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B329F9" w14:textId="77777777" w:rsidR="00756B01" w:rsidRDefault="00756B01" w:rsidP="00756B01">
      <w:pPr>
        <w:tabs>
          <w:tab w:val="left" w:pos="1601"/>
          <w:tab w:val="left" w:pos="3142"/>
          <w:tab w:val="left" w:pos="4730"/>
          <w:tab w:val="left" w:pos="6283"/>
          <w:tab w:val="left" w:pos="7874"/>
          <w:tab w:val="left" w:pos="9350"/>
          <w:tab w:val="left" w:pos="11023"/>
        </w:tabs>
        <w:ind w:left="109"/>
        <w:rPr>
          <w:sz w:val="20"/>
        </w:rPr>
      </w:pPr>
      <w:r>
        <w:rPr>
          <w:noProof/>
          <w:lang w:bidi="ar-SA"/>
        </w:rPr>
        <w:drawing>
          <wp:anchor distT="0" distB="0" distL="0" distR="0" simplePos="0" relativeHeight="251739136" behindDoc="0" locked="0" layoutInCell="1" allowOverlap="1" wp14:anchorId="2432B793" wp14:editId="48B949F5">
            <wp:simplePos x="0" y="0"/>
            <wp:positionH relativeFrom="page">
              <wp:posOffset>38650</wp:posOffset>
            </wp:positionH>
            <wp:positionV relativeFrom="page">
              <wp:posOffset>4643005</wp:posOffset>
            </wp:positionV>
            <wp:extent cx="722527" cy="804862"/>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9" cstate="print"/>
                    <a:stretch>
                      <a:fillRect/>
                    </a:stretch>
                  </pic:blipFill>
                  <pic:spPr>
                    <a:xfrm>
                      <a:off x="0" y="0"/>
                      <a:ext cx="722527" cy="804862"/>
                    </a:xfrm>
                    <a:prstGeom prst="rect">
                      <a:avLst/>
                    </a:prstGeom>
                  </pic:spPr>
                </pic:pic>
              </a:graphicData>
            </a:graphic>
          </wp:anchor>
        </w:drawing>
      </w:r>
      <w:r>
        <w:rPr>
          <w:noProof/>
          <w:lang w:bidi="ar-SA"/>
        </w:rPr>
        <w:drawing>
          <wp:anchor distT="0" distB="0" distL="0" distR="0" simplePos="0" relativeHeight="251741184" behindDoc="0" locked="0" layoutInCell="1" allowOverlap="1" wp14:anchorId="075727C1" wp14:editId="359CD23C">
            <wp:simplePos x="0" y="0"/>
            <wp:positionH relativeFrom="page">
              <wp:posOffset>95391</wp:posOffset>
            </wp:positionH>
            <wp:positionV relativeFrom="page">
              <wp:posOffset>5568602</wp:posOffset>
            </wp:positionV>
            <wp:extent cx="744779" cy="819150"/>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744779" cy="819150"/>
                    </a:xfrm>
                    <a:prstGeom prst="rect">
                      <a:avLst/>
                    </a:prstGeom>
                  </pic:spPr>
                </pic:pic>
              </a:graphicData>
            </a:graphic>
          </wp:anchor>
        </w:drawing>
      </w:r>
      <w:r>
        <w:rPr>
          <w:noProof/>
          <w:lang w:bidi="ar-SA"/>
        </w:rPr>
        <w:drawing>
          <wp:anchor distT="0" distB="0" distL="0" distR="0" simplePos="0" relativeHeight="251742208" behindDoc="0" locked="0" layoutInCell="1" allowOverlap="1" wp14:anchorId="5C3A0756" wp14:editId="39384948">
            <wp:simplePos x="0" y="0"/>
            <wp:positionH relativeFrom="page">
              <wp:posOffset>74541</wp:posOffset>
            </wp:positionH>
            <wp:positionV relativeFrom="page">
              <wp:posOffset>7417779</wp:posOffset>
            </wp:positionV>
            <wp:extent cx="669745" cy="842962"/>
            <wp:effectExtent l="0" t="0" r="0" b="0"/>
            <wp:wrapNone/>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1" cstate="print"/>
                    <a:stretch>
                      <a:fillRect/>
                    </a:stretch>
                  </pic:blipFill>
                  <pic:spPr>
                    <a:xfrm>
                      <a:off x="0" y="0"/>
                      <a:ext cx="669745" cy="842962"/>
                    </a:xfrm>
                    <a:prstGeom prst="rect">
                      <a:avLst/>
                    </a:prstGeom>
                  </pic:spPr>
                </pic:pic>
              </a:graphicData>
            </a:graphic>
          </wp:anchor>
        </w:drawing>
      </w:r>
      <w:r>
        <w:rPr>
          <w:noProof/>
          <w:lang w:bidi="ar-SA"/>
        </w:rPr>
        <w:drawing>
          <wp:anchor distT="0" distB="0" distL="0" distR="0" simplePos="0" relativeHeight="251743232" behindDoc="0" locked="0" layoutInCell="1" allowOverlap="1" wp14:anchorId="3F601D3B" wp14:editId="654E449C">
            <wp:simplePos x="0" y="0"/>
            <wp:positionH relativeFrom="page">
              <wp:posOffset>88985</wp:posOffset>
            </wp:positionH>
            <wp:positionV relativeFrom="page">
              <wp:posOffset>6770576</wp:posOffset>
            </wp:positionV>
            <wp:extent cx="714767" cy="276891"/>
            <wp:effectExtent l="0" t="0" r="0" b="0"/>
            <wp:wrapNone/>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2" cstate="print"/>
                    <a:stretch>
                      <a:fillRect/>
                    </a:stretch>
                  </pic:blipFill>
                  <pic:spPr>
                    <a:xfrm>
                      <a:off x="0" y="0"/>
                      <a:ext cx="714767" cy="276891"/>
                    </a:xfrm>
                    <a:prstGeom prst="rect">
                      <a:avLst/>
                    </a:prstGeom>
                  </pic:spPr>
                </pic:pic>
              </a:graphicData>
            </a:graphic>
          </wp:anchor>
        </w:drawing>
      </w:r>
      <w:r>
        <w:rPr>
          <w:noProof/>
          <w:lang w:bidi="ar-SA"/>
        </w:rPr>
        <w:drawing>
          <wp:anchor distT="0" distB="0" distL="0" distR="0" simplePos="0" relativeHeight="251745280" behindDoc="0" locked="0" layoutInCell="1" allowOverlap="1" wp14:anchorId="06AB0F42" wp14:editId="6B7510BE">
            <wp:simplePos x="0" y="0"/>
            <wp:positionH relativeFrom="page">
              <wp:posOffset>78417</wp:posOffset>
            </wp:positionH>
            <wp:positionV relativeFrom="page">
              <wp:posOffset>8513085</wp:posOffset>
            </wp:positionV>
            <wp:extent cx="750375" cy="514350"/>
            <wp:effectExtent l="0" t="0" r="0" b="0"/>
            <wp:wrapNone/>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3" cstate="print"/>
                    <a:stretch>
                      <a:fillRect/>
                    </a:stretch>
                  </pic:blipFill>
                  <pic:spPr>
                    <a:xfrm>
                      <a:off x="0" y="0"/>
                      <a:ext cx="750375" cy="514350"/>
                    </a:xfrm>
                    <a:prstGeom prst="rect">
                      <a:avLst/>
                    </a:prstGeom>
                  </pic:spPr>
                </pic:pic>
              </a:graphicData>
            </a:graphic>
          </wp:anchor>
        </w:drawing>
      </w:r>
      <w:r>
        <w:rPr>
          <w:noProof/>
          <w:lang w:bidi="ar-SA"/>
        </w:rPr>
        <w:drawing>
          <wp:anchor distT="0" distB="0" distL="0" distR="0" simplePos="0" relativeHeight="251746304" behindDoc="0" locked="0" layoutInCell="1" allowOverlap="1" wp14:anchorId="05104AF4" wp14:editId="5D1824EB">
            <wp:simplePos x="0" y="0"/>
            <wp:positionH relativeFrom="page">
              <wp:posOffset>27542</wp:posOffset>
            </wp:positionH>
            <wp:positionV relativeFrom="page">
              <wp:posOffset>9280334</wp:posOffset>
            </wp:positionV>
            <wp:extent cx="724778" cy="778605"/>
            <wp:effectExtent l="0" t="0" r="0" b="0"/>
            <wp:wrapNone/>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14" cstate="print"/>
                    <a:stretch>
                      <a:fillRect/>
                    </a:stretch>
                  </pic:blipFill>
                  <pic:spPr>
                    <a:xfrm>
                      <a:off x="0" y="0"/>
                      <a:ext cx="724778" cy="778605"/>
                    </a:xfrm>
                    <a:prstGeom prst="rect">
                      <a:avLst/>
                    </a:prstGeom>
                  </pic:spPr>
                </pic:pic>
              </a:graphicData>
            </a:graphic>
          </wp:anchor>
        </w:drawing>
      </w:r>
      <w:r>
        <w:rPr>
          <w:noProof/>
          <w:lang w:bidi="ar-SA"/>
        </w:rPr>
        <w:drawing>
          <wp:anchor distT="0" distB="0" distL="0" distR="0" simplePos="0" relativeHeight="251747328" behindDoc="0" locked="0" layoutInCell="1" allowOverlap="1" wp14:anchorId="024D20A5" wp14:editId="63EA022D">
            <wp:simplePos x="0" y="0"/>
            <wp:positionH relativeFrom="page">
              <wp:posOffset>7010026</wp:posOffset>
            </wp:positionH>
            <wp:positionV relativeFrom="page">
              <wp:posOffset>7577857</wp:posOffset>
            </wp:positionV>
            <wp:extent cx="750361" cy="514350"/>
            <wp:effectExtent l="0" t="0" r="0" b="0"/>
            <wp:wrapNone/>
            <wp:docPr id="1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15" cstate="print"/>
                    <a:stretch>
                      <a:fillRect/>
                    </a:stretch>
                  </pic:blipFill>
                  <pic:spPr>
                    <a:xfrm>
                      <a:off x="0" y="0"/>
                      <a:ext cx="750361" cy="514350"/>
                    </a:xfrm>
                    <a:prstGeom prst="rect">
                      <a:avLst/>
                    </a:prstGeom>
                  </pic:spPr>
                </pic:pic>
              </a:graphicData>
            </a:graphic>
          </wp:anchor>
        </w:drawing>
      </w:r>
      <w:r>
        <w:rPr>
          <w:noProof/>
          <w:lang w:bidi="ar-SA"/>
        </w:rPr>
        <w:drawing>
          <wp:anchor distT="0" distB="0" distL="0" distR="0" simplePos="0" relativeHeight="251748352" behindDoc="0" locked="0" layoutInCell="1" allowOverlap="1" wp14:anchorId="236266F2" wp14:editId="1114204B">
            <wp:simplePos x="0" y="0"/>
            <wp:positionH relativeFrom="page">
              <wp:posOffset>6955863</wp:posOffset>
            </wp:positionH>
            <wp:positionV relativeFrom="page">
              <wp:posOffset>9302174</wp:posOffset>
            </wp:positionV>
            <wp:extent cx="726449" cy="756226"/>
            <wp:effectExtent l="0" t="0" r="0" b="0"/>
            <wp:wrapNone/>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16" cstate="print"/>
                    <a:stretch>
                      <a:fillRect/>
                    </a:stretch>
                  </pic:blipFill>
                  <pic:spPr>
                    <a:xfrm>
                      <a:off x="0" y="0"/>
                      <a:ext cx="726449" cy="756226"/>
                    </a:xfrm>
                    <a:prstGeom prst="rect">
                      <a:avLst/>
                    </a:prstGeom>
                  </pic:spPr>
                </pic:pic>
              </a:graphicData>
            </a:graphic>
          </wp:anchor>
        </w:drawing>
      </w:r>
      <w:r>
        <w:rPr>
          <w:noProof/>
          <w:lang w:bidi="ar-SA"/>
        </w:rPr>
        <w:drawing>
          <wp:anchor distT="0" distB="0" distL="0" distR="0" simplePos="0" relativeHeight="251749376" behindDoc="0" locked="0" layoutInCell="1" allowOverlap="1" wp14:anchorId="4C279092" wp14:editId="24E21B24">
            <wp:simplePos x="0" y="0"/>
            <wp:positionH relativeFrom="page">
              <wp:posOffset>6988584</wp:posOffset>
            </wp:positionH>
            <wp:positionV relativeFrom="page">
              <wp:posOffset>4636034</wp:posOffset>
            </wp:positionV>
            <wp:extent cx="726828" cy="809625"/>
            <wp:effectExtent l="0" t="0" r="0" b="0"/>
            <wp:wrapNone/>
            <wp:docPr id="1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17" cstate="print"/>
                    <a:stretch>
                      <a:fillRect/>
                    </a:stretch>
                  </pic:blipFill>
                  <pic:spPr>
                    <a:xfrm>
                      <a:off x="0" y="0"/>
                      <a:ext cx="726828" cy="809625"/>
                    </a:xfrm>
                    <a:prstGeom prst="rect">
                      <a:avLst/>
                    </a:prstGeom>
                  </pic:spPr>
                </pic:pic>
              </a:graphicData>
            </a:graphic>
          </wp:anchor>
        </w:drawing>
      </w:r>
      <w:r>
        <w:rPr>
          <w:noProof/>
          <w:lang w:bidi="ar-SA"/>
        </w:rPr>
        <w:drawing>
          <wp:anchor distT="0" distB="0" distL="0" distR="0" simplePos="0" relativeHeight="251750400" behindDoc="0" locked="0" layoutInCell="1" allowOverlap="1" wp14:anchorId="1137EF59" wp14:editId="29E5F6CF">
            <wp:simplePos x="0" y="0"/>
            <wp:positionH relativeFrom="page">
              <wp:posOffset>6986309</wp:posOffset>
            </wp:positionH>
            <wp:positionV relativeFrom="page">
              <wp:posOffset>6695728</wp:posOffset>
            </wp:positionV>
            <wp:extent cx="687963" cy="414337"/>
            <wp:effectExtent l="0" t="0" r="0" b="0"/>
            <wp:wrapNone/>
            <wp:docPr id="19"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png"/>
                    <pic:cNvPicPr/>
                  </pic:nvPicPr>
                  <pic:blipFill>
                    <a:blip r:embed="rId18" cstate="print"/>
                    <a:stretch>
                      <a:fillRect/>
                    </a:stretch>
                  </pic:blipFill>
                  <pic:spPr>
                    <a:xfrm>
                      <a:off x="0" y="0"/>
                      <a:ext cx="687963" cy="414337"/>
                    </a:xfrm>
                    <a:prstGeom prst="rect">
                      <a:avLst/>
                    </a:prstGeom>
                  </pic:spPr>
                </pic:pic>
              </a:graphicData>
            </a:graphic>
          </wp:anchor>
        </w:drawing>
      </w:r>
      <w:r>
        <w:rPr>
          <w:noProof/>
          <w:lang w:bidi="ar-SA"/>
        </w:rPr>
        <w:drawing>
          <wp:anchor distT="0" distB="0" distL="0" distR="0" simplePos="0" relativeHeight="251753472" behindDoc="0" locked="0" layoutInCell="1" allowOverlap="1" wp14:anchorId="763A35FE" wp14:editId="32364676">
            <wp:simplePos x="0" y="0"/>
            <wp:positionH relativeFrom="page">
              <wp:posOffset>6954415</wp:posOffset>
            </wp:positionH>
            <wp:positionV relativeFrom="page">
              <wp:posOffset>8291893</wp:posOffset>
            </wp:positionV>
            <wp:extent cx="726826" cy="809625"/>
            <wp:effectExtent l="0" t="0" r="0" b="0"/>
            <wp:wrapNone/>
            <wp:docPr id="21"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png"/>
                    <pic:cNvPicPr/>
                  </pic:nvPicPr>
                  <pic:blipFill>
                    <a:blip r:embed="rId19" cstate="print"/>
                    <a:stretch>
                      <a:fillRect/>
                    </a:stretch>
                  </pic:blipFill>
                  <pic:spPr>
                    <a:xfrm>
                      <a:off x="0" y="0"/>
                      <a:ext cx="726826" cy="809625"/>
                    </a:xfrm>
                    <a:prstGeom prst="rect">
                      <a:avLst/>
                    </a:prstGeom>
                  </pic:spPr>
                </pic:pic>
              </a:graphicData>
            </a:graphic>
          </wp:anchor>
        </w:drawing>
      </w:r>
      <w:r>
        <w:rPr>
          <w:noProof/>
          <w:lang w:bidi="ar-SA"/>
        </w:rPr>
        <w:drawing>
          <wp:anchor distT="0" distB="0" distL="0" distR="0" simplePos="0" relativeHeight="251754496" behindDoc="0" locked="0" layoutInCell="1" allowOverlap="1" wp14:anchorId="6739FA00" wp14:editId="3638C9BD">
            <wp:simplePos x="0" y="0"/>
            <wp:positionH relativeFrom="page">
              <wp:posOffset>7017649</wp:posOffset>
            </wp:positionH>
            <wp:positionV relativeFrom="page">
              <wp:posOffset>5566597</wp:posOffset>
            </wp:positionV>
            <wp:extent cx="712106" cy="809625"/>
            <wp:effectExtent l="0" t="0" r="0" b="0"/>
            <wp:wrapNone/>
            <wp:docPr id="23"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png"/>
                    <pic:cNvPicPr/>
                  </pic:nvPicPr>
                  <pic:blipFill>
                    <a:blip r:embed="rId20" cstate="print"/>
                    <a:stretch>
                      <a:fillRect/>
                    </a:stretch>
                  </pic:blipFill>
                  <pic:spPr>
                    <a:xfrm>
                      <a:off x="0" y="0"/>
                      <a:ext cx="712106" cy="809625"/>
                    </a:xfrm>
                    <a:prstGeom prst="rect">
                      <a:avLst/>
                    </a:prstGeom>
                  </pic:spPr>
                </pic:pic>
              </a:graphicData>
            </a:graphic>
          </wp:anchor>
        </w:drawing>
      </w:r>
      <w:r>
        <w:rPr>
          <w:noProof/>
          <w:lang w:bidi="ar-SA"/>
        </w:rPr>
        <w:drawing>
          <wp:anchor distT="0" distB="0" distL="0" distR="0" simplePos="0" relativeHeight="251756544" behindDoc="0" locked="0" layoutInCell="1" allowOverlap="1" wp14:anchorId="3BA0152D" wp14:editId="07593E10">
            <wp:simplePos x="0" y="0"/>
            <wp:positionH relativeFrom="page">
              <wp:posOffset>4933925</wp:posOffset>
            </wp:positionH>
            <wp:positionV relativeFrom="page">
              <wp:posOffset>9244885</wp:posOffset>
            </wp:positionV>
            <wp:extent cx="835934" cy="805925"/>
            <wp:effectExtent l="0" t="0" r="0" b="0"/>
            <wp:wrapNone/>
            <wp:docPr id="25"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png"/>
                    <pic:cNvPicPr/>
                  </pic:nvPicPr>
                  <pic:blipFill>
                    <a:blip r:embed="rId21" cstate="print"/>
                    <a:stretch>
                      <a:fillRect/>
                    </a:stretch>
                  </pic:blipFill>
                  <pic:spPr>
                    <a:xfrm>
                      <a:off x="0" y="0"/>
                      <a:ext cx="835934" cy="805925"/>
                    </a:xfrm>
                    <a:prstGeom prst="rect">
                      <a:avLst/>
                    </a:prstGeom>
                  </pic:spPr>
                </pic:pic>
              </a:graphicData>
            </a:graphic>
          </wp:anchor>
        </w:drawing>
      </w:r>
      <w:r>
        <w:rPr>
          <w:noProof/>
          <w:position w:val="10"/>
          <w:sz w:val="20"/>
          <w:lang w:bidi="ar-SA"/>
        </w:rPr>
        <w:drawing>
          <wp:inline distT="0" distB="0" distL="0" distR="0" wp14:anchorId="05AE8FB5" wp14:editId="14CBC675">
            <wp:extent cx="727914" cy="785812"/>
            <wp:effectExtent l="0" t="0" r="0" b="0"/>
            <wp:docPr id="27" name="image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png"/>
                    <pic:cNvPicPr/>
                  </pic:nvPicPr>
                  <pic:blipFill>
                    <a:blip r:embed="rId22" cstate="print"/>
                    <a:stretch>
                      <a:fillRect/>
                    </a:stretch>
                  </pic:blipFill>
                  <pic:spPr>
                    <a:xfrm>
                      <a:off x="0" y="0"/>
                      <a:ext cx="727914" cy="785812"/>
                    </a:xfrm>
                    <a:prstGeom prst="rect">
                      <a:avLst/>
                    </a:prstGeom>
                  </pic:spPr>
                </pic:pic>
              </a:graphicData>
            </a:graphic>
          </wp:inline>
        </w:drawing>
      </w:r>
      <w:r>
        <w:rPr>
          <w:position w:val="10"/>
          <w:sz w:val="20"/>
        </w:rPr>
        <w:tab/>
      </w:r>
      <w:r>
        <w:rPr>
          <w:noProof/>
          <w:position w:val="2"/>
          <w:sz w:val="20"/>
          <w:lang w:bidi="ar-SA"/>
        </w:rPr>
        <w:drawing>
          <wp:inline distT="0" distB="0" distL="0" distR="0" wp14:anchorId="688936B7" wp14:editId="7304FDDE">
            <wp:extent cx="814630" cy="795337"/>
            <wp:effectExtent l="0" t="0" r="0" b="0"/>
            <wp:docPr id="29" name="imag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5.png"/>
                    <pic:cNvPicPr/>
                  </pic:nvPicPr>
                  <pic:blipFill>
                    <a:blip r:embed="rId23" cstate="print"/>
                    <a:stretch>
                      <a:fillRect/>
                    </a:stretch>
                  </pic:blipFill>
                  <pic:spPr>
                    <a:xfrm>
                      <a:off x="0" y="0"/>
                      <a:ext cx="814630" cy="795337"/>
                    </a:xfrm>
                    <a:prstGeom prst="rect">
                      <a:avLst/>
                    </a:prstGeom>
                  </pic:spPr>
                </pic:pic>
              </a:graphicData>
            </a:graphic>
          </wp:inline>
        </w:drawing>
      </w:r>
      <w:r>
        <w:rPr>
          <w:position w:val="2"/>
          <w:sz w:val="20"/>
        </w:rPr>
        <w:tab/>
      </w:r>
      <w:r>
        <w:rPr>
          <w:noProof/>
          <w:position w:val="4"/>
          <w:sz w:val="20"/>
          <w:lang w:bidi="ar-SA"/>
        </w:rPr>
        <w:drawing>
          <wp:inline distT="0" distB="0" distL="0" distR="0" wp14:anchorId="218C235D" wp14:editId="1835680D">
            <wp:extent cx="834814" cy="804862"/>
            <wp:effectExtent l="0" t="0" r="0" b="0"/>
            <wp:docPr id="31" name="imag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6.png"/>
                    <pic:cNvPicPr/>
                  </pic:nvPicPr>
                  <pic:blipFill>
                    <a:blip r:embed="rId24" cstate="print"/>
                    <a:stretch>
                      <a:fillRect/>
                    </a:stretch>
                  </pic:blipFill>
                  <pic:spPr>
                    <a:xfrm>
                      <a:off x="0" y="0"/>
                      <a:ext cx="834814" cy="804862"/>
                    </a:xfrm>
                    <a:prstGeom prst="rect">
                      <a:avLst/>
                    </a:prstGeom>
                  </pic:spPr>
                </pic:pic>
              </a:graphicData>
            </a:graphic>
          </wp:inline>
        </w:drawing>
      </w:r>
      <w:r>
        <w:rPr>
          <w:position w:val="4"/>
          <w:sz w:val="20"/>
        </w:rPr>
        <w:tab/>
      </w:r>
      <w:r>
        <w:rPr>
          <w:noProof/>
          <w:position w:val="50"/>
          <w:sz w:val="20"/>
          <w:lang w:bidi="ar-SA"/>
        </w:rPr>
        <w:drawing>
          <wp:inline distT="0" distB="0" distL="0" distR="0" wp14:anchorId="53E57637" wp14:editId="24F4FE5D">
            <wp:extent cx="799512" cy="271462"/>
            <wp:effectExtent l="0" t="0" r="0" b="0"/>
            <wp:docPr id="3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7.png"/>
                    <pic:cNvPicPr/>
                  </pic:nvPicPr>
                  <pic:blipFill>
                    <a:blip r:embed="rId25" cstate="print"/>
                    <a:stretch>
                      <a:fillRect/>
                    </a:stretch>
                  </pic:blipFill>
                  <pic:spPr>
                    <a:xfrm>
                      <a:off x="0" y="0"/>
                      <a:ext cx="799512" cy="271462"/>
                    </a:xfrm>
                    <a:prstGeom prst="rect">
                      <a:avLst/>
                    </a:prstGeom>
                  </pic:spPr>
                </pic:pic>
              </a:graphicData>
            </a:graphic>
          </wp:inline>
        </w:drawing>
      </w:r>
      <w:r>
        <w:rPr>
          <w:position w:val="50"/>
          <w:sz w:val="20"/>
        </w:rPr>
        <w:tab/>
      </w:r>
      <w:r>
        <w:rPr>
          <w:noProof/>
          <w:position w:val="31"/>
          <w:sz w:val="20"/>
          <w:lang w:bidi="ar-SA"/>
        </w:rPr>
        <w:drawing>
          <wp:inline distT="0" distB="0" distL="0" distR="0" wp14:anchorId="65CEFC37" wp14:editId="50AEC04B">
            <wp:extent cx="808809" cy="490537"/>
            <wp:effectExtent l="0" t="0" r="0" b="0"/>
            <wp:docPr id="35" name="image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8.png"/>
                    <pic:cNvPicPr/>
                  </pic:nvPicPr>
                  <pic:blipFill>
                    <a:blip r:embed="rId26" cstate="print"/>
                    <a:stretch>
                      <a:fillRect/>
                    </a:stretch>
                  </pic:blipFill>
                  <pic:spPr>
                    <a:xfrm>
                      <a:off x="0" y="0"/>
                      <a:ext cx="808809" cy="490537"/>
                    </a:xfrm>
                    <a:prstGeom prst="rect">
                      <a:avLst/>
                    </a:prstGeom>
                  </pic:spPr>
                </pic:pic>
              </a:graphicData>
            </a:graphic>
          </wp:inline>
        </w:drawing>
      </w:r>
      <w:r>
        <w:rPr>
          <w:position w:val="31"/>
          <w:sz w:val="20"/>
        </w:rPr>
        <w:tab/>
      </w:r>
      <w:r>
        <w:rPr>
          <w:noProof/>
          <w:sz w:val="20"/>
          <w:lang w:bidi="ar-SA"/>
        </w:rPr>
        <w:drawing>
          <wp:inline distT="0" distB="0" distL="0" distR="0" wp14:anchorId="5B13CFD1" wp14:editId="22186536">
            <wp:extent cx="769758" cy="800100"/>
            <wp:effectExtent l="0" t="0" r="0" b="0"/>
            <wp:docPr id="37" name="image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9.png"/>
                    <pic:cNvPicPr/>
                  </pic:nvPicPr>
                  <pic:blipFill>
                    <a:blip r:embed="rId27" cstate="print"/>
                    <a:stretch>
                      <a:fillRect/>
                    </a:stretch>
                  </pic:blipFill>
                  <pic:spPr>
                    <a:xfrm>
                      <a:off x="0" y="0"/>
                      <a:ext cx="769758" cy="800100"/>
                    </a:xfrm>
                    <a:prstGeom prst="rect">
                      <a:avLst/>
                    </a:prstGeom>
                  </pic:spPr>
                </pic:pic>
              </a:graphicData>
            </a:graphic>
          </wp:inline>
        </w:drawing>
      </w:r>
      <w:r>
        <w:rPr>
          <w:sz w:val="20"/>
        </w:rPr>
        <w:tab/>
      </w:r>
      <w:r>
        <w:rPr>
          <w:noProof/>
          <w:position w:val="25"/>
          <w:sz w:val="20"/>
          <w:lang w:bidi="ar-SA"/>
        </w:rPr>
        <w:drawing>
          <wp:inline distT="0" distB="0" distL="0" distR="0" wp14:anchorId="1CEF8BC1" wp14:editId="2CD13B5D">
            <wp:extent cx="871324" cy="547687"/>
            <wp:effectExtent l="0" t="0" r="0" b="0"/>
            <wp:docPr id="39" name="image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0.png"/>
                    <pic:cNvPicPr/>
                  </pic:nvPicPr>
                  <pic:blipFill>
                    <a:blip r:embed="rId28" cstate="print"/>
                    <a:stretch>
                      <a:fillRect/>
                    </a:stretch>
                  </pic:blipFill>
                  <pic:spPr>
                    <a:xfrm>
                      <a:off x="0" y="0"/>
                      <a:ext cx="871324" cy="547687"/>
                    </a:xfrm>
                    <a:prstGeom prst="rect">
                      <a:avLst/>
                    </a:prstGeom>
                  </pic:spPr>
                </pic:pic>
              </a:graphicData>
            </a:graphic>
          </wp:inline>
        </w:drawing>
      </w:r>
      <w:r>
        <w:rPr>
          <w:position w:val="25"/>
          <w:sz w:val="20"/>
        </w:rPr>
        <w:tab/>
      </w:r>
      <w:r>
        <w:rPr>
          <w:noProof/>
          <w:position w:val="2"/>
          <w:sz w:val="20"/>
          <w:lang w:bidi="ar-SA"/>
        </w:rPr>
        <w:drawing>
          <wp:inline distT="0" distB="0" distL="0" distR="0" wp14:anchorId="71DF26DD" wp14:editId="18E2E273">
            <wp:extent cx="726833" cy="809625"/>
            <wp:effectExtent l="0" t="0" r="0" b="0"/>
            <wp:docPr id="41"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1.png"/>
                    <pic:cNvPicPr/>
                  </pic:nvPicPr>
                  <pic:blipFill>
                    <a:blip r:embed="rId29" cstate="print"/>
                    <a:stretch>
                      <a:fillRect/>
                    </a:stretch>
                  </pic:blipFill>
                  <pic:spPr>
                    <a:xfrm>
                      <a:off x="0" y="0"/>
                      <a:ext cx="726833" cy="809625"/>
                    </a:xfrm>
                    <a:prstGeom prst="rect">
                      <a:avLst/>
                    </a:prstGeom>
                  </pic:spPr>
                </pic:pic>
              </a:graphicData>
            </a:graphic>
          </wp:inline>
        </w:drawing>
      </w:r>
    </w:p>
    <w:p w14:paraId="565E0DCC" w14:textId="77777777" w:rsidR="00756B01" w:rsidRDefault="00756B01" w:rsidP="00756B01">
      <w:pPr>
        <w:pStyle w:val="BodyText"/>
        <w:spacing w:line="539" w:lineRule="exact"/>
        <w:ind w:left="1440"/>
      </w:pPr>
      <w:r>
        <w:rPr>
          <w:noProof/>
          <w:lang w:bidi="ar-SA"/>
        </w:rPr>
        <w:drawing>
          <wp:anchor distT="0" distB="0" distL="0" distR="0" simplePos="0" relativeHeight="251744256" behindDoc="0" locked="0" layoutInCell="1" allowOverlap="1" wp14:anchorId="53161A7C" wp14:editId="1202F68B">
            <wp:simplePos x="0" y="0"/>
            <wp:positionH relativeFrom="page">
              <wp:posOffset>94206</wp:posOffset>
            </wp:positionH>
            <wp:positionV relativeFrom="paragraph">
              <wp:posOffset>67969</wp:posOffset>
            </wp:positionV>
            <wp:extent cx="724782" cy="807373"/>
            <wp:effectExtent l="0" t="0" r="0" b="0"/>
            <wp:wrapNone/>
            <wp:docPr id="43"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22.png"/>
                    <pic:cNvPicPr/>
                  </pic:nvPicPr>
                  <pic:blipFill>
                    <a:blip r:embed="rId30" cstate="print"/>
                    <a:stretch>
                      <a:fillRect/>
                    </a:stretch>
                  </pic:blipFill>
                  <pic:spPr>
                    <a:xfrm>
                      <a:off x="0" y="0"/>
                      <a:ext cx="724782" cy="807373"/>
                    </a:xfrm>
                    <a:prstGeom prst="rect">
                      <a:avLst/>
                    </a:prstGeom>
                  </pic:spPr>
                </pic:pic>
              </a:graphicData>
            </a:graphic>
          </wp:anchor>
        </w:drawing>
      </w:r>
      <w:r>
        <w:rPr>
          <w:noProof/>
          <w:lang w:bidi="ar-SA"/>
        </w:rPr>
        <w:drawing>
          <wp:anchor distT="0" distB="0" distL="0" distR="0" simplePos="0" relativeHeight="251755520" behindDoc="0" locked="0" layoutInCell="1" allowOverlap="1" wp14:anchorId="16B8F0C4" wp14:editId="4FF94081">
            <wp:simplePos x="0" y="0"/>
            <wp:positionH relativeFrom="page">
              <wp:posOffset>7021145</wp:posOffset>
            </wp:positionH>
            <wp:positionV relativeFrom="paragraph">
              <wp:posOffset>208729</wp:posOffset>
            </wp:positionV>
            <wp:extent cx="751196" cy="514995"/>
            <wp:effectExtent l="0" t="0" r="0" b="0"/>
            <wp:wrapNone/>
            <wp:docPr id="45" name="image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23.png"/>
                    <pic:cNvPicPr/>
                  </pic:nvPicPr>
                  <pic:blipFill>
                    <a:blip r:embed="rId31" cstate="print"/>
                    <a:stretch>
                      <a:fillRect/>
                    </a:stretch>
                  </pic:blipFill>
                  <pic:spPr>
                    <a:xfrm>
                      <a:off x="0" y="0"/>
                      <a:ext cx="751196" cy="514995"/>
                    </a:xfrm>
                    <a:prstGeom prst="rect">
                      <a:avLst/>
                    </a:prstGeom>
                  </pic:spPr>
                </pic:pic>
              </a:graphicData>
            </a:graphic>
          </wp:anchor>
        </w:drawing>
      </w:r>
      <w:r>
        <w:rPr>
          <w:color w:val="231F20"/>
          <w:sz w:val="48"/>
        </w:rPr>
        <w:t>I</w:t>
      </w:r>
      <w:r>
        <w:rPr>
          <w:color w:val="231F20"/>
        </w:rPr>
        <w:t>NSTRUCTOR</w:t>
      </w:r>
      <w:r>
        <w:rPr>
          <w:color w:val="231F20"/>
          <w:sz w:val="48"/>
        </w:rPr>
        <w:t>’</w:t>
      </w:r>
      <w:r>
        <w:rPr>
          <w:color w:val="231F20"/>
        </w:rPr>
        <w:t xml:space="preserve">S </w:t>
      </w:r>
      <w:r>
        <w:rPr>
          <w:color w:val="231F20"/>
          <w:sz w:val="48"/>
        </w:rPr>
        <w:t>M</w:t>
      </w:r>
      <w:r>
        <w:rPr>
          <w:color w:val="231F20"/>
        </w:rPr>
        <w:t>ANUAL</w:t>
      </w:r>
    </w:p>
    <w:p w14:paraId="71442ADD" w14:textId="77777777" w:rsidR="00756B01" w:rsidRDefault="00756B01" w:rsidP="00756B01">
      <w:pPr>
        <w:spacing w:before="368"/>
        <w:ind w:left="3369"/>
        <w:rPr>
          <w:sz w:val="30"/>
        </w:rPr>
      </w:pPr>
      <w:r>
        <w:rPr>
          <w:noProof/>
          <w:lang w:bidi="ar-SA"/>
        </w:rPr>
        <w:drawing>
          <wp:anchor distT="0" distB="0" distL="0" distR="0" simplePos="0" relativeHeight="251751424" behindDoc="0" locked="0" layoutInCell="1" allowOverlap="1" wp14:anchorId="282C82A3" wp14:editId="4E9C5EA9">
            <wp:simplePos x="0" y="0"/>
            <wp:positionH relativeFrom="page">
              <wp:posOffset>7006663</wp:posOffset>
            </wp:positionH>
            <wp:positionV relativeFrom="paragraph">
              <wp:posOffset>632622</wp:posOffset>
            </wp:positionV>
            <wp:extent cx="670820" cy="844284"/>
            <wp:effectExtent l="0" t="0" r="0" b="0"/>
            <wp:wrapNone/>
            <wp:docPr id="47"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24.png"/>
                    <pic:cNvPicPr/>
                  </pic:nvPicPr>
                  <pic:blipFill>
                    <a:blip r:embed="rId32" cstate="print"/>
                    <a:stretch>
                      <a:fillRect/>
                    </a:stretch>
                  </pic:blipFill>
                  <pic:spPr>
                    <a:xfrm>
                      <a:off x="0" y="0"/>
                      <a:ext cx="670820" cy="844284"/>
                    </a:xfrm>
                    <a:prstGeom prst="rect">
                      <a:avLst/>
                    </a:prstGeom>
                  </pic:spPr>
                </pic:pic>
              </a:graphicData>
            </a:graphic>
          </wp:anchor>
        </w:drawing>
      </w:r>
      <w:r>
        <w:rPr>
          <w:color w:val="231F20"/>
          <w:sz w:val="42"/>
        </w:rPr>
        <w:t>Q</w:t>
      </w:r>
      <w:r>
        <w:rPr>
          <w:color w:val="231F20"/>
          <w:sz w:val="30"/>
        </w:rPr>
        <w:t xml:space="preserve">UANTITATIVE </w:t>
      </w:r>
      <w:r>
        <w:rPr>
          <w:color w:val="231F20"/>
          <w:sz w:val="42"/>
        </w:rPr>
        <w:t>R</w:t>
      </w:r>
      <w:r>
        <w:rPr>
          <w:color w:val="231F20"/>
          <w:sz w:val="30"/>
        </w:rPr>
        <w:t xml:space="preserve">ESEARCH </w:t>
      </w:r>
      <w:r>
        <w:rPr>
          <w:color w:val="231F20"/>
          <w:sz w:val="42"/>
        </w:rPr>
        <w:t>M</w:t>
      </w:r>
      <w:r>
        <w:rPr>
          <w:color w:val="231F20"/>
          <w:sz w:val="30"/>
        </w:rPr>
        <w:t>ETHODS</w:t>
      </w:r>
    </w:p>
    <w:p w14:paraId="5F2D65BB" w14:textId="77777777" w:rsidR="00756B01" w:rsidRDefault="00756B01" w:rsidP="00756B01">
      <w:pPr>
        <w:tabs>
          <w:tab w:val="left" w:pos="5572"/>
        </w:tabs>
        <w:spacing w:before="381"/>
        <w:rPr>
          <w:sz w:val="34"/>
        </w:rPr>
      </w:pPr>
      <w:r>
        <w:rPr>
          <w:noProof/>
          <w:position w:val="-44"/>
          <w:lang w:bidi="ar-SA"/>
        </w:rPr>
        <w:drawing>
          <wp:inline distT="0" distB="0" distL="0" distR="0" wp14:anchorId="5FE8631E" wp14:editId="712F5B0D">
            <wp:extent cx="741962" cy="514935"/>
            <wp:effectExtent l="0" t="0" r="0" b="0"/>
            <wp:docPr id="49" name="image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25.png"/>
                    <pic:cNvPicPr/>
                  </pic:nvPicPr>
                  <pic:blipFill>
                    <a:blip r:embed="rId33" cstate="print"/>
                    <a:stretch>
                      <a:fillRect/>
                    </a:stretch>
                  </pic:blipFill>
                  <pic:spPr>
                    <a:xfrm>
                      <a:off x="0" y="0"/>
                      <a:ext cx="741962" cy="514935"/>
                    </a:xfrm>
                    <a:prstGeom prst="rect">
                      <a:avLst/>
                    </a:prstGeom>
                  </pic:spPr>
                </pic:pic>
              </a:graphicData>
            </a:graphic>
          </wp:inline>
        </w:drawing>
      </w:r>
      <w:r>
        <w:rPr>
          <w:sz w:val="20"/>
        </w:rPr>
        <w:tab/>
      </w:r>
      <w:r>
        <w:rPr>
          <w:spacing w:val="2"/>
          <w:sz w:val="20"/>
        </w:rPr>
        <w:t xml:space="preserve"> </w:t>
      </w:r>
      <w:r>
        <w:rPr>
          <w:color w:val="231F20"/>
          <w:spacing w:val="2"/>
          <w:sz w:val="24"/>
        </w:rPr>
        <w:t>FOR</w:t>
      </w:r>
      <w:r>
        <w:rPr>
          <w:color w:val="231F20"/>
          <w:spacing w:val="5"/>
          <w:sz w:val="24"/>
        </w:rPr>
        <w:t xml:space="preserve"> </w:t>
      </w:r>
      <w:r>
        <w:rPr>
          <w:color w:val="231F20"/>
          <w:spacing w:val="10"/>
          <w:sz w:val="42"/>
        </w:rPr>
        <w:t>C</w:t>
      </w:r>
      <w:r>
        <w:rPr>
          <w:color w:val="231F20"/>
          <w:spacing w:val="10"/>
          <w:sz w:val="34"/>
        </w:rPr>
        <w:t>OMMUNICATION</w:t>
      </w:r>
    </w:p>
    <w:p w14:paraId="6BA4A41A" w14:textId="77777777" w:rsidR="00756B01" w:rsidRDefault="00756B01" w:rsidP="00756B01">
      <w:pPr>
        <w:spacing w:before="11"/>
        <w:ind w:left="5668"/>
        <w:rPr>
          <w:i/>
          <w:sz w:val="38"/>
        </w:rPr>
      </w:pPr>
      <w:r>
        <w:rPr>
          <w:i/>
          <w:color w:val="231F20"/>
          <w:sz w:val="38"/>
        </w:rPr>
        <w:t>A Hands-On Approach</w:t>
      </w:r>
    </w:p>
    <w:p w14:paraId="26386C3D" w14:textId="77777777" w:rsidR="00756B01" w:rsidRDefault="00756B01" w:rsidP="00756B01">
      <w:pPr>
        <w:pStyle w:val="BodyText"/>
        <w:spacing w:before="8"/>
        <w:rPr>
          <w:i/>
          <w:sz w:val="33"/>
        </w:rPr>
      </w:pPr>
    </w:p>
    <w:p w14:paraId="5D9D1E20" w14:textId="77777777" w:rsidR="00756B01" w:rsidRDefault="00756B01" w:rsidP="00756B01">
      <w:pPr>
        <w:pStyle w:val="Heading9"/>
        <w:ind w:left="7879"/>
      </w:pPr>
      <w:r>
        <w:rPr>
          <w:noProof/>
          <w:lang w:bidi="ar-SA"/>
        </w:rPr>
        <w:drawing>
          <wp:anchor distT="0" distB="0" distL="0" distR="0" simplePos="0" relativeHeight="251740160" behindDoc="0" locked="0" layoutInCell="1" allowOverlap="1" wp14:anchorId="40C4E3CE" wp14:editId="5C6426D5">
            <wp:simplePos x="0" y="0"/>
            <wp:positionH relativeFrom="page">
              <wp:posOffset>77064</wp:posOffset>
            </wp:positionH>
            <wp:positionV relativeFrom="paragraph">
              <wp:posOffset>-63216</wp:posOffset>
            </wp:positionV>
            <wp:extent cx="688627" cy="414738"/>
            <wp:effectExtent l="0" t="0" r="0" b="0"/>
            <wp:wrapNone/>
            <wp:docPr id="51" name="image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26.png"/>
                    <pic:cNvPicPr/>
                  </pic:nvPicPr>
                  <pic:blipFill>
                    <a:blip r:embed="rId34" cstate="print"/>
                    <a:stretch>
                      <a:fillRect/>
                    </a:stretch>
                  </pic:blipFill>
                  <pic:spPr>
                    <a:xfrm>
                      <a:off x="0" y="0"/>
                      <a:ext cx="688627" cy="414738"/>
                    </a:xfrm>
                    <a:prstGeom prst="rect">
                      <a:avLst/>
                    </a:prstGeom>
                  </pic:spPr>
                </pic:pic>
              </a:graphicData>
            </a:graphic>
          </wp:anchor>
        </w:drawing>
      </w:r>
      <w:r>
        <w:rPr>
          <w:noProof/>
          <w:lang w:bidi="ar-SA"/>
        </w:rPr>
        <w:drawing>
          <wp:anchor distT="0" distB="0" distL="0" distR="0" simplePos="0" relativeHeight="251752448" behindDoc="0" locked="0" layoutInCell="1" allowOverlap="1" wp14:anchorId="0932A0C9" wp14:editId="764EE59B">
            <wp:simplePos x="0" y="0"/>
            <wp:positionH relativeFrom="page">
              <wp:posOffset>6952641</wp:posOffset>
            </wp:positionH>
            <wp:positionV relativeFrom="paragraph">
              <wp:posOffset>1494</wp:posOffset>
            </wp:positionV>
            <wp:extent cx="710389" cy="275170"/>
            <wp:effectExtent l="0" t="0" r="0" b="0"/>
            <wp:wrapNone/>
            <wp:docPr id="53" name="image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27.png"/>
                    <pic:cNvPicPr/>
                  </pic:nvPicPr>
                  <pic:blipFill>
                    <a:blip r:embed="rId35" cstate="print"/>
                    <a:stretch>
                      <a:fillRect/>
                    </a:stretch>
                  </pic:blipFill>
                  <pic:spPr>
                    <a:xfrm>
                      <a:off x="0" y="0"/>
                      <a:ext cx="710389" cy="275170"/>
                    </a:xfrm>
                    <a:prstGeom prst="rect">
                      <a:avLst/>
                    </a:prstGeom>
                  </pic:spPr>
                </pic:pic>
              </a:graphicData>
            </a:graphic>
          </wp:anchor>
        </w:drawing>
      </w:r>
      <w:r>
        <w:rPr>
          <w:color w:val="231F20"/>
        </w:rPr>
        <w:t>4th Edition</w:t>
      </w:r>
    </w:p>
    <w:p w14:paraId="6F9993C7" w14:textId="77777777" w:rsidR="00756B01" w:rsidRDefault="00756B01" w:rsidP="00756B01">
      <w:pPr>
        <w:pStyle w:val="BodyText"/>
        <w:rPr>
          <w:sz w:val="20"/>
        </w:rPr>
      </w:pPr>
    </w:p>
    <w:p w14:paraId="71C7378B" w14:textId="77777777" w:rsidR="00756B01" w:rsidRDefault="00756B01" w:rsidP="00756B01">
      <w:pPr>
        <w:pStyle w:val="BodyText"/>
        <w:spacing w:before="11"/>
        <w:rPr>
          <w:sz w:val="20"/>
        </w:rPr>
      </w:pPr>
      <w:r>
        <w:rPr>
          <w:noProof/>
          <w:lang w:bidi="ar-SA"/>
        </w:rPr>
        <w:drawing>
          <wp:anchor distT="0" distB="0" distL="0" distR="0" simplePos="0" relativeHeight="251757568" behindDoc="0" locked="0" layoutInCell="1" allowOverlap="1" wp14:anchorId="4BCB5A0D" wp14:editId="534A908B">
            <wp:simplePos x="0" y="0"/>
            <wp:positionH relativeFrom="page">
              <wp:posOffset>21631</wp:posOffset>
            </wp:positionH>
            <wp:positionV relativeFrom="paragraph">
              <wp:posOffset>290801</wp:posOffset>
            </wp:positionV>
            <wp:extent cx="712169" cy="809625"/>
            <wp:effectExtent l="0" t="0" r="0" b="0"/>
            <wp:wrapTopAndBottom/>
            <wp:docPr id="55" name="image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28.png"/>
                    <pic:cNvPicPr/>
                  </pic:nvPicPr>
                  <pic:blipFill>
                    <a:blip r:embed="rId36" cstate="print"/>
                    <a:stretch>
                      <a:fillRect/>
                    </a:stretch>
                  </pic:blipFill>
                  <pic:spPr>
                    <a:xfrm>
                      <a:off x="0" y="0"/>
                      <a:ext cx="712169" cy="809625"/>
                    </a:xfrm>
                    <a:prstGeom prst="rect">
                      <a:avLst/>
                    </a:prstGeom>
                  </pic:spPr>
                </pic:pic>
              </a:graphicData>
            </a:graphic>
          </wp:anchor>
        </w:drawing>
      </w:r>
      <w:r>
        <w:rPr>
          <w:noProof/>
          <w:lang w:bidi="ar-SA"/>
        </w:rPr>
        <w:drawing>
          <wp:anchor distT="0" distB="0" distL="0" distR="0" simplePos="0" relativeHeight="251731968" behindDoc="0" locked="0" layoutInCell="1" allowOverlap="1" wp14:anchorId="6E980CF2" wp14:editId="5A3581B2">
            <wp:simplePos x="0" y="0"/>
            <wp:positionH relativeFrom="page">
              <wp:posOffset>1661160</wp:posOffset>
            </wp:positionH>
            <wp:positionV relativeFrom="paragraph">
              <wp:posOffset>177974</wp:posOffset>
            </wp:positionV>
            <wp:extent cx="4347029" cy="5429250"/>
            <wp:effectExtent l="0" t="0" r="0" b="0"/>
            <wp:wrapTopAndBottom/>
            <wp:docPr id="57"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29.png"/>
                    <pic:cNvPicPr/>
                  </pic:nvPicPr>
                  <pic:blipFill>
                    <a:blip r:embed="rId37" cstate="print"/>
                    <a:stretch>
                      <a:fillRect/>
                    </a:stretch>
                  </pic:blipFill>
                  <pic:spPr>
                    <a:xfrm>
                      <a:off x="0" y="0"/>
                      <a:ext cx="4347029" cy="5429250"/>
                    </a:xfrm>
                    <a:prstGeom prst="rect">
                      <a:avLst/>
                    </a:prstGeom>
                  </pic:spPr>
                </pic:pic>
              </a:graphicData>
            </a:graphic>
          </wp:anchor>
        </w:drawing>
      </w:r>
      <w:r>
        <w:rPr>
          <w:noProof/>
          <w:lang w:bidi="ar-SA"/>
        </w:rPr>
        <w:drawing>
          <wp:anchor distT="0" distB="0" distL="0" distR="0" simplePos="0" relativeHeight="251732992" behindDoc="0" locked="0" layoutInCell="1" allowOverlap="1" wp14:anchorId="51BD6527" wp14:editId="69DE5AB0">
            <wp:simplePos x="0" y="0"/>
            <wp:positionH relativeFrom="page">
              <wp:posOffset>6913651</wp:posOffset>
            </wp:positionH>
            <wp:positionV relativeFrom="paragraph">
              <wp:posOffset>281950</wp:posOffset>
            </wp:positionV>
            <wp:extent cx="744757" cy="819150"/>
            <wp:effectExtent l="0" t="0" r="0" b="0"/>
            <wp:wrapTopAndBottom/>
            <wp:docPr id="59" name="image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30.png"/>
                    <pic:cNvPicPr/>
                  </pic:nvPicPr>
                  <pic:blipFill>
                    <a:blip r:embed="rId38" cstate="print"/>
                    <a:stretch>
                      <a:fillRect/>
                    </a:stretch>
                  </pic:blipFill>
                  <pic:spPr>
                    <a:xfrm>
                      <a:off x="0" y="0"/>
                      <a:ext cx="744757" cy="819150"/>
                    </a:xfrm>
                    <a:prstGeom prst="rect">
                      <a:avLst/>
                    </a:prstGeom>
                  </pic:spPr>
                </pic:pic>
              </a:graphicData>
            </a:graphic>
          </wp:anchor>
        </w:drawing>
      </w:r>
      <w:r>
        <w:rPr>
          <w:noProof/>
          <w:lang w:bidi="ar-SA"/>
        </w:rPr>
        <w:drawing>
          <wp:anchor distT="0" distB="0" distL="0" distR="0" simplePos="0" relativeHeight="251734016" behindDoc="0" locked="0" layoutInCell="1" allowOverlap="1" wp14:anchorId="124A03C2" wp14:editId="3C7ED995">
            <wp:simplePos x="0" y="0"/>
            <wp:positionH relativeFrom="page">
              <wp:posOffset>956539</wp:posOffset>
            </wp:positionH>
            <wp:positionV relativeFrom="paragraph">
              <wp:posOffset>5964320</wp:posOffset>
            </wp:positionV>
            <wp:extent cx="871389" cy="547687"/>
            <wp:effectExtent l="0" t="0" r="0" b="0"/>
            <wp:wrapTopAndBottom/>
            <wp:docPr id="61" name="image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31.png"/>
                    <pic:cNvPicPr/>
                  </pic:nvPicPr>
                  <pic:blipFill>
                    <a:blip r:embed="rId39" cstate="print"/>
                    <a:stretch>
                      <a:fillRect/>
                    </a:stretch>
                  </pic:blipFill>
                  <pic:spPr>
                    <a:xfrm>
                      <a:off x="0" y="0"/>
                      <a:ext cx="871389" cy="547687"/>
                    </a:xfrm>
                    <a:prstGeom prst="rect">
                      <a:avLst/>
                    </a:prstGeom>
                  </pic:spPr>
                </pic:pic>
              </a:graphicData>
            </a:graphic>
          </wp:anchor>
        </w:drawing>
      </w:r>
      <w:r>
        <w:rPr>
          <w:noProof/>
          <w:lang w:bidi="ar-SA"/>
        </w:rPr>
        <w:drawing>
          <wp:anchor distT="0" distB="0" distL="0" distR="0" simplePos="0" relativeHeight="251735040" behindDoc="0" locked="0" layoutInCell="1" allowOverlap="1" wp14:anchorId="696DF421" wp14:editId="3A3B8F5F">
            <wp:simplePos x="0" y="0"/>
            <wp:positionH relativeFrom="page">
              <wp:posOffset>1998513</wp:posOffset>
            </wp:positionH>
            <wp:positionV relativeFrom="paragraph">
              <wp:posOffset>5805620</wp:posOffset>
            </wp:positionV>
            <wp:extent cx="765254" cy="795337"/>
            <wp:effectExtent l="0" t="0" r="0" b="0"/>
            <wp:wrapTopAndBottom/>
            <wp:docPr id="63" name="imag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32.png"/>
                    <pic:cNvPicPr/>
                  </pic:nvPicPr>
                  <pic:blipFill>
                    <a:blip r:embed="rId40" cstate="print"/>
                    <a:stretch>
                      <a:fillRect/>
                    </a:stretch>
                  </pic:blipFill>
                  <pic:spPr>
                    <a:xfrm>
                      <a:off x="0" y="0"/>
                      <a:ext cx="765254" cy="795337"/>
                    </a:xfrm>
                    <a:prstGeom prst="rect">
                      <a:avLst/>
                    </a:prstGeom>
                  </pic:spPr>
                </pic:pic>
              </a:graphicData>
            </a:graphic>
          </wp:anchor>
        </w:drawing>
      </w:r>
      <w:r>
        <w:rPr>
          <w:noProof/>
          <w:lang w:bidi="ar-SA"/>
        </w:rPr>
        <w:drawing>
          <wp:anchor distT="0" distB="0" distL="0" distR="0" simplePos="0" relativeHeight="251736064" behindDoc="0" locked="0" layoutInCell="1" allowOverlap="1" wp14:anchorId="19F8133E" wp14:editId="5D07024B">
            <wp:simplePos x="0" y="0"/>
            <wp:positionH relativeFrom="page">
              <wp:posOffset>2968813</wp:posOffset>
            </wp:positionH>
            <wp:positionV relativeFrom="paragraph">
              <wp:posOffset>6001445</wp:posOffset>
            </wp:positionV>
            <wp:extent cx="808794" cy="490537"/>
            <wp:effectExtent l="0" t="0" r="0" b="0"/>
            <wp:wrapTopAndBottom/>
            <wp:docPr id="65" name="image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33.png"/>
                    <pic:cNvPicPr/>
                  </pic:nvPicPr>
                  <pic:blipFill>
                    <a:blip r:embed="rId41" cstate="print"/>
                    <a:stretch>
                      <a:fillRect/>
                    </a:stretch>
                  </pic:blipFill>
                  <pic:spPr>
                    <a:xfrm>
                      <a:off x="0" y="0"/>
                      <a:ext cx="808794" cy="490537"/>
                    </a:xfrm>
                    <a:prstGeom prst="rect">
                      <a:avLst/>
                    </a:prstGeom>
                  </pic:spPr>
                </pic:pic>
              </a:graphicData>
            </a:graphic>
          </wp:anchor>
        </w:drawing>
      </w:r>
      <w:r>
        <w:rPr>
          <w:noProof/>
          <w:lang w:bidi="ar-SA"/>
        </w:rPr>
        <w:drawing>
          <wp:anchor distT="0" distB="0" distL="0" distR="0" simplePos="0" relativeHeight="251737088" behindDoc="0" locked="0" layoutInCell="1" allowOverlap="1" wp14:anchorId="70EFF01A" wp14:editId="3FDB1520">
            <wp:simplePos x="0" y="0"/>
            <wp:positionH relativeFrom="page">
              <wp:posOffset>3962725</wp:posOffset>
            </wp:positionH>
            <wp:positionV relativeFrom="paragraph">
              <wp:posOffset>6118997</wp:posOffset>
            </wp:positionV>
            <wp:extent cx="799525" cy="271462"/>
            <wp:effectExtent l="0" t="0" r="0" b="0"/>
            <wp:wrapTopAndBottom/>
            <wp:docPr id="67" name="image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34.png"/>
                    <pic:cNvPicPr/>
                  </pic:nvPicPr>
                  <pic:blipFill>
                    <a:blip r:embed="rId42" cstate="print"/>
                    <a:stretch>
                      <a:fillRect/>
                    </a:stretch>
                  </pic:blipFill>
                  <pic:spPr>
                    <a:xfrm>
                      <a:off x="0" y="0"/>
                      <a:ext cx="799525" cy="271462"/>
                    </a:xfrm>
                    <a:prstGeom prst="rect">
                      <a:avLst/>
                    </a:prstGeom>
                  </pic:spPr>
                </pic:pic>
              </a:graphicData>
            </a:graphic>
          </wp:anchor>
        </w:drawing>
      </w:r>
      <w:r>
        <w:rPr>
          <w:noProof/>
          <w:lang w:bidi="ar-SA"/>
        </w:rPr>
        <w:drawing>
          <wp:anchor distT="0" distB="0" distL="0" distR="0" simplePos="0" relativeHeight="251738112" behindDoc="0" locked="0" layoutInCell="1" allowOverlap="1" wp14:anchorId="52C633E2" wp14:editId="18C134FA">
            <wp:simplePos x="0" y="0"/>
            <wp:positionH relativeFrom="page">
              <wp:posOffset>5933241</wp:posOffset>
            </wp:positionH>
            <wp:positionV relativeFrom="paragraph">
              <wp:posOffset>5813405</wp:posOffset>
            </wp:positionV>
            <wp:extent cx="819486" cy="800100"/>
            <wp:effectExtent l="0" t="0" r="0" b="0"/>
            <wp:wrapTopAndBottom/>
            <wp:docPr id="69" name="image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35.png"/>
                    <pic:cNvPicPr/>
                  </pic:nvPicPr>
                  <pic:blipFill>
                    <a:blip r:embed="rId43" cstate="print"/>
                    <a:stretch>
                      <a:fillRect/>
                    </a:stretch>
                  </pic:blipFill>
                  <pic:spPr>
                    <a:xfrm>
                      <a:off x="0" y="0"/>
                      <a:ext cx="819486" cy="800100"/>
                    </a:xfrm>
                    <a:prstGeom prst="rect">
                      <a:avLst/>
                    </a:prstGeom>
                  </pic:spPr>
                </pic:pic>
              </a:graphicData>
            </a:graphic>
          </wp:anchor>
        </w:drawing>
      </w:r>
    </w:p>
    <w:p w14:paraId="02AAD240" w14:textId="77777777" w:rsidR="00756B01" w:rsidRDefault="00756B01" w:rsidP="00756B01">
      <w:pPr>
        <w:pStyle w:val="BodyText"/>
        <w:spacing w:before="2"/>
        <w:rPr>
          <w:sz w:val="21"/>
        </w:rPr>
      </w:pPr>
    </w:p>
    <w:p w14:paraId="6E509360" w14:textId="77777777" w:rsidR="00756B01" w:rsidRDefault="00756B01" w:rsidP="00756B01">
      <w:pPr>
        <w:rPr>
          <w:sz w:val="21"/>
        </w:rPr>
        <w:sectPr w:rsidR="00756B01" w:rsidSect="00756B01">
          <w:pgSz w:w="12240" w:h="15840"/>
          <w:pgMar w:top="0" w:right="0" w:bottom="0" w:left="0" w:header="720" w:footer="720" w:gutter="0"/>
          <w:cols w:space="720"/>
        </w:sectPr>
      </w:pPr>
    </w:p>
    <w:p w14:paraId="3669AE37" w14:textId="77777777" w:rsidR="00756B01" w:rsidRDefault="00756B01" w:rsidP="006E0B0C">
      <w:pPr>
        <w:spacing w:before="87"/>
        <w:jc w:val="center"/>
        <w:rPr>
          <w:b/>
          <w:color w:val="231F20"/>
          <w:sz w:val="32"/>
        </w:rPr>
      </w:pPr>
    </w:p>
    <w:p w14:paraId="24531B97" w14:textId="77777777" w:rsidR="00756B01" w:rsidRDefault="00756B01" w:rsidP="006E0B0C">
      <w:pPr>
        <w:spacing w:before="87"/>
        <w:jc w:val="center"/>
        <w:rPr>
          <w:b/>
          <w:color w:val="231F20"/>
          <w:sz w:val="32"/>
        </w:rPr>
      </w:pPr>
    </w:p>
    <w:p w14:paraId="3F8FAC42" w14:textId="77777777" w:rsidR="00756B01" w:rsidRDefault="00756B01" w:rsidP="006E0B0C">
      <w:pPr>
        <w:spacing w:before="87"/>
        <w:jc w:val="center"/>
        <w:rPr>
          <w:b/>
          <w:color w:val="231F20"/>
          <w:sz w:val="32"/>
        </w:rPr>
      </w:pPr>
    </w:p>
    <w:p w14:paraId="22941E17" w14:textId="77777777" w:rsidR="00756B01" w:rsidRDefault="00756B01" w:rsidP="006E0B0C">
      <w:pPr>
        <w:spacing w:before="87"/>
        <w:jc w:val="center"/>
        <w:rPr>
          <w:b/>
          <w:color w:val="231F20"/>
          <w:sz w:val="32"/>
        </w:rPr>
      </w:pPr>
    </w:p>
    <w:p w14:paraId="37C8DE40" w14:textId="77777777" w:rsidR="00756B01" w:rsidRDefault="00756B01" w:rsidP="006E0B0C">
      <w:pPr>
        <w:spacing w:before="87"/>
        <w:jc w:val="center"/>
        <w:rPr>
          <w:b/>
          <w:color w:val="231F20"/>
          <w:sz w:val="32"/>
        </w:rPr>
      </w:pPr>
    </w:p>
    <w:p w14:paraId="043AD5C1" w14:textId="27530A8F" w:rsidR="00014790" w:rsidRDefault="003865B7" w:rsidP="006E0B0C">
      <w:pPr>
        <w:spacing w:before="87"/>
        <w:jc w:val="center"/>
        <w:rPr>
          <w:b/>
          <w:sz w:val="32"/>
        </w:rPr>
      </w:pPr>
      <w:r>
        <w:rPr>
          <w:b/>
          <w:color w:val="231F20"/>
          <w:sz w:val="32"/>
        </w:rPr>
        <w:t>Student Workbook to accompany</w:t>
      </w:r>
    </w:p>
    <w:p w14:paraId="6026F6FF" w14:textId="77777777" w:rsidR="00014790" w:rsidRDefault="00014790" w:rsidP="00A215D2">
      <w:pPr>
        <w:pStyle w:val="BodyText"/>
        <w:spacing w:before="2"/>
        <w:rPr>
          <w:b/>
          <w:sz w:val="33"/>
        </w:rPr>
      </w:pPr>
    </w:p>
    <w:p w14:paraId="51DE8315" w14:textId="77777777" w:rsidR="00014790" w:rsidRDefault="003865B7" w:rsidP="00A215D2">
      <w:pPr>
        <w:spacing w:line="249" w:lineRule="auto"/>
        <w:jc w:val="center"/>
        <w:rPr>
          <w:b/>
          <w:i/>
          <w:sz w:val="32"/>
        </w:rPr>
      </w:pPr>
      <w:r>
        <w:rPr>
          <w:b/>
          <w:i/>
          <w:color w:val="231F20"/>
          <w:sz w:val="32"/>
        </w:rPr>
        <w:t>Quantitative Research Methods for Communication: A Hands-On Approach</w:t>
      </w:r>
    </w:p>
    <w:p w14:paraId="60578C6D" w14:textId="77777777" w:rsidR="00014790" w:rsidRDefault="00014790" w:rsidP="00A215D2">
      <w:pPr>
        <w:pStyle w:val="BodyText"/>
        <w:spacing w:before="8"/>
        <w:rPr>
          <w:b/>
          <w:i/>
          <w:sz w:val="30"/>
        </w:rPr>
      </w:pPr>
    </w:p>
    <w:p w14:paraId="19B31C99" w14:textId="77777777" w:rsidR="00014790" w:rsidRDefault="003865B7" w:rsidP="00A215D2">
      <w:pPr>
        <w:jc w:val="center"/>
        <w:rPr>
          <w:b/>
          <w:i/>
          <w:sz w:val="32"/>
        </w:rPr>
      </w:pPr>
      <w:r>
        <w:rPr>
          <w:b/>
          <w:i/>
          <w:color w:val="231F20"/>
          <w:sz w:val="32"/>
        </w:rPr>
        <w:t>4th Edition</w:t>
      </w:r>
    </w:p>
    <w:p w14:paraId="075CDBBF" w14:textId="77777777" w:rsidR="00014790" w:rsidRDefault="00014790" w:rsidP="00A215D2">
      <w:pPr>
        <w:pStyle w:val="BodyText"/>
        <w:rPr>
          <w:b/>
          <w:i/>
          <w:sz w:val="34"/>
        </w:rPr>
      </w:pPr>
    </w:p>
    <w:p w14:paraId="1066F0C7" w14:textId="77777777" w:rsidR="00014790" w:rsidRDefault="00014790" w:rsidP="00A215D2">
      <w:pPr>
        <w:pStyle w:val="BodyText"/>
        <w:spacing w:before="5"/>
        <w:rPr>
          <w:b/>
          <w:i/>
          <w:sz w:val="31"/>
        </w:rPr>
      </w:pPr>
    </w:p>
    <w:p w14:paraId="582FB338" w14:textId="77777777" w:rsidR="00014790" w:rsidRDefault="003865B7" w:rsidP="00A215D2">
      <w:pPr>
        <w:pStyle w:val="Heading8"/>
        <w:ind w:left="0" w:right="0"/>
      </w:pPr>
      <w:r>
        <w:rPr>
          <w:color w:val="231F20"/>
        </w:rPr>
        <w:t>Jason S. Wrench</w:t>
      </w:r>
    </w:p>
    <w:p w14:paraId="38FB5CA3" w14:textId="77777777" w:rsidR="00014790" w:rsidRDefault="003865B7" w:rsidP="00A215D2">
      <w:pPr>
        <w:pStyle w:val="BodyText"/>
        <w:spacing w:before="9"/>
        <w:jc w:val="center"/>
      </w:pPr>
      <w:r>
        <w:rPr>
          <w:color w:val="231F20"/>
        </w:rPr>
        <w:t>State University of New York at New Paltz</w:t>
      </w:r>
    </w:p>
    <w:p w14:paraId="1E1DA545" w14:textId="77777777" w:rsidR="00014790" w:rsidRDefault="00014790" w:rsidP="00A215D2">
      <w:pPr>
        <w:pStyle w:val="BodyText"/>
        <w:spacing w:before="4"/>
        <w:rPr>
          <w:sz w:val="25"/>
        </w:rPr>
      </w:pPr>
    </w:p>
    <w:p w14:paraId="725A098D" w14:textId="77777777" w:rsidR="00014790" w:rsidRDefault="003865B7" w:rsidP="00A215D2">
      <w:pPr>
        <w:pStyle w:val="Heading8"/>
        <w:ind w:left="0" w:right="0"/>
      </w:pPr>
      <w:r>
        <w:rPr>
          <w:color w:val="231F20"/>
        </w:rPr>
        <w:t>Candice Thomas Maddox</w:t>
      </w:r>
    </w:p>
    <w:p w14:paraId="032D5CFD" w14:textId="77777777" w:rsidR="00014790" w:rsidRDefault="003865B7" w:rsidP="00A215D2">
      <w:pPr>
        <w:pStyle w:val="BodyText"/>
        <w:spacing w:before="10"/>
        <w:jc w:val="center"/>
      </w:pPr>
      <w:r>
        <w:rPr>
          <w:color w:val="231F20"/>
        </w:rPr>
        <w:t>Ohio University Lancaster</w:t>
      </w:r>
    </w:p>
    <w:p w14:paraId="7E5505A3" w14:textId="77777777" w:rsidR="00014790" w:rsidRDefault="00014790" w:rsidP="00A215D2">
      <w:pPr>
        <w:pStyle w:val="BodyText"/>
        <w:rPr>
          <w:sz w:val="26"/>
        </w:rPr>
      </w:pPr>
    </w:p>
    <w:p w14:paraId="1EC6331C" w14:textId="77777777" w:rsidR="00014790" w:rsidRDefault="00014790" w:rsidP="00A215D2">
      <w:pPr>
        <w:pStyle w:val="BodyText"/>
        <w:rPr>
          <w:sz w:val="26"/>
        </w:rPr>
      </w:pPr>
    </w:p>
    <w:p w14:paraId="34A36B26" w14:textId="77777777" w:rsidR="00014790" w:rsidRDefault="00014790" w:rsidP="00A215D2">
      <w:pPr>
        <w:pStyle w:val="BodyText"/>
        <w:rPr>
          <w:sz w:val="26"/>
        </w:rPr>
      </w:pPr>
    </w:p>
    <w:p w14:paraId="7C52708F" w14:textId="77777777" w:rsidR="00014790" w:rsidRDefault="00014790" w:rsidP="00A215D2">
      <w:pPr>
        <w:pStyle w:val="BodyText"/>
        <w:rPr>
          <w:sz w:val="26"/>
        </w:rPr>
      </w:pPr>
    </w:p>
    <w:p w14:paraId="01B52367" w14:textId="77777777" w:rsidR="00014790" w:rsidRDefault="00014790" w:rsidP="00A215D2">
      <w:pPr>
        <w:pStyle w:val="BodyText"/>
        <w:rPr>
          <w:sz w:val="26"/>
        </w:rPr>
      </w:pPr>
    </w:p>
    <w:p w14:paraId="1D1BC6DD" w14:textId="77777777" w:rsidR="00014790" w:rsidRDefault="00014790" w:rsidP="00A215D2">
      <w:pPr>
        <w:pStyle w:val="BodyText"/>
        <w:rPr>
          <w:sz w:val="26"/>
        </w:rPr>
      </w:pPr>
    </w:p>
    <w:p w14:paraId="4DA8D8B7" w14:textId="77777777" w:rsidR="00014790" w:rsidRDefault="00014790" w:rsidP="00A215D2">
      <w:pPr>
        <w:pStyle w:val="BodyText"/>
        <w:rPr>
          <w:sz w:val="26"/>
        </w:rPr>
      </w:pPr>
    </w:p>
    <w:p w14:paraId="618EB973" w14:textId="77777777" w:rsidR="00014790" w:rsidRDefault="00014790" w:rsidP="00A215D2">
      <w:pPr>
        <w:pStyle w:val="BodyText"/>
        <w:rPr>
          <w:sz w:val="26"/>
        </w:rPr>
      </w:pPr>
    </w:p>
    <w:p w14:paraId="3B6D49DE" w14:textId="77777777" w:rsidR="00014790" w:rsidRDefault="00014790" w:rsidP="00A215D2">
      <w:pPr>
        <w:pStyle w:val="BodyText"/>
        <w:rPr>
          <w:sz w:val="26"/>
        </w:rPr>
      </w:pPr>
    </w:p>
    <w:p w14:paraId="6AB7A25C" w14:textId="77777777" w:rsidR="00014790" w:rsidRDefault="00014790" w:rsidP="00A215D2">
      <w:pPr>
        <w:pStyle w:val="BodyText"/>
        <w:rPr>
          <w:sz w:val="26"/>
        </w:rPr>
      </w:pPr>
    </w:p>
    <w:p w14:paraId="21DCA606" w14:textId="77777777" w:rsidR="00014790" w:rsidRDefault="00014790" w:rsidP="00A215D2">
      <w:pPr>
        <w:pStyle w:val="BodyText"/>
        <w:rPr>
          <w:sz w:val="26"/>
        </w:rPr>
      </w:pPr>
    </w:p>
    <w:p w14:paraId="676ED723" w14:textId="77777777" w:rsidR="006E0B0C" w:rsidRDefault="003865B7" w:rsidP="006E0B0C">
      <w:pPr>
        <w:pStyle w:val="Heading8"/>
        <w:tabs>
          <w:tab w:val="left" w:pos="6636"/>
        </w:tabs>
        <w:spacing w:before="201"/>
        <w:ind w:left="0" w:right="0"/>
        <w:rPr>
          <w:color w:val="231F20"/>
        </w:rPr>
      </w:pPr>
      <w:r>
        <w:rPr>
          <w:color w:val="231F20"/>
        </w:rPr>
        <w:t>New</w:t>
      </w:r>
      <w:r>
        <w:rPr>
          <w:color w:val="231F20"/>
          <w:spacing w:val="-15"/>
        </w:rPr>
        <w:t xml:space="preserve"> </w:t>
      </w:r>
      <w:r>
        <w:rPr>
          <w:color w:val="231F20"/>
          <w:spacing w:val="-9"/>
        </w:rPr>
        <w:t>York</w:t>
      </w:r>
      <w:r>
        <w:rPr>
          <w:color w:val="231F20"/>
          <w:spacing w:val="-9"/>
        </w:rPr>
        <w:tab/>
      </w:r>
      <w:r>
        <w:rPr>
          <w:color w:val="231F20"/>
        </w:rPr>
        <w:t xml:space="preserve">Oxford </w:t>
      </w:r>
    </w:p>
    <w:p w14:paraId="28D9FEA9" w14:textId="3142B6E2" w:rsidR="00014790" w:rsidRDefault="003865B7" w:rsidP="006E0B0C">
      <w:pPr>
        <w:pStyle w:val="Heading8"/>
        <w:tabs>
          <w:tab w:val="left" w:pos="6636"/>
        </w:tabs>
        <w:spacing w:before="201"/>
        <w:ind w:left="0" w:right="0"/>
      </w:pPr>
      <w:r>
        <w:rPr>
          <w:color w:val="231F20"/>
        </w:rPr>
        <w:t>Oxford University</w:t>
      </w:r>
      <w:r>
        <w:rPr>
          <w:color w:val="231F20"/>
          <w:spacing w:val="-42"/>
        </w:rPr>
        <w:t xml:space="preserve"> </w:t>
      </w:r>
      <w:r>
        <w:rPr>
          <w:color w:val="231F20"/>
        </w:rPr>
        <w:t>Press</w:t>
      </w:r>
    </w:p>
    <w:p w14:paraId="4E0B6200" w14:textId="77777777" w:rsidR="00014790" w:rsidRDefault="00014790" w:rsidP="00A215D2">
      <w:pPr>
        <w:sectPr w:rsidR="00014790" w:rsidSect="00A215D2">
          <w:footerReference w:type="default" r:id="rId44"/>
          <w:pgSz w:w="12240" w:h="15840"/>
          <w:pgMar w:top="1440" w:right="1440" w:bottom="1440" w:left="1440" w:header="0" w:footer="911" w:gutter="0"/>
          <w:pgNumType w:start="2"/>
          <w:cols w:space="720"/>
        </w:sectPr>
      </w:pPr>
    </w:p>
    <w:p w14:paraId="792AF9B5" w14:textId="77777777" w:rsidR="00014790" w:rsidRDefault="003865B7" w:rsidP="00A215D2">
      <w:pPr>
        <w:spacing w:before="64"/>
        <w:jc w:val="center"/>
        <w:rPr>
          <w:i/>
          <w:sz w:val="40"/>
        </w:rPr>
      </w:pPr>
      <w:r>
        <w:rPr>
          <w:i/>
          <w:color w:val="231F20"/>
          <w:sz w:val="40"/>
        </w:rPr>
        <w:lastRenderedPageBreak/>
        <w:t>Introduction</w:t>
      </w:r>
    </w:p>
    <w:p w14:paraId="00BA9975" w14:textId="77777777" w:rsidR="00014790" w:rsidRDefault="003865B7" w:rsidP="00A215D2">
      <w:pPr>
        <w:pStyle w:val="BodyText"/>
        <w:spacing w:before="326" w:line="199" w:lineRule="auto"/>
      </w:pPr>
      <w:r>
        <w:rPr>
          <w:color w:val="231F20"/>
        </w:rPr>
        <w:t xml:space="preserve">The following </w:t>
      </w:r>
      <w:r w:rsidR="005148F7">
        <w:rPr>
          <w:color w:val="231F20"/>
        </w:rPr>
        <w:t>student workbook</w:t>
      </w:r>
      <w:r>
        <w:rPr>
          <w:color w:val="231F20"/>
        </w:rPr>
        <w:t xml:space="preserve"> has been designed to help you prepare to teach a course in quantitative research methods using Jason S. Wrench, Candice Thomas- Maddox, </w:t>
      </w:r>
      <w:r>
        <w:rPr>
          <w:color w:val="231F20"/>
          <w:spacing w:val="-3"/>
        </w:rPr>
        <w:t xml:space="preserve">Virginia </w:t>
      </w:r>
      <w:r>
        <w:rPr>
          <w:color w:val="231F20"/>
        </w:rPr>
        <w:t xml:space="preserve">Peck Richmond, and James C. </w:t>
      </w:r>
      <w:r>
        <w:rPr>
          <w:color w:val="231F20"/>
          <w:spacing w:val="-3"/>
        </w:rPr>
        <w:t xml:space="preserve">McCroskey’s </w:t>
      </w:r>
      <w:r>
        <w:rPr>
          <w:i/>
          <w:color w:val="231F20"/>
        </w:rPr>
        <w:t>Quantitative Research Methods for Communication: A Hands-On</w:t>
      </w:r>
      <w:r>
        <w:rPr>
          <w:i/>
          <w:color w:val="231F20"/>
          <w:spacing w:val="-9"/>
        </w:rPr>
        <w:t xml:space="preserve"> </w:t>
      </w:r>
      <w:r>
        <w:rPr>
          <w:i/>
          <w:color w:val="231F20"/>
        </w:rPr>
        <w:t>Approach</w:t>
      </w:r>
      <w:r>
        <w:rPr>
          <w:i/>
          <w:color w:val="231F20"/>
          <w:spacing w:val="-6"/>
        </w:rPr>
        <w:t xml:space="preserve"> </w:t>
      </w:r>
      <w:r>
        <w:rPr>
          <w:color w:val="231F20"/>
        </w:rPr>
        <w:t>(4th</w:t>
      </w:r>
      <w:r>
        <w:rPr>
          <w:color w:val="231F20"/>
          <w:spacing w:val="-4"/>
        </w:rPr>
        <w:t xml:space="preserve"> </w:t>
      </w:r>
      <w:r>
        <w:rPr>
          <w:color w:val="231F20"/>
        </w:rPr>
        <w:t>edition)</w:t>
      </w:r>
      <w:r>
        <w:rPr>
          <w:color w:val="231F20"/>
          <w:spacing w:val="-12"/>
        </w:rPr>
        <w:t xml:space="preserve"> </w:t>
      </w:r>
      <w:r>
        <w:rPr>
          <w:color w:val="231F20"/>
        </w:rPr>
        <w:t>published</w:t>
      </w:r>
      <w:r>
        <w:rPr>
          <w:color w:val="231F20"/>
          <w:spacing w:val="-15"/>
        </w:rPr>
        <w:t xml:space="preserve"> </w:t>
      </w:r>
      <w:r>
        <w:rPr>
          <w:color w:val="231F20"/>
        </w:rPr>
        <w:t>by</w:t>
      </w:r>
      <w:r>
        <w:rPr>
          <w:color w:val="231F20"/>
          <w:spacing w:val="-9"/>
        </w:rPr>
        <w:t xml:space="preserve"> </w:t>
      </w:r>
      <w:r>
        <w:rPr>
          <w:color w:val="231F20"/>
        </w:rPr>
        <w:t>Oxford</w:t>
      </w:r>
      <w:r>
        <w:rPr>
          <w:color w:val="231F20"/>
          <w:spacing w:val="-4"/>
        </w:rPr>
        <w:t xml:space="preserve"> </w:t>
      </w:r>
      <w:r>
        <w:rPr>
          <w:color w:val="231F20"/>
        </w:rPr>
        <w:t>University</w:t>
      </w:r>
      <w:r>
        <w:rPr>
          <w:color w:val="231F20"/>
          <w:spacing w:val="-17"/>
        </w:rPr>
        <w:t xml:space="preserve"> </w:t>
      </w:r>
      <w:r>
        <w:rPr>
          <w:color w:val="231F20"/>
        </w:rPr>
        <w:t>Press.</w:t>
      </w:r>
      <w:r>
        <w:rPr>
          <w:color w:val="231F20"/>
          <w:spacing w:val="-9"/>
        </w:rPr>
        <w:t xml:space="preserve"> </w:t>
      </w:r>
      <w:r>
        <w:rPr>
          <w:color w:val="231F20"/>
        </w:rPr>
        <w:t>Th</w:t>
      </w:r>
      <w:r w:rsidR="005148F7">
        <w:rPr>
          <w:color w:val="231F20"/>
        </w:rPr>
        <w:t xml:space="preserve">e student workbook </w:t>
      </w:r>
      <w:r>
        <w:rPr>
          <w:color w:val="231F20"/>
        </w:rPr>
        <w:t xml:space="preserve">is designed to give </w:t>
      </w:r>
      <w:r w:rsidR="005148F7">
        <w:rPr>
          <w:color w:val="231F20"/>
        </w:rPr>
        <w:t>students</w:t>
      </w:r>
      <w:r>
        <w:rPr>
          <w:color w:val="231F20"/>
        </w:rPr>
        <w:t xml:space="preserve"> </w:t>
      </w:r>
      <w:r w:rsidR="005148F7">
        <w:rPr>
          <w:color w:val="231F20"/>
        </w:rPr>
        <w:t xml:space="preserve">outlines that will help them take notes when reading the book itself. </w:t>
      </w:r>
    </w:p>
    <w:p w14:paraId="119DC4FF" w14:textId="77777777" w:rsidR="00014790" w:rsidRDefault="00014790" w:rsidP="00A215D2">
      <w:pPr>
        <w:pStyle w:val="BodyText"/>
        <w:spacing w:before="6"/>
        <w:rPr>
          <w:sz w:val="21"/>
        </w:rPr>
      </w:pPr>
    </w:p>
    <w:p w14:paraId="6C9B138C" w14:textId="77777777" w:rsidR="00014790" w:rsidRDefault="003865B7" w:rsidP="00A215D2">
      <w:pPr>
        <w:pStyle w:val="BodyText"/>
        <w:spacing w:line="206" w:lineRule="auto"/>
      </w:pPr>
      <w:r>
        <w:rPr>
          <w:color w:val="231F20"/>
        </w:rPr>
        <w:t xml:space="preserve">The </w:t>
      </w:r>
      <w:r w:rsidR="008D6DA9">
        <w:rPr>
          <w:color w:val="231F20"/>
        </w:rPr>
        <w:t>workbook</w:t>
      </w:r>
      <w:r>
        <w:rPr>
          <w:color w:val="231F20"/>
        </w:rPr>
        <w:t xml:space="preserve"> is designed to give you an overview of the textbook itself. This </w:t>
      </w:r>
      <w:r w:rsidR="008D6DA9">
        <w:rPr>
          <w:color w:val="231F20"/>
        </w:rPr>
        <w:t>workbook</w:t>
      </w:r>
      <w:r>
        <w:rPr>
          <w:color w:val="231F20"/>
        </w:rPr>
        <w:t xml:space="preserve"> should not be used to </w:t>
      </w:r>
      <w:r w:rsidR="008D6DA9">
        <w:rPr>
          <w:color w:val="231F20"/>
        </w:rPr>
        <w:t>take</w:t>
      </w:r>
      <w:r>
        <w:rPr>
          <w:color w:val="231F20"/>
        </w:rPr>
        <w:t xml:space="preserve"> a course in quantitative research methods alone. The textbook serves as the primary source of information for this manual, so the outlines in this manual correspond directly with the material in the book.</w:t>
      </w:r>
    </w:p>
    <w:p w14:paraId="1449CDF2" w14:textId="77777777" w:rsidR="00014790" w:rsidRDefault="00014790" w:rsidP="00A215D2">
      <w:pPr>
        <w:pStyle w:val="BodyText"/>
        <w:spacing w:before="1"/>
        <w:rPr>
          <w:sz w:val="21"/>
        </w:rPr>
      </w:pPr>
    </w:p>
    <w:p w14:paraId="6E6E8451" w14:textId="77777777" w:rsidR="00014790" w:rsidRDefault="003865B7" w:rsidP="00A215D2">
      <w:pPr>
        <w:pStyle w:val="BodyText"/>
        <w:spacing w:line="206" w:lineRule="auto"/>
      </w:pPr>
      <w:r>
        <w:rPr>
          <w:color w:val="231F20"/>
        </w:rPr>
        <w:t xml:space="preserve">This workbook is a skeletal outline of the content covered within the textbook. </w:t>
      </w:r>
      <w:r>
        <w:rPr>
          <w:color w:val="231F20"/>
          <w:spacing w:val="-9"/>
        </w:rPr>
        <w:t xml:space="preserve">We </w:t>
      </w:r>
      <w:r>
        <w:rPr>
          <w:color w:val="231F20"/>
        </w:rPr>
        <w:t xml:space="preserve">understand that when reading textbooks, </w:t>
      </w:r>
      <w:r w:rsidR="008D6DA9">
        <w:rPr>
          <w:color w:val="231F20"/>
        </w:rPr>
        <w:t>students</w:t>
      </w:r>
      <w:r>
        <w:rPr>
          <w:color w:val="231F20"/>
        </w:rPr>
        <w:t xml:space="preserve"> are often unsure of what they should be picking out of the text. </w:t>
      </w:r>
      <w:r>
        <w:rPr>
          <w:color w:val="231F20"/>
          <w:spacing w:val="-9"/>
        </w:rPr>
        <w:t xml:space="preserve">To </w:t>
      </w:r>
      <w:r>
        <w:rPr>
          <w:color w:val="231F20"/>
        </w:rPr>
        <w:t xml:space="preserve">help </w:t>
      </w:r>
      <w:r>
        <w:rPr>
          <w:color w:val="231F20"/>
          <w:spacing w:val="-3"/>
        </w:rPr>
        <w:t xml:space="preserve">you </w:t>
      </w:r>
      <w:r>
        <w:rPr>
          <w:color w:val="231F20"/>
        </w:rPr>
        <w:t xml:space="preserve">understand our logic in the text, we encourage you to follow this outline while reading the book. </w:t>
      </w:r>
      <w:r>
        <w:rPr>
          <w:color w:val="231F20"/>
          <w:spacing w:val="-9"/>
        </w:rPr>
        <w:t xml:space="preserve">You </w:t>
      </w:r>
      <w:r>
        <w:rPr>
          <w:color w:val="231F20"/>
        </w:rPr>
        <w:t xml:space="preserve">can add space on the outline to help you take notes while reading. If your professor follows the text </w:t>
      </w:r>
      <w:r>
        <w:rPr>
          <w:color w:val="231F20"/>
          <w:spacing w:val="-3"/>
        </w:rPr>
        <w:t xml:space="preserve">closely, </w:t>
      </w:r>
      <w:r>
        <w:rPr>
          <w:color w:val="231F20"/>
        </w:rPr>
        <w:t xml:space="preserve">you can print out the outline, bring it to class, and take notes on the outline. </w:t>
      </w:r>
      <w:r>
        <w:rPr>
          <w:color w:val="231F20"/>
          <w:spacing w:val="-10"/>
        </w:rPr>
        <w:t xml:space="preserve">We </w:t>
      </w:r>
      <w:r>
        <w:rPr>
          <w:color w:val="231F20"/>
        </w:rPr>
        <w:t>hope that this workbook will help you further understand the quantitative research process.</w:t>
      </w:r>
    </w:p>
    <w:p w14:paraId="20D71B9A" w14:textId="77777777" w:rsidR="00014790" w:rsidRDefault="00014790" w:rsidP="00A215D2">
      <w:pPr>
        <w:pStyle w:val="BodyText"/>
        <w:rPr>
          <w:sz w:val="21"/>
        </w:rPr>
      </w:pPr>
    </w:p>
    <w:p w14:paraId="774AA64E" w14:textId="77777777" w:rsidR="00014790" w:rsidRDefault="003865B7" w:rsidP="00A215D2">
      <w:pPr>
        <w:pStyle w:val="BodyText"/>
        <w:spacing w:before="1" w:line="242" w:lineRule="auto"/>
      </w:pPr>
      <w:r>
        <w:rPr>
          <w:color w:val="231F20"/>
        </w:rPr>
        <w:t xml:space="preserve">Lastly, we have completely revamped the </w:t>
      </w:r>
      <w:r w:rsidR="008D6DA9">
        <w:rPr>
          <w:color w:val="231F20"/>
        </w:rPr>
        <w:t>Student Workbook</w:t>
      </w:r>
      <w:r>
        <w:rPr>
          <w:color w:val="231F20"/>
        </w:rPr>
        <w:t xml:space="preserve"> along with </w:t>
      </w:r>
      <w:r w:rsidR="008D6DA9">
        <w:rPr>
          <w:color w:val="231F20"/>
        </w:rPr>
        <w:t xml:space="preserve">a host of other the </w:t>
      </w:r>
      <w:r>
        <w:rPr>
          <w:color w:val="231F20"/>
        </w:rPr>
        <w:t>student materials for this edition of the textbook. We really wanted to expand everything that we offer students, so please make sure you check out all of the items located on our new website: https://oup-arc.com/wrench.</w:t>
      </w:r>
    </w:p>
    <w:p w14:paraId="05DAE37E" w14:textId="77777777" w:rsidR="00014790" w:rsidRDefault="00014790" w:rsidP="00A215D2">
      <w:pPr>
        <w:pStyle w:val="BodyText"/>
        <w:spacing w:before="5"/>
        <w:rPr>
          <w:sz w:val="23"/>
        </w:rPr>
      </w:pPr>
    </w:p>
    <w:p w14:paraId="395614A4" w14:textId="77777777" w:rsidR="00014790" w:rsidRDefault="003865B7" w:rsidP="00A215D2">
      <w:pPr>
        <w:pStyle w:val="BodyText"/>
      </w:pPr>
      <w:r>
        <w:rPr>
          <w:color w:val="231F20"/>
        </w:rPr>
        <w:t>Sincerely,</w:t>
      </w:r>
    </w:p>
    <w:p w14:paraId="3662B670" w14:textId="77777777" w:rsidR="00014790" w:rsidRDefault="00014790" w:rsidP="00A215D2">
      <w:pPr>
        <w:pStyle w:val="BodyText"/>
        <w:spacing w:before="9"/>
        <w:rPr>
          <w:sz w:val="22"/>
        </w:rPr>
      </w:pPr>
    </w:p>
    <w:p w14:paraId="0B44B707" w14:textId="77777777" w:rsidR="00756B01" w:rsidRDefault="003865B7" w:rsidP="00A215D2">
      <w:pPr>
        <w:pStyle w:val="BodyText"/>
        <w:rPr>
          <w:color w:val="231F20"/>
        </w:rPr>
      </w:pPr>
      <w:r>
        <w:rPr>
          <w:color w:val="231F20"/>
        </w:rPr>
        <w:t xml:space="preserve">Jason S. Wrench, State University of New York at New Paltz </w:t>
      </w:r>
    </w:p>
    <w:p w14:paraId="03FDBEE2" w14:textId="7C4C040F" w:rsidR="00014790" w:rsidRDefault="003865B7" w:rsidP="00A215D2">
      <w:pPr>
        <w:pStyle w:val="BodyText"/>
      </w:pPr>
      <w:r>
        <w:rPr>
          <w:color w:val="231F20"/>
        </w:rPr>
        <w:t>Candice Thomas-Maddox, Ohio University Lancaster</w:t>
      </w:r>
    </w:p>
    <w:p w14:paraId="16618314" w14:textId="77777777" w:rsidR="00756B01" w:rsidRDefault="003865B7" w:rsidP="00A215D2">
      <w:pPr>
        <w:pStyle w:val="BodyText"/>
        <w:spacing w:line="237" w:lineRule="auto"/>
        <w:rPr>
          <w:color w:val="231F20"/>
        </w:rPr>
      </w:pPr>
      <w:r>
        <w:rPr>
          <w:color w:val="231F20"/>
        </w:rPr>
        <w:t xml:space="preserve">Virginia Peck Richmond, University of Alabama at Birmingham </w:t>
      </w:r>
    </w:p>
    <w:p w14:paraId="38908F90" w14:textId="662E3985" w:rsidR="00014790" w:rsidRDefault="003865B7" w:rsidP="00A215D2">
      <w:pPr>
        <w:pStyle w:val="BodyText"/>
        <w:spacing w:line="237" w:lineRule="auto"/>
      </w:pPr>
      <w:r>
        <w:rPr>
          <w:color w:val="231F20"/>
        </w:rPr>
        <w:t>James C. McCroskey, University of Alabama at Birmingham</w:t>
      </w:r>
    </w:p>
    <w:p w14:paraId="1CE04847" w14:textId="77777777" w:rsidR="00014790" w:rsidRDefault="00014790" w:rsidP="00A215D2">
      <w:pPr>
        <w:pStyle w:val="BodyText"/>
        <w:spacing w:before="5"/>
      </w:pPr>
    </w:p>
    <w:p w14:paraId="634191C6" w14:textId="77777777" w:rsidR="00014790" w:rsidRDefault="00014790" w:rsidP="00A215D2">
      <w:pPr>
        <w:spacing w:line="211" w:lineRule="auto"/>
        <w:rPr>
          <w:sz w:val="24"/>
        </w:rPr>
        <w:sectPr w:rsidR="00014790" w:rsidSect="00A215D2">
          <w:pgSz w:w="12240" w:h="15840"/>
          <w:pgMar w:top="1440" w:right="1440" w:bottom="1440" w:left="1440" w:header="0" w:footer="911" w:gutter="0"/>
          <w:cols w:space="720"/>
        </w:sectPr>
      </w:pPr>
    </w:p>
    <w:p w14:paraId="65824BCB" w14:textId="77777777" w:rsidR="00014790" w:rsidRDefault="003865B7" w:rsidP="00A215D2">
      <w:pPr>
        <w:pStyle w:val="Heading2"/>
        <w:ind w:left="0" w:right="0"/>
      </w:pPr>
      <w:r>
        <w:rPr>
          <w:color w:val="231F20"/>
        </w:rPr>
        <w:t>Chapter 1</w:t>
      </w:r>
    </w:p>
    <w:p w14:paraId="52A2960B" w14:textId="7138BD51" w:rsidR="00014790" w:rsidRDefault="00A215D2" w:rsidP="00A215D2">
      <w:pPr>
        <w:spacing w:before="276"/>
        <w:jc w:val="center"/>
        <w:rPr>
          <w:b/>
          <w:sz w:val="28"/>
        </w:rPr>
      </w:pPr>
      <w:r>
        <w:rPr>
          <w:b/>
          <w:noProof/>
          <w:color w:val="231F20"/>
          <w:sz w:val="28"/>
          <w:lang w:bidi="ar-SA"/>
        </w:rPr>
        <mc:AlternateContent>
          <mc:Choice Requires="wpg">
            <w:drawing>
              <wp:anchor distT="0" distB="0" distL="114300" distR="114300" simplePos="0" relativeHeight="251659264" behindDoc="0" locked="0" layoutInCell="1" allowOverlap="1" wp14:anchorId="75B1800F" wp14:editId="6FFA880C">
                <wp:simplePos x="0" y="0"/>
                <wp:positionH relativeFrom="column">
                  <wp:posOffset>66675</wp:posOffset>
                </wp:positionH>
                <wp:positionV relativeFrom="paragraph">
                  <wp:posOffset>578485</wp:posOffset>
                </wp:positionV>
                <wp:extent cx="5915660" cy="2114550"/>
                <wp:effectExtent l="0" t="0" r="8890" b="0"/>
                <wp:wrapSquare wrapText="bothSides"/>
                <wp:docPr id="2" name="Group 2"/>
                <wp:cNvGraphicFramePr/>
                <a:graphic xmlns:a="http://schemas.openxmlformats.org/drawingml/2006/main">
                  <a:graphicData uri="http://schemas.microsoft.com/office/word/2010/wordprocessingGroup">
                    <wpg:wgp>
                      <wpg:cNvGrpSpPr/>
                      <wpg:grpSpPr>
                        <a:xfrm>
                          <a:off x="0" y="0"/>
                          <a:ext cx="5915660" cy="2114550"/>
                          <a:chOff x="0" y="0"/>
                          <a:chExt cx="5915660" cy="2114550"/>
                        </a:xfrm>
                      </wpg:grpSpPr>
                      <pic:pic xmlns:pic="http://schemas.openxmlformats.org/drawingml/2006/picture">
                        <pic:nvPicPr>
                          <pic:cNvPr id="4" name="Picture 4"/>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15660" cy="2114550"/>
                          </a:xfrm>
                          <a:prstGeom prst="rect">
                            <a:avLst/>
                          </a:prstGeom>
                        </pic:spPr>
                      </pic:pic>
                      <wps:wsp>
                        <wps:cNvPr id="137" name="Text Box 2"/>
                        <wps:cNvSpPr txBox="1">
                          <a:spLocks noChangeArrowheads="1"/>
                        </wps:cNvSpPr>
                        <wps:spPr bwMode="auto">
                          <a:xfrm>
                            <a:off x="466725" y="457200"/>
                            <a:ext cx="5073650" cy="1419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79B5F7" w14:textId="77777777" w:rsidR="00475173" w:rsidRDefault="00475173" w:rsidP="002C7BE7">
                              <w:pPr>
                                <w:pStyle w:val="BodyText"/>
                                <w:numPr>
                                  <w:ilvl w:val="0"/>
                                  <w:numId w:val="22"/>
                                </w:numPr>
                                <w:spacing w:before="1"/>
                                <w:ind w:left="360" w:hanging="360"/>
                              </w:pPr>
                              <w:r>
                                <w:rPr>
                                  <w:color w:val="231F20"/>
                                </w:rPr>
                                <w:t>Explain the difference between physical and social</w:t>
                              </w:r>
                              <w:r>
                                <w:rPr>
                                  <w:color w:val="231F20"/>
                                  <w:spacing w:val="-6"/>
                                </w:rPr>
                                <w:t xml:space="preserve"> </w:t>
                              </w:r>
                              <w:r>
                                <w:rPr>
                                  <w:color w:val="231F20"/>
                                </w:rPr>
                                <w:t>sciences.</w:t>
                              </w:r>
                            </w:p>
                            <w:p w14:paraId="2A46CD2D" w14:textId="77777777" w:rsidR="00475173" w:rsidRDefault="00475173" w:rsidP="002C7BE7">
                              <w:pPr>
                                <w:pStyle w:val="BodyText"/>
                                <w:numPr>
                                  <w:ilvl w:val="0"/>
                                  <w:numId w:val="22"/>
                                </w:numPr>
                                <w:spacing w:before="12"/>
                                <w:ind w:left="360" w:hanging="360"/>
                              </w:pPr>
                              <w:r w:rsidRPr="00C84B3F">
                                <w:rPr>
                                  <w:color w:val="231F20"/>
                                </w:rPr>
                                <w:t>Describe the history of social sciences and its relation to the field</w:t>
                              </w:r>
                              <w:r w:rsidRPr="00C84B3F">
                                <w:rPr>
                                  <w:color w:val="231F20"/>
                                  <w:spacing w:val="-19"/>
                                </w:rPr>
                                <w:t xml:space="preserve"> </w:t>
                              </w:r>
                              <w:r w:rsidRPr="00C84B3F">
                                <w:rPr>
                                  <w:color w:val="231F20"/>
                                </w:rPr>
                                <w:t>of</w:t>
                              </w:r>
                              <w:r>
                                <w:rPr>
                                  <w:color w:val="231F20"/>
                                </w:rPr>
                                <w:t xml:space="preserve"> </w:t>
                              </w:r>
                              <w:r w:rsidRPr="00C84B3F">
                                <w:rPr>
                                  <w:color w:val="231F20"/>
                                </w:rPr>
                                <w:t>communication.</w:t>
                              </w:r>
                            </w:p>
                            <w:p w14:paraId="793A0858" w14:textId="77777777" w:rsidR="00475173" w:rsidRDefault="00475173" w:rsidP="002C7BE7">
                              <w:pPr>
                                <w:pStyle w:val="BodyText"/>
                                <w:numPr>
                                  <w:ilvl w:val="0"/>
                                  <w:numId w:val="22"/>
                                </w:numPr>
                                <w:spacing w:before="12"/>
                                <w:ind w:left="360" w:hanging="360"/>
                              </w:pPr>
                              <w:r>
                                <w:rPr>
                                  <w:color w:val="231F20"/>
                                </w:rPr>
                                <w:t>Define the term</w:t>
                              </w:r>
                              <w:r>
                                <w:rPr>
                                  <w:color w:val="231F20"/>
                                  <w:spacing w:val="-2"/>
                                </w:rPr>
                                <w:t xml:space="preserve"> </w:t>
                              </w:r>
                              <w:r>
                                <w:rPr>
                                  <w:color w:val="231F20"/>
                                </w:rPr>
                                <w:t>communication.</w:t>
                              </w:r>
                            </w:p>
                            <w:p w14:paraId="425EFF5F" w14:textId="77777777" w:rsidR="00475173" w:rsidRDefault="00475173" w:rsidP="002C7BE7">
                              <w:pPr>
                                <w:pStyle w:val="BodyText"/>
                                <w:numPr>
                                  <w:ilvl w:val="0"/>
                                  <w:numId w:val="22"/>
                                </w:numPr>
                                <w:spacing w:before="12"/>
                                <w:ind w:left="360" w:hanging="360"/>
                              </w:pPr>
                              <w:r>
                                <w:rPr>
                                  <w:color w:val="231F20"/>
                                </w:rPr>
                                <w:t xml:space="preserve">Explain Claude Shannon and </w:t>
                              </w:r>
                              <w:r>
                                <w:rPr>
                                  <w:color w:val="231F20"/>
                                  <w:spacing w:val="-4"/>
                                </w:rPr>
                                <w:t xml:space="preserve">Warren Weaver’s </w:t>
                              </w:r>
                              <w:r>
                                <w:rPr>
                                  <w:color w:val="231F20"/>
                                </w:rPr>
                                <w:t>(1949) model of</w:t>
                              </w:r>
                              <w:r>
                                <w:rPr>
                                  <w:color w:val="231F20"/>
                                  <w:spacing w:val="-5"/>
                                </w:rPr>
                                <w:t xml:space="preserve"> </w:t>
                              </w:r>
                              <w:r>
                                <w:rPr>
                                  <w:color w:val="231F20"/>
                                </w:rPr>
                                <w:t>communication.</w:t>
                              </w:r>
                            </w:p>
                            <w:p w14:paraId="5177AC76" w14:textId="77777777" w:rsidR="00475173" w:rsidRDefault="00475173" w:rsidP="002C7BE7">
                              <w:pPr>
                                <w:pStyle w:val="BodyText"/>
                                <w:numPr>
                                  <w:ilvl w:val="0"/>
                                  <w:numId w:val="22"/>
                                </w:numPr>
                                <w:spacing w:before="12"/>
                                <w:ind w:left="360" w:hanging="360"/>
                              </w:pPr>
                              <w:r>
                                <w:rPr>
                                  <w:color w:val="231F20"/>
                                </w:rPr>
                                <w:t>Understand the basic layout of this</w:t>
                              </w:r>
                              <w:r>
                                <w:rPr>
                                  <w:color w:val="231F20"/>
                                  <w:spacing w:val="-2"/>
                                </w:rPr>
                                <w:t xml:space="preserve"> </w:t>
                              </w:r>
                              <w:r>
                                <w:rPr>
                                  <w:color w:val="231F20"/>
                                </w:rPr>
                                <w:t>textbook.</w:t>
                              </w:r>
                            </w:p>
                            <w:p w14:paraId="7720199C" w14:textId="77777777" w:rsidR="00475173" w:rsidRDefault="00475173"/>
                          </w:txbxContent>
                        </wps:txbx>
                        <wps:bodyPr rot="0" vert="horz" wrap="square" lIns="91440" tIns="45720" rIns="91440" bIns="45720" anchor="t" anchorCtr="0" upright="1">
                          <a:noAutofit/>
                        </wps:bodyPr>
                      </wps:wsp>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5B1800F" id="Group 2" o:spid="_x0000_s1026" style="position:absolute;left:0;text-align:left;margin-left:5.25pt;margin-top:45.55pt;width:465.8pt;height:166.5pt;z-index:251659264" coordsize="59156,2114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nkS2AjBAAABwoAAA4AAABkcnMvZTJvRG9jLnhtbKRW227jNhB9L9B/&#10;IPSu6BLZsoQ4i8SXYIG0DbrbD6AlyiJWIlmSjp0t+u+dISU7iYNusAkQm9eZM2fOjHn16dB35JFp&#10;w6WYB8lFHBAmKllzsZ0Hf31dh7OAGEtFTTsp2Dx4Yib4dP3rL1d7VbJUtrKrmSZgRJhyr+ZBa60q&#10;o8hULeupuZCKCdhspO6phaneRrWme7Ded1Eax9NoL3WttKyYMbC69JvBtbPfNKyyfzSNYZZ08wCw&#10;Wfep3ecGP6PrK1puNVUtrwYY9CdQ9JQLcHo0taSWkp3mZ6Z6XmlpZGMvKtlHsml4xVwMEE0Sv4rm&#10;TsudcrFsy/1WHWkCal/x9NNmq98fHzTh9TxIAyJoDylyXkmK1OzVtoQTd1p9UQ96WNj6GUZ7aHSP&#10;3xAHOThSn46ksoMlFSxOimQynQL3FeylSZJNJgPtVQu5ObtXtasf3IxGxxHiO8JRvCrhf2AJRmcs&#10;/VhNcMvuNAsGI/27bPRUf9upEBKqqOUb3nH75MQJqUNQ4vGBVw/aT06EZyPhsItOSYaU4wU8429Q&#10;jOheVt8MEXLRUrFlN0aBqqHW8HT08ribvnC36bha867DLOF4CAwq4JWC3uDGq3Mpq13PhPXlplkH&#10;MUphWq5MQHTJ+g0D9ejPdQIphlK3ICGlubCuHkAF98aid9SDq4h/0tlNHBfpbbiYxIswi/NVeFNk&#10;eZjHqzyLs1mySBb/4u0kK3eGQfi0Wyo+QIfVM/Bvyn9oFL6wXIGSR+raABLnAI3fDiIsIUOI1VjN&#10;bNXisAHy/gTC/Z3jhmP6RC6mwUCJ4I2PFMVR2pB4bewdkz3BARAMGByj9BHQejTjkUEHHoBDBniw&#10;eqGnmjHlMHsfb9hR3+pGX1qqGEBAsycVJ5f5qOOvmOJbeRh7hzuGjYPYAyyjZB256pWgtZb7ltEa&#10;8HlRDx7wqneHkZHN/jdZg7jozkpn6BXR2XSap5OAQJvJJjn8OGCBeN25PhTnl1NoPa4PJVlSpHDY&#10;8zgaGvl8F+W0FBIryznpBLo6LkAa/cpb8i/iYjVbzbIwS6crkP9yGd6sF1k4XSf5ZHm5XCyWySj/&#10;ltc1E+jm4+p33MuO12M/MHq7WXTaV8Xa/Q2EmNOxCKvwBGOsmJFZX9FFkmbxbVqE6+ksD7N1NgmL&#10;PJ6FcVLcFtM4K7Ll+mVI91ywj4dE9vOgmEAe/z+22P2dx0bLnlt4fnS8nwez4yFaohpXonaptZR3&#10;fvyMCoR/osI3E99EULu+EHFkD5sDWMHhRtZPoGItoZhBhfBmgkEr9feA7OH9MQ/M3zuKPz3dZwGV&#10;UCRZhg8WN3F6hm77fGfzfIeKCkzNAxsQP1xY/8jZQSvetuDJ156QN1A9DXcN5IQKQsEJNAs3cq8N&#10;F97wMsLnzPO5O3V6v13/Bw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MEFAAGAAgAAAAhABG214fgAAAA&#10;CQEAAA8AAABkcnMvZG93bnJldi54bWxMj0FLw0AQhe+C/2EZwZvdbEzFptmUUtRTEdoK0ts2mSah&#10;2dmQ3Sbpv3c86W0e7/Hme9lqsq0YsPeNIw1qFoFAKlzZUKXh6/D+9ArCB0OlaR2hhht6WOX3d5lJ&#10;SzfSDod9qASXkE+NhjqELpXSFzVa42euQ2Lv7HprAsu+kmVvRi63rYyj6EVa0xB/qE2HmxqLy/5q&#10;NXyMZlw/q7dhezlvbsfD/PN7q1Drx4dpvQQRcAp/YfjFZ3TImenkrlR60bKO5pzUsFAKBPuLJObj&#10;pCGJEwUyz+T/BfkPAAAA//8DAFBLAwQKAAAAAAAAACEA8MQOoUKVAQBClQEAFQAAAGRycy9tZWRp&#10;YS9pbWFnZTEuanBlZ//Y/+AAEEpGSUYAAQEBANwA3AAA/9sAQwACAQEBAQECAQEBAgICAgIEAwIC&#10;AgIFBAQDBAYFBgYGBQYGBgcJCAYHCQcGBggLCAkKCgoKCgYICwwLCgwJCgoK/8AACwgB/AWPAQER&#10;AP/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aAAgBAQAAPwD9&#10;/KKr6jqum6RYTapqt9DbW1tE0txcXEqpHEijLMzMQAAOSScAV8Z+Of8AgrVeeP8A4zx/s7fsI/s8&#10;6h8UNdk0ddTu/FWrap/YvhuxsnneCO6Nw8ck11E0kb7TDCUlCny3fDFew8KfEP8A4KbeH45L3x7o&#10;HwM8VER7l03Q7vWNDbODwJ5Vvg3PrGoPQ7c5rtv2Xv2ytI/aB8R658J/GHw61XwH8RPC8MFx4g8E&#10;65cwzyJazlhDe21xAzRXds5RlEiEMrDa6oxAPt1FFIWC/eOKN6+tLkdM0VzPxc+MHw7+BXw81b4r&#10;fFTxPb6P4f0S1NxqWo3RO2JMgYAGSzEkKqqCzMQACSBXkeo/8FOP2SdIupIdV8V+IIIYYzJNfDwL&#10;q0ttEgUsWeWK2ZEAA6sQO1ei/AX9qD4AftP+EI/HPwE+LGj+KNNkGTJpt1mSL08yJsSRE9QHVSRg&#10;jIINd7miiiqeta9pfh/S7jW9Y1C3tbO1iaW6urqZY44kUZLMzEBVA6kkAV8w6Z/wVd+E3xWu9Qsf&#10;2RPg14++Mkel3L217rvg/T7W10eKZSQUF9qVxbRT9Dzb+cMcnAIzZsv2/fjjpcrXfxG/4Jw/FLTd&#10;MjY+dfaHq2i6vJEg53m2gvfOf/diSRzjCqx4r2v4CftC/Cb9pj4cWvxW+DPiyLWNGuZZITIsTxS2&#10;88bbZIJopAJIZUYFWjdVZT1HIz21FFFFFFFFFFFFFFFFFFFFFIzBQSe1eE/E3/gpN+x/8IvitefA&#10;/wAa/Eu7/wCEq0/YL3RtH8L6lqMsLNEkyqfstvIN3lurbc5AYEikh/4KP/szXUIuLM+PZkP3Wj+E&#10;XiNgfysK6j4V/tg/A74veK/+EC8P63qum681t9pt9D8WeF9Q0O8uoASDLBDqEELzoCDuaMMF4zjI&#10;z6d5qHpzTqKKKKKKKCyjgmgHIyKKKCQOppvmr604HPSmvKEQvtPHoK8e+Jf7d37N3wq8e6n8L/Ef&#10;jlZ9f0Wzt7nWNL0uBrmWyScOYhIEBxIyoX8vl9jIxXa6k0/hh/wUQ/ZN+LXxBX4V+GvidJZ+IZLV&#10;LiHS/EWhXulPMjttQRm8hiWRmIYqiEsyo7KCqkj20TITheadRRRRRRRuU9GoBB6Giiivnf8Ab5+N&#10;Hx++D9l8NdK/Z/8AEPhfSb/xx8SIPDd9qXijw7capHaxyWV3cLIkMN3bZYPbAHdJjDHg4ArnfsX/&#10;AAU5iUsf2q/g1L/dWT4G6kB7dPEQP4/pXEftDfHP/go1+z/4M0vxxqvxo+EusSX/AIy0XSI9I0/4&#10;T6naxvHeXkcMhd/7XupWO1mwsUZcEjAf7reifsz/APBTT4YfG7XrP4eeP/D8ng/xPfag9lYW7Xn2&#10;uyvZlGQizBEltpGH3Yb2G1mJGFjbBr6aid26gU+iiiiiiiiiiiiiiiiiiiiimtKi9TXyH+1z/wAF&#10;o/2Of2VvEepfDOz8TxeN/G+l2zTah4X8NatZp9hAH3bi5uJUhjk9IEaS4bqsLAMR4j4M/wCC/HxE&#10;+JuiDxD8N/2KtH1r/So4P7GsfjFBJqjvIhaOOO3SxYTTMAf3CO0iAEuqKCw+sf2SP2/vhP8AtXav&#10;qnw+s9KvvC/jzw/Er+IvBGuTQvc2qHH72KWB3huYssgLRuShdVlWN/lHvdFFNMqr1zXG+J/2jfgD&#10;4L1KbR/GHxv8H6TdW7Mtxbal4mtIJIiBkhleQFSAR1Heum0LxJ4f8UaTDr3hnW7XUbG4Tfb3ljcL&#10;NDKv95XUlWHuDVzev96vD/2h/wBrRfh18RdN/Z9+DfhqHxZ8Statvta6PNePDZ6Jp4O06jqMyI5g&#10;h3fKiBTJO/CDAd08H1P/AIKcftZ/s93C6B+19+xjpGnst5HaW3jLwv42c6JrMjEgPHJcWoj07JwB&#10;HfTwjkBZH5x9JfCv9sD4WfEvxZb/AAy1CK+8LeMrnS11GPwj4mWKK8ntycGSB4pJIbtUP32t5JAm&#10;V3YDLn1aOQOgbHXmnUUU2RivQfnX5gf8FL/+CgP7R/jXVfFHwe/Zl+M+m/DXR9F+Imm+A9a1y1jW&#10;51ye4uri1hur4Fvl02zg+0iJZdpmmmOUaIR5Ptvw5/4JafsO+CNGNv4l+CGl+OtXum8zVfFnxGiG&#10;u6tqE2ADJJc3e9hwOETai84UZNcj+1V8MU/YL+Fmq/tefsj+KNS8Jz+D1tbnWPAcmsTy+G9dsBNE&#10;k9r9gkdorWZoywilt1jYSbQd4Zs/e2h366ro1pqiwvGLm2jlEcn3l3KDg+/NXKKoeI/FHh7wh4fv&#10;vFnirW7TTdL0y1kutR1HULhYYLWCNSzyyOxCoiqCxYkAAZNeVWP/AAUJ/YbvdIGvH9r/AOGdvZts&#10;23F942srdW3Y2/62VeuR+eOvFeqeHfFXhzxbpEev+F9estSsZ13W95p90k0Uq4zlXQlWHPY1eaRV&#10;XOa+f/25P24/CP7Kmgaf4Q0T7Fq3xG8WNJB4N8Lz3ixK5A/eXty5/wBTaQjLMx5cgRR7pHUV8s/E&#10;b9vn9rz4feFNHuU+LelLrl0Lew+1X3gHU7zTNb1IpgxWMMOlQK0krBikH9pNgMv7wgFj9A/Cb9ov&#10;9sf4T/DLS/Fn7aHw88P6/JcbrnxFffCvT7hX8PwtGG2PYzSTSXiRFWDy28rScgLAwUyN9F/Dv4ke&#10;CPix4M0/4h/DfxTY63oerWy3Gm6pptwssNxGcjKspwcEEEdQQQcEEVuUUV4r+2V+2x8M/wBjTwNH&#10;r3inS9R17xDqiXC+F/BehBX1HWJIYzJKUViFjhjQb5Z3ISJeSSSqN8z/ALKviL9u79vj4ax/tH/H&#10;T9om8+Gfgrxvp5u/B/w3+F9rbW95ZWLyboJbzVp4ZLhpmjCsRb+QBvzx9wehab+w/P4fv4ta8Mft&#10;m/H6yvoMmG4uPihPqEe7sWgvkngk91aMg1ufsTftH/GrXPj38RP2N/2ktX0/XfFHgO00/WdC8Y6Z&#10;YLaLrmiX3mLBJcW6HZDdRSwzRSeWFR8Kyog4P1JRRRRRRRRRRQSB1NRtcwInmPIqqOSSw4HrSpcQ&#10;yKGSRWDfdIPWl81PWjzkzjNAmTvR5qetIJ0PQ08EHoaKY8wVdyjPtXgfxB/4KY/sifDX4zar+z74&#10;g+I/meLdFhWTUdLtbN28smNZPLEjBY5JFR0Zo0ZmQOpYDNdP+zj+2x+zp+1bYXFx8GfH8d1e2LBd&#10;R0HVLWWw1OzyAQZbS4VJkU54fbsbDbScGvUNQv7OysZb28njhhhjLzSTOFVFAyWJPAAHU18YXfx6&#10;/aT/AG8de8Q6r+yL8cLj4ZfDHQ4JrLwv8QNP8P2WoXXi3WFJDXEcN/DJH/ZcLrsyqrJdNu2SRooZ&#10;uCi/bd/bj/Y98f6d4V/bZ8feArvQ7q1+zaP4h1TS20+x8S34iJKx6nbts0uTPzm3ubJ02K225YKX&#10;X67/AGTv2wPhH+2J4Bm8afC7UGW4026+xeItEupI2udJu9oYwyeWzI6lWDJNGzRSoVdHZSDXrNQ3&#10;mpadp9tJeX99DDDCpaWWaQKqKOpJPQVwXw2/a1/ZZ+MuoNpHwi/aW8A+KbuMkSWvh3xhZXsi44OV&#10;hlY9fauV/wCCgHwq+Inxz/Y+8d/DT4R/Z5vEGpaUj6fZXDfudS8meKd7FzuX5LmON7diTjbMSeOD&#10;+fvwJ/a1t/hB+1v4w+L2tHUPEP8AwknhPSbH4k+GJYLWDxP4Vk02Scxzy6WBBO0MSX0qzrFAyRRw&#10;wyJcXRZgv0bqn/BYH/gm3pFnHd6j+1f4fWS4t1lt7Jbe7e8mVwCuy2EJmbcOg289K2P2QPBXxF+P&#10;37amsft7+IPhrrngvwrZ/D1fBvgnTvFWmPZaprUb332yfUJraTEltDuVEiSULI3zOyoNoP2VuHrR&#10;QTgZNfPH7cv7Q/jTwlBoP7OH7O/iNLf4pePLyOPT7uOwS7/4RvR1kH23XJopAY/LhT93GJAVkuJY&#10;kwQX2+TeIPF37ZkfxqsvgL8FP2xL7XNYsfJ1bxlq3izwVpE9ho2nkMIrZ4rKC2kluLlwNsQljZYo&#10;5ZC6/u1ft9P/AGvf2tvgoI4P2nP2W5PFWnfafLbxl8FpHv8Ay4+0lxpNxtuo/pbNdng9Pl3duv8A&#10;wUf/AGJZPhXefGa3/aW8LyaHYagun3gF8FvI9QYOUsDZsBcfa38t9tsY/NYo2FO04+Ff2if2lfHX&#10;7Sfxk0LxV8bLCTwzp9tex3Pwr+D2p3dnb6pHcBhs1i9tLjVdNmnvjysUNvLKsCs2N0jMV0Phl+z7&#10;q/7f3iDT9ZvfF2p/8Km0Vmi1zVo1Kr41ug3z2Vkt3Jd3FpZxjMNxPHdETnzI4sIHdvXf+ChWlfCj&#10;4b+CNE8Y+B9M1XSfjFM0fh74N3PgEpba1c3rFTHYKdpSWxAXfcRzK8KQrI20MENfafw6h8cWnw+0&#10;G0+JWoWt54ij0e1TX7zT7cxW896IlE7xoSxRGk3FVycAgEnrW5Rmmufk4Nfmz/wV51m1+OPxc179&#10;iX4seOLzQ9D1n4Tm88C6fJILXS9S1m4kuoJNR1CZyqyQ6e0dky24YlpLsMIpnEYXv/2Fv2m/2bNJ&#10;+E/gz9lW51TS/APjrwz4fstLvvhl4ikWw1G3mjhQZhhl2m4jlGJUkjDblkBOGLKPR/2gP23v2R/2&#10;XbZrj4+/tDeFfDM0cfmLp97qivfSpjrHaxbp5PTCIST09a53/glb8NPiPD4p+Nn7UnirwTqXhLw/&#10;8YPHFrq/hHwjrVq1vew29vZravqFxAwBt5rtkWQo2HCIm4AnA+xM0bh60UbgOppPMQYJcc9OetJ5&#10;iZxuo8yPGd4/Ojzogdvmrn03f59RR58P/PQUCaInAkpQ6sMhqViQpIr4L+OX/BVD9pbwB4r+Ik/h&#10;b4GeB7Pwj8PfGVxoF34i8UeJryMTNDHbu7uY7fyrVtlzFIqTSKJFYBHZ/krhrX/gu9rNtr/9hah4&#10;p/ZxuFmiLaffSfFi+0+K4kyd1tIsunvNZyJxzPGkb7htbO5Vn8O/8HCHhXUWsBr+ifBPTY7gtb38&#10;0nx+d/7OvBjbFMqaM2Uf5ttxCZYPkOZQMFuksv8AgvV8I18y28QT/COxurO8EGqQx/HKC5WBSxVL&#10;iNorE/aYXOMeUGkQH97HGQwXUsf+C3vw21W6utK0W4+D15qC2r3Gj2cPx6tMawgXcBDKbMRo5+Zf&#10;LnaJ8jONp31c0X/gtN4I1U3N0fC3gttPtY1ebVLX4owtDA2AZIZ/MtI2tJFDKc3CxxsGBSRgDjvv&#10;C3/BT/wVJqtmnxP+GWqeGdLvNJk1KTWFvYr6PT7WMjfc3McWJBaAnb9shWa2Uj55UDIX+kPCXjDw&#10;3478MWPjLwd4istW0nVLWO60/UtNuEmguoXGUkjdCVdGHIYEgitSjcPWmyFdpye1fkr+17b6f40/&#10;bY+PieI1tdP03R/Enhe4k12+vZrOLTZbfSLR4p/ti+Zb20oZ2Cm7hjVhMwiu4ZMFfWv2KvDHx8+P&#10;PgXxjN4p/au+Kvhf+xfGsmmabpdrDocptbY2FlcLtnurfUpZlP2l9sjXlwGRlO9iSa7j4mf8E77r&#10;4v6JDoXxG/bZ+MmqQWt6l7ZGRvDiSWl0h/d3EMiaOrwyoeVkRldc8EV61/wTO+K3jf4u/sd+G9c+&#10;J/iabWPE2kX+raBr2qXSos13cadqVzY+dKEVVEjrbpI2APmc9817+HU9Gpaa8sca7pHVR6k15D46&#10;/wCCgf7DHw01eTw748/bE+Gml6lHJ5cmnXXjSyFxG/8AdMXm7wfYjOfrVPSP+Chv7I3iTVptA8If&#10;GBNevobL7Y1n4d0O+1Gb7PnHnBLaByUJIUMMgk461zPij/gqZ+zNofgqP4h6BpnjzXtFkBxrNh8P&#10;dStbFcNtO+7v4re2jAb5SzyhQ3BIPFY2q/8ABUOy0u8s9Mv/ANmTxjpd5fNus7HxHrmh2dzdW4GZ&#10;LiC3F/JNcxxjlvJR3x91TXjXxi/4LraD4F1dtK0PUfgfa27q6Q6lrXximkkgukPzWtzY22mtcWz8&#10;/fceWMEF1bANLwL/AMFQ/wBrX4si+fw+PBimxUs0PhX4X694iW7UEDdbXkF1FZyBgSV3SpJ/ejTr&#10;Xq/wx/4KheLNLXTrL9pD9mPxxounzNGmoeOtO8H38Gk6aJHRUa9ivI45rU5f5/KN1FHgnz2XDV9h&#10;QzeYu4NUlfOf7b3x0+IdlqPhX9mH9nL4hf2H8RvG2qwTy6taWFveTeHvD8Eqvfam0VxHLDghRax+&#10;ahDTXK4B2MV8V0jXf+CgurftDal4L+B37bX/AAkmh+A9IdfFl18RvBekzWt/rVwsUtrp6DSrSylT&#10;yoCZZZFlyn2mEeXIdwHqWl/8FC/EvwZki0X9un4KXXgO3jhzc/Ebw/cNqvhMnON0tyEWewz1/wBJ&#10;hSNennNwTN+1V+3nZ6HoNp8Lf2Sb3SfG3xH8U6THe6O1jv1DTNC06ZW8vWb97YN/oxx+6QENO5Cp&#10;8od1+O/hqJ9N+1/D74S+PZPGnibX9VujJqEetF7jxFrjqgutRvrnTdZkW1WD9y04nsEAjWOKNQzR&#10;JX1l8Mf2YvhF8DvgHrngz4q6hY+IodYt5b74leJPEkMcaa1J5SrLPcD7scSRxIqJ92NIlxyCx6//&#10;AIJ06z4z8T/Ai48aa34n1rVPDOs+JLy6+GsniSZ5b9fDh2LaebLIBJKrlZZomlJl8iaFXZmUmvoG&#10;uV+Kvxw+DXwL0CPxX8bPi34a8H6XLOIItR8Ua5b2EDykEiNXndVLkAnaCTgH0ry+3/4Kgf8ABPfU&#10;dQ/sfQf2x/h/q1433bXQ/EMV/I30W3LsfwBren/ba+A0UC3ME/jG7jYZRtN+F/iC6DA9CPJsWzn2&#10;4Nc3rn/BQPw/ay+T4Q/Zk+NHiMn7rWXw8lsVP46k9tj8QKXRf2xvjN4gkAtf2EPiFp8TH5bjXNf8&#10;PQr7fLFqUsg/FPwpfE3x3/bKvj9n+H/7OXgW1VlP+meJviRcq0Z/64Wumyhx/wBtVqHSta/bcvYP&#10;tHiL4n/DHTpGX/jz0zwLqF0sbc4HnyajGWz/ANch+Iry/wCEX/BR7456J+zRe/tP/tFfCzw/eeF9&#10;Hjuj4mufBt9JFf6HLZ3MlrexSWdzlZlhlidvMS4V3QAiEEgH7PtLqG8t47q3mSSOSMOkkbAqwIyC&#10;D6EVKSAMk15Nq/7e/wCwt4f1O40XXv20fhNY3lrI0d1aXnxG0yOWFgSCrK04KkEHII4xXgn7fH7S&#10;X7NnxS8GfC/XPhN+0V4F8TapoPxy8JajaWHh/wAYWV5PPFNqC6fKY0hmJfEV9IcgEAAk5Ar6GViw&#10;yfu/3q+df+Co3w/1j4hfso3EWkfDb/hLF0XxVoms6hoYsVuzNY2uoQy3b+Q0kf2jy4Flk8oSIz7M&#10;b1JBHw340/ac+Cnid/hn470H4yT61c+E/iN4d1az0DSdabWrOJLLVbV7h1h1aAaxpsjWonHlwyTW&#10;yiMqWPyNX6xX37bP7LWieHbnxjrXxs0Wy0WzjR7zWryVobK3V3CKZLh1EcYLkKNzDk4r1DS9Z0nW&#10;tOg1bSNUt7q1uoVltrm3mV45Y2AKsrKSGUgggjgg1argf2lvj3of7MnwO8SfHnxVpz3WleFtMa+1&#10;GOOdIz5KkbmBc44Bz6noOSK4B/2vfjWtrHe2v7Eni6+jkRXifT/FehEOpGQw829j4x64PtjmqE37&#10;c3xfscnU/wDgnb8Xo15+a31bwvccDviPWCee3fvio/8Ah4Xq1qVXVv2G/jlB8wVmi8O6ZcKD3/1W&#10;oNwPy9K1NO/b/wDCN0+3VP2ePjLp3z7c3Hw1upR9f9H8zj+fatix/bj+Dt1b+fP4W+Jlu2ceTN8G&#10;vEm781sGH61DF+3R8MZcMnw4+KW0t95vhLra8fQ2uf0q98EP25v2Xf2h/Fd14B+F3xZtrjxBY3V3&#10;bXXh/VLC502/WW1fy7lBbXkUUreU/wArlUIUnnGRn1pZY26Ovvz0p1FGaM0bh60bh603zE/vUoYH&#10;jNLRmjcv96vlf/gq58QviT4Z+Dngr4Y/DDx9qHhGb4nfFrQfB2q+LNIkEd5pVjdyO0z28n/LKaRY&#10;hAj9VadSvzYroPgV+zT8Bf2aPCSeBvgZ8K9F8N2Kv5k39n2aia6l7yzynMk8h7ySEseOfXK/ak/Z&#10;f+CX7Svwq1TwZ8VdOjsUFjcmz8T2Trb32iO8EiPcwXHBjKxs+7OUdCyuGQsD8gf8E/b2T9rz9of4&#10;B/FH4M6lcXA+F+g3s/xK1rT1S20bRo59PFpD4dsYIY0jzNJtvHjwzRoiF5M+Wg/VvenXePzpDLGO&#10;C4pS3HymvnT/AIKMfHz4l/BD4ZaJZeANY03wrD4p1waVrXxO15XOn+DrVkYm8kCqV81jiODzSkPn&#10;Om9uit5jH/wTO/Zsg8C3ml/DrVPFXhjXNbtxJrXjzwz4quIdT1u5J3SX1+dzQ6hNKzuXa4jkDCRh&#10;wpxXz1c/sZ/txfsA67J8RP2V/i1qWp+Fo9YfUNY0bwT4dtY2uEKBFhfw4vkafOBtBe4tHgu3BOA5&#10;Che78F/8Fh/jr8YY9H/Zt+Fvw38I698WvGFvcSaB4o8M315J4e0uzgn8q61DUIrqCKWBoSHX7NE8&#10;4aZPKaRW4r6R/Zv/AGcvC/7PXhe8t7LXNQ8Q+JNevPt/jPxnrk3m6jr9+V5nnfAAVQNkcS4SKNVR&#10;AAMn5w/4KH/t2y3PjSb/AIJ6/sxeIfD0/wATvEVmE1+71jUNOjh0OwmCB4oo76aOK81KSOZWhtSd&#10;pDb5Cq4DfMp/ZC8QfEHxJ4X/AGLf2OtI8V+EPiB4L1LT9Uuteuo76yfwG6RN5Wp308GrXlhcXE0Q&#10;YJHFEssyllDRxkk/tR4T0zV9F8L6bo2u6/Lq99a2MMN7q01usT3syoFeZkQBVLEFiqgKM4HAArUr&#10;mfi58U/CvwU+GmvfFzx5qDWuh+G9HuNS1a5WEyNHbwoXchRyxwDgDknA96+V/iH/AMFHv2pNJ+OX&#10;wz+FPgv9kLRLOH4mWmqTaPH448fNZXyNZW4uWjnSzs7uO3LRbmUB5jxhghBr02+/an/aZ0LSVude&#10;/YlvNUuf+Wlr4N+IGnXQHPZtQ+w5/IV8Aft6eBfiL8ZfEPiLxN8L/wBjz4waPH401K3vvG3gXxZ4&#10;WtdS0a7vo4liOoW0mnzX62108SRxvILaZiI0eJoZFDmnpH7aX7fvwH0A6Na6/wCGdI0FYY5be++P&#10;XhzxFaR2Mrtl7Rb6a3glaCEBRG84uZWO4tIAFB9s/ZwtfAP7ePinQ/8Ahrv/AIKM/Bf4iW+n3UN/&#10;a/BH4S6jBDpVzdwOJIJ7t5p3vb8RyBJBCVihDqu5HHB/RuBovKXDL0p4kQnAYU6vhL/grP8AtG+A&#10;NL8e+Cf2PPjrd3mifDvx28d14iv49Bvbt/FDQ3AaPw9bNBG0atM0e6fzHVmhISNSzsy8p4L/AGif&#10;2ff+CgX7XFv8IdP8bW8Phj4XLaara+DL51tbjxNrS5kjke1kIkktbALFIqFR/pDK5G2FC3q+q/sE&#10;/CLw/cX3iH9mbxHr3wX8Q6hcLc3Wr/DG9Szt7yQHrc6e6PY3PfJkgLckKwyTWJ8ZP2mf+Con7OHw&#10;z1g6d8AfCvxlu4Vjj0PxN4XklsbqEFlDT32kks021MtizmJdsARxqWaP5X+Ffxy8Late+I/GQ8b6&#10;h4q+I2rzQ2fjbxFLFeQ6peag7MINLW2gllm04IxaOC0u9KSLCncWO5z9W/se/si/8IDPD8ZPizYo&#10;fE0iyNoOjtZ2EaeHoZhskkYafBDby6jPEI1urpEwxRYoyIky+r8bvjF44+K/xHk/Yy/ZP1qP/hNL&#10;iBW8ceLIY2kg8A6XKDi6dgCjX8qbxa25PLx+ZIBGp3fTXwg+Ffg74I/DbRPhJ8PNI+w6L4f06Kz0&#10;+33FiERcbmZss7scszsSzOzMSSST1FN8xOm+gSxscBxXxN/wUs/ZY/aL134x+Hf2yf2aPD//AAlt&#10;94f8G33hfxR8PF1CGyuNX0m4ure7b7JcTRSqkhktxHKu1XkgkdY3V9pPzV+zv+0N+09+xl4b034M&#10;+HPhJ4g1vwraw3FzpvhHxp4F1/Sr/wAP2aCWR4ILqGyu4mtoyI0ggL3VwVlJd4UTal3UP+Cwv7Uv&#10;xG8SWvgv4d/s4fDn4XQTL/p3jb46fFe30ux087WOPsU0dtd3DZG390rfMecKCw9v/Yz+Nf8AwT0/&#10;ZnvvEfxS+LX/AAUx+Evjf4qeP5oLnxp4t/4TbTreAxwpstrGygFwwt7OAbgilmZizM7EkBfoSx/4&#10;KY/8E69S/wCPP9u34QH5sHf8RtNX/wBCmHqPzrufhx+0x+zj8Y9Vk0L4Q/H/AME+Kr6G0F1NZ+G/&#10;FVpfSxwE7RKyQyMQmSBuIxnvXblgBkmvOPi/+1/+yr+z7q8Xh745/tKeBPB+oT2i3UGn+JfFlpZX&#10;EkBZkEqxyyKxQsrKGAxlSM5BrmNJ/wCCjv7DXiFmXwz+1P4O1bayK39kaot3gsAVH7rd1BGPXPFS&#10;ar/wUG/ZP0fwHd/FO7+J87eGbG3knvPEFv4Z1KayhjQkO7Tx27IFUggnOAQc4rnb/wD4Kffs2Pe2&#10;2keDdO8f+JNQvtM/tLTtN0f4Yays19YiREa6t/tFtEtxEvmIWaNmGGUDLMqth3v/AAVv/Z2tPA4+&#10;JkHgnx5deG1uGt7zXofDscdrYTK+1orp5Z0+yurfKyy7CrfKcNxU2uf8FQ/CukT3VrafsqfGTUHs&#10;7OO8uPsfhuxz9nbpMFe9Vnjxn94oKcEZyCKy/An/AAWW/ZK8Ra4ujfEg+IPhxHc6WNS0nVvHNjBH&#10;p2pWm4KbiG8tZ54DErMqmVnVNzbd24ED6i8J+M/CXj3w3ZeL/A/ijT9Y0nUbdZ9P1TS7xLi3uY2G&#10;VeORCVdSOhBINaEylugr8l/22v2RtE+O37Y37UXijxBdafq1/wCCfBeg63pUfiKx+2W8cM2mzN9j&#10;XJV7aVH09pI3QtERcsJ4pgAtcz8D/wDgmZ8SvjN8M/AH7TfgfwZ8B44/F3gWxv7rTL/wpf2S39ne&#10;W0U8azpaTbIbpRIcz2gt1Ys2YmAQJ1mif8E2v+CjXglbOHwN8UPh5bR6bq0lzZLN418Sg3Fm5JbT&#10;7wxFPtUSA/u5v3dwm0Zlky+/rr39j/8A4KmyTalFp/7Qul2tpe3UN5p0MHxl8XmbSrhCpaJJZGcT&#10;WshDBoZkdl8xvLkjxH5ehZ/s0/8ABUey8TzavP8AEnw7cabqemfZtY0Nfjp40SFZghT7TZyFmmtJ&#10;CCCV8yWMlAQqsWZsDSP2Uf8AgrJo0dpJcfFXT9WmsbM2kceoftFeL1h1BCQVlvFjgDvcLtx5lu9s&#10;jb23RNwF1/DvwZ/4K2/D/UtP1XwP4xs2vNPXdHdeJvjdq+tRXLFixtrq3urLyJ7bnaDHHBdKEXFy&#10;fn3fYX7G/wC0R8UvjHY+JPAXx58A6T4d8feB761tPEtr4d1V7zTrn7Rax3MNzbSSRo4RldlKMpKN&#10;Gw3OAGPt1efftOQ/Gi4+APi2H9nudYPGcmizL4fmaKN2ScjGUErLGZQN2zzCE37d3y5r5q/Z78C/&#10;se/GX4EXH7Mt54Sh8QnRcSeOfB/xI05Jdcg1GcmeW51KCYFvtE0jNL9oUFHZi0TbdteM/Hn/AIJH&#10;/wDCIeMLf48fsla/eNrGhqH0zw5rWqSreWiJCYkTTNZjePULYRqSI7OW5azfeUZUQ/Ln+ANb/bp/&#10;bY1fTv2Mfix4p8YL8J9L0m3vvif4u8R+D30HxBq7N5gPhmZ48W7hv3ZnkthzCChkkMhZvs7xh4z+&#10;FP7NXwduvFniO40/w34T8J6PGGWGMRQWtvGqpFDGg45+WNI15LMqqMkCvhbxt8RfiB4g8a/8N0/t&#10;U+HtS8O21rI2l/DH4Ya2msaXe6MJyyRT2d5ZRTQ3WrXysFNvsbau2HcBvz9K/wDBLP8A4J/eJfgD&#10;4o8Wftd/GmyOn/ED4mWsa3Hh23hsoV0XTfNaeOC7NhbW0N7qBZ8zXLxswK7Fcje8v2lXyL+2ba+F&#10;NX/bc+DHhH4swjUvCut+GfEy2OiajdH+z21q2+xXMU8sBYRzulql5tEgfYSXUAjcPB/2e/iZ+yP8&#10;PvHXxM+DHxX8NaPqHh68+KF3f+B/E7eC5b/RdRhv4orqS2jvI7d7USw3L3MZTzAeBwTmvU9c8H/8&#10;EsfFs39gyXfwn028f7v9ga5a6PeHntJaSxS/k3HFVtT/AOCXX7FHxIubfxctv4k1YpHstLi8+Ieo&#10;6tbqpzkCO9nuISOehU9fetDQf2A2+F+rr4o/Z3+Ot14P1ONdtvIPhx4XmjRemMx6ZDPj/tsOPTrX&#10;oFrr/wDwUH8FaO/2fx18K/Hs8KgW8OqeHb/w7LMf+mlxBcXiDPHKWwHPQ1DrX/BQLx98GPhvqnxD&#10;/ao/ZC8WeHLDQbOa81rWPB2p2PiDToLWJS0kwKyw3eAoLHNqAqjJPXH0d4Y8RWPirw9Y+JdLdmtd&#10;Rs4rm1Z4yjGORA6kqeQcHoeRV6TJTivkf9tD/gnR8SfjR8Xm/aX/AGcv2htY8I+L20GLTdU8OXms&#10;ahb6LrkMBdrdZpNPngurdkaSTDo7oNxPksSxb428BeN/28f+CcfxD15PH37PEgtfGWpNq2uTeMvH&#10;H9o2up3oghgDW/iNrdUsxthVFg1KV2+6Iwikmvr74D/8FEv2dPjrrUvg2bXT4V8Qw3EUMei+JLy0&#10;H25pIw6/Y7q2nmtb4HkfuJnYbTlV4rT/AGi/2C/2W/2o7608RfEz4awx+ItNl87S/GGgzPp2sWcu&#10;3aHS7gKyEDP3XLIe6nnPmOhf8E2/HdxfzeF/ib+0vd634Omum+2W2m6L/ZOparZFGBtL17SZLOUl&#10;thNzFaRXBCsokAc16V+0J+058Iv2OvCGg/DXwl4ObVvFGqRrp3w7+F3hGyT7ZqLqm1I4oUAEFsm0&#10;B5mAiiUcnop0/wBjf9jbx9onxAuv2xP2wdUs9a+L2sWclpY6fpszSaX4K0t2z/ZtgG++/wDz2usb&#10;pWyBhMA/USghQDQzBRk187/tO/8ABSX4Pfs5ad4rm0jwV4s+IF54F017/wAY2fgPTY7hNEgQjf8A&#10;abiaWKBJVQ+YbdXacRgv5ewFqzrb9rr9rfxlo9l4j+GP7Hfh2603U7OO60++1z4rx26yxSIHjbbb&#10;2NxwQQc56GuL+Mvg/wDaj/ao0CHwt8ef2UPgutpZXi3Ok6jb/FLWZdS0ucdJ7W4g0q2ltpRjG6KZ&#10;SRwWIJB8b+KP/BKH4pfGGOTTvEvx80+30WTSTp8PhWfR3vLG2RmUyPGVa3mWZwu2SYSCSRTtdivy&#10;1a+BH/BJC4/Zz8ayfE74YeKPhLpviiSMKniD/hTVxeXFrg5H2f7brE6WvcfuUTIwDkACvev+Ffft&#10;87mZv2+rKPcxIWL4SWG0DtjdMTx7k5qSz8G/8FBbKQyw/t06BeDnEep/B23IHHT9zexH+tQ/Bv47&#10;ftX/AAx/a70/4CftU+O/DHibw3480OV/APiHQvCr6VLFrFory3WnzRm5nHzWimdH3fMYZhhdoB+r&#10;omLDJr4V/aA/aA/b18Q/HP4raN8EviTpWh+FfhpqllZy6fp/hu1uNQlik0qK9e4Ml7IIn+eXaVGw&#10;oi7gJmHlt558FP2tv25/iv8ADrw38TNB8L/HnxBpviCGG5b7Hp/g+wVbGVFdb2zmuYY1vEZWV0Ei&#10;2xZG5UMpB7PUvHH/AAUC16zvvCo8E/GSCOaxMmn+K7XVfB9tdQ3AcMsMlkbtkaMr8rSrMr/e2ohK&#10;svlup/CL/gpJq+qXd/qHw4+JmpRTSeUltP8AtQX+jKRtX9/F9gvZBbfN5gMMgugcI3mJlkNC3/ZX&#10;/wCCi93pQ0+LwFrdvcWrA6dqt/8AtbeJ8y4OQl7DEWScY4ZoDbMf4dlWb39hX9uDxQGg1v4Z+H4U&#10;vIv38sv7WPjR57SX+IwM9nMoRsKdkiTEEcsRwOq+C37I/wDwUv8AhFfSaj4A+MnhHwS9/HnWIYfH&#10;2ueKbOSZSfKkjt9YtsxjbgSAShnACo8QXn6q/Yi/aP8Ain8YtW+JHwi+O1hoaeMPhf4ottK1LUvD&#10;dvNb2eqwXGnW17BdpBNJI9vuE7IYzJIMxkhudq+/FgVz7V+dP7eHw3+P/wCz/wDDn9pm/wBK+C+o&#10;eNvDPxjs7vUdH1zwbA15qGk6hJo9tp6Wd3pyrvaDdaqwuoTLjziJUjVPMPtFv+2P+zE+jWI1rxhJ&#10;+8tInZJvDt7Kse5RkMywsgOevzYB60T/ALUH7DhgK6x8XPANqobDJqt1b27ZHtKFJ54zjGc4rPuf&#10;2r/+CbxQQXn7QfwbCt0SbxFpa9P95+1NT9oH/gmvrIjK/Gf4K3Tc+UP7e0lsY64+f86kg8cf8E3L&#10;uPMHiv4JyrubJW80hlz9c02G6/4JsXrOtpcfBGTA+byzo5/Orf8AwSbv9D1H4dfFq48DWVrb+EV+&#10;PXiCLwbb6bEqWiWMcdpHIbfYAnltdrduNny5du+cfWcpZU+Wvgv9pf8Abz/bj8FftpeKPgF8IbP4&#10;Yjwv4ft9LZbfUtBu7vxBdLeWZlElor6nZ2l04ljnX7MHWbYisok3YF7wb+2L8UviDoo1c/8ABQ34&#10;V6BcW+5NT0TXPhXJpOo2EnH7u5tL7VhPbuARwyrkYYZUg14n8Sfgn4A1qfxZ45H7bPw08YeJ/GHi&#10;yLWtSmt7zT9JuLfba29qY7SWO6NwqiK2jxHHdWrMS+Z9rGNvZv8AgmNeeBbLQfib4O8AHNnp/j6G&#10;bdHaiONml0bThIUdcrMPPhuP3qNIr4B8xyWY/UBJKZIr8zfh98ev21f2cfF3xH+G3grXfEei2K/G&#10;vxjfaHpMnhO1azNpLqNzdwFHktWZ0l8wNmWaBSh2wvI2APor4H/8Fj9e/wCEYtdZ/aY+AWvWNq0M&#10;S3OreE/DN/NNDNv2yGXT5IzMsKn7skbzOygsY0GCfuTwr4s8PeNvDWn+MPCuqw32m6rZRXen3tu2&#10;Y7iCRA6SKe4ZSCK8g/4KJ/s2yftW/sdeNPg3ptzFDq1zpv23w/NcQiSMalauLi2EiHho2ljVHU8F&#10;WYV8LaJ8MNA1L/hRPxe+GXxU8QeFvBvxfhh0TxBYeHG06U2WoSaY91bRym4tZorpQ1rNbu11HLcB&#10;miAmXlG+jF/4J3fCy80G+8JeJ/il8QtZ0u/uvtDWN94ijjis5Nu0/ZBbwx/YB3223lANlgAxzVfS&#10;f+CWn7F2m6rca5f+DPE2r3l5GqXtxr3xG1y9N0qgDEolvGWVcDowI/WtyT9mz/gnh8HLO30/UPgh&#10;8IfD8djGFt1vvD+mQtGoBxzIm7OOMkk0y3/aN/4JzfD6dbKy+OHwd0eUHMcNr4g0uFs44wqsOw9M&#10;/Wma/wD8FFv2R9GuPsek+PNU8SSEZjXwR4L1XWlkx0xJY20sf/j30rz34tftneE/2nfhd48/Z6+E&#10;f7Onxq1vV9Y8K3umMP8AhV97Yx2z3MEkUZkkvhCsQLd2ODt4zjFfa3wVh8b23wk8LwfEq0hg8RR+&#10;G7FNeht5fMjS8ECecqt/EBJuAYda6yvj/wDbf/4J8fFz4ufFKb9pv9mn47ar4d8Xf2DHpupeE7zx&#10;BqFjo+vRQM7W6vPp00NxayKZZMSAyR/NkxMcsfkX4EftH/tU/wDBOzxrN8Cvjt+z5JZ6Fq+tXWqS&#10;R+IvF0H26We5uGlubm21u6SCw1IsZCy289z9rCphn2qET7c/Z7/aw/Z//ax8LtqPwt8XwXc7wsNS&#10;8O6iqw39mNxjdZrcknAcMvmLujcDKswwa8i+NX/BKL4K+INZ1T4hfs13Nv8ADPxVqjebqUen6Wlz&#10;oupPx809gWUQyEDAuLR7e4U5Ik5IPrfwP+AOgfAHSbvxb4x8Z3Wta82n+TqXiTWtSnmFrYxu8i28&#10;b3MssiQJuOWkkkkbaC7ttXbwvhvT9a/4KX+Lo47L7XY/s86HqSm8u3hCN8S7uFwRBDnLf2RHIqM8&#10;ox9rZWRf3IZpPtSCygtYlgt41jjjXakarhVX0A7Cpq+bf+Cp3wp134kfsY+JNR8G6ddXPiDwnf6b&#10;4o0ZLK2ea4dtOv4LyWGKNAWkaWCGaLywDu8wDB6V4/4U/wCCr37HviOOaz+GGmeNdUWywt59h+Hl&#10;/aQ2p+7iSS6ihSPnj5yvAzWTqX/BYj4Aw6Vql3ofwy8XXV1pLP8A8S3UNQ0LTZrpUJDyW6XmpRtd&#10;xDBxJbrKGHK5yAeFt/8Ags94g8ZaRb+K/hf8EvCN1ok0mye81L4kTteWbb9m2bTbLTLi9DcA/JE6&#10;Ec7sZIj8Vf8ABTz9pS1/tLRn8AWPh+4LSf2H4hsPhT4o8S6TPGBkebIsenyxSE8bRFIqnqf4a8v0&#10;79v79ujxZpVxq2ofHLR9H1a1lKr4fm07RdCsdQTeMPb3esyC5gYLuHlTWmd23DEbmrq9Q/aM/a11&#10;LQptR8N/tM+ItY+3L+6sbXWPAdvcaSpU8g2cl+19IDj5UiiV1zyjdPMfDXjz44eNdZ8afs16T45+&#10;HvgPUPiPpN5P4u034ua3rei2niiO9gaxk1CGK70ljb3TMiopt7to2aNmML7cj9gP2cPC/jDwD+z9&#10;4H8B/ELXbHVNe0Pwlp1hrWpaZIz293cxW0ccksbMAzIzKWDEKTnOBnA7W4BKda+P/wBgH4f6F4b/&#10;AGZdP8A6nodjLN4X8Ra9oUjNaKxItNYu7cDLZzwnqcjua9gh8D+Cbe4juoPCGlxywyCSGaPT4ldG&#10;HQg7eCPatZQob5TTSqsdn+ev/wBb9Me1KNv5r8vFeF/8FKvD0viH9h34hNbQNIdK0uHW3ClRhNPu&#10;ob5iNwZcgW5OGDDgZVgdp+Wpv2qfjD+zDaaR4/8Ah9FplraXHiTSU8WSaLAtno+pxf2jBbzxgWwv&#10;9Ma5ZZpfMkhuLG6OEcwMq4j/AForxn9vz4B+Jv2pf2PPiF+zz4L1Wxs9V8WeHZrGwm1LeLcykqwj&#10;lKAsqPt2FlBKhiwBIwflv4s/ti/t8/s96FY6j8W/2MrSN7iVYWj8L/2nrUZYAhij6fazBVzjaJRG&#10;7KchOCBw8H/BVT9q8WF3dXv7H+k2s1uqPBaaleeILH7TGzbdyST6KI0YZB2TNEx527jxUsH/AAVe&#10;/aLUWb6n+zv8ObWGaSO3vrmf4iaxH/Z9w0jRiOaFtB88ICuTcJE9uFYN5uMkSX3/AAVT/aL0nxTq&#10;Pg3V/gV8H7W/tbVrjTWk+Ob/AGbVUUgfurkaWYIWOQVS6eCRxkqGwQuBd/8ABbTxx4cVtR8Y/CH4&#10;UQ2VnqCafrhtfjU7TaXcPjbviOmeZLEwIIubdZrfGSZQFcj0jSP+Ct/hifU7zwzqvwgt21WCzN1p&#10;8OifEnQ7u31aIdTa3LXMUUjY+YRErKV52AYz5D4Q/as/Zkvvh18Ym+Kmh6TZ2PjTUtW8WeC5dSur&#10;e6Gn6idJi8yznkys2m6j9ohkkiWVImYOnkuzLx+mH7L95q+ofs3/AA/vfEWrTahqM3gnSn1C/uGL&#10;SXMzWkRklYkklmYljzyTnmk/aR/aE8Mfsw/CPUvjP430XVL7S9LuLWG4h0mOEzbri4jt0b9/JFGq&#10;B5VLMzqFXLZwK8+8UftXftJ25kXwN+w9qt7tB8s65480qxDegPkyXGPwzjmuYl/ad/4KOahxpX7D&#10;/wAPbMN/Fq3xql45HXydIf1+vHSptP8AjN/wU01DnUfgh8DdLUj7yfEbWL1l4PUf2TCPTofX2zqy&#10;eL/+Cgl7Cxi8QfB3TGI+RD4d1W+A9PmF7Bn/AL5FZ1zef8FJL2Tanx9+DNjGGBHkfCHVJGPHIJfX&#10;sfkAayNW8C/8FGdYO6X9vDwtpq88aN8F4l/9Kb+bj9feuN/Z0/4KO/GfwB4R1WX9tbwWmpeH9B8a&#10;ar4ak+LXgrT3kt/OstRnszJqenoGk09T5aMZozLAAx3mLHP3FbzieITK6srDKsp4Irxv9sX9vT9m&#10;z9hbwfp/i39oPx4unyazcPb+H9FtIfOv9WmTZvSCIEbgvmR75GKxp5i73UMDXwx4r/4Lc/tB+MdH&#10;1bxT8LNb+EHg/TtM1o2t+vi3Tb7V2s7dZCrNE9re28upXRGdsdlaz2xfC/aWX56yvjX+058VP2sP&#10;A2qfCL41/tF+Bbzwv4msQ+m6Bpfw1iN9cGIoftEs39qyw6aySGNo1883e4FgiFClUPhL+2R+0p8C&#10;vD9h8ObT44+MPipNplvt1bUNZ/Zz169VBHGf3Nje2n2dr18+XGrzoqPy7TLgK3mXxZ8cf8FDv26/&#10;DB8B/Hvwf8XLLwvr1+0V74N8AfC/UvDNtHYLkh7+9u4Lqad2Gc2kDNC3RrgZFexfAT4f/wDBRf4U&#10;+Abb4cfB6y+IHh/wr4WkRdD02PT/AA7pv9tL/ceMwZ06AA5Yn7ZcTEEmWInI3fH/AMJv+ChM/hS5&#10;1PWvib8edQ+y282q6w3h7xVp+n3lyYyZBpWnwwamVtoyqKpuJftUzF2VUTKlanwS8SfHD4X/ALO+&#10;j/8ABSL4S/tQeO/GWkrNbXvj74V654t1LxDZW2hr+71C0h/tKWW5TU7TMkryAx+Y1u0fkorAV+nX&#10;hTxX4c8a+GdN8YeD9Zt9S0nVrGG80zULKYSQ3NvKoeOVGHDKykMD0INWNU0fTtc0+fSNZsYLq0uo&#10;miuLW4hEkcqMCCrK2QQQcYPGK+bvEv7B3iL4W6nceKP2G/ij/wAIL51413eeANbt2v8AwvdueSsV&#10;uGWXS8nvaOsY6mCTAFcrcftnX/wWvNK8L/twfCO++GF9ql4tnbeJY5jqnhe5uGk2RomqRKBbFyQF&#10;S8jtmJOAG616/o/gHwLomuX3i3w/4O0my1TVSDqWp2OnxRT3mM48yRVDOBk43E4rw7/go18V/wBq&#10;74WfCS3uP2Wvh7b6g2oSSW3iLxU4nup/DNsdgF1DYwQSyXj4MuMKwiZUdldN2PiXwh498EfCzTPC&#10;f7Pfw6+KWl+D/CPxE12d/iB8dL26TUNPt7xABMky3FzqFvHqNyx2eZPLCsbgs0QIWJf1Z/ZI/Zv/&#10;AGeP2Zfg3p/gP9m/Q7GHQpl+1tq1vcrczazLJ85vLi6GWuZHznzCT8oVVwqqB6umNuFNLXF/tA/C&#10;+L43fA7xl8G57hYU8WeFr/RzO8e4RG4geLfjvtL7vwr8sfjB8Qv2lW8GfCfwT8aP2bviJ4H8afBO&#10;+0u4sfE2k+A73XjrOp29i9pcFLmJVsIdOnEhLyNcySFDhoYyM13Xhr/grT4r8MeEobv4xeNfh7Hq&#10;0MjW+oW8Oi3tlGLoBtlvBHNdNf3rsdi+ZBYmFSzHdsQtW9Z/8FZ/iX4bWzvPiT+yvY3tjdXIjur7&#10;wB48TVV0wbsbr2R7aG1suOds9yjDvjBrutG/4Ks/BfVNNutdPwY+Ji6fb3bW8d9baDaahHeuANxt&#10;DZXcxvUBIBe3EignBOeKZf8A7V3/AATh+LviOPwD8XvhzHa6xdW32n+y/iR8Hb61ZoT1kZr2yEYX&#10;3LY9cVV8FfCX/gnZrfi5tX/Zb/agXwXrS3BX7L8K/i81rbrIpxsbTRO9mwB6o1uVJzkZr1v9hbxv&#10;8cLf49fGX4BfGb4yap44t/CM+g3/AIT1jWNPsYLr+zr+zlykps4IUdxc21yM7B8oT1zX1FWL41+H&#10;PgT4leHbrwf8RfBmk6/pF4u280nWtPjurWcejxSKyMPqDXxT+0B/wRL8A+J7VLr9nL4nah4b+zyN&#10;Lb+F/Faf27pMRwQFtGui11pTYYhZLaUCLhkjJFeGal+0J+3d/wAE39Rh0b9o3QtQu9BvDb6d4fs/&#10;FGpNrWlyyowQGDxLBGtzFJIvzCC+spJZHXCvjAH1T+zl+3l8Ef2ixp+h28er+FfEOowCSz8OeMNN&#10;exmvlwS7WcjgR3qLtOTCzFRy6oSAfUW+GHw5bxmPiM3gLRW8QrD5S682lxfbBHgjZ5+3zNuCeM45&#10;rwH9uf8AaQ+Inw/8d+FfgB4W10/DjR/GFvM/iD45a5pLzaX4bhQhRBCyqYVvpRuCtdtFBGCHzKw2&#10;D6T/AGT/AIHfAz4C/CTT/CvwAnj1DSLxmv7jxE2qfbrjXbiQ5kvbi7yxupXPJkLHjAXCgAeqUHkY&#10;r43+O/xA+O37Rfx7+J37Ivgz47XXwqbwn4atbnQ7jw7ao2ra4t7a5j1ITzBljtYLoSwNFCokLwZa&#10;VFkRD4X+y5Yfs/fFf4azeHP2u/jn8SPD/wATvCMy6R8SPD3in9oDxDaImoxoC1zbo+pLG1pcKRNE&#10;6AIUkGBXdWXwe/4JG6beM2o/Efwbq0wbMkfiL4vXGqZPoUu76QHg9CMcj1rVli/4I56OpVtF/Z7V&#10;kYKVXS9HkcuQcAYQsznngZLHsSDWPqn7XP8AwSW8ByalFpuk+F5W0Xb/AGt/wjPwnu70WJfdt81r&#10;SxdYieSNxGRyOCCb9t+3h+xdBPpth4e+BXjqaXWF/wCJPFa/AzVo2vlyozD5lonmKCy5I4AJJwOa&#10;o6l+3N+xTqd3qlrqP7O+sT2+jS+Xq2pal4IsbextpS+zyXurmRIFm3DBh3iQAZ245rzPTPj18J/H&#10;/wC3R8FvHf7EXwH8VaR40t9e/sXx/Z2PhCGG1/4RG7k23UmorA7fZBFKiXFvJMqGTYxjLIxz+pzg&#10;GPBr89f2hvg58JPEP/BUPxhD+0Bu8Pw+MPhx4XT4d+JluTZtdX9td6oLi1huWHlvNtki32jllljZ&#10;d8ciZFcL+w1+xbd/tE/sueG/ij8VP2k/iXZ69P4g1V9vhzW7C1/syS01e6t1gtbiKyW5toSIFDWy&#10;SiJSXQIE+Wve5v8Agnh8KL3xe/j28+LvxS/tiaHyrzULHx/c6e92mQcTfYvJE3PTcDjnHU1jab/w&#10;SY/Y406zuNOtbTx95F5efa7y3/4Wzr6R3Fxn/XOq3gUvyfmxnnrU0f8AwSb/AGF4tZufEs/w88R3&#10;GpXkJivL+4+JWvvPPHjGx3+27mXA6E4x2rY0T/gmV+wp4e0q10HTP2ftP+x2chksbe41S9nW3YgZ&#10;KeZM2wnvjBPftV5f2Pv+CfnhGRnvP2d/hXbyC4a4aTUvDtg7CRhh5MyqSrEcE8e/es79jzRfhH8L&#10;v2+PH/gT4KtoVj4d8VfDXRNch0Xw75KWiaha3V3Z3MiQwfIjeS1iGIAJJXOTX2QWC9a/OH/goh8Z&#10;v2b/ABP+0R46+Gt78Lfih4X8YaLoNn4a1L4weBv7LjsZv7SsXni07Uhe3cNvLAY5QsbXYCrJI6xy&#10;QOUd+T+Af7YXj34BfADwl8F9O03XDa+BNH03w3KviD4d6ZFqVlBBCttFc3tsvilXhhYR/wDHx5f2&#10;cj5g+w5Pcwf8FCfitDqi6RceH4rr7ZZfadGvo/CFslprCkkBLK4TX5ob2YbSDBA7y5GNgyM42sf8&#10;FP8A4w2HhyTxlpvwv0i80m3uPI1C+axvgumyYBVbwW/2g2ZwcMJgmwjaTnArA8T/APBWr9pLwhb6&#10;fqWrfs3eGfseqFU0+8dvFqwXrMQF+zyw+HZo5t3ba3PHY5rNX/gtN8aYTfRXv7MGhRtoyk69/pHj&#10;BV0z5uPPz4X3Rj3YAcfTO98Pf+CvXxR+JHi+PwHofwL8D22oNp/2ySTX/GGvaTaxwbdwle4vfD0U&#10;UaMPuszgN0HOAfqr/gn78Ofidaap8S/2ivivceG4734neJLG907S/CniAatZ2Njaabb2UYW7CRiY&#10;u0MsvCDAkA5OcfSlDDcMGvKv2g/2Pvgz+0TLZeIPFOlXml+KNHbfoPjfwzeNY6xprYPEdynLx85M&#10;EoeFzjfG2BXzp8WPj58cv+Cf2reG/Df7Tmo6f8SfDfifWIdH8N+JvDMcdr4luL2V8Rwz6RkR3YA+&#10;aS4tXGFDMbdAMn6SC4GQPfH+fpXxr/wUP+Ev7T+vfFHSfiiLL/hMvhT4ZszqSeCtF0Nbm/stXhUm&#10;O+eAyL9uQAnauJjC3K20rbXXyv8AYH/aS/ZM8P8A7Sl38Wf2y9f03S/FD3f9l/DfWntYU8J6LCFw&#10;0Yu4be2hXVZHLrLLPBCwAihQ5LBv1i0/VNN1Syh1HSb6G5t7mES29xBIHSWMgEOrDIIIIORxg1ar&#10;zP8Aad/ZE/Z9/bF8Bw/Db9or4cw+ItLtb4XlirXk1vNaXGx4/NimgdJI22O6nDAMrsrAqSK8J1b/&#10;AII5/BabU5Nd0b9oL4r2N/8AZ1t7G+n8QWd9dabCuAIrO6vLSW5sV2oFItpYiRxmvin/AIKEeGNX&#10;/Zf8Zr8KPg1+1Q3xW8VXGq21ro/wbf4dvfra39xt8uS+uINQhtXnlVN2b+G5mKjesflqzDc+EH/B&#10;J/8Aa8/4R258bagvwb+HfibxEsUutxaVoVzeagoXeViW7heG3siBI4P2O2UfdIZtiEU/H/hP49/B&#10;X4s+Gfg147svi1a+MfFEV5beF9c+H3xL1O48JXTRQNLlbWe4+2TXkcaFjbNIhlCuyswU42tT+P37&#10;W37P3gKE+KPj98YtJms7x/tV58Rvgmbo6hGjY2W8UdlFDCH6o8+ryFVKmQAkium+G37Qf/BSv9qT&#10;QNU8CeAvhF4D+KPhXxJaXGl3mtXGlXfhyz06CaJkf7VeST3EVy6q4DR2UVwCSwZ4sYP6OfA7wRqX&#10;w1+DPhP4caxqX2278P8Ahux026vM/wCvkggSNpOg6lc9B17V1lIVU9Vqlq9voVzYXEGtW9vJayQs&#10;t0l0oaNoyuGDA8FSpIOeMdeK/Jv9qHw38DPjj8VV0b9jQQ+Ffg7pNvdQfEDxPqGiG88E6xcxuxWz&#10;023urO6sbeSKUmWW+hSJCVKK7OWZOu/4JYa9+1v4h8Usnhvxqdf+Cul3F5a3mveI7w3A1O6Xei/2&#10;ERPdObZJFXdLJdSQOCywxxsjZ+8bm7tbO2ae8uo4414aSRgoB/p/OvDvG/7FVmf2gdS/bE+APxT1&#10;PwX8UNU0OPSrrVri3i1bTb2zjIMdvNaXAJSLcuT9lkgYkk7sk53tK/bl+JfwHWPR/wBuT4Q/2Lp8&#10;MKCb4p+B45dQ8OyOWwXuYMG70weplWSBO9weK+kvC3jHwv428P2fivwf4jsdW0zULdZ7HUdNukmg&#10;uY2GVdHQlWUg5BBwRWlKm8YxXwb8bNe0T/gnN8f/AIga/wDELwBqV18E/i4suvC+0nSXvodL8US/&#10;u9Qsp0UHy478FJ1eTEYlE4ZwHAHy/wDBj9trx/8ABe6h+DXwb+LljH4OXU5L2z0u48C6j4jHg7S5&#10;fmTSob23mRtRuFbzBFb28EkUa/ujclUVz6Lov7dn7Y3i3R4ZNI+HfxMe+1JpG02e0+Cuoi20+2Gd&#10;s9/5NheFHY/ct7drhm/5aPDzjlvDP/BRb9oT40fEiT4W/BPxl8TNY8UaDNJD4k8C6f4D0+DVPMVS&#10;Mzy3umpZ6NFvwwaee4kKME8oSHC3Nb8Jf8FZNV0eGf4pS/Gq3tLrU5brVrzwX4g8Ky3ul2GzCWVt&#10;a2r2wuJwcs1yWIzkLbdMcj8Jp/jh+0nPrWq/Cbw5+0t4kl8J6p/Zl54Vm+Kw028t7lA+6TWDNqtt&#10;Ou8MkiwW9ra5C/LcMMkdrof7JX7fcepQ6foX7PnxqnjvI0Gsa94m+OkMYiYIw8uwt/7auBZR7yrm&#10;Sc6hIQNuw/eH07+xl/wSsm+Dnj/Qf2gv2i/jF4m8YeNvDslxJ4b0n/hLr+40XQmmgmtmkVLh915d&#10;GC4mR7iUKrb9yQQ4UL9kKoUYAr5l/aI/Y5+Lz+OfFHxu/ZY+ItjZax4xghi8aeC/FluJNI12OG3N&#10;ukkU0SefYXXlEL5w86Ntqh4WwCPIf2W/ix+1N8H/ANnHwL8DfFH/AATd+LE2veDPCun6FfyadeaA&#10;NPma0gS3EsM0mpR7kYRq2PLXAbGK7z/hoL9smZcaZ/wTH+IJ+UMPtfjbw1EM+n/IQb+tW7D4oft6&#10;6o2I/wDgnVeWKlvvat8VNGXjHX9w03Xp6iuhsZf299QTzX/Zj+HdkCP9XqHxgufMBOOvk6LIvr/F&#10;1HpTtQ8M/wDBQnUo9mk+APg9o7HA8y68bapqH1+VdNt8/n+PPGcnwg/4KaXsu6X4u/A3TU3fKsfg&#10;bWLxl9eTqUQP/fIro/2XP2VPi18HfjB47+OHxb+LPh3xBq3jrT9Jtrqy8L+D5tKt4WsVnVJW869u&#10;mlkKTBMgoAsS8EkmvecYiww/hr8uvir+zj8PvFtt+05+0hY+FdIvPH3hv4h65fR2OsWsV5FqVna6&#10;baeVbXMRxIkZ8iRopo2jmjMpaN9rMjyeDP8AgnT8dvEnhfR/iB8NPjV8OdJt7yxt77QZI/A2pefH&#10;bSR+YkM8n9pgXabXGHnjeZTyJAxLHp9R/YX/AGuGYTw+PPDt1LfeRHr0dn8QPEmk20iAASy2saST&#10;y2c7AAqVmaBW5ML5fdHcfsL/ALWV7ZalaXXjm63K0b6DfWf7Rni61uFwpDR3nlwmGdS21v3Eds2A&#10;V3AEk4mtf8E1/j74j0zT/wC0jYw6jCkS6pJD8fPFNzY3B3AzNDBdW0k0DuAQubl1Q7SVcDFcvq//&#10;AASK+L+pXetRSadocmn3kMcmjrcfEqe4urW6Vjl5ZJdFaOeMgj5Fijcc/vGyCD4df8Eq/wBoP4ee&#10;JbfxW3w++EuuSroD2lxpviCa1vrJbverLOiT6GW8ohPmQt5wLkLcKu5W+x/+Cdnxa+KGs6Z4v/Zw&#10;+MHws+H/AIX134V31jZzw/DF5Y9FmhvLf7XE0VvLEjWrBXy8eXXLZDEGvpuU/JX51/t3/CTx/wCF&#10;v2zfF3xcv9GdfA3jLwLoNncXV1eEaXeX8FxeRm3u1ubS6sVOGtdjXAt8s6hLhGLA5X/BO/wFfXH7&#10;QnxW0D44fDTT5NYXS/D2r2suraOrz2yyfbrYRq8l5fAJizjYCK4eIc7BGMIv2hp+geG9ILjStDtL&#10;XzP9Z9ntlTf9cAZq6BFjC44/T/OP5UuFAximDyicg9f9r/P41Hd28V7bSWsq/LJGyP8AQjn+tcb/&#10;AMEufGM3jL9gv4czXTDzNJ0240BsMpx/Zl3Pp2MgkZH2XB56g5z1r6AuFBwdvTNflD+0lceBviR4&#10;p+IXivwv+yZF8LR8Lfipc/2n8RfDfj66tbE6lp7Q3MWpapptpp8ifPHJFOtxLDOioGEkoUsree6N&#10;oH7ZXxO01vGUHxE8eeJEW5MnkxaP42KX8e3KyWM9hrNpp91FJglWZ4VwVBVeRXWah8Avj1qvhH+y&#10;9W+DvjTxFJqCr9mlvPBrTSaezc4uLLWdSuYptnIYrejdkFQ2MHBuP+CdPxu+Iemf2d4R/Y/j8F6h&#10;azL5N/4i03wNHpt6hxu8wabp638BJyVw8pTOfmxtPsXhX/gmt8bvDeiW9v4PuY/C9yVjW+tbb46e&#10;ImsTwA4SDT7bTmAPzYzL8vHymnXn/BLH9oz4h6CfC3xm/ab8H6xpvmCS3h1HwHqGpXNqwJ4E0+rh&#10;ZhjaCtxHMrbfmDA113w4/wCCRnwk+Glydd8L/EvVND1q4s1hvtW8J+FtC055GH3pI0FjIlsx7mFU&#10;J6dq9K/4J+az4u+Ef7Q/xU/Yv8WfFDxd4u03w1pWheJPB+teN9TN/fvaX63MVzAbgqDIkc9plQen&#10;n4GAAB9dI4kXctDRoy7WQYxjFch8cNI+C+pfC3Wrf4/aZ4eufByWLzeIV8VQwvp626DezziYbAi4&#10;3ZbgYzX41fGXWPAHh3xP4i+PvhHWde8I/CnTLyF/hvY+JtRFv4mu7ZQzXF7os169tfRWU2Y1traG&#10;6m+WJmNrKsixL+jX7FWo/tOat8GYdT/ajs7e31S4uml0G3kkD6lDprKvkpqPlxRw/bBlt5iRUyVB&#10;AYNnq/2gfgh4D/aX+DviL4DfEd77+w/E2nPZamumX720/lsQeHTkZx7qw4IYEqeJ8LeOv2uP2R7W&#10;30DW/DsPxf8AhzYrb2un3PhvS4NP8SaJaKu3ElpHtttTRVC/8eywSgDCwymvoD4IftAfCj9onwgv&#10;jr4ReNbfVtP85oLiNUaK4sp1OHguIJAstvMp4aORVdT1FdsrBhkUkgAjYgdq+HfHvwi139uj4hfE&#10;zwz8YvFFrp+n+B/iBLoOj6XH4E8P6oBaiys7uOXzdU065bfIt0C2MAdB3rN8Of8ABJH9nHwzqJ1S&#10;18beNkmdcSLpGoWeihh6f8Sq0tfw24x2r0/Sf2L/AIE6bA0N3H4u1ZP+Wi+IviZrupB8H+Jbq8kB&#10;HtgD0rOm/Ym/4J/6BcPqesfs0fC9Zy2ZrvVPDdlJI3PVnmUsefU02b43/wDBOf8AZnRoT8Vvg14F&#10;2/8ALGHWNK05jjphFZST9BWLc/8ABVH9ge2N9Hpf7QFrrB0u38/UP+Ed0W/1EW0X99zbQOFX/aJw&#10;a8K+Pv7Tv7P3jr9q74U/Hrw14e1jxB4T1fw7q/hPxxFrXgu7trLVNHvFiuLdomv4Yobwpd28WbdG&#10;eUrLlEbmvd/+CSXxr8F6iPih+yp4avF+zfDzxpLe+FbRYZIPs/h/Uibm2t/IlCyWrQT/AGu3MDqh&#10;RYk2jaRX2hMpdNor45+P3/BN/wCOl54u1Tx3+yj+1z4q8Jw6xqF5f6l4HvNS2ab9suWaWS4tpooz&#10;JbM0ztI6us6PuYDy87h8oeJvgt/wVl+HvhrxFb+M/iF8VLjUNPs7i60u+0e++1RyPEDkfud8c0Mg&#10;O6KNnt5UCHzZH4VvuL9jv4g+I/i1+yT8Lvip4wumm1bxN8OdE1XVJmwN9xcWMMsjHAA5Zj0AH06V&#10;d/adm1i2/Zu+IV5oGqXVjqEXgnVZLG9sZvLnt5xZylJY2/hdWAIbsQDXxP4J/a08G+G/C3ijxD8S&#10;fBetfEDwz4Xtft0mraDqlzDrUNisHmyS3Vp56AlAGZmlWz4GI0m4Y+06r4J0b4l+Dv7Mb/gmb8Zt&#10;S0vXLEbmm8WaRHuhdMghjr+5Dg5B4INeLftE/su/t4fE7wdr3gzwJ+xf4zvjr2nxRJr/AIk8XeHd&#10;N1YXELq0I1C4s79o9Xt9qqm2eBZkxvEzvX6wVwf7TGveI/Cn7O/j3xT4MSb+2tM8E6rd6P8AZ1Jf&#10;7VHaStFtA5J3hcY79K+Mf2X/APgnj/wT38Qfs4/D7xP4v/Z98Aa9rl/4Q0y91PxFeadDLdX95Jax&#10;vJcPNnc7u7MS5JJ55Nemad/wT9/YP0+RpdI/Z48KW7SLsL2sJQlTjjKt06fpWtafsRfsvWKQDRfh&#10;7PYC33fZ/wCzPEWoW23I5A8q4XrnmmT/ALEP7P8AcKAo8cR4ZmH2f4s+I4vr9y/H+FU7j9hD4JZ8&#10;zS/GvxbsZN2d1r8dvFXBJ6bX1Flx7YA/DiuW13/gl5+z34mCpr/jL4jX0C+WPs+pePru6VvLbehP&#10;ns54YBsg8EZ6185+HvgJa/s7+Lv2hPiloXgvwJ468C/CnXF+2+A/iV4Ztb+abSYvDtlqVz9m1OSB&#10;7iCfzZpXVZfNgbhdsf8ArB+qXgTUrLWfB2l61pumGyt7zToJ4bMqF8hGjVlTC8DAOOOK4P8AbZ/Z&#10;+v8A9qT9k34ifs+aVeWttfeLPCd5YaXdXu7ybe8aMm3kfaCdqzCNjgE4HQ9D8m/Ej9vv9pv9mzTd&#10;Ntfj9+wrrmg2ayQ2Wo+LtQ8VJNpiyeVzdPNY29yscTSAgBiJSWUCM5OMHwn/AMFdD4nhs7m58PfC&#10;LSvO+a8i1T48W6PDCTtE6MLAxSLxlolk+0IGAMQOap65/wAFVvig11e6NpOj/Aaxvl2nQbi7+OS3&#10;lnrEZXeHWaKyT7I235dt0IBuI+fHJ5PUP+Cp37SF5Ct5pvxC+A9j83l3mnrbalql7YSshK7ltrsR&#10;3UQOFaSze5YE8RthiJfh/wDtm/8ABTH4t+HdUfw7feE7TWNPmC2raf8As9+KtV0nUYz/AMtLe+tb&#10;qQlf9maKBweCqg5rp7X4i/8ABVbWPDtr4oh8TaiWmtc3vh//AIZtv9Ov7aXJG2MzX1xbzjAyN08I&#10;Ixl0JOOSuPhD/wAFCtI+AXxP/Z68J/A7xB44s/iZo+tXNxqepaPBonk6xqkkrz3CGeZDFF5ku42Z&#10;iYRj5lu5T8h/VHQLae10S1tLhMSRQIrD0IGK+aP+CjvwX+OuqP8AD/8Aak/Zf8Ff8JN49+FviCQR&#10;+FvtUMP9t6HqLQw6paB5nREk2RQzo5YbXth94HaciL9pD9puFfN1T/gmX8Wowuf+PXWvDUxAA4OB&#10;qg56D8KsL+098ZGTf/w7q+On3eV+y+HuPb/kMVyfxW/b38ffBbwjN49+J/7EXjrwvo1vGGm1Txb4&#10;w8KaZAPlJ275dXxuxgAdSTwK8Q0//gu5pXiKzl1rwn+x74xvNLj1COybWo7w3dktw6krGZtPt7pd&#10;x7KMk54Br3v9nv8Aay+MH7U0F03wW8I/CHULixbbqek3Hxe1CLUNPbJG24tH0ISwnOR8ygZ7132o&#10;fDz/AIKO6m7HTdQ+CuiqSCqXC6vqm3gdSPsmec9hXmfwP/4JTfGnw340+JWofGT9qiE+E/inrS6z&#10;4m8C/Djw4+jwyXzRpHclbua5uJ4orhUXzVhMbsVGJFXKt9neD/B/hrwF4U0zwR4M0G30vSNHsYbL&#10;S9Ns4hHDa28SBI4kUcKqqAoA4AGK1K87/aR/aR+GX7LfwyuPib8TtSmSHz47TS9NsbczXmrX0h2w&#10;2drCvzTTSsQoUe5JCgsPnHwT8Bfif+0v8QdP/aU/bksYhcafci78AfCOO4WfSfCg6xz3OBtvtTGe&#10;ZyDHCeIQMFzrftK/tv8AgP8AZ/vn8K6Lof8AwlPiSIRtcaHa6zaaesQblImurx44BcOuWS3LiWQK&#10;WC4waufAb9uz9nD9oTUz4N0LxfNoniyO3V77wP4utG03V4AcE4gmx56ZP+thMkTAgq5UgnP/AGiP&#10;+CfX7PP7QepX3juPR7zwf46urVol+IHgu6bTtUIIA2zSRFRdJwoMcwcFRjA4I+XX/ZX/AGxP+Cc9&#10;ndeNvgX8TUs/DOn291LdXXg+N4tFsbdUMz3Wp+HboXRuPmU75tPnhmIP3QOa9Y/Z2/4Ll+DG1fw/&#10;4A/altdH3a3JHBY/ET4f+dcaRcSyyARfaLKUfa9O3b0XLedHnkyIG2r+hCyI3Q0u1f7tI8aYzsr5&#10;Z/br/aQ8S2HiqL9kn4P6P4Zn8Uat4Ul1/Xda8XWK3mn+H9JWbyY5TZkr9uuJ5Umjhg3omYZHdtqb&#10;H+WP+Cb3/BKL9kvxT8JND/bE+Ovww0Xx14x+Jmj2/iFv7b0u2Fhp1vdxiaC3hsYIo7ON1ikQOVhA&#10;DBwgVcIPoX4if8E6/wBnq98JalbfADw7H8IPE09qUsfF3wyhTSbiKQAiPzkgVY7qLJ5jmV1IPy7W&#10;AceV/sL/ALMPxA/au/ZA0P4n2f7TWvaLrrX2pWHifTrnw7pk2kanq9pcyWNxeTJYQWM19HIYS6rP&#10;PJhZNrNIyiQx6T/wQt+JXibxBZ6P8fP2hvBfiDwnZ3TzW1n4e+F40trAdVSzsGu5tLhOcbppLSaU&#10;gfeDHfX2F+yB+xB+z7+w34FuPh/+z54Qn0+3v5kn1a+v9Slu7q+lRSqtJJKxwFUkKiBY0BIVBk17&#10;BQSFGTXlf7WX7XXwX/Y3+Ed38XPjP4kW1t1bydK0uDa15q95sZktLWIkebKwUnGQFUM7FUVmH5o/&#10;tD/tDfEb46LH+1p+1VJZw6L4fvPO+Fvg3wrc2HiXSdLupswwiZdO1e2vL3WnL+VHLEBHAZXCL96S&#10;vZv2B/2CdftriP8AaZ/a78Lwx+Lr3VI9W8M+CXvJbqHwqwQbZJ5pneW91DO4meeSVoFbyo2++z+2&#10;ftnfttfCP9iT4d2fjX4kPdX2oa1qcemeGvDmmlPteq3jnhE3lVVVB3M7EKoHcsqs79nb9sX4QftM&#10;peeDZNK1Pwz4vs7ZX1/4d+NNPNnqltC+QJPIkGJoHwcSpuQggEg5UUbn9juD4YanN41/Yx+IV38J&#10;9YZXZtG0y3F14Yv5W53XOkMywqSeslsbeY9S55B774OftbePT470v4FftPfDNfDHivVD9n0HxBod&#10;w15oPiWaO3eaX7NKVEtrKEilkNvcKDtUiOSbaWr3xCWjzXz7+17+xj4q+N3i/wAOfHn4EfE+HwL8&#10;UvCdld6dpPiS80n7fZ3Wm3RUz2d3beZH5ybkSWM7gUkQHBDOD84n/gkX+2RqniSHX9X/AGuPAMe6&#10;7jvdab/hXeozXHiC+jz5U9/c/wBrpcTpEWby7QSJaqDtEO0Kq5/xW/YM+Mf7Pvwu1v4p/tS/8FT1&#10;j8M294t74ourX4d3dqdRUHENiqRatIyQiRwEtLNIllJ2Oku45+e/2O/2ZP2i/wBufxv4jn174i6x&#10;4F+GPgfxCuj6a154dtLfxNDcw28bSWunRBXtvDqRCSJD9nRplYMpldizD6y8Ff8ABI39nD4cabbw&#10;+BvH/wATNPvrbVm1SDVI/HU7st+yhWu2gkVraSYgf614WchiCSMY818N/s5+PfDX7aMn7LP7U37X&#10;HjvWtN+NVjfXngXxV4bj0vSNQuZLBPPn0fUWgsd8oW3aaaKRHSMossZjTK7voRP+CM37MU+taDre&#10;t/ET4qXz+F7UW3huH/hPprSHSo8Ef6MlosItzg7d0WxtvGcCvob4KfAH4Sfs7eB4/h58H/BFvo+m&#10;rMZ5wkjyz3lwwUPc3M8jNLdTvtUvNKzyORlmJrtCoI2kVznxN+FHw6+Mfg27+H/xT8DaX4i0S+C/&#10;bNK1iyS4glKkFSUcEZUgFTwQQCCMV86eDv8Agk74A+GejXfg74UftU/G7wv4butUvL+Hw5pPjC1a&#10;3tZLmZppRHLNZyXOC7scvMzZJJJJJOgv/BL/AMISvu1L9rT4/wB0vmbyG+K1xHz6fu0Xg5PT8McV&#10;YtP+CW3wCTA1j4nfGrUl27WS6+OniKMOM55EN5H6Y47H8a6DSP8Agm/+yno/+r0Pxpdf9hT4ueJb&#10;zuT/AMt9QfPJ/wA4FOvP+Can7CWqf8h/9l7wtq27AY61aNfFvqbhnz0HWrmm/wDBOX9gHSABp37E&#10;/wAKYuOq+AdPz/6Kr0D4d/BL4NfCCCa1+E3wm8N+F4rjabiPw7odvZLLjpuEKLux7100ibui18g/&#10;FT4H/EP4UfFX4uePL74WXHjnwf8AF6a1bVW8Ot5+oaLHHpSWJjlsGG65hPllt1uzy/vceSQu6vmf&#10;9hLWP+Ca+h/sgfD3w5+0Z8LfhrpvjrTPDNrYeKLTxF4Bt1vhdW48lmm3W5ZnYx7i5OWOWJJJr0LV&#10;ta/4ImGGTTrnwN8Koo5trTLY+BxGsm05XJhtwCQQCMngirun+Kv+COtvr83iqLUvANrql5ZiK41O&#10;6WWGeSAHIjaSQBtgPOwnGe1WdM1L/gjFY+H5PCVj44+Cen6VMHkm0uTxNZWsDeYxZyY3lVcszEnI&#10;ySSTnJrbsPCv/BKnX/ENj4s0Xxv8L7nVtPt3tdN1Kx8fQtcW8Dnc8UciXO5UY8lQQCeoq3oH7LX/&#10;AATbtZ7PVfB+neFbRrGWe402TR/G00K2sk+fOkjEVyAjSZO9lALZOc1a/wCCf3wf+FfwI/bQ+Lvg&#10;b4B+HTpnhHUPBPhvWJPs+rXF3bXurS3usLdTB5pZA03lx2okIOcGIt1WvtCgnHWvMP2rv2ovA37J&#10;vwjuvij4zhuL+4kuI7Dw74c0/Bvte1OY7bewtUP35ZG/BVDO2FRiPn/9m/8AZt8fat4+l/bK/bGu&#10;bbV/i1rFqU0/TYZvO03wLp0n/MM08dN+MCe5HzTPnHy4B5T4p/t0/FTXtV1C/wD2UdD8L61ofhq+&#10;aG+uNc+1yHxE0T4uIrN7MSG1iTayreTRtDI+dv7tDIeo/Zy/4KT/ALOXx+15fhpq+rDwd47j2pce&#10;DfEF5AXaTYJMW11E7214CjK48mRm2EEqK6H48fsR/CX45azceObXUtb8F+LLu1a2vPGHgTUv7O1C&#10;9h2FBFdOqkXUajkLKGCnpg818ffDfwB+13+wn8aLn4Afss+Mdav9TsdBXW5dH0dZdV8KPaSXUqRL&#10;eabfztcabcTbHw9reneYpJCjDKV+gn7C/wC1jr/7XXwv1bxV4t+Flz4P1zw74ludB17SW1SK9t/t&#10;kCoZDb3EXEiAuFKkK8bq8bqGVhXt1Z+vxajJpdyujyRrd/Z5BatKMqJNp2k+2cV+Q/7LPjrxf4A+&#10;HPwa8T+O/Bc+q+LvBPjjVb/4maTHpgTWbjVrmG90/V7kI87XGpXsc8wmZoYAnkpJGjudqn76+G/7&#10;Vn7M3xg0641P4YfHjwlrkNm5S+/s/XoHe1ZSQRKm7dGQQchwCCD6V4j8WvHXgn9vL9pD4W/Af9mz&#10;xLb+IrX4c/FDS/GvxD8ZaGftGn6HHprNNDpxukzG91dy4jMKsWWIyswUY3ffEcUe0YH8NH2aHOfL&#10;FPVdq7RS02SURjcR2r8wP+CiP7Zmn/HD9o7xP+xJ8U/iHffCbwD4Zt4Br9hq1xBpN98QVnP7ow3d&#10;6n2VdL3K0ZXzhJcMHRgEBB5z4O/Byb9ubxQ3g/4RaNH4C+B2gyCz8XeI/BukroM/jSWF3hfRon0y&#10;9e1urIbSs12i87DDER85X73t4Phv8D/hqsFvHpXhfwr4Y0pVVE2W1nptlBHgDsscaKPYADt1Pxh8&#10;UfgJ+0b/AMFi5Lf4o+CPENp4U+C/he+W7+HujeKNPLR/Eu5Xn7ddROj+Tp+B/ozPDKzZaUxEbMcf&#10;p/xj/bI/4JhOvhn4qeDmtfA8Me+LTfFl5PN4fsY8bEtdJ8QRfaJfMduFttQgt1OVWIRLhT9JfDb/&#10;AIKf/sseLL2Hwn8W9b1D4WeJLhYT/wAI38TrUabJL5wJi8qfc1tMHwQuyVmIHKgGl/Yy0WDxl+1l&#10;q3xV/ZB8Ow+HfgxbC/tvFmoWN8y6V4015mQGfT7IDyk+zukqy30YQTyO6Yl2GRftmo2tom+8gpGg&#10;hjXIXgdFr47/AOCn/wAfvEeg/Ef4S/sjaZ4/1TwTpPxWutXk8S+LtAeVdVFlp8MLnTNPMSmRbq6a&#10;dE3xgyoitsG5gy8J/wAEpvDnwM+CXgfxj+y74N0ay0Txt4V8aald+LdJkjZLy6trq5e4069YSEyv&#10;E1i9rGGbBUxsjAMDX1pKQ67TJkdOehx/hk8e3bFfNv7MniPwv8bf+Cr3jP4sfApor/wt4V+Ef/CJ&#10;eO/EmmKDY6j4gOpRXNtZiVfknmtLYXG/aW2C7CMcjaPt6OJdoOKkooIz1qMW8S9FH5U/Yv8AdpaK&#10;KKKCMjFeV/tBfscfAn9pGzuJPHvhRoNYn0q405fE2i3DWepR2syFXh8+PBkiIOTDJviJwShIFeb+&#10;A/8Agnf48+GPgjR/hx4G/b3+K9po2gaZb6fpdtPpvhy4eK3hjWONDJJpRd8KoG5iW9Sa0ov2Gfiq&#10;seJv+ChPxfd+fmGn+GR+n9j9qan7EfxztVUWP/BRL4nFlVhuu/DvhmXdnpn/AIlY6VJB+yR+0vZF&#10;Wtv29NfutsZVf7T8B6M24nufJgiP5YrSg/Z8/ars12Q/tTeGrr/b1P4Yszf+QdRiH14pknwQ/bJA&#10;xa/tF/Dtu3774W3v58ayO1Sfsr/ss+PvgX8TviZ8V/iD8Q9B17VfiVqmm399/YXh+506OF7OxSyV&#10;Qs15c8GKJDxt+bcSTkBfdGUMNrCornT7S9t5LS9hWaKVSskUihlZSOQQeorxfQv+Ce37LPgvxLqn&#10;iv4beArzwnda0sC6lH4Q8R3+lQSrCZGiQQ2syRxqrTSEKiqMsSc18W/tYeD/ABN8LP2+ta+E2i/G&#10;f4sxeF9U+Eun69pOnxeKvFN9Y2N39uvbW7Mkmn3n2q2DrHanzyJIo95zGMA1qf8ABMz4k+Oh8bvE&#10;Xwmk+O19468JXXguDV9HutU+IC+KntL6O9lhuUh1L5ZXiKyQgx3EUcqtF93BZ5Pt5vu/4181w+Af&#10;BfxV/wCCqeufC74wadd6tpc3wL07WfDtq2sXUMVpPFq93DdlEilQB3E1uWOMkRrnpx9CWn7Dv7OV&#10;ovlWXhfXLePdu8uDxxq6KG9QBd4/Su8+GHwn+HnwY8F2vw7+F3hS10XRbGSeS30+zUhFkmmeeVyS&#10;SWd5ZJHZiSWZ2JJJzXREA9RXzT4//ZY+Kvgn4sePPiv8EIvC/iHTfiVe2d14u8D+KDLZiSWGxisX&#10;e3uo1lTEkMMe6GSEhmGfMXdXC/sj6P8Atd/Br4JaT8D/ABl+yZ4lmuPCr3GmaXqx8VaKbe40yOdx&#10;ZfN9tebctsYUbcmdyEgdK769sP299euVHhz4NfDHR7Uni417x/e3MwHvDbaaEB9hMR71rWXwZ/bS&#10;vVWbV/jl8NbNifnhs/h3f3G328xtVTd7fIPpUOrfso/tL+ImB1H9uPU9JT+KPwp4B0yAHr0+3LeM&#10;B9DniodL/YL8VpdLdeKP26/jTqy4+a1+36LZxH/wE0yKQf8AfddEP2HPhVKo/tLx38Trpv8Alox+&#10;LWuQbz3J+z3cY59gPbFaXws/Yw/Z1+Dvj1vin4H8D3UfiRrJrRtb1TxFf6jcmBiCY993PKcEj+fr&#10;XqaqFGAKSQkISK/Jv9sr9t7wV+1f+0H4r+DfxY1OHSvAPws1qa3m+GfiKPTo7rxHeW0Ykl1LUbHU&#10;L2zkubCJSssFvCz+ZuEsin92g6z9g/8AZ81/9pnXtG/ak+Mvhy80fwD4ZvHuPg/4Daa/gsbpwxEX&#10;iGXTbq6uFtG2MwtoUIVEYyEEumPqf9pL9oHS/gB4Kt72w8NT+IvFGuXY07wP4N0+ZUute1J1by7e&#10;PdwigAvJKRtijV3YhVNfFHjX9i//AIKefsl+OdS/a3s/GWqeOvEWs3Q1PxFceDGa/ihRkBOkzaHK&#10;I5L2zjYCGOaG5MsUY8xIFYyb/bP2ev8Agqp8KPiB4M/4SH41aP8A8IdFZokOqeL7SZr/AMMQ3nG6&#10;1fUVQCymUnDQ3iwOrEAbiRnY+Isnhzxz+1H4LvP2LbOyuPiVqy6fqnivxt4d1JFsbfwilxljqRj3&#10;JfLcKskFrEwL7i8kbosTmvuKDcU+Y051LKQO9fLP7Vv7EX7Rfjbxlrnxc/Y3/a5ufhjr3iK3tB4i&#10;0i48N2epabq9xbBo0nzPG0lpM0JjheVA6lYYiYyyfN8zap+yB/wVq1W6m0PWfit8T7qT7VH9o1Ox&#10;+JGhafahSTvNtcwWglmXGBsksbdzniRT89Raz/wSv/bv+IfiyLxL4x1bR9UgVlhm0XxZ8efFF3pt&#10;5b4wxls1jdop/R4LlI/70TcCun8Ef8ECfAdnqNxe+LtO+F0lnJMLjT9NvvBl7rFzpM3/AEx1CW+g&#10;mmj6nZcLLg9CFG2u/wDD3/BFL4faLpF1oFv8c9Q0ux1Td/b+meGPAug2thqm4EFpbK4s7i2342gu&#10;sas20FixyT2Hgf8A4I+/s6+EV0eXVfiX8TNevPDrP/wj+qah4yNre6ajdYYLjT47aSODqPIB8oKd&#10;uzaFA7OL/gml+yI11q19qHgbW7uTxAFHiAXnj7WZI9VABUfaYjd+XcYUlRvU4HHTiu/+CH7LX7Ov&#10;7N1lcWXwJ+C3hvwp9sVFvptF0mOGa6VM7BLKB5koXJ272OMnGMmu+oqveWNtc2s1tPHuSRGWRfUE&#10;YI/GvhX9hz49/Dr4TfBbSf2SvF0/iKXxx8KLJfDnijR9P8F6reS2htneGCVjb2zoYpoo0ljcMVkR&#10;gyk5r0b41fFbQPHnwL8Z+H/C/h3xrJeah4W1C2s4f+Fd6xHJLK9tIiKoktACSzAegJ5r80vi03hD&#10;Uf2XvF3gbTtH0exn8N6LNZ/Y4bePTzFqE9p8y/2fcu9vBcMu+Rvsc1pdbsmSydGAb9w/B2nnS/DG&#10;n6VMvzWthDEy7duCqBTx26Vq7FPVaWmSQRyoY5VDKwwysOCK+Bv2hv8AggR+yZ4u1268bfs9fDzw&#10;l4ZutQffqnhfWNDNzo1yxbPnQ+U6XFhKvUCCQQtja8LA5HlN3/wb8eNtPNne6LqHwjur+y3Ca6k0&#10;HUrGLU4zuBjube3mMcbYxie1+zSZGTnkNNpP/BCb4raT4cn0Cyi+HtvcWerC88MavZ+MdfjurOPO&#10;42l18hS9hJyo3IsoQkeaXxKutef8EVfjnPPqFzpXiHw7o39s6asN8mi/FTxPH9julGRdWLOrtDlv&#10;vQzG4iK8BVJZmhu/+CRH7aMWoafq+m+KvCkM0Nu9lrcem/GzxjZw6nbtwJkTZI1ndKMEOkjR7sho&#10;nBULY0L/AIJn/wDBRfwvoWn6dp/j6G4vtImb7Hf/APDTXi+KHVYSu3ZqNutqFlcDBElsbUggZDDK&#10;mC+/4Jj/APBQC0tvGNh4O1Pw9Hb+PtCuLHxNH4q+MGpax9u82zNp5Fw0ulj7TAIjtV8JdJtT/SHU&#10;GM/oX8C/Cvi/wB8FvCHgjx/qlvfa5o/hfT7HWry0kZ4pruK2jjmdCyqShdSwJVSQRkA8V2FRtaQu&#10;uyVAynqrDINRR6PpkRLR2EKljlmWMDPb+Qx9PpT/AOz7PPFun02il+x24GEjVfTaoGKX7PH6fpTv&#10;JQjBWjykzkrTgABgCkKgjB70hiQjBHvXj/7dn7Rep/sjfsi/EL9pLRfDiateeEfDc17YadKxWKWf&#10;AWPzCORGHZWfHIQMRXy38Ov+CXvwN+Nmn6T8cv24tQ1D43+ONW06K7mvvGeoSTaZpvnKspt9PsEY&#10;QQW4LAKCrsQAWY5rutc/4JgfsPXei3mleDfgPpvgee802ezk1b4eu+hXaRyxlHO+zMYkyp5WQOjY&#10;wysOK+EfhIuseL/2qNL/AGf/AId+P7rWvjV8FPjVb6T4b1TwzaqpuvC8dxbvfXV+F/c2Gnw2cz2c&#10;ltbJBFJcNFw8hAX9toVk6u2akoqOd9q5Jr4z0K4tPix+3v4m8TfH69vrLxB4Oe4svhH4H1q18qG3&#10;0tUVLnXrRuUu5bln2tKjMbeHy4mETPIptftOftR6z4W8Rj4C/A61nvfGVzDHJretR6Hd31n4Qs5Q&#10;xW6uxbxP++dVb7PA20Ssm5ykYLV80f8AC0bn4ZeIbH4MfBX4beKPEHjHxFcTLpOkf29m512/c7ri&#10;81J4NZikVPMcyzXU1mY4VfaMDZHX0j8D/wDgjh+zVD4cuPFP7V/w88O/ELx1rjvc6lfSad9nsdFk&#10;kKs0Olwx7fs20oo+1cXU2N0knO0dFqH7Hv7U/wAEHudQ/Za/aYbxFpYx9j8B/GIS6hDbLn/V22rQ&#10;/wCmQLjAHni74UDA6jyH9orxD+1V8a9V0n9nT44fsReMtH8CzQte/EjUPDdxFrttr1vFJH5elWTW&#10;zLJ5U7kmZp44HEMbIEJl3D0LwH4D8dfte/tE6dqfxF+GXirwr8J/hxBaX+l+G/E2jnTm8SeIfNLw&#10;zSRHJa1sViRo0OA08isQfJWvsRY1XoO2KdSMCRgV8Qf8FM/2XPjkvxW039t/9mPwbeeIvEWm+Dz4&#10;a8UaHok1nHrE2mx3Et1BLp0l5bzxrKks9wJFVBLLHLiNg6qG+WPgx+2z+09+y5aaD8HPhN+y74n1&#10;zwrHeTRr4V8WfD3xNpGo+HlLnEMNwLa+FxbKd2zIeX5jkIihV+j/AAR44/4KdftraLceFNF/Zqtf&#10;2ffDWoebbXnjrxdrb3+sNbkbWaw0zyIHhlxkpJdhApO4xNt2n7E/Z9+BPgL9mr4N+HfgV8MNMNno&#10;PhnTUs7CNn3SPjlpZGP35Hcs7t/Ezse9dpRRSN0NfnV/wUo/Za/at0D9qex/be+GV4fHXhq10hdN&#10;k8O3C6hHeeB12BZbvTzpc0Uzwznc1wQlxMvBEckaBE8f/Zwv/hfo37Td1+1P+3l8R9G8Qf2Y32X4&#10;T+ONL1ZNZ8K+G4n2pLDPqKwxvFqfmb18y/RAI9qxOzZA+4/jp+0j4E+CPgbTfEpgk8Qan4juY7Hw&#10;T4Z0ORJrvxHeyDdHb2vOGBXLtITsjjV5GKqpNUPgL+wpJ4nvtY+N/wC3LYaP4y8deLNHfTJPD7Ri&#10;60TwtpMjbzpdkki/PuYI01yw3zOi42qirXmvx9/4Il/DTVjaeJP2XPEkfhe60e4kv9K8I+ImurvR&#10;RqBVgLqKaCeHULKUgqu6G5MYCKTA5BB878CJ/wAFo/gRcXnhq2/Z8v8A4hW9mIjDD4g8X6LdQ3LF&#10;23pa6m11Z3MMAAwn2u2uZzxuIILN9HfsyfszfEz4g/Eex/bD/bG8O/2b4yso5IvA/wAOY9WjvbLw&#10;NBIpjkk8yL93c6jNGSJbhSURG8uLA3u/1CgKoFNLRXyf/wAFXPAPxZ134dfDv4rfCvw5Pri/DP4q&#10;af4m1/QbbTpb6S5sUt7m2e4jtYWWS7ktmuUulhUhm8j5fm2mvlv4G/tlTfCTxZ4m+Lnwo8FXHjb4&#10;b/ETWF1e+sdF1K1XUrPXWhWOe4jVnFnGLtoocac92bwTM5EfLIvW3v8AwXQ/Z0juIvD2m/AX4vXn&#10;iS6vlsbHwrD4VgF9eXZJXyIENyPPcMCpEe7aVYHBUivYf2VfgN8efjx+0Xo37dv7XHw9t/BJ8N6H&#10;eaf8K/hm10Lm90cXjBLnUtRlQ7BeSwKIVhjysUcjKxLk7fsaiiiiiiiiiiio2t42O4jnucdfaneR&#10;Fu37BnpnFHlLnOKa1tC/341b6imtp9m/37aM/VBVG98D+DtSJOo+FdNuN2d3nWMbZz16rWLqfwA+&#10;BWtLt1n4L+E7wdcXXhy1k59fmjNJ4A/Z++BXwo1i48Q/C74MeE/Dd9d2/kXN5oHhy1s5ZYt27y2e&#10;GNWZdwB2kkZ5rr6a+dvAr4x/atEnw+/bj8O/tB/tM+GWPwx8O+FvsXgHxNFmfTfDGszO4vL3URtB&#10;s3liMVvDc8xInmKzxmXFeV/t5ftr6Jq/idv2ZvAHjK103QZCIfiF4xh8RaZYyBXiEo0iwlvr22jk&#10;uZI2iado5C0EFwuMPIpTyX4Z+BvGv7cnxFsv2Xfgvp/h/RfDug2dvL4m17SWg1PTfDek4KRW1vaX&#10;trd28V1IqMLcWl7thCGRhhUR/wBIND/YY/ZY0P4Ar+zD/wAKQ0C98EbWM2i6pZi5+0TMdz3UskmX&#10;kuWb5zOWMm7kMDXmuofsW/tD/A9ptQ/ZA/aMlvdLWFEtfhz8WZZ9S0+FFxiO21JSb62GOAJTdIo4&#10;VFAGOH0/4Aft6eGfhB4q07R/Bvhn/haHxEkH/CQePI/FY+zaZJLiBHt4Wtw7QWMBPkRHmQxbn+aW&#10;TP1h8EfhD4J+BPwo0T4R/D7SorLSdD0+O2t444wDIRy8znnfJI5aR3OWd3ZmJLE12FBVW+8tfOv7&#10;SP8AwTB/Zi/aZ8Zy/EnXbXxD4W8RXYUaprPgXxFNpcmqBQAv2yOMmG7K4XBmjc7VCklflrzHQP8A&#10;ggt+w8t7NdfFWLxJ8Qo7qeKW6t/Fl3a4mMRzGrPaW0ErIv3fLL7CuFKlQAPrX4a/Cz4d/B3wha/D&#10;/wCFfgTR/Deh2KlbPSND06O1toc9dscYCjJ5PHJOTk810IdO30oDqadRQQCMEV5X+0Z+yD8JP2mP&#10;7N1bxnZ3Fj4g0Jnbw/4o0eRYr6w3jEkeWVkmgcY328ySQvgbkJCkfMPjL/gnB+2d8IL6+8e/sS/H&#10;DwBo2vXEivPpNx4dn0jRdXCnA+32cLXUJmKEqbi0jtJG2qGJAre8M/skftV/tlaxpJ/4KF+HfDPh&#10;fwX4YvFuJvhr4K8RS6ja+L9QQgpcX8zxRYsUb5kstrF3AaViFCH7Ns9PtLG1jsrW0jjihjCRxxoA&#10;qqOgA7AVDrOg6Zr+lz6NrGnW91aXUTR3FrcRh45Ub7yspGGUjqDkHuDXiCf8Ewf2EYbXUNKtf2bd&#10;Ch0zVr2S71DQ7eSePTZZXUK7fYlkFuAQoyBGATk4ySa9o8J+D/DXgTwzp/gvwZ4estK0jSbOO00z&#10;TdPt1hgtII1CpHGigKihQAAAAK1KKCM9RXlf7V37Jnw+/a4+HUHgnxpqOqaNqGl3w1Dwz4q8OXht&#10;tT0G+VGRbm1mAO1trujKQVdGKsCK+Kviv/wSh/bY8U61Z6DD4v8Agz4g0Wxt5obfXGstT8OavEsh&#10;V5PK+xi4jhkldEaW4QrO4BUSKDgT/Cb/AIINeIvEkYs/2xv2q/EniTRXuGmm8IeF/E+vRW0ikjFu&#10;9xeajMz2+ONqRxyHgGTAO778+FHwe+G/wM8B6b8L/hH4M0/w/wCHtItxBpuk6ZbiOGBAOgA7nkkn&#10;lmJJJJJPTUUUUUUUUUUUUUUUUUUUfhRRRXh/7VP7E/gv9pO8tfGv9rnQ/Ful2LWel+IIbQSMluZP&#10;MMLbWjmRS/zbreaCUHpIASD83/C79mz9rT4Cftbat8U9U/Zxm8WaY/w7XRIdf8OeMbCe41K5+3+e&#10;HuH1Oe2uFVY1Xh2uHQkgSyA5Htg+JH7TyBhcfsNeK5Pm+X7H4w8Ptu9/3l+n9a5f4WfD79orxV/w&#10;UF0T9oTxf+zfq/hHwzp/wv1Lw9eXWs6/pM8xuZb22uItkdldTsVKxupJ2gGvrqEkpk06ijA9KTYp&#10;/hH5UuAOgoox7UUUUUjDcMV4J+05+wF8MP2hPF8PxYsrbS9N8YQ2a2c17q2hx6ppurWqnKQahYyM&#10;qXQQ5MbhkliJOyRQzq3z1ZfAH/gqF+x94kg074B+CfBvxM+HJkIfwPL4yezutMUlif7OlvYh9mhB&#10;Py20s9wij5EaJVUV7/8Asv8A7M3ivS/Hl9+1D+0mtjffETWLY2mk6dbMJrTwdpZO4adaSFQXkY/P&#10;cXGAZn2qMRxRqPoARoOiL+VeJfGr/gnd+yR8fvHkXxR+IXwmSPxJGGEniDw7rF5o95cqV2bZ5rGW&#10;F58LwPMLYHTHOei/Zp/Y/wD2ef2P/DGpeD/2dPhrbeHLHWNUbUdUVLy4upbq5ZVQyPNcySSN8qjC&#10;lto5wAWJPpoGOgoowPSjAPajHtRj2o/Cijr1FFFFNcFlwK80+Nn7Jnwh+PGr6X4u8U6beab4m0GZ&#10;ZNE8XeHb97LU7PHWPzo/9bC38UEoeJ/4kNZA/ZFvjF5cv7TvxMfIwW+3aapxjHaxGPwwfevPviR/&#10;wSZ+BHxiuvtfxT+KHxF1yRrdra4kuPEkUMlxbMfmtnlggjlaE903gZAPUAj6c03Tk021js4WYrGi&#10;ovmSFjgcZJPJPuefc1Zooo/Cj8KMe1H4UY9qMe1GPajA9KKKKKKKKKKKKyfF/g7w7498M6l4J8Za&#10;Ja6lo+sWMtlqmn3kYeK6t5EKSROp4ZWViCD1Br5r8L/sFftFfAvTYfBv7Mv7ZP2XwlYR+Xovhj4k&#10;eDBr39mQjO23iu4bq0uGhXhVEzSuqgDeQAKPFv7Fn7bPxU0WTwr47/b8tfDum3kflahN8Mfhuuma&#10;iYjwwhu729vPIfHSRY9ynkc4I9M/ZL/Yf/Z2/Yl8DyeCP2f/AAHFp32yYz61rV3I1zqWsXBYsZ7u&#10;6kzJM5JJ+Y4GTtCjivXqKKCAeorlfib8Gfhz8YtFXw/8R/CNnqlvDJ5to00ZWa0mxjzoJUIkglGT&#10;iSNlcdiK8Huv+CTn7Pnk3K6R4y8YQTXmqTajeXmp6lbazcTXEhXc5l1S3uXzhI1GGGFjUfwiu/8A&#10;2ev2IPgv+zb4t1r4heDbS8vvEOuWtvaXWtatJG0kNrCoCW8CRJHFbxF90jrGi+Y7lnLYXb7Ci7Vx&#10;inEAjBFIFUdFH5UbE/uD8qWiikKqwwy0u1f7tJsQHIQflS0UUUUhVSMFR6dK88+J/wCyb+zV8aGv&#10;Jvin8BfCWuXGoQmK8vL/AEOFriVSMYM20SdAB97OPSuV/Zn/AOCdv7Iv7IesTa58BPhJHo87I8Vo&#10;bnVry+GnwvjfDaC6lk+yxuVBZYtoYgbs4GPbgoAwBRj2pNif3B+VAVQMBaWiimsisCNvWvGfiJ/w&#10;Ts/YZ+LXjJfiF8SP2Svh9q+uCUySardeF7bz5WIOTI4QGXOf4yf5V03wf/ZP/Zn/AGfiX+B/7P3g&#10;vwjIww03hzw1bWcjAjBBaNAx49Sa9BCIOi0tFFFFFFFFFFFFFFFFFFFFFV7/AE621K1ksb23jmhm&#10;jKTRSoGWRSMEEHgg141qH/BOv9ja7spdP0f4FaZ4cjuLyS6uD4KurnQXmmchmZ306SBnyQMgnBwK&#10;7v4NfAX4V/ADw9ceFvhL4Qh0mzu75728C3Es8t1cOAGllmmd5JXwqruZidqgdABXZUe+Kb5aHqi/&#10;lTgoAwBTXkCLurynxz+2Z8FfAXxWuvgpeT6/qniPT9Lt9Q1Sw8M+E9Q1X7BBO0iwmd7SGRYmfynK&#10;oxDFQGxggmh8Jf2//wBk741+Nbr4aeB/jDYr4ls7qa2m8N65az6XftLE5SVY4LtI3lKMrK3lhgrK&#10;QcEEV7OGB6Gvmf8A4KHftwH9mTwrb/Db4W6a2sfEzxVZzDw/YR2stxDo1uMJJrF8IlYpawF1PO3z&#10;XxGrL8zp8O6b+0P+2vpt94dHw9/aY8Z+KvEHiaRtK8MWum2+myR6rdwxATXE7NqmowW8UWVmndrO&#10;MICVVQzxoPr6D9pH9of9irw3putfte+Jrf4jeClitbfXPiJoeiJZajodzJtRpruxt18u4tGmIAkt&#10;1SSEMoaGUZlH1xDMJ4xKhyrDINSUUUUgRR0FLRRRRRRRRgHtR+FFFFFFFFFFFFFFFFFFFFFFFFFB&#10;GeCKb5akYNLsXOcUnlp/dpwGOAKKKKKKKKKKKKKKbsXGMUuxc5xS0UUUUUUUUUUUUUUUUUUUZooo&#10;oooooooooooooooooooooooooooooooooooooooooooooooooooooooooooooooooooooooooooo&#10;ooopGOBmvF9W/wCCif7D2iX9xpeoftUeCVuLWZ4riGPXYpGjkVirKdhPIIIx1yKqH/gpP+xI/wDx&#10;5/tBaTeZ+7/Z9tc3G4+g8uJsn2HNOH/BRf8AZSlIFh4w8QXxbJUab8Pdcus49PKs259uuOenNPj/&#10;AOCgf7P85xZ6Z8RLj7o/d/B/xHznoebAcUk/7dXgy4j3eF/gh8V9YYnCxxfDu8ss9MfNfi3T/wAe&#10;rk/if/wUlk+Dnhf/AIT74i/se/FDS/D8eo2dndatcSaGRA11cx28RaNNSaTBklReFP3uwr2L4Sft&#10;G/CX43peQ/DzxStxf6btGr6HeW8lpqWnM3QXFpMqTQ5wcF1AYcqSOT0PjnVtY0HwVq2u+HNBbVtQ&#10;s9NmnsdLjmWM3kyIWSEO3yqWYBcngZya/Kn4W/tjePZvhr468J6H8E/iFZ/G7xdrEF58Xtdk0eA3&#10;nhuS4eK2kuhp0U016trZ2g22oELK4jRiSXkavr/wZ8Ff2Mvjr+zVofw98MeEvC/jL4dWtqItGWTZ&#10;exIyHBk81syLch8s8hImEhYsd+a5/VvhX+2n+zVoF9J+xf8AGW18Vab9lcaZ8PPjFe3F7FYsExH9&#10;j1RSbpFU4/dXLTIQu1XiGDXxjoPiO68PfE7WdW/aDPiQ/GrXLyGa+0/xR4dhi13VJJJEt4otINjJ&#10;bNJZKWiRfsmpSJGuZJIk+dm+4P2Uf2b9Z+Gkd58a/jdLHefEbXrJYby4k1Ka+XQtLRi0GlQXNy7y&#10;yRp96WV2Jmm3MSFEaryvw+uJv+CmHx5sta0JIrj9n/4Y+IFuf7Uw2zx54jtZP3aQ5GJNPsplLM/3&#10;Z7hEC7o0Yn7mi4jwBTqKKKKKKKKKKKKKKKKKKKKKKKKKKKKKKKKKKKKKKKKKKKKKKKKK89+Ov7Wv&#10;7Ln7LsOn3P7Sv7Rngb4fx6s8i6VJ408V2mlreMgBcRG5kTzNu5c7c4yM9a7Dwh4y8KfEDwnpfjzw&#10;L4ksdZ0PXNPhv9G1jS7tLi1v7WaMSRTwyoSskboysrqSGUggkEGtKiiiiiiiiiiiiiuM+M/7RfwC&#10;/Zy8OR+MP2gvjX4T8D6TNcC3h1Pxd4ittNt5JT0jWS4dFLY7ZzXSeG/FHhzxjoFn4r8Ja7Z6ppeo&#10;2qXOn6lp9ws0FzC67kkjkQlXRgQQwJBBzV+iiiiiiiimecuM1478e/8Agob+wt+y9rH/AAjf7Qn7&#10;X3w48G6pt3f2R4g8YWlvebcZz5DSeZjBH8PcetcN4P8A+Cz/APwSl8earHonhv8A4KEfCV7uZwkE&#10;N140tbYyOTgBfOZdx9MZz2zX0lo/iDRPEOl2+t6Bq1tfWd1Gslrd2lwskUyMPlZWUkMDkYIODVwE&#10;HoaKKKCcDJpomU/096dRRRRRRRRRRRRRRRRRRRRRRRRRRRRRRRRRRRRRRRRRRRRRRRRRRRRRRRRR&#10;RRRRRRRRRRRRRRRRRTZs+WcV+fvw9/bC+G37M3xd+I37Onxki8XN4of4ka3rHh/TLfwjqF3JeaRc&#10;zC4ingdY2WZAXk+4x2hcEAjB6q1/4KXfCrWZI7fwd8GPihrUlxbvNYpZeERGb8IrNIlt580f2mRN&#10;pDJFvZTjI5FZt5/wVF8D2kdvPcfs++ObOG5uHtvterap4etYYLhSg8m4d9U/0WUmRQI5tjk5ABIr&#10;m/E//BWW30ibUdLsPgXZ2upafKyrp/ij4n6LppvY1I3zW0iyzQ3CqpVmWN2kAYZQEgVy9v8A8Fpv&#10;DjautnqEHwZs7W4j3Wl7e/HRYVZscwyq+nCS0ccfNcJFGwZSrsDXG/HD/gpf4Q/aq+CHiD4Las3w&#10;p0WLX9PltL64t/iwur3OkSYV7e9iitrUJfBJAkoW2lkfcqggbq9j/Zy/aCsfjx/wUH+EniLRdDuG&#10;1HTvhX4r0vxdqGnwtcaefMl0We1ljuVUL5crQXO1XCTKV2vEhI3foLJEsi7WFeU/tM/sV/s2ftd6&#10;JDo/x1+Flnq1xZ86ZrUWbfUNOfOQ1vcxlZIueSA21ujBgSK+E/jp/wAE4f2hP2JLq6/aC/Zm+Jep&#10;anp2lb9S17WodUlj1428SMCt3a3F0NK1KBYS+T9nhmRVHlh3CkdR+zV/wVp8KeJdJ0eD9pGHS9Hg&#10;1qO2bR/HWimSHTdQWYL5ck1ldbb7T42JCiaWNrVtykTgnaPsryre4Md0Y43Kr+7kwDjPcH3r5F/b&#10;38QeP/FHxd0T4JfGlPEvgr9nO8sTP48+IXhe3kurjVpt4/4lNw1tvm0qxZf9ddMgV1yhkjXcx+4f&#10;g3/wqGL4YaDB8CrrRZfCMOlwxeHW8OzRyWItVUKghMRKFQoAG2uqDqehpaKKKKKKKKKKKKKKKKKK&#10;KKKKKKKKKKKKKKKKKKKKKKKKKKKKKKK/BX/g99UDwR+z/gf8xXXv/RdnX60/8EnAP+HWf7NTEf8A&#10;NAfBv/pjs6+gajubq2s4JLq7uEijjUtJJIwVVUDJJJ6DFfEH7QH/AAcVf8EnP2e/G03w21D9pdfF&#10;2vwPsl0v4d6Hda5tccFfPto2g3A8FfMLA9qofA3/AIOTf+CR/wAbvHtv8Mz+0Xc+DdaupfLt7X4h&#10;eG7vR4y2cYa4mTyIyT03yLX3ZZ6lp+oWkd/YXsU8E0avDNDIGR1IyGBHBBHcV8TftH/8HEn/AASd&#10;/Zj+IWqfCXxn+0lLrHifRrqS21PRfCHhm+1R7aaNtrxvJDCYQ6sCCu/IPBrivAH/AAdK/wDBHnxr&#10;4lt/CuufHHxF4RmupFS3uPF3ge/tYGJ7tIkbrGP9pyqj1r768A+P/BnxQ8Iaf4/+Hfi7TNe0PVrd&#10;bjS9Y0e9S4truE9HjkQlXU+oJFeG/t0f8FVv2HP+CbV34ftP2y/jNL4RbxTHcPoPl+GdS1AXSw7B&#10;JzZ28oQjzF4YjOeM81w/7bv/AAXa/wCCaH/BP3xkfhr+0F+0NA3imNd114X8L6fNql5af7M4gDJb&#10;sRghZWRiCCBgg123jr/gqj+xt8Kv2KPDP/BQf4q/EW+8P/C7xba2M+k61ceG724mxeKWgElvaxSy&#10;oWxjJXAOMnmuX8cf8Fxf+CXXw4/Z78N/tQeMv2udDs/CvjGze68LxvZ3X9p6lCkzws8eneV9r2iS&#10;N03NEF+XOQMZ8R8Nf8HXH/BGzXPFEfhrU/jd4n0VJZQkepa14Bv47c5OAxKRuyr6sygAdcV99fCT&#10;4zfC747/AA+034qfBz4h6P4o8OavD5um61oeoR3NtcL0O2SMlcgggjqCCCAa+B/+Dhb4Q/8ABHjx&#10;78O/hzrv/BWn4neKPBltZ6tfW/gfXPC1vfS3DSSJC9zAyWtrcqVZYoiWkjBBUbWHzA/Wn/BPT4b/&#10;ALNXwn/Yj+GPhD9jZrp/ha3hG21HwPcag1w011Y3i/bEuH+0BZQ0hnMpV1QqXxtUDaON0j/gsR/w&#10;T21v9rbXv2GoP2g4bX4meGmvhrmiat4f1Czt7NbSEzzu95Pbpa7FiUvuEpBXkE1418av+Dnf/gjz&#10;8FvEt34Tf9o++8VXVjIUvJvBPhW81C1jIPOLlUEEg943Ye9erfsR/wDBbD/gm5/wUI8Rf8IN+zZ+&#10;0fYXXibYWTwtrtnNpmoTKBuJihuVT7Rgcnyi+ACT0r6tEoKbgf4c18r/ALZf/Baj/gmv+wPrj+Df&#10;2kP2odHs/EceBJ4X0O3m1TUYmIyBLBaJI0GR083YDmvG/hz/AMHRP/BH7x7rttoWq/HPxB4U+2Te&#10;Va33i7wLf2lo7dszrG6Rj3cqB3Ir2ib/AILO/wDBOAftU+Hf2L9N/aWstS+IXixrH/hHdM0XRL++&#10;tb9byETW7x31vA9qUaMhtxlAUfeIxX1NRX4G/wDBZL/grj+2T+3H/wAFBIf+CMX/AAS58ZTaHHJr&#10;3/CO+LvFei3TQ3V9fR5N7GLhTutrS0VJfNaPDuYpRllADfb/AOxN/wAGzn/BMr9l7wlaT/Fb4QW/&#10;xe8bSRrJrfiz4hA3iXFwRmQxWjEwxR7s43K8mPvOxya9X+N3/BCH/gkp8e/Cs3hXxd+wp4D0xZIy&#10;seoeEdHTRruE9mSWz8tsjrg7gccg1+Ln7Vujftuf8Gpf7aPhvxD+zl8Y9a8bfAbxxPNc6f4S8R3j&#10;m1u44nX7RYTgAxw3SK6FLqJVZlYEqQHQ/wBDv7MX7QngT9qr9n3wd+0h8LriSbw/410G31XTPMxv&#10;RJVyY3xwHRtyMM8MpryP9kf/AILBf8E/v26Pj1r37M/7L/x0l8SeNPDOm3eoa1pDeFdTsxb21tcw&#10;2sz+bdW0cT4mniTCMSd2QCATX05I5RNwFfLfi3/gst/wTw8EftnWv/BPzxN8eZrf4s3muWmjweF/&#10;+ET1Rg15crG0Mf2lbY2w3LIh3GXaM8kEGsf/AIKh/wDBXb9kD/gnN4OvfAPxz+OknhPx74m8F6le&#10;+A7aPwxf6h59wiSRwvvt7eWJMT7BiUqD1PGTX5D/APBCD/g5AXwV8Ufih4s/4LB/tz+Iri11TS9N&#10;TwZDf+H7y9t451lnNz5UGm2rpBlWiySiZAABODj9yv2Jf+Cg37Kf/BRT4a6l8Yv2PvifJ4s8N6Rr&#10;0mjahqEmh3un+XepBFO0Xl3kMUjYSeI7gCvzYzkECf8Aax/4KCfsZfsNeH18QftWftG+GfBqzRl7&#10;Sy1O+3Xt0o6mG1iDTzY77EOK+Or3/g6//wCCPMV6YNK+JvjjU7YH/kJWPw6v/I4zk/vEV8Y/2c/j&#10;xX1t+wx/wUY/ZS/4KPfDzUPij+yJ8QbrxFo+j6mNP1Wa80G8sGtrnYH8orcxR722lSdm4DcOeam/&#10;a+/4KMfsUfsG6HHrf7WH7R/hzwe00JltdNvrozX91GDgtDaQq88ozxlUIz3r5Fm/4Ouf+CQMV7tH&#10;xJ8cNp+f+Q1/wrjUPsuPX7m/3+5X1p+x/wD8FIf2J/29dGk1f9k79o3w74we3iEt5pdpcNDqFpGS&#10;AHltJlSeNckDcUC5PWvSPjR8ZvAP7P3wn8Q/G74ra62m+GvCulTalrmoRWcty1vaxLueTyoVeR8D&#10;naik+gNfN/hH/gup/wAEr/G37NuqftbaN+2Bolv4F0nXpdEn1LWNMvbC4m1COCGd7eCzuIEublvL&#10;uIm/dRuCC2DlGx4vpP8Awddf8EbNQ8Uw+HL741eKNNhnkCR6xqXw/wBRjtTkgbuIzIF56lOBX1r8&#10;QP8Ago3+w/8AC39nqx/as8c/tT+C7P4e6tCZNH8TLrUcsOo4GTHbhCXnlHOYo1ZwQQVyDj5Gk/4O&#10;wv8AgjVD4hXR5/jF4wjs3k2x60/w71EWrL/ewY/Nx/2zz7V90fs5/tP/AAH/AGtvhlY/Gb9m74ra&#10;P4w8M37MsOqaPdCRVkXG6KReGikGRlHCsMjI5rqvG3jrwd8OPC97428feLNN0PRtNt2n1HVtWvo7&#10;e2tYgMl5JZCFRQO5IFfCPxE/4Ob/APgkb4J8U3Xg/wANfG7XvG95ZSFLqTwH4Jv9Rt0IOCROI1jk&#10;H+0jMPeu+/ZB/wCC83/BLv8Abb8cwfCv4OftMWtn4supBFa+GfFumXGkXdxKcYji+1IiTOT0SNmY&#10;+lfYnnxDrIK+J/2qP+DhP/glR+yL4+uvhR8Qv2lY9Z8UWcjR3mh+CdGudYkgkX70byW6NCkgPBQy&#10;BgeCBg4o/sw/8HFn/BLn9rH4uaL8B/hz8XPEFj4v8R3gtdD0PxD4J1C1a8mPRFk8poge/wAzj9K+&#10;5on3pmnUUUUUUUUUUUUUUUUUUUUUUUUUUUUUUUUUUUUUUUUUUUUUUUUUUUUUUU2TlDmvk39sDS/i&#10;98bv2h7f9mjwp8SrPwv4ch8ArrupTT+CNO1pr+eW+kt/KK38ckcaxrFuG1ckyckAc+OaZ/wR2+Hk&#10;aj+1fi/9o3Lhtvwj8G/OPUmXR5CT7kk4/Te03/gkn8C9PILfFDxbGyx7FGn6T4esVVN27aPsulx4&#10;HTODzgZ6Ct+x/wCCZnwHtubj4h/Eq45b/me7m3AYnqPs/l49OMY7Vt6f/wAE+/gfp8olt/GvxSD7&#10;QMx/GPxCmVHQYS8HGPpUt5+wX+z9Lp9ws58a6lJJFIsP9ufFLXr+NZCDg+XcXrpkE5HHBHtXlP7D&#10;vxa+K3wN+FPwQ1G9+Mms+KfC/jlZvD3iDQ/Gl217daXq1pp19NPdW9/I3nIjT6bJG1tMZFUygI0e&#10;zYf0QqnrOs6foOnXGsaxqEFpZ2sLTXN1czLHHDGoJZ2ZuFUAZJJAAr82f2mf2s5/26kvo08Ww+D/&#10;ANnmyDS/aNZ1STQrz4irGA/nxT3lm9v/AGYMHELMpuig3lYjtY/Y5/Z5s/2vPEVj+098Wvh/Fa/D&#10;Cxk+0fCzwHrPh+C1k1CRlX/id6jbW5+yO/3hbBYwQh804JQL7h+3p+3H4J/YV+E1n401fQm1rXNd&#10;1SPTPCvhyC48lr2djmSR3Cu0cEMeZJJAjFFHRiVU1v2cP29vhr8avEsvwk8fpY+EfH1upb/hHbjV&#10;Fmh1KDnbPZzMkfnKV6xOiTx/8tI1GGbT1z9lG9+H3iK8+Jv7G/jlfhv4mupvO1LSY7Vp/DWuyZ+Y&#10;3umhkUSN0NxAYZwTks+Np9X/AGaP2ktX+Md54g+G3xE8CDwv468HJZt4l0W31JL21aK6E32a6tp1&#10;Cl4Zfs82BIkciNEwZBgFvYVJK5NFFFFFFFFFFFFFFFFFFFFFFFFFFFFFFFFFFFFFFFFFFFFFFFFF&#10;fgr/AMHv3/Ikfs//APYV17/0XZ1+tX/BJv8A5RZfs1f9kB8G/wDpjs6+gGOBX40/8Hj/AO2x8X/2&#10;e/2Ufhz+zb8K/EN9o0Hxc1bVP+Em1DT5mikm0/T0tC1mXUghJXvYyw6MsTKcqSK43/glX+1xP/wT&#10;q/ZY8K+AfgZ/wb3/ALS2pardaLa3PiL4gWnglXuPEd3JErPc+f5W7yGYkxRglUjKgZOWNH/grn+0&#10;j8Uf+Cov7KmvfB7Vf+DfP9pPT/G3kpL4M8cX3w/Lz6PeI4IzIkXmGF13I6A4IbOMgEfUv/BsLD+2&#10;v8Of+CeuqfCD9vL4c+MvCM3gbxRNbeEf+E/0+ezuRoxgSXaPtADGCKQyqpPyqvyjCoAMjxX/AMF8&#10;P+Cc/gz4/wCufCX/AIJ3/sf+Kfjv8SL7UpbjXJ/g74FgSG6uixEs898VV5ct1nCSIc53kV4p/wAF&#10;i/j7+2h+2H/wT9+Ilt8e/wDggVqHhzSdN8Nzaja/ETxJ8UtGlvvDDQ4kF7HCsJmO0KQ0aOpdCVOQ&#10;at/8GUvxZ8eeL/2OPix8KfEfiG5vNF8I+OrSXw/a3EzOtiLu2Zpo48n5ELwh9owN7yN1Yk+W/wDB&#10;8GMWX7Px/wCm2vD9LOvvj/gi1/wS9/ZI+GP7E3w9+P8A4w+Emi+NviV8UfCGneLfGnj7xnp6apqV&#10;/eajbx3bjzrkO0ar5u3auASpZssSx4P/AIOvtB0Twv8A8ESvE2geG9ItbCxtPFvh6K1srOBYooUF&#10;6oCqigBQPQDFeR/8Gmf/AAT1/ZY1b9grTP21/Hfwt03xR8QfEGv6jY2+teJLVbz+yLK0uGhit7NZ&#10;QywDIeRmUBmL4JwoFfoB/wAFMv2CP2Wf2uv2PfH3gn4vfBvQbySHwnf3Oj6ymmxJe6VdRW7yRXFv&#10;MoDxsrqpwDtYZVgVYg/kt/wZH/Gr4h6jf/HP9n6/8QTXHhextdI1zTdNmkJSyvJJLiGd4x/D5iLD&#10;uHTMKkYOc9//AMHvH/Js/wADR/1PWpj/AMk0r9Pf+CSKA/8ABKz9mvP/AEQXwj/6ZrWv57P2jP2c&#10;/Af7W3/B2N4m/Zp+Kcl8fDHiz4rC28QW2n3TwPd2aaWk8luXQhlSUReWxBBCscYIFf0t/Db9lv8A&#10;Zy+DHga3+G3wm+BnhPw/oNrCsUOlaXoEEMIQeqqvzE92bJJ5JJr+c7/g6v8A2dPhj/wT5/4KF/Cv&#10;9o39jnw9B8PPEHibRZNbu/8AhF4haww6pZXahLyKNMLE7Bl3hQFYpuILM5b9n/8Agrh+2h8Vf2W/&#10;+CNfjz9rv4b3H2HxZ/whOlf2bd2q7jY3epT2tr56Z/55G6Lrnuo64xX5/f8ABpP/AME6/gF8XfgT&#10;4l/4KP8A7QvhvTfH3xA1zxxeado154ljW/bSo4FheW4/fBv9LmllYmU5cIEww3tn9qPiX8D/AIQ/&#10;GPwTc/Dj4rfDLQfEmgXlu0Fxo+taVFcW7xkYI2OpA7dOmPXmv5kv2df2dPht+yX/AMHaPh/9nT4O&#10;WVxa+FfDPxdki0GxuLppjZ28umPcCAO2WKoZSi7iW2qMknJP9S9Ffy2f8ENL+P8AZx/4OWdY8A/t&#10;GXK2XiCfxR4u0BLjUl8nfq0jz7CCe8uxgnPzmVQpJcZ/qPjeM52D7tSV+I//AAew/Fb4bWP7Hnwj&#10;+B08sL+LtS+Jba5YRjBkh0610+6guCe6q8t3bY7N5R67Tj7e/wCDdz4e+Mfhd/wRi+A/hTx4ky6h&#10;J4butQEc6lXS2vNSu7y2UjtiCeIeuMZr8jP+DThlX/gud8d2z1+Gfij/ANSbR6/pLkPyYr+Zf9qp&#10;g3/B434dYf8ARa/Cf/pLZV/QX+3B4B8E+Jf2VPiZqniPwjpmoXVp8OtbNrc31hHNJD/oMx+VmBK8&#10;88d6/Cj/AIMn/BPg7xp8W/j/AA+MPCem6qtv4d0AwLqVhHOIybi9yVDqcE4HSv3c/aa8caB+yD+y&#10;V8UPjr4G8E6fbr4H8B6z4lXTdOsUhjuZbOxkuACqAZLeSqnuRgV+Df8AwbbfsYeEP+CxH7Uvxa/4&#10;KD/8FGtV/wCFoap4X1axSx0HxFKbi2nvrrzpfOmhY4NvCkSxw2+PKG5htxGAf6H/AA98K/hr4R0K&#10;Pwx4V8AaLpumwxrHDp9hpcUMKKBgKERQoGOOnTiuE/aA8T+Cf2Of2Xvid8efA3w5063j8IeDdZ8W&#10;XWmaPYJb/b5rOxknbcI1G53EKruOSRjnivwb/wCDaD9lPwr/AMFbv2y/i7/wUH/4KB3sfxI1zwre&#10;2TafoviIfabWW/vDO4nkifKmKCOARwwkGMbun7ta/okb4c+A38Mf8IU/g7S20Yx+WdJbT4/sxTGN&#10;vlY24xxjGMcdK/m//wCDj/8AZq8K/wDBHb/goX8Kf22f+Ce0sfw71bxQlzqU2iaKfLtLfULWaMSO&#10;kC4C288cyrJAP3Zw+AN5A/Z39uT4nSfG7/giT8RPjRLpjWLeLv2ebnWmsWPNubrSfPMZzz8vmbTn&#10;0r8gP+DOP9ir9nn9o3xJ8Vvjl8dPh5p/iy++Hd7pUHhHTtftlurHTpr1Lhp7tIJAU+0EWkKCQglV&#10;HGOo/Zv/AIKnfsVfsz/tK/sIfE7wt8VfhDoV9/Z3gXU7/R77+y4ludNure1kmimgkC7omV0B4IBB&#10;IOQSD+HX/BoP+yx8Gv2s/j/4+8Q/tFeE4vGVn8KdGs7vwT4d8Rf6Xpmn3l/PIJ7pbWTMfm4tkw23&#10;g/N1Ckf0HftE/sWfs1/tTfBzWPgh8ZPgv4b1bRNW02S0ENxo8Ja0LIVEsLBd0MqZBV0IZSAQRX4D&#10;/wDBnL8S/Hngb/gof8Vv2c9J8SXTeE9Q8G3V5daVJKTEbuzvoY4bgL0EgjlkQkdQ3Odq46T/AIO2&#10;v2ufjT8Tf27Ph3/wTk0iXXpvAttY6VqeqeF/DUebrxDqF7dPGiqv/LaRY0VIYzx5jseSRt+wP2Z/&#10;+Cmfib9j/wCFemfBv9nP/g24/aa8LaHpdqkMcGl+AhG9wVAzLNIsQaaViNzSPlmYkkmvjn/gt+/x&#10;s/4Km+CNB8TfB/8A4ILftGeAfixoOuxzx+O7j4fzKbvTzHJ5ltP9ni3St5nkyRu2TGY2AKh2B/W7&#10;/gnppf7W37Rn/BHPwt4F/aifxV8Ofi1r3w41Tw5rWqapZvb6xpN0rXVhbakySYYTmJILobsElgeM&#10;1+QH7Avw+/bx/wCDbP43+OtY/aR/4Jd6p8X/AA34ilhjtvih4BgF9NYwws5MkUyxSmOOQOrNDN5D&#10;ZQEk4r9O/wBij/gu9/wSR/4KHfFnQ/CulX6+F/idHeFPD+h/ErwzFZ6kt0VMZjtbnMkRlKsybElE&#10;jAkBTyK/QaIoV/d9KdRRRRRRRRRRRRRRRRRRRRRRRRRRRRRRRRRRRRRRRRRRRRRRRRRRRRRRTXBK&#10;4FeC/tb/ALM/xo+J+t6T8Vf2avjRZ+C/GWj6ZPprtq2hx3tpqdlLLDK0D7gxt3DwqUmVZAm9sxtn&#10;FfLniPQv+CoMd9NoCap8XmvI9QLzXmk6D4PnsoI1wRAvmRQG7RgCRcCSN1yN0AIKinp/wZ/4KT+J&#10;r+8HiC6/aEtLDUVIgjs/EXgyG40mRV3LLHIrRrdRu21TE0cLoC+JH4xLb/sM/t8+KooZda1v4nQy&#10;va/ZtQjvv2hp9NifII+1W62CTm2kydxila6iwAvXLFZf+CVH7XWtWFsmveI7eS6WQRX0s/7Sfi+S&#10;G9tS2WLQi1DQ3e3jzY5fK3ZYwsuIxr2//BJn43z2rjU4vhzNOdkX2nUtd1e/+02gPMdwrRx4n2kj&#10;7Xa/ZnztJBAIOb8R/wDgid8c/iZ4BuvhTo37Tnhz4e+G7q/jvVtfC/hW5uLiGZMncsj3cUZZizbp&#10;nha4YSOryspAH6QV43+3j+y/qn7Yn7Lvif8AZ90f4i3nhe61y2Q22qWsaSx+bFIsqQ3ETqyz2zso&#10;SWIgh4yy9+fzU8Y+HvjP4Ik8JfDX9s2w0+38O6Tqhi8ZfC3w9d3WjT+KliMZieyhlnbT9as1cJO0&#10;NoLed0TY0KsrQP8AbGr/ALeP7MFj8Arz9oDwn48g1zSbO8XTbbSdJib+0bnVXYLFpa2jBZUvJHZE&#10;EDqrgnLALk1f/ZA/ZC8b6j4v1D9sL9sfT7O7+JXijR206w8LrKLnT/BWjSfMdLg3DbJPJwbqbGJX&#10;G1fkUbuR/ap/4IyfB/4peFZIP2eL6z8B3ELTXFt4TutPF/4Vlu3/AOXkaY58uyuck7bm08p1ZtxE&#10;nKnzL4NfAv8A4LMfBWzn8OeEYNI1qxh1D7Pa6L8SPGEWr2kFso2+fb6tF5N8Vb74iuLWQr9zgfMP&#10;s/8AZV/Zf8Ofs1eCLqzTV7jXvFXiK9/tLxx4y1Dm71zUCoBlf+5Gi4jihX5IolVF6En1Siiiiiii&#10;iiiiiiiiiiiiiiiiiiiiiiiiiiiiiiiiiiiiiiiiignHWvxm/wCDuP8AYm/a1/bO8JfBWz/ZV/Z+&#10;8TePJND1HWH1hPDenG4Nossdt5ZfHQNtbHrtPpW1+yP/AMFS/wDgqR+zF+yl8Mv2bbn/AIIDfGLW&#10;Jfh78PdF8NSatHrghW9axsYbUziM2jbA5i3BcnGcZOK9DP8AwW8/4Khkf8q8Pxm/8KRf/kKvTP8A&#10;gsF/wSut/wDgtD+w94c8NahOPAPxF0WODXfCsurQmZNMvJoF+0addbQG8tuI3ZRlHiV9rbdh+U/2&#10;I/24v+C23/BMT4XaX+yX+2z/AMErfiL8YPD/AIMtBpnhnx/8KGGq3UljD8kCPHCsgnVUAVGYxSbF&#10;UOpbJr36f/gvD+0Br9s1v8Of+CF37Xd5qDKRHD4j+H50mEv2DSyFto55OD9K+kPij4I+Kv8AwUE/&#10;4JqeJPhv4u8Jat8IPGXxR+Gd7pd7o+pXSXFx4dvLq3eIxyyRHEkYY4JXBaNjwrcD8c/+CONx/wAF&#10;F/8AggR4t+I3wT+P3/BJH4rfEfRfFerW9xH4z+EPh99ZlDW6PGoVoEZJoGD7lDPEyMWypLYX6w/b&#10;b/al/wCCq3/BUf8AZc8cfsy/sl/8Eu/G3wv0HxJ4VvYfEnjP43NFpl5LbeU7mxstPUtI085UQrId&#10;yrvOQv3hg/8ABo/+yB+1d+xl8KPjN4R/am/Z98UeA7vXPEWk3ekL4i0024vI0t50kMefvbSy59Mi&#10;sH/g7l/Yd/a8/bOtPgpH+yv+z14o8eNoMmsnWF8O6cbj7H5otfL346btjY9dpr9RP+CfXhDxR8Ov&#10;2DPgf8PPHWgXOl65oPwi8N6drOmXke2WzuoNLtopYXHZldWUj1Br5h/4OYP2ePjj+1L/AMEqPEvw&#10;f/Z3+F2seMPE934q0W4t9E0O1M1xJFFdhpHCjsq8k9hUv/BtX+z78bf2XP8AglD4R+Dn7Q/wv1fw&#10;f4os/EmtT3Wia5amG4ijlvpHjcqezKQwPpX2d8edL1DX/gh4y0DRbKS6vb3wrqEFnbwpuaWV7aRU&#10;QD1JIA9zX4t/8Gjf7BH7Zv7GXxl+M2t/tUfs1+K/AdprvhnSYNHuPEemNAt5JHcTs6oT1Kqyk+xr&#10;1j/g7f8A2Of2pv2zPgF8IfDf7LHwJ8ReO77RPGGoXOrWvhzTzcPaQvaqqSOB0UsCAfUV+g3/AATO&#10;8FeLvhb/AME5/gL8MPiH4dutH8QeHfg54a0zXNJvoyk1leW+l28U0Ei9nSRGUjsQa/HzS/8Agnp+&#10;27B/wdat+2HL+zD4vX4X/wDCzJr7/hODpTf2f9nOjNCJfM/u+YdufWv32r8Kv+Dub9gL9tH9sv46&#10;/BzxB+yx+zV4s8eWOh+E9St9WuvDumNcJaSvcxMiOR0JUEj2FfrL8Sv2T/Av7V/7B8n7JPx40u6X&#10;R/E3gG10jWreNhHcWkgt4wHQkELLFKquMggMgyCMivyJ/ZB/ZB/4Lof8G9/xJ8TeBf2a/wBnzT/2&#10;k/gj4l1b7fJp2i6slndxyhAguFidjJa3LRqiyAJPEwjTByAR9hL/AMFRf+Cxfxu0yPwZ+z7/AMES&#10;fE3g/wARag3k/wDCSfFvxtb2uk6STj9/JGsaTXCr/cTDEDPPQ/kL+xz8Mf2gvC//AAdd+GfA/wAf&#10;fiRa+PviHa/E65vPGPiLSbfy7a4uho8t1deSmBsihG6NVwuEhHyr90f1PUV+V/8AwW4/4N07f/go&#10;R8Rof2y/2UPiNbeAvjZpwtmluLyR47HW2tgPs8ryxKZLa6jCoqzKGBVFBUEBl5L9nb/gqd/wXa/Z&#10;I0K3+Ef/AAUF/wCCQvj74pTaTAltD8QfhPtvbjUFQBRLNDaiaKZ26l1aH3jyTXc+Ov8Aguj/AMFD&#10;vHGgSaR+yh/wQY/aAk8RXClLK6+KGiyaLYW78jfJuQbwDjK+ZHn+8OteA/Af/g35/bh/4KRftcW/&#10;7ef/AAXS+IGnrDHNHJpnwh0K6WVVt0fzI9PkeFjFaWoJO6OJ5ZZMtvkDEs37Z6PoOn6Bo9toGi6f&#10;BaWNnbrb2lpbxhI4IlUKiKo4CqoAAHAAxX89vj3/AIJtf8FSP+CI/wDwVn1r9vb9hr9mjUvjJ8Of&#10;EWp6lLNofhRXnuJdLvpvNm0y5hjRpopI5QjRyRpIhMMTHPzR19z6d/wW+/4KH/Fzw8fD/wABf+CC&#10;/wAe7XxfdRbLU/ES3Oi6RazEcPJc3MMZeMHqBsLAEAqeR+fVv/wS4/4K3aL/AMF9vhb+2D+0x8Gr&#10;vxb/AGp8QNA8UeN/F3gbS5H0PRMyoJLNJGOSlrHGqlv7oB5zk/0N/F7wLH8U/hL4n+Gkt4bePxJ4&#10;dvNMa4Az5YuIHiL/AIB6/na/4JQ/Dn/gp9/wb2/tY/EfSfiP/wAExPil8WPC3iyxi02bWPhXoVxq&#10;qSfZZpGtru3kgidWjcSPmOXynG5chSpQ/uR+y18c73/goV+zBrOrfGn9krx58L7PXmvtC1LwR8St&#10;MNpqFzZvCI5JDGQCI5FkZRnng1+P3gT/AIJcf8Fgv+Df39rnxB8cv+CbPw+h+O3wn8UjydU8Jxzh&#10;L2WzR2aGK5tw6v8AaYQ7iO4gEincxZFDmOvszw7/AMF/f2oZbCOx8Zf8EF/2tLPWvLAmtdL8B3F1&#10;aCTuFuWhjDL6HaOK+pP2K/2jfi1+3b8FvFU/7UX7C3ij4P21zeS6VF4X8dXUc82sabNCAZnRUQxh&#10;t8kZRl7ZBOa/J/wb/wAEtP8Agq1/wQC/bO179ov/AIJpfDkfHT4P+Ki0Ot+AoL8Q6g1iHMkMM8TE&#10;s08BZhFcwrKSC+6MB2Q/Yg/4L3/tOz6B9isf+CEH7Wh8T+Xj+zbrwLLFp/mY6fbjHjbnjd5fTnHa&#10;vk6L/gkN/wAFOv8AguP+29o37X//AAVr8E2fwl+F/h0xwaH8MYL9Zb6TT1fzDZoI2Jj818+dcTMs&#10;jA4SNQECfrD/AMFGfhf4i8a/8E5/jB8H/hL4Ol1DUtS+GGqaX4d0HSrfc80jWjRw28SDueFA+gFf&#10;nT/waKfsV/tY/sW+A/jrpv7VnwA8TeApvEGsaBJosfiTTmtzeLFFfCQx567TLGD/AL4r9VP2rdB1&#10;rxf+y38SfCnhnTJr7UtU8A6xaadY267pLieWymSONR3ZmIAHcmvx8/4NEv2C/wBsn9jP4j/G7U/2&#10;qf2cPFXgO317RNFi0eXxJprW63bxTXZkVM9SodSfZhX7h49q/n8/4Nl/+CdP7cv7K3/BULx58Vv2&#10;i/2XPGHg7w3qPg3Vrax1rXdLaGCeaS+gdEVj1LKrMPUA19e/8HAX/BCXxp/wUe1bwz+1b+yl41s/&#10;D/xk8DWYgtYtRuGht9ZtopDPColUHyLmKQkxyH5Dvw5ACsuL8A/+CzX/AAVf+Bfgyz+HX/BQL/gi&#10;p8bNf8RaVDHbXPi74PaC2rwaps+UztDFvRHbGWKTFWYkgICFHoV3/wAFx/2sfGKLZfBT/ghF+1Bq&#10;F5IQI18a+H08PwD1LSTBwoHuK+2/jV8SfiJ8Pf2f/EHxR+Gvwg1DxX4m0/w7NfaN4It7iKG51G8E&#10;W6K0MjNsQl8IzZIUbsbuAfhfRf8AgvH+0nodiLX4w/8ABCD9rTTdaVf9It/CfgOTWbMydDi5RIgw&#10;zjB29K+AP2pv+Cdn7ff/AAXQ/wCClfhn9ojw1/wTy1v9mHwVpcNpBr3jTxdDHp+r3vkTtKb+SHak&#10;kt5s2xxAIwXy03S4Hy/0TW4xHj3qSiiiiiiiiiiiiiiiiiiiiiiiiiiiiiiiiiiiiiiiiiiiiiii&#10;iiiiiiiijaP7tNCxg8LSgJngUuARgijA9KNo/u0YHXFFBAPUVR1rw34f8SWLaZ4h0Oz1C2cYa3vr&#10;ZJYz9VYEV5X4N/YA/Ys+Hvxh/wCF/eBP2XvBOi+MMNt1vStBigkVmBDSBUAQSEEjzAofBIzgkV7A&#10;I1AwKdTfLT+7TgAOAKKKKKKKKKKKKKKKKKKKKKKKKKKKKKKKKKKKKKKKKKKKKKKKKKKKaUB6mnYH&#10;pTdgo8lA24UeTGTkr/8AXoEMYGNvtR5SZyBR5Mf92jyUxjFBhQnOKDEh7UggjDbgMfSlMKHt3yPa&#10;jyI8520NErDBo8lPSgwoeooEKCjyUzkinU3yk9KDGoXA9K/N/X/2gP8Ag5Y+FfjnXIR+wB8E/il4&#10;dk1i6k8PyeHfiMulXcVkZWMEUr3skSyOqFVLCJckZIJJNc/8RP2mf+Dnn4z+FbzwZ8Kf+CZ3wu+D&#10;9/fRtDH4q8TfFjT9aaxyP9bHFbTMu8dQXSQA/wAB6VJ/wRU/4IGeJP2CPjPrv7cv7Y3xoh+I3xy8&#10;VxXX2y/t/MltdLkupC91Ks8wElzcS5AaYqgCs6qpDFj+n1FBGRg03yk7L+lAhjByFoEagYAp1NMK&#10;HqKPJT0pPIjxjFPwMYxTREg6Cjylzmmm3iP8NOESL0FBhQncRQIUHajyY852Cjy1xjFBiQ9RSeRG&#10;Rgj86XylIwaPKWnU3yk9KXaPSk8mPstBiRuGFBiQnOKPLT+7R5MZ6qPypwULwooooooooooooooo&#10;ooooooooooooooooooooooooooooooooooooooooooorhP2kPim/wQ+AXjb4yRm33eF/CeoarCt1&#10;nymkgt3kQNgg7SygHBBwe3WvE/CPxg/4KM3HgDQvFt14T+EWq32paVa3eoaLdS6poslnJJCryQeY&#10;v20MUYsu7aobHQUz4g/t9fG/4E+D7Lxf8dv2Qtq33iHTtGt7PwL46h1ae5ury6jtolhS4t7Qud0g&#10;JB24UMc8V738Ifjd8Pvjh4Ri8ZfDvWftVvv8q8tbiFoLrT7jarNbXMEgElvMoYbo5FVh6cjPX0U3&#10;zVoMqijzU9ar6hrOlaVH5upajBbr/enmVB+prm9V+OvwW0EsNc+Lfhez2/e+1a/bR4/76cVD4X/a&#10;L+AnjjxQvgjwX8a/COsay8LTLpOl+JLW4ujGvWQRJIW2jucYHeuy85D0p1FFFFFFFFFFFFFFFFFF&#10;FFFFFFFFFFFFFFFFFFFFFFFFFFFFFFFFFFFFFFFFFFFFFFFFFFFFFFFFG0dcUUUUUUUUUUUUUUUU&#10;UUUUUUUUUUUUUUUUUUUUUUUUUUUUUUUUUUUUUUUUUUUUUUUUUUUUUUUUUUUUUUUUUUUUUUUUjNtG&#10;a8e8U/t2fs4+DPFmreDtf13X/tGg6l/Z2sXlj4H1e7srS68mObyZLuC1eBWCTRkguMbhmvKf+CgX&#10;7Tf7PPxX/Yk8eeB/h38bfCusal4m0uHRLbSbDXIJbqRr66htPL8gOJA2JuVIBAySODXtSLtVR7Yr&#10;5V/4Kc6ol5dfCfwBv1FW1Hxld30MWmaXaXskr22m3KoPs12RHdqrXAdrdT50iRyeTmRVxyP/AAT+&#10;1PxXaftzeG9E0jVbWfSdS+G+tXus6lo+qyzWepSW9zp8UUKwXR+3ae0ElxNusLtphbFwkLKPNWv0&#10;kMihtpp1flT4V1b9tDSfhfoPjf4kfF3xH4u1DVvFs3g3UpJviJqujQRaxFqNzYO0iafLEkEUk9uq&#10;R3Easq+egNo2DIe81L9nD9vow2raBqjT3Gn2sZtbjV/2hfEa/bJNrB47+OO3K3C5KusluLRsjaVC&#10;ko3N3/7D3/BQXxBokfh/UfF/gjbZ3Ec2n3fiD4k+J9clQb90lvMtxtiuYCAqAOgmVQD5zSAS1Vtf&#10;+CR/xIuvtkl/F+z7pkkswn02+T4Q3Wp3WlTY+/HLc36G4XI3CO5EoB4yUwo9A0T/AIJrfEO28V2v&#10;iLU/jX4DtrW3t5vM0nw38ITp8IupWBkuoG/tSSWykbB3JA6RPnLxuwDDVuv+Cb2t6x4VtfDGv/tP&#10;6pJ9k1KTUWv7Hwnp1vM10XMiXQRUMMVyjnctzFEk5cbmkZi5b2X9hTVPiN4T8SePf2bviP8AGnX/&#10;AIgS+CZNLutK8SeKFtTqD2d9buVhne3jjEpSW3nxIy7yrLuZiM19HUUUUUUUUUUUUUUUUUUUUUUU&#10;UUUUUUUUUUUUUUUUUUUUUUUUUUUUUUUUUUUUUUUUUUUUUUUUUUUUUUUUUUUUUUUUUUUUUUUUUUUU&#10;UUUUUUUUUUUUUUUUUUUUUUUUUUUUUUUUUUUUUUUUUUUUUUUUUUUUUUUUUUUUUUUU2UgRkk18x/st&#10;afbrpfjrxZj99r3xW8SXlw27OfLv5LSMj/tnap/kYHpU2n6fcyrJNawvIvzKzxgsPfJqxXE/HP8A&#10;Z5+Dn7SPhRPBXxn8If2xpscxljiS/uLV0cqVJElvJHIMqSCA2CMZ6CvN4/8Agnb8JfDnxGk+MXwr&#10;+J3xJ8I+LJNG/sqXxBpvjae+upbMOj+S7aoLvzF3RqfmyRjg8CuP+Ff7ZHxs+B/x78WfCzxp8Xb7&#10;4n6HpfigaZpeka9odvaeIbpE06zuLmTTrm2itrTUnheaUy2ew3ARCyOcLE3294D8feGvid4OsfHf&#10;grV1vdK1O3E1jeRxsgkTOM4dQynIIwQCCMEA8V+Y/wC3L8U/h98PfG3jr4QfsxfGfWNY1LS/Hen6&#10;/wCJPhnq3w316+sdN1SDUrLWbqSw1TTtOnMBk3o0sTrcRhrrIMQYg3vD/wDwVd/aR8QzafIP2bNJ&#10;0+HVudJRdP8AFVzJf43ArAsui2yzMCuMIWyR24zs2P8AwUi/aLvmmS8+HGi2K28eLq4n8LahGtlJ&#10;jIjuvtVxbC0O3JAmZS2DgHBrfu/2wP2rW1RtEUaBp911tIdU+H9jGL5fJEoa0km8YRJeIVyfMhZk&#10;G1gxBBx5X4g/4KYfFxNMtdZ1f9oLStBtbi/SyupLf4U6RDLp0205F1Dd+L5JrRf+mksaxjgltrAn&#10;zfxP/wAFEv2oYPGN54aX9tK2CafcWgvBZW/hOORYJXCvPFHC179pVQy48l5cM2JjAAWH2h/wTe+M&#10;H7PMvxv8aeFF/aF8SeMvil4s0+xn1K+8UaXYQR3VjZJKIIbSXSwbGXyxcSyMqSvMBIS4CrhftkMr&#10;DINLRRRRRRRRRRRRRRRRRRRRRRRRRRRRRRRRRRRRRRRRRRRRRRRRRRRRRRRRRRRRRRRRRRRRRRRR&#10;RRRRRRRRRRRRRRRRRRRRRRRRRRRRRRRRRRRRRRRRRRRRRRRRRRRRRRRRRRRRRRRRRRRRRRRRRRRR&#10;RRRRRRRRRRRRRTZQWjIxXxB+2D/wSjm8Ya34j+M/7KPjvXfC3inXLhr3VtHsfFeo2EN7dl1Z5rea&#10;3uE+yysu/cuDE7HP7p2Mw+Zvhn42/b6+Cf7TPwf/AGevH+tfEq3XW/F8emazN4stLq9s9UtbS2v7&#10;i7kF9cLJEZXhgjZhFcSI3LIsAQ+d+lhyE4NfOPxe/aV+L/hb46aj4U0bxZ4T0nwtp91Z6ck174cn&#10;1C/bUJraO5I8lL2EzwiKUORCvmxhNxVkZmj9ChuP2nL7w1HrvhHxp8NfEX2iPzLWSPS72yt51IJ3&#10;CVLq6+X/AGgrCvh/xZ4S8aeFvG/j63+P/hu30Hxlr13f67qmmaPY/wBoW+oWQVmWayE4EGvwwxwx&#10;K9uYYdStVLtA3zRg/oZ/wTi+Gdn8I/2D/hL4FtbNrZrfwHptxexMpyLu4gW4uT8xLczyyHkk88kn&#10;mvlz9qH4Vp4D1f8AaK0/4naPfaBD488TReIvhH4+hhf7NY6q3h2ysg4u4cnTbgXVo8e+VoTKrqEZ&#10;t2BtfArwZ+wL8U/2avDfjvxp4X8Jw2/jbQ7LXtc0nxRrzXLG8uLaKSTz/tkzO8isACzkk7AT61f8&#10;QeJ/+CVOn6//AG9qvxD+GNzq0dq1obi38SxXV0sDOrNCfLlZwhfDFDwTziuS0/Xv+CLulvDbaH8J&#10;Ph7dNBFiBLD4UzXe1M9F2WT8Z7Cu18NfFb9gLSFUeB/2f7xdg+VtC/Z/1dsKe/7rTehwOe9d1pf7&#10;UPw4ii+zaP8AB/4txRK3+rj+BPieFR7gNp6j8vrisnUfEGsfFf8AaO+EPi7wl4G8cafa+F/El9Lr&#10;Ta98O9XsYzb3Om3NsmJJrYIuJXjJLFQF3HcMBT9cQfc5FSUUUUUUUUUUUUUUUUUUUUUUUUUUUUUU&#10;UUUUUUUUUUUUUUUUUUUUUUUUUUUUUUUUUUUUUUUUUUUUUUUUUUUUUUUUUUUUUUUUUUUUUUUUUUUU&#10;UUUUUUUUUUUUUUUUUUUUUUUUUUUUUUUUUUUUUUUUUUUUUUUUUUUUUUUUUbR1xXyh+3R8R/hl8OP2&#10;rfgf4j+MHjSx8PaPp9v4kuLHVNUuBDbnUGtra3jhMh+VGME904JI4ibnse58OfG/4MeM7Vbrwf8A&#10;F3wvq0T8LNpuv286t9DG5Ffnb8WvE3h74gftD/E7xt/wkDWsNt46ntlhvrqxk0/U3s4RaxRgnKrc&#10;LJaTBLe/RYbhhGtpcW06yOPrL/gmN+xL8F9b/Y58KfGT4u/BbQrzxl8QvtXi/WdWlsCt0TqVxJdw&#10;R+YzvNhIJolAeR24O5mJJPpHxa/4JUfsW/GvT4tM8deCvFD29vdpd21vY/EzXraKG4Q5SVIo70Rq&#10;6n7rbcrk4Iyc+/eHPDum+FNCs/DWhW3k2en2sdtaxmQtsjRQqjLEk4AAyck4q1LYWs8LW08KvG6l&#10;WRlyCp7fSsHSvg78JtBZn0P4ZeH7JmOS1ro0EZPOf4VHetyHSNMthttrCGMDoI4wMflUvkRhdoUA&#10;ewo+zxYwVpfKXGP8ikECDgU8AKMCiiiiiiiiiiiiiiiiiiiiiiiiiiiiiiiiiiiiiiiiiiiiiiii&#10;iiiiiiiiiiiiiiiiiiiiiiiiiiiiiiiiiiiiiiiiiiiiiiiiiiiiiiiiiiiiiiiiiiiiiiiiiiii&#10;iiiiiiiiiiiiiiiiiiiiiiiiiiiiiiiiiiiiiiiiuM+NfwQ8G/HbwTN4H8aWkgj8xbjTdSs2Ed3p&#10;d4nMV3bSYJimjb5lYe4IKllPlGqfs4ftW6fosMWh/GD4a69d2tusat4k+GtzBLdsqgeZLPb6iURz&#10;jJKW4XJO1FGAPln4z/8ABNH9uPxprGqav4F+H/wt8N3XiDTdSstcl8OfEnUY7Of7cytcTiyn0p1R&#10;5GGZVD+XLksyGby54/0c8IeHLPwj4T0vwrptpHBb6Zp8NpBBCMJGkcYRVX2AUAVqUUUUUUUUUUUU&#10;UUUUUUUUUUUUUUUUUUUUUUUUUUUUUUUUUUUUUUUUUUUUUUUUUUUUUUUUUUUUUUUUUUUUUUUUUUUU&#10;UUUUUUUUUUUUUUUUUUUUUUUUUUUUUUUUUUUUUUUUUUUUUUUUUUUUUUUUUUUUUUUUUUUUUUUUUUUU&#10;UUUUUUUUUUUY9qMD0o/CiikZgq7jVa31fT7m5eyjvYTNH9+FZlLL9R1FWsj1oyPWjNFFFFFFFFFF&#10;FFFFFFFFFFFFFFFFFFFFFFFFFFFFFFFFFFFFFFFFFFFFFFFFFFFFFFFFFFFFFFFFFFFFFFFFFFFF&#10;FFFFFFFFFFFFFFFFFFFFFFFFFFFFFFFFFFFFFFFFFFFFFFFFFFFFFFFFFFFFFFFFFFFFFFFFFFFF&#10;FFFGR60ZoyPWmtIiDc7qo9zVefWtKt/9bqVuv+9Mo/rWfe/EbwFp3GoeNtIt89PO1KJc/m1altex&#10;XcaTwMrRyKGjdXBDAjIIPcYqbOelYPxI8XW3gD4fa548u7K4uYdE0e4v5bW1j3SzLDG0hRBzliFw&#10;BjkkV+Rut/s7Xvxj8BfB/wCL3wy8IeFPFHxi+N1zfeL9dvbu+mjsbSJ86jK5vbfdLHBCJIdL2hW3&#10;iWLBSWGKaP2a41j/AIKH/CbwRq2iWvwd+KGniygE/h/XPA/xQtPFTKxJ3WksOtMZZIwAgjlSBnVT&#10;ho3KFpY/EH/BVH4/fCLTNPuPFPii20+wurFFZvjT8J9S0O/ttRzIz213dQvBYKjooWOeFXj835ZD&#10;GrB69e/Z4/4Km+I/ilanUNQ+FvhrxPpt5aNPoetfC/xqt6NSdEd5rP7Pew2xhvIkTe1s0jSbSNoY&#10;K7D1bw3/AMFI/wBlnVNHOs+MPFOpeDYY7RLqa48YaHcWdosLEhZBfbWs5FyCN0czAEckcV6v8OPi&#10;38Mvi/4bj8Y/Cr4g6H4m0mVtseqaBqkV3bs3HAkiZlzg9M5rowQeRRRRRRRRRRRRRRRRRRRRRRRR&#10;RRRRRRRRRRRRRRRRRRRRRRRRRRRRRRRRRRRRRRRRRRRRRRRRRRRRRRRRRRRRRRRRRRRRRRRRRRRR&#10;RRRRRRRRRRRRRRRRRRRRRRRRRRRRRRRRRRRRRRRRRRRRRRRRRRRRRRRRRRRRRRRXyn8c4fjL49/b&#10;PvPhNo37UvjrwX4fg+G9jrOn6Z4Tt9HVZLg3t5b3LO95p9xIwCrakbXUKWIwQcC9a/s2+JiuPEf7&#10;Wvxh1bC/MJ/F0dpnrz/oUEGDz2xVe/8A2OfhrrSeXr/xJ+LWoRtkvDcfG7xMI269UTUFX9KwL3/g&#10;mj+xdqk5vNc+FV9qUxbc0uq+MNXumPOest02evemW/8AwTC/4J+220TfspeD7zaAMalp/wBqJwc5&#10;PnFs/wCHWovE/wCyJ/wTZ+GOgX9tqX7O3wY0HzLWWOR7zwvpVu53LjG9ow3cdD1IrzH/AIJ0eNfH&#10;/wACPg7+zrL4R+I9zqnw/wDiZaWGgXfg7XEa5bRb1dOupPtem3LOJEikmtfnt38yJQ+6ERKAh/Rm&#10;OiRQUI218a65+wx8ff2f/wBorWvjn+x9p/hHXfDusaXOkXw88Ya9c6XHol5c3S3N7Jp88FrcKkVw&#10;8cTmB0ULIHYOA20a0X7QX7T/AIJspJ/jl+wB46sY4QS+oeAdUsPEluVHUiKGWO8b2AtmJ9Kq+Hf+&#10;Ch/7H3iK5OheKvie3g2+24k0v4maHd+G5Tk42hdThgDnthSfy5q5q37K37B37QMP/CQr8Hfh3r0j&#10;SLNHrmh2Nqt0kgOVlju7XbKjggFXRwwPIIrmbX/gnD8PvBcMj/BH45/ErwaZL+a9aOPxMNYhklmG&#10;Jg6atHdFo5cDzEDKHIDH5wrjzvTv2Ev2t/gR4yf42fBD9o7wRF4gs7ORLjULzwTJYf2pbouUh1Dy&#10;p5hdoFXbuKrIRht/mAOPt39lr4u618e/2cvBfxr1zwt/Y114q8N2upyaaJvMWHzow42tgEoykMu4&#10;BsEbgDkD0Giiiiiiiiiiiiiiiiiiiiiiiiiiiiiiiiiiiiiiiiiiiiiiiiiiiiiiiiiiiiiiiiii&#10;iiiiiiiiiiiiiiiiiiiiiiiiiiiiiiiiiiiiiiiiiiiiiiiiiiiiiiiiiiiiiiiiiiiiiiiiiiii&#10;iiiiiiiiiiiiiiiiiiivE/2oP2PpPj5qlv8AEDwL8ZPEXw/8Zafos+k2fiLw/HBL5lnLNDO9vNFK&#10;hLRmSBGzE8UoywWRdxr468Rf8E8f2/tE8SS6Xd+L/G3jq1jwbfXrH4/ato0N3G7/ADrJatIWglUA&#10;lWjLRoGUFJyGYrb/APBLv9qvWXt7i80/X4/Lb/V69+1P4nlE8JGCs4tYVKzLztkiYLyN0b4NLH/w&#10;SM/aEt7iSOHwX4cvIo4/+Jbea1+0N4murmBtrArMsmmmC6j6bcxpKp3fvWJVl6LwX/wR48Q3vh9v&#10;DHxY+HPwnvLPyIJLUmS/vruxu43DiSO7eKKaaHI5huWmZgdryOuVrZvf+CL2iT3H9p6To/wL06+e&#10;x+xX10vwLWUXtuSSVlgF+luXwcCRYlkGOGGcV0X7Pv8AwSS1L4O/EHwl4t8QftGS3+jeDNej1fSv&#10;Ceg+E1020kukt57eNpjJc3DybUuG/eZEz4USSyKqqv2hFuxyKdRQeRiqup6JpOt2Ummazp0F5bSL&#10;iS3uoRIjj0KsCDXi/iP/AIJq/sJeI9WbxD/wy/4T0nVGkL/2v4X0/wDse8DH+IT2JhkDe+7NYsv/&#10;AATxs/D181/8Iv2svjN4VH/LOxfxemuWy+ny6zBdtj2Djj0PNYvxS/Zb/bh8QeA/EHw88N/tN+Cd&#10;Us9e0C70xbzWvA1xZahZtPC0X2kXFreGJ3TdvCC3QEr94ZyPo7wD4SsPAXgjR/A+kwrHaaNpkFja&#10;xquAscUYRQB9FFbFFFFFFFFFFFFFFFFFFFFFFFFFFFFFFFFFFFFFFFFFFFFFFFFFFFFFFFFFFFFF&#10;FFFFFFFFFFFFFFFFFFFFFFFFFFFFFFFFFFFFFFFFFFFFFFFFFFFFFFFFFFFFFFFFFFFFFFFFFFFF&#10;FFFFFFFFFFFFFFFFFFFFFFFFFFFFFFFFFFFFFFFGB6UY9qKKKKKKKKKKKKKKKKKKKKKKKKKKKKKK&#10;KKKKKKKKKKKKKKKKKKKKKKKKKKKKKKKKKKKKKKKKKKKKKKKKKKKKKKKKKKKKKKKKKKKKKKKKKKKK&#10;KKKKKKKKKKKKKKKKKKKKKKKKKKKKKKKKKKKKKKKKKKKKKKKKKKKKKKKKKKTev96kE0ZOA36ULKjj&#10;Kn9KdRRRXnf7SX7U3wT/AGSfh6nxQ+PHiubSNHm1COxt5LfSbm9mnuHV2SKOG2jkkdiqMcBT0rzz&#10;wx/wUD0r4n6HD4n+CX7NfxN8VafeRCWz1L+zbDS7aWMjIcHUry3cqf8AZQnnpUWrftq/E34fwf8A&#10;CXfGb9myXQfDK5+1Xen+MrW+1CxXj97NaBY1ZBzkW808vGBGa9g+D/xn+F/x68BWfxO+DPjvTfEm&#10;hagubXUtLuhLHuH3o3xykinho2AdGyGVSMV1lFFFFFFFFFFFFFFFFFFFFFFFFFFFFFFFFFFFFFFF&#10;FFFFFFFFFFFFFFFFFFFFFFFFFFFFFFFFFFFFFFFFFFFFFFFFFFFFFFFFFFFFFFFFFFFFFFFFFFFF&#10;FFFFFFFFFFFFFFFFFFFFFFFFFFFFFFFFFFFFFFFFFFFFFFFFFFNdxGu5q+FfjL+1p+2r+1/4u1Dw&#10;H/wTm0/QfD/w/wBF1SXTfEXxg8T3xjk1S6hkaO4t9GiWCcPHG42G7dGRm8wR4KCQ/MvjP/gm3+2F&#10;4WW8+JHxy8X6l8SLOymkv7648K/F7xVHq6oWB/d2s1yI7lYIwzrBFLbySOOHHEZ98/YG/ae+IvgT&#10;4yfD74Eap8RNc8bfD74paPc3Pg3VPEE0t/e6FdxWLX8VrLqhUR3omtYbqTyA80lq0Kq8riRDX6ER&#10;klcmnUUV88/8FTfD6a1+wh8Qr5LQTSaBp9v4ggXyhIwfTruG+BUFl+b/AEfA+ZepGQM1+enhF9D+&#10;Efxk8DeMNJ8QLY6Xrnjm0t/Fmmab4gu9LTVIL7daNJ5LFxfrHLcwTmSHUb5V8hiAiBq/Qex/Zd/Z&#10;y03U116H4GeE31BWyupT6BBLcD3811Ln1+9XC/Cv40/D/wDZK/bE+IHwk+KHi3Q/CXg/xt4fsfGn&#10;hW91S+isrb7fH/oGqWyl2VdwCafNtXr50jHBya+nfh98YvhX8VrT7d8MviPoXiCFeWk0XVoboD6+&#10;Wxx1710vmLTqKKKKKKKKKKKKKKKKKKKKKKKKKKKKKKKKKKKKKKKKKKKKKKKKKKKKKKKKKKKKKKKK&#10;KKKKKKKKKKKKKKKKKKKKKKKKKKKKKKKKKKKKKKKKKKKKKKKKKKKKKKKKKKKKKKKKKKKKKKKKKKKK&#10;KKKKKKKKKKKKKKKKKKKKKKr3Op2dlA11dzpHGgy0kjhVA9cmuH+IXxl+C7eG9S8P6l8c/DOizXVj&#10;NCLqbxFbRyWzMjL5g3SDBXOee4r4p/4JX/tOfs9+EPgR4f8A2Ita+KfhW18f/DOx/sXVdLtdageH&#10;U1iJ8vULKUHZdQToyygoSy+YVcKwNe3ftN/tq/s6/soeAJvHPxV8eWokVdul6HprfadQ1SfaSkNv&#10;bxZkdjjGcbVHLFRzXxT/AMExP2mfgrHP4f8A2hv2vPjXp/h9tK17XD8L/hZovh+/un0S+1i4uLi6&#10;a5eCB1e6ENw1tDbpjyYvM3ASSuifckP/AAV4/YTmk0+20z4h+Jr9tW1RtN0v+z/hnr9wLy8X78ER&#10;SxPmSJzvVclACWwOa9A/Zx/bf/Zp/aw1bXNA+B3xCOpal4bkC6zpt7pV1YXVupZkEnk3UUbvGXR0&#10;8xQV3oykhlIHrWc9K+Tf2k/+CnV/8D/jd4g+Bujfs461fN4b0+yvdS8Ya5evZ6HHBcxs8crTW1vd&#10;yxxApLG00sUcYkhkXd8hrN1fx7+0t+1R8EtWttY+J3wR0PwX4v0O5sZb7w6LzxEr2txE0LtFeNcW&#10;UO4Bmw/lMAcfKe3yn4p+CHwZ8JS3Hh3wZ+0r4R+Imqx+GxYtZ+HdRsl164vobfZDO8VsfNupvOSO&#10;VhLcCL7yrCuQa/QL4U+K9Y8c/DHw7408QeFr7Q7/AFfQ7S8vdF1KEpcWE0sId7eVT0dGJVh2Irxn&#10;9u/9i3X/ANq6/wDAni3wL4ysfD/iLwPql3Ja6hfWInH2a6hCSovBKsJI7eQMu1v3RCvGWEi+d+Ef&#10;+CS1xpPiGTxRq/7QH2W5aNWsP+EX8OzWr6TOQ3mzWk15fXUsbuWzlmbBAKgAkH6M/Y18ReK/hv46&#10;8RfslfEf4t+IvGl9oek2Wu+GfEPjC4gm1G/024aSCVHkhijExguIDlyu4LcxBmPBr6MzRRRRRRRR&#10;RRRRRRRRRRRRRRRRRRRRRRRRRRRRRRRRRRRRRRRRRRRRRRRRRRRRRRRRRRRRRRRRRRRRRRRRRRRR&#10;RRRRRRRRRRRRRRRRRRRRRRRRRRRRRRRRRRRRRRRRRRRRRRRRRRRRRRRRRRRRRRRRRRRRRRRRRRRR&#10;RRX5efFzwN/wUD/4KJ+INZ1vVtd+F7eAdF8Xapoul+B5tWvIltWsr2a3M97byWVxFc3v7pHTzxLb&#10;Rq+5bcuVkWtpH/BMD4+6RHdaZ4c+HvwB0XSkXfo+m/2Td3kZuThje37eRE+oSB1ysReO2Xj9w21S&#10;Okk/4Jm/HrxhYw6N8RvjP8N7/T7ra3i2O++G899P4jkTPlJPKL63NtBGGO2CzFvGN7fKQSDqeCv+&#10;CSmmeDRf3OlfF/TdHvtUuXkv9Q8H+CU0eV4WZiLRTHdN5dsoKL5K4VxEpkEh3E7E3/BK/Rbua6c/&#10;tP8AjSzjutJ/swWWk6DoEVva2ORvtraOTT5BaRSYUSLDsEuP3m7JzV+Jf/BMC1fwLrF18MPjx4tj&#10;8WJ4Zj0rQ7i6h0u1tmtIWDppbixsoGhs5dpjlSFk3LI2QcAGj8JfjZ8OfjV8WP2e/jj+zJ4VWHxp&#10;Ym48N+M/Aekxqsmi+HXZrXUYr0INttHZXttG8Jk2+Y0bJGCZeP0Si6V8Ef8ABUTRH8BftRfDP4xQ&#10;6P8AuvFGh33hWbVre3dbi2vLd/t9kiXMV5aSWxeI6iuFkfzSRH5MhYLXmX7Efgn4b+Jv2svFen/G&#10;H4A6RPqniDQY9U0+68U+FWN3Dc2cy29zt+26XZOqNHcWeCEkJaKVjNIXJr7t0nRdE0K1Frouj2dl&#10;EoA8u0t1jVQO2FAwPb+dWw69qUtjtXmngb9ofW/i0mrXXwj+APi/XrHRfEmoaFeaol1pVrD9tsrh&#10;7e4QLcXqTYEiMATEAwwwJBBLvDnwj/aC8WftT+Cvjzrnwt0fwrY+GNJ1bTb6abxV9qvr+yvUhb7O&#10;YIYDECLi2tpd5nbaEfAJfI+lIWLJkrinUUUUUUUUUUUUUUUUUUUUUUUUUUUUUUUUUUUUUUUUUUUU&#10;UUUUUUUUUUUUUUUUUUUUUUUUUUUUUUUUUUUUUUUUUUUUUUUUUUUUUUUUUUUUUUUUUUUUUUUUUUUU&#10;UUUUUUUUUUUUUUUUUUUUUUUUUUUUUUUUUUUUUUUUUV88eIf+Cd+gzfGbxl8bPhn+0v8AEzwHeePN&#10;QtdQ8RaP4Xn0d9PnvILWO1W5EV9p1wUkaOKPeVYbyuT2w2X9ir44Qtmz/wCChnxH27gf9L8L+GpG&#10;x35XTF6/SvnD9s74u337KniOP4QaL+2F8ePih8UNSsRd6T8M/hv4T8Nve+Qx8tZrqb+x5I7GEtz5&#10;knJ2kqrAHHhPjbUP+CvNvoUnjH4gaH8QvBugyW8DXEsl3D4jutOZpgZA8Ph66triSNYskvFb53YQ&#10;rGMyjsPgb4/+A+s+PfC/hn9qPWfGmt+HfG99Bpfhz4h6P8c/Eqac2rPgLY3WnnVJYoi0jInmW81w&#10;kUkscU5gdgD95aL/AME7v2LdJ/fP+z7oeqN/E3iTzdV3dev2x5c9T19a9F+HPwY+E/wd06bR/hH8&#10;NPD/AIXs7i4M1xZ+HdGgsopZD1dkhRQWP948109Zvifwb4V8baNN4d8Y+HbHVtPuV23FjqVok8Mo&#10;xjDI4KkfUV4Xr/8AwTb+Clz4/wBH+Ivw+8a+OvBN5ocdzHptj4Z8SZsLZJ4vKkWK0u0nhgUqAQkK&#10;IoZVYDcAa+Z/+Ci/7NGhfs7ap8OfiO/xF+KXiHw3rXiSXwv4os9U8YS6rCbu+j/4l9zJaXdxHb+U&#10;txF5Lqhi+W5yGDKorj/2FdP8M/sv/tY6b8IPDV9c6TZ+PNP1GO+8N/2FrWl2c+oW6fa4bqC21USh&#10;W8pbxXkgu50kHl8II1r9AEYNwK8h/ZY8Sp8M/wBuf4ufs5XNv5Fn4q0nTfiH4dXGFLyk6dqKAYxx&#10;NbWspxyWuWJ6jP1ZtX0oAxwKKKKKKKKKKKKKKKKKKKKKKKKKKKKKKKKKKKKKKKKKKKKKKKKKKKKK&#10;KKKKKKKKKKKKKKKKKKKKKKKKKKKKKKKKKKKKKKKKKKKKKKKKKKKKKKKKKKKKKKKKKKKKKKKKKKKK&#10;KKKKKKKKKKKKKKKKKKKKKKKKKKKKKKKKKKKZMpZflFfCv7K/iXwR8Hf2l/jl8IfjDeWuh/EbxB8U&#10;L7xDa3GtOsMniTQZkjGmzWsrn9/FBEPsxjQkxPC+5V35b3zx18YPhZ8LvC954z+IfxH0XQ9Lsbdp&#10;7zUNS1KOGOOMAksSxHYH3Pavi39kT4K+Jf29fi34++IuhfC+bwv8Bdb+LFh4m0fxFqeni1vfFSWB&#10;s51SxidRNDaXGo2Ud1LK4XeqjYpeaRo/0/gDCEBhg1JRRRXM/Fb4Q/D342+Brz4cfE7w3Dq2j3zw&#10;yT2kzFf3kUqSxSBlIKukkaOrAghlBr468a/8Ep/id8OovC+ofskfE3w3HJ4Y8dWuv21j4u0lrTMa&#10;F0kgD6YI7cBreWaHcbMylX+aUkHPuMPwG/aw1zR/J8UftLeGNJuplwzeFfh62bY46I95ezq5HOGa&#10;MA9dgHy1R+D/AOwLN8Pfj5pf7SnxD/af+IHj7xRo+jXulWI1yPSbOzitbponlTydPsoC43Qxsu9m&#10;Clc9a+iKKKKKKKKKKKKKKKKKKKKKKKKKKKKKKKKKKKKKKKKKKKKKKKKKKKKKKKKKKKKKKKKKKKKK&#10;KKKKKKKKKKKKKKKKKKKKKKKKKKKKKKKKKKKKKKKKKKKKKKKKKKKKKKKKKKKKKKKKKKKKKKKKKKKK&#10;KKKKKKKKKKKKKKKKKKKKK5H4tfAP4J/HrQP+EW+N3wn8O+LtNEgdbLxJo0F5GjjOGVZVbawycEYP&#10;PWuB8If8E4f2Bvh9rcHifwh+x38ObHUbRkezvo/CNq0tsyHKtGzITGQehXBFdz8Q/jp8CPgnNpOn&#10;fFf4u+FfCb61N9m0OHxFr1tYNfSLtBjgEzr5jDenyrkjcvHIz1drqVpfQJd2VxHNDIu6OSNtysvY&#10;gjqD6/zqxRVHxH4m8O+D9Cu/E/izXbPS9NsIGnvtQ1C5SGC2jHLPJI5CooHJJIAFcdoH7Vv7MHiv&#10;UrbRvCv7RXgXU7y8k8u0tdP8W2c8kz/3VVJSWPsOa71ZUYAg9aju7qC1t3uJ5VjRFLSOzYCgdST9&#10;K/Pz4sf8FXPjf4/+NOr+E/2N9H8Mz+BdBmk06Tx54g8O6rdW+rahHIFma1uUWGw+zRMHi3tckyPu&#10;K7UCs/S/Ar/goT+2R8VdT1LU/DHwN8J+PPCvhcx2viXWfDmrJps93qGd01tpiG6vbe8MMZUvvuYl&#10;LsYt6ujqv1P8AP2ifhb+0r4I/wCE6+FPiT7ZBHM1tqVhdQtb3ul3SHElrdW8gElvMh6o4BIIYZUg&#10;nvaKKKKKKKKKKKKKKKKKKKKKKKKKKKKKKKKKKKKKKKKKKKKKKKKKKKKKKKKKKKKKKKKKKKKKKKKK&#10;KKKKKKKKKKKKKKKKKKKKKKKKKKKKKKKKKKKKKKKKKKKKKKKKKKKKKKKKKKKKKKKKKKKKKKKKKKKK&#10;KKKKKKKKKKKKKwviJ8R/BXwr8Eat8RfiH4ltdG0PRbGS71TVL6YRxW0KDLOxPt0HUkgAEkCvhj4n&#10;ft9f8FN49E1j4zfC/wDZh0GP4dX1iLzwTcTeG7zV9aSAkCOXVNOj1C0uIVdf3xW1iuZY0dVaIsrg&#10;b37K3/BaD4a/EOzs9E/aVtNN8J311fzWdp4q0a6luNCumiC7mnWdI73RzuJBXULeFRj5ZX617/8A&#10;tSfto/C39mz4QWfxHEx8Uah4juorDwB4c8PyC4ufE+oygmG3timVKnBZ5SfLjRS7HAwfBvAH7DHh&#10;/wCMXhzxJ8Qv2/8Awb4a8eeP/iLboviS3ubT7RY+HrRQTBpOmmTLQw2+4/v02SSy5mZshNvzZ4z8&#10;Px/sjftGN8Cv2TNdutXbRdA+2XGrf8Jkvh+48Es2wW9pc3rJ9i1xplJkjtNQR5lSEl5SkgZftP8A&#10;4Jq/t0+Jv2w/C3ijwd8T/BraL49+HOpw6d4tFqqS6bf+cjPbXlrcQySwN5sabnhjlkMJO0sylHb6&#10;gr4k/wCClH7QngjVfjR4L/Yi8f6/c6R4d1q0h8V+M1j8OXmoTa/YW10RDpFultFJjfcwrJcORgQR&#10;+WRi4BGL4Ftfg7/wUf8Aib4l8X/EfQNF8SfD/wADX8mieFPCOu2W6SfUPLX7XqtzbTqHgYB/s0Cu&#10;iuqpNKOJVI7SD4C/tG/s+zDUP2PP2hLuXTRdrJcfDr4qXlxq+lNCBgxWl4Sb7T2PY754V7Q8A14F&#10;+2r+3t8fvizfab+yl8TfhBr3wL03XbyC18RX2qeIohL4sjZ232OlalCFtkgbaizOJPtjpMscdo24&#10;1k+B/wBne28UfEy3+DXwO8NaZ4e1iyt4IvFXj7TfDNpFe+F9G2YFrFcLo+nSC/uIT5cDfvvLjLXB&#10;5EXmfU3xP+JPwM/4J+/s62aaT4VFnpumLHpXgvwjoVruu9Z1GTP2extoxkyTzSnJY55LyOwG5q7j&#10;9g/4C/Ef4Q/DfVfG/wAd9Wt774jfETWD4g8afY1xb2ErRrHb6dB6x2tvHDBvOS7I7n72K92ooooo&#10;oooooooooooooooooooooooooooooooooooooooooooooooooooooooooooooooooooooooooooo&#10;oooooooooooooooooooooooooooooooooooooooooooooooooooooooooooooooooooooooooooo&#10;ooooorzX9qL4AWH7SXwgvfhpe6umn3DX1nqGl6hNp8d3Db3tpcR3MDSwSfLPF5kah4yQWUsAyEhl&#10;8Ot/2pfE3wV16L4c/tveDE8G3k91DaaT4+s3MnhfxFM448qc5awkOD/o93sPURyTAbi/9ov9iv4W&#10;ftAxXXjbwrMPCvjae3VbfxtoMYD3qoMpBfRghdRszhd0E2V2j5TGeR5l+w7/AME4fEPwA+MWqfHj&#10;40eKtD1LUobP7D4G8NeF7H7Po/hqOSNFvbm1gCRxwTXbRqWEca7UUKXlYtIev/bu/bF1L4G6TZ/C&#10;D4HLY6x8VPF0csXh3S5dStIV02LaQ+oTfapooyqDPlRO6G4kxGGADMvzb8CPhD8aNQ1Of9lH9mXx&#10;VqN14+a+/tT4lfGaaTVdMPhqS4VHeXVbdb25tNY1SaMkQRpJ5SKiMyxxogf9Jv2cv2cvhx+zB8Nb&#10;X4ZfDSxmEMbNcalql9O017q17IQ097dSt801xK+Wdz3IAwAAPQq4T45fs0/BH9pXwkvgn45fDrTf&#10;EWnwzrPZi8hKzWcy52zW8yFZbeUZOJI2Vhk4Iya+J/jx/wAEuv2k/hhr0fxL/Zk+O3iLxXPatMtu&#10;+ra0tt4q0m0O1/sthfOfsV7GWRcw6hAxbgtOWHPPfs6f8FK/iZ4M1+4+Cv7VfgvV9W1XSdpvtUsN&#10;JFv4hsI5HO1tQ0QQwyOoDAfaNOjuIWVN2FGWP1pHL8C/2qfhGTE/h3x14N8SWbIzL5V7ZX0Wdrju&#10;pwRjsVbI4K8YXimX4S/sO/s5a14m8E/C69Tw/wCFdOe8Xw74R0mS6urkqFQJFEgZndvkXcThQAWK&#10;opxxH/BPT4Tr+03rth/wUY+Pnjvw74q8S3du1t4B8N+FtaTUNG8BWhXEsMUinbLqMo2C5mIypQRx&#10;hEB3faYCjoBS0UUUUUUUUUUUUUUUUUUUUUUUUUUUUUUUUUUUUUUUUUUUUUUUUUUUUUUUUUUUUUUU&#10;UUUUUUUUUUUUUUUUUUUUUUUUUUUUUUUUUUUUUUUUUUUUUUUUUUUUUUUUUUUUUUUUUUUUUUUUUUUU&#10;UUUUUUUUUUUUUUUUUUUUUUUVm+I9A0HxJo1xoPibRrS/0+8jaK8sr63SSGeNhgo6MCrKRwQRg1+e&#10;+lWUug/tt6X8Dv8AgmT4o1bT/h/4J1J7f43aXfzfbPB+lt986dpqyAyw6l8yboraVLaBSu+MuSp+&#10;zB0x0r5Z/ae/4JuWHjr4l6r+0t+zn4tXwl8RtUtfL1eWQusOubVRUR7mH/SbVtibA0ZkhIO6W2nx&#10;ivGf2Sv2ifiz/wAEv9Sj/Zr+KHg57mx1vxBdarNp3iyeztNVvrq7bfJ/ZWrxOtt4gkabgQzQWdwo&#10;dQTgKi/oF+z1+2x+zx+0zcPoHw78ZtbeJLazW41TwV4hs5NN1vTkIHM1lcBZlXkYkVWjbIKuwIJ9&#10;W81adnHJrx/9r/8AbB+Gn7IfgS18Q+LFk1TX9dvl03wX4P0+ZBe6/qL/AHLeLeQEQfekmbEcSDcx&#10;HAP5z/G3WfH8nxlXxp8cvhiPGH7RHxIhi03wf4Nm0a5Ol+H9NDBha2NxcWFzYSw2pcz3N4Wjmck4&#10;CAolfX/7Ef7GXhb9jjwBfaNY+JtU1rxB4m1D+1PGOrX2qXEsV3qLLh2ggmlcW0QztVFOdiIGZioJ&#10;zLD/AIKWfsp6j8ZdW+D3/CYTW50XXhoV74nuY449H/tYruay+0F8h1PyGRlEXmssYk8wiM9F48/Z&#10;F8F6r4vb4x/BPxLqHw28feTLs8T+EdiRagzD/mIWTA2+pJkj/XIZVB/dyRnDDW+Hn7XfxG+FviDT&#10;/hr+2r4W0/R5tQvIdP0H4j+HfNfQdZncYVZ1cF9KmdxtEcxaJmZVjndiFr6QhlMybsY5xUlFFFFF&#10;FFFFFFFFFFFFFFFFFFFFFFFFFFFFFFFFFFFFFFFFFFFFFFFFFFFFFFFFFFFFFFFFFFFFFFFFFFFF&#10;FFFFFFFFFFFFFFFFFFFFFFFFFFFFFFFFFFFFFFFFFFFFFFFFFFFFFFFFFFFFFFFFFFFFFFFFFFFF&#10;FFFFNYkLkelfKf7cPxq+KXxK8fWf7Bn7MniBtJ8Ra9pi6h8RvG1nNiXwd4fdiu6HH/L/AHRV4oF6&#10;ookmIwimnXH/AAoL/gnt+zZa+HfCfh46foWhxxWOhaHYyedeaxfTHbFBGXJe5up5mGWYszMxdzjc&#10;R8c/Ejxb4s8anVv2gPjB8crjw/4o0eGHUNMn8D+PYFg8OyRiQpYwxQX0/wBujXzhHKlxpbNcS+qG&#10;KKP3b4HftHft8fDb4Q2fxH/bJ/ZW1bUvDM1u1wvijwlp6tr1takgxzanoELySQOUIZ1tZJ2TkyRR&#10;YZU9w8J+P/2cv2sfh9NJ4a1/wz448P3iAX9i/k3ccZ/553NvICYZAc5SRVdWH3QRx8I+Nf2RfAHi&#10;rwh48+LHw8+N1n8PPg38PdQmXwr4hm8NyXmsJcWhdry407VYbi2vxD9pJtoYzNMJWhZI8xtGh/RD&#10;9gK0/aRsv2SfCUf7WniNtW8btazSaheTWkUNw1s08jWa3CRDYLkWphEu3IEocBmxuPtEpzEcV+V/&#10;7XPhL9rD4Of8FAPE/wAR/i74Vk8caB4y0/7D8Kbix1TTra3Fq6jzvDQg1W1mtUuXaFZmPn2rXQ+6&#10;8pQwp2v/AASq+HXwp0U+IPGviaLRdN+NEscdp4u8C2NqlmPBFpkNFpVlaD5YrQtmYzxDyrl3Mikg&#10;AL6b+0V8Xfil8YfiW37Df7Ietw2vjK6tVm+IHjXazweA9IlB2zHAw9/MA620Oc7h5sgEa5a94l/4&#10;I7fADS/g/a/DD9nzxJ4h8B/ZdNNreW8eoS6hpHiJmi8t5NX0y4c29+0vLSybY5pMjMmAoHzD4I8A&#10;/wDBVv8AYN8f2Xws0231Dxf4ZkWCPT45tBvNf8OyhQ5k8q6sozqOhkRjy47VrS6to8KEk28D3/wT&#10;oXx9/wCChurp4L+N3wF8S/Cn4beHdQWTxZpusXEsdx44uEbdDbWx2RSDS/lDzNIkUsu5IjGgElfb&#10;sClY8E1JRRRRRRRRRRRRRRRRRRRRRRRRRRRRRRRRRRRRRRRRRRRRRRRRRRRRRRRRRRRRRRRRRRRR&#10;RRRRRRRRRRRRRRRRRRRRRRRRRRRRRRRRRRRRRRRRRRRRRRRRRRRRRRRRRRRRRRRRRRRRRRRRRRRR&#10;RRRRRRRRRRRRRRRRRTZSdhwM18r+PP2a/jN8Avjf4y/ac/Z3s28aWXjq4ivvHngPULqKLUJbq3to&#10;7eKfS7uQKpIiiRfsdw6xHGY5ISWV/nPxRL+0L8W/imf2hfiV8FviDYSWYuLP4f8AgeXwTqbTeHbd&#10;8wvdyGCzki/tCZGfMyXS+XDIsaEHzHf0n9hr9jj4lfFLx/F+0Z+1jF4gXRdC1Qv8Ofh14qutQl+y&#10;XkLOh1q5hv7u6Mc2dy20auFjT97sV3UR/dJtwSW3nJ714z8df+Cf37Mnx+1q+8b+IfBk+heL76xa&#10;0m8eeDNQl0jWzCwA8tru2KtMmAB5c3mIQBlTgVy9n/wTQ+H8th4W8J+Mvjv8QPEnhPwjf6fdab4J&#10;1aTSo9MlNiyvZxypa2EMkkUTpE4jL7SYl3BhkH6PSEJkBjyc0+s3xP4Q8LeNtDuPC/jHw5Y6rpl3&#10;HsutP1K1SaCdeu143BVhkDgg9K+avix/wSD/AGSfiOljd+Fl8Z+A9Y0W8+1eHfEXgXxrd2t1o0nc&#10;WiTtNBBGRkNEsQjYcMpwMev/ALNv7Nvw8/Ze8CN4K8C/b7y4vrtr7xF4i1y6FxqWu6g6gS3l3NhR&#10;JM+0fdVEUAKiIgVR6N5kPTI+mKjIt2Odx59utSLEq06iiiiiiiiiiiiiiiiiiiiiiiiiiiiiiiii&#10;iiiiiiiiiiiiiiiiiiiiiiiiiiiiiiiiiiiiiiiiiiiiiiiiiiiiiiiiiiiiiiiiiiiiiiiiiiii&#10;iiiiiiiiiiiiiiiiiiiiiiiiiiiiiiiiiiiiiiiiiiiiiiiiiiiiijrwRTXaOMZcf+O15f46/bR/&#10;Y++HPiuTwH48/aX8EaXr0L7JtDuvElut4jf3TBv8wH225rn9a/b5+BVpOtj4K0vxv4tvpGCQweF/&#10;h7qlxE7E8ZungS1Qe7zKMc5xVX9n3/go9+y9+0L4P0fxfpvi6+8L/wBvypFpNj450uTSZbyZiQIr&#10;d5gIbpsgg+RJIARjrXvQljPAanUUUVT1nXdK8O6Rd69ruoQ2dlY27z3l1cOFjhjRSzOxPRQoJJPQ&#10;Cvz01n9sr9pz/goR+1Zc/s1fs9+LNT+Enwr0vwfbeJNS8b29oi+IvFOnXk0kNt9iEyH+zIpfImZJ&#10;Shn2bHHllgB6TN/wTf8AgpdH7ZqHxS+NFzqOcnVJPjv4mExb+9hb5UBz6Lj2rQ/Z1+JHxc+AX7Zd&#10;n+xV47+JGqeOPCfijwNca/4D1vxJOs+saXLYzwxXlldTqoN3EwuYpIppAZVKujM/DD6+oooooooo&#10;oooooooooooooooooooooooooooooooooooooooooooooooooooooooooooooooooooooooooooo&#10;oooooooooooooooooooooooooooooooooooooooooooooooooooooooooooooooooooooooooooo&#10;oooopsib1xivj3wf4VX4L/8ABSX4seEGsYodM+J/hfSfGmiyRxhQbyDOm6nGD/E37vT5W951J9vd&#10;mRcZ/wA+lfmz4n+GMGj/ABL+IXwZ1bVpJtB0Xxvfytodl4d1SSWO0vZDqUf+kaFd/aI7ZBd7f9Ks&#10;p7ceWwBcKwT69/4JiftI6KP2P7HwV8bfjR4eudc+G2q3XhbWdem8RxNDex2xVrS5E0pUv5llJbMW&#10;YAli24K2QPpXwV8WPhn8SoJrr4c/ELQ9eit5Wjml0XVYbpY3U4ZWMTMAQQQQeh4OK6IMD0oz3pvm&#10;L6H8q5H43/DHSfjX8IPFPwf13UJbOz8UeH7zSrm6h+/Ck8TRl1BxkruyP51+YvizS/2tv2ZPGEPx&#10;S+Meqanpnj/wnp8mlz+OtC8Gz+INF8ZaSXEiW721gBJCquD5Nu4sRaF5ZPNuRIwenrn/AAWp/aP1&#10;OZfh/wCAfgV8KoNcbUFtJvE3i34qPo+lxx7EL3nkaja2srwqzn5EkeYiMkJllB9u/ZJ+NH7F3wf8&#10;dX/7TX7Wn/BSX4V+Ovi5rWmjS31LR9at7XSvD+nb/O/s3ToRIT5fmfM00mZZSFLEYxX0jZ/8FP8A&#10;/gnffjNt+2j8N+/+s8XWqdDj+JxXf/CX9pf9n749vqMfwP8AjR4W8Yf2QYhqv/CM6/b332MybvL8&#10;3yXbZv2PtzjOxsdDjuAcjNFFFFFFFFFFFFFFFFFFFFFFFFFFFFFFFFFFFFFFFFFFFFFFFFFFFFFF&#10;FFFFFFFFFFFFFFFFFFFFFFFFFFFFFFFFFFFFFFFFFFFFFFFFFFFFFFFFFFFFFFFFFFFFFFFFFFFF&#10;FFFFFFFFFFFFFFFFFFFFFFFFFFFFFFFNkOFzivDtL/a68SeNfEviDw/8MPgVqmoQ+HdfuNGvNW1b&#10;XrKyt3u4H2yBVR5p9vKsC0S5VlYAgiuF8a+D/wBo74w/tEfDf4veJfC/gvwpp/gebU1vm0vxVd6p&#10;eapZ3lm0TWpV7G2SICdbaYne/NuODnj1/YcYGO1eT/HH9hz9lr9pHxfY+P8A40fCSz1jWtPhjht9&#10;SW9ubWby42kaNHa3kQyBDLIVDZ2+Y+PvHNjwB+xV+yN8L9b/AOEq8Efs2+C7HWCwc61/wj8El8xH&#10;8RuJFaUn3LV8j/HbS734Lfti+KdA8HeC9Lt9S8Q6la6/4d1ezs4odTSO8t/LuIre5i1KzvWX7RZT&#10;yvDbpdYEiloTuXP11/wTN+N3xY+Jvw68XeAPjnq8upeJvA3jKaw+3z2tzDNcafcQxXtmZBc29vK7&#10;pHP5DSGGMO1uWA5yfobxnqXiHSPCOqar4V0JdU1O10+eXTdMa5EIu7hYyY4TIQRGHYBdxBC5zg9K&#10;/Nnxp44+M3xc+Dfwz/b78dfG/wAZ6p4Rku5Zvi54B8O69e6HZaDpk0bRSCK3tJYppJdOukUzNM7y&#10;Oq3BAVQqJ6VqXhf/AIJT6c2zxd8TPh/qRbB8vxV8TTqO76rd3cmTyByKn02+/wCCSGjODoekfBFm&#10;X5lNjo+nTnOcZ/dxt3PXnk/WtWz/AGsv2AfCD2On+FbCB21KGSTS4fC/wx1C6+1RooZ2j+y2bK6q&#10;rAsQcKDzjjOTH/wVI/ZJm8P2/iPwz4P8eanp97qP2DTZ9O+GWoKmoXeD+4tvNhT7RJx0j3fhRqH/&#10;AAUh+B095q1hd/AHx1NDoU0cOr6hdaPp0VjazMwVbdrme8SL7RuIH2YMZgeqdqxf2VPjr4a+N3/B&#10;QrTvHf7N3wj8baFZnwjc6P8AFxtQ0O3h0vy0U3OmieSCZ1j1CGZpkEDASrHeyblXAz+gwGBgUUUU&#10;UUUUUUUUUUUUUUUUUUUUUUUUUUUUUUUUUUUUUUUUUUUUUUUUUUUUUUUUUUUUUUUUUUUUUUUUUUUU&#10;UUUUUUUUUUUUUUUUUUUUUUUUUUUUUUUUUUUUUUUUUUUUUUUUUUUUUUUUUUUUUUUUUUUUUUUUUUUU&#10;UUUUUUj8rivknx74l+G37If7W3i3X/iN4+0bwz4X+LVhZa1p82tapHbRPr9si2V3FFvYBnktl09w&#10;q5YskjY61W8Tf8FGv2SvDWtTeGovHeqaxqNvY/bZrLw74T1G/ZbUkjz90NuU8sEEF9wAwcng13n7&#10;P/7Qnw3/AGmPh0nxQ+FWpvdaadQurGTzFUNHcW8rRSodpZSAy5DKSrKVZSQwJqftT+PviZ8L/gH4&#10;i+IXwj03SLvXNHto7qOHXPN+yi2WeP7VI/lHeSlt5zqFySyrweQfnqX9or4f6C98/wC0X+2V8RtB&#10;udPYLq2m29vpkVrHIZRF+7On2Ju1jaRlWNpWRpd67ck1H4p+B/w9+JurT+Ivgr8IP2krvxQ1i1n/&#10;AMJNqFvdSRSW7OrtA8Pi2UWssLOisUEYPy8FDgj0T/gnP+zt+1z8Fvjx4y8W/F34ceG/Dvg7xB4W&#10;sbWK3stWZruW+tJ5TBJ9hjmubeyQxXNwHSC4MZZYikUY3CvtKQZTGK+L/jT/AMEyPi74k8ZeJofg&#10;3+0bpel/D/xZrk2v6t8OfFHhWa/s/wC15iGuJN8F3bvJaSSL5zWTkxNK8jPvVyg5DTv+CP37Ssml&#10;tp3iX9u/TZlvtUGo+Ivsvw2uIjrNwqbYRMI9WSNLeL+CzjRLUgkPFJnNfKvx7+D3xo1D9q7Sf2Uv&#10;2Zvj7qHjrxXqWvTW/wAT/iH4m8GQRaDuhhM09rcMrudTltkPGngiztzcRr5Qd8p9c6V/wSW/Z3vd&#10;Okm+Jfjbx94k1q7so7bUtXXxldaXHNGoGIEtNPaC2itVYZS1EZhQcbTyT5749/ZK1z4Wftb+DtH+&#10;Jf7S3jzVvAPxSl/4Q7Sr61vrSy1rw3eLaSywWovIrUSTWdwsTxsqlHWTy2dnBYj6M/4dBfswXMul&#10;trPjj4pXkeiwtDpMK/E3UrNLKNgQywizlh8ncGKkx7SRx0Ax9CfCz4S/Dz4J+BrD4a/CvwlY6Hoe&#10;mRlLPTtPgCImTlmPd3Y5ZnYlmYksSSTXSUUUUUUUUUUUUUUUUUUUUUUUUUUUUUUUUUUUUUUUUUUU&#10;UUUUUUUUUUUUUUUUUUUUUUUUUUUUUUUUUUUUUUUUUUUUUUUUUUUUUUUUUUUUUUUUUUUUUUUUUUUU&#10;UUUUUUUUUUUUUUUUUUUUUUUUUUUUUUUUUUUUUUUUUUUVz/xA+Fvw9+K+gnwr8TvBGj+IdMaQSNp+&#10;tabFdQ7xnDbJVYBhnhsZHbBr538ef8Ef/wBkzxh4g/4SbRh4g0G5OoC9ZbPUI7xDODwwGoR3BVR2&#10;jUiMcfLxiuL/AGW/hH/wx9+1V8TP2WLLWtX1Lw/4is7Dx/4X1TXLhJrieaZTYalC7oiKTHLa2soU&#10;KABdA9STXv3i3w5p/jHwtqXhPWI91rqljPZ3St3jkQqwwfY1+SiaHr/iD4C6/wCDri+1hvEOh6Dq&#10;Ol6xorN9sgXUrFpbWS4jgsDL9mjW6t2Ikm00MB1vQQZB+0Pwc8aQ/Ej4UeGPiFatuh13w9ZahEzL&#10;yVmgSQHHrhq6jA9KKMDGKQjC4FfkL8J5PjD+z3eaX+z3rGr6dH8VvhD4y1PULW21W1eGPxNpl7cX&#10;XmXbOvm3F+2oo4cSwxrHaSQq07AxlG9tvf8Ags18AvC0c1v8Rvg78QtBuoreaZWksbC5s7hYh+8e&#10;G9gu2t3jDbkEhkUMVIHzKRXW/s7aL8eP2+/jJ4F/ai+KPwb1T4a/CzwHfS6v4L8J+LYUGueJNTkt&#10;3ih1G5hRmS0t4Y5pGijLM7yESHCqhP3DRRRRRRRRRRRRRRRRRRRRRRRRRRRRRRRRRRRRRRRRRRRR&#10;RRRRRRRRRRRRRRRRRRRRRRRRRRRRRRRRRRRRRRRRRRRRRRRRRRRRRRRRRRRRRRRRRRRRRRRRRRRR&#10;RRRRRRRRRRRRRRRRRRRRRRRRRRRRRRRRRRRRRRRRRRRRRRXjP7V/7KeqftBponivwF8WtW8DeMPD&#10;P2lNH17S4Y5Vkt7jy/tFncI4y8MhhhY7GR1aJWVhgg+K6d8BP2grC8Xw3r37NeueJNQUKtxrWsfH&#10;O7k0G4U99js0w55MZsiFJwGcDNcn8Sv+CWHxd+K9wLvQfBXwd+Ft0t414t94bbU9XX7QR80xtDHY&#10;WzysMgytGZOchgcEfWn7J3wS179nD9nrwj8C/EHj2XxNN4V0dNNh1qSwFt5kEZIhjEYZ9qxxbIly&#10;zMVjUszNk16RRRQeRivP/jt+yt+zr+094ej8K/tCfBrw94wsYWLW8OvaXHOYGI5aNyN0bcD5lIJw&#10;OeBjk/hR/wAE3/2Efgdr9v4s+Ff7KfgnSdWsxi11ZdDimuoeAPlllDOvA7EV7UIVHfpTqKKKKKKK&#10;KKKKKKKKKKKKKKKKKKKKKKKKKKKKKKKKKKKKKKKKKKKKKKKKKKKKKKKKKKKKKKKKKKKKKKKKKKKK&#10;KKKKKKKKKKKKKKKKKKKKKKKKKKKKKKKKKKKKKKKKKKKKKKKKKKKKKKKKKKKKKKKKKKKKKKKKKKKK&#10;KKKKKKKKKKKKKKKM96KKMj1ooooooooooooooooooooooooooooooooooooooooooooooooooooo&#10;oooooooooooooooooooooooooooooooooooooooooooooooooooooooooooooooooooooooooooo&#10;oooooooooooooooooooooooooooooooooorF+Ivj3w18Lvh/rfxM8Z3/ANl0fw9pNzqWq3Wwt5Nt&#10;BE0sj4HJwik4HJrxzTv+Cjv7NqPBH46bxh4RW4hWWG88VeAdUtbIoyhg5vBA1qowR1lGO/Neg/Dr&#10;9qT9mv4vyLB8Kfj/AODfEkrdIND8TWt1J9CkchYH2IzXcieI9GpfNTOM06iis/xJ4l0Pwd4evvFv&#10;irWbXT9L0y0kutR1C9mWKG2gjUs8juxCoqqCSSQABkkV4jov/BTz9ivxMrS+E/irqGtQx263E11o&#10;vgnWLyGOEnAmaWG0ZFjJ/jLbfQmuiu/22PghBJYwQHxNJLqm7+y4pPBeo27XhXkrF9ogjDtjDYB6&#10;c9Aa8u8bf8FYfhx4Y8QX3hbSv2bvilq91pt4LbUGisdIsY7N2OI3n+36jA0ELnASZ1EbllCMxIBi&#10;b/gqBqiTyad/wxX8SE1G3hM1zo8+teHlvhDjPnxwJqTtcQ4x+8h3rnI4IIGfP/wVV1i5SKbQ/wBk&#10;vXrqG4QSWMn/AAnnh8/bEzhzbiG8lNwyHho4g0i8ZUFlBu+Bf+CvX7Pb3c1l8ftPn+GqrGstpqWr&#10;apa3+n3EW4Iz/aLKSRYgjMBI0gRIiVV2Vjtr6h8KeMfDHj3w3Y+MvAviOw1nR9St1uNO1XS7xLi2&#10;uoWGVkjkQlXUg8MCQa1KKKKKKKKKKKKKKKKKKKKKKKKKKKKKKKKKKKKKKKKKKKKKKKKKKKKKKKKK&#10;KKKKKKKKKKKKKKKKKKKKKKKKKKKKKKKKKKKKKKKKKKKKKKKKKKKKKKKKKKKKKKKKKKKKKKKKKKKK&#10;KKKKKKKKKKKKKKKKKKKKKKKKKKKKK8G/4KP6F478X/sZ+NPCfgLwPq3iO51GOztdS0TQ40kvbvS3&#10;vYBqCwIzqHl+xm52pnLsAoByAfHvB3/BUL9kPxBoNvrWpa34i8PQySJDt1rwffKsEhjL+W8kMUkU&#10;TBVkyGcYMUg4KOBuSeGf+Cdn7bFmniN9B+EvxM875lvRDp2pzKw6/MNzow6YyCpzwDT7j9hT4XaU&#10;M/CT4k/Ez4fENmOPwZ8SNTt7VT2xaSzS2oHsIgKszfD79vnwQqt8Lv23bLXoo1GLP4qfD60vN+D0&#10;+0aW1iw9yyOe5zV5/wBpj/goB8O7CN/HP7I3hTx1tXE1z8N/iB9lnY92+yapBEig9gLpz6mum/Z2&#10;/wCCgfw6+OXxbvP2ePE/w78WfDz4iWeiLq//AAh3ja3tVmu7DzPLNxbTWk88E6BuCBIHHUoBk174&#10;jhxkV59+1j4O1v4h/stfEjwB4X0/7ZqeueAtY0/TbUEAzXE1lLHGnPqzAfjX52eDfAHwI/aD+Jvw&#10;J8P+DvFXiDwzqWnaPeW3xA0nSdbvtG1nTNYtNLtlWC5hVle3mI87zGIU3EaZLyKq4+irb/gmt+zE&#10;PD974Wvf+E8utP1KRptU06f4r6+1vdTN9+V4VvRGWY8sQoyecZ5qxq3/AATW/Y48R3cOoeLPhdqG&#10;t3FvGyWs2veMNWvniRuGVWnumIDYGcHBxjpUNp/wTD/4J8aSkDp+yZ4MZbfm3+16b5wi5z8vmE4z&#10;/nNTXv7GX/BN7wTb/btc/Zi+DljCG3NLqnhfTNoPJ3ZljIz79s9aoad4z/4JU/Ci9VNF8V/s/wDh&#10;u6j4VbO80S0kUcKcBCrdu3p6cV0//BJ7XvDT/BXx14N8GeJ7DWNF0D4zeJhod5pN9Hc2rWN9dnVY&#10;BFJExRlCX+35ScMpBwQa+rKKKKKKKKKKKKKKKKKKKKKKKKKKKKKKKKKKKKKKKKKKKKKKKKKKKKKK&#10;KKKKKKKKKKKKKKKKKKKKKKKKKKKKKKKKKKKKKKKKKKKKKKKKKKKKKKKKKKKKKKKKKKKKKKKKKKKK&#10;KKKKKKKKKKKKKKKKKKKKKKKKKKKKKKKKY8e5GVQORXg3xx/4J5/CT4y67qXjbRfFPiTwN4i1RQL/&#10;AFrwbqEcQumzGfNmtp45baSUGKPEpi8weWpDggEeI/HL/gkjrXjnRkvT4g+H/jzVrC6W809vG3gm&#10;Oxne5yfOd7myJiQTjCyqtoFJ/eKI5f3h8v8AH37H/wC1z8CdFlh+D9r8aNFt0Zr7Tf8AhAPiHH4g&#10;tLKXJ3ae9vq0xZ7V87o5IrUSQkYYSghQeDf2jv27/BHgfXpdf8efabvR4ReabN8a/hDd6Al9bkjd&#10;aTX1u8FvDdxjcpIhkgk+R1lIZ1i7L4ff8FB/j7qukWfiLWP2aNB8ZaLqVi9xpviH4SfESDUFvZ0X&#10;dJZi3vYrVo7pUG4QtIzPyE3sCB5P4k+JC/HT4X+LP2p/CljrGg/F7WPivoll8GbCPYuraa3yWenx&#10;zEb4mgnSTUJ7hAXj8qW4jdt0bbf1YsEuPsqreSK0mxfMZOAWxyR6c1M8SuuK8V/aM/YJ/Z9/ab8Y&#10;aH8S/G+k6to/izw5JI2j+MPBuuXGkatCskbRPEbq2ZXeMozLscsAGOMZri0/4JLfsyzlZdc+IHxo&#10;1SQbS0upfHjxNIzEZ5OL4A9fSprb/gkX+w+jK2oeCfGGobSD/wATH4seI5uhzyH1Ag/jXTaB/wAE&#10;z/2DvD67U/Za8Jah8uP+KgsTqfH/AG9mX1Nb2n/sLfsV6TL5ulfshfDG2fs8PgHTlI/EQ11ehfAv&#10;4MeGQq+HvhH4XsVX7os9Bt48f98oK6e2srSzhW2s7WOKNBhY41Cqv0AqSiiiiiiiiiiiiiiiiiii&#10;iiiiiiiiiiiiiiiiiiiiiiiiiiiiiiiiiiiiiiiiiiiiiiiiiiiiiiiiiiiiiiiiiiiiiiiiiiii&#10;iiiiiiiiiiiiiiiiiiiiiiiiiiiiiiiiiiiiiiiiiiiiiiiiiiiiiiiiiiiiiiiiiiiik2KTnFIY&#10;0IwVo8tOm2uL8Z/s2fs+/ESSafx58DvCOsST7TLNqXh22mkYhtwO5kLZDAMDnIIB6ivM/hz/AMEy&#10;P2QPhR8YdN+OXgXwBqlrrmj3lzd6XHP4u1O5s7W4nWRZZktZ7h4UciebkIMGRyMEmvoBF2inUUUU&#10;UUUUUUUUUUUUUUUUUUUUUUUUUUUUUUUUUUUUUUUUUUUUUUUUUUUUUUUUUUUUUUUUUUUUUUUUUUUU&#10;UUUUUUUUUUUUUUUUUUUUUUUUUUUUUUUUUUUUUUUUUUUUUUUUUUUUUUUUUUUUUUUUUUUUUUUUUUUU&#10;UUUUUUUUUUUUUUUUUUUUUUUUE8Zr5X0r/gqj4C8SfFnxL8IvB/7PvxA1q/8ADPiDU9Ilm06bRQt9&#10;Np87QXTWyzalG82x1y0ar5qK8bPGiyIT1Gk/8FE/hJLcfY/GHwq+LvhufzAhj1X4RazOobPTzLK3&#10;njx/tFsY5zg17J8PfiV4D+K/g6x+IHw48VWes6LqUe+z1Gwm3xyAMVIz2ZWBVlOCrAqQCCK3KKKK&#10;KKKKKKKKKKKKKKKKKKKKKKKKKKKKKKKKKKKKKKKKKKKKKKKKKKKKKKKKKKKKKKKKKKKKKKKKKKKK&#10;KKKKKKKKKKKKKKKKKKKKKKKKKKKKKKKKKKKKKKKKKKKKKKKKKKKKKKKKKKKKKKKKKKKKKKKKKKKK&#10;KKKKKKKKKNwzik3L60b16Zpc00yxg4LUedGDgvQroxwrZodwi7mqna+ItGvp5LSx1a1mmhYrLHFO&#10;rMjA8ggHII9PWsT4z/EvSvg/8IvFHxW1iVFtfDfh681ObzOhWCB5SD9duPxr8Uk0q4T4G6Lp/iqe&#10;ZvHUtqsN4l4otNSXXLudXmlgvDCJEnju7t5DYzrFdxYmms52hZlf9TNK+DGs6HpUel6J8cPGlqsc&#10;ahmmvra+YtjJO+9t5nz/AMCriP2d9G8S/BX/AIKC3nwk0T4naxrWh+M/hxfeKdf0vVLWxijtNSg1&#10;Cyt4ruIWltCqvMlxOsnHzmJWbJUk/YNFFFFFFFFFFFFFFFFFFFFFFFFFFFFFFFFFFFFFFFFFFFFF&#10;FFFFFFFFFFFFFFFFFFFFFFFFFFFFFFFFFFFFFFFFFFFFFFFFFFFFFFFFFFFFFFFFFFFFFFFFFFFF&#10;FFFFFFFFFFFFFFFFFFFFFFFFFFFFFFFFFFFFFFFFFFcv8ZfF3iLwL8JPFHjbwpa282paNoN3fWUN&#10;1C0kckkUTOFZVZS2duMBlznqOtfMfwm+NP8AwUW+O/wl8LfGPwX8Wvgnpum+K/Dtnq9na33wt1e4&#10;niiuYVlVXK66ih1DAHG4E9Ditz7N/wAFMrhs3H7Uvwjgx0+y/Bm+59Sd+uN+GPyNQw+Fv+CjFxKn&#10;9oftu+D44+jLY/BVUJ990mpuAfqCK2tL8G/tbfL/AMJR+2xqUi/Lv/sfwFpNsc55x50M+Bj6461r&#10;jwX8X9hiuP2t/iBKjLhgdN8Pqc49Y9KBH4EV418YvBvxV+C3xf8Ahnr/AIE/au+IVnF4m8RXfh7V&#10;Zte14alaJJNY3M9oxtbhTbjNzAkfEayMJdiSR8GvoD9l741fEP4gax4w+GHxZsdH/wCEi8D31jbX&#10;mq6D5sdrqiXFnHcJcrbyl2teWdPLMknMeQ5Br1jW9V07RNGuta1a6WC1s7d5rmaT7scaruZj7AAm&#10;vw0+FHgL4B6z4Rt/20/En7PngnxP4h1uJfEHjrTdS0RrhbqXUJmvEjeVlNzo+qMtyohmfNleIsZL&#10;JJJuX7f0rS/gX8Qfh9e/DT4i/sx/Hjwboep2L2t74evLvXJrWWN1w8Xl6TfXEZB5yCMHuB0rzTUf&#10;2XdMX42eCNN8OeC/Fmu6SvibQINP1m78H3diuj6bpd0uofZ7jzLOHyrdpLaPbGjG03hStvbOS8v3&#10;jFnHf0r4O+PP7UPxx+CP/BUDxPr/AMKNJ0S+ay+GehaBHY6xo11dNcNPcX984hME0W1gse5gBLJI&#10;sY8uNhHIV+rf2Rf+ClnwS/aiNhoN5I3hnxBqSJ/Zem302621VjAJXFncFFWZlHmAxMEl/cuwQoA5&#10;+kkkVxnBH1p1FFFFFFFFFFFFFFFFFFFFFFFFFFFFFFFFFFFFFFFFFFFFFFFFFFFFFFFFFFFFFFFF&#10;FFFFFFFFFFFFFFFFFFFFFFFFFFFFFFFFFFFFFFFFFFFFFFFFFFFFFFFFFFFFFFFFFFFFFFFFFFFF&#10;FFFFFFFFFFFFFFFFFFFFFU9Y0u01jSbnSNStxLb3Vu8VxEWIDoykMvHIyDjivyZ+Mnjb4hfsAaLq&#10;P7MOmf8ABWXwvG3gXS7Oy8J+G4bTRLPWLO1RYvItLyC7sLhJXNuVzcCeHPysIsnYea8P/Hn46fFf&#10;TbqXw5/wUO8V6lPdrHJp8fhmRr1rKTJWS2kOn+Fit0gzkSIYW7bQTuHX6ZN+0n5iP4n8ZfFbVIpr&#10;GSO+he9+ItpIsxARZreW18LKIhu3MY5I5QAcbnHNYPiCx/a8utOtdM0nRPipqH9mXTG01D+1PHM0&#10;t/Ggw0d/He2Fva3KSkZ+SC3dOcFM1yNt8Nf2vrPS9Q0mx/ZW8cLpuqyiea10+z1uO4026OCZbWaT&#10;WYHEZcbjDM8yDcVHyDYcPx38Of2h/AWn2H7QPx9/ZW1GOHww9rFqHjHVPhrY6hfKXuYYra4RD4nS&#10;4t7lJmjcT2PkMGYM3yoMfo5/wTF8M2FunjzxzN+15bfFPWtUvNPsNciHg99CvtCks4pEjtr60luJ&#10;pludkgDPIEZ1iUkMdzt9LfEjwfa/EX4e678P9TlaK213SLjT7iRc7ljmiaNiMEcgMcc9R2r8s/2p&#10;v2UYv2V/C/hvwd44lvdP0nSdV0nRfDOu29rdy6Nd6c95aRTFrsTGfRHWJ5mmtbmWWwmSImJTIxEX&#10;3N4W/aT/AGdvGJji8HfHnwbqjScRjT/E1pMz8dgknpXZwTQzxrLC6sjLlGjYEMCOox7d6k2jGKxP&#10;E3wz+HPjZ/N8Y+ANF1Ztu3dqWkwznHpl1PFfNv7eP7Hf7IHhv9lDx98QtP8A2ePC+l6roPhu91LQ&#10;bnw/pq6bJHqqxyPazA2vllnFwyMCcnPYk4P3X4et7u00O0tb+dpbiG3RZpnbLO4UbmJ75OTV+iii&#10;iiiiiiiiiiiiiiiiiiiiiiiiiiiiiiiiiiiiiiiiiiiiiiiiiiiiiiiiiiiiiiiiiiiiiiiiiiii&#10;iiiiiiiiiiiiiiiiiiiiiiiiiiiiiiiiiiiiiiiiiiiiiiiiiiiiiiiiiiiiiiiiiiiiiiiiiiii&#10;iiiiiimy/wCrb6V8OfD/AOL/AMAv2cv2lvjp8OPjb8RdA8Na/rHxL/4SfSbTXdSiim1DS7nRtNC3&#10;UCyEF4llt7iFiuVVoHyQc57e/wD2+f2RbC8s9PX4x2t5calbtPplvpem3d697CqhjLCtvE5mUAj5&#10;lDAZHPNcWv8AwVm/YyutMtNZ0XVvHuo2d9qH2GzurT4P+JPKmu9/lm3V3sFUy7ht2Zzk4xkiobr/&#10;AIKrfAGK5urS1+E3xflaxmji1BpPhbqFqtmzk7PPa5SNYVbBw0hVTg89caE3/BRbw7aXn9nXX7Lv&#10;xZtZvtfkSx32kadbSxqMA3DRy3yyC1DMoN1t8gFxmQVyv7Vf7QQ+P37OPjj4NWP7NfxEjvNc0Oa2&#10;0eQLpEy3DPD5tvfWwg1CQ38Mb+VI62ollUKR5e8YDv2YP2ofB3jD/gpppNrpiR29745+DU9hrGnr&#10;eQNKmoaXeR3CSOYJHWRWhvbhAT+8iNu0brGxK1+gBAIwRUYgUdBX56/8FZvhp8HNb/ad+D2k+JPg&#10;Vp+vSXWi+Ir1f7PksbO8aaGbSlUxfa1+z30oSWX/AEOdgksZmIDMoRuF/wCCXPhfwr4K/au8deEf&#10;hTeaTZ6Pb+CrW+8TaHoGi3GlW8epXGoXMcTy6bdIJdLudtpc77UvKgBV4yqSBR9+Z9a8a/Zt0j4g&#10;ftJeIPid44k/aD8V6JY6P8T7/wAO6Lo+k2elNbW8NhFBC/8Ax8WUkhZrgTuTvz8wH8IFavxh/Yc+&#10;Pfxk0j/hXPiX9qvSbjwZd6vp1zrGn3nw4VtSube1vYbowJdRXscKeZ5IjZjbMAHYhc4r6ajQou0m&#10;nUUUUUUUUUUUUUUUUUUUUUUUUUUUUUUUUUUUUUUUUUUUUUUUUUUUUUUUUUUUUUUUUUUUUUUUUUUU&#10;UUUUUUUUUUUUUUUUUUUUUUUUUUUUUUUUUUUUUUUUUUUUUUUUUUUUUUUUUUUUUUUUUUUUUUUUUUUU&#10;UUUUUUUUUUUVxfxg/Z/+FXx10mPS/iV4St76S1WT+zdUj3Q3+mu4wZbW6jKzWsmP44mVj64yD4nq&#10;f/BK34Ua4i2+tfHD4jTWsdybiOxh1DTrW3WXDYl8u3sY1Mo3EiYgy5+bfuyxmtf+CU37OojvYdZ8&#10;efFDUo9UtVt9WWb4m6nb/wBoxqoUG5+zSxfaH2qF3yZbAxnAAHV+F/8Agnd+yl4U+ytb+CNY1B7O&#10;3aC2k8QeONZ1RkibbujBvLuU7SUGVzjgelacP7B37HMUdnA/7Nfg2WPT4/LsUn0OKQW6AbQqBwdo&#10;C/LgcY46cUH9gT9h8xeUf2P/AIYspkLsJPAtgwLE5JOYeTnv1rrvh58Bvgr8JJZJ/hZ8IfCvhqSR&#10;dsknh/w9bWbOvoTEi5FddRXmP7Sn7LPgD9prwhJ4f8WmS1vUhlisNUhhjl8pJChkhlhlBiubeQxx&#10;+ZBKrI2xSNrqjr84/s7fs5ftT/s0eJ/H/izXPgdpviu+1u+sbTSZvCfi7ZHJo9jaiO1jVNUl8yFz&#10;NNeP5TTOkYkVFkZQDXYL+078QNKvvsfxF/Ym+M3h9lwJJofDdrrMI7Z3aTdXRPrwPwzWt/wSu8Fe&#10;NvCX7JcOtfEvwxqmi+IvF3jbxN4l1jS9Y0yazuLWS91m7mRGinRJFxEYsblGRgjgjP0tRRRRRRRR&#10;RRRRRRRRRRRRRRRRRRRRRRRRRRRRRRRRRRRRRRRRRRRRRRRRRRRRRRRRRRRRRRRRRRRRRRRRRRRR&#10;RRRRRRRRRRRRRRRRRRRRRRRRRRRRRRRRRRRRRRRRRRRRRRRRRRRRRRRRRRRRRRRRRRRRRRRRRRRR&#10;RRRRuXGc00TRMdokWlDqejUyWdI1++ucZ6/rXyH8Sv8Ags/+zR8LvFbJq/gH4g6h4Fj1o6PJ8XNE&#10;8NC68NLfiTy3h+0LJvYK52eYsbIzgojOQa94+Gn7V3wF+LviJvBfgb4lWcuuLZreNoOoQy2OofZj&#10;/wAt/st0kc3l/wC3sxx1r0YSxk4Ei/nTqKKKKbt96PLFOooooooooooooooooooooooooooooooo&#10;oooooooooooooooooooooooooooooooooooooooooooooooooooooooooooooooooooooooooooo&#10;oooooooooooooooooooooooooooooooooooooooooooooooooooooooorwv9r39pLxl8NDoXwU+C&#10;fh9tS+JHjz7RH4daazaSw0a1hKC61W9bIHkwLIu2PO6aV4ohjeWX44+K/wDwT9/bb8Bxr4v+Ev7Y&#10;vxB+Jl1aagdQj07xF8Sr/RNWWbDZFvdxtLYsm8nFvLZIm0hTJtG1t39nD/grH8efhl4nm+Cv7XHw&#10;m8S+Jr3SY1W5vtL8Kra+KYuVUyz6Nbyyre2q5IOo2LeUzYUQjk12PxO/axm/4KT+JX/Zk/Ys+IV3&#10;a/D23to5Pi/8TtPgeGWOGVMjQLEuFaO+kXIuHIVrVDjmVgB7TeaH8D/2fvgPJoGpaVovh/4f+FfD&#10;/kzWdxGi2Nrp8SfMrhhtK7BzkHceu4nNfmveQT+Nfh54w8f6N8U5PhH8NbfUzrnw18F+Zptxc+Fx&#10;CWb7c8E93a6hp088oSSK0s5DGiv5bRv5jR1+nX/BPbx3+038R/2VfCvi39rjwjaaN4yurPNwlqrR&#10;veWw/wCPe8ngYf6JPNGBI9vk+WzbTtOUT3KvJv2gP20PgN+zTr+k+D/ifr+qf21rljcXmk6Nonh2&#10;81K6ubeAoJpFS2ic4UyJnOM54zXEf8PNPg3dyWMfh34a/EDVF1WAzaPNa+H4o49QQYJ+zvPPGszY&#10;P3Ey+OcYrnz/AMFYvh3NHZ/Yv2cPibuv7hraFb7+wrPybpcZtZ/tGqIba4weIZQsjYbCnacZ19/w&#10;Vs0GzN0t9+zzr2irYzeRqUnirxVotkNOlP3BdBbuVrZXGCskiiNwflcjrz+tf8FirHR4Lh7/AMGf&#10;D7TbrT2jOr6Xqnxdj+12ULhitx5UNlJ9phJG3famcbj32nHGaj/wW91aeGKx0qy+B9tqF1A00Kt8&#10;aGu1SDJC3KlLCOKVejGEzRzgNjy9w217J+zJ/wAFZv2f/jh420n4P+LNXg0nxXrW1NHm01pbzSNV&#10;cjIWC78tTDKenkXKQy7uFEn3j9XLIrruU5p1FFFFFFFFFFFFFFFFFFFFFFFFFFFFFFFFFFFFFFFF&#10;FFFFFFFFFFFFFFFFFFFFFFFFFFFFFFFFFFFFFFFFFFFFFFFFFFFFFFFFFFFFFFFFFFFFFFFFFFFF&#10;FFFFFFFFFFFFFFFFFFFFFFFFFFFFFFFFFFFFFFFFFFFFFee/Hr9mr4c/tEaJZ2XjSO/s9T0i4Nz4&#10;d8TaFem01PRrg4BltrheVyBhkYNHIvyyI65B8I13xv8AtNfspzTQ/tF+Ebjx/wCC4XYw/ErwPpJa&#10;8sYAOP7U0qLL5A+9cWYkQj5jFCAQZfiP8KP2Uf8AgoR8KLDUZtQ0zxNpscn2rw/4o8P6hG0+nzcN&#10;vhlXcFbgB43BRsbZEYZWup/Zw/Zy+GP7KvwstfhN8KNOuo9Pt7ia7u7zULpp7vULuV9811cSsMyS&#10;yP8AMW4HYAKAo+DP2lP2w/h7+2h44kvfGHjO38NfA/wK8t5Hb+KNDuF/4SrU7TzDNNcQC8s7nyLY&#10;hTDHCJXE0TSSooWMH6S/Yt/ZN8e/tHX3hv8Aap/awtNUtfDNjJDqvwr+EWuarLqS6ZIVJi1bUJbk&#10;tNNdFWEkNvIzLaA5yZeU+6lhjXkemKdXx9/wUn8MaBo3xU+EPxw8d+G/tPgXT9Q1nQfihqFxp7XF&#10;pZ6Ld6e88ElyEDNHEuqWWnnzyAsTYZmXhh5h+yl+zL+yn8efDnxHu/E2j3HiwRfEXUtK1DVLrxjq&#10;N1HqlmsiXllvb7SVmVbe6t9rHdkBSCSTXqF7/wAE8f2AtQv59R1/9mjwXqdxcRrHcz61YrePKikl&#10;VYzlyVBJIU8Ak8cmiz/ZS/4Jt/DNla0/Zz+C2gumBu/4RTSbd+BkZJjB7A/gDVofEn/gnj4HWOJP&#10;HPwb0kRBRGqanpUOwAZAADDAqO5/4KGf8E9/ClutlN+2P8K7SOMfu7eHxpY8Dnoqye/YV47+15+3&#10;Z+zL8cPg1H4E/Zj+M2leM/HDeN/C9z4b0nwwz3NxNcQa9p8xMbIhVSFRiSSABnOBxX6MW4Gz5ako&#10;oooooooooooooooooooooooooooooooooooooooooooooooooooooooooooooooooooooooooooo&#10;oooooooooooooooooooooooooooooooooooooooooooooooooooooooooooooooooooooooooooo&#10;oooooooooJwM157+0n+0Z8K/2WvhNqHxh+Lutta6ZYlYre2t4/MutQunOIbO2iHzTXEjYVI15JPo&#10;Ca+U/wBkj9nLx74j/aG8S/8ABQr45eDbPwN4n8caUtjp3w60ONIY9M07eJFm1SSLAvtSfau+RsiI&#10;fu0yASPY/D/7T/7PPir4q3nwL8P/ABi0G68X2MbyXHh1NQUXQVHeN2VCR5m143VtudhUhsYrhv2j&#10;/wDgn98EP2gdTvPHGnWEPhnxhew7bnxJp+mW1wt+Nu0Le2txG8F4uBt3OnmBQAkida+a9E1n9vD/&#10;AIJlSXENhZwzeAbGVvsqxWl5f+D4bVX37miWS61TRpCGZcxLLZxld2w5AP1V+zN/wVm+Afxr1vT/&#10;AIe/FO3uvhn4w1Paml6T4omQWesSZZSLC8GEuMsuVjcRTlWU+UMkD6sSZJF3ocjOK8B/4KD/ABH+&#10;M3wy+Efh2X4IeJ9P0XUNe+Iei6HqGraloa38draXtx5DuIWdQTuaJec8FuM/MPzyv/2VvGniD41e&#10;KPhnoHwyvZPEVjcwX3jDSfC3gfwiun2D3UJ8jU4ft1vDDqKTGFlY7bSYG3KMSygF8v7AXx0fSG1O&#10;4/ZM1a51Kwn8uPTx4c+Ght9ZhwMOZjErWD5J+XbdrtUckksLWmf8E7/jpLayaVpv7NUmns9v51nr&#10;mpaP4DtJYZiQxtpreztJvOTGVM8U0LHHESE5rcsv+CeX7Xsr6dqVn8J/BOlyKVGsWMfxkvLWCVV/&#10;igFhocckL4wRmZ41JOUcddvTv+Cbv7ZEmlzaZP8AETS7F0ukk0++X4v+JriXy1/5ZXIiW3jmUnPM&#10;S27AcbjkmvQ/h9+x3+3l8KtAmt/h5+25b+Hbj7R9oa8u7HU/Em7jmIx6nfmMrxwwVZMHBc4DV9bf&#10;sb/GTWf2gf2W/Avxj8QtZtqmu+HbefWPsMJjg+2hdlx5aMzlU85ZNqlmIGASa9Qooooooooooooo&#10;oooooooooooooooooooooooooooooooooooooooooooooooooooooooooooooooooooooooooooo&#10;oooooooooooooooooooooooooooooooooooooooooooooooooooooooooooooooooooooooopspI&#10;jJr4d+EWmn9vD46H9t74jPa3/gPwvqF1ZfAnQQ3mwCOORoZ/EUvO17i4ZXWDjEVuFYYaRjWb+2z+&#10;07Pf3F9+zt8KvHVro32Xy1+JnjWTUhaJoFvIjOmnQ3R/dx6jcquF3MPs8TNMxBMIb5vT4Sw/tSaz&#10;of7JHwE8OaDrF1ZQxXxvf3Lab4L01mdBqQubLVL5Y5y6MI4bVrGeZwWZlQSNX2DpH7O/7dv7JPhb&#10;TLL4Y/Fs/HzQ7OCOPUND8fXEOm+IFCIN0lrqEa+Tc7jkiG6VSBgfaTWb4t/4KPfAnwnoGoaP430X&#10;xB4Y8crttdL+G3jXRX0/VNWvpZBDb29tvzDdK8zohmgkkjVSXdgoLDwLxN+wx8FtV8AeFf2SrKy0&#10;XxF8UPjBrGoal4s1T+1LiXTdBiaRr7U9Rh0+KUW6rA0yQWqFFDSyQF84kr9QPCPhq08I+F9N8Kaf&#10;LJJb6XYQ2kElxIXkZI4wgLMeScDk9zWF8cPg34a+O/w8ufh14rvL60hkvrO+tdQ0uREurO6tLqK6&#10;t54mkR03JNDG2GVlYAhlKkg/OEP7L37aHgD9pG4+M+i6r4D8dR3vg2Pw9NeavqlzoNzJDDeSXFtJ&#10;OkFpdRySJ586s8flq3mAiKPBB7weCf25NXj2Gw+E+gNgYb+0tS1fH4eRZ1Vn+BP7f13l7f8AaT+E&#10;tl8wxG3wi1O57njP9ux9sc47dOaI/wBmz9uG6GNS/bF8GxdR/wAS34PyR8dsebqsn6//AF6nT9lT&#10;9qyUKb79uKRSfv8A2H4bWCfl5jyYP1zU0f7IXx+nG3VP27fFmOjCx8G6DHx7eZZyc+pOfpXoP7Nn&#10;wI0/9mn4PaX8GtD8V6lrVjpLTfZbzVLa0ilVZZWl2bbSCGMKpdgMJnHUmvQKKKKKKKKKKKKKKKKK&#10;KKKKKKKKKKKKKKKKKKKKKKKKKKKKKKKKKKKKKKKKKKKKKKKKKKKKKKKKKKKKKKKKKKKKKKKKKKKK&#10;KKKKKKKKKKKKKKKKKKKKKKKKKKKKKKKKKKKKKKKKKKKKKKKKKKKKKKKKKKKKKKKKKKKKKbIpdCqn&#10;FfNPxN/Yb8aeEbnxB41/Yb+Jun/DvXPERkl1TQtY0dr/AMPXN2ybTepaLIhs7nPzGSFtkrcyxSE7&#10;h876f/wS0/av+HlnLofwzuPA8lxKsk8/i3VPE06X+pXzAeZd3ktppsF1I8jjc2blzg4UqoVR9gfs&#10;bfsi+FP2QvhTH4J03V5te8QajKL7xn4w1JS17r+pMB5lxK7sz7R92ONnby41VATgk+vCGIf8sxWX&#10;4r8B+B/HdimmeOPBula1bRyLJHb6tp8dzGjjowWRSAR2PasvwV8Cvgl8NtZm8RfDv4PeFtB1C4tz&#10;BPf6L4ftrWaSIsGMbPGisV3KrbScZAPUV1W0DtQRngik2j0/SjaOwH5UtJvX+8Pzo3p/fH50tFFF&#10;FFFFFFFFFZXjTxv4S+HPhLUvHnjzxJY6Nouj2cl3qmq6pdLBb2kCAs8skjkKiqASSSAK8gT/AIKb&#10;/wDBPKRdyfttfC1gMcr45siP/RlWLv8A4KSfsBWli+of8Nn/AAvuEjiaR47HxzY3EoQDJby4pGfA&#10;GSTjjHNemfDj4qfDz4v+ELL4gfC3xrpPiLQtSjEmn6xouoR3NtcKe6yISp/P9a6BWDDg0UUUUUUU&#10;UUUUUUUUUUUUUUUUEgDJNIHQjIYUB1PelooooooooooooooJA6mk3r/eFKGB6GiiiiiiijNJvXrm&#10;lzRRRRRRuUdWpN6/3hSg56UUUUUUUUUUUUUUUUUUUUUUUUUUUUUUUUUUUUUUUUUUUUUUUUUUUUUU&#10;UUUUUUUUUUUUUUUUgYetLuHrRuX+9RRRRRRRRRRRRRRQRnqKaTGOuKzfE/jLwt4J0WbxJ4y8R6fp&#10;On2/+vvtSvUt4Y+cDc7kKMnjk9a4vwZ+2F+yl8SNa/4Rv4d/tMfD7XtQMgRbHRvGljdTFj0XZFKz&#10;ZPYYya9FEwIzjFPorkPjZ8dfhh+z14Eb4jfFbxI2naZ9tt7OHyNPuLy4ubmeVYooIbe2SSaeRnYA&#10;JGjNjJxgEjzTVv8Agpd+xz4Y1rTtB8e/E++8Jy6rE0tjN418Hatolu6KyKzGe+tYokAaWNfmYfM6&#10;jqQK9u0bX9F8QaRba7omr2t5ZXkCzWl5Z3CyRTRsAVdHUkMpBBBBIINZHxS+KPgT4NfD7Vfij8TP&#10;E1vpOg6JZtc6lqFw3yxRr6AcsxOFCgEsxAAJIFfnL4r/AG5Pj38YfEOv/EFfirr3gGwuLd7/AMP+&#10;A7e006PUtG0W1Ejfb7uK41W0uDLIjedNH5MqQqkaAttct3v7I/xK/wCCknijwHd/tGR/E2TxTot2&#10;I18I/Dz4jeH7TS7jV7FAC18bu0gSSylmbf5KzRyqIwhkAMm6P64/Zn/aU8F/tRfD+bx14N07VtNl&#10;0/VbjSdf0PXbE293pOpW7bZ7SUZKsyEj50ZkYEFWINekUUhdR1agOh6NSeYn96jzos43iq+pa7ou&#10;i2j3+savbWsEalpJrmZY0RR1JJIAFeZ6n+3P+xppl+dHl/ao+H8l8GI+w23iy0mnyOo8uORmJHpj&#10;NbXwv/ae/Z++Muq3Hh34a/F/QdW1SzQveaRb6govIEzje9u2JFQnoxUKcggkEV3QmjPR6dRXj/7f&#10;3g69+If7CXxq8A6TB5l5rXwm8RWNnGF3FpZdMuETA9dzD05rh/2SW0bXv2Wvhvq9tbxSrceA9IdZ&#10;WjBLZs4uTWv8edLsh8DPGiW9hHvbwnqSqEhGW/0aQY6d+nvX5yfs+/EL4nfDz9lzS/jf8HpNQXXd&#10;N+Htj5moeCLe21a1Nxb6fG0NlfPpQinjcqoH/Ew0+7ERdl84KPMr9WP2V/i1e/Hf9mzwB8a9Ujto&#10;Lrxb4L0vWLqG0Y+XFLc2kczouedoZ2Azk4Fehb06Zp1Izqv3mxWNp/xI+Hmr3LWWleO9HuplkaNo&#10;rfU4nZXXO5SA3UYOR2xWnHqenTf6m/hb/dkBqVZ4WXcsgI9qPMT+9R5iZxupdy+tJ50WM+YKBIjc&#10;q2fpTqKKKKM0UUUUUE4GTXy7+2B/wUgs/gh4ruPgH+zr8Gtc+MXxb+xrMfBvhd0S20hXIEcmqXrt&#10;5dijAllDZdtv3QDur5X+LHi3/guv4x8TT61BaeJPD+jTWtutrpPw/wD+EShNtO7DzpJFvri6kaOJ&#10;clVSeQzEY/cZLU74N/tf/tr/AAh0TWfHMXx/1L4pWPhHYfF3hH4qeHbPQ760wELRNeRRQJYXkhJ8&#10;i1P24Sh4svEsiyN+ifwB+OfgX9pP4NeGvjt8Mr6S40HxVo8Oo6bJMm2RUkXmORQTskRso65+V1YZ&#10;JFdrRQSB1rkviT8fPgZ8GntYvi78ZfCvhZr0MbNPEXiC3smnC43FBM67gMjOM4yPWl+Fnx5+CHxy&#10;sLrVPgv8X/DPiy2sZvJvJ/DeuQXqwSf3XMLttPscV1QkjPR681/ah/al+F/7Jfwzl+JfxS1SbbJc&#10;JaaHoumxedqOuX0hxFZWcGQZ53PRRwBlmKqrMPl3xp+3R/wVd+E0Vr8SfG37BngfXfCN+EnutH8I&#10;+NL2fWvD0Tc7LpUtZftjIMbmtIn5zhNo316x8Nv+Cmvwh8V+GdL8bePdDvPC/h3VZlt7fxlJe295&#10;oYuywj+zTXMLmSycSZjP2yG3G/5M7yEr6TiuIZUWSORWDDKkHr70+imyOEQvnoK+G/2rf+CkP7QW&#10;vXeg+AP+Cf8A8O/D2pSeJ/Hlz4PsviF44upY9P8At0EUz3M1naxKXvIbcW1yHnZ44zJEEjWffld/&#10;wz+zB+1iNFjl8ef8FN/ilfa3uZprrR9D8P2NnuOchLZtOlwg7AuxHrU9n8dv2pf2SfiF4K8OfHzx&#10;7p/xM8A+MPE1r4c/4S9tFj0zWtD1C7bZZNdR2/8Ao13byTbYfMjjgdGkTKyAkj6+jkLjJFOoqprW&#10;vaJ4b0m517xFrFrYWNnC015e3lwsUMEajLO7sQqqBySSAB1ritI/ay/ZY8QvBFoH7S3w/vmuplit&#10;Vs/GVjKZpGbaqLtlO5ixAAHJJwK71Z4XXckgYeopRIjcq1eC/to/ttaT+zBoVn4S8HaGvir4leJl&#10;aPwh4Lt2kZ3xkPfXXko8kNjD96SUIScCNA0jKtfPvj3/AIKbfHX4T6N/wkvjvVfBcLbVjtvDy+F5&#10;lvL+6bCx21vG+qLcyu8nyKI7eRiT93GSPVvAH7e3xV+G/hLS9b/b6+B9p8P7bVNjN4q8N6w2p6Np&#10;JdQVh1J2RJbBwW2GUrLb7hzMm5Vr6e0jXNF8QaZb61oOrW17Z3cKzWt1aTLJHNGy7ldWUkMpHII4&#10;Iq1RRXn/AO0R+0l8Jf2Wvh1P8T/jL4qXTdNjkWC1ihhae6v7ls7La2gQGSeZsHEaAkgE8BSR8q/s&#10;9/tkftzft96NJ8afgzofhf4R/CfVA58G6l4o0WTWPEmtQhin2prdLiK2so2IJTJnJxyCCDXeWHw2&#10;/b10S7k1a1/b+TVJPvR6d4h+FemSWWcfdItGtpsZ7+bn610n7HP7YPjj4u/EDxn+zT8fvCWl6D8U&#10;PAK2d1qcWg3Uk2maxpl1v+zajZmUCRUYxujwvlonUDewZWP0V+FFFFFGRRRnnFFFFDMFGWNcn8RP&#10;j18DfhBPb2vxZ+MvhXwvJeLus4/EXiG2smnXOMoJnXcM+ma5u2/bd/YxvZFitP2uPhlI7nCRr480&#10;8s3OOB52TXR6L8fPgX4jVW8PfGjwnfiSPzIzZeIraXcnHzDa5yORz710Fv4k8O3cazWuu2ciMAVa&#10;O5Ugg9xz7inf2/of/QXtv+/y/wCNKNa0dgWXVbc7fvYmXj9akTUbCQqsd7Exb7oWQHP0qRZomAKu&#10;OenvTqKK+ef+Cgv7Y3xH/Y/8KeFdT+GPwf03xhqHifXptPW31bxHJp0NsIrG4vCxdLabOUtpAC/l&#10;xr1eRR18l+Df/BST9qH452MN14F+G/wOa4fT472fSdQ+LWp2t9b27Y/fPby6Mr+X/dlAMb8bWIIJ&#10;6xv24/2i/C139v8AG/gr4L3lnb832keG/jAzamydzALyzghd8dEkkiBPV1617l+z1+058Ff2ofB7&#10;eNvgx49s9Yt7ab7PqVrHKBc6dcYz5NxFndFJjnB4I5UspBPoQIIyKKKKTcMZJpPMjxnfR58PTzBS&#10;NcQINzSqBXOeMvjR8HvhzEJ/iF8VvDegxtnD61rkFqDj3lde1V/hb+0B8C/jhDfXHwY+MnhfxZHp&#10;tx5GoSeG9et71baTn5XMLttPB69cV1gkjb7r5+lOpsk8MMZlllVVX7zMeBUMWr6VcMEg1O3kZjhV&#10;SZTk/nU3mJ/epJJQFypr40+O3/BUPUvD/wARtc8OfBzTvDzeGfDbvp154y17ULNLe+1lZAJbO2F1&#10;qNgjxQj5ZJxK373dGEPlsax/2ef+Cpv7RfxW8V68upfsi2mu+EfCdireIPFXgHxjb3032lyWW3t7&#10;XLQ3MiQr50scF5MyrLGF8yQiM/Xfwf8AjR8NPjz4Ht/iR8JvGFnrWj3TFUurVjujkU4eGVGw0UqH&#10;5WjcB0PDAHiuroopC6jqaQzRDrIKBLGeRIKDKm3INfLH7Yv/AAU38Ofs2/Fax/Z++Gfgmx8deOpN&#10;PbUNa0VvEn2JNHtGVvJaUxwXEskssmNkKRF/L3SHACB+b+Hn/BV/xfrviex+HvjL9jzxQ3iSWzuN&#10;Q1TSfB93JdSadp0QA+2SR6nbadK6O7eWixJIZGVxH5hjdR9P/B/42fDX48+D08d/CvxZDq2mtcSW&#10;80katHJa3CHElvPE4EkEyHho5FVlPBArrqKKNwpN65xupDIi/eYCjzI/79Nnu7W2TzLm4SNf7zsA&#10;Ky9B+IXgHxVqN5pHhfxvpGpXenMo1C1sNSimktSwyokVGJTI5GQMitbzY8Z3U6ij8K+B/wBkL4if&#10;twftRfD3XfiHr/7Y17oE+n/ETxJoMem6f4D0ho44dP1S4tYmHmwM+4xxKW3MfmzzzivYIPAn7XaR&#10;/Z5f23NRkXy9rTL4A0gTZ/vA+VsB+qEe1eEfs4f8FCv2lPCmt+KtE+LWvR/EjS/DnxK8QaHeXzeG&#10;Tp13ZWlleyQxO95Zxmw80oisY7lLNdrBhOw4r7W/Z/8A2gPht+0z8MrH4ufCbXk1DR76SaESKys0&#10;NxDK0U0LFGZdySI6kqzKcZVmUgnuaKCQOpppljXq9BkQfxUGaIdZBQJY25V6PMTGd1AkQ9DR5sec&#10;b6BIh6NTqMgcmmmWMHBf2rwH9vf9qDxp+zz4M8M+D/g3otpqXxE+JXimHw14Fg1JWNnbXDo8099c&#10;7SGMNvbxSSlV5dgq8Biy+H3P/BLf4dfEXXF+I/7THx1+JvxG8bGF1XxJqHi6ewisS67XFlZWZjt7&#10;RMHhQjHPUnJJ+e/2h/8Agmp8P/2ctI8Nadq8v/CxvB+ueLLfRbV/GltarqGhX166xW0n21LWRZEm&#10;mIikna2e63yR7ZQM4+sP+CVvxN8dXD/Ez9mTxb4g17XLL4Za9Yp4X1zxBZXMNwdNvrb7RHYt9r/f&#10;yfZmSSNZJj5jwtCWzkFvsSivz7/bq/aU0XwR+3v4X0r9ov4W+KP+ET8F2MWrfC6W2axt9L1zX54p&#10;YJrl7u9u7eD7RbwytBDaM3mFpJpgpBiI2v2MvG/gL45+OfHnjb4oysnxA1m9ms5PAniaELcaH4eh&#10;lZLW2jhkGyaKUBp5ZofMjkllK72WJAvT3P7FcPwx1e78d/sWfE3UPhNrdx88mkWEf2zwzfMDz5+k&#10;SMIULd5LY28p5PmHJB+Yv2x/iP8AtY+IPiFaSf8ABQ7wrpOj+DNDuoj4Jm8LWf2vwfd6hs2m+1Wa&#10;5guZYZPnbyYbqCK3hJBF1vHnL1n7NX7OPiX9pPW/tPxD1DUrj4W6Rq7TXWm3GrX62XirU7ebEUS2&#10;UupXsMdjbSxuXaGQQ3jmMCMRwHf7l+1R+0X4t8K61o/7Lf7MdjZ6x8XvG0DpoOnysDb+HrEYWXWr&#10;/H+rtoQSUQ4M8m2OPPzY94/ZV/Zv8Hfsp/BPSfg14MuLi6Wz8251bV76Qvc6tqM8rTXd9MxyWkmn&#10;eSQ9huCjAUAelV57+1J42+K3w7/Zz8bfEL4K2umXHijQPDN5qei2erabJeQXU1vE0vkGKOeBnZwh&#10;QYlTDMCTgEV89fCHxN+3T8fPhp4b+L0f7Y3hTTdN8TaLa6nbW3h/4RrEyxTxLIq7rrULkAjdjuM8&#10;13Vv8NvjpcRr/bf7bPxCmkx862ei+HbaP8B/ZbOPxc1jeLv2d11y3N38Qv2qvi00I5ka3+Ikujr+&#10;P9ni2x/hmvP9S+G//BPTwbOz+Pv2ipbyaH5pk8WfHzVLvgd2iuNRZT75X64rlNZ+P3/BHnwxDZao&#10;3hzwZrNrcXHk6frGj/DW51m2nkAziO7t7OaN27/K5Lfka7nQv29f2R/C+ow+BPBnhXxdp93LGr2u&#10;k2/wj1ixMwI+UIJLONWz/CM88YryXwN4x+Cc3xt+IGpfFv4Ov/wrfxxqlrr+i6r4g0eB73w3rcsK&#10;2t8tzbxvJc6bE6w28wuJUhEcjTeYyHBP09/wSj+K+u/Fb9iLwtN4w8Wtrus+G77U/DGqavJem4a8&#10;k03ULizSZpSWMrPFDE5ckklsknOa+kpHZBlVr5z1/wCOv7T3iv8AaC+IHwn+F2veBNE0/wAFyaXH&#10;bv4i8J3uoT3Yu7NZzKXh1C2VVDmSMKFJ/d5yc4Bf3/7eWoRyafe/FL4PzWdxC0dzC3wx1TLqwwRk&#10;60R+amrX7N/whm+AXwC8F/BGfxF/a7+E/DFnpLao0Hl/ajBEsfm7Nzbd23ONxxnGa7DUtK0/WLC4&#10;0rVLSOe2uoWhuIJFBWSNl2spHoQcV8W6N/wSg+Kfg20HhbwH+1+LbQrBVt/DJ1PwOtxrGkWSHMVu&#10;uqR3cV06IuE2s2woAhQrxXsX7OP7NP7S/wCzd8JfC3wP8OftlyXHh3wrpsNhZw/8K/shcvbpwqCR&#10;5JOg43FWOBXF/sM/8FXPGnxA+B3gvxb+0ZDoOsajrWgreay3hOzlsdT06XYXO7SrlvMvIsBl8+ya&#10;Xc4wsIGSv2p8K/ip4K+NXw60P4s/DTXY9U8PeJNJt9S0XUo43UXFtMgeN9rgMpKkZVgGU8MAQRXR&#10;PEsn3s1+Yv7POv8A7Alj4y+MPgr9qGH4Wr4ss/jn4vLab4s0ey+0WOljVJxZFxMh8uFrdEkQnCkM&#10;GX7wNepWF9/wR8vZpLXTLj9n1pYYkmljgXRw0aH7jkAfKMA4J64OKtQf8OndTsYJ9M1/4KrDdKPs&#10;s2n6xp0PmgjPyNG43DHXBx68c1DP4b/4JiTXTW8Hxd8JWs27zmTTfi1NasOvP7m9Xjr/APr4rIi0&#10;H/gmDeW4i0z9rXakkzbWtP2ltYG5t20qMar6joK6TRfg3+wnrFuo0P486xfLtJ8y3/aG12XIHqV1&#10;T1715zrvhvw78PP26fhr4J/Z+/aj8YaHa+LfB/iKNY7f4kXmvQSanbfY54TLa6hcXMbDyDdfKVGc&#10;MRtcBl+q/wBjH9ob4gfGa6+IXw7+KFhpcmufDHxZDoGoa9ocbQ2usSPp1pfCdLd3ka2IW6VGjMkg&#10;3KSGwdo90zjrXl/iv9tH9lTwTqV1oniP9oDwrDfWN1Jb32nw6tHNcQTRsyyRvFGWdWVlZWBGQykH&#10;niuH1L/gqb+xfY3TWVp478SahIP+gP8ADPX7xW5OMPDYsp6HoahT/gqF+z9eru8P/Dj4x6pn7p0/&#10;4G+JGB4z1ayUDqOpH4Vetf8AgoDpOrHb4f8A2V/jRdksAvm+BRZ5+Yj/AJfJ4cdO+KbdftyeNoV3&#10;Wf7BvxouuCcRL4bTPPT95rKcnr9KzL/9uT9oN0kPh7/gnB8TJGDYj/tbxR4ZtVI55YpqcpU+wDY9&#10;a5FP+CsM3ww+Lml/Cv8AbJ/Zm1r4Ww6/otxqej+JI9bg1rT0hgnghmN3JarmzVWuYCZXBiUPl3QD&#10;J+sPDXizQPF+h2nibwtr1jqmm30Ky2eoadcrNBcRtyro6EqykdCCQa06a0ir1NIZY2GA1fBn/BPH&#10;WPDHw98YfFb4G/Ey9ttP+LsnxW17WvFNver5Nzrlpc3sj2GoW4fme1Nn5Ea7CwhKFDgjn6maWJE3&#10;yyhVxuZm4GMZ/Lv7V+c/x1/a88J/E3/gpHJ4O/Yqg8Ia54i0/wCH8ukeOvHms63bw6DpF092psrq&#10;aVztnmsF+2MI4iZXN20QKhHK/bX7LXjP9i/9j39nbwj+znpf7WXgO4tvCejx2X2/UfGlgk15PkyT&#10;TsPO+UySO8m0cDdgcV2dz+3p+xNZSzQ3f7XvwxjNuFM+7x1YDy9wyC373gEcjPX3r0/R9e0fxFpd&#10;vrmgapb3tleQJPaXlpMJIponG5XR1JDKQQQQcEHNcz8ffiD4q+FXwW8UfEzwR8Orzxdq+gaDdX+m&#10;+F9Ok23GqzRRM628Zwx3NjAwrEk8AnAPxb8I/wBlj4G/tn+Bn/aB/aG8d2/xG8f61Is114q8L6vc&#10;6e/hRlDbNJ01oHjuLCOEMVkjYrLLIGkmXcwRfPfjP/wS2+Onw/16L4pfsofFb+1dQ0mF5dLtdWuR&#10;oniET44J17T40kv16f6PqCTJIcb5ON1VPAX/AAWk/aG/Zn0/XdF/a18DN4w/4Rm4t7fULVtDk0Px&#10;ekkmUTdaRrNpd55jgCJoLyIyqSVjYg593/Zq+AnxS+KvxBh/bc/bbtlm+IV9bv8A8If4LZhJYfD3&#10;T5MEWtuvR71lz593gOxPlrhFweq/bD/bC8DfsoeD7Jry3XV/FviO4+yeC/Ccdwscmp3ZwN0kjfLb&#10;WyMytLO+EjU85Yqp+A/FHwI0iy0O/wDiN+0XZt4u+Jvxh1ARX3h3wvCVm1rVfKZRY6PPo+sL5Nkq&#10;DEj3cLghWlnIztX9Jv8AgmZ+zf8AGX9lX9lDSPhL8b/iBda5qkN9PcWNjPqRvl8PWMm02+kx3TKr&#10;3SQKCvmuAWLHACBAPb/GPjbwt8P/AA1deMvHHiXT9H0iwj8y+1PVLtILe3TONzyOQqjJAySMkgd6&#10;8G03/gqP+zTr3xCuPhr4Z0zx7qmoW+gjWl+wfDvU2+06eZ2txdQRmESzxeapQPHGyk4IJBBOtY/8&#10;FH/2RNRnk0rXvHmr+HZQuJF8YeCNX0VF+st9axRj/vrivzX+Iknw8/ZPtb7TvCv7Tel69ovh3x1/&#10;wk3wx8ceCdUt/Ed7YtJLcbLC80tGe4eOKK6urdvLmgtnjmD7RKzFfXPhp/wW+1TxFZNpGo/sJ/Fr&#10;xfrCssUNx8JfCs+qWt4+wbmMd2Lae3G7I2sj4x8rSrhz7b4J+FX7X37bPxB8G+MP2j/gxD8HfAHg&#10;nxVa+I4PCd5rkGqaz4mv7f8Ae2fnm3xDZW8M2yVk3SSO6AHYFJb7Vtx8tSU2Riq5FfBX/BTj9qj4&#10;VeI/jzoP7A/xS8a3vhrwzNp9n4p8dPFot3d3HiexjuHMOjWkdvFI8iNJAHupACBEFi5MzbMDwM/7&#10;On/BRT446lodh4M8OXXwx+GV1CX0HUNDFtdeItceLf5l1Y3EaTJZWqOnlrKm2aaVmwRCu71KP9jn&#10;xN8I1vNS/Yx/aI8TfDi4mkWRPDeoTNr3hokHJQadduTaqRx/oktvjjjgCuf+PX/BRn9tT9lv4cXg&#10;+Jv7FEevakkkVva+PfBOrS3nh2EOCGvL21WN9RtI0O1jGsU64yDOuAx+WZtd8LX/AIUm/aE8feMr&#10;f4lap4uuI5Ne8bTWtjqQupsHybCxg/srUbaHbuZIbBLuGVjkfNIXY/UP7In7JusSahpn7Qv7Q/ha&#10;y0/XbOOT/hB/AtjEI9P8JQOoVpzAn7ptSmA3zTAfutxhiIUFnn/ab+KvjL9of4i3H/BPv9ljVZf+&#10;Ek1ax/4uV43tYFmtvA2jSfLIzsx2tqE6Flt7fqAWmbCoN3178KPhh4T+DPw50D4S+AtM+x6J4a0e&#10;30zSbfOfLt4YwiDPc4UZPc10tFIzqvLGviT/AIKieGPjN4S+LPgv9prwx8P7rxZ4O0Xw1qmheJ7f&#10;T9FbVLzw6t3JCZNSt7JZI2naSKN7V5FJaBJPM2unmI3z3+y7+3r4S/Ys+HWjfAHxK2i+JvA+jxzw&#10;eEdU0Dxpp/8Aaen2CCaT7Pc297JatPFbpGE+3EQibMYSJyVZ/SLT/gsFpvxhvtO8I/sa/sb/ABS+&#10;KOvaxEJbFreytbHSbZMZ33l88zraDHI3pluMdQK92/Yc/ZT+LXgL4h+MP2w/2rbvRf8AhaHxAs7T&#10;T5tH8OXTzab4a0a2Z2ttPilkVWnl3SNJPOQA78KAqgn6g8wEZDDpnNNM6j+MU8MCu4V4t+0D+31+&#10;zf8AszeOtP8Ahh8UfEur/wDCR6npbalZaLoPhXUNVuHtVkERlK2kEm0F/lG7BJ6A98zQ/wDgon8E&#10;fFFvDfeHND8UXFrdLmzvLjR1s4bht23y43upIleQHrGDvXjKjIqXUP27dDttcuvC2n/Anx7d6taq&#10;7f2T5elWtxchV3ZgS6v4jOp7PHuTPGcggeQ3/wDwWGmmvFtNE/ZS1zTV8wxTt468Wabo72EoVm8u&#10;9jWSeSwztO1p1RGO0KzF1Ban/BWfxizvpl38EfAthq6MjLo2pfGJIZriFl3ebbv/AGeYrxcdfs8k&#10;pB+UjPFZI/4LK6hPYrqNr4K+D8UE2Ut5tU+O32NWmHW3kE2lK1rODgeXcLExJ+Xdg4TQf+C23hXS&#10;fFq6V8XPBHg230v7ZHZTX3gn4nR6rcW1w+7b5ttc2lmwh4A+0BjG5YCMyV9N/s2/tofs3fta6ZeX&#10;/wAB/ifaaxNpyo+paXLby2t9Zq7MqtLbTqkqIzI6q+3YxRgpO049SkOU618F/tffA7wF8R/+CrPg&#10;+y8XzNbjxF8CdUjiuA0QkFxY6rbGNYRMrJMTHeTiSBkkjdBlkIXNeS/sq/skeNv2m/gpH4+m/aGu&#10;NKvNH8Za/pOnJN4Psbw2AsNWurJfKmkxM0UiwRs1vK8lvn5ViCKijpPEv/BIzxrr93d3Ef7QHguB&#10;NQeOe+tY/gvaRxm8Q5W9iCXa/Zp88sYTGkm4+Yj5IqG8/wCCSXxNubm3up/jb8LbgtatbaxDcfs/&#10;2McOrxno00cN2irKp5WaIRSD+9jioYf+CTfxo0670/VtI+NPwgW/0vK2moTfs/w+Z5BwDby7dQ23&#10;KccGdZJFPzK4Y5qu/wDwSQ+Lk1+Wl8bfAcWH26S9t9Ph+A88a2lw5JaSJv7WLbWycwOWt+eIRgY1&#10;tG/4JjfHHw9JHq2k+PfhLa6w1y01zrGi/Di602fecASW7wX++wlwq5No8KMQSyMHYN9Dfsd/E39q&#10;Xwx8bNR/Za/ai+Ivh3xtdR+Ek8Q+H/FGk6K2n3Jt/tZtpLa6iEjRuy5jZJUWMMNwKkqWr6kprSKp&#10;waPMT+9Xwz/wWH1KSbxv8DfCto58yXxDrepYjupYpAlvp2xniaC5t50lH2kBJIGeRC3EcuTG3zL+&#10;zBp/g74gf8FBfh+b7w/51vJ4f8SNqeia9ptu7W1wY7chiUWEMZCHY/aLG2vPlzKZRtYfoafgt8Hg&#10;Mj4U+Gj8w/5gNue3+5XnvwO1HwJ8I/8AgoL468GWVvpeg2Wu/CbQ9UWGEx2sBltb/UYZJCqhVLlL&#10;iEFic7YxngAj6vtL6C6gWe1mWSN1DJJG25WBxggjqOasUV8J/Er/AIKn/HDSdU8XR6F8H9A8OaT4&#10;N8ean4Z1bWvEE1zqAt/srfJdyLD9nht0kiaGcJc3EAMcoKSSMAh83P8AwUH/AG+vGOvNoun+KLkW&#10;s7bdO1nwT+yt4hmgRhwwuReXjiNTwVkhedGGDkfdOha/Gr/gqnrP2rUX8L/FrUIy6W8en6Xa+ENH&#10;jILNvu4bm9t2mZdhXEM1tCysrAu4ORm638Ov+CpfxQ8yPWNK8RLJbzKbG78QfG6XQoLyEk5jvLPQ&#10;FZt4U48yKdULHPlYAWtFv2Av2lfFelx6D4stvhlFYSp5l1Hr2u634lvYLgOrxvb6hKLO5VQwO6OZ&#10;pkdcLhQWBoaD/wAEm/i9/a1xr2ufHT4Y6fe3lxm/uPDfwJtF+0wg5CSQ3F1Jas+Pl877P5hHVjgY&#10;9F0//gmJ4dn0+SHxZ+0h4+mm4NncaCNO02XSxnLLYTpatdWCE4/dQTqgwMKOc+0fsJfEfxtd33xK&#10;/Z4+JHjW78S6l8LvGENhp/iDUpVkvL7S7uwt760Nyyhd80YneBpMAv5Ac5LEn6GZgE318ef8FH/j&#10;T4G8WeOPDP7DvjLx74c8N6P4mt4tf8fah4i1qK1+1aHBdf8AIOt0ZgZ5LqaLy5MZWOBZd3MiA+We&#10;Bv2dv2Sv22PitrniLw18H/Ddt8O/h1qUmleG7zwnCmnNq+uG3AutQSeyMb+VbpMbeFgwHmmaQZKx&#10;Eer2XgT9tH9mkQ3f7P8A8Yf+Fm+GLCAj/hX/AMVr1m1Ar122etoplDAfdW8juAehlQYK+P8A7WP/&#10;AAUo+IPxt1Bv2P8AwV8PfFnwj1q90szeMrzxf5dnqN3bsCsun6E9t9r+1yuM7ru3jn8pCCkbyMTF&#10;5X8I/hx4s1jxvpf7Pv7O2j6f4XvodMjabVtOtFgPhnTMlHu55NNuoYb25dA8UMF9p8Mhlfzm3JDI&#10;rfY2tat+zn/wTl/ZgE0Nouj+GPD8Sw2djAGmvdWvpmCrGo5kubu4mb73LO7sScZI6j/gnr8EviH8&#10;PPAniT4w/G/QdP0nx18VPETeJPEWi6XEqx6RGYkhtLBnUDzpYreOMSy875mlOSCCfoaiivnT/gob&#10;+0fqPwk+G9j8Hfh541tdA+IHxNkuNI8IaxfSpHDo6Kim71WRnIUJaxSBwucvK0KD7+R87WXwP+AP&#10;xY8S6D+yZ+z5eWX/AAjnhDRrTUfH/jzw7rZbVJMFltbGO/tnEkV1PJE880wkEixIFwDOrr6zbeH/&#10;ANuP9nFhefBj4rW/xa8L2tuEXwP8TJhb6vtUdLbW4U+c+gu4ZSxGGnTORyfx+/4K9w6ToP8Awpj4&#10;U/CDxPofxk1S3aOHw7440f7PFoqYUPe+YGaPVFQsNkdk85kI+by0Ejp8xeGPh9B4KnfULc6r428d&#10;eNvELyWdrLrksM/ifWJtztc6lb2eq31g0UajfM5ghWKCPYig+Wh+zv2ZP2avhn+xh8MtY1/XNQ0c&#10;a1qRk1X4geMI9Oh0+C5kVMvsRQFtrOIAiKIHbGuSSXd3aj/wTt8L3Xxm+Mvjv/goTY6JP4f8NePL&#10;C10fwLo/2R7RtY020kkY69dxcb5rlmCwl1DrbQx5P7zaPsSoriWdIJHtoleRVzGjNtDHHAzzjnvX&#10;yt8DP20v2of2jNI1nW/Bvwq+G2jw6D4s1Pw5qkN14y1K8nt7+wuXt50ZP7NtxgMhYEMQVKnPNbWt&#10;6z/wUU1WbbonxY+DejQt1WT4b6rfyfg/9rwrn6oRVPT/AAd+2/fzb/Fn7bllBG2d0Phj4X2Vqw/3&#10;Wu5bofmD0rVf4YfFeWJjrH7ZPxJmUj963k6FbgDHPMGmIV/A5x3rzDxn8PP2U7G+ab4w/tq+MJJC&#10;f3lrq/7QWoWER6f8sbe8gjHPoo64701Iv+CV+nfZ9M1bxP8AB/UribmCTxF4gsdSupiPvZku5JJZ&#10;CBzyzcc9K8V8ca5+wzJ+2dovibwL4cjvPDM/he48M+N9Y8G+H762svCl0swudO1A6haRJHZ7i1zA&#10;00cqvmaFnOxCR9TfsC/GDUNc8cfFb9nzV/iNfeKIvAeuaXdeFdW1LUvt00ug6jp0UtsGuSWa6K3E&#10;V6omdmZhgFjtzX1BXIfEv48/B74OXOn2PxR+JWj6Hc6sk76XaX92EmvEhMYmaOP7zqhli3MoIXzU&#10;BxuGecj/AG1/2U5LhbV/jt4fhZ87TdXRhU4/2nAH6189f8E77Ww0/TfjBZeHLv7VoUvx88UahoGo&#10;R5MF1a3lwLwmFujxiWeVAwJXKkCvoklu3qK/L/xp4f1H4F/tI/Ejwh8UPg9rkTar441XxD4e8TaF&#10;4P1rzLu3vpjdxG38RaDGbyyKPLJFLBNb3CAxjaQMbvbP+CVn7Wvg34E/Dz4i+B/iZ8OPi1p8N58V&#10;dT1nw0138J9cvJp7G9ht5iWktrDa5FybpdxCswCnaMgV9i/Bb9uf9mH49+KdS8B+AfidFH4g0nUv&#10;sN94b17TrnStRjn8mOYoLa8jjkciORGO1TgMM4zXrYkQttDc0FFavgH4t6L8I/iP/wAFQ/iZ4J+M&#10;fiebTdJ0n4c+GJrGAePL3SjJfXEt+sk0fk3MWD5UUKnb02Burc9bb/sv/sfSnbonxp8ZWu3B22X7&#10;QHiBcfX/AImR6/rV3Tv2XPg4siy6B+1N8Xl3ZCrbftAa7MhJ77XvWUnHqP1robD4Bw6WMaZ+1p8V&#10;4tqqq+f8QmusAf8AXwsmc45JyT61qjwF4yWNkh/bK+IEeWyrfa9Hdh7DfYHjPrmrkHw4+Jol+0D9&#10;rj4iTRsgCqf7G2n/AGgV04dvfBrzH9rHWv2ifgn4T8K+Kvh3+1X4ujm1D4kaBoupS6tpmlXcK2mo&#10;X6WbMU+xp91p43znohAK7iy+r/A39pb4jXXx8X9lL44+EtPbxI3gqbxJp/izwy7jTtTtYLm3tJxJ&#10;BKTJZz+bcxlYg86MgY+apXZXvdfMn7Zf7dXxY+BHxBj+DPwF/Zc1b4jeIB4fh1rWry3vhFaaHZTz&#10;XMNvLJFGr3N07yWk4EMEZOUALIGDV8aaZ/wUr/bZl1uC98bftDx+CJr66fy/DPjL4Ez2bM21mMWy&#10;4lghtIwBtEk2pyFiCMqSBWf8Zf2wPjn+1d4d8O6lpnxR+DN18QvhR4+t9Z0XxJo81xp2j6b962ng&#10;vrie5ubSUS2880csVpczNGWUqzbdrfQvhn/gqb8NLbRYI/i/8JvGfh7WGma2WDSdEk1iy1KVMBpN&#10;PuLZSbyDOQsgRdx+XAZSK+aP2vv29/iP+038YvDfwc8PfD7Vvhh4F8L65b+JdT8beKvCt3rl3cTW&#10;biW2Y6TpYllgjjkVZ9t3JECY4zIuFaKT7K/Yn/aY/wCCafwx+GgtPh3+2XoOqX3ivVJtX1rxJ461&#10;2Ow1TxBfOFWS5dLpIDgKqRrHGixxIiRqqqoFfUHhH4o/Dj4gQG58B/EDRNbjVcmTSNUiuVx6/u2P&#10;FbiOr/dP1rD8ffDfwN8UvB2ofD/4k+D9N17Q9Wt2g1LSdXs0uLe6iPVJI5AVYcA89wOhANfCPxq/&#10;4IP/AAj8PazJ8Qv2MrLSfDurQ6gL7TPD2vahqVvYafcYIaazu9MuLe9tZME43PPEBlVjQHI8y+Fv&#10;/BQr44fsmeIX+An7VOoyeKdR8PPaWV9perRraeI7UzOy28v2sO+m38csalot91HdSBWJEkh2n7h+&#10;Efxl+HHx38IHxv8ADDxMupaaLuS0uVaGSGa0uojiW2nhlVZIJozgNG6qy+mMGuX/AGxPiP8AHf4T&#10;/ALWvF/7NXwdl8ceMFEcOk6THIqpCXYKbmRSytKkQy5iQ7327F25yMv/AIJh+Fv2a9D8P+JPEPgL&#10;42N4/wDipqt5E/xf8ReILN7PXPtyqdltPYzIk2n20XzrBblAqIDgudzH6yWRGOAKdUc8avCyMu4F&#10;cFT3r8xfjT+zprH7Lniuy+BHw9/4KJ/E6+0/SdDhl0n4U6P4L1G4vNM01vMitVF/oFjNJFHmGREa&#10;4t5GYRNydteO3Wm/t6XXii+bQfAPxe8QaPqEXknT7y38T3NvApQIxSXVNW0idZG5YsAg3H5UQYAr&#10;+B/+CeXx58asth8Sf2MpNUDXG+z1rxJovh6wvLEANtX7U2sajc3ABwf9ISbPIYHOa9c03/gn9+2h&#10;ocseo/De/wBF8G6g1vDDNqnh7xlpGkyzRxgiNJ00zwjC0oX+6JgoHAGKd4H/AOCX/wC13pfiPVvE&#10;uufG3wlDceIlK+IJIdS8RZ1IYx/pK6df6ctw2OMsM4J7HFekeDP+CZetaJ4Hf4YeJ/i5os3huSNo&#10;/wDhH9L8P6v9kSNjzEItR1u9TZ0+Xbt46c14/wDtC/8ABO7wF+zj8Sfhb480TX9A1C18QeOrfwvr&#10;TeLvhH4Y1G0tRdW8senL5a6fFN5Zv1tY2InWTbLtEinBr7Q/YW+Kl0df8Yfsq+KvhX4L8K+Ivh2u&#10;nX19D8PbU2ukX9rqX2h4buG3ZQ1u7PbTiSMmTDDIkfdx9JEButfFf7VfxtT9iX9p/wAWfGnx78Hv&#10;G2p+DfG3hnQIP+Eo8N6fbTafpl5ZyX0cq30s08QtAyTW22SQiM4I3A8HlYf+CvfwLn8St4NtPg38&#10;SJtWVW8nTYNP0x57l1AZoYUF+WnmCkOYYw0m1lbbhlJ9c/ZM/a++GH7Y/gzWPGfwy0/V7JNB8QS6&#10;PqljrkEKTw3KRRSn/UyyoVKTIQQ2ckggEEV6tXivhD9rO6+IesjQfB3gzT4bue9vrexsPE2vS6bc&#10;XptLqSCV7cfZXS5UFNx8p32hxu2k7a6rUPFP7SCIzad8FfCs0nl/u1uPH08eT+GnNx+B+lfBOjfC&#10;yb4QaZ/wpP43+D28H21z4ovv7K8J3VxH/Z+tu93JPCllNfedpGqyGJkURyx6ffBoSwYZXH3F/wAE&#10;ctFm8Lf8E3Phb4OuI5Fk0PSbzS5hJC0bbrbULmA7kb5kbMZJU4KnIIzX1BXwn8ftH+On7Tn7Tnjq&#10;0+FHw9+Eenx/Di+t/DsPijxdoGotrVzNPYQXk5gvrC7t5YIVW6iTyxnLAktjhfEdJ/4JVftjeF59&#10;NvvCHxj8FaZPo1rLBpJ0/XvFMP2QSMC5iJ1BjEGOd0abYmydyNxjLtv+CUP7cunaS/h2y+O3hQaZ&#10;cah/aFzp8GtanFCt6JDIt5FG0bxw3Adi3nIgcsNxJY7q3b3/AIJ5f8FBtU1bTfE+u/G3Tr3WtJt3&#10;tdP8QR+Pmi1K2t2ILJFeS6DNOisVTcm8q23kVdH/AAT/AP2x7me8OtX+m3EWqzNNrljD8QtHjsNV&#10;nJUi5uLQeCRHNOCikTuWlUqCrgk1e8Q/8E9fj18QLTy/iZpmna5ewRyLpeuax4u0++1DT1ZwwjS5&#10;bw/HJIisoYJMZVJ+UgqAo4v4ofCaT9nX4p+Afh98QPhlfLH4suL2402D4a6Ha6lcWN1ZIsk2pxw2&#10;8VjNazJHOzj+zwJHzIPLkyFH2r/wTN+GXgLwj8LPFfxO8BftMw/FmL4keOJvEF54wh02K1JkS0tL&#10;D7K0cRIWSIWQDghW8xnyifdH0oxwp4r4N8KftSfCD9lL9of4vfA746a/eeH7rVPiLceJfA9mNEvb&#10;k6rpN7p9tcSz2qwRP5iC7jv97KCAyuDyGFd3af8ABQT9mfVJo7fw/qXi/VJbjTVv7SHSfhrrl1Jc&#10;2jdLiFIrNmmj9XQMB3xVCf8A4KKfs9NJpEWj6V481Ftckkj0d7f4dapHFeSR7t8Mcs0CRvMNrZiD&#10;GQbTlQATXNXv/BULwj52qWXh/wDZG+Oms3uiSIuraTY+CLeO+tA2dsj2lxdxTrGQpIk2bWHKlhzW&#10;Zof/AAVN/wCEp1vTfDfhf9ib4sS3WtWpn0H7bdeHreLVlCgkWksmqeXcsqkMyxszIPvAVet/+CgP&#10;x61Se6tNH/4J2fECK6sGRr6w1bxRoVtdwws5QT/ZlvHmeLIOHjRw2CF3EYryr4kftS+LNU/at+HX&#10;7RvxP+FNp4V8L/DvTdc0jWEbxhbXM91Jq62KiNlZI0tmgNsHeO5aJpBIghEpIU+2f8EefFXw98SX&#10;37QMfwXFnD4Ht/jTK3hmx02Ex2dusmlae85hTaojDz73KAABmbjJyfsTxl4iXwh4T1TxZPYTXMem&#10;2E11Ja2q7pJljjLlEHdiFwB64r8v/Fn7Rn/BVz9ui30P4k+F/wBmPxD4V+G+rPBf+F7Hwj8TtNt2&#10;u9PmgDLdajPb6pa3dw2GYraRPaJGcGRpiu2rTfs3/tleJW1XwlqPwN8bx6HJl1vvEHx6km1PV5j8&#10;3lmSO6mh021AAjCxQzzcmQSLJ8xrzf8ABN74+a9faR8S9b/Zy+DNx4wjf/j41LxNqDWmhRSOsk0l&#10;mFtmuZLslVX7TLcsF2llRN7IdTVv+CdP7W3i9l0Lxj40tdS8PeWPtOka98afEOoJqkhDFxeoLaGK&#10;SHcV2wQpAm1dsnnAkHndH/4Iz/GOysPLsvGfwe0W+kvllk1fSPhqwmitsgG1t0ilghtFZSQZoY47&#10;orx5+ea9Q8G/8EwfHXhWa8nX4z+DbGOQmXRrbQfhzeQR6BdNEY2vbQSaxIhvjuZzeTRyXBd+H2/L&#10;WLN+z34R/Zs/aU8K+A/j/Y2HiT4Y+Pp47PQfMt9tunjHe0qz6xHM8smpz3KxxCC5nkl8uWEoFV5E&#10;Y+1/8E4vsfwV+MvxY/Yw8F302qeCfCWpWuu+E7i3kM1v4cTUvMkn0F3ziNoZUaaKEcrBcoDjaC31&#10;+8Ucn31rxP40/sL/AA1+J3i+b4teAfEOsfDnx7MYvtHjTwPNHBcX6x52RX0EiPb38Y6BbiNyo4Qr&#10;mvN73x5+2F+z7d2+k/tBfBVviDob3Dp/wnnwk0+WWWCIYKve6M7PcocdfsjXWTzsTgHc+GviD9ln&#10;9sPw14Z/aO8Ax+GPHVnp9xK/hbxV9gSaWwmDNHJ5LyJ5lu4IYEfKep7103xi8Q/EXwj8Lte8T/Cb&#10;wDD4p8Rafpc02i+HZtUWyXUZ1U7YTOysIsnoSMZwPlBzX5hwfHT4z+Hvib4q+JPiz4QeKvF3xu1L&#10;w7G+tafpd1qWlS+FI3dVgs1SK6WVdPhcGQotncJOwZhcyFlWvvL/AIJg/A39nR/CjftTaZ8dNJ+M&#10;nxR8RWotfGHxQhWNZI5F2mXT7e2RU/s6BJBkw+WkjHBl3HAH14JI8fKeK+b/APgrJ4B8QePP2C/G&#10;x8I6e91qnhyfS/FFjBDGHd/7J1O11ORQv8ZaO1kXbj5s46kV8w/Ez9rf4R3/AO1d8N/2p/gzOuo2&#10;N54L1Pw/eXt3MbceJLa4lguLaz0y32SXV9cJPDu3QW5h2zndL91R6Jp//BT/AOH6+M9Y8FeNfgj4&#10;00W48N6f9v8AEt/HdaPf2+jWpIIkuxbX7zWpwc7JYkcc5UYNdH4n/bA/Yj8c+CrHW/iZcfafDOsW&#10;iXWn6h4q+H2of2beQsu5ZEnuLTyZFI53BiMYrhPBHhD/AIIp/EbxTHd/C1fgN/wkSsEh/wCEX1HT&#10;rDUoz6KLZ45l/ACvVNR/Zi8L6nGl/wDC/wDaP+KvheZX3+doXxSvr2Etjj9xqEl1b8HsEGe9W7zT&#10;/wBvz4f2dvD8N/2lvCfjRYuJ7f4meDBDdTYPUXelPbxpwD/y6ucnPYg9/wDsZ/tM+K/2m/BHiXVf&#10;G/w+s/DOveEPHGoeGNb0nT9cbUIftFr5bCZJWggbbJHLHIqsgIVxyc5r2RkD/eHQ5rgfj5+zH8CP&#10;2nvC0fgn48/CnRvFWmQzedaxanahpLSbGPOglBEkEgHR42Vh2I618c/Fn/gjv8SvDes6b42/Z/8A&#10;2h9e12bR2mFja+N/El1Bq2lxyxeXJ/Z2rWuPJJG0lbi3uBIUUM6gZrzfw/8At+/tO/sh+IU8B/te&#10;aFcX325V/sTRvHF1ZaN4gkCMIpfs9+IrfRdWA+RwkU8c/wC9AYE4Wvrj4E/tW/Az9o6Oa3+HXjDd&#10;rFnDHLqnhrVrWSy1TT1fhTLazKsgQngSAGNiPldhg1a0X9lv9nHw38UL342+H/gp4bsfFWo3H2m+&#10;16z0qOO4nm2SR+c5UDdJsllXefnIkYE8mvC/2wf2sfiJqf7SOg/8E+/hD4ysfhnrfi/TBd3vxY8Y&#10;qsVpbWzMEa10hJcJqGpMHG1d22PqQ54H1f8Astfsr/Br9kT4YQ/DX4Q6NJGks7XmtaxfTGa/1u+k&#10;/wBbe3c5+aaeQ8ljx0ChVCgeo0V8q/Fz9qH9oP4p/Gf4ifsx/sqX3h/wnrXw7s7U6v4m8Zae9411&#10;c3tl9ptBZ2iOmbfLbJLqRiA0cqJE5XeOD/ZX8bftHftXfBmz8XeKv2z/AB/4X8VWEraX8QPCOmaF&#10;4bjbQ9Zh2/aLQl9LkkUDcHQ+YS0csbBmDAnt2/ZW164uTc+Kf2xvjVqW7h428bpYoT9LKCDbn2xV&#10;DWP2Kf2XLzXrfxf48vPFOq6xYrsg1jxD8VtcuLiEHqA8l8dgO7G1QAQenPOL8R/h1/wTa0G3aH42&#10;eNPBqx+XiT/hNviM8gK4H3vtl2cgjHXNeSavY/8ABvLbmTU9Ub9mu88xwJLtbnS7vexOB+8Uvk9O&#10;5p+g6d/wQgk8QDSfA3gb4XDVltxdrbeG/DMq3CxK2BLi2i3bd3AbpnvWP4Z+Nf7C3wW/bL+Efj/9&#10;jX4jiDVvF3iRfBPiTwZZwaj5Ovadd3AjNyBOm3zbK7CylgcLGZ1PUEfqLAVaIFTxXxV+2voWleA/&#10;2xrH4/8Axv8Ahde+IPhHqHwcvvC/irVo9JXULHRX/tGG6LX9uoaT7M8a8zhGSIx/PtViw8v/AGEv&#10;2XP2X/2gPhj438c+JFvPFE2sfELXtN1S+tfHGp/ZdT0+G7lSxidIroRTxLYPbqhIYGIqMkGvYb3/&#10;AIJqfsA6pY2uk6/+zF4V1G2s1UWdvq1u93HCApUbFmdgoAOBjoMYxxTLf/gnb/wTT0Ifu/2QPhJb&#10;7cj954SsO/Ucp6VLc/s6/wDBMz4dw/2lqXwQ+B+jKrZFxd+HdIgAK99zIMH8f6Vnt+0v/wAEpvht&#10;O1lF8dvgFo0y5iNva+ItFikAyRt2I+7qOmKvWH/BRn/gnrbxw6foP7T3geaNTsgi0q+SZRxnCiEE&#10;dCOnrVT4NeJvCHxG/wCCjui/G/4Pw6nq2k618IL/AMPeItVi0C9htbSS21C2u7HzJpIljy4uLvZy&#10;Sdp6DGftB/8AV8Cvi3/goR8Y7nxD8fNJ/ZPH7IOk/FKxsvA7eN76aTxPLpuq6TImox2dvcac8MLy&#10;rPGGmkBiZJSE/dtvAjk+JPhz+1Tdfs2+D9Y+G/wd/ab0+x06z1DUNW03SW+NeiXk15Lc3MtzdKbi&#10;+8LF4JxK7qYb54H38DcBurvNC/4KLeKrua1vdP8A24NM1Cxk8z7ZLJ408PNNp7KgYCaz/wCEcgu2&#10;Rs/6yKORAVO51HJ3ZP28v2iHhWz0D43eHptQmjebSdPubrQ531m3XJMlpNvtbe5+QrMBHIGCHDIH&#10;BUY8n/BQT9tG90y91bwV8SfD+sJpN2YNSt7XwHo1xdwSFdwiktX8T2twjYZTnywGGD0IJpj/AIKU&#10;/t+xy6bbWtt4fvE1m6WHR77/AIQPSPs987IXWGGZfGXlvcELxAD5n3uPlIqxoX/BTH9u/VPFkfhb&#10;UND0XT9upQWOpX2ofC2PZpksxXy/tSQeKJZYSwZdilC8mf3auSBX1L+wNt+IP7UXjL4zfEL9qXwL&#10;4w8cW3g3T/DjeDPB+j3eky6LYx3U901zdWF9NJcpJLJOqiQqqFIUxnOa+za+J/8AgsjrMtjovwn0&#10;S++JWs+E9J1rx5cWWpato/j6Xw4Vb+yL2a3DXS5T/XxIqxzq0LuwVwAxdfA9D8Y6Z4S8XaP8MPi/&#10;+zxr3xQ1LxZuGiW1nfz2PiDy44DIy3dveXo0+9WMIyteWd2YmYDESBhn0BPh74Akv11bS/8AgkV4&#10;/tb0WdxZ2+pW+reG7e7ggnQRzIkg1kPGsigK4zh1GGDDir3wB+B/xp8O/GbwTNp/wG1jwv4P8JTX&#10;jibxZrOmLcwxz2UkD28Fvpt7c2+xnFs22OO1VPKclZDIcfXRAPBFfGv/AAUC/wCCdHxB/ak/aB0X&#10;41+C7LwXfw6Z4DuNFbT/ABWXVlumvY5o5o3FvOFHleehJUjLjfHKm5DmfBX9jX9vr9nfxFJJ8Ifi&#10;dpOkaDFerd6doNr4zlW3TcjGeGa3OltbTB5tr+YIo3Vdyx+Vw1fWP7Gn7Qfxm+KF74v+Ef7R3hzw&#10;1Y+OfAd1ZLqt34OvZpdN1C3vIWmt54lnVZIWwro8bbhujLKxDYX3ivj/APaC/Z1+KXw5+OXxP+Of&#10;w++GMPjrwj8VPCOm6d408I6brEVnq63VrHcWrXNqlwq21z5lrNErI80LAwZBkJVK8c/Zq/bjsf2X&#10;v2KvAfgv9p3wX4ut/F3hnRY9E1C11DTItPa5+ygxRTfaNRmt7ZjJBHHIf3xIy2eQaqXf/Bcn4K3F&#10;9Dpnhv4WTXlxdc26/wDC0vB7NID6LBq8rE+yqT7V1fhn/gpV468f+HbzxP4B/Z8t7y1sS63bNqWu&#10;3Yt2UEsGfS9AvYlIA5G/P1rgvFX/AAUX/bb1/wAK/wDCwfgb8GvC/iPQ3Xctz4T8L67rhXnH3rhd&#10;NVsHOTgDIOSMGvP5P+CnP7YA0ux8WePPHXhnwroWoAi21ZvCui29nIwcoVF7J4muY4iHVkbzIgEY&#10;ENgg1i6t+298S/iR4h03RdL/AGvvG2vQ3NxHHrFn8P8AxRool0tGYguPsHhq4kuQMf8ALtPOAcZI&#10;DBj9SfsKfG/4T/A74x6h8LvEnwx+Olnr3xJ1e2jX4n/E3Sriew1y+itiLayjuZLe3ljIgjkKLLbx&#10;KdjYbLKD96KoaPB9K8x/aK/ZE+BH7UGlWsPxT8FedqmleYfD/ibS7p7PVtEkdcNLZ3kRWWBj32tt&#10;bowYZB+B/id/wTE/bh/ZO8d6h8cf2Yfj3qHiu0WOF7j+yfCthH4luI0KgQ3NtHLZWGtKArfvJys4&#10;EhCAuoY9p+zp/wAFP57jQrrS/wBq/wAHSaLNoM1xb+JfFmmadIlto8sbAqmr2JMk2kTGMglS00Sj&#10;LtMowtfR3xF+F37P/wC1p8LItA+Ifhjw/wCOvCerRR3dm02y6tplIzHcQSoTtODlJY2BGcqQeax/&#10;FGo/Ab9hL4CeJviZeWdxpfhvw/ZyaprV19ouL+8uGWFIQzySu81xKyRwxguxOFUEgcji/wBjn4F+&#10;NP2uPHGg/t/ftWiz+yJEL34N/DO1vor2z8OW7qdmqXMkeY7jU5EOQ6krbo2xDv3NX2gkap90U6ii&#10;vLf2m/2PvgX+1v4atvD/AMZ/Bi3lxpjyS6DrlncNbajo8zqFaW1uY8SQsQq5wSrhQGVgMV8P/FX/&#10;AIJ+ftyfsra63xN/Zp8ZjxjBB9liGoaIItL8QeTHvULqVqIpbTXoUVslUW1nwD5QD8tpfs6f8FXd&#10;Nute1T4e/tOWFrb3WhzSLqHizwvo91Fa6eEUbl1TTbgtqOkMpVyZLiIW+No80Hg/S3xH+FP7PP7W&#10;/wAL4dC+IvhHw7468K6pFHeafJOsd1bvlS0dzbyoflbaxKyxsCASQRkmsX4Ufs4fCz9mmC/8cT+L&#10;te1a4tdJktpPFHjrxDLqNzpulxu05tlnnO5YEOZCWJdtil3copHk3gfw/wCJP+CtviCDxPq9jd6T&#10;+zHpeob7G1kZobr4oXMMvDyocNHpCuOI2CvcOmThBtP3raWFtYW8dnZW6xRQoEhjjXaqKBgADsAO&#10;MVYor4R+Pvw3+K/7FPxI8Y/GTw1+1N8JfAvws8f+LpNZvbX4gXY0q6s9auLaNbhLe7m82Gfznt5L&#10;gRmJX3PJjKpk/JMv7efx7+J/iW+8L6P+3tbx/Y9VkitJNBuNIuLbXbcPx5CaTpV9dwZX5VkaViT8&#10;zQg/ux0Grt+1re6PdJ4Q1X4ya/JcMzrdTap44F3ACQwFuf7H0uxKjhP3ySBlPOD844/xp+z1+2h+&#10;0doVnofxK/Y+8S6lcadMZdL1TWPCcVzKj5ADPHqXi4W85wM4mt3j5yY81618P/2Ef2i5PB9xoWl/&#10;s/6N4IGoYOtWdtfaDo9pqvyhWF1YWtnqlnPuAGQ6MBxt2lQaveLP+CcX7ZHxB0X/AIRTxF48spdJ&#10;UJ9k03xB8QINTtbFkOUa3gh8NWot9vAHlMpGOucYzfjT+xf+0t+zx8ENY/aY8W/F/R/F3iD4e6Q9&#10;9pMN1qXiySeO1Rla4jF0muxMU8lXbyxF8zqoPFfS37GF34C+B/x1b4T65+y7ofg3xl8RdDk1NvHv&#10;g3Wnv9J8WfYTuky1ywuoJ1+2NNskWRWEkhE8pDGvsivnL9qDTLiH9sj4IeKyv7n+xvF2ktjP+sni&#10;065UenSwY/UcV3yrGqZGDx+A/wAmlBXf5e35j279M078KhkltYmzNKqkfN8zCoJdc0WJS76tbL6l&#10;rhQB+tfnJ8QrvxH4I/al+OnhGLXrbVtD8SfEbTNW0Pw/dNZ3FveapNo2mhJIY7pbZWvI5bSQosOq&#10;W05EZ2Rsyqw+tv8Agk58ZPjF8S9B+K3gX40axc3d54F+Jp0zS/7QkvWuYrKXS7C7VHN6TcMBJPKV&#10;MhZgpA3yABj9fV8cf8FDPhp8B/jF8dfCnwp1n9kPwz8QPH2qeD9SvbTxBrHiKTRZtJ0y1ntkaMXk&#10;NtcStulvNywlDGdspb+63ypq3/BJrxqNRm1Bf2Z/B80dwzkQWfibQW8jOMMufDFv5bdclCA+cOrA&#10;DEl1/wAEv/EMGow+Irn9iXwjczyW7W2p2tpN4cMF4pjCea8TadFHFJkb99uIW3d8cVx2sf8ABMz4&#10;jW/hmTwmP+Cd+i6nBHMws7yHRfC/222/uGO5TU7SSRE5ws7SM2RvLDisLVv+Ce/x9a70/Vn/AOCf&#10;Ph2PUdPtlgvruH4N+Fpo9Xi24ZLi3i8Wpb5fkmSKFJFPKsBkGPwz+yn+1V8L9D1Dwl4B/Y28QaDZ&#10;3V99q0268L+B7TT7vS5McrHc2ni3fOm4sdtyZwR8p3KFA2viE37TejeHbK9/ab+CfiGLw3qQsNK1&#10;i+1+w1I2CXTXCpbTva2mq3N0l15rKEexUfOytsO1WX7Y/wCCfnw68b/EP41p+13qXx68J+N/Dtn8&#10;OpPB/h+40O8muNQDm/iuLgai0kEAWdGgVSphikBJDpuUs/2dXzb8dP2fP2n0/atX9pv9n/UPBWoW&#10;d54BtfDeveF/FV5d2Mlwba+urqGeK7gjnCYF3Ku0wn7x5OQBjT/Hn46+EPEn/CO/F/8AYh8eWlpy&#10;D4i8Hz2niHTW9WC28iXxHt9kU+1cL8bvjL/wTN8Wagtj+1h4a8KWd7KMJ/wtr4czabIB7NqlpHx7&#10;g496l+E/wL/4Jf8AjHTLi/8A2dYvh79lv7UW11N8N/Fi2qTQjdiNjp1wgK5dsKeBvbPU1X8W/wDB&#10;LP8AZt8Q+HNJ8GeGvE/i7Q9C0S8W90rw5Dri6ppcE4OVlFpqsd3CSDyuVwGHABqPXf8AgnXNcXF5&#10;4m0D446jL4mvXH2zxLrWmKt/dw8n7FJdabJZXC2uTnyIpI4+ANpUba+YfDPwV+HXgf8AZI0//gof&#10;8P8AwXDoPxX+Gfjq1XxFa+HdLi02HRBp+tpZ67p6QW4HnQvALpne5eaV0ckyDOB+wllNFNEJYW3K&#10;3KsvQj1qV2CLuNfLH7dX7cfi34ZarH+zl+yxp+ka18UtTsPtN3c61NIuk+ELB1bbqOovEkjAsRth&#10;gA3Stlv9WjE/Efgv4Xa58VfHMv7NPwG+JC+JvGOuah/wkXxk+MMl5Z3114fW4V45XtdW0xrZmuJm&#10;h8qGxuINqRLl0EaBT+gHww+FHwV/ZT+EieC/hz4b0vwv4W0G1e4uCnyIoVN01zPK3MjlQXeWRmZy&#10;uWPevlf4Q/8ABbb4M/EDxJJ4p8YeD7jw38L9T8QSaR4X+IF1NMUadSADfxtAqWqS53IUlmKIVecQ&#10;B1NfSXxJ/Z7+Cn7RCaT8RwXtdctYVufC/wAQPB+oG11O0V1BV4LqE/vISNpMT74JF4dGHFV/AH7Q&#10;3xx/Z38T6H8Lv2tL3T/Emga5q1jofhX4paWiWs9xqFy5jgtdUsQdsckkmyNbi3JjkkfDRQZGfqCF&#10;gyZBok+4a+Pf2tvH/hj9jz9qqb9qz4o6RrkPgbxN8NY9G1/xFofhq81NdMu9NvJri3FwlpFJJDHJ&#10;FqF1iUqI1aHazDcK562/4KjfBnWNJj1zwd8G/ihrljdRo+lXNr4RS2Gqq/K/Y0vJoXuyeywq7HB4&#10;yDUXjD/goprmlrZjwz+yb40kkurUzzP4h1LT7NdMTeFD3sUE9zdWcWeDNJbrEp+VnUkZ8uk/4Klf&#10;tG6x42PgTS/hf8C9I1CaMS6bb33x6/tBtQtjn97E1pp/llgMHyZJI5CDnG35q37v9sT9tVptSin0&#10;DSbe3XZDp8/hn4KeI/Ec0UxB3mdY7q2jKDKbWgecOM5KMClcR4b8Sf8ABXT4ozLfhviukkV15N9o&#10;nh34e6H4ftbi3Y4+1Wd5rsTShguD9nnhUZyonIxJXd+Mf2Rf21vi/o+n+D/ifp/xK13S7Yx3sra5&#10;4g8PWK3d7BPFNbLdW9jdSfKkkYk8+0nt3R0XCOCCvefso/sj/ty6B+2jY/tM/HK78J6Vo9n4Sv8A&#10;Qb+3svFM+qalq9vJNFNaRSf6HBGsVvIsrIZJJ5l8+RTJIrDb9uVHPaW1zC1vcwLJG67XR1yrD0Ir&#10;wzxv/wAE4v2QvG3iaTxjefCO2028luBPcjQrqWzt7iTu728TCFnYEq7FNzqSrFlJB8S/Ya+D/hj9&#10;nv8AaH/aO+DHguC4i0rTfiFpF3pqXN687CG58P6dIF3SMzYD+YgBwAEAUADFfTGa/LfRz8R5PHnj&#10;j+09es/EEdr4j8Tw+H/C8aubyK3XWr4yD7KkEc11Art5vmJDq4jaR8QRlHSvrL/gnJ+zJoXxw/ZY&#10;034jfGT4k/FTUdbufE3iCGWZfjNr8KiKDV7y3hjUW11BGUSKNEBWKMMFB2JnaPXfEP8AwS//AGQf&#10;GGmSaP408L+LtbtJP9Za618UNfu43HoVlvWBHsa9b+DnwW+GfwA+HmnfCj4QeEYNE8P6Ssi2Gm28&#10;jssW+RpHO52ZmJd2YkkkljzXVV8i/Hr4X/thfBD4q+K/i3+zlZ+G/EXhXxhqTa14q0u60Ce61rTb&#10;qKwtrVTaRC+t47yJktVZk3JKpzsWcsqDybTv2z/2rDeaPZ6nF4PWSbzX14/8K81uCOFAo2raPPdI&#10;ssu4qGjujaEAnbvKstUI/wBuf9r6a2+0Rad8LYft91cJ4fm1nTdb0+3uFiBPlXLOHks7g4frE9u2&#10;MpPIGUl9h+3V+2Zfw3GrWfw++FdxptjMYdQuF1LWRNaygK2TDHaSC5i2kt5lrJNxxt3AhcPUP+Cj&#10;37ami2OoS3vwg+Cc13p0aytZ/wDCzNQg+0Qld3mQSPpxhl5+XZ5olHeNSVDZlj/wVw+Npn+xaroX&#10;7PNrcz2y3elxX/xuubJdQhO3Kq8+mKtvMoOTDcGGT0VgGZeR1/8A4KE33xL/AGg/hJ+0B43X4L2O&#10;keB9U1W1vTovxsS6uG/tC1+yyRGCeygMLoyIwklIt5MAGZFdXP1Z/wAEefjF4U+Li/tB6j4KnW60&#10;0/Hi8v7O/gwY5UutK01/L3ISjPGytGxRnU4UhmDA19oHkYrJ8U+CfCXjbR5PD/jDwvp2rWMwxLZa&#10;nZRzwup6go4Kn8q8TH/BMf8AZOtzdR6NoHijSbW6lV30zRPiHrNnZxsuNhjghuljiK4AUooKgBVw&#10;AANCL/gnt+zrFNc3Etz8QLhr0Kt6Lv4teIZluFXO0OHviGAycZBxk+ppuq/8E6P2YNZFiuo6T4wk&#10;XTFVdNjHxO15UtAF2jylW9Aj44+UDjiq+kf8Ewf2DtN1FtYuf2b9H1S6kmWZ5fEFzc6lulU5WQi6&#10;lkG4Ho2MjA9BXdaV+yR+yroTB9E/Zo8AWbKpUNa+DrKMhTjI4i74GfXFbUXwS+DcEvnwfCfw3HJx&#10;+8TQ7cN+YSt7T9G0nSbf7JpWmQWsWc+XbwhFz64Heppomkj2g18u/DP9hX4/fAaXWvD3wP8A2otC&#10;sfB154kvtU0Hwn4h+HEl8mhxXMhlaxhli1G3Y26yM7KpAK7yowoVR2B+Cv7ZKxc/tD/DXzOPmHwl&#10;1DBGORj+3v6157+0f8RvHX7JHw/k+JH7RH7bHwg8K6YiOIZtR+GN/wCdezBc+VBCNd8yeT0jQMxJ&#10;H1Pw/wDFj/gpz/wUR8dX9qv7L/wp+IFxo9xdCO48T6n8Cb7SLeGMtxcRxFdVkliA5OQsnpGx6O+B&#10;H7T/AO3r4x1R/wDhd/7RniHUbe3hE2qaP8J9W8PLrmmh0d4oGstR8PxRvdOqOfsvnrcqELGLjbX3&#10;t+y98NPhF+0R8LrH4qeBP2sPip4x0u+3I0msa1Hp91aTxvtmt54bS1tmgnjcFHiZQysCCB1PUfEH&#10;/gnN+zR8W9D/AOEX+K9r4w8S6Z9qhuf7N1j4iaxLb+dE4eOTy/tQXcrAMDjg1658P/hr4A+FHhW1&#10;8D/DXwdp2haPZR7bXTtLtFhhT1O1QMk9SxySeSSa3Ko634g0jw3pV1rviDU7exsbG2kuL29u5hHF&#10;BEilnd2YgKqqCSScAAk18J+LPGnxU/4KtapceH/B2q6z4L/ZttblobzVLdjaap8TdpG6OBgQ9npJ&#10;5HnKRJccgFUJr1Pxt8SPgh+xl8PfDvww8K+Gbe1Zol0/wX4F8NwqJrkLjdsQYEcEYbdLcSYRFJZ2&#10;yQDw3gP/AIKe/Am/19vCfxts7v4c3bXrWtlrWt3UNz4f1GQH5Ut9Yt2e1MhHPlStFKDlShINesfF&#10;j4D/AAH/AGlvDFrYfEzwLpXiCzXZdaTqC8TWrDlJ7W5iIkgYdRJE6n3r47+NP/BLX9ob4ZeJr74w&#10;/sgfG2+1DXn1Jp7f+1tclsfENvbnLC1i1p/tAuYkbIEN5A6uhw0g25O9+zn/AMFPv2xPhtFceHf2&#10;g/Bdr8SbXwzqV3pvi1tJto9N8UaXdQqsnlG3ytnqZCunzwm23ggosjYDfef7Pvx6+Gf7UXwi0f42&#10;fCfUJ73w/rsEjW/26wktpo3SRopYZYZVDxyJKkkbKw4ZTjIway/H/wCxP+x58U53vfiJ+y58P9Yu&#10;njKf2he+EbNrpAf7k3l+Yh91YEHmvh39tz4Kf8E9/wBkYaho/wADv2Z9Z1rx34S8L3Xig6RovjnU&#10;9O0nwxp+JC99eS+e0VrvEU/lRRxvPO0TKiqNzrkfsa/8EvfjPfeB5PHv7T/7SXiHT7rxUZL+Twx4&#10;LaG2vLGGbLRwXOtyJJqV26xtsYGcLksu51HzVv2w/wDgnd4z+CHwO1/x58BP7P8Aihpvh3TJLyH4&#10;Y/ErQLS5s7RUDyT3dlDaxQ29xeAZdVvIbkyvxvGcNzXh/wD4J5fHr42+DtD+Luh/s2/D/VNJ8TeH&#10;LW9h8Z+BviQLfXL+B0EsXlpd6XBZWAcFd7RQCReQjDHPonhX9j3/AIKPkaL4K+D6+LPhbDHGP7W1&#10;bxZ8Tn1uCwUpg+QJtR1E35VudjW9ir4HzoCVX7M/Yy/ZW1P9lf4eavoXir4qXvjnxP4q8TTeIPGH&#10;iy+02GybUb+SCC33rbwfu4VWC1t4wq/3CxJLGvZqK8v/AGqf2tvgb+xt8KLv4v8Ax48YQ6bp0LCG&#10;xtEZXu9Tum4jtbaIsGmmY8BRgAZZiqgsPzv/AGnPjD418bNpX7YH7e/h+XQNB01mX4TfC+2s59V0&#10;lL6ceXBNPqWktO0upzIfKRXh8mPeQgYl5D6P+wF+wVqejeLIP2w/j94XuPDviy4lln8I/DvT9URd&#10;P8JW00LxusiWkVvDdXjrM4kkeL5QFUFnVnb239rX9tn4Jfsb6P4fuPilf3VxqnizVl03wt4d0tof&#10;tmpXGQGK+fJFHHEgZS80jqiblyfmXNj4b/F/9nH9tHwRqfhmPR7LWo7dvs/ibwX4u0dBdWJO4Bbm&#10;0mBGx8EpIA0Uq/NG7pzWHp/7OXxo/ZxA1T9in4vy2Ol20D+X8KvHdxNqOgXLHJVYLhi11pnbAiaS&#10;Fc/8e5xg+qfAf9sTS/iP4vj+DXxY8Dal4B+Ii2vmnw1rMiS2+pqqB5JdNvI/3V/EgOW27ZUGDJFH&#10;0r2tWDdK+aP2xf2ZPj3qvxU0T9rb9kG68Ot4/wBF0abQdX8N+KppLfTvEukSyCVYpZ4kZ4JrafM0&#10;T7WB3SxnaJSR8e/ED/gm3/wUW+J3xIuPiBrfwa+H8l/ruowXvjXWJfixc2t1rBiGyKzjii0yaC0s&#10;0TbGdqyXLqgJuAxOczxT/wAEv/22tA0LxB44+Inw+/Zf0HT5ibnW9Q1LWHkt9D06I72Sya40KQW7&#10;MoPmXNw1w4XOzyTgjyD9jL4ffGj9s74na1ofwR+F/wAOdM+HvhO6t7Wz+JlvpN5FYW8gj8xDY20k&#10;dvd6xKytHIz6jI0RDRMYlUrHJ9U2f/BILUrGW+vX/au1LUJtWvIrjXbfUvA2m/ZNY8oMI7e6W2WG&#10;4e0XdxbC4EXzMNoyxbkvh38A/j3N+1J/wzF8cvF3gfwn4k1K0vb/AODvi7w38O5LnTf7Jt5Uaezs&#10;LeTUEg0i6ijdVcLA8zQEFbpmXcPatT/4I++PNZsm0KT9s/UtN0me6+1alpmi+AtPVdWuNxYy38l2&#10;bmS/YsR/x8tMPlHBIyfoT9mH9iX4I/stWc1/4S0JtU8T6hGg1zxrrapNqeo7RjaXCqsEI52W0Kxw&#10;R5wiKK9h2qBtC1HLaQSRlHiVlP3lYZBr568Uf8EpP2CfF3i7VPGup/s+WcF5rV817qsWlaxfWNrc&#10;3LABpmt7edId7bRltmSeSSSTU1j/AMEpP+CdNgu0fsjeEbjKqrfbrR7nOMY/1rN6CtzT/wDgnH/w&#10;T70sq9n+w/8ACUOpYrLJ8O9NkcZGD8zQk/rXUaJ+yf8Ast+GTnw5+zZ4B0//AK8fB9lF6f3Yh6D8&#10;h6V0WnfC74aaR/yCvh7odt2/0fSYU/kta1rpOmWK7bLT4YR6Rxhf5VN5EWc7KHXcmBXzz8e/2c/i&#10;0nx/T9rb4H32j6rrieC4fDN/4N8QM9rDe2aXr3RkgvI1doJwZHwHikR8KCYsbx87/sg+NviR+zJp&#10;PxA+Gvxh/ZL+LFrJcfF7xJq/h2PRvAs+rW66Xf3rXkAW4sxLESDM+5VdsHdzgGvTta/ah8IXyLHf&#10;/sYfGjUFb+FvgvfMB9d8Y/rWbD8dfglC63d7+wr8U7N5chnk+At8xX6mOBjj6U9f2j/2WYwral+z&#10;X8RLPcpZvM/Zz8Qtsxnr5emt6cYz2qa2+M/7FWtDZcfBvVotzfMuqfAfW7bGTnJ8/TVx1749at3P&#10;iH9gjUIjqmr+BfCMWxcebq3gP7Oyr2H762Ugf4n1rkfhP/wzTqX/AAUc+G2p/s423gGzij8G+KIv&#10;ET+G7eztbm4uGOntbxOkYWSU7UuZMFSFEbEkEgH7urwz9uL9ki+/av8ACPhmHw74wk0XWvBfiqHx&#10;Bo8vnTQx3ckcE0LWsskDLJFHKkzo0i7ioJ+RwSh+H/8AhW2tfsy/tPfDTXPiHYa/oV5F43kuNf8A&#10;7S8NsNJ8ifSL+CSYalp3kaZcqjPtWSe1hvTlTISPlr63vv2yv2UdNNuL74/+F1N1MYrVRqkbGWQR&#10;tIY1wfmYIjttGTtRj0GatfD39rf9mT4qeKW8DfDj45eG9Y1iKRo30ux1ON5lkCFzGVzndsDNtPO1&#10;SeQDXo1cx8UfjB4A+DWi2viD4ia1JZ29/qcGnWC2+nz3U1zdzEiOGKGBHkkdtpOFU4wSeBmsa2/a&#10;W+F88rReT4qhZVB/0r4f6xED9N9oAfwNUv2a7ubxF+2t4+8deHdB1ZPD2pfDPw7btqd5ot1axz6h&#10;b3+sb0BnRdzrBNb5CjgFc9a+ma+L/wDgqb4G8Aaj8V/gH8Qvi7ZRt4OtfG2paH4kvri8eCLTftum&#10;zPaXJlVl8n/S7WCLzCyj99sJIkIPhPhj9kSHUf2qvFH7M+o/Ez+wbT/hG7bxP4f1rw54R0jzfE+m&#10;3EkkFzFepNbyWEksMyqpljs0eSKaJnYnNe2eD/8Agm58MfDHhKbwRf8Axm+Iuu6RMAP7N13VrOa3&#10;gx0EEa2ipbKOcJCEUHBAGBjB8ffs1f8ABPTwXJpNj8cvjlNDqHh/5tNvPFXxou4NQgZTnPnG7jlO&#10;CMDLcAAAAAAQ/Dzwh/wR5tNUuNS8DWXwn8T6pcTbrrUGng8QXk0g6M0spnkZvfOa7g/HT9kLwTMt&#10;p4W+C/iK4kVQIV8L/ArWrlOBwBJb6cY149WGK1tD/aoudZf7D4I/Y/8AjRdLu+QyfDttNib3zfSQ&#10;L7ZOOKyvj54X/aJ+OXh7w3H4c/ZR8caNqXhfx5ofijTZtX1rw8scslheRzvbuYdUkaNZolkhLhWK&#10;iU/LxtP17aTTS20cssLRsyAtG2MqfTj+mR6VY9q81/aZ/aT+Gn7LPw6b4ifEi4upvOuEstF0HSbf&#10;z9S1u+kOI7KztwQ0874JCjgKrMxVFZl/LP48XPjD4u/EWT9qb9pX4dq/xM8XS2mjfCD4b6FcTW9/&#10;pjKxZdOkhvbG2nDb28+61O2uEdUTajJGm2T7b/YZ/ZTvv2U/hpf2Xifxlcal4g8Vao2teJre1uJP&#10;7Ksb6RB5kVjFJ8yRDhS7kyy7BJIxdjVr/huf9lrUPjZe/s633jnbq8GpLpMlze6bMmmT6ps3nTFv&#10;HTyHvFQhjbht/wAwGCciotX/AGPrTwN4ouvid+yR8QLn4VeJry6W41S30m1S40LWSMkreaYxWEs5&#10;OGnh8mc9fNJznr/hF+2vq+neKbH4O/te+A4/Afi++lWHSdWs7h7nw3r8jOVjSzvWVfLuHx/x6XAS&#10;bORH5wG4/QyuHGRS0UVg/EHx14L+GHgnUviD8QvFFlouh6Pavc6pqmpTrHBbQqMs7MxAAA/w5r8t&#10;P2p/ir8Jv2qfi1b/ALYXxhsI/Afg3wfodyvgXT/tUFp4i8VRSFRJeX9s13ZXnkDH+jWUcjOzNvcf&#10;OIx7b/wTX/Zj+JnwrXxJ8dfHPi7XNIs/H1x9q0v4X3FnBDb6NCD+7uZo0B2XsqYaVQW2lgjvM6GQ&#10;+4eOf2lf2dfBXxAt/gv8QfiloNlr2pWiyf2LqFwNxhklWGPzeqxiSR1jRZCvmsSqhjkVyd7+x5af&#10;DzxFcfEL9j/x9dfCrXLq9FzqWn6Zai68P6w38S3WlM6xAsfvTW5gmOSTIc4HUfC39uTV/D3ibT/h&#10;L+2f4Gg+HvijUGWPS9ctbx7nwzrkjPtjS1v3VPJuHyP9FuFSXJwnmjDH6OjmWQZHrinE4Ga+Xv8A&#10;goxpPhXQL74SftBePZYIfD/gT4hZ8SX1+V+x2Vjf2F1ZCeffhVRbmW03SMQI1LEkDJqjafttfsaW&#10;bWtj4Y+NOganJqETy2Fr4UV9Rkuo0xveJLNJGkC7l3FQdu4ZxmuM1D/gqv8Assul9/whOg/EnxQ+&#10;l3iW2rRaH8K9YU2Mhzjzzc28SxLkH5nIUDnOKsWn/BQ7TdUhjvtJ/Zc+Jhs7ixiutP1XVm0TT9Pv&#10;kl/1YgurrUo4ZGJwNobcu4ZAry34q/8ABWP4j+BdQhtbb9n7wboMf2gw6pF8Qfi9Dp2oaWwfZmXT&#10;rezuJpk3FRvtzKvJIO0bqSw/b9/bI1qaw+y+Cfhj5N08kk1z4X/tfxLDJapj5raS2jiD3ByCIJxb&#10;gjJV2wVGZ8Qv2kf2u/jBZah4C/sfxf8A8I7renyW1w3h39lvXhfW6SKY5be5gv5pLaVCjEiaC5JJ&#10;YDy+CRJ8Mv2ev+ChsWjfCKy8GfDLxJLP8IfG1i/hnxV4/utMsZrjw8IRZXdtcGCfz38yzZ18qSzE&#10;iyKr/aZCvP6eV5n+0z+zB8PP2qvA0Pgjx/ea9pslncNcaRrvhXxBc6ZqOmXBiePzobiBlZTtdgVb&#10;cjg4ZWBK18M/Gn/glN+2j4Q1yy1P4L/tI+JvF2m2Vr5jQXvj/U7G9ubiPgQzRPdGCWKcf62ZJIWj&#10;PzQRJyDnfsN+Cv2nfgJ/wUj1r4N/GV/F1poGv/B+bXNJ0vxN41bWF8y31S1h3pm6uTFt+1SR7Xlk&#10;faFJkcEBPvevgv8Aan8b+Efh1+3TrWhxaNHqGv61aaFq01tq2ltqFi+mrDd29yvlPDLHHtMEDFvM&#10;s1O5t9ypAV+y/Z/8a/D39oHxJ4g8OfDb/gnr4K1jVPD1pa3N5q1l/ZEdheR3LzrA0MxjcOSIGL+W&#10;ZY1Y7VkkALUvxT/Yy/aV1i6v/E/7P/7GXhH4eeJL+xVLrVdD+KVvaWt+ytkRX9gNJntb1McbpImk&#10;AJCMmM16p/wS4/ZT/aS/Zwm+JXiP9onwb4H0G68aa5pt9Y6T4H8QXd/bW4t7COzYD7VEpgj2QxbI&#10;VLKgBVSqhVH1zXyn+3Z4f/ah+H/xY0L9qj9mf4D6d8TJNG8Iahouv+FbjxQdLuxDLc2s6XFsfs0w&#10;nZRFLujA3MNoQM3yn5uu/wDgrj8a9E1r/hHdf/Z5+FdtfSIHstPvvj9/Z9zOVI3wvFe6REbSdCQP&#10;Iuvs8jHO0Ng41/Df/BV34l+KL2xOlfs2+EZ9PvGK3GpQ/Ge3K6dLgnZdI9gsluDtfZNIohfaMSnc&#10;u7srf/gof8T7Y31r4m/Y81a11DT7hludHs/HWmXN19nUqDdxxBla5t8Mh3WwmI34KhlZRetf+CjK&#10;tPqGm3f7N3iRtQtjmxt9O8T6DJDq+c/JZzy38Uc0wKur2+RMjJgplk3W/D//AAUO0XxHeR21p+z3&#10;42hW6iAtLq4vNIjt3uSV/wBAeVr4JbXgLxgW05jlPmDarAMy8N+1X+0Rq/x3+DEPhTQf2afiBY3t&#10;r4o0XVJ11qLT4BprWOow3hjvFW8aSzEiW0qpNKggZgD5mCCe2/ZG+Lnw08Wf8FK9fXwNpUmlyeMv&#10;ghb6vdae2nfZZZZrHVmt5prlF4kcLe2yxTZdZIyzRu6YJ+3qCARjFcf8cvi74L/Z++EPiT43/EK6&#10;kt9B8KaLcapq0kMe9/JhjLsEXIyxxgDIySBx1r441bwR/wAFKf22vB1p458b/tPf8M/6LrVmk1n8&#10;PPA3hm3v9TtIH+eM32p3ZJNyUIDxwRRIh+XLkFz82ftEf8Ep/jL8FPAetfFPXfj540+NWlW0Auta&#10;s9a8SXNrqmnW1vumkmtBJ9rs7ncVUSxSWjM0SuI8uVU+gfsKfCf9lb4j/FvS/gp4w+D2iarZ+JPB&#10;beI/A3xB8IyLod8yx/Z3nsr2PR5YoUkWO8tpopAsTujsHiV0Jb7k0b9if4aeHrNrbwr8QviVZ5H7&#10;t7j4l6rfFPoL2eZQPbGK4/4Uf8EuP2dvhxJqK+J9Z8WePLXUfG154rbS/GutJNYR6pcyiaaX7JbR&#10;QW8wMwMoE6SbHYlSowB9Jxx7RgillyUIFflN+0j+yT+1x+zR8Z/HVzoXxY0GPwT8RNdu9b0f4m61&#10;Y6jZX2k6rP5jpbanqmkTwyxQxMcQvcRzWrRhLdhEVRX9b/4J0fGP9nfwt4RHwHm8SNpvxQuZH1Xx&#10;oviTU4ri68SalKxNxqEF6gWHUY3IypgOIozHGUjK7BsX/h3Xv+CnvxLvPhjpd1d2P7PfhHVpLbxl&#10;rljfbH+IGpQn59Kt2XkadDIu25lHyztmFMBZGr2/4+f8E4f2Xvj8serXfg+Twl4ktbNbSx8aeA5/&#10;7K1aG3WPyhbtPCB59vsAU28wkhKgApwMfGS/sC/8FEv2PPFk1p+yzf8A9qW+oOzpfeD5NOs9BSOM&#10;rshufDF7LDDBM+PmurK8jLMWYoPuN9Hfsq/s8ftF/GLxzpX7RH/BQLwnpela94P/AHHgXwPot8k+&#10;n2lzt2za5KqySqbqUYWKIvJ9kUSBZHaVnr62jUom007rwaj8gdSe9eU+J/2F/wBk7xfrkmua98B/&#10;Ds4uI5lvNO+yFLC8aVkZ5Z7NSLeeXKLiWSNpFBYBgGYGS0/Ya/Y3s7hLqH9lX4c+ZGMJI3guyZlH&#10;oCY849q9A8LeBvBvgew/svwV4T0zR7bdn7Ppenx28f8A3zGoFaghjHOwflQsaryFpdi+lLRRTZFL&#10;LtBr5o/aO/Zk+NunfFnUv2l/2afHl5HfanocNp4s8CwLYwnXntd/2aa3uruCZLe4VJJYysimOUCJ&#10;S8Pl7zQ064+K8VrDLeQ/GppZow8lvP4b0JmhYjJR2jt9hI6ZRiCejY5r5t+Mf7Jvxn0zWZvHHwR+&#10;HfjzXrdDqN5N4N8beE7OeOa+urxrwzQy+YkasJ5ZGXcizqGMcd3bRkivrz/gmb8N/H3wm/Y08LeB&#10;fib4S1TRNbtbrUpb3T9ZuxPdDztQuJlklcXFxlnWRXO6aVhuwzsQWPv1FFNMUZ5KCkMWRjj8qRbd&#10;FHCLQsCqMKq+v3aPIQ/eA/75pRAgP3RVL/hE/DW7efD1juPU/ZU5/SrNrYW1jbraWMEcMUYxHHFG&#10;FVR6ADjFT0UUUUUUUUUUhUlcA1+fdvpXh3V/+CwvxGj/AGqLK1udStfCeiSfAOLxBGrWkem7JP7R&#10;fTxJlRdfa1QTFP3uBGThMY+tyU67favg/wD4KT/Ff4XWn7VPwg8JfArwlJ40+NLeJmg8QeHPBUKX&#10;GpXHhWS3kjvrO+ZCvkwyApsa4dEjYGXKhGavsb9gj9mvXv2cvhv4gHi7TdD03WPGPiy48QX+geGY&#10;fL03Rd8UMENjB8qeYIoYIg8uxBJL5km1d+B7xRRXxb/wVJ1S+8T+OPh78DPjPcXOgfAfX55ZviT4&#10;mEL/AGXU7qOSP7Dol1On/HjaTNvklmk2xyCNId6+YQek/aS/ad+HX7IXwn0280nwpda9qWoR/YPA&#10;fgXwjZ+bdazOse5ILaKJTtiVFyz42RoMnqoPw749+MGqeHJfFHxr+ON9rTeLdSsY31fX77RltrXS&#10;7cKPK0rTtL1V9LvwkTNtzZ3Hn3UxMpG5ljT6E/Yi/wCCaev/ABYtIfjV+3Fo9xNpt4scug/CzVrz&#10;ULhGQcrdax/aF3dzzyN8rpp8s8tvbHqry5Ye4+Iv+CcGkfD+81DxZ+xV8XdY+EuqXiZ/4R+0iXUv&#10;C8j5B+bSZz5dvnH3rN7ZsnJJ5DcV8RfF/wDwUr+HHhd/BM/7Mmh+K9cvLeK1074heA9ajOnWkryC&#10;Nru60y+aO5iWJC0vkxyXIcoqGQbiyY918CPjRpHwi8M/sgfs0+DfGPh+38Q683/Cwvid4iaOO7tb&#10;GV3uNUvfN8wtJqF0xaONkUiOSfeAgjBH2N8MPhb4H+DPgDSPhd8M/DttpGg6HYx2el6daR7UhiUY&#10;A9Sx5JYksxJJJJJroq/NP9vTwonwz+PXxg0z4z+MYfD3hL44aDaweGvEmrXzQaWl0mk/2XPZTkeV&#10;HJPGB9ohguLuCN2uGaNWeN3W18Ev+Cufwr8P+F9J8G/tC+FfFFjqNvapZweLPD/h+XWtI8QPFGPM&#10;uLWTT/PbBA3Nw0SneqTTbS1b/iX9sjWP2+/h7rHwa/4J0eHvEGqX2vW7aVqnxO1nw/cadovhSGcN&#10;HLdk3axPeXCJ5hjt4FY7wpdkXBb7W+B3we8OfAb4PeF/gt4TeSTS/Cmg2ulWMk+C7xwRLGrN7kLk&#10;+5rq/LTOdvbFO6cCiivzM/b3+HH7XXwU/bzH7XPiiOw8bfDq801dP8G3sl5JZ/8ACv5mVY5YpQ9r&#10;e2sSXO5830luBnaks0Cohk5z9knw/wDCy9/a0m+J37ZlhpfhLxxDPJ/wqXwneWumx6S9sxP/ABM4&#10;r6xjS01PVHJZSRslgVcKmG81/r39pv8Aac8Kfs0+D7PVr/Q9Q8QeItevv7N8F+DdDh82/wBf1B1/&#10;d28K/wAI7vKw2RKC7EAYPI/An/gmra/Eq51b9oX/AIKEWWm+Lvih4q037JBa6XNNDZ+B9PPKWOlS&#10;oyyQzoTue+jKTPINyMgAz5r+07/wR9+KmnzWfjT9kn4tNd3WkWNwLXTfFWoNY620p3PH5Pia0jF+&#10;yByCYLs3Ecp4d1AUrgfBf44/8FZvhnYatpvxW/Z51T4ktpdvAi6bqXhQ6DrFxOVBkMN3YG80u7jz&#10;wpMkDZz5hQgrX0h+zF+zn8TfiD8T7P8AbF/az0yTTfE1vbSx/D/4dx3vmW3gy0mj2SNOY28u71KR&#10;dyyTDKxo5ijyN7v9Pqu2loCgdBXxf/wWjXxLafBr4f8Aii78Nza18PdG+KWm3nxQ0gXhgtp9MCTL&#10;C96wR/8AQY7xrWScFWAVQxUhK80+FX7VGgfs4eP/ABdqviXw7f6h8NvHGpN4r0zxX4b0uW8+wXL2&#10;yC9X7JEpu5NO/wBHWaK/EAiInCklQjntL3/gsV/wTssdBuPEcn7QHmW9moN0kPhfVGkgBUFfMT7N&#10;uj3A8FgATwDTv2brb4mftzftZeD/ANtLUPhtq/g34V/DfSdUi+HsPiixa11bxRqOoRi3m1A2zfNb&#10;WaQKUiEm2SQyltoXGPuWiiiiiiiiiiimlAxyRR5SE8otKEUchaNi+lBRDyVpPLGOlJ5K9QBSeTgg&#10;/Lxz92pKKjFvGDu2/X3r5F/4LM+FPEer/s0+F/F/g/w7pupX/hf4reHtSaPVtL+2WsNubr7PcSSx&#10;eZGXRYp3JCyI390g818b+JNU8O618WPhtqmi6NqX2qz+MHhsWuof8JQmoyWUE2oxxTW7Lqcdtr2m&#10;o3mYFu3nWhRinKlTX6dZz0rwr9vXUbfw34H+H/jeeTZ/Yvxv8F3HmKMlI5Nat7WbGOc+TcSDjHXu&#10;OK+v1RQPu0bAOgp1VNW0PStd0y40bWtOt7yzuoWiurW7hEkcqEYKMrZBUjqCMGvCPGv/AATH/ZJ8&#10;Z+LrHxtaeEdb8LX2nWk9pbD4feNNU8Ow/Z5mRpIjFp1zCgDMiMxVQSUXJ4FdF4f/AGDP2VNC0xtL&#10;vPhTF4gjbh38aatea/IR6eZqU07/AK10nhH9lr9mnwCyv4I/Z78D6Oy/dbTPCtnAR+KRiu4itYoV&#10;WOJFVFGFRVwAPQelO8tcY207A9Kb5af3acBgYAqO5VjHlTzmvyz/AGu7/wDaU0H/AIKF6vL8cPhB&#10;deKrrULGaH9n/VrJNKvtHtNPEcbT266ZfSWzS6j5nmNM8V4tw8JURqYYmruv+CXvw907xvJrf7VH&#10;xg1+3uvihqF3NYXngpbm5MXw7hBRZNMgtbuWWS0kd4/OlIKo6tH5e5EV5PTv2ofjp8TNW8ZWn7Hn&#10;7JEVtdfFPxJY+fe6vMQ9n4J0ln2Nq14ARub7ywQZDTSc42I1cH8Rv+CBfwSj+EEnhL4AfEvXtH1m&#10;6+zzeIm8UaldajYeK7tH8yWfUFimguFeWQ+Y32eeGMyBWaN9uD5Lonxm/b6/4J863bfDj4t+HNT1&#10;zw/bbrbR9N8balLqUeqMrMxlsPEltaBIEA5jtdTiE+0KplxyvsXgrxd4r/4KuWlt8L4fhj4s8A/D&#10;fR7y3uPidf6ysMV1qd1DIJ4NI0+WIyK8ZdIZpruNgVi2xLtkkYxffFvH5cKpk9O5zUlFI+SpAr80&#10;f+Csnjf483/7YXw/+D3xO8F3EnwZulS+8Ow6focusWniPXYg8kkGpQw3lnMHjjG62to/tAkkAl8q&#10;VkCRUf2LfAuiftmfFu++Lfj3XNXbwX8MfErJ4M+GPirxRfahdQ62qvv1u9h1H/SrdCkuLS0nP7tV&#10;aUAbo9v05+1N+09ov7OXhWxi0/w5ceJvGvie+GmeA/BGmtm717UGBIjXj93EgBeSZsJEgLEg4B8W&#10;X/gjp8SfEXw48QfEfxf8d9Ll+NPxCeC6+I1zrHhiDWPDt4EYmPToLa5UzW0UEZ8mKaN1bA8x1dyu&#10;3xeL9pb9vL/gm74tHgH4+eEVvvBLSTQ+HbHxZqkstvMpnVLa203xKBIbmXac+VqlvZkDGJQBivbN&#10;Z/azh/bz0W7/AGRP2fPAU1p401608vxcvjbR47rT/C2lNjz793heW1v3OTHBHFK4aZlMm1I3r7m+&#10;GXguD4deAdF8A2es32oQ6Ho9rp8N9qdwZrm4WGJYxJLIeXkYKCzHksSa6Cq99pdlqdrJp+o2sVxb&#10;zRlJreaMMkiEEFWB4IIOCDwa8J+Jf/BNn9mj4gqsGiaXqvgy3YYuLDwPqX9n2c/z79/2UK1vHNnO&#10;LmONLgBiFlGa5/S/+CR37I1trlh4n1+9+JmuajpaldNvNY+MviORrZT1VNl8oCnuuMe2K9I0r9h3&#10;9kfR9FPh6D9nfwlcWbTPLNFqWjR3fnSO253kacO0jM3JZiSTySTXYeB/gx8I/hmnl/Dr4X+HdBXv&#10;/YuiwWueMf8ALNB2roxCuMFR/jS+WoGAtHlp/dp1FIUU84r5H/bfE3wb/aw+Ff7XGpeHtQuPDOm+&#10;GfEHhXxXqFhbrIunfbZtOns5pckeXD5tpMjSEhUaRNxAJNdvpvxp/taCK70/4XeK5IJ4xJDcLYwm&#10;ORCMhg3nYIPb17Zr4+/bon8YaD8dJvixqPw+u7PQ9W07Q7G21TxN4Yg1DTrSeKa+8yWXZtktGVLh&#10;cTJfWTDJKG4dBEPU/wDgjnZaLL8S/jprei73jk1Lw9bCaW7kneUJppYF3mt7ed3xINzXCGYtnfJK&#10;f3jfd3l/7K06imlFbllrm9c+DXwl8T6pca34l+F/hzUby8Ci8ur7Q4JZJwq7VDsyEtgEgZJwOBjN&#10;Ytz+yf8Asv3m0XX7OXgORV+6H8I2Rx/5C+lQ/wDDIX7KZGG/Zo+H5Hb/AIo2y/8AjVNm/Y8/ZOuY&#10;2huP2Y/h66twyt4LscHp/wBMvaqF5+wl+xTflmvP2RfhlIWGG3+BbA5/8hU63/Yc/Y7s5lns/wBl&#10;34fwyJH5aSQ+E7RGCf3ciP7vTjpkZ61vfDj9m74B/CDWG8Q/Cz4L+FfDt81j9ia90TQbe1mNvuDG&#10;HfGgPl7lVtmcZVT1Art6K4X9pb4GeGv2l/gH4w/Z+8ZXM0Ol+MfD11pN5PbgF4UmjKbwDwSpIbB4&#10;OMGvnnwJ45/bN+DFra/Dj9ob9mnXPG0mmWkdufiZ8Ob2zurXWNgANxNYXE8VzayMBlo0WZd5O1it&#10;c7+0t8Wv2y/ij4Lvvgz+yX+xl4qbWPEmlzWL+NfH0lto+kaIJQY2mdHke4uSilmEaRYJxyeQfSP2&#10;Hv2DdW/Z00Xwtrvxd+IcfiTxJ4R8FxeFvDFrpVq1vpOg6UiwqY7eNy0k08ot4fOuZG3SmNdscSjb&#10;X0wi7F206iimmKJhtaMY9MV4f8dv+CdH7Cn7SeuSeLPjh+yj4J8QaxIqLNrNzoccd5Io6BriMLIw&#10;HYFjivVvAfgXwb8MvCel/D74e+GLHRdD0exS10vSdNtVht7SGNQqRxooAVQoAAA6VuU3Ymc7aNif&#10;3BTqKKKKKKKKKKKKMD0pvlx9Ng/Kl2L/AHaNq/3aWiiiiiiiiiiiiiiiiiiiiiiuA+PH7OnwI/aW&#10;8Fx+Dfj/APCTQfF+lw3S3Nraa7p6zi2nUELNEx+aKQAkB0IbBPNcZH/wT9/ZlTR28Pf2b40bS2iE&#10;P9jt8V/EZsfK4/d/Zvt/lbf9nbiuk+AP7J37M/7LNpead+zr8CvC/g1NUmjbVZPD+jxW8t8yKdhm&#10;kUb5Su5sbycbmxjJz6btXrtpaKKqanpunavaTaXqtjDc208Zjmt54w6SKRgqVPBBBxivmL4i/wDB&#10;Ij9hb4kWU9tN8MLvShJoLaNY2+m61O9jpli0y3TW9rp1y0thDE00ccjRi32FkViu5QRg/s1/8Ehv&#10;2WfgN420f4gadf69rjeH7hrrRdH1O30u00+2vFK+Xdm302xtVmmj+bY0u8IXZlAbDD7ERECgBRTq&#10;TYn92jYh4K0tFZPjbwX4P+IHhW/8F+O/Cuna1o+qW7W+paVq1mlxb3UTDDRyRyAq6kdQQRXhtp/w&#10;Sm/4Jo6drH9t2f7B3woWZPmVW8D2TRg+vlmMpnj+7X0Dp1lZ2FnHaWNpHDDEuyOKKMKqKOAABwBj&#10;tU9FFFFRzxRtEwZAfwrwf4if8E2v2GvihpHiXQvFP7OGgxWfi+Qv4qtdDM2lpq0m4P5lwLKSLznD&#10;AMHbLBgGzkA1D+zX/wAE8/2dv2X/ABcvjbwgniTX9asbJtN8P6x448TXOsXOhaUWXGmWUlwzG3tl&#10;7AfOwwHdwFA+gdig520bF/u0hjQ8laUIg6LS0UVX1GytL+2ksr62jmhmjKTQyqGV1IwVIPBBHBHe&#10;vljx/wD8Ef8A9jPxXb2WkeFtP8Y+CNHsdWXU4/DHgTx1f6bo5ukfzY5Rp6yG1iZJMOrRRxkMqnOV&#10;GOn+HH/BM/8AYv8Ahz4psPiDH8JZfEXiHTdVGo2OueOfEN/r1zBfbg/2uM6hPMIp94DeYgVgwDA5&#10;AI+grRQIcYqaiiiiiiiiiiiiiiiiiiiiiiqup2lreW7Wl3bRyxSKySRyIGVlIwQQeoI6ivi39uH9&#10;kP4cfDnwZ4V8W/CPxD4h8H6b4Y8Z6Xqdv4N0HUIxos81rex3UI+zTRyfZkEkfKWjW4dXYNuyMc5e&#10;/Gz45tu8QQ/F7UYVaFmXT49L04wqfYtbGT83NcL8T/FXxI/aB8P2fw68f/E3U/sH/CQadfxvY2Vj&#10;FLFcWl5HcQSK32cj5ZIkOCCDjBFfpuhJQE06iiiiiiiiiigjPUVzPxS+GPw/+L/hO48AfE3wjY63&#10;o100ck+n6hbiSMyRSLLFIAfuukiI6sMMrKrAggGvjv8AbO/4Jx/DPRtbj/ab+FHxs+KXgfxho2lm&#10;1j1bw/4uFxNdW67pBbzy6jDdTS2+7B+zl/JyoOzPNe+fsRfs+eBvgr8L/wDhK9Iub7VvE3jho9Y8&#10;Z+Ltckjk1HWbtk+VpnjjjQJGp2RxoiRxrwqjJz7dtXptppjjPVBRsT+7ThxwKKKK5f4rfDbwD8XP&#10;Ad94A+JnhGx1vRr6NDdaffRbkZlbejjGCjo6qyOpDIyhlIIBr8/f+Cnn7Ldp+zvomsftXfCX45fE&#10;DTfGGn6BMmh6g2sW80unQo5mFsLmS3N1dW5cNm3u5p4f3jMEDbWXqP8Aghdrutftf/Bq2/4KMfH3&#10;U21r4la/bT+Hobjy0js9H02CfDQWUCqPIE8kazTElmdwvKoiIv6AbEPVaHghkTy5IVZT1Vl4NIlt&#10;bxf6uBV/3VApwVRwFpaKKKKKKKKKKKiuoYpYWjljVlYYZWGQQeorybSf2Lf2evDlsdK8HeHtd8O6&#10;erzSw6T4X8cavpdlAzyGR/KtrW6jhiDO7sQiKNzsepNOP7GnwTI2nUPiBj/sr/iX/wCWFaH7Ov7J&#10;3wB/Za07UNJ+BfgM6LBqzLJfLJqt3dtIVaQqN1zLIyqDJIQoIGXY9Sa9MoooooooooooooIB6imi&#10;NANoXgdKXYh6rRtX+7S0UV//2VBLAQItABQABgAIAAAAIQCKFT+YDAEAABUCAAATAAAAAAAAAAAA&#10;AAAAAAAAAABbQ29udGVudF9UeXBlc10ueG1sUEsBAi0AFAAGAAgAAAAhADj9If/WAAAAlAEAAAsA&#10;AAAAAAAAAAAAAAAAPQEAAF9yZWxzLy5yZWxzUEsBAi0AFAAGAAgAAAAhAPnkS2AjBAAABwoAAA4A&#10;AAAAAAAAAAAAAAAAPAIAAGRycy9lMm9Eb2MueG1sUEsBAi0AFAAGAAgAAAAhAFhgsxu6AAAAIgEA&#10;ABkAAAAAAAAAAAAAAAAAiwYAAGRycy9fcmVscy9lMm9Eb2MueG1sLnJlbHNQSwECLQAUAAYACAAA&#10;ACEAEbbXh+AAAAAJAQAADwAAAAAAAAAAAAAAAAB8BwAAZHJzL2Rvd25yZXYueG1sUEsBAi0ACgAA&#10;AAAAAAAhAPDEDqFClQEAQpUBABUAAAAAAAAAAAAAAAAAiQgAAGRycy9tZWRpYS9pbWFnZTEuanBl&#10;Z1BLBQYAAAAABgAGAH0BAAD+n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59156;height:21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wO1wgAAANoAAAAPAAAAZHJzL2Rvd25yZXYueG1sRI9Ba8JA&#10;FITvBf/D8oTedGNpRaOb0BbaeitGvT+zzyQm+zZkNyb9992C0OMwM98w23Q0jbhR5yrLChbzCARx&#10;bnXFhYLj4WO2AuE8ssbGMin4IQdpMnnYYqztwHu6Zb4QAcIuRgWl920spctLMujmtiUO3sV2Bn2Q&#10;XSF1h0OAm0Y+RdFSGqw4LJTY0ntJeZ31RsHLrkfr+Wtdfw7f5+tp+VY4PSr1OB1fNyA8jf4/fG/v&#10;tIJn+LsSboBMfgEAAP//AwBQSwECLQAUAAYACAAAACEA2+H2y+4AAACFAQAAEwAAAAAAAAAAAAAA&#10;AAAAAAAAW0NvbnRlbnRfVHlwZXNdLnhtbFBLAQItABQABgAIAAAAIQBa9CxbvwAAABUBAAALAAAA&#10;AAAAAAAAAAAAAB8BAABfcmVscy8ucmVsc1BLAQItABQABgAIAAAAIQAnJwO1wgAAANoAAAAPAAAA&#10;AAAAAAAAAAAAAAcCAABkcnMvZG93bnJldi54bWxQSwUGAAAAAAMAAwC3AAAA9gIAAAAA&#10;">
                  <v:imagedata r:id="rId46" o:title=""/>
                </v:shape>
                <v:shapetype id="_x0000_t202" coordsize="21600,21600" o:spt="202" path="m,l,21600r21600,l21600,xe">
                  <v:stroke joinstyle="miter"/>
                  <v:path gradientshapeok="t" o:connecttype="rect"/>
                </v:shapetype>
                <v:shape id="Text Box 2" o:spid="_x0000_s1028" type="#_x0000_t202" style="position:absolute;left:4667;top:4572;width:50736;height:14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1U0pwgAAANwAAAAPAAAAZHJzL2Rvd25yZXYueG1sRE9NawIx&#10;EL0L/ocwgjdNqq1tt0YRpeBJ0Wqht2Ez7i5uJssmuuu/NwXB2zze50znrS3FlWpfONbwMlQgiFNn&#10;Cs40HH6+Bx8gfEA2WDomDTfyMJ91O1NMjGt4R9d9yEQMYZ+ghjyEKpHSpzlZ9ENXEUfu5GqLIcI6&#10;k6bGJobbUo6UmkiLBceGHCta5pSe9xer4bg5/f2+qm22sm9V41ol2X5Krfu9dvEFIlAbnuKHe23i&#10;/PE7/D8TL5CzOwAAAP//AwBQSwECLQAUAAYACAAAACEA2+H2y+4AAACFAQAAEwAAAAAAAAAAAAAA&#10;AAAAAAAAW0NvbnRlbnRfVHlwZXNdLnhtbFBLAQItABQABgAIAAAAIQBa9CxbvwAAABUBAAALAAAA&#10;AAAAAAAAAAAAAB8BAABfcmVscy8ucmVsc1BLAQItABQABgAIAAAAIQCt1U0pwgAAANwAAAAPAAAA&#10;AAAAAAAAAAAAAAcCAABkcnMvZG93bnJldi54bWxQSwUGAAAAAAMAAwC3AAAA9gIAAAAA&#10;" filled="f" stroked="f">
                  <v:textbox>
                    <w:txbxContent>
                      <w:p w14:paraId="7A79B5F7" w14:textId="77777777" w:rsidR="00475173" w:rsidRDefault="00475173" w:rsidP="002C7BE7">
                        <w:pPr>
                          <w:pStyle w:val="BodyText"/>
                          <w:numPr>
                            <w:ilvl w:val="0"/>
                            <w:numId w:val="22"/>
                          </w:numPr>
                          <w:spacing w:before="1"/>
                          <w:ind w:left="360" w:hanging="360"/>
                        </w:pPr>
                        <w:r>
                          <w:rPr>
                            <w:color w:val="231F20"/>
                          </w:rPr>
                          <w:t>Explain the difference between physical and social</w:t>
                        </w:r>
                        <w:r>
                          <w:rPr>
                            <w:color w:val="231F20"/>
                            <w:spacing w:val="-6"/>
                          </w:rPr>
                          <w:t xml:space="preserve"> </w:t>
                        </w:r>
                        <w:r>
                          <w:rPr>
                            <w:color w:val="231F20"/>
                          </w:rPr>
                          <w:t>sciences.</w:t>
                        </w:r>
                      </w:p>
                      <w:p w14:paraId="2A46CD2D" w14:textId="77777777" w:rsidR="00475173" w:rsidRDefault="00475173" w:rsidP="002C7BE7">
                        <w:pPr>
                          <w:pStyle w:val="BodyText"/>
                          <w:numPr>
                            <w:ilvl w:val="0"/>
                            <w:numId w:val="22"/>
                          </w:numPr>
                          <w:spacing w:before="12"/>
                          <w:ind w:left="360" w:hanging="360"/>
                        </w:pPr>
                        <w:r w:rsidRPr="00C84B3F">
                          <w:rPr>
                            <w:color w:val="231F20"/>
                          </w:rPr>
                          <w:t>Describe the history of social sciences and its relation to the field</w:t>
                        </w:r>
                        <w:r w:rsidRPr="00C84B3F">
                          <w:rPr>
                            <w:color w:val="231F20"/>
                            <w:spacing w:val="-19"/>
                          </w:rPr>
                          <w:t xml:space="preserve"> </w:t>
                        </w:r>
                        <w:r w:rsidRPr="00C84B3F">
                          <w:rPr>
                            <w:color w:val="231F20"/>
                          </w:rPr>
                          <w:t>of</w:t>
                        </w:r>
                        <w:r>
                          <w:rPr>
                            <w:color w:val="231F20"/>
                          </w:rPr>
                          <w:t xml:space="preserve"> </w:t>
                        </w:r>
                        <w:r w:rsidRPr="00C84B3F">
                          <w:rPr>
                            <w:color w:val="231F20"/>
                          </w:rPr>
                          <w:t>communication.</w:t>
                        </w:r>
                      </w:p>
                      <w:p w14:paraId="793A0858" w14:textId="77777777" w:rsidR="00475173" w:rsidRDefault="00475173" w:rsidP="002C7BE7">
                        <w:pPr>
                          <w:pStyle w:val="BodyText"/>
                          <w:numPr>
                            <w:ilvl w:val="0"/>
                            <w:numId w:val="22"/>
                          </w:numPr>
                          <w:spacing w:before="12"/>
                          <w:ind w:left="360" w:hanging="360"/>
                        </w:pPr>
                        <w:r>
                          <w:rPr>
                            <w:color w:val="231F20"/>
                          </w:rPr>
                          <w:t>Define the term</w:t>
                        </w:r>
                        <w:r>
                          <w:rPr>
                            <w:color w:val="231F20"/>
                            <w:spacing w:val="-2"/>
                          </w:rPr>
                          <w:t xml:space="preserve"> </w:t>
                        </w:r>
                        <w:r>
                          <w:rPr>
                            <w:color w:val="231F20"/>
                          </w:rPr>
                          <w:t>communication.</w:t>
                        </w:r>
                      </w:p>
                      <w:p w14:paraId="425EFF5F" w14:textId="77777777" w:rsidR="00475173" w:rsidRDefault="00475173" w:rsidP="002C7BE7">
                        <w:pPr>
                          <w:pStyle w:val="BodyText"/>
                          <w:numPr>
                            <w:ilvl w:val="0"/>
                            <w:numId w:val="22"/>
                          </w:numPr>
                          <w:spacing w:before="12"/>
                          <w:ind w:left="360" w:hanging="360"/>
                        </w:pPr>
                        <w:r>
                          <w:rPr>
                            <w:color w:val="231F20"/>
                          </w:rPr>
                          <w:t xml:space="preserve">Explain Claude Shannon and </w:t>
                        </w:r>
                        <w:r>
                          <w:rPr>
                            <w:color w:val="231F20"/>
                            <w:spacing w:val="-4"/>
                          </w:rPr>
                          <w:t xml:space="preserve">Warren Weaver’s </w:t>
                        </w:r>
                        <w:r>
                          <w:rPr>
                            <w:color w:val="231F20"/>
                          </w:rPr>
                          <w:t>(1949) model of</w:t>
                        </w:r>
                        <w:r>
                          <w:rPr>
                            <w:color w:val="231F20"/>
                            <w:spacing w:val="-5"/>
                          </w:rPr>
                          <w:t xml:space="preserve"> </w:t>
                        </w:r>
                        <w:r>
                          <w:rPr>
                            <w:color w:val="231F20"/>
                          </w:rPr>
                          <w:t>communication.</w:t>
                        </w:r>
                      </w:p>
                      <w:p w14:paraId="5177AC76" w14:textId="77777777" w:rsidR="00475173" w:rsidRDefault="00475173" w:rsidP="002C7BE7">
                        <w:pPr>
                          <w:pStyle w:val="BodyText"/>
                          <w:numPr>
                            <w:ilvl w:val="0"/>
                            <w:numId w:val="22"/>
                          </w:numPr>
                          <w:spacing w:before="12"/>
                          <w:ind w:left="360" w:hanging="360"/>
                        </w:pPr>
                        <w:r>
                          <w:rPr>
                            <w:color w:val="231F20"/>
                          </w:rPr>
                          <w:t>Understand the basic layout of this</w:t>
                        </w:r>
                        <w:r>
                          <w:rPr>
                            <w:color w:val="231F20"/>
                            <w:spacing w:val="-2"/>
                          </w:rPr>
                          <w:t xml:space="preserve"> </w:t>
                        </w:r>
                        <w:r>
                          <w:rPr>
                            <w:color w:val="231F20"/>
                          </w:rPr>
                          <w:t>textbook.</w:t>
                        </w:r>
                      </w:p>
                      <w:p w14:paraId="7720199C" w14:textId="77777777" w:rsidR="00475173" w:rsidRDefault="00475173"/>
                    </w:txbxContent>
                  </v:textbox>
                </v:shape>
                <w10:wrap type="square"/>
              </v:group>
            </w:pict>
          </mc:Fallback>
        </mc:AlternateContent>
      </w:r>
      <w:r w:rsidR="003865B7">
        <w:rPr>
          <w:b/>
          <w:color w:val="231F20"/>
          <w:sz w:val="28"/>
        </w:rPr>
        <w:t>An Introduction to Communication Research</w:t>
      </w:r>
    </w:p>
    <w:p w14:paraId="4B3006DE" w14:textId="77777777" w:rsidR="006E0B0C" w:rsidRDefault="006E0B0C" w:rsidP="006E0B0C">
      <w:pPr>
        <w:pStyle w:val="I"/>
      </w:pPr>
    </w:p>
    <w:p w14:paraId="49211879" w14:textId="77777777" w:rsidR="006E0B0C" w:rsidRDefault="006E0B0C" w:rsidP="006E0B0C">
      <w:pPr>
        <w:pStyle w:val="I"/>
      </w:pPr>
    </w:p>
    <w:p w14:paraId="40AF2EE2" w14:textId="77777777" w:rsidR="006E0B0C" w:rsidRPr="005F6FE1" w:rsidRDefault="006E0B0C" w:rsidP="006E0B0C">
      <w:pPr>
        <w:pStyle w:val="I"/>
      </w:pPr>
      <w:r w:rsidRPr="005F6FE1">
        <w:t>I.</w:t>
      </w:r>
      <w:r>
        <w:tab/>
      </w:r>
      <w:r w:rsidRPr="005F6FE1">
        <w:t>Physical vs. Social Sciences</w:t>
      </w:r>
    </w:p>
    <w:p w14:paraId="1BA667F3" w14:textId="77777777" w:rsidR="006E0B0C" w:rsidRPr="005F6FE1" w:rsidRDefault="006E0B0C" w:rsidP="006E0B0C"/>
    <w:p w14:paraId="59EE9291" w14:textId="77777777" w:rsidR="006E0B0C" w:rsidRPr="005F6FE1" w:rsidRDefault="006E0B0C" w:rsidP="006E0B0C">
      <w:pPr>
        <w:pStyle w:val="A"/>
      </w:pPr>
      <w:r w:rsidRPr="005F6FE1">
        <w:t>A.</w:t>
      </w:r>
      <w:r>
        <w:tab/>
      </w:r>
      <w:r w:rsidRPr="005F6FE1">
        <w:t>Physical Sciences</w:t>
      </w:r>
    </w:p>
    <w:p w14:paraId="3079B4D8" w14:textId="77777777" w:rsidR="006E0B0C" w:rsidRDefault="006E0B0C" w:rsidP="006E0B0C">
      <w:pPr>
        <w:pStyle w:val="A"/>
      </w:pPr>
    </w:p>
    <w:p w14:paraId="481B9916" w14:textId="77777777" w:rsidR="006E0B0C" w:rsidRDefault="006E0B0C" w:rsidP="006E0B0C">
      <w:pPr>
        <w:pStyle w:val="A"/>
      </w:pPr>
    </w:p>
    <w:p w14:paraId="65CCB9EE" w14:textId="77777777" w:rsidR="006E0B0C" w:rsidRDefault="006E0B0C" w:rsidP="006E0B0C">
      <w:pPr>
        <w:pStyle w:val="A"/>
      </w:pPr>
    </w:p>
    <w:p w14:paraId="7A05D099" w14:textId="77777777" w:rsidR="006E0B0C" w:rsidRPr="005F6FE1" w:rsidRDefault="006E0B0C" w:rsidP="006E0B0C">
      <w:pPr>
        <w:pStyle w:val="A"/>
      </w:pPr>
    </w:p>
    <w:p w14:paraId="4C20886C" w14:textId="77777777" w:rsidR="006E0B0C" w:rsidRPr="005F6FE1" w:rsidRDefault="006E0B0C" w:rsidP="006E0B0C">
      <w:pPr>
        <w:pStyle w:val="A"/>
      </w:pPr>
      <w:r w:rsidRPr="005F6FE1">
        <w:t>B.</w:t>
      </w:r>
      <w:r>
        <w:tab/>
      </w:r>
      <w:r w:rsidRPr="005F6FE1">
        <w:t>Social Sciences</w:t>
      </w:r>
    </w:p>
    <w:p w14:paraId="171E8768" w14:textId="77777777" w:rsidR="006E0B0C" w:rsidRDefault="006E0B0C" w:rsidP="006E0B0C"/>
    <w:p w14:paraId="093D510A" w14:textId="77777777" w:rsidR="006E0B0C" w:rsidRDefault="006E0B0C" w:rsidP="006E0B0C">
      <w:bookmarkStart w:id="0" w:name="_GoBack"/>
      <w:bookmarkEnd w:id="0"/>
    </w:p>
    <w:p w14:paraId="105A9F36" w14:textId="77777777" w:rsidR="006E0B0C" w:rsidRDefault="006E0B0C" w:rsidP="006E0B0C"/>
    <w:p w14:paraId="7F9AA564" w14:textId="77777777" w:rsidR="006E0B0C" w:rsidRPr="005F6FE1" w:rsidRDefault="006E0B0C" w:rsidP="006E0B0C"/>
    <w:p w14:paraId="6AC7F82B" w14:textId="77777777" w:rsidR="006E0B0C" w:rsidRPr="005F6FE1" w:rsidRDefault="006E0B0C" w:rsidP="006E0B0C">
      <w:pPr>
        <w:pStyle w:val="I"/>
      </w:pPr>
      <w:r w:rsidRPr="005F6FE1">
        <w:t>II.</w:t>
      </w:r>
      <w:r>
        <w:tab/>
      </w:r>
      <w:r w:rsidRPr="005F6FE1">
        <w:t>History of Social Science</w:t>
      </w:r>
    </w:p>
    <w:p w14:paraId="148879CB" w14:textId="77777777" w:rsidR="006E0B0C" w:rsidRPr="005F6FE1" w:rsidRDefault="006E0B0C" w:rsidP="006E0B0C"/>
    <w:p w14:paraId="52B51113" w14:textId="77777777" w:rsidR="006E0B0C" w:rsidRPr="005F6FE1" w:rsidRDefault="006E0B0C" w:rsidP="006E0B0C">
      <w:pPr>
        <w:pStyle w:val="A"/>
      </w:pPr>
      <w:r w:rsidRPr="005F6FE1">
        <w:t>A.</w:t>
      </w:r>
      <w:r>
        <w:tab/>
      </w:r>
      <w:r w:rsidRPr="005F6FE1">
        <w:t>The Ancient Greeks</w:t>
      </w:r>
    </w:p>
    <w:p w14:paraId="075CE5D0" w14:textId="77777777" w:rsidR="006E0B0C" w:rsidRPr="005F6FE1" w:rsidRDefault="006E0B0C" w:rsidP="006E0B0C"/>
    <w:p w14:paraId="11E92339" w14:textId="77777777" w:rsidR="006E0B0C" w:rsidRPr="005F6FE1" w:rsidRDefault="006E0B0C" w:rsidP="006E0B0C">
      <w:pPr>
        <w:pStyle w:val="1"/>
      </w:pPr>
      <w:r w:rsidRPr="005F6FE1">
        <w:t>1.</w:t>
      </w:r>
      <w:r>
        <w:tab/>
      </w:r>
      <w:r w:rsidRPr="005F6FE1">
        <w:t>Hippocrates of Cos</w:t>
      </w:r>
    </w:p>
    <w:p w14:paraId="37F90033" w14:textId="77777777" w:rsidR="006E0B0C" w:rsidRDefault="006E0B0C" w:rsidP="006E0B0C">
      <w:pPr>
        <w:pStyle w:val="1"/>
      </w:pPr>
    </w:p>
    <w:p w14:paraId="66896ABC" w14:textId="77777777" w:rsidR="006E0B0C" w:rsidRDefault="006E0B0C" w:rsidP="006E0B0C">
      <w:pPr>
        <w:pStyle w:val="1"/>
      </w:pPr>
    </w:p>
    <w:p w14:paraId="40D08FB4" w14:textId="77777777" w:rsidR="006E0B0C" w:rsidRDefault="006E0B0C" w:rsidP="006E0B0C">
      <w:pPr>
        <w:pStyle w:val="1"/>
      </w:pPr>
    </w:p>
    <w:p w14:paraId="1C25CB54" w14:textId="77777777" w:rsidR="006E0B0C" w:rsidRPr="005F6FE1" w:rsidRDefault="006E0B0C" w:rsidP="006E0B0C">
      <w:pPr>
        <w:pStyle w:val="1"/>
      </w:pPr>
    </w:p>
    <w:p w14:paraId="70F60E4F" w14:textId="77777777" w:rsidR="006E0B0C" w:rsidRPr="005F6FE1" w:rsidRDefault="006E0B0C" w:rsidP="006E0B0C">
      <w:pPr>
        <w:pStyle w:val="1"/>
      </w:pPr>
      <w:r w:rsidRPr="005F6FE1">
        <w:t>2.</w:t>
      </w:r>
      <w:r>
        <w:tab/>
      </w:r>
      <w:r w:rsidRPr="005F6FE1">
        <w:t>Plato</w:t>
      </w:r>
    </w:p>
    <w:p w14:paraId="2A8FE0C4" w14:textId="77777777" w:rsidR="006E0B0C" w:rsidRDefault="006E0B0C" w:rsidP="006E0B0C">
      <w:pPr>
        <w:pStyle w:val="1"/>
      </w:pPr>
    </w:p>
    <w:p w14:paraId="6CAE809D" w14:textId="77777777" w:rsidR="006E0B0C" w:rsidRDefault="006E0B0C" w:rsidP="006E0B0C">
      <w:pPr>
        <w:pStyle w:val="1"/>
      </w:pPr>
    </w:p>
    <w:p w14:paraId="7D88F6D3" w14:textId="77777777" w:rsidR="006E0B0C" w:rsidRDefault="006E0B0C" w:rsidP="006E0B0C">
      <w:pPr>
        <w:pStyle w:val="1"/>
      </w:pPr>
    </w:p>
    <w:p w14:paraId="0A71FD28" w14:textId="77777777" w:rsidR="006E0B0C" w:rsidRPr="005F6FE1" w:rsidRDefault="006E0B0C" w:rsidP="006E0B0C">
      <w:pPr>
        <w:pStyle w:val="1"/>
      </w:pPr>
    </w:p>
    <w:p w14:paraId="5209AECA" w14:textId="77777777" w:rsidR="006E0B0C" w:rsidRPr="005F6FE1" w:rsidRDefault="006E0B0C" w:rsidP="006E0B0C">
      <w:pPr>
        <w:pStyle w:val="1"/>
      </w:pPr>
      <w:r w:rsidRPr="005F6FE1">
        <w:t>3.</w:t>
      </w:r>
      <w:r>
        <w:tab/>
      </w:r>
      <w:r w:rsidRPr="005F6FE1">
        <w:t>Aristotle</w:t>
      </w:r>
    </w:p>
    <w:p w14:paraId="58834B41" w14:textId="77777777" w:rsidR="006E0B0C" w:rsidRDefault="006E0B0C" w:rsidP="006E0B0C"/>
    <w:p w14:paraId="3FEAEE94" w14:textId="77777777" w:rsidR="006E0B0C" w:rsidRDefault="006E0B0C" w:rsidP="006E0B0C"/>
    <w:p w14:paraId="32CF882C" w14:textId="77777777" w:rsidR="006E0B0C" w:rsidRDefault="006E0B0C" w:rsidP="006E0B0C"/>
    <w:p w14:paraId="5EA7C2BE" w14:textId="77777777" w:rsidR="006E0B0C" w:rsidRPr="005F6FE1" w:rsidRDefault="006E0B0C" w:rsidP="006E0B0C"/>
    <w:p w14:paraId="64E6ED28" w14:textId="77777777" w:rsidR="006E0B0C" w:rsidRPr="005F6FE1" w:rsidRDefault="006E0B0C" w:rsidP="006E0B0C">
      <w:pPr>
        <w:pStyle w:val="A"/>
      </w:pPr>
      <w:r w:rsidRPr="005F6FE1">
        <w:t>B.</w:t>
      </w:r>
      <w:r>
        <w:tab/>
      </w:r>
      <w:r w:rsidRPr="005F6FE1">
        <w:t>Division between Physical and Social Sciences</w:t>
      </w:r>
    </w:p>
    <w:p w14:paraId="0A24F439" w14:textId="77777777" w:rsidR="006E0B0C" w:rsidRPr="005F6FE1" w:rsidRDefault="006E0B0C" w:rsidP="006E0B0C"/>
    <w:p w14:paraId="46B9D645" w14:textId="77777777" w:rsidR="006E0B0C" w:rsidRPr="005F6FE1" w:rsidRDefault="006E0B0C" w:rsidP="006E0B0C">
      <w:pPr>
        <w:pStyle w:val="1"/>
      </w:pPr>
      <w:r w:rsidRPr="005F6FE1">
        <w:t>1.</w:t>
      </w:r>
      <w:r>
        <w:tab/>
      </w:r>
      <w:r w:rsidRPr="005F6FE1">
        <w:t>Sir Isaac Newton</w:t>
      </w:r>
    </w:p>
    <w:p w14:paraId="625DEB4F" w14:textId="77777777" w:rsidR="006E0B0C" w:rsidRDefault="006E0B0C" w:rsidP="006E0B0C">
      <w:pPr>
        <w:pStyle w:val="1"/>
      </w:pPr>
    </w:p>
    <w:p w14:paraId="48191229" w14:textId="77777777" w:rsidR="006E0B0C" w:rsidRDefault="006E0B0C" w:rsidP="006E0B0C">
      <w:pPr>
        <w:pStyle w:val="1"/>
      </w:pPr>
    </w:p>
    <w:p w14:paraId="04DA8E48" w14:textId="77777777" w:rsidR="006E0B0C" w:rsidRDefault="006E0B0C" w:rsidP="006E0B0C">
      <w:pPr>
        <w:pStyle w:val="1"/>
      </w:pPr>
    </w:p>
    <w:p w14:paraId="4F911C66" w14:textId="77777777" w:rsidR="006E0B0C" w:rsidRPr="005F6FE1" w:rsidRDefault="006E0B0C" w:rsidP="006E0B0C">
      <w:pPr>
        <w:pStyle w:val="1"/>
      </w:pPr>
    </w:p>
    <w:p w14:paraId="0CFB5065" w14:textId="77777777" w:rsidR="006E0B0C" w:rsidRPr="005F6FE1" w:rsidRDefault="006E0B0C" w:rsidP="006E0B0C">
      <w:pPr>
        <w:pStyle w:val="1"/>
      </w:pPr>
      <w:r w:rsidRPr="005F6FE1">
        <w:t>2.</w:t>
      </w:r>
      <w:r>
        <w:tab/>
      </w:r>
      <w:r w:rsidRPr="005F6FE1">
        <w:t>Charles Darwin</w:t>
      </w:r>
    </w:p>
    <w:p w14:paraId="2047F647" w14:textId="77777777" w:rsidR="006E0B0C" w:rsidRDefault="006E0B0C" w:rsidP="006E0B0C">
      <w:pPr>
        <w:pStyle w:val="1"/>
      </w:pPr>
    </w:p>
    <w:p w14:paraId="03BFD57E" w14:textId="77777777" w:rsidR="006E0B0C" w:rsidRDefault="006E0B0C" w:rsidP="006E0B0C">
      <w:pPr>
        <w:pStyle w:val="1"/>
      </w:pPr>
    </w:p>
    <w:p w14:paraId="716DF220" w14:textId="77777777" w:rsidR="006E0B0C" w:rsidRDefault="006E0B0C" w:rsidP="006E0B0C">
      <w:pPr>
        <w:pStyle w:val="1"/>
      </w:pPr>
    </w:p>
    <w:p w14:paraId="21EEAE09" w14:textId="77777777" w:rsidR="006E0B0C" w:rsidRPr="005F6FE1" w:rsidRDefault="006E0B0C" w:rsidP="006E0B0C">
      <w:pPr>
        <w:pStyle w:val="1"/>
      </w:pPr>
    </w:p>
    <w:p w14:paraId="5C976536" w14:textId="77777777" w:rsidR="006E0B0C" w:rsidRPr="005F6FE1" w:rsidRDefault="006E0B0C" w:rsidP="006E0B0C">
      <w:pPr>
        <w:pStyle w:val="1"/>
      </w:pPr>
      <w:r w:rsidRPr="005F6FE1">
        <w:t>3.</w:t>
      </w:r>
      <w:r>
        <w:tab/>
      </w:r>
      <w:r w:rsidRPr="005F6FE1">
        <w:t>Ernest Rutherford</w:t>
      </w:r>
    </w:p>
    <w:p w14:paraId="3712AF92" w14:textId="77777777" w:rsidR="006E0B0C" w:rsidRDefault="006E0B0C" w:rsidP="006E0B0C"/>
    <w:p w14:paraId="62E63D8B" w14:textId="77777777" w:rsidR="006E0B0C" w:rsidRDefault="006E0B0C" w:rsidP="006E0B0C"/>
    <w:p w14:paraId="35D3DE9B" w14:textId="77777777" w:rsidR="006E0B0C" w:rsidRDefault="006E0B0C" w:rsidP="006E0B0C"/>
    <w:p w14:paraId="1C0FA35F" w14:textId="77777777" w:rsidR="006E0B0C" w:rsidRPr="005F6FE1" w:rsidRDefault="006E0B0C" w:rsidP="006E0B0C"/>
    <w:p w14:paraId="1EFB3CCB" w14:textId="77777777" w:rsidR="006E0B0C" w:rsidRPr="005F6FE1" w:rsidRDefault="006E0B0C" w:rsidP="006E0B0C">
      <w:pPr>
        <w:pStyle w:val="A"/>
      </w:pPr>
      <w:r w:rsidRPr="005F6FE1">
        <w:t>C.</w:t>
      </w:r>
      <w:r>
        <w:tab/>
      </w:r>
      <w:r w:rsidRPr="005F6FE1">
        <w:t>Late 1800s to Early 1900s – Communication as a Social Science</w:t>
      </w:r>
    </w:p>
    <w:p w14:paraId="275803F3" w14:textId="77777777" w:rsidR="006E0B0C" w:rsidRPr="005F6FE1" w:rsidRDefault="006E0B0C" w:rsidP="006E0B0C"/>
    <w:p w14:paraId="769C50B3" w14:textId="77777777" w:rsidR="006E0B0C" w:rsidRDefault="006E0B0C" w:rsidP="006E0B0C">
      <w:pPr>
        <w:pStyle w:val="1"/>
      </w:pPr>
      <w:r w:rsidRPr="005F6FE1">
        <w:t>1.</w:t>
      </w:r>
      <w:r>
        <w:tab/>
      </w:r>
      <w:r w:rsidRPr="005F6FE1">
        <w:t>Communication focus</w:t>
      </w:r>
    </w:p>
    <w:p w14:paraId="65D0D18B" w14:textId="77777777" w:rsidR="006E0B0C" w:rsidRPr="005F6FE1" w:rsidRDefault="006E0B0C" w:rsidP="006E0B0C">
      <w:pPr>
        <w:pStyle w:val="1"/>
      </w:pPr>
    </w:p>
    <w:p w14:paraId="1703BEB4" w14:textId="77777777" w:rsidR="006E0B0C" w:rsidRDefault="006E0B0C" w:rsidP="006E0B0C">
      <w:pPr>
        <w:pStyle w:val="a0"/>
      </w:pPr>
      <w:r w:rsidRPr="005F6FE1">
        <w:t>a.</w:t>
      </w:r>
      <w:r>
        <w:tab/>
      </w:r>
      <w:r w:rsidRPr="005F6FE1">
        <w:t>James A. Winans</w:t>
      </w:r>
    </w:p>
    <w:p w14:paraId="05B7C6E0" w14:textId="77777777" w:rsidR="006E0B0C" w:rsidRDefault="006E0B0C" w:rsidP="006E0B0C">
      <w:pPr>
        <w:pStyle w:val="a0"/>
      </w:pPr>
    </w:p>
    <w:p w14:paraId="76553DCA" w14:textId="77777777" w:rsidR="006E0B0C" w:rsidRDefault="006E0B0C" w:rsidP="006E0B0C">
      <w:pPr>
        <w:pStyle w:val="a0"/>
      </w:pPr>
    </w:p>
    <w:p w14:paraId="3F3053FC" w14:textId="77777777" w:rsidR="006E0B0C" w:rsidRDefault="006E0B0C" w:rsidP="006E0B0C">
      <w:pPr>
        <w:pStyle w:val="a0"/>
      </w:pPr>
    </w:p>
    <w:p w14:paraId="3C12D013" w14:textId="77777777" w:rsidR="006E0B0C" w:rsidRPr="005F6FE1" w:rsidRDefault="006E0B0C" w:rsidP="006E0B0C">
      <w:pPr>
        <w:pStyle w:val="a0"/>
      </w:pPr>
    </w:p>
    <w:p w14:paraId="38C54776" w14:textId="77777777" w:rsidR="006E0B0C" w:rsidRDefault="006E0B0C" w:rsidP="006E0B0C">
      <w:pPr>
        <w:pStyle w:val="a0"/>
      </w:pPr>
      <w:r>
        <w:t>b.</w:t>
      </w:r>
      <w:r>
        <w:tab/>
      </w:r>
      <w:r w:rsidRPr="005F6FE1">
        <w:t>Everett Lee Hunt</w:t>
      </w:r>
    </w:p>
    <w:p w14:paraId="03535C8D" w14:textId="77777777" w:rsidR="006E0B0C" w:rsidRDefault="006E0B0C" w:rsidP="006E0B0C">
      <w:pPr>
        <w:pStyle w:val="a0"/>
      </w:pPr>
    </w:p>
    <w:p w14:paraId="3012492B" w14:textId="77777777" w:rsidR="006E0B0C" w:rsidRDefault="006E0B0C" w:rsidP="006E0B0C">
      <w:pPr>
        <w:pStyle w:val="a0"/>
      </w:pPr>
    </w:p>
    <w:p w14:paraId="488DB616" w14:textId="77777777" w:rsidR="006E0B0C" w:rsidRDefault="006E0B0C" w:rsidP="006E0B0C">
      <w:pPr>
        <w:pStyle w:val="a0"/>
      </w:pPr>
    </w:p>
    <w:p w14:paraId="7F8F5510" w14:textId="77777777" w:rsidR="006E0B0C" w:rsidRPr="005F6FE1" w:rsidRDefault="006E0B0C" w:rsidP="006E0B0C">
      <w:pPr>
        <w:pStyle w:val="a0"/>
      </w:pPr>
    </w:p>
    <w:p w14:paraId="38BF364E" w14:textId="77777777" w:rsidR="006E0B0C" w:rsidRDefault="006E0B0C" w:rsidP="006E0B0C">
      <w:pPr>
        <w:pStyle w:val="1"/>
      </w:pPr>
      <w:r w:rsidRPr="005F6FE1">
        <w:t>2.</w:t>
      </w:r>
      <w:r>
        <w:tab/>
      </w:r>
      <w:r w:rsidRPr="005F6FE1">
        <w:t>Social Sciences after World War I</w:t>
      </w:r>
    </w:p>
    <w:p w14:paraId="1A9332F8" w14:textId="77777777" w:rsidR="006E0B0C" w:rsidRPr="005F6FE1" w:rsidRDefault="006E0B0C" w:rsidP="006E0B0C">
      <w:pPr>
        <w:pStyle w:val="1"/>
      </w:pPr>
    </w:p>
    <w:p w14:paraId="1C170566" w14:textId="77777777" w:rsidR="006E0B0C" w:rsidRDefault="006E0B0C" w:rsidP="006E0B0C">
      <w:pPr>
        <w:pStyle w:val="a0"/>
      </w:pPr>
      <w:r w:rsidRPr="005F6FE1">
        <w:t>a.</w:t>
      </w:r>
      <w:r>
        <w:tab/>
      </w:r>
      <w:r w:rsidRPr="005F6FE1">
        <w:t>Development of attitude research</w:t>
      </w:r>
    </w:p>
    <w:p w14:paraId="3A36E176" w14:textId="77777777" w:rsidR="006E0B0C" w:rsidRDefault="006E0B0C" w:rsidP="006E0B0C">
      <w:pPr>
        <w:pStyle w:val="a0"/>
      </w:pPr>
    </w:p>
    <w:p w14:paraId="667449AD" w14:textId="77777777" w:rsidR="006E0B0C" w:rsidRDefault="006E0B0C" w:rsidP="006E0B0C">
      <w:pPr>
        <w:pStyle w:val="a0"/>
      </w:pPr>
    </w:p>
    <w:p w14:paraId="163B5B93" w14:textId="77777777" w:rsidR="006E0B0C" w:rsidRDefault="006E0B0C" w:rsidP="006E0B0C">
      <w:pPr>
        <w:pStyle w:val="a0"/>
      </w:pPr>
    </w:p>
    <w:p w14:paraId="7E34D530" w14:textId="77777777" w:rsidR="006E0B0C" w:rsidRPr="005F6FE1" w:rsidRDefault="006E0B0C" w:rsidP="006E0B0C">
      <w:pPr>
        <w:pStyle w:val="a0"/>
      </w:pPr>
    </w:p>
    <w:p w14:paraId="4BE39AE2" w14:textId="77777777" w:rsidR="006E0B0C" w:rsidRDefault="006E0B0C" w:rsidP="006E0B0C">
      <w:pPr>
        <w:pStyle w:val="a0"/>
      </w:pPr>
      <w:r w:rsidRPr="005F6FE1">
        <w:t>b.</w:t>
      </w:r>
      <w:r>
        <w:tab/>
      </w:r>
      <w:r w:rsidRPr="005F6FE1">
        <w:t>Areas of attitude research</w:t>
      </w:r>
    </w:p>
    <w:p w14:paraId="75B9A119" w14:textId="77777777" w:rsidR="006E0B0C" w:rsidRDefault="006E0B0C" w:rsidP="006E0B0C">
      <w:pPr>
        <w:pStyle w:val="a0"/>
      </w:pPr>
    </w:p>
    <w:p w14:paraId="6D66237B" w14:textId="77777777" w:rsidR="006E0B0C" w:rsidRDefault="006E0B0C" w:rsidP="006E0B0C">
      <w:pPr>
        <w:pStyle w:val="a0"/>
      </w:pPr>
    </w:p>
    <w:p w14:paraId="026C1901" w14:textId="77777777" w:rsidR="006E0B0C" w:rsidRDefault="006E0B0C" w:rsidP="006E0B0C">
      <w:pPr>
        <w:pStyle w:val="a0"/>
      </w:pPr>
    </w:p>
    <w:p w14:paraId="0807DD76" w14:textId="77777777" w:rsidR="006E0B0C" w:rsidRPr="005F6FE1" w:rsidRDefault="006E0B0C" w:rsidP="006E0B0C">
      <w:pPr>
        <w:pStyle w:val="a0"/>
      </w:pPr>
    </w:p>
    <w:p w14:paraId="30C79DC9" w14:textId="77777777" w:rsidR="006E0B0C" w:rsidRDefault="006E0B0C" w:rsidP="006E0B0C">
      <w:pPr>
        <w:pStyle w:val="a0"/>
      </w:pPr>
      <w:r w:rsidRPr="005F6FE1">
        <w:t>c.</w:t>
      </w:r>
      <w:r>
        <w:tab/>
      </w:r>
      <w:r w:rsidRPr="005F6FE1">
        <w:t>Measures of attitudes</w:t>
      </w:r>
    </w:p>
    <w:p w14:paraId="74FCEF0A" w14:textId="77777777" w:rsidR="006E0B0C" w:rsidRDefault="006E0B0C" w:rsidP="006E0B0C">
      <w:pPr>
        <w:pStyle w:val="a0"/>
      </w:pPr>
    </w:p>
    <w:p w14:paraId="266B4B15" w14:textId="77777777" w:rsidR="006E0B0C" w:rsidRDefault="006E0B0C" w:rsidP="006E0B0C">
      <w:pPr>
        <w:pStyle w:val="a0"/>
      </w:pPr>
    </w:p>
    <w:p w14:paraId="7D2C2AD5" w14:textId="77777777" w:rsidR="006E0B0C" w:rsidRDefault="006E0B0C" w:rsidP="006E0B0C">
      <w:pPr>
        <w:pStyle w:val="a0"/>
      </w:pPr>
    </w:p>
    <w:p w14:paraId="22743527" w14:textId="77777777" w:rsidR="006E0B0C" w:rsidRPr="005F6FE1" w:rsidRDefault="006E0B0C" w:rsidP="006E0B0C">
      <w:pPr>
        <w:pStyle w:val="a0"/>
      </w:pPr>
    </w:p>
    <w:p w14:paraId="5F27D1BD" w14:textId="77777777" w:rsidR="006E0B0C" w:rsidRDefault="006E0B0C" w:rsidP="006E0B0C">
      <w:pPr>
        <w:pStyle w:val="1"/>
      </w:pPr>
      <w:r w:rsidRPr="005F6FE1">
        <w:t>3.</w:t>
      </w:r>
      <w:r>
        <w:tab/>
      </w:r>
      <w:r w:rsidRPr="005F6FE1">
        <w:t>Social Sciences during World War II</w:t>
      </w:r>
    </w:p>
    <w:p w14:paraId="15A61ED2" w14:textId="77777777" w:rsidR="006E0B0C" w:rsidRPr="005F6FE1" w:rsidRDefault="006E0B0C" w:rsidP="006E0B0C">
      <w:pPr>
        <w:pStyle w:val="1"/>
      </w:pPr>
    </w:p>
    <w:p w14:paraId="20F92BFE" w14:textId="77777777" w:rsidR="006E0B0C" w:rsidRDefault="006E0B0C" w:rsidP="006E0B0C">
      <w:pPr>
        <w:pStyle w:val="a0"/>
      </w:pPr>
      <w:r w:rsidRPr="005F6FE1">
        <w:t>a.</w:t>
      </w:r>
      <w:r>
        <w:tab/>
      </w:r>
      <w:r w:rsidRPr="005F6FE1">
        <w:t>Creation of the U.S. Office of War Information</w:t>
      </w:r>
    </w:p>
    <w:p w14:paraId="1219709D" w14:textId="77777777" w:rsidR="006E0B0C" w:rsidRDefault="006E0B0C" w:rsidP="006E0B0C">
      <w:pPr>
        <w:pStyle w:val="a0"/>
      </w:pPr>
    </w:p>
    <w:p w14:paraId="7501F97E" w14:textId="77777777" w:rsidR="006E0B0C" w:rsidRDefault="006E0B0C" w:rsidP="006E0B0C">
      <w:pPr>
        <w:pStyle w:val="a0"/>
      </w:pPr>
    </w:p>
    <w:p w14:paraId="67CD5B65" w14:textId="77777777" w:rsidR="006E0B0C" w:rsidRDefault="006E0B0C" w:rsidP="006E0B0C">
      <w:pPr>
        <w:pStyle w:val="a0"/>
      </w:pPr>
    </w:p>
    <w:p w14:paraId="4C381F03" w14:textId="77777777" w:rsidR="006E0B0C" w:rsidRPr="005F6FE1" w:rsidRDefault="006E0B0C" w:rsidP="006E0B0C">
      <w:pPr>
        <w:pStyle w:val="a0"/>
      </w:pPr>
    </w:p>
    <w:p w14:paraId="200A9075" w14:textId="77777777" w:rsidR="006E0B0C" w:rsidRDefault="006E0B0C" w:rsidP="006E0B0C">
      <w:pPr>
        <w:pStyle w:val="a0"/>
      </w:pPr>
      <w:r w:rsidRPr="005F6FE1">
        <w:t>b.</w:t>
      </w:r>
      <w:r>
        <w:tab/>
      </w:r>
      <w:r w:rsidRPr="005F6FE1">
        <w:t>Categories of communication (Lazarsfeld – 1944)</w:t>
      </w:r>
    </w:p>
    <w:p w14:paraId="50548E3A" w14:textId="77777777" w:rsidR="006E0B0C" w:rsidRDefault="006E0B0C" w:rsidP="006E0B0C">
      <w:pPr>
        <w:pStyle w:val="a0"/>
      </w:pPr>
    </w:p>
    <w:p w14:paraId="56E129F9" w14:textId="77777777" w:rsidR="006E0B0C" w:rsidRDefault="006E0B0C" w:rsidP="006E0B0C">
      <w:pPr>
        <w:pStyle w:val="a0"/>
      </w:pPr>
    </w:p>
    <w:p w14:paraId="17142CAC" w14:textId="77777777" w:rsidR="006E0B0C" w:rsidRDefault="006E0B0C" w:rsidP="006E0B0C">
      <w:pPr>
        <w:pStyle w:val="a0"/>
      </w:pPr>
    </w:p>
    <w:p w14:paraId="7C027595" w14:textId="77777777" w:rsidR="006E0B0C" w:rsidRPr="005F6FE1" w:rsidRDefault="006E0B0C" w:rsidP="006E0B0C">
      <w:pPr>
        <w:pStyle w:val="a0"/>
      </w:pPr>
    </w:p>
    <w:p w14:paraId="0565D0B1" w14:textId="77777777" w:rsidR="006E0B0C" w:rsidRDefault="006E0B0C" w:rsidP="006E0B0C">
      <w:pPr>
        <w:pStyle w:val="1"/>
      </w:pPr>
      <w:r w:rsidRPr="005F6FE1">
        <w:t>4.</w:t>
      </w:r>
      <w:r>
        <w:tab/>
      </w:r>
      <w:r w:rsidRPr="005F6FE1">
        <w:t>Post-World War II Research</w:t>
      </w:r>
    </w:p>
    <w:p w14:paraId="2E03B7A5" w14:textId="77777777" w:rsidR="006E0B0C" w:rsidRPr="005F6FE1" w:rsidRDefault="006E0B0C" w:rsidP="006E0B0C">
      <w:pPr>
        <w:pStyle w:val="1"/>
      </w:pPr>
    </w:p>
    <w:p w14:paraId="5FA90843" w14:textId="77777777" w:rsidR="006E0B0C" w:rsidRDefault="006E0B0C" w:rsidP="006E0B0C">
      <w:pPr>
        <w:pStyle w:val="a0"/>
      </w:pPr>
      <w:r w:rsidRPr="005F6FE1">
        <w:t>a.</w:t>
      </w:r>
      <w:r>
        <w:tab/>
      </w:r>
      <w:r w:rsidRPr="005F6FE1">
        <w:t>Yale University studies - Carl Hovland</w:t>
      </w:r>
    </w:p>
    <w:p w14:paraId="72AECB94" w14:textId="77777777" w:rsidR="006E0B0C" w:rsidRDefault="006E0B0C" w:rsidP="006E0B0C">
      <w:pPr>
        <w:pStyle w:val="a0"/>
      </w:pPr>
    </w:p>
    <w:p w14:paraId="36C4D36B" w14:textId="77777777" w:rsidR="006E0B0C" w:rsidRDefault="006E0B0C" w:rsidP="006E0B0C">
      <w:pPr>
        <w:pStyle w:val="a0"/>
      </w:pPr>
    </w:p>
    <w:p w14:paraId="37EF8404" w14:textId="77777777" w:rsidR="006E0B0C" w:rsidRDefault="006E0B0C" w:rsidP="006E0B0C">
      <w:pPr>
        <w:pStyle w:val="a0"/>
      </w:pPr>
    </w:p>
    <w:p w14:paraId="7AA8669D" w14:textId="77777777" w:rsidR="006E0B0C" w:rsidRPr="005F6FE1" w:rsidRDefault="006E0B0C" w:rsidP="006E0B0C">
      <w:pPr>
        <w:pStyle w:val="a0"/>
      </w:pPr>
    </w:p>
    <w:p w14:paraId="29759B15" w14:textId="77777777" w:rsidR="006E0B0C" w:rsidRDefault="006E0B0C" w:rsidP="006E0B0C">
      <w:pPr>
        <w:pStyle w:val="a0"/>
      </w:pPr>
      <w:r w:rsidRPr="005F6FE1">
        <w:t>b.</w:t>
      </w:r>
      <w:r>
        <w:tab/>
      </w:r>
      <w:r w:rsidRPr="005F6FE1">
        <w:t>William Schramm and David Berlo</w:t>
      </w:r>
    </w:p>
    <w:p w14:paraId="1FCB4CD2" w14:textId="77777777" w:rsidR="006E0B0C" w:rsidRDefault="006E0B0C" w:rsidP="006E0B0C">
      <w:pPr>
        <w:pStyle w:val="a0"/>
      </w:pPr>
    </w:p>
    <w:p w14:paraId="554EE61C" w14:textId="77777777" w:rsidR="006E0B0C" w:rsidRDefault="006E0B0C" w:rsidP="006E0B0C">
      <w:pPr>
        <w:pStyle w:val="a0"/>
      </w:pPr>
    </w:p>
    <w:p w14:paraId="4EDEA77F" w14:textId="77777777" w:rsidR="006E0B0C" w:rsidRDefault="006E0B0C" w:rsidP="006E0B0C">
      <w:pPr>
        <w:pStyle w:val="a0"/>
      </w:pPr>
    </w:p>
    <w:p w14:paraId="4ECC9F7C" w14:textId="77777777" w:rsidR="006E0B0C" w:rsidRPr="005F6FE1" w:rsidRDefault="006E0B0C" w:rsidP="006E0B0C">
      <w:pPr>
        <w:pStyle w:val="a0"/>
      </w:pPr>
    </w:p>
    <w:p w14:paraId="1B0F248D" w14:textId="77777777" w:rsidR="006E0B0C" w:rsidRDefault="006E0B0C" w:rsidP="006E0B0C">
      <w:pPr>
        <w:pStyle w:val="1"/>
      </w:pPr>
      <w:r w:rsidRPr="005F6FE1">
        <w:t>5.</w:t>
      </w:r>
      <w:r>
        <w:tab/>
      </w:r>
      <w:r w:rsidRPr="005F6FE1">
        <w:t>Contemporary Perspectives of the Social Sciences</w:t>
      </w:r>
    </w:p>
    <w:p w14:paraId="2EF9FA28" w14:textId="77777777" w:rsidR="006E0B0C" w:rsidRDefault="006E0B0C" w:rsidP="006E0B0C">
      <w:pPr>
        <w:pStyle w:val="1"/>
      </w:pPr>
    </w:p>
    <w:p w14:paraId="46FEAE91" w14:textId="77777777" w:rsidR="006E0B0C" w:rsidRDefault="006E0B0C" w:rsidP="006E0B0C">
      <w:pPr>
        <w:pStyle w:val="1"/>
      </w:pPr>
    </w:p>
    <w:p w14:paraId="337BC8F1" w14:textId="77777777" w:rsidR="006E0B0C" w:rsidRDefault="006E0B0C" w:rsidP="006E0B0C">
      <w:pPr>
        <w:pStyle w:val="1"/>
      </w:pPr>
    </w:p>
    <w:p w14:paraId="2ED89E58" w14:textId="77777777" w:rsidR="006E0B0C" w:rsidRPr="005F6FE1" w:rsidRDefault="006E0B0C" w:rsidP="006E0B0C">
      <w:pPr>
        <w:pStyle w:val="1"/>
      </w:pPr>
    </w:p>
    <w:p w14:paraId="473F52CF" w14:textId="77777777" w:rsidR="006E0B0C" w:rsidRDefault="006E0B0C" w:rsidP="006E0B0C">
      <w:pPr>
        <w:pStyle w:val="I"/>
      </w:pPr>
      <w:r w:rsidRPr="005F6FE1">
        <w:t>III.</w:t>
      </w:r>
      <w:r>
        <w:tab/>
      </w:r>
      <w:r w:rsidRPr="005F6FE1">
        <w:t>Communication</w:t>
      </w:r>
    </w:p>
    <w:p w14:paraId="6358BBEB" w14:textId="77777777" w:rsidR="006E0B0C" w:rsidRPr="005F6FE1" w:rsidRDefault="006E0B0C" w:rsidP="006E0B0C">
      <w:pPr>
        <w:pStyle w:val="I"/>
      </w:pPr>
    </w:p>
    <w:p w14:paraId="5E2E15B7" w14:textId="77777777" w:rsidR="006E0B0C" w:rsidRDefault="006E0B0C" w:rsidP="006E0B0C">
      <w:pPr>
        <w:pStyle w:val="A"/>
      </w:pPr>
      <w:r w:rsidRPr="005F6FE1">
        <w:t>A.</w:t>
      </w:r>
      <w:r>
        <w:tab/>
      </w:r>
      <w:r w:rsidRPr="005F6FE1">
        <w:t>Defined</w:t>
      </w:r>
      <w:r>
        <w:t xml:space="preserve">: </w:t>
      </w:r>
      <w:r w:rsidRPr="005F6FE1">
        <w:t>Process by which one person stimulates meaning in the mind(s) of another person (or persons) through verbal and nonverbal messages.</w:t>
      </w:r>
    </w:p>
    <w:p w14:paraId="2903E42D" w14:textId="77777777" w:rsidR="006E0B0C" w:rsidRPr="005F6FE1" w:rsidRDefault="006E0B0C" w:rsidP="006E0B0C">
      <w:pPr>
        <w:pStyle w:val="A"/>
      </w:pPr>
    </w:p>
    <w:p w14:paraId="15554BE5" w14:textId="77777777" w:rsidR="006E0B0C" w:rsidRDefault="006E0B0C" w:rsidP="006E0B0C">
      <w:pPr>
        <w:pStyle w:val="1"/>
      </w:pPr>
      <w:r w:rsidRPr="005F6FE1">
        <w:t>1.</w:t>
      </w:r>
      <w:r>
        <w:tab/>
      </w:r>
      <w:r w:rsidRPr="005F6FE1">
        <w:t>Process</w:t>
      </w:r>
    </w:p>
    <w:p w14:paraId="044D56DA" w14:textId="77777777" w:rsidR="006E0B0C" w:rsidRDefault="006E0B0C" w:rsidP="006E0B0C">
      <w:pPr>
        <w:pStyle w:val="1"/>
      </w:pPr>
    </w:p>
    <w:p w14:paraId="2609A7B0" w14:textId="77777777" w:rsidR="006E0B0C" w:rsidRDefault="006E0B0C" w:rsidP="006E0B0C">
      <w:pPr>
        <w:pStyle w:val="1"/>
      </w:pPr>
    </w:p>
    <w:p w14:paraId="5B72D125" w14:textId="77777777" w:rsidR="006E0B0C" w:rsidRDefault="006E0B0C" w:rsidP="006E0B0C">
      <w:pPr>
        <w:pStyle w:val="1"/>
      </w:pPr>
    </w:p>
    <w:p w14:paraId="5ECE59D9" w14:textId="77777777" w:rsidR="006E0B0C" w:rsidRPr="005F6FE1" w:rsidRDefault="006E0B0C" w:rsidP="006E0B0C">
      <w:pPr>
        <w:pStyle w:val="1"/>
      </w:pPr>
    </w:p>
    <w:p w14:paraId="2D59B8C5" w14:textId="77777777" w:rsidR="006E0B0C" w:rsidRDefault="006E0B0C" w:rsidP="006E0B0C">
      <w:pPr>
        <w:pStyle w:val="1"/>
      </w:pPr>
      <w:r w:rsidRPr="005F6FE1">
        <w:t>2.</w:t>
      </w:r>
      <w:r>
        <w:tab/>
      </w:r>
      <w:r w:rsidRPr="005F6FE1">
        <w:t xml:space="preserve">Stimulating meaning </w:t>
      </w:r>
    </w:p>
    <w:p w14:paraId="6612165C" w14:textId="77777777" w:rsidR="006E0B0C" w:rsidRDefault="006E0B0C" w:rsidP="006E0B0C">
      <w:pPr>
        <w:pStyle w:val="1"/>
      </w:pPr>
    </w:p>
    <w:p w14:paraId="5EF0BB7C" w14:textId="77777777" w:rsidR="006E0B0C" w:rsidRDefault="006E0B0C" w:rsidP="006E0B0C">
      <w:pPr>
        <w:pStyle w:val="1"/>
      </w:pPr>
    </w:p>
    <w:p w14:paraId="54556BBF" w14:textId="77777777" w:rsidR="006E0B0C" w:rsidRDefault="006E0B0C" w:rsidP="006E0B0C">
      <w:pPr>
        <w:pStyle w:val="1"/>
      </w:pPr>
    </w:p>
    <w:p w14:paraId="6C136736" w14:textId="77777777" w:rsidR="006E0B0C" w:rsidRPr="005F6FE1" w:rsidRDefault="006E0B0C" w:rsidP="006E0B0C">
      <w:pPr>
        <w:pStyle w:val="1"/>
      </w:pPr>
    </w:p>
    <w:p w14:paraId="3F6B60E1" w14:textId="77777777" w:rsidR="006E0B0C" w:rsidRDefault="006E0B0C" w:rsidP="006E0B0C">
      <w:pPr>
        <w:pStyle w:val="A"/>
      </w:pPr>
      <w:r w:rsidRPr="005F6FE1">
        <w:t>B.</w:t>
      </w:r>
      <w:r>
        <w:tab/>
      </w:r>
      <w:r w:rsidRPr="005F6FE1">
        <w:t>Claude Shannon and Warren Weaver Communication Model (SMCR)</w:t>
      </w:r>
    </w:p>
    <w:p w14:paraId="12EDAD08" w14:textId="0225611E" w:rsidR="006E0B0C" w:rsidRDefault="006E0B0C" w:rsidP="006E0B0C">
      <w:pPr>
        <w:pStyle w:val="A"/>
        <w:ind w:left="0" w:firstLine="0"/>
      </w:pPr>
    </w:p>
    <w:p w14:paraId="4313C1A1" w14:textId="77777777" w:rsidR="006E0B0C" w:rsidRPr="005F6FE1" w:rsidRDefault="006E0B0C" w:rsidP="006E0B0C">
      <w:pPr>
        <w:pStyle w:val="A"/>
      </w:pPr>
    </w:p>
    <w:p w14:paraId="67F82064" w14:textId="77777777" w:rsidR="006E0B0C" w:rsidRDefault="006E0B0C" w:rsidP="006E0B0C">
      <w:pPr>
        <w:pStyle w:val="1"/>
      </w:pPr>
      <w:r w:rsidRPr="005F6FE1">
        <w:t>1.</w:t>
      </w:r>
      <w:r>
        <w:tab/>
      </w:r>
      <w:r w:rsidRPr="005F6FE1">
        <w:t>Sender</w:t>
      </w:r>
    </w:p>
    <w:p w14:paraId="34FF938A" w14:textId="77777777" w:rsidR="006E0B0C" w:rsidRDefault="006E0B0C" w:rsidP="006E0B0C">
      <w:pPr>
        <w:pStyle w:val="1"/>
      </w:pPr>
    </w:p>
    <w:p w14:paraId="4BCBEE99" w14:textId="77777777" w:rsidR="006E0B0C" w:rsidRDefault="006E0B0C" w:rsidP="006E0B0C">
      <w:pPr>
        <w:pStyle w:val="1"/>
      </w:pPr>
    </w:p>
    <w:p w14:paraId="698D38C6" w14:textId="77777777" w:rsidR="006E0B0C" w:rsidRDefault="006E0B0C" w:rsidP="006E0B0C">
      <w:pPr>
        <w:pStyle w:val="1"/>
      </w:pPr>
    </w:p>
    <w:p w14:paraId="69C7F1EC" w14:textId="77777777" w:rsidR="006E0B0C" w:rsidRPr="005F6FE1" w:rsidRDefault="006E0B0C" w:rsidP="006E0B0C">
      <w:pPr>
        <w:pStyle w:val="1"/>
      </w:pPr>
    </w:p>
    <w:p w14:paraId="3698DD73" w14:textId="77777777" w:rsidR="006E0B0C" w:rsidRDefault="006E0B0C" w:rsidP="006E0B0C">
      <w:pPr>
        <w:pStyle w:val="1"/>
      </w:pPr>
      <w:r w:rsidRPr="005F6FE1">
        <w:t>2.</w:t>
      </w:r>
      <w:r>
        <w:tab/>
      </w:r>
      <w:r w:rsidRPr="005F6FE1">
        <w:t>Encoding</w:t>
      </w:r>
    </w:p>
    <w:p w14:paraId="21746224" w14:textId="77777777" w:rsidR="006E0B0C" w:rsidRDefault="006E0B0C" w:rsidP="006E0B0C">
      <w:pPr>
        <w:pStyle w:val="1"/>
      </w:pPr>
    </w:p>
    <w:p w14:paraId="08E5BEFF" w14:textId="77777777" w:rsidR="006E0B0C" w:rsidRDefault="006E0B0C" w:rsidP="006E0B0C">
      <w:pPr>
        <w:pStyle w:val="1"/>
      </w:pPr>
    </w:p>
    <w:p w14:paraId="70DCEDC9" w14:textId="77777777" w:rsidR="006E0B0C" w:rsidRDefault="006E0B0C" w:rsidP="006E0B0C">
      <w:pPr>
        <w:pStyle w:val="1"/>
      </w:pPr>
    </w:p>
    <w:p w14:paraId="669B3E37" w14:textId="77777777" w:rsidR="006E0B0C" w:rsidRPr="005F6FE1" w:rsidRDefault="006E0B0C" w:rsidP="006E0B0C">
      <w:pPr>
        <w:pStyle w:val="1"/>
      </w:pPr>
    </w:p>
    <w:p w14:paraId="6CAEAA1B" w14:textId="77777777" w:rsidR="006E0B0C" w:rsidRDefault="006E0B0C" w:rsidP="006E0B0C">
      <w:pPr>
        <w:pStyle w:val="1"/>
      </w:pPr>
      <w:r w:rsidRPr="005F6FE1">
        <w:t>3.</w:t>
      </w:r>
      <w:r>
        <w:tab/>
      </w:r>
      <w:r w:rsidRPr="005F6FE1">
        <w:t>Message</w:t>
      </w:r>
    </w:p>
    <w:p w14:paraId="03C0BDC1" w14:textId="77777777" w:rsidR="006E0B0C" w:rsidRDefault="006E0B0C" w:rsidP="006E0B0C">
      <w:pPr>
        <w:pStyle w:val="1"/>
      </w:pPr>
    </w:p>
    <w:p w14:paraId="143C56FA" w14:textId="77777777" w:rsidR="006E0B0C" w:rsidRDefault="006E0B0C" w:rsidP="006E0B0C">
      <w:pPr>
        <w:pStyle w:val="1"/>
      </w:pPr>
    </w:p>
    <w:p w14:paraId="69E181B2" w14:textId="77777777" w:rsidR="006E0B0C" w:rsidRDefault="006E0B0C" w:rsidP="006E0B0C">
      <w:pPr>
        <w:pStyle w:val="1"/>
      </w:pPr>
    </w:p>
    <w:p w14:paraId="0B397171" w14:textId="77777777" w:rsidR="006E0B0C" w:rsidRPr="005F6FE1" w:rsidRDefault="006E0B0C" w:rsidP="006E0B0C">
      <w:pPr>
        <w:pStyle w:val="1"/>
      </w:pPr>
    </w:p>
    <w:p w14:paraId="35C1C57B" w14:textId="77777777" w:rsidR="006E0B0C" w:rsidRDefault="006E0B0C" w:rsidP="006E0B0C">
      <w:pPr>
        <w:pStyle w:val="1"/>
      </w:pPr>
      <w:r w:rsidRPr="005F6FE1">
        <w:t>4.</w:t>
      </w:r>
      <w:r>
        <w:tab/>
      </w:r>
      <w:r w:rsidRPr="005F6FE1">
        <w:t>Receiver</w:t>
      </w:r>
    </w:p>
    <w:p w14:paraId="65C1D9D2" w14:textId="77777777" w:rsidR="006E0B0C" w:rsidRDefault="006E0B0C" w:rsidP="006E0B0C">
      <w:pPr>
        <w:pStyle w:val="1"/>
      </w:pPr>
    </w:p>
    <w:p w14:paraId="58CE3AD5" w14:textId="77777777" w:rsidR="006E0B0C" w:rsidRDefault="006E0B0C" w:rsidP="006E0B0C">
      <w:pPr>
        <w:pStyle w:val="1"/>
      </w:pPr>
    </w:p>
    <w:p w14:paraId="7AB3ECA5" w14:textId="77777777" w:rsidR="006E0B0C" w:rsidRDefault="006E0B0C" w:rsidP="006E0B0C">
      <w:pPr>
        <w:pStyle w:val="1"/>
      </w:pPr>
    </w:p>
    <w:p w14:paraId="638A6C07" w14:textId="77777777" w:rsidR="006E0B0C" w:rsidRPr="005F6FE1" w:rsidRDefault="006E0B0C" w:rsidP="006E0B0C">
      <w:pPr>
        <w:pStyle w:val="1"/>
      </w:pPr>
    </w:p>
    <w:p w14:paraId="505F2C92" w14:textId="77777777" w:rsidR="006E0B0C" w:rsidRDefault="006E0B0C" w:rsidP="006E0B0C">
      <w:pPr>
        <w:pStyle w:val="1"/>
      </w:pPr>
      <w:r w:rsidRPr="005F6FE1">
        <w:t>5.</w:t>
      </w:r>
      <w:r>
        <w:tab/>
      </w:r>
      <w:r w:rsidRPr="005F6FE1">
        <w:t>Decoding</w:t>
      </w:r>
    </w:p>
    <w:p w14:paraId="6E3DC9AF" w14:textId="77777777" w:rsidR="006E0B0C" w:rsidRDefault="006E0B0C" w:rsidP="006E0B0C">
      <w:pPr>
        <w:pStyle w:val="1"/>
      </w:pPr>
    </w:p>
    <w:p w14:paraId="536F26F3" w14:textId="77777777" w:rsidR="006E0B0C" w:rsidRDefault="006E0B0C" w:rsidP="006E0B0C">
      <w:pPr>
        <w:pStyle w:val="1"/>
      </w:pPr>
    </w:p>
    <w:p w14:paraId="6A36132A" w14:textId="77777777" w:rsidR="006E0B0C" w:rsidRDefault="006E0B0C" w:rsidP="006E0B0C">
      <w:pPr>
        <w:pStyle w:val="1"/>
      </w:pPr>
    </w:p>
    <w:p w14:paraId="378A18C3" w14:textId="77777777" w:rsidR="006E0B0C" w:rsidRPr="005F6FE1" w:rsidRDefault="006E0B0C" w:rsidP="006E0B0C">
      <w:pPr>
        <w:pStyle w:val="1"/>
      </w:pPr>
    </w:p>
    <w:p w14:paraId="47E4B6E6" w14:textId="77777777" w:rsidR="006E0B0C" w:rsidRDefault="006E0B0C" w:rsidP="006E0B0C">
      <w:pPr>
        <w:pStyle w:val="1"/>
      </w:pPr>
      <w:r w:rsidRPr="005F6FE1">
        <w:t>6.</w:t>
      </w:r>
      <w:r>
        <w:tab/>
      </w:r>
      <w:r w:rsidRPr="005F6FE1">
        <w:t>Channel</w:t>
      </w:r>
    </w:p>
    <w:p w14:paraId="2C496907" w14:textId="77777777" w:rsidR="006E0B0C" w:rsidRPr="005F6FE1" w:rsidRDefault="006E0B0C" w:rsidP="006E0B0C">
      <w:pPr>
        <w:pStyle w:val="1"/>
      </w:pPr>
    </w:p>
    <w:p w14:paraId="174EF25C" w14:textId="77777777" w:rsidR="006E0B0C" w:rsidRDefault="006E0B0C" w:rsidP="006E0B0C">
      <w:pPr>
        <w:pStyle w:val="a0"/>
      </w:pPr>
      <w:r w:rsidRPr="005F6FE1">
        <w:t>a.</w:t>
      </w:r>
      <w:r>
        <w:tab/>
      </w:r>
      <w:r w:rsidRPr="005F6FE1">
        <w:t>Language / Verbal messages</w:t>
      </w:r>
    </w:p>
    <w:p w14:paraId="4AB46B78" w14:textId="77777777" w:rsidR="006E0B0C" w:rsidRDefault="006E0B0C" w:rsidP="006E0B0C">
      <w:pPr>
        <w:pStyle w:val="a0"/>
      </w:pPr>
    </w:p>
    <w:p w14:paraId="068BAF57" w14:textId="77777777" w:rsidR="006E0B0C" w:rsidRDefault="006E0B0C" w:rsidP="006E0B0C">
      <w:pPr>
        <w:pStyle w:val="a0"/>
      </w:pPr>
    </w:p>
    <w:p w14:paraId="37D260CB" w14:textId="77777777" w:rsidR="006E0B0C" w:rsidRDefault="006E0B0C" w:rsidP="006E0B0C">
      <w:pPr>
        <w:pStyle w:val="a0"/>
      </w:pPr>
    </w:p>
    <w:p w14:paraId="1CD80A77" w14:textId="77777777" w:rsidR="006E0B0C" w:rsidRPr="005F6FE1" w:rsidRDefault="006E0B0C" w:rsidP="006E0B0C">
      <w:pPr>
        <w:pStyle w:val="a0"/>
      </w:pPr>
    </w:p>
    <w:p w14:paraId="27162BFB" w14:textId="77777777" w:rsidR="006E0B0C" w:rsidRDefault="006E0B0C" w:rsidP="006E0B0C">
      <w:pPr>
        <w:pStyle w:val="a0"/>
      </w:pPr>
      <w:r w:rsidRPr="005F6FE1">
        <w:t>b.</w:t>
      </w:r>
      <w:r>
        <w:tab/>
      </w:r>
      <w:r w:rsidRPr="005F6FE1">
        <w:t>Nonverbal messages</w:t>
      </w:r>
    </w:p>
    <w:p w14:paraId="18A2113B" w14:textId="77777777" w:rsidR="006E0B0C" w:rsidRDefault="006E0B0C" w:rsidP="006E0B0C">
      <w:pPr>
        <w:pStyle w:val="a0"/>
      </w:pPr>
    </w:p>
    <w:p w14:paraId="1C7BBE22" w14:textId="77777777" w:rsidR="006E0B0C" w:rsidRDefault="006E0B0C" w:rsidP="006E0B0C">
      <w:pPr>
        <w:pStyle w:val="a0"/>
      </w:pPr>
    </w:p>
    <w:p w14:paraId="5239CC95" w14:textId="77777777" w:rsidR="006E0B0C" w:rsidRDefault="006E0B0C" w:rsidP="006E0B0C">
      <w:pPr>
        <w:pStyle w:val="a0"/>
      </w:pPr>
    </w:p>
    <w:p w14:paraId="0E6A4CBE" w14:textId="77777777" w:rsidR="006E0B0C" w:rsidRPr="005F6FE1" w:rsidRDefault="006E0B0C" w:rsidP="006E0B0C">
      <w:pPr>
        <w:pStyle w:val="a0"/>
      </w:pPr>
    </w:p>
    <w:p w14:paraId="1F0EDBFC" w14:textId="77777777" w:rsidR="006E0B0C" w:rsidRDefault="006E0B0C" w:rsidP="006E0B0C">
      <w:pPr>
        <w:pStyle w:val="a0"/>
      </w:pPr>
      <w:r w:rsidRPr="005F6FE1">
        <w:t>c.</w:t>
      </w:r>
      <w:r>
        <w:tab/>
      </w:r>
      <w:r w:rsidRPr="005F6FE1">
        <w:t>Mediated channel</w:t>
      </w:r>
    </w:p>
    <w:p w14:paraId="181A068D" w14:textId="77777777" w:rsidR="006E0B0C" w:rsidRDefault="006E0B0C" w:rsidP="006E0B0C">
      <w:pPr>
        <w:pStyle w:val="a0"/>
      </w:pPr>
    </w:p>
    <w:p w14:paraId="397A04F2" w14:textId="77777777" w:rsidR="006E0B0C" w:rsidRDefault="006E0B0C" w:rsidP="006E0B0C">
      <w:pPr>
        <w:pStyle w:val="a0"/>
      </w:pPr>
    </w:p>
    <w:p w14:paraId="191C9AD2" w14:textId="77777777" w:rsidR="006E0B0C" w:rsidRDefault="006E0B0C" w:rsidP="006E0B0C">
      <w:pPr>
        <w:pStyle w:val="a0"/>
      </w:pPr>
    </w:p>
    <w:p w14:paraId="796C3B22" w14:textId="77777777" w:rsidR="006E0B0C" w:rsidRPr="005F6FE1" w:rsidRDefault="006E0B0C" w:rsidP="006E0B0C">
      <w:pPr>
        <w:pStyle w:val="a0"/>
      </w:pPr>
    </w:p>
    <w:p w14:paraId="4825872E" w14:textId="77777777" w:rsidR="006E0B0C" w:rsidRDefault="006E0B0C" w:rsidP="006E0B0C">
      <w:pPr>
        <w:pStyle w:val="A"/>
      </w:pPr>
      <w:r w:rsidRPr="005F6FE1">
        <w:t>C.</w:t>
      </w:r>
      <w:r>
        <w:tab/>
      </w:r>
      <w:r w:rsidRPr="005F6FE1">
        <w:t>Communication vs. Communications (with an “s”)</w:t>
      </w:r>
    </w:p>
    <w:p w14:paraId="62BFC50D" w14:textId="77777777" w:rsidR="006E0B0C" w:rsidRDefault="006E0B0C" w:rsidP="006E0B0C">
      <w:pPr>
        <w:pStyle w:val="A"/>
      </w:pPr>
    </w:p>
    <w:p w14:paraId="71F77FA7" w14:textId="77777777" w:rsidR="006E0B0C" w:rsidRDefault="006E0B0C" w:rsidP="006E0B0C">
      <w:pPr>
        <w:pStyle w:val="A"/>
      </w:pPr>
    </w:p>
    <w:p w14:paraId="3EE91424" w14:textId="77777777" w:rsidR="006E0B0C" w:rsidRDefault="006E0B0C" w:rsidP="006E0B0C">
      <w:pPr>
        <w:pStyle w:val="A"/>
      </w:pPr>
    </w:p>
    <w:p w14:paraId="0EB68744" w14:textId="77777777" w:rsidR="006E0B0C" w:rsidRPr="005F6FE1" w:rsidRDefault="006E0B0C" w:rsidP="006E0B0C">
      <w:pPr>
        <w:pStyle w:val="A"/>
      </w:pPr>
    </w:p>
    <w:p w14:paraId="0B6FFB8C" w14:textId="77777777" w:rsidR="006E0B0C" w:rsidRDefault="006E0B0C" w:rsidP="006E0B0C">
      <w:pPr>
        <w:pStyle w:val="I"/>
      </w:pPr>
      <w:r w:rsidRPr="005F6FE1">
        <w:t>IV.</w:t>
      </w:r>
      <w:r>
        <w:tab/>
      </w:r>
      <w:r w:rsidRPr="005F6FE1">
        <w:t>Format of the Textbook</w:t>
      </w:r>
    </w:p>
    <w:p w14:paraId="6211D40B" w14:textId="77777777" w:rsidR="006E0B0C" w:rsidRPr="005F6FE1" w:rsidRDefault="006E0B0C" w:rsidP="006E0B0C">
      <w:pPr>
        <w:pStyle w:val="I"/>
      </w:pPr>
    </w:p>
    <w:p w14:paraId="61008DF3" w14:textId="77777777" w:rsidR="006E0B0C" w:rsidRDefault="006E0B0C" w:rsidP="006E0B0C">
      <w:pPr>
        <w:pStyle w:val="A"/>
      </w:pPr>
      <w:r w:rsidRPr="005F6FE1">
        <w:t>A.</w:t>
      </w:r>
      <w:r>
        <w:tab/>
      </w:r>
      <w:r w:rsidRPr="005F6FE1">
        <w:t>Aspects of communication research</w:t>
      </w:r>
    </w:p>
    <w:p w14:paraId="6D5288F4" w14:textId="77777777" w:rsidR="006E0B0C" w:rsidRDefault="006E0B0C" w:rsidP="006E0B0C">
      <w:pPr>
        <w:pStyle w:val="A"/>
      </w:pPr>
    </w:p>
    <w:p w14:paraId="125CE524" w14:textId="77777777" w:rsidR="006E0B0C" w:rsidRDefault="006E0B0C" w:rsidP="006E0B0C">
      <w:pPr>
        <w:pStyle w:val="A"/>
      </w:pPr>
    </w:p>
    <w:p w14:paraId="10CF4A28" w14:textId="77777777" w:rsidR="006E0B0C" w:rsidRPr="005F6FE1" w:rsidRDefault="006E0B0C" w:rsidP="006E0B0C">
      <w:pPr>
        <w:pStyle w:val="A"/>
      </w:pPr>
    </w:p>
    <w:p w14:paraId="7B5C9D38" w14:textId="77777777" w:rsidR="006E0B0C" w:rsidRDefault="006E0B0C" w:rsidP="006E0B0C">
      <w:pPr>
        <w:pStyle w:val="A"/>
      </w:pPr>
      <w:r w:rsidRPr="005F6FE1">
        <w:t>B.</w:t>
      </w:r>
      <w:r>
        <w:tab/>
      </w:r>
      <w:r w:rsidRPr="005F6FE1">
        <w:t>Research process</w:t>
      </w:r>
    </w:p>
    <w:p w14:paraId="2B08727E" w14:textId="77777777" w:rsidR="006E0B0C" w:rsidRDefault="006E0B0C" w:rsidP="006E0B0C">
      <w:pPr>
        <w:pStyle w:val="A"/>
      </w:pPr>
    </w:p>
    <w:p w14:paraId="7E1D1D11" w14:textId="77777777" w:rsidR="006E0B0C" w:rsidRDefault="006E0B0C" w:rsidP="006E0B0C">
      <w:pPr>
        <w:pStyle w:val="A"/>
      </w:pPr>
    </w:p>
    <w:p w14:paraId="3DF11873" w14:textId="77777777" w:rsidR="006E0B0C" w:rsidRPr="005F6FE1" w:rsidRDefault="006E0B0C" w:rsidP="006E0B0C">
      <w:pPr>
        <w:pStyle w:val="A"/>
      </w:pPr>
    </w:p>
    <w:p w14:paraId="6543D69B" w14:textId="77777777" w:rsidR="006E0B0C" w:rsidRDefault="006E0B0C" w:rsidP="006E0B0C">
      <w:pPr>
        <w:pStyle w:val="A"/>
      </w:pPr>
      <w:r w:rsidRPr="005F6FE1">
        <w:t>C.</w:t>
      </w:r>
      <w:r>
        <w:tab/>
      </w:r>
      <w:r w:rsidRPr="005F6FE1">
        <w:t>Fundamental parts of research projects</w:t>
      </w:r>
    </w:p>
    <w:p w14:paraId="768CE88C" w14:textId="77777777" w:rsidR="006E0B0C" w:rsidRDefault="006E0B0C" w:rsidP="006E0B0C">
      <w:pPr>
        <w:pStyle w:val="A"/>
      </w:pPr>
    </w:p>
    <w:p w14:paraId="16C246D0" w14:textId="77777777" w:rsidR="006E0B0C" w:rsidRDefault="006E0B0C" w:rsidP="006E0B0C">
      <w:pPr>
        <w:pStyle w:val="A"/>
      </w:pPr>
    </w:p>
    <w:p w14:paraId="36234818" w14:textId="77777777" w:rsidR="006E0B0C" w:rsidRPr="005F6FE1" w:rsidRDefault="006E0B0C" w:rsidP="006E0B0C">
      <w:pPr>
        <w:pStyle w:val="A"/>
      </w:pPr>
    </w:p>
    <w:p w14:paraId="029192D8" w14:textId="77777777" w:rsidR="006E0B0C" w:rsidRDefault="006E0B0C" w:rsidP="006E0B0C">
      <w:pPr>
        <w:pStyle w:val="A"/>
      </w:pPr>
      <w:r w:rsidRPr="005F6FE1">
        <w:t>D.</w:t>
      </w:r>
      <w:r>
        <w:tab/>
      </w:r>
      <w:r w:rsidRPr="005F6FE1">
        <w:t>Techniques for conducting research</w:t>
      </w:r>
    </w:p>
    <w:p w14:paraId="25BB1EF2" w14:textId="77777777" w:rsidR="006E0B0C" w:rsidRDefault="006E0B0C" w:rsidP="006E0B0C">
      <w:pPr>
        <w:pStyle w:val="A"/>
      </w:pPr>
    </w:p>
    <w:p w14:paraId="169EDF6B" w14:textId="77777777" w:rsidR="006E0B0C" w:rsidRDefault="006E0B0C" w:rsidP="006E0B0C">
      <w:pPr>
        <w:pStyle w:val="A"/>
      </w:pPr>
    </w:p>
    <w:p w14:paraId="67EDCA82" w14:textId="77777777" w:rsidR="006E0B0C" w:rsidRPr="005F6FE1" w:rsidRDefault="006E0B0C" w:rsidP="006E0B0C">
      <w:pPr>
        <w:pStyle w:val="A"/>
      </w:pPr>
    </w:p>
    <w:p w14:paraId="287ED7BC" w14:textId="77777777" w:rsidR="006E0B0C" w:rsidRDefault="006E0B0C" w:rsidP="006E0B0C">
      <w:pPr>
        <w:pStyle w:val="A"/>
      </w:pPr>
      <w:r w:rsidRPr="005F6FE1">
        <w:t>E.</w:t>
      </w:r>
      <w:r>
        <w:tab/>
      </w:r>
      <w:r w:rsidRPr="005F6FE1">
        <w:t>Basic concepts in research methods</w:t>
      </w:r>
    </w:p>
    <w:p w14:paraId="25272077" w14:textId="77777777" w:rsidR="006E0B0C" w:rsidRDefault="006E0B0C" w:rsidP="006E0B0C">
      <w:pPr>
        <w:pStyle w:val="A"/>
      </w:pPr>
    </w:p>
    <w:p w14:paraId="69152E8C" w14:textId="77777777" w:rsidR="006E0B0C" w:rsidRDefault="006E0B0C" w:rsidP="006E0B0C">
      <w:pPr>
        <w:pStyle w:val="A"/>
      </w:pPr>
    </w:p>
    <w:p w14:paraId="6CA7AF56" w14:textId="77777777" w:rsidR="006E0B0C" w:rsidRPr="005F6FE1" w:rsidRDefault="006E0B0C" w:rsidP="006E0B0C">
      <w:pPr>
        <w:pStyle w:val="A"/>
      </w:pPr>
    </w:p>
    <w:p w14:paraId="77FE6775" w14:textId="77777777" w:rsidR="006E0B0C" w:rsidRDefault="006E0B0C" w:rsidP="006E0B0C">
      <w:pPr>
        <w:pStyle w:val="A"/>
      </w:pPr>
      <w:r w:rsidRPr="005F6FE1">
        <w:t>F.</w:t>
      </w:r>
      <w:r>
        <w:tab/>
      </w:r>
      <w:r w:rsidRPr="005F6FE1">
        <w:t>Statistical analysis and tools</w:t>
      </w:r>
    </w:p>
    <w:p w14:paraId="75D3DF06" w14:textId="77777777" w:rsidR="006E0B0C" w:rsidRDefault="006E0B0C" w:rsidP="006E0B0C">
      <w:pPr>
        <w:pStyle w:val="A"/>
      </w:pPr>
    </w:p>
    <w:p w14:paraId="5C1FDC31" w14:textId="77777777" w:rsidR="006E0B0C" w:rsidRDefault="006E0B0C" w:rsidP="006E0B0C">
      <w:pPr>
        <w:pStyle w:val="A"/>
      </w:pPr>
    </w:p>
    <w:p w14:paraId="4D4F3D1C" w14:textId="77777777" w:rsidR="006E0B0C" w:rsidRPr="005F6FE1" w:rsidRDefault="006E0B0C" w:rsidP="006E0B0C">
      <w:pPr>
        <w:pStyle w:val="A"/>
      </w:pPr>
    </w:p>
    <w:p w14:paraId="73E837EE" w14:textId="77777777" w:rsidR="006E0B0C" w:rsidRDefault="006E0B0C" w:rsidP="006E0B0C">
      <w:pPr>
        <w:pStyle w:val="A"/>
      </w:pPr>
      <w:r w:rsidRPr="005F6FE1">
        <w:t>G.</w:t>
      </w:r>
      <w:r>
        <w:tab/>
      </w:r>
      <w:r w:rsidRPr="005F6FE1">
        <w:t>Application and understanding of research questions</w:t>
      </w:r>
    </w:p>
    <w:p w14:paraId="6B51C52B" w14:textId="77777777" w:rsidR="00C84B3F" w:rsidRDefault="00C84B3F" w:rsidP="00A215D2">
      <w:pPr>
        <w:pStyle w:val="Heading2"/>
        <w:ind w:left="0" w:right="0"/>
        <w:rPr>
          <w:color w:val="231F20"/>
        </w:rPr>
      </w:pPr>
    </w:p>
    <w:p w14:paraId="3B0601C6" w14:textId="77777777" w:rsidR="00C84B3F" w:rsidRDefault="00C84B3F" w:rsidP="00A215D2">
      <w:pPr>
        <w:pStyle w:val="Heading2"/>
        <w:ind w:left="0" w:right="0"/>
        <w:rPr>
          <w:color w:val="231F20"/>
        </w:rPr>
      </w:pPr>
    </w:p>
    <w:p w14:paraId="707EEC35" w14:textId="77777777" w:rsidR="00C84B3F" w:rsidRDefault="00C84B3F" w:rsidP="00A215D2">
      <w:pPr>
        <w:pStyle w:val="Heading2"/>
        <w:ind w:left="0" w:right="0"/>
        <w:rPr>
          <w:color w:val="231F20"/>
        </w:rPr>
      </w:pPr>
    </w:p>
    <w:p w14:paraId="5038A0F1" w14:textId="77777777" w:rsidR="00C84B3F" w:rsidRDefault="00C84B3F" w:rsidP="00A215D2">
      <w:pPr>
        <w:pStyle w:val="Heading2"/>
        <w:ind w:left="0" w:right="0"/>
        <w:rPr>
          <w:color w:val="231F20"/>
        </w:rPr>
      </w:pPr>
    </w:p>
    <w:p w14:paraId="278328C6" w14:textId="77777777" w:rsidR="00C84B3F" w:rsidRDefault="00C84B3F" w:rsidP="00A215D2">
      <w:pPr>
        <w:pStyle w:val="Heading2"/>
        <w:ind w:left="0" w:right="0"/>
        <w:rPr>
          <w:color w:val="231F20"/>
        </w:rPr>
      </w:pPr>
    </w:p>
    <w:p w14:paraId="6DC00AFE" w14:textId="77777777" w:rsidR="00C84B3F" w:rsidRDefault="00C84B3F" w:rsidP="00A215D2">
      <w:pPr>
        <w:pStyle w:val="Heading2"/>
        <w:ind w:left="0" w:right="0"/>
        <w:rPr>
          <w:color w:val="231F20"/>
        </w:rPr>
      </w:pPr>
    </w:p>
    <w:p w14:paraId="7B72B505" w14:textId="77777777" w:rsidR="00C84B3F" w:rsidRDefault="00C84B3F" w:rsidP="00A215D2">
      <w:pPr>
        <w:pStyle w:val="Heading2"/>
        <w:ind w:left="0" w:right="0"/>
        <w:rPr>
          <w:color w:val="231F20"/>
        </w:rPr>
      </w:pPr>
    </w:p>
    <w:p w14:paraId="7A977FAB" w14:textId="77777777" w:rsidR="00C84B3F" w:rsidRDefault="00C84B3F" w:rsidP="00A215D2">
      <w:pPr>
        <w:pStyle w:val="Heading2"/>
        <w:ind w:left="0" w:right="0"/>
        <w:rPr>
          <w:color w:val="231F20"/>
        </w:rPr>
        <w:sectPr w:rsidR="00C84B3F" w:rsidSect="00756B01">
          <w:footerReference w:type="default" r:id="rId47"/>
          <w:pgSz w:w="12240" w:h="15840"/>
          <w:pgMar w:top="1440" w:right="1440" w:bottom="1440" w:left="1440" w:header="0" w:footer="1037" w:gutter="0"/>
          <w:pgNumType w:start="1"/>
          <w:cols w:space="720"/>
        </w:sectPr>
      </w:pPr>
    </w:p>
    <w:p w14:paraId="2109B0E5" w14:textId="77777777" w:rsidR="00014790" w:rsidRDefault="003865B7" w:rsidP="00A215D2">
      <w:pPr>
        <w:pStyle w:val="Heading2"/>
        <w:ind w:left="0" w:right="0"/>
      </w:pPr>
      <w:r>
        <w:rPr>
          <w:color w:val="231F20"/>
        </w:rPr>
        <w:t>Chapter 2</w:t>
      </w:r>
    </w:p>
    <w:p w14:paraId="0BD3F8B7" w14:textId="05E18AD9" w:rsidR="00C84B3F" w:rsidRPr="00A215D2" w:rsidRDefault="00A215D2" w:rsidP="00A215D2">
      <w:pPr>
        <w:spacing w:before="276"/>
        <w:jc w:val="center"/>
        <w:rPr>
          <w:b/>
          <w:sz w:val="28"/>
          <w:szCs w:val="28"/>
        </w:rPr>
      </w:pPr>
      <w:r w:rsidRPr="00A215D2">
        <w:rPr>
          <w:b/>
          <w:noProof/>
          <w:color w:val="231F20"/>
          <w:sz w:val="28"/>
          <w:szCs w:val="28"/>
          <w:lang w:bidi="ar-SA"/>
        </w:rPr>
        <mc:AlternateContent>
          <mc:Choice Requires="wpg">
            <w:drawing>
              <wp:anchor distT="0" distB="0" distL="114300" distR="114300" simplePos="0" relativeHeight="251663360" behindDoc="0" locked="0" layoutInCell="1" allowOverlap="1" wp14:anchorId="6713074A" wp14:editId="1D798B69">
                <wp:simplePos x="0" y="0"/>
                <wp:positionH relativeFrom="column">
                  <wp:posOffset>19050</wp:posOffset>
                </wp:positionH>
                <wp:positionV relativeFrom="paragraph">
                  <wp:posOffset>448310</wp:posOffset>
                </wp:positionV>
                <wp:extent cx="5915660" cy="2133600"/>
                <wp:effectExtent l="0" t="0" r="8890" b="0"/>
                <wp:wrapSquare wrapText="bothSides"/>
                <wp:docPr id="71" name="Group 71"/>
                <wp:cNvGraphicFramePr/>
                <a:graphic xmlns:a="http://schemas.openxmlformats.org/drawingml/2006/main">
                  <a:graphicData uri="http://schemas.microsoft.com/office/word/2010/wordprocessingGroup">
                    <wpg:wgp>
                      <wpg:cNvGrpSpPr/>
                      <wpg:grpSpPr>
                        <a:xfrm>
                          <a:off x="0" y="0"/>
                          <a:ext cx="5915660" cy="2133600"/>
                          <a:chOff x="-971550" y="0"/>
                          <a:chExt cx="5915660" cy="2133600"/>
                        </a:xfrm>
                      </wpg:grpSpPr>
                      <pic:pic xmlns:pic="http://schemas.openxmlformats.org/drawingml/2006/picture">
                        <pic:nvPicPr>
                          <pic:cNvPr id="6" name="Picture 6"/>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971550" y="0"/>
                            <a:ext cx="5915660" cy="2133600"/>
                          </a:xfrm>
                          <a:prstGeom prst="rect">
                            <a:avLst/>
                          </a:prstGeom>
                        </pic:spPr>
                      </pic:pic>
                      <wps:wsp>
                        <wps:cNvPr id="136" name="Text Box 2"/>
                        <wps:cNvSpPr txBox="1">
                          <a:spLocks noChangeArrowheads="1"/>
                        </wps:cNvSpPr>
                        <wps:spPr bwMode="auto">
                          <a:xfrm>
                            <a:off x="-485775" y="485775"/>
                            <a:ext cx="4902200" cy="140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3A478F" w14:textId="77777777" w:rsidR="00475173" w:rsidRDefault="00475173" w:rsidP="002C7BE7">
                              <w:pPr>
                                <w:pStyle w:val="BodyText"/>
                                <w:numPr>
                                  <w:ilvl w:val="0"/>
                                  <w:numId w:val="21"/>
                                </w:numPr>
                                <w:tabs>
                                  <w:tab w:val="left" w:pos="240"/>
                                </w:tabs>
                                <w:spacing w:before="1"/>
                              </w:pPr>
                              <w:r>
                                <w:rPr>
                                  <w:color w:val="231F20"/>
                                </w:rPr>
                                <w:t>Define the term</w:t>
                              </w:r>
                              <w:r>
                                <w:rPr>
                                  <w:color w:val="231F20"/>
                                  <w:spacing w:val="-2"/>
                                </w:rPr>
                                <w:t xml:space="preserve"> </w:t>
                              </w:r>
                              <w:r>
                                <w:rPr>
                                  <w:color w:val="231F20"/>
                                </w:rPr>
                                <w:t>research.</w:t>
                              </w:r>
                            </w:p>
                            <w:p w14:paraId="22D80394" w14:textId="77777777" w:rsidR="00475173" w:rsidRDefault="00475173" w:rsidP="002C7BE7">
                              <w:pPr>
                                <w:pStyle w:val="BodyText"/>
                                <w:numPr>
                                  <w:ilvl w:val="0"/>
                                  <w:numId w:val="21"/>
                                </w:numPr>
                                <w:tabs>
                                  <w:tab w:val="left" w:pos="240"/>
                                </w:tabs>
                                <w:spacing w:before="12"/>
                              </w:pPr>
                              <w:r>
                                <w:rPr>
                                  <w:color w:val="231F20"/>
                                </w:rPr>
                                <w:t>Describe the different epistemological approaches to communication</w:t>
                              </w:r>
                              <w:r>
                                <w:rPr>
                                  <w:color w:val="231F20"/>
                                  <w:spacing w:val="-13"/>
                                </w:rPr>
                                <w:t xml:space="preserve"> </w:t>
                              </w:r>
                              <w:r>
                                <w:rPr>
                                  <w:color w:val="231F20"/>
                                </w:rPr>
                                <w:t>scholarship.</w:t>
                              </w:r>
                            </w:p>
                            <w:p w14:paraId="540E1B4F" w14:textId="77777777" w:rsidR="00475173" w:rsidRDefault="00475173" w:rsidP="002C7BE7">
                              <w:pPr>
                                <w:pStyle w:val="BodyText"/>
                                <w:numPr>
                                  <w:ilvl w:val="0"/>
                                  <w:numId w:val="21"/>
                                </w:numPr>
                                <w:tabs>
                                  <w:tab w:val="left" w:pos="240"/>
                                </w:tabs>
                                <w:spacing w:before="12"/>
                              </w:pPr>
                              <w:r>
                                <w:rPr>
                                  <w:color w:val="231F20"/>
                                </w:rPr>
                                <w:t>Understand the basic processes involved in the modern scientific</w:t>
                              </w:r>
                              <w:r>
                                <w:rPr>
                                  <w:color w:val="231F20"/>
                                  <w:spacing w:val="-10"/>
                                </w:rPr>
                                <w:t xml:space="preserve"> </w:t>
                              </w:r>
                              <w:r>
                                <w:rPr>
                                  <w:color w:val="231F20"/>
                                </w:rPr>
                                <w:t>method.</w:t>
                              </w:r>
                            </w:p>
                            <w:p w14:paraId="3C3A77AC" w14:textId="77777777" w:rsidR="00475173" w:rsidRDefault="00475173" w:rsidP="002C7BE7">
                              <w:pPr>
                                <w:pStyle w:val="BodyText"/>
                                <w:numPr>
                                  <w:ilvl w:val="0"/>
                                  <w:numId w:val="21"/>
                                </w:numPr>
                                <w:tabs>
                                  <w:tab w:val="left" w:pos="240"/>
                                </w:tabs>
                                <w:spacing w:before="12"/>
                              </w:pPr>
                              <w:r>
                                <w:rPr>
                                  <w:color w:val="231F20"/>
                                </w:rPr>
                                <w:t>Recognize and construct logical</w:t>
                              </w:r>
                              <w:r>
                                <w:rPr>
                                  <w:color w:val="231F20"/>
                                  <w:spacing w:val="-1"/>
                                </w:rPr>
                                <w:t xml:space="preserve"> </w:t>
                              </w:r>
                              <w:r>
                                <w:rPr>
                                  <w:color w:val="231F20"/>
                                </w:rPr>
                                <w:t>arguments.</w:t>
                              </w:r>
                            </w:p>
                            <w:p w14:paraId="2A0DD063" w14:textId="77777777" w:rsidR="00475173" w:rsidRDefault="00475173" w:rsidP="002C7BE7">
                              <w:pPr>
                                <w:pStyle w:val="BodyText"/>
                                <w:numPr>
                                  <w:ilvl w:val="0"/>
                                  <w:numId w:val="21"/>
                                </w:numPr>
                                <w:tabs>
                                  <w:tab w:val="left" w:pos="240"/>
                                </w:tabs>
                                <w:spacing w:before="12"/>
                              </w:pPr>
                              <w:r w:rsidRPr="00C84B3F">
                                <w:rPr>
                                  <w:color w:val="231F20"/>
                                </w:rPr>
                                <w:t>Explain what empirical generalizations are and why they are important to the</w:t>
                              </w:r>
                              <w:r w:rsidRPr="00C84B3F">
                                <w:rPr>
                                  <w:color w:val="231F20"/>
                                  <w:spacing w:val="-22"/>
                                </w:rPr>
                                <w:t xml:space="preserve"> </w:t>
                              </w:r>
                              <w:r w:rsidRPr="00C84B3F">
                                <w:rPr>
                                  <w:color w:val="231F20"/>
                                </w:rPr>
                                <w:t>scientific processes.</w:t>
                              </w:r>
                            </w:p>
                            <w:p w14:paraId="6F0023B4" w14:textId="77777777" w:rsidR="00475173" w:rsidRDefault="00475173" w:rsidP="00C84B3F"/>
                          </w:txbxContent>
                        </wps:txbx>
                        <wps:bodyPr rot="0" vert="horz" wrap="square" lIns="91440" tIns="45720" rIns="91440" bIns="45720" anchor="t" anchorCtr="0" upright="1">
                          <a:noAutofit/>
                        </wps:bodyPr>
                      </wps:wsp>
                    </wpg:wg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713074A" id="Group 71" o:spid="_x0000_s1029" style="position:absolute;left:0;text-align:left;margin-left:1.5pt;margin-top:35.3pt;width:465.8pt;height:168pt;z-index:251663360;mso-width-relative:margin" coordorigin="-9715" coordsize="59156,213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3pHtc1BAAAHQoAAA4AAABkcnMvZTJvRG9jLnhtbKRW2W7jNhR9L9B/&#10;IPSuaIlkWUKcQeIlGCDtBDPTD6AlyiJGIlmSjp0W/ffeS8p24gTIIGPAEte7HJ5zxatP+6Enj0wb&#10;LsUsSC7igDBRy4aLzSz46/sqnAbEWCoa2kvBZsETM8Gn699/u9qpiqWyk33DNAEjwlQ7NQs6a1UV&#10;Rabu2EDNhVRMwGQr9UAtdPUmajTdgfWhj9I4nkQ7qRulZc2MgdGFnwyunf22ZbX90raGWdLPAojN&#10;uqd2zzU+o+srWm00VR2vxzDoB6IYKBfg9GhqQS0lW81fmRp4raWRrb2o5RDJtuU1czlANkl8ls2d&#10;llvlctlUu406wgTQnuH0YbP1n48PmvBmFhRJQAQd4IycWwJ9AGenNhWsudPqm3rQ48DG9zDffasH&#10;fEMmZO9gfTrCyvaW1DCYl0k+mQD6NcylyeXlJB6Brzs4HdwXlkWS57DktLvulu/sjw7uI4zyGJTi&#10;dQX/ES1ovULrfVbBLrvVLBiNDD9lY6D6x1aFcLCKWr7mPbdPjqRwhBiUeHzg9YP2nRPwkwPuMItO&#10;yQSBxw24xu+gmNG9rH8YIuS8o2LDbowCdoPmcHX0crnrvnC37rla8b7Hs8L2mBgo4YxJb2DjWbqQ&#10;9XZgwnrZadZDjlKYjisTEF2xYc2ARfpzAzyqQfIWmKQ0F9bpArhwbyx6R1Y4ZfybTm/iuExvw3ke&#10;z8MsLpbhTZkVYREviyzOpsk8mf+Hu5Os2hoG6dN+ofgYOoy+Cv5NGYwFwwvMCZU8UlcOEDgX0OHt&#10;QoQhRAhjNVYzW3fYbAG8rwC433OccEifwMVjMCAU3HEmjTco/p5AjgSH49fG3jE5EGwAzBCJw5U+&#10;Qsw+psOSkQ0+DBcfRIVKhgprDgcPvZ9DD+vrW7XpW0cVgxDQ7InLyeWRzd8xu1u5J6mvI24ZFhFi&#10;9zCMxHUQqzNaay13HaMNxOepPXrArd4dZkbWuz9kAxSjWyudoXO4s2leFLmrKGMTYPL0w6KUlXEK&#10;HxBflJIsLgtflD6KOa2ERIE5J71AV8cBsOlH3lJBGZfL6XKahVk6WYIKFovwZjXPwskqKfLF5WI+&#10;XyQHFXS8aZhAN78uAge+7HlzKAtGb9bzXntxrNzPlRaQwWlZhGI8hXEQzgFZL+wySbP4Ni3D1WRa&#10;hNkqy4H88TSMk/K2nMRZmS1WL1O654L9ekpkNwvKPM09sU5BQwbPc4vd73VutBq4hdtIz4dZMD0u&#10;ohXScSkad7SW8t63n0GB4Z+ggOM+HDR8mcxYELBl9+u9+9iO31ZTrWXzBGzWEkQNZISbFDQ6qf8J&#10;yA5uJbPA/L2l+CHqPwtQRJlkGSyzrpPlRQod/Xxm/XyGihpMzQIbEN+cW3/12UJh3nTgyWtQyBtQ&#10;UctdIcE4fVSQEXagaLiWu4O4LMf7El5ynvfdqtOt7vp/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ME&#10;FAAGAAgAAAAhAOqD4PTgAAAACAEAAA8AAABkcnMvZG93bnJldi54bWxMj0FLw0AQhe+C/2EZwZvd&#10;jamxxkxKKeqpFGyF4m2bTJPQ7G7IbpP03zue9PaGN7z3vWw5mVYM1PvGWYRopkCQLVzZ2Arha//+&#10;sADhg7albp0lhCt5WOa3N5lOSzfaTxp2oRIcYn2qEeoQulRKX9RktJ+5jix7J9cbHfjsK1n2euRw&#10;08pHpRJpdGO5odYdrWsqzruLQfgY9biKo7dhcz6tr9/7p+1hExHi/d20egURaAp/z/CLz+iQM9PR&#10;XWzpRYsQ85KA8KwSEGy/xHMWR4S5ShKQeSb/D8h/AAAA//8DAFBLAwQKAAAAAAAAACEAaXAKT/uW&#10;AQD7lgEAFQAAAGRycy9tZWRpYS9pbWFnZTEuanBlZ//Y/+AAEEpGSUYAAQEBANwA3AAA/9sAQwAC&#10;AQEBAQECAQEBAgICAgIEAwICAgIFBAQDBAYFBgYGBQYGBgcJCAYHCQcGBggLCAkKCgoKCgYICwwL&#10;CgwJCgoK/8AACwgCAQWPAQERAP/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aAAgBAQAAPwD9/KKgv9T0/SrKbUtSvIre3t42knnmkCJGijJZmJAAA5JPAFfGXjv/&#10;AIK3t46+NEH7On7Cf7PmofFbX7jRl1S48Vahqw0bw3YWTzvAl01y8cktzEZI32mCFkl2kRu5Dbeu&#10;8HfEf/gpzoCyXvxE8LfAvxUBGWXTtA1LWNDcHB4E00d6rc+qID0+XrXcfsuftl6J+0Nr2ufC/wAV&#10;/DnWPAfxC8Lxwz+IfA+v3EM00VrMWEN5bzwM0V3bSFGAkQ5VhtdUbAPt1FFIWC/eOKN6+tLkdM0V&#10;zfxX+Lfw++CHw/1X4p/FLxNb6PoGiWpudT1K6Y7IYxjsMlmJIAVQWYkAAkgV5bqn/BR39lTRJJTr&#10;HirXrW3gjMk+oSeB9XNrEoBJZ5ltTGgAHVmAzxXefAj9pn4B/tOeD08e/AP4r6L4q0t22tcaTeB2&#10;jPpJGcPGe4DqCQQRwQa7rNFFFVNW1rTtE02bV9UvIbe1t42kuLi4mWOONFGSzMxAUAdSTgV8v2//&#10;AAVj+DvxKvr7Tv2RfhB4++NS6bdPa6hrXgbTbaDSLeZf4Pt+pXFtDMeD/wAe5m45OARmax/4KE/G&#10;fTbn7R8Rv+Cbfxc0rTFkIm1DR77RNXeFB/Gbe1vjO/c7YkkfjCqx4r3H4EftA/CX9pX4c2vxW+DH&#10;i+DWtEu5JIluIkaN4po2KyQSxuFeKVGBVo3VWU9R0rtKKKKKKKKKKKKKKKKKKKKKKRmCgk9q8O+J&#10;H/BRz9j34UfFK++CfjT4rsvirTdn27RdL0DUNQmgLRLKqt9lgkAbY6ttznDA4ot/+CiX7Md7ALmw&#10;1HxjPG2drw/C/wAQMDj0Isa6f4Zftb/BD4r+Lj8P/D3iDULHXzZ/a4dC8T+HL/Rry5t9xUzQw38E&#10;LzxgjBeMMFPUjIz6T5qHpzTqKKKKKKKCyjgmgHIyKKKCQOppvmr604HPSmvKEQvtJx6CvJfiJ+3F&#10;+zj8MfHupfC/xD458/xBo1pb3Or6TpVnLdzWUc4cxCRYkba7KhYR/f2lW27WUmn8Ov8AgoF+yj8U&#10;PiNH8JPD3xRFr4lmtVuINF8QaPeaXNMjEhfLF5DF5jNtYqqksyo7AFVJHswmQnCnNOooooooo3Ke&#10;jUAg9DRRRXzv+3z8aPj98H7H4baV+z94h8LaTqHjj4kQeG73UvFHhy41SO1jlsru4WRIYbu1yQ9s&#10;FOZAMMTg4xXNGz/4KgRKzf8ADVPwVlPO1ZPgbqYHtyPEWfx9+lcV+0B8cv8AgpB8AfB+l+NtW+Mn&#10;wi1qTUPGWi6PFo+n/CjVLSN0vLyOFy8n9r3UpO1mIEcRYHGA/wB1vR/2ZP8Agpp8KvjtrkPgDxro&#10;cnhHxLcao+n2Vu18L2xvp1XISO4VUeCRgDiC8itZyRgRHBr6YjkZ/wCEU+iiiiiiiiiiiiiiiiii&#10;iiimtKi9a+Rf2wv+C0X7Gn7I+vah8OW8VReM/G2mw+ZfeFfDerWaNY8ZxcXNzLHBE54xCHe4bOVi&#10;YBiPE/Bf/Bfvxt8UPDqeKfhl+xNp+uxvfR2o0mw+MVo+ptJIhaONIFs2SWdgD/o6SGVQpZlVQWH1&#10;f+yT+338Jf2sNU1XwBp+l6h4X8eeHFVvE3gTxBJCb2xU4xIjwu8VxEdyfPG5KF1WRY3yo95ooppl&#10;UdQa5PxP8fPgj4LvpNM8X/GDwrpNxDkTQal4htoHjwMkMHcEcEfnXR6Rrui+INNh1jQdVt76zuE3&#10;wXVnMskcikcFWUkEe4NWt6+teIftEftaQ/DX4haX8AfhB4ah8WfEvXLb7VDost48Nro2ng7W1LUJ&#10;kSQwQBsKihTJM52oMB3Twe+/4Ke/tUfs/wA58O/tg/sW6bpc8V5FZ2fi7wv43ZtE16RyQGglurZI&#10;tPJOAIr+4hJyArvzj6R+E/7X/wAKvih4ot/hreR3/hfxncaUupDwb4ojjhvntycNJCY3eG7RG4d7&#10;eSRUyuSNwz6qkgdA2OozTqKKa77e1fmB/wAFMP8AgoL+0b411jxN8GP2YfjPpfw10nRviHpvgPWd&#10;ct1S51y5uLq4tYbq+Xd8um2Vv9pEIl2maaY/I0Qjyfa/h1/wSw/Ye8E6MYPFHwS0vx5rF03mat4t&#10;+I0Y1zVtQmwAZJLm73sOBwibUXHCjJrk/wBqj4Yj9gr4W6p+11+yN4o1PwpL4OW2uta8Aya1PL4c&#10;1zTxNGlxbfYZHaK1mMZbypbcRsJNoO8M2fvbQ9QXVtGtNVSJoxc20cypJ95dwDYPvzVyiqPiDxLo&#10;HhPQL7xV4o1q103TdNtZLrUNQvrhYoLaGNS7yyOxCoiqCxYkAAZOK8msP+Cin7BuoaeurJ+2X8LY&#10;rdtuya68eWEAbdjbjzJV65H5468V6zofiPQ/E2mR614e1i1v7OZd0F1Y3CyxyrjIKspIYHPUGrjS&#10;Kq5zXgX7cP7b3hL9lbw/p/hLREtNY+I3ixpLfwT4Ukutnnso/eXlw2P3VpACXd+rECJN0joK+YPi&#10;V+3X+138OPBek38vxc0W3124jt7FrrUfAOqXWm61qRTBisbdNMtt0krhjHB/aLEBl+cgFj7t8I/2&#10;kP2xPhT8MdL8WftrfDrw/rUl0zXHiDUfhXY3Ibw9C0YbbLYzSTSXSRFWDzW8rv8AMAICFaVvoz4e&#10;/EbwR8VvBunfEP4ceKbHW9D1a1W40zVtMuVmguYmzhldSQenPoeDzxW5RRXi37ZP7a/ww/Yz8Br4&#10;j8X6dqOt6/qS3C+F/Bmgqsmpa1JDGZJREjEKkUafPLO5CRJySSVVvmT9lfxJ+3h+338OI/2j/jf+&#10;0PefDHwP42083Xg34cfDG0tob60sXk3QTXuqzwyztK0YVsW/kAb8nH3B6Hp37EF54fv49Z8Mftp/&#10;H6yvocmG4uPiZLqEe7sWgvo5oJB6q0ZBrd/Yl/aR+NWvfHj4ifscftKarp+ueKvAdrYaxofjDS7B&#10;bRNd0O+8xYJJ7dSUhuopYZopNgVHwrKiDg/UlFFFFFFFFFFBIHU0w3ESrvZwB9elKs8Tjcrg56c0&#10;GVB3o85OmaBKpo81MZJoEyE4pwIPQ0Ux5gqllGfb1rwjx9/wUp/ZB+G/xn1T9nrxD8TvM8YaNbrN&#10;qOi2enzTPEpjWTbuCbHcI6MyKxZA6lgARXSfs4/tq/s4ftYaZdX3wP8AiNb6jcWDqmpaPe28tlqN&#10;kSAR51pcKk0YI6MU2tg7ScGvTr29tbWzkurqVY444y8jyMFVFAySSeAAK+MNQ+Pn7Sf7eHiDxFf/&#10;ALH/AMcpvhp8M9BgmsvDPxD0/wAP2WpXXi3WVOGmihvoZI/7LgddhKhXuX3bJY0UM3BQftx/txfs&#10;gfEDT/C37bnjr4f3Gh3Fn9n0vxBq2ntptj4mv/KJIh1WBvL02TI3m1urErsVtly4Uuv19+yl+1x8&#10;J/2v/h+/jf4Y3siXGn3H2PxBol4yfatIvNqsYJfLZlYbWDJLGzRSoVdHZWBPq1Q3F9ZWcD3N3dxx&#10;xxqWkkkYKqgdyT0Fcj4D/aO/Z9+Kl82mfDL47eDvEVzGSJLfQvE1rdyKRwcrFIx/SuF/4KDfC34l&#10;/Gj9jzx58OfhBBBceIdQ0lH0+wuSfK1IQzxzyWL4dfkuY43t2+YDExz6H4A/Z3/ausvhN+054y+P&#10;WvtqWv2Pibwvpem+PtFawgt/EnheTTXmMMr6SqwztEi380c0cEMwgS3ikFxclpNn0xq//BWP/gnP&#10;omjprmp/tdeD1jlt1mhto7x5LyVWAZQlsqGZiQeFC5PTrxU37HPhnxt+0b+2tq37flx4A1rwp4Ls&#10;/hyng7wXD4m0uSx1LX998bu4v5LaULLb26siRwrKqu+Xcqo2g/Z+R60UE4GTXz1+3R+0R4y8Eado&#10;P7Pf7PviGKH4pfEC/jttHuFsVu/+Ef0tXH23W5oXBQxW8fyoJPkknkhjPDMR5FrfjH9tvTfjXpvw&#10;I+EX7YLeJNZt2h1fxhqHirwFpklhoul4cRwypZLbSSz3EigJEskbCNJpN6hUV+40/wDbR/ae+CaT&#10;N+1p+yxcappcNyscfjP4MyS6xD5Zz+9uNMkVL2D3EAuwOcsPlLeir/wUA/Y5l+Et38cbT9ozwrN4&#10;bsbgW11dR6kpmju2Vitmbf8A132ptjhbfZ5rFWAUkED4W+O/7Q/jD9rD4uaP4y+Lts3h/wAO6feR&#10;3Pwz+EuoyWv9qSTBgY9ZvrI6xp9097yVito/OWFSThpWOyTwB8AL/wDb18W2d5p/ia/t/hNorND4&#10;k1mCyjjXxfdhv3mn2QuvtF3aWqKTFc3CXP7xvMhjGBI9etf8FA9E+Enwo+H+k+P/AAFa6p4e+Lf7&#10;vw/8ILr4fpHb6xe37keTpwXaY7iyO3dPHMjxRwiRwqsFavtP4cr45t/h7oMHxNu7G48SJo1qviC4&#10;0u3aK2lvfKUTtEjMxSMybiqlmIUgEnrW7RmmuTt4r83P+CuWu/8AC+fi74g/Ya+Ivju/0HSdV+Eb&#10;X/gjTebbTdV1m4e7hbUNRuWKr9msGis28gt80l2reVMwjWvQf2Bv2iP2b7f4LeDf2aNM1HTPBXjH&#10;wvoNnpepfDfWnWy1G0njhQExwSbWnjlOJUmQMrq4bOSQPTfjz+2B+y9+zHpUmrfHz48eGPC4t4fO&#10;NtqWqJ9qkQDP7u3XM0p9FRCzdsnmuO/4JSeAPH03ij43ftSav4P1Hwv4T+L3jq11fwT4Z1e1e2ux&#10;b29mttLqM1u4DW8l26K+xgH2ohYDIr7IzRketFGR60m9f7w56e9J5iZxupS6AZ3CkMsYODIv5/59&#10;RR50X/PQUCaMnAkpVZWGVNKxIUkV8F/Gz/gqx+0v4E8b+Prfwj+zv4Di8J+BfGF1oE3iLxV44vLY&#10;3EkEdvI7OIrB4rdttxG6xyShpFYeXvYFRxdt/wAFz/HqaxDpMlp+zfdLeQl9NvD8dLyxiuZB962c&#10;TaSZLOZOBtuUiDk/KSQwV3h7/gv9Lfy2cev/AA0+DGnx3FxJZXlw37Q+5dPvVOFiuB/Y3yI/zbLh&#10;DJA2OJeVLdXbf8F0/A0CXEHiPwt8OLG70+8jg1e2i+Ndpc/Zlc4S4QxWh+0wMSPniDFOfNWIo4XW&#10;sv8AgtF4b1PUbjRNI8KfDa8vls2utKtbf45aew1iMDI+zS/Z/KLHkeXI8bjAJUKQ1WvDv/BZrwnq&#10;7efdfDPRPsPlh21Sw+I9lJbwkBTJBcNNHCbOdQy/JcCINk7Gba2O/wDCn/BTv4c32pWq/EX4ZeIv&#10;COmXlo1w2rak1tPHYxocPPdJbyu8NrngXgVrb+9KoZC/0Z4b8TaF4v0Cz8UeGNbtNS03ULZLix1C&#10;xuFlhuInGUkjdSVdWHIYEgitCjI9abIV2kE9q/JP9r+2tfGn7bnx3stWit9Pt9P8UeGXXXrzUZ9P&#10;TTmt9Hs5BMt589pFPliqLcrAXWVxDeQuMr6/+x/4X+Pnx+8K+Nptd/a9+LXhRdB8by6Tpml2un6C&#10;zWtsLCyuV2y31nqMswP2l9srXdwrIVIkc5c9h8TP+CdutfF3RodG+IP7eXxo1CO0u1u7GQw+FY5r&#10;O4X/AFc8E0ehrJBKp6SRsrDnnk17D/wTR+LPjn4xfseeG/EXxR8STax4m0u+1XQde1S5REmu7nT9&#10;SubEzSKiIoeRbdZGwo5c176GU9DS0FgOprzDxn+2p+x/8O9SbQ/HX7U/w90i+STZJZ6h4wsopkb0&#10;KNLuB9iKyrX9v79kHUtQn0jQPj1our3lvZ/apLPQvNv5vJzjzRHbo7FMkDcAQScda43W/wDgq9+y&#10;dp/h+HxToJ8da3plxkQ6vp/wz1iGwPO3/j8uraK2UZ+XcZQoPBOaZq//AAUt8N6TFCbn9njx1BcX&#10;GXh07ULrRre9lhAy80do2ofaJkQcny42Yjoprwz4z/8ABcafwDrC2nh7QPgvDptwWjttY8RfG5la&#10;O5XrbXNraabM9o47tKyxjoXDfLUHgr/gqz+0T8RdQvtOj/4V3ZzWNv5rR+GPCur+JUn+ZR+4uo7i&#10;1s5gQSRtn8wEfNEo5r0f4R/8FY5HuLXRv2hv2cvHegW0t1HDN4403wPqi6HaLI6JE1215BFJaMSw&#10;3hBcQx9ftDr81fZEU3mLnNSV86/ty/HT4iaVN4V/Zq/Zy+IC6J8SPHWsQMmqW9jBeTaBoUEqyX+p&#10;tDPHJERsX7NH5qlWmuYwOjFfEdA8Rf8ABRK4/aM1DwN8Gf2z7fxhovgXQ5D4uuPiR4L0s2t7rFys&#10;Ulnpyf2TbWcsZSDdLLKsh8sTwAxSliB6roH/AAUT1P4Ty2fhr9ur4MXnw2uJARJ420u6Oq+EnO7A&#10;L6gqI9lu64u4YlB4EjcE2/2tf27bPwN4fs/hp+zHPo/jD4leKtMW78PwwzG603SLGRTt1e/khPy2&#10;v/PNdytcPhEONzp8g+A9Jj8M6XdeD/h/4xj8d+LvE2q3Pl6gLzddeJdcdFFxf3tzY6zdQ2ywgRtN&#10;5lkipEkccabmijr6k+FX7K/wp+C3wH1nwV8Uryw8Sf21DJffETxFr1rHCmrTeWqyTSqPlghjSNFj&#10;QYWNI1I+bLHr/wDgnPr/AIz8W/Am68Y614r1jWPC+qeJryf4Z3XiKRpL8+HP3a2pmlcCSYOyzSRP&#10;LmUwSQ72dgWr6DrnfiJ8Wvhd8IdFXxH8V/iToPhjT5JhEl94g1eGzhaQgkIHmZQWwCcZzwa84H/B&#10;Rb9hGW8/syx/bB+HF5df8+un+LrW5kP0SJ2Y/lU+r/t4/s0aPbi6/wCEu1rUEblf7B8DaxqRb0wL&#10;S0kJ/Cuauv8Ago98N55hB4Q+Anxo15m+61p8JtSs0P8AwK/S3A+pxWvpf7XvxB1pFms/2LviVbxt&#10;92TUr7w/B9Pk/tRpBn3UVk+Mf2iv20ry6W1+Ff7J/hGO3dTuvfGnxOe1eM/9cLHT7sMP+2oNWtJ8&#10;U/tnX2m/ate8YfDHSbwof9Bs/Ceo6hGjc4Hntf27OD/1yX8RXlfwf/4KS/GfTv2ebj9pj9o/4O6J&#10;/wAIjptncP4i1PwXqT/a9DuLS5ktb6GexuT88cMsUn7yO4Z3UZ8lScV9mW1zHdQJcwyq6SIGVkbI&#10;YEZBHtUhIAyTXnGp/tjfsi6JqE2k6z+1P8OLO6t5ClxbXXjiwjkiYdVZWmBUjB4PpXz9/wAFBPjj&#10;8C/iB4J+GHiP4b/G3wjr194f+OnhLUILPRfE1tcyzRTX66fIUWKQlsR3zn0AzmvelcsM4+X+9Xzr&#10;/wAFRfA2o+Of2VZhZ/D9vE0Oi+LtC1jU9JWz+079PttRgku5DD5kTTCKASyeWkiO2zAZSdw+HfF3&#10;7SPwb8RQfDX4p6P8bBqEnhP4l+HdRtPDumeIk8QWogtNWtWnkX+04V1zTZTaifdEWltkCbCWOxq/&#10;Wy5/bA/Zj0rRp/EmpfHfwvb6bbKjXOpXGsRJbQqzhFLykhEBYhRlhknFejWGqafqllDqOnX0Nxb3&#10;EayQTwyBkkRgCGUjIIIIII4INWK4X9oz48eHP2afgr4i+OvjOwmuNH8L6a19qS20kSOIVI3MDK6L&#10;wOcE5PQZJFcSn7W/xHktkvLf9jbx5cxyRq8T2uueHmDqRncN+prxj8fbFVbz9tbxxpgL6n+w58W4&#10;15Ia3k8PXJwPaDVnP0798Vm3H/BRLTtOO3Vv2Q/jlD820mHwCtyAf+2Fw/A9Rx6Zqa1/4KQfCp22&#10;6n8FPjRY/Nt/0j4O6w/4/uYH4q9af8FFv2eLmHzZdE+KMLZI8mb4G+Kt3/jumkfrTYv+CinwNmUP&#10;H4I+LBUtw3/ClPEg49cGxz+nSug+A37cH7MP7SusXPhj4RfFe1vNZsbq6t7zQNSsbnTdRilt38ud&#10;TaXsUU/7t/lY7MA9cd/WBJG3Rx+dOooooyPWjI9ab5idd1KGB70tFGR618sf8FWviL8TPC3wb8G/&#10;C/4VePb7wjefFD4raH4N1DxZpLBLvSLK7d2nkt3P+rndIvJjfqrTKV+bFbPwM/ZY/Z4/Zs8Jx+C/&#10;gr8JNE0K1Enmzy21mrXN3KT80s87gyTyNnl5CzHjmsv9p79k34H/ALR/wu1Twd4+0mLSJTY3H2Dx&#10;ZpO211DRJHgeNrmC4GChCM+5TlHUsrhlLA/Iv7A1637V/wC0j8APiV8FtSmuZPhvoF9dfEzVNLSK&#10;30XQre408WkOgWkVvGkZM8wW7aNt8kaIrO/+rUfq3vXruFIZIx1cUrNgcV87f8FE/wBoL4l/A/4d&#10;+H9G+HN/pfh2Txlr40fUPiP4iYrpvhG3aN2a8k4KtMcBIFkKRNMyB36K3ktz/wAEtf2aT4KvrDwL&#10;q/izw34i1u2Da54/0HxNMup61dE75L69Dl7e+mlZmLtNE4KyMowpAHgR/ZI/bh/4J6a9J8QP2cvi&#10;xq+peDoNTfUtb0/wT4atWWaPaEW3fwuv2e0dcKC9xYzw3Tbm+V8Lt9A8Hf8ABZX4zfF5dO/Z0+GP&#10;wi8M6x8XPF0cz+E9c8N6tPc+G7Sxik8u51G/MsUclu8GHBtI3uMyqITMHbj6L/Zt/Zw8Ofs+eGb1&#10;U8Rah4l8UeILz7f408ba3J5moa/fEcyzMAAkagbI4UxHFGoVRgEt8/8A/BQn9tee98WSf8E+P2Zd&#10;R0PUPih4mslGvSatc6f5Ph/TJtiyFYr6aOK71B0lRoLNjhg2+QqoAb5d1H9k/VvGPiXwr+xh+x1B&#10;4z8O/FLwdqWn6mdfuodV0/8A4Qny0OzU76VtRvrCZpYwVWO3RJJwWjVkjJr9pPCWm6zo3hbTdH8Q&#10;eIJNXv7WxhhvtWktlha9mVArzGNPlQuwLFRwM4HAFalc38V/ih4U+DPw51z4sePdS+x6H4b0m41L&#10;VrrymcxW8KF3YKvLHaDgDknAHWvlH4pf8FK/2odE+Ofw7+E3w1/Yw0vyPiTY6jPoDePPiAdLvGaz&#10;t1uZEmitLK8S3JiJZQXdiVIdYyCK9Vtf2rf2grDRlm8Y/sRa/Nff8tbfwf400i+iHP8ADJez2TN/&#10;3wK/PT/goh4X8R/EbxL4m8WfCX9l34xWMXjLU7e/8b+AfFXgVrrS7q9jiWJtQtLiwGoww3TxJFG7&#10;PbTH92skLwSqHMHgn/goB+278KNBn0TR77wza6OscUum3Hx/sNS0drGV2O+y+23DQyvbwgII5Zo7&#10;ieQly7qAoPvn7P8A4Vsv29de0K8/bE/bu+DPjTT7G6iv4fgf8G9UifSru6gkEtvNe3Ms73d8I3VJ&#10;PICxQ71XcrgYP6HwmMRKBgcfdp4dScBqWvg//grZ+038OdH8e+C/2LvjfeX+i+A/Huy88TahbeH9&#10;QvpfEccNwGTw/ai1hdQ05jJnLsrCE7UBaTK8v4I+O37PX/BQ39qa2+E+ieKIYfB/wtW01UeDdRtj&#10;YXPiXWRueIyWU4WZ7OxCxSqpQBrhlY/LAu71TVv2Cfhl4Zmv/EH7LXjTxB8FfEWoTLcXGp/Dm8SG&#10;zupAetxpkyyWE4POSYA/JAdSSaxfjR+1l/wU1/Zm+GmtTy/s0+GPi9PaQwx6F4s8IXU9pJkuivPq&#10;GkfvJiFQsx+xSy72AASJWZo/lv4e/HDwXq2ja18UJPGN540+I/iR4rXxf4kurW8ju5bxmbydMWC2&#10;N62miNmaO3tLvTIlOPm3MWavqj9j/wDZFbwPLb/GH4uWOdfAkPhvQ5rHToV8Pwy/I88i6dBDby6l&#10;cRCMXNwiY+VYYyI1LSbXx5+Mvjf4j/EL/hjL9lLVY28eaharJ4u8TRoZIPAWkyZU38jAFWvXXf8A&#10;Zbc/fkQO4ESsT9LfBv4UeDPgZ8M9D+EPw80v7Hovh/TY7PT4SxZtqDl2Zsl3Y5d3YlmdmYkkknqq&#10;b5if36BLGTgOK+If+Cm/7MX7SuqfGXw1+2Z+zN4WHjK48O+DdQ8MeK/h8t5Fa3WpaXcXMF27Wc0s&#10;Myq7PbiGVAnmSQSuIiJNpr5l/Z4/ar/aD/Y28N2nwU8JfDa+8ReE9PtZrvSfC/jnw3reg6poNiok&#10;eS2glFldRzW8REaQQO0t24kYt5UceF3Lf/gsL+1d8YfEEPhP4Mfse+E/AkLRj7b4y+OXxKi0XTrF&#10;iGwPs0sUNxc8gA+TuOewALV79+xh4z/Yr/Zr1PxL8WvjN/wUO+FvjT4rfEKa3uPGXidPGFhbWscM&#10;KFLbT7G3+0N5FnANwQEl3Ls7tkqq/Q1l+3v+w9qX/Hj+2L8LpOcHb4+0/wD+Pe4rrvA/x4+B/wAT&#10;tQk0n4bfGTwr4huorb7RLa6H4gtruRIc48wrE7EJk43dM11hYAZJrhfid+03+zp8FNRj0f4w/Hvw&#10;Z4VvJrcTw2fiLxNa2UzxFiokCTSKxQsrDcBjII7Gubsf2+f2LdWLf2L+1R4Dv9rKrf2f4kt58MwB&#10;Ufu3PJBGPXNQ67+3/wDsi+HvBV18R7/42ac2g2du811rFnaXNxbxRoSGYyRRsoCkEE9Bg5rjbz/g&#10;q3+yi2oR6R4VT4heIL640839rY6R8I/EDSXNmHVWuYfMskWaIb0JdCwIYYJJUGlN/wAFbf2ZIvBs&#10;PxEg8P8Ajy48PyztC2uL4NnjtreYNgxTPIVELg8FZNpDfKcNxVjVv+Cofw10ye6t4f2ffi9dGxt4&#10;7i6aPwPs2QtyJv3kq/u8f8tBlOCM5BFUvAn/AAWC/ZB8U+Kl8KeNdV1vwDJcaf8Ab9Nv/HWlrZ2F&#10;/bZAM0V4kkkBjyyjezqrE4UkhgPpnw74n8O+L9CtPE3hTX7LU9OvoVmstQ0+6SaC4jPR0dCVZT2I&#10;JBq3OCcV+Tv7aH7LKfGn9sf9qDxLrGuQ6pdeB/Buh65pdpritcWyQz6ZM32VOQbSWOTT2kjYB4WW&#10;6cTwTDaBy/wb/wCCdPxp+Mvwz+Hv7SvgDwT8Emt/Fngax1C80zUE1fTU1Kzu7aKeLzks2YW94qyf&#10;NNaGCNmZswMAgTc0n/gnP/wU58Gizg8HeNPh/HHpusyXVms3xg8Vj7TYuSW069MUMX2lIwf3UyiK&#10;ddi75Jcvv6jUv2Pv+Cr8r6pFpfxh0y1tb66hvNLjh/aM8ZtPpMyFS8CyyQsJ7SQqQ0UqNIvmOY5o&#10;/wB35d+2/Zr/AOCqll4qm1i417Q7jS9S0r7Nq2hx/tMeN1hiuApU3NlK0ZmtnIIJRnmjJRcKp3s3&#10;O6F+y/8A8Ff/AA8umS3Xie31ibTrVrWSG+/ag8Wi31NCQUmu1WASG6Xb/rIJIIm3sWgI2hN/wt8N&#10;/wDgsN8O9Q0/VPBs8U19p771ufE3xwvtahu0LljaXlvc2qwzwfNtEkMdrdKqJidvn3faH7Gn7SHx&#10;M+NuleIvBnx0+Gmn+FPH3gm/t7PxPpui6ub/AE+Xz7aO5guLaZkRijo5BVlyjo65cAMfbq8//ab/&#10;AOFzH4B+LB+z6yx+Mm0WYeH5GgjlZJyMbkWV0jeVRuKLIwQuF3HaTXzP+z58Nv2Nvjb+z7J+z9ce&#10;F4PFaaWxfxr4f+ImmK2uxanMxlnuNSgmXzIrqWQtL5oABJzEdoWvGvjj/wAEmr/wD42tvj1+yj4m&#10;1O81DRdraf4Z1jV3TUbKNIjGq6bralb+NY1J8uxuLhrSTeUPloQBmeAPHn7a37dGq6f+xN4+8ZeL&#10;G+F+maXBf/FPx1r3gt/DviDVVYyf8U1MI2MG5/3fnSW4RvJVkO4uWf7V8TeKPhT+zf8ACG58Ra1L&#10;p3hvwj4R0dSVhiEVvZ2sShY440HH91FReSSoUZIFfBnjj4ueN/GPjS4/bj/aX8M3nh7T9KkfTvht&#10;8M/FX9r6JeaRDNvRLyzuIbWaC/1a+RgotgrbFKw7+Xz9K/8ABKb9gLxR8BfE3i39rv4yWU2leOPi&#10;ZaxxnwvHFYQLo+miVpo47z+zrW1gu9QYuDLO0RZcbFdv3jy/bNfI/wC2VZ+HPEX7a3wd+HnxVSbU&#10;vCfiDwt4mFr4eur110+61i3+xTRyT2+4R3Wy1F5tSUOqsd4XI3D55+A3iX9hX4f+Ovip8Evjj4T8&#10;E3OkWXxSu7rwv4j1Dwml1o81vfwxXhtVvPIa2ilhnkuImiLgjavB5r3CP4c/8E5viNpi6L4Q1/wH&#10;bp/DJ4B8ZLpU3/AZdNuYpB7YbiuV8T/8Ei/2OfiF4ng+IGoan421LUIYfKtrrWPHl1riInPy7NVa&#10;6Rl5PDAjBx3rotL/AGC5fhrq0fjP4A/FfSfD/ia3XbZ6xrHwj8M3HlKOMA2dhZTgfSYcdMV3fhLx&#10;b/wUY8FRTL4u1b4Q/EJVAFr9n03UvC85P/TR/M1GNu33Y0HPem3X/BRLWfhh4U1fxf8AtS/smePf&#10;AumaDZy3eqa9potNf01LeIFnlD2MrXAUKCxL26BV5JFfR/hzX7DxNodn4i0qbzLXULWO4tZDGVLx&#10;uoZTtYAjgg4IBFXJc7OK+Of25P8AgnL8a/jR8ZU/aY/Za/aU1Pwh4qk0WHS9c8Oahql7b6XrNtCz&#10;vCv2ixkjubR1aSTkGWP5ixh3Fmb5L+EnxN/a4/4J5ePtWtPin8ENSik8b6tJqGs2vxB8QPeXWuag&#10;ttBDF9g8QxwyWqqFhEaWt/MJOm0xK2T9ifAX9vT4CfHnXZvAiarN4X8V2/lmTwn4qkggu5g6Bg9u&#10;8UskF4nJG6CSQAgg4qv+0x/wTo/ZM/as1O18U/Eb4Zx2PiexuPP0/wAaeGpTp2r28u3bn7TFgyjG&#10;fklEif7PXPmemf8ABOf4ya7rk3hL4v8A7RkOreBvOZHXQ9Jl0nU9QsCjf6Jcx28w09ZS/lk3lvaw&#10;z7VdVMfmbl9a+Pv7R/wT/Yl+HWh+C9K8L/aNWvFXSvh38M/Cdgv23VZgoVLa1gQARxqAoaQ4jiGC&#10;xHANj9jj9j74lJ8R5v21P2y7211D4qalZzWvh/w7p9wZNM8CaTKQfsFrniW5I+W4vAAZT8qARgbv&#10;qlchQDSswUZNfPP7Vn/BSP4JfstaT4nuf+Ea8UeOtS8F6aNR8WaP4D0tLuTRrTvLdSyyRQQEL+88&#10;ppPNMYLiMoCwzdE/bN/aU8b6Xa674J/YcvP7P1C1jubG+1r4i6VCksTqGR8WxuDtIIOffvXN/Hfw&#10;P8XP2rfDVroXxm/ZI+HO7T7j7ToesW/xe1KDVtGuOP39pdW2kLLbSccmOUbhwxIyD89/HX/gld8c&#10;/j1p1xoOrfFjR7HSJ9NNnHoOrfZ9UtrcsVMk6GLTLOUXDhdslx5nnyKdjSMnynO/Zv8A+COHxB/Z&#10;p8cy/FHwP4g+Aa+Kpdpj16/+C+oX8toytuU20U+tmC0I55gijYjAJIAx9Op4R/4KV4LN+3T4BVmb&#10;O2P4FsVA7YzrGfz600aB/wAFP7SVns/20/hheDn5dQ+B9wnbj/V6yD1p3wG/aB/bB8A/tZ2f7Pv7&#10;YfivwRr2ieNtBmn+HviPwj4VuNK3apabpLvTpo5by4+b7KPPRsjcI5eBtwfrKNiwya+F/j9+03+3&#10;ze/HT4oaR8EPEXhnT/B/w11rTbG6s4vC4vNSlhl02G8muWknuUj2qZsEIjOiJuEc7fIeQ+Ef7dv7&#10;WHxH+Hel/EnSPBXxs8RWOuNHPZro3gvRLJnsJFRkvLWS7thDeRMrCRHZ7dnRhmIMpBu698e/+Cie&#10;taLqPhbTfAHxyjuJbVzpvivTdF8Ew7Jd+UWSxupwQm0hWZbgOSGKiMldvklz4I/4KU+JtY/tPxP8&#10;JP2gNQheFobizh/aNh0TEny4uoWsb/bChxJm2ljuDyhFwuChXTf2bP8AgoPqOkXWlD4W/FCwvoZG&#10;Oh61qX7WmueW65zGl9aQ6nJ5u0ZDSQTW5fPCR9K6Wz/Yl/a18STxr4g8CatZW95APtnnftleMzPY&#10;TBiX8p1hmVonG35HRmXBy5BwOl+DX7MH/BSz4IztqHw4+L/hzR5r61lXWrXWfiZrviiwkuAf9Hmi&#10;h1a1klgRRxJGs4kcMAJ0CBa+nf2H/wBpT4n/ABpm8f8Awq+POjaFa+OPhf4kt9I1688MrNHYamk9&#10;hb3sF7BFOzSQK6T7fLZ3IMTHeQ21ffSwK59q/OP9vXwl8Zf2bPhl+07fXPwg1TxN4b+MFpqGraL4&#10;o8JW73smk3jaNa6fFY31gieaimS13i7j8xD5oEoiCbj69H+3T+xJfaJZnX/jj4XfzLWNyt1IJRHu&#10;AyGIDKpz154PWmn9pf8A4Jt6xF9luvjl8GWXdgwX2v6WjHHX5ZHBI6849cU//hav/BNvWIRbj4k/&#10;A+6jZcrH/a2jPuA9Pm6VNGn/AATs11I3h/4UzeDnymX+yZAcccYz06GnxfDn/gnlcJ+58D/BuRdz&#10;fc07SWGeO+2o4/gb/wAE7brctt8JvgzJ/e8vQ9KOPrham/4JPy6APh78XNN8C6ba2PhHT/j14hs/&#10;CGn6bAI7W3s447QSrAqgKsbXn2twE+UFz3zj6ylLKmVr4A/ar/b6/b78Gfto+Jv2e/gHo/wsbw74&#10;dt9Ld4NV8P3mpeIZ4bqz85rqC3Gp2UNyqyLLGYI2M4CBgkgcAa/w2/ad/a4+Lvhz/hJPDn7enwJt&#10;44ZJItQs7j4OajZ3llKp5huba711ZraUd0kVTjnGOa8f+I/7KninULP4hePdU/aa+H/jXxf4416P&#10;VLm40Kxg0O5tAtvbWzW9tIt8btozDbIRGt/agkvuLhjE3r3/AATMTwT4b0f4mfDPwVMPK0bx1byy&#10;QrZLB5Xm6LpoYALDEHAmiuFEoQh9obcxJJ+niTsya/MX4d/to/tLfssa58UvhH4a18aOLH44eMLr&#10;Q9H1DS7JYnsp9RuriKQecgLRkyJKfMuIGeM+XBvYhh9DfAX/AILk+Cr/AMM6beftLeBJNGEyeVfa&#10;94bt5rlEnV9hkk087rqGJ+qFDOQvMnl195+G/E+heL/D9j4p8M6rBfafqVnHdWF5bybo54ZFDJIp&#10;7qykEGvGv+Cjn7Od/wDtTfsZ+NvhBoF1HDrFxpn27QTcR+ZC9/autxBHKv8AHE8kaxup4KuwINfD&#10;fhb4PeCrSb4CfE34Y+LtR8M+CPjBp0ej6tZ6LZ6bK1tfSacby0jmW4tZba7TFrNA8k8D3W4w/wCk&#10;DJRvojUv+CengbXLG/0bX/jv8Sr2xvrz7SlrcaxZD+zpDHsb7DKtmJdOBAB22zxAHLABjms/wx/w&#10;Sk/Y/wDDWpXusXdv8QNYutS/5CcutfFjX5lvuAD5yC8WObhQPnUj8zXWD9jP9gfwZpVnpGofs4/D&#10;KC20uIJZw6l4cspPJUA4AMyEjA45NJH4o/4J6/B6RZo/Evwd8LsvKsL7SrLaQPquOn+FZ2v/APBS&#10;/wDYW0G6+xW37Qek644+6nhCzuNYB9MNYxSqfwP0rkPjJ+198NP2lPgn44+DHwl+Ffxc16+17wpf&#10;6ZDNafCHW4bdZZ7eSNN01xaxxoCxHJbHHcCvsj4J/wDCbL8IvC4+JOnLaeIv+EbsRrtrG4ZYbzyE&#10;85AQSG2ybhkHmutr4y/by/4J7/Hr4ufFhv2nv2V/j/qfh3xQdDj03XPCN3rV3Y6frlvAXe3Vbqye&#10;Oe1lVpZOSZImLAtGCN5+Xf2bP2mfj1+wL4jl+APxu+CmpNHrWqXWrf2Pr2pCPxBcXM908l3dw6nM&#10;o07V0PmArG159pRIsMXA2R/bXwM/aU+An7V3g+41P4Z+LLTVEZZINa0K+QR3lk3KPDc2z/NGc7hy&#10;NrDkEjBrw34wf8EmPhMNe1f4p/siXNj8NPGGqx5vrOPTzPoV+flBL2qMkllKVUKLmxkt5lOTubLA&#10;+w/s9fs6af8AAzTpvF3jjxjea94om037Lfa9qupzXAs7FJHkW1ikuXeUxLuG6SV5JpCil3ISNV4n&#10;SodY/wCClvjRvDfh+S4s/wBnzQdT2eINZ8kL/wALIuoWB+w2jE5GlxyovnTgYuTG0KZiLu32raaf&#10;a2FvHZ2UCRQwxhIoY1CqijooA4AA4xU9fMn/AAVh+E138Rv2LfEWu+H9Ia61zwXqOm+KtJ8uzNxL&#10;jT7+C7uIkRQWYyW0U8WwA7t+MMOK828Kf8FOv2Irzw9/aHw71nXJ9IjkWJ77Tfh9qcNhFI3yhDcN&#10;bJCpLfLgsCfesnxB/wAFaPgvYjUrXwf8FfiJr15pe4y6ZFZ6dp91LGpwZoYNQvbea5h4OJYI5FI5&#10;UkEZ4ex/4LT+GNcs49b0/wCFug6VprSGKWfxR8RreO5tZNxXyprKwt7u7ifgHBhxg5zjJGT4p/4K&#10;vfHPxDrWp+CPh38PfDuh3UW46L4qj8OeIPGGj36f3WGn21rcW7/70ZHbJPFcv4d/bR/4KJa2uoXf&#10;ijxvo+n3NiSq6W3w2k0O3v8AJBD2txqkzycDcvl3EFud5X5ioY1HrX7df7VGn6XexT/GbULibUom&#10;bTDa6x8P9OutDBU4WW2e9vG1CQNjPlGFWUH7jYxwPwh8d/HL4uW/i79l/SPHPgbwrr3xS0++ufF+&#10;k/FjxHNpVr4sjvLZ7OXUbCBbKR7O4YqoH2e5uYWaJn8otll/Xz9nbwx418A/ALwT4F+JOtWOpeId&#10;F8KafYa5qGmSO9vdXUVvHHLLGzqrMrMpYFlUnPIHSuynBKcGvjX9gL4U+ENB/Zi03wNrvhDSbi68&#10;N69rmiTyS6dG7N9k1e7t+SwJPCdcnPqa9etfhF8J7K+g1K0+GPh6G4tZhLa3EOi26yQyDoysFypH&#10;YjFdEoUNhTTSEY4J/i5xx0Oc/oP88UuBjAH8JI4rwn/gpfoK67+w58QJFtDOmk6bb63PGpTBh0+8&#10;gvn+/wDLwtuxIbIIGCCCRXzFov7Wnxb/AGS/Dmh+NdG0vTbGPVPEukW+s6TosK6XouoWr6jHDIIY&#10;QL7ThdGOaQvJY30UrkpI1uVQ+X+sVeLf8FBPgL4s/ah/Y3+IX7PfgS+sbfV/FnhyaxsG1KRkt2kJ&#10;VvLkZAzIrhSpYKSu7dg4xXzF8V/2+P2rP2dPCml6/wDHb9h5tB+2agtncQWPiK71JIOGzKJbHTpY&#10;nT5cqgbzmX5hF8rAcPD/AMFlvFbaLfanefs9aDa3FnMoi03UPG19ayXMDOF+0JJPpCQgYO7y5JEm&#10;xwIy3y1oD/gsQkd7awXPhD4ZRwzrGkl9J8V7qJLe4eR4/Jkjk0dJ49u0MZmiEG11IlPzbZJP+Ct/&#10;iiHVNW8OS/Cf4Zrq2nxvJpmnr8d7Nk1qNWAMltdCzNouQwYR3E0MzKDhSeBBff8ABY2+0bzr/V/g&#10;14Qm0zT5Et9bvtN+Kat/ZVy2NsU8UljHIqlSGFyFa0KnInwrY6yz/wCCqgOr3Hhm+/ZR8WSamlq1&#10;1Y2+k+KvD11FqkK9WtJjqKpcnbhgkZMm0glQCM+QeBP2i/2e9V+H/wAYr/4p+B49Fh8Va1rPiv4f&#10;3GuT200llqB0iP7RaG5gkL6dqazwTOsMhhmKsvlFip2/pN+zDf63qn7OPgDUfFGry6hqlx4K0qTU&#10;r+bO+5uGtIjJK2ecsxLHnqab+0j+0L4W/Zg+EOqfGfxxo2qX2m6XNawyWujwxNPJJPcR28YHnSRx&#10;qPMlTLyOiKMsWAFeYax+2x+0GC6+F/8Agnd8QLnAPltqnizw7ahvT7moS4/XFUrT9rT9uDVW8u2/&#10;4J/WOnhmxu1r4u2aY5Ayfs1tOe/pn2rWh+OX7d90oZ/2bvhVablztl+LWpSMvB67dCA9OhPf2zV1&#10;n4jf8FDdQV18PeHvgzpOQfLW8vtW1LHpkrHbZ/IVzNzq/wDwVnvbj/RvjD+z3p8ORtVfhnrdw/Tk&#10;FjrKA8/7IqpceG/+Cq2qHN5+2Z8J9MGD/wAgv4KXMhPPH+v1dhj8DWF+zb/wUn+KfhfwxeW37bXg&#10;ONdP0bxdq3hy4+LPguxlm0mW7s9Smsv9Ns13zaZu2I3mEy2+G+aSM/IPtqCXzYhKGVg3KlT1FeT/&#10;ALWH7bv7OH7FXhKz8V/tB/Ei10c6tO1voOkxqZr7WJ125itoFy8pBdAzYCJ5i72UEGvg/wCI/wDw&#10;W1/aN8W2N14q+CN18G/BOi2GqNa6xJ8REvdTbTIkcozM9pd2/wBruGIwkFjFeJvwhmwSy8V8ev2x&#10;fi5+1R8NdZ+D3x6/az+B7eH9egJ0fR7DwCV1S8khdNlyrHxDs0xkkKPGZbiO53ox8tNpWmfCz9vz&#10;9ov4K2Gl/DSP9q3TfjBJpenv/bGoXXwP1qV4vKTCw217ZSKb+RvkUMYCrkMXnU4LcT46+KX/AAUJ&#10;/br8JW/gD9o3w/8AE3S/BviZpk1Lwt8L/hFrPh0JaLnaNR1K7tr+TDgnNtarPG4GJJUGM+z/ALOm&#10;gft8/Br4e6X8L/g5rvjLwv4X8KyMsOnW/wAOdG08+IuyKivpMjadFggvNMbu4mKE4hLAg+IvhT/g&#10;pLP4Sj1bxJ8XPj3qhtY7jVPE114Tm0zTbiaFC0i6XpttHPGIyVVFN3K07sSwSBdwCT/AzxV8efgp&#10;+z/o/wDwUd+Gf7VvjLx54Vurq1v/ABt8N/EXiq/8RW1t4bJCXaQSX7vcJqlqS80kiCJHEDxeQOC3&#10;6eeHfEeheKtBsfEvhjVrfUNN1KziutPvrOYSQ3EEiho5EYcMrKQQehBGKfrfh/SPEukXXh/xFpdr&#10;fWF9C0N5Y3luskU8bAhkdWBDKQcEEYxXzX4k/YY8e/B6+m8QfsJ/FOLwrb3GpC6vvhz4ujkvvDMq&#10;87o7NVIn0gtnj7OzQL/z7NxXPp+2rZ/DHU7Hwj+2R8LtU+EeqajqS2NjqWrSC98P30xfbGIdXgHk&#10;xlzgLHci3kbOPLPWvU/D/wALPhl4Y8Tal458K/D7Q9O1nWjnWNY0/SYYbm/wSf3sqKGk5J6k4rxv&#10;/gop8aP2kfg38JI7r9nPwHDPNqHmw6x40vIJ7yPwpAAn+l/YbeKSW7YqZQvAjjdUeVtgJr4V+Ffi&#10;3wj4G8K+FP2dfBPxH0LQ9N+KXiKab4hfGrX7q11rRY7tTiRp1uZL+3TU7nOyMG9EayAl41CrCP1i&#10;/ZF/ZU/Z8/ZI+Edr8N/2fPDsFtpkmbi81hrhbi71mZ8s11c3P3riRtxwxOFUKqBUVVHrK8LhTS1x&#10;P7RPwuHxv+BHjT4NNPHH/wAJZ4U1DSBNKm5YmuLd4g5HfDMD+FflT8dvjZ8cbb4WfCHS/jL8FPG3&#10;wy+IXwV1PTbi21/UPAd9q51zUbfT3tLpIJYTFYCwuPNJeaS+Vig+aNeGr0b4Zf8ABW3xXZ+H9Pf4&#10;reLPhdrWoXEzW2oSaG13psVnd7SyWyRPJd3WoyudqAWcEyBmJzsUvXXal/wVg8UeE9ch0fxL+yPq&#10;2tNI2Lk/D7xVbao+njON94k6W32AY5/0kxYHUjrXVeFP+CsH7N3iTwtfeNL3wZ4803SbC+NpNqL+&#10;GRqFtLIMZEM+nS3MVyBkAtC7qCcHniqfib9oL/glP8TvEFvoPxm8IeErTVNQiFzDH8S/hdNpryx4&#10;z5m/UrKMbcYO7djGCSKveDf2e/2O9f8AE0Xjb9lX9q7xB4Tu0kzDb/DH4umTTQy/KF/s2WW4sWX/&#10;AGPI2nHIzXqn7E/xM+OV78efjF8A/jb8Tp/Fy+DLjQ73wtrV5pNnaXMum39nI2JhaQxRNItzbXKl&#10;gighVwACK+mK5/4h/Cr4cfFvwxceCfin4E0fxJot5j7VpGvabFd2sv8AvRSqyt+Ir4t+P3/BGOz1&#10;ayt7n9mv40atpotL03Fr4X8f3c2t6faKVKlNNuZy93pEm1mVJYmkWLgpFkZrw++/av8A25/+CfXi&#10;uz8EftDfDrxBqHhycw6X4fs/GWuW+pLfzq4VZrXxHBb2+4yLgi1voGupGB2uAQo+tP2ef22Pg5+0&#10;ObXw7aQ614V8UXFity3g3xppUmnag0Zzl4VkAS7jUjmSBpFHGSCQK7w/Bn4SH4gf8LY/4Vj4f/4S&#10;jyxH/wAJH/ZEP27aAygeft8zG1iMZxgkd+PDP24v2n/HPw68feEv2cfBXiKz+Hv/AAm8chvvjN4t&#10;sWOi+H41ZVMMT48p9QkBYRpM8cS8OS+Ap+kf2Vf2d/g5+zZ8MrXwf8HJpdQt72Vr7UvE19qH22+1&#10;66k5e8uro5a5kbj5icKu1VCqAB6pQeRivjv47fEr9oj9oL45fFD9k34XfGn/AIVa3g/wvbyadf6V&#10;p8c2sazLfWokt9QjknDRw2UU4kt3SNGmeSBv3sSsiv4X+yD4D+GHx9+F0kf7R37RPxo0j4keF7n+&#10;x/iZ4Z1n49a/ZLZ6tGo8x4kS9RDbTAiaFk+Uxyrjvj1Cz/Zv/wCCdHhic3Gs/FBtQkV8yL4o+Oer&#10;aiC3oUvNRkXHfbjHI45qv4i0/wD4I0WAx4vk/ZzLq2P+Jpc6JJIzc4H7xiWc8juSc9SDXM3v7Q3/&#10;AARP8GyXMem2nwmkawG68bw74BS+Fvu3YLtaWkgXPJGTz17jO5p37V3/AATnt7XTb7wz8Hr6W31m&#10;RYtFuNP+A+reXqDMVCpBJ/Z4WY5YcKTxk9Oarap+0z/wTf1XWda0XVvgJDPJ4fQPr9xqHwn8q304&#10;McATzzwLFE3+wzq+Bu245ry3Qvjb+zTrH7cnwP8AiJ/wT9+GeoWfi+81c6J440bQfAslra3Xg67l&#10;23F5eCKPbbpBOiTwzyhQ4VgjMhOf1TcAx81+eP7QfwR+EXxA/wCCp3jTQfjjdNoEvin4Z+Fpfh9r&#10;Ud0ttNe3Npean9qghkkUxTkB4vNtJBIjxspeNlrkf2Jv2Stc/aW/Zg0L4t/EH9pj4laL4g1HXtTe&#10;ZvC+qaXDJp7Wmr3MC29vdiwN3Db/ALgbrQTeShd41RU+SvaLv/gnN4H1HxZN42vP2jPi5Hqd0GXU&#10;LjSvFsOli9yQSZ0sLaFZzwBlwzAZHc1z2i/8EeP2StCsv7LsfFPxUW1+2Ndrax/FzWII1uD96VUi&#10;nQIxyeVAOD+NX7P/AIJF/sSWmtah4km0Tx9c6lq0bRapfS/GTxKJrxNu3bKyagrSDbxhsjBORW/4&#10;b/4Jk/sSeFdJsdB0L4R3C2ulsx0uCbxhq04siQA3leZdMY84524z37Vs2v7En7DmgAxv+zv4Cb/T&#10;JLtv7Q0eCYiZ12ySgyhtrspIZhyQTnrWV+x54G+GnwL/AG7viB8M/g7o+k6H4X8UfDvRPEFr4f0K&#10;GKCyj1C3uruxupI4IsIjeT9g3sACxZM84r7ELBetfml/wUh+O/7POp/tH+NvhhpXwx+LHh34gWOg&#10;2vhjUPif4Ht9I/sq/bU9PeW30/Uor+/t4LpfLlxD5+xw7SLDLE5Vm4L9nX9uT48fAn9njwr8H7b4&#10;W6umn/DvSdO8LXlz4g8F2EV5YrbwJbRz39vH4hMlnG6oG8x0WLBBDlSC3rvh/wD4KI/Fe21//hFf&#10;FPw/sZL6fTXvtNVdFvLaPU4c4zaSQyXkd4y/xRwNI444XIyXv/BT/WrfwlD8Qrf4f6BLoM1yLZtZ&#10;+1a61vbzMQFjneHR5BbsWO0iTaVYbT83FQ67/wAFPPiH4XvrGw134JaLDNqSn+zoXXxkGvzxzbbP&#10;Cricc9VJ7diDXPT/APBZLVbWxmv2+A+nSw2Mxh1OaPUPEiQ2UgfbsleXw4io2flwcHParPgz/gsD&#10;q/jvxmvgDQPgZ4fXUjEHdtY+IEul26ZXcN0t9p0Kx7s/LvILHgZ4z9N/sFfDT4t6X4l+KXx/+MWl&#10;6XpV58SfE1jdaToWlazHqK2NhZ6bb2aZuYvkkLvFLL8vRZBnkkD6RoYbhg15J+0F+xr8Hv2gr6z8&#10;X6vb6h4f8YaW6to/jzwleGx1ez25xH5ygieA5JNvOskDHBaMkAj58+KP7RXxw/YHufDui/tfRad4&#10;68P+JvEUei6B458GRpbapJdTPtghutHZt0zYyWls3kGFZjBEBX0gEVV+Vf8AP+RXxX/wUg+Hn7Ue&#10;sfFHQPiFf6VD4u+DPhtf7TufCGh6CLq+h1KGNit1dRP5guoV5KBYLny2O4wFlWVeF/YG+Of7LOpf&#10;tH3Xxh/aunsdAv4NSXS/g7dSQwf8IZYR7eXjvraKKzOsSS70dpo4ZEURwxjO/P6qWt5aXcEdzY3C&#10;TRyR7o5I2DKy+oI4NWK8v/ag/Y9/Z8/bH8GWfgP9of4frr1jpt+b3S2W+nt5bS4MMkJdJIXVsGOR&#10;1ZGJjcMVZWHFfOWu/wDBGDw/L42tPH3h39s/4pLfaXCsOhQ6/Do+pR6NCMDyrBmsUlsAVQIWtpIp&#10;CvG/vXyl/wAFDNDuf2S9S1D4daF+0xo/xb8Xa5qVsui/BB/Bd/dvDeXAAjnupF1KRpnm2rtXUmnV&#10;h9yJlVlql8Gf+CV/7bdh8PpPEWgeDvht8LfFGsiGbUr7S/Ek1trUQUlvJil0myh0+y4dlPlWsmcL&#10;82VVhr/Fnxj+0x8IPiZ4T+DnjbUPjJofjbXre6g0UeCfFWp614cv1jhaSS4WW6W/vby6giQyG2WC&#10;3L4ZiAg3Vauf2pf2qf2Z/D1r4v8AHn7X3iVdGjvHi1K5+NvwdFhNOittQWlna21qSXyCJbrUY0QF&#10;TIqjIPZ6f+19+2x+1ZpGofC/4F/s8+C/jJ4Y8UaXcaXqmu6XeSaLp2nxTRPHIJ70T39nOyq+Ght5&#10;pZOSCsfFfor8B/BetfDn4KeEfh54k1D7ZqGg+GbDTr67DA+dNDAkbvwB1Kk9B9BXXUhRT1WqOtaL&#10;4e17T7jSNf0m1vrS6haK6tbyASxzIwKsrKwIYEEqQRyODX5HftefDb9n/wCLnxLtfhn+xv40j8J/&#10;Bbwqt0nxO1DVJEuvAcl0js0dlpdtqCPZx3cUxMkk1s8MUQXbky52+g/8EyviB+2P4m+KeoeH9D8V&#10;S+NPghpck1pJ4x8WawlxO91GsqiPSZIvO+0RCVVEjSXVzGAcRujo8Z+8Uyw2L8zZI4XuBzxXgHjr&#10;9ie8T9qWb9t/4BfF288N/Ea40FNIvI9c02HWNH1CxjOVtXhlAntULjczWk8JLEkhuQeq8P8A7fXi&#10;L4OGHw/+3d8KT4BCx/P8Q9CuH1DwlKd20NLc7Vm04txxdRpGp+UTPxX0vo+u6Rr+k2mvaJqtveWV&#10;9bpPZ3lrMskVxE6hkdHXIZWBBBBIIORVqVN44r4B+OHjP4cf8E1vjr8Srj47aHNZ/A/4u/aPEtvr&#10;jae91Z2PiKdRFqelz7Q237blbmISfKztcIGxhF+df2cf+Cj/AIf+DC/8KI8C/tIeB7jw3bao93oF&#10;jeRN4gl8IaBIQYNOlu7W9i+23SDzFhs7SO6ZVAjaYhQ9epWP/BRL9qDxtpXn/DbwGb681O2afQWm&#10;+GGprbwwDI8+/ktrm5+zA4HlwRG4uHOd8UQHHnVx/wAFI/2jfip8UV+E/wALfid4km8Tafbv/wAJ&#10;B4D8I/DJDryT44HlX9s9tp1vuKt5t7cLKEcBoAxwFvtJ/wCCvFt4dsdV+LPjj4+abb3U80+uXvhf&#10;T/BGoSaNbbAI7aKzsYxPfy7ss0wEQUcCBiOcj4TfGn9oL482epav8Ir79pXxp/wiXiA2Fxo9rerY&#10;3V1PErBk1iXdbfYFcsrm2t7fzgqqUn5bHpOh/C3/AIKAX/iTULfw58EP2gruHVLJRLqmtfEe2sbX&#10;SZlQqI9PtH8Q+YgYkSPPdTXhyAqwEZx79+xl/wAEz/iR4A8feGP2hv2s/j94t8XeLPDMMzeHPCs3&#10;jO8v9H0W4lgmtnu2afaby8eCeZGlEcMI8wmO3jIVh9lqoUYAr5b/AGhv2QvjppXxA8afHf8AZa8a&#10;afeXnjmzt4fGHw78WxrHp+peVb/Zhc2t5Ehls7rycL86zQybFBVPvjxr9k79pL4tfCD9mvwB8DPF&#10;/wDwT7+On/CQeDfCOnaBqUWn+EbZrVpbO3S23xztcJG0bCIMCMABsYr1G1/af+Pl+v8AxKf+CcHx&#10;ok/dh1FxN4etxn0Pm6quD9fyrXs/i1+1nqJwv/BO3x7Zgv8AfvvGnhYcY6/u9UkwD06ZFXbnxJ+2&#10;3dxb9D/Y40uNiOE134oW1uQTjr9ntrkdc9z0rKuH/wCCnd+xTTP2Y/hBpqnG2S++MN/cE/VY9ET+&#10;fHPPTFjSvBP/AAU9v7hW1jTvgVpcO7rDqWsXsi+vHkwg/mK6z9mn9l34k/Cb4yeOvjp8R/Hegahq&#10;Xj3TtIg1DS/DugzWtvDNYLOiT+ZNcytIzRzLGflQBYVOCSTXuYGIcMP4ea/Lj4sfs1eE/GkX7SX7&#10;V9poUeo+KvC/xO1y5/svUriSS21izsdLtVjspfKdZbYhkkkjmhZJY2kzl0JRjwZ/wT5/aX1XwZpv&#10;jj4XfGDw3pLXZt9U0O6tvEXiBJZLRwZY7O7kjnjFzCFkG2Tyo7lR/wAttxZjuap+yt/wUVi1mW8g&#10;1zT7631KzhttWtbf9ozxdbw27DO+6sVlhlkt5jkfLLLPANq/u+XL2J/2c/8AgoVNo/kNoWkSX1jJ&#10;C+n3n/DRXiVBeqEZHjvkNq4bcSrlrY2xLLgbVJU8v4q/YS/bA8a3UFzqnwe8H2LNbxxXkUfxs1C+&#10;t0k3BpJbRbzRpJoJHAwPMmmRfl+Q4FcLrX/BI348eIzqFtrHwo8Fi3mjV9PZNQ0C8lS4Vsb5vtXh&#10;spNlefkEODn7wIxJ8LP+CRfxS+H/AIqs/GXiD9nn4X+JvK097ebw/wCIPCPhS604ybhtlJt9Hs5m&#10;BCg4V0ZS2PMZchvun/gnX8VfEOp6D4u/Zv8AFvwC8H/DvUfhTqdrZNovgGZP7HNteQfa4JIolRfs&#10;zlZCzw/OFLZ3vuyPpmU/JX5v/t8fCf4jab+294k8aXmkGHwD4w8H+HY72a+uoDp2rahBcXsK2Usd&#10;9A9qZC0lps/0mym3PGYptxZTT/YN8BaT42/aa+L1j8evgZpsmu2ln4fvrOfxR4flmvrZCt3a+V5t&#10;/LdSbc2SOBHczwgs2yTsv2RpfgD4faGZBongnSbMy/637JpsUe/67VGfxrUt7extk8u1ijjUc7Yw&#10;AB7/AMvyFS4Xb04qPFuWz8vPOfX/AD3qK9s4Ly2ls5YxtkjaOT5fUc/j1rkf+CXfjJ/Gn7Bnw2ur&#10;h9z6VpM2hH5gedNuptP5x3H2Xnnrnk9a9+uFBwSnr+FfkP8AtQzeH/G3iHx43wR/Zem+D8Pw9+MV&#10;1LrHxC0X4nPp+knWNNaOaO+1DTk0m8tYBLHNHN9omhVSvyvcFXdGj+Fvjj9re/0qbxN48+Jvjbxh&#10;bo5f/iTx+ItUe4G0lGtJNAfS7G4ifBIZZ/l4DKp4qfxtafFvx1ol54f1v4WfETWrfUIVGkTSeCfH&#10;l09szDLC8stU1trddjZUmOacMDuCnAU+aeG/+CW/xS+JukyalB+zF4g8NapE3+p1rwX4Ck0m69Ns&#10;l1bHUIQTzukhkKZ+62MH3z4U/sF/tYfCfTYbH4b/AA38N6PHcQRLqFrefGG60+O3bADi3Xw9pGn4&#10;B5wZC2OyCtyz/wCCZ/7T/wATPAt54E/aM/aS03XLW43tYtq91r+u3FgzZ+UGTUra0mVRtAWW0cHB&#10;3iTNXvAf/BHvw18NYbbUPhv8a18DeIktBDfeMPhz4Ns9L1S7YdZDNI04iJzysSxx9gtezf8ABPjx&#10;b8RPhz8fPip+xf8AE/45eLPiCfCem6F4i8MeJPHE0M2ozWOoR3Ec0LSQxxiRYrizYgsC377GcAAf&#10;XCOrjKmhoo2XayDGMY9vSuN+O/gD4IfEP4Va34a/aD8LeH9W8HtYvPr1v4ohieyS3jBkaWXzRtQI&#10;AX3nG3buyMZr8Z/i7rXw38K/EjxX+0P4A+OHizQfhxocI/4VG3iLxZaxa7NaxxE3VzpU186366Q3&#10;7sQxILzzFjZmglQpGP0b/Yc8U/tN+MPgbZ63+1L4eh0/Vpn36N5jD7fPp5RTFJfRJGkcV0Tv3rGq&#10;r907I2LIvW/tF/A7wp+0x8E/E3wB8baxq1jpfivSZNPv7jQ70291Gj90fBHPQhlZWUkFSCRXE+B/&#10;ih+05+xxoem+CPH3gGD4nfDbR9Pt7LT/ABJ4C0OO11zS4UwgFzpMWIbqJEC5exCuAOLU8kfRvwg+&#10;NXwy+PPgy3+Ifwk8cWOvaPcTSQpeWMm7y5o22yQyKQGjlRsq8bhXRgQwBFdYrhhkUkigRtgdq+A/&#10;jh+z94h/4KIeMviJ4N+JOo+FfDGn+BPH03h/S/svwy0nVdQe2W1tLpJTdalHOFMqXI3IkaqAdpL8&#10;k5Pww/4IxfAr4Z6omsWvxT8Qtcbdsy6P4T8MaN5g9C+n6RDL9MSDGa94P7JnwpmtTaXniD4gXEe0&#10;LNHL8WfEOyTB43IL4KR7YwPSuaX/AIJpfsCvqDarq37Kvg/VbqQ7prjXtN/tB5DnqzXJcnn171du&#10;X/4J6/sjuLG6Pwd+GbsMrAw0rR2OB1C/uycZ/X3rLuP+Ckv/AATw0a0ur22/av8AAU0On25nvJdK&#10;1eO5W3izy7mDcFXPGTxXz7+1N+0V+y/4i/bC+EPxWe0uvFXhTxh4Z1bwd4w0y/8AA+oSW+saXeLD&#10;d2c0CXFsE1ELdW6Dy4DJLtn3IjAtX0B/wSY+M/gq/sfib+yf4b11LqH4W+OJj4ZijmdhF4fvybmz&#10;hAk+eEwSG6tTAwDRfZguAAAPsiZS8e0V8V/tAf8ABOz9qy28V6143/ZD/bT8WeG9N1rWrrU7vwDI&#10;umxWsFzdSNLcT211JYTyAmV3l8mUMGLMPOiGMfKfibQv+Csvwy07XtO8ffF34yfbtItb+5trqz8N&#10;2N7FcLGv7gA2lg8EyyD5vlniaHaQ6ykha+7v2P8A4jeIvi9+yd8L/ix4vn8zVvE/w70TVtUl2gb7&#10;i5sYZpDhQAMs56AD2HSr37TN7r+l/s6+P9U8L6vcafqlt4J1WbTb+zIE1tcraSNFMhII3o4DKTwC&#10;OQa+O/Bn7XnhjSdI8V33xNTxp4w8OeC9LS71TxZ4J8carFdwxpFvma7tor8xxOqAuyNJBMxyI7Uj&#10;BPpWr2nhH4oeFv7Guf2K/wBp7WNJ1qz2tHdeLr3yJ4XTjcJtbC4KnOGGD0IINeJ/tA/s8/tueP8A&#10;4deIPAPw0/Yv+I2s3Xie0VbzxZrGpeHtD1O6uoJVktV1RIb/AOyanFhVh+0GGGeJFDBpG35/WyuD&#10;/aX8Ta/4H/Z58eeNPCKv/bGj+CtVvtK8tct9phtJXixwed6rjiviv9mf/glv+wt4t/Z+8B+OfHvw&#10;J0vXPE2qeE9N1PWPEk2oXZur+9mto5ZLppVmBLuzsd+cnJ5r0yw/4Jo/sU6PK8ulfBuazkePY0lt&#10;4o1SNipxxlbkcdP09q2tL/Yj/Z/0EQDw+PHGm/Z9wtv7N+K3iODZkchfLvxjIJziry/smfClgFbx&#10;f8UG+Zjtf43eKXB9c51Ln2zUN/8AsjfDe4gC6d4++JdjJu/4+I/ivrk7fTFzdyLj8B+XFeb+LP8A&#10;gll8D/HEkZ8UfETxlqNunl/6JqjaVeRsY3Dof9JsZG+VgGyGGG561816R+zJ4R+Bnjr9oT4n3f7P&#10;nwh+J3w/+F+tQW994P8AiB8PdJOoJpEOg2ep3c9pqSWe/wA8PcSsIJg8L7VVTBy5/WTwJe6Xqfg7&#10;S9T0PTPsNnc6bBLaWflrH9njaNSse1eFwuBgcDGK89/bn+AOsftP/sgfEj4BeHXtY9V8UeEb2y0W&#10;a9crDHfGMtbO7KCVVZ1jYsASACcHoflf4lf8FKPH/wCzfYWOmftEfsa+PvC8sc1rY6n4i1yS3/sf&#10;znUL5y3lo9xGyNJ8oVSZcsMxgbmXlNK/4LGLrFhHfw+APhnp4S6CXi658eLGDyYSdq3CPHayR3KH&#10;IJW3eSRdwBUMGFc7qn/BZz4irrmoeGbbwL8AbG+t41l0dr79pi2lt9ajI3CSG4TTlhhYggeXcSQv&#10;znG3DHET/gtD8TNQ0r+2F8Ufs4aaqy/Z7yzufiZcXN5p9yRhUmhSJGkj3YUzWouF+YMAUDOvWfCv&#10;9vf9uj42aJqNx4I0r4Y/b9Lni8yOy8L65q9le27DmazvbKR4JznP7t2icHAYR5rpNQ/aX/4KAGGz&#10;12ysraSwms2+36Wn7NviUaraXW44jWMag9rcRkc+YLtAcDHU48pnH7atv+zn8Tv2ddF/Z08V+Nf+&#10;Fm2niO6m1TT/AIdapokdrqmqyyyB4zqRX9x5kuWhkVPIXJE9yc1+snh+3ntdDtLa4TbJHborj0YA&#10;Cvlz/gpj8KPjHHL8Ov2uP2fPhtP4z8WfCvXporrwbbRo0ms6Fqhgt9Rhi3kATJ5VvcI2Rhrc53KS&#10;pwm/ax8ZWMazaj/wTd+Otuq52mHwjp0xUAcHEV8xHYdP5VNF+2XqYTfH+wb8fh6gfDmP8uLmsvxl&#10;/wAFBbv4eeFbvxz4z/Ys+MWh6LYxq99q3iLT9J0u1hXtvlu9QjRewGT1YCvNbf8A4LY/CfUdAm8Y&#10;6R+z/wCMJtEh1CCym12LWtFurOK4lJEaPLZ30+ws3yjOMk4Ga9W+F37VXx1/aJttQu/2b/g18PPE&#10;g0uZYdWt7v40RxXGnyMCRHcw2+n3LQPjOFYDNdR/Y/8AwVF1Q5h+EvwP0nJBCXPxA1a828DummRZ&#10;5z2Fee/A3/glz+0d4f8AE3xIf4nftJ6boPg/4o+J017xF4H+G+lSxFbp4VjvI4b+5YyQw3exDN5c&#10;Sy5X93LHzn7S8CeBfCnwz8FaP8O/AmhQ6Xoug6bBp+j6bbDEdrbQoI4ol5PCoqr1PArYrg/2hP2g&#10;vhj+zL8Mb74r/FfXvsOnWrJFbwwxGS4v7p22xWltEAWnnlbCJGoLMTgetfMPhn4I/FP9r7x3pv7Q&#10;v7b2kfYdI027jvfh78FWmSax0N0bfDf6iVGLzUgD90kwQEAIC2ZD0v7SP7cHwi/Zv1OLwncxTeIv&#10;E0yq8fhXRb6zhu3Un5VBu5oYzK4DeXAH86UI3lo+041fgR+2T+z3+0beXHhbwP43+z+J7G33a14H&#10;8RWsmn61pmcZE9lcKsqjJ++FaNsgqzKwJ5P9oL/gnL+z98bNW1b4jeGLG48A/EHU7Ywt8QPB+2C9&#10;f7uROn+ruVIUI29S5TIVk4YfNd58Fv25P+CcQi1z4CeIdP07wFo8k01xb+FLXUL3QBb7PNkudS0S&#10;5mvLuEbwdzaXIpwQzbRxXqv7Mv8AwX4/Z/8AFXiPQfhZ+0p4m8H6VrWvXn2XS/FHgbxENS0W7kZg&#10;EEsbhb7T2JZVxPD5YPJlGcL+hSurfdajavpTXhjI+5Xy7+3P8b7q28Qwfst/Cr4VeEvE/irVvDM+&#10;v6/c+NNPF1pPhzQ4n8v7ZcW6jddvLKrxw26sgdo5GZ0WMhvkD/gm/wD8Eef2SvGPwU0f9qf9of4e&#10;aZ428QfErSrXX7fS7rR7XT9I0u1uYhLBFDp1hHBaLIYpEaTMRAfKoAAd30V4s/4Jp/Afw74N1dP2&#10;SbOT4LeLLqz8uw8VfD//AEXYyklBcW3MFzHnIKyRsQCSjI+GHmX/AATu/Zg+Mf7RH7LFh8V/+Gp7&#10;yHVNUvNTsPGum6v4TtmjvtZtruSzubmW60iTTbm8VjA23zpXzFJtfewDVUs/+CFPxM8S7vhz8W/i&#10;P8M7zweuoSXmmXXh34e/2fNohJDCOy0xZDYkkj5prz7ZIeSd5YkfZn7Gv7DPwL/YX8AzeBPgjpWp&#10;M195LazrWuarJd3mpSRKVjaRmOyNVViFiiSOJASFRcnPs1BIAya8x/at/ay+B37GfwZ1L45/H/xt&#10;a6LounjZF5jr519c7GZLS3jJHmzOEbCA9AWJCqzD83/j9+0j4x+P2k6b+2j+2Fo97onw50G6a6+F&#10;fhrw3EuvaTDfSEx2t1d3Oj6ok76u3mG3jUKIIPOKje5aQejfsHfsKeIte12T9rP9rDwnNpOs6jrk&#10;Wu+DvhubzMfhuRU+S7vXRUe91E7m/eXJmeBMRh2Jcn6E/a5/bJ+DP7GHw8tvH/xb1aYtqmqRaZoO&#10;i2Hlm71S8kPyxRCRkQYGWZnZUVVJY9AZPgb+0z8Hv2odN1LwxZ2F1p+vWEP/ABUvgPxXYiDUrKJm&#10;2h5bdiyyQSY+WaMvDID8rmufs/2RNS+B97b+IP2H/iTN8MltZZppfA625vvCeqSSAnEunMy/Yznn&#10;fZPbnPLCQDB9F+B37YHijXfGen/A39pL4XT+CfHN9ERpdxYzNfaD4gdIpJJPsF6EXDhIpJDb3CRS&#10;hVYqJFQvXvKEsma+eP2u/wBjrx/8V/Hvhv8AaQ/Zx8f6b4T+KfhPS7zSrO/1uxkutN1TS7oq0tle&#10;RxsrsqSIk8bqcrInIKuwr5007/glL+2frHjmDxj4y+OXw7jklEcvie8XSdSutQ8UXkSbYJr28We3&#10;mWGDL+VZ2zW9uodlKMpCi18SP2G/i38BPhfqHxO/aN/4KX6Tp/hfSWlvvGWpP4BvdPhubf5hHZoL&#10;XWB9kgR5MLHZJDNKdqSPKWO75a/ZR/Z6/aQ/bw8XaxoeleM/+EF+F3wz8SrYeHfE174PFr4ktrqO&#10;3jc2enadNNNZ6MIVmRfPEb3a4XdMztJt+rPBX/BIT4R/DXwimh+Bv2hPipa6nHrz63/b9xrFhcSz&#10;akyKhvJ4JbJra5nAXiaWJ5RvI8zAXHlfhT9lz4+aN+2xefs0/tQft9/EJ1+L2kXV14D8beEdL0HT&#10;r/UUsU82fR7pjpsk0LRwvNNF5MohMfnAJGx2t9E6J/wRW+C1hrXhfWNd/aQ+L2rQ+C4fK8LaTJq+&#10;lWNjpIwRvtobHToBBJtO3zY9sm3jdjNfSnwO/Zz+D37OXhKTwd8IvBMOl291ePe6ndSXElxealeP&#10;t33V1dTM011O21d0srs52jngCu5KhhtIrlPi/wDBH4VfHrwNdfDf4x/D/TPEmh3jK1xpuqWokjMi&#10;MGSRc8o6MAyupDKQCCCK+ZfCH/BJnXPhfa3/AIT+Dv7fvxm8K+E7vWr/AFK18NWUmjXa2Ul3cyXE&#10;qpc3mnzXMg8yRjulkdznLMWJJ3rf/gmb4nM6y6n/AMFF/wBom5USB2jXxJo0KnHVf3elA4PsRjPG&#10;MCui0P8A4J3+C9OCprv7RXxs1pVTbIt98Ur2DeM55+yGH0xxjg/jXRJ+wt8Cl5OsfE0567vjh4rP&#10;fP8A0E/WsHW/+CXP7DPigsfGXwQfXt3DnxF4q1TUd3Tr9punz0HWm6X/AMEoP+Ca2knMH7Dvw0m6&#10;833hW3uTz1/1qt1r1D4Tfs3fs8/ASK4g+BnwJ8H+C47vb9rTwn4atdOE+Om/7PGm/HvmuykXd0XN&#10;fG/xW+DHjL4W/Fr4zeLfG/wo1Dxd4H+MFxYie/8ADMJv7nSI00qOwaO6sMeY8eU3CSDzjiT5kQIW&#10;r5S/YW1L/gjYf2Rfh/b/ALSXh39nvT/iBa+GLaz8XQeLtK0eLVFvLfMMjTidfN3s0TMWP3zliTXo&#10;d/D/AMG+kdq2mx+KPgDpsEjJJJBo/iK0so2KtuUkW8qKcEAj0IrW0vxD/wAESI/E114x079ob4cr&#10;rGpWYtrzVP8Ahb0y3M9uDkQvKb3cYwcnYTjk8c1c0ez/AOCKln4SbwDonxz+FltoU3mSSaLB8YvK&#10;tWMjFnbyftwTLsxZjj5ixJyTXZeH/gz/AME3/GPiqx8deEviTpWo63YWcllpur6X8Zb+S6htpDue&#10;BJY7/cInPJQHax6g10Hhb/gn5+xxov8AZ+s+CfBOo2a6dLc3GkzaX4+1iNLV7jPnvFsvMJ5pJ3lc&#10;b8ndnNH7CXwM8Hfs4/tifFr4cfB7wbqmi+D77wb4c1x0n1C9urS71i4vNYS6mR7mWQecY4LbzNpB&#10;x5ZI5FfYFBOOteb/ALUP7S/w/wD2UvhDffF74hTXEsMMkdrpWj6fGHvdZ1CU7YLG0j6yzytwqj3Y&#10;4VSR84/s6/s7fEjx78S0/bX/AG1EhvfiZfWrJ4X8KrcC40/4e6fIMNZWWOJLl1Ki4uhzI3ypiMYb&#10;M+LX7b3xSm1TUJ/2XvhrpPijRfDN9Jb65quuXF1a22qSQsPtNvZXUUUkMTRAMDPcmOFpAyqzCORl&#10;6f8AZr/4KH/s1ftNa3F8PdH8SN4d8ceSs03gHxM8cGpiNoxKssIV2ju4mjIkWW3eRGQ5BPOH/Hj9&#10;g74X/GHxJefEjwbr2q/D/wAZajbG31bxT4PWCOXVogpVYb6KSN47yNexYB1/hdetfKnhbUf2u/2C&#10;PjJ/wo74D65qFxLpmhzata+AfDuj3+v+E7qwe5kSGSeKeefUNEnlIfC28n2fdCxCSgOK+/f2Gf2v&#10;pP2yPhTf+NdS+GOreD9a0DXptD8TaBqpV/suoQojyrFIoBkjHmKBuWORSCrojBlHttZ+v/2iNKuD&#10;o6RteC3kNr5uNpl2nbn2zivyH/Zh8f33hH4UfB/48/FXwe9xrHhnx5qGofF6a60t4NSbWLi3v7G/&#10;vpGuDG1/PBcToBDbRSGKFJUQsUVR+i/gz4wfCX4j6V/bnw9+J3h3XrL/AJ/NH1qC6i4OMbo3Zc54&#10;PPBBr56/aN8T+Gf2tf2ofg/+zJ8CPEVvq2s+A/idpXjvx1rekuZ7fw5punM8n2eaeMlVnvHxbrDu&#10;LlJJGZdgJP3kkEW0HaPu4psNjawRiKGFUUdFVQAKlVdq4FLTXk2ckdq/M39vf9t5v2kv2lPFH/BP&#10;PSfG2q/D3wz4bjjh8bzNd2Gl6x4tabayW9idQurX/QONsksLtLMCyIqxnzH4jwP8G/E37aXjq3+C&#10;nwe1seC/hf4DkbT/ABp40+FsepeFbfVirOsnh+3srXUJLS5cZzPe4cRgiKPDk7fv7wt4W+HPwS+H&#10;Vp4W8L6Tpnhvwz4d08R29rbqlva2NrGvc9FUAZLN9Sc5J+NviP4E/aT/AOCs3iS08ffA3U4dI+Bf&#10;gfUvtOg2+sahJZr8U9QjZsvv8qXy9OidR5byQSxzPuYIyYK8Xo/7Wf7U3/BOnU7D4c/Gj4a643hu&#10;ezkls/DvxC8QQf8AEtRC2Y7DxM7/AGfU2c5EVlMsdwAYwCqlFP1J8If+Chv7J3xyum8C6t4puvB/&#10;iKW1iNx4J+J2lyaJqLLMDtVYbsKtwGA6wtIpU9w3Of8Asa6bb3H7Xuv3v7IOgXWl/B3TY7my8bTR&#10;aoBoGoa8mwLFo9ltIheE7/tE9uYoJHZkZZJUZk+1qhnsra5Ro7iFZFbhlZQc01LG0totkECRoOka&#10;LgD8vevkX/gpz+0b4i8I+MPhv+yX4e+JU3gG1+Kn9sS+KfH1pOIr3T9I0+3jae2098Epe3Bnjjjk&#10;Tc8fzMilypXzv/gkp4C+Cfwb+F/jD4PeDtK+weOdK8c6pN46i1MSf2ncrPdSTadczGb986Pp72jI&#10;x7+ZkeZvFfWp2FejfT04xzn69D6fjXzh+zvqvhbx3/wV78deKvgkbe50fQvg7Fo3xO1TSUH2S68Q&#10;PqUU1hA7r8ktzDafat+MlUnjRj8u0fbkca7QcVJRQRnrTRCg4x+Qpdi/3aWiiiigjIxXkP7QX7E3&#10;wQ/aFjutQ1zTL3Q9cvLOe0uvE3hW7+w31zbywNA0NwygpdxbHOIrhJUU4ZVVgGHD/D39hX4zfCn4&#10;f6D8LvA37bfiZdH8OaNa6Zpv9q+E9LurjyYIliTfMYg0h2qPmbLHuSea37X9lH46Ja7Lz9tzxZJN&#10;zmSPwnoSr7YU2bHj61lXv7Jn7WaRKNE/bzuVZVYM2pfDTTZwxPQkRtF09M1mj9l39v21X/Q/25/B&#10;9yQpA+3/AAY4Lep8vVF4+hqxB8Cf+Ci1myrH+058H7uPd832z4P6mrkemU10Dn6ED0rUsfhZ+3RA&#10;Mal8Q/hPe8YJg8L6na598G9lxx25yeeK0P2Xv2bPHXwf+KvxO+LfjvU9JuNS+JGqaXfXcWk3UzQw&#10;NZ6fHYhUWVAUUpErYy2WZyT0r3FlDjaapaz4d0TxHpVxoXiLSrbULG8haG7s7yBZIpo24KOrAhgR&#10;1BBzXiuj/wDBPL4FeCvHHiDx/wDC3UPE3hO78Tx2serW+ga+625jtzKYooY5RILWJTPIRFB5aAtw&#10;tfDv7YnhTxX8IP29b74Q6l+1z8UtP8H33wz0/XNKt7nxfrsNrBdS3l9aXHmahp+4WCAxWz+dcRSQ&#10;r5u0BSQa7j/gml41+Mvhn4v+IPgF4z+K+ueMPC8/hGDX/C+oeKPGFv4ivYJReSQXCJqsUrm9t2Bh&#10;ZGkSFlIx5K/MW+1D93P86+YNV+FXg748f8FRda+EXxi1nxjJo6/A/Tdc8N2Og/ETWtGhgnTVru3u&#10;326ddwK7sJLXJYMQEBGMnPssP/BMf9mWM7bfXvi5DHn/AFcf7QHi8Af+VSvXPgr8D/hl+zz8N9P+&#10;Efwg8ONpXh/S5LiS0s5L6e6fzJ55LiaR5rh3lld5pZJGd3ZmZ2JJJrrCAeor5e+IX7MnxR+HXxH+&#10;J3xK+Fvgnw/450H4oX1pe+JPA+p6h9gnWSPTotPnEDvHJBOJooUJjlMKlt2ZOcjkv2Un/aP+DH7O&#10;WgfCnx9+y7491PVvDMc+mWbWd9pLtLYQzSJZNJLPfovmfZvI34dhvVsMa7XTfEH7cfiu+ZdA/ZJ8&#10;O6DZ7jtn8b/EqOKYr6+Vp9neDPtvA963NS+HH7a2p2Kro+vfC3Q7n/lo1zY6jqyj6BZLQnH1FYg/&#10;Zn/b41a4WXXf21fBWmw5zJF4a+DzqT14DXeqT47c4PSup0n9kv4npAreI/21viJdTY/eLZaN4dt4&#10;T9FOlu6/9/DxUHiv9hPQvHUXleL/ANo74vXC4wf7K8cNoxPvnS47Y5985HUYPNWPgV/wT9/Z5/Z9&#10;+JMnxh8Ft41v/E0ulnTpNW8V/ErW9ZZrYtv8sx3t3LHw2SDtypZsEbjXtqqFGAKSQkISK/LD9rz9&#10;raH9vX4xeLPgdZ+LtP0v4W/CvXGh8TeF9Y0ZLy48VX1sN8zXtimo2l8unRZBjRI3S4dS7hkVIzL+&#10;w3+zvL+1v4m0/wDaL8f6X4i0/wCEPhnVHuPhj4E1zxFqd9Za7fRuyJr32bUpHktrZV3C1teFXPm4&#10;xtr7B/aK+Pnh79nv4ft4tv8ASLjWNWvbmOw8LeF9N2/bde1KU7YLO3U9XZgNzH5Y0V5HIRGI+IPE&#10;vwP/AOCn37HnjfWP2uPHmu614h1HW5P7V1258Papcav4f0y0bymbR7nQ1ie5KxGPy0vrI5jU+c6k&#10;NLG30B+z5/wVI+AvxY0fTLT4lXFr4J1bULdSZbjXLXUNG84jPkDVbZ2t45j2t52huBx+6GaufE61&#10;0jRv2rfB0/7HujsnxR8UTW934rutBu449KfwwtzH9pvdYQBo5yyqYbZwouTIxEUgjSYD7ahLFPmp&#10;0gLIQK+VP2nf2Qf2trv4ia98Y/2If2jdC8G3/iiO1k8S+G/FHhsXtpf3lvGYRcxT5JtJHgWKJyYp&#10;lPkRNtyDu+dtZ8B/8FjLrw9eaDqOpfFCbWri82x33h9fA9tZ6fFkj5WmjZ70YxggWrnPPlHmuNH/&#10;AATb/wCClHxV8W2finxrceMPN+0Rprdj4q/aX1XT9J1KDbh5IrLSfOfTpskEbJpo8BgYzkGvRtB/&#10;4Id66usrqWsat4Vmt4V8/T4/F2t614puLK8yOS9xNbW93b7cjyLi2kIbB8zA2noPh3/wQz0Twxru&#10;p6lr3xM8CxWWvOr6/o3h34H6VHaXkigqJFh1B7yC2bBGfs8UKuRudWbmvTvBP/BIb4O+A9LsdN0b&#10;46fEzzNLvDcafqyalplvqMa7yy273lvYRzz2yksot5XeLZtQqVVVF2+/4JAfsieIIdQsvFE3j68s&#10;NXbOsaPb/ErVdPsdQOSSZ7awnghkPJ5K5/AAD2P4Efsofs9fs02M1t8FPhZpuiz3UEUN9qnz3GoX&#10;sceRGk95Oz3E6oCdokkbbk4xmvRKKrX2n2t5ZTWVym6OaNlkXplSMEfiK+Cf2I/2p/gT8Gv2e/Dv&#10;7MvxL+Jtva+NPhlYHwx4m0X7HPJPZz2Mr2o3LGjja6xK6MCVdHVlOCK7z41ftOfBbxz8B/HGkeD/&#10;ABddX11deE9QgtYLPw/ePJLK9tIqqieT85JI6Djvivzp+IUWgeIP2WvGGj+GotFXVh4LdtRuLC4R&#10;FjVrcqYorOW6keyUqCJE068kiEm5bqxUPsr9wfBdh/ZvhXTdLkQKbbT4IioXbjagXp26Vr7FPVaW&#10;o57WC6ha3uolkjdSro65VlPUEdxXwR8cP+CHHwoOtL4j/Zeuo9Ds59Ra51DwTrmrXg01CSSGsZ4i&#10;8ljtPPkFJ7YgBBCgww8u1v8A4Ia/HRT/AGhoeu+HWv47tnTy/i94psLW5gLHKSw28f7ubbwJoGij&#10;3fN9nwCrNt/+CKX7UFr4d1PSLLxsltdw6h9o8L6pD+0l4vMiw7Rm2vkFqsdwm/PzwC2fYcbtw8w6&#10;Wo/8Eav2qLq+luNJ+Ker6RBqGl+TcwWX7Uni2R9PuxgpNaPJYkGMnIeO4WYspGHQg5x7r/gkV/wU&#10;BtP7F1K2+JVwZ4Fa18TW+k/tXeM4Yr+JgVFzarNZO9pcKdj7XluIuGTY24MuXa/8Ez/+CoHhjQLO&#10;2svFnjbUNY0rUi8d9B+1b4gNlrNpu/1d3bSeW0c4ThZYXRA+HaArmOpX/YJ/4KX6PD8RND8C/DrU&#10;57H4m+H2sPES+Pvinaar9q3WRs3juXABkBgISO4hSCZPLTzPtKjav6Z/Ajw9438G/BXwf4T+JNza&#10;zeIdN8L6daa9NYzGSFr2O1jSYxsUQshkVirFVJGMgHiuwqnqWhaTrVhNpWt6db3lrcRlLi1u4RJH&#10;Kp6qytkMPYiuft/gP8ErSY3Fr8IPC8chzukj0C3DH8dnpx9OK0o/h14BhAWHwVpKquAqrpsQAHp9&#10;2rdp4X8PaeyPp2iWdu0a7Y2t7VUKgnJA2gYq4IEHQfpSiFOhFAhQHO2nAADAFIVDAg96Ty1IwfrX&#10;k/7bX7SH/DIf7Knjz9pM+HG1dvCPh+W9tdLV9i3E3Cxo7YOxDI67mAO1cnBxXyLov/BLb4eftWWW&#10;i/HL/gop498QfGDxbqFtDqDaVfa5PZ+HNHZ0DLBY6daPHGiIpCb5C7SYZmJLEDu/F/8AwSu/Y313&#10;TVtfBHgzWPh/dwwypb6p8OPFN7o00PmRGJ5NsEoikkMZ275Y3OOORxXw78Lk19v2u7Pwj4L8cRy/&#10;Hr4cfGqz8M2cng21MMfiHQ1uYZrqa6tYmFtYabDp08y3ESxAvdeVIZmkxHX7bxeaeZDUlFRzNtGc&#10;18Z6Zc6f+0N+3Z4p1z40a6qXXwtvGsfhr8OdSsfJazieJfP8RYcD7U05/dQzruS3jRlVlkmmAsft&#10;Yftiab8Itas/gv8AD7VdNbx1rUO/7Zq0jLp/hu2YMBqF9IBtVcg+TAzI1yyFQyIskifLdh4h0r4d&#10;an5fh3T/ABN438ReKtSktdB8M2+spdXXivU5yWeW+S21i/02UZLM11JZwx2sChQY44kUfSXwd/4I&#10;4fBPxLp7/E79sPw9Y+KPiDqum/Z1bw7NLpOn+E4S6uLfSUszCbeVNiq16oSebDZ2I5jHWXf7M37a&#10;fwAdn/Z9+Olj8RvDNnaLHaeCfixuj1JNvSOHXLZGduwH2qCZmwA0vG8eN/tL/Fv42fG3+yf2ZfjN&#10;+xZ8WvCXhPWLSS7+KmpaX4cudehurCJ1A0qyn0ZbjzDdOcOzeS6QJINm6QFe/wDAeha5+2p8e9L0&#10;PUfh34v8L/Bj4a2tlqP9keJ/BN94fPibXhKWtYRDewRSPY2aRLIVChHmeIHIiK19orGqngdsU6kY&#10;EjAr4Z/4KX/s8/GTw98c9H/bm+B/gGTxRJZeDx4b8a6Xp+n291qVrY29zNe2t7p6TwXA8xJZ7hZA&#10;kE0zJIvlxsykH5J+Df8AwVdvP2UtF0/4H/DT4TXnjTwnptwYdK0zVFvdG1XSIWbi1iFzaf6ZBG24&#10;K7JbuqssaRskeR9M/Dj9of8A4KEft2eE20f4I/siah8GdF1iOSJvib8Tr5WltYc7WlstLRVmmkKk&#10;mF5jFFn5zuACt9kfs1fs++Bv2W/gh4d+Anw2t5Y9G8N6eLe2kuJN81w5YvLPK38UssrPI54BZ24A&#10;wK7yiikboa/Nj/gp58A/2sfCH7YGh/tt2N7D4y+HOh6WLWx01Xu7Of4fz+WqyXym1E4nindnM1w9&#10;pcPCmFZFhQuPN/2ffD3w0b9s2P47ft9XPh/T9Ut59nwYvLOXTbrw7MrRgSXM2q2FvbwXOpeYzrEt&#10;1HEY02tCJHO9fur47fH3wD8A/ACeNfE0k1/NfXUVl4d0PSFE17rl9KwENpaRg/vZHJzx8qoHkYqi&#10;Mw5X4J/sL33xa1jUP2hf2+vDemeIPF2vaXJYaP4HLLdaV4J0uRhJ9ltzgCW+ZgGmvlwxZUWIokal&#10;vL/2jv8Agiotzpllq37JPxRm0u80q6ku7fRvGmoXc7vNhinka9bOmtWnJ5VrqeEgKDCQDnm/gt4s&#10;/wCCxvwvtrzTPib8Bz47+w2cYXTtYNnY3U9wGPmfZ9Qs5JIXt8DCCeITsQDIV5Y++fs1/s9fFb4w&#10;fFHT/wBsH9rXw5eeH9V0fz4vh38LZNSinh8LRyI0Ut5dPAzR3WozR5w4ZkgjcpGdzyMfqaMFUCmn&#10;UV8i/wDBXXw547b4X/Dr4t+HdB/tjQfhv8V9O8SeNNH+zzTK2nx211bi8aGBWkuEtZriK6MKqSRD&#10;uGGQEfOXwB/a5i+BPxJ8T+ItG0OTxV8OfiDeDxTe6poskEc+m6nJbJ9sv/s5mdLTT7lo4jHBc3K3&#10;nntKqQyKcr3eo/8ABbn9iyxsLiZdO+JUl7bTLBJpH/CsdTiuftD/AHLbE0SL5z8BYywZs8V3X7LH&#10;wg+N37UX7S3hv9vP9pH4UTfD7RfB2iXtr8Jfh7q7BtZglvlEdzqupBCVt5ntswJagsYxJIXO4gD7&#10;SoooooooooooqNraJuSo/LrzTvJjBzsH/fNHlIDwv6VWvdC0fUxt1PS7e4Xbt2zwq4x9CDWRe/CH&#10;4U6nn+0vhp4fuN33vP0aB8/XKnNY9/8Aswfs2aoSdT/Z98EXGevn+E7N8+vWOs1/2LP2OpXMsv7J&#10;/wANGZurN4D085/8g1ufD39nz4D/AAl1e48QfCv4K+EvDN9dW/2e6vPD/hu1spZYt27y2eFFLLuw&#10;dpOMjNdhTX3bflFfFv7VVxb6H+374Q+Iv7UGgS2vw50PQY7f4W65Ipm0m08TTvKt1cX7YAtLj7P5&#10;UNs8g8vDylZBI4ReX/bH/aiuvFnjiT9kr4P+Jxp6SQxn4jeMbW+t4n0mzlXemn2jSSoGvp06su42&#10;8UnmFSzxKfF/AXhvxn8d/jHbfsn/ALOPw30Hw3NpemQf2l4ij0e2uLbwhoYLRphL3RIJ3ncRslt5&#10;V3KC6mR3ZUYN94eGv+Cc/wCyF4c+AkX7OMnwU0nUvD6tNPNcavGbjUp72XmXUHvX/wBI+2s3zfaQ&#10;4kUhdpUKoHDTfso/tbfs+xRr+zJ8dofHXhmztCsHgD4tXMj3a4yQlvrkavOOwUXUVxx8pkUYZfNP&#10;Dvgr9vrw38NPF13p/wCzFfR/Fz4jSgan4wl8RaR/ZWhyMPs9v5ai6eeS1sYWLovl7pnSRyiNO4H2&#10;F+z/APBTwV+z38IdD+EHgHT47fT9FsUhM2z95dzdZrqZjzLNNIWlkkYlnd2ZiSSa7amtHG4w8an6&#10;rXzL+0d/wS6+Evx18Yal8RfAnxS8efCnX9elMnirUPhtrws4/EDbAgN9bSJJBOwVVG/YHdcq5ZcA&#10;eC+Ev+Daz9i2DxOuu/FzxVrPjSzM0ctxo8nh/Q9JhuDH9xTLp1hDcRp0yIpU3YUHIGK+4Pgb+z98&#10;GP2bPh/b/C34E/DHRvCvh+1d3h0vRbFYIvMf78jY5d2I5ZiWPcmu0DpjKnp+lKHU9DS0UFVYYZa8&#10;X/al/Ye+D37VL2eveK9PFj4i023a1stftbeORpbN5Feawu4JVaG9spSg328ysuQGXY6q6/MjfsEf&#10;t7/s0a5dav8AsT6v8L9O0oeY0fguGS80/QL5ic720x0n+xzt0aW0u4UYgNJFIc10mnfs4/tb/t63&#10;OmeHv21vhbH8K/hzosobxP8AD/TfF1vqk3je8RgVjmuLYbY9Jz83lHbNMy4kRFGH+09H0HR9B0q2&#10;0PRtJt7Szs7dYLW2toVjjhjUAKiqoAVQAAAAAAOKq+LvBXhjx54ZvvBvjLw7ZarpOpWz22pabqNu&#10;s0F1C4w8UiMCrow4KnIIrwu3/wCCVP7CVl8P9Q+Elp8CvL8I6nePc3nhGPxRqi6S0jbdxFl9q+zo&#10;PlU7VQAEbgA3Ne3fDz4c+CfhN4G0n4afDfwpZaLoOhWMdlpGk6fCEhtYI1Cqij0AH1PU5OSdyigg&#10;EYIryD9rz9kHwn+1r4J03Sb/AMS6l4X8S+G9S/tLwb410Mp9v0K82GMyR7gVdHjZkkib5XU84IVl&#10;+JPHX/BNn/goXJ4+vNa0Lwz8J5LqSC6gt/G/hHx5q/hfWIlnZXmmSRLS5k8+Z4oWka5lu+IwqlRz&#10;W18G/wDgkP8AtmfEPTNU8P8A7av7bvikeH9Qut39g+CviHrc9x9nJXdam7mlhXyWUMjB4JZGEjYl&#10;QgV92fAr4AfCL9mn4b6f8IPgZ8P9P8M+GtKVlsdK01TsUsSWdmYlndiSzOzMzEkkk812nTgCiiii&#10;iiiiiiiiiiijA9KMe1GB6UYHpRRRXg/7T/7F2n/G/wAZWPxo8I+J28P+ONH0G40ix1RfOWO4tZJB&#10;N5Er20sNwiiRcgxSqMsS6yDCj5J+EXwT/aQ/ZV/bI1r4neJv2QfGXix9Z+HcdjqPijwnNot7JrGp&#10;NfiUiS4xp5kWOJEAluo1mPQtIArH326/aZ+OFirfb/8Agnb8aF2tj/R/+Efmz7/Jqx4rmPgkPjX8&#10;S/8Ago/ovxz1z9kjx74N8M2Pwl1PQbzWPFyadHi6kv7W4iVRb3kzMGVHHTg9cda+1oTlM06ik2Ln&#10;O0c9eOtIYoz1SlCqvAUflS49qMA9RRRRRSMNy4r5i/bG/wCCY3wf/aj8aL8Xo/Dvhv8A4SZbQQ6l&#10;Y+LPDseqaNryxptg+22zFXEsQ3LHcwukqK7KfNQ+XXium+F/+Cm37Fcmm6XoPwBj+LHw7a4aO68N&#10;6D4yhu9U8M2+35Fsbi+W0ku7Zei20qSSouFE5VVA97/Zo/Zq8W6z8T5P2tf2n9Ds/wDhNJIZLXwT&#10;4bVlmi8E6Y64aFXBKvfTj5ridMj7sSHy0y/0WIIR0iX16V8/fFr/AIJifsc/GP4lyfGDxB8KP7M8&#10;S3V211qWr+GdWuNMk1CYwmHzLgWzos0vltt81lMgA27tpZT1X7LP7En7M/7Ffh/VPC/7NHwst/Dd&#10;nrV8LrUlGoXN5JNIE2qPMupZJFjUZ2xKwjQsxVVLtn1kADgCijav92kKIRgoPypdq5ztowPSjA9K&#10;KOvUUUUU1xlcYryP45/sZfDH41+Kbb4o2V9qfg/x5YwpBY+PvCM0dvqQt1ff9lmLpJFeW5O79xcR&#10;yRjcSFVvmrlZv2KvjjOxZv8Agon8Uo8rjy4fDPhML04+9oxb9a8y+Jf/AARe8J/GfW7nX/iv+198&#10;TdZuNRsY7HWJhpvh20l1KzSQSLbzy22lRySIrjemWzG/zIVYBh9mafYmwtY7YTSSeWirvmfczY7k&#10;nqT61ZooowPSjA9KMD0owPSjA9KNo/u0bV/u0bV/u0UUUUUUUUUUVh/ED4feE/ip4J1j4bfEHw/b&#10;6roPiDTZtP1jTbpd0d3bSxmOSJhnoysQcYPpjrXzLoP7Hf7bv7PfhW1+H/7OH7SXhPxR4b01fJ0X&#10;Tfix4fuZL/TrYcR241CymT7QiKAq+bAZAPvSPgU7Uv2av+ClnxU8PXPhjxt+1D8OPh5DdqI5tR+H&#10;fg281DUlj/iEM9/dLFA5GcOYJSueBnBHoH7GH/BPj9nj9hbw5fWPwd8NTXGva7J5/i3xtrlx9q1j&#10;X7gu0hlurhhlvmdiEUKi5JCgkk+6UUUhVW+8oP4Vx3xO+BXw2+L8dgPHPhpLi40i4kuNF1O1nktb&#10;zTpnRkeS3uIWSWFmVmVijDcpIbIJB+d9L/4JQWnhnxFfeKfDP7Y3xY+2apqcl9qT6pqFhM1zMwRA&#10;WmhtYbghI4okVfN2qsagLgV6l8CP2KPh/wDBP4kat8ZbvX9Z8UeLNTs47C31vxJqMl0+laeqpmzt&#10;BIzeTFJKpmkwd0jsNzMscap7NGm1cYpSqsMFaQRoOAtHlR5zsp1FFNaONxtdFI9xQYYTyYl46fLQ&#10;IYgdwiXPrtp1FFFFNaGJl2NEpUrggr29K8f+JX7Af7HHxb17WvFfjf8AZz8Mzat4ktWt/EWsWNl9&#10;ivNUiKhSlxPbGOSYFVCkOxyAB2rH/Zt/4Jv/ALLf7KuuWut/Czwrq8n9kLNF4TtvEfii91aLwzby&#10;oqS2+mreSyfZUk2kttO872Xdswg95VEQYVAPoKXaP7tNMMR4MYoEaKMBR606iimtFGylfLX5uvHW&#10;vnXxf/wSZ/4J2+OviBJ8U9b/AGTfC9v4gmunuZ9U0VZtNkmmfdukf7JJEHYlmJZgSSxPeuk+AX/B&#10;PH9iT9l7xAvjD4C/sueC/DOtKromuWOixtfIrrtdVuH3SqGHBAb5h1zXswijX7qAY4FOoooooooo&#10;oooooooooooooqjr/h7R/E+j3Xh7xBpFrfWF9bvBe2V5brLDcRsNrI6MCrKQSCCCCDzXjfh7/gnJ&#10;+yH4M8NXHgv4f/C268M6LdXkl3NovhXxZqul2bTSbd7eTaXUcfOxRjbjCqMAACu1+BX7NXwV/Zq0&#10;fUdA+Cfw+tdBtdX1NtQ1TyZpJZby5KKnmyySs0jkIiKMtwqgDA4rvaMDrimmJG6oOKUIgGAo/Kh3&#10;CLuNeV/FD9tT9nD4O/EmH4Q+PfH8lv4jk0xNRbS7HQ76+aC1d3RJZmtoZFgDNG4XzCu/a23ODi/8&#10;Iv2t/wBm/wCPGoXWh/CL40eHtc1SxkePUNFtdQRb+1ZSQwltXKzR4IP3kHQ16NXz/wDt5/tp6F+y&#10;d4IsdE0J9PvPH/i7zrXwTol/qENtD5qrmS9upJpESG0gBDSOzLuJSJCZJUFfHnxD/bU/a58IaJ4d&#10;tvCH7RPiLxN4o8RGPS/DNrovhrTLix1/VBEAw8y2sbmCNNxEsu66iEMfmMTtQA/SPh39rL46fsp6&#10;NosX7d39l614fuLe3t9R+K/hPTXtrbTL6V9oj1Cx3SGC3LEKLyNjGDjzY4AQ1fV8UyzRiSNsqwyG&#10;9afRRRgelNCKBhRj6U6iiiiiiijaD2owB0FFFFFFFFFFFFFFFFFFFFFFFFFBAIwRTTEhGCKBEgOQ&#10;vSjykznFOAAGAKKKKKKKKKKKKKKaY1Pajy17CnUUUUUUUUUUUUUUUUUUUUUUUUUUUUUUUUUUUUUU&#10;UUUUUUUUUUUUUUUUUUUUUUUUUUUUUUUUUUUUUUUUUUUUUUUUUUUUUUUUUUUUUUUUUjHAzXnmq/tb&#10;fsuaFczWeuftI+AbKaB2WaG78YWUbRlSQQwaUYwQQc9DVE/tu/sb9v2sPhqfp4608/ymoP7bf7Ho&#10;6ftU/DlupG3xpYnIH0lrP1T9v79jzSdwb4+6FebGUH+x3kvs56Y+zq+78M1zNx/wVD/ZVa5+x+H0&#10;+I2uS5wF0P4M+JrpT0xh008p/wCPVN4t/wCCjvwh8B+DW+IvjT4ZfEfSdBjureCbUtW8FzWnlvPM&#10;kMQ8mYrOzNJIiKixs7MwAUmvWPhh8avhj8Z9A/4SX4XeNdP1q1VYzOtrcDzrVmXcI54jiS3lA6xy&#10;KrqQQyggitPxnrlz4Y8Iap4mstCutUm0/T5rmHTdPj3T3bohcQxju7kBV92Ffk78P/8AgpH8NdC+&#10;GHjzx9b6xeWfxo+JXieGDxnrGo6ctva+E7z93ZrbvDcOtykGmW4J2SRBnZHdlVZcj6/0n9jj9kP4&#10;mfCHwnYw+FtP8UWel2f2zwt44h1Iyao0k2JX1KHVIGE3nzuxmaeNwXdyxPIrI1If8FBf2TvC19N8&#10;DfEdv8eNDtdPnbT/AAz8QNSFl4iglwTEsepovlXsYJyY7iOOXAYfaGOFHx1b/G7VtY8bat8T/iz4&#10;6u7D4w6gsEXjjTdSt9R0rW9FhkmSKz0q0tre/trmK0a4kiSAQQ6lBJNNukkYyFz9h/sd/s2+J/D0&#10;5/aM/aGt57j4gapZSW+l2eqXiXMvhrSnfctoZEVUe6kCo13OqjzZEC5KRpWUt+//AAUe/aEj+FXg&#10;wR3XwT+GfiKG5+IHiKGbdB4r161mWW30SAj5Zbe3mRZrpuVZ1iiB+/n7mhwI+BTqKKKKKKKKKKKK&#10;KKKKKKKKKKKKKKKKKKKKKKKKKKKKKKKKKKKKKqajrui6OFOratbWokbEZuJ1TcfbJ5qeC6t7mFLm&#10;2lWSORQ0ciMCrKRwQe4NSUUUUUUUUUUUUUVXvtV0zTIftOpX8NvHux5k8oRc+mSaljnilUPG+5T/&#10;ABCn0UUUUUUUU3zVxn8K534kfGH4U/B7RG8S/Fj4meHvC+mrw+oeItagsYFPoXmdV/WuR+Fv7bf7&#10;HHxx1RtE+Cn7WHwz8YXqsQ1n4X8eafqEoYdRtgmc8d+OO9eoCaNhlG3fSnZB6GiiijOOTTRIpOBT&#10;qKKKKKKKKKKKKKKKKKKKKKKKKKKKKKKKKKKKKKKKKKKKKKKKKKKKKKKKKKKKKKKKKKKKKKKKKKKb&#10;MSIzivz7+A3x+/Zv+BvxH+Kvwc+J19a2firw/wDFLWb2HT7bwrdXF5BpdxKtzaz4t7dmWLbKdjY2&#10;7Rkcc16o37ev7Nkd9qekJrPiqS90XTU1HVbGP4a6809raMrOs7xiy3LGVRiGIwcHB4NUZf8Agof+&#10;ztc2ug3fhVfF2uL4qSQ+GW03wTfpHqxRQ5FvLcRRxTNtO4Krk7QxxhWI5HUf+CmNyvibVPBnh39h&#10;z40X2raSiyXOmXGn6RZ3UkLPsFxFbzais80G4EeckbLkEZyMGCy/4KY6jfiCVP2W/ECw3l8bLT5p&#10;PF2ixx3V1lka1WV7sQrdLIjxG2d1m8xSuwmuM/aV/a0sf2kPgb4s+A/iL4VP4JvNW0GSRbjxj4mt&#10;4JdHuI2WSzupre1W4nMXnx71lVDERbyKZFOAdz9nr9pX4a/GP/go98J/EHhHULG18Ta38H/FFl44&#10;0+1uYJjN5NzpE1lOZbZ3iuYH/wBMeCUO6hHcDY/mRr+hEsKSps6Zrw39qL/gnr+zZ+1VKfEHjPwj&#10;LpfiiO3aK18YeG5hZ6go52pKwUpdxA8+TcpLF1+Tk18Y+Ov2R/2rP+CdkN18SvhT4rvpPCemSQ3+&#10;tat4H8NpcWlzGpMciXnhWJ4IoBsYO13priRivmSRosZr0r9lr/gqv8G/jddW/hL4jSWnh3WJTGsO&#10;uabdSXnhm/eQjyo4dTZEjSd+B5E2xyxCo0p5r6Y1HwV4O1jW7XxPqvhTTbrUtPUiy1G4sY3nt+QS&#10;EkK7kGVHAI6D0r5X/bk+NvjTxJ8ftA/Yv1jxlqXwh+HfiTS3uPGXxqureWG3uY2bb/Ylhelfs9pc&#10;yqSGuJpEKD5YlaQgV9vfBb4W/Cv4MfC7Q/ht8GPD+n6X4X0nToodHs9MVRD5O0YcEffZvvFySXZi&#10;xJJJPWArjg0UUUUUUUUUUUUUUUUUUUUUUUUUUUUUUUUUUUUUUUUUUUUUUUUUV+Cv/B74oXwT+z+R&#10;/wBBTXv/AEXaV+tH/BJxQf8Aglp+zU3/AFQHwb/6Y7OvoKgsBwTXzT+0x/wWE/4Jm/sf3M2nftAf&#10;to+CNHv7WTy7rR7HUDqeoQsOoa0sVmnUjocoMVn/ALNf/Ba7/glh+1vq0WgfAz9trwXfalcSeXa6&#10;TrFxNo95cNnGI4NRjglkOem1TmvqQSIRkOv5183/ALQ3/BYD/gmV+yvd3WmfHD9tv4faTqFjI0d5&#10;pFrri6hfwuDgq1rZiWZSD1BTIrifgh/wcBf8Ed/2h9f/AOEX+G37eXhCO+LKI4/FFve6CsjH+FH1&#10;SC3Vz7KSa+vtH1jTte06HV9Iv4Lq0uY1ltbq2mEkc0bDKurDgggggjgg15z+0B+2h+yf+ylPptt+&#10;01+0l4H+H8mrLI+lJ4x8TW2nG9WPaHMXnuvmbSy525xketcj+1x/wVE/YI/YTCx/tXftR+F/CN2y&#10;h10aaaS61JkIJDCytUluCpx94R4PY54roP8Ahu79km2/Zv8AD/7XviD4/eG9B+Gviq0tbnQvGHiq&#10;8/sm0uI7hS0PN4ImRnAOEcKxx0pnij9vv9izwT8H9N/aD8WftYfDzT/A+tQyS6H4ou/F1ollqaxs&#10;Vf7NL5mLjaQVxHuO4EYzxXhnw8/4OH/+CM/xQ8df8K58Lft6+FY9S83y1k1rTtQ0uzds4+W8vbaK&#10;3b2Ikwa+wfDPi3w74y8P2fivwpr9nqemahAs9jqOn3CzQ3ETDKujqSrKR0IJBHQmvgD/AIL7/sI/&#10;sGftpfDzwDH+3F+3MvwOi0LVbweG9QvvFFpZ2WptKkRniaC8ZY5pFWGNldSGQEjkNivqj/gn98EP&#10;hP8As3/sXfDf4NfAT4m33jTwXpPhmF/Dfi7U9bGoSavaTE3CXK3C/K8biXdGE/drGURMIqitTQf2&#10;4P2RPFPxvvP2aPDf7TXgS++ImnzTxXvgez8UWsmq27wKXmV7UP5iFFBLZAwBmvIf2hP+C6f/AASX&#10;/Ze1f/hH/jD+3R4Lh1BXKTWPh1rjXJoGBwRImmRXDRkf7YFelfss/wDBRP8AYl/basjdfsq/tN+E&#10;fGkyQ+bNpul6mFvoY+MvJaSBZ415HLRgDPNe0bxtz7V4/wDtKft+/sY/sdWr3H7UH7TvgvwTKtuJ&#10;49P1rXYkvJk9Y7YEzS5wcBEYmvH/AIIf8F9v+CP/AO0N4gbwx8Nf28fBq3vmbI4fE0d3oXmt6I2p&#10;w26yZ7bSc17Tqf7dP7HWi/GbT/2dtY/al+H9r481aS3XS/Bs/iy0XU7z7Qgkg8q2Mgkk8xGDJtUh&#10;gQVzXrNFfiH/AMFsv+C5P7V/i39s6z/4JC/8EnZfL8c3+sW+heJfGmm4ku49RlGJLG1cgpbLApLT&#10;3J+aIpIMx+U7H2n9lb/g1a/Yv0TwzD4v/wCCgHirxX8ePiNqAW41rWfEfie9itIZmXMkcKRyiSRd&#10;2cyTO7OQDhPu16F8Wv8Ag1x/4I3fEvwxc6N4d/Z01DwVqEkDJZ6/4S8VX0d1Zyfwyos8ssTEHBw6&#10;MOORX5lfET9oj/gpT/wa1/tj6D8JPHPxj1b4wfs9+J5nvNB03XLl3N3YoVSdIDKW+w3kJdcpG3ky&#10;ZjYjDkJ/Qp8DfjR4C/aC+D/hr45/CzWP7Q8OeLNFt9V0W82bTJbzIHTI7MAcFeoIIPSuX+DX7dP7&#10;Hf7RPxF1D4R/AX9qPwD4y8UaTazXWqeH/DPiu0vby0ghljhlkkiikZkVZZY0JIADOo6mvWJH2Lux&#10;Xkes/t7fsYeHfjhD+zPr37VXw9s/iJcX0FjD4HuPFlomrPdTBTFCLUyebvcOpC7ckMOK579uj9vr&#10;9nL9jf4Y69H8T/2kvAvgvxhceD9R1DwfpPivxBbWtxqE8UMgiMMEzq0484KuFByeO+K/Kj/g31/4&#10;OFviJ+0D8SfilL/wVW/bb8B+H9LsdJ0tvBkPiabS9Ahadpbj7QISBEZiFEWcs20Y6Z5/Zj4EftP/&#10;ALPn7UXhi68b/s3fG7wr490Wx1BrC81bwfr0Go20F0saStA0kDMquEkjbaTna6nHOav/ABe+PnwR&#10;/Z+8Njxf8dvjD4X8G6WzFU1HxTr1vp8DMBkgPO6qTjnAOa+S/FP/AAci/wDBFLwd4o/4RDV/289A&#10;mu/M2edpXh3V761+8Rn7TbWkkGPffjHOcc19Mfs3ftgfsz/tg+DJPiB+y78cPDfjvR7e4WC6vPDu&#10;pJP9llK7hHMo+aFyvO1wGwc4rV+M/wC0d8A/2c/D48VfH342eE/BWmtny73xV4gttPikx12tO6hi&#10;PQZPtXyncf8AByF/wRUtvGv/AAgMv7efh/7f5hTzo9A1VrHdn/n8FobbH+15mK+qPgn+0t8Av2kv&#10;Dx8Wfs/fGzwr4201dvmXvhXXre+jiJ5Acwu2wkA8Ng8dK3/HnxB8HfC/wdqXxD+IvivT9D0LRrV7&#10;rVtY1a6WC1s4EGWllkchUUDqSQAOtebaD/wUE/Yh8U/CXUPj74b/AGvvhnfeB9K1JtO1Lxdb+NrF&#10;tOt7xYklNs9x5vliXy5Efy927a6nHIrw/wALf8HEH/BGXxf8RR8LNI/b18JrqrTeUs2oWN/Z2BYk&#10;AYv57dLUjJ6iXHvX1B4n/aG+B/gr4Zx/Gnxf8Y/CumeD5oVmh8Vah4gt4dNkjYEq63LP5bKRyCGw&#10;R0r5ZX/g4v8A+CLZ+I3/AAq3/hvjwv8A2n9oEH2r+y9S/s4t6/2h9m+ybf8Ab87b719dfDv4n+AP&#10;i54Us/Hvwt8caP4k0LUE32OsaDqUV5a3C5wSksTFW59CcVtX9/aaZaSX99dRwwwxtJNNM4VUUDJY&#10;k8AAcknpXyP8ev8AgvR/wSI/Zr1f/hH/AIp/t2+DftwcpJaeGRda60TA4KyDTIbjyz/vYr0T9lr/&#10;AIKf/sAftqSQWf7MX7WvgvxVf3Ckw6LBqy2+pEAZJ+xXHl3AAGesYr3jzYx1kX86+df2o/8AgrV/&#10;wTj/AGL7y50f9pL9sHwX4d1S0crc6HHqBvtSiIGTusrQS3C8eqc5HqKxP2Z/+C13/BLX9r7xJaeD&#10;fgD+2l4R1bWtQuFg0/Q9SafSb68lJwEit7+KCSVieyqTX1LG+9c06iiiiiiiiiiiiiiiiiiiiiii&#10;iiiiiiiiiiiiiiiiiiiiiiiiiiiiiiimycxkV8j/ALZGleMPjF+0DD+zl4J8L/DOGSPwGuu3niTx&#10;z4KudWugZLyS2jjtXtr6zktXjMTP5okZssu0Livm6X/giv4p1OSOa/8A2ltNtXj3FJbHwrqksqs3&#10;Vw15rU53EcFjzya09D/4ImaFYQ+RqP7QNrdRsWLpL8KdCn8xt4be/wBrhn3v8qje2WwMA4zntLL/&#10;AIJJfDZJY7jUvjDdBomYodL+FHga12s2MkH+wWYZAAznPqRXVaL/AME1fhVoz+dH8T/EshLASA6D&#10;4biV1AACEQ6SnHT3960tY/4J9/B670Sa0HiDxQ1wIZBbTWesjT2V8fLhrJITwdvHTjniuD/YS+M3&#10;xU+E/wAPfg3qvxA8Y2njTRfiTbPpVxdanocFrrOi6xBpt1dXCLcQIkd1aNJYXCqJYxMpZMyy5Jr9&#10;BKimnEIyzbR/tV+dH7U37Z2sft263rfwA/Zl1vzvhHps0ln4+8ZeF9e0uTUPEQ2fvLXT4p7uE/2e&#10;p/4+LpSWmjWSOD73m157+yV+y34S/bh8e2Xxt8ceEdBn+EPhG3TTvBC6Tpd7p8Hi1olVVmSzurm5&#10;e002DDRJBHKsdxJGXZXRELfWn7ZP7Yfwp/Yd+DX/AAtX4jpNOs2oW+l6BoVi0aXGp30zbYreMysk&#10;cYAyzO5CoisTjHNb9n79qj4UftZaNqXgbW/CV1oPiKOxYeJPhz4ys0S8NnKWRZxG2Uu7OZQds8e6&#10;NwQDtbcoqWP7O/xP/Zvu/wDhIf2IfGsGkaaZYWvvhP4mmeTw5PEpO9bIqrSaRKwPDQbrfOC9u/GP&#10;bP2cf2k9O+PWk3+nal4K1bwj4s0FYR4o8H67GhudNMvmeS4liZoriCURO0c0TMrBWB2urovqSklc&#10;miiiiiiiiiiiiiiiiiiiiiiiiiiiiiiiiiiiiiiiiiiiiiiiiivwV/4Pfv8AkSP2f/8AsK69/wCi&#10;7Ov1q/4JN/8AKLL9mr/sgPg3/wBMdnX0AxwK/JP/AIO1P+CkXxm/Yq/ZL8F/BD4BeLL7w7r/AMYN&#10;U1C3vPEGmzGO5t9MsEtmuY4ZBzE8j3cCFlIbZvAIzmvkH/glx+2x/wAEGv2Fv2ePDuleOf2H/ip4&#10;9+JNxZRXvi/xxr3wbttSe41B0VpVtHnuD5VujfLGFClgA7fMxrH/AOCvv7aX/BFL9u39lvxBovwB&#10;/YP+I3g34uW/l3ng/wAVaf8AB2DS910rjdBdSW02ZIZIy6/Mr7WKsBla/Qj/AINYP2qf2j/2kf8A&#10;gndeeF/2oJNdutW+HviuTRNJ1zxFbyJc32nGCOeJXeQbpjEZGjDnJ2qgJJXNc/8AtNft0f8ABtl+&#10;yn8ZvEtuPgT4D+J/xW1LxBPLrmg/Dv4YweI9WvtRlkLTL50ifZ/MMmdyecCGONoPFfKP/BV34ofs&#10;oftW/sN+N7zwh/wb1/HL4c6jpuhvqGg/FC++DNp4fj0VoSH8+eSFgzW20FXyGUqc9QCPeP8AgzK/&#10;aP8Air8Xf2IfiF8GfiF4outU0v4c+MLaHwp9slLtY2d3bl2tUJ/5ZLJE7qvQGZgMDAHif/B8Gii1&#10;/Z+k2jd5mvLu9sWdfXn/AASb/wCCJ37HHjn9mPwr+2j+2p8M9P8AjV8XPjN4csfFvizxX8Q4RqCq&#10;1/AlzHDBBIPKiVY5EUkLuJGMhQqLS/4Omfh14F+E/wDwQs1j4cfDbwnp+h6Dofibw7aaNo+mWqw2&#10;9lAl2FWOJFAVFA4AAHFeAf8ABsL/AMEmP2Tf2kv2I9D/AG0f2tPBUfxR1ybUNQ0PwlovjQfbdL8N&#10;6ba3Tjyre1kzHueYzSsxBA3/ACgEsW+3P+Ckv/BED/gm9+0D+yL460rTv2VfBfhHxBp3hm9vvD3i&#10;nwf4et9NvLC7gheWNi0CL5sZZcPG+VZWOMMFZfgX/gyl/ad+Kvi3w58Yf2UPEuvz3/hbwvHpmueF&#10;7W4kLf2ZJcyXMd1HHnpHIVik2jADhz1cmum/4PeM/wDDM/wNGP8AmedTH/kmlfp7/wAEkUDf8ErP&#10;2a8/9EF8I/8Apmta/nn/AGm/gK/7Un/B1f40/Zmn+IWteGdN8dfEp9J8Qal4evDBdvpj6Ur3duj8&#10;486FJIjkEYk5BGQf6B/h1/wRz/4JefCnwFb/AA88LfsJ/DGbT7e3WFpNW8I2t9cTgDG6We4R5JXP&#10;dmYkk1+Cn/Bxb+y34B/4I0/8FKPhf+0v/wAE+Ypfh/eeINMfX7bSdLkZbXTtQtbgRyeQmfkt5kdV&#10;eDOzBkUAI+wfuZ/wU/8A27fF/wCx1/wSf8a/tt+CtNgi16z8G6fNocc0fmR219qEtvbQMVPDLHJd&#10;KxB4ITmvy8/4Nmv+CV3we/b/APCHi7/gqR/wUN0v/hbHibXPGN1p+g2fjC4a9gLQxxGe+uI3JWaV&#10;nkMSJICsaxblXJUr+u/xL/4JTf8ABN74s+CLj4feNf2H/hfNptxbvDiy8F2drNCGUjdHLDGkkbgd&#10;GVgwPIIr+eD9ln9nLRf2R/8Ag6u8G/st+F/FerazoPgX4of2b4dn1u5M9xBp40ySW3tyx6iKORYx&#10;wBhAQB0H9UVFfy3f8EDLpPDf/Bytrem/Hh1TxTJ4i8b2m68Y7zrW65Moy5zvKpc+pOTmv6jYjGfu&#10;Hp+lSV+KP/B7D4g+Gdv+xJ8IvCl+9ufF9x8VHutHUkeaNNi026S9I77TNNY59wK+zP8Ag3J0Txj4&#10;c/4IqfAXTvHRk+3P4dvbmHzeCLObVb2a04Pb7M8OPbFfkp/wabkL/wAFzvjuxPX4Z+KP/Um0ev6S&#10;5PuGv5l/2qiD/wAHjfh0j/otfhP/ANJbKv3c/wCCj37In7Lvx5/Z28dfEL42fs++DfFmu+HPh3rR&#10;0HV/EXh23vLjTiLSaUeTJKhaPEgDjaR8wz15r8K/+DPL9lX9mn9qT4pfHLTf2kPgJ4Q8d2+j+H9D&#10;k0qHxZ4ft9QW0eSe7DtGJkbYWCqDjGdoznAr97vFnhj9nP8A4JsfslfEn4n/AAP+Bnhnwf4d8I+G&#10;dW8X6pofhPRYbCC7ltLFpndkhUAu0duilsZwqjsK/Cr/AIIq/si+JP8Ag4o/a/8AiL+3N/wU48d6&#10;l4w8M+B9QtodM8GjUJIbSS5umllSzjWMjyLOCOEbo02tK0iFmYh937o+H/8Agl1/wTi8LaIvh3Q/&#10;2FPhHDaIm1Y/+Ffae3HfJaEk575NTaz4L/Zj/wCCa37MPxH+K3wZ+COgeD/DPhfw9qvjDXtI8I6T&#10;FZR3ZtLJppX2RKF3skAXOPSvwp/4Ie/sx6r/AMHB37dPxI/bp/4KWeKLrxtoPgO4tf7L8E3d4/2F&#10;rm7kmkhtVjBAjsoI4WzCoAkZ03Ejfu/dZ/8AgmX/AME8JPDB8GP+w58JTpbLsa0/4V7p20rjGP8A&#10;U56e9fgj/wAFpf2etR/4N2/+Cjnw9/a8/wCCb3iW88K6D42t57y48G/bXay823nQ3OnuucyWUqPE&#10;RG5JjbcVIwm39qv2+/iZpnxu/wCCLvxO+NGi2bQ2Xi79n+81qzgl+9HFdaX56KeOoWQD6ivxX/4N&#10;Nf8Agnf8Af27r74i+Mf2q9Em8ZeGfhfq9hP4c8AardSNo/8AaeoQyrLfzWwYJPIIrKOMK4K4wSCV&#10;XH60/wDBTz/gjF/wTl+L/wCw98R4NO/ZS8D+Fda0LwZqGqeHvEfhPwzbadeWF1a27zxsHt0QshZN&#10;rIxKspII6Y/IL/g1o/ZT8Ef8FJPiR4g8AftkazrHjj4dfA+xt9V8FfDHWdUlk0SLUdRmlWS4e23b&#10;WAEBPlkbCz5IPIP7gftEf8EVP+CaX7Q3wa1r4Saj+xj8PdD/ALQ0uS20/WPDnhW10+902YoRHPDP&#10;AiurI21sZKtjDBgSD+PP/BnD+0F8V/Bv7aHxT/YybxXdXngm48N3WsRaVcTForXUbW7hg+0RKeI2&#10;kikKvtxv2R5zsFdd/wAHbf8AwUZ+LrftGeE/+CZfg3xhqnh3wNd6TZar8RJNBjd7vWBdTvGkBVSD&#10;LDHEhfyAQJJHAb7q47b9lT/gp9/wbufsf/C7TPhl8Lf+CbvxOuGsLNYbzXde+CNrqGpajJ/HNPcT&#10;3DyMzsSdoIRQdqKqhQPkD/gs3+0v/wAEzf2ltK8KfHT/AIJhfsq/FT4T/Gjwz4mhnbUtI+HC6FaX&#10;dnsdjKfskp2XUUywNHKqhsF1JPylf3L/AOCdXxr/AGl/27f+CNfhP4mX+uXPg/4seLPhrqmlw+IN&#10;W05lex1uBrrT4dSkhIyVaaFLrbjkN7ivw1/YK1TwL/wRL/aT8bWn/BcH/gmh4l8Xah4o1CH+w/iF&#10;qnh2DXIICskpnnga7PkXKytIjtJHIZRtwVJO2v2V/Yf+Pn/Bvx+2f8X9F8Y/sd6T8F5fiNoe690O&#10;3tfBcGi65atsKu8MUsEMrlVY7jGGC5ByODX33FsCYjPFOooooooooooooooooooooooooooooooo&#10;ooooooooooooooooooooooopsgJXAr5z/bM+Cv7VWreJdN+N/wCx1r/g1PFGm6BcaTqOj+NrG4kt&#10;9StXminQRPBNEVnR43CCQ7D5xDFRlh8wj45/8FME1a38P61I9nembdfWln+zbr88enoqqWt7i5t7&#10;u6hEjZOx7ZrqM4wxAwTo6H4n/wCCiPiy2vIL/wAeeNtLmvrqSLSb+H4Eui6Z5a7g9zBPExuLeXaV&#10;SWKVZAZo99um18Z/iDT/APgqBqF9NF4fufj3LbzWRgaPTPDfgW3WG6IbF1FPfxwvLFyAYHggkyuf&#10;MAORzyfsvf8ABU7xzBptzrw+POn3O3yNejm+L3hvTYrhCnNza/YWla2k3YIgkE6Y/dl1/wBdXWeH&#10;v+Cfn7d1/pcQ17WNe/tCNkWebUv2j9fgt7mDecyJHbJK1tebCOrT25dchAGwKvxK/wCCUX7bXib4&#10;WXXwi+EvxR8MeB7NNcj1XQdSbxlqGozabckSfaZQhsIsSztPc7ngeCNluG3xO4MjfpVXiv8AwUA+&#10;B3xg/aM/ZS8WfCH4HePo/DviLVrJRbT3AcQXiKwd7GZ42WSKK4UGF3iZXVZGKnjFfmfcXXxN8eeF&#10;ND+BP7QXgBvA/wAM/Csw0/4q+EfB2pHUtU0+ziaNYreXTbiJrrT9PLBQ93Yz3UTW7EoTGzSJ+g19&#10;8e/2cPhl+zs3xw0bxzoEXw70XSVks9S0CeKSzFuuEjhtxCSrEnbHHGnJYhFGcCuG/Zy/ZK8TftVe&#10;L5v2wP25vh5Ht1PR7iw+G/wm1yNLiDwvo90mJZ7qM5U6jdR7fN7wJ+6ByGrhv2lf+CLsGnWq+NP2&#10;NdWt7a80qWS90jwX4n1O6t4oL58Brmz1i1ddRtZducJLJPbsQF8tBhl5H4S/Fz/grz8MZJPBmofs&#10;jeI/iZaWuqtZo3i6Sw0jWEUABpTfW8jafdwh+VceW7IPmcvhR9m/shfswX/wJ0PWPG3xG8UN4k+I&#10;/ji4hvfHXiJvljeSNWEFlbJ/yys7ZZHjiTqcvI2Xkcn2ccDAoooooooooooooooooooooooooooo&#10;oooooooooooooooooooooJx1r8N/+Dzv4P8Axb+Lvg74EwfCj4WeJPE72Oqa4b1fDuh3F6bfdHa7&#10;d4hRtmccZxnFemfsP/8ABwF8Iv2b/wBi34Q/s8+Ov2B/2pLjWvAfwv8AD/h3V5tN+EbPbSXVlp0F&#10;tK0TNOrNGXiYqWUEjGQK9Sb/AIObv2diP+UfX7WH/hn/AP7qqx/wXl/4JbeI/wDgs7+w74N8TfAs&#10;R6T8QPC5j1/wbp/icm1+0297BF9p0+c/N5EjIsJycgSwKrFVJdfnn9hT/gvt8Yf2AvgbpP7LP/BY&#10;f9i74ueEdX+H9jFolj8QNL8HSXVjqdtbL5URmbKLvVFVfNhaVJQofIJJPvel/wDB1R/wTA8ZD7L8&#10;KdG+L3jK+bO3TfC/wxurid2/ugFlGT9R9a+m/jDq3xH/AG9f+CZniu//AGbk8ReAPFnxM+F+oQ+E&#10;4fFmnyaXqWlXtxbSRpFcpy1s4f5TIM7c+YhIwT+F3/BDX9sf4R/8EGfiB8Tvhx/wVJ/ZL8ceDfFe&#10;valbro/jqXwY10yQwrIstoJDhjCzESK8BkWTJzwqk/cn7fn/AAV28U/8FLv2LfH37Nn/AATE/Yo+&#10;K3juTxh4Q1C31zxx4i8Iy6Toml6aLd5Jnilm5urpkUxxwgLlnGCxAU8V/wAGY3w0+KXwi+DXxz8P&#10;fFT4YeI/DN3eeJ9HuLSHxBodxZGeMW1wpZPORd+CRnGcZrm/+Dz34N/GD4vWXwHHwp+FPiTxObGX&#10;XDef8I9oVxe+RuFpt3+Sjbc4OM4zg1+tn/BNzS9T0D/gnf8AAPQNd0y4sb6x+C/heC9sryBo5oJk&#10;0m2V43RgGVlYEFSAQQQea+Tf+DqbwJ44+JX/AASA8U+E/hz4L1bxBqk3i7Qni03RNOlurh1W8BZh&#10;HErMQByTjip/+DWXwP42+Gv/AAR38G+EPiL4N1bQdWh8Ua882m61p0trcIrahIVJjlVWAI5BxyOR&#10;X3L+0NbzXvwD8cWNlA8083hHUo4YYlLNI5tZAFAHJJPbvX4V/wDBmH8EvjP8Ivjh8cr34r/CDxR4&#10;ZhvPCujpZzeIfD9zZLOy3NwWVDMihiAQSBnGa9i/4PN/hP8AFT4ufs5fBXT/AIVfDLxB4muLPxtq&#10;T3UPh/RZ714FNogDOIUYqCeAT3r9Jv8AglXpOreGf+CYv7O/hzxJpd1p+o6f8D/CtvfWF9btFNbT&#10;JpNqrxyIwDI6sCpUgEEEGvxN0j4EfHBP+Dwhviy/wa8Vjwr/AMLVmm/4SU+Hbn+z/L/sNk3/AGjZ&#10;5e3d8ud2M8da/owr+fP/AIPPfgf8avi1+0H8EL74VfB/xR4mgs/Buqx3k3h/w/c3qwObuIhXMKMF&#10;JHIBwSK/X/49/sc+Ff25v+CbFx+x98Tb250yx8X/AA80+ylvI7cNNp9zHDDJDN5bEbminjjfaSM7&#10;MZHUfkD/AME6fG//AAVT/wCDb7xj4h/Zb/aK/YV8YfFr4L6/4gOq2Xij4X2UmpfYZjGsb3VvsQjE&#10;ixRBra4MDBo9ynk7/u29/wCDgfVPihow8O/se/8ABL/9pTxp431FhBo+meJPh9/YmlxTsQA13fyS&#10;ulvEM8uQRx1UfMPx9/ZOtP2mrr/g698NS/taWWjr8S7r4qTX3iqx8MyNLY2UkmlSTi3hY8tHBCUj&#10;3EscREln5Y/1QUV+Nf8AwW+/4N6/jr8cP2kIP+Cl/wDwTJ8RwaJ8W7PUbXUtX8NfbI7A399bcx6j&#10;Z3BIjjuiY4w6SbUkI3lwdwfU/Z4/4OYPid8DPCY8Bf8ABXT/AIJ9fFz4d+KtIjjt7rxZ4f8ABM0u&#10;mao6LteZkmMZgJYZxG0yNkkMowK7XxL/AMHWP7Hfi7wtd/8ADHf7M3xu+L/igwN/ZWh6F4Ekhgmm&#10;5wJZ8yNGmcZZYpCP7pNfJnhj/gkn/wAFO/8Agvj+2NpP7ZX/AAVX8KyfCX4T6btXQfh55zRakdOV&#10;1f7FBAf3lv5pz5tzcbJT1RMBAn7x+CfA3hz4c+DdL+H/AIJ0SHTdH0XT4rHS7G1XaltbxIEjRR2A&#10;UAfhX83lv8KP2x/+DcD/AILMeJv2tdT/AGbvFHjP4MeKbrVYLnXfDOntdR3Hh6+u0uNhkXK29zBL&#10;DC3lzlN5hwDtcSV+j2gf8HTn7Hnxm8OXMH7Jn7MXx4+J/i37O39n+F9B+HxLNcY+SOedJZEhQkqG&#10;cB9oOQrcKfzD/wCFB/8ABRTV/wDg5B+FP7TP7Xn7L+qeHdS8V/Erw34k1O38O2E+oafoNk7xxxW0&#10;13EhjEkKRBZDuOGBJODx/Sh8cvA958Ufgn4w+Gun3SwzeIvC9/pkMz/dR57Z4gx9gXr+aP8A4Iqf&#10;ta6h/wAG7H7W/wAVPh//AMFI/wBn/wAeeGrHxVp0OmLqlnoDTKl1Y3ExV4iWVLm3kWVyJoXccIRl&#10;STX78fs5/tQ/s2f8Fd/2OvEviD4c6Z4j/wCEG8XWmpeF9Uh8SaK2n3E8Utv5U+1GJyhjmwGBIzng&#10;Yr8Wv2bfgx/wVN/4Nf8A9rjxZqeifsy698bPgT41kSPUL7wZbSzme1t5ZPs12yxJI1leRRyuGjkA&#10;jfeyiRgFkX7x0f8A4O2v+CWt8V0vWtF+Lek61tAk8P3nw/LXkb90KxzMue3B568V9Wfso/tffBf/&#10;AIKt/s9eNEsfgh8Q/D/hbUFuvDuqad8SPCr6TLq1nc22JJYVLsHheOVk3A5BBBFfjl+zd+z7/wAF&#10;J/8Ag2D/AG1PFHifQv2dPEnxq/Z58dSC31O88D2L3l0LSGVmtrt4413Wt5DHJIpSTbDKJXAc4V4/&#10;uu3/AODsP/gmJfQ/2ZpPh34vXniLbj/hEbf4byNqRk/557PM8vdnj7+M/nXxD8U/2O/+Cjn/AAcx&#10;ft0+G/jV8ff2dNd+Bv7Pvgs/YNOi8U28lrqM2nmUyzNFFKqvPdz4RWkVFgiVUAZ2Q+Z+wv8AwUl+&#10;Hcek/wDBLP4xfCz4beFZWjtfg/qmmaDoumW7SOUSxaOKCNEBZjhQAoB6V+aH/Bl38Ivix8Ifh7+0&#10;HafFj4X+IvC8l9rXhxrKPxFok9k1wqQ6huKCZF3AblzjONwz1r9ev2w7O81T9kj4pabptpLcXFz8&#10;Odbit7eGMu8sjWEwVVUcsSSAAOTX4n/8GXXwS+M3wk+J/wAern4rfCPxP4ZjvtB0JbKTxDoFzZLc&#10;Ms95uCGZF3EZGcZxkZr9+MV/OD/wan/AL46/DP8A4K0fETxN8SPgt4t8P6bceB9Yjg1DXPDd1aQS&#10;O2oW5VVkljVSSASADkgV9ef8HHP/AARU/aR/ay+KHg//AIKH/sIlbz4meA7WCPUvC/2iOGbUIbOZ&#10;rm2u7V3IVriJyV8lj+8XbtIZdr7HwT/4OmPhZ8OPh1p+g/8ABTj9kz4tfBvx3Zxrb6w03ge4m028&#10;lU7TNC0gjlQNjcYyhC9A7jk+iaZ/wdDf8E+vH6C3+BXwn+O3xEunYCKz8G/Cm4uGY/8AA3QcfWvu&#10;T4zfG+1+DPwA8QfH0eBvEXiCDRPDsurR+HtB0mSfU7/bFvS2itwN5mf5VC4+UnLYANfn9rf/AAdN&#10;f8EporJvDvx+8DfFTwjqEi/6V4Y8bfDGTzg2MMpQPIh5468+1fmF+0T+zrrf/BWT/gql4L+L/wDw&#10;Re/Ym8a/CHw3ayWdxrXxNuvC76Hpq6jFctLLqyquIYSkezCIfMmdDlMtz/T5bjEePepKKKKKKKKK&#10;KKKKKKKKKKKKKKKKKKKKKKKKKKKKKKKKKKKKKKKKKKKKKKKQop6imiKMHOPelEcYPC07aCMYpNq+&#10;lGxf7tLtGc4opGUN1Fcl8RvgN8GPi/LZ3PxR+F2g6/NprM2m3GqaXHNNaMRyYpGG6MnuVIrxH4c/&#10;8Eif2HvhZ8V2+LHg74eavG7aydZHhu/8WX95oq6p/DfixnleH7Qv8D4+Q4KgEKR9NCIKMCndeDTP&#10;Ij9PanqAowBRRRRRRRRRRRRRRRRRRRRRRRRRRRRRRRRRRRRRRRRRRRRRRRRRRTfKUDAA/Kjyo/7g&#10;o8of5FNFuqng8ddtAt0FH2dMc9+po+zx9APr70C1iXhVA5zwPfmgW6AUG2jJzS+Qmc+tIlssZ+Q8&#10;elK0CseT0pBboOhpzRbhgmm/Z0zn8uOlH2eP8/8AP+NC26L6dSenrQbdGOWqSmGEEYz7UjRAJgGv&#10;zc8U/wDBYf8A4KYfBvxfrWifF7/gg98XtW0u31i7TRdb+HGrQ6w15ZLKwgkeC3SXZIYtu4CQgtnG&#10;BgDm/G3/AAW6/wCCl3xR8JX+hfsl/wDBBb472fim4haPS9T+Kelvo+n2kxHyyyLLGnmqvXZ5ke7p&#10;uFcX/wAEP/8AgiD+1X8Iv2xPEH/BV3/gpt4j0+6+LniaTULrTPDljNHM+lXV9vS5uZ5Ij5KyeSzw&#10;pDCWSOOXG7ICr+v9FBGRio1tolxtXpR9lj78/WlECDoO+afUZgUjHvmgW6D/AD9f8aT7JH3Hr/Kp&#10;Nq7dmOKYttGvQUCBVbcvH4UfZUzwcULAi80fZYt24D/I6UC1jHYUG3jJyf507yVxg9qRoFbgmka2&#10;R12vzS+SMYz+lKIgM4P3qdUfkIDuHX1pzRq33hTRbRr0FBto2G0jjGOKGto26qPyp3koV2kcU028&#10;Z609UVBhaWiiiiiiiiiiiiiiiiiiiiiiiiiiiiiiiiiiiiiiiiiiiiiiiiiiiiiiiiuS+NnxMt/g&#10;18I/FXxavrUXFv4X8O3uqyW5m8vzvs8Dy7N+Dt3bNucHGc4PSvDvD/7Z37WN/wCBND8f3H7C66lb&#10;a3pdtfLZeGviVayXdtHNCsuySPULezUSKGwyq7DIOCRzVvxD/wAFJvBXw28Ix+Ofjx+zz8UfAenN&#10;qVpYST6xolnfbLi5nSCFANMu7ppN0kiKAgZju6CvePAnxE8GfE3wlp/jvwB4ks9Y0fVLdZ7DUtPn&#10;EsM0bDIZWX9R1B4OCDW3RSb1HU0F1HJNG9eu6kaRVGc0zzwP4f8Ax6lFzGTtB74p29PWnUUUUUUU&#10;UUUUUUUUUUUUUUUUUUUUUUUUUUUUUUUUUUUUUUUUUUUUUUUUUUUUUUUUUUUUUUUUUfhSbVPVR+VJ&#10;5cec+Wv/AHzR5Uec7KdRRRRRRRRRRRRRRRRRRRRRRRRRRRRRRRRRRRRRRRRRRRRRRRRRRRRRRRRR&#10;RRRRRRRRRRRRRRRRRRRRRRRRRRRRRQzbRk1574h/av8A2YvCPjCb4e+Lf2hvBOk69byCKbRtS8VW&#10;lvdJIUVwhieQMG2srYx0YHuK87/4KYavp2sf8E/PiVBpOoQ3EOveGv7KtZrebcsv26aO0Xay53ZM&#10;4Ax1JrtoYI4oUiSNVVVCqqrwAOlfLv8AwU38QraWPwx8Lw63a2DSeOH1iSa8sb2eFRYWU8kby/Ym&#10;FxDEtxJbM1yn/HuQsrAqhFc5+wB45+JXhz9szR/hkP7Sh03xh4H1TxP4hWS6ivtPvHjksI7e5s9Q&#10;tgLfUkP2hlFz5MF1sRRc+buiK/ooXUHaTzS1+ZXhP9tH9v8AufAGheOfiz4n1yGbxBqE2hR6d4B0&#10;XSI411yG6uLaaxiN9bXDLKslrKipO6Qudn+lbm8sberfFz/gpva29lPpWj/GjV7i1t45L6O1sfBt&#10;rBq+VbdGPOUNp0quFPW7jZCQGJ+deeufEf8AwVy1/RE05/BfxWuLy0uleG+1bx54V02K/ty+XhnT&#10;TkV4ZFQBRcRSspb5zAqkwmJf2bf+Cg3iZLr7doniRZlkE2i3Xij9qvX9isVH7q9gsYWjnjDfxQGB&#10;ip24DAudpv2Iv2sNf8V219r2heCbfSBbzSzWc3xb13VbiC7kYE+VLdacqTW+AR5VzHK6nbsljGVN&#10;jQf2BP2ovDy2fiLwn4x+HPhPxZBdTTyeJvDsOpCRCXLoI8us3l52l7aWeW1cAqIFXaq/UX7E/wAT&#10;fjzrU/i74L/tL+MNB8R+LvBdzZM/iLw7oUmmw6lZ3cG+GR7dpZAkoeOdG2NtOwEKmcV75RRRRRRR&#10;RRRRRRRRRRRRRRRRRRRRRRRRRRRRRRRRRRRRRRRRRRRRRRRRRRRRRRRRRRRRRRRRRRRRRRRRRRRR&#10;RRRRRRRRRRRRRRRRRRRRRRRRRRRRRRRRRRRRRRRRRRRRRRRRRRRRRRRRRRRRRRRRRRRRRRRRRRRR&#10;RRRTZPuV8q/s7+DtA8T2HxI13xNo9tqEPiT4u+ILqa11C1WZALe5FgmVcYI2Wa9umB7neH7KP7My&#10;XS31v8AfB0My3UdyGt/DtvH++jdXSQhUGWV1VgT0IBHQV6EOBivM/wBpX9lvwR+03pGj2viXxT4g&#10;8P6j4f1B7zQ/EPha8it7+wleNo3MUkkUgTcrYJCg+hHOfL/CP7AHxD+DPxfPx1+A/wC1Te2eunQ7&#10;jTGh8VeC7C+sSs88M88wtrH7DHHNLJAheSMKW6tk5NbXwk/b++Lfgf4reNvhp+03c+EfEej+Ddat&#10;7LVPF3ge0ms7rSklsbW5Fze6VJPcyfZd1xsN1FKRHtJeJUV5R9gaN4g0vxJpMOueH9Rt7yzuo1kt&#10;bu1mWWKZDyGVlOGBHQg4PUZr81f22fGEH7M5174Y+F/jL8MfFGkW/wATdP8AF/8Awjtx4607SPE3&#10;hi7fXrfVruF4ru6SG9heNrgoS0Mq+cq7JOHHY6f/AMFf/glqqtPo/gv9zGoaWW7+J3hBdq4zkpFr&#10;Ekg6dCoPtwcT2n/BVbwnqssFto/wut7ia8gaWxWH4gaVMLoDH+r+zyyl8AgkgcCo7z/gpL8R76e+&#10;s/Cn7Omj6hNpc3l6lC3irVmktG8sPtlS20OcoxVgQpGSCCM5FcLP/wAFZPjVfWum6hpPwZ8B2trr&#10;V0ltpN9JqvjO+hu5mDfuoZIfCixyvwflDZ4I4Nc/qf8AwVM/bHh1u50X/hV3gTThZ3NtBqE114V8&#10;VMtm0zYXz/tFpamPAwQrhS4I8sSE4r6s/wCCfd/b6t8XfiN448d/HvwXr3j/AMTado41Pwf4Vs7v&#10;T20eysVuEike0v3N2rSNdNukdEUgRgDjJ+sgc9KKKKKKKKKKKKKKKKKKKKKKKKKKKKKKKKKKKKKK&#10;KKKKKKKKKKKKKKKKKKKKKKKKKKKKKKKKKKKKKKKKKKKKKKKKKKKKKKKKKKKKKKKKKKKKKKKKKKKK&#10;KKKKKKKKKKKKKKKKKKKKKKKKKKKKKKKKKKKKKKKKKKKKKKKKKZON0TA18EftZfsdftq/CC88UfE/&#10;9jL9ojxhJo2pX11q8vg22Gn3EukXE0hmmFrFc2cwuYXZ5JTFkSozNs84MsY8M+Bv/BRr9rCx+O/w&#10;v/Z3+IXi3Rde1jxR4mh0nxFY6tosNrqluiJdPdTqls0QRVSANskgRombbmcMXT9HySFyK8H+Kf7V&#10;3xQ8IfGTUPht4P8AhJ4cudJ0sWsVx4o8TeNJ9OtjeTorpav5VhceSSrx7ZHIRyxQENtDdgvxM/aG&#10;07Tzca7+zL9ouATmHw541tbkN1OA12lrn8cV8J317rGr/En4i/E7xdpFz4R1zTvE1/q02keIr947&#10;nw55yeVDcXLWpM2mwyw2yqupWc1xZSeYwuYX2En9C/8Agmb4N1LwT+wH8I9F1nWLy+vJ/A1jqF5c&#10;ahMZZfOu4xdvGWwMhGmKDAUYUYVRgD5K+M3wt0bSfiv+1DZwSQ6F8RJPEn/CWfDaa8RYW16BvDWm&#10;h4lSVfL1O1NxazRyQssscci7tquqtXoXwq/ZS+GHx3+DPhn4qaN8b/iMun+JtJtdc0W4g1q0trvT&#10;4bqCKcQ289vapJbRcjMMTKgbdhQCQeg8QfsJ/Cy61O51rxF8X/FirfKReWs1zpsdpcOXDee0AsxE&#10;ZwSQJ9vmgMVDgcVy7/sHfsV2Gp6f4h8UfGzxtf32k2f2Wz1DVPjjqyTxQc/J5kd4jYwxHXoTUb/s&#10;sf8ABLDSLe+s9d13w3dJqkxfVY/EHxWvLxb2QgBjMtzfOJGwo5YEjtWkvhf/AIJK2t2L66/4UTNc&#10;CHyPtV9faVPMI9wOzzJGZtuQDtzgkVj6Hd/sY6D+178Fdd/Ze1X4Q2t43iPUbLXj4T1DS4LqW2m0&#10;u5SKMrCyvKDOI1Cjd8xU7TjI++IBlPxzUlFFFFFFFFFFFFFFFFFFFFFFFFFFFFFFFFFFFFFFFFFF&#10;FFFFFFFFFFFFFFFFFFFFFFFFFFFFFFFFFFFFFFFFFFFFFFFFFFFFFFFFFFFFFFFFFFFFFFFFFFFF&#10;FFFFFFFFFFFFFFFFFFFFFFFFFFFFFFFFFFFFFFFFFFFFJsUHNfNH7W1pZa5+2L8CNOv7mKJNETxN&#10;rsPnYCvKtlFYKFzwWxqD8ZzjccYyR6UW+TH9a/Nj44at4i8eftOfEjVNF8U+ZZWfi/zH0mXT7qGa&#10;OKxso7W4uoJF2vcQgRPFMbJ3eEKftFrexShF+kv+Ccn7NWs/F/8AZc0P9oPxb8cPihpeoeN77UNb&#10;0qxs/GkklrYaTPeTNp8EVvNG1uiC1MJASGNfm4RAAo7f47f8EttM+OYstS1P9rn4nWOraYWGm6xb&#10;2+g/aIYn/wBZbmRdLWWSCQcPA0hjccMrYGPpTwT4TsvAvg/S/BWkSSSW2k6dBZW7TYyUijVFJ2gD&#10;OFHQCqPxJ+D3w1+MHhmTwd8T/Bmn65p0kiyC31C1WTy5EO5JEJGUdWwVdcMpGQQa4HRf2CP2ZfDv&#10;h+18J6N4X16DSrG3W3s9LXx5rJt4YVG1YliN3tCBflC4wAMVRj/4JofsBLeNqNz+yF4AvLh2zJc6&#10;n4bgu5HOc/M8yuzdO5zWxpv7BH7D2jOsuk/scfCu3dVwskXw/wBODAemfJz+tdVo/wCz98DfDy7d&#10;A+DfhWxG1V/0Pw7bRfKOg+VBwO3p2xXQJ4X8PxDEWiWa8Y+W2Qf0qaLR9PhbdDZwr0+7GB0qyq7R&#10;gUtFFFFFFFFFFFFFFFFFFFFFFFFFFFFFFFFFFFFFFFFFFFFFFFFFFFFFFFFFFFFFFFFFFFFFFFFF&#10;FFFFFFFFFFFFFFFFFFFFFFFFFFFFFFFFFFFFFFFFFFFFFFFFFFFFFFFFFFFFFFFFFFFFFFFFFFFF&#10;FFFFFFFFFFFFFFeM/tk/sY/Cv9sbwFb+G/H3hnSZ9W0W5+2+FdX1TSY71NPugMHdDJ8s0LqNkkbc&#10;Mp4KuqOvjng39nD4r/Cvwzb2+lfsc6VazW8IFxY/DX4qT2ls8mBloIZltIwp67XIwCAScZPyd8ef&#10;2WP2hdJ8WeIrv4V/sZ/FhbfxfdahqFzpOuWek6kljrVwXlivIruz1RmBW4kkdZmYTwGRv3skI+zH&#10;9WPhT4H0n4ZfC7w38N9BsvstjoGg2em2dr/zyiggSJE/AKBXRUUUUUUUUUUUUUUUUUUUUUUUUUUU&#10;UUUUUUUUUUUUUUUUUUUUUUUUUUUUUUUUUUUUUUUUUUUUUUUUUUUUUUUUUUUUUUUUUUUUUUUUUUUU&#10;UUUUUUUUUUUUUUUUUUUUUUUUUUUUUUUUUUUUUUUUUUUUUUUUUUUUUUUUUUUUUUUUUUUUUUUUmxR0&#10;FJ5aelOwPSiignAyaakqycpTqKKKKKKKKKKKKKKKKKKKKKKKKKKKKKKKKKKKKKKKKKKKKKKKKKKK&#10;KKKKKKKKKKKKKKKKKKKKKKKKKKKKKKKKKKKKKKKKKKKKKKKKKKKKKKKKKKKKKKKKKKKKKKKKKKKK&#10;KKKKKKKKKKKKKKKKKKKKKKKKKKKKKKKKKKKKKKKKKKKKRnC9aTzFoWeNzgGnVm+KvEek+EfDOoeK&#10;/EF8tvp+l2Ml3fXEn3YoY0Lux9gqk/hX5f8Ai39on9tHSfDHgX9pbSPi/wDEuS5+NWs3l/4b+HHh&#10;lNPuLuz08x3F7bWsVteQvEMaYiSPJhmWeIAhhcHZ2fgj/gqv8U/A1lrGjfE7x+0VxoKpcLJ8VvhR&#10;qHhuXU7U4LbLzdFa/aEGQYBEAzY2yENkej6H/wAFcb+S7s7ub4M6P4u0HVdHOpaP4i+FvxEtNTS8&#10;RctJD5N2loyTxxDzWhLFygYoJPLk2er+Gv8Ago78A77W38OeN9L8XeE7pbGK+3654dkmtBZyJuS6&#10;N5Ym4tVgYA4laUISrDOVIr13wN8ZPhL8T1mb4bfE3QPEH2f/AI+BousQ3Ri/3xGxKn64rolmRu+P&#10;rTqKKKKKKKKKKKKKKKKKKKKKKKKKKKKKKKKKKKKKKKKKKKKKKKKKKKKKKKKKKKKKKKKKKKKKKKKK&#10;KKKKKKKKKKKKKKKKKKKKKKKKKKKKKKKKKKKKKKKKKKKKKKKKKKKKKKKKKKKKKKKKKKKKKKKKKKKK&#10;KKKKKKKKKKKKK8G+J/x3+Oa/tFah8BfhfH4UsV0/wfYa6up+ILW5ujcLcXN5btGI4pItmxrUHlm3&#10;CUfdxg4mr3//AAUO1D5NL+Onwj0tD/EPhbqVy4HPQtrKL6dVrBuPhz/wUE1STfqP/BQS3sVOf3eg&#10;/CbT4wOvT7TLOfzJqZPgX+1Vekf27/wUh+JRXdlk0vwv4Zte54y2lyHocU6P9mj4nybTqf7enxuv&#10;MKN3mato8G4g8/8AHvpkfUemOayfF37F9rrGh3Uup/tWfHmS5jtpGt7i2+MOq2PlttO0lbOWFWwe&#10;xBB6Yrmf2A/2uP2jNJ+Hvwa0L9oTVYfHXh/4maTa22g/EITRw6nZan9hluGs9RhACTg/Z5kS6jId&#10;m2LJFvJkb7kjJPeqfiLw/ovijQL7wz4j0yG+0/UbSS1vrO5jDR3EMilHjZTwVZSQQeoNfAOm/B74&#10;zfsU/tN6bpOq/BXxt8RPhL4W8L3ln8Ldb8JaWuqXfh6K8uYnl0+8hM32hxbx26xQyxRyFoZVQ5ZW&#10;Y+nN/wAFGv2OtH1qPwt8SfjGngXVmYKum/ErR7zw3Nk/dAGpQwZz2wSD2NWta/ZC/Yb+PN3b/Eu7&#10;+BPw+1y8aYXNj4o0zS7b7SJc7xLHd2+JA2fm3K4IxkHvXG3H/BLz4UaDdabc/Bn40fEzwNHo95Pc&#10;afpum+Ln1CyiM7Bp4vJ1NbkeTKRmSIEI/GRwMcD47/4JxfHhtes9ftvFXws+Ih02d001vHngyax1&#10;SxsWORawajazSNEYzuaGRYh5JYqo8v8Adit4K8T/APBSj9kD4h/8JBofwH8WeOvDUkBXWvDtr8SI&#10;dWsHRM7ZbJ9SuFubWYr/AAhFg3q42bJI/s33/wDAz4w+F/j38HvDvxo8Gx3UWleJNJiv7KHULfy5&#10;4ldc7JFyQGU8HBZTjKsykMeuoooooooooooooooooooooooooooooooooooooooooooooooooooo&#10;oooooooooooooooooooooooooooooooooooooooooooooooooooooooooooooooooooooooooooo&#10;ooooooooooooooooooooooooooooooooor5v/ax+AP7S2s/FXTv2iP2UfEPg9PEVn4Vn0DUNH8bW&#10;9y1rc27XUVyk0bW8ilZoysqhWG0iXllxXzS/xr/4Kb6fdS6B8Q9GufD+pQWoa4j0P9n/AFfWIN7T&#10;NGphntLueCfaq72XzkIVlIZjlBoWvi7/AIKDX7ea/wAS/FDItqEkg079n6+tJWk2/LNB9shKyrn7&#10;0MpgIIwJGzms/ULb/gojtt7F/wBoH4qSXVqvmXF1pHwXtY7PVlAI2KZtNaSwlJw3zLdRkLt385HP&#10;eHfhz/wUu8f6Df6Z4v8AEv7Tkd+GEuk6taWvgzTI5vn+WG4sw0JQAfKXS4y+NwEeSlbJ/Ye/bW8U&#10;wx38+o/tAWbXVr5OoaVrHx8soo4GOR51vcWMrFW+622SKVSPkAXknrP2bv8Agn9+2R8Odb+FPgbx&#10;FqPhW0+H/wANfG39uW9tJ4mu7+/WFbO6hjt4g1uMHfcFnEk0ilsvGY1xCv6ARNkU6jA9Kp614e0D&#10;xHZNp3iDQ7O+t3XDQXlqkqMPQhgRXiHjf/gmN+wx441ZvEbfs7aLoGrMdzax4JebQLst13GbTngd&#10;mz3JJ96xtS/4J9eLtCXd8Ff24Pi34Z2qBHZ6xqVp4ituPX+1Lea4P/f8e2KrXPwd/wCCiXgfT9uh&#10;fFj4V+P/ACcL5Ou+HL7w/PKo7tPbz3ce4+1uq+wFZHj3xJ+3FP8ACDxLoK/sdyDxdceH72HQbjwv&#10;460290/7a0DrAzyXj2cqr5hXd+6JUZ64r6I+Bfw7sPhH8FvCPwq0uHZb+GvDdlpcK+iwQJF/7LXW&#10;UUUUUUUUUUUUUUUUUUUUUUUUUUUUUUUUUUUUUUUUUUUUUUUUUUUUUUUUUUUUUUUUUUUUUUUUUUUU&#10;UUUUUUUUUUUUUUUUUUUUUUUUUUUUUUUUUUUUUUUUUUUUUUUUUUUUUUUUUUUUUUUUUUUUUUUUUUUU&#10;UUUUUUUUUUYGMYo2qBgLSbVxjaPyo2qOiil2r/dowPSjA6YowB0FFFFFFH4U3Yuc07FFFFFFFFFF&#10;FFFFFFFFFFFFFFFFFFFFFFFFFFFFFFFFFFFFFFFFFFFFFFFFFFFFFFFFFFFFFFFFFFFFFFFFFFFF&#10;FFFFFFFFFFFFFFFFFFFFFFFFFFFFFFFFFFFFFFFFFFFFFFFFFFFFFFFFFFFFFFFFFFFFFFFFFFFF&#10;FFFGaMj1oyPWiiiiobq/tLKBrq8uEiijGXkkcKqj1JNeZ+J/22/2QfBt+2l+JP2ofh/a3its+wP4&#10;uszcFv7oiEhct7AZrP0X9u/9mLW9ft/D6fEOaw+2TLBYahrnh3UNO0+8mYgLDDe3UEdvNIxICxpI&#10;WPYGvXY7gMu8nP8Ad296looooooooooooooooooooooooooooooooooooooooooooooooooooooo&#10;oooooooooooooooooooooooooooooooooooooooooooooooooooooooooooooooooooooooooooo&#10;oooooooooooooooooooooooooooooooooooJCjJNfI/7ZH/BUfS/gn8QZP2dP2Z/g74g+LnxOjWE&#10;6ppfhnTZrjTvDiSE7X1K5iVhG5VWZbcHzCNu8xK6yV8m+Jf25P8Agq3ceI4bv4k+Ndc+EOnyak3n&#10;X198BrU6PDb71WFWupr+4RGkYku9xcW0cSLnezsEr6w/Y1/by+JHjX4j6Z+z3+01oGjw6/4k0+81&#10;DwD4x8OLJDpniu1tFiN0I4Jz5sMsQlVtw3wzJueJ2VTj65VtwzS0UV8r/wDBYz4W+E/iV+wl4kvP&#10;F+jR39v4W1DT9dEEzqsRjt7uMXIkEmYyhtHuVO8FRuDDBUEfH/7O3xI+LP7OXiz4d/Drw/r1tpvg&#10;vxl4iTQ49QvPBsMklrHPFKtp5F5aeZayv9oFvEWe/uncTbjFHjB+yfF37Nl/8RNIuPDvxD+PHjXU&#10;tLvIzFeaXE2n2cM6HqhNvaJJj/gdQfsH6hYfBX4qfED9h6HVtWuLLwva6Z4k8D/29q017MNDvo3h&#10;MCTTuzskF5Z3AAJIRZ4lAAxX1EsyHA3VJketFFFFFFFFFFFFFFFFFFFFFFFFFFFFFFFFFFFFFFFF&#10;FFFFFFFFFFFFFFFFFFFFFFFFFFFFFFFFFFFFFFFFFFFFFFFFFFFFFFFFFFFFFFFFFFFFFFFFFFFF&#10;FFFFFFFFFFFFFFFFFFFFFFFFFFFFFFFFFFFFFFFFFFFFFFFN82P+9WZ4uuNZTwxqD+GI45NSWxmb&#10;T45vuNPsPlhvYtjPtXxd/wAEkLTw+n7Dvhi/aR28WahNdz/Eqa9H+nyeJTcOdRF5kBvPWfcpDDIV&#10;VA+XFe/fEC58DWXgXV7r4kz6fH4eXTZjrrats+y/ZfLPmiXf8uzYTnPHNfEf/BKLw5qn7U3jrwB8&#10;ePCfw5utN+H/AMJdR17/AIR/4g65GBfeLo5VvtP0uzic5llt7PTbn95JJhTMyIoLRymv01k8R6BZ&#10;LtvNbtI27h7hR/M1LY6xpepqZNN1GG4VW2s0EgcA+mR3q1XkfxO/bo/ZX+Evjm8+Ffiz4tW0niuw&#10;hjlvvCuh2Fzqmp26SIHRntbOOWVAyEMNyjIIPcV5V+0B+0cP2ovgD42+Dnw0/Zg+Kmpr4p8K6hpd&#10;rqWreHbfRLZJJ7d445HXVLm2nCh2UnbEzYBwDXxh4v8A2ePjj4G3eKPivot54d1KLR7XWb7UhqYl&#10;sbnVrJI7pVmnhSPzV+0wKscl5dzSFvLYQR8Efo74G8Z+H/iJ4J0jx94V1GO80vW9Lt9Q027hbKzW&#10;80YkjkB9CpB+lfLX/BSn4N/HnVviN8OPjr+zZpvia51LTo9R0LxVZ+E9cl0+e9024WK4hEskRDtE&#10;lxbAbQUwZ8mSIZkXnfgp4f8A+CtXgbWJX0HXPEC6bbxJLpsHxA1vT51vGcE+RdRi7v5IEjO3DQy7&#10;3Gc7SPm+xP2SPjl8VvidYa34D/aI8N+G9I8f+FJbb+27XwjqE9zp89vcoXt7mE3EcciK5SdCrBsN&#10;A2GI6ezUUUUUUUUUUUUUUUUUUUUUUUUUUUUUUUUUUUUUUUUUUUUUUUUUUUUUUUUUUUUUUUUUUUUU&#10;UUUUUUUUUUUUUUUUUUUUUUUUUUUUUUUUUUUUUUUUUUUUUUUUUUUUUUUUUUUUUUUUUUUUUUUUUUUU&#10;UUUUUUUUUUUUUUUUUV+cX7U3/BTP9oz4oeKtQ+Gv7KHwS+Keg+HdL1W50688e2Pw/uLqfVrq3nkh&#10;kW0k+y3UFtZrJE6vctFPMxwqW4GZV8yj8f8A7a94t5pFz4q/at137GrTXOsWuhjS5NSmOGFnp0Jh&#10;gSCMDcrXdy2/rttzlSmP4N/Z0/af074g6h8VPhr8Avjd4X8YeOPKk8V+JrHx5ayQ6UsS7FHkarqC&#10;jWrl1ADTTrbouxSkYyyt0Hj/APYy/bc/aK0C50L9oHRvEnizTX1InT/DPjzxVpo0+3gVn8qaeLSJ&#10;YFurogKw8wGGJpG/dzbQxw7f/gk98dLC0j0TQfgP4GbS9Ns0j8Pxa58ULnzIbjaENzcrHpcsVxsQ&#10;ERWyLDaoCA8Mu0VB4+/4Ja/Ej4YeCpvibZfs7fC/WG8JaWt1b6G2oyavdTzqwa51FvM062F/dLHv&#10;aC0dktEZVCwZYCvef2e/CfwZ/Y1+LHwm+Nv7L/iJz8L/AIzeT4d8XQpdM8Oo6rdp52lav5Q+VJmm&#10;WS1lEaoFWeMbVSHC/oVGSR1r85/+Clnw78E+GP21dD8U6t4bs2/4WF4J8mK4m0+0cDUtMuQnmrI1&#10;za3aXD217GivZTiYLaLmORUwsP7JWqfFL4k/FPxN8FNe/ab+Imk6fpGj2Wp+HdLVEadrZ2khnjku&#10;9X0pL6RkljRzlnwl1EBNJgsfoLTP2S/hfFcfb/EniDxt4kkYgyReJPH2p3Vu+eoNsZxbnqfl8vb7&#10;GvRtB0DQfC2i2fhzw1o9rp+nafbR29jY2VusUNvCi7UjRFAVVVeAAMAdKtnb1NcV4l/aS/Z58GX8&#10;mkeK/jj4R028gkaOazvPEVtHNGwPKlC+4EHtjrXC+A/Hmh+Kv26vCPxL+C17qWt6VrHg/UfD/ja4&#10;0/RbprFY43S90+7a68sQny5BeQr85Y/beAeSPrqNg65Bp1FFFFFFFFFFFFFFFFFFFFFFFFFFFFFF&#10;FFFFFFFFFFFFFFFFFFFFFFFFFFFFFFFFFFFFFFFFFFFFFFFFFFFFFFFFFFFFFFFFFFFFFFFFFFFF&#10;FFFFFFFFFFFFFFFFFFFFFFFFFFFFFFFFFFFFFFFFFFFFFFFFFFFFFFFfJfh39nP9tj4D/FP4gWnw&#10;U0X4ceJfhz4i8UPr3hXS/E3ja/0u+0WS6jWTULYCHS7pHikvDNOnzAqJiOmAu49/+33bHZN+yb4E&#10;m+ZRus/jBKygdz+80hDx9MmuT+Nv7Qn7Rv7OXgG++J3xw+GHwg8FeHbDHnax4p+NtzDEGI4VRFos&#10;jSMWAARQWPYZr5UP/Bcjx3481/8A4RX9n34VeGPGd1cQxPp3/CN6xJcfalkl2KI4786dI7Y+bZsV&#10;tqlyAnz17T8Bf2i/2l/2jvG1t8NB+098NfAvie+snu9P8Kat8H76W7vYI/8AWvaXi669nfeWciQW&#10;7SGMqd4Xv9EaR+yx+0dcnd4z/bS1Bgcbl8M+BNMs8deAbpbr1756VX/Zd/4JufAj9liezvND1HxF&#10;4puNJvLy48Oy+LtSS4j0I3U7zzixt4o4oLbdJLJ8yRhwrbAwT5a+hgoXoK8x/aO/ZR+F/wC09pWj&#10;2fxAhuoL3w7qEl74f1jTWjW50+aS3kt5Cvmo8bo8Urq8ciOjjGVOBj5usv8Agn9+0h8Bvjb4f+Jv&#10;7ONt8K9UsbHTNR0/Vob6K58NzXkNwInQulnBc2xlWaCJmkihgDKCoReCMT9q34tft4fAPxj4F8M+&#10;KPF/wv0bTfHUl/ZC/wBLsZWntL+GETxWsc+oXMVvI8sSzlfMWJWaHbnLCoP2Ofjt+1HZfHa4+B37&#10;SniO+8RWOt6Rc6n4b17WPBqaNdQTQSJ5tp/ogksbmJopUeNoJ5XXyJS5AZNv1pjI5/8A1V5F+wfF&#10;4Y+Hnxx+Nf7OK2ECXmm+Ml8ZaTI0IEkmn65vnchschb+G/XA+6pT1FfU/kIO1OVQowopaKKKKKKK&#10;KKKKKKKKKKKKKKKKKKKKKKKKKKKKKKKKKKKKKKKKKKKKKKKKKKKKKKKKKKKKKKKKKKKKKKKKKKKK&#10;KKKKKKKKKKKKKKKKKKKKKKKKKKKKKKKKKKKKKKKKKKKKKKKKKKKKKKKKKKKKKKKKKKKKKKKKKKKK&#10;KKKjnJC5Br8//hV8Cvhf+2v+0h8UP2g/2q9BtfG2teBPifqfhHwb4Y15Rcaf4V0+x2eW0dmcxm4u&#10;N4uWmkVnKyxKCFQZ+i/HPwM+C/xM8GzeAfiF8KPD+s6LOu19L1DSYpIRjoQpX5SOxGCOxFfn94K+&#10;GOlfFz9pzXv2VPgP4q1jXPEXwt+N2i32heJG1Vph4X0m3Nhd3ZvbnmWZ4Ylu9Mt4ZZGDC5dApMc0&#10;g/Xa3O6EN61JRRRj2rx39tT9k7Sf2vPg/F8Pr3Vxp2o6T4i0/XvD+pNCki219aTrIuUdXUpInmQs&#10;CrDbKxweh+GfFP7Ovx7/AGVPjf4E+Lyfs46pcW+g+OIVvpvhx4ZW8trnT7uGazupnTTGgDtGk6zZ&#10;bS4mzDhZG4U/Vr/Gj46aovmeBP2HviNfQyf8e93q1/o2lxsP7zJc3wnQH0MIYd1B+Wsr4PfA/wDa&#10;p1X9tzSf2q/Hvwy8K+C9JHw/vPDGv6bB4yk1O+1CM3cV1ZuESziijMUiz5PmvkTkAcHP1hRRRRRR&#10;RRRRRRRRRRRRRRRRRRRRRRRRRRRRRRRRRRRRRRRRRRRRRRRRRRRRRRRRRRRRRRRRRRRRRRRRRRRR&#10;RRRRRRRRRRRRRRRRRRRRRRRRRRRRRRRRRRRRRRRRRRRRRRRRRRRRRRRRRRRRRRRRRRRRRRRRRRRR&#10;RRRRRRQQDwRXg/xX/YK8FeNvivf/AB7+F/xN8VfDXxrq1nDb63rHg24tvI1hYgREb2zu4Jre4dAd&#10;ok2LKF+Xfiuf1X9gn4x+N9KufDnxM/4KB/Em40y6g8qe28M6RoujTSqchg1zDZNMm4HGYnjYdiK9&#10;S/Zq/ZZ+BP7Ivwyt/hJ8APANroOjwyGacRs0k97cN9+4uJpCZLiZj953Ysf0r0QMg4UfkKdRRRRU&#10;bhY1J9TXz3+0H/wUn/Z+/Z3+JVx8JdasdW1rXdP09L3V4dJa0hg05XI8uOa4vLiCITOp3iIOzhBu&#10;YKGQtkeBf+Cuf7GHjXxHD4T1DxlfeH7xtPjvJ7jXNPP9n2cMkzQxtPqFuZrKHfIrIu6cbmUr14r6&#10;Ytb2K7iWeB1dHUNG6sCGB6Ee1T0UUUUUUUUUUUUUUUUUUUUUUUUUUUUUUUUUUUUUUUUUUUUUUUUU&#10;UUUUUUUUUUUUUUUUUUUUUUUUUUUUUUUUUUUUUUUUUUUUUUUUUUUUUUUUUUUUUUUUUUUUUUUUUUUU&#10;UUUUUUUUUUUUUUUUUUUUUUUUUUUUUUUUUUUUU2Rwi5r5N+IX/BZb9knwH8T9c+ENpbeJNd1rQ7h4&#10;Gh0q0tIl1GVGKSJYm7uYDfMsivERAJD5kbKMnAPsv7Pf7XnwP/ac026n+FnivzNS00qmueGdUtZL&#10;HVtIkIyEurKdUngPoWQKw5UsOa7Tx9498I/DLwVqnxC8f+I7TSNF0SxkvNW1O+lEcNrbxqWeR2PQ&#10;AA/0yeK+JJ5P2wf+Cg2l6h8cfh7+0l40+BfhKRQPhNpOj6Rai71GAHI1XVYrqN2dJ+DFagxmOL5m&#10;JaTC8va/t7/ta/saaha/Db9sz4keE77WmtZLnR7rxFp/2Wx8WW8JXzmtdVtY4obGdAy74Lu12hpY&#10;x55UmQfZ/wCyn+1t8Hv2yvhLafGP4Ja8L7TZpXt761kKi4066T/WW06gkLIpxyCVYEMrMrKx9Pr5&#10;5/bl+NPjjSdN0X9m34Eape2vxA+IN4kVvqemxKz+HNGjkQ3+ryFwUQJHmGIsDuuJ4QFYBhXj98v7&#10;QHj746Xvwn/Z2/bA8b6Ta+AYvM8ZeItYs7DVrd9Rni322liOeBfM2xutzMVYFUaFAytISvcWX7Yv&#10;7TX7PAjtv2vPgWviLQIeJviV8JbWa6jhXPMl5o7l7q3UDq0DXKjqQorF/ac/4KrfC1PBNt4N/Ys8&#10;caD4/wDHviazVtMm0maS/sfD8Em5Tf3wtY5ZMx7GK2ioZ5nTaECh3X4/8MeHNX8INB4X8LXnifxX&#10;468Ua1IWt215Ib7WtYuAXmu7u9to9N1OzgjUGZ3midY4Ylhj58pD9o/s9fs1/Dz9kz4Faxb/ABM8&#10;Zv4kvNQtZNR+I/jDxbdG4OolISJDK9wzkWscQMccbswSNeSzFma//wAEo9K1z/hSOv8AjfTNJ17R&#10;Ph/4k8VT33wn8L+IL6SeXTtB2IkcieZl4ILiRJbmG3JIhhmjRQoAA+qKKKKKKKKKKKKKKKKKKKKK&#10;KKKKKKKKKKKKKKKKKKKKKKKKKKKKKKKKKKKKKKKKKKKKKKKKKKKKKKKKKKKKKKKKKKKKKKKKKKKK&#10;KKKKKKKKKKKKKKKKKKKKKKKKKKKKKKKKKKKKKKKKKKKKKKKKKKKKKKKKKKKKKKKKKK8Z/bk8LfGX&#10;xj+zZr/hz4G3mqQ6vdSWyXsfh+eOHUrjTTcRi+ispZWVIbprbzhG7EYbGCpIYeT/AAo8PfsVftGf&#10;A6P4KeGfh7oOpeHfDMC6ZdeCdf0cLeaA6Db5NzbXC+dbTj725gGLHerEncfnv9oX/gln4l+FbQfF&#10;H9j3xHrF1NoM0l1Z+H7vV501ixZ2XzZdN1WOaC4ncIvFpqE01s5/uABTP8B9L/a2/wCCgvj+Lwp+&#10;17/alx8GfhxqUN7Yx6/oEmk3/jbVwiPHFqUBigWaCycMxCQRxSzFAPMERJ+rP2lf2ifh1+yt8JL7&#10;4qfEW9Vba222+l6Zb7ftGqXsh2QWduuRulkchR2UZZiFViPhS/1D4geG/Gf/AA0h+0d4d1jWfjJ8&#10;RGjsvAvw78OjV7K6s4eTFo+n39nLNZ3NuoImuXlRULbpJTsSMD7m/wCCdn7E17+yh4Z8R+OPiDd6&#10;bdfET4jXlvqXjiXQdPitNPgeJGW3tLeKFERhCkjI1wUElw255P4VX6Ur5h/bb/4J5TftP+LtO+NP&#10;w0+Meu+CfHej6T/Z0M0F5O+l6rarJJKlveW0ckbELJK7LLG6SKWOS6gLXxfo3jf9tL/gmP4ivtP+&#10;IvwcNv4X1bV5L3UJtY8UWtx4evLqWRDLeRa9MLeTTpGGQIL6KTeUVEZfvn67/Zw/bd+Cn7Rxh0TS&#10;r2bw/wCKJfOLeFdcZI7l1jbDSW8iM0N9EBg+bbvKg3AMQeKxv2gv+CeHwS+Mer6p8Q/A7XHw/wDH&#10;WqoBqHizwrDEp1XBJEepWkim31KLJOVnRmxna6Hmtv4IfszeCf2d0v8A4rePPEdjqXiCLSfIuvEU&#10;ln9hs9J06NFeSC0gaWRLK23o00gVvmZtzHCIE848LaDrn/BWjxXDeXOn3Fh+zHoepRzq0yyQTfE2&#10;9hfK7VIBXSI3UMScG5dAB+7GT95Wdha6fbx2dnAscMMaxxRRrtVFAwFAHQAdqmoooooooooooooo&#10;oooooooooooooooooooooooooooooooooooooooooooooooooooooooooooooooooooooooooooo&#10;ooooooooooooooooooooooooooooooooooooooooooooooooooooooooooooooooooooooooppiR&#10;hgr1rx/9oD9i/wCEfx31m3+IBbUvCvjqwtvs+j/ELwjdCz1a0jznymfaUuYCetvcJLCeMpkA14L4&#10;i/aR+Nf7Jnxu8Dfs0/tIWuk+Pbn4gag1l4R8SeBI/J1JkjGZLnUdLdj5EMajc9zBI8YP/LOPIFfR&#10;oUFAGXdjp7V8LftzfCv9rfw7+0C/7R8qXfjbwfo8Kp4L0/RrIyP4SeSLyruaa2TmXzEZ83Rjvikb&#10;MgtkXc8mX/wSz/aK/Y7+GHjvU/Hv7SXinw1pPxU8calJa6N402wweH7nTi+IdP0y4EcKQnK7phJD&#10;bvNcFyA4CBf1IhltpkWSGVWVl3KytnI9akBB6Giuf+IeqeBdD8GaprHxLvdNt/D1rYSy61caw0Yt&#10;I7ZR87SmT5Qm3Od3GPavx1+OHh34K+PvEvjD9oTwFo0vw5+BccEE/hXTdX0e+s11y5Uh/wC1tPZ4&#10;ENlbyN5cdtaW11ZvI48z5C6q33B/wT0s/wBqu2+Cv239p7U/OW+uvP8AB9nqSs2s2WmMmY49Rbc2&#10;Z/uttLSSRhtkkkjqWPpfxp+GHwn/AGh/AGufs/fFW1i1XR9e08R61o8WpSQTPblwQSYXWRFLKOQQ&#10;DhgcjIrgPDenfte/shWVrp/wr1Rfi98P9Nhjgh8H69JBZ+ItLtkACpZ3wCQXqov3YrlY5MDBuD0P&#10;un7PX7VXwh/aV0y8ufh5rdxHqWkyLBr/AIZ1qxksdV0eY9I7m1mCyR5wdrYKOBlGZea9IV1YZU5p&#10;1FFFFFFFFFFFFFFFFFFFFFFFFFFFFFFFFFFFFFFFFFFFFFFFFFFFFFFFFFFFFFFFFFFFFFFFFFFF&#10;FFFFFFFFFFFFFFFFFFFFFFFFFFFFFFFFFFFFFFFFFFFFFFFFFFFFFFFFFFFFFFFFFFFFFFFFFFFF&#10;FFFFFFFFFFIzbRk14l+2t+1zpv7LngLT7fw94e/4SX4geL9R/sj4c+CbeQrLrGospbLsP9VbRIGl&#10;mmOFSNTzuZQfLf2Zv2Zl+B8uuftE/tCeNbXxP8V/FFt5/jnxzcDyre0hRS4sbISHFpYwjIVMjdje&#10;5LdPLfE//BQr4z+LNQ/4WH+zX4C8NeIPBNvcR/ZtP1ea4g1DXbTa++8S4i3xaYh/dmEXsSLKmXaS&#10;NXXb6l+zN/wUM/Zq/akvZPCnhfxadH8V2skkV94O8QbLe/jmjOJFiwzRXSqRy8DyL6kHiqv7RH/B&#10;Pj4O/HC71Lxd4Y1XWvAniXVrM22pa14Nvns11ZMg7NRgjKpep1Ul8SBHcJIm4kfLnwGsv29/2Nfi&#10;b4i+C37Mg1jxTH4Pms21fw+9+l94TuFniaVIYRfyx3ejzGMBzHFczxxiRCUl3KT+in7GH7Szftc/&#10;s56J8dp/h/feF7jUZry1vtFu7qK4+z3NrdS2k3lTwkx3EBkhcxzKdroVYda9XlYrGSK/LH9uz9sD&#10;wn+0P+1l4i/Zd+OfjWPwb4J+GeqW+3wJqmqWenXXje/2pcQ30y6pEtndWC7X8q18/dK8ZkcYVANj&#10;9jj4FN+2F4x039qXx54YstO+Fuk3iah8L/C1hor6TH4juQEdNev7FLiWBvLY4tioG75piOUr6Y/a&#10;q/ab8N/sz+ALfVxolxr/AIq8QXyaX4D8G6au+88Q6o/+qtol7KPvvIcLGisxOAAfjjxV/wAEzv8A&#10;goH8GLy8/anm8Ux+NfiJ4gvotb8SeIvAwji17w/OVw+nWVtcvFFqlhEuIlgluY0KBiLZpMMe9+An&#10;/BXK2htLrRP2rfAt1pf9hyxWviDxp4Z0W9fT9MuZG2x2+p2csYutMuicbo9s0Sl+JiuDXXfGPx18&#10;NP2r/HvgVf2F/FOg698UZJIrzTfiZ4Y1ESxeF9CWcG6mvJrckTQSmMwLYyNieQ/dURNIn3vbKBFg&#10;LjvUtFFFFFFFFFFFFFFFFFFFFFFFFFFFFFFFFFFFFFFFFFFFFFFFFFFFFFFFFFFFFFFFFFFFFFFF&#10;FFFFFFFFFFFFFFFFFFFFFFFFFFFFFFFFFFFFFFFFFFFFFFFFFFFFFFFFFFFFFFFFFFFFFFFFFFFF&#10;FFFFFFFFFFFFFFNkIVCc18R+KdSu/hN/wUH8SfF39riyaw0/W7Gz0D4MeLpZA+i2FkyJ5+ntIVH2&#10;PUbm6DO3mYWZEgjjdyhQeP8A7an7X/h/4v8AxPvP2cLLVba08B6PcSReKLm417SrZvFd/E+06asV&#10;5fW0smnJMCl1JCS0skcluCAsmef+CnwJ8Z/8FA/i3J8PVD2ngbwxNGPGfjNbwanvYoHTR9Nnv7Rr&#10;m0udnlySTW93IsEUqhT5jqV/QXxZ+xJ+yv41+DWmfs/eIPgL4dk8I6GiLoOkw6esI0t1ACzWzx7X&#10;t5R182NlfPO7JNeUav8Aslftm/AyzuB+yx+0NZeMtLZGFr4R+MzzTS2nBCiHV7ZTcFVyPluIrhiB&#10;jzF5NcSP2Pf2urj4Hr+znofhqz8PzeN9cWf4p/Ez/hNBc388c8gfU54kECMJZolNvCFIWBDGBgRq&#10;a+0fCHhDQPAvhfT/AAX4U0a30/S9JsYbPTbG1TZHbW8SBI40A6BVAUAcYFahUMu0147+0v8AsXfD&#10;P9o/UbHxlfbdJ8V6XaSWlj4ghs451mtHIMlld20oMV7asRkwyg7WO+No3w9fMc37JH/BSX9lDxCN&#10;Y/ZPufhv4v8AC9xfNPrXw4ur+40Wy+Y5ZtMikS4/s5i3zeWLhrfJbbChJr2n9k79lHxrB8UL79sH&#10;9q2K0uPiZq1j9i0HQbO+N1p/gnS2+Y2Nq5VRJcSH5ri6AHmttRcIgz9JfZ4wOFry74y/sW/s0fH3&#10;xhpvxB+KXwl0++8RaPkad4is5prHUYUIZTH9qtnjmMeGb92WKZJOM1p/Ar9lz4C/s2W2rW3wR+GO&#10;n+H2168F3rlzah3uNRuAu0SzzSM0krgcAsxwPqa9CACjAooooooooooooooooooooooooooooooo&#10;oooooooooooooooooooooooooooooooooooooooooooooooooooooooooooooooooooooooooooo&#10;ooooooooooooooooooooooooooooooooooooooooooooooooooooooopGUMMGqHiDwr4c8WaNdeH&#10;PFWg2ep6fewtFeWGoWqTQTxsMFHRwVZSOxBFeM/8O2f2M7HT7fR/CvwaXw5ZWv8Aq7Pwj4g1DRoW&#10;+bdh0sbiJZBu5+cNXpPwr+FHw2+BXgqDwL8MfDUOj6LZyTTR2sMjtmSWRpJZXeQs8js7MzO5LEnJ&#10;NdPb3sN3Cs9s4eNuUdTkMPWpqKKKKaRH1Kj8q+Yv2l/+CmHw6+D3xgtf2Wfgj4A1L4rfFy5Tzp/A&#10;3hq8ihTR7fC4uNSvJMxWMWHU4IeQhlIjO5csm+MP/BS2e5F9afBz4KW9vnP9mz+OtWllH+wZ105R&#10;n1Pl4zXVfs3ftlH4u/E3Wf2efi78N7jwH8StB02LU5/Ds2pLe2up6bJIY1v7G6VU+0QCQeWwZI5I&#10;3IDIMgn3iiiiiiiiiiiiiiiiiiiiiiiiiiiiiiiiiiiiiiiiiiiiiiiiiiiiiiiiiiiiiiiiiiii&#10;iiiiiiiiiiiiiiiiiiiiiiiiiiiiiiiiiiiiiiiiiiiiiiiiiiiiiiiiiiiiiiiiiiiiiiiiiiii&#10;iiiiiiiiiiiiiiiiiiiiio51LLwSD7V8Uw/8Lv8Aiv8Ato/GT4HfET9qT4gaPp/hWfSNU8I6N4Vu&#10;rLTYJtF1C2O394lsbl2jube6iMnnDPy8cc91N+x58HdWh+z+PLnxd4ugzlrPxl4+1bVbWT/ftrm5&#10;aB/+BIfbFfGP7OV18cv2XtD1D4X/AAq1nxT4Zsfh/wCJtT0OO4/snVLjSdRgtryb7O8zRLqNtAHt&#10;zASWtLVuf9achj+hn7C/7T8P7YH7K/hH4+PpsdjqGr2bw69psMmUstSt5Wt7qEZ52iaOTbnkrtPe&#10;vYS6jkmloorh/wBoef4l23wI8aXHwYj8zxcvhe/bwzGqglr8W7+QADwT5m3Ge/5V+Xv7JnxX+E/w&#10;X+Nlv+1T8Nvhn4p1Lwn4q8Fw+FfFm2zk1DxFp2pWl3JcNfXsCgz3NzO91O15FD58lr5MbykK5VPq&#10;7xd/wVO/4J5+CPB//Ca+I/2t/BcNt5Sv9jTVBJffMm9R9kQG4BKkEAxgkEEA5FZ/7IqeN/2x/wBs&#10;LTf28bT4ba54R+HPhfwPfeHvBX/CVaW9jqfiaW9nglmv/s7HdFZqlvGsXmYeRnZtqivtyjcPWiii&#10;iiiiiiiiiiiiiiiiiiiiiiiiiiiiiiiiiiiiiiiiiiiiiiiiiiiiiiiiiiiiiiiiiiiiiiiiiiii&#10;iiiiiiiiiiiiiiiiiiiiiiiiiiiiiiiiiiiiiiiiiiiiiiiiiiiiiiiiiiiiiiiiiiiiiiiiiiii&#10;iiiiiiikY4Ga5vxd8YPhb8P/APkfviP4f0Tv/wATjWYLb/0Y4r5X+KPxj+DPib9vj4Y/EH4HePtH&#10;8WXPiTw5qvhPxgfC96t8tpbxIdRsri4eDcsaJNFcwguV+a+Hrmvfycr19K+R/wBoP9hT46a1+0Pq&#10;Hxs/Z38WeDbaHxK0E+uW3iZL+yurG5jhEDS2t5pTw3LpJHHD+5kl8tHR2w3mkDrP2dv2V/2tfgrp&#10;3iLSz+2jDBZ+JvEk2t3kOi+Arfz7S5mjjSZYp72WdSGMfmFmhJaR3Y5LGuV0P9s/9pr4EfFrxx8N&#10;vG3xIn8dN4e8SYsbPWvBMuZtPntoLmBje6NbsbbaJnjLy2kkbNHjcvIH1Z+yB+1j4L/bA+Fdx8Sf&#10;B1hJYyabr97outabNMsptLy2lKMFkX5ZI3XZIjjAZJFPByB6Zruv6R4a0W88Q69qcNnY6fbSXF7e&#10;XUgjighjUs8jseFVVBJJ4AGTXyR4w/4Ke+Lrzx74D0D4P/s+RzeFviVqNxp/g34heM/EUmmWeo3M&#10;ds1zH5dtFbTzeVPGkvkyS+UZTH8qlWRm7G+8Z/8ABQfU1Is9T+DugE/8tJNL1XVNvtjz7XP5ivFP&#10;i7/wT2+I37QGran4j+J3xc8E6Tqutoqa5q3w78Bahod1qCDotxJDrJa4A4x5u/GMYxwMvwJ/wR88&#10;BeEfEw8bXHx58R32tLffbl1G+8O6NqEkd0NuLiNtTtLt45BsXDowb5V5+UY9ouP2cfi5dpib9vr4&#10;x7t2d0FxokfbphdMAxTY/wBnH4w2seLD/goB8Yl68zyaFPnkE/f0s9h+AqL4K+NPj18Fv2wLf4Lf&#10;GX4x698QfCfxC8NvP4N17WrHToJtH1awLyXdnJ9htoFZLi2lSWMspwbKUfxV9YKMLiiiiiiiiiii&#10;iiiiiiiiiiiiiiiiiiiiiiiiiiiiiiiiiiiiiiiiiiiiiiiiiiiiiiiiiiiiiiiiiiiiiiiiiiii&#10;iiiiiiiiiiiiiiiiiiiiiiiiiiiiiiiiiiiiiiiiiiiiiiiiiiiiiiiiiiiiiiiiiiiiiiiiiiim&#10;yDKYr5F+EHgDw94D/ar+MPw48UeD9JkvptetvFvhvWJdPjNxc6XqMZ3I0hXcfKv7e+Uc/KjRgADA&#10;r2yNVRVijVQF4UKB29KeHU8g8f3s1zXxc+L/AMPfgX4Avfih8UdfXS9D0+SCO7vmheQI008dvEMR&#10;qzfNLKi5xgbskgAkcPpX7RfxT8aRR3nw8/ZS8S3NhdIJLHWdY8SaNa2lxGfuuDDdzzYI5H7rn0HS&#10;vA/2lv2d/wBorxd8X2/aL8V/s/8AhPULFdBtrK80Xwrrlpq+pGaCWV7e6H9q2Vmg2LcTBlt7iCZs&#10;RbZG8tVPUf8ABJ345eB7v9pD4s/AbTPFsN1ql/pul+KG0+RtSF1BPGn9n3gng1AtPbFUj04LH5s0&#10;ZDkxyuoIX701rSdN1zSbnRdYsYbq0vIHhura4jDxzRupVkZTwykEgg8EGvy8+M9t42+B3wR1b/gn&#10;Z40+C3ja6h0HVmb4Z/Ei18L6jq9pp+gxyibTbyGWyhllfU7P/j3W3Oxma3VnkSOQk4g/ai/b28Xa&#10;ebjw3oX7Q1vNqWphNLjb4M+WNO09EBee+I0KVWupCD5drDIY16SXKE8cj8cf2zf2p/gQum618Z/E&#10;Pxq8L2Pi/VP7O8J6frXhu0TUIZAQVJgt7eJtQuZAyf6LAsUUQ3brt2ZVrurf4Cf8FOPiRa2viiz0&#10;zXrbTo9M2Wmn+Mvjhqmk6heyMi4u7u10syxRsACVs0nQIxxJPJjA8/tvgr498RfGZv2VNU+CPxcu&#10;vFUemHVrey8bfGIxf8JZtX999n1H7a0X2OJioaC1gW42srO8YyK724/4Jc/tX6tqj39j+yF4Fjv9&#10;R2/2pqfiL4iR7IQpykNnbrYXcFogwu6d47m6dSw84HDH6t/YT/4JXfCT9k/Wbf4yeKba11n4kGya&#10;2XVLGN4LDR4GXabayhLZYbSVa5m3zy8lmAIQfWVFFFFFFFFFFFFFFFFFFFFFFFFFFFFFFFFFFFFF&#10;FFFFFFFFFFFFFFFFFFFFFFFFFFFFFFFFFFFFFFFFFFFFFFFFFFFFFFFFFFFFFFFFFFFFFFFFFFFF&#10;FFFFFFFFFFFFFFFFFFFFFFFFFFFFFFFFFFFFFFFFFFFFFFFFBGRivEf2qP2WvHPxtvdL8Z/Bn496&#10;l8OPFel20lk2sWOh2t/Ff2LukhtZ4p1yF3xgq8boylnwTuxXxr8YP2Gf+CmF345uL3VvF+v+KtGu&#10;dtutp4f+Il3HbrAGP+k+U13YFbrkfIA0GBzu+Yt6R/wTKufin4D0j4hfsu/HayvrPxR4F8YG7tbH&#10;UtQguZk0bU4Rd2j+Zb/uSPN+2RqsYCxiIKAAoUe7fHbwM/xK+DfibwNbopuNS0S5hsm7x3OwtDIP&#10;RlkCsGGCGUEc1+ZXi/4xfFqb4K6t8bvCWta/4Nt9c0E63HrXh3VvscDygLcywGSJTCHdRJGI5r9r&#10;iPeyx2yOAo/TXwp+wR+xtrtla+Kta+FH/CWNeW6TxTeOtcvde4dQwIXUJplB56gDNeteC/hT8Nfh&#10;tZf2b8OvAOi+H7fbt+z6JpUNqmPTESqK6BhuGKjNup60rRjbX5DfCT4k/DH4j/FnwF/wU7/aJW8l&#10;1y+8caro/iS81iGYWXgqGT7Ta6Zp0AkxFi1KsJ3iDMst200pCqNv6VWl7aXdut1aXUc0cihkkikD&#10;KynoQR1yOfpXzj8b/F+gfGb9uv4HfAz4S6qt94q8D+MpvFvjK805fNHh7SEsLq3aK5deInu2nWBY&#10;yQzguxBCEH7goooooooooooooooooooooooooooooooooooooooooooooooooooooooooooooooo&#10;oooooooooooooooooooooooooooooooooooooooooooooooooooooooooooooooooooooooooooo&#10;oooooooooooooooooooooooooor5X/a+0Pxt8C/j/pP7YPw2+DGueMbfUvCb+FvHOn+G/Ka5ihiu&#10;ftOn3hR2XfHC0t6rldzgXCkLhWrP0z9pfxZ4n8Cw/EjTj8L9J8O3SZj17VPiX5scXPJYR2nlkqcg&#10;r56kNkEjFfB/ifwd4U+HF54lsvgz8YvBfxOg17UNRmutN+Ftpdf2tDa3c80ptlTTWaSaOLzzGrT3&#10;UyGKNVFsxJDfqR+wXr/i7xD+x38Nbnx94N1jQdbt/B9nY6tpuuWMltci4toxbvKY5QJFSQxmVN4D&#10;bJFLBTkV7BRRQelfGv7Qf/BMnxtd+PfEXxc/ZI+JOieH9Q8VedNr/g/xnpM95ot1czFjcTwSWssN&#10;1p73BZvtHkuyTnazR53b/A/B/wDwQV+OXiLW11L4qftA+F/CNrdW8qatY/C/T9SjW4kkGC6RvdQ2&#10;cRVflRfsjIoUEozbmb70/ZS/Y5/Z9/Yr+Gcfwr/Z5+H0Gi6e0gn1G5LmW71K52gNcXMzfPNIcdSc&#10;AfKoVQFHqVFFFFFFFFFFFFFFFFFFFFFFFFFFFFFFFFFFFFFFFFFFFFFFFFFFFFFFFFFFFFFFFFFF&#10;FFFFFFFFFFFFFFFFFFFFFFFFFFFFFFFFFFFFFFFFFFFFFFFFFFFFFFFFFFFFFFFFFFFFFFFFFFFF&#10;FFFFFFFFFFFFFFFFFFFFFFFFN2JjG2uNu/2cv2fr/wAXSeP774IeEZ9dkYNJrU3h22a6Zh0PmlN2&#10;ffOa6210ywsoRb2VpHDGOkcSBV/IVKsManKpTqKKKKKKKKKKKKKKKKKKKKKKKKKKKKKKKKKKKKKK&#10;KKKKKKKKKKKKKKKKKKKKKKKKKKKKKKKKKKKKKKKKKKKKKKKKKKKKKKKKKKKKKKKKKKKKKKKKKKKK&#10;KKKKKKKKKKKKKKKKKKKKKKKKKKKKKKKKKKKKKKKKKKKKKKKKKKKKKKKKRm2ruNMWbdwBUlFFFFFJ&#10;vXrmk3rnGaXeucZpHkVE3k8DqfSkWYN0FIblB+H+17UCcE9ffGKeXUdTS0UUUUUUUUUUUUUUUUUU&#10;UUUUUUUUUUUUUUUUUUUUUUUUUUUUUUUUUUUUUUUUUUUUUUUUUUUUUUUUUUUUUUUUUUUUUUUUUUUU&#10;UUUUUUUUUUUUUUUUUUUUUUUUUUUUUUUUUUUUUUUUUUUUUUUUUUUUUUUUUUUUUUUUUUV43+318SPE&#10;fw0/Y+8ea/4G1Kaz8QXWjHSPDd3bTNHLDql/IllaMjLyrie4iKt2IHSvO/8Ahl7WNK8Nw6T8M/2p&#10;vi34VvIYUH9p2vjV9VaVwoG4xawt5CNxGSqoBycetSaXpX/BQnwHYvB4f/ai8F+N1RcxR+PPh89t&#10;cPj+E3OmXUMY6HLfZm+napNI/an/AG6vCU5i+K/7FOi67bLnN98M/iVDPK30t9Ugsh/5FJHvVuz/&#10;AOCoHwO0i6ax+Mvw2+KXw6kjZVluPFnw7vns0JPU3lklxbBf9syBe+QK9N+Ef7YH7LPx7n+yfBX9&#10;ofwX4puP4rXQ/EttczL7GNHLA/UV6Ksyk4p9ef8A7VPjfxR8Mv2ZPiJ8SvBN5Hb6x4f8DatqelTz&#10;wCVI7iCzlljZkJAYB1GQeCOK/O/xt8Uv+ChOkeIfhdoGr/FD4hfEOf4j+F21C1s/CviTRdAlgdLa&#10;G4mf5bW3VTEsoXy2aQTA7leErtbRsPAH/BRPxXodoNU+Avja11iznUyXGv8A7TWpQ2Gpw5yRJb2V&#10;9LJbPjIG2SULnLCUYWrOs/sZ/tk6r4xXxHp/g/wybF453/s/xV8bdZ1hreV+FjzJp5jlgxuDRzJJ&#10;J0KTxEVaH7C37UmpabZ6fqvwy+AtvH5vnajH9o1G5CTbsh7N2tVnt1DfMYZZriBslfLCnbUGtf8A&#10;BNT47+Mbaa28U6F+zjJ9ouA0003wqeeQqp+RlZJIWilAC/PEY422nMXzNnT+Hf8AwTr/AGuvhX4h&#10;TxJ8Iv2tvBfw3lMxmurf4f8AwxeC1unZUVmks2vhaysyoF+aEqvLIqMzMfq/9gT44/EL46/AWbU/&#10;i/PYzeLPDPjTXvC/iC60+0NvFczadqU9qlwIizeWZYY4pCoJUGQ7cLgD3Giiiiiiiiiiiiiiiiii&#10;iiiiiiiiiiiiiiiiiiiiiiiiiiiiiiiiiiiiiiiiiiiiiiiiiiiiiiiiiiiiiiiiiiiiiiiiiiii&#10;iiiiiiiiiiiiiiiiiiiiiiiiiiiiiiiiiiiiiiiiiiiiiiiiiiiiiiiiiiiiiiiiiiiuP+N3wS+H&#10;f7QPww1b4SfFTR2vtD1aOP7TDDdSQSI8ciyxTRyxMrxSxyIkiOpBVkUg8V8A+MP2J/2zf2XvHtxc&#10;fB74hfGTxf4dVhPp+s6F40t76eCNQF+y3enatM0DFlJImt4m+dFYoFYxrVv/ANrD9sj4N+JIdN8W&#10;fFnwzqmnxXw+1RfFT4aaj4Uvp7R922SG4BSC4ljYbZUggcgfPGsnMSdzD/wUc+KnhOW8T4r/ALGm&#10;tSw6ddxpqV98PfFVlrUUFvK7LDf4m+yO1pIVJEyBlTayuVZWUdfpf/BTr9j6aB5vG3jLWPBi2981&#10;ldyeOPCOo6RBb3SsFaFrm4gWDeGIBAkPBB6EZ3tU8A/sF/taINd1Dwn8KviIZlwmpJb6dqUhA6bZ&#10;l3MvsQwrwLwt4k1D9if9on4hftB/Am91W4+Cfgm60/w18Q/AUOtXF5b2zmJZ7rVrCO4mZYpLTz7d&#10;JIItodBOuA6KD+k9jdR3dstzbHckiq0bNxkEZFVPF/hfRfGvhXUvBnijT1vNN1axmstRtZM7ZoJU&#10;KSIcEHBUkcEda+IvFn7IP7WH7Mnxg+G/iT4HR3vxY+HXg9tTs7fw9eahaW/iHRbG4tFiitY7q6ki&#10;hv4Ekhg2mRknREIZ5uMejSfEX9ue7+fQv2BfJjLLtGu/FLTbeTac/eFutwoI44DH61HHrv8AwUt1&#10;Af6N+x38NdPPHGofGi4k78/6rRz2oXRv+Cp2pYEPwp+BOmj1uvH2sXO3r2TTEz27jvzWtpfwl/4K&#10;MaggOu/FD4M6P322fhHVtRx7bmv7b88flW5ZfAX9sK6j8nWP2nPA8eer6d8KrlXHOeDLq7gcccqa&#10;679m/wDZ0k/Z/wBL8SQT+OZtauvFXiibXtSkFglrBHdSwQxSeVErNsDtD5rZZsyO7DGcV6dRRRRR&#10;RRRRRRRRRRRRRRRRRRRRRRRRRRRRRRRRRRRRRRRRRRRRRRRRRRRRRRRRRRRRRRRRRRRRRRRRRRRR&#10;RRRRRRRRRRRRRRRRRRRRRRRRRRRRRRRRRRRRRRRRRRRRRRRRRRRRRRRRRRRRRRRRRRRRRRRRRRRR&#10;RRRRRgelH4VXu7CC+ha2u4Y5Y3Xa8cihgw7gg8GvIvGP/BP/APZE8aa7J4quvghpOmatNHJHc6r4&#10;Xkm0W6uFk/1gkmsHheQNgZDswOOc4riJf+CXPwv0X+0l+Gfxm8feH7fV9Ji0zVdJuNUt9Xsr61iB&#10;WKOZNSguHfYhKK4kDqmFDAAY8r+Ov/BIBfiG9r4qm0D4VeNvEVlbNZ/2l4o8KzaVfXdoScI+oWkk&#10;siSxg/u7hIxKrKpZn+dX474Lf8E6P2r9H0bw7+yx8RPA2g2fwpm8cQ6/42utP8YPfSXcVrIblbfM&#10;0Mc1wby5itTcblRRsmZCElWGL9HoRgYxT6b5ajkDr1pQoHSgKo6Cloxzmjp0FFFFFFFFFFFFFFFF&#10;FFFFFFFFFFFFFFFFFFFFFFFFFFFFFFFFFFFFFFFFFFFFFFFFFFFFFFFFFFFFFFFFFFFFFFFFFFFF&#10;FFFFFFFFFFFFFFFFFFFFFFFFFFFFFFFFFFFFFFFFFFFFFFFFFFFFFFFFFFFFFFFFFFFFFFFFFFFF&#10;FFJsX0pQMdKKKKb5q5xihZkboadRRRRRRRRRRRRRRRRRRRRRRRRRRRRRRRRRRRRRRRRRRRRRRRRR&#10;RRRRRRRRRRRRRRRRRRRRRRRRRRRRRRRRRRRRRRRRRRRRRRRRRRRRRRRRRRRRRRRRRRRRRRRRRRRR&#10;RRRRRRRRRRRRRRRRRRRRRRRRRRRRRRRRRRRRRRRRRRRRRRRRRuGM5qG7u7eytJLy7nWOGGMvJJIc&#10;KigZJJ9AK/Eey+JX9s65qf7WF3a+Lta0/wAZ6trPiuTw7Z+Ntf0m8GlXV9JPZyWc1ncESJFakIzK&#10;DbwsFiuIrQAXB+7tB8OeKfh5oy3/AIb8X/tF6VbSRq6wXniS28ROikdALqS9fPsP/rHsv2Jf209V&#10;+KXjfUP2ZPixb+JP+Ez0PS31LT9e1zwDf6FH4i0tJo4WuBHcwxoLiJ5YklWLMbF1kjwrFI/p6iii&#10;iiiiiiiiiiiiiiiiiiiiiiiiiiiiiiiiiiiiiiiiiiiiiiiiiiiiiiiiiiiiiiiiiiiiiiiiiiii&#10;iiiiiiiiiiiiiiiiiiiiiiiiiiiiiiiiiiiiiiiiiiiiiiiiiiiiiiiiiiiiiiiiiiiiiiiiiiii&#10;iiiiiiiiqXiHxJ4e8JaHdeJvFWvWem6bYwNNfahqF0kMFvGBku7uQqKB1JIArzOb9vH9iGBd0n7Y&#10;/wALeV3Ko+IGnEkewE2T+FZlz/wUX/Yftiqp+054VuN3/Pjf/aMex8oNgntnGayp/wDgp/8AsUxl&#10;UtvivqV4zLlV03wPrNyT7furNufY81H/AMPO/wBlqYY0q0+Jmo/d2jTfgr4nnLZ6EbNPOa19B/bl&#10;8FeLE8zwt8GPitcfLnbf/De+0wnjP/MQS3P6Vj+Kv+Chvg/4deJNH0L4o/Av4keH4dc+0DT9Qm0e&#10;zvldoE8yQeRp93cXJxGDISISAqsTgAkez/D74meAvin4dj8X/DnxrpevaXMcR32j3yXERI6jchIy&#10;D1U8g9a3J8+USpr4K+Gf/BWL4+fEP4ltoFt8B/hzF4b13Xb2x+HfiLU/ifc2cXiAQ3E0QgV4tNuY&#10;0vQsJc2rlGIO6MuoLV6l+0h8av2t/FX7PHjLwV4N/Zaf/hJNa8L31hpM2j+N7GeKC4mgeNJC1z9m&#10;JClsnAzx0r4F1P4I+MRBofwP0fw5J/wi0PjXwzo15o+saazC0lku7WJpoyYI41u4bberTqtrcyR5&#10;E9tOsqXVfqhGq427No7Ljpx0r5xu/wBoT4HfD3/gqzbad8XvjH4X8LrovwNaPTF8Ra7b2P2i5v8A&#10;V0LpGZ3XzGCadHkKTgSL6ivti3voLqNJrZvMSRQyOvKspHBB71NRRRRRRRRRRRRRRRRRRRRRRRRR&#10;RRRRRRRRRRRRRRRRRRRRRRRRRRRRRRRRRRRRRRRRRRRRRRRRRRRRRRRRRRRRRRRRRRRRRRRRRRRR&#10;RRRRRRRRRRRRRRRRRRRRRRRRRRRRRRRRRRRRRRRRRRRRRRRRRRRRRRRRRRRRRXN/Fnw1eeMvhd4k&#10;8I6fJItxq2g3dnbyQybWWSWF0Vg2RggkYOQR1zXwr+x1/wAFCv2d/D/7J/hPQfiR4y8St4k8F+Gd&#10;L0f4hovgHXLqXStWihjt5obySOzcJN52VJduWOcnOT2niH/gpt8EdBh1a6s/hb8VNQXQZhBri2vw&#10;9u4X08lSym4W5ETQxkA4kcKmOSwHNUov+Ckthq2pw6H4X/ZI+KmpXV5YG+0uFv7Dtv7Tg2B/MtTP&#10;qaC5G1gT5Rbgj1rJu/8AgqFYWgja/wDgFqmi7ZTHqtv4j8S6db3mjtgMn2yzhkmuoVcZw4iZcK24&#10;qADXNv8A8FgfDUOk3U934L8BrqVvNug0eP43aUHvbPeoF3bzSolvOhRg+xZTKB8pjD/LXCfF7/gp&#10;78NviT428A+KfD3iz4U6fD4S8TR63Z6hdfFhWk1Bfs09rd6d5H2NTbTm3un2SXLQw7zH85+bb9Nf&#10;8EzPj58K/wBoj4tfGz4j/BfUYrvRdU1Lw/dzTwxAbb/+zfs9xBIwyryx/ZkDbCyEbGVmVgx+nvi9&#10;rniLw38KPE3iHwhZG61aw0C8uNLtR/y2uEgdo0/FwB+NfjDomgeKfA37Kng34TeJNPZ/7W8KaZpN&#10;1dRTWix30q+VD5LTLutNQeKbO0o1tqtmEyBOiEn9IPDH7KWh+DLNbXwb8avidYQpGqRreeO7rVNi&#10;4wAP7RM+Mfh+FVbn9j3w7rfxL8P/ABU8ZfFXxZrepeHdQW7tY7xdMhjnKo6xxz/ZrKJ540Z/MRWY&#10;7GUFSMnPryoVHSvk/wDaT/4JzeLPjF+0Jr/x78OfEXTo/wDhINJ0/T7rRtQtZI9kVpDcqoWeMt95&#10;7jdho2QgMsiShhs4P4YaJ/wUw/4Jx+Crzx09l4M8aeDdBtZtQ8V6FbeNpY4WsIIi0tzbRz2MZtLg&#10;RxeZtSVopGMm5Czh1/S7RdRTVtKttVgSRY7qFZUWUYYKwBAI7Hn86uUUUUUUUUUUUUUUUUUUUUUU&#10;UUUUUUUUUUUUUUUUUUUUUUUUUUUUUUUUUUUUUUUUUUUUUUUUUUUUUUUUUUUUUUUUUUUUUUUUUUUU&#10;UUUUUUUUUUUUUUUUUUUUUUUUUUUUUUUUUUUUUUUUUUUUUUUUUUUUUUUUUUUUUUUU2UDy247V+ffx&#10;a+EPxy/bv+LHxY0m8+JHg7wr4f8ACfjiTwtptpc/C211PUJ4IrCxuDcG+knSRd73L/IoACqOoPOb&#10;4d/4JD6XYxQ2+vfG7R2S3hWKIaL8D/CdsUiVtyoGuLC4bAPQZIrqNN/4JU/CDT4vJHxQ1qRfm3Kf&#10;AvgyMZLbif3egryeAfUda0of+CY3wRQ75PHvjDfukbdZz6fY4Z+v/HpZxY46YwB2Aq5B/wAE1vgb&#10;FAsP/CwvikqxsGjNv8TtUgZfUZhlQ4Oeee9ea/tsfsPeAPhT+yn40+Knwe8ZfEyx8UeGdLTV7LV4&#10;/ixr001vFazpcXAXzLtlG6BJkJKkgMSMEZH0F+yn8XPipon7Qmt/snfFH4k/8JpBB4Js/FXg/wAT&#10;3lhFb6k1hLdTW0lrdiLEVw8bJEyzoiblkw67sM30s8AZSAevrXzv+05+wBpPxvnn1/4Z/Ey68B6t&#10;qGuafqniKOHS0vtL1+azube4he9sy8ZaQNbQgzQywyuihHd0CqPHv2hPjB/wUC/Zn+I/hPwINC+H&#10;PxIXxFbX13dzaJouo6XPYWtq1sklw0P2i7eRA91HlYRJKBuKxvjnT/Y8/bp1j9o/x7qPwx8b/DHS&#10;9B1KDRv7W0XU/Dfipta0vW7ET+Q1xBcfZoAuJMAxkGRDlXCMuD9HV5+f2lPh0/ivXvCFjpXizUJ/&#10;DOox2GsXWj+BtUvraG5aCOfyvOtreRCwjmiYjPBcDOcgeMftx/tR/BXxz+zl4r+BHg/4lWJ8YeMo&#10;bXw1p/he8MlrqU7ajdRWLhLWVFmbak7sQEOFVsjGa+7bG3itrVIIV2oihUX0AGMVNRRRRRRRRRRR&#10;RRRRRRRRRRRRRRRRRRRRRRRRRRRRRRRRRRRRRRRRRRRRRRRRRRRRRRRRRRRRRRRRRRRRRRRRRRRR&#10;RRRRRRRRRRRRRRRRRRRRRRRRRRRRRRRRRRRRRRRRRRRRRRRRRRRRRRRRRRRRRRRRRRRRRRRRRRSM&#10;u5dtfI3x9/Zv/bB+GPxS8XfGf9kDxz4fudD8ZXSax4s8E6loPm6mdShsYbM3GnTPcxQOZIra23QT&#10;mMb0dhON4UeKa58S/wDgohLfafDpT/Ei6VVddWTR/g4LWOVgn3opr+2JhYMD+7MU8bFhi4Cje3LQ&#10;eHP+Cp2uaKI38VftIX+oRzJcW0kPhjwPpcV1blgTZ3CSLEbScAlfPjkuEOAxQHMVbejfshf8FH/H&#10;k8k+o+PvjposcyrJaxeKPiX4fi+yyDG6Gb+yGf7RC4bhozBIu3q+4bd5v+CdP7aF3qFrdW/jXxEs&#10;bSG5uYdV/aQ12ZoJsAC3UxWixy2v3wVaJZjuDCZCu06epf8ABOX9qzX9FuNF8Qafoc1rqjF9UtJP&#10;2gPEksaSbNpNt5+my7YnOWe2uftcJDFNoXFdl+yx+wB+0r8Nf2nfDfx8+K/xV8LrpnhjwxquiWvh&#10;7QZL++knt7xrZwhuLkx7I0e1ikEYjKB93lrCrFa+0KPwr4v/AOCpnwD8W+NvFfgn9oTSfDsuqab4&#10;D0fWLe8htZruCezuLuTT3hvUnsm+1Wvl/ZXVriFJyiOweFomkZPN/wDgnJ4c13xD+0l8UPi1q2vW&#10;msWsPh3QdFtdahtdO869unN1f3L3FzpzG3vZvJuNPX7QixmSNIt8asGB+ymkCtsry3/gltqreLPh&#10;R8RPiIHMlv4g+OnjCexnxxNbQai9lGwPcbbUAew7dK+n2RGILIDtOVyOlL06Ciiiiiiiiiiiiiii&#10;iiiiiiiiiiiiiiiiiiiiiiiiiiiiiiiiiiiiiiiiiiiiiiiiiiiiiiiiiiiiiiiiiiiiiiiiiiii&#10;iiiiiiiiiiiiiiiiiiiiiiiiiiiiiiiiiiiiiiiiiiiiiiiiiiiiiiiiiiiiiiiiiiiiiiiijAPU&#10;UYHpQdvUim+ZHjJNHmR43U7APUUY9qKKbsWvJZf2GP2XBc6xeaT8LY9Gk8QanNqWsN4Z1S70r7Ve&#10;ShBJct9jmi/esI03SD5jtGTXKzf8E8PCmm35vvhz+018aPDEf8Fnb/ECTVIU5z93Vo7snn1Jr0D9&#10;mD9nLwj+yj8ENE+A/gTW9U1LTNDa6a3vtaaBrmdri6lupGkMEUUed8z9EXjGcnJPo1FFFFFFFFFF&#10;FFFFFFFFFFFFFFFFFFFFFFFFFFFFFFFFFFFFFFFFFFFFFFFFFFFFFFFFFFFFFFFFFFFFFFFFFFFF&#10;FFFFFFFFFFFFFFFFFFFFFFFFFFFFFFFFFFFFFFFFFFFFFFFFFFFFFFFFFFFFFFFFFFFFFFFFFFFF&#10;FZPjTxv4V+HfhLUvHXjfxBaaXo+j2cl3qmpX0wjhtoY1LPI7HoAATXxn4a/4Lr/A7xl45/4Qnwr+&#10;zV8W7yeK+2Xlt/YlhHqMFp2vv7La9/tBrcqVcMLfcVdcLuIU/VXwK/aP+CX7S/gz/hP/AIF/EvS/&#10;EmlrcNb3Emnz/vLW4UAtBPE2JIJlyuY5FVxkZAzWH+1f+1d8PP2TPhe3j/x2Jry9vbpNP8L+GdOX&#10;zL/xBqkvEFjaoOWkduM42qMsxCqTXyb4i/ZN/b2+K/h61+P9x+3L4s8AfF68mS+m8L6JqAm8JafC&#10;WDLpRsmUiTYnytdHezyFnKSJhKwf+Htnj79mXxFq3hz9p/XrPUNQ8J3Fra+MPCNxpqRajarMSY9R&#10;tNVgEOn3sUkSvMtpJDa3DLG4ALgRn7++FXxZ8B/G3wBpPxU+Fviyx1zw9rlil3peqafIJIp4mGQQ&#10;exHIKnDKQQQCCK6ammRBzuo8xR1oMqDqaPOQdTSGeMHDNioNR1rStIsptT1bUYbW1t03z3FxMqRx&#10;r/eLEgAe9SW99aXcK3FrOskbqGSSNtysD3BHWpqKKKKKKKKKKKKKKKKKKKKKKKKKKKKKKKKKKKKK&#10;KKKKKKKKKKKKKKKKKKKKKKKKKKKKKKKKKKKKKKKKKKKKKKKKKKKKKKKKKKKKKKKKKKKKKKKKKKKK&#10;KKKKKKKKKKKKKKKKKKKKKKKKKKKKKKKKKKKKKKKKKKKKKKKKK+W/+ChHw9+IHifVvAfi6/8ADPiD&#10;xV8L/C+o3OpePPBPhaNXu7+4j8trC5ktsb7+2gkDyNaxsHZxC4WYIYzF4m8Cfsift7/C/PiHQPDf&#10;j3QWkMcdztzPYXCg7lWRds9ncJuKsAY5FzhsZKn5M/aH/YK/aD/Ze8SN8ev2XPGni3XIbdPLm1DR&#10;9WeDxZo1khXy7ZZvKuIdXsV+dmhnsbm7BAZWlIG31z9hD4TftGfGjX7X9tb9vW6mvvGUdg+mfDnw&#10;/e6QLJfD+k42tfPa7iINRvRh5iArKoWNVQbox2H7c/7ZUP7O2maX8KPhfLo9/wDFDxqHi8K6Tq2r&#10;W9pb2cQz5mo3TzOirDHtbYpYGeYJCpUsWX5r+HPw28S6D42uP2Rv2crjUPEHxe1tnvPiV4s8QWup&#10;WcWm291uL61q7QX81hqU2CRb26g79qovlRoxH6Kfslfsq/DT9jn4KaX8EPhRZyJY2PmXF7eXCqJt&#10;RvpWL3F3KEAUPLIS5VAqLwqKqqqj1Cvkz9vL4wftP+Dvjp8PfhP8EfH/APwj9n4z8O68LVrSzsWv&#10;L7WLNILiK2ilvYJ4UJtvtcu10AfyCpkj++vzL4f+MX/BR34rWya7oOgfHjW7fT7i40zXI7TxR4O0&#10;eO5v4JWt53hKbWtDFLFIphdLhH4xIAPMatY/B/8A4Kk67cx295p/xa+z2epY8zxH8f4LA6nYMfuS&#10;rpUkv2e4j+U+ehdJMOPs6bl29dpn7In7c0MeoTfboLiaTy20dvEv7SHiy8wp2maO+hjt1jmbO/Y9&#10;u1uFDAMr7QTb1n9in9rnWoI9Git/hpBptskMmm/254m1TW7u3nG9ZFllntES8tyjBRHPE8oI3ecX&#10;wV4SX/gkH8ZNWit/tyfs62skUhuVZvhHdXslvdM5YvFPLfLKyFi7eRM0sIDbAgQBR6N4U8Gftk/8&#10;E+JtN+MXib9qrw3rfw8XxDoeleI/hnpPw9lsrSOG8vrfTxdWUs2o3H2JovtCSmCCOOBxGQI0Yhh+&#10;h0LuyZk/SpKKKKKKKKKKKKKKKKKKKKKKKKKKKKKKKKKKKKKKKKKKKKKKKKKKKKKKKKKKKKKKKKKK&#10;KKKKKKKKKKKKKKKKKKKKKKKKKKKKKKKKKKKKKKKKKKKKKKKKKKKKKKKKKKKKKKKKKKKKKKKKKKKK&#10;KKKKKKKKKKKKKKKKKKKKQopGCK8K+Nf7DngLx34wm+Mnwk8T6l8N/iC4LSeKfCyoItTfbhRqVmw8&#10;nUUHA/egSheEljzkeQ/AP9qj4k6t+0zr37FnxU0HQ9f8SeD/AA3HqHiLx94BuJG0ZJHYJFa3ME37&#10;yxu3X94LfzJ/lGd46D6E25TC8cHpX5l/Gz4Q/tv/ALJ3xB8VfGbX/iNZ3+oeItLuotV+MmrabPca&#10;c0J3LZ2t1Z2scyWMEGVJjezmhO52S6heRhX0j/wSb/aK/YW+GXw20r9ljwZeWPhDx0ztNrlprGsW&#10;lzN4jv8AJEl4t7bsYblpCpKQ5SWKMBPJjUAV93pcxPwr1JXzn+3/AOCfh5qHh/wP8Z/Ff7QOi/DX&#10;XPh/4wN/4P1/xKYm065vLqxurBrG4jkdDJHPBcyqBG6Sqyhlb5WU/L/7OP7Xfir4H6T8S7D4weGv&#10;Ctzft8Qr/WZLjwn4+tJtLsILi2t5HSWW4MU8Led58m14FwkicsSa6DxH/wAFNfiPpGrWWi2H7O2g&#10;zXWqQu+k2tx421ESXWxdz7Ug0SZiFXklQ2Bz0IJ4fWf+Cvnxks/CknjmL9n/AMKQ6NDdSQSap/aX&#10;jC6t0lRzG0byw+FPLRhICuGYYII61m+JP+CqP7a+i6rY6CP2WvDkF5qkyQ6Vb3GkeMFa9dl+7CZd&#10;DhEjd9oJb2o0T/gpn+27rlleahefCDQNNh01401WS28D6pcLp7su7bP9su7EQHb82JShIyccAVc8&#10;a/tGW/7RfgFPhl+2R+034Z+G/hfWNS028vJLz4Ty2U7x2t3b3qqL+HxFfQae7GFQDdxoSG+WPqK/&#10;Tjwv4l8P+LfDtj4r8La3a6lpepWsdzp2oWNwssFzBIoaOSN1JV1ZSCCCQQQRmtKiiiiiiiiiiiii&#10;iiiiiiiiiiiiiiiiiiiiiiiiiiiiiiiiiiiiiiiiiiiiiiiiiiiiiiiiiiiiiiiiiiiiiiiiiiii&#10;iiiiiiiiiiiiiiiiiiiiiiiiiiiiiiiiiiiiiiiiiiiiiiiiiiiiiiiiiiiiiiiiiiiiiiiikc4X&#10;NfKn7av7S3xW8RfEG1/Yg/ZA1SK38faxYi78ZeMPleHwJor7k+1svIe9lPFvAepBlb5Uw1PQPDf7&#10;O/8AwTb/AGaJY7BbuDSNMbz766nJutW8R6pO4XzZG4e8vrmYgerOwUYUDb4ef+CkX7QekXM3xNuf&#10;h94J8ReCdOtbi68UaT4d1pG1DRIUkfDLqi3Uum3Uqxhd9vKbOTer+WZVKmvoP9mv9s39nT9rbQ4b&#10;z4U+N/Mv5NNhu7vwzrFq9lqlpbyDKSS2suJPLYMNsgDRsuCrMDk+ZftPf8Ev/hb8ZPDWrw/CLxlq&#10;/wAN7vWLqS81jTdFvJG0HV5nXDveaSz/AGV2OFcyKiuXG5i/zA/On7Lv7QP7fP7IX7P2ofGzwXL4&#10;j8f/AA28N3F5YzaT8R/E+kyaXJZ2d7LbG60XVd1texxMECwQy2MqSL5ap1Vj+tHhDXrjxN4W07xF&#10;PplxYtqFjDctZ3QxLb+ZGG8twP4lzg47g14b/wAFKfAkfiv4A6X4luPD8uq2/g/4heHtd1Cyh097&#10;tmsodQiS7fyEjdpVS2lndlAyVVuuMH5n8FfCX4V/GH9qPxF8OfDHxh1i48DXng3TfE3geTwbrkMD&#10;WO+6ube+sEvIkN19mVlgkFsswij+0SIIwuFHU3n/AAS9/ZM0PwwPDN58SfiTp+mJdR3MdjJ8X9VS&#10;3hlXG2RI3uCiMMcEAEduaz7f9h3/AIJ3aFql1qviL42+JLy9vYlg1KbVP2gtYikvECBNs3l6gnmj&#10;agXD54GPat/Q/h5/wSp+HfhW38D22q/CeHSbFVNtY6t4stbmODYdy4+0TvtweR6HpUeo3v8AwRxW&#10;aa41bUP2c7maQAzedcaHcSyYORwSzNg+xqpcfE7/AIJDaJbyR6Na/Bsv5ZCtpHhmzn5IPA8iFsn6&#10;ZNe2f8Eq/EsfiT9gn4dwNOskmj6U+kybIXjVBazPAiqHAyojSMDHy+lfRVFFFFFFFFFFFFFFFFFF&#10;FFFFFFFFFFFFFFFFFFFFFFFFFFFFFFFFFFFFFFFFFFFFFFFFFFFFFFFFFFFFFFFFFFFFFFFFFFFF&#10;FFFFFFFFFFFFFFFFFFFFFFFFFFFFFFFFFFFFFFFFFFFFFFFFFFFFFFFFFFFFFFFFFFFNnIETE18H&#10;fs2eLPDf7J+peNvDP7X1tbeD/iL4g8Qal4m8SeMtXvh/ZviyMfMtzY3j4zFb23lwizfbLAkWfLKn&#10;zX+cfib+0l4l/ay+KH/Cd+IU0fSPD+nXA/4Vpo+ua7Ywm0spYGEur3duNb06/tr+ZXXyJIwWtIWY&#10;bDJM7J7H+wz+xzYftfeINN/aO+NGjDUPhjosyyfDnRtdvpNUufE1zGxzq9zd3kX2yWxPy/ZrWeaV&#10;WMfnHK+UT9m/tBfsgfAf9p3S4bT4seA4pr+xjxpHiTS7qWw1jSmzkNa31uyT2/I5COFbkMGBIPhn&#10;xR/Yz/b8sNDuPhp8GP2sNE8ReD9UW3srz/hYWnvbeILDT96rdJBqljEUmle382NJZbXzEaRZGkdl&#10;y21o/wCyB8afGvxG+G+jfFPwR8PdB+F/w4339v4X8PeIrrUn1HUYIVh01Xjm0+2ijt7YNNMBl2My&#10;W5AHl7h9UIm3+Gh49y4ya8l+IX7DH7KHxT8Z3PxE8a/A/Q7jXL63EOoatbxPbT3qDACztAyeeAAA&#10;PM3YHA44rJ0T/gmj/wAE/tCvV1O2/Yx+GlxdK25bzUvB1peTBv7wedHYH3zmvSfD/wAEPg14Tt/s&#10;nhb4TeGdNi2hfL0/QbaFdoOQMIgGPbpWzB4T8NW3+o0CyTLZ+W0Qc+vAq0mnWMYCx2kS7em2McU4&#10;WtsvKwKO/C0qwIg2p8q/3R0p9FFFFFFFFFFFFFFFFFFFFFFFFFFFFFFFFFFFFFFFFFFFFFFFFFFF&#10;FFFFFFFFFFFFFFFFFFFFFFFFFFFFFFFFFFFFFFFFFFFFFFFFFFFFFFFFFFFFFFFFFFFFFFFFFFFF&#10;FFFFFFFFFFFFFFFFFFFFFFFFFFFFFFFFFFBAYYIrn/iL8LPh18XPCF94A+KXgbR/Emh6lGE1DR9c&#10;02K6tblQcgPFIrKwBAIyOCK8yt/+CdP7Funw3en6J+z3oel6fqELxX2j6L51jp9xGwIZHtLd0gZW&#10;BIIKYIJHc17NZabYabbRWWnWcdvDDGscMMMYVY1UABQAMAAAAAcACp6KKKCcdaMijAPams4UZNeM&#10;/F/9vz9l/wCB3jy8+GXjvxtqEmvadbW9xqenaD4V1LVpLGOfzPKM32K3lERYQuwViG2gHGGUnZ+F&#10;n7Zv7Lnxr8UL4E+GPx38M6p4gaxjvG8OJqiR6kkL5wzWkm2ZMbTkMgK8bgMjPpvmp/ep1FFFFFFG&#10;cdaAQehooorzn9rX4x6z+zx+y18Rvj/oGg2+qXfgfwNqviCHTbu4aGO6aztJLjymdQSu4RkZA79u&#10;teYfDn45ftj/ABG+H+hfELT9H+Glvb69o9rqUMEzagWjSaJZVQkcZAYA9s5q78UPjT+1v4R+GOue&#10;LdJ0P4dwXmj6Pc3qyXMl/dRyGKJpNnljySN20DPmcehrif2YP+CpHh34i+DdD1X48eHtK8PXur6X&#10;p939s8M68NUs4vtMEcuLiMKt1ZbDIA7yxGBRyJ2GTX1tYalaajZx39lcRzQTRq8M0LhkdSMhgRwQ&#10;RyCODViiiiiiiiiiiiiiiiiiiiiiio3uEVdwb868M+Ln/BTX9g34G6k2g/Ej9qTwlBqkbMs2j6Xq&#10;H9o3kRHXfb2YllTHP3lHQ+laX7OX/BQT9jj9rPy4fgB8f/D+v3UpPl6WJ2tr11Chi621wsczJgg7&#10;whX3r2MOp6GnUUUUUU0zRj+KoLbWdJvLqays9Tt5prZttxDHMrNEfRgDlT9an8xM43U6iijNZfir&#10;xn4U8DaHceKfGfiWw0nS7OMyXmpapdpb28CAcs8jkKq+5IFfPEf/AAWI/wCCdt3cSpo/7Qi6nbw3&#10;MkD6no/hbVb2xLoSDtuoLV4XXIOHVypHIJHNe1fCP9oH4J/HrR28QfBj4reHvFNnHjzptB1eG6EJ&#10;IztkEbExt6qwDDoQDXY5z0ooooooqOW6ggiaaWRVVF3MzHhR6n0HFYel/FP4ca3qP9j6P4+0S6vM&#10;kfZLbVYZJOv91WJ/St2OeKRN6SKw9VNPooopokTGc1zPj/41fCP4UxLP8T/ih4d8Nxuu5JNe1uCz&#10;VhzyDK6g9D+Vcbpf7eX7EeuaiukaJ+2L8K7y8Z9i2tp8QtNklLegVZic+2K9SsNVsNTso9R0+7jn&#10;t5kDwzQuGR1IyGBHUEd6sUUUUUUUUUUUUUUUUUUUUUUU3zF7mjepOM0CVMZ3UeYnrTqKKKKKKKKK&#10;KKKKKCcDJqve6tpmmrv1C/hgXrmaQL/OpknikUPHIGVhlWXnIp24UUUUUUUZx1pvmpjO6jzEP8VK&#10;XUUtFFFFFFFFFFFFeVv+3F+xlFcSWsv7W3wxWSGZ4pkbx9pwaKRGKujDzuGVgQQcEEEdanT9tH9k&#10;KVBJH+1T8N2UruDL4408jb68TdPet/4YfHv4K/Gy3urv4N/Fvwz4shsblre9l8N69b3ywSKcMjmF&#10;22sDxg11gkQ96dRRRRRRRRRRRRRVHWvEOj+HNLuNd1/VLaxsbOFpry8vLhYooI1GWd3YgKoAJJJA&#10;GOa+LPi3/wAFqPBcWpyaL+yZ+zX8RvivbRSS/afHGl+DdX/4RiJU67b2zsbqS4LY+UwwPG3JMgAJ&#10;Hm3wx/4Lh/tAfEmGbVtD/Y58MatDp115OuaLY/E2XT9XsuMjbaatp1p5zsPuRoxcn7ypX3J+zd+0&#10;z8Nf2pPhtH8SvhpcXyRR3k9hq2k6vYva3+kX8DbZ7O6gcboZo24KnORggsCDXo1FeEftc/tIePvh&#10;/wCKvBHwE+Bmm2N5458cawHlnv7V7i30LQ7ch73VJ40dSUH7u2jyygz3UXJwVPl+q/tE/tseKfi1&#10;qngX9nXxB8PfE0HgqGNPGE/ibQLyxtZtRlEciaZBcwTyGOZYH86VzFKsYlgBUmQ7ez8I/wDBSHwH&#10;oXiGHwB+1f8ADzVvg3rVxeR2en3niqZJdB1a5k+7HZarF+4ckj5UnEEzD/lkDuC0f+Civ/BRHwz+&#10;yF4WTwF4JvND1D4l69a7tD0vV9ctbGz0qFyyLqN/NcyxRw24cbUV3QzyYiRgSWT89te+BOr65omn&#10;ab4js7zxv4u8b6hNcaaut+BrWXUvEmszFXa8mOpw6tpUllEoVpprSaNYYIkCJkxq32R8H/2CvgJ8&#10;Cv2Xbjwf8bZ9M1a4jZNf8TeLvskWlixvbaLdHcWRthGNOis0Ui38kp5KrkHJYn1v/gmV49+M3xN/&#10;ZbsPHHxh1XVNQhvNWvT4L1bxDYpb6pqfh5Ziun3l6qAKZ5oQJdwVd8bxsw3FifoijcPWvMfiN+2p&#10;+yB8IbxtO+Kf7VXw38N3K5za6542sbWTjr8kkqt+lclpX/BUP/gn34h1A6R4T/a68D69dhsfZfDu&#10;tJqEv/fNtvJ/Kt+9/bY+CNmm9LXx1dZHy/2f8KPENxn6GOxIx75x71ympf8ABQWL7WLTwh+yF8at&#10;d3H5Zo/B8Onxn8dQubcj8QPfFX9C/aw+Ofii3aS0/Yt8SaHJtzGvizxbo8KuewzY3N2wz7rxWVqX&#10;xY/b78QXSx6R8O/hJ4Xtd2GlvPEmpa1L7HYlrZqD2xu+hNch8Gf22/2qZ/EPxE8KePvgjofjKb4f&#10;eIv7Mu18DXo07UrjdbQ3UcsdjfTNE8bxTja5u1YtE6hCa+jvgp8ZvBnx/wDhP4f+NHw2v3utD8Ta&#10;XDf6bJNA0cgjcfddTyrqcqynkMpHauupA6Howriv2i/hzH8Y/wBn7x18Ip5FSPxT4N1TR3dgCALm&#10;0khJx34evEP2EvEj+Lv2LvhT4mc5N78O9HkPy4/5dIq7P4v6Nqfib4UeKPDOkWrzXWoeH7y1tYU2&#10;7pJJIHVQNzKuSTjllGepFfk/4R+I/wADPiH+yv4f+D3xf+NenaZLD4RXQb7QNU8RQ6xb6Zex2htv&#10;tU2k60Ev7K4t5lMf/EpncKy79qrlR+gH/BPn/go9+xNb/sOfCW0+In7X3wv0PXrH4f6TYaxpWufE&#10;LTre8tbmC1jgdJYpZxIjbk6MM85NfXvhPxp4U8feGrHxp4F8UabrOj6lbrPp+q6VfR3NtdRN9145&#10;YyVdSOjKSD2zWqDnpUcsrIflXPFfPHgD9tf4m/E2/wDEcfgj4B6Xqln4Z8Xal4d1C6tPHBUi8spj&#10;FMm2ayjyVcYO0soIIDNjJ2b39qT452A/5M31y8w2P+Jd4w0ls+pHnTRf59Kx7j9tv43WRP2n/gnZ&#10;8UnVR/rLPxF4VlDfQf2wG/HbUbft/wDjK23f2l+wL8bItsm3MNnoc+evzfu9Ubinwf8ABRGza38+&#10;9/Y5+Olsd5Xy5PBMEjD3/dXTgj8asxf8FA9LljEg/ZO+NgBGfm8Dxj9PtGRVC2/4Kjfs56X45h+H&#10;vxc0fxf8Or+40afVYJfHXht7S2ezhljilmadGkjijRpY90kjIg3gZzxX0Nper2Ws2EOq6Zdw3Frc&#10;wrLb3FvIJEljYZVlYHDKQQQRwRyM1booJA60UU3cP71LvXON1KSB1ooopHztNfn14/h+Of8AwVV8&#10;R+MvD9h8cvEHwx+Bnh3xFqXhmzj8DXCQ6z41ntZPs95cS3TowgsRKs0KRoMy4kL5BUF9x/wRw/Zx&#10;g8M2vhjwp8WfipoMVvo8ekN/ZvjQtBPp6EH7G9pNFJa/Z2IG+FYVjccMpHFea/GD9my+v/iBefAj&#10;43y2OparoPhObxF8LPiVeXD6dJBDatGk95Ldosk9teadI8M629mba1kWePKouVj+1/8Agmz8XPiZ&#10;8ef2E/hb8YPi+Wk8R694RtrjUb77OIv7QxlEvQgCqguI1S4AUBQJht4Ar3aimu+zHFfHX7QX/BUD&#10;4p6B40vNF/Y8/ZE1H4weHfD2oNp3jLxppWt+Xa6bqCk77SCCOGWa/aLGJWgVliYhDufcF479nL/g&#10;thL448U3Xg/44/AK6s5LO+mj1S8+H0l1rU/h2FfuvrGmfZ0vtOBwV3GKQErlhH90fZ/wl+NHwt+P&#10;HgW1+JvwZ+IOj+KPD98WFnrGh6glxbylW2uodCRuVvlZeqsCCARXzX+1J+1r8QvjJ8T9Q/Ym/Yg1&#10;eL/hJLNli+KHxIUb7PwJbOCfKjONs+qSL/q4RkRD95JgAK3nHir/AII5fsxpqujfE34N614l8C/E&#10;nRpPPk+I+kazPLqWsXBH72XUmdwbtpmy0kgaOUk/LImMDyH4Z/t8ftSeE/EPi+2+B1v4u+K194D1&#10;hNL8T2+h3g8ReFNRkDZZrZ55n1mzuPLyrbGvLeOXcm2TO4foV+x3+2D8MP21Pg+nxa+F8GpWf2bU&#10;ptK8RaDrVm1tqGhapCFM9hdRNyk0e9MjkEOpHWvWCQOtIWUdWply7LAzBCTtzgd/avxv+J/xZ+F/&#10;7d+u+B/Fn7YOs3GoaPZ/G5j4k8M6lfCHR/DenQf2jaW0P2NZd6xreRWUVzf3MYDy3Rjjl8lmVf08&#10;0XQ9H8OaTb6FoGl29jY2kCwWlnZwrHFDEq4SNFUABVGAAOABivm39sTw94J+G/7Q3wW+N3w2t7fS&#10;fitr3xS0jw9HcaX+6u/EWhyy41Oyugn/AB8W0VsGucuD5ckMZBUnB+5YM7ck+lS0Zx1ryn9r39qb&#10;Qv2T/hIfiBd6C2uazqWrWmjeEPC8F2IZtd1a6lEVvaRuVbZkku7bW2RxyNtbbg+VfEv9uf8Aap+F&#10;+peGfC17+x/4V17xF4p1JoNP8O+GPivPNcG3iKm6uy1xpEEawwRujM0jopaWKMHdIoO94T/4Kb/A&#10;GO5tfDv7RFhrnwY168v/ALHa6X8ULFbG3u5uirb6ijSWNyWOQFjnZ8jlRkZ+h1vIvs/2p5kWPbu8&#10;zd8uPXPTpX5v/t0/t2ad+0TZXXw++Hnjex0H4J2119l8W/ELUdaOlQeN5QzrJpGnXU7QQvaEoYrm&#10;YXEZlDNFE20PJXh+v/s/3X7U/jHR/gT8O/g74Tur9bNJtc1rXNPbU7XwVpcsKm2ucnV9TsbmeeBt&#10;9tBGVZhh3CR43/UXjH4N6J/wTS/ZzPxM/Zf+MS+BdB+HehvLqnhvxjfXF74e1tRgu08WWltbqR9x&#10;Wa12s0svzxzZAH2R8FvHviX4m/Cbwz8QfFvgiXwzqWuaDa3+oeH7mfzZdOmliV2gZtq7mQttPA5H&#10;QdK6yiivmb9u/wDaf+Jnw+1K3+Av7Pt7oum+MNV8L3uvaj4q8SMDZeHdJt3WJrjyyQs1xLLII4Y3&#10;Kx5Du5ZY9j/On/BJX9mn4X+KvgX4d/bQ+MUbePPjV4sjkl8YeOPGC/atT0+9jdoX0+MSg/Yxb+X5&#10;RjjVCpQggDgfY3iXwh4U8X6BdeF/F3hqw1XTb6Fob3T9Ss0mhuIyPmV0cFWB7gjBr53/AOCdLD4V&#10;/tvfG79kz4KqzfCPwrpOiajp2l28jPZ+FNauhM11pdsSTsjkjEdyYAcQl8hUEuK+5gMDFFFJvX+8&#10;KN65xupPMTu607Ixmk3r/eFG9f7wo3rnG6lznpTZGKrkV8q/taf8FGvHv7Pf7R1v+zt8P/2c7XxR&#10;N/wgbeKtT13VvF0um2tlaC4e3JKwWF3IyiRVDy7VSPzULlVJceL6f/wXp0eaTTIrrTPgT/pa/wDE&#10;y2/tAyrPprFd43wf2KzSpjjzYTLH0bdsIYblp/wXL8IW1w1j4m8HfDiCaOVSq6X8bLa9S7tTtxe2&#10;zLZqLiHDbmRT56AfNCOK6W0/4LSfBa+kjstOt/COoXN7Cr6KmmfFPTJo9TbHzQxOdoSZcN+6m8t2&#10;x8it21bL/grt8K7zVmsv7N8NpZxrtvNVb4gWnk2E2R+5ul2ebZsVIYNOiRkEYfPy1e/4edXx1WHw&#10;3F+zjqU2rTLcTHSbTxHazXC2sTlPtixqN09szYXz4BLGpdQ7IcgHhz/gqhous3Wl3F5+z54ij0nV&#10;r5rax1jTtc0y+jvtpwzWSwXDNfsgDs8VvvmVY3/dllKD6I+Fnxj+HPxt8JReOvhR4y0/XtKkuJIG&#10;vNNuA6xTRttkhccMkiMCrIwDKRggEYrqKKK+J/8Agszb6r4n8NfCz4ZaRfeI0bxJ4xvbe4t/Dt3d&#10;BpYY9Ku5BI0FtcwPdGKZYJgg818RsVilwY3+Zf2XtY8A+KvjTb/s2eMvgZoPiTUmt76O38QWHjC/&#10;tGhu7KGB5obuDc22Q+aM747WUFSDaIjK5+j7/wDZX1LTru51b4dfs56B4b1iS2aGy8WaB8WNQs9U&#10;tjt4ZJfsD8Kedj7o26OrKSp9d/Yz+O3x28UeL/FfwA/aS0XQ4/FHhHT9N1K11bQNSe4j1LTb03Mc&#10;TzA28CpcLLZzq+xFRsqVRM4r6ERty5p1FNEinv06+1cX8Tf2kP2ffgtt/wCFw/Hbwb4T3fd/4SXx&#10;PaWOeM/8tpF7An6DNecn/gqL/wAE8pbmay0z9sz4d6lPbxNJPDo3iaC+dEAyWIt2c4GDzjHHtV7U&#10;f+CgX7N9iulmy1vxDqTeIITJ4bTS/AmrzrquFL7beVbXypTsBbhwNoznHNcTbf8ABTm11vXr7w54&#10;X/ZI+KE93pixSalZ30Ol217bQSvsjuW083zX3kMQcSC3IYZIzg48/wDiD/wWh8PeErTV73T/AAJ4&#10;Fgt9JvWtGv8AxV8XrewtZplwGjMtvaXS20iufLaK58mRW6rggnB+Cn/BdXwR4pgmTx/4V0DXtQ/t&#10;NY5NB+DfiBvEeo6XDIWCiW3Ecf23ZgbpbJp9+4bYxivtn4SfGL4f/HPwVB8Q/hd4gXUtJuJ5oBMb&#10;aW3khmhkaOWGWGZElhlSRWVo5FV1KkEA8V1Nef8A7Sn7QGh/s2fCe6+J2s6Jd6tKt7a2Gk6HprJ9&#10;p1O+up0gt7aLeQu55HHJICqGY8KSPK/ir+3743+EWuaJ4Y1L9knxT4k1XWPPn/sbwTq1pfXltYwJ&#10;ma8dJGhXy1Zoo8btzSTIqhicV33wH/bR/Z2/aP1i98IfDH4hwt4m0mBZte8Gavay6frWlKcc3Njc&#10;Kk8QywG8rsORtZsjO5+0N+0F8Mf2ZPhJqvxn+L3iGPT9F0mP5sDdNdTMdsVtAnWWaR8IiDJZmAFf&#10;kl8Y/Empft9atrH7Tvx68L6LqHh2GOQ6S1xq2l6toPgzSVAkWCS4t7i/WG8faGmeTThI0pWNWZEQ&#10;H3D/AIJ9fsJfEvTfhxJ8Ydc8ZeOvhRrF9p6W/gHw1pGuwJ/wjtn5v2gzXVpb2ltY3E1zJt8yKS0A&#10;SFYlIEqs9fYf7E/7Q3xH+Ndh408G/FTSdHk134e+KDoGqeJPDEjf2Xq8yxJKWijkYyQSxrIiTRMW&#10;CSFlDttYL7pRRWH8RfiL4O+E/gPWfid8QfEFvpeg+HtNn1DWdQuSdltbQxmSSQ4yeEUnABJ7Amvm&#10;6/8A+Co8ugeAND+J3iz9iH4u6fo/iKezh0ht2gT3dzJdcwxpZRao108jLlvKWIuFViVAVsev/Ar9&#10;sH9nn9pG91LQ/hB8TbHUNZ0XZ/b3hm4V7TVtJ3YwLqynVLi3Jzj50XJ6Z4z32veIdH8MaFeeJfEu&#10;rW1jp+n2slzfX13MsUNvCilnkdmICKqgsWOAACSRX5w/FD9p39oj9tX4xx+JvhIfH3hT4Q6eZbTw&#10;Xqnh839uvjBnJjk1OaW2067j+yFMrBHK8DBSZ2ILoI5v2afC3x9/aY8Snxd4G/aP+IPhXwD4Ukmt&#10;tD8WaX4ykvv+Er1FWCFo4bp7i1l06AqQHEKCeVmCgJEGf6g/Zb/al+IPin43+Jv2SPjnoNi/jXwn&#10;oNtrjeJPDce3S9U0y5nlht5GiaR5LK6ZoZN1u5YYjLpI652/RFFG4etVdT1jTdFsZNU1fUILW2hX&#10;dJcXEyxxqPUsxAA/GvIvGH/BRX9gnwBdSWPjL9tP4U6fcQ5862ufiBpyyx49U87cO/btTPDP/BQ7&#10;9jvx2pk+HHxssfFSr1fwnYXWqr+dpDJ+maPEX7dPwv0m3Z9B+HXxO164XpZ6X8K9ZjZunSW6toYe&#10;/eQVR8N/tgfFXxjOw0r9irx1pNtgGK+8Wa1o1mknt5cF5cTL/wACjArl7z/goR8Q/Cvxuuvgr45/&#10;ZM1ma4j8Nwa9az+EfEEGoyTWLXD28z+VMltuaBxGXjiaV9s0ZUEnbXuXwr+Nnw/+NOiXWu/DvWpL&#10;qPT9Qaw1K3u9NuLO5srpUR2gmguESWGQJJG+11B2upwQRnrqKDyK+Ff+CWOmL4f+C3j7wTLkTaB8&#10;evHVjPC648sjXLqRRjsCrqwxxhsjjk/TQtoUbeqKrbshgvIPr9a/M34WT6zP8WvipqPgfw/dTa7o&#10;fxe8XQLr3hG3hv8AVdAtrjWLhhLPBYz2urRwSOhAERu4W8oN5JIKH70/4JlftI+OP2lv2eLzWvii&#10;if8ACSeEvGWreFdYuMMr3L2U+xJpFa3tykjxNEzKYY8MfuJnaPo6imvIVHSvnv4t/wDBQvw98LPj&#10;1q37PFj+zv8AEjxVrmi6LZ6teSeFbHTp4xZ3JkWOULLexyld8Ukf3Blo2AzwaTTP+CiGhXYU6t+y&#10;p8b9LyQP9K+HbTYz/wBe0sv19u9b9l+3Z8G7lP8ASvCXxOs3/wCedz8GfEjY/wCBR2DL198n071e&#10;h/bT+CUw5t/HEfyqf3vwp8RJwcY+9YD159O9S3n7ZvwF023a81XW9es4lk2eZeeB9XhUn0y9qP8A&#10;PrSad+2p+zxrE7WukeLtSvJVXcY7PwjqcpA7H5bc1X8U/tz/ALMXgOxj1j4ifE5fDOnyXSW66p4p&#10;0a90uzWRs7Va4uoY4kJ2t95h0PpXqlhqUGpW0d9ZTxzW80ayQzRuGWRSAQwIOCCDkEcEdKtU132q&#10;xHOK8jk/b5/Ymh8eXHwtuP2u/hnD4ltL5rK50G48cWEd3FcLkGExNKG8wEYKgZHOQMGvEv8Agrde&#10;xeI9M+Cfwz8aaobb4YeNvi9Y6f8AEacSYt762FtPNZWNw3T7PcXkdvGwPDHaucNz7va2VpZWsdna&#10;xRxwwxqkcUahVRQAAoA4AAAGPTivmj/gpRf+C/A+mfDf4j6h4gg0nWrf4iafpq3MmoNZifRbiRTr&#10;EM8iSIfsqWUMt5Jk7V+xKW4Fbf8AwSY+Ho0+5+LHxm8CWpsfht448SabJ8PrO30FNMsrq3tLGOCX&#10;UrS1RVCW9w4VUkOWlS2WTcyshr7Qor41/a2/ZD/a0tPjtr37WH7JvxMa/vNd0Wx0/XPAeoPbWs0s&#10;doz+WdPv54JVg/1jsbaVBHJIzP5sZNfMP7N//BQvxD+yh8R9W/Zi+Ln7OvxU1BDrup6lf3E3w/uG&#10;8RW809y80tzcx2j3Frf2xZ8Lc20wO3aFhcDdX2/8PPiZ8A/2svhYuueEdW0Lxf4d1WFVv9PuI4rg&#10;Rlly1tdW8gJikX7rwyqGUghlBGK+dfHn/BKzTPh7f33ir9iXxbB4Tm1K+W71vwZrt1dNpl+y7dqW&#10;93bst9pQ2jZi3laHYAht2QbT6z+zx+y7onwW1jWPjR8SbnSZvFl9DPDLe2MaQ2Wi6aJCwtoMRxjJ&#10;ARp7lkV52RWbCRxqvA6Pa6r/AMFYPiCdA0ZZrf8AZr8MawRrusCR4pPiPqEEgxZ23A/4lUUigyyj&#10;IuSoRPkDMfvCx061021jsbG2jhghjWOGGFAqxoowFUAYAAGAO1WK4T9pH4N6f8fPgD4y+C+omEL4&#10;n8M3unQzzwrILaaaFkjnCspG6NysinGVZARyM18Hfs1fttfsDeDPgJ4Ts/HsOjL460zwvZr430bw&#10;r8O7nUbzTdQSBVuUuk0+0kMDhw24SbcHkjkZ9U8L/wDBSX9n3xRptzP8P/A/j28isbdpTA3gS50t&#10;pVCb/wBxHfrbmclfuiMMWPAyTiuR8af8Fefg/wCG/BkfjTSPhP4iuImkRbiHUtc0W1nsNxwDdWgv&#10;pL63APB3242g5bAGay7n/gp58RZZGvofAvwpt9Ha3je31TTfjAniCR3fov2PS7SS4YD+JkVgvX5h&#10;kjy/xX/wVG/a/utOlHh3RdH0zVbeTc1nD8B/GOqaffRdhb6inlOW7/vbKJc8bgPmEz/tu/tf+KdJ&#10;g8TaZ8a9M021yq6homteDNJ8LalAON7RNq2qTxSkA/KhChsYLp1EPg34/wDiHwj+0Da/ELw/8VtM&#10;u/GXiLQ7Ww1zWPFHjvwhb6f4kjt3dobVrSz1EJHcxmeTbJDO0sayENHOgVa+4v8AgmZ8Hvi18A/2&#10;VNP+F/xg0TS9NvbbxJrV3pen6Tq/2+K20261K4u7eLzwi7yqThc46Adun0NKu4da+SbD4c+A/FH7&#10;bfxqsPHvgjR9ZaW18Malaf2vpcNw0cMtjJb7VMikqu6zY47EsRg5rtH/AGbf2dpZVnk+BHgtnVcK&#10;7+F7QlfofLrrtI0fSNA0u30TQNMtrKys4VhtbOzhWOKGNeFREUBVUDAAA4HFWq5m8+EPwl1O/k1W&#10;/wDhn4envJ5d8t1No0DSO/dixXdnPcmrdp4B8BabNHLpvgvSYZIcGNodNiXy/wAl/wA5r80v2NPH&#10;XxK/Z1+B/grw74K0+Hwv4i0XS5tBv9c0uIaZbzPaSNEy6gJTcaZdT+ZFx9tl0+6KlhEy5+b9Kv8A&#10;gnx+0P4l/ax/Yv8Ahr+0X400y2s9Y8W+Fba91a3s0ZYVusbJjGrMxVC6MyqSxUEAliM17VXwHH4R&#10;/bD/AGLviF8RdC8M+E/A/iHwX4g8beIfG+m6pb3bvqgbUr2e9kt7iz82OT928nlo1uly0ipnYGOw&#10;ed+Gf+CufxM1bVktNX+A2uWNrNpyzRTyfCvxUWilB+YSolm+2HO0rLGZSQx3InGZ9H/4K2fFXUfD&#10;8epSfs+yLexzKLuzl8K+JoYnjyVaaCeTSxHIgIzhzHJg/wCrzlRr3v8AwVH+IVncQ3p+HXhJtHax&#10;ae81OTUdbgmsmDBdr2k+lx3EnXIMCSkgNxgBi27/AOCmHxr0y8XSL3wZ8G5L64aSTT4rf4s/6Pe2&#10;6MMutybYR27+WwYRXX2dnYMqbitVdX/4K7eJ/DXhpfF2p/C/4Y6hpcMkkeqXOkfGhRNpjpKIyJ7W&#10;fTo7raCd29IpE2fvAxQhjymr/tu/8Jr+1n4H+NHi7wl4L03TPCOg61p/iXT9D+I9tr15qOl38cLJ&#10;c2UcUKR3gSa0iZ4oJJLjZJxESQG+l/8AglB4r8GeN9Y/aA8RfCfWLG58Er8Yo7TwvDolyh02GNdA&#10;0mSUW8ceEiDSzPI4UDLuxOWDGvsIkgZFfN/hT9pH9of4s6z4y03wDpPgrRx4R8c6j4dmTWIby7kJ&#10;t2DRSsI3iA82CWCbaD8vmFcnGTV1i6/4KNarIy6f8ePg9pMTD5fJ+FOp3Eq8nPzvrQU9v4KwJ/h7&#10;/wAFFtTffe/8FANCst33o9J+DloAOO3n3chHOeue3XHNyx+Cv7W80gbxL/wUX8byLuBZdH8GeHbb&#10;jcTgebp82Ov6VpW3wS+NKp/pH7e/xdm4I3SWvhhffJ2aMvI6fT86rav+zP4n8QQzQa9+2H8ZphNJ&#10;vb7L4ugsCDzwps7aIoPZcYrwTxr4R/aL/Zb/AG1Phn4D/Zm/aq8ZX0fjrwj4jutQ8N/FzxdqXiTT&#10;dQudMk0+RE3XM0ktjviup182AgqVQlJANh+uv2Qf2o5v2lfDfiG18S/D6bwn4t8EeI20Hxj4dkvk&#10;uo7a9EENwHgmTHnQSRXEbo5VGIyCqkGvY2kVRk15N+0j+2t8Bv2WptO0r4k65qF1rGrb207w34Y0&#10;S41XU5okVmef7Naq8iQKFO6ZwsYOAWycV51H/wAFVvgnd+DpfHum/Cr4iXWkrctbWdx/YNvC+pTB&#10;A5js4p7lJL1sHGIFkJbKD51ZR81/Az46/Ef9l747+L/g54K+AGua98L9Q1zVvFMrS6to1vqHgWa5&#10;uRPdWdxtv5IHgeedpYFllhmCmRVSQR8emz/8FT/gfdFdP8IfDD4ka5qkw/4l+l2Xg+SM3o3bfNim&#10;mZIXtwwO64VzCigsXCjNfCvxU+I37Rf7Q/7VV/8AtK/ta/BC01L4Z+FdJTS9D8E+HviJJHpN1JJM&#10;J/skl1b2k39tyzPHGZbWyWXPlRLJhYwG+v7f/grr+0P4dluPDc37Gvgbw7D4d0lbzXItR+KNysWi&#10;WIh8xNxt9JeOSTYBi0tzLcKGXdEmeNb4d/8ABUz9rT4v3n9i/Db9mXwNqOuXlql5pXh+28c3Etwl&#10;kcf6XqDi1CaTGxI8uO4xcyBZNtvuidR9PfsdftWaN+1p8LZvGEXhe78O69oms3Gh+NPCuoMGn0XV&#10;rZgs9uWHEiZIeOQACSN0bjJA6r9oL4WXfxs+CPiv4PWHjPVPDc/ibw/d6ZD4g0SZo7vTmmhZBPEw&#10;IIZSwbgjOMZGa+W/BXxLvv2FvCWi/BH9pb4RWXgrwvpvl6X4d8f+EopLjw1NGF4kuzgyaS7HLMbr&#10;MWSxFzISTXZ/Gz9lv9lj9sfwhBefELwdpOvQ3EIfS/FGjXXk3sQz8r21/bMsqj2V9p6EHFfG3xS/&#10;4Jlftu+Bfi1/bn7LnxYtre81O8iW3+KlrrVzperaPbDeHjv7KJzY6iiRMFQRWsbyMVMhQqZG+4v2&#10;af2dPh1+yt8INM+D/wAN7aX7LYRs99qF4wkvNUu3O6a8uZMZlnlYFmc5JzgYAAHzD+2D+1b4o/aB&#10;8Uax+zT+z7q2uWPg3Q7oWPxY+I3h/wANajqQ8wqpk0Szk0+GaSB2jZvPvNm23Hyj5z8vJ/Ab4TeL&#10;f2vbPT/2e/2UNIs/C/wr8Gf8SfWvidpv2DV9L+xopH2LQbi402Ke6uiCA92HaOAlm3zSYB/SP4Ef&#10;AT4Xfs2fC/S/g/8ABzwvHpGhaTGRBbq7SSSu3Mk00jEvNK7ZZpHJZmOSTXKfttftJXf7Jv7POofG&#10;mw8JxazcW+taRpdva3N99mgSXUNTttPjmmlCuUije5V2IVjhSOM5HzTqPxI/b8h/bas/gX4q/ao0&#10;3SdL8R/DW717QbjRfAFotmupWt/HDPZKlyZZplW3nhkJ88PnLcKQB7Nod/8At5aA5h1f4yfC/wAQ&#10;W6/dM3w9vrC4f6yx6nIn/fMQxXyv+1V+xx+2h4x8U618SP2evhz8M9B1jxFcLP4gt4/Fkt5pOqzY&#10;UNdS6PqGltbLdsqKpuUlSRhncWJJPlfwf/ZD/wCCp3w20q68Jj4ufEjwLpd9dmZrPwLZ6Nr1nYxk&#10;Y8i0Gr64Xs4wMELHETuyQVHFfQX7NWv/ALAn7G3j+bxR8SbD49X3j24jW0ufiN8aPBuu6zNGp4dY&#10;L9LeWztI2JJfyGjQgKGJVFx9pfDf9or4AfFmQ2nws+NnhPxJMv3rfQ/EVtdSJ7MkbllPqCARXaec&#10;nrRLyuAO/wCVfD/7fvwm/bu0j9p7Q/2p/gL4Q8M+PvDPh/wvJZWfhvUtLkutS8NXbNI1zqNlam9t&#10;IryWaMxxHMySqkZSMMJHDfNH7MX/AAUV8MeFP2hfHXxb/ads5NY1rWLWC2fXNE8O6nYy+FtLtoWd&#10;LGXR9QjE8CtI1xMz28t080hAKgJHj718I+Pf2f8A9qDwJcTeEPE/hfx54dudsN9DBPBqFuGKh/Jn&#10;j+YI+1hmOQBgDggV4H8ff+CXVl4r8A33gP8AZo+P/i74c6NqGpRXmpeBI9Yu7vwvqKoSTbPZCaOS&#10;1gfO1orSaGNhjdGwVAvm+k/softha5q0XhYfCXTfh/qOn3SWkHinwv4k8nQ47Xy3/wBMt4tMnsLi&#10;cqY0X7FfW06MZFzLtDE/UXgnwh+z/wDsCfs+3l1q3ii10Xw/o6z6l4o8Va7dDz9QunJee7uZW+aW&#10;aRjgAZP3I41AVFHBfAr4YfEz/goh8T9C/ac+O/hTUvDPwb8N3yan8L/h3q1uI7rxJeIT5GuapEeY&#10;o0GWt7RxnLCZ8HYD9wLCqtuB/Cn1k+MvHvgf4d6DN4q8f+MNL0PS7fH2jUtY1CO2t4snA3SSMqrz&#10;6muJ1L9sz9k3TbNr1/2lvAkiqm7Za+KrWeRx/spHIzP9FBNfI37dnxg/Yi/aa1bw74z8F/FLxtpv&#10;xG8CyTP4U8SeHvgnr2u2oSbaJbeeFLFormJtqMNkiSRSIkkbqy8/KOnX37YXhr4oPq/7KH7P/jbT&#10;7rUJJP7T8W2Om+JtGt9TG2URNc2es6JJFNOzvG0t5O13cvtYCeMcx+n6J+z/AP8ABSz4z6Npen/t&#10;d/Hn42t4fliWTxF4W+Fdj4c0yXUiBny11Jp7O4gjbhWjMWWXcCRnNfWH7O3iXwl+yV8LLf4P/s//&#10;APBOL4p6PotrPJcY/tbw1JNe3Eh3SXE882uNNNKxPMkhLYAAwqhR6En7Y3jncI5/2G/i1GOAWN54&#10;XZRz1+XWyeOvTPpmo/Af7d/hDxX8fdL/AGb/ABj8HfG3gjxF4g0O61Tw7J4stdP+y6oltIizwwy2&#10;d5cZmRZFkMbBTs+YZr3SNi8ea+Of2zfj1+2pbftWWP7N37KviTw3pcMfwxm8U6hNfaEt7f3Eg1GO&#10;0EMRnnSCM7GZ1DgCQowLoPmXxP4bftn/ALcHj2z1yXTJPi74mutF1a40wp4d8I6Da6ffT285jn8m&#10;9mtZFSRGV42idSgkTid1JkX0W8+MP7eJ1RIbb4W/G6+0vUFkWS4W68E2OoaOpjJUhTcPDduH45MS&#10;gYwH53eT+JvB3/BTHxVrS3Gr+EPjFrFvDbskjyfGK08NrqXynG6DSdTJs5Qdv71JpYzlwLdSVK41&#10;v+zp/wAFD7tZ9DvPhV8TmsbqRZobrUf2ydd+26e5HKCRJ5IbqJW5XMEbheCWPzVYsf2NP29dYs4z&#10;4m+HLTTeS0d5Hd/tdeNEgl9JIlHnNBJ1yrNNGeMBetbXwx/Yt/4KMfCzxRB4t+GfjbQ/C95u8i4u&#10;Ln46eIte8+zOcrNaajp8ttJcrklZlUJy2IVJyPpr9lT9pD9paH9oW6/ZC/as/wCEV1jXIPh5D4p0&#10;vxh4R064s4L2L7c9pNbywTO/76P9y5dCisJf9WmK+onyY6+V/wBrX4afFPwd+1b4P/bQ8G/Di88Y&#10;6F4d8A6v4b8T6HoMinVbWO5ubW6S9t7d8C9VBaurQI6yneDGsrfuz4R/wTb+M/7NFh+zFNpvxY8b&#10;eEtF1BfiF4suI9J8YzW+n31taza9fTQeZb3eyWINHIrAOoIDdq9pvvi7/wAE53OzU/ip8Fcq3Hna&#10;5pHynHu/H/1qrp48/wCCbGtKgj8bfBC6DfNGF1LR3z7j5j6VN9n/AOCdesqgRfgvc7uI9v8AZL5/&#10;L/PFS2/w2/4J5XMi3lp4G+DbtGxKyRaZpJKk9edv/wBepR8D/wBgG9t12/Cb4QzR+Yzxt/YOlMN2&#10;eWHydc/jn61hfsv6F8E/A3/BSLxF4J+AfhHw7odjN8F7HVPEFt4U02G2tLmd9XuIraVxbqIzKFiu&#10;FJOWK7egHP2bXkf7V/7Znws/Y70TRNc+KGkeJL5fEGqtp+n2/hvQpL6QSLE8zvJtIEMSRozPK5VE&#10;AyxAyay/DX7bem+ONEj8T+AfgL411/TbiMPa6ho19oU8E444Rxqe0kZ9e1fN/wDwUVg+NP7SOt+A&#10;9e8Ofs1+LLPQvBtrrt/rr602j3OZZbWKK3CWsL6g9w2DP8ogLDgKULb18r/ZY8EeOYf2xvhf428S&#10;a/JqWn6TpGt6Da3N9mW4juJLKK4MRuWe6eVfLj+VWvrkxmOQAQ4KV+gzJkdPSvjv4/ftg3P7HH/B&#10;RdtUj+Gl/wCJF8VfBm3jWxs9TjtyZbbVZRG+GyzKpuSrFEYxrIZHAjV2HuHwX/4Kyfso/FO/svDn&#10;iPX7jwfql3JcQtDr/lm1imgYLKr3kLvBEpP+raZovOXDRhhX01Y6pp2qWkeoaZexXNvMgeG4t5A6&#10;Op6MGBwQfWrFflr4y/Zw8S6n+0F8etDury18QeL/AIe6/ceLtAh8XWn9oR6tpOrwT3VrbQs7ZiMM&#10;sd1aiOVLi3VYoSIQ4Vxc/Z1/Yd1n4z/C/Qfj78O/j14M07QfiBo9pq81jY/BiwZLy2miWRIp4Jp5&#10;bSOVQ+15IbeJnaMbySK9Q8N/8EwPDGj6NDpGp/tW/Fmdre8WezutP1qw0+5swr7xbwXdvZreR227&#10;P+jmdowrFQoX5a09W/4JZ/sq+KbnULzxpeePtZOrMratDcfE7V7e3vCpJBkgtbiKJjknnbXR+Hv+&#10;CfX7C/ga3t7lv2b/AAje/YIilreeKbJdWltkIXcEmvzK6AhRkBgD36mp0tv+Cf3wj3BIfg/4Z2sX&#10;b5dKs8N6n7vOf1qprP7f37B/gHS2ksv2kfBl5Gin/QvCN+mrTDH/AE76eJZPwC0v/BNDx9p/xE+J&#10;Xx58Z+ANG1iDwLrvjnTdT8N3mr6De6atzcPo9rFfNHBeRRSAGaAMzBdrO7EEknH1ySTDkf3a+L/+&#10;CiOm/H3wl8efBf7Q2n/Bm68dfDvwPolzcSWmm+bdXGhay7sh1M6bERJfYtm8tGiMjw7pWEZ3b08V&#10;/ZH/AG9vgefjB40+IHx28e2f9reNtchg0jxhYzLcaJpelQwRra6VPOpP9lTK7SyyRXXllprhvm3E&#10;Iv1N8Wv2ev2ef2qfDNrf+MvDljq5XbNoXijRb42+oWLA/LLZ39syzQkEHmNwCMg5BIr5b/at/Y6/&#10;bGi8UWfj26+I2ufHbw14ft2Tw74e1S6gsdb8NYHzXlu0Igh1O52DaJme2vABthuFaRy/XfAT9k7W&#10;/i/4x0X4jfGXw9qUPhPw5JDd6HoXi+O4k1XWNSVFkW7vmvHluUggcny7aeeYmePzWI2RCu8/ab/a&#10;A+Ininx/B+xP+x/Na3nxS12zSbXNakQyWfgbRpG2Pqd0R8vn7Qwt7ckNI+1iBGGJ+kP2aP2ePh/+&#10;y18GtH+Cfwys5Y9O0mFjJdXUhkub+6kcyT3c8h5kmmlZ5HY9Wc4wABXoFFFfHH/BXm9+Ptp8PPCk&#10;ngT4FXHxA+HFrrj3/wAV9B026Zbq6tbfypLSFoo4Z5p7Rp8vPHDDI7rCqkeW8leIfBX9tjwB8Uv2&#10;jdJ+M37SreGPD+l2+jppfw0l0nxVHq+l2d5MJHvLi7mCRPp900aRW4NzDEEVZY1l3SvHX0/8Yf2Z&#10;fgB+01pVtqPjnwpb3F8oSbRfFmh3b2Wq2PAKSWl/bMk8Oep2OFYcMGHX5u/bF/Z8/wCCg9/4Zs/B&#10;h+L2qfGH4W2t0tzqnhONLXTfENzHGyNHHdTIYY9YgQIxNuslnJKzLveTBFYPww+Fesftl+JPsfh3&#10;w3qWh+DZrdP+Ew8R614Oi0nUnjJdZdKtkm0y2vLa5k27JphcSpHA7BSJHUr9K/tG/tD+Cv2RPh9o&#10;vgvwD4F/tbxRrci6L8Mfhz4ft1STUbkJiOJEQbYLaJRulmwEijGTyQD3v7EH7LniH9nnwBfa98Wf&#10;EVr4g+JfjbUf7Y+IniW3g2Rz3hQKlrBn5ltLaMLDEmQMBnIDSPn3Sorm1S7t5Lab7siFW2sVOCMH&#10;kcivzS/ZW+F37KPgTVfif4K/azvPDk3iDwb8Wtb0yzk+I3jCW8abRzIt1p0jx6lcOpzaXEPzbfmA&#10;zyTmvUtW8Xf8EmvCcsI3/A2a8lVnt7HRdP0u9vpgv3jHBbI8z4yMlVOMjPWsfwx/wUD/AGA4766s&#10;vhZ4G8Q3zaXJ5eoTeHfgnrMcNk24L+9lNgkcI3EDc7KoPetz4mf8FJfhr8MNA0vxPe/Bnx5f6Xq1&#10;19nt9V0+101rS0bAw927Xo+xxDODJKFReQSDxXmfiL/gq/49sNaj0nT/AIQfDWxivZzHo91rHxys&#10;5lvjtDD95YW1xBahhuCm6mgRiAocllFTar/wVF+INjfCztfAHhLUntlV9Ys/DOp6jq9zDG33HgNv&#10;afZbo7vlZI7ncg5OSQp8r8R/tufErx/+1H4R+IsUGqadceHftNv4bhsvgd4itxf213GoudP1Wa+M&#10;SxJujhkR7dZSJIUdhhTG32B/wT80L9pHT/jb8ZPG3xd+BV54I8O+NLnQdZ0e3utVtbhJdSFibS/a&#10;Pym83YVtbJw08cMh34ZFKkD62rxf9oD49fEXwD8cfAfwR+H2j6KZfGWh69qM2razHNIlsdPfTlWI&#10;Rxsm4yC+dtxYY8nAB3cLF44/aiWdXkvvAM0PPmRrpN7G3tg/aGH6Vx37OXwS8QfB248dav4k16xv&#10;Lrxx8QL/AMTzQ6bavDBZtcJGpiXexLcx7yxxlnPHQn0vbnr6g18h/FD/AIJl+LtY+J/iTxf8H/jn&#10;pOiaH4q1uXWNQ0HxJ4LbVZLTUJo1W5msr5byC6sRIyCXFu8bLIzFXA2heh/Zv/ZF/bE/ZjTxXF4H&#10;/bJ8O3C+MPEh1zVF1X4Zz3ZW8a2gtnZXk1QudyW0RYuzszbiW54q/BH/AIKP/HTRfi38RPhT8bdR&#10;8C+JpPBfxFXQo7XT5P7B1i5s302xuVubeC6me3vWMl0ymISxOFUEby6A/XHwM/aI+GH7Rfha48X/&#10;AAu1W7uLWx1ObTdStdS0i5sLuxvIgpkt57e5jSWJ1DocMoyrKRkEGu6r4J/ash/av/Zf/bd8bftb&#10;+AP2Vbz4leDfFHgXQdLlvdD8QOt1o5sZbxpVeyjt5riYOblWHkxyAAMWxzjhLv8A4LHa7oWq6lo/&#10;ir9m7Q7WfS1VrqO3+LmnysUOfmVTCplYcboY988e4GSOMEZ17L/gr/4fHir/AIQ3WPg1p8d8bJr2&#10;1az+LHh+e2voVUMRb3DXMcMkuCD5LOshHIUp81Xv+Hvvw9k8AL8TNK+BniLUtMXabyHTvFGgzX1k&#10;M4bzrEX/ANrQqfvL5RYDnGOa0p/+CpXh+DX9N0RP2ftemj1yzafRNYtfGHh2bTr4gf6lbtNRMMUr&#10;DhY5WjLnO3ODjc8Lf8FJvBHibwi3jCT9nz4lWv2e/Wz1PT2sdNuL7TZS7KWuLa3vpJ4IQy58941i&#10;KlX3bGVjyv7Y/wActL+LngDRrDwb8KvEWp33hnxn4d8WW9msNjMurWdpqMc91FZFLlhfS/Z4rhDH&#10;b+a4Z1QrmRVbtf2TvE3gix/b1j8L/s8eJHg+H3iX4N3niHUvDenzN/ZseqR6pY20M0dux22EyxNc&#10;JLDEsQd2LSq0iZH2nXwv+3X8E9d/bD/bCm/Zs1f9ozxz4N0LQfhhpviTTdF8L6jHFY6xeT6lqNvc&#10;nUIWQ/boY1gs8QllQbznIfFecwf8Ev8A41eGrqzutN+LXw71/wCx/K0mrfDoxymFVIWG1jnnvLDT&#10;VLEbjaWMe4Egjoa858a/8E8f2hpYdZ8NeLv2HPhL4m8M3mofarfR/BPi5LS4vWMyuWvb6+sUnbG3&#10;KRWxto0KqFAxkdVZeF/+CmXwxtV8O/D/AFj4iaH4T0+x3WsOraLoviCexRfljsYV+3XN3d4ABM8t&#10;xkhlUR4UmvmHV/C3xg8a/H7S/wBpT43a7441jxpp8hg0Dwn8cPhrcz6HZyY/18kd3a6bpunw7gCT&#10;FJeSAqHUmREcfY2nf8Fav2pvAGjaZp3i7wf8H/F+oyXP2GT/AIQ/WLy3iurvcVSKzt7ZtSumj+Vy&#10;Z7iG3iRVVi2GFej/AAi/4LA3usePdF8CfH39mO+8K22taxZ6Q3i7wv4kh8QaJpeoXcwgtra8vIo4&#10;44pJJWRNsZlZC6mQRryPtiF2cEsB+FK0SMNuK84/aY/Z9/Zs/aD+HFx4Y/ag+HPh7xD4bsle9kXx&#10;FCnl2RRDuuUlOGgZU3fvEZWVc8gZr8iPCh0TQvGniz45/slfEePT/hH4Q1IWFn8VIdXRdaFrbDzW&#10;FyLUStJpoZhFbxz6dcNMA7u8QMcp/Rr9i74gftEfE74E2HjH9p34ar4Z8SXF1MI7NYxDJcWQP+j3&#10;M1vvf7JNIhy8BdijDnb9xbn7W/7NWh/tc/BDVPgR4l8ea94f0/Vnj+3XXh64SOSeNWBNvIHVlkgk&#10;4WSMgb1O08E1h+CP2i/jR+yRoum+Av2lvg5p+peBdJt/sum/Eb4WaPItno1jDGohXUNIBkmtI1VQ&#10;vm2zTwqFywhVQT9M/D/4ieC/il4P074hfDrxZp+u6Hq1qtzperaVdJNb3ULfddJEJVgfY/kQRW6C&#10;CMimyjMZBr4j/au8EeNPjr+27N8MvBvh34V+H7rwn4D0zXbXxx4r+HLaxrUsl3c38DpZ3EV9ayWo&#10;hFomSrMSZgcjAz51r3/BGH4e+P8AWJ/E3xG+KVjd6heSebf3Nj8KfDsklxLxl2n1O0vrgn5RktKS&#10;ccmup+Ff/BI74FfB7UYb3wt8YPiNZ+XIz+VoGsWmhIWIYE/8Su0tXBwxHDDgketepTfsW/Ae/wBO&#10;bRPEs3jfXbSRf31n4k+KniDUYZjg5LRXF86EkZz8o9sVz9v/AME2v+CcujtJqU37IXwzdsl5rnUP&#10;DFpOzE5O5mlVsng9T29qy9O+OP8AwSb/AGWdUm0rw58TfgH4F1CDcbiz0bUNHsblOed0cJD55I5H&#10;Oa85/bZ/aV/Zw+K1h8JfFnwz8YWPi6/sfiJZ3Gl6LDo9xdR+JdIulbTdWtrbdEYro/YL6Z/LDHIj&#10;xgkqD6B+wh8R/hn8Kf2yfF37LHwwvVtfAfiDw3bav8P9BtWljttH1Kxd4da05baXD2MgFxp8/wBn&#10;2ouJGcKNxJ+4q+bv2sP2Rv2gfHvxB/4Xd+yv+0hceCfEF1p9lp/iTQ7zSbK6sNdtbWS4eFfNuLae&#10;SymU3UwEyJIuG+aJiAw+SPFl9/wWB8DeOr7w54r8QeOv7PeSazsb7QfBOkakBJhmgv0a10yVJIH+&#10;WIwSmCUN+8Ywox8v1b/gl18e/wBoT4zeE/iJ4e/aW1DVLjxD4R8dLp8Y13w9Hpd5DbS6faXCxSwJ&#10;BCFZXlk52EEY2vKMSH6mr4L8C/tC+H9Y8ZeJtK8V+MvEnjibQr3WH8QWvhv4g6laXuiGDVbyNLeW&#10;OzvhFGPIjSRDcx2cIQg+fI28L614D1n9kT43+E4/GXw21r43eIdHuZp7WPVNB1Lx9cWzyQyvFKiT&#10;27mNwskbpvRmUkHDMMGvG9a+C3jn4IeIW8Q/sxfBn4seIrS8urhrpdU8F3+n+ILGOSY3GyDV5It1&#10;7F57ySfZ9SiuUYySbpVzmvsb/gl58PPHHwr/AGH/AAR8PviB4F1Lw3qOlrqEZ0bVYIori3hbUbmS&#10;HfHE7pHmJ4zsDNtzjJxmvoSvheX9kv8AZs/aO/aq+OHjT9pL4N+GfGmoab44sdL0WbxTo8N02naf&#10;FoemzLDCZFLJGZrieQgEDc5OM5zuy/8ABLz/AIJtXSNbP+xX8MvVlXwnbKf0TNRJ/wAErf8Agm9B&#10;dxXtt+xx4Bt7iL5oZrfQ0ide2QVwfX8/etzSP+Cfv7HPh8RJ4d+DlvpvlyFof7L1i9ttrd8eVOuO&#10;vb1rbt/2UPg/bxLZadqnjm1hUlkt7H4q+IIFTJ/hWO+GOT2FIP2UfhgZBIvjT4ohuQPL+N3ikZyc&#10;9BqXqa8B/aa+C/izwp+1h8E/A3wL+NfjTw+/igeJP7XvNe8SX3iaC4azso7i1imt9WuJlaHf5u5E&#10;aJmVnw6HDD6a/wCCfnxTvfiZ8OvFul+Ivh14X8O+IfBvxC1Dw94o/wCEOtjFp+pahDHBLJfRIyq6&#10;eas8e5X3MHVsu4wx99bO04r43+Kv7MX7evws+LnxC+J37InjL4eXug+PtYTxDf8Ah3xdpV019Z6m&#10;unQWkiWzpcRwyJJ9kgbMjR4ywJG0M3mWn/Gn/gote2d1D4t0LWPDeoxW9vvs7f4C6rqn2eZgvmqj&#10;20zW92iEkMVuIzlWKeapUncHir9uPVNVt0X4i6/DawWoGoQ2vwJ1a3NxMd37y3nuLOQDGFzBLCoG&#10;8YuHwwHJ65pf/BRD+xWhm/ac+L0N1ezK+n3mgfAOwMmnIylhHeWlxp0kcgXhHkgvGLHlY1Ga4ux8&#10;Jf8ABUTWPHNvb6pL+09rmiz28cV8NOh8H6PJaSEjfPBPPHB5y9R5LxRFRjErg4rrvCX7Ef7c/iie&#10;9tPGXjb9pC0tWYTaXear8WdAs7iPBB8iaHT5Jo5Aef3iPGcfLtUjede1/wCCZ37W2jfEDRPjJo3i&#10;e7vvF3hu4ePRtW8SfGHVLxLe1m2favJhuLa4SB51jjWVZBco4iG1YyQU+h/2Cf2Y/jp8Arz4peL/&#10;AI+674dvta+Ivj7+3lj8MyTyQ20Isba1WMtMiNuAgzgAgA4HoPd/G+l6trHg/VNI8P6z/Z2oXWnz&#10;RWOoYJ+zTNGQkuP9liG/Cvyg/ZF/4J8/sufHLwbf6n8Xf2i/iQ3xPbxELD4xaBrHjq2nmuvEWn7Y&#10;3Fwk9uz3EQ2RzQBy6pG8bJtOa+lrf/gm58B28b3nxI1v41fFPVNdv9OOny6xefE27S4jszybWGSE&#10;o0ERb5ikZUFgCeataX/wTK/Yb0jwXofgFfAusS6F4dvkvtF0q8+I2tSWtrdod4uEhN75ay7svvCg&#10;hiT1JNO8e/CD/gnF4J1G+1v4u674Os7q98oapd+MPHjs9wIhsj81ru5JfYCQu4nbnjGa8p1K+/4N&#10;8tMvGv7+8/Zju7g/6yZZNGvWOCDyy7yeg45/PFehfCdf+CYF3jVf2fv2f/B+oD5W+2eBfgzNeA5P&#10;DeZZ2LZycHOTyOo5rH+PsGtfD/4s+Fv2pf2T/gP8Qr7XrW8t9G8feFNN+Heq2K+IvD0jPu4ubaK3&#10;NzaySedC7Ohw0sZbEmV9x/ZF+CHxe0n45ePP2ofHfhtPBdn8QtJ0eNfAJukubtbmzSVP7QvpIy0M&#10;d00LxQeXAzqI4Iw0jlV2/R9RyW9vKpWRFYMMHdzmvh39s/4X/s0fsK+G4fjB8EPidrnwn8SatqEt&#10;v4b+HvgOxTULPxlq03zC2TQXIjlldsFntmtnAO55gMEepfsmeJP2iPFP7PnhvxL+1f4M0bw548vL&#10;My65ouhXDyW9sWkYxp8xYpJs8sOu5xv3YbBGOj+Lvwz0n4w/DTXPhhrWuavplrr2mzWc+o6DqL2d&#10;5bLIu0vDMvMbgd8EcYIIJFfnj8a/+CZXx9+EGiyaF4B1TVta8G/2JHoFrceAtPto9bstPaTfKl1F&#10;OTIbY4/ex6XNCZAzBbYbiR7j+yh/wV7+Cfwo8IW/wW+OfgbRPBOjeB1/sO48SeEbeS20fTJbf92t&#10;rNpV2I9T01wAAUkt3Vepkwc190/C/wCL3wy+Nngux+I/wh+IOj+JdB1JC1jq2h6hHdW8wBIO14yR&#10;kEEEdQQQQCMVyn7YX7P0P7VH7M/jL4Bf2jHY3HiLSWj0+/kUslpfRss1rOwx8ypcRwuR1IUj3r4X&#10;/aZ+Av8AwVP1vWvCfjLxL8Bz4x8QaDDOsOtfDbxpBZWGgLONk08FpLeWF9f3JjAGJLtYRjIiJYiu&#10;d8KfEX/go14M8cx2t74O+Pmn6LJYyLb6b4i8K2mtRx3a4PmXl5aabczwxsAQsNuLtsnmQY5ytD/4&#10;K1fFXWPE994c8PfGHwLJqWjGSDUvDOufD/UJNYubmND5i21nY3ZvQgkG3ddWdoy5BZUGa7X4Uf8A&#10;BW74u+O/Cl7c2v7OvhPX9e0fNx4k8N6H8So7O90Oyy3+k3/22BbK0Xau4q16zBSMgHIXuPEX/BVj&#10;S/AWhr4z8c/su+Oo/CrLB9l8Z6Tf6bJpV20pCxpazXVzbm9d+dqwLIXH3dw4qx8Zvit/wTa+NOh6&#10;P45/aw+DS6fJ5OdOv/if8KdQ0+5scDzNgubi0HkFQA3yyADaDnpXo3/BJTx3p/j74SfEafwp8Rbr&#10;xd4S034wataeBfEsuvy6lDeaQbezuES3uJHcvDDLPPbABiFaBlGMGvrSo2to3YOVww6Fa4H4yfsy&#10;fA747yWGpfEv4f2t5qmjq/8AYev20j2up6WXXDG1vIWSe3J7+W65HUGvzT/ai/Zt1z9mf9q7Rfhr&#10;+zh8W/EHjrx14p0tbrW7yz1u6t/F+g6bA7NDe6jfwQXUd5Yb/wBwlvNZh5GAAZ8OyenfsJf8FCfj&#10;N8VfjBN+zF8X/B8fiDXNNmkXVfEXh2yRTo0apKyNqqW0txa25kMLIn7+OZnZQbOJcsPtInavXlh+&#10;dfKv7Un7K/xw+IP7Uvh79ovU9G0f4tfDnwjpazab8EdY1E6ckerodyalG7B7a9uVBcRpdCONN3Ei&#10;Z3D6K+B37c/wS+Mnia1+FV/PqHgr4gTWJu5Phz46s/7P1ZYlyGkhUkx3kQ/57Wzyx46t1x7YJY24&#10;VxTq+FvjH4A8KeLv+Ci3iT4QftfaZZeL9C8ceEF1H4M2WuN5ljpkUFqLTWNPhgY7BeHf9qM4HmtB&#10;csoYLEwrzT4E/tr6P+xf8Pbj9nL4h+H/ABP460HwP4mj8JfD3x14dW0kj8RR4xb6eGuriAT6hAQ9&#10;vKkG9SYM/KdyJ2HiL/grB4c0W98SWR/ZS+IBbwfJBD4la48ReFohp807bIYJCdYOJ3JAWAEysWAC&#10;Hvqaf/wUoN5e3WnXf7PutaNc6bZx3evQ67rNsjaDbyLuWTUxbeedNUoHY/afLJVGOOlcC3/BaLwX&#10;rWv6h4T+GnhrwD4i1WF4oND0u3+LUcVxr15IHJt7eL7EzxbSgBluRDCxddkj4fboeJ/2+f2yLW2h&#10;1Cx+Dnwn0e1t7prbxVq+pfEC9utL8O3Ky+UbKW9SyhW8vDMfIFvZrO3nDY2zKk+ceKf+Crf7RHgj&#10;+0J/iH8UP2f/AA+Y5mh0PRrq8f8AtTUyJfLWZ4ZtTiisIDhmDXk0MpCMDCGG2uz+Ayf8FI/28/iX&#10;8PviLrmjfDnS/h74J8bab4mt/H1roWo2kusRxuwkg0jzrhpJ4ZrV5IHuJI4oHWY+U06fOf0vi8wR&#10;ASDDe1eCftK/snfEDx78TdN/aW+AHxNXwx8QtD8Oz6LbQ6vZi60fWLJ50n+zXsS7ZVAkjDJNC6vH&#10;uPDglD82/s2fEz9pv9lvRfF/wl+KX/BPz4palqL/ABI1rU9Nuvh/Z2Oo6XcWt7dNdiSO5muYMrvm&#10;kUbkRtqqSisWUekRftXftNXgzp3/AAS7+Ncg2qVF1eeG4OuOPn1bjrz9KuWfx+/bZ1GYR2v/AAS1&#10;+IUCtuHn6h4/8KRKMcjIXU3bk8dPxrqtI1/9tnWYN8f7IWj6W3P7vX/idBH2He0tbkdz/wB8n1GS&#10;7s/+Cg93+70r9n74T2fzHE198WtRlxyf4E0Ne2P4u341nHwJ/wAFPL51Ma/ArTF3DcrTazekDAzg&#10;hYO+T0rU+FX7Ln7R8X7Rvh/9oj46fFHwXdXHh/wzqWix6b4P8J3dr9rhvJLSU+ZNcXsvEclqpUCM&#10;ZLtkgdPo2T/V/MK+Hf2pPAGq/Gr/AIKf2XhCH4r+IPDX/CPfAE3+jzeH9elt3hvLjXFDyPArBLiM&#10;paRq6OMMpHRtjJ4r8E/h5+1v+0l4K8Qal4O8dDRv7N8Xa34d12Ob4veJFntNS0+9lt2nsz85tkdo&#10;1m8iZ7uMK4QbVytdpdfso/t9Sac1zP45s5NYt1lWznsvjx4ttbC5jZVCpd2mGZmBBO+3nt+GwVOM&#10;Vgat+wP+1L4v1SSy8Zqb7S76EyXU1z8dNZub+wvOqtBLcWUkU8QBaMLLB5gTBMjHJPEal/wRz+If&#10;jDw/qen+N/B/hEaoLyRtH1W316C6h8sjhp7a80eZjJkncUmXfgkbMhRhyf8ABE74hLqOj6gvgPwS&#10;0Ct/xPNP/wCJG2yTYV+0Ws0nh1uA/wA32eZHU5H70FQSmn/8EhPjR4Y8YWupTfBv4e69p9vqiS3V&#10;tL4V8IeXqNr3iYHQo3tpFPXy2kWUE48knK/UX/BPrWPEP7Ofx+n/AGYvGP7C/wAP/hmvjWzvNU0X&#10;xT8OVtLRNZWw8kMl3ZQtIUZEuF2y+aQ2W/dx8ivuuvi//grvd6joN58DfEmnw3UjL8Vmsf8ARbq+&#10;gYG60XUYAFlsI5biOTcy7DGjndtyrJvFfLfwn1G+8e/tIeGtP+D/AMVNb8JWnijxhf6f4i8XeBUs&#10;N2u6hFpd1cyvetAJtNuLlmtxvNxZWd8jEgoVbcPr3/hk/wCIckomn/bl+MDSbssUm0NAfbC6YAO/&#10;SrvhD9jvwXoHxYsfjb4o+InivxT4l05dljqGtXFnCUAjliXeLG2txPtSeYL52/Z5rFcEk169XnPx&#10;k/ZL/Z5+P+uweJvi38N4dV1G10x9OhvVvri3lW1aeK4MRaCRCVE0MUozna8asuCM1kx/sOfs0ReI&#10;bzxZD4N1SPVdQeOTUNSXxhqonunSJoUkkf7Vl2ETtGGJJ2MVzjio/wBg3wB4e/Z4+PXxR/Zk+Hmn&#10;TaX4N0/SdB8Q+EvD/wBunmt9PjvPtsN0IfOZjGr3FpJIVB273ZsAsc/VlfHv/BRK4+E3hb4seCjH&#10;8PPiOvxE8ZWd1ZaN4z+FmoLb3tnaaeftJiuY2cpfQq08jLbvb3IG6RxGpBYfHfgP9oPxL+zD+zHp&#10;/gjwD+0Rp3h/wpp+oX1r4OvtY8XaHYSXqiV5Dbx3b6bf2aMJWeNYpVgeMYV1TaM8hefH79qD4y+E&#10;08a/C/8Aag8aak6wq+o+HbXxZc3N4GJGRC1joNjZ3WO5hudhPSTJUHpvD2h/tQNb6XqWo+Ifit4i&#10;g1ptlvqWneEPiHIbBe0l5Fc67p6qgJ58mKc4XK5BGaPib9i34vfH+3uY9R/Yn8Uafri4S18Vax4f&#10;8LatZTHvI0fiC6e7246qU3c98ZPQeEP+CQHxp8NrovjDwp4M8IaRrsOw6pbSazp2noq5w/kXGkaF&#10;BLA5XGMmZYz8uJAAx9bs/wBiX/goA2t2N7pP7Tlv4btbCSMxQ3Xj3xNr8k6jPyziS6tYWByuPKjg&#10;Zdp/hIA6rT9P/a7/AGM/iP4I8c+PP2zLrxt4R8VfETSPC2s+C7zw0y2dkupy/Z4ri3uLu6urxZBc&#10;vbrh7h02SP8AJnBH3sjKFGSKa8IkXB478V84/tU/8Evv2Rv2pdduPiRrnw50/QPH0sIEfj7Q9LtD&#10;qBIAUCdZ4pIbtdoC7Z45BgLtKkKR8A2PiP42f8E4/j/N+yl8JfijaeIryweIT2unTbvDo+2SmW3t&#10;7zTppFfT7+RFklS10hpCUBmNs4wp+5v2Rf2tNA/ax8N+Ibqz8G6hoeq+EfEk2h6/Y3cMrW/2qLq1&#10;tcPFH50eQynckcyMhWSKMgA9d8edM+M2tfB7xFpH7PXiLR9J8Z3emPF4d1TxBC8lnbXLDAlkVAWY&#10;KuSMBsHGQwyK8b/YN+JHwG/Y003/AIUT8c/BWufDrx54k11Tq3jrx9qkd9b+P9YkBH2iLWUCxTSP&#10;t2x20y28yoFRYRgivt5Jo5PuODTqKKYYI24Ir5+/aD/4Jxfs3fHHUdR8b2WhXHg/xbqzKdW8UeEp&#10;BaTasqgjytRhA8jUoiuVKXKSfKflKnBHwP4j8N/tP/8ABL79onQPgV8MNU0f/ivo9QvtD0Hwpov2&#10;vw/qv2ZVMvm6JFtu9FlKeVuuLaW6ifGDEW4r64/ZN/bz+Gn7UXirxF8I2tV0Px94QZf+Em8KteC4&#10;8qM8CeOTajeWWyAs0cE6n78KZG72jX11mLQryXwxZ2txqC2kpsIL2Vo4ZZgp8tHZVZlUthWYAkKT&#10;9D8m/sJa74S+Dvxt1L4j/wDBRUaj4f8A2gvGOoPoem+JvFEap4dmsfM3waX4dulZ4Y4SSrmGVo7q&#10;WRsuhOK/QqOWCQ/LJu71JRXx/wDt4eB/hP4O+MXgnxX4K/ZX8N+IPit8RtUn0Sy8X3PiO78OyW8d&#10;tYyXH7/UNPikuXOyAJHGBghT86BAD802P/BL39rPW7i803xN4o+HttoFxrR1Ky8P3HizxVfWmlze&#10;Z5iPDFa3dgpkV8uJWzKWOWctlj6Zf/8ABMbxh4/t7YfGT486Xq1xYktptxD4Ru7yW0LLtPlHWtT1&#10;ELx1+Ubs8ggkHn7b/ghj+zXPe/2hrPxB1Ka6aTzPN03wD4SsWD5+9mDR1bI4G7dmvaPh1+wH8Jfh&#10;9pa6LB8U/itewp/q7f8A4Wtq2nx5OOfK06e3j7D+HHArd8RfsX/sz+L7T7F8QvCN94kt1j2tF4s8&#10;WanqilcHgi7uZARgng8cmvEP20v2I/8Agn14L/ZL8feFfCfwb+D/AIJ1nVPDNx/Y95NpOmWEkt5C&#10;PtFunmuFJBmij+XcAeh4NTfst/H/AOEngbx98EPiL8APirfQ/B74sQyeG7zwdLrhvtK8M681ktzp&#10;9pEshd9NmPlz2ptkZI9zoBGpFfodXzV+3nqdt8J/GXw5/af1nwvr2oaH4Lk1q38SXPh/Q7jUprGx&#10;vLIFp2gt0eTyhLawl3C4RfmYhQSPNl/4KtfscyTaZbReKtZb+2Gtl0uVfD85iuTcLm22ybdv78Z8&#10;rJ/ekMqbiCB2HwG/bk+AX7RfxN1n4O/DzVtXi8SaBp63uqaPrfh+4sLiCPzfJYMk6qysr4BVgGw6&#10;EDDAn2KvHfFn7Xmk+H/jNf8AwOsPh9qc2qWdxa20N9qV5b2Njf3NxB50cFvNK+JZdmf3Y+f922FI&#10;BI0B8Xv2g5rprMfsnakqrjbcS+MNNEbd/wCGRnHH+zXxj8bPCnjfw78ffid4x+OPgyb4a+EfH2qa&#10;dPPqGq64ZNG1FxYQWDebdKLnTYywt41Ntqdnsl8w7JUOCfoH/gjDoCeCdd+P/geLwrdaRDD8TNNv&#10;rexvNPjtGtUn8O6YVg8uKSSLEewoGhdoW27o8IRX3XXyv+1VoeqfFf8AbO8G/BzWvGnibT/Ctv8A&#10;DfWNXvtP8MeLtR0aS7vBe2EUMjzWE8MhEa+cApfb+9JIJAIhvP2KfhZMi/Zfib8YLXsWh+PHipt+&#10;e373UW6e2DUNx+xR4IkhW3tPjz8arfYxH7v4066+R3UiW6cY68Yrh/En/BK34LeJ3zffGz4p7kBW&#10;LzvFkd0Y0OMxj7TBJ8pwMg5zj61xmpf8ENf2TdSna4vPF3iSaTorX2j+HrnHbrLpbegx6Y4qJf8A&#10;gh9+zVA/+i+MJFCsDtuvhf4JueQAv/LXQm5AGPxPXiuP/aX/AOCdHgn9mf4S2fjj4ceI7C+uZfFO&#10;haTeaXqfwz8NJp93Fd6lb2pe5istOt5H8tZdwCSx8qOQOK+oP2G7Twr4b/aH8XeCPiH+z54d8O/F&#10;628I6fc61428LTvPaeJtKaaSGF1MzNPbMjwBWt5S2MLsllVAV+tK81+Ln7IP7N/xz8XWfxF+J/wm&#10;07UPEumWJstN8TQtJa6naW+9n8qK7t3SaNNzM21XABYnqTXnsX7CvibwZr8usfCH9sL4naPbTHK+&#10;H/EWoW/iGxXjgb9QikvCPYXIPvXiX7Un7TXxU/YY1S3h+O37bv7OqpdR+fa6N4m0fUtF1W5g3Fd6&#10;Q211fSOu4FfMWHbkNwMGuC0j/gt/8KNT8Hal420nQNF8WWGirbjVrrwFqWtXcFsZ5BDCr3F5otrb&#10;xM7nCq8qkd/WvXPhD+3z4i+L3hmz8b+G/wBib4qT6DeFli1zQZtC1i1Rlba6sbDU5ZAykHK7Nw6F&#10;c13fjP4lfBj4heErjQvir8J/Fl9o9xGBe2fib4Qay9r/ANtPNsTER75x6GvjT4Tahrv7RX/BPfxB&#10;+xn8EPDXiHxZ4i8F/FK48P8AgnUdN0R4rWysdM1yO70m7vLqXy7eCMWqQEjeZWj5SNmIB/WSz8/y&#10;lM+3d/Fs6Zx2z2qSUlUyDX5k/tY/tP6L+3H408S+Ede8Q3ln8CfhvrdxYeJNP0JLm/uvE+p2zyxT&#10;tqVvpcpvrLSreWMsrNGEmZVmciIIGl/ZX+Durftw+NdJ+P8A8XtCt4/hT4Hvc/CzQW1abVE8SXUD&#10;SRx63JPdwR3Bs1XabaF94ZszEsBGT9L/ALVf7TPhT9mD4Z/8JRfadcaxr2rXK6X4J8J6dGZLzXtU&#10;kGILSFBz8zY3vjake9m4GK+FfFFp/wAFVv2EL63/AGhPjZJJq2razrUt14y1aHUL/UvCc1q8QeOz&#10;lgtlnuNNeLmGOeO0gt4ivmTXE4k2V9VfAf8A4KZfs8fFi+t/BfxCv4/APit7OB5NJ8RalbTWFzJI&#10;obZY6nbySWV994fLHL5oXlolKkBut6ZpXwa/bB8G+F/2PbS5t/FnjTWINS+I3hbS7jbob+HVfZda&#10;pexYMVrckP8A6PLGEluZl2NvRJCn23AWMeWpzglcCvn/APau/Zq+OXjXxlY/Hr9lH4j+GvD/AI+0&#10;vw1eaL9m8aaLNe6Tq9rLJFNHHP8AZ5Y5YHimj3JMm/aJZAY3DcfLPizwv/wV2t9VtfDmseLvGTa3&#10;qFu0s9n4E8LeHV0uxSMoskkF9fb47g5cFLe5eymkBbHEZar9/wDs4/8ABRXxPqlrHq2tfGCe3tdN&#10;b7Q1x4q8PaZBqNwXH7uSHTL1J7b5eRPHdSAZ2mCQYYYOi/8ABKP9p7x/4ukvvif4ZV9Dvdslxb+M&#10;/wBpjxNrN7ZTY5FsIbaONoCScxzPITjhgp2D0C1/4Ir6faJeSabrvwzt7nUNsd7caj8JU1b7XbDP&#10;7mWK7vGgGcsGeKKJmG0tlgWOh4G/4IrWPhdLW3f9rTxXpUem3Cy6LJ4K8N6Rptzpa94Le5mt7m4W&#10;3I+X7OZGi2/Ls28V65oP/BNv4XaVeTahqfxX8ealNeWhttSLalZWMd8hOd00NhaW8UknpIU3qGYK&#10;wDEHe+DP/BPX9lf4EfEO1+LXgXwPqEniSxs5rTTtW1zxPqGpPYwSkGSO3S5neOBWxyI1UdcYBr2y&#10;ioniRFLj6/jXxt4R8VfD/wCB/wC3f8evDvj7xppGgyeMLzw/4o0W21PUYrf7VbnSYdOmlQORnE2n&#10;sG64LLnG5c+sWnxx+DOof8ePxY8NzfNgeXrkDZPoMPzX5v2Oi+BdV+JniXwlp1pp66hqvjLxFfTX&#10;lrqWy5gb+3bsQK1teTrC8sqOjo1vc6devC0bweeI2kr79/4JJJFJ+w9oGoQz30i33iXxJdxyanb3&#10;EVw6y65fOGkW5zMrkMNwlJkzneS2TX0v5Q9TRsA6GnV8/wD7VP8AwTk/Zw/aq19fiL4o8D6fYeNr&#10;Wze30/xdDpFrcS7SAFW5huEeG8jGMBZVYoC3ltGx3DwdP+CMVjBd6e6RfCdrXS1f+z7VfhzKpgmI&#10;2mbe145uMjOYrnz4wQu0KVJOWv8AwROjt445JNO+Gd+1403/AAkFvHoeoabHcsw+S4geG6eW0mUg&#10;ZWF0tzucrCmVCSaR/wAEUmWwe81HU/CMOpw3LfYZLdtXME1vkERXUaXkccpyNvmRRwybMfNv3M3P&#10;6z/wRA8XHRtU0fQNd0e3W6xLpdxD8QPEUNxp02wKQr+Y8c0WcsFmid8kgyMCuzHg/wCCPn7VOh3M&#10;0ekaH4JvLW9gjN0kf7QHjDT5La8Uc3Fm4tJzCrHrDL56nC7WQblZNG/4Ji/t96N4j8N+O7fwn4Wb&#10;xD4WvHl02+uP2lfEtxAQ6NG8qwz6W/kXDRsVZoyIXyQ8LIxjX6l/4Jtfsy/tJ/s7ab8TtZ/aU17w&#10;zNqfxA8fjxBa6f4X1CW7itc6faWssksslvbAzyvb73WOJYweVxuKp9OU1kDDB+tAiQDAX3oMYP50&#10;eUppVUKMCloopHRXG1q4nXf2av2efFWpXOs+KPgR4M1K8vJC95d6h4XtJpJ2PVnZ4yWPuSTWHe/s&#10;QfsY38ZS+/ZH+GEy8ErN4B05hwODzDXyp+1DqHwx0/4x337IP7An7A3wZ8S/ETS9FhvPFmueKPC9&#10;nZ6L4Qt7ni18/wAq3MlzPIFaRbePnYgZiAQD5Hrv/BFr9oH4pXNprXxm/botbiW3vFuZtD8LfDld&#10;E0qVc5NvJFp15bmSLPckSY6OMmuZ0P8AZi+I37C/xT0H4c6dr+u+EZ/FLzWfhX4leDfF19dx6zqy&#10;20s5iu9MvpJLcXDlALe1ZRC5Z83XmBUb9Af+CfXx/wDi18dvhdrmmfH3QbG18Z+BfFU3hvxFdaWE&#10;FvfzRQQTrcqqSSJE7RTx+bEsjrHKJEDsFBr33yhTqK8j/bA/ar8M/sk/CaXx9qOh3Wv61fXSab4N&#10;8H6Yw+2+IdWlyILOAHoSwy74IjjV5G4U14b+zZ+yt4vj8dT/ALWv7XmvQ+KPi5rVqY4WVQ2n+DbJ&#10;gD/ZWlociNFP37j78zZLHB21yP7R/wC2hceJfiLqH7P/AMAvFdvbxaHOsXjjxZZ3EUl3BNtWRtM0&#10;uJ5Y/td1sI854jK1t5irsaZgE8U+HH7Wn7ZvgT4lQ+Afg1Hr/wAUNV1zUme3+EXjzSb+01LT7Hcd&#10;14uqXtpaT21upyA99bPAceXHdO67T9X+F/24fhlD4x/4Vb8ftB1j4TeLljVf7H+IMCWlreyHHFjq&#10;IZrO/HPAhlL8HKDBAv8A7Qv7I/7Mvx60iTxF8TPClrYXdpDJcR+MtFvTpepWKmMh5BewFJFXYPmD&#10;s0ZC/OpAr4l+DP7MN/8ADv4N+I/21/Av7QV18LdLtb7UJfCPjqDR2ttU1jSd6pa3V/ZxBINSluX5&#10;ijmhd5Vkh8sJI4C/pZ+xd4i/aE8W/sy+D/Ef7U+k2tj46vNJEutW9pZi36u3lPLAHcQztCImliV2&#10;VJWdVOFFer1+dX/BSz47fFD4s6n8aPgh4Q+Iuq6D4f8Ahh4GkkuNC8KrOmpeKNXl0l9SEdzcwAyW&#10;enQw/ZtwUx/apJZITIMeW/tn7Gf7MPwC/Zk+CWieGvgR4Q020tbrTYrq81m3t0+0atNIiu9zNMBu&#10;lZ2O7kkLkABQoA5n/gpL+zV8BP2gP2VvGL/GlLXS/wCwfD95qmm+MFjC3Giz28DyJcLIMEoCMtGT&#10;tkHynORil+x//wAE8/2fviV+zt8Pfj1c6b478H+LvEngXT7vVm0H4lazD5Es9skkipHJcusY3MSA&#10;FG0cDGBjsvDf/BIf9l/TdThfxzqfivxppltteHQ/FGqW5tJXHVroW1vDJqJb+IXjzqx5IJJJ+lvC&#10;vgvwr4G0G18L+C/Dlho+m2Meyz07S7NLeCBf7qRxgKoyegAFalFfHP7cv7eXj7S/GOofsjfsW3eg&#10;yfEaO0V/FPi/xLeNb6L4KglQtG083kypJeyKCYrcggHa8g24Vvj1PBd8niaH9lz9k94vF/xP8YAa&#10;t488XePJtL8QR6RbuxSfWpNZ06SG8W4ypFvbygF2QKsaIrV95/su/sy+A/2VvhfD8OvB2oahqd3N&#10;M114g8Ta3etcajrl8VUSXl1M5LPI+3oTtUYVRgV87fttftY/tTePvHl3+z5/wTy8K6lrT+Ctt/8A&#10;Gbxt4fjinbQ7QEN/ZtiHhnW51F03yNDHFLMioqrG7PhKfwJ/4KeX/g6BvCv7TEN3rlrb7fsnijQd&#10;HVdchiLMD/a/hyJ31Cx2ALm4FuImGHeO23Kh+ktZ0H9ln9tb4aNBPN4X8f8Ah+Rv3d9pt9FdG1lx&#10;ndDPA2+3mBIIZGWRTg5BFcr8Bvil8Tfg3+15pf7Guh/ETVvid4butFm1LUZNZjM2peAbVIR9mW6v&#10;1G26juJP3ccc/wDpWPn3yqrFfsCMkjmvOf2lP2TPgL+1z4Gj+Hvx68DR6xY296t3YTR3UttdWM4U&#10;r5lvcQsssDFWZG2MNyOytlWIPk7f8EhP2MLnW7bxFe6X47kvbLT/ALBZ3A+K2vRtb2uc/Z4xHeKE&#10;jJ5KKApPJGea8d/a9/Ya/wCCbX7Inwv0PUbT9mzWPE3iTVNfj0P4Y+EV+IGt7r3WboOURHN4Vtow&#10;sbySzYwkcbH5iVVvEv8Agm//AMEv/h5q/wAWfiF8af2ntD0HVtb8NePJNJ034f6G1y3hvQ54YIJp&#10;JkguXZ7pi04KS3G9iqJIfmcbP0DvPhR8MNQ0p9B1D4caDPYyRlHsZtHhaEqc/L5ZXbjBxjHTA6AC&#10;vlfwv+zN8Bv2V/8Ago38Pvhh8Lvhj4efwj8YtL8Qz694Ju9Dtrm30m9sIIrhNRshIjNaRybxbyRR&#10;kREvGQqkEn7r074I/B/SH36V8LPDdq3HNrocEZ6Y/hUdq6SC0hto1it41RVXCqowBjoAOwFS0MMj&#10;FN8pfSnUUUUUUEZGDXB/Gf8AZx+Evx3sbWD4ieEo7i80+RZdK1yyuJLXUdNkDbg9vdQss0Jz12uA&#10;w4YMCQfBfhr/AME3fjB8CbnxNZ/BT9tXWrLSvFHjC/8AEl5a+IPBthqM6Xt44e4/fAxAqzgtgIOT&#10;9c9Fe/si/tjXe0W//BQSa129fI+FumHd/wB9u36Yp1r+yb+2XZJGF/b3huimfM+3fCuxPmDsD5U8&#10;f6Yq5bfs9ftuWITyv2r/AAHdbVIP9ofCO4O/rjPlaxH046Y6Vct/g1+2lF/x9fHb4Yz8jPl/DHUY&#10;s+vXWnx+v51Ym+GH7XsFqxg8dfDi7m/hVvDl/bK3rz9rlIA+hrmvBP7OH7SF/wDta+D/ANoD4tx+&#10;BfsPhTQNa0qAeH9WvPOZL/7KxlMMtuFLBrRFx5uFWSQ/O23b9L1zvxJ+E/w6+MPhiXwZ8UPBmn65&#10;pkzrJ9l1C2EgjkXOyVCeY5FJysikOp5Ug18w/Ev/AIJy/EIfFLwj8SPhR8R9B1GHwh4gj1PTbHx1&#10;o7TakqraT2/2UaxETO8B84ORPHNIWX/WHpVH9pn4xftm/s2aV4T1TV/hz8PdUXxV4xtfDsMek61d&#10;PJBNcQzGB/8ASEgRt00ccW3cp/elgSV2nznwZ/wUd+LWmfF7Q/Afxp+HPh+107X/ABXBoES6VJe2&#10;ur2c8zeVHLPp+oRw3Bi+0eXGZYI5oNsnmCfaAG+yK8x/ac+K3jn4W6X4Pi8A/wBkx3Xij4haT4cm&#10;vtas5biCzivJWj87yo5YmkbfsVVDqMvk8cV20Xwj/adSRjL8W/As0ZX5V/4QS8Qg+uf7Tb+Qqb4Q&#10;/s6eL/BXx11749+OPHmm6lqGteEdO0AWOk6G9pDFDaXd7crITJPKzMWvXGMgAKO5NevV4H+2n+z7&#10;8T/irqHw5+L3wTj0u48VfC/xjJrFnpOs3z2sGq2dxp91Y3Vn56xyeU5S5EiMUZd8IU4DFl+Z7/xf&#10;c/s1/t2658SPG37MfxH0rRPiH4Ht5NYi0f4c3niHy9espTGk0c+jxXSAz2sgRsujk2is6gkE/QPg&#10;745+LPiDpx1PwP8AstfFS5t1/i1bw7b6JJ/361a5tZT+CfzNVNc8S/t0X175Xw6/Y20dbZgQtz42&#10;+KVvZOPTMdlbXo9Oj1peE/Cf/BQHWpNvjTwt8H/DkZJx/ZnibVdYZR7h7KzGfxx71pal8Ef20NRB&#10;jsv2hPhzpiMMZi+F97cSr/us+sKv5oax4/2OP2q9TnZ/E3/BQfXIYmbPk+Hfh7o9rt+jXEdyfzzV&#10;69/YBsvFGlLonxO/ag+KPiq1W6guUh1K70i2CTwyLLFMhstOgaORJER1dSGVlUg5ANe/Wtqbe2jg&#10;8xm2KF3SNljgYyfepJJUiG56+Rf24v23tesPiFF+xt+yr4n01fiHqFukvijxLJqFn5fg6xdjh1ju&#10;ZUjudRkA/c2hYEKfOkAjCrJ8m/Dz4Qal8QPGWufsQfs6654g02WG93ftAePL06pbXEPmFXddt1eX&#10;Nte6peISDcx5WOIl9wIiUfenh/QPhT+zZ8ILfQtBstN8L+D/AAjoxEa/6u3sbOGPLMzEk4CqWZmJ&#10;JJLEkkmvg2z/AOCwnxrg+I0nxN1T4YalB4F1zXILTwP4D1LwTe2ur+IdFcZi1jTrkBxdTS4eQ27p&#10;HAkSLunR2BP2N8If2g/2U/25vhrcJ4F8R6H4u0u6ieLWfDerW6tc2p3NG8d3ZzqJIiGByHQA4BGQ&#10;VY8P4r8Q+Kf+CaeiWfi74eePrjXPhncaxYaXH8KteuJbq+tZbq6WHbolx888jgvuFhLvQqjBJLdV&#10;zX21BIZYRJzyO4INSUUE4Ga8J/bU/bGtv2avC+n+GvAHg+Txl8TPFcslv4F8D2bfvL2RFLSXU5AJ&#10;gs4QN0k5AHKouXdQfz51vxF8V/8AhP4fC/gTUp/iJ8fPiw0lnr2teJdIvdIl8PWtuXYTNpGq6dNF&#10;FotuwKrskiM8jLtaV5C1fcX7Lv7Mfgn9lz4aQ+C/DSQ32pXErXfiLxHJYxQ3Gr3jkGSZxGoCLn5U&#10;iXCRIEjQAKBXzr48/wCCrHiFP2iPE3gH4QeAPDuqeEvBssNlPq2veIodNm8U6h56peW+lSXEsUUz&#10;Wqb1ZV80vPsiPk7t9fQ3w2+Mn7N/7ZXgC60zS5NN1+1mi8rxB4P8R6eFvLBuhhvLG4XzIXHIw6gH&#10;7ykqdx5GXwx8Wv2DtCuvHHwI8bjXfhnotibnV/hv421lgdKtkO+ebTNTnLNCFQMRa3LNCcALJADk&#10;fV3w38eaN8TfAei/EXw59o/s/X9JtdS08Xlu0MwgniWWPfGwDI21hlSMg8Hmt45I4rxv9sb4MfEP&#10;4p+BtD1/4Ox6TL4y8EeKLfX/AA1Z65dPBZ3kqxTW89tLMkcjQiS1ubhFkCPtcqSpGa+XfHX7Xn7b&#10;vwr1Gz0/43/AfQfArSWcs9x5Ol6j4jWQh1REtZ7Uw29y7En9wZYrkDaVhlBbb5Lfftkft/fE/VZf&#10;DXh7XvF2krJdKdN1jwN+yZ4kkRoeQUvBqgdbZjxh4WuF/i4HFejeGvhF/wAFMvE/hSLxVq/jb4zT&#10;XN1apHL4daXwfpHlShtsk0V0YjLswS0az2sb/KocISSMvxn/AME9f2/fiZfWcY1nXriHT5v+Prxx&#10;+0Jq+nRanET9y+03SIp4HO0sd0Elv84GAFyDueHP+CJV+1/Za5rV34Hs3t2eb+zb9dX8QrDcn7s0&#10;dzdXUE0igbgYJhJEeoVTyeq0/wD4JA+NLad76L43fD/Tbq5VRql1ofwQtIV1XByHurWS8kspJMYX&#10;zRbrIVVRu656rw5/wR4+DwurK8+J/wAY/G3ildP1u31ay03/AIl2m2lrdQTpPF5P2K1iuI4VkjRh&#10;b+eYQVBCDFfX1Rm2VhtfkV4Z8a/+Ccf7KPxx1S48R6/8NY9J1e5tnhm1jw3MbGWTcc+Y6J+6llU8&#10;rLIjOhGVZa+aPAP7JPgv9j3/AIKt+Hbfwh4t8QalZ+MPgPrkarrlxbFYri11fS3dYkghhSNSku4o&#10;qYLM7YyWr7Cr4M/bB/4T/Uf26tR8I+G9Z0uXS7jwrol7N4fk1FI9Qvb2M6mkTW9u1zbG8Xy96vGr&#10;zYGzNrMSu3o/+CaHhnxJ+0L42+I/hbx18VfHFppfhbTtFjsdF0vxVPbrYT3SXM8yApFbyRtsMCmF&#10;4LZoSuzyU25b6i1z/gnn8G/E9nJpviHx/wDFa6t5rYwTW/8AwuDXYkkQ9ciK6XJPc9/wroP2Wf2H&#10;/wBnH9jLTdY0z9nzwde6Suv3EM+rSX3iC91CSd4gwT57qWQqBvbhSB8xr1qvEP2xP2HPAv7YGm2N&#10;1qnjzxh4P8TaHbzx+HfGHgfxNc6be2IleJ5I28l1E8TtBFujfgheCrYYfGXi/wD4Jv8A7fPhnxpq&#10;WleBNQ8Saxo80cajWLH9qbxLpEjsB8s9pbSrc/ZjyQ8NxJdIzY2sq7gZNB/Yk/4KK2+o2WueJrLx&#10;/wCdYw7JtO079pbUJrXUxjrIJZI3t5gQv72NnjbLk2/3cdVb/sgfty6VJLpej+JPjA9q1093a6pq&#10;HxZsp7mL5wVs54ml2XEGGceZE9tKAicu25jNJ+zl/wAFGbaLUbazvfiRHbalcEQrD8StHlu9HGcG&#10;a3muI5FnDbUf7NMh2F5FFwwCEJpnwb/4KU6RcSXWraV8StQVvLtZLG08XeHYwyfKGvoJnnJt5sNI&#10;TbSpcRuYo9ssQZxVHxz+y7+3H8SfDbeCfG5+LWqafAbeeE3N54Thjv7iGUTwvIkV6JLS4iligkWW&#10;OWSJju3W44U+m/sffCX9s+w/bKX4zfHbwKdN0Gb4NjQ9V1C/vdPN3earHqUc9qpisp5UPlwy3oeZ&#10;REkjMpEUWQo+yqK8f/b6+KvxA+Bv7F3xQ+MPwrtPO8SeG/BGoX+ir5Ik2XEcDFH2ng7T8/PHy88V&#10;43+yt+x1+y18PPhvpfizw54e0fxxrWv6fBf6v8Ttfs49Q1TxNNLGJGvJbuYNI4kJ3qm7YqkKoAGK&#10;o/ti/sk/A7XPhP4g+Kfh6wtvAPi7w5oN9eaT478NN/Zt3atHA5KTzW5RprdhkPG52lWYgqwDr5T/&#10;AMEvLjxZf/tLeEfHHh64t7VvGHwTt9T+K3h3R/nt7K7eKxl0yS8EcUUNvenz7+MRBWlMMamR2wpr&#10;9JIowyZYfkKQWqjkcfSpFQL0oddy4r48/ax/4JHfA/43/F+6/aG8JfDHwjceIdah+zeMtE8RWskd&#10;nr0JjZPNW5tx59heYKqbmIOJEXZJFJ8jp5f4f8Xf8FFv2JPEy/CHxD+xr4v+LPwv0+xhh8O694R1&#10;jT77VNNRRhbZmmngkv1QbVEksFs4RACZjlz7l+yJ+zD491/4mzfts/tY6TJD4+1C2ktvBfg6W9S4&#10;t/AekSKM26FMo1/MP+Pq4QkHAiQmNNz/AFA0ELqVeNWB6hu9fLnxa/4JHfspfE3VZp9Fs9Z8H6Xe&#10;vLJrHhXwtcW66FqMznJuJdMuYJrQT5585IlfPJJIBHoP7H37EfwZ/Ym8Iah4Q+ENtqUw1S6Sa+1L&#10;Wrxbi6kVFKw26sERY7eJSwigRVjiDsEUAmvZAAowBRRtGMYppijZt5QZ9aBHGDkIKdgYxijHGMUd&#10;KKKKKCAwwRXAfG39nL4c/HfTYU8U2VxZatYxypofirRbg2uq6QZNu5ra5Ubo8lE3IcxyBQroy8Vz&#10;0X7OfxQigit/+GmNefy4wkk0nh/TDJPx958QBc55O1VB9B0rz740f8E1NP8Aj9ZsPiV8cNUudQWx&#10;ktLPXLbwxpUV/awyEF445xb7vLOPmiOY36OrAkH179l79nvRP2XPgppPwR8OeI9Q1az0mS4eK+1K&#10;G3jlczTvMw2W0UUSKrSFVVEVVUKAOK9Doooxxik2r6UBVHQUu1fSjAHQUYHpRtHpSFFPVaWiiiii&#10;iiiiiggEYIr4q+KfwU+PP7Jn7Xvjn9rf4MfB/U/id4R+K1ppKeNPC/hu4to9a0bULKKSBL23S5ki&#10;jurZ4WAeISLKsgDKHUkDuE/an0OXSGu4/gn8XzqCw7/7HPwh1vzd3/PLzvs32bd7+dt/2q8C+Jvw&#10;I/bs/wCCl3xR8H2Wt/DTUv2e/hb4B8VW3iFdW8TXFle+Jtev41fyWtbW3lmgshFknzJ3ch3RhHIE&#10;ZK+6Pgf8Dfh7+z34Atfhr8MtD+x6bbySTSNJM8093cSuXmuZ5ZCZJ55ZGZ5JXJZmYkk5rsqKK+cP&#10;2uf2Vfid4++N3gf9qv4NanpGpeJPh/YX1jbeDfFe5dPvLW72GeS3nRWayvsRIi3GyRChaNkAcsPm&#10;L9vb9sX9oz/hVi/D34Z/A34pfDq8udDku/Hviq88HiRvDtuZRB9is7x54tOmvJCxkE4vBDFFG58z&#10;zjHHXzh8FfFfj/482Vj+zh+zdbHUb/VrcWmk+Gkg06bQNJhXaJ9U1S0a81+DywziWX97DLcSy4DN&#10;I7NX6m/sUfsN/Cf9ij4ct4Z8Dabb3eu6oyXHirxQ1hFbz6rcgH+CMBYIEyVit0/dxIAqjqT6p49+&#10;HHgL4o+FbvwN8R/Bml69o2oR7L7StYsY7m3uFyDh45AVbkA8jqB6V83+Of8Agk18FNX01/C/wq+J&#10;/j7wD4XujAuqeBfD/iDztBvIY5llNv8AYrtJlton2BHjtjCjoWVgQ7huw8VfsMaT8SfFXg/Vviz8&#10;U9Z8QaL4L8RQ65p/hdrK0trK6voFItZLgRRBpFhdvNSMMF8xEJDBQte8eWg6JTq+O/22v2Lvivf+&#10;N/EH7Qn7Ovg7R/GEviXRorXx58M9e1b7HFr5tkKW1xbSSxy2ouRETC0d1C0UqJEPMh2Hf8g/Cu0/&#10;4LgfB+6tfB3wd/Zh8Y6fovmsIPCfjKHw5q2n6HbhfkhtryPWLSR1znOTHEikLFBGEAb6w8FfsG/t&#10;d/tJ2UNp/wAFLPjR4U1LwzDd2903wy+GOly2umaq0Um8R6pPcl5rqEEJ/o6GOJip3mRdoH2dbWtt&#10;ZwR2tpbpFHEgSOONdqooHAAHQCpKKKK+Pf2yf+CVHg/40/GWL9q34Dal/wAIb8SHjS28SXdjrF9p&#10;kXiSzDLhJ57CRJYLhAo2XCrICAFlinUIF8F+GOkftXf8E/8AW/HWreGv2RPiN408O6lqj6nr1rqE&#10;MGr+JdYvSwR7mx1HTzKNQh8sBlgv47WVAGVX+7EPRrj9ov4rft+W+n/B79inTfFvg2xv90fxK+JX&#10;ijwlcafN4RQcT6XbQ3ao0urc4GwPFb5EhdjsB+tv2c/2avhJ+yt8KtP+DfwX8JQ6Xo9hukkO4yT3&#10;tw5zJdXErfNPPI3zPIxLMevGBWL+0r+xN+zf+1npqWvxo+GtvfX1vay2+n+ILGZ7PVdPjkBDCC8g&#10;ZZo1IJyoba2cMpBIr5j0f/ghf4S8Kaxq2r+Bv2k/EXh+9vre3ttP8SeG9Ji0nWbOCJdqxvNpz29t&#10;dYPIM1qxPHmeYRuP1T+zJ+y74C/Zc8CSeD/Bs15qV9qF0174n8U63KJtU8QX7AB7y8mAHmyMAAMB&#10;VRVVEVVULXpoGOgoor51/wCCi/7I3jP9qn4Z+H7z4V+Kv7I8beA/FEPiHwvNJqE1rDeSLHJBcWUs&#10;8P7yBJ7eaWPzUBaNirDOCK+DvHvx0+Nf7PXiaH4tf8IV43+GPxJ8SfZ9K1rwTq3wv1DVtDvVgDxw&#10;kyWQaC58hWBbUI9Qe4aGEAWp3JCOt8EftXf8FofjJdQeFfhP+zX4RnkutTFrD4u1b4f6/o+lxwEq&#10;GvZP7VmtpRCPmceSlxKyjHkhiFP1z+x5+wv4i+EPjO+/aW/aP+Kv/CxPjFrmljTrzxMtiLWw0bT/&#10;ADC40/TLUEiCHJ3M7EySsNzHtX0rRRRRRRRRRRRRgUYGc4oooowMYo2g9qTYn92looAA6CvBf+Ci&#10;X7Jtx+2T+zyvwos3sRdWPijStctYdSjVoLmSxu0n8iQOjqVkVWQgqQd2CQMmvgD4h/8ACXfDfxP8&#10;LfDnx58Wah4P1i8+MXhOa38Da7qVyYLiRdYgi8yytr1LxY9iyfP/AGfqcsKqw3Rqpwv3/P8AH74F&#10;2uqNoV38Z/CcV9HkyWcniK2WVceql8j8q8N/4KF/G/4XxfBTw/rfh34neHLm50j4seC9S2w61BJ5&#10;SW/iCxleVgr52KqsWPQAE191rjbxS4HXFFIVU9VpFghXlYlGTk8daPLTG3YKcAB0FG0Zziiiiimz&#10;R+ZHtr4E/a6/4JpeNPDvxk8SfH/9nzxd4tk8MePZWm+J3w00W+s7hbu8k8mE6nbWOpwy2VyfLQGa&#10;B/LcrErwyb1EEnmH7Ln7WH7O3/BMvTdN/Yy/aAs5PBun7pbrR/iRq2g3emxeIZpJdoe/truKO4gu&#10;zGqo822S0IhG2aPCwr7Fovg69/4Km/ETN800f7N/hXUI3V4rjCfE7UopN2MgHzNIgdVJPS6l24JR&#10;Dn7A+JnwV+FHxn8A3Hwv+LXw40bxF4fulRZtG1jT47i3bYcodjggFSAQQMjAxXxP8aP+CLOvN49t&#10;fG37OvxnmhWMmK3bxfql+da0G3GfLt9L1q2kFzDbLwv2a4WdCP4uSD65+yZ+wr8ZPAHjy1+K/wC1&#10;78eW+JWueGYGs/h5G1uqQ6JDIhWa5kKxxi5vXVmh+0MgZYRtGTJKz/UkahUAxTqKRhkdK+C/+Cjf&#10;/BOnx94z/aAsf23fgjcya1fR6XDpfjTwXqej2mtfabSFibe60+3v1KxywSMZXt4JLdpgGKSLKT5n&#10;jf7Kf7SXwT/Y1+MnjbQf2rfHdjeeKdanWXVPig32m3g06ySXy7XR7rTbv/TNDggaQlN6vauZ9zXA&#10;kfyx7z8V/iJ44/bM+Isn7Hv7I3xEt7PS1sobr4rfFDR7nzl0PTpsGPT7CVMq2pXMbb1bJWGHdI3z&#10;NEG+jNL/AGMv2Z9K+AGl/suL8EfD914D0e1ih0/w7qGnrcQxmPlZf3mWM24ljLneWZmLZJNfGvx2&#10;/wCCH3jLSfiFb/E39j/4tR2dw002+HxVrl7Y6ppfnTK8s1prlij3lycAgQakL2LocDmvUfA/7B/7&#10;WfxH8YWXhD9t34veG/GXwr0SeHUbLw/Zhm1LWr6FlMEeqzR2trb3NrE6+cESFDJIsYkDKhDfY9ra&#10;x20exIVVQoAVR2HapqTYpOdtJ5Ue7ds5oEUYGAgpdi/3aUKB0FAUDgCjAoooorwn9rX9mPx78WfF&#10;Hg340fBvxpb6L408CNfw6eL6NTa6hp98IBd2kjGOQxFvs0DpIEfY8QyrAmvN/C/j74myadDJ8Q7j&#10;4ueHtWXzEvtFk+FL6h5EiuyZW506ynt5kIAdWSQ7ldchG3Ivi/7UnwSv/jP4ij8c+GNS+IGoXU62&#10;MGu+HfF3wN8QHT9Ut7WSZ40Ii0xolOZ35mt7kD5SgidRJXpv/BITwn8W9Lv/AIq+M/ir8MPFHhtv&#10;EGqaU1hB4m02+tWK29q8EiRpfSSSqgdS6qJJEVJo1Urgxp9sbF9KWijpSbF/uilwOuKNoHIFIFUd&#10;Fo2r/do2J120gRAchadRVfUtNs9VsptOv7SO4t7iNo7iCaMMkiMMMrA8EEEgg8EV86aN/wAE6dM+&#10;FuqT3P7Mv7Qnjj4daPOS0fgmyks9S0O1yd223tr6CVrRM8+XbyRp6ADisD4wf8EvtQ/aYit/DP7S&#10;/wC1z4+8QeEVULqHgnw+tpoen6ooYNsu2tYvtEyHABTzVX0Ar6G+EHwT+FnwD8EQfDn4OfD/AEvw&#10;5otvI0ken6TarHG0r8vI/eSRjyzsSzHqTXWABRgCiiiiqsv3G/Cnr/rF/wB01PRRRRRRRRRRRRRR&#10;RRRRRRRRRRRRRRRRRRRRRRRRRRRRVS4/48hSj7h/3h/SmL/rF/66f0q7RRRUb/fb8Kpx/cH4/wDo&#10;BrP0P/j2P+8/8xW+n3aWiiiimT/6s1C/3m/3TU8P3P8AgR/nTqKKKKbL/q2+lVT0b/eqNf8Aj4b/&#10;AHv6rWhRRRRRRUc9Vpu/4/ypifcH/XRatWv+pqaiiiiiiiiiiiiiiiiiiiiiiobrtXz/AP8ABQb/&#10;AJIpH/2Grf8A9Dr5on/5Fsf9ezfyrA0H/kPWP/X8n/oyv06j+4KdRRRRRRRRRRRVe6/1n/ATXkf7&#10;Y3/JG9V/69X/APRZrsPgT/yR/wAM/wDYFt//AEAV2lFFFFFFUtS/482/65j+Rr44/wCC03/Jp/iD&#10;/sB3f/ot64j/AINlf+UVXhP/ALD2qf8ApU9foXRRRRRRRRRRRRRRRTZvuVXH32/65t/SnUW/Uf8A&#10;XP8ArViiiiiiiiiiiiiiiiiiiiv/2VBLAQItABQABgAIAAAAIQCKFT+YDAEAABUCAAATAAAAAAAA&#10;AAAAAAAAAAAAAABbQ29udGVudF9UeXBlc10ueG1sUEsBAi0AFAAGAAgAAAAhADj9If/WAAAAlAEA&#10;AAsAAAAAAAAAAAAAAAAAPQEAAF9yZWxzLy5yZWxzUEsBAi0AFAAGAAgAAAAhAE3pHtc1BAAAHQoA&#10;AA4AAAAAAAAAAAAAAAAAPAIAAGRycy9lMm9Eb2MueG1sUEsBAi0AFAAGAAgAAAAhAFhgsxu6AAAA&#10;IgEAABkAAAAAAAAAAAAAAAAAnQYAAGRycy9fcmVscy9lMm9Eb2MueG1sLnJlbHNQSwECLQAUAAYA&#10;CAAAACEA6oPg9OAAAAAIAQAADwAAAAAAAAAAAAAAAACOBwAAZHJzL2Rvd25yZXYueG1sUEsBAi0A&#10;CgAAAAAAAAAhAGlwCk/7lgEA+5YBABUAAAAAAAAAAAAAAAAAmwgAAGRycy9tZWRpYS9pbWFnZTEu&#10;anBlZ1BLBQYAAAAABgAGAH0BAADJnwEAAAA=&#10;">
                <v:shape id="Picture 6" o:spid="_x0000_s1030" type="#_x0000_t75" style="position:absolute;left:-9715;width:59156;height:21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TkxAAAANoAAAAPAAAAZHJzL2Rvd25yZXYueG1sRI9Pi8Iw&#10;FMTvC36H8ARva6oHcatRpCKsyi745+Lt0TzTYvNSmmytfvrNwoLHYWZ+w8yXna1ES40vHSsYDRMQ&#10;xLnTJRsF59PmfQrCB2SNlWNS8CAPy0XvbY6pdnc+UHsMRkQI+xQVFCHUqZQ+L8iiH7qaOHpX11gM&#10;UTZG6gbvEW4rOU6SibRYclwosKasoPx2/LEKduvD1nx8XzJ/G2/3pn2ss6/nU6lBv1vNQATqwiv8&#10;3/7UCibwdyXeALn4BQAA//8DAFBLAQItABQABgAIAAAAIQDb4fbL7gAAAIUBAAATAAAAAAAAAAAA&#10;AAAAAAAAAABbQ29udGVudF9UeXBlc10ueG1sUEsBAi0AFAAGAAgAAAAhAFr0LFu/AAAAFQEAAAsA&#10;AAAAAAAAAAAAAAAAHwEAAF9yZWxzLy5yZWxzUEsBAi0AFAAGAAgAAAAhAIH8NOTEAAAA2gAAAA8A&#10;AAAAAAAAAAAAAAAABwIAAGRycy9kb3ducmV2LnhtbFBLBQYAAAAAAwADALcAAAD4AgAAAAA=&#10;">
                  <v:imagedata r:id="rId49" o:title=""/>
                </v:shape>
                <v:shape id="Text Box 2" o:spid="_x0000_s1031" type="#_x0000_t202" style="position:absolute;left:-4857;top:4857;width:49021;height:14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eiywQAAANwAAAAPAAAAZHJzL2Rvd25yZXYueG1sRE9La8JA&#10;EL4L/Q/LFHrT3fqija5SlEJPirEKvQ3ZMQlmZ0N2a+K/dwXB23x8z5kvO1uJCzW+dKzhfaBAEGfO&#10;lJxr+N1/9z9A+IBssHJMGq7kYbl46c0xMa7lHV3SkIsYwj5BDUUIdSKlzwqy6AeuJo7cyTUWQ4RN&#10;Lk2DbQy3lRwqNZUWS44NBda0Kig7p/9Ww2Fz+juO1TZf20nduk5Jtp9S67fX7msGIlAXnuKH+8fE&#10;+aMp3J+JF8jFDQAA//8DAFBLAQItABQABgAIAAAAIQDb4fbL7gAAAIUBAAATAAAAAAAAAAAAAAAA&#10;AAAAAABbQ29udGVudF9UeXBlc10ueG1sUEsBAi0AFAAGAAgAAAAhAFr0LFu/AAAAFQEAAAsAAAAA&#10;AAAAAAAAAAAAHwEAAF9yZWxzLy5yZWxzUEsBAi0AFAAGAAgAAAAhAMKZ6LLBAAAA3AAAAA8AAAAA&#10;AAAAAAAAAAAABwIAAGRycy9kb3ducmV2LnhtbFBLBQYAAAAAAwADALcAAAD1AgAAAAA=&#10;" filled="f" stroked="f">
                  <v:textbox>
                    <w:txbxContent>
                      <w:p w14:paraId="3C3A478F" w14:textId="77777777" w:rsidR="00475173" w:rsidRDefault="00475173" w:rsidP="002C7BE7">
                        <w:pPr>
                          <w:pStyle w:val="BodyText"/>
                          <w:numPr>
                            <w:ilvl w:val="0"/>
                            <w:numId w:val="21"/>
                          </w:numPr>
                          <w:tabs>
                            <w:tab w:val="left" w:pos="240"/>
                          </w:tabs>
                          <w:spacing w:before="1"/>
                        </w:pPr>
                        <w:r>
                          <w:rPr>
                            <w:color w:val="231F20"/>
                          </w:rPr>
                          <w:t>Define the term</w:t>
                        </w:r>
                        <w:r>
                          <w:rPr>
                            <w:color w:val="231F20"/>
                            <w:spacing w:val="-2"/>
                          </w:rPr>
                          <w:t xml:space="preserve"> </w:t>
                        </w:r>
                        <w:r>
                          <w:rPr>
                            <w:color w:val="231F20"/>
                          </w:rPr>
                          <w:t>research.</w:t>
                        </w:r>
                      </w:p>
                      <w:p w14:paraId="22D80394" w14:textId="77777777" w:rsidR="00475173" w:rsidRDefault="00475173" w:rsidP="002C7BE7">
                        <w:pPr>
                          <w:pStyle w:val="BodyText"/>
                          <w:numPr>
                            <w:ilvl w:val="0"/>
                            <w:numId w:val="21"/>
                          </w:numPr>
                          <w:tabs>
                            <w:tab w:val="left" w:pos="240"/>
                          </w:tabs>
                          <w:spacing w:before="12"/>
                        </w:pPr>
                        <w:r>
                          <w:rPr>
                            <w:color w:val="231F20"/>
                          </w:rPr>
                          <w:t>Describe the different epistemological approaches to communication</w:t>
                        </w:r>
                        <w:r>
                          <w:rPr>
                            <w:color w:val="231F20"/>
                            <w:spacing w:val="-13"/>
                          </w:rPr>
                          <w:t xml:space="preserve"> </w:t>
                        </w:r>
                        <w:r>
                          <w:rPr>
                            <w:color w:val="231F20"/>
                          </w:rPr>
                          <w:t>scholarship.</w:t>
                        </w:r>
                      </w:p>
                      <w:p w14:paraId="540E1B4F" w14:textId="77777777" w:rsidR="00475173" w:rsidRDefault="00475173" w:rsidP="002C7BE7">
                        <w:pPr>
                          <w:pStyle w:val="BodyText"/>
                          <w:numPr>
                            <w:ilvl w:val="0"/>
                            <w:numId w:val="21"/>
                          </w:numPr>
                          <w:tabs>
                            <w:tab w:val="left" w:pos="240"/>
                          </w:tabs>
                          <w:spacing w:before="12"/>
                        </w:pPr>
                        <w:r>
                          <w:rPr>
                            <w:color w:val="231F20"/>
                          </w:rPr>
                          <w:t>Understand the basic processes involved in the modern scientific</w:t>
                        </w:r>
                        <w:r>
                          <w:rPr>
                            <w:color w:val="231F20"/>
                            <w:spacing w:val="-10"/>
                          </w:rPr>
                          <w:t xml:space="preserve"> </w:t>
                        </w:r>
                        <w:r>
                          <w:rPr>
                            <w:color w:val="231F20"/>
                          </w:rPr>
                          <w:t>method.</w:t>
                        </w:r>
                      </w:p>
                      <w:p w14:paraId="3C3A77AC" w14:textId="77777777" w:rsidR="00475173" w:rsidRDefault="00475173" w:rsidP="002C7BE7">
                        <w:pPr>
                          <w:pStyle w:val="BodyText"/>
                          <w:numPr>
                            <w:ilvl w:val="0"/>
                            <w:numId w:val="21"/>
                          </w:numPr>
                          <w:tabs>
                            <w:tab w:val="left" w:pos="240"/>
                          </w:tabs>
                          <w:spacing w:before="12"/>
                        </w:pPr>
                        <w:r>
                          <w:rPr>
                            <w:color w:val="231F20"/>
                          </w:rPr>
                          <w:t>Recognize and construct logical</w:t>
                        </w:r>
                        <w:r>
                          <w:rPr>
                            <w:color w:val="231F20"/>
                            <w:spacing w:val="-1"/>
                          </w:rPr>
                          <w:t xml:space="preserve"> </w:t>
                        </w:r>
                        <w:r>
                          <w:rPr>
                            <w:color w:val="231F20"/>
                          </w:rPr>
                          <w:t>arguments.</w:t>
                        </w:r>
                      </w:p>
                      <w:p w14:paraId="2A0DD063" w14:textId="77777777" w:rsidR="00475173" w:rsidRDefault="00475173" w:rsidP="002C7BE7">
                        <w:pPr>
                          <w:pStyle w:val="BodyText"/>
                          <w:numPr>
                            <w:ilvl w:val="0"/>
                            <w:numId w:val="21"/>
                          </w:numPr>
                          <w:tabs>
                            <w:tab w:val="left" w:pos="240"/>
                          </w:tabs>
                          <w:spacing w:before="12"/>
                        </w:pPr>
                        <w:r w:rsidRPr="00C84B3F">
                          <w:rPr>
                            <w:color w:val="231F20"/>
                          </w:rPr>
                          <w:t>Explain what empirical generalizations are and why they are important to the</w:t>
                        </w:r>
                        <w:r w:rsidRPr="00C84B3F">
                          <w:rPr>
                            <w:color w:val="231F20"/>
                            <w:spacing w:val="-22"/>
                          </w:rPr>
                          <w:t xml:space="preserve"> </w:t>
                        </w:r>
                        <w:r w:rsidRPr="00C84B3F">
                          <w:rPr>
                            <w:color w:val="231F20"/>
                          </w:rPr>
                          <w:t>scientific processes.</w:t>
                        </w:r>
                      </w:p>
                      <w:p w14:paraId="6F0023B4" w14:textId="77777777" w:rsidR="00475173" w:rsidRDefault="00475173" w:rsidP="00C84B3F"/>
                    </w:txbxContent>
                  </v:textbox>
                </v:shape>
                <w10:wrap type="square"/>
              </v:group>
            </w:pict>
          </mc:Fallback>
        </mc:AlternateContent>
      </w:r>
      <w:r w:rsidR="003865B7" w:rsidRPr="00A215D2">
        <w:rPr>
          <w:b/>
          <w:color w:val="231F20"/>
          <w:sz w:val="28"/>
          <w:szCs w:val="28"/>
        </w:rPr>
        <w:t>Empirical Research</w:t>
      </w:r>
    </w:p>
    <w:p w14:paraId="5DF94ECF" w14:textId="00441389" w:rsidR="00C84B3F" w:rsidRDefault="00C84B3F" w:rsidP="00A215D2">
      <w:pPr>
        <w:pStyle w:val="Heading2"/>
        <w:ind w:left="0" w:right="0"/>
        <w:jc w:val="left"/>
        <w:rPr>
          <w:color w:val="231F20"/>
          <w:sz w:val="24"/>
          <w:szCs w:val="24"/>
        </w:rPr>
      </w:pPr>
    </w:p>
    <w:p w14:paraId="0905C0D5" w14:textId="77777777" w:rsidR="006E0B0C" w:rsidRDefault="006E0B0C" w:rsidP="006E0B0C">
      <w:pPr>
        <w:pStyle w:val="I"/>
      </w:pPr>
      <w:r w:rsidRPr="00052300">
        <w:t>I</w:t>
      </w:r>
      <w:r>
        <w:t>.</w:t>
      </w:r>
      <w:r>
        <w:tab/>
      </w:r>
      <w:r w:rsidRPr="00052300">
        <w:t>What is Research?</w:t>
      </w:r>
    </w:p>
    <w:p w14:paraId="3CC35B55" w14:textId="77777777" w:rsidR="006E0B0C" w:rsidRPr="00052300" w:rsidRDefault="006E0B0C" w:rsidP="006E0B0C">
      <w:pPr>
        <w:pStyle w:val="I"/>
      </w:pPr>
    </w:p>
    <w:p w14:paraId="2D93AF4F" w14:textId="49342863" w:rsidR="006E0B0C" w:rsidRDefault="006E0B0C" w:rsidP="006E0B0C">
      <w:pPr>
        <w:pStyle w:val="A"/>
      </w:pPr>
      <w:r w:rsidRPr="00052300">
        <w:t>A</w:t>
      </w:r>
      <w:r>
        <w:t>.</w:t>
      </w:r>
      <w:r>
        <w:tab/>
      </w:r>
      <w:r w:rsidRPr="00052300">
        <w:t>Research defined</w:t>
      </w:r>
      <w:r>
        <w:t xml:space="preserve"> </w:t>
      </w:r>
    </w:p>
    <w:p w14:paraId="15B944F7" w14:textId="77777777" w:rsidR="006E0B0C" w:rsidRDefault="006E0B0C" w:rsidP="006E0B0C">
      <w:pPr>
        <w:pStyle w:val="A"/>
      </w:pPr>
    </w:p>
    <w:p w14:paraId="7F977458" w14:textId="77777777" w:rsidR="006E0B0C" w:rsidRDefault="006E0B0C" w:rsidP="006E0B0C">
      <w:pPr>
        <w:pStyle w:val="A"/>
      </w:pPr>
    </w:p>
    <w:p w14:paraId="70575225" w14:textId="77777777" w:rsidR="006E0B0C" w:rsidRPr="00052300" w:rsidRDefault="006E0B0C" w:rsidP="006E0B0C">
      <w:pPr>
        <w:pStyle w:val="A"/>
      </w:pPr>
    </w:p>
    <w:p w14:paraId="60F75125" w14:textId="77777777" w:rsidR="006E0B0C" w:rsidRDefault="006E0B0C" w:rsidP="006E0B0C">
      <w:pPr>
        <w:pStyle w:val="A"/>
      </w:pPr>
      <w:r w:rsidRPr="00052300">
        <w:t>B</w:t>
      </w:r>
      <w:r>
        <w:t>.</w:t>
      </w:r>
      <w:r>
        <w:tab/>
      </w:r>
      <w:r w:rsidRPr="00052300">
        <w:t>Epistemological approaches to research</w:t>
      </w:r>
    </w:p>
    <w:p w14:paraId="0AF0F474" w14:textId="77777777" w:rsidR="006E0B0C" w:rsidRPr="00052300" w:rsidRDefault="006E0B0C" w:rsidP="006E0B0C">
      <w:pPr>
        <w:pStyle w:val="A"/>
      </w:pPr>
    </w:p>
    <w:p w14:paraId="58DEAADB" w14:textId="77777777" w:rsidR="006E0B0C" w:rsidRDefault="006E0B0C" w:rsidP="006E0B0C">
      <w:pPr>
        <w:pStyle w:val="1"/>
      </w:pPr>
      <w:r w:rsidRPr="00052300">
        <w:t>1</w:t>
      </w:r>
      <w:r>
        <w:t>.</w:t>
      </w:r>
      <w:r>
        <w:tab/>
      </w:r>
      <w:r w:rsidRPr="00052300">
        <w:t>Epistemology defined:</w:t>
      </w:r>
      <w:r>
        <w:t xml:space="preserve"> </w:t>
      </w:r>
      <w:r w:rsidRPr="00052300">
        <w:t>A way of knowing</w:t>
      </w:r>
      <w:r>
        <w:t>.</w:t>
      </w:r>
    </w:p>
    <w:p w14:paraId="714D6D8B" w14:textId="77777777" w:rsidR="006E0B0C" w:rsidRDefault="006E0B0C" w:rsidP="006E0B0C">
      <w:pPr>
        <w:pStyle w:val="1"/>
      </w:pPr>
    </w:p>
    <w:p w14:paraId="42707378" w14:textId="77777777" w:rsidR="006E0B0C" w:rsidRDefault="006E0B0C" w:rsidP="006E0B0C">
      <w:pPr>
        <w:pStyle w:val="1"/>
      </w:pPr>
    </w:p>
    <w:p w14:paraId="6F0A93BD" w14:textId="77777777" w:rsidR="006E0B0C" w:rsidRPr="00052300" w:rsidRDefault="006E0B0C" w:rsidP="006E0B0C">
      <w:pPr>
        <w:pStyle w:val="1"/>
      </w:pPr>
    </w:p>
    <w:p w14:paraId="03D2AF00" w14:textId="77777777" w:rsidR="006E0B0C" w:rsidRDefault="006E0B0C" w:rsidP="006E0B0C">
      <w:pPr>
        <w:pStyle w:val="1"/>
      </w:pPr>
      <w:r w:rsidRPr="00052300">
        <w:t>2</w:t>
      </w:r>
      <w:r>
        <w:t>.</w:t>
      </w:r>
      <w:r>
        <w:tab/>
      </w:r>
      <w:r w:rsidRPr="00052300">
        <w:t>Klein’s (2002) three important questions</w:t>
      </w:r>
    </w:p>
    <w:p w14:paraId="449057DC" w14:textId="77777777" w:rsidR="006E0B0C" w:rsidRPr="00052300" w:rsidRDefault="006E0B0C" w:rsidP="006E0B0C">
      <w:pPr>
        <w:pStyle w:val="1"/>
      </w:pPr>
    </w:p>
    <w:p w14:paraId="708769FC" w14:textId="77777777" w:rsidR="006E0B0C" w:rsidRDefault="006E0B0C" w:rsidP="006E0B0C">
      <w:pPr>
        <w:pStyle w:val="a0"/>
      </w:pPr>
      <w:r w:rsidRPr="00052300">
        <w:t>a</w:t>
      </w:r>
      <w:r>
        <w:t>.</w:t>
      </w:r>
      <w:r>
        <w:tab/>
      </w:r>
      <w:r w:rsidRPr="00052300">
        <w:t>How does one analyze knowledge and justification?</w:t>
      </w:r>
    </w:p>
    <w:p w14:paraId="15F9EB4D" w14:textId="77777777" w:rsidR="006E0B0C" w:rsidRDefault="006E0B0C" w:rsidP="006E0B0C">
      <w:pPr>
        <w:pStyle w:val="a0"/>
      </w:pPr>
    </w:p>
    <w:p w14:paraId="2FC49B1A" w14:textId="77777777" w:rsidR="006E0B0C" w:rsidRDefault="006E0B0C" w:rsidP="006E0B0C">
      <w:pPr>
        <w:pStyle w:val="a0"/>
      </w:pPr>
    </w:p>
    <w:p w14:paraId="247EFBC7" w14:textId="77777777" w:rsidR="006E0B0C" w:rsidRDefault="006E0B0C" w:rsidP="006E0B0C">
      <w:pPr>
        <w:pStyle w:val="a0"/>
      </w:pPr>
    </w:p>
    <w:p w14:paraId="368DD823" w14:textId="77777777" w:rsidR="006E0B0C" w:rsidRPr="00052300" w:rsidRDefault="006E0B0C" w:rsidP="006E0B0C">
      <w:pPr>
        <w:pStyle w:val="a0"/>
      </w:pPr>
    </w:p>
    <w:p w14:paraId="7AA97E31" w14:textId="77777777" w:rsidR="006E0B0C" w:rsidRDefault="006E0B0C" w:rsidP="006E0B0C">
      <w:pPr>
        <w:pStyle w:val="a0"/>
      </w:pPr>
      <w:r w:rsidRPr="00052300">
        <w:t>b</w:t>
      </w:r>
      <w:r>
        <w:t>.</w:t>
      </w:r>
      <w:r>
        <w:tab/>
      </w:r>
      <w:r w:rsidRPr="00052300">
        <w:t>What sources of knowledge does one use?</w:t>
      </w:r>
    </w:p>
    <w:p w14:paraId="535B28F1" w14:textId="77777777" w:rsidR="006E0B0C" w:rsidRPr="00052300" w:rsidRDefault="006E0B0C" w:rsidP="006E0B0C">
      <w:pPr>
        <w:pStyle w:val="a0"/>
      </w:pPr>
    </w:p>
    <w:p w14:paraId="6B3E8B3A" w14:textId="77777777" w:rsidR="006E0B0C" w:rsidRDefault="006E0B0C" w:rsidP="006E0B0C">
      <w:pPr>
        <w:pStyle w:val="i0"/>
      </w:pPr>
      <w:r w:rsidRPr="00052300">
        <w:t>i</w:t>
      </w:r>
      <w:r>
        <w:t>.</w:t>
      </w:r>
      <w:r>
        <w:tab/>
      </w:r>
      <w:r w:rsidRPr="00052300">
        <w:t>Social scientific</w:t>
      </w:r>
    </w:p>
    <w:p w14:paraId="59701C91" w14:textId="77777777" w:rsidR="006E0B0C" w:rsidRDefault="006E0B0C" w:rsidP="006E0B0C">
      <w:pPr>
        <w:pStyle w:val="i0"/>
      </w:pPr>
    </w:p>
    <w:p w14:paraId="3D04C11D" w14:textId="77777777" w:rsidR="006E0B0C" w:rsidRDefault="006E0B0C" w:rsidP="006E0B0C">
      <w:pPr>
        <w:pStyle w:val="i0"/>
      </w:pPr>
    </w:p>
    <w:p w14:paraId="7A715896" w14:textId="77777777" w:rsidR="006E0B0C" w:rsidRPr="00052300" w:rsidRDefault="006E0B0C" w:rsidP="006E0B0C">
      <w:pPr>
        <w:pStyle w:val="i0"/>
      </w:pPr>
    </w:p>
    <w:p w14:paraId="696077A3" w14:textId="77777777" w:rsidR="006E0B0C" w:rsidRDefault="006E0B0C" w:rsidP="006E0B0C">
      <w:pPr>
        <w:pStyle w:val="i0"/>
      </w:pPr>
      <w:r w:rsidRPr="00052300">
        <w:t>ii</w:t>
      </w:r>
      <w:r>
        <w:t>.</w:t>
      </w:r>
      <w:r>
        <w:tab/>
        <w:t>I</w:t>
      </w:r>
      <w:r w:rsidRPr="00052300">
        <w:t>nterpretive</w:t>
      </w:r>
    </w:p>
    <w:p w14:paraId="34DA9FE0" w14:textId="77777777" w:rsidR="006E0B0C" w:rsidRDefault="006E0B0C" w:rsidP="006E0B0C">
      <w:pPr>
        <w:pStyle w:val="i0"/>
      </w:pPr>
    </w:p>
    <w:p w14:paraId="42343149" w14:textId="77777777" w:rsidR="006E0B0C" w:rsidRDefault="006E0B0C" w:rsidP="006E0B0C">
      <w:pPr>
        <w:pStyle w:val="i0"/>
      </w:pPr>
    </w:p>
    <w:p w14:paraId="6753A059" w14:textId="77777777" w:rsidR="006E0B0C" w:rsidRPr="00052300" w:rsidRDefault="006E0B0C" w:rsidP="006E0B0C">
      <w:pPr>
        <w:pStyle w:val="i0"/>
      </w:pPr>
    </w:p>
    <w:p w14:paraId="0E3B6694" w14:textId="77777777" w:rsidR="006E0B0C" w:rsidRDefault="006E0B0C" w:rsidP="006E0B0C">
      <w:pPr>
        <w:pStyle w:val="i0"/>
      </w:pPr>
      <w:r w:rsidRPr="00052300">
        <w:t>iii</w:t>
      </w:r>
      <w:r>
        <w:t>.</w:t>
      </w:r>
      <w:r>
        <w:tab/>
      </w:r>
      <w:r w:rsidRPr="00052300">
        <w:t>Critical</w:t>
      </w:r>
    </w:p>
    <w:p w14:paraId="17DAF2FE" w14:textId="77777777" w:rsidR="006E0B0C" w:rsidRDefault="006E0B0C" w:rsidP="006E0B0C">
      <w:pPr>
        <w:pStyle w:val="i0"/>
      </w:pPr>
    </w:p>
    <w:p w14:paraId="45A8A8BB" w14:textId="77777777" w:rsidR="006E0B0C" w:rsidRDefault="006E0B0C" w:rsidP="006E0B0C">
      <w:pPr>
        <w:pStyle w:val="i0"/>
      </w:pPr>
    </w:p>
    <w:p w14:paraId="725DD915" w14:textId="77777777" w:rsidR="006E0B0C" w:rsidRPr="00052300" w:rsidRDefault="006E0B0C" w:rsidP="006E0B0C">
      <w:pPr>
        <w:pStyle w:val="i0"/>
      </w:pPr>
    </w:p>
    <w:p w14:paraId="155E01F4" w14:textId="77777777" w:rsidR="006E0B0C" w:rsidRDefault="006E0B0C" w:rsidP="006E0B0C">
      <w:pPr>
        <w:pStyle w:val="a0"/>
      </w:pPr>
      <w:r w:rsidRPr="00052300">
        <w:t>c</w:t>
      </w:r>
      <w:r>
        <w:t>.</w:t>
      </w:r>
      <w:r>
        <w:tab/>
      </w:r>
      <w:r w:rsidRPr="00052300">
        <w:t>What is the importance and use of skepticism?</w:t>
      </w:r>
    </w:p>
    <w:p w14:paraId="527DA2EA" w14:textId="77777777" w:rsidR="006E0B0C" w:rsidRPr="00052300" w:rsidRDefault="006E0B0C" w:rsidP="006E0B0C">
      <w:pPr>
        <w:pStyle w:val="a0"/>
      </w:pPr>
    </w:p>
    <w:p w14:paraId="38DFCA78" w14:textId="77777777" w:rsidR="006E0B0C" w:rsidRDefault="006E0B0C" w:rsidP="006E0B0C">
      <w:pPr>
        <w:pStyle w:val="1"/>
      </w:pPr>
      <w:r w:rsidRPr="00052300">
        <w:t>3</w:t>
      </w:r>
      <w:r>
        <w:t>.</w:t>
      </w:r>
      <w:r>
        <w:tab/>
      </w:r>
      <w:r w:rsidRPr="00052300">
        <w:t>Ordinary vs</w:t>
      </w:r>
      <w:r>
        <w:t>.</w:t>
      </w:r>
      <w:r w:rsidRPr="00052300">
        <w:t xml:space="preserve"> scientific ways of knowing</w:t>
      </w:r>
    </w:p>
    <w:p w14:paraId="7C6720CD" w14:textId="77777777" w:rsidR="006E0B0C" w:rsidRPr="00052300" w:rsidRDefault="006E0B0C" w:rsidP="006E0B0C">
      <w:pPr>
        <w:pStyle w:val="1"/>
      </w:pPr>
    </w:p>
    <w:p w14:paraId="1B62560E" w14:textId="77777777" w:rsidR="006E0B0C" w:rsidRDefault="006E0B0C" w:rsidP="006E0B0C">
      <w:pPr>
        <w:pStyle w:val="a0"/>
      </w:pPr>
      <w:r w:rsidRPr="00052300">
        <w:t>a</w:t>
      </w:r>
      <w:r>
        <w:t>.</w:t>
      </w:r>
      <w:r>
        <w:tab/>
      </w:r>
      <w:r w:rsidRPr="00052300">
        <w:t>Ordinary sources of information</w:t>
      </w:r>
    </w:p>
    <w:p w14:paraId="268C1B0C" w14:textId="77777777" w:rsidR="006E0B0C" w:rsidRPr="00052300" w:rsidRDefault="006E0B0C" w:rsidP="006E0B0C">
      <w:pPr>
        <w:pStyle w:val="a0"/>
      </w:pPr>
    </w:p>
    <w:p w14:paraId="67F66B88" w14:textId="77777777" w:rsidR="006E0B0C" w:rsidRDefault="006E0B0C" w:rsidP="006E0B0C">
      <w:pPr>
        <w:pStyle w:val="i0"/>
      </w:pPr>
      <w:r w:rsidRPr="00052300">
        <w:t>i</w:t>
      </w:r>
      <w:r>
        <w:t>.</w:t>
      </w:r>
      <w:r>
        <w:tab/>
      </w:r>
      <w:r w:rsidRPr="00052300">
        <w:t>Traditions</w:t>
      </w:r>
    </w:p>
    <w:p w14:paraId="738827E1" w14:textId="77777777" w:rsidR="006E0B0C" w:rsidRDefault="006E0B0C" w:rsidP="006E0B0C">
      <w:pPr>
        <w:pStyle w:val="i0"/>
      </w:pPr>
    </w:p>
    <w:p w14:paraId="496EDD05" w14:textId="77777777" w:rsidR="006E0B0C" w:rsidRDefault="006E0B0C" w:rsidP="006E0B0C">
      <w:pPr>
        <w:pStyle w:val="i0"/>
      </w:pPr>
    </w:p>
    <w:p w14:paraId="3D21F371" w14:textId="77777777" w:rsidR="006E0B0C" w:rsidRPr="00052300" w:rsidRDefault="006E0B0C" w:rsidP="006E0B0C">
      <w:pPr>
        <w:pStyle w:val="i0"/>
      </w:pPr>
    </w:p>
    <w:p w14:paraId="5A84FBBC" w14:textId="77777777" w:rsidR="006E0B0C" w:rsidRDefault="006E0B0C" w:rsidP="006E0B0C">
      <w:pPr>
        <w:pStyle w:val="i0"/>
      </w:pPr>
      <w:r w:rsidRPr="00052300">
        <w:t>ii</w:t>
      </w:r>
      <w:r>
        <w:t>.</w:t>
      </w:r>
      <w:r>
        <w:tab/>
      </w:r>
      <w:r w:rsidRPr="00052300">
        <w:t>Authority figures</w:t>
      </w:r>
    </w:p>
    <w:p w14:paraId="3ABA324A" w14:textId="77777777" w:rsidR="006E0B0C" w:rsidRDefault="006E0B0C" w:rsidP="006E0B0C">
      <w:pPr>
        <w:pStyle w:val="i0"/>
      </w:pPr>
    </w:p>
    <w:p w14:paraId="1428164E" w14:textId="77777777" w:rsidR="006E0B0C" w:rsidRDefault="006E0B0C" w:rsidP="006E0B0C">
      <w:pPr>
        <w:pStyle w:val="i0"/>
      </w:pPr>
    </w:p>
    <w:p w14:paraId="60EC6482" w14:textId="77777777" w:rsidR="006E0B0C" w:rsidRPr="00052300" w:rsidRDefault="006E0B0C" w:rsidP="006E0B0C">
      <w:pPr>
        <w:pStyle w:val="i0"/>
      </w:pPr>
    </w:p>
    <w:p w14:paraId="67D8B594" w14:textId="77777777" w:rsidR="006E0B0C" w:rsidRDefault="006E0B0C" w:rsidP="006E0B0C">
      <w:pPr>
        <w:pStyle w:val="a0"/>
      </w:pPr>
      <w:r w:rsidRPr="00052300">
        <w:t>b</w:t>
      </w:r>
      <w:r>
        <w:t>.</w:t>
      </w:r>
      <w:r>
        <w:tab/>
      </w:r>
      <w:r w:rsidRPr="00052300">
        <w:t>Problems with ordinary knowledge</w:t>
      </w:r>
    </w:p>
    <w:p w14:paraId="7FBACD3F" w14:textId="77777777" w:rsidR="006E0B0C" w:rsidRDefault="006E0B0C" w:rsidP="006E0B0C">
      <w:pPr>
        <w:pStyle w:val="a0"/>
      </w:pPr>
    </w:p>
    <w:p w14:paraId="3C60EBF6" w14:textId="77777777" w:rsidR="006E0B0C" w:rsidRDefault="006E0B0C" w:rsidP="006E0B0C">
      <w:pPr>
        <w:pStyle w:val="a0"/>
      </w:pPr>
    </w:p>
    <w:p w14:paraId="6D4922CB" w14:textId="77777777" w:rsidR="006E0B0C" w:rsidRDefault="006E0B0C" w:rsidP="006E0B0C">
      <w:pPr>
        <w:pStyle w:val="a0"/>
      </w:pPr>
    </w:p>
    <w:p w14:paraId="29C8AB33" w14:textId="77777777" w:rsidR="006E0B0C" w:rsidRPr="00052300" w:rsidRDefault="006E0B0C" w:rsidP="006E0B0C">
      <w:pPr>
        <w:pStyle w:val="a0"/>
      </w:pPr>
    </w:p>
    <w:p w14:paraId="125C9B46" w14:textId="77777777" w:rsidR="006E0B0C" w:rsidRDefault="006E0B0C" w:rsidP="006E0B0C">
      <w:pPr>
        <w:pStyle w:val="a0"/>
      </w:pPr>
      <w:r w:rsidRPr="00052300">
        <w:t>c</w:t>
      </w:r>
      <w:r>
        <w:t>.</w:t>
      </w:r>
      <w:r>
        <w:tab/>
      </w:r>
      <w:r w:rsidRPr="00052300">
        <w:t>Six differences between ordinary and scientific knowledge</w:t>
      </w:r>
    </w:p>
    <w:p w14:paraId="05BD7472" w14:textId="77777777" w:rsidR="006E0B0C" w:rsidRPr="00052300" w:rsidRDefault="006E0B0C" w:rsidP="006E0B0C">
      <w:pPr>
        <w:pStyle w:val="a0"/>
      </w:pPr>
    </w:p>
    <w:p w14:paraId="5028ECBD" w14:textId="77777777" w:rsidR="006E0B0C" w:rsidRDefault="006E0B0C" w:rsidP="006E0B0C">
      <w:pPr>
        <w:pStyle w:val="i0"/>
      </w:pPr>
      <w:r w:rsidRPr="00052300">
        <w:t>i</w:t>
      </w:r>
      <w:r>
        <w:t>.</w:t>
      </w:r>
      <w:r>
        <w:tab/>
      </w:r>
      <w:r w:rsidRPr="00052300">
        <w:t>Conceptualizing the topic</w:t>
      </w:r>
    </w:p>
    <w:p w14:paraId="4D0EF8C2" w14:textId="77777777" w:rsidR="006E0B0C" w:rsidRDefault="006E0B0C" w:rsidP="006E0B0C">
      <w:pPr>
        <w:pStyle w:val="i0"/>
      </w:pPr>
    </w:p>
    <w:p w14:paraId="526A0C1B" w14:textId="77777777" w:rsidR="006E0B0C" w:rsidRDefault="006E0B0C" w:rsidP="006E0B0C">
      <w:pPr>
        <w:pStyle w:val="i0"/>
      </w:pPr>
    </w:p>
    <w:p w14:paraId="495F5BA6" w14:textId="77777777" w:rsidR="006E0B0C" w:rsidRPr="00052300" w:rsidRDefault="006E0B0C" w:rsidP="006E0B0C">
      <w:pPr>
        <w:pStyle w:val="i0"/>
      </w:pPr>
    </w:p>
    <w:p w14:paraId="6A4BC219" w14:textId="77777777" w:rsidR="006E0B0C" w:rsidRDefault="006E0B0C" w:rsidP="006E0B0C">
      <w:pPr>
        <w:pStyle w:val="i0"/>
      </w:pPr>
      <w:r w:rsidRPr="00052300">
        <w:t>ii</w:t>
      </w:r>
      <w:r>
        <w:t>.</w:t>
      </w:r>
      <w:r>
        <w:tab/>
      </w:r>
      <w:r w:rsidRPr="00052300">
        <w:t>Reading the literature</w:t>
      </w:r>
    </w:p>
    <w:p w14:paraId="77622E44" w14:textId="77777777" w:rsidR="006E0B0C" w:rsidRDefault="006E0B0C" w:rsidP="006E0B0C">
      <w:pPr>
        <w:pStyle w:val="i0"/>
      </w:pPr>
    </w:p>
    <w:p w14:paraId="0C95EA35" w14:textId="77777777" w:rsidR="006E0B0C" w:rsidRDefault="006E0B0C" w:rsidP="006E0B0C">
      <w:pPr>
        <w:pStyle w:val="i0"/>
      </w:pPr>
    </w:p>
    <w:p w14:paraId="6E469E56" w14:textId="77777777" w:rsidR="006E0B0C" w:rsidRPr="00052300" w:rsidRDefault="006E0B0C" w:rsidP="006E0B0C">
      <w:pPr>
        <w:pStyle w:val="i0"/>
      </w:pPr>
    </w:p>
    <w:p w14:paraId="26353418" w14:textId="77777777" w:rsidR="006E0B0C" w:rsidRDefault="006E0B0C" w:rsidP="006E0B0C">
      <w:pPr>
        <w:pStyle w:val="i0"/>
      </w:pPr>
      <w:r w:rsidRPr="00052300">
        <w:t>iii</w:t>
      </w:r>
      <w:r>
        <w:t>.</w:t>
      </w:r>
      <w:r>
        <w:tab/>
      </w:r>
      <w:r w:rsidRPr="00052300">
        <w:t>Careful measurements</w:t>
      </w:r>
    </w:p>
    <w:p w14:paraId="621C3118" w14:textId="77777777" w:rsidR="006E0B0C" w:rsidRDefault="006E0B0C" w:rsidP="006E0B0C">
      <w:pPr>
        <w:pStyle w:val="i0"/>
      </w:pPr>
    </w:p>
    <w:p w14:paraId="6E943E48" w14:textId="77777777" w:rsidR="006E0B0C" w:rsidRDefault="006E0B0C" w:rsidP="006E0B0C">
      <w:pPr>
        <w:pStyle w:val="i0"/>
      </w:pPr>
    </w:p>
    <w:p w14:paraId="482644D2" w14:textId="77777777" w:rsidR="006E0B0C" w:rsidRPr="00052300" w:rsidRDefault="006E0B0C" w:rsidP="006E0B0C">
      <w:pPr>
        <w:pStyle w:val="i0"/>
      </w:pPr>
    </w:p>
    <w:p w14:paraId="7F2AFF15" w14:textId="77777777" w:rsidR="006E0B0C" w:rsidRDefault="006E0B0C" w:rsidP="006E0B0C">
      <w:pPr>
        <w:pStyle w:val="i0"/>
      </w:pPr>
      <w:r w:rsidRPr="00052300">
        <w:t>iv</w:t>
      </w:r>
      <w:r>
        <w:t>.</w:t>
      </w:r>
      <w:r>
        <w:tab/>
      </w:r>
      <w:r w:rsidRPr="00052300">
        <w:t>Collecting samples</w:t>
      </w:r>
    </w:p>
    <w:p w14:paraId="2F88BDD1" w14:textId="77777777" w:rsidR="006E0B0C" w:rsidRDefault="006E0B0C" w:rsidP="006E0B0C">
      <w:pPr>
        <w:pStyle w:val="i0"/>
      </w:pPr>
    </w:p>
    <w:p w14:paraId="2BE6D810" w14:textId="77777777" w:rsidR="006E0B0C" w:rsidRDefault="006E0B0C" w:rsidP="006E0B0C">
      <w:pPr>
        <w:pStyle w:val="i0"/>
      </w:pPr>
    </w:p>
    <w:p w14:paraId="51FBAF2F" w14:textId="77777777" w:rsidR="006E0B0C" w:rsidRPr="00052300" w:rsidRDefault="006E0B0C" w:rsidP="006E0B0C">
      <w:pPr>
        <w:pStyle w:val="i0"/>
      </w:pPr>
    </w:p>
    <w:p w14:paraId="3F7C81F4" w14:textId="77777777" w:rsidR="006E0B0C" w:rsidRDefault="006E0B0C" w:rsidP="006E0B0C">
      <w:pPr>
        <w:pStyle w:val="i0"/>
      </w:pPr>
      <w:r w:rsidRPr="00052300">
        <w:t>v</w:t>
      </w:r>
      <w:r>
        <w:t>.</w:t>
      </w:r>
      <w:r>
        <w:tab/>
      </w:r>
      <w:r w:rsidRPr="00052300">
        <w:t>Analyzing data and presenting results</w:t>
      </w:r>
    </w:p>
    <w:p w14:paraId="26924C5A" w14:textId="77777777" w:rsidR="006E0B0C" w:rsidRDefault="006E0B0C" w:rsidP="006E0B0C">
      <w:pPr>
        <w:pStyle w:val="i0"/>
      </w:pPr>
    </w:p>
    <w:p w14:paraId="5587E2F3" w14:textId="77777777" w:rsidR="006E0B0C" w:rsidRDefault="006E0B0C" w:rsidP="006E0B0C">
      <w:pPr>
        <w:pStyle w:val="i0"/>
      </w:pPr>
    </w:p>
    <w:p w14:paraId="591A5E57" w14:textId="77777777" w:rsidR="006E0B0C" w:rsidRPr="00052300" w:rsidRDefault="006E0B0C" w:rsidP="006E0B0C">
      <w:pPr>
        <w:pStyle w:val="i0"/>
      </w:pPr>
    </w:p>
    <w:p w14:paraId="63A2162E" w14:textId="77777777" w:rsidR="006E0B0C" w:rsidRDefault="006E0B0C" w:rsidP="006E0B0C">
      <w:pPr>
        <w:pStyle w:val="i0"/>
      </w:pPr>
      <w:r w:rsidRPr="00052300">
        <w:t>vi</w:t>
      </w:r>
      <w:r>
        <w:t>.</w:t>
      </w:r>
      <w:r>
        <w:tab/>
      </w:r>
      <w:r w:rsidRPr="00052300">
        <w:t>Ethics and politics</w:t>
      </w:r>
    </w:p>
    <w:p w14:paraId="5C39D619" w14:textId="77777777" w:rsidR="006E0B0C" w:rsidRDefault="006E0B0C" w:rsidP="006E0B0C">
      <w:pPr>
        <w:pStyle w:val="i0"/>
      </w:pPr>
    </w:p>
    <w:p w14:paraId="31D772CC" w14:textId="77777777" w:rsidR="006E0B0C" w:rsidRDefault="006E0B0C" w:rsidP="006E0B0C">
      <w:pPr>
        <w:pStyle w:val="i0"/>
      </w:pPr>
    </w:p>
    <w:p w14:paraId="315BBD4C" w14:textId="77777777" w:rsidR="006E0B0C" w:rsidRPr="00052300" w:rsidRDefault="006E0B0C" w:rsidP="006E0B0C">
      <w:pPr>
        <w:pStyle w:val="i0"/>
      </w:pPr>
    </w:p>
    <w:p w14:paraId="2779E780" w14:textId="77777777" w:rsidR="006E0B0C" w:rsidRDefault="006E0B0C" w:rsidP="006E0B0C">
      <w:pPr>
        <w:pStyle w:val="I"/>
      </w:pPr>
      <w:r w:rsidRPr="00052300">
        <w:t>II</w:t>
      </w:r>
      <w:r>
        <w:t>.</w:t>
      </w:r>
      <w:r>
        <w:tab/>
      </w:r>
      <w:r w:rsidRPr="00052300">
        <w:t>The Scientific Approach to Communication Research</w:t>
      </w:r>
    </w:p>
    <w:p w14:paraId="0AB2D9A4" w14:textId="77777777" w:rsidR="006E0B0C" w:rsidRPr="00052300" w:rsidRDefault="006E0B0C" w:rsidP="006E0B0C">
      <w:pPr>
        <w:pStyle w:val="I"/>
      </w:pPr>
    </w:p>
    <w:p w14:paraId="0A542EA4" w14:textId="77777777" w:rsidR="006E0B0C" w:rsidRDefault="006E0B0C" w:rsidP="006E0B0C">
      <w:pPr>
        <w:pStyle w:val="A"/>
      </w:pPr>
      <w:r w:rsidRPr="00052300">
        <w:t>A</w:t>
      </w:r>
      <w:r>
        <w:t>.</w:t>
      </w:r>
      <w:r>
        <w:tab/>
      </w:r>
      <w:r w:rsidRPr="00052300">
        <w:t xml:space="preserve"> Scientific Method</w:t>
      </w:r>
    </w:p>
    <w:p w14:paraId="5A8DF6AF" w14:textId="77777777" w:rsidR="006E0B0C" w:rsidRDefault="006E0B0C" w:rsidP="006E0B0C">
      <w:pPr>
        <w:pStyle w:val="A"/>
      </w:pPr>
    </w:p>
    <w:p w14:paraId="39346A29" w14:textId="70FE4597" w:rsidR="006E0B0C" w:rsidRDefault="006E0B0C" w:rsidP="006E0B0C">
      <w:pPr>
        <w:pStyle w:val="A"/>
      </w:pPr>
    </w:p>
    <w:p w14:paraId="65C093B6" w14:textId="77777777" w:rsidR="006E0B0C" w:rsidRPr="00052300" w:rsidRDefault="006E0B0C" w:rsidP="006E0B0C">
      <w:pPr>
        <w:pStyle w:val="A"/>
      </w:pPr>
    </w:p>
    <w:p w14:paraId="2AD97BA4" w14:textId="77777777" w:rsidR="006E0B0C" w:rsidRDefault="006E0B0C" w:rsidP="006E0B0C">
      <w:pPr>
        <w:pStyle w:val="1"/>
      </w:pPr>
      <w:r w:rsidRPr="00052300">
        <w:t>1</w:t>
      </w:r>
      <w:r>
        <w:t>.</w:t>
      </w:r>
      <w:r>
        <w:tab/>
      </w:r>
      <w:r w:rsidRPr="00052300">
        <w:t>Background</w:t>
      </w:r>
    </w:p>
    <w:p w14:paraId="746906C3" w14:textId="77777777" w:rsidR="006E0B0C" w:rsidRDefault="006E0B0C" w:rsidP="006E0B0C">
      <w:pPr>
        <w:pStyle w:val="1"/>
      </w:pPr>
    </w:p>
    <w:p w14:paraId="7C354BEA" w14:textId="77777777" w:rsidR="006E0B0C" w:rsidRDefault="006E0B0C" w:rsidP="006E0B0C">
      <w:pPr>
        <w:pStyle w:val="1"/>
      </w:pPr>
    </w:p>
    <w:p w14:paraId="23AE5190" w14:textId="77777777" w:rsidR="006E0B0C" w:rsidRPr="00052300" w:rsidRDefault="006E0B0C" w:rsidP="006E0B0C">
      <w:pPr>
        <w:pStyle w:val="1"/>
      </w:pPr>
    </w:p>
    <w:p w14:paraId="717BB709" w14:textId="77777777" w:rsidR="006E0B0C" w:rsidRDefault="006E0B0C" w:rsidP="006E0B0C">
      <w:pPr>
        <w:pStyle w:val="1"/>
      </w:pPr>
      <w:r w:rsidRPr="00052300">
        <w:t>2</w:t>
      </w:r>
      <w:r>
        <w:t>.</w:t>
      </w:r>
      <w:r>
        <w:tab/>
      </w:r>
      <w:r w:rsidRPr="00052300">
        <w:t>Seven basic steps</w:t>
      </w:r>
    </w:p>
    <w:p w14:paraId="3229B72D" w14:textId="77777777" w:rsidR="006E0B0C" w:rsidRPr="00052300" w:rsidRDefault="006E0B0C" w:rsidP="006E0B0C">
      <w:pPr>
        <w:pStyle w:val="1"/>
      </w:pPr>
    </w:p>
    <w:p w14:paraId="05650A33" w14:textId="77777777" w:rsidR="006E0B0C" w:rsidRDefault="006E0B0C" w:rsidP="006E0B0C">
      <w:pPr>
        <w:pStyle w:val="a0"/>
      </w:pPr>
      <w:r w:rsidRPr="00052300">
        <w:t>a</w:t>
      </w:r>
      <w:r>
        <w:t>.</w:t>
      </w:r>
      <w:r>
        <w:tab/>
      </w:r>
      <w:r w:rsidRPr="00052300">
        <w:t>Observation</w:t>
      </w:r>
    </w:p>
    <w:p w14:paraId="1044F9A2" w14:textId="77777777" w:rsidR="006E0B0C" w:rsidRDefault="006E0B0C" w:rsidP="006E0B0C">
      <w:pPr>
        <w:pStyle w:val="a0"/>
      </w:pPr>
    </w:p>
    <w:p w14:paraId="41296AAF" w14:textId="77777777" w:rsidR="006E0B0C" w:rsidRDefault="006E0B0C" w:rsidP="006E0B0C">
      <w:pPr>
        <w:pStyle w:val="a0"/>
      </w:pPr>
    </w:p>
    <w:p w14:paraId="6CEE8334" w14:textId="77777777" w:rsidR="006E0B0C" w:rsidRDefault="006E0B0C" w:rsidP="006E0B0C">
      <w:pPr>
        <w:pStyle w:val="a0"/>
      </w:pPr>
    </w:p>
    <w:p w14:paraId="152C549C" w14:textId="77777777" w:rsidR="006E0B0C" w:rsidRPr="00052300" w:rsidRDefault="006E0B0C" w:rsidP="006E0B0C">
      <w:pPr>
        <w:pStyle w:val="a0"/>
      </w:pPr>
    </w:p>
    <w:p w14:paraId="60B69BBE" w14:textId="77777777" w:rsidR="006E0B0C" w:rsidRDefault="006E0B0C" w:rsidP="006E0B0C">
      <w:pPr>
        <w:pStyle w:val="a0"/>
      </w:pPr>
      <w:r w:rsidRPr="00052300">
        <w:t>b</w:t>
      </w:r>
      <w:r>
        <w:t>.</w:t>
      </w:r>
      <w:r>
        <w:tab/>
      </w:r>
      <w:r w:rsidRPr="00052300">
        <w:t>Stating the scientific problem</w:t>
      </w:r>
    </w:p>
    <w:p w14:paraId="5881B545" w14:textId="77777777" w:rsidR="006E0B0C" w:rsidRDefault="006E0B0C" w:rsidP="006E0B0C">
      <w:pPr>
        <w:pStyle w:val="a0"/>
      </w:pPr>
    </w:p>
    <w:p w14:paraId="0313EB77" w14:textId="77777777" w:rsidR="006E0B0C" w:rsidRDefault="006E0B0C" w:rsidP="006E0B0C">
      <w:pPr>
        <w:pStyle w:val="a0"/>
      </w:pPr>
    </w:p>
    <w:p w14:paraId="2E3CEE14" w14:textId="77777777" w:rsidR="006E0B0C" w:rsidRDefault="006E0B0C" w:rsidP="006E0B0C">
      <w:pPr>
        <w:pStyle w:val="a0"/>
      </w:pPr>
    </w:p>
    <w:p w14:paraId="7286316F" w14:textId="77777777" w:rsidR="006E0B0C" w:rsidRPr="00052300" w:rsidRDefault="006E0B0C" w:rsidP="006E0B0C">
      <w:pPr>
        <w:pStyle w:val="a0"/>
      </w:pPr>
    </w:p>
    <w:p w14:paraId="21235AB3" w14:textId="77777777" w:rsidR="006E0B0C" w:rsidRDefault="006E0B0C" w:rsidP="006E0B0C">
      <w:pPr>
        <w:pStyle w:val="a0"/>
      </w:pPr>
      <w:r w:rsidRPr="00052300">
        <w:t>c</w:t>
      </w:r>
      <w:r>
        <w:t>.</w:t>
      </w:r>
      <w:r>
        <w:tab/>
      </w:r>
      <w:r w:rsidRPr="00052300">
        <w:t>Formulating a hypothesis</w:t>
      </w:r>
    </w:p>
    <w:p w14:paraId="645B43BE" w14:textId="77777777" w:rsidR="006E0B0C" w:rsidRDefault="006E0B0C" w:rsidP="006E0B0C">
      <w:pPr>
        <w:pStyle w:val="a0"/>
      </w:pPr>
    </w:p>
    <w:p w14:paraId="1C42AB24" w14:textId="77777777" w:rsidR="006E0B0C" w:rsidRDefault="006E0B0C" w:rsidP="006E0B0C">
      <w:pPr>
        <w:pStyle w:val="a0"/>
      </w:pPr>
    </w:p>
    <w:p w14:paraId="44AC32C2" w14:textId="77777777" w:rsidR="006E0B0C" w:rsidRDefault="006E0B0C" w:rsidP="006E0B0C">
      <w:pPr>
        <w:pStyle w:val="a0"/>
      </w:pPr>
    </w:p>
    <w:p w14:paraId="1D241C89" w14:textId="77777777" w:rsidR="006E0B0C" w:rsidRPr="00052300" w:rsidRDefault="006E0B0C" w:rsidP="006E0B0C">
      <w:pPr>
        <w:pStyle w:val="a0"/>
      </w:pPr>
    </w:p>
    <w:p w14:paraId="0D67885E" w14:textId="77777777" w:rsidR="006E0B0C" w:rsidRDefault="006E0B0C" w:rsidP="006E0B0C">
      <w:pPr>
        <w:pStyle w:val="a0"/>
      </w:pPr>
      <w:r w:rsidRPr="00052300">
        <w:t>d</w:t>
      </w:r>
      <w:r>
        <w:t>.</w:t>
      </w:r>
      <w:r>
        <w:tab/>
      </w:r>
      <w:r w:rsidRPr="00052300">
        <w:t>Testing the hypothesis through experimentation</w:t>
      </w:r>
    </w:p>
    <w:p w14:paraId="57E73465" w14:textId="77777777" w:rsidR="006E0B0C" w:rsidRDefault="006E0B0C" w:rsidP="006E0B0C">
      <w:pPr>
        <w:pStyle w:val="a0"/>
      </w:pPr>
    </w:p>
    <w:p w14:paraId="5BD1F403" w14:textId="77777777" w:rsidR="006E0B0C" w:rsidRDefault="006E0B0C" w:rsidP="006E0B0C">
      <w:pPr>
        <w:pStyle w:val="a0"/>
      </w:pPr>
    </w:p>
    <w:p w14:paraId="208AF175" w14:textId="77777777" w:rsidR="006E0B0C" w:rsidRDefault="006E0B0C" w:rsidP="006E0B0C">
      <w:pPr>
        <w:pStyle w:val="a0"/>
      </w:pPr>
    </w:p>
    <w:p w14:paraId="0D5DCB3B" w14:textId="77777777" w:rsidR="006E0B0C" w:rsidRPr="00052300" w:rsidRDefault="006E0B0C" w:rsidP="006E0B0C">
      <w:pPr>
        <w:pStyle w:val="a0"/>
      </w:pPr>
    </w:p>
    <w:p w14:paraId="624A52F9" w14:textId="77777777" w:rsidR="006E0B0C" w:rsidRDefault="006E0B0C" w:rsidP="006E0B0C">
      <w:pPr>
        <w:pStyle w:val="a0"/>
      </w:pPr>
      <w:r w:rsidRPr="00052300">
        <w:t>e</w:t>
      </w:r>
      <w:r>
        <w:t>.</w:t>
      </w:r>
      <w:r>
        <w:tab/>
      </w:r>
      <w:r w:rsidRPr="00052300">
        <w:t>Analyzing the experimental results</w:t>
      </w:r>
    </w:p>
    <w:p w14:paraId="585E11AB" w14:textId="77777777" w:rsidR="006E0B0C" w:rsidRDefault="006E0B0C" w:rsidP="006E0B0C">
      <w:pPr>
        <w:pStyle w:val="a0"/>
      </w:pPr>
    </w:p>
    <w:p w14:paraId="2BD8A696" w14:textId="77777777" w:rsidR="006E0B0C" w:rsidRDefault="006E0B0C" w:rsidP="006E0B0C">
      <w:pPr>
        <w:pStyle w:val="a0"/>
      </w:pPr>
    </w:p>
    <w:p w14:paraId="317B9DB0" w14:textId="77777777" w:rsidR="006E0B0C" w:rsidRDefault="006E0B0C" w:rsidP="006E0B0C">
      <w:pPr>
        <w:pStyle w:val="a0"/>
      </w:pPr>
    </w:p>
    <w:p w14:paraId="6E5D3091" w14:textId="77777777" w:rsidR="006E0B0C" w:rsidRPr="00052300" w:rsidRDefault="006E0B0C" w:rsidP="006E0B0C">
      <w:pPr>
        <w:pStyle w:val="a0"/>
      </w:pPr>
    </w:p>
    <w:p w14:paraId="081D1D65" w14:textId="77777777" w:rsidR="006E0B0C" w:rsidRDefault="006E0B0C" w:rsidP="006E0B0C">
      <w:pPr>
        <w:pStyle w:val="a0"/>
      </w:pPr>
      <w:r w:rsidRPr="00052300">
        <w:t>f</w:t>
      </w:r>
      <w:r>
        <w:t>.</w:t>
      </w:r>
      <w:r>
        <w:tab/>
      </w:r>
      <w:r w:rsidRPr="00052300">
        <w:t>Interpreting data and forming conclusions</w:t>
      </w:r>
    </w:p>
    <w:p w14:paraId="5FFD62C3" w14:textId="77777777" w:rsidR="006E0B0C" w:rsidRDefault="006E0B0C" w:rsidP="006E0B0C">
      <w:pPr>
        <w:pStyle w:val="a0"/>
      </w:pPr>
    </w:p>
    <w:p w14:paraId="16C2C017" w14:textId="77777777" w:rsidR="006E0B0C" w:rsidRDefault="006E0B0C" w:rsidP="006E0B0C">
      <w:pPr>
        <w:pStyle w:val="a0"/>
      </w:pPr>
    </w:p>
    <w:p w14:paraId="484FDF63" w14:textId="77777777" w:rsidR="006E0B0C" w:rsidRDefault="006E0B0C" w:rsidP="006E0B0C">
      <w:pPr>
        <w:pStyle w:val="a0"/>
      </w:pPr>
    </w:p>
    <w:p w14:paraId="3B39B92C" w14:textId="77777777" w:rsidR="006E0B0C" w:rsidRPr="00052300" w:rsidRDefault="006E0B0C" w:rsidP="006E0B0C">
      <w:pPr>
        <w:pStyle w:val="a0"/>
      </w:pPr>
    </w:p>
    <w:p w14:paraId="3081AF84" w14:textId="77777777" w:rsidR="006E0B0C" w:rsidRDefault="006E0B0C" w:rsidP="006E0B0C">
      <w:pPr>
        <w:pStyle w:val="a0"/>
      </w:pPr>
      <w:r w:rsidRPr="00052300">
        <w:t>g</w:t>
      </w:r>
      <w:r>
        <w:t>.</w:t>
      </w:r>
      <w:r>
        <w:tab/>
      </w:r>
      <w:r w:rsidRPr="00052300">
        <w:t>Publishing research</w:t>
      </w:r>
    </w:p>
    <w:p w14:paraId="2EED1562" w14:textId="77777777" w:rsidR="006E0B0C" w:rsidRDefault="006E0B0C" w:rsidP="006E0B0C">
      <w:pPr>
        <w:pStyle w:val="1"/>
      </w:pPr>
      <w:r w:rsidRPr="00052300">
        <w:t>3</w:t>
      </w:r>
      <w:r>
        <w:t>.</w:t>
      </w:r>
      <w:r>
        <w:tab/>
      </w:r>
      <w:r w:rsidRPr="00052300">
        <w:t>Theories</w:t>
      </w:r>
    </w:p>
    <w:p w14:paraId="585A250B" w14:textId="77777777" w:rsidR="006E0B0C" w:rsidRPr="00052300" w:rsidRDefault="006E0B0C" w:rsidP="006E0B0C">
      <w:pPr>
        <w:pStyle w:val="1"/>
      </w:pPr>
    </w:p>
    <w:p w14:paraId="154C0C09" w14:textId="27EF8FA6" w:rsidR="006E0B0C" w:rsidRDefault="006E0B0C" w:rsidP="006E0B0C">
      <w:pPr>
        <w:pStyle w:val="a0"/>
      </w:pPr>
      <w:r w:rsidRPr="00052300">
        <w:t>a</w:t>
      </w:r>
      <w:r>
        <w:t>.</w:t>
      </w:r>
      <w:r>
        <w:tab/>
      </w:r>
      <w:r w:rsidRPr="00052300">
        <w:t>Defined</w:t>
      </w:r>
    </w:p>
    <w:p w14:paraId="21768479" w14:textId="77777777" w:rsidR="006E0B0C" w:rsidRPr="00052300" w:rsidRDefault="006E0B0C" w:rsidP="006E0B0C">
      <w:pPr>
        <w:pStyle w:val="a0"/>
      </w:pPr>
    </w:p>
    <w:p w14:paraId="5AC4C935" w14:textId="77777777" w:rsidR="006E0B0C" w:rsidRDefault="006E0B0C" w:rsidP="006E0B0C">
      <w:pPr>
        <w:pStyle w:val="a0"/>
      </w:pPr>
      <w:r w:rsidRPr="00052300">
        <w:t>b</w:t>
      </w:r>
      <w:r>
        <w:t>.</w:t>
      </w:r>
      <w:r>
        <w:tab/>
      </w:r>
      <w:r w:rsidRPr="00052300">
        <w:t>Describe the natural phenomenon</w:t>
      </w:r>
    </w:p>
    <w:p w14:paraId="4A67D962" w14:textId="77777777" w:rsidR="006E0B0C" w:rsidRPr="00052300" w:rsidRDefault="006E0B0C" w:rsidP="006E0B0C">
      <w:pPr>
        <w:pStyle w:val="a0"/>
      </w:pPr>
    </w:p>
    <w:p w14:paraId="0D0B6A5C" w14:textId="77777777" w:rsidR="006E0B0C" w:rsidRDefault="006E0B0C" w:rsidP="006E0B0C">
      <w:pPr>
        <w:pStyle w:val="i0"/>
      </w:pPr>
      <w:r w:rsidRPr="00052300">
        <w:t>i</w:t>
      </w:r>
      <w:r>
        <w:t>.</w:t>
      </w:r>
      <w:r>
        <w:tab/>
      </w:r>
      <w:r w:rsidRPr="00052300">
        <w:t>Appeal to authority</w:t>
      </w:r>
    </w:p>
    <w:p w14:paraId="09FBF22A" w14:textId="77777777" w:rsidR="006E0B0C" w:rsidRDefault="006E0B0C" w:rsidP="006E0B0C">
      <w:pPr>
        <w:pStyle w:val="i0"/>
      </w:pPr>
    </w:p>
    <w:p w14:paraId="2185E537" w14:textId="77777777" w:rsidR="006E0B0C" w:rsidRDefault="006E0B0C" w:rsidP="006E0B0C">
      <w:pPr>
        <w:pStyle w:val="i0"/>
      </w:pPr>
    </w:p>
    <w:p w14:paraId="28B72C0C" w14:textId="77777777" w:rsidR="006E0B0C" w:rsidRDefault="006E0B0C" w:rsidP="006E0B0C">
      <w:pPr>
        <w:pStyle w:val="i0"/>
      </w:pPr>
    </w:p>
    <w:p w14:paraId="1621A3A0" w14:textId="77777777" w:rsidR="006E0B0C" w:rsidRPr="00052300" w:rsidRDefault="006E0B0C" w:rsidP="006E0B0C">
      <w:pPr>
        <w:pStyle w:val="i0"/>
      </w:pPr>
    </w:p>
    <w:p w14:paraId="238EEDBE" w14:textId="77777777" w:rsidR="006E0B0C" w:rsidRDefault="006E0B0C" w:rsidP="006E0B0C">
      <w:pPr>
        <w:pStyle w:val="i0"/>
      </w:pPr>
      <w:r w:rsidRPr="00052300">
        <w:t>ii</w:t>
      </w:r>
      <w:r>
        <w:t>.</w:t>
      </w:r>
      <w:r>
        <w:tab/>
      </w:r>
      <w:r w:rsidRPr="00052300">
        <w:t xml:space="preserve"> Label the phenomena</w:t>
      </w:r>
    </w:p>
    <w:p w14:paraId="3D4369D7" w14:textId="77777777" w:rsidR="006E0B0C" w:rsidRDefault="006E0B0C" w:rsidP="006E0B0C">
      <w:pPr>
        <w:pStyle w:val="i0"/>
      </w:pPr>
    </w:p>
    <w:p w14:paraId="5E403273" w14:textId="77777777" w:rsidR="006E0B0C" w:rsidRDefault="006E0B0C" w:rsidP="006E0B0C">
      <w:pPr>
        <w:pStyle w:val="i0"/>
      </w:pPr>
    </w:p>
    <w:p w14:paraId="5FDC3B58" w14:textId="77777777" w:rsidR="006E0B0C" w:rsidRDefault="006E0B0C" w:rsidP="006E0B0C">
      <w:pPr>
        <w:pStyle w:val="i0"/>
      </w:pPr>
    </w:p>
    <w:p w14:paraId="1EDD8972" w14:textId="77777777" w:rsidR="006E0B0C" w:rsidRPr="00052300" w:rsidRDefault="006E0B0C" w:rsidP="006E0B0C">
      <w:pPr>
        <w:pStyle w:val="i0"/>
      </w:pPr>
    </w:p>
    <w:p w14:paraId="33EE9229" w14:textId="77777777" w:rsidR="006E0B0C" w:rsidRDefault="006E0B0C" w:rsidP="006E0B0C">
      <w:pPr>
        <w:pStyle w:val="i0"/>
      </w:pPr>
      <w:r w:rsidRPr="00052300">
        <w:t>iii</w:t>
      </w:r>
      <w:r>
        <w:t>.</w:t>
      </w:r>
      <w:r>
        <w:tab/>
      </w:r>
      <w:r w:rsidRPr="00052300">
        <w:t>Evoke empathy</w:t>
      </w:r>
    </w:p>
    <w:p w14:paraId="626A0E20" w14:textId="77777777" w:rsidR="006E0B0C" w:rsidRDefault="006E0B0C" w:rsidP="006E0B0C">
      <w:pPr>
        <w:pStyle w:val="i0"/>
      </w:pPr>
    </w:p>
    <w:p w14:paraId="19ACDCA9" w14:textId="77777777" w:rsidR="006E0B0C" w:rsidRDefault="006E0B0C" w:rsidP="006E0B0C">
      <w:pPr>
        <w:pStyle w:val="i0"/>
      </w:pPr>
    </w:p>
    <w:p w14:paraId="1799FC9D" w14:textId="77777777" w:rsidR="006E0B0C" w:rsidRDefault="006E0B0C" w:rsidP="006E0B0C">
      <w:pPr>
        <w:pStyle w:val="i0"/>
      </w:pPr>
    </w:p>
    <w:p w14:paraId="097CD5E0" w14:textId="77777777" w:rsidR="006E0B0C" w:rsidRPr="00052300" w:rsidRDefault="006E0B0C" w:rsidP="006E0B0C">
      <w:pPr>
        <w:pStyle w:val="i0"/>
      </w:pPr>
    </w:p>
    <w:p w14:paraId="1525A6C1" w14:textId="77777777" w:rsidR="006E0B0C" w:rsidRDefault="006E0B0C" w:rsidP="006E0B0C">
      <w:pPr>
        <w:pStyle w:val="i0"/>
      </w:pPr>
      <w:r w:rsidRPr="00052300">
        <w:t>iv</w:t>
      </w:r>
      <w:r>
        <w:t>.</w:t>
      </w:r>
      <w:r>
        <w:tab/>
      </w:r>
      <w:r w:rsidRPr="00052300">
        <w:t>Define terms or give examples</w:t>
      </w:r>
    </w:p>
    <w:p w14:paraId="607AEC50" w14:textId="77777777" w:rsidR="006E0B0C" w:rsidRDefault="006E0B0C" w:rsidP="006E0B0C">
      <w:pPr>
        <w:pStyle w:val="i0"/>
      </w:pPr>
    </w:p>
    <w:p w14:paraId="66C8ADB9" w14:textId="77777777" w:rsidR="006E0B0C" w:rsidRDefault="006E0B0C" w:rsidP="006E0B0C">
      <w:pPr>
        <w:pStyle w:val="i0"/>
      </w:pPr>
    </w:p>
    <w:p w14:paraId="3BBD8B4B" w14:textId="77777777" w:rsidR="006E0B0C" w:rsidRDefault="006E0B0C" w:rsidP="006E0B0C">
      <w:pPr>
        <w:pStyle w:val="i0"/>
      </w:pPr>
    </w:p>
    <w:p w14:paraId="7195841A" w14:textId="77777777" w:rsidR="006E0B0C" w:rsidRPr="00052300" w:rsidRDefault="006E0B0C" w:rsidP="006E0B0C">
      <w:pPr>
        <w:pStyle w:val="i0"/>
      </w:pPr>
    </w:p>
    <w:p w14:paraId="0FF9BAB5" w14:textId="77777777" w:rsidR="006E0B0C" w:rsidRDefault="006E0B0C" w:rsidP="006E0B0C">
      <w:pPr>
        <w:pStyle w:val="i0"/>
      </w:pPr>
      <w:r w:rsidRPr="00052300">
        <w:t>v</w:t>
      </w:r>
      <w:r>
        <w:t>.</w:t>
      </w:r>
      <w:r>
        <w:tab/>
      </w:r>
      <w:r w:rsidRPr="00052300">
        <w:t>Appeal to general empirical rules</w:t>
      </w:r>
    </w:p>
    <w:p w14:paraId="7A7C5C89" w14:textId="77777777" w:rsidR="006E0B0C" w:rsidRDefault="006E0B0C" w:rsidP="006E0B0C">
      <w:pPr>
        <w:pStyle w:val="i0"/>
      </w:pPr>
    </w:p>
    <w:p w14:paraId="0FF6E91C" w14:textId="77777777" w:rsidR="006E0B0C" w:rsidRDefault="006E0B0C" w:rsidP="006E0B0C">
      <w:pPr>
        <w:pStyle w:val="i0"/>
      </w:pPr>
    </w:p>
    <w:p w14:paraId="0E599C09" w14:textId="77777777" w:rsidR="006E0B0C" w:rsidRDefault="006E0B0C" w:rsidP="006E0B0C">
      <w:pPr>
        <w:pStyle w:val="i0"/>
      </w:pPr>
    </w:p>
    <w:p w14:paraId="1EC3B5FA" w14:textId="77777777" w:rsidR="006E0B0C" w:rsidRPr="00052300" w:rsidRDefault="006E0B0C" w:rsidP="006E0B0C">
      <w:pPr>
        <w:pStyle w:val="i0"/>
      </w:pPr>
    </w:p>
    <w:p w14:paraId="5528EDD8" w14:textId="77777777" w:rsidR="006E0B0C" w:rsidRDefault="006E0B0C" w:rsidP="006E0B0C">
      <w:pPr>
        <w:pStyle w:val="a0"/>
      </w:pPr>
      <w:r w:rsidRPr="00052300">
        <w:t>c</w:t>
      </w:r>
      <w:r>
        <w:t>.</w:t>
      </w:r>
      <w:r>
        <w:tab/>
      </w:r>
      <w:r w:rsidRPr="00052300">
        <w:t>Predict the future</w:t>
      </w:r>
    </w:p>
    <w:p w14:paraId="1E394FE3" w14:textId="77777777" w:rsidR="006E0B0C" w:rsidRDefault="006E0B0C" w:rsidP="006E0B0C">
      <w:pPr>
        <w:pStyle w:val="a0"/>
      </w:pPr>
    </w:p>
    <w:p w14:paraId="17BA77D5" w14:textId="77777777" w:rsidR="006E0B0C" w:rsidRDefault="006E0B0C" w:rsidP="006E0B0C">
      <w:pPr>
        <w:pStyle w:val="a0"/>
      </w:pPr>
    </w:p>
    <w:p w14:paraId="6793DAFA" w14:textId="77777777" w:rsidR="006E0B0C" w:rsidRDefault="006E0B0C" w:rsidP="006E0B0C">
      <w:pPr>
        <w:pStyle w:val="a0"/>
      </w:pPr>
    </w:p>
    <w:p w14:paraId="2E44964B" w14:textId="77777777" w:rsidR="006E0B0C" w:rsidRPr="00052300" w:rsidRDefault="006E0B0C" w:rsidP="006E0B0C">
      <w:pPr>
        <w:pStyle w:val="a0"/>
      </w:pPr>
    </w:p>
    <w:p w14:paraId="18467D30" w14:textId="77777777" w:rsidR="006E0B0C" w:rsidRDefault="006E0B0C" w:rsidP="006E0B0C">
      <w:pPr>
        <w:pStyle w:val="a0"/>
      </w:pPr>
      <w:r w:rsidRPr="00052300">
        <w:t>d</w:t>
      </w:r>
      <w:r>
        <w:t>.</w:t>
      </w:r>
      <w:r>
        <w:tab/>
      </w:r>
      <w:r w:rsidRPr="00052300">
        <w:t>Falsification</w:t>
      </w:r>
    </w:p>
    <w:p w14:paraId="633D47EB" w14:textId="77777777" w:rsidR="006E0B0C" w:rsidRDefault="006E0B0C" w:rsidP="006E0B0C">
      <w:pPr>
        <w:pStyle w:val="a0"/>
      </w:pPr>
    </w:p>
    <w:p w14:paraId="40FCE607" w14:textId="77777777" w:rsidR="006E0B0C" w:rsidRDefault="006E0B0C" w:rsidP="006E0B0C">
      <w:pPr>
        <w:pStyle w:val="a0"/>
      </w:pPr>
    </w:p>
    <w:p w14:paraId="41116459" w14:textId="77777777" w:rsidR="006E0B0C" w:rsidRDefault="006E0B0C" w:rsidP="006E0B0C">
      <w:pPr>
        <w:pStyle w:val="a0"/>
      </w:pPr>
    </w:p>
    <w:p w14:paraId="534380F3" w14:textId="77777777" w:rsidR="006E0B0C" w:rsidRPr="00052300" w:rsidRDefault="006E0B0C" w:rsidP="006E0B0C">
      <w:pPr>
        <w:pStyle w:val="a0"/>
      </w:pPr>
    </w:p>
    <w:p w14:paraId="5FB6C337" w14:textId="77777777" w:rsidR="006E0B0C" w:rsidRDefault="006E0B0C" w:rsidP="006E0B0C">
      <w:pPr>
        <w:pStyle w:val="1"/>
      </w:pPr>
      <w:r w:rsidRPr="00052300">
        <w:t>4</w:t>
      </w:r>
      <w:r>
        <w:t>.</w:t>
      </w:r>
      <w:r>
        <w:tab/>
      </w:r>
      <w:r w:rsidRPr="00052300">
        <w:t>Predictions/Hypotheses</w:t>
      </w:r>
    </w:p>
    <w:p w14:paraId="016C0620" w14:textId="77777777" w:rsidR="006E0B0C" w:rsidRPr="00052300" w:rsidRDefault="006E0B0C" w:rsidP="006E0B0C">
      <w:pPr>
        <w:pStyle w:val="1"/>
      </w:pPr>
    </w:p>
    <w:p w14:paraId="2833B7BE" w14:textId="77777777" w:rsidR="006E0B0C" w:rsidRDefault="006E0B0C" w:rsidP="006E0B0C">
      <w:pPr>
        <w:pStyle w:val="a0"/>
      </w:pPr>
      <w:r w:rsidRPr="00052300">
        <w:t>a</w:t>
      </w:r>
      <w:r>
        <w:t>.</w:t>
      </w:r>
      <w:r>
        <w:tab/>
      </w:r>
      <w:r w:rsidRPr="00052300">
        <w:t>Hypothetical propositions</w:t>
      </w:r>
    </w:p>
    <w:p w14:paraId="631CBDC1" w14:textId="77777777" w:rsidR="006E0B0C" w:rsidRPr="00052300" w:rsidRDefault="006E0B0C" w:rsidP="006E0B0C">
      <w:pPr>
        <w:pStyle w:val="a0"/>
      </w:pPr>
    </w:p>
    <w:p w14:paraId="60A87043" w14:textId="77777777" w:rsidR="006E0B0C" w:rsidRDefault="006E0B0C" w:rsidP="006E0B0C">
      <w:pPr>
        <w:pStyle w:val="i0"/>
      </w:pPr>
      <w:r w:rsidRPr="00052300">
        <w:t>i</w:t>
      </w:r>
      <w:r>
        <w:t>.</w:t>
      </w:r>
      <w:r>
        <w:tab/>
      </w:r>
      <w:r w:rsidRPr="00052300">
        <w:t>Antecedent</w:t>
      </w:r>
    </w:p>
    <w:p w14:paraId="5EEBDB71" w14:textId="77777777" w:rsidR="006E0B0C" w:rsidRDefault="006E0B0C" w:rsidP="006E0B0C">
      <w:pPr>
        <w:pStyle w:val="i0"/>
      </w:pPr>
      <w:r w:rsidRPr="00052300">
        <w:t>ii</w:t>
      </w:r>
      <w:r>
        <w:t>.</w:t>
      </w:r>
      <w:r>
        <w:tab/>
      </w:r>
      <w:r w:rsidRPr="00052300">
        <w:t>Consequent</w:t>
      </w:r>
    </w:p>
    <w:p w14:paraId="194E623C" w14:textId="77777777" w:rsidR="006E0B0C" w:rsidRDefault="006E0B0C" w:rsidP="006E0B0C">
      <w:pPr>
        <w:pStyle w:val="i0"/>
      </w:pPr>
    </w:p>
    <w:p w14:paraId="6F1B45A7" w14:textId="77777777" w:rsidR="006E0B0C" w:rsidRDefault="006E0B0C" w:rsidP="006E0B0C">
      <w:pPr>
        <w:pStyle w:val="i0"/>
      </w:pPr>
    </w:p>
    <w:p w14:paraId="044BF7CE" w14:textId="77777777" w:rsidR="006E0B0C" w:rsidRDefault="006E0B0C" w:rsidP="006E0B0C">
      <w:pPr>
        <w:pStyle w:val="i0"/>
      </w:pPr>
    </w:p>
    <w:p w14:paraId="716E4F1B" w14:textId="77777777" w:rsidR="006E0B0C" w:rsidRPr="00052300" w:rsidRDefault="006E0B0C" w:rsidP="006E0B0C">
      <w:pPr>
        <w:pStyle w:val="i0"/>
      </w:pPr>
    </w:p>
    <w:p w14:paraId="2FDDC4A2" w14:textId="77777777" w:rsidR="006E0B0C" w:rsidRDefault="006E0B0C" w:rsidP="006E0B0C">
      <w:pPr>
        <w:pStyle w:val="a0"/>
      </w:pPr>
      <w:r w:rsidRPr="00052300">
        <w:t>b</w:t>
      </w:r>
      <w:r>
        <w:t>.</w:t>
      </w:r>
      <w:r>
        <w:tab/>
      </w:r>
      <w:r w:rsidRPr="00052300">
        <w:t>Argument</w:t>
      </w:r>
    </w:p>
    <w:p w14:paraId="69CD3E36" w14:textId="77777777" w:rsidR="006E0B0C" w:rsidRPr="00052300" w:rsidRDefault="006E0B0C" w:rsidP="006E0B0C">
      <w:pPr>
        <w:pStyle w:val="a0"/>
      </w:pPr>
    </w:p>
    <w:p w14:paraId="01D882C6" w14:textId="2C66A7AD" w:rsidR="006E0B0C" w:rsidRDefault="006E0B0C" w:rsidP="006E0B0C">
      <w:pPr>
        <w:pStyle w:val="i0"/>
      </w:pPr>
      <w:r w:rsidRPr="00052300">
        <w:t>i</w:t>
      </w:r>
      <w:r>
        <w:t>.</w:t>
      </w:r>
      <w:r>
        <w:tab/>
      </w:r>
      <w:r w:rsidRPr="00052300">
        <w:t xml:space="preserve">Major premise </w:t>
      </w:r>
    </w:p>
    <w:p w14:paraId="6A1DA1A5" w14:textId="77777777" w:rsidR="006E0B0C" w:rsidRDefault="006E0B0C" w:rsidP="006E0B0C">
      <w:pPr>
        <w:pStyle w:val="i0"/>
      </w:pPr>
    </w:p>
    <w:p w14:paraId="0DCF2E3C" w14:textId="77777777" w:rsidR="006E0B0C" w:rsidRDefault="006E0B0C" w:rsidP="006E0B0C">
      <w:pPr>
        <w:pStyle w:val="i0"/>
      </w:pPr>
    </w:p>
    <w:p w14:paraId="602D5E81" w14:textId="77777777" w:rsidR="006E0B0C" w:rsidRPr="00052300" w:rsidRDefault="006E0B0C" w:rsidP="006E0B0C">
      <w:pPr>
        <w:pStyle w:val="i0"/>
      </w:pPr>
    </w:p>
    <w:p w14:paraId="478F693C" w14:textId="793B5F8D" w:rsidR="006E0B0C" w:rsidRDefault="006E0B0C" w:rsidP="006E0B0C">
      <w:pPr>
        <w:pStyle w:val="i0"/>
      </w:pPr>
      <w:r w:rsidRPr="00052300">
        <w:t>ii</w:t>
      </w:r>
      <w:r>
        <w:t>.</w:t>
      </w:r>
      <w:r>
        <w:tab/>
      </w:r>
      <w:r w:rsidRPr="00052300">
        <w:t xml:space="preserve">Minor premise </w:t>
      </w:r>
    </w:p>
    <w:p w14:paraId="63C4EBA0" w14:textId="77777777" w:rsidR="006E0B0C" w:rsidRDefault="006E0B0C" w:rsidP="006E0B0C">
      <w:pPr>
        <w:pStyle w:val="i0"/>
      </w:pPr>
    </w:p>
    <w:p w14:paraId="1490483F" w14:textId="77777777" w:rsidR="006E0B0C" w:rsidRDefault="006E0B0C" w:rsidP="006E0B0C">
      <w:pPr>
        <w:pStyle w:val="i0"/>
      </w:pPr>
    </w:p>
    <w:p w14:paraId="7E305AAC" w14:textId="77777777" w:rsidR="006E0B0C" w:rsidRPr="00052300" w:rsidRDefault="006E0B0C" w:rsidP="006E0B0C">
      <w:pPr>
        <w:pStyle w:val="i0"/>
      </w:pPr>
    </w:p>
    <w:p w14:paraId="201364C2" w14:textId="75CD9DE7" w:rsidR="006E0B0C" w:rsidRDefault="006E0B0C" w:rsidP="006E0B0C">
      <w:pPr>
        <w:pStyle w:val="i0"/>
      </w:pPr>
      <w:r w:rsidRPr="00052300">
        <w:t>iii</w:t>
      </w:r>
      <w:r>
        <w:t>.</w:t>
      </w:r>
      <w:r>
        <w:tab/>
      </w:r>
      <w:r w:rsidRPr="00052300">
        <w:t xml:space="preserve">Conclusion </w:t>
      </w:r>
    </w:p>
    <w:p w14:paraId="230D2C16" w14:textId="77777777" w:rsidR="006E0B0C" w:rsidRDefault="006E0B0C" w:rsidP="006E0B0C">
      <w:pPr>
        <w:pStyle w:val="i0"/>
      </w:pPr>
    </w:p>
    <w:p w14:paraId="4B611804" w14:textId="77777777" w:rsidR="006E0B0C" w:rsidRDefault="006E0B0C" w:rsidP="006E0B0C">
      <w:pPr>
        <w:pStyle w:val="a0"/>
      </w:pPr>
      <w:r>
        <w:t>c.</w:t>
      </w:r>
      <w:r>
        <w:tab/>
      </w:r>
      <w:r w:rsidRPr="00052300">
        <w:t xml:space="preserve">Argument </w:t>
      </w:r>
      <w:r w:rsidRPr="00AB2C1A">
        <w:t>formation</w:t>
      </w:r>
      <w:r w:rsidRPr="00052300">
        <w:t xml:space="preserve"> and research</w:t>
      </w:r>
    </w:p>
    <w:p w14:paraId="09DAA234" w14:textId="6C2FA685" w:rsidR="006E0B0C" w:rsidRDefault="006E0B0C" w:rsidP="006E0B0C">
      <w:pPr>
        <w:pStyle w:val="a0"/>
        <w:rPr>
          <w:rFonts w:cs="Times New Roman"/>
        </w:rPr>
      </w:pPr>
    </w:p>
    <w:p w14:paraId="7B14230A" w14:textId="77777777" w:rsidR="006E0B0C" w:rsidRDefault="006E0B0C" w:rsidP="006E0B0C">
      <w:pPr>
        <w:pStyle w:val="a0"/>
      </w:pPr>
    </w:p>
    <w:p w14:paraId="238D4ABB" w14:textId="77777777" w:rsidR="006E0B0C" w:rsidRDefault="006E0B0C" w:rsidP="006E0B0C">
      <w:pPr>
        <w:pStyle w:val="i0"/>
      </w:pPr>
    </w:p>
    <w:p w14:paraId="7E78B75B" w14:textId="77777777" w:rsidR="006E0B0C" w:rsidRPr="00052300" w:rsidRDefault="006E0B0C" w:rsidP="006E0B0C">
      <w:pPr>
        <w:pStyle w:val="i0"/>
      </w:pPr>
    </w:p>
    <w:p w14:paraId="781F0C93" w14:textId="77777777" w:rsidR="006E0B0C" w:rsidRDefault="006E0B0C" w:rsidP="006E0B0C">
      <w:pPr>
        <w:pStyle w:val="1"/>
      </w:pPr>
      <w:r w:rsidRPr="00052300">
        <w:t>5</w:t>
      </w:r>
      <w:r>
        <w:t>.</w:t>
      </w:r>
      <w:r>
        <w:tab/>
      </w:r>
      <w:r w:rsidRPr="00052300">
        <w:t>Observations</w:t>
      </w:r>
    </w:p>
    <w:p w14:paraId="5A32609B" w14:textId="77777777" w:rsidR="006E0B0C" w:rsidRPr="00052300" w:rsidRDefault="006E0B0C" w:rsidP="006E0B0C">
      <w:pPr>
        <w:pStyle w:val="1"/>
      </w:pPr>
    </w:p>
    <w:p w14:paraId="59B1083A" w14:textId="77777777" w:rsidR="006E0B0C" w:rsidRDefault="006E0B0C" w:rsidP="006E0B0C">
      <w:pPr>
        <w:pStyle w:val="a0"/>
      </w:pPr>
      <w:r w:rsidRPr="00052300">
        <w:t>a</w:t>
      </w:r>
      <w:r>
        <w:t>.</w:t>
      </w:r>
      <w:r>
        <w:tab/>
      </w:r>
      <w:r w:rsidRPr="00052300">
        <w:t>Physical vs</w:t>
      </w:r>
      <w:r>
        <w:t xml:space="preserve">. </w:t>
      </w:r>
      <w:r w:rsidRPr="00052300">
        <w:t>social scientific observations</w:t>
      </w:r>
    </w:p>
    <w:p w14:paraId="779584D0" w14:textId="77777777" w:rsidR="006E0B0C" w:rsidRDefault="006E0B0C" w:rsidP="006E0B0C">
      <w:pPr>
        <w:pStyle w:val="a0"/>
      </w:pPr>
    </w:p>
    <w:p w14:paraId="3E152768" w14:textId="77777777" w:rsidR="006E0B0C" w:rsidRDefault="006E0B0C" w:rsidP="006E0B0C">
      <w:pPr>
        <w:pStyle w:val="a0"/>
      </w:pPr>
    </w:p>
    <w:p w14:paraId="4C95A6C2" w14:textId="77777777" w:rsidR="006E0B0C" w:rsidRPr="00052300" w:rsidRDefault="006E0B0C" w:rsidP="006E0B0C">
      <w:pPr>
        <w:pStyle w:val="a0"/>
      </w:pPr>
    </w:p>
    <w:p w14:paraId="242B427C" w14:textId="77777777" w:rsidR="006E0B0C" w:rsidRDefault="006E0B0C" w:rsidP="006E0B0C">
      <w:pPr>
        <w:pStyle w:val="a0"/>
      </w:pPr>
      <w:r w:rsidRPr="00052300">
        <w:t>b</w:t>
      </w:r>
      <w:r>
        <w:t>.</w:t>
      </w:r>
      <w:r>
        <w:tab/>
      </w:r>
      <w:r w:rsidRPr="00052300">
        <w:t>Empirical observations</w:t>
      </w:r>
    </w:p>
    <w:p w14:paraId="2AA25901" w14:textId="77777777" w:rsidR="006E0B0C" w:rsidRPr="00052300" w:rsidRDefault="006E0B0C" w:rsidP="006E0B0C">
      <w:pPr>
        <w:pStyle w:val="a0"/>
      </w:pPr>
    </w:p>
    <w:p w14:paraId="313D398E" w14:textId="77777777" w:rsidR="006E0B0C" w:rsidRDefault="006E0B0C" w:rsidP="006E0B0C">
      <w:pPr>
        <w:pStyle w:val="i0"/>
      </w:pPr>
      <w:r w:rsidRPr="00052300">
        <w:t>i</w:t>
      </w:r>
      <w:r>
        <w:t>.</w:t>
      </w:r>
      <w:r>
        <w:tab/>
      </w:r>
      <w:r w:rsidRPr="00052300">
        <w:t>Objective observations</w:t>
      </w:r>
    </w:p>
    <w:p w14:paraId="14D5CD49" w14:textId="77777777" w:rsidR="006E0B0C" w:rsidRDefault="006E0B0C" w:rsidP="006E0B0C">
      <w:pPr>
        <w:pStyle w:val="i0"/>
      </w:pPr>
    </w:p>
    <w:p w14:paraId="6931350C" w14:textId="77777777" w:rsidR="006E0B0C" w:rsidRDefault="006E0B0C" w:rsidP="006E0B0C">
      <w:pPr>
        <w:pStyle w:val="i0"/>
      </w:pPr>
    </w:p>
    <w:p w14:paraId="1FCCEACC" w14:textId="77777777" w:rsidR="006E0B0C" w:rsidRPr="00052300" w:rsidRDefault="006E0B0C" w:rsidP="006E0B0C">
      <w:pPr>
        <w:pStyle w:val="i0"/>
      </w:pPr>
    </w:p>
    <w:p w14:paraId="13585AFF" w14:textId="77777777" w:rsidR="006E0B0C" w:rsidRDefault="006E0B0C" w:rsidP="006E0B0C">
      <w:pPr>
        <w:pStyle w:val="i0"/>
      </w:pPr>
      <w:r w:rsidRPr="00052300">
        <w:t>ii</w:t>
      </w:r>
      <w:r>
        <w:t>.</w:t>
      </w:r>
      <w:r>
        <w:tab/>
      </w:r>
      <w:r w:rsidRPr="00052300">
        <w:t>Controlled observations</w:t>
      </w:r>
    </w:p>
    <w:p w14:paraId="3FA795AB" w14:textId="77777777" w:rsidR="006E0B0C" w:rsidRDefault="006E0B0C" w:rsidP="006E0B0C">
      <w:pPr>
        <w:pStyle w:val="i0"/>
      </w:pPr>
    </w:p>
    <w:p w14:paraId="1B25A155" w14:textId="77777777" w:rsidR="006E0B0C" w:rsidRDefault="006E0B0C" w:rsidP="006E0B0C">
      <w:pPr>
        <w:pStyle w:val="i0"/>
      </w:pPr>
    </w:p>
    <w:p w14:paraId="0DAAF60D" w14:textId="77777777" w:rsidR="006E0B0C" w:rsidRPr="00052300" w:rsidRDefault="006E0B0C" w:rsidP="006E0B0C">
      <w:pPr>
        <w:pStyle w:val="i0"/>
      </w:pPr>
    </w:p>
    <w:p w14:paraId="72ADFEBA" w14:textId="77777777" w:rsidR="006E0B0C" w:rsidRDefault="006E0B0C" w:rsidP="006E0B0C">
      <w:pPr>
        <w:pStyle w:val="1"/>
      </w:pPr>
      <w:r w:rsidRPr="00052300">
        <w:t>6</w:t>
      </w:r>
      <w:r>
        <w:t>.</w:t>
      </w:r>
      <w:r>
        <w:tab/>
      </w:r>
      <w:r w:rsidRPr="00052300">
        <w:t>Empirical generalizations</w:t>
      </w:r>
    </w:p>
    <w:p w14:paraId="181213A5" w14:textId="77777777" w:rsidR="006E0B0C" w:rsidRPr="00052300" w:rsidRDefault="006E0B0C" w:rsidP="006E0B0C">
      <w:pPr>
        <w:pStyle w:val="1"/>
      </w:pPr>
    </w:p>
    <w:p w14:paraId="08884DFA" w14:textId="37681705" w:rsidR="006E0B0C" w:rsidRDefault="006E0B0C" w:rsidP="006E0B0C">
      <w:pPr>
        <w:pStyle w:val="a0"/>
      </w:pPr>
      <w:r w:rsidRPr="00052300">
        <w:t>a</w:t>
      </w:r>
      <w:r>
        <w:t>.</w:t>
      </w:r>
      <w:r>
        <w:tab/>
      </w:r>
      <w:r w:rsidRPr="00052300">
        <w:t>Defined</w:t>
      </w:r>
    </w:p>
    <w:p w14:paraId="702429AA" w14:textId="77777777" w:rsidR="006E0B0C" w:rsidRDefault="006E0B0C" w:rsidP="006E0B0C">
      <w:pPr>
        <w:pStyle w:val="a0"/>
      </w:pPr>
    </w:p>
    <w:p w14:paraId="365F414A" w14:textId="77777777" w:rsidR="006E0B0C" w:rsidRDefault="006E0B0C" w:rsidP="006E0B0C">
      <w:pPr>
        <w:pStyle w:val="a0"/>
      </w:pPr>
    </w:p>
    <w:p w14:paraId="7F588853" w14:textId="77777777" w:rsidR="006E0B0C" w:rsidRPr="00052300" w:rsidRDefault="006E0B0C" w:rsidP="006E0B0C">
      <w:pPr>
        <w:pStyle w:val="a0"/>
      </w:pPr>
    </w:p>
    <w:p w14:paraId="0272CD32" w14:textId="77777777" w:rsidR="006E0B0C" w:rsidRDefault="006E0B0C" w:rsidP="006E0B0C">
      <w:pPr>
        <w:pStyle w:val="a0"/>
      </w:pPr>
      <w:r w:rsidRPr="00052300">
        <w:t>b</w:t>
      </w:r>
      <w:r>
        <w:t>.</w:t>
      </w:r>
      <w:r>
        <w:tab/>
      </w:r>
      <w:r w:rsidRPr="00052300">
        <w:t>Problems with generalizations</w:t>
      </w:r>
    </w:p>
    <w:p w14:paraId="0936A027" w14:textId="77777777" w:rsidR="006E0B0C" w:rsidRPr="00052300" w:rsidRDefault="006E0B0C" w:rsidP="006E0B0C">
      <w:pPr>
        <w:pStyle w:val="a0"/>
      </w:pPr>
    </w:p>
    <w:p w14:paraId="0FAAB95C" w14:textId="77777777" w:rsidR="006E0B0C" w:rsidRDefault="006E0B0C" w:rsidP="006E0B0C">
      <w:pPr>
        <w:pStyle w:val="i0"/>
      </w:pPr>
      <w:r w:rsidRPr="00052300">
        <w:t>i</w:t>
      </w:r>
      <w:r>
        <w:t>.</w:t>
      </w:r>
      <w:r>
        <w:tab/>
      </w:r>
      <w:r w:rsidRPr="00052300">
        <w:t>Hasty generalizations</w:t>
      </w:r>
    </w:p>
    <w:p w14:paraId="2395C9F1" w14:textId="77777777" w:rsidR="006E0B0C" w:rsidRDefault="006E0B0C" w:rsidP="006E0B0C">
      <w:pPr>
        <w:pStyle w:val="i0"/>
      </w:pPr>
    </w:p>
    <w:p w14:paraId="4470F0BD" w14:textId="77777777" w:rsidR="006E0B0C" w:rsidRDefault="006E0B0C" w:rsidP="006E0B0C">
      <w:pPr>
        <w:pStyle w:val="i0"/>
      </w:pPr>
    </w:p>
    <w:p w14:paraId="3BD05E1C" w14:textId="77777777" w:rsidR="006E0B0C" w:rsidRDefault="006E0B0C" w:rsidP="006E0B0C">
      <w:pPr>
        <w:pStyle w:val="i0"/>
      </w:pPr>
    </w:p>
    <w:p w14:paraId="43B7396E" w14:textId="77777777" w:rsidR="006E0B0C" w:rsidRPr="00052300" w:rsidRDefault="006E0B0C" w:rsidP="006E0B0C">
      <w:pPr>
        <w:pStyle w:val="i0"/>
      </w:pPr>
    </w:p>
    <w:p w14:paraId="672301F5" w14:textId="77777777" w:rsidR="006E0B0C" w:rsidRDefault="006E0B0C" w:rsidP="006E0B0C">
      <w:pPr>
        <w:pStyle w:val="i0"/>
      </w:pPr>
      <w:r w:rsidRPr="00052300">
        <w:t>ii</w:t>
      </w:r>
      <w:r>
        <w:t>.</w:t>
      </w:r>
      <w:r>
        <w:tab/>
      </w:r>
      <w:r w:rsidRPr="00052300">
        <w:t xml:space="preserve"> Ecological fallacies</w:t>
      </w:r>
    </w:p>
    <w:p w14:paraId="450EFB68" w14:textId="77777777" w:rsidR="006E0B0C" w:rsidRDefault="006E0B0C" w:rsidP="006E0B0C">
      <w:pPr>
        <w:pStyle w:val="i0"/>
      </w:pPr>
    </w:p>
    <w:p w14:paraId="6ACF91BB" w14:textId="77777777" w:rsidR="006E0B0C" w:rsidRDefault="006E0B0C" w:rsidP="006E0B0C">
      <w:pPr>
        <w:pStyle w:val="i0"/>
      </w:pPr>
    </w:p>
    <w:p w14:paraId="3816A1AE" w14:textId="77777777" w:rsidR="006E0B0C" w:rsidRDefault="006E0B0C" w:rsidP="006E0B0C">
      <w:pPr>
        <w:pStyle w:val="i0"/>
      </w:pPr>
    </w:p>
    <w:p w14:paraId="574555AB" w14:textId="77777777" w:rsidR="006E0B0C" w:rsidRPr="00052300" w:rsidRDefault="006E0B0C" w:rsidP="006E0B0C">
      <w:pPr>
        <w:pStyle w:val="i0"/>
      </w:pPr>
    </w:p>
    <w:p w14:paraId="19F46993" w14:textId="77777777" w:rsidR="006E0B0C" w:rsidRDefault="006E0B0C" w:rsidP="006E0B0C">
      <w:pPr>
        <w:pStyle w:val="i0"/>
      </w:pPr>
      <w:r w:rsidRPr="00052300">
        <w:t>iii</w:t>
      </w:r>
      <w:r>
        <w:t>.</w:t>
      </w:r>
      <w:r>
        <w:tab/>
      </w:r>
      <w:r w:rsidRPr="00052300">
        <w:t>Exception fallacies</w:t>
      </w:r>
    </w:p>
    <w:p w14:paraId="5082E7D2" w14:textId="77777777" w:rsidR="006E0B0C" w:rsidRDefault="006E0B0C" w:rsidP="006E0B0C">
      <w:pPr>
        <w:pStyle w:val="i0"/>
      </w:pPr>
    </w:p>
    <w:p w14:paraId="49043EB4" w14:textId="77777777" w:rsidR="006E0B0C" w:rsidRDefault="006E0B0C" w:rsidP="006E0B0C">
      <w:pPr>
        <w:pStyle w:val="i0"/>
      </w:pPr>
    </w:p>
    <w:p w14:paraId="42E649F2" w14:textId="77777777" w:rsidR="006E0B0C" w:rsidRDefault="006E0B0C" w:rsidP="006E0B0C">
      <w:pPr>
        <w:pStyle w:val="i0"/>
      </w:pPr>
    </w:p>
    <w:p w14:paraId="17AF987E" w14:textId="77777777" w:rsidR="006E0B0C" w:rsidRPr="00052300" w:rsidRDefault="006E0B0C" w:rsidP="006E0B0C">
      <w:pPr>
        <w:pStyle w:val="i0"/>
      </w:pPr>
    </w:p>
    <w:p w14:paraId="4679C981" w14:textId="77777777" w:rsidR="006E0B0C" w:rsidRDefault="006E0B0C" w:rsidP="006E0B0C">
      <w:pPr>
        <w:pStyle w:val="1"/>
      </w:pPr>
      <w:r w:rsidRPr="00052300">
        <w:t>7</w:t>
      </w:r>
      <w:r>
        <w:t>.</w:t>
      </w:r>
      <w:r>
        <w:tab/>
      </w:r>
      <w:r w:rsidRPr="00052300">
        <w:t>Cycle starts over again</w:t>
      </w:r>
    </w:p>
    <w:p w14:paraId="4EAE1FC6" w14:textId="77777777" w:rsidR="006E0B0C" w:rsidRPr="006E0B0C" w:rsidRDefault="006E0B0C" w:rsidP="00A215D2">
      <w:pPr>
        <w:pStyle w:val="Heading2"/>
        <w:ind w:left="0" w:right="0"/>
        <w:jc w:val="left"/>
        <w:rPr>
          <w:color w:val="231F20"/>
          <w:sz w:val="24"/>
          <w:szCs w:val="24"/>
        </w:rPr>
      </w:pPr>
    </w:p>
    <w:p w14:paraId="40513C3B" w14:textId="77777777" w:rsidR="00C84B3F" w:rsidRDefault="00C84B3F" w:rsidP="00A215D2">
      <w:pPr>
        <w:pStyle w:val="Heading2"/>
        <w:ind w:left="0" w:right="0"/>
        <w:rPr>
          <w:color w:val="231F20"/>
        </w:rPr>
      </w:pPr>
    </w:p>
    <w:p w14:paraId="078085E5" w14:textId="77777777" w:rsidR="00C84B3F" w:rsidRDefault="00C84B3F" w:rsidP="00A215D2">
      <w:pPr>
        <w:pStyle w:val="Heading2"/>
        <w:ind w:left="0" w:right="0"/>
        <w:rPr>
          <w:color w:val="231F20"/>
        </w:rPr>
      </w:pPr>
    </w:p>
    <w:p w14:paraId="689D493A" w14:textId="77777777" w:rsidR="00C84B3F" w:rsidRDefault="00C84B3F" w:rsidP="00A215D2">
      <w:pPr>
        <w:pStyle w:val="Heading2"/>
        <w:ind w:left="0" w:right="0"/>
        <w:rPr>
          <w:color w:val="231F20"/>
        </w:rPr>
      </w:pPr>
    </w:p>
    <w:p w14:paraId="750F2842" w14:textId="77777777" w:rsidR="00C84B3F" w:rsidRDefault="00C84B3F" w:rsidP="00A215D2">
      <w:pPr>
        <w:pStyle w:val="Heading2"/>
        <w:ind w:left="0" w:right="0"/>
        <w:rPr>
          <w:color w:val="231F20"/>
        </w:rPr>
      </w:pPr>
    </w:p>
    <w:p w14:paraId="61886549" w14:textId="77777777" w:rsidR="00C84B3F" w:rsidRDefault="00C84B3F" w:rsidP="00A215D2">
      <w:pPr>
        <w:pStyle w:val="Heading2"/>
        <w:ind w:left="0" w:right="0"/>
        <w:rPr>
          <w:color w:val="231F20"/>
        </w:rPr>
      </w:pPr>
    </w:p>
    <w:p w14:paraId="48A27E5B" w14:textId="77777777" w:rsidR="00C84B3F" w:rsidRDefault="00C84B3F" w:rsidP="00A215D2">
      <w:pPr>
        <w:pStyle w:val="Heading2"/>
        <w:ind w:left="0" w:right="0"/>
        <w:rPr>
          <w:color w:val="231F20"/>
        </w:rPr>
      </w:pPr>
    </w:p>
    <w:p w14:paraId="1CD644EC" w14:textId="77777777" w:rsidR="00C84B3F" w:rsidRDefault="00C84B3F" w:rsidP="00A215D2">
      <w:pPr>
        <w:pStyle w:val="Heading2"/>
        <w:ind w:left="0" w:right="0"/>
        <w:rPr>
          <w:color w:val="231F20"/>
        </w:rPr>
      </w:pPr>
    </w:p>
    <w:p w14:paraId="631EDFBC" w14:textId="77777777" w:rsidR="00C84B3F" w:rsidRDefault="00C84B3F" w:rsidP="00A215D2">
      <w:pPr>
        <w:pStyle w:val="Heading2"/>
        <w:ind w:left="0" w:right="0"/>
        <w:rPr>
          <w:color w:val="231F20"/>
        </w:rPr>
        <w:sectPr w:rsidR="00C84B3F" w:rsidSect="0030051E">
          <w:footerReference w:type="default" r:id="rId50"/>
          <w:pgSz w:w="12240" w:h="15840"/>
          <w:pgMar w:top="1440" w:right="1440" w:bottom="1440" w:left="1440" w:header="0" w:footer="1039" w:gutter="0"/>
          <w:cols w:space="720"/>
        </w:sectPr>
      </w:pPr>
    </w:p>
    <w:p w14:paraId="327A0C82" w14:textId="77777777" w:rsidR="00014790" w:rsidRDefault="003865B7" w:rsidP="00A215D2">
      <w:pPr>
        <w:pStyle w:val="Heading2"/>
        <w:ind w:left="0" w:right="0"/>
      </w:pPr>
      <w:r>
        <w:rPr>
          <w:color w:val="231F20"/>
        </w:rPr>
        <w:t>Chapter 3</w:t>
      </w:r>
    </w:p>
    <w:p w14:paraId="0F3EAF92" w14:textId="35886077" w:rsidR="00C84B3F" w:rsidRDefault="00A215D2" w:rsidP="00A215D2">
      <w:pPr>
        <w:spacing w:before="276"/>
        <w:jc w:val="center"/>
        <w:rPr>
          <w:b/>
          <w:sz w:val="28"/>
        </w:rPr>
      </w:pPr>
      <w:r>
        <w:rPr>
          <w:b/>
          <w:noProof/>
          <w:color w:val="231F20"/>
          <w:sz w:val="28"/>
          <w:lang w:bidi="ar-SA"/>
        </w:rPr>
        <mc:AlternateContent>
          <mc:Choice Requires="wpg">
            <w:drawing>
              <wp:anchor distT="0" distB="0" distL="114300" distR="114300" simplePos="0" relativeHeight="251666432" behindDoc="0" locked="0" layoutInCell="1" allowOverlap="1" wp14:anchorId="5A27FF39" wp14:editId="0D6D0EC9">
                <wp:simplePos x="0" y="0"/>
                <wp:positionH relativeFrom="column">
                  <wp:posOffset>-38100</wp:posOffset>
                </wp:positionH>
                <wp:positionV relativeFrom="paragraph">
                  <wp:posOffset>577850</wp:posOffset>
                </wp:positionV>
                <wp:extent cx="5915660" cy="2105660"/>
                <wp:effectExtent l="0" t="0" r="8890" b="8890"/>
                <wp:wrapSquare wrapText="bothSides"/>
                <wp:docPr id="73" name="Group 73"/>
                <wp:cNvGraphicFramePr/>
                <a:graphic xmlns:a="http://schemas.openxmlformats.org/drawingml/2006/main">
                  <a:graphicData uri="http://schemas.microsoft.com/office/word/2010/wordprocessingGroup">
                    <wpg:wgp>
                      <wpg:cNvGrpSpPr/>
                      <wpg:grpSpPr>
                        <a:xfrm>
                          <a:off x="0" y="0"/>
                          <a:ext cx="5915660" cy="2105660"/>
                          <a:chOff x="0" y="0"/>
                          <a:chExt cx="5915660" cy="2105660"/>
                        </a:xfrm>
                      </wpg:grpSpPr>
                      <pic:pic xmlns:pic="http://schemas.openxmlformats.org/drawingml/2006/picture">
                        <pic:nvPicPr>
                          <pic:cNvPr id="8" name="Picture 8"/>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915660" cy="2105025"/>
                          </a:xfrm>
                          <a:prstGeom prst="rect">
                            <a:avLst/>
                          </a:prstGeom>
                        </pic:spPr>
                      </pic:pic>
                      <wps:wsp>
                        <wps:cNvPr id="135" name="Text Box 2"/>
                        <wps:cNvSpPr txBox="1">
                          <a:spLocks noChangeArrowheads="1"/>
                        </wps:cNvSpPr>
                        <wps:spPr bwMode="auto">
                          <a:xfrm>
                            <a:off x="485775" y="466725"/>
                            <a:ext cx="4902200" cy="16389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AE9EB1" w14:textId="77777777" w:rsidR="00475173" w:rsidRDefault="00475173" w:rsidP="002C7BE7">
                              <w:pPr>
                                <w:pStyle w:val="BodyText"/>
                                <w:numPr>
                                  <w:ilvl w:val="0"/>
                                  <w:numId w:val="20"/>
                                </w:numPr>
                                <w:spacing w:before="1"/>
                                <w:ind w:left="360" w:hanging="360"/>
                              </w:pPr>
                              <w:r>
                                <w:rPr>
                                  <w:color w:val="231F20"/>
                                </w:rPr>
                                <w:t>Summarize eight actual research studies that have questionable ethical</w:t>
                              </w:r>
                              <w:r>
                                <w:rPr>
                                  <w:color w:val="231F20"/>
                                  <w:spacing w:val="-10"/>
                                </w:rPr>
                                <w:t xml:space="preserve"> </w:t>
                              </w:r>
                              <w:r>
                                <w:rPr>
                                  <w:color w:val="231F20"/>
                                </w:rPr>
                                <w:t>practices.</w:t>
                              </w:r>
                            </w:p>
                            <w:p w14:paraId="1D0ACE89" w14:textId="77777777" w:rsidR="00475173" w:rsidRDefault="00475173" w:rsidP="002C7BE7">
                              <w:pPr>
                                <w:pStyle w:val="BodyText"/>
                                <w:numPr>
                                  <w:ilvl w:val="0"/>
                                  <w:numId w:val="20"/>
                                </w:numPr>
                                <w:spacing w:before="12"/>
                                <w:ind w:left="360" w:hanging="360"/>
                              </w:pPr>
                              <w:r>
                                <w:rPr>
                                  <w:color w:val="231F20"/>
                                </w:rPr>
                                <w:t>Explain the three principles for ethical research spelled out in the Belmont</w:t>
                              </w:r>
                              <w:r>
                                <w:rPr>
                                  <w:color w:val="231F20"/>
                                  <w:spacing w:val="-9"/>
                                </w:rPr>
                                <w:t xml:space="preserve"> </w:t>
                              </w:r>
                              <w:r>
                                <w:rPr>
                                  <w:color w:val="231F20"/>
                                </w:rPr>
                                <w:t>Report.</w:t>
                              </w:r>
                            </w:p>
                            <w:p w14:paraId="42A21644" w14:textId="77777777" w:rsidR="00475173" w:rsidRDefault="00475173" w:rsidP="002C7BE7">
                              <w:pPr>
                                <w:pStyle w:val="BodyText"/>
                                <w:numPr>
                                  <w:ilvl w:val="0"/>
                                  <w:numId w:val="20"/>
                                </w:numPr>
                                <w:spacing w:before="12"/>
                                <w:ind w:left="360" w:hanging="360"/>
                              </w:pPr>
                              <w:r>
                                <w:rPr>
                                  <w:color w:val="231F20"/>
                                </w:rPr>
                                <w:t>Explain the basic purposes for institutional review boards</w:t>
                              </w:r>
                              <w:r>
                                <w:rPr>
                                  <w:color w:val="231F20"/>
                                  <w:spacing w:val="-2"/>
                                </w:rPr>
                                <w:t xml:space="preserve"> </w:t>
                              </w:r>
                              <w:r>
                                <w:rPr>
                                  <w:color w:val="231F20"/>
                                </w:rPr>
                                <w:t>(IRBs).</w:t>
                              </w:r>
                            </w:p>
                            <w:p w14:paraId="5F3D06E4" w14:textId="77777777" w:rsidR="00475173" w:rsidRPr="00F84A59" w:rsidRDefault="00475173" w:rsidP="002C7BE7">
                              <w:pPr>
                                <w:pStyle w:val="BodyText"/>
                                <w:numPr>
                                  <w:ilvl w:val="0"/>
                                  <w:numId w:val="20"/>
                                </w:numPr>
                                <w:spacing w:before="12"/>
                                <w:ind w:left="360" w:hanging="360"/>
                              </w:pPr>
                              <w:r>
                                <w:rPr>
                                  <w:color w:val="231F20"/>
                                </w:rPr>
                                <w:t>Distinguish among anonymity, confidentiality, and</w:t>
                              </w:r>
                              <w:r>
                                <w:rPr>
                                  <w:color w:val="231F20"/>
                                  <w:spacing w:val="-8"/>
                                </w:rPr>
                                <w:t xml:space="preserve"> </w:t>
                              </w:r>
                              <w:r>
                                <w:rPr>
                                  <w:color w:val="231F20"/>
                                </w:rPr>
                                <w:t>privacy.</w:t>
                              </w:r>
                            </w:p>
                            <w:p w14:paraId="433E5103" w14:textId="77777777" w:rsidR="00475173" w:rsidRDefault="00475173" w:rsidP="002C7BE7">
                              <w:pPr>
                                <w:pStyle w:val="BodyText"/>
                                <w:numPr>
                                  <w:ilvl w:val="0"/>
                                  <w:numId w:val="20"/>
                                </w:numPr>
                                <w:spacing w:before="12"/>
                                <w:ind w:left="360" w:hanging="360"/>
                              </w:pPr>
                              <w:r w:rsidRPr="00F84A59">
                                <w:rPr>
                                  <w:color w:val="231F20"/>
                                </w:rPr>
                                <w:t>Explain the seven specific issues related to research</w:t>
                              </w:r>
                              <w:r w:rsidRPr="00F84A59">
                                <w:rPr>
                                  <w:color w:val="231F20"/>
                                  <w:spacing w:val="-7"/>
                                </w:rPr>
                                <w:t xml:space="preserve"> </w:t>
                              </w:r>
                              <w:r w:rsidRPr="00F84A59">
                                <w:rPr>
                                  <w:color w:val="231F20"/>
                                </w:rPr>
                                <w:t>ethics</w:t>
                              </w:r>
                              <w:r>
                                <w:rPr>
                                  <w:color w:val="231F20"/>
                                </w:rPr>
                                <w:t>.</w:t>
                              </w:r>
                            </w:p>
                          </w:txbxContent>
                        </wps:txbx>
                        <wps:bodyPr rot="0" vert="horz" wrap="square" lIns="91440" tIns="45720" rIns="91440" bIns="45720" anchor="t" anchorCtr="0" upright="1">
                          <a:noAutofit/>
                        </wps:bodyPr>
                      </wps:wsp>
                    </wpg:wg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A27FF39" id="Group 73" o:spid="_x0000_s1032" style="position:absolute;left:0;text-align:left;margin-left:-3pt;margin-top:45.5pt;width:465.8pt;height:165.8pt;z-index:251666432;mso-width-relative:margin" coordsize="59156,2105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rRoSEqBAAAEAoAAA4AAABkcnMvZTJvRG9jLnhtbKRWaW/jNhD9XqD/&#10;gdB3RUdk60CcReIjWCBtg+72B9ASZRErkSxJx84W/e+dIeUjB7pB1oAlnsM3b96MePVpP/TkkWnD&#10;pZgFyUUcECZq2XCxmQV/fV2FRUCMpaKhvRRsFjwxE3y6/vWXq52qWCo72TdMEzAiTLVTs6CzVlVR&#10;ZOqODdRcSMUETLZSD9RCV2+iRtMdWB/6KI3jabSTulFa1swYGF34yeDa2W9bVts/2tYwS/pZANis&#10;e2r3XOMzur6i1UZT1fF6hEE/gGKgXMChR1MLainZav7K1MBrLY1s7UUth0i2La+Z8wG8SeIX3txp&#10;uVXOl02126gjTUDtC54+bLb+/fFBE97MgvwyIIIOECN3LIE+kLNTmwrW3Gn1RT3ocWDje+jvvtUD&#10;vsETsne0Ph1pZXtLahiclMlkOgX2a5hLk9h1HPF1B9F5ta/ulj/YGR0OjhDfEY7idQX/kSdoveLp&#10;x3qCXXarWTAaGd5lY6D621aFEFJFLV/zntsnJ08IHoISjw+8ftC+c6IccsMzDrN4KCmQctyAa/wO&#10;ih7dy/qbIULOOyo27MYo0DVkG66Oni933WfHrXuuVrzvMUrYHh2DHHihoTe48fpcyHo7MGF9wmnW&#10;g49SmI4rExBdsWHNQD/6c5NAiCHZLWhIaS6sywhQwb2xeDrqweXEP2lxE8dlehvOJ/E8zOJ8Gd6U&#10;WR7m8TLP4qxI5sn8X9ydZNXWMHCf9gvFR+gw+gr8mwkwlgqfWi5FySN1hQCJc4AObwcRhpAhxGqs&#10;ZrbusNkCeX8C4X7PccIxfSIXw2AgRXDHh5IiTicunqftSht7x+RAsAEEAwbHKH0EtB7NYcmoAw/A&#10;IQM8mL1QVc0h5NB7H29YU9+qR186qhhAQLMnFSeXk4OOv2KIb+WepOjKuAwLB7F7GEbJOnLVC0Fr&#10;LXcdow3g86I+2+rtoGdkvftNNiAuurXSGXpBdFZM8hzAQJnJptPcE+p1h3UoK+MUvhm+DiXTy6IE&#10;5J7Hg6EDn++inFZCYmaBCVr1Ap/HAZCSH3lL/mVcLotlkYVZOl2C/BeL8GY1z8LpKskni8vFfL5I&#10;DvLveNMwgcf8vPod97LnzaEeGL1Zz3vts2LlfiMh5rQswiw8wThkDBo7ZXSZpFl8m5bhalrkYbbK&#10;JmGZx0UYJ+VtOY2zMlusnrt0zwX7eZfIbhaUE4j0//sWu99r32g1cAsXkJ4Ps6A4LqIVqnEpGhda&#10;S3nv22dUIPwTFb6Y+CKC2vWJiC27X+/d9/WYEmvZPIGYtYScBjHC5QkandTfA7KDi8gsMH9vKX6B&#10;+s8CEqJMsgxvLq6TTfIUOvp8Zn0+Q0UNpmaBDYhvzq2/7WyhIm86OMmnoJA3kEQtd3UEcXpU4BF2&#10;oGa4lrt2OC/HKxLea877btXpInf9HwA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DBBQABgAIAAAAIQCw&#10;DhSP4QAAAAkBAAAPAAAAZHJzL2Rvd25yZXYueG1sTI9BS8NAEIXvgv9hGcFbu0m0wcZMSinqqQi2&#10;Qultm50modndkN0m6b93POnpMbzhve/lq8m0YqDeN84ixPMIBNnS6cZWCN/799kLCB+U1ap1lhBu&#10;5GFV3N/lKtNutF807EIlOMT6TCHUIXSZlL6sySg/dx1Z9s6uNyrw2VdS92rkcNPKJIpSaVRjuaFW&#10;HW1qKi+7q0H4GNW4forfhu3lvLkd94vPwzYmxMeHaf0KItAU/p7hF5/RoWCmk7ta7UWLMEt5SkBY&#10;xqzsL5NFCuKE8JwkKcgil/8XFD8AAAD//wMAUEsDBAoAAAAAAAAAIQDFR89Z84wBAPOMAQAVAAAA&#10;ZHJzL21lZGlhL2ltYWdlMS5qcGVn/9j/4AAQSkZJRgABAQEA3ADcAAD/2wBDAAIBAQEBAQIBAQEC&#10;AgICAgQDAgICAgUEBAMEBgUGBgYFBgYGBwkIBgcJBwYGCAsICQoKCgoKBggLDAsKDAkKCgr/wAAL&#10;CAH6BY8BAREA/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9oA&#10;CAEBAAA/AP38oqvqeraXo2nz6rq+ow2traxNLcXFxKEjiRRlmZjwoAGSTwBXxb8Rf+CsPiD4l/GP&#10;/hnD/gn98C5viF4iXS11S88ZeJLltL8M2di0piW5E21pruN3SVEaKPZI0ZKNIquR3lx8Rv8Ago/p&#10;Vqt7B4e+DesSRsDNp6z6nYmRe6rOfOCnrgmM9eR1rsv2ZP2x9J+PXivxB8IPF/w91DwP8QvCccM+&#10;veDtWuopybOYsIb61uIjsu7ZyjKJF2sjDbIiNgH2yiikLqDgtSb0xndS70zjdS5HrXLfF34t/D34&#10;FfD3VPir8V/FVtovh7RbU3Go6jdE7Y1BGAFUFnZjhVRQWZiqqCSBXkq/8FOP2QhfT2l14w8SW8UC&#10;F5dQufhzrsdoEC7izXBs/LQAZ5dlz2r0X4G/tLfAX9pPwuvi/wCBfxZ0PxNYvgtJpd8rumezxnDx&#10;57bgMggjg13oZT0NLRQTgZNUtd17SPDmlXGua3qdvZ2VrC0t1eXUyxxQoBkszMQFAHJJNfMWg/8A&#10;BVv4WfGLW9W0L9kH4LePPjBHpNwbe48SeGbK1sdBM6nDIuoajcW6TYIPMCyg9RlTmrjft0/tA+GI&#10;ptY+Jf8AwTo+IVvpcGWkuvCniTRdauFQDr9ljuo5pD/sxLI3oD0r2b4B/tA/CX9pr4cWvxV+C3i2&#10;PV9FupHiMnkvDNbTodslvPDKFkgmQ8NHIqsp6gV3FFFFFFFFFFFFJuX1o3L60uR60ZGcZpNy+tLk&#10;etG4YzmiiignAya8L+JH/BRf9kL4SfE66+Cnjf4qTJ4rsNovtE0nw1qWpSwM0ayhG+yW8qhtkiNg&#10;nOGz0NSQf8FDf2ZbuEXFpqHjaaNvuvH8I/ErA847afXQfDP9rn4G/FjxSPA3hzxFqVhrclubi30X&#10;xV4X1HQ7y6hBIMsMOpW8DzoCMFowwHGTyK9OEkZOA4p1FFFFGR60bgeQaMjOM00yIOrU4MD0NFFN&#10;LoDgsKN6f3qcGUjINRySBVLL1rxH4wf8FBP2a/gt491D4X+I/FF5qHiDSbe3n1bSfD+my30tis4c&#10;xrKIwQrsqbhHnftKNt2upMvwz/4KC/sm/FbxxD8NfDPxTNpr01pHcQ6T4j0G/wBImkV2IUKL6CLc&#10;zFX2ouWZUZlBUE17WsiN91s06iiijI9aMik3LjOaN6/3qN6kZ3UtFFeE/tp/HL4n/Bd/hrpvw2m0&#10;6GTxx8SIfDd7eahZtMbZZbK8nSRFBCk77ZQdxGVJxzRb3v7Vdvve4+LHhm4zGREsnhdkUP2J2zZx&#10;XnH7W/7Qf7WPwP8AAGg+NvDHjTwn9suvG+j6RNp8vhu4mtpoby6SBt2yRpsgNuxGGbIwqknFdD+z&#10;d/wUs+HHxf8AFNj8MPiPon/CL+KLyT7PZtb3n2vTb6fH+pSbYktrMccW95Fbyk8IJME19NROzjkU&#10;6ijIPQ0Ag96Mj1oyMZozQCCMijcPWjNFFFFFFFFFFFFNaVFHLV8h/tZ/8Fof2Qv2X/F138KdK8RQ&#10;+OPG1naSz33h/QdZs4YdO2AHZdXdxKkMUjDJWFDLOdpxF0z4r4E/4Lv/ABI+KslrrHw//ZX8MXen&#10;vIBcWKfE/wC0ajlh+5gSGCyZpbmQB3FvEsksaofNSOvqv9kb/goD8Kf2stW1b4d2+jX3hXx54cVG&#10;8Q+CdbmieeCMhD50M0LNFdQ5dVLI29GIWRI2+WvfaKKQsoOCa4zxP+0b8APBmp3GjeLPjh4R0u8t&#10;WK3VrqHiO2hkhYAEhldwVIBHX1rptA8TeHPFekQ6/wCGNes9SsbhN9veWN0k0Uq+qupII+hq55if&#10;3xXhn7Rv7Wk3gDx9pv7PPwS8PWvij4ma1atdx6XNM62Wh6eDhtQ1GRFJii3fLHHxJO5wmFWR08Gu&#10;f+Clf7YvwD8WN4R/bD/ZI8O6fZ3d8sOjeOPDviuZNCuFJwI5LiWCRbWYk4C3Rt0PRZHJr6Q+Ev7Y&#10;vwv+KPjBfhjqdlqHhLxk1mbqHwp4oMEd1d24xme1kgllgvIweGaCSQocbwuRXriSBk3E06gsB1NG&#10;R60ySXaMg1+Yf/BSn/goB+0Z4x1HxV8J/wBmv4zab8ONN0H4maR4H1DWrPbPrMk9zc2sV5fMHBWy&#10;s4RcCFH275ZS20qFBPsfgT/glD+wr4Y0tm8YfA3S/HutXQDar4s+IS/21qmoSY5kkuLre2T3C7R/&#10;OuX/AGmfhRF/wT5+DOpftRfsf+LNU8Kr4LaC91TwHca5cXGga3ZfaEWe2NrPI628zRsVikg2ESbA&#10;QynFfe+hagNW0a01VIWj+026S+XJ95dyg4PvzV2is/xN4o8P+DPDt94t8Wa5Z6bpel2cl1qOoahc&#10;LDBbQopZ5JHchURVBJYkAAZNeVW//BQb9hu40ldbf9rz4bw2cmwrcXnjOygVtxAXHmSDqSAPUmvU&#10;/Dfivw14w0mLXfC3iKx1KynAaG80+6SaKRTyCrISCPoa0GlQLkNXzr+3p+3V4b/ZO8M6f4S8Nra6&#10;x8SPFkj2/g7w00oxwCZL25+YGO1iAyzZy7bY0yzcfLGuft9fte+AItM8Q6z8WbfUobiaG0js5Phz&#10;qVmur3ez/j2sy+mmOaaUjKxrP3HzAfNX0j4C/aK/a0+E/gi18bftV/DTSdaspk+0a3/wrm3lmvPD&#10;ysc7Xt2Ja/SIEK7wYkwhZYpAePoT4dfEXwR8WPBmn/EX4beKLHWtD1a3E+m6rptwssFzGcjcrLx9&#10;4EHuCCK3qKK8T/bM/bY+Gv7GngNdd8R6ZqHiDxFqsdwvhbwXoYVtQ1eWKIySFAx2xQxJ88s74jiT&#10;kkkqrfNX7KOv/tw/t2eCNM/an+NH7QOofDfwp4s04XvhP4c/DqK3jltrKTBikvL6eKSSSVlG/bGq&#10;AeZg8gAenn9kvxPYpJceHv2zPjPaXjRkQ3E/iyG6WN+x8qa3ZDz2xg9MgVe/Ym/aM+MWrfHXx/8A&#10;sZftFanZ634m8A6bpur6P4xsbUW/9u6NemVYpJ4R8sNzHJDJG4X5X2hwBmvqSiiiijIo3D1oyMZo&#10;yPWjcPWigsF+8ahmv7G3/wBfeRJgZO6QDApE1PTZBlNQhbPTbKOaeLm3PSdP++hTvMjHVxS70xnd&#10;RvTGd1J5kf8AfFKHU9Gpaa7hVLZ6V83/ABl/4Kn/ALJXwU+MeofADW/EWpar4s0u2WXUNJ0TTTL5&#10;OUD+V5sjJE0oVkZkV2ZBIpYDPHZfsy/tvfs5ftaaK2ofB7x0JL63VTqPhvWLV7DVtPJGQJ7ScLKo&#10;POHAMbYJVmAr1fUr2zsdPnvry5iihhjaSaWaQKiKBksxPAAHUmvibX/jJ+0l/wAFBtZ1zUf2Tfjz&#10;efC/4W6HM1n4d8e6Vo9vdX3i/UY3xLPCl0jRrpsZHlq4G6d97KwRVLcja/tqftrfsga1a+DP21/i&#10;B4IuI9QnZPDfi7U7FrHR9dMYJNr9qiJbTrwqA5+0RtEVDMjMEZR9bfslfthfCX9sjwDceM/hhfPF&#10;daXfNY+ItCvJIzdaVdKM+W/lsyOjKQ8cyM0csbK6MQePWqp6vr+h+H9Ln1vXdXt7KztYzJc3d1Ms&#10;cUSDqzMxAAHqTXG2X7VX7M2oKr2f7QPgxlkZljb/AISW1AYq204y/OGGPrXDft4fD/xX+0r+xf47&#10;8AfAXxBZXmt6ppKNpHk3EckN+0M0c7WjNu27Z0jaAk5AEpJBGQfgz4QftZW3wA/aT1L49fEGK4uI&#10;fHHhfSfD/jjw3cQw2+u6LdaU1z5NwtpIts9yuLu4WaK2twkS24eOSfBA+jLr/grf/wAE+rYw2Uf7&#10;ROnz6lcQLJb6Ha2FzLqE2RkBLVYzKxI7Bc1qfsdeD/Hf7Q37Zurf8FAdU8Cax4T8HJ8N4fCPgOx8&#10;Q2LWmpa7DJefbbjUprdvnt4QRGkKSfOyl3ZU+Xd9kb1PenUE4GTXz3+2z+0N4z8JS+H/ANnb9nzW&#10;Y4/iZ42v4Y7S4WxW6Xw9pAkBvNXnjb5NkcaskavxJO8a8jcV8l8c+Mf2wL74023wB+BH7X+p3ms2&#10;cEepeNNb1/wbo1xZ6Bp5D+RCYbe2heW6uHA2R+Yu2JJJCwOwN2WmftdftafA24ltv2pv2aI/FGhw&#10;k+X48+Dkkl5hP711o9yRcwAAMSbeS7HThc13F1/wUi/Yqs/hZffGO5/aF8PxaRp8TG8hmuvLvo5B&#10;jERtGAnEpyAI9m4k4xXw78VPjr8Sf21vi1b/ABH+JdhqHh3wv4fuBL8P/h79j0688tmYbdR1m2uL&#10;61kkvGGDFBbyOsC9GdyzVV+A/wCx/pn7YXjT/hKE1CZfhtYTuuueJbezNm3jK73fNZWcE0k8tnZR&#10;D93NMs7Gdi8cZVAzN7n+35pfwl+GvgjQ9c8DaJqGnfFm6ZdD+D0XgTba6rd35TbDagqNr2afK0ol&#10;VoY4lZtuQA32b8MNO8caZ8N/D+m/E3XIdU8SW+h2kXiDUrW3WGO7vlhQXEyRrwivIHYKOADgcAV0&#10;FG4U2Rhs61+cf/BWK/k+PXxu179iP4jeLNY0fS9c+Ekl38P7O3Uw6df6xM13Dcahfybl8yKw2WbC&#10;AMxJuSwikbYB2n7Df7TX7Ovhv9n3wv8ABXUb6w+HuueD9DtNJ1vwjrzLYmzu0gTftZ9qSiTPmhkJ&#10;3CQMcEnHoHxa/b2/Y5+CuhLr/j/9orwtDHJJ5drbWOqJeXF1JziOKGAvJK57Kqkk8CsX/glT8OPi&#10;APEnxs/am1/wjfeFvDfxi8cWur+C/CuqQmC5js4LJLdtQngPMEt2yhyjfOFRC3JxX2HuFJ5i5wD3&#10;xTqb5iZxmgzRj+Kjz4/71Hmx/wB6gTxMMh/p70nnxZxvo+0Q/wDPTvilEiH+KnEkDNfCvxe/4Kd/&#10;tEeEfGXjq38N/CPwjYeGfA3j648N3mra7fXczTLFDBKZv3SqkMhFxE4hkZQ8b5jkkdfLOS3/AAVc&#10;+PekzNHf+EPhXcxysw0y8vNb1jSoblhjdby77KZ7Sdc7f3yKjkqVflglCH/gt14yh8uTWvg18KNP&#10;toZPs2r32ofGjUYo9NuCcIk6r4ecqkhB2TIZYTj/AFvK7tE/8FqdWs5prHxB8MfhRYXVrh7+3f43&#10;XMvkQsdqXCmPRCJ4mPBaIuUP31TDbbll/wAFlNY1HbDpfw/+DtxPdW8k+gQp8fGA1tEXP+jSto4i&#10;DEA4SV43wMkAEVn/APD70KJJ7j4VfDmayW4Fu+oWnxqXyo7jKq1tJ5+mwtBKrOF2yqis2drMASOu&#10;+HH/AAWc+EF1qFwnx88J2PgXT4dgl1WDxpZapFZFiQGu1j2SQxNj5JlSWI4bc6fJv+u/BXjvwd8R&#10;PCtn4z8C+KbDWNK1CPzLPUtLulmgnXJGVdSQeQQeeCCDyK2c0m9c4prOuC3tX5I/tc2OmeNP27Pj&#10;tb3s0EVxa65oCWcl1eSWRh8nQ7Qq8V9GJUt33SE7LiDypcqouIvnx9A/8E9NS8c/Fb4O+KtJ8Y/E&#10;3xNcf2D42k0vT7m6ljW4S3GnWE4USJcXSuoaeTDLPKpyCrkYx6L8TP2OfB/xZ0ePRvG3xN8bXEcM&#10;wmtpYdfMUsEgHDxyKu+Nu25SDjjkEiut/wCCanxT8bfFv9j3w1rfxK1yTUvEGj32qeHta1K5/wBd&#10;dzabqNxYedLwP3jpbpI/+07V74HUjOadVTWde0Tw5pk2teIdXtbCzt13T3d5OsUca+rMxAA+przz&#10;xR+2n+yX4N0lte8R/tE+EYLKMgSXS61FJGpPTJQnGa5W9/4KV/sY2WrR6Avxotbi/uI3e1srTTrm&#10;Wa5CqGby0WMmTAIztBrHn/4Kh/s3NpcOueH9C8earYy3S2w1Cz8A36W6TMMhHlmjjjjP+8wx3xXL&#10;+Nv+CsfgfQLFn0D4GeIJrhY451i1zxLoWnK8D5xMq/b5ZpEIGfkhZiPuqx4ry/xZ/wAFp/EKafJP&#10;4S8M/B9UkLxWOqR/FG91WFbpQd1tcw22lLNbOvGXIMXzY35rnZP+Cp/7T3ivUn0PSfE3g6wuIVWS&#10;8t9J+FOq390YyRj7JM2oixnYnOQ0ysBkhdwFex/DD/gp74y0q9j0/wDaQ/Zk8Y6Povlw7viNpXhS&#10;9h0qHe6pm9gu1WWywXXJje7iUAkzAc19hwzCRd6tkHp71JXz5+2R8e/HeheIfCX7Nv7PviiKx8f+&#10;LtWgmur5bFLo6HoEMge9v3jkVowWVfs8W8ENLOODtYr5Fd+N/wBujx1+0Bqfw/8AgD+1JYSaD4Ds&#10;f+Kr1Xxh4NsbyG91mXy5IdLRLOO2dUS3LSTyCXepngVVzvru/D//AAUA8Y/CRk0H9un4F3Hgfy5N&#10;i+PPC1w+r+F7jr+8ecIk9gWwTsuIgi9PObrWf+2L/wAFHPCnhXwsvwo/ZI8ceG/E3xM8TaVJPolx&#10;HercaboFpj5tVvniEn7qPK7YgpaWQquAu9l+TdM+C+sWHhOH4a+GvEmp+Jde8Y6rcXyprdhbrea9&#10;qLj97fXF/p18fKtIAY2kM1puMUaRJh2jFfWPwa/ZS+C37NP7O2ofDvxpd2erWdxA19468Qa5bxwr&#10;qUyxgPcSgfLEiLGPLVeIwi4Ocse0/wCCdF14v1n4FXHijVta1q68M6p4gu5/hvD4gYvew+HwI0tv&#10;NdlEj+YyyzR+YS6wyxIxytfQVYPjv4p/Df4XadHq/wASPHWk6DazSeXDcatfx26yPgnapcjJwCcD&#10;nFed6l+39+x3pzmFvj3oszj+GzMk+fp5anNUYv8AgoX+zRfDHh3WfEWtN/c0LwTqd4x/CKA1DN+3&#10;f4VeTytC/Z8+L2pMfu+X8PZ7UE49bswgfjio7n9sH4tX0Abwp+wz8RJJDuMcmua54esoiB0zs1Ka&#10;UfjHWafj/wDty6+DHo/7MPw70GNl/wCPzxB8Urq5mi7ZNta6UUkH/bytSLe/ts6tp0kWsfGj4d6Q&#10;8i/L/YPw8u5ZIj7S3OpMrfjB74PSvK/hF/wUZ+Pnh/8AZy/4aT/aF+F2gat4X0kXieNLzwhfSQ6n&#10;4clsp5La8SWyuMpdiKSGRjLHNE7Jgrb8gV9r2d1BeW0d1bTLJHIgeORGyrKehB71Izqgy1cgv7QX&#10;wMeMzR/F3w66LnLprELLx15DV84/8FE/ir8J/GXgz4Z6z4I+KWh6pqnh346eEr+20/TtWhlmnSXU&#10;FsJQqKxJ/dXshPHAUk9K9wWQN1NfPX/BTnwZr/jL9mBpfD/hCbXP7D8X6FrGpWNvbCdhY22oQy3U&#10;vk+ZGZ9kAkcQrIjOVwGXO4fFXi/4s+APsHgXx/plzrVxeeFPiZ4b1vTbfS1utQtZbW11e3ku4fs2&#10;pW/9o6UPINw3lxPNESiq0zZAH6hXX7f37Hek2cmo6p8f9BtbWPy/MvLqV44Y/MkWNNzsoVdzsqjJ&#10;6sPWvWPD/ifw74r0eDxB4Z1y01CxuV3W95Y3CyxSjOMqykg88cHqKvV5z+1R8ftN/Zc+APij9oDW&#10;dBk1Ox8K6W19fWcV5Hbs0KsNxDyfKMAk++MCvP8ASv2wvjzcW0d5f/sHeMGjkjVlbS/GWgTBsgdP&#10;NvYTj3IB9qvP+2f41txu1H9hz4vW4wTlZvDU/HY4h1lz17YzTT+3Tb2426l+yv8AGG3bcFO3wnbz&#10;AH/tjdSdPXpU0P7d/gt+Ln4EfF23+YjLfDe8fp/1zDVYtf26PhjLHvf4ZfFSNv8AnnJ8J9a/mLYi&#10;hP25/h1IFZfhN8VACf4vhbqoOPp5NXfgf+3T+zR+0Hrt54S+H/xB8vWtP1K40+70TW9Pn068S5gY&#10;rLEIblEdmQg5ABxj0r11ZUY4Vs06kLAdaXI7Um9c4zRuApPMXGc0ebH/AHqBIh6NTgc9qKQOp718&#10;rf8ABWLx74+8PfBbwb8N/Anje88Lx/Ez4qaJ4Q17xTp77LjS9Ou2kM7xSdI5JBGIEf8AhaYEc8V0&#10;PwV/Zl+An7Ovh638OfB34WaPokMCkfabeyT7TOxYszyzkGSVmbLMzMSSc1jftKfstfAP44/DfXNK&#10;+JGkWujNNp0zP4s0tksdQ0wbGDXEd2m149o5OTtIGG46/Jn7BN4P2xP2g/2f/jF8G4Gx8MdBvZvi&#10;Z4g09Db6TYefpzWsWjWUSgJvnkZbuWJeIwisx3FVr9U/Nj/vUefD08wUMxK5WvnP/gor8cvix8IP&#10;h/4c8P8Awxv7Pw6njDxB/ZOtfEjVFd7XwjaGGR3uyiqQ87BfLi8zbEJGUu2BtPjup/8ABKb9ibxz&#10;4IjTRNGvIdQ1C0JuvGuj64/27WGf53uLmbLLdPI5MjswYOWOcg7a8e8X/sl/tsfsQ+KJ/it+y98Q&#10;L3UvDrTPPr1r4K0ONb7aiOIx/YUk8Wm3QLEb5YDbzEAEI7Ak9J8Pf+Cvv7TfxlSx/Zk8DfBzwvqX&#10;xb8UwSHRfGHhq+uZPD+jW0cmy6vNThuYo5rWe3U5FrG1wskuEMq9G+nf2d/2dfCH7PPhe7s7DWNQ&#10;1zX9cuvt3irxdrk3mahrd6RzNM57A5CRrhI1+VAAMH50/wCChH7aWp65qGpfsVfsySabqHiy8twv&#10;jzxDqMlj/Z/hrTXZFljzezRW8+oOkn7q2d1X7zuyYAPy8n7JF98XPGng/wDZY/Y08T+JIfG/g17O&#10;ZvGmo6fdW83guEcrqV5fWupzWV1PiMLHbwxAzcqzIh3V+1XhXS9T0bw1p+k6vrkuqXlrZxQ3WpTR&#10;rG93IqgPKyp8qljliBwCcDitKuY+LfxP8KfBb4a698W/Hl+9rofhnR7jUtWuEhMjR28MZkchRyx2&#10;qeBzmvlL4h/8FGv2qtN+PHw7+Ffgv9kfw3Y2fxKh1R/DbeOfiBLZ3krWVutztuEsrG6jtC8RdlAa&#10;dvlwwjOQPQYf2sf2vtJcQ+M/2BnukH+sk8E/FDT77/vkX8dhu49dtfFf7cvw78Y/FDxZ4k+JHwR/&#10;Zi+K2k3XiqQT+Mvh74z8JJdaNq90IPIa8gu9JnvHtLlohGrOsbhjBEwMTqXbzL4Y/tz/APBS/wCF&#10;0lr4H8KaT4fstOs7SNVs/jZaanss5CxLIlykMN15Ma7UTzftDtg5YDGfpj4G6F4Q/aon03Xv28f+&#10;Civwt8bWul6tb6inwt8CvHpmjQX8TrJCLiW5kFzqCJIoZUlSNcjJVjiv0S0+8s7uyivLC6jmhkUG&#10;OSFgyup6EEcEY9KsLLG33Wp1fCf/AAVj/aK8J6R8QfB/7Jnxpj1TSfhr4ut/7T8YaxZaHd3ba6IJ&#10;1MWhxtChjhWQozztIykxbY0DGRiuOnjz4Z/th/tOab8LvH2nahoHgnwLaWeqaD4R8W6W2m/8JXq7&#10;7zHKLedVM9paIqlUxhpnLFcQqW9M1j9hj4T6ZrMviz4Ea7rnws1yRnY6h4B1A2kEkjMpLS2bBrWX&#10;lAMNGcjOTzxzPxf/AGiP+CpX7OPgHVLPS/g14S+MTBUTSPGeitLYXthmQB5b3R13fagiHcPskyly&#10;uDGgyw+Ufhh8Uvh98QNKvPFHjHxVf+IPGmu6lAnjy6bSbl9R1m6LF4rCMQzedZWwL4htZ9OiRR1z&#10;y5+w/wBl79l+28OXkPxn+J3guw0vXm8x/DvhWxhg+y+FraTjaBAojkvpIwv2i6UHcfkQ+WgLS/HD&#10;4ueOfi58SP8AhjH9ljU0XxZdLG3jrxasbPb+CdKf78xYDbJfSplbeDOQxEkmEXn6c+EPwo8H/BH4&#10;aaH8Jvh7pP2PRdB0+O0sIS+5tqjlnbq7scsznlmZickk11FR/aIcZ8wetOE0Z6NXxZ/wUj/Zc+Pm&#10;v/Gnwv8Ati/s86U/im68O+E9Q8MeLPAMV9FaXOp6PdTw3DyWc8qOqzLLAgePCNNE7osinhvjP4Qf&#10;8FBPEX/BPvTm+A76xp9zoejiVtH8E/EezvdDvtOgzI7RQ3KQ3KQwISsVvasbu4cEbmhUEJ3fhj/g&#10;rx+2P+0pPa+H/gX+y38Pfh3b3WDdeOPit8UohZ2MbfxrbLDDNcEdtm4bsAjb81fRX7Gvi39i39mD&#10;UPEPxC+J37dngvxz8UvHJgm8ceMJNVt7ZbhYVZYLe2tkkZba2iU7VjBOeXY5bFfQmj/t4fsXa9Mb&#10;fSf2pfAs0isVZP8AhJbdSCACRyw7EfnXW+CPjt8FfiXqcmi/Dv4s+HdcvIbcTzWukazDcSJGTt3l&#10;Y2JC54z0zXVswUZNcZ8Qv2ifgT8J7uSw+JPxa0DRLiG3Wea31DUo45EiYkLIVJyFJBAJGCRXFXH/&#10;AAUM/Yxt9an8Of8ADQegyahaxxyXNjDI7zRJIMozIFJAbBwcYPaqMP8AwUo/Y4v9OvtV0D4tLq0O&#10;myPHqDaPpF3dGCRfvIwjiJVh3B5FYMf/AAVG/Zq1W6XT/CWjePtcnkg8+3i034dak32iLJ+eJniR&#10;ZQNrkhCThTxmoV/4Kqfs4T+HIfFdn4c8cXGnyypDJdReFZALSRgSqTqzBoCQD/rAvQ0/Vv8Agp58&#10;IdOt5LqH4S/Ea8jjtxcq9r4biImh27mmjLXC+ZGq/MWXIA6msvwz/wAFf/2RdW8Wnwf41vPEHgmV&#10;pBHa33i7SVisrmQqzCNLiCSWPdhWyGKn5Wx904+kfBPxI+H/AMSdHXxB8PfG2k65YtJ5f2zSNQju&#10;It+0Nt3RkgNtZTjrhge9a0yFsEL92vy1/av+CPiX4hftd/tRalp3xKvo7jwX4U8P+I9Osbu6uZbF&#10;oZtLuWkszGksbW777AyJNE3/AC2O9HGY2xfgn+w7+0t8e/hP4B/aR0X4u+BfK8YeD9P1eTS9R0HV&#10;II7izurYTwwTR21+IkmjSYIZ7dIidoypHBnX/glh+2/oIs7fwp8bPAckem6iZ9PbVdU8QyMbdgu6&#10;yuD9pP2qPg7ZGxNHuOJDWvc/8E1f2zBqd5dWPxP8Fra3rm6tLP8A4SfxIraZdnfu8uV55POtzv8A&#10;9RMrKpRNu0ZqYf8ABPj9tq18Szaumo/Da6sdQ01rfWtLPj7xTBGZRGsYntGzJJZyfLu+VmQlmOzd&#10;hqw9O/YM/wCCmHhzSls9H1D4a3dxbxrFZz3Xxk8SxBogzsq3CLpp82QFgPOiNu7BF3bssa1vDfwD&#10;/wCCuvwz8Ux+KvhxL4dhvbfTzHZTal8aL/UoY3YhjBNFcaUsdzbZ3EKyi4UtkXOeK+1f2Kv2ifi5&#10;8aNK8TeBP2iPhzo/hj4g+BdQtrPxJa+G9Ye+067Fxax3MN1bySRxuiuHYGJlYoYyN7gg17rXnf7U&#10;MXxquP2f/Flt+zzcJD4yfR5R4fkZIyyzccp5hCeZt3bN/wAm/buwuTXzb8AvAv7HHxS+Ecv7PMnh&#10;GLVp9G8x/FHhr4g6ap1yK8m+aa5vI5sv58jPuM6EqSQUYjFeS/tG/wDBKnUtFvE+LH7J/jHVG1TR&#10;7v7bY+Fdc1y5DBl3nZY6lHLHdWv3zttZJWtXIUMsf365z4Z+Jv22f25fFq/shfE/X/FVr8H9Gt7e&#10;++IGveJPD50nxHqTAbV8OzyRMYSHZVkmaIyOYsq0zGQFftPxt44+Ef7MPwavvGXiq+sPDXg/wnpH&#10;mSbY1igtLaJMJHGgwM4AVUXknaor4N8YfErxR8Sdfn/bb/aUa80KzmV9L+F3w3uo9QsbuwjkZljk&#10;sr+1SeK51K8XAeJIXKIREHUb8/WH/BNH9h7Wvg34k1/9rT4s+DbHwt468faTb2TeD9DmH2bRNKhb&#10;dBDcmNES7vyTvmuCnDsyJ8uS32FXyL+2bL4Um/bZ+C/hn4rw2+oeFte8M+JYbDTdSm/0NNathZXk&#10;dyyE7HdbSK8ALA4BY+prwf8AZ6+MH7JXwi134neD/ifouk3Xhm6+LVzP4A8Tp4Re8s9aXUbeK7e2&#10;s3ihcTmK4a6j/dBl+UYOQa9M1Kw/4JZeJ3XUfEx+G+l3MwG1Naki0e4YZz/q7jypDj6cd6m1z/gm&#10;9+w38aNJXWNL0/VrqzmhVIbrQviJqT25TbtAVVuWhIwx/hOR7UfD/wD4J4j4GvHcfs5/tN+LvDLR&#10;sDbR3/hnw9qyRYyBiW5003Q4PacZ9utejWut/wDBQ3wUkMdt8QvhX46t4+SureGb7QrqQD+9PBc3&#10;URP+0IEGe3WoPF3/AAUE+IHwR8Ial45/aQ/ZJ8UaPo+i6bPf6prXhXULbWbS3t4VLSyNsaOZVCgt&#10;kxj5RX0j4X8RWXirw7p/ifTCzWupWUV1as67SY5EDrkdjgjI7Vekzs4r5N/bJ/4J0ePfjL8Yf+Gm&#10;v2ffj3rHhXxe2hw6Vqnh+61zUrbRdbtoXkaITtptzb3UMimV8SJIy+sTcmvj7w943/bF/wCCbHjb&#10;WtT8afAzVv7P8aa4NQ8Sf8JR4gfWLW7vPssEQkg11Yd1ogWNE/4mLyKMcNFk19X/AAK/4KDfAn4y&#10;fZ9J8QX3/CH6xeTLHY6fr2oW5ivi6goLe7gke3nZtxAjSTedpOzHNbX7Q/7C37L37T80Oq/FX4WW&#10;Uut2cvm6b4p0vNnqthMMfPFdRYkU5UcElT0IIyD5R4W/4Jt+PY5ZvAPxP/aLl8S+BZtSS7u9uhrY&#10;a9rEKxFFsdQu7aRILiLOwtMsCTuFKlwGNel/H/8Aaa+FP7Ifh/Q/hX4K8HPrni7VoFsvAPwv8KwK&#10;bu9CLsXbGoxb2yAYaZ8RoAeTtIGt+xt+xp458N+Orv8Aa+/a51a1134va5atb2ttYSM2meDdNY5G&#10;l6eG5zzma4PzTNnnbgH6iUEKAaRnC9a+bv2p/wDgpR8Nf2dtF8WX3gv4d+JviRd+BbV7jxja+DbV&#10;JI9HjRQ0izzyMkfmoh3tCrNIqgkqOMzeHv2sf2i/HegWfibwd+y5YNY6pYw3Wm3d949tljnhkQOj&#10;5hjkOCpB4HSuP+PHg/4//tPeHIfDPxU/Zh+EF1b2d0LnTbrUPHWqveafMBgTW8ttYQyW8oHR4pVY&#10;diMV80eK/wDgkD8dPiPfvB4m+Pum2uh/2bNZw+F5rrVdUsbaKVY0k8svPDMrOkaqzCXcwHJJArtf&#10;gJ/wShuf2dNdt/GXw28X/C7TfEFvD5cPiJfhDc319AvHyxzanrF20QG3hU2qPTvXvA+HX7bHzGb9&#10;vq6U7idsPwz0lVUdsBgxxx69qWLwR+3fYSebYft12F0vzbI9Y+E9lIOnH/HvPAetVPg18b/2rPhZ&#10;+1ppfwK/al+IfhvxV4b+IGiyt4B8QaL4TbSZYNXtEea6sJo/tEykPahp42zk+TKOMAH6uiYkc18I&#10;/tEfHv8Ab11/4x/F7Tfgj8UdN0Hw38MdQsrWOw03w3a3F9LG+lwXss7td71kP7512oEKBFIWUlkP&#10;mPwv/bK/b08d/D/Q/in4d0z4++I9G8RWUF1ZfY/DvhG3ZrOcLJFeQyvp+yaN42DKriFgmNyljhei&#10;1W+/b2+KdlqGg6n4W+NVqJgsmleJtP8AHWlaLcQkOG8qa0idYmGPlZlYFlLbViO1hg6D8MP+CkWm&#10;SzXOofDnxpqvnXHlTWd5+0lqtvH5agBLi3ZL2Q27d2glW6VyFxIg3A7Vp8Lv+Cg84GnN8OVh+yrG&#10;2n6xe/FidZZmBGY763j3xXCHA3SQfZXxkKEySY9T/Y+/as8erHD4v+Evw+h+1qx1C4k+JuryzWsh&#10;PzNbGS0mRUYqrGGVJwcBSxUACx4M/ZK/4KG/CzU5NZ+CPxU8E+A5ry4lm1S00/xFqGpWFxIcKjfZ&#10;b6zYDhEDZYkKNsLW4LFvpj9hv9pD4t/F7U/iP8IP2g9P8Pp40+GPia00zVNQ8LwTw2OqW9zYW95b&#10;3UcM7yPCSJmRkLsMxFgRnYv0GWym72r87P28Phd+0D8Cfhp+0vceH/g7qHjjQvjJaX+pabq3hGE3&#10;F/pF4+jW9glrc2O3dJFutVZZ4i5zLhkXaGPrenftm/s6aj4esn1lfEvNnHuhuvh1rDGL5R8p/wBE&#10;IyDnPbOfpVDUP2vf2GLXbB4i1O3s1kUbf7V8B38ClRnvLaBfXnjJ6elZ7fth/wDBMS8jSLUPjF8M&#10;IFkXcsepfZ7fO09MTKDn/ZPNaln8ef8Agmjq1vHd23xg+Ccitkx7td0hWG35ehYEc47fpUi/Fn/g&#10;m0w81Pif8EWVsjd/bmkEeh/jwev64OaF+Jn/AATbcMYfiL8EW28NjWNIOPQcP9euau/8En9b0fxH&#10;8PPi1rfgr7L/AMIlcfHjxAPBv9m4+yNYxpaRySW5X5Wie7S6kBTK5duc5x9YyZCYBr4K/aY/b2/b&#10;c8B/tk+LvgR8K0+GcHhnw/HpRs49U8M3t5rd79stBJuhZtTtLWWQSrMq24PmsqAqH+bGh4a/bR8c&#10;+Jrd38Q/8FF/hd4XvrKRodU0HxB8OU0a/tJdqsElt77VWkXhlO4AqQcqSOa8N+Inwq+CV54g8V/F&#10;NP28vhb4u8R+LvEMWsapFd65pVmBMlpFaxxwKLkssYihXiOe3lyWP2gjEdeyf8Et/wDhDNG8I/ET&#10;wl4GeWWxh8bw363KzyXEMrz6TYCXy7h3k88faILjDeY527NzE5J+p2zt5r8vPCn7R37cP7MPj74o&#10;/DDwZrvjTSdOt/jD4q1bw7osHw3iuLCSyn1We5jC3P8AZ0rOs6zhh++VgAypuJBX6P8Agd/wWb8S&#10;t4WtNT/aP/Zw8WW6TyhZNS8K+A9X82JS+0PNYyxO0Q6k7ZpMAZO3pX3f4U8X+HvG3hnTfGPhfU47&#10;zTdWsYbzTryH7k8EiB0cexUg/jXkn/BQ/wDZvk/as/Y+8afBvTr1bfV7zS/tfh24kjDompWzrcWw&#10;dTw6NLGiMp6o7DBr4Nsvhp4c8Y2HwL+Mfwx+MfiXwv4Q+Lt9FY+I7fwpcaebjTtVOmy3NrA801rM&#10;bmFZIJ7d4rsTOrPEFZNpQ/RN5/wTT+C/iDSZPDnjn4l/EjW9PkZj9gbxhJp9um45byodOS3jh3Hk&#10;+Wq5Jyc1q6b/AME3v2MtOaSa++ET6vJNCsU03iTxFqGqNIoGAGN1cSbhj16jr3o/4Ul/wTm/Z6Fv&#10;puoeBPhR4R+zKqW0OpR2Fr5a4wABNjHGR/8AXqG+/ao/4Jt/DdY7uL41fCe3lJxCujalYzzMccYW&#10;23OTxxgc471cn/4KC/s0nShrHhzUfFmtwtHuhXQ/h7rFw0o9E22uCP8A6/NcF8VP2rtJ/ah+DXxC&#10;+CHwk+APxM1fVL3wreaZdWn/AAjaW01m91BLFE0sU8qyRKzZwXXkA46V9n/BmLxlbfCbwvafEW3j&#10;j8QReHbKPXI4G3It4IEEwVu4Em7B9K6qvkX9tb/gn38S/i38VpP2nf2dfjXq2h+LP7Di0zVvCl94&#10;l1Ox0bXbeBpGhDyabcQXFtOpkfbIGeLn5oifmr5H+Gn7S37Qn/BNTxO/wf8AjB8C9Yh8O69r9/fe&#10;X4i1RJJvttxcNLNNDrsix2l0rkuyxXcpuSFwJGACL9rfAn9qr4F/tM6U9p4J8S20mp/ZDJqXhnUC&#10;Fu4VyFctESRLGG+TzIy8ROQGJznyP48f8Eq/g14s1W9+IH7OUlr8N/GF5J59/wDYdLS40TXGUkqu&#10;oae2EkBLH95EYplJBDnaBXrHwW+B3h/4C6VqXjzx34sOo+ILi0Ztc8SanqExhs7RGaQW0DXMsjQW&#10;kQJwHkY8FmZsDHC+FtJ1v/gpd4ttrsRX2nfs+6LqCyyySQ7G+JNzEQUjUEbl0lHAZm4Ny0YA/dAl&#10;/tS3sYbSJILWNY441CxxquFUegHYAVNXzf8A8FSfhBrXxY/Yz8TSeDtHkvNf8M3um+JtGjt7UzTS&#10;yadqFveyRRoASzSwwSQhQMtvxXkZ/wCCoP7L2j6e0Pgzwl4u1TyZFiuNP0Dwm7XFsxITMttlZol3&#10;HBZ41VRySBzXJeKf+CzvwQ0e4vdH8NeAL7UtTsbdZ20i48T6RYzPCX27ozPdLHIBySquWABJFZkH&#10;/BYS58R3dpB4D+BcWpQz3Qgubyx1q41JLBznBn/s2yuSEwP9Ym9M8Z4rG8Y/8FHf2xLbUNSsLfwT&#10;4P8ADdr5jJoeuXngvXdQtJzg8ymZtPeLjjOxhnHHNeX3f/BQf9sLWtX82b9pPS9Nkt5TFcaNYp4Z&#10;gt7/ACPv2tzcSTyR4IK+XNDycZbANWNS/af/AGzPEFuDa/tEfEDVND1m1KtDpGl+H7a+0Y4OCLiw&#10;0+6W6bPXb5CkZwRxjF8LP4+gvfF37PN38WfCfw5u/iboN1P4gs/id4h1T+z/ABJb3tubWTUZUu47&#10;h7G6JQRrNHdojOoDQMdq1+t/7OvhjxP8P/2f/BPgTxt4ks9Y1jRfCmn2Gp6tp7Ew3s8NukbzoWAJ&#10;Vyu4Egda7S4TdH1718d/sC/Dnw14e/ZpsfAmqeHtOmm8M+JNe0SSRrRW3fZNXu4BktknhAOvT16n&#10;2CD4e/D60u49Qt/BOjxzQyb4Zk02IPG3UMDt4PfIwR6itlSG5UcdKMAtj+Lr29OT/nrj3o2ZAJ3f&#10;N05/T8fz+leGf8FJvDk3iX9h74hLaQSStpmlw6zLHGiltmn3UV85AZWUsFtiQGBBIGQRwfleX9qH&#10;4yfs4aVafGDwLPp9nBH4y0ew8RTaHCtvpuqI97bx3UN3BF9qsVuBE5VrmJrKZGKr5eAUH61V43+3&#10;18BPE/7Uv7IHj79nfwbqlnZap4t8PyWNncalv+z7yytskKAsFYKVJAyA1fK/xK/au/4KRfAvw9b6&#10;t8Vf2OfDi7biOK6Xw/qOpakjIVkbMLWtrKWbEf3doOGA6kA8fZ/8FUP2pTpt5d3/AOxvGt1BHFPb&#10;2UyeIrf7RC77eJDorKsgHJhbDD6mr9l/wVb+Mdxc6PDcfsueTDq1rvmupYfESrp825w0VwjaGHjw&#10;FB34KneAOhol/wCCqfxos9X1zw3q/wCzf4dsL/TY1m0v7f4u1KG21WNnC5S4fSgkLY+bbLsOOOTx&#10;WdP/AMFnrrw+W1Lxl8N/A9jptksa65IfiUI7jTZZAWQNbzWkbSxso3CSLevY4ORXQr/wWK8GRXV9&#10;ps3w40ea6gt2m06Oy+KehSR6rGqh8wO1yFzhh8r7GJ4AJBFeR+Cv2yv2VdT8B/Gg/Ei18PQ2HizV&#10;tS8TeEpLrVrS+Sy1T+y4vNs5HRt1tcm5tZJI2wEcOgR2br+nf7L91rF/+zd4AvfEWsTahqE3gjSZ&#10;L++uGLSXMxs4i8jEkkszEkn1NQ/tOftCaL+zB8G9V+M/ifQrzULHS5rWKW3sWRW3XFzFbozNIwVE&#10;DyqWZiAq5J6VweoftSftLAsmj/sYX0n3thuvHGmx55xj5Xf/ACDWXL+0p+3Rdvt0r9jzwrbr/C+r&#10;fFEIAPU+TZS9s/lTLj4s/wDBRy/TdY/DD4L6b8v3bjxZq15t68fLZRA9hwexqo/jX/gp7dOyw6v8&#10;B7JedpbQ9auiv1/0qLOO/Sm/a/8AgpvqHF38fPgnpqqynNj8JNVnbGPmBMmuAHn0UfWs+/8Ah7/w&#10;UO1lsX37fug6euSdvh/4L2sXOen+l3tz9K439mr/AIKJ/HLwV4N1OX9szwhDq+h+HvGWr+HLr4re&#10;EbXZAHsdSms/O1Cw62YYRq7SRmSJQTnZtOfuG1nE8KzI4ZWXKsvceteMftkft8fs7fsM+GNL1z46&#10;+LWtbzxBLLD4a0SztzJd6rLG0SusQ4UBTNFud2VVDgkgV8S+Kf8Agsx+1N4skvNZ+GM3wp8JaNHd&#10;lF/4SXw/qOtSQx7tmFltL6A3VwxBwkFvJGGwplZfnrm/jV+1j8Xv2nPh9ffDj46/E+DUPCfiBTDb&#10;+H9H+BV4bqeSMhhPLKbiePTwrKGRhI0wkwV2bRmP4QftSftVfBLwxa/DbwZ8ZPFvxKk0m3k+13Hj&#10;n4G6rcMFVN8cFneQvZyXWVZI986MSynMiDArgvjTp/8AwUq/bg8Iv4X/AGifCPxMtfC2tF0m8G/D&#10;vw3H4fs1iA4OoTzS3lzcK3/PvEzJxkuhII6j4RfBn9tv4e+Gbf4ZfD69+N3h3w34d2jS7CzeDSY9&#10;XkUAJDts1A060Axu/wCPi5l2YMsZJNdpqf7Pn/BQC08Jtqtz8V/jXqUNrDNq2utp/wATbm11CaSM&#10;b10rTYWvWjggIQAz3BuZmLsBs3KyX/hZ49+O3hX4AaF/wUe+En7SPjLxRY2M8Nz48+E+oeIb/WLG&#10;DRVxHf2SrfvJcpqloCZWmZlLvA0YiRHC1+lnhHxf4Z8deFNM8a+DdZg1HSdY0+G90u/tX3RXNvKg&#10;kjlQ91ZGDA+hq1qWkWGsWU2marZw3NtcIUnt54w6SIRgqwOQQeePevm/xf8AsEeIfhtrEnjT9h34&#10;n/8ACA3DzGa98CatbvfeFdSYnk/Zd4k0+Q9PNtHQHq8UvSuU1b9srUPgbNZ6T+2p8Jb74ctdahFY&#10;W3iaCb+0tAuriVtsUaXkahoyzYAWaNDnA717HpXgfwZous3XiPQ/CmnWd/fEC8vrWyjjluMEn53A&#10;DPyT1Jzk14t/wUD+I37UPgL4XW9v+zZ4OE39rTSW3iPxZDC15d+HLYqP9Kt7JEJupcF9ufljYIzK&#10;4BU/n54I+LXw08MWvh/4J+DPibp/gPwn4q16W28ffGqS+vXt7a5HyTxS2N/LdWrarcYCm7bHkvud&#10;lQ7VH68fsm/AL9nX9nr4QWPhH9m3SNOj8P3QW7/tixuluZNZlZRm8muQT9plfqZCTntgYFepLIoj&#10;BHP071JXG/H/AOFsfxs+B/jH4PXFwsMfivwrf6Q1wy7hD9ot5It+O+C+ce1fl38YPEv7U6fDP4N+&#10;H/jV+zd468G+Kvg7rFhLaeJtG8Lya7NrGo2lk1nI8ckDGG3sLgO5eSVmdlIXyx96ujn/AOCtPxQ8&#10;B6jp2jfErxB4CtZppPJvBr3hbU9CT7QY2eOGB57mSS6ZiApkWBIlYnnaM12ej/8ABWDxc+k/23qv&#10;7POm31rG0Yvr7w/49t3tLMMcDzbq6jggBP8AdErN7ZroPCH/AAVq+F/irw3ceKm+AvxINnDJIqtp&#10;+grevdiNlWR7eOF/NuUVnUF4kZcnrWvr/wC0t+wJ44vZPCHxa+Gf2fVr6xW6udB8RfDeeW+Nu/Ak&#10;ljigkZVY/wB7HPHUGsDwz4D/AOCZPi3Uftn7O37SVr4C1y43War8OfinLol0rKxBhex88IWDA/LJ&#10;ASCCMDFexfsFeK/jhpfx2+MX7Ovxi+N+tePrHwa/h+98H614gsbCO8XT76yl3RzPZ20CzSLc2tx8&#10;7LuK7SScmvqasXxv8OvBHxK8N3ng74g+E9N1vSb+Mpeabq1mlxBMpGCGRwQeCe3eviL9o/8A4IYf&#10;CvxffDxh+zV40k8J6lbnfb+HPE1lHrmiDklhbreCS40tm3FQ9pIiqOkRxXh1p8WP+Chv/BO74mL4&#10;e+N+hLdeD9a1Kx0zw/H408ZSapYSTFhCgtNaMcclq8gG77PdwybiuBIg4H1p8D/23PhB8Yr7T/CV&#10;/dN4b8Q6mr/2dpeq3ELxamUOHNldRM9veAEH5Y3Z8ZJUAV6ePh54FHio+Ol8H6WNaaPy21b7Cn2g&#10;r6eZjf8Ar044FfPn7dn7QPxO8CeKfD/wO8K6xN8O/D/ia1kk8SfG7UNJkurPw7AGCtBAEVlW8cZ2&#10;yT7YIgdzbjwPpT9lD4N/AP4JfCHTfDv7O9xa6hoN4GvD4ig1MX02tzP/AKy9muwWNzK7EkvuPoMA&#10;AD1IyADOKcTgZr4x/aD8a/HP9pL4/fEz9j3wz8edR+FK+F/DFreeHbjwuqprGuC7tzt1L7TJny7S&#10;3ut0BhgVXZ4j5kgR1Q+Nfs0+L/2ZPHnwxPgr9tf4ua94d+J3hFhpPxA0Hx58btYjSS9SNWN3BHda&#10;hse1nVhNGyKECyFcDBFeg2fgL/gkqyuLXxD8LtQaJtsi/wDCYQ3kh4BwQZ3YnBBOc+tZ8uu/8EgP&#10;Atz9lg8HeAfOa4WHbY+DJLtmlOQq/uoHyx2nAznHr3sXH7ZX/BMDTF1Y2troztoVxHFrUdt8Nbst&#10;YSyDEaTD7JiFmyNofBPatGX9rD9lbTI9Mn0T9mbxRcya3MI9Lt7H4Y7Lm4BZF3+Q6rKkQZl3SMgR&#10;dw3EZFcrrP7fP7Fdqus3uq/sza59j0G4W31HU7jwPaLaCc7v3Ec5YRzzkowMMbNICu0qCMV554X/&#10;AGi/hv8AG39ur4P+NP2H/gB4y0bxro2sRad8RreTwX/Z9qvhC+ZkuV1Hp5EkUkaXEUcgWTMZKrtP&#10;P6qSY8v5q/PP9pP4QfB7V/8Agpz4xH7R0Umg6f42+G/hm0+HvixLqWyMmpWtxqgmt4LwYRbnbNGP&#10;IYkTIwUpIu5T57+w3+w4P2lf2bfC/wAafi9+0t8UrfxAut6kv2Xw3r1npttpsljqd1Zotv8AZrON&#10;4cLANyhsb2k4G459+0z/AIJt/A/TfF8njt/iV8VJtYmt2trnUv8AhaeqQSXERYMyOYJkDhiOcjB9&#10;PQ0j/gl7+x1ottqdrbeGPFrxa3Ms2rRz/FDX5I7t1ztZlN7tBwzDIAOCR3q1Zf8ABM39hm3u7q7H&#10;wEsrqe+Ro72S/wBSvLlrgMoUiQyzNu4GOc9wMA4q5Z/8E5f2FrSK1trT9mTwqiWSstioscfZwwAZ&#10;Y+fkBGM49qot+x//AME3PAN99tu/gf8AC3SriG4kufMvLGziZJSCJH+fG1iCQxGMgnPWm/sb3Hwb&#10;8Jft+fEDwh8DvEPh5tB8UfDPRNZXS/Dd7A9sl9aXd3Z3EixwkrGfIksQTgFsjrjj7MZgvJr81f8A&#10;gpP8Z/gj4j+O/wAQPh2Pgn8QtC8TeHtCsfD+sfGbwbqlja25iv7M3MWn3oun8ma3ZZSg+0oUVnbY&#10;8LFHPnvwL/bJ/aI/Zz+Avhj4KfZ9Jhtvh/oOnaG9v4g8JwHU7WzgtUSG5uYYtfBKsiqN8KPHuBG7&#10;IOOzvf8Ago7+07pF5Z21xoPhG6j1ZX/sHU4fC9wtjqrq+wRwXMWqTQyS7vlEQbeSGwpwaqWP/BVX&#10;9oWfwxdeMofg3pN1p+n3CW+rFNF1WOfTHdgq/arcI8tspzktKiqqjcTt5rYvf+Cofx50KPR7/Wvg&#10;B4fNhrkG/S9Wj1XUo9PuuVVNt2LF4PmZgFUuGY/dBqOx/wCCsnxWu5prOT9mrTYLixVn1i3uNc1O&#10;J9NQSiMPPG+l+bFETkiR0CFQW3beaveF/wDgq54u8WeIrfwnp/wj8KreXVp9qj+0+L72KNrf5c3O&#10;9tNwIMtxMT5fXLCvpD9gHwD4yj1j4mftHeNdZ8PXEnxQ8SWV7pdn4Y1qPUrS0srLTbayRVuoxtlL&#10;PFLIcdDJjrkD6SpuzIwxry/9oH9kL4L/ALREdvqXi/RLjT/EOnr/AMSXxl4dvGsdY0t+oeG6jw3X&#10;GY33Rt0ZWGQfm/4t/Hv45/sBap4Z8J/tH6zp/wATtF8V+IIdF8Ka94fhS08S3U7n5VuNMX91clV+&#10;Z57UxqFG4xJxn6S2IQGAx09vT/Cvi/8A4KP/AAT/AGovGXxF0v4k6da/8Jl8OfDscN9p/gjTbdxc&#10;2OrwksL6VY5Ea6AwNoPnJHls20mQw83/AGHf2mf2VfB37ROofHj9uDx3otr4mvb6PRPhxq17fWja&#10;XoVvGxQ27RRQ2zW+oPMz+bNLaxYTy1UqNxf9WtI1bSdb0y21jQdUt7y0vLdZrS6tpVkjnjIBDoy8&#10;MpBBBBwc1dyT0WvOv2jv2T/gJ+1j4MtfAnx68BR65YadqaajpbLeTWs9jeKrotxBPA6SRSbZHXKs&#10;Mh2ByCQfCPEX/BID4OzaxqXizwn8f/ilo+uajZi0XW5PEcN9eWsCkEQW91dQSXVrHxytvPFkdTnm&#10;viH9tjwNpP7J2u23wL+Afx6vfil4+j1y1TRfhnp3g0Cy03VbhgY3vZYbhbdr2VVaQG9S5m2RtIVW&#10;MFx2Xhf/AIJQftBeP9Ek8Y/FbSfhT4f8Ta1HHJrrW+lm/vyyO+wR3nkpHaLh2yLWCI52kMNqsOe8&#10;W/D/AOP/AOzj8XfDvwd1nR/ixDrHiia4tfBlx8OfidfR+GL5YomkeP7Lc3yOL5Ik3KjyKJcMVVtp&#10;C9Jf/Fn9s/4KafGmvfFj48WK2esLHcR+Jvgi+rS3dqSBujktrP7PGqEnO+/lfbhgCxCnrPCnxr/4&#10;KW/tQeEdY8CfC/4GeF/GWh6va3GmX/iDxTpt5oGnC3mhdHAeVRJcvtZVZYoGj5IMi8iv0O+CXge/&#10;+Gnwc8KfDnVNU+3XXh/w5Y6bcXh63DwQJGz/AIlSfxrrKMcYqjqZ0r7FcHWFha2ER+0faMeXsxk7&#10;s8YxnOe2a/JH9pj4b/s9/H741Sa9+xX4Bt/DPw7s0vIvFXjNvh+dU8L+J70Dm302CW0uLO1RZCzS&#10;6lGsKOysitI25h6B/wAEvJv2ndV8btN8P/H8GqfAHS7OazhvNXvpb7+0NRj3Iw0aZyz/AGKKQBTI&#10;XaFsMIVUKSfui6v7fT7Rrq+uY4Y1UbnlkCjk46n34+teJ+OP2LLD/hf2pftafAP4nap4J+JmrabH&#10;p+pat5MepWOpWkQXy7ee1uA21BtBzA8TZydxOa3LL9tf4ufASX7F+2b8HntNCThvib4Bgm1DSYev&#10;z3tqqm6sV45k2yxLkbnQc19GeDPHvg34h+GbHxl4C8VabrekalCs2narpN8lxb3UZ6PHJGSrr7g4&#10;rVmTeK+FPjVdzf8ABPX49+PfFWr/AAl17XPg78VxLrrDw3or6h/ZXihxtvbaaJQfLhv/AJZvNkxE&#10;JvODsokBr5x+Cn7Uvxc+A1g3wf8AhTeeIpPCcWqTajpdna/CjWdct/C+mSPuj0W0uURWvplIkWNF&#10;VYIwwTztqgDcuP2zf2//ABRA6+H/AAt8SrCW9Il0+b/hnHXZYbC1Gdz3ZS0lbzzxthiDpnO6YVyv&#10;w1/4KC/tQ/HP4w3nwc+FfjH4oa/r2hr5OveHtJ8D6dZTWdzjn7bcXtn5GmqG3fI7TOSm0EsQtd1q&#10;vwj/AOCqk3h0XHxM8e+PmhuLp59SufBPjDSn1Cwg8sBIrW3S0s452yCxeSUYLjajYG7z/wCCd18f&#10;P2oZNQu/hZp37R9/qHg3Wm0zXPCOo/GKTSbyzmCNtfVVOqQ3AL5DhIbe3V+CkuFZT6BZfsJ/t4ah&#10;dXlppvg74hSfa0Pm654w/aE1FpIduCsdlAt3cLBGc8tM1w5K55BwPoL9ir/gk5ovwK+JGi/tGfHX&#10;4n+IvFvjrRFmfQbOTxTfXGlaJJNby28rok8jNdXDRTzI08vGHOyOPC4+zgNowK+aP2gv2OvifN44&#10;8V/G79mT4kQabrHi+wSLxZ4P8RwiTSNbMVv5Ecqui+dZ3AjwhkUujAJuQ7RXk37MXjv9r/4Ofsxe&#10;APg14j/4J5ePrjxF4R8L2OhX4sde0JLFvskK24mjma+BKusYYDyxjcQVyK7qz+Ln7cmoOqWv/BPa&#10;8tVMYZn1L4k6YpQ9NpEYkOcfUVuHXf265Bui/ZH8NoMj/XfE5M4x7WfrVOa5/wCCj17d+Tp37N/w&#10;5sYSP9dffESeUhuO0dmPc9a0rLwL/wAFDtSg827Hwh01unlrNqVzj33bVB/KrVl8Jf28pnX+0viP&#10;8MLePPLWeh30jdP9qUCug/Z9/Ze8TfCX4v8AjP42eKviBa6lqvjfTdLttVs9P0f7Lbh7ETpFPlpH&#10;ZnMc3lnOBtjXjOSfaAMR4Nflv8WP2cfhr44s/wBp346/8Il4f1Lx54b+IWtai2ka1p8N8l9YW+mW&#10;vkWtzA4Lxo4heSGePZKhkZo3Kllabwt/wSt0Tx34H03xt4KT4dWNvqGm2194beHweVe3jkjDrHOx&#10;OLtNrJzMjTJg4l3NuFof8EtPjBa6jHe6XrPgaxjuoVi1+00fUtcsYp22gGe2ENxus5CQrgK7RAj7&#10;hJLHQm/4JzftWDw1eaPp/wC0VdW98LhJNJ1Wy+Kni+1ZkUnEd1HFfiOcYxzEsJ6gbQSKdff8E6v2&#10;oNUurGeT45SWax7F1KGH4qeLriK5H/LQotzeO8LMeh8xlX+63GMW9/4Jz/tgx22sW1t8YTdfaZA+&#10;kySeNtQeW2ZTwJPNjZZVxngLG3oxPzUeG/2Gv21PCOvJ4nSTwvr13/ZwgS18S6hbalYwPvBz5VxY&#10;lpAQoy25ZASwEm0kH6o/4J9/HD4ueOpfHnwI+NXwx8I+Gdd+GOrWVoYvBFwzafLb3doLmFljMaeS&#10;+1suoyBuGCTmvpiX7lfnX+318Ifid4R/a68ZfGlLWOy8DeL/AAHothfahqEjSaTd30E17G8GoRy2&#10;9xZwx+XJbnzrlI16KsqM3zQf8E7/AAnq+g/tCfF34b/EbwFFbyW2m+G9VsVvlSYKkqXdrmHNxcBY&#10;WFnEUUSbVA2hEUBR9hw6D4ft932bQrWPd97y7dVz+Q7ZqxBb20UYS3iWP+6qDb9Rx+FTN05qNmi3&#10;/vG+bn6+n1/qfeo7mGG8tpLZz8sysknPXIxXG/8ABLfxfN4u/YK+HMtwy+Zo+n3Xh/arKQv9l3tx&#10;pwUleMgWuD3yDnnNfQFygkAUrnrxX5J/tMm2+J3jH4m/FTSf2ZdH+HSfC34oXUOqeOvCOuXsJe60&#10;zy7y21PVLKziaORdrwOLiS3udilg+2NXBxtM039qb4q6KuvafcfFzxdva3kuILXU/FtnY3qyLuMt&#10;rcG9061uoV6jKorkjbleRja1+xz8dL/xGkMn7IXibWbC9m2pqGoeE9JuLqxXYSWlXU9ZuhMd/wAo&#10;AYHHPXiup0f/AIJ1/tBx6Vb3/gH9nrQ/DmqW+TNLJYeE9JW9yn3SdP0priLD4+bz5D1IHNekW/8A&#10;wTv/AGqNWsNNvpfipJo8rKBrmiP8WPE8lnMNo3rGLK4tMZ5wTnbj7ppLb/gjxLr9rcWnxC8deEb9&#10;ZnSSGbUfBr6rcQSDOW864nXz1xtG2dZc7Tu3ZxXTeEf+CRfgLQNPFjqfxeukUqny+H/B2jWKxSL0&#10;mgja2litJOT89ukR7DFeofsBa54q+Ef7R/xT/Ys8T/Evxh4s0vw3oeg+JPB2seOtafUtQe0vluYL&#10;iD7Q4DSRx3FplQchfPIGFC19eJIJFytHljH3q4/42xfBuP4V65N8frfw63g2PTZH8R/8JVHC2mi0&#10;C/ObgTDy/LCnkNxX40+N9A+DfgzxN4u/aL8EeGLz4efCXT547n4fxeIYJNN8RTOkbMl5pN5NFHe+&#10;TM7qlvYw3LYRD+6AfYP0a/Yml/afn+ClvN+1a1v/AG5LeNJpke0fbI7BgDCL0IBGLoZO/wAtQoLc&#10;4bdnrvj98EfAP7S/wg174FfEuC8m0LxJYGz1GPTr97ebbkMNskfzLyBx0PQggkHi/DvjH9r/APZS&#10;sINLvtLj+MXgbT7dUi/smyt7DxJp8KEKFEKBLa+Cp2QQuQOAxr3r4FftF/CP9o/wm3jT4ReMItTt&#10;obhrbUrSSN4LzTLpQN9rd20oWW1nX+KKVVYDBxggnuUcOMimPHtjY7j618N+Mfhb8Rf20viT8UvB&#10;fxW+J9pYeG/CPxDbRbLwzD8P9F1CNreOzsb2CZpNStLjdIftKPnb8rAbcEZrT0T/AIJyfC/RUSM/&#10;GL4kMqr80Wl+J00dOmOF0qG1C/8AAQMYGOgxsy/8E+P2Tb5hc+LfBOteJZAw3TeMPHms6wS3XJN7&#10;dy/gO3ar2n/sgfsHfDCNvEcP7N3wt0fyuZNUufC9gjjHOWmkj3HqerGqOqfte/8ABOj4WxSDUP2l&#10;Pg7orQnDQL4r0yKQHGMLGsm8ntgAn9axdK/4Kj/sH61cana+Dfi3ea8dGQNqzeGfA+s6klmD8wMj&#10;WtnIFB5IycEV8+/HX9r/AODfjH9q34W/tO/D74a+KPEXgyXwzrPhvxpqup+F1s9K1PSLsxSQrHc6&#10;i0NvPIl5bxAwFg7B2AUkFa+hP+CSvxj8GSXfxS/ZO8Owm1tfAPjKTVfCentZyWj22g6oz3UEDWsy&#10;pLamC4N3CYXRNqpGVGx1J+0pkLrgGvkH47f8E7PjFdeKNc8cfswftUeKfCyazeXF9ceC5tRK6at5&#10;PK0s9xC0ah42eRmZkbepZicrmvlfxl8DP+CtfgLStcstS8Q/E+/uNNhk1Cy1TR/FVvcQyht/+iqd&#10;yGRYlw25khdmwAHAJb7S/Y48e+Jfir+yV8Lvif4zvGuNY8R/DnRNU1adgAZbqexhllY4A5LuTwBW&#10;h+03cava/s5+P7nw9q95p+oReCdVex1HT7gxXFrMLSUpLE45R1YBlYcgqPSvg/wd8ffhPp+ga9q/&#10;xp+HF58QPD/h/RptY1PVobq9j1yKxjjaQXF3YvIku4qPvyQwwYyRKRXv037KnwU8faJa3Vh/wTU8&#10;S3Vvq1qrx6hea1p8MkULJlXSQak0sZAIIK4ZTg8GvNf2g/2JP24vi74M1Twn4W+CLTTapY/ZIfEX&#10;ijxhaWmrQrHJHJbxXk9kCup24dc4mjaVeWVi/wA5/UKuE/aW1nxL4a/Z78eeI/BRmOtaf4L1S50j&#10;7OCZPtSWkjRbcc53hcY7+9fG37K//BO39gTxJ+zH8PNf8Sfs2eANe1K+8F6Xc33iC60W3kuL+4kt&#10;YpJJ2mwWZncsxYnJOSSetd/D/wAE2/8Agn3GG+z/ALKXgmPfld0OlquRjk5Bz0/zzTG/4Jp/sFuk&#10;fkfs56JD5f3fsdxcQsOMfwSqehP4E+pog/4Jq/sYWYjfTPhxq1jtLFG07x/rdvtznODFeLwT2zir&#10;lv8AsCfALTkYeHPFPxU0n5st/Z3x08Uxrj02/wBpbcDPTGB9OKrz/sC/Cq6dVk+KXxUmiGweXdfF&#10;DU5x8pDA5llYjnnrz168189aHpHxV/Z68S/tG/E/w54o0zxl4J+FesB5fAPxFtV1HzdMi8O2Go3I&#10;hv5Va4imLzTMqu0kXRdq4zX6Y+B9Vg8QeEdL1+30/wCyx3+n29wlq2P3IeNWCccZGQOOOK4L9tP4&#10;BXP7UX7KPxC/Z9sL23tbzxb4TvdP027ulJit7toj5EjAc7VmCMcc4X8K+Rvi7+3Z+11+y7YxW/x6&#10;/YV1bTdJsYbeC88fQeKIb3SJJAi+ZM8kSbraPO5iZ1iz0XexVW5TwX/wV3HjbX7fSYvG/wADdMha&#10;z+1z3N98UYTvhwMGHlQzAt80UrQzLtb90Rgl95/wUd/aOkiksrDVv2fft10wOgzL8QpJrG/jZ2C+&#10;ZOgL2j7BuPnRLGMgeYScVCf+Ci/7R93Iq2Wo/DuZvLdLq20nTdR1O4hk3hI5IhamSK+h6s5glLoq&#10;4Kb8oIPBH7Yn/BQ74laXe2Nj4ebSdZsVV4Zo/wBn/wAUX+l6gpB+SC7SJWV89fOjRVJ/iAJrf1vx&#10;X/wVN1e3sNd8JjxLPbywxrqujp8IYLC4hldsO0Ml5eBXjQbiAyq7FVB2ZrzbTPg//wAFMbD9nn4p&#10;fs9WH7MnivxVB8Sm1qSTUtcj0bSvJvdWaRpbobdQcxojyb2h8tiQDsboK/V/Qbea00a1tZhh4bdE&#10;fnuFwa+Z/wDgpB8Dvjh4kh8A/tN/sw+C4/EnxC+FuvSG18MTXUMK63o2oNDDqdn5kzKkblIoZ0Ys&#10;MPbLjJwpxLL45ftYxbG1r/gmT44jXcf+Qf4t8P3DRqBwcNeR/kM98V0EXxu+MnlqB+wZ8WFP93fo&#10;GAfb/iaVwXxl/bl+JnwJ8ISePPin+x7q3g/RImCf2p45+IXhzS7Z5CjuEVjeybpCEOFALHsCM144&#10;n/Baw6voMPiDwv8AsyatqkNxqi6dv02HWrqNLgxNMEMkOjmNm2jcEVmYqcgEcj1H9nb9sP48ftb6&#10;nqOl/Ayz+Ea3mkzNHquj6h4v1AapYgPsYz2MllBcRgOCuWQDcCoOcivZG+GH7fU/3vFHwnh/2Y7L&#10;UpAPblh3/nXmvwl/4JW+P9D8ZfETUfiT+0ndR+FfihrQ1bxd4D8E2B0+2uLowrFNsuWZp4I5wi+c&#10;sRVnxjeoLA/YfhLwd4X8BeFdM8D+CtBtdL0fRtPhsdJ02xhEcNpbRIEjhjQcKioqqqjgAACtPNeb&#10;/tNftOfDb9lb4aTfEn4jXk7eZcJZaFounwma+1vUJTtgsbSJeZZpGwABwBuZiqKzD538E/s+/Ev9&#10;ob4k6b+0r+3DDbz6hpdx9p8B/C2GQXGk+FG/guZBjbe6iB/y3YFYTxEBjcdH9pj9t7wh8Bbi70Hw&#10;9okHiLW9PhE2qWs+uQaXZ2mQGjt5b25xbpdSod0UDOrOBuO1WVmm/Z//AG+f2df2gNYi8D2ev3Ph&#10;bxpJAJv+EF8Z2x07VJIjuxPBHIdt5CwXeJrdpUZSGz8wpf2g/wBhD4C/tBXF54tWx1Dwj4zurF7W&#10;Px14F1GXS9VMbdFllgZftUeQP3UwdSBjAPT5N139kf8AbP8A+CeU+rfFv9nz42LYeD9NsZ77Wo/C&#10;+n/uGjjRpJLi90q8uWguH+Vi01vJDKFOBuIxXsn7PX/BaWdhoenftQfDHUIdN1ya3isfiB4V0C7O&#10;njzjGsT3dtIpe0R2cjerzKMDJGa/QRJQ/wB2lwfWmNAmM4r5a/bg/aa8R+HvH9r+y58IYPDtv4mv&#10;/C0uv+IfEHia1We30PSzI1tA0du2BdXVxcJJHFESF/dSMxOArfNH/BO//gmh+zP8S/hN4f8A21P2&#10;lPAem/Erx98UNEtPEV5eeKrG3uLOyiuolmigislRbVGSNlDMI+GyE2qAte8fE3/gnd+zrr/h68uf&#10;gh4PtfhL4t+wvBpfjT4ZWsWj3tqcHCyfZlRbmLJ5ilV1IOQFYBh4/wDsMfsj+MP2u/2PvDPjG7/a&#10;P1fTYYbrU9K8Q+GJvDOmzaPqd7aXstpNcMlpDaG7hlaEyCOdpFO8797DdXR3P/BFzxx4x1uw0X4s&#10;ftE6bq/hewukmtLWx8JraCxVNuyK105XOlw4xgSyW0sgAGCTk19U/sj/ALEn7O/7EPgm68Bfs7+C&#10;30m11K6F1q91dX0tzcX84XaJJHkY9BwEUKig4VVBNeuUZx1ry39q79rj4Sfsh/DCT4j/ABO1Z2km&#10;uBaaDoFjiTUNbvmXclpaw5zJIRlj2RFZ2KqrMPzR+Pn7QWqfGW9t/wBqz9sDWdF8RWHh3UvJ8BfC&#10;/wCGXiSw1yLRL25URwmXyL6CebVWf92rQiYxbm8pAFaSvbv2J/2DtWm1ux/an/bF8M29x448yO78&#10;I+F7zUH1AeD4yqkK11MzTXl5kbjNK8hiyUjIG4t6/wDtpftufC39ijwLpviPx3BdalrHiHV00rwt&#10;4a01c3WqXjc7FGCVRRy7YYrkAKzMql/7PX7Y3wn/AGiLq4+Ht/pepeFfGlrarNqXgPxhpk1hfm3J&#10;IW5hhuUja4tmIIEyrx0cIx21VvP2O9P+Hvia8+JH7IXju8+Feu3szT6pp+ixCbQNXlySWutLc+Tv&#10;b+KaERTHOS7ZAruPg7+1X8SrXx7pPwO/ae+Gi6H4i1qSWDw94m8PyG50XWpYopJmjVjiW1nMUUsn&#10;lSrtIjbbIx4r6ATlOa8A/a3/AGM9a+OPirw78cPgv8Rx4I+J3hOyutP0fxI1gLq2udOutvn2d1AS&#10;BLHvVJUOcpIgI4ZgfBW/4JHfHDXNcku/Ev7QugmwvLpb7XLX+wbi4m8RX6gbLnU7k3CTXaJgBLTe&#10;tsihUERVUVee/aG/4J9QfAr4W+IvjH+0b+37qg0Nij+K7mTweTPri5Ig0xViut3kmR9qWVqIo5Xf&#10;a6SZOfnH9i79lH9pH9tD4leMfEXiv4kap4D+Hvg7XW8OaEy+HbSz8S23lQRmW0ssB4dCRFdI2+yK&#10;kmQQzsVYn7C8F/8ABKb9nT4a6Ppum/D/AMY/EbS59HuJLjR7yLx5dP8AY7iQYeZLd823mNzucxFm&#10;DsCSDivKPD37NXiTwf8AtjD9kf8Aai/ag8ca9onxxtdRvvCPiDQ/7O0q9vbqygWe50zUPIsg8qm2&#10;WR0cOEMcRiMYAAr6Xf8A4JF/s2XfiXS/FeteOvide3mh2BstFkHxCu7Qafbk5MduLQw/ZwcAExbW&#10;IUAkgAD3b4JfAH4Q/s6/D60+GHwY8DWeg6NZ5Zbe33NJNIfvTTSuTJPKx+Z5ZGZ3PLMTzXYlQy7T&#10;WD8RPhj8Pvix4RvfAHxN8Gab4g0PUoTFf6TrFklxbzr/ALSOCpOeQcZBGRXzn4F/4JPfDL4VaLP4&#10;M+EP7Snxm8J+GZNSur218L6N4xg+y2b3EzTSLE8tq9wF3ux+aVjk8k1sp/wTZ8GN/wAfv7UPx6uM&#10;yB8f8LavoufT90U469Me1Sp/wTK+BUyeTrXxR+NmpRbcNDefHrxMEbnPIjvkFP8A+HUf7C8zbtY+&#10;Fmtasc5b+3/iLr2o7uSeftN9Jnk9/Qegxds/+CWf/BOy04l/Y58B3nGP+JpoaXmenXz9+eg611Hh&#10;j9hb9ijwS27wd+yD8L9K99N8A6dAT75SEZPuea7/AMP+BPBnhMMPCvhXTdM3ABv7PsY4cj0OwDNa&#10;coY8Kua+RPih8CPiR8K/ix8XviL/AMKzk8deEPixJazaxbaC4fU9MSLTYrExm1fAu4v3Zk/dt5gD&#10;ECOQ4U+J/sC+N/2afCf7GXw98G/Hv4Of2P4x0zwva6b4m0/VvhXdfaXntR5W+Ui0IkY7d+4kkk5P&#10;JNdR4ztf+CSniK5Nv4u/Zm8N3svDNMvwHvpDwcj95Hp3rz1rNi8G/wDBG7T7mXU774IeDdPmuLff&#10;Pcax8Obu1JjznDNcWy4X/ZyAPSm/2R/wQpsdLbR76P8AZ70yzZNz2upzaZZRgMSeVmKAE5OQfmNT&#10;WvgX/ghtqGpQ6xpvib4Am8hVkt7yx8bacsqrnJVXjuQce2cVp6H+z/8A8EgJbyLUvCWo/DOOeBnm&#10;gk0n4gCMxFvvOoiuxgnuR16muq/4J8/DH4Q/Bj9tH4t+Cv2ftJWx8J3vgbwzqcn2TW57y3u9Va81&#10;hLqXdLLJmYRLaByDna0W7+GvtOhjgZry39rb9qbwX+yb8JJviT4mtp9Sv7q8i03wv4Z09gb3X9Um&#10;JW3sbZP4pHbJPZEVnbCqTXg/7OP7M/jeT4g3n7YH7XGoWuufFnWrPyLe3hkMun+DdNJ3DTNOBHAz&#10;zLPgNM+W4HB4fx1+374+8c+JNYtv2R9L8O67pfhmRhdX15dPdf2y8UwjmEMNj5lxDD1Ed2YXikKM&#10;RhArv1H7PH/BTX9nT44eIf8AhV/ivWofBXjuO6azm8L65qUEkc9yFR2htL2F2trtwsi/u0fzgOTG&#10;vWuq+PX7Fvwm+O+sHx1bXereEPF/9nvaR+NPBWoHT9RlhYYEM7xgfaYhwyxy7grcrtPNfH/wz+GP&#10;7W/7D/x9174O/s0eOvEGr3ltpq+IJPD3hm0F/wCH5oLi4kSM6hbapfhrK6lMbnzLW4DSeUzMmB83&#10;31+wH+1p4t/a5+D+peMfiD8J5fB3iDw/4iudC17S/wC1IL23+2W4TzTDPA7o6hnKMoYmN0dG+ZWA&#10;92rP8Qx6nLpNxDotxFHeNbuLSSZSVWQqdpb2zivyF/Zn8beNfhT8KPhH4u8f+DbrUvFHw58aalef&#10;FTT/ALLEl/LqVzFd2GqTLF50l1e6hHJP57MIhE8CMsbliqn7w8Bftl/snfFDR217wH+0N4R1C1HE&#10;jLrkSNGcnh0chkORnDAHGCcCvIfin4x8I/t6/tG/Cv4I/s862Ne0v4dfErTfHHj7xtpKGXT9KXS3&#10;Mtvp63I/dy3NzMUjaONmMcQlLY4DfeiwxlclP4aXyIf+eYpVjVRhadTXk2Dpmvy6/wCChH7Y2tfH&#10;L9qvXv2JfiNqEfw9+H/h0RjV9H8RavPo9949idVcXEN0bOW0Omht0fktcRPM33yi5SsH4J/CRv2/&#10;fEp8H/D+3vvDHwT8J3b6f4o17T7G00e68W3cLvHJpNuNIuDbvYRqFEtwd5kO6JcAFh97yTfDf4Gf&#10;DgyTNpfhnwt4b0wDqlvaafaQoAB2VFVRx0GOPTPx/wCLv2ff2gP+Cumpx/GPTdXs/CXwf8L3wm+G&#10;fhzxVpkzx+PbhdwbVb+2BR4rPlfsqv8AOWTzXjxhW850P4ift5f8Eyre18KfFTwhbR+GoHnaaHXN&#10;Qvr/AMMyQKE8qDSNVtoLm7t7hjuBh1CCCHBHlYAAr6W+Ef8AwVC/Zo+IUUGkfFSTUvhjr0qReZo3&#10;jq3WKFvMUbTDfQtJZzKxJCgTBzj5kXOKs/sbaGfHn7WmrfGP9lnw1a+G/g3a291Z69qFvcOll421&#10;piubiwtF/dJHbsJFkvVA+0SMVUOqmSvtWmmGMndt59aa0MQ+byx6V8a/8FR/jpr2ifEb4SfsoR+O&#10;NU8IeHPihdaxL4s8S6Es/wDaUtrYW8TjTLEwK0gnuXmUbox5gRG2fMcjif8AglhpfwQ+B/gTxZ+y&#10;54c0+x0Pxh4Z8c6tP4gsnXy5tSguLt57G9VnO6aM2UttFz80bRPG4VlOfrC+vbGwtXu728jgjj+Z&#10;5pW2qBjrk/5B96+c/wBmHxF4f+Of/BVLxd8Z/ggi3vhHwv8ACH/hFPGHiayj/wBD1bXX1OO5gto5&#10;B8tw9rbpOGZSQv2oJnggfbiQxlQzL/8AXp+wYxS00xK3WgQxA5CCgRqOgpdozmkMakYxS7RRtGMY&#10;pSARjFBGRivL/j9+yD8Cv2kLC4T4g+ERHqVxp8tl/wAJBpUxtdQSCRSrxefHhmjKkgxvuQ5ztzg1&#10;x/gf9hi4+GvgrR/h14F/aO8bWOjaDpVvp2l2sk1tMYreGNY413vEWOFRRyScCtW3/ZD1tLXypP2n&#10;PiBNIefOa8tl/QQVSk/Y9+JEMappn7YPjaNkVvnuLOwm3sf4iGg7VVj/AGQvjwi4j/bf8UZ2kbn8&#10;LaU2P/INTJ+yx+0NFxD+2lrEnQhbjwXpbLx06RA/XkH0qGf9nr9ry2ONI/al8Ozben9qeAA2fUny&#10;bmP6ccY65PNWf2Uf2W/iP8DviX8Svin8TPiB4f13VPiNqWm3t62g6DcWKRPZ2UdknyzXU4IMUUf3&#10;doDbjznj3lgGGDUNzYWd5bSWV5bRzQzIySxSKGV1IwVIPBBHY+teMW//AAT6/Zj0TxTqXi7wP4Ju&#10;PDF1q0dumoR+F9XuLCGZITIYk8uFwqKplkIVAoyx4r4a/bB+GK/DD9vvWPhPZ/Fb4lWPhnWPhLp+&#10;vaTHbalrWp2Wn3Yvb20ujLHZ3Iu0BVbZxJGCqOcvhRz1H/BODxl4w0H9ovxT8FYfiq3iTwfceCbb&#10;WdFjn8byeIjb3KXkkEzR3kyJOqurw7oZ0Dq8ZC7lwzfbzY28V812vgbwf8Sv+Cq2ufDP4rabPqum&#10;XfwJ0/V9CtZNTuYobaeDWLuC5KLHIo3Ms8G44BIReuOPoS3/AGIv2bYjiDwLfRruztj8U6ko/IXG&#10;K774b/C/wB8IfB9r4B+Gnha10fR7N5XtrGzUhEaWZ5pG5JJZ5ZJHZiSWZ2JJJNb20V84eP8A9lX4&#10;neFfin48+LPwJvPC2rW/xEmgu/FngvxdHNDDeXENhFYqYbuJZBAHhhTfvgmDEdFyTXnn7Knhz9sz&#10;4MfArR/gTrH7J+pXuoeF2uLCw1bU/GmkwabPYJPJ9jVJYri4uTttzDGWkto2JjJ2DivSU8Kft3+K&#10;LPMfhf4U+D5Ou+48Q6jr5PsY1tLEKfo7VLafAX9srVAsfib9o3wXp65yz+GvAEqvj63V5MPx29qm&#10;f9kn45XEgbUP21vEzJxujtfC+lwkjuMrCSKsf8MQQ3kY/t39pf4o3UmAJDD4kit1b/gMcAx+BqS2&#10;/wCCf/wcLFte8Z/ELWAzZZb/AOIWooD/AN+JY66X4Wfsf/s9fBvxg3xB8AeAWtdba0a1/tS61i8v&#10;JvJYglN1xK/GR/nJr0wKqjAFJJ9w1+Sn7ZH7ZmlftX/tC+LPht8WNS1LQ/h/8Jde8j/hW0/9l2+o&#10;65c26l31TULTWpbaK5sNp3QRwyuxCrIyFmVV7P8AYG/Z78TftLa3pn7Xvxy8KyaP4U0m+kufg/4H&#10;drqK3mj3N5Gv3NlNcTpBM0bfuYkKqikuMFlNfUn7Sn7QVl8BvB0J0PwxN4l8Y69cf2f4G8F2Myx3&#10;Ouai4OyFWb5Yo1+/LM2EijVnY4AB+MfiF+w7/wAFLv2T/E037UXh7x7L4+17VNQGq+LtU8H2897e&#10;W0bqpk00aLcXMEWo2aMojjkSZZkjY7IN2529e/Z5/wCCsHwy8c2LaR8dNFbwteWrRW914p06O4uv&#10;D0t4yhjAbh4kksp1z80V1HGFPyiR+p6L4hT+Hvif+1F4Lf8AY0tdPn+IFzNY6l4w8eaHfhLKw8Mx&#10;zgul+Y/lvWuAskEEBy4JeQMiRNn7gt93l/N609wWQqK+Y/2n/wBiP40eOfFWufFP9lD9p+4+GniT&#10;xJHYrrtvPoUWo6dfy24KLO0bFJIpmh2wtIjjKxRkglRXy5q/7Fv/AAVi1rWbzwpqPjXxLdwsX+2e&#10;IJvjFBZ27sw+Q6e9vYmUKg+8l1Zg/wAKyPgtUnhv/gkN+2N4o8Sf278WPG/hubbJAm3Wfir4i1tL&#10;u3Ee2UXFqILSFZHbLBoGjC4Awea6HwL/AMEDfCVtrlxN8R/EHgG901o5H06Cx8CSz3unXTMG86O8&#10;vrqd2CjhUdWUdSCcV6P4N/4Iv/CvwtezF/i3qTWOoRgazpOn+GNJtbXUzjbvmhS2MRfAU7lRSSMn&#10;NdVZ/wDBIX9mmzn0y7/4TP4iPcaLI7aPef8ACZSrdWSsxYxRToqyJDk/6kN5YGBtwAK7DT/+CaX7&#10;H1rNqV3e/DW8vZta/wCQ5JeeJ9QYamcYzcIJwk5xxl1Jxx04r0X4P/s5/An4BWEmn/Bn4S6D4bWa&#10;OOO4k0nTY4pJlTOxZJAN7hcnAYnGTjGa7Wm+WoGAKivLG1ubWS2uIgySqVkX+8CMEflXwZ+xb+0d&#10;8L/gn8IdF/Y+8dSeKj46+GNi3h/XNFsPAOs30iJZyvBFOr29o6SQyxxpKjqSrJIp74r0j4wfGXw1&#10;8Qvgh408O+FfC/jqS81DwrqFrZ283wz1yBpZXtZFRVMtmvJLAc8ZIr81/ib/AGHffsv+LPBf9mWN&#10;rqmk+GbiA6fHarp88DSQhHeG3uEFux3HEix/YbtQrE29xvVm/cTwjpv9l+GdP0qb71tYwxt8uOVQ&#10;A8dulaghjHIWnU14IpF2SIGUjBVuhr4U/aH/AOCDn7J3jzUr7xd8B/BnhnwfqGpz+bqWk32gfbNJ&#10;mk3BvOjiV45LaQckGGRUzjcrAEV5Wf8AggF41gu4dTsviL8KVvI5GWaZPh/qUKXFuW/1TxR6mF3B&#10;flEqhX+Ynrg1oaF/wQi8e6X4Xk8PSfFvwas1nqS3Xh/UrPTdajmsl2YaCXOpEXUW7LYcbugycZrY&#10;1D/giR45vbq9nsvjDoenLqdsEvo9NuPEEfkzgLia3b+0y0I3DJQllIZgexqtd/8ABF347rLp2qWf&#10;x+0RrqK3Wz1iO11TxFZRajCQwMo26g/2a4AO4SRjG5QCuCRUdl/wSZ/bB8PaT9g0n4oaVeXemLt0&#10;HUZPjH4nsxcg7iVv4PJmS4z8ihozE4G47mYgijL/AMErP27rNvFWneEtU8C6bp/jfwrPpPij+0fj&#10;FrOqyX0j2v2bM32jRB58Xllkwx81V27ZRgg/oT8FfB3iL4ffCHwr4D8W65HqWraL4bsbDU9QhVgl&#10;1cw26RyyqG5Ad1LDPODzzXUmNSMEe1HkQngxj0pqWdrG7SJAoZjlmC8k4xn8qUwRHjZS+RF/cpPI&#10;jznbSiGMc4oEMY6rn60u0UjRowwRR5SYxj3rx/8Abx/aG1z9k79j/wCIn7Rnhfw8uq6l4T8M3F7p&#10;9hID5bz4CI0mOfLVmDvjHyK3NfMPwq/4JkfAD4r6Tovxy/a+uLz4z+OtU0uK7vNc8ZXz3NnbNMok&#10;MdlZgiG3hBIUKqklVBOTknvvEn/BN79i3WtIn0jRvgfpvhVpraWBtQ8EM2j3UaSLtfbJalOWT5Tu&#10;DAjg5FfBfwXttR8b/tOw/AD4aeLL7xJ8YvhD8crTTPDfibQbUIo8MpcwT3tzfOmIra1hs3nsTbxh&#10;I5pXi2ozq0i/tlFE6/fbNP2j0pajmcBeDXxnoV1p3xK/bv8AFHir9oW51HTfEnhW4m074UeD9ctR&#10;FawaVsCyavZvlo7qe6fcGdHMkMSpEyRMZA0f7WX7XU/gjxAvwF+D08zeLLuESa/4gj8P3uoWnhKz&#10;dSVnuFtYZCbiQAi3hOAWG+TCAb/l7TfiN4k8D3EXwj+BXw617xZ8RfFlxKPDOm2/ii1urOW4dg9x&#10;d6m63dlequ4vJJcz2rIgO0ZJSOvrX4D/APBIP9m3w94TbU/2l/CWj/Ejxlq0W/VtYv8ATlitbKRy&#10;jumnwxhRaKHRcTLiZ8ZdyTW1qX7Fn7RHweRrn9lD9pySSxjybXwb8VIZdWsVGwhYo7xGW7gUtt5L&#10;TBQuAprx/wCPUn7avxw1vT/gH8b/ANh7W9P8BRBrz4gX/hHXrTWrfxRFE6eTp1ofMt5Y4ZWy832i&#10;KJikRjCkSZPo/gf4ZfEf9qj9o3T/ABB8WvhX4i8I/C/4dW1neaD4X8RW0Nu/iDxB5hZLqSKGSQfZ&#10;rNI0MaMw3TSbtuIlJ+vRGgOQKdQwyMV8W/8ABRT9lT4r3Hxh0X9tr4B+DbjxJrWleFW8N+LvDukt&#10;bLq91pazS3FvPpr3OI1uIJ55WZN8bSxysquGVQ3x/wDAX9tP9qL9mSHwz8Fvhz8AdbvvDK3LpN4X&#10;8bfDzxHpmo6MCzboozBa3oSDfjy1Vrt/mbd5SqqD6f8ABmsf8FN/22dDm8Nx/AjT/wBnXwreb4L7&#10;xZr2tPqmu3luSAWsbEwW5tHZCwEl2qOhKt5RK4r6/wDgJ8EvAf7OPwf8P/BD4ZaX9j0Dw3pqWenw&#10;7izFV5aR2/id3LOzHlmZj3rsggHIp1FDcrX5z/8ABS79kD9p2x/ae0/9uH4Z+JJPFfh210kabf8A&#10;h+7sbia48FQ+WqvqGnpZywzSwuwdrhULT5IZVlRPLHkP7PN38L/hr+1hN8ef+CgHxG0fxJqdrCtv&#10;8JvHWn6g2paBotu+BJb3EzQpNa6gX3nzrtRH5ZVY5NwYV9ufGj9qDwD8KPAen+I9Fibxbq3iS4Wz&#10;8E+GPD1xHNc+IrxxlYYSCVCYG95mIjiRWdmwOWfs/wD7Ch1OfVPjP+2tDovjf4geKtJNhqGmmHz9&#10;F8O6e5DHS7COUfc3AGS4YeZMyqxwFVR5t+0L/wAETPhB4qs01f8AZn8Rx+CdWs7+TUdP07U4Zb7S&#10;0vCAvnqFkS5t5McbophjjKkAA+b/AA78Mf8ABYn9nnT18FxfCLxJ8Q5tNj8qWfUNf8O6npuptgES&#10;W97cajpl7bLu3rtmtpioKkB8c/R/7L/7MPxG8aePLH9r39sbQYrPx1FDIvhTwDDqaXtj4GgkBRkS&#10;RP3dxfOmVluVyo3FIjsyzfTyjauKQoCc0u0YxXyh/wAFXPh78VNf+G/w9+L3wu0SfWD8Lfipp/in&#10;XtAtdNa8lu9OS3uraWaG3Rlaee2+0i5SMH5jBwGYKK+R/hD+3RZfAnxl4o+KPw60RfF/gvxnqUer&#10;+IPDOn67ZR65Zak0Ajm1IhmjsYprpoYh/ZS3DXBdvM+QmSId0f8Agup8CtU+06P4O/Zi+M2sa9Fe&#10;JY2/h6z0PS2ubm7fG2CNV1BjK4z84iDmPB3AEED2r9k79nz9oL40fH7R/wBuv9sjwTY+DdR0LQ7q&#10;x+Gvwvt7xbubw6t2QLm9vblcJJeTRL5YSMbYomIJLsyr9iDiiiig80UUUUUUYpphiJyUHNIIIgch&#10;aXy0znbQYYzzs6UeUn92s/UPBnhDVyx1Xwtp11u+99oso5N31yDmsG+/Z8+AuqNu1P4J+Ebg7s/v&#10;/Ddq/PrzHU3gb4FfBP4YapNrnw0+D/hfw7e3Fv5FxeaH4ftrSWWLcG8tniRSV3AHaTjIzXVU2TJX&#10;ivjX9qe11P4f/tz+G/2g/wBoTwrNefDTSfDK6b4G8R2aNcWfhPWZmk+13WoRbd0BmiMMMV2uY0UO&#10;jmMybm8q/bQ/a/X4neJZ/wBnH4M6tJN4bt4dvxA8T6Hq2mwyzmSMOmj2Ul5e2qNI0bI9xIkmYopo&#10;kX55d0fmvwY+GPj/APa6+JNt+zv4J0vSdLsNJtYpfFurQ6ZEbLwbpmSkVjZ25mvoPtsyhhD5N0Fg&#10;RWkZBiISforoX7Fv7NXh/wCBafs2D4O6DeeDVUmXR9SsxcC4mP3riR3y7zsfmMxPmbudwwK8zu/2&#10;HPjZ8Gkkuf2Qv2jbm3s0U/Z/BHxM87VtLACvtjjuQwu7ZclOd8gVUACMK828Ofs3/wDBR/w78KvE&#10;2gL4X+GsXj7x/Mf+El+I9p8Qryb7C8m2ATW1m2lRny7WAnyITKOUBZizuW+v/gr8KPBvwO+F2h/C&#10;XwDpcdlpOg6fHa2sUagF8D5pHI+9JIxaR2OSzszEkkmuspCinkqK8A/aE/4Jrfso/tKeNv8AhZPj&#10;jwdqOm+ITj7RrfhPX7rSri8IACfaDbOi3G3Ax5gbA+teceEP+CHX7B2g6rear4w8M+IPGkmo3kdx&#10;fQ+MPEEl1BOU+4jwqEjdAOgZT0GelfVfw++GvgH4UeFLXwP8OPB2m6Ho9jHstNN0qzSCGIeyoAPx&#10;6mtwccCiiiggHqK8v/aE/ZR+EX7StvYzePNKkg1jSHZtD8R6WyxX2nMxG7y3ZWVkbA3RSK8b4w6s&#10;Mivl7x3/AME1f2w/h14juPiL+x5+0t4P0nWPLA+x33hOTS4NZYcL/aaW0k1nMdpx5lvY20uFUB1I&#10;LHf8Hfsc/tR/tW+ItD1T/gopB4U0nwz4SmWeP4d+A9WuLqw8T6kpyt7fyTIjfZUPMVkQ3zjdLI42&#10;pX2ZZWNtY2kdlbW8cccKhY440CqqjgAAdABUeq6TputWE2l6pYQ3NtcRsk9vcRB45UIwVZTwQR1B&#10;4NeMXv8AwTZ/YVvrS906f9l3wl9j1K6kuL6wj0/bbzyucu7RKQmSevy17D4X8LeHPBXh6x8JeEtD&#10;tdN0zTbWO20+wsoRHFbwoAqRoo4VQAAAK0KKCAeCK8w/ai/ZX+Gn7Wnw+j8A/EKTUbCaxvRf+H/E&#10;WhXX2fUtEvlRkW6tZsHZIFdlIIZWVirBgSK+IvjV/wAEkP22vGl3Y+GNL+LPwX17Q7GGWGLWNY8J&#10;6ppOrNCwP7v/AEG6aKJm/dmSa2+zySNEpyBxV74F/wDBBKACYfteftG33i7TJr0Tnwj4YS9sbE4O&#10;fJknuru5uGi4UbITbgqMP5gZs/fvwz+Fnw++Dfguw+HXwu8G6doOh6XCIdP0rS7VYYIE9FVeB/M9&#10;66EAAYAoooooooooooowKNo9KCM9RRgHtRSbV9KXaPSk2rjGKWihgSuAa8V/ae/Yx8CftJ3Fh4rv&#10;dUm0bxRo9s1vpWuW9rHOoiMiyGGaJx+9iLqCdrJIOfLkjLE181fCT9lv9rj9n39qbUPibffAi18X&#10;afN8Pzox17w/4wjaTUb83/2gzSrqtwJ7ePYEVYfMufLwdsr549vbxv8AtVwA+f8AsXatJhgF+x+O&#10;NIbI7/6yZMVy/wALPhp+0f4k/b+0X9orxv8AAC48J+HNP+GOpeHrqXUfEen3Uz3E19bXEZVLWaQl&#10;cROpJwB1FfW0P3OBTqKbsQfw0uxP7tAVRwFpdq+lBAPUUYHpRRRQw3DFeG/tFfsLfCr4++NLX4ux&#10;w2+k+NLGxa0h1iTS47y1vrc8rBfWkuI7uJWAK5KyplvLlj3E1846X+zR/wAFOf2RPEFq/wAA9K8B&#10;/EfwS0zHVPAj+IrjS1gDHO7S/tizNp4B/wCWEl1cwkHCrBjJ+gv2Xv2Y/E3hvxtqH7SX7RU1lqfx&#10;I1yJra1t7VvNs/CembgV0yyYqC2SA81xgGaTPCoEUe+eWmc7BXkXxa/YY/ZR+OPjW3+I/wASfgpo&#10;95r1vuC6xDCYLmRSjKQ7xFS4w7D5s9vQV0vwK/Zo+A/7M+h33hv4C/CvRfCthqd+17qFtotksK3F&#10;wVVTI+OSdqqPw+td0BjoKKNq+lJsX+7RsX+7S7R6UbQecUUUUUUjruXGK82+NH7Lfwb+O97p+veO&#10;vDk0es6TMsmleItFvpbHUrPB5VLmArIEPdMlTk5HNczc/sJ/Dy6laaX4vfFdWbtH8UtVRR+CzYrj&#10;fHP/AASS/ZQ+J14t98QtQ8fa1KsLQSSal8R9Ul82E/ehcmfLoe6k47jB5r6Y0+xh063jtYCfLRFW&#10;MMxJAAx1PU/WrVFFIEUdFpSAeopNq/3aXao6LQAB0FJtX+7RtXpijauc4paKKKKKKKKKKzfFPhXw&#10;9428Pah4Q8WaPbahpeqWclrqOn3UQeK5gkUo8bqeGVlJBB4INfMdh/wT6+N/wa0yPw3+yZ+2rqXh&#10;3w5azMdP8JePvCEPiSx0+Aj5be2kWa0u44kwNqvcSBRkDjADdb/YX/a7+KmhXXhj4zf8FEtT0+xv&#10;IfKkX4S/D208Pz4JGT9ovZtRkU8YyhTqcgjivWf2XP2NP2d/2NPBTeBP2e/h3a6JbXExm1G9LvPe&#10;6jMSS0tzcSFpJnJ/iZj6V6vRRSFVIwVrnPiH8KPh78VtHXQPiF4SsdVtY5BLDHdQgtDID9+NhyjZ&#10;7qQe1eBTf8Emf2X0N7LpOr+OLWbUNSm1C7mm8aXd55lxKVLyFbtpULEIq528AKBwBXon7Pn7FvwE&#10;/Zo8Q614t+GnhmRdY15YY9Q1bULgzzCGKMKsEeeIYsguY0Cq0jsxGTx62EUDGKUoh6rSeWmMbaPL&#10;QfwCnUUUhRT1WjYmc7aTyowchB+VO2jpiiiiimmKM9UHpXD/ABN/Zl/Z9+MlreWfxO+DPhvWl1Fd&#10;t9JfaTE0lwuMYd8BmGOxNct8Af2E/wBlP9mDxFeeJfgZ8GtL0C6usiNrfe62cZVVaK2V2ZbaNtgL&#10;JGFVmJY5JNexKiL91QKNq+lJ5UeMbBQI0XhVp1FFN2L1C15D8Rv2Av2LPi94pXxv8TP2YPBesawu&#10;7GpXOhRecc5ySygEk5PJyea6X4Sfsyfs8fAS2S1+DfwT8L+GVjBCvo+iwwuARgjeq7uR713IjRfu&#10;oPSnUUUUUUUUUUUUUUUUUUUUUVXv7C21C3ezu7eOWGVCksUkYZXUjBBB4II7V5Qv7BP7H0VxNdWX&#10;7Pfhu0a4u5bqZbGzNurzSNudysZVSWPXiu5+Gfwd+GXwb0m40H4XeBtN0Kzu7x7u6t9NtxGJp3xu&#10;kfHLMQAMnsAO1dMBjjFGB6U0xxt95BShEHRaR32puzXkviz9sD4eeHfjTqHwF0fw14i8ReIdH0m1&#10;v9ej8P2CTQ6VHcmQQJPI8iKkkgjZljGW2YYgAgnJ+HP/AAUN/ZU+JPxAf4S23xJj0PxSNSmsINC8&#10;UQtp8t7dQzmCWK1eXEV26SKyMsDyFWGCAa9wDoTgMvr1r5j/AOCiH7cF9+zn4fh+E3wX0a48QfE7&#10;xLp0sum6fp+mXGoDQrPPlnVryG2jkkWBHO2NSoE0g2AgK7L8Wj4hftXeDtV8K6T8L/jr8Rtb8d+K&#10;lksfDlnNruouzzQxgT3t7balf3NrbxRbleVmsFUEhEVWkjWvrKX9ob9ov9iXwvp/iL9qHxlH8T/B&#10;qi1g8QeN7TR7fT9W0q5mkWISSWtsqQ3NsZZFUeUqSoCAVlOWr66hmFxAsy5G4Z+ZSDj6GpKKPwoo&#10;wPSiiiiiiijA9KMe1GPaiiiiiiiiiiiiiiiiiiiiiiiiijA9KMD0owPSjp0FFFFFFFFFFFFFH4UY&#10;9qMDriijHtRRRRRRRRRRRRRRRRR+FFFFFFFFFFFFFFFFFFFFFFFFFFH4UfhRRRRRRRgelFFFFFFF&#10;FFFFFFFFFFGPaiiiiiiiiiiiiiiiiiiiiiiiiiiiiiiiignAzXiN9/wUM/ZFs9QuNNg+Kk1/Na3D&#10;QTLovhvUdQ2yI21k/wBGt5AzBgRgZPFRv/wUP/ZnBwl144k+XPyfCXxH+X/HhTG/4KH/ALO+3EOn&#10;/EST5c/u/hF4h/L/AI8akj/by+Ft82NF+HHxLvOm0r8OtQg3Z7/v44/1x9KS4/bTvFCjSv2WPild&#10;Bh8sjaTZRKf++7oEfiBXO/Fb/goLq/wX8DyfE74gfsx+KrHQYNQs7W8uZNRszNCbi4jt0by1c8b5&#10;F6sAM8kDmvUfhH+0n8KfjXc3eg+FNbe313T4w+reF9at3s9SsF3bN8lvKA/llwVWVQ0TEHa7V1fj&#10;a+8Q6V4M1bU/CehrqWqWunzy6bp7TrELu4VC0cRdiAm5gF3EgDOelfkv4X/bR+IXhL4f+LvhY3wa&#10;8bWPxm8Xa7Fd/FrVo9FupNW0hpmjt7m9isooGL29taqEtWheSJgEMbyMXz9p/Dj4efsafHr9mfSf&#10;hh4J8M+FfF3w2j0+O2sdHuLVLqGJUAAEkcoMkdwrD5/MCzLJndh81zmo/Aj9rD9nbwxdWX7EPx2j&#10;ns47N4tJ8C/FS4n1Kws227UW1vMtdQIo24jcyoAoAC5zXxtpMN7onxSvl/aM8C+Io/jZqV417eJ4&#10;m8Ow3WrazM4gghXRNStIfKkg3yxRARXUC2sa+bKqKrvX2/8Asr/s43XwV03UPiz8ZtVg1Dx/rdoq&#10;6zq1xqU12mk6fGxeDTYbi6ZpWt4lYlnc5lkLSNj5VXk/hQL3/gpd8cLP4hWluG+AHw38RfaNEnuI&#10;HX/hO/EVrJhblAwG7T7SZcoxBFxOm4ZSMbvuSIEJyuKdRRRRRRRRRRRRRRRRRRRRRRRRRRRRRRRR&#10;RRRRRRRRRRRRRRRRRXA/HD9q39l39mSHT7n9pL9pHwF8PY9WeRNKk8ceMLLSVvWQAuIjdSp5hUMu&#10;ducZGetdb4T8XeFPHvhbTfHPgXxNp+taJrWnw3+j6xpN4lza39rMgkinhljJSWJ0ZWV1JVlYEEgg&#10;1o0UUUUUUUUUUUUVxPxp/aW/Zy/Zu0i18QftE/H3wX4BsL6ZobK+8aeKbTS4biQDJRHuZEVmAIJA&#10;JIBrpPCHjPwf8QfDNj418A+KtN1zRtUtVudM1fSL6O5tbuFhlZIpYyUkQjoykg9q0qKKKM0ZoyMZ&#10;ooprzwxqWeRVA5JJ6V4P+0D/AMFQv+Cdv7Llxcab8ef21fhv4d1CzYC50W58WW0mooSM82cTNP0/&#10;2O49RXnnwp/4L1f8EffjJqv9ieD/APgoH8P7e43lFHiS+l0VWYHGFfUI4Fb2wTntmvqnwn438GeP&#10;tDt/E/gXxbputabeQrLa6hpN9HcwTRsMq6SRkqykcgg4IrSEiHo1OoozSbl9aQSxno3tTqKKKM0U&#10;UUUUUUUUUUUZooooooooooooooooooooooooooooooooooooooooooooooooooooooooopspIjav&#10;z58I/ta6B+yZ8V/iN+z58UPh743u9evPiZrWteGbaz0MbNT027kW4je1nuJY47nG+QFYnZkxsYK3&#10;y1rQf8FRvDV7q9xoWlfsqfFCe4t43dAt14c2XbKju0NrJ/bBS7nURvvhgMkq4wyKSoNez/4Kp+DN&#10;St9NuD8Eta0UatLJFG/izxPolmtk6or7L7y72ZtPZg2AlysTbhtxuKg81rX/AAVe1+2vta0Kw+G3&#10;w1g1bS/MktdL1P44WMTarbpJt8y3uvI+wlmX5xC9ysqqQZEjBBNDTv8AgrlDcalapf6v8IbfTtQn&#10;aG11CX4jbVhuPM2eTcoYTNbjdlhcmE2jRjeJ8Mmea+PP7cjftLfB/wATfAnxPL8PdJXWtOktbv8A&#10;s/xImuTW8bSKLfUrR7aVYLoKwM4jWX7Svlxg25Z1U+rfs9/FjxT8aP28fhD4wk+HeuRS6b8K/FOm&#10;+I9dh0S8/sy4WeXR5rSVLiSGPyzI1pc5glCTRupUoV2yP99vGHXYe/FebftFfsjfs+ftU+Ho/Dvx&#10;x+GGm66LX5tPvp4dt1YvnIeGZcSRMDz8pHNfC37TH/BOD4k/scaZqP7SH7M3ivUdTtdEkGpatNb+&#10;Jo9H1+C1iQiRpLieKaz1SFIWk/czwwyBV+WaRtq1P+zh/wAFbtLvbOyg/aV0+O10HVPsaaB8ULG0&#10;NnZ6g04XaLvTpmNzZYchROBJBJkMfJxsr7cj8uYCVMEdY345yM5/EDNfI37c03xI8afHDR/hb8dd&#10;A8TaF+zWumfafGHifwZAby41q83jbp16sDfaLLT9v+skWNhITtZlTJr7Z+CniL4N+IPhro9x8BtZ&#10;0W88K29jHb6P/wAI/KjWsMKKFWNPL4UKoA28YxzXXiZG6U6iiiiiiiiiiiiiiiiiiiiiiiiiiiii&#10;iiiiiiiiiiiiiiiiiiiivwU/4PfBt8Efs/8A/YV17/0XaV+tH/BJ1GP/AAS1/Zrbd/zQHwb/AOmS&#10;zr6DqtqmsaXoenT6vrWoQ2dpawtLc3VzIEjijUZZmYnAAHJJ4FfDPxl/4ONv+CYXww8WXngHwN8R&#10;fE3xS16xl8u60n4T+EbnWSjf9d1CW5544lyDWd8Jv+Dlj/gmB4/8YWvw/wDiR4s8afCfWr6cRWtj&#10;8WPBdxpSuScZM6mSBB7vItfeej+ItD8Q6Tba9oOqQXtjeQrLa3lrKJI5o2GQ6sOGBHII4NfFXx8/&#10;4OF/+CbXwI8fa58KE8ZeMPGnijw3qEthrGg+AfAd/qUtvcxnbJGZPLSDKtlT+86jFcD4T/4Ol/8A&#10;gmDf65DoPxctvip8LWuWC2lz8RvhzPawzE+jWzT4A7ltoHrX378Lfix8OvjX4C0v4o/Cfxpp3iLw&#10;7rNuJ9L1nSbpZre5jP8AEjqSDyCPYgjrxXif7d3/AAVb/Yg/4JrXPh2D9sb4tXXhc+KkuG0LyfDO&#10;oagLnyNnmjNpBLsI8xOGxnPFeaftu/8ABwD/AME2f2C/HN18Kfih8WNS8ReMbHi+8I+BNHbU7y1P&#10;PyykMsML8fckkVsEHGDXo/jb/gqr+yP8LP2HPC//AAUO+MHifWvCnw18WWdhcWN3qXh24uLy3+2K&#10;TAk9vZrMyMcYONyg4Gea4zxn/wAF6f8Agln4F+C/hf47ax+1NZyaT40tZLnwvptjot5Nqt/Ekjxl&#10;hYLEblBvjZQZI1HQ9CDXiWkf8HYH/BLAeMU8K/EO2+K3gm3lm2wa74r+HcsNnKOzAQySzAH1MYx3&#10;xX3/APAn9oT4MftL/DTTvjB8CPiNpfinw1q0e6x1fR7pZopPVcg/Kw7qcEdCAeK+I/8Agvr4M/4I&#10;2az4E+H2v/8ABXfVNU0yxg1a9tfBGp6Lb6nJOs7xxPcxf6BFIQrLHETvAB2rg8V9UfsDeCP2bPh1&#10;+xh8NdB/Y009rf4Wz+E7XUvA6yLPvk0+9T7ZHMwnAlDyGfzG8wBsucgHivPYv+C0H/BOn/hrHxB+&#10;xNqX7Qcem/ETwu16Ne0zWNBvrO1sxawmaZmvJoVttojG4ESENkYyeK8Z+L//AAc8/wDBLr4Z3dxZ&#10;eC9d+IHxKFnM0d5efDnwJPeWkRU4J+0zGGF175R2GK9K/Ye/4Lv/APBNb/goF4th+GnwM+ObWfi6&#10;4U+T4S8WabJpt9IQMlYxJ+7mYdxE7kV9heehj3g9q+Q/2wf+C6X/AATQ/Yg8Wz/Db4yftE2954st&#10;8q3hPwlps2ragsv/ADyZLdWWJz6Ssn1ry3wF/wAHO/8AwTS8SXKH4k6b8WPhrZzSbLfV/iB8M7q3&#10;s5ckYPnWxnVAc9XKgd8V7Bp3/Bbb/gmrrn7Uvhz9jrwx+0nb6z468XNZjw7Y6Hod9e2l6LqETQst&#10;7DC1sAYzkkyDbzuxivrKiv5+P+CwP/BUf9sb/gpD/wAFIoP+CNH/AATV8dTaBoa+IG8P+KPEelXL&#10;W82pXsWTfvJOvzxWdoqShgmGkMUpHmAxg/on+xN/wbo/8Ezv2RvBNnYa38DtO+I3ioRq2reMPHVu&#10;Lye8n5LusTfu4lLE4UA8dSTkn1j4y/8ABGn/AIJh/HjwtceEvHn7FngNYJoii3Gj6HHYXEPGAySW&#10;4RlYdjX4d/tz/DX9rr/g1k/bT8M/FP8AY6+LWs698EvHV1Lc2XhLX7h3s3aF1+06XcgHaX2MrR3C&#10;hZNrYIJjLN/Qt+yf+0b4I/a4/Zx8FftM/DRZBofjbw/b6pYwzMGeASr88TEcbo23o3uh715R+yF/&#10;wWJ/YC/br+PniD9mX9mP403PiDxl4X0u61HWtLm8K6jZrBb211DazOJbmCON9s1xEuFYk7sgEAkf&#10;T8rFUyK+WPF3/BZ3/gnp4G/bUtv+CfHiX42XVv8AFa81yz0eHw2PCmpOpvLlEeGP7StubcArIh3e&#10;ZtGeTwazP+CoP/BVf9lz9gLwJqXgH4u/FLV/DvjTxJ4H1S68FrpvhPUb8NcLFJHE5ltoJI4SJtuP&#10;MZemenNfj3/wb5f8F/G+HXxP+Knij/gqf+2B421mHVtJ0xPCxvND1HWEjlSW4M+2OxgkEJIaPllX&#10;OABnBx+7X7Gf7eX7Nf7f3w31L4tfsueMr7XNB0nXJNIvrrUPDt7pjpdpDDMyCO8hikYbJ4juClSW&#10;wDkEDL/bC/4Kc/sJ/sFWMc/7Vf7R+g+FbqZd1vpMkj3F/KPVbWBXmYe4XFfJd9/wdUf8E5G1IReE&#10;vhh8dPEmls3y+INE+FsjWbLn7wM00cmMc/czjt2r65/YZ/4KJfs1f8FE/h3qPxO/Zk1zWr7TtH1L&#10;+z9WXWvDd1pstrdbA5iK3CKHIUqSULAbhk54ql+2X/wVL/YM/YEgij/an/aP0Pwzf3CB7fRf3l3q&#10;Eqn+JbW3V5iPfbivlif/AIOmv+CdsN+0g+Ffx2fQVJP/AAly/Cmb+zdn9/cZRLtxz/q847dq+of2&#10;Mf8Agqp+wZ/wUASaH9lb9ozRfEWoW677jQ5Fks9QiXjLG2uFSXbz94KRwea9c+Nvxm8Afs+/CbxF&#10;8bPilq0th4b8K6TNqeuX0NnJcNb2sSF3fy4lZ3wB91VJPpXy94a/4L8/8EovFv7Pl7+09pX7WlhH&#10;4Ts/EUmhCS+0S+tr261BIYJmht7KWBbi4IjuIjujjZeSM5U48cP/AAdd/wDBLHTvGUXhfxrZfFjw&#10;xp9xJst/FHiD4czQ2EnPUBZGuMY5/wBT0/Kvqjx7/wAFW/8Agnx8NP2dNJ/at8WftVeFYvAuvg/2&#10;HrFveee2oOMbooYYw0skq5+aNULqeCAa+VdZ/wCDr7/glz4a8WR6L4l0T4vafo803lx+ML74bSw6&#10;a4/vjfILgr9Id3tX3L+yt+2B+zl+2t8Lbf4z/sw/FfTPF3h24kMZvNPkIaCUYzFLG4DwyDI+V1U4&#10;5xius+JvxV+HPwa8F33xF+K3jfTPDug6bCZdQ1jWLxLe3gT1Z3IA/nXwn4y/4OZ/+Cbem6rPpPwe&#10;g+KHxYa1maO6ufhl8OLm9t4mBx/rpzDG49CjMCD1rtf2Xf8Ag4H/AOCZP7VHxAs/hBofxk1Dwf4y&#10;vpBHb+FfiN4fn0a6eQ9Iw0o8lnPZVkJNfahuoQNxbjru7V8M/tHf8HFf/BMD9nnx9ffCaD4pa94/&#10;8WabIyXfh34Y+F59YmRh1XzU2wbgeCPNyDwcc0v7Mf8AwcMfsBftPfFjQfgXpumfE7wd4u8T362e&#10;g6H45+HF5aSXkzdAskImiXjJJZ1AAJPAr7nifeuQadRRRRRRRRRRRRRRRRRRRRRRRRRRRRRRRRRR&#10;RRRRRRRRRRRRRRRRRRRRTZOUI9a+Vf2qtO+Inxr/AGkY/wBnC0+J154b8Lx/Dtdaul0/R7G6N/cy&#10;X725ST7ZBMu1EjUgKFOZMk9BXj+nf8Ed/gvDJ/xM/it4iuo2j2sg0LRIyQOmWWwyT7nk11Omf8Er&#10;f2ZNKiSNNR8UEpGY1eHV0g+TcDgCKJQBnHAH8q2I/wDgnF+z0p51vxs3zE/8jndr16/dYenWtfT/&#10;ANhD4B6XJ58d54xZhg7n8e6mAQOxxOMgfh/Wk1f9kP8AZgfS7iyu9NmnkkjdFbVfGF9PtZgcHEtw&#10;RwTnpXjX7D3xV8W/Ar4R/A/xFZfGHWNY8N+LJrjwz4w0LxRqIvI7HU7TTr6SS8huZCZYC1xprRmF&#10;nZP3/AUgZ/Rqs3xP4o0Lwf4fvPFXinWLfTdN0+1e4vr68mEcNvCgLM7seFUAZJPQV+b/AO0r+0v4&#10;g/bOLeL/ABiLjwr+zrpMLX1jZatNeaZL42VF3LqV1OtpMkenxkh4baQxid41eZmiIjNn9iP9mjVP&#10;2gvFVp+1j8f9Kvrzw3bRo3wv8NeMNB0yDUGGxQdXv1sLa3haQqSsEflDyoizH55Dt9h/b6/bd0f9&#10;iz4Z2Gr6X4SfxJ4s8QX32Pwx4bhkZVm2Ya4u52VXaO1t4sySyAYRcZ6gjH/Zn/4KM/C/4xXUXgj4&#10;m3eleF/E00zQ6fJDqy3Wj60xPH2O8IWOR/W2bEyZwQwIY9f40/ZVh03xLN8Wf2YPGsnw18btcRz3&#10;N7ptt5uk60UPMGpafuWK5jYEgyJ5VwhOUmTGD6T+y/8AtIeIvi1q3iT4VfE7wnZ6H468EJp7eJrP&#10;StQ+12MiXiytbz28hCsFkFvKfLkVZE6HcpV29oGcc0UUUUUUUUUUUUUUUUUUUUUUUUUUUUUUUUUU&#10;UUUUUUUUUUUUUUV+Cv8Awe/f8iR+z/8A9hXXv/RdnX61f8Em/wDlFl+zV/2QHwb/AOmOzr6AY4Ff&#10;i5/weYfte/Fv4L/st/DH9nD4ea1eaZpvxU1rVJfE15YzNG09rpyWZW0ZlP3JHvFcr38jHTNN/wCC&#10;YHx6/aW/YP8A2SPBfw2/Z4/4N8PiTfRyaDa3epeNbfxNpf2jxHcywq8l80hG7bITuRM4RCqDgVU/&#10;4KqfEP8Abg/4KcfsneJPgD4p/wCDfz4kab4gvIo5vC3jC41/TJZ9Hvo3DJKpADFCAyMgIDJIw4OC&#10;PoX/AINqPAH7bv7Mf/BPvXPg/wD8FCvA+seEF8F+Jrh/Cv8AwlV1Hut9GMCTP84dgsMcvnY3H5Rk&#10;cACsS9/4OBf2WfFfxw1z4Pf8Eyf2IvF3x78ZRXTS6pqvgrRYNP09pGc75pr+QFtrNnEhQhiDgnFe&#10;S/8ABXX43f8ABQ79qb/gnf8AFDT/ANoj/gibofhzw/Y+FZ76Txhq3xfs7m+8PmAeaLyKEWAZ2Qrn&#10;YsiFhlc81nf8GTvxI8aeJf2RfjB8ONc1+4udH8N+OrKfRLOaUsto11asZlQE4VWaFGwMfMWPVjXm&#10;3/B8EALL9n0j/ntr38rOv0R/4Inf8E9P2Y/gj+wP8M/ijH8L9H1zxt8SPA+m+KfGnjTXrFLzUdUv&#10;NQtkvG8yaYM21fN2qoIAxnGSxPl3/B2RpenaL/wRV8UadpNlDbW0Hi7w+kNvbxhI0X7aMAKOAB7V&#10;5n/waR/sR/s2R/8ABOyx/a41j4X6bq/j7xV4j1K0uvEGsW63MtnZ2ty0MVtb+ZkQR/KznYAWZySS&#10;FUL+gH/BRj9jT9nH9qD9jr4h/D34vfCrRdSt38I6hNZ3TafGLixuI7eR4riGQDckiOAwIOMjkEEg&#10;/jz/AMGRXxW8d3fiH48fBK516abw3b6fo2sWWmyyEx2t40lzDJJGM/KXQRhvXyk9K9H/AOD3ddn7&#10;NHwNIP8AzPWqf+kcdfp7/wAEkYVb/glf+zW5/wCiC+Ef/TNaV/Pr8eP2fPhx+1T/AMHbOvfs8/F/&#10;T5r3wt4l+LQi17Tobh4fttvHpS3DW7MhVhHIYgjYIJVjznmv6ZfBvwK+DPw48K2/gjwD8K/Duj6P&#10;awLBb6bp+jwxQpGowF2qoGMcfSv5xv8Ag7g+BXw6/Y3/AG/fhT+0J+zL4ft/A/iXxN4el1XUrrw5&#10;GLYHUbK8XyrwBMBZiHUMwAyI1znnP7Ff8Fg/2uvi3+zl/wAEU/H37Uvw41CSz8XS+B9JWzvrH5Xs&#10;p9SuLS1eePupjF0zqRyNoOeK+Gf+DQb9g/4A+MP2aPFH7fnxT8Pad4v+IWueOrzSbPUtajF3JpFt&#10;BFCzBfMztnmkmd3f7xTyeRzn9ovGfwy+HnxE8MzeD/HngfSdZ0m4gaGfTtU0+OeF0YbWUo6kYKki&#10;v5j/AIF/AL4Z/sv/APB3DovwI+C+h/2Z4X0H4vyDRdL8wsllDLpj3Bgj3dI0aVlUdlCjqM1/UhRX&#10;8tX/AARR1CD9jv8A4OWdW+HH7S9wNP1i58U+KvDi3mpr5e/Urh5fs7jd2nwBGR977QmCQwz/AFIR&#10;zD+FePWpT0r8Qf8Ag9f+Nnw3sv2TvhL+zo0tvJ4s1L4it4jt4lIMlvp1rYXVtIT3VZJb2LHZvJP9&#10;3j7q/wCDev4XeMfg3/wRs+A/gbx7DcRak3hu61JoboESRw32oXd9AhB6YhuIwB2Ar8hf+DTr/lOX&#10;8ds9D8M/E/8A6k2kV/SZK2FxjrX8yv7VXz/8Hi3h35uG+NnhQ/8AktZYr+hL9tvwh4V1v9lL4m3+&#10;teG9PvLi3+HOtm3murNJGi/0GY/KWBK888V+E/8AwZM+GPDfif4uftAReJPDtjqCw+G9AMK3tqko&#10;TNxeZwGBxmv3Y/as8fWv7K/7IfxU+OfgHwlZx3Hgn4f614jtbCzs1RZ7izsJbhQVUDJYxKp4yRxX&#10;4R/8Gu37H3w7/wCCnP7Snxf/AOCgH7d96nxM8TeF9SsY9N0vxM32qI3t558r3s0b5DBBCqQqRsUm&#10;QgAouP6INK8B+C9D05dI0bwpptpaqMC3tbGOOMf8BAxXn/7S/jrSf2U/2Wvib8dvAngizabwX4H1&#10;nxKml2NqsYvZ7SxluAhVANxcxBSepr8H/wDg1k/Zi8Ef8FJ/2vPjB/wUB/bbuV+IXizwre2T6VY+&#10;IP8ASIVv75riV7142yD5awbIUIKLucgZRCP6Iz4O8KNo3/CPN4bsTp+3H2H7InkkYxjZjb+lfzff&#10;8HPf7PPgr/gl5/wUC+E/7av7C80Xw98TeKIrjUr2w0H9zAmpWU0X+lrCPlCzJKqyRgeW5RiQS75/&#10;ZT9t/wCJV98Z/wDgiJ8QvjBqmktYXXiv9ne41i60/kG2kutJEzR885UuRzzxzX5I/wDBmR+yT8B/&#10;jV4h+L/x4+K/w/0/xFrfgW60m08KjWLVbiHTjeJdNPPFG+VWZhbRL5mNwUEA4Jr9n/8Agpz+yr8A&#10;v2gP2D/it4O+KPwv0fULaH4f6pd2Mj6fF5tncQWkssM0L7cxujqrBhjGK/DL/gzi/Zu+D/7Qv7Rf&#10;xL8c/Gnwdb+J5/hvoOnzeDLLWl+0WmmXN7PKJ7mOF8oJStuih8ZGW9a/oW+Nv7LPwM/aH+FOs/Bv&#10;4r/CzQdV0PW9Nlsrq1utLiYIjrjcnGUYHBBUgggYIxX89/8AwZ2+O/GHgr/gpN8VvgZo2v3A8M6h&#10;4JvJ7rS2kJje4tL+FIZtufvqkki7uuHNdD/wdo/tM/GT4tf8FFPhj/wT5sxrF14IstP0u+l8K6Nd&#10;CB9e1C/umj+8xCNIEjWOLflUZ2P8TV91/AT9uv8AbK/Zj+Gem/CP4Df8G3/xI8M+H9Js1t7Ox0nx&#10;JpUS7QOGYgZdj1LMSSST1NfIf/Baz4aft2f8FXPhloS+Dv8AghD8RPAfxG8O+II7uz8ef21p0kz2&#10;XlyLLaSeWVZ1ZzFICTlWiGDgsD+ov/BP74ZftWfGH/gj54X+B37Y03iDwL8UdW+HOqeFvEWoecp1&#10;TTGzdWVtfBgxX7QbcQXG7J+Yjoc4/Jr9hH9nz/gqJ/wbkfGXxxqHiX/gnJH8evBviaaBG8ZeB5PN&#10;1C3EJcpJCwjlkVWEjF4WjB3BTvGCG/Qz9i//AIOGf+CZX7aPxo074R+KNH1b4b/Ez+0PsmmaJ8SP&#10;D8dtdC8b5PIjnG5UlJJQKWVjnGMnFfovD5e3910p9FFFFFFFFFFFFFFFFFFFFFFFFFFFFFFFFFFF&#10;FFFFFFFFFFFFFFFFFFFIwJFeCftjfspfFT42y6b8QP2ef2iNR+GvjbRrGexh1K30myvbbULKWWCW&#10;S1mjuoJRHloF2TIpMZLEpKDtr5Q1b4Pf8FRrTXL7w7d/EL4w6g0d15tpqNnL4X+y222MDyWMdpav&#10;qELtlt6mzkQEKFyDSaF+xn+2x4nuLxfGR+OkVrqzN5txF8doYbvRnBDRy2nkzx28sbbQrQXFu7IX&#10;cid8IBrSf8E6f2rNbmhvru21lWazNnqNnf8A7QmvQ2s6kP8A6ZEitdS21yCR8rzXEBCYMZLFqpt/&#10;wSF+NOuaPBa+JvDPgG6vkZYLzUdT+JWvXn9p2QADLPELWLybs8t9qs3tvnwTG0YMJ1bD/gj18VlN&#10;rPNrfwniu7PEcd9ceFby7N3bbmLWt3Cs0EE4wQguFiinVF4fczOavjL/AIIefEv4qeBr/wCF/i39&#10;qnRPD/h2+vo7tbfwT4J1CC6tpEAwEnutYmWQFgzFp45ZFEsiRvGjbB+i9eQ/tu/svWv7Yn7NviH4&#10;AXHjK80F9YjiktdStQJFjuIZVmiE0Lgx3MBkRRJDIrJIuQR0I/MP4hfDjx9+zpY+E9F/bS0/w7pX&#10;hfwnr5l8WeC9N01fCmkeOZ8xyw3CXSNDpOqsjxrOLNxDM7RbWTCkN9l3v/BST9luX4MXnxR8CeL/&#10;AO2tSt7610m18C2sLRa9PrFz/wAemmGxbE8c8p5AZQCmZMlAWrtf2N/2Q/F3h7xfqf7W/wC1PJZ6&#10;p8XPFmnrZNb28hmsfCmkglk0iy3dtzFppeDNJk4CgCuV/an/AOCO37PXxrivvE3wh03SfAviC6kk&#10;uLizPhy01LQL+4kx5k02lXSPbR3DhcNdwJFcHcSZG6V5L8If2Sv+CtvwItJvD/wu8c+GX0eG88qw&#10;8N+LvFU+s2FnbAKgkt7maIX0YIXcIXkkjQkooA6fZ37Lf7Mvg39mP4dt4W0e6uNU1nVbx9S8XeKN&#10;Scvea5qcn+tupnPqflRB8saBEUAKK9Qooooooooooooooooooooooooooooooooooooooooooooo&#10;oooozX5B/wDB1d/wTh/bX/4KF+Fvg7pv7HfwLu/Gk3hfUdXfXY7fVrK0+yrMlt5RJupog24o33Sc&#10;Y5xWt+yp+1l/wXu/Zj/Zg+HH7N1r/wAEO21aP4f+A9H8NR6pJ8XNGja8WxsorUTFBcEKXEW7bk4z&#10;XeN/wUj/AOC+5TB/4INj/wAPFo//AMkV6d/wVk/4JaaN/wAFi/2J9B+G3xIlHgX4gaSsGt6BfYW5&#10;XR9SkgAuLOUqf3kJ3GNip6xo4ztAPyJ+yL8dP+C/f/BKT4R2H7M37QX/AATy1D4/eCfBtuNO8M+M&#10;Ph9r8dxqSWMfEMHk5MsqIuFQtEpVFVcsAK9s0v8A4LTf8FFPiRF/Zvwo/wCCBvx1t9RdSEfxlPDp&#10;Ftu45aS5SMAc9c19Q/Ev4VfFb9vP/gnD4i+C3xt8MXHwu8Y/Ev4cXmk67pdvqEd4dBvLi3eJgJYm&#10;KzRhjzg/MjY4zx+P/wDwS08E/wDBWb/g3y8Q+PfhT46/4JceKvjJ4P8AF+sQXcHib4XL9vuDJAjx&#10;qV8pXcRMrZ2ypGVbOM7q+qv2ufiZ/wAFof8Agqn+y34w/Z9+DX/BPl/gX4X8VeGLqHVtc+KPiCBt&#10;W1CLymP2G2tIjuhknYLGZJggVWY+9Uf+DVP/AIJ9ftn/APBPX4XfF/wb+2F8CbzwXc+JPEGl3mim&#10;41ayuhdRxwTpJg2s0u3aWX72M54zzjF/4Osf+Ca/7bv/AAUKtfg3D+x38Crrxo3hiTWDrn2bWLG1&#10;+y+d9m8rP2qeLdu8t/u5xjnFfpV+wX4A8YfCX9h/4M/Cf4h6I+m+IPC/wp8PaTrmnyTI7Wt5b6bb&#10;wzxFkJVisiMpKkg4yCRgn5u/4OM/2Tf2hv22f+CYXiL4B/sv/DebxX4uvvFGj3Nro8F9bWzPFDch&#10;5G33EkcY2rzywJ7A1L/wbr/sq/tA/sU/8EuvCv7P/wC058OpvCvi7T/EesXF5o9xfW9w0cc168kb&#10;b7eR4zuUg4DEjPIB4r6++OGjat4n+C/i7wxoNm1xfal4Z1C1soFYKZJpLeREXJIAyxAySBzyRX49&#10;f8GqH/BL39vH/gnp8Xfi/wCJf2w/2frvwXY+JPDul22iT3GtWF19qliuJ2kUC1nlK7Qyn5gM54zX&#10;qP8AwdV/8E+v2xP+ChHwK+E/hL9j74K3XjTUPDviy/u9atrbVbO1NtC9qiIxN1NEGywIwpJGOcDm&#10;vvT/AIJyfDnx38Ev+CfnwN+DXxQ8PSaV4k8J/CLw5o/iDTJJo5Gs7220y3hnhLxsyMUkRl3KxU4y&#10;CRgn8l9N/wCCUP8AwUEtv+DoNv2/Z/2dbxfhH/wsabUx4y/tzTvL+ynSGtxL5H2j7RjzTtx5efbH&#10;NfupX4l/8HV//BLX9vb/AIKE/Gz4R+Kv2PP2e7vxpp/hvwtqVprVxb61YWotppLmJ0XF1cRFsqCc&#10;qCOOSDxX6neOf2WfBH7SX7Ez/smfH/w9JJo/iLwHbaL4isY5lEkLfZkUtG4yBJHIAysMgMgPPSvy&#10;X/ZU/wCCbv8AwXG/4IR/FfxJpX7BvhXwv8fPhD4q1Jbq68L6hrUWm3auqhVuMTyIsE+zEbMjOrhV&#10;3L8qlfrRv2y/+C/Pxesf+EN8Cf8ABKvwv8M9UvlMZ8XePPiZZ3tjp2RzL5Fk7ySkdl4B9RX4+/sZ&#10;/Bv4w+Cv+Dr/AMPfDf4p/Fb/AIWN400z4nXl74v8WQ2iwx314NImu7yRY0G2KONjIqoAoRYwoC4w&#10;P6nKK/Mf/gtf/wAG7/gL/gpb4mj/AGnfgb49XwD8ZdPtoU/tgbvsesCAZg8/y/njmjwqpOnIUAEE&#10;KuPPvgh+2r/wcafsQeFofhp+19/wTbm+PFhoqi1tPH3w+1y3fUL6NOA0sMZLTMVwPMMUbHb8wZtz&#10;Hr9Y/wCCvn/BZn40aBNpP7Lf/BCzx5oeryRMsOpfFTUk0u2tm5G8xz+Q0gB/hDAnse9eRfs4f8G6&#10;f7UP7ZH7Wq/t7f8ABcP4wWPizWPtUFzafDXQ5jJYLHHh4rKVsBI7VCcGCIEOS5Z2Luzfs3ZaTa6d&#10;Yw6bYW8cFvbxLFDDCgVY0UYCgDgAADAHSvwE+LH/AASS/wCCpf8AwSI/4Kla1/wUS/4JtfB2H4re&#10;C9Y1TUru78L6bdRpdfYL5/MuNNlgZhJIBIVaNoA5Bijbb8pB+xfB3/BW7/gsn8f9Ak8P/Br/AIId&#10;+NPDPiBkKNrHxO1j+yNLtJDwJcXCRSzopOdsYZiAfcj4l0n/AIIqf8FetC/4Ll/DH9t743+CLf4h&#10;WM3j7Q/FPxB8ceHdQsbXT9OlEym4toLea4WdorZERFIQllUYyc1+/PxW8EWnxS+FniL4bX1y0MHi&#10;LQLvTJpVXmNbiFoi31AfNfz0f8E4f2cv+CvH/BvD+1H49nX/AIJ0eKvjV4N8aWcenNqnw5ja+89b&#10;aV3t7hPIWR4eJHDJMi8twTtyf26/ZG+MfxE/bk/Zl1LWf2n/ANkLxD8K5NdmvNKvfAvjLa1zPYNG&#10;qF3UAFUkDuu1gDweK/Jnw3/wRh/4K0/8ESf2uNa/aM/4JJf2X8VPAPiBGg1TwHrWpR291cWO8yJb&#10;ziV40eSI/wCruI3D5J+UhmU/T3h//guR/wAFM4mTwz4x/wCCAfx0OvAbZpNJt5JNO3/7Ny0Pllff&#10;dX19+xP8ZP2ov2qfhB4iuP24P2LH+E8099JZ2PhfUtetdU/tLTZYBl5fJZghO50aNscducV+WOh/&#10;8EYv+Cof/BFP9tLV/wBqX/gkZZ6d8Uvh/wCIUkttZ+GOsavHaXMtg0nmrbOZnWORoWA8q4VhIoJB&#10;UrI6t9OW3/BbP/gpjqNt/wAIbpv/AAQJ+OK+Ltvl7rxhDo/mcD/j7eMR7M/xbsY5r530T/giH/wU&#10;a/4K6ftu6V+2h/wWdudF8G+ENDaGDRfhHoWoJdOljFKZRY74GZER2Zmll3vI4Yj5FVFX9UP+Chfw&#10;j8YfFb/gn/8AFr4J/CHwsL7XNe+G+qaV4d0e1kihE00lq8cMKl2VEySACxAHcivz7/4NS/8AgnV+&#10;2j/wTu8E/G3R/wBsj4HXXgu48U6roU2gx3GrWV19qjgivhKwNrPKF2mWMfNjO7jODj9Ov2ovC/iH&#10;x9+zN8RPA3hPTGvNW1rwNq9hplmjqpnuJbOaOKMFiANzMoySAM8kDmvyZ/4NSv8AgmB+3b/wTz+I&#10;Xxm1n9sX4AXfgq28UaLo8OhSXGs2F39rkhmumkUC1uJSu0SIfmwDu4zzj9pK/CH/AINxf+CSn/BQ&#10;/wDYj/4KW+OPjl+1F+zdeeFPCureEdUs9P1e41zTrlZppb2CSNNlvcSONyKxyVAGOSDxX1h/wXq/&#10;4IRz/wDBTt/Dn7Q/wA8dW/hP4xeCrP7Ppt5eO6Wuq2qSGaKKR0BaKWORmZJQD98hgcLt4n4Tf8FP&#10;f+C6P7K/gnT/AAF+27/wR98YfEzUNLt1tT4y+Et5Hevqqp8nnyW8HmlHYAMWwgJJO1c7a77Tv+Cv&#10;P/BUf4sQiL4If8EHfirZTEr+++Imv2uixqPU/aPLb8ACfY19yfGXxp8XvCXwE1/x18JPhYfEnjS1&#10;8OzXOg+D5tRig+2ah5RMVs0zMEUeZhS2cYBx1FfA7f8ABa3/AIKT/DxR4f8AjZ/wQJ+OU+txj95N&#10;4Fxq1gW6ZE0Eci4z05zivjL9p/8A4Ja/8FK/+C6n7fvhH9pT4w/sZ2v7NfgTRrG1sb7VNS1K3/t2&#10;9tYrl5WldIf3huf3hVPMVAgAOSMCv6A7Y/IcEdewqSiiiiiiiiiiiiiiiiiiiiiiiiiiiiiiiiii&#10;iiiiiiiiiiiiiiiiiiiiim+THnO32HtSeVGDSiKMHp+FGxcYNHlrnNLtFKRmimmNG+8g9KbNa21x&#10;EYZ4FdGGGRlyCPpXnfhL9kD9lnwJ8Sm+MXgv9nLwTo/ipvM3eIdL8M2tveHzARIfNRA2WBIJzkgn&#10;PU16OFUDAWl2jGMU0RRjkRr+VGxMbdvHpTqKKKKKKKKKKKKKKKKKKKKKKKKKKKKKKKKKKKKKKKKK&#10;KKKKKKKCM8Gk2LnO2k8tM5207aOuKb5af3aDGh6pR5UZyTGvzfe+XrS7VP8ACKQxo3VBQIox0Qfl&#10;R5aA5CCjy0/u0CNB0WlKKeopBGg5C0u1em2k8tMY20pRT/DSeWn9wUFEJyVp1G0elNZFCkgV+bPj&#10;/VP+DnT4K+MNb1jwF4H/AGefi94fu9Zup9B0mHWLnTb2ys2lZoYJGuFt0YqhCZEjdOT3rldX8b/8&#10;HVP7S/hy98Haf+z58CPgHJdRmI+JNQ8XDUZ4VI5aIWr3u1+wLL1H412H/BGv/ggV4c/4JufErXP2&#10;rvjv8Zpvid8aPFEM41TxNNCwt7NrlxJdNEZSZZZZXzvnchmX+FQzA/pFRSFVPBFJ5Uf9wUeVH/cF&#10;KEUHcFpaaYoznKDnr70GOMnJQUeVGDnYKXavpSCKMdEHbtR5aYxsFHlR/wByjy0xjbQY0PJSl2qP&#10;4RSeWmc7BS7F9KCingikMaHgoKUKoGAtKFA4AopNi+lBRDyVpPJizu8sZ+lBijb7yCgxRnqlHlx/&#10;3B+VHlpnOwU4Ko4Aooooooooooooooooooooooooooooooooooooooooooooooooooooooooorz3&#10;9qL4rz/A39nXx38ZLaZFl8M+D9R1O3aWMsglgtpJE3DuNyrkdxXi/wANfFH/AAURl8DaP4k8UfEn&#10;4cT6leaVb3GoaTqXg+6j+zzPEjSQ+bDdr91iy7th6dD0rP8Ajb+3H+1b+zb4OsfGfxE/Zq8G+IIt&#10;Q8TabolnYeFPiJPHeXdxeXKQJ5aXdhHCuNxc+ZOiqqMS4AJr3/4JftCfDr4++FP+Eo8BajceZCwT&#10;UtH1K1a1v9Nm7wXEEmGicdico4wyM6srHu6KTcv94UF0HVh+dRXep6dp6eZf38MK/wB6aUKP1PuK&#10;57V/jV8HdBH/ABOvix4Zsz0/0rXreP8A9CcVzWs/ti/sr6Ayrqn7Q3g+Nm37QmvwSbtuMgbWOSMj&#10;OOlR+Cf2zP2XviR4si8EeBvjp4d1LVLh2WG0t9QUmRgeVUnAZh/dB3e3Br1Dcv8Aeooooooooooo&#10;oooooooooooooooooooooooooooooooooooooooooooooooooooooooooooooooIB6ijaP7tG0dd&#10;tFFFFFFFFFFFFFFFFFFFFFFFFFFFFFFFFFFFFFFFFFFFFFFFFFFFFFFFFFFFFFFFFFFFFFFFFFFF&#10;FFFFFFFFFFFFIx2rxXj2q/tsfB7SvFuueEI9P8U383h3VjpesXWk+E7y6tra8EMUzRNLHGVyqTRZ&#10;5wCSDgivJP2+f2nfgj8VP2RPGvwj8G+Nlutc8VWVvotro/2CZLiQ3l1BbMuyRB0SVmb0UMe1e3xr&#10;tRcf3a+Uf+CoGo2E0/wn8IavNrEdrdeMru9b+xZbVLh5YNNuEQJ9sH2eRg0+7yJOJVRkXLEKeT/Y&#10;FfxFpf7f2g+GLPVtPnsf+Fa65Pql1o3m2qXjxXenRxRzabc7p9MniM82+ASyQsXSSLZl0X9KNyno&#10;aM1+Q9p8Mf2kNF+Gvhnx34r+JOseONQ1Lx9eeCPEE3jD4ka9HEb5dVmsTPJHBdBFDzW+yKS3EKwp&#10;c4aCfaGHolx+wB+0xfDdD4O+GCzWcivot1q3iPUL6QjeztbX6S2jQ38G4qF/dwzqibRPuJkMGlf8&#10;EtPjZb6Imi2OpfBbQTamOXTdSg8CXepXlhIFCuokmuIhcwNyRHeLcMpbJkdlRl6iz/4Jw/HaxnvF&#10;0b4//DvTLOZFOl2el/B+ZTokwdnae0m/tYTpuyoaF5HttsaoIlQsjWbL/gmP8SNX1NdR8d/tfSyi&#10;dQ2rR+G/hrpWnrf3O0g3oSUXEdrdH7xmtkictgk4VANO8/4JZ6JqtqbfWP2wPirdxNC0d1HPYeFy&#10;LzIChrg/2Lm5dQq7ZJi8iEZVlJJPrv7Adr4h+FviTx9+yrrPxh8VeNrPwOuj3ei6x411OK71OK0v&#10;reX/AEeWaOOMyBZbaYoWGQrBRwoA+mqKKKKKKKKKKKKKKKKKKKKKKKKKKKKKKKKKKKKKKKKKKKKK&#10;KKKKKKKKKKKKKKKKKKKKKKKKKKKKKKKKKKKKKKKKKKKKKKKKKKKKKKKKKKKKKKKKKKKKKKKKKKKK&#10;KKKKKKKKKKKKKKKKKKKKKKKKKKKKKKKKKKKKKKKKKbIcRkmvmH9lW0tm0Txv4mjl3XGtfFXxNc3j&#10;edu5TUprZOnTEVvGPw969NuLKyunWe6s45CvzRvLGGx/tDOenbHep64/40fAb4PftC+FF8E/Gv4f&#10;6d4h0uO48+G31GHd5MoBAdGyGjcAkblIbB61574W/wCCdf7K3gTxUnj3wJoXi/Q9Zh03+z4NS0f4&#10;peIbeSO0yrC3+S/A8oMiERkbcouRxXmvgj9sv4r/AAM/aQ8deEb34m33inwbo3iq00PS/D/iuNfO&#10;ZvsFrLJ9j1Zyoa7aa4cG1uyfOVI/IZCG8z7e+EXxY8F/HH4b6X8VfhxrC32j6xb+dZXAQrkBmRlY&#10;HlWVlZSvZlIr86/2udY8ES/EXx78Kf2WPHPjYahp3xD0/VPFHgW68Ni+0u41i1u7HWJRpW+eKYSM&#10;7wSzx2/mxr9paUxrvLtoar+37+1SLzTbcfD3R9Nj1rCaPcj+x2s9Rm3Ov2WK6l19IXuQykG3B80b&#10;CdmOa5TWf+CgP7a1j9s+1aZb2P8AZkmzVobnwvpizaT98rNeRf2wz2tqQjlbqRVgYLkSEEErP+3P&#10;+2fHqdtper+MfCemjULZbrRtR1JdIh0/Vo2iaRPsl99ve2ncqjsY1k3hV3ldhVjwXin/AIKW/Hfy&#10;bi+1z9rXwPo8On3n2TVrfTdb0k3Vo4A3MsAiuJLlCXGJLVZ04JJAU1n6d+298fG8ar4Zm/bWn1bd&#10;tkZfDniTR7pfIDbZJUaDSWUjkARlhP8AN/qmXJH2L/wTj/aG+Buo/GbxF4VuIPik3j7xpb2xl8Ue&#10;PfDTR2OtQ2EUhjt7O8htLeB/KSWaTY8ccpDucMFAX7gVgwyKKKKKKKKKKKKKKKKKKKKKKKKKKKKK&#10;KKKKKKKKKKKKKKKKKKKKKKKKKKKKKKKKKKKKKKKKKKKKKKKKKKKKKKKKKKKKKKKKKKKKKKKKKKKK&#10;KKKKKKKKKKKKKKKKKKKKKKKKKKKKKKKKKKKKKKKKKKKKKKKKKKKKKKKKKKbMu6NlxnjpXxx+1X/w&#10;Sc+H3xD8U+Jvjj+zjZaL4R+IPibEuuak2mxltRnXGJUudpnsZDgBmgZVbqV34cfKHgn4Mft6/s4f&#10;tO/A3wj4+8Q/ECxtvEfjo2GqTan8TptUsNTtbKxvruc/Zmv5gDJFGMt5ManYuEiYDd+lbNhc181f&#10;Ff8Aac8e+EPjxrPhIeMbOy8P2eoWWlWaWukefeLey2S3bEbmEc+Y5V224ZJn8s+SszZjPT6Lqfx5&#10;1eyj1nwd+1J4B120uIw9u1z4dEasD7w3JP4DoeOvFfI3jXwF4w+G/wARfGUfxv0yzt/E3i+fUr8X&#10;uh2sItPFVg/zPa280+YdQ8mJAG0q+DPt3vav8xI/Qr/gnh8LrL4N/sN/Cj4fW2lR2RsvAemyXttD&#10;HsVbua3Wa5IX+HM8krY9+9fNP7U3wV1XwNJ+0XpPxF8H6pH4Z+KWoReIvBPjjSIGuYNG1SPQrOzD&#10;XPlfvdPmjubIypcFREVeMecHyor/AAj8R/8ABO3x78CPCPxK+Nfgz4fQa14g8P6fqOvWviixjubm&#10;3v5LWLzYpDcB5N8ZHl/MTgIMHAreitP+CWOsWyQaJ8Kvh/rUaqVjt9H8CrfFQWViAkNu+MkA4xyQ&#10;DWh4c139iPwNef2p4F/Y+1qzmKgreaD+znqwLAHIxJFp3Jzz14PIrsE/av8AAUEKxWPwN+LzRqoV&#10;Vh+CmvKAoGBwbMduKWP9quyuudL/AGbfjPcAHLL/AMKp1K3/APR8cYPU9M1gXet/FT4uftH/AAj8&#10;Y6J+zD8TdF0/wn4ovJ9Z1DXdL0+2gW2udOubbcd175mFkkiY7Y2O0NxnAP2NDnZzTqKKKKKKKKKK&#10;KKKKKKKKKKKKKKKKKKKKKKKKKKKKKKKKKKKKKKKKKKKKKKKKKKKKKKKKKKKKKKKKKKKKKKKKKKKK&#10;KKKKKKKKKKKKKKKKKKKKKKKKKKKKKKKKKKKKKKKKKKKKKKKKKKKKKKKKKKKKKKKKKKKKKKKKKKKK&#10;MD0r5X/ba8ZeEvAn7VPwT8WfEe6ms9Hs7fxELK/WzmljXU5oLaKGJzGjCPdA14QzEA7MdTW94U/a&#10;e/Z/8da1/wAIz4S+LWi31+GCm1huxuB+hr8+fihq3hDxd+0F8WviVLMljcR+KL2zlvBfRta31nZH&#10;7E9vcZj3Wbl7WURPMs9jM5WJ2jkIK/Yf/BOX9hj4BeI/2MvBfxE+On7Pfg/XPFnji1m8Wa1qGu+G&#10;bW4uxJqc8l8kTSyIz/uo50jxu4Knpk16n43/AOCZH7DXxD0ZvDvin9n/AE2TT2mSY6fa311b2/mI&#10;QyP5UUqx7lIBVtuVPIxXt2i6Hp3h7SbXQ9Gt1t7Szt0gtYU6RxqMKoz2AwBVg20LIY2TKtwV7GqN&#10;n4M8I6e2+w8MafC396GzRT+gq8ttAo2rGAPQU7ykxtxR5akYIo8pPSkMCE5xTwMDAooooooooooo&#10;oooooooooooooooooooooooooooooooooooooooooooooooooooooooooooooooooooooooooooo&#10;oooooooooooooooooooooooooooooooooooooooooooooooooooooooooooooooooooooooooooo&#10;ormPin8JvBvxl8G3ngLx/pIvNOvFG4LIUlhccpLFIuGjkQ/MrqQynnNeMah+yX+1BpcUWneDf2x7&#10;G8trddkL+PPhlb6pcyJjH72SzubIO+P4giZ6nJyT8/8Ax+/4JZ/tX/EfxFd+IPCfiX4Q2+paxa3F&#10;lr2uaTa6xoSXcNxE8c0hskmu1M/zZDicBxlJVlU7R9/eG9EtvDvh6w0C0jSOGxs47eOONcKqooUA&#10;ewAxWhRRRRRRRRRRRRRRRRRRRRRRRRRRRRRRRRRRRRRRRRRRRRRRRRRRRRRRRRRRRRRRRRRRRRRR&#10;RRRRRRRRRRRRRRRRRRRRRRRRRRRRRRRRRRRRRRRRRRRRRRRRRRRRRRRRRRRRRRRRRRRRRRRRRRRR&#10;RRRRRRRRRRRRRRRRRRRRRRRRRRRRSbF/u0BFHRaXaPSiimu4Vc5rml+L/wALxrFx4bf4j6Cuo2c3&#10;lXli2rw+dC+AdjKWypwQcEdDXSxzRTIJIpFZW5VlPBp24etGR60ZozRRRRRRRRRRRRRRRRRRRRRR&#10;RRRRRRRRRRRRRRRRRRRRRRRRRRRRRRRRRRRRRRRRRRRRRRRRRRRRRRRRRRRRRRRRRRRRRRRRRRRR&#10;RRRRRRRRRRRRRRRRRRRRRRRRRRRRRRRRRRRRRRRRRRRRRRRRRRRRRRRRRRRRRRRRRRuHrRuHrUc1&#10;3a20ZluLmONR1Z3AA/Ose9+JPw7sG8u+8eaNCe4k1SJSPwLVQuvjn8GrUfvviz4ZT/f1y3GP/H64&#10;7xP+3f8AsWeCm8rxf+1v8N9NdvurfeNLKMn/AL6lFeleH/EWj+J9ItfEPh3VrbUNPvYFms72yuBL&#10;FPGwyro65DKRggjgg5rSznpWF8SPEl54N+H2ueLtO0SfVLjSdIubyDTLVS0t28UTOsKgfxMQFHqT&#10;X5MW/wCzynx++GnwN1v4Vjwhq3xU+JX9p+L/ABt4p1/w6L2xspRvu7qSSHckoeG/uotPVNwxHK6y&#10;KwQAeqaX8Ff+CgvwkOvadpHwc0e6i1GzjbR9Y+FvxWure4spEx/o7wamIENsxUYVZS6KWXzDldlf&#10;xx+2P+2n8Ml0nUIL74oeErKeyFtf6b45+HMOtWumakpLfv8AUbZT9otZ+IhMsiGFgrskiu/ld58I&#10;v+CtPjXWdag0vV9S+GfiyG+iI0/7NfXXhfU3uY0LPp5sbprzN3x8oeWGKUMrJIcMq+4eHv8AgpN8&#10;Hbyzt73xr4B8beGlktWuJp7rQftttbIrbXMtxYvPFHsP3ldlZcjcor1L4O/tI/Az4+QzS/CH4oaR&#10;rzW4zc29ncjz4RgHLxNh1B3LgkYO4Y613IdT0bvilooooooooooooooooooooooooooooooooooo&#10;oooooooooooooooooooooooooooooooooooooooooooooooooooooooooooooooooooooooooooo&#10;oooooooooooooooooooooooooooooooooooooooooooooooooor5Z+MWl+IPF37b178PdU+KnjLS&#10;9Fm+F9lqum6boPiS4soRcJf3cF05ERXdlHtRg9DyOpzDqP7EnwV1q6F94m1fxnqkq/xah481Jvm+&#10;gnAP/wCqmz/sG/sr3lu1vqvw7mvYWVi0d94gvpVb6h5j+tZI/ZF/4J2+Ebz7fe/Bv4a29x5ikzal&#10;b2rvuyT1mJPXJ/OpD4Q/4JsWBAl0H4Jx7QB+8g0gYwcisbxb8T/+CYfw40XUrefxP8G9LM1q6T/Y&#10;104Ftw2gHyh05HfvXln/AAT1168+B/wv/Zz8R/Cz4h3lvoPj68tfDPjTwFcSpNZx3f8AZl1KLuBG&#10;y9lcGW2jeRVIR1kZigYg1+lUdNeEspFfJnjf9gT4v/Dr9pPWf2lf2OPG/hHS28UWPk+IPBPjbS7u&#10;awS4eYS3F7ZTW0ym0knKQ+anlOjtFv4ZmqzqPjP9vb4ffbP+Ez/Y/wBJ8U29qoaG++H/AI4ika5H&#10;8QEF9HA4YemTnsapy/tw+APDd19i+L/wo+JXgdhbiV7rxB4FvJLVeeV+0WqzRgj3YDHPNO0v4lf8&#10;E/8A9qZVsLHxj8MPGU12SPsM11ZXF0W4yrQv+9VsjoVBrP1z/gnB+y858/4d6T4i8A3wvTdx3ngH&#10;xVe6YBPt2ljbrIbdyU+Qh4myuR0JFeb+If8AgnX8Wfh9ry/Fv4R/tu6toureH7GZ7HXNf8JWl1dr&#10;EoDCKV7V7SGW3UKVETQlBGdmMLHs+yv2T/iP4z+Mn7M3gP4s+P8AS7Wz1jxL4XsdTv7ezjZIleaJ&#10;ZMqrEsgIYHYWYpnaWbGT6NRRRRRRRRRRRRRRRRRRRRRRRRRRRRRRRRRRRRRRRRRRRRRRRRRRRRRR&#10;RRRRRRRRRRRRRRRRRRRRRRRRRRRRRRRRRRRRRRRRRRRRRRRRRRRRRRRRRRRRRRRRRRRRRRRRRRRR&#10;RRRRRRRRRRRRRRRRRRRRRRRRRRRRRRRXj/7Tv7GHw3/ahS01PX/Evirw14g0+zltNP8AE3g3xFLY&#10;XcVtJJFJJbuFJiuIWeGNjHKjjKcbetfItz/wR8+MOh61Lbaa/gfxfp8IKWepeJvEWrWd1cxs5Lx3&#10;EccU/GMASJMs+7JM2wiFZD/wSD8eRvDPY/CD4RxyWgZbRbzxHqd9G8LDmC4E9kxmA/hmUx3I/wCe&#10;xy251l/wR58XQztZ23wi+DNnYhd2mzNcX91e6VLg/wCqne2V54uT+5ujOnPGF+Suo8A/8EhPEege&#10;Hbjw54i8XfCebTLhYmj0FfhDNNa2FxGwZbi1lbVFngfIBCK4ijYZjjTJFdfD/wAEsDdxQT658bLO&#10;PUobX7MNZ0P4caZa3T2+4kQyGYTrPHjClZlkDY3NuY7q0vhH/wAEn/hR8Kvib4d+Jz/Gvx/rknhX&#10;Vl1PSdD1BtIt9PS6W3lt0YpZafBIyIk8nlxNIUjLHaAOK+qYwwX5qdRjjApuzPXmmm3B4Y5H8Q9a&#10;4X4rfss/s1/HaFoPjX8APBfixXXazeIvDNreMB7NKjFT6EEEdq8zT/gmR+zZ4XiVPgxe+OfhyVbK&#10;p4G+IGpWttj+79kkmktce3lcdqq+N/2HfjF4o8F698M7X9srxFLoPiDQ7vS7j+3vDVjdX0Mc8LRM&#10;8dxCIFDgOSCYyc4zmvoLwl4cs/CXhfT/AArpsYS202yitbZAuNscaBVH4ACtKiiiiiiiiiiiiiii&#10;iiiiiiiiiiiiiiiiiiiiiiiiiiiiiiiiiiiiiiiiiiiiiiiiiiiiiiiiiiiiiiiiiiiiiiiiiiii&#10;iiiiiiiiiiiiiiiiiiiiiiiiiiiiiiiiiiiiiiiiiiiiiiiiiiiiiiiiiiiiiiiiiiiiiiij6UYH&#10;pRRz60UUUUUZ7UUZz0oooooooooooooooooooooooooooooooooooooooooooooooooooooooooo&#10;oooooooooooooooooooooooooooooooooooooooooooooooooooooooooooooooooooooooooooo&#10;ooooooooooooooooooooooooooooooooopgkboV+tYurfEvwBoF5/Z+veN9HsbgttWC81KKJyT0G&#10;GYH9K14LyK5RZIJFZWwVKnIII7etTUUUV5h+1b+1Z4A/Y++GMfxW+Jej63fafNq0GnQw6DpbXUpn&#10;m3eWGAOEUsuwMxALsi9WUHyrwJ/wUM8cfG+ybU/gX+zJNqEaKpuD4g8dabYyWm4ZAngha4ngP+zJ&#10;GrD0rJvf+CgHxG8G6xNdeN9P+FerW9vIF1Hwr4H+Ij32tWCd5FWW3iF0RzmLZC390ueK9+/Z9/aF&#10;+GX7S3w7h+Jvwq1W4uNPknaC4hvbGW1uLS4UKXgmhlVXikXcMqQDyD0Nd5RRRRRRRRRRRRRRRRRR&#10;RRRRRRRRRRRRRRRRRRRRRRRRRRRRRRRRRRRRRRRRRRRRRRRRRRRRRRRRRRRRRRRRRRRRRRRRRRRR&#10;RRRRRRRRRRRRRRRRRRRRRRRRRRRRRRRRRRRRRRRRRRRRRRRRRRRRRRRRRRRRRRRRRRRRRRRUU1ws&#10;KmSR1VRzubsBX5//ABI+LP7aX/BSm9mf9kT4saT8LfgfDezWa+MLvTZ7zVvGbRSMkklqLe4t2trE&#10;soVGWVJJdrMSY2KV4Nr/APwRS8beADJ8Q9d8QeB/jIunO97/AGJqnw/On6m5ON4trlr6aOWRI8+T&#10;FcI0IkKs2Tlq9c/4J/fFrxX8JfjX8MfA/gS+1a6+FPxns9T+w6HfTS3Nv4b1aCyl1BY7a5uCJnYx&#10;2t5FcxCOOGKZYljjT5t36QRkladRRXgP/BTnR59a/YS+JE9oZFl0bQxrkLQxxuwk0+eK/TAkV1J3&#10;W6/eVl9QRX5v+HrjwDovxx8FfEfRrPSbxdD8a6c+u6Ta6SrRR2t9utJ3eC38yGz2R3guHEkVgryW&#10;6kQu4Un9P7Dwj4X0mTz9K8OWNrJyfMt7NEPPuBXg1v8AtL+Av2Kf26PEng34w+IptO8LfGDw/Za5&#10;4TFro91ePL4gsiLO/gSK1ikdme2OnSdOPLavoL4TftrfsvfG+8s9M+HHxr0W6vdQklTT9LvZWsby&#10;98skO0NvcrHLMgwcsiso9a9WznpRRRRRRRRRRRRRRRRRRRRRRRRRRRRRRRRRRRRRRRRRRRRRRRRR&#10;RRRRRRRRRRRRRRRRRRRRRRRRRRRRRRRRRRRRRRRRRRRRRRRRRRRRRRRRRRRRRRRRRRRRRRRRRRRR&#10;RRRRRRRRRRRRRRRRRRRRRRRRRRRRRRRRRRRRRRXP+PviV4C+FPhm48b/ABP8daP4b0W1ZRdaxr2q&#10;RWdrBuYKu+WZlRcsQoyRknA7V4n47/4KQf8ABO7WfCesaNc/tmeA7i0m0+aC+utB8TQ3v2eORNhf&#10;dbFwDhuDnrivlX/gnb+3J+z58Dfg3pf7HXxj8Z/8I3efDbT49NsfF2u6Rc6bo2u6bucWd9HcXMaJ&#10;CZY15jlKHerBd+OPXvjd/wAFNv2aPh34TnufhH4nj+LHieS3kbS/CPwvlTW7uZwv3pfspkW2hUld&#10;0spUKGB56V8l/wDBNv8AaU8MfDOPRv2kv2qdE+IHiLxXql7rUvgfwv4Y8Lp/ZPh9dQuWvtWuoXkm&#10;T7Qd83lS3Y/cW8aCPcu5mP2N4e/4LN/A3xTf6Lpvhb4G/E68fxDFNPo5XSLIC4tYd3m3v/H3xZja&#10;cXZxA3G2Q5GfT/2Wf+CgfwY/av8AFd94H8I6X4h0PWLXTV1Sz03xRpRtX1TTTIYvt9m2WS5t/NGz&#10;zEYqcoRlXVj7vnPSvjH9qv8A4KBftG/Cf9pTWPgF8O/gfYtY6PpFhqb+IZkfVrq4sblXX7UmmW80&#10;Ny8STwzwnyBcSboSTGodCea1n4/aR8dfhvfab8UP+CkPgmw0XW7GfT9c0nSdLs9MkSOWNopbdlvp&#10;DcQPtYgrIocdwK8m8T/Ar4GeJNEs/B/wj8V+I/iLHo+gzadodvrXgjVtTjjYWnk2skWqmymgtpFk&#10;CuJlKKCq9O3258I9U8da38LfDes/E3wp/YfiS60Gzl8QaN9pjmFjfNCpnhEkbMjhJNyhgSDgGvOf&#10;2wf2NfDn7W1t4bl1Hxbd6Hf+Grq7a1vLW0jnWaC5gMMsEsUmUljJWGTYwKl4ELAgYrznw7/wSS+C&#10;1ob2Txb8QvEGqNqVvHDfQxW9pFbzqucAxPFIFHOQqbVUgMoBANexfscz2PwG+L2t/sYt4k1q80yD&#10;wza+I/AkniHVpr64az81rW9txNKSxWCUWrBSflW8VVAUAD6aByMiiiiiiiiiiiiiiiiiiiiiiiii&#10;iiiiiiiiiiiiiiiiiiiiiiiiiiiiiiiiiiiiiiiiiiiiiiiiiiiiiiiiiiiiiiiiiiiiiiiiiiii&#10;iiiiiiiiiiiiiiiiiiiiiiiiiiiiiiiiiiiiiiiiiiiiiiiiiiiiiiiiiiiiiivy/uf2e/2ov26v&#10;if4g+KPj79q3SfO8E/EHVtIsfBcvhg/8UqLa4mjjVVE20XM1q8EwuSvmeXKPLKByT6Daf8E9/jDv&#10;nh/4ahXTrNJmm0LTdK8LRNBpVwfma9CzyOLm8L5f7Rcea4Y5GGyalj/4JreJ5Io7LUP2svEM+nzz&#10;NPr2nnQbbb4guDgedqDEl7whQFCyMYwvy+XtAAv/APDrv4S6lpt9Z+Mviz4w1L+1NQF7q257CNb2&#10;RS5RJgbZvMhj3ny4CTFGFXaq4Bq7ff8ABPD9mptS1jWvFPj3xFeT69Bb2+uyX+u26/bobcgwwybI&#10;VzFGQCkf3FPIAOTWT8d/2O/2TPFnw38R6CPik2l65rGnwJHr+rePrmXe9u2+2S5ikuDHcwK6ANFI&#10;rIULDA6jC+A/x1vP20vHfwN+L/wZ8D3C/EXwRrl3p/xMWG3kXTdD0077TVLS4ucBC0kkMNxawqWd&#10;vLjfAj3vX6HxAhMEV8Kf8FVPh94n0r41fDb4z6N4aurzRtSsr3wv4surGK0Z7JdyXtpMxuYZFUfu&#10;ruFWDQHddKPPiyc8J+w6bnw9+1jqsvizw/asvjrwv9t0nVJtHMZ+0adKsTLFOb2+STdBdRKViunA&#10;FopKrk5+xvEXjTwb4NsW1Lxf4q03SrdR882pX0cKKO3LkCoPA/xP+HPxMs5tQ+HXjrSdcgt5PLuJ&#10;dJ1CO4WNvQlCcd/rg+lbpz2H/wBavGfh58c/2kPjreeIJPgb+zx4duNN8N+LtT8O39540+IcmlyG&#10;5s7gwuwhttOvCEbCyISRuR1bAziuy8P/ALN3x01/4++Dfj18RvEng/SW8I2epW8ei+HrG6vJ7iG9&#10;hVJbdr6aSFTF5kVvL/x6hi0C4Kgmvfot+35xj2p1FFFFFFFFFFFFFFFFFFFFFFFFFFFFFFFFFFFF&#10;FFFFFFFFFFFFFFFFFFFFFFFFFFFFFFFFFFFFFFFFFFFFFFFFFFFFFFFFFFFFFFFFFFFFFFFFFFFF&#10;FFFFFFFFFFFFFFFFFFFFFFFFFFFFFFFFFFFFFFFFFFFFFFFFFeE+PP8Agnd+z149+LevfG+STxZo&#10;viDxRJbS6/ceGvGF5p8d9LBAlvFJJHC4UusUaLuxkgc01f8Agn78LIB+7+K/xUXp0+JN/wBv+B18&#10;pftkaj4U8C+M9Q/Zu/Y88K/GL4vfFW3tY2v7GP4nX1pofh7zQfLOpXrShUcr84t0PmMu0kxhlY+D&#10;ap+wt/wU4ur2Txt8Zorj+xZoYmvND+HHjVdVvrJhJ5krwQanHF5y7P3YiN0z7iX3sB5LdX+zf8Rv&#10;gZ8PfF3hlfjj8GtF8ZeCfEviJdDuvEWq6Qy6v4V1KSeG2hjvYyI0ng+0TwwyOba3ME1wqq90oMi/&#10;pnpH7Lf7NOi4k0f9nrwRan+9b+FbNCfckR8muy0Xw5onhyyXTPD+j2tjbR/ct7O3WONenRVAAq9U&#10;MlnHKjRyKGVuGVuh9sV4746/4J7/ALIvxB8bWXxJ1X4RRaf4g0+aSW31jwzq97o9wzSQ+S4kewmh&#10;MoMfy7X3DHavlX/gpr+yP8DvgDdfDX9ov4a/BpbWz0/xd/wj/ildBvjayGPU0ENrezNIHhn8q8WB&#10;T9pSSMi4cMpJBHm/7Edz4E+Ff7VfhfVvhuluuieOLfUvDt9qGk6XpsFtf30UT38LXE2kXH9n3EyC&#10;G8VGjtbd8TPuL/Ls/QwNkZIrxv8AZz8Sz/C//gon8SvgbONumfEHwjp3jrRPT7dbt/ZmooPUmNNO&#10;cr2yzdWNfWVFFFFFFFFFFFFFFFFFFFFFFFFFFFFFFFFFFFFFFFFFFFFFFFFFFFFFFFFFFFFFFFFF&#10;FFFFFFFFFFFFFFFFFFFFFFFFFFFFFFFFFFFFFFFFFFFFFFFFFFFFFFFFFFFFFFFFFFFFFFFFFFFF&#10;FFFFFFFFFFFFFFFFFFFFFFFNkVnGBXwX8OPiX4M/YY+MnxU+Gn7Ucv8AwiNv4w+KWoeJ/DHj7Voy&#10;ul63bagFeOCS8I8uG4g2NbiOQr8kMe3IJA77xT/wUT/Yh8M6Yt4n7S/hLWJpdq2ek+GdWi1O+vJC&#10;cLFDb2peSV2OAqhTkmvIP2Qf2V/jb+1n8WPGH7QXx7+G914F+FniP4jad4t0DwLqqmLVdbk0+C2S&#10;wlvYgP8ARYvOt0u3hJLyOkCOFWNxJ+icSsIlDDpUlFFFY/jXwH4P+I/hi78F+PfDllrGk3yhbvT9&#10;QtllhlwwZSVYYyrKrKeqsoIwQDXzL8YP+CX2neL9Z8P+JfhT8dNc8O3vhvxNZazp39u2ia40UlvM&#10;X8pbm5P2wxOrPG0bzuuxyqheCO4j/Y8+ImsxMPGn7ZfxCk8w/vIPD9npWnRY/uqfsckyD0xLuHrn&#10;mtD4Y/sJ/BL4X/E/TfjPBqXjTxB4q0ezurTTNa8YfEDVdUNnDchBOsUNxcNBH5nlx7ikYPyLjGBX&#10;tWc9KKKKKKKKKKKKKKKKKKKKKKKKKKKKKKKKKKKKKKKKKKKKKKKKKKKKKKKKKKKKKKKKKKKKKKKK&#10;KKKKKKKKKKKKKKKKKKKKKKKKKKKKKKKKKKKKKKKKKKKKKKKKKKKKKKKKKKKKKKKKKKKKKKKKKKKK&#10;KKKKKKKKKKKKKKKKM03fjqKhutPsr1DHeWkcqnhlkQHd7c/Wq9v4W8M2Enn2mgWUTcfNHaop4ORz&#10;j1ryP9pP/goX+xl+x/4h0nwh+0f8eNJ8L6lrQU2NjcQzzyBGcRrJKsEcn2eJnO0Sy7EJVgGO1sd3&#10;8Lv2gPgh8btPk1b4OfFzwz4qt4X2TzeHdet7wRN/dfyXbY3+ycEdCAeK65Zdw3AZ4zT6534ofFLw&#10;P8F/h/qvxS+JviODSdB0S1Nxqmo3CsVhjyBnCgsxJIAVQWYkAAkgHzfUf+Chn7IGhy6anij40WWh&#10;rq101tp83iKxutNSWUIzlN11FGAdqk8kdK9c0PxBo/iTTodY8P6ta31ncLugurO4WSORfUMpINR+&#10;INb0jw3ot14g1/UobOxsYHnurq4lCRwxoCzO7EgBVAJJPAAr859U/wCCjfxf/aj+OWsSfBD4g6l4&#10;U+HFnHJaeF7m20G1vLvWfLIL6m8CXwv4o3dWEUZszmHEpGZNq9L+yt+0J/wUE+NZ1j4r/C74seHP&#10;FHgPSI/sfh+18XeHZrE+LLxGY3EkNx5EE9pAnywpK8M26VZTtZFRpPrb9mb9pzwn+0n4Y1DUNI0D&#10;VtB1zw/qH9neLvCfiC08q90a+CK/kvtykqsjLJHNEzRyRujKTkgen0UUUUUUUUUUUUUUUUUUUUUU&#10;UUUUUUUUUUUUUUUUUUUUUUUUUUUUUUUUUUUUUUUUUUUUUUUUUUUUUUUUUUUUUUUUUUUUUUUUUUUU&#10;UUUUUUUUUUUUUUUUUUUUUUUUUUUUUUUUUUUUUUUUUUUUUUUUUUUUUUUUUUUUUUUVxvxw+OHgD9n3&#10;4Zar8WfidrH2HR9Jg3zNHGZJpnJCpDFGvMssjlUSNcl2cAV8S/EvxL/wWG8R6HefG3wNrGnWuma7&#10;bNdaf8L7Fba21zwzGdoij8y4RrbUJxH88sTTWwD7lWRhiqP7OP8AwWL8V+D9Xh+Gv7WvgrxBeGMy&#10;Lfa/Y+EZ7PWtCjiEeZta0ZTL5EB3nbc2k1wj4A2Ic19BftG/8FGvh14S+F2hz/sy3On/ABK8bfEC&#10;5bT/AIb6Dod8ksV3cBQZbq5kU/uLS3UiSaQ8hcAAs2Bi/AH9kzSPAHg7xBJ8a7+08feNPHr+f8SP&#10;EmqaahTVpNuBbpCdwjs4gSkUOSFXJPzFmPx98RPBfhPQf2ktc+Fv7G2nRyeH/COkuniXV9Q0PUtR&#10;h8L60/lva2Gk3Wmq99aHYXkn+9a26rDlWZjEfrn/AIJPftXfHf8AaI8FeMvh78f9Fsb7WPhvryaQ&#10;PH/h/UEu9J8TI6swMUu2NjcwACO4Voo9rsvyqzMifXVfC3/BTv8AaC0Pwj8e/hv8IfjVp/iKz+HB&#10;aPxDcXGlafutfEOswXB+x6bcTtiOOKFovtTRlg8ri3C8I4Nf9nn4heDP2ov2hPFvjn4u2ws7yxWT&#10;Rvh/8PfE2niKeDSlWP7VqJjkGJpLmdipZNypDFEvV2z2Oq/sY2vgO+n8YfshfFDVvhPr27f9l0nF&#10;3oN4+Pu3WlynynjJ6mEwS+kgr51/bS+NP7Y3ie7sPhx+3T8N9N8N/DGxjs5NS1j4f3FxdaN4pvo3&#10;dnfUJJUaS0sRiIjT5VRXbcZL7YApb8F/gt4z/ah1uLwPPrzN4LguI5vF3iTQRc2lpLZhA8OhWCSa&#10;lqEa+YDGbi4tpAotyYVKvKWj+m/2jf2gPDf7Knw+0XwB8NfAv9ueMNaC6R8Nvh7oyqkl/cBAqDA4&#10;htYhhpZcbY41J5JCn0v9ir9mvVP2bPhG2l+OPFkviLxx4l1CTXPH/iOTP+natMB5giU/6u3iUJBD&#10;H/DFEmckk17NRRRRRRRRRRRRRRRRRRRRRRRRRRRRRRRRRRRRRRRRRRRRRRRRRRRRRRRRRRRRRRRR&#10;RRRRRRRRRRRRRRRRRRRRRRRRRRRRRRRRRRRRRRRRRRRRRRRRRRRRRRRRRRRRRRRRRRRRRRRRRRRR&#10;RRRRRRRRRRRRRRRRRRRRRRXEfHL4J+Evj38Orr4d+MZ763gmure6tdQ0yYR3djdW8yTwXMLlSFkj&#10;lRGGVZTjDBgSD8+X/wATf2hP2WLiTRv2o/CM3inwnFIy6f8AFjwlp7ORBuOwarp8SlrWVRgNPAJI&#10;JDlttuCI10fil8Ff2av26/hla6ld3llrNnIvm6B4w8O3kf2zT5QQVltrgBtjqwyQdy5+VlIyDxn7&#10;HX/BPHwp+y98TPFHxz8T+PJvGfjbxJDFZf29caXHaC1sIlVUjWNWbM0mxXnmJ/euBtSJQEHP/t0/&#10;tj38erzfsg/syeMdNj+IWqRFPEGsXF06p4VsWXc0zeXFI32qRDshARwjSCV12Ltbyb9nz9mS6+Ps&#10;C/svfsyXGqaL4J8L6k1t8Qvi1qUOn3F7G52PNpmkXdpDbvc3khdxNeXSM0BkJw0mFX9K/hJ8I/h/&#10;8DvAOl/C/wCFvhm10fQ9HtVgsbC1jwqqP4mPVnJyWY5LMxJ5rqqx/Ffgjwl4/wBAufCnjjwxp+sa&#10;VeRmO703VLKO4gmjIwUZHUqQRxyOhr4d+Mv/AARD+D2g6peeOf2VdPs9NmuJftUng/XbqdLcXCkM&#10;r2GqW5XUdJbcinZFM0AwAsK9R5F4E/bd+PP7DPi5v2b/ANqVLjWZLFPtUNn4w15F1oWctxsilh1O&#10;eT7NqUIkLRo8rQTHbsO5gK+1PhD8avhf+0Z4OuNb8C6iL23huGsdY0vULNobmwuQqM9tdW8o3RSB&#10;XRtrDlXVhlWUlfjP4m8VfCD4L694q+Evwlm8Va1pOltJonhLSmige/n+6kaliqrycseoUHAJxXk/&#10;/BL3w78JvHHijxF+0F8TPivZ+MP2gNSgii8YWN9YyWN14Lsj80WkWlhcBZbS1Bzmbbm6cF3eTC7f&#10;tkMh5DClzRRRRRRRRRRRRRRRRRRRRRRRRRRRRRRRRRRRRRRRRRRRRRRRRRRRRRRRRRRRRRRRRRRR&#10;RRRRRRRRRRRRRRRRRRRRRRRRRRRRRRRRRRRRRRRRRRRRRRRRRRRRRRRRRRRRRRRRRRRRRRRRRRRR&#10;RRRRRRRRRRRRRRRRRRRR+FV78wC3LXG3y1UmTdjAXHOfavzq0fQ9D/ap/bPtPjL+wlpsvw/+H/hf&#10;WnTx58SPDt08Nl8RZ4i2+xgsQ32S7jWR8Sag8TSEgJHIQuR9j3Gs6Na6hb6Pd6rbRXd5u+y2sk6r&#10;JNgZOxSctgcnA4rwf9qf/gnp8G/2jby98Z6f/wAU34svoY49U1extg9vrUcY+SDUrbKrdIBgLICl&#10;xEMiKaPJz83+BPFX7X//AASiuI/COkeAtOt/hdbrJeXOmwyX+p6B50kmZpYLubzLnRmdyHb7VNLa&#10;je7ARnc5+uP2W/8AgrX+yr+0prWmeAtQ8UW/hHxZqrLHp2h61qVvLDqMpRXCWd7bu9rdsQykIkhk&#10;IIOyvqVXVhlWB+lKSAMmvn/9tv8AbT0n9mjSdP8ABPgbTLTXviJ4pWUeGtDubwQ2trDEAZtT1Cfp&#10;a2MG5S8h5ZmVFBZhXwDf/wDC3Nb+J8fhf4c+KrPx98cPjBaJda78SvD+t20+k6ZpMDfPItzZ3cdz&#10;a2FuciC1aLy7iX5S0rFzX3B+y1+yZ8G/2Qfh63g74W+GLO1ub2UXfibXvscUd1rV4SzPdXDIoDNu&#10;ZyBgKittUADA8P0H/gr/APCbXvifr1lY/DzXrr4a6Drk+j3PxM0jTbq+s454DtnupvIgaKGxV8KJ&#10;jLuZSZRH5OZB7l8R/gP8Bv2ntP0b4iLJHJq1jbGTwj8QPCepGDUtPjlQtutL6A7vKcHcybmicfeV&#10;hxWdpP7Q3xz/AGSPLH7Ud9H4x8A/aIbX/hZWm2qw32jB3Ecb6nap8skW5gGuYPuElnjVdzL9UxM7&#10;x5cYNSUUUUUUUUUUUUUUUUUUUUUUUUUUUUUUUUUUUUUUUUUUUUUUUUUUUUUUUUUUUUUUUUUUUUUU&#10;UUUUUUUUUUUUUUUUUUUUUUUUUUUUUUUUUUUUUUUUUUUUUUUUUUUUUUUUUUUUUUUUUUUUUUUUUUUU&#10;UUUUUUUUUUUUUUUUjHC5r46/bJ8VeLf2vvjHdfsDfDLxDNpvhPSbGC8+OXiGwdkmNrOpe30C3lUg&#10;xz3CYkmYYMduwxgyjG18Yvil8Ov2OPhJovgn4deDLEahcGLQfhx4G0iMQreXAjxHCiKMRW8SKZJZ&#10;SAsUSMx5wD8M/GDw5oOrXWoa9+0Fo+oeI/G02oWMlvrs3hfVtL1GfWkdltLPw9cmzCuyO7LEtrek&#10;BS8rj5pZD9VfBT4ff8FU/gJ8K9P8QfEex0P4oKw33Xgv+2IoPEGl2+V2RrqD7LW/nRPvb/KDFTiV&#10;iQx9B+En7ZfwA+MU914cTxDceGfE9jEz614K8dafJo+tWCqgZ2ktLpUd4gHH76PfEwPyua+VPGvw&#10;a+BPiz4CfEb9oLx9H4i8P/BbUr6NfAPww0vT7UWusBZDFDd21jd28q20moXsgaARLEGV4ZjtaVnr&#10;7s/YH+C/xR+AX7KHhP4U/GPx3qHiLX9Pgne7vNU1Fr2a3jluJJYrM3D/ADXAt4nS3EjY3CHIABAH&#10;skoYpha/Mb9sH9lz9qX9nj9r/wAXftO+D/GGla34b+Iiwva+IPEltfLJ4Yu0Cxpp1xeae/m2mnEf&#10;PFN5E8ayF0ljQssr7f8AwTd+IHwP+HT6l4N+K/jezb45eJrxZvGniDUrxHj8TzxgLFJpt0AEmtBG&#10;gMcQxKgOJUV859A+LOrfEP8Abl+LeofsafAnXb7RfBWhsI/jR8RrFcbY2Gf7B05883cij9/IOLeJ&#10;xgtI21fWPiJ/wTD/AGQPHvhfQ9D0v4S2fhm+8L6fDZ+GfEPhbbZ6hpkcSbI9kqj5iFJ++GByc5ya&#10;+PZf+Cdf7ef7FXxEjH7KniPWPEHhu+ZjHqHg+bTYWtWyXP8AaOhajNb2t28hOGura8gJOSYUwu73&#10;L9n74Bftc/tXeIbTX/8Agor8LNL8LeHfBuqLP4f8GWNxbzL4qu0YvDql9FDc3KW6RDZssvOmHnb5&#10;GdlWMH7WiXamDTqKKKKKKKKKKKKKKKKKKKKKKKKKKKKKKKKKKKKKKKKKKKKKKKKKKKKKKKKKKKKK&#10;KKKKKKKKKKKKKKKKKKKKKKKKKKKKKKKKKKKKKKKKKKKKKKKKKKKKKKKKKKKKKKKKKKKKKKKKKKKK&#10;KKKKKKKKKKKKKKKKKKKKKKKKbKGaNlX0r53+J37HXjTwz8S9W/aC/ZN8U2Oi+J9dnWfxV4X8RSSt&#10;oviaRUWMSStGHksrnYiL9piST5UAeKQY2/J+qfs5/t1fED4pX/xo+Nv7Nvij+3de06awXRdN1bSb&#10;7TtF01pT/wAS6O4XWYCyOipJK5smMkjNkhAqJ7j/AME9f+Cflx8LPFNz+0X8cfCkOn+KJJri28J+&#10;EIZoZLXwxY5ZPNHkgRPeXAy0kyjKxskQJ2sz/YphQ9veuJ+NX7NXwH/aL8PL4X+OHwn0PxPZx7jD&#10;Hq1isjQlupjf78ZPcqQTXL2H7Bf7L2m6xoetQ/Dppn8N6hDe6Lb3msXU9vbXEI/cyCGSRk3Rn5kO&#10;PlYAjBAr19YVQfIOpzT6jltYplMcyh1bIZWXIIPUV498af8Agn7+xt+0Ja/ZPi1+zr4X1LbJ5sV1&#10;Hpwt7iGTP345oSkkbf7SsG967f4QfB34a/ATwDp/wy+E3hK10XQ9NTZa2NqCfm7uzsS8jscszuzO&#10;zcsWJJq5c/Fj4a2Oq/2Fe+P9Dhvt2Psc2rQrLn02Fs5/CtgS28ih1VXVujKeKnEKjpT6KKKKKKKK&#10;KKKKKKKKKKKKKKKKKKKKKKKKKKKKKKKKKKKKKKKKKKKKKKKKKKKKKKKKKKKKKKKKKKKKKKKKKKKK&#10;KKKKKKKKKKKKKKKKKKKKKKKKKKKKKKKKKKKKKKKKKKKKKKKKKKKKKKKKKKKKKKKKKKKKKKKKKKKK&#10;KKKjllEa5YV4j4j/AG+PgTovjnWvhvoem+K/EuseG9QNhrtv4Z8K3N2tldBEfyHkChA+2RGxuPDC&#10;qx/a68e61P8AZ/A37JXjibzA2y51uaz02ND23iSUuB67VYgdicCuK/Zs/wCCrvwq+MHhDS9W+Jng&#10;jUvBuqahD/pWmteQ6ktpKjNHMj/ZiZYwssboDJEhOMkLX1NpOtaZr2l2+t6Hfw3dneW6T2l1byB4&#10;5onG5XVhwyspBBHBBq1RRRWJ8QPH3hr4Y+BtZ+IvjTUVs9I0HS59Q1K6bkRQQxmR3x7KCfwr84NY&#10;174+f8FH/wBtS5+BP7SWq634F+Eem/Dux8X2Hwx0fVJbG88RQ3t1cW8cerXELh5I1W3YyW0bCNTK&#10;qMWKg19JwfsGfsRW2nLpcH7H/wAL1hVSir/wgOnEhT2JMJJPuea4n9m61H7J3/BQyz/ZB+Eet3Lf&#10;Dnxp8Ob7xLH4KuL+S4j8J31neQwmSz8xma3tLlZyv2cHykkgJjVAWB+3aKKKKKKKKKKKKKKKKKKK&#10;KKKKKKKKKKKKKKKKKKKKKKKKKKKKKKKKKKKKKKKKKKKKKKKKKKKKKKKKKKKKKKKKKKKKKKKKKKKK&#10;KKKKKKKKKKKKKKKKKKKKKKKKKKKKKKKKKKKKKKKKKKKKKKKKKKKKKKKKKKKKKKKKKKKKM01lV/7t&#10;fJL+G5vg5/wUu8ZQl9uk/GLwHYa7ZrnAXVdIY2V4o9C1tPYN6nY56KTXtWxCvCj8Rn/P9K/Nf4t3&#10;3w8+En7QPxA+C3xO8bWenaZ/wmE2v6Z4e8Zvo8mk3UeqGS6WaGHWYEV91y17GFtr2E7rdiFByT7h&#10;/wAEqP2+f2bfAn7NX/DM3iT43x65rXw18QXug6Ta6PplxfahqOmRyCSzeK0slnkkEcMqW5MfmLut&#10;2UM2Mn6o+Ef7dX7L/wAavE8ngXwd8T4bfxBHeXFr/wAI74gsbjStQklgbEqx217HFJJsOMlFYDPO&#10;Oa9ZW43JuUbv61KTjrWXrXi/wx4bKr4h8S2FgZMmP7bexxbsY6biM1578c/id+y54g+GuueBfi/8&#10;YvC1poPiLSbjTtR+0+IIIvMgljaOQBt3B2sefWvyz8eapovwEu9P1D4f/tLaB8TtS8OTXY8L+M/A&#10;/wASNNs9fuY5fL3R6ml/Mkc5cxRq7I8/mLDGEjt9gJ0fC37aH/BUH4y3E3hrQvE8nhHSvtEcf/CT&#10;XHwU1bXLxrYxpvnhj0e2urfzNxchXmjUAKN7nJH1H+yR4y/Zo/ZTXUvF9x4c/aB8fePPEhRfE3j7&#10;xN8FfEMl9eqvzCCNTYqLa2ViWWCNQgY+o49vj/4KMfBoj/SvhV8Zrfr/AKz4G+I29v4LJq6v4Hft&#10;g/Br9obxf4g8AfDq78QR614XtbO51rSvE3g3VNFuYYLtp1glWPULeFpEY20y7kBAKYOMjPqlFFFF&#10;FFFFFFFFFFFFFFFFFFFFFFFFFFFFFFFFFFFFFFFFFFFFFFFFFFFFFFFFFFFFFFFFFFFFFFFFFFFF&#10;FFFFFFFFFFFFFFFFFFFFFFFFFFFFFFFFFFFFFFFFFFFFFFFFFFFFFFFFFFFFFFFFFFFFFFFFFFFF&#10;FFFFFNk+4a+c9D/aL+PfxV8XeMdC+HUPg/QYfB/iy40C8t9atbq+uvMjWOVJmEckCxiSCaGZV+bC&#10;yDJJzWVqnwP+K3xC+Lngj4vfFz4zw3svgW+vLrS9L0Xw7HZxStc2clrJFI5Z5GjxIH2g/ejQnpXq&#10;+OMCuV+IXwM+CvxcurG/+K/wi8L+JptM3f2dN4h8P2161ruILeWZkbZkqvTHKj0roNP0/TdD02PT&#10;tNs4bW1t49kMMMaxxxoOgAGAAPQcV8H/ALR1vfaZ+1V4t8C6d4u0q68N+J7ez8V/2TqSvPpqXEUQ&#10;trueZksbuG2aE2ttJ5k4hUvdR4kU5I+i/wDgkt8SPH+teAfHXwo+JfifUtWvPC/i77Xot5rOp215&#10;cSaRqMK3VufOtp5keJZTdRRnzC2yFQyoRsX6l8ZxeKZfCOqweB7qzg1p9OnXR5tQjZreO6KHymlC&#10;/MYw+0sByRnFflv4l8FaP4t/Zy8C/wDBQXx9YN4g8efDfWrqP4xaH4yeO5k1JhvsdX0uOIgwxPDO&#10;BLaxIgUmGNRnzAT9B3n7RP7C3wvsdQ1fRvh/YwrpLQrqTaF4Dy1k0gBiWXy4QUZgeFOCegpLz/gp&#10;b+zL4f1bVNFvPDfjW1uNDjibVo28C3kYs/M4RZGMYAdsHCcNgfdwRWb4g/4KkfC/R76103SvhD4v&#10;1CS600agPOm0uw8i3KhleVby9haInIVUI3scALzVOX/gpX49ubZIdJ/Yd8dR6nOWNvpOta1pdrMI&#10;Ru/0qYR3EptrYgA+fKETadwyAcZPiH/gpP8AHPQr6Yv+y14Vt9LMKNpmrap8UrmEao+AWS2gj0eW&#10;eXaCxMoTyfkYebkAG5+xh8Qf2iv2v/2wfCv7UH/DLun+C/C/h/w3qWj614203x7Jfwa/DMFZLCOG&#10;TT7U3Kw3MaSrcIXiX94FZi5A/QSiiiiiiiiiiiiiiiiiiiiiiiiiiiiiiiiiiiiiiiiiiiiiiiii&#10;iiiiiiiiiiiiiiiiiiiiiiiiiiiiiiiiiiiiiiiiiiiiiiiiiiiiiiiiiiiiiiiiiiiiiiiiiiii&#10;iiiiiiiiiiiiiiiiiiiiiiiiiiiiiiiiiiiikf7tfI37THjPwr+xV+0DrP7RPizRNfk8J/EbR7G3&#10;1dvD3h251Ew65Zs8Uc8iW6M0YmtZIoy7YXFkuTmvO/E3/BXT4N6Z4j/4Rzwt8JfGOuL5StDfRrY2&#10;sNw+CWji+0XKSSugGWVEOOPWvYv2S/2oPDX7WXwwuPiN4e0aTTZNP1+80fUtPknEphuIHGCH2qSr&#10;xPFKpKqdsq5AIqT9r+b4h2X7OHirV/hf4pk0fWNNsV1CO+hg8xxBbzRzXESjcp3SQJLGCGUgyAhg&#10;RkfLOr/tBfs7+HtH1jxX8avhxrnjpfD9zFHJrmg+Irm8W5SR0SKdoLi4AhVy+7CzXAjVS0jLyB6t&#10;rv7K3jb4lQC38Bf8E7fDPhG7hG6HxB4m+IEGj3Uf+1FLokV7MzHGcOyD3Ndp+wn+wv8AH/8AZp+M&#10;3ib4z/Ff466XrEfijQYtPuPCuj6Gf3csU5lhuJdRcpJeyIJbld0kCOROSzttUD6ykBK4Ar5f+L//&#10;AASx+EfxQ+MOp/GnQPiz8QPBV/rVwLzVNL8K32nvp82oeWsZ1Jbe/srlYL0xqiG4h2PhByCzFuR0&#10;n/giX8BNMtdPsLn4/wDxevrfTbia5tluvEOnhzcyAB7p5I7BHkueMi4ZjKvOHG45+LPiT+yb4Z+O&#10;37TPgn4C/sg+KvHfhP4e2fibU7O8+LUnxEvpr7VJrFGbU4dOgEghVGk8uI3bK7yyGTGUjy/3n4M/&#10;YC/Y28F+HR4dsv2dPC+oKyqb2+17S49RvL5/+e09xcB5JnbqWdifw4rwX4pfsN/sy/Ab9rz4c+JE&#10;+Gdprngv4seKF8JeJfAeuK95Z2l09pcTWd/ZiRi0AQwNG8APkmOTcEUxjP2Pp/8AwT4/Ya0u4jvd&#10;P/ZE+HMc0abEm/4Q+zLhfTcY8+/Nes6ZpOn6Lp8Ok6Rp8Nra28ax29vbxqkcaKMBVUAAAADAHGBV&#10;qiiiiiiiiiiiiiiiiiiiiiiiiiiiiiiiiiiiiiiiiiiiiiiiiiiiiiiiiiiiiiiiiiiiiiiiiiii&#10;iiiiiiiiiiiiiiiiiiiiiiiiiiiiiiiiiiiiiiiiiiiiiiiiiiiiiiiiiiiiiiiiiiiiiiiiiiii&#10;iiiiiiiiiiiq91ZwXkDW11bLIjLhlkUMp4xgg9sV5V8Q/wBhP9kz4pah/bPi74HaSt80geTUtHMu&#10;m3TkcgNNZvFI4z/CzEV4h8Jvg54c/ZA/bX8ZfBr4faBHpPgf4jeF7TxX4bsopXZYtWtG+waquXJZ&#10;2aJtLlJZjlmb0r174geMPhpomj3Gk/ETxjo+m2t9btBMuqalFbh43BUj94w65I/GvyXsbDwvf/Cj&#10;xJ8GJtS0e31bQdN1LQn1CTU0u7e6lgea2F80d6d1m8qwxyxG2u4ElMwcRSD5T+z37Ofj2L4pfAPw&#10;P8TYplkTxF4Q0zU43jbIYT2scoIPcYfrXcUUUMflr8gfHXg3xh+wRp+n/AT4reOtW8JWvgXxZPq/&#10;wi+JepeW2k3Fg8tz5dmZMLHFIYrh4r1J2knmR/MgRgAy9J4X/wCC23irxFr8fgTwT8FvD/xC1S+t&#10;5JNFk8A69eXsl1hf3ZeytrO5niaRg2I3w0agGYQgqT9Pfsufs0ftP/Fv4reG/wBrj9uqLS/D+qeG&#10;Ybh/Avws8O3X2i10Ke4g8qW9u5/+W94YXkiAXKRrIwUksSfryiiiiiiiiiiiiiiiiiiiiiiiiiii&#10;iiiiiiiiiiiiiiiiiiiiiiiiiiiiiiiiiiiiiiiiiiiiiiiiiiiiiiiiiiiiiiiiiiiiiiiiiiii&#10;iiiiiiiiiiiiiiiiiiiiiiiiiiiiiiiiiiiiiiiiiiiiiiiiiiiiiiiiiiiiiiivMv2lP2UPhR+1&#10;N4ZsdB+JNleR3Gk3RuNF1bS757e5spGAWQAj5ZI5E+R4pFZHU8rkAjxvwF+wz8VPhJqjx/CjRfgv&#10;oTMpVvFWm/DoWmpSqQeWSBlTd0z82D14NTfEL/gm54q+OstpcfHb9pG4u7jT2J03VPCnhKy0vU7E&#10;kfN5F83nTQ7ujeWV3AkHIJFe4/s8/AXwt+zX8HdC+CPgfUtUvNJ8P2skFjPrV99ouCjSPJtZ9oG0&#10;FyFVVCogVVAAAruqKKKq6joumavZy6dq2nw3VvPEY5re4iDpIp/hKngj2NQaF4T8N+GLBdL8N6DZ&#10;adbL9y3sLVIY1+ioABx/Kr/l+lOooooooooooooooooooooooooooooooooooooooooooooooooo&#10;oooooooooooooooooooooooooooooooooooooooooooooooooooooooooooooooooooooooooooo&#10;ooooooooooooooooooooooooooooooooooooooooDZ6UUUUUUUUUUE460Zz0oyB1NGc9KKKKKKKK&#10;KKKKKKKKKKKKKKKKKKKKKKKKKKKKKKKKKKKKKKKKKKKKKKKKKKKKKKKKKKKKKKKKKKKKKKKKKKKK&#10;KKKKKKKKKKKKKKKKKKKKKKKKKKKKKKKKKKKKKKKKKKKKKKKKKKKKKKKKKKKKKKKKKKKKKKKKKKKK&#10;KKKK5L45/FvQvgR8GfFXxp8TwyTaf4V8P3eq3UMJAeZIImk8tc8bm27R6kivJov2yvizoNlFq3jj&#10;9jbxctlIkbNc+G9UstSZNwBwYBIk/GcH5OCDUkH/AAUx/ZgsVuE+Il94m8FzWp/fR+L/AAdf2ij3&#10;8zymjx77sV6T8Nv2mP2fPjE0UXwq+N/hLxHJNHvjt9F8RW1zLt90Ryw98jiu183HX/PFSZz0oyD0&#10;NFc98TviLoHwl+HHiD4p+LnnXSvDOi3Wqak1rCZJBbwRNLJtQfebahwO9fNVh/wVm8EeLJrWz8A/&#10;BTxFNdXyxmxsvEGoWWmy3DSRiRIUUyv++aNhIsLbZJIwXRWUZrP1H/grAui2kOueIPhHoenaQLo2&#10;+qalefEe2Q6Q4xkXkJgEtrjPPmooQAlyg5rg/it/wWkXwf45bwnY6h8I9LtwGZb7XPiRFKs0QC5l&#10;hNvlJcFhmMss2AxWN8c8k/8AwXPup3+yaN8Wv2eby4nkDaX9m8cXUkd5D5m1mbbGZLWRVy3l3EcY&#10;J2qHJORfs/8Agsx8QNZVZtI1P4dTedGxt4bfTNcnbzQFHkyGKB9hLFsSAPEQnEnIB6b4X/8ABYrx&#10;tLry2fj79m3xV4isbhXeG6+H/gjWJ54AoQbZIZbfDMSxxtfZtQtv6LX2R8DPjn4A/aL+GGm/F74Y&#10;ajPcaRqRnjVbu0e3ntriCZ4Li3micBopYpo5I3QjhkI54NdlRRRRRRRRRRRRRRRRRRRRRRRRRRRR&#10;RRRRRRRRRRRRRRRRRRRRRRRRRRRRRRRRRRRRRRRRRRRRRRRRRRRRRRRRRRRRRRRRRRRRRRRRRRRR&#10;RRRRRRRRRRRRRRRRRRRRRRRRRRRRRRRRRRRRRRRRRRRRRRRRRRRRRRRRRXjP7dXwm+I/xy/Zh8R/&#10;DT4W2+nT6xeTWE0dhq1yYbbUIYL6C4ns3kUMUE0UUkO7aQPMzivmnwr/AMFHPiIfEOo+F/iH+x54&#10;k0290K6jtvENpY6rbTXVlK6xnLQuUHl5kjXzPM2kSRNnZIjHrLf/AIKUfslxLDZ/FXXtW8A3E15c&#10;WzWvxE8L3elokkB/ehriWP7N8owT+94DKTgEE9Fc/Bv9hX9rPR28QJ4C+GPj61ZiV1fT7KwvmjYj&#10;OVuYtzRscHlWBx0rJ0/9gvwb4EuTcfAX9oD4ufDz5Q0en6D8Rbu809G6qwstUN1bjnskagjjpxWv&#10;YaR/wUR8BtbpoX7Tng3xzAjFbiPxp4F+wXD+hE2nyKm71/cgegFJ8EP+CgXjqf8Aaom/ZA/ae+G2&#10;k+HteutPiuvDviTw7qklzpeoyyCZksWaWNGgumjgmkWM5DpE20kgivqyNiwya4z9of4eah8XvgF4&#10;3+E+lXcdvdeKPCOpaTbTz58uOS5tZIVZsAnALgng8Cvzi1TRPgj8Q/2g/gH+z/8Atmfs/aboPinw&#10;t4d1TRNY8OeLdJt57LVBb6dE1tcWt0y+VeWeYLl49h3RudskcbE5+i7L4J/8EzfBRW3svhL8D9Nk&#10;j2r8mg6RE/HTPyA5+pzxWnF8Rv8Agn94HUNbeMPhJpPAP7m602Djd7Y/iqWf9u/9h/RYvJh/aj8A&#10;fJg+RZ+JLaRh9EiYnse1VH/4KHfsgB1Sw+LD3zZI26T4b1G8zznjyLd85OOntWpp/wC2R8KdcQN4&#10;a8E/FTVAceW1h8EfFDxnnH+t/s4Rj8WHFbX/AATm8I+JfA3w98eaNqnhDXNK0u8+K2ua14bXXNJl&#10;sZZbPUZVvziCdVljCXFxcRYZRkxkjIINfRlFFFFFFFFFFFFFFFFFFFFFFFFFFFFFFFFFFFFFFFFF&#10;FFFFFFFFFFFFFFFFFFFFFFFFFFFFFFFFFFFFFFFFFFFFFFFFFFFFFFFFFFFFFFFFFFFFFFFFFFFF&#10;FFFFFFFFFFFFFFFFFFFFFFFFFFFFFFFFFFFFFFFFFFFFNdCyFRxnvXm/xj/ZJ/Zy+P8Afw6z8Xfh&#10;FpOsalBata2utNC0N/DbkktCl1CVmSMljlA4U5PHPPm/i/8A4JyeBr61vP8AhX/xa8ZaHeSNbyad&#10;Peal/ai6dNAGEU8P2oNIJVDFd7SElTsbK8V4N8Y/+CO+t6t4j1HxH4C8FfDG9e4zd6fNDaXPh3Ub&#10;PUM7jcLeWazfLKf9ZD5YjbO4BW+auT8Mfsp/8FC/hTomuaQj/FjSJH23Wg6l4Z+IFj4nsdPnyPMt&#10;ng1KSO6ntSwypVPNRCVO4gNVjVf2kf2z/hReWt5rnxZ8O/Zb/TJIl0r4tfDu+0K4tdSU4RDcR+Uk&#10;lrKRgXCK/lhgzoBu2ea6b8RdQ/aZ+D/iL4VeJY9HuPjR8Xvi9pg0GPSL53j0FYWiVLu2k+WRX0y2&#10;sbp3I/5arvUtHcRvJ+uGmwm2t47dp3kKKB5kn3mwMZNWGXdXHfFv4BfBr49aLb+HvjP8MNF8TWVr&#10;P51vb6xp6TiGTH3l3DKn3GKxND/Yz/ZL8NWEemaJ+zJ4Ct7eFcQxr4Rszj8THmtO2/Zm/Zzsyr2n&#10;wC8FxMpypj8K2i479o+K6TRPA/hDw18vhzwtpunr2FlYxxAe3yqK0/JWlSEI24GnUUUUUUUUUUUU&#10;UUUUUUUUUUUUUUUUUUUUUUUUUUUUUUUUUUUUUUUUUUUUUUUUUUUUUUUUUUUUUUUUUUUUUUUUUUUU&#10;UUUUUUUUUUUUUUUUUUUUUUUUUUUUUUUUUUUUUUUUUUUUUUUUUUUUUUUUUUUUUUUUUUUUUUUUUUUU&#10;UUUVHLbpMhSVAytncp6H2rl9H+CHwe8PeIx4x0D4T+G7HV1LFdVs9Dt4rkFgQx81UDDI688gkc5r&#10;qkQJ0p1FFNMqA4zS7gOtLRRRRRRRRRRRRRRRRRRRRRRRRRRRRRRRRRRRRRRRRRRRRRRRRRRRRRRR&#10;RRRRRRRRRRRRRRRRRRRRRRRRRRRRRRRRRRRRRRRRRRRRRRRRRRRRRRRRRRRRRRRRRRRRRRRRRRRR&#10;RRRRRRRRRRRRRRRRRRRRRRRRRRRRRRRRRRRRRRRRRRRTS/8A+uvz3sv+Csfxouvjhr/g7VLT4d6L&#10;4X/4SjVNN8I65r39oQ2+ow2upT2Mckl0B5MazNEuyZd8Rkfy2KOYlk+gLL9pb9rSGZY9S/Zf8K3S&#10;LIoefTvieNzLnllSSxGSR0UtjPUgc16n8Dvjz4Q+O3hOTxD4es7/AE+8sbx7HXNB1i38m90q8T78&#10;EyZI6EMsilo5EZXjZ1ZWPb0UUUUUUUUUUUUUUUUUUUUUUUUUUUUUUUUUUUUUUUUUUUUUUUUUUUUU&#10;UUUUUUUUUUUUUUUUUUUUUUUUUUUUUUUUUUUUUUUUUUUUUUUUUUUUUUUUUUUUUUUUUUUUUUUUUUUU&#10;UUUUUUUUUUUUUUUUUUUUUUUUUUUUUUUUUU0SBhkUCUMflFOBz0pvmjv+VG8d6jk1C1h/1syL/vOB&#10;UMWu6TPMLeG/haRhlUWQZP0GasrOjDINLI+xd1eI23/BSP8AYfuvE2reD0/aQ8NrqGh6nLp+r281&#10;0Y/stzGxV42LAAkMCOCelVvjj+3h+z14L+AfjT4j+DPjP4b1K80PwrfX1ja2OsQySyzRwSNGqpuy&#10;xLhRjr6Z6V+VVn4Zh8D/AAd8L/s+6z5w1W6Wx0GLUIv9JtdQvrxobCZpERgriRpnaO+gk3Sbkjvb&#10;ZXGZf1Cvv2YPgNq1pHa3Hwt0mHyo1RZtOt/scmAMD54CjfrXn/wM+HXhL4Wf8FOo/DHwwjvrO3uv&#10;gfd3viaCfWLq6W6b+17SKyZvPkb5k2XoVucKzqMA8/ZmaKKKKKKKKKKKKKKKKKKKKKKKKKKKKKKK&#10;KKKKKKKKKKKKKKKKKKKKKKKKKKKKKKKKKKKKKKKKKKKKKKKKKKKKKKKKKKKKKKKKKKKKKKKKKKKK&#10;KKKKKKKKKKKKKKKKKKKKKKKKKKKKKKKKKKKKKKKKKKKKKKKKKKKKKKKK4/4+P4oi+CPi+48E6tNY&#10;6zD4bvpdKurf78VysDNGR8p53Bex618t/sveEvH3x4/Zu8A/GbxP+1F8UFvPFXgvTdVvrez8SJDF&#10;FPPbLJIqqsWdu9iBk5xj3x2U/wCz9Ah/4mP7UHxQ4/v+OWX/ANlFY9/8E/hlpmX139qfx2qDhlvP&#10;iZJGMY6H5h6/WsW80X9jLRrhbfxL+0vf3UjY/c3nxau8vt9BHcgn3/8A1Vjwyf8ABMO/tl1bUPif&#10;4V1KFZvJE2reO7i8jMmdm3M1y4LZ7etcD8eW/YL0v4ofC/WfhlqXhHT/ALB4waz8STeDbiO0vLez&#10;vLK4ggnea22yJGl59lYszBFGS3HX6s/Y58ceNbnx18Svg74t+Il34mtfCOpaW/h7UtS8o3Asbuwj&#10;mVJJUUeeRIsuJGGSu0Ekg49m8e+LtM8A+CdY8c64+2x0XTLi/vGx92GGMyOfrtU1+Mfwe+LPibwV&#10;+zv4N+NWkeJ/7L8dX/h+G+t9YmaCNbq+uczzafeYbydVsJJJyxtyUv7R2Yxl1C+V93TeHvjzeQRt&#10;47/Y0+E+tStEourjSfGTSF228lUutKjwCc4BckAgEsa89uf2S/GmrfGLwr4j8LfBJ/D+hReLtO1P&#10;X4db1azm+wrYN9ohe0aCVmkXzECeXKhZC4KMiBo2+ukBFfBH7Uut/tV/B79v7xV8dfhfY+JNPsLr&#10;4f6ToOjaxY6f9ps5dr3lzKJIxBKGZZZFALAJyyExmRbiL0/9lj/gr2LbQ9NsP209Ck8LrqF3HZaf&#10;4tvNMlsI3lZtiR3kEoBjkLcGeMCGQ/N5duCsZ+8YLgTxrKrKVYZVlbOR61LRRRRRRRRRRRRRRRRR&#10;RRRRRRRRRRRRRRRRRRRRRRRRRRRRRRRRRRRRRRRRRRRRRRRRRRRRRRRRRRRRRRRRRRRRRRRRRRRR&#10;RRRRRRRRRRRRRRRRRRRRRRRRRRRRRRRRRRRRRRRRRRRRRRRRRRRRRRRRRRRRRRRRRRRRUVzBFLbP&#10;FJGGVlIKsMgjHSvym+Mv7OPwf8K+KfGvwt/Y1+HnxK17/hE9TXRJNO1DQY9d8P6FeJHb3LQWm+9s&#10;7lGjjliURvPJAquVEZB4850/9iP9p/XPDkvhy4+Ad1dLdXEc81zdfDaGxm88Sq7SpOfGO+HeBt8q&#10;NVt1VmAhCkLXXaV+w5+1ymoXmq3nwWumlvrCS0uoRdeFre3ljZ/lDW8sV7CHUceYqK7DaGYgAC1o&#10;v/BO39py10BfDVv8Ory1sbe8a70uFvG3hWFtMkCCNDaOnhaVrYADIVCApGQASTXWaL+wd+1ba3/9&#10;ozWM06y27W+paff/ABU0EWmoBlCmaeOPwMRLMNoxK2XB3ENlmzzfxz/Zr/aG/Ze+CuofGjXfsura&#10;L4Z8tbnwzH8SrpppLK4nhtpoo7u20qxEEaRtuwYZECo4VBu4+uv+Ce2mfAPwV4p8ZeAvBfwu8TeB&#10;/HLWem3Pivw14p1yXUM2q/aIraaymaRo5LXeJwGj24J+ZEY4H0t4s8OaR408L6j4Q8RWX2rTdWsZ&#10;rPULbey+dDKhR0ypDAFWIyCCOoNfAn7Sf/BOfxv8NbXR9J+AnwsvPFOi2+taLaWcmi6utpqen6Rb&#10;3ULPZ36ySJFrEEVvHILeSUmeJynzNhnPrvjn9uf4O/CnxHo/g74t+HPHXh3WfEDzJo2l3nw/1K4m&#10;vmij82VYjaQzJKVTcxCMSBkkY5re+AP7Wn7Pf7T8V+/wQ+I9vrUulybNSspLOe0urY+Y6fPBcJHK&#10;o3xOmdu3cjL94ED0ijj+teLf8FDNWttC/Yo+JkzWEc1zeeEbrTbFZINx+1XafY4iMjr5kyc+/PFf&#10;U+gadFpGiWekxfctbdIUPsqhRV6iiiiiiiiiiiiiiiiiiiiiiiiiiiiiiiiiiiiiiiiiiiiiiiii&#10;iiiiiiiiiiiiiiiiiiiiiiiiiiiiiiiiiiiiiiiiiiiiiiiiiiiiiiiiiiiiiiiiiiiiiiiiiiii&#10;iiiiiiiiiiiiiiiiiiiiiiiiiiiiiiiiiiiimygsjKP7tfC/j74xaz+wj8cviNB4/wDgX4q1Lw78&#10;RPHya/4Z8XaRDbDTFefTdPtpLW7uJpo0tJvtVu6p5pUS+bEqFmO0Om/4KL6qGY2/7KPjWPyNv9oL&#10;fTWsMmmBt+17yLe0lpEwjcieVVhKqW37cE50f/BQn41XekLrMP7IElp5MSz6naX3jq08+xs3XKXx&#10;SNG+0WrgqqzW5mVmO0EsGC8H4m/4LAX2g3clhNp3wdt51uF2pcfHDTnFxbZjBuImQbWA8wfISsjB&#10;H2K23mrF/wAFVfjF4ieAeBNK+E+tw3caz6fdeHPFV5qYubcqSRtht8xXC9fIlCc/KWDcCL4yftH/&#10;ALSvx1+FPir4T6v4UtZNE8VaTdaeupaX8JPFN0BBLF5brkWx23Cs37tgrxlo87sY3egfsVfED9oD&#10;4nfty+F/iXrPwY8VWGmXHwr1Dw54u1fWPBOo6PbJJb3cNzYTAX0MZ3uz3ilY2kBEiHIxgfoJRXwr&#10;/wAFWh4ii+Onwtu/7Hs7jw+nhnxHHq02qaS99aCYzaVJbpJFA4ulOYmdbi2SR7cxiVgiK7r5t/wT&#10;s09fEv7a3xB8Xxaddh9H+Hej297qkmt2upQ6jJeXl40bRX1sR/aEYisUKzzolwElEcqgoK+5ty5x&#10;mvAf2NfgJ8FP2idW+Lfxt8feB4bzXJvjNrekW+vWl5La3kVtp3lackcdxbyJIiA2z8Bh8xY4yST6&#10;/rP7BnwT1+3i0nVtW8Y3mkx6lZ30mi6l4yvLy2nltbiO5gD/AGl5HKrNFG2AwzjByMivakXYu2nU&#10;UUUUUUUUUUUUUUUUUUUUUUUUUUUUUUUUUUUUUUUUUUUUUUUUUUUUUUUUUUUUUUUUUUUUUUUUUUUU&#10;UUUUUUUUUUUUUUUUUUUUUUUUUUUUUUUUUUUUUUUUUUUUUUUUUUUUUUUUUUUUUUUUUUUUUUUUUUUU&#10;UUUUUUUUUVS1bRdM8QadPo2u6bDeWd1C0V1Z3UKyRTRsMMjqwIZSCQQcgg4NeOR/8E2P2BI5/Pb9&#10;jf4czMGLK1z4TtZcZ7DehwB2XoOMYwMdB4Y/Ys/Y+8ESJceDf2VPhzpMkf3ZNN8EWEDDt1SIHsOe&#10;vFd9p/hrw7pSKukaLZ223kfZ7dUx9MCr4SMDOaVoldcEUKuxeKdRXN/En4U+Bfi54Vl8G/EDw3Dq&#10;NjIwdVk+V4ZB92WJx80Uin7rqQR2NfNvw9/4J+ftH/BHxd4w134N/tYeG2s/FmtR37J43+GMupX8&#10;CR20NvHbtdW2qWiyooiLhmi37pXLM7HdW7qPhv8A4KO+FpmsrT4d/BvxvCPu6pF401Tw3I//AG6N&#10;p+oKv/gS1dD/AME6v2f/AIn/ALOH7LGjfDv4zw6avi+fWta1jxPJpOoNdW8t5fapdXhZZWjjZvlm&#10;QfcGCCMsBuPvFFFFFFFFFFFFFFFFFFFFFFFFFFFFFFFFFFFFFFFFFFFFFFFFFFFFFFFFFFFFFFFF&#10;FFFFFFFFFFFFFFFFFFFFFFFFFFFFFFFFFFFFFFFFFFFFFFFFFFFFFFFFFFFFFFFFFFFFFFFFFFFF&#10;FFFFFFFFFFFFFFFFFFFFFFFFNMiKMk1w9x+1B+zjaanBo1z8dfCSXV1dfZreBvEFvuebJGwfP97I&#10;Ix1yMV3CTRyLvRsj1rL8ZeNvC3gLwnqPjbxhr1tpek6TZyXWpaheyCOK3hRSzOzHgAAGviXxJ/wU&#10;W/b91CD/AIaL+BH7FHh/xd8G735dFs9Q8R3em+KbiDdxq7QC1nRbSQfMlusb3Gza7AFti+sfBn/g&#10;pp8FfiRoFh4g8caPqXg20vryOyi1jVJrebS2vmbb9mNxE5aBw/yBbuK2kZiBsB4r6VjuIZRmN930&#10;p9GaDnsKQMCcUm8elHmKenrijzR6cetBlA4weadRRRRRRRRRRRRRRRRRRRRRRRRRRRRRRRRRRRRR&#10;RRRRRRRRRRRRRRRRRRRRRRRRRRRRRRRRRRRRRRRRRRRRRRRRRRRRRRRRRRRRRRRRRRRRRRRRRRRR&#10;RRRRRRRRRRRRRRRRRRRRRRRRRRRRRRRRRRRRRRRRRRRRRRRRRXzD/wAFBPiz490a98Ffs9+HfE0f&#10;g7SfiTqM9h4h+IlxdGE6dbxiMtY2j42pf3Ss0cLuQEUSMu5worxX4w/8Ehfghqfhq6s/2Z9en+GN&#10;46Pu0tdNg1rQLuU7Tvn0vUlmiDjYv7yAwybsszOSwbyH4ZfGX9vn/gmT4h0v4beOr/8At7wpfSQW&#10;mn6f4s1aS+0e7uMJGW03U44ludOkkONunTQTxAhhEyZJHqngf4oeJv8AgsP4qs/FXijwVfeG/gP4&#10;J1Ta3hu6vUZ/HHiCB8MbhomKy6bayqCiq224mGXLImw++/tM/tJ/CX9kL4OXXxX+KGqRWmn2YS20&#10;2wjZRJfXTDENrCp6s54HRVA3Haqkj8+vGXwqn8QWevfG/wDag8ANrHjT4zXTWGl+CvBd1dwPPM0T&#10;pY2Gm6hp94YpUWLEk7z2siuweSV1jSNU/Sb/AIJ4fBL44fs9/sqeFvhb+0J8V7zxd4j0+3YyXuoS&#10;RzS2NszZgsDOkcf2kwR7YzMyguQSAF2ge6V84/tkftweJP2ZvGmi/Dvwl8Ih4hvNY8OahrMmpXmr&#10;/ZbOxt7Sa1icy7Y5JCM3cZZgu2NQzuVRWdfnKT/guhoiI09/4/8AgppccO2O9jvvHbST2kzbdqmK&#10;P5riM7v9fa/aIsBmLbVZhUh/4LX+MtRu10fSdQ+GOrXMJCao/gyTUNfS23NtjliayDrdRsQcohE6&#10;7o90A8wVbb/gp3+1rqkEtzZfC/xZ5Nvt+fRf2evFV0t9Gx+WW0kngiWQAcMspjIPIZgcmrd/t9/t&#10;3anFNoumfD74kXl9bzRGO60/9n/UNPt76Jyw8tJL5swzLxnejJ0y3OBUg+K//BVjxLa2t3p8Pxki&#10;gmt5JluF0PwdZlzlsQvBczNLE6kcPkqRjjkE+tfBb9tb9rr4b+ItB0L9rX9nPVLPwnqmpWGkN4+v&#10;tU0yOfT726mS1t47u3tLiRJVeeSOPz4hGu59xjRen2pHJ5i5p1FFFFFFFFFFFFFFFFFFFFFFFFFF&#10;FFFFFFFFFFFFFFFFFFFFFFFFFFFFFFFFFFFFFFFFFFFFFFFFFFFFFFFFFFFFFFFFFFFFFFFFFFFF&#10;FFFFFFFFFFFFFFFFFFFFFFFFFFFFFFFFFFFFFFFFFFFFFFFFFFFFFFFFFFFY/jfwB4K+JfhS+8Cf&#10;EPwppuuaLqlu1vqOk6tYpcW1zC3WN45AVZT6EV826t+zJ+0X+zIhuf2W/Fn/AAmnhG2XMPw58bao&#10;7XVjGM/urDU5N0mwA4SG5LheFEiqABB4S+PnwM/aQ1LWP2Zvin4Jm0vxU2lyTeIvhX8RNFWO6ns8&#10;7HlWKTdDqFruXb58LSwk4+YHAr1Dwl4O8K/D3wtYeCvAvhjT9H0bS7VbfTdJ0uyS3t7WJQAsccSA&#10;KigDoB/XP5weNfj78efE37TmtfFr42fBfxI3jb4e6Pdv4F+E3h3UPPu9Mt9rxtqNvBn/AImMl2GM&#10;P2mKG5hRQY2KHzQPqr/glj8APhR4q0mP9u/xX8R9D+InxW8V6atrrHiHT4YVXQIwFLaWkUccflXC&#10;YVLiSSNJ3dMMEUBB9pYAGFNSV82/t0/Cb4qa34t+Ff7SHwe8Ev4mvvhX4i1G91jwrY30dvf6xpt5&#10;pVzZSw2jTFYXlSWW3uPKleNX+zkBw+0N4T+yB+2D+zz4Y0n4ieHPHHihfC8ll8VtabS9H8TaRcaf&#10;ftb3DRX277LPGs2BJdSx/dxujYDIANelaj/wUW/ZO06URP421qc7cqtn4H1ifeMZBXy7Rt2R2GT7&#10;VWT/AIKS/stSxefbX/jaQbiC0fwp8Q84HPJse1VNV/4Kafs16fb+dZ6L8Rr9vlHk2vwq1sNyD/z1&#10;tUHt1yc1x+s/8FdfhvpsmLL9lv4v3EfyE3F5puj6XGu7pk6jqVuwHPHHPTHNYvxS+PHxZ/4KBfCX&#10;/hTHwI/Zh8QafNqnijRJF8Tap438KTWemC01WyvZJZo7LWJ52CpCxKxxSOTgBa/RaByY+lTUUUUU&#10;UUUUUUUUUUUUUUUUUUUUUUUUUUUUUUUUUUUUUUUUUUUUUUUUUUUUUUUUUUUUUUUUUUUUUUUUUUUU&#10;UUUUUUUUUUUUUUUUUUUUUUUUUUUUUUUUUUUUUUUUUUUUUUUUUUUUUUUUUUUUUUUUUUUUUUUUUUUU&#10;UUUUUjEhcivC/wBtb9sTTv2YPCmm6D4N8Mt4s+Jni66Nh8PPAtoxEupXWMtNK3SC0hXMk0zYVVUq&#10;CXZVPmH7PX7NqfA261v9pv8AaY+I1r4m+KGuabnxh42upPLs9Os48yGxsUcgW1jGckD5S+C78k1i&#10;2n/BUD4BQeJ4IPGHh7xN4e8J6k0g0H4japp8baNfskrR/O0MjzWQYjcj3ccCOnIboD6l8T/g98AP&#10;2t/h3HovxC8NaL4s0K5HnWF0kiS+WzDiSCZDmNscbkIPOORkV8hfFT/gnd+0j+zh4j1T45/sYeO7&#10;zWNTkmQzW1vqX9m+IGtgfkhW6cSWd5GjFv3dxbhhHna5YKrdJ8CP+C1eqfCvT4NO/bavvC+safDf&#10;3Onal4w+H5vPteh3UEpjZNV0i7tre7jyQQ0ttFIqMrb0RcPX6L6Hrtj4j0i317RbuO4s7y3SezuE&#10;+5NE6hlcH0KkGvnb/gp74d1LXvgZ4Zgj17UtO01fit4Zh15tJ1Oazkls7jUEtXjMsTA4L3EfBwMg&#10;d8V8qD9kTxH4r/aT8Xfs9Jqui2l1o2h2Or2ni7XPtl4+uaVdtPAoext5rYW9zDLbToZra6gViySe&#10;TgmNb0H/AASi+Ov9jW9pcftN/DqS8sbpmsdVb4L332iCMn/Ukf8ACQeVMmM/8fEczckltwDU2D/g&#10;kh8TJRdabqvx4+GTaPdIp/se3+Ct3ttJd+/7Rbzy67JcQvuzhRJ5SgcRiuw07/gk54JuLPS7nxd8&#10;eNcuNW0tlMeq6P4N8N2rXCjnZKJdNnaRCOCrMdwAznnNi3/4JF/A+2srnTIvjH46jtbi4Wdbe3td&#10;BgW2kAxuh8rS0MJ9dm0Z561rTf8ABLL9nUaN/Z+peLPH18seZI2XxhLZur4/hazWFlz8owCB8vTO&#10;c+/f8E8vGniTx9+xR8N/EnjCe+n1b/hHIrTULjU2driaa2LW7SSlyWZ2MRZmJyxYnvXtVFFFFFFF&#10;FFFFFFFFFFFFFFFFFFFFFFFFFFFFFFFFFFFFFFFFFFFFFFFFFFFFFFFFFFFFFFFFFFFFFFFFFFFF&#10;FFFFFFFFFFFFFFFFFFFFFFFFFFFFFFFFFFFFFFFFFFFFFFFFFFFFFFFFFFFFFFFFFFFFFFFFFFFF&#10;FFNl/wBW30r4Z/YkudH+NPxR8f8A7VPxN1OaT4nahrNxpdx4V1SEw3XgjRYpT9k0sQPzEZI1FxLK&#10;BiWWVgCVRWPk/wC1V+0/ZftQeIbz4ceDJLz/AIV34Z1MQ313FZxyQ+LtTTLKuJp7eOfS7dwpl2TK&#10;1xKUjX5I3LZ37PvwC8Vft0eNZvh1oniK8g8C+H5vL+InxA0+zvLNdXk+YNoOn297c3vk7cK011Fc&#10;Mqhtijc3yfVOpf8ABM7wf8K9Kt7n9hX4iah8H9VsYY44dPtrdtU8P36oFGy702aQBiQrfvYJIJdz&#10;7i7dK4z4o/HD9u74UeBbjwf41/ZBkv8AxZfNFp+keMPh/qJ1PQVllaOP+0JopFS7tki3vM0DRvuE&#10;OxZWLBhzfhX4L6R8TdN8C/sS/DL4d+MtL8EyNdah8WPFmr6DNp9xqdrH+9ltjPIoZ5r+9nDSsnJi&#10;W4AK7wR97aTptjpGmw6VplosFtbRLFbwxrhY0UYVQOwAAFUvGHg7wr4/8M3Xg7xz4YsNY0m/Ty77&#10;TNUs0uLe4XIOHjcFWGQDgg8ivAbf/gnNoPhP4pN8T/hF8evHXhfdon9kRaX9otNShs7Mzed5Vu1/&#10;bzSIokyypI8iRg7Y1jX5a0m/Yj8dX135us/t3fGS4h3fNaxR+G7ZCP7u6DR0kA7ZDA8dau/8O/8A&#10;4PXsRTxJ8Svi9qkhwfO/4XV4hsWyCTnFheW6856Yx04pkv8AwTf/AGX58i4l+Js25ju+0fHbxdJn&#10;PX72qGoh/wAE0v2Rmfdd+GPGFx2K3nxY8STq49GD6gQ345qe2/4Jt/sUw/8AH38CbW++bJ/tbVb2&#10;9z7Hz5n3D2OQK9Q+F/wj+GfwS8HQ/D74R+BdN8O6HbyySQ6Xo9msMKSO2522qB8zMck9zXTUUUUU&#10;UUUUUUZoznpRkHoaM0UUUUUUUUUUUUUUUUUUUUUUUUUUUUUUUUUUUUUUUUUUUUUUUUUUUUUUUUUU&#10;UUUUUUUUUUUUUUUUUUUUUUUUUUUUUUUUUUUUUUUUUUUUUUUUUUUUUUUUUUUUUUUUUUUUUUUUUUUU&#10;UUUUUUUUUUUUU1l3rtNePftL/sS/Bj9p/TLg+Jzr3h3XZtNksIfGXgnW5dL1eC3kGHi8+LiaMgn9&#10;1OsseTu27gGHjsX/AASB8A2Hh5PBuk/tB+PLTS4dPFpanTvsOl3Noqx7IzC+lW9pECihceZFJkqM&#10;5HFfTPwc+Dfw4+APw10f4RfCTwzHpOgaFYpa6dYxSM+FHV3dyXkkY5Z5HJd2ZmYsxJrrMijA9KMD&#10;0opvmJnGaUso6mlpvmJjO72qjqXi3wto0/2XWPEdjaybQfLuLpUbBJA4JHcGrFrqmn3yCSyvEmVl&#10;DK0bbgQc4OR9DU+5fWloooooooLADJNAYHoaKKK4v4+fGHw7+zx8D/F3x68YadfXek+C/Dd7rmqW&#10;+lxo9w1tawtNLsV2VSQiMeWA9SK8p8Mft0fEPxh4bsPFvhn9hT4n3WnapZRXdhdLr3hUCWGVA6Pg&#10;6yCMqwOCARnnFWPFP7bXjzwt4V1DxRf/ALD3xPih0zT5r27a51jwwFWOKMyP/q9YkYnAPAU1qfsz&#10;ft2fA/8AaY0PSbzRLrVPDur6xpMWpWfhnxhprWF9NayIjpPAG/d3cOJEBlgeRFZghYNxXtiyo3Q0&#10;6iiiiiiiiiiiiiiiiiiiiiimtKi9W/Sq19r2i6WnmanqtvbLnGbiYJn88Uabr+ia1D9p0jVre6j3&#10;Y8y3mDrn0yKtbh0zS0UUUUUhdR1br0o3qBnNG9c4zS0UUU1po1O1nrNl8b+Dbec20/irTo5FbDRv&#10;eIGB9CCeK0Irq3nVXilVgwBUr0IIyD9KkoooooopA6kZDUnnxdN36GgSIV3BuKdRRRSb19aQzRA4&#10;LfhR50ecbv0oEiHo1OoooooooooooooooooooooopN6+tBZQMk0bh60B1PQ0tFFFFFFFFFFFFFFF&#10;N8xCcbqN6f3qXcucZpaKKKKKKb5i+v6UeYmcZ/Sl3L60tFFFFFFFFFFFFNE0Z/io86P+9+hoWeJu&#10;Vfvj9cUb19adRRRRRRRRRRRRRTWniTq1eA/tC/8ABTP9iv8AZq8QSeBfHvxos73xVGCZPB/hmNtU&#10;1WJVXcXkt7cMbdAvO+bYnQZyQK8j0L/gvJ+xdqNlpviHxX4N+KnhnQdWj83S/E2sfD24l0+4hAy0&#10;yy2hn/dqOSxAABFfYngn4h+BfiT4S07x78PvFun61our2qXOl6rpd0s1vdQuMq8boSrAg9Qa2KK8&#10;g/az/agT9nTQPDun+GPCUfibxp428TW+heC/C82qNZJfXD7pJpZbhYZjBBDbRzTvKInwIwu0s6g+&#10;Xa5+398e/A/xNj+G/ij9kO38RNZ6KdT8SL8LfH39sXmkQFgkbSW97Y2HmGQl9iRu0rrFIyxnGD69&#10;8EP2yv2dv2gL+bw78OviDG2uWuft3hnVLeSx1S0IZlIktLhUlTlG/hxxnOMGq/7Xf7WXw9/ZJ+F0&#10;/jzxbFNqGqXW6Dw14ZsVLXWs3m0lIIwAdq9C8pGyJMu5ABNfmP4it9W+KemeJP2h/wBqpNL1XxBq&#10;7wyzNFa2d/azzFmW00XTDbaq90EBkaKIvYoXZ3d8F2C/SX7K/wCw78SPBvw3b4o+LfiVrHgb4lax&#10;FDPaReH9bkubHw1aRxj7Ppzwy/uLsICTOxRVeRpNhC7Gr6M/YC/aT8ZftTfAyXx9450bS4b7S/Em&#10;o6E2reH7iSTTdd+xTmBtQtPMRXWGR0fCncFKsFeRQHPulN8xaQzL6Gq2p+IdD0WD7TrOrW9nH/z0&#10;upljX82Irm739oT4EadxqHxm8Kwn+7L4itVP6yVy2rft1/sg6JdfY9R/aD8NLJ6R6gJM/imazr//&#10;AIKAfszpbLc+GPEGueKA38PhDwjqGqMPqLaF9v44qvP+2jd6rY/bvh9+yl8VtdQ4+Z9K0/SGUn1T&#10;Vb21kP8AwFDXOfC//gph8K/FUuvWvxM+FvjjwHJ4a8QXGj61da9pcN1Z2lzCkcjCS5sJriOEGOWF&#10;g0pQOJAULjmvoTwz4s8O+M/D9j4r8K6xb6hpupWsdzp99aSiSK4hkXcjqwOGUgggjjmtHOOtN8xR&#10;1Feb/tg/Dy6+L/7JfxQ+E+noWm8UfDvXNJhRRyWubCaEDqO7+o+ory39i3XrfxV+yJ8L/EVuFWO8&#10;+H2jvH/u/Y4a6P46QvffBTxlY26bpJfC9/GnuzW0mB+INfmV8NrHxJ40/Y/0GTwb4wtpNSn8A2UF&#10;hD4qeXRZbbUE05TA1rf2rXOnXkiOoYQvHBMAB5ssb5x+pX7APxKu/i7+xH8JfibqmrSX19rHw70e&#10;fUbyZstPdfZIxMxPcmXefxr2ISqwyAadmmySiPqD0zxXg/8Aw8Z+ALarqGj23hb4lXMul6hPY3zW&#10;fwq1qeOK4hbbJHvjtmUkH0PcVctv+ChH7NsmPt934s07kBv7W8A6ra7fr5luMY756d6sH/goP+xz&#10;Em67+Oel27bctHdRTRuv1DICKcP+Cg/7F5/5uH8P/e2ndMwwfT7tWbb9vD9jy7tvtkP7Q/hnytxX&#10;zGvgoyO3IqzH+2z+ydMnmw/Hvw6ynkMt8CD+lang/wDam/Z28f69H4X8G/GPQNQ1KVd0NjDqKCWR&#10;c4yqkgtz6ZrulnRzgA/lUlFGQOpo3Y7Um8elIXAOMUoYEZpDMo6g07POMUUUHOOK+Jfjx+1T+1z+&#10;1J8R/Ev7Pf8AwTxn0TwvpPhHVpNH8efGLxbZvPFb6gm3zrHSbVD/AKVPCG/eSSFERvkB3YavCfiV&#10;/wAEVfi18VtXm8Q/E39syy8ZTzxKs1n4u8DXdzbuxcNLKmdWJilccbxu25yoXjHIfCj9n/xj+zz4&#10;x1T4YfBnTb34T/FDwrYx6lZaf4HurzUNL19JfMWCaG0l2W72DGER3F1eSedG5dWWENFK/wCkv7EX&#10;7Rtx+1l+yp4F/aGvtA/su68UaDHcahpqtuW2ulJiuERv4kE0cgVv4l2nvivWqKY0yKdpHfFeC/tD&#10;f8FLf2UP2ZfiHH8LPiP4uvH1r7Ms93FptgZYLBWDFFubhisNu7hSVjdw7DkDHNYvwY/4Kz/sc/GL&#10;WLfQLnxRqXg+61C+ntdFbxtYpZW2rvE21vsl2sj21z67UlLgfeVcHH0lBe29zEs0EgZGXcjKQQw7&#10;EY6g189ftnftpXXwUvbH4D/ATw5H4w+MniuMp4Y8MLIfs2mx5AfU9TkXJtrOIHcTgvIcIinJZfFf&#10;Gv7Of/BSLweLP4m/B3/goPrGv+JIY/M17wn4rsbW30fVJTy4tCkEp07knYGS4QAKpGSXrD8Pf8Ff&#10;9d+Dx1Kw/aH1K01O+8L36WvjzwnNpKaZ4h8PkrnzYmjmksdXjIw4ELQM0bBkEjfu6+6PhB8Z/hj8&#10;evh5pfxV+EHjKz8QeH9Yt1m0/VNOmEkcqn+RHQqcEHgjNdRnHWk3j0pk8gSFmP8AdzX5i/Hv9pn4&#10;yft3T+C/Dvgz9oLUPhr4H8bfFeXw02m+E7hE1JtLhh1B/OvLsgmK4vGsCsNvCQI0l3O8kgCL7x4T&#10;/wCCZf7CnhXw62hxfs3+HtQMzNJealrMBvLy6lb78slxKTI7seSxOSea5vx54Vv/ANhP4g/Dn4if&#10;ALxzrVr4Z8S/EbR/Cfib4fapq019Y3dvqE4tI57RZmZ7eaB2ST92dpiSUMoABr7mgYsM1JRmuR+N&#10;nxw+G/7PXwz1T4u/FXW20/RNJjRrmaOBpZHd3EccUcaAvLK8jKiIoLMzAAEmvLPH/wDwUp/Z8+Fm&#10;m2eq/EPwv8RdKh1DUIrGx+0fDfU2e4uJM7UREhZmOAxwASArE8CvQvg7+1J+z78frX7R8Ifito+t&#10;yL/rbK2u1F1CdoYrJA2JIyAwyGUYrvVmVl3AGvjL9u39u/xDD4om/ZP/AGUtVuJPFTOq+PvG2naf&#10;Nd23gmxKsxDNDDMFv5QpSJXTZFzJIV2or/MGs/tBftPR+LdK8GfCf4l/ETxL4t8SPNaeG7KPVLH7&#10;NePEAGu7qa31XzbW2jZg0kz2RGTt27mUV9TWfjD9sb9iz4ZWvjXxl8RpvjdoGj6cbjx1Z31vb2Wt&#10;QKsZknu9OmzHDOi4Yi1uNrFcbZwV2N9S/Cr4p+E/jL8NdA+LHgmS6bR/Eujwalpcl7Zvbytbyoro&#10;XjkAZGKsPlIBFdHRRXh/7Yf7Wsv7OOi2/h3wB4BuPGfj/XNPurnwz4Tt7gQRvFbqrT3d1cEEW1rE&#10;GXc+GZiyxorO4FfKP7E3gH44ft7fBnQf2xf2yP2gPEN43jW3/tTQvh94M1ibSdE0O0ZmESYgfzp5&#10;SvLGSRgCcYLKWPt1/wDsLfAWe1kispfFtjM33buy8eapHLG3qp+0HnuOKp/sPfG74qeHv2qPiX+w&#10;d8T/AB5feMoPBug6V4j8JeLdS2tff2fetLG1jesgCtLFJFlJMBnjf5hlNzfXgzjmiijNJuGM0m8U&#10;obNG9fXpSeYucUeYvoadnPSgnaMmvEvjj/wUF/Zv/Z7+LVt8DfH+qa7J4ou9DTVoNM0fw3dXha1a&#10;V4lbdEhXcXRgFzuOOnIrEuv+CnP7OtjZ2t/eeHPHyx3jBbd4fA93cK7nkR7oVdd5XDBM7sMOMnFZ&#10;sn/BWj9k63+3C/0z4kWx0u+Wz1Jbj4U60ptZmOAsn+jfLk/xH5ferd1/wVS/ZUsbi4s72w+JEM1r&#10;ZrdXEEnwk14OkLYw+PsnI5HIzjIz1FSwf8FRP2YLnVbTQ4dI+JLXeoW/nWMK/CXXc3Ceqf6Jh/wJ&#10;6Z6c1HZ/8FVf2Qr2wXUhqXjSGJrya0/0r4bazERPGCXjIe2GG46HGeMdRW/pf/BRX9kfVfESeFx8&#10;SprW6M7Qzf2hot3bx2rA7R57yRBYQzfKjOVDsCFJIIr2ez1Sw1C1jvrG5SaCZA8M0ThldSMhgR1B&#10;BGD0NWKKK+Sf+Crnxw+Nfwa8LfDzT/gn8V28K3nijxdPp95NDa2ckssa6fc3CbTdlYwPNhjQhpIg&#10;fN5kTjPgfwp/bT8b+INQs/BHxT+P3xr0vxZcLO0Gl+HfC9rrMGorAqtK8Bt9O89FCsj/AL+GIlZA&#10;UMiYkPo13+0D8SNH8zU/CHxT+P0mrQqrWv8AwkHwQv7ywkI52zW8dnCzKejbJEfn5WBr3z9jr9rx&#10;P2mdM1nQfFHw51nwh4u8MtbjX9D1nTbi3V45g/k3lt9ojile3lMcwUvGjgxOCvAZvb0YOu4d6Wim&#10;iRc4pDPGOueeKhvdY03TbdrvUryO3iXlpZ5Aij6knFc1cfH74I2jyx3HxZ8OK8IzJH/bduWA/wB0&#10;Pn9K4Y/8FDP2L5Laa7sP2g9BvY4ZGjkfT5mnG8NtKgoCCQwIPoRXM6h/wVL/AGXLLXrzwzBpvxEv&#10;L6wl8u5gs/hfrDfNsD4Um2Ak+VgcqSMGpfBH/BT79mHxLYrq3jSbXvAdjcS403UPHOlrZ215G0hS&#10;JxMkkiQmUhmSGcxT7VJMS4r3zRfEGi+I9Nh1nQNUt76zuF3W93ZzLLFKv95WUkEe4NXK5n4v/GD4&#10;f/Aj4cap8WPifrR0/Q9HhEl9dLbvKwywVVSOMF5HZmVVRQWZmAAJNeR6/wD8FPP2SfBj6OPiNr/i&#10;jwpHrl89nptx4r8BarpsTyLC0zbnuLdVRQiMS7EKO5Ga9o8F/ETwN8R9At/FXgDxXp+tabdjNvqG&#10;l3aTwvxnhkJHSpvF3i7w34I8N33jDxdrdtpul6ZayXOoaheSiOK3hRSzu7HgAAHJr83/ABn+3P8A&#10;HD9qH443kvwu+IPiTwT4Pa1aLwnpsOl20dxfW6EM+qXKS6vYXcTSAMYoTE4EIViN8jKvUfsjfEb9&#10;vf4vw6n8aPhv+0fDq3gfTrb7J4MsfG3hdo4vF86sz3Fyzbjc2ltgJBDKHnO5ZZdssZRH+tP2W/2n&#10;tK/aS0fWrW88Fat4X8V+EtSXTPGXhXWArSaZebBINk0ZMdxDJGwkjmQ4dHUkI2VHrFFFV77U7HTL&#10;KXUdQuUht4I2kmnlcKkaAZLMScAAcknoK8ZP/BSH9hlNGj8RzftM+F49NmVGi1Ca8KQMHICHzCAu&#10;GJABzgkivWvDPjPwt4z0W38SeEdes9U0+6Xdb32n3STRSD1DISDWi0o2ZwfpXwN+1R/wUx8c678X&#10;NS+HH7Jvi6xh0XwdM9l4k8QSWb3Daxq75jFhZLFa3Tslv9+WZYXBk2xg/K9Yv7N37WX/AAUR+Nfx&#10;IuvB/gnxt4bvLbwmsz+LrjxVody9q1xtUW+l+cLDTZoLlj5jynyJfIQRM3mmQxr9Zfs3fta+Hvjn&#10;ruo/DDxT4YvPB/xE8P26zeIvA+rzLJNDCxAW7t5U+S7tHY4SdMDOUZUdWQeyU0yAdQaPNXOMH8qU&#10;ODTTOgODWVr3xB8DeFv+Rl8X6Xp+BnF9qEUP/obCuZ1z9qb9m/w5ateav8c/CsaR/e269A7D/gKu&#10;T+lczL+3x+y5PA8nhfx9deJJI+XtfCug3mpTAevl28Ttj8KxvD3/AAUu/ZS1nx3cfDjWte8ReGdV&#10;t9Ogv3j8YeDNR0pDbzSvDHIHuYUXDSRuo55KmvbNA8W+G/FelR654X1u11Kym/1d3YXKTRPyQcMh&#10;IPIPQ1o0UV+cn/BPT4DeD/i18JvF2s/F288QaxrWl/GLxjpEl1P4x1HdHFa61dRxQ/LcDASMIo4+&#10;6APSvfYv2N/gTC6yR6NrXy9EbxhqZX8R9o+lfGPwK+P/AMUPgj8QfiBaeAfH2q2Mdj8XPE9hDF4i&#10;8QXMlveJDqksUFtbxalGtjcrHEqg7b+0kQAjdyCf0I/Yi/aitP2ufgwfiWumR2N9p+v6joWtWluz&#10;NEl5Z3BhdkJ6q21XGCwG7Adsbj7JRQWx1rzP4hftj/sxfCjxdceAviN8Z9F0fWbSKOS5068uNska&#10;SDKMRjow6Gqmm/tz/shasAbH9obwu2em7VET/wBCxW7aftP/ALON9H5lr8ePB7D38SWqk/gZBVqP&#10;9oP4DygGL40eE2yufl8R2p4/7+Vct/jH8Jbtd1p8TvD8yg4LR61AwH4h6mPxT+GqnEnj/RVPo2qw&#10;j8fvVJp/xG8BateJYaV4y0u6mkbCRW+oxSMx9AAxJ45+grWW5jZtoDdcdP8APrUlNMqhd3pTftUe&#10;M8/418r/APBTn4m/EXTLD4X/ALOHw48VXHhuT4xfEBfD+s+KbWQpcadpsVnPd3K27/8ALO4mSDyU&#10;f+HexGDgibwn+wt+yB4N0CPw9pf7N/g24iXJmuNU0GC8uLh2O5pJZp1eSR2bLFmYkk5+nhv7UX7L&#10;Xwh/Zd1Hwr8Vf2ffC1v4RHif4j6ToPi3RNDUJb6rHqU6WQlFuwaEzQvIrAiM/u/N+XOCO+/4JI6P&#10;4i8K+J/jl4M0i202LwLpvj62Xw3HpOsSX9rFqDWitqaQzPDCGXzPIZlRAiSyTKMlST9tUV8G/tza&#10;P+2p8Hf2nNQ/aw+H3w60/wAdeGY/C9vpmgC20KTU77wsmd14RZreWzSid8O00bPIVSOMqoTL+Zfs&#10;V/8ABQb9n74dRa1YftBeN9F03xF4q8WXl9q3jhLtE0/Ubt5WSO2ZWbzrIwQJDCIZhhFQfvGyXb6r&#10;+I/wD/Z9/ad0DT/EniTQNP1dZLdbvQfFWjXhju4FZMx3Fre2zB0yGBDI+CDnmvlL4y/sN/tNfDn4&#10;kS/F6HxVrHx40/yvItpPE2oRt4n0O0C4WCDz/wDQ7uHcod/LSzunYkmc163+y5+yhr8fjuD47fG6&#10;023Wj+fa+CfDk0lxIthuJSTUpDdXN1ItxMip5cPnMltFkL880ppvxc8deN/23fiZqH7E37MniG80&#10;3QdPuY4PjN8TtL5j0m1zmXRrGXO1tQnUeW7Ln7PG7McPtU/Znw9+HXg/4V+CNK+HPgDQ4NL0XRNP&#10;istL0+1j2pBBGgVFH0A6nk9+SSdyvPf2oPBXjfx5+zv428KfDTXrzTvEl54ZvR4bvLDUbi0kj1AR&#10;M1sfNtpI5VXzQgbY6lkyMjOa+RPgb4T/AGTvij+zx4H+NXxl8UzW994l8LWOo30fib4palKsc0sC&#10;PIgF5escbi3BJOBjtV2+vv8Agk74Rhm1C41j4W3f2RWa8mtr2DUXiCjLGTy2kIwOTu7c1PaftAf8&#10;E29C0iz8ReHfDug3NrfyBNNurHwFN5d25GQIpXtxHIT2wxzV/WP25fg14G1BfDOnfs/+MrG+a3Et&#10;nFf+Ek0u1nGCVVbq4ZIN5xhU3hjkcVwM/wDwV60C0spG1X4ETaHeQgyXGk+IvHOj2t1FEG279guG&#10;D844UkgHJxVXVv8Agq/qNzC1/wCC/h/4P1Oxa5jghvrPxldXn7wn5g8Vlp80iiPgs2MEcqzdax/g&#10;Z+0B8TbH9oPxJ8VbH4cXmpSePtPt5PFXgHRfD+pfZ0mtMwQ6pZ308KRzvNAyxyRyJbkrbwkHcNh+&#10;o/8AglJ4f8f+Bv2MtG+HPxD8Iaxok3hzxBrWnaNba7a+TcyaSuqXLWMjJk7f9FaEYPIA55r6Tl3E&#10;cfhXyy1prnxC/a3+Lfgvxd4/8Wx2OiroE/h+y0fxlqOmxW1rcWPzhY7SaIEtPDM245JJxnAAHQT/&#10;ALPnhi4cSSfET4lfKuNo+Lev7Txjlftu0n6gj2rovhp8N/B3wg+H2ifC34e6Y1joPh3S4NP0eyMz&#10;SeRbxIERN7ks2FAGWJJx1ra2DBwOv+f/AK3+c14Qf+CaP7FkesahrFl8HGs21SZ5b+30/X7+3t5W&#10;YksDBHOIwpJ+6Fx7Vs+EP2F/2W/AWm2fh/wp8MvsdhYxqtjYx6xeNDGoPA8tpipHtivkn/gn5+2n&#10;8afhp8EPCGj2XivxJ4h1ax0GKDxF4Y8Zak2qQ3s8Slbi4tpEV9Qsiro2cx3NucbFRCTIP0b/AGTv&#10;2ivDf7WP7OPgv9o/whp01np/jLw/b6lBZXR/eW5dfniY9yjhlzjB25HBr0YqG6ivzg8E/Gn4t/sO&#10;+NPil8Pvib+yX4yurHWfjB4p8UaX4yg1CyTSr6z1DUZru3CzyTARssDRqwl2BWyuTWl4W/4LCfCb&#10;xPqculr8Nri1ZNiwyTeNNF8uaU7swgi6+Vxt53bQxZQCxNbGl/8ABVv4L6jo76vqfw8163W1ZV1a&#10;1+1WU1xYbhlWkiSdmKnp5ihkznkYON69/wCChHwatbyxgvvhxr5t9Uj32OpLa2slnISRhTOkpjQn&#10;IxvK5yMEkgVmz/t/fDqO9u9J8TfsreOrS4sUaW4sZvDkElw0KsAZ4oVcvcRjILPEHABXOMir95/w&#10;UD/Z00aLS5L74VeMre11hW/sq+XwXutJyG27BOpMauWIAQsGJyACQRXkHxS+KXwE+Mv7YXgHx94j&#10;+FmsweE9J0TXvDHjW88SeHWso9EmuGtJrOaYn54VaS0eNJSFUF1bdg19Of8ABOrxz4w1vxF8avht&#10;q3jvUtd8P+AvibFong99XuGubi0tW0XTruSA3LkyXCrNcybWkZ3VSBuIC4+nmOBmvn2T9uPxRrvi&#10;bxBofwt/Zc8UeJrXw54hvNFvtTh1nTrVPtdtIySKEnnVwOFZWIAZXUjg1X1L9rX9p+aH/in/ANhX&#10;VTM2Mf2n480qFAPfZJI35Kao2f7Qn7f+sv8Auf2VPhzpcZXKtqnxWuWf6bYNLcZ/4Fjg02/+LP8A&#10;wUcuU26V8LfgraHd8rXHjLV5gBk9lsE7Y796xx4t/wCCrmoRZj8Qfs96WzKQP+Kf12/AOeP+Xy3z&#10;gfTJ/Kr0MP8AwUrvoZDqv7TPwhsW3fL/AGX8F9Rlx+MuvcfiDXmvi/8Aar/b6/Zs/aa8G/CvxZce&#10;FfjFo/jLwlrWqf2dofh0+H9Uhl02WyEi2xku54p2aK83COQpuKHEikbW+qv2eP2kvhr+0n4KufFf&#10;w6ubwHS9Sk0zXdL1Sze3vNLvo0R5LWeNhlZFWSNuMgh1IJBzXohz2rmfif8AGX4V/BTQV8U/F74i&#10;6H4Z02SYQxX2vapFaxySEEhFMjDc2ATtGTgHjivLbv8A4KZ/sLWkF1cSftI+H5I7H/j8mtWlnjgw&#10;u47mjRlXC88npz0INfH37I/7Y/wW/Zd8d+Jv2XvFt1q17oWpeMte8T+CfHum+H76ezv9OvL1rt0u&#10;28kPDPBLc+UzMCjDy23ZYivojXf+ChP7Fnh3SG1q+/aS8KyxrIIvs9jqQubgyk4WLyYtz72bACY3&#10;E8Yr4K+Nf7XXjz9rP9uYLqNn46+Enwv8N+Bb3T9Q1q38K79f1TTLm4glvfkdh/Zcc0dpDHHPcYeM&#10;NIUBdgF+1Pg3/wAFP/2Jfh14J8LfB/4P/C7x9Y6RY6CsXhvSIfBskQt9Nto8CZxI4MUAVCRcS7Uf&#10;qHYnm9bf8Fj/AIX63Z2+r+Dv2d/iNrFjf332XSJ7XTYFfVWABdrOJpQ9yic7pIwYxx82CDX0X+z7&#10;+0R8Mf2nfhfYfFz4Say15pN88kTLNGYp7W4iYpNbTRt80U0bgoyMMhh6YJl+PumfFfWvgv4p0f4E&#10;eJLHR/Gl1oN1H4V1PUrfzbe1v2ibyZHQg5UPtPIYDqVYZU/J/wCyzrHwG+Fehwfsx/EXwlf+F/HW&#10;rSPca9pvxFVJbzxTqDH9/drdsDDqLO3P7skqpCrGiqFqv8ef+CVP7OnxUivNX+GjXfw5126idJL7&#10;wwqtY3G7JK3OnyZt5FJPJjEUxzhZVJzXzu0H/BUT9h/Tl8Hfs96NqGo+JJNXhs9B8K2i3OoeA7+z&#10;cuPPC3klxe2EqKFaRftltECnyiXcd/2H+x/+yjb/ALOnha78R+OvEh8V/EzxU633xF8eXi5n1e+I&#10;yVTIxFbR8pFCgVVVQdoYmuA/bP8A21dR0DxZ/wAMofs2+ItHX4ialCn9ua5qF/Clv4RspSB9pKys&#10;ouLso26G1Byx+ZvlGG+d/hx8Ode0jUP+GMf2WvCEfjn4gXUjD4ieNNYuNW0dNJZ0fGra1Gl1cw6h&#10;cOQCsLOjScBY40GB+i37Ef7HHw//AGIPgZb/AAZ8BajcahJNqVxqviDWbyNEk1TUrjaZ7kxxgRxB&#10;iqhY0AVEVVGcFj0n7SX7QXgr9mX4T3nxb8ew3k1nb6hY2Fva6fB5k11eXl3FaWsCDIALzzxruYhV&#10;DZJABr55P7eX7Wd/+1XH+zZp37L/AIP0+S68AnxZZza98QJ45Ps63otHgf7PYTRidXZGKqzrtcfN&#10;nIr0S+/aj/aL0Utbaj+xxqGoso5uNB8Y6fJCx/2ftDQyH8UFfCP7Q3wN8ReF4dc1D4PfsfeONQ0X&#10;WdebW/8AhXusH7Ouk6g8onmex1GyEsqRNcHzxDHLbGOQPiVkkCR8v8OP22v+CsHhyH/hC9UTw3oV&#10;rDfLDaaz8bvBGoTTx2YTHnS3OlSxh5dwOEMLsqkB5ZmBkb6g/ZQ8J/Cb4pfFHQfjd+1p/wAFDfAv&#10;xT8Z+H5lufCPgrQJLXR9I8M3rx7HnitGlNzdz7WZUmuclA7bUUncPvC2lVkynKnow708y4GSKWUn&#10;HFfAf/BTf4o/EjwF+0p4R8U/GD9nrxL4q+DPhHT4tZ0W48OmJrIeJFeUfadVLNuSK3i8toBt2CR5&#10;JHJKR7eO+Bf7aPwf+Kv7Uep/GL9onxnY+HoYFXSfhDpd5q1pdadbWzQLJdah9qt5Hj+1XLv5RL4E&#10;cNqoBzI+fpn4p/sr/s8/Hho9b8afD6xuNQG2Sz8RaTM9nqEOfuyRXlsyTLwc5VsH6HFeN/Hr4Wf8&#10;FRvAHwyuPAP7Ln7WKeLNDuJFS4/4TDT4E8W2dkSolhsdVAFtLIUL7XubYyKcYl3YZfnX4Z+A7u10&#10;+f4aeBvgj4pt/E1reRR2vgXxJ4ehMU15Mryz3l5dz2zyrDvV2a4j1S4bLcKzEJX2t+y/+zTo/wCz&#10;l4XvvGHjzxMuueNNajE3izxdfYUKka/u7SDd/qLK3T5I0zwq7nJdmY+Zrc63/wAFWPHafDvwNDJb&#10;/s56FqWfHHiRt8bePriF+NJsjkZ08OP9ImH+t2iNGUFyfu/TNHstGsbfSNLtIreztYVit7eGMKkc&#10;artVVUcAAYAHQYq3TRISeBUd7fW9hA1zdyrHGv35JGCqv1Jr4r/4KO+AtJ8b+NfDH7QfwX/aO8Da&#10;X4q8K6ddaZrfhTxL4wSxtPEelyuswgeWOeN45I7iKORQWWOUFo5DtNfFemftv+KP2NdbvPDP7Pfx&#10;Ms9U0y9nuL+b4falaWOr6bZTlnlmWzu9NuovsrzSNtW3RZLaPbu3EuSew0P/AIKQ/wDBQL9pe6td&#10;G8M3Hws+DHh+9s1bUPFGo6Vquv6nallXetvbRxLGZRuO3zEKEqOQGBr6o/Y78Z/sW/skeGNWuk+M&#10;/jbxx4y8UXUd5438feIPAmqyahrVwibUH7qyCxwRglYoVyI1OMkkk+1Sf8FDv2Tbchb3x/qluTjH&#10;2rwVq8XX3e0Favwn/bc/Zg+OPj6T4W/DD4r2epeIo9LbUm0hrW4t5mtFkWNplWaNNyh3VTjOCwzX&#10;qqPvjD47V8z/ALVn7dXxC+B3xqt/gP8ACr4AN4u1iTwLceKbi6utae1t4bWO7S12Yht7iV28x1Jx&#10;GdoOeecfPlj/AMFyNeYPJ4g8F/Dewe13R6pY2vjLU726spgyjaYk0xTKvJyyZ2lCGAOK6vxB/wAF&#10;W9Z1C9/sTwf4m8NW815asdJ1SP4d6/rVi82x2CzmF7eWBRtALbG+8cA4rzeT/gpN+3dd+IW0281m&#10;H7LbsVvJfC/7O+ssrfc/fWz3V+wmjALkq/ly/KuEJbA6TT/26f2wdWszobWPxFe8aNp7XXrH4RLb&#10;2c65+WCWKZHltXbksQs6oBgM7c1X1D9q39ujV7KSey/4XlYmS5MEcdh8LtBaa2UMF+0t58Rjnixl&#10;gF8uQdGRv4bXhj9pT/gpX4T8VTarovhv4geMrQQ2q/2F4+8I6XbW0rMW8wwXen29pKnUZeaM7BHh&#10;Yp2clfpX9mT9tjWPi/8AFTUv2e/i58D9S8A+ONK8JWniKTTrrVIL21vLKa5mtvMgmjIYhZYsESIj&#10;ASKSozx77If3dfFf7bnhXwv4D/bg8J/tF/F/woZPhzc/CfVfDHibXJNNa6s7e6bUbK6tVvAoJihw&#10;lwVmYbVYkFlBzXk//BO39lb9mP4//s03vjfxx8O9O1y4vPHniiwbVY76Y/bbO31y9itQWSQCQJAs&#10;aITn5FXGcZr2zVP+Cbf7H2s3SX2ofDG7kmjszZrJ/wAJRqQY25BzESLj5kwPunI+nWoY/wDgmd+x&#10;zbyaZNZeANagfRN39kyQ+O9Zja0VhyqFbsFQRwR0IqKT/gmP+yFJZtp58JeJ44PtX2kxwfEnXY1E&#10;2c+YAt4AGGODj1/CX/h2z+y42tTa88Pjxrq6gMN07fFvxE32iPIO2QG+O7BHHTt1wKpz/wDBM/8A&#10;Z/FtZ2Wm+K/iJaw6fvW1jT4jalLsR92Y908sjGP5j8pJHzY5FWP2L/h3pf7L37Y+tfsufDX4g+KL&#10;7wlN8L4PEn/CPeIvEEl+umXbanLB5lv5pLQpKocMinbuiyADkn7Mrg/jn+0z8Cf2aNDsfEvx4+J2&#10;k+F7HUr4Wen3Gqz7BcXBBIiQAEs2BnAGa5Jf+ChX7Ib58r4uLJhQ37nQ7+TKkcEbYDkV8of8FK/2&#10;g/BXxv8AHfwosfg9qmq3lvos2valqmo/2XqenQ2j/YkggVrtoQsRczyFQ6TRv5RRonVip8v/AGRt&#10;O8QXf7dPw/17UPC9jZQ2Vn4lspbrT4ntDdTNb2zD7RaJIbdJgqbjNHHbmYSAmBABn9Gmjz/+r3r5&#10;o8QftTfDb9lv/goxrZ+Jl9eQ2fij4M6a8K2OnyTtJNZalfbEG0HLN9qkCrkEnCgMSK+m/g/+1t+z&#10;z8cZk074b/FDTbzUGVv+JTNIYLv5cb8QyBXbaThioIU8E5r0jzPanV+ZfxI+JP7bmp/ET43v4g+N&#10;HjDUJPhT4uubiTwX4ZvLfS0/4R2ZPtdgUEC281wHtA6+d9rWRZoHHlyDgw+BvgF+0x8f/h/Y/EZN&#10;O+36J4qsVvbGy8UfHzXr0w2syB7eeyv4dzKpjZX8uaGY5YjzNo2mHw9/wTK/aev9ZOqeJfFnwn0t&#10;o5I4UvJ9Bu/EEl5Zjl47yGY2lvJISzZmto7ViAAcgDb2Gi/8EufiFbarNPe/tWW+k2e1TY2vgr4a&#10;2djNprDO42tzezXs8IbIBTeYwBgKMnPWaf8A8EzfC0GqDVNU/ap+MF80lo1vfQx69p+nw3sZxkTx&#10;2FjAspzkhmyQSSCMmtPSP+CYH7H1hpCaNqng/wARa1Ct01x/xPvHmrXgErEMWCyXJRMEdFUL7dq3&#10;ZP2PP2I/AMM2s658GvBdqswUXN5rdvG5m2Z275JydwGT1Jxk9Kk/4JueJ/Cun/EP44/BD4bana3X&#10;g/wr47s7zwqunXCTWlnFqGmW1zc20LRkqEW8+0v5Yxs83GAMV9XFjs3D0r4a/wCCoXxvvfh98b/h&#10;vonxe8I69J8J9Nb+3ry+09Y47G+16Gciztr+5lISGCHHnqjYEk3kktiMq2V+zB8b/CPx8/aM8TeN&#10;fjPcQ6L4iulbSfhp4J1xVVk0NYkea7gZv3dzLdXG9naIsRDDAp4DE+h+Lf2JPBNlrc3xE/Zv8aax&#10;8IvF7N5h1nwUUW0vX/u3unyA2t3GflyGRZMAbZE6184ftueKf24vEN1p3hf9tfSLOT4VaPLbT3Gr&#10;fC3S5HsNYukmO641eG5W7lhgRNjC08mWEuGeScKqlZP2f/gn4m/aj1JdBiujZ/CvzFn8Q3uhLLYQ&#10;63CMSQ6VEiX1xbSRODG89xBFbnYDbjPmy7Po/wDac/aLt/2efDui/Cj4OeCY/EXxG8VL/Z/w78D6&#10;fhBIyLt+0zY/1FlAMNJKRhVXaAWIWvV/2MP2aj+zD8HV8J694rn8ReK9a1CXWvHXii6GJNX1e4wZ&#10;5QP4IlwsUUfRIoo15xk+vUUV8a/8Fh/j1ZfDX4TeHPg74ystcsfBHxL1ibSfH/i/SLNpBpelKqtL&#10;a71wsEl5uFusrlUVDM2dwQHg/AHxY+D37UP7R2hfC+7hbQvBPgfQre88K+ENYt47ZPEepMrKkqx7&#10;is0NnboCkIPLzeYVHlRtXpXiH9ibwxo2sS+PP2X/AIg618IPFDSGRrzwjIrabetxgXmmzBrW5Qnr&#10;hY5D/DIh5rxv9tb9pv8A4KJaB8N4/hB8VPBGj+G/Dd8rR+MPjD8P1vL5ZrEBA0UVmP32mPKGYSSv&#10;JIsaBgkilllj8t+FvhnxD8V5PC/wV/Zik0u3hm0S2vbvxN4c1CafSfDljOXDSpa3cuoQiYBZBAIL&#10;pH88K7oUVs/ZGu6/+z1/wT3/AGcFmZTpfh/RV8ixtEkae+1e+lb5YlJO+7vJ5eSeWd2LHjJrW/YK&#10;+A/xH0qfxB+1l+0hoi2PxK+JCwLNoqXHmL4Y0OHc1lpCt90uhkklmcAb5pW7KoH0pUdzbvPA8Udw&#10;0bMpCyKAShPcZGPzr4O/ZkT9on9oyx8bQfFH9sv4uabq3gv4l634WvrHTZdAtYZEs7kiCdDb6PE6&#10;rLA0LgEsRv8AvHqfUbn9mvwhp1i178QP2gvirfwrxJNqfxc1a0j/ABW1uIIz9CuPauC1nwV/wTe0&#10;O6dPGnxS8L3Ev8UfiL4oSXbSexW4u2LHrxyayLj4k/8ABKjwZqtnov2HwW11qFz5OmQ2nhqW5a8l&#10;wPkiKwuJGwRjBJqfRv2xP2RfD3ie+8JeEf2c/EsOqafIV+y2/wANTazXGFBJhWVUecAdTEGAwfSt&#10;HWv+CkHw80XRU1fSvg94puLdUdrrMdrbtY4GQJ43lEkO7oAyZJ7V4n4p/bw8CeJv2hvCfx70nTvD&#10;ukyabptzoGtaTq3jXTJpPE2k3vlSoLQwSugmt7iJHZZimEeZB8zV73/wTG+K+heLPjr8efA/gHR7&#10;yDwn/beieJtBkm017aGKa+0/yLu2RcbBsl08SFUJU/aM9WJP2jXkX7QP7VN38FPiT4Q+E3h34P6v&#10;4u1zxhpmrX9nBpuo2lskEGnvZJKXa5kQEk30W0Lk4VicYrBP7XPxwDKD+xJ4oYHuvizRzj/yZrz7&#10;9ir4bfEH4f2vxL1jx74FbwynjL4t6z4m0nRZb6G5lgt7wo7GR4mZQzyrK+ATgN9a9wr4Z8Xfsa/t&#10;S/C/40eNtW+EGgReIvDPjLxhPri31l4qi0u9sftWJbmC4guY57DUFE5lMaS2mQknM27p6N+wZ4H/&#10;AGv/ANk3RPHvhrVPgt4RurPxV48m8TWKWXiJdPjtGuLS1juIhAkc6xjzoJJPlcj95xt6D0r4V/8A&#10;BSzSfEnjHx14T+Jnwc1bQbXwF4s/sDWPEWl3A1KyS4Fna3RdwirPFGEuk/eNFs4PPBx9GeFPHPhP&#10;x3pEPiHwT4k0/V9OuP8AUahpd7HcQyf7roSp/Otbr1Ffn3+0L8ctD/Ze/wCCmvjb4hfHrwr4mXwz&#10;4q+HPh3S/B+p2ugvcafJNBcX73KNMCI4pA08QAchm3YGcV0Un7fH7J1/dzWetfDnxFDJbz+Tcf2h&#10;4HYeXJ82FYsDtzt+UtgOMbdxNNX9qX9h3VdQvtH1X4UzQXumxb9Ss7/4byLPax7d3myJ5JZYsYO/&#10;Gz3zwK+s/tB/8E4LHSrXxDrvgfSYdO1KSNbHVJvh3MtrOWzs2zfZ/LOccfNz0GSQDHffFf8A4JtR&#10;a5P4P1L4Y6emoR2pvJdLb4c3KztABkzCP7PudQOSyggd8HiorL42/wDBLCLR7XxlHZeE7Ox1Bkgs&#10;9SuvBtxFDO7Z2xJI1uFdsrjapJyCOorz79tLxf8AsOah4F8PzeA20OG40H4ieGtS8RNo+kz28trp&#10;DajGl48zxxgxx/ZnnY7yBhGIwVBH0b+zr8Q/iB4G/bGg/ZetfilceLvAupfCy88V6VNr0i3WoaZJ&#10;FqNnaxQQ3iYNzavHcSPmcSyhkXEpU7R9U18bftwePf24PH/7Rf8Awy/+yJ8UfDfg+x0zwPp/iHxP&#10;qOoK6anfR3l5f2yw2lyYLmO12fYcs5gdiJsKyHDV8wX37Hv7WvhPWdL1rxF8D9V8Wa1HdMdZ1jw7&#10;8VrzTbEAhs3hH2p9Sv5wcnY9xBG3A2rwa5f4s/D744fE3wsvgz4xS/tJaLpWh+IIdVt9Um36rcQ3&#10;dtcK0E2mW8n22W3QjcBJLfNIgZg4kQlD32jf8FLv2pfhlo9n4M8UeCvDPizUUhB/trxV9v8AC8xt&#10;wxj826/0Se088hDIRDIoYNkRpnZXg/xf+Nf7RP7W3x98M+OfjN4y8O+LvhvpmsTf2F8N/hX4um0q&#10;4mugDy832aa6vJGhLxblNqvzMN0Id8/bXwp/4KkfBD4HeDrfwM37GXiz4f8AhXw+pt7j7D/Z72el&#10;yhv+PdjHOFadmyPLQvIzAgjdXs3ws/4KifspfFHxr4f+HR1nXPDOueK2UeG9L8ZeH5tNm1Bm+6EW&#10;UZBboobbvOAuSQD9DxymQHC4we9K0KFduK8O/aC/YN+B/wAcdSufG1nHqHg3xhcW/kzeMvBd2dPv&#10;rpB0jujHhbyLp+7mD7f4Ch5r80/Cvjv4+/sefE/xP4R/Zu8W6U3gfwf4qfTtc8Q315dL4V1e6+Z5&#10;7WCPULho7a/jYiOV4bxELnaIpWXj76/Yx/aWb9rb4E6f8bW+HWreG0vp5IobfUYJFjvUTGLu1d1V&#10;pbaUMGjk2jcO3GTP+2F8Nvjv8XvgJrXw6/Z0+Klr4M8R6qscC69PCXaO33fv44mXJikdPkWUAmPc&#10;WAyARzf7J/x3+Bf7IHhHw3+yr8TPgn/wpTynjstEvrq5FzoOu3khGSmqYAa7mk3MUuvLnkY5G819&#10;dxXRmIZGUrtzn19KnDAjINMlUeW30r83P2lv2QPgHpP7SHir4R/sg/sXaLbeNLjw7Z+I/FHiBvEU&#10;djpwjv7i9iRY7K5tru1Zt1nMXKQKQCmDzXL+E/8Agmz+1rawLfp8Q7XS9S2jOoP42uHuto4WNrmy&#10;sbW5eIKNgjEoQJtXbhQBteHf+CRvjRrS8XxV8aNHjl1ORn1COyXxHcRXOc58xZ9c2PnJ6oB7VueC&#10;v+COHw10Zo18T/EfS7iGFcW8GlfCPwxEYvTbLe2F3MMe0g/PBrvNE/4Jl/CnQrpLi0+NPxMt44/u&#10;waH4kg0NemP+YTbWrD6giujf9gT9muRQde/4TnVuvmNrvxg8SXokPqwn1BgfcdPavA/27P2Wf2Nv&#10;grB8Mviv4f8Ahl4Z0C38M/Eqxi8WXXh+4Gl6j/Z9+r6e9293bvHdA281xBdeZ5gZfIJJA3V9E/sc&#10;fGHxV4d/aa8Z/si+O/ixqXiqwtfCuk+KPhvrfiC4huLy/wBNmaa3vIzcwoi3PkTxQ/OQZNtyu9n+&#10;8fqzFfLf7Tvwz/a08B/GzWP2gf2WfA3hXxbH4l0HStN8QaFrWoS2t3b/AGGS9dZ7cj93MWW72+W7&#10;R8oPmwa+a9c/4Ke/tM+FvH83wz8Wfs76RpGrLaiSGx1T7dDcvIZNiqbd0EvltwFlRXEjuFiEvU+1&#10;/wDBPz9snXf2xPCXjLUvFHhTTtI1Dwh4yfRZItLvWuIZo/stvOsu5gCDmZlKnkFMMFbKj6Br498M&#10;/tQ/Hq98ULpXxD+L2iaH/a2t6xD4ej0fwb9qke1tNRubXDRNciSaSPyFEhgWQjdvZET5q2NZ/ac+&#10;HaLPp8//AAVn+EGmXDM0OGk0hJYplPzLskvjhweCrDII5FfLer/Ev9n/AOCFhNpWu/tMfD/4paDc&#10;a1dai1/o2v2mpKJp7hpnd9HeZhasHkcLJpksLruDeVIUUD77/wCCPNva6d/wTp+GujWG/wCy6fY3&#10;1pZs0MqiS3j1G5WFk85VkKGMLtLKGIIJAJNfT9fEfiX4S+PP2n/2lvi7ceJv2nvih4W03wn4ss9A&#10;8P6P4F8ZPp1pHbDSLG8keWEIySSPNdyZdgWwqjIAFUYv+CXPw2R98v7SHxcnb7MbdPtniKyn2wkD&#10;MQEtk21eB8oAHtSR/wDBLD4MR2sdofij4skjRGTbcaT4dm3A5JyZNKYkZJPPrVa4/wCCS/wBuYRD&#10;deLr+YdCLrwF4Om3Lz8p8zQmyPrmsW8/4I9fCHzvO0fxtpULKNtu9x8FfBLSRrnjEkWjRyAjsQw6&#10;mqcn/BIjQVtr7TLL4k+GUs9SWRdQtU+HKWouN5AYuLG8t1bK7UOV6LXl3xf/AGOvGvwH/aJ+Evw0&#10;8AX2i+K7/wAXWuvpHDf6t4h0dYoLC0hnFtFNbatIYBIGKbgjKoA+Ugcfa/8AwTM0j9nfw/8AB3xV&#10;oP7PXwS1D4fNY+Pry28beG9S1iXUJIdcjtrVJiLiSaXzUMC2u1gwXaANqkED6SbOw49K+JPF6ftY&#10;fsk/F/4qeJvBv7K+pfEjwf468aJ4k0q/8O61F9o01pNMtbeeGW1KNNIPOtCwECSEiYtgnIHl2of8&#10;FaNdnS6jstG+GOh3NqypNp3jD4irZ3FoQcMtxF5ZkiAIALhGRGysjRlWCwj/AIKh/Ei61pYLLxR+&#10;z7Nbwqrah9j+LEVzcW7N0xEjYnTbzuiZn7CPJFR3f/BTr4vaeJNP13xf+zxYX8ys+leZ8RpWt7lO&#10;qeYwXzbV2X+GaJQCQu4ng5nhT/gol+0/8Q/FC+GvD3iHwNIk0kVubnwv4P1XXGs5nYDdLHC4EkG0&#10;586F5OchlUqyjrY/iT/wUevdHudNfx1Lb65AvmWt3B+zP4kbTbhd65XMhWRHKkgAqQSuc44rj/EO&#10;h/8ABQLXP2jPAnx/vvAXirxVfeB7PVbGx0sfCttNi26h5CTOZZ7pAyFbaLBwrod2A3FfUX/BNf4b&#10;/Hjwxrfxq+Jnx2+E154NufH3xMXVtH0m+1C2uJPsaaZZWqM32Z3RcmBuCd2ByAev0r43l8Sx+D9U&#10;fwbHC2rrp0x0pLriNrnY3lB+R8pfbnkcV+Ynwd/ZP/aN/be0Dw/+118Qv25Lq48TXkUkN5pd14LS&#10;NvCtwrPBfaRaiO5RrBkmSSJ5ofLu3EYDTlflr0h/+CbXxqknSH/hrPTIdJso86L4dh+G8X9naddH&#10;JN6LdrsreXO8+YJb37SwkAYYPNXtJ/4JvfE+PS5rLXf21PEn2rUplk8SeINF0OK01bW1AH7ie9ea&#10;WWKAHLCC3MMSliFRVJU6em/8Ev8A4YaXrdp4gsfjl45t5tP0sWOmwWNvocVtpsRDB2s4RphW0kk3&#10;tvli2yPn53bAqzpX/BMf9nrTPCtp4I1PxZ4m1DSrHUhqUNjc3llBH9sGf9KP2e2izOD83mkl8/Nu&#10;B+atDxB+yJ+xvZ/2o/i3xl4gjk1mPy9ea8+M2uW41JfLEYFwq6giygJhBvUgLwK8P+InxF/ZT/YL&#10;/aG8PftDfC742aLq3h/xIbPwh490O88bNreoaZbGSU2upWr3FxNdRxRSyBZ4UJRo3D7d0a5+k/2D&#10;PCHirS/jl8Vvib4M8D6hoHwr8d3VjrOjW+uWT2Vxea4Ukjv7+C2kAkitriNbVyzqhklV5AuH3H6r&#10;Mat1H4Vyvxf+Bnwj+Pvg24+Hnxn+Hml+JdFuuZLDVrVZFVgDtkQn5o5FzlZEIdTggggGvlv47/Dr&#10;4ifsBfDLUvjF4A/agsZvh34dtXuL7wz8ZtQmuDaJ82yG11VQ11yzIiRTLcOcBVYkgV3/AOyt8bNZ&#10;/aM+Avh341eIPhXrXgmfxBafaR4d8QbftVtGXYRu2OzqFkXIDBWGRxW78X/C/jrxl8Mtc8L/AAy+&#10;IcnhPxFfafJFo/iOOxjujp85Hyy+VKGRwD2YEdT2Ffmp8Vvhz+2X+xp8OPFXhiPVNQ8Nr4iuDcal&#10;8Tlmm1ay1C5lkEc0t7LcealrNIm3M80NrGh2nzSECH61/wCCaf7Zn/BPX4Z/CfQP2ZvhvaWfw1ur&#10;fZDDb61rNreW+t3jfI0o1m2d7W/upWTLDzBKWGBGAoA+5UlDLlGUhlyuGrxr/goL8Bdf/aa/Y+8b&#10;fB7wfGj65eWMF94fWRgqvqNjcw39opY8IGuLaJS38Oc9q+Ff2hPjz+1hq3xI8I/GzUP2VviF8PfE&#10;fg/T9RtbN5Phvf61Zww3aRpcfb760V4UgBgikVYt5yoLMuPmj0f/AIK++JhqFv4UsvE/gnW9Qmix&#10;CuqWcuk3t/cq2JEjsjM7W0WckTXb24wASMnFelaX/wAFQddt/Dln4q1b4OaVf6LNGp1DxZp3i4Q6&#10;JZybMmI31xCLWZg37vEM8uXGBk1vW3/BUj4b/YrH/hIvgB8Ro7vU5Cum6Xpuj219fXse7b58NjHP&#10;9tlhPOJVt9jDkMRg1L4r/bH/AOCenxE1i6+Hfxx0GGO/06zW51HQ/H3wzuz9igZseZL51q0USFuN&#10;zMBnjNV/hN4C/YI8dzrqP7FX7Vf/AAjE7TFhafCP4qBbRe+06WZZrIcc4Ntle2MmvZf+Cd/xM+KX&#10;jrwj8RfBPxh8e33ifWvh/wDFjU/Da69qFrbRTXdmIbS+tSwtYooiwt72FWZUXLIc85r6O69RUNxZ&#10;RXHEiqwPDKy9fY+or5j+O3/BJr9kz4rXN14k8D+GZvh/rd1817N4Lf7Lp+qYR1C3+mri1vUIbDFo&#10;xKyjaJVwMfFPxO8LftP/APBLD4naD4T8IeKvD9npPjrVJF0XRfB9o1zYapPEpaTOhzyh7H9yEV7i&#10;2uBCuFBjZiA30Z+zR/wUh8OfE34maP8As4fG3wg3g/4kaxbyy6fo5aXZerEjSORDOkV1bkRxuw86&#10;FUYD5JH4FfTu1cb2UdM/5NfH37dPgn49/FH41ab4N+LvgXxPqn7NEWmpP4r034X5m1vXbsMCLa8h&#10;RluDYAffS03SuOCNvA+xv2Z/jH+zd8WPhhYn9l3xb4f1Hw3o8KWEOn6EVjGl7F2raSW+Fe1dANvk&#10;uqMoHKivSQwJxuFLXxL8cbfx9+0n+158Rf2Pfjl8Qde8M+FU8HWuq/DzSfCGqTae+uWcsYgur+e5&#10;hdZpJba9+QW6ssYDwtIsglAHjP7OEn7C3w/0G/8A2fP2zfhL8M2+J/w0eDTvEWt6t4LtLuTX4niV&#10;7bVUkEDuTPGVLKxDLIHGMYJ9k074k/8ABO7wnPKvhX4NWUclrbmeZ/DvwP1GbyoRkeYTb6c2FHPz&#10;Zx055GZpv+Cg/wCyLo+l6HqGlaf4iks/EMyQeGZY/h1qNrHqcjNhI7Y3FvGsxY8AJknBPOM1Qvf+&#10;CnnwOsIdWmg+EvjySPQ76OwvpP7Hs4FF5IMpZxme6j865PH+jx7pRuXKDem6DVP+CkzwahY+HtD/&#10;AGS/iHNrOoW63X/CO34sbXULK1LFftV7B9oY2EIwT5lz5anBAJIxWZbf8FL/ABLqUU2rQfst6gNF&#10;877PpviCTxNAbXW7nJAt9NCRNLqMnysf9GSRCBwxIIrhvBv7RXxX/bQ/aq+GfiH4L/sZ63pWufDn&#10;xwq+KvHB1y3ks9F0iaTydU0q7kRQjzSwYk+xqzSxSRwmRImBA/TSBi0PK7a+af2mPgL8brH9pHS/&#10;2wfgRoOleJLuw8Ez+Gdf8G6hcG2m1C0N5HdJJa3BBRJlZJF2SAI+8ZIIBHzV+xp+2p+zN8CvB/jT&#10;4YfH/WZvh/4osPip4ink8L+LNJli1Dybu9e9ify0RvMXbchQyFkYodpKkE+12f8AwUa/ZDvt39i+&#10;JvEt8qqrL/Znwu1+63A46eVYNnOe1aC/tx/Da550L4O/GrUl3MqvZfAfxPtJA6BnsFA/zmnJ+2Fc&#10;XZ26Z+yN8dLg/wALN8MLq3z0/wCe5jx1747+lW0/aL+LWpL/AMU5+wj8YLhifl+22ekWS49T5+oK&#10;f071Ytfil+1dqRVrP9hnXrdWPzf2p4w0uJlBPJPlyy5OfftUPwz+FP7QXiD9sjw5+0X40+Dlj4R0&#10;/T/Amq+H9Z/4qeO8mu1nuLS4tgqRxKAEeGbJLf8ALXjmvqM/6vmvi39r7xJ+1X48/bmtfgD8BPj/&#10;AH3g3SNL+DbeI7yxt9I0+4t9VvJdV+zJHM91azmNTFDL8yqduc4YZB+O/hf+yrrPxv8ADmqeMfh/&#10;8G5NSW413VrK/vLzwD4Eh+w6naX88NxbPEumoZh5iEecDEzlvMK4JBteI/2LfjlpGgf8JBZfsbvH&#10;qEDbbnS9H8M6Ikdwvl/6yGexvrN0YOQArRnjJJNYlj+zR+0W2sXOhW3wQ+IFhG1vJNoupQaTrUUd&#10;u+1dsNwkfiVe5ILRMw44HWr2nfs6/tYyeGHuoPhf8UtN1axvtv2E6x4mWC7hAbLwyw+K1MZYkYDL&#10;xznPWqV78JP2yrC9t4o9G/aDtrC8mDyGx8WeLvMsD5JzC6Lr8qsvnZHmxknao+UknEy+Ff2wdP1t&#10;bCbQv2lVsVvRGzQ+N/FzeXAST525mlMhJ4KsUK56HHP1h/wTZ8W/Bzw3+0JrPhbxB8MvjbpPxG8Q&#10;+H1t7HxD8Xpr+9j1LSrCQubWyu7qONgkcl20zRsmczZ3MOB95V8S/wDBY670XToPgzceJVtZNOvP&#10;iJd6bdWt9a2M8Fz9o0TUEjikiviIJVMnlgxuyF+Ajo5Vh4T8Hfih8Wvhv8evCPwA+Cvjuz0WHxBe&#10;XEM3gTxxJeXEdpClpNciSyt7wJfWybbc/dkuLMltsZRQAfrUeF/2obweVqfj7wV5ci7Z7ZfDc8mV&#10;54y04J49R0rC0H9kaXQ/it4b+JGk+P8A+y9O8PXU10nhTSdPC6fJPLay2pkRHZ/svyzElINkbsNz&#10;KW+ce2V4X+0x+wX8OP2mfiZpvxb13xZrWj63pfhe60KC401omjNvNPFNueKVGjlw0eNkivE6uyuj&#10;DiuEj/4JKfBu21q41uw+IOvWzXLCRreC3thDDOEKCWFPLxAyjBQR7UhYboljYsW9j/YV1T4k+CPi&#10;R8RP2YPiB8W9e8aWng+20bUPC+teKpkm1F7G9hmRopZ1UG4CTWsoEkm6QhvmdsA19MV8Yft523wb&#10;+Avxth+PK/tE/wDCB+MPHWgR6Ne6NqnhGfWNJ8SWti0hjFwltEZbZ1N75fniVQQ6Jtc7cfNH7MX7&#10;UH7Rf7NHwc0P9lHwp8KJvElx4G0t7WzEnh6/jv59PR2aB0tbgwzSRpFtiDKpVvLyOCQNi/8A28f2&#10;ytft28QeFBpP9mwnZqrad4dtL6TSpznEV1FDqks9ueDnfENuCW2gE1w/iz9vj9pq4NuNa/a68I+F&#10;bXUsDQ9UtbrR0sdT4IzHeeXewR/MNpEhRgVbK8GqOj/HH9qf4vaDqZ8L/Hn4p65eWbBFtdDhvJob&#10;zOcGK80TQpYNpHOfMGON2KqRfAT9rbxpa29zq3w5+M3iT7ZNEs8HiDxB4jWS1Qk+YzLe+ILSBwvD&#10;BVjQt3C9Bf8ABH/BOf4+aZrT6/ffsbeA9Rnt75XtW17QdFYXsPmM22d9SGqzL8m1WEbqeTtda+oP&#10;gh8SP2o/2RvF3hHwf8T/AIKfCfRfAPjbxta6Cf8AhB9PXTrmyu7xXW2keKBPJmUukcJbg5lXjivu&#10;6MfuwPaqut6Bo3iLSbjQtd0q3vrO6jaO6tLyBZIpkIwVdWBVlPcEYNfEXx5/4Ii/s9an/aWufsza&#10;db+DZr2T7VN4Ma4vY/D89wr7xJHFZzwzWL5Cf6iQRDYuId3zV4P4V/aw/ae/4J/eNW/Z1+PUF/4q&#10;m061Op/2XrmoRyPb6RJOY0uIdZklZTbLNujU6kY5cqB5jAKa+0/2fv2lPhJ+054Wu/EXwx1dpJNO&#10;ujZ65pF5GI7vTptisIpowSMMhDK6lo3Ugo7KQa0Pjl4j+JPgX4PeIvEvwT+G6+KfFGn6XJJ4f8N/&#10;a47Zb2524RDJJhUXOSckZAI7ivH/APglvafBGfxp4i8c/Er4iT63+0lrtnC/xCtPF2ktpeqaPaLn&#10;y7GxspuYtNRs7ZIS6TN87SOQMfbQAPA/wqSiiqOveHNE8T6Vc6F4i0i1v7G8haK6s7y3WWKaNgQU&#10;ZGBVgQTkEYNfEP7Sf/BE34WeLNOkm/Zk8Y3XgdWmEzeFJ4Ib/SVYFmBsftcU8miyZclZLIoIzjYi&#10;kknwnQv2sP2yv+CeXjGz+FX7Xwh1DS9QlY+H4/F2uPJNewRRAMlhrXliO/mBCE29zHDMBJuLsCGr&#10;7R+BH7TXwl/aN067i8D6lNDqenxxDWvDOsWptdS00yLuTzrduQjKCUkXdHIOUdhzXQ23hrwn8KPC&#10;2qXvgH4d2tvtW4vptN8O6dFBJf3GCzAKgUNLIeMkjLHk55r5o/YHk8OftnftC3H7Qn7V/ia3tviN&#10;4NmmHgv4B6vC1vN4DgYlP7Qnt51R7q8lQcXSq0SKdsbZJNfoEFTPB/KpaK+Cf+CiX7LX7Ovhr4sW&#10;nxaGq/GI+OPidqD2ln4F+HviyWPTdbvrew+a8uLOS5ghBS2t4kZ0liLbUBDEsa+VdF/4J3ftH6z4&#10;qm8UD9l+1jmVpBpNx4m03RWms1cDLbvtlz55yuR9pNwExhRjIPongr/gnP8AteW13qgWHQfDen6w&#10;v/Ew0fTtb0+PTrzkMWksI9Ga38xnBZnVQSRzzyegi/4Ji/tN67okvgrxR+0HbyeHbliZtHvvFviG&#10;6i2McmNY7S7sY0jHaJVEYG3C8c7B/wCCRB1OyttM1r4z6VcWlsY8Wt74Uu9URQuNoVNU1K6jXbgY&#10;+TIrrNB/4JNfBPSIxOfGPk3Tf6640b4Z+DrHeO3Mei7+vOS5NZf7T/7COk/Dz9ljx14k+C/xR+J1&#10;v4w0jQp9T0G+034gX2nlJ7cCfYttYPBakyJGYsmEkK5xivRv2e/2g/HHgn4rfC/wNrHxtXx34A+M&#10;WiXdz4J1/XNPhg1SCeOzS/t4ZJ4AkN2JbXz2VvLRx5XJcsTX2NXy/wDt3eNPh98GPjn8G/jv8U/H&#10;Ol+GfD+ny+INCvta1y+S1tIGvrSGWJXlkIRS0liqKCQSzYHJwai/t+fsNvItun7XPw5aSRGZY/8A&#10;hMbMsyrjcceZ0AIyenI9a6X4T/tM/s8/HfULrSPgt8bfCniu4s7WK5vLfw9r0F20ULkqkhETH5Sy&#10;sM9Miu6rz7Xf2m/hDonjjVvhkmrapqniLQo4H1fR/D/hu+1KazEyB4vMFtDIE3oQRuI4+lZk37Wf&#10;gkM8Ufwz+KEjrztHwp1tc8Y4ZrUKfTr0r4X1fSdN8U/twfFHxJ4b8Ja7pOqeJNcsdd0vS9c0OXSN&#10;cubePS7S1nkscNa6hLC09oDKbaeRcYBt3Ykn6g/4Isa1qEj/AB88J6r42uNcbT/jAl1HcTXRkVPt&#10;Oh6ZK6YMURjcSB98TRo6PuVxv3Z+6K+Xf2xPE3x68b/tD+F/2aPg58ULXwfp+peCNW1vX9Xm8M2u&#10;qvM0VzZ28Nt5Nz8uxlnnLcZ4XoM187XH/BHu7vdTl1nUfjd4TmuJpJHmaP4N6fags4UOMW00XyHa&#10;CY/uZOduSc2bX/gkTPbvZzH406U02mqy2Ew8N6jC9qpUIVj8nV08sbAFwoAx+NPs/wDgk3ruj21z&#10;Z6H8d4rWG9Z2voLX/hJIUuS+NxkEevqHJxzuznPOaoXn/BKb4pQWFnomjfHy2bT9J2nRLKbXvGKL&#10;YOq4R4FXxEyQsvVSigjJxzU1l/wTi/aD0nU9UurX4t6XPHrmV161k8Tau1vqPAXdNBdNdRzP1y7h&#10;mI4J4FcH8dP2XP2jv2Y/hdpPxA/4WrealJpuuabo+jw2ni5UuYTfahHbJCtzJpjOtqHmG6DJiCoE&#10;CbQFH0j/AME3Phb8F/CHxl8RXzp8RdH+JekeF00/U/B/jq5tXtNO02e7M/naV9ltoYHtHni6wgKr&#10;LtaONyQftOvE/jh+xnovxc+LcHx68O/GPxl4J8XWvhk6DHqHhm4s2hntBO1wqzW93bzRyYkYsCAp&#10;wcZFcm3wb/b08DoE0b4teAfHUaxgL/b/AIfn0i4zgD71vJLGxPrtXnoKzfFHxc/ai+FujPrXxK/Z&#10;X0/7Da4N9qmj/ESwEKD+8Ptgtwo9AXGPXrXk9h/wWW/Yl1HXf+EZ1fW7hdQVgs1np99pmtSIxbYF&#10;26XeXTE7iAAByegz16Px5+0L/wAE5PGrLH8b9C0G2bbkL8Tfhjd6dhSOn/E0s4wBgcHgY6VU8I/C&#10;z/gmF8WZ4Lr4KeOvBiSWku+1j+GfxIfT0t5sY3CLTLuNVfqOVz7V832t74Qn/wCCfOofCzSZ7O8+&#10;M/hj4ySadpqW0j3mt+MNb0DxHGUuuN9zPJLBCrNIxxGH3FlQZH652TNJEGZSpbB2k8jipZGKpkCv&#10;z9/bE/bM8S/tMfE/VP2UP2cvHdto/hTRbh7T4geK7fXo9Pv9buFz52i6NJKNhljIH2i4LIqgmJHD&#10;5YeTfAP9nrTP2t/HEXgXwj4Q1jwj8D/h3MdM1S2iuI7FfEt5CZEfR1h068ls7izhbb9ouDueaT93&#10;uba5r7b+OPxm+Gn7M3wi1T4o/EO+hsNJ0WzCxwRKA88uNsNtAijLyu+2OONQSzFQOK+FdB/b4/bt&#10;+BXim38Z/tY/DqXTrzxFfXN6fhdrKR6fHb6NtSSJ7DVZ0isnuIoTue3e5kmkfchSBgK+wPhD+0r+&#10;yr+2x4IuND8J+IdL162vbJRrHhHxFp3lXccci52XFlcoHxgEAlShAyrMAGrmdOv9X/Yj+L/gH4W/&#10;CDxxqWu+HfHfiaHSrX4V6hI97PpVqzgXOoWE7MZILW1QiSSOUmIRgIm1yiH7OgPy8inSDK4r5q/a&#10;v+Fv7R/hb4uWv7Uv7Lnw10nxtqa+D5tA8Q+B9S8SLpM2oxpcC4s57e5eJ4vMid7hSkpRWWf76soB&#10;+b/HP/BQH9qnwJq0ml+PvCfgTwbcSwebb6XrWkavcXtswwGWe3zBPKockLNZRXUb4yGGMVkD9pH9&#10;vvxlfHV/DWqas1ra27PcW/hH4Fa1d2moNkYFjfS20hDhT/q7iGFS3/LVRlq0b/wD/wAFKPilNHea&#10;RrXxubTbyRJY7nTtF8N+G7mwUqSbee2v7jMwJwpkiK7ewbqdG9/YK/4KBfE2CaTxP4v1K2t7i2Nr&#10;Jp/iD41Xto0alsieL+ybJjFMFyuDPKgIzznhmh/8Ed/2gZljGv8AxP8ABUzWsZisX8SHWfEe+NoR&#10;GyXMV5dJFcEcuH2I25jnPAHXeDP+CL2j+D4Ybfw94x8F+HIYYI44IfCvw7jge1KkktBcyzvcxliR&#10;uHnEMEUYwteq/s2f8Ezfh18APilo/wAab74la94h8RaBZ6ha6XJNBb2NrHFeMrXANtbRpGWdkQl9&#10;oZiilixANfTlJsXOcVheNvh14B+I2jf2F8RfBWk69YLMsq2OtabFdQ+YM4bZKrLuGTg4yM18lfs5&#10;+EPA3wE/a8/aK+HujaVpPhvSbzxPoOuaNptvDDawiCfQrW3keNEwu03FpP0AGQ3vXux8XeFQf+Rm&#10;0772P+P6P8uvWvzG03SNDPjvxj9l164i+2eMvEN2zTXwv9JuI49fviPtMMCPLZf6or58trdQKqhj&#10;JHnYv3x/wSPt5R+xFo9/cyRNLfeLvFF3M9u6OjNLr9/ISGjJRgS3BT5T/CAMCvpryl/v0qQqowRT&#10;6+X/ANqH9gTX/ih45vvjF8CPjv4m8D+I9Skjl1jTLPU5F0nWpI4lhRp0XDxSeWiJ5sR3YRCVYLg/&#10;Ot7+yd/wU90y1k0zSb3xwsMN2zw3Vl8XNPkuJcSD5HE9qqvAy8KwMcwXkjccBtj+zr/wU2SSSbVb&#10;H4vxw6hbuk8GmfFDw9JJpc4Tak9u8xQTIzDc0MoJXcAJGAOZtO/Z5/4KZulve3w+MCyWZaKfT2+I&#10;nh1Y9TTcpEpYMzW0oAK4VpUO7cRghRn3f7Pf/BU210d7DTrv40y3NvMs9vfSeMPCrfal2Y+zzwm5&#10;UYByfNjkjJAxsGCWm8N/C/8A4KkaUxsNc8D/AB4uluLhLpb3/hKvBMzWLDDG0KHUohdW7DKeZiCV&#10;RzhydympfDn9vzX/ABn4b+Kut/BL4oTa14L1C4bR7O+j8OyRxrcwm3neCRdRHmq0TcwzqCpGElwB&#10;IfoP/gmB8PP2jvAsfxg1f4+fCW58IweMPie3iPw7Z3l9ayzTRz6dZxXDlLeebyR59u5EbsWXcRlg&#10;Ax+rfamvErrtqg3hTw7Jd/2hNolm1xuDee1qhfIGAc4zwAB9AKu+Qp60NbqRjPtTkiRF27aUqpOS&#10;KUqCckUbRnOKbJEHHFeG6n/wTo/ZPv8AxJr3i+08EaxpepeJtWm1PXJ9B8Z6rp63d7KAJLho7a5S&#10;MSMFXJC84HpVK5/4Jz/BgWX2LSviP8ULCPgr9l+JOoMRjtmWRzj8a+eP2vIPgD+zp4jsfgb8N/Cv&#10;xo+MfxV1bSzdaf4D8O/Ea9hNlalwgvtRuTPGllbswKrI2WY7gq4Dsngup/8ABPn/AIKjfGH/AIn3&#10;iO98B+A7G6uUkfwvpfxa8S3F5DApyyG7cTosrY++DIoz06CuP8B/s9eK/wBnvxbN8Pvi94O8/wAa&#10;6lHJqGmx/Gazg8SaDqMVvGZblba6OVWzjU/PmR74q2RagDJ++P2CvDH7I37T3wom8ZX/AOwX4B8E&#10;eKvDusvpHirw/J4As4msb+NI5Q0Re2jk8mSKWKaPeiOElXeqkEV9TaD4N8KeFbY2fhfw5p+mwlQv&#10;k6fZpCuPTCADFaXlpjG2nVwf7Q37RHwz/Zb+EesfGr4wa61jouiwb5mhhMs9zIeI7eCJfmlmkf5E&#10;QcsxHvXyb8NPgL8U/wBr/wAeaT+1l+3Voq2y2M4v/hr8HZG32fhROfLur1D8t1qZXJLHKQbii85Y&#10;7H7Wf7aNv8Ktc/4VF8KnsZ/Eqwxza5rF9eQR6f4Yt3DFDO8jhGupQjrBbsy7jl3ZI1LHyG1/4KP/&#10;AB0+A2uWNh8ZPBkfxF0PXNSSLSW8K28Ft4kjErZRFsYppbTVCB1+xXDShQWaIAV9RfB/9qP4DfHt&#10;ptL8AeO7abUrYbdR8PalbyWWp2TkFTHPZ3KpNG3DD5kA4bqK8n+Pn/BLb9nj4r6TeR+BrjUvBE11&#10;JcT3lnouoS/2NevKgDm601n+yyLlQxwind83XkfN/wCze/7c/wABfBeveJ/2TtfEvgXwrrWoW9rq&#10;HiTxYk3hjUre2dI5ZYYb+X7RZ26vFLGphfYNhZNykFv0j/Yw+OXjL9pX9mfwh8cPiB8N28K6r4i0&#10;v7RcaK0zSKF8xlSaMuqOYZUVZk3qG2SLkE8n1XYn92vgr/gpt+1F8QfEui/Ff4DfCO30Gw034bfD&#10;+41bxrr2tafBfXU91LZSXMGnafazq0YdYRHNLcyKyxLPGFRyTil+xj/wSF/Yx/Z68GWviLxB8I9C&#10;8aeMdXtftHiDxL4n0uG8864l2SSCGGRfKhj3j5VRQQOMkHm1+2j+wD8Nb39nzxprX7Ml+Pg94qi0&#10;G4u49X8FXDaTaXfkRmQQ3kNvtiaNtuGl2+Yo5DdjX/Z3/wCCfVp8cf2a/A/xU8F/G3VtJ0bxR4bt&#10;Nbj8E694X0+80y3muoFeQSW6RRJcZ3HJmV8kBuDTrn/giNZ/FTUNKsf2nvjfb+KtF0OzmttLt9L8&#10;IxWU0cMvmZgGZJIIowJGC+VCjDAw2cGvsP8AZ9/Z0+EP7Lvw0s/hL8D/AAdDouiWcjTC1jkeRpJn&#10;wXlkdyXdzxlmOeABgAAd7RXzX+3B+3vp/wCzfNZ/Bj4QeHoPGXxc8SQs3h/wkt7FFHYQ5w2o38ju&#10;ogtk7DO+ZwI4wSSV+G/Hmo+P/B3jmHUrjxBrnxS/aB+Icz2NjZ3Wi6h4euks2cebEiXVvNaposGV&#10;eQx7AwwGkd3FfXn7Gn7GmhfsyeH5tf8AEtzp+uePtahU+IvElrpUVrGg+8LOzjjULb2cbE7Ilxk5&#10;dtzsWrgf28/+Cher/s++LtH+BXwK8PQ674yvBHe+KL+4tGmsPCGkEhRe3pEkaI0rkRxLJJEhbJd0&#10;XaWj/Zv/AOCp/wAIPiDb2ugfHrV9F8I6peXklpofiCHVorrw/wCIXRsFLW/iZ4FnUbRJavKXQn5W&#10;lX569c+JH7LXwf8Ai74ii+MPhy7uvDPjJrULZ/EDwXfC1v3jO3b5kiZS7j+VcJMsiY6AU74P/tN/&#10;Fn4Z/tBeGv2SP2h9X0nxVqHinT7y48K+LNCRbe8aK1TfJ/aVjuPlAjKrdQ5idwEZY2dd309GxYZI&#10;rxf9rj9jHwp+1PFoniK38f694I8ZeFZpn8MeOPC8ka3tik8fl3EBEitHNDIuN0bqV3IjDDKDXhp/&#10;4I36dfNb22tftReJrjT7WQ3MOjtoNgbVr8yhzqMyPG32u7O1V824MpUKuACqmuP/AGnP+CeX7KH7&#10;N3wl1T4pfHj46/EjV/t2oQ/aLe3u4ZdT8WarI+LWzKeUWvWZ/lS2fMCgs2xVUkeE/sIfsRfGv9on&#10;4ufEj4r/ALQnjrxZ4S8JWviJtAT4cr4hhudUfyY4JZbe61S3QSC2UukfkWzpCSJQoCkb/sCw/wCC&#10;bP7GejWOn2OgfCSTTm0a3kg0a60/xJqMFxp8brhlgkW4DRqQegIBPavDfDn7Ffwp+C37ZHh39mP4&#10;oXeu+OvAPxut9au7Nda8Wamt/Y6tY28VxMlw8M6LeQTQAYaVS6PEAWIcCvrG7/4Jd/sR6nqsevar&#10;8Jby8vI7U2sd1feMNWmdICVJhy90T5ZKqSn3SVBI4FezfDn4Z+AfhF4Osfh/8M/CGnaFoemw+XY6&#10;XpdokMEC5z8qqAMkkknqSSTkkmt2mlBj5RTfsyhtwPNOCLjBFOwPSjAxjFJtX0o2J/do2r6UOodd&#10;pryb40fsreE/if40t/i54e8T6t4X8cWWljTbPxNo8wZntBK0y208EgaKaHzWLlWXOejDv4n+z1+x&#10;5+2d+zXb+MtD0Hx18OfElr4q+ImreKlvNStb6zlik1CQTTR+XH5igeZvIwx4au8vPA37fJA/s4fC&#10;JP73nT6o2fphFx+NEfgv9vmCOMy6f8IrpskzBdS1SEEDpg+S5z9QaVdG/b1ttu74R/CS72qd234k&#10;6pbg9cAf8SaTHv171Dd3n7denf679l/wHefMB/xK/i9O2eMnHnaRF9Ocf1rOm8f/ALatm225/YQn&#10;uBtzu034laW+T2x53lfrisXwH4V/aQ+IP7bnw9+MXj/9lzxR4P0Pwx4X8QabdXd54g0S7t/PvRZs&#10;kjfZr559v+iOg2xElpkLbAGJ+uq84/aN/Zo+HH7UPg6z8IfEmO6WPS9Wj1LS72wkVJ7W5jDKGUsr&#10;Agq7qyEFWVipBBr5M8ZfsIftAfCD4rfD/wAZfCf4f2HinRPCfi/+0btfC+trpN19l/s+7t/LGmXM&#10;kenhiZwpeCa34ZgYmzuHTfHz9tr4rfs6aZoeqfEL9hn4g2tv4i12PR9Nc65odxuu3jllUMtpfTsi&#10;kRPlyNqkjPGWGJ8OP+CmFj4l+J+h+APiT+z34j8I2Pia8hstD8XS6xp+paVcXc6MbeBriynkSJ5d&#10;hREchyxHy4Oa+o68/wDj/wDGXWfg7p/hlPDng231rUfFXjCx8Padb32qNZW8M11v2yzTLDMyRjZj&#10;iNiWZQOprQeD9sWCXbJ8BvAsysoKyWvxNuiAfcSaSn6Zp3wF+D/xu079pXxP8f8A4paF4f0e11rw&#10;LpGgWelaRr02oTeZZ32pXBmdmtYVVSL4KACxO0k4GK96r5r/AG8vhX8QtZ8Y/CT47fDzwDeeJv8A&#10;hXvjC9fxToemxxPcXOh32l3dpc+XFI6CcpK1rJ5Kks4Q7VYgKflXwb4T/ZKtP20Nc8I+LdFjl8A3&#10;/he21vQPDvi+G9sbTwhrNtKYbm0/s672R2glikgnjVoVOUmKZAOPVmf/AIJVtqMmm6N8L/hbrWoS&#10;NhrPw38O4NUuZG9o7S1kdj7AE/jXTeD/AIifC/wCzWnwH/YY+IUbSLhToPwcl0NZAP8AavktFHT+&#10;IjrXRt8XP2pdSbZoH/BPbx7Dn7sniDxd4YtVPv8AuNUuHA+qgj0rQsZP27tah32n7Nnw/wBHVhk/&#10;258VLhpE+sdtpUqt/wB/BUifD79v++ctJqfwf0sfwhItVvmX8cwZ/IVg/Ev9jT9p/wCOOk6fonxF&#10;/aH8JWcGl+ItN1yz/wCEd8CSq0d9Y3cV1bSbri8lJ2yxITxyM+tfT9gtzDZQwXVyZpFiUSSbQpc4&#10;5bA4GfTtVhpFQfO2OwzXzz+2x+2XefAw6f8ACL4M6APEnxQ8TQs+j6X9llmtNEs1OJtX1IwqzQ2k&#10;WR23yyMkaDlmT4DudD8a+O/iG3wf+CfjTTvGnxg+IU32/wAdfFbTdTttQi0WwBSOSeWURwXWmqgz&#10;HbWUJ2sxGXYCTP3n+z5+zl8I/wBlb4er4Q+HGhQ2qsvn65rl4qm81a45Ml1dzkBppGZmYsxwu4gY&#10;GRXzd4T/AOCxHhPxf8TvEN7ofw0m1L4V6FrTaZJ4w0lp57tlTIk1YW/khJrDzCEXypHuNoabyjFg&#10;19FeLfh1+zn+2B4L0vxVJJpviK1t2+0+G/FWg3+y6sJGUfvbW7gYSQttIyFYBlOGDKcVhW3xx+Of&#10;7FFpFdfHfxL/AMLA+F32yG3bxhIEi17w+ssgSN7uJQsd9bBmUGWLbMgbcY5FVmX6zifem4U6ikYg&#10;DcT0ryf9r/8Aa2+Ff7HPwiuPif8AEq9aaaWT7J4f8P2LIb7XL4qTHaWyMRudsFiScIis7EKpI/Oj&#10;4wfEj4o6v49s/wBoL9oTw8vir4qeJYxofwq+H/h7VrS70rTJJiZltLaWzvo7tJHjX/SryWMQmNMc&#10;oQrfU/7Ev7E3hz9ljw7J4p8SrY6l8QNagI8T67YQiG2Cl/MW0tYlVVjt0Y8YRWcgyP8AMxFcx8Uf&#10;+Cp/wj+Hf7R3iD9n7QvAmteKB4F0+G6+I2seH5IZjoKyuAMWwbzboRKfMnMY/dL/AHn+QeoeJ/hx&#10;+zV+2h4G0bx5Hc6b4is9i3XhXxl4c1LZd2RZT++s72BhJEWDc7WAbowYVm6b8VP2mf2PwsnxLa++&#10;K3w2tiTdeIrSGNfEnh6DvJcQLtTUbeMZJaELcKoJEc2K+oPC3ifR/GPh2x8WeGtUhvtN1Sziu9Ov&#10;Ldsx3EEiK6SKe6srAg+hrSNeDftyfD3xxrnhjwb8Xvht4BvPFGt/DXxlFryeHtLaFL3UrR7a5srq&#10;G3M7xxmYQ3TzKjOgdoVXcCRXzu//AAU48U3mqJpln+x94o8PvvMd9b/ETXbPSrywYnCG4s7Y3dzG&#10;jfNiXyzGAuSwBXPI6/8A8FQPjdqWkR3PhbwJ8I9FvJZy1rb6r8Tm1KO+twxDNFc2tultHKTtKx3M&#10;0G7kFh1osP2zP2u/ippaal8NfGXhS8s3R4rmPwT8MdW1jVdMuVyrebaGcpNCp/5aW8km/gorqd1W&#10;otT/AOCnnjlI9H0CXx9q32f57q4034dWXh2G/XABEUustbTWcnO4AxTrgY3FulHRf2W/+Cp+sudN&#10;n1j4lR2szNILzxZ8SdEtJoX37vKddNiuVkhIyu5Qkg+U88437L/gmV+2Bql62ueI77w5b3V5M8uo&#10;W8/xu8UalaqxHH2aJre3a3CnB273UtknIOBteCv+CQvxSsx4b0rXvj9pekaL4V8V6dr+hab4V0O4&#10;D2c9nJG8ao89w0SKQroTHBGSs0gIIIx99Vk+MvA/g/4heHLrwf458L6drOk3qbL3TNWskuLedcg4&#10;eOQFWGQDyOoz1r5X+N//AASL+D3xE1W38R/Dvx74k8LX1jOktjCuqT3VvbFWUt5W+QSwlwvls8cg&#10;cRkohRTtrxX4C/sta7+yN/wVXstH1zxpYapH4v8AgLqsqSafpLWivc2+uWLSZUyOC3+kO2eCd53F&#10;mJY/blfA/wC234n8S+GP2t/ER0LwxG0Fv4b0LVZNft2aOewlV72JkacRv9njkSOPJkaCBvJUSToQ&#10;Fbv/ANjHx3+1B+1R8QPGvg6w/aGk0HTPBulaP5Im8H201y9xdJcM4keRpEkAWOMh4ZJY2LNiRhwP&#10;Y/iZ/wAE/wDx98avDqeFPix+0u+s2ETrNAlz4B0zfbzj7s8L7N8Eg7SIVcdjXV/sX/sSaf8Ase/8&#10;JVeN8Z/E/jbU/F99aXOpal4m8nzF+zQeRCq+Wqk4iCJuYs5WNMk4yfd68D/a3/ZY+KHxg8S6P8XP&#10;2fvjQPBHjjw/pN1p9td3mkxXtjqFpPLBM8FxG3zAboFKuhyhZuGBwflXxH4g/wCCnPgjWr7wvqFj&#10;8RLieORIpL7R/h3p+r2to+WxNFKDCL+BxhjtEE0ajDRlyErLX4x/8FHhew3l/b/FKO2tZki1C1g+&#10;ArSTXaNt/f20gh2goM74Zlj5zsmfA3aB+JP/AAUPt7u50hPHfjaZoZjPa6r/AMM26mlpdwbiPszr&#10;9nM1tcAbTvCTREDdwT5YrT/GD/gouZriGPWPHkMN7CW0y7m/Zu1GZtNmG0FLyGOMeahO4pJA7MQQ&#10;GiTBLL4e/aH/AOCgEE6ReLNP8d/Z5JjaXHkfs4a3JLayDOLtAtqEubM8HGYblMEeS2QVyvjN8Uf2&#10;pfiv8PLr4ffEa+RWsNQsNS3f8Kn16y+2y2l1Fdwtay3MKKsgkgVXtrlIeHIWbALj2H9ir4h/GD4p&#10;/t+3nxB1/wCDms6bod98EVtdQ8Ry6HeWunm+t9UieCCI3UaOkskV5cM8J3bTbfK8qjfX3NSbV/u1&#10;5d+2h8drn9mH9lL4hftCafo66lceDvCd7qlrZNnbNLFESinHON2M45xnFfLOnf8ABL74RfHTSofH&#10;f7eus6p8XvF2rQw3WrDWNcuF0WyuSuSunWcUixW8Q+4pALMq5JJJJxf2hv8AgmJ8CPB/gPVPif8A&#10;APwzaabrHh/Q2uE0HxHJJqmj6pDaRyvHbTwXbShVAd9hXiNtr7GKDFf/AIJffEz4jaL8bPBPhHww&#10;tzbfDb4m/B9fFNn4auprcppNwiWLx3NrDDJIbW3lS8MLo/lK0tszRxLlifvDxx8Evg38VI1HxN+F&#10;HhnxGF4xr2g295j/AL+o1QfDn9n34F/B67ur/wCEvwa8K+Fpr5VF7J4c8O21i1wq/dDmFFLY7Zzi&#10;uvSIKOaJF3oVFfAv7SH/AASXj0n4leKviX+zvP4si8M/EG2uo/HvgPwl4wOlTpPMP3t7p/mt9mbz&#10;CT5ttNtU5MkbqwKScr8Cf2ttY/Yo0DQv2af2iv2evFmi+F9LgGm+D/HOi+BbmOC4giztS9soYj9l&#10;lC43SxeZBI25g0ZYIPYv2d/gL4x/a5+Llp+2F+0z4eu7Dwvod0X+DPw11e12NZBcr/bt/G3W8mH+&#10;piYD7PFgkeZIQn1N45+HHgb4m+Gbrwb8RfCOn65pN2uLrT9Us0nhfr/C4IyOx6jsRXxr8W/+CJfg&#10;HxX42tdf+Ffxm1Tw7pdtPNcLomsWEup/ZJpFKhrS8S6gvLeNQTiDznhB5CL39q/Y6/Ygtf2ZpdS8&#10;V+OfirrHxG8Y6ggtV8X+JIQLm005Tuj0+DLuyQq25iS7O5ILsxANe+RxiNdoNOowPSo3tY5CWP8A&#10;F1pRGqnr70/A64ox7UYHpRgelH4UUUjKGG0ivGP2jP2Lvh58eNdj+I9pIug+OLPT/sem+LI7GO6x&#10;CH3rBcW0v7u6gDsx8t8EbmKMjHcPNU/Zh/asijhtIfht8ASYwfNvWstQ/fvjG8Q+V+5zgHb5km3p&#10;ubqfLvih/wAE0/2rfH2pL4t8NaV8FvB/iK3n+0WmseHJ9XjUTZB3SQbBHICQN3AYjowOCPqn9iv4&#10;C+Mf2af2ctC+DfjvxXYa5q2my3kt5qWl2c0FuzT3c1xsRZ5pZCE83bvdyz7dzYJIr1rA9KKKMA9R&#10;RgelGB6UfhR+FBGeooowPSiiiiiiiiiiiivhHxhofin9iv8Ab/8Aif8AtG/ETwbq2sfD74xadoZt&#10;/F+jaZLeyeHLywha1NndxxBpEgkDrKkoUoDkHHWu2T/goj+xlLenTYvjpp7Xi5LWa2dyZhj/AKZ+&#10;Vu/SvBf2jtb/AGi/+CiPxi+HngD9i/4V6ho+h/D3x9H4j1b4wePNIns9LiuLaN0jt7WE7Li9LGX5&#10;1ARHGEL7Wdo/uv8AZq/Z58Ofs3eBJ/CWjaxqGr32qapNqviPxDq8itdaxqU+3zbmXaAqk4VVRQFR&#10;EVQAFAHo+B6UUV8pft6fBX4veIvjf8Nv2i9H8FP8QPBvw7W8uNS+HVjN5V6moSbBFrNsjHy72W3j&#10;EiLbuUYeazxsXwK8i/ak/wCCkvhu30+2+DX7MXjHR4fiNrdq8lzP4vV7OLwpa7gj3V1BInmPLuYL&#10;HCEYs2WIKI2fm/Wdeg+HfiLR/BHwV0yPxZ4016/WTQ7GWJdVn13VpFRZbye9W50y5ClsPJMyyJAg&#10;4UIqpX6D/sVfsE6X8BL6b44fGnULfxb8YNetRHr3iyQvKlhDuZl0+xM2ZEto95G5yZJD8zk5AHov&#10;xy/ZC/Z4/aMEN18WfhjY6hqFvHsstci3W+oWgww/dXURWWPG44w2OeleGfFj9gH9qmHwld+Av2ff&#10;219Tbw7qjRw6pofxF077fdR2fmIZobTVIDHcQ7olaPMqzsBIxVkbDCXWf2F/jb8VbfwX8F/ijdeA&#10;9D+EvhnVbW81fwv4MW78zWYrPDWunP5yqiWnmiN5R8xkWLZgBia+uILeG2RY4YwqqNqqo4AqSvgj&#10;9vX9mT4rfD74u+LP2ifhp8INT8eeG/iNY2dl440fw6sf9qaZLDB9ka5SH93Ne2k1ssMctvFcwH9x&#10;uO8OQnz38Ev+Chv7anww1rSfg34S/Zt1zx/o9vCLWx0XxN4T1jQ9f0qOOIkJPPFa3dtcJ8oVNhdw&#10;Ngkkc7mH0XZ/CL9vf/goT4abwL+0n8KNL+Bvwt1RVTxFotj4mbVfEXiSzP37LzUihj02CRcrKWVp&#10;yp2rsyWH274Y8M6F4M8P2HhTwzpcVjp2m2cVpp9nbptjghjQKiKOwCgAewrTIB6ij8KKK+B/24f+&#10;CYHjPVv2i7n9tD9mvxDqz6lrUlufiB4RDWVx9u+zoEgvbJL+CaEzxrw1u+xJV5SSF/v+J/A74peF&#10;f+CefxX8WeLP2hPCGv8AiabxZObu++J03hS5sdV0Wzyzf2dd6fJuEFlCQWR7VyhEhLRqQWb3zxl+&#10;3Av7RGn6T8J/+CcHiHRPHHjDxZEzL4mR2l0nwnYZ2SalfMoxvUZ8q2yJJXHTarV9Dfsk/sb/AA6/&#10;ZK8DXegeHry+17xBr1z9t8aeMtdk83UPEF8Vw007dNoyQkQwkafKoxnPBftKf8Eov2XP2gDca9oW&#10;i3HgPxJJDIieIPB8cMOSwGTLbSI9vMDtXJZAx28MCc18+eBf+CXv/BQ74KNqUPwS/aE8KaE8flpo&#10;cuk63fW+kyLGm1ZLnRruzvUDsAC4hukBIypjr62/ZL/ZKT4AWV947+IviYeLvib4nijbxp41ltvL&#10;+0sOltaxkn7LZRkARwAnAG5izktXtgGOBRgelGBjGK+Wf+Cpn7Pvxf8Ai/8ADjwT8TPgTBLe+Jfh&#10;X47t/FFvokMcTzalAtvPbTx24mBi+1LFcPJD5gK+ZGARyK+LdC/b10P9n74wa14y8G+OdKtZvEiw&#10;XHij4R+P7640/UGvI7RkF19qmTd/aUwgjjlijtntv9HGZg2JT3/g/wD4LMeM/i2194Z+A/7EmteM&#10;vE1tcJbQ6XofjSyubW4mKbyFuoFkXYgDF5CgChTnkEH6F/ZE/ZN/aA1v4v2/7bH7cGp6UPH0Ojz6&#10;X4P8DeGZmk0rwdZTspnAlb5rm8lCRiWbhcJtQY5r60wPSiiiiiiiiiiijA9KPwooowPSj8KMD0ow&#10;B0FFBAPUUY9q+bf+ConwF+Jfx+/ZsstM+EUbya/4Z8daJ4ls4obmWGaRLK7WWZIpIf3iSNF5irsB&#10;fnCgkgV8H+L59Svvix4A1/UtS8m8tPjN4Wi1O38R6XbTanG7avawnGoWr28zozuEH2+zMr/wyDaQ&#10;f01DDdsz714J/wAFENV/4R74Q+EvFsMe6TSPjP4Iu49zbRhfENkGy38IKMyk+hOa+x0+7S4HpRSF&#10;Qe1Z2qeE/DWuTW93rWg2V5JaPvtZLq0SRoW/vIWB2n3FXlgijXyxUn4UYHpRRRgDoKMD0qO4iEse&#10;yvzR/bC/Yj/aF+B/7WPij9p74Z+NbfWPCXxCuo73V7jxF4Xn1R/DGoww7I0d7O4gu0sCq5R4zIsM&#10;hKtCwfzFf/wTz/aC/Z5+DZuvhX8a/iLYr8XvEWofaPE/jTVNUWa38XXBUCKW3ujjy4xEAqWsoiki&#10;2FdhI3N6V4/n8a/8FC/ilqP7Lvwj1++0n4V+G7z7P8YPHFj8raxJjLeHrCUYwxBH2qdciNT5Y+dm&#10;A96+Jn/BP/8AZR+KngzR/B+s/CKx03/hHNPjsvDOq+Hs6ff6PCilES3uYCskYCk8BsHccjk18XXf&#10;/BKH9rj9k/xsLr9kLx7d32iyzE2WqeHrix03UrKMfMYtQsJwlhrG/Cg3RaGbOfkOd1e3fs5fsuft&#10;bfHLxjY+NP8Ago3pnh3+y/A98svgzwno8KLDrN6p3LrGoRLPcRrJF8qxQJIyK/mS45jCfZkS7UXj&#10;tTqKG5XBFfnv/wAFJPgL+1V4P/al0P8AbK+HGp2nijwfFoP9i6lpOsR3aSeDst+8vbOewInt4pxx&#10;NMI7iRNgyjRkCLg/2F9c+GHgv9onxF8S/wBrPWdOtfizrl42j+F9YuNUtr/So9IUl4bKz1NAPtFy&#10;Rnz3uPKuHcbQgRRu9/8A2lvjT8VPEHjK1/Y8/ZLSGb4leILNZtU8QTKJLPwTpTNtfU7kfxynaywQ&#10;cGSTnhVOet0X/glR+yNpXwWsfg5d+Brq8ns1kkuPGUl80et395JIJZru4u49rSySSjzGDZQHgKF+&#10;UfJvxH/4Jvftu/sd+LLnx/8Ass+ONc8T6WzPJZ3XhVre11fz5ZlGNX0+fdZapbovIe0S2nGDkEfM&#10;PX/Anwy/b2/a2aP4H/tYeBLLwf4Fhbz/ABV4s8L3cllceK7dRhdKSzlZ5bFZGy08glkVox5aFS5K&#10;/bXhzQtJ8L6Ja+HdA0yKzsbG1jt7Kzt4wkcEUahERQOFVVAAA6AVo010DjBrn/HHwp+GfxLit4fi&#10;N8P9F19LN99rHrOlxXQhY4yV8xTtzgZx1wKm8L/DT4feCF2eC/A+j6ONuMaXpcVvx6fIorYMSk4B&#10;pyrtGM07A9KPwooo/CjA9K+aP22fgb8dtX+JfgH9qD9nPR9J1TxF4Gs9X0vUtD1QkG/03UTaNIYs&#10;PGGliks4nVGdAylwDuKg+feG/wBpf4k6xpi6trXxk+FWihdyXOn6xo+oWt7byLw0clvNcJIpB4Pb&#10;IOM186/tWau2t/Fb/hofwZ8bPh74k1KPR7K1kttFvJdJvoPs8lw+ImaVncMJsbo7qB0ZQ4jn5hPt&#10;n/BFvVNI8T+KfjZ400Kwuo7fUtY0T7PJcxxnzRHp+1/3kUEKyFZvNUlo0kIAaQeYzZ+9qMY6Ciij&#10;GOgowOmKMD0owPSjHtTfL96VUVRgClorG8ceDfDfxD8Jal4D8Z6JDqWkazYzWeqafdR7ori3kQo6&#10;OO4ZSQfY18yaX+xr+2B+z3plr4Q/ZZ/aG8O654PsI1g0nwj8WdDuLi40y3UYSKHVLSVZXRBhVE8M&#10;zhQB5hxmua+MP7F3/BRX9q3S5PhP8Xf2jfAvw58B6latB4lj+GOl3l3rOpwtw9ut3elEtUZeC6xO&#10;xDEYIJr6G/Zq/ZF+Cn7LHhpNE+GHhyb7U1lBaXmuarcNc393DCu2KOSZudiAALGu1F/hVelepgYG&#10;KPwoooqpKiSSSRyIGX+6w4p9qMKMDsasUUUUUUUUUUUUUUUUUUUUUUUUUUUUUUUUUUUUUUUUUUHp&#10;Vd1VoSrLkFRn3rPfQ9EjuFu49HtVlaQbpFt13Hp3xWgqqsiqqgDA4qxRRRUMn3/+BCud8ReAPAni&#10;SKS58ReCdIv5JY8SyXumxSs4GcAllOcdvSsfwD8L/hn4P1D+0vCXw70LS7hFdVuNN0iGB1VwpYBk&#10;UHBKjPrgZ6V36fdpaKKKKbJ9w1Xf77f7pqxD9z/gR/nTqKKKKbL/AKtvpVHUdN07U7f7HqVhDcQy&#10;FRJFPEHVgeoIIwaxPCPg7wj4Oa8i8I+FdN0pbm6Mlwum2McAlffjc2wDccdzzXV0UUUUUVHcdK5j&#10;xf8ADX4c+K7lNR8UeANF1K4WNts+oaVDM447M6k9zV7w74b8O+HrJbTQNAsrGFky0VnapEpPrhQK&#10;2LT/AFdS0UUUUUUUUUUUUUUUUUUUUUVFc/ej/wB6vlb/AIKgfDf4d+Jvgxb+K/EngHRdQ1TTNdsp&#10;dN1K+0uGa4tJFuEKvFIylo2BAIKkEEcV87z/AAf+EkvhxtUl+Fvh1rp7XL3DaHbmRjjqW2Zri9J+&#10;Efwo1vVLKw1r4Y+HryBr6NmhutFgkQsrBlOGQjIIBHoQDX60R/cFOoooooooooooqre88H+7Xzz+&#10;3b+z98BfiD8Idfu/HvwR8I65NaWctzay6x4atbloZ1ibbKhkjO1x2Ycj1r079mLwj4T8EfADwv4f&#10;8F+F9P0ewi0WF47HS7KO3hRmQMxCIAoJYknjknNehUUUUUUVXvgGjVGHDMwYeowa+Bf+C1vwY+Dx&#10;/ZM8TeMf+FT+Gv7XjtWePVf7Bt/tKN8xyJdm4HIB69QKp/8ABtjYWN7/AME4NL8eXllDNrms67qP&#10;9sa1JGGu77yZ2ih86Y/PLsjVUXcTtUADAGK/Q6iiiiiiiiiiiiiiimzfcrLuvDfh2/vftt/oFlNN&#10;93zprVGbAxxkjOKVfCXhTH/Isaf/AOAUf+FT6fp9hpg+zabYw28e3PlwRhFyTycCr1FFFFFFFFFF&#10;FFFFFFFFFf/ZUEsBAi0AFAAGAAgAAAAhAIoVP5gMAQAAFQIAABMAAAAAAAAAAAAAAAAAAAAAAFtD&#10;b250ZW50X1R5cGVzXS54bWxQSwECLQAUAAYACAAAACEAOP0h/9YAAACUAQAACwAAAAAAAAAAAAAA&#10;AAA9AQAAX3JlbHMvLnJlbHNQSwECLQAUAAYACAAAACEAatGhISoEAAAQCgAADgAAAAAAAAAAAAAA&#10;AAA8AgAAZHJzL2Uyb0RvYy54bWxQSwECLQAUAAYACAAAACEAWGCzG7oAAAAiAQAAGQAAAAAAAAAA&#10;AAAAAACSBgAAZHJzL19yZWxzL2Uyb0RvYy54bWwucmVsc1BLAQItABQABgAIAAAAIQCwDhSP4QAA&#10;AAkBAAAPAAAAAAAAAAAAAAAAAIMHAABkcnMvZG93bnJldi54bWxQSwECLQAKAAAAAAAAACEAxUfP&#10;WfOMAQDzjAEAFQAAAAAAAAAAAAAAAACRCAAAZHJzL21lZGlhL2ltYWdlMS5qcGVnUEsFBgAAAAAG&#10;AAYAfQEAALeVAQAAAA==&#10;">
                <v:shape id="Picture 8" o:spid="_x0000_s1033" type="#_x0000_t75" style="position:absolute;width:59156;height:21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nBwvgAAANoAAAAPAAAAZHJzL2Rvd25yZXYueG1sRE/LisIw&#10;FN0L8w/hDsxOU2UQ6RjFqjO4ErTO/tLcPrS5KUnU+vdmIbg8nPd82ZtW3Mj5xrKC8SgBQVxY3XCl&#10;4JT/DmcgfEDW2FomBQ/ysFx8DOaYanvnA92OoRIxhH2KCuoQulRKX9Rk0I9sRxy50jqDIUJXSe3w&#10;HsNNKydJMpUGG44NNXa0rqm4HK9GwXmTX9x/9rf/Npnx28c6L7PyrNTXZ7/6ARGoD2/xy73TCuLW&#10;eCXeALl4AgAA//8DAFBLAQItABQABgAIAAAAIQDb4fbL7gAAAIUBAAATAAAAAAAAAAAAAAAAAAAA&#10;AABbQ29udGVudF9UeXBlc10ueG1sUEsBAi0AFAAGAAgAAAAhAFr0LFu/AAAAFQEAAAsAAAAAAAAA&#10;AAAAAAAAHwEAAF9yZWxzLy5yZWxzUEsBAi0AFAAGAAgAAAAhABqOcHC+AAAA2gAAAA8AAAAAAAAA&#10;AAAAAAAABwIAAGRycy9kb3ducmV2LnhtbFBLBQYAAAAAAwADALcAAADyAgAAAAA=&#10;">
                  <v:imagedata r:id="rId52" o:title=""/>
                </v:shape>
                <v:shape id="Text Box 2" o:spid="_x0000_s1034" type="#_x0000_t202" style="position:absolute;left:4857;top:4667;width:49022;height:163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3bFwQAAANwAAAAPAAAAZHJzL2Rvd25yZXYueG1sRE9La8JA&#10;EL4L/Q/LFHrT3fqija5SlEJPirEKvQ3ZMQlmZ0N2a+K/dwXB23x8z5kvO1uJCzW+dKzhfaBAEGfO&#10;lJxr+N1/9z9A+IBssHJMGq7kYbl46c0xMa7lHV3SkIsYwj5BDUUIdSKlzwqy6AeuJo7cyTUWQ4RN&#10;Lk2DbQy3lRwqNZUWS44NBda0Kig7p/9Ww2Fz+juO1TZf20nduk5Jtp9S67fX7msGIlAXnuKH+8fE&#10;+aMJ3J+JF8jFDQAA//8DAFBLAQItABQABgAIAAAAIQDb4fbL7gAAAIUBAAATAAAAAAAAAAAAAAAA&#10;AAAAAABbQ29udGVudF9UeXBlc10ueG1sUEsBAi0AFAAGAAgAAAAhAFr0LFu/AAAAFQEAAAsAAAAA&#10;AAAAAAAAAAAAHwEAAF9yZWxzLy5yZWxzUEsBAi0AFAAGAAgAAAAhADJLdsXBAAAA3AAAAA8AAAAA&#10;AAAAAAAAAAAABwIAAGRycy9kb3ducmV2LnhtbFBLBQYAAAAAAwADALcAAAD1AgAAAAA=&#10;" filled="f" stroked="f">
                  <v:textbox>
                    <w:txbxContent>
                      <w:p w14:paraId="43AE9EB1" w14:textId="77777777" w:rsidR="00475173" w:rsidRDefault="00475173" w:rsidP="002C7BE7">
                        <w:pPr>
                          <w:pStyle w:val="BodyText"/>
                          <w:numPr>
                            <w:ilvl w:val="0"/>
                            <w:numId w:val="20"/>
                          </w:numPr>
                          <w:spacing w:before="1"/>
                          <w:ind w:left="360" w:hanging="360"/>
                        </w:pPr>
                        <w:r>
                          <w:rPr>
                            <w:color w:val="231F20"/>
                          </w:rPr>
                          <w:t>Summarize eight actual research studies that have questionable ethical</w:t>
                        </w:r>
                        <w:r>
                          <w:rPr>
                            <w:color w:val="231F20"/>
                            <w:spacing w:val="-10"/>
                          </w:rPr>
                          <w:t xml:space="preserve"> </w:t>
                        </w:r>
                        <w:r>
                          <w:rPr>
                            <w:color w:val="231F20"/>
                          </w:rPr>
                          <w:t>practices.</w:t>
                        </w:r>
                      </w:p>
                      <w:p w14:paraId="1D0ACE89" w14:textId="77777777" w:rsidR="00475173" w:rsidRDefault="00475173" w:rsidP="002C7BE7">
                        <w:pPr>
                          <w:pStyle w:val="BodyText"/>
                          <w:numPr>
                            <w:ilvl w:val="0"/>
                            <w:numId w:val="20"/>
                          </w:numPr>
                          <w:spacing w:before="12"/>
                          <w:ind w:left="360" w:hanging="360"/>
                        </w:pPr>
                        <w:r>
                          <w:rPr>
                            <w:color w:val="231F20"/>
                          </w:rPr>
                          <w:t>Explain the three principles for ethical research spelled out in the Belmont</w:t>
                        </w:r>
                        <w:r>
                          <w:rPr>
                            <w:color w:val="231F20"/>
                            <w:spacing w:val="-9"/>
                          </w:rPr>
                          <w:t xml:space="preserve"> </w:t>
                        </w:r>
                        <w:r>
                          <w:rPr>
                            <w:color w:val="231F20"/>
                          </w:rPr>
                          <w:t>Report.</w:t>
                        </w:r>
                      </w:p>
                      <w:p w14:paraId="42A21644" w14:textId="77777777" w:rsidR="00475173" w:rsidRDefault="00475173" w:rsidP="002C7BE7">
                        <w:pPr>
                          <w:pStyle w:val="BodyText"/>
                          <w:numPr>
                            <w:ilvl w:val="0"/>
                            <w:numId w:val="20"/>
                          </w:numPr>
                          <w:spacing w:before="12"/>
                          <w:ind w:left="360" w:hanging="360"/>
                        </w:pPr>
                        <w:r>
                          <w:rPr>
                            <w:color w:val="231F20"/>
                          </w:rPr>
                          <w:t>Explain the basic purposes for institutional review boards</w:t>
                        </w:r>
                        <w:r>
                          <w:rPr>
                            <w:color w:val="231F20"/>
                            <w:spacing w:val="-2"/>
                          </w:rPr>
                          <w:t xml:space="preserve"> </w:t>
                        </w:r>
                        <w:r>
                          <w:rPr>
                            <w:color w:val="231F20"/>
                          </w:rPr>
                          <w:t>(IRBs).</w:t>
                        </w:r>
                      </w:p>
                      <w:p w14:paraId="5F3D06E4" w14:textId="77777777" w:rsidR="00475173" w:rsidRPr="00F84A59" w:rsidRDefault="00475173" w:rsidP="002C7BE7">
                        <w:pPr>
                          <w:pStyle w:val="BodyText"/>
                          <w:numPr>
                            <w:ilvl w:val="0"/>
                            <w:numId w:val="20"/>
                          </w:numPr>
                          <w:spacing w:before="12"/>
                          <w:ind w:left="360" w:hanging="360"/>
                        </w:pPr>
                        <w:r>
                          <w:rPr>
                            <w:color w:val="231F20"/>
                          </w:rPr>
                          <w:t>Distinguish among anonymity, confidentiality, and</w:t>
                        </w:r>
                        <w:r>
                          <w:rPr>
                            <w:color w:val="231F20"/>
                            <w:spacing w:val="-8"/>
                          </w:rPr>
                          <w:t xml:space="preserve"> </w:t>
                        </w:r>
                        <w:r>
                          <w:rPr>
                            <w:color w:val="231F20"/>
                          </w:rPr>
                          <w:t>privacy.</w:t>
                        </w:r>
                      </w:p>
                      <w:p w14:paraId="433E5103" w14:textId="77777777" w:rsidR="00475173" w:rsidRDefault="00475173" w:rsidP="002C7BE7">
                        <w:pPr>
                          <w:pStyle w:val="BodyText"/>
                          <w:numPr>
                            <w:ilvl w:val="0"/>
                            <w:numId w:val="20"/>
                          </w:numPr>
                          <w:spacing w:before="12"/>
                          <w:ind w:left="360" w:hanging="360"/>
                        </w:pPr>
                        <w:r w:rsidRPr="00F84A59">
                          <w:rPr>
                            <w:color w:val="231F20"/>
                          </w:rPr>
                          <w:t>Explain the seven specific issues related to research</w:t>
                        </w:r>
                        <w:r w:rsidRPr="00F84A59">
                          <w:rPr>
                            <w:color w:val="231F20"/>
                            <w:spacing w:val="-7"/>
                          </w:rPr>
                          <w:t xml:space="preserve"> </w:t>
                        </w:r>
                        <w:r w:rsidRPr="00F84A59">
                          <w:rPr>
                            <w:color w:val="231F20"/>
                          </w:rPr>
                          <w:t>ethics</w:t>
                        </w:r>
                        <w:r>
                          <w:rPr>
                            <w:color w:val="231F20"/>
                          </w:rPr>
                          <w:t>.</w:t>
                        </w:r>
                      </w:p>
                    </w:txbxContent>
                  </v:textbox>
                </v:shape>
                <w10:wrap type="square"/>
              </v:group>
            </w:pict>
          </mc:Fallback>
        </mc:AlternateContent>
      </w:r>
      <w:r w:rsidR="003865B7">
        <w:rPr>
          <w:b/>
          <w:color w:val="231F20"/>
          <w:sz w:val="28"/>
        </w:rPr>
        <w:t>Research Ethics</w:t>
      </w:r>
    </w:p>
    <w:p w14:paraId="72E22D6E" w14:textId="6689E6FE" w:rsidR="00C84B3F" w:rsidRDefault="00C84B3F" w:rsidP="00A215D2">
      <w:pPr>
        <w:pStyle w:val="Heading2"/>
        <w:ind w:left="0" w:right="0"/>
        <w:jc w:val="left"/>
        <w:rPr>
          <w:color w:val="231F20"/>
          <w:sz w:val="24"/>
          <w:szCs w:val="24"/>
        </w:rPr>
      </w:pPr>
    </w:p>
    <w:p w14:paraId="2FB4DAC8" w14:textId="77777777" w:rsidR="006E0B0C" w:rsidRPr="00383FEB" w:rsidRDefault="006E0B0C" w:rsidP="006E0B0C">
      <w:pPr>
        <w:pStyle w:val="I"/>
        <w:rPr>
          <w:rFonts w:cs="Times New Roman"/>
        </w:rPr>
      </w:pPr>
      <w:r w:rsidRPr="00383FEB">
        <w:rPr>
          <w:rFonts w:cs="Times New Roman"/>
        </w:rPr>
        <w:t>I.</w:t>
      </w:r>
      <w:r w:rsidRPr="00383FEB">
        <w:rPr>
          <w:rFonts w:cs="Times New Roman"/>
        </w:rPr>
        <w:tab/>
        <w:t>Historical Cases in Research Ethics</w:t>
      </w:r>
    </w:p>
    <w:p w14:paraId="4839E6F9" w14:textId="77777777" w:rsidR="006E0B0C" w:rsidRPr="00383FEB" w:rsidRDefault="006E0B0C" w:rsidP="006E0B0C">
      <w:pPr>
        <w:pStyle w:val="I"/>
        <w:rPr>
          <w:rFonts w:cs="Times New Roman"/>
        </w:rPr>
      </w:pPr>
    </w:p>
    <w:p w14:paraId="705EC0C3" w14:textId="77777777" w:rsidR="006E0B0C" w:rsidRPr="00383FEB" w:rsidRDefault="006E0B0C" w:rsidP="006E0B0C">
      <w:pPr>
        <w:pStyle w:val="A"/>
        <w:rPr>
          <w:rFonts w:cs="Times New Roman"/>
        </w:rPr>
      </w:pPr>
      <w:r w:rsidRPr="00383FEB">
        <w:rPr>
          <w:rFonts w:cs="Times New Roman"/>
        </w:rPr>
        <w:t>A.</w:t>
      </w:r>
      <w:r w:rsidRPr="00383FEB">
        <w:rPr>
          <w:rFonts w:cs="Times New Roman"/>
        </w:rPr>
        <w:tab/>
        <w:t>Tuskegee Syphilis Study</w:t>
      </w:r>
    </w:p>
    <w:p w14:paraId="7E15DEAA" w14:textId="77777777" w:rsidR="006E0B0C" w:rsidRDefault="006E0B0C" w:rsidP="006E0B0C">
      <w:pPr>
        <w:pStyle w:val="A"/>
        <w:rPr>
          <w:rFonts w:cs="Times New Roman"/>
        </w:rPr>
      </w:pPr>
    </w:p>
    <w:p w14:paraId="280C1A44" w14:textId="77777777" w:rsidR="006E0B0C" w:rsidRDefault="006E0B0C" w:rsidP="006E0B0C">
      <w:pPr>
        <w:pStyle w:val="A"/>
        <w:rPr>
          <w:rFonts w:cs="Times New Roman"/>
        </w:rPr>
      </w:pPr>
    </w:p>
    <w:p w14:paraId="73587BF1" w14:textId="77777777" w:rsidR="006E0B0C" w:rsidRDefault="006E0B0C" w:rsidP="006E0B0C">
      <w:pPr>
        <w:pStyle w:val="A"/>
        <w:rPr>
          <w:rFonts w:cs="Times New Roman"/>
        </w:rPr>
      </w:pPr>
    </w:p>
    <w:p w14:paraId="2497B334" w14:textId="77777777" w:rsidR="006E0B0C" w:rsidRPr="00383FEB" w:rsidRDefault="006E0B0C" w:rsidP="006E0B0C">
      <w:pPr>
        <w:pStyle w:val="A"/>
        <w:rPr>
          <w:rFonts w:cs="Times New Roman"/>
        </w:rPr>
      </w:pPr>
    </w:p>
    <w:p w14:paraId="6AC2A608" w14:textId="77777777" w:rsidR="006E0B0C" w:rsidRPr="00383FEB" w:rsidRDefault="006E0B0C" w:rsidP="006E0B0C">
      <w:pPr>
        <w:pStyle w:val="A"/>
        <w:rPr>
          <w:rFonts w:cs="Times New Roman"/>
        </w:rPr>
      </w:pPr>
      <w:r w:rsidRPr="00383FEB">
        <w:rPr>
          <w:rFonts w:cs="Times New Roman"/>
        </w:rPr>
        <w:t>B.</w:t>
      </w:r>
      <w:r w:rsidRPr="00383FEB">
        <w:rPr>
          <w:rFonts w:cs="Times New Roman"/>
        </w:rPr>
        <w:tab/>
        <w:t>Liquor Store Burglary Study</w:t>
      </w:r>
    </w:p>
    <w:p w14:paraId="4868806F" w14:textId="77777777" w:rsidR="006E0B0C" w:rsidRDefault="006E0B0C" w:rsidP="006E0B0C">
      <w:pPr>
        <w:pStyle w:val="A"/>
        <w:rPr>
          <w:rFonts w:cs="Times New Roman"/>
        </w:rPr>
      </w:pPr>
    </w:p>
    <w:p w14:paraId="6C140201" w14:textId="77777777" w:rsidR="006E0B0C" w:rsidRDefault="006E0B0C" w:rsidP="006E0B0C">
      <w:pPr>
        <w:pStyle w:val="A"/>
        <w:rPr>
          <w:rFonts w:cs="Times New Roman"/>
        </w:rPr>
      </w:pPr>
    </w:p>
    <w:p w14:paraId="569DDED7" w14:textId="77777777" w:rsidR="006E0B0C" w:rsidRDefault="006E0B0C" w:rsidP="006E0B0C">
      <w:pPr>
        <w:pStyle w:val="A"/>
        <w:rPr>
          <w:rFonts w:cs="Times New Roman"/>
        </w:rPr>
      </w:pPr>
    </w:p>
    <w:p w14:paraId="017ACF54" w14:textId="77777777" w:rsidR="006E0B0C" w:rsidRPr="00383FEB" w:rsidRDefault="006E0B0C" w:rsidP="006E0B0C">
      <w:pPr>
        <w:pStyle w:val="A"/>
        <w:rPr>
          <w:rFonts w:cs="Times New Roman"/>
        </w:rPr>
      </w:pPr>
    </w:p>
    <w:p w14:paraId="5F70683C" w14:textId="77777777" w:rsidR="006E0B0C" w:rsidRPr="00383FEB" w:rsidRDefault="006E0B0C" w:rsidP="006E0B0C">
      <w:pPr>
        <w:pStyle w:val="A"/>
        <w:rPr>
          <w:rFonts w:cs="Times New Roman"/>
        </w:rPr>
      </w:pPr>
      <w:r w:rsidRPr="00383FEB">
        <w:rPr>
          <w:rFonts w:cs="Times New Roman"/>
        </w:rPr>
        <w:t>C.</w:t>
      </w:r>
      <w:r w:rsidRPr="00383FEB">
        <w:rPr>
          <w:rFonts w:cs="Times New Roman"/>
        </w:rPr>
        <w:tab/>
        <w:t>Anonymous Sex in Public Restrooms</w:t>
      </w:r>
    </w:p>
    <w:p w14:paraId="765BB1C4" w14:textId="77777777" w:rsidR="006E0B0C" w:rsidRDefault="006E0B0C" w:rsidP="006E0B0C">
      <w:pPr>
        <w:pStyle w:val="A"/>
        <w:rPr>
          <w:rFonts w:cs="Times New Roman"/>
        </w:rPr>
      </w:pPr>
    </w:p>
    <w:p w14:paraId="36BFAE0E" w14:textId="77777777" w:rsidR="006E0B0C" w:rsidRDefault="006E0B0C" w:rsidP="006E0B0C">
      <w:pPr>
        <w:pStyle w:val="A"/>
        <w:rPr>
          <w:rFonts w:cs="Times New Roman"/>
        </w:rPr>
      </w:pPr>
    </w:p>
    <w:p w14:paraId="728520AE" w14:textId="77777777" w:rsidR="006E0B0C" w:rsidRDefault="006E0B0C" w:rsidP="006E0B0C">
      <w:pPr>
        <w:pStyle w:val="A"/>
        <w:rPr>
          <w:rFonts w:cs="Times New Roman"/>
        </w:rPr>
      </w:pPr>
    </w:p>
    <w:p w14:paraId="7843ABFE" w14:textId="77777777" w:rsidR="006E0B0C" w:rsidRPr="00383FEB" w:rsidRDefault="006E0B0C" w:rsidP="006E0B0C">
      <w:pPr>
        <w:pStyle w:val="A"/>
        <w:rPr>
          <w:rFonts w:cs="Times New Roman"/>
        </w:rPr>
      </w:pPr>
    </w:p>
    <w:p w14:paraId="572A27FB" w14:textId="77777777" w:rsidR="006E0B0C" w:rsidRPr="00383FEB" w:rsidRDefault="006E0B0C" w:rsidP="006E0B0C">
      <w:pPr>
        <w:pStyle w:val="A"/>
        <w:rPr>
          <w:rFonts w:cs="Times New Roman"/>
        </w:rPr>
      </w:pPr>
      <w:r w:rsidRPr="00383FEB">
        <w:rPr>
          <w:rFonts w:cs="Times New Roman"/>
        </w:rPr>
        <w:t>D.</w:t>
      </w:r>
      <w:r w:rsidRPr="00383FEB">
        <w:rPr>
          <w:rFonts w:cs="Times New Roman"/>
        </w:rPr>
        <w:tab/>
        <w:t>Wichita Jury Study of 1954</w:t>
      </w:r>
    </w:p>
    <w:p w14:paraId="074CBA01" w14:textId="77777777" w:rsidR="006E0B0C" w:rsidRDefault="006E0B0C" w:rsidP="006E0B0C">
      <w:pPr>
        <w:pStyle w:val="A"/>
        <w:rPr>
          <w:rFonts w:cs="Times New Roman"/>
        </w:rPr>
      </w:pPr>
    </w:p>
    <w:p w14:paraId="25886878" w14:textId="77777777" w:rsidR="006E0B0C" w:rsidRDefault="006E0B0C" w:rsidP="006E0B0C">
      <w:pPr>
        <w:pStyle w:val="A"/>
        <w:rPr>
          <w:rFonts w:cs="Times New Roman"/>
        </w:rPr>
      </w:pPr>
    </w:p>
    <w:p w14:paraId="7D1C8E98" w14:textId="77777777" w:rsidR="006E0B0C" w:rsidRDefault="006E0B0C" w:rsidP="006E0B0C">
      <w:pPr>
        <w:pStyle w:val="A"/>
        <w:rPr>
          <w:rFonts w:cs="Times New Roman"/>
        </w:rPr>
      </w:pPr>
    </w:p>
    <w:p w14:paraId="4B97569A" w14:textId="77777777" w:rsidR="006E0B0C" w:rsidRPr="00383FEB" w:rsidRDefault="006E0B0C" w:rsidP="006E0B0C">
      <w:pPr>
        <w:pStyle w:val="A"/>
        <w:rPr>
          <w:rFonts w:cs="Times New Roman"/>
        </w:rPr>
      </w:pPr>
    </w:p>
    <w:p w14:paraId="07E235AE" w14:textId="77777777" w:rsidR="006E0B0C" w:rsidRPr="00383FEB" w:rsidRDefault="006E0B0C" w:rsidP="006E0B0C">
      <w:pPr>
        <w:pStyle w:val="A"/>
        <w:rPr>
          <w:rFonts w:cs="Times New Roman"/>
        </w:rPr>
      </w:pPr>
      <w:r w:rsidRPr="00383FEB">
        <w:rPr>
          <w:rFonts w:cs="Times New Roman"/>
        </w:rPr>
        <w:t>E.</w:t>
      </w:r>
      <w:r w:rsidRPr="00383FEB">
        <w:rPr>
          <w:rFonts w:cs="Times New Roman"/>
        </w:rPr>
        <w:tab/>
        <w:t>Stanford Prison Study</w:t>
      </w:r>
    </w:p>
    <w:p w14:paraId="0C31FEA0" w14:textId="77777777" w:rsidR="006E0B0C" w:rsidRDefault="006E0B0C" w:rsidP="006E0B0C">
      <w:pPr>
        <w:pStyle w:val="A"/>
        <w:rPr>
          <w:rFonts w:cs="Times New Roman"/>
        </w:rPr>
      </w:pPr>
    </w:p>
    <w:p w14:paraId="7501EC41" w14:textId="77777777" w:rsidR="006E0B0C" w:rsidRDefault="006E0B0C" w:rsidP="006E0B0C">
      <w:pPr>
        <w:pStyle w:val="A"/>
        <w:rPr>
          <w:rFonts w:cs="Times New Roman"/>
        </w:rPr>
      </w:pPr>
    </w:p>
    <w:p w14:paraId="65D1794A" w14:textId="77777777" w:rsidR="006E0B0C" w:rsidRDefault="006E0B0C" w:rsidP="006E0B0C">
      <w:pPr>
        <w:pStyle w:val="A"/>
        <w:rPr>
          <w:rFonts w:cs="Times New Roman"/>
        </w:rPr>
      </w:pPr>
    </w:p>
    <w:p w14:paraId="3026F981" w14:textId="77777777" w:rsidR="006E0B0C" w:rsidRPr="00383FEB" w:rsidRDefault="006E0B0C" w:rsidP="006E0B0C">
      <w:pPr>
        <w:pStyle w:val="A"/>
        <w:rPr>
          <w:rFonts w:cs="Times New Roman"/>
        </w:rPr>
      </w:pPr>
    </w:p>
    <w:p w14:paraId="623E99BC" w14:textId="77777777" w:rsidR="006E0B0C" w:rsidRPr="00383FEB" w:rsidRDefault="006E0B0C" w:rsidP="006E0B0C">
      <w:pPr>
        <w:pStyle w:val="A"/>
        <w:rPr>
          <w:rFonts w:cs="Times New Roman"/>
        </w:rPr>
      </w:pPr>
      <w:r w:rsidRPr="00383FEB">
        <w:rPr>
          <w:rFonts w:cs="Times New Roman"/>
        </w:rPr>
        <w:t>F.</w:t>
      </w:r>
      <w:r w:rsidRPr="00383FEB">
        <w:rPr>
          <w:rFonts w:cs="Times New Roman"/>
        </w:rPr>
        <w:tab/>
        <w:t>Milgram Study</w:t>
      </w:r>
    </w:p>
    <w:p w14:paraId="2CC8F017" w14:textId="77777777" w:rsidR="006E0B0C" w:rsidRPr="00383FEB" w:rsidRDefault="006E0B0C" w:rsidP="006E0B0C">
      <w:pPr>
        <w:pStyle w:val="A"/>
        <w:rPr>
          <w:rFonts w:cs="Times New Roman"/>
        </w:rPr>
      </w:pPr>
      <w:r w:rsidRPr="00383FEB">
        <w:rPr>
          <w:rFonts w:cs="Times New Roman"/>
        </w:rPr>
        <w:t>G.</w:t>
      </w:r>
      <w:r w:rsidRPr="00383FEB">
        <w:rPr>
          <w:rFonts w:cs="Times New Roman"/>
        </w:rPr>
        <w:tab/>
        <w:t>Adolescent Alcohol Consumption Project</w:t>
      </w:r>
    </w:p>
    <w:p w14:paraId="33AF7048" w14:textId="77777777" w:rsidR="006E0B0C" w:rsidRDefault="006E0B0C" w:rsidP="006E0B0C">
      <w:pPr>
        <w:pStyle w:val="A"/>
        <w:rPr>
          <w:rFonts w:cs="Times New Roman"/>
        </w:rPr>
      </w:pPr>
    </w:p>
    <w:p w14:paraId="6C735065" w14:textId="77777777" w:rsidR="006E0B0C" w:rsidRDefault="006E0B0C" w:rsidP="006E0B0C">
      <w:pPr>
        <w:pStyle w:val="A"/>
        <w:rPr>
          <w:rFonts w:cs="Times New Roman"/>
        </w:rPr>
      </w:pPr>
    </w:p>
    <w:p w14:paraId="1EE03585" w14:textId="77777777" w:rsidR="006E0B0C" w:rsidRDefault="006E0B0C" w:rsidP="006E0B0C">
      <w:pPr>
        <w:pStyle w:val="A"/>
        <w:rPr>
          <w:rFonts w:cs="Times New Roman"/>
        </w:rPr>
      </w:pPr>
    </w:p>
    <w:p w14:paraId="1A71E87D" w14:textId="77777777" w:rsidR="006E0B0C" w:rsidRPr="00383FEB" w:rsidRDefault="006E0B0C" w:rsidP="006E0B0C">
      <w:pPr>
        <w:pStyle w:val="A"/>
        <w:rPr>
          <w:rFonts w:cs="Times New Roman"/>
        </w:rPr>
      </w:pPr>
    </w:p>
    <w:p w14:paraId="1EF0CD97" w14:textId="77777777" w:rsidR="006E0B0C" w:rsidRPr="00383FEB" w:rsidRDefault="006E0B0C" w:rsidP="006E0B0C">
      <w:pPr>
        <w:pStyle w:val="A"/>
        <w:rPr>
          <w:rFonts w:cs="Times New Roman"/>
        </w:rPr>
      </w:pPr>
      <w:r w:rsidRPr="00383FEB">
        <w:rPr>
          <w:rFonts w:cs="Times New Roman"/>
        </w:rPr>
        <w:t xml:space="preserve">H. </w:t>
      </w:r>
      <w:r w:rsidRPr="00383FEB">
        <w:rPr>
          <w:rFonts w:cs="Times New Roman"/>
        </w:rPr>
        <w:tab/>
        <w:t>Undercover with Freshman Study</w:t>
      </w:r>
    </w:p>
    <w:p w14:paraId="170BECF4" w14:textId="77777777" w:rsidR="006E0B0C" w:rsidRDefault="006E0B0C" w:rsidP="006E0B0C">
      <w:pPr>
        <w:pStyle w:val="A"/>
        <w:rPr>
          <w:rFonts w:cs="Times New Roman"/>
        </w:rPr>
      </w:pPr>
    </w:p>
    <w:p w14:paraId="3F8E10FA" w14:textId="77777777" w:rsidR="006E0B0C" w:rsidRDefault="006E0B0C" w:rsidP="006E0B0C">
      <w:pPr>
        <w:pStyle w:val="A"/>
        <w:rPr>
          <w:rFonts w:cs="Times New Roman"/>
        </w:rPr>
      </w:pPr>
    </w:p>
    <w:p w14:paraId="482E1379" w14:textId="77777777" w:rsidR="006E0B0C" w:rsidRDefault="006E0B0C" w:rsidP="006E0B0C">
      <w:pPr>
        <w:pStyle w:val="A"/>
        <w:rPr>
          <w:rFonts w:cs="Times New Roman"/>
        </w:rPr>
      </w:pPr>
    </w:p>
    <w:p w14:paraId="2AADDBD4" w14:textId="77777777" w:rsidR="006E0B0C" w:rsidRPr="00383FEB" w:rsidRDefault="006E0B0C" w:rsidP="006E0B0C">
      <w:pPr>
        <w:pStyle w:val="A"/>
        <w:rPr>
          <w:rFonts w:cs="Times New Roman"/>
        </w:rPr>
      </w:pPr>
    </w:p>
    <w:p w14:paraId="6AD729CE" w14:textId="77777777" w:rsidR="006E0B0C" w:rsidRPr="00383FEB" w:rsidRDefault="006E0B0C" w:rsidP="006E0B0C">
      <w:pPr>
        <w:pStyle w:val="A"/>
        <w:rPr>
          <w:rFonts w:cs="Times New Roman"/>
        </w:rPr>
      </w:pPr>
      <w:r w:rsidRPr="00383FEB">
        <w:rPr>
          <w:rFonts w:cs="Times New Roman"/>
        </w:rPr>
        <w:t>I.</w:t>
      </w:r>
      <w:r w:rsidRPr="00383FEB">
        <w:rPr>
          <w:rFonts w:cs="Times New Roman"/>
        </w:rPr>
        <w:tab/>
        <w:t>Facebook</w:t>
      </w:r>
    </w:p>
    <w:p w14:paraId="5B6BC336" w14:textId="77777777" w:rsidR="006E0B0C" w:rsidRDefault="006E0B0C" w:rsidP="006E0B0C">
      <w:pPr>
        <w:pStyle w:val="A"/>
        <w:rPr>
          <w:rFonts w:cs="Times New Roman"/>
        </w:rPr>
      </w:pPr>
    </w:p>
    <w:p w14:paraId="502CE6BA" w14:textId="77777777" w:rsidR="006E0B0C" w:rsidRDefault="006E0B0C" w:rsidP="006E0B0C">
      <w:pPr>
        <w:pStyle w:val="A"/>
        <w:rPr>
          <w:rFonts w:cs="Times New Roman"/>
        </w:rPr>
      </w:pPr>
    </w:p>
    <w:p w14:paraId="659C4DED" w14:textId="77777777" w:rsidR="006E0B0C" w:rsidRDefault="006E0B0C" w:rsidP="006E0B0C">
      <w:pPr>
        <w:pStyle w:val="A"/>
        <w:rPr>
          <w:rFonts w:cs="Times New Roman"/>
        </w:rPr>
      </w:pPr>
    </w:p>
    <w:p w14:paraId="38666D91" w14:textId="77777777" w:rsidR="006E0B0C" w:rsidRPr="00383FEB" w:rsidRDefault="006E0B0C" w:rsidP="006E0B0C">
      <w:pPr>
        <w:pStyle w:val="A"/>
        <w:rPr>
          <w:rFonts w:cs="Times New Roman"/>
        </w:rPr>
      </w:pPr>
    </w:p>
    <w:p w14:paraId="4C861FCD" w14:textId="77777777" w:rsidR="006E0B0C" w:rsidRPr="00383FEB" w:rsidRDefault="006E0B0C" w:rsidP="006E0B0C">
      <w:pPr>
        <w:pStyle w:val="A"/>
        <w:rPr>
          <w:rFonts w:cs="Times New Roman"/>
        </w:rPr>
      </w:pPr>
      <w:r w:rsidRPr="00383FEB">
        <w:rPr>
          <w:rFonts w:cs="Times New Roman"/>
        </w:rPr>
        <w:t>J.</w:t>
      </w:r>
      <w:r w:rsidRPr="00383FEB">
        <w:rPr>
          <w:rFonts w:cs="Times New Roman"/>
        </w:rPr>
        <w:tab/>
        <w:t>Diederik Stapel</w:t>
      </w:r>
    </w:p>
    <w:p w14:paraId="507EEA4A" w14:textId="77777777" w:rsidR="006E0B0C" w:rsidRDefault="006E0B0C" w:rsidP="006E0B0C">
      <w:pPr>
        <w:pStyle w:val="A"/>
        <w:rPr>
          <w:rFonts w:cs="Times New Roman"/>
        </w:rPr>
      </w:pPr>
    </w:p>
    <w:p w14:paraId="2FEF0B86" w14:textId="77777777" w:rsidR="006E0B0C" w:rsidRDefault="006E0B0C" w:rsidP="006E0B0C">
      <w:pPr>
        <w:pStyle w:val="A"/>
        <w:rPr>
          <w:rFonts w:cs="Times New Roman"/>
        </w:rPr>
      </w:pPr>
    </w:p>
    <w:p w14:paraId="0099EA14" w14:textId="77777777" w:rsidR="006E0B0C" w:rsidRDefault="006E0B0C" w:rsidP="006E0B0C">
      <w:pPr>
        <w:pStyle w:val="A"/>
        <w:rPr>
          <w:rFonts w:cs="Times New Roman"/>
        </w:rPr>
      </w:pPr>
    </w:p>
    <w:p w14:paraId="2BB59EF0" w14:textId="77777777" w:rsidR="006E0B0C" w:rsidRPr="00383FEB" w:rsidRDefault="006E0B0C" w:rsidP="006E0B0C">
      <w:pPr>
        <w:pStyle w:val="A"/>
        <w:rPr>
          <w:rFonts w:cs="Times New Roman"/>
        </w:rPr>
      </w:pPr>
    </w:p>
    <w:p w14:paraId="719F3454" w14:textId="77777777" w:rsidR="006E0B0C" w:rsidRPr="00383FEB" w:rsidRDefault="006E0B0C" w:rsidP="006E0B0C">
      <w:pPr>
        <w:pStyle w:val="I"/>
        <w:rPr>
          <w:rFonts w:cs="Times New Roman"/>
        </w:rPr>
      </w:pPr>
      <w:r w:rsidRPr="00383FEB">
        <w:rPr>
          <w:rFonts w:cs="Times New Roman"/>
        </w:rPr>
        <w:t>II.</w:t>
      </w:r>
      <w:r w:rsidRPr="00383FEB">
        <w:rPr>
          <w:rFonts w:cs="Times New Roman"/>
        </w:rPr>
        <w:tab/>
        <w:t>Ethics</w:t>
      </w:r>
    </w:p>
    <w:p w14:paraId="03A76960" w14:textId="77777777" w:rsidR="006E0B0C" w:rsidRPr="00383FEB" w:rsidRDefault="006E0B0C" w:rsidP="006E0B0C">
      <w:pPr>
        <w:pStyle w:val="I"/>
        <w:rPr>
          <w:rFonts w:cs="Times New Roman"/>
        </w:rPr>
      </w:pPr>
    </w:p>
    <w:p w14:paraId="4882447E" w14:textId="77777777" w:rsidR="006E0B0C" w:rsidRPr="00383FEB" w:rsidRDefault="006E0B0C" w:rsidP="006E0B0C">
      <w:pPr>
        <w:pStyle w:val="A"/>
        <w:rPr>
          <w:rFonts w:cs="Times New Roman"/>
        </w:rPr>
      </w:pPr>
      <w:r w:rsidRPr="00383FEB">
        <w:rPr>
          <w:rFonts w:cs="Times New Roman"/>
        </w:rPr>
        <w:t>A.</w:t>
      </w:r>
      <w:r w:rsidRPr="00383FEB">
        <w:rPr>
          <w:rFonts w:cs="Times New Roman"/>
        </w:rPr>
        <w:tab/>
        <w:t>Defined:</w:t>
      </w:r>
      <w:r>
        <w:rPr>
          <w:rFonts w:cs="Times New Roman"/>
        </w:rPr>
        <w:t xml:space="preserve"> </w:t>
      </w:r>
      <w:r w:rsidRPr="00383FEB">
        <w:rPr>
          <w:rFonts w:cs="Times New Roman"/>
        </w:rPr>
        <w:t>The study of a means to an end</w:t>
      </w:r>
      <w:r>
        <w:rPr>
          <w:rFonts w:cs="Times New Roman"/>
        </w:rPr>
        <w:t>.</w:t>
      </w:r>
    </w:p>
    <w:p w14:paraId="488A6D97" w14:textId="77777777" w:rsidR="006E0B0C" w:rsidRDefault="006E0B0C" w:rsidP="006E0B0C">
      <w:pPr>
        <w:pStyle w:val="A"/>
        <w:rPr>
          <w:rFonts w:cs="Times New Roman"/>
        </w:rPr>
      </w:pPr>
    </w:p>
    <w:p w14:paraId="019B0F34" w14:textId="77777777" w:rsidR="006E0B0C" w:rsidRDefault="006E0B0C" w:rsidP="006E0B0C">
      <w:pPr>
        <w:pStyle w:val="A"/>
        <w:rPr>
          <w:rFonts w:cs="Times New Roman"/>
        </w:rPr>
      </w:pPr>
    </w:p>
    <w:p w14:paraId="34A2ED19" w14:textId="77777777" w:rsidR="006E0B0C" w:rsidRPr="00383FEB" w:rsidRDefault="006E0B0C" w:rsidP="006E0B0C">
      <w:pPr>
        <w:pStyle w:val="A"/>
        <w:rPr>
          <w:rFonts w:cs="Times New Roman"/>
        </w:rPr>
      </w:pPr>
    </w:p>
    <w:p w14:paraId="696E9C31" w14:textId="77777777" w:rsidR="006E0B0C" w:rsidRPr="00383FEB" w:rsidRDefault="006E0B0C" w:rsidP="006E0B0C">
      <w:pPr>
        <w:pStyle w:val="A"/>
        <w:rPr>
          <w:rFonts w:cs="Times New Roman"/>
        </w:rPr>
      </w:pPr>
      <w:r w:rsidRPr="00383FEB">
        <w:rPr>
          <w:rFonts w:cs="Times New Roman"/>
        </w:rPr>
        <w:t>B.</w:t>
      </w:r>
      <w:r w:rsidRPr="00383FEB">
        <w:rPr>
          <w:rFonts w:cs="Times New Roman"/>
        </w:rPr>
        <w:tab/>
        <w:t>Four Categories of Ethics</w:t>
      </w:r>
    </w:p>
    <w:p w14:paraId="536AED69" w14:textId="77777777" w:rsidR="006E0B0C" w:rsidRDefault="006E0B0C" w:rsidP="006E0B0C">
      <w:pPr>
        <w:pStyle w:val="A"/>
        <w:rPr>
          <w:rFonts w:cs="Times New Roman"/>
        </w:rPr>
      </w:pPr>
    </w:p>
    <w:p w14:paraId="4822C2FD" w14:textId="77777777" w:rsidR="006E0B0C" w:rsidRDefault="006E0B0C" w:rsidP="006E0B0C">
      <w:pPr>
        <w:pStyle w:val="A"/>
        <w:rPr>
          <w:rFonts w:cs="Times New Roman"/>
        </w:rPr>
      </w:pPr>
    </w:p>
    <w:p w14:paraId="789F48B0" w14:textId="77777777" w:rsidR="006E0B0C" w:rsidRDefault="006E0B0C" w:rsidP="006E0B0C">
      <w:pPr>
        <w:pStyle w:val="A"/>
        <w:rPr>
          <w:rFonts w:cs="Times New Roman"/>
        </w:rPr>
      </w:pPr>
      <w:r>
        <w:rPr>
          <w:rFonts w:cs="Times New Roman"/>
        </w:rPr>
        <w:t>INSERT PICTURE HERE</w:t>
      </w:r>
    </w:p>
    <w:p w14:paraId="11B46D8B" w14:textId="77777777" w:rsidR="006E0B0C" w:rsidRDefault="006E0B0C" w:rsidP="006E0B0C">
      <w:pPr>
        <w:pStyle w:val="A"/>
        <w:rPr>
          <w:rFonts w:cs="Times New Roman"/>
        </w:rPr>
      </w:pPr>
    </w:p>
    <w:p w14:paraId="51DB2CA9" w14:textId="77777777" w:rsidR="006E0B0C" w:rsidRPr="00383FEB" w:rsidRDefault="006E0B0C" w:rsidP="006E0B0C">
      <w:pPr>
        <w:pStyle w:val="A"/>
        <w:rPr>
          <w:rFonts w:cs="Times New Roman"/>
        </w:rPr>
      </w:pPr>
    </w:p>
    <w:p w14:paraId="604D2DF4" w14:textId="77777777" w:rsidR="006E0B0C" w:rsidRPr="00383FEB" w:rsidRDefault="006E0B0C" w:rsidP="006E0B0C">
      <w:pPr>
        <w:pStyle w:val="1"/>
        <w:rPr>
          <w:rFonts w:cs="Times New Roman"/>
        </w:rPr>
      </w:pPr>
      <w:r w:rsidRPr="00383FEB">
        <w:rPr>
          <w:rFonts w:cs="Times New Roman"/>
        </w:rPr>
        <w:t>1.</w:t>
      </w:r>
      <w:r w:rsidRPr="00383FEB">
        <w:rPr>
          <w:rFonts w:cs="Times New Roman"/>
        </w:rPr>
        <w:tab/>
        <w:t>Good means – good end – ethical behavior</w:t>
      </w:r>
    </w:p>
    <w:p w14:paraId="0BE8CC53" w14:textId="77777777" w:rsidR="006E0B0C" w:rsidRDefault="006E0B0C" w:rsidP="006E0B0C">
      <w:pPr>
        <w:pStyle w:val="1"/>
        <w:rPr>
          <w:rFonts w:cs="Times New Roman"/>
        </w:rPr>
      </w:pPr>
    </w:p>
    <w:p w14:paraId="7CF34817" w14:textId="77777777" w:rsidR="006E0B0C" w:rsidRDefault="006E0B0C" w:rsidP="006E0B0C">
      <w:pPr>
        <w:pStyle w:val="1"/>
        <w:rPr>
          <w:rFonts w:cs="Times New Roman"/>
        </w:rPr>
      </w:pPr>
    </w:p>
    <w:p w14:paraId="1C21A68C" w14:textId="77777777" w:rsidR="006E0B0C" w:rsidRDefault="006E0B0C" w:rsidP="006E0B0C">
      <w:pPr>
        <w:pStyle w:val="1"/>
        <w:rPr>
          <w:rFonts w:cs="Times New Roman"/>
        </w:rPr>
      </w:pPr>
    </w:p>
    <w:p w14:paraId="51FF1D01" w14:textId="77777777" w:rsidR="006E0B0C" w:rsidRPr="00383FEB" w:rsidRDefault="006E0B0C" w:rsidP="006E0B0C">
      <w:pPr>
        <w:pStyle w:val="1"/>
        <w:rPr>
          <w:rFonts w:cs="Times New Roman"/>
        </w:rPr>
      </w:pPr>
    </w:p>
    <w:p w14:paraId="43088887" w14:textId="77777777" w:rsidR="006E0B0C" w:rsidRPr="00383FEB" w:rsidRDefault="006E0B0C" w:rsidP="006E0B0C">
      <w:pPr>
        <w:pStyle w:val="1"/>
        <w:rPr>
          <w:rFonts w:cs="Times New Roman"/>
        </w:rPr>
      </w:pPr>
      <w:r w:rsidRPr="00383FEB">
        <w:rPr>
          <w:rFonts w:cs="Times New Roman"/>
        </w:rPr>
        <w:t>2.</w:t>
      </w:r>
      <w:r w:rsidRPr="00383FEB">
        <w:rPr>
          <w:rFonts w:cs="Times New Roman"/>
        </w:rPr>
        <w:tab/>
        <w:t>Bad means – bad end – unethical behavior</w:t>
      </w:r>
    </w:p>
    <w:p w14:paraId="396A82BA" w14:textId="77777777" w:rsidR="006E0B0C" w:rsidRDefault="006E0B0C" w:rsidP="006E0B0C">
      <w:pPr>
        <w:pStyle w:val="1"/>
        <w:rPr>
          <w:rFonts w:cs="Times New Roman"/>
        </w:rPr>
      </w:pPr>
    </w:p>
    <w:p w14:paraId="4625F1B0" w14:textId="77777777" w:rsidR="006E0B0C" w:rsidRDefault="006E0B0C" w:rsidP="006E0B0C">
      <w:pPr>
        <w:pStyle w:val="1"/>
        <w:rPr>
          <w:rFonts w:cs="Times New Roman"/>
        </w:rPr>
      </w:pPr>
    </w:p>
    <w:p w14:paraId="38B5B7CB" w14:textId="77777777" w:rsidR="006E0B0C" w:rsidRDefault="006E0B0C" w:rsidP="006E0B0C">
      <w:pPr>
        <w:pStyle w:val="1"/>
        <w:rPr>
          <w:rFonts w:cs="Times New Roman"/>
        </w:rPr>
      </w:pPr>
    </w:p>
    <w:p w14:paraId="2E58ABD5" w14:textId="77777777" w:rsidR="006E0B0C" w:rsidRPr="00383FEB" w:rsidRDefault="006E0B0C" w:rsidP="006E0B0C">
      <w:pPr>
        <w:pStyle w:val="1"/>
        <w:rPr>
          <w:rFonts w:cs="Times New Roman"/>
        </w:rPr>
      </w:pPr>
    </w:p>
    <w:p w14:paraId="1AC4CFFD" w14:textId="77777777" w:rsidR="006E0B0C" w:rsidRPr="00383FEB" w:rsidRDefault="006E0B0C" w:rsidP="006E0B0C">
      <w:pPr>
        <w:pStyle w:val="1"/>
        <w:rPr>
          <w:rFonts w:cs="Times New Roman"/>
        </w:rPr>
      </w:pPr>
      <w:r w:rsidRPr="00383FEB">
        <w:rPr>
          <w:rFonts w:cs="Times New Roman"/>
        </w:rPr>
        <w:t>3.</w:t>
      </w:r>
      <w:r w:rsidRPr="00383FEB">
        <w:rPr>
          <w:rFonts w:cs="Times New Roman"/>
        </w:rPr>
        <w:tab/>
        <w:t>Bad means – good end – Machiavellian ethic</w:t>
      </w:r>
    </w:p>
    <w:p w14:paraId="0B6BECF0" w14:textId="77777777" w:rsidR="006E0B0C" w:rsidRDefault="006E0B0C" w:rsidP="006E0B0C">
      <w:pPr>
        <w:pStyle w:val="1"/>
        <w:rPr>
          <w:rFonts w:cs="Times New Roman"/>
        </w:rPr>
      </w:pPr>
    </w:p>
    <w:p w14:paraId="466D665D" w14:textId="77777777" w:rsidR="006E0B0C" w:rsidRDefault="006E0B0C" w:rsidP="006E0B0C">
      <w:pPr>
        <w:pStyle w:val="1"/>
        <w:rPr>
          <w:rFonts w:cs="Times New Roman"/>
        </w:rPr>
      </w:pPr>
    </w:p>
    <w:p w14:paraId="6DFCD9F2" w14:textId="77777777" w:rsidR="006E0B0C" w:rsidRDefault="006E0B0C" w:rsidP="006E0B0C">
      <w:pPr>
        <w:pStyle w:val="1"/>
        <w:rPr>
          <w:rFonts w:cs="Times New Roman"/>
        </w:rPr>
      </w:pPr>
    </w:p>
    <w:p w14:paraId="184202CA" w14:textId="77777777" w:rsidR="006E0B0C" w:rsidRPr="00383FEB" w:rsidRDefault="006E0B0C" w:rsidP="006E0B0C">
      <w:pPr>
        <w:pStyle w:val="1"/>
        <w:rPr>
          <w:rFonts w:cs="Times New Roman"/>
        </w:rPr>
      </w:pPr>
    </w:p>
    <w:p w14:paraId="3771CC2F" w14:textId="77777777" w:rsidR="006E0B0C" w:rsidRPr="00383FEB" w:rsidRDefault="006E0B0C" w:rsidP="006E0B0C">
      <w:pPr>
        <w:pStyle w:val="1"/>
        <w:rPr>
          <w:rFonts w:cs="Times New Roman"/>
        </w:rPr>
      </w:pPr>
      <w:r w:rsidRPr="00383FEB">
        <w:rPr>
          <w:rFonts w:cs="Times New Roman"/>
        </w:rPr>
        <w:t>4.</w:t>
      </w:r>
      <w:r w:rsidRPr="00383FEB">
        <w:rPr>
          <w:rFonts w:cs="Times New Roman"/>
        </w:rPr>
        <w:tab/>
        <w:t>Good means – bad end – subjective ethic</w:t>
      </w:r>
    </w:p>
    <w:p w14:paraId="23B307E2" w14:textId="77777777" w:rsidR="006E0B0C" w:rsidRDefault="006E0B0C" w:rsidP="006E0B0C">
      <w:pPr>
        <w:pStyle w:val="1"/>
        <w:rPr>
          <w:rFonts w:cs="Times New Roman"/>
        </w:rPr>
      </w:pPr>
    </w:p>
    <w:p w14:paraId="264236A7" w14:textId="77777777" w:rsidR="006E0B0C" w:rsidRDefault="006E0B0C" w:rsidP="006E0B0C">
      <w:pPr>
        <w:pStyle w:val="1"/>
        <w:rPr>
          <w:rFonts w:cs="Times New Roman"/>
        </w:rPr>
      </w:pPr>
    </w:p>
    <w:p w14:paraId="55377E6E" w14:textId="77777777" w:rsidR="006E0B0C" w:rsidRDefault="006E0B0C" w:rsidP="006E0B0C">
      <w:pPr>
        <w:pStyle w:val="1"/>
        <w:rPr>
          <w:rFonts w:cs="Times New Roman"/>
        </w:rPr>
      </w:pPr>
    </w:p>
    <w:p w14:paraId="4CFA3307" w14:textId="77777777" w:rsidR="006E0B0C" w:rsidRPr="00383FEB" w:rsidRDefault="006E0B0C" w:rsidP="006E0B0C">
      <w:pPr>
        <w:pStyle w:val="1"/>
        <w:rPr>
          <w:rFonts w:cs="Times New Roman"/>
        </w:rPr>
      </w:pPr>
    </w:p>
    <w:p w14:paraId="3584710E" w14:textId="77777777" w:rsidR="006E0B0C" w:rsidRPr="00383FEB" w:rsidRDefault="006E0B0C" w:rsidP="006E0B0C">
      <w:pPr>
        <w:pStyle w:val="I"/>
        <w:rPr>
          <w:rFonts w:cs="Times New Roman"/>
        </w:rPr>
      </w:pPr>
      <w:r w:rsidRPr="00383FEB">
        <w:rPr>
          <w:rFonts w:cs="Times New Roman"/>
        </w:rPr>
        <w:t>III.</w:t>
      </w:r>
      <w:r w:rsidRPr="00383FEB">
        <w:rPr>
          <w:rFonts w:cs="Times New Roman"/>
        </w:rPr>
        <w:tab/>
        <w:t>The Belmont Report’s Effect on Research Ethics</w:t>
      </w:r>
    </w:p>
    <w:p w14:paraId="34F1F3F0" w14:textId="77777777" w:rsidR="006E0B0C" w:rsidRPr="00383FEB" w:rsidRDefault="006E0B0C" w:rsidP="006E0B0C">
      <w:pPr>
        <w:pStyle w:val="I"/>
        <w:rPr>
          <w:rFonts w:cs="Times New Roman"/>
        </w:rPr>
      </w:pPr>
    </w:p>
    <w:p w14:paraId="41280D76" w14:textId="77777777" w:rsidR="006E0B0C" w:rsidRPr="00383FEB" w:rsidRDefault="006E0B0C" w:rsidP="006E0B0C">
      <w:pPr>
        <w:pStyle w:val="A"/>
        <w:rPr>
          <w:rFonts w:cs="Times New Roman"/>
        </w:rPr>
      </w:pPr>
      <w:r w:rsidRPr="00383FEB">
        <w:rPr>
          <w:rFonts w:cs="Times New Roman"/>
        </w:rPr>
        <w:t>A.</w:t>
      </w:r>
      <w:r w:rsidRPr="00383FEB">
        <w:rPr>
          <w:rFonts w:cs="Times New Roman"/>
        </w:rPr>
        <w:tab/>
        <w:t>Purpose of the Belmont Report</w:t>
      </w:r>
    </w:p>
    <w:p w14:paraId="38994873" w14:textId="77777777" w:rsidR="006E0B0C" w:rsidRDefault="006E0B0C" w:rsidP="006E0B0C">
      <w:pPr>
        <w:pStyle w:val="A"/>
        <w:rPr>
          <w:rFonts w:cs="Times New Roman"/>
        </w:rPr>
      </w:pPr>
    </w:p>
    <w:p w14:paraId="6B7D42C9" w14:textId="77777777" w:rsidR="006E0B0C" w:rsidRDefault="006E0B0C" w:rsidP="006E0B0C">
      <w:pPr>
        <w:pStyle w:val="A"/>
        <w:rPr>
          <w:rFonts w:cs="Times New Roman"/>
        </w:rPr>
      </w:pPr>
    </w:p>
    <w:p w14:paraId="3F77FF26" w14:textId="77777777" w:rsidR="006E0B0C" w:rsidRDefault="006E0B0C" w:rsidP="006E0B0C">
      <w:pPr>
        <w:pStyle w:val="A"/>
        <w:rPr>
          <w:rFonts w:cs="Times New Roman"/>
        </w:rPr>
      </w:pPr>
    </w:p>
    <w:p w14:paraId="79841E75" w14:textId="77777777" w:rsidR="006E0B0C" w:rsidRPr="00383FEB" w:rsidRDefault="006E0B0C" w:rsidP="006E0B0C">
      <w:pPr>
        <w:pStyle w:val="A"/>
        <w:rPr>
          <w:rFonts w:cs="Times New Roman"/>
        </w:rPr>
      </w:pPr>
    </w:p>
    <w:p w14:paraId="5C915D8C" w14:textId="77777777" w:rsidR="006E0B0C" w:rsidRPr="00383FEB" w:rsidRDefault="006E0B0C" w:rsidP="006E0B0C">
      <w:pPr>
        <w:pStyle w:val="A"/>
        <w:rPr>
          <w:rFonts w:cs="Times New Roman"/>
        </w:rPr>
      </w:pPr>
      <w:r w:rsidRPr="00383FEB">
        <w:rPr>
          <w:rFonts w:cs="Times New Roman"/>
        </w:rPr>
        <w:t>B.</w:t>
      </w:r>
      <w:r w:rsidRPr="00383FEB">
        <w:rPr>
          <w:rFonts w:cs="Times New Roman"/>
        </w:rPr>
        <w:tab/>
        <w:t>Three Principles for Human Subjects</w:t>
      </w:r>
    </w:p>
    <w:p w14:paraId="4FBEA531" w14:textId="77777777" w:rsidR="006E0B0C" w:rsidRPr="00383FEB" w:rsidRDefault="006E0B0C" w:rsidP="006E0B0C">
      <w:pPr>
        <w:pStyle w:val="A"/>
        <w:rPr>
          <w:rFonts w:cs="Times New Roman"/>
        </w:rPr>
      </w:pPr>
    </w:p>
    <w:p w14:paraId="5FD420C4" w14:textId="77777777" w:rsidR="006E0B0C" w:rsidRPr="00383FEB" w:rsidRDefault="006E0B0C" w:rsidP="006E0B0C">
      <w:pPr>
        <w:pStyle w:val="1"/>
        <w:rPr>
          <w:rFonts w:cs="Times New Roman"/>
        </w:rPr>
      </w:pPr>
      <w:r w:rsidRPr="00383FEB">
        <w:rPr>
          <w:rFonts w:cs="Times New Roman"/>
        </w:rPr>
        <w:t>1.</w:t>
      </w:r>
      <w:r w:rsidRPr="00383FEB">
        <w:rPr>
          <w:rFonts w:cs="Times New Roman"/>
        </w:rPr>
        <w:tab/>
        <w:t>Informed consent</w:t>
      </w:r>
    </w:p>
    <w:p w14:paraId="67F9E27B" w14:textId="77777777" w:rsidR="006E0B0C" w:rsidRDefault="006E0B0C" w:rsidP="006E0B0C">
      <w:pPr>
        <w:pStyle w:val="1"/>
        <w:rPr>
          <w:rFonts w:cs="Times New Roman"/>
        </w:rPr>
      </w:pPr>
    </w:p>
    <w:p w14:paraId="78727C5F" w14:textId="77777777" w:rsidR="006E0B0C" w:rsidRDefault="006E0B0C" w:rsidP="006E0B0C">
      <w:pPr>
        <w:pStyle w:val="1"/>
        <w:rPr>
          <w:rFonts w:cs="Times New Roman"/>
        </w:rPr>
      </w:pPr>
    </w:p>
    <w:p w14:paraId="5B1A33BC" w14:textId="77777777" w:rsidR="006E0B0C" w:rsidRDefault="006E0B0C" w:rsidP="006E0B0C">
      <w:pPr>
        <w:pStyle w:val="1"/>
        <w:rPr>
          <w:rFonts w:cs="Times New Roman"/>
        </w:rPr>
      </w:pPr>
    </w:p>
    <w:p w14:paraId="173F8A71" w14:textId="77777777" w:rsidR="006E0B0C" w:rsidRPr="00383FEB" w:rsidRDefault="006E0B0C" w:rsidP="006E0B0C">
      <w:pPr>
        <w:pStyle w:val="1"/>
        <w:rPr>
          <w:rFonts w:cs="Times New Roman"/>
        </w:rPr>
      </w:pPr>
    </w:p>
    <w:p w14:paraId="7BAECE0A" w14:textId="77777777" w:rsidR="006E0B0C" w:rsidRPr="00383FEB" w:rsidRDefault="006E0B0C" w:rsidP="006E0B0C">
      <w:pPr>
        <w:pStyle w:val="1"/>
        <w:rPr>
          <w:rFonts w:cs="Times New Roman"/>
        </w:rPr>
      </w:pPr>
      <w:r w:rsidRPr="00383FEB">
        <w:rPr>
          <w:rFonts w:cs="Times New Roman"/>
        </w:rPr>
        <w:t>2.</w:t>
      </w:r>
      <w:r w:rsidRPr="00383FEB">
        <w:rPr>
          <w:rFonts w:cs="Times New Roman"/>
        </w:rPr>
        <w:tab/>
        <w:t>Beneficence</w:t>
      </w:r>
    </w:p>
    <w:p w14:paraId="7C235049" w14:textId="77777777" w:rsidR="006E0B0C" w:rsidRDefault="006E0B0C" w:rsidP="006E0B0C">
      <w:pPr>
        <w:pStyle w:val="1"/>
        <w:rPr>
          <w:rFonts w:cs="Times New Roman"/>
        </w:rPr>
      </w:pPr>
    </w:p>
    <w:p w14:paraId="71CC0E0E" w14:textId="77777777" w:rsidR="006E0B0C" w:rsidRDefault="006E0B0C" w:rsidP="006E0B0C">
      <w:pPr>
        <w:pStyle w:val="1"/>
        <w:rPr>
          <w:rFonts w:cs="Times New Roman"/>
        </w:rPr>
      </w:pPr>
    </w:p>
    <w:p w14:paraId="3C4433EF" w14:textId="77777777" w:rsidR="006E0B0C" w:rsidRDefault="006E0B0C" w:rsidP="006E0B0C">
      <w:pPr>
        <w:pStyle w:val="1"/>
        <w:rPr>
          <w:rFonts w:cs="Times New Roman"/>
        </w:rPr>
      </w:pPr>
    </w:p>
    <w:p w14:paraId="1F89339D" w14:textId="77777777" w:rsidR="006E0B0C" w:rsidRPr="00383FEB" w:rsidRDefault="006E0B0C" w:rsidP="006E0B0C">
      <w:pPr>
        <w:pStyle w:val="1"/>
        <w:rPr>
          <w:rFonts w:cs="Times New Roman"/>
        </w:rPr>
      </w:pPr>
    </w:p>
    <w:p w14:paraId="6D8DD511" w14:textId="77777777" w:rsidR="006E0B0C" w:rsidRPr="00383FEB" w:rsidRDefault="006E0B0C" w:rsidP="006E0B0C">
      <w:pPr>
        <w:pStyle w:val="1"/>
        <w:rPr>
          <w:rFonts w:cs="Times New Roman"/>
        </w:rPr>
      </w:pPr>
      <w:r w:rsidRPr="00383FEB">
        <w:rPr>
          <w:rFonts w:cs="Times New Roman"/>
        </w:rPr>
        <w:t>3.</w:t>
      </w:r>
      <w:r w:rsidRPr="00383FEB">
        <w:rPr>
          <w:rFonts w:cs="Times New Roman"/>
        </w:rPr>
        <w:tab/>
        <w:t>Justice</w:t>
      </w:r>
    </w:p>
    <w:p w14:paraId="7533CE81" w14:textId="77777777" w:rsidR="006E0B0C" w:rsidRDefault="006E0B0C" w:rsidP="006E0B0C">
      <w:pPr>
        <w:pStyle w:val="1"/>
        <w:rPr>
          <w:rFonts w:cs="Times New Roman"/>
        </w:rPr>
      </w:pPr>
    </w:p>
    <w:p w14:paraId="5F862944" w14:textId="77777777" w:rsidR="006E0B0C" w:rsidRDefault="006E0B0C" w:rsidP="006E0B0C">
      <w:pPr>
        <w:pStyle w:val="1"/>
        <w:rPr>
          <w:rFonts w:cs="Times New Roman"/>
        </w:rPr>
      </w:pPr>
    </w:p>
    <w:p w14:paraId="38EA0007" w14:textId="77777777" w:rsidR="006E0B0C" w:rsidRDefault="006E0B0C" w:rsidP="006E0B0C">
      <w:pPr>
        <w:pStyle w:val="1"/>
        <w:rPr>
          <w:rFonts w:cs="Times New Roman"/>
        </w:rPr>
      </w:pPr>
    </w:p>
    <w:p w14:paraId="040FDCB8" w14:textId="77777777" w:rsidR="006E0B0C" w:rsidRPr="00383FEB" w:rsidRDefault="006E0B0C" w:rsidP="006E0B0C">
      <w:pPr>
        <w:pStyle w:val="1"/>
        <w:rPr>
          <w:rFonts w:cs="Times New Roman"/>
        </w:rPr>
      </w:pPr>
    </w:p>
    <w:p w14:paraId="6F933FF4" w14:textId="77777777" w:rsidR="006E0B0C" w:rsidRPr="00383FEB" w:rsidRDefault="006E0B0C" w:rsidP="006E0B0C">
      <w:pPr>
        <w:pStyle w:val="I"/>
        <w:rPr>
          <w:rFonts w:cs="Times New Roman"/>
        </w:rPr>
      </w:pPr>
      <w:r w:rsidRPr="00383FEB">
        <w:rPr>
          <w:rFonts w:cs="Times New Roman"/>
        </w:rPr>
        <w:t>IV.</w:t>
      </w:r>
      <w:r w:rsidRPr="00383FEB">
        <w:rPr>
          <w:rFonts w:cs="Times New Roman"/>
        </w:rPr>
        <w:tab/>
        <w:t>Institutional Review Boards</w:t>
      </w:r>
    </w:p>
    <w:p w14:paraId="7F096DEC" w14:textId="77777777" w:rsidR="006E0B0C" w:rsidRPr="00383FEB" w:rsidRDefault="006E0B0C" w:rsidP="006E0B0C">
      <w:pPr>
        <w:pStyle w:val="I"/>
        <w:rPr>
          <w:rFonts w:cs="Times New Roman"/>
        </w:rPr>
      </w:pPr>
    </w:p>
    <w:p w14:paraId="27CAE15C" w14:textId="77777777" w:rsidR="006E0B0C" w:rsidRPr="00383FEB" w:rsidRDefault="006E0B0C" w:rsidP="006E0B0C">
      <w:pPr>
        <w:pStyle w:val="A"/>
        <w:rPr>
          <w:rFonts w:cs="Times New Roman"/>
        </w:rPr>
      </w:pPr>
      <w:r w:rsidRPr="00383FEB">
        <w:rPr>
          <w:rFonts w:cs="Times New Roman"/>
        </w:rPr>
        <w:t>A.</w:t>
      </w:r>
      <w:r w:rsidRPr="00383FEB">
        <w:rPr>
          <w:rFonts w:cs="Times New Roman"/>
        </w:rPr>
        <w:tab/>
        <w:t>The Common Rule</w:t>
      </w:r>
    </w:p>
    <w:p w14:paraId="2D344C2E" w14:textId="77777777" w:rsidR="006E0B0C" w:rsidRDefault="006E0B0C" w:rsidP="006E0B0C">
      <w:pPr>
        <w:pStyle w:val="A"/>
        <w:rPr>
          <w:rFonts w:cs="Times New Roman"/>
        </w:rPr>
      </w:pPr>
    </w:p>
    <w:p w14:paraId="4A5B5EAC" w14:textId="77777777" w:rsidR="006E0B0C" w:rsidRDefault="006E0B0C" w:rsidP="006E0B0C">
      <w:pPr>
        <w:pStyle w:val="A"/>
        <w:rPr>
          <w:rFonts w:cs="Times New Roman"/>
        </w:rPr>
      </w:pPr>
    </w:p>
    <w:p w14:paraId="2E4BBDC8" w14:textId="77777777" w:rsidR="006E0B0C" w:rsidRDefault="006E0B0C" w:rsidP="006E0B0C">
      <w:pPr>
        <w:pStyle w:val="A"/>
        <w:rPr>
          <w:rFonts w:cs="Times New Roman"/>
        </w:rPr>
      </w:pPr>
    </w:p>
    <w:p w14:paraId="2ABC7E92" w14:textId="77777777" w:rsidR="006E0B0C" w:rsidRPr="00383FEB" w:rsidRDefault="006E0B0C" w:rsidP="006E0B0C">
      <w:pPr>
        <w:pStyle w:val="A"/>
        <w:rPr>
          <w:rFonts w:cs="Times New Roman"/>
        </w:rPr>
      </w:pPr>
    </w:p>
    <w:p w14:paraId="1C506382" w14:textId="77777777" w:rsidR="006E0B0C" w:rsidRPr="00383FEB" w:rsidRDefault="006E0B0C" w:rsidP="006E0B0C">
      <w:pPr>
        <w:pStyle w:val="A"/>
        <w:rPr>
          <w:rFonts w:cs="Times New Roman"/>
        </w:rPr>
      </w:pPr>
      <w:r w:rsidRPr="00383FEB">
        <w:rPr>
          <w:rFonts w:cs="Times New Roman"/>
        </w:rPr>
        <w:t>B.</w:t>
      </w:r>
      <w:r w:rsidRPr="00383FEB">
        <w:rPr>
          <w:rFonts w:cs="Times New Roman"/>
        </w:rPr>
        <w:tab/>
        <w:t>IRB Basics</w:t>
      </w:r>
    </w:p>
    <w:p w14:paraId="53063C1B" w14:textId="77777777" w:rsidR="006E0B0C" w:rsidRPr="00383FEB" w:rsidRDefault="006E0B0C" w:rsidP="006E0B0C">
      <w:pPr>
        <w:pStyle w:val="A"/>
        <w:rPr>
          <w:rFonts w:cs="Times New Roman"/>
        </w:rPr>
      </w:pPr>
    </w:p>
    <w:p w14:paraId="313CB565" w14:textId="6FA7D48F" w:rsidR="006E0B0C" w:rsidRPr="00383FEB" w:rsidRDefault="006E0B0C" w:rsidP="006E0B0C">
      <w:pPr>
        <w:pStyle w:val="1"/>
        <w:rPr>
          <w:rFonts w:cs="Times New Roman"/>
        </w:rPr>
      </w:pPr>
      <w:r w:rsidRPr="00383FEB">
        <w:rPr>
          <w:rFonts w:cs="Times New Roman"/>
        </w:rPr>
        <w:t>1.</w:t>
      </w:r>
      <w:r w:rsidRPr="00383FEB">
        <w:rPr>
          <w:rFonts w:cs="Times New Roman"/>
        </w:rPr>
        <w:tab/>
        <w:t>Research participant</w:t>
      </w:r>
    </w:p>
    <w:p w14:paraId="0107B884" w14:textId="77777777" w:rsidR="006E0B0C" w:rsidRDefault="006E0B0C" w:rsidP="006E0B0C">
      <w:pPr>
        <w:pStyle w:val="1"/>
        <w:rPr>
          <w:rFonts w:cs="Times New Roman"/>
        </w:rPr>
      </w:pPr>
    </w:p>
    <w:p w14:paraId="203E44BF" w14:textId="77777777" w:rsidR="006E0B0C" w:rsidRDefault="006E0B0C" w:rsidP="006E0B0C">
      <w:pPr>
        <w:pStyle w:val="1"/>
        <w:rPr>
          <w:rFonts w:cs="Times New Roman"/>
        </w:rPr>
      </w:pPr>
    </w:p>
    <w:p w14:paraId="0FE00DFC" w14:textId="77777777" w:rsidR="006E0B0C" w:rsidRDefault="006E0B0C" w:rsidP="006E0B0C">
      <w:pPr>
        <w:pStyle w:val="1"/>
        <w:rPr>
          <w:rFonts w:cs="Times New Roman"/>
        </w:rPr>
      </w:pPr>
    </w:p>
    <w:p w14:paraId="21853D2D" w14:textId="77777777" w:rsidR="006E0B0C" w:rsidRPr="00383FEB" w:rsidRDefault="006E0B0C" w:rsidP="006E0B0C">
      <w:pPr>
        <w:pStyle w:val="1"/>
        <w:rPr>
          <w:rFonts w:cs="Times New Roman"/>
        </w:rPr>
      </w:pPr>
    </w:p>
    <w:p w14:paraId="0F88A128" w14:textId="77777777" w:rsidR="006E0B0C" w:rsidRPr="00383FEB" w:rsidRDefault="006E0B0C" w:rsidP="006E0B0C">
      <w:pPr>
        <w:pStyle w:val="1"/>
        <w:rPr>
          <w:rFonts w:cs="Times New Roman"/>
        </w:rPr>
      </w:pPr>
      <w:r w:rsidRPr="00383FEB">
        <w:rPr>
          <w:rFonts w:cs="Times New Roman"/>
        </w:rPr>
        <w:t>2.</w:t>
      </w:r>
      <w:r w:rsidRPr="00383FEB">
        <w:rPr>
          <w:rFonts w:cs="Times New Roman"/>
        </w:rPr>
        <w:tab/>
        <w:t>Research participant compensation</w:t>
      </w:r>
    </w:p>
    <w:p w14:paraId="079B4766" w14:textId="77777777" w:rsidR="006E0B0C" w:rsidRDefault="006E0B0C" w:rsidP="006E0B0C">
      <w:pPr>
        <w:pStyle w:val="1"/>
        <w:rPr>
          <w:rFonts w:cs="Times New Roman"/>
        </w:rPr>
      </w:pPr>
    </w:p>
    <w:p w14:paraId="6B0ED74D" w14:textId="77777777" w:rsidR="006E0B0C" w:rsidRDefault="006E0B0C" w:rsidP="006E0B0C">
      <w:pPr>
        <w:pStyle w:val="1"/>
        <w:rPr>
          <w:rFonts w:cs="Times New Roman"/>
        </w:rPr>
      </w:pPr>
    </w:p>
    <w:p w14:paraId="336692DB" w14:textId="77777777" w:rsidR="006E0B0C" w:rsidRDefault="006E0B0C" w:rsidP="006E0B0C">
      <w:pPr>
        <w:pStyle w:val="1"/>
        <w:rPr>
          <w:rFonts w:cs="Times New Roman"/>
        </w:rPr>
      </w:pPr>
    </w:p>
    <w:p w14:paraId="011CB0C2" w14:textId="77777777" w:rsidR="006E0B0C" w:rsidRPr="00383FEB" w:rsidRDefault="006E0B0C" w:rsidP="006E0B0C">
      <w:pPr>
        <w:pStyle w:val="1"/>
        <w:rPr>
          <w:rFonts w:cs="Times New Roman"/>
        </w:rPr>
      </w:pPr>
    </w:p>
    <w:p w14:paraId="44B5A3BF" w14:textId="77777777" w:rsidR="006E0B0C" w:rsidRPr="00383FEB" w:rsidRDefault="006E0B0C" w:rsidP="006E0B0C">
      <w:pPr>
        <w:pStyle w:val="1"/>
        <w:rPr>
          <w:rFonts w:cs="Times New Roman"/>
        </w:rPr>
      </w:pPr>
      <w:r w:rsidRPr="00383FEB">
        <w:rPr>
          <w:rFonts w:cs="Times New Roman"/>
        </w:rPr>
        <w:t>3.</w:t>
      </w:r>
      <w:r w:rsidRPr="00383FEB">
        <w:rPr>
          <w:rFonts w:cs="Times New Roman"/>
        </w:rPr>
        <w:tab/>
        <w:t>Anonymity, privacy, and confidentiality</w:t>
      </w:r>
    </w:p>
    <w:p w14:paraId="0757A2BE" w14:textId="77777777" w:rsidR="006E0B0C" w:rsidRPr="00383FEB" w:rsidRDefault="006E0B0C" w:rsidP="006E0B0C">
      <w:pPr>
        <w:pStyle w:val="1"/>
        <w:rPr>
          <w:rFonts w:cs="Times New Roman"/>
        </w:rPr>
      </w:pPr>
    </w:p>
    <w:p w14:paraId="480B157C" w14:textId="14925EAC" w:rsidR="006E0B0C" w:rsidRPr="00383FEB" w:rsidRDefault="006E0B0C" w:rsidP="006E0B0C">
      <w:pPr>
        <w:pStyle w:val="a0"/>
        <w:rPr>
          <w:rFonts w:cs="Times New Roman"/>
        </w:rPr>
      </w:pPr>
      <w:r w:rsidRPr="00383FEB">
        <w:rPr>
          <w:rFonts w:cs="Times New Roman"/>
        </w:rPr>
        <w:t>a.</w:t>
      </w:r>
      <w:r w:rsidRPr="00383FEB">
        <w:rPr>
          <w:rFonts w:cs="Times New Roman"/>
        </w:rPr>
        <w:tab/>
        <w:t>Anonymity</w:t>
      </w:r>
    </w:p>
    <w:p w14:paraId="6C44144E" w14:textId="77777777" w:rsidR="006E0B0C" w:rsidRDefault="006E0B0C" w:rsidP="006E0B0C">
      <w:pPr>
        <w:pStyle w:val="a0"/>
        <w:rPr>
          <w:rFonts w:cs="Times New Roman"/>
        </w:rPr>
      </w:pPr>
    </w:p>
    <w:p w14:paraId="0ACBE183" w14:textId="77777777" w:rsidR="006E0B0C" w:rsidRDefault="006E0B0C" w:rsidP="006E0B0C">
      <w:pPr>
        <w:pStyle w:val="a0"/>
        <w:rPr>
          <w:rFonts w:cs="Times New Roman"/>
        </w:rPr>
      </w:pPr>
    </w:p>
    <w:p w14:paraId="4A9704BA" w14:textId="77777777" w:rsidR="006E0B0C" w:rsidRDefault="006E0B0C" w:rsidP="006E0B0C">
      <w:pPr>
        <w:pStyle w:val="a0"/>
        <w:rPr>
          <w:rFonts w:cs="Times New Roman"/>
        </w:rPr>
      </w:pPr>
    </w:p>
    <w:p w14:paraId="1E9D3EDF" w14:textId="77777777" w:rsidR="006E0B0C" w:rsidRPr="00383FEB" w:rsidRDefault="006E0B0C" w:rsidP="006E0B0C">
      <w:pPr>
        <w:pStyle w:val="a0"/>
        <w:rPr>
          <w:rFonts w:cs="Times New Roman"/>
        </w:rPr>
      </w:pPr>
    </w:p>
    <w:p w14:paraId="1181A8B0" w14:textId="4E46B58A" w:rsidR="006E0B0C" w:rsidRPr="00383FEB" w:rsidRDefault="006E0B0C" w:rsidP="006E0B0C">
      <w:pPr>
        <w:pStyle w:val="a0"/>
        <w:rPr>
          <w:rFonts w:cs="Times New Roman"/>
        </w:rPr>
      </w:pPr>
      <w:r w:rsidRPr="00383FEB">
        <w:rPr>
          <w:rFonts w:cs="Times New Roman"/>
        </w:rPr>
        <w:t>b.</w:t>
      </w:r>
      <w:r w:rsidRPr="00383FEB">
        <w:rPr>
          <w:rFonts w:cs="Times New Roman"/>
        </w:rPr>
        <w:tab/>
        <w:t>Privacy</w:t>
      </w:r>
    </w:p>
    <w:p w14:paraId="363119D7" w14:textId="77777777" w:rsidR="006E0B0C" w:rsidRDefault="006E0B0C" w:rsidP="006E0B0C">
      <w:pPr>
        <w:pStyle w:val="a0"/>
        <w:rPr>
          <w:rFonts w:cs="Times New Roman"/>
        </w:rPr>
      </w:pPr>
    </w:p>
    <w:p w14:paraId="14B925E6" w14:textId="77777777" w:rsidR="006E0B0C" w:rsidRDefault="006E0B0C" w:rsidP="006E0B0C">
      <w:pPr>
        <w:pStyle w:val="a0"/>
        <w:rPr>
          <w:rFonts w:cs="Times New Roman"/>
        </w:rPr>
      </w:pPr>
    </w:p>
    <w:p w14:paraId="1DEFA566" w14:textId="77777777" w:rsidR="006E0B0C" w:rsidRDefault="006E0B0C" w:rsidP="006E0B0C">
      <w:pPr>
        <w:pStyle w:val="a0"/>
        <w:rPr>
          <w:rFonts w:cs="Times New Roman"/>
        </w:rPr>
      </w:pPr>
    </w:p>
    <w:p w14:paraId="0DA9006A" w14:textId="77777777" w:rsidR="006E0B0C" w:rsidRPr="00383FEB" w:rsidRDefault="006E0B0C" w:rsidP="006E0B0C">
      <w:pPr>
        <w:pStyle w:val="a0"/>
        <w:rPr>
          <w:rFonts w:cs="Times New Roman"/>
        </w:rPr>
      </w:pPr>
    </w:p>
    <w:p w14:paraId="2781AB7D" w14:textId="09AF4CCC" w:rsidR="006E0B0C" w:rsidRPr="00383FEB" w:rsidRDefault="006E0B0C" w:rsidP="006E0B0C">
      <w:pPr>
        <w:pStyle w:val="a0"/>
        <w:rPr>
          <w:rFonts w:cs="Times New Roman"/>
        </w:rPr>
      </w:pPr>
      <w:r w:rsidRPr="00383FEB">
        <w:rPr>
          <w:rFonts w:cs="Times New Roman"/>
        </w:rPr>
        <w:t>c.</w:t>
      </w:r>
      <w:r w:rsidRPr="00383FEB">
        <w:rPr>
          <w:rFonts w:cs="Times New Roman"/>
        </w:rPr>
        <w:tab/>
        <w:t>Confidentiality</w:t>
      </w:r>
    </w:p>
    <w:p w14:paraId="349CB11A" w14:textId="77777777" w:rsidR="006E0B0C" w:rsidRDefault="006E0B0C" w:rsidP="006E0B0C">
      <w:pPr>
        <w:pStyle w:val="a0"/>
        <w:rPr>
          <w:rFonts w:cs="Times New Roman"/>
        </w:rPr>
      </w:pPr>
    </w:p>
    <w:p w14:paraId="7A43125A" w14:textId="77777777" w:rsidR="006E0B0C" w:rsidRDefault="006E0B0C" w:rsidP="006E0B0C">
      <w:pPr>
        <w:pStyle w:val="a0"/>
        <w:rPr>
          <w:rFonts w:cs="Times New Roman"/>
        </w:rPr>
      </w:pPr>
    </w:p>
    <w:p w14:paraId="7A23F3B6" w14:textId="77777777" w:rsidR="006E0B0C" w:rsidRDefault="006E0B0C" w:rsidP="006E0B0C">
      <w:pPr>
        <w:pStyle w:val="a0"/>
        <w:rPr>
          <w:rFonts w:cs="Times New Roman"/>
        </w:rPr>
      </w:pPr>
    </w:p>
    <w:p w14:paraId="50499869" w14:textId="77777777" w:rsidR="006E0B0C" w:rsidRPr="00383FEB" w:rsidRDefault="006E0B0C" w:rsidP="006E0B0C">
      <w:pPr>
        <w:pStyle w:val="a0"/>
        <w:rPr>
          <w:rFonts w:cs="Times New Roman"/>
        </w:rPr>
      </w:pPr>
    </w:p>
    <w:p w14:paraId="3268C166" w14:textId="77777777" w:rsidR="006E0B0C" w:rsidRPr="00383FEB" w:rsidRDefault="006E0B0C" w:rsidP="006E0B0C">
      <w:pPr>
        <w:pStyle w:val="A"/>
        <w:rPr>
          <w:rFonts w:cs="Times New Roman"/>
        </w:rPr>
      </w:pPr>
      <w:r w:rsidRPr="00383FEB">
        <w:rPr>
          <w:rFonts w:cs="Times New Roman"/>
        </w:rPr>
        <w:t>C.</w:t>
      </w:r>
      <w:r w:rsidRPr="00383FEB">
        <w:rPr>
          <w:rFonts w:cs="Times New Roman"/>
        </w:rPr>
        <w:tab/>
        <w:t>Informed Consent</w:t>
      </w:r>
    </w:p>
    <w:p w14:paraId="77D023F1" w14:textId="77777777" w:rsidR="006E0B0C" w:rsidRPr="00383FEB" w:rsidRDefault="006E0B0C" w:rsidP="006E0B0C">
      <w:pPr>
        <w:pStyle w:val="A"/>
        <w:rPr>
          <w:rFonts w:cs="Times New Roman"/>
        </w:rPr>
      </w:pPr>
    </w:p>
    <w:p w14:paraId="06FFD61B" w14:textId="2521E389" w:rsidR="006E0B0C" w:rsidRPr="00383FEB" w:rsidRDefault="006E0B0C" w:rsidP="006E0B0C">
      <w:pPr>
        <w:pStyle w:val="1"/>
        <w:rPr>
          <w:rFonts w:cs="Times New Roman"/>
        </w:rPr>
      </w:pPr>
      <w:r w:rsidRPr="00383FEB">
        <w:rPr>
          <w:rFonts w:cs="Times New Roman"/>
        </w:rPr>
        <w:t>1.</w:t>
      </w:r>
      <w:r w:rsidRPr="00383FEB">
        <w:rPr>
          <w:rFonts w:cs="Times New Roman"/>
        </w:rPr>
        <w:tab/>
        <w:t>Defined</w:t>
      </w:r>
    </w:p>
    <w:p w14:paraId="1FC57F89" w14:textId="77777777" w:rsidR="006E0B0C" w:rsidRDefault="006E0B0C" w:rsidP="006E0B0C">
      <w:pPr>
        <w:pStyle w:val="1"/>
        <w:rPr>
          <w:rFonts w:cs="Times New Roman"/>
        </w:rPr>
      </w:pPr>
    </w:p>
    <w:p w14:paraId="76BA674F" w14:textId="77777777" w:rsidR="006E0B0C" w:rsidRDefault="006E0B0C" w:rsidP="006E0B0C">
      <w:pPr>
        <w:pStyle w:val="1"/>
        <w:rPr>
          <w:rFonts w:cs="Times New Roman"/>
        </w:rPr>
      </w:pPr>
    </w:p>
    <w:p w14:paraId="681A38E8" w14:textId="77777777" w:rsidR="006E0B0C" w:rsidRDefault="006E0B0C" w:rsidP="006E0B0C">
      <w:pPr>
        <w:pStyle w:val="1"/>
        <w:rPr>
          <w:rFonts w:cs="Times New Roman"/>
        </w:rPr>
      </w:pPr>
    </w:p>
    <w:p w14:paraId="51061C2F" w14:textId="77777777" w:rsidR="006E0B0C" w:rsidRPr="00383FEB" w:rsidRDefault="006E0B0C" w:rsidP="006E0B0C">
      <w:pPr>
        <w:pStyle w:val="1"/>
        <w:rPr>
          <w:rFonts w:cs="Times New Roman"/>
        </w:rPr>
      </w:pPr>
    </w:p>
    <w:p w14:paraId="7274133C" w14:textId="77777777" w:rsidR="006E0B0C" w:rsidRPr="00383FEB" w:rsidRDefault="006E0B0C" w:rsidP="006E0B0C">
      <w:pPr>
        <w:pStyle w:val="1"/>
        <w:rPr>
          <w:rFonts w:cs="Times New Roman"/>
        </w:rPr>
      </w:pPr>
      <w:r w:rsidRPr="00383FEB">
        <w:rPr>
          <w:rFonts w:cs="Times New Roman"/>
        </w:rPr>
        <w:t>2.</w:t>
      </w:r>
      <w:r w:rsidRPr="00383FEB">
        <w:rPr>
          <w:rFonts w:cs="Times New Roman"/>
        </w:rPr>
        <w:tab/>
        <w:t>Information that must be provided</w:t>
      </w:r>
    </w:p>
    <w:p w14:paraId="6A12CEAB" w14:textId="77777777" w:rsidR="006E0B0C" w:rsidRDefault="006E0B0C" w:rsidP="006E0B0C">
      <w:pPr>
        <w:pStyle w:val="1"/>
        <w:rPr>
          <w:rFonts w:cs="Times New Roman"/>
        </w:rPr>
      </w:pPr>
    </w:p>
    <w:p w14:paraId="6E8F6949" w14:textId="77777777" w:rsidR="006E0B0C" w:rsidRDefault="006E0B0C" w:rsidP="006E0B0C">
      <w:pPr>
        <w:pStyle w:val="1"/>
        <w:rPr>
          <w:rFonts w:cs="Times New Roman"/>
        </w:rPr>
      </w:pPr>
    </w:p>
    <w:p w14:paraId="0EC6F655" w14:textId="77777777" w:rsidR="006E0B0C" w:rsidRDefault="006E0B0C" w:rsidP="006E0B0C">
      <w:pPr>
        <w:pStyle w:val="1"/>
        <w:rPr>
          <w:rFonts w:cs="Times New Roman"/>
        </w:rPr>
      </w:pPr>
    </w:p>
    <w:p w14:paraId="01E4C212" w14:textId="77777777" w:rsidR="006E0B0C" w:rsidRPr="00383FEB" w:rsidRDefault="006E0B0C" w:rsidP="006E0B0C">
      <w:pPr>
        <w:pStyle w:val="1"/>
        <w:rPr>
          <w:rFonts w:cs="Times New Roman"/>
        </w:rPr>
      </w:pPr>
    </w:p>
    <w:p w14:paraId="3FF5DFF1" w14:textId="77777777" w:rsidR="006E0B0C" w:rsidRPr="00383FEB" w:rsidRDefault="006E0B0C" w:rsidP="006E0B0C">
      <w:pPr>
        <w:pStyle w:val="1"/>
        <w:rPr>
          <w:rFonts w:cs="Times New Roman"/>
        </w:rPr>
      </w:pPr>
      <w:r w:rsidRPr="00383FEB">
        <w:rPr>
          <w:rFonts w:cs="Times New Roman"/>
        </w:rPr>
        <w:t>3.</w:t>
      </w:r>
      <w:r w:rsidRPr="00383FEB">
        <w:rPr>
          <w:rFonts w:cs="Times New Roman"/>
        </w:rPr>
        <w:tab/>
        <w:t>Deception and informed consent</w:t>
      </w:r>
    </w:p>
    <w:p w14:paraId="569CEB41" w14:textId="77777777" w:rsidR="006E0B0C" w:rsidRDefault="006E0B0C" w:rsidP="006E0B0C">
      <w:pPr>
        <w:pStyle w:val="1"/>
        <w:rPr>
          <w:rFonts w:cs="Times New Roman"/>
        </w:rPr>
      </w:pPr>
    </w:p>
    <w:p w14:paraId="5CFA1120" w14:textId="77777777" w:rsidR="006E0B0C" w:rsidRDefault="006E0B0C" w:rsidP="006E0B0C">
      <w:pPr>
        <w:pStyle w:val="1"/>
        <w:rPr>
          <w:rFonts w:cs="Times New Roman"/>
        </w:rPr>
      </w:pPr>
    </w:p>
    <w:p w14:paraId="006FE3C7" w14:textId="77777777" w:rsidR="006E0B0C" w:rsidRDefault="006E0B0C" w:rsidP="006E0B0C">
      <w:pPr>
        <w:pStyle w:val="1"/>
        <w:rPr>
          <w:rFonts w:cs="Times New Roman"/>
        </w:rPr>
      </w:pPr>
    </w:p>
    <w:p w14:paraId="5F81F307" w14:textId="77777777" w:rsidR="006E0B0C" w:rsidRPr="00383FEB" w:rsidRDefault="006E0B0C" w:rsidP="006E0B0C">
      <w:pPr>
        <w:pStyle w:val="1"/>
        <w:rPr>
          <w:rFonts w:cs="Times New Roman"/>
        </w:rPr>
      </w:pPr>
    </w:p>
    <w:p w14:paraId="1755340E" w14:textId="77777777" w:rsidR="006E0B0C" w:rsidRPr="00383FEB" w:rsidRDefault="006E0B0C" w:rsidP="006E0B0C">
      <w:pPr>
        <w:pStyle w:val="A"/>
        <w:rPr>
          <w:rFonts w:cs="Times New Roman"/>
        </w:rPr>
      </w:pPr>
      <w:r w:rsidRPr="00383FEB">
        <w:rPr>
          <w:rFonts w:cs="Times New Roman"/>
        </w:rPr>
        <w:t>D.</w:t>
      </w:r>
      <w:r w:rsidRPr="00383FEB">
        <w:rPr>
          <w:rFonts w:cs="Times New Roman"/>
        </w:rPr>
        <w:tab/>
        <w:t>IRB Process</w:t>
      </w:r>
    </w:p>
    <w:p w14:paraId="3ABABA3A" w14:textId="77777777" w:rsidR="006E0B0C" w:rsidRPr="00383FEB" w:rsidRDefault="006E0B0C" w:rsidP="006E0B0C">
      <w:pPr>
        <w:pStyle w:val="A"/>
        <w:rPr>
          <w:rFonts w:cs="Times New Roman"/>
        </w:rPr>
      </w:pPr>
    </w:p>
    <w:p w14:paraId="2887254E" w14:textId="77777777" w:rsidR="006E0B0C" w:rsidRPr="00383FEB" w:rsidRDefault="006E0B0C" w:rsidP="006E0B0C">
      <w:pPr>
        <w:pStyle w:val="1"/>
        <w:rPr>
          <w:rFonts w:cs="Times New Roman"/>
        </w:rPr>
      </w:pPr>
      <w:r w:rsidRPr="00383FEB">
        <w:rPr>
          <w:rFonts w:cs="Times New Roman"/>
        </w:rPr>
        <w:t>1.</w:t>
      </w:r>
      <w:r w:rsidRPr="00383FEB">
        <w:rPr>
          <w:rFonts w:cs="Times New Roman"/>
        </w:rPr>
        <w:tab/>
        <w:t>IRB Membership</w:t>
      </w:r>
    </w:p>
    <w:p w14:paraId="63AED9D4" w14:textId="77777777" w:rsidR="006E0B0C" w:rsidRDefault="006E0B0C" w:rsidP="006E0B0C">
      <w:pPr>
        <w:pStyle w:val="1"/>
        <w:rPr>
          <w:rFonts w:cs="Times New Roman"/>
        </w:rPr>
      </w:pPr>
    </w:p>
    <w:p w14:paraId="45E79892" w14:textId="77777777" w:rsidR="006E0B0C" w:rsidRDefault="006E0B0C" w:rsidP="006E0B0C">
      <w:pPr>
        <w:pStyle w:val="1"/>
        <w:rPr>
          <w:rFonts w:cs="Times New Roman"/>
        </w:rPr>
      </w:pPr>
    </w:p>
    <w:p w14:paraId="60D4EADC" w14:textId="77777777" w:rsidR="006E0B0C" w:rsidRPr="00383FEB" w:rsidRDefault="006E0B0C" w:rsidP="006E0B0C">
      <w:pPr>
        <w:pStyle w:val="1"/>
        <w:rPr>
          <w:rFonts w:cs="Times New Roman"/>
        </w:rPr>
      </w:pPr>
    </w:p>
    <w:p w14:paraId="6342E13F" w14:textId="77777777" w:rsidR="006E0B0C" w:rsidRPr="00383FEB" w:rsidRDefault="006E0B0C" w:rsidP="006E0B0C">
      <w:pPr>
        <w:pStyle w:val="1"/>
        <w:rPr>
          <w:rFonts w:cs="Times New Roman"/>
        </w:rPr>
      </w:pPr>
      <w:r w:rsidRPr="00383FEB">
        <w:rPr>
          <w:rFonts w:cs="Times New Roman"/>
        </w:rPr>
        <w:t>2.</w:t>
      </w:r>
      <w:r w:rsidRPr="00383FEB">
        <w:rPr>
          <w:rFonts w:cs="Times New Roman"/>
        </w:rPr>
        <w:tab/>
        <w:t>Functions of an IRB</w:t>
      </w:r>
    </w:p>
    <w:p w14:paraId="17C81A3C" w14:textId="77777777" w:rsidR="006E0B0C" w:rsidRDefault="006E0B0C" w:rsidP="006E0B0C">
      <w:pPr>
        <w:pStyle w:val="1"/>
        <w:rPr>
          <w:rFonts w:cs="Times New Roman"/>
        </w:rPr>
      </w:pPr>
    </w:p>
    <w:p w14:paraId="72A33C4C" w14:textId="77777777" w:rsidR="006E0B0C" w:rsidRDefault="006E0B0C" w:rsidP="006E0B0C">
      <w:pPr>
        <w:pStyle w:val="1"/>
        <w:rPr>
          <w:rFonts w:cs="Times New Roman"/>
        </w:rPr>
      </w:pPr>
    </w:p>
    <w:p w14:paraId="7B4D1AE7" w14:textId="77777777" w:rsidR="006E0B0C" w:rsidRPr="00383FEB" w:rsidRDefault="006E0B0C" w:rsidP="006E0B0C">
      <w:pPr>
        <w:pStyle w:val="1"/>
        <w:rPr>
          <w:rFonts w:cs="Times New Roman"/>
        </w:rPr>
      </w:pPr>
    </w:p>
    <w:p w14:paraId="580E1451" w14:textId="77777777" w:rsidR="006E0B0C" w:rsidRPr="00383FEB" w:rsidRDefault="006E0B0C" w:rsidP="006E0B0C">
      <w:pPr>
        <w:pStyle w:val="1"/>
        <w:rPr>
          <w:rFonts w:cs="Times New Roman"/>
        </w:rPr>
      </w:pPr>
      <w:r w:rsidRPr="00383FEB">
        <w:rPr>
          <w:rFonts w:cs="Times New Roman"/>
        </w:rPr>
        <w:t>3.</w:t>
      </w:r>
      <w:r w:rsidRPr="00383FEB">
        <w:rPr>
          <w:rFonts w:cs="Times New Roman"/>
        </w:rPr>
        <w:tab/>
        <w:t>Other possible IRB tasks</w:t>
      </w:r>
    </w:p>
    <w:p w14:paraId="2F2E3FC5" w14:textId="77777777" w:rsidR="006E0B0C" w:rsidRDefault="006E0B0C" w:rsidP="006E0B0C">
      <w:pPr>
        <w:pStyle w:val="1"/>
        <w:rPr>
          <w:rFonts w:cs="Times New Roman"/>
        </w:rPr>
      </w:pPr>
    </w:p>
    <w:p w14:paraId="1C5121F7" w14:textId="5475F8CD" w:rsidR="006E0B0C" w:rsidRDefault="006E0B0C" w:rsidP="006E0B0C">
      <w:pPr>
        <w:pStyle w:val="1"/>
        <w:rPr>
          <w:rFonts w:cs="Times New Roman"/>
        </w:rPr>
      </w:pPr>
    </w:p>
    <w:p w14:paraId="4CD6B3E7" w14:textId="77777777" w:rsidR="006E0B0C" w:rsidRDefault="006E0B0C" w:rsidP="006E0B0C">
      <w:pPr>
        <w:pStyle w:val="1"/>
        <w:rPr>
          <w:rFonts w:cs="Times New Roman"/>
        </w:rPr>
      </w:pPr>
    </w:p>
    <w:p w14:paraId="6F90B973" w14:textId="77777777" w:rsidR="006E0B0C" w:rsidRPr="00383FEB" w:rsidRDefault="006E0B0C" w:rsidP="006E0B0C">
      <w:pPr>
        <w:pStyle w:val="1"/>
        <w:rPr>
          <w:rFonts w:cs="Times New Roman"/>
        </w:rPr>
      </w:pPr>
    </w:p>
    <w:p w14:paraId="1E275DE0" w14:textId="77777777" w:rsidR="006E0B0C" w:rsidRPr="00383FEB" w:rsidRDefault="006E0B0C" w:rsidP="006E0B0C">
      <w:pPr>
        <w:pStyle w:val="A"/>
        <w:rPr>
          <w:rFonts w:cs="Times New Roman"/>
        </w:rPr>
      </w:pPr>
      <w:r w:rsidRPr="00383FEB">
        <w:rPr>
          <w:rFonts w:cs="Times New Roman"/>
        </w:rPr>
        <w:t>E.</w:t>
      </w:r>
      <w:r w:rsidRPr="00383FEB">
        <w:rPr>
          <w:rFonts w:cs="Times New Roman"/>
        </w:rPr>
        <w:tab/>
        <w:t>Levels of Review</w:t>
      </w:r>
    </w:p>
    <w:p w14:paraId="67491FD5" w14:textId="77777777" w:rsidR="006E0B0C" w:rsidRPr="00383FEB" w:rsidRDefault="006E0B0C" w:rsidP="006E0B0C">
      <w:pPr>
        <w:pStyle w:val="A"/>
        <w:rPr>
          <w:rFonts w:cs="Times New Roman"/>
        </w:rPr>
      </w:pPr>
    </w:p>
    <w:p w14:paraId="7B5716D3" w14:textId="77777777" w:rsidR="006E0B0C" w:rsidRPr="00383FEB" w:rsidRDefault="006E0B0C" w:rsidP="006E0B0C">
      <w:pPr>
        <w:pStyle w:val="1"/>
        <w:rPr>
          <w:rFonts w:cs="Times New Roman"/>
        </w:rPr>
      </w:pPr>
      <w:r w:rsidRPr="00383FEB">
        <w:rPr>
          <w:rFonts w:cs="Times New Roman"/>
        </w:rPr>
        <w:t>1.</w:t>
      </w:r>
      <w:r w:rsidRPr="00383FEB">
        <w:rPr>
          <w:rFonts w:cs="Times New Roman"/>
        </w:rPr>
        <w:tab/>
        <w:t>Exempt</w:t>
      </w:r>
    </w:p>
    <w:p w14:paraId="5713A4CC" w14:textId="77777777" w:rsidR="006E0B0C" w:rsidRDefault="006E0B0C" w:rsidP="006E0B0C">
      <w:pPr>
        <w:pStyle w:val="1"/>
        <w:rPr>
          <w:rFonts w:cs="Times New Roman"/>
        </w:rPr>
      </w:pPr>
    </w:p>
    <w:p w14:paraId="27A60199" w14:textId="77777777" w:rsidR="006E0B0C" w:rsidRDefault="006E0B0C" w:rsidP="006E0B0C">
      <w:pPr>
        <w:pStyle w:val="1"/>
        <w:rPr>
          <w:rFonts w:cs="Times New Roman"/>
        </w:rPr>
      </w:pPr>
    </w:p>
    <w:p w14:paraId="26981C1B" w14:textId="77777777" w:rsidR="006E0B0C" w:rsidRDefault="006E0B0C" w:rsidP="006E0B0C">
      <w:pPr>
        <w:pStyle w:val="1"/>
        <w:rPr>
          <w:rFonts w:cs="Times New Roman"/>
        </w:rPr>
      </w:pPr>
    </w:p>
    <w:p w14:paraId="347B0343" w14:textId="77777777" w:rsidR="006E0B0C" w:rsidRPr="00383FEB" w:rsidRDefault="006E0B0C" w:rsidP="006E0B0C">
      <w:pPr>
        <w:pStyle w:val="1"/>
        <w:rPr>
          <w:rFonts w:cs="Times New Roman"/>
        </w:rPr>
      </w:pPr>
    </w:p>
    <w:p w14:paraId="6E38F7CE" w14:textId="77777777" w:rsidR="006E0B0C" w:rsidRPr="00383FEB" w:rsidRDefault="006E0B0C" w:rsidP="006E0B0C">
      <w:pPr>
        <w:pStyle w:val="1"/>
        <w:rPr>
          <w:rFonts w:cs="Times New Roman"/>
        </w:rPr>
      </w:pPr>
      <w:r w:rsidRPr="00383FEB">
        <w:rPr>
          <w:rFonts w:cs="Times New Roman"/>
        </w:rPr>
        <w:t>2.</w:t>
      </w:r>
      <w:r w:rsidRPr="00383FEB">
        <w:rPr>
          <w:rFonts w:cs="Times New Roman"/>
        </w:rPr>
        <w:tab/>
        <w:t>Expedited</w:t>
      </w:r>
    </w:p>
    <w:p w14:paraId="1A878B34" w14:textId="77777777" w:rsidR="006E0B0C" w:rsidRDefault="006E0B0C" w:rsidP="006E0B0C">
      <w:pPr>
        <w:pStyle w:val="1"/>
        <w:rPr>
          <w:rFonts w:cs="Times New Roman"/>
        </w:rPr>
      </w:pPr>
    </w:p>
    <w:p w14:paraId="5CF41CFC" w14:textId="77777777" w:rsidR="006E0B0C" w:rsidRDefault="006E0B0C" w:rsidP="006E0B0C">
      <w:pPr>
        <w:pStyle w:val="1"/>
        <w:rPr>
          <w:rFonts w:cs="Times New Roman"/>
        </w:rPr>
      </w:pPr>
    </w:p>
    <w:p w14:paraId="1C08DA3F" w14:textId="77777777" w:rsidR="006E0B0C" w:rsidRDefault="006E0B0C" w:rsidP="006E0B0C">
      <w:pPr>
        <w:pStyle w:val="1"/>
        <w:rPr>
          <w:rFonts w:cs="Times New Roman"/>
        </w:rPr>
      </w:pPr>
    </w:p>
    <w:p w14:paraId="1AA96F8A" w14:textId="77777777" w:rsidR="006E0B0C" w:rsidRPr="00383FEB" w:rsidRDefault="006E0B0C" w:rsidP="006E0B0C">
      <w:pPr>
        <w:pStyle w:val="1"/>
        <w:rPr>
          <w:rFonts w:cs="Times New Roman"/>
        </w:rPr>
      </w:pPr>
    </w:p>
    <w:p w14:paraId="7128D400" w14:textId="77777777" w:rsidR="006E0B0C" w:rsidRPr="00383FEB" w:rsidRDefault="006E0B0C" w:rsidP="006E0B0C">
      <w:pPr>
        <w:pStyle w:val="1"/>
        <w:rPr>
          <w:rFonts w:cs="Times New Roman"/>
        </w:rPr>
      </w:pPr>
      <w:r w:rsidRPr="00383FEB">
        <w:rPr>
          <w:rFonts w:cs="Times New Roman"/>
        </w:rPr>
        <w:t>3.</w:t>
      </w:r>
      <w:r w:rsidRPr="00383FEB">
        <w:rPr>
          <w:rFonts w:cs="Times New Roman"/>
        </w:rPr>
        <w:tab/>
        <w:t>Full board</w:t>
      </w:r>
    </w:p>
    <w:p w14:paraId="465A0028" w14:textId="77777777" w:rsidR="006E0B0C" w:rsidRDefault="006E0B0C" w:rsidP="006E0B0C">
      <w:pPr>
        <w:pStyle w:val="1"/>
        <w:rPr>
          <w:rFonts w:cs="Times New Roman"/>
        </w:rPr>
      </w:pPr>
    </w:p>
    <w:p w14:paraId="05C4D7A0" w14:textId="77777777" w:rsidR="006E0B0C" w:rsidRDefault="006E0B0C" w:rsidP="006E0B0C">
      <w:pPr>
        <w:pStyle w:val="1"/>
        <w:rPr>
          <w:rFonts w:cs="Times New Roman"/>
        </w:rPr>
      </w:pPr>
    </w:p>
    <w:p w14:paraId="6B90C779" w14:textId="77777777" w:rsidR="006E0B0C" w:rsidRDefault="006E0B0C" w:rsidP="006E0B0C">
      <w:pPr>
        <w:pStyle w:val="1"/>
        <w:rPr>
          <w:rFonts w:cs="Times New Roman"/>
        </w:rPr>
      </w:pPr>
    </w:p>
    <w:p w14:paraId="2C416F8F" w14:textId="77777777" w:rsidR="006E0B0C" w:rsidRPr="00383FEB" w:rsidRDefault="006E0B0C" w:rsidP="006E0B0C">
      <w:pPr>
        <w:pStyle w:val="1"/>
        <w:rPr>
          <w:rFonts w:cs="Times New Roman"/>
        </w:rPr>
      </w:pPr>
    </w:p>
    <w:p w14:paraId="65618B80" w14:textId="77777777" w:rsidR="006E0B0C" w:rsidRPr="00383FEB" w:rsidRDefault="006E0B0C" w:rsidP="006E0B0C">
      <w:pPr>
        <w:pStyle w:val="I"/>
        <w:rPr>
          <w:rFonts w:cs="Times New Roman"/>
        </w:rPr>
      </w:pPr>
      <w:r w:rsidRPr="00383FEB">
        <w:rPr>
          <w:rFonts w:cs="Times New Roman"/>
        </w:rPr>
        <w:t>V.</w:t>
      </w:r>
      <w:r w:rsidRPr="00383FEB">
        <w:rPr>
          <w:rFonts w:cs="Times New Roman"/>
        </w:rPr>
        <w:tab/>
        <w:t>Specific Ethical Issues for Research</w:t>
      </w:r>
    </w:p>
    <w:p w14:paraId="6A31A36F" w14:textId="77777777" w:rsidR="006E0B0C" w:rsidRPr="00383FEB" w:rsidRDefault="006E0B0C" w:rsidP="006E0B0C">
      <w:pPr>
        <w:pStyle w:val="I"/>
        <w:rPr>
          <w:rFonts w:cs="Times New Roman"/>
        </w:rPr>
      </w:pPr>
    </w:p>
    <w:p w14:paraId="0D57D5C9" w14:textId="77777777" w:rsidR="006E0B0C" w:rsidRPr="00383FEB" w:rsidRDefault="006E0B0C" w:rsidP="006E0B0C">
      <w:pPr>
        <w:pStyle w:val="A"/>
        <w:rPr>
          <w:rFonts w:cs="Times New Roman"/>
        </w:rPr>
      </w:pPr>
      <w:r w:rsidRPr="00383FEB">
        <w:rPr>
          <w:rFonts w:cs="Times New Roman"/>
        </w:rPr>
        <w:t>A.</w:t>
      </w:r>
      <w:r w:rsidRPr="00383FEB">
        <w:rPr>
          <w:rFonts w:cs="Times New Roman"/>
        </w:rPr>
        <w:tab/>
        <w:t>Data Accuracy</w:t>
      </w:r>
    </w:p>
    <w:p w14:paraId="7DB1282D" w14:textId="77777777" w:rsidR="006E0B0C" w:rsidRDefault="006E0B0C" w:rsidP="006E0B0C">
      <w:pPr>
        <w:pStyle w:val="A"/>
        <w:rPr>
          <w:rFonts w:cs="Times New Roman"/>
        </w:rPr>
      </w:pPr>
    </w:p>
    <w:p w14:paraId="105F5457" w14:textId="77777777" w:rsidR="006E0B0C" w:rsidRDefault="006E0B0C" w:rsidP="006E0B0C">
      <w:pPr>
        <w:pStyle w:val="A"/>
        <w:rPr>
          <w:rFonts w:cs="Times New Roman"/>
        </w:rPr>
      </w:pPr>
    </w:p>
    <w:p w14:paraId="3433492D" w14:textId="77777777" w:rsidR="006E0B0C" w:rsidRDefault="006E0B0C" w:rsidP="006E0B0C">
      <w:pPr>
        <w:pStyle w:val="A"/>
        <w:rPr>
          <w:rFonts w:cs="Times New Roman"/>
        </w:rPr>
      </w:pPr>
    </w:p>
    <w:p w14:paraId="2E8B0656" w14:textId="77777777" w:rsidR="006E0B0C" w:rsidRPr="00383FEB" w:rsidRDefault="006E0B0C" w:rsidP="006E0B0C">
      <w:pPr>
        <w:pStyle w:val="A"/>
        <w:rPr>
          <w:rFonts w:cs="Times New Roman"/>
        </w:rPr>
      </w:pPr>
    </w:p>
    <w:p w14:paraId="267ED38E" w14:textId="77777777" w:rsidR="006E0B0C" w:rsidRPr="00383FEB" w:rsidRDefault="006E0B0C" w:rsidP="006E0B0C">
      <w:pPr>
        <w:pStyle w:val="A"/>
        <w:rPr>
          <w:rFonts w:cs="Times New Roman"/>
        </w:rPr>
      </w:pPr>
      <w:r w:rsidRPr="00383FEB">
        <w:rPr>
          <w:rFonts w:cs="Times New Roman"/>
        </w:rPr>
        <w:t>B.</w:t>
      </w:r>
      <w:r w:rsidRPr="00383FEB">
        <w:rPr>
          <w:rFonts w:cs="Times New Roman"/>
        </w:rPr>
        <w:tab/>
        <w:t>Data Sharing</w:t>
      </w:r>
    </w:p>
    <w:p w14:paraId="6A86BEE8" w14:textId="77777777" w:rsidR="006E0B0C" w:rsidRDefault="006E0B0C" w:rsidP="006E0B0C">
      <w:pPr>
        <w:pStyle w:val="A"/>
        <w:rPr>
          <w:rFonts w:cs="Times New Roman"/>
        </w:rPr>
      </w:pPr>
    </w:p>
    <w:p w14:paraId="4E56BFB1" w14:textId="77777777" w:rsidR="006E0B0C" w:rsidRDefault="006E0B0C" w:rsidP="006E0B0C">
      <w:pPr>
        <w:pStyle w:val="A"/>
        <w:rPr>
          <w:rFonts w:cs="Times New Roman"/>
        </w:rPr>
      </w:pPr>
    </w:p>
    <w:p w14:paraId="7104DB57" w14:textId="77777777" w:rsidR="006E0B0C" w:rsidRDefault="006E0B0C" w:rsidP="006E0B0C">
      <w:pPr>
        <w:pStyle w:val="A"/>
        <w:rPr>
          <w:rFonts w:cs="Times New Roman"/>
        </w:rPr>
      </w:pPr>
    </w:p>
    <w:p w14:paraId="625F83FA" w14:textId="77777777" w:rsidR="006E0B0C" w:rsidRPr="00383FEB" w:rsidRDefault="006E0B0C" w:rsidP="006E0B0C">
      <w:pPr>
        <w:pStyle w:val="A"/>
        <w:rPr>
          <w:rFonts w:cs="Times New Roman"/>
        </w:rPr>
      </w:pPr>
    </w:p>
    <w:p w14:paraId="0556F2E7" w14:textId="77777777" w:rsidR="006E0B0C" w:rsidRPr="00383FEB" w:rsidRDefault="006E0B0C" w:rsidP="006E0B0C">
      <w:pPr>
        <w:pStyle w:val="A"/>
        <w:rPr>
          <w:rFonts w:cs="Times New Roman"/>
        </w:rPr>
      </w:pPr>
      <w:r w:rsidRPr="00383FEB">
        <w:rPr>
          <w:rFonts w:cs="Times New Roman"/>
        </w:rPr>
        <w:t>C.</w:t>
      </w:r>
      <w:r w:rsidRPr="00383FEB">
        <w:rPr>
          <w:rFonts w:cs="Times New Roman"/>
        </w:rPr>
        <w:tab/>
        <w:t>Duplicate Data Publication</w:t>
      </w:r>
    </w:p>
    <w:p w14:paraId="73B13CAA" w14:textId="77777777" w:rsidR="006E0B0C" w:rsidRDefault="006E0B0C" w:rsidP="006E0B0C">
      <w:pPr>
        <w:pStyle w:val="A"/>
        <w:rPr>
          <w:rFonts w:cs="Times New Roman"/>
        </w:rPr>
      </w:pPr>
    </w:p>
    <w:p w14:paraId="71714129" w14:textId="77777777" w:rsidR="006E0B0C" w:rsidRDefault="006E0B0C" w:rsidP="006E0B0C">
      <w:pPr>
        <w:pStyle w:val="A"/>
        <w:rPr>
          <w:rFonts w:cs="Times New Roman"/>
        </w:rPr>
      </w:pPr>
    </w:p>
    <w:p w14:paraId="20DDC865" w14:textId="77777777" w:rsidR="006E0B0C" w:rsidRDefault="006E0B0C" w:rsidP="006E0B0C">
      <w:pPr>
        <w:pStyle w:val="A"/>
        <w:rPr>
          <w:rFonts w:cs="Times New Roman"/>
        </w:rPr>
      </w:pPr>
    </w:p>
    <w:p w14:paraId="775D7FF6" w14:textId="77777777" w:rsidR="006E0B0C" w:rsidRPr="00383FEB" w:rsidRDefault="006E0B0C" w:rsidP="006E0B0C">
      <w:pPr>
        <w:pStyle w:val="A"/>
        <w:rPr>
          <w:rFonts w:cs="Times New Roman"/>
        </w:rPr>
      </w:pPr>
    </w:p>
    <w:p w14:paraId="59030630" w14:textId="77777777" w:rsidR="006E0B0C" w:rsidRPr="00383FEB" w:rsidRDefault="006E0B0C" w:rsidP="006E0B0C">
      <w:pPr>
        <w:pStyle w:val="A"/>
        <w:rPr>
          <w:rFonts w:cs="Times New Roman"/>
        </w:rPr>
      </w:pPr>
      <w:r w:rsidRPr="00383FEB">
        <w:rPr>
          <w:rFonts w:cs="Times New Roman"/>
        </w:rPr>
        <w:t>D.</w:t>
      </w:r>
      <w:r w:rsidRPr="00383FEB">
        <w:rPr>
          <w:rFonts w:cs="Times New Roman"/>
        </w:rPr>
        <w:tab/>
        <w:t>Post Hoc Hypothesis Revisions</w:t>
      </w:r>
    </w:p>
    <w:p w14:paraId="64114929" w14:textId="77777777" w:rsidR="006E0B0C" w:rsidRDefault="006E0B0C" w:rsidP="006E0B0C">
      <w:pPr>
        <w:pStyle w:val="A"/>
        <w:rPr>
          <w:rFonts w:cs="Times New Roman"/>
        </w:rPr>
      </w:pPr>
    </w:p>
    <w:p w14:paraId="06308F0D" w14:textId="77777777" w:rsidR="006E0B0C" w:rsidRDefault="006E0B0C" w:rsidP="006E0B0C">
      <w:pPr>
        <w:pStyle w:val="A"/>
        <w:rPr>
          <w:rFonts w:cs="Times New Roman"/>
        </w:rPr>
      </w:pPr>
    </w:p>
    <w:p w14:paraId="0FECA172" w14:textId="77777777" w:rsidR="006E0B0C" w:rsidRDefault="006E0B0C" w:rsidP="006E0B0C">
      <w:pPr>
        <w:pStyle w:val="A"/>
        <w:rPr>
          <w:rFonts w:cs="Times New Roman"/>
        </w:rPr>
      </w:pPr>
    </w:p>
    <w:p w14:paraId="03FA3CFA" w14:textId="77777777" w:rsidR="006E0B0C" w:rsidRPr="00383FEB" w:rsidRDefault="006E0B0C" w:rsidP="006E0B0C">
      <w:pPr>
        <w:pStyle w:val="A"/>
        <w:rPr>
          <w:rFonts w:cs="Times New Roman"/>
        </w:rPr>
      </w:pPr>
    </w:p>
    <w:p w14:paraId="3201FCE4" w14:textId="77777777" w:rsidR="006E0B0C" w:rsidRPr="00383FEB" w:rsidRDefault="006E0B0C" w:rsidP="006E0B0C">
      <w:pPr>
        <w:pStyle w:val="A"/>
        <w:rPr>
          <w:rFonts w:cs="Times New Roman"/>
        </w:rPr>
      </w:pPr>
      <w:r w:rsidRPr="00383FEB">
        <w:rPr>
          <w:rFonts w:cs="Times New Roman"/>
        </w:rPr>
        <w:t>E.</w:t>
      </w:r>
      <w:r w:rsidRPr="00383FEB">
        <w:rPr>
          <w:rFonts w:cs="Times New Roman"/>
        </w:rPr>
        <w:tab/>
        <w:t>Participant Identity Disclosures</w:t>
      </w:r>
    </w:p>
    <w:p w14:paraId="30DBC922" w14:textId="77777777" w:rsidR="006E0B0C" w:rsidRPr="00383FEB" w:rsidRDefault="006E0B0C" w:rsidP="006E0B0C">
      <w:pPr>
        <w:pStyle w:val="A"/>
        <w:rPr>
          <w:rFonts w:cs="Times New Roman"/>
        </w:rPr>
      </w:pPr>
      <w:r w:rsidRPr="00383FEB">
        <w:rPr>
          <w:rFonts w:cs="Times New Roman"/>
        </w:rPr>
        <w:t>F.</w:t>
      </w:r>
      <w:r w:rsidRPr="00383FEB">
        <w:rPr>
          <w:rFonts w:cs="Times New Roman"/>
        </w:rPr>
        <w:tab/>
        <w:t>Authorship Credit</w:t>
      </w:r>
    </w:p>
    <w:p w14:paraId="7ABFE342" w14:textId="77777777" w:rsidR="006E0B0C" w:rsidRDefault="006E0B0C" w:rsidP="006E0B0C">
      <w:pPr>
        <w:pStyle w:val="A"/>
        <w:rPr>
          <w:rFonts w:cs="Times New Roman"/>
        </w:rPr>
      </w:pPr>
    </w:p>
    <w:p w14:paraId="2E7E46E0" w14:textId="77777777" w:rsidR="006E0B0C" w:rsidRDefault="006E0B0C" w:rsidP="006E0B0C">
      <w:pPr>
        <w:pStyle w:val="A"/>
        <w:rPr>
          <w:rFonts w:cs="Times New Roman"/>
        </w:rPr>
      </w:pPr>
    </w:p>
    <w:p w14:paraId="3D71C86E" w14:textId="77777777" w:rsidR="006E0B0C" w:rsidRDefault="006E0B0C" w:rsidP="006E0B0C">
      <w:pPr>
        <w:pStyle w:val="A"/>
        <w:rPr>
          <w:rFonts w:cs="Times New Roman"/>
        </w:rPr>
      </w:pPr>
    </w:p>
    <w:p w14:paraId="5123019F" w14:textId="77777777" w:rsidR="006E0B0C" w:rsidRPr="00383FEB" w:rsidRDefault="006E0B0C" w:rsidP="006E0B0C">
      <w:pPr>
        <w:pStyle w:val="A"/>
        <w:rPr>
          <w:rFonts w:cs="Times New Roman"/>
        </w:rPr>
      </w:pPr>
    </w:p>
    <w:p w14:paraId="47020C8C" w14:textId="77777777" w:rsidR="006E0B0C" w:rsidRPr="00383FEB" w:rsidRDefault="006E0B0C" w:rsidP="006E0B0C">
      <w:pPr>
        <w:pStyle w:val="A"/>
        <w:rPr>
          <w:rFonts w:cs="Times New Roman"/>
        </w:rPr>
      </w:pPr>
      <w:r w:rsidRPr="00383FEB">
        <w:rPr>
          <w:rFonts w:cs="Times New Roman"/>
        </w:rPr>
        <w:t>G.</w:t>
      </w:r>
      <w:r w:rsidRPr="00383FEB">
        <w:rPr>
          <w:rFonts w:cs="Times New Roman"/>
        </w:rPr>
        <w:tab/>
        <w:t>Plagiarism</w:t>
      </w:r>
    </w:p>
    <w:p w14:paraId="34A84441" w14:textId="77777777" w:rsidR="006E0B0C" w:rsidRPr="00383FEB" w:rsidRDefault="006E0B0C" w:rsidP="006E0B0C">
      <w:pPr>
        <w:pStyle w:val="A"/>
        <w:rPr>
          <w:rFonts w:cs="Times New Roman"/>
        </w:rPr>
      </w:pPr>
    </w:p>
    <w:p w14:paraId="364F52F2" w14:textId="63C0802E" w:rsidR="006E0B0C" w:rsidRPr="00383FEB" w:rsidRDefault="006E0B0C" w:rsidP="006E0B0C">
      <w:pPr>
        <w:pStyle w:val="1"/>
        <w:rPr>
          <w:rFonts w:cs="Times New Roman"/>
        </w:rPr>
      </w:pPr>
      <w:r w:rsidRPr="00383FEB">
        <w:rPr>
          <w:rFonts w:cs="Times New Roman"/>
        </w:rPr>
        <w:t>1.</w:t>
      </w:r>
      <w:r w:rsidRPr="00383FEB">
        <w:rPr>
          <w:rFonts w:cs="Times New Roman"/>
        </w:rPr>
        <w:tab/>
        <w:t>Defined</w:t>
      </w:r>
    </w:p>
    <w:p w14:paraId="1C2DE5E2" w14:textId="77777777" w:rsidR="006E0B0C" w:rsidRDefault="006E0B0C" w:rsidP="006E0B0C">
      <w:pPr>
        <w:pStyle w:val="1"/>
        <w:rPr>
          <w:rFonts w:cs="Times New Roman"/>
        </w:rPr>
      </w:pPr>
    </w:p>
    <w:p w14:paraId="27D8CC05" w14:textId="77777777" w:rsidR="006E0B0C" w:rsidRDefault="006E0B0C" w:rsidP="006E0B0C">
      <w:pPr>
        <w:pStyle w:val="1"/>
        <w:rPr>
          <w:rFonts w:cs="Times New Roman"/>
        </w:rPr>
      </w:pPr>
    </w:p>
    <w:p w14:paraId="4317A924" w14:textId="77777777" w:rsidR="006E0B0C" w:rsidRDefault="006E0B0C" w:rsidP="006E0B0C">
      <w:pPr>
        <w:pStyle w:val="1"/>
        <w:rPr>
          <w:rFonts w:cs="Times New Roman"/>
        </w:rPr>
      </w:pPr>
    </w:p>
    <w:p w14:paraId="7DC0B54C" w14:textId="77777777" w:rsidR="006E0B0C" w:rsidRPr="00383FEB" w:rsidRDefault="006E0B0C" w:rsidP="006E0B0C">
      <w:pPr>
        <w:pStyle w:val="1"/>
        <w:rPr>
          <w:rFonts w:cs="Times New Roman"/>
        </w:rPr>
      </w:pPr>
    </w:p>
    <w:p w14:paraId="64F8220A" w14:textId="6B0247B0" w:rsidR="006E0B0C" w:rsidRPr="00383FEB" w:rsidRDefault="006E0B0C" w:rsidP="006E0B0C">
      <w:pPr>
        <w:pStyle w:val="1"/>
        <w:rPr>
          <w:rFonts w:cs="Times New Roman"/>
        </w:rPr>
      </w:pPr>
      <w:r w:rsidRPr="00383FEB">
        <w:rPr>
          <w:rFonts w:cs="Times New Roman"/>
        </w:rPr>
        <w:t>2.</w:t>
      </w:r>
      <w:r w:rsidRPr="00383FEB">
        <w:rPr>
          <w:rFonts w:cs="Times New Roman"/>
        </w:rPr>
        <w:tab/>
        <w:t>Source-Not-Cited Plagiarism</w:t>
      </w:r>
    </w:p>
    <w:p w14:paraId="1E3EB62C" w14:textId="77777777" w:rsidR="006E0B0C" w:rsidRPr="00383FEB" w:rsidRDefault="006E0B0C" w:rsidP="006E0B0C">
      <w:pPr>
        <w:pStyle w:val="1"/>
        <w:rPr>
          <w:rFonts w:cs="Times New Roman"/>
        </w:rPr>
      </w:pPr>
    </w:p>
    <w:p w14:paraId="66DF75F9" w14:textId="7C87393D" w:rsidR="006E0B0C" w:rsidRPr="00383FEB" w:rsidRDefault="006E0B0C" w:rsidP="006E0B0C">
      <w:pPr>
        <w:pStyle w:val="a0"/>
        <w:rPr>
          <w:rFonts w:cs="Times New Roman"/>
        </w:rPr>
      </w:pPr>
      <w:r w:rsidRPr="00383FEB">
        <w:rPr>
          <w:rFonts w:cs="Times New Roman"/>
        </w:rPr>
        <w:t>a.</w:t>
      </w:r>
      <w:r w:rsidRPr="00383FEB">
        <w:rPr>
          <w:rFonts w:cs="Times New Roman"/>
        </w:rPr>
        <w:tab/>
        <w:t xml:space="preserve">The ghostwriter </w:t>
      </w:r>
    </w:p>
    <w:p w14:paraId="25BDAFF2" w14:textId="77777777" w:rsidR="006E0B0C" w:rsidRDefault="006E0B0C" w:rsidP="006E0B0C">
      <w:pPr>
        <w:pStyle w:val="a0"/>
        <w:rPr>
          <w:rFonts w:cs="Times New Roman"/>
        </w:rPr>
      </w:pPr>
    </w:p>
    <w:p w14:paraId="79138C43" w14:textId="77777777" w:rsidR="006E0B0C" w:rsidRDefault="006E0B0C" w:rsidP="006E0B0C">
      <w:pPr>
        <w:pStyle w:val="a0"/>
        <w:rPr>
          <w:rFonts w:cs="Times New Roman"/>
        </w:rPr>
      </w:pPr>
    </w:p>
    <w:p w14:paraId="7DF8CCC3" w14:textId="5D1ABDFA" w:rsidR="006E0B0C" w:rsidRDefault="006E0B0C" w:rsidP="006E0B0C">
      <w:pPr>
        <w:pStyle w:val="a0"/>
        <w:rPr>
          <w:rFonts w:cs="Times New Roman"/>
        </w:rPr>
      </w:pPr>
    </w:p>
    <w:p w14:paraId="65F70BDD" w14:textId="77777777" w:rsidR="006E0B0C" w:rsidRPr="00383FEB" w:rsidRDefault="006E0B0C" w:rsidP="006E0B0C">
      <w:pPr>
        <w:pStyle w:val="a0"/>
        <w:rPr>
          <w:rFonts w:cs="Times New Roman"/>
        </w:rPr>
      </w:pPr>
    </w:p>
    <w:p w14:paraId="4CD460BB" w14:textId="6AABD517" w:rsidR="006E0B0C" w:rsidRPr="00383FEB" w:rsidRDefault="006E0B0C" w:rsidP="006E0B0C">
      <w:pPr>
        <w:pStyle w:val="a0"/>
        <w:rPr>
          <w:rFonts w:cs="Times New Roman"/>
        </w:rPr>
      </w:pPr>
      <w:r w:rsidRPr="00383FEB">
        <w:rPr>
          <w:rFonts w:cs="Times New Roman"/>
        </w:rPr>
        <w:t>b.</w:t>
      </w:r>
      <w:r w:rsidRPr="00383FEB">
        <w:rPr>
          <w:rFonts w:cs="Times New Roman"/>
        </w:rPr>
        <w:tab/>
        <w:t>The photocopier</w:t>
      </w:r>
    </w:p>
    <w:p w14:paraId="0A8FC492" w14:textId="77777777" w:rsidR="006E0B0C" w:rsidRDefault="006E0B0C" w:rsidP="006E0B0C">
      <w:pPr>
        <w:pStyle w:val="a0"/>
        <w:rPr>
          <w:rFonts w:cs="Times New Roman"/>
        </w:rPr>
      </w:pPr>
    </w:p>
    <w:p w14:paraId="4874D853" w14:textId="77777777" w:rsidR="006E0B0C" w:rsidRDefault="006E0B0C" w:rsidP="006E0B0C">
      <w:pPr>
        <w:pStyle w:val="a0"/>
        <w:rPr>
          <w:rFonts w:cs="Times New Roman"/>
        </w:rPr>
      </w:pPr>
    </w:p>
    <w:p w14:paraId="459BC656" w14:textId="77777777" w:rsidR="006E0B0C" w:rsidRDefault="006E0B0C" w:rsidP="006E0B0C">
      <w:pPr>
        <w:pStyle w:val="a0"/>
        <w:rPr>
          <w:rFonts w:cs="Times New Roman"/>
        </w:rPr>
      </w:pPr>
    </w:p>
    <w:p w14:paraId="0414B773" w14:textId="77777777" w:rsidR="006E0B0C" w:rsidRPr="00383FEB" w:rsidRDefault="006E0B0C" w:rsidP="006E0B0C">
      <w:pPr>
        <w:pStyle w:val="a0"/>
        <w:rPr>
          <w:rFonts w:cs="Times New Roman"/>
        </w:rPr>
      </w:pPr>
    </w:p>
    <w:p w14:paraId="29CE60F7" w14:textId="518F1AA4" w:rsidR="006E0B0C" w:rsidRPr="00383FEB" w:rsidRDefault="006E0B0C" w:rsidP="006E0B0C">
      <w:pPr>
        <w:pStyle w:val="a0"/>
        <w:rPr>
          <w:rFonts w:cs="Times New Roman"/>
        </w:rPr>
      </w:pPr>
      <w:r w:rsidRPr="00383FEB">
        <w:rPr>
          <w:rFonts w:cs="Times New Roman"/>
        </w:rPr>
        <w:t>c.</w:t>
      </w:r>
      <w:r w:rsidRPr="00383FEB">
        <w:rPr>
          <w:rFonts w:cs="Times New Roman"/>
        </w:rPr>
        <w:tab/>
        <w:t>The potluck writer</w:t>
      </w:r>
    </w:p>
    <w:p w14:paraId="6D6AA152" w14:textId="77777777" w:rsidR="006E0B0C" w:rsidRDefault="006E0B0C" w:rsidP="006E0B0C">
      <w:pPr>
        <w:pStyle w:val="a0"/>
        <w:rPr>
          <w:rFonts w:cs="Times New Roman"/>
        </w:rPr>
      </w:pPr>
    </w:p>
    <w:p w14:paraId="2EBBAC78" w14:textId="77777777" w:rsidR="006E0B0C" w:rsidRDefault="006E0B0C" w:rsidP="006E0B0C">
      <w:pPr>
        <w:pStyle w:val="a0"/>
        <w:rPr>
          <w:rFonts w:cs="Times New Roman"/>
        </w:rPr>
      </w:pPr>
    </w:p>
    <w:p w14:paraId="70D43DCD" w14:textId="77777777" w:rsidR="006E0B0C" w:rsidRDefault="006E0B0C" w:rsidP="006E0B0C">
      <w:pPr>
        <w:pStyle w:val="a0"/>
        <w:rPr>
          <w:rFonts w:cs="Times New Roman"/>
        </w:rPr>
      </w:pPr>
    </w:p>
    <w:p w14:paraId="1953C2E2" w14:textId="77777777" w:rsidR="006E0B0C" w:rsidRPr="00383FEB" w:rsidRDefault="006E0B0C" w:rsidP="006E0B0C">
      <w:pPr>
        <w:pStyle w:val="a0"/>
        <w:rPr>
          <w:rFonts w:cs="Times New Roman"/>
        </w:rPr>
      </w:pPr>
    </w:p>
    <w:p w14:paraId="3D6810AC" w14:textId="79FDDAFE" w:rsidR="006E0B0C" w:rsidRPr="00383FEB" w:rsidRDefault="006E0B0C" w:rsidP="006E0B0C">
      <w:pPr>
        <w:pStyle w:val="a0"/>
        <w:rPr>
          <w:rFonts w:cs="Times New Roman"/>
        </w:rPr>
      </w:pPr>
      <w:r w:rsidRPr="00383FEB">
        <w:rPr>
          <w:rFonts w:cs="Times New Roman"/>
        </w:rPr>
        <w:t>d.</w:t>
      </w:r>
      <w:r w:rsidRPr="00383FEB">
        <w:rPr>
          <w:rFonts w:cs="Times New Roman"/>
        </w:rPr>
        <w:tab/>
        <w:t>The disguiser</w:t>
      </w:r>
    </w:p>
    <w:p w14:paraId="5C5475A4" w14:textId="77777777" w:rsidR="006E0B0C" w:rsidRDefault="006E0B0C" w:rsidP="006E0B0C">
      <w:pPr>
        <w:pStyle w:val="a0"/>
        <w:rPr>
          <w:rFonts w:cs="Times New Roman"/>
        </w:rPr>
      </w:pPr>
    </w:p>
    <w:p w14:paraId="2F3208A5" w14:textId="77777777" w:rsidR="006E0B0C" w:rsidRDefault="006E0B0C" w:rsidP="006E0B0C">
      <w:pPr>
        <w:pStyle w:val="a0"/>
        <w:rPr>
          <w:rFonts w:cs="Times New Roman"/>
        </w:rPr>
      </w:pPr>
    </w:p>
    <w:p w14:paraId="2D826348" w14:textId="77777777" w:rsidR="006E0B0C" w:rsidRDefault="006E0B0C" w:rsidP="006E0B0C">
      <w:pPr>
        <w:pStyle w:val="a0"/>
        <w:rPr>
          <w:rFonts w:cs="Times New Roman"/>
        </w:rPr>
      </w:pPr>
    </w:p>
    <w:p w14:paraId="7E27839D" w14:textId="77777777" w:rsidR="006E0B0C" w:rsidRPr="00383FEB" w:rsidRDefault="006E0B0C" w:rsidP="006E0B0C">
      <w:pPr>
        <w:pStyle w:val="a0"/>
        <w:rPr>
          <w:rFonts w:cs="Times New Roman"/>
        </w:rPr>
      </w:pPr>
    </w:p>
    <w:p w14:paraId="4CF122A8" w14:textId="1AC7452D" w:rsidR="006E0B0C" w:rsidRPr="00383FEB" w:rsidRDefault="006E0B0C" w:rsidP="006E0B0C">
      <w:pPr>
        <w:pStyle w:val="a0"/>
        <w:rPr>
          <w:rFonts w:cs="Times New Roman"/>
        </w:rPr>
      </w:pPr>
      <w:r w:rsidRPr="00383FEB">
        <w:rPr>
          <w:rFonts w:cs="Times New Roman"/>
        </w:rPr>
        <w:t>e.</w:t>
      </w:r>
      <w:r w:rsidRPr="00383FEB">
        <w:rPr>
          <w:rFonts w:cs="Times New Roman"/>
        </w:rPr>
        <w:tab/>
        <w:t>The Self-Stealer</w:t>
      </w:r>
    </w:p>
    <w:p w14:paraId="59CB745A" w14:textId="77777777" w:rsidR="006E0B0C" w:rsidRDefault="006E0B0C" w:rsidP="006E0B0C">
      <w:pPr>
        <w:pStyle w:val="a0"/>
        <w:rPr>
          <w:rFonts w:cs="Times New Roman"/>
        </w:rPr>
      </w:pPr>
    </w:p>
    <w:p w14:paraId="6D3B7B0E" w14:textId="77777777" w:rsidR="006E0B0C" w:rsidRDefault="006E0B0C" w:rsidP="006E0B0C">
      <w:pPr>
        <w:pStyle w:val="a0"/>
        <w:rPr>
          <w:rFonts w:cs="Times New Roman"/>
        </w:rPr>
      </w:pPr>
    </w:p>
    <w:p w14:paraId="1DECCA8A" w14:textId="77777777" w:rsidR="006E0B0C" w:rsidRDefault="006E0B0C" w:rsidP="006E0B0C">
      <w:pPr>
        <w:pStyle w:val="a0"/>
        <w:rPr>
          <w:rFonts w:cs="Times New Roman"/>
        </w:rPr>
      </w:pPr>
    </w:p>
    <w:p w14:paraId="2022CCC1" w14:textId="77777777" w:rsidR="006E0B0C" w:rsidRPr="00383FEB" w:rsidRDefault="006E0B0C" w:rsidP="006E0B0C">
      <w:pPr>
        <w:pStyle w:val="a0"/>
        <w:rPr>
          <w:rFonts w:cs="Times New Roman"/>
        </w:rPr>
      </w:pPr>
    </w:p>
    <w:p w14:paraId="7215B990" w14:textId="69B58F69" w:rsidR="006E0B0C" w:rsidRPr="00383FEB" w:rsidRDefault="006E0B0C" w:rsidP="006E0B0C">
      <w:pPr>
        <w:pStyle w:val="1"/>
        <w:rPr>
          <w:rFonts w:cs="Times New Roman"/>
        </w:rPr>
      </w:pPr>
      <w:r w:rsidRPr="00383FEB">
        <w:rPr>
          <w:rFonts w:cs="Times New Roman"/>
        </w:rPr>
        <w:t>3.</w:t>
      </w:r>
      <w:r w:rsidRPr="00383FEB">
        <w:rPr>
          <w:rFonts w:cs="Times New Roman"/>
        </w:rPr>
        <w:tab/>
        <w:t>Source-Cited Plagiarism</w:t>
      </w:r>
    </w:p>
    <w:p w14:paraId="467CC505" w14:textId="77777777" w:rsidR="006E0B0C" w:rsidRPr="00383FEB" w:rsidRDefault="006E0B0C" w:rsidP="006E0B0C">
      <w:pPr>
        <w:pStyle w:val="1"/>
        <w:rPr>
          <w:rFonts w:cs="Times New Roman"/>
        </w:rPr>
      </w:pPr>
    </w:p>
    <w:p w14:paraId="3B9F2676" w14:textId="20FDEE93" w:rsidR="006E0B0C" w:rsidRPr="00383FEB" w:rsidRDefault="006E0B0C" w:rsidP="006E0B0C">
      <w:pPr>
        <w:pStyle w:val="a0"/>
        <w:rPr>
          <w:rFonts w:cs="Times New Roman"/>
        </w:rPr>
      </w:pPr>
      <w:r w:rsidRPr="00383FEB">
        <w:rPr>
          <w:rFonts w:cs="Times New Roman"/>
        </w:rPr>
        <w:t>a.</w:t>
      </w:r>
      <w:r w:rsidRPr="00383FEB">
        <w:rPr>
          <w:rFonts w:cs="Times New Roman"/>
        </w:rPr>
        <w:tab/>
        <w:t>The forgotten footnote/</w:t>
      </w:r>
      <w:r w:rsidR="00BD0AB9" w:rsidRPr="00383FEB">
        <w:rPr>
          <w:rFonts w:cs="Times New Roman"/>
        </w:rPr>
        <w:t>reference</w:t>
      </w:r>
    </w:p>
    <w:p w14:paraId="639347F2" w14:textId="77777777" w:rsidR="006E0B0C" w:rsidRDefault="006E0B0C" w:rsidP="006E0B0C">
      <w:pPr>
        <w:pStyle w:val="a0"/>
        <w:rPr>
          <w:rFonts w:cs="Times New Roman"/>
        </w:rPr>
      </w:pPr>
    </w:p>
    <w:p w14:paraId="243BE8E8" w14:textId="77777777" w:rsidR="006E0B0C" w:rsidRDefault="006E0B0C" w:rsidP="006E0B0C">
      <w:pPr>
        <w:pStyle w:val="a0"/>
        <w:rPr>
          <w:rFonts w:cs="Times New Roman"/>
        </w:rPr>
      </w:pPr>
    </w:p>
    <w:p w14:paraId="2962C587" w14:textId="77777777" w:rsidR="006E0B0C" w:rsidRDefault="006E0B0C" w:rsidP="006E0B0C">
      <w:pPr>
        <w:pStyle w:val="a0"/>
        <w:rPr>
          <w:rFonts w:cs="Times New Roman"/>
        </w:rPr>
      </w:pPr>
    </w:p>
    <w:p w14:paraId="4D409D31" w14:textId="77777777" w:rsidR="006E0B0C" w:rsidRPr="00383FEB" w:rsidRDefault="006E0B0C" w:rsidP="006E0B0C">
      <w:pPr>
        <w:pStyle w:val="a0"/>
        <w:rPr>
          <w:rFonts w:cs="Times New Roman"/>
        </w:rPr>
      </w:pPr>
    </w:p>
    <w:p w14:paraId="42DB2FC6" w14:textId="16EB43DD" w:rsidR="006E0B0C" w:rsidRPr="00383FEB" w:rsidRDefault="006E0B0C" w:rsidP="006E0B0C">
      <w:pPr>
        <w:pStyle w:val="a0"/>
        <w:rPr>
          <w:rFonts w:cs="Times New Roman"/>
        </w:rPr>
      </w:pPr>
      <w:r w:rsidRPr="00383FEB">
        <w:rPr>
          <w:rFonts w:cs="Times New Roman"/>
        </w:rPr>
        <w:t>b.</w:t>
      </w:r>
      <w:r w:rsidRPr="00383FEB">
        <w:rPr>
          <w:rFonts w:cs="Times New Roman"/>
        </w:rPr>
        <w:tab/>
        <w:t xml:space="preserve">The misinformer </w:t>
      </w:r>
    </w:p>
    <w:p w14:paraId="6DC4AA00" w14:textId="77777777" w:rsidR="006E0B0C" w:rsidRDefault="006E0B0C" w:rsidP="006E0B0C">
      <w:pPr>
        <w:pStyle w:val="a0"/>
        <w:rPr>
          <w:rFonts w:cs="Times New Roman"/>
        </w:rPr>
      </w:pPr>
    </w:p>
    <w:p w14:paraId="2CBAB17F" w14:textId="77777777" w:rsidR="006E0B0C" w:rsidRDefault="006E0B0C" w:rsidP="006E0B0C">
      <w:pPr>
        <w:pStyle w:val="a0"/>
        <w:rPr>
          <w:rFonts w:cs="Times New Roman"/>
        </w:rPr>
      </w:pPr>
    </w:p>
    <w:p w14:paraId="11381368" w14:textId="77777777" w:rsidR="006E0B0C" w:rsidRDefault="006E0B0C" w:rsidP="006E0B0C">
      <w:pPr>
        <w:pStyle w:val="a0"/>
        <w:rPr>
          <w:rFonts w:cs="Times New Roman"/>
        </w:rPr>
      </w:pPr>
    </w:p>
    <w:p w14:paraId="2F4D2E16" w14:textId="77777777" w:rsidR="006E0B0C" w:rsidRPr="00383FEB" w:rsidRDefault="006E0B0C" w:rsidP="006E0B0C">
      <w:pPr>
        <w:pStyle w:val="a0"/>
        <w:rPr>
          <w:rFonts w:cs="Times New Roman"/>
        </w:rPr>
      </w:pPr>
    </w:p>
    <w:p w14:paraId="3EEDC966" w14:textId="5A9737E5" w:rsidR="006E0B0C" w:rsidRPr="00383FEB" w:rsidRDefault="006E0B0C" w:rsidP="006E0B0C">
      <w:pPr>
        <w:pStyle w:val="a0"/>
        <w:rPr>
          <w:rFonts w:cs="Times New Roman"/>
        </w:rPr>
      </w:pPr>
      <w:r w:rsidRPr="00383FEB">
        <w:rPr>
          <w:rFonts w:cs="Times New Roman"/>
        </w:rPr>
        <w:t>c.</w:t>
      </w:r>
      <w:r w:rsidRPr="00383FEB">
        <w:rPr>
          <w:rFonts w:cs="Times New Roman"/>
        </w:rPr>
        <w:tab/>
        <w:t>The too-perfect paraphraser</w:t>
      </w:r>
    </w:p>
    <w:p w14:paraId="43542BDD" w14:textId="77777777" w:rsidR="006E0B0C" w:rsidRDefault="006E0B0C" w:rsidP="006E0B0C">
      <w:pPr>
        <w:pStyle w:val="a0"/>
        <w:rPr>
          <w:rFonts w:cs="Times New Roman"/>
        </w:rPr>
      </w:pPr>
    </w:p>
    <w:p w14:paraId="0F23A703" w14:textId="77777777" w:rsidR="006E0B0C" w:rsidRDefault="006E0B0C" w:rsidP="006E0B0C">
      <w:pPr>
        <w:pStyle w:val="a0"/>
        <w:rPr>
          <w:rFonts w:cs="Times New Roman"/>
        </w:rPr>
      </w:pPr>
    </w:p>
    <w:p w14:paraId="65CADCE1" w14:textId="77777777" w:rsidR="006E0B0C" w:rsidRDefault="006E0B0C" w:rsidP="006E0B0C">
      <w:pPr>
        <w:pStyle w:val="a0"/>
        <w:rPr>
          <w:rFonts w:cs="Times New Roman"/>
        </w:rPr>
      </w:pPr>
    </w:p>
    <w:p w14:paraId="328885D2" w14:textId="77777777" w:rsidR="006E0B0C" w:rsidRPr="00383FEB" w:rsidRDefault="006E0B0C" w:rsidP="006E0B0C">
      <w:pPr>
        <w:pStyle w:val="a0"/>
        <w:rPr>
          <w:rFonts w:cs="Times New Roman"/>
        </w:rPr>
      </w:pPr>
    </w:p>
    <w:p w14:paraId="3A829A36" w14:textId="76483863" w:rsidR="006E0B0C" w:rsidRPr="00383FEB" w:rsidRDefault="006E0B0C" w:rsidP="006E0B0C">
      <w:pPr>
        <w:pStyle w:val="a0"/>
        <w:rPr>
          <w:rFonts w:cs="Times New Roman"/>
        </w:rPr>
      </w:pPr>
      <w:r w:rsidRPr="00383FEB">
        <w:rPr>
          <w:rFonts w:cs="Times New Roman"/>
        </w:rPr>
        <w:t>d.</w:t>
      </w:r>
      <w:r w:rsidRPr="00383FEB">
        <w:rPr>
          <w:rFonts w:cs="Times New Roman"/>
        </w:rPr>
        <w:tab/>
        <w:t>The resourceful citer</w:t>
      </w:r>
    </w:p>
    <w:p w14:paraId="3F62EA0D" w14:textId="77777777" w:rsidR="006E0B0C" w:rsidRDefault="006E0B0C" w:rsidP="006E0B0C">
      <w:pPr>
        <w:pStyle w:val="a0"/>
        <w:rPr>
          <w:rFonts w:cs="Times New Roman"/>
        </w:rPr>
      </w:pPr>
    </w:p>
    <w:p w14:paraId="50B9C5CB" w14:textId="77777777" w:rsidR="006E0B0C" w:rsidRDefault="006E0B0C" w:rsidP="006E0B0C">
      <w:pPr>
        <w:pStyle w:val="a0"/>
        <w:rPr>
          <w:rFonts w:cs="Times New Roman"/>
        </w:rPr>
      </w:pPr>
    </w:p>
    <w:p w14:paraId="01E5EB1F" w14:textId="77777777" w:rsidR="006E0B0C" w:rsidRDefault="006E0B0C" w:rsidP="006E0B0C">
      <w:pPr>
        <w:pStyle w:val="a0"/>
        <w:rPr>
          <w:rFonts w:cs="Times New Roman"/>
        </w:rPr>
      </w:pPr>
    </w:p>
    <w:p w14:paraId="6C79A6BA" w14:textId="77777777" w:rsidR="006E0B0C" w:rsidRPr="00383FEB" w:rsidRDefault="006E0B0C" w:rsidP="006E0B0C">
      <w:pPr>
        <w:pStyle w:val="a0"/>
        <w:rPr>
          <w:rFonts w:cs="Times New Roman"/>
        </w:rPr>
      </w:pPr>
    </w:p>
    <w:p w14:paraId="536F8899" w14:textId="4BA812E5" w:rsidR="006E0B0C" w:rsidRPr="006E0B0C" w:rsidRDefault="006E0B0C" w:rsidP="006E0B0C">
      <w:pPr>
        <w:pStyle w:val="a0"/>
        <w:rPr>
          <w:color w:val="231F20"/>
          <w:szCs w:val="24"/>
        </w:rPr>
      </w:pPr>
      <w:r w:rsidRPr="00383FEB">
        <w:rPr>
          <w:rFonts w:cs="Times New Roman"/>
        </w:rPr>
        <w:t>e.</w:t>
      </w:r>
      <w:r w:rsidRPr="00383FEB">
        <w:rPr>
          <w:rFonts w:cs="Times New Roman"/>
        </w:rPr>
        <w:tab/>
        <w:t>The perfect crime</w:t>
      </w:r>
    </w:p>
    <w:p w14:paraId="69F5DA68" w14:textId="77777777" w:rsidR="00C84B3F" w:rsidRDefault="00C84B3F" w:rsidP="00A215D2">
      <w:pPr>
        <w:pStyle w:val="Heading2"/>
        <w:ind w:left="0" w:right="0"/>
        <w:rPr>
          <w:color w:val="231F20"/>
        </w:rPr>
      </w:pPr>
    </w:p>
    <w:p w14:paraId="17C8B4F4" w14:textId="77777777" w:rsidR="00C84B3F" w:rsidRDefault="00C84B3F" w:rsidP="00A215D2">
      <w:pPr>
        <w:pStyle w:val="Heading2"/>
        <w:ind w:left="0" w:right="0"/>
        <w:rPr>
          <w:color w:val="231F20"/>
        </w:rPr>
      </w:pPr>
    </w:p>
    <w:p w14:paraId="09D2C112" w14:textId="77777777" w:rsidR="00C84B3F" w:rsidRDefault="00C84B3F" w:rsidP="00A215D2">
      <w:pPr>
        <w:pStyle w:val="Heading2"/>
        <w:ind w:left="0" w:right="0"/>
        <w:rPr>
          <w:color w:val="231F20"/>
        </w:rPr>
      </w:pPr>
    </w:p>
    <w:p w14:paraId="75458D80" w14:textId="77777777" w:rsidR="00C84B3F" w:rsidRDefault="00C84B3F" w:rsidP="00A215D2">
      <w:pPr>
        <w:pStyle w:val="Heading2"/>
        <w:ind w:left="0" w:right="0"/>
        <w:rPr>
          <w:color w:val="231F20"/>
        </w:rPr>
      </w:pPr>
    </w:p>
    <w:p w14:paraId="08527006" w14:textId="77777777" w:rsidR="00C84B3F" w:rsidRDefault="00C84B3F" w:rsidP="00A215D2">
      <w:pPr>
        <w:pStyle w:val="Heading2"/>
        <w:ind w:left="0" w:right="0"/>
        <w:rPr>
          <w:color w:val="231F20"/>
        </w:rPr>
      </w:pPr>
    </w:p>
    <w:p w14:paraId="5DA047DB" w14:textId="77777777" w:rsidR="00C84B3F" w:rsidRDefault="00C84B3F" w:rsidP="00A215D2">
      <w:pPr>
        <w:pStyle w:val="Heading2"/>
        <w:ind w:left="0" w:right="0"/>
        <w:rPr>
          <w:color w:val="231F20"/>
        </w:rPr>
      </w:pPr>
    </w:p>
    <w:p w14:paraId="68F186CE" w14:textId="77777777" w:rsidR="00C84B3F" w:rsidRDefault="00C84B3F" w:rsidP="00A215D2">
      <w:pPr>
        <w:pStyle w:val="Heading2"/>
        <w:ind w:left="0" w:right="0"/>
        <w:rPr>
          <w:color w:val="231F20"/>
        </w:rPr>
      </w:pPr>
    </w:p>
    <w:p w14:paraId="14CD7C68" w14:textId="77777777" w:rsidR="00C84B3F" w:rsidRDefault="00C84B3F" w:rsidP="00A215D2">
      <w:pPr>
        <w:pStyle w:val="Heading2"/>
        <w:ind w:left="0" w:right="0"/>
        <w:rPr>
          <w:color w:val="231F20"/>
        </w:rPr>
        <w:sectPr w:rsidR="00C84B3F" w:rsidSect="0030051E">
          <w:footerReference w:type="default" r:id="rId53"/>
          <w:pgSz w:w="12240" w:h="15840"/>
          <w:pgMar w:top="1440" w:right="1440" w:bottom="1440" w:left="1440" w:header="0" w:footer="1039" w:gutter="0"/>
          <w:cols w:space="720"/>
        </w:sectPr>
      </w:pPr>
    </w:p>
    <w:p w14:paraId="2A2A6704" w14:textId="77777777" w:rsidR="00014790" w:rsidRDefault="003865B7" w:rsidP="00A215D2">
      <w:pPr>
        <w:pStyle w:val="Heading2"/>
        <w:ind w:left="0" w:right="0"/>
      </w:pPr>
      <w:r>
        <w:rPr>
          <w:color w:val="231F20"/>
        </w:rPr>
        <w:t>Chapter Four</w:t>
      </w:r>
    </w:p>
    <w:p w14:paraId="37BED800" w14:textId="4034CB6B" w:rsidR="00C84B3F" w:rsidRDefault="00A215D2" w:rsidP="00A215D2">
      <w:pPr>
        <w:spacing w:before="276"/>
        <w:jc w:val="center"/>
        <w:rPr>
          <w:b/>
          <w:sz w:val="28"/>
        </w:rPr>
      </w:pPr>
      <w:r>
        <w:rPr>
          <w:b/>
          <w:noProof/>
          <w:color w:val="231F20"/>
          <w:sz w:val="28"/>
          <w:lang w:bidi="ar-SA"/>
        </w:rPr>
        <mc:AlternateContent>
          <mc:Choice Requires="wpg">
            <w:drawing>
              <wp:anchor distT="0" distB="0" distL="114300" distR="114300" simplePos="0" relativeHeight="251669504" behindDoc="0" locked="0" layoutInCell="1" allowOverlap="1" wp14:anchorId="7C0497B2" wp14:editId="25E4C65A">
                <wp:simplePos x="0" y="0"/>
                <wp:positionH relativeFrom="column">
                  <wp:posOffset>-19050</wp:posOffset>
                </wp:positionH>
                <wp:positionV relativeFrom="paragraph">
                  <wp:posOffset>778510</wp:posOffset>
                </wp:positionV>
                <wp:extent cx="5915660" cy="2543175"/>
                <wp:effectExtent l="0" t="0" r="8890" b="9525"/>
                <wp:wrapSquare wrapText="bothSides"/>
                <wp:docPr id="75" name="Group 75"/>
                <wp:cNvGraphicFramePr/>
                <a:graphic xmlns:a="http://schemas.openxmlformats.org/drawingml/2006/main">
                  <a:graphicData uri="http://schemas.microsoft.com/office/word/2010/wordprocessingGroup">
                    <wpg:wgp>
                      <wpg:cNvGrpSpPr/>
                      <wpg:grpSpPr>
                        <a:xfrm>
                          <a:off x="0" y="0"/>
                          <a:ext cx="5915660" cy="2543175"/>
                          <a:chOff x="0" y="0"/>
                          <a:chExt cx="5915660" cy="2543175"/>
                        </a:xfrm>
                      </wpg:grpSpPr>
                      <pic:pic xmlns:pic="http://schemas.openxmlformats.org/drawingml/2006/picture">
                        <pic:nvPicPr>
                          <pic:cNvPr id="10" name="Picture 10"/>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915660" cy="2543175"/>
                          </a:xfrm>
                          <a:prstGeom prst="rect">
                            <a:avLst/>
                          </a:prstGeom>
                        </pic:spPr>
                      </pic:pic>
                      <wps:wsp>
                        <wps:cNvPr id="134" name="Text Box 2"/>
                        <wps:cNvSpPr txBox="1">
                          <a:spLocks noChangeArrowheads="1"/>
                        </wps:cNvSpPr>
                        <wps:spPr bwMode="auto">
                          <a:xfrm>
                            <a:off x="485775" y="590550"/>
                            <a:ext cx="4902200" cy="1600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D19DB" w14:textId="77777777" w:rsidR="00475173" w:rsidRDefault="00475173" w:rsidP="00D46883">
                              <w:pPr>
                                <w:pStyle w:val="BodyText"/>
                                <w:numPr>
                                  <w:ilvl w:val="0"/>
                                  <w:numId w:val="19"/>
                                </w:numPr>
                                <w:spacing w:before="1"/>
                                <w:ind w:left="360" w:hanging="360"/>
                              </w:pPr>
                              <w:r>
                                <w:rPr>
                                  <w:color w:val="231F20"/>
                                </w:rPr>
                                <w:t>Understand how researchers identify research</w:t>
                              </w:r>
                              <w:r>
                                <w:rPr>
                                  <w:color w:val="231F20"/>
                                  <w:spacing w:val="-3"/>
                                </w:rPr>
                                <w:t xml:space="preserve"> </w:t>
                              </w:r>
                              <w:r>
                                <w:rPr>
                                  <w:color w:val="231F20"/>
                                </w:rPr>
                                <w:t>topics.</w:t>
                              </w:r>
                            </w:p>
                            <w:p w14:paraId="3CA5B310" w14:textId="77777777" w:rsidR="00475173" w:rsidRDefault="00475173" w:rsidP="00D46883">
                              <w:pPr>
                                <w:pStyle w:val="BodyText"/>
                                <w:numPr>
                                  <w:ilvl w:val="0"/>
                                  <w:numId w:val="19"/>
                                </w:numPr>
                                <w:spacing w:before="12"/>
                                <w:ind w:left="360" w:hanging="360"/>
                              </w:pPr>
                              <w:r w:rsidRPr="00F84A59">
                                <w:rPr>
                                  <w:color w:val="231F20"/>
                                </w:rPr>
                                <w:t>Understand the different types of academic sources available, explain how to use</w:t>
                              </w:r>
                              <w:r w:rsidRPr="00F84A59">
                                <w:rPr>
                                  <w:color w:val="231F20"/>
                                  <w:spacing w:val="-19"/>
                                </w:rPr>
                                <w:t xml:space="preserve"> </w:t>
                              </w:r>
                              <w:r w:rsidRPr="00F84A59">
                                <w:rPr>
                                  <w:color w:val="231F20"/>
                                </w:rPr>
                                <w:t>them appropriately, and describe how to evaluate their worth.</w:t>
                              </w:r>
                            </w:p>
                            <w:p w14:paraId="3BD331BF" w14:textId="77777777" w:rsidR="00475173" w:rsidRDefault="00475173" w:rsidP="00D46883">
                              <w:pPr>
                                <w:pStyle w:val="BodyText"/>
                                <w:numPr>
                                  <w:ilvl w:val="0"/>
                                  <w:numId w:val="19"/>
                                </w:numPr>
                                <w:spacing w:before="12" w:line="249" w:lineRule="auto"/>
                                <w:ind w:left="360" w:right="37" w:hanging="360"/>
                              </w:pPr>
                              <w:r>
                                <w:rPr>
                                  <w:color w:val="231F20"/>
                                </w:rPr>
                                <w:t xml:space="preserve">Understand how to cite sources using the American Psychological Association </w:t>
                              </w:r>
                              <w:r>
                                <w:rPr>
                                  <w:color w:val="231F20"/>
                                  <w:spacing w:val="-5"/>
                                </w:rPr>
                                <w:t xml:space="preserve">(APA) </w:t>
                              </w:r>
                              <w:r>
                                <w:rPr>
                                  <w:color w:val="231F20"/>
                                </w:rPr>
                                <w:t>style to create a reference</w:t>
                              </w:r>
                              <w:r>
                                <w:rPr>
                                  <w:color w:val="231F20"/>
                                  <w:spacing w:val="-1"/>
                                </w:rPr>
                                <w:t xml:space="preserve"> </w:t>
                              </w:r>
                              <w:r>
                                <w:rPr>
                                  <w:color w:val="231F20"/>
                                </w:rPr>
                                <w:t>page.</w:t>
                              </w:r>
                            </w:p>
                            <w:p w14:paraId="30284A6C" w14:textId="77777777" w:rsidR="00475173" w:rsidRDefault="00475173" w:rsidP="00D46883">
                              <w:pPr>
                                <w:pStyle w:val="BodyText"/>
                                <w:numPr>
                                  <w:ilvl w:val="0"/>
                                  <w:numId w:val="19"/>
                                </w:numPr>
                                <w:spacing w:before="2" w:line="249" w:lineRule="auto"/>
                                <w:ind w:left="360" w:right="66" w:hanging="360"/>
                              </w:pPr>
                              <w:r>
                                <w:rPr>
                                  <w:color w:val="231F20"/>
                                </w:rPr>
                                <w:t xml:space="preserve">Describe how to internally (parenthetically) cite primary research within your own writing using </w:t>
                              </w:r>
                              <w:r>
                                <w:rPr>
                                  <w:color w:val="231F20"/>
                                  <w:spacing w:val="-8"/>
                                </w:rPr>
                                <w:t>APA</w:t>
                              </w:r>
                              <w:r>
                                <w:rPr>
                                  <w:color w:val="231F20"/>
                                  <w:spacing w:val="-29"/>
                                </w:rPr>
                                <w:t xml:space="preserve"> </w:t>
                              </w:r>
                              <w:r>
                                <w:rPr>
                                  <w:color w:val="231F20"/>
                                </w:rPr>
                                <w:t>style.</w:t>
                              </w:r>
                            </w:p>
                            <w:p w14:paraId="14BBE981" w14:textId="77777777" w:rsidR="00475173" w:rsidRDefault="00475173" w:rsidP="00D46883">
                              <w:pPr>
                                <w:pStyle w:val="BodyText"/>
                                <w:numPr>
                                  <w:ilvl w:val="0"/>
                                  <w:numId w:val="19"/>
                                </w:numPr>
                                <w:spacing w:before="2"/>
                                <w:ind w:left="360" w:hanging="360"/>
                              </w:pPr>
                              <w:r>
                                <w:rPr>
                                  <w:color w:val="231F20"/>
                                </w:rPr>
                                <w:t xml:space="preserve">Understand how to format papers using </w:t>
                              </w:r>
                              <w:r>
                                <w:rPr>
                                  <w:color w:val="231F20"/>
                                  <w:spacing w:val="-8"/>
                                </w:rPr>
                                <w:t>APA</w:t>
                              </w:r>
                              <w:r>
                                <w:rPr>
                                  <w:color w:val="231F20"/>
                                  <w:spacing w:val="-31"/>
                                </w:rPr>
                                <w:t xml:space="preserve"> </w:t>
                              </w:r>
                              <w:r>
                                <w:rPr>
                                  <w:color w:val="231F20"/>
                                </w:rPr>
                                <w:t>style.</w:t>
                              </w:r>
                            </w:p>
                            <w:p w14:paraId="07F9AC4B" w14:textId="77777777" w:rsidR="00475173" w:rsidRDefault="00475173" w:rsidP="00C84B3F"/>
                          </w:txbxContent>
                        </wps:txbx>
                        <wps:bodyPr rot="0" vert="horz" wrap="square" lIns="91440" tIns="45720" rIns="91440" bIns="45720" anchor="t" anchorCtr="0" upright="1">
                          <a:noAutofit/>
                        </wps:bodyPr>
                      </wps:wsp>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C0497B2" id="Group 75" o:spid="_x0000_s1035" style="position:absolute;left:0;text-align:left;margin-left:-1.5pt;margin-top:61.3pt;width:465.8pt;height:200.25pt;z-index:251669504" coordsize="59156,2543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Z0j4EwBAAAEgoAAA4AAABkcnMvZTJvRG9jLnhtbKRW227jNhB9L9B/&#10;IPSu6BLJtoQ4i8SXYIG0G+xuP4CWKItYiWRJOnZa9N87Q0q2cwE22BiwxOvwzJkzI159OvQdeWTa&#10;cCnmQXIRB4SJStZcbOfBX9/X4SwgxlJR004KNg+emAk+Xf/+29VelSyVrexqpgkYEabcq3nQWqvK&#10;KDJVy3pqLqRiAiYbqXtqoau3Ua3pHqz3XZTG8STaS10rLStmDIwu/WRw7ew3Davsl6YxzJJuHgA2&#10;657aPTf4jK6vaLnVVLW8GmDQX0DRUy7g0KOpJbWU7DR/ZarnlZZGNvaikn0km4ZXzPkA3iTxC2/u&#10;tNwp58u23G/VkSag9gVPv2y2+vPxQRNez4NpHhBBe4iRO5ZAH8jZq20Ja+60+qYe9DCw9T3099Do&#10;Ht/gCTk4Wp+OtLKDJRUM5kWSTybAfgVzaZ5dJt42LasWovNqX9WufrIzGg+OEN8RjuJVCf+BJ2i9&#10;4unneoJddqdZMBjp32Wjp/rHToUQUkUt3/CO2ycnTwgeghKPD7x60L5zojwBTjzlMI2nEhgBjnEL&#10;rvJ7KPp0L6sfhgi5aKnYshujQNmQb7g6er7cdZ8duOm4WvOuwzhhe3ANsuCFit5gxyt0Katdz4T1&#10;KadZB15KYVquTEB0yfoNAwXpz3UCQYZ0t6AipbmwLidAB/fG4umoCJcV/6azmzgu0ttwkceLMIun&#10;q/CmyKbhNF5NszibJYtk8R/uTrJyZxi4T7ul4gN0GH0F/s0UGIqFTy6XpOSRulKAxDlA49tBhCFk&#10;CLEaq5mtWmw2QN5XINzvOU44pk/kYhgMJAnu+EhaHMUNgdfG3jHZE2wAwYDBMUofAa1HMy4ZdOAB&#10;OGSAB/MX6qoZQw699/GGVfWtivStpYoBBDR7puPLbBTydwzxrTyQ1FcPtwxLB7EHGEbJOnLVC0Fr&#10;LfctozXg86IeTsCt/jj0jGz2f8gaxEV3VjpDL4jOZvkUCxkUmryI83wo8AgKK1FWxCl8NXwlSiZx&#10;jB3P42ho5PNdlNNSSMwsMEHLTuDzOABh9CNvyb+Ii9VsNcvCLJ2sQP7LZXizXmThZA21cXm5XCyW&#10;ySj/ltc1E3jMx9XvuJcdr8d6YPR2s+i0z4q1+w2EmNOyCLPwBGPMGDR2yugiSbP4Ni3C9WQ2DbN1&#10;lofFNJ6FcVLcFpM4K7Ll+rlL91ywj7tE9vOgyNPc6+oEGjL43LfY/V77RsueW7iCdLyfB7PjIlqi&#10;GleidqG1lHe+fUYFwj9R4YuJLyKoXZ+I2LKHzcF9YS/HlNjI+gnErCXkNIgRrk/QaKX+JyB7uIrM&#10;A/P3juI3qPssICGKJMtgmXWdLJ+m0NHnM5vzGSoqMDUPbEB8c2H9fWcHFXnbwkk+BYW8gSRquKsj&#10;iNOjAo+wAzXDtdzFw3k5XJLwZnPed6tOV7nr/wEAAP//AwBQSwMEFAAGAAgAAAAhAFhgsxu6AAAA&#10;IgEAABkAAABkcnMvX3JlbHMvZTJvRG9jLnhtbC5yZWxzhI/LCsIwEEX3gv8QZm/TuhCRpm5EcCv1&#10;A4ZkmkabB0kU+/cG3CgILude7jlMu3/aiT0oJuOdgKaqgZGTXhmnBVz642oLLGV0CifvSMBMCfbd&#10;ctGeacJcRmk0IbFCcUnAmHPYcZ7kSBZT5QO50gw+WszljJoHlDfUxNd1veHxkwHdF5OdlIB4Ug2w&#10;fg7F/J/th8FIOnh5t+TyDwU3trgLEKOmLMCSMvgOm+oaSAPvWv71WfcCAAD//wMAUEsDBBQABgAI&#10;AAAAIQA/dw484QAAAAoBAAAPAAAAZHJzL2Rvd25yZXYueG1sTI9Pa8JAEMXvhX6HZQq96eYPio3Z&#10;iEjbkxSqheJtzY5JMDsbsmsSv32np/Y2M+/x5vfyzWRbMWDvG0cK4nkEAql0pqFKwdfxbbYC4YMm&#10;o1tHqOCOHjbF40OuM+NG+sThECrBIeQzraAOocuk9GWNVvu565BYu7je6sBrX0nT65HDbSuTKFpK&#10;qxviD7XucFdjeT3crIL3UY/bNH4d9tfL7n46Lj6+9zEq9fw0bdcgAk7hzwy/+IwOBTOd3Y2MF62C&#10;WcpVAt+TZAmCDS/JioezgkWSxiCLXP6vUPwAAAD//wMAUEsDBAoAAAAAAAAAIQDHZQkCMMsBADDL&#10;AQAVAAAAZHJzL21lZGlhL2ltYWdlMS5qcGVn/9j/4AAQSkZJRgABAQEA3ADcAAD/2wBDAAIBAQEB&#10;AQIBAQECAgICAgQDAgICAgUEBAMEBgUGBgYFBgYGBwkIBgcJBwYGCAsICQoKCgoKBggLDAsKDAkK&#10;Cgr/wAALCAJkBY8BAREA/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9oACAEBAAA/AP38opC6qMk18mftQf8ABWv4J/BT4uWn7Mnwc8Ga58XfitfLlfBPgWNZBZqG&#10;27ry7ci3tQDywZiyrgsqhlJm0r9r39vLS7T+1fH/APwTzsZbdV3yWvhH4sWd5eKOSQEuoLVHb/ZE&#10;nPOM16r+yx+2B8JP2uPCV74g+G76pY6ho+oGx8SeGPEmlyWOqaLdYz5VzbygMmRyrjKOOVYjOPWa&#10;KKM0ZooqnrWvaR4d0y41rXNTt7OztIWmuru6lEcUMajLO7NgKoHJJOAK4+y/ag/Zz1PWD4e0348e&#10;DZ74dbKLxNatL0z9wSZ6c9K7LStb0nXNPj1XR9Tt7u2l/wBXcWsyyRv9GUkH8KtUUUVHNcJEm/r+&#10;FfP/AMa/+Cn37FvwM8VSfDrxB8V5te8UQ5E3hfwJoV54gv7dh2mj0+KX7MfTzjGDg4zg1yGk/wDB&#10;ZX9kJ9SS0+IHh/4n+B7SSby11nxt8K9XsLBOfvSXBgaOFM/xyFFA5JA5r6g8JeMfC/jvw7aeLvBv&#10;iGy1XS7+BZrHUdOuVmguIz0ZHQlWB9Qa06KKKKKKKKKKKKKKKKKKKKKCwUZNcv4l+Nfwi8G6idG8&#10;ZfFDw9o94EDm11TWoIJNpGQdruDj3rPf9pn9ndRn/he/g3/wqLT/AOOVreB/i18M/iXHNN8PPiDo&#10;evJbsFuG0XVoboRE9A3ls238a6HevrS0UUUUUUUUUUUZpNy+tLTWlRE3luK5Hx9+0B8FPhVeLp/x&#10;M+Kvh7QLhoVlEOsaxBbt5bFgr4dgdpKOAeh2n0qz4M+Mnwr+Is/2bwB8SNB1yTyfO8vSdXhuG8vI&#10;G/EbH5ckDPTPHWul3r606iiiiiiijNFFFeE/tq/tGfFX9nu28BWXwm8E6BrGpeOvHcXhuOTxFqk1&#10;vb2byWlzcpIfJjd3BNsVwAMbwe2DzkfxY/4KLQ7pLz4VfB2cBTsji8XapGS3bk2TY/Lv1rkPj7+2&#10;P+3H8D/Cel+ONU+CXwve3vfFuk6O2jw+Mr2SS5F5cpBkXMlrDFb43E73V1GPmAGSPXv2av24/g/+&#10;0jcTeFbVL7wv4wst327wb4lRYbwqo5mtmBMV9bEcrcW7yRkY5B4r2eOQv/BT6KKKKKKKKKKKKKKK&#10;KKKKKKaXQdWrxn9qv9vX9mj9jfSYrr4zeM5v7UvImk03wtoFhLqGrXqr950tYA0gjHG6ZwsaFlDO&#10;CwB+aIv+C/Hwy1LRo/F2gfsXfGfUNDdXlbULXRrRpltl63JthcGbyc/L5hQIW+UEtxX1Z+zB+198&#10;Df2u/BDeOPgt4mluRbTeTq2kalaPaajpU2M+Vc20oEkLEYZSRtdSrIzKwJ9ToopN6jqaY1woOAaf&#10;vXs1LkV5J+07+1D4f/Z4t9G0TT/D1x4m8aeLL/7D4P8AB2n3EcdxqMwUtJIzuQsNtEgLyzt8qDA+&#10;ZmVW+ePh/wD8Fl0tvGt/8KP2jP2M/iF4H8ZaSyreaDZva6rJerzmfT0jdJtSg4+9axylRjcq7hn6&#10;p+Df7RPwe+Pug/2/8KvGUOorGqG8s5I3t7yyZhlUuLaZUmt3PPySIp9q7dJAy7qdRRTXbaOlfm//&#10;AMFS/wDgoD+1XcDWvgt+xHfWXhOKx8e6T4F1j4ialGs082tag8GbPT4j8qCCKdHmuXyAzLGgDfOv&#10;X/Dn/gj7+xT4f0Xz/i/8OB8UPFl6FfXfHHxDuH1LUdQuMAFy8h/dr/dRNqqBgdCTlfH/AOGWvf8A&#10;BOPwM37Vf7JXi/XrPw74RuLefxl8K9S1ue80XU9HMyJcm3jnZjZXEUTNIjRFUJQh0O7bX37o9/Bq&#10;mlWuqWrMY7m3SWMsOSrAMP51boppkQKWz0qC01Wzvk8y0uI5V/vRyBh+YqdJQwJ9KVm2rmvIf2yv&#10;2sPBX7I/wem+IGvCG+1i8uk07wn4dN0scusalLxFAueijmSR+kcSSO3CGvka5/4KI/tzeFdIj8Za&#10;3cfCfULex0yOfxNY2sll9ntCkf790uI9ce4ZAwbb/ohbAH7vJIr2/wCCH7eHxQsfBXhvxZ+278Db&#10;f4aw+Kpl+w6tp2rtfWGm+cAbeDUWaNHspWHymRgYd+1S6swSvqO1vbe9hW5tplkjkUNHJG2VdT0I&#10;PpU1FFeb/tN/tP8Awf8A2RvhBqvxt+NniRtO0bTEwqwQNNcXk7HEdtbwr800ztwqr9ThQWHxn+z1&#10;8a/+Cg3/AAUr01/2gbH4ov8AAv4O61DJ/wAIPofh/TbW78SavbiTaLy5ubmORLVX2MVSJM4YcsMM&#10;fR5/2NfjrpCrqXgL/gpH8arXVIVJhm1680vU7UydQXtnskDLnqAwOO4rsv2FP2p/ix8TPHPjn9lv&#10;9prTdNj+JfwyksnvdW0WForHxHpl2jPaalBExYwFtrxyRbmCyRkKSDgfTdFFFFFFFFFFFJvXGc0b&#10;l9aTen96l3r60m9T3pdy+tJvX1p1FNeQKhcc4rgfH37U/wCzj8KvEEnhL4mfHTwnoOqRWy3Emm6t&#10;4gt7e4WFs7ZDG7hgp2nDYwcHFbnw5+Lnw0+MPhS38d/CXx7o/ibRLwZtdW0LUo7q3l4B4kjYqeCO&#10;9dBNIhiPGfaviv4+ftFftaftR/FXxb8Fv+CfnxS0fwPpnw5XyPEPxI1Xw/FqtvquvFQ40a3jc7RH&#10;CmDczAOyPIiKCQynlf2ff+Chf7cPhHx3dfA39rf4P+GNQ8V6Ppv2y6s9Fmk0u61eEDBuNMaZ5LTU&#10;l3bVKLLbyozANGpIFfZ3wP8Ajp8M/wBon4cab8VPhP4kj1PSdSjOxwrJJbyqdslvNGwDQzxvlHic&#10;B0ZSGAINdpRSbvQV4F/wUy+InjT4V/sN/EXx54Dl1KG8stHjW4utH2/a7SykuYory5hLMoWSK1ee&#10;VWJG0xg5GK+O/wBhW9+F3w6/bm8Qed4B0fwnp/jb4a6Hp3wtWzvFubVhp89/LqFlDebFW4uWFzaX&#10;MpjMis3mESSmNmr7y3pu4/i4Hv7fkenavnP4HvD4h/4LLeMtZ+G25tM0b4H2Om/ES4tW/wBHOrPq&#10;TzWEMuOtwlsJzzysbgZwcV9uUUV5b+17+0ha/sufBG8+KA8J3HiHVZL610vw14YtbpYZtZ1S6mWC&#10;2tEkYME3yMMuQQihmIwprw/xx/wUf/aD+EF5oOm/FX9hDUvt3iTXFsNH0fwl8QbHVL+8VY3lnlih&#10;aOEMIo42dtzKuCoLgsAfV/2fP2+f2af2jfEdx4C8I+NpNK8X2Y/4mHgfxVZvpusW3rm2nCs4H96P&#10;evvgivZ/tUf9P1x/Ovzj/bs/arj/AG1fijqf7GvwVuNR1T4feGbyOP4oal4XvLWW41u+jmVhoscT&#10;XtrO1qpT/SZrdizNiAceaK8Z8cfBTxr8SvilpP7NXwk0v7VrniLTzP4qm8Sa1rLzeENJZ2ia6u9O&#10;1Ka8hMkgEgtkEis7gMBsQk/R3jH4Eah/wTf+EV18av2KvFkPh/QvBPh77T4m+HfijWJm0LXbS2Td&#10;LMGYu1lfMiuRPGNsz7RKrAhl+2PhZ45f4l/DDw78R5PDWoaK2v6DZ6k2j6sqLdWJnhSXyJgjMokT&#10;dtbaSNwOCRzXQUU1yQua+Ff+Csn7Qn7RmpeDfiB+zn+yn4ll8O6j4b+FNz4o8U+KLNv9Pbzkuk0/&#10;SrAYJE9zJa3BaZfmjRAEBeRSu1/wTN/Z7+B/wE/Y78Er8G9LsZG8ReG7PVNa8Rxqsl1rN5PCsk1x&#10;PMctI29mABPyj5RgCvfr21s7y2ayvrWOaKYbZYZkDK4PUYPrzxwO3vXzn/wSMuD4c+Lv7TPwT8As&#10;x+Gvg/4rW6+DYY8m2067ubFJ9SsLfskUU5VhGuAjTNwM4r7gooooooooo59KKCcDNeA+O/8Agpp+&#10;yJ8PfGupfD7VvGGuXmqaPrn9jalHofg3Ur+OHUNoYWpkt4HTzSDwgbJweOKoS/8ABVn9i+yS+k1v&#10;xh4m0tdLYDVDqnw/1i3+xZ+6Zd9qPLDDkbsZHIqzbf8ABVT9gW5uo7EftEWEdxLa/aI7e40u9ika&#10;LIG4K8IJGSBxnk1pad/wUp/YU1e1tb3Tv2mvDM0d9GZLNluW/fKBklcrzgcn074oP/BSr9hJbOfU&#10;H/af8Krb2sjR3Vx9u/dwOpAZXbGFIJAwcGpF/wCCk37BYmktrv8Aaz8C2kkMiJNHqHiCG3MZfG3I&#10;lK4BBBBPHI9a7D4U/tT/ALNvx21S80X4KfHnwh4uutPjWS9t/DPiK2vmgUkgMwhdsDIx7d67xZg6&#10;hgOvSnUU2QZRvpX5B/tveDvC11+3Z8avibY6Zp1pqnhvxF4d+y6trPhyG502d30W0NxbXFxKHig3&#10;xnKrdIIC6Ltmgd2lHsH7P1z8WPi94O1p/A37E3wGuv8AhH9cbS11HWNQl0Q3x+y210sxs4NKvFgB&#10;jukJC3Eq7gcMyEO17x58Ef8AgoddeIdN+JfwY+DHwH8BeMdGVo7HxBofxG1XbPbkfNaXcH9grHd2&#10;7Ek7JOUY7o2Rvmr64/Yq+P8AqX7UX7MnhP4369oEGk6prFlKmtaXbXDSx2l/bzyWt1EjMqllWeCV&#10;RkZwBnPU+sUUU3ccfdpouUPQdOvtQbhAM/lXI+NP2h/gP8N/+Sh/GbwroPzYxrHiC2tj+UjivMvE&#10;X/BUL9h/w818kXxrj1htLgWfUP8AhG9HvNTFvE2cSM1rC6hTg4bOCQR2rnNT/wCCrfwAMNnc+G/h&#10;z8TNUXUlU6VIvgmWxivtxAAilv2t42PzA43Zx2r1r4M/tV/BH45XVx4f8FeMVj17T0zqfhfVoWs9&#10;VsucbpbSULIqZziQAo2MqzCvRlkDDgU6vJf2x/2mr39l74Sw+NPDfw+Pi3xFq/iLT9D8L+FRqn2L&#10;+0767uFiCGfypfKVIzJMzlGASFicDkeA6z/wVK+Pnw2+Mmh/CD4x/sE6k1zqOg3utaovw18cJ4jv&#10;NM0+3kiiFy9sbS1Lo0ku0KreYSjbI5NpA+kP2dv2sPgB+1L4Yk8S/BD4kWOtLaSeVqlipaK806bo&#10;Yrm2kCywOD/C6r7Zpv7U/wC018Nf2TPgdrfxw+J1zN9h0uH/AEewtQputSum+WG0gVyA0sj4RQSB&#10;k5JABI/NO00DxV4xtPFn7Uf7Q41/T/EXihv7S8RataaheSaTaQxwrHaaRaXeh6wrPFGgCRB4fMlm&#10;mdtm+XA90/ZW/YJtYfh9L8YPido914V+KPiBYbnTtU0m+aTUfCFvGv8Ao1nHcyFnuCuWefzzIszT&#10;Ojh0RAPpr9i740/EP4xeDfElh8UbSwk1jwX4yvPDd1rujkiz1treOF/tcSEkwn995ckRLBJopVVm&#10;UA17RSbuM4pPNUDJFAmU9Kjmvba2ha4uJVjjRcs8jBQB65Ncb4o/aY/Z28DxNN40+O3g/SVXO5tS&#10;8TWsG3HrvkGK8/1f/gpj+xDY3AsdD+Pem+JLlhmO28G2txrTyfT7DHKD9M5pq/t26FqFm1/4P/Z1&#10;+LWtQqhZJIvB4svM9h9vmtyDn+9il+An/BRz9lz49waLHo/jC50C+8SW8c/h7TfFtmbCXVEdcr9l&#10;dyYro9isMjkHriveFYMMjvS0V8wf8FMY5bPQfgz4wUfudF/aC8NvdHbkLHdG407JPG0b71Mnt+Ve&#10;o7lb5fx6181/8FTSU/Z10KSLXr7TZV+KfhRbe40uGCa7MjatbrGsEdwDHLIWYAI42HkN8u6vlvUW&#10;vfBnxT+HfxL+H0PheSw8P/FvwrH4r1Hw+s3h3UNKju9XtrO4Go+HLhGii8xZ9v2y2MbsSVK7GJH7&#10;ARTAdqmDZGcUVj+NPH3gr4b+Hbjxh8QvFenaFpNmoa71TWL6O2t4AWCjfJIwVckgcnqQK43Sv2yf&#10;2StcCnRv2nPh/d7l3L9n8ZWT5GcZGJeea6XTvjL8JdXIXSvid4fui33fs+tQSbuM8Yfnjmtux1vS&#10;tTj87Tr+G4Tj5oZVYc9Ohqfzl6gUguEIz2o89cZPrQs6sAVHWpKKKKKKKKKKKK+f/wDgov8AtO+P&#10;v2X/AID2uo/Bzw7aat488YeKtO8KeA7LUmItf7TvZNiSzbefKijWWVgMZEeMgHNfO3wz/wCCNH7L&#10;FvqeofEr9pw618XviD4h/eeJvFXjDWrlkumJJaKK2SQRRQrnCR7W2r8oOABUHxg/4JQfC7wR8PdS&#10;8R/sMacPBPjjT9+o6Bpt5qE99oV/fx28kcC3FjdvLbqRv/dzLHuiYKw3AFT5z+y5dXfg79tL9nX4&#10;zfCEx2sfxj0vVbPxNZTapPf6tr2mRaYt0+oavNIqr9ot7yOOFFUFIlyiPtbYv6rUUE4Ga8e/bF/a&#10;u8Nfsq/Dm31l9Ln1zxV4gvhpXgXwhYjNzrmqSK3lQL/cQYLSSn5Y40diex+Kfif/AME5/wBsjxfo&#10;mqfFe8/a21jxV4616FrzV/CeseMNb07Q7O6k5ltdLewu4/scCL+7j82Gb7iswGWrjPgh/wAFAf23&#10;P2IPGOk/BX46+D9W8QaLdalLb6f4Q8deIPO8Rw2MMWXubPXpIYbHVAArv9nldZguP3rE7U+wv+Hv&#10;X7FeqfAXVvjd4S+JMmpTaW0Nung4WzR61d307+VbWkVq+GleWX92rpujyGO8qpYZP7L/AMEfiZc+&#10;J9Q/ay/atNld/FTxbZLE1najfa+EtJyZItIsyR/Dw08vBmmyeVRCOP8A+CsXxQ/Z0+Gv7Mslv8af&#10;BVv4k1zXtRj034d6DDqC2eoXOtSHFu9tdAiS0Mb4Z7hCPLXkkkhT8ffGDxJ+3b+zRpHw5/abvPiT&#10;q2rfF/RJrHSbbTde8Axwr41WbAk0aG80iaWO9WQjdEJ4/MD/ALwSxZYN+y/gfVNe1nwZpOseKvD/&#10;APZGqXmmwTahpX2gTfY52jBkh8wcPtYldw64zxnFbFRy3CxffBrwf4j/APBT39hv4VfEFfhd4s+P&#10;OntrW2YzWulWlxfrAYSvmrI9tHIqMm9dyk5XI3YzWt4S/wCChf7DHxAdbXwr+1r8P5rp/u2M3im2&#10;guOveGV1kH4rX5w/8FIPgXc/DHx58RfHGi2tvqnw9+I3iez8U2HxF8On7W3hXVEaF5Uu5IYrqW1t&#10;1uLaG6RreDNwzNDJKi4I6zwD/wAF+P2dPA2mN4V/aNvW1HVrZVex8QeAfs19a6xayOyQTG1S4a4t&#10;Lh9jF7UrIYwV+fnave33jD41/wDBW7Q7P4P/AA++AnjP4c/BTWJra78YfETx5ZpYX2uWMM6TGw06&#10;y3M+2coqNcyFVEbNhSSAf0UsLWCysYbS1iEcUUapHGP4VAwB+FT0V8u/8FHviRr/AIm8JWn7EXwg&#10;8QXtp46+LETWc17pqnzNC8PeYianqbv0jKwu0URPLTSoBjBYfPfxj/Yq/Z48e/F/wn+x58Fvhfpu&#10;g6fpVvbeIPiV4i0y4lgvrXSo3KWljFcRuJEuLyaFgzhgyQQysGDMpPqFv8Ov29P2UNEeX9mr41L8&#10;WNBtGDQ/D34tXxW+SIdY7XWo0MpYAYVbqOVc8F0HXov+HwX7LXhTw3fR/Hu08SfDvxlptvG1x8Of&#10;EejudWvpnkWJYtPEW6PUt0jAK0DNxywTDbflu8/4ST9s/wAQ/wDDX3xrfUH1JoZLXwL4V0l9Sktf&#10;BlozP+6OoaFcedDfTLj7TK0bbceXtKJXZ/st/s4QftI6tpXj34pWFvqXgPwRrTXfhdbzxFJrh1/W&#10;I8xSXovp7eCW4063cH7MJFPmuZJmyqxZ+gf2wPjXoHwc+Ek2mnwtD4m8ReLJf7B8GeC5IRJ/b2p3&#10;CssdsyYOIBkvM5BVIVkc5C4PrH7IfwLk/Zp/Zv8ABvwNn16bVJ/DuiRW93fTSMfOnOXlKBmby4hI&#10;7iOMErHGEReEFemUUV+cP/BXPVLrwb+2Z8KfGvxd0FLz4Z3ngvW9A0/VdQeb7BoXiK8ltw11KsKO&#10;z3Dact3HbqBueUhFKZZxi/sKftt+DP2YPgpY/sv/ALUVlqHh/wD4V4seiab4x/sqSXT7yxAb7F9s&#10;aAONOvTBHmS1lwRhXJHmbV9F+JX/AAWe/wCCdXw9tYI9M/aBs/F2pXreXpug+B7eTVL69mJwsUaR&#10;LtLkkAAsOozjIz1//BOX4TfGjxZ8XviB+33+0F4GuvBuqfEaz0/R/CXgTUFX7bo3h+xMrQG9KkgX&#10;U8s80rRgkRhlXcclV+wywHNLRTS4Hak85c4IoM6Dn8aa15Epwc85xSLeRMpb+719qbPqVpaxma5m&#10;WNV+8zMAF+pNMg1zS7osLW+il2/e8qQNjrjp9KtBgV3CmTluMGvzL/bB/aj/AOCg2k/tQfGzwt8M&#10;/jVrGg+DfhzZ6XNHaeHPDOmXklhbXNgtyl3cC4tJriW3keK8ikkhZpLcxowilXdt4XRf25P27NSb&#10;QfF2n/GT9oP/AIRXxBo6iQWvwN0jVJtIuGQNHexTQ6aE1OwkD5DBoZgAp8pt5EcEH/BT39v7wabO&#10;z8a658StQlsdbey117b9nW5H9oWDHEOpafutoSWXjzrWfYy5by5JNg8zqNW/4Kg/tu6Xc6tp1ne6&#10;5eSWcsN5oepTfs761bWutaexHmwAuC1tfRgthWV4JcR/vY/Mbyrtt/wVV/aJj8YyeH9Z+I+tWek6&#10;voxn0HXLr9nfVopNLvNhBttRtvMzt34ImhdwQWUhSqs/G6P/AMFpv2k7S20+98dfFXTdOhjgaDxJ&#10;D/wpjUZLq0u1YbZ7VPPVL6xcBvmDxXCfJmEksE3fCX/Bdrxj4C1i11X4u+OvBviq1t/m1rQfDWg3&#10;NhLc2Jc7b7T7meZlknVdu6xuI7did4WQlAX/AEQ/Zd/at+Bv7YPwug+L/wAAvG8OuaPJM0FxtjaO&#10;azuFCs0E8TgNFIFZSVYA4YEZBBPpNed/tS/G9P2cP2fPFvxvXw7JrEnhzR5bq30tJ0hFzNwsaNI5&#10;CxIXZd0jcIuW7Yr5Bi/4Jk+D/i/4Mb4o/G3xjrGm/GzxI8mpeJPiR4D16eznjnnVB9ijZW2z2MMa&#10;RQRwyIyMkYYgM7E/OfiH4T/tk/8ABNH40yfF/Q/G2m6P4TumiS+8ZeFfDSJ4d1BEjKxwaxoFrGgt&#10;rqR251OGYIuEyApMY9u8Y/8ABU342/tH+FtF/Yw+Evw4bwX8dvGmbfXr+01WHU9L8M6Ntb7XrEF3&#10;CxV3VAFSGQRyJNNGGUjaX+nf2ffgV8Ov2aPhFo/wY+F2lta6PolqI0edy81zIfmluJnOTJLI5aR2&#10;blmYniviv9pXxX4Y/b1/aAjg1+wt1+DfwvvJ00XxFqHhe+vNN8SeItksF0Gu7Iq9tbWinaJQ6hpi&#10;Wy4ixXb/APBDT4X/ABJ034jfFb4y+DvEtxD8G/EN1HaeHtMk8VXWuwaxq1u7R3Gq2d1eW1vcJbLG&#10;iW43iQysmTI4hR3/AEgrwf8AaU/aE+Lvhr4q+Hv2c/gVoWjnxJ4l8PahrT+IPEkjmz0qytJ7WB3E&#10;EeGu5jJdxARh41xuLOBgV4B+yv49/wCCjvxA0nxZfS/tk+GdW1Twr8QNX8O3eneKvhbC1uwtpv3U&#10;g+w3FrIheF4X2lnHz5BIIx6tr/jn9vCfw1daB4r+Enwd8cWl/ayW2oWcOtahpaXcTqVZGjmhul2s&#10;CRjc3HWvz++M/wCxL+3VYarLoXw3/ZpP/CD/AGWNLHQdQ1rTtdn0R4TvtfsGofabK/SK3cK0ULEo&#10;mMfMOlHwr4P+PWna5a6L+2T+3x+098P/AAbDapBqmm2fw11GSW5wuG/4nMEM8SBuCcBsdvUfor+w&#10;r43/AOCbHww+HUfwv/ZB+MPg9oJrprvULebxMsur3t1J9+4vPtL/AGmSZu7SjcQAOMV9KxXkMyLJ&#10;FOrK2NrKwIOalV1cblNJIcLX52/8FE/2jtT+E3/BQbwPD8cfhZrWpeCdF8PrqPw3upNYs9N0KXxG&#10;5minuLm8u5I4Vu4rdhHBE7DCzyuMs67X/seftEaD8bP2sfG3xC+Odi3g/wAVmOLRfhj4T1zCs+gr&#10;DBNcXNpcD9zevPcsS7QMxRIIVbgZP0F8eP2XPgH+0tpdrpnxi+HFjq81jL5ul6n80N9p0n/PS3uY&#10;yssDcDlGXoPQV8yftTfB/wD4Ks/DL4ZTfDv9nP8AaSvfHvgGe8zqljqVtCnjS100I4e0tNRZ447h&#10;W3D5mEdzhVCzAsd3g/hnW/hT8RPAnh74TfA7wf8A2lqGlagNG0v4P6xoNtNJZXwVpGjv7DVLVr3S&#10;4tkcjveRXTIAh2s7sFP3x+x7+zFpn7LPwoGjarqsOreKdYkW98aeJvI2f2jdiNVCoOsdvEgEUMWS&#10;EjVR1LZ8pljl/wCCpX7SH/CrdBtJJ/2f/hb4gEvjfXIph5HjTxBbOHh0mE8iS0tpVSWdhlZHVYwf&#10;lJP35DbwxxJHGm1VUBVXjFSU1pEU/M1Qz3kEUZeWZVVerMcAfXNfFP8AwUJ/ZZ1vxb8bfD/7YXwC&#10;+I+g/wDCTaHpseneIvCOr65bW0Ws2kUryW89tNcboLe/tzNcCKWaN0AuG5jO1x8Oar+1L8Yv2PvE&#10;d/4W/ZjuvEHhl0jl1H/hBfFx0q+8IpK4QfZLa5fUEkjLSs0s063UaszsEt1yWXRsP2p/2uv2sde/&#10;sz9pr/gpb8LPgz8P2jAv7P4QNHda7fx5Cssb29xf/ZSQQBJ57EZ/1fGD9v8A7O37d/8AwSe/ZV+F&#10;Gn/BL4M/Fa4sND0ppPLA8I63cyXEzuWmmln+yEzyu5Zmcklietegaf8A8FdP+Cd2oTm3P7SVlaMM&#10;5/tTQ9RswMDPWe3QfrXf/AP9tH9lv9qLWdX8O/s//HHQvFV/oMcMusWemzkyW0cufLYqwBKkqwyM&#10;gEEEg8V6irBhkV4d8bP+Cjv7Gn7Pnje7+GXxQ+Ndva+IrBYWvtG0/SbzULi281d0YkW1hk8suCCo&#10;bBIZT3GczRP+ClPwA8UTTWvhXwz8StQmt1LTQ2/wr1lZFAx1WS2U5wQcYBIIxVDX/wDgpZ8PdL8D&#10;33xH0X4IfEzWdI02QLeXOm6BbEwnzPLO+OS5SRArZ3EqNihmbAU45DT/APgqb438UanLpHgn9jTx&#10;BdzfZftNil7460O3OpQDGZbUi5dblVJCt5ZYqWUEDcuYm/4Kh/EVPD8Pi2T9ma0XTVl8rVLpvH0C&#10;/wBjvkAi+jNt5tmAeGaVVVOSxUYNQ63/AMFJ/wBoCxS6k0r9l/wvdSW6rLHbJ8VY5J7uBvuz28cF&#10;lI1zHgMf3QdsrtAZvlFfwb/wWN8BaDqslt+1D4ItvBumzK02k+JPDviAeINPubdcb5me3iV1RDnc&#10;VRvKC/vvK3KW+svhf8WPhx8Z/B1r8QfhL4+0fxNoV8u6z1bQ9QjureYf7MkZKkjuOx9K6RuVIr8u&#10;fjd4A8NN4E/bO8eWupTWOqeC/Heq6hpl9ZyoJHX+wdLv3triKRXSeD7QWZd6kqXZkKsN1eqL/wAE&#10;4tdN9pvi7w3+3P8AGGz1S1t/KW+vJtFupZLZuVtZpG04PcQrubakrOASSMEknmov+CV3xW0e1tY/&#10;B3/BQzx/pM2m3xutFlh8OaUP7L3/AOthtgkCeVbyYUNApERCgbeBS6h/wTI/aKml1G40n/gor4ks&#10;ZNSvFvXit/AGlJDBeB9zXcKR7DDM5J3uhUyZy27LZkT/AIJ5/ti2uqnVYv8AgoxLe/bLFrTX7XVP&#10;hRpr2+sxsmwm7iWRVuH25G9vmCjbnHFZlh/wTc/bJsIzKv7d2lzagsZhtdWuvhqr3EFrxttS/wBr&#10;/fwrg7Y5xKq7mAxnaZbz/gnh+1sZNPvNI/aU+HmlX2i2si+H9T0n4c38NxpU743XFtINWJiJUBTb&#10;j/RWAAaBtq4+of8Agn38Zvix8UvhX4i8JfHPX9M1jxh8OvHF54T1/XdI09rSDVZIIre4iuvJLv5b&#10;vBdQ71BK7wxUKCFHvzMEXc1eXfEf9tn9kH4QeMLj4d/FP9qT4f8Ah3xFaW6T3Wga14us7e+jjZdy&#10;sYHkEmGXBHy8jkdq5i6/4KbfsDxbVT9q3wjceYp2/Yb43A4658tWx+OK/Orx38V9K8b/ALUfxy/a&#10;I+EnimOG01bxdaadpfiC1t5rMSW8WkWMQla5kWS3e0aUSoUvbf7MXQhbiJya+mP+CTeh3/hv4T/E&#10;DS9X8H6XoN4fiZJLdaboljFbWitJo+lPviihmmijWQMsm2ORowZMrgEV9Ut93/PrXyF/wT7/AG+/&#10;2af2efhX4t+BXxH8V6za3XhH40eMtNuri38I6hcWdpGdevpUJuI4WTbtJcncdoyWwATX3b4I+I3g&#10;X4j6BD4p+H/jPTNc024UGG+0q+juInH+8hI/Wt0HPSvDf+Cin7RfxU/ZS/ZF8U/H/wCEnh7R9R1L&#10;w6ttPcrrtvPLa21m1xGlxcvHAySSCKJmlKqy5CHkV8M/ED9rn9uO08Yx+BPih+0Z8SrPXNYtfteh&#10;6P8ACn4P2022JVTzZVjMNy17aqZBmeC6cqJI9yq3Bsvrv7b3iiWfVvDvgr9ozXpIT9nk0nxB4mg0&#10;nT9XRlBE8M4ewubGXqpElvKmM4UEbqxbP9jf9tf4l6ReaB8SP2fpLnYofQdf8dfHK6vLy3Y4+S7t&#10;FF3Z3gXkE+XEHXGUDfMer8Of8E3/ANqW3stLj0q2/Z78FiNFk1mx0f4e3OowXF0q/LcQtJLDPayI&#10;3zIYpxjPU10x/wCCaf7TvjCSxu/if/wUa8UrcadI4sLzwj4QsdPvbWB9pa2W7k8+V4cgfu5C6nGT&#10;uIzXeeHP+CZvwX0S41WfU/id8RtVbXg39t283i1rW1vmY5kkktLJIbcu2OX8vce5Nct+0T+wF+zd&#10;8Jfgbrnxt+GvgvUoPGnw78LXGqeBdfuPEV9cXWlTWcXnwxQmWVtsRaFVaJQFZDtxivun4e+LLHxx&#10;4I0fxpplwkltq+k297byRn5WWWMOCPbDCtyvzz/b5/aV1f4Nf8FEPBg+Lfwy1rUfCuk+GDc/DW4k&#10;1ex0zRZddl82K7mmu7uSOM3iWxWKGEkHZPMyglxWz/wT4+NGifGLxf8AEjx18RJf7H+JHiDxCy3H&#10;g/UMrc6boNoXg01IiRi5iZBLOZoS0ZlupFBBWvQ/jp+xd8L/AIweKR8XfDF9qPgf4j2dq0Wk/EXw&#10;fKttqUPcJNx5d3FnrDMrqw6Y4NfG/wC054q/be+D/wAefDvxP/b/AL7R/FHgvwvGtt4J8YeG7G7s&#10;dGsLxkMRv9Q+zvLJp15IGdPtLwzWyq5VBDlmPtX7LfwLX40/EZPjd4p0O4Xw7pF409jNf2+lmfXd&#10;VjkISVrrT4Ihf2VsVZoJJQS8sm/P7lGPrn7Wnx48T+BLTRvgd8EQt58VPiNcPpvgqz+zmWOwwu64&#10;1W5A+5bW0e6RmbhmCRg5evdf2c/gX4c/Zw+DmhfBzwvf3d5DpFqwutU1CQNc6ldSOZLi7mP8Us0z&#10;PK5/vOcV3tfMv/BUf4rfHT4J/s423xT+C3xSl8JrY+MtFsfEF9b+H7XUJvsN7qEFgzItzlE2NcpI&#10;TtJIXHAJasXTv2avjldET+O/+Cgvxe1OTH7yLT20bTrc8dlh08SDn0k6elXrn9kzwzqsKweIvjL8&#10;VNR6BzN8TNUiyfpDMmMn04FYer/8E+P2K72Vb/x/8L4tckVs+d4u1681Dn3N1M4Pf8qq3eif8Ewf&#10;2bLNtf1LSfgl4Mjt+Xv7m30qzdT6F2AYk+mSe3WqD/8ABUf9gbRtZg8J+Hfi79uu7pGe0t/DvhPU&#10;rpZ1BALRm3tmWQEkAFSRk+4NVpf+CrX7L16NYTwnovxG8QXmgxs2rWGk/DXVDPbBc7gwlhTBAByC&#10;QQvPABr5q1b4x+Cl/YO+KX7M/jbTW0Ow1ix8Ral8EfEVxdWt1bXKymXULOye6tZZobW/iuXkjjid&#10;lYokewlgwX9R/wBnv4lwfGb4DeC/i7bMrJ4p8K6fqo2dB9otklI/AsR9RXXzuUTINfEX7M3iL9t7&#10;9pD4H6P8ZdW/bc1LQb7WPtQutH0jwHokttZTRXU0BjjaW3eQqpj6u5Jrc8a/szftKfFmw0bwx8Yv&#10;2zbjxBoem+KNJ1m80/8A4V7p1tLdyaffQ3sSiWHaYsyQICQp+UsMc17qgIGGHT+L1rlvjV8G/h9+&#10;0D8MdW+EXxS8PR6noetW4iu7V15XDB0lTrtkR1DowBKsqnBxg/O+qf8ABIv4W+JdF0vw/wCO/wBp&#10;r4xeIrfRLgTaRJrWvabLcWe2RZFSO5FgJ1jVo4yE8zafLXIOBXR/tsH4z/AT9lvxJ8Tvhr+0f47/&#10;ALe06bS47XUb64huxDHJqdtFPILZYQkz+RJLhCpJIAAya6f4Bf8ABRKzubfR9C+MPibRdettW1Sy&#10;0rS/iB4KtX+xTXlxMIYrfULIu8+lTl2jVvMBi3MctHwg+tq+Z/8Agr7q+paB/wAE1fjFquiXn2W/&#10;TwfMtjdDbmKZ5EjR8nhcFx83br2qi/w6/Ys16wgt9f8ACnwx1ZvLQNNeabp0zTMFxvOVOW96x7z9&#10;kD/gnPrm6OT9nL4Qs2CW+z+GdNRuTycogOfes+5/4J7f8E5NSZZz+zx4FU7t6taxrF+XluKms/2F&#10;P2IdMffoXhCPTSHL50zxdfW/J7/u7gfn2/A1raV+yF+zzEv9m6J4q8YKp+YQ2vxX1rafoFvP8/zk&#10;g/Ye/Z4gVVWz8TsynO9vH+sM2fXJus141+znL+0x8Dr74weKvAnxv1LVrX4f/EbWIbrwN8QtUnvr&#10;O50g2kF/bJDdPuuLWVIpxtfLoVwHQnDj7t+EfxBtvix8LfDfxT0y1kt7XxLoFnqtvbzEF4o7iBJV&#10;RiONwD4PuK6QyIOrUeYn96qt34g0SwB+26vaw4/57TKuPzNY+o/GH4UaQC2q/E7w9a7eW+0a1BHj&#10;r/ecen6VzOuftj/sleGNy+I/2oPh7YNGCXW88ZWUZXHX70orl9T/AOCl3/BPbR38q+/bd+FnmblB&#10;jh8cWMjDIyMqkpIHuRXKa/8A8Fhv+Cceg/Kv7Uml6k3OE0LS77UCcHk/6NA4x/TvXs/wL/aE+D37&#10;Sfw6svix8D/H9h4i8P6huFtfWLHhlYqyOjAPG6lSCjhWBHIrtVdX5U00zRj+L/61eYfFH9tj9kL4&#10;I6ncaL8Yf2ovh/4XvrUKbmx17xbaWs8eRkAxySBskdBjJzxXyL/wUq/bW/Y++NHwu0Cf4G/tSeDd&#10;U+IHw98caX408I6P509xBqk9kW32sjwRvsSWGWaLzeiO4yRjjrv2b/8Agqp+x9+0N4MtPEdz8S7f&#10;wTqUqYutA8dMNLuEkHysIzPtW4UMGG+JmHrg8Dzr9r3/AILEfCrwj4V1jwH+w/aTfGT4ltYSDT7H&#10;wXZvqGnaW5VgLq8uov3SxIcEoHycclRk15F/wS5/aB+BX7InhHw140+K/g74u+Pvid4m0tdC0fUY&#10;/CUEdrp+nRv5ktppwnuY2NmsqtJPeYEbuMs2FWvpq+/4Le+ELjSLfW/Bn7JHxI1eHUNc/sfQY1uN&#10;KSXW7wOFZbFFu3a7jXJLzRBol2OS4CsR0nwb/wCCt3hXx98c7D4HfFb4FeIfAcmsal/Y+i+JbvUL&#10;XUNIuda8ppv7JN3as0a3QjUnaCw3DYSH+WvsAZZRv9O1eV/tSfs1Wv7Q/hvT5ND8b6j4T8XeGbuS&#10;+8G+LdJCvJpt28TRtvicFJ4ZEYpJCwwyk4KsFZfC7X9rHxv8AfFll8KP28fBdt4Pvby4FrofxG0s&#10;O/hfXn6KBMxLadO2Bi3uSAScJJJjj074ufB/4R/tIfDi6+HPxW8K6d4j0DUlV2t7jDruByssbg5R&#10;1PzK6EMOqkV85fB3/glq/g/9qrRv2jvjN8edW+IUPgezurf4b2OvWpa404zucy3MpcpLJFHtjjaK&#10;OLhd7BpPmP0X8cPjh8Ov2dvhlqnxV+KfiOHTtH0m2aaVpsmSZwMJDDGPmlldiqIigszMoAOa/NnW&#10;PE/iXx54g1X/AIKQftNeKVtby/VdF+HfhPSNJ0jxho1rplz5XlaPLYeb9rbUZ5Y9sxhaP94WXcFX&#10;C/XH/BNz/gnPqfhXxdH+2X+038LvDPh3xpdW+PBvw98L2clvpfgq2dCrssLSSKL6ZSDK6khOEQ4B&#10;J+6UjUKDin15D+3pZ+IL39in4tQeEtTuLLVB8N9aawurRiJUlFnKw2EchjjAI5Ga+F/i94z+Enwg&#10;j/Yz/as8I6Vo+heF4bxbK40HS4dot9N1zRX3XEccYLMkMixu5AbqS3PNfTVz40/YS/aJ037LqviH&#10;4WeMrV8f6PqE2n3oGT0KyZwfYgEdDXM3P/BMf/gnp4kn/tvQv2dPDdjNnK3fheSTT2X3U2roF/DF&#10;V4v+Ca/wm0CX7b8LvjL8U/B96ihI7/SfHMt3IgGMKF1FblcYAG3bjAxU9l8Gv+Ck3wz1D7d8Lv8A&#10;goLY+KLNW+TR/in8Ora6Dr2DXOnyWsmfcAdfumt0/tk/t0/CadY/jT+w7F4r0uLAuNe+EPiiO7k2&#10;/wAT/wBn3whmx/srJIfc8mvWP2U/20fhF+1/beIj8MLTxJp994T1KKw8S6H4s8L3WlXunXMkKzJG&#10;8VwinJjZW+UsMEHOCCfXq+Uf+Cgf/BNu4/a91vTfi18MvjDq/gnx5odmLO2nS+uDpOsWYdpBaahb&#10;QSRPJGHd2V0dJELEgnpXwdB4q/aV/wCCY/xqvPEHir4c694buvFt5bx61H4q1b+3PDfit44zDClj&#10;qNrYpLp04woUXkpwrYKMMGvtX9nH/goN8Jfjt4pk+FXivSNQ+H/j62sbe5n8G+Lp7eOa5ikXPmWc&#10;scjR3sanKl4ycMNpUGvRvjp+zr8Ev2lfBT+Avjj8NdL8RaczB4Y7+3HmW8g6SQyDDwuP7yEHk+pr&#10;5u8Mf8EqdT8OfFe6ubr48XureBbry/8ARtUs2HiSO3UNv01tYikSW6tJPkDC4ErhFZAwLb6+hPjL&#10;8Z/g5+x98Fn8Z+NLqDR9B0O1htdM0vT7b95cPhY7eytIEGZJWO2NI0B4PQAEjC/Yz/Z4+Kfjv4kn&#10;9uP9rfRptP8AF1/YvbeAvActwJIfA2lyj51O35Xv7gBTPKB8qqsS8KxP1YIkU5ApxOBmvCv2uf29&#10;/hD+yJoN5N4gstY8UeIbXR7jVf8AhDfB9j9s1IWMClpbqRAdsEChT+8kZQzDau5uK4LwZ+31+1D8&#10;V/Bul/EL4U/sHXV5ouu6bDf6NqOqfE7SoY7i2mQSRS4hMrAMrA4xkdMVn/Ebxp+218dPB2ofDj4i&#10;/sRfCG58P6vCYdQ0vxN8RLi/hmTOfnSPTwDggEYOQQCCCK+bNS/4JTftL3Fzat4D8X/D/wAE6fY2&#10;d1bafoOn+IPFd9Z2STqwlMMf9oQLFIwZgXQKx3tnIYqdD4E/8Ekfj1+zz4oj8efCr9oL4a+HPEEK&#10;7IfENn8G11LUIECOu2K51S9uZIhsOw7GXIJHQmvbbX9nT/goQ8ol1n/gqfrpOzb5dj8LtHhXd1J5&#10;Vu3sOlNl+AX/AAUr04s3h3/gqdeP8xKrq3wj0mbHTHK7e+e3eqnw++OX7bH7NP7ZHgH4WftfftDa&#10;V478B/E7T7vRtB1nT/BMGlNYeJIsTwRSmJmys8CyqnOPMUDAyCfuOQuI8qea/P39tD46ft+67+2N&#10;43+DP7NvxOvtL8O+CPAegarcaT4X0bTp9UuJL+4v0kuFN9GwmMa2y/uFeIuvKkvhW8G+Hv7aH7W/&#10;xH0218e+A0/ae+IHh+6vltsaXotnYxTiOUwy3NrfNYwRyJuVw0LwxsjoyiRuDXYzX/7c3ic6t4Ku&#10;vg1+0he6TqNrINH8Wf8ACw9O0nVdMZm+USW5vHtpmUHIcKgIUAxZyTxehfszft7+JLYSfFr9kXxB&#10;4lkjzb3Frr3x0cWOsQ+YGS6aL+0Jn0+8RgGBheSJskiNWCFZIv2Df2y9bsbrwtrP7LPhU2Fruk8J&#10;+INT+KRbWdNfA2w3LraTW+oRA/34kcgHcxYiQbif8E3Pjp4n0mG68efsd/Ax9UuIRDrnkeKtQ8uR&#10;lUbLizZrdntHzy0bGWNjyApyxb8Of+CW/wC2p8K/Fy+Ovgj8WPBPwy1d98GoX3g+6u0j1K32/upJ&#10;7Uw/Z2nVgN2FELjdiBGYOPsb9iD45/tOan8TfGX7L37V+u+G9f8AE3g3SNH1TT/F3hvR5NOj1ewv&#10;UmjLS27yyBZkuLWdSyFEZSuI0IJP00yB+tfBP7eXgX4q/s8fEf43ftLx/D++8XeCvif8LrXRNSuf&#10;D8LT6h4XnsrS9iiL2oBe4tJmutzyR5aIqWZNgLC7/wAE+v2kf2fNB/YL+Cmg+I/jV4W03UNP+E/h&#10;601Cx1DXreCaCaPTYEZJI3cMrBlIKnBB44Ne0aZ+0h+ztqqs2l/HPwbcLtO7yfElq3TjnDnofyrR&#10;h+L3wjnP+j/E7w6/+5rUB49eG6Vdt/HfgG7IW08Z6TJ8pK+VqETZU+mG6VZj8R+GG2+Xr9ic9Nt0&#10;hB5x6/5zUfneFJyJvP09t3KtvQ5x0rzv9h7WLDVf2qf2koNGSNbPT/Fvh+1YQD921z/YFnJI4xxn&#10;bJEpx/zz/P6kqj4g8O6H4o0O78OeItJt77T7+3e3vbO7hEkU8TghkZW4ZSCQQe1fI/if4FftCfsN&#10;3dx4k/Zs0a6+IXwmSNWuPha1z/xN/Dcaj5m0iVzi5hA5FlIQwPET9I67n4RfG74GftXfDu41TwJr&#10;VprWmXUclnrOj6hatHcWrEFZbW8tZlEkLgEho5FGATxzmuf/AGf/ANhv9nj9mbxpqXj/AOFvhm6h&#10;1K+0u30m3kvtSmul0zTIDuisLQSM3kWyszMI1OM9+BXkH/BRP9riO3vz+xH8E/HK6f478SWkT+Jd&#10;SVUEmgaHIf3s8AmkhSe7lTckUUcnmAb3ABRa81/Z3+At5+0t4om/ZC/Z6WbwP8K/Ba20XxW8UeFT&#10;qmkrqDSKWfQLexvZG8i4lTD3M4JKpKuDukBP6geDfBvhnwB4W03wT4O0S303SdH0+Gy0vT7WMJFb&#10;W8SBI40UcBVVQAPatavjv/gpJqnxB+CPxg+En7XXhH4R+J/GekeGP7e0Pxjpfg+xa5vo7O+s1lgm&#10;8vIzCLqzgEjEgJvVz0r4v+H3/BQOw8MftAeMvFPw0/aI8B2N9468QWuq+NPDk1iJtN0B0tIbNUie&#10;We3vNSvZBHEHS2tyu8eihj71p/8AwUZ+P9vrEnh1PhH4O8UalbzZvNF0/V9Q0vVLS24K3lzbTWk0&#10;dlAwJIa7nhOFzgjmtXwV/wAFePhFrnhjVvGXjf4L+NdD0Pw/JGmreLLVtN1TRFdi6hYb20u2FyQU&#10;YERoTnaOrDPd6p/wUs/ZC8MatY6B8QvHOp+Fb7VLNruxs/FHhS/sHngVdzSqJoFBVVIyRwO9X9B+&#10;IH/BPb9sKGTRtF8R/Cn4hM0e6XT/AD9Pv5gp7tGd0i/xckD9K4b4pfsba7+zT8G/HHxA/YY+O/xE&#10;8Ea1YeGdQv8ARfC6+KJNW0SW7jgeWKMWWpC4jgDuqrmHyyARg9q+x/gd4zPxH+DPhL4hm9W4Ou+G&#10;bDUGuFRV8wzW6SFsLwMlug49K6xl3LtrG8Z+APBfxG8OXXg/4heENN13SLyMx3ml6vYx3NvOhGCr&#10;xyAqwI4wRXwL8ff+CGnhjRNKvm/ZD1mO30uffLdeAfFvk3QlzHsK6frNzDcX2kvtA2lC6K4VgIzl&#10;68d+Ev7Z37UH7E2tL8Mf2gbK71Dd5c8fw9+Inig/8JJZ2g/dSvYaxdxQWesKpQMIfMMmGJ80N+7r&#10;7i/Z4/ar+Bf7U3h+48QfB3xvDfSaeyx6xpU6mC+02Q5xHcW7gPHnB2sRtbBwTg128Phjw5baxJ4l&#10;t9Ds49Qkj2TX6W6iZ19C+NxH418fftYfHXxb+0x+2Haf8EtfBPxGT4ZaXqWipfeOPGmpXC2t9rNp&#10;IP8AkEaGJMebcSI37yZD+7QttGVIP3d8E/g58NPgD8LtF+Dnwi8K2uh+HdBsUtdL02zXASNRjcT1&#10;dm6s7Es7EsxJJJ7AYAwKbK5QZAr8+/2iNT/ak/b90T47/DTwD8ZfEHwtm+G+uX2geFfDvhfUHsNR&#10;1DUreBLi1vr68jKypa3SvG0UERVTDKHdmYBVj/ZN/Zc/Yp/aR+DOjfFa78B63qmrNCbLxTp3ijx1&#10;rd9NpmrQfu7y0miu7uQK8cwZSuMEbTyGFe1aV+xr+xr4aIFh+zL8O4ZFOftEnhOyaXPcl3jLE+5J&#10;PvS6tL+xf8LA0et3Pww8OCLh1vG06z2Y9d23B55zXJat/wAFBv8Agm74OjZ5/wBqv4VxrGPm+weI&#10;rObbxn/lizDt9KaP+Cm37EPk6bNpXxmjvodavI7XRpNK0G9uF1C4cMUigMUBErsEYhVyTtOBxS23&#10;/BQ/9krxFq2vaDb3niC8u/C8Ec3ia3bwDqe7SY5ELobkNbjyMoCw344GeleV/CT9rD9m/wCLH/BT&#10;r4Va5+ylNqV5rvirwrqOm+PIY/C91bQzeGRaXF9YahI7RhFVb2FY45M4cXrKOSor9H4gQvIr89/H&#10;Hw++GXxA/af/AGnfBHiPUorPxbZ32k+JfD/2O+W31BLcaFDGs6jkzW7yQSRSRuHidQUkQg4PI/sp&#10;/wDBPm/+NP7Ivwx8b+Pv2v8A4rwza54Z0rxNHa6DrFlanSLy5torl4bK6jtvPt7dHkZUijkEYT5Q&#10;AuQfTG/4JYfCLUPE0njXX/2hvjhdaxNam3uNSj+LmpWc00JAyjG1eLKcfd+77c1Qb/gjB+wjcxSR&#10;eIPDvjbVY5tQ+1zjVPihrciyXOMeaf8AShufAAz1wAM4AA3dH/4JH/8ABPnRNQbWU+AjXV5IgSa5&#10;1PxZq120ir/CxmumyvfaRj2rpNE/4JwfsC+HhZtp/wCyH8PZBY7hZm+8M2915e7Gcecr5zx1/Cul&#10;0T9jv9kjw1Is3hv9lz4dafJHJvjez8F2EWxuct8sQwTk5PfNc1/wT/0OD4X/ALV37SXwj0rTYrHS&#10;bjxLoPinRLG3hWOFI73SY7aZkRQAo+0afKCAMAj1zX1tk+Xuz/DX5hf8FC/EP7Nf7SXxO+IXwy+H&#10;PgX4ueEfiUsN94J1rxl4N8O6dPZ+Ko/sUc1zYyW019H/AGkYbe5R1yi3MWS0RKqwqv4f/b3/AGkI&#10;tE0KFvF8Nlb6hJHpmm6hqXwbvZYrq+UlHtmki1RilzlDmFlWQnIVSQQNfVP2/v2o/D+q65oT3/gm&#10;5vPDlmL7WrPUvhX4rsZ7S0bO24ZY0mIhwrHzAChKOM5ViEu/+CiX7X+lx6XPc+BPhTNDrTJHpEzw&#10;+NrddRZ0MkYgI0CUSlkBYKhJ2gkEgE1mav8A8FYf2kfCWoXGi+LfgB8OY7ywtWudTtW8aa/aTW0B&#10;bCTNFdaAjKjf3uhx7jORf/8ABb/xxo1l9s1f4FfDlV3jydvxst4VlRhkSK09pHuGOT9a2/hB/wAF&#10;hvjJ8dPHUPw1+Fv7KHg3xFr11am4tNJ0P4+aLLPIi43fKwUlhuB2jLYycYBI+tv+CcPwW+Lnwl+E&#10;firxF8dNAt9F8U/ET4maz4u1LQbe+jujpa3TxxQWzzR/JKyQW8OWXgZAB+WvoqblMGvyr/bN8G/D&#10;qb/gpX8QzrdjZ2viCS38L6n4ZutP1AaV4he6eymtnfS7uUi3u32Wsatp0xEc6xsfvJhvQ/gD+0f+&#10;2NrniLxT8KNF/Z/8PeOZPB13a20ni7VtQPha5n+0QJOoutOe2kaORQ2C8WY3xlAAQB3/AIx8N/tT&#10;fGbRZPDvxH/ZU+G8MC8214nxYvo7u1fqJLaaDSd8Lg9wy8ZU8Eg9B+yL8E/jJ8IJPGl/8W9d0S4/&#10;4STWrW902x0Vi4s0isLey2ySC3tklbZbQ/MsEeQvIz19mx8mMV8O+J/+CRfiq88d+Ntd8NfHfTYt&#10;J8YeONU8TfYL/wAPXLXFhdX073BaG5hvY3i2ySNuRNsU68SxtSfDf/gmv+1f+z5a2/ir4Mftk6Xo&#10;fiLT98jataeD7ll1CHdva2ubZ79oJ4zjCBkJh3EQmJcKPvP9mb4rXvxv/Z48DfGHUYII7nxR4T0/&#10;VLq3tj8kM09ukkkY7/KzFcHkEYre+JfgvRviP8P9a+HPiOyjuNO17SbnTr+CVdyyQzRtG6kYPBVj&#10;2NfmT8RPi/qv7Legfs5eH/2qPBeseBfE3wv8faf4euvFGqRCTRda02fT59NnubfUUJiWNi8Fw8c5&#10;jlRbdiVKoWr6a0T/AIKGfspeMZ5Ivhn471LxoY5fLZvBHhXUNYRW/wB+0gkX8c4o8R/ty+F9C0uT&#10;VrT4A/FzUI41LSY+Hl1ZKoHcvfeQij3LCvBfiD/wW+8E+Gr6TTNA+BPlzrnNv4r+KvhjTJlwDy0U&#10;d/cOvryKy/Cn/BWP9o34vfah8MPg78M4RZoGvFTxRrviCaBSvG6PR9HmTn3lAbsazNd/b1/a78T+&#10;BJPid4Z+K+lSaDHJJHeX3w9+CN9qMVo643iS41S/tIYwpyGaUqFx82K5jSv2nvHfjuPVrX9r/wDa&#10;x+LXgvwHqel4t9Ybw14OsbbVbOYOshCxSXUnlleFkhkm3ZOSuAT+kX7EXx4/Zb+PHwF0m7/ZD+Id&#10;l4h8I+G7aHQrV7SV2a0NtDGqQSCQB1cR7D8wBIYEZBzXsVcz8TPhR8PPi/4K1D4e/FHwRp/iHRNS&#10;t2ivNL1W1WaKVWGDw3Ru4YYIPIIPNfnN+1L/AMEcfiB8GrFfHX7F1zf+I9J0e4a9t/Bbahbad4nt&#10;ZPMEgbTfEjwS3m1CoH2WdyrKdu/hUqh+yz/wVS1r4fRN8M/2wNYt79dDY2eteJreOWLVNBuFP+o1&#10;ewnjimYqm0veQReTnJKqpDn7q0rU/BvxM8IwaxpF9puu6DrNiJbeeFkuLW8gkGdwPKuhHPcVx/7T&#10;Pxv8L/sjfs4eKvjpqfha6vdL8G6FJejSdHtvnlCcJGoUYRSxUFiNqgljwDWf/wAE8Pgbcvol1+2h&#10;8VvHGk+LPiH8UNPt7i81PRdRW70zRNMUAwaRprr8nkRk5kdcedNvkbJIA+ot6f3hTq89/ak+BNl+&#10;0p+z34u+Bt7qw07/AISTR5La31JrcTfYrgYaG42EjcY5Vjk25GSvWvz9/aT8Rf8ABTH9ljwjcat8&#10;ef2qvCaqjL9gvPBsnh+zjlXcF2S2+ttbvCWXjfHPOF6lTjA+TNQ/ah+Mfxk1O88MeNP2qtevXvo3&#10;ktf7H/aIhsbqzkBJWJY/DlvPHdxYwpDwK2OQSxzXXeBv2bPiq4ttdvvCdjqWsQcfatQ+HPjDxdb6&#10;lGXJzPDrdrDGZADjzYnhB7AYGOr8OfszftE6F8QNT8dfBr9nDxlo8mvbhr2i6d8LdC07Q9TJ4Eht&#10;dT1u6jjbvujt4m7HcOK7Dwd+wL+2HrWk6t4ZvPhLHpOia1cCa40LxF8SNIgs7RiMF7O3stCvEsSe&#10;Cfsxi+cKw+YBh1Df8EovjH46t9Ji+J3xEWR9HjCafcX/AMVvFWrTW+OA+5J7Le47Mw3AcZA68TF+&#10;yn/wy9+2Na/BfT/2YfhP8aLfxN8PbrxPNpvjbS7hbzVri1u47e4t7afULi9jMqw3MUiLOGDfvAZE&#10;ABr9Kv2SfjF8OPjV8CtH8U/CzwRN4W0mykn0f/hFbjT4rWTQ57KVrWWxMUJMaeU8RRRGShXaVOCK&#10;9PnIEeTXwN8EP20/2Pv2Z9O8UfAn4vftCeFfCut+HfiR4mjfQtX1RIbi3tpdYup7dmU8gNBJGwJ6&#10;qwPeu6t/+Cmf7Ad5FHcWf7WfgqZJWcRPFrCsHKDLAEdSB19O9e16LrOl+ItItPEGhalDeWN9apc2&#10;V3byB454XUMkiMOGUqQQR1Bqp4z8YeHvh94T1Tx34w1NLPSNF02fUNUvJM7be2hQySynHO1UUsfp&#10;jHSuJH7UvgSfSrfXNK8IeNNRs7qFJbe603wdeTxzRsMq6lEIZSCCD3BzXlH7Z/xn0T4v/sqeP/ht&#10;o/wf+Jc2oat4WuotN/4oHUI1S7EZeCRm2gqqyrGzFTnavGT0+Rv2lPDekw/s3W3xJur6x1LTdJ13&#10;Sbzwjr81wdbtdRji1KBjFZa8ojvYZRseN7PUBIA0e1SxjVl/aiuY+LGg+AfE/wAPNa0L4r6Pp+oe&#10;F7nS7hPEFnq0IktZbPYfNEisCCuzOc9q/H/xn8JPgN8Qvhtodx+xp+xn8fvDnh2S+i1Tw3rN58MN&#10;F162W3YMY5oGm1mK7kgKuNtvdNNEFwPIXAK81H+yNr48O6x4Th/Z48atZ6jLHeq2pfs220E1teLI&#10;HaWC5t9ckniVjn/R9xtyPkEaodp1Lb9nLxYNY03X774F6bbz21rHayJffsq3kdrfW6SSPtubWxka&#10;KOY79v2i3CSMNofIRVWvefszaFb6j4i0+w+AGkzeG/FO973Q774M+MYJ7O63hjLY36Wb3dgoI4hS&#10;UxMvy7FUlTz/AIj+BXiCyK6z/wAKy8B6bqFg0drpOrah4V8X6LDPZdXt76G28OLFNKpyVu4TBcFW&#10;AaQhRmnqPibRPDWqz2ek+JdWt7HWIF87RdA/aa8UWtxp0sjDElkbu3hBRDz5Uyy/JkK27g91+zS/&#10;7X3i7Q/iJ4O/Y9+Gll4g1K/0WTT/AB1oc3xetro3guLJre21KeHUJ2u7K9VNmJELW9xHGowhC7f2&#10;C+BfhTVfAvwa8J+BtcSNLzRfDNhYXSQtuVZIbeONgpHUblPI4PWvI/8Agqt4n8aeA/2CviJ8QPAH&#10;ijWtIvtB0+31G4u/D+oPaXZs4bqF7qJJ4yJIS1uJVMiMrqDkMDXnN7/wTf8A2a/GkAvvE3iz4qa9&#10;FcxhwdW+NniWdZFYZDfNfc5/rTtH/wCCWn7BmmSLIfgPDqR3Z/4nniHUdSDHOcEXVxICOOmMe1dV&#10;pf7Cn7Euioiab+yP8Moyq4Df8IPYMzcY5Yw7j365PJ9TXTab+zn+z3o8ezSPgX4PtU/u2vhm0jX/&#10;AMdjFaVp8MPhjYHdY+AdCh6f6vSYF+nRa0E0fwrpYxbaXp9ux/uQomfyHtXwT4I8HXPwM+Efxm/b&#10;k/Z48WXHhPxV4H+I/jiTXNPs13aX4n0201m6n+y3dq2YzIELKl0gEkYIXcUGyv1I0i7F/pdveiLb&#10;50SvtHOMjNfIf/BUD41fti6J4z+GH7MH7HXiXwv4b1r4pDXReeLfE0sqGzTT4bWU21qyQzBLmaGa&#10;4dXaNtgtmYDI4+XvDX/BLb9snQtEjtblPg7fXVhqcl94ej1vUNQ1Czs7p33fbryN7ISaxejO4TXc&#10;rKsgDJGm1QPTdB/Yl/bdsLWe0/4XB8P7OTW3kk8YavDbanNqmsfMuyMXiSQvZ26qGAgtRCi7jt2g&#10;nNnxB/wT5/au8d6lHceLP2wPCtjY6fYy23hnRND+FMa2ugh02+bbJLeNG06gttmljd0LHaVDMDle&#10;B/8AgjVpPhLSdE0O5/ag1+5t9Eupbv7OnhfTfL1G8k+9d3ySxSC/nBxtkufNaPnYVya9F0X/AIJt&#10;+CNNPiC61L44eKtQuPFLKfEk91o+hudQVSpEb+Zp7YiBVdsK4jXsoyc2/GP/AATd+GfjDRL6xu/j&#10;J8SIdQn8PS6LZ6xZeKmt57O3dWxGn2dIwqBm3bPu8DivnnSPiH4Q8R/8E7/Hn7J/xm1/SPCfxG+B&#10;OvWnh7TbzTbNVN3rdo0V1oeo2Nug3s92yRMIkUszCdcFSSf0w+CXijx141+DvhPxj8T/AAf/AMI7&#10;4k1bw3YXniDQfM3f2deywq89vnvskLJn/ZrrsD0rI8VeEvCvjXRrnw3418P2GrabeR+XdafqlrHc&#10;QToeCrxyAqwPTBBBr8+Pjr4Y1H9hT46+FfgP/wAE7vH+oatr/irWI77UPgTrEx1DR9I0h5sXGpLc&#10;SMZtGgX5tkas0TuNqRE5r7OjY7dsi4b0Xp+FeK/tl/sV+Cv2vdK0G/1XUY7HxB4PuprzwvqN1psd&#10;/awTSKquJrWb5JVOxCGBSRCoeOSNhmvgP4waT+0Z+xv8fvBfx7+MPgLT4b34c3l5/Y2t+JLi6v8A&#10;wbfw3JSJXOo7Z9Shvip2RC6R0hYkIxUg1+jn7MH/AAUx+DPxxvNF8AfEjw3rXwr+IGuW++y8EePr&#10;f7LNfkYDNYzE+VepnlfLIcryyITivpiORXX7wp1VdQ0611W0m0/ULVZreeNo5oZFDLIjDBUg8EEc&#10;EHtXwTqf/BEXW/Afh698Hfsx/tga94V0e8k8r7PrmiJqd9DpwGE0uDU/NivLW0VRsVIZFKryDuJJ&#10;8+8af8Ezv+Cg3gTT9Pl8GT/BvxRpvhpZItC0VpbjTbWwtHjZJD9jnt5ob65KszCa/uJkVzv2bhmv&#10;i7wZrqfH34i654J/Zw/Z1+Jlx4s8Iaht1C7+Dfiy2ttPvdxLg3OtaZew2MIODhbazyRkiQ4LV714&#10;P8ZftvfAPwhJd/tBftKfFb4Q2tzdbz4o+IlpY67oelKzBY7VZmN7NO7HPz3NxagsyoobOK9Y+Hn7&#10;W37TvibVIbr4UftbeAPHujtayNZ2tx4WgvtZ1d0wDLHa6LcEWtvvZV33DRupYKUHDFmk/wDBXD48&#10;+DtPutR+Mv7LOhahFpF+8HiZvAfjyO4fw+u8BX1FpIxZWb4IJia9Z0OVPIr3H/glj8RIf2jPit8Y&#10;f2ufBnw28UeG/Bvj+Pw3/Y//AAlmlCzm1C8s7S4t7m5iCsyyQ+ULOMTIzK5iJBOMn7Sox7Vk+JvC&#10;Phrxjotx4b8XaDZ6pp11EYryx1C2SaGdG4KujgqwI7EEH0r8of8AgpJ+wn8B/gD8UPC/wo/ZJsNS&#10;vtS8ea6dV134MW8l7Nplhp0b5uNaVrRxc6dDFIFRY4t8TySBVh4Yr0X7FX7Xnxn8GfGfw7+ybb6j&#10;rHxM09JRZ69FfSfaNT8IQruVLuW8KrJLbbsRmK/it7wclfPCtj9BSVHB+tfPP7Un7LnxZ8a/H3wZ&#10;+1f8IPEuh6trnw90+4i0fwB48tWk0W5mmI3XcUkYL2t4VAjFwVlCr/AOSfSfgD/wUA8B/Ejxjpfw&#10;Z+OHg7UfhX8TNQST7P4L8Vum3UmjGXbTrtP3GoRjk/u23gfeRcV9EebHjdvGKdkYzXxP4u1Gz+AX&#10;/BS/xJ4S8f2Nv/wjfx+8Jx6po2sXXSLVdJtYrO601nYfcks0huFQnAMdwcEu5HgP7NP7SHjf9kLS&#10;NQ+Anwr8O2fjz4czeKGg+A95qmu3Frf6lp8i+bPaWsEVpcTXdnZSMyi82iIQtGQxUDHf6h/wUh+M&#10;zpeT6L4B+F93DDqn9mWMmmeNNZ1BtV1BSweysvJ0ULezIUbzBA7rGBl2GGxw3j//AIKlftO+DfC8&#10;PjXWdH+FOhaNHeLa+ItVv7q9mt/D020mS2uJvMiinuk+6be0e5k3KwwMEDzHwj/wV1/aS+LOjXvi&#10;bT/2hPhr4S0u41r+z/DOran8P7sWc6KgeS8vLmW7MVjH8yBYy0s7bgTEoIrr9f8A29db0nzP7a/4&#10;K1+BVsdF2/8ACSaxoOiaJIb+UEA22l2W6WaToVM0rIg3qVEo3bOAuP8Agot8V9Y8TxaP4X/b2vNZ&#10;1jxEqy6N4Z0XTtLuIPD1vuOZ9SvrbTpjNO2Nv2Ozik5z+9K/PX0J+yh+x9+3J+1d4t8E/GX9qz9o&#10;TxJH8P8AwP4usvEnhjQ9a8L2VhqniXULWXzYLyW3WBZNMtQG2JC7tO67mkERKrX6UPny+BXyf+0r&#10;8F/jn8H/ANpfUP23vgD4Oi8bW2ueF9M0Hx54DhZYdSmt7O4uZI77T5XIjkmQXbhreTaJFT5XDYB+&#10;cf8AgnN+3r+xD8Cv2RtP+FXxK+P3hnwfrHhfxR4ks9Q8O+Ib77HfW2NcvXUyW0p82NmR1YqyghmK&#10;kcV7C/8AwV2/4JxC4W2g/av8N3EjTCNY7VppmLHpgKhyDjjsc1p6X/wUz/ZJ8QhR4W8S+JNaMib4&#10;00XwDq92XGcceVbHPPFbcP7bPgK9ONO+DvxguOuNvwc11O5H/LS1XuPyqrdftk+Jyf8Ain/2Hfjv&#10;qyn7rW/gq2td3T/n8u4f1wOPemRftNftSaxk+HP+CaXxUK8mNtZ1nQLLJ7Z/4mD4z684rc/Zk8Ef&#10;tIa3+1dq37QvxV+An/CA6bffDu18PzWOoeKbXULu4mt7+a5gdBaF41jC3VyGLOGyUAUjOPp+R2Tm&#10;vzA/ak+Ef7QHxo/a/wD2hPin8NP2ifiJp0Pw9m0G1h8E6L8RtX0Wy1O0GiR3FzDG9lOgguN0jSRP&#10;tdPMZhIjCQsvi3wp+AH7UHxC+G9j8RfhB4W/aE1fQdYsrLXfCHibVvjVA02pQToJPs97Zzas6kbW&#10;UiaJo3GSDCuCG37/AOH37amgXFlrl78C/jPHDeW62+veHbi38La5/Z7s+DdWN7LFM11tGGaC4iiz&#10;yBKP4qsfwv8A2n9a07VNB1L4P+Ijrekv5uk+JL74D+HLjS9ejJAaCaA6cLixmYDJdfPjUnILfcEW&#10;s/BD4x6r4M0vxbo/7Iv2fVFdl1zwhrn7NvhOWaJN2C1nfxWBQghdyK8SFsjcYjkDm7/9mH4rN4hn&#10;8M3X7OkMtmLeSfw9ra/s5xW1mzBxi1v4bULPA7LwJYGuI+SzKpworfDv9n/xcvxBtL74lfsTTXWl&#10;zW0qyabdfDXXbJYLhFwEmksb10WByP3U8KO+D+8t4znH6Jf8ErPiz8Ddc8J+Jvgr8Lf2W/Evwh1j&#10;w7eR6jr/AIb8RWs+L77U0iR39vcXB865gf7M8amRUdVhCbFAAr62opkoQ8M2K/Ov9ufSvDv7Qf7d&#10;nhX4S/sS2baB8U/B+oW2ofFn4seHbh7dND0c/OumXax/u9SuLkDEcE4dYk3P8ucj7JygXk447143&#10;+1V+xZ8Pf2m7aHXm1O88M+MLG1lg0vxdo8KGcRuuGt7mNxsvLYk7jDLkA8psbDD4l8M+Jv2p/wDg&#10;k98Tp9N08+DfCvhvXtSa5urXXdcvh4M8RSAHe9mRBdXWm6k8eCyMUhZkVQJAAV/Qb9lj/go58Cv2&#10;mdUs/h7qCal4F+IE1ibib4eeObNtP1J0XOZbZZABeQfKxEsRPyjJVTuA+hBIhGQ4PbimmIjhcCuW&#10;+IPwa+EXxPt2s/ib8LvD3iCN12Fda0aC6GOeP3iH0r8n/wDgoJ8O/gR8Y/Fi/sq/8E8f2QPDui3X&#10;iDx2PC+pfE+3afT9Mj1KGKS4u0s7a1ljW7a0igkaWdlMUbR+Wqu7DH0T8Nf+CQfwN0Pwjotr8Z/i&#10;x8SviB4o0eJTb+LNW8dX9tLbS4GTaxQSrHbqCOAATjAZm614/wDGz9nX4+fsl/GvwL8OPhh4/wBH&#10;1H4b/EzxQ2jvrXiy4ntteXVpopHttPvNXslFzNb3EqeWkhBcSFVcspyLXxb/AOCbH7R8nhlbjXP2&#10;A/h34+1Cz1KS80XRvDHi63s9JsnL5SeWC5W1nvpQAGbz7wiRwxBiBUC/8F/+CVv7W/xOuku9X+J3&#10;jP4E+HbibGtafY+IoZNSvI9rB4LWztJ5bCwgbe3zStdzEKMeWMhv0x+HvgvSPh34F0fwB4eRk0/Q&#10;9LgsLFWxlYYUEaA477VFbVFc78S/ih4D+EPgfVviX8TfFFnomg6HZvd6rqmoTeXFbQqMszH+QGST&#10;wATxX5ffHr4q6H/wUC8X2/7S/wAbNEs9N+FngHT7y8+H/gO88RaXa61PKVZZNdv7TUsQqGgDJDby&#10;EFFbexDMu3pf+Cav7Kmu/EL4jaf/AMFAfGmp61odidNnsvhv4Z2z2j3Wkyh1F3qUMk0xzIjI8dvH&#10;IIU2RyqoZiB9ifGD45/CD9n/AMKr4z+M/wAQNM8N6XJeR2lvc6hNt86aRtqRxqAWkdj0VQTjkgDm&#10;svxd8P8A9nj9r34XWsfijRfD/jjwxqMYudNvEaO5iyek1vNGT5bjAO9CCpHUEced6ZpX7Yn7FdxJ&#10;efCnWtQ+M/wzhh3P4G8Saiv/AAkukqDkiwv5WC3qAdLe5IkPRZicKfoz9nf9qH4PftPeDl8W/Cbx&#10;I1w0DLFq2j31u9rqGkXGPmtry2lCyW8qnIKsBnGVJUgn0V13jFfGv7Ynwf8A2r/gt+0ZqH7X37GH&#10;wstvH8nizwjFoXjfwJJq0FhI95bSE6fq0ck7xxyeXHJLDJHuV2TZtJ2fL8pad+x7+3JqvxEfxVcf&#10;sDeJLi3vNS/t/wAXaprXjzQbS68Ya0wVdkkcWoSx6bpy+WqtHFFJPIu3Dk7maS7/AOCZn7Xeu+GZ&#10;pvi5+zl8NNNsL6OTUPGl9c6/YW8lnCgYrYadL9nuRZW4HzTXUjzTuPumIfd8d/ZG8CfFD9sz4ha/&#10;pH7PHwE+HekW/gnUJNHHxX8tbjwzppC7fL03T1gil1a4CMM3N3I67v3u1Q6LX0xpv/BKj9ob4caB&#10;bjwh+0V4H8UrDcSX+qeFPFnw2mttL8QXsiKhmvZLa/8ANlIRAiq/mIoAxGNoA4n9nH4Q/tuftAfF&#10;Xxx8GfFXjP4b/D74qeDWRtQbUvDeoX102gzsy276RcR3UUNvYOA0RNrHDKrIQxDHdXtUf/BIn9qb&#10;xGLPRPEn7YngnRvDNjlrfwv4b+D4a0WVjl7kpc37rNcsefOuFnIIBAzzX11+zP8AsifBr9lLwzca&#10;H8MdHmkvtSm+0eIPEmrSi41TWrg9Zrq4IDSN6DhFHCKq8V6hXkP7UH7Fnwb/AGp9OgvPGNpdaT4l&#10;0tZD4f8AG3h6YWuraUzDnypgDujPR4ZA0TjhlNfNvwX/AGQv+CsfwX+FmgfArwz+0d8FZdD8J6fF&#10;pei69qXgvUptRlsoRshEqreJDvWMKvyqB8tdUv7Kf/BVLUFxe/t9fDvT/wB2Ax074NtJhu5Hmah/&#10;OtC0/Yb/AG+bl9/iH/gqHIo3fd0X4N6bbYXHAzNPP0PNa1t/wTx+Ld6u7xb/AMFIvjJdPjDLpdro&#10;FhH26CPTSw6f3u/rzVgf8EyvDd6d3ib9r347atnhhN8Qjbhh6f6NDHx16Y61e0//AIJhfs4WpWTU&#10;vFHxO1R1YHdqXxa1uQHH+yLoL+S16R8Hv2Wvgp8B9U1DXvhn4Ta01LVraG31LU7zUri8ubiKIsY0&#10;aW4kdtql3IGcZZj3r0DaVi2n+7X5w/HLRvBtn8Ov2mPgx8Vpl0Xxlq/ifX/GPgs6patbvME06E2e&#10;oafcY2yyx/Z1/wBU5kiK4ZV4z2/wy/YZ/ZQ+OXwf034lanoXiC8HxB8N6fqOszf8J9qsn28S26Sp&#10;5jfaf3uA+AxzwOKv6l/wTI+BtxNoc+hfEj4m6K3hto/7CfT/AIgXcj2argeWjXBlYRkABo87GAwQ&#10;e1KP/glp8Go/D2teEYvjN8To9J1+RZtS0mPxNCLRpQxbzEh+zlImLEksgBJ5JJ5q4P8Agmx4De20&#10;a1uv2kPjFdL4edG0WS88bCWazZcYZJWg8wcgZ5+YZByKqf8ADsjwVFJrD2P7SXxQgXXsHVbf+1rB&#10;4J3Em8SGFrMp5mefMC+Zn+Ks3Uf+CUvgjVLT7DqX7TXxLvI3t/Juv7S/se7a6AO5HlabT2MkicbJ&#10;Cd6gYVgOK7b/AIJl6R4n+GHxJ+Nn7MuofHHxd440fwB4h0dNGuvGl9BdXlp9t0xLuWASxxp+6HmL&#10;sRh8ozjg5P1/Mf3fNfEX7en7HPjrX/jV4g/aY0B9a1PQ9W8E6ZpOv6LosMN/JCbS5umNw2l3ETxa&#10;lF5d0C0SlZwIm8oliqnzX/gmeND8KftEfFrQLD4geG9XsT4Y8MzyXnh+9uvsnnebqsQAhu5ZJLNx&#10;EqKbUyN5eABtBCj7AvPif8O9POL/AMe6LD1/12qQr069W7fpWhoPiXw/4p0/+1fDWt2eoWpYqtzY&#10;3aTRkjqNyEjP48VeLYGa5Pxn8dPg18ONYi0D4hfFjw1oN9ND50NlrGuW9tK8ecbwkjglcjGcYFUY&#10;P2kv2d9Qh822+O/g2WPkbl8TWpB4/wCun6dazf8Agkf4gn8QfsBeB3km85bG+1zTI5F+68dprN9a&#10;oy4JBQpCCpBIKkEEgg19KTKT096/Lv4gWX7Vvj3Wv2iL3xj8bfHHiXw94B+IWrWl34B0PWBp97Hp&#10;BtLbUbRrB0jKTN9nn2/Z51IkKrtkTOGx/AH7Hfx4+M/wy0v4h+FbBbqHULGK+8J6t4n+K2p3MN7Y&#10;yxBoft2n7rqPeq7Mm3njDZP+r6C7qn/BKv4pazPDqMfwY+BNncXioNftdRjv9UsblgMO8Czx/abR&#10;j1Uw3K7Tyd5yT1fgn/gln8Yhpp0Lx3+0l4d0vTYbgSaPD4F+Gtva6jo/GMW2qXEsk4OP4nV2464+&#10;WvVLj/gnJ4E8RjSZvid8f/ip4qutFCjTdQ1PxUlvcRbcc+baQwvnjlt3zbjnNXtI/wCCav7HGla1&#10;deJ9S+GV1q+pX0aJqGoa94k1C9mu1XJUSNNOxcDc2NxOM1r6d+zH+wv8Iwstn8EfhjoLR9JptDsI&#10;GyO5Z1zn3PQY6Vyn7F3xJ8AaR/wUc+Mfw38EeL/Dd1ofinwV4a1vQ7PQ9WtpFW8tvtlpeqsULEht&#10;i2bNxwApPBFfbEMhkXJFOzXnf7UX7S/wp/ZL+C+sfHP4ya81loujwbtkKF57yc8RW0EY5kmkfCqo&#10;6k8kAEj8nfjr8QPivfa3qX7dXiPR11P4ifFDUrPRvh74W8IX9jqdra2yI5sNEkktby3v4rslp5J7&#10;iBpIVdyXUogx93/sKfst6l+yd8F/+EL1/wAaXWsaxrGpS6xrn7xVsrO9nCmWGyjVQIrcHGByWO5y&#10;dzNj0PTPiv8ACjxZ441b4U6P4+0O/wDEGk26trWgQajFJdWkUgGDJCDvUEMvUfxDqDXk+s/sn+Mf&#10;gn4pk+Lv7B/i208F6nPdCfXvAN8rP4a8QjOXDwJn7DO2cC5txkEfOkgJFevfsv8A7ZXhP49arqHw&#10;08WeG7rwX8SNBGfEXgTWpB58ceQou7WUAJe2jn7s8WQMhXCPlR7YjFlyRRL/AKtvpXxF8If2bPgd&#10;4w/aN+O+t/FL4T+F/EXiS1+K7NBq2uaDb3F4ljNpWnXECeZIhbykMkioM4GxgOnHvmj+G/CHgyw+&#10;weG9B0/SraMA+VY2qQxjHP3UAxiuc8WftIfs9+AHkj8c/HXwjo7wf6xNS8SWsJTuMh3BH6V53r//&#10;AAVF/wCCfvhy5hs7n9q3wne3FxJ5drb6LeNqMs75+7GlqsjOfZQTXA+Jf+C0v7K9rp+rar8NPhx8&#10;WvHlroM3laxdeGPhjqCx2MmM7ZjdpAU455GAOehGczSv+Cs/jHxtfDTPh3+xH4sluLqxFzoK+JPF&#10;mkaXHrhPSOylluDFcycHKo5KkYODxXkXx5/bP+I3jT4pfDv9qZPhp4X8Lz/CbUL7/hJLPUvGDvqF&#10;na3tqYLi0vtPe3huQm4RyrcWqXQBhLKkincPoL/gj58e7v4h/Fv47eCtI0ib/hGbzxVaeLtB1G3u&#10;kvLES6jbhby2gu4v3c0YmtjOo+V0FyVdFYED70kTeu2vJPjx+xP8D/2gbmbX/EukXGk+IpLP7Kvi&#10;rw7P9j1DyO0TuoKzxcn91Mrx99oPNfFHxD/4I9fHTwn4c8UaP4G+JGjeINLuLe9u7F9Wu57VmuCh&#10;2yTW+yVTPguGuIpI5GLAqYQGVvoT/gnrey6j+wX8FL26uvPmk+Evh37RJkEtKNOgD59wwOfeum/a&#10;js1v/wBmn4iWLBSJvAurRsHXI5spRyPz/lX51eC/2r/HvwN8BeMvjB8D/EGm+HdP0/RbjV9L8M6x&#10;beZod7JFAZpLJDat5CzswKogayu1LASQXJ5P3T4e+GP/AAU38X+H9M10/G/4I6bFfWkVzJHH8OdW&#10;kdN6BwvzaqASM47V5P8AFv8A4JB/tW/Gm21m01j9snwX4Vj8UQyW/iqHwZ8K5oYtWjfH7yaKXU2i&#10;adSAyzBBKCq4fHFfodXA/tP+GvEfjP8AZx+IHg3whGz6rq3gfVrLS1VtrG5ltJY4gD2O5h6V8efs&#10;t/8ABR/9gPwp+zX4B8J3X7THhXTJtH8J6Xpd5pt7eGKexuorWKN7aWNhuSVXVlZSOo79a9Dtv+Cl&#10;/wCwDdTfZ4v2w/h6sm4qY5vEkMbAjqCHIwR71rWH7ev7Eupqraf+1z8NZPMH7vb42ssn8PM/TrWl&#10;aftj/snXzGOy/ad+H8jKMssfjKyYgduBLVq3/an/AGZ75/KtP2hfA8jqvKp4qsycdz/rP8/pWhY/&#10;HT4IaoolsPjL4Wny20eT4gtm5/B+tfE3xC8B/DO68SftdftR+A/E02k/Ej4fan/wkvhfxV4b1JVv&#10;Yorfwjp0qRnGVntJpIHR4nDI21hwwDL+m3w01W/1/wCH2h65qk0Ul1faPbXFxJCuEd3iViVHpk1S&#10;+N3wd8J/H34P+KPgl46E/wDYvi7w/eaPqn2WTZKLe5haFyjYO1wrkg4OCAa+Afjp+zd/wV6+AWlW&#10;+ofD79oi4+JHhHRXhibSPB+g6dpmsvp6R7CqxTwT+ZOuAxdJGLYIEBLDb5r4M1X9vC/+zw+OLL9r&#10;e8urSTzZPsPg6xtIb+M8tbzKQvkzKuNs0c8iMRnyQWCh998F/wBubVb3UtJu0/bAvNJ1YLPo+sJq&#10;mj2t/oLEZME0AvFhvkDcbh5EmMr6Oa1h+zB+23r1nG97+z5+0lqOq7Wguo7v4wWthp2qW7Aq9xFv&#10;1gS6bcA/MqyNcINpG1w+9eg+Gf8AwS1/aY8UeEtW8IfF/wCEfiRovOWTw34k1v44zw63ABwY7yO2&#10;lu7O4I4G9FRXXrGDzW1qf/BGbxv4k0XT9U1X9nf4Ww+KrG2ME+qN4tv7jTdRXcfmuLC4t5gSRjd5&#10;cqPydkiAgCZP+CMf7RVr4T174b/CLxL8PfhT4d8UaDJpWraf4ekvL9jbzK0c0R3Qwx3CbHbyzMjT&#10;xt0n2fJX6YaRYnT9MgsPM3eTCse7GM4FeFf8FDP2ONf/AGwPgrYeGvhz4+t/Cfjbwr4q07xF4K8V&#10;XFo0y6de204ZiVRlZleFpYyucEPzkZrzVP2fP+Cu+lx+ZB+1V8EtRbcxMd98NdQhHI4UGO+q2vwt&#10;/wCCvGzB+JP7Ou7HX/hENd59/wDkIV81/tx/to/tRfsJaRGv7Qv7d/wV0/xBdIv9meDfBvwt1DU9&#10;Wum2k5ED6iBEmSP3kpROMZJIB+f/AAd/wUl/4KA/Fywa/wBB/ab0eCV9Q8ldAl0nQtDvntkhMs10&#10;GupLqFIY0+ZpJGVMjYpZ8JX0x+yx478LftGfEm3+CXxl/bf/AGhPBvjzULb7VouiateaLYW2vwjd&#10;mbT57XTlWRflLBG2SMnzqrJ81fVVv/wTG+D8jbvEnxu+MmsN1JvPitqUPYf8+0kXp2xW78Hf+CcP&#10;7H3wL+JUvxn8DfCSGXxhNGqSeKNe1C51PUMKuwYnu5JHUhcruBBwcZxxXuIUgYJpxIHWvDf22v2q&#10;dV/Z08IaX4U+GXhX/hJPiR46vm0rwD4bDELLcbd0l5cEcx2lup8yV+w2qPmdQeJ/ZV/Zds/2fdG1&#10;DxH4v8TS+LPiJ4tmW98feOb6MC41W7wPkX/nlbR/cigHyogxycmvJ/2of2uvi94ov9W+H/7IF20c&#10;vh+8a21jxdY6Xbay0d6hy1vHp3nxz3MEeGjnmgWRo3/dojOkgXnvgz/wWF+H2k+NbL4H/tm6Zp/g&#10;jxNNZCW38SabcyTaHfgFVZ381VuNLbLLmG8jjKFtu9uC315fWPgr4o+DJtMv4NN13Qdc09o5om2X&#10;Fte20i4I7q6Mp9xg9O9fC/7cv/BMj9nL4O/CnxF8d/AVppukeF9A0+41TxR4J1gK1jewRQkhbK78&#10;qW502fcF2eTvjZsDywxDHO+BH7Rn/BRr9iqXwjrGtfs++NtW+EPiHVdPsJ/DnxE8ZaRe6pokl7NH&#10;HAthdpfNeXJ3Sf8AHrPAXGGG6PGB+rccwkOMU+kfla+F/wDgof8AEW2+MP7VWj/sKeIfEOrWvhiP&#10;4dt4r8SeH9HhuWk8WTXN3NZWOnTPbKXis1e1uJbgkojfug7qm7Or/wAErfBXgbwl+wD8L7jwVZ28&#10;L654Us9W1xreFY92qXESveBlCjBSbfEF42CJVxhcV7b8Q/Bfg34ieB9W8D/EPRbXUdD1axkttWsd&#10;QjDQzQMpDK2eMY/I8182f8Esf2TP2af2if2A/B+v/Gb4A+FPEc1reatpmh+JNS8Pwi+vtJttSube&#10;zmM6qJMm3SNd+dzBQxLZyfbfBX/BKD9hH4fa9p+teGfgfCtvpVwbjT9BvNWvLrSYJjz5q2M0rW/m&#10;A5KtsypJIwSTX0NDYxW6rHAAsartVFXAA/p6VPSM21c4r5q/4KB/ty3X7MPhnTvhp8GvB/8AwmXx&#10;h8brNb/D/wAGQ3ESB5EjdmvrlpZI0itYiBlmdd7lUUgksv5z6trfiz4HapJYS7viD+0J8UtQjik0&#10;L4ifD/VNF8QXmoP8vm2mqWtw1qum2q/OY4nKJFF94OwJ+8v2HP2R0/ZP+Fslt4u8X3Pivx74jkjv&#10;vHvjLUbhpZ9VvAgQKrOSywRKBHEnAAGcZLE8P/wUw/bf8dfsx+E9M+HvwA8M/wBs/ELxJJ5ystp9&#10;qi8O6THIi3OsXUYZQIYy4QNIyx72yzbUYHG/ZU/4Kb+HdWmh+Gn7UXivw3a6k032fRfiV4cuC/hf&#10;xJMScQJd8x296ABvt2cqTny2YEKPo/4ufBb4SftCeC38GfFbwbp+vaVMyzwrcpuaGQDKTwyL80Ui&#10;nBWRCGB5B4yPPfg94/8Ait+yZ8evB37MHjv4q/8ACdeDfH11c2nga41663eJNEe2tJrh4p3Uf6fa&#10;BYQgnIWSJpIxIZNwZfr6PJjrz39o39lf4G/tZ/DtvhX8fvAtvr+i/aluY4JJZIpIZhkb45Y2V422&#10;llJVhlWYHIJFeV2//BIv9hmPxD/wlt/8N9Xv9T/s9bAX2o+NNVnlFouMW4Z7kkRDH3BxXnP7WH7J&#10;n/BOT9jb4RWvxDtf2KNG8Ta5JfQeHfAHhW3kka41TUrv5ILCFpXZYVcKzO2NqxxMzD5a+Yv+CW//&#10;AATg+Gnjb40fEr9qH9pn4Z+ErzxV4Z8fXHhnQfDOi6cqaJoD2cMHnNb25GGzLIQjSguVjDksXyf0&#10;ludI02801tHurKGS0kj8qS1kiVo2j/u7cYx7YI9q+SfBHws+E/7F3/BUL4f+A/g/4C0+08M/H3Sd&#10;cj13wzDYobTTNX021F9HqduhX9x5kUckEirhGZ4mADLz+gkGnwW0QgtoY441+7HGu0D8qlEW1cKa&#10;fTHi3jAbFc1cfBb4S3euyeKLr4Y+HZdSmbfNqMmiQNO7epkKbifqa3bLRdP05PL0+zhgX+5DEFU+&#10;hwKl+zEdGHt8vSpBHjrR5eDlTS7RnNLTXXd3r50+MX7KfxA0f4la98cf2ZvGVta6t4okgfxt4P8A&#10;Eal9M1zy7cWyzRyqpksrkRJGu8B42EYDx5O8eIfsW2P7cH7L37Lngn9njxp+wD4u1jUfB+jLpkmq&#10;aL408Mi2ukidljkQTamkgBQIcMq4J9jj0q5+OP7ZEUmy2/4Jk/EKVcfe/wCE88Jrz+Oq/wBaZdft&#10;E/tS6SFk1n/gmv8AFBF8vc32PxH4auiPYCLVCSf19qzrn9s74m6Wf+Jz/wAE7vj8mxV3fYvDOn3Y&#10;yew8q+Ofwp8H7d+gwceIv2WvjtpHzfN9q+Et/NtwMnP2ZZentmrMX/BQD9n1Y8anovxN09tvzR33&#10;wT8URbfbcdO2k/Qmo/2NviX4Q+LH7dvxM8eeCtdu7nS9Q+GXhuzsobzw9qFlIstpf6s9wT9qt41I&#10;/wBMtsYYsctxhc19fUE4Ga+eP+Cgn7U/ib4CfDvSfh/8GLOLUPip8StU/sH4dadJGZI4blo2eXUJ&#10;wOltbRK0rnkEhE/irn/2Z/2ffAX7GvwOk0K68UNe3n73WfHfjXWpFW41rUH+e6v7pyf4mBYAkhEV&#10;V7A18ofFP4u+Jf2rHuPiXdfEbxr4B0mSOO7+Fc1i1/oq29sjB4NTlnmtjZXkl0cMbW4lRY4di8M8&#10;jjpf2UP+CoHxBj8GDUv2r/h7qV14PsdWk0dfj54d0GQaDd3USjebqJC7WwV2MTXUZkszIrFJSoJH&#10;2Qf+Ff8Axd8EMRLpPiTw7rVmVbDR3dne2759NyyKw+ox718C/ET9gC08T/tOeJfhB+zdpGgw+E/D&#10;Oi22q6xdeJGaOfQdau5ZJYU03UoF+2QssUZlZGlKRiWELhX219e/8El/H/x9+Iv7Mt5qPx78dL4s&#10;XT/Fl/pvhHxi1iYJNc0m3ZYkumyB5y+asyJOVUzoiy4+fJ+pqzvElrfXmjXdppVyIbmW1kS3nP8A&#10;yzcqQrfgSDX5BfsveNfiD8GfgJ8Cp9T0HUtQ1z4T+ILmx8Y+F5ra3iuyQl5p2qpZ28e+7v7pZpvt&#10;TOwCOYCFYF6/QH4XftU/s3fGrRZde+Fnxu8M61b27Fbv7Hq0W+3YHBWWNiHiIIIIcA8du3iHxL8e&#10;+Cf2+f2rfhn+zr8CPEK6/onwx+IWn+OfiV4q0ZhNYabJppabT9NE6/u3uJ7oRFo1JKxI7N2B++kV&#10;doOO1AjUdqcFAG0UU2STYNxB6dq/Jj/goV+1TZfH79unVv2YP2gpIfCHgX4aXVpcaR4T8T+Mrrw2&#10;PGd1KFaHV/tS2ktvLbxSqyQQSSIGkRnJz8i6/wAL/h5rn/BTP4r2w8c6xrutfAf4b6sjq3im00yW&#10;XxVr9tM6/ZY7qzjC3Ol25GWbJE8w2nIjbP3pr+v+G/A3hm88TeJtUtdN0rS7Vri+vLiRY4baCNcs&#10;zE4CqAM8n+lfENv+y98V/wDgr54+g/a+uPHd54J+Hng2Zv8Ahn+xuredf+EgmYET61eRxSwzLbzB&#10;VSAJIj+WC/yhiH8j8Qa/+2Z/wS48U3Grav4R0Pwbp+qzSXWuW93dXM/w+1aYfLEumyQQPcaXfTtj&#10;ctwqI7OCTK2DX1h8Hv8Agqd+zz4r1S08A/Hqz1D4QeNZre3ZvDXj5khjlaYEx/Z7xWME6vj5fmVs&#10;fwitb9mW2vP2mf25rz9qz4S6FpOmfD3wjpN94bk8XWaMLnx3qBdBKoKkJLZWbQlUmbeWmMgjwgYn&#10;7Spvlp6UjqqjfXw5/wAFa/iJo+u/Fn4K/shfEzUrmz+HfxEv9Y1Hxxb2McrT6/HpkMElvoyrEC7r&#10;PNOpkjT5nWPb0LAw/wDBNHX/AAB4K8E+KP2TLOwtdH8U/D/xhqs+r6CsKQyGy1C+m1Cxu1iGD5bW&#10;tzCnIGxomjONoz9ONhhjHs35c/zP8/avm/8AZv8AGOi/tEf8FX/FXxV+E1z/AGl4X+Gnwjk8Fa94&#10;itebW71y71S3vTZpIvyytbQ2+WwTsa6YcHOft6NBtBp1FGKaI1HNOwPSiiiiig8jFcn8Yvgd8Kfj&#10;74KuPh98X/Amm+INJuVYPa6hDu8sspXfGww0TgE4dCrDsRXhug/8Emv2a/Ceh2XhXwb4/wDi/ouk&#10;6bax22n6Xpfxo16O3tokUKqRp9qIRQAMKMKOwFWbf/glZ+zbDb+TJ43+L8zc7ppfjl4l3HP0vgP0&#10;qs3/AASp+DdtHGmhftA/HfTTGrBWtfjVrDEbu/72Zxmkt/8Agmfb6ZtbQf22fj5BtjKKbrx+t3jP&#10;cieBgT9c1q2n7D/xd0seXo3/AAUA+KMcef8AV3ul+H7vPoN02mlvryDViP8AZI/aGgG2D9urxJN2&#10;/wBM8E6KxPPU+Xbpzjge1bv7Nf7K+o/ATxr44+IGufEtfEmsePr6xvNavToMNi0k1raraRk+UxDf&#10;uY41xgAbM4ySa9lIBGCKaIkHPNcB4w/ZV/Zv8f8AiGfxd41+A3g/VtUuihutQ1Dw7byzT7M7d7sh&#10;L43NjJOMnFfnF+2N+zZ+zt8M/wDgpTr2kQ/B+Cx0HxB8F9J1LytL+GdvrekWs8eo6hazvdWKp5iR&#10;lPspM0G2TIIZguc6X/BKXRNE+Gf7Rvi3wB8LNY8MjwTrvgW31Ox03wV4kbUtHF3b380UlxbeYvnW&#10;RaOdEe2kZ3RkUb2VIyPv4/d4r59+HunaBN/wV18UeF/FPh6x1CDXv2e9Jv7X7dZpKI5LPWr2Jwu8&#10;Eg4vFJxjj6V9RH4E/Baabz5fg/4XZics3/CP22SfXOzrXTadpOmaPZx6dpOnw2tvCuIbe3jCIgzn&#10;AUcCrHXqK+d/ir+y18VfDvxO8W/Hr9mXxto8OueL5LK58Q+FfFdm7afqs9rbJaoy3EJ820cwRxoX&#10;2Sr8i5Q15N+zH4L/AG6/gJ8CdP8Agjb/ALJVjqF1oN5ew6ddX/xDtLPT47JrqWS1hSSGOeZ1ihkS&#10;Lc0EZYR/cXNd/oXwz/4KR+NrhrjxR4r+EPgO1bmO30zT9R8R3AX0aSVrJAfcKR7V0T/ssftI6lCq&#10;ap+2vqNq+fnbQvAumRfUD7Stxj8c1j6r/wAE4JfF8qz/ABF/bX+N+qAcvDpfi6HRY369V023g456&#10;VNpH/BJ/9jaxnW817QfGviKcDDSeKPix4h1BH+sMt8Yf/HK67S/+Ce/7EOjbWsf2T/ADMuPnuvC9&#10;tOxx3JkRix9znJ613ngf4M/CX4bP5vw9+F/h3QW2bd2i6LBakrxx+6ReOBx04rqAMDApspIjYj0r&#10;8i/jx+2dpX7R37cPivUfiP4r1Tw1pfwQ1i7svBvgyPXdKsdVhuYYR9r1ybT9YiEN5vibEGyQvFEd&#10;6hWmLV6V/wAE5/gdrHx8+Ic3/BRL46+CrO3upIbmw+EtvL4dt9PuhpEkmTq95FCMfbLhcAE52Q/d&#10;xv5+kP2rf2grj4B/Dpbjwl4eXXvG3iO8XSPh/wCFVk2PrOrShvKiJ6rEuDJLJ0SKN2PQV8P/ABO/&#10;4JZftafsj6hD+0h4V8Qap491v7dJ4l17xf4Njmk8SaLq0wDXUVrpkk8dnqGnyyDDodsxh2oAfKjY&#10;ew/sr/8ABWHwz4w8Cw3n7TOnWOhrbMlrffETw39ouPC4usD/AEae4kjVtOuVyFeCcBVYhRIcjPe/&#10;H3UrL9o348fC/wCFH7O9tpOp+JrPVbHxfqXj6zuQ48L+HYrgMzxyxH9498UNskJYxyRmZ2BEdfbU&#10;AOzk5pzruUgd6+Vf22f+CZ8P7VHimf4p/Db9pfx78K/Ft5pttYapeeDNamgs9YitnleFb2COSMyl&#10;fOkTzFdH8tgu7CqB8Ua//wAEcP2tdWjuvBmt/A/TPFLNqCyXniTxN8ftYNvKoYkNZYR7lMjGYrlZ&#10;EB+U+ctdv8OP+CJ37R6+NrD4hapB8AfB+sWLLCuqab4Rm1qW8sgMPb31qY7OzumOSfNESSqQNrjJ&#10;r6C8G/8ABJaz8MNqNonxttbHRdWXfdeEdB+H+nJpVvc55uLSG9F0bRzyCsTLGSxYpu+ataz/AOCQ&#10;XwEuNUs9d8cfF/4q69fWUBgS+PjyfTp5Icn9082nC3mkQbuFd2CgLjG0V03hP/gkt/wT48H6a2jW&#10;n7NGkalavdPdNb+J9QvNYX7QxBab/T5pv3hOSX+8SzHPJr0Tw5+x7+yt4Vuo9R8O/s2eAbK6h4ju&#10;rXwjZrKvOeH8vd+tegaXo2l6NZpp+ladBawR/cgt4giL9FUACrVFRTQxNC8bpuVl+ZT3r4A/Yr/a&#10;b+GXwU+Etn+yB4msfFVz4y+E6yeHPEWl6b4P1C8a2+zzyRW0u+KAq0c0KRyRuOGRgRnrXonxh+O/&#10;hn4k/A3xl4b8M+BfHk11qXhbULWzt38C6nA00r20iKqloR1LAZ7E1+d3xW8YS+M/2avFGk32uQtr&#10;ml+EptH1a8upo7DWcta7VtZpxDDDqy+WCGtbuGC9hKiWMyHEjft74Ssm0zw9Y6ZIDut7GGJtw5yq&#10;BTn06VqYHpRSbBjBr5i/aa/4Jh/Br44+L5fin4Dez8F+KNQTyvEFxb6JFeab4hhPONQsHKx3Ei9Y&#10;7gFJkYAh8DafIdR/4Is+LyllPpX7UmlNqWm5Sw1rVPhnFdXT2xLZsbt2ux/aNrtO0R3YlZRyHyFZ&#10;asX/AARK1oeELzwPJ8Z/AP2GPWBqvhJovg/sn8LXHUrZzf2iX8guC3kSF4grNHt8smOn+Iv+CH9p&#10;4tuNQufEHjr4XuPEGlraeKLez+DJt4dRlUAx3qLHqQ+x3SuNwltzGTwG3BVxh6//AMEM/HOpz6Rr&#10;U/xZ+D2qalptu2n6pcX3wGWD/hINNfKtbXywagI5HCkFZ0jSVXXKsoZweW/4cc/H7w/oOl6H4Wm/&#10;Z/vrrw3dO3hPxBqXge4hvLa3bIazuuJk1CFl+XFyJHUYKuHUPVeb/gjV+2jZ3Gow/DqX4I+B7XVN&#10;LmtpF8P6tq8q2rTQtFMkay2gMlnIjMr2MrvAMhoxE6hq/SD4F/D/AFX4SfBbwj8L9c19NUvvDvhj&#10;T9LvdUihaNbuaC2SF5grMxUOyFtpZiM4yetdhTREqnIoEajjFBjQnOKGjVuDR5ajpS7F9KAoHalo&#10;wMYxSbFxjFeIf8FEv2gfFv7K/wCxP8TP2hPAljFca14Z8LTXOlLcLuijuCFjjldf4kRnEjDjKq1e&#10;K/sW/sD/ALPXwO8FWPxHk8JWfijx94ms4tS8VfEDxFGL3UtSvJ0EsjiWXd5Me5vljj2qq7cDufXP&#10;ir8APgp8bvCd14G+Lfwt0PXtKu7doprbUNPRyqkEZR8bonAPDoVdTyrA81+Xfww0DSvHX7Qcv7Df&#10;gnxRq3ir4gfC39o6zufBepWdwfPttJt721vb7WtWnX57qS2t5JNPEkzMGM6xBdxLV+30EbLyzZqS&#10;io52AGTXxj8LpNA179vr4n+MPjAupWPxCVBpXgrRtZj2wxeFLcgi505slJlnndpZ3Q70LRJIq7F3&#10;Uf2yP2mta03xFF+zN8H73UrfXdQhSXxl4p0zQrq+XwlpcqPtlb7PG5S7n2slurAqhDStuVAr/N0v&#10;xN1vRIdF+Afwp+Aljq/irUv+JX8OPBrTaPq1haOqjfcXEk9naajb26czzzyJIdxJLF5BX3j+yR+w&#10;V8NP2ePh9qFt4ttLPxj4w8WDzfHvirWrBZpNUkbrbojhvJsowAsNsDsRFHBOWPFa1/wTV1P4O65q&#10;njf9gn41X3w1uNQZprjwHqULap4UubgktlbN2D2G4nlrR0A/uMBtPj/xLu/29/iP8SPCfwy/ae/Y&#10;svP+EM8Mzf274qvPh1qUWtWniu9tpY/sFtEkzQSQwiTNxLHKpJMMaZKk7vVPg38PvH/7TX7Ytv8A&#10;HX4v/B/xR4X8G/DPRETwHofjK2jhkvteumk+06mYY5ZFxBbqkMRY5Vp5ioHDH7ACgdvaloYZGK+J&#10;/wDgqZ+yT8XfG+uaP+1J+z5oN9rWsaRosmheNvCek6tPZ3fiLQ/NNzHHE0E9u8r285kkW38+JZlm&#10;kQtyAfh/wf8Atp/tefs8+Io/Bn7MfwP8Q2Og3WrySTeAPHXwj1azS0lkP76S3+wQOLKDcMpbo91u&#10;Z5HYxdD9MfCnw9/wVb/4KGaBceEPjv4D0P4A/DTVIZYNY1DSZp5vEms2p+VoII51U2CSpkebIolj&#10;UnaoY5X9Avhn8NvCPwj8A6N8MfAWiw6bofh/TINP0jT7ZcJb28KBI0HrhVHJ5PWt6iig9M1+cX/B&#10;S/8AYa+MWg/tH3H7dvwc1X/hJNE13S4NL+J3hPxB4Vg8RJp1rbQhLe9sbSUCXykO9p4LeWOQl3lX&#10;exZD5V+xZqPwi/ZY+Pnib45ftK+LvDutQeKPLsPAPxS8JahcXnhbw9p52iTRv3zO2iytcBpG8xgk&#10;m7aGUqVP2x+0Z+0t4a+BXw5sfEek2P8Awkev+JbuPTvAHhnTZlaXxDqMozFDEQSNm3Mjy8qkSO5P&#10;Fa37Fn7H+o/BW01z4wfHPVrTxJ8WviAsU3jjXYVZra1jVT5WlWSv/q7KDJVRgGRi0j5ZgF4v9qH/&#10;AIJHfA34z67J8T/g1LZ/Drxr9nlje8s9Ctr/AEfUWZWw15pNyrWkr5Y/v1RJ8ceZ8qgfMfwP/Za/&#10;4Kw/sp2+p+Gfhp4WvJBb7Ta6PHr2m6v4a1Cbcxa4h+23VpdaYkhyPssEaxxAjasmAo+uv2Jf2YPi&#10;JpviHUP2u/2tND06P4weKLNbKTS9PvftVn4S0pHYxaZZydCWGJJ5lGZZDjJRFr6ZQbUC0tFfJ3/B&#10;WD4bfEvXvhn4C+N3wqsr+81D4T/Eiz8S6hp+k6UL67m0021zZXb21vkedcRQ3bTInO4xkYOQK+R/&#10;hN+1v4p+GfxD179oz4L+HF8X+A/HMlnN4g0GDVIm1GW7htRAurSXACWcGo3OyCA6TFudzGrlkfel&#10;dbrP/Bdz4U2lu+i6T+yd8WLvxQ14thY+F2sbBLi8vm4W3hC3TtM275WMSvsKsGAKkD3n9hf9nr9o&#10;nx78YD+3x+27oVj4f8YXPh2TRfAvw1sJluIvB+lzTpLM002B519OY0EjgDYihBjLKPsOiiiiiiii&#10;iiimmNW60u0dhRsWjYvp7Unlr6UeWuc4pQgAwPTFIIlBz606muCV4r4x/aUvdY+AP7eVv+1J8dNF&#10;E/w51DwLb+F/Dvi61Vmh8H3RunmujfKc+VHdt9nUXQOxfISNwv328d/bz/am8KfE34o2/wCzDb+I&#10;7GH4f6XPFN8SNQ/4STT7H+2Lgqk9vokEl7NFHKu3yprpVfPlyQxdJnK8P8Pvhj4h/bn/AGkG+CXw&#10;+8SWum6LHEurfFTxj4Pt59Du4bGUuq2Bk0zU57G/lvSjoWYZjiEj4DeWW/Urw38M/BXhDwTa/DXw&#10;z4W06y8P2OnrY2mi29mi2sNqF2iER427NvGMc96+cfFP/BNaP4beJtS+Jf7CXxXm+FmragrPeeEZ&#10;bU3vhTUJeu5tOLKLRmP3pbVozk5KvyreW2P7JP8AwUm0z4B618CE0n4Zx6r48upx45+Jdr48v5L5&#10;nvpBHeXsNqdNjAaO3LLbxeaBEsUKhm2An7l8AeDdA+H3gjSfAXhayW10zRdMt7DT7eNQoighjEca&#10;gDoAqgfhW3SMiP8AfQH6ivlL9rD/AIJS/Dn9ovxpffE/4afGPxp8J/EutPnxRqHgXUEjt/EGECqb&#10;21kVo5mARV3YVmXKsWGMeC+CP+DbX9nu68TPrX7SHxZvPHdjNNFLc6TY+DdJ0VLjyj+7R5rWDz1j&#10;xwViePcAoJwMH70+CXwI+EX7Onw9s/hV8Efh3pfhnw/Y7ja6XpNqsUasxyzHH3mY9WYkk9ewrswV&#10;xwRShgehoopGVWGGWvEf2tv2I/AH7Uyaf4mnmj0fxfocbx6L4iWxW5Rrd2Uy2N5bOQl7ZS7R5kD4&#10;zgMhR1Vh8keIv2U/+Ci37ImuXHj39jP4H+Ebi0WRm1b4d+GPESRaDrwz/rorW9MT6TdMvVoZpI3K&#10;/Ojk10nhvwP+0N/wVM1XRfDnx3+AHjH4QfCXw3fed4+8J+LkSG/8Y6lEQyacoX72mIxEjzjC3BUI&#10;owGYfe+l6Npej6bb6Tpmmw29vawrDbwQxKiRxqAFVVHAAAAAHAxVbxT4T0Dxl4evPCvifQ7bUNN1&#10;C3eC+sLyFZIbiJxh43VshlYcEEYIr58tv+CSf7Cdj4P1L4b2Pwamh8LatfSXV74Th8R6gulNI+0N&#10;i08/yUB2g4VQA3zAA81738Pvh94O+FfgbSfht8PvDFro+h6Fp8NjpOmWMe2G1t41Coij0AH1PfJz&#10;W5RQQCMEV4r+2x+yBp/7Xfwys9D0zxjeeE/F/hvUv7V8C+NNOjV7jRNQEbR7wpwHjeN3jkjJAZW6&#10;ghWHwL8Vv2Kv+Ch954rGmN+xjps15HFcQxfEL4X/ABRttMmtY5mV7iW3F08VybmeSKPdNdPchQoA&#10;Q450/gz/AMEi/wBun452F14a/bD+P/i7wr4Tvr8y3Gj6f8WL3VNSezyP9BWSJYYI0ZQVeWT7Q5DM&#10;FCFgU/R34E/AT4Vfs1/DPS/g58FPBFn4f8N6ND5Wn6bYqdqZ5ZiSSzuxJZnYlmJJJJNdp04Aoooo&#10;oooooooooooooo9sUfhRRQeeK+dv2wP2LLn45eLNL+Nvw/1W30/xroOkTaZbyXU09ul7ZvIJTB9p&#10;tmWe2YSDcsi7lyW3xSAjb8cfCXxJ/wAMm/t06/4j+Pfwn+I1jfXnwwS1v9ek8CvrFxrV6+pB0jju&#10;dEstl8EiQYnkRZADtlClcV9Bzf8ABSL4C2asNZ+H3xgsNrbf9L+CHiQc/hYmuW+APxy8J/Hz/gqR&#10;4f8AHvw88EeNho9r8GdW0q+1jXvh7qulQwXB1G0nSMyXlvECWRXxgnPQc196QnKZp1FG1eu3r196&#10;aY0PJWlCqvRRS0YB6iiiiikcZXGK+W/20P8AgnB4J/aI8d2/xy8OeEfDepeJYrNbTXPDni6zWbR/&#10;E1sg/ci5Hlu8NxDk+Vcx/Mqs6MsiMAvzZbfF39tb/gnFrNp4V+KP7Kfjzxf8H7q4KWVx4e2a9e+D&#10;o8HEKzWxMlzYp0T7RHFKilVDSbQB9MfsifBDxb8Rfijd/tt/tC+EvsGuX1qbL4Z+F76DE/hTQ2Ay&#10;0oJIS+uz+8m6MieXD0Rgfp4QxDpGvr0r53+Nn/BMH9kn46fFL/hdGu+BbzRfFE0rSX+teFdUl0+T&#10;UGMRi3XAiIWV9h2iQjzMDG7aWU9Z+yb+xB+zj+xF4Z1bwj+zl8Pv7Fs9c1T7fqhn1Ce7lnm2BAPM&#10;mdmWNQPljBCKWYqAWOfXgAOAKKMD0pCqnqo/KlwM5xRgelGB1xRR16iiiimuMrjFeOftD/sYeAfj&#10;z4h0/wCJul65qfgzx9o6qmk+PPC5jjvkhDbjbTrIrR3dsxzmCZWX5iV2sdw45v2LP2pJxmf/AIKP&#10;eNEZhgrb+AfDiqBjjG6yZs++415j8UP+CMF98b9bk1r4uftu+PNWku7IWGqy2/hvQrOe/st4f7NL&#10;NDZBmQMNy5zsb5k2sAa+2tLsDp1nHaCWSTy41QSTPuZsD7xPcn1q1RRRjvijHtRgelH4UYHpRgel&#10;GB6UYHpRRRRRRRRRRRWF8QPAPhb4o+Cta+G/jvQotS0TxBpk2naxYXC5jubaaMxyRkejKxB/xr5M&#10;8F/swf8ABRH9lTQIfhj8EPG3gX4oeC9L/deGofH13daZrOnWY/1drJdQRzRXQjUKqyNGrkfezgEO&#10;8afB7/grN8a/C9x4Mt/FHwp+ECagnk3XiPRbq98QalbRn7zW6SRW8KyYzgtnGeCCAa9U/Yb/AOCe&#10;3wI/YI8D3Xh/4U6XcX2va1N9o8XeNNakE2qa/dF2dpriXHTc7YQYVQeBnJPvVFFBVW+8tcT8WvgR&#10;8OPjVptnp3j3w6LiTTbhrnSdQtbh7e80+dlKma3njKvE5ViCVPzAkEEEg/MFz/wSD1XR9TvNf8Ff&#10;tl+PJr7UtYm1HUpPF1raX3nzSbFBMlqlpP8AKkUSKvmlQsagAYxXrf7MP7C/hX9nrx9rnxe1vxTe&#10;eKfF2sWcNhDq2oNLs0vT40TNnaJLLKYY5Jg80nzlndl3ErGgHvEa7VxilKqwwVpBGg6LR5Uf9ynU&#10;UUjIjjayg/hSGND1Qce1AijB3CNc+u2nUUUUU0xxsNpjXG3H3e3pXkHxb/YM/ZF+OGq6r4h+InwA&#10;8P3Wqa5bNBrOrWtr9kvL6MqFKzTQFHlBUAfMTwAK5r9lT/gmZ+y3+x5r6698JdC12ZrFJYfDdv4k&#10;8SXGpxeHLeVUEtvp4nZjbpIV3NgljuK7tmEH0KqKgwqgfhS4HpTTFGRgoKUIqjAXvmlooprRoysu&#10;0fN7V84/Eb/gkt/wTz+K3xEb4reLv2WfDo8QSXDTXGpaWstjJNIwO53+zOgdjubJIySxrrP2e/2A&#10;f2Nv2V9S/t34Bfs3eFPDOpbWX+1rHS0N2FYYZRO+ZACOCAwyOua9iESL0WnUUUUUUUUUUUUUUUUU&#10;UUUUVT1rRdO1/TLjRdY023u7O7haK6tbqFZI5o2GGRlYEMpBIIIwRXhel/8ABM39kPwzotx4c+Hv&#10;w6vvCen3V7Jd3Gn+EvE9/ptvJLIQXJit51TnaoxjGFAAwMV6F8Bv2bvhD+zXoN/4a+D3g5NJttU1&#10;R9R1SQzPNNeXToqGSWRyWchURRk4CqAOld9RjnOKaYo26oPxpQigYC0pOBk0zz4s43Un2iMHDHb9&#10;akrgP2k/2g/h/wDsvfBnW/jX8StVW303R7XesW5fMvLhmCQWsIJG+WWVkjRf4mYcgZI+QPE//BUT&#10;9sX4e+Cl+K/i/wDZa8LjQbTRlvtfgutc1KzNiwh3yxrdpZXNvIVfKAuYwx2YwXCj6A/Zd/bp0H44&#10;3mj/AA/+K3w71L4Z/ETVPD41aPwN4juEka5t+C8lpcxgJdBAR5igLJHn541r30MD0paKKTap7UiR&#10;CMHZTqKKKKKKKaY1Jzj/AOvShAvQUtFFFFFFFFFFFFFFFFFFFFFFFIyhxg0w26lcYoFuox+Pc0GB&#10;aeqhRgUtFFFFFFFFFFFFRtArHJFAgCnK1JRRRRRRRRRRRRRRRRRRRRRRRRRRRRRRRRRRRRRRRRRR&#10;RRRRRRRRRRRRRRRRRRRRRRRRRRRRRRRRRRRRRRRRRRRRRRRRRRRRRRRRRRRRQTgZpvmp60eah6Gj&#10;zVxnmgSoaDMgOKpzeKPDttcrZXGuWcc0kgRIXuUDMxPAAznNXPNT1qO4lCxMzthVGWPpXwPqvjjR&#10;/jd4i+Kn7cvxR+IHitPhj4Zj/sn4a2PhvxRe2MOoWVir/atRVLWVBcPdXjyQxM33o4Y9vDAmx8Iv&#10;hJ/wUQ+DvhnT/iv4A+OzapqWp+df+IPg58Sb59Q06zWVzLHY2mpLm4t5oY2EJlYzRyPHv2AHB9k+&#10;CP8AwUq+FHjPVbz4b/tBaPN8IfH+k2cl1qfhLxtdRxJLbxqWe6s7wH7PewBQSWjYsuDvVa+Ov2lv&#10;2lNN/bo+Men/ABBudbXTvhj4SvJo/hjpuqapceH28SakQFOuJdXdpJZzKo8yK2gkIxlpW/1ihZ/2&#10;af2SvB37SPxfs/EfiDwkkngv4aa1I2oXWpWWmJeeIvEUbKRaTPpMUVrc2unuvLhT5lwcMf3JB9q/&#10;4KIWlh8UH+HP7NPgqNT8SfF3jazuPB+qWc7R3nhm3tJFlv8AWUdCGjENtvj6hZJJo42DBih+4raI&#10;xwKjOzYGNzdTUlFFFFFFFFFFFFFFFFFFFFFFFFFFFFFFFFFFFFFFFFFFFFFFFFFFFFFFFFFFFFFF&#10;FFFFFFFFFFFFFFFBYDqaTeP71LRRRRRRRRRRRRRRRRRRRRRRRRRRRRRRRRRRRRRRRRRRRRRRRRRR&#10;RRRRRRRRRRRRRRRRRRRRRRRRRRRRRRRTZThMmvhj4PeHf2m/j1P4w1fVP+CgPxI0ddC+IWs6C2na&#10;Lo+gRCNLS7ZF2mTT5SC0ZQjJJAIzmu7h/Zf+KbYOpf8ABQP45XXzYPmajocW4en7nSk/MYPvVuD9&#10;l/WdynU/2tfjLe4Bz5njRYdwP/XCCP8AMYPbpxRN+yZ4Zvdx1X40fFa63bWbzfiZqa5I/wByVf8A&#10;Csy6/YP/AGaNZbyvFFj4k1/5vmh8QfEDVr1CR2KS3TLz9K8k/b9/Yt/Zp8Efsc+MfFPwv+CnhbR9&#10;Z8M21trlvfWunwrdCGxuYbq4RZWBcb4IpUOCDh8AgkGvXfgP8QPG3wk/av8ADP7OMXxEv/E3gHx5&#10;8PNT8QeFz4ik+0XujTafNp8Zt4rrh7iCSK/V/wB+XdDGMSFWCj6Y+IPha38ceBNa8E395cW8GsaV&#10;cWU1xZzeXLEksZjLI2DtYBiQcHBr8jv2j/2T/wBrv9ijwrH4Y+KfxM8eeMPhX4VubC/8LeJ/C2mr&#10;qFnZRWM6S29trGkG6tYbeCLyk3TRl4SEDlYyGI+mf2UP+CnHgD4yaf4f8K/GnQpvBnibXp1tdH1C&#10;SGSTw/4imaJpFbTtSAMEpZUY+T5hdW+QF8h29q/aE/Zo+CH7Ufw9u/hZ8fPh5p/iDSbpSvl3ke2a&#10;3c4/eQyrh4ZM/wASMDyR0OK+X/8Ah3j+1L8PvGFv4K+F3xxsb7wXJbR29v4s1u+uIfEui2vmxiW2&#10;m8lDb64ptzMkMl6PMgcq4bIOfoDxz41/Z6/4J4/swJe6kq6H4R8J6fHaabYQoZLm9nJxHBGPvT3M&#10;8h92eR2ZjyWqH/gnr+zV8T18Qa5+29+1holtbfFPx/aRwWOhxsZE8HeH1cyW2lRk9JTlZLhh9+Xj&#10;pGK+rkUqu0mnUUUUUUUUUUUUUUUUUUUUUUUUUUUUUUUUUUUUUUUUUUUUUUUUUV8A/wDBcj/gtxqH&#10;/BG7RPh7rNl+zdH8Qv8AhOrq/hMcvi46V9i+zLCc5FrP5m7zf9nGO+ePrr9kr45y/tP/ALK/wz/a&#10;Uk8Nf2K3xC+H+i+Jm0dbw3AsDf2MN0YBLsTzdnm7d+1d2M7RnA9EooyPWiiijI9aKMj1oyPWjI9a&#10;NwzjNGR60ZHrXwf/AMFuP+C2umf8EcfBfgnXJ/2cdW8f6h45v7yGyjj1b+zrGzW2WFn8658mbEjC&#10;YbIwh3COQkgLz9IfsIftaaT+3P8AsieA/wBrTQfAuseGbPxxoov4dD1uPFxa/O8ZGcDzI2KF45AA&#10;JI2RwAGAr2DIHU0ZA6mjNFG4etFGR60UV5n+1J+1t+z9+xd8IL/46ftMfE2w8K+GdPZUkvr6T5pp&#10;WBKQRIMtLK2DhFBYgE4wDj8wpv8Ag51/aI/az8Wap4b/AOCTn/BKvxx8VtL0m48m88Xa/cPa2sTk&#10;ZUPFBG6R7gCyiSdG2jJUcgZ/jP8A4Lz/APBbH9lvQ7j4lfth/wDBEi4j8H6fG02sav4Y1a6QWFuP&#10;vSyPtuVVVHJZ9i8cla+xf+CZf/Bd79hj/gqJ5fhP4R+Krzw746W3M1z4C8VKkF8VUZd7dlZo7lAM&#10;nKHcAMsqgHH2jHMsgz+HWn5HrRRmq+qarpui6Zcaxq2oQWtraQNNdXVxKI44Y1BZnZiQFUAEkk4A&#10;Ga8y+A37bX7Jn7UXirXPBn7OP7RPhHx1qHhuGGXXIfCmuRX62ccrOsbNJCWT5ijgYPO016puXONw&#10;pc0ZoBB6GjI9aMjpmjcPWjcOmaM0Zz0ozmjIPQ0ZooyBwTRntRRmgEHoaM0UUUUUUUUUUUUUUUUU&#10;UUUUUUUUUUUUUUUUUUUUUUUUUUUUUUUUUUUUUU2b/Vt9K+D/AIufs1ft/fBT4r+N/G/7O/xO0y6+&#10;HfirXrnxDPpun6NaPrWm30yJ52Fu9sNzBlN3EiSBWICueT8067+3L+0/4Vupl+J3x88Y6FZ3Fiye&#10;bJZ+DLGXT5grBZ1+3zw/aVZihMTpbOnTc+RjidY/4KTeO9SsNNOvftU6tPJbySrq1qnxY8GaVFqM&#10;DNGoljls5WkspVIc+STOuCRvXhx574s+PvwS8S+I9Ug8YftE+Ide0zVJ2e1i8QftcTfatKkVgVSM&#10;WcssE0DZKmNoQ4xwz7iBoeEZPh7rd5BJo3hH4b6g0kipfKPil4taO9GML5T2mlSy2tyFxuZJXiZ1&#10;3+UN2B3Xg74feMNBibVPDf7PnhXVIbW3m+w6jq2meK/ELwKwHmrM154dSC6iGwFW2pKgDASASMK+&#10;pP8Agmh8MvEfxh+JPgX9p/wd+0f4H8ReBfAPh3XNDsPDnh66v7u602bUjZSS2jPeok0EMZtImigl&#10;DPEhCKxjCKv6JEZ4IqC4s1uYmt5kVo2UqysuQQeo/KvhD/go3/wTx+C3hb4PeJPj/wDDbVtH8J2v&#10;h+zfVtc8H+IIWuPC+peU3mM/2P7tpdk4Ec0K8uV3RyEjHzb+zH/wUN+Lf7M2l6Pa/Ffwr4ovPAWs&#10;f2fDpPh/xLqEeqa9pctzt/dx3luNspUEObG6EVwgV/LL/wCrH6cQyLNGssedrKNu5SDg9ODyPxr5&#10;S/ai+C3xrsf2wfC/7YGp/DyP4s/D/wAA6PI+k/C+xulgvdM1MsC+sQRS/ub+5VNypGzI6jmMlzg/&#10;XP7PX7UPwX/ae8Hf8Jh8H/Fi3q25WPVtLuIXt77SbgjJt7u2kAkt5RyNrqM4JGRzXoSyqw3CnUUU&#10;UUUUUUUUUUUUUUUUUUUUUUUUUUUUUUUUUUUUUUUUUUUUUUV+Cv8Awe/f8iR+z/8A9hXXv/RdnX61&#10;f8Em/wDlFl+zV/2QHwb/AOmOzr6ArC+JHxM8AfB/wLqvxN+KHi2x0Hw/odm91q+sancLFb2kKjLO&#10;7MeB29SSAK/LjUP+DmnxH+0J411Twj/wS7/4JsfEz47W+lXht5vEUatp1gzdN24RSlFPDDzAhxyQ&#10;KzR/wc9/EX9m3xzpnhj/AIKe/wDBLr4kfBTT9Uu/Ij8QRztf2qe43wQ+bgZYiMscDgGv1U+GPxY+&#10;Hnxo+H2kfFb4VeK7PXvDuvWMd5o+sabMJIbqBxw6sO3qOoIIIyK/On47/wDBfj9ofTfjL4s+CP7I&#10;/wDwSE+NHxK1DwjrlzpOoanNZtZ2b3EEhjfY8UUwK5HBzyOcV5N4s/4Off2pv2X76z1D/goP/wAE&#10;bfiL8MfDt9OkUetRapJMoJ7f6RawoW9F3gmv1D/ZE/ay+CH7bXwC0H9pP9nvxcuseGPEUBktZiu2&#10;WCVTtkt5kPMcsbZVkPQjjIIJ+X/+Cyv/AAW68Df8Ed7rwMvjv4C6140j8cJfNazaTqkNsLVrYxAq&#10;wkU53CXjHTB6141+3D/wc0+A/gl8etc/Zm/Yj/ZQ8V/H7xZ4Vma38SXPhtpY9OtLgHDRLJFBM8pV&#10;vlZggQMGUEkGvc/2j/8AgrtqH7Jf/BKvwh/wUo+M/wCzPrCXWvWujtrngG21LybrSJr0EFGeeJSd&#10;j4UhkUnd0rxC5/4Okf2Y/EHwY8C698EP2e/HPxG+KPjjSZNQ/wCFT+DLU3l1osa3EkKfbJ0Qqhcx&#10;l1VQzBWUsFDKW8i8c/8AB1R+1J+znrVvqf7YP/BGvx94C8K3VyscOr3WsTrIQT0Anso4y+ATt8zn&#10;HpX6ffsGft6fs8f8FFP2eNM/aP8A2bPE0moaPeyGC+srqLyrvS7xQPMtbiP+CRcjoSrAhlJVgT4H&#10;/wAFw/8Agp/8Cf8AgmJ8I/BfiL9oH9mMfFHS/GGvz2lrpLfZjHazQRCUTFblHUnDYBAyOa+oP2Tv&#10;jDon7Rn7LXw3/aE8M+Fm0PTfHPgPSdf07RWZc2EF5ZxXCQEoAp2LIF+UAcccYr4b8V/8HKP7MXwo&#10;/wCCiXjn9g74/fDzUPBNj4Dk1L+1/iHqGrxS2RS1tTcqUgjQyM0q7VVBucuwABJArzXxj/wcuftJ&#10;ePbCTxn+xH/wRs+LvxD8IKxa38UapDcWUV3HniSNYLafII6cnrXV/wDBOb/g6G/Zw/bG+P8AZ/sn&#10;ftB/BfXPg38QNSvDZabaa5defZ3F9wBZtKUjeCZjkKJEUM2FyGZVP6k+evl7icDb3r8vv2z/APg6&#10;A/Zj+BPx4uv2V/2Svgv4o+Pfjy1uGs5rXwblbJbpfvQJMEkadkx8zRIyA5G44OOVs/8Ag4q/bh+F&#10;WlHx/wDti/8ABDr4teCfB6Ze68QaTNPe/ZoRjMjpLawhQBycsB7iuz+GP/Bzn+yz8fv2+vh/+xT+&#10;z18LNa8WWXxBk04ab44t9Rit4bY3FsJ5Umt5FEiyQYdJEzndGQueM/p5RX8xX7efxE+In/BwN/wX&#10;80z9h3QPGl7Y/DHwf4uutAsI45iYYLHTt51TUUUfKZpzBKsTEfdaBTjDV/R7+z/+z58Hv2Y/hVpH&#10;wV+BXgLTfDfhvRLVILDTdNthGowMF2I5eRiMs7ZZjkkk12U1pHcQtBPEkkbKVZHUEMp6gg9q/mr/&#10;AODm79guD/gmB+158O/+CjP7DsU/gSHxdrE0s50FhFDpHiG22yiWJANqLPGWYxgFCYZcjD4P70f8&#10;E6f2qF/bc/Yf+GP7VaWsUFx408K295qVvD9yK8XMVyi/7KzRygc9AK+Yf+CX/wDwX6+G/wDwU4/b&#10;T8afsa+EP2fNc8L33gvw9qWr3Wtalq0M8VylnqNpYlERFDKWa6V8kkAIR1Oa/Q6bd5fy1+cnxO/4&#10;OFfhr8NP+Cs+n/8ABKS6/Z11651u+8YaX4fXxbHrEK2qPexwyLL5RXeQolAIzkleOtdD/wAFrP8A&#10;gpJ8Qv2NvAeofBbwl+xB8RPiZZ+OPh7q4vPFPhG0eSz0PfHJAftJWJsYDeackfKD9a/Db/g20/4K&#10;J+Pf+CfXjz4ra34E/Yt+IHxlk8TaTpUFxa+AbV5X0wQy3LK822N8B/MIXgco3Xt/Rr/wTe/bm8af&#10;t7/BvWPiz43/AGUvGvwfuNL8TzaTD4d8dW7R3d3GltBKLpAyIfKJnKZwfmibn08h/wCCmf8AwcEf&#10;sMf8E0vE0fwh8Uahqnjj4iTYDeB/BsazXFnuA2faZGIjhLZG2PLSHrsxg1802f8AwcSf8FOvGMKe&#10;KPhh/wAEB/idqXh2Vd8WoXWoXkcrx9dwQaeR05HPPbNfcf8AwTE/b7+In/BQX4Ta58QviR+yT4t+&#10;D+oaD4gOlTaH4uYrLcyCJJHkjDRxtsXeq5KjJzjpXlX/AAUu/wCDg39i3/gnL48h+BNza618RviZ&#10;cFV/4QfwRGk01o7EbI7mQnbE75G2MBpMYJUAgn55uf8Ag4N/4KjxWDePU/4IBfFD/hD1XzG1RtSu&#10;hceXjdu8r7Af4cd6+gP+CZH/AAcJ/sW/8FJPHUnwOsrfV/h38Sod2zwV4yVY5L1l/wBYltKvyyyJ&#10;j5oiFkxkhSAxH1p+1f8AHqz/AGXf2avHP7Rl/wCGbjWrfwT4Zu9auNJtpliku47eIyNGrsMKSAcZ&#10;/Gvzj+GH/B2H+yJ8Sv2a2+LkHwI8Zv461DxtP4c8LfCXQ3j1DVtWMVpbz/bBsAWOHM5jyQzbkOFY&#10;btvnnxJ/4Om/2sv2ddStfEv7Un/BGT4geCfBN1cLHHr2paxPDLhiAOJrJIt3XCmQZPFfTvjb/g5E&#10;/wCCeOh/so+Dv2kfAGs654y1nx9dSWXhn4X+HrETeIHvo+JreaBSRCEJUFySrblKb88fM/xW/wCD&#10;oX9tf4FL/wALA+Mv/BEn4heGfAPnKW8Qa3q1zbyRxnoWD2IiVjngGQc96/Qr/gmR/wAFQ/2af+Cq&#10;PwQk+Mv7Pmp3Vvcabdi08TeGNVCrfaPcEbkWRVJDI65KSKdrYYDlWA9I/a4/a/8A2ev2IPgnqn7Q&#10;P7S3xFtfDfhnSkxJc3Cs8tzMQSlvBEoLTTPghUUEn2AJH5u+Hf8Ag4//AGuP2n7eXxR/wTw/4Iy/&#10;Ez4l+FI5pEh8T6pqh0+C4CMVJQpBKhORggOSCCOtbnwD/wCDnr4e23x+0n9mX/go3+yD40/Z08Sa&#10;xKsNrfeKmMmnIzEKhlkeOJ0jLfL5uwopOWKgEj9ST4g0oaZ/bYvYfsfkecLrzl8vytu7fuzjbjnP&#10;THPTmvyk+KP/AAdDaR49+Nut/AX/AIJnfsLeOv2hdS0OZ0uNW0Nmt7GXa2zzE8uKV/KLggSMqBsE&#10;jgg1237Kn/BcH9tj4n/tGeEf2df2oP8Agjh8UPhpc+MNV+x2uvtNJPY2nyl2lmea2hCoqKWPOcDj&#10;NfpfAcx5p9FFFFFFFFFFFFFFFFFFFFFFFFFFFFFFFFFFFFFFFFFFFFFFFFFFFFFFNkPyHNfHv7Un&#10;7O/wh/aO/bm0/wAO/H/4aaR4s0HT/hOtzoun69brPBBeHVHW4ljjY43Mn2dWbrjaOMnOtoX7Av7E&#10;XhzbJo37J3w9gYDO5fCtpx+aHue/fiut0n9nn4AaCM6P8DvB9qc9bfw1aoeuRyqetdJp2ieHNAiJ&#10;0jRLGxRFwfs9ukQC9ewHHX24rM1b4ufCjQcprvxN8P2ezO4XmtQR4x67nH5da5bX/wBqv9lP7Dca&#10;bqn7RvgWHzkaGRJPFFoCNykdPMH/ANevk39nbx98J/hf8LfgH8ftB1zS9H1jw/qFx4D+IGu2d4Is&#10;6daaVqkNtBeAYDr59nZtE0gJwVKMVf5v1LqrqeoW2l2kt/f3cdvBDE0k000gVY0UEszE8AADJJ4+&#10;lfln+0t+0zZ/t8eP4fF+t+MfDem/APwzqgn8I6H4m8WXnhmTx7dwrn+2Eu/IKSQQPlraDO2V4leQ&#10;hSAO6/YC+HfiX9pz4hR/t8fF241a+0W3tWsvgzp/irTbJdQisZFTztVnktYYleSdgyQ5DFYMuCDO&#10;wHpv/BRr9ubRv2FfgZb+OLfTbXVPE/iPW7fQ/BujXlwY4bi+nbHmSlQzeTEm6R9qliBtGCwNRfsk&#10;ftx2fxl8SXHwE+OOlWfg/wCLWk2pubzwv9qbbqdllil/Z+aFk8tlGWidRLESQ4IAZuo+Mf7KGjeO&#10;fHFp8cvhH4puPAPxO02MR2fjHRYQy3sQ/wCXTULbKx39scgFJAHTrG8bc13/AOyZ+0T46+LEGtfC&#10;744+DbXQPiN4MhtD4osdJvftGn3UVz9oFte2khAfyphbTfu3VXjeN0O4KHb2xM7QTS0UUUUUUUUU&#10;UUUUUUUUUUUUUUUUUUUUUUUUUUUUUUUUUUUUUUV+Cv8Awe/f8iR+z/8A9hXXv/RdnX61f8Em/wDl&#10;Fl+zV/2QHwb/AOmOzr39vu1+I/8Awer/ALSHjfwD+zH8If2bfD1/Pb6X8RPEmqahrnkyFVuItLSz&#10;McL+qmS+WTB7wqe1Uv8Agnl/wVL/AGn/ANhz9jvwL+zv8Df+DdX463Wj6PoVu0uvWK3S/wBu3UkY&#10;eXUHI0xsmdyXHzMArKqkqoAy/wDgp5/wUU/bb/4KS/sW+MP2T/Ef/BvX8e9JuNet4pNF8QXFjd3X&#10;9kX8UqyRXCp/Zqk42lWAZSVdhnmvoz/g1G+H37WPwL/YA8TfBj9rv4SeLPBK+HfHlxL4V0/xnpM9&#10;jKLGe3illMaTqrCITea2RxuZ/etH9oP/AIObv2YtB+L99+zT+wR+zx44/aO+IlvcvFHpXga18nTZ&#10;JEOJG+17JXZVbGZEgZOfvd6+bP8Agp/+2n/wWp/ag/4J7/FLwl8dP+CM+h+B/h5c+FprjXNa1rxt&#10;HdXmkwxETC7jj/d5kjZAw+TPtWp/wZG+Ktd1D9lf43eDby/kk0/TfH2n3dnbsx2xyz2TLKQO24W8&#10;X/fNcD/wfB/8eX7P3/XbXv5Wdfpt/wAELv2TvhD+y7/wTK+EP/CuvCdla6j4x8BaV4m8Tawlqout&#10;Tvr+1juneaTG6Qr5uwZJ2qgA6V4f/wAHbKKn/BGHxdtH/M5aB/6WiuN/4NAv2cvhF4J/4JhW/wC0&#10;LongyzXxh448Waomu6/JArXMkFrcG3gt1fG5YlCFtgON7sepr9A/2/Pgl8Of2gv2L/if8J/ih4Xt&#10;NV0fVPBOpCaC6gVvKkS2keOZCR8skbqro45VkUjpX4lf8GQfjfxQfH/7QHw3/tWZtHk0jQtTWydy&#10;yR3Ky3cRkUE4VmRwGI5YImfuivVP+D3jP/DM/wADQf8AoetTH/kmlfp9/wAEkFB/4JWfs15/6IL4&#10;R/8ATNa1/Pz8Y/gV8Nf2k/8Ag7v1T4J/F/w7Hq/hrWPjHG+raVccx3kcGlpciGQfxRs0Sq6/xKSD&#10;1r+oDT9E0nRNMh0fRNNt7O1to1it7W1hWOOKNRgIqqAFUAYwABiv5s/+DzH4W+EPg/8At1/Cj46f&#10;DbSY9D8TeJvB80+sappaiCS4ubK7UW9yxTBMyq4XzPvbYoxn5RX61/8ABaT9p74l/A//AIIZ/ET9&#10;oPwlq81n4i1DwDpNquoWTeW8EuqXFpaSyoRyhUXTsCMEHpzXyP8A8GaP7Inww8Ofsb+LP20NR0mz&#10;vvGni7xldaNb6lJGGk0/TLSODFupP3DJNJLI2MblEQP3a/Z2+0ux1Gzl0+/s47i3mjaOaCaMMkik&#10;YKlTwQRxjHIr+YP4UfBj4dfs/wD/AAd/2Hwl+Evhq30fw9pvxmml07SbRAsNotxpj3LRRqBhI1eV&#10;tqjAVcKMAV/UJRX8tf8AwQdvYv2ZP+DlDWPhb8Ybn7Lqk3iPxh4YWTUW2ltQ3zlfvfxSGAhf7xdQ&#10;M7gD/UhHJG+dv8PWpK/E3/g9h+MHg7Tf2MPhJ8BJJo217Wvig2v20YwXSzsdOu7eVvYGTUIvY7D6&#10;cfav/Bur8Ode+FX/AARc+AvhTxNHIl1N4cvNV2TfeWG/1O8voh9PLuEwOw4r8j/+DThgP+C53x3b&#10;1+Gfij/1JtHr+kuT7lfzL/tVNu/4PG/DrD/otXhP/wBJbKv6IP2xYU/4ZF+KnH/NOdc/9IJq/CX/&#10;AIMexv8Ai/8AtCZP/Mt+H/8A0ova/dL9tL4v6n+zz+yD8Vvj9o0fmXngf4ca5r9pHtzuls7Ca4QY&#10;7/NGK/Cj/g0L/ZJ8C/tZ/tBfF7/goJ+0csXi/wAWeGdXtYdDbXFF0Y9SvvtE91qLiTOZgEjWNzyC&#10;8hGCAR/RKtvEq7FQY6dK82/a/wDi9cfs6/spfE79oHTdNF1P4F+HuteIobXb/rXsrGa5CcdcmMDH&#10;v+FfhF/waA/s3eFP2qf2pfjJ+378f2XxP4y8M3Vqmiz6piYxahqL3E1zfndn97tiCI38Ilkx2r+i&#10;b7PFjGwdc1/N3/wdu/Abwx+xp+3l8Jf22/2akj8JeLvFNvLfahPo6iEnVtOnhaK/Crx5jLKiucfP&#10;5Yzkls/sJ+2n8TLz42f8EOfH3xn1G0W2uPF37OU2tTW6rgRPdaQJ2UDtguRX5Y/8GSnwN+GviPX/&#10;AI4/H3XPC1rd+JvDn9i6Vouo3EKu1lb3Qu5J/KyPkZzbxAsMEhcdCRX7R/8ABR/4VeBfjD+wR8Yf&#10;AfxB8P2+pabdfDjWJHguIVbbJHZyyRyLkHa6uisrDkEAjkV+E3/BlR8HPh343/af+L3xa8UeF7W+&#10;1zwf4W02Lw3eXMIY2H2uecTvHn7rssKruHIUsO9f0SfE34Z+FPjB8O9c+F3xA0S31HRfEWkz6dql&#10;jdQrJHNBKhR0ZSCCCGr+cH/gzy1zWfCP/BUf4pfDbRNRlj0e8+H9+t1Z7ztka21G38lyM43KHcA9&#10;QJGx941q/wDB258ePiF8V/8Agp98Lv2PZtL1vXvCvhvR9Lu7fwZosjCXWL7UbpldYlAO64eKOOGM&#10;7WKknAO5s/bXw8/4Lj/tq/CnwLpPw1+Hv/Btf8etJ0PQtPistK02xhuo4raCNQqIoGlcAACvkP8A&#10;4Lb/ALQH7cH/AAV9+APh/wCG1r/wQM+OXgvxZ4Z8TJqOk+MrrQby+lhtTDLHPZ4XTo28uUtE5G7G&#10;6BCRkV+p/wDwTB+Evx0+PX/BDrwf+zl+2DofijwX4t134Yav4N8SQ6rbyW2radbb7zTre4KSgOkp&#10;tBDMpbByynvmvyL/AGRZf+CpP/Brn8WPHNl8RP2HJvil8L/E95btqvizw2svktDb+YI7iK7ijl+z&#10;NtlLGG4QcjAI5av1e/4J7f8ABxN/wTe/4KI+MbH4V+BfGmqeEPGuo4XT/CvjizS1mvZsZ8u3lSR4&#10;pn64UMHYdFNfekbIy5SnUUUUUUUUUUUUUUUUUUUUUUUUUUUUUUUUUUUUUUUUUUUUUUUUUUUUUUU1&#10;wSuBXgP7a37IXj79oizsPGHwP/aD1r4a+OND0+6s9N1rTbeGaG8gmeF3tblJEb92zwR/vEw6csM4&#10;2n4j1j9mP9tqTxKvh3xbd/tO39wsxl1a88PfEC3eysbhVBCWspntlvrWTn/lnbSxepJKqeGv+CdX&#10;xs8VGVviB8IPj5drqk0sV81x8c5Yn09UXdDd2YOrFG3sqh7W4STZ5j7Zn8tfMmuv+CSnxk1drpLb&#10;9i3wbd/arT7FPceNvjTqLJPF82LkQpBdvaXYDY3wz7CQrFTjZVqy/wCCLP7QOsfYZ9d+CP7MenTW&#10;8H2S+me0v9SbU7IjJhuUFnaxebux/pMKRSKclSQTGfSvCv8AwSP/AGg9OsbKG4+M/wAJdNnsI0hi&#10;vrT4QSXcl1YhudNvEa/ijv4AhKiSZGkHDZD/ADUfFL/ghnB8dfB198P/AIp/tPT2uj3t1FNHa+D/&#10;AAmdOe1WPBFvHJNe3D/Z967xA5ZI2LeWIwcV+gVeDf8ABSP4F/GL9pD9jzxd8I/gV4ng07xFqVrG&#10;9tb3qn7PqscUiyyadOysrxxXKKYWZWUhXPzAE1+bMXi/4gfFzwD4B8H/ABz8G6x8Nfgrcaoui/Fy&#10;LRfEUt5p9o8BQQ6LfWN2Dc6LGZlWGV1JhEZA3lJA4/S3xB46+Gvw0+F1x8RdS17TdN8K6LpDXcmo&#10;QyKLWCzjTO5dvy7AgGAO2AK8Y/Y3+AOuftceOtQ/b7/an8ETLYeIdBuNF+FPw78QWgZdE8OXK7Z7&#10;q4hbgXV+gVpFIykO2Mnkgef/ALV3/BF600HT28WfsXaBptxp+nzTahafCbXtSuLSwtNRdcNqOlXl&#10;vJHPZXeOivI0JPA8rhh5R8C/25/25/gjpsngXxF8BfiV8VrWw1RtPh03xB8PdRsfFlo4O1lmlgtp&#10;dOvIVk5EgmWQx/MxYgCv0C/Yq/Zg1T4BeCtU8W/EvXP7c+JHjy+XVfH+vH7slwARDZwD+C1tY28m&#10;Jf7oLn5navbhxwKKKKKKKKKKKKKKKKKKKKKKKKKKKKKKKKKKKKKKKKKKKKKKKKKM1+Cn/B78w/4Q&#10;n9n8Z/5imvf+i7SvQ/2E/wDg6m/4Jdfs7/sRfB34BfEG4+IP9veB/hX4e8P60tj4TEkIvLPTYLab&#10;y380b08yNsN3GDXqrf8AB4V/wSJI/wBb8Sv/AAjR/wDHq6H/AIOBP+CcHib/AILFf8E+PCHxF/Zm&#10;tEuvGXhjy/FHgvTtQcQPqljeWqGazyfljleMQsuSAXiVSwDZr5r/AOCVn/By78M/2YPgj4e/Yr/4&#10;KueD/GHw98Z/D/TY9Et/El94ZuJIry1tlEUIuIkXzo5kjVY2YIyv5e4kMTn678Zf8HRn/BFHwzpD&#10;ajpf7Wtxrs3lkrY6P4H1gzSEfwDzrWNcn3YD3r2b46+LNY/4KN/8EnvGPij9j3XL6x1D4rfCPUB4&#10;JmvlNncrcXNrIqQSc/uZC2YmbJ2Mc54zX4ff8G2X/BSL9kX/AIJIeL/iv8Bv+ChPhvVfhz4r1zVb&#10;Uw+JNU8L3Ez28cCSJJYzpDG08Sh23jCMrEtkjAz9nf8ABVL/AILx/AH9tb9kH4jfshf8EyfBnin4&#10;yeI/Ffg6/g17XtL8LXlrpeg6WsDy3VzK91HGxcQo4VdoGSOScKeD/wCDIbUrZPgh8fNKEq/aP+Eq&#10;0WUx9whtrgbvzrl/+D39t1j+z7zn99r38rOv2I/4Jisn/Dtr9nlQ3/ND/Cn/AKZ7Wvj/AP4O3GH/&#10;AA5h8WD18ZaB/wCloqx/waYso/4IseCYyfm/4SzxBx/3EZK++P2kMf8ADPPjw/8AUm6p/wCkktfg&#10;L/wZAlV+PXx73f8AQo6L/wClVxXtX/B7wwb9mf4G4/6HrU//AEjSv08/4JIOg/4JWfs1jf8A80H8&#10;I/8Apnta/C3RyB/wejNJn5f+Ftz8/wDcBav6Wq/nL/4Pfuf2jfgP/wBiTq3/AKWQ1+0Xx3/ZL8Nf&#10;t1f8Eybr9lDxhqbWdl40+GdjZx6gkW82dwLaKS3n28bvLmSN9vUhcd6/Ef8A4Jrftqfta/8ABs38&#10;VvGn7G/7fH7M/ijVfhhrWvjUrPxF4bs2nhgufKSNr6zlbbFcQzRJDvjLo6NEuQGDKf0C13/g6r/Y&#10;q8d+Hf7J/Y3+DnxW+LPjrUP3Oh+EtI8EzQiS5ONiyynO1cnnYHPtX5MfsY3P7TOs/wDB1B4R1z9r&#10;7w5Z6X8StU+Kkmo+KtD0uYSQaZLPpklwtpGwZsrBE8cWdz/6v7z9T/VfRX4l/wDBwx/wQf8A2gPi&#10;38co/wDgqJ/wTst7lviJpLWt94l8L6Uyw311dWeDDqdiRgPcKscYaL7zmNSu5sq2z+xJ/wAHaXwV&#10;0vwxZ/CP/gqL8LPFfww+IWk28dtqmsW/hueax1CRFCtK0ABntnYjJTY6gk4YcCvW/jp/wdo/8Epf&#10;h34Xmuvgx4t8VfE7xBJHjTfD/h7wrdW3nyc4Dy3ccYRc4yQGPcKa+Cfg1/wTx/4KC/8AByB+3Xb/&#10;ALcH7e3gLUPh18EtLuootL0O8iltJbjS42DjTrBHAkfzOst4wAJdthyqon9EHhbwto3gzwzp/g/w&#10;vpUNjpul2cdpp9pboFSCGNQkaKOwCgAD0FfzD6V4j+MH/Bt1/wAF4PE3xn+L/wAKdcufhn4n1LVr&#10;ZdQsrXcmr+HdQuFuUe2kJCPLDLHAWjZg26BlOMhq/VTxV/wdgf8ABKxPBYv/AISeIfG/jjxRdQ40&#10;nwVo3gm7S9uZ8fLEWkURrk8FgzY5IDcA/kDofiL9pXxp/wAHLnwd+Ov7XfwqbwF4n+IXxQ8M+JYf&#10;C1wx8zS9NnkjS0hk3AEOsUShgQCGyCAcqP6ivj14Kv8A4mfA3xl8OdKlVbnxB4U1DTbdmPAkntpI&#10;lP5tX8yP/BvJ+3/8Kf8Agij+2F8W/hV/wUB0PX/Bf/CQaZb6ZeXE2iTTSaZfWNxMfLmhjBk2OJXw&#10;yhuVXsc1/Qx8Bf2nv2Tf+Csn7KHibXPgV4xm8SeA/E1vqXhbVrqXTprRn8y38u4Ty5lVh8k3BIxz&#10;xX4J/s2+If21P+DU39vPxXpvxn+DOseMfgv40SO3u9Z0WFja6pZxSyGzvoZCCkd1EskivBIVOJHG&#10;cFHr9UfCn/B1d/wRh8SeGItf1P8AaL1jRLh4Q0mk6n4I1I3Mbd1PkwyRk9shyD2Ne/8A7GX7fH7I&#10;n/BYL4A+NtQ+CS6tqng8XV14Y16PXNLaza8jmtv3hRCxYxvHKVycHIPHFfh/+zx/w1x/wal/8FDP&#10;E8vxf+FGveMPgD46j+y3GvaHbebHe2cczPaXqPwsV5AGkR4ZGQMs0mMgxuP1Guf+Dqb/AIIwW/w+&#10;/wCE1i/aW1Sa78jf/wAI7H4H1MX5bGdnMAh3dv8AW7c98c1+ZPjz4cftc/8AB1R/wUg0D4nxfBjW&#10;vAn7O/geOOwj1rVYTDs0zzjLMyu3E99cH5dsWUiRI8n5Sz/tt/wVH8P6R4R/4JS/G/wvoGnR2mn6&#10;b8HNXtbG1iXCxQx2LoiD0AAA+gr8tf8Agx3YL8Nv2jFJ/wCY54a/9E6jX7MftoMD+x38WOf+aaa7&#10;/wCm+evwt/4MeP8Akqv7Qn/Yv+H/AP0fe1/Q9gelfzJ/8GjAx/wWE+JQ/wCpD1r/ANONtX2R/wAH&#10;RH/BJP8AaK+O/jHwf/wUo/Y00K+1jxh8PrGKDxJ4f0uPfeyW9tO1xbX9sg+aV4WZg8agsV2FR8rA&#10;95+xj/wdl/sI+N/h5p/hn9uSbXvhD8QtPto4PEVrqHhu8u7Ka4HyvLE1vE8iAkbvLkQFckDfjJ9Q&#10;+IH/AAdNf8EafCtuqeEf2hda8ZXcjBYNP8L+BdSaWRj2H2mCEcfUV9ofHP8AaK8Cfs+fs6+JP2mf&#10;Fpurnw74Z8Mz65ciwtzJNcwRwmVVjTAy7jaqrxywzXxf8O/+DpP/AIIs+OvDa614j/aW1DwrcsmZ&#10;tF8ReCdU+0I2DlT9mgmjPPGQ5B9a/HX9vW5+FP8AwWC/4LB+CNR/4ItfBfVtIkjlsk1/x9pPh2TT&#10;7ZtUS7eZ9ZdAAIFhjKMZHCNI0fIPGf6nrcYiwR3qSiiiiiiiiiiiiiiiiiiiiiiiiiiiiiiiiiii&#10;iiiiiiiiiiiiiiiiiiiik2Ke1J5aA5/GlCIOi0pUEYIowOuKTYn92lwBziimum/vXj/xm/YX/Z9+&#10;NXiabx5rHh+80XxFdWhtdQ8Q+F9QewudQg2hfJuxH+7vYwBgR3CSKMYAFfPPwt/4IpaJ4B1NPAOv&#10;ftX+MPEvwbi8QR61H8H9U061Wx+1RSCWGIzxhW+xrKFkNoqLEzqDgAkH7jhtkt4lhhQKqjCqvRR6&#10;D04qUjIwaj+z46N9cfzp6LsG0UtFFFFFFFFFFFFFFFFFFFFFFFFFFFFFFFFFFFFFFFFFFFFFFFFH&#10;Xg1k674K8JeKBGviXwrp2oCEkxfb7OObYSACRvB5OBn1xWf/AMKZ+En/AETDw7/4JYP/AImj/hTf&#10;wm/6Jf4d/wDBLB/8RW9b6fDaQpa20KRwxqFjjjUAKo6ADsB2A6VyPxS/Zw+APxy01tF+NnwP8H+M&#10;LNuWtfFPhm01CM/8BuI3Fcn4A/4J7fsHfCjUV1j4XfsTfCPw1eK2VuvD/wAN9Ls5FbjndDAp7ete&#10;s2ml2mn26WdjbpDDGoVIoVCqg9AB0H0rzz4w/sZ/skftD3MV5+0B+y58O/HU0DEwzeMvBVhqjJ9D&#10;cxOR+Hauh+HnwP8Ag/8ACPw4vg/4U/Cnw34Y0kR7P7K8PaHb2VsF9PLhRVxg9Me1amg+BvCXhUyD&#10;wv4Y0/TRNzN/Z9lHDvwMDOwDOB0znFLr/gjwn4r8v/hJ/C+m6l5OfJGoWUcwTPXG9TjOBn+uKuWO&#10;m2+m20VjYwRw28MYjhhjQKsaDgKoHAAAGAKh1zw3oviWy/szxDo1rfWxcM1veW6yRsRyDtYEcHp3&#10;zRovhrRfDdiumeHtItbG2Rty29nbrEgJPJ2qAPX35q1c2kd1E0E0SurqVZWUEEHIPHfj9Ky9A8A+&#10;DvCskk3hfwnpumtMoWZtPsY4TIB0DbFG4fWpdf8ABnhfxVHHB4n8OWGpRwtuhS/s0mVD6gODtPuO&#10;eBVux0qz0y0i0/TrOOC3gQJDDCoVEUcBQAMAAdB0A9OlZ5+Hvgn+3P8AhJh4P0oal5hf+0Bp8fn7&#10;sYLeZt3ZxxnPStqsfxB4D8HeLZI5vFXhLS9SeFWWFr+wjmKA+hdTj8K0o7ZYIFghRVVV2qq8BR6e&#10;w/zxX5+2P/Bx5/wRl8Z+L9d+Gvj39oC30e50HWrrTblfFXhuY287wStGZYpFSRGjYqWU5yVIJAOR&#10;WN8bP+Djn/gin+zh4E1Hxh8M/jLofi3Vre3d9P0HwLoL/aLyYDKx7zEiRgt1ZmAHX2r4X/4N8P2U&#10;f2mf2/P+Crfij/guD+0l8MJ/Dvhy5vtV1LwiLqJlivr+7hezjS2Eg3TW9tbPInm4wXRcEsrAf0E0&#10;UjDcMVxXxL/Zw+APxps/7P8AjJ8EPB/i6A/eh8TeGrW/Q/hPGwNYPwv/AGH/ANjb4IXIvvgx+yZ8&#10;M/CMwz+98LeA9O09uTnrBChr06G0jgVUiQKF+6F4A7Y+ntU1c78QfhT8Nviz4fm8J/FP4faH4l0u&#10;4G2fTfEGkw3tvIvo0cysrD2IrkfhF+xR+x7+z/fSan8B/wBlH4a+Cbmb/X3HhHwLp+myS/7zW8KE&#10;9B1PYeldve+AvCGpaxH4h1DwrptxfwkGO+mso2mTb93Dkbhg8jkY61r7B5fl+2K82+Mf7Gv7JP7R&#10;V5DqH7Qn7Lvw78eXFsP9Hn8ZeCbDVHi9la5icr+FdN8NPg/8LPgv4Yj8EfB74Z+H/CmiQyM8Oj+G&#10;9HgsbWN2+8yxQoqAnAyQOgrT1vwtoniTT30nxFo9rqFrICJLa+tkmjcHqCrAggj2ryGT/gmh/wAE&#10;6bjxC3i+5/YG+CsmrM25tUb4V6Qbhm9TJ9n3Z/GvWfDfgjwt4L05NH8GeGdP0mzj2rHZ6bapBEqg&#10;YGFQAD8un5VNrHhnRPEVi+l+IdHtr61kXElveQrLGw6YKsCCPrXlGnf8E5f+Cf2j+LP+E80n9hv4&#10;O2uueZv/ALYtvhjpUd3uznd5y24fOe+c969d0/RtN0qzjsNLsIbWCNcRw28QRV/ADGKXUNMtdUtJ&#10;LDULWK4glUrLDMgZHU8FSCCCD3+tUdD8DeE/DCzf8Ix4X07TPtG3z/7Pso4fNx03bAM49/8AGtC5&#10;sYb21ks7uBJIpIykkcihlZSMEEHggjgj+dUfD3gbwh4ReaTwp4T0zTWmAEjWFjHDvxnrsUZ6/nmt&#10;asXRfh94J8N37ar4e8HaVYXUilZJ7PT4o3YE9CyqCfX3rWkhWUYcdiPrmvN/iv8AsZ/skfHl1k+O&#10;f7Lnw68aMnKnxZ4JsNSIOc8faIXx/wDXpnw1/Yp/Y9+C8nn/AAb/AGUfhr4RkHSTwz4G0+wYfjBC&#10;tei3Gl2t1btZXECyQspVoWUbSPTH+eK8j8e/8E6f+Cf/AMVNcbxP8T/2G/g74k1NiS2pa98MtKvJ&#10;29SZJbdm6+9eheAPg/8AC34T6Mnhz4V/DfQPDOnx8R2Hh/R4LOFfokKKo/KuijTyxjNOoooooooo&#10;oooooooooooooooooooooooooooooooooooooooooooooooorF8ceNNG+HvhHVvHPiWcw6boml3G&#10;oX8wjLFIIY2kkbA5OFU8Dk14DY/8Fbf2JF0yx1zxj4+1vwnY6pDFNp+oeLvBep6bbXEUqB45Enmt&#10;xGyMrAhwxUg5zXqnw+/ay/Zh+LENvc/C/wDaL8DeIlumVbf+xfFlndeYxOAoEchy2f4eue1ehLMj&#10;AHP3ulOooooo4Ham7j6rTs0UUUUUUUUUUUUUUUUUUUUUUUUUUUUUUUUUUUUUUUUUUUUUUUUUUUUU&#10;UUUUUUUUUUUUUUUUUUUUEZGM14l8ZP8Agm5+wR+0HfSat8aP2Qfh74ivJSTNfah4Vtmnkz13SBA5&#10;P1NYPwy/4JHf8Ezfg5qia38N/wBhv4Z6ZdxvuiuF8J28ro3qDIrYPoR0/WvoGy0u10y1jsNOtooL&#10;eFAkMMMYVEUdFAHAAHYDFWqKKKKKKKKKKKKKKKKKKKKKKKKKKKKKKKKKKKKKKKKKKKKKKKKKKKKK&#10;KKKKKKKKKKKKKKKKKKKKKKKKKKKKKKKKKKTJrwz/AIKT63qHhz9gj4valpM4jvG+H+pwWrM2AZZY&#10;GiUdurOB/hWj4S8H6J4Q8GaX4F0ezRdN0nS4LGztmUFVhijEarj02gV8pf8ABVHwB8BtN+Ffg/Rf&#10;FXgjw7Y2niD4n6SNYvv7L8nNpZtJqEqyzW8TSxQsbRUklUfIshYkBSa9C/YH/as8W3Hj+0/ZY+J0&#10;l5dTXWk3Op+D77UtQju7k6dCYgALtP3ep222RfKvEPm4AS4RZBvk+zqK8H8V/wDBTv8A4J8eCtVu&#10;9B8Q/tk/DyO+09mW+s7fxPb3EkDL95WWJmKkHgg4weDzxUNv/wAFOv2J9Q1K30fRvjI2oXl3CZrK&#10;10vw7qFzJcxhgrNGsUDGQKxAYrnBIBxmodM/4Kc/soeIbXR7zwlrnirWI/EMZfQZNN+H2rsmoqE8&#10;z9wzWwWb5Az4Uk7UZugJrH1D/gqX8GhpljrOifCP4mX9lqWo/wBn217/AMIqtnALvzPKFu8l5LCk&#10;cpl/dCNyrGQbMbvlrA8U/wDBU/8AsC51S1t/2QfiDv0OZo9cTU77SbVtLTGUnuR9scxW7qGZZz+6&#10;KqTuGDhfC3/BT7W5vG8Ok/Ez9lvXvDehXFq9zFq0Ov2mp3UsC4P2uG0tN7XVkFIZp4HkMYZSyBSW&#10;H058O/iT4H+Lfg6x+IXwy8Xafruh6pAJtP1bS7pJ4LhPVXUkZByCOoIIOCCBvUUUUUUUUUUUUUUU&#10;UUUUUUUUUUUUUUUUUUUUUUUUUUUUUUUUUUUUUUUUUUUUUUUUUUUUUUUUUUUUUUUUUUUUUUUUUUUU&#10;UUUUUUUUUUUUUUUUUUUUUUUUUUUUUUUUUUUUUUUUUUUUUUUUUUUUUUUUUUUUUUUUUUUUUUUU2Q/J&#10;XynY/HD9sv4lfEL4gz/BzxZ8PbXR/CPjq48PWOi+J/Dd5JJdRwW1s0krXcF4vlsZpJl2+Q2AgrH/&#10;AGjNb/bN+PPwW1L4EeIf2c/C9o2v3enwXniDw/4++0wRWq31vLcyNBc2cEi5hSQBFMhyy817yoAU&#10;V8nf8FSfFXiP4ZQ/Db4uw3WtWPh/w/4gvzruueHtJF9caU01i8UNw8DKyTwcyRyxttJST5WVgufD&#10;f+CfP7T37Hbf8FAdH1aw+MvgTQY7P4c64Lq303xhFD4ekv7q+0vE2nW9yyvYyXCwu81kQGR42+8c&#10;ySfrDo3iLR/ElhFrPh7Vbe+s51LQXVpMskUi9Mq6kgj6Zq/X5K+Cf2b/ABH8FP2f/CN38IPipdeF&#10;00/4nXXw/wBSuo7UTNZwx67d6Xb6hbYZcOzra+bby+ZbSfMTEGyze26j/wAE3Pidr2mHRrz9tnxJ&#10;p9mI4jbW3h/wjpdumn3CKV+02fnRTfYpWVyG8jy0PZVGc1n/AOCTGmatZ32leLf22fjPf2epzRz3&#10;9jbaxp1nDNOjFluNkNkoWbdhmlUCRmG4sW5rbX/glF+zrctqT+MPiF8VvEH9s26wawmpfE/UUXUI&#10;wu3bKtvJEH+X5SSMkcZ7VvaN/wAEx/2NtI12x8S/8IDrV5qGnWBsrG71bx5rN5JFbk5MQaa8c7CV&#10;UlSSCQDg1q6Z/wAE8P2JtI0m30Ow/Z08Pixs5JJLWxkikeGJ5Ml2VGcqCxLZwOcnPWtj9hbwl8PP&#10;hD8evjJ8DfhT4Z03QtD01vD+tQ6JpVv5MNtNe2s8UjKgAVQ5sQx29W3E5619QUUUUUUUUUUUUUUU&#10;UUUUUUUUUUUUUUUUUUUUUUUUUUUUUUUUUUUUUUUUUUUUUUUUUUUUUUUUUUUUUUUUUUUUUUUUUUUU&#10;UUUUUUUUUUUUUUUUUUUUUUUUUUUUUUUUUUUUUUUUUUUUUUUUUUUUUUUUUUUUUUUUUUUUUUUU2UhY&#10;2Jr5R/ZZ8c+AzY+LdEXxlo7a1L8TvE819p63yC5Rm1a5CB4y28Hy1jAyOQF7Yz7CWjPBPb8KfSEj&#10;FYXiv4Y/Dfx5C0Pjb4f6JrKsMEappUNxnHT/AFit0xx9BXw14S+IXhv9nL9r34oeIvgdp0Pg19N8&#10;aW9n5cV4kPhfUoU0uwV9P1KCEn+zZXfzZLa+aMKW+UuwJiP6Jfs5fHHwt+0r8FNB+N3g2OVNL8QW&#10;rTW8M00UrxMkjRPGWiZ0Yq6MvykjIPToPzw/b98R/CbwZ4w+Iuh/srftA3i65pXjDR9f+Jfw11bw&#10;7rN9osN9b6hZai1xDd2dpP8A2ZNI6Q+ZhZInaXLIjnfTNP8A+Cjf7dviDxBHoY+DnhfRbiex+32u&#10;l2/w/wDGOpXktr/z1RX0+18xQcDcvy/TjMFv/wAFCf2xL21hvLnxR4fs7W6vmsLW+X4J6u0Zv84N&#10;o5udRgWGYc/u3IYkEBeK6CD9pb9tLVfGl38OV+K2uR+ILOH7TL4eh/Z9sLa6kh25EsK3PiY+fGTk&#10;eagZNyspIIIHM6v+1d+0dBo3/CReJ/jx8VNN06G9Wz1XULf4UeFtPTSrgL8y3y3WqyPZdR806qoJ&#10;U5wRnzXx7+1J+0ZpXjKbwt4w/aT+KVuttLbm6E3jrwnpM0ds8m2W5SK10+4MsagrtaJ3XcdsjQ43&#10;V9hf8Ewfjt+xPd/Frxl8Lfhp+0l4i8YfFLXLW2vNebx3rVreahc2dqrpCkM1oTbSxRebI22NmZfN&#10;JYAcD7jVgwyDS0UUUUUUUUUUUUUUUUUUUUUUUUUUUUUUUUUUUUUUUUUUUUUUUUUUUUUUUUUUUUUU&#10;UUUUUUUUUUUUUUUUUUUUUUUUUUUUUUUUUUUUUUUUUUUUUUUUUUUUUUUUUUUUUUUUUUUUUUUUUUUU&#10;UUUUUUUUUUUUUUUUUUUUUUU2UZjIxXxJ+3v/AMEk/h58eJfEfxh+C3g3w/a+MtbVZfEGnX2kQtFr&#10;sigKZUmcE2l15RZfNX5ZMKr7WCTRfF3wd+Hn7TP7P37U3wR+FN/ovxG8K/2h46t9O1CO4j1a10jV&#10;Lazs7+e5JQyfYTK0UCMfKMiyqSdqNCZZ/wBYD9zg4r5m+Lfx3+J+jftGaz4VHxct/D/hPTUtrSJL&#10;HR7e4vba7Nql1LO8chL3FsIZQ7tGFaARb2DIzNH3OpeGP20INLXU/Afx9+HuuCRQ9rFrngS4hWZS&#10;NwP2i2vioHPUQkY5r4zudF+IXhbxx4tX9oC0/sX4hRXGra/rEHhWxEky6ZOxLX+lzSL/AMTnTAFi&#10;ju9PuI2ePO9FU7Vf9EP+CdPgK0+Gv7CPwi8HWtlHbfZ/h7pMlzFFCI1W4ltY5pyEydgMsjnb2ziv&#10;kX4ufD23n8cftcaV4c1H+yPiHoniYeL/AIe3kDCO9iaTwppX7+AuP30Mktq0MikPETGVZTtIrsfg&#10;5+wp+yx8ZvgT4V8Z3epeONa0vxDZ2nifS5L3xxe2zW8l1BHMskSWTwQ27YYE+SiDcWPeux1L/gnV&#10;+zTq+t6h4h1WHxjcXmrWf2PVpJviJrDC+gyD5cym52ygZON4OA2BgcVHbf8ABNf9i3T9O0uwv/hT&#10;Lf2uhxhNJi1rxNqN2lmu0riPzrhgnykrx2OOnFSRfsMf8E9tFlaWX9nn4drM5/fSXmm28jucYO4y&#10;ZJOOOa1LH4N/sJeFJVlsPhl8KbBuiyLo+mow5Bxu257Dv1Fc34j8QfCSx/ar+BEnwk1jwj5UXizV&#10;LfUodEu7VWjjm0e7WPKxkEgyqqDr8zKMEkV9nQAFOD3zUlFFFFFFFFFFFFFFFFFFFFFFFFFFFFFF&#10;FFFFFFFFFFFFFFFFFFFFFFFFFFFFFFFFFFFFFFFFFFFFFFFFFFFFFFFFFFFFFFFFFFFFFFFFFFFF&#10;FFFFFFFFFFFFFFFFFFFFFFFFFFFFFFFFFFFFFFFFFFFFFFFFFFFFFFFFJsXOcV82/tVaWniP9sn4&#10;G2LjjQ7TxRrgBHcWkFiCO2f9PI/E8YyR6Kx+T/69fmv8cNRvfGH7TvxI8U6P4rs7ux0PxxG2saJM&#10;l3us1t7OC0S+mjVw32RXjZPt1liazeJjJ50JdE+h/wDgmj+yF8Pvi/8AshaJ8bfiFqHjKPUvG2ra&#10;prdlJp3xA1K0MGmz387WUSi0mhiC/ZvKb5I0HzcKv3R0/wAev+COPgL45x2Im/bC+N2j/wBl3Zut&#10;LEHieyvPskpGCyS3dnLcLlcqQsoDKxDhhgD6x8GeGLTwX4T03wfplxLNBpenw2cElxjcyRoEBOAB&#10;nAHQD6VyXxz/AGYPhD+0RpVtZfEvwys15p0nm6NrlnIYL/TZcEb4J0IePIJVlB2upKsCpIPm/wAP&#10;v+Cd2jfDTwJpPwx8LftKfEy10HQ9PisdL06z1KygW3t402JGGS1DYVQBndnjPWnX/wDwTJ+AGvNu&#10;8a+Ofirr44zFq3xe1xouoPESXSxr07KB7Vnp/wAEff8AgniZRcah+z7/AGhLt2tJqnirVbncPcSX&#10;RB/KtnT/APglh/wTw09di/sc+AbgbQP+JhoMd106H98G59+vqTW7p/8AwTx/YJ0nd/ZX7Efwittw&#10;wxg+G2lrn8oOa6nwr+zN+zz4G1GHV/BPwF8F6Pd27K9vdaV4XtLeSJh0ZWjjBBGeowa7lF2rTqKK&#10;KKKKKKKKKKKKKKKKKKKKKKKKKKKKKKKKKKKKKKKKKKKKKKKKKKKKKKKKKKKKKKKKKKKKKKKKKKKK&#10;KKKKKKKKKKKKKKKKKKKKKKKKKKKKKKKKKKKKKKKKKKKKKKKKKKKKKKKKKKKKKKKKKKKKKKKKKKKK&#10;KKKKKKKKK+d/2/8A9jyH9qDwfpPinw3Nfw+NPA9zJf8AhZrHxBdab9s3qBPYyT20iSRJMqqN6sCj&#10;rGxyFKt4np3xC8DfCTQIdU8Y69+0h4StYY999/wlnhvVtShsmwNyy3sttdRtg5G4TFTjIY18S/Gj&#10;43fAnwP4u8Ua58Nf2tPCfjLS9au9a8QeHby38bJY6zpOrXRmd0EDfNGcS+U2FFvdQEQTRo6RNJ+z&#10;n7P3w90r4R/AfwX8K9BGLHw34T0/S7Tgcx29tHEp+pC812WPaiiiiiiiiiiiiiiiiiiiiiiiiiii&#10;iiiiiiiiiiiiiiiiiiiiiiiiiiiiiiiiiiiiiiiiiiiiiiiiiiiiiiiiiiiiiiiiiiiiiiiiiiii&#10;iiiiiiiiiiiiiiiiiiiiiiiiiiiiiiiiiiiiiiiiiiiiiiiiiiiiiiiiiiiiiiiiiiiiiikKKeSt&#10;NWELWFr/AMK/ht4ru01DxP4A0TULiNw8dxfaTDNIrD7pDMpIIreCBVCqoAAwAO1Ooooooooooooo&#10;oooooooooooooooooooooooooooooooooooooooooooooooooooooooooooooooooooooooooooo&#10;oooooooooooooooooooooooooooooooooooooooooooooooooooooooooooooooooooooooooooo&#10;ooooooooooooooopsjhELZrg/wDhqL9nSLxnefDq7+O/hGHXrCZobzR5fEFulxDIApKNGz7gwDLk&#10;dRuHrXdRXVtPGs0E6urKCrK2QQRnNO8yP++KUMp6Gloooooooooooooooooooooooooooooooooo&#10;oooooooooooooooooooooooooooooooooooooooooooooooooooooooooooooooooooooooooooo&#10;ooooooooooooooooooooooooooooooooooooooooooooooooooooooppkQDJal3r/eqK61CwsYDc&#10;317DDGv3pJZAqj8TXM6v8evgd4fcx678ZPCtmynDLdeILZCD9C9czqv7bf7H2jHGpftSfD+3/wCu&#10;vi6zH/tSuc1H/gpr/wAE+tLOy9/bL+HKkDJCeKrd8D1O1jivX/CPjLw3478N2HjLwd4hsdV0nVLV&#10;LnT9S0+4WaC5hcZV0dSQykEEEGtYEHpWB8S/GunfDf4da98RdXjdrPQNGudRukj+8Y4ImkYD32of&#10;rX5KeNvgR4t8d/Az4J+JvBHgHwb4r+K3xqvb7xXr2n+JbdZtJdporjV5Z5pdr4jhFz9gG5HWRLsR&#10;/KVjdOw8JaZ+1L+zv4S17QNN/Y++J3w/s7CBb3wx/wAKl8aNrFgk5OZbJrBH+aJiF2zJamRVfaQx&#10;jDvIn/BVz4oaJ4v03Qvh5+1no8susWMcdn4N+NngdtN1qDVQztLYzBPsZUvGAsMiCVDMpjkKmRGP&#10;0X8E/wDgpZ8VNYbb8VfgXo+r6bdaK+r6L4o+GXif7ZBqFrH/AMfC/Zr2OCRLiA4EturySxs6hl/i&#10;PrHg7/go5+yF4p1+PwdrXxatfCeuTQxS2uj+Oon0ea7jk/1b2zXQSO7VsHa0DyA44Ne06ZrOn6xa&#10;Jf6Xew3UEi7o5raQOjD1BGQf61aBz0oooooooooooooooooooooooooooooooooooooooooooooo&#10;oooooooooooooooooooooooooooooooooooooooooooooooooooooooooooooooooooooooooooo&#10;oooooooooooooooooooooooooooooooooooooooor5V+Nul+M/iJ+2nqXwqu/jh448P6FH8N9N1f&#10;TdP8L62unqbpr6+guCWWPfJlEtT975D0+9iqOpfsN+BPEC7PFPxx+M2qRsP3kNx8ZNbijfr95YLm&#10;NT16Yrm5/wDgkt/wT+1S8/tHxN8ALfXrg5zP4h1u+1Bz16medifxrc0r/gmZ/wAE99GZZLP9jD4b&#10;yMpzuu/CNtcYOc/8tUb1zXXeH/2Qf2T/AAkq/wDCLfswfDvTBEqiP+z/AATYwbMHIxsiGPb2rpNT&#10;8FeB9M8LX+kWHhjS7S3ks5laC3s441IKEYwoHb0+tfIf/BOOXxJ+zj8Nv2eNd+FfjaSHwH8UkttF&#10;8UeA7u3MlrZaodPupTqFgxYNbtLcWv76IZicyvIFViSf0ojqO9s7W9s5bO8t0mhmjKSxSKGV1IwV&#10;IPUEHpX52v8ADT4kf8E9/wBrO5u4/gV468afBiHw7eL8PdQ8B6Cuot4Qa/vo7i906eBZRP5EZt0a&#10;F4432xzLHjCZHrXgj/go1+xl411dPC3/AAu+x0HWGYqdF8YWtxot0G9PKvo4mP4cV6Zr3g/4W/F/&#10;QPI8UeGdA8TabcLwL6zhvIZBjqNwYHjmvGPEf/BK79jm+uItU8AeCtV8A6la6j/aFjqXw/8AEV1p&#10;ZtbzH/HwkKObcvjIO+JgwJDBgSK4b/h3r+0r8PrCTQvAX7TWh+OdDkv7iaTQfi14MiuN9tcc3FmJ&#10;rEwKiOwEgPkny5fmUAFkbzTwF4X/AG/v2E/if/wn3wu/Y7XVNPNs0fiLSfAPiq3l0jXIo1OyQW08&#10;lu1tdlQpMyQBfNRzt2TMqfpZ8BfjJ4X/AGgPg14c+NfgyO6j0vxLpMV9awXsQSeEOOYpACQHRsq2&#10;CVypwSMGuxoooooooooooooooooooooooooooooooooooooooooooooooooooooooooooooooooo&#10;oooooooooooooooooooooooooooooooooooooooooooooooooooooooooooooooooooooooooooo&#10;ooooooooooooooooooor5u/bE/Zw/aQ8X+OrL4+/sj+PvC+j+MbDwrdaBNZ+LtLmuLW7tZbmC5BR&#10;opF8qZHhcKzLImJmypwCPiDV/if/AMFD/D+t3HhP48ftS/EPwfr9tCj3Wk6H8GrO+iZZJjGGt5re&#10;ynjm2bWbYZcOhUrIG3xpet9H/a/8Qj7Ra/tx/tC6skcaq1vovwjjsXu8rxNbNJorI2OcwSGPJXib&#10;ByCT4PftOW17FY6z+0h+1Vrk9rb7lvLfwpqFrY6tgMPKdIdOilsZgdrhw08TDqBwDW8Kfs0/tDfE&#10;jwhL4f8AG/wL/aqvL6FYp9L8TXnxCjtLiaZZA32e8tp9YSF4mUFHki8lnXJRIGwV17//AIJd/EDx&#10;peR6237CusRNeaf9j1jR/GXx6lmszkn/AEqBobm5lt51G1gQzoeAUJAavRv2XP8Agm9+2N8NPGnw&#10;z0rxfrHgfR/AHw98Vx63Ho+meIbvULmRo7O7t41jRrOCO2kIuB52xvJcoHjihJcP+hkRyKd14IpN&#10;if3B+VYHj34T/C34p6PJoHxN+Gvh/wAR2MybZbLXtGgvIXX0KSqykfhXzzcf8Eg/2Q9B16XxV8Cr&#10;Txd8KtQmbczfDTxleaXbMc5wbQO1sVz/AAmLb/s1R8Q/sg/8FAvA119u+Bv7dWm+ILZMbdF+K3gO&#10;G4MhHY3mnPbMAf8ArkT6kmqn/Cx/+Chnw6j+zfFn9iXTfFEMahZtV+FnjqG48zHVhaailtIuf7vm&#10;Me2SawPjx+3/APD34afBLxRrXjjwV418Ea9F4bvn0TT/ABt4NvLKO9v1tnMVtFc+W1vJI8m1VRJG&#10;LbhxyK+pf2Z/h1B8I/2dvAvwrgj2r4d8I6dpuCuDuht0jbPvlTn3ruaKKKKKKKKKKKKKKKKKKKKK&#10;KKKKKKKKKKKKKKKKKKKKKKKKKKKKKKKKKKKKKKKKKKKKKKKKKKKKKKKKKKKKKKKKKKKKKKKKKKKK&#10;KKKKKKKKKKKKKKKKKKKKKKKKKKKKKKKKKKKKKKKKKKKKKKKKKKKKKKKKKKKKKKKKTYpGCo/KkEcY&#10;G0Rrj020eVFjHlL6fdoEUY6Rr/3zR5cfTy1/75p21cY20mxcY2j16UoAHQUUUUUU0xq2cjrTPs6k&#10;8r7U9ECLtRdo9KdRRRRRRRRRRRRRRRRRRRRRRRRRRRRRRRRRRRRRRRRRRRRRRRRRRRRRRRRRRRRR&#10;RRRRRRRRRRRRRRRRRRRRRRRRRRRRRRRRRRRRRRRRRRRRRRRRRRRRRRRRRRRRRRRRRRRRRRRRRRRR&#10;RRRRRRRRRRRRRRRRRRRRRRRRRRRRRRRRRRSblzjNJvTOCwpQynoaWiiiiiiiiiiiiiiiiiiiiiii&#10;iiiiiiiiiiiiiiiiiiiiiiiiiiiiiiiiiiiiiiiiiiiiiiiiiiiiiiiiiiiiiiiiiiiiiiiiiiii&#10;iiiiiiiiiiiiiiiiiiiiiiiiiiiiiiiiiiiiiiiiiiiiiiiiiiiiiiiiiiiiiiiiiiiq9/qdlpln&#10;JqGpXcVvbwxl5p5pAqRqBksxPAAHOc9K+ZfHH/BaH/gl/wDDrxBJ4Y8UftneD/tUM4hm/s2ae+jj&#10;cnGGktonjX3y3HfA5r374ZfFr4cfGXwZZ/EP4VeONJ8RaHqC5sdW0e+Se3m9QHUkZHcdQeOorpM0&#10;UUV5B+2d+1/4V/Yr+EcXxZ8X/D/xT4mjutat9Ks9J8I6elxcy3M+7ygfMdEjUldu5mA3MoGSwrxz&#10;4a/tz/tY/tJacde+CPwD+Hmj6arYmuPFXxNN5cwcdJLfTraURyDvG0q455qPxn+2d8bfg55ereOP&#10;i18GfEE9vLu1TwfptzJpl8YcgN9mmmupleUYJCSxojHgug5H0J+zZ+0f8Mf2qPhdbfFj4R6nczaf&#10;NM9vdQX1m9vcWN1GR5ttLG4BV0JwcZUjBVmUhj6FRRRRRRRRRRRRRRRRRRRRRRRRRRRRRRRRRRRR&#10;RRRRRRRRRRRRRRRRRRRRRRRRRRRRRRRRRRRRRRRRRRRRRRRRRRRRRRRRRRRRRRRRRRRRRRRRRRRR&#10;RRRRRRRRRRRRRRRRRRRRRRRRRRRRRRRRRRRRRRRRRRRRRRRRRRRRRTJ5lhjMjMBj17V+avxU8M/t&#10;C/8ABY/WrrxR4c+Ot18N/wBn7R9YuLLw1ZaJp0N3eeO2gmaKTUbkXCtD9j3owghZCGAMjq26Pbi/&#10;8OnfiZ+zt4M1HWPgl+0RrXjaOyVr6HwP4q0fT447uUyLJOlrNDCq2tzLGjQJM0b+Usp2bDh1vfsK&#10;+Mbr4c/ta/C7xX8JdLvbLwJ8edKv7fxJptvCLXRodag0t9Qhazt3JuDcxJY3UN3cShfMllRRkxlI&#10;/wBN4ydtOoor51/4Ks+G7TxL+wD8SIL60t5oNN0u31eSK6s47mMrYXkF780UnySf8e/3W4PQ8V+d&#10;enfDvwHpf7Rvg/xLrPhDw/qFjpvivT/DfjPSbe6FtKumXxbTo7a+0m+/0xLVZ7u1kjRZ7uyxEDGE&#10;UGv0y8FfC74cfDPSI/D/AMOfh9ofh+wjb93ZaHpMNrCnbISNQv8AnFef/s+eOE+FH7dfxU+DOvXE&#10;VjpHi7wvo/jnQ5mIWP7Su7TNRTJwAQINOb380njrX1Bp2safqtulzpd7DcRN92W3lV1P0INWjIg4&#10;Jp1FFFFFFFFFFFFFFFFFFFFFFFFFFFFFFFFFFFFFFFFFFFFFFFFFFFFFFFFFFFFFFFFFFFFFFFFF&#10;FFFFFFFFFFFFFFFFFFFFFFFFFFFFFFFFFFFFFFFFFFFFFFFFFFFFFFFFFFFFFFFFFFFFFFFFFFFF&#10;FFFFFFFFFFFFFRm5VTyrfiKyPGtlH4i8K6l4bTUjZtqGnz2y3KN80LPGy7xz1Gc/UV8Vf8EqfHvh&#10;nw9+zPov7IfiO7stN+IXwgth4b8ZeGGmVZoZYDiO8RDgyW1whSVJlG1g+M5Bx7J+0h+0t8G/2UPh&#10;Jqfxr+N/jK10fRdLhz5k0g826lb/AFcESZ3SSO2VVBnOD2BI+H/+CUvxq+DOoSaf+17+2V+1f8K/&#10;BVvbXetXvwv+G9/45063utLbW7qW+vL66jeYMJnjnFvDFtUrCrsQDNgfamuf8Fh/+CaHhmdbK7/a&#10;+8LXcjTRwx/2O0+oCSWQ4WNTbRyB3J/hGSO4GRXpX7OX7Yf7OH7WljrF/wDs9/E+08RL4fvhZ61F&#10;HbzW89lMV3BZIZ0SRcjoSuCQRnKkD06vGfil+37+yf8ACL4jXXwc8XfFZJPF9lHHJeeF9F0q71K/&#10;gSRA8ZeG0ildAyMGG4DIIPevG/2hv2rfij+0j8LvFnwL+C37C/xH1K18VeHb7SB4q8YSafoOmwi5&#10;t3iWbZcXBvGCltxX7OCcDAPJHyT40/ZX+JXgPwDZwfGzQYPDereGdNS7XVtE1CV9FvNQgthJFJbf&#10;aIrqOFXuI1jbjTpPnJAIwT+jXgDxnofxE8C6N8QPDOoR3Wma5pNvqGn3MbfLNBNEJUcH0KkEe1fK&#10;v/BVL9mrx18XPEPwx+Knw3+GF94rvPDN1q2n6lpukmD7QLW8tVdJVFw6wttubSBT5wkjCzMWjYDj&#10;yf8AZp/Y0/4KLeGfElx4s8PQyfDKP7Oq2r3njiCK6UkH79vYxXltcbWx/rjsZBtWGJuR98fsbfFL&#10;4xeI9P1z4RftH+IdB1fx14Ma0/tTVvDlhJaW2o2tzGXt7nyXZjGxaOeNsEKWhYqqg7R7hRRRRRRR&#10;RRRRRRRRRRRRRRRRRRRRRRRRRRRRRRRRRRRRRRRRRRRRRRRRRRRRRRRRRRRRRRRRRRRRRRRRRRRR&#10;RRRRRRRRRRRRRRRRRRRRRRRRRRRRRRRRRRRRRRRRRRRRRRRRRRRRRRRRRRRRRRRRRRRRRRRRRRRR&#10;RRRX5eftXftt/tN/tYePLj4a/C74BfFDw/8ADHRfFN1pd7qWj6fdxXHihraSaGSdrqxDvBYpNCyi&#10;OFlmnYqGeFA9eLS/APX4bTUtBtP2FvjN4shsb77Q2oajfXkV14mmOJPs8bXd/jS7BThB/rrh1VgW&#10;QsWIv7IPxk13Ubi+8Ff8Esdc0nVvEUiNq/ixdc0bQbrQreP5Y7XS1g1JmB8sfNczySOz4JjKhEXt&#10;9B/4Jpftd+KtWufHGrfD7wjpGqzaliwk8afEq61640bTfmAjtFuLG7iW8dQgkunLYywijQEk95pX&#10;/BL74tWt1eyQQ+AdJtljC+GbXT9QuJm0ORv+Pi9jlktFee+m+bNzOXeMPiLyj8xrfF/9gr45/CH4&#10;ZX3xJ+D934TTUPB+glfD+g6Lpt3JNY2+8NqE1g1zO6DU7mHzQLuZJZd+wZXOa9E8GWXwR+CHxv8A&#10;gD+1b+zelrZeCvH1mngbWvsKn/iZW+or9p0u5myS0s8d6hjdmy+byQsw2sa+/IiSOtfmv/wUn+GP&#10;w58K/t0WvxA8VWWi2Nr4m8BQ6jNqlxb3ljdQXmm3BtpLqHWbLMmkyiK7sEMkgaCRIFjcA7HW1+y7&#10;4o/ak+NvxL8QfD+H9rW603wto2nafqej+Zo+k6xrGo2Nz50fmrqsEjW0iCe2nXd9nMhUIXAL179P&#10;+yxZ6/D9n8f/ABy+I2v27cTWcnid7CGYHqHWwWDcpycqcggkHANejeFfCfhjwN4a0/wb4N0Gz0vS&#10;dJs4rTTdN0+BYoLWCNdkcUaLhVVVG0ADAHFaBA5P5/0prvHGuSwHbrXkovW8B/8ABQbwT4p03VIf&#10;7P8AHngvU/DOu26zAlr6zkTUNPcgddsbaomSOPMA6kCvqZDlc5p1FFFFFFFFFFFFFFFFFFFFFFFF&#10;FFFFFFFFFFFFFFFFFFFFFFFFFFFFFFFFFFFFFFFFFFFFFFFFFFFFFFFFFFFFFFFFFFFFFFFFFFFF&#10;FFFFFFFFFFFFFFFFFFFFFFFFFFFFFFFFFFFFFFFFFFFFFFFFFFFFFFFFFFFFFfD/AIdtv2u/2Vfj&#10;F8TPht4b/ZD8VfED4d33jGTX/AGteHda0mNrWG/jW5v7SSO7uon+S+e5KHH3JMdAM9Mv7VPxlg+X&#10;U/8Agnx8aLdtygLHpmmXAGf9qO8I+pzTbv8Aam+NsUUj2H/BPv4uSRxctLeNo1nGo27iS01+oABG&#10;M9s14B4z/wCC43gPwtd6hpun/BaTUJNJjLag1h4ut9Rjt1DhWZ30uO7RVXI3HJx+leu/Br9pv9qT&#10;9qjSLm6+AHgb4P289j5R1G31r4kX819YCRd8f2iwGlwyw715Xew3AEjIBx10XwJ/4KieIpG/tz9o&#10;r4J+HYmwFXSfhjqmoug54zNqsQbt2A4qf9jD/gmN4V/ZcsdDf4gfFDU/iBfeFdQ1C68Ix31mLPTf&#10;D7Xk8k0v2OzDybWBmkVZJZJXjRiiMoJz9UqoXhRXzb+3t+xj4n/afufA/jb4d+Jv7L8QeB9UvJEV&#10;tdvdMXULK6tjHNb/AGqy/fQsJVt5kYBl3QYZWUkV8r/B3zP2Tv2r9FvPiX4U8daK2raHrGk68ut+&#10;CYJFidDb3Vvcf2lpNqsGoxuIZURnzOHkw4VmIr0z4yf8FSfhv8LfEGmeDvD/AMDPiFrmo61azT6T&#10;JfaLH4fspxE8aSf6TrMtqpw0sYyNwJdcZzXUfsqfttT/ALQnjXVvhZ8Qvghr3w78VafpsepW+j64&#10;xkW9smleMyRTBFSRo2VN4j3IBcRFXbcdvvBXcP8APNfPf7HX7OHwt+J3jT4tQfHa01jxR4o8M/Fb&#10;U7fOteK9QntV027EeoWCJaNcG3RY7a5SIFYl/wBSQcnNfTngf9nP4F/DTVBrvgL4R+HtJv1jMYvr&#10;HSoknCEYK+Zt3YI9+nFdpHGI12inUUUUUUUUUUUUUUUUUUUUUUUUUUUUUUUUUUUUUUUUUUUUUUUU&#10;UUUUUUUUUUUUUUUUUUUUUUUUUUUUUUUUUUUUUUUUUUUUUUUUUUUUUUUUUUUUUUUUUUUUUUUUUUUU&#10;UUUUUUUUUUUUUUUUUUUUUUUUUUUUUUUUUUUUUUU2V2QZFfnV8evhb8SP+Ctnxe8a+AfG3xc1zwf8&#10;A/h/4qn8MTeFfC9wILzxpqlrtN5cXVxglLSN38hIVzlopGODtx0Kf8Edv2NPCHhm1sfgRpPiL4d6&#10;1pcMS6N4o8PeK72a6tvKbfGrpdyzQzoH+YJIjBW5XYea+dIdK+Lvwj+L2i/FLTNc0uH4mfCr4vaH&#10;4H1BtNkuFbxdpmp3NhGIPIZiZxPZ3lzeSzXTzSxz2Z8rYqbm/X6I5izin0UYz1FNEQHevkH/AIK5&#10;+E/HFn8N/A/x7+GkTNf+CvHFta61H/Y8WoJNoWqD+zr1HtpGRZ4wZ4JShZR+5zlcbh8s/ss+MNM+&#10;HP7Vvw503T/Cvg/RtO1DUtU0Jx4Zj1bQ/LF3Yvcrv8PajHiwaSawiUy28jxuxVSTwT+jAJAwR6fr&#10;Xh3wt1uX4Zf8FWNc8LNeKmm/FX4Q2t/DG0n39U0a+eKUAf3vsuoRZxkkRj+6K+v6KKKKKKKKKKKK&#10;KKKKKKKKKKKKKKKKKKKKKKKKKKKKKKKKKKKKKKKKKKKKKKKKKKKKKKKKKKKKKKKKKKKKKKKKKKKK&#10;KKKKKKKKKKKKKKKKKKKKKKKKKKKKKKKKKKKKKKKKKKKKKKKKKKKKKKKKKKKKKKKKKKKKKKKKKKKK&#10;bIm9cZr4Z1N/iz/wT6+MPxIuNe+C/irxr8J/HPi6bxXouu+A9Fk1K90C+vVDX1pd2cOZjCZlaaOa&#10;NXA81g+Plqa6/wCClnhHxHavpnwN/Zj+M/jfXXhH2LSbT4Z6jp8RlbIRJ7q9iihtlLYDSO2FByem&#10;Ksf8E8/+Cf3xc8NfErxB+2v+27qdrcfEzxZr02rab4P0qZZtL8Iq9rHaosb4zPdC2jEJlJIVWkCf&#10;6x2b7Yij8qMRls4p1FFFVtU0fStb06fSNY02C6tbqNo7i1uYRJHKhGCrKcggjgg9a+XPjv8A8Esf&#10;h98Rzol78E/i54m+GEug+JLPW7bTfD7pdaU11bSiWJhZXQeOAggj9x5asGZXVwcVvaH/AME4Ph5c&#10;2jH4xfHX4sePL6Zi1xc6t8QbvToWJ7C20trWBU4IClDgcEnrXafCL9h39lX4EeLYvH3ws+CWjad4&#10;ghheJdfkV7i+Eb/fX7ROzy4buN3PevWqKKKKKKKKKKKKKKKKKKKKKKKKKKKKKKKKKKKKKKKKKKKK&#10;KKKKKKKKKKKKKKKKKKKKKKKKKKKKKKKKKKKKKKKKKKKKKKKKKKKKKKKKKKKKKKKKKKKKKKKKKKKK&#10;KKKKKKKKKKKKKKKKKKKKKKKKKKKKKKKKKKKKKKKKKKKKKb5cf92h0jC8pXlvx3/bQ/ZV/Zg1bSdD&#10;/aD+PPhnwhea42NJtdc1JIXuMMFyAegywG44BJwDXbeCviX4D+JOkLr/AMPvGml63YyDKXWk38Vx&#10;Gc9PmRiP6/St6imS3EMMZlmlVVXlmbjFRJqumysqRX0bM33QrZzU4dScA0yZwqZB96+Ef2g/+CnH&#10;xa1b9ozXPgX+yVrHgFrLwkzadrOra1fWV5eXmsAo0lvb2kmqWLeVApMby5k3TF4wFMLZk+Ev/BSr&#10;9rrUfGmtaB41/Zes/Fmg+DLC3fxt4i8DXDW95Z3UoMgt4dPmlnW4kSDbNJHHdO2yaPblmCH7E+EX&#10;xd+H3xz+H+m/FL4VeLrXWtC1e2Wax1Czk3KwzgqR1R1YFXRsMjAqwBBFdVRRRRRRRRRRRRRRRRRR&#10;RRRRRRRRRRRRRRRRRRRRRRRRRRRRRRRRRRRRRRRRRRRRRRRRRRRRRRRRRRRRRRRRRRRRRRRRRRRR&#10;RRRRRRRRRRRRRRRRRRRRRRRRRRRRRRRRRRRRRRRRRRRRRRRRRRRRRRRRRRRRRRRRRRRRVLW9e0nQ&#10;NJutb1rU4bOzs4Hmu7y6kEcUEaqWZ3ZsBVABJYnAAzX5yfG//grJ+21oOn6v8Zvh18EtB0n4RXy+&#10;b4B8eav4R1DWor633eWlxqC2l9byafFKR5iSNEUEUsZJJ4b2T9jf/grP8NPjvd6b8OfjXBY+DfFm&#10;pTva6HqltfNc+GfFcsYUudI1VlWG6b5uYc+YpyvzbS1e7ftW/tQ/Db9kn4Jar8Z/iLdtJDZ+Xb6X&#10;pNqd13rF/K2y3sbaMcyTSuQqqAccsflVsfM/wN/Y1t/it4K8XfFX9vP4eaB4k8ffF6KM+MNJurVb&#10;q20XTkJaz0S3LZxHaht29cM85aTJIUj5v8c/DHS/2N/2tl+DP7O2h6x4q8Qaz4Pl1bSta8I65b2f&#10;ivwdbxOsax3sshji1mzkdk8m3u3aU+TKmXBU19s/8E0f28L39s/4ea14d+Inhm68N/Ez4eX8el/E&#10;LwzfabLaSRTOHNvepDKA8cNwsbSIrZ2kMm5tu4/TtfL3/BRHxbrPxEsPD37EvgKK6m1T4lX0cniy&#10;7s7gx/2N4Wt5Ukv7p3BDDztq2SAfMWuywI2Ejw7Wf2UPgd+0H+0bqHw6+FOgXvgXw/8ACuNW1jxP&#10;4AvX0m7l8RXMO+K1jmi5Zba2kS4dSGRpLiEHOxgfQ7X43/tyfsZJax/F/Rpvjp8P47lYrjxT4a01&#10;LfxTo1v/AM9rqyTbDqEa93t9kuOfKbOa5r9rb/gqb8Pfix4Btfgx+wx8VbPWvEfi/wAu11rxZpun&#10;y3Efg+xl3rJM8beXuv2VJEgtM+cXBfYQm1vnnRfhRF8JbfQvg7+z74c83xFrV0uleH9Dl17XBYtK&#10;4LXWr3+k6xA0fkwRl7qV4pN0kpjjwWlU19t/BH4PfBf9hn9nIeFdJvItO0Hw3p9xqfiLXNQkCtdS&#10;hWmur64bpudt7N2AIVQFAArf8Er/AAtrl98MPGH7SOseAIvCNv8AF3xlN4j0DwvDD5f2TSvKjt7S&#10;4ljztSe6igF3Jjndcc8jA+qKKKKKKKKKKKKKKKKKKKKKKKKKKKKKKKKKKKKKKKKKKKKKKKKKKKKK&#10;KKKKKKKKKKKKKKKKKKKKKKKKKKKKKKKKKKKKKKKKKKKKKKKKKKKKKKKKKKKKKKKKKKKKKKKKKKKK&#10;KKKKKKKKKKKKKKKKKKKKKKKKKKKKKKKKKK8R/b6+C3i/4+fsw698PPBumnU7qW5sru48ONqRs4/E&#10;Frb3UU0+mPNg7FuIkeLnC5cbiF3GuW+AHx9+Enx38OXnh3wnZ/2Rqmgxx2XibwHq1qttqHh+TaB9&#10;muLfoi44Vl3RuOUZlwa8A/a8/wCCYPhXVLPWPif+yx4bsNL1u6t2bXfAskEB0zxDHkNLHCtxHJHp&#10;t44Xat1Cq5Y/vAcl14v9gn9nn47fFj47x+PPj9pni61+FvwlVV+D/g/x+zS3Vrq9xbot5OxmZ5p1&#10;tcNDDJKzANLKYmKhTX1V+2B+1D4I/ZB+CWpfFvxfLDLcL/onh7SXuEjbVdSlysFqpbAXc5G5zhUQ&#10;M7EKpNfC/h6b4pfCnwtN4i+IHg698W/Hj4y64J7fwTr3hXS9Y0vxHebAkb6de2UzG006zgKbmmlB&#10;SNGbyg8g3fon+wf+xzpP7Hvwpl0G71RdY8XeIrr+1PHHiIW4jF/fuPuRIOIraEHyoYhwka9yST7r&#10;XyD/AMFDv+Cd3jL9pfxZpf7QHwI+K194f8d6DpaadJo91rN7baTr9gk00wtp/ssqSQSh5naO4Xft&#10;zhkkGAvyL8Ff2mfi5+w18Wrn4GX/AOzz48ibVNQutQ1L4b68rapq9/dSyRs+o6PqVvbCC+t1Bbet&#10;xMZMKuDGVKN90/s+/tI/Cr9pjwi3iz4bavMs1rcSW+raFqUIttS0q4ViphurckvbycZCv1UgjIzX&#10;mf7TX/BOv4b/ABd1vVvjD8HdT/4V/wDEjULXZeeINKs0ks9dwcrDq9kwMOoQkk53qJAGyrggVu/s&#10;qfsnH4MTz/Ev4m3Gk6h44vNPj097rRY549N0mzXaxtLCGd3NtE8waZwD8zsv8KIB53rcE3/BVT47&#10;TfAnwsTL+z98Pdajb4k69bTEReMtZhZXj0a2YHDWsEiB7lxkO2yIH5Wz9+WdhbWFvHZ2kSxwwxqk&#10;Uca7VRQMBRjoAO1TUUUUUUUUUUUUUUUUUUUUUUUUUUUUUUUUUUUUUUUUUUUUUUUUUUUUUUUUUUUU&#10;UUUUUUUUUUUUUUUUUUUUUUUUUUUUUUUUUUUUUUUUUUUUUUUUUUUUUUUUUUUUUUUUUUUUUUUUUUUU&#10;UUUUUUUUUUUUUUUUUUUUUUUUUUU1okYYPevE/wBpP9ib4b/H3XLH4naTrOo+DfiHo1u0GhfEDwuy&#10;w38EfX7POCCl5aluWt5QUbAxtPzV4na/tU/Fz9l3xn4Q+BH7efg+1h1PxhrC6N4S+JPg6MyaR4gv&#10;WP7uOS13NPp8xUbireZF3EnBA+i9oKDd82OnHSvz0/bs1P8AaQ+Ev7Y2n/Hv4xE6p8NdNX7F8N49&#10;MgEMOlXd1GkEzXNy6zRR3Ehd41a6txA0bbBPAWcN3n/BHbWPgHqnxa8ceNfiqmh6N8ftY1Ke2fw2&#10;DaKunaCr5todPa0Y21yHUCa4kgJJmZt6oFUV+jiovanUVwvx2/Z/+D37R3guT4efGvwFYa9pkwbZ&#10;HdqRJbsRjzIZVIkhkHZ4yrDHUV+TPxS+DXiD4B/td+Ivh7+zf8RNU1i3+Hun2sknxLguYtMvtAuH&#10;cP8A2JPIoj0/WZfJVJJBfBCI5VBkDndX2j/wT3/a58Wfta/DbWNY8aeCbiwvfDuuS6W2uQ6bJb6f&#10;rmzObi1DlsbWV0kVXkRXU7JJFKmvSf2lPhR4i+OvwL8UfB3wp8TtS8G33iLSZLGHxJpMKSXFkrkB&#10;2QN0LJuTIIID5UggEeVfsx/tE2n7BXhfw/8Asp/tQfCDR/APhrS4UsfCvxF8Jq7eGL8ZCqt0XJk0&#10;+7kY5b7QWSR2yszE8/adhqlnqdvHeWVwksM0YeGaNgyupGQQR1BHP0qxnHWiiiiiiiiiiiiiiiii&#10;iiiiiiiiiiiiiiiiiiiiiiiiiiiiiiiiiiiiiiiiiiiiiiiiiiiiiiiiiiiiiiiiiiiiiiiiiiii&#10;iiiiiiiiiiiiiiiiiiiiiiiiiiiiiiiiiiiiiiiiiiiiiiiiiiiiiiiiiiiiiiiiiiiiijNcf8c/&#10;jP8AD39nn4Sa98a/itry6b4f8N6e95qd4yliqrhQqqOWd2KoqjlnZQOTXyB+zD8KPiR+0n8W1/4K&#10;G/tb6FcWOtXVq8fwp+HepLmPwRpLjiR06HUJ1+aWQjKA+UMKK634xf8ABQj4E/Azx3L4T8a2PiNt&#10;J02+gsvE3jbT9Ha40Xw9dSxs6Q3s6EtEQqhnbYUjEsZkZdxx67aXvgj4q+C1urCfTNf8P61ZkrIj&#10;R3Vpe27rgj+JXRl47jHFfHn7Rv8AwTE1PRLmbxf+ytZ6He2MEayWnw88WPcPDpMoJ3TaDdrMjaTO&#10;UZsKD5Rfy8eWAa539mf/AIKjftGfs0Qw+Ff2qILnxr4Z0lo7TVlvNkXjrw0h4Vr+yVEjvolwcyws&#10;0jKNymbJdv0g+EPxh+G3x6+HGl/Fz4PeM7HX/DutW/nabqmnzh4plyVI/wBllYMrKcFWBBAIrqWb&#10;au418m/8FE/2vfiN4L+z/stfsrW19efEvxNpzXep6tpWn/bn8G6IJESbVJLZSHlmO7y7aEfNLJuI&#10;DCJgfizwN4V1Lx/rml/sHfskfEC4aLUv+Jz8U/iJp+q63pesaXZPMPtf9qadeg/8TW/O9RJIwkIL&#10;S+UFCGv0b8HeEfBHwe+H2m+C/Cem2Wh+HfDelx2tjaxBYoLO1iQKBngBQq9T9Tmvg74e/wDBXz4g&#10;eOfiZ4q+Mel6foF78H9I1w6Vpfhpbi3t/EN5YIuf7ato5bhZrzzXBaO1SA+ZEhMbtICh+4PBnjr4&#10;M/tM/Ctdb8I61o/i3wp4h09oplGy4t7iGRCHgmjbO04Yo8bgMp3K4B+WvHbyXxH/AMEybWPx74G8&#10;Uf2l8D47i3ttc8C61qTNceF1kkEUcujzSuS0IZlB087sjAgKkeW/2zbFzHlz39aloooooooooooo&#10;oooooooooooooooooooooooooooooooooooooooooooooooooooooooooooooooooooooooooooo&#10;ooooooooooooooooooooooooooooooooooooooooooooooooooooooooooooooooooooooooopsg&#10;yjZ9K+Kfjtar+3F+2xF8GdQlnk+GfwJvLPVPFFmCPs3iDxZLCs9naSdpIbOGRLhl5BmmiBA8s1vf&#10;tn/tG3/wa8J2fw++Huo2qeOvGHm2vhqS+kVbfSYUjzc6tdsxCx2tpF+8ZmIDvsjBBkGfjm50J/hF&#10;o2lWPwX09vEHiHxZcLoWhxmTS9YuvE2oS75pjPqelXkNwUkd7i5me8juIog0jsoBCn374Mf8Esf2&#10;lv2OfhFY63+y9+0fat4182TUPFXgPWrHy/BuqTSnfLbWVvEA+l7WLKk0Wd2A0kZ3EjtfDP7fvgTw&#10;94rk+FH7V3hHUvg/4ygs2ufsPi1x/Zuoqi7naw1Nf9Gu+BkIGWXqDHkMB4v8R/Dnwe1b4P8AjD9v&#10;L9pD9mbwn408W+ONQs7P4T+E/Fei2+oTxWsxWz0Wy2zo/kvcSzfaZ1UAx/aHBBMWK+2v2KP2ZtD/&#10;AGRP2afDvwI0B4XbTI57nU5rWBIYZNQup5Lq7aGJAFhhM80nlxKNscexB93NesyndFwK/Kv9r79l&#10;34+/s2/tp+MPi/p03hHxJ4V+Ld0uoaHr/jSO7sZ9F1xUWBdKfWbDE1hC6LH9mZw0JYNGfLdg0np3&#10;/BLi78FeCPCWsfCX4k65Mvx4mvP7R+KkOvXG++1K6wsaXVvKSftOniJUEDozAJw+1y4rc/aPu/F/&#10;7bnxrk/4J5/B/X73TfDtjbw3vx48W2KlTZaZJzFolvJni6vFVt5HMVuWYnLha98+NX7An7M3xx+H&#10;mk+Ata+HUejSeG7COz8H+IPC0x03VPD8ca7IxZ3UG2SIKox5eShGVZWBIP59+JP+CeP7cn7F/wAe&#10;LPWv2ftU167tNQWKKHxz8PdFszazxoXZ11/QjsF7cydPt0MiE7wSFbNfSn7M3wl/av8A2sPidp3x&#10;A/bt+FVh4Y8O/DXUvtPhPw9bxHy/E+qbT5WsTwyM7W626HEduxbE7O+5/LjY/bsCbI8U+iiiiiii&#10;iiiiiiiiiiiiiiiiiiiiiiiiiiiiiiiiiiiiiiiiiiiiiiiiiiiiiiiiiiiiiiiiiiiiiiiiiiii&#10;iiiiiiiiiiiiiiiiiiiiiiiiiiiiiiiiiiiiiiiiiiiiiiiiiiiiiiiiiiiiiiiiiiiiiiiiiiii&#10;iimy7imE/D3r5r+Nv7H3jTw58V7/APam/ZEuNN03xjqVuF8YeFdSYxaX4wWNcRtKyg/ZbxAAiXSq&#10;2VwkisoBX5Dh+EX7WHjP4n678f8A41fs2/ETQfGXiRja20Fvf3s1vpOlo+INOgn0W+YeUAPOk863&#10;G+aWQ4KhcfQv/BNz9ibXPA/jfWf2tvj5oEkPjbVo5dI8N6XfQReZomjxyvliyQxM090/71nkXzBH&#10;5MZPytn7KMEZ7VhfEX4T/DH4veF5/BHxV8AaP4k0e6Ui40vXNNiureQZ7pIpU/lXB+G/2C/2OPB/&#10;i3SPHfhf9nbwzY6toN0LrR7y3sdrWswUqJFGcbgGOCQdvUYPNetCNB0WnVQ8R+F/Dvi7Rbjw14p0&#10;K01LTbyEw3mn31us0E8Z6o6OCrqfQgivlj4u/wDBGr9kT4k/2TN4RufG/wAPrzw7qX27wzqHgLxZ&#10;LbPo05+8bRJxNFbqwOGjSMIw+8pwAPbP2Y/2a/AP7LPw7b4feBLjUr57y/l1HXvEGvXAn1LW9Qmx&#10;517dyqqh5n2qPlVVUKFVVUKo9ILJjkrUZjhLf6wetSJEF606iiiiiiiiiiiiiiiiiiiiiiiiiiii&#10;iiiiiiiiiiiiiiiiiiiiiiiiiiiiiiiiiiiiiiiiiiiiiiiiiiiiiiiiiiiiiiiiiiiiiiiiiiii&#10;iiiiiiiiiiiiiiiiiiiiiiiiiiiiiiiiiiiiiiiiiiiiiiiiiiiiiiiiiijrwRTWZFHzlR9ap6nr&#10;Hh/TF83VtatLVcZ3XFwqD9SK8t+JH7dP7IXwnk+x+Lf2i/Ca6kzbIND03Vo77UZ3zjZHaWxknkOe&#10;MKh5rQ/Zu/bA/Zy/a18HR+OPgF8XdJ8QWbqrS28EpjurUt0Wa3kCywsR2dVJr0/cp6MKWiiikLAd&#10;q+Mf2p/+Cmfi3/ho6H9hH9g/wZpXjX4rRxtc+LtT1iaRdE8HWYKgy3jR4eabDcQRkMDgEgkCtB/A&#10;P/BSW6VdUn/bu8PWt51bT7P4T232IN/dHmXDTbR0/wBZnFdN+yh+1d8V9a+N+t/sf/tWaLo9t4+0&#10;nQ4dd0HXvDccsem+J9JaUxSTwxykvBNDLtjlhLMB5iMpZTx9M0UUUUUUUUUUUUUUUUUUUUUUUUUU&#10;UUUUUUUUUUUUUUUUUUUUUUUUUUUUUUUUUUUUUUUUUUUUUUUUUUUUUUUUUUUUUUUUUUUUUUUUUUUU&#10;UUUUUUUUUUUUUUUUUUUUUUUUUUUUUUUUUUUUUUUUUUUUUUUUUUUUUUUUUUUUUVHMu9MGvgvwp+z5&#10;8H/EP/BQ74+eBfjT8NtN8T3TtoXirwrc+KIftpi0+/tngnihSbckcaXdhNgKoxvbBr6K8J/Cf4Ye&#10;AOfA3w60PR8cD+y9Kit8DHT5FH+TX53+GvAPjnRr7xJ8GU8D+KG0jwR4w1fS9D8R+F9J07Ujotub&#10;6e4s/MjtWttZsyIZIcSQSSKyj5ONyj9Bf+Cb/wC0D4s/aT/Y38H/ABG+IyMviyGG40fxhHNbtDIu&#10;qWNw9pcloyAYy7wmTaQCu8AgdB7uXA6/SnUUV57+1Frfj7wz+zh4+8RfCuGSTxLY+D9SuNBWGMu7&#10;XiW0jRbV7ncBgevr0r8zf2W/jH+zh+zd8c/Df7SXhr+0o/ht8RPhrp/hy78TXkf2ubT9Qhvp54tS&#10;1SWIyeSdSkvZWbzD5iyRM8oRWO37x1n9pT9nvw94TPjzXPjn4PtdFEfmf2tP4ktVtyuM5EnmbW49&#10;Dn64OPEv2PPHcH7eP7ddv+2d8JNNul+FXw98F6l4X0HxJfWUlufE2p3txbyzy2yuAz2cUVvGBKQA&#10;0jkAZDAfeFFFFFFFFFFFFFFFFFFFFFFFFFFFFFFFFFFFFFFFFFFFFFFFFFFFFFFFFFFFFFFFFFFF&#10;FFFFFFFFFFFFFFFFFFFFFFFFFFFFFFFFFFFFFFFFFFFFFFFFFFFFFFFFFFFFFFFFFFFFFFFFFFFF&#10;FFFFFFFFFFFFFFFFFFFFFDHAzUJvFVWdxhR1b/P+RXyf+0X4q8C+FP8AgoN8I/F+i+JtNnv/ABr4&#10;d1rwdqlrbX0bTHyY/wC1bR3UEttT7NeoCRjdcY6sM+0Ekr+XSvi39qL9iH9ou9/aW1D46fs26H4B&#10;1WDxJHbyakniqS50++0q6SLyJntr+w2XKxyRRWxEe5kEkchK/Plen/ZU/ZZ/b9+Dlt4ksvEf7X3h&#10;3SNL8S+JJNaudN0HwgdSvreaSKKOUJf3smzJ8oOd1q5Z3dixJqh4G/bY+PvwL+NvjD4a/FX48aD4&#10;otfDviqW2TSPGWk/2PcS2M8EN3ay2+sRxpYtKEn2tayoGO3dvUYz9gfswftMeBP2qvhf/wALQ+Hy&#10;yxQw6xfaTqVjcujS2V9aXDwTQuY2ZGwyZDIzK6srKSrAn0ZnCLuNeG/FL/gon+zB8KPinD8Dr3xb&#10;qWueMpo5XXw34U0G51K4XygrSKxgRkR1VlYozBgrBiMEGsi4/b5vbxd/hL9jD4zaox+55nh+xsAw&#10;PTm8vIgPxxXxx8av2bf2nPFPiXWPEv7GH7LPij4TnxBdTT6lp2sePdAGnpPNxPdQWnkX/wBimmX5&#10;ZWt5I9wAIwzMa8k8Df8ABEj4+698Rl+JXxs+Cvwd15V1Bb6Lw/rPia4t7FJkjRIw0WmaXC0sarGg&#10;ELSmIjO5GBYN99+H/wDh4v4b8OWvhzwzrPwL0GzsI1hstM07wtqT29vCq4VEAuIwoHQALjFT3fin&#10;/gqRYw7rHxF8D9SbnKXGl6vZjqO6yynge1Xf2X/2pv2iNe/aS8Qfsxfta+GPBei68PCtr4h8F3Hg&#10;vULy4ttXsxcSwXw3XUcZEkDmzJUL926B5Ar6dXO0Z9KWiiiiiiiiiiiiiiiiiiiiiiiiiiiiiiii&#10;iiiiiiiiiiiiiiiiiiiiiiiiiiiiiiiiiiiiiiiiiiiiiiiiiiiiiiiiiiiiiiiiiiiiiiiiiiii&#10;iiiiiiiiiiiiiiiiiiiiiiiiiiiiiiiiiiiiiiiiiiiiiiiiiiiimyjKV8ZfD34aeDPiz8cPjB4N&#10;+Omk3+va14T8fslqusa1eTW76Xd2sN9ZmO3aXyURVmkgG1Bk25zk5r1HwP8As/8AwL+GuorrPw++&#10;DvhjRb1RgXumaHBDN0w3zqobJHB55FdjtU/Likdoo13OQAoz9BXmviP9sT9l3wvczadqHx18OTXk&#10;LbZLHTdQW8nDenlW+98/8B/KvjD9p34j+CfFv7TF78QPCH/CTeGdL8ReHbGKTxN4kk1XwpZSX9rN&#10;JH5UVxcW72c0k0U0OEvbd4WFoFDL5mR9I/8ABKG4j8IeNvi98HRY31nt1DRfE1va32h2unttvbJr&#10;R3SO0/0WVWfTWkM1uTE7TZGCSK+vvHmg6p4k8Fav4e0TxBNpN7qGmXFtZ6pbqGks5ZI2VJ1B4LIx&#10;DAHqRX5kW+j2fhr/AIJ+eBfjraW9ronxL/Z28WXk2tWQuGmbV9dt5J7DWrN3JMk0uoiSZ1fl3kuI&#10;WG4Nz9A6v/wUJ+H2l2Os6hP8LfE6x+H2gTXF1C90mzfTpJl3RRzJc3yPG7jOEZQxwRjPFcv4t/4K&#10;b6Z4V1nxF4fuv2etcFx4Ts4Z9eN74i0uKO1MpIjt963Dq9021sWqM05+X5PnXPHa5/wVq8aaZqUe&#10;ln9nnRdHmj8Ppq+rJ4q+IBtJtJjkC+VbXMEdlJIl7Kx2R2QBuGOB5YyMxan+3N/wUAuFTRbL4I/C&#10;/Qdcnt2vxpOreJrq5XTNL6/2hqM8axwWSHkrEz+c+19qHaxXB1L9un9u23vIrt/HHwX07TtWhMvh&#10;G3vPB98upavGi7prhrefWYBY2aDJFzdPEWLKoi3MoPoH7Aaftw/thfHHwf8AtbfHKw8B2PgPwbZa&#10;lH4Z1TR/Ct/puoa7cXdv9nuPs63N5OTp+5EZJmWMz+VHIi7NrH9CqKKKKKKKKKKKKKKKKKKKKKKK&#10;KKKKKKKKKKKKKKKKKKKKKKKKKKKKKKKKKKKKKKKKKKKKKKKKKKKKKKKKKKKKKKKKKKKKKKKKKKKK&#10;KKKKKKKKKKKKKKKKKKKKKKKKKKKKKKKKKKKKKKKKKKKKKKKKKKKKKKKKKKKKKKRsla+Tf2z/ABfe&#10;fslfFxv2sIPhN4q8UaH4i8MW2geKF8J6ctybGe1uZZbW8uV3AxwbLu5V5yCqBE3FQRXz143/AOCw&#10;fi+28TXfhXwV8B9Ji8kRrb6xq3i57i2kdmI5NlayokWORdNItsenmg5x9CfsOftL6/8AtQ/CTU/E&#10;/jDRrOx1zw74u1DQdYttPXEJkgdWikUeZKAJbeW3lG2R1/ecOy7Sbn7dPw+svib+yb418L6nG0tv&#10;Fpa6lLaoeLoWU8d59nYc5SUwCNxggq7Agg4r5u0X9vnWP2evhLqGt+BfBWl/Ebwno86xaK/hvUbC&#10;OeG1aVUje5fT1aONQjqzmS2ttiqRmViC30brvwZ/4KEfGPRbjw/rfiD4ReBdI1C3aG8tW0e88UXD&#10;wsCDHiVrS3IKkj5kkU55U9DJ+w3/AMEu/Av7EnjjUPiVpHxe8VeJNT1HRX0v+y7xLaz0Wwt3nSdl&#10;tLC3iVLf95GDjcwGW2hdzE/U0nK4r5N+Nv8AwSq8G/Er48al8f8A4d/HTxX4F1PWpPtWqafpNvZ3&#10;dmdS8lYDqkMN3FItvfGFEjNxHhtq8YJYnmPCv/BET4O+HtH0bSL79p34s3UegtcSaaYtS02JluJx&#10;ia7Z/sJke6br9pLmZcttcBmB+KPj5+yRoHj/APa/8F/sWfsP/EP4peH9F8N61ead4r+LF545uJIr&#10;WSCHz9S07T4odimcfuUnuCMtNMI24Vif0C+GX/BP/wDY5+F3guPwRof7Pfhe9hEeLy+1zSIr68v3&#10;K4aW4nnVnmdu7MT6DAwK+dfHX/BPT9kj9n/9tH4f+Ib34QaPrnw/+L3iJvC+veDdeha7tdK1P7Hc&#10;T2V3ZB2PlIzRGF4OYwJEdQpTFfbGg/8ABPf9hbwvdR33h79kD4a2k0eNs0PgmxEgwcj5vK3Zz3zm&#10;vW7LTbTTrWOxsYFhhhQJFDCoVUUDAUAcAAAYx0qeiiiiiiiiiiiiiiiiiiiiiiiiiiiiiiiiiiii&#10;iiiiiiiiiiiiiiiiiiiiiiiiiiiiiiiiiiiiiiiiiiiiiiiiiiiiiiiiiiiiiiiiiiiiiiiiiiii&#10;iiiiiiiiiiiiiiiiiiiiiiiiiiiiiiiiiiiiiiiiiiiiiiiiiio3tYpRiQbvYivJ/iv+wj+yf8aN&#10;WTxF43+DenLqqH/kMaLJLpt6w/utcWjRyMp7qWIOa8G+BHwZ8J/sh/tufEX4AfDXwvHo/gvxh4V0&#10;rxn4bs4ZHZEv4zLp2prukJd3Ii0+ViWPMwJ5r37WdNtdZ0u60fUIPMt7qCSGdcdY2Uhl/EH/APVX&#10;5FaB4HGu/BvX/gLf+FZP7a0PQda0+RoWGuRC8sHubCa6+yXIS+sJTcW5fzNOlmtwX/eIudtfs58B&#10;/GC/EP4K+D/H0Um6PW/C+n36sGzxNbJJ1/4FXYUUYGMUhGFwK/Hr9nvxF8avhH4G0HQTZaTeeOPg&#10;R4+1qPxloj7opr+KWe9/tK9vr2Z1iia9SSCayjCu8rxoxdkdjF9SQ/8ABXD9gq1uLjR/Fvxpk8N6&#10;zZKft3h3xJ4b1Cy1CCQIHeMwSQB2ZQcHaGHIIJHNYf7PHxK1H/gqF+0r4I+O3wx8J6hZ/Av4Ta1e&#10;alY+Itf097WXxfrxt3t7drWCRQ4tbVZpXMjgF5WjAAMTCvv6iiiiiiiiiiiiiiiiiiiiiiiiiiii&#10;iiiiiiiiiiiiiiiiiiiiiiiiiiiiiiiiiiiiiiiiiiiiiiiiiiiiiiiiiiiiiiiiiiiiiiiiiiii&#10;iiiiiiiiiiiiiiiiiiiiiiiiiiiiiiiiiiiiiiiiiiiiiiiiiiiiiiiiiiiiiivCf2yf2XviB8cX&#10;8M/EL4L/ABUm8I+MPCVxcJb3UcKFdS0+58v7Vp7O6P5HmNDAyzBJCjRD5GBNfPVzpOsG+Xw18QP2&#10;Y/2h/FniqCXy7jR28RSNpT8krIL1Li2sJIW6hWIfpvjT7tc/8Qv+Ce/xP+MS3Gr+BP2KdB+GepXD&#10;NOs958SoUhFyV/4+JLGytrmBpD/FJGyTEZxKCQw+w/2Jvg78Rv2e/wBl3wT8EPit4y0/Xda8K6Iu&#10;myalpVm8FubeJittEiyO7ER24ii3MxZvL3Hlq9YoooPSvm39rz/gmd8Iv2r9fh+Ilp408T/D3xrb&#10;xLF/wmXgHUhZXlzGpDRpcjaVuQjDKFwWjDOEZQ7A+V+Cv+CEnwHtvFemeKvjV8efiR8QV0uFoo9J&#10;1LWo9Nsp1bBZZo9PjhaYOeXDsRJk79245+1vD3hrQ/CeiWnhvwxotnpunWMCw2en2NusUMEajARE&#10;UAKoHQAAVoUUUUUUUUUUUUUUUUUUUUUUUUUUUUUUUUUUUUUUUUUUUUUUUUUUUUUUUUUUUUUUUUUU&#10;UUUUUUUUUUUUUUUUUUUUUUUUUUUUUUUUUUUUUUUUUUUUUUUUUUUUUUUUUUUUUUUUUUUUUUUUUUUU&#10;UUUUUUUUUUUUUUUUUUUUUUUUUUm1R0UUuB6UUUUUUUUUUUUUUUUUUUUUUUUUUUUUUUUUUUUUUUUU&#10;UUUUUUUUUUUUUUUUUUUUUUUUUUUUUUUUUUUUUUUUUUUUUUUUUUUUUUUUUUUUUUUUUUUUUUUUUUUU&#10;UUUUUUUUUUUUUUUUUUUUUUUUUUUUUUUUUUUUUUUUUUUUUUUUUUUUUUUUjMFXJpqy7hxT6KKKKKKK&#10;KRm2jJpA6nvQZYxyWoD5606iiiiiiiiiiiiiiiiiiiiiiiiiiiiiiiiiiiiiiiiiiiiiiiiiiiii&#10;iiiiiiiiiiiiiiiiiiiiiiiiiiiiiiiiiiiiiiiiiiiiiiiiiiiiiiiiiiiiiiiiiiiiiiiiiiii&#10;iiiiiiiiiiiiiiiiiiiiiiiiiiiiiiiiivL/ANtD4t638Df2TviJ8WPCtx5esaH4Rvp9DfyVkxf+&#10;Uy23yuCrfvmj+Ugg9wRXkvhzwl+3b4J0KNdC/bB0/wASXawI0sPjzwHazDzNi7kWXT2tCELZwSrs&#10;Ae+MVn6X+1//AMFEPh1qjWnxt/YY0fxVpcZ+bW/hJ48inmKj+IWWpxWxOfQSn0Ga3I/+Csn7LmgX&#10;X2D41WPjj4ZzbtrN4/8AA95Z26n/AK+o0ktz6ZEpFe1/Cv8AaD+CPxx08at8GvjF4Z8VW5QP5vh/&#10;W4LvAPr5THH49O9diJoycB6UOp6Glrm/i38R9E+Dnws8SfFrxLb3Umm+F9Cu9W1CKzh8yZobeFpZ&#10;Ai5G5tqHAyMnuK+P/Df/AAV88aeN9S0/TPD37KcOmy6pZ/aNNg8U/ESzs5rr5VfyFSOOULcGNhIs&#10;TsrSJl03qCRq6l/wVC8RQ+Erbx3LpXw30zR3uGttUvrzxpdStoswbGL23+xRzWwGfn3oPKxmTYvz&#10;Dyj4sf8ABV79o7wn45l8HXHxj/Z/8O27GeW3uvLn1Y3dkvBntpl1S3iadcoxtpRHIw3GMTYweVuf&#10;+CsXxLuLW0Fr/wAFE/hJ9ovlaTSbjS/h4zWt5GOdk8bX0l1p0/O0C4jERIGHweMHXv8AgqX8Xtaj&#10;afSP+Cis9jJJMsdvb6V8BUmCSqSHinbF1tRsHbcRCWI5ByvQ9b8B/wDgrn8fvB2rNpXiPwt48+O+&#10;m3kivb3Gh/CC90vVLMfIHjC29t9lmUZLAkoGXJMoP7sfoP8As9fHrwJ+018I9J+M/wAN5L5dL1Rr&#10;iL7PqVm1vdWlxb3D29zbTRtzHLFPFLGy9A0ZwSME91RRRRRRRRRRRRRRRRRRRRRRRRRRRRRRRRRR&#10;RRRRRRRRRRRRRRRRRRRRRRRRRRRRRRRRRRRRRRRRRRRRRRRRRRRRRRRRRRRRRRRRRRRRRRRRRRRR&#10;RRRRRRRRRRRRRRRRRRRRRRRRRRRRRRRRRRRRRRRRRRRRRRRRRRRXj/7bPwS8fftA/s4658NvhjrG&#10;l2evtfabqWkya3BJJZTTWV/b3q284jYN5Upt/KYqchZDwcc/IHg//god+1xpOsX3g/4q/skaTc65&#10;ot9HZ+INL0HxR9muLNmCgy+XdKY3i8x0XeJtu2aFydkmR3ehf8FWv2YrfUbPw78aLLxd8L9UvLqe&#10;0W3+IHhO5s7f7RD/AK2MXiK9sdp5J83G0huAVNe5eD/if8KPippy33gL4g6B4is7hcxyaTq0F1G6&#10;/WNmBrzf4j/8E6f2Kfij4i/4TPxD+z7oNnr3mCUeIPD8J0u/EoORJ59qY33g8hs5z3rE1j9kD9on&#10;wTMt7+zD/wAFBfiR4Z8sBV0fxl9n8UWHHb/TV+0AnuTO30FT/s6ftw/tB+Ef2vz+xN+2LJ4T1W6v&#10;tDguvDPxC8I6Vc6fbXd8/nOum3UE0sqx3LwwTSoUcK4iYBcivsxHJGXrg/2pvBes/Ej9mP4ifDrw&#10;zbedqOv+BdW03T4SQN889nLFGvJHVmA61+efh3wv+y9+1/8AEj4AeDPiD8OtHv7zwn4d1HRfHHgz&#10;xJoKi+0zVLTTbUxWl1G6hk8srNJGTmNlDMmdxNfU3hz9hf8AYs8KhX8O/skfDOykCqrSWvgawWRs&#10;DqzCLcx9yST3zXXWHwR+DmmKF074SeGbcY+UQaBbqAPbCdM+laUXhHwbpqB7bwtpluOxSxjUDntx&#10;j/64qHVfGHw98HW327XfEmi6TCv3pbq8hgUDqeWYcH/9dcTrv7b/AOxf4ela11/9rf4aWcq/8u9x&#10;46sFk67fuedk/kfWqf8AwSn8SeEtS+F/xJ0jwL4osda0ey+N3iO50nUtJvEubSW21CZdVTypUYqw&#10;H20qQD8rArjjNfVlFFFFFFFFFFFFFFFFFFFFFFFFFFFFFFFFFFFFFFFFFFFFFFFFFFFFFFFFFFFF&#10;FFFFFFFFFFFFFFFFFFFFFFFFFFFFFFFFFFFFFFFFFFFFFFFFFFFFFFFFFFFFFFFFFFFFFFFFFFFF&#10;FFFFFFFFFFFFFFFFFFFFFFFFFNdC6FOORXkv7Qn7Dn7Mv7UgW7+M/wAMrW/1SCAwWfiCxnlsdTto&#10;icmNLy2dJlQ90D7SOCCK8p8b/wDBNHVxpX2L4Z/tM+ImMRtZbOLx9ax64YJ7ZiYJluWMV35g3FS8&#10;k0hdCUfch218x/tG/wDBM/4hWus311efsZ6brFrdXLarpfiD4L+JE0++0zVNzGRnilNnMbW4J3Pb&#10;rNN5bgvGwZuMHwdd/tZ/BDwXrun6b8ffjN4F/s+yTUvDv/C5PDJ1zS48n95pVzezwmWN42Uqlwtw&#10;Y3jdG+VlkFeheGv21v24LbTdM8U+DfBXwu+NXhfVLB5LHWvCPiOXR726u0Vml08QSC4hFyFUsqGV&#10;Fk6IxPFee6748l/aS/ZN8feNda8IXFj8S/if8XtEi8BeHluyL7QLlpLS20edZ4j1higmupGVtqst&#10;whwRIo/WTTreSG0jhnm81ljVXkYcuQMZP5VLJEHXFeC/tMf8E9/gx+0t8RvD/wAbLjWNe8GePPDL&#10;SjTfHHgm8htdRMUkTxNDK0kUiTx7HdQHUlNx2kVzI/4Ja+CL4CXxL+1l8etUmyrPLN8TpYNxGf4b&#10;aONR17Clh/4JKfswTDGu+Mfixq3I/wCQl8Ytck6HPIW5GauWn/BIz9glBjV/gvdatxg/234s1O8y&#10;Oevm3Bz1PWtzRP8Agl//AME8/D03n6d+xn8O2mHSW88L29y/13TKxz75r0Dwv+zJ+zr4MCp4V+Av&#10;g3TVX7v2HwzaxY57bYxiu0s9OsdOtkstPs4oIYxiOKGMKqj0AHTmpqKKKKKKKKKKKKKKKKKKKKKK&#10;KKKKKKKKKKKKKKKKKKKKKKKKKKKKKKKKKKKKKKKKKKKKKKKKKKKKKKKKKKKKKKKKKKKKKKKKKKKK&#10;KKKKKKKKKKKKKKKKKKKKKKKKKKKKKKKKKKKKKKKKKKKKKKKKKKKKKKKKKKKKKKKKKb5aZzigxIw2&#10;lenT2oESAYC15r8S/wBjn9mD4vSzXfxA+Bfh29u7hlaXUY9PWC7LK4dT58W2TIcBh83DAHqK87+G&#10;3/BLz9l/4VfGTRPjd4Sh8UDUvD19dX2lWGoeKrq7s47q4SZJJ2jnZmd8XE7DLYDzSMACzE/R0alR&#10;zTqPwo/Ciiiiiiiiiiiiiiiiiiiiiiiiiiiiiiiiiiiiiiiiiiiiiiiiiiiiiiiiiiiiiiiiiiii&#10;iiiiiiiiiiiiiiiiiiiiiiiiiiiiiiiiiiiiiiiiiiiiiiiiiiiiiiiiiiiiiiiiiiiiiiiiiiii&#10;iiiiiiiiiiiiiiiiiiiiiiiiiiiiiiiiiim+aucUCVD39qdRRRRRRRRRRRRRRRRRRRRRRRRRRRRR&#10;RRRRRRRRRRRRRRRRRRRRRRRRRRRRRRRRRRRRRRRRRRRRRRRRRRRRRRRRRRRRRRRRRRRRRRRRRRRR&#10;RRRRRRRRRRRRRRRRRRRRRRRRRRRRRRRRRRRRRRRRRRRRRRRRRRRRRRRRRRRRRRRRRRRRRTWPynP1&#10;r8d9B/ab+JV98YfEnx31v9pv4wReAfFXjnxMdIv/AAj4ujvINJsbe8ma18uymjdQqWarJJaiPzFg&#10;Ec8TzqZli+pfDvx58V6LLHZ6b/wVc8M3xk2mC08d+G9Ijuip6fLE1o5z/uk4+or3z9kX9qOb456N&#10;e+C/Hkmi23jzw2VTxBY6Hfie0u4Gd1g1K0bJZracISActG4eNiSmT7TRRRRRRRRRRRRRRRRRRRRR&#10;RRRRRRRRRRRRRRRRRRRRRRRRRRRRRRRRRRRRRRRRRRRRRRRRRRRRRRRRRRRRRRRRRRRRRRRRRRRR&#10;RRRRRRRRRRRRRRRRRRRRRRRRRRRRRRRRRRRRRRRRRRRRRRRRRRRRRRRRRRRRRRRRRRRTS+Oc8UGT&#10;HGabJcLDGZZpFVV5ZmbAA96z7/xv4N0sZ1Pxbplvg4Pn38afzauI8X/tkfsm+AJBF44/ag+Hmjue&#10;RFqfjKxgc9+FeUE/hWH4K/4KD/sZ/EXxrZ/DzwV+0h4Vv9X1HI0+1j1AAXLj/lmjn5Gc9QgYsRyA&#10;RXscUxk5PSnSuY03AV4Wv/BS39go+LtU8BXH7Wngaz1bRdUm03VLPUtejtWt7uFykkJMxUFlcEYB&#10;PQ4zVj9oL9r74N+Gv2ZPHnxS8BfFnw7q02i+DtSvbMaTrkFwzyx20jJtCOSTvC4x3r8nJ/Dum+EP&#10;hP4a/Z6voY01qa20LQNN1q0jhvE1G3kmt7SNJht8m/tDJLK1pfxYuLOV44ZFU/6z9c77wr4c1nT1&#10;0nWNEtL23WMIIbq1SRSoHTDAjFeI/CL4Y/C/wD/wVN0+z+Ffw60Hw66/AvVLnxA2h6TDafbPP1nT&#10;1g83y1XeQbe4IJz36Zr7MDKehooooooooooooooooooooooooooooooooooooooooooooooooooo&#10;oooooooooooooooooooooooooooooooooooooooooooooooooooooooooooooooooooooooooooo&#10;oooooooooooooooooooooooooooooooooooorif2iLPVNQ+AvjS20S6uYbxvC181lNaXUsMizCB2&#10;jKvCyyKdwHKEN6EGvkP9lj9mj4Y/Hn9mT4e/GHxj4n+Ik2o+KPBOl6nqSr8V9fWEXE9skkiov237&#10;m9jgEsQMZNdsf+Cef7LczZv/AAxr95t+79s8davNtHtvujjPft7VRk/4JxfsHWci3GqfAbQZWj+6&#10;2o3k820en72U8fhUMv7LH/BM3wXzqfwh+E1v5YG5dUtbJ8AHP/LbPI/H0ra8FeLv+CfvhC1874d6&#10;98H9Kh3eVu0WbS7dS3Tb+7IHXivMP2w/iv8Asg+MPiJ8I9M1/wCIfgfXrOPx42ma1oa6ta3G611C&#10;xubRGeJWOEF09oxkIATCtlTzXvX7E1xqPhj4hfFT4HDxbq2qaF4T1XSX8Nw6xqD3clha3WnRyG3W&#10;aQmSRBMkrDezFQ+0EAbR9Aa5q2n6Ho11rWqXKw2tnbvNcTN0SNV3Mx9gAa/F/wCAfxQ1Hw18FNK/&#10;az8M2mk3HiifR7e98TW8elbrPWjeyG8/sXWINhNjdk3Jay1PbtljeONjtADfYf8Awk3wJ8daYbP4&#10;wf8ABNrxLphuoQl1b6t8MdO1FNxX5lDWbz7gD/EQD3IFeX3vwV0kfHnwfp3w68E+MdU0HU/HGiXs&#10;1zrXh/Uov7HbTJWuhJc/a4SrsVhRBeqyzSbEjnMuI5F+6IsAYxX5/wD7Q3x++P8A8Jv+CnfjPxD8&#10;Fr9fPtfhroOiQ2Uug/bRdM76lfbF+ZSCNrEpHmR0Dugk8hom+qf2IP8Agpb8Of2ol07wf4zhh8P+&#10;Lb+HOl24kY2WtqIvNL2kjAfvNm5nt2y6bGwZUXzD9SpKrjIB/GnUUUUUUUUUUUUUUUUUUUUUUUUU&#10;UUUUUUUUUUUUUUUUUUUUUUUUUUUUUUUUUUUUUUUUUUUUUUUUUUUUUUUUUUUUUUUUUUUUUUUUUUUU&#10;UUUUUUUUUUUUUUUUUUUUUUUUUUUUUUUUUUUUUUUUUUUUUUUUUUUUUUUUUUUUVXvrOG8s5bS7hjkj&#10;kjKyRyKGVlI5BB4Ir8b/ANrb4d/Cf9hy41b4E6H/AMFWtYkbw7Z20Gg/DnVPjFqXhvUPDtviNre3&#10;82wLR3MQhKqFkSJyrA+YWAz4voj6N8VtMmhsfihD4vlupI3hm0r4+/ELVpbeYMRJGog0iRJISp4j&#10;JZ+gMpGSfQfDfwd1a1uZJNW/Z20vULe6sZIb7T9U+E3jzVonZgsYkie4tY5oHyCSRKQDygTJrQsf&#10;gP4+j0TTtB0v4LanFH4fvmn8K61o37OOoR6lpmxQApuri/t3vEbCho7rzRIB+93Hmty0+CHxcntt&#10;SttR+BHjC+0fxAVfxB4Zj/Zh0ZbR7w4/06ATeJF+xTEgOzW5jBfL4D/PUHizw38fPgH4Bh+JvxE8&#10;CfFKHw3oMcGm61qreAfDEN9eafczx2sVrdWzapdf2ogaRMfaN7puZ/MB3Mfub/glz8Pvgh4b8O+L&#10;/Fvwk/aL8QePLrULuz07XLHxTCtvqHhprNZfK0yaDaJoWjEzALLltioFJRVx9IfFrwfJ8R/hZ4l+&#10;HkV59nbXtBu9OW4DY8ozwvHv/Ddnp2r8m/id+zjrHwY0nSfg3rWsPp+seGG8P+GjpOoaxJFeXenz&#10;XlnaRy6ZeqiDU9MlaYrJYzLutZN5RosIrfpyrADDdejZz+NCFRzmnbRjFcZ8Q/2cfgF8WtTXW/ib&#10;8GvDOvXyqqpfaposM06hfu4kZdw29Rg8HpXzz+2d+wx+yf4C/ZU8b+P/AAv8Pbnw9deENBv/ABHo&#10;P/CO+IL2yW31a3jmubedY4pgm8XBDZK8szE8E196eGBe/wDCPWI1O4aS6FrH9pkZcF5No3E/jk1p&#10;UUUUUUUUUUUUUUUUUUUUUUUUUUUUUUUUUUUUUUUUUUUUUUUUUUUUUUUUUUUUUUUUUUUUUUUUUUUU&#10;UUUUUUUUUUUUUUUUUUUUUUUUUUUUUUUUUUUUUUUUUUUUUUUUUUUUUUUUUUUUUUUUUUUUUUUUUUUU&#10;UUUUUUUUUU2X/Vt9K+Qf2ZvCHhyz+OH7Qq6lpdvLqcfxsluHkurdWkSGfQtHmi2kgkIVbjpkhsDr&#10;XsmoeJvDOkhn1XX7G22cN9oukjxxnuf89elcvqP7Sf7O+kjOq/HfwdbjqfO8TWq4B4z/AKzp1rnd&#10;R/bt/Yo0mYW95+1d8PVlfhY18W2rOefRZCf0rFl/4KTfsKoI/sv7Snh+9ae8+xwrpnm3bSXABPkq&#10;sKMWk4PyDLexryf9tf8Abg/ZJ+NH7J/xI+Gvhzxxr1zqU+lTafZBPh7rvlx6uE86zieQ2YSNmmSL&#10;5mIC5ycYrtP2YfjZ4B8S/wDBRuDWPCsjRQfEr4JhryJ7N7Sd9W0m/UyR3cEio6Tpb6lHtLgExg4y&#10;pWvuJkVhjFcF8cv2Zvgh+0noVn4c+Nfw+t9bh0y+S90m4M0tvdafcqflmtrmB0mt3HTdG6kjgmvh&#10;n9t74Aat+z58b/hn8O/2bv2t/iJ4UuPE9rq00Ph/XvihcXEGtS2zWQFjbyak0/l3LR3E0ibg6s0Q&#10;VgAWcXf+CfXx8/aC1r9o7xj+z98XPirqnjXTdN0FdS02+8SaFaabrOiyrcCJ7C/t7eKNRKA6sJFM&#10;iSoFkVsMQPsyvFfDvx7/AGk/HXxP8Z6T8Mv2ZtN8ReD/AAf4l/sSTWrTx5FBqNxcpawTz7bSe3SL&#10;arT+Xzcgkox44rn/ANraf41fHT4Iap8BdC/Zb+IFjqXijUNL0+aa+s7J7OK0fULcXbyTw3EqhFtv&#10;OYkjnGBkkV9pwDEfIp9FFFFFFFFFFFFFFFFFFFFFFFFFFFFFFFFFFFFFFFFFFFFFFFFFFFFFFFFF&#10;FFFFFFFFFFFFFFFFFFFFFFFFFFFFFFFFFFFFFFFFFFFFFFFFFFFFFFFFFFFFFFFFFFFFFFFFFFFF&#10;FFFFFFFFFFFFFFFFFFFFFFFFFFFFBGRgivln9sr/AIJdfB79qLx3/wALx0t5dH8cLp32W5kkurlt&#10;K1uNEdYY9QtY5EEhUNtWdCkyqFG5giqPkSP/AIJOftX3F7YyaT+xd8CtNfR5Hi0291b4gT3zSQ4w&#10;VuE/sYRXUZwCDLG04HHmqxZz1fw7/wCCN/xvsdLbQ9b+D/7N/hm3jvE1DR7jRtHvtSutFvuC728r&#10;wWzmEtu/0aZ5YwGK5KN5Y9g0r/gkzqxgki1v4qeCrdborNfW/hn4Trp8JvF2lL2CM38v2O5HP72D&#10;YzA4bdtXbral/wAEtNX8SXw1DxP+09qE81xZrb6w1r4F0qFNV27ds9xH5TRvOpRSkwUOhyFKqSDo&#10;w/8ABMvxDFcWupXX7aPxCmvLa1NpJfNo+hvNdW2NohuHksGa6QLwBOZMHnO7k7v7PH/BMr4G/s+/&#10;FjTfjnD4x8beJvE2i6bdWGj3XiTXg8Fhb3GPNjht4I4olTgALtIQD5QtfSVFfGP/AAVT+AuteNdV&#10;8JfHpfDlvrWh+EdI1bSvE2k6hpf22za0vpLGXz7iFR54jieyR/Ptm82AgSFJEVwPN/8AgnD4V8V3&#10;f7RfxT8e694t1DVtM03w74c8PeHBfeIIdXWxUfbdRmto7+MA3kQW+tWjkk/e+WyrISyg19kM+1sZ&#10;ryv/AIJY358R/CD4heO1dnt9e+PHjS5sZeu+3i1aW1RhwOCtv7n3r6iooooooooooooooooooooo&#10;oooooooooooooooooooooooooooooooooooooooooooooooooooooooooooooooooooooooooooo&#10;ooooooooooooooooooooooooooooooooooooooooooooooooooooooooooooooooooooooJwMmm+&#10;amM5o81MZzTqKKKY0KOhjcblbhlPQivn0f8ABM79m3Sda1zW/hzeeNPA8niTW5tY1S18CePNR0qz&#10;lv5UjSS4+ywzCDcyxRg5jIO3pVHUP2IfjtpMpb4Zft+eOLOEf6u08UeH9L1dB7FzBFKfxk9+vNdz&#10;+xf+zP8A8Mhfs3+Hf2f/APhNf+EibQ5L6WbWW00WrXklzez3buYg77TunIPzHOMnk161RRRRRRRR&#10;RRRRRRRRRRRRRRRRRRRRRRRRRRRRRRRRRRRRRRRRRRRRRRRRRRRRRRRRRRRRRRRRRRRRRRRRRRRR&#10;RRRRRRRRRRRRRRRRRRRRRRRRRRRRRRRRRRRRRRRRRRRRRRRRRRRRRRRRRRRRRRRRRRRRRRRRRRRR&#10;RRRUck6wxtJIQAoJyelfOd1/wVq/YDs9PtfEdx8f7MaBean9gh8Wf2Xef2MZtzJzqBh+zbNysN/m&#10;beM5x0+iLDU7PU7SPUNPuop7eaNXhnhkDJIjDIYEcEEYI9a5j42/Gz4e/s/fCjXvjN8WNfj0nw94&#10;d097zVL2ZsbVHRVH8TsxVVUcszKoBJr4R8Rw/wDBXX4teD7f9sH4RfHGTwfrOqXBvbX4C6ppFm1n&#10;Fou7MNvJcSRM6akY8yOzYTe/lkxBdw7f4Of8FRPE+h2Nzq/7SOnaQdC0W6Sw8Xahp1nNY654RvSy&#10;qf7X0lmm8u1yyN9shmki2uH2iP56+3LHU4NSt47yyljkhmjDxTRvuV1PIIPcEd6tUZozRmjNGB6U&#10;mFpc0UUUUUUUUUUUUUUUUUUUUUUUUUUUUUUUUUUUUUUUUUUUUUUUUUUUUUUUUUUUUUUUUUUUUUUU&#10;UUUUUUUUUUUUUUUUUUUUUUUUUUUUUUUUUUUUUUUUUUUUUUUUUUUUUUUUUUUUUUUUUUUUUUUUUUUU&#10;UUUUUUUUUUUUUUUV8s/8FBPGvjrxN4j8C/sd+F9Xj8P6d8UZrweKvFVxqH2eb+y7Ty2uNOsuQWvL&#10;lZBGMYKQid1yUBHl/wAaP+CVfwR1+wudb/ZmvW+FPigQ7be60KxjuNJuW2bNl3pk6tbzKUwNwVJO&#10;h34yG+bfhJ8Uv21v+CZvxjsvgxbeHdJ03w/ef8e/hfXPEh/4RDWVXb517pmo3UpudMuyxH/EsWGd&#10;NuSBg+YvtXwv+LGt/wDBYL40WfxD8W/DbVvDfwa+EerBLfwvrjJv8ReMoT++eYIzLLaWJ2+WOBJM&#10;+452FV+mf2hvj18PP2Y/hDrHxk+JuqC303SrcGOFeZry4YhYbSFcfPLLIVjRQCSWGcda/N/xx8Oo&#10;DoXij9pX9uz4TtdfED4j3Ytk8Eah4Tvo7/zyJIdK0fQ9Y02dohujcIyyKTI5kaQxqDj9JP8Agmn+&#10;z18Vv2Xf2QPCfwe+Mnja81rWNPt5JBBeXX2n+x7aRi0GmJOVVp0to9kQkYfNtJAA2qPoGvJ/2gv2&#10;yvgf+zRqmn+G/iTrGqSaxqmm3Woafouh6Dc6heT2luUE84igRjsj3qWY4ABz2rzmL/gqP8KtSvtO&#10;0zw18DPitqk2s6a2o6ILPweFGpWihGaa3MsyecoDAnZuIDA9DWDYf8FcfAmuQ6WdA/Zb+LEz65fT&#10;WGlrdWOkWqyX0X+ssW87UVMdyoDZgcCT5G+X5Wwk3/BUTxHNZ3l9Zfsq6xpsGmzLb6vceKvF2m2C&#10;aRcPt8qG92PMbRnDoyGQKr7htY8Z5Dxr/wAFS/2g/DKXFrqvwK+G3hfULExSavpviD4pXE19p1rI&#10;XCXjWsWmq09sSmPOgeVeuM7SR4/4h/4LQftDRqltc/G/9l3QZriNpfJXxBc6hL9nIylzbSG6hhuR&#10;gr+6JSXk/u9w2V79+xr/AMFkv2aP2hviPpP7Nni/4o+F1+I2pW//ABLf+EZ1cXmm67tUsXt3wJLa&#10;UqpZrWdVki5UPMF8w/ZiuGXctOoooooooooooooooooooooooooooooooooooooooooooooooooo&#10;oooooooooooooooooooooooooooooooooooooooooooooooooooooooooooooooooooooooooooo&#10;ooooooooooooooooooooooooooooooooooori/jj8Afhd+0X8PLz4Z/FrwumpabdYeNlmaK4s5gQ&#10;UuLeZCHgmQ8pIhVlI4Ir5j1/xR+0Z+w1qVxafHm11T4jfCiFQ2n/ABL0uzM2r+H4VT5k1i2jGZ4V&#10;AJN5CCcDMsYwWrvPFPhX9nr9tT4IRQ3s2k+LvCPiC3W60vVtLvgwUj50ubW5iO+KVGGVljZXQjr1&#10;FbXwU+C3w1/Z2+GOk/CH4R+F49K0HRbbyrO0jZmY85aR3YlpJHYl2diWZiSTk5r8/fin+2R8IP2t&#10;fjzD8UfiB41bSfhT4BsLy98C6bquhW9z/bd9DHNHqGsXVhdsklxbQRlo4vJDlGWWR/LOw19Hf8E2&#10;/wBj7xB468S6b+3n+0N4Xj0W+vLZpPhn8OrKKa207w5ZTLtGpmxkmkS1v7mM7iiHECNsBZi7H7sW&#10;NE+6vbFOr42/4KFeCvCOoftb/s86h4r06Gaz8Taj4i8I6hJJM0TwLJpMmqQyQzKQ0M4uNLjVGVg3&#10;zkKRk58i/Z1/4J9fA34r+F/FmnfELxt8QNQk0H4karprW8fjq8tYYWtLuRrWaOOBo1jmFvJFmRQr&#10;MSxJJOa9Uuf+CW37FupXupX+v+Ate1abWZIZNWbWPH2s3f2x4SDE0glu2DlCBgnJGMZxWwf+CcX7&#10;EElxJeal+zvoOoTXFusFxcaqJbuSeNc4V3ldi4BJwGJHJ9Tm1pn/AAT4/YZ0bb/Zv7JXw+hZdu1h&#10;4VtSfl5HVD/+r866rRf2Zf2b/DkS2+hfAPwXZqq7MW/hm1X5ck4yI/WvNf8AgofNpHww/ZNl8XeG&#10;9Jt7P/hG/HHhLUrJbO2CrBJF4i05tyquP4dwOOxP1r7Mt1CphT9akooooooooooooooooooooooo&#10;oooooooooooooooooooooooooooooooooooooooooooooooooooooooooooooooooooooooooooo&#10;oooooooooooooooooooooooooooooooooooooooooooooooooooooooooooooooJwKxfG/izwp4F&#10;8Lah4y8ca5aaZpGmWcl1qWoX0oSG3hRSzO7HgAKCSTXwH+wb4MuPjL+0d4o/bt+Ffg+T4b/CXxFp&#10;r6d4H8E2EclqvifM4d/EV3aH93btJsxCERHMZDSZOCfsfI27d1fLn7W3/BNrwT8XjeeNvg9Z6Jpm&#10;vXkktxqnhvxFpxvfDuvzOMGS6s87Yrj72LqILIcnzPNXAHgfwN/b4/aI/wCCe3jXUPgp8adF1rUt&#10;Hs75o9J+GusLfatq5hUbzcaTq9vZi0ntjGysLe5kV49pUvH92v0Q/ZQ/bg/Zy/bQ8If8Jb8BviPZ&#10;6lJbxr/bGhzHydR0iXJVobq3Y74nV1dDwVJU7WYYJ9dDqRkGvn7/AIKKeLP2e/Cv7P8ADZ/tK/Cf&#10;XPGGj614kstM03S/DWnG41CPUZWb7PNblXR4ZUKMyyo6up4XJbB+HfhD418efBWPX9F+CPxD+MOs&#10;aZ421ybxJpN9qHhXwzfXutSGzghdLS8k1OOO9ZUtU3RrEZ9xZnB3A1DrH7SX7XeoaHD4x0D4rfFD&#10;+x2uPsmsam8nhG1h0KfbkJff6JO9ixyufPRFUsAxHGeB8XfHb9vS1i1CLUfHfjSHVNOia5utB1X4&#10;2eH9IvWtOAl5BBD4cP2uAqQ3mQO6nIAJbK15zrH7SHxe1OPSb+X9uPQxp+syRLa3lz+1pcboM/KV&#10;mtbfSIbiMg5DMYwq4JbYATVOLxxq+uWdyPFHx3utVazkjjvLKz+K3jbWmckcvEtlJBFdR5wCUkDg&#10;7cp2r0j4DS/s5fDHxNoPxG8Z/sBeKPitc6fqEN9NceGvDfjGW+0q6hZJIZbe31Ke6t9QiEiD55Jb&#10;V1KH90T8o/Yv4Q/E/wAM/GX4W+Hfi54Na4/snxPotrqum/a7cxSiC4iWVA6NyjBXGVPKnINdPRRR&#10;RRRRRRRRRRRRRRRRRRRRRRRRRRRRRRRRRRRRRRRRRRRRRRRRRRRRRRRRRRRRRRRRRRRRRRRRRRRR&#10;RRRRRRRRRRRRRRRRRRRRRRRRRRRRRRRRRRRRRRRRRRRRRRRRRRRRRRRRRRRRRRRRRRRRRRRRRRRR&#10;RRRRRRTZDhK+G/2otQvv+ChH7T1x+x5o2q3Efwj+Gd5b3XxiuLdSI/EesELNa+Ht44eGNClxcqCQ&#10;SYoyPvCu6/a2/aItP2Z/hbaReEtLs7rxX4guV0b4f+H5pPKiub5kYjfj/VW0EaPLK/RYoz0JUV8N&#10;/FE/ED9nPxqnx20j4peNvD/ju8h+z/8ACQal4avBH4z1CWd3g0ybSy0ljeI7ylYWsrlJ4VKhYpFQ&#10;uPq/4Qft2eJfC8Xhn4fft/8Awauvgz408QQxrp82qXKyaDqs5APk29+CY0uMfet5Ssgbgbxhq9d+&#10;PHwk+DPxp+GWo+GPjp4X03VNBSE3Vy1+oH2TywX+0pLw0TpgssikMmMgg9Pzr1D9mz4uaV8AtL/b&#10;TtP2gNU8K+MrjWpYPgv/AGb4ZeXxLfWd3fONH0ueRLuO3uVuYWhZ45LUqiuzNkoxP6/eBk8Sx+Dt&#10;Lj8ZSxtq4063/tZoBiM3PlL5pX0G/dj2xXjv/BRHwtfat8BLDxfpmjXl/L4N8f8AhzxDNDptnJcX&#10;ItrXVLc3UkcceWcpbtM5VVYlUYBSSK+Y/BHwm/Za+PP7aXjKCXR9L8ZeEfFngvSvFmk2jXkklja6&#10;rHd3NreutsGEaysosnfcu8Pktgkk+na1+wP/AME69ItHHiH9m34b2iSENI9xpcEOenc49Py4rM0n&#10;4Nf8Eqvh88aWPgb4I2MkOEjF1HpjMnGMDzCSPu/pXW2f7R/7DXgu0+w6V8YfhrpsKKf3Nlq1lGq4&#10;9kIAp0v7ef7EunbgP2lfBO4DOy31mJ2P0VMk/gKz9T/4KJfsZi2kgg+NtrdFoyoOn6Te3WTg8DyY&#10;G3H2Ga7T/glZrC6n+wh4DsXv5LmXSrW50+aWTT57fJhuZUXCzxxsRs2jdtwe2a+iqKKKKKKKKKKK&#10;KKKKKKKKKKKKKKKKKKKKKKKKKKKKKKKKKKKKKKKKKKKKKKKKKKKKKKKKKKKKKKKKKKKKKKKKKKKK&#10;KKKKKKKKKKKKKKKKKKKKKKKKKKKKKKKKKKKKKKKKKKKKKKKKKKKKKKKKKKKKKKKKKKKKKKKKKKbO&#10;QsTE+lfBv7PPj2y/Yb0zXvgD+16+neGtWh1DU/EcXxEmfy9L8arPI91c3qOxJiu1LlZLV2LqqqYy&#10;8eNvzP4g+MXxB/aH8d6v+0B4o8baH4fbWIUt/A+h6hrOlfbNB8NtHuaC507WLT7NJLeFknuGE4dR&#10;HDEroEdX+gv+CVf7Li/FnXLX9t34h+FNH03w/HCYfhB4V0vRW0+1WPMiyeIJLMXNxDHdXKsViMTb&#10;VhAdcebhfub4j/CrwD8YPBt58Pfil4L0vxBoeowmO+0nV7NJ4Jl91YEZHBB6g9MEAj5N+Kf/AASl&#10;+IlpA3gz9mD9qnW/Dnw71O6tV8RfC7xPv1PTns450kmtbO5Y/arOKaNGheMSOnlyuEEfGPRPC37K&#10;Hx28R/tB+Bvij8bPFXg4eHfh3a6hNoPh3wvZXKmbU7iBbaK5laZiAIbdrlUVe9wT2Br6QUMOgpHj&#10;yMZNeJ/Fj/gnf+yN8afHUnxK8bfCKNdcuLfydQ1HQ9Wu9Lkv48j5bk2csX2jGAAZNxAAA44qr4S/&#10;4JkfsCeDpxdWH7JHgm+nDbluvEGipqkwb1El55rA+4NekaN+z18BvDsH2bQPgp4RsY9oXZZ+GrWJ&#10;cA5AwqDjNa9t8OPANn/x6+CtHj+bP7vTIl59fu1cj8NeH4VVYdEs1C/d22qDH6VNHpOmxf6qwhXn&#10;PyxAVItusY2x/Ko6KBx+VSUUUUUUUUUUUUUUUUUUUUUUUUUUUUUUUUUUUUUUUUUUUUUUUUUUUUUU&#10;UUUUUUUUUUUUUUUUUUUUUUUUUUUUUUUUUUUUUUUUUUUUUUUUUUUUUUUUUUUUUUUUUUUUUUUUUUUU&#10;UUUUUUUUUUUUUUUUUUUUUUUUUUUUUUUUEBhgiub+Jnwk+Gvxk8H3nw/+LHgLR/E2h6gmy+0jXNNj&#10;ubedQcgNHICpwQCOOorx3UP+CWv7EV7f3c9n8GG0uz1CJo7/AEPQfEN/p+l3CMMMjWNtOlvtIJBU&#10;RgEEgjk179p+ladpNnDp2l2MNtb28Sx29vbxBEiRQAqqo4UAAAAcACrFFFFFGMUEZ70Zx1pvmx5+&#10;/QJ4jwHp1FFFFFFFFFFFFcx8Y/i34M+BHwo8R/Gj4kalJZ+H/Cui3Ora1eQ2rztDawRtJI4SMFnw&#10;qk4AP9a8W0z/AIKffATWdOg1bSfh98Wrq1uoUmtriH4Qa0ySxsAwcEW3IKkHIzkEYq34p/4KT/Aj&#10;w14VvPFMHgr4p6j9hs5Lq5sbX4R61BIkSKWdi91bRQjaFPWQe2a7f9m/9rj4E/tWeEYfGfwX8ew6&#10;lDLaw3M1hcQtb3tokqB4/Ot5Aske5TkFlww5BIwT6Yjq4+U06iiiiiiiiiiiiiiiiiiiiiikZgoy&#10;1NE8RXeH+Wl82M8bu+KdRRRRRRRRRRRRRSMwU4NJ50R6PQsiP91qdRRRRRRQTjrTRIpGc04HPSii&#10;iiim+Yg/io82P+9Tgc8iiiiiiiiiiiiiiiiiiiiiiiiiiiiiiiiiiiiiiiiiiiiiiiiiiiiiiiii&#10;iiiiiiiiiiiiimiWPON9HmJ/eo8xP73fFOooooooooooooooppkReprgfjR+1B8Bv2erWGf4xfFT&#10;S9Ekut32OxldpLu5x18q3jDSy45J2oQByeBmvG9G/wCCzP8AwTd1rVbfSG/abtNLa8vPstrP4i8O&#10;6lpcEk4/5Zia7to4yw7/ADfKOuK+mrDVbTU7KHUrC7int7iNZIJoXDJIpAIYEcEEEcjjnNWqK5f4&#10;wfGP4dfAnwDdfEz4oeJU0vR7We3gkujbyTM0s8yQQxpHErSSO8siIqopJLDivN5v+Ci/7Hmn+KNF&#10;8HeJvjRa+H9Q8RTGLRIfFmlXmkLeyDH7uN72GJGf5h8uc5OMZr22OZHQNvXn0NY3xC8e+Efhj4G1&#10;b4j+Pdeg03Q9B02a/wBW1C4bEdvbxIXeRj6BQSfpX5N+LP2mfHf7cPinxJ8bdA+PnivQdPmm36D4&#10;N8K6pJcyeHtHtTJ5V1d2ena5ZXMN1IJHmm8yJzH+6TJEXPrn7FXib/goR4g+Flx+1D4I+OereLNJ&#10;la3i8HeAfiBaeTb+I9JgX95ercyB7uzmuWZ2t5JZJRsEZlDiTKfbn7Mv7Sfgb9qT4c/8J/4KttRs&#10;JLW/m03XtD1izaC90fUYCBPZ3CHpIhI5GVYMrKSCCfSKKQuo5LUBlPQ0nmJ/fFAkQnAcUGaJeTIv&#10;51xfxN/aR/Z8+DSD/hbPxz8IeGWZdyx694ktrRmHsJXUn8BTvgz+0P8AAz9oTQ5vEfwQ+L/hvxbY&#10;28xhubnw/rEN2sMgJG1/LY7ScHGcZAyMiuyE0ROBIKdRXj//AAUC8NXPjT9g342eDrAZn1b4R+JL&#10;OH5R9+XS7hF6+7Vxv7JF9a6t+yx8N7+yk3Ry+AtHKMO4+xw1q/tAeWPgP42yw/5FLUvx/wBFkr82&#10;vDHjb4oeHv2MvB3x60uLWbHUvDPw4tb7wt4wsYIte0hDa2Mf+h/2jpohvNNDNGEeG5SW3R9yOHA3&#10;V+rf7J3xP1b43fsx/Dv4x66YFvfFXgfSdXvvs/3BNcWcUsgX0Ad2GO1ejF1HVqWgso6mmrPCxwsi&#10;n6UpdB1YUhkQdXFHmJjO6l3Keho3Kf4qQyIOrUu9c4zS0UUUUZooooooY7RmvlP9u7/gpPa/sy62&#10;vwH+Afwm1f4sfGTUtNa703wJ4dj3rp8JIVLvUZQf9Fgy3G75nxgbQdw+JvjPP/wWa+J+onV/Gtp8&#10;abHTrjToUtrf4d+JtG0eO1vZGHmzyW9pKbk28S/MsP2mWSUqAZIuTW98APjZ+1p8B/CF58QvgN+0&#10;P43+KGj+CzJP468C/GCf7TeRR26Brtbi/kEZ0e92Bnisy1zuLKzhVYMf01+BPxq8E/tD/B7wz8c/&#10;hxqDXWgeLNFttT0maRdreTNGGVXXJ2uN21lPIYEc4rsqKM4qnq3iDQdAgW513WrSyjZtqyXdwsak&#10;+mWI54NQeF/Gvg7xvpzax4L8WabrFos0kLXWl30dxGJEba6boyRuVuCM5B4NaQZT0NecftQftK/D&#10;j9k34Pan8ZvijqMi2NiUis7C1QSXep3krbILO2iyDLPK5Cqg65ycAEj4w8Yft5f8Ff8A4GahZ/GT&#10;4r/si+AdZ+HWsYu77QfD2pXr6v4Sgf5hFdyxxS+cUXHmTRQOud3yqo3V7/8ACH/gpj8KfH2m+Hta&#10;+IGg3HhHSvFckMXhnxZPqVtfaBqtxLxHBFfwOVSRmBUJMsTFlKgbvlH0ssisMg06imyPsQtXwP8A&#10;ts/8FDf2mvFmo6N8IP8AgndoGhmfX/iFJ4Of4l+J2ZrWO+iime7+wW4BFytsLe4824c+UskPlqsr&#10;MSml4Y/4J2eMBpMd58R/+Cgv7QmueImdpbzWLT4lXWnQmZsl/KtIMQwx5PyxquFHHIrX0r4qftO/&#10;sYfGTwP4Y+KvxZuPid8LfHHiC38Mx61r1lDDrnhvVLgFbN5ZYESO8tpZB5JYosiPJGSz5NfZ0Uhc&#10;ZIp9FNaREGXbGPWmre2bfduoz9HFOEqHo1KHU9GrwL9vD9suL9k74a20XhTSIdc8feLJHsPAvh1m&#10;fbLcbcveXBjDMtnbKwlmkxwoCjDOtfIPij/gqb8cfBukXfi9P2jfh5N/ZNvnUtImsdM1IyXGFAhS&#10;3tNUhvQzSEIoEcjZZRt5yPoD4Nft/fGf4c+FvDo/4KQfCjSPh/N4i8v7P4x0G8eXQrOabBisr8yn&#10;fp8/ziPc5khdxxIpYJX1zHc28yLJFOrK67kZWyGGOo9RT6KK4b4//H/4W/sxfC3U/jF8ZfFkWj6D&#10;pSJ59y6l5JZHcJHDHGvzSSu7KixqCzMwAFfGH7On7Vv7eP8AwUiuLj47/C7xDY/Bf4J3kkkXg1pd&#10;Ch1HxJr8aMyNdSecWt7RGZW2gLIcKBz94+pTfAf9rqwinvvDv/BRbxw98V3WseveE9CurMPjgPHF&#10;ZwSMueu2RW9CK6H9hj9rL4mfFXxN40/Zm/aU0XSdP+Knw2ltDrUmgs40/W9PuldrTU7YSfMiv5ci&#10;vESTHIhG4hlr6VByOlFFFFGaKM0UUUEgDJNRyXdtD/rbhF/3mxUNprWj38AurHVbeaNshZIZlZTg&#10;kdQfUEfUVMtzbsMrOp+jU4SxnkSL+dHnw5x5q/nQZogNxkXHrmjzY+ocUCRD/FTqKK+av+Ck/wC2&#10;t8Rf2KPAHhfxF8NfhpoPiC88Sa9Lp5k8S+JDptpZ+XaTXWS4ifczrA6ruMaA9XHCnzb4L/tzft4f&#10;HrR5ta+G/wAO/gXeGxmWHWbF/G+rRXmlzFdxhubd7ESQSAAttYDcORwQa7qL4/8A/BQjwnM3ifxt&#10;8Efhnrej2qbr7QvBviq9/taRB1aBrqCOCRgORGxj3dN4PNe7fB/4y+Avjh4RXxn4A1s3Nutw9re2&#10;80TQ3FhdJjzLa4ib5oZkyN0bgEZB6EE9cCCMiiiijcOuaTev96k86LJXzFyv3uelBljHVxSNc26L&#10;ueZVHqzYrN8MeOvBPjZbx/BnjHS9XXTb+Sx1BtL1CO4FrdR/6yCTYx2SL/EjYYdwK1N6/wB6lprS&#10;IoyzigSIejj86PMTrvFJLIFGAefSvhb9pn/gp54/i/aJ1z4A/swaz4T2+E0+xa1qGpLZ391d6wWU&#10;vZ29nLqlg/lwoQJJg0n7x/LCAxsaq/A//gp9+15qfxD17wr8XP2SYdX0HwTpkMnjbxF4NmlhvbK4&#10;nbdDCunTs4kkS3AnljhuJWCTxMm4sEb7Q+FHxZ+Hnxv8Aab8U/hT4wsNe8P6vbibTtU06YSRyrkh&#10;hkdGVgVKnBUgggEEV01FFIWUdTSeYn94UeYmcbx+dBkUrlWr5v8A2tP289V+AnxF074K/B/4NXfx&#10;C8XTaU+q65p9jdXCR6HYHekE1wbW1uZN006lEQR5KpK+QFAbzzwr/wAFZvG6+J9H8B/EL9jfxR/b&#10;F/FdXWoWvg+6mvpLCxthH5l49vfWtjcGPdIiAJE5ZiQhkZWUfVfwi+Mfw2+O/gSw+Jnwm8ZWOvaD&#10;qUZez1LT5dyN8xBU91ZWBUqcFSCCAQRXVUUUZFG5fWjcPWm+YmcbhSl1HVqRZ4XOEmVvo1HnRY3e&#10;YuOO/rTqKCcDpX5//sVeIf2sP2nfhhrvxB8aftpeNNNvLH4keJtDjtdL0XRkhWCw1a4tocLJYu2R&#10;FGmcseec817RB8JP2gIwqS/tu+PZEC4b/iT6IHb3yLHr+GPavnL4F/t6/tF/BLVvFWqfGn4nv448&#10;LaT8TfEWhTN4q0ePS5LW3tNSktrdodViijsTLtQbre5EOSylZR90/e/wc+LvhP44+ALH4keCLmZt&#10;PvhIvl3MHlzQTRyNHLE65O1kkR1OCRkZBIIJ66igkDqaaZEHV6PMT+9QZYx1al3qf4qN6/3qA6Ho&#10;1IZIxwWpQ6E4DCloyByab5idd446+1fPP/BRL9pXx/8AAP4aeH/BnwOt7eb4jfE7xVbeFvArXkPm&#10;W9lcSq8s9/Mv8UdvbxSy7e7KgPBJHhGm/wDBHD9kHWtXuviH8b4vFvxC8eapG39sePfEHjLUIb+4&#10;d1AcoLWaKOGM9o1UKqgKBjOfK/i9+w34N/Yvi8OaT4Mu9Q8XeB/F2uw+Fzo3jrUIrr+wZrvCWaW9&#10;3PbzzQWbuGjkjjXezyRFWXBz7z/wSC8Q6t4Utvih+ydLql9qGi/DfxFY3HhO8udNurOG307U7f7S&#10;LGCO7d5hBBKk4jZ3Y+W8eOAM/bVFfDP7Xfx0+DPxF/bo8O/B34p/E/TPD/hz4JG18WapZalfJGdY&#10;1y6gnisY9jctBbQyPOzYAMssIB+RhUnwE8IeAv20r/xn+0R8UtK0rxZ4U1q7uPDPgXRtRs0mtYtG&#10;s7gxzT7HGDJdXUTSlu0cVuAQVNTWX7Of7Rv7JGtSeLP2HfiQ2q+Gdqi6+C/j7Unl0sIo6aXdtmbT&#10;nI4CMZLfPG1AF2/PP7S/7afiz9vX4kW/wG+IPwg1LwH4d8IXqXHiL4X+Kri7TV/EV6q/JM66c3nS&#10;6bBISyS2n2gvJEskqLEo3aHgX4K+If2pPjGvwb13xlq2q+FdJjjvPiDqU1/ZamIrTIa30G11VbKC&#10;9ZLrDG5hmZnSCFVJBuBn6o/a0/aL0j9lD4LR6n4d8MnV/EmqXEGhfD3wfYL+91bVZsR21tGo6RqT&#10;uduiRozc4r0b9hr9m69/Zb/Z50z4deJPEUuteJr66uda8aa5O2Wv9avZmuLuT/cErsiDtHHGOcZP&#10;slcN+0V8Yrv4C/AzxV8arfwp/bS+FNDuNVutPN8LbfbQIZJn8wq2Asau/CsTtwoJIFeIaN+01+3f&#10;8StA0/xh8O/gL8K7PSdVs47uwu9V+IV7cGSGRA8bhYLAAgqQfvCraeJf+CkOqti98YfBjRUPOLTw&#10;3ql86/i15EG/IVQ1z4d/t0eLMR3v7ep8Pq33h4O+GWmxNj0B1A3n54rKt/2OPiHqlytz8Q/2+vjl&#10;r3OZLWLxHZaZA/r8thZxEfgwxWuP2Of2fLK0EfiaHxFq8ZG2RvFHj7V79Xz1G25unXJ6kAYx09Kj&#10;0j4TfsM/BrOp6R4D+GOgPG25rxrWxhkB6El2wc/j9c5rwf4M+Hf2ZviB+198Wvhe2q2U2oa9cW/i&#10;nwF418Ma9Jb3TW9xbLBd2VveWsiuTb3Fp55hDMoF2pK7c19V/wDBNb4xeM/jr+xX4I8b/ErVpL7x&#10;Nb291o/iS8mRVknv9Pu57GeVwAAHd7cueAMv0HSveXkCDJFeI+IP2svHLfFvxh8KPht8C/7ek8F3&#10;FjBqV9deJ4rFZZbm0julEamNyQEkUEnGWBABxms3X/2gv2i9WsLnQrz9jy3uLW9tJIbjb8Qrb7rq&#10;QV2tCuevrWb+yF8NfGHwb/Za+Hfwn+IDQtrnhzwbp+m6s1tNvj+0QwJG+1sDcNynnFd1r2gaf4l0&#10;W98Pasrta6hayW9ysczIxjdCjYZTlTg8EYwea/P/AOGP7Af7dvwS0A/DvwND8PJIdNC2mj+OtP8A&#10;EVzpWp3drEPKi/tG1isZLS+BgCxsJIWO0cOWAevoT9kbQv8AgoF+zT+zz4I/Z3vfB/wn1SHwjodv&#10;pX9tP4r1LzJoYlCq3lfYgN2zAwWwPpxXVfsb/wDBTXQf2gPhf4M8afHH4Z3Hw1uPG+hW+peH77UN&#10;SiudI1ISDPkxXakeXMMj9zOsTtzsEgBI+pra9huo1lt3WRGXcsit8rD1B7jFPki8zq3avz+/ZE/Z&#10;6+EPxib4qeKvH/w6t5Lmx+PHjLR9NktbmW28uys9WmtY1/cOmeIyxY5YknJPf2A/sUfs94/0fQ/E&#10;Fr8wP+h+OtYgxjp/q7odKr3H7EXweMRTTPFfxKsGxjfZ/GDxCMD/AHWvSv6VRuf2J7QMz6N+1Z8c&#10;NNzNv3WvxKuZMdcL+/WTiqZ/Yw+JUNv5Gm/8FFP2goz5hYNN4o02YgHqAX08n8zVmH9kH4mxwqsv&#10;/BQ/4/O235m/4SLShu/D+zjivNNVt/2wPgH+2T4L+GPwo/bA8UeKLDxJ4H1zUZNI+Kv2O9s7m6sp&#10;7LbDvtbaCaIMlzI25CWUqpKugKH6s/ZX/aat/wBoW08UaBrHgy58N+KvAmvJo3i/RJLpLmGC6a1h&#10;uo3gnj+WaJ4Z43UkK43YdVYYr1ym+aO61X1DV9P0uA3Oo3sNvGud0k8oVR+Jrl9Z/aG+BHh4sNd+&#10;MvhWzKfeW58Q2yY9c5cdMGuW1f8Ab1/Yq0EldX/at+HtuynDLL4vsxg5x/z09RWNJ/wUz/4J/wAQ&#10;yf2xfh2w2k/u/FFu3AOCeGPfj61m6n/wVU/YG0uOSX/ho3S70RSbHXR9Nvb9if8AZFvC5Ye65q98&#10;FP8AgpZ+xj+0F8RF+Enw1+LU/wDwk01m13Z6N4i8L6pos17CrbWe3Go20H2naeCItxGRnAINe6JP&#10;uAynPcelSUZ9RSNyvFfCf/BM3SNM1nTPix8Y/EVpE3j7xF8avFEHjaaXDXFq1pqEtta2JY/MsUVr&#10;HCY14BD7gDvyfp/BHJNfBP7bvxm+EnwP/bys/CfhXwJL438Y+Pvh6wuvhzY2f2hNQ1yG9iTQ7uWP&#10;/Vo4DX3mTSY2Q28bHlY8/b37A/7O+rfso/sfeAP2f/Eeqx3uqeHPD6R6tdWw/dveSu89wI+B+7Es&#10;rheASoHSvY/OGcYpd4rlPjl8YvBn7P8A8IPEnxx+IlxcQ6D4T0W41XVpLW3aWQQQxs7bUXlmwvA9&#10;euBk18GeKP2CNR/4KM2C/tQftf6vrHhbxnqGyf4d6Xos8Tr4K0naTHayQzrJb3VxNlZbhpI2+fEa&#10;FVjrwv4i/sq/th/8E9dTi+K/wbtplsdNna41Dx18HdFZr/VmxtUa7oc8zW9xb4A3PaR+YoHyLGOK&#10;+nvgN/wWr8DWuh20n7Xmh2ei6a6qj/FzwZDd3ngye4AbMP2mWJJIJQUZTGVdVf5TIDxVX9nvRvGP&#10;/BQ/4uab+3/8f9FktPA+ls8nwE+Ht8m37FAxK/2/eIeGvJ1JESnIiiYEAMxavoH49fHD4ffs5/Cj&#10;V/i98S9W+y6Vo9vv2RjM11MQfLtoEHMksjkIiDliwHFfmJffCSw+IPwk+IHx8+OvxJ/4V/p/j5v7&#10;cuvAPg/x9BZjwxb7NxtLjSL2A295cuwEkzArI03Ee0jJ/RX/AIJBW/7UNv8AsR+H4/2q9V1K81IX&#10;1wPClx4gtfI1d9AG37CdRQOwW7Me4su4kKYwxLBifqF59oztrj9X/aH+BmgeKJPBOu/GPwrY6xDj&#10;ztMvNft47hM9Mxs4YflXS2uq6Trunfa9K1GG4t5FwtxbTCRT9Cuc1+P0nhn4y/sq+KbX4J+LPEFn&#10;a+MPhn8TpvEng258X6l9l0nW9Eke7RBDcSGK2t45LbUZ45QguLw3S73UogI+qPBv/BXP9iDVfDlx&#10;qHxN+K8Hw81TTZBBrWgeOYnsJ7O42b/LVnXy7jK8qYWfcDng5A5vRvjjB/wVK+LXgbwl+y94a1i5&#10;+Fvgjx1pvinxt8SNa0aewstRawl+02Vhp63CpJcs9ykbvIFCIkfX94lfoPbg7c/Spaa7bFzivk3/&#10;AIKIeJtd+O2uaL/wT8+Gd7tuPF3kap8UNQjbb/ZHhOK4zKhI6S3zxNaoo6obhuAma8V8Z/si/sp/&#10;Hz9pOD9mvwB8CdB0Xwv8NXs9b+IGqeH9MWwe61CRXfT9Jing2SIV2/a5ihVgv2dM4lIr0jSfhH+2&#10;3+ytJdXv7Lvx2/4WN4XMnmR/DX4uXjSzWi947HWEUzqcYCpdCdQRyy5ZjZ17/gtN+z18OvBV5ZfF&#10;/wCHPjPwn8ToblLKx+EeqaKx1LV718iNLGdM213CWBzOkpRRgtt3IG+UZdU+IXjf4m61+0H+01oW&#10;n6h4y1o+VJf/ANj3t7pPhLTVLNFYW1/od69xYRAMWkmubeMySbncgBQPX/2RPgHb/tPeL9D/AGo/&#10;iRoGoweB/CdxI3wl8Ma5q1zqJu7rO2XX5ZbxnuGRnVvscbkBIj5uwNKMejf8FBvircxeArP9k34Z&#10;aTpGufEr4wSPoXhXQdVtluLe3hdT9p1W6iII+yWsf7xsghn8tACTgfUXwE+E2lfAn4NeE/gvol5L&#10;dWvhXw7aaVb3NwSZJlghWMOxJPJ259s12lFGa+Df+Co/iuDwl+1f8I3+KXha31Dwdq3h/WdO8PXW&#10;q3y22maX4jlMX+lXMjBsTCxFytttVnZ2kRRuZSOG/YE/aw+Gv7MHwe0f9kD9oa7uvCcnga2TTfDf&#10;izX7L7Lp+uaaXk+xySuSRYXjxIrPZ3JimB5CHOK9Z+Mv/BVX9gP4KeHX1rxF+0t4c1O5Yqljofhm&#10;8Gp6hfStwkUNvbb3ZmYhckBQT8zAZNN/4JufD34nfFn46eP/APgo98Wfhvq3glfH2jad4e8B+Dde&#10;hEOoWuiWTyyfa7uMH5JbiWTcIz9xEUjIcGvtMHjpS59qM8ZrI8ReOvCfhG3F54r8S6fpcLZxNqV9&#10;HApxjPLsPUfmK5S7/at/ZqsZGiuvj/4LVo/vqfE1rlecc/PxzVPU/wBsn9l3R7SS/wBQ+PnhOO3h&#10;jaSaf+2omSNFzuYkE4AwevofSuL1T/gqR+w9puof2RafGS41e6a1FzHD4a8JatqrSw8fvE+x2su9&#10;OV+ZcjnrWe3/AAVg/Y4k8MN4x03WPHd5pq3X2druD4PeJhGsgOGUu+nqqkHqCQaq6v8A8FYv2bdN&#10;a5htPh/8XL+aztxPcW1p8HNcWSOM9HIltkG04PzZxx1qX4af8FXP2WfiD4tTwjrcPjDwVJcWK3en&#10;6h4/8IXOk2V5GSw/d3Eo8vPAPzsoO4AEnIH0bpesadrWnQ6tpF7DdWtxGslvcW0oeOVD0ZWHBB9Q&#10;asS8pX51/t9fsv8Ah/8AaG/4Kg+GfDHimHTb5b34FXt3pFrr+ni+sobiz1WJJFlgYgGOaK9Cs6FZ&#10;UaNWR1Irwf4CfsT/ABC/aD+G1n8TPA/wI+BKtofiHVtL0m61jTT9sRrG/uLGa2vPKsvKvLd3t9yH&#10;ZHOEKEzGTcx7DVP+Cbv7TemXt03gX4IfB/SbO+8u6jtdO8aakraTqCkEtas9l/x6SEHfaSiRMf6s&#10;x1qz/sg/tvCe0M/wL+HMdre2JtfE+n6L8WNahiZwP3d3Yl4C1nKpxlS0kbjhlJGaSH9l79uvSNQ0&#10;/wAQQ/s8eBrrUNPYwy7PitqAtNXtDji5gMG2O4U5KzQFBk4KMvyCrP8Asm/thyaqdNg/ZwhtdLW+&#10;mvtNnj+NFxJPayOx3Wc4IUXdoQx25Mc8eFAlOM0/TPgf+3N4VvbfxJ4f/Zy8UafrEl0832rRvjcl&#10;ymhSjGJbEXtwFmicKN9tdRSjDuodQFA+t/2Iv2rf2hPib4s1L4B/tdfAmHwZ460bRIdXt7nStVgu&#10;bHWNPkneATIsUsht5FdAHiZ3ALghiOn01RketGa+G/8Agsfr66drHwW0yLX7yxmk8UavdwNputW9&#10;hcbo9KmTdG92ptpG/f8AliC4xFMJSjEBsj5j/Zw8FeBdf/b++HtoBo+oWGqeE/EMV1Y2NvPp01uk&#10;UVqRDdaXcDzrBtzZESStasVLwomWLfdN5+yF+zJdym5vfgf4dmkYjfJJp4Jbiue/ZE8C/Dj4G/ty&#10;fEr4V/C/wjYeH9L1j4d+HdbGl6VZrDDJdR3ep2005AGNxQWqnHZR+P1pHIAnIqSivkfxN/wVs8Bp&#10;491jwF8MvgL4u8Sf2F4hvtD1LXZLqw0/T7a9tJ3gmEjTXHnRxCWN0E7QiNmAUMSyBuR8T/8ABUz4&#10;577qw0H4HfDfSL+Fv+JbbeKviyIYdZXHWzuktPssxyCChlV0IIdUyCfJbv8A4LU/Fq/nNxN8R/g1&#10;ommeYtleNYaPq2t6jo2oMxTyLuwimin2A7CJ4Y5omBLbgoDHH8Y/8FDP2rPGWo3GlaT8XfiNdyWM&#10;a/arX4QfBRmttXVtx/0O+vrK7KMuOVkSMZK4lODVHRIv2yfidZ/2Sv7PX7SmvJcRrc23jHxd8RrL&#10;Qr6xmDq4t59Olv1tbmFgdhMcKNt3Y2thlWX9hf8Aa7+Kj3mueMP2VPhba3GoXBS80Xx148vdX0+a&#10;IfL58UapJNZysnVI7kxA8hckk9p8P/8AgnL+1T4Q0y40vwB8X/A/wtkWWJ9F1jwLpN3LqGlKrMTC&#10;ZA9tFfxDPAvY5267mbjH15+w58ZviP8AEjwt4s+G/wAbtUtdQ8cfDXxbJoGvatY6eLSLVo2toLyz&#10;vhCpKxGW1uYSyKSokWQLgYA91JAGa+Zf+Cg/j7WfFtj4a/Y3+G93qUfiL4kanG2tXmkzPE+j+G7a&#10;ZJNRvHlQgxeYoW0jIIYyXI2/dOPD/FX7OHw7/aB/aBvvhP8ACHxr4v8ABOj/AAvjSfxB4h8GeKrm&#10;C5l1+6tSbazEju4It7eVbl0KlWea2VsgOtdvZftBftr/ALF9jCn7RHh+b42eALHak/jvwjpaw+Jd&#10;OhyB519pyfu7xEH3pLXD45MRwxrM/bK/4KgeB/GPwyt/hV+wx8RbXxN4s8YWhW68ReHo/ti+EtNk&#10;+SS9khBV2vB8yw2fE7yqxCERstfL2k/D/QvDnhrw78IPg94ebVtc1W8/s7w74cbX9RuLG9vZAzXO&#10;p6xo2u2hkto4kMl1LJGyF5AqZ3Sg19w/s7/AX4N/sHfs2Q+BPD1zDY6H4fsZtR8Ra5ebY2upthku&#10;r2YjCqW+Y4ACquFUAKAI/wDglX4dvNY+G3jL9pP/AIQh/CulfFnxpNr/AIX8NlWj8jSlRILe6eAn&#10;ZFNdiNrt9qjP2lc/dAH1VRRXjP7cvx+8SfAD9nnWNe+HNpDdeONaZdE+HelzbT9u1y6/d2qbSeUV&#10;yZnJwFihkZiFBNfK3jT4BeJtEm8BfsofC/49fFGPx9faXFqXiz4iL8RtUmbStPtygnvfs89w9sZr&#10;m4IhihMJUBpX24hIPocH7T/7ZP7HdrHH+1F4DPxY8C2u2K4+I3w+0sx61Yx8Dz7/AElSROB1eSzz&#10;jkmIV3Hx2/4KZfs4/Dv4AW/xa+FXjzSfHGqeIpBYeA/D+i3nmz61qLAbYdiAvEqZ3ysygxorZG7C&#10;n8+z4Os/BHifxB+0F8YPH/8AwmXirVtQOreN7nw/daBrFnfXUr+Xb2dtbX0UOq2kbMYbOCK3d9p2&#10;ZydxP2h+w9+yxd/BTQ9T+K3xN0m1h+InjVln16G3vJLmHRLRSWt9HtnkZv3FvuYkj/WSySv/ABKF&#10;j/YK0+Pxr+2X8afjf8IJZNP+Gavb+H2s7K6LWOv+KIZHk1LVI4vuq0atBaNKmBK8cu4sUzX2ZUV1&#10;dC0tpLloncRoWKxruZgBnAHc18s+FP8AgqRH8VIJbz4IfsTfGbxRbQ3k9o15JpOnaVCZoZTFIm7U&#10;L2EAq6spBwQQQQDxW2P2sf2t9YRv7E/YPm0/P3W8SfEnTosfVbQXP86pTfF3/go5qrE2Hwi+Duho&#10;2dr33i7U751/3ljtIQe3R6fHef8ABQrWlb+0/jP8LNG38f8AEp8A3t0V9wZ9QUE+5BHtWHqvwA/a&#10;w8aSs3jP/goz4+tbV/v2Pg7wvoelqOn3ZWs5pxzn/loev41oaR+xv8LraHd4v8V+O/Fl2cebeeKv&#10;iDqlyZvcxLOsA/4BGprxLx1+zd8N/hl+3N4b03wn4l1zwLY/ErwPd2Ok3/hbXHtJofEGmy/aY5AS&#10;WWeSS0muNyzrIjLaAFRkZ+kv2JvjF8R/Gt58Rfg58X/GMeveIfhr4ui0pdaNhFaz6np8+n2t5bXU&#10;8UIEaysZpo28tUQ+TkIuSK+gab5nqKN/tXxX/wAE8tIm8JWvxp+H8sm4aP8AtE+L2t/9mG7vft0a&#10;/gt1/jzxX0QzEdB3xX5f+FRp2g/GD4zaDbDxB4d8SWvxh1+6udS8E64sHiAW91cG6iaXRb4Naa1a&#10;vb3EW1USSUr8oQ5GfqX/AIIqeNPA3hT4NfFD4YHxrorR+HfjTrRsZobMaWk1rdxWt/HILWQg2+Td&#10;Ovl8bCmMcZP29peuaVrdubvR9Rt7qIPsMlrMsihuOMrkZ5q3TWjz0r4V+LPhjxf8b/8AgpJ8RPhD&#10;ZftGfFTwnpPh34eeHdUjj8I+LzaxRXt1JexsEiaF0x5dvE3IOXLE8HjpIv2OPjPph/4kH/BSj48w&#10;7SP+P7VNHvM+v+u04/8A1qtWv7Pv7ZuluP7M/wCCn/xBkjGf3OpeBPC04z05I01WwB23AcZrWsfh&#10;7+3Rpq7bf9u6G+2qoH9rfC3TmzjGSfIaHk89MAelabW/7ekMLi2/aT+Hs77sq1x8K7hQB6HbqnP4&#10;YqS3l/bzNyxu/wBoD4cRw7f+WPwzu2YN751QVw37Qvx3/br/AGetH8MeKLP4gfDnxQ2t+PNI8PSa&#10;XdeC7vTkH2+5Fsj+et/MVxI8WcI2AWOGwFPs/wCz7+1joHxb8ZX3wb8a+ENQ8HfETStPN9qHhPVs&#10;OLmzDRob6yuEzHd22+SNS6ENGzqsqRudtex189/trf8ABS39mT9hh9L8M/FvXbu78V+Io2bwz4P0&#10;e38y81HDFd299sMEYKtmSaREwrYJwRXzrpP/AAVY/a18QapD4j8PfA34XXXhK4k8ybVrzx1d6fbW&#10;CNnZD/aE9r9m1GcjGRZ+aik8tgZPnn7cn7bnxe+Jlv8ACv4x6D+xl4nt/Enw5+JUeqeH7a28QaZd&#10;QeJbWSGSxvYrWJ54b1w0Nw7RTC2KM0YwSGDD6s+G37bv7MXxM8OQ63YfFzR9JuWt0a+0LxJeJp+o&#10;6fIRzBcW05WSKRTlSCMcZBI5r5L/AG1/+Cg/gb9p745eCf2Jf2K4rD4j+JNL8b6b4g8TXcOsRWmj&#10;2R065W5toJr2UiMqbmKFpBFuYrGY0zJIi193/sY/sza7+z14J1jVfiT43h8TeO/G2vSa3421+3tT&#10;DBJdMiRR21shJKW0EMccMQJLFU3MSzMT7Rv4ztpwNeA/taf8E/8A4R/tVX9r4/l1PU/B/wAQNKs2&#10;ttE+IXhO6NvqVtAWLfZpSMC6tS2WaCXchycAE7h+d/xE8Ff8FDP+CZvxL1T4jXF94VsvDt9qhbUv&#10;GEMF4fDOvqzHyhdaVYWM8+n3rZw10ZyjMApaTgV9g/spft9+Avj02m/Db4haReeB/iRJo8d5d+EN&#10;et2tTeLjD3Fi0h/0mAuCR0kVcF0U12/7Rf7KfwQ/an8PWvhv4w+EFuptJulu9C1qxne21DSblSCJ&#10;7W5jIkgcbeqkA4GQah1jUvgR+wx8Bta8beJdb/sXwzor3Wr65qmo3LSz3dzPMZJJXdsvNPNI+0Dk&#10;s5RFBwBXF/sPfAr4nfH34wx/8FEv2rfC95o+oNaS23wa8A3zc+FtGmA3Xk6fw6hdIV8wdYkxGe+P&#10;s4RqKdWV4y8KaL428I6p4M8Q2gm0/V9Omsr6FjxJDKhSRT9VYivzS8K/td/tffsZ/CTwx+zt41/Y&#10;b1C0uPBvh620iTx54y8VHT9B1BraEIJo723tbmGNXChh9okgPJBArlNF/wCCuXx98eale6Fot58O&#10;NPuFiYaTJ4R8M694ygnlKZVWks0hUJvOwyRCRerLv6VNcftd/t/+LvCNvezXXjHQtWiuF/tDTZvh&#10;THoOn3seGLGz1DVssn3chprdQxAUhSQ1cN8V/wBqc6TfLrPiX9r7xdeLLDHHeeC/Ffxs8MaJIWH3&#10;2jl0PUBOj9xi3mXIwAM8eFz3vw4+KmqNYad8J9F8ZTLIZdN1nxJ4i8TeJtagmIwS1zbaG8d3HgnM&#10;ciSA9d3evYvhf+zD4u8TGDxFon7NOm+GvElqBFHrGg/sw36R3UI6K8esXNlbEsNwZxD82eMZGO18&#10;V+DfG3w71/wb8N/jl4V+K9v4Y8Q3kkPhnS/C/g7Q/wDQNStLWS9M1jai/u57Fo4IJXj+yur5TasR&#10;JAP3j/wTS0v9nLQf2c/7L/Zo+Nmo+O9Gm8Uanf6lqutTL9uh1K5umuLmC5iEcTW8iyytmJ41Zc9O&#10;QT9FOu7tXzN4dsptI/bl+MURj+W/8O+E9QDL1LNHqFuRxz0tR29K9NDZ6pQrbuadWPqvjvwToM/2&#10;TXvF2l2MmMiO81CKM4zjOGYeh/Lt1rL1L44/BbS42n1X4veF7aOOPfI1x4gtkUL6nL4/OvzQ/Zb+&#10;Ht94Q8Faf8FPBuredpeprqNhHaaPJ9nj1uG3up7YSW9pfs+ma+jJGC7wPbXSoVJDjax/Qn/gjhrW&#10;ua//AMExfgpdeJrp7i+t/BFvYzNKu1l+ys9usZHqgiCe23nnmvp6vyv/AG6/h7+w38Cf2l/F2q+G&#10;f2lvH/hfxhqksms694S01vEVzoUOoXpeVnD6S6tp1zO7NKxDPzJvMLBsH5L8K/tO+NPDOpR6jqnx&#10;N1m+txZhLiG5+NHxDjjdQfU6flbjDY3oRESBlDxm5on7Z/iTT9G/sKT41eI7WZZlm0fUbz48eJZb&#10;gbS2YLsTaXHDOhG3DKYnUfxbjmusuf24tK1KTT/FFh+0fqdhdW9v5N94fuv2ldun6nJu5xNciCez&#10;fbu2sfNUZUFH+9WrZfHHwbqOrNaeDv24PF0mm6nFJcQ3l1+1B4el1LRpw6ssKwNrHl3tux3Kd6QS&#10;qu1g7k/L3tr8ZP2nb7wxa698Nvj146k1TTBKuo6Db+PPCWq2mtRCQAS215LNLJaOygkLLHKA2U3E&#10;AS1qaVL+0j4t+Nnh34h6TqXxF8b+J/BIu7/wXLqlro0tqIbqIwXOmajDpjMVDJsVbqFpNrIjGHgC&#10;T62/4Jd6X8Ub6f44fFf4pfCTxJ4JuPGfxgN5pug+KrPybpbSHRNKtfMGCQ0ZlhmRWHDCLcMg5r6w&#10;bpXw38M/gx4R/aC+IXxgsvi/4u8baxdeGfi9qulR2y/EbWLe1itZILe+gjW2huUhRY4b4RLhB8qL&#10;nODWpJ/wSs/YBu77+09b/Zq0fVLplG641i5ubx25PUzStnqetbOi/wDBOj9gjw8Izp/7GnwzJXhX&#10;uvBdlOy8AcGWNj2Fdz4b+AHwH8GsreEPgp4S0sqcr/Z3hy1h28542RjHf866GLR/DluoVdJsV6/c&#10;gQZGOe3T+tV9R8SeBfD4/wCJrrel2I3fN51zFF/MivkL9rzwl+z7+0t+318DPh9quoaXrkV94L8a&#10;Qz3uh60q3mlzQNo91a3MM8DeZbzxyozRyKVYEtjIyD9Cf8E4/in8S/E8HxS+CPxS+IVx4uuvhV8R&#10;D4f0vxNeKgur2xbT7O7i+0tGAslwnnyI77VLFQT82TX01JN5ali3FfE/7Vn/AAVw0Dw94ob4V/sb&#10;r4b8aa9Y6wNP8Qa5qVxcyaVY3GwsLK3Fmkk2pXxJTMFurCJdzSsmCK831L/goN+3jAdW8Oap8T/g&#10;vo/irTrdrq68Or4auZ49Es9mVuNXvm1NINNydzeURLKY13hCSVTwlvjRceBvjvdftleG/wBu3w34&#10;Xs/G8a22oPa+A/s9j471IFFtJYtIkvnnZRCJN16z23yCJgzqS1beq/8ABV39pLXdTbwBZ/Gn4B6H&#10;eeTHJea5p15Lqb2FvIGxiOK5aOS72LuEMTzorMqySJ96vA/hZe3/AMM/i14q/ak+EPxy+MGu+NvF&#10;Ea6et7N4YludW1R2bma4uU0uePS7GM7MQWrXEr7VXCBQo950Dxb+3H4g1W5E3xz/AGltestG0xrq&#10;G4tfCOr6N/wleomEkWcRewWPT7JJCqGZmmmcqzYQHdWt8Evhd+0R8aPi7P8As9eOv2rPjT4d8WW+&#10;h2/ifxZqd7461Kwaxs5JHihstGtDOftSB4pFmvLgEKQmIgZcJ9rf8E4/jN8WvF/hLxZ8A/2idXXU&#10;PH/wo8THRNU1bYEfWtNeMT6ZqTKOA01sw34482OUcEED6F8U+F9D8ZeHr3wn4n0i11DS9StJLXUt&#10;PvoRJDcwSIUeN0YEMrKSCpGCDXyZr/7Pn7TH7Gl7b3X7L8F18TPhos2y++Gmsaio1jQrfnH9k3kz&#10;BZ4lHAs7hl28BJVHyjsPgN+1R8F/2kLG+X4deImTVdHuGtvEHhfWLVrPVNHmBAMV1aTASRe2Rtcf&#10;dLda8e+OX/BI79lv43/EW88eTWd1oMHiC9huPG+h6PHDHb+IvLO7ZIzRmS3WRsGbyGTzgo37slj9&#10;F+K/F/gD4QeBrzxX4x17TPDvh7QbEy3moX06WtpYwIvVmJCxrjC/kBnpX50/GD47Wv7XPxKh/ai+&#10;It7otl8HfA++/wDhbp/ijXtS0CHVJYUV310ahb28sQuRtdbezk2ybCz7Bu598/Y5/Zn+Jn7cOt+H&#10;/wBqr9qaPXLf4Y6ZdW+s/CP4Y+LjBLfXMhj3Q6tqpjjUMQH3QW7F9hw7szYr9AlhRV24r5w/4Kt+&#10;PvHnwv8A2IPEfjT4feKdQ0a4tte8PwanqGkzeVdx6Zca3Y2995EnWOT7LNPhx8y8kENgj5w1z9lP&#10;9m/4Eft9+C4bj4UeF4/BHj74V6p4b/s3UtPhmt7nVrS/iv1muPPDefPJDNc/vGLO3ltuJGM+v/8A&#10;Duj9iyHUpNc8F/Ba18L30hx9u8C6ld6JKOf71hLER+BrnvjP/wAExvhV8dPCLeBPHHxm+Jmo6R5y&#10;yrpfiHxV/blvHIOjqNTjuMMP72c8nnrXlHhr/giB8NPhzqker+Cte8C639ncvb2fxI+ENhrECMTl&#10;iI4pbdOScnCjJ5r32x+MP/BSz4T3EVhffs9fCPx5ocLKkbeEfFN14fuxGBjItbqCeEYAGEE2DjG5&#10;etdHqf8AwU++EXwz8mP9pP4U/EL4Yxy4B1PxF4We801DkD5r3TzcQp1/jZTjkgDOPb/hT8a/hN8d&#10;fCEPxA+CvxL0HxboU8jRRax4c1aG9tWkU4dPMiZl3qfvLncvcCuokVnGAe/518e/8FBP+CTPw3/b&#10;H8bL8dfDPiFPD/xCt9FXTvP1K0N9pGsW8ZcxW99aFl3BWkcCWMpKobgsMLXxL4U1P9s3/gmb4tXR&#10;pPgTpfw903xBqzS3GhXGqG+8JeItQeBUVbe/WOFNGmkaJEAmY7i3CSkYr7W/Z+/4KCfBn40+OJvg&#10;54ngm8EeP4beOY+D/El7bNLeRuo/e2c8Mjw3ke7evyNvBRtyLmvRvjh+z58GP2lfBFx8PPjj8OdL&#10;8SaPOyv9l1K3DmGQfdlif70UgPIdCGHYivA9H/4JZaCdWj8NfEL41at4z8C2V5HJpeg+KNNiuNWh&#10;tVVw2mtq24XE1i5MZaBwSyxCNmZCwPqP7V37V3w4/Y6+G9jd3Gg3Gsa9rF0mleAvAPh6MG/16+Yb&#10;YrW2iXJC5wGkxtiXBPYGf9gb9jf4g/DvWtU/a5/ay1Oz1r40eObJYtSa3Xda+FtN3b49GsTniJTt&#10;aVxgzS5Y5wCfqbAznFFeQ/tQ/ts/BX9k7S/O+IEuranq0mnXGoW3hfwvpb6hqc1nboXnufIj5SFF&#10;B3SuVQH5dxYgHj/C/wC3zr3xR8B6V8RfhH+yZ451zSte0yG/0S+k1bR7eG5glUMjkm9LqCpB+4SO&#10;mK8/+N/xH/bA/aI8E6l8J/Fv/BN74eal4Z1SHZdW3jj4srJHJzuBaG302TYykBgyvlWAIIIr5l1f&#10;/gl7+3P451ax8r4reHfAegWC3K2fhzSfiBrOsQ2xuEkSaQGe1hk89klkBl80yMGYb/nau8/Z0/4J&#10;M+M/2cdd0vxv4Q+I/wAM/wDhJtJtPI0vX9Q+F93qV3pqlApFs95q0iwnk5aOOMtnkcnP0MfAf7dk&#10;iN5v7cumx7j8q2/wrswqfTdOxznPWkk8H/t+2zCSx/bh0OVcr8t/8JbdsjPTMd2h5HGe1YXg745f&#10;tlfBP9rLwR8OP2l/iN4X8XeA/iJa3mlaZrWg+D20p9K8QRgT28Eubqfek8CTqvT95GF4JG77CiB8&#10;vDV8A/tsfsy/Dn9qT/gpnpfgj4i6Zazx2f7P91daS+pWUF5FBdHWoY/OS2uFaNxsZkfK/wDLRACD&#10;hh47+zB+zp+2h8SvCmta18IPi18M/B+naV4p1TQNF1JvBd3JqVtHp97LasrBLpFuIGeJpFiuWn2b&#10;yA3Py+2Wf7F/7aMPidPF9r+234Z0i8nU/wBuxeHvg+kNtrDGMrvuYJb+WMvwv7wBXIG3cVGKw4P+&#10;CWPxEikZbP8AbS1zSLWO6a70zT/Dfg+xsoNGumVlM9gPnNkzB3DLCURw7BlO5s7ln/wTQ8YJ4pbx&#10;nqH7dnxOOpXECQ6tcafY6NaLqyquwfbESx23RC/KGkDEDgYHFSaJ/wAEt/DOiaTa6LZ/tX/GCC30&#10;64aXSY9P8SQWn9nlsbo7cw26mCE4AMCYiIAG3AFXpv8Aglt8D9RYnxJ8UviZqSyamupSw3Hi9o42&#10;vh1ulWGNBHK2SHkTazgkMWBNR/sefBXw7+xh+33dfs+fB241PTfh54u+ELa1a+HbzXLm6t49as9W&#10;2XFxCszsImeG9hDBNoPlrx8o2/cz48vk18j/ALfrfBjw/wDGHwn4+039rrwf8LfjJpvhrUY/Ctv4&#10;21WGLTfEGlNNA9zY3cUjr+6eaOAiSNhKhVnUOEda+X/2HP29fhv+zZ8E7n4XfEvWvA2oa43jPxBq&#10;txN4U+NHhW4smF/qt1eIkLzalDI2FlA+aNScHI6175pv/BSXwRq03l6T8JtXvuv/ACDfG3he4J4z&#10;0j1Yk46Yxnmrz/8ABQrw5CFa4/Zz+JjfMB/oGl2V7tyCRzbXcgIIH3hkdutNP/BRDwou3zP2Vfj6&#10;+WKv9l+DeqXWzryfIifg44PQ54zUE3/BTf4LWMTPq/wW+Nljtk8tvtXwT11dreh/0bj8cHiqsv8A&#10;wVe/ZZtSqahofxMtZGG7yrr4T62rYzwebbp1OavfsZ/GfTv2o/28/Evxk+G3h3Xl8F+HfhNY6Mur&#10;a5oN3ppOrXOpTzzW6xXMaM+IIbZ2dQR+8XnNfatfL3/BS39qT9oT9m7RfAen/s4QeB21zxl4sk0v&#10;d47neO32JZzXGyLbLEpuH8rZGryIrOVXcpYV5/8ABf8Aag/aq+Out6p4Isf2pvBHh3xdoqqNa8Ea&#10;18Hbiz1Ww4GJhDLrD+dbtzsuIjJE/G12pvx7/ZU/aU+OHiPw94/8ZftN6Tq1/wCD9O1SLSdFtvCK&#10;aba3zXsUUUqzyGW5G3bFtBaKRRvJZHB215B+z98ItF+Bn7Yvw70fxBGuj60suq2Om6LOssA+wTae&#10;8ym3iaSSBY0lt5VZbWQRAvExhhLgH71KgjFfnx/wUW+OvxN/Zs/b30fxv4G+KknhKHUvgvMmoaiY&#10;bURGGHV4lbdLcxSrEUNykocIwGzEhjRmlTofgB/wWa8feFPG7fD34+/8I34ksrGQx6hrFprmn2N+&#10;kTIZILmICc219HIiNu8tohG42K07EZ+8P2bP2pvgb+118NYviz+z74/s/EGivdSWs8luSstpcp9+&#10;3njbDQyqCCUYA7WVhlWUn0Ovzi+J/wADvhpd/te/Hb9lnxnPZaffeMtLtfHfwduJ74Wl/aape2k9&#10;pqMmnzhlkBW5tIpXSM8eeS42tk7n7Av7OX7GHxz/AGUPh3+0Je/smfD19e8SeG7a/wBcurvwjazS&#10;rqZQJdkNKjMD9oSUdc8da+m7DRfh/wCDdPWDStH0fS7SDIjjt7eGFIh6DGAK5vxZ+1F+zJ8PYmfx&#10;3+0N4F0KNOW/tfxZZWwH/fyVcH8sV5jrf/BWb/gnppN01lp/7S+k69OvAj8KWl1q+4gZwGs4pFPt&#10;zTYP+Clvwt1lFn8E/AX40a5byDMd/bfCnUre1OR/z3uo4oh9Sw4zXK+P/wDgqFqnh6a30bw/+zct&#10;tqV9MsFla+Pvi14Z0FLiR22pGv8Ap08pZmOAvlZzxjJr17/gnv4E+O9t4v8Aip+0F8ePCGh+G7j4&#10;ka1pdzpvhvQfFS6zFbxWenpaGU3KxxqxfYPlCjAHUk19R4LRY/2a+S/+Cg/7BfxV+PXiiw/aF/Z2&#10;+Leo6L420HQ/7MPhubxFf6fpfiS0WV5kt7iWxmimhdWkk2SqzKC3zIw5Hxh8AP2tvjV+xZ8br/4C&#10;a7+zT8RLhtX1CbW/E/gvWLGbUteM83lrLqGmXcCSrqtsCNpaefzAI2UMpAjH6AfAj9oT4W/tH+C/&#10;+Ex+GOvNMsVxJbalpd7Cbe/0y5RislvdWz4kt5lwSY3UNt+boc15H+0p/wAE3vh98UvEOqfGD4Ha&#10;rF8P/iBqdu0eqarZ6elxpviJMcQatp7jyb2Nvul2AkUchsrg9J+y1+yfc/CHUJPid8VdTsdU8aT6&#10;WmmQtptxcvp2i2ChWa0sEuXZ443nDSsScklF4WNFHnfi5bv/AIKk/Hq6/Zm8FT3B+Bfw/wBajb4s&#10;+JrObEXinVoHWRPD9uw4aGN1R7qRTz8sIwcmvvnTtNtdMs49PsraOGCGNY4YYlCqigAAADoAAAPQ&#10;CrNFFfLP/BST9kL45ftEWXhH4s/szfFdfDfjz4b3F/daJY3gjW01VbqOOKaJ5Wjc2suyPEdwEbZ5&#10;kgKlXJHw/wDDL9r7xt+x3+0XrWpftAv4kuvEGsaXZW/jDw38TPs2n6vY2duLgxy6JdPMsGsweZJL&#10;+5gRWYuzhg+Yh98/s7/tM/BT9qfwVJ45+CvjBNWs7e7NrqEMlrJb3FlchFdoZoZVWRHAdeCOc8Hj&#10;FePftKf8Ew/hb8UfGGofHL4GXlr8P/iNeWbRX+sWelx3Gn64hZWMWpWTfJcIzImZFKygorBsqKq/&#10;s0/sr/G/xJ4s0P4hftg6fp9u3g3bL4a8I6Z4iuNYsjqw82NtV865UTYEThYYZGfymaRs7ioGt+11&#10;8bfiL8R/iLZ/sB/sl6vGvxG8U2YufFniKFsr4J0Bm2TX8hHS6cZS3jJ3Fm342rk/Vf7PvwG+HP7M&#10;3wd8PfAz4T6Iun6B4a09bSxtxyz4yWkkbq8juzO7HlmYk9TXb0mxcYxX5vfDr9o3wB+wJ+0F8VP2&#10;U/iR4Y8TNqHiT4rat4s8FLDpqw2mo2OqCK8xb3Ny8UMhS4muIiobcrxuOxNb/jP/AIKu6BoNu0mk&#10;fs2+LN9vcGG+k8RappmnR6a2cBrtPtEtzbRtkMJmg8rZlywUhj5P4l/4LG/Fi21ObSh4Z+BvhyZZ&#10;CLG3m+MTa9NepnAeMadaeWCRllWaWLdjAOTiqmvf8FC/2tvH2j6br3wY8UXmtqLxh4g0Pwt+z5r6&#10;3aQYALWt1MLm2lYHdgyCKMgcutY/jT4o/tDyXLan4y/aN+LyaHqjFZY9X1Pw/wCDdS0JSow0YknW&#10;O8ww2sjiE4ZsOSu0+eeMf2nbZRJo3/DTOqXl1pq79Pv7D9qKHN/nrDd2GnXN867cbgYpQzZ+7HwD&#10;zFv4xlnNx8bte+Cvhex0yK7tZ/EPj7UtJ8Ya61hJ5qRx3NlqM2mRXVpIZXVRsvCNxzswTX6Rf8Ex&#10;vhHDZ6/46/aksf2x9G+LUHxF0/RLSRtG0X7KdOl02O5TZckzO73Gy4WN/Mjgk/cL5i5OB9jV8t/t&#10;m+Hh45/a0+Dfw+17X9bj8N6l4W8YS6hpel+ILyxjurqF9GaB5Ps0sfmMim5C7s7RK+MZOZIv2PPg&#10;xFOl7ZzeMLWaPO2az+I2tQtz7pdg11Hwl+Cvw8+CWkX+jfD3S7i3TVdWm1PVLi81Ke8uLy8lADzS&#10;zXDvJI5CqMsx4AHQV1mO9eT/ABi/Yb/ZD/aC8Xr4/wDjT+zt4U8Sa0sKQf2pqmlpJP5a52qX6nAJ&#10;AJ5A4BFZGm/8E2/2A9FDmx/Y6+HI3kF2l8K20hb3JZDng49xxXyd8E9fsv2eP2sv2gPAfwYg1vwr&#10;rWi/EiK/02x8FNFe2Z06TQ9KdIbjw4kiSzwAtKwltYjJmR1V1KgN91fsAfttWH7a/wAPfEHiQaXp&#10;tnq3hHxZN4f1yPR9RmubOWZLeC4WWFpoYZArR3CZjdA8bbkbkZr6Cr4a/wCChH7Mvivwp8aLj9rz&#10;4Ofty6X8Kdd8QaPY6TrHh3xRqlhYWHiMWTSvAkV5cxSm1lUTy8iKZW43Koyw+XpP2if2trfXNS0/&#10;wz+2HrOrRW82/T5YfFngKZLhP4rd/KIMQGRsugJBIQd0EWBnpNL+Of7Z8viOS30v9oLxhqGiXti0&#10;ml6nNYeD57jTrsRD9xcwx3QW5jLEjzIZEcEbdhH7yku/2kf2/LzwNb6jovjrx1b+KLchrvQ5fhpY&#10;3tjqCr99IL20VnhZwQyGS3LDoUI+YJqX7Un7bNtrNhq1n4j+Ob+HdR0/bfxt+zNdSah4fusffk8q&#10;1eC8hBPzBZInUDjfk7a2nf8ABQb9rzwt4TktfEXxAuh4m029RLiHxX8AtdhsdTtecz2s8MUbrKV2&#10;N5M0aAMWQykASNm/Gf8Abp1T4+eC4fDmrftE+D9Ljtb7SNe8PXd98LdUsp7fVrC9S7iiu45Lt2ii&#10;M0MS+ZAtz8rOxVSoV/o39jb9oDw3+09/wUij8ZeHLaEXXhj4C3dh4hitbhbqKzvLrWbKXZHdR5jn&#10;jYWzFWU8iPDBWVlX7yr4c/at+Ln7Pvwl/wCCiGoaZ+1NfaHpvhfxl8E9Hs7HUPF9iP7JkubTV9VM&#10;lvJPMn2dWZLxDsdgSF5GCMvs/wDgnN/wT08f3tj8TPhZ8LtD0u4t2a40fX/hxrcumrC7KV8yJ7CV&#10;Y87SRwCCOOnFYs3/AASy8P6DqHiDxH8Iv2pPiZ4Y1rxPN5msa81/aX+o3J3Btpvbm3e62DGAqzKF&#10;HTFcR41/4JF+K9auVvn+KXgfxNHCrTf2f4w+HsrNf3jElru7u4b0TXUrLtU+f5qbYlBQivNvF3/B&#10;Nf8AaT1eHTdL+K37PPgHxUtqxhm8ReHdWs5JbSx2lRDY6bd2FpZ2r+kh8wrxt55rNT9ln9oL9m3w&#10;z9p+CWkfGbwnDa3jW+n6XpXibUhpumWRcn7bdRWF5fS6jcKqjEcUUEZLkfKqgn0X4S/tMftwfBzw&#10;z4A/aVu/j1rXjr4Nan4h0TTdbm+IFjZR6lrNvql7FZrfWcNtCHtIoWnRws80kkm3aVTqf1DtxgNy&#10;evenlQRjFYXxB1jwP4f8G6prXxGvdOttBtdPml1ebVmQWyWwUmQyb/l2bc5zxivxY8caR8L/ABPd&#10;+Mv2ivhvdWPh/wCCNj4k+0eFfhct55V1IkeSddhsZ5ra5gNxKQ0EVrcRtGiKwglL7K/Q39gHT/2n&#10;dL/Zn0aL9rO78zxNLPLLaw3NwJ72005jutbe+lVFWW6jU7JHUckDO5tzHtPj7+z58IP2nPh5N8Kv&#10;jb4UXWdEnuYrn7MbmSFo7iJt0UyPEysro3zAg8H6V5rofxH/AGsv2GLaO38fXOsfGz4WQ3h3a9Db&#10;CTxb4btTj5p44wqarbRDq6KtyFBO2YnA+pPhL8X/AIb/ABw8DWPxL+E/jKx17Q9Sh8y01DT5g8Z7&#10;FT3VlPBRgGUgggEV1KtuGQKSUZjIIr4v/aa8E/GD9oP9tvVvgkn7U3xB+HvhHRPhnpGq2enfD6+s&#10;7WTVrm5vdShujNJcW0z4Vbe2ACFMB2znIw3T/wDgmZ+zjNbhPG3iH4jeLG24kbxH8UNXkWX3aKGe&#10;OPP0QD2rT0D/AIJr/sF+HLtL2y/ZW8ITzKS3n6ppv2x8/wC9OXJ6969H8M/BT4IeAowvg74SeF9G&#10;SNP+YdoNvb7QAe6IO2e/NS658W/g14IgI8S/Ezw3pMaLkrfazbwADn+849DXnms/8FF/2HNF1SXQ&#10;3/aX8L3l/BC0slho10b+4WMHlvLtldsZGAcYNeE/tiftm/A/4weEPh341+Aeo+INa1jw58TNH17w&#10;/cQ+E761tdRhhuFi1C1W7uYY4EZ7K4uFw7rklR1PHo/7JXxy8G2//BSvxd4e8OvIul/F3wDY6pp8&#10;N1ZvaXFpq+iySQXkM8DhXV5Le9tJFkxtdYeGbFfc9fOv7Zn/AAT08FftXa5pvxN0jxtrnhHxto8M&#10;cMGsaPqdzHa6naozutlqFvDLH9og3SOQVaOVC52SLkg/CfxO/Yd/bW+FfxKvLDxPofizxD4d1SBr&#10;FdQ8I67qt5Ciu5MVzF9ll+1Wl1CWw26CSExKpInkUmT2D/gjjrXxNHhH4tfD/wCKT+Io7zw38TvJ&#10;hs/FCTrdWscmmWMhQpOS6KWZpAMKD5mVRAdo+yq/Ov4Y/ED4X+E/iJqOiaL4L8P+MGm8QeIR4k0f&#10;WtPgv5LG7i1i8AdB5bXkSSRBCXjS6hVshkgKln9e+G/xe+Cvxt8Nf8Jf8LP+CVvi/wAS6S2pXmn/&#10;ANp2Hg7wt9nkmtLiS2n2PNqMZZBNC6hsc4yBzXnPxF+B37SFnfHV/wBlj/gnX8QNA02+vXm8RfDn&#10;xPqXh8+HdTkOCJ44Y9TMmm3KsFZZ7VkGQNyPzj7Q/wCCbfwn+JXwT/Y48IfDX4s+EJNC1zTv7Qa5&#10;0mXVI72S1SXULmeJHnjykknlyJuZTgnPTpXvFfIvwq17wN4P/aY/aAl8SeKNN0++vviVZSFdQ1CO&#10;ORrdfD+lLGVVmHy58wZxyS3oceqQePvh5qamO28Z6PcLuwVTUYmBP4NTv7Z8B3bLH/a2kyndhV8+&#10;Jufz68Cj+zvAl4uTp+kzLu6+TEwB/KqVx8MPhHrhZ7v4deHbwMdz+Zo8EmTnvlTWLefst/swajKJ&#10;9Q/Zz8C3En8LzeELJyefUxetfM37YP7IXwQ8Q/tg/s++CvCfgW08HW2oHxaZtW8CwRaTeW91HpsM&#10;1tOktuoPmRvGXXcrLlcMrKSp+nv+Cdfxa+KvxJ+G3jHwb8Y/GEPiPWvhx8RtQ8ISeJo7FbWTV4rW&#10;G2lS5miX5UmIuNj7PlYx7gF3ED6FcZUivjb9pL/gnN+0P4g+LPiz40/spftm654Bk8aSw3viXwom&#10;n2ZtbvUYrNbVbiO6e3lmt8pFCSu2QFkbswC/Nlx8KP28bWbUPDfxL8O/tO3GoRwwxS3ngnxRZG1e&#10;ZSN8tlcNOFG4ZISeF1KgZaJtyrrWn7Pn7Suqa3a3158J/wBqi6js7XyJrPWfHltFZaoTnMzrDrvn&#10;WtwOPmR2hYZxAhArG1j9hj4tDS5/Deo/sz/tKeILXUJftC6lJ8XLSHUtEkOW8qGcaysN5EjEKqzW&#10;oJUHe7mqvgb/AIJm/tH6l8Qodd1T9g6CbSZoorbWdP8AHvxcElndxqRm6gSC4uprO5OCWXfJA+Rh&#10;EbLV6V4Y/wCCLWl2ralpGr/slfBn+xb1vPs7a+8T6he32mT7g2Ir37FHK0ecttkLlW4DFMRrrWv/&#10;AAR28a6JeWur+C9M+EuiapY3kLQ65Y+H7mK6uLZGJWG4+zGBXdc/LcReTMuFO8/Nv+iP2E/2N/Gf&#10;7JmneO7v4gfFtvGOtePPGTa/qF9/Z/2dIT9lgthEAXYuQkCksSCx65OSfaPH3hi28aeCNY8G3V3J&#10;bR6vplxZyXEI+eNZY2Qsv+0N2R9K/L/9ir4Pf8ErtO+Flr8K/jn8L/hDofxN+HeqXHhbxna6x9lt&#10;ribUrIiJrweayl1uIhFPvHUS4OGUgfQeh/AH/gllAZLzQ/h98F3Wd900ka6dJ5jYxluSDx610thp&#10;H/BP7wdGk+naX8H9LCr8skcWlw42j1wO2M8n61Pe/tZ/sOeCV2TfHz4c2Kx8bbfXLP5fbCNWY3/B&#10;SD9iZm26X8d7HVCpx/xIdNvNQyR2H2aGTJ9h3471e079tn4V+JE83wX8P/idrinG1tL+E+tsp7A5&#10;a1UDr1JGO/SvI/2qdQ+PXxM8Y/D/AOOH7M/7FvxIn8b+BfFEUiy61pNppUWo6JcAxX+nvNcXKOqO&#10;jLIu5G2ywxnjBB+jP2Xf2a/iX4Z+L/ij9qn4432n2vizxhoGnaQPC/h+QvZaRY2jzyxo8xCtd3Je&#10;4kLSlVRfuxqBkt9AU07Mc45r4v8A+Cskn7Jfgrwfpvjnxt4J1TUPjHqkjaX8J4/h7fGx8UX2oMPl&#10;S3uIx/qkzvkadXgVfvIxIVuw/Yr8MftI+Cf2Y/Cfh/8Aa48dWviT4hRWLP4i1SztkjBkeR3SJtgC&#10;O0aFIzIiqG2ZwSST33jzwJ4N+J/g3Uvh78QfDlrq2i6zZva6ppt9FuiuImGGRh9PQjsQa+Cf2k/+&#10;CTmu+F7fWdV+FWlXvxA8K3kMKJ4Il8QHTdV01ElEgNveRhBqgjKq0dvqDMMooMjfdO3+zB/wWU8f&#10;/Ci1bwB+1fo9xr2l+H7xtM1DxBKbGw8XWLo+3dqGgxTs7hRtzJbjcylWER5r9Cfgt+0H8Fv2i/CM&#10;Pjr4JfEzSfEmlzf8vGmXG4xt3SSM4eJx0KOFYHqBUf7RvwU0H9pH4E+LfgR4muWhs/Feg3OnSXUa&#10;5a1aSMrHOnbfHJskX/aQV8B/Gj/gmJ/wUT1zRrOG48YfD34i6hHbtFrni/Wrx7fXbi1zzZ6bDcWU&#10;+naYGUBS6x72wpL5G8+Ur8AP20Phf40/tXXf2DfFHhXTl017S3j+H+uSXmn6cyYK3so0u+W81C5c&#10;Lyqi2jBLZXOK5HwP+3D438V389t8G/2t/jBDr2ibrXUvh1p2gDxFq0txGCjSSWt5Yyx2KeZyVfUJ&#10;iqnBYuAteqfDT/goh+21OjeCV8bfCzWfEVhCdQ8QJ480K88MRaRY7jhprieaOSeQD732awkjB4Ln&#10;gt6Rqn/BSH9ozwU0mseI/wBl/SdW8P8A2ZG0zWtP8RXGmy6zISB5NhZX1ulxdMRyGCbGHRsmursv&#10;+CqXwX02xtYv2hfg58RPhrcXVq072fijw2t15UYVnZ5FsJLh4VCgsfNSMgD7vNdv/wAEh/EXhHxl&#10;8Mvit4y+F11b3/gfWfjhrF/4H1a0hKQahYzWthLLLFuAJUXj3kXIHMR9K+vKaY1blhWd4l8NeHvF&#10;2hXXhrxToVnqWn3kLRXdjfW6ywzIRgqyMCGB9DX5Tftv/st/B34dftL+H/2YP2K9Ftdca+sZNX8f&#10;fCfULG41LQ/Cdih3w6tDDbTRT2t48x2RQo7g8uIlCfN0f/BPf9o39pzQ/wBot/2P9Xk1j4ieGdLR&#10;5tc8VX0nnP4RBikeC1mupY7edy7Rqi21xbidBIHM0kYBr76b/V7fWvmz4u/sbfFC1/bHs/2//gH4&#10;60m+8Yab4XOhx+DfH1o0+k/Z2YMzWs0Q87T5nI5lQSA5+ZGGQfVfgH/wUF8EfEDxfB8EPjt4R1D4&#10;U/EyQER+E/FEyGHVAOsunXqEw3sZ6gKwlA+9GuK+i1mjc4VvanV8Ta1Y6N+z9/wVA8X2fjq8tZtN&#10;+PnhO21Lw/qmqKM299pMEdpd6Qjtx5TW3lXix92+0nnArwr4Jfta6h+xpaa58Cvh38N5PHXw0tPG&#10;h0z4NazDrkNo15HMN76TaxOGmvktJzLGLiJGQR4BY+WzV32uf8FKviRZ3+vWMXwm8C23/COSrBfN&#10;c/EC8uhJdu21bKBrPS5Vuron/l3iLOv8QXis3Uf+Ck/xt060huNU+G3gnTXhjjn8TrL4guZI/CsL&#10;YydRnkiggjdFyTAkjzfdAjJOK89l/wCCwHxa8Sz3Vr8PvFnwh828vo7Lwimo296P7Sfaxlurlpbu&#10;3SwtUwNrSt50nzbYDhN8XjD9tT9r6eaRbj9un4N6BaaG23xl4k0XwrG+nx3KybGsNLiur2W61Gfc&#10;Qu/YkQJHzsxZRxGpftlftF6Rdb/GX/BUKNbzVMr4f8L6bpPhpLixiL4+1apdx2k0FuNvItoBczE8&#10;AsA+PWv2Pf2WP+Cg/wC2B448I/Gb43ftb+Jv+FW+E/GVh4h0m117wrYWt34suLK6W4gmhhS0iltL&#10;E7AqySt5sysWEcala/UOJZEiCv19q8U/ap/Yw8M/tIPYeOdH8Wap4M+Ifh21mi8IeP8AQJsXWm72&#10;VmikibMV1buUXfBKrK2ONrfNXy38DLP/AIKXfspf8Jf8JtX/AGIV+I39oeP9U1rSvF3hjxtp+nab&#10;cQXsguG/dXcnnQnznmJRg23IAZsBm9Ks/Hf/AAVH1MF4v2BfCmn/ACqVXU/jBbnk4yD5Fu/I59uB&#10;Wta2n/BVTUMOfgL8EdPUswb7V8TNUlcYGQcR6VtOT7/hWpb+Av8AgpffpicfBHSm7N52r3yjgdts&#10;Hv37D8GXPwO/4KW6uvlSftBfBrR1Of3mn/DbU7iVeTxmbVNvQ/3OoqgP2Mv2+9UdX1b/AIKS/wBm&#10;/MDJHoPwl0sKRgAgG5MxHc5znJrq/gx+w74u+H/xh0f44fFb9q/xr8QtY0DSb7T9Jg1fS9IsrWGK&#10;8MBuMpZWcTuWNtERucqu3pnNfQcn+r+YV8P/ALR3wv8Ah98ZP+CqC+FviPDbzQr+zsg0lPOMN3Dc&#10;vrryNPayqQ6Sx+RC25DlSUPQnPiP7N37M3xd/aj8BeIr7W/jV4b0yTQ/G3iLwj4o09vh3FcR65JY&#10;ahLbR3V4PtCxG4MaRymaCOBt55JPXqtY/wCCW/xdu/Dc2kT/ABf+HmuanDJI+h+KNd+F6nU9JDKq&#10;+Usq3JjuYvl3GO6inDZIORgDPsv+CVnj+PxFNPqPhz4F3Gi6lYtH4g8Ot4DuBbXd02G+127CUTWL&#10;l9zFIpfL+Y4QHDVVs/8AgkTr0/g7VPBni7SvhLqwuLp30bWh4TnttS0yIjCxedFIqXIQ52maNyw2&#10;iTzTkmt/w6P+IFprGjeIbKy+Ff2izXytdtUsNSt7XWECGPzhHFKGsrkfeEls8aEs26NwRifSf+CY&#10;n7R/hDxZaeIfCvjPwyg0/VlurXb4w1+GSaLjNvcFJD5pQ4Mc6eVKCP3jTDO73D9k34k/tv8Awi/a&#10;g0r9mr9qPx14X8X+HfF2j6rqXhDU7WSZ9Y077E1sXguJvIhjnhIuAFYx+aCPnkf71faVfFP/AAWO&#10;l1vRtO+C3ibQ9Ca/aH4rCzuYD4fGqRyQ3Wk6hbPFJbF4/ORxLsKq4fDZjy4RT8r+HdH+H3xp/av+&#10;GPw/8dac+r+GP7evLOwsYNdaW30uZdIvZRCrz+Tq+nsWgQNZz+bASqlGBBU/ZifsA/shB1c/BOxl&#10;ZWz5k19cyMT15Lykmuu8Ffs3/Av4e6zD4h8H/C7SrPULfd9nu/JMkkGVKnYzk7cqSDtIyCRXcVna&#10;34T8J+JmjbxJ4Z0/UGhBEZvrKOYpu643A4zj8cVQ/wCFWfDEDH/CutDHGP8AkEw//E1x/wCypo1h&#10;4E/bX+Mvg7S9NtbO11bwv4V1+1tbS3WNF3DULKQ7V4yWsgOcHjuMGvpyvkj/AIKY+P8AQ7TVfAnw&#10;O1z9lLTfigvjOTUpoYb688maxNlFHMz2pVfMM+xnkHluj7YX2lm2o3wfa3ngn4feF28AeFvEnhzT&#10;NAuNSuv+Eb0/U/iH4u1Oxjmdmke2uLS0vLa/s5TMWd/tEDBS5Ac5AHJXXwtf4waVJrGj/D6w0PV9&#10;PVVu9Mj/AGedV1SHUeeZLO/1CTUgw4wGmRTkjcozkbXgT9mv4oRwafqng34N/HXUoNSytxb6X8N/&#10;CvhO80dTkbybjTPLuSOWHl3KgrtztJIHsPhr9jP9sP4qeEbrw148+Et94bYbV0vxFdfH3VLW9UD/&#10;AJaNZWxvrYMMD92WaM5bIAIA0z/wSP8AiJq9tpGq3k/wq03xBYsn9p6rJ4f1DWYdUjDEvHNa31wY&#10;xvGFd4vKYsSyGMHaN7Tf+CQGsDWRqn/DTCeFbdWVrfT/AId/D/TrBbPlsiGe6F1PGrbvmTeVIVcD&#10;ggyXX7HXg79gP4q/Dn9of4c/GP4gX2pav8VtC8O+Kzq2s28Nnf2Opz/YislnY29vbZ+0TW8m/wAs&#10;Mvl/eAzX6RRsuwDNDRq64cZrgfj7+zp8F/2mPBb+APjZ4Bstc09stbmbdHPaS4wJIJ0IkgcdnRlI&#10;z74r8mfif8MNd/ZT/am8QfCL9mDxzcaxeeD7W3l/4WRZ3MOnX2jPcS749Cvflj0/Wrgwr5rC6aF/&#10;KZcSCVg1fb/7BH7Xmv8A7W/gbXtQ8U+B5tN1Dwvr8mlXGrWunzwaZrBUcz2nnEt8rq8bx7pAjrgS&#10;yKVY+gftK/C7xl8a/gV4q+FPgD4m3fg3VvEGkSWVn4lsYFkmsd/3nVSRyVyucggNkEEA15b+yp+0&#10;L4d/YT8P+H/2Q/2jvgxo/wAMdB06OOw8JePvDk0kvhjWZmJ+WWaUmWyu3bLMt0WV3J2zSHGftS1v&#10;La8hS4tZlkjkUNHIjZVlIyCD3BFS0UU3y067a4X43/s9fB79oLw3D4c+LPgm11KO1mE+nXgZobvT&#10;5hyJra4iIlgkB/jRlP8AKvyt/a9+BvxR/YY/ao8L+HPhv8Ydc1zxJ4ssb290Xxlo9+n/AAk0dvbf&#10;di15b2Q2mpWA3hUCJBK7ptGXwT9X/sSft2j9pLxl4k+BvjzRYbTxx4Ntre41abTLW4isruCVcCQR&#10;XAE9nLu4a3mBYBlKPIpD19BeJ7XX7vw5f2nhK/t7TVJLOZdNurqHzI4ZyhEbuoxuVW2kgYyARXyf&#10;+wP4s0T/AIJ53eofCH9tjwrNpHjTxtr73WqfHq8uBdaT42vJGPlJLc4VtPkRCES2mVYhgiNmLYP6&#10;DWt7Z3kaz2s6yI6hkkUghlIyCD3BFT0V8y/8FBfiB8WdEuvhz8GPhBpHg8XnxI8SXmlXeueNvDja&#10;tZWMUWnXF1t+zLNFvlk8nCszFVVXypyMfL+nf8EfPiPqfiG88TeKP2rNF02a9umnuV8GfBHw5aMG&#10;bqEkuLedk/HIBz7CvVvBf/BMP4a6BaPZ+Lf2gvi74mjkILw3PjY6bEWxjPl6VFaLwOBwcD3FbJ/4&#10;Jk/sS3pDeJPhBca9J/f8TeKNS1Ik5z0ubiRevqDXU+Ev2Iv2OPA+0+Fv2XPAdqy8JJ/wi1q7D/gT&#10;Jn8a7IWvwi8CW+023h3RYYVzjZBbqg9e2K8Y/bk+L/7NXxA/ZZ8e/C7Uf2hPBdpea54ZvLTTmk8T&#10;WoK3phY2/wDHwwkEZGehAPavOPhN+0N8E7j9oT4B/te+D9PsNCm+JkT+FPilb2cYt5rXVL+xjuLC&#10;HUIOG8xLu3a2SRxkGc4bBJr9Hq+Z/wDgodq3iz4Uv4D/AGnPC/wb8TeOLfwLqWojXNH8H28c+oLZ&#10;Xdk0bSpE8iCREkSFnAJIUFsHFeAt/wAFlfhsl7ptk/7O/jJf7WcJZ3H9uaB5O4qGQSSf2iVj3A7Q&#10;XKjcCpIYba9C/ZT/AOCh/gb9qX4v6x8Erb4WeK/CPiDRvD8eszWPiYWm57dpzAxxbzS7cPtIzw6y&#10;Ky7lO6voivBfG/7WvivQ/jnr/wAGNP8ABuk6XDo5sY7XxL4o1CeGxv5bmDzRGskMLrCw+ZdsrIXK&#10;/Juw1dANY/bWnlPl+C/hgsZ5im/4SPUG3A/7ItB/OvkX46fDL4reBf2iPE3xb/am8M6Dp/hrxZeW&#10;Vyutabp8mp+HYpobWO0U38yxx6hpF1shi8u8hbyABtkycKPev+COQurHxj+0NpEtlcwwz/EzTdSg&#10;N5ri6k0guPD+ngvHdqT9pg3RsI5W/eMgG/DhgPuavk/9pr4d+Efil/wUE8D6L8RfC+m67pOm/CXX&#10;p7fSdY02O5t2ml1HTFaTZIrKXVY1AOMgMfWti/8A2O/2SNSjVdR/Zh+H8iqfl3eDbLjPXpF/OqN5&#10;+wt+xXfAR3X7KXw9ba2V/wCKRtBg+vEY/nWXff8ABOP9gvUiwu/2SPArbm3/AC+H4Vy3HPA+np+l&#10;Upf+CY37AbStMn7LnheB26PZwyQEdsjy3Xb+GKntv+CdX7IGnMDpPw21DT9pz/xLPGmr2y9uMRXS&#10;jkD0x9M15f8Atu/sr/D34T/A7T/Ffwj1jxpoOuQ+NPD2nw65ZfELV5Lmzt7rVra3m2ebcumfKldQ&#10;WU4B/Gvd/wBjb4l/GPw/8XNc/ZI+POt6d4q1bw54TstY0Xx9ZW4t7rV9OluJ4FTUIlARLpGi+/Hi&#10;OUZYKhBB+map6voOj69YSaZrmkW17byKRJb3UCyI4PYqwINeE+JP+Cav7HWpa3N4p8NfC6TwZrFw&#10;2X1T4f61d6HIWI+9iykjjY/76t+VfKP7XvxQ+HX/AAT21hrPVP8Agsn4ptdRjCyxfD/xV4V03xVf&#10;OhPClLS2hukT/adwSBkueteS+AP+C6HxY8WfbE8L/DSDxfBpf2X7ZqFn4OltEUXEnlx7o7LU9RnD&#10;kBmZBEXARjt7V9TfC79rT9rb4meF18ceDP2OtJ8aaOsjRXN54D+JNv51tKv3opLXVIbOaOQDBMci&#10;qwJHGDXcab+1RrUEG74kfskfGTwqVwG+2+C11KMds79Lmu12j1bH0r5L+DXhP4nftEfsg+Nv2EPh&#10;Z8F/F0yN8WNbtvD3iPxFpk+l6Z4d0Rdc/tHTbqSa5jV5tkZjZLeFHk+UK/lj5h+rFlHLHColfe+B&#10;ubGMnHJqaUkJkGvzR/bv/aIsP2wfipcfB/Wdes9C+BngnXvsPiDVPEmtXmh6X478RRSSRnTRqUML&#10;xpbWsyfMrMDNcptGBEcw/s3+Adb/AG5vjfD8RfHdhqn/AAqP4R600HhfR9c8QRavHrnia1eaGS8S&#10;62b7iztfuxGQnzJsufuAD6p/ac/aE8C/sufBTWvjJ46uQbbTbfy7DT4jmbUbxsJb2UKjl5ZZCsYU&#10;Dnfzxmvzg0/4r/t/fsS+OLL43ftNXep6Z418aa7Jc65ofiS4aPwprVo6rJHYQ6i90beyvYYf3Vvb&#10;xQCRpUkDmVW3L9/fs2ftq/BL9puW48NeH7vUNA8YaZZwz678P/GGntp2t6YsgDK0lpNhzGcgCRdy&#10;HKkE5Fch4+0vQP2af2t/Aeqfs5NeWfi34r+LoIPF3gLTGBsNa0uLaL/WZoPuwTWsMiyfakCtIxih&#10;bf5ilftqAkpk05wSpAr5o/bY+AP7UGr+L9L/AGjv2LNV8J/8J1o/h280S+0HxtbzNY6zYzSwzoBJ&#10;C6tFPFLESjNlMTSK2Ac18i+O/jn/AMFDfDfiP/hBfiV8UvFWh+ItUsWm0/w74J+Bb6hf2gTYstwt&#10;ujXMd/ao7qDLDdKV8xAygkCop/Dn7evxHkt1n8S/tDXM1jamS4htfDf9h6br53gGLf8AZ7S7024x&#10;khs3Eajht2cCKX/gmH8X/inr63Xif9nr4peI9N1DbLdf8Le+PUq3GlT4J2QyW1xdCeDJ2mOSAHjO&#10;8j5K7jwp/wAEavibpNzfX2g/Dz4A+F5dTRbfUhdeFpvEcV7aDjZNDcx28W4gtuaIRB/l3AsN1dt4&#10;G/4I4+N9Ds7HT9W/bBvNNh0eZZvDL+CfA9tp1zoA24a3tLu4muZltiPl8hmMWz5NgT5R6rpX/BNT&#10;w3a+Irjxbqf7RfxEm1K/s/surXFjcafp66jH6zx2tpGkrjnbIRvQMwVgGYHpPgP/AME5f2Wv2ePH&#10;dr8UfA/hTVbzxHp9tPbaXq3iDxLe6g2nwzHMsdvHNK0VurHkiNF6n1Ne60VG8KIrMv1/Gvkn4P6d&#10;b+Ef25P2jNLuWW3XWtc8N67ZwmRf3kcmh29m0ir1OZdPmBPOSjele0C+tG+7cxnHXEg4r8v7PwX4&#10;Y1jxZ468NW3hbdcat4u8TavFfaPHcakkyweIL2Brm701is/7twIze6XIJ4Q0IkCkKX+9P+CQs9vq&#10;P7Cvh7WbXXY9Sj1DxJ4kuo9Qg1KS9S5WTXL5xItxIqvcKQQRM4DSA7mAJNfTnlD1oCY706vnP9r/&#10;AP4Jsfs7/tceIIPid4h8DaPZ+PNNs5LfS/Fk/h+2vS6FcLDdwToyXcA7K/zIC3lvGTur5Pu/+COP&#10;xXSexH/DKv7Od5a6O8h0qL+0rmGaKQ4XzS8mkzCZGXJMFytyFO0K4K7jl2n/AARf+IECedrv7GPw&#10;Jvl1R5/+EitNG8bX9mrMQfKuLSQaaJLOQEDdGjtASWKRR5AE2l/8EXPiC8D6nP8AssfCeHULWZl0&#10;8t8TtXWG5t8Kdl5BDYCOSTI2iaEwMRyRnLNi6l/wRO+I0WlX2jaZ+zJ4fihm23GmXln8c9WW6sZ9&#10;uDG+61EV1Dk5AZY5OCC5+VhX0L/gk78e/DVw1rc/sdXMlnqEay6jJ4f/AGh7yGfTtQUKfOsXlZf3&#10;LEFWhmDsvG2QjIOtoX7BH7Vmh61ovj3Tv2bPiJD4l8M6mZNLlb42LdWflsGjkuIEuL1/sdw0TkOM&#10;TQy5ZGTY+F+qv+CYfwL/AGmPg5H8XPEP7Rnh+00eTx58Rl8QaPp8V/FNMA2m2dtPNMIC0UbyPbhi&#10;qMRnccICM/VlNZAwwfrQIkAwF96DGP1o8pSKVV2jFLRRSOiuNrVzGr/BX4ReILma8174WeG76a6Y&#10;m5mvNDglaUnqWLISx+tcvrP7FP7HXiBT/b37JvwzvuhP2zwHp8vQcH5oT0r5d/bL8b/BP4E+N7X9&#10;mD9iX/gnz8OfHvxi1PQ/t39mR+G9Os9N8M6ez+VHe6hMIcqjOD5cC4eURnBUAE/PHiD/AIJN/wDB&#10;SD47+R4i/aG/bU8I2si3iXMngzwhoN7p+kOgO42r/YZrUyITwXZWcDOGGawfh98CPiT+xj8Q4Phd&#10;ay+Jfhh4x1XTbm60Hxp4e8bX2p6P4lureCSe7d4bnzFk8tBuTTDavO4Yss+FZ1/Rf/gnf+0n8TP2&#10;kfgteS/HbwbHofjzwhrj6D4wsoIWjilu0hhnjuY0Ylo1mt54JvLYlozIUY5WvfvKFOorzX9qr9pj&#10;wB+yP8ENc+O3xIN1Np+jW6iDT9Ph8y61G6kYR29pbp/HNLIyxqvdmGcDmvmr9kT9m34jaz43vP23&#10;f2xHj1D4teK7MxWOl7g9r4H0hjuj0iyyOH6NNKADJIzA5UZah+2R+1j4i0vxZdfs/fBC6eG+0uG3&#10;vPiP4utobmdfCtlKrSRQH7NBO8N1cohKyOhWGI+cwJMat88+Ev29/jl8B/EWk6t8NviEvx58H+Lt&#10;eOn6X4H/ALattS8SRXRO54tOv7Mut8I1O8w3ccEscZBJUAmvtL4BftifBX9oXW9S8D+GtXu9J8Ya&#10;FGP+Ei8B+JrFrDWtKJxzLayfNs5H7xN0ZyMMcil/aJ/Y++Bv7TGkx2/jzw5NZ6nb720vxT4fu30/&#10;VLFpE2MYrmHa4DLwyMSjjG5WxXwL8Jf2ZPi9pGk+Kv2rP2ZvE/hPwjY+GtW1mDRPjJH4ul0SbWtN&#10;tG2SXWpWUVhc2+pQ+ZHMfNlkBkVA6LFlSP00/YE+Kfxs+N37I3gb4qftD+HbXS/FmtaKLnUIbK1k&#10;ginjMjiC5EMnzxedCI5vLblDLggYwPZ6/Oj/AIKpfG74j/FG3+MHwX8P/EpvCvgn4afD+e51620v&#10;Uha6l4v1yXTZdQi0uOTIdbOG1WKa5WP55Un252B69x/Yy/Za+DX7JfwI0P4Z/BvwlY2NuLGO41K+&#10;toVEup3ToGkuZXAy7O3zDJIA2hRtAA5v/gpB+yp8K/2q/wBlbxX4T+IUVrZ3mk6Tdar4e8QyKFk0&#10;i+t4JHjuA3B2Aj94vR03A9sc1+x5/wAE4/2c/il+zd4E/aF8D6h8Q/h3r/jTwLp15qn/AAiPxG1K&#10;FFae3WR1WOaWRFXcx2jHyjpjArtPBn/BHb9nXRZ7bSviJ4u8VeOPDtnIs8PhXxFNapY3U4OfNvVt&#10;YIm1JieT9qaUM2SQSST9VeHvC2geFdHtdA8MaLaabY2cQjtLGxt1hhhQDARUQBVX2AAHpWjRXyj+&#10;35+2x42+G+s2v7Jf7JOn22vfGjxRp73NvbtcQeV4Z03JD6ndLKyqzYD+TCzAyyDnCBjXxH8Rvhze&#10;fCa30r9lr4H+Ebzxd8XfiRqkupXifF7wbHc6g7uQLzxHJrFnOjQpAMMDukyypEg64+7v2R/2XfCH&#10;7JfwdtPhf4Z1W/1a+lme98ReJNVuWmvtb1GQL593PI5LOzkcZJ2rtHGK+d/+Cl/7d3xL+GvjjS/2&#10;bP2azq6avZ2qa/8AFrxboejpe/8ACF+HAwHnSBwyQvKx/wBa6sIokeUoRgVZ/Zj/AOCnOn2XhOzi&#10;/a51qys9Evr423hL40afY3EPhjxAjOwjikuJYolt7kY2kkCCZlZomwCi/Tvxe+Cvwg/aN+Hlx4C+&#10;LHg7T/EGiX8YfZcJkoeomhkXDRODgrIhDA4IPANecfA34rfEj9mb9qzwp+xP4q+Jtz8QvD/jHRry&#10;98JzaozSa94Zt7OJSwvZFUi7s3JEUdzJtlWRkRjLu3j7DjJI5rzP9qf9kD4C/tmfDT/hVXx/8GLq&#10;2mx3sd5ZzRXDwXVjcKColgmQh4WKs6NtI3I7q2QxB8ek/wCCOP7It/4h/wCEp1nWviXeagNLXTPt&#10;knxT1eNhYhtwtR5U6AQ558sfLnnGea8w/as/4J6/8Esf2P8A4Jw/EHxf+z7q2vS2NzFpHgbwyvjn&#10;WJLjUdTum229haKbvCNIy84GFRHZshTXzt/wTB/4JceBvE3xo8bftNftOfC7w5Z6n4Z8aNpPhn4a&#10;6HLJcaL4fuIIY5JZMSu5uZRJNtWSQsS0TSclk2/pTeeD/Cuo6ZJoeoeGtPnsZIzHJZTWUbwsnTbs&#10;I24x2x0wOgFfKfw9/Z/+FX7Gf/BRHwP8MvhT4M0iHwD8bbHXn1HwXNpMMlto2sWFvHdLe2QZSbaO&#10;WPzIpIlxGCIyACSB95WHgHwbpR3aZ4T0y2zjP2exjj7Y7KO3+RWpHbLEMIMVJQwyMU3yl9KdRRRR&#10;RQRkYNef/Hf9m34UftD6Da6L8SfDXnXGn3C3Oi61ZzPb3+k3KnKz21zGRJC4PXawDDIYMpIPzz8L&#10;f+Ccf7SnwBufFFj8FP23bWHSfFHjK+8S3Fv4p+GMepXUd5eMr3GZ4763VgzgtxEoy2cdj1F5+yt+&#10;37c7Ra/t9+Frfb12fA9Wz/31qpx+FNH7L3/BQizijFv+3R4LvWUnzPtnwVaMOOwzHqtQt8Dv+Cm1&#10;ht+xftCfBq+Koc/bvhvqce884z5ep8AcdKE+H/8AwVBsf9ZqvwJ1TkZZLXWbHd69Xnx6d/WpPsf/&#10;AAUssY2+0/A74N6hjnda/EzU7djnsFfSGGB/v1n/AAz+E37V/in9sfwT8cPjZ8A/Deh6f4X8O65p&#10;P27RPiEb8L9uFq/meS9jE7/NZpGPnUASuxBIAr6yrmvif8IPhp8avCVx4F+LHgjTfEGk3JVpLHUr&#10;VZVWRc7JUyMpIpOVkUhlPKkGvkr4w/sDftCaN8WvAHjn4S674d8a6H4J8RjUrOz8aKYfEFpCLO4g&#10;+zRartf7RCxlQkTJ5nygmRzxVf8AaT/ap/bN/Zs0jw7q/iT9jzw7dR+JPEceiWS2PxEluJEuHgml&#10;RmSLTmYqfJKfKGYtIoCnNcj8Jf8Agpr8QvEfxD8P6R8VfgZ4d03wb4m8QR6BYeOvCPjo61bQatJl&#10;YrS5QWkTWkhlXyTHNskWR1G3rj7Ery/9qL4t/EL4U6J4Ttvhppmj3Gq+LPHmmeHIrjXml+yWYumc&#10;edIsRDPygUKCOWHXodJPAf7fVvMxkk+Ed3GVG3EmqQMrfir5H5Vrfs//AAC+Mnhr4++Ivj/8Y9S8&#10;Mx3mseDdN8P2+l+GvPkjSO0u765EzSTKrZJvWXaBgbc5OePdK+df26fgz8UPGutfCv43fB7wx/bm&#10;sfC3x5Jq13osd5HDPf6Zc6ZeWN1DAZCIzNi5jkVXZFIjYbs4B+YbL9qf4A/s9f8ABQTxTr3xT8WQ&#10;fDfSfiB8P7W91rTPiEiaRPb63p85gMkfnlfP860miXfCZFc2mdxIr3bw1+3P8CPiDbG5+Di+LPHk&#10;Ab/j68FeBtT1G2B97iODyV6d3A/Wrdz8evjnqMjL4I/YX+JupBgRHcarNpmmxnqBkXF2JB2/gpbX&#10;xF/wUJ19tmj/ALHfhHR1OdreJviuFx9RZ2NxTpfhp/wU715sjxX8D/C8bD5kj0vV9YlT/dcy2in8&#10;Uqay/ZK/bi1V/M8Yft7aZbRs2Tb+GfhPbwFPpJc3U+fqV/Cretf8E+9b8baWujfEr9sH4ma1arcw&#10;3Cwxw6TaBJopFlilQw2KtG6SIjqykMrIpByAa+i7G0a1tIrczvJ5car5kh+ZsDGT7nvj9KmeREGX&#10;NfLf/BQj9rXx38O7nTf2Yf2Zra7vPil4usPtLajYaS9+vhDRRL5c2s3FugLS4YGKGL/lrN/sxvXw&#10;74L+Hura9r8f7Bv7K/xFnutW1qZ7v4zfEDSdf1W3vLC0aVRe3OpaZfiVYdVu9zRIwk8whmfAWNcf&#10;o14B8DeA/gr8ONK+HvgXR7PRfDvhzS0tNPs48JDbW0UYUfMx7BcliSSck8kk/BHhb/gtdfa38VfF&#10;nxWgm8M3XwZ0HxMmgw2KXCW+ty2/RNYgWaVWu1mkzstYo2d4o2dWLqUP3T4W8WfBf9pn4Ux+IvC2&#10;p6H4y8I+I7NkWRTHd2t3E+UdHHIPOVZCMhlYEAqRXjq3vjD/AIJi6anirwt4rbV/gPBcQw6p4P1q&#10;93XvhET3CxLNp1xK+ZrUSSKDZOS4BxCxIER+2reYTRCRW3Aj7wqSignAzXi/7bv7YPhD9jr4Mt49&#10;1LSJtc8Q6pfLpfgnwnZAtc65qzqzR20YVWIUBHeSTBEcaOx6AH845viV488J2MnxD0/xzpPxQ+On&#10;xu1H+wNP1jwT4qsdX0tbuJJJU0+WyuofMsdOskWQyCMOchmkw8hx9xfsjfsw+Fv2Ufg5Z/DrRFtb&#10;rU5riS/8Sa5Dp8du2qahKd00+xABGmTtSNfljiVEGAK8V+J3/BUHVdE/am8UfA74N/A688caH8M7&#10;S1f4laro7zSXVrNcMDstY44mjkMMQeSVZZIywBWMsw2t9G+EPF3wV/ai+EVv4m8M6ho/jDwf4msP&#10;lLRpc2t3Cw2sjxsOo5Vo2AKsCCAcivKNB8L/ABn/AOCfLx6n8DZL7xp8HLWFn1b4dX140uqeGYs7&#10;nuNKuJWLTwKMk2UhyAP3T9Er6+8CeM/D/wAQ/B2l+PPCOrR6hpOt6fBf6XewtlLi2mjWSKRfZlYE&#10;e1bByRxXh/7b3wx+I/jX4f8Ah7xv8H/DEOueKvAPi+18Q6PoE94lt/aYWOa2ubZZZAVjd7W6uNjM&#10;MBwueCcfJXiH/gpL+07p+uP4b8T/ALN3hH4a31nZSXurWPxI8aypf2FqjBPtQt1to1urcscedbzS&#10;Ip4Y5IFeNeIP+CqHx+8UeXoEH7b/AOz14f1a5vgthH4V0q41a3vIASCjSm5kntpSOP3toFDdzkV3&#10;3hzxd+2l8QdOt/F2m/Gj4769pd/biKbS/Dvwfh0e8s5gdrTW9zc2UlpfREncv72PCrkM5+WofEv7&#10;FH7ZvxQeO01XS/jn4paxZjDd+J/ikuj6VrUZI/dXunW18vlnaT+8iK8jPl4+SmeHv+CLHxVk1ez1&#10;nTf2aPhXosUMklzGPFXxH1HXb6xu/wCGWOX7AvmxAEqYJ3lQ7sjYR83q/hj/AIJV/tSQXcmpz/Gf&#10;4OeGbi9UDXP+Ea+Dsk1trX+3d2kt7Hayy4wvmiFXIUDIGQey0P8A4I6/D++k0s/Fj44eJNetdH1y&#10;31bS9H0nTbPSbOxnhnjnSO38mM3ENv5kSN9nE5iBUEKMCvsyozbhsBz0/wA4rwj4+/8ABOj9mf4/&#10;63ceL9Z8HSaJ4guofLude8Ny/ZJrjBBR5lAMc0qHlJXUyRkZR1r5k+Fv7I3hv9j/AP4KvaLpvhnx&#10;frWqWfij4B620ceqLCscFxDrWmNL5UcEUccSsJBIyquC7s2MuSfsqvgn9t1vi+v7XPiG48EaRcX2&#10;g6b4X0HUtX+x2ty7WkynVI1kkktGeaONojIpLWl1AQCJIwFDDe/4J4eBNd/aN8f/ABA8NXvx58fa&#10;T4X8P6HoMvh/R9B8RQQw24vY7mZ3hmtmkjmieMQlGiMcYXAWOPBQfTOp/wDBOH4a65C1rrXx2+NU&#10;8L2/kyRJ8W9VhV19T5Mqc+4wT+FdR+yT+wj+zn+xLpmuad8AfDmpWX/CSXkdzrVzqmu3N9NcyR7t&#10;pLzuxAG9zgYyWJOSa9jrwP8Abc/YQ8J/tl6Tpt6/xI8WeCfFnh2K4Xwz4w8G69cWNxaCZonkilEE&#10;iGaF2gi3xkqSFyGU818Pa9+wz+2T4H8SXXhu18J/tBagjMsepaz4F+PlzFa7l+5dacb3UlkKMvMl&#10;rcxNhm2rMQNzR2P7NX7cVvf2ev6l4b/agDafOsd1pq/FgC31i1PWVQupTtZXUfHylpYZTxmPduj6&#10;WH9nj9s7Sp9Q0DR/G/7T0kTTm90XXr7WLG4IXcP9AvLd5vmTBOJ4HRsD5lBXMkg+G37fNnNexLqn&#10;7SdrpuqxlbdoZtDvL3w/dAgNIjTKRfWrkBwreXLGCVw27MdLRbf/AIKCaDewXniyL9oi5td32HVb&#10;HT9B015lOQE1WzkERG07syWcwJXb8kzBcS53j/wp+1t4/wDBc3gPx/rnxy1aOwuoLpBJ8MZIbfXG&#10;hlE9u6vb2Ty6ddRSxRPn9/C+MgYbCe0fsKz/ALU3i79uub4lfFL4S+ItL8Py/BVtN1LxHr3h2XS2&#10;vb+LVYZrGJ4JQNtwsE98JPKLxFkDqU3CNfu6ivHf2/PjP4q/Z1/Yt+KHxy8DQiTWvC3gm/v9JDR7&#10;9twkLeW23+La2Gx3xivJ/wBkz9iz4Ifs9eALOWz0LTfE3jDVLeO68XfETVII7zVPEV843zXU13IG&#10;kkVnJZVLFVXAXArM/bT/AGSfh38R/hnrPxN8GW48J+PvD2hXlx4f8aaDI1heIViYm2nmgKPLbSY2&#10;yRM2CGyNrhWHjn/BNC78Rw/tX/Dz4h+GtJtdE034sfAJNa8UaHZ3Ea+f5K6fJY30lnDEsdphr27t&#10;43aSSSZFOT+7yf0shQMmT+gxSC2VTlePpT1QL0okBZMAV+Z/7Xn/AAS2vvhf8XPF3xU+CHjj4leH&#10;fh38TmnHjXT/AIZ3hln8PXk8TCe7GnMkiXljOf8AWJFGbiKV98eUZvLs/sef8FAv2ePghHpP7D/x&#10;p17wz4L1LwvpMFp4Z1uzkFno+vWsa4V0SVhJY3G0AyQXAVt5Yo0i/NXpf7N/gK8/4KBftC2/7Yvj&#10;5Y5/hJ4B1Ca3+C+gzQHy9bv0+SbxLKGGHjBzHaA5ACtMANyMfsLx58NPAXxS8KXngX4k+EtP17Rt&#10;QjMd5pmq2iTQyr6FWGPx6jqOea+B/i3/AMERb4+P4ZvgX8S9P/4RMXEt3a6T4t+1nWNDuSoEa2Wt&#10;W7rei2TGRbvIQOm4qdo98/YK/Yk8b/s3f2v45/aE+MknxK+IGoRx6ba+LL622y2GiQkm309SQNxV&#10;2dpJsB5m2s+Sq4+l0UIu0UtNEaAYA75pslrHI24lvwpVgRTkZp2xfSlxRiiiiikdQ67TXz7+1z+w&#10;h4E/aH1+z+Mfh7T9JsviJodi1ppera1pi3ljfWu/zPsV9bn/AFsBbJDqVliZmZHG5g3Caf8As0fF&#10;rSoYEs/2Ivgv5qrm4kj8WvGnmY5KD+yiQCfXBHvXlfxs/wCCef7SPxB1OPx78M/2bvhr4L8UWdwb&#10;mG60v4pXyWV5IcA+fBFpiYc8j7RC0U654kx8p+rv2D/gr8Q/2ff2XvD/AMJ/incadJrmnXF9JeSa&#10;XfSXUOJ7yadB50scbysFlUM5RdzBjgZr2SiiimmNTS7R60bFpAijtShADkUbR1pPLXGKdRRRRRRR&#10;RRRQVBGK/P1/EGh/sff8FTPi14h/aD1C30XQ/jbpWgXfgLxpqsnl2kk9jbyW1xpLTt8kUykrMiMR&#10;vjbILEED6o/4SHQxo3/CQ/21af2f5fmG++0L5Pl/3t+duPfNfBv7bn7SF/8AtgftJfCr9l//AIJ+&#10;aRa/ETxl4H+Idn4q8VeIrK4K6L4bit0kEaXd6oK4k3sXiiLO0aMqje6ivvf9kn9nSH9mv4Zz+F9Q&#10;8VXHiDxBresXWt+LvEl5GqSarqlwwaaUIvyxxqAsccY4SKJF525r1WiivjP/AIKM+HvF2i/tF/CH&#10;9oL4geDtQ8Q/B/wFNfT61a6KrTy6LrUwRLTWrq2UFrm1giEy5jDSQvP5m0qCRjftr/t6aN8Gvg7o&#10;93+z5qGheKvGHjq1kbwTu1i2j0+K3GBJqlzcSypElrEzRqWaRQ8kkcYILZHyJp3xG0b4Y/Da6vH+&#10;G02sXa3S3DXl41x/wkXivxDdBFcR6v4Z1O7h86efCRK6RJGiqgO1Mn7y/wCCe/7DOrfBZbn9ov8A&#10;aKvJtb+LnimzWK7uNQ1E358Naby0WkW9ww3ShM/vZyWaaTcdxUKB61+0X+xj+zr+1HYwj4vfD2G7&#10;1KzTGl+JLGZ7PVNNbs9vdwlZYiDzgNtPcEEg/OHxI/Yl/wCCh3hLwDf/AAa+DH7U2l+OPCWseVaT&#10;XXxFV7PxHpmntMouY4tQtImjuXaDzI1klhEilw29ivOz45/Y3+O/xn0zwD+z14j8C+DPBfwl8Pa9&#10;YXnijTNB8Sz3cup2FhiS20pITZwqIHmSHzCX5jjIAJY19jRWkECLHCm1VXCqvQCpK/OL/gof4Ai/&#10;Zy+PfjT47fEKyv4fhf8AFrR7W18YeJtIsGZtJuba1FnLbXs8NtcXVrZ3VqsI8yBFAeCTfLFuQnwv&#10;4Nf8Fqm+Bvh/R/h3faDofxO8I28P2Lwv4n0LxlYafqk1pCnyvd2l9cKVUKNiSStFNL5e54VLjPuu&#10;leLf2pv+Ct/gO9+Emjfs8+Jvgv8ACXWPLtvGnizxlKsWra5prOfPsdLgi3KvmopR7l22qknyh2Yh&#10;f0L8K+E/D/gnw3p/hDwrpkdlpml2UVpp9nCMJDDGgREHsFAA+laNFFFfmx/wUJ/YA+Mvw9/ah1D9&#10;t79nPxXqV5ofjKS1h+KXhW48NW2vw2rwoI4dSWzuP3ksCoAssVuyTRj95HvBdDw/7E/xT+B37JPx&#10;d8Za3+0H4k8N6lq3i7UN1v8AGXwyxbQrKz83EPh+SPczaL5MhbakoCSGXJkZztH0/wDtZ/tT658N&#10;tE8O/DT9nbRLTxh8UPiRJ9m8AaLDdK0Cxsnz6rckH5bKBSJHf7rcIp+YV6X+w5+xf4c/ZA+GF1o1&#10;54juvFPjTxReNqnxD8bapg3Wu6k/3nP9yFAfLiiHEcYA5JYnzf8Aa9/4JG/BH4+XNx8QfgxqX/Cr&#10;/Hk1vPDJr2g6XBNZalHKu1472wlUwzBu8iqky7QRIMYr5q+GH7Av/BUr9m7WNQsv2ZINF8I29hHB&#10;Fpugr44k1bwlrBCDfM0Go776yZm4ZYWTbhtvmjDV9rfsW/sq+Ifgnaav8WPjhrNpr/xa8cyLceNN&#10;estxtbVF/wBVplgHAaOygHCKcM7bpH+ZuPfAMdKKK+Pf+CwXgH4pX3ww+H/7QPwq037bcfCX4iW3&#10;iPVrNdMN7Iuntbz2c91Fbggzy263IuAgOSImxnofnX4fftQeJvgrq2rftPfCe0u/iF8OfHcVre6x&#10;o8OqWK6obyK38k62JB5NlFLdpHaRtp/mCZnVSsauZI62vEn/AAXY+Dnh3Spln/ZN+NSa3FeJZnQb&#10;7wzZ28xun2iOAFrv947MyqEjDvkj5Rxn179iX4H/ALRXxy+O9r/wUK/bB8GP4NvrXw7caP8AC/4W&#10;NOJpPD1ncyKbi9vHHBvLgRxqVGBHGoU89PtQZ70UUUUUUUUUUUUfjRRRSbRRtFJ5SZzTqKTYo7V8&#10;rf8ABXv4Y+NfiZ+ytp0/w9a6j1Hwz8RPD+vPcWN9Jaz29va30bTyRzRK7RMIWf59pCjJIwDXxRfa&#10;1r3jfxd8M/Herw2mqXc/xb8Kldc8QeGxpniHyP7VgT57zTN2l6zCQQPMjZSBhiu77v6ahge9eC/8&#10;FCdTTw/8KfBvivYzNpPxq8D3SrHjLY8Q2SuoJ6bkZh7hiK+xlBAxRjtRTTGpGKp33hjQNUlhn1TS&#10;Le6kt3L273EKuYmPdSQdpxxxirS28apsA6dKeECjFARQd2KWiiio7lN8eMV+Wf7Un7PH7QX7N/7c&#10;njDx8bjwp4h8HfGm9W80fxJ4wutQ0u40fVEjigj0c6xp58yyRlCtb+YpiciSMMkrDzfSv+CWkfhH&#10;wX4X17wD8Tdcmf4+XWoyX/xct9duGfUbmVG8mGWF35n08QrEIJELLtPzEStIK2v2m9W8aftl/GNv&#10;+CeHwR8SS6dpcdnDffHPxfYFlbSdIkb5NJgkH3by8CkHHMcAdjgsor3X4w/8E7P2WPjJ8O9H8Dze&#10;AE8N3PhjS4rDwb4k8Iyf2dqnh6KNdqC1uYsMihePLbcjAncpyc/n74t/Ye/bk/YQ+LFv4g+CsviC&#10;7hvZjFa+Lvhn4bhuNK1CNSWYeIdB+/JdyDreWjICW5KEAH6P/Zj+Hn7T37a/xE0nxz+2/wDBS38J&#10;eE/hnfC40XwzLaTJH4r1vG6HVHguQJIre1QjyoX3ZuHdiz+TG1fdESBY1UelOopGGVNfml/wU68D&#10;ftBfDb9ujwn+0hfaGvijwPqmhr4e8J3lr4mutCuPBWqEliiXKM1vuv2IQSXUZiLRxwuyKcu7/gm9&#10;pkXjr9ofx18Zf2lrq9s/jVbw/wBkaf4P8VaXa2+qaJ4bRy0M+62iSK8e5Ys0l1ACmVWInMZFe1/t&#10;k/tC+PPAVrof7P8A+zzpP9rfFr4jzPY+D7Vo90OlQKP9I1i7/u2tspDH+/I0aAHdxPp3/BHv9lOX&#10;9mnSvgX4t0/UNQ1/Tw93c/Eq3uDBrl3qssvn3F9JMMrKXn+cxSiSL7oKttFfGPxc/Zo/bm/4J0fF&#10;CP4keBdb1a8tdYvpXvPH3hHw/LqOna9dTTKEi8QaHHIsemIqnm606M5GflU/KfcvCvj/APaX/wCC&#10;heuN+yF45+FGqeBdCj8u8+I3j7w/Jcf2Xrekqy503T5riKKeKW5f91Krxho4BJtZi6mv0E8L+HdD&#10;8K6HZ+G/DmmxWWn6fZxWtjZ26bY4IY1CoijsqqAAOwFaVNMSk55rA8dfCb4Y/FCC1tfiT4A0fX4r&#10;G4FxZx6zpsVysEoxh0Eina2QOR6Vb0DwH4L8KJ5fhfwppumqRgrYWMcOR/wBRWn9niznbSiNRShA&#10;BilooooPPFfKf7fHhD4o+D/i/wDDP9r/AOGPgFfEcfgmz1rRPFOmrNKs0enakbJvtarDDLJIsEtk&#10;pdURm2SuwBxVnwJ8W/jr8R/D9l4w8HeBvAOpaPqEPm2epab4+nnjlXJHylbDB5BB9CCDgg4+av22&#10;Pg/8fofjZa/tGy/CeO7sZtLsNOutT8G6vO+oaH5Mly5uPPhhS7iT98PmgjuUyrCaB0Ksvo3/AARi&#10;vrPXPGHxs8TQHd9u1jQ286TS7W0muR/Z5LTSi0Y28jmQyK0sOI5GRnCqSyj7yx70UUdKb5aZyBR5&#10;a5yRR5a0CNRQY1PWk8hPelWFFOadRWL8QPA/hf4k+DNV+H3jfRodR0bXNPmsdVsLjOy4t5UKSIcc&#10;4KkjjBHavk/wH+zX+3l+yjocHww+DXiLwb8UvAOjxrB4ZtvG+q3Ol69p1mnEdq91FBNDeBFCokjx&#10;xvtUbmJ5PM/tFfs/f8FRv2v/AAlP8Coo/APwZ8H69ata+K/EVh4im1zWpbVjiWC1T7NDDF5iZUu7&#10;E7W42nmvoz9kb9i/4RfsgeCI/DvgYX2q6vJY29vrHi3Xplm1HUkhXbEjuqqscUY+WOCJUijX7qjJ&#10;NexqoUbRS0UUm1eu0VwHxl/Zp/Z5/aBsF0345fBDwr4uhgYGFPEWgwXfl9/lMiEr+GK7DRtI0rQN&#10;PtdD0TToLSztLcQ2trbwhI4Y1ACoigAKoAAAHAArQo2rnO2jA9KKKKKKKKKKKKKKMD0o2j+7Rgel&#10;GB6UUUUUUUUUUUUUUUUUUUUUUUVzXxF+HHw++Kvgy48HfE7wPpPiLR7xQLrS9b0+O6t5cdN0cgKn&#10;H0zXhkX/AASG/wCCZcepNrA/Yo8BGRmH7ptHBgHTpCT5Y/Ba9s+HHwt+GXwj0KPwp8Kvh3ofhvTF&#10;lyNP0HSorSHdtA3bIlUFuBknk4rrMD0oooqGZEk3RyRqynhlYda+d/E//BMP9jLxL441b4oaL8Mr&#10;rwr4l122EOoa14L8QXmkvIuTKf3VvKsJ3P8AM2YzuPLZPNU/hH/wTO/Zi+GXxN0X41NpWoeIPEHh&#10;v7QdBvPET28v2KSRVQzL5cMZaUICqu5YqHbbgnNfTCgbelOo2jptowPSiiodQtba8tJLW7to5Y5F&#10;KyRyIGVlPUEHqK4mx/Z0/Z80jxSfG+k/Anwba60FONXt/C9ol0P+2oj3/rXcwKBHwvcj9afRRRRT&#10;ZQPLY47V5L8af2J/2Tf2iFvW+MnwB8M61cXsLRXOpSaasN46EYK/aYtswGOOHHFc3+yX/wAE6f2T&#10;P2I9U1LUf2f/AIdSWN5qA8j7fqmpzX1xaWe8MtlBJOzNDbh2ZxGpALHJya+gNqg5C0YHpSFVPVR+&#10;VLgDoKKKKiuEVhhlHPB4r5Y+M/8AwRw/4J9fGb4hD4pa38F5dH1yS9a7uLvwlr13pKzzkMTK0dtI&#10;ieZl2JcKGJY5Jrr/ANnX/gnF+xN+yzra+L/gt+z5oun69ux/wkl95l/qQ3AqxF1dNJKuQzA7WAIY&#10;+pr3e0AEGKmooooooooooooooooooooooqC7VSNpUYPUY618eftu/sP/AAdns7H4peBNQ1zwXfWf&#10;jTS9evNP8J3kUGn6nqFnepcwXFxaSRSQtIJYlJkRUkcFgzEHjGvLb4wtD/bqftOeNY2aBm+zpa6P&#10;5Sn2H2DP61xPxF+G3jf44aNa+A/iL+0X41utP/tyxvVWGHSYXW4tbqOeCQOlgCCskSEYPav0XQko&#10;CadRRRRRRRRRRRWP4y8J+GPG+h3fhTxj4estU0u+t2ivtO1G1SaC4Q9VdHBVh7EYr4z/AGsP+CTf&#10;7MN/pVj8Qvh1r/jrwDqvhFmvPDdx4N8WSRrpsgVji3W5WZbeM5wYogkbKACpFfQ37G37PvgT9n34&#10;QQ6f4Qn1C+v/ABFctrXibxBrNws1/rGoTBTJc3EiqoZsYUAKqoqqqhVAFevYHpSbV67R+VLtX+7R&#10;RRRWF498KeF/HvgzUfBvjfw5Y6xpGqWLW+paXqVqs1vdQuCGjkRgQykdjX5/f8FPP2Fvh18Lfg3e&#10;fG/4ZfE3x7omueEbW41HwhPD4iFw2hTKC220muYpZ4YW27WhEvlMpIKdMdB/wQVvdZ/aT/Z1h/4K&#10;C/G3XbnX/ib46ik0fUtWuQiw2en2NzIkVraxIoWCNnBmkAyXlYsTwoX7+2r/AHaNoP8ADRtXrtow&#10;B0FFFFFFFFFFFFFRzopjwVH5V4v4m/YD/ZD8W67fa/q3wZtY5tQmlur6HTdTvLO3nnc5eZoLeZIj&#10;Ix+8+3c3cmsT/h1t+wR3/Z20/wD8G19/8frv/wBnv9lT9nb9lzTtQ0n9n/4R6P4Xh1iYXGqtpsJ8&#10;y8lBO1pZGJZyMnG4nGTjrXpFFFFFFFFFFFFFGM9RQVB6rRgelG0f3aKKK//ZUEsBAi0AFAAGAAgA&#10;AAAhAIoVP5gMAQAAFQIAABMAAAAAAAAAAAAAAAAAAAAAAFtDb250ZW50X1R5cGVzXS54bWxQSwEC&#10;LQAUAAYACAAAACEAOP0h/9YAAACUAQAACwAAAAAAAAAAAAAAAAA9AQAAX3JlbHMvLnJlbHNQSwEC&#10;LQAUAAYACAAAACEABnSPgTAEAAASCgAADgAAAAAAAAAAAAAAAAA8AgAAZHJzL2Uyb0RvYy54bWxQ&#10;SwECLQAUAAYACAAAACEAWGCzG7oAAAAiAQAAGQAAAAAAAAAAAAAAAACYBgAAZHJzL19yZWxzL2Uy&#10;b0RvYy54bWwucmVsc1BLAQItABQABgAIAAAAIQA/dw484QAAAAoBAAAPAAAAAAAAAAAAAAAAAIkH&#10;AABkcnMvZG93bnJldi54bWxQSwECLQAKAAAAAAAAACEAx2UJAjDLAQAwywEAFQAAAAAAAAAAAAAA&#10;AACXCAAAZHJzL21lZGlhL2ltYWdlMS5qcGVnUEsFBgAAAAAGAAYAfQEAAPrTAQAAAA==&#10;">
                <v:shape id="Picture 10" o:spid="_x0000_s1036" type="#_x0000_t75" style="position:absolute;width:59156;height:254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71VxAAAANsAAAAPAAAAZHJzL2Rvd25yZXYueG1sRI/NTsNA&#10;DITvSLzDykjc6IYcIhS6raoiBBwA9efCzcq6SSDrXWVNE94eH5C42ZrxzOfleg6DOdOY+8gObhcF&#10;GOIm+p5bB8fD480dmCzIHofI5OCHMqxXlxdLrH2ceEfnvbRGQzjX6KATSbW1uekoYF7ERKzaKY4B&#10;RdextX7EScPDYMuiqGzAnrWhw0Tbjpqv/Xdw8Fm9H5/CSyXbh93b9FoOH0nK5Nz11by5ByM0y7/5&#10;7/rZK77S6y86gF39AgAA//8DAFBLAQItABQABgAIAAAAIQDb4fbL7gAAAIUBAAATAAAAAAAAAAAA&#10;AAAAAAAAAABbQ29udGVudF9UeXBlc10ueG1sUEsBAi0AFAAGAAgAAAAhAFr0LFu/AAAAFQEAAAsA&#10;AAAAAAAAAAAAAAAAHwEAAF9yZWxzLy5yZWxzUEsBAi0AFAAGAAgAAAAhAPhTvVXEAAAA2wAAAA8A&#10;AAAAAAAAAAAAAAAABwIAAGRycy9kb3ducmV2LnhtbFBLBQYAAAAAAwADALcAAAD4AgAAAAA=&#10;">
                  <v:imagedata r:id="rId55" o:title=""/>
                </v:shape>
                <v:shape id="Text Box 2" o:spid="_x0000_s1037" type="#_x0000_t202" style="position:absolute;left:4857;top:5905;width:49022;height:160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70D19DB" w14:textId="77777777" w:rsidR="00475173" w:rsidRDefault="00475173" w:rsidP="00D46883">
                        <w:pPr>
                          <w:pStyle w:val="BodyText"/>
                          <w:numPr>
                            <w:ilvl w:val="0"/>
                            <w:numId w:val="19"/>
                          </w:numPr>
                          <w:spacing w:before="1"/>
                          <w:ind w:left="360" w:hanging="360"/>
                        </w:pPr>
                        <w:r>
                          <w:rPr>
                            <w:color w:val="231F20"/>
                          </w:rPr>
                          <w:t>Understand how researchers identify research</w:t>
                        </w:r>
                        <w:r>
                          <w:rPr>
                            <w:color w:val="231F20"/>
                            <w:spacing w:val="-3"/>
                          </w:rPr>
                          <w:t xml:space="preserve"> </w:t>
                        </w:r>
                        <w:r>
                          <w:rPr>
                            <w:color w:val="231F20"/>
                          </w:rPr>
                          <w:t>topics.</w:t>
                        </w:r>
                      </w:p>
                      <w:p w14:paraId="3CA5B310" w14:textId="77777777" w:rsidR="00475173" w:rsidRDefault="00475173" w:rsidP="00D46883">
                        <w:pPr>
                          <w:pStyle w:val="BodyText"/>
                          <w:numPr>
                            <w:ilvl w:val="0"/>
                            <w:numId w:val="19"/>
                          </w:numPr>
                          <w:spacing w:before="12"/>
                          <w:ind w:left="360" w:hanging="360"/>
                        </w:pPr>
                        <w:r w:rsidRPr="00F84A59">
                          <w:rPr>
                            <w:color w:val="231F20"/>
                          </w:rPr>
                          <w:t>Understand the different types of academic sources available, explain how to use</w:t>
                        </w:r>
                        <w:r w:rsidRPr="00F84A59">
                          <w:rPr>
                            <w:color w:val="231F20"/>
                            <w:spacing w:val="-19"/>
                          </w:rPr>
                          <w:t xml:space="preserve"> </w:t>
                        </w:r>
                        <w:r w:rsidRPr="00F84A59">
                          <w:rPr>
                            <w:color w:val="231F20"/>
                          </w:rPr>
                          <w:t>them appropriately, and describe how to evaluate their worth.</w:t>
                        </w:r>
                      </w:p>
                      <w:p w14:paraId="3BD331BF" w14:textId="77777777" w:rsidR="00475173" w:rsidRDefault="00475173" w:rsidP="00D46883">
                        <w:pPr>
                          <w:pStyle w:val="BodyText"/>
                          <w:numPr>
                            <w:ilvl w:val="0"/>
                            <w:numId w:val="19"/>
                          </w:numPr>
                          <w:spacing w:before="12" w:line="249" w:lineRule="auto"/>
                          <w:ind w:left="360" w:right="37" w:hanging="360"/>
                        </w:pPr>
                        <w:r>
                          <w:rPr>
                            <w:color w:val="231F20"/>
                          </w:rPr>
                          <w:t xml:space="preserve">Understand how to cite sources using the American Psychological Association </w:t>
                        </w:r>
                        <w:r>
                          <w:rPr>
                            <w:color w:val="231F20"/>
                            <w:spacing w:val="-5"/>
                          </w:rPr>
                          <w:t xml:space="preserve">(APA) </w:t>
                        </w:r>
                        <w:r>
                          <w:rPr>
                            <w:color w:val="231F20"/>
                          </w:rPr>
                          <w:t>style to create a reference</w:t>
                        </w:r>
                        <w:r>
                          <w:rPr>
                            <w:color w:val="231F20"/>
                            <w:spacing w:val="-1"/>
                          </w:rPr>
                          <w:t xml:space="preserve"> </w:t>
                        </w:r>
                        <w:r>
                          <w:rPr>
                            <w:color w:val="231F20"/>
                          </w:rPr>
                          <w:t>page.</w:t>
                        </w:r>
                      </w:p>
                      <w:p w14:paraId="30284A6C" w14:textId="77777777" w:rsidR="00475173" w:rsidRDefault="00475173" w:rsidP="00D46883">
                        <w:pPr>
                          <w:pStyle w:val="BodyText"/>
                          <w:numPr>
                            <w:ilvl w:val="0"/>
                            <w:numId w:val="19"/>
                          </w:numPr>
                          <w:spacing w:before="2" w:line="249" w:lineRule="auto"/>
                          <w:ind w:left="360" w:right="66" w:hanging="360"/>
                        </w:pPr>
                        <w:r>
                          <w:rPr>
                            <w:color w:val="231F20"/>
                          </w:rPr>
                          <w:t xml:space="preserve">Describe how to internally (parenthetically) cite primary research within your own writing using </w:t>
                        </w:r>
                        <w:r>
                          <w:rPr>
                            <w:color w:val="231F20"/>
                            <w:spacing w:val="-8"/>
                          </w:rPr>
                          <w:t>APA</w:t>
                        </w:r>
                        <w:r>
                          <w:rPr>
                            <w:color w:val="231F20"/>
                            <w:spacing w:val="-29"/>
                          </w:rPr>
                          <w:t xml:space="preserve"> </w:t>
                        </w:r>
                        <w:r>
                          <w:rPr>
                            <w:color w:val="231F20"/>
                          </w:rPr>
                          <w:t>style.</w:t>
                        </w:r>
                      </w:p>
                      <w:p w14:paraId="14BBE981" w14:textId="77777777" w:rsidR="00475173" w:rsidRDefault="00475173" w:rsidP="00D46883">
                        <w:pPr>
                          <w:pStyle w:val="BodyText"/>
                          <w:numPr>
                            <w:ilvl w:val="0"/>
                            <w:numId w:val="19"/>
                          </w:numPr>
                          <w:spacing w:before="2"/>
                          <w:ind w:left="360" w:hanging="360"/>
                        </w:pPr>
                        <w:r>
                          <w:rPr>
                            <w:color w:val="231F20"/>
                          </w:rPr>
                          <w:t xml:space="preserve">Understand how to format papers using </w:t>
                        </w:r>
                        <w:r>
                          <w:rPr>
                            <w:color w:val="231F20"/>
                            <w:spacing w:val="-8"/>
                          </w:rPr>
                          <w:t>APA</w:t>
                        </w:r>
                        <w:r>
                          <w:rPr>
                            <w:color w:val="231F20"/>
                            <w:spacing w:val="-31"/>
                          </w:rPr>
                          <w:t xml:space="preserve"> </w:t>
                        </w:r>
                        <w:r>
                          <w:rPr>
                            <w:color w:val="231F20"/>
                          </w:rPr>
                          <w:t>style.</w:t>
                        </w:r>
                      </w:p>
                      <w:p w14:paraId="07F9AC4B" w14:textId="77777777" w:rsidR="00475173" w:rsidRDefault="00475173" w:rsidP="00C84B3F"/>
                    </w:txbxContent>
                  </v:textbox>
                </v:shape>
                <w10:wrap type="square"/>
              </v:group>
            </w:pict>
          </mc:Fallback>
        </mc:AlternateContent>
      </w:r>
      <w:r w:rsidR="003865B7">
        <w:rPr>
          <w:b/>
          <w:color w:val="231F20"/>
          <w:sz w:val="28"/>
        </w:rPr>
        <w:t>Searching for Previous Research and American Psychological Association (APA) Style</w:t>
      </w:r>
    </w:p>
    <w:p w14:paraId="2F713FC8" w14:textId="4B69FC3D" w:rsidR="00C84B3F" w:rsidRDefault="00C84B3F" w:rsidP="00A215D2">
      <w:pPr>
        <w:pStyle w:val="Heading2"/>
        <w:ind w:left="0" w:right="0"/>
        <w:jc w:val="left"/>
        <w:rPr>
          <w:color w:val="231F20"/>
          <w:sz w:val="24"/>
          <w:szCs w:val="24"/>
        </w:rPr>
      </w:pPr>
    </w:p>
    <w:p w14:paraId="4B2EC206" w14:textId="77777777" w:rsidR="006E0B0C" w:rsidRDefault="006E0B0C" w:rsidP="006E0B0C">
      <w:pPr>
        <w:pStyle w:val="I"/>
      </w:pPr>
      <w:r w:rsidRPr="002931CB">
        <w:t>I.</w:t>
      </w:r>
      <w:r>
        <w:tab/>
      </w:r>
      <w:r w:rsidRPr="002931CB">
        <w:t>Identifying the Topic</w:t>
      </w:r>
    </w:p>
    <w:p w14:paraId="5BD6366C" w14:textId="77777777" w:rsidR="006E0B0C" w:rsidRPr="002931CB" w:rsidRDefault="006E0B0C" w:rsidP="006E0B0C">
      <w:pPr>
        <w:pStyle w:val="I"/>
      </w:pPr>
    </w:p>
    <w:p w14:paraId="43F2A9B2" w14:textId="77777777" w:rsidR="006E0B0C" w:rsidRDefault="006E0B0C" w:rsidP="006E0B0C">
      <w:pPr>
        <w:pStyle w:val="A"/>
      </w:pPr>
      <w:r w:rsidRPr="002931CB">
        <w:t>A.</w:t>
      </w:r>
      <w:r>
        <w:tab/>
      </w:r>
      <w:r w:rsidRPr="002931CB">
        <w:t>Why are you doing the research?</w:t>
      </w:r>
    </w:p>
    <w:p w14:paraId="4F64F10C" w14:textId="77777777" w:rsidR="006E0B0C" w:rsidRDefault="006E0B0C" w:rsidP="006E0B0C">
      <w:pPr>
        <w:pStyle w:val="A"/>
      </w:pPr>
    </w:p>
    <w:p w14:paraId="6E803BF6" w14:textId="77777777" w:rsidR="006E0B0C" w:rsidRDefault="006E0B0C" w:rsidP="006E0B0C">
      <w:pPr>
        <w:pStyle w:val="A"/>
      </w:pPr>
    </w:p>
    <w:p w14:paraId="48894E11" w14:textId="77777777" w:rsidR="006E0B0C" w:rsidRDefault="006E0B0C" w:rsidP="006E0B0C">
      <w:pPr>
        <w:pStyle w:val="A"/>
      </w:pPr>
    </w:p>
    <w:p w14:paraId="5684CC33" w14:textId="77777777" w:rsidR="006E0B0C" w:rsidRPr="002931CB" w:rsidRDefault="006E0B0C" w:rsidP="006E0B0C">
      <w:pPr>
        <w:pStyle w:val="A"/>
      </w:pPr>
    </w:p>
    <w:p w14:paraId="3F9A9B31" w14:textId="77777777" w:rsidR="006E0B0C" w:rsidRDefault="006E0B0C" w:rsidP="006E0B0C">
      <w:pPr>
        <w:pStyle w:val="A"/>
      </w:pPr>
      <w:r w:rsidRPr="002931CB">
        <w:t>B.</w:t>
      </w:r>
      <w:r>
        <w:tab/>
      </w:r>
      <w:r w:rsidRPr="002931CB">
        <w:t>What interests you?</w:t>
      </w:r>
    </w:p>
    <w:p w14:paraId="29407866" w14:textId="77777777" w:rsidR="006E0B0C" w:rsidRDefault="006E0B0C" w:rsidP="006E0B0C">
      <w:pPr>
        <w:pStyle w:val="A"/>
      </w:pPr>
    </w:p>
    <w:p w14:paraId="2957B37A" w14:textId="77777777" w:rsidR="006E0B0C" w:rsidRDefault="006E0B0C" w:rsidP="006E0B0C">
      <w:pPr>
        <w:pStyle w:val="A"/>
      </w:pPr>
    </w:p>
    <w:p w14:paraId="248D21AB" w14:textId="77777777" w:rsidR="006E0B0C" w:rsidRDefault="006E0B0C" w:rsidP="006E0B0C">
      <w:pPr>
        <w:pStyle w:val="A"/>
      </w:pPr>
    </w:p>
    <w:p w14:paraId="5551687F" w14:textId="77777777" w:rsidR="006E0B0C" w:rsidRPr="002931CB" w:rsidRDefault="006E0B0C" w:rsidP="006E0B0C">
      <w:pPr>
        <w:pStyle w:val="A"/>
      </w:pPr>
    </w:p>
    <w:p w14:paraId="2F22C600" w14:textId="77777777" w:rsidR="006E0B0C" w:rsidRDefault="006E0B0C" w:rsidP="006E0B0C">
      <w:pPr>
        <w:pStyle w:val="A"/>
      </w:pPr>
      <w:r w:rsidRPr="002931CB">
        <w:t>C.</w:t>
      </w:r>
      <w:r>
        <w:tab/>
      </w:r>
      <w:r w:rsidRPr="002931CB">
        <w:t>Three possible sources for topics</w:t>
      </w:r>
    </w:p>
    <w:p w14:paraId="6412BD1F" w14:textId="77777777" w:rsidR="006E0B0C" w:rsidRPr="002931CB" w:rsidRDefault="006E0B0C" w:rsidP="006E0B0C">
      <w:pPr>
        <w:pStyle w:val="A"/>
      </w:pPr>
    </w:p>
    <w:p w14:paraId="3DEE4745" w14:textId="77777777" w:rsidR="006E0B0C" w:rsidRDefault="006E0B0C" w:rsidP="006E0B0C">
      <w:pPr>
        <w:pStyle w:val="1"/>
      </w:pPr>
      <w:r w:rsidRPr="002931CB">
        <w:t>1.</w:t>
      </w:r>
      <w:r>
        <w:tab/>
      </w:r>
      <w:r w:rsidRPr="002931CB">
        <w:t>Personal experiences</w:t>
      </w:r>
    </w:p>
    <w:p w14:paraId="79310950" w14:textId="77777777" w:rsidR="006E0B0C" w:rsidRDefault="006E0B0C" w:rsidP="006E0B0C">
      <w:pPr>
        <w:pStyle w:val="1"/>
      </w:pPr>
    </w:p>
    <w:p w14:paraId="693F4DCD" w14:textId="77777777" w:rsidR="006E0B0C" w:rsidRDefault="006E0B0C" w:rsidP="006E0B0C">
      <w:pPr>
        <w:pStyle w:val="1"/>
      </w:pPr>
    </w:p>
    <w:p w14:paraId="3C98A889" w14:textId="77777777" w:rsidR="006E0B0C" w:rsidRDefault="006E0B0C" w:rsidP="006E0B0C">
      <w:pPr>
        <w:pStyle w:val="1"/>
      </w:pPr>
    </w:p>
    <w:p w14:paraId="47865B4C" w14:textId="77777777" w:rsidR="006E0B0C" w:rsidRPr="002931CB" w:rsidRDefault="006E0B0C" w:rsidP="006E0B0C">
      <w:pPr>
        <w:pStyle w:val="1"/>
      </w:pPr>
    </w:p>
    <w:p w14:paraId="0869500C" w14:textId="77777777" w:rsidR="006E0B0C" w:rsidRDefault="006E0B0C" w:rsidP="006E0B0C">
      <w:pPr>
        <w:pStyle w:val="1"/>
      </w:pPr>
      <w:r w:rsidRPr="002931CB">
        <w:t>2.</w:t>
      </w:r>
      <w:r>
        <w:tab/>
      </w:r>
      <w:r w:rsidRPr="002931CB">
        <w:t>Reviewing the literature</w:t>
      </w:r>
    </w:p>
    <w:p w14:paraId="4B30A33E" w14:textId="77777777" w:rsidR="006E0B0C" w:rsidRDefault="006E0B0C" w:rsidP="006E0B0C">
      <w:pPr>
        <w:pStyle w:val="1"/>
      </w:pPr>
    </w:p>
    <w:p w14:paraId="23F354EC" w14:textId="77777777" w:rsidR="006E0B0C" w:rsidRDefault="006E0B0C" w:rsidP="006E0B0C">
      <w:pPr>
        <w:pStyle w:val="1"/>
      </w:pPr>
    </w:p>
    <w:p w14:paraId="490D9B94" w14:textId="77777777" w:rsidR="006E0B0C" w:rsidRDefault="006E0B0C" w:rsidP="006E0B0C">
      <w:pPr>
        <w:pStyle w:val="1"/>
      </w:pPr>
    </w:p>
    <w:p w14:paraId="2A165F4C" w14:textId="77777777" w:rsidR="006E0B0C" w:rsidRPr="002931CB" w:rsidRDefault="006E0B0C" w:rsidP="006E0B0C">
      <w:pPr>
        <w:pStyle w:val="1"/>
      </w:pPr>
    </w:p>
    <w:p w14:paraId="3752BAFB" w14:textId="77777777" w:rsidR="006E0B0C" w:rsidRDefault="006E0B0C" w:rsidP="006E0B0C">
      <w:pPr>
        <w:pStyle w:val="1"/>
      </w:pPr>
      <w:r w:rsidRPr="002931CB">
        <w:t>3.</w:t>
      </w:r>
      <w:r>
        <w:tab/>
      </w:r>
      <w:r w:rsidRPr="002931CB">
        <w:t>Theoretically driven questions</w:t>
      </w:r>
    </w:p>
    <w:p w14:paraId="7BDBF6E3" w14:textId="77777777" w:rsidR="006E0B0C" w:rsidRDefault="006E0B0C" w:rsidP="006E0B0C">
      <w:pPr>
        <w:pStyle w:val="1"/>
      </w:pPr>
    </w:p>
    <w:p w14:paraId="409B5C26" w14:textId="77777777" w:rsidR="006E0B0C" w:rsidRDefault="006E0B0C" w:rsidP="006E0B0C">
      <w:pPr>
        <w:pStyle w:val="1"/>
      </w:pPr>
    </w:p>
    <w:p w14:paraId="232AF70C" w14:textId="77777777" w:rsidR="006E0B0C" w:rsidRDefault="006E0B0C" w:rsidP="006E0B0C">
      <w:pPr>
        <w:pStyle w:val="1"/>
      </w:pPr>
    </w:p>
    <w:p w14:paraId="425447A6" w14:textId="77777777" w:rsidR="006E0B0C" w:rsidRPr="002931CB" w:rsidRDefault="006E0B0C" w:rsidP="006E0B0C">
      <w:pPr>
        <w:pStyle w:val="1"/>
      </w:pPr>
    </w:p>
    <w:p w14:paraId="364D7F4D" w14:textId="77777777" w:rsidR="006E0B0C" w:rsidRDefault="006E0B0C" w:rsidP="006E0B0C">
      <w:pPr>
        <w:pStyle w:val="I"/>
      </w:pPr>
      <w:r w:rsidRPr="002931CB">
        <w:t>II.</w:t>
      </w:r>
      <w:r>
        <w:tab/>
      </w:r>
      <w:r w:rsidRPr="002931CB">
        <w:t>Clarifying the Research Question and Generating Key Terms</w:t>
      </w:r>
    </w:p>
    <w:p w14:paraId="56197833" w14:textId="77777777" w:rsidR="006E0B0C" w:rsidRPr="002931CB" w:rsidRDefault="006E0B0C" w:rsidP="006E0B0C">
      <w:pPr>
        <w:pStyle w:val="I"/>
      </w:pPr>
    </w:p>
    <w:p w14:paraId="2A252474" w14:textId="77777777" w:rsidR="006E0B0C" w:rsidRDefault="006E0B0C" w:rsidP="006E0B0C">
      <w:pPr>
        <w:pStyle w:val="A"/>
      </w:pPr>
      <w:r w:rsidRPr="002931CB">
        <w:t>A.</w:t>
      </w:r>
      <w:r>
        <w:tab/>
      </w:r>
      <w:r w:rsidRPr="002931CB">
        <w:t>Stating the topic in the form of a research question</w:t>
      </w:r>
    </w:p>
    <w:p w14:paraId="6DF44D81" w14:textId="77777777" w:rsidR="006E0B0C" w:rsidRDefault="006E0B0C" w:rsidP="006E0B0C">
      <w:pPr>
        <w:pStyle w:val="A"/>
      </w:pPr>
    </w:p>
    <w:p w14:paraId="504E461F" w14:textId="77777777" w:rsidR="006E0B0C" w:rsidRDefault="006E0B0C" w:rsidP="006E0B0C">
      <w:pPr>
        <w:pStyle w:val="A"/>
      </w:pPr>
    </w:p>
    <w:p w14:paraId="65E501A1" w14:textId="77777777" w:rsidR="006E0B0C" w:rsidRDefault="006E0B0C" w:rsidP="006E0B0C">
      <w:pPr>
        <w:pStyle w:val="A"/>
      </w:pPr>
    </w:p>
    <w:p w14:paraId="1D7C6CAF" w14:textId="77777777" w:rsidR="006E0B0C" w:rsidRPr="002931CB" w:rsidRDefault="006E0B0C" w:rsidP="006E0B0C">
      <w:pPr>
        <w:pStyle w:val="A"/>
      </w:pPr>
    </w:p>
    <w:p w14:paraId="49623E54" w14:textId="77777777" w:rsidR="006E0B0C" w:rsidRDefault="006E0B0C" w:rsidP="006E0B0C">
      <w:pPr>
        <w:pStyle w:val="A"/>
      </w:pPr>
      <w:r w:rsidRPr="002931CB">
        <w:t>B.</w:t>
      </w:r>
      <w:r>
        <w:tab/>
      </w:r>
      <w:r w:rsidRPr="002931CB">
        <w:t>Identifying key terms and synonymous terms</w:t>
      </w:r>
    </w:p>
    <w:p w14:paraId="58FE04AA" w14:textId="77777777" w:rsidR="006E0B0C" w:rsidRDefault="006E0B0C" w:rsidP="006E0B0C">
      <w:pPr>
        <w:pStyle w:val="A"/>
      </w:pPr>
    </w:p>
    <w:p w14:paraId="2405DA08" w14:textId="77777777" w:rsidR="006E0B0C" w:rsidRDefault="006E0B0C" w:rsidP="006E0B0C">
      <w:pPr>
        <w:pStyle w:val="A"/>
      </w:pPr>
    </w:p>
    <w:p w14:paraId="0F8A2A71" w14:textId="77777777" w:rsidR="006E0B0C" w:rsidRDefault="006E0B0C" w:rsidP="006E0B0C">
      <w:pPr>
        <w:pStyle w:val="A"/>
      </w:pPr>
    </w:p>
    <w:p w14:paraId="428AFA1B" w14:textId="77777777" w:rsidR="006E0B0C" w:rsidRDefault="006E0B0C" w:rsidP="006E0B0C">
      <w:pPr>
        <w:pStyle w:val="A"/>
      </w:pPr>
      <w:r>
        <w:t xml:space="preserve">C. </w:t>
      </w:r>
      <w:r>
        <w:tab/>
        <w:t xml:space="preserve">Research Planning Worksheet </w:t>
      </w:r>
    </w:p>
    <w:p w14:paraId="68A9BB78" w14:textId="77777777" w:rsidR="006E0B0C" w:rsidRDefault="006E0B0C" w:rsidP="006E0B0C">
      <w:pPr>
        <w:pStyle w:val="A"/>
        <w:ind w:left="0" w:firstLine="0"/>
      </w:pPr>
    </w:p>
    <w:p w14:paraId="5289C661" w14:textId="77777777" w:rsidR="006E0B0C" w:rsidRPr="00566492" w:rsidRDefault="006E0B0C" w:rsidP="006E0B0C">
      <w:pPr>
        <w:jc w:val="center"/>
      </w:pPr>
    </w:p>
    <w:tbl>
      <w:tblPr>
        <w:tblW w:w="1008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80"/>
        <w:gridCol w:w="3060"/>
        <w:gridCol w:w="4140"/>
      </w:tblGrid>
      <w:tr w:rsidR="006E0B0C" w:rsidRPr="000423EE" w14:paraId="46FD7C2F" w14:textId="77777777" w:rsidTr="006E0B0C">
        <w:tc>
          <w:tcPr>
            <w:tcW w:w="10080" w:type="dxa"/>
            <w:gridSpan w:val="3"/>
            <w:tcBorders>
              <w:top w:val="single" w:sz="4" w:space="0" w:color="auto"/>
              <w:left w:val="single" w:sz="4" w:space="0" w:color="auto"/>
              <w:bottom w:val="single" w:sz="4" w:space="0" w:color="auto"/>
              <w:right w:val="single" w:sz="4" w:space="0" w:color="auto"/>
            </w:tcBorders>
            <w:shd w:val="clear" w:color="auto" w:fill="auto"/>
          </w:tcPr>
          <w:p w14:paraId="0A8C64A3" w14:textId="77777777" w:rsidR="006E0B0C" w:rsidRPr="000423EE" w:rsidRDefault="006E0B0C" w:rsidP="006E0B0C">
            <w:pPr>
              <w:rPr>
                <w:b/>
                <w:szCs w:val="24"/>
              </w:rPr>
            </w:pPr>
            <w:r w:rsidRPr="000423EE">
              <w:rPr>
                <w:b/>
                <w:szCs w:val="24"/>
              </w:rPr>
              <w:t>1.  What is your initial research question(s)?</w:t>
            </w:r>
          </w:p>
        </w:tc>
      </w:tr>
      <w:tr w:rsidR="006E0B0C" w:rsidRPr="000423EE" w14:paraId="55A35520" w14:textId="77777777" w:rsidTr="006E0B0C">
        <w:tc>
          <w:tcPr>
            <w:tcW w:w="10080" w:type="dxa"/>
            <w:gridSpan w:val="3"/>
            <w:tcBorders>
              <w:top w:val="single" w:sz="4" w:space="0" w:color="auto"/>
              <w:left w:val="single" w:sz="4" w:space="0" w:color="auto"/>
              <w:bottom w:val="single" w:sz="4" w:space="0" w:color="auto"/>
              <w:right w:val="single" w:sz="4" w:space="0" w:color="auto"/>
            </w:tcBorders>
            <w:shd w:val="clear" w:color="auto" w:fill="auto"/>
          </w:tcPr>
          <w:p w14:paraId="0591EF0B" w14:textId="77777777" w:rsidR="006E0B0C" w:rsidRPr="000423EE" w:rsidRDefault="006E0B0C" w:rsidP="006E0B0C">
            <w:pPr>
              <w:rPr>
                <w:b/>
                <w:szCs w:val="24"/>
              </w:rPr>
            </w:pPr>
          </w:p>
          <w:p w14:paraId="4A8C35EA" w14:textId="77777777" w:rsidR="006E0B0C" w:rsidRPr="000423EE" w:rsidRDefault="006E0B0C" w:rsidP="006E0B0C">
            <w:pPr>
              <w:rPr>
                <w:b/>
                <w:szCs w:val="24"/>
              </w:rPr>
            </w:pPr>
          </w:p>
          <w:p w14:paraId="7FFD1F55" w14:textId="77777777" w:rsidR="006E0B0C" w:rsidRPr="000423EE" w:rsidRDefault="006E0B0C" w:rsidP="006E0B0C">
            <w:pPr>
              <w:rPr>
                <w:b/>
                <w:szCs w:val="24"/>
              </w:rPr>
            </w:pPr>
          </w:p>
          <w:p w14:paraId="2CA7EB1A" w14:textId="77777777" w:rsidR="006E0B0C" w:rsidRPr="000423EE" w:rsidRDefault="006E0B0C" w:rsidP="006E0B0C">
            <w:pPr>
              <w:rPr>
                <w:b/>
                <w:szCs w:val="24"/>
              </w:rPr>
            </w:pPr>
          </w:p>
          <w:p w14:paraId="40F31B96" w14:textId="77777777" w:rsidR="006E0B0C" w:rsidRPr="000423EE" w:rsidRDefault="006E0B0C" w:rsidP="006E0B0C">
            <w:pPr>
              <w:rPr>
                <w:b/>
                <w:szCs w:val="24"/>
              </w:rPr>
            </w:pPr>
          </w:p>
          <w:p w14:paraId="49762CD9" w14:textId="77777777" w:rsidR="006E0B0C" w:rsidRPr="000423EE" w:rsidRDefault="006E0B0C" w:rsidP="006E0B0C">
            <w:pPr>
              <w:rPr>
                <w:b/>
                <w:szCs w:val="24"/>
              </w:rPr>
            </w:pPr>
          </w:p>
        </w:tc>
      </w:tr>
      <w:tr w:rsidR="006E0B0C" w:rsidRPr="000423EE" w14:paraId="4F011E03" w14:textId="77777777" w:rsidTr="006E0B0C">
        <w:tc>
          <w:tcPr>
            <w:tcW w:w="10080" w:type="dxa"/>
            <w:gridSpan w:val="3"/>
            <w:tcBorders>
              <w:top w:val="single" w:sz="4" w:space="0" w:color="auto"/>
              <w:left w:val="single" w:sz="4" w:space="0" w:color="auto"/>
              <w:bottom w:val="single" w:sz="4" w:space="0" w:color="auto"/>
              <w:right w:val="single" w:sz="4" w:space="0" w:color="auto"/>
            </w:tcBorders>
            <w:shd w:val="clear" w:color="auto" w:fill="auto"/>
          </w:tcPr>
          <w:p w14:paraId="760593B9" w14:textId="77777777" w:rsidR="006E0B0C" w:rsidRPr="000423EE" w:rsidRDefault="006E0B0C" w:rsidP="006E0B0C">
            <w:pPr>
              <w:rPr>
                <w:szCs w:val="24"/>
              </w:rPr>
            </w:pPr>
            <w:r w:rsidRPr="000423EE">
              <w:rPr>
                <w:b/>
                <w:szCs w:val="24"/>
              </w:rPr>
              <w:t xml:space="preserve">2.  What do you already know about this topic? </w:t>
            </w:r>
            <w:r w:rsidRPr="000423EE">
              <w:rPr>
                <w:szCs w:val="24"/>
              </w:rPr>
              <w:t xml:space="preserve"> List any information you currently have about your topic</w:t>
            </w:r>
          </w:p>
        </w:tc>
      </w:tr>
      <w:tr w:rsidR="006E0B0C" w:rsidRPr="000423EE" w14:paraId="59E90E5F" w14:textId="77777777" w:rsidTr="006E0B0C">
        <w:tc>
          <w:tcPr>
            <w:tcW w:w="10080" w:type="dxa"/>
            <w:gridSpan w:val="3"/>
            <w:tcBorders>
              <w:top w:val="single" w:sz="4" w:space="0" w:color="auto"/>
              <w:left w:val="single" w:sz="4" w:space="0" w:color="auto"/>
              <w:bottom w:val="single" w:sz="4" w:space="0" w:color="auto"/>
              <w:right w:val="single" w:sz="4" w:space="0" w:color="auto"/>
            </w:tcBorders>
            <w:shd w:val="clear" w:color="auto" w:fill="auto"/>
          </w:tcPr>
          <w:p w14:paraId="78E93207" w14:textId="77777777" w:rsidR="006E0B0C" w:rsidRPr="000423EE" w:rsidRDefault="006E0B0C" w:rsidP="006E0B0C">
            <w:pPr>
              <w:rPr>
                <w:szCs w:val="24"/>
              </w:rPr>
            </w:pPr>
          </w:p>
          <w:p w14:paraId="253127B0" w14:textId="77777777" w:rsidR="006E0B0C" w:rsidRPr="000423EE" w:rsidRDefault="006E0B0C" w:rsidP="006E0B0C">
            <w:pPr>
              <w:rPr>
                <w:szCs w:val="24"/>
              </w:rPr>
            </w:pPr>
          </w:p>
          <w:p w14:paraId="69CC4933" w14:textId="77777777" w:rsidR="006E0B0C" w:rsidRPr="000423EE" w:rsidRDefault="006E0B0C" w:rsidP="006E0B0C">
            <w:pPr>
              <w:rPr>
                <w:szCs w:val="24"/>
              </w:rPr>
            </w:pPr>
          </w:p>
          <w:p w14:paraId="5D21278E" w14:textId="77777777" w:rsidR="006E0B0C" w:rsidRPr="000423EE" w:rsidRDefault="006E0B0C" w:rsidP="006E0B0C">
            <w:pPr>
              <w:rPr>
                <w:szCs w:val="24"/>
              </w:rPr>
            </w:pPr>
          </w:p>
          <w:p w14:paraId="5BF7605B" w14:textId="77777777" w:rsidR="006E0B0C" w:rsidRPr="000423EE" w:rsidRDefault="006E0B0C" w:rsidP="006E0B0C">
            <w:pPr>
              <w:rPr>
                <w:szCs w:val="24"/>
              </w:rPr>
            </w:pPr>
          </w:p>
          <w:p w14:paraId="3C3860DF" w14:textId="77777777" w:rsidR="006E0B0C" w:rsidRPr="000423EE" w:rsidRDefault="006E0B0C" w:rsidP="006E0B0C">
            <w:pPr>
              <w:rPr>
                <w:szCs w:val="24"/>
              </w:rPr>
            </w:pPr>
          </w:p>
        </w:tc>
      </w:tr>
      <w:tr w:rsidR="006E0B0C" w:rsidRPr="000423EE" w14:paraId="143956D8" w14:textId="77777777" w:rsidTr="006E0B0C">
        <w:tc>
          <w:tcPr>
            <w:tcW w:w="10080" w:type="dxa"/>
            <w:gridSpan w:val="3"/>
            <w:tcBorders>
              <w:top w:val="single" w:sz="4" w:space="0" w:color="auto"/>
              <w:left w:val="single" w:sz="4" w:space="0" w:color="auto"/>
              <w:bottom w:val="single" w:sz="4" w:space="0" w:color="auto"/>
              <w:right w:val="single" w:sz="4" w:space="0" w:color="auto"/>
            </w:tcBorders>
            <w:shd w:val="clear" w:color="auto" w:fill="auto"/>
          </w:tcPr>
          <w:p w14:paraId="5CD937AA" w14:textId="77777777" w:rsidR="006E0B0C" w:rsidRPr="000423EE" w:rsidRDefault="006E0B0C" w:rsidP="006E0B0C">
            <w:pPr>
              <w:rPr>
                <w:szCs w:val="24"/>
              </w:rPr>
            </w:pPr>
            <w:r w:rsidRPr="000423EE">
              <w:rPr>
                <w:b/>
                <w:szCs w:val="24"/>
              </w:rPr>
              <w:t xml:space="preserve">3.  What keywords can you use to assist you in conducting a library search? </w:t>
            </w:r>
            <w:r w:rsidRPr="000423EE">
              <w:rPr>
                <w:szCs w:val="24"/>
              </w:rPr>
              <w:t xml:space="preserve"> Be sure to include synonyms for all terms identified!</w:t>
            </w:r>
          </w:p>
        </w:tc>
      </w:tr>
      <w:tr w:rsidR="006E0B0C" w:rsidRPr="000423EE" w14:paraId="46C212F2" w14:textId="77777777" w:rsidTr="006E0B0C">
        <w:tc>
          <w:tcPr>
            <w:tcW w:w="10080" w:type="dxa"/>
            <w:gridSpan w:val="3"/>
            <w:tcBorders>
              <w:top w:val="single" w:sz="4" w:space="0" w:color="auto"/>
              <w:left w:val="single" w:sz="4" w:space="0" w:color="auto"/>
              <w:bottom w:val="single" w:sz="4" w:space="0" w:color="auto"/>
              <w:right w:val="single" w:sz="4" w:space="0" w:color="auto"/>
            </w:tcBorders>
            <w:shd w:val="clear" w:color="auto" w:fill="auto"/>
          </w:tcPr>
          <w:p w14:paraId="76C54706" w14:textId="77777777" w:rsidR="006E0B0C" w:rsidRPr="000423EE" w:rsidRDefault="006E0B0C" w:rsidP="006E0B0C">
            <w:pPr>
              <w:rPr>
                <w:szCs w:val="24"/>
              </w:rPr>
            </w:pPr>
          </w:p>
          <w:p w14:paraId="0942B7FB" w14:textId="77777777" w:rsidR="006E0B0C" w:rsidRPr="000423EE" w:rsidRDefault="006E0B0C" w:rsidP="006E0B0C">
            <w:pPr>
              <w:rPr>
                <w:szCs w:val="24"/>
              </w:rPr>
            </w:pPr>
          </w:p>
          <w:p w14:paraId="5F98C2F7" w14:textId="77777777" w:rsidR="006E0B0C" w:rsidRPr="000423EE" w:rsidRDefault="006E0B0C" w:rsidP="006E0B0C">
            <w:pPr>
              <w:rPr>
                <w:szCs w:val="24"/>
              </w:rPr>
            </w:pPr>
          </w:p>
          <w:p w14:paraId="027C7312" w14:textId="77777777" w:rsidR="006E0B0C" w:rsidRPr="000423EE" w:rsidRDefault="006E0B0C" w:rsidP="006E0B0C">
            <w:pPr>
              <w:rPr>
                <w:szCs w:val="24"/>
              </w:rPr>
            </w:pPr>
          </w:p>
          <w:p w14:paraId="7B573E3F" w14:textId="77777777" w:rsidR="006E0B0C" w:rsidRPr="000423EE" w:rsidRDefault="006E0B0C" w:rsidP="006E0B0C">
            <w:pPr>
              <w:rPr>
                <w:szCs w:val="24"/>
              </w:rPr>
            </w:pPr>
          </w:p>
          <w:p w14:paraId="5CFBE662" w14:textId="77777777" w:rsidR="006E0B0C" w:rsidRPr="000423EE" w:rsidRDefault="006E0B0C" w:rsidP="006E0B0C">
            <w:pPr>
              <w:rPr>
                <w:szCs w:val="24"/>
              </w:rPr>
            </w:pPr>
          </w:p>
        </w:tc>
      </w:tr>
      <w:tr w:rsidR="006E0B0C" w:rsidRPr="000423EE" w14:paraId="09559029" w14:textId="77777777" w:rsidTr="006E0B0C">
        <w:tc>
          <w:tcPr>
            <w:tcW w:w="10080" w:type="dxa"/>
            <w:gridSpan w:val="3"/>
            <w:tcBorders>
              <w:top w:val="single" w:sz="4" w:space="0" w:color="auto"/>
              <w:left w:val="single" w:sz="4" w:space="0" w:color="auto"/>
              <w:bottom w:val="single" w:sz="4" w:space="0" w:color="auto"/>
              <w:right w:val="single" w:sz="4" w:space="0" w:color="auto"/>
            </w:tcBorders>
            <w:shd w:val="clear" w:color="auto" w:fill="auto"/>
          </w:tcPr>
          <w:p w14:paraId="1E5DA37C" w14:textId="77777777" w:rsidR="006E0B0C" w:rsidRPr="000423EE" w:rsidRDefault="006E0B0C" w:rsidP="006E0B0C">
            <w:pPr>
              <w:rPr>
                <w:b/>
                <w:szCs w:val="24"/>
              </w:rPr>
            </w:pPr>
            <w:r w:rsidRPr="000423EE">
              <w:rPr>
                <w:b/>
                <w:szCs w:val="24"/>
              </w:rPr>
              <w:t>4. What resources should you examine to begin your review of literature?</w:t>
            </w:r>
            <w:r w:rsidRPr="000423EE">
              <w:rPr>
                <w:szCs w:val="24"/>
              </w:rPr>
              <w:t xml:space="preserve"> </w:t>
            </w:r>
          </w:p>
        </w:tc>
      </w:tr>
      <w:tr w:rsidR="006E0B0C" w:rsidRPr="000423EE" w14:paraId="5165FE9F" w14:textId="77777777" w:rsidTr="006E0B0C">
        <w:tc>
          <w:tcPr>
            <w:tcW w:w="2880" w:type="dxa"/>
            <w:tcBorders>
              <w:top w:val="single" w:sz="4" w:space="0" w:color="auto"/>
              <w:left w:val="single" w:sz="4" w:space="0" w:color="auto"/>
              <w:bottom w:val="single" w:sz="4" w:space="0" w:color="auto"/>
              <w:right w:val="single" w:sz="4" w:space="0" w:color="auto"/>
            </w:tcBorders>
            <w:shd w:val="clear" w:color="auto" w:fill="auto"/>
          </w:tcPr>
          <w:p w14:paraId="32882CA4" w14:textId="77777777" w:rsidR="006E0B0C" w:rsidRPr="000423EE" w:rsidRDefault="006E0B0C" w:rsidP="006E0B0C">
            <w:pPr>
              <w:jc w:val="center"/>
              <w:rPr>
                <w:szCs w:val="24"/>
              </w:rPr>
            </w:pPr>
            <w:r w:rsidRPr="000423EE">
              <w:rPr>
                <w:szCs w:val="24"/>
              </w:rPr>
              <w:t>ELECTRONIC</w:t>
            </w:r>
          </w:p>
          <w:p w14:paraId="2D256ED0" w14:textId="77777777" w:rsidR="006E0B0C" w:rsidRPr="000423EE" w:rsidRDefault="006E0B0C" w:rsidP="006E0B0C">
            <w:pPr>
              <w:jc w:val="center"/>
              <w:rPr>
                <w:szCs w:val="24"/>
              </w:rPr>
            </w:pPr>
            <w:r w:rsidRPr="000423EE">
              <w:rPr>
                <w:szCs w:val="24"/>
              </w:rPr>
              <w:t>DATABASE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018F63C" w14:textId="77777777" w:rsidR="006E0B0C" w:rsidRPr="000423EE" w:rsidRDefault="006E0B0C" w:rsidP="006E0B0C">
            <w:pPr>
              <w:jc w:val="center"/>
              <w:rPr>
                <w:szCs w:val="24"/>
              </w:rPr>
            </w:pPr>
            <w:r w:rsidRPr="000423EE">
              <w:rPr>
                <w:szCs w:val="24"/>
              </w:rPr>
              <w:t>WEBSITES</w:t>
            </w:r>
          </w:p>
        </w:tc>
        <w:tc>
          <w:tcPr>
            <w:tcW w:w="4140" w:type="dxa"/>
            <w:tcBorders>
              <w:top w:val="single" w:sz="4" w:space="0" w:color="auto"/>
              <w:left w:val="single" w:sz="4" w:space="0" w:color="auto"/>
              <w:bottom w:val="single" w:sz="4" w:space="0" w:color="auto"/>
              <w:right w:val="single" w:sz="4" w:space="0" w:color="auto"/>
            </w:tcBorders>
            <w:shd w:val="clear" w:color="auto" w:fill="auto"/>
          </w:tcPr>
          <w:p w14:paraId="28AB1904" w14:textId="77777777" w:rsidR="006E0B0C" w:rsidRPr="000423EE" w:rsidRDefault="006E0B0C" w:rsidP="006E0B0C">
            <w:pPr>
              <w:jc w:val="center"/>
              <w:rPr>
                <w:szCs w:val="24"/>
              </w:rPr>
            </w:pPr>
            <w:r w:rsidRPr="000423EE">
              <w:rPr>
                <w:szCs w:val="24"/>
              </w:rPr>
              <w:t>ENCYCLOPEDIAS/</w:t>
            </w:r>
          </w:p>
          <w:p w14:paraId="46EB714A" w14:textId="77777777" w:rsidR="006E0B0C" w:rsidRPr="000423EE" w:rsidRDefault="006E0B0C" w:rsidP="006E0B0C">
            <w:pPr>
              <w:jc w:val="center"/>
              <w:rPr>
                <w:szCs w:val="24"/>
              </w:rPr>
            </w:pPr>
            <w:r w:rsidRPr="000423EE">
              <w:rPr>
                <w:szCs w:val="24"/>
              </w:rPr>
              <w:t>HANDBOOKS</w:t>
            </w:r>
          </w:p>
        </w:tc>
      </w:tr>
      <w:tr w:rsidR="006E0B0C" w:rsidRPr="000423EE" w14:paraId="6DF2134A" w14:textId="77777777" w:rsidTr="006E0B0C">
        <w:tc>
          <w:tcPr>
            <w:tcW w:w="2880" w:type="dxa"/>
            <w:tcBorders>
              <w:top w:val="single" w:sz="4" w:space="0" w:color="auto"/>
              <w:left w:val="single" w:sz="4" w:space="0" w:color="auto"/>
              <w:bottom w:val="single" w:sz="4" w:space="0" w:color="auto"/>
              <w:right w:val="single" w:sz="4" w:space="0" w:color="auto"/>
            </w:tcBorders>
            <w:shd w:val="clear" w:color="auto" w:fill="auto"/>
          </w:tcPr>
          <w:p w14:paraId="50E5F254" w14:textId="77777777" w:rsidR="006E0B0C" w:rsidRPr="000423EE" w:rsidRDefault="006E0B0C" w:rsidP="006E0B0C">
            <w:pPr>
              <w:rPr>
                <w:szCs w:val="24"/>
              </w:rPr>
            </w:pPr>
          </w:p>
          <w:p w14:paraId="208E4ED1" w14:textId="77777777" w:rsidR="006E0B0C" w:rsidRPr="000423EE" w:rsidRDefault="006E0B0C" w:rsidP="006E0B0C">
            <w:pPr>
              <w:rPr>
                <w:szCs w:val="24"/>
              </w:rPr>
            </w:pPr>
          </w:p>
          <w:p w14:paraId="0E727AA6" w14:textId="77777777" w:rsidR="006E0B0C" w:rsidRPr="000423EE" w:rsidRDefault="006E0B0C" w:rsidP="006E0B0C">
            <w:pPr>
              <w:rPr>
                <w:szCs w:val="24"/>
              </w:rPr>
            </w:pPr>
          </w:p>
          <w:p w14:paraId="58D7FA29" w14:textId="77777777" w:rsidR="006E0B0C" w:rsidRPr="000423EE" w:rsidRDefault="006E0B0C" w:rsidP="006E0B0C">
            <w:pPr>
              <w:rPr>
                <w:szCs w:val="24"/>
              </w:rPr>
            </w:pPr>
          </w:p>
          <w:p w14:paraId="70A4D826" w14:textId="77777777" w:rsidR="006E0B0C" w:rsidRPr="000423EE" w:rsidRDefault="006E0B0C" w:rsidP="006E0B0C">
            <w:pPr>
              <w:rPr>
                <w:szCs w:val="24"/>
              </w:rPr>
            </w:pP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F052129" w14:textId="77777777" w:rsidR="006E0B0C" w:rsidRPr="000423EE" w:rsidRDefault="006E0B0C" w:rsidP="006E0B0C">
            <w:pPr>
              <w:rPr>
                <w:szCs w:val="24"/>
              </w:rPr>
            </w:pPr>
          </w:p>
        </w:tc>
        <w:tc>
          <w:tcPr>
            <w:tcW w:w="4140" w:type="dxa"/>
            <w:tcBorders>
              <w:top w:val="single" w:sz="4" w:space="0" w:color="auto"/>
              <w:left w:val="single" w:sz="4" w:space="0" w:color="auto"/>
              <w:bottom w:val="single" w:sz="4" w:space="0" w:color="auto"/>
              <w:right w:val="single" w:sz="4" w:space="0" w:color="auto"/>
            </w:tcBorders>
            <w:shd w:val="clear" w:color="auto" w:fill="auto"/>
          </w:tcPr>
          <w:p w14:paraId="02D62FBD" w14:textId="77777777" w:rsidR="006E0B0C" w:rsidRPr="000423EE" w:rsidRDefault="006E0B0C" w:rsidP="006E0B0C">
            <w:pPr>
              <w:rPr>
                <w:szCs w:val="24"/>
              </w:rPr>
            </w:pPr>
          </w:p>
        </w:tc>
      </w:tr>
      <w:tr w:rsidR="006E0B0C" w:rsidRPr="000423EE" w14:paraId="3C21F3F6" w14:textId="77777777" w:rsidTr="006E0B0C">
        <w:tc>
          <w:tcPr>
            <w:tcW w:w="10080" w:type="dxa"/>
            <w:gridSpan w:val="3"/>
            <w:tcBorders>
              <w:top w:val="single" w:sz="4" w:space="0" w:color="auto"/>
              <w:left w:val="single" w:sz="4" w:space="0" w:color="auto"/>
              <w:bottom w:val="single" w:sz="4" w:space="0" w:color="auto"/>
              <w:right w:val="single" w:sz="4" w:space="0" w:color="auto"/>
            </w:tcBorders>
            <w:shd w:val="clear" w:color="auto" w:fill="auto"/>
          </w:tcPr>
          <w:p w14:paraId="7ADAEF79" w14:textId="77777777" w:rsidR="006E0B0C" w:rsidRPr="000423EE" w:rsidRDefault="006E0B0C" w:rsidP="006E0B0C">
            <w:pPr>
              <w:rPr>
                <w:b/>
                <w:szCs w:val="24"/>
              </w:rPr>
            </w:pPr>
            <w:r w:rsidRPr="000423EE">
              <w:rPr>
                <w:b/>
                <w:szCs w:val="24"/>
              </w:rPr>
              <w:t xml:space="preserve">5. Begin your search for information. </w:t>
            </w:r>
            <w:r w:rsidRPr="000423EE">
              <w:rPr>
                <w:szCs w:val="24"/>
              </w:rPr>
              <w:t>Be sure to complete a summary sheet for each source you think will be useful for your study!</w:t>
            </w:r>
          </w:p>
        </w:tc>
      </w:tr>
      <w:tr w:rsidR="006E0B0C" w:rsidRPr="000423EE" w14:paraId="70B090AF" w14:textId="77777777" w:rsidTr="006E0B0C">
        <w:tc>
          <w:tcPr>
            <w:tcW w:w="10080" w:type="dxa"/>
            <w:gridSpan w:val="3"/>
            <w:tcBorders>
              <w:top w:val="single" w:sz="4" w:space="0" w:color="auto"/>
              <w:left w:val="single" w:sz="4" w:space="0" w:color="auto"/>
              <w:bottom w:val="single" w:sz="4" w:space="0" w:color="auto"/>
              <w:right w:val="single" w:sz="4" w:space="0" w:color="auto"/>
            </w:tcBorders>
            <w:shd w:val="clear" w:color="auto" w:fill="auto"/>
          </w:tcPr>
          <w:p w14:paraId="7D98F9B5" w14:textId="77777777" w:rsidR="006E0B0C" w:rsidRPr="000423EE" w:rsidRDefault="006E0B0C" w:rsidP="006E0B0C">
            <w:pPr>
              <w:rPr>
                <w:b/>
                <w:szCs w:val="24"/>
              </w:rPr>
            </w:pPr>
            <w:r w:rsidRPr="000423EE">
              <w:rPr>
                <w:b/>
                <w:szCs w:val="24"/>
              </w:rPr>
              <w:t>6. Review and evaluate the information.</w:t>
            </w:r>
            <w:r w:rsidRPr="000423EE">
              <w:rPr>
                <w:i/>
                <w:szCs w:val="24"/>
              </w:rPr>
              <w:t xml:space="preserve"> </w:t>
            </w:r>
            <w:r w:rsidRPr="000423EE">
              <w:rPr>
                <w:szCs w:val="24"/>
              </w:rPr>
              <w:t>What did you discover from your research?</w:t>
            </w:r>
          </w:p>
        </w:tc>
      </w:tr>
      <w:tr w:rsidR="006E0B0C" w:rsidRPr="000423EE" w14:paraId="4388E118" w14:textId="77777777" w:rsidTr="006E0B0C">
        <w:tc>
          <w:tcPr>
            <w:tcW w:w="10080" w:type="dxa"/>
            <w:gridSpan w:val="3"/>
            <w:tcBorders>
              <w:top w:val="single" w:sz="4" w:space="0" w:color="auto"/>
              <w:left w:val="single" w:sz="4" w:space="0" w:color="auto"/>
              <w:bottom w:val="single" w:sz="4" w:space="0" w:color="auto"/>
              <w:right w:val="single" w:sz="4" w:space="0" w:color="auto"/>
            </w:tcBorders>
            <w:shd w:val="clear" w:color="auto" w:fill="auto"/>
          </w:tcPr>
          <w:p w14:paraId="40AB7433" w14:textId="77777777" w:rsidR="006E0B0C" w:rsidRPr="000423EE" w:rsidRDefault="006E0B0C" w:rsidP="006E0B0C">
            <w:pPr>
              <w:rPr>
                <w:b/>
                <w:szCs w:val="24"/>
              </w:rPr>
            </w:pPr>
            <w:r w:rsidRPr="000423EE">
              <w:rPr>
                <w:b/>
                <w:szCs w:val="24"/>
              </w:rPr>
              <w:t>What questions have been answered?</w:t>
            </w:r>
          </w:p>
          <w:p w14:paraId="0C958E4A" w14:textId="77777777" w:rsidR="006E0B0C" w:rsidRPr="000423EE" w:rsidRDefault="006E0B0C" w:rsidP="006E0B0C">
            <w:pPr>
              <w:rPr>
                <w:b/>
                <w:szCs w:val="24"/>
              </w:rPr>
            </w:pPr>
          </w:p>
          <w:p w14:paraId="6080647A" w14:textId="77777777" w:rsidR="006E0B0C" w:rsidRPr="000423EE" w:rsidRDefault="006E0B0C" w:rsidP="006E0B0C">
            <w:pPr>
              <w:rPr>
                <w:b/>
                <w:szCs w:val="24"/>
              </w:rPr>
            </w:pPr>
          </w:p>
          <w:p w14:paraId="389B93FB" w14:textId="77777777" w:rsidR="006E0B0C" w:rsidRPr="000423EE" w:rsidRDefault="006E0B0C" w:rsidP="006E0B0C">
            <w:pPr>
              <w:rPr>
                <w:b/>
                <w:szCs w:val="24"/>
              </w:rPr>
            </w:pPr>
          </w:p>
        </w:tc>
      </w:tr>
      <w:tr w:rsidR="006E0B0C" w:rsidRPr="000423EE" w14:paraId="491F7381" w14:textId="77777777" w:rsidTr="006E0B0C">
        <w:tc>
          <w:tcPr>
            <w:tcW w:w="10080" w:type="dxa"/>
            <w:gridSpan w:val="3"/>
            <w:tcBorders>
              <w:top w:val="single" w:sz="4" w:space="0" w:color="auto"/>
              <w:left w:val="single" w:sz="4" w:space="0" w:color="auto"/>
              <w:bottom w:val="single" w:sz="4" w:space="0" w:color="auto"/>
              <w:right w:val="single" w:sz="4" w:space="0" w:color="auto"/>
            </w:tcBorders>
            <w:shd w:val="clear" w:color="auto" w:fill="auto"/>
          </w:tcPr>
          <w:p w14:paraId="7530388C" w14:textId="77777777" w:rsidR="006E0B0C" w:rsidRPr="000423EE" w:rsidRDefault="006E0B0C" w:rsidP="006E0B0C">
            <w:pPr>
              <w:rPr>
                <w:b/>
                <w:szCs w:val="24"/>
              </w:rPr>
            </w:pPr>
            <w:r w:rsidRPr="000423EE">
              <w:rPr>
                <w:b/>
                <w:szCs w:val="24"/>
              </w:rPr>
              <w:t>What questions remain unanswered?</w:t>
            </w:r>
          </w:p>
          <w:p w14:paraId="55F6431A" w14:textId="77777777" w:rsidR="006E0B0C" w:rsidRPr="000423EE" w:rsidRDefault="006E0B0C" w:rsidP="006E0B0C">
            <w:pPr>
              <w:rPr>
                <w:b/>
                <w:szCs w:val="24"/>
              </w:rPr>
            </w:pPr>
          </w:p>
          <w:p w14:paraId="63791A2E" w14:textId="77777777" w:rsidR="006E0B0C" w:rsidRPr="000423EE" w:rsidRDefault="006E0B0C" w:rsidP="006E0B0C">
            <w:pPr>
              <w:rPr>
                <w:b/>
                <w:szCs w:val="24"/>
              </w:rPr>
            </w:pPr>
          </w:p>
          <w:p w14:paraId="37EE3978" w14:textId="77777777" w:rsidR="006E0B0C" w:rsidRPr="000423EE" w:rsidRDefault="006E0B0C" w:rsidP="006E0B0C">
            <w:pPr>
              <w:rPr>
                <w:b/>
                <w:szCs w:val="24"/>
              </w:rPr>
            </w:pPr>
          </w:p>
        </w:tc>
      </w:tr>
      <w:tr w:rsidR="006E0B0C" w:rsidRPr="000423EE" w14:paraId="756EA864" w14:textId="77777777" w:rsidTr="006E0B0C">
        <w:tc>
          <w:tcPr>
            <w:tcW w:w="10080" w:type="dxa"/>
            <w:gridSpan w:val="3"/>
            <w:tcBorders>
              <w:top w:val="single" w:sz="4" w:space="0" w:color="auto"/>
              <w:left w:val="single" w:sz="4" w:space="0" w:color="auto"/>
              <w:bottom w:val="single" w:sz="4" w:space="0" w:color="auto"/>
              <w:right w:val="single" w:sz="4" w:space="0" w:color="auto"/>
            </w:tcBorders>
            <w:shd w:val="clear" w:color="auto" w:fill="auto"/>
          </w:tcPr>
          <w:p w14:paraId="569EFD92" w14:textId="77777777" w:rsidR="006E0B0C" w:rsidRPr="000423EE" w:rsidRDefault="006E0B0C" w:rsidP="006E0B0C">
            <w:pPr>
              <w:rPr>
                <w:b/>
                <w:szCs w:val="24"/>
              </w:rPr>
            </w:pPr>
            <w:r w:rsidRPr="000423EE">
              <w:rPr>
                <w:b/>
                <w:szCs w:val="24"/>
              </w:rPr>
              <w:t>Should any studies be replicated?</w:t>
            </w:r>
          </w:p>
          <w:p w14:paraId="2C729E7C" w14:textId="77777777" w:rsidR="006E0B0C" w:rsidRPr="000423EE" w:rsidRDefault="006E0B0C" w:rsidP="006E0B0C">
            <w:pPr>
              <w:rPr>
                <w:b/>
                <w:szCs w:val="24"/>
              </w:rPr>
            </w:pPr>
          </w:p>
          <w:p w14:paraId="4436C9B9" w14:textId="77777777" w:rsidR="006E0B0C" w:rsidRPr="000423EE" w:rsidRDefault="006E0B0C" w:rsidP="006E0B0C">
            <w:pPr>
              <w:rPr>
                <w:b/>
                <w:szCs w:val="24"/>
              </w:rPr>
            </w:pPr>
          </w:p>
          <w:p w14:paraId="04E58D69" w14:textId="77777777" w:rsidR="006E0B0C" w:rsidRPr="000423EE" w:rsidRDefault="006E0B0C" w:rsidP="006E0B0C">
            <w:pPr>
              <w:rPr>
                <w:b/>
                <w:szCs w:val="24"/>
              </w:rPr>
            </w:pPr>
          </w:p>
        </w:tc>
      </w:tr>
      <w:tr w:rsidR="006E0B0C" w:rsidRPr="000423EE" w14:paraId="7DCE5BC2" w14:textId="77777777" w:rsidTr="006E0B0C">
        <w:tc>
          <w:tcPr>
            <w:tcW w:w="10080" w:type="dxa"/>
            <w:gridSpan w:val="3"/>
            <w:tcBorders>
              <w:top w:val="single" w:sz="4" w:space="0" w:color="auto"/>
              <w:left w:val="single" w:sz="4" w:space="0" w:color="auto"/>
              <w:bottom w:val="single" w:sz="4" w:space="0" w:color="auto"/>
              <w:right w:val="single" w:sz="4" w:space="0" w:color="auto"/>
            </w:tcBorders>
            <w:shd w:val="clear" w:color="auto" w:fill="auto"/>
          </w:tcPr>
          <w:p w14:paraId="313F0DD3" w14:textId="77777777" w:rsidR="006E0B0C" w:rsidRPr="000423EE" w:rsidRDefault="006E0B0C" w:rsidP="006E0B0C">
            <w:pPr>
              <w:rPr>
                <w:b/>
                <w:szCs w:val="24"/>
              </w:rPr>
            </w:pPr>
            <w:r w:rsidRPr="000423EE">
              <w:rPr>
                <w:b/>
                <w:szCs w:val="24"/>
              </w:rPr>
              <w:t>7. Evaluate your sources.  Now that the initial research process is complete, revise your initial research question.</w:t>
            </w:r>
          </w:p>
          <w:p w14:paraId="5B02171E" w14:textId="77777777" w:rsidR="006E0B0C" w:rsidRDefault="006E0B0C" w:rsidP="006E0B0C">
            <w:pPr>
              <w:rPr>
                <w:b/>
                <w:szCs w:val="24"/>
              </w:rPr>
            </w:pPr>
          </w:p>
          <w:p w14:paraId="7A3DADF7" w14:textId="77777777" w:rsidR="006E0B0C" w:rsidRPr="000423EE" w:rsidRDefault="006E0B0C" w:rsidP="006E0B0C">
            <w:pPr>
              <w:rPr>
                <w:b/>
                <w:szCs w:val="24"/>
              </w:rPr>
            </w:pPr>
          </w:p>
          <w:p w14:paraId="2B47D54B" w14:textId="77777777" w:rsidR="006E0B0C" w:rsidRPr="000423EE" w:rsidRDefault="006E0B0C" w:rsidP="006E0B0C">
            <w:pPr>
              <w:rPr>
                <w:b/>
                <w:szCs w:val="24"/>
              </w:rPr>
            </w:pPr>
          </w:p>
        </w:tc>
      </w:tr>
    </w:tbl>
    <w:p w14:paraId="70A3268C" w14:textId="77777777" w:rsidR="006E0B0C" w:rsidRDefault="006E0B0C" w:rsidP="006E0B0C"/>
    <w:p w14:paraId="3E0AB97A" w14:textId="77777777" w:rsidR="006E0B0C" w:rsidRDefault="006E0B0C" w:rsidP="006E0B0C">
      <w:pPr>
        <w:pStyle w:val="A"/>
        <w:ind w:left="0" w:firstLine="0"/>
      </w:pPr>
    </w:p>
    <w:p w14:paraId="3C7A5776" w14:textId="77777777" w:rsidR="006E0B0C" w:rsidRPr="002931CB" w:rsidRDefault="006E0B0C" w:rsidP="006E0B0C">
      <w:pPr>
        <w:pStyle w:val="A"/>
      </w:pPr>
    </w:p>
    <w:p w14:paraId="3C7A110D" w14:textId="77777777" w:rsidR="006E0B0C" w:rsidRDefault="006E0B0C" w:rsidP="006E0B0C">
      <w:pPr>
        <w:pStyle w:val="I"/>
      </w:pPr>
      <w:r w:rsidRPr="002931CB">
        <w:t>III.</w:t>
      </w:r>
      <w:r>
        <w:tab/>
      </w:r>
      <w:r w:rsidRPr="002931CB">
        <w:t>Locating sources of information</w:t>
      </w:r>
    </w:p>
    <w:p w14:paraId="31ECE8A1" w14:textId="77777777" w:rsidR="006E0B0C" w:rsidRPr="002931CB" w:rsidRDefault="006E0B0C" w:rsidP="006E0B0C">
      <w:pPr>
        <w:pStyle w:val="I"/>
      </w:pPr>
    </w:p>
    <w:p w14:paraId="68A53836" w14:textId="77777777" w:rsidR="006E0B0C" w:rsidRDefault="006E0B0C" w:rsidP="006E0B0C">
      <w:pPr>
        <w:pStyle w:val="A"/>
      </w:pPr>
      <w:r w:rsidRPr="002931CB">
        <w:t>A.</w:t>
      </w:r>
      <w:r>
        <w:tab/>
      </w:r>
      <w:r w:rsidRPr="002931CB">
        <w:t>Primary vs. secondary sources</w:t>
      </w:r>
    </w:p>
    <w:p w14:paraId="256A53A6" w14:textId="77777777" w:rsidR="006E0B0C" w:rsidRPr="002931CB" w:rsidRDefault="006E0B0C" w:rsidP="006E0B0C">
      <w:pPr>
        <w:pStyle w:val="A"/>
      </w:pPr>
    </w:p>
    <w:p w14:paraId="7B17CD96" w14:textId="77777777" w:rsidR="006E0B0C" w:rsidRDefault="006E0B0C" w:rsidP="006E0B0C">
      <w:pPr>
        <w:pStyle w:val="1"/>
      </w:pPr>
      <w:r w:rsidRPr="002931CB">
        <w:t>1.</w:t>
      </w:r>
      <w:r>
        <w:tab/>
      </w:r>
      <w:r w:rsidRPr="002931CB">
        <w:t>Primary sources</w:t>
      </w:r>
    </w:p>
    <w:p w14:paraId="5B36DBDE" w14:textId="77777777" w:rsidR="006E0B0C" w:rsidRDefault="006E0B0C" w:rsidP="006E0B0C">
      <w:pPr>
        <w:pStyle w:val="1"/>
      </w:pPr>
    </w:p>
    <w:p w14:paraId="629DAE89" w14:textId="77777777" w:rsidR="006E0B0C" w:rsidRDefault="006E0B0C" w:rsidP="006E0B0C">
      <w:pPr>
        <w:pStyle w:val="1"/>
      </w:pPr>
    </w:p>
    <w:p w14:paraId="563DA445" w14:textId="77777777" w:rsidR="006E0B0C" w:rsidRDefault="006E0B0C" w:rsidP="006E0B0C">
      <w:pPr>
        <w:pStyle w:val="1"/>
      </w:pPr>
    </w:p>
    <w:p w14:paraId="15D3D77E" w14:textId="77777777" w:rsidR="006E0B0C" w:rsidRPr="002931CB" w:rsidRDefault="006E0B0C" w:rsidP="006E0B0C">
      <w:pPr>
        <w:pStyle w:val="1"/>
      </w:pPr>
    </w:p>
    <w:p w14:paraId="7AFEA9E1" w14:textId="77777777" w:rsidR="006E0B0C" w:rsidRDefault="006E0B0C" w:rsidP="006E0B0C">
      <w:pPr>
        <w:pStyle w:val="1"/>
      </w:pPr>
      <w:r w:rsidRPr="002931CB">
        <w:t>2.</w:t>
      </w:r>
      <w:r>
        <w:tab/>
      </w:r>
      <w:r w:rsidRPr="002931CB">
        <w:t>Secondary sources</w:t>
      </w:r>
    </w:p>
    <w:p w14:paraId="16C803EB" w14:textId="77777777" w:rsidR="006E0B0C" w:rsidRPr="002931CB" w:rsidRDefault="006E0B0C" w:rsidP="006E0B0C">
      <w:pPr>
        <w:pStyle w:val="1"/>
      </w:pPr>
    </w:p>
    <w:p w14:paraId="124B067F" w14:textId="77777777" w:rsidR="006E0B0C" w:rsidRDefault="006E0B0C" w:rsidP="006E0B0C">
      <w:pPr>
        <w:pStyle w:val="a0"/>
      </w:pPr>
      <w:r w:rsidRPr="002931CB">
        <w:t>a.</w:t>
      </w:r>
      <w:r>
        <w:tab/>
      </w:r>
      <w:r w:rsidRPr="002931CB">
        <w:t>Common problems with secondary sources</w:t>
      </w:r>
    </w:p>
    <w:p w14:paraId="6344EB7C" w14:textId="77777777" w:rsidR="006E0B0C" w:rsidRDefault="006E0B0C" w:rsidP="006E0B0C">
      <w:pPr>
        <w:pStyle w:val="a0"/>
      </w:pPr>
    </w:p>
    <w:p w14:paraId="660ADA79" w14:textId="77777777" w:rsidR="006E0B0C" w:rsidRDefault="006E0B0C" w:rsidP="006E0B0C">
      <w:pPr>
        <w:pStyle w:val="a0"/>
      </w:pPr>
    </w:p>
    <w:p w14:paraId="496C3969" w14:textId="77777777" w:rsidR="006E0B0C" w:rsidRDefault="006E0B0C" w:rsidP="006E0B0C">
      <w:pPr>
        <w:pStyle w:val="a0"/>
      </w:pPr>
    </w:p>
    <w:p w14:paraId="57E348BC" w14:textId="77777777" w:rsidR="006E0B0C" w:rsidRPr="002931CB" w:rsidRDefault="006E0B0C" w:rsidP="006E0B0C">
      <w:pPr>
        <w:pStyle w:val="a0"/>
      </w:pPr>
    </w:p>
    <w:p w14:paraId="456A3B19" w14:textId="77777777" w:rsidR="006E0B0C" w:rsidRDefault="006E0B0C" w:rsidP="006E0B0C">
      <w:pPr>
        <w:pStyle w:val="a0"/>
      </w:pPr>
      <w:r w:rsidRPr="002931CB">
        <w:t>b.</w:t>
      </w:r>
      <w:r>
        <w:tab/>
      </w:r>
      <w:r w:rsidRPr="002931CB">
        <w:t>Backtracking</w:t>
      </w:r>
    </w:p>
    <w:p w14:paraId="176A1004" w14:textId="77777777" w:rsidR="006E0B0C" w:rsidRDefault="006E0B0C" w:rsidP="006E0B0C">
      <w:pPr>
        <w:pStyle w:val="a0"/>
      </w:pPr>
    </w:p>
    <w:p w14:paraId="5AF52C70" w14:textId="77777777" w:rsidR="006E0B0C" w:rsidRDefault="006E0B0C" w:rsidP="006E0B0C">
      <w:pPr>
        <w:pStyle w:val="a0"/>
      </w:pPr>
    </w:p>
    <w:p w14:paraId="0AB6AD5E" w14:textId="77777777" w:rsidR="006E0B0C" w:rsidRDefault="006E0B0C" w:rsidP="006E0B0C">
      <w:pPr>
        <w:pStyle w:val="a0"/>
      </w:pPr>
    </w:p>
    <w:p w14:paraId="1D25991C" w14:textId="77777777" w:rsidR="006E0B0C" w:rsidRPr="002931CB" w:rsidRDefault="006E0B0C" w:rsidP="006E0B0C">
      <w:pPr>
        <w:pStyle w:val="a0"/>
      </w:pPr>
    </w:p>
    <w:p w14:paraId="466F9639" w14:textId="77777777" w:rsidR="006E0B0C" w:rsidRDefault="006E0B0C" w:rsidP="006E0B0C">
      <w:pPr>
        <w:pStyle w:val="a0"/>
      </w:pPr>
      <w:r w:rsidRPr="002931CB">
        <w:t>c.</w:t>
      </w:r>
      <w:r>
        <w:tab/>
      </w:r>
      <w:r w:rsidRPr="002931CB">
        <w:t>Translation of primary sources</w:t>
      </w:r>
    </w:p>
    <w:p w14:paraId="41E2D463" w14:textId="77777777" w:rsidR="006E0B0C" w:rsidRDefault="006E0B0C" w:rsidP="006E0B0C">
      <w:pPr>
        <w:pStyle w:val="a0"/>
      </w:pPr>
    </w:p>
    <w:p w14:paraId="35FA9EFA" w14:textId="77777777" w:rsidR="006E0B0C" w:rsidRDefault="006E0B0C" w:rsidP="006E0B0C">
      <w:pPr>
        <w:pStyle w:val="a0"/>
      </w:pPr>
    </w:p>
    <w:p w14:paraId="6AB19B75" w14:textId="77777777" w:rsidR="006E0B0C" w:rsidRDefault="006E0B0C" w:rsidP="006E0B0C">
      <w:pPr>
        <w:pStyle w:val="a0"/>
      </w:pPr>
    </w:p>
    <w:p w14:paraId="3AA5D203" w14:textId="77777777" w:rsidR="006E0B0C" w:rsidRPr="002931CB" w:rsidRDefault="006E0B0C" w:rsidP="006E0B0C">
      <w:pPr>
        <w:pStyle w:val="a0"/>
      </w:pPr>
    </w:p>
    <w:p w14:paraId="06769642" w14:textId="77777777" w:rsidR="006E0B0C" w:rsidRDefault="006E0B0C" w:rsidP="006E0B0C">
      <w:pPr>
        <w:pStyle w:val="a0"/>
      </w:pPr>
      <w:r w:rsidRPr="002931CB">
        <w:t>B.</w:t>
      </w:r>
      <w:r>
        <w:tab/>
      </w:r>
      <w:r w:rsidRPr="002931CB">
        <w:t>Types of information sources</w:t>
      </w:r>
    </w:p>
    <w:p w14:paraId="0E6F1B4D" w14:textId="77777777" w:rsidR="006E0B0C" w:rsidRDefault="006E0B0C" w:rsidP="006E0B0C">
      <w:pPr>
        <w:pStyle w:val="a0"/>
      </w:pPr>
    </w:p>
    <w:p w14:paraId="57770AB9" w14:textId="77777777" w:rsidR="006E0B0C" w:rsidRDefault="006E0B0C" w:rsidP="006E0B0C">
      <w:pPr>
        <w:pStyle w:val="a0"/>
      </w:pPr>
    </w:p>
    <w:p w14:paraId="0CE34C6D" w14:textId="77777777" w:rsidR="006E0B0C" w:rsidRDefault="006E0B0C" w:rsidP="006E0B0C">
      <w:pPr>
        <w:pStyle w:val="a0"/>
      </w:pPr>
    </w:p>
    <w:p w14:paraId="06F7B6AF" w14:textId="77777777" w:rsidR="006E0B0C" w:rsidRPr="002931CB" w:rsidRDefault="006E0B0C" w:rsidP="006E0B0C">
      <w:pPr>
        <w:pStyle w:val="a0"/>
      </w:pPr>
    </w:p>
    <w:p w14:paraId="68281D2E" w14:textId="77777777" w:rsidR="006E0B0C" w:rsidRDefault="006E0B0C" w:rsidP="006E0B0C">
      <w:pPr>
        <w:pStyle w:val="A"/>
      </w:pPr>
      <w:r w:rsidRPr="002931CB">
        <w:t>C.</w:t>
      </w:r>
      <w:r>
        <w:tab/>
      </w:r>
      <w:r w:rsidRPr="002931CB">
        <w:t>Locating information sources</w:t>
      </w:r>
    </w:p>
    <w:p w14:paraId="65F46418" w14:textId="77777777" w:rsidR="006E0B0C" w:rsidRPr="002931CB" w:rsidRDefault="006E0B0C" w:rsidP="006E0B0C">
      <w:pPr>
        <w:pStyle w:val="A"/>
      </w:pPr>
    </w:p>
    <w:p w14:paraId="6BB0EC9E" w14:textId="77777777" w:rsidR="006E0B0C" w:rsidRDefault="006E0B0C" w:rsidP="006E0B0C">
      <w:pPr>
        <w:pStyle w:val="1"/>
      </w:pPr>
      <w:r w:rsidRPr="002931CB">
        <w:t>1.</w:t>
      </w:r>
      <w:r>
        <w:tab/>
      </w:r>
      <w:r w:rsidRPr="002931CB">
        <w:t>Handbooks and subject encyclopedias</w:t>
      </w:r>
    </w:p>
    <w:p w14:paraId="7D726BEC" w14:textId="77777777" w:rsidR="006E0B0C" w:rsidRDefault="006E0B0C" w:rsidP="006E0B0C">
      <w:pPr>
        <w:pStyle w:val="1"/>
      </w:pPr>
    </w:p>
    <w:p w14:paraId="29A326C2" w14:textId="77777777" w:rsidR="006E0B0C" w:rsidRDefault="006E0B0C" w:rsidP="006E0B0C">
      <w:pPr>
        <w:pStyle w:val="1"/>
      </w:pPr>
    </w:p>
    <w:p w14:paraId="7312BB36" w14:textId="77777777" w:rsidR="006E0B0C" w:rsidRDefault="006E0B0C" w:rsidP="006E0B0C">
      <w:pPr>
        <w:pStyle w:val="1"/>
      </w:pPr>
    </w:p>
    <w:p w14:paraId="30A5058C" w14:textId="77777777" w:rsidR="006E0B0C" w:rsidRPr="002931CB" w:rsidRDefault="006E0B0C" w:rsidP="006E0B0C">
      <w:pPr>
        <w:pStyle w:val="1"/>
      </w:pPr>
    </w:p>
    <w:p w14:paraId="45D29A4F" w14:textId="77777777" w:rsidR="006E0B0C" w:rsidRDefault="006E0B0C" w:rsidP="006E0B0C">
      <w:pPr>
        <w:pStyle w:val="1"/>
      </w:pPr>
      <w:r w:rsidRPr="002931CB">
        <w:t>2.</w:t>
      </w:r>
      <w:r>
        <w:tab/>
      </w:r>
      <w:r w:rsidRPr="002931CB">
        <w:t>Electronic databases</w:t>
      </w:r>
    </w:p>
    <w:p w14:paraId="3B76A95B" w14:textId="77777777" w:rsidR="006E0B0C" w:rsidRPr="002931CB" w:rsidRDefault="006E0B0C" w:rsidP="006E0B0C">
      <w:pPr>
        <w:pStyle w:val="1"/>
      </w:pPr>
    </w:p>
    <w:p w14:paraId="524BEE09" w14:textId="77777777" w:rsidR="006E0B0C" w:rsidRDefault="006E0B0C" w:rsidP="006E0B0C">
      <w:pPr>
        <w:pStyle w:val="a0"/>
      </w:pPr>
      <w:r w:rsidRPr="002931CB">
        <w:t>a.</w:t>
      </w:r>
      <w:r>
        <w:tab/>
      </w:r>
      <w:r w:rsidRPr="002931CB">
        <w:t>Finding databases</w:t>
      </w:r>
    </w:p>
    <w:p w14:paraId="45F7B147" w14:textId="77777777" w:rsidR="006E0B0C" w:rsidRDefault="006E0B0C" w:rsidP="006E0B0C">
      <w:pPr>
        <w:pStyle w:val="a0"/>
      </w:pPr>
    </w:p>
    <w:p w14:paraId="4A58BABF" w14:textId="77777777" w:rsidR="006E0B0C" w:rsidRDefault="006E0B0C" w:rsidP="006E0B0C">
      <w:pPr>
        <w:pStyle w:val="a0"/>
      </w:pPr>
    </w:p>
    <w:p w14:paraId="490115F1" w14:textId="77777777" w:rsidR="006E0B0C" w:rsidRPr="002931CB" w:rsidRDefault="006E0B0C" w:rsidP="006E0B0C">
      <w:pPr>
        <w:pStyle w:val="a0"/>
      </w:pPr>
    </w:p>
    <w:p w14:paraId="49B38F40" w14:textId="77777777" w:rsidR="006E0B0C" w:rsidRDefault="006E0B0C" w:rsidP="006E0B0C">
      <w:pPr>
        <w:pStyle w:val="a0"/>
      </w:pPr>
      <w:r w:rsidRPr="002931CB">
        <w:t>b.</w:t>
      </w:r>
      <w:r>
        <w:tab/>
      </w:r>
      <w:r w:rsidRPr="002931CB">
        <w:t>Database searches</w:t>
      </w:r>
    </w:p>
    <w:p w14:paraId="088B55C8" w14:textId="77777777" w:rsidR="006E0B0C" w:rsidRDefault="006E0B0C" w:rsidP="006E0B0C">
      <w:pPr>
        <w:pStyle w:val="a0"/>
      </w:pPr>
    </w:p>
    <w:p w14:paraId="646690BA" w14:textId="77777777" w:rsidR="006E0B0C" w:rsidRDefault="006E0B0C" w:rsidP="006E0B0C">
      <w:pPr>
        <w:pStyle w:val="a0"/>
      </w:pPr>
    </w:p>
    <w:p w14:paraId="4DCB1CD1" w14:textId="77777777" w:rsidR="006E0B0C" w:rsidRPr="002931CB" w:rsidRDefault="006E0B0C" w:rsidP="006E0B0C">
      <w:pPr>
        <w:pStyle w:val="a0"/>
      </w:pPr>
    </w:p>
    <w:p w14:paraId="041D5153" w14:textId="77777777" w:rsidR="006E0B0C" w:rsidRDefault="006E0B0C" w:rsidP="006E0B0C">
      <w:pPr>
        <w:pStyle w:val="a0"/>
      </w:pPr>
      <w:r w:rsidRPr="002931CB">
        <w:t>c.</w:t>
      </w:r>
      <w:r>
        <w:tab/>
      </w:r>
      <w:r w:rsidRPr="002931CB">
        <w:t>Boolean logic</w:t>
      </w:r>
    </w:p>
    <w:p w14:paraId="73C596FF" w14:textId="77777777" w:rsidR="006E0B0C" w:rsidRDefault="006E0B0C" w:rsidP="006E0B0C">
      <w:pPr>
        <w:pStyle w:val="a0"/>
      </w:pPr>
    </w:p>
    <w:p w14:paraId="7E3E972A" w14:textId="77777777" w:rsidR="006E0B0C" w:rsidRDefault="006E0B0C" w:rsidP="006E0B0C">
      <w:pPr>
        <w:pStyle w:val="a0"/>
      </w:pPr>
    </w:p>
    <w:p w14:paraId="423A2111" w14:textId="77777777" w:rsidR="006E0B0C" w:rsidRPr="002931CB" w:rsidRDefault="006E0B0C" w:rsidP="006E0B0C">
      <w:pPr>
        <w:pStyle w:val="a0"/>
      </w:pPr>
    </w:p>
    <w:p w14:paraId="4B1357ED" w14:textId="77777777" w:rsidR="006E0B0C" w:rsidRDefault="006E0B0C" w:rsidP="006E0B0C">
      <w:pPr>
        <w:pStyle w:val="a0"/>
      </w:pPr>
      <w:r w:rsidRPr="002931CB">
        <w:t>d.</w:t>
      </w:r>
      <w:r>
        <w:tab/>
      </w:r>
      <w:r w:rsidRPr="002931CB">
        <w:t>Truncation symbols</w:t>
      </w:r>
    </w:p>
    <w:p w14:paraId="4020F544" w14:textId="77777777" w:rsidR="006E0B0C" w:rsidRDefault="006E0B0C" w:rsidP="006E0B0C">
      <w:pPr>
        <w:pStyle w:val="a0"/>
      </w:pPr>
    </w:p>
    <w:p w14:paraId="4B6E0732" w14:textId="77777777" w:rsidR="006E0B0C" w:rsidRDefault="006E0B0C" w:rsidP="006E0B0C">
      <w:pPr>
        <w:pStyle w:val="a0"/>
      </w:pPr>
    </w:p>
    <w:p w14:paraId="5716ECAB" w14:textId="77777777" w:rsidR="006E0B0C" w:rsidRPr="002931CB" w:rsidRDefault="006E0B0C" w:rsidP="006E0B0C">
      <w:pPr>
        <w:pStyle w:val="a0"/>
      </w:pPr>
    </w:p>
    <w:p w14:paraId="25823E5B" w14:textId="77777777" w:rsidR="006E0B0C" w:rsidRDefault="006E0B0C" w:rsidP="006E0B0C">
      <w:pPr>
        <w:pStyle w:val="1"/>
      </w:pPr>
      <w:r w:rsidRPr="002931CB">
        <w:t>3.</w:t>
      </w:r>
      <w:r>
        <w:tab/>
      </w:r>
      <w:r w:rsidRPr="002931CB">
        <w:t>The World Wide Web</w:t>
      </w:r>
    </w:p>
    <w:p w14:paraId="109EE18F" w14:textId="77777777" w:rsidR="006E0B0C" w:rsidRDefault="006E0B0C" w:rsidP="006E0B0C">
      <w:pPr>
        <w:pStyle w:val="1"/>
      </w:pPr>
    </w:p>
    <w:p w14:paraId="3A3FDCC7" w14:textId="77777777" w:rsidR="006E0B0C" w:rsidRDefault="006E0B0C" w:rsidP="006E0B0C">
      <w:pPr>
        <w:pStyle w:val="1"/>
      </w:pPr>
    </w:p>
    <w:p w14:paraId="3F05901D" w14:textId="77777777" w:rsidR="006E0B0C" w:rsidRDefault="006E0B0C" w:rsidP="006E0B0C">
      <w:pPr>
        <w:pStyle w:val="1"/>
      </w:pPr>
    </w:p>
    <w:p w14:paraId="53768FDC" w14:textId="77777777" w:rsidR="006E0B0C" w:rsidRPr="002931CB" w:rsidRDefault="006E0B0C" w:rsidP="006E0B0C">
      <w:pPr>
        <w:pStyle w:val="1"/>
      </w:pPr>
    </w:p>
    <w:p w14:paraId="0679D746" w14:textId="77777777" w:rsidR="006E0B0C" w:rsidRDefault="006E0B0C" w:rsidP="006E0B0C">
      <w:pPr>
        <w:pStyle w:val="1"/>
      </w:pPr>
      <w:r w:rsidRPr="002931CB">
        <w:t>4.</w:t>
      </w:r>
      <w:r>
        <w:tab/>
      </w:r>
      <w:r w:rsidRPr="002931CB">
        <w:t>Other online research databases</w:t>
      </w:r>
    </w:p>
    <w:p w14:paraId="0B443E92" w14:textId="77777777" w:rsidR="006E0B0C" w:rsidRDefault="006E0B0C" w:rsidP="006E0B0C">
      <w:pPr>
        <w:pStyle w:val="1"/>
      </w:pPr>
    </w:p>
    <w:p w14:paraId="54212BF9" w14:textId="77777777" w:rsidR="006E0B0C" w:rsidRDefault="006E0B0C" w:rsidP="006E0B0C">
      <w:pPr>
        <w:pStyle w:val="1"/>
      </w:pPr>
    </w:p>
    <w:p w14:paraId="17A0CD7F" w14:textId="77777777" w:rsidR="006E0B0C" w:rsidRDefault="006E0B0C" w:rsidP="006E0B0C">
      <w:pPr>
        <w:pStyle w:val="1"/>
      </w:pPr>
    </w:p>
    <w:p w14:paraId="0EF8330B" w14:textId="77777777" w:rsidR="006E0B0C" w:rsidRPr="002931CB" w:rsidRDefault="006E0B0C" w:rsidP="006E0B0C">
      <w:pPr>
        <w:pStyle w:val="1"/>
      </w:pPr>
    </w:p>
    <w:p w14:paraId="62CADF6C" w14:textId="77777777" w:rsidR="006E0B0C" w:rsidRDefault="006E0B0C" w:rsidP="006E0B0C">
      <w:pPr>
        <w:pStyle w:val="1"/>
      </w:pPr>
      <w:r w:rsidRPr="002931CB">
        <w:t>5.</w:t>
      </w:r>
      <w:r>
        <w:tab/>
      </w:r>
      <w:r w:rsidRPr="002931CB">
        <w:t>Consult with librarians</w:t>
      </w:r>
    </w:p>
    <w:p w14:paraId="1BEA1571" w14:textId="77777777" w:rsidR="006E0B0C" w:rsidRDefault="006E0B0C" w:rsidP="006E0B0C">
      <w:pPr>
        <w:pStyle w:val="1"/>
      </w:pPr>
    </w:p>
    <w:p w14:paraId="7E455668" w14:textId="77777777" w:rsidR="006E0B0C" w:rsidRDefault="006E0B0C" w:rsidP="006E0B0C">
      <w:pPr>
        <w:pStyle w:val="1"/>
      </w:pPr>
    </w:p>
    <w:p w14:paraId="4510C320" w14:textId="77777777" w:rsidR="006E0B0C" w:rsidRDefault="006E0B0C" w:rsidP="006E0B0C">
      <w:pPr>
        <w:pStyle w:val="1"/>
      </w:pPr>
    </w:p>
    <w:p w14:paraId="2F1A7978" w14:textId="77777777" w:rsidR="006E0B0C" w:rsidRPr="002931CB" w:rsidRDefault="006E0B0C" w:rsidP="006E0B0C">
      <w:pPr>
        <w:pStyle w:val="1"/>
      </w:pPr>
    </w:p>
    <w:p w14:paraId="25B2B814" w14:textId="77777777" w:rsidR="006E0B0C" w:rsidRDefault="006E0B0C" w:rsidP="006E0B0C">
      <w:pPr>
        <w:pStyle w:val="A"/>
      </w:pPr>
      <w:r w:rsidRPr="002931CB">
        <w:t>D.</w:t>
      </w:r>
      <w:r>
        <w:tab/>
      </w:r>
      <w:r w:rsidRPr="002931CB">
        <w:t xml:space="preserve">Evaluating Web </w:t>
      </w:r>
      <w:r>
        <w:t>S</w:t>
      </w:r>
      <w:r w:rsidRPr="002931CB">
        <w:t>ources</w:t>
      </w:r>
    </w:p>
    <w:p w14:paraId="544C95AE" w14:textId="77777777" w:rsidR="006E0B0C" w:rsidRPr="002931CB" w:rsidRDefault="006E0B0C" w:rsidP="006E0B0C">
      <w:pPr>
        <w:pStyle w:val="A"/>
      </w:pPr>
    </w:p>
    <w:p w14:paraId="191719D1" w14:textId="77777777" w:rsidR="006E0B0C" w:rsidRDefault="006E0B0C" w:rsidP="006E0B0C">
      <w:pPr>
        <w:pStyle w:val="1"/>
      </w:pPr>
      <w:r w:rsidRPr="002931CB">
        <w:t>1.</w:t>
      </w:r>
      <w:r>
        <w:tab/>
      </w:r>
      <w:r w:rsidRPr="002931CB">
        <w:t>Accuracy</w:t>
      </w:r>
    </w:p>
    <w:p w14:paraId="26462618" w14:textId="77777777" w:rsidR="006E0B0C" w:rsidRDefault="006E0B0C" w:rsidP="006E0B0C">
      <w:pPr>
        <w:pStyle w:val="1"/>
      </w:pPr>
    </w:p>
    <w:p w14:paraId="6C301EEA" w14:textId="77777777" w:rsidR="006E0B0C" w:rsidRDefault="006E0B0C" w:rsidP="006E0B0C">
      <w:pPr>
        <w:pStyle w:val="1"/>
      </w:pPr>
    </w:p>
    <w:p w14:paraId="0D1ED9B1" w14:textId="77777777" w:rsidR="006E0B0C" w:rsidRDefault="006E0B0C" w:rsidP="006E0B0C">
      <w:pPr>
        <w:pStyle w:val="1"/>
      </w:pPr>
    </w:p>
    <w:p w14:paraId="73921751" w14:textId="77777777" w:rsidR="006E0B0C" w:rsidRPr="002931CB" w:rsidRDefault="006E0B0C" w:rsidP="006E0B0C">
      <w:pPr>
        <w:pStyle w:val="1"/>
      </w:pPr>
    </w:p>
    <w:p w14:paraId="46956B39" w14:textId="77777777" w:rsidR="006E0B0C" w:rsidRDefault="006E0B0C" w:rsidP="006E0B0C">
      <w:pPr>
        <w:pStyle w:val="1"/>
      </w:pPr>
      <w:r w:rsidRPr="002931CB">
        <w:t>2.</w:t>
      </w:r>
      <w:r>
        <w:tab/>
      </w:r>
      <w:r w:rsidRPr="002931CB">
        <w:t>Authority</w:t>
      </w:r>
    </w:p>
    <w:p w14:paraId="6D3F39A7" w14:textId="77777777" w:rsidR="006E0B0C" w:rsidRDefault="006E0B0C" w:rsidP="006E0B0C">
      <w:pPr>
        <w:pStyle w:val="1"/>
      </w:pPr>
    </w:p>
    <w:p w14:paraId="2D93B49B" w14:textId="77777777" w:rsidR="006E0B0C" w:rsidRDefault="006E0B0C" w:rsidP="006E0B0C">
      <w:pPr>
        <w:pStyle w:val="1"/>
      </w:pPr>
    </w:p>
    <w:p w14:paraId="16845862" w14:textId="77777777" w:rsidR="006E0B0C" w:rsidRDefault="006E0B0C" w:rsidP="006E0B0C">
      <w:pPr>
        <w:pStyle w:val="1"/>
      </w:pPr>
    </w:p>
    <w:p w14:paraId="6E3F524F" w14:textId="77777777" w:rsidR="006E0B0C" w:rsidRPr="002931CB" w:rsidRDefault="006E0B0C" w:rsidP="006E0B0C">
      <w:pPr>
        <w:pStyle w:val="1"/>
      </w:pPr>
    </w:p>
    <w:p w14:paraId="0E458F12" w14:textId="77777777" w:rsidR="006E0B0C" w:rsidRDefault="006E0B0C" w:rsidP="006E0B0C">
      <w:pPr>
        <w:pStyle w:val="1"/>
      </w:pPr>
      <w:r w:rsidRPr="002931CB">
        <w:t>3.</w:t>
      </w:r>
      <w:r>
        <w:tab/>
      </w:r>
      <w:r w:rsidRPr="002931CB">
        <w:t>Currency</w:t>
      </w:r>
    </w:p>
    <w:p w14:paraId="1D8E6E72" w14:textId="77777777" w:rsidR="006E0B0C" w:rsidRDefault="006E0B0C" w:rsidP="006E0B0C">
      <w:pPr>
        <w:pStyle w:val="1"/>
      </w:pPr>
    </w:p>
    <w:p w14:paraId="7C2FDB22" w14:textId="77777777" w:rsidR="006E0B0C" w:rsidRDefault="006E0B0C" w:rsidP="006E0B0C">
      <w:pPr>
        <w:pStyle w:val="1"/>
      </w:pPr>
    </w:p>
    <w:p w14:paraId="52F6B1BE" w14:textId="77777777" w:rsidR="006E0B0C" w:rsidRDefault="006E0B0C" w:rsidP="006E0B0C">
      <w:pPr>
        <w:pStyle w:val="1"/>
      </w:pPr>
    </w:p>
    <w:p w14:paraId="5D0DB2BE" w14:textId="77777777" w:rsidR="006E0B0C" w:rsidRPr="002931CB" w:rsidRDefault="006E0B0C" w:rsidP="006E0B0C">
      <w:pPr>
        <w:pStyle w:val="1"/>
      </w:pPr>
    </w:p>
    <w:p w14:paraId="718F125D" w14:textId="77777777" w:rsidR="006E0B0C" w:rsidRDefault="006E0B0C" w:rsidP="006E0B0C">
      <w:pPr>
        <w:pStyle w:val="1"/>
      </w:pPr>
      <w:r w:rsidRPr="002931CB">
        <w:t>4.</w:t>
      </w:r>
      <w:r>
        <w:tab/>
      </w:r>
      <w:r w:rsidRPr="002931CB">
        <w:t>Objectivity</w:t>
      </w:r>
    </w:p>
    <w:p w14:paraId="18C076D8" w14:textId="77777777" w:rsidR="006E0B0C" w:rsidRDefault="006E0B0C" w:rsidP="006E0B0C">
      <w:pPr>
        <w:pStyle w:val="1"/>
      </w:pPr>
    </w:p>
    <w:p w14:paraId="2A9BF617" w14:textId="77777777" w:rsidR="006E0B0C" w:rsidRDefault="006E0B0C" w:rsidP="006E0B0C">
      <w:pPr>
        <w:pStyle w:val="1"/>
      </w:pPr>
    </w:p>
    <w:p w14:paraId="3C3C9DFB" w14:textId="77777777" w:rsidR="006E0B0C" w:rsidRDefault="006E0B0C" w:rsidP="006E0B0C">
      <w:pPr>
        <w:pStyle w:val="1"/>
      </w:pPr>
    </w:p>
    <w:p w14:paraId="7C8586EA" w14:textId="77777777" w:rsidR="006E0B0C" w:rsidRPr="002931CB" w:rsidRDefault="006E0B0C" w:rsidP="006E0B0C">
      <w:pPr>
        <w:pStyle w:val="1"/>
      </w:pPr>
    </w:p>
    <w:p w14:paraId="2995ABF5" w14:textId="77777777" w:rsidR="006E0B0C" w:rsidRDefault="006E0B0C" w:rsidP="006E0B0C">
      <w:pPr>
        <w:pStyle w:val="I"/>
      </w:pPr>
      <w:r w:rsidRPr="002931CB">
        <w:t>IV.</w:t>
      </w:r>
      <w:r>
        <w:tab/>
      </w:r>
      <w:r w:rsidRPr="002931CB">
        <w:t>Organizing and Evaluating Information</w:t>
      </w:r>
    </w:p>
    <w:p w14:paraId="6DF28DAC" w14:textId="77777777" w:rsidR="006E0B0C" w:rsidRPr="002931CB" w:rsidRDefault="006E0B0C" w:rsidP="006E0B0C">
      <w:pPr>
        <w:pStyle w:val="I"/>
      </w:pPr>
    </w:p>
    <w:p w14:paraId="0D31FE1E" w14:textId="77777777" w:rsidR="006E0B0C" w:rsidRDefault="006E0B0C" w:rsidP="006E0B0C">
      <w:pPr>
        <w:pStyle w:val="A"/>
      </w:pPr>
      <w:r w:rsidRPr="002931CB">
        <w:t>A.</w:t>
      </w:r>
      <w:r>
        <w:tab/>
      </w:r>
      <w:r w:rsidRPr="002931CB">
        <w:t>Use key terms to search for general reference materials</w:t>
      </w:r>
    </w:p>
    <w:p w14:paraId="51EE7779" w14:textId="77777777" w:rsidR="006E0B0C" w:rsidRDefault="006E0B0C" w:rsidP="006E0B0C">
      <w:pPr>
        <w:pStyle w:val="A"/>
      </w:pPr>
    </w:p>
    <w:p w14:paraId="446A4E19" w14:textId="77777777" w:rsidR="006E0B0C" w:rsidRDefault="006E0B0C" w:rsidP="006E0B0C">
      <w:pPr>
        <w:pStyle w:val="A"/>
      </w:pPr>
    </w:p>
    <w:p w14:paraId="3D42F990" w14:textId="77777777" w:rsidR="006E0B0C" w:rsidRDefault="006E0B0C" w:rsidP="006E0B0C">
      <w:pPr>
        <w:pStyle w:val="A"/>
      </w:pPr>
    </w:p>
    <w:p w14:paraId="4D6CD30B" w14:textId="77777777" w:rsidR="006E0B0C" w:rsidRPr="002931CB" w:rsidRDefault="006E0B0C" w:rsidP="006E0B0C">
      <w:pPr>
        <w:pStyle w:val="A"/>
      </w:pPr>
    </w:p>
    <w:p w14:paraId="62E91CA5" w14:textId="77777777" w:rsidR="006E0B0C" w:rsidRDefault="006E0B0C" w:rsidP="006E0B0C">
      <w:pPr>
        <w:pStyle w:val="A"/>
      </w:pPr>
      <w:r w:rsidRPr="002931CB">
        <w:t>B.</w:t>
      </w:r>
      <w:r>
        <w:tab/>
      </w:r>
      <w:r w:rsidRPr="002931CB">
        <w:t>Complete a source record card for each source</w:t>
      </w:r>
    </w:p>
    <w:p w14:paraId="23FCC301" w14:textId="77777777" w:rsidR="006E0B0C" w:rsidRDefault="006E0B0C" w:rsidP="006E0B0C">
      <w:pPr>
        <w:pStyle w:val="A"/>
      </w:pPr>
    </w:p>
    <w:p w14:paraId="32D1C7C5" w14:textId="77777777" w:rsidR="006E0B0C" w:rsidRDefault="006E0B0C" w:rsidP="006E0B0C">
      <w:pPr>
        <w:pStyle w:val="A"/>
      </w:pPr>
    </w:p>
    <w:p w14:paraId="34E99234" w14:textId="77777777" w:rsidR="006E0B0C" w:rsidRDefault="006E0B0C" w:rsidP="006E0B0C">
      <w:pPr>
        <w:pStyle w:val="A"/>
      </w:pPr>
    </w:p>
    <w:p w14:paraId="7F9AB339" w14:textId="77777777" w:rsidR="006E0B0C" w:rsidRPr="002931CB" w:rsidRDefault="006E0B0C" w:rsidP="006E0B0C">
      <w:pPr>
        <w:pStyle w:val="A"/>
      </w:pPr>
    </w:p>
    <w:p w14:paraId="6CDA85D8" w14:textId="77777777" w:rsidR="006E0B0C" w:rsidRDefault="006E0B0C" w:rsidP="006E0B0C">
      <w:pPr>
        <w:pStyle w:val="A"/>
      </w:pPr>
      <w:r w:rsidRPr="002931CB">
        <w:t>C.</w:t>
      </w:r>
      <w:r>
        <w:tab/>
      </w:r>
      <w:r w:rsidRPr="002931CB">
        <w:t>Review the abstract for each source</w:t>
      </w:r>
    </w:p>
    <w:p w14:paraId="164D9E4A" w14:textId="77777777" w:rsidR="006E0B0C" w:rsidRDefault="006E0B0C" w:rsidP="006E0B0C">
      <w:pPr>
        <w:pStyle w:val="A"/>
      </w:pPr>
    </w:p>
    <w:p w14:paraId="3ABE493C" w14:textId="77777777" w:rsidR="006E0B0C" w:rsidRDefault="006E0B0C" w:rsidP="006E0B0C">
      <w:pPr>
        <w:pStyle w:val="A"/>
      </w:pPr>
    </w:p>
    <w:p w14:paraId="310C6029" w14:textId="77777777" w:rsidR="006E0B0C" w:rsidRDefault="006E0B0C" w:rsidP="006E0B0C">
      <w:pPr>
        <w:pStyle w:val="A"/>
      </w:pPr>
    </w:p>
    <w:p w14:paraId="42D1C4CF" w14:textId="77777777" w:rsidR="006E0B0C" w:rsidRPr="002931CB" w:rsidRDefault="006E0B0C" w:rsidP="006E0B0C">
      <w:pPr>
        <w:pStyle w:val="A"/>
      </w:pPr>
    </w:p>
    <w:p w14:paraId="047810B8" w14:textId="77777777" w:rsidR="006E0B0C" w:rsidRDefault="006E0B0C" w:rsidP="006E0B0C">
      <w:pPr>
        <w:pStyle w:val="A"/>
      </w:pPr>
      <w:r w:rsidRPr="002931CB">
        <w:t>D.</w:t>
      </w:r>
      <w:r>
        <w:tab/>
      </w:r>
      <w:r w:rsidRPr="002931CB">
        <w:t>Review the bibliographies for each source</w:t>
      </w:r>
    </w:p>
    <w:p w14:paraId="0D261C51" w14:textId="77777777" w:rsidR="006E0B0C" w:rsidRDefault="006E0B0C" w:rsidP="006E0B0C">
      <w:pPr>
        <w:pStyle w:val="A"/>
      </w:pPr>
    </w:p>
    <w:p w14:paraId="0A190F1E" w14:textId="77777777" w:rsidR="006E0B0C" w:rsidRDefault="006E0B0C" w:rsidP="006E0B0C">
      <w:pPr>
        <w:pStyle w:val="A"/>
      </w:pPr>
    </w:p>
    <w:p w14:paraId="7E65B482" w14:textId="77777777" w:rsidR="006E0B0C" w:rsidRDefault="006E0B0C" w:rsidP="006E0B0C">
      <w:pPr>
        <w:pStyle w:val="A"/>
      </w:pPr>
    </w:p>
    <w:p w14:paraId="1ECACB6D" w14:textId="77777777" w:rsidR="006E0B0C" w:rsidRPr="002931CB" w:rsidRDefault="006E0B0C" w:rsidP="006E0B0C">
      <w:pPr>
        <w:pStyle w:val="A"/>
      </w:pPr>
    </w:p>
    <w:p w14:paraId="64EAD329" w14:textId="77777777" w:rsidR="006E0B0C" w:rsidRDefault="006E0B0C" w:rsidP="006E0B0C">
      <w:pPr>
        <w:pStyle w:val="I"/>
      </w:pPr>
      <w:r w:rsidRPr="002931CB">
        <w:t>V.</w:t>
      </w:r>
      <w:r>
        <w:tab/>
      </w:r>
      <w:r w:rsidRPr="002931CB">
        <w:t>Citing Sources of Information Using the APA Format</w:t>
      </w:r>
    </w:p>
    <w:p w14:paraId="1FB3BF70" w14:textId="77777777" w:rsidR="006E0B0C" w:rsidRPr="002931CB" w:rsidRDefault="006E0B0C" w:rsidP="006E0B0C">
      <w:pPr>
        <w:pStyle w:val="I"/>
      </w:pPr>
    </w:p>
    <w:p w14:paraId="4DC3E29C" w14:textId="77777777" w:rsidR="006E0B0C" w:rsidRDefault="006E0B0C" w:rsidP="006E0B0C">
      <w:pPr>
        <w:pStyle w:val="A"/>
      </w:pPr>
      <w:r w:rsidRPr="002931CB">
        <w:t>A.</w:t>
      </w:r>
      <w:r>
        <w:tab/>
      </w:r>
      <w:r w:rsidRPr="002931CB">
        <w:t>What information must be referenced?</w:t>
      </w:r>
    </w:p>
    <w:p w14:paraId="6ED959FA" w14:textId="77777777" w:rsidR="006E0B0C" w:rsidRDefault="006E0B0C" w:rsidP="006E0B0C">
      <w:pPr>
        <w:pStyle w:val="A"/>
      </w:pPr>
    </w:p>
    <w:p w14:paraId="235DCDD3" w14:textId="77777777" w:rsidR="006E0B0C" w:rsidRDefault="006E0B0C" w:rsidP="006E0B0C">
      <w:pPr>
        <w:pStyle w:val="A"/>
      </w:pPr>
    </w:p>
    <w:p w14:paraId="60ADD0D2" w14:textId="77777777" w:rsidR="006E0B0C" w:rsidRDefault="006E0B0C" w:rsidP="006E0B0C">
      <w:pPr>
        <w:pStyle w:val="A"/>
      </w:pPr>
    </w:p>
    <w:p w14:paraId="0730F8D6" w14:textId="77777777" w:rsidR="006E0B0C" w:rsidRPr="002931CB" w:rsidRDefault="006E0B0C" w:rsidP="006E0B0C">
      <w:pPr>
        <w:pStyle w:val="A"/>
      </w:pPr>
    </w:p>
    <w:p w14:paraId="7CC6D679" w14:textId="77777777" w:rsidR="006E0B0C" w:rsidRDefault="006E0B0C" w:rsidP="006E0B0C">
      <w:pPr>
        <w:pStyle w:val="A"/>
      </w:pPr>
      <w:r w:rsidRPr="002931CB">
        <w:t>B.</w:t>
      </w:r>
      <w:r>
        <w:tab/>
      </w:r>
      <w:r w:rsidRPr="002931CB">
        <w:t>Citing sources of information</w:t>
      </w:r>
    </w:p>
    <w:p w14:paraId="731ECAA7" w14:textId="77777777" w:rsidR="006E0B0C" w:rsidRPr="002931CB" w:rsidRDefault="006E0B0C" w:rsidP="006E0B0C">
      <w:pPr>
        <w:pStyle w:val="A"/>
      </w:pPr>
    </w:p>
    <w:p w14:paraId="7F515BAE" w14:textId="77777777" w:rsidR="006E0B0C" w:rsidRDefault="006E0B0C" w:rsidP="006E0B0C">
      <w:pPr>
        <w:pStyle w:val="1"/>
      </w:pPr>
      <w:r w:rsidRPr="002931CB">
        <w:t>1.</w:t>
      </w:r>
      <w:r>
        <w:tab/>
      </w:r>
      <w:r w:rsidRPr="002931CB">
        <w:t>Parenthetical citations</w:t>
      </w:r>
    </w:p>
    <w:p w14:paraId="6F371B84" w14:textId="77777777" w:rsidR="006E0B0C" w:rsidRDefault="006E0B0C" w:rsidP="006E0B0C">
      <w:pPr>
        <w:pStyle w:val="1"/>
      </w:pPr>
    </w:p>
    <w:p w14:paraId="30279A27" w14:textId="77777777" w:rsidR="006E0B0C" w:rsidRDefault="006E0B0C" w:rsidP="006E0B0C">
      <w:pPr>
        <w:pStyle w:val="1"/>
      </w:pPr>
    </w:p>
    <w:p w14:paraId="7A51A61A" w14:textId="77777777" w:rsidR="006E0B0C" w:rsidRDefault="006E0B0C" w:rsidP="006E0B0C">
      <w:pPr>
        <w:pStyle w:val="1"/>
      </w:pPr>
    </w:p>
    <w:p w14:paraId="295E2EC7" w14:textId="77777777" w:rsidR="006E0B0C" w:rsidRPr="002931CB" w:rsidRDefault="006E0B0C" w:rsidP="006E0B0C">
      <w:pPr>
        <w:pStyle w:val="1"/>
      </w:pPr>
    </w:p>
    <w:p w14:paraId="1D356189" w14:textId="77777777" w:rsidR="006E0B0C" w:rsidRDefault="006E0B0C" w:rsidP="006E0B0C">
      <w:pPr>
        <w:pStyle w:val="1"/>
      </w:pPr>
      <w:r w:rsidRPr="002931CB">
        <w:t>2.</w:t>
      </w:r>
      <w:r>
        <w:tab/>
      </w:r>
      <w:r w:rsidRPr="002931CB">
        <w:t>Quotations and paraphrases</w:t>
      </w:r>
    </w:p>
    <w:p w14:paraId="23EB850F" w14:textId="77777777" w:rsidR="006E0B0C" w:rsidRPr="002931CB" w:rsidRDefault="006E0B0C" w:rsidP="006E0B0C">
      <w:pPr>
        <w:pStyle w:val="1"/>
      </w:pPr>
    </w:p>
    <w:p w14:paraId="1D5C6472" w14:textId="77777777" w:rsidR="006E0B0C" w:rsidRDefault="006E0B0C" w:rsidP="006E0B0C">
      <w:pPr>
        <w:pStyle w:val="a0"/>
      </w:pPr>
      <w:r w:rsidRPr="002931CB">
        <w:t>a.</w:t>
      </w:r>
      <w:r>
        <w:tab/>
      </w:r>
      <w:r w:rsidRPr="002931CB">
        <w:t>Quotations</w:t>
      </w:r>
    </w:p>
    <w:p w14:paraId="7C8634A4" w14:textId="77777777" w:rsidR="006E0B0C" w:rsidRDefault="006E0B0C" w:rsidP="006E0B0C">
      <w:pPr>
        <w:pStyle w:val="a0"/>
      </w:pPr>
    </w:p>
    <w:p w14:paraId="439E5F81" w14:textId="77777777" w:rsidR="006E0B0C" w:rsidRDefault="006E0B0C" w:rsidP="006E0B0C">
      <w:pPr>
        <w:pStyle w:val="a0"/>
      </w:pPr>
    </w:p>
    <w:p w14:paraId="2DC2AF4E" w14:textId="77777777" w:rsidR="006E0B0C" w:rsidRDefault="006E0B0C" w:rsidP="006E0B0C">
      <w:pPr>
        <w:pStyle w:val="a0"/>
      </w:pPr>
    </w:p>
    <w:p w14:paraId="20CC1C34" w14:textId="77777777" w:rsidR="006E0B0C" w:rsidRPr="002931CB" w:rsidRDefault="006E0B0C" w:rsidP="006E0B0C">
      <w:pPr>
        <w:pStyle w:val="a0"/>
      </w:pPr>
    </w:p>
    <w:p w14:paraId="5162BAB3" w14:textId="77777777" w:rsidR="006E0B0C" w:rsidRDefault="006E0B0C" w:rsidP="006E0B0C">
      <w:pPr>
        <w:pStyle w:val="a0"/>
      </w:pPr>
      <w:r w:rsidRPr="002931CB">
        <w:t>b.</w:t>
      </w:r>
      <w:r>
        <w:tab/>
      </w:r>
      <w:r w:rsidRPr="002931CB">
        <w:t>Paraphrases</w:t>
      </w:r>
    </w:p>
    <w:p w14:paraId="53A14DA0" w14:textId="77777777" w:rsidR="006E0B0C" w:rsidRDefault="006E0B0C" w:rsidP="006E0B0C">
      <w:pPr>
        <w:pStyle w:val="a0"/>
      </w:pPr>
    </w:p>
    <w:p w14:paraId="6E2BE2D7" w14:textId="77777777" w:rsidR="006E0B0C" w:rsidRDefault="006E0B0C" w:rsidP="006E0B0C">
      <w:pPr>
        <w:pStyle w:val="a0"/>
      </w:pPr>
    </w:p>
    <w:p w14:paraId="24AA4BA4" w14:textId="77777777" w:rsidR="006E0B0C" w:rsidRDefault="006E0B0C" w:rsidP="006E0B0C">
      <w:pPr>
        <w:pStyle w:val="a0"/>
      </w:pPr>
    </w:p>
    <w:p w14:paraId="34249E08" w14:textId="77777777" w:rsidR="006E0B0C" w:rsidRPr="002931CB" w:rsidRDefault="006E0B0C" w:rsidP="006E0B0C">
      <w:pPr>
        <w:pStyle w:val="a0"/>
      </w:pPr>
    </w:p>
    <w:p w14:paraId="7BCF6F5F" w14:textId="77777777" w:rsidR="006E0B0C" w:rsidRDefault="006E0B0C" w:rsidP="006E0B0C">
      <w:pPr>
        <w:pStyle w:val="I"/>
      </w:pPr>
      <w:r w:rsidRPr="002931CB">
        <w:t>VI.</w:t>
      </w:r>
      <w:r>
        <w:tab/>
      </w:r>
      <w:r w:rsidRPr="002931CB">
        <w:t>APA Paper Formatting</w:t>
      </w:r>
    </w:p>
    <w:p w14:paraId="5FF080E0" w14:textId="77777777" w:rsidR="006E0B0C" w:rsidRPr="002931CB" w:rsidRDefault="006E0B0C" w:rsidP="006E0B0C">
      <w:pPr>
        <w:pStyle w:val="I"/>
      </w:pPr>
    </w:p>
    <w:p w14:paraId="288D0AD6" w14:textId="77777777" w:rsidR="006E0B0C" w:rsidRDefault="006E0B0C" w:rsidP="006E0B0C">
      <w:pPr>
        <w:pStyle w:val="A"/>
      </w:pPr>
      <w:r w:rsidRPr="002931CB">
        <w:t>A.</w:t>
      </w:r>
      <w:r>
        <w:tab/>
      </w:r>
      <w:r w:rsidRPr="002931CB">
        <w:t>Title page</w:t>
      </w:r>
    </w:p>
    <w:p w14:paraId="45E57814" w14:textId="77777777" w:rsidR="006E0B0C" w:rsidRPr="002931CB" w:rsidRDefault="006E0B0C" w:rsidP="006E0B0C">
      <w:pPr>
        <w:pStyle w:val="A"/>
      </w:pPr>
    </w:p>
    <w:p w14:paraId="05867D52" w14:textId="77777777" w:rsidR="006E0B0C" w:rsidRDefault="006E0B0C" w:rsidP="006E0B0C">
      <w:pPr>
        <w:pStyle w:val="1"/>
        <w:ind w:left="0" w:firstLine="0"/>
      </w:pPr>
    </w:p>
    <w:p w14:paraId="13826572" w14:textId="77777777" w:rsidR="006E0B0C" w:rsidRPr="002931CB" w:rsidRDefault="006E0B0C" w:rsidP="006E0B0C">
      <w:pPr>
        <w:pStyle w:val="1"/>
        <w:ind w:left="0" w:firstLine="0"/>
      </w:pPr>
    </w:p>
    <w:p w14:paraId="0C7A71CD" w14:textId="77777777" w:rsidR="006E0B0C" w:rsidRDefault="006E0B0C" w:rsidP="006E0B0C">
      <w:pPr>
        <w:pStyle w:val="A"/>
      </w:pPr>
      <w:r w:rsidRPr="002931CB">
        <w:t>B.</w:t>
      </w:r>
      <w:r>
        <w:tab/>
      </w:r>
      <w:r w:rsidRPr="002931CB">
        <w:t>Abstract</w:t>
      </w:r>
    </w:p>
    <w:p w14:paraId="506C7F77" w14:textId="77777777" w:rsidR="006E0B0C" w:rsidRDefault="006E0B0C" w:rsidP="006E0B0C">
      <w:pPr>
        <w:pStyle w:val="1"/>
        <w:ind w:left="0" w:firstLine="0"/>
      </w:pPr>
    </w:p>
    <w:p w14:paraId="0685E729" w14:textId="47BFAB23" w:rsidR="006E0B0C" w:rsidRDefault="006E0B0C" w:rsidP="006E0B0C">
      <w:pPr>
        <w:pStyle w:val="A"/>
      </w:pPr>
    </w:p>
    <w:p w14:paraId="1F153349" w14:textId="77777777" w:rsidR="006E0B0C" w:rsidRPr="002931CB" w:rsidRDefault="006E0B0C" w:rsidP="006E0B0C">
      <w:pPr>
        <w:pStyle w:val="A"/>
      </w:pPr>
    </w:p>
    <w:p w14:paraId="5A01B1FC" w14:textId="77777777" w:rsidR="006E0B0C" w:rsidRDefault="006E0B0C" w:rsidP="006E0B0C">
      <w:pPr>
        <w:pStyle w:val="A"/>
      </w:pPr>
      <w:r w:rsidRPr="002931CB">
        <w:t>C.</w:t>
      </w:r>
      <w:r>
        <w:tab/>
      </w:r>
      <w:r w:rsidRPr="002931CB">
        <w:t>First page</w:t>
      </w:r>
    </w:p>
    <w:p w14:paraId="0E160331" w14:textId="77777777" w:rsidR="006E0B0C" w:rsidRDefault="006E0B0C" w:rsidP="006E0B0C">
      <w:pPr>
        <w:pStyle w:val="A"/>
      </w:pPr>
    </w:p>
    <w:p w14:paraId="76FC9569" w14:textId="0B5D3BA2" w:rsidR="006E0B0C" w:rsidRDefault="006E0B0C" w:rsidP="006E0B0C">
      <w:pPr>
        <w:pStyle w:val="A"/>
      </w:pPr>
    </w:p>
    <w:p w14:paraId="12C56D9A" w14:textId="77777777" w:rsidR="006E0B0C" w:rsidRPr="002931CB" w:rsidRDefault="006E0B0C" w:rsidP="006E0B0C">
      <w:pPr>
        <w:pStyle w:val="A"/>
      </w:pPr>
    </w:p>
    <w:p w14:paraId="52FCDAA6" w14:textId="77777777" w:rsidR="006E0B0C" w:rsidRDefault="006E0B0C" w:rsidP="006E0B0C">
      <w:pPr>
        <w:pStyle w:val="A"/>
      </w:pPr>
      <w:r w:rsidRPr="002931CB">
        <w:t>D.</w:t>
      </w:r>
      <w:r>
        <w:tab/>
      </w:r>
      <w:r w:rsidRPr="002931CB">
        <w:t>Reference page</w:t>
      </w:r>
    </w:p>
    <w:p w14:paraId="495CF5BC" w14:textId="77777777" w:rsidR="006E0B0C" w:rsidRDefault="006E0B0C" w:rsidP="006E0B0C">
      <w:pPr>
        <w:pStyle w:val="A"/>
      </w:pPr>
    </w:p>
    <w:p w14:paraId="3BFE8521" w14:textId="3B0A65D1" w:rsidR="006E0B0C" w:rsidRDefault="006E0B0C" w:rsidP="00A215D2">
      <w:pPr>
        <w:pStyle w:val="Heading2"/>
        <w:ind w:left="0" w:right="0"/>
        <w:jc w:val="left"/>
        <w:rPr>
          <w:color w:val="231F20"/>
          <w:sz w:val="24"/>
          <w:szCs w:val="24"/>
        </w:rPr>
      </w:pPr>
    </w:p>
    <w:p w14:paraId="04BAE04D" w14:textId="77777777" w:rsidR="00C84B3F" w:rsidRDefault="00C84B3F" w:rsidP="00A215D2">
      <w:pPr>
        <w:pStyle w:val="Heading2"/>
        <w:ind w:left="0" w:right="0"/>
        <w:rPr>
          <w:color w:val="231F20"/>
        </w:rPr>
      </w:pPr>
    </w:p>
    <w:p w14:paraId="103BA099" w14:textId="77777777" w:rsidR="00F84A59" w:rsidRDefault="00F84A59" w:rsidP="00A215D2">
      <w:pPr>
        <w:rPr>
          <w:color w:val="231F20"/>
          <w:sz w:val="40"/>
          <w:szCs w:val="40"/>
        </w:rPr>
      </w:pPr>
      <w:r>
        <w:rPr>
          <w:color w:val="231F20"/>
        </w:rPr>
        <w:br w:type="page"/>
      </w:r>
    </w:p>
    <w:p w14:paraId="5A8CD104" w14:textId="77777777" w:rsidR="00014790" w:rsidRDefault="003865B7" w:rsidP="00A215D2">
      <w:pPr>
        <w:pStyle w:val="Heading2"/>
        <w:ind w:left="0" w:right="0"/>
      </w:pPr>
      <w:r>
        <w:rPr>
          <w:color w:val="231F20"/>
        </w:rPr>
        <w:t>Chapter Five</w:t>
      </w:r>
    </w:p>
    <w:p w14:paraId="673B7293" w14:textId="3CD410DB" w:rsidR="00C84B3F" w:rsidRDefault="00A215D2" w:rsidP="00A215D2">
      <w:pPr>
        <w:spacing w:before="276"/>
        <w:jc w:val="center"/>
        <w:rPr>
          <w:b/>
          <w:sz w:val="28"/>
        </w:rPr>
      </w:pPr>
      <w:r>
        <w:rPr>
          <w:b/>
          <w:noProof/>
          <w:color w:val="231F20"/>
          <w:sz w:val="28"/>
          <w:lang w:bidi="ar-SA"/>
        </w:rPr>
        <mc:AlternateContent>
          <mc:Choice Requires="wpg">
            <w:drawing>
              <wp:anchor distT="0" distB="0" distL="114300" distR="114300" simplePos="0" relativeHeight="251672576" behindDoc="0" locked="0" layoutInCell="1" allowOverlap="1" wp14:anchorId="01ACB583" wp14:editId="19A92524">
                <wp:simplePos x="0" y="0"/>
                <wp:positionH relativeFrom="column">
                  <wp:posOffset>38100</wp:posOffset>
                </wp:positionH>
                <wp:positionV relativeFrom="paragraph">
                  <wp:posOffset>581025</wp:posOffset>
                </wp:positionV>
                <wp:extent cx="5915660" cy="1952625"/>
                <wp:effectExtent l="0" t="0" r="8890" b="9525"/>
                <wp:wrapSquare wrapText="bothSides"/>
                <wp:docPr id="77" name="Group 77"/>
                <wp:cNvGraphicFramePr/>
                <a:graphic xmlns:a="http://schemas.openxmlformats.org/drawingml/2006/main">
                  <a:graphicData uri="http://schemas.microsoft.com/office/word/2010/wordprocessingGroup">
                    <wpg:wgp>
                      <wpg:cNvGrpSpPr/>
                      <wpg:grpSpPr>
                        <a:xfrm>
                          <a:off x="0" y="0"/>
                          <a:ext cx="5915660" cy="1952625"/>
                          <a:chOff x="0" y="0"/>
                          <a:chExt cx="5915660" cy="1952625"/>
                        </a:xfrm>
                      </wpg:grpSpPr>
                      <pic:pic xmlns:pic="http://schemas.openxmlformats.org/drawingml/2006/picture">
                        <pic:nvPicPr>
                          <pic:cNvPr id="12" name="Picture 12"/>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915660" cy="1952625"/>
                          </a:xfrm>
                          <a:prstGeom prst="rect">
                            <a:avLst/>
                          </a:prstGeom>
                        </pic:spPr>
                      </pic:pic>
                      <wps:wsp>
                        <wps:cNvPr id="133" name="Text Box 2"/>
                        <wps:cNvSpPr txBox="1">
                          <a:spLocks noChangeArrowheads="1"/>
                        </wps:cNvSpPr>
                        <wps:spPr bwMode="auto">
                          <a:xfrm>
                            <a:off x="514350" y="457200"/>
                            <a:ext cx="4902200" cy="1257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E616B6" w14:textId="77777777" w:rsidR="00475173" w:rsidRDefault="00475173" w:rsidP="002C7BE7">
                              <w:pPr>
                                <w:pStyle w:val="BodyText"/>
                                <w:numPr>
                                  <w:ilvl w:val="0"/>
                                  <w:numId w:val="18"/>
                                </w:numPr>
                                <w:spacing w:before="1"/>
                                <w:ind w:left="360" w:hanging="360"/>
                              </w:pPr>
                              <w:r>
                                <w:rPr>
                                  <w:color w:val="231F20"/>
                                </w:rPr>
                                <w:t>Understand the basic information that one should include a study</w:t>
                              </w:r>
                              <w:r>
                                <w:rPr>
                                  <w:color w:val="231F20"/>
                                  <w:spacing w:val="-8"/>
                                </w:rPr>
                                <w:t xml:space="preserve"> </w:t>
                              </w:r>
                              <w:r>
                                <w:rPr>
                                  <w:color w:val="231F20"/>
                                </w:rPr>
                                <w:t>abstract.</w:t>
                              </w:r>
                            </w:p>
                            <w:p w14:paraId="52023376" w14:textId="77777777" w:rsidR="00475173" w:rsidRDefault="00475173" w:rsidP="002C7BE7">
                              <w:pPr>
                                <w:pStyle w:val="BodyText"/>
                                <w:numPr>
                                  <w:ilvl w:val="0"/>
                                  <w:numId w:val="18"/>
                                </w:numPr>
                                <w:spacing w:before="12"/>
                                <w:ind w:left="360" w:hanging="360"/>
                              </w:pPr>
                              <w:r>
                                <w:rPr>
                                  <w:color w:val="231F20"/>
                                </w:rPr>
                                <w:t>Explain how to write an introduction to a</w:t>
                              </w:r>
                              <w:r>
                                <w:rPr>
                                  <w:color w:val="231F20"/>
                                  <w:spacing w:val="-1"/>
                                </w:rPr>
                                <w:t xml:space="preserve"> </w:t>
                              </w:r>
                              <w:r>
                                <w:rPr>
                                  <w:color w:val="231F20"/>
                                  <w:spacing w:val="-3"/>
                                </w:rPr>
                                <w:t>paper.</w:t>
                              </w:r>
                            </w:p>
                            <w:p w14:paraId="397D0CB6" w14:textId="77777777" w:rsidR="00475173" w:rsidRDefault="00475173" w:rsidP="002C7BE7">
                              <w:pPr>
                                <w:pStyle w:val="BodyText"/>
                                <w:numPr>
                                  <w:ilvl w:val="0"/>
                                  <w:numId w:val="18"/>
                                </w:numPr>
                                <w:spacing w:before="12"/>
                                <w:ind w:left="360" w:hanging="360"/>
                              </w:pPr>
                              <w:r>
                                <w:rPr>
                                  <w:color w:val="231F20"/>
                                </w:rPr>
                                <w:t>Apply the different methods for laying out a literature</w:t>
                              </w:r>
                              <w:r>
                                <w:rPr>
                                  <w:color w:val="231F20"/>
                                  <w:spacing w:val="-4"/>
                                </w:rPr>
                                <w:t xml:space="preserve"> </w:t>
                              </w:r>
                              <w:r>
                                <w:rPr>
                                  <w:color w:val="231F20"/>
                                  <w:spacing w:val="-3"/>
                                </w:rPr>
                                <w:t>review.</w:t>
                              </w:r>
                            </w:p>
                            <w:p w14:paraId="0D5D699A" w14:textId="77777777" w:rsidR="00475173" w:rsidRDefault="00475173" w:rsidP="002C7BE7">
                              <w:pPr>
                                <w:pStyle w:val="BodyText"/>
                                <w:numPr>
                                  <w:ilvl w:val="0"/>
                                  <w:numId w:val="18"/>
                                </w:numPr>
                                <w:spacing w:before="12"/>
                                <w:ind w:left="360" w:hanging="360"/>
                              </w:pPr>
                              <w:r>
                                <w:rPr>
                                  <w:color w:val="231F20"/>
                                </w:rPr>
                                <w:t>Describe the different parts of a method</w:t>
                              </w:r>
                              <w:r>
                                <w:rPr>
                                  <w:color w:val="231F20"/>
                                  <w:spacing w:val="-4"/>
                                </w:rPr>
                                <w:t xml:space="preserve"> </w:t>
                              </w:r>
                              <w:r>
                                <w:rPr>
                                  <w:color w:val="231F20"/>
                                </w:rPr>
                                <w:t>section.</w:t>
                              </w:r>
                            </w:p>
                            <w:p w14:paraId="53A8F75C" w14:textId="77777777" w:rsidR="00475173" w:rsidRDefault="00475173" w:rsidP="002C7BE7">
                              <w:pPr>
                                <w:pStyle w:val="BodyText"/>
                                <w:numPr>
                                  <w:ilvl w:val="0"/>
                                  <w:numId w:val="18"/>
                                </w:numPr>
                                <w:spacing w:before="12"/>
                                <w:ind w:left="360" w:hanging="360"/>
                              </w:pPr>
                              <w:r>
                                <w:rPr>
                                  <w:color w:val="231F20"/>
                                </w:rPr>
                                <w:t>Explain the basic purposes for both results and discussion</w:t>
                              </w:r>
                              <w:r>
                                <w:rPr>
                                  <w:color w:val="231F20"/>
                                  <w:spacing w:val="-4"/>
                                </w:rPr>
                                <w:t xml:space="preserve"> </w:t>
                              </w:r>
                              <w:r>
                                <w:rPr>
                                  <w:color w:val="231F20"/>
                                </w:rPr>
                                <w:t>sections.</w:t>
                              </w:r>
                            </w:p>
                            <w:p w14:paraId="14266A07" w14:textId="77777777" w:rsidR="00475173" w:rsidRDefault="00475173" w:rsidP="00F84A59">
                              <w:pPr>
                                <w:ind w:left="360" w:hanging="360"/>
                              </w:pPr>
                            </w:p>
                          </w:txbxContent>
                        </wps:txbx>
                        <wps:bodyPr rot="0" vert="horz" wrap="square" lIns="91440" tIns="45720" rIns="91440" bIns="45720" anchor="t" anchorCtr="0" upright="1">
                          <a:noAutofit/>
                        </wps:bodyPr>
                      </wps:wsp>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1ACB583" id="Group 77" o:spid="_x0000_s1038" style="position:absolute;left:0;text-align:left;margin-left:3pt;margin-top:45.75pt;width:465.8pt;height:153.75pt;z-index:251672576" coordsize="59156,1952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th3cIpBAAAEgoAAA4AAABkcnMvZTJvRG9jLnhtbKRW227jNhB9L9B/&#10;IPSu6BLJsoQ4i8SXYIG0G+xuP4CWKItYiWRJOnZa9N87Q8qXXIBdJAYs8To8c+bMiFef9kNPHpk2&#10;XIpZkFzEAWGilg0Xm1nw1/dVOA2IsVQ0tJeCzYInZoJP17//drVTFUtlJ/uGaQJGhKl2ahZ01qoq&#10;ikzdsYGaC6mYgMlW6oFa6OpN1Gi6A+tDH6VxPIl2UjdKy5oZA6MLPxlcO/tty2r7pW0Ns6SfBYDN&#10;uqd2zzU+o+srWm00VR2vRxj0HSgGygUcejS1oJaSreavTA281tLI1l7Ucohk2/KaOR/AmyR+4c2d&#10;llvlfNlUu4060gTUvuDp3WbrPx8fNOHNLCiKgAg6QIzcsQT6QM5ObSpYc6fVN/Wgx4GN76G/+1YP&#10;+AZPyN7R+nSkle0tqWEwL5N8MgH2a5hLyjydpLknvu4gOq/21d3yJzujw8ER4jvCUbyu4D/yBK1X&#10;PP1cT7DLbjULRiPDL9kYqP6xVSGEVFHL17zn9snJE4KHoMTjA68ftO+cKE/SA+UwjacSGAGOcQuu&#10;8nso+nQv6x+GCDnvqNiwG6NA2UAmro6eL3fdZweue65WvO8xTtgeXYMseKGiN9jxCl3IejswYX3K&#10;adaDl1KYjisTEF2xYc1AQfpzk0CQId0tqEhpLqzLCdDBvbF4OirCZcW/6fQmjsv0Npzn8TzM4mIZ&#10;3pRZERbxssjibJrMk/l/uDvJqq1h4D7tF4qP0GH0Ffg3U2AsFj65XJKSR+pKARLnAB3eDiIMIUOI&#10;1VjNbN1hswXyvgLhfs9xwjF9IhfDYCBJcMdH0uIobgi8NvaOyYFgAwgGDI5R+ghoPZrDklEHHoBD&#10;Bngwf6GumkPIofdrvGFVfasifeuoYgABzZ7p+PLyIOTvGOJbuSdOyOMyLB3E7mEYJevIVS8ErbXc&#10;dYw2gM+L+myrPw49I+vdH7IBcdGtlc7QC6LzJLvModJAocnyAj4Qvs4gKKxEWRmnOOgrUZoXl37F&#10;eymnlZCYWRAKWvUCn8cBsOlH3pJ/GZfL6XKahVk6WYL8F4vwZjXPwskqKfLF5WI+XyQH+Xe8aZjA&#10;Yz6ufse97HlzqAdGb9bzXvusWLmfqymg/9OyCLPwBOOQMWjslNFlkmbxbVqGq8m0CLNVlodlEU/D&#10;OClvy0mcldli9dyley7Yx10iu1kA35Tc6+oEGjw49y12v9e+0WrgFq4gPR9mwfS4iFaoxqVoXGgt&#10;5b1vn1GB8E9UQLgPgYaPkhkrAbbsfr13X9gMT8eRtWyeQMxaQk6DGOH6BI1O6n8CsoOryCwwf28p&#10;foP6zwISokyyDJZZ13GyhqJ7PrM+n6GiBlOzwAbEN+fW33e2UJE3HZzkU1DIG0iilrs6ckIFHmEH&#10;aoZruYuH83K8JOHN5rzvVp2uctf/Aw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MEFAAGAAgAAAAhADx+&#10;sYbfAAAACAEAAA8AAABkcnMvZG93bnJldi54bWxMj0FLw0AUhO+C/2F5gje7iaHRxGxKKeqpCG0F&#10;8faafU1Cs29Ddpuk/971pMdhhplvitVsOjHS4FrLCuJFBIK4srrlWsHn4e3hGYTzyBo7y6TgSg5W&#10;5e1Ngbm2E+9o3PtahBJ2OSpovO9zKV3VkEG3sD1x8E52MOiDHGqpB5xCuenkYxSl0mDLYaHBnjYN&#10;Vef9xSh4n3BaJ/HruD2fNtfvw/LjaxuTUvd38/oFhKfZ/4XhFz+gQxmYjvbC2olOQRqeeAVZvAQR&#10;7Cx5SkEcFSRZFoEsC/n/QPkDAAD//wMAUEsDBAoAAAAAAAAAIQChVtaxankBAGp5AQAVAAAAZHJz&#10;L21lZGlhL2ltYWdlMS5qcGVn/9j/4AAQSkZJRgABAQEA3ADcAAD/2wBDAAIBAQEBAQIBAQECAgIC&#10;AgQDAgICAgUEBAMEBgUGBgYFBgYGBwkIBgcJBwYGCAsICQoKCgoKBggLDAsKDAkKCgr/wAALCAHV&#10;BY8BAREA/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9oACAEB&#10;AAA/AP38orO8UeLfDfgnw7feLvF+t2um6XplpJdahqF9OscNtDGpZ5HdsBVUAkk8DFfG3iz/AIKg&#10;fGD4x/HOX9nH9hT9myTWNQtNEt9Y1bx18SribR9FsbG4eRbaUWyI97KZWil2I8cDMELjMZDnvYPE&#10;/wDwUj0ey+2XPi34JeIbpRn+zY/Cmr6Ojnnj7R9vvCo9/Jb/AHR0rqP2av2xn+L/AMQ9b/Z8+K/w&#10;5m8D/Evw7p8OpX3h1tSW9tdQ02VzGmoWF0qp9ot/MUxtvjjljfAdBlS3utFFNZ1QbnOKPNTn5ulK&#10;GUnANLXF/Hb4+/C/9m74bah8V/i54mi0vR9PCqzsC8txM7BY4IYx8000jEKkagszEAV47D/wVa/Z&#10;Xi1G5tNdvtW023tYHmkvTbwXqmNELswisZp5sAK2f3fG0k4AzXo/wF/bK/Zt/aXto3+D3xOt9Qup&#10;LRbuPSb6zn07UGtWGUuPsd5HFceS38Mvl7G6gkV6fkEZBooozWH4++Ivgn4XeEb7x98RPFmm6Fom&#10;lwNNqOraxfJb21tGOrPI5CqPqa+bfAf/AAVEs/2hRd6l+yJ+y3488feHoJGjtPHV8LXQ9D1BgSCb&#10;aW9lW4nQEEeZHbsueASa3Jv2u/2r/DscupeL/wBgm8vLONifL8F/EbT9Qu9vqIrxLNSe+BIfbJ4r&#10;1D9nD9pz4U/tTeA5PHvwr1W4kjs9Ql07WtL1Kze1v9Iv4sebZ3du+HgmTIyrDkMrKSrAn0Kiiiii&#10;iiiiiiiiiiiiiiiikZtoJx0rwT4k/wDBSb9mD4V/F68+BHiXVvEU/iiwuIba70/S/B+oXCpcSwrP&#10;HAJVh8uSRonVwsbMcH2ONqH9tLwHcwieH4YfEkK2ceb8O9RjP5NED+dX/C/7X3wj13xfY+AtfbV/&#10;DGsaoCdJs/FeizWC6gRnMcE0i+TLKAM+SrmUL82zHNeorMjdDTqKKKKKKKaXReGanAgjINFFBIHU&#10;03zUHU04EEZBpjzBEL46da+fPjF/wUt/Z9+EHxA1j4Y+TqXiDV/DrQp4gj0W4sYorCWWPzFhea9u&#10;beNpRHsdokZnRZYywAcVZ+Hn/BSf9lf4ieI28MWvi3UNMuIYIJLy51bQ7iOwtGmJ8mKW/VGs0kfG&#10;VUzZbIxnIr3mO5hlAaNwykZDA9R61JRRRRRRTRIh/ipwIPQ0UUV8/ft0fGb4y/CAfDLTPg5rmj6d&#10;N43+Jlv4a1O+1bRWvfs8MtjeXCyRoJohuD2wB3EgqzDg4IijtP2zYMs37SvhCb5SFWb4XPgHsfl1&#10;JST+Neb/ALWPx3/bI+AHgLRfHcXx18C+ZeeN9F0mSFvh7LDZmG7vI4JDMH1GSQ4DnGyRGBxyeh6b&#10;4Ff8FMPDnirxxpfwb+PvgWfwb4m1a4jtdJvI1uP7P1S4c4jjiW8ht7yJm45ltxCWIVJ5SRn6lid2&#10;6gU+iiiiiiiiiiiiiiiiiiiiio3uI4xlzgepr4t/aA/4Lffsy/DbxhffC74C+HtY+LvifTVlXVF8&#10;F2ss+l6ZMnHlXF5DHKWcnjbbxXDKVIcIeD474L/4LiftTfEPVbPT9I/ZV+HumXl28ip4f17x1q9t&#10;qJkCs4gETaOJC5jRpDIsbQRIP3ssbfLX1V+x9/wUX+Hf7U+vzfDTV/CV54O8bW9o10mh315Fd2er&#10;26CPzbrS7+AmDUII3kVHZCHjbIdF4J+jqKKaZlX71eR+JP29/wBjPwn4j1bwhrf7TXguPVdBuJLf&#10;XNNi1+GafTpk+/HOkbM0Tr3VwCMHI4rvPhp8Xfhd8Z/CVv49+EXxD0XxPod1/wAe+r6DqkV3bycZ&#10;wJImZc+2ciug82MDO8fnXgvx2/a11TSPigv7OP7N3h6z8UfEDyUuNdnvpJP7K8J2bfduNQkjGTK4&#10;z5NohEspBJMUYaUeKa1+3t/wUA/Zy1o237U37MPgK+8OJzJ8SPCPiLUYNHiXOM3ERtbu5tCc8tIn&#10;2dMfNcY5r3P4Rft8fB/4meMNN+GniCCfwr4j1qMyaDY6reWs9trShA5ayvLSWW3nIB3eVvWcL8xi&#10;CkMfco5Q6BsU6iimyMVHT86/Ln/gpX+3p+0h43l8b/D34JfGqX4V+F/CvxM0vwJr+uaTpMkmplbq&#10;a2ivNQmvZYzDp8EYugkKxEXMjDzg6ooVvfvhz/wTL/Yb8DaK1rqHwA0HxlqF0wk1HxR8QbNdf1XU&#10;JCoBkkur7zZDkL91SFBJ2rya4f8Aa9+HOkfsJ/CHWP2u/wBlHxVeeB9T8Km0nuPCMOrTt4b163+0&#10;xRvp7aY7m3hkmVikc1ukcokZfmOWz97aJeyajo9rqEts0LT26SNDJ95CwBKn3FXKKxfiB8RfBXwr&#10;8Dat8SviL4ktdH0HQdPlvtX1S+k2xWtvGpZ5GPoAD0yT0GTXkGpf8FKv2P8AQvDCeNvEvxD1bSdH&#10;kaFU1XVvAmtWluTKyrEPMms1UbmdQOeSwHWvUfhd8a/hH8bPDy+K/hF8TNB8Taa3H27QdWhuowfQ&#10;tGxAPseR35rpmkULnNfM/wC3t/wUD8O/svabD8NPh7aWuvfErW4s6TpMtxFHaaRbnd/xMtRmkkjS&#10;3t12sEVnV55AI4/4nj+Vpf24v219G0fQvEelfHhfEF5q12ml6fptvpenXkWvaikW6SG2h03Tpgjk&#10;fvCsl+scSsC8qKC1fU/w9+Mv7a3wp8Bab4m/aM8I+HPHk8sfneI7b4a6dJZ3mkbyMpBBczuuopEM&#10;7mV4ZWVPkilchT7t8I/i74A+Ofw90v4qfC7xFHq2g6xAZtOvo43j8xQzIylHCujq6srIwDKykEAg&#10;iumoorwn9tD9uPwV+yJoUNhB4U1Dxh431jT7y68M+BtEkVbi8htk3z3MsjfJa2sQIMk75xkKiyOV&#10;jPzz+yPqH7aP7cvwisf2l/2i/wBpjUvB/h3x9pC3vh34a/CyOGwj0qykIaEzaqY2vpZ2QKzGKSFQ&#10;XIAwMD0ez/Yn0DRLqPVvCf7Svxy0zUIcmC8f4yaxqCq3Zmt9QmuLeT1w8TKfSrn7FP7Q/wAaNQ/a&#10;O+I37GH7QHie18Vav4E0zS9b8P8Aji2sY7WXVdKvjMsaXsEIWGO7ilhkUtEqJImxwidD9U0UUUUU&#10;UUUUUFgvU1g6/wDFD4b+FLlrPxR4/wBF02ZI97Q3+qQwsq/3iHYYHvVe2+NPwfvArWnxV8NyhhlT&#10;Hrlu2R68PWra+LvC96C1l4hsZlUZ3RXiMP0NXRcwk4Vweh4PrR9oiHJYf99UpniAyXFILiInAcfn&#10;UgYHoaKY02BkD86+VPj9/wAFf/2Y/wBn/wCJd/8AC/U9B8Ta5caXI1vqGtaZHY2mkRXigF7EX+pX&#10;drbS3KBk3QxSOylwv3gyr3H7N3/BRL9nD9pnUYfB/h7Wr/wz4yezjupvh/44sDpetRwuu5ZVgkO2&#10;4jIB/e27yx8H569m8ReI9C8MaBeeJPEerWthp+n20lxfX17OscNvCi7nkdycKqqCST0Ar47svjB+&#10;0t+3tfan46+AHxp1n4SfCq1jaDwN4k0vw/ZXGq+LbkEZ1N4tRtpUi0wEbYowqTXA3uzRp5e7grj9&#10;rP8Abm/Yq8UWPg39rL4v+H/FdnrPnReFPEsng2WWPXbqONpDayJpSLcaXJsUyFmtr2EIjEyggKfp&#10;79ij9vT4I/txeEtQ1P4aavDb654eu/snivwzNfQTXOlzc7W3QuyyQyDLRyqcEZDBHR0X3OuV+KHx&#10;w+EfwV0y31f4rfEDTNBhvblbbT11C5CSXk5+7DBH9+aQ9kjDMewrznwH/wAFEf2VfiRp11rHhjxT&#10;4m+xWWoXFjeX2ofDfXbOCC5gkMU0LyT2SIro6lWUncpHIFeZ/tnftGfse/tQ/s6eMP2fvBv7cvw0&#10;8P8AifVrGKTSW1TxbZQtHd288VzAs8MzbvJeSFUkUocxuwwc18Z+Cf2qvEv7M/x+1T49z6Zc31x4&#10;k8OWGnfEDQ9Y1G4uEvFsZJmjudP1dI57C6aEXV3tVblBcJJHGlrZmIlvoLwD/wAFhPhH8WZIrD4Q&#10;fsv/ABz8WXtxCssdl4c+Hq3SjODh7lLj7NFz13SjaeCBXrX7Jv7P3xx8X/tO6t+3R+0j4Mh8GahN&#10;4PTwr4L8Aw6nFe3Gnaabo3U1zfzwkxG5llCARRM8cSL/AKx2YlfqsOpGQ1LQTgZNfMn7a3xm8aeM&#10;vEtj+xt+z/4j1LS/EmsfZb3x14w02ZYT4T8PNI/mSRzNwt9c+U0NugBZcyTHCwgN5JZ+HfH/AMRP&#10;j1efB39nj9rL4n6bpnge+guPiB4sm8WnVHjvGi8yHR7eO9jlhMhSSOad3SREj8tNjPMWj9NtfHv/&#10;AAUN+CRVr2y8H/GzRxcfvDGR4Y1+CH2BM1jfSfU2S5H+18rPGn/BXv8AZd+Helwaf480bx1ofja/&#10;vBZaP8MtY8GXMOtandsGKxW2A1tMp2HM6TtAv8UgJUN8g/FL4l/F39oP4i/8L2+PUdo2peHJJDpv&#10;hG11FLjRfAUAGXkkuo9J1WH7cVyZby5S0KJ8i+WhYv6V8Cv2ddf/AGyI9K+Jvxb1DxPp/wALbaGO&#10;XQ/COoa5dQyeM23CVbzU7WLybcWIIUw2/wBnR51AkmwpWIdr/wAFCtT8FeM4fDv7N/w/8Cp4l+NG&#10;uM0vw2h0zUnsr3wqchJdde7gImsbWAKS7KV+0FBb/N5jAfaHw90HxH4Y8A6H4Z8V+KrjXtU0/SLa&#10;11LXLqKOOXUZ44lWS4dY1VFaRgXIUBQWwABxW3RmmyMNvWvzd/4K7afB4y+OB+Dv7R2m6rD8O/GH&#10;gNdI+HfiCRpP7H0jxFcNdw3Vy6Rqwm1VY3szZpIFXAuCksJ3NXQfsxftyfDD4Q/BXwn8J/2gPCmo&#10;eBbrQvD0dnDq1npEt74e1KC0t41a7tL6zWSLyBHsMjOVWNiULNgM2x4u/wCCuv7GOm+Krb4Z/DPx&#10;H4j+JfjG9hE2n+Dvhr4Tu9Uv7mPGd4+RIVX/AGnkVQOSQK9G/wCCb/7N/wAXfhrrvxW/aV+OWgw+&#10;G/EXxk8TWmqN4FtruO4XQLW1tvs1vHLLGTHLdSJ88zJlQdqhm25P1LuXpmjevrS0m9cZzTfPiIBD&#10;9elIbmEdWqGbWtItwWn1KFNvLbpAMVnn4k/D0DJ8c6Tj1/tCP/4qsPWf2k/2efDrFPEHx08H2LLu&#10;3C88TWsWNuN33pB0yM+mRnrWt4J+Kvwy+JcFxc/Dn4g6L4gjtZBFdSaLqkN0sLlQwVzEzBSVIIBw&#10;SCD3reWVG4DU5s7Tivzu+Ov7cv7f2geJfjJ4p8IeKfBmk+EPhX40uNLuIf8AhBZtQurazitba7+0&#10;XRF6r7WguBIskMMnIZWRVUyCkn7b/wDwUjsdXVHj1N9MuY/9DvLz9l3V554JgTu+0RWuq+X5H3Nk&#10;kMsjncd0Y27mj0P/AIKRf8FG7dbSXxh8K5TGubfVl0r9lnxXNIkxxsnt92qKLi2+/vLi3mXAxC+7&#10;A6K0/wCCl37Ydj5lt4g+DusXElncf6Rc6T+zd4uaK9tyxCPbCSYMJcbGeGXYibiEmlADNaX/AIKV&#10;/tPtNJp7+A7+2nvLaSXQp7/9m3xnFbswQMsN424vbuWyuYkuFxhiwPyGvo//AAVS/aCYXOoar8L7&#10;prGBlQ7vgz4kt7mOQcvvi3yBoiMFJYXmkI3BoUIwen0P/gqn430fV7e48f8AwRu77STpzXOpL4Z0&#10;nUftlsFxl4I54Al0uSwMTvb3QCgpBLlgn1L8Evjp8Mv2hvh9a/E34TeJxqmk3Mjw+Y1vJDNBMjbZ&#10;IJoZVWSCVGGGjdVdT1FdlSF1Hemu6FSM9V/OvyM/a2l8M+Lf24fjvpvjk2C6XqHiPQdEhkk0tLp7&#10;ny9GsZmso1Vorh2LbH8u3kutxz5thIhLH1z/AIJ9/CvR/jl8O/G978RPF/jRpNL8fTaXY2/h/wCL&#10;2vW9raW6WFhJ5MKWr2CwqskkmY/s0BjYtH5ahAB7F4w/4J9fs4+PfDt14U8aXPxI1bTL2PZeafqH&#10;xt8VSwzrxhXRtSKsBgEAjqB6V1X/AASz8ceKPGX7G2i2XjnxFfatrHhjXtc8M32papdSXFzc/wBn&#10;atdWcTSyyFmlfyYYtzkkswJzX0YJEboadXM/Fj4zfCn4FeDJviH8YviBpfhvQ4J4oJNT1e7WGESy&#10;uEjjy3V3YhVUcsSAAa8l1X/gpV+zJa3GpWHh+Lx94guNH2f2pBoPwu1yY2qsm9WZjaKoUryG3Yxz&#10;nAJHPz/8FTPhINHj8U2Pwh+IE+hTx7rfxJLaaZZ6Y/zbApu7u+ihVy3yhGZWyDxwa4v4h/8ABaH4&#10;X+EtJkubD4VXVjeQW6z3um+OPGmjaTc20Lfdma2hubq6kiPZoYJNw5QMOa4/wz/wWwvPGuoWuneH&#10;PDnwwvJLqZWt18NfEHUdfMsGMyH/AEPSQkMoH3Yrh4d543L1rL8d/wDBSX9tnW7z7d8KfCWsrpMy&#10;PF5Np+y/4kvNRtbkEYzJLfw2c8BBJ8yOXcMACNgciTwj8d/+Co3i6O+HiHR/iJ5kKsdNm8O+FfDW&#10;k2t4u4bSz6s8lzbllzmM20mzqJXxivRfDP7ZX7cfwY8Lx+L/ANpH9m+31Hwjpts114q8RQa1Y2mp&#10;aRajYZJBa2808OoLChdnlVrQsqZW3UnZX2RZ3cV3AtxDKGSSMOjDup6Gp6+Yf2z/AImeLvib450X&#10;9jf4NeMdc0LUr66s9Y+IXivQbt7SXQdASUuIo7lSpju7ySHyEVSWEX2iQ4CKH8X+G/w3+KvxT+OO&#10;t63+zr+2r8UNC8H+AUutDW/1DxNL4gj17xASnnhk1Rp4ntrPb5LBUDvNJMqyxeTlvYNN/aT/AGyf&#10;gM8dn8e/g1Z/Ezw7BH+/8afCm1eLU054M2hzu7ONvVrW5mcn7sA6Dzf9pH/grB4J+I+jTfCH9jL4&#10;k28Or3Ajg8WfELVLWOztfBazBgIvL1EwrJqhI2payYCEM0nKCJ/I/hR8KvEHh3XH+CPwJ0vVLXUr&#10;6GSe31TU1CvaRyufP1jVGbSbO4uJGdmaJ4r6drqYbS4RZZE+ptO8FfAX9jr9nXWB4x1Zm8N6fazX&#10;3i7XvEzG9udYmkVY5bi8ZgWup5hsj24JYeXEg2hVHU/8E9/h9408BfAqS78W6Hqnh+z17XrrVfC/&#10;gfVpGaTwppMgjW107azMYtqJ5rQAlYHneJMJGor3uuF+Of7RXwt/Zy8N2viv4q3+rwWd9qUOn2p0&#10;fwzf6pJJcyttij8uygldSzkKCwALFVByQDwKft8+CL+4Fr4c+BHxg1KRvu/8WzvbINx63ohA/HFX&#10;4P2uPFdwu6H9j34pbW+6ZJvD0f6PqwI/EAj0rI1/9p39qedseAP2MY3U/dfxZ8R7Owx9RZw3n8zU&#10;egfGr9uzU7jHiL4C/CvR4M/ft/idqN/KPTKf2PAv/j9O8W6x+27rsqr4W+Lnw18N27D5lk+Ht9qc&#10;/sVkOqW6fnE3NOsPCXx+ksR/wkP7XHiVrt1IaXRfDOi21uGweUjns53/AAMp49DXhPwr/bg/at+H&#10;f7K/jH9oT4neKNB8eXXw3/tC2+IHg99GGm6nZXmnyMLoxXEDGLZJbiO6hie2BKTx5mIO4fdWha3p&#10;viPRbPxBo16lxZ31rHcWtxH92WN1DKw9iCD+NW2YKMtXjGg/t/8A7NHizR4fEXhHUPGusabdKz2m&#10;paP8JvEl3bXChipeOWLT2SRcqRuUkHHBNeQ/tq/Fbwt8fvCPw/i+E3hPx1fa74f+MPhfW7WG8+F+&#10;vWSrbpqKQ3bvLc2KJCq2k9y7F2XCq3fFe8IzNznivD/+ChHwh+IHxo/ZvuPD/wAMPD9jrGtaV4h0&#10;nWbfRr6SJEv4bO9hnuLdTNFLF5jwpKqCWN49zKGVlyD8a6n4K+M7aL4Iufh5+yV8SLO58K+PNF1u&#10;HR7HQLvw9Yxpp2q291tbSVubjTJGeJLhTcwvayElcR4coP0S8fft2/D34TeCLz4lfEj4b+OtH0Gx&#10;kt0utRuPD4fY89xHbxIIY5WnkZpZY12pGx+YfSvTPhj8bPhZ8ZNKuNW+GfjWz1ZLO4+z6hDbsVns&#10;p8AmGeFgJIJACMpIqsO4rqq8t/bI/aGk/ZT/AGZfGn7Rf9kR6hD4P0STUprKR2XzkjI3AbQTnHT3&#10;9K5Gb4yftuG1jutI+EHwwuPMVWRL3xxqVowUjPzAaZLhh025P17Vlt8e/wDgojbkmX9lb4Q3C87f&#10;svxq1Ld7ff8ADwGT6frUkf7Sf7dUBUXn7GPguVcgFrP4zSH6nD6Quf8APStbTv2nf2lA+Ne/Y2nj&#10;G/G7S/iBYXGB64lWH8vzrYsf2n/Hr2+dR/ZM8eRT5P7uHVtAkX8zqSn9Khh/ab+LMmGb9krxQi7v&#10;ut4i0fcB+F2R+v41zXw1/wCCmnwC8aanreneONG8UeAIfD/iS50HUNW8babDBpy6hA6xvCby3mmt&#10;4iS6bPNkTzd67N2ePom3vLa6iWe3mV0ZdyuvIYY6g9xUlFBIAyTRketJvXGc0b19aaZ4x1NKJUP8&#10;VOozTd6+tfIv/BZHXNTs/wBm/wAM+G9S8U32g+BfEfxS0LR/itrlheNbG08OXErLciSZcGCGSTyI&#10;JZMgCOZskLk16n8OfA/w++G3grTfAvwr8MaXo3h+xt1Gl6ZotqkNrDH94FFjAUA7icjqWya479sL&#10;wp+zV4x/Zx8VaN+1zDpP/Cv102STXrrWJBHHaIFOJo5PvRTLz5bIQ4bG3nAr5X/4JyeCfiF+258R&#10;PgZ+1ddeENe0vR/hro91fav488SLOs/ivUriyNilrpscjlY7BYy80zxBIWm+SNGO9x+nkupWEP8A&#10;rryNf95gKbHq2mTFlhvo32jLbHBwPept25cpXz3/AMFDdY+P+nfDPSdP+EVxrmm6DqGseR8Q/Efg&#10;/RzqGuaVpPluWext1YOZHbEZljSaSFWMiRORuXynwf8Asf8A/BOD9oX4Q2Ufww+HXhDVtFisf7Mt&#10;/EXhe48rUYhE4do3voGW5Eom+dxI+8yZLgsTXk3xA/4Ji/F74I+Obr47/sgfG3xNda5Jei91Gyuv&#10;E7abrOqkDakT6iUmtbuFFC7Le8s5FJBzNHuLG38Pv20v+Ck3xp1mH9lLw54XvrPVtQjlfxF8W/En&#10;w5k0SbwfZpJtKm1FxPbaheyhZBDIhgiyBKInj5P1N8CvgL8Mv2cvAaeBPhvpUkMLXcl9qmoX1w09&#10;7ql9Kd019dzuS9xcSP8AM0jck4A2qFUfKf7V/wC2B8U/2nfEGqfsz/sT6jq1j4es7p7Lx38ZNI0v&#10;Ubi1jnQp52j2FzY2dz5FwySYkvmUpbbSFV3+74T8K/2D/DP7atxa/An9mz4baP4U0HwtqVqvir4x&#10;eGrqzmg0i4tW8yKDS7+007TrvUdRRtrM0xeOB8NLvchK/ZTwtoR8M+GtP8OJql7fLp9jFbC91K48&#10;64uNiBfMlfje5xlm7kk1pVxn7QHxf074A/BTxZ8b9a0q7vrHwl4dvNXurKxAM08cETSFEzxkhcZP&#10;Azk9MV8hfFb9s79vPTvjl8F/B2keJfhP4T0f4tR6jFEs/h++1+OxuobL7Zbxm8F7Yi586NXC7Y4c&#10;EceYOa9svviN+3XomhKthoPwn8V6gPvtNe6n4fhfnsBHqLD8zXxp+1/+yJ+118fPiBdfF/wx+yt4&#10;V8KeKNV2R+JLnw78TRqljqyiHySzwXFpps0UrxYheSC6g86FRHMJUAA5zSPCX/BUP4L2raD4F1n4&#10;leEfD/2aIw2sPgbQ/E8NlcEnzvItk1Ka4jtsbFit4njSJU4Vixx6h8H5/wBnT/hJdH+JH/BQf9o3&#10;4xeNdc0G6W+0uz+JXwd1Dw34V0+5iOY7xLOCyFo08R5Wa4uJirfMu1gCPuH4OftVfsz/ALQMTf8A&#10;Cjvj/wCDfF0kK5mi8O+JLa8ki5x86xOWXnjkCu+SeJztVue9Pr4e/wCCrHxB8b6L4r8K+G/iL8Gf&#10;FviH4HxqmqeMJ/Cukw3cN5qEE4kgtdUdpA9pp6eWkrt5TxzMQkjoisH8g8L/ALd37M37RX7Umj+M&#10;v2hfFdh4Z8G+E0trr4Ux6xqUbaZqesSpIJdSmuEJgEkSN5NurttUtLIpMjqI/pn4gfsffs2/FnWZ&#10;PiNb+E/7E8UX0SMnj3wJqUuj6y68YJvrJ45ZU+7hZGdG4ypGBXG/F7Tv+CqXwr+G+raP+zL8dPCX&#10;xAkkjjj0mb4haKlrremxhhvZLmDZaX8uwFVE8EOCQ7yPtKyfNHwh1D4ieGdd1z4c6J8GvHVj8RdT&#10;eOXXdQ8TaW/9t+IbxyVN1d3EC28f2YNuAuLbVpkt0AVY1G1D9ifs3fs1D4ZuPiR8T9XuNe8cXliL&#10;Vr281i81GPRbHfvGnWct47SmJfl3zORLcuokk6JHHzviTx54y/bg8YX37PH7MOvXmn+C7C7ksvih&#10;8WbFR5MSD5ZdI0ibP72/cF45bhcrZgggtKVVfrTwF4E8L/DPwdpXw+8DaBb6Xouh6dDY6Vp9pGFj&#10;treJAkcaAdAFUCtqo3u4YxmRtvu1Y3iH4ofDfwjAbrxZ4+0XS41GTJqWqRQKB9XYV8F/8FH9a/Z8&#10;8ffEfQ/2pP2ff+ChXwc8N/EXwn4fuNEm0Pxd8RYYdJ1/TJbiG5NrcPa3KTQFZ4I5AVJWQKYpVMbt&#10;j5T+Cf7anxF/ZqhtfAn7NnjmxvNA825ubnwwmqeH/FGj6ecTSSJYT2erWkyCSTyttuI7eCBfMIEz&#10;H5/R9I/br/4KY/GrxFZ6PqOueDvhH4ckj26prWl/BrxP4m1tH2t/x7W1rFc2bAMAuZJV4y3OAh+l&#10;v2SPiX+yh+yrpurX+geGvj14v8XeMLtNR8cfELxF8DfEj6hr90E8tC7DTo1iijUBYreNVjiTgKSz&#10;M3sR/wCCkn7PNsnm614S+LmnLuxvvPgR4q2nGO66c3rW/wDCT9u79mL43/E9vgv4A8aat/wlS6E2&#10;sroeu+DNW0id7ESiJp0F/awh1DsFIUkgnkV68zKo3E14d8bP+Ci/7KXwC+KjfA7x1431afxhHpcW&#10;oyeHdB8I6lqdwttJ5pRz9lt5FBIglbZu3bY2bG3mua03/gqd+ztrt5pVn4f8MeOrs69g6DK/hg20&#10;eqZGcW73DxrOR/EEJK/xAVLN/wAFKfBP2rU9Ksv2f/iVcappNi15eaDHY6WmqeSCVEiWMmoLcyIS&#10;CFZIyH/hzXG3v/BXzwHqdtqEvgj4K68z6XsXUZPFHiLRtMt7KUuAbe6kF5L9guCp+SG7WFpG4HAZ&#10;05PWf+C33grS4EMXw40FLuNS2qaLqfxKtrfUrJARmQWwt3e7jGQN9r56kn5dy/NWbr3/AAXG0u30&#10;1tb8LeEfhLf2TIps7i5/aAtbcXbfxRqzWBRJByPKlaOTK424wxzfAH/Bwx8DJfFbaD8afBFnpNpc&#10;RBtN1TwP4uj8QBv74ntmgtbmAqSAE8ppHOdqEYY/anwI/ai+BP7TGh3Gu/BX4hW+sR2fkjULdreW&#10;2urNpoxJEJ7edEmhLody70XPOOhrvJkL9BX5XftWfs5/DbxZ+25+1Ldatqa6f4g034eaL4x8NNdR&#10;xGS6cadcRz7YpQTLbpJY2xFzCY5reV3EcqFzUHwE/wCCbOqftH/AX4ZftJXnxp0e11bxZ4B0rVr6&#10;31j4U6RqUc8V3ZRTfZLkOka3ixByizzK1yBu/fDc24m/4IP3Ef2c6b8efAlqNP1Vr/SVk+BFhcCz&#10;38yWwM905mtWycQXHnJH8vlCPau2xqP/AAQqsNRm1L/i5fwyht9Tkinaxh+AtokdndJtImtit6JI&#10;AxRd8Af7O4zuibc++9Zf8EUbzT/E3/CTRePfg3I11pv2PWLGb9nGy+yagACBK0K3ypBLgn97biFi&#10;cbt21QuT4a/4IceKfB8Omr4b+Mfwnhm0iNodLml+AayeTAxz5bx/2p5VwQQuJ50kuRg4myzFuu8H&#10;/wDBMb9p/wCF+q2uufCL9qzwl4T1CzX/AEPVdB8A3sV1D+8MjIZJNVka5ty7M32W7NxByMRqVUj6&#10;x/Yp+Mvxm8Yal44+CXx+8RaFrnir4d6lY2154l8O6W9hb6pDd2Ud1FI1s8svkyrudWAfaQqsoQNt&#10;HvtcJ+0f4I+JfxF+BfijwR8JPGknh3xJqmkTW+kaxDP5LW0rDGVlCOYSRlRKqs0e7cASoFfOHwO8&#10;dfA34faBpP7FvxG+F/8AwrfWhp7Wdp4H8WMs9try7S072V7J+71dWLM0jA+eSzNNGjMa4L43/wDB&#10;Jb4O6vp/9pfs1RQ+C7qzvjqVl4PbfJ4alvduPPSyyV0+54Gy7tgrRtlzHIcg8f8ADX9mL9s/9oDx&#10;XpvwL/at1jxlbfAvwzaWt5rXhjxj4otNWvPE+sq7N9ibUIMT3ulRt5Uh+1BXldEUoqrtH1X8evj3&#10;8P8A9mL4XTeOvGAmaOF4rLQ9C0u2Ml3ql8/y29jaQoMySu3yhQMAZZiqqxHwvdeMfiDqHxZg+N/x&#10;QaPxP8cPFHm6X4R+Fvh2C31q30XTiS6Wlokd7aXtjJt2teai4WIFckbEVT9rfsDfsCt+zhq2rftB&#10;/GTWP+Eg+LnjTT4oPEGrtqd5ew6PZK3mJpFlLezTTtbxueZHfdKyKxVFWOOP6er4z/4KH/FPwr+y&#10;p+0r8J/2q/isk1v4ITQPEXhbxHrkekzXiaTJcLa3trIyQqzqZXsGgVgpyZQh5Za8F+CH7cOkfBj4&#10;nfEK18JeEYfE3gXxX42fxHps2m+JrWS58PJdWsBun1CRC1lp8L3IeRBd3UEuZmUx5yF94n/b4+Ce&#10;o6dav4q+G3iGFL6dotLsZ10u/udSIxua0trS9nmvE+Zf3kCSKTkZJBA4XSvjX/wSY+PniPWtH1z4&#10;S+HF1bQdn/CSHxl8GbvTn00Nv2/aJ72wjSLPlyfecY2P0wa2tM0//glnplxHpHgb44+EPDMk6h7e&#10;z8G/GKbRW24yGVLG9h4wcjAxzXonhP4N+Ikhj174Nftu/E6GwbBjjk8Q2Wv2so9N+pW1zIRzztlD&#10;e9VfGvxf/b//AGdvh34q+JviDUPhz8VNP8O6Ddala6TZ6Le+HNTuFgiaUx+as17DLIyrtCiKIMxH&#10;Kgivpb4beM7b4h/D3Q/H9jGFt9c0e11CFVk3hUmiWQDdgZADdcDPoK3HUsuBXzz+1r/wTJ/Zc/bD&#10;8V23xM+IPhm40vxpZWYsrPxlonlfaxbAlhBLHPHLb3MYYlgs0T4JO3bXyrH+wH+3f+xpfTan+zxr&#10;em6xZT3E91eXHgGJdMgkk8hV82+8P3pnivG/dqWks7y2ncfu0XOCem+CX/BS3xR5F9pn7SHwmu1u&#10;tLt4ri6uPBumyy6jbQO3l+bfeHHeTV7ACQNyIp02YbeBzX0Akn7Nv7YHwykjSTwj8RfCd6zQ3Ef+&#10;j6lamRfvIw+YJIvdSAyn0NcB4X/4Jwfs7+Ftbtbgy+JNU8O6ZeJeaP4G8Qa/Lf6Pps6AhDDFPukW&#10;NSdywNIYFYKyxhkUrS+Of7YfizVPjlN+w9+xv4asPEnxc/shdR1i71aYw6R4QsJDtW9vG4a4fLKy&#10;WkOZH4LGNTk+zfsf/sWeDf2X9N1LxZqniG68ZfEbxQyTeOfiNrkK/btXmXpGir8traociK1jxHEO&#10;PmbLH3JRgYpryBBk18h/HT9uX9pbxv4d+KFt+wX8KNB1LVPhffXunX1747af/iaapZjdcafaWEDR&#10;ytlP9XcSyxI7FPLSWNxKJPgH8Wf2sf2iPhbovxa0H9q3wDNpOuWKTrHovwrmimtJOklvJ5+rT7Jo&#10;3DRujKCrowIyMV1Xi74SfFj4heHbnwt43/ah8Q3NjfwmK+sE8J+H3tbhDwUaK606cFT02sWzXz/q&#10;3/BFD9lXxLrNzrvi/wAR69qU17CsN1GuieHrOGWMEYUxWmlRIQMYHBI5Hc56zwr+x7+yn+zTo7aH&#10;o3x78U+D7Ekma2s/idJoiO2cksLV4MnjrjPWlvPEX7A2jAprH7eGrQtuO5rr9q7W4/XjA1dR+Q4x&#10;VO18UfsI6zdvF4Y/4KL64sqqHaOx/ah1O62qwwGxNqMmM9siqH7Pv7Q/gT4Yft3eDvhr8MP22rr4&#10;q+G/ixpd5pn/AAi+qfEYa7d6FqFjbXN8mow7pHdbeaG3mhcYADpE2fmbH35CTt5r8+/jZ4Y+NHxk&#10;/aA/aAXSf2lfHGiyeA9U0l9F8O6d4svrKzj05tJhuZAkNpNEBJJILgJNKsyFt26KQIFHH/s//CD9&#10;tT4y/Azwr8ZrHXfCGnv4w0Sy1q0s/EHi7xDqUKWd1FHcRxXFu7pIt0I5ArtDcpEHyyxDJFamvf8A&#10;BOj9ofxfbahpOueI/gncaTqTZ+x6z4B1bULi1bIfEV4uqwXP3snLuxxheFG2uf8ADP8AwSK+M/h/&#10;95b/ABj+CyStMxupP+GeIZluoD92KSN9RMRKgDEwRZ+uZTnFdrpn/BNL4w+Y0HiL9pnwrLZ/8udr&#10;p3wp8mXTzxvaC7k1GW5XOANrStGAMBAOK6vR/wDgnpq8ItF8R/tJ6pdBPm1QWHgjQ7UajIpzHKf9&#10;EfyZFPPmQ7GJ5JyBiq3/AAS+8FrrcHibSv2j/iVpGrQyTldX8O3GmafeOsv31aeCxVyeE/ek+a2x&#10;dzsBtr0v9gDx98U7H4k/GD9mH4sfEbWfFjfDvxBpcvhXxB4h8pr+60e/02KaNZpYo41mZLlLtPMK&#10;hiAAScCvp/edm4jtX5d/t4+L/BelX/7Qnwm/Zg+OVvq+teOIr+H4ieAvEHg/WMWGrS6XbWjXllqt&#10;rZSRqkduLRpYZBJECy/vrcyEH0Twj/wVC0vWLXR9NtPgNqz3GoafFLZ/a/EWmWa3o2/M9uZrhUmQ&#10;AZLKxAXBbAINdFN/wUq+Humm+XXfhjdWp02TZqDf8LN8FbbU7QQJS+uoUYgqcEDhl9c02f8A4Kdf&#10;Aaxm8jVtLtbJyuWW6+KngdSp9/8Aif8Avx9etUZf+Ct37KVtEsl1cXO1twb7Lr2h3nl7TzuNtqMg&#10;XP6/gcU7n/gsf+yLaJJM+kePJDDN5cgs/Bs10wY8j/UF+Dj73IrQ8Jf8FYP2dfHmqjRfB3ws+Mup&#10;3bWpuha6b8HNZuJGh3Kpk2wwMQgLIu48ZZRnJFeof8EzfDnxDg+HfxG+J3xA8D6x4d/4WF8YNZ8R&#10;aDo+v2MlpeQ6Y0dtaWzS20qrJbvItoZDHIqt+83EDcK+mpc7MA4r80f2uviB+0neft9fEbwX4M/a&#10;l8baTpfhnS9B1Gx8IaPOZLU2VxaFJ0+y2BXUs+dGZDdwrciPzSHhKIGrU+DHxs8MfEi/1Twnq95+&#10;0Jfa/wCHbpbXWV8J/EzVNZ0oTSKHTy7+zmiRvlPKzJDKhBDxpg1p6t+yL8PvEtv4nvvhn8Nfifou&#10;ueJJ2utd1bxJqTXg1O5MccYe4a61ATyqI40Tyo5ViOxd0bgFW9B/YX+EHjj4I2Xjrwn4h+FcPhfS&#10;bzxRbX2grb31nIl4n9l2NrNIUtEjSAtNatIU8tFBlIXcBx70c7Oa/Oc/sbf8FBvh/wDED4kD4e6l&#10;4gj0/wAQfFbXPEvh2/0PxqsMFta3t9PciMW7XsL+Y6zeWzq8SxkF/Lnb5q9i+C/xh/4K9/B/w/at&#10;8RPg9Y+PILeWZrzS9W8RadbzLb7/AN2Ib+GUtujQfN50ErStyGiBxX258Hviho3xm+E/hn4u+Hba&#10;eHT/ABRoNnq1jHcY8xIriFJkVsEjcFcZwSK539rP9n/w1+1F+zx4q+AvihpY4/EOkSQ2t7byFJbK&#10;7X57e6jYfdeKZY5FPqgr83fE978AbrWvgHb/ABm8PSeGfFi+K7fw38S/hv4hju9GWa8u7Up/aNla&#10;yGNJVj1FbdVurINEwuny5yBXvniLwx/wR+8MeIrqbx7P8CV1a6nC3knibVtMmuppQNuJGuXZ3PbD&#10;HNdV4f8Aiz/wT0+G+j/2h8Mn8ALagfLH4D0CK+c46Yj0+J3bp2FZ/iT/AIKZ/sx+D7AXs3hX4p/Z&#10;Qp8q4X4I+JYYTjOdrS2CLgH3xWDY/wDBXL9l3V7L7XollqQRVyY9c1zQdBkGBn/V6vqVo/HptyO4&#10;rH+KP/BVS98CaJbeKtG/ZvkutNvJFjsZ5PiHpF5JcO2NipFosmouzNngKGJ/hBrkdN/b1+IH7Zmm&#10;eMP2c2+FPhHwbDqHh26sdVvPGOpeKbT7HDPE8RkY3PhqCBNoJO2SZNx4BPNfe37MPiPwb4g+B/hu&#10;28D/ABi0Xx5b6To1tpl14o0DUIrm3vbmCJI5X3RO6hiwyV3ErnBr0Svm/wDbB/4Jkfs3/tgeIofi&#10;l4r0eTRfHljY/ZdP8ZaXawyz+SORDPBcJJBdRbj92RCw52PGSWr5Ov8A9nv9v/8A4J2W02pfCbR4&#10;9d8I2/mz3z+B9PnvtJ+e4Lkt4aYvfQSsGkzLYX0iFm3yQkfc9Y+An/BS/wCF/jzw5ZS/HCxtfBl1&#10;NK9tNrcWrQah4f8AtCsB5LahAzJZTnj/AEa8EEwY7QpKmvRPjr+x18Af2kJrbxX4m8Pyaf4kt7c/&#10;2N488LXpsdYslbkGK7h+Yp6xyb4nB+ZWBqOax/Zz/YB+A3iH4k69PBovh/R7eTVPFXiC4t0a6vpM&#10;8ySeUg8yRi21URQPmVEQDC1S+BnwI+I/7VfjjR/2of2qvDbaT4b0u4j1L4V/Cqacs1i20GPVtX2s&#10;UnvSCTFbjMdqHGd8w8xPrQRxg5Ap1eK/t9/s763+01+yj4q+FXhCCFtfdbTVPDP2i4EK/wBp2N3D&#10;e2oMhB8tWmt0QtjhWOQRxXzp8Sv2z/21Pg5oMevfE3/gnRrFikjYW10PXrzxBclc4LEaTpdxBGB9&#10;7Ek6Mc4CtxXg+t/8Fdv2l9d1nUfDujeD/CPgG6tlaWwm8eeE9XWzlQE4SWe9m0x4JcDJVIZkXON5&#10;xuNzwn+3/wDtkeJNL+36l4z8AatcRP5dzp3w+8VeFYwW3HDwTyazqDyrt2/I1rG+RjAzkefa5+1P&#10;+3T4v8f6vpt14w+M2peFbpSNOtdI8F32m3+lvnqt/pXhu8hu1PT7i4HOSeK6/wCG/wAKf2x/ihfT&#10;6nJd/F6Nrf5dJNx408T2Syqw5+3Rawlms/IHzWq2R25XGSGCeIv2Jf249fu2eaz1q5tdQtWTWtB1&#10;Vf7Q0y5kP8Ub3XjA3dmoycCJ+D06YrlfB3wA8YfCv4u6h+zd+0RpPjDR/wC3vh3d6u2ofAnR9OWc&#10;6Ksos7izubdzLLqm3z03Rsl/KBMpTuyfqZ+x5rvwn1P9mbwXYfBDxvqHiHwzo2hw6Ppmqa1C0d8w&#10;s1+ysl3G8cTxXCNEUkjeNGV1IKqeK9OuAPL+Y18a/saeNfhX8Ivg1c/B/wARfEbQ9Pn8J+NvEekr&#10;Z6lq0EEohh1m8WIlHZSAY9jDjoRgmvVD8d/gcvzf8Ll8KjH/AFMVt/8AHK6qGaG4jWeB1aORQyyI&#10;wIZSMgg+mKr6zrGk+HtKutd1/UoLKxsYWnvLy6lCRQRqpLSMzYCqFGSxOAFySAMVzs/x0+C8CLLc&#10;fFPw+qMMqzapFg/Tnn9RXi3/AAUC+Knwf8dfsa/ELSNC+KWhT6hDof8AaGnQw36yNLd2ki3cMfyO&#10;CC8kCru3Jt3Z3LjcPlz42eNPjH8GdB034p2vxBvrfxB4e1rRLiHX7u4Tz7qw+3QTSRWrXRklv7R4&#10;CS4h1TUkHzK0K7gyfsNXmf7WnwJ8I/tNfs8eLPgJ488Q3ej6P4m0eS1vtUsWjWS0QEOJR5qsmFKA&#10;kMCCMg8GvzF8fftt/tDeDPC+kP8AB/8Abk8UfFK5/tgLdata/A2/0my1Kx+cqYn/AOEengRSNv8A&#10;paXM0bHG2JlbK09E/b9/bjuNH1Kxm8d+JJNUWZbjT77/AIQ20W3S33jdavDPp1vvkCEr54mXJ+YQ&#10;HBSu1079u79qS7vrCb/hIb+1s7mFIpbfUtd8JW8isJJPMnWe4NurZj2bYJIIvmDfvmDDa29/bh/a&#10;MsZtY0if9qDwysdy7t4b8RTeIPAafYcOpW3utPOtZuTs3KZo7qHDHIiI4qlc/wDBQ79oy31Ca+8O&#10;ftFfDO6ayCW8mh6l8RfBEzX7Z+a6hmi1WDaR902cqJ8yjF0wbKt1/wD4Kf8A7TXhu/ljb43/AApv&#10;NPuLcSadqVn8Pp9QeGR3Ajju4rHX5jGDnBkhM4ByxVUG44fwP/bO+M8/gP4rXuifAfxh8Qf+Fhfb&#10;7rVJfhz8KdXMGk602mJahoin2mK4tZngidt8kFzGzsxgdWyn6nfs0eGtQ8Gfs8eA/Bep2E1rdaP4&#10;N0uxure4/wBZFJFaRIyN/tAgg+4rlf29P2gvGv7LX7Kfi749+BtO066vvDlvbzsuq28s0EFu1zFH&#10;NO0UTxvL5cbvJ5YePdsxvXOa4drj/go1qK+bB+0v8H7eNlyjW/wc1F+vQ5bXzkfzp1t4Y/buu5ce&#10;Iv2ztAjXdll0D4TxW528dDc3tz2zyR+FWb34W/tHahEEl/bw+IVrIy4dtN8O+GVXp1Al0mTHPqT0&#10;HPrlXf7Ovxr1F2Op/wDBQr40SBgQVh/4R22A47eRpCYx7VWH7J3imaXzNT/bW+OdxyDhfHEUA44/&#10;5Y2yfjSn9jPQLhSNf/aN+OGpKcnZN8ZdZgX64triL9a8Z/Z//aN/aq/Zt+C/jv4rar8RT8Uvh58O&#10;/G3ifTNZ0nxnfsviDTrDTtUniE8Goqr/AG3bbKpNvcp5jFSROoKxj9DtPu0vLKO8iZtsyB13DsRm&#10;vAf21f2zfHn7OXiHwb8I/gv8AdQ+IXj34hR6m/hvTP7btdNsbaKwW3NzPc3Fw68KLqNlijVnkVZM&#10;Fdua+QfF2l/8Ff8A4kLceI/G2o/E3TLiPUHb+xfAfizw7pkeoQ5xHHblrhv7Mixgs0z6hMQWwUfA&#10;STVPg1+2j4lsL/R/Hvw1+M2vw61az282m6h8ZIhpNhCdqhJYItcjm1MshkDN5trGRt/cAk1g+B/2&#10;TP22vhHY2vgT9mP4PeKPAPhrSbWf7NDqHx8+0tfTsS0TNFLFeW9lEpYho4Y3YqF/eq2WbDu/+CVv&#10;7bfxmXSrr9qnxB4R8dTL5r6nH4q+J2qalBaSEfuzp1lNpj2dsVGQzXMd4Wz8pjHB73Qf+CR1z5f/&#10;ABU2h+FCtiu3w7aW+vz3MdgeMTTG5sXa+lUBgFl/0Vcrttl2iqPiH/gjIsfhyOHwnpnwxkmsbWW4&#10;TTdf8NT3UGs6ny0ct9NHJFMYg+3/AEaJktgB/qSMCua+FXgP4TeHf2bda/as+C+nW/w9+P8A8E9c&#10;8v4hQ32oQabC15a7GutCn8kR2p0y5gk2W/loI90kUg3SpIT+p3wt8f2vxS+G3h74l2Gh6lpcHiHR&#10;bTUYdO1m0NveWqzxLIIpozzHKobaynowI5roDCjHJrxn4w/sN/BX4reLZvifoq6r4H8bTbBJ448B&#10;3o0/UZ1X7q3HytDeoOfkuYpkGThR1rwP4s/tCftDfsT+NfCfw1+M76F8Xm8Y66ljoEfgm3bT/FXk&#10;M+Dcy6UxkguIYvvTXSTW0aDnyl6V9KJtZcspGOgbtXh/7d3wg/aN+Mfw2h8N/Anx+un2Z87/AISr&#10;w/b3x0+6161KqBbRagqO1pkqwYIqtIrlBND/AKwfnr4intfhN8TPA/wC+O/wz1rwx4J024eHxh4f&#10;l0nT/Dmo6naRoot7Ww1dpDb3FjtOJoRq8txMoEaiM7o6/VP9jb9qn9i/4yeAtL8Dfst+LdGsrXS9&#10;P2WPgf8As9tK1DTbeM7OdOmWOaOMNkBwmxuSrN1r3VCCvFOrn/iZ4A0T4rfD3Xvhl4mR20zxFot1&#10;pepLG21mt54mifBwcHa5xx1r86viV+wH/wAFKbf4TeCfhFrth4J+JFr8NbyxbwJq2h+LrrQHgayt&#10;/s9tqF5b+Wk812sZc7YdSgiYt8wGN1JceG/+Cqnwy0nT9YPw/wDiz9j0+Ro9XtbPxF4d1mTVQVIW&#10;YGU3dxYRK5DGOOK/mZRt6nzB4zef8Ff/ANoq4+Kd58HPhJ4+XUvEWiTMniLwz4y+BOvXWp221uVh&#10;j01IJJWGCCLiC05wCRnNet/CP/gqN+03rujXTfEb4CeG9J1X7WE0jT/HUuo+BZr+LGdyjVYJbcvg&#10;MfKgubhgqlmC8A+sWn7eHxf029j/AOE2/ZMVdMaZok1bRPH9t5d1MsfmGOzXVINPbUPlPElt5sbH&#10;gPXn/wAS/wBsH/gnH8YE06X9p/8AZP1uz1a+kb7FpXjT4WLda7GoIxN9ktfPvYYyDlZTGqkHKtXp&#10;P/BI3x18NPHfxF+NGo/s1+OdW8QfCaS+0CfwfLfXV/Jbabdmxkhv7CBb795GEeCGVkwAjXOw42gD&#10;7gphgiPO3k9T6187fHf/AIJf/sl/HC51DX4/BM/gvxBqTB7/AMSeAbr+zLm7YHg3MaA298OuVuoZ&#10;lIOMV8C/Hr9nn9pX/glR8WPD6/BT9pTQ5LH4heIk0/RfD2j6DZ2Cw28SFzJd6Ovl2rQxxq3nalHL&#10;beXlBsyyA/QX7Mn/AAUquvG/jHQ/gr8cfDelzeItXnWzsfEXw8lub3S7+cZ3yCGWNZkgB2g3MLXV&#10;pGzKr3KEqD9bbV9fb8+1fOP7bfgf9o/4h+MPDnhjRtB1bVfg61vIfiNo/wAP9ehsfE2pNuG23R7k&#10;xp9iZQfMSGaO4kyUU4zu9r/ZG/aD/ZG8aeGtO+D37O0tl4Zk0Cx8qL4baho76Lq2kW6cfPptwkc8&#10;UfPEmwo/JDN1r3HI9aDgjrXwr+0j4U0H48ftm+L/ANj79rnVdVuvDHjDwONQ+EujQ6k9tpc9tHCk&#10;Gp7kiK+dqMFy4mVpS+yGeIxKhjdn8h/Y+8S/s3/BHwNefBv4+/AbwPqWseBNeg8Maf8AEzQfDGnN&#10;YeMmYMLZ47hwqtqG1DFc26u7pPGxOA617/c/tXfs8+DLTU7m1+G9vZx6DdQ2urCHUvD0BsLiU4jt&#10;5Ua/RopnPCwsFkJxhTlc8v4o/wCCp/w08K6faXk/7O/xIljuFjNwqx6LGdHjkXck2ppJqSvpMWCp&#10;L3iwgBh3OB5t4f8A+C3nhL4k6lNo/wAJ/gA2pXP9uf2TYWmr/ETSbKfU7jbkvbxq8xe2AIH2vi3J&#10;OBIcc+ja3+3V8fvD0c03iX9nXwLo8dj5R1y61j4xPFb6XvYqVluBpRt55FKOGitpZ5EYIrIN654H&#10;V/8AgsDeaBrtrpmueAPAdjHq1us/h+G4+Jhjvb5Dkl5beazi/s2MAEeZqD2nz/JtzVr4a6z+1l/w&#10;UJ+Mnwe+Pvgr9nPSvBOk/D3xv/aN58Tn8XO8d/pbgRXmmaeotgdSiurd0JuFxaFlUxTy7Cy/pM+P&#10;L5FfEf7Unwg/4V9+1v43/aD+M3wMvvHnwp8c+AfD+j6s+k6KNWl0S80+8vXEk1hGrXEsJF3E4ngS&#10;QxMjFgirvHgv/BPz4B/8E9Pif+x9pvjL4/2XgPxZrB8Ra1B4h1vxZqUMzXcttq91FDI5klZXUQJD&#10;sfnMaoec4r2Zfhp/wRq0OZJ5vDX7OsMkMhVZLj+xSynOcZcnByD78VNb+Nf+CNHhg7rXxN+zVp7K&#10;oOY7rQI225+oJ5/Wuo8K/H3/AIJsSceBPiz8F5PvD/iT6xpTZ5wR+6Y9duPw9qt6p+1/+yL4eVkt&#10;pNQ1Berf8I18ONV1QPwBx9is5d34Z+nBqK3/AG8Pgg3Gi/C34yTjls2v7Pfi3DY+umDn09fyqx+y&#10;Xe6h45/bW8ZfG7wx8KvGmi+G/EPw50mw1C98XeCb/Q2fU7K9uyuIr+KKWUvb3SgOisqi3O4qSob6&#10;0eTZ1Ffmt/wUA8d/tHftC/Gf4qfCnS/gn8LfE3w5+Fsmm295eav4dv7jxDp4u9JW6urq1lttUs3G&#10;wOUdIXjlMZGwStlG+Zvgb8aP2z/B3wZ0Tw98MfF/j6+8M6HY2MHhmPwr8B/Frafe6J5aC3bTruVJ&#10;GmxBsx9pSEP1ErAbm9H0/wDas/at0m+Y6h44+NFvpk1iGi1CfwFeWMtrcs+BFcwX/hq5ZV5Hz2z3&#10;W0ZLBdvO9Y/ta/tVzxy2ln4x+IM2sWMayajot1q2jRBombb5lveL4VNnMykE+S08cuzBKA4U6I/b&#10;G/aiTQLfxZoWr+KNSsZvOSc3mt29pc2RjYqTPaS+DEuHOQSvkJKHGCpIKscq8/bd/bij1u38J219&#10;aW99Pbyz2rXWvafLFeRJJtJFx/ZENrAx+8sVxLFK6/djPbN+Hv8AwUR/a08U+OtP8P8Air4iWuga&#10;TqElxDHfN4bsJrhZIR8wdLqayES7gdrzeUsgwYTLkZ+u/wDglr48/Z8+It38UvGHw0/aEk8feNNa&#10;8VW154+kuPD8uk/YnjtIrK1jitZGceR5NpgTRySxSOshV8AKv11QRngiua+Kfwi+GXxr8GXXw8+L&#10;PgXS/EWi3m37Rpur2azRMQcqwDA7WUgFWGGUjIIPNfEPxt8UfEH9kf8AaE8K/s1/sW/FLVPiRq2s&#10;XyT698KfGEjalF4X0U/fvW1jeJ9NjVc+VHdm7aZiqRIBkj61xlchu1fK/wC27+wZ45+OfxBs/j58&#10;LfiG9xr+kae0Fj4T8VXPnaXEdp/e2avHLFZXLtsDzPBOGCLgRHL14r+yl+0H8Q/2HP2jPF2o/tSf&#10;CGbWNY8UywLL4i8SapbaZrunaZEjFbKylvLg6ZqVlEf3vlWV6J13s0kBfCr+hn7NH7aH7Mn7X/h3&#10;/hIf2efi9pPiDy4d97psc3lX9j823FxaSBZoMnpvUBuCCQQT6oWA5JqKa0iuImgmRWjfh1Zchh6H&#10;2/pXmni39j79kjxbM1/4x/Zj+HupTbt5ur7wfYySKRzu3tFkHjOc5FfmX+038LPh/wDtQeMNJ0D9&#10;gT4B6Z4H0T4oeJp9Dh+LX/CVatbnWoLSKWa51C106yuooJLWJbaRIpLoMJmZAkIRvOH0b8PP+CRf&#10;7OXhj4faf4K+IXjj4jeNJtPbfFqGr+Pr61jSQ8gx2dlJDaxhTyP3RP8AeZuteRftOfsu/EL9nj4i&#10;fD3S9J+K+m654F+IHjSPwldap488MtqXiLTb/Ut0VnAdTtpra7kspJ9kZIkWWLcpLyLlV6S8/wCC&#10;Onxq0Gz+y+E/hX8C72SG+W5sZrfUtX8OwwEHq/2K3kvrp2A+Y3N/KpZiduPlHTfCf/glD+1TdXOp&#10;f8J/+2L4u8C6PqUmJtF8J+N7vXJxCVYSRRSX8MdnbRNv+4bOeRQq7Z05U/eHw98EaJ8NvAmj/Dzw&#10;xAYdM0LS7fT9PibGUghjEaDgDoqitqivOf2k/wBqX4Nfsn/Di4+KPxr8VppunxusNlaxKZrzUrli&#10;AltawL888zsQFRQT3OFBYfm7+3H4k/4Xv4l8O/tGft8eAo/B/hvR45k+GvgVdKu7q5hupyUSW+vr&#10;fS7+0ub2VcpFYofLTfuBlkw6+ofsAfsOeK/CnjWz/av+JkWteDdSkspYNH+H1vqjs/2J1ZUfWpWk&#10;ka8utrBlgDLBbso2Jv3E+8/tJftg/Av9lKDQbb4s+Ipo9R8Val9g8NaHp1q095qMwI37E4CoikO8&#10;jsqKvVskCsXSbb9i79vnwonimz0nQ/FUlhNs+2SWb2etaJP0xuIjvLCUY4wY2IwVJBBNnS/Cv7X3&#10;7PR8z4KfFtPiV4biAx4J+KN441CCNf8Alnaa1EjSsfQXkdwW7zIASPVPgV+1/wCAPjL4gb4a6r4e&#10;1nwZ46tbJbnUPA/i21WC8SPgNJBJGzwX0SkrmW2klRSyhyjHbXrbrvGDXyz+0N+y5+0v4Z+P+rft&#10;NfsVat4Rk1LxdoMOm+OPCXjm4ubewvbm3+Wz1WKW2jkb7TFEzwvGyhZoxGDIhiUn52tv+CYn7dMX&#10;i688S6WPBOnxahrDa5rkdv8AF7W7SXxDqj4EjXUVppa2tvanamYbWJJpMZe6D7i2L8Xv2HP2mfgp&#10;8LdY+I/7Q3xd+E+j+G7dTeeJNWu/El/JLD2FlYSS6ZJJFE5+XaRcXkjMFinQ4FeN/sdfAX9oT9vL&#10;U9V+IMPwr8BeEfBOkatcaXoPjLXPC8k7XZhzBLLY6TKsX2gB1Kl9UluSsmSELqyJ9BWn/BGfwZ4V&#10;0rZ4X8b+HdSb7XJf3Wk+LPh1ay6Zqd4yBS10lnLbTyRbV2iAzeQo6RnCkcn+zr+y18b/ABf8f9a/&#10;Zl+MfjTwL4L+Inh3S01/w1rWh/DiS8s9R0AXDW4k0pv7Sij0wxPIIJlgtre4XfGwmfcHr3+P/gkf&#10;4mvjJa6h+1bdWOmzKv2jS/D3gW0hjunCFPNuzdSXLalJg/evTcAHDABhmvoH9mz9ir9nz9lWwkPw&#10;u8GRnWLqIJqnirVAtxql+B/DJcEArGMfLBGEhjHEcaLha9YryH9oT9ij4IftEXn/AAlevabeaF4u&#10;gtWh0/xx4VufsOrWyEECMzIMXEPrb3CywN/FGa8l+DH7E/7bPwV+FHh/4H+G/wBsvwTLofhXS4dM&#10;0bUr74Pzy6k9lCuyFJWXV0gLJGFUMsSg7QSK6j/hlL9sS5GL39u6GH92ATpvwqso/m9R5s8v5HNO&#10;n/Yt/aMvjm5/4KI+Nrcbs7dO8E+HUHTj/W2MvQ80+y/YR+KayebrH/BRj4zXXGGjj03wpCnb+5og&#10;b/x7oT9a1f8AhhS0vI1j8RftUfGDURxu/wCKot7Pdj/rytof0x+gxJF/wT5+CJX/AImXjv4sXj5B&#10;LzfGvxIo4/2I75EH4KK634PfsrfBn4E+ItW8X/DzSNWGra5a29tqmqa54o1HVrieGBnaKPzL6eZl&#10;RWlkIVSBl2PU16HtKx7R6V+eH7UHw9b4TfDj47WHxk8E6xpV54k8Va34r+HfxG06xMlta3r6bGtq&#10;6XdsTLp9yn2ZI906woxIRHkDYMHwm+Fn/BOL42/BjQviPr3xNeKTxho9jrWqWM3xu1eEC8lhWUu8&#10;LagNkyu7Dcyh1PXBre1b4NfsFXs9jdaT+1/NpdxpsMUEF3B8YUubhoIzxbST3ks0ksBBIaGRmjYE&#10;hlOTRYfs/wD7Hd5pV3oOnfto30+nahIs0emx+OdJktrSRAwD2kJgKWbAMfmgEZ75zzWk/wCyZ+zh&#10;4sttPt779qjxJrE2nRxLZ3134t065vWjiIKq901uZ5VyBuDuwcZDbgaqz/8ABLf4A+JG1W8s/ir4&#10;lkj1iFUvLeG00OW1XDZDxwNpzRQyf9NkVZDxl+BjN0//AIJB/B3Q9Ri1fw98ePiBYXkWnm1a+t7P&#10;w/58i9RI8raUXadcALcE+ao4DgEivSf+CbQ8e+CPif8AGr9m7xJ8dvHHj3R/h34g0W30LVPH95De&#10;X0X2zSor2WL7RHBE0qAzKFDb9uMZHIr65m/1dfHf7aX7AvjX4pfG3VP2kPAl02sSXvhfTtPvvC+b&#10;LzvMsprqRJrUX9vNavKyXTJtkEDfLlbiLJryP9ja+t/2d/2mPi1pHxS1zWtMsbzRfDpt5PFGj6pa&#10;tNeI2opJFH9uuLlrgpCIFLwTPBjYI9qgAe0a1/wUX/Y80DXrzwtf/F7dqWnWy3Goafa+H9QnmtYW&#10;B2ySJHbsUQ4O1jw2OCa6/wDZ/wD2o/gH+1L4ZuPFvwG+JVj4gsrSUR3nkxywzW5OceZDMiSxg7Ww&#10;WUBtrYztNd/njIFec+M/2ovhV4H+I83wlvoPFWqeIbXSoNSvNN8K/D/WNaa1tZnkjillawtJljDv&#10;DKF3EE+W2AcGqB/a3+F0ytHN4J+KS9Q0cnwP8Ug9OhH9m1u/8Ev9J8feH/2H/BPh34j+E9W0XUtO&#10;k1Wzj0/XdNls7pbOLVLuO0d4JgskQe1WCQK6qwV1yAcgfQEqM3Svzb+JHgn9qb4+67+0D8NvG3xK&#10;uvGieBfiLOuj/D3ULOxtPN0ufT4NQsI7K7W2PkzGO4aLdcJOrFQCY8ua434L/sMfEX4xfCjw/wDF&#10;f4MfEuPwfpOsWUF/o8lj8QvEtw0sLx/6q+tvOgjMikbWWDyACHGOmO+1H/gmT8W9aMMWp/GDwSbW&#10;ZWXWdNvvC2salDeZ6lZbzWXu7Y8ceRcRgd85OXTf8EffBniS0mtfGnxQ022ZrlJdPvPBnwz0fSr3&#10;TdqgFYbySO4uWB5yZpZSehJHFdzH+yH+zj8OLW2tvHn7RmtxzWewJf3XiDTdEum2YA3T6db2kjfd&#10;PVucnOa5ix+CH/BJjQbq9tT8aNCkbUFI1PT7n4738kd4CSSJYW1IrKCWOdytnP0Na15Y/wDBKTwn&#10;pNro9t8OPh/rdtaQrFaW+jeCj4g8tB0AW2t7g/Qc+gGc1f8A+CfOveH/AA9+2l8UtD+Dnwy8QaT8&#10;N/GHhnQ9U0VW+F+raHp9nq1qLi2vUBubKCBXkh+xNgNltmFB2kV9wxM7Ll1wacTgZNeS/tX/ALWf&#10;gL9lrwba6rrGkal4i8Ra1cNaeEfA/hyITarr14ELeVBFkYVV+aSZiI4k+ZiMgH8s/iivinxt8fb/&#10;AOKWp+E7HXPj78SbtbTRfhnY6TqGk2tjZwI20Xa3NlZ3MtpEWdrq++1bJ2dVEUgWKIfoB+x3+zPc&#10;/srfCb/hXt78Q9Q8QXV1fyX99JOqRWVlNJt329hbxqFtLRT9yEZIG4klmJOZpH7bv7Gvxd+Ler/s&#10;tL8TtJ1DXUuJ9Mu9H1OxkW0v549omtIZpoxb3UqbgGiR3YbX4OxgJIf2W9f+Dt83ib9jL4o3HgGT&#10;zPNuPBV1G9/4Xv8Ar8psHcNY5z96yeDJwWWTlT3Xwl/bImn8WW3wl/aZ+H8nw98XXUvk6ZcPd/at&#10;C8QPlRjT7/CgyMTxbTrDcHBKpIqlz7yjFlyaJf8AVt9K+DX+HP7KupftG/Gjw/8AthaR4J1XWLfx&#10;zDqeiTfEKGzkcaJdafatbmL7SMeQtxFexLjgNC4POK2rf4t/8EovhHb/AG/SviD8AfD627KiyWOp&#10;aLb7X/ujyyPm7YHJPGDUl5/wVF/Yf0/xi3w5074o6tqmtR2/nR6Z4d8B6zqDSQ9d8f2azcSIP7yE&#10;gdzVOD/gqV8A9Zsf7T8BfDf4peI7WO8+yzXln8O7y0t7aX+7PPfC3ituO8zoPeuL1/8A4K/W1pqO&#10;oaRo/wCx94ygu7EK0UPi7xl4Z0ddQjIJ820kk1N0u4xj5nhZwp4OGyBzvh//AILA+MvHVq+peE/h&#10;F8PbCxlk+zadf678Vp5BNdBirRTQ2Wlz3FkFI+aS4jjiAwwcqwY+e/Ej9pz9pb4pfF3wP+0Rpvwh&#10;Gn+Kvhs2opB4f8MeCNd8Q3Or215F5M1sklpELO4hJSOVGNzA6tGpKAttr6u/4JZQ/tGaV4s+KkPx&#10;H+DWseG/BHiXxJD4q8JzaxBLbtFe3kQGo2aw3UcN0sazRCcebBHta4kVWkChj9lOgkXaa8M+P/8A&#10;wTh/ZI/aO1q78aeNvhbZ2Xii8tXgm8WaHClrfyKy7f3xCmO6AH3VuElVeCACM18neOP+CEEei6Dr&#10;ul/C/wCLOlzabcWsklna694ZaW4juVjYeZvjlAEsuf3k8KwStwNwGQfdf+Ceery67+wb8F9TuL1r&#10;iZ/hX4fW6mYctMunwLIenXeG+tdL+1NZWuo/sy/EawvghhuPAmrRTLNgqytZTBgfYivz+0r9qL48&#10;fs4eBfE3jjwUt34fj0vwnc67Z+DdWtJLrS5pBaebHDDGRDN9nXgB7CBLZA26a8kwWr9C/Dnwj/a0&#10;8U+G9M1jUPj/AOA7X7XZRT3NrbfCy7JBeMEpufWWBAJx05ryf4mf8EhNZ+KHhjUvBd3+01/wjuk6&#10;4CutaT4O8CwWlndDf5nmC1mnmghnD/OLiKNJt2MuRwftquL/AGg/BviH4i/Anxr8PvCVykOqa94R&#10;1LTtNmkcqsdxNbSRRsSOgDOCSORXxD8Cf+CiPwG+CPwl8NfAHxv8M/iN4d8SeB/DOn6X4g8N3ngW&#10;6E+nvBBHC8pABD2+9WxcqTEwIIbkV1g/4Kw/sqrqlvo1xo3xKS5vIWmtIl+E+tTfaIQMmSMw2ziV&#10;MAnchYYFTW//AAVi/YvutG0/xCPEXjeOx1S8Nppt4/wj8SeVc3O7b5KOLDa8m7jYCTnjrxTtQ/4K&#10;x/sQ6R/aa614+8U2P9iKja19s+FviKL7AHOE8/dYDysn+9jJo1n/AIKifsLNeNoHiXxh4gjnjsGv&#10;ntNQ+FfiBWFqBlp9r2H+rAPL42474rHs/wBvj/gmV4hutJnhvoLibW0Z9Dkk+E2rf6bGq7meBmsP&#10;3iqOSykgCvnuw8Yfs4at4n/ae/aO/Z68f3Hh/wCI1pK+vfDLxB4dkl0+bVo7Pwvaf6EkUqCG/jFx&#10;bTrLaSRybSS21GKvX6rfCbxIfGfwy8O+LjqMN42qaHaXbXVuuI5vNhR9646A7sgelQfG34OeDvj9&#10;8IfFHwR8fxzvofi7QbvSNWW1k2S/Z7iFonKNg7XCsSGwcEA18cfGT9i//gqZ4Itorr9nX9uj/hJN&#10;H021jit/CupeFdJ029khjQLsW7e0mSWY7eGcQplsnIAFcn4O+Df/AAVoGpR/8Jje/EWSKGDdGV8T&#10;eEY4ZHxzHMI7fzJTxhZ0aEZPzQ960NQ/ZH/4KVaxNJYXXxb8d/2fehX81fH+lWmo6U2dxRJLew8i&#10;6jB+XDQxvtz+97VRX9gT/goTrKzyar4+1z7U8bpDJcftCa7Y2ckbdWeC0hlkt5x/CyzTRfxNFyUD&#10;fD//AASi/azu/CuoeEPiB8Wb2981F/svxFD+0R4tOrWrA8tKwgS0uOMAbbWEYGCCfmq5ff8ABG34&#10;ra5p1jNdfFHRbHVrXatxeHxF4l1KG+TJys0N5flQW7vF5T8na0fAFi0/4Iu/Fe38EeJPhn4Z/ap0&#10;nwb4f8XaXLp+uab4X8F3cqyW8ystwn+lak6SPJvZvtM0ct0GP+uK5Q/oDpdgNO06HT1kLCGNUViM&#10;ZwOteNfttfsdQ/tb/D7R9M8P/Ei68FeL/CfiS013wb41sdPFzNpV1E/zjyi8fmxzQmSGSMsFZH+b&#10;cBg82n7NH7dFkm63/bZ8HXLZb5dQ+C7FenT91q0ZA/OrQ+CP7diKVb9pX4S7gP8Aojup/wDzQV8f&#10;ftAft+fFnwF4lu/hj8Cv2h5/jf4ysLn7LqGh/A/9n+a+g02YKdwur+XVZbaLDYVgrO6HhkGCR5X8&#10;Qf2tP+Crnhjw/wD8JD8TNY8SfDu0a6Jmv9Q8H+Za21mkDSNPNPB4dvEgJI2Kh3uXxlAh316f+zf+&#10;01L4t+IGg/Df9pn9qv41eHbjxXqiab4X8V2OpeF9Q8M6tqDswSxjv7PRIBHcttz5ZBCkhHdJCI6+&#10;3I/2Dvh5dSF/EXxq+LWqMeWz8TtRss8DtYyQY6dsVF8Nv+Caf7GPws+Jl58ZdA+ETah4p1CWCW81&#10;zxV4gv8AW55JoV2wzZ1CeYCVFyqygB1UkBgCQfdQgAxSswXrXgf7WX7VviX4e6/Yfs9fs6+HtP8A&#10;E3xW8RWpns9PvLrFn4d0/dtOr6kVO5IFbIjiGJLiRSkfCyPHzHwH/Zn8JfAiXVPiZ4z8V3Hizx9r&#10;kfmeMviR4iCC8vQvzeUmAEtLSPny7aMLGgzkE5Y+Q/GT9r/4t/Ey3lg/ZmnutA0UrIdG8Z33h53/&#10;ALcdG/1to17DHp5tdwZR511DJOMPEVjKTS4/wM/4KY/F688Zah8L/jH+zVrHiebQLFbnxJ4w+Duk&#10;3Gr2OlZKjyb22jMpiuAGUmC0mvWA3NwoYj6E8O/EP9l39sz4fah4a0jX/DPjbRbmHyta0O4CTSQZ&#10;ODFc2sgElvIp6pIispHQHFfLH7dv/BPv4EfCb4Xap8cPAmsapa3Gi25XR/C2oRPrMl7eyYjt7XTb&#10;iY/2jYXEspjjjFrcoisdxiPJGr4C+IX/AAUp/Yy1P4f6BrPi/wAK+M9P8Y61aabb/C/xV40vNW16&#10;LzGDTrYXv2FZW+zoXkle7muIkROJFXbX6SpKzHDR44p9I/Svhj/goT8bdZ8R/tR2v7IniDxDq2h+&#10;Bbf4ax+KPEk2ma5DpSazLc389lDbXN9JPA8FnCbZpZkt5BNL50aYK7kc/wCCSfw9+EPgj9hzwTcf&#10;DTw5Y6dqmoaPDJ44+zWccMx1zZi9jlCAY8uYusa/dWIR7Pk259s+O3hf4OeMvhB4h8P/AB+0nR73&#10;wbLpczeIY9djRrVbZVLNI+7hdgG4N1UgMMHmvB/+CWn7D/wC+In7B/gnxT8Xf2dNFt9Wure+j0XX&#10;o9IXS9ZudCN7L/Z8k9xaiKbzZLQW7F929/ldyXJNeyeCf+CTH7B3gC7Z9A+Dt5NYyXbXV1oOseMN&#10;W1HSrudskyz2N1dSW87gncGkjYqeRg819BaJ4b0Tw1pdvofh3S7ewsbSLyrWxs7dYoYUHRVRQAoH&#10;oABV6hjgZAr5P/bl/wCCiI+CniJv2cP2fLHS9c+Kd9arJdTaxJKuieDreRGMV9q80Ss0StjMcIHm&#10;ScN8ifPXwmuueOb74wTfDv4UXOpfEz4+eM7fztR8eazqUNzbWdkJCJJ/7T0HWIpdG06JuUtDbr5r&#10;KiKjyFnH3L+xx+xn4U/ZP8K319e+I7zxd498TSx3Pjn4ga1l77WrlV2jkk+XAg4jhU4AyzbnZmbk&#10;P2w/2qfjxBr1x+z5+wf8P4fGnxBsIYrzxpeRqJbfwlpbtjzZB0lvJBuMNqN8rKjP5TgKr8D8Df8A&#10;gqneaF4kb4W/tReErhr6GTZba14b0O6TUGUbub3w/NGmq24UJ81ylqbduW/cj5R9Bax4c/ZP/bV8&#10;KQ6mlx4b8a2unykWOtaLqStd6VP0LQXVu4ms5gQRlHRwdwODxWH8K/i58Tvgh+1L4Z/ZFi+L158U&#10;NL1qxuLu6sdYs/N17whYRwuYrq6vogsc9q8iJCguVW5d5Cwln2OB9eR8x/WvPf2g/wBlb4GftS+F&#10;rfwf8cfBQ1e0sro3OnzQ31xZ3VnKVKs0NzbSRzRFkZkbY4DKzK2QcV5dH/wSR/Yfj1yw8SnwX4tb&#10;UNJ082Gk3jfFTxF5ljakAGCE/b/3UZAAKpgEAZ6CvIP2qP2Of2Ef2OfAnhVvhr+yw/iTxlr3itfD&#10;/wAL/Dt/471j7Omq3UE0jzNJJcv9lgSGGeWaRFJKpgBnZQfCf+Cdf/BOj4R+Pfid8UPHX7U+jaL4&#10;n1zwf8SptJ0/wPb2rxeHtJ8u2hmS8XT5GZZ2uPtBkSa4812j2Mzs+4194y/An4Jy+HG8Hz/CLwu2&#10;kyDD6a3h22Nu3AGfL8vaTgDPHOB6V8oeFf2VP2Z/2aP+Cn/gH4T/AAg/Z18KX3h34veH9cvvG3hW&#10;88PW13b+HpLGJZYNZt1lRmtEll2WbxoVhZpoyqB1JP3xov7PfwJ8OTrdeHvgv4SsZE+5JZ+G7WJl&#10;+hVBXWRwJFGI4gqqBgBV4AqSmPCHHWvONW/Y0/ZH17xFdeL9d/Zd+HN7q19cPPe6pd+B7CS5nlZt&#10;zO8jRFmYk5JJJJ5Oa0LD9mD9nDS2D6d8AvBUBBBHk+FbNcEdDxH2/St7Sfhv4D0EqdD8GaRZ7eE+&#10;y6XFHt+m1R35raEYA60eWPWlCgfypaay7u9eC/Ez9kbX18eeJvi38BPiB/YmseLvJfxToOuWK3mk&#10;6xNHAtsspxtuLabyUSMNHIYgFDGGQ5z57+yD+zj+21+zF+zV4N/Z91bwd8MvEEnhDR00yPWI/iFq&#10;Nt9phiYrExjOjvsPl7AQGIyD0GBXoVzpX7bAk2WvwT+FrJt+9J8WdSU5+g0E8fjUN2n7aGnrub9n&#10;vwHd/utzLp3xSuWO7+7++0iIZ9yazrrxh+2HY53/ALGJu9qj/kHfETT23HvjzhFwPU4+lVJfiz+1&#10;LaHbefsA+OJvm/5h/i3w5J27eZqMf9Pwot/jj8f3Zkvf+CePxegO3lxqnhORD9NuuE/mBTv2XfDv&#10;xbv/ANsjx/8AGDxr8G/FPhbQ9c+H+g6Xpa+ITYHFzZ3mpyzD/Rbuf7630JXIH+qfJHyg/TlBOBmv&#10;nf8AbZ/ad+IPgG60X9nP9mvSYdR+K3jqKU6RNdQ+ZZ+GtNQhbjW70EjMMRKokeczTMiDjcRyfwy+&#10;FnwR/YH+CeueMvE/i6aeeRzq3j3x94gk83U/EF8xAaaeRV3SOzELHAg2ruVI16A/MXxV+OnxY+Me&#10;tXnivx58TPEHwrjsYzd6DpOm+NtN0+TQIoj5m++SO6nluLwqp8+2nspoI1HloAweST0/9mL9p/8A&#10;byn+FsfxL+NX7K2t+MPBRndNL8aeHdPj0/Xr6xjQY1OXQZpfMMLncUMLLPIqh1s0DKG9i8NfEb9k&#10;/wDbL8KXGh2GpeGvGlrGrDUvDmsWCNd2RyVIuLK6QTWz9sSIp74718l+Lv2I/DPjn9oHxh4h+Efx&#10;Is/DXgf4daWFvPGfiSOa9v8AS9Y+ee4j07VYbi31CCG2iKtNvu5Iw0vlKirFIo+yP+CY+tftK+JP&#10;2aIfEX7SvjK68RS32qTTeD9e1bQ4tO1HUNDIU2txd28TssckgLOoJEnlNGZQsu9R9GVU1jS4dZ06&#10;40q7QtDcwvFMobGVZSD9OtfkZ4w+EHxf/wCCf2i+Efg74o8E+M1h+G+qb/h18UvCPgltWt721iE0&#10;Vut6kCSSsxtLmaGaKa4s4lDOYQdqSD0z4O/8FbvjL8SrrUNA079g/wAWeLNQtZkSwk+HM091Fe7i&#10;RlhfW1r9mCHAdpCUUnIdlwT7l8M/2c/2mP2pfiv4P+OX7ZXgfQ/A/hnwJq39teD/AIV2Grf2peSa&#10;uqskGoandoqQ7oA5aK3gDqshDtKSoQfXyAgAEU7p0FHtiimSCQjKdcV+aX7dHwf/AGw/hR+2Zfft&#10;M+LLPRfiN4C1OyW08L6xqUf2VfhzEeJ7aRTaX8UcMowzX/2Xcx+SeWGJUzyP7HWn/AXw98dh8T/2&#10;wX8N+G/FC38kHws0uOz0yPwrDHI7YurO/sESzvdUkX5HldYLhBujjiCEySfXX7S37Umj/APT9J8K&#10;eFvCl54w+IHiydrbwL4D0cj7Vq9woy0jORtt7aNfmluJDsRR3YqpyPg7/wAExtC8W3mpfHf9uO5h&#10;8bfFbxJZrDJqWk6hc2lr4NtfmKWOhSI0c9oELHddKyTzMWdioOyvMv2iP+CRnxe0PVU+Jv7KHxwu&#10;rjWLDT/Is7fxRqUlhrDsD8m7xBYoLu7jQYIt79bmN2Hzuucrj/Df4wf8FffhybrS/GH7Ld58SYLG&#10;4jtwNet7LQdWmKr+8kSewmudPnTlRGf3BJ3b9h4H0j+zD+zb8UtZ8fW37W/7Vl1NbeNJLGSDwz4D&#10;07VzLpng2xmC7ocphLy+cBfPuTlQf3cWI13SfR9GB6U11JX5RzXxJ/wVm0j4jeE/iR8E/wBpubS0&#10;1P4c/DvXNUn8aW9xY3F9DolzcWqJY67LZ24L3S2rLMvy4aM3AYMil3Xyr9n79reb9mPRNW8P3/hC&#10;fxf8N9Q1q91XwbqXgqa2vNQtGvZzdTWUsEcxjuS9zcXEkCWk9zcCJgJY1K7j2mpf8Fi/2ZAq6b4T&#10;+H/xP8Ra7NfmxtPC+jeAbgahdXIIBihjnMfmkfxbWZVwxJwpr079jv4F/H3xt+0bqv7dn7TPha18&#10;H6leeDv+EX8C/D23u1ubjRdIkuY7uea/nX9295PLDDmKLdHEkSLvdtxr6uRcLginUUUYx2oooooo&#10;opskMcqbHX5fSueuvg98Jr6Xz774Y+H5pNoXfNosDHA6DJTpVm2+G/w+s7YWVp4H0iKFfuwx6bEq&#10;j8AuKxdX/Zx/Z78QR+Vr3wL8HXq7SNt34ZtJBg9R80Z61z13+wv+xXfoUvv2Q/hjKGXDK3gPTiMe&#10;n+pqhJ/wTu/YHmmW5l/Yn+E7SK25ZP8AhXum7gfXPk9f5VfsP2Hf2PdLAGlfsy+CLPHAFl4dghwM&#10;5x8ijjPX1rrfAfwa+GXwvkvJPh74JsdIbUChvTYqU84oCEJ9cA4HtXUUYA6CmNBGedv5V+dX/BRj&#10;4a694M/b50v4+NoOnxeH/EXwxtdCuNXvNDE5i1K3v7xlWK4jvLW5tbl4LxlSS2eSUhMLFIFOMP8A&#10;YH0vUdD/AG4fEDar4WvNOvNU+FMTXs17qVzdzXot9UKxO8t9ZWl9JIolbLXkckuCAJpFGF+5m+7z&#10;XhHgUXnhz/gsDNNby/6N4q/Z323Me7nzrDWso/8A3zeuvHrn3P2DHGn3+vp7VJj2orzb4q/sq/CP&#10;4s6s/ijU9Lv9H16SSFn8S+FdYuNL1CTyhiJZJbZ0NxGo4EU3mR44KEHFcR8Kf2C4Pgt4cm8GeAf2&#10;l/iJa6PJqd5fRadJHokiQSXVw9xKsZbTSyIZJZCEBwu7C4Aqxc/8E9vg7rurf2744+InxU1q5Lbm&#10;WX4ua3Z25P8A172N1BDj/Z2Y9q6a6/Yq/ZW1XTI9J8S/Arw/rkEf3V8SWn9pk/U3RkLfiTTdC/Ya&#10;/Yt8LTrd+Gf2Rfhjp80ZzHJZ+A9PjZfcFYRg816RpPh/RNAsV0vQtJtrK1j/ANXb2kCxxr9FUACr&#10;RhRuooSJUGAKdTZcmMgV+Sn7Wfwc/aw8Dftg+MvEPxy+HXhf4hf8JdIW+GPjTWl0+HTre1QbrbQx&#10;HqWnXcFnIkhdnAubZ7kfvUaaRSkXsX/BL7wn8LPDdhrms+LPHX9qfHDUkB8fabrFr9ivNCi37o9N&#10;s7N2Jh02Mj928TPFKf3oZtw2+n/FDxn8Sf2kPiDqH7J/7MXiCbS5LMJD8TPiRYyJjwpBIu77Ja5D&#10;eZqksbAouNturiaTny45Mv4q/wDBFD9nXV/h9N4R/Z+1/Vvh7NJbw+dZrcSalo2o3Uaqq3l5p88g&#10;SS7+VX+1RPDP5qiXzN4yfI/DX/D0X9jy8h+HviDwPrHxC0y1t/s+m+ZHPr9heKq/63+17dP7SspG&#10;5/dXVjdKCNq3BzuHsXw18DfHX9urxLpOuftA/CjxJ8LPAXhHVLa+uPB+o3gS+8V61byLNFI7oAw0&#10;uFwjorCOS4mA3xxrFtk+x4Y/LXGKeQGGDXmPx9/Y5/Zk/akso7T9oD4HeHPFEsEJistQ1LT1a8sl&#10;Lbs29yMTWzbjuDROpDcg5wa8htv+CR/wL03Rp/CWh/FX4gafoVxcrNNo9jqVhGLnByVubn7H9qvl&#10;bPzC6mm3jAbcOKkj/wCCO/7HFxbWOn6/F48vrPS7yO70vT4/ihrFja2M6KVWW3gsriCK3YAsMxKh&#10;5r06y/YX/ZLt9Q/trU/gRoetal9h+xPq3iiN9WvJLbcG8lri9aWR49wDbSxGQDitvwb+yr+zN8O7&#10;1dR+H/7O/gXQ7hWytxo/hOztnB553Rxg55P513f2WHdu28nv/n6D8qBAij7ufxp6qFGAKWimyD5G&#10;wO1fClj4W/ar/YcaH4RRWGj3HwjsbyaHwd4t0XwLfa1c6VZyTPJFb6pb295E8QiV1iFxDFJEwj3y&#10;eRnFXfF3xvTx98Ptc8Fax8edGaLXNJubCS7074L64wjWaJkYj/SmDsAxwOx9a+H/AIzeCfEen/DL&#10;xJ8DvD/gjVvE2m6tpJtPDtv4P8D6rb2PnKmd8mmNpxt4bl5eUeKASrli+oEsqD9rvDMUNvo1ra20&#10;cixxWsaRrJGUZVC4AKn7pxjjrWlRRgelcX8Xf2e/g38eLSxtfi18PdP1p9LuPP0m8mVkutPlPV7e&#10;4jKywMw+UmNlLLlTlSRXnOu/8EzP2KPEWn3Gk3/wZaO0urwXlzaWPibU7aKW6D7xclIblV8/d83m&#10;435AO7IGKX/DrP8AYtaDXLSTwD4kaHxRIH8SRP8AE/xEy6o2wR7rhTfkTHYAvzZ+UAdBirLf8EzP&#10;2QpLqzv5fCni57jT7GSysbiT4reI2kt7VwA8CMb/ACsbAAFB8pwMjisD/hz/APsKxWmk2OneC/G9&#10;lD4evPtXh2Cx+M3imKLSZvmG61jXUtlvw7r+7C4VmUYBIqhJ/wAEZ/2JG0GfwpBYfEKDSbrUhqE2&#10;lR/F7xA1sbwP5guRG94yiYSYcSY3hhuznmneKf8Agjp+x745mvLjxvJ4+1h9Ss47bVH1H4kanI99&#10;HGP3Qmfzt0pjPKMxLRnJUqSSfo74f/D/AMNfC3wJonw18E2Mlro/h3SbXTNJt5ruSd4rW3iWKJGk&#10;lZnkYIoBZ2ZmxliTzW5RgDoKMDrijHtRgHkijA6Yox7UY9qKKK8W/wCCgnw/+NXxR/Ys+J3w+/Z0&#10;1eax8bav4Rurfw/Nb3fkSPMU5ijl/wCWTyIGjV8jYzq2RjNeMfsY/tAfsjQfBXw78KPh14h0Hwde&#10;eHdMhstS8Aaq0emalo90iATRT2cuyRX8zeS+0iQ5cM27Ndp8Xv2z/wBlH4EeHJvFXxU+P3hfS7aF&#10;C6wtq0c1xM392KCItLM57Kisx9K+Nf2Ev2Ifj7+0p8QPFXivxR8F1+FfwH1T4qx+LPCFhr9js8Q3&#10;dhBd213Fp1rbMM6XYz3kH2yXJVt21Y4/3jyj9ZI4ljHAp1FMlV2HygfjXy6/wZ+Ln7O/xm8bfFvT&#10;PB8fxA0jx/rn9patqGmW8cfiHStkaRwWpV2VL6zhRWEYjKSxjIENw8jufmj9qj9pjxb8XfF3/CP+&#10;IfAnjLw/8L9M1DyJNL1rwXc6Y3i2WPAf7W+oXWn+VYBuBApl+1bX89RGRHJH8Fvgl8cv2tPi7qmj&#10;+AV1DwJ4WKxHx38RYdB0O3vL6ORFK2WnTWViGe5MRXddi4lS2DKNrycJ+iXwc+Cnwz+A/wAO9N+F&#10;3wn8JWui6Lpce23tLVT8zE5eWRyS0srsSzyuWd2JZmYkk8z8bf2Lf2bP2gdRPiX4jfCyxbxAsIit&#10;fF+jySabrdqg6CHUbRo7qIdsLIARwQQSD4/r3/BM/wCIcvxN8NePtA/bU8X31n4Ns518K6F480m2&#10;1mHTruUBPthdDbyXUyRb445LlppI1lk2uC5Nd98CP2PfEHw8+Neq/tD/ABh+K0fjjxZdaDDoei3c&#10;fh5NNg0bTlkaWWGCJZpfmmlKNJIW3N5UY6IK92/CigjIwa8J/bS/YP8AAn7Yuk6Tqs/jDW/B/jTw&#10;v9obwj458M3RhvdNMyhZYzgqZYX2pvj3Kx2gq6MAw+T9d/4Iv/tlav4ys/FNp+3do+j3VrMTPrHh&#10;Hw3quhXeopwP9NWy1VVvH2qo8yUmXgDzMDB9h+Df/BITwvp11b61+2B+0p8Qvjpc2919oj0Lxlrk&#10;y+HIpFbdEw0vzHSYocEG5kn5AbqoI+wbWztrKJYbWFY0VQFVVwAB0FSUUUHpXy7+2d/wS4+Dn7U/&#10;jS1+PXhkx+D/AIp6XbmC18ZaUkkMl/blVQ2141tJDO67EVUliljnh42SbQUbwPw7+zD+2z+w7rvi&#10;H4hfs6/s6x+LpfEd4l54q8O3XjpNaOrTRosUdxHrWotb6jC4iUL5E0N5EOdnllmdvTtF+Kv7Wv7W&#10;GhWvw8+Fv7PHjj4N3txMIvGfiv4jaXDE2hQAKXGmqrSJqNy+SscgxBH8zyEsiwv9J/s+/s5fDD9m&#10;b4eRfDf4VaJJa2ZuJLvUb69umub3VLyTBlvLu4ky9xcSEAtI5JOAOAqgM+PX7LnwA/ae8Kr4N+PX&#10;wo0fxNZwrJ9ibUbUGexZ1w0lvOuJLeTH/LSNlcYGCK+XrX/ghN+zvoWq3ep+Bvjp8VPDck2nW9hZ&#10;Xmg69ZW9/p9rCxaOGG+FmbkKOMlpGd8Yd2GBX0n+zL+yv4A/Ze8H3Xh3wrqesa1qmqXpvPEfjDxR&#10;fLdaxrtzyBNdzhEDlV+RFVVjRAFRFXivTgAowKKK8V/bb/Y/079r74b6XoMPif8AsHxF4V8SW/iD&#10;wfrrWpuIrS+hVk2TwB4zcW0sUksMsO9d6SHkHBHwb4i/Z0/4KO/C/wCJ1n4z8Lfs8eMrfxZHp0ej&#10;XXiD4V+INAk0a7sY1cQxra3s1tBHBCZHeOCWwM+SE+3IuS3UfCb4V/8ABfn4szrpHi74leG/hzpc&#10;l4I5te8ReG9Hm1G3twT+8S1spbuGeUjB2M8Kgtgs23cfsL9kv9hzwL+y3c6n45u/FWteOPiH4kij&#10;Txb8R/FtwJdQ1FVcuII1UCO0tVZiUtoVWNeMhm+c+5UUUUUUUUUUUUYHpRR74o/CjA9KPwoxxjFG&#10;B6UUjLvGDXzx8cv2U/iLbfGu6/at/Zx8WWS+Lr/RbXSvEXhnxZLI+m67Y2zyPBDHOoeXTZEaaVg8&#10;SvE7OxkhZmLj5T/aF8Jft6/Gf4z2vxD8e/ss+JtN8O+FdWYeDfDceuadcW/2hUCtq04trTVPtE5a&#10;R1hV4YxbpEJAxlkOzq/2P/8Agn98W/iv8Vbr4pftgWuuWfg3Rr6OTw78OdU8Yape22s30Tb1v720&#10;uJFtlhibb5EKW8O6RWkkT5Y6/QQWcC/dT3rzb42/se/s7ftCzpqvxQ+GNjcazDB5Vj4p02WTT9Zs&#10;F9LfULVo7qAdeEkUEEgggkHgJv8Agmh8EW+Elv8AASPxj42j8Exxxw3XhuLxCqQX0AlEskNw4iE0&#10;yzEN5xaTfOJJPMZi7E/Qun2MOn2Udla28cccUapHFGoVUUDhQB0AqxRuHTNRhYN2Rtz0p3kQ/wDP&#10;MVk+NPGXhX4c+EtT8eeN9bttM0fRrCa+1TUryYRw2tvEheSV2PCqqgkk8ACvm3R/+Cy/7Cmt31vY&#10;2HxA1i4+1Wa3Ub6f4Yu75kiMXm5lhtY5ZocKCWDopXDBgCrAe1fAP9p74GftO+GV8W/A34j2OvWn&#10;2eGaaOJXhubZJV3xGa3mVJoN6fOokRSynIyOa9AyMZzRRTTFG3VPavKvif8AsL/sd/GW/vdX+Jv7&#10;M3gnVr7Uonj1DUp/D0C3VyjDDB5kUSMCODluRUH7NX7Cv7LH7Isl3c/AT4S2+j3F5brbNe3GpXeo&#10;XEVqp3LaRTXksskNqrfMtvGyxKSSqAkmvXgAOlNKIRgrQYYzwUoEaAYC/lTqKKa0MTDayAj3rwjx&#10;n/wS/wD+CeHxB8VXHjbxj+xZ8Nb7VLyRpLy+k8JWyyTu2SzuVQb2OTknJNd98Ff2YP2dP2cLCfS/&#10;gF8C/CXgy3umVruPwx4ft7L7QV6GQxIpcjJxuzXciKNTlYwPoOtOooooooooooooooooooooooqp&#10;q2iaVremXGj6tplvdWt1E0Vza3MIkjljYbWRlbIZSOCCMEV8/wBz/wAEwf2YLT4g/wDCyPAEXivw&#10;Zef2DHov2TwV4wvdMtUsEmMyW8UULhbaMSMzbIPLXJPGSSdG6/4J8/DCbi0+MPxitQzZ/dfGLWnx&#10;/wB/LhuDVv4V/sE/B74TfGW2+PmneKfHWteKLPQ7jSLW/wDFPjq+1FYrOZ0kljCTSFcF40bkHBHG&#10;K9tjUquDTqKKKKKKKKKKCM8Gqur6Ho3iDTJ9F17Sbe+s7qForq0vIVkjmjYYZGVgQykcEEYI6189&#10;/E//AIJSfsOfEuLR5IPg6fCd54bvmvPDeo/D/WrvQZtJuGGGlg+wyxorHvlSD3FeyfCT4OfD/wCB&#10;vgu2+H3wx8OR6bpdtJJL5au0kk80jF5Z5pHJeaaRyXeWRmd2JJJNdVTfIiznZR5Uec7ff606iiii&#10;iiiiiiiggMMEU3y0IwVo8qP+7R5Uf9wUoRQMAUtFFFFFFFFFFFFFFFFFFFFFN8tN27HNcx8R/gd8&#10;FvjFZR6b8W/hF4Z8UW8TbooPEWg296iH1AmRgDz1FQfDX9nj4BfBlZF+EHwQ8I+FfN/1v/CN+G7W&#10;x3/73koufxrrvIi6+WKdRRRTTGjdVoMEJ6xj/JzR5MQOQnvTgMcAUUUUUUUUUUUUUUUU3YvpQIow&#10;dwTn1p1FFFFFFFNEcY6JS7FHQUtFFFFFFFFFFFFFFFFFFFFFGcdaaRG3BAo2RAcqKAkSndinbh60&#10;bh600Oh4DU7I6ZqtqV/bafYTX9/dR29vBG0k80zhEjQDJYseAAMkk8DGTivh/XP2gviB8UNN8cft&#10;mat8cPGHhL4T6fDb2fwv0XwpDaxXHiGFTt/tIrc28jySXtzKsNtH8oMaRMFzLuPQ/DHSv+ClfgDw&#10;rZ+L7z44+HvF2oXsj3eqeAfH2nxKNPjZt0djbavpsMZ3xphHmltp1kdSyqikLXY6T/wU4+E/goPo&#10;37YPhPVPgrrENnJcN/wl+2XR7pYwWb7Lq0G60ncgcQM0dySP9SMjPyf+2D+0T4r/AG4fFGm2jx69&#10;ovwt026jvNC8L2el3TXviKcMjwajqyJpl+ljaAq3k2l4lsS372V1IjWLR+CPwEn/AG1Lu3vvE99r&#10;i/CvRdQmi1T7Z4svZh4zvIZCj2gRLqS1bTYZEYPNEoF442rthV/N9J/bMsdI8XfF/wCHvwX/AGdZ&#10;V0n46ahdQy6D4m0FhFc+FvD0E8Zv7y7wpWSzMZMKWswMdxM6hUJRmT7pt42WFRI5ZsYLHvUlFFFF&#10;FFFFFFFFFFFFFFFFFFFFFFFFFFFFFFFFFFFFFFFFFFFFFFFFFFFFFFFFFFFFFFFFFFFFFFFFFIWV&#10;fvGk8xP74p1FFFFFFFFFFFFFFFFFFFFFFFFFFFFFFFFFFFFFFFFFFFFFFFFFFFFFFFFFFFFFFFFF&#10;FFFFFFFFFFFFFFFFNlOEzXyb8G/ih+0/8a5vF1xN8e7PRx4b8fav4dksbHwTBuAtLgqjh5ZZOXjK&#10;NyCBnkHmuwuvCH7RF5z/AMNfeIrXPy/6L4W0YY9/ntH5/Me1Zl98JP2jr7hf2/viTafKc/YvDfhU&#10;fj+80d+e3pjtnmsjV/ht8S/DUX2jxx/wUm+JkEfDNJfjwrZrge8ejx4B56Y6Vj2k/wAELqb7J4m/&#10;4KFeJtaffgwyfFyCxbPp/wAS827frXmX7aV38FPCn7PPiLxZ8D/2r9Wt/GOgx2+r6bCvx41O4nvI&#10;7WeOe4tkjm1BzI0sCSxAKNxZxtIODXtfwP8Aj78RfDn7RXgf4Ba38SG8c+E/H/w81bxH4X8T6lZx&#10;JqkLWU+njyZJLYJDcxtDqKFW8qN18rLPKXJH0x4m8OaV4r8O33hfX7CO8sNSs5LW+tJ1DJPDIpV0&#10;YHggqSD7GvgT43/8EXrnwdo0kv7HGt+HZLa3uIbrTfCvxEtZpJtOnhlEkcmn65aMmo2zoVG0TPcL&#10;/DlEOByngb9uD9sn9mzV7D4c/tmfC23vZJroRRwzXIsddeA5Xzo52hj0fUsMFJWC7jmVCSyNJgN9&#10;Q/D74x/s6ftZeD77R/DmraZ4jspIhHrfhnWdPMdxEhI+W6sbpFkRTjI8xArgZUsBmvNp/wDgmB+z&#10;7a69u8H694o0HwzIwefwLp+pRyaXEfMV2WzFxFJNpaSBTHJHYy26SRuVK4xjU+Ov7S0nwq8SaL+x&#10;9+yV8N7HxL8VNT0lToHg+3xbab4d0xCIhqWoOo221nFwFiXMkxASNM5ZfXP2OP2ONL/Zj0bVvE3i&#10;vxddeMPiN4xuFvfHnjzU41W41K4GdsESKMW9nDuZIbdfljT1ZmY+2qoUbRS0UUUUUUUUUUUUUUUU&#10;UUUUUUUUUUUUUUUUUUUUUUUUUUUUUUUUV+TH/B0V/wAFR/21f+CaPhj4Rap+x78T7Tw3N4sv9Wi1&#10;xrrw9Z3/AJywJbmPAuopNmDI33cZzzX6D/8ABPz4p+OPjv8AsHfBL44fE3VUvvEnjL4R+G9d8QXs&#10;dukK3F9d6Xb3E8gjjARA0kjnaoAHQADivYKKjM6A4JpwmRjtzTqa0yL1pDOgGT+VKkiv909ODTTc&#10;Rg498UfaYt23PWj7VERlTn6Ufao84AP1FAnQ9jTllVhkV8Z/8FeE/wCCys3gPwq//BIq+8ExagNQ&#10;nHjJfEkdt9uMREfkG1+2A23lg+d5u795zHs43V75+x+f2oYf2aPB0X7adz4bm+KS6SB4wk8HrJ/Z&#10;7XG9tpj3AHd5fl78DZ5m/b8m2vTvtUQzk4wec0vnp/hR56U/cMZpizo3T69KPOQHBBpPtEe7aTUl&#10;Ffn3/wAFg/8Agv5+zx/wSwu7X4O6R4UuviN8XtYto5dL8C6TP5aWiynEUt5MFYxBz9yNFeR8fdVW&#10;Vq8v+C/hT/g56/bZ0u2+LHxG/aQ+GP7L2h6mnm6f4R0vwDBrerQwtgo08d55ojYrztM4cEkNHGfl&#10;HTfEH9iH/g488DaWdc+Cf/BZnwX441CH5/7E8b/BbS9Jt7jHOzzrWCZlz06Dr1FeK/s5/wDBy98d&#10;P2cP2n4/2If+C3f7NNr8LfEizxwL4+0IOumEPxHczRM0im2fnN1BK6Kcgom1iv7G6Zq9jq1jDqen&#10;3sVxbXESy29xBIGjlRhlWVgcEEEEEcEdKn+0x7ttSMwUZJqP7THnFYfxN+IelfC/4a+IPibrNrcT&#10;Wfh3RLvU7qG1AMkkdvC8rKmSBuKocZIGT1FfFf8AwSE/4LsfCr/gsD8RfiD4P+E3wL8Q+E7DwLp9&#10;hdf2h4h1CCSa+FzJMgXyodyx7fKz/rGzuxxjNfeH2mPdtNOMiqu5uPrSCdCMikNxGOppzTKoy1N+&#10;0xYzmgXCHpSmZQM/hxSG7jU4Ib64pRcREZ3Un2mPGaUToelAnjJxTmYLyaaZlAzg/lQJ0PTn2FPq&#10;M3MQzk9KPtEfc09WDDIpaKKKKKKKKKKKKKKKKKKKKKKKKKKKKKKKKKKKKKKKKKKKKKKKKKKKKKKb&#10;LzGw9q/On9ub9mz4aeEP2g9Qf4Q6n+0Nf+LvF1rJ4j1vwX8NfF0i6PHvkEH2+aF9W00xySyRkARX&#10;GCYyWjwK8B8Kfsz/ALbQU28vwi+L9xDNavFcR+ItVW780MGAzI/jtZEKg5DxeUemQa6b/hlb9vLX&#10;zaG/+CdrK9n5gjuNW0nQlWRJHj3RyRHVryORcRDDujygMwWQZbdDY/8ABLr4+32r6zq0X7OXwo01&#10;PEEzz6rZ3kmmmN5OAskQbSbs2bjG7Nu0YyckEgEbmjf8Ey/2qdMl09xD4ZxYQCCN18caY7XEezZt&#10;uvP8HSi+AXhWuPNdezg81raB/wAE9f2sfBNjqT+HvFml+HLeSKaVF0XxlZO9s20bvsnkeF7RrHf5&#10;ablt5I03YYrkV1f/AATst/hU/jz4Z/HL4s+D/GXhbxV4g8I3L+B5ZNcs73wzdNqFsl5fQx/YrO2E&#10;F+UtfMmSaCPe9u7K8xUtX6M1G7xpyV6V8R/8FFv2nbb4x+HPFn7EnwF8A6T4svJofsXxA8WeJNHl&#10;uPDXhFcLLsnkW3mjl1ALteOIqEhcxyTMgUBvk/8AZs/Y58L/ABv+Pkbfss+OfFGkeE/BptYPEHxg&#10;a9gvdWu7qFYydOsNVS7uUnL9bhokgjjUeVJHMZNsf6LfGP41/C39nj4e3fxO+MfjK30bRbFo45by&#10;5yzyyyOEjijjQbpZZHIVY41LMxAVSSBXnv8AwgH7If7bEX/C3/DtjDP4i015dOXxfojT6P4l0K4Q&#10;Ye2a5QRXlpIuRugkwCpwyFTzq6d48/bD/Zon8vW45/jV4Hh2q0kUUFn4u0qJVwcoojtdXGQD8v2W&#10;YAHAuXbj3H4L/H34W/tAeEm8YfCnxZHqVvDO1vqFvJG8F1p1wBlre6gkCy20y5GY5FVgCDjGK7YH&#10;IzRRRRRRRRRRRRRRRRRRRRRRRRRRRRRRRRRRRRRRRRRRRRRRRRRX4K/8Hv3/ACJH7P8A/wBhXXv/&#10;AEXZ1+tX/BJv/lFl+zV/2QHwb/6Y7OvoAnAzX59f8HC3/BYPxD/wSa/Zb0fVfhJpNje/Ej4g6jca&#10;f4P/ALUj8y3sEgRGur14wR5vlrNCqoSAXmQtlVKn4C/Zd8Bf8E1/2t/gVpfxR/4LTf8ABcl/iN40&#10;8VRpqmpfDtfjUdP0Tw8JQHFn9mhdQZkBw+zZGrZRFIXe/L/twfD7/gmJ+xB+zrq/x2/4Imf8Fkb3&#10;wT488LyR38Hw60X4zNfWHiGEOBJAtszktOAd6hzIjhChT5gV/Tn/AIN9v+Co3jr/AIKp/sQN8TPi&#10;9pdna+OvCOvPoPiybTYvKt7+RYkliukj/wCWReNxvQZXerEYVgq+U/t0/sAf8Ep9A8e69r3/AAUm&#10;/wCCqfxKWHxFqk+oWngPxt+0EbOxsYZHLrBaWClZTEgyq53nA69q/Or9tHwn/wAEH/2WfgT4i+JX&#10;/BIb/gqZ8QfAPxc0e1Fzouk+E/E+ty2evSIw3WskiwAIzLna5mChgMgg8fpR/wAGv3/BTz47f8FH&#10;v2OPEmn/ALSOprq3i74aeIINJl8TeWEl1azmg8yCScKApnUpIrOoG8BGI3FmPzP/AMHlH7QXx/8A&#10;gCPgbffAn47+NPBL6p/bcepf8Il4qu9NF2qfZCvmi3kQSbcnG7OMnHWvTPgb/wAEj/j9/wAFofhB&#10;pf7Y3/BVL9tX4i2+i/ErSYNc8K/BX4Z6sumaJoGnXC77ZXEiSrcu0DoxYor/ADHc7546z/gv34E1&#10;P/gnj/wQQsvhd+y38UvGHhtfh3qXhvRvD+v6d4iltNUFsk/k4kuLXyi25Cd2AAepFeD/APBET9lv&#10;9uz/AIK1/sN+GviZ+2J/wUe+KWi/C/RrjUNE8NeFfh34kew1bXzHORPeavqjeZPcZctCsTEgJEpB&#10;QEhu+/bC/wCDXX4HfBP4O+K/2iv+Cen7Tfxa+HPxW8O6RdatY6pJ42lmj1RoInlMEsqCOeNn2hRK&#10;JCFJyUYdL3/BqX/wVn/aK/b4+GXjz9nX9qbxNN4m8QfDSDTrnRfF11g3V/p9wZozDdMAPMlieFcT&#10;HLyLL8xLIWbH/wCDx749fHT4Bfs7/BjVvgT8aPFngq71DxnqMOoXXhLxHdabJcoLRCEka3kQuoJJ&#10;AJIBNfo5/wAEttf8Q+Nf+CZv7PXi7xfr17qurap8EfC13qmqaldPPcXlxJpNs8k0sjktI7MSzMxJ&#10;JJJOTX4R/HH9p/8A4KTL/wAHMfjb9lz9kb9rDXtCuvEPj640PQbHxNrl1qGiaJFc6erz3SWEsjQF&#10;oUMssaeWV3qAAMgV+mHjD/g2Z/Zh+PHhe2j/AG0P2uf2gPi94iWMG61zxJ8RnEImP3mt7TY0dum7&#10;JCZfAwNx61+Zv7c/i39tf/g18/bw8E6P+z1+1x4w+IHwd8TacdTsPAPjjVnuITZx3AjubCSM5jSU&#10;KEMd1CkTAuPlwrB/3e/ba/bt8C/sY/sHeK/25tc0abUtJ0HwvBqen6a0nkvezXLRx2luzYPlmSWa&#10;JCcHbuPB4FfkL/wTD+Cn/BQf/g41uvFn7XX7dX7bHj7wb8GLfXJNF0n4c/DPVH0e11aSONXkiCqS&#10;ot4hLGrSyLNJK29d6lCw+1dE/wCDZH9iz4P6JeSfsj/Hr45/CHxJNC5t/FHg74n3UcgnI+V5oj8k&#10;y5wSvy7hkbhnI/ML9nv9ob/go7oH/By14G/ZB/aq/bO8WeK/+EV+IEOhasuj69dafpeu29tp7NbX&#10;M1jDIsPmSxLDJKpVt0m7eX5Y/wBL1Ffy3/8ABGf/AIzS/wCDmjVvif8AtVRLqmvW/irxN4gtrPWM&#10;SiHUrRpFtIlVsgfZQF8pRxH9mj242DH9RkaKowDmn7VP8NfiB/wewfB/4VzfsofCH473MVvH420/&#10;4hyaDYyKAJbnS7ixubi4Dd2WOa1tsZztMzf3jn7o/wCDeHxr47+In/BGP4D+JviS0z6p/wAIzdWS&#10;yXDFnktLXUru2tGJ75toYSPavzE/4Nfv2oP2l/jJ/wAFovjX4B+L37RHjrxVoOnfDnxLPp+i+JPF&#10;15fWlrKniLSY0kjhmlZEZY3ZAwAIViBwSK/oRlAaMgiv50/2mv2p/wBp3Sf+Dsvw/wDBDSf2jvHl&#10;r4Kk+MHhe1fwhb+ML1NLaB7azLxG1EvklGJJK7cEk5FfrV/wVl/4J++DP2qfg54m+LfiL9oD4veE&#10;7nwf8O9YNro/w9+IE2k6dqO23lnAvLeNStxlhtOcZQlfevwv/wCDVP8AYU8I/tyfEj4y6N4t+PXx&#10;a8Cp4e0PR5oZvhT4+m0KS8M010pW4aJT5yrsG0H7pLY68f0G/BP4DfC3/gmD+zR421rUPjh8TPF/&#10;h3RY9Q8Wa7rnxQ8ZS65qFrBDZoZo4ppQCsIjttwj6b2c9Wr8hv2T/wBqn/gq5/wctftP+LbL4cft&#10;P69+zr8AvAlzG98vw+maHUpRPvFvatco0ctxcSJDIzsWEMPB8ollDfZ1z/wakf8ABMzxDer4j+I3&#10;jD4yeKvEC/M3ibXviXNLfO+c7y6xqA2fm4HXn2r6e/Zm/ZU+DH/BKX9nHxjPa/G34heIPCOiw3fi&#10;PUtQ+JXiyTV5NIsba13yR27MqiKBI4nfYByxJJr8kf2QP2oP+Cm3/By3+2F4utvC/wC094o+Af7P&#10;PgKaN9QsvhvqDWWpXEM8jC2tGuUYPPcyRxSO8jEwxBeIjuUN9rXX/Bqr/wAEy7vUD4qn8SfGFvFR&#10;bd/wmzfE+5bVQ+P9Z5pTbuzz9zGe3avhf9p39rT/AIKV/wDBtF+3F4V8EfEP9qPxR8evgD40T7Xp&#10;9j47vGvNRjs45RHcW8c0rM1vdwhwwKMIZgylkU5Cfr1/wUN+KsfiX/glN8V/jd8I/F19ax6h8G7/&#10;AFvw3rul3UltcIklgZ7eeOSMh422lWBBBHtX4u/8G7Oj/wDBRf8A4Ku+BPHHwT+I/wDwUf8Aih4Y&#10;+FngnxNb6t4nvtD8TXEnijW7q9tjDFp6anPI8lrZolm8hVQVLu3yksHT6u/bn/4Ni/2fPg/8DPGf&#10;7VH7E37SXxe8E/FnwjoN1rtj4ivPHUtydQa1iad4ppQEmRnVCBIkg2HBKsPlr5w/4Ii/tRf8FR/+&#10;C32nTfsjfFn9u7xJ4L8AfCmyhv8AxZ4w8G/6P4w8Sx3EjR21k+pMSUCiOUtOF3sMBxISGH17+0F/&#10;wak/sj+JNB1b4lfs7/tB/GXwz8XYbd7rQfHWpePJL6aS+C5Q3DMiyMGIwWSRGGcg8YPiv/Bqj/wV&#10;t/a0/aJ+L/jb9gf9rHx/feN28M6DLq3hfxVrV01xqMHkXKQXFpNOxLXEZ81XRnJdNjDLBlCej/8A&#10;ByJ/wXS+NH7EPj7w1+wn+x7rem+HfH3izT4bzxF4+1gxeV4esriRoYVjEqlEkYh5GncbYkQEAs26&#10;PyjwZ+yZ/wAEAfil4C025/4KOf8ABad/jz448nzNV1fxF8dpYrGG4YkstpbrNmONc4G52LYLfLna&#10;vhv7ePxm+BX/AASd0vwn+0V/wQ6/4LF3niSxsdfjstd+BmofEceILEwPHI32pLZn2mAGMRurKXXz&#10;VdJFK4r9rf2Q/wBuPxn+27/wS90P9uD4F+ALW+8X+JPh/qF9o/hOa8MdvPr9qs9u1j5pOUiN7btH&#10;vPRTu681+C/7GH7QXwZ/b1/aV+I3gL/g4t/bs+LHhHVodQWLQ/h7quuXmg+H4pyZPtMU8SL5dpsA&#10;RVRhCuGYlnY1+t/7BH/BHH/gmX8NfGvh39oX/gnv+1r8Qp9D0XUBdPovgn42Nf8Ah/VWCnbFdxQl&#10;xKgJDbN67ioB4yD+i0S7E27s06iiiiiiiiiiiiiiiiiiiiiiiiiiiiiiiiiiiiiiiiiiiiiiiiii&#10;iiiimyD5MCvmP9ra0+Kfwh+NWn/tRfDr4BeIPiFaN4Kk0HX9N8KzwNf2uy8S4t5kglkRp4/3lyHE&#10;W+QfLtQ9K+f/ABF/wVh1zSJXt4vgb4Thf7Q0dvDr3xgsrCSWNThmIe3KJIpDB7cuJ1KkeWTxWDYf&#10;8Fd/iPrt9JZ6L4D+BsMbKzafLqX7Qxha7YANJFtbSc28gUghbkwhv4S1dP4f/wCChv7QHi/S5rzQ&#10;vhT4BujJbj7H/YviPWNW2XWSvkzrb6UHC7woE0CzxkEncF5NLxN+1j/wUWuZIZPB/wALbezhuY9n&#10;l3n7O/jG+ntLhj8jSNDMkMlttyTNDJI/QCE5OKMf7Qf/AAUzv1sbiTRNShjkkWLVre1/Zh14TW7H&#10;5fOt/O1DZc2+eTveCbZz5Zb5DwupfDb/AIKS+Hfgh4f+Hn7OH7NGqeIdY8A+M59W8Faj4hsYtHt4&#10;YLiC8hmV/tUkTSjy7+dFjMUbRbUHmXPL1+tVePft0aD+0z4o/Zk8S6J+yNrFtZeOLi1Uaa81wLeW&#10;SLeDNFb3DBktbh4t6RTujpHIysykDI/L7wfPqVv8KPC/gHwb8L9U+BPgj+030b4peP5HSTVfDrfJ&#10;mGeeya2u7W5m+ZJLvU7QRoJRKZGyhP6I+E/+Gc/2Y/2dbbUvBd9oPh34ceGdD+0217a3Kmzhs1Bf&#10;zfNyfMzndvJZnZsksxJPkng/9lLVf+CnOrxfHP8AbA8FappPwptIpG+Ffwxv/Ns76d5EKjX9RCsH&#10;juNpP2a3PMCtvcb2IHJfF/8A4JbftKfA3xbJ8Zv2Rfinr3iO7t7VIxbjxDDpXiOWNT8lu9zNFJpm&#10;oWkeTstZrSBlwSLgtndj/Db/AIKO/tb+DpW8JfGT9hz4neNLi11A2cmueD/hTrOnXTNwB5ljcRSW&#10;+1X4M0V66lfnWNVGG+vv2O/2e/iL8OZPE3xs+OviCG78ffEJrOTXNN0v5dO0S1tVlFpp1uMky+Us&#10;8nmXDfNNIzHCoI0T3MDAxRRRRRRRRRRRRRRRRRRRRRRRRRRRRRRRRRRRRRRRRRRRRRRRRRmvwU/4&#10;PfmB8E/s/jP/ADFNe/8ARdpXtP7Af/Bzd/wSL+AX7CnwX+BfxK+N3iC08ReC/hL4b0LXrSHwLqMy&#10;w3tppdvbzoJEiKyBZI2AZTggZGQa9cP/AAdkf8EUiMf8L88Tf+G91P8A+M1yn/Bxv/wTI+Iv/BX3&#10;9i/4b/G39kO3XWvFXgnzda8N6LdSratrOk6nBbtNHGZSqpPiC2kVXKghGX7xXPzV+wf/AMFRP+CO&#10;/wAKvg74f/Z+/wCCtX/BN/wf8Hfix4W0uHTdYvfE37PUUkOtmFBGLz5LJ545XCgyK6bd+4hiGAHv&#10;2uf8FUv+DTPSbP7Rb+FvgnfyN9y3sf2cpZJC3oAdKHPpX1wNK8K+J/8Agmb4u+IX/BIr4beGfBet&#10;eOfh9e6p8OYtG8JwaGsuqS2rLbySW/lxrHcBgqgyrhWC7vlBr8I/+CIXxq/4Jn/snfHn4nXv/Bc/&#10;4balafGGTXIJ9F1j4seDb/VVtxhzcb4DDKyXJk2t50kZyu3Y4w2f0G/4KKf8Fg/2IP2s/wBhL4pf&#10;szf8EyfhL4k+MPiLXvBOoWF1N4J+G97Z6X4cs/Id5ry7ubi3hWNUiViqKCzvtXjOa8x/4MhdStI/&#10;gj8fNI85ftI8VaLKYf4ghtrgBvpniuX/AOD39vMsf2fcc/vdePH0tK/Yj/gmMyf8O2/2eVB5/wCF&#10;H+FMj6aPa18f/wDB24w/4cxeLB6+MtA/9LRVj/g0xZV/4IseCEY/N/wlniD/ANOMlfe/7SG0fs8+&#10;POf+ZN1T/wBJJa/Ab/gyCKr8evj2H/6FHRf/AEquK9q/4Pd2Dfs0fA0L/wBD1qf/AKRpX6ef8EkJ&#10;E/4dW/s1jeM/8KH8I/po9qK/CzR9p/4PRWkJG3/hbc5z2/5ALV/S2RnqK/nL/wCD30Z/aN+A+B/z&#10;JOrf+lkNfsN+17+xdb/8FDf+CTl9+yFP4hj0mXxd8O9JXTdUmjZo7a9t0trq2d1HzFBPDHuA525w&#10;M8V+Uf8AwSU/bp/aU/4N6NN8S/sJ/wDBUH9kT4gWPgH/AISaTVPDvxG8L6E+oafZSzRR+cBMn7u5&#10;tXCJIDExljcyKyHcRH992v8Awcw/8E9viPolxH+yr4e+Knxi8TNGf7N8IeBPhXqsl1czfwoZJoUi&#10;jGTyxY7Rng4wfx2/Zn8VfHj4jf8AB2b4f8bftF/CiPwX401T4rSXmr+D7bUY73+x420l2htmnj+S&#10;Z47fyg7rhWYOQF6D+piivwt/4K7/APBC/wDbL+Av7c//AA96/wCCQ2nLc+IbfXG8R+IPAunALeRa&#10;jhzd3FtEzBbyG6Bk821B8xmmkVFcSbU98/Z5/wCDq39jiLRYfBn/AAUM+F/jv4A/ES0jjj1jR/EH&#10;g+/ubSaUKNzwGKEzopbPyyxKVyBufG6u6+IP/B1N/wAEePC+kyTfD741eJPH+rtGTYeG/CHgHU2v&#10;L2TnEaG6hhiDE4HzOvWvgL4v/sf/APBUX/g5x/a18O/FP44fA7WvgJ+zv4RuGt9Bh8UW7w6h9lk8&#10;p7iWCCZUe6u5wqgTCNbeMKq5co3mfvP8D/gv4F/Z5+Dvhn4F/CzRF0/w74T0W30rRbRTny7eFAiZ&#10;9SQMk9ySe9fzc/ALXvir/wAG3H/BcXxj8Vf2s/g54ik+F/jVtY0WLxjY6a80N1pF9fQ3sF3bSAbJ&#10;ZY3toPNhBEigSDbuwD+s03/B0R/wSL1jTY4Phf8AF3xZ448Q3UZ/svwf4V+G2rzalfzYJEMaSW6J&#10;vOMDLgZ6kDmvxs1bxp8bviN/wdB/Cn48ftEfAfUvhdqfjr4o+F9e07wj4gkH2yy0yTyYrU3HA2TM&#10;kWXQgFX3KQCCK/pz/aE8G6v8SfgH44+Hnh8x/bvEHhDUtOsvMbC+dPayRJk+m5hX81P/AAbofty/&#10;Bj/gip+1j8Y/hV/wUhs/EXw3vPEGj2NmsmpeG7uVrS6s7icmOWGKNpQJFlJRwpUhOuGBr9+fAfx4&#10;/ZN/4LB/sUeObL9n34nN4i8C+ONF1jwdqerxaXc2rxtcWbQTgR3MccmVScEZAB7E1+Jn/BPX4k/t&#10;nf8ABrZ+0r46+Ff7af7MvijxJ8EvGtzbyTeOvBmnG8tIpIHljt9Qgl+WP543YS20rRzACM4G3a/6&#10;caP/AMHSf/BEvVtKXUpf2vJrF2QFrS98B62JVPcYW0YfiCR6Zr2r4Ffta/sY/wDBZr9lL4ieH/gV&#10;4v1LXPA+vadqXg7xFd3GjXGnyPHdWjRTeUtzGrMpjmIDbcbgR1Br8Z/+CfOv/tef8GtX7WXjnwB+&#10;2Z+z54i8SfAbx40Im+JXhDSXu7e3a2lkW21BXQlUBjklWa1lKS8xuhITEv6ZS/8AB0b/AMETIvDP&#10;/CQr+2A8j+Xu/s9fAet/aM4+7tNnjP8AwLHvX5q/toeC/wBsb/g6Y/bY8Fy/AP8AZ08UfD39n7wL&#10;C1rD8QvG2nNarcwzzhrm/RXws0rpHEkdtCZSmzdIyhzs/Yb/AIKN/D3w58If+CPXxc+FHg62eDR/&#10;DHwM1DSdJhdixS2ttNMMS59QqAV+Yv8AwY8si/Db9oxXPXXPDWM/9cdRr9mP20CD+x38WP8Asmmu&#10;/wDpvnr8Lf8Agx5H/F1f2hM/9C94f/8AR97X9D2BX8yn/BowCP8AgsJ8Ss/9CHrX/pxtq+rP+Dmv&#10;/gj/APtQ/GD9ofwl/wAFN/2RfhpH8QLrwtp1lb+MfAI08XlzOtlcNNBPHakH7bCysY5YFUvgAhXD&#10;Ns3fgD/wWD/4NvPFXhO0079qz9iD4e/Bbx5bwrH4i8J+Lv2eYZvstyDh/LktrCTdHnkbwj46qCK7&#10;bWf+CqH/AAaj2s8Vj4b+Gvwg8QXlwwW3sdC/ZrlmmlY9AoOlrzX6Ma742+Af7HP7MepfEPQ/B9n4&#10;d+H3g/w9casukeD/AA8Io4bVVadltrS3RRvckkIqgs784JJr8+/jF/wWf/4NjP219Hjm/am8V+Df&#10;EU0ClY4fHXwj1Oa9tOOUSUWLPHgj+B8Z6E8V+WPiLwX4K8cf8FZPB/iX/g2A0f4jWunrJa/8JBrE&#10;NnqEegWN6bg+cshulEiaf5QQypcna2WVBjaK/qitxiP8akoooooooooooooooooooooooooooooo&#10;oooooooooooooooooooooooooprQo4ww75rLbwR4PfUJtWk8Mac11cEG4uGsY/MlwMAs2MnA4Gau&#10;2+j6XaDFtYQxgcBUjCgfkKn8pMY20eWuc0eWuMUpQH/ClpGQN1rgfib+y38APjDfNrPxC+Ful3mp&#10;Pb/Z/wC2oY2tdQEWMbBdwFJlXHYOBXjHgD/gj1+xn8OPF0es+HdL8XSeH4NSj1OH4d6n42vrzw4u&#10;oRtujvDYzyMryq3zAMWTcAxUsqsPqJIEjXYnAqTrwaZ5CdiacqhRgUtFFFFFFFFFFFFFFFFFFFFF&#10;FFFFFFFFFFFFFFFFFFFFFFFFFFFFQvZ28n+shjP/AAAcUf2dY/8APpH/AN+xSf2bZf8APrF/37FP&#10;FrGpGOg/h7Vl+KfAPgrxzp50jxr4T03WLNuWtdUsY54z/wABcEfpWT4W+AXwO8D3S33gv4O+FdIn&#10;XpNpfh22t3+uY0HNdULaNfuj2rn/ABp8HfhR8SPKHxE+Gnh/XvIOYf7a0aC62fTzVbH4VpaB4Q8M&#10;eFNLj0Twv4fsdNs4hiOz0+0SGJPoiAAflVyPT7WE5hhVf91cUS2NvP8A66JW/wB5c05LVI+I/lUD&#10;AUdhSS2kM42yorDdn5lzSR2UEI2xIFHXCjFOkt1kG1j1GKZFp1rDzFCq5wDtXFLLY28+BNErbem5&#10;aVLSJBtVVA7ADpSHT7UyeaYE3Zzu2DNTVDNYW1wczxK+MgblzineSqJtB6LX53+Mv+CtP/BR74Oe&#10;KNY034x/8EJ/i5qei2+rXUei6z8NfEFjr0t7ZLK3kyyWttvMUjR7SVDtyTg9q5zX/wDgtF/wUT+K&#10;Phq80f8AZD/4ILfHWLxJLEyWF58WrGPw7p9vJ2kfztplAPOwOm7puHWvNv8AgjD/AMEPv2tPh9+3&#10;Frn/AAVr/wCCoXiPR7j4r69Lf3ek+FtLmjn/ALKu7xXhmuJ5IswqywM0McMRdUSTJfcAB+wFFDDc&#10;MGsnxN4E8F+NbL+zfGPhPTdWt/8An31KwjnT8nBFZ/g/4M/CT4eyeb4C+GPh7Q2OQW0jRYLbPt+7&#10;Rf8A69dEtuifdH41JVHW/DeheJdNm0bxFpFrf2dwuJrW8t1likHoyMCp/EVkeC/g18Jfhu8knw7+&#10;GPh7QWm4mbRdFgtTJ/vGJVz+Nb50+2Z/MaFS397byKl2Lt2Y4rnfGvwg+FPxJMJ+Ivw08P6/9n/1&#10;H9taNBdeX/u+arY/CtHw74Q8L+ENMTRPCXh2w0uyjOY7PTrNIIlPchEAAz9Ktzafb3ERgnQOjZDK&#10;4yGB7H29u9cg/wCzV+zxLqv9vTfAjwa98Tlr1vC9p5xPqX8vdn8a6630uysolt7G2jhjjUKkcMYV&#10;VUDAAA6Yp0tjbTqUmhVlYYKsvBHpXJ2n7PHwEsNc/wCEnsfgp4Sh1Lfu/tCLw5arPu653iPd1966&#10;5baJVVVXheFFElukq7ZACPQimJp1rGSyRKrN97auM/XHWnvbrIhjk5UjGMU2Kyt4M+REqZ/uqBU1&#10;Qx2NtC3mRQorf3lWpGiR+GXPauf8Y/CH4WfERFj+IHw40HXVj+4us6PDdBfp5inFHhL4RfCrwCc+&#10;BPhp4f0Tsf7H0WC2z/37UVvG2jPGOPSuT8Tfs9/AbxrqR1nxl8FPCWr3h63WqeG7W4kP/ApIya6H&#10;RvC/h7w5p8ek+HdEtNPtYuI7Wxt1ijX6KoAFXUQIMCnUUUUUUUUUUUUUUUUUUUUUUUUUUUUUUUUU&#10;UUUUUUUUUUUUUUUUUUUUUUUVyPxs+J9p8GPhF4q+Lmo2ouLfwv4dvNVktzN5fnCCB5dm/B27tm0H&#10;BxnPPSvGfDX7Yv7UGo+B9F8d3/7Ej30Ws6ZbXw0/w18Q7SW7tkmiWTy5Ev4bJRIu7ayh2AI4JFWP&#10;FH/BRjwl8MPB8Xjr46/s9fE3wRp8mqWmnb9S0uw1B/tNzOsEMax6Xe3UkpaR1ULGrMd33a9u8A/E&#10;vwP8UfCln43+H3iaz1jSr6Pdb31hMJEb1Bx0YHhlOGU5BAIIG9RTfMX1oMijvR5ietQ3mp2Gnp5l&#10;5eRRD1kkC/zrB1b4wfCnQSw1z4leHrPb977VrUEeP++nHrVXw3+0B8DfGXihfBHhD4x+FdV1poGn&#10;XSNN8RW090Yl6yeUjltgyMtjAJrrhKh4Bp1FFFFFFFFFFFFFFFFFFFFFFFFFFFFFFFFFFFFFFFFF&#10;FFFFFFFFFFFFFFFFFFFFFFFFFFFFFFH4UYHp70gRAchB+VJ5UfXZTqKKKKKKKKKKKKKKKKKKKKKK&#10;KKKKKKKKKKKKKKKKKKKKKKKKKKKKKKKKKKKKKKKKKKKKKKKKKKKKKKKKKKKKKKKKRm2jNeWeIP2z&#10;f2efC3iHVvDWt+L76ObQdQ+waxcw+GtRmtLO68qObyZLqO3aBXCSxsQXyN4zXjf/AAUA/ab/AGdf&#10;i1+xH8QvAnw5+OXhHXNQ8SaPHocGl6X4it57p3v7iK02eUsm8N++6EAgZJ6GvaY4kSNYwo2quAuO&#10;gr5Y/wCCmurXU0vwn8BafqF5azah47l1KP7BpYvpJGs7Gd0AtxPA8+2SRJDHDILgiItCC6gVy/8A&#10;wT18U+O9L/bY0jwXo+trN4f17wHrWpa5cWfiBtStdRubS7sLeJ/MmMd2LlBMVlS/ia7hKiL7RMgI&#10;X9HDIoODTq/KHTLD9srRPhh4f8deJ/j54i8U6hqfxGm8F65Lq3xO13R7e3u49Sn095Wi06ZE2Szw&#10;p5ckKxLAs6BrefDNXrtt+y5+2sZHkPxN8mS1t1/sW4m+NPiO7cy7TuW/VoY4ruMsVYeSlrIoBTzC&#10;Caw9b/YJ/bR8Q6Ta6Fd/tFeEfs9msTWsviGHX9elik/5aRn7TqaR3EDAKAs6SypgHzncCQcjN/wR&#10;s8eXhuHbx38CbOaS4W5sbuH9ndri5sZgd2+OafV2eUZ52TmWPou3Z8teg+D/APgmP46sfElvrnij&#10;9ojQRbx28iyaf4P+FlrpCJPKcyXNsxuZ2spWx832cxo5OXViFI7C5/4JzeHNT8PWOg6x+0P45uks&#10;dQe+im+xaJGWvCxkW72JpwiW6RzvW5RFn3/MZCzMT6h+xJrPjDwr44+IX7Nni34veIfGy+CRpF5p&#10;OteLrq3n1NbS+glIhnlhjjM22W2nKyOu4q4Ukla+iqKKKKKKKKKKKKKKKKKKKKKKKKKKKKKKKKKK&#10;KKKKKKKKKKKKKKKKKKKKKKKKKKKKKKKKKKKKKKKKKKKKKKKKKKKKKKKKKKKKKKKKKKKKKKKKKKKK&#10;KKKKKKKKKKKKKKKKKKKKKKKKKKKKKKKKKKKKKKKKKKKKKKKKKKKKbKQIyWNfL/7KkOmy6V468UQT&#10;xtc638WPEtzfFJw+Hj1CS1Qf7JEVtFwef5D1CW0spnEssEbN2ZkBOfqe9TVxnxu/Z++D/wC0Z4TH&#10;gj4y+Dl1jTVlaSOH7ZPbujEFGKyQOki5BwcMM9D0rzfTf+Cd3wN8LfEeT4yfDrxp8RvDviyXSf7M&#10;k8RWPxG1G8upbQOjiF3v5bjem6NThs9OMcVwXgP9t/4w/BP4/wDjbwX4n+Lt1448J+HPFVtolvpv&#10;irSbazu5XeysZWFrq8SwWrXXmzy7bO7CvcLtMUqgfN9tfB34weB/jz8NdL+LPwz1v7foetQtLp91&#10;5DxswV2jZWRwGVldWUgjhlI7V+a/7a/jLQNU+J3j74dfsw+Fvil4evtM+IdiPEDTR6TdeEdX8QWs&#10;+m63mKK+1W1ktLmQy2/+pktxOXlPlzSBiOcX/gqX+1Tpos7rxt4u8AaRHd3n2TyZPD9jZyWlyM5h&#10;u/M8RTtYnOCHuEiTBU5IYGrn/DzD49Qajf6LrXxh8F29xp1n515Ct9pgmiU8741ikuvtq8FcWizF&#10;WwGCkgHSl/bH+Nfid7U6V+1vZQ2+pqH0e98P+KdJvYbxTD5gYpF4VuprUZ3KftUcTbxtAYkA8Rcf&#10;tX/tU3Nta3tz8S/2gr7deLBqNlo+l2bzW67STNm28CGGaL1MUzScrhd2VGLqHxF/bq1/xXcWGn+L&#10;/wBpC8sbe4tiskXhPXI1vIC4E3kSjQbFd+GAIlEQTDMv2jG0/aP7AnxD8G/Dr4y6j8NvEnwV+J+i&#10;+JPH0MZtvHnj3WJ9Sj19rKGV0s1luo4LiJoYnmcI1rHHy+HY4z9qrIGGR64p1FFFFFFFFFFFFFFF&#10;FFFFFFFFFFFFFFFFFFFFFFFFFFFFFFFFFFFFFFFFFFFFFFFFFFFFFFFFFFFFFFFFFFFFFFFFFFFF&#10;FFFFFFFFFFFFFFFFFFFFFFFFFFFFFFFFFFFFFFFFFFFFFFFFFFFFFFFFFFFFFFFFFFFFFFNkUshX&#10;FfJP7Xf/AASV+BP7Q2pa78Sfh/o+m+FfG+uKZNS1JNJhkt9UmwAJZwULxy7QVE0TKxypkEoRVr5E&#10;8Pfsz/tnfsv/ALWnwO+F+vatr2m6Nq3jaWCe+0rxs82m6lY2Flf3ckclsJwWLxpCm9reItj94ZpG&#10;Vo/0lP3ODivkP4/ftAeONK/aL17QLL9pXWtA0TRbqx0+Tw34btNH+1W7SWkNw9+0l7ZzhIlE2xvP&#10;McO4IBKrjZJ2Wk/H7wEfDDXGi/8ABRzwi1zHK8UzeNodJSa2mUkPFPbxNZPHIrZDRsEdSMEA18me&#10;N9W0D4ZeI/FWtfE74teFfEGpeJrq/vLXxl4P1izt9P1Vp1kc2kM2+VrG54iUWOpvc6fdGNUR43d8&#10;fpX+wJ8NLH4QfsUfCv4c2mnRWraZ4C0tbyGBVCm6e2jkuHwvygtM8jHaAMtwAK8Q/aS/ZH+J1unx&#10;4TQvAMPjbwl8bkSe+sdNukg1TRbs6Rb6YzLFORDdxD7MlxuWSOVcsqxSlRnY/Zu8b+INF+APhGx8&#10;a/s9eK9P8Ux+GbIeJdK034f3MEUeoi3QXIQmFIseaHwQQMY5x00bn41fGN7xrbRf+CevxWvI1b5b&#10;qSbw1bxvyOgm1dXH/AlB46VYtfin+1BdlRB/wT78dWvy5D3ni7wyij2Pl6m5/wDHa17PXv2rdQH7&#10;v9lO1swFUr/aXj61X8P3EcvI/L0Jq5Lp/wC2ATug+CXgH1PnfEu7XP5aSa5m++C/7V3jv45/DX4j&#10;+Mfhp4E0my8D+ILi+uJNL+JF5cTTQ3FlPaSKIX0eNXIEocAyICUxuGSa+n4chMEU6iiiiiiiiiii&#10;iiiiiiiiiiiiiiiiiiiiiiiiiiiiiiiiiiiiiiiiiiiiiiiiiiiiiiiiiiiiiiiiiiiiiiiiiiii&#10;iiiiiiiiiiiiiiiiiiiiiiiiiiiiiiiiiiiiiiiiiiiiiiiiiiiiiiiiiiiiiiiiiiiiiiiiiiii&#10;vlD/AIKDeL9d+D3xd+F37Qd18I/EHirw34dTV7C+bQJLNG0u8vhaxW9xM15cQRRwlFuIjIzgK8qA&#10;kbgD1XhP40yeIbGOfxD8IfGnh2Zv+XXVtHSd1+rWUlxH+Tmvzw+JPjHStf8Aj38UPFfiPQ7m21XT&#10;/F+pz22Fktr62tbQGBJjA9wrFWt4FmWe2NrqCRSlokuod6D9FP8Agmr8Fb74Q/sQ+A9A8X2arr2s&#10;aW3iHxMkkIBGp6lI19cKQAANkk5jHAwqAdq9F8W/sv8A7Nnj64+2eOv2e/A+tTc5l1bwnZ3Lc4zz&#10;JGT2H5V2lnp1pYWkdhZW0cEEKBIYYIwqooGAoA6Aeg6VNtX+7S7VIwRQQD1FG0elGB6UbR6Um1f7&#10;tLRRRRRRRRRRRRRRRRRRRRRRRRRRRRRRRRRRRRRRRRRRRRRRRRRRRRRRRRRRRRRRRRRRRRRRRRRR&#10;RRRRRRRRRRRRRRRRRRRRRRRRRRRRRRRRRRRRRRRRRRRRRRRRRRRRRRRRRRRRRRRRRRRRRRRRRRRR&#10;RRRRRRRRRRRRRRVLXPDui+JdKutC8QaZb31jfW7wXlndwrJFPE6lWR1YEMrKSCCCCDg15Df/ALA/&#10;wGmso7HQNR8feH47eFYbKDw78VtetLe1iUBVjjtkvPIRFAACCPaoAAHFeefFT/gkn8J/jFbx2fjn&#10;4+/E6+hjtXtWW+1DSrqSS1ZlZrdrifT5J2iLoj7DJt3oj43ojL9T2NjDp9lDYWwPlwRLGm7rgDAq&#10;eiiiiiiiiiiiiiiiiiiiiiiiiiiiiiiiiiiiiiiiiiiiiiiiiiiiiiiiiiiiiiiiiiiiiiiiiiii&#10;iiiiiiiiiiiiiiiiiiiiiiiiiiiiiiiiiiiiiiiiiiiiiiiiiiiiiiiiiiiiiiiiiiiiiiiiiiii&#10;iiiiiiiiiiiiiiiiiiiiiiiiiiiio5pdkbEivjHxB/wV7tfDl5c63D+zlf6j4RuNevNO8N+Irfxh&#10;YwtrcdtdNaSXcKXPlRCHzlHzGbiOSOY4i8x4/XPCv/BQX4R6l4Gk8bePfBHjTwg1refZNS0nU/D7&#10;ahc2UxICrJ/ZTXcY35BT5/nUqRkMuek0H9tj9kzxFcrptr+0P4Rtb4qrNpOr65FY30asSFL21yY5&#10;kyVIG5BkgjtXo2jeIdG8RWQ1HQdVtb23bhZ7S4WRDx/eUkf/AKxVzcPWjIPQ0UUUUUUUUUUUUUUU&#10;UUUUUUUUUUUUUUUUUUUUUUUUUUUUUUUUUUUUUUUUUUUUUUUUUUUUUUUUUUUUUUUUUUUUUUUUUUUU&#10;UUUUUUUUUUUUUUUUUUUUUUUUUUUUUUUUUUUUUUUUUUUUUUUUUUUUUUUUUUUUUUUUUUUUUUUV5f8A&#10;Ej9r/wCC/wALPH0vwv8AEX/CVXmu2+nwX1xY+HfAOsav5NvM0ixSO9jaSogdoZQoYgkxsAMg1mr+&#10;218L7qHzNI+H/wAS7ttuViPwv1i2LdeM3NtEoPHciuU1v9v/AMZWV0bXw5/wT6+OOsj+G4gt/D1t&#10;Gf8AwK1eJx+K1Ql/bw/aPnP/ABKv+CYvxQYFsA33jDwtBxk88ao/6Z4NWNM/a9/a51vy/wDjXzfa&#10;XvAJ/tn4naUuznBz9m8/p7Zq5qn7Q/7bFrpE2r2P7KHw8/cQvI1rffGW9jlO0ZwPL0GRcntlhzUn&#10;7IH/AAUK+Ev7U+g+H7TUdMvvA/jLXfD8Gr2/gjxNMguLm1lTes1nMn7q+i2/MTES8YwJkhfci/Qa&#10;tu7VjfEDwpL438B614Lj1u501tX0m4sl1GyI860MsbIJo8/xqW3L7gV+ZmjaB8KPD3xV+Gv/AAT7&#10;/butPB+i6T8G/C88ukWPiOa2tdE8dMVGnaZewQ3LlJyLU3jy253NFcZPzAJI3u5/4J0/sN+MLa61&#10;b4d+DZvDq6hYfY7qb4c+M9Q0m3uLbLHyXhsbhIJI8yP+7dGT524GTWH45/4Jt6n4htLC38PftYeM&#10;ZV02z+wx2/jPSdN1tbqy+Yi0upjBFd3Mas29DJcGSOQB43RhurhNJ/YJ/as+Dmtf2r8M7f4U61Jq&#10;CfZfEmseH/t3gbUNQthuMcw/s9LlUvUMjHzlZUlAAlRiEZNHT/ir/wAFF/g0IdC1Xw38Wo7S1ma1&#10;hvrW30bxbp7xjHl3kgeX+1GXqsse8thQ8eCTFWz8Of8AgspH8NPH0fgn9sgadpGmzQtu17/hF7/Q&#10;rrT5F+/9p0+8eRzDxuE0bklHjbyv9etv95eFvFXh7xr4bsfF/hPW7XU9L1O0jutO1KwuFmguoHXc&#10;kkbqSroykEMCQQQRmtGiiiiiiiiiiiiiiiiiiiiiiiiiiiiiiiiiiiiiiiiiiiiiiiiiiiiiiiii&#10;iiiiiiiiiiiiiiiiiiiiiiiiiiiiiiiiiiiiiiiiiiiiiiiiiiiiiiiiiiiiiiiiiiiiiiiiiiii&#10;iiiiiiiiiiiiiiiiiiiiiiiiiiiivlH9q7VPiF8CP2mof2ktH+BfjLxx4b1D4cjRNWi8C6fDeXlr&#10;d29+09uWheaNjE0d3dEuucFOcZFec+Hv+Coug+M9JbU/B37M3ji4RIg0iX2r6FbNETJ5aiQnUSIs&#10;uGUM5VNysu7cpUWrj/goT41hMrS/svXllHbwbprjVvG2nRxwSlc+VMYWl+zk5GJJdkJzkSYyawdV&#10;/wCCjXx4tFt4Iv2XPCVvdMnmapp+r/F5ILnTYsHMrJHp8n2mMMAu6zNwAzDOBkjj9E/4KufGbxno&#10;d9f6N4H+AWn3ljmVtIvPj80008QbCtDMumR20jtwRF5yuoOHEbArVrVf27P2ufEVqy+DYPhHeWeo&#10;WhSyutH0/wAR6w0crAgx3EUNvHLGu4bQ8STcnLKqgE0v2TR8eJLX9nX4D6p8AfHay/Dfx4rXnjC6&#10;8D6lp9mmlx6ZfQmV5LmJEiEhmWNFjkmDx7Q5jcmJf05ixjinEAjBqjrXhjw54k06XR/EWg2d/aTo&#10;Umtb23WWORT1VlYEEHuCOa8Xuv8AgmT+wWNffxf4Z/Zj8O+FdZkLFta8BrL4evNzfeIn0x4JAT3I&#10;bJ71lJ+wHrvhm+k1H4Wftp/GLRQ3+r03WNcs9etAP7p/tS1nuCO3E4bHeqEXwV/4KNeEb0z2nxx+&#10;E/jazWQlbHVvBF/oVw69gbmC9u0Df7X2fB/ujpUT+N/21PC9xJF45/YmXVLdPvXHw8+I9hqBIHfZ&#10;qSac2fYZ/Osf4kftPX2lfDnxJLB+zv8AFK28TWfh29uNJ0O8+HOo3Au7oW7mKAXNnFPblnfCDEp5&#10;YdK91/ZR+E1n8DP2avAvwgtYVVvD/heztLplXb5twsQ8+Q/7Ty73Y92YnvXoVFFFFFFFFFFFFFFF&#10;FFFFFFFFFFFFFFFFFFFFFFFFFFFFFFFFFFFFFFFFFFFFFFFFFFFFFFFFFFFFFFFFFFFFFFFFFFFF&#10;FFFFFFFFFFFFFFFFFFFFFFFFFFFFFFFFFFFFFFFFFFFFFFFFFFFFFFFFFFFFFFFFFFFFFFN8pMY2&#10;/rXC+OP2Wv2Zvid4o/4Tj4lfs8eB/EWteTHD/bGueFLO7uvLjYtGnnSxs+1WZiozgFiRjNavh34J&#10;/BzwhFDB4T+FHhvS0tl226adosEAiXnhQiDHU9PU1sr4Z8PLyuiWvXP+oXr69Kni0zT7ddkFnGg6&#10;YVQKl8mIDGwUCGMDaF75pVUL90UtFFFFIVU9VpPJTOcUoXAwKWiiiiiiiiiiiiiiiiiiiiiiiiii&#10;iiiiiiiiiiiiiiiiiiiiiiiiiiiiiiiiiiiiiiiiiiiiiiiiiiiiiiiiiiiiiiiiiiiiiiiiiiii&#10;iiiiiiiiiiiiiiiiiiiiiiiiiiiiiiiiiiiiiiiiiiiiiiiiiiiiiiiiiiiiiiiiiiiis3xL4w8L&#10;eDNJfXvF/iKx0uxjOJLzUrxIIU+ruQo6HvXk+tf8FEP2KtH1AaTa/tJeF9Yuy237F4WvTrE4b+6Y&#10;7ETMG9sVfb9tj4BWsFjf6/reuaDZ6hdLbWuoeKPBOraVaiVsBVkmvLaKOHcTtUyMgY8AmvU7HUbb&#10;ULWO9tLmOaGZQ8MkThlkU9GBHUEc1Yoooooooooooooooooooooooooooooooooooooooooooooo&#10;oooooooooooooooooooooooooooooooooooooooooooooooooooooooooooooooooooooooooooo&#10;ooooooooooooooooooooooooooooooooooooooooooooZgoyxr5H/aq/4Ka6x4H8baj8Cf2L/wBn&#10;3xB8aPHmkuIfELaCiJo3hqU4/d3t5NJHE9xtJYWscm/CESNDlWPy74s/bA/4LA2SzeL/AIv3ms/C&#10;nR7S8WW+1KH4V6LeabbWZlRFMhGqXboMM0k0000McEUTsGkbCH6c/ZD/AG/PiH4p+Lmi/s3/ALSm&#10;jaIuteLNJuNU+H3jDw+sltaeJLWCGOWVGsblvtNpKqOzhnXy51jkaPATn69RtwzS0UV8v/8ABXz4&#10;WeDviR+wr4r1Txb4XsdSPg6az8T2LX9qk32ZrK6jlmdQ0cgy1sLiI/I2VlYbTnFfHPw7+MPxq+E/&#10;xj8O+Dofjn4l/wCEfvvFVlpfi7RW1Sy1KbQo70Na20rf2hGl5bf6XNZkD+z7aARsyjecFftRP2bP&#10;ClzP9u8TeOvHmq3DZDSXHj/UreN+c4MFrNFDjPPEY/pWD+xtqvhv9nD9oXx9+xtZWK6T4b/sqz8b&#10;eBI5J2MMNrcu1tqFqhcnaI7uKOYrn/mIZHFfU9lqllqMCXFhdxzxtyJIXDKfxFTl0HBanUUUUUUU&#10;UUUUUUUUUUUUUUUUUUUUUUUUUUUUUUUUUUUUUUUUUUUUUUUUUUUUUUUUUUUUUUUUUUUUUUUUUUUU&#10;UUUUUUUUUUUUUUUUUUUUUUUUUUUUUUUUUUUUUUUUUUUUUUUUUUUUUUUUUUUUUUUUUUUUUUUUUUUU&#10;UUUVG1wi/eDD8KzfFZ1O88OX1p4evo7fUJbOZLG4mGVimKEIxHcBsE/SviX/AIJS+IPBfhj9mLSP&#10;2c9cvIdP+J3gcTQfFDw3f3C/2nFrDzPJcXkwJLSpcSSNMlz8ySrKGDHOK9q/aA+O3wP/AGdvhbqP&#10;xO+P3jjS9D8N2cW26n1WZVWdmB2wIh5lkkwVWNQS5B4NfBv/AATJ+O/7P3iK78E/Gn44/HP4UfCj&#10;wR8PdV1m/wDhp4Z8QePtOt9d1JtQiuba0e7iklVoILPSblbSFG3SSgbsLFHFu++5v+CpP/BOazdL&#10;f/htf4bXDyTJDGLLxZbXG+RzhUXy3bLE8bRzXoPwX/ac+AP7RUeqSfA74taH4o/sO6FrrMekXyyv&#10;YzEZCSpndGSOmQM4OOhrvK+U/wBo/wD4Kk6J8BvjnqnwCtf2dfGWp3ejWtpc6n4svFis/D9pDcxG&#10;SOWa8zI0MXyyRmWSNU8yGVAzFGqj8UPiP+0P+1Z8ANX8M6BL8HvDvhvxfoV3p9x4ki8WXXiWFra4&#10;iaFni8uGxjyAzEHzWBOD0GD8i6p+z18P/A/w+0/4WaV8evh94+1bR45JWHhzWrazvG1RYW+z3Vvp&#10;FveQW8EiTrE7szXMsihxhi4A/Qf4WeML34gfDXw/451Hw3qGjXGtaLa30+j6taNBdWTywh2gmjcB&#10;kkQnawIGCCK8W/bm/Yt1T9p7xX8P/iB4Tl0ddU8E3GpxT2utTSwwXtle2vltEXhRpBtnitZcLtLL&#10;G6b0Dlh5X8Ev+CXX7Qvwu8df8J/bftY2Ok3E8Pl339g6FfRXU8ezaIPtUN/bkwxt80ayRyMMKHeR&#10;BtP1d+yh8QvHHh/xxr37Lvxg+J194u17w/o9lrOi+JdYtLe3u9W024eSJi620ccTtBPCyMyoDslg&#10;LlmYu3vmaKKKKKKKKKKKKKKKKKKKKKKKKKKKKKKKKKKKKKKKKKKKKKKKKKKKKKKKKKKKKKKKKKKK&#10;KKKKKKKKKKKKKKKKKKKKKKKKKKKKKKKKKKKKKKKKKKKKKKKKKKKKKKKKKKKKKKKKKKKKKKKKKKKK&#10;KKKKKKKKKKKKKKKKKKK/N34o3/8AwUU/bw8R6lqHh278A6P8NNG8a6joy+D7TxtqVnd3cdlczWsx&#10;1J4LQO0xaISRxK6wIsgMkdz8tef2/wDwSV+JEUN5p8XwG+C81vDKs2iya54gvLye8nxl5dTlGmo0&#10;0ZfBS3szZRqBtbzFLKdDVf8AgkH4q1mSSPQvh/8AA3w1HqFwtzq9/Z+GmuNQeVZPlhtpre3sksYB&#10;HtiIgjS4YBWa4LjdV/Qf+CPHxStfF5+IV5+0N4FttZfVjdnUrf4Y3txeQWpBUWFvcz6yXtYgpAM0&#10;QW6fndOQcV6p4Y/4JpaFpU9xca18Qra4dpJJNPXStDms00uSQYmmtf8ATHaK4lJYyXe43LmRwZSp&#10;2jM+Jv8AwTUGl+Bmv/gB8UdQ0bxRoOjtb+DrVLGygsbZS4e4t4/LgElk14oaOa6t3S4O/cXbaAcf&#10;4D/Ef4KeKfi/8Bfjr+x14PTT9dvYLjwr45+HejwqtxYaC0siXR1BYxiE6fqEO5ZZSBKTOq7nmSv0&#10;Yizjmvgv/gqlomrfDH48eAv2jNG8Em8h1bQbzwrqGrQtFDJp1zHILyxkNy2o6f5CMn9oR/8AH1Gr&#10;mZUYMWRT51+x78I/AyftUaqnxr+CvhzUr7xx4XXW9J1LVvDi3JgurSVYZ0iuJbKONg8VxbfLFPds&#10;Dbu7zv5m4/bkEPhLwdpm+K103SbWMc7US3jjX04wAP8AJpfDvi/wp4vt5bvwl4m0/VIYZjFNNp17&#10;HMqOOqkoTg+x78VolvavKPhB+0R8Rfj/AK94i0/4X/s3a3HpfhvxVqPh+78R+JNe0+ztZryyuGgl&#10;2RwzT3QUsu5WeBdyMrD7wrodN+A3xt1j9pnwb8dvEGgeFdFj8L6ZqunXkumeJLm9uNRsbxImNs0b&#10;2UCqBPbW0okLtjy2AXLnH0DEWK/MuKdRRRRRRRRRRRRRRRRRRRRRRRRRRRRRRRRRRRRRRRRRRRRR&#10;RRRRRRRRRRRRRRRRRRRRRRRRRRRRRRRRRRRRRRRRRRRRRRRRRRRRRRRRRRRRRRRRRRRRRRRRRRRR&#10;RRRRRRRRRRRRRRRRRRRRRRRRRRRRRRRRRRRRRRRRXzp4u/4JyeGNV+Mni741fDf9pj4pfD++8cX1&#10;vfeJNJ8H3+l/2fdXkNtHbLc+TeafcFJGjijDlWG8rlgTjEL/ALBvxXhbNr/wUg+MyruBxNpfhWQ+&#10;/J0XvXzV+1d4v8a/BfxzcfAP4H/tSftH/Gj4ox2aXFx4O8F2vhSzttJjdW8t9S1F9E+z2G/buVDu&#10;lIKt5exgx8rsdD/4LG2+j/2z8Vvh74ot7K7tw0w0zxZ/ad9o7CYF98Om6vZfalEecCBd7n5dkX3z&#10;t/B348fBbVfG/hGy/aN0bxbrHg7xxfw6XaeLdP8Ait4st28P6sZEg+xarpVzqspjBuZobdriEyQw&#10;zSpFIxyXH3xpf/BPn9jCxPmz/s7+HdUb+I+ILdtS3fX7U0mep616D8OPgx8Jvg7p02j/AAk+Guge&#10;F7O4nM1xZ+HdGgsopZCOXZIUUFv9ojNdNUb20Dgq0fDfeHrXi/jL/gnn+yZ408Uaf4zb4Z3Gg6lp&#10;txcz2dz4L8S6joO2W4QpPIV02eBWkkQ4Z2BZu5r5V/4KkfsXfBX4VW3w3/aA8N/Bpde0/RfFEfh7&#10;xXFq2pT30iWeplIIL52vIb0SmC6FvxJFKpSeRcc5HnP7Gnib4ffDH9sfQG+Gtv8AZ9D8aWl54bu7&#10;zS5dHGmXdzDBLfWeRpF89ujoIbxUU2VnJ/pLghydo/Q5TgYI/wDr145+zz4kufhP/wAFDviH8D7q&#10;Hy9I+JHhOy8c6CwGFOo2zrpupRj1Ji/s6UjHBLNyWNfWOM9RRRRRRRRRRRRRRRRRRRRRRRRRRRRR&#10;RRRRRRRRRRRRRRRRRRRRRRRRRRRRRRRRRRRRRRRRRRRRRRRRRRRRRRRRRRRRRRRRRRRRRRRRRRRR&#10;RRRRRRRRRRRRRRRRRRRRRRRRRRRRRRRRRRRRRRRRRRRRRRRRRRRRRRRRRRRRTZULrha+D/A3jnRP&#10;2DPit8WvDH7UGj3vh3SfF3xPv/Ffh34lyabLNpOr298sbR29xcxIVtbm32G38ufYDHDG0bOMhew1&#10;L/gpZ+xLDbeX4Z+PWmeKL+SLNnovguGXWL+8Yj5IobezSSR3cjaq45JHSvN/2Tv2Q/2gv2mfid40&#10;+OH7TXw7n+Hfw18VfEqw8XaJ8MtQYf2xqkunx2q2U2pJHmO0QzWcF00Cs7vIkSOUWJvN/QiFGWII&#10;/WnUUUVQ8R+FvDXjDQbzwv4s0Cz1PTdQgaC/0/ULZZoLmNhhkdHBV1I4IIINeAfFT/gmj8HfiCdA&#10;fwh8Q/HHgdfDOt2eqaTa+GdbjltYZ7Vw8Kx29/FcRwRryvlwrGhRmVgVJFdBpX7D/gobpvGXxn+K&#10;niK6aQs11d/EW90/r/0z0trSEfQIK2vAH7Gf7Nnw0+Idv8X/AAv8OI5PFVrbyQW/ijWtTutS1COO&#10;QYdFuLuWWQBh1AbmvVAwPINFFFFFFFFFFFFFFFFFFFFFFFFFFFFFFFFFFFFFFFFFFFFFFFFFFFFF&#10;FFFFFFFFFFFFFFFFFFFFFFFFFFFFFFFFFFFFFFFFFFFFFFFFFFFFFFFFFFFFFFFFFFFFFFFFFFFF&#10;FFFFFFFFFFFFFFFFFFFFFFFFFFFFFFFFFFGab5iDgsKRo4H+VlVvY0wwWcK5SCNeg4X34/WvAf2i&#10;f+Ckv7OX7NXivUvBXiiz8W+INQ8P2UN74uj8DeEbrWF8N2soJimv2t0YW4dFdgCS5RGfaFGa6D4U&#10;ft8/smfGi30CfwT8adNVvFUQk8MW+tRy6bLqyn/n2S7SM3Hv5e7Fex71PAalrgf2jf2gvC37Nfwl&#10;1D4reKNNvNSW1mtrXT9H0tUN3ql7cTJBb2kAdlUySSyIo3MFGSzEKrEeP+Jf+CkOseA/Fei+D/Hv&#10;7FvxStbzWluJlh0f+x9XmgtoFBluWgsdQlmMS5RcqjFnkRFDMwU+rfA39rX9nr9o2GZPhH8UNP1K&#10;/tFzqWgXG+01XT+cYubG4CXFuf8ArpGueoyK1fjr8ePhd+zp8LNW+MHxe8W2uj6Do9v5lxdXEwDS&#10;sThIYlzmSaRyESNcs7sqqCTivzY8Z/Hn47/tNeKtU/aE+IvxM8YfD3wbHbyf2L4c0H4ipDpWl6Wg&#10;VxPfzaZZXafa5CvmM0lzH5eRCgypeT1r9mD4c/tjfEjRE+Oc37QPj74d2/2WFPBfg/XNRfWkvoAS&#10;5vdWi1JpZc3GVAhiktpYolBJilZgn0v+x3+0j4p+PumeLPD/AMQPCNjpviTwF4i/sDxFdaDqi3ml&#10;310sEUxltZOJFG2ZQ8MqiSGQPGxcruPtNFFFFFFFFFFFFFFFFFFFFFFFFFFFFFFFFFFFFFFFFFFF&#10;FFFFFFFFFFFFFFFFFFFFFFFFFFFFFFFFFFFFFFFFFFFFFFFFFFFFFFFFFFFFFFFFFFFFFFFFFFFF&#10;FFFFFFFFFFFFFFFFFFFFFFFFFFFFFFFFFFFFFFFFFFFebftQ/tBQ/s3/AAfvviY3g++8QXa3drYa&#10;Poenssb399dTpb20LSv8lujTSIrTSEKoOeeAfkb4g/sa/tx+PdG1j4gRft3+JrHxl4ltM6p4Xi8Q&#10;ana+HdHmYj93pTafcW89r5aYjEkwuVcqXaEs5A898Dfttft+/sGa/D4B/ar8I6l4u8N3N9Kmkz+I&#10;LgXV1MCY47e0sNctI9l/OzbisGoWVjK2Tmdgua9n8df8FQ7n9omS2/Zp/Ya0e8t/itrETHxHJ4q0&#10;8pD8PbEBPMv7vYXhupfnCQRQyukkp5bZG4r0z4BfATwF+zJ8NG8I6FqN9eTTzzal4p8UeILvzr7X&#10;L+Rc3GoXkxxulkK5boqgBVCIqgfDXjvUfCHx++L3izxl+zvqVv8ADX4SixuIvEmpNaQWmnfE2843&#10;3sKaraNpjQQhZYjcRvFcXDMzGUJHFJX1R/wRj8c/tOeO/gTrV18atQv9X8F2+tFPhL4p8QWRtdW1&#10;XSSG3ebF9ouQ9tG21La6aeR7iMb2JG13+zq+L/8Agof8Pf2sv+F5+Bvj38Mfhlp/j7wb4OsWePw3&#10;HZveX2j6xI0qNrEdl9pt1vClswiXbI8sW+QxRSF8p4l+zP8At2fBjwj8UfHXxJ/aJ8ZWt1rOvaqL&#10;e+8aWen30Fj4dsbfy47XSJ7S8iS50w7pJZmUrJGZJJZJJV+RR9N+Mfg9+y5+2P4Y0zx/PZ6H4mt/&#10;9b4d8ceFtW8u8tGViN9nqVlIssRDAqTHKBwVPAxXzr+05+xF+17N4p034k2fxx1/406L4ZVH0Lwp&#10;4k1hNJ1jR9m/Mtlc2yR295dMr7RNOtvcgRgJeR72NdV8E/2PtW+KnjDSvih8evBT6foehzQ3mjeE&#10;/ESm51O/v1AkS51KaS7uyyQSZMUHnyqZUE74ZY1Tsvjp8e/iZ8VfiTP+xh+xddwzeOpLdD428azW&#10;5m034f2Ey/6+Yj5ZdQkXf9mtRnLKZJNsa/N9Kfs4/s8fDv8AZf8AhFpPwY+F+ltb6ZpcbNLcXEnm&#10;XF/dSO0k95PIeZZ5pWeR3PJZj2wB3lFFFFFFFFFFFFFFFFFFFFFFFFFFFFFFFFFFFFFFFFFFFFFF&#10;FFFFFFFFFFFFFFFFFFFFFFFFFFFFFFFFFFFFFFFFFFFFFFFFFFFFFFFFFFFFFFFFFFFFFFFFFFFF&#10;FFFFFFFFFFFFFFFFFFFFFFFFFFFFFFFFFFFFFFFFY/jPwJ4S+Ifhe+8FeOvDVjrGj6lCYdQ0vVLV&#10;Z7e5jPVXjcFWHsRXzrqn7MP7Rv7Osxvf2WfHUfi7wqrr/wAWz+IGqSeZYxLkmPTNVKvKuTwsN4Jk&#10;GcLLCqgVl2H7R3wA+M274AftAeEZvCHiLxBatBd/DH4oaZHbzX6Ftvlwlme11FM9GtpZl455BFdN&#10;8BP2WPgZ+zSurTfCDwWbC616eOTV9SvtSuL68uRGnlwxNcXMkkpiiT5Y4t2yMZ2qMnPyb/wUT/aQ&#10;8VfEL41/8MVeLdG8ReAfh3JZtdeKPGDXUcEviuLarCx09VgupZoA5AnAhJcZik8qNiz6H7DfwA+H&#10;f7f0tx4w1rXLXS/g/wCD9VbStN+FPh+STSj4lmtWULda5p9vMsEMG5Q0NqIIjMjK8y7SkQ/Sq00+&#10;1sYY7azt44oY4wkcca7VRQAAoA4AAHToAKsU3y4858tfyrzL46fsn/BP4+zw61428MTWniCztXt9&#10;M8YeHL6XTdZ0+NvvLDfWzJMiHvHuKNj5lI4r8y4PCXxW+Df7R3jLS/2I/jHrGteF/Duoyf8ACU/E&#10;lrV3tH1QNm6sbq3hilt9ZuokX99dkWSxbzGJUcGvsX9hL9pv4jftTfCy68cfED4SXXh9LfUng0XX&#10;VaMWPiezA+TUbRBLK0cTY+6XkTBUpLKpDD0T45+CfHXxI+EfiDwF8MvijP4J1zVtOe303xVa6cl1&#10;JprMQDMsTsoZ9uQDuG1iGByBXkP7L3jSH/gnJ8Nbf4O/GD9nH+xfCttNPdX3xT8BtcavZ30xBabU&#10;dYRwb61mkILySt9phQZLXCqvH2B4H+IHgv4leGLDxv4A8U6frWjaparc6bqul3iT291EwyrpIhKs&#10;pHcGtjIooooooooooooooooooooooooooooooooooooooooooooooooooooooooooooooooooooo&#10;oooooooooooooooooooooooooooooooooooooooooooooooooooooooooooooooooooooooooooo&#10;ooooooooooooooooooJAGSa4H9oz9ob4Yfsv/CbUPjF8V9Ze10vTykcUFrD5t1f3UjBIbS2hBBnn&#10;lchUjXlifQEj5f8Ah58Dfi1+1Z8SdG/ay/bk0f7C2jXQvvhj8HfOWSz8JMQdl5eMh23mplDnccx2&#10;5JWIE/vDoeNf+CjnwR8JeP8AUvA2ieHPE3iuLw/dJB4o1bwfYwahHpPzSpJI9tHN9smiheF0lkgt&#10;5UR/k3F0kSPutM1r9mH9tj4RLe6Pf+FfiJ4P1GUNHJHJFeW/nRtkHuYpo3GQflkjcZBDDNfNPxU/&#10;4JX+Kfh943k+NH7GnjqGx8RW9v5dnb+IdSv7e9gJfLeTqtjPFcTAqW/cagLyN2CAlF3Vj/D/AP4L&#10;H/Hj9k3xC/w1/b4ttC1a509A97afaI9G8U29sWdUuDBKF0vU0bYzb7O7U4BCo7ArX6Efs8/tEfCb&#10;9qf4QaP8dfgZ4sTWvDWuRu+n3wheMlkdo5I3R1DI6SKyMpGQykV3EjFULCvzt/bR/bO1z9p340+K&#10;P2LfhL4+k8LeF/BNx9n+KVzZr52ua+4SOR9OtLS3uU1CCxMb4mvoomL4McRxvc+a/Ab9njQf28NQ&#10;0230Tw5DoP7Nfg8wwaVo1nJFdWvi6eAoyLZy3NhBfWunxn5ZQXKztuRfkVy32h8fvj58Lv2VfhTN&#10;8QvHNwYbS1aKy0XRdPhL3eqXkhCW+n2kKDdLNI+FSNQe5OFDEfGviKx/4K/fBvUb79qH4qWWphtc&#10;u4dQtfD/AIeW413RPDOnshA0q/0+0LXTuikb7mztZH8w+YbjygYq9g+A3/BWb9nf4l6VAvxcmt/A&#10;dxIoWTVLvVoL7QHkPRf7VtyYLeQ4OLe8+zXAyA0KkEVc+LUOg/B34m+HtW/YRljt/if4+1aG8/4R&#10;Lw7cw/2J4isVI+1ajqcAPlxQJEeb6ILMZDEgaZmETfc1qu2Lr781NRRRRRRRRRRRRRRRRRRRRRRR&#10;RRRRRRRRRRRRRRRRRRRRRRRRRRRRRRRRRRRRRRRRRRRRRRRRRRRRRRRRRRRRRRRRRRRRRRRRRRRR&#10;RRRRRRRRRRRRRRRRRRRRRRRRRRRRRRRRRRRRRRRRRRRRRRRRRRRRRRRRRRRRRRTZMbDmviHxtd2f&#10;xG/4KTPD+1VYNo9t4PgjX4A6Hq8YFhq9xJbA3usQzbjFPfqWeFbc/voIY2kCDzS45/8Aa3/ar1bx&#10;x4x1L9mH4Hr4hW1s38j4heMNB8O6ldraN5audIs5rK3m8q8lR0D3DApaxvkZl2qvkPww+HfxP+P/&#10;AI/P7I37Pnhl/DOk6Np1vH4qvNVs55NP8J6eU2wrbxJqJtnvXVPktprGMlWWaXC4WT6907/gk7+y&#10;34R8Ow/8KpHijwf4yjhxP8UPD/iKZfEGozHBea+nk3x3+4jJjuY5IgDhEQBdtTUfDv8AwUN+B1rP&#10;CfCHhv43aZHGVsLrRryLw3rvAOBPDcubK4JO3dIk1sBgkRE4A84034dfth6J8NNT0LwP8IvElr8W&#10;virrsLeKfiFq1vp66d4cWQLFJLEI7mRjFY2gKW0ZUmWVVZ9xkkz9i/BT4NeBvgH8MdL+Evw20f7D&#10;pGkwssK7t0k0ju0k1xK55kmlld5ZHbLPJI7Ekk11jIGXaxr58/aw/wCCcXwJ/ak8WWfxQ1Pw1oln&#10;4utbYWlzqWoeHbfULXV7LJP2O+tpQPPjUkskiPFPE3+rmRWdX8G8M/s4/wDBSv8AY0s/sXwE8F+B&#10;fiB4HtLqOO1+GcXi6SzksLQHldKmvLdfsi5+YWtxc3Maj5I3hUBT6/8As4fsoePPGXxaj/bA/bCs&#10;4/8AhLYYDH4B+H8d4l1YeA7WRfn2ug8u41KUcTXSllQARQt5YLP9N/ZYyu0ivF/ij/wT5/ZO+Lvx&#10;CT4peLPhPFDr3/L1f6Jql1pv2/72PtSWssaXRG44MyuVwMEYFav7N/7E/wCzN+yZc65e/AH4WWvh&#10;+48SXCza1cR3M00lwy5wN0zsUXLM2xNqlnZiCzEn1ZVCjApaKKKKKKKKKKKKKKKKKKKKKKKKKKKK&#10;KKKKKKKKKKKKKKKKKKKKKKKKKKKKKKKKKKKKKKKKKKKKKKKKKKKKKKKKKKKKKKKKKKKKKKKKKKKK&#10;KKKKKKKKKKKKKKKKKKKKKKKKKKKKKKKKKKKKKKKKKKKKKKKKKKKKKKKKKa6B12msH4ifCr4dfFrw&#10;vceCvib4M03XdJuv9dY6paLNGWHRgG+6ynlWGGU4IIIFeM+Hv+CW/wCxf4Ts103QvhlqDWsbO0dr&#10;qPi7U76NS8hlchbq4kALSMzkjBZmYnJNeofBj4HfCX9nTwa3gn4SeEbfRdJN9cX80MLMzS3EzlpJ&#10;XdyWYknAyflVVUYVQB2EF7BdRLNbOJEYAqytkEetTUUUUU0+X1IFfJvxz/4Ke6NYfHiT9j39jr4Y&#10;n4rfFKyj87xDZx6t/Z+ieGLYOEabUL/y5NrA5/cQxyyFlKtsOK2ovG3/AAUen0tdSmvfgtZ3m3J0&#10;Uabq9xGD/d+2meMn/e+zf8BrW/Zy/bE8V+OPi/ffsw/tFfDa18H/ABGs9FXWtPj0bVnv9I1/TfN8&#10;t7izuJIopN8TlFlgkjVkMiFTIp319CUUUUUUUUUUUUUUUUUUUUUUUUUUUUUUUUUUUUUUUUUUUUUU&#10;UUUUUUUUUUUUUUUUUUUUUUUUUUUUUUUUUUUUUUUUUUUUUUUUUUUUUUUUUUUUUUUUUUUUUUUUUUUU&#10;UUUUUUUUUUUUUUUUUUUUUUUUUUUUUUUUUUUUUUUUUUVHOpZeDivjFk+KfxK/bO+MH7PXxc+Pnj61&#10;07SINI17wPY+HNd/sZDot9E8bKslmkdw5iu7S6jMhlzhhnOK7HTf2Nvgbbrs8UWfibxZFyGtfHnj&#10;vVvEEDZ7tDqN1NGxHUEqcHpjqPjj9nxfi7+zrJrPwL+COo+KtFuPA+s6jodvceG7f+0bb7Ol1K9i&#10;91YDUZ2RntTb5nXSJSQWKvJyR+gn7Cn7SOs/tTfsxeHfit4x8PnRvE5+0aZ4w0MwyRnT9XtJ2tru&#10;LZIA6DzY2ZQ4DBHXcAc17F5i+tOznpRSblPQ+1cZ8ffDHjrxr8EvGHg74X+IP7J8Sat4bvrTQdSM&#10;hT7LeSQOkUm4DK4cqcjkYyORX5X/AAz+ONn+yN8dtM8ez/Czw78PNYi8F2/hPx18JvFWvQ6NdWOn&#10;2ly72l5ZXFy3lagwkmuwbgMiXzOoiXfHI7e1J/wXB/Zh1nxM3w2+H3wm+KXizxpjC+C/CnhWHUdQ&#10;3eUshytvcOoVQw3tuITkMVIOPYv2Vfgd+0R8V/2jrT9ub9qbwJbeAZ9K8J3Gg+BPhvDqkd/c2Ftd&#10;yRTXN5f3EahDcuYYoxBHuSJUJLsxOPrbzI+m+kNxCDgyDpn8KeDnkUUUUUUUUUUUUUUUUUUUUUUU&#10;UUUUUUUUUUUUUUUUUUUUUUUUUUUUUUUUUUUUUUUUUUUUUUUUUUUUUUUUUUUUUUUUUUUUUUUUUUUU&#10;UUUUUUUUUUUUUUUUUUUUUUUUUUUUUUUUUUUUUUUUUUUUUUUUUUUUUUUUUUUUUUUjttXNeaeJP2sf&#10;g94amubY3+uas9pdy2tx/wAIz4N1TVkjnjcpJEXsraVA6OCrAnggg7TXhPi/xd4n+MH7X/w3+M3w&#10;s+BnjKxsLPStV0HxxrniTS4tNiOlzRC5tmWOaZbiR0vYIlVREdq3Mzccg+6HcV6+navmr9pD/gnb&#10;B8cvifN8SvC/xim8OrqssM/iLQ9S8K2Ou2V3cxxiJbuGK/R0tLho0iR5EBJEERGwhi298G/2F7f4&#10;Ow6xDpn7UnxavIPEGrHU9Zs38TQ2sc92Yo4TIr2tvHPGDHFGuBL/AA565NePap8f/jn+yv8AGr4k&#10;+FZPjJ4q/sjw/qFvqunah4x1mPU9Ng0++hV4kuW1NoFjjWaO7ijYalCx8o5RguT9XfsD/tf3n7Xv&#10;wm1TxX4i8OW+j654f8SXGk6ta2twkkEyBUntbuJleRfLntZoJhh3A3kB3ADt7J4w8QzeFvCmp+JY&#10;dEvdSbTtPmuk0/TYw9xdGNC3lRKSA0j42qCQCSBkda/P74lftcftdfEr4e/Cv9rPR/jq3gf4Q+L7&#10;zHimDwBo9heX3hywuoj9ivLu71G2uFfy7gLFc+VDEkAmYksIjI3uemfBnxzpBabxh+3J8VtcjXmS&#10;PUNW0iyT87HT7dhxjo1cd8Wfhp+xX4ug+w/HL9oHULuFGLG11v46anbRZOMgxrfxr6cYA5964PTf&#10;hR/wRo8PzraW/wAS/h40snC29x8XpblpCRn7j3zFiR7HoPTiPU9b/wCCK+kaDfa5e+H/AIY6hp+m&#10;Xot9QvofDx1JLa4OAInkSKTbIcgbCd2SMA5rI1bxh/wRpttS1Hw63wW+z3mi263Gr22j/BvxBHJY&#10;wONyzTfZrAGKJsZEjYU+uOa0P2GfjB+zTpv7etr4Q/Yg1bXLzw34z8Gb/iB4a1DwxrkEelSW6Pc6&#10;Zq0c2oQqkaTpLcwFdw80PAy5EeR+jQGBiiiiiiiiiiiiiiiiiiiiiiiiiiiiiiiiiiiiiiiiiiii&#10;iiiiiiiiiiiiiiiiiiiiiiiiiiiiiiiiiiiiiiiiiiiiiiiiiiiiiiiiiiiiiiiiiiiiiiiiiiii&#10;iiiiiiiiiiiiiiiiiiiiiiiiiiiiiiiiiiiiiiiiiimvyuK+W9H02L9nv9qf4j+HNe1WO18L+No7&#10;fxpoVxfTrHDZ3ZRbPUrcMxAUB4rW56/evX9Kt6v+2f8AsjaFBdT6j+014FxY7TeJb+KLWaSEMcKW&#10;SN2YZOAOOScd6634Z/FXwH8YvCq+Nfhzr66lpzXM9s0gheJ4p4ZWilieORVeN0kRlZWUFSvOKyf2&#10;jPix4g+CPwZ1r4p+GfAMnia60lIZDo8d+trviaeOOWUyurKixRM8zEj7sRGRnI8l0P8Aag1/WLDU&#10;NX8aftQfDPwfa6Zcm01aPVPCc0Mdjc7trwfb59TFrPIjDa3lBgD1HIFeS/E3wX4P8T/ECH41eE/2&#10;tfGnxF8Vf2b9h03+zfhjearpscQkLhYrjwvbWs8BDNIFla6cKs0oKuGZW9Y/4JleGP2nPCfx6+Ie&#10;sfEz4A+IPDfhPxZo9jeQ6trGo2vknU7aR4ikMPlW97tkt5k+e6g8xfsaq00xYEfb0oymMV8SfGP/&#10;AIJy/tHzah4n+H/wN+LvhZvhT4w1q91jVPAPiayuYDDcXZ33NoLm1zI+nyTGSc26eRJvldDMYmMd&#10;cRpf/BFX4sa3pEkXxF+Pfw7W61GTzPEH9mfCdxHesqkQww+VqFv/AGfBHn7toIpZcL5s0mOfmX45&#10;/BD4iaH+0tZfso/sv+MfDvxE8Z+ILo6X8RvFV58PbrQ9AsDbxm4lhNzZakPLnto9rNZ2CwxEXKLc&#10;+c7ba+vPBn/BLzw3p+hSp43/AGkfH2oaxcadHZfb9F/s/SbfToFCj7PYW1va7bS3bau+EFllA2y+&#10;apIPk/i/9j74pfCf9rDwP4V8fftb+JB4D8fXDeGfB2reH/DWgWd74U1UW9xPGiQtp0lvGbhY3T7X&#10;ax28wk2KwK7XT6W0j/gkX8NrRtPh1/8AaZ+KGsWOnF3j0m6XQLezkmYgtcyRWulRebc/KMXLkzrl&#10;iJAWJP0B8Ef2f/hP+zt4Kj8A/CPwda6TYCVprp03SXF9cN9+4uZ3JkuZmPLSyMzseSa7Siiiiiii&#10;iiiiiiiiiiiiiiiiiiiiiiiiiiiiiiiiiiiiiiiiiiiiiiiiiiiiiiiiiiiiiiiiiiiiiiiiiiii&#10;iiiiiiiiiiiiiiiiiiiiiiiiiiiiiiiiiiiiiiiiiiiiiiiiiiiiiiiiiiiiiiiiiiiiiiiiiiii&#10;iiiuD+O37MvwI/aa8Lx+Dfjv8LtG8TWNvI0tj/aVmGmsZSP9dbTDEltKOMSRMjjHBFfO/wAQP+CN&#10;HwR8QeMT438A/FTxf4fuH0caZJZzX322HyQT+8WVtt2s/JzL9o3Nn5t1c9+xt8Hr79i79oL4ifsc&#10;z+IbzVtF1K3svHXhHVr61gh82O5X7Ff2wWBERTFPZxSEY3EXm5yzMWr6C8c+FdO8deDNW8E6wP8A&#10;RdX024sblT/zzljZG49ga/JS10DXfGP7O/ib4d3Os6xfeLtDsbxPE0niCJdVvJb6weVGAuidTngg&#10;jvbTaqvDpvyruE52kt+1Pwl8aW3xH+GPhz4hWf8Aqde0Gz1CFiuNyzQJIDj6NXR7EPVF/KnUYGMU&#10;hGFwK/H621Tx9+w9Hofwg+MHxC0vwz42+HPjLVb/AMK634uhWx03xpYXc1yZZkuHJN/PeG4gW4kM&#10;kCWEnlSOHMYWb2TXv+C2/wCz94K8TWvgLxf8KfFa61fQg6fHperaHNb6hJsVsWzTajDJKrswWImN&#10;WmBBRScCvT/gR8M/2lf2x/jJ4P8A2lf2kfhLL8MfAvgPU5tU8C/DnWZEn1rV9QeGSCLUtT2HZZCG&#10;ORjFaKXcSOXdgY0B+z6KKKKKKKKKKKKKKKKKKKKKKKKKKKKKKKKKKKKKKKKKKKKKKKKKKKKKKKKK&#10;KKKKKKKKKKKKKKKKKKKKKKKKKKKKKKKKKKKKKKKKKKKKKKKKKKKKKKKKKKKKKKKKKKKKKKKKKKKK&#10;KKKKKKKKKKKKKKKKKKKKKKKKKKKKKKKKK8h/ag/ZV/4aCOi+J/C/xP1rwX4s8N/aE0fxBowjbdb3&#10;Hl/aLS4jYAyW8nlRMVR45A0SMsikHPiMf7M37VHhxJNPsvgto/iy++1PFJqHir4/69/Zlza/wy/Z&#10;ZbW58t26tB5bKnQSyYzWL4z/AOCU3jL4oWVtq6RfCf4b6xFfPebPCfhO/wBRgjuXGGuNhu7K3mmO&#10;T+8ltS3fI7fUX7K/wP1P9m74AeE/gVqPj288Tf8ACKaQmnW+tX1rHDJLBGSIU2Jwqxx7IlGWbbGu&#10;5mbLH0Siig88Vh+N/hn8OviXoknhn4jeBdH1/TZuJdP1rTYrqB+McpKrKePUVleAP2ePgF8KJFl+&#10;FnwS8JeGWUYVvD3h22siB6fuUWuvEajoKdRRRRRRRRRRRRRRRRRRRRRRRRRRRRRRRRRRRRRRRRRR&#10;RRRRRRRRRRRRRRRRRRRRRRRRRRRRRRRRRRRRRRRRRRRRRRRRRRRRRRRRRRRRRRRRRRRRRRRRRRRR&#10;RRRRRRRRRRRRRRRRRRRRRRRRRRRRRRRRRRRRRRRRRRRRRRRketFFFFFFFFFGcDJo3D1o3KOppA4N&#10;LRRRRRRRRRRRRRRRRRRRRRRRRRRRRRRRRRRRRRRRRRRRRRRRRRRRRRRRRRRRRRRRRRRRRRRRRRRR&#10;RRRRRRRRRRRRRRRRRRRRRRRRRRRRRRRRRRRRRRRRRRRRRRRRRRRRRRRRRRRRRRRRRRRRRRRRRRRR&#10;RRRRRRRRRRRXF/tEfGTS/wBn34EeMPjhrNgby38J+HbzVGsUm8trpoYmdYFba21pGCoDg4LDg9K8&#10;utv2o/2odA8Nxa541/Y0Gq3Ekau2m+AfiBaXdxGCASGGpxafGGXOCBIw44J4qSD/AIKLfC7R7fd8&#10;WPg38VvBUy8SR6r8OL7UI19SbjSUu4AB6mQCuj8F/t8fsX/EC/8A7G8MftQeBpNR3bTpN34kgtb0&#10;H0NvOySg/VRXq9tqNrewLc2c8c0bqCskUgZSD0OfSp9w9aMg9DRXL/GT4laf8GPhF4o+L+sabcXl&#10;n4V8PXur3VpZsvmzRW8DzOib2VdxCEDJAyeor4T8Q/8ABar40+CtV8Nw/Ff9nX4b/D+x8Vaet7ot&#10;54r+K+oE3UTqskYXboixktGwbeJGhVvkeRHIB3vC3/BZrwr4z8Px65pfiTw3NMkpi1HSfDeg6hrV&#10;3ZtvA3bI3iW5jCkktbtLkgBBLnin40/4KO/tfW/iNdK8M+GrebTZbq4aLUdN/Z98V3oexXIidXa4&#10;iKXbfKfJeLyB8wNySAGyn/bw/bjv9OB0vTPGX2uZWfT/AC/2adYhhA25Ed6J5WNu5c7N9u92oUB9&#10;gJMYoax+13/wUY10TtoWlfFWzZkUWa2vwRsI185d4dZftU5xCcJiVcy/vDm3XYBJ0fwq/bM/4Kfe&#10;F7z7NrP7Iniv4jWdxNbPu16HRvDV1bIR/pIEq3fkusfDRAxK02WDm32gN9g/s1/tC+Ff2nvhRbfF&#10;fwjpGqaXC2qahpl9pWsxxpd2N7ZXktncwSiKSRCVmhkAKOysNpBINehUUUUUUUUUUUUUUUUUUUUU&#10;UUUUUUUUUUUUUUUUUUUUUUUUUUUUUUUUUUUUUUUUUUUUUUUUUUUUUUUUUUUUUUUUUUUUUUUUUUUU&#10;UUUUUUUUUUUUUUUUUUUUUUUUUUUUUUUUUUUUUUUUUUUUUUUUUUUUUUUUUUUUUUUUV5X+1/8AAzxP&#10;+0V+z/rnwp8JeKbPR9Surixu7G61Oxe4tJJLW8huxb3EaSIzwTGDyZNrAiOVsAkYPxj44/4KAftb&#10;/AHxdD8O/j/8JfhjY68JE8y11LxjcaDb3sAWPzLmxnlhuVvEV3PygK+zaSoYSxRelH/gofp/h290&#10;/Svin+zH8StCe+vlsjf6dplnrNmtwwJjCtp9zLM8chDeUxhHm4wqlwyLNrX7ZH/BOX4www+Gfih8&#10;TvA8kdxdSWsOlfEbTxp7NMjlJIRDqkUR3q4KsuMhhgjg1fi/YW/Y18RQw638K/DLeEFkjDQX/wAJ&#10;fFd54dWTvu/4lM8Mcn1YNWnN8A/2i/CkMNr8HP29/H+m28KKi2Hi7S9M8RQhV7mW5t1vHJ7s1yxP&#10;rWH4C/bx+MXwh/aeuPgB+1ZqPhnV/CSw6dYw/FXQ9Dl0iGx1283NbabfwS3dyqebGuVuEdEDyQxs&#10;i+ahr7Jjl3DJP5Vz3xe+H2n/ABb+FHib4U6xdS29p4m8P3mk3VxB9+OK4gaFmXPcK5I9xXwhruhf&#10;tE/sy/Gv4L2v7Rfwk1HxR4f8C6fqui2vxK+G/hy/1K3nt5NPijilvNNtkmubKYtbrGQonhYy7ldc&#10;bV9cb9t74fqQmj/Av44X0bbRHLb/AAJ8RxqwOcH99ZRnH4A80xP20zdlVsP2P/j9cZx974U3cXOf&#10;WYpjHqcVsaX+0D8XPEUYbw9+wj8Y5vlz/p1vodj6/wDP3qsX8s81em+In7TdzD/xJ/2G/GEUw7ax&#10;4u8PQp+cGoTnv6H8arJr/wC3zqM2yx/Y88IW8Lfxav8AGDy2+93WHTJh096639iH4GfFP4G+EPGV&#10;h8S9L0PT5PE3xE1LxLY6VoWty6hHYreiKWaNppLa33E3X2iQbYwAsigkkHPuFFFFFFFFFFFFFFFF&#10;FFFFFFFFFFFFFFFFFFFFFFFFFFFFFFFFFFFFFFFFFFFFFFFFFFFFFFFFFFFFFFFFFFFFFFFFFFFF&#10;FFFFFFFFFFFFFFFFFFFFFFFFFFFFFFFFFFFFFFFFFFFFFFFFFFFFFFFFFFFFFFFFFFFFFFIyhhtP&#10;0qtqGhaNq1nJp2q6Xb3VvNxLBcRCRG+obIryfxB+wV+yPrbahLY/AjRdBuNWh8nVL7wgr6LcXif3&#10;ZpLFomlHs5Ye3Fef/E//AIJleH/GlvqT+Hfjf4ls5NVjjF3a67Y2OrWsksf+puW82Bbg3MXGy4+0&#10;CUAAFiAu3xnQ/wDginc+EbfxFf8A2n4d6tqmsxiS11Lwv4auPBWoWt4DkXS39jNcyIzN8zxhPJL5&#10;KRRhnDtvP2Rf28fAlhaaz4W8a/FSx1KOxa21PTfDHxI0/wAS6f52MR30B8SbZzhsmS2YjcnCSow+&#10;fzP4YfD/APag+LngrWP2Ovid8JPHsesfFX4irefEj4ja94JuLa3h0tCpvAZyn2UM0FnFa2nlH5Fu&#10;I8orQkt+qFhbw2luttbx7Y41CovoAMAflUxAPBFM8iPOcf8A1qXy1HagRIO1O2qOi0m0Z6UoVR0F&#10;FFFFFFFFFFFFFFFFFFFFFFFFFFFFFFFFFFFFFFFFFFFFFFFFFFFFFFFFFFFFFFFFFFFFFFFFFFFF&#10;FFFFFFFFFFFFFFFFFFFFFFFFFFFFFFFFFFFFFFFFFFFFFFFFFFFFFFFFFFFFFFFFFFFFFFFFFFFF&#10;FFFFFFFFFFFFFFFFGB6U0RIOgpwGOlFFFRi5iLlA3Tr7U4TIehp1FFFFFFFFFFFFFFFFFFFFFFFF&#10;FFFFFFFFFFFFFFFFFFFFFFFFFFFFFFFFFFFFFFFFFFFFFFFFFFFFFFFFFFFFFFFFFFFFFFFFFFFF&#10;FFFFFFFFFFFFFFFFFFFFFFFFFFFFFFFFFFFFFFFFFFFFFFFFFFFFFFFFFFFFFFFFFFFFFFFFGcda&#10;TeuM5qtrOrWGhaRda3q1ysFrZ27z3Uz9I40UszH2ABNfiN4d8frYf2j+2+3gnSbhviLq2q63d6br&#10;beRHeG6uZ7y30+LUo51NtdxQSJH5QC3K7ciC+iMbW/3dp3wN1e0sIdUm8OfGfTbrasq2fhf9oDVL&#10;q3QnnaBe6hCvHps2npjHB7v9kn9pX4sS/Fu4/ZQ+P3hPxJHq0egz634R8Va8NMWbWtNhuIYJY7hb&#10;C4ljFzC1xAC6hFmV9+yNgy19NUUUUUUUUUUUUUUUUUUUUUUUUUUUUUUUUUUUUUUUUUUUUUUUUUUU&#10;UUUUUUUUUUUUUUUUUUUUUUUUUUUUUUUUUUUUUUUUUUUUUUUUUUUUUUUUUUUUUUUUUUUUUUUUUUUU&#10;UUUUUUUUUUUUUUUUUUUUUUUUUUUUUUUUUUUUVneK/FWi+CvDV94t8QzTR2Om2r3F49vZy3EixqMs&#10;VjiVnc4H3VUk9hXkS/8ABQP9ne4tY73T9P8AiZeRTRq8Mtl8D/FcyOpGQQyaaV5HI5Gagk/4KB/C&#10;POLT4W/GG44y234LeIE2j/tpZr+mRVI/8FCvB8jrHY/s3fGu4Lf9UzuYVB9MzFB+uKvWX7bt5qny&#10;6T+yH8XpicbfO0rS7Xg/9fGoR4x3zWtaftPeML2Ml/2UfiDaSbcqt5qXh8KeOhMWqPj8jXB+Iv26&#10;/ix8PPiJ4c8J/En9lHUk0/xQ13Dpdx4b8VW1/eNcwQPcGM27pDHzBFI/E5cmNlSNz19q+Enxw+HP&#10;xr0281DwDr0lxJplwlvq2m3llNaXumzNEkqxXNtOiS28hjdHCuoJV1YZBBrrbjmJjnpzX5kfDr/g&#10;oz+1r4mjk+LWvfHDRbHwNrk82oabdT/Df7VJ4d0yWc/ZZ7q2S5hmlsDC0OdSikljR2dJ1i8tmHsm&#10;u+Mv2nv2oPg74q+Gngn9sf4H+I7PxJ4dutN/tPwl4Xuo57ZZ4WjMqyJrFymQrnH7vrXyz4w/Zv8A&#10;Hvhn4teGvhZqbt4bXUPFvh3TbvSIpHkt9X0iO/jeS1gMpVpoYIIXZSWuRDlQsWnhvJk/SyLnlj+V&#10;fKXib9rH4a/BX/gqbql/8SodU+weHPgrY6fbzWNgZliutS1WSZlwGBLPHYwlVUMxCSNgKjEfZ/wk&#10;+OHww+OnhxfFfwo8Z2Os2W2IztbyES2zSRrKsc0TASQSbHRjHIqsAwyBXXBg3INFFFFFFFFFFFFF&#10;FFFFFFFFFFFFFFFFFFFFFFFFFFFFFFFFFFFFFFFFFFFFFFFFFFFFFFFFFFFFFFFFFFFFFFFFFFFF&#10;FFFFFFFFFFFFFFFFFFFFFFFFFFFFFFFFFFFFFFFFFFFFFFFFFFFFFFFFFFFFFFFFFFFFFFFFFYfx&#10;D8KWvjvwDrnge/8A9RrWj3NjNlc/JNE0bcHg8NX55/Cr9qD9pz9kD4B+H/gT8W/2I9ds9Q+G/gnT&#10;tP1PXtZ8SRW+k30dtFHbGe1vYoZreQNgMsJkW4K5HlBgFrfsv+Ci/wC0HrOjJrXh39jrSbhLiGOe&#10;zjm8fXsbT27ttEvGjMEYHrBIUnHUxDBw0/8ABQ/47XLTwj9lq+slELm1vo/Dfi7UoHkUD926QaAJ&#10;1+bI3+UUbgoXGa8w8Y/8FQf2sbTS4NRtPB1joFxDeNHrGj618CfF0snlxjMjWc7tbpOwOcLOlsTx&#10;u25IrnoP+CsX7RIa40+7+KHgi3mfEuk6lqPwR1u1sp1zkwXDvqoa1mxkfIs8fAIdiQlUL3/goD45&#10;+OGq+D9Q8UfGHwTY614f8RQ6rpMdnZ6ZpbW14iPA0brf65/pdpNHNPCxWWCZUfIjBGK+9/2IdB+P&#10;x+JXxQ+Jnxl+C0vgmDxVNos2k2cmv2OoJcyQWjW800b2cr5jZUgKtII3IOCgCAn3H4qaDr3i74Ze&#10;IvCfhTV00/VNT0O6tdN1CQnbbXEkLJHIcAn5WIPAzxX5E+Lv2d/GXwB+G3hz9nbxBd2dndaHJouh&#10;3GialGsck7TT2tiL2xilZo5Y3Lrm506aFsybby1lbzDX6MX/AOz38ANacTa38DvB93IrZ/0rwzau&#10;QfqY/wDD8Kn0r4F/BDRtQstX0f4P+FrS7024+0afdW/h62jktZtjJ5kbBAUfa7LuXBwxGcGurCY7&#10;15D8Uv2Gf2fvi38Qr74r+I9CvIfEWpW0Nvf6la3n+vjhjkjjR4pQ8ToBISUKFXZUZgxjQr8+/E/9&#10;gW2/Yn+E3iL9pD9nz9q74iaDq3gPw7earYrdR6VcpdLbwSyLYTYs43ngc4TZKzgEqwwyhh+kGgT3&#10;t1otrdaiiJcSW6NcRxqQquVG4DPOAfXsKvUUUUUUUUUUUUUUUUUUUUUUUUUUUUUUUUUUUUUUUUUU&#10;UUUUUUUUUUUUUUUUUUUUUUUUUUUUUUUUUUUUUUUUUUUUUUUUUUUUUUUUUUUUUUUUUUUUUUUUUUUU&#10;UUUUUUUUUUUUUUUUUUUUUUUUUUUUUUUUUUUUUUUUUUUU2X/Vt9K+ENC/Zk+HH7SX7QXxz1T9oDVv&#10;FWsalovxS+wabZ2vj7WdPt7HTDo2lz20SW9rdxRbT5rtv2ZcuwJOK6u2/Ye/YL8EBjq3w10OYI2X&#10;bxRr1xqHPXB+2zyZ9efr05rLv/h5/wAElbNc6r4K/Z3h2r/y8adoS5Xdx1X+9+v5VTj8Q/8ABHfQ&#10;ZVtLXVP2b7eZztjjt5NBDtk9gvJqWD45f8EqrOGN9K1/4R3Pn3/2OFdJ0qzuWe6UZ8hRBGzGXg/I&#10;Pm9q85/bc+PX7F3xI/Y7+JPwx8A3CrfR6eqQWtn8PdQWI6pA6XlpbyEWgjRnlhjA3kAbskgZNei/&#10;sUfFL4beDf2yG+DXwi1W6sfA3jz4anX9I8L3ElwtvpWt2d2q3tvDa3BD6cTb3lpIbYIkZC71Uclv&#10;uFkVhgiub8f/AAf+F3xXs7PTvih8OtD8RwafeLeafFrmlxXS2twoIWaPzFbY4BIDLggEjOK+Cv8A&#10;gpH8Ffhx4F/aD+Gfgz4f698TvCcetaJrupahB8OvFWstEyWkumoHmsLS9ikkgVbqQN9kHngurYKI&#10;2Mz/AIJneNviZH8evE3wwl+NGpeMPCbeDYNcjXVvHDeJRYXEt7Nbxi01GVhcPA32e5XyrmKCaJ4G&#10;VkbHmN9w5ryX4HeIvj/+0H4u+IGueEPiJ4P0vw14X8fXPhzS9NvfB9zdXUxtIYBPI9wmoRqCbh5l&#10;C+Vjai9yap/tJ/s2ftn/AB58E3fwKm0n4ZJ4X13UNPj1zxEPFWow3kdhHewy3KpY/YHSRpII5Iwp&#10;ulGXGWwDX1hEmxNpFOoooooooooooooooooooooooooooooooooooooooooooooooooooooooooo&#10;oooooooooooooooooooooooooooooooooooooooooooooooooooooooooooooooooooooooooooo&#10;ooooooooooooooooooooooooooooIyMEV4L+03/wTm/Zh/al8TQ/Ebxz8O9Ph8XW1q8Fv4nt9Pgl&#10;kkQxmNUuYJ43t71FU/KtxHIE/g2H5h85n/ghNoPl2VtZ+OPhfp0Wl3hn0ttL+CKxzQHJO1p5NSkk&#10;mjycmGVngOAPK2gKOl8Jf8EWvC2hW1zp998X9Nht7iYXEa+HPhjpFi9ndbAjXNo7xzNYuwH3bcxx&#10;gkkIGZmb1HRf+Cavw7063httR+LXiu+jjkM0kMml6BbwzXBKH7S8VtpcUZuAU+WcKJFGQrAMQXa3&#10;/wAEyfgb4rfzPGPjTxxqkklnHaX01x4hVZNQhjAEa3bxRI12VABDTF2DANnPNRyf8Esv2cZb9dYn&#10;8afFZ75bdrf7cnxg12KYQE5MIkjulZY+eIwQo7AcY6L4C/8ABO79lD9m/wAZWnxF+Gfw+1D+3tP0&#10;+Wx03VvEHjDVNYmsraQ5khg+3XMogRj1EYXPfNe4UV5H+1R+yP4O/ag0KzOrXx0/XdF82Tw9qrWq&#10;3EdvIwU4khYjehaONso0UqlMxyxNhh88/sufs7ftBfs6fEj4nfEHxx+zpq+u6x4q1LT7Kz1Twz4s&#10;0+/S90vT7YrbSyz6ndW1yZWmub07ZRIyJ5amWXAau/1/9qSXwdqZ0nx7+zN8Y9LmQDzJLP4c3WsQ&#10;j/trpP2uM+vDGrX/AASp8OeMdK/ZQ/4TD4i+FdY0PXvG3j7xR4m1PSNe0u4s7q0N5rN3JHG8NwiS&#10;JiEREBlGVIIyCCfpmiiiiiiiiiiiiiiiiiiiiiiiiiiiiiiiiiiiiiiiiiiiiiiiiiiiiiiiiiii&#10;iiiiiiiiiiiiiiiiiiiiiiiiiiiiiiiiiiiiiiiiiiiiiiiiiiiiiiiiiiiiiiiiiiiiiiiiiiii&#10;iiiiiiiiiiiiiiiiiiiiiiiiiiiijcMZzTRLGxwsi/nSh1PRqbJMiL97nGcV8p/E3/gsl+x78Jtf&#10;uIfFA8bXHhi21f8AsqX4kaL4Ju77w79vDiNrZb2BWEkiudnyKylwUViwIr2/4eftO/Av4qa4PCfg&#10;j4naXca3/Z63zeHriU22px2pPEz2c4SdE92Qc8V3wljJ2iRc/WnUUUUUm33pPKWnUUUUUUUUUUUU&#10;UUUUUUUUUUUUUUUUUUUUUUUUUUUUUUUUUUUUUUUUUUUUUUUUUUUUUUUUUUUUUUUUUUUUUUUUUUUU&#10;UUUUUUUUUUUUUUUUUUUUUUUUUUUUUUUUUUUUUUUUUUUUUUUUUUUUUUUUUUUUUUUUUUUUUUUUUUUV&#10;4P8Ate/tG+P/AIfap4b+AfwQ0WOb4gfEBboaLqmowj+z9Ds7fZ9q1Gbcy/aDEJY9lsmXkd1ztQO6&#10;/KPxP/4J5/td+F1XxD8G/wBuD4heNLizvG1BNP8AHHxC1GwvnuNrHbBfWbG3jj3HIhksZFOdhbZ0&#10;qfBT/grH+1H+zx41tfgF+298INb1zUI40A1WXRYNK1aSJQPNufMjlfR7+2Tcoa4jurWQHg2u4gHv&#10;/Ef7Werf8FRNZvPgZ+yL4k8QeH/hXpbLb/FT4jNpU+n3t7Kc+Z4f04TojxS44ubgLmJGCxku4Yey&#10;+KIv2fP2Y/2eptP8S6bonhz4d+F9BW2k0+WBPskVooCrAIyCJGfIVY8M0jsAAzNX5yeItO8Tah8K&#10;fEvxb1HxDrnwb8B/219r+HPwxNrHHq3hq7Rm8qaCyv47a6+0XEgWSO1029RBvEKxTbnVv1A/YM1v&#10;9qfxB+y/4X1b9snRbGw8dSWZ/tCOyjEUk0IYiCa5iDOkF1JGFeWGN3RHYhSANo9orwX9q39vPwb+&#10;yp4v0XwDq/ww8U+I9T1zRb3VYW0X7HFa2tray28Uj3Fxd3EMcI33MSgk7csASpIz5PrH/BYrwNYH&#10;cngTRbKHYpkk8QfEC1smtmfG2O5jEcklmWOcNOscR/v5wK4+8/4Lg6db3EdhN4L+FtncKRHqkd78&#10;ankbTJmKhFkFrpM3nI2TieAywgowaRTjMMH/AAWg8X3lxPC3gH4fxrazeXdNofi7U9cMakny50+y&#10;6YFuY2GOIHklUkBo1PFTTf8ABV74zXdhMdL8Jxtf2TRtNa6b8HfE+oR30LqSJLGb9yk5DYUpObVu&#10;pwPlzlP/AMFC/wBvrxFBb2eh+HRCby3adtStv2X/ABd5MUO8gKsk93lboLgmM27w7tw87Hz1678E&#10;v+CiPxGGv6H4Q/aU/Z28WaLZa5fWenWPxA/4R9rCxF5cSLDDBe2k8hms5JJnSJDE1zEWYZkTIFfX&#10;EcokXclOoooooooooooooooooooooooooooooooooooooooooooooooooooooooooooooooooooo&#10;oooooooooooooooooooooooooooooooooooooooooooooooooooooooooooooooooooooooooooo&#10;ooooooooooooooooorjfjN8AfhR+0B4U/wCEO+K3hKHU7aOTzrG4WaSC60+fGBcWtxEyzWswBIWW&#10;J1dQSAcHFeF694B/bA/ZrkkuvDRk+NXgyOTcthcTwWfivTosABI5G2WuqqP+mrW8x5y074NZb+Mf&#10;2Sf24NIuvhD4pjhuNa09Rd3PhXXbe40nxFoUy4xcxxSeVeWciMdq3MW0j+FyMk+hfB34NfDb4AfD&#10;2x+GHwk8Kw6TounK/kW0cjyNJI7FnllkdmkmldiXeR2Z2Ykkkkmvzs+PH7Vs3x++NupeJ/2lfBfi&#10;nwv4Z+Giz3Phn4StpNpqGrXN/FHKp1G809ra7S43qzLAHMMMe1ZIppZHDJ9Wf8E7f2XbH4uxaH+3&#10;V8fPGei+Jtf1CNLvwn4O8L60914a8GMVxut4fOlhOo7TiWZMLG+5IgoLO/26saL91e2KdXzj+258&#10;IPip4h+IXwn/AGiPhF4RPiC6+G/iPUpfEXh61vo7e91TSLzSrm1kitzKVikdLhrS4EMjor+Rw6sF&#10;B8D/AGMvjB8A/DOlePfDniX4b6h4ZvbL4latLpmi618Pbu11I6fdNHfI/wBm+zmXyxLcyxhtuzdC&#10;wUkKDXs13+2f8E7STyn074gSnbvxa/B/xLNuyO3l6e2Tj0yazrz9uj4SWkTXlr8Mvi9PGmd00fwN&#10;8TRoBjn5pLBR3xz3PpXGeJP+Crn7N3hSNjr/AIJ+I1osbhJDfeBri0Csedp+0eXg57dfWufl/wCC&#10;0P7KyqWh8P6/tXaf9O1jQLHGTxn7XqkWOSeuOfqKqeP/ANonWf8Ago38HdQ+En7K3wtvrjUm8R6D&#10;dNrzePPCd5ZaX9l1ezvHluRp+tXFwqhbdyNkTMWH3c1+h8GCvP8A+v3qSiiiiiiiiiiiiiiiiiii&#10;iiiiiiiiiiiiiiiiiiiiiiiiiiiiiiiiiiiiiiiiiiiiiiiiiiiiiiiiiiiiiiiiiiiiiiiiiiii&#10;iiiiiiiiiiiiiiiiiiiiiiiiiiiiiiiiiiiiiiiiiiiiiiiiiiiiiiiiiiiiiiiiiikY4XNeHftk&#10;ftjaR+zNpOj+E/CXhSbxh8R/GVxLaeA/AtjJtm1GdUzJPM+CLa0hGGmuGG1FOBudlU+UfAv9nS4+&#10;Eep6t+13+178SrLxL8UdQ0Vh4k8W3Ehh0rw7p6kyvp+mRynFpZIRlnJ8yYp5kjE8Lmx/8FP/ANnK&#10;DVTL4h0vxRpXhfkN49vNJjfR7c72VPtZhme405XAV0e8hgR0kVlY5IHpPxD+EP7P/wC1z4F07U9f&#10;stN8QafNbvJ4f8TaJqRW4tlmGGksr22cSRF1ChmjcBxw24DB+RPH/wDwT3/bF/ZQ8W6t8af+Cffx&#10;Xhvb/Ur77VqNrqUk1tqMsewhYzEk6aTfjcWUNPZLKiPkSO6gno/2cv8AguRrHhK3m8Ofty+GPDnn&#10;aVdy6bq3ib4dX081xYXkM7wyJqOh3UUV/bFdoLvAk6Bt3Cpg1+jmgeIdL8T6HaeI9CvEubK+t47i&#10;zuI+VmidQyOPYqQfxr51/wCCpnhS11/9nXRb7XNZurHQNL+JnhufxS9rrMtgrabJqMdtMJZopEZY&#10;x9oDsckDYGIG3cvyFffsKQ+PP2qvEXwTtNV+H8el2HhfTtf03Wdd+Hp1a613T7p57Zo5WjvIIbaW&#10;GWBsTWyQuy3EZJJB3dPJ/wAEeUGgLYaf8TfAEd7a3AfR9Vn+Ctq81gnH7s4vFF0n3ji6E+WbJJOC&#10;Nfwz/wAEf/h7BazWHjDxloM1jcRKJbDw78MdLs1juOD9ogkuhdTWr5BIWGRIwTkIDzXU2H/BLv4d&#10;2A02aH47+OI7zTVC2+pW+keHILqWMf8ALOadNJWSZMYBSRirAYYNzm4n/BMr4G6ZpM1jqXxW8eLp&#10;5uFuVt49dt7KCzlHSS3W2t4ltD7w7M55yeayfGH7B/7Af9gyaH8RfG+p3ltDJ9pW21b4sX8CxTEf&#10;64CO6j2OcDLDBOMnJya+gf8Agmv8Q9Q+J/7D3w78Qa3rc2oalb6Cmm6ldXOoG6nkmtWa2LTSMzM8&#10;jCIMxYlmLZOSa93ooooooooooooooooooooooooooooooooooooooooooooooooooooooooooooo&#10;oooooooooooooooooooooooooooooooooooooooooooooooooooooooooooooooooooooooooooo&#10;oooooooooooooooooooooooopsxxExJxXwz+x1e6N4h+MfxG+L/x+a+03433t5NFr3hvxJiKbw1o&#10;EMxNlZ2PJjl08RlXa7gZoprl5SZAymNPGfjt+1PqH7Yfi5fDHgz4deMdS+F+j6tGNNOl+HNTWz8c&#10;XCZZb1r1NOubIadDIqmKKaRVu3CyMyxRos1z9mj9mj4j/t4ePbq81jWNW0j4P+Hb+S2utbjvJV1D&#10;xDdRl1uNOsJRqt9BFZoxUS31oluznzIItpEjJ9V33/BMz4N+BoI9R/ZB1jVPgtqtvbhU/wCEKKHS&#10;rwqm2P7Zpk4e2nxj5pFWO4YH/XDqOU8eW3/BTzwh4bm+H2nfBXwf401LUdtpZ/Ebwhr0enRacskg&#10;R7yfSdRkDb4Yy8ojiu5hK6Kp8oMSufY/sj/EDxLofgP9kfSvgv4i8J/CSza5u/iVq2o65pwudfVP&#10;3gsG+yXcszte3UrzXUpCh40lTP7+vsrT9PtNMs4tPsbZYYII1jhhjUKqKowFAHQADpRqOnWeqWM2&#10;najax3FvPGY5oZowyup6gg5BB9CK8Xn/AOCef7McPjeT4geE/C2reGNQmsTZyL4Q8V6hpUAty4cx&#10;JDazpHCpYBj5SoWYbjk802T/AIJ6fs43tytzrP8Awn2okHOzUvjB4luIz9UfUCpHtjFbVj+wz+yV&#10;ZR+XJ8CNBvMgAvqlu14xwSc7p2c55POc1I37Dv7HEu77R+y18PZdzEt53g+zf/0KM0ifsLfsURus&#10;qfsg/C/ev3X/AOEB07d+fk1esv2O/wBkrTip0/8AZf8Ah3BtbK+T4KsFwfXiKuz8K+C/CngXRY/D&#10;ngrw3p+j6fCzGGx0yyS3hQscsQiAKCTyTjk81qUUUUUUUUUUUUUUUUUUUUUUUUUUUUUUUUUUUUUU&#10;UUUUUUUUUUUUUUUUUUUUUUUUUUUUUUUUUUUUUUUUUUUUUUUUUUUUUUUUUUUUUUUUUUUUUUUUUUUU&#10;UUUUUUUUUUUUUUUUUUUUUUUUUUUUUUUUUUUUUUUUUUUUUUUUjKHXawrgPjx+y78Bv2mvC0ng/wCO&#10;Xwz03xDZyQyRI1wrR3ECONriGeJlmg3KNreW6ll+U5BxXlR/4JK/sQYmhHwyv2huLQ20qXXii/uW&#10;EW3YFSWeZ5YsLhR5brtAGMEDHv8A4L8CeD/hz4U03wL4C8N2Wj6Lo9nHaaXpenW6wwWkEahUjjRc&#10;BVCgAACtaiiigsFGWNJuT1FLweaa0iqu6vD/AIq/8FFP2S/g38RtS+E/jL4lM3iLR1t21bTNL0q5&#10;vJLPzwzRh/JjYb9qbigJcBkJX503aHw5/b6/ZM+KvxCj+E3hL4xWS+JpbaOeHQdYsbrTbqRZAzIF&#10;jvIomZ2VWYIAW2gtjAzXsHnR/wB6nUUUUUUUEgDJNAIPQ0UUV5z+1z8YNe/Z6/ZW+JHx98NaLa6l&#10;feB/Aura/baffTNHFctZ2ktx5bMvzAN5e3jnnt1rzb4a/GL9rj4kfDvQPiJZ6x8O7WHXtFtNSjt5&#10;PDt+zQrPEsoQkXnJG7B+lXfiZ8WP2qfB3wz17xhp2qfD9brR9Fur6Pz9Bvpo5WiiZwhQXcZAbaBn&#10;dx6GvN/2cf8Agqrp3ifwp4auf2k/B1j4b1HxFotpqNvc+Hr6a5gMU1vHNua2uY4rsAb8FoI7mFQM&#10;mfGa+vtE13S/EOk2uuaLfw3dleW6T2d1ayCSOaNwGV1YZDKQQQRwQauUUUUUUUUUUUUUUUUUUUUU&#10;UVDcX9rbQNcTToqIpZndgFAHUk9hXz14x/4Kw/sA+CtYm8P3f7RWn6ve2yu1xD4P0m+10RhPvlm0&#10;6CcLtGScngDnFavwK/4KT/sYftHa1pvhj4YfGm3bVNYUvo+k69pV5pF1qCBQxa3iv4YWuBtIbMYY&#10;BSDXunmL2NOooooophuIh1fp19qxdI+KHw18QeIL3wloPxB0O+1bTZvK1HS7PVoZLi1k/uyRqxZD&#10;7MAa2zNGDjdTqKKCcDJrmvij8Yfhd8E/B118Q/i78QtH8M6FYruvNW13UY7W3i9i8hAyew6noK8Z&#10;8Of8FUf2OfGelL4i8EeIfG2vaSzsq63ofwh8TXli23I3LcRae0bqSDhlYqexr0f4JftYfs8ftFve&#10;WvwZ+LWj65eaaFOqaXb3BjvrDPT7RayhZoM9t6LmvRM56UUUUUUVXvtV0/TLKbUdRvYre3t4WluJ&#10;5pAqRxqCS7E8BQASSeABXC6T+1d+zLr2tL4c0X9obwPeagzYSytvFdm8rH0CiTJP4V3Gla5pGuWK&#10;6lo2qW95bsxCz2syyISDggMpIOCMfWrVFFFN81MZz/8AXrzv4vftd/sxfALUYdG+Nfx/8H+Fr64T&#10;fb6frniK3t7mZecFIncO+cHGFOcVxcX/AAU7/YLNx5F7+0/4YsFLhBc6tcSWcBJGcedOiR/+PV7T&#10;4a8W+GfGOg2vinwpr9nqemXsKzWeo6fdJNBPGejo6EqykdwcVo0UUUUUUUUUUUUUUUUUUUUUVDc3&#10;1pZx+deXCQrnG6Rgo/WoR4i0AnH9tWv/AIEL/jRb+IdCu5/sttrNrJLjPlpcKzY9cA1aEiMcA06i&#10;iiiiiiiiiiiiigkAZNY/ir4h+AvAsccvjbxrpOjrKGMTapqUVuHxjON7DOMjp6irml+IdB1yCO60&#10;XWrW8ilTfFJa3CyK6+oKk5HI6etWw6noaWiiiiijOOtMNxCq73kCr13E0qzwuodJAVPRh3o8xT0N&#10;OoooooooooooorxGz/4KN/sWaj5zaX8fdJvI4Lqa2kmsYLiaMTRSNHKm9IypZHVlIB4KkdRVyH9v&#10;z9kW4ZYofjbprSMu5IFt7gyMPZPL3H8q3fgx+1l+zt+0Ne6lpPwZ+Lmi69faPdSW+raXa3W28spE&#10;coyy27hZY8MCPmUDNehiVCcA06iiiiiiiiiiiiisjxl468J/DzwxqHjbx14isdH0fSbV7nUtU1K6&#10;WGC1hQZaR3YgKoGeSe1fIPxQ/wCCs/jXVbZpP2Nf2IPiP8SLFmLweMtU0i50nQ7qELnfbOYJbq53&#10;H5V224jbr5mOT5R8OP8Ags1+2h4y8SJ4fl/Ye8Nyanbx+ZrXg5/GepaZr9mv8QSyvtMRrkj/AJ6R&#10;bogfvSJX29+zH+1P8N/2rPh3J4++Hq39rJYalNpniDQtYtxDfaNqEJHm2lwgLKHXcrAqzIyMrKzK&#10;wNenUV85/tYfHT4qan8UvDP7Kn7NviYaZ4ivriDV/H/ie3tre4fwv4eVnw6pcJJF9pu5oxbwo6P8&#10;n2iULiLcPMdG8Wftj/Fr4ka9B8A/2sdStPD/AILkfS59X8b+DdJ1Cy1zWldPPiSK0gs5vs9uoeJ5&#10;EmQtO7Kv+ocN3ln+3B8Y/gzJ9g/a+/Z3urDS4tkZ+IXw3M2taU3GWnubMIL3T4/4jlLiOMH5p+Az&#10;cD+1t/wVP8M6t4Yg+Gv7BPjbR/GXiXxB+4PjfR4LnVdJ8PqU3Eg2EFw15e7SpW1iSRow6yzKsYw/&#10;zN4X8DfEu0udL+Afwi1nxTceKfESXl7JY6p4tvFkS6kkU3fiDUbuzurKUokkgZ4brTlkuXdIUZfm&#10;aP6l/wCGf/2V/wBkr9j7xBoXx5vrfWvCwhbVPHniDxiFuJdYvCqDz34H7wssUcEcYBTbEkQBC16h&#10;/wAE29J+O2m/swabefHq91oXepajd33hnSfEl+t5qWkaHLKWsLO7uNoaa4WDYXZyzqX2MzFCx+gK&#10;yfGfjnwh8O/DN14y8ceIrXS9KsUD3d/eSbI4lJABJ7ckD8a8p1z/AIKAfs4aO/l2l3411j0fw38K&#10;fEOpxnj/AJ6WtjInPb5qoaf/AMFA/AWu3P2Twz8CvjFfPnhpvhZqNgh/4HexwL+ZFas/7V/jBV/0&#10;L9kT4lXBb7v+leHox/5E1VSPyz7VgX37UP7Wt5dKnhb9iq1jhb/lp4k+JlpasB7raW91+hPtmtHR&#10;/jB+2Fq9jIuufCb4caDO0f7mW28b3+rKrE4BZDptpkZ6gP8AQ96wIf8AhvLU9R83xN+0n8PbGxLf&#10;8evh34U3McwU9P311qs659/LwfQduK+Dn7S37ZDfF34n/CufWfB/i688C6hbppvh3xBBJpN/fWVz&#10;brPbX/262SSHynYXUAj+x5D2rZm619Dfsx/tA+Hf2ovgN4Z+PXhGxuLOz8R6f57afeFTNZzK7Rz2&#10;77TjfFKkkZxxlDXoRYDqa47W/wBoP4J+G/EF/wCE9b+JukW+p6W0Q1Owa6BltDKgkjEijJQshDKD&#10;glSCODXDfHL4zfszfFL4Q+LPhF4h+MGiw2/inwvf6VOrXW0mK5t3hbGR6Oa4f9h2816+/Y4+Ft14&#10;n025s9Rb4f6T9ttLyFo5YZBaxAo6tyrDHQ813HxP8N6h4y+HHiHwfp3lifVtFurOAzSlE3Swsg3M&#10;FYqMnrtbHXB6V+XXwv0DVtC/Z5tf2cviT8G/ido8y6CfD+vaL4T8B63axNH9nNvO32Xyb/SNTkMw&#10;aRblhZMytvVi+GP3H+wd+2j4H+H37G/wu+HHxc+H3xP0fxVoHgfS9J1zS/8AhSfiebyLi3tktz+8&#10;i05o3B8sNlWIx3r6F/Z+/a0/Z0/ao8NQ+K/gB8YNH8TWsllBdtDZTFbmCGYZieW3kCzQhwOPMRSa&#10;9GDqe9NkMuf3Y7V8yfBP9rP9oL40Xni678M6Z4LnsPCnxD1vwpMLu3u7OSafT7p7aRlIkmBXzFI3&#10;EAtt+6ueOzvPi5+1lCCdP+FHw9uuePO8bX9vx+Gmydf85rGufjt+3Xbbmi/Zl+Fdwv8ADs+Mmoox&#10;P0bw/j/x7JqF/wBpH9t6AkS/sc+DZsSYH2X4wSMSvPPz6Sn5U6L9qj9rpIN97+w9beZuw0dr8UbO&#10;Tjscvbp/KrEX7UX7U7x73/YrRTtztb4k2WR+UOP1rm5/+Cj3iPwT8X9N+Dnxp/ZY8UaTfat4dvNa&#10;sbjwvfQa4Db2s0Ec5aKHbMzL9ojOyJJJGycKQM1758LPjD8OfjT4cbxX8L/Guna5YxXLW11Lp9wG&#10;NtcKAXgmT70Mq7hujcK6/wASg8V1FIHU9GpC6jvQZIxyXHpQZEAyXFHmp0LUedH6+1HnRf3xQJEY&#10;AhvvdPenUA56Uj/dNfnoPAGu/wDBWi88XeLPj/8AEfxBYfBnT/GGqeHvCXwx8K6tNpsWtw2F2baa&#10;91aeFlmnMk8D+XbgosaKpO5mJXu9Y/4JafsR6wyz3Hwu1iG422sbX9r4+1qK5kW3YNbrJKt4GlWN&#10;gGRZCwUjIANeBftJ/CrwP8I/Evib4HftE/FPT7jwfr3g2fxF4d8YeMGWW4tHsp7aG5S7WFoJL6/Q&#10;3FubG6llLK7YWNpImM327/wTn1L446z+xB8MdW/aQW+/4TSfwlbPrDatGUvJOvkyXIY5W4aDymlB&#10;w3mM+QDwPcN65xupcj1qrq+r6boWmz6zq+owWtnaQvNd3VzKI44YlUszszEBVABJJ4AHNfFfxU/b&#10;Z/b4+N0yeOf+Ccfwu8Daj8PbO4NvJ4g8e29wLzxK2TuudJgFzbRtaLgqs08sfnk7o/kUO/m/gP8A&#10;4K/ftU/A7xdH4M/bg+C+k7rvUJIybW0Hha7tIwPlS2/tO8ksNakZs/LZ3u9RgbZDzX2d8Ev21f2d&#10;/j3eW/h7wb8QI7HxHcW/n/8ACF+JrOXStcijGdztp92sdxtGD84QoQNysRzXgXxQ/aZ+Jv7d3i7U&#10;PgX+xh4ruvDvw70u/ey+IHxsswVe9ZCRLpmgODiSbPyy33McI3CPdJhlxvix/wAEm/8AgnbrngWx&#10;kv8A4K6L4SbwpYiS18XaKsVreWkcKljLcTyq6XSgAu/2tZVJLMwJO6vnX4X/ALSX7Weh+FtW8bfs&#10;x/arzRdFvFi8K+PPE3iC70nRfGWn5DCRNF1FDYiLYpj+02l1ZNIwEiqsZ8s/oP8AsA/tmW37c37P&#10;Vr8bbf4d3/hi4j1W50rVdNu7iO6t/tduQsz2d3CTFe2u5sJcRko21h1U17eZEUZLUGaIHG6mTu5h&#10;YRYLbeB71+NnjLxr4e/aC8a+GfiZ+2n8MbzxHrfgv47XMHjix1yxku20m1VbyGOxtLJovLjton/s&#10;u4MFu01zdxKbmWPauG/TPwT4y8C+PvC9n4r+HvifS9Y0e8j3WOoaTdxz28q/7DoSpA5HB4r50/a3&#10;1n4eeKf2ovgr4S+ENxaX3xn0n4kaddBtDKyXuk+HVcf2wb5o/mispLUmPZKQrzPCVDFcj7rt87c5&#10;qWhmCjJrxP8AbT/am1j9nfwbpfh74Y6Ha698SfG2qLpPw/8ADdwjvHPckjzru4WMh1tLWLdNM4Kj&#10;aoUMrSKa8d8aftKf8FCPCXxJ8O/BTwn4z+C/jLxhqBXUNa0uHwLqmlQ6ZoyybZby4mOr3TW+8gxQ&#10;DypDLLuwpSKVl7i2/b78a/DS2P8Aw1l+y14q8JxrOyyeJvBat4q0VY8ZErvaRLeQKOSzTWccargl&#10;+uPVtE/al/Zz8Q/CC6+P+i/HfwneeCbGJpL3xZa69bvp9uq4J3zB9qEZAwSDkjjmvz9/aR/bF1H9&#10;vbWp/BPhaPULb4Q6fOo/4Rexs2uNc8ZTRsx3X1lax3l3Z6YCqEQS2Za4HzS7UIibM8H/AA++K/7W&#10;utf8Kl+D3iJtF8K6bM9l8RfF1rqMl3BZrtX/AIlemhrSxEl9sOyYTWrJZPgNvlGxPXfjt8Jvgz+w&#10;D8Cf+Fk/sz61qHwx1jSfI0/w9pPhHT2vYfFmoyKIrewudKLrHqlzOyhQ+UuAdzLMgD5+zvg3rHxN&#10;1v4V+G9X+Mei2Om+KrrQ7WbxHpulszW9retEpmijLEkqshYDJPA6nrXVUUV8k/8ABQz9pjx/4V+I&#10;Xh39lf4X/E2HwHqni/w3f6tN4t+wm6v54oJI4V0/SodreZeSSTBmkCS+RErN5ZZ0ZfFv+CNvgD4F&#10;6H8DpNenuLXU/jl9omt/jbq+uXyXviIawszrLFdTMzSmIMmIufLZQrKWJJP2LrmoaDomiXWqeIb2&#10;0tdPt7Znvri9kVIY4VXLM7N8oULySeMda+af+CYV9ourftdfG7Uv2W5LOT4ATJpZ06XSNo0eTxXi&#10;Q6g+l7P3ZjMRhM5j/dmXBBLB6+8ARjijcPWimG4hBwZKUzRr1b2pPPizjf8ApSmaNV3Fvr7VDeat&#10;penQm51DUIYIwQDJNIFUE9OT61k6v8Vfhj4fg+1a98RdDsY8Z8y81aGNceuWYU3wp8Wfhb48vbjT&#10;vA3xH0HWri0jWS6h0nVobh4UYkKziNiVBKsATwSD6VvCRCN26iQkLkV8d/tl/tiftnfD79rXSv2b&#10;f2a/Cng0Wc/w3m8VXWpeJPDl3qt1dCK7+zSxW0EN/ZKfLLwMw3vIVlyiOV2HxDwb/wAFS/27vGGm&#10;af4h8ONousaa008GrS6b+yl4vmxNDI8Uy20yav5UojmjkicSGGRShBTeGSurtv8AgqJ+2D4fuGtP&#10;Fvwgj1TkPa3GlfBHxdZx3lv8vzDzwzQXABbNvKAhOAtwa6VP+CtXj1Wt7ZvgNqbNfwL9gubrwR4n&#10;s40nA+aG6D6YWtiSDtdfOjPG506mdP8AgrZrUWoqdS+EN7baev7u8lk8L679ptZMjkxfYds8RUg7&#10;7eSVgcqYxgsGv/wVj8cDV4/DsHwq8NzXzefJga1exQy26sVSSKaSyEe8nbuhmMEwBJRJAu6s2z/4&#10;LQC1u9Pn8TeB/BVvY3980MIXxtdQXc4VsOogu9PhNtIAHx9qMELEBRMQyu30p+y3+27+zv8Ath6P&#10;dX3wP+IdtqF7peBreh3C+TfaeSzKDJCTny2ZH2yqWjfaSjsOa9eoor4T/wCC3fhvwR4z0D4R+F/i&#10;D4d0++0uXxlqU182qXEMMMFumjXm9/MnRoo2UtHIGdoQDFjz4CwcfNH7M/wz8G2P7Rfhv9mjx7+y&#10;r8KNWtdZ8P30um6z4m+E1vbXzS2UVu4uUliRYbmB/NwBE1yBhW+2ysWUfUmp/sK2B3Dwp8MfghoL&#10;A7rLUNF+Gk9hqFnJj/Ww3dpfRTQSA9HjZWB5BFek/sVfEX9oLSfif4v/AGY/2h/iRpXjC+8M6DpG&#10;taD4ksdEexmms7yS8haCdXnl82SOSyJEgIJWVd25ssfpSNwy9fanUV5r4p/bJ/ZL8EeLZPAHi79p&#10;fwJp+vQsyy6HdeKrRb1WU4I8jzPMyCRkbcjNc34s/wCCif7I/hDRr7xDdfEy+1Gw0uRo9UvvDfhD&#10;VdWis2UAssr2VrKIyARkMRjIz1FcnB/wVb/Zo1bWbHw74W8N/EjVLzVrH7Zo8MXwy1S1/tOHGd9s&#10;buGFZwQOiEnp6jNfxT/wVK+F3hXzI774W+KreSO3WW8Oq3mj2S6buDMhvllvxNYoyqxDzRqDjA54&#10;ryOL/guV4Uu/ETeGl074Q2l55az2+n3Xx2tpLm9t2bHmQSRWTWUrAfMYvtYdR94DjNPxD/wVp+Pf&#10;jXTNR1T4HeBdL+zWt41vaXlv8M/EniQOwwp82O2FoygSH78H2iJkG5ZDkhb3wS/4KMft4f2dPB43&#10;/ZZ1r4hasb6IyWuj/DfU/BsMULFt/wBkn1eWSO6CjbtFwbM9dzHt9f8A7P8A+0D4S/aJ8G3Xizwt&#10;Yajps+l6vcaTr2ha3DHFfaTfwEeZbzrHJJHuwyOGR3R0kRlZlYE97Xlf7V/7Skf7OXgGx1HRNDt9&#10;d8VeJNdtdE8G+GZL77O2qX8z/d37HZY4ohLPK4VtscLnB4B81+JH7Y37S/hf4hWPwn+GXwI8I+Nf&#10;En2FtU17TYvGsunJpmm4ZY5HlktZB5s0y+XFGVAfZKxZViY1ueDf+Ci/wWufEtr8PvjnpOufCXxN&#10;dTRwWum/EWzS0tL6dukVnqSO9leOT91IpjIQDlFwcdN+11+2D8L/ANkL4bR+MfHM8l9q2qXQsPCP&#10;hXT2X7dr2oOP3drApPfgtIcJGuWYgV+b3xD8SfHLxVqutftE/H6f+xfEmvNHZSSM/iK3ksbV5P8A&#10;RdA0/S2i0m4ucykJmG8lE8ztKQowqew/sXf8Ex9M8HeH7342/H7SYfDvxS8QWKxw3fgPWr60k8L2&#10;2WkWOG6kuZp5p3dt88ks0yyYEJ3xIA30t/wT3+OvxK+OXg3xcfGHinT/ABbpHhnxfcaH4b+IljZC&#10;0/4SWK3ws0rQqPKzDNvt2mhby5XhkKpGAA30NRRXG/Hn45+A/wBnP4P+Ivjd8R7+SHRvDOmS3t8t&#10;vH5k0oRcrFEmRvldiqIucs7qvGa+d/En7fX7WPgzRfCU/iT9j/wgde8ZXEUOj+B9P+LM8usO7IJZ&#10;gY5NHjgXyI8tK7TLGmMbyWQN33gn/gon8B9X8VW/w5+LX9r/AAt8UXVwsFnofxKsBpq38zYxHZ3m&#10;57O+bn7tvPI3qB29W+KPxX8BfBj4e6t8Ufib4ot9J0PRbUz6jfXGcRrkAKFUFndmKqqKCzsyqoJI&#10;Ffl1+0z8SfiJ+2V8a7fxJ+0b/Zfg34f2K3H/AAgnw68TT2dveQ24jbztV1GC91K0ZLloA5MX2a5W&#10;CElRl2kLd1+xZ+yDffEMR/FC01LxJ4B+HNukzfDvSfCupy6DfapJKArazcJZQ2m2FkAFvbTxuxDP&#10;JNvDRxp9M/sj/tC/FvXf2hfHn7KnxD1C38Yw+BdLs79fiNZxLbsDdu/k6XfwJGsX25IU85pICEeO&#10;SNjFCWCt9MU2SWKFGllkVVUZZmOAB6mvK/E37d37EnguRofF/wC1/wDDHTHjYrIl9470+IqQcEEN&#10;MMEHg+hqOx/bq/ZD1q2a78MftD+GNaVRnGg6gL9j7BbcOSfoDWJqv/BQ34AWDMmnaF8TdUK5/wCQ&#10;T8FfE0yN/uyDT/Lb8GqXR/23NN8UKZPCn7OnxWulH8V94STS8/hqM9uf5U7Wf2qvi0bdk8JfsbeN&#10;Jrn+H+2vEGhWduenV4r+eQfhGelReG/jf+13rUrP4j+AXgPQbY48tl+I13fXAPo0a6XGg/CU1wV7&#10;+2H+1v4N/aRk+B+tfCnwR4ji1Lwn/b/h19P1a50qSWOC4EF9bB5RcJPNH51rIuRbqwnwWG0tXt3w&#10;L/aH8M/Hqx146FoeqaTqPhfX20bxFouspALixvFgguNhMEssTgw3EThkdlO7GcggehUm5fWjKkda&#10;+HP+CYejN4V+GPxK8AXULrceHv2gPHFrMsnUhtZnnjcHHRo5o2/H14r6WKpnk+1fmL4O1Ob/AIWB&#10;8Q11W/tDDpvx78V/2T52rRaVPaXE2pzlXsbjULU2s90d2StvfWM+x41Lcq5+6v8Agld8bPi58XPg&#10;F4g0P49ajJdeK/APxE1jwtqVxdW5inkit5EltjKDPcZf7NcW+X86Xdwxkcksfp0Op6GlprGQDgV8&#10;1/E39t74y6B+1J4i/Zh+FH7OOleKrzw74Z03Xbq+ufHh09jbXbzoo2GxkQOHt5Bt8zO0KxwDgaFh&#10;+1Z+1SP+Q7+w1cJ03f2X8R9NuMf9/Vh/z61s2v7WPxK241P9jD4jRv3+y6t4blT821ZD+mMd/S1H&#10;+1X4vI/ffsjfEtfun/j48PHrjjjVj0zz9OM0+5/av1izhaa7/Zh+JC7Wwqxw6RMx99sWoMcUWX7W&#10;l1qE/wBmtf2bPiTu27g01jp0Kn2BkvV5rF+I37fHgr4O6dp+vfFn4QePtD03UtattKtbz+x7a/LX&#10;VwxWGMQ2FzPO5dhtASNiSQByRn1T4ZfF34cfGTQT4o+GHjnS9csEmaCafTbtZfImXG+GRR80Ui9G&#10;jcBlPDAHiumrD+IHxK+H3wp8KXnjn4meONI8O6PYqGvNW1zUY7W2gBOAWkkZVXJ6ZPJrwq7/AOCr&#10;X7Gun+MLHwVqHi/xVDcaszf2LdN8M9ee01ONc5mtrhLIxzQ8Z85WMZHIYgjPzv8A8FTv21P2QvGt&#10;38H/AA5rn7Sng3UPBOmfFyxuPit4Xh8RQfahbLDKbF7uzLiVrWO+Nq8qshC4R2GEyPsHSNS0fW9K&#10;t9a0PUYLyzurVJ7S6tZRJFNEyhldGXIZCMMCDgjkV8kf8FXvit+z94Nh+F3hX4geINK/4Su4+JGm&#10;TabpM0K3c82lCdRqam0Cu9xFJaiWJYgrebcNbqoZ9or2L/gm58DviF4T1j4m/tDeO9D8QaHD8Tda&#10;0+fQfDfiYQx39tp9lZi3iuLiCBVjtZZskm3ChkjjhVwH3qPqzcpGQaXNfKf7Yn/BL3wH+0h4zvPj&#10;d4A8d3fg3x9eWsUN/fGzTUdL1hYVCxJfWM/yuFUbBJA0M23A3sFC18m2X/Dxz/gmLLdL4u8J+Erz&#10;4X2t87rDY2Gr3ukqjvJK8lvNZQXt9YSMzkv9qg+yIflRsnJ+kP2Z/wDgo18Bv2htO0mw1Wa58F+J&#10;NTtYXj0PxNiJLuR8gLaXRAhuySCQikTBeXijzirfxl/4J8fAL4p67deN/DFpfeA/Fl1Ir3viXwW0&#10;Nu2oYOSl7bSxyWt+pOci5hkPoRVuLRP2cP8Agn78KfEnxf8AHXiaOxtWkNx4g8TalFH9rvDvb7PZ&#10;xJCi/KvmeVBawoACdqKzOzNkfA79n/4q/tm/EbRf2nv2wfB114c8FaLdRaj8Lfg7qSI0qzD5o9Y1&#10;lRkG7wytFaE4tTy480Er9mrCq9KdXOfFX4b+Hfi18MPEfwq8WxNJpfifQbzSdURWwXt7mF4ZFB7f&#10;I5Ar4M+HX7U37Uf7NHw98Hfs6/FD9hb4g3Gv6D4dtdMuvFl7cwDQb6W3gVGnGoWxuYYEfZuBumhY&#10;A4YAiqOq/wDBVX4lWOuanocn7L80a2Ue231rTovEes6bPIUBC/aNP0KQEBiFLpvQkEqzAZrhNN/4&#10;Ku/tD+NbRptGPw+8I3cNwYp9P8b+Gb7To5FUFma3udRv7IPnbhfPjgBPBIyAYvE//BQT9oHWN2qa&#10;V8arO8sZLdA9l4D1TwPBe2kgBMjBG1nWXm6cKkXHQueDXnegftT/ALWHi/UprTUfiJ8ZNQSG48yw&#10;vm8K63ZF2C7fKuY9G8O3MVwmfm3W7QHI4wK9E8Eaf+1l8Vbf7ZZ6f8UW1RbdoZLS88ReNNL0i4YZ&#10;/feTqFtptwCefl+1bR8uDziuZ/4RH9pP4EfF3w5N4t8M+LPCeo+KmuNK0HxnZ+E7bXdWRre2lvpI&#10;Gkh8RmfUIBFBO6Q3cN1IzjCRtIwz96/8EwNI+GfhH9nGTwV8NfjrH44jt/Fmq6hqEknh2TRbjS7i&#10;/vJb1rKXTpyZ7Io07bUlCsVIOMEE/Scibx0r5l8NWkuhftvfGayYfu9R0fwrrA2tn5ngvLRvlzxx&#10;YqM4HavTQEJyY6VWDcg9P8c06uL1j9of9n3w9fSaZ4h+N/g/T7mJ2SS3vPE1pE6MCVIKtICGBByO&#10;vHPFZt7+1r+ynYbpbz9pn4ewKse5vO8aWK8evMvH6V+ev7MFv460n4Q+EfAnh7xz/bEHhxZtG8G6&#10;3DdKkEMcN3LaJJpl8xsmlZxGCUtdVdijI32NlbDfo1/wS4+K3xG+Nv7AXwq+Jnxe1WS+8Uah4VjT&#10;XryZSss11C7wSNIDz5haL5z3bceM4r6Cr8w/2jbG2/Zb/aI8aeGPgT+3h8StLh1TXr7xJr3w/wBC&#10;+EsuswaXqmqTSXkh/tS10W/EO+SQy/Z5o3dUkUgqhU14VoP7a/7d2hXVrP4v+O3xb1K1W1Y6gLX4&#10;Wy25aTPy+Wz+Cv3bYPMZEqsV4mTPK6N/wUY/bUsdMTTtT+IXxTutSW832t3dfC6K3hvINzZt5Y20&#10;JBBJtAAmWZ1ycmLkJXZH/goJ+0/qWpadquieOfGsNi8DJqOi6pZ+GbWV588NHe3EEIjCgN8klsd5&#10;24dec3Lf9rv9q6G4uVj/AGqb0280jPp99rWtfDO2azAYf6NPZjUhJL/EPPWWID5SIGGVrqpv+ChP&#10;x8s7FLvRPjD8L/tFrHKt7pPibxd4UuJLkhhiS2ubPX7dTkblCTQwjd1YKNzV7D49fFb4t/tJ+Avi&#10;PonjbwR4k8TeE7fUk07S/Cd1p5i1exvY0Saxuvsuq3slvMrRQSI0IuUDxZYAOpr6n/4JpeHPiS2v&#10;fHP4tfEv4S6/4Om8afFpbrSdJ8TWSQ3bWdvoml2glIRmUoZYZ1VgxDbCy/KwNfVLZxXxz4Bv/j78&#10;cPiT8UtL1T9sXx1oP/CGfE3UNCh0Pw3p2gx20Vr5EF5akGfTJZ8i3vIlLNKwZoyeOQOmk/Zv8aX3&#10;Gufti/GK8DD5tniS0tc9f+fW0iI/DHSoU/ZB8F3Ix4h+L/xh1Td8rfafjX4hhHTn5be9iX9Mc1Xm&#10;/YZ/Z9un3agfHd5lslb74ueJJweSeQ+oHPJ71g6n+x5+wZo0f/FU+HdLICsGOteNLycbc5OfPuj/&#10;ABevfisHUfg7/wAEjdIDL4g0L4JjdJl/7W1LTpP/AEdIa8P8ZeEP2LX/AOCgvwf8NfsVfFrwr4F1&#10;DXvB/iqy1TV/gzrmnQPDdQPps9kbiGHfb3O4m5QQ3MciSBnAUlQy/an7Cf7QXxT+Ly/Ef4a/GXUN&#10;J1LX/hf46Ph248RaHYtawaxF9htbqO4aBnfyZsXBWRFbZuT5QoO0fQF3fW9lbyXd3PHHFEpaSSRs&#10;KigcknsPfsK+Lvj3/wAFuf2ZPBniWbwR+z/rmh/ELUNP1FbPWtSi8QNb6XZysgZY4Zre3uZtRlyy&#10;bksoJ1iBJmeEKa5LWf8Agsp41sLi+8MnQvgvaeIbWFrhtLm+MQnhsbYMFE17di0S1tieWEBma4MY&#10;3iInKD5z+Fn7at58Nfi9rXxm+DH7Sfwvsfh/4+1ya/vPBN1FeXcN5rlzMN8unQqy6hp4mO+Wae5h&#10;S13MsioRKzD2nWf+Cmnx/vT/AMI94X+Bvgm11J41M2of8JxdavbaajhijutjY7btyFz5VrLIFLKs&#10;skWcj5C0zWfjpcftM3n7ZHxV0Xxf8T/GEc8Nl4V0/wARfs267NFoYjkZo5rS3gL2drBG0m4TmS7u&#10;upEIcsx+rvDH7av/AAUY8ZX15aRah4tij05Wna4sv2fdWsF1ZvKytlZ/2jYhUAcqpvbiRBncRa7M&#10;GrHgP4s/8FHvif8AGm4/Z/1H9sXVvBvi1dKi8QzLqHgvRBZ22lmQx+RbRzWK3GrzAxuJZ1+yRwmS&#10;P5W3Kp+sP2G/2kPiT8XdO8U/CH9oLTNPsPiZ8ONYTTvEy6XlbXVbWVPMsdWt0YkpFcwgsUyfLljm&#10;jzmMges/F34UeCfjh8Mte+D3xK0RNS8O+JtKn07WtPkkaPz7eVCjruQhlOCcMpBBwQQRXz1J8OP2&#10;vf2YrW30TwnpUfxo8F2qxwWtus1ppfijTbcZG3LmKx1BVXAHNpIAoz5pyak8KfHH9mH9qrT7z4U6&#10;nHY3l9IjprHw98daG1lqMaKcP52m3yJIYzyBJsKMMlWYV4P8ZP8AgjV8L/iTaSeCvAfxQ1Lwv4L1&#10;LVIbrVNBjgM91ZqhJePTrvzFe3EpbB89bkRqSIREMAfT1lafBT9lX4MQ2Fs2j+DPA/g7RxGrSzLb&#10;2enWkS9WdzwOnJJLMerMSa+Ff2hv2nNO/bcv9Wk8R+Pf+ET+B/hO3/tWaxn1Cawn8UrC8ZEmoPJp&#10;9zbxWzNlY9LnaK5nJDumCgr1j9nX9i74gftladpfjb4neB7z4T/BeaKO40z4c6bHJout+LLZowVX&#10;WILOc29paMrc20aiWTAEhiT9236BeGvCvh3wdoFn4V8K6La6bpun26QWNhY26ww28SrtVERQFVQB&#10;gAAACvFf+Ckfxs+Jf7O/7IPiL4s/Cq9itNT0/VNHtrjUHs1uHsrK61W0tLu6ijf5Glit55ZUDhk3&#10;RjcrAFT8xfE7wxpvwS/bm8Gv8Z/2nvHQ8GeOPh1qFjHeat8WtR05W8Q2d1DOLljb3NvFCJLWZ0CQ&#10;qsWYvuISpb2+z+F194q07+0fg9+218SrG0Y4jm0jxRY6yg5/vala3efxJrzv42/8E7fE3xqnk17W&#10;v2rPEx8SS2qW0viqTR7Wxvp4VYMkU82ijTmuI1PRJSyrubAFeC2v/BDPUrbxjdeKPGHjTwj42tb2&#10;6+0X+m3FtrPh97ptuwKbmx1B5QgXAVMlVAAAAAr6e+B3hzxh+xZ4dPhr4Df8E3vh5p2l3UitfL8N&#10;PH0aXt3tGA8/9oWNqZ3x0Z52JJOSMmvRtQ/4KH/DLwElpH8bPg78UfBMl4oKm+8B3OrW8WSB+8ut&#10;F+228XJ/5aSKQMkgAHHrvw2+MHww+Mfh3/hLvhP4/wBH8SaX9oe3bUNE1KO6hSZDteJmjYhZFPDI&#10;cMp4IB4ro5AzjA9ea+S/2xv2B/jV8Ufjf/w0/wDsz/tKXfhTxg3hWHQbzRdathNpd5ZxyyyqI5Y1&#10;FxYymSUlnQyI2xN0LFQa+W/CHjj9tD9h74n6340+LX7Pk/8AxXGoC68Qat4w8QpdQ3RgtBHBFDr1&#10;vEbexhTa2yLUfKDNM5QqWbP0h8D/APgox+zl8XtQk8OavrjeENaj8jbY+Jr+zNveGUDYLS/tZ5rO&#10;8JbcPLinaUFTuReDU/7QX/BOT9kn9pTUT4s8WfDG30zxKtzHc2/i3w2wstQjuEOUmZ0Gy5ZTnAuE&#10;lXk/KcmvPtP/AOCdfxX1RZvAPxM+P9nrnhZbyNrfWI9Da21sWgD77baJW0+CRj5Q+1WtrBKFV9gS&#10;RlkT0r4ufHf4AfsIfDXQfhj4V8JTXGpXCCw8A/DHwbai51bWZfmwkFuDuKhgWluJMRoTukfLc3P2&#10;Yf2OPil4t+Kln+2T+3LPp9746toWXwP4F0y4abSfAVvIuHEZPF1fuvEt2eBykIVPvfVgjQNuC806&#10;vJf2gP21PgZ+zkZ9O8X6jqmra1b2El9N4Y8JaLPqupR2qRtI08kFurNBFtU4lm2IzfKrFiFPJ+Ff&#10;2+bn4neBdI+JXwi/ZP8AiR4i0PxBp8V7ourWuoeHIoLmCQBkf97qyyKCCOCm4HIIB4rzX9pSDxx+&#10;15odn4d+Iv8AwT7vEk0qd7nw/wCIL34oWOn3+lTMhRpIZrL7QyZUlXQ7o5F+V1ccV88+Of8Agmd+&#10;1r8RNd07U21HwXY29jZeT9s1HxIlxrQYRukTLe2+hQCFYw5ZLaNfswJ4izjbH4U/4Ix+Iv7btfEf&#10;xhvtM+JUtikf2PTPil8Q9Z1vToJVC4kNtFDaLOdwJ2zF1PYAcD6x8N6f+3r4L0G18JeBPEfwD0HR&#10;7CMRabpOm/DnVEgtYx0RVj1SNQM54CqK04PFX/BR60lBuvGXwTvo9ygrH4R1e1YjPOD/AGhKM49u&#10;D2qjof7Vv7UXw3/aL8I/DP8Aab8FeC08IeOvO0zRfFng+4uv9B10fvLezuluOi3ESyrG64HmxhCc&#10;yIK+oo9xj+avij9ruy+L/wAWP297D4BeE/j74l8I6S3wVu9asbHStaubG3udTGqRQCaT7HPb3Myp&#10;G+GCzKFJjPcg+IfAf4aftofGzwvq3ijwz4mt2h0jxJqeg2d14q+MfiWWe6ksbqW1le9gEbJIrTRG&#10;RTbtatsKo2T81d5qf7G37XutX/2y61z4S/Z7yyMGqaXrVvrmr27MVO6WBpLqKe3cnAwJioHRdwDV&#10;xNl/wSV+NdvqFzqK/Ev4Mxu2Bp7XHwakv2sYwAPKzc6g32tWxy10JpRk7ZF4x1Gn/wDBLz4lwmGz&#10;X4qfCWx0kP5l1ommfA1xBLL/AM9I2k1ZpLQjsLZ4kHZc81rWH/BMTXYYJ1v/AI5+H2mnk+a4tPhD&#10;pQdocnFu4n85ZkAJAklDzgf8teTmzef8EsPDGo3sOrn48eItN1CAQ/Z9S8PaNp9ldW5Q/wDLOfyW&#10;m5GR+8dygZvL8vJruf2Xbz45/AP9stv2XvG/7QXivx94L174Wtrnhm88dSWtxqFnqVnqIhuoVuYY&#10;InmjMF3aHExkYGPO7lifsCT/AFfJr5J/bRi8BeGf2rvAvxN8LftE+B/DfxUtfBupadpPgv4gX32e&#10;x8QaPLeWjXCrOn7y1uPPjgWOUCXgyfuJArlfAf2Jf2p9N/Zs+A154I+J3hXTbi+Hj7xHfTXOgfFj&#10;wfcWSfbdaurmOFZZ9YhYuBMqFWRSDkYB4r17/h5N8Gob5tP1Xw01jLGu+SO5+JfgrcqAfe2prrMA&#10;OnTvUd//AMFQ/wBmHTI1e/vbj/WBCNP1fSL7BIJH/HpfSgggYypIB4JB4rJu/wDgrv8AsiWIX7Tp&#10;3xCf52RvsPw41K824zyfs0Uny8cN0PGKtWn/AAVp/ZDvRGI9O+J26Wbyol/4U14iYs+Cdo22R5wC&#10;cegPGBmti1/4KU/s3XbNDb+E/i47K2141+BPiklWz90407qf5fhVz9k/4gz/ALQH7d3iH4w+C/AX&#10;izTvB+j/AApsdHbV/FXg6/0NrvU5dTnna3SHUIIZZRHDHG5kQFF+0Bc5yK+xK+e/29v2xPHv7Jmj&#10;+E5fhz8NdB8T6l4p1yexjtfEPjBdEt4lhs5rt2Fw8Uke8pCwVZDGhOAZFJFcD4C/b6+NfxO1u68H&#10;W1h8OPCPiW3do28KeM77UbfUNyAF5IkeGJb6354ubZpIW42u3WuL/ad+F3xt/aT8feC/GPj74u/D&#10;C3/4QOHVXstH0q7vbOS7uryCKJHN0J/NgEflsf3Wxn3ld6da8l/Zp+EOn/Bz9sn4dz+KtZltdeuX&#10;1i3j0SSZEthDdWDTedAkMfkEl7RxKwnu5x+4M03zqB+gTJkY+lfDn7a37Rvxq/ZI/b1sviP8MY9D&#10;gs9a+DbW+oXfiHQ7i7tma31VdsamK5tx5oN0rDcxUJvZzEgaRe5+C3/BYfxFL4mm8CfHn4U6OZ7G&#10;+jhvta8M+IrOGHZJEZo5Yori5aKeNUQrI8d022T92quxAP1z+z3+098Ev2p/A/8AwsL4GeOINa0+&#10;O4aC6j8mS3ubOYH/AFU9vMqywPj5grqpZWVxlWUnv6/M/wCJ37Pvgv4eftE/G34E614xTwXdeLrt&#10;PGfwd8RXd7Bbx3mqaktwbyzVboNbXUsV9C0oGxriOO84ZE2muq/Y1/Z7+Av7S37OXw//AGkfEV14&#10;8l17VtDhutQmuPiRrEF3YXn3LmzM0FzHIY4pxMgjdiq7fugit7Wv2Rf+CXXg6K8svHvhvwTJHd33&#10;2y/tfGPjB7xZrgHIlkjvrl1Z887iCc855NTaPrH/AASG8K6l5Wj6z+zrZ3wUY23uhLOcdOS278/0&#10;reuP25f2M/h/MdK8K6pqN7x8q+Bfhzq+qQsMdn06zljPHQ5561zt5/wVf/ZUtdSj0yPSfiH5smfL&#10;bUvhtqmlw575n1CGCJCP9pxjnPTFU7n/AIKd+FtW1FdE+G3wbk1q7kXMS3Pxb8E2qtk4BwNbeUc8&#10;cxZB688V6F/wTmbxr4i8cfF/43+J7PQdMsfHniTTb3TdB0XxhZay9u1rpkFjNLJNZs0YL+RHhck/&#10;LyeQB9W/M0WP9mvk39u39j79qT4lfFjw/wDtL/ss/G2HS9d8M+HbjSpPC17Z2S/2hDJL5rm1vbq0&#10;u1sZ3IVWbyHWRY41YoAWr4++C37afxZ/Yn+NfiD4e/tN/s7fEa/1rxtry3+r6prHhQDWryfyIYl+&#10;zXFg02m6pbwwoFRYHtSixyZheTcG+2Phj8b/ANmP9tH4f32neF9V0XxPYyRtD4h8Ka5ZKLu0+fY0&#10;N7p9wBLC2R9yVASPmAxg14n8TP8AglfoOg+LZPiv+yb40/4RzWP7OWwPhfxXJc6joc1oGLfZYmWR&#10;bzTYmLcx20y2/HzQSY212f7N37ENl8NvGUfxi+K6aK2tabGy6HoegwW6abo7NFiS5Dx2lsbq6O6W&#10;MXEkalIWCKFZ5XlyvEHjbx//AMFGvGepfs9fsw+J77RfhXpt39j+Jnxe0xgP7Q2n99o2iyf8tJGX&#10;93NeLlIVJVC0v3fs74c/Djwb8J/A2k/DX4eeHbXR9C0PT47LSdNsYwkVtBGoCqo+g69Sck5Jreoo&#10;r5n/AOChf7PP7SHxph8E+NP2d/EPh24uPAmtTatN4H8VRyLZa7c7EFtL5yNiOa3YSPEJEeIvIGba&#10;URx8i+DP2ufil8Ev2pdQ8X/tXfDTWJvEV9olpotvourafb6Pe6Tbq0s066T5kn2XXRJJseRbOeSU&#10;iOMbXKBF+svh58Yv2Z/20fBOq+G9K+x+JLGNvs/iLwr4o8Py291bnCttubC+iSVAQwwzR7W/hJIO&#10;PF/j1/wS8GvNpOtfAL4qXljb+G5muNF+G/j2+vNX8KxT4x5kNuZhLZSAABGRnijBYCAh2Ux/BP8A&#10;Yt+Inja7sz+0T4d/4R3w1pjxzah4K03xIt3b+IryKUvG1wtrDbWpskKxyJGLeOWV8CXCr5b+gfH7&#10;9pTx54i+JDfsefsbW1lrXxUvLNZtc1a4/eab4FsJG2/2hqDD5WmwCYbMHzJThiBGC1fQH7LH7Mng&#10;n9lL4TWvww8IX19qUzXMt/4h8Qaxcedf67qcx3XF9cyfxzSNgnoFUKqgKoA9MpskMc0bRSruVlwy&#10;sMgj0r88fgn8QPB/7DvxR+Jn7PfxY8Fa7C0fxG1bXPBWuy+H/s+my6Hfsl7BDFqVz5Vr+4eeW38s&#10;zAoYSMbVzS+Mf+CzP7P/AIYtoZrX4a+Iplmvvsga817QLUxOX2B5YG1M3UUJPImMHlbPnLhcErqH&#10;/BULxalg15pfwD0O6kaRksdP0/4kJqs93g8FTpFneQxbl+ZRPLFuHA+Yha4T4u/8FZ/jJoWk2t74&#10;J+F8OkzifGpWOtfDXxhdXCJx/qC2n2dtI2SeXuI4+OZB0qhqX/BQn4965oUssH7R3w/09rzjT5LF&#10;dA0a+sSQv+t0/WtaYXBByG23EX+zuK4PN/ED9s39sI6CreF/jf4mtbq3UN9r0OTwV4gj1Bc8qIdN&#10;FxJbNwSMecQMcHjPM6l+0N8WNZk0347fFNPiBZp4NvDdw+LvFGkeJ7W48PvcbbVntXtPC8djNHJ5&#10;nltDPaylg+crjcPt7/gm9pOral8VPin8cbz9oTwL4qi8dR6DLL4d8IrcQ3Oj3VpbTQO97bXASW1n&#10;lhNsrxyRRndB/q4ydo+xK+c/2sfFnxa/4aX+FXwn8DfGPXPCeh+IvD/ii51qTQbWxea5ubRtKNsC&#10;93az7FVJrvhNudwJ3bRhZPhX8ZnZZbf9tT4mQFcg7bPw+4b6h9KYVJ8DPgPo3wMs/EAsPF2s69qH&#10;irxNca7r2sa41v591eTKiM222hhiRQsaAKkajjPXJru8fzzXhfjz/gnv8A/G/wATtW+Lun3Xijwz&#10;rHiB1fxE3hHxNPYQ6q4jWLfcxRnZMdiICGBVtuWUkkmb4SfsFfBf4ExatF8LfE/jzRYdc1Bb7VYd&#10;L8fahaxT3AiSLzfLglRFYxxxqdoHCDvzXgnw+/bF+OXwW/aX+M3w3u/i/wCJdQh8L+P44fDvhvxJ&#10;cW2tW0unPo+m3S28UHmf23JcMZp2V7cXKDPMLsArfZf7Gf7ZXhr9sLwv4j1jRNBm0nUPCPih9C17&#10;TpWmZY7gW0FyrI00MMhBiuI/leKORG3K6KRivaq+Hf22vAHjv9nv9pfVv2vfhv8AtV/B3wZJ428M&#10;afpGqaD8X5hZrdNpzzvG1ndfaYhki6w0bqeQp8xAcjwJv+Cl/wC1D/aNxb2fxx/Z4nhjZjbzLrvh&#10;8CVR67fGLlGORjAZTg5MfBOva/8ABQ39pmXVY7eL47fs+3FjdWrSWt0L7SfMhm8vd5VzEnittuWy&#10;m6Fp/mGdmOTl3f8AwU9/abh8OLe2vxC+EJ1ZS3maZ/wid3cQzquMmC4s9ZnyWyNiSxxM38QQc1m3&#10;f/BW34+xahp5sdc0K5sdQtx56237PPiqe802crnE8cF5JC8anAZop3cdQjAEjovBX/BU79pabw1e&#10;XWufBtvEGrWV4E+w6T8HPGlhBqEO3d5lrMbK6LNgj5Z0txu3AlQAzTfHT9r74hftEeD9N0Kz+El5&#10;4fl0jXND8U6VqWseF/Ecfl31hfRXa2dxC2lrJhzGEMkAnVQzk42gN7V+y54vi+LH/BSyTx9o3w41&#10;TQm0/wCBc9p4saaxZYW1CfVbKSCNrmMG3vGWGGQI6O5RfMU7G8xB9uV8C/t0/D/9mzxt/wAFBtPk&#10;/bD8G6lL4bt/hVp83gvxNP8A2paado2qJqWpC8/4mFqUitJ5IJbXJaVWKxDoNpNDwv8AsNfsqfE/&#10;SVh/Ze/a68UaZpEEwlurX4feOrG/tbw9ku3kiuHu1x/DLI4P15qz4l/4J0/FZ9Cm0bwV+0/Y3Ea3&#10;Rn0228ZfD+K8tLBt+4eVYWdzaaeSpHEklpJJ3LGuF0n/AIJfftGeErVbPw/8arG3j3/aLr/hC/FW&#10;seEY9QuCzEma2szNaxREFP3drDbtkMTJlsjzlv8Agml+0n8J/ija/HL4cfCtbHx1cOY9a8V/D34l&#10;3siyQHq/l6nd2t3cTE9pr0xnPzK6nbXpkWrf8FUfg9ZyeMLv4z/FO80i1lMMXh/xDougarcMpYn7&#10;ZPcaXp93cbdox9ngt5WycGbgvXTfD3/goV+294R8D+D/ANon4oDwP4q+EOs65pOn6pr9v4dm0fVZ&#10;YNSu47SK+tohe3C+TDJPH5i3EdvKdrARISCP0KgLEHc2akJGPmryn9qz9rP4V/sk+BIvGPxA/tDU&#10;NQ1GdrTwz4W8P2Ru9V1682Fxa2luvzSPtUsWOERQWZlHNflj8RvDp1nx/P4g1f4e29z48+KWrY8N&#10;/BjwVNZXOg6OQjShLuyeeHbcqQ013qVzp86Kyr5YBVd/6BfscfAjx/8As2/ArTPhh8SfjHqfjnVL&#10;eaSebVtTzi3EhBFrBuJkNvESRH5jM4Xg4ACLn3Pxv/Yr/an8R6l+zlq+u+FvGlxa3s8NxoOr6b9o&#10;tbm6ttpmW3eaPyLqWAld/kM7Qlvn2E8N0n4O/tA/s8bbn9lH4wy6hoqOzyfDb4najcX9gQSPltNS&#10;bzL2xPGFVjcQJkBYV5Nel/Ar9snwb8UPES/C3x/4W1T4f/EBYWkfwb4pVFku1XO6axuIy0F/Dgbt&#10;0LllUr5kcTEqPZ0YsMmiT7hr4y/aQ+EPhn4w/t/t4L+NvizxV/wj918KbW+8H6JpPjnVdHtPtNrq&#10;FympSullcwrcPsutOzvDlVUY4LZg1r9nD/gl/wCEZxP8Qfh18IWu4Vwbrxk1jeXH1aS+Z3Y+5JPv&#10;Vey+LP8AwSn+E2sw2fhjxF8E9O1Tymlt7Pw5b6ZJeOoOCyRWiGQjJ6gYrSi/4KZfsay2dxc6B421&#10;7U7bT5/s1xJovw5126ht5hnEbPDZMkZ46MwAqrrP/BRj4fWt/Jpfhf4CfE7XJ1tRcW6w+HbfTlvY&#10;znm3bU7m1FzyMERbypIBweK4eT/grd4bl8ySf4C6n4bghby7i78feKtN05bOY/diuoreW6uLPPDe&#10;ZNCkWCCHIzjzX9oT9sLxX+0XoPhnTo9D+HfhnXfC3i7TfFOjtafFeHVLtJrG5Rykfl28dncrPC00&#10;LRC8SUpKx2kDB9Z/Yl+MvxJ8b/8ABQTUvG2gfB7xJD4Z+IPgGGDxpqf9gX66VpeqaVLJ9ieO8ura&#10;De00N5NG8ezAMMbI8i819/14/wDtMfsI/sv/ALXF3peu/G74WadqWuaCwbQ/ESwql9Z4JITzMESw&#10;7iWMEyyQseWjavjv4h/8EKr3TvENxrHwl8ZeGNYtb61fT7zTvFmhw2zfZHkaQsZUtriNpwzELMkE&#10;TImFTYAu3Y/4JQfCrxj+z3q3x0/Z58c/2VFeeF/ifbyfY9DuJZLSJbrRdOuFMRlRH2ssgbLruLbi&#10;zO2WP2BX50+Af2jPHXw08d3nh3wBpupaD/xVfiC3n+12dw1jqph1y/AeOA72nbqjrp9pLK5T95PE&#10;cIv1N+yp4+/aq/ap+Ekfxe0G++H+j6fca9q9hbwXWm380jR2WoXFmspAnQIZPIEmw5K7tpyRWL8R&#10;P+Canxv8b6xeeLPCvxX+HngnWtSaQ61eeGfAt4bfV94AY31lLfmzv2IA+a4gkdcAqynmvoL9jj9n&#10;e9/ZX/Z60D4G6h4wt9ck0X7UW1G10s2cT+ddzXO1ITLKUVTMVGZGJCgk5r1Svh7x38bdI/Yz/aX+&#10;Jc3xY+E/i37L8SPGttqnhzxLpekxSafdomkafaC3kunlVIZxJbyhIZCrOG/dhySBr2n/AAUS+ED2&#10;1vd6r8OPiBp0dxcmCV77wm6ixcDOLsqzCzz0Xz/L3HgZOMuH/BRT4IfaNRtJPAnxKWbSVMl9bx/D&#10;XU5ZkgwCLkRxws7wMMFZkVkbsTVi0/4KI/s83dzZWcOmfELzNUjMmlbfhXrrrfrxnyHS0ZJSCcEK&#10;xOc8cGqcf/BTT9k0aL/wkl3qXjq3sTefZPtc3wh8S+X9o/55b108rv8A9nO4HggGrEP/AAUf/ZQn&#10;stQ1CLXPGQg0m6W31aST4S+JEFjKxG1JSdPHlk543YzXhH7VnxS/ZX/ac/av+CVp4rtNR1Hw54fH&#10;iP8A4SZde8Gatp8emJd6fGLS9eae3ia2AmiBS4Vl8tyrh0IVq+m/+CYvxH1vxV4V+KPw21v4ian4&#10;jt/h78V7zQfDt1rWom8uk0f7DZXNoHuW+e5BFw7LM5d2UgF228fUDDcMV81/tDf8Exfgr8dPGGt/&#10;E7SviJ8RvA3iTxE0T63f+BPHl/p9vqE0UAgjlntEl8h2EaopZVVyEB3A814rP/wSe+PMYvtKn+Lm&#10;g67aXEsYS+1TVtdt7iVFwSrpFdkxc5AMEschGN8j9K3D/wAEp/Ft7qa6rqniHwT5lvara2ZOmX10&#10;sUf8QkiubiSC4Y8fvZIjPy2ZSCAMTVv+CJPgi/0ptFPhb4Q3NjeSNLqlhrHw9ub1ZJmyTLBPJffa&#10;7MqxyixTrGg4CejvCX/BD/QfDXjH/hNLTxJ8I4JW8qOa3g+A8LRzW6MD5Dxyag0D5xjz/JFyQTmY&#10;8Y7nQP8Agj/8KdFur6SDX/Dtja6hJ5s2k6L8LtGjs45vlxLDHcxXH2cgqTiIqu5ixG87q0pP+CSv&#10;wzuIoba5+P8A48eGG5ilWJrHQGMgjYskUsj6WZZ4VJ+WGV3RcLhRtUj1n9l79jz4Y/sl6Z4jsfh1&#10;q2vajceLPEDazr2p+I9UN1cXN2Yo4c7gqqqiOJFChQAAPQY9F8V+H9M8V+Gr/wALa5bGax1Kzltb&#10;yJXKl4pEKMMjkZDHkcivz6+BHwJ8bfs6+EW+B/xD/wCCVWoeOV8F6hLpXhz4geG9N8JONf0mE4s7&#10;yVLvULeaO5MWEkVk+ZkL8B9q+raH4mh0aP7Vbf8ABMj4g6TJuBMcXhjw7u3Y+9m31Fx04zmt2b4/&#10;/EzT7NW0/wDYV+LksccRYRw2+hQiNVHT99qiKPpngdcV4T4+/wCC1PwU+HXiVfB2u/A3xk+rNfLa&#10;f2bpmt+HdUnS4ZtqwPHpuqXLJIx4CMAxPQGr3gb/AIKw6L8SpYzpHwe/4RW1nvms4dU+KmrXXh2y&#10;adTjy/tUlhJDuyPu7y3tnivfre2/bo1mKG80z4QfCVYJlVo5v+FqajMGQgYYbdFAYYORzj3Ga4/4&#10;5fsa/tbfH288I+Km8cfD7wR4m8D+JoNY8P69pVre6o8WFKXFo6yC38y3niZo5Iwy7vlbhkUr7L8C&#10;P2U9I+EfjXV/jJ4s8aX3izx54i023sNY8SX0KW8aWcDySQ2lrbR/JbwI8sh5LyuWzJLIQDXrNNMq&#10;g4r4d/b1+L3gb9p3xfcfsf8A7PPwR8L/ABK+IWk7k1zxprkWdL+Ggdf9fJeQkTrf4wY7a1kWbI3O&#10;8agZ9G+BHgGz/Y8/Zn0fwP8AFP486v4mj8K6e39r+OPHGo7ri5Z5WcvLJISwUM+xFZmKqEQE4Fbf&#10;gX4ufAH9pTw3qVl4D8b+GfGWmBpbHW7C2uYrtEPKvDcQnO3PIKSLznkEc18/fHP/AIJHfBPx3fv4&#10;j+FN5b6DeeSsUWi65pa6xo9tErbgtnBO3maWQcbTZyRLH94ISq48/wBL/aT/AOCkf7AOnzWPxP8A&#10;DGt+L/COms0FrNrMH9saXHAp3CT+24rh9UhypwWvLCVVZdoONpr6R+Bv/BXn9m/4jwada/GPSta+&#10;Fl9qTbLKfxlbhdJvG45g1JMwYbI2CcwyPkYjBIz9E/Er4f8AgD4+/CzWPhh42tYtU8N+KtFmstQj&#10;imBWe1njKEo69DtbcrqcggMMEA18l+Jf+CMkj2/2LwN+2r4/hiaIx3k3iW2tr6+vYtxYW8+p2wtN&#10;Rkthk4g+1BMcEEYA8C/ad/YGuf2QrKP48fFD9pj4NrIkLWUd9qnw5Gl394oIZLazggW/iaXgBpFs&#10;p7kopPmJ8xrzn9mD4cftx/ta28fxc8H/AAp8ReCdJiQp4e1K4+M2t+H9D1u3AKJdfYbYSXk24YkV&#10;wLSNxyMBtp734zeN/wBvb9jL4aXGv/Hf4xeN9J8O2bCe68beC7XT/F1tE7ycWzLqEMF1ZRqMYmlF&#10;0gBO+UEoDaX9tf8Aa18Ba08GsfGu3WC4sjLZt8RvhJqFrYWoGNr3eoPbaU3zjgJa2s5/2iCAdzwv&#10;/wAFUfjzrGr6P4T8GfCjwT8WNT1CyaWZfh3q15CyybSQi2piuryME/L51zDbxKT8zqATX1Z/wTc+&#10;GPxe8A/Dfxx4q+MXw5k8F3nj/wCJuoeKNO8F3GoQXc2iW9xb2sZhllty0TO88FxcfKxCi4VThgwH&#10;0lSbF7jP1rO8Q6roGi6Jd6x4l1Gzs9PtbZ5b66vpljhhiVcu7s+FVQuSSeABmvyr+N+mfAr9rL4l&#10;XHiX9ivwbH4V+F+jWNy3jDxtY6SLrS/FLrlvs1lorW13FEgctJJqpsdzbcRs4y46b/gmBoP7Ruqe&#10;JoPFnwx+JrSfAm0aWKOPWWvbr+35ih2zaZ9t/fW9vG/lrvUW9u+2RIrXBWavtzxt478EfDbw1N4u&#10;+InjHS9B0m3VftGpazqEdrbx5OBmSQhQSTxzk9q8n8Y/sjfDb4ifGGP9sb4MfErVvCvxGuvDyaZZ&#10;ePPDN9DewXWn8MsL2tys1rLCSAcqiucZEinmtqx/ab/ak+BUq2n7SPwdj8beG4/lk8ffCqzka4t1&#10;A5lu9Gkd5wOuTZyXRJ58pQcD3X4RfHL4UfHrwrH43+EHjzTfEGlvIY2uNPuAzQyDrFKnDwyjo0cg&#10;V1OQVBGK63OelfF/7R2nax+xT+1Xrn7WeneAfEGt/Dn4nabbxfEw+HtJm1K60XW7KFYLLUPIiDTN&#10;bTWqrbSCNWWOSKFyoDyNXyt8Lf2sfir8CNX1TwZ+zf4PvrHwj4l146l4b8H658M9Y1e18EWkgXz0&#10;lu7F0VBJMXkjsLRLwRM+3zI1ICdfqH7cX7dvia5ubjwl8LvGq2t1M1voJj/Z01+Fwysd11ertuvs&#10;ttjG3y2uLhifmt4+TXDaN/wUH/ad8cfFn/hn/wAMfE3x9qHjrS0H/CQeE9B+F1vbal5ny5Kx6hZC&#10;CwgYfdmvbiN1HLQAlUb0m2/4e7Q6XJq2qReOl+1NlbOG78GXlxpEaqxICiK2XUJHO3rJbLGO0gIJ&#10;848M/FH9q/4++Odc+Evg8/tIX3iHwXIr6loc3iPw74f1nVV3fu57hWurZLSzkYlM2tpcBguFuVbm&#10;urj/AGQf2+7/AFG4lh+Hvx6kk1KMiSbWfjw0FlpAPRLW2h8QSTSyFc5mmuWQMAVtiDtHsH7KX/BI&#10;nxhp/ivw78YP2uP2ifiJrV94c1e21bQvAQ+KGqalp1teW9wJ7e4vppnUXs8bqh2xRQQLgrsl/wBY&#10;33pHH5cfl7t31rzn49fsqfBT9o/TbeD4oeE1m1DT9x0XxFplxJZatpLMQS9pewMs9sxwM7HAYDDA&#10;jivCfhN+wf8Atd/s+Q+IvCXwk/a+8L6h4f17xZe67DceO/hnNfanaSXTB5Y/Ns9StIHHmb3z5K5a&#10;VuMYFdYf2Wv24ZwxuP25vC8LMq4+w/BkLsPGceZqknv1yRnrQP2Qf2up+Lz/AIKC3ca/Nn+z/hfp&#10;cZPHHMhkxg8+9XLP9in43s2/Wf8Agof8TG6fLp/hnwvCvT/pppMh9e/f2rUT9jDxNcQfZtc/bP8A&#10;ixeqeu1tCtW6nndbaXG3f1/xqq//AAT2+HF66vrnxx+Ml6ytnK/FrVbQHgDkWk0Q/DGK3Phd+w98&#10;CvhH8QLH4p+Hn8X6lr2mWVxaadqHir4ia1rBtYbjy/OWNL67ljTf5Ue4hQTsXngV68+QmBXxx+1b&#10;8MrXT/22/wDhffxj+Fd/rXw1vPgyvhi71O30n+0rewvP7Wa6c3NvEHniQqIGFwsZRDHudo9qsPD/&#10;ANibwL8F/wBof4e+LpfiZ8adW1S48M/EbxL4Vjv18YeX/bOkQXbrYm6Kn/T0+xvEqNcGYFRuBOa9&#10;X1j9kX9nv/hGJfCtl+1F4s0qCSV5LG6TxpaTXmnM6qrGxurqKWexGFHFu8YyM9znLsf2G/g5c6/J&#10;rq/tjeKb+K8s2tr7SZpPDU2n6hlgxkntDphhnnLDcZnQyEk5Y5OWWn/BLf4Cal4X1DwbdfGXxJrG&#10;n6pPJKV1Sy8P3s1uX6rbzy6a0tuo52rE6iPjYFAArLu/+CNPwButT03W1+KHiRbzTbdrZZm8L+Fp&#10;ReQldmy7STR2S8O3GJJ1eQEZD5JzSsP+CKvwG0HxFp/inwz8UNZs7rSdSa906QeD/DJa3lPBQMul&#10;qXi7rC+5IyAYwhAI779nPw38ZP2Xv20vCPwAk/ac8aeOvCvjjw14h1e40Xxh5F0NLlspLHa9vOIx&#10;NGpN3t8rf5IGAqLX25Xyn/wVG+EHxh+Ifhz4ceNvgxpNxeX3gvx+upamth5jXEdlJp15aSuiRxSt&#10;IMXADII5dyFgYpQSh+OvB/gvS/Efx8+FWm/EL4eaL4o8E3njCXTZLeaC2vNJguTo9/5ca2SzJb29&#10;wkipuzpdhKAMMHK8fb0X7IX7KESKsP7Mfw7jVTldvguwH4/6r1rpPB3wi+Evw6uJLrwB8MvDmhyS&#10;L+9m0fRLe1Zx7+Wi8fWujppcA4xRlCvRSK85/Z6x4f8A2+PivoEEjMmvfD/wtrsmeizLcatYsB/w&#10;C1hJ6dQK+lK+Tf8Ago/4r+Kcnjf4WfAXwjeeF49A+Jup6vperxeK/DMWp29zdW+nvfW0DLNujjVx&#10;bXHzNHJhgh2sAVPxh4U/Zn8f+IviP4o/Zq8OfDuP+0fDs0F1ruiX/h/wdHo+mQ3iO8F1ZefplxJd&#10;wyNHJnFnbZkSQNtfIrpNX/4JbfHzxRaZ1LwD8M9OvrPb9jvPCvip9Dt7nnLLPa6fosbKOnMU8Zx0&#10;YYOdvwR/wTO/ab0u7gmm+Ien6PZyLs1TR2+LnjPVbErg5NtGl1YvA+D1klnAJ4GBg9lrn/BK+/8A&#10;iToV94W+NPxa8K67pt4FWGNPhbbx3dig7RXktzLNuPH7xiX4yCMnOjon/BJD4B+GYdNum+JviC1m&#10;0lomjv8ASdF8PaXNIIzwk0tppkclxGf4kneQOPv7iSau+M/2Ov2D3uYtS+KPxg1JmtZFkt45vixc&#10;6Vb27IGAaOCzubeGFvmOWRFJ4zkAY81+JHh//gn/APs8eOPBX7Qv7NPxF8JzeNtJ+I+hnxJrB+J7&#10;anq1/oUlwLbUI5Jrq8lmnRIJWnMRZtzQKcZAx+m1ne213ax3NrKskckavHIrZDKRkEexHSpCgIw3&#10;zfWuR+NPhn4P+LPhxquk/HzQfD2oeERZtLrkPiq1gk09YU+YyTCcGMKuN25sbcZyMV+QvxF8M/DC&#10;z8X698Z/gN4l1j4e/BXwrpqv4L1TxYtzFqWpyGUSSTaBe3Rt54LByVjSAXp84jiFo2RJPuj9gPxN&#10;+1t4x+DsniT9rDR7azkvrw3HhP7YBFrL6awyh1OGOGKGG4xhgsajCttdVdWLeifGz4YeCfj/APDf&#10;xD8CPGPiDULWz8QaS1rqa6Fq7Wd8lu55KSId6Bsbc4ww3AgrkVwPw4k/al/Yq8Kaf4H8K+EtK+K3&#10;w30WH7Np+leH9Ns9D8SaXbLnaI4YxDp98AOSFFo/UgSsQD798C/2mfg3+0VpV1f/AAw8WLcXOmy+&#10;TrWiX1rJZ6lpU3/PK6tJ1SaBvTeoDDlSwIJ77IPINFFGB6Vz/wAQfh54D+JvheXwf8SPBmla9pNw&#10;ytNp+sWMdxAzKcq2yQEZBwQ2MgjIOa/Jj9qD4PfCCH9qGHwl+xJ42Mml+E7O6HivXrrxGlpPoWol&#10;sRWelaw1za3V5MCzGaCee7t4E2/u9+YT9Mf8E5/jv+018aNP1ib4p2Nrrng2xYReF/iN50cc2tzI&#10;xSaMKkMC3MaMMC7S3t43KsESQDzX+lPEGlvruh3miwaxd6e91ayQx6hp7qtxbF1I8yMsrAOpIKkg&#10;gEA4PQ/O37OXwt+OP/BNrwfN4J+HXgK0+L3g241Sa/1fUrQx2fja5mlYs1zdSTyC21iUcKXL2sgU&#10;AKrkba+ofgV+1D8Gf2itPurn4YeKvOu9PcR6xoeoWstnqWly/wDPO6s7hUmgb03IAw5UsuDXoSsr&#10;cqc0ua+cP27dc+LFhr/wn8I+Avirqng/Q/FnjqfR/FGpaDHbi/KHS7ye3SOW4ilWJWmtwrEKHLGM&#10;KygnPm2if8EyPgNp2qX2uXXxJ+LFxeapdNcahdQ/FrWLBrmZvvOwsJ4FLE9eOevrWzP+x1+xX4F0&#10;5l8eeHbXULd+JP8AhYfjG91hG45J/tO5mHI/Tj2rlrjQf+CPHw9SRrjRf2cNJaPmaRrfQoXTvkkg&#10;EdCevatTw/8Atwf8E9Ph5cWPh34b+OdBaTVUJ0u18B+E7q+W8UZz5X9n20iy4H93PBFOuP8Agpn+&#10;zi8Uk/h3QfH2rCG48i6+z/D3UbUWj5/5eGvYoFtUPaSYohPG7PFcH+0l+2B4e+Nfwj8TfAPWP2XP&#10;iNaw+MNBuNOs9S1C78P21tcieNkE9rO+qCO4KE7tsbGTCZA4yPPNJ/bT0vRvjx8E/jD4p8P6dN8R&#10;vD+oweDPilB4ekhuJtVttShhglnhRMXYit7xILkJcQRoY/M8tm5NfqjXif7X/wAGvjH8Q4vCvxF/&#10;Z61Dw3H4x8G6hdTabZ+LknFhew3Ns0E0TyW4MkRwVdSoYFowCMHI+TfjD+2t+3l8B9as7X4pfs82&#10;Om2Lec1/qJ8LzSQRqgXYIp49Ta3md2zthaVHKAEhG+QXv2If+CiPxC/aL/al1b9m3x9o3hdmsvh+&#10;PEdrqvhjz1Xct5HbvC3myPu+WeFty4QNvCNKo319iV8tfHr9o74veBfjp4m8K33jVNJ8L6TBpT2a&#10;+H9PgbVI1u4pczSteRyW3kiSCcGSWS2RMIp8xmQGK1+Ong6/uZrGT/gpdc29xDCs02nSeGdJivYI&#10;2LbJDG9mW2NtYq2za4GVJHNeE/FrS/CWieOfEnxR0/49ah8WE8UQQy63ot14fnt7ySOGJYl8q3js&#10;ZNJ1FwkaBUu7RGXaCtxH0r33/give6hqt78bvEsXgvXtF0fxD430zVtNh1rwdeaOC7aPa206pFcM&#10;4ys1q+VillhQFdjBSqj7vr4+/bZ+Kvw4/Zz/AGyvAfx4+OWr3mkeF/8AhXms6HYa2ulXd1bQahcX&#10;+muIHNvE4jeVYl2bsbjEwHSqmsf8FFv2IPIu5fEvxFnjj0uWNL6TVvBOrRpaM/3fMaW0AjLe+M5F&#10;QXv7c3/BPK91WPw1qvxD8OvdSQi4hs7zw3cbmjOP3gV7f7vP3uB71lP+0r/wSb8WW63l/wCOPg/d&#10;RXV0YI5L6wswJ7gEgovmR/O+QwwMnII9ahn+I/8AwRzvLW8vtR1r9ndY7STy79tQj0WM27DHEgkA&#10;Kn5h94c5GKhCf8EY9ZllddM/Zpumt1WSb/Q9AYxqRkM3y8A7fodvUgV5t+2Zof8AwTc/4UZY3fwO&#10;b4M2esWnivQJ4rzwa2mQahFp/wDa1r9raGW0xNHH9naTeyMAEzyBX0j+x7428UeCf2mNa/ZZi+Lm&#10;oeL/AAbD8OdP8TeEbnxFepe31lHJdzW7wJe/6y+twEiYSTNJKhdQZXDLt+rKaUBGK8u+J37LX7Jv&#10;ii+uviP8T/gR4Hub6GF5rzxNqGg2sd1BGFLPIbvaJIwACSwcYHJPevgvxf4o0vxoJPE3/BM/9k34&#10;+eMrBpt2m+NLr4+ahoPhq+XPMlpFqd7O1xD12kWqxMBlCVwx868c/H//AIK5/CjU0vPidqOseBNO&#10;mkt4bG+8WHRr7SGmcndHLdafpt1LGMARxlwrzSSxqIzyR9Mfsr/GT9o343+K9S+Ed1+0v4LsvHGk&#10;aat/d+HfEHwznmW7s2bZ9qs7u21G2EsQf924eCOaNwPMhTchb3KbwX+29pDCK20X4V6+vAaQ61qW&#10;kHHsv2a75x/tACvB/hp/wTd/ad1r4DeLf2S/i5rXgTw54B8Q+PNV1q2k8O315q17Z6fdaodRisLZ&#10;ZoLWK1aByQsx84DaGWJTxX3paQ+TGsYYttA+Z+SeOv1qSbmMivyY+NerfteeA/2z/H+o/Ff4H6j4&#10;m+I1xDeP8I9QgvLO+0m/8PIzuljp1tNPYTWcoXyhdvDczXBkHmvC8ZiA9y/4JoeAfAupeG9U/aK1&#10;34g/8JX8UPEANn4t+3are3Vx4QUTPIPDsceoM11aR28juGWQJJI48xlA2qvR/Gz4m/Ff9pT4maj+&#10;xd+yJq/9n6haqqfFX4mLAz2/g+zlTP2a3b7s2qyxkmOPOIVYSvj5Q3E/Fv8A4IE/BvT/AAXp2m/s&#10;l+J38LXWh3CXmn6T4iae5tZrtEwlwL61lg1K2mEmZUYXMkEcju4tmLEVxPg/47/8FMv2VfEkXwv+&#10;L3wP13xzaxqsOn2+r2s15dNbxRruuI9f0yx+yXjMQdsFxa29z0LOTyfcvhnpHxS/b6+Ifhnx14x+&#10;Fvi74Y/D/wCHfiK11ldH8YaSbDXdf163YPDt+YiLT4epkRm+179gIiVxJ9mQoUj2kU4jcMGvN/2j&#10;f2SP2cf2u/Bq+Af2lPg3ofjDS42d7WHVrXdJaO67WkgmUiSByvG+Nlb0Ir58b/gi78ANDSLwx8NP&#10;FWoeF/C/2dlvNK0vQdJkuLplK+Sk1xPaut3CFDBo7yK5L5TLgJg9mv8AwTE+GVxDZ2Gs/GLxze2O&#10;mRqmk6bJHosdpp7Kdyz2sMWmolpOvIE0ASRRwGA4re8Pf8E4/wBnTRvFdr491W/8f65rlnZ/Y4NW&#10;1r4pa3JILfr5RVbpY3Td821lPzEt1Oa6HVf2Ev2OPELXD+Kf2ZvBWsNeTedeNrXh6C8aeTAG9zMr&#10;FmwoGTk4AFdN8P8A9nT4BfCeXzvhd8EvCXhx+m7QvDlraH/yFGtdj5EfXbS7VxjFLRTZVJQhVr5N&#10;+MXg/wCN37Ov7RXjb9oHwR8PE8ReDfHlnplx4jlsWuLi+0jULOH7IZvskEbyTQPbrb8wrJIrQtmM&#10;qwZcWD9vr4FwLG2u/tSfBC0MmSqN8RIlYL/uuFII7ggEHrivif4j/GL4DfDDxJr14P2m/hP4q8G6&#10;9q2pXmsW3hH4j6fP9tN7qMlyTe6VOJobnyYpBCB9nu5H8mNlls1Uiv0Q/wCCSk5u/wBhLwpqUlzD&#10;cSXmra5dzTW9t5Mckkur3khZF8yT5DvypDuCCCHcYY/S1FFUta8O6L4j0m60HxBpkF9Y31vJBfWN&#10;5CskNxE6lXjdGBVlZSQVIIIODXm9r+xL+yvp95b6jpfwQ0W0uLWFobW4s42hkgiOMxoyMCiYVRsG&#10;FwoGMAVFb/sPfsu2dnp1jpvwnt7GLSbya60tdNvrm1+yTTbvNkj8qVSrPvYsQfmLEnJNTWf7Fn7N&#10;FnpOq6KPhbBJa67cGfWobi/uJRfyFAm+YvITI2xVXLZOFHoKrXv7DX7NV/dXeoTeCdRW51CzW0vr&#10;mHxZqcclzbqMLFI6XIZ0AJAUkgBmHc551P8AgmV+yLDf6fqen+G/Gen3Gk2H2DS5tJ+LniW0a0tP&#10;l/0eMw6guyL5VPlj5cqDjIFZsX/BKb9kWDS4NCij+Iy2NpqP9oWdmvxk8SeXa3W4v58S/b/3Um5m&#10;O5cHLN/ebPof7Nf7IPwE/ZI0nXdJ+Bfg6500eJtY/tXxBdahrl5qNxqF55SRebJNdyyPnZGo2ghR&#10;yQAWYn06j8KKMD0oooooopNi4xtpGQFfu1+f/wAXtP1j9v79uv4p/sl/G7x34g0P4b/CzRtGWPwJ&#10;4c1yfTH8XNqMDTy3V/LCyyTWihFhSBGVCSxfJIA9H0P/AIJsf8E+vD2mLpWl/sWfC+OFVCjzPBNl&#10;Ix+rvGWJ9yTXzl+3f4R+BP7DHxB+HPjzQ/Fz6HoXjzXI/BniHwbqGoPc2a6S1rKqz2dvKWKxWpYO&#10;bFd1rLvVTAZDGw+rv+CWvwi8Z/Bv4Aal4d1nRtc0fw5ceKrq5+HvhvxJsF9pGhskQhhljRVW2Dyi&#10;adLVVUW8c6RbU2bR9NYFFFfKf/BQD4/fEP8A4WB4P/Ya+CPjIeEfFvxQs724vPG8kyRyaJo9tsW6&#10;axEnFxqEnmKkUa5MQ3zsMRjcthbfsyf8E6f2cGmkurXwt4R0NTNdXs5aS41C8kwDK7AGS7vZn74a&#10;SVyAATgV8sfF/wCJ3xe+Mfi6D40fGDRX8P8AhvR5Fv8Awj4b1L7dBaaBGsQkTUr6d9Om028vjnfs&#10;F1B9iChFk80yOK/7NX7D3j39vHxXa/Hx/EmpeDvDNvcmTT/i5o1pJpvirxKFYgxWN0dRvplsMLjz&#10;5p5YZRxFaqoWc/WWqfBn9vP4ENJc/DXxzofxm0CMKtvofjaRNE163jGM41G2ie1vW64WW3tye82e&#10;vJ/FX/god4M+Cfg6+1P41fBnx74J16ForfTdE8W6CYbXUbySRYo4otTgabT9pkdNz+f+7Tc7KApr&#10;w3Q/+FJaR8Nv+FO/CrxB4E+LXxy+MHiq6uNW0rw3qwn0ewuL7Bvb6e2glOzTbO3GCWAa48tFYiSd&#10;mH33+yT+zT4W/ZD/AGe/DP7PHgi/uLvTfDdgYUubpVUzSvI8sriNAEiQySOViQBEXaigKor0uvzJ&#10;/bd0+bxL+1R8ePA/j+5srXXfEnw3ttE+G+paosSvb6Jd6XLBOtnLcXMEduG1NpvtOzzJJUEKFOI2&#10;r3D4K/t2/sx6ppOk/DLxt8S9F8C+NLPSbddQ8B+LLtdLvbRhGoxHFc7DND3SWMMjIVIJzWT+1l+1&#10;58HNV+HevfAP4M6hofxS+I3jDQ7rS9B+HPh+9h1CW8a5iaISXgjYrbWS79000xWMRhucsAfpj9lf&#10;4R+IfgZ+zX4C+C/inWhqWoeFfCOn6VfX6yFhPLBbpGzAnkglTjPOK9A+yx79464xTwigYxS0V+Y/&#10;/BSz4nfEfx1+1zH+zL+1p8OPGlr8Gb2GJ/A+k+Dba5ms/Hd2E8yUX9xZXCXReBwGTT4oJMqhlcOM&#10;beX+Fnwjt/8Agpz8Tp/C/wAfbeOD4a/CnVI4I/AfiIRt4g1W6jJaGWfz7C2v7HTCoUrFMfMucMGI&#10;RcN9yfE/4r/CP9mr4V3fj/4jeIdP8N+GNDtwjO2EReAkcESKMs7EBEiQFmbaijJFfNt/+w38cP8A&#10;gp7qNj8f/wBpPW/Enwp8N+H7j7f8F/h7G4N3BeBg0Oua1GrKWlbA22aujwI7DzUkdiOT8Tfsy/8A&#10;BQT9gzUL7xV8DrW88QaFcPJe6svgXRYtT0+7ui7O5PhiR7eezeRm+a4sr+eSR/nljkY5S/8ADv8A&#10;4LZfByG1vrf9ofwmugzaSyjUtT8K6smr2tmNvKz27LDfwSoAd8X2ZwmMM5PJ9h/Zc8DeJf2kf2nb&#10;P9uvwbob+BvAiaU9tpMq2JtdU+JEbw+XHeagmQUsYRk2qTIZ2OJcxKQkn2QiletO2jGMU0RKDkiv&#10;k3/grN8cvH/wj+GfgPwh4U8T6p4b0v4hfEaz8N+KvF2hWck1/pljLBcSGO08tS0dzcPElvHKATGZ&#10;SRhtrL4n+wSP2YP2MfiB8QPgBZ+HbHwS2ueLor7QdSvryORL2F7OMx6VPfebIDqNsY7kvbvI0hWX&#10;z13iZyPr7UfG/gnSNEbxNq/i3TLbTY4zI+oXF9GkCqBncXJ2gY75xXzd8M/HHhv9sr/gpD8P/jF+&#10;zKq6x4N+E/h3xBa+MPiZpqBtN1Sa+iijh0a2uR8t2Y3U3MnllkjZIxncxFfeW1eoWl2j0ooooooo&#10;oooqOS3jkGCvH93tXnvi/wDZA/ZQ+IHiK48XePP2Zfh/rWrXj77vVNW8GWFzcTtxy8kkRZj8q9Se&#10;g9Kz/wDhhD9iH/ozr4Wf+G903/4xUVz+wJ+wveKEuf2MvhTIB03fD3TeP/IFZd3/AME0P+Cd1+MX&#10;f7DHwjk+XHzfDvTen/fmp9K/4J1fsJ6BtPh79kf4f6btxt/s3wvbW+36eWi4rbj/AGPv2d7azaw0&#10;34crYwt/yz03Urq2x9PKlXH4VJ4I/ZR+DHw78c2vxF8LaTrkeq2cc0dvJdeNNUuoVSVdrr5E9y8R&#10;BGCAU+UgEYIBr0mk2KOi15t8Sf2Qf2bfi544tPif49+D+j3XiixAFl4ot4Ta6pAArKFW7gKTBQHc&#10;Ab8Dca+V/wDgqj8JvAn7OXwS8H/Fnwd4h8caXbWfxR0Wz8QyWPxCvWkm0+8d7KVWa/uWgCqZ1kzJ&#10;tQNGrFk2hh89weIviD8F/jb8Odf8LfEnxNYvr3xM0nTNQtfEd9q9vDqVneXC2xjitruS9sr39zKX&#10;aaxvoo0dY5BbngL+lVeC/t+6bot74G+H58U2MN3ov/C6vCMGtafdKDbXdtc6nHZlJkPDxhrkOVbj&#10;KA9hXvFr+xh+yhZSNPYfs9eErZ3XDtbaHDGWHvtUZrpPAfwR+Efwv1G61j4e/DjR9HvL63jgvLuw&#10;sUjlniRmZI2cDcyqzuQpOAXYjqa6quF+OP7PPw0/aH8M2nhr4laXdSf2XqsWqaLqGmalNZ3mmX0a&#10;uiXME8LK8cgWSReDhlkZWDKxB8P8VfsC/HO1+Plr8fvhL+1db2+px+E5PD143jjwHHqstxaG4E8Y&#10;L2V1YKfLk3FC6Ow82TLHdXdeG/2Yfjg9oW+IP7XetTXXY+FPCWl6fD+KXcN6/wD5EFRal+wd4W8T&#10;3f2/xr+0H8XtSkPDLa/ECfSo2z1+TS1tVHXsBWr4Y/YZ/Z+8LyeZFbeMtQYnLf8ACQfFDX9TDf8A&#10;Abu9kH4YxUWrf8E7/wBhTxHfLqvin9kX4eaxdL9261rwna3ko/4HMjH9a6Hwd+yJ+yn8PLgXfgH9&#10;mfwBokytkTaT4Osbd8+u6OIHNegJawxqEjXaq8KqgcU5Y1VdoWmzvIibk9a/Lf8Aby/a01L4s/tc&#10;+Iv2dP2kNKuvB/w1+HTQX8fhfVbie0h8YpkPHq9zcNp9zY3FksgMcVlPJGjTQl5GLqkSbX7DfwK0&#10;39rGfS/2lvFWjWNj8ItP1b+0Pgz4FsdJg037cykFNX1W2tHNs8yureRGqqEx5jIH27foz9qL9pmw&#10;+AeiaX4a8J+F7jxX8QvF08lj4B8Dacv+kateBMszn/lhaxDEk07YWOPnliqt8p+OP+CTv/BQP4di&#10;T9ozwT8XPD3jb4qaxq8Os+I9b02xOl6xpkrIBNY6bM8yw3tmu1Y47S9KW4QMzRs7DG98B/8Agql8&#10;WfD+vN8I/wBsb4F3cfiTT1jTUbjwfZXC6kju5C+doV2sd86lAMz2K3cDEMUbbwOy8d+Pfhz+238U&#10;vDuk/sM6np918S9KuLeTXPihawT28vgbS0uQ8ttfYEckktwEkjTSp8LIdzyoqR5P39bq6wqHPzY6&#10;gYqSikbO04r4A/4KbftwT2Xxot/2FZfiFqPwy0jUNDXVPFXjh5k0251a0dvL/s/Sbu7eG3jO5o1n&#10;uTMGjDiONS7M0fkvwI+DN/8Atj3On/CPwFqc3hv4E+CZp7DXrvwat7otp4rZXkSTQobeLU7q0nt0&#10;b5rq9jJ3yBoY9pMjL9pfFD4nfBr9lP4LyeNPF01roXhfw/axW9lY6faj5j8scFpawJ/rJGO2OOJA&#10;SxKqMda+S/E/7Jn/AAUg+MepXX7ZviGDXLTUtejiXw18MdH8ZjSdU8B6ak6yRmMSxy2l9dzhEe5g&#10;kktl48hpJEyBofB3/gqp4n8J+Ib34UftS/CbxFJqGhWzzaprWi+F54dRtLVGx9s1PRMyS2cb9RJB&#10;JdROAWXYPlHXfHf4w/svftAaNpPj79mLVLfxt8W7iVtH+H+ofDrWktdasrlcSMl1cJ81tYxZElzH&#10;dI0QThoZXdY2+4Phza+NLHwNo9l8RdSs77xBFpNquuX2nwGGC4vBEonkjQklEMgYqpJIBxk1vEZ4&#10;Ncf8aPgj4B+PfgK4+HHxG026m0+eeC4jm0/UZrO6tLiGQSw3EFxA6SwSxyKrrIjBgR6Eg/Lfjz/g&#10;k1r81xbp4D/aH1TWrSG3aOOH4sTXniCSJmdfmJN1HDcxqowqTQtKDys8eW3ec+H/APggnaaT4ifX&#10;G8Y/Bu3juLoXN/b2PwBVjNMpJWRGutVn+yMCc5thFzyQTXvXgX/gmF4L8D6HFY2Hxz8Z2uoLbxW8&#10;uuaDbaTp15JBE26KBriKx+0SxpjAE00pIyGLZOdKf/gl1+zLrdveWHjW88a6tZ6hdfab7S08c32m&#10;WM828SGVrXTZLaAv5iht2zOa7IfsMfss3MVqmvfCW31trGGSC1n8TajdapLFFJjfGJLuWR9jbVJU&#10;nBwM9BVXT/8AgnR+wJpdy97Y/sU/ClJpCTJN/wAK/wBOZmJ6kkw5OcD8q9U8PeEPC/hLSI9A8KeH&#10;rHTLGEYhstPtEhhjHoEQBR+ArSpNq5ztpjW8TZyv4V8cftf+JfBnwI/4KL/CX46fEXxVpug6D4g+&#10;Gnibwnca1rF9Hb263S3emX1tAZJMKHdY7kquQW8pvT5u2tv2yP2S72UQWf7THgSZ2ztWPxVaMTj6&#10;SV8U/tk+J/gT4n/bm/4WPJqWk6o1v4P0s2PiDTdftlm06NJNQEs8YuIpbZthaPMsklp5QOPtURkU&#10;N7z/AMEfvD93B8X/AI46tqU1xcTLJ4bs2vL63mFxOwsZLhpJHmeV5NzT7gzXF1lGjKzyKV2/d3kJ&#10;6NUmBjFFUta8O6H4k0u60LxBpNvfWN9btBeWV5CskNxEw2sjowKspHBBBBHWvnzXv+CWv7MereLb&#10;fxdouo+PPDslhbm30ax8LfEPUtPtdJgbG+C1hhmCQQttUmFQI/lGFAGKpaJ/wSm+APhiwttL8N/E&#10;P4kWdvY3LXOnovjJ5PsM7Bw01v5qN9mkYSPuki2O+87ia3b/AP4J2/DDVbnUrjUvib42mXWUYa1a&#10;SX9mbXUmPl5kuIPsvlTyYiQeZIrOAoAYVXb/AIJvfDD+05Ncg+L/AMRor+eNYrq/XXrczXUKl9tv&#10;OxtibiBRJIFgl3xKrlVQDArOtP8Agl/8MtIubS+8O/HH4i6bcab8ml3lndaUs9hBmMm0glOnl4bR&#10;jFHutUIgbbzGcnMo/wCCangFIY7SL4z+Mo7a3n+0WNnBp/h+OGwuDv3XFoi6WBZzN5j7pIPLZt3z&#10;EnBGt+zz/wAE8fhF+zp8YY/jl4c8WeKNW16Hwjc+HIG1i5s1t47S4vIby4cRWttChnlngjkeVgWd&#10;txYksTXv1FeU/tvfBHxL+0j+yN8SPgH4O1xNN1bxd4PvtL02+kcqkc0sLKu4gEhSSFJwcAk4PSvB&#10;fAv7cXwe+F3gvSfCH7Umkf8ACj9e03T4LO90HxhaPYaVBJGgQpYagyizu7cMMI0UpOzbuVGytcb+&#10;1L/wUX/ZI8Z/B/xF8H/gl4gs/jh4r8VeH7yw0rwH8NYxr0l8Zomj/fta747eL5su8rKAoJAJG09T&#10;/wAE7v2MvjP4Kv8A4d/Ff44aFJ4fuPAXwzXwxpel6lq51DVb+aa3sI7u7umEskFlHmwQR2du7gbm&#10;eR9xCL9rxJsQLtpdq+lLRXP/ABD+Ffw2+LfhuTwd8UPA2leINKmdXk0/WLFLiLePuuFcHDDswwQe&#10;hFfO/wAUf+CTP7Mvjvx9a/Fzwf4t+I3gHxXZWotV8ReCfH13DcSW3/Pu/wBpMyNEP+ee0LnnGea9&#10;w+AvwF+Gf7N/w9tfhf8ACrRGs9Nhklubia4uHnub66kbdNd3M0hLzzyOSzyuSzE89sdxUZtoi+/b&#10;zSrbxJyq/X3p9FFFFFFFFFFFFNMSHqO+aZ9htc58hfyoNlakY8hf++aekMcY2oNo9BTqKKKKKKKK&#10;KKKKKKKKKKKKKK8d/aB/Y0+DP7QWuaf8R9dGteH/ABlpNqbXSfG/g3WJNN1W2t2be0BlTKzwFvmM&#10;MyyR7ju255rl0/Yg+JX2FtOk/wCChXxma227PL+w+FfM28f8tf7D8zPvuz71L8Fv+CcP7MPwc+LX&#10;/DQFxouseMviEy+TH468f63Lq2oW0W0gx2/mnyrRSGbiCOPO45J7fQawxp91adRRXI/GD4JfCn49&#10;eE5PAnxe8D2Ou6W00c0cF5H81vMhyk0Mi4eGVDysiMrqeQRXzj8U/wDglxZ/EjVLHxC/7Ufju+uP&#10;DtnLH4JsfF06ahZ6FNIdzXINv9lvLibYPKE0t00yozqJMO4bz34d/wDBHS28TeOrHxL+038a9F8b&#10;+H7Kcz3XhjT/AIdrY/2pMjIY1u7u6vL2eS3GGLQI0YkO0OWQFG+97SwtLO3jtrSBY440CRxxrtVV&#10;AwAAOwFTkAjBFRtbxOMMuaFs7ZW3pCqt6rxUlFedftF/sq/AD9qjwlD4Q+PHw4tddtrSYz6dcNNJ&#10;b3dhMRjzbe5hZJrd8fxRupPfNeAWH/BEr9iax1LT3urj4iX2l6Osn9l+H774kak9palgQxjPmiVS&#10;wJyRICcnNfQnwG/Zb/Z0/Zm0Gfw/8APgt4d8JWt3Jvvv7F0xIZLxwTh55AN8z8n5nZjyea9Aoooo&#10;rn/iP8MPh58WfClz4M+Jng3Tte0m52tNYaparNGWVtyOAwOHVgGVhgqwBBBGa+c/jD/wSk+BnxZ8&#10;SR+MLX4rfErw3q1krLpWsaP4qE2oacCc7be9vIp7uFM8mJJhG3QoVJU2vhF/wT1u9H8faL8Q/wBq&#10;T9ozxB8ZdQ8G3jyeBYPEmkWdlZ6UcgR3clvbIEu9QRSV+2OBgHKRxsWZvqBYUTpQYkIwRVZtB0V7&#10;lrxtKt/ObG6XyV3Nj1OOasLbxJyE+ntT6KK5r4rfCn4dfGnwHqXww+KvhGz13w/rFv5Oo6XqEW+K&#10;Zchh7ghgGDAhlZQQQQDXyJ8Rv+CPJ1iy0/wr8NP2xfGuj+F7BXt4/DPiLRtO1uOCyK4+yW9zNEl3&#10;DERtV900hkVArlgWzkfDP/g34/Ya8KeIT4l+I8F/4zWa4SW60W80XSNN06RwOB5enWUEnlZwTCZT&#10;G2MMrKzK3274G8DeDPh94TsfBfgTwpp2i6RpsCw6fpek2aW9vbRjoiRxgKq+wGK2qKKKKKKKKKKK&#10;KKKKKKKKKKKwfiH8P/B/xK8Mz+DvHGhx6hp1yytJbyMy7XVg6OrKQyOrAMrqQysAQQQDXwf+2H+x&#10;Fpn7OVt4b+Jvwd8cx2uj2PxG0bWta0fVNCSa8vjaahDcrCl7DJDwwjZDLdxXkw37lkBB3b15+2j8&#10;XVlbV7TSPDq2BiZ47OSxuGmGPWUThT/37FebfH34+/EL9pfwZYfDS9ttF0jb4q0fVLe9jsZZtk1j&#10;qEF0ishmXcrNCARuBwTg1+nCElQTS0UUUUUUUUUUEBhgivOfjl+zf8MfjnJpuo+K7C4tNc0NpJfD&#10;vijR7g22paU7ABzDMvO1gAHiYNFIBtdGHFfIf7Qv7F/x6/ZZ1mT4+fss/thSaDGzSXXizw74i8Dw&#10;39n4iuCpZ5pobW4s7aCVsLumt4I5mIy0jA7a92/Yn/ZqsPC4uP2p/id4lHi34meO9Nh/tLxHJZG3&#10;h03Tx88WmWFuZJfstqhYsV3u8khLuzHaF+ihGoG0CuT+J/wD+CHxshtLb4x/CHwz4qjsJjLYp4i0&#10;O3vRbuRgsnnI20kccY4q18Ovg78Jfg/ptxovwm+GPh/wvZ3dx591aeHtHgso5pdqp5jrCqhm2qq7&#10;jk4UDoBXSAYGBRRQeeK82/aI/Zu+FX7RPhuzsPH2kTR6ho9x9r8O+ItLlEOo6LdbWXzrabB2nb8r&#10;IwaORSUkR1JU/B37Zfwb+Mn/AATpXxB+0b+z18aNF021azku28J2fgVbay1WWMD95qMUd0LeaUor&#10;L51pb2UxJTc7qmw9t/wSv1n/AIee6L4f/wCCjX7QGk2e/R5pbLwB4BgjaTT/AA7dxsUuNTLuxNzd&#10;yHKpIyL5ER2ICxeR/wBAPs8R6rXEfGv9mL9n39o3TbDSvjl8I9D8TR6VdLc6VJqlkrzWMykESQS8&#10;PC2QOUZTUHw1/ZT/AGdvg/41vfiT8OPhJpOmeItRsVsr7XkhMl7PbBt4gaeQtIYw3zbc4zzivQFj&#10;RBhRTqKKKKKKKKKKKwPiJ8NPAPxS8K3Hgz4i+ErHWtLumVprHULdZIyyncrgH7rKwDKwwVIBBBAr&#10;zTSf2T9T8O6e2heGf2l/iBb2MbyNZx3jaZfy20eciIT3dlLLKq5IVpXkfGAWYAVz/wAQf2BIfivo&#10;J8MfEv8AaX8aa5YeYsi2uqeHfDMypIv3XXdpBKOvZgQQehFbP7G/7D3w/wD2NI/Ew8EePfE2vTeL&#10;LyG71K48SSWbMHiRo1INtbw7mKnDO+922rluK9xoooooooooooooIDdRUUllayp5csKsp/hYZFJD&#10;pthb/wCos40/3UAqQRKBinUUV//ZUEsBAi0AFAAGAAgAAAAhAIoVP5gMAQAAFQIAABMAAAAAAAAA&#10;AAAAAAAAAAAAAFtDb250ZW50X1R5cGVzXS54bWxQSwECLQAUAAYACAAAACEAOP0h/9YAAACUAQAA&#10;CwAAAAAAAAAAAAAAAAA9AQAAX3JlbHMvLnJlbHNQSwECLQAUAAYACAAAACEAi2HdwikEAAASCgAA&#10;DgAAAAAAAAAAAAAAAAA8AgAAZHJzL2Uyb0RvYy54bWxQSwECLQAUAAYACAAAACEAWGCzG7oAAAAi&#10;AQAAGQAAAAAAAAAAAAAAAACRBgAAZHJzL19yZWxzL2Uyb0RvYy54bWwucmVsc1BLAQItABQABgAI&#10;AAAAIQA8frGG3wAAAAgBAAAPAAAAAAAAAAAAAAAAAIIHAABkcnMvZG93bnJldi54bWxQSwECLQAK&#10;AAAAAAAAACEAoVbWsWp5AQBqeQEAFQAAAAAAAAAAAAAAAACOCAAAZHJzL21lZGlhL2ltYWdlMS5q&#10;cGVnUEsFBgAAAAAGAAYAfQEAACuCAQAAAA==&#10;">
                <v:shape id="Picture 12" o:spid="_x0000_s1039" type="#_x0000_t75" style="position:absolute;width:59156;height:195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llBIwQAAANsAAAAPAAAAZHJzL2Rvd25yZXYueG1sRE9Li8Iw&#10;EL4v+B/CCHtbUwsrazWKCIKge/AB4m1oxqaYTEoTtf77jSDsbT6+50znnbPiTm2oPSsYDjIQxKXX&#10;NVcKjofV1w+IEJE1Ws+k4EkB5rPexxQL7R+8o/s+ViKFcChQgYmxKaQMpSGHYeAb4sRdfOswJthW&#10;Urf4SOHOyjzLRtJhzanBYENLQ+V1f3MKTmu7/ba38YZOerwxx99zfl02Sn32u8UERKQu/ovf7rVO&#10;83N4/ZIOkLM/AAAA//8DAFBLAQItABQABgAIAAAAIQDb4fbL7gAAAIUBAAATAAAAAAAAAAAAAAAA&#10;AAAAAABbQ29udGVudF9UeXBlc10ueG1sUEsBAi0AFAAGAAgAAAAhAFr0LFu/AAAAFQEAAAsAAAAA&#10;AAAAAAAAAAAAHwEAAF9yZWxzLy5yZWxzUEsBAi0AFAAGAAgAAAAhALqWUEjBAAAA2wAAAA8AAAAA&#10;AAAAAAAAAAAABwIAAGRycy9kb3ducmV2LnhtbFBLBQYAAAAAAwADALcAAAD1AgAAAAA=&#10;">
                  <v:imagedata r:id="rId57" o:title=""/>
                </v:shape>
                <v:shape id="Text Box 2" o:spid="_x0000_s1040" type="#_x0000_t202" style="position:absolute;left:5143;top:4572;width:49022;height:12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ksqwQAAANwAAAAPAAAAZHJzL2Rvd25yZXYueG1sRE9Li8Iw&#10;EL4L+x/CLHjTZNcHu9Uoy4rgSVFXYW9DM7bFZlKaaOu/N4LgbT6+50znrS3FlWpfONbw0VcgiFNn&#10;Cs40/O2XvS8QPiAbLB2Thht5mM/eOlNMjGt4S9ddyEQMYZ+ghjyEKpHSpzlZ9H1XEUfu5GqLIcI6&#10;k6bGJobbUn4qNZYWC44NOVb0m1N63l2shsP69H8cqk22sKOqca2SbL+l1t339mcCIlAbXuKne2Xi&#10;/MEAHs/EC+TsDgAA//8DAFBLAQItABQABgAIAAAAIQDb4fbL7gAAAIUBAAATAAAAAAAAAAAAAAAA&#10;AAAAAABbQ29udGVudF9UeXBlc10ueG1sUEsBAi0AFAAGAAgAAAAhAFr0LFu/AAAAFQEAAAsAAAAA&#10;AAAAAAAAAAAAHwEAAF9yZWxzLy5yZWxzUEsBAi0AFAAGAAgAAAAhANLuSyrBAAAA3AAAAA8AAAAA&#10;AAAAAAAAAAAABwIAAGRycy9kb3ducmV2LnhtbFBLBQYAAAAAAwADALcAAAD1AgAAAAA=&#10;" filled="f" stroked="f">
                  <v:textbox>
                    <w:txbxContent>
                      <w:p w14:paraId="6CE616B6" w14:textId="77777777" w:rsidR="00475173" w:rsidRDefault="00475173" w:rsidP="002C7BE7">
                        <w:pPr>
                          <w:pStyle w:val="BodyText"/>
                          <w:numPr>
                            <w:ilvl w:val="0"/>
                            <w:numId w:val="18"/>
                          </w:numPr>
                          <w:spacing w:before="1"/>
                          <w:ind w:left="360" w:hanging="360"/>
                        </w:pPr>
                        <w:r>
                          <w:rPr>
                            <w:color w:val="231F20"/>
                          </w:rPr>
                          <w:t>Understand the basic information that one should include a study</w:t>
                        </w:r>
                        <w:r>
                          <w:rPr>
                            <w:color w:val="231F20"/>
                            <w:spacing w:val="-8"/>
                          </w:rPr>
                          <w:t xml:space="preserve"> </w:t>
                        </w:r>
                        <w:r>
                          <w:rPr>
                            <w:color w:val="231F20"/>
                          </w:rPr>
                          <w:t>abstract.</w:t>
                        </w:r>
                      </w:p>
                      <w:p w14:paraId="52023376" w14:textId="77777777" w:rsidR="00475173" w:rsidRDefault="00475173" w:rsidP="002C7BE7">
                        <w:pPr>
                          <w:pStyle w:val="BodyText"/>
                          <w:numPr>
                            <w:ilvl w:val="0"/>
                            <w:numId w:val="18"/>
                          </w:numPr>
                          <w:spacing w:before="12"/>
                          <w:ind w:left="360" w:hanging="360"/>
                        </w:pPr>
                        <w:r>
                          <w:rPr>
                            <w:color w:val="231F20"/>
                          </w:rPr>
                          <w:t>Explain how to write an introduction to a</w:t>
                        </w:r>
                        <w:r>
                          <w:rPr>
                            <w:color w:val="231F20"/>
                            <w:spacing w:val="-1"/>
                          </w:rPr>
                          <w:t xml:space="preserve"> </w:t>
                        </w:r>
                        <w:r>
                          <w:rPr>
                            <w:color w:val="231F20"/>
                            <w:spacing w:val="-3"/>
                          </w:rPr>
                          <w:t>paper.</w:t>
                        </w:r>
                      </w:p>
                      <w:p w14:paraId="397D0CB6" w14:textId="77777777" w:rsidR="00475173" w:rsidRDefault="00475173" w:rsidP="002C7BE7">
                        <w:pPr>
                          <w:pStyle w:val="BodyText"/>
                          <w:numPr>
                            <w:ilvl w:val="0"/>
                            <w:numId w:val="18"/>
                          </w:numPr>
                          <w:spacing w:before="12"/>
                          <w:ind w:left="360" w:hanging="360"/>
                        </w:pPr>
                        <w:r>
                          <w:rPr>
                            <w:color w:val="231F20"/>
                          </w:rPr>
                          <w:t>Apply the different methods for laying out a literature</w:t>
                        </w:r>
                        <w:r>
                          <w:rPr>
                            <w:color w:val="231F20"/>
                            <w:spacing w:val="-4"/>
                          </w:rPr>
                          <w:t xml:space="preserve"> </w:t>
                        </w:r>
                        <w:r>
                          <w:rPr>
                            <w:color w:val="231F20"/>
                            <w:spacing w:val="-3"/>
                          </w:rPr>
                          <w:t>review.</w:t>
                        </w:r>
                      </w:p>
                      <w:p w14:paraId="0D5D699A" w14:textId="77777777" w:rsidR="00475173" w:rsidRDefault="00475173" w:rsidP="002C7BE7">
                        <w:pPr>
                          <w:pStyle w:val="BodyText"/>
                          <w:numPr>
                            <w:ilvl w:val="0"/>
                            <w:numId w:val="18"/>
                          </w:numPr>
                          <w:spacing w:before="12"/>
                          <w:ind w:left="360" w:hanging="360"/>
                        </w:pPr>
                        <w:r>
                          <w:rPr>
                            <w:color w:val="231F20"/>
                          </w:rPr>
                          <w:t>Describe the different parts of a method</w:t>
                        </w:r>
                        <w:r>
                          <w:rPr>
                            <w:color w:val="231F20"/>
                            <w:spacing w:val="-4"/>
                          </w:rPr>
                          <w:t xml:space="preserve"> </w:t>
                        </w:r>
                        <w:r>
                          <w:rPr>
                            <w:color w:val="231F20"/>
                          </w:rPr>
                          <w:t>section.</w:t>
                        </w:r>
                      </w:p>
                      <w:p w14:paraId="53A8F75C" w14:textId="77777777" w:rsidR="00475173" w:rsidRDefault="00475173" w:rsidP="002C7BE7">
                        <w:pPr>
                          <w:pStyle w:val="BodyText"/>
                          <w:numPr>
                            <w:ilvl w:val="0"/>
                            <w:numId w:val="18"/>
                          </w:numPr>
                          <w:spacing w:before="12"/>
                          <w:ind w:left="360" w:hanging="360"/>
                        </w:pPr>
                        <w:r>
                          <w:rPr>
                            <w:color w:val="231F20"/>
                          </w:rPr>
                          <w:t>Explain the basic purposes for both results and discussion</w:t>
                        </w:r>
                        <w:r>
                          <w:rPr>
                            <w:color w:val="231F20"/>
                            <w:spacing w:val="-4"/>
                          </w:rPr>
                          <w:t xml:space="preserve"> </w:t>
                        </w:r>
                        <w:r>
                          <w:rPr>
                            <w:color w:val="231F20"/>
                          </w:rPr>
                          <w:t>sections.</w:t>
                        </w:r>
                      </w:p>
                      <w:p w14:paraId="14266A07" w14:textId="77777777" w:rsidR="00475173" w:rsidRDefault="00475173" w:rsidP="00F84A59">
                        <w:pPr>
                          <w:ind w:left="360" w:hanging="360"/>
                        </w:pPr>
                      </w:p>
                    </w:txbxContent>
                  </v:textbox>
                </v:shape>
                <w10:wrap type="square"/>
              </v:group>
            </w:pict>
          </mc:Fallback>
        </mc:AlternateContent>
      </w:r>
      <w:r w:rsidR="003865B7">
        <w:rPr>
          <w:b/>
          <w:color w:val="231F20"/>
          <w:sz w:val="28"/>
        </w:rPr>
        <w:t>Research Structure and Literature Reviews</w:t>
      </w:r>
    </w:p>
    <w:p w14:paraId="6EA74F5C" w14:textId="24203DEA" w:rsidR="00C84B3F" w:rsidRDefault="00C84B3F" w:rsidP="00A215D2">
      <w:pPr>
        <w:pStyle w:val="Heading2"/>
        <w:ind w:left="0" w:right="0"/>
        <w:jc w:val="left"/>
        <w:rPr>
          <w:color w:val="231F20"/>
          <w:sz w:val="24"/>
          <w:szCs w:val="24"/>
        </w:rPr>
      </w:pPr>
    </w:p>
    <w:p w14:paraId="3E1EB9F8" w14:textId="77777777" w:rsidR="006E0B0C" w:rsidRPr="00373404" w:rsidRDefault="006E0B0C" w:rsidP="006E0B0C">
      <w:pPr>
        <w:pStyle w:val="I"/>
        <w:rPr>
          <w:rFonts w:cs="Times New Roman"/>
        </w:rPr>
      </w:pPr>
      <w:r w:rsidRPr="00373404">
        <w:rPr>
          <w:rFonts w:cs="Times New Roman"/>
        </w:rPr>
        <w:t>I.</w:t>
      </w:r>
      <w:r w:rsidRPr="00373404">
        <w:rPr>
          <w:rFonts w:cs="Times New Roman"/>
        </w:rPr>
        <w:tab/>
        <w:t>Abstract</w:t>
      </w:r>
    </w:p>
    <w:p w14:paraId="3BD1333D" w14:textId="77777777" w:rsidR="006E0B0C" w:rsidRDefault="006E0B0C" w:rsidP="006E0B0C">
      <w:pPr>
        <w:pStyle w:val="I"/>
        <w:rPr>
          <w:rFonts w:cs="Times New Roman"/>
        </w:rPr>
      </w:pPr>
    </w:p>
    <w:p w14:paraId="63A78453" w14:textId="77777777" w:rsidR="006E0B0C" w:rsidRDefault="006E0B0C" w:rsidP="006E0B0C">
      <w:pPr>
        <w:pStyle w:val="I"/>
        <w:rPr>
          <w:rFonts w:cs="Times New Roman"/>
        </w:rPr>
      </w:pPr>
    </w:p>
    <w:p w14:paraId="2C8C43D6" w14:textId="77777777" w:rsidR="006E0B0C" w:rsidRDefault="006E0B0C" w:rsidP="006E0B0C">
      <w:pPr>
        <w:pStyle w:val="I"/>
        <w:rPr>
          <w:rFonts w:cs="Times New Roman"/>
        </w:rPr>
      </w:pPr>
    </w:p>
    <w:p w14:paraId="1C1340DC" w14:textId="77777777" w:rsidR="006E0B0C" w:rsidRDefault="006E0B0C" w:rsidP="006E0B0C">
      <w:pPr>
        <w:pStyle w:val="I"/>
        <w:rPr>
          <w:rFonts w:cs="Times New Roman"/>
        </w:rPr>
      </w:pPr>
    </w:p>
    <w:p w14:paraId="29AC02C7" w14:textId="77777777" w:rsidR="006E0B0C" w:rsidRPr="00373404" w:rsidRDefault="006E0B0C" w:rsidP="006E0B0C">
      <w:pPr>
        <w:pStyle w:val="I"/>
        <w:rPr>
          <w:rFonts w:cs="Times New Roman"/>
        </w:rPr>
      </w:pPr>
      <w:r w:rsidRPr="00373404">
        <w:rPr>
          <w:rFonts w:cs="Times New Roman"/>
        </w:rPr>
        <w:t>II.</w:t>
      </w:r>
      <w:r w:rsidRPr="00373404">
        <w:rPr>
          <w:rFonts w:cs="Times New Roman"/>
        </w:rPr>
        <w:tab/>
        <w:t>Introduction</w:t>
      </w:r>
    </w:p>
    <w:p w14:paraId="46F35160" w14:textId="77777777" w:rsidR="006E0B0C" w:rsidRDefault="006E0B0C" w:rsidP="006E0B0C">
      <w:pPr>
        <w:pStyle w:val="A"/>
        <w:rPr>
          <w:rFonts w:cs="Times New Roman"/>
        </w:rPr>
      </w:pPr>
    </w:p>
    <w:p w14:paraId="7F85BBD8" w14:textId="77777777" w:rsidR="006E0B0C" w:rsidRPr="00373404" w:rsidRDefault="006E0B0C" w:rsidP="006E0B0C">
      <w:pPr>
        <w:pStyle w:val="A"/>
        <w:rPr>
          <w:rFonts w:cs="Times New Roman"/>
        </w:rPr>
      </w:pPr>
      <w:r w:rsidRPr="00373404">
        <w:rPr>
          <w:rFonts w:cs="Times New Roman"/>
        </w:rPr>
        <w:t>A.</w:t>
      </w:r>
      <w:r w:rsidRPr="00373404">
        <w:rPr>
          <w:rFonts w:cs="Times New Roman"/>
        </w:rPr>
        <w:tab/>
        <w:t>Attention-getter</w:t>
      </w:r>
    </w:p>
    <w:p w14:paraId="488443DB" w14:textId="77777777" w:rsidR="006E0B0C" w:rsidRDefault="006E0B0C" w:rsidP="006E0B0C">
      <w:pPr>
        <w:pStyle w:val="1"/>
        <w:rPr>
          <w:rFonts w:cs="Times New Roman"/>
        </w:rPr>
      </w:pPr>
    </w:p>
    <w:p w14:paraId="152C021A" w14:textId="77777777" w:rsidR="006E0B0C" w:rsidRPr="00373404" w:rsidRDefault="006E0B0C" w:rsidP="006E0B0C">
      <w:pPr>
        <w:pStyle w:val="1"/>
        <w:rPr>
          <w:rFonts w:cs="Times New Roman"/>
        </w:rPr>
      </w:pPr>
      <w:r w:rsidRPr="00373404">
        <w:rPr>
          <w:rFonts w:cs="Times New Roman"/>
        </w:rPr>
        <w:t>1.</w:t>
      </w:r>
      <w:r w:rsidRPr="00373404">
        <w:rPr>
          <w:rFonts w:cs="Times New Roman"/>
        </w:rPr>
        <w:tab/>
        <w:t>Using statistics or claims</w:t>
      </w:r>
    </w:p>
    <w:p w14:paraId="5459553E" w14:textId="77777777" w:rsidR="006E0B0C" w:rsidRDefault="006E0B0C" w:rsidP="006E0B0C">
      <w:pPr>
        <w:pStyle w:val="1"/>
        <w:rPr>
          <w:rFonts w:cs="Times New Roman"/>
        </w:rPr>
      </w:pPr>
    </w:p>
    <w:p w14:paraId="02281567" w14:textId="77777777" w:rsidR="006E0B0C" w:rsidRDefault="006E0B0C" w:rsidP="006E0B0C">
      <w:pPr>
        <w:pStyle w:val="1"/>
        <w:rPr>
          <w:rFonts w:cs="Times New Roman"/>
        </w:rPr>
      </w:pPr>
    </w:p>
    <w:p w14:paraId="56C9B6C8" w14:textId="77777777" w:rsidR="006E0B0C" w:rsidRDefault="006E0B0C" w:rsidP="006E0B0C">
      <w:pPr>
        <w:pStyle w:val="1"/>
        <w:rPr>
          <w:rFonts w:cs="Times New Roman"/>
        </w:rPr>
      </w:pPr>
    </w:p>
    <w:p w14:paraId="1375F080" w14:textId="77777777" w:rsidR="006E0B0C" w:rsidRDefault="006E0B0C" w:rsidP="006E0B0C">
      <w:pPr>
        <w:pStyle w:val="1"/>
        <w:rPr>
          <w:rFonts w:cs="Times New Roman"/>
        </w:rPr>
      </w:pPr>
    </w:p>
    <w:p w14:paraId="2E9820D0" w14:textId="77777777" w:rsidR="006E0B0C" w:rsidRPr="00373404" w:rsidRDefault="006E0B0C" w:rsidP="006E0B0C">
      <w:pPr>
        <w:pStyle w:val="1"/>
        <w:rPr>
          <w:rFonts w:cs="Times New Roman"/>
        </w:rPr>
      </w:pPr>
      <w:r w:rsidRPr="00373404">
        <w:rPr>
          <w:rFonts w:cs="Times New Roman"/>
        </w:rPr>
        <w:t>2.</w:t>
      </w:r>
      <w:r w:rsidRPr="00373404">
        <w:rPr>
          <w:rFonts w:cs="Times New Roman"/>
        </w:rPr>
        <w:tab/>
        <w:t>Posing a rhetorical question</w:t>
      </w:r>
    </w:p>
    <w:p w14:paraId="1D2F9BE3" w14:textId="77777777" w:rsidR="006E0B0C" w:rsidRDefault="006E0B0C" w:rsidP="006E0B0C">
      <w:pPr>
        <w:pStyle w:val="1"/>
        <w:rPr>
          <w:rFonts w:cs="Times New Roman"/>
        </w:rPr>
      </w:pPr>
    </w:p>
    <w:p w14:paraId="467C2284" w14:textId="77777777" w:rsidR="006E0B0C" w:rsidRDefault="006E0B0C" w:rsidP="006E0B0C">
      <w:pPr>
        <w:pStyle w:val="1"/>
        <w:rPr>
          <w:rFonts w:cs="Times New Roman"/>
        </w:rPr>
      </w:pPr>
    </w:p>
    <w:p w14:paraId="2344EDA2" w14:textId="77777777" w:rsidR="006E0B0C" w:rsidRDefault="006E0B0C" w:rsidP="006E0B0C">
      <w:pPr>
        <w:pStyle w:val="1"/>
        <w:rPr>
          <w:rFonts w:cs="Times New Roman"/>
        </w:rPr>
      </w:pPr>
    </w:p>
    <w:p w14:paraId="265D24DD" w14:textId="77777777" w:rsidR="006E0B0C" w:rsidRDefault="006E0B0C" w:rsidP="006E0B0C">
      <w:pPr>
        <w:pStyle w:val="1"/>
        <w:rPr>
          <w:rFonts w:cs="Times New Roman"/>
        </w:rPr>
      </w:pPr>
    </w:p>
    <w:p w14:paraId="5E5BF0EC" w14:textId="77777777" w:rsidR="006E0B0C" w:rsidRPr="00373404" w:rsidRDefault="006E0B0C" w:rsidP="006E0B0C">
      <w:pPr>
        <w:pStyle w:val="1"/>
        <w:rPr>
          <w:rFonts w:cs="Times New Roman"/>
        </w:rPr>
      </w:pPr>
      <w:r w:rsidRPr="00373404">
        <w:rPr>
          <w:rFonts w:cs="Times New Roman"/>
        </w:rPr>
        <w:t>3.</w:t>
      </w:r>
      <w:r w:rsidRPr="00373404">
        <w:rPr>
          <w:rFonts w:cs="Times New Roman"/>
        </w:rPr>
        <w:tab/>
        <w:t>Using an acknowledged fact</w:t>
      </w:r>
    </w:p>
    <w:p w14:paraId="0836883F" w14:textId="77777777" w:rsidR="006E0B0C" w:rsidRDefault="006E0B0C" w:rsidP="006E0B0C">
      <w:pPr>
        <w:pStyle w:val="1"/>
        <w:rPr>
          <w:rFonts w:cs="Times New Roman"/>
        </w:rPr>
      </w:pPr>
    </w:p>
    <w:p w14:paraId="2F158BB1" w14:textId="77777777" w:rsidR="006E0B0C" w:rsidRDefault="006E0B0C" w:rsidP="006E0B0C">
      <w:pPr>
        <w:pStyle w:val="1"/>
        <w:rPr>
          <w:rFonts w:cs="Times New Roman"/>
        </w:rPr>
      </w:pPr>
    </w:p>
    <w:p w14:paraId="689CBE9E" w14:textId="77777777" w:rsidR="006E0B0C" w:rsidRDefault="006E0B0C" w:rsidP="006E0B0C">
      <w:pPr>
        <w:pStyle w:val="1"/>
        <w:rPr>
          <w:rFonts w:cs="Times New Roman"/>
        </w:rPr>
      </w:pPr>
    </w:p>
    <w:p w14:paraId="6049B1E0" w14:textId="77777777" w:rsidR="006E0B0C" w:rsidRDefault="006E0B0C" w:rsidP="006E0B0C">
      <w:pPr>
        <w:pStyle w:val="1"/>
        <w:rPr>
          <w:rFonts w:cs="Times New Roman"/>
        </w:rPr>
      </w:pPr>
    </w:p>
    <w:p w14:paraId="0639CF98" w14:textId="77777777" w:rsidR="006E0B0C" w:rsidRPr="00373404" w:rsidRDefault="006E0B0C" w:rsidP="006E0B0C">
      <w:pPr>
        <w:pStyle w:val="1"/>
        <w:rPr>
          <w:rFonts w:cs="Times New Roman"/>
        </w:rPr>
      </w:pPr>
      <w:r w:rsidRPr="00373404">
        <w:rPr>
          <w:rFonts w:cs="Times New Roman"/>
        </w:rPr>
        <w:t>4.</w:t>
      </w:r>
      <w:r w:rsidRPr="00373404">
        <w:rPr>
          <w:rFonts w:cs="Times New Roman"/>
        </w:rPr>
        <w:tab/>
        <w:t>Using a story or illustration</w:t>
      </w:r>
    </w:p>
    <w:p w14:paraId="72DDBF4D" w14:textId="77777777" w:rsidR="006E0B0C" w:rsidRDefault="006E0B0C" w:rsidP="006E0B0C">
      <w:pPr>
        <w:pStyle w:val="1"/>
        <w:rPr>
          <w:rFonts w:cs="Times New Roman"/>
        </w:rPr>
      </w:pPr>
    </w:p>
    <w:p w14:paraId="4000D8F2" w14:textId="77777777" w:rsidR="006E0B0C" w:rsidRDefault="006E0B0C" w:rsidP="006E0B0C">
      <w:pPr>
        <w:pStyle w:val="1"/>
        <w:rPr>
          <w:rFonts w:cs="Times New Roman"/>
        </w:rPr>
      </w:pPr>
    </w:p>
    <w:p w14:paraId="7B8F8C02" w14:textId="77777777" w:rsidR="006E0B0C" w:rsidRDefault="006E0B0C" w:rsidP="006E0B0C">
      <w:pPr>
        <w:pStyle w:val="1"/>
        <w:rPr>
          <w:rFonts w:cs="Times New Roman"/>
        </w:rPr>
      </w:pPr>
    </w:p>
    <w:p w14:paraId="4CFB2F99" w14:textId="77777777" w:rsidR="006E0B0C" w:rsidRDefault="006E0B0C" w:rsidP="006E0B0C">
      <w:pPr>
        <w:pStyle w:val="1"/>
        <w:rPr>
          <w:rFonts w:cs="Times New Roman"/>
        </w:rPr>
      </w:pPr>
    </w:p>
    <w:p w14:paraId="5B5DD89F" w14:textId="77777777" w:rsidR="006E0B0C" w:rsidRPr="00373404" w:rsidRDefault="006E0B0C" w:rsidP="006E0B0C">
      <w:pPr>
        <w:pStyle w:val="1"/>
        <w:rPr>
          <w:rFonts w:cs="Times New Roman"/>
        </w:rPr>
      </w:pPr>
      <w:r w:rsidRPr="00373404">
        <w:rPr>
          <w:rFonts w:cs="Times New Roman"/>
        </w:rPr>
        <w:t>5.</w:t>
      </w:r>
      <w:r w:rsidRPr="00373404">
        <w:rPr>
          <w:rFonts w:cs="Times New Roman"/>
        </w:rPr>
        <w:tab/>
        <w:t>Quoting or acknowledging a source</w:t>
      </w:r>
    </w:p>
    <w:p w14:paraId="3A4C3603" w14:textId="77777777" w:rsidR="006E0B0C" w:rsidRDefault="006E0B0C" w:rsidP="006E0B0C">
      <w:pPr>
        <w:pStyle w:val="A"/>
        <w:rPr>
          <w:rFonts w:cs="Times New Roman"/>
        </w:rPr>
      </w:pPr>
    </w:p>
    <w:p w14:paraId="18C0DA4C" w14:textId="77777777" w:rsidR="006E0B0C" w:rsidRDefault="006E0B0C" w:rsidP="006E0B0C">
      <w:pPr>
        <w:pStyle w:val="A"/>
        <w:rPr>
          <w:rFonts w:cs="Times New Roman"/>
        </w:rPr>
      </w:pPr>
    </w:p>
    <w:p w14:paraId="39835AD8" w14:textId="77777777" w:rsidR="006E0B0C" w:rsidRDefault="006E0B0C" w:rsidP="006E0B0C">
      <w:pPr>
        <w:pStyle w:val="A"/>
        <w:rPr>
          <w:rFonts w:cs="Times New Roman"/>
        </w:rPr>
      </w:pPr>
    </w:p>
    <w:p w14:paraId="7F40E403" w14:textId="77777777" w:rsidR="006E0B0C" w:rsidRDefault="006E0B0C" w:rsidP="006E0B0C">
      <w:pPr>
        <w:pStyle w:val="A"/>
        <w:rPr>
          <w:rFonts w:cs="Times New Roman"/>
        </w:rPr>
      </w:pPr>
    </w:p>
    <w:p w14:paraId="7778353B" w14:textId="77777777" w:rsidR="006E0B0C" w:rsidRPr="00373404" w:rsidRDefault="006E0B0C" w:rsidP="006E0B0C">
      <w:pPr>
        <w:pStyle w:val="A"/>
        <w:rPr>
          <w:rFonts w:cs="Times New Roman"/>
        </w:rPr>
      </w:pPr>
      <w:r w:rsidRPr="00373404">
        <w:rPr>
          <w:rFonts w:cs="Times New Roman"/>
        </w:rPr>
        <w:t>B.</w:t>
      </w:r>
      <w:r w:rsidRPr="00373404">
        <w:rPr>
          <w:rFonts w:cs="Times New Roman"/>
        </w:rPr>
        <w:tab/>
        <w:t>Link to the topic</w:t>
      </w:r>
    </w:p>
    <w:p w14:paraId="599F193C" w14:textId="77777777" w:rsidR="006E0B0C" w:rsidRDefault="006E0B0C" w:rsidP="006E0B0C">
      <w:pPr>
        <w:pStyle w:val="A"/>
        <w:rPr>
          <w:rFonts w:cs="Times New Roman"/>
        </w:rPr>
      </w:pPr>
    </w:p>
    <w:p w14:paraId="4797F5ED" w14:textId="77777777" w:rsidR="006E0B0C" w:rsidRDefault="006E0B0C" w:rsidP="006E0B0C">
      <w:pPr>
        <w:pStyle w:val="A"/>
        <w:rPr>
          <w:rFonts w:cs="Times New Roman"/>
        </w:rPr>
      </w:pPr>
    </w:p>
    <w:p w14:paraId="2BC26ADA" w14:textId="77777777" w:rsidR="006E0B0C" w:rsidRDefault="006E0B0C" w:rsidP="006E0B0C">
      <w:pPr>
        <w:pStyle w:val="A"/>
        <w:rPr>
          <w:rFonts w:cs="Times New Roman"/>
        </w:rPr>
      </w:pPr>
    </w:p>
    <w:p w14:paraId="5C89FA4C" w14:textId="77777777" w:rsidR="006E0B0C" w:rsidRDefault="006E0B0C" w:rsidP="006E0B0C">
      <w:pPr>
        <w:pStyle w:val="A"/>
        <w:rPr>
          <w:rFonts w:cs="Times New Roman"/>
        </w:rPr>
      </w:pPr>
    </w:p>
    <w:p w14:paraId="34540BEE" w14:textId="77777777" w:rsidR="006E0B0C" w:rsidRPr="00373404" w:rsidRDefault="006E0B0C" w:rsidP="006E0B0C">
      <w:pPr>
        <w:pStyle w:val="A"/>
        <w:rPr>
          <w:rFonts w:cs="Times New Roman"/>
        </w:rPr>
      </w:pPr>
      <w:r w:rsidRPr="00373404">
        <w:rPr>
          <w:rFonts w:cs="Times New Roman"/>
        </w:rPr>
        <w:t>C.</w:t>
      </w:r>
      <w:r w:rsidRPr="00373404">
        <w:rPr>
          <w:rFonts w:cs="Times New Roman"/>
        </w:rPr>
        <w:tab/>
        <w:t>Identify the significance of the topic</w:t>
      </w:r>
    </w:p>
    <w:p w14:paraId="175A6688" w14:textId="77777777" w:rsidR="006E0B0C" w:rsidRDefault="006E0B0C" w:rsidP="006E0B0C">
      <w:pPr>
        <w:pStyle w:val="A"/>
        <w:rPr>
          <w:rFonts w:cs="Times New Roman"/>
        </w:rPr>
      </w:pPr>
    </w:p>
    <w:p w14:paraId="021C244F" w14:textId="77777777" w:rsidR="006E0B0C" w:rsidRDefault="006E0B0C" w:rsidP="006E0B0C">
      <w:pPr>
        <w:pStyle w:val="A"/>
        <w:rPr>
          <w:rFonts w:cs="Times New Roman"/>
        </w:rPr>
      </w:pPr>
    </w:p>
    <w:p w14:paraId="0CA9A752" w14:textId="77777777" w:rsidR="006E0B0C" w:rsidRDefault="006E0B0C" w:rsidP="006E0B0C">
      <w:pPr>
        <w:pStyle w:val="A"/>
        <w:rPr>
          <w:rFonts w:cs="Times New Roman"/>
        </w:rPr>
      </w:pPr>
    </w:p>
    <w:p w14:paraId="6384A63E" w14:textId="77777777" w:rsidR="006E0B0C" w:rsidRDefault="006E0B0C" w:rsidP="006E0B0C">
      <w:pPr>
        <w:pStyle w:val="A"/>
        <w:rPr>
          <w:rFonts w:cs="Times New Roman"/>
        </w:rPr>
      </w:pPr>
    </w:p>
    <w:p w14:paraId="72EA84DC" w14:textId="77777777" w:rsidR="006E0B0C" w:rsidRPr="00373404" w:rsidRDefault="006E0B0C" w:rsidP="006E0B0C">
      <w:pPr>
        <w:pStyle w:val="A"/>
        <w:rPr>
          <w:rFonts w:cs="Times New Roman"/>
        </w:rPr>
      </w:pPr>
      <w:r w:rsidRPr="00373404">
        <w:rPr>
          <w:rFonts w:cs="Times New Roman"/>
        </w:rPr>
        <w:t>D.</w:t>
      </w:r>
      <w:r w:rsidRPr="00373404">
        <w:rPr>
          <w:rFonts w:cs="Times New Roman"/>
        </w:rPr>
        <w:tab/>
        <w:t>Espousal of credibility</w:t>
      </w:r>
    </w:p>
    <w:p w14:paraId="29F7CF81" w14:textId="77777777" w:rsidR="006E0B0C" w:rsidRDefault="006E0B0C" w:rsidP="006E0B0C">
      <w:pPr>
        <w:pStyle w:val="A"/>
        <w:rPr>
          <w:rFonts w:cs="Times New Roman"/>
        </w:rPr>
      </w:pPr>
    </w:p>
    <w:p w14:paraId="22E04AC7" w14:textId="77777777" w:rsidR="006E0B0C" w:rsidRDefault="006E0B0C" w:rsidP="006E0B0C">
      <w:pPr>
        <w:pStyle w:val="A"/>
        <w:rPr>
          <w:rFonts w:cs="Times New Roman"/>
        </w:rPr>
      </w:pPr>
    </w:p>
    <w:p w14:paraId="11A16FA4" w14:textId="77777777" w:rsidR="006E0B0C" w:rsidRDefault="006E0B0C" w:rsidP="006E0B0C">
      <w:pPr>
        <w:pStyle w:val="A"/>
        <w:rPr>
          <w:rFonts w:cs="Times New Roman"/>
        </w:rPr>
      </w:pPr>
    </w:p>
    <w:p w14:paraId="794494A8" w14:textId="77777777" w:rsidR="006E0B0C" w:rsidRDefault="006E0B0C" w:rsidP="006E0B0C">
      <w:pPr>
        <w:pStyle w:val="A"/>
        <w:rPr>
          <w:rFonts w:cs="Times New Roman"/>
        </w:rPr>
      </w:pPr>
    </w:p>
    <w:p w14:paraId="5707E611" w14:textId="77777777" w:rsidR="006E0B0C" w:rsidRPr="00373404" w:rsidRDefault="006E0B0C" w:rsidP="006E0B0C">
      <w:pPr>
        <w:pStyle w:val="A"/>
        <w:rPr>
          <w:rFonts w:cs="Times New Roman"/>
        </w:rPr>
      </w:pPr>
      <w:r w:rsidRPr="00373404">
        <w:rPr>
          <w:rFonts w:cs="Times New Roman"/>
        </w:rPr>
        <w:t>E.</w:t>
      </w:r>
      <w:r w:rsidRPr="00373404">
        <w:rPr>
          <w:rFonts w:cs="Times New Roman"/>
        </w:rPr>
        <w:tab/>
        <w:t>Thesis</w:t>
      </w:r>
    </w:p>
    <w:p w14:paraId="65120FE3" w14:textId="77777777" w:rsidR="006E0B0C" w:rsidRDefault="006E0B0C" w:rsidP="006E0B0C">
      <w:pPr>
        <w:pStyle w:val="A"/>
        <w:rPr>
          <w:rFonts w:cs="Times New Roman"/>
        </w:rPr>
      </w:pPr>
    </w:p>
    <w:p w14:paraId="00F85F05" w14:textId="77777777" w:rsidR="006E0B0C" w:rsidRDefault="006E0B0C" w:rsidP="006E0B0C">
      <w:pPr>
        <w:pStyle w:val="A"/>
        <w:rPr>
          <w:rFonts w:cs="Times New Roman"/>
        </w:rPr>
      </w:pPr>
    </w:p>
    <w:p w14:paraId="5361F757" w14:textId="77777777" w:rsidR="006E0B0C" w:rsidRDefault="006E0B0C" w:rsidP="006E0B0C">
      <w:pPr>
        <w:pStyle w:val="A"/>
        <w:rPr>
          <w:rFonts w:cs="Times New Roman"/>
        </w:rPr>
      </w:pPr>
    </w:p>
    <w:p w14:paraId="705AAB1B" w14:textId="77777777" w:rsidR="006E0B0C" w:rsidRDefault="006E0B0C" w:rsidP="006E0B0C">
      <w:pPr>
        <w:pStyle w:val="A"/>
        <w:rPr>
          <w:rFonts w:cs="Times New Roman"/>
        </w:rPr>
      </w:pPr>
    </w:p>
    <w:p w14:paraId="616322B1" w14:textId="77777777" w:rsidR="006E0B0C" w:rsidRPr="00373404" w:rsidRDefault="006E0B0C" w:rsidP="006E0B0C">
      <w:pPr>
        <w:pStyle w:val="A"/>
        <w:rPr>
          <w:rFonts w:cs="Times New Roman"/>
        </w:rPr>
      </w:pPr>
      <w:r w:rsidRPr="00373404">
        <w:rPr>
          <w:rFonts w:cs="Times New Roman"/>
        </w:rPr>
        <w:t>F.</w:t>
      </w:r>
      <w:r w:rsidRPr="00373404">
        <w:rPr>
          <w:rFonts w:cs="Times New Roman"/>
        </w:rPr>
        <w:tab/>
        <w:t>Preview</w:t>
      </w:r>
    </w:p>
    <w:p w14:paraId="3336D21E" w14:textId="77777777" w:rsidR="006E0B0C" w:rsidRDefault="006E0B0C" w:rsidP="006E0B0C">
      <w:pPr>
        <w:pStyle w:val="I"/>
        <w:rPr>
          <w:rFonts w:cs="Times New Roman"/>
        </w:rPr>
      </w:pPr>
    </w:p>
    <w:p w14:paraId="59279F5D" w14:textId="77777777" w:rsidR="006E0B0C" w:rsidRDefault="006E0B0C" w:rsidP="006E0B0C">
      <w:pPr>
        <w:pStyle w:val="I"/>
        <w:rPr>
          <w:rFonts w:cs="Times New Roman"/>
        </w:rPr>
      </w:pPr>
    </w:p>
    <w:p w14:paraId="6019A426" w14:textId="77777777" w:rsidR="006E0B0C" w:rsidRDefault="006E0B0C" w:rsidP="006E0B0C">
      <w:pPr>
        <w:pStyle w:val="I"/>
        <w:rPr>
          <w:rFonts w:cs="Times New Roman"/>
        </w:rPr>
      </w:pPr>
    </w:p>
    <w:p w14:paraId="52BB3F30" w14:textId="77777777" w:rsidR="006E0B0C" w:rsidRDefault="006E0B0C" w:rsidP="006E0B0C">
      <w:pPr>
        <w:pStyle w:val="I"/>
        <w:rPr>
          <w:rFonts w:cs="Times New Roman"/>
        </w:rPr>
      </w:pPr>
    </w:p>
    <w:p w14:paraId="7473F82A" w14:textId="77777777" w:rsidR="006E0B0C" w:rsidRPr="00373404" w:rsidRDefault="006E0B0C" w:rsidP="006E0B0C">
      <w:pPr>
        <w:pStyle w:val="I"/>
        <w:rPr>
          <w:rFonts w:cs="Times New Roman"/>
        </w:rPr>
      </w:pPr>
      <w:r w:rsidRPr="00373404">
        <w:rPr>
          <w:rFonts w:cs="Times New Roman"/>
        </w:rPr>
        <w:t>III.</w:t>
      </w:r>
      <w:r w:rsidRPr="00373404">
        <w:rPr>
          <w:rFonts w:cs="Times New Roman"/>
        </w:rPr>
        <w:tab/>
        <w:t>Literature Review</w:t>
      </w:r>
    </w:p>
    <w:p w14:paraId="20045A65" w14:textId="77777777" w:rsidR="006E0B0C" w:rsidRDefault="006E0B0C" w:rsidP="006E0B0C">
      <w:pPr>
        <w:pStyle w:val="A"/>
        <w:rPr>
          <w:rFonts w:cs="Times New Roman"/>
        </w:rPr>
      </w:pPr>
    </w:p>
    <w:p w14:paraId="620CA756" w14:textId="77777777" w:rsidR="006E0B0C" w:rsidRPr="00373404" w:rsidRDefault="006E0B0C" w:rsidP="006E0B0C">
      <w:pPr>
        <w:pStyle w:val="A"/>
        <w:rPr>
          <w:rFonts w:cs="Times New Roman"/>
        </w:rPr>
      </w:pPr>
      <w:r w:rsidRPr="00373404">
        <w:rPr>
          <w:rFonts w:cs="Times New Roman"/>
        </w:rPr>
        <w:t>A.</w:t>
      </w:r>
      <w:r w:rsidRPr="00373404">
        <w:rPr>
          <w:rFonts w:cs="Times New Roman"/>
        </w:rPr>
        <w:tab/>
        <w:t>Five reasons for literature reviews</w:t>
      </w:r>
    </w:p>
    <w:p w14:paraId="1A7C757F" w14:textId="77777777" w:rsidR="006E0B0C" w:rsidRDefault="006E0B0C" w:rsidP="006E0B0C">
      <w:pPr>
        <w:pStyle w:val="1"/>
        <w:rPr>
          <w:rFonts w:cs="Times New Roman"/>
        </w:rPr>
      </w:pPr>
    </w:p>
    <w:p w14:paraId="33B44827" w14:textId="77777777" w:rsidR="006E0B0C" w:rsidRPr="00373404" w:rsidRDefault="006E0B0C" w:rsidP="006E0B0C">
      <w:pPr>
        <w:pStyle w:val="1"/>
        <w:rPr>
          <w:rFonts w:cs="Times New Roman"/>
        </w:rPr>
      </w:pPr>
      <w:r w:rsidRPr="00373404">
        <w:rPr>
          <w:rFonts w:cs="Times New Roman"/>
        </w:rPr>
        <w:t>1.</w:t>
      </w:r>
      <w:r w:rsidRPr="00373404">
        <w:rPr>
          <w:rFonts w:cs="Times New Roman"/>
        </w:rPr>
        <w:tab/>
        <w:t>Explaining vocabulary</w:t>
      </w:r>
    </w:p>
    <w:p w14:paraId="2640D0CB" w14:textId="77777777" w:rsidR="006E0B0C" w:rsidRDefault="006E0B0C" w:rsidP="006E0B0C">
      <w:pPr>
        <w:pStyle w:val="1"/>
        <w:rPr>
          <w:rFonts w:cs="Times New Roman"/>
        </w:rPr>
      </w:pPr>
    </w:p>
    <w:p w14:paraId="1F96C04F" w14:textId="77777777" w:rsidR="006E0B0C" w:rsidRDefault="006E0B0C" w:rsidP="006E0B0C">
      <w:pPr>
        <w:pStyle w:val="1"/>
        <w:rPr>
          <w:rFonts w:cs="Times New Roman"/>
        </w:rPr>
      </w:pPr>
    </w:p>
    <w:p w14:paraId="755C51E4" w14:textId="77777777" w:rsidR="006E0B0C" w:rsidRDefault="006E0B0C" w:rsidP="006E0B0C">
      <w:pPr>
        <w:pStyle w:val="1"/>
        <w:rPr>
          <w:rFonts w:cs="Times New Roman"/>
        </w:rPr>
      </w:pPr>
    </w:p>
    <w:p w14:paraId="71BE84B2" w14:textId="77777777" w:rsidR="006E0B0C" w:rsidRDefault="006E0B0C" w:rsidP="006E0B0C">
      <w:pPr>
        <w:pStyle w:val="1"/>
        <w:rPr>
          <w:rFonts w:cs="Times New Roman"/>
        </w:rPr>
      </w:pPr>
    </w:p>
    <w:p w14:paraId="34F59E05" w14:textId="77777777" w:rsidR="006E0B0C" w:rsidRPr="00373404" w:rsidRDefault="006E0B0C" w:rsidP="006E0B0C">
      <w:pPr>
        <w:pStyle w:val="1"/>
        <w:rPr>
          <w:rFonts w:cs="Times New Roman"/>
        </w:rPr>
      </w:pPr>
      <w:r w:rsidRPr="00373404">
        <w:rPr>
          <w:rFonts w:cs="Times New Roman"/>
        </w:rPr>
        <w:t>2.</w:t>
      </w:r>
      <w:r w:rsidRPr="00373404">
        <w:rPr>
          <w:rFonts w:cs="Times New Roman"/>
        </w:rPr>
        <w:tab/>
        <w:t>Placing a study in historical context</w:t>
      </w:r>
    </w:p>
    <w:p w14:paraId="4DBBFB4F" w14:textId="77777777" w:rsidR="006E0B0C" w:rsidRDefault="006E0B0C" w:rsidP="006E0B0C">
      <w:pPr>
        <w:pStyle w:val="1"/>
        <w:rPr>
          <w:rFonts w:cs="Times New Roman"/>
        </w:rPr>
      </w:pPr>
    </w:p>
    <w:p w14:paraId="3FA4E934" w14:textId="77777777" w:rsidR="006E0B0C" w:rsidRDefault="006E0B0C" w:rsidP="006E0B0C">
      <w:pPr>
        <w:pStyle w:val="1"/>
        <w:rPr>
          <w:rFonts w:cs="Times New Roman"/>
        </w:rPr>
      </w:pPr>
    </w:p>
    <w:p w14:paraId="3493521F" w14:textId="77777777" w:rsidR="006E0B0C" w:rsidRDefault="006E0B0C" w:rsidP="006E0B0C">
      <w:pPr>
        <w:pStyle w:val="1"/>
        <w:rPr>
          <w:rFonts w:cs="Times New Roman"/>
        </w:rPr>
      </w:pPr>
    </w:p>
    <w:p w14:paraId="12C24E20" w14:textId="77777777" w:rsidR="006E0B0C" w:rsidRDefault="006E0B0C" w:rsidP="006E0B0C">
      <w:pPr>
        <w:pStyle w:val="1"/>
        <w:rPr>
          <w:rFonts w:cs="Times New Roman"/>
        </w:rPr>
      </w:pPr>
    </w:p>
    <w:p w14:paraId="433BD374" w14:textId="77777777" w:rsidR="006E0B0C" w:rsidRPr="00373404" w:rsidRDefault="006E0B0C" w:rsidP="006E0B0C">
      <w:pPr>
        <w:pStyle w:val="1"/>
        <w:rPr>
          <w:rFonts w:cs="Times New Roman"/>
        </w:rPr>
      </w:pPr>
      <w:r w:rsidRPr="00373404">
        <w:rPr>
          <w:rFonts w:cs="Times New Roman"/>
        </w:rPr>
        <w:t>3.</w:t>
      </w:r>
      <w:r w:rsidRPr="00373404">
        <w:rPr>
          <w:rFonts w:cs="Times New Roman"/>
        </w:rPr>
        <w:tab/>
        <w:t>Explanation and Rationalization for variables</w:t>
      </w:r>
    </w:p>
    <w:p w14:paraId="692BDAF6" w14:textId="77777777" w:rsidR="006E0B0C" w:rsidRDefault="006E0B0C" w:rsidP="006E0B0C">
      <w:pPr>
        <w:pStyle w:val="1"/>
        <w:rPr>
          <w:rFonts w:cs="Times New Roman"/>
        </w:rPr>
      </w:pPr>
    </w:p>
    <w:p w14:paraId="45219635" w14:textId="77777777" w:rsidR="006E0B0C" w:rsidRPr="00373404" w:rsidRDefault="006E0B0C" w:rsidP="006E0B0C">
      <w:pPr>
        <w:pStyle w:val="1"/>
        <w:rPr>
          <w:rFonts w:cs="Times New Roman"/>
        </w:rPr>
      </w:pPr>
      <w:r w:rsidRPr="00373404">
        <w:rPr>
          <w:rFonts w:cs="Times New Roman"/>
        </w:rPr>
        <w:t>4.</w:t>
      </w:r>
      <w:r w:rsidRPr="00373404">
        <w:rPr>
          <w:rFonts w:cs="Times New Roman"/>
        </w:rPr>
        <w:tab/>
        <w:t>Previous findings and research needed</w:t>
      </w:r>
    </w:p>
    <w:p w14:paraId="348C5442" w14:textId="77777777" w:rsidR="006E0B0C" w:rsidRDefault="006E0B0C" w:rsidP="006E0B0C">
      <w:pPr>
        <w:pStyle w:val="1"/>
        <w:rPr>
          <w:rFonts w:cs="Times New Roman"/>
        </w:rPr>
      </w:pPr>
    </w:p>
    <w:p w14:paraId="06893C20" w14:textId="77777777" w:rsidR="006E0B0C" w:rsidRDefault="006E0B0C" w:rsidP="006E0B0C">
      <w:pPr>
        <w:pStyle w:val="1"/>
        <w:rPr>
          <w:rFonts w:cs="Times New Roman"/>
        </w:rPr>
      </w:pPr>
    </w:p>
    <w:p w14:paraId="59D44A6D" w14:textId="77777777" w:rsidR="006E0B0C" w:rsidRDefault="006E0B0C" w:rsidP="006E0B0C">
      <w:pPr>
        <w:pStyle w:val="1"/>
        <w:rPr>
          <w:rFonts w:cs="Times New Roman"/>
        </w:rPr>
      </w:pPr>
    </w:p>
    <w:p w14:paraId="40381748" w14:textId="77777777" w:rsidR="006E0B0C" w:rsidRDefault="006E0B0C" w:rsidP="006E0B0C">
      <w:pPr>
        <w:pStyle w:val="1"/>
        <w:rPr>
          <w:rFonts w:cs="Times New Roman"/>
        </w:rPr>
      </w:pPr>
    </w:p>
    <w:p w14:paraId="42E1FD46" w14:textId="77777777" w:rsidR="006E0B0C" w:rsidRPr="00373404" w:rsidRDefault="006E0B0C" w:rsidP="006E0B0C">
      <w:pPr>
        <w:pStyle w:val="1"/>
        <w:rPr>
          <w:rFonts w:cs="Times New Roman"/>
        </w:rPr>
      </w:pPr>
      <w:r w:rsidRPr="00373404">
        <w:rPr>
          <w:rFonts w:cs="Times New Roman"/>
        </w:rPr>
        <w:t>5.</w:t>
      </w:r>
      <w:r w:rsidRPr="00373404">
        <w:rPr>
          <w:rFonts w:cs="Times New Roman"/>
        </w:rPr>
        <w:tab/>
        <w:t>Establishing your argument</w:t>
      </w:r>
    </w:p>
    <w:p w14:paraId="72BE3148" w14:textId="77777777" w:rsidR="006E0B0C" w:rsidRDefault="006E0B0C" w:rsidP="006E0B0C">
      <w:pPr>
        <w:pStyle w:val="A"/>
        <w:rPr>
          <w:rFonts w:cs="Times New Roman"/>
        </w:rPr>
      </w:pPr>
    </w:p>
    <w:p w14:paraId="0575829B" w14:textId="77777777" w:rsidR="006E0B0C" w:rsidRDefault="006E0B0C" w:rsidP="006E0B0C">
      <w:pPr>
        <w:pStyle w:val="A"/>
        <w:rPr>
          <w:rFonts w:cs="Times New Roman"/>
        </w:rPr>
      </w:pPr>
    </w:p>
    <w:p w14:paraId="08203A12" w14:textId="77777777" w:rsidR="006E0B0C" w:rsidRDefault="006E0B0C" w:rsidP="006E0B0C">
      <w:pPr>
        <w:pStyle w:val="A"/>
        <w:rPr>
          <w:rFonts w:cs="Times New Roman"/>
        </w:rPr>
      </w:pPr>
    </w:p>
    <w:p w14:paraId="57607C22" w14:textId="77777777" w:rsidR="006E0B0C" w:rsidRDefault="006E0B0C" w:rsidP="006E0B0C">
      <w:pPr>
        <w:pStyle w:val="A"/>
        <w:rPr>
          <w:rFonts w:cs="Times New Roman"/>
        </w:rPr>
      </w:pPr>
    </w:p>
    <w:p w14:paraId="2B871C03" w14:textId="77777777" w:rsidR="006E0B0C" w:rsidRPr="00373404" w:rsidRDefault="006E0B0C" w:rsidP="006E0B0C">
      <w:pPr>
        <w:pStyle w:val="A"/>
        <w:rPr>
          <w:rFonts w:cs="Times New Roman"/>
        </w:rPr>
      </w:pPr>
      <w:r w:rsidRPr="00373404">
        <w:rPr>
          <w:rFonts w:cs="Times New Roman"/>
        </w:rPr>
        <w:t>B.</w:t>
      </w:r>
      <w:r w:rsidRPr="00373404">
        <w:rPr>
          <w:rFonts w:cs="Times New Roman"/>
        </w:rPr>
        <w:tab/>
        <w:t>Organizing previous research</w:t>
      </w:r>
    </w:p>
    <w:p w14:paraId="794A7BFF" w14:textId="77777777" w:rsidR="006E0B0C" w:rsidRDefault="006E0B0C" w:rsidP="006E0B0C">
      <w:pPr>
        <w:pStyle w:val="1"/>
        <w:rPr>
          <w:rFonts w:cs="Times New Roman"/>
        </w:rPr>
      </w:pPr>
    </w:p>
    <w:p w14:paraId="3983EED5" w14:textId="77777777" w:rsidR="006E0B0C" w:rsidRPr="00373404" w:rsidRDefault="006E0B0C" w:rsidP="006E0B0C">
      <w:pPr>
        <w:pStyle w:val="1"/>
        <w:rPr>
          <w:rFonts w:cs="Times New Roman"/>
        </w:rPr>
      </w:pPr>
      <w:r w:rsidRPr="00373404">
        <w:rPr>
          <w:rFonts w:cs="Times New Roman"/>
        </w:rPr>
        <w:t>1.</w:t>
      </w:r>
      <w:r w:rsidRPr="00373404">
        <w:rPr>
          <w:rFonts w:cs="Times New Roman"/>
        </w:rPr>
        <w:tab/>
        <w:t>Chronological</w:t>
      </w:r>
    </w:p>
    <w:p w14:paraId="156E2B56" w14:textId="77777777" w:rsidR="006E0B0C" w:rsidRDefault="006E0B0C" w:rsidP="006E0B0C">
      <w:pPr>
        <w:pStyle w:val="1"/>
        <w:rPr>
          <w:rFonts w:cs="Times New Roman"/>
        </w:rPr>
      </w:pPr>
    </w:p>
    <w:p w14:paraId="3E81406F" w14:textId="77777777" w:rsidR="006E0B0C" w:rsidRDefault="006E0B0C" w:rsidP="006E0B0C">
      <w:pPr>
        <w:pStyle w:val="1"/>
        <w:rPr>
          <w:rFonts w:cs="Times New Roman"/>
        </w:rPr>
      </w:pPr>
    </w:p>
    <w:p w14:paraId="7F91B305" w14:textId="77777777" w:rsidR="006E0B0C" w:rsidRDefault="006E0B0C" w:rsidP="006E0B0C">
      <w:pPr>
        <w:pStyle w:val="1"/>
        <w:rPr>
          <w:rFonts w:cs="Times New Roman"/>
        </w:rPr>
      </w:pPr>
    </w:p>
    <w:p w14:paraId="138DB8B6" w14:textId="77777777" w:rsidR="006E0B0C" w:rsidRDefault="006E0B0C" w:rsidP="006E0B0C">
      <w:pPr>
        <w:pStyle w:val="1"/>
        <w:rPr>
          <w:rFonts w:cs="Times New Roman"/>
        </w:rPr>
      </w:pPr>
    </w:p>
    <w:p w14:paraId="3EF3D531" w14:textId="77777777" w:rsidR="006E0B0C" w:rsidRPr="00373404" w:rsidRDefault="006E0B0C" w:rsidP="006E0B0C">
      <w:pPr>
        <w:pStyle w:val="1"/>
        <w:rPr>
          <w:rFonts w:cs="Times New Roman"/>
        </w:rPr>
      </w:pPr>
      <w:r w:rsidRPr="00373404">
        <w:rPr>
          <w:rFonts w:cs="Times New Roman"/>
        </w:rPr>
        <w:t>2.</w:t>
      </w:r>
      <w:r w:rsidRPr="00373404">
        <w:rPr>
          <w:rFonts w:cs="Times New Roman"/>
        </w:rPr>
        <w:tab/>
        <w:t>Cause and effect</w:t>
      </w:r>
    </w:p>
    <w:p w14:paraId="2B467FAF" w14:textId="77777777" w:rsidR="006E0B0C" w:rsidRDefault="006E0B0C" w:rsidP="006E0B0C">
      <w:pPr>
        <w:pStyle w:val="1"/>
        <w:rPr>
          <w:rFonts w:cs="Times New Roman"/>
        </w:rPr>
      </w:pPr>
    </w:p>
    <w:p w14:paraId="4A9D2FF8" w14:textId="77777777" w:rsidR="006E0B0C" w:rsidRDefault="006E0B0C" w:rsidP="006E0B0C">
      <w:pPr>
        <w:pStyle w:val="1"/>
        <w:rPr>
          <w:rFonts w:cs="Times New Roman"/>
        </w:rPr>
      </w:pPr>
    </w:p>
    <w:p w14:paraId="0B461D4E" w14:textId="77777777" w:rsidR="006E0B0C" w:rsidRDefault="006E0B0C" w:rsidP="006E0B0C">
      <w:pPr>
        <w:pStyle w:val="1"/>
        <w:rPr>
          <w:rFonts w:cs="Times New Roman"/>
        </w:rPr>
      </w:pPr>
    </w:p>
    <w:p w14:paraId="1BDEF582" w14:textId="77777777" w:rsidR="006E0B0C" w:rsidRDefault="006E0B0C" w:rsidP="006E0B0C">
      <w:pPr>
        <w:pStyle w:val="1"/>
        <w:rPr>
          <w:rFonts w:cs="Times New Roman"/>
        </w:rPr>
      </w:pPr>
    </w:p>
    <w:p w14:paraId="537D2A3B" w14:textId="77777777" w:rsidR="006E0B0C" w:rsidRPr="00373404" w:rsidRDefault="006E0B0C" w:rsidP="006E0B0C">
      <w:pPr>
        <w:pStyle w:val="1"/>
        <w:rPr>
          <w:rFonts w:cs="Times New Roman"/>
        </w:rPr>
      </w:pPr>
      <w:r w:rsidRPr="00373404">
        <w:rPr>
          <w:rFonts w:cs="Times New Roman"/>
        </w:rPr>
        <w:t>3.</w:t>
      </w:r>
      <w:r w:rsidRPr="00373404">
        <w:rPr>
          <w:rFonts w:cs="Times New Roman"/>
        </w:rPr>
        <w:tab/>
        <w:t>Compare and contrast</w:t>
      </w:r>
    </w:p>
    <w:p w14:paraId="03CA0782" w14:textId="77777777" w:rsidR="006E0B0C" w:rsidRDefault="006E0B0C" w:rsidP="006E0B0C">
      <w:pPr>
        <w:pStyle w:val="1"/>
        <w:rPr>
          <w:rFonts w:cs="Times New Roman"/>
        </w:rPr>
      </w:pPr>
    </w:p>
    <w:p w14:paraId="788EB32E" w14:textId="77777777" w:rsidR="006E0B0C" w:rsidRDefault="006E0B0C" w:rsidP="006E0B0C">
      <w:pPr>
        <w:pStyle w:val="1"/>
        <w:rPr>
          <w:rFonts w:cs="Times New Roman"/>
        </w:rPr>
      </w:pPr>
    </w:p>
    <w:p w14:paraId="157CEB51" w14:textId="77777777" w:rsidR="006E0B0C" w:rsidRDefault="006E0B0C" w:rsidP="006E0B0C">
      <w:pPr>
        <w:pStyle w:val="1"/>
        <w:rPr>
          <w:rFonts w:cs="Times New Roman"/>
        </w:rPr>
      </w:pPr>
    </w:p>
    <w:p w14:paraId="745C42C9" w14:textId="77777777" w:rsidR="006E0B0C" w:rsidRDefault="006E0B0C" w:rsidP="006E0B0C">
      <w:pPr>
        <w:pStyle w:val="1"/>
        <w:rPr>
          <w:rFonts w:cs="Times New Roman"/>
        </w:rPr>
      </w:pPr>
    </w:p>
    <w:p w14:paraId="127B1A59" w14:textId="77777777" w:rsidR="006E0B0C" w:rsidRPr="00373404" w:rsidRDefault="006E0B0C" w:rsidP="006E0B0C">
      <w:pPr>
        <w:pStyle w:val="1"/>
        <w:rPr>
          <w:rFonts w:cs="Times New Roman"/>
        </w:rPr>
      </w:pPr>
      <w:r w:rsidRPr="00373404">
        <w:rPr>
          <w:rFonts w:cs="Times New Roman"/>
        </w:rPr>
        <w:t>4.</w:t>
      </w:r>
      <w:r w:rsidRPr="00373404">
        <w:rPr>
          <w:rFonts w:cs="Times New Roman"/>
        </w:rPr>
        <w:tab/>
        <w:t>Problem-cause-solution</w:t>
      </w:r>
    </w:p>
    <w:p w14:paraId="17AE8F97" w14:textId="77777777" w:rsidR="006E0B0C" w:rsidRDefault="006E0B0C" w:rsidP="006E0B0C">
      <w:pPr>
        <w:pStyle w:val="1"/>
        <w:rPr>
          <w:rFonts w:cs="Times New Roman"/>
        </w:rPr>
      </w:pPr>
    </w:p>
    <w:p w14:paraId="1EC763BB" w14:textId="77777777" w:rsidR="006E0B0C" w:rsidRDefault="006E0B0C" w:rsidP="006E0B0C">
      <w:pPr>
        <w:pStyle w:val="1"/>
        <w:rPr>
          <w:rFonts w:cs="Times New Roman"/>
        </w:rPr>
      </w:pPr>
    </w:p>
    <w:p w14:paraId="6249C889" w14:textId="77777777" w:rsidR="006E0B0C" w:rsidRDefault="006E0B0C" w:rsidP="006E0B0C">
      <w:pPr>
        <w:pStyle w:val="1"/>
        <w:rPr>
          <w:rFonts w:cs="Times New Roman"/>
        </w:rPr>
      </w:pPr>
    </w:p>
    <w:p w14:paraId="439F142C" w14:textId="77777777" w:rsidR="006E0B0C" w:rsidRDefault="006E0B0C" w:rsidP="006E0B0C">
      <w:pPr>
        <w:pStyle w:val="1"/>
        <w:rPr>
          <w:rFonts w:cs="Times New Roman"/>
        </w:rPr>
      </w:pPr>
    </w:p>
    <w:p w14:paraId="48D5C51C" w14:textId="77777777" w:rsidR="006E0B0C" w:rsidRPr="00373404" w:rsidRDefault="006E0B0C" w:rsidP="006E0B0C">
      <w:pPr>
        <w:pStyle w:val="1"/>
        <w:rPr>
          <w:rFonts w:cs="Times New Roman"/>
        </w:rPr>
      </w:pPr>
      <w:r w:rsidRPr="00373404">
        <w:rPr>
          <w:rFonts w:cs="Times New Roman"/>
        </w:rPr>
        <w:t>5.</w:t>
      </w:r>
      <w:r w:rsidRPr="00373404">
        <w:rPr>
          <w:rFonts w:cs="Times New Roman"/>
        </w:rPr>
        <w:tab/>
        <w:t>Psychological</w:t>
      </w:r>
    </w:p>
    <w:p w14:paraId="4BF796F1" w14:textId="77777777" w:rsidR="006E0B0C" w:rsidRDefault="006E0B0C" w:rsidP="006E0B0C">
      <w:pPr>
        <w:pStyle w:val="1"/>
        <w:rPr>
          <w:rFonts w:cs="Times New Roman"/>
        </w:rPr>
      </w:pPr>
    </w:p>
    <w:p w14:paraId="7466783C" w14:textId="77777777" w:rsidR="006E0B0C" w:rsidRDefault="006E0B0C" w:rsidP="006E0B0C">
      <w:pPr>
        <w:pStyle w:val="1"/>
        <w:rPr>
          <w:rFonts w:cs="Times New Roman"/>
        </w:rPr>
      </w:pPr>
    </w:p>
    <w:p w14:paraId="1A1F8A17" w14:textId="77777777" w:rsidR="006E0B0C" w:rsidRDefault="006E0B0C" w:rsidP="006E0B0C">
      <w:pPr>
        <w:pStyle w:val="1"/>
        <w:rPr>
          <w:rFonts w:cs="Times New Roman"/>
        </w:rPr>
      </w:pPr>
    </w:p>
    <w:p w14:paraId="4701443C" w14:textId="77777777" w:rsidR="006E0B0C" w:rsidRDefault="006E0B0C" w:rsidP="006E0B0C">
      <w:pPr>
        <w:pStyle w:val="1"/>
        <w:rPr>
          <w:rFonts w:cs="Times New Roman"/>
        </w:rPr>
      </w:pPr>
    </w:p>
    <w:p w14:paraId="16A38E43" w14:textId="77777777" w:rsidR="006E0B0C" w:rsidRPr="00373404" w:rsidRDefault="006E0B0C" w:rsidP="006E0B0C">
      <w:pPr>
        <w:pStyle w:val="1"/>
        <w:rPr>
          <w:rFonts w:cs="Times New Roman"/>
        </w:rPr>
      </w:pPr>
      <w:r w:rsidRPr="00373404">
        <w:rPr>
          <w:rFonts w:cs="Times New Roman"/>
        </w:rPr>
        <w:t>6.</w:t>
      </w:r>
      <w:r w:rsidRPr="00373404">
        <w:rPr>
          <w:rFonts w:cs="Times New Roman"/>
        </w:rPr>
        <w:tab/>
        <w:t>Categorical/topical</w:t>
      </w:r>
    </w:p>
    <w:p w14:paraId="1B95595D" w14:textId="77777777" w:rsidR="006E0B0C" w:rsidRDefault="006E0B0C" w:rsidP="006E0B0C">
      <w:pPr>
        <w:pStyle w:val="a0"/>
        <w:rPr>
          <w:rFonts w:cs="Times New Roman"/>
        </w:rPr>
      </w:pPr>
    </w:p>
    <w:p w14:paraId="4B920107" w14:textId="77777777" w:rsidR="006E0B0C" w:rsidRPr="00373404" w:rsidRDefault="006E0B0C" w:rsidP="006E0B0C">
      <w:pPr>
        <w:pStyle w:val="a0"/>
        <w:rPr>
          <w:rFonts w:cs="Times New Roman"/>
        </w:rPr>
      </w:pPr>
      <w:r w:rsidRPr="00373404">
        <w:rPr>
          <w:rFonts w:cs="Times New Roman"/>
        </w:rPr>
        <w:t>a.</w:t>
      </w:r>
      <w:r w:rsidRPr="00373404">
        <w:rPr>
          <w:rFonts w:cs="Times New Roman"/>
        </w:rPr>
        <w:tab/>
        <w:t>General to specific</w:t>
      </w:r>
    </w:p>
    <w:p w14:paraId="3B3E44E2" w14:textId="77777777" w:rsidR="006E0B0C" w:rsidRDefault="006E0B0C" w:rsidP="006E0B0C">
      <w:pPr>
        <w:pStyle w:val="a0"/>
        <w:rPr>
          <w:rFonts w:cs="Times New Roman"/>
        </w:rPr>
      </w:pPr>
    </w:p>
    <w:p w14:paraId="5EE555AF" w14:textId="77777777" w:rsidR="006E0B0C" w:rsidRDefault="006E0B0C" w:rsidP="006E0B0C">
      <w:pPr>
        <w:pStyle w:val="a0"/>
        <w:rPr>
          <w:rFonts w:cs="Times New Roman"/>
        </w:rPr>
      </w:pPr>
    </w:p>
    <w:p w14:paraId="1F1514A2" w14:textId="77777777" w:rsidR="006E0B0C" w:rsidRDefault="006E0B0C" w:rsidP="006E0B0C">
      <w:pPr>
        <w:pStyle w:val="a0"/>
        <w:rPr>
          <w:rFonts w:cs="Times New Roman"/>
        </w:rPr>
      </w:pPr>
    </w:p>
    <w:p w14:paraId="06C56093" w14:textId="77777777" w:rsidR="006E0B0C" w:rsidRDefault="006E0B0C" w:rsidP="006E0B0C">
      <w:pPr>
        <w:pStyle w:val="a0"/>
        <w:rPr>
          <w:rFonts w:cs="Times New Roman"/>
        </w:rPr>
      </w:pPr>
    </w:p>
    <w:p w14:paraId="5D169316" w14:textId="77777777" w:rsidR="006E0B0C" w:rsidRPr="00373404" w:rsidRDefault="006E0B0C" w:rsidP="006E0B0C">
      <w:pPr>
        <w:pStyle w:val="a0"/>
        <w:rPr>
          <w:rFonts w:cs="Times New Roman"/>
        </w:rPr>
      </w:pPr>
      <w:r w:rsidRPr="00373404">
        <w:rPr>
          <w:rFonts w:cs="Times New Roman"/>
        </w:rPr>
        <w:t>b.</w:t>
      </w:r>
      <w:r w:rsidRPr="00373404">
        <w:rPr>
          <w:rFonts w:cs="Times New Roman"/>
        </w:rPr>
        <w:tab/>
        <w:t>Specific to general</w:t>
      </w:r>
    </w:p>
    <w:p w14:paraId="461588DC" w14:textId="77777777" w:rsidR="006E0B0C" w:rsidRDefault="006E0B0C" w:rsidP="006E0B0C">
      <w:pPr>
        <w:pStyle w:val="a0"/>
        <w:rPr>
          <w:rFonts w:cs="Times New Roman"/>
        </w:rPr>
      </w:pPr>
    </w:p>
    <w:p w14:paraId="43303FE8" w14:textId="77777777" w:rsidR="006E0B0C" w:rsidRDefault="006E0B0C" w:rsidP="006E0B0C">
      <w:pPr>
        <w:pStyle w:val="a0"/>
        <w:rPr>
          <w:rFonts w:cs="Times New Roman"/>
        </w:rPr>
      </w:pPr>
    </w:p>
    <w:p w14:paraId="2D1074E9" w14:textId="77777777" w:rsidR="006E0B0C" w:rsidRDefault="006E0B0C" w:rsidP="006E0B0C">
      <w:pPr>
        <w:pStyle w:val="a0"/>
        <w:rPr>
          <w:rFonts w:cs="Times New Roman"/>
        </w:rPr>
      </w:pPr>
    </w:p>
    <w:p w14:paraId="6B61C903" w14:textId="77777777" w:rsidR="006E0B0C" w:rsidRDefault="006E0B0C" w:rsidP="006E0B0C">
      <w:pPr>
        <w:pStyle w:val="a0"/>
        <w:rPr>
          <w:rFonts w:cs="Times New Roman"/>
        </w:rPr>
      </w:pPr>
    </w:p>
    <w:p w14:paraId="2169650A" w14:textId="77777777" w:rsidR="006E0B0C" w:rsidRPr="00373404" w:rsidRDefault="006E0B0C" w:rsidP="006E0B0C">
      <w:pPr>
        <w:pStyle w:val="a0"/>
        <w:rPr>
          <w:rFonts w:cs="Times New Roman"/>
        </w:rPr>
      </w:pPr>
      <w:r w:rsidRPr="00373404">
        <w:rPr>
          <w:rFonts w:cs="Times New Roman"/>
        </w:rPr>
        <w:t>c.</w:t>
      </w:r>
      <w:r w:rsidRPr="00373404">
        <w:rPr>
          <w:rFonts w:cs="Times New Roman"/>
        </w:rPr>
        <w:tab/>
        <w:t>Known to unknown</w:t>
      </w:r>
    </w:p>
    <w:p w14:paraId="6355E84D" w14:textId="77777777" w:rsidR="006E0B0C" w:rsidRDefault="006E0B0C" w:rsidP="006E0B0C">
      <w:pPr>
        <w:pStyle w:val="I"/>
        <w:rPr>
          <w:rFonts w:cs="Times New Roman"/>
        </w:rPr>
      </w:pPr>
    </w:p>
    <w:p w14:paraId="71BDD099" w14:textId="77777777" w:rsidR="006E0B0C" w:rsidRDefault="006E0B0C" w:rsidP="006E0B0C">
      <w:pPr>
        <w:pStyle w:val="I"/>
        <w:rPr>
          <w:rFonts w:cs="Times New Roman"/>
        </w:rPr>
      </w:pPr>
    </w:p>
    <w:p w14:paraId="19F87CBD" w14:textId="77777777" w:rsidR="006E0B0C" w:rsidRDefault="006E0B0C" w:rsidP="006E0B0C">
      <w:pPr>
        <w:pStyle w:val="I"/>
        <w:rPr>
          <w:rFonts w:cs="Times New Roman"/>
        </w:rPr>
      </w:pPr>
    </w:p>
    <w:p w14:paraId="6CD61B93" w14:textId="77777777" w:rsidR="006E0B0C" w:rsidRDefault="006E0B0C" w:rsidP="006E0B0C">
      <w:pPr>
        <w:pStyle w:val="I"/>
        <w:rPr>
          <w:rFonts w:cs="Times New Roman"/>
        </w:rPr>
      </w:pPr>
    </w:p>
    <w:p w14:paraId="6CECCA17" w14:textId="77777777" w:rsidR="006E0B0C" w:rsidRPr="00373404" w:rsidRDefault="006E0B0C" w:rsidP="006E0B0C">
      <w:pPr>
        <w:pStyle w:val="I"/>
        <w:rPr>
          <w:rFonts w:cs="Times New Roman"/>
        </w:rPr>
      </w:pPr>
      <w:r w:rsidRPr="00373404">
        <w:rPr>
          <w:rFonts w:cs="Times New Roman"/>
        </w:rPr>
        <w:t>IV.</w:t>
      </w:r>
      <w:r w:rsidRPr="00373404">
        <w:rPr>
          <w:rFonts w:cs="Times New Roman"/>
        </w:rPr>
        <w:tab/>
        <w:t>Study Rationale</w:t>
      </w:r>
    </w:p>
    <w:p w14:paraId="5311BF94" w14:textId="77777777" w:rsidR="006E0B0C" w:rsidRDefault="006E0B0C" w:rsidP="006E0B0C">
      <w:pPr>
        <w:pStyle w:val="I"/>
        <w:rPr>
          <w:rFonts w:cs="Times New Roman"/>
        </w:rPr>
      </w:pPr>
    </w:p>
    <w:p w14:paraId="6AEF67E8" w14:textId="77777777" w:rsidR="006E0B0C" w:rsidRDefault="006E0B0C" w:rsidP="006E0B0C">
      <w:pPr>
        <w:pStyle w:val="I"/>
        <w:rPr>
          <w:rFonts w:cs="Times New Roman"/>
        </w:rPr>
      </w:pPr>
    </w:p>
    <w:p w14:paraId="7D7212A2" w14:textId="77777777" w:rsidR="006E0B0C" w:rsidRDefault="006E0B0C" w:rsidP="006E0B0C">
      <w:pPr>
        <w:pStyle w:val="I"/>
        <w:rPr>
          <w:rFonts w:cs="Times New Roman"/>
        </w:rPr>
      </w:pPr>
    </w:p>
    <w:p w14:paraId="1C41CBA9" w14:textId="77777777" w:rsidR="006E0B0C" w:rsidRDefault="006E0B0C" w:rsidP="006E0B0C">
      <w:pPr>
        <w:pStyle w:val="I"/>
        <w:rPr>
          <w:rFonts w:cs="Times New Roman"/>
        </w:rPr>
      </w:pPr>
    </w:p>
    <w:p w14:paraId="232EE125" w14:textId="77777777" w:rsidR="006E0B0C" w:rsidRPr="00373404" w:rsidRDefault="006E0B0C" w:rsidP="006E0B0C">
      <w:pPr>
        <w:pStyle w:val="I"/>
        <w:rPr>
          <w:rFonts w:cs="Times New Roman"/>
        </w:rPr>
      </w:pPr>
      <w:r w:rsidRPr="00373404">
        <w:rPr>
          <w:rFonts w:cs="Times New Roman"/>
        </w:rPr>
        <w:t>V.</w:t>
      </w:r>
      <w:r w:rsidRPr="00373404">
        <w:rPr>
          <w:rFonts w:cs="Times New Roman"/>
        </w:rPr>
        <w:tab/>
        <w:t>Method Section</w:t>
      </w:r>
    </w:p>
    <w:p w14:paraId="58801E9C" w14:textId="77777777" w:rsidR="006E0B0C" w:rsidRDefault="006E0B0C" w:rsidP="006E0B0C">
      <w:pPr>
        <w:pStyle w:val="A"/>
        <w:rPr>
          <w:rFonts w:cs="Times New Roman"/>
        </w:rPr>
      </w:pPr>
    </w:p>
    <w:p w14:paraId="46231C2A" w14:textId="77777777" w:rsidR="006E0B0C" w:rsidRPr="00373404" w:rsidRDefault="006E0B0C" w:rsidP="006E0B0C">
      <w:pPr>
        <w:pStyle w:val="A"/>
        <w:rPr>
          <w:rFonts w:cs="Times New Roman"/>
        </w:rPr>
      </w:pPr>
      <w:r w:rsidRPr="00373404">
        <w:rPr>
          <w:rFonts w:cs="Times New Roman"/>
        </w:rPr>
        <w:t>A.</w:t>
      </w:r>
      <w:r w:rsidRPr="00373404">
        <w:rPr>
          <w:rFonts w:cs="Times New Roman"/>
        </w:rPr>
        <w:tab/>
        <w:t>Participants</w:t>
      </w:r>
    </w:p>
    <w:p w14:paraId="4BFC5AC3" w14:textId="77777777" w:rsidR="006E0B0C" w:rsidRDefault="006E0B0C" w:rsidP="006E0B0C">
      <w:pPr>
        <w:pStyle w:val="A"/>
        <w:rPr>
          <w:rFonts w:cs="Times New Roman"/>
        </w:rPr>
      </w:pPr>
    </w:p>
    <w:p w14:paraId="2B32CD13" w14:textId="77777777" w:rsidR="006E0B0C" w:rsidRDefault="006E0B0C" w:rsidP="006E0B0C">
      <w:pPr>
        <w:pStyle w:val="A"/>
        <w:rPr>
          <w:rFonts w:cs="Times New Roman"/>
        </w:rPr>
      </w:pPr>
    </w:p>
    <w:p w14:paraId="56F20A66" w14:textId="77777777" w:rsidR="006E0B0C" w:rsidRDefault="006E0B0C" w:rsidP="006E0B0C">
      <w:pPr>
        <w:pStyle w:val="A"/>
        <w:rPr>
          <w:rFonts w:cs="Times New Roman"/>
        </w:rPr>
      </w:pPr>
    </w:p>
    <w:p w14:paraId="1E85C33F" w14:textId="77777777" w:rsidR="006E0B0C" w:rsidRDefault="006E0B0C" w:rsidP="006E0B0C">
      <w:pPr>
        <w:pStyle w:val="A"/>
        <w:rPr>
          <w:rFonts w:cs="Times New Roman"/>
        </w:rPr>
      </w:pPr>
    </w:p>
    <w:p w14:paraId="0CA019B6" w14:textId="77777777" w:rsidR="006E0B0C" w:rsidRPr="00373404" w:rsidRDefault="006E0B0C" w:rsidP="006E0B0C">
      <w:pPr>
        <w:pStyle w:val="A"/>
        <w:rPr>
          <w:rFonts w:cs="Times New Roman"/>
        </w:rPr>
      </w:pPr>
      <w:r w:rsidRPr="00373404">
        <w:rPr>
          <w:rFonts w:cs="Times New Roman"/>
        </w:rPr>
        <w:t>B.</w:t>
      </w:r>
      <w:r w:rsidRPr="00373404">
        <w:rPr>
          <w:rFonts w:cs="Times New Roman"/>
        </w:rPr>
        <w:tab/>
        <w:t>Apparatus</w:t>
      </w:r>
    </w:p>
    <w:p w14:paraId="75071C14" w14:textId="77777777" w:rsidR="006E0B0C" w:rsidRDefault="006E0B0C" w:rsidP="006E0B0C">
      <w:pPr>
        <w:pStyle w:val="A"/>
        <w:rPr>
          <w:rFonts w:cs="Times New Roman"/>
        </w:rPr>
      </w:pPr>
    </w:p>
    <w:p w14:paraId="2CCD179D" w14:textId="77777777" w:rsidR="006E0B0C" w:rsidRDefault="006E0B0C" w:rsidP="006E0B0C">
      <w:pPr>
        <w:pStyle w:val="A"/>
        <w:rPr>
          <w:rFonts w:cs="Times New Roman"/>
        </w:rPr>
      </w:pPr>
    </w:p>
    <w:p w14:paraId="530FAEB0" w14:textId="77777777" w:rsidR="006E0B0C" w:rsidRDefault="006E0B0C" w:rsidP="006E0B0C">
      <w:pPr>
        <w:pStyle w:val="A"/>
        <w:rPr>
          <w:rFonts w:cs="Times New Roman"/>
        </w:rPr>
      </w:pPr>
    </w:p>
    <w:p w14:paraId="1BAD68D0" w14:textId="77777777" w:rsidR="006E0B0C" w:rsidRDefault="006E0B0C" w:rsidP="006E0B0C">
      <w:pPr>
        <w:pStyle w:val="A"/>
        <w:rPr>
          <w:rFonts w:cs="Times New Roman"/>
        </w:rPr>
      </w:pPr>
    </w:p>
    <w:p w14:paraId="669AA2FD" w14:textId="77777777" w:rsidR="006E0B0C" w:rsidRPr="00373404" w:rsidRDefault="006E0B0C" w:rsidP="006E0B0C">
      <w:pPr>
        <w:pStyle w:val="A"/>
        <w:rPr>
          <w:rFonts w:cs="Times New Roman"/>
        </w:rPr>
      </w:pPr>
      <w:r w:rsidRPr="00373404">
        <w:rPr>
          <w:rFonts w:cs="Times New Roman"/>
        </w:rPr>
        <w:t>C.</w:t>
      </w:r>
      <w:r w:rsidRPr="00373404">
        <w:rPr>
          <w:rFonts w:cs="Times New Roman"/>
        </w:rPr>
        <w:tab/>
        <w:t>Procedure</w:t>
      </w:r>
    </w:p>
    <w:p w14:paraId="556BC34A" w14:textId="77777777" w:rsidR="006E0B0C" w:rsidRDefault="006E0B0C" w:rsidP="006E0B0C">
      <w:pPr>
        <w:pStyle w:val="A"/>
        <w:rPr>
          <w:rFonts w:cs="Times New Roman"/>
        </w:rPr>
      </w:pPr>
    </w:p>
    <w:p w14:paraId="222FBFA2" w14:textId="77777777" w:rsidR="006E0B0C" w:rsidRDefault="006E0B0C" w:rsidP="006E0B0C">
      <w:pPr>
        <w:pStyle w:val="A"/>
        <w:rPr>
          <w:rFonts w:cs="Times New Roman"/>
        </w:rPr>
      </w:pPr>
    </w:p>
    <w:p w14:paraId="1CD763D9" w14:textId="77777777" w:rsidR="006E0B0C" w:rsidRDefault="006E0B0C" w:rsidP="006E0B0C">
      <w:pPr>
        <w:pStyle w:val="A"/>
        <w:rPr>
          <w:rFonts w:cs="Times New Roman"/>
        </w:rPr>
      </w:pPr>
    </w:p>
    <w:p w14:paraId="0E1E45F1" w14:textId="77777777" w:rsidR="006E0B0C" w:rsidRDefault="006E0B0C" w:rsidP="006E0B0C">
      <w:pPr>
        <w:pStyle w:val="A"/>
        <w:rPr>
          <w:rFonts w:cs="Times New Roman"/>
        </w:rPr>
      </w:pPr>
    </w:p>
    <w:p w14:paraId="3A6DD451" w14:textId="77777777" w:rsidR="006E0B0C" w:rsidRPr="00373404" w:rsidRDefault="006E0B0C" w:rsidP="006E0B0C">
      <w:pPr>
        <w:pStyle w:val="A"/>
        <w:rPr>
          <w:rFonts w:cs="Times New Roman"/>
        </w:rPr>
      </w:pPr>
      <w:r w:rsidRPr="00373404">
        <w:rPr>
          <w:rFonts w:cs="Times New Roman"/>
        </w:rPr>
        <w:t>D.</w:t>
      </w:r>
      <w:r w:rsidRPr="00373404">
        <w:rPr>
          <w:rFonts w:cs="Times New Roman"/>
        </w:rPr>
        <w:tab/>
        <w:t>Instrumentation</w:t>
      </w:r>
    </w:p>
    <w:p w14:paraId="2276EFE2" w14:textId="77777777" w:rsidR="006E0B0C" w:rsidRDefault="006E0B0C" w:rsidP="006E0B0C">
      <w:pPr>
        <w:pStyle w:val="I"/>
        <w:rPr>
          <w:rFonts w:cs="Times New Roman"/>
        </w:rPr>
      </w:pPr>
    </w:p>
    <w:p w14:paraId="47DD7D61" w14:textId="77777777" w:rsidR="006E0B0C" w:rsidRDefault="006E0B0C" w:rsidP="006E0B0C">
      <w:pPr>
        <w:pStyle w:val="I"/>
        <w:rPr>
          <w:rFonts w:cs="Times New Roman"/>
        </w:rPr>
      </w:pPr>
    </w:p>
    <w:p w14:paraId="171FC8A2" w14:textId="77777777" w:rsidR="006E0B0C" w:rsidRDefault="006E0B0C" w:rsidP="006E0B0C">
      <w:pPr>
        <w:pStyle w:val="I"/>
        <w:rPr>
          <w:rFonts w:cs="Times New Roman"/>
        </w:rPr>
      </w:pPr>
    </w:p>
    <w:p w14:paraId="3960B2E3" w14:textId="77777777" w:rsidR="006E0B0C" w:rsidRDefault="006E0B0C" w:rsidP="006E0B0C">
      <w:pPr>
        <w:pStyle w:val="I"/>
        <w:rPr>
          <w:rFonts w:cs="Times New Roman"/>
        </w:rPr>
      </w:pPr>
    </w:p>
    <w:p w14:paraId="4DBB859B" w14:textId="77777777" w:rsidR="006E0B0C" w:rsidRPr="00373404" w:rsidRDefault="006E0B0C" w:rsidP="006E0B0C">
      <w:pPr>
        <w:pStyle w:val="I"/>
        <w:rPr>
          <w:rFonts w:cs="Times New Roman"/>
        </w:rPr>
      </w:pPr>
      <w:r w:rsidRPr="00373404">
        <w:rPr>
          <w:rFonts w:cs="Times New Roman"/>
        </w:rPr>
        <w:t>VI.</w:t>
      </w:r>
      <w:r w:rsidRPr="00373404">
        <w:rPr>
          <w:rFonts w:cs="Times New Roman"/>
        </w:rPr>
        <w:tab/>
        <w:t>Results Section</w:t>
      </w:r>
    </w:p>
    <w:p w14:paraId="2E016EAA" w14:textId="77777777" w:rsidR="006E0B0C" w:rsidRDefault="006E0B0C" w:rsidP="006E0B0C">
      <w:pPr>
        <w:pStyle w:val="I"/>
        <w:rPr>
          <w:rFonts w:cs="Times New Roman"/>
        </w:rPr>
      </w:pPr>
    </w:p>
    <w:p w14:paraId="07FF440E" w14:textId="77777777" w:rsidR="006E0B0C" w:rsidRDefault="006E0B0C" w:rsidP="006E0B0C">
      <w:pPr>
        <w:pStyle w:val="I"/>
        <w:rPr>
          <w:rFonts w:cs="Times New Roman"/>
        </w:rPr>
      </w:pPr>
    </w:p>
    <w:p w14:paraId="66E28DD2" w14:textId="77777777" w:rsidR="006E0B0C" w:rsidRDefault="006E0B0C" w:rsidP="006E0B0C">
      <w:pPr>
        <w:pStyle w:val="I"/>
        <w:rPr>
          <w:rFonts w:cs="Times New Roman"/>
        </w:rPr>
      </w:pPr>
    </w:p>
    <w:p w14:paraId="1C67AF19" w14:textId="77777777" w:rsidR="006E0B0C" w:rsidRDefault="006E0B0C" w:rsidP="006E0B0C">
      <w:pPr>
        <w:pStyle w:val="I"/>
        <w:rPr>
          <w:rFonts w:cs="Times New Roman"/>
        </w:rPr>
      </w:pPr>
    </w:p>
    <w:p w14:paraId="50B50495" w14:textId="77777777" w:rsidR="006E0B0C" w:rsidRPr="00373404" w:rsidRDefault="006E0B0C" w:rsidP="006E0B0C">
      <w:pPr>
        <w:pStyle w:val="I"/>
        <w:rPr>
          <w:rFonts w:cs="Times New Roman"/>
        </w:rPr>
      </w:pPr>
      <w:r w:rsidRPr="00373404">
        <w:rPr>
          <w:rFonts w:cs="Times New Roman"/>
        </w:rPr>
        <w:t>VII.</w:t>
      </w:r>
      <w:r w:rsidRPr="00373404">
        <w:rPr>
          <w:rFonts w:cs="Times New Roman"/>
        </w:rPr>
        <w:tab/>
        <w:t>Discussion Section</w:t>
      </w:r>
    </w:p>
    <w:p w14:paraId="4B7DB24D" w14:textId="77777777" w:rsidR="006E0B0C" w:rsidRDefault="006E0B0C" w:rsidP="006E0B0C">
      <w:pPr>
        <w:pStyle w:val="A"/>
        <w:rPr>
          <w:rFonts w:cs="Times New Roman"/>
        </w:rPr>
      </w:pPr>
    </w:p>
    <w:p w14:paraId="302E1C93" w14:textId="77777777" w:rsidR="006E0B0C" w:rsidRPr="00373404" w:rsidRDefault="006E0B0C" w:rsidP="006E0B0C">
      <w:pPr>
        <w:pStyle w:val="A"/>
        <w:rPr>
          <w:rFonts w:cs="Times New Roman"/>
        </w:rPr>
      </w:pPr>
      <w:r w:rsidRPr="00373404">
        <w:rPr>
          <w:rFonts w:cs="Times New Roman"/>
        </w:rPr>
        <w:t>A.</w:t>
      </w:r>
      <w:r w:rsidRPr="00373404">
        <w:rPr>
          <w:rFonts w:cs="Times New Roman"/>
        </w:rPr>
        <w:tab/>
        <w:t>Limitations</w:t>
      </w:r>
    </w:p>
    <w:p w14:paraId="740AFCC1" w14:textId="77777777" w:rsidR="006E0B0C" w:rsidRDefault="006E0B0C" w:rsidP="006E0B0C">
      <w:pPr>
        <w:pStyle w:val="A"/>
        <w:rPr>
          <w:rFonts w:cs="Times New Roman"/>
        </w:rPr>
      </w:pPr>
    </w:p>
    <w:p w14:paraId="648F71A5" w14:textId="77777777" w:rsidR="006E0B0C" w:rsidRDefault="006E0B0C" w:rsidP="006E0B0C">
      <w:pPr>
        <w:pStyle w:val="A"/>
        <w:rPr>
          <w:rFonts w:cs="Times New Roman"/>
        </w:rPr>
      </w:pPr>
    </w:p>
    <w:p w14:paraId="6E07B8C1" w14:textId="77777777" w:rsidR="006E0B0C" w:rsidRDefault="006E0B0C" w:rsidP="006E0B0C">
      <w:pPr>
        <w:pStyle w:val="A"/>
        <w:rPr>
          <w:rFonts w:cs="Times New Roman"/>
        </w:rPr>
      </w:pPr>
    </w:p>
    <w:p w14:paraId="3947C0F2" w14:textId="77777777" w:rsidR="006E0B0C" w:rsidRDefault="006E0B0C" w:rsidP="006E0B0C">
      <w:pPr>
        <w:pStyle w:val="A"/>
        <w:rPr>
          <w:rFonts w:cs="Times New Roman"/>
        </w:rPr>
      </w:pPr>
    </w:p>
    <w:p w14:paraId="10C1CF12" w14:textId="77777777" w:rsidR="006E0B0C" w:rsidRPr="00373404" w:rsidRDefault="006E0B0C" w:rsidP="006E0B0C">
      <w:pPr>
        <w:pStyle w:val="A"/>
        <w:rPr>
          <w:rFonts w:cs="Times New Roman"/>
        </w:rPr>
      </w:pPr>
      <w:r w:rsidRPr="00373404">
        <w:rPr>
          <w:rFonts w:cs="Times New Roman"/>
        </w:rPr>
        <w:t>B.</w:t>
      </w:r>
      <w:r w:rsidRPr="00373404">
        <w:rPr>
          <w:rFonts w:cs="Times New Roman"/>
        </w:rPr>
        <w:tab/>
        <w:t>Future directions for research</w:t>
      </w:r>
    </w:p>
    <w:p w14:paraId="7631A021" w14:textId="77777777" w:rsidR="006E0B0C" w:rsidRDefault="006E0B0C" w:rsidP="006E0B0C">
      <w:pPr>
        <w:pStyle w:val="I"/>
        <w:rPr>
          <w:rFonts w:cs="Times New Roman"/>
        </w:rPr>
      </w:pPr>
    </w:p>
    <w:p w14:paraId="68D913D6" w14:textId="77777777" w:rsidR="006E0B0C" w:rsidRDefault="006E0B0C" w:rsidP="006E0B0C">
      <w:pPr>
        <w:pStyle w:val="I"/>
        <w:rPr>
          <w:rFonts w:cs="Times New Roman"/>
        </w:rPr>
      </w:pPr>
    </w:p>
    <w:p w14:paraId="6ADAF0B3" w14:textId="77777777" w:rsidR="006E0B0C" w:rsidRDefault="006E0B0C" w:rsidP="006E0B0C">
      <w:pPr>
        <w:pStyle w:val="I"/>
        <w:rPr>
          <w:rFonts w:cs="Times New Roman"/>
        </w:rPr>
      </w:pPr>
    </w:p>
    <w:p w14:paraId="6C50FBCF" w14:textId="77777777" w:rsidR="006E0B0C" w:rsidRDefault="006E0B0C" w:rsidP="006E0B0C">
      <w:pPr>
        <w:pStyle w:val="I"/>
        <w:rPr>
          <w:rFonts w:cs="Times New Roman"/>
        </w:rPr>
      </w:pPr>
    </w:p>
    <w:p w14:paraId="79D92CE8" w14:textId="77777777" w:rsidR="006E0B0C" w:rsidRPr="00373404" w:rsidRDefault="006E0B0C" w:rsidP="006E0B0C">
      <w:pPr>
        <w:pStyle w:val="I"/>
        <w:rPr>
          <w:rFonts w:cs="Times New Roman"/>
        </w:rPr>
      </w:pPr>
      <w:r w:rsidRPr="00373404">
        <w:rPr>
          <w:rFonts w:cs="Times New Roman"/>
        </w:rPr>
        <w:t>VIII.</w:t>
      </w:r>
      <w:r w:rsidRPr="00373404">
        <w:rPr>
          <w:rFonts w:cs="Times New Roman"/>
        </w:rPr>
        <w:tab/>
        <w:t>The Conclusion</w:t>
      </w:r>
    </w:p>
    <w:p w14:paraId="1B9CB21A" w14:textId="77777777" w:rsidR="006E0B0C" w:rsidRDefault="006E0B0C" w:rsidP="006E0B0C">
      <w:pPr>
        <w:pStyle w:val="I"/>
        <w:rPr>
          <w:rFonts w:cs="Times New Roman"/>
        </w:rPr>
      </w:pPr>
    </w:p>
    <w:p w14:paraId="65693F9F" w14:textId="77777777" w:rsidR="006E0B0C" w:rsidRDefault="006E0B0C" w:rsidP="006E0B0C">
      <w:pPr>
        <w:pStyle w:val="I"/>
        <w:rPr>
          <w:rFonts w:cs="Times New Roman"/>
        </w:rPr>
      </w:pPr>
    </w:p>
    <w:p w14:paraId="11BAAF1A" w14:textId="77777777" w:rsidR="006E0B0C" w:rsidRDefault="006E0B0C" w:rsidP="006E0B0C">
      <w:pPr>
        <w:pStyle w:val="I"/>
        <w:rPr>
          <w:rFonts w:cs="Times New Roman"/>
        </w:rPr>
      </w:pPr>
    </w:p>
    <w:p w14:paraId="41DC20FB" w14:textId="77777777" w:rsidR="006E0B0C" w:rsidRDefault="006E0B0C" w:rsidP="006E0B0C">
      <w:pPr>
        <w:pStyle w:val="I"/>
        <w:rPr>
          <w:rFonts w:cs="Times New Roman"/>
        </w:rPr>
      </w:pPr>
    </w:p>
    <w:p w14:paraId="34EA214A" w14:textId="77777777" w:rsidR="006E0B0C" w:rsidRPr="00373404" w:rsidRDefault="006E0B0C" w:rsidP="006E0B0C">
      <w:pPr>
        <w:pStyle w:val="I"/>
        <w:rPr>
          <w:rFonts w:cs="Times New Roman"/>
        </w:rPr>
      </w:pPr>
      <w:r w:rsidRPr="00373404">
        <w:rPr>
          <w:rFonts w:cs="Times New Roman"/>
        </w:rPr>
        <w:t>IX.</w:t>
      </w:r>
      <w:r w:rsidRPr="00373404">
        <w:rPr>
          <w:rFonts w:cs="Times New Roman"/>
        </w:rPr>
        <w:tab/>
        <w:t>References and End Materials</w:t>
      </w:r>
    </w:p>
    <w:p w14:paraId="150BE123" w14:textId="77777777" w:rsidR="006E0B0C" w:rsidRDefault="006E0B0C" w:rsidP="006E0B0C">
      <w:pPr>
        <w:pStyle w:val="A"/>
        <w:rPr>
          <w:rFonts w:cs="Times New Roman"/>
        </w:rPr>
      </w:pPr>
    </w:p>
    <w:p w14:paraId="03C8B99C" w14:textId="77777777" w:rsidR="006E0B0C" w:rsidRPr="00373404" w:rsidRDefault="006E0B0C" w:rsidP="006E0B0C">
      <w:pPr>
        <w:pStyle w:val="A"/>
        <w:rPr>
          <w:rFonts w:cs="Times New Roman"/>
        </w:rPr>
      </w:pPr>
      <w:r w:rsidRPr="00373404">
        <w:rPr>
          <w:rFonts w:cs="Times New Roman"/>
        </w:rPr>
        <w:t>A.</w:t>
      </w:r>
      <w:r w:rsidRPr="00373404">
        <w:rPr>
          <w:rFonts w:cs="Times New Roman"/>
        </w:rPr>
        <w:tab/>
        <w:t>References</w:t>
      </w:r>
    </w:p>
    <w:p w14:paraId="46854A7F" w14:textId="77777777" w:rsidR="006E0B0C" w:rsidRDefault="006E0B0C" w:rsidP="006E0B0C">
      <w:pPr>
        <w:pStyle w:val="A"/>
        <w:rPr>
          <w:rFonts w:cs="Times New Roman"/>
        </w:rPr>
      </w:pPr>
    </w:p>
    <w:p w14:paraId="0287C627" w14:textId="77777777" w:rsidR="006E0B0C" w:rsidRDefault="006E0B0C" w:rsidP="006E0B0C">
      <w:pPr>
        <w:pStyle w:val="A"/>
        <w:rPr>
          <w:rFonts w:cs="Times New Roman"/>
        </w:rPr>
      </w:pPr>
    </w:p>
    <w:p w14:paraId="2DC97BBE" w14:textId="77777777" w:rsidR="006E0B0C" w:rsidRDefault="006E0B0C" w:rsidP="006E0B0C">
      <w:pPr>
        <w:pStyle w:val="A"/>
        <w:rPr>
          <w:rFonts w:cs="Times New Roman"/>
        </w:rPr>
      </w:pPr>
    </w:p>
    <w:p w14:paraId="259CFCFF" w14:textId="77777777" w:rsidR="006E0B0C" w:rsidRDefault="006E0B0C" w:rsidP="006E0B0C">
      <w:pPr>
        <w:pStyle w:val="A"/>
        <w:rPr>
          <w:rFonts w:cs="Times New Roman"/>
        </w:rPr>
      </w:pPr>
    </w:p>
    <w:p w14:paraId="12A28C5F" w14:textId="77777777" w:rsidR="006E0B0C" w:rsidRPr="00373404" w:rsidRDefault="006E0B0C" w:rsidP="006E0B0C">
      <w:pPr>
        <w:pStyle w:val="A"/>
        <w:rPr>
          <w:rFonts w:cs="Times New Roman"/>
        </w:rPr>
      </w:pPr>
      <w:r w:rsidRPr="00373404">
        <w:rPr>
          <w:rFonts w:cs="Times New Roman"/>
        </w:rPr>
        <w:t>B.</w:t>
      </w:r>
      <w:r w:rsidRPr="00373404">
        <w:rPr>
          <w:rFonts w:cs="Times New Roman"/>
        </w:rPr>
        <w:tab/>
        <w:t>End materials</w:t>
      </w:r>
    </w:p>
    <w:p w14:paraId="00EFC1CD" w14:textId="77777777" w:rsidR="006E0B0C" w:rsidRDefault="006E0B0C" w:rsidP="006E0B0C">
      <w:pPr>
        <w:pStyle w:val="1"/>
        <w:rPr>
          <w:rFonts w:cs="Times New Roman"/>
        </w:rPr>
      </w:pPr>
    </w:p>
    <w:p w14:paraId="08EA8C2D" w14:textId="77777777" w:rsidR="006E0B0C" w:rsidRPr="00373404" w:rsidRDefault="006E0B0C" w:rsidP="006E0B0C">
      <w:pPr>
        <w:pStyle w:val="1"/>
        <w:rPr>
          <w:rFonts w:cs="Times New Roman"/>
        </w:rPr>
      </w:pPr>
      <w:r w:rsidRPr="00373404">
        <w:rPr>
          <w:rFonts w:cs="Times New Roman"/>
        </w:rPr>
        <w:t>1.</w:t>
      </w:r>
      <w:r w:rsidRPr="00373404">
        <w:rPr>
          <w:rFonts w:cs="Times New Roman"/>
        </w:rPr>
        <w:tab/>
        <w:t>Footnotes</w:t>
      </w:r>
    </w:p>
    <w:p w14:paraId="29103E64" w14:textId="77777777" w:rsidR="006E0B0C" w:rsidRDefault="006E0B0C" w:rsidP="006E0B0C">
      <w:pPr>
        <w:pStyle w:val="1"/>
        <w:rPr>
          <w:rFonts w:cs="Times New Roman"/>
        </w:rPr>
      </w:pPr>
    </w:p>
    <w:p w14:paraId="6F364F77" w14:textId="77777777" w:rsidR="006E0B0C" w:rsidRDefault="006E0B0C" w:rsidP="006E0B0C">
      <w:pPr>
        <w:pStyle w:val="1"/>
        <w:rPr>
          <w:rFonts w:cs="Times New Roman"/>
        </w:rPr>
      </w:pPr>
    </w:p>
    <w:p w14:paraId="11937538" w14:textId="77777777" w:rsidR="006E0B0C" w:rsidRDefault="006E0B0C" w:rsidP="006E0B0C">
      <w:pPr>
        <w:pStyle w:val="1"/>
        <w:rPr>
          <w:rFonts w:cs="Times New Roman"/>
        </w:rPr>
      </w:pPr>
    </w:p>
    <w:p w14:paraId="61048D47" w14:textId="77777777" w:rsidR="006E0B0C" w:rsidRDefault="006E0B0C" w:rsidP="006E0B0C">
      <w:pPr>
        <w:pStyle w:val="1"/>
        <w:rPr>
          <w:rFonts w:cs="Times New Roman"/>
        </w:rPr>
      </w:pPr>
    </w:p>
    <w:p w14:paraId="06ACD5E2" w14:textId="77777777" w:rsidR="006E0B0C" w:rsidRPr="00373404" w:rsidRDefault="006E0B0C" w:rsidP="006E0B0C">
      <w:pPr>
        <w:pStyle w:val="1"/>
        <w:rPr>
          <w:rFonts w:cs="Times New Roman"/>
        </w:rPr>
      </w:pPr>
      <w:r w:rsidRPr="00373404">
        <w:rPr>
          <w:rFonts w:cs="Times New Roman"/>
        </w:rPr>
        <w:t>2.</w:t>
      </w:r>
      <w:r w:rsidRPr="00373404">
        <w:rPr>
          <w:rFonts w:cs="Times New Roman"/>
        </w:rPr>
        <w:tab/>
        <w:t>Tables</w:t>
      </w:r>
    </w:p>
    <w:p w14:paraId="2F95E099" w14:textId="77777777" w:rsidR="006E0B0C" w:rsidRDefault="006E0B0C" w:rsidP="006E0B0C">
      <w:pPr>
        <w:pStyle w:val="1"/>
        <w:rPr>
          <w:rFonts w:cs="Times New Roman"/>
        </w:rPr>
      </w:pPr>
    </w:p>
    <w:p w14:paraId="23D6087A" w14:textId="77777777" w:rsidR="006E0B0C" w:rsidRDefault="006E0B0C" w:rsidP="006E0B0C">
      <w:pPr>
        <w:pStyle w:val="1"/>
        <w:rPr>
          <w:rFonts w:cs="Times New Roman"/>
        </w:rPr>
      </w:pPr>
    </w:p>
    <w:p w14:paraId="65100151" w14:textId="77777777" w:rsidR="006E0B0C" w:rsidRDefault="006E0B0C" w:rsidP="006E0B0C">
      <w:pPr>
        <w:pStyle w:val="1"/>
        <w:rPr>
          <w:rFonts w:cs="Times New Roman"/>
        </w:rPr>
      </w:pPr>
    </w:p>
    <w:p w14:paraId="320F67D4" w14:textId="77777777" w:rsidR="006E0B0C" w:rsidRDefault="006E0B0C" w:rsidP="006E0B0C">
      <w:pPr>
        <w:pStyle w:val="1"/>
        <w:rPr>
          <w:rFonts w:cs="Times New Roman"/>
        </w:rPr>
      </w:pPr>
    </w:p>
    <w:p w14:paraId="140EFCF8" w14:textId="77777777" w:rsidR="006E0B0C" w:rsidRPr="00373404" w:rsidRDefault="006E0B0C" w:rsidP="006E0B0C">
      <w:pPr>
        <w:pStyle w:val="1"/>
        <w:rPr>
          <w:rFonts w:cs="Times New Roman"/>
        </w:rPr>
      </w:pPr>
      <w:r w:rsidRPr="00373404">
        <w:rPr>
          <w:rFonts w:cs="Times New Roman"/>
        </w:rPr>
        <w:t>3.</w:t>
      </w:r>
      <w:r w:rsidRPr="00373404">
        <w:rPr>
          <w:rFonts w:cs="Times New Roman"/>
        </w:rPr>
        <w:tab/>
        <w:t>Figures</w:t>
      </w:r>
    </w:p>
    <w:p w14:paraId="1E0B7E7A" w14:textId="77777777" w:rsidR="006E0B0C" w:rsidRDefault="006E0B0C" w:rsidP="006E0B0C">
      <w:pPr>
        <w:pStyle w:val="I"/>
        <w:rPr>
          <w:rFonts w:cs="Times New Roman"/>
        </w:rPr>
      </w:pPr>
    </w:p>
    <w:p w14:paraId="39FFD3A1" w14:textId="77777777" w:rsidR="006E0B0C" w:rsidRDefault="006E0B0C" w:rsidP="006E0B0C">
      <w:pPr>
        <w:pStyle w:val="I"/>
        <w:rPr>
          <w:rFonts w:cs="Times New Roman"/>
        </w:rPr>
      </w:pPr>
    </w:p>
    <w:p w14:paraId="2666A201" w14:textId="77777777" w:rsidR="006E0B0C" w:rsidRDefault="006E0B0C" w:rsidP="006E0B0C">
      <w:pPr>
        <w:pStyle w:val="I"/>
        <w:rPr>
          <w:rFonts w:cs="Times New Roman"/>
        </w:rPr>
      </w:pPr>
    </w:p>
    <w:p w14:paraId="4A61C406" w14:textId="77777777" w:rsidR="006E0B0C" w:rsidRDefault="006E0B0C" w:rsidP="006E0B0C">
      <w:pPr>
        <w:pStyle w:val="I"/>
        <w:rPr>
          <w:rFonts w:cs="Times New Roman"/>
        </w:rPr>
      </w:pPr>
    </w:p>
    <w:p w14:paraId="23A9F4D8" w14:textId="77777777" w:rsidR="006E0B0C" w:rsidRPr="00373404" w:rsidRDefault="006E0B0C" w:rsidP="006E0B0C">
      <w:pPr>
        <w:pStyle w:val="I"/>
        <w:rPr>
          <w:rFonts w:cs="Times New Roman"/>
        </w:rPr>
      </w:pPr>
      <w:r w:rsidRPr="00373404">
        <w:rPr>
          <w:rFonts w:cs="Times New Roman"/>
        </w:rPr>
        <w:t>X.</w:t>
      </w:r>
      <w:r w:rsidRPr="00373404">
        <w:rPr>
          <w:rFonts w:cs="Times New Roman"/>
        </w:rPr>
        <w:tab/>
        <w:t>Reading and Critiquing Academic Literature</w:t>
      </w:r>
    </w:p>
    <w:p w14:paraId="4A22D411" w14:textId="77777777" w:rsidR="006E0B0C" w:rsidRDefault="006E0B0C" w:rsidP="006E0B0C">
      <w:pPr>
        <w:pStyle w:val="I"/>
        <w:rPr>
          <w:rFonts w:cs="Times New Roman"/>
        </w:rPr>
      </w:pPr>
    </w:p>
    <w:p w14:paraId="352E6299" w14:textId="77777777" w:rsidR="006E0B0C" w:rsidRDefault="006E0B0C" w:rsidP="006E0B0C">
      <w:pPr>
        <w:pStyle w:val="A"/>
      </w:pPr>
      <w:r>
        <w:t>A.</w:t>
      </w:r>
      <w:r>
        <w:tab/>
        <w:t>Are there any key terms that are defined?</w:t>
      </w:r>
    </w:p>
    <w:p w14:paraId="4F8959ED" w14:textId="77777777" w:rsidR="006E0B0C" w:rsidRDefault="006E0B0C" w:rsidP="006E0B0C">
      <w:pPr>
        <w:pStyle w:val="A"/>
      </w:pPr>
    </w:p>
    <w:p w14:paraId="634BCAD6" w14:textId="77777777" w:rsidR="006E0B0C" w:rsidRDefault="006E0B0C" w:rsidP="006E0B0C">
      <w:pPr>
        <w:pStyle w:val="A"/>
      </w:pPr>
    </w:p>
    <w:p w14:paraId="6DB1699A" w14:textId="77777777" w:rsidR="006E0B0C" w:rsidRDefault="006E0B0C" w:rsidP="006E0B0C">
      <w:pPr>
        <w:pStyle w:val="A"/>
      </w:pPr>
      <w:r>
        <w:t>B</w:t>
      </w:r>
      <w:r>
        <w:tab/>
        <w:t>What did the authors state as the purpose of their study?</w:t>
      </w:r>
    </w:p>
    <w:p w14:paraId="4A2D2E6F" w14:textId="77777777" w:rsidR="006E0B0C" w:rsidRDefault="006E0B0C" w:rsidP="006E0B0C">
      <w:pPr>
        <w:pStyle w:val="A"/>
      </w:pPr>
    </w:p>
    <w:p w14:paraId="425B2AF8" w14:textId="77777777" w:rsidR="006E0B0C" w:rsidRDefault="006E0B0C" w:rsidP="006E0B0C">
      <w:pPr>
        <w:pStyle w:val="A"/>
      </w:pPr>
    </w:p>
    <w:p w14:paraId="3E8C5358" w14:textId="77777777" w:rsidR="006E0B0C" w:rsidRDefault="006E0B0C" w:rsidP="006E0B0C">
      <w:pPr>
        <w:pStyle w:val="A"/>
      </w:pPr>
      <w:r>
        <w:t>C.</w:t>
      </w:r>
      <w:r>
        <w:tab/>
        <w:t>Do the authors have a clear summary of previous research?</w:t>
      </w:r>
    </w:p>
    <w:p w14:paraId="28663C59" w14:textId="77777777" w:rsidR="006E0B0C" w:rsidRDefault="006E0B0C" w:rsidP="006E0B0C">
      <w:pPr>
        <w:pStyle w:val="A"/>
      </w:pPr>
    </w:p>
    <w:p w14:paraId="7525F2F4" w14:textId="77777777" w:rsidR="006E0B0C" w:rsidRDefault="006E0B0C" w:rsidP="006E0B0C">
      <w:pPr>
        <w:pStyle w:val="A"/>
      </w:pPr>
    </w:p>
    <w:p w14:paraId="4BE66590" w14:textId="77777777" w:rsidR="006E0B0C" w:rsidRDefault="006E0B0C" w:rsidP="006E0B0C">
      <w:pPr>
        <w:pStyle w:val="A"/>
      </w:pPr>
      <w:r>
        <w:t>D.</w:t>
      </w:r>
      <w:r>
        <w:tab/>
        <w:t>Do the authors provide a clear critique of previous research?</w:t>
      </w:r>
    </w:p>
    <w:p w14:paraId="60D326F1" w14:textId="77777777" w:rsidR="006E0B0C" w:rsidRDefault="006E0B0C" w:rsidP="006E0B0C">
      <w:pPr>
        <w:pStyle w:val="A"/>
      </w:pPr>
    </w:p>
    <w:p w14:paraId="1F89DF64" w14:textId="77777777" w:rsidR="006E0B0C" w:rsidRDefault="006E0B0C" w:rsidP="006E0B0C">
      <w:pPr>
        <w:pStyle w:val="A"/>
      </w:pPr>
    </w:p>
    <w:p w14:paraId="074BD221" w14:textId="77777777" w:rsidR="006E0B0C" w:rsidRDefault="006E0B0C" w:rsidP="006E0B0C">
      <w:pPr>
        <w:pStyle w:val="A"/>
      </w:pPr>
      <w:r>
        <w:t>E.</w:t>
      </w:r>
      <w:r>
        <w:tab/>
        <w:t>Do the authors clearly identify a gap in the research? Do you note any gaps in the literature that the authors did not identify?</w:t>
      </w:r>
    </w:p>
    <w:p w14:paraId="02C8E474" w14:textId="77777777" w:rsidR="006E0B0C" w:rsidRDefault="006E0B0C" w:rsidP="006E0B0C">
      <w:pPr>
        <w:pStyle w:val="A"/>
      </w:pPr>
    </w:p>
    <w:p w14:paraId="6FF0ECE9" w14:textId="77777777" w:rsidR="006E0B0C" w:rsidRDefault="006E0B0C" w:rsidP="006E0B0C">
      <w:pPr>
        <w:pStyle w:val="A"/>
      </w:pPr>
    </w:p>
    <w:p w14:paraId="08BD9E63" w14:textId="77777777" w:rsidR="006E0B0C" w:rsidRDefault="006E0B0C" w:rsidP="006E0B0C">
      <w:pPr>
        <w:pStyle w:val="A"/>
      </w:pPr>
      <w:r>
        <w:t>F.</w:t>
      </w:r>
      <w:r>
        <w:tab/>
        <w:t>What is the rationale for the current study?</w:t>
      </w:r>
    </w:p>
    <w:p w14:paraId="6D71EA31" w14:textId="77777777" w:rsidR="006E0B0C" w:rsidRDefault="006E0B0C" w:rsidP="006E0B0C">
      <w:pPr>
        <w:pStyle w:val="A"/>
      </w:pPr>
    </w:p>
    <w:p w14:paraId="46325CC6" w14:textId="77777777" w:rsidR="006E0B0C" w:rsidRDefault="006E0B0C" w:rsidP="006E0B0C">
      <w:pPr>
        <w:pStyle w:val="A"/>
      </w:pPr>
    </w:p>
    <w:p w14:paraId="151E0541" w14:textId="77777777" w:rsidR="006E0B0C" w:rsidRDefault="006E0B0C" w:rsidP="006E0B0C">
      <w:pPr>
        <w:pStyle w:val="A"/>
      </w:pPr>
      <w:r>
        <w:t>G.</w:t>
      </w:r>
      <w:r>
        <w:tab/>
        <w:t>What are the explicit hypotheses and/or research questions in this study? If there are no explicit hypotheses and/or research questions given, what do you think they are?</w:t>
      </w:r>
    </w:p>
    <w:p w14:paraId="3BBC429D" w14:textId="77777777" w:rsidR="006E0B0C" w:rsidRDefault="006E0B0C" w:rsidP="006E0B0C">
      <w:pPr>
        <w:pStyle w:val="A"/>
      </w:pPr>
    </w:p>
    <w:p w14:paraId="40545D1F" w14:textId="77777777" w:rsidR="006E0B0C" w:rsidRDefault="006E0B0C" w:rsidP="006E0B0C">
      <w:pPr>
        <w:pStyle w:val="A"/>
      </w:pPr>
    </w:p>
    <w:p w14:paraId="7F85512A" w14:textId="77777777" w:rsidR="006E0B0C" w:rsidRDefault="006E0B0C" w:rsidP="006E0B0C">
      <w:pPr>
        <w:pStyle w:val="A"/>
      </w:pPr>
      <w:r>
        <w:t>H.</w:t>
      </w:r>
      <w:r>
        <w:tab/>
        <w:t>What was the sample used in this study?</w:t>
      </w:r>
    </w:p>
    <w:p w14:paraId="3887AF78" w14:textId="77777777" w:rsidR="006E0B0C" w:rsidRDefault="006E0B0C" w:rsidP="006E0B0C">
      <w:pPr>
        <w:pStyle w:val="A"/>
      </w:pPr>
    </w:p>
    <w:p w14:paraId="48636822" w14:textId="77777777" w:rsidR="006E0B0C" w:rsidRDefault="006E0B0C" w:rsidP="006E0B0C">
      <w:pPr>
        <w:pStyle w:val="A"/>
      </w:pPr>
    </w:p>
    <w:p w14:paraId="289EBC84" w14:textId="77777777" w:rsidR="006E0B0C" w:rsidRDefault="006E0B0C" w:rsidP="006E0B0C">
      <w:pPr>
        <w:pStyle w:val="A"/>
      </w:pPr>
      <w:r>
        <w:t>I.</w:t>
      </w:r>
      <w:r>
        <w:tab/>
        <w:t>How was the sample recruited in this study? Are there any known flaws in this method?</w:t>
      </w:r>
    </w:p>
    <w:p w14:paraId="6CB2D776" w14:textId="77777777" w:rsidR="006E0B0C" w:rsidRDefault="006E0B0C" w:rsidP="006E0B0C">
      <w:pPr>
        <w:pStyle w:val="A"/>
      </w:pPr>
    </w:p>
    <w:p w14:paraId="2400BCF6" w14:textId="77777777" w:rsidR="006E0B0C" w:rsidRDefault="006E0B0C" w:rsidP="006E0B0C">
      <w:pPr>
        <w:pStyle w:val="A"/>
      </w:pPr>
    </w:p>
    <w:p w14:paraId="4B5DDCD8" w14:textId="77777777" w:rsidR="006E0B0C" w:rsidRDefault="006E0B0C" w:rsidP="006E0B0C">
      <w:pPr>
        <w:pStyle w:val="A"/>
      </w:pPr>
      <w:r>
        <w:t>J.</w:t>
      </w:r>
      <w:r>
        <w:tab/>
        <w:t>Are the demographics of the sample generalizable?</w:t>
      </w:r>
    </w:p>
    <w:p w14:paraId="6AEE1C23" w14:textId="77777777" w:rsidR="006E0B0C" w:rsidRDefault="006E0B0C" w:rsidP="006E0B0C">
      <w:pPr>
        <w:pStyle w:val="A"/>
      </w:pPr>
    </w:p>
    <w:p w14:paraId="4BBA6A78" w14:textId="77777777" w:rsidR="006E0B0C" w:rsidRDefault="006E0B0C" w:rsidP="006E0B0C">
      <w:pPr>
        <w:pStyle w:val="A"/>
      </w:pPr>
    </w:p>
    <w:p w14:paraId="49934BE5" w14:textId="77777777" w:rsidR="006E0B0C" w:rsidRDefault="006E0B0C" w:rsidP="006E0B0C">
      <w:pPr>
        <w:pStyle w:val="A"/>
      </w:pPr>
      <w:r>
        <w:t>K.</w:t>
      </w:r>
      <w:r>
        <w:tab/>
        <w:t>What was measured in this study and how? Are there any flaws that you see in how the authors went about measuring?</w:t>
      </w:r>
    </w:p>
    <w:p w14:paraId="32D362EA" w14:textId="77777777" w:rsidR="006E0B0C" w:rsidRDefault="006E0B0C" w:rsidP="006E0B0C">
      <w:pPr>
        <w:pStyle w:val="A"/>
      </w:pPr>
    </w:p>
    <w:p w14:paraId="728672DC" w14:textId="77777777" w:rsidR="006E0B0C" w:rsidRDefault="006E0B0C" w:rsidP="006E0B0C">
      <w:pPr>
        <w:pStyle w:val="A"/>
      </w:pPr>
    </w:p>
    <w:p w14:paraId="2AF1698B" w14:textId="77777777" w:rsidR="006E0B0C" w:rsidRDefault="006E0B0C" w:rsidP="006E0B0C">
      <w:pPr>
        <w:pStyle w:val="A"/>
      </w:pPr>
      <w:r>
        <w:t>L.</w:t>
      </w:r>
      <w:r>
        <w:tab/>
        <w:t>What are the results in this study? What statistical methods were used to achieve these results? Do the statistical methods make sense in the context of this study?</w:t>
      </w:r>
    </w:p>
    <w:p w14:paraId="0A6ACAA6" w14:textId="77777777" w:rsidR="006E0B0C" w:rsidRDefault="006E0B0C" w:rsidP="006E0B0C">
      <w:pPr>
        <w:pStyle w:val="A"/>
      </w:pPr>
    </w:p>
    <w:p w14:paraId="3DECEAEB" w14:textId="77777777" w:rsidR="006E0B0C" w:rsidRDefault="006E0B0C" w:rsidP="006E0B0C">
      <w:pPr>
        <w:pStyle w:val="A"/>
      </w:pPr>
    </w:p>
    <w:p w14:paraId="44FCFE15" w14:textId="77777777" w:rsidR="006E0B0C" w:rsidRDefault="006E0B0C" w:rsidP="006E0B0C">
      <w:pPr>
        <w:pStyle w:val="A"/>
      </w:pPr>
      <w:r>
        <w:t>M.</w:t>
      </w:r>
      <w:r>
        <w:tab/>
        <w:t>Are there any results that seem to be missing?</w:t>
      </w:r>
    </w:p>
    <w:p w14:paraId="38AC34C2" w14:textId="77777777" w:rsidR="006E0B0C" w:rsidRDefault="006E0B0C" w:rsidP="006E0B0C">
      <w:pPr>
        <w:pStyle w:val="A"/>
      </w:pPr>
    </w:p>
    <w:p w14:paraId="4170DB1B" w14:textId="77777777" w:rsidR="006E0B0C" w:rsidRDefault="006E0B0C" w:rsidP="006E0B0C">
      <w:pPr>
        <w:pStyle w:val="A"/>
      </w:pPr>
    </w:p>
    <w:p w14:paraId="2192727A" w14:textId="77777777" w:rsidR="006E0B0C" w:rsidRDefault="006E0B0C" w:rsidP="006E0B0C">
      <w:pPr>
        <w:pStyle w:val="A"/>
      </w:pPr>
      <w:r>
        <w:t>N.</w:t>
      </w:r>
      <w:r>
        <w:tab/>
        <w:t>Do the authors explain how the results are consistent with existing literature? Do the authors explain how the results are inconsistent with existing literature?</w:t>
      </w:r>
    </w:p>
    <w:p w14:paraId="0A3E79BB" w14:textId="77777777" w:rsidR="006E0B0C" w:rsidRDefault="006E0B0C" w:rsidP="006E0B0C">
      <w:pPr>
        <w:pStyle w:val="A"/>
      </w:pPr>
    </w:p>
    <w:p w14:paraId="19D0B262" w14:textId="77777777" w:rsidR="006E0B0C" w:rsidRDefault="006E0B0C" w:rsidP="006E0B0C">
      <w:pPr>
        <w:pStyle w:val="A"/>
      </w:pPr>
    </w:p>
    <w:p w14:paraId="76581CF6" w14:textId="77777777" w:rsidR="006E0B0C" w:rsidRDefault="006E0B0C" w:rsidP="006E0B0C">
      <w:pPr>
        <w:pStyle w:val="A"/>
      </w:pPr>
      <w:r>
        <w:t>O.</w:t>
      </w:r>
      <w:r>
        <w:tab/>
        <w:t>What limitations did the authors mention to their study? Do you note any additional limitations not discussed by the authors?</w:t>
      </w:r>
    </w:p>
    <w:p w14:paraId="2D5BEE86" w14:textId="77777777" w:rsidR="006E0B0C" w:rsidRDefault="006E0B0C" w:rsidP="006E0B0C">
      <w:pPr>
        <w:pStyle w:val="A"/>
      </w:pPr>
    </w:p>
    <w:p w14:paraId="3ADA468C" w14:textId="77777777" w:rsidR="006E0B0C" w:rsidRDefault="006E0B0C" w:rsidP="006E0B0C">
      <w:pPr>
        <w:pStyle w:val="A"/>
      </w:pPr>
    </w:p>
    <w:p w14:paraId="62D147B7" w14:textId="77777777" w:rsidR="006E0B0C" w:rsidRDefault="006E0B0C" w:rsidP="006E0B0C">
      <w:pPr>
        <w:pStyle w:val="A"/>
      </w:pPr>
      <w:r>
        <w:t>P.</w:t>
      </w:r>
      <w:r>
        <w:tab/>
        <w:t>Do the authors discuss any future directions for this line of work? Do you see any additional lines of research that could stem from this study?</w:t>
      </w:r>
    </w:p>
    <w:p w14:paraId="32FA258F" w14:textId="77777777" w:rsidR="006E0B0C" w:rsidRPr="00373404" w:rsidRDefault="006E0B0C" w:rsidP="006E0B0C">
      <w:pPr>
        <w:pStyle w:val="I"/>
        <w:rPr>
          <w:rFonts w:cs="Times New Roman"/>
        </w:rPr>
      </w:pPr>
      <w:r w:rsidRPr="00373404">
        <w:rPr>
          <w:rFonts w:cs="Times New Roman"/>
        </w:rPr>
        <w:t>XI.</w:t>
      </w:r>
      <w:r w:rsidRPr="00373404">
        <w:rPr>
          <w:rFonts w:cs="Times New Roman"/>
        </w:rPr>
        <w:tab/>
        <w:t>Preparing a First Draft of a Literature Review</w:t>
      </w:r>
    </w:p>
    <w:p w14:paraId="417FAB9A" w14:textId="77777777" w:rsidR="006E0B0C" w:rsidRDefault="006E0B0C" w:rsidP="006E0B0C">
      <w:pPr>
        <w:pStyle w:val="A"/>
        <w:rPr>
          <w:rFonts w:cs="Times New Roman"/>
        </w:rPr>
      </w:pPr>
    </w:p>
    <w:p w14:paraId="59E705D1" w14:textId="77777777" w:rsidR="006E0B0C" w:rsidRPr="00373404" w:rsidRDefault="006E0B0C" w:rsidP="006E0B0C">
      <w:pPr>
        <w:pStyle w:val="A"/>
        <w:rPr>
          <w:rFonts w:cs="Times New Roman"/>
        </w:rPr>
      </w:pPr>
      <w:r w:rsidRPr="00373404">
        <w:rPr>
          <w:rFonts w:cs="Times New Roman"/>
        </w:rPr>
        <w:t>A.</w:t>
      </w:r>
      <w:r w:rsidRPr="00373404">
        <w:rPr>
          <w:rFonts w:cs="Times New Roman"/>
        </w:rPr>
        <w:tab/>
        <w:t>Identify your general topic</w:t>
      </w:r>
    </w:p>
    <w:p w14:paraId="0ED6F8B9" w14:textId="77777777" w:rsidR="006E0B0C" w:rsidRDefault="006E0B0C" w:rsidP="006E0B0C">
      <w:pPr>
        <w:pStyle w:val="A"/>
        <w:rPr>
          <w:rFonts w:cs="Times New Roman"/>
        </w:rPr>
      </w:pPr>
    </w:p>
    <w:p w14:paraId="681083DB" w14:textId="77777777" w:rsidR="006E0B0C" w:rsidRDefault="006E0B0C" w:rsidP="006E0B0C">
      <w:pPr>
        <w:pStyle w:val="A"/>
        <w:rPr>
          <w:rFonts w:cs="Times New Roman"/>
        </w:rPr>
      </w:pPr>
    </w:p>
    <w:p w14:paraId="5C9F60AB" w14:textId="77777777" w:rsidR="006E0B0C" w:rsidRDefault="006E0B0C" w:rsidP="006E0B0C">
      <w:pPr>
        <w:pStyle w:val="A"/>
        <w:rPr>
          <w:rFonts w:cs="Times New Roman"/>
        </w:rPr>
      </w:pPr>
    </w:p>
    <w:p w14:paraId="694C607A" w14:textId="77777777" w:rsidR="006E0B0C" w:rsidRDefault="006E0B0C" w:rsidP="006E0B0C">
      <w:pPr>
        <w:pStyle w:val="A"/>
        <w:rPr>
          <w:rFonts w:cs="Times New Roman"/>
        </w:rPr>
      </w:pPr>
    </w:p>
    <w:p w14:paraId="321E18CA" w14:textId="77777777" w:rsidR="006E0B0C" w:rsidRPr="00373404" w:rsidRDefault="006E0B0C" w:rsidP="006E0B0C">
      <w:pPr>
        <w:pStyle w:val="A"/>
        <w:rPr>
          <w:rFonts w:cs="Times New Roman"/>
        </w:rPr>
      </w:pPr>
      <w:r w:rsidRPr="00373404">
        <w:rPr>
          <w:rFonts w:cs="Times New Roman"/>
        </w:rPr>
        <w:t>B.</w:t>
      </w:r>
      <w:r w:rsidRPr="00373404">
        <w:rPr>
          <w:rFonts w:cs="Times New Roman"/>
        </w:rPr>
        <w:tab/>
        <w:t>Determine the type of study you are conducting</w:t>
      </w:r>
    </w:p>
    <w:p w14:paraId="47A9C983" w14:textId="77777777" w:rsidR="006E0B0C" w:rsidRDefault="006E0B0C" w:rsidP="006E0B0C">
      <w:pPr>
        <w:pStyle w:val="A"/>
        <w:rPr>
          <w:rFonts w:cs="Times New Roman"/>
        </w:rPr>
      </w:pPr>
    </w:p>
    <w:p w14:paraId="57A46F0B" w14:textId="77777777" w:rsidR="006E0B0C" w:rsidRDefault="006E0B0C" w:rsidP="006E0B0C">
      <w:pPr>
        <w:pStyle w:val="A"/>
        <w:rPr>
          <w:rFonts w:cs="Times New Roman"/>
        </w:rPr>
      </w:pPr>
    </w:p>
    <w:p w14:paraId="5A44EBA3" w14:textId="77777777" w:rsidR="006E0B0C" w:rsidRDefault="006E0B0C" w:rsidP="006E0B0C">
      <w:pPr>
        <w:pStyle w:val="A"/>
        <w:rPr>
          <w:rFonts w:cs="Times New Roman"/>
        </w:rPr>
      </w:pPr>
    </w:p>
    <w:p w14:paraId="2110A29C" w14:textId="77777777" w:rsidR="006E0B0C" w:rsidRDefault="006E0B0C" w:rsidP="006E0B0C">
      <w:pPr>
        <w:pStyle w:val="A"/>
        <w:rPr>
          <w:rFonts w:cs="Times New Roman"/>
        </w:rPr>
      </w:pPr>
    </w:p>
    <w:p w14:paraId="163AFEB6" w14:textId="77777777" w:rsidR="006E0B0C" w:rsidRPr="00373404" w:rsidRDefault="006E0B0C" w:rsidP="006E0B0C">
      <w:pPr>
        <w:pStyle w:val="A"/>
        <w:rPr>
          <w:rFonts w:cs="Times New Roman"/>
        </w:rPr>
      </w:pPr>
      <w:r w:rsidRPr="00373404">
        <w:rPr>
          <w:rFonts w:cs="Times New Roman"/>
        </w:rPr>
        <w:t>C.</w:t>
      </w:r>
      <w:r w:rsidRPr="00373404">
        <w:rPr>
          <w:rFonts w:cs="Times New Roman"/>
        </w:rPr>
        <w:tab/>
        <w:t>Determine what variables you will examine</w:t>
      </w:r>
    </w:p>
    <w:p w14:paraId="704A3CE5" w14:textId="77777777" w:rsidR="006E0B0C" w:rsidRDefault="006E0B0C" w:rsidP="006E0B0C">
      <w:pPr>
        <w:pStyle w:val="A"/>
        <w:rPr>
          <w:rFonts w:cs="Times New Roman"/>
        </w:rPr>
      </w:pPr>
    </w:p>
    <w:p w14:paraId="6B0F008B" w14:textId="77777777" w:rsidR="006E0B0C" w:rsidRDefault="006E0B0C" w:rsidP="006E0B0C">
      <w:pPr>
        <w:pStyle w:val="A"/>
        <w:rPr>
          <w:rFonts w:cs="Times New Roman"/>
        </w:rPr>
      </w:pPr>
    </w:p>
    <w:p w14:paraId="3994CF4E" w14:textId="77777777" w:rsidR="006E0B0C" w:rsidRDefault="006E0B0C" w:rsidP="006E0B0C">
      <w:pPr>
        <w:pStyle w:val="A"/>
        <w:rPr>
          <w:rFonts w:cs="Times New Roman"/>
        </w:rPr>
      </w:pPr>
    </w:p>
    <w:p w14:paraId="1CE1B217" w14:textId="77777777" w:rsidR="006E0B0C" w:rsidRDefault="006E0B0C" w:rsidP="006E0B0C">
      <w:pPr>
        <w:pStyle w:val="A"/>
        <w:rPr>
          <w:rFonts w:cs="Times New Roman"/>
        </w:rPr>
      </w:pPr>
    </w:p>
    <w:p w14:paraId="1979CC2A" w14:textId="77777777" w:rsidR="006E0B0C" w:rsidRPr="00373404" w:rsidRDefault="006E0B0C" w:rsidP="006E0B0C">
      <w:pPr>
        <w:pStyle w:val="A"/>
        <w:rPr>
          <w:rFonts w:cs="Times New Roman"/>
        </w:rPr>
      </w:pPr>
      <w:r w:rsidRPr="00373404">
        <w:rPr>
          <w:rFonts w:cs="Times New Roman"/>
        </w:rPr>
        <w:t>D.</w:t>
      </w:r>
      <w:r w:rsidRPr="00373404">
        <w:rPr>
          <w:rFonts w:cs="Times New Roman"/>
        </w:rPr>
        <w:tab/>
        <w:t>Search for primary sources</w:t>
      </w:r>
    </w:p>
    <w:p w14:paraId="709A1663" w14:textId="77777777" w:rsidR="006E0B0C" w:rsidRDefault="006E0B0C" w:rsidP="006E0B0C">
      <w:pPr>
        <w:pStyle w:val="A"/>
        <w:rPr>
          <w:rFonts w:cs="Times New Roman"/>
        </w:rPr>
      </w:pPr>
    </w:p>
    <w:p w14:paraId="6259B778" w14:textId="77777777" w:rsidR="006E0B0C" w:rsidRDefault="006E0B0C" w:rsidP="006E0B0C">
      <w:pPr>
        <w:pStyle w:val="A"/>
        <w:rPr>
          <w:rFonts w:cs="Times New Roman"/>
        </w:rPr>
      </w:pPr>
    </w:p>
    <w:p w14:paraId="26E058D4" w14:textId="77777777" w:rsidR="006E0B0C" w:rsidRDefault="006E0B0C" w:rsidP="006E0B0C">
      <w:pPr>
        <w:pStyle w:val="A"/>
        <w:rPr>
          <w:rFonts w:cs="Times New Roman"/>
        </w:rPr>
      </w:pPr>
    </w:p>
    <w:p w14:paraId="07BC7584" w14:textId="77777777" w:rsidR="006E0B0C" w:rsidRDefault="006E0B0C" w:rsidP="006E0B0C">
      <w:pPr>
        <w:pStyle w:val="A"/>
        <w:rPr>
          <w:rFonts w:cs="Times New Roman"/>
        </w:rPr>
      </w:pPr>
    </w:p>
    <w:p w14:paraId="63F4FAC7" w14:textId="77777777" w:rsidR="006E0B0C" w:rsidRPr="00373404" w:rsidRDefault="006E0B0C" w:rsidP="006E0B0C">
      <w:pPr>
        <w:pStyle w:val="A"/>
        <w:rPr>
          <w:rFonts w:cs="Times New Roman"/>
        </w:rPr>
      </w:pPr>
      <w:r w:rsidRPr="00373404">
        <w:rPr>
          <w:rFonts w:cs="Times New Roman"/>
        </w:rPr>
        <w:t>E.</w:t>
      </w:r>
      <w:r w:rsidRPr="00373404">
        <w:rPr>
          <w:rFonts w:cs="Times New Roman"/>
        </w:rPr>
        <w:tab/>
        <w:t>Obtain full text references</w:t>
      </w:r>
    </w:p>
    <w:p w14:paraId="48459C7A" w14:textId="77777777" w:rsidR="006E0B0C" w:rsidRDefault="006E0B0C" w:rsidP="006E0B0C">
      <w:pPr>
        <w:pStyle w:val="A"/>
        <w:rPr>
          <w:rFonts w:cs="Times New Roman"/>
        </w:rPr>
      </w:pPr>
    </w:p>
    <w:p w14:paraId="3190DBA6" w14:textId="77777777" w:rsidR="006E0B0C" w:rsidRDefault="006E0B0C" w:rsidP="006E0B0C">
      <w:pPr>
        <w:pStyle w:val="A"/>
        <w:rPr>
          <w:rFonts w:cs="Times New Roman"/>
        </w:rPr>
      </w:pPr>
    </w:p>
    <w:p w14:paraId="1D47354A" w14:textId="77777777" w:rsidR="006E0B0C" w:rsidRDefault="006E0B0C" w:rsidP="006E0B0C">
      <w:pPr>
        <w:pStyle w:val="A"/>
        <w:rPr>
          <w:rFonts w:cs="Times New Roman"/>
        </w:rPr>
      </w:pPr>
    </w:p>
    <w:p w14:paraId="4FD42462" w14:textId="77777777" w:rsidR="006E0B0C" w:rsidRDefault="006E0B0C" w:rsidP="006E0B0C">
      <w:pPr>
        <w:pStyle w:val="A"/>
        <w:rPr>
          <w:rFonts w:cs="Times New Roman"/>
        </w:rPr>
      </w:pPr>
    </w:p>
    <w:p w14:paraId="1884AEE7" w14:textId="77777777" w:rsidR="006E0B0C" w:rsidRPr="00373404" w:rsidRDefault="006E0B0C" w:rsidP="006E0B0C">
      <w:pPr>
        <w:pStyle w:val="A"/>
        <w:rPr>
          <w:rFonts w:cs="Times New Roman"/>
        </w:rPr>
      </w:pPr>
      <w:r w:rsidRPr="00373404">
        <w:rPr>
          <w:rFonts w:cs="Times New Roman"/>
        </w:rPr>
        <w:t>F.</w:t>
      </w:r>
      <w:r w:rsidRPr="00373404">
        <w:rPr>
          <w:rFonts w:cs="Times New Roman"/>
        </w:rPr>
        <w:tab/>
        <w:t>Look for additional references in obtained materials</w:t>
      </w:r>
    </w:p>
    <w:p w14:paraId="35368B97" w14:textId="77777777" w:rsidR="006E0B0C" w:rsidRDefault="006E0B0C" w:rsidP="006E0B0C">
      <w:pPr>
        <w:pStyle w:val="A"/>
        <w:rPr>
          <w:rFonts w:cs="Times New Roman"/>
        </w:rPr>
      </w:pPr>
    </w:p>
    <w:p w14:paraId="0895F820" w14:textId="77777777" w:rsidR="006E0B0C" w:rsidRDefault="006E0B0C" w:rsidP="006E0B0C">
      <w:pPr>
        <w:pStyle w:val="A"/>
        <w:rPr>
          <w:rFonts w:cs="Times New Roman"/>
        </w:rPr>
      </w:pPr>
    </w:p>
    <w:p w14:paraId="7C5C960C" w14:textId="77777777" w:rsidR="006E0B0C" w:rsidRDefault="006E0B0C" w:rsidP="006E0B0C">
      <w:pPr>
        <w:pStyle w:val="A"/>
        <w:rPr>
          <w:rFonts w:cs="Times New Roman"/>
        </w:rPr>
      </w:pPr>
    </w:p>
    <w:p w14:paraId="06F553EE" w14:textId="77777777" w:rsidR="006E0B0C" w:rsidRDefault="006E0B0C" w:rsidP="006E0B0C">
      <w:pPr>
        <w:pStyle w:val="A"/>
        <w:rPr>
          <w:rFonts w:cs="Times New Roman"/>
        </w:rPr>
      </w:pPr>
    </w:p>
    <w:p w14:paraId="0CA197D2" w14:textId="77777777" w:rsidR="006E0B0C" w:rsidRPr="00373404" w:rsidRDefault="006E0B0C" w:rsidP="006E0B0C">
      <w:pPr>
        <w:pStyle w:val="A"/>
        <w:rPr>
          <w:rFonts w:cs="Times New Roman"/>
        </w:rPr>
      </w:pPr>
      <w:r w:rsidRPr="00373404">
        <w:rPr>
          <w:rFonts w:cs="Times New Roman"/>
        </w:rPr>
        <w:t>G.</w:t>
      </w:r>
      <w:r w:rsidRPr="00373404">
        <w:rPr>
          <w:rFonts w:cs="Times New Roman"/>
        </w:rPr>
        <w:tab/>
        <w:t>Narrow your list of references</w:t>
      </w:r>
    </w:p>
    <w:p w14:paraId="2E4A1C45" w14:textId="77777777" w:rsidR="006E0B0C" w:rsidRDefault="006E0B0C" w:rsidP="006E0B0C">
      <w:pPr>
        <w:pStyle w:val="A"/>
        <w:rPr>
          <w:rFonts w:cs="Times New Roman"/>
        </w:rPr>
      </w:pPr>
    </w:p>
    <w:p w14:paraId="6C2B59C2" w14:textId="77777777" w:rsidR="006E0B0C" w:rsidRDefault="006E0B0C" w:rsidP="006E0B0C">
      <w:pPr>
        <w:pStyle w:val="A"/>
        <w:rPr>
          <w:rFonts w:cs="Times New Roman"/>
        </w:rPr>
      </w:pPr>
    </w:p>
    <w:p w14:paraId="561F4762" w14:textId="77777777" w:rsidR="006E0B0C" w:rsidRDefault="006E0B0C" w:rsidP="006E0B0C">
      <w:pPr>
        <w:pStyle w:val="A"/>
        <w:rPr>
          <w:rFonts w:cs="Times New Roman"/>
        </w:rPr>
      </w:pPr>
    </w:p>
    <w:p w14:paraId="090267A0" w14:textId="77777777" w:rsidR="006E0B0C" w:rsidRDefault="006E0B0C" w:rsidP="006E0B0C">
      <w:pPr>
        <w:pStyle w:val="A"/>
        <w:rPr>
          <w:rFonts w:cs="Times New Roman"/>
        </w:rPr>
      </w:pPr>
    </w:p>
    <w:p w14:paraId="3C4E239E" w14:textId="77777777" w:rsidR="006E0B0C" w:rsidRPr="00373404" w:rsidRDefault="006E0B0C" w:rsidP="006E0B0C">
      <w:pPr>
        <w:pStyle w:val="A"/>
        <w:rPr>
          <w:rFonts w:cs="Times New Roman"/>
        </w:rPr>
      </w:pPr>
      <w:r w:rsidRPr="00373404">
        <w:rPr>
          <w:rFonts w:cs="Times New Roman"/>
        </w:rPr>
        <w:t>H.</w:t>
      </w:r>
      <w:r w:rsidRPr="00373404">
        <w:rPr>
          <w:rFonts w:cs="Times New Roman"/>
        </w:rPr>
        <w:tab/>
        <w:t>Organize references by major topics and subtopics</w:t>
      </w:r>
    </w:p>
    <w:p w14:paraId="1CB92A9C" w14:textId="77777777" w:rsidR="006E0B0C" w:rsidRDefault="006E0B0C" w:rsidP="006E0B0C">
      <w:pPr>
        <w:pStyle w:val="A"/>
        <w:rPr>
          <w:rFonts w:cs="Times New Roman"/>
        </w:rPr>
      </w:pPr>
    </w:p>
    <w:p w14:paraId="06A45DB8" w14:textId="77777777" w:rsidR="006E0B0C" w:rsidRDefault="006E0B0C" w:rsidP="006E0B0C">
      <w:pPr>
        <w:pStyle w:val="A"/>
        <w:rPr>
          <w:rFonts w:cs="Times New Roman"/>
        </w:rPr>
      </w:pPr>
    </w:p>
    <w:p w14:paraId="6AAC146A" w14:textId="77777777" w:rsidR="006E0B0C" w:rsidRDefault="006E0B0C" w:rsidP="006E0B0C">
      <w:pPr>
        <w:pStyle w:val="A"/>
        <w:rPr>
          <w:rFonts w:cs="Times New Roman"/>
        </w:rPr>
      </w:pPr>
    </w:p>
    <w:p w14:paraId="669805AA" w14:textId="77777777" w:rsidR="006E0B0C" w:rsidRDefault="006E0B0C" w:rsidP="006E0B0C">
      <w:pPr>
        <w:pStyle w:val="A"/>
        <w:rPr>
          <w:rFonts w:cs="Times New Roman"/>
        </w:rPr>
      </w:pPr>
    </w:p>
    <w:p w14:paraId="711E3ED2" w14:textId="6F0B79A3" w:rsidR="006E0B0C" w:rsidRDefault="006E0B0C" w:rsidP="006E0B0C">
      <w:pPr>
        <w:pStyle w:val="A"/>
        <w:rPr>
          <w:rFonts w:cs="Times New Roman"/>
        </w:rPr>
      </w:pPr>
      <w:r w:rsidRPr="00373404">
        <w:rPr>
          <w:rFonts w:cs="Times New Roman"/>
        </w:rPr>
        <w:t>I.</w:t>
      </w:r>
      <w:r w:rsidRPr="00373404">
        <w:rPr>
          <w:rFonts w:cs="Times New Roman"/>
        </w:rPr>
        <w:tab/>
        <w:t>Identify gaps in your references</w:t>
      </w:r>
    </w:p>
    <w:p w14:paraId="264655D5" w14:textId="7357A145" w:rsidR="00756B01" w:rsidRDefault="00756B01" w:rsidP="006E0B0C">
      <w:pPr>
        <w:pStyle w:val="A"/>
        <w:rPr>
          <w:rFonts w:cs="Times New Roman"/>
        </w:rPr>
      </w:pPr>
    </w:p>
    <w:p w14:paraId="03D2CC8E" w14:textId="77777777" w:rsidR="00756B01" w:rsidRPr="00373404" w:rsidRDefault="00756B01" w:rsidP="006E0B0C">
      <w:pPr>
        <w:pStyle w:val="A"/>
        <w:rPr>
          <w:rFonts w:cs="Times New Roman"/>
        </w:rPr>
      </w:pPr>
    </w:p>
    <w:p w14:paraId="623031E8" w14:textId="77777777" w:rsidR="006E0B0C" w:rsidRDefault="006E0B0C" w:rsidP="006E0B0C">
      <w:pPr>
        <w:pStyle w:val="A"/>
        <w:rPr>
          <w:rFonts w:cs="Times New Roman"/>
        </w:rPr>
      </w:pPr>
    </w:p>
    <w:p w14:paraId="6DF76BB8" w14:textId="77777777" w:rsidR="006E0B0C" w:rsidRPr="00373404" w:rsidRDefault="006E0B0C" w:rsidP="006E0B0C">
      <w:pPr>
        <w:pStyle w:val="A"/>
        <w:rPr>
          <w:rFonts w:cs="Times New Roman"/>
        </w:rPr>
      </w:pPr>
      <w:r w:rsidRPr="00373404">
        <w:rPr>
          <w:rFonts w:cs="Times New Roman"/>
        </w:rPr>
        <w:t>J.</w:t>
      </w:r>
      <w:r w:rsidRPr="00373404">
        <w:rPr>
          <w:rFonts w:cs="Times New Roman"/>
        </w:rPr>
        <w:tab/>
        <w:t>Find references to fill gaps</w:t>
      </w:r>
    </w:p>
    <w:p w14:paraId="47EC54E6" w14:textId="77777777" w:rsidR="006E0B0C" w:rsidRDefault="006E0B0C" w:rsidP="006E0B0C">
      <w:pPr>
        <w:pStyle w:val="A"/>
        <w:rPr>
          <w:rFonts w:cs="Times New Roman"/>
        </w:rPr>
      </w:pPr>
    </w:p>
    <w:p w14:paraId="5081DA7D" w14:textId="77777777" w:rsidR="006E0B0C" w:rsidRDefault="006E0B0C" w:rsidP="006E0B0C">
      <w:pPr>
        <w:pStyle w:val="A"/>
        <w:rPr>
          <w:rFonts w:cs="Times New Roman"/>
        </w:rPr>
      </w:pPr>
    </w:p>
    <w:p w14:paraId="20A7CC92" w14:textId="77777777" w:rsidR="006E0B0C" w:rsidRDefault="006E0B0C" w:rsidP="006E0B0C">
      <w:pPr>
        <w:pStyle w:val="A"/>
        <w:rPr>
          <w:rFonts w:cs="Times New Roman"/>
        </w:rPr>
      </w:pPr>
    </w:p>
    <w:p w14:paraId="605FCABD" w14:textId="77777777" w:rsidR="006E0B0C" w:rsidRDefault="006E0B0C" w:rsidP="006E0B0C">
      <w:pPr>
        <w:pStyle w:val="A"/>
        <w:rPr>
          <w:rFonts w:cs="Times New Roman"/>
        </w:rPr>
      </w:pPr>
    </w:p>
    <w:p w14:paraId="03F40CCF" w14:textId="55F19C5C" w:rsidR="006E0B0C" w:rsidRPr="006E0B0C" w:rsidRDefault="006E0B0C" w:rsidP="006E0B0C">
      <w:pPr>
        <w:pStyle w:val="A"/>
        <w:rPr>
          <w:color w:val="231F20"/>
          <w:szCs w:val="24"/>
        </w:rPr>
      </w:pPr>
      <w:r w:rsidRPr="00373404">
        <w:t>L.</w:t>
      </w:r>
      <w:r w:rsidRPr="00373404">
        <w:tab/>
        <w:t>Write</w:t>
      </w:r>
    </w:p>
    <w:p w14:paraId="08861D6E" w14:textId="77777777" w:rsidR="00014790" w:rsidRDefault="00014790" w:rsidP="00A215D2">
      <w:pPr>
        <w:spacing w:before="28"/>
        <w:jc w:val="center"/>
        <w:rPr>
          <w:b/>
          <w:sz w:val="28"/>
        </w:rPr>
      </w:pPr>
    </w:p>
    <w:p w14:paraId="1C23B524" w14:textId="77777777" w:rsidR="00014790" w:rsidRDefault="00014790" w:rsidP="00A215D2">
      <w:pPr>
        <w:pStyle w:val="BodyText"/>
        <w:spacing w:before="7"/>
        <w:rPr>
          <w:b/>
          <w:sz w:val="16"/>
        </w:rPr>
      </w:pPr>
    </w:p>
    <w:p w14:paraId="20E8F80D" w14:textId="77777777" w:rsidR="005148F7" w:rsidRDefault="005148F7" w:rsidP="00A215D2">
      <w:pPr>
        <w:pStyle w:val="Heading2"/>
        <w:ind w:left="0" w:right="0"/>
        <w:rPr>
          <w:color w:val="231F20"/>
        </w:rPr>
        <w:sectPr w:rsidR="005148F7" w:rsidSect="00A215D2">
          <w:footerReference w:type="default" r:id="rId58"/>
          <w:pgSz w:w="12240" w:h="15840"/>
          <w:pgMar w:top="1440" w:right="1440" w:bottom="1440" w:left="1440" w:header="0" w:footer="1039" w:gutter="0"/>
          <w:cols w:space="720"/>
        </w:sectPr>
      </w:pPr>
    </w:p>
    <w:p w14:paraId="2480D9A0" w14:textId="77777777" w:rsidR="00014790" w:rsidRDefault="003865B7" w:rsidP="00A215D2">
      <w:pPr>
        <w:pStyle w:val="Heading2"/>
        <w:ind w:left="0" w:right="0"/>
      </w:pPr>
      <w:r>
        <w:rPr>
          <w:color w:val="231F20"/>
        </w:rPr>
        <w:t>Chapter Six</w:t>
      </w:r>
    </w:p>
    <w:p w14:paraId="7E298CDD" w14:textId="6EE6B8D5" w:rsidR="00C84B3F" w:rsidRDefault="00A215D2" w:rsidP="00A215D2">
      <w:pPr>
        <w:spacing w:before="276"/>
        <w:jc w:val="center"/>
        <w:rPr>
          <w:b/>
          <w:sz w:val="28"/>
        </w:rPr>
      </w:pPr>
      <w:r>
        <w:rPr>
          <w:noProof/>
          <w:color w:val="231F20"/>
          <w:lang w:bidi="ar-SA"/>
        </w:rPr>
        <mc:AlternateContent>
          <mc:Choice Requires="wpg">
            <w:drawing>
              <wp:anchor distT="0" distB="0" distL="114300" distR="114300" simplePos="0" relativeHeight="251675648" behindDoc="0" locked="0" layoutInCell="1" allowOverlap="1" wp14:anchorId="5685D41C" wp14:editId="0AE2AA4B">
                <wp:simplePos x="0" y="0"/>
                <wp:positionH relativeFrom="column">
                  <wp:posOffset>3175</wp:posOffset>
                </wp:positionH>
                <wp:positionV relativeFrom="paragraph">
                  <wp:posOffset>572135</wp:posOffset>
                </wp:positionV>
                <wp:extent cx="5915660" cy="2362200"/>
                <wp:effectExtent l="0" t="0" r="8890" b="0"/>
                <wp:wrapSquare wrapText="bothSides"/>
                <wp:docPr id="79" name="Group 79"/>
                <wp:cNvGraphicFramePr/>
                <a:graphic xmlns:a="http://schemas.openxmlformats.org/drawingml/2006/main">
                  <a:graphicData uri="http://schemas.microsoft.com/office/word/2010/wordprocessingGroup">
                    <wpg:wgp>
                      <wpg:cNvGrpSpPr/>
                      <wpg:grpSpPr>
                        <a:xfrm>
                          <a:off x="0" y="0"/>
                          <a:ext cx="5915660" cy="2362200"/>
                          <a:chOff x="0" y="0"/>
                          <a:chExt cx="5915660" cy="2362200"/>
                        </a:xfrm>
                      </wpg:grpSpPr>
                      <pic:pic xmlns:pic="http://schemas.openxmlformats.org/drawingml/2006/picture">
                        <pic:nvPicPr>
                          <pic:cNvPr id="14" name="Picture 14"/>
                          <pic:cNvPicPr>
                            <a:picLocks noChangeAspect="1"/>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915660" cy="2362200"/>
                          </a:xfrm>
                          <a:prstGeom prst="rect">
                            <a:avLst/>
                          </a:prstGeom>
                        </pic:spPr>
                      </pic:pic>
                      <wps:wsp>
                        <wps:cNvPr id="132" name="Text Box 2"/>
                        <wps:cNvSpPr txBox="1">
                          <a:spLocks noChangeArrowheads="1"/>
                        </wps:cNvSpPr>
                        <wps:spPr bwMode="auto">
                          <a:xfrm>
                            <a:off x="438150" y="552450"/>
                            <a:ext cx="5057775" cy="1647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B7F750" w14:textId="77777777" w:rsidR="00475173" w:rsidRDefault="00475173" w:rsidP="002C7BE7">
                              <w:pPr>
                                <w:pStyle w:val="BodyText"/>
                                <w:numPr>
                                  <w:ilvl w:val="0"/>
                                  <w:numId w:val="17"/>
                                </w:numPr>
                                <w:spacing w:before="1"/>
                                <w:ind w:left="360" w:hanging="360"/>
                              </w:pPr>
                              <w:r>
                                <w:rPr>
                                  <w:color w:val="231F20"/>
                                </w:rPr>
                                <w:t>Explain the concept of a variable.</w:t>
                              </w:r>
                            </w:p>
                            <w:p w14:paraId="0F979ABF" w14:textId="77777777" w:rsidR="00475173" w:rsidRDefault="00475173" w:rsidP="002C7BE7">
                              <w:pPr>
                                <w:pStyle w:val="BodyText"/>
                                <w:numPr>
                                  <w:ilvl w:val="0"/>
                                  <w:numId w:val="17"/>
                                </w:numPr>
                                <w:spacing w:before="12"/>
                                <w:ind w:left="360" w:hanging="360"/>
                              </w:pPr>
                              <w:r>
                                <w:rPr>
                                  <w:color w:val="231F20"/>
                                </w:rPr>
                                <w:t>Differentiate between positive, negative, and neutral</w:t>
                              </w:r>
                              <w:r>
                                <w:rPr>
                                  <w:color w:val="231F20"/>
                                  <w:spacing w:val="-5"/>
                                </w:rPr>
                                <w:t xml:space="preserve"> </w:t>
                              </w:r>
                              <w:r>
                                <w:rPr>
                                  <w:color w:val="231F20"/>
                                </w:rPr>
                                <w:t>relationships.</w:t>
                              </w:r>
                            </w:p>
                            <w:p w14:paraId="46184D54" w14:textId="77777777" w:rsidR="00475173" w:rsidRDefault="00475173" w:rsidP="002C7BE7">
                              <w:pPr>
                                <w:pStyle w:val="BodyText"/>
                                <w:numPr>
                                  <w:ilvl w:val="0"/>
                                  <w:numId w:val="17"/>
                                </w:numPr>
                                <w:spacing w:before="12"/>
                                <w:ind w:left="360" w:hanging="360"/>
                              </w:pPr>
                              <w:r>
                                <w:rPr>
                                  <w:color w:val="231F20"/>
                                </w:rPr>
                                <w:t>Differentiate among the four levels of variables (nominal, ordinal, interval, and</w:t>
                              </w:r>
                              <w:r>
                                <w:rPr>
                                  <w:color w:val="231F20"/>
                                  <w:spacing w:val="-23"/>
                                </w:rPr>
                                <w:t xml:space="preserve"> </w:t>
                              </w:r>
                              <w:r>
                                <w:rPr>
                                  <w:color w:val="231F20"/>
                                </w:rPr>
                                <w:t>ratio).</w:t>
                              </w:r>
                            </w:p>
                            <w:p w14:paraId="2D5B7558" w14:textId="77777777" w:rsidR="00475173" w:rsidRDefault="00475173" w:rsidP="002C7BE7">
                              <w:pPr>
                                <w:pStyle w:val="BodyText"/>
                                <w:numPr>
                                  <w:ilvl w:val="0"/>
                                  <w:numId w:val="17"/>
                                </w:numPr>
                                <w:spacing w:before="12"/>
                                <w:ind w:left="360" w:hanging="360"/>
                              </w:pPr>
                              <w:r w:rsidRPr="00F84A59">
                                <w:rPr>
                                  <w:color w:val="231F20"/>
                                </w:rPr>
                                <w:t>Explain the four basic types of interval scales (Likert, semantic differential, Staple,</w:t>
                              </w:r>
                              <w:r w:rsidRPr="00F84A59">
                                <w:rPr>
                                  <w:color w:val="231F20"/>
                                  <w:spacing w:val="-31"/>
                                </w:rPr>
                                <w:t xml:space="preserve"> </w:t>
                              </w:r>
                              <w:r w:rsidRPr="00F84A59">
                                <w:rPr>
                                  <w:color w:val="231F20"/>
                                </w:rPr>
                                <w:t>and scalogram).</w:t>
                              </w:r>
                            </w:p>
                            <w:p w14:paraId="28B1850A" w14:textId="77777777" w:rsidR="00475173" w:rsidRDefault="00475173" w:rsidP="002C7BE7">
                              <w:pPr>
                                <w:pStyle w:val="BodyText"/>
                                <w:numPr>
                                  <w:ilvl w:val="0"/>
                                  <w:numId w:val="17"/>
                                </w:numPr>
                                <w:spacing w:before="12" w:line="249" w:lineRule="auto"/>
                                <w:ind w:left="360" w:right="487" w:hanging="360"/>
                              </w:pPr>
                              <w:r>
                                <w:rPr>
                                  <w:color w:val="231F20"/>
                                </w:rPr>
                                <w:t xml:space="preserve">Apply information from this chapter to write an American Psychological Association </w:t>
                              </w:r>
                              <w:r>
                                <w:rPr>
                                  <w:color w:val="231F20"/>
                                  <w:spacing w:val="-5"/>
                                </w:rPr>
                                <w:t xml:space="preserve">(APA) </w:t>
                              </w:r>
                              <w:r>
                                <w:rPr>
                                  <w:color w:val="231F20"/>
                                </w:rPr>
                                <w:t>style method</w:t>
                              </w:r>
                              <w:r>
                                <w:rPr>
                                  <w:color w:val="231F20"/>
                                  <w:spacing w:val="1"/>
                                </w:rPr>
                                <w:t xml:space="preserve"> </w:t>
                              </w:r>
                              <w:r>
                                <w:rPr>
                                  <w:color w:val="231F20"/>
                                </w:rPr>
                                <w:t>section.</w:t>
                              </w:r>
                            </w:p>
                            <w:p w14:paraId="3D49A2D4" w14:textId="77777777" w:rsidR="00475173" w:rsidRDefault="00475173" w:rsidP="00C84B3F"/>
                          </w:txbxContent>
                        </wps:txbx>
                        <wps:bodyPr rot="0" vert="horz" wrap="square" lIns="91440" tIns="45720" rIns="91440" bIns="45720" anchor="t" anchorCtr="0" upright="1">
                          <a:noAutofit/>
                        </wps:bodyPr>
                      </wps:wsp>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685D41C" id="Group 79" o:spid="_x0000_s1041" style="position:absolute;left:0;text-align:left;margin-left:.25pt;margin-top:45.05pt;width:465.8pt;height:186pt;z-index:251675648" coordsize="59156,2362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EXtIoBAAAEgoAAA4AAABkcnMvZTJvRG9jLnhtbKRW2W7jNhR9L9B/&#10;IPSuaIlkWUKcgeMlGCBtg870A2iJsoiRSJWkl0zRf++9pGQ7CzrBJEBs7jz33HOuefPp2LVkz5Tm&#10;Usy86Cr0CBOlrLjYzry/vq79qUe0oaKirRRs5j0x7X26/fWXm0NfsFg2sq2YInCI0MWhn3mNMX0R&#10;BLpsWEf1leyZgMlaqo4a6KptUCl6gNO7NojDcBIcpKp6JUumNYwu3aR3a8+va1aaP+paM0PamQfY&#10;jP1U9nODn8HtDS22ivYNLwcY9CdQdJQLuPR01JIaSnaKvzqq46WSWtbmqpRdIOual8zGANFE4Yto&#10;7pXc9TaWbXHY9ieagNoXPP30seXv+0dFeDXzstwjgnaQI3stgT6Qc+i3Bay5V/2X/lENA1vXw3iP&#10;terwGyIhR0vr04lWdjSkhME0j9LJBNgvYS6+nsSQOEd82UB2Xu0rm9UPdgbjxQHiO8HpeVnA/8AT&#10;tF7x9GM9wS6zU8wbDunedUZH1bdd70NKe2r4hrfcPFl5QvIQlNg/8vJRuc6Z8igZKYdpvJXACHCM&#10;W3CV20MxpgdZftNEyEVDxZbNdQ/KBr/h6uD5ctt9duGm5f2aty3mCdtDaOCCFyp6gx2n0KUsdx0T&#10;xllOsRailEI3vNceUQXrNgwUpD5XESQZ7G5ARb3iwlhPgA4etMHbURHWFf/E03kY5vGdv0jDhZ+E&#10;2cqf50nmZ+EqS8JkGi2ixb+4O0qKnWYQPm2XPR+gw+gr8G9aYCgWzlzWpGRPbSlA4iyg8dtChCFk&#10;CLFqo5gpG2zWQN6fQLjbc5qwTJ/JxTRoMAnu+IgtTuKGxCtt7pnsCDaAYMBgGaV7QOvQjEsGHTgA&#10;FhngQf9CXdVjyqH3Pt6wqr5Vkb40tGcAAY+90PF1PAr5K6b4Th5JjNIclmHpIOYIwyhZS27/QtBK&#10;yUPDaAX4nKgvtrpzMDKyOfwmKxAX3RlpD3pBdHI9jVKoNFBo0jROoAkonO5sJQrTLMtSV4miSZJN&#10;49Ra6Jyxkc93UU4LIdFZ9pJW4FWnAUijG3lL/nmYr6araeIn8WQF8l8u/fl6kfiTdZSly+vlYrGM&#10;Rvk3vKqYwGs+rn7LvWx5NdYDrbabRaucK9b2byBEn5cF6MIzjNExI7PO0XkUJ+FdnPvryTTzk3WS&#10;+nkWTv0wyu/ySZjkyXL9PKQHLtjHQyKHmZenkMf/jy20f69jo0XHDTxBWt7NvOlpES1QjStR2dQa&#10;ylvXvqAC4Z+pcMXEFRHUrjMitsxxc7S/sFZqOLKR1ROIWUnwNIgVnk/QaKT67pEDPEVmnv57R/E3&#10;qP0swBB5lCT4drGdJM1i6KjLmc3lDBUlHDXzjEdcc2Hce2cHFXnbwE3OgkLOwUQ1t3XkjAoiwg7U&#10;DNuyDw8b5fBIwpfNZd+uOj/lbv8D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wQUAAYACAAAACEANFrM&#10;od0AAAAHAQAADwAAAGRycy9kb3ducmV2LnhtbEyOQWvCQBSE74X+h+UVequbaJWa5kVE2p6kUC2I&#10;tzV5JsHs25Bdk/jv+3pqbzPMMPOlq9E2qqfO144R4kkEijh3Rc0lwvf+/ekFlA+GC9M4JoQbeVhl&#10;93epSQo38Bf1u1AqGWGfGIQqhDbR2ucVWeMnriWW7Ow6a4LYrtRFZwYZt42eRtFCW1OzPFSmpU1F&#10;+WV3tQgfgxnWs/it317Om9txP/88bGNCfHwY16+gAo3hrwy/+IIOmTCd3JULrxqEufQQllEMStLl&#10;bCrihPC8EKGzVP/nz34AAAD//wMAUEsDBAoAAAAAAAAAIQAiyft4R7gBAEe4AQAVAAAAZHJzL21l&#10;ZGlhL2ltYWdlMS5qcGVn/9j/4AAQSkZJRgABAQEA3ADcAAD/2wBDAAIBAQEBAQIBAQECAgICAgQD&#10;AgICAgUEBAMEBgUGBgYFBgYGBwkIBgcJBwYGCAsICQoKCgoKBggLDAsKDAkKCgr/wAALCAI5BY8B&#10;AREA/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9oACAEBAAA/&#10;AP38oprSIo3E9K+O/j3/AMFd/AOg/Fb/AIZq/ZA+E+q/Gz4kskjXGm+H7tbXSNNSOTy5JLrUpAYU&#10;CPlWCByGGw7Wq5pv7Sf/AAU+8OQLqvjj9jX4Z67Bjdcab4R+KVxDeqOSQgvLFIpGx2MiKf73evXP&#10;2Yv2wPh3+09FrWjaJoeteG/FXhe4hh8W+CPFVmLbVNHeVS0TSIGZXikCOY5o2aNwh2nIYD16iijI&#10;70m4UuR0zRWV4y8beFfh94X1Dxt411+10vSNJs5LrUtSvphHDbQou55HY8BQOSa8quP+Cin7EVjr&#10;q+G9a/ab8I6TeN/q49c1RbFX+Xd8r3GxW454Jr1DwL8RfAXxP8L2vjf4b+NNJ8QaNehjZ6toeoR3&#10;drcAEqSksTMrYYFTgnkEda2qKKKjmuVhTeRXznr3/BUr9lCPxxq3wx+F+qeI/iV4i0GQxa1pnwx8&#10;L3OtCwlBI8uaeJfs8TZDDDyDlT6VSl/4KgfDzQYJtV+Jv7M3xr8I6Ta7mutb1r4fPNa28ajJlkNl&#10;LcNGgHzFmUBRycCve/hd8Vvh58avAmm/E74V+L7DXvD+r24n03VtNuBLDcJkjKsPQggjqCCDgiui&#10;ooooooooooooooooooooopGYKMmvKvib+3H+x78F/FkvgL4u/tOeBPDOuW8ayXGka14ptbe5iVlD&#10;KXiZwyZUgjIGQQehrBb/AIKa/wDBPfbuX9tD4Zkeo8ZWn/xyuy+Cf7V/7N/7R5vE+A/xv8L+Ln07&#10;b/aEfh/Wobp7YMSFLqjEqDtOCRg4PpXoHmLjOfenUUUUUUUUZA6mjNFFGcdaTcvrS5z0przJGm9j&#10;xXnnxO/at+BXwe12Xwx4+8bLbalb2MV7dWNrY3F3Nb20jSLHPItvG5jjZopFDMACUYA8VB8I/wBs&#10;f9lz48+IpPB/wc/aA8I+JNYhs2u59G0nXoJryKFXCNI8AbzEUOwU7lGCQO4r0rzUJwDTqKKKKKKM&#10;g9DRnPSiiivB/wBtT4/fFj4Ff8K70z4T6d4fkvPHfj+Lw3LeeILeeaKzMlldXCSCOGSNn+a22n5x&#10;gPnBxg5Z8Vft+RqzP4j+EMxCny1/4R/VI8t2yftbYH4d64P9pP8Aaq/bd/Z3+G9j8Q9QtvhLfNde&#10;KtK0ptMkg1G2tzHd3KQtI968x8gKGJ3mFwMZIIFekfsyf8FCfg3+0VJpXhi9SXwv4o1a3kk03RtR&#10;vIbi31YRrmR9Ovrdnt9QjA+b90/mKvLxpyK99jkL/wAFPoooooooooooooooooooooppkReprwP9&#10;qj/gpB+zB+yNqMnhX4heJLvVPFCaVJqbeEPDNqLvUI7NMbrmZdyx2sOSo82d40JIwTXzbZ/8F8l1&#10;3Rm8a+Gv2DvHl14cgiS4vtWm8U6NC9rbOcRSOjXG1GlJHlRu6tLnKBhzX1l+zB+2d8GP2rrLUoPh&#10;7Pqem6/oLQr4m8HeJtPax1fRmlQSRefbvyFdSGSRS0bj7rHBx69RRTTIo6mo5b+2hfZJMqn/AGmx&#10;UgljYZVs/SnZFeL/ALUX7V+m/AnUtG+G3gbwyPFnxI8XGQeE/BsV+sHmxxY828uZSG+zWcO5fMm2&#10;scsqIruwU/PXgv8A4K9/FLwR8RbX4L/tifsOeIPBXii+uPs+itoHiezv7LX3HU2MtybZJieMQo7z&#10;Y6oK+q/hH+0x8J/jTd3mheE9UurXW9Nhim1bw3rmny2GpWSSZ8t5LedVkCMVYCQAoSrAMSCK9AVw&#10;y7qdRRTXfaOlfmp/wVA/b8/al1x9e+DX7IHjPTfAOnWvxC0nwFd+O7gxz6lfavdz263UdlE3y28F&#10;rFcIJblgzGWRUTyyPMHo/wAOf+CSX7EfhXQlHxK+E9v8SPEl0qvrfjb4jSNq2qanNgAyvLOTsGOA&#10;kYVFAAAByTg/tJfDHVP+Ce/w9uP2tP2Q/FOsaLp3grybnxV8MbvXJ7nQNc0vzo0uVSCd3FlcJEXk&#10;ie3KAugVlcMRX3xomow6tpFrq1tu8u6t45o93XawDD+dXKKjmuYYIXnmkVEjUs7OcBQO5z0FZOi/&#10;ELwV4itvtmg+LdLvoeAJrPUIpFJIyBlWPYg/Q1rRzq4LA05nCruzXi37an7Xfh/9lD4bQ6la6M2v&#10;eMvEFy2neA/B9usjz6xf7C5GIkd1giQNNNKFIjjRjydoPx/qP/BVb9onwL5dv8QPHfwztNWtLGMa&#10;1pLW9tuadV2yGC1n1S1vXLOGCRLE8nIARm4Pv/wm/bR/aC8B+AtO8c/t2/BfSvCunajD9pu9d8H3&#10;U15B4ejf7keqQupe22rjfcRvLCh3b/LVd7fUOja3pfiDTYNZ0XUIbuzuoVmtbq2kDxzRsMq6sOCp&#10;HII4NW6KK8r/AGr/ANrf4Pfsb/Cu4+K/xh1S6W3837NpWlaXB9ov9WuyrMtrawZHmSkKx6hVUMzl&#10;VUsPj/8AZ2+If/BQn/gpH4Qh/aL8TfHS8+Bfwz8RW7S+DPBfgXT7KbW72yL/ALu6vtQu4JvJZwuV&#10;S3WP5WBJPSvQm/Yd+K+kFdS8Ef8ABR/4+WOpQ/NDcap4isNSg39QXt7iyaNxnqCOncGu0/Yf/ae+&#10;Lvjf4rePv2Sf2l4tNn8efDlLC9t/Eej2pt7XxLot4r/Zr8Q7j5EoeOaKWMEpvT5OOB9PUUUUUUUU&#10;UUUZx1pvmLjOaXeKQyKO9HmL60B1PT6Uu9fWkEiHoadnPSimvKqpvrybx/8Atx/sx/DP4i6h8IfE&#10;3xLWbxRpVjFeap4f0XS7vUruygkBMbzxWkUrQhgMjeFJBU9GBO/8B/2mPgb+0/4Ej+JfwA+JWl+K&#10;tFkmMLXmlz7jDKAC0UqHDxSAMuUdVYZGRXcTSp5RJFfFHxR/aB/aj/bR8f8AivwD+wl8cLX4c+D/&#10;AALI1jN8U18P2mr/ANv+IEJElhbxXKvEbO3wBNOAWeU7I2HluTynw3/b6/bn+DPiuw+EX7XvhTwH&#10;ceJFhYWsbXD6NH4sC4UvpF+zyW1xcEshNlLFbSAsBu2nePsj9n39oj4aftMfD+P4ifDDVZJrZbqW&#10;y1Kzu4GhutMvYm2TWdzEwDRTRt8pVuvBBIIJ76jOOtN356V4D/wU2ufiTZ/sK/Eq8+FOnXV3q0Og&#10;iSazsbp4biawWeI36ROisySNZi4VSoLBiu0E4r4u/ZH+Nfwv+Ef7VuofFbxc3hnSPB/xP+Hfh3TP&#10;CetaFD9n0rRHsZbxktCrMZLS2uBfReVNOsC3EsLYjQsgb71n8SaBbWDaxdaxaxWix73u3ukWNU67&#10;i2cAAHr075r55/ZZ1XTP2gP+Cp/jD9oT4MXcN94I8JfCmDwdrvibT5g1nq+tPqJuxbxOvyXH2aJS&#10;HkUsEaYJwcivuKijNeM/tuftJa5+zj8I7W+8AaJYax448Va9aeHvAeg6jOyQ3uqXL4UylPnEEUay&#10;zyleRHCxHOK8T8e/te/8FAfhf418O/DRfhf8J/GvijxJePLa+H/D+ralYtHpsK7rm7nnmjlW2jBM&#10;cauytulmRArckd14H/4Kb/B+38Yw/DL9pvwlr3wb8TTuI7WHx3bpHpV+/wDdtdViZrSY8jCmRJDk&#10;fIDkD6Km8R6PBpTa9NqVulikJma8eZViWMDJcvnG3AJ3dMc9Oa/Mj9r/APbBl/bf8e2/hrw1NZ2P&#10;wI0DUo5o9Q8RX8ukWvj7UIZflljuLmxms7rTImUYieRBcPiQny0Qvg3vwi8VftR/E2H9n/4RXela&#10;bYW9nG/xT8R6fpabdFtJ1JSztb2wuFtbu8uISSFMTCCOVZWIYxivbf2k/hD8Ov2HPhDeftMfsx+L&#10;7P4T6n4J0NYotLs7UyaP4lRQqQ6dd6erKs88zbYYp4wLlHlXDPzG32r8LPEXi7xT8MfDnifx/wCF&#10;o9D17UtBs7nWtFhvPtC6fdyQo01usu1fMEchZA+1d23OBnFdDRTZCQvFfn5/wVm+Jnxc+Mk/jj9i&#10;/wCE3xQk8ItZ/C9dWjh029Nvq3izWb77bHpuk2zgho4C9lI8xUhn3xx7kQyE93/wTR8K/AXwl+xR&#10;8P8AS/2fbDT4dK/4R22GoNZxqszagsYF19qwAxuBOHD7/mDZB6Yr3bUL+z0uzk1DULuO3hhXfNNN&#10;IFjRcZyxPAHufrXzn/wSCY6h8SP2kfEnw0j2/CPUfivHJ8P5bcYs7i8WzRdXms8fKbdrkLho8xlx&#10;Lg53V9wUUUUUUUUZ7UZ96M0McLmvlrxx/wAFVvhn4U8e+JPAmifA/wAca83hXxHJousalYyaVb28&#10;VwgXfJ/pd9C4gVnVWuCgiViAzAkZdJ/wVA0m01K80XUf2R/iot9Y2q3ctjZR6PeTTWzcrPAlvqDt&#10;cx46tEHAPBwQRUGj/wDBW74J65faXp1j8DvixJLrdtLNpHk+D0nS88sgSJG8M7qzpkblzuUckYrR&#10;0v8A4Kr/ALPWrWdveRfD74nRrcXjWe2f4eXqNDdL962kG393MCceW2GJ4UGpZf8AgqR8Bre01i8u&#10;Php8VFXw+HOuRn4Z6j5lmq/xtH5e/YR8wcAqVBIJAzUJ/wCCsn7LkGrf2FqPhv4nQXn2WO7SCP4U&#10;azctJauARcJ9ntpN8WCMsuQO/Q46r4I/8FFP2VP2gfEdv4W8A+M9Wtru+Vv7JXxV4Q1PQ11RlJ3r&#10;aHUbeAXLLwWWPcQDnpzXtiTb03Af/WqSimyDKNz2r8kf2utAi8V/t3/HjUvBtteQa/oGseHb3Tb7&#10;w+sNxe28kWjWjSzSWaKbySBgxjd4BOhyvm2swQCvbP2QfGv7RP7SHw98Qax4R+Lfwzgt9B8TPpFn&#10;eXHw7OpSygWdpclppLXUbWIyA3TIwWGIho8lEbMadB8XP2Rv2vPipdad4m/4av8AAmh+JNFk8zQ/&#10;Fmg/CG8ttQscfwLINdO+Fj9+CQPDID8yHjHv37A/x18V/tI/speFPix4/js18RXCXlj4iXT4THAd&#10;QsryayuGjUsxVWlt3YDJwGHbFezUUU3ecdRVS617TLGN5b2/t4Vj/wBY00yqF/M1yXiL9p39nPwg&#10;/leLPj34K0t/7uoeKrOA/k8grg/FP/BS39inwpYrqk3xvtdUtmnEK3HhfSrzWIzITgIGsYZVJJ6Y&#10;PPauZ8Rf8FRvhppepyaNoHwB+KmrXS2IvLWBvCyabJfQnPzW0eozW8lwR3WNWZcgkAMM8nrP/BVj&#10;WZbN73w3+ytqqLHxcya54y02NbBsruW8Sxe8lsyoOT5saqMYJBrvPgv/AMFQf2Ufip46s/g7rPj6&#10;y8L+NL6GN9N0DWtSt2TU1cgI9leQyPa3gfIKrFIZcEbo1JAP0Uku8dP/AK9OrxX9tn9orx18CPh9&#10;omn/AAb0XSdU8eeM/FdloPhHTda8xrVpZH8y4nmWJ1kMUNpHcTNtOf3YAzkA+D6j+2Z/wUa8I/tA&#10;WPwYtvgl8N/iS1j4dl1rxhH4UubzRW0+3aVY7SNbi9lmh+0zETskL7Q6QOxkjGCfbv2fP+CgfwE+&#10;OviV/hddT6p4L8e2+ftfw/8AHlgdN1Tg4LwI52XkX/TW3eVPUitD9sz9rXw/+yf8JZPFS+HrnxF4&#10;q1aRrHwR4L05mN5r+pFGZIEEauwQBS8kgVvLjVmIOAD+efhLS9f0i28UfEr44Wuh+I/HHiTVFvfE&#10;V5ZLbX1/f6nMqQWljDp2oWNpd20XyxW8MIkKRgMzOB5jn6X+AX7Cvh/S/hZeXXx10qxuPH3icx3W&#10;s6xoMjwPoUixhILXS5wfMtY7cD5WRgWkeVyf3hWvZP2EPij8Sfij8OfEMvxC8R2/iC38P+NtQ0Pw&#10;94uhtVgfX7K18tDdSxoBGsizm4gZowEkNvvVUDbR7rTd/FNe4WJd8hC/U1l6x8QPBPh2LzvEPi/S&#10;7Ff715qEcQ/8eYVxPiL9tX9j/wAJM0fif9qb4dWEijPk3XjWxSQ+wUy7ifYDNcne/wDBTL9iu340&#10;r4wtrbc/u/C/h3UdWY49BZ28pP4VVj/4KI+EPEUq2/ww/Zw+MXiVnz5co+HtxpEX0L6ubQL+PFWL&#10;r9pn9pO9tJLjwx+x1JA3llo4fFHj6ytGJ54b7Il2B9RuwK5f4Kf8FRfht44+H/h/4ifF34Y+JfAO&#10;k+JIVew1/ULU3mkRuWMbRXF5AD9iZJQYybtLddwwCa+okfeA3tTqK+Yf+CmsE9n4O+EvjqNsR+HP&#10;j94WuLrpxHc3EmmE4wc/8f8A0HJ/UeoBgx2ke/1r5l/4KxDT4/2XNP1HVbu/tbWz+JHheae803VZ&#10;NPkt1/tW3XzTeID9jVCdxuG+VAuSDwD8x/Ea9k8IeMPhr8SH8S29l/YPxY8KX+px+JPD8Wma1e2j&#10;atawXE0Go6U407XYjDMS67DIigyM4O4H9fI7lUOMj6ZqdW3LkUtcv8XfjD4H+Bfw/wBS+KPxLvrm&#10;10PSYBLqFzZ6bcXkkSlgufJt43kYc84U4HJwASPJIP8AgqH+xq4zd+O/EFjx/wAxT4da7a456Hzb&#10;JcHvg9R7c1ftf+Cl37C1ycP+0r4dt8kgfbpJLfp1z5qLjHv3468VpWn/AAUH/YYu1Df8Ng/DGHO0&#10;BbrxxYwtk9BiSVTn2/PFbGnftkfsk6ucaT+1H8Obo7tuLfxvYPz6cTGta1/aK+Al7D9ps/jb4Qmj&#10;5+ePxLasPzElQj9p39nI8f8AC/fBP3sf8jVZ/wDxyun8OeMPDPjCwGq+E/ENhqdsWK/aNPvEmTcO&#10;25CRn8a0856UUUUUUUUZz0ooor5v/wCCmHx/+LfwP+C2g+HPgBf2dj45+JHj7S/BvhfWNQtxNDpM&#10;14ztJetG3yyGKCKZ1UghmC5DcqfOPgn/AMEsv2LfhBp9xdaz8HdN8ceJdUuPtXiHxl8QLZdY1LVL&#10;k/ekkkuAwTOeEQKg7DnNQfHr/gmp8CvGXgG8X9nTwzpfwp8dWfnXfhfxd4N02Oya01BreSFJJo4g&#10;qzLtkYHILoDujZHCsPBv2U5RrH7Y/wCzL8Qfgkbew1TxF4V1e68b+HNHsW3WXh0WKpK+qXUkkk17&#10;K2ppEIriUruZflXlmb9V6M460McDNeH/ALav7T3iP4AeF9D8JfCvwRP4i+IXjzVJNI8DaUYytot0&#10;InkkurubpFbQRo0r8lmChFBLV8s+Kv8AglDe6vo2reLdO/aN1LUfiB4kja58Uaz400G01rTtQv5C&#10;WmkitbhC2nxNkxrFayxrGm3CsyKa8e8PfFv9v7/gllJZ6X4qnhPgW41p9uk+ILq81TwpaWqpgJDr&#10;cklxqWmzSbfljuYXty7hECkEt9Oaj/wWh+FJ8BR6VbfBXxxpvxY1lYYPBPwr1/Rnt7rX7mZtsclv&#10;Pgxm1U5eWVtrRxDe0a5VW6/9mH9nbxP8OJtV+M/x18Wx+Kvir4y8uXxZ4jWHbDbRgZi0uxU58iyg&#10;ztRR80h3Sv8AO+B5j/wVV/aZ+HHwy+DDfAyX4c6Z498beOEMPh/wff2MtzDaxbgkmr3ghVpILS2L&#10;qxlG1ixUIQcsvxl4m0D46eBdO+F7/AT9qLVvG3xx0/VrW1+H8+n+MtL8ULq04T/SLe43pbX1lpzx&#10;DM6ytJBEMMymRVcfth4LfxQfCGl/8JxHZJrTafCdXTTSxt1utg80Rbvm8vfu255xjNa9U9a13TPD&#10;2mXGta1f29pZ2kLzXd1dTLHHDGoyzuzEBVABJJ4ABJr5h8U/8FdP2ftM+I+h/DjwH8NPiJ40fxJD&#10;ey6Dq3hnwtmz1NbRUa4Nq9xJEbtVVw2+EOjDJUsAca4/4Kp/sqWRW38f2XxG8HzfxL4q+EuvWsSc&#10;97gWjW/5SGvzu/b7vv2btc8d+OPGfwR+Pfgnxd4H+ImtW3iDxNouheILO28S6Jq0axA3ENvJNa3O&#10;oRF4beeOBLmMRXCtI8Uykqeu+Dn/AAWd+OGnp/whDfsj/EL4vERpJpGveF/B+p2d9NE7kJDdwS2C&#10;24nRQGkmilSBvMAUYBJ96sPhB+21/wAFHLPT/DP7UXwOt/gt8HZri11DWPC8niJdQ8S+JBBMk8Vn&#10;cGFRHYW7simRcvMVBT5ckr97WkMUNtHFBGERVAVF6ADsKmznpRXx/wD8FNPi5o3jNLH9gW08YxeH&#10;5PiFp4ufHXiS71aOxh0jwws4S6VJXYZuboB7aJF5AMrn5Y8HyHxV8AP2UP2s/jho/wCzt8IPhz8P&#10;28A/D9bHXPiJfeH9Fs5f7Qm3btO0VZok+VSYhcXGGy0awxHKzPXplj+yX8cP2dre9v8A9h39pbVt&#10;EikZZY/APxElm8QeH2I/5ZwmaT7XYKemYZio6+W2BiH4lf8ABXW7/Zh8FSRfthfst+KPDXioLHDp&#10;H9gyx33h7XLp3CKsOrNsis1OS7fbRAUVW+/hd3zt4U8QWXx58Qah+0V+0Vrei638QdY007dH1BtP&#10;Nj4U01Szi2srTVXspfJQHMt1DJm4Ybw4XaK9g/ZB/ZwT4lLpHxj+Itr5vhDRb57/AOG3hu4s76OG&#10;e4dBG2vSW1/c3EkDSIoNtalsW0ZLgCWU7PVf2sPjrrHw/wBK0z4M/CLQote+JnxAkl03wXoUkYeG&#10;Jtn7/UbsHhbK2Q+bIT9/CxD55VFe2fsx/Anw3+zN8B/CvwI8JzvNZ+GdJjtVuZQA1xLy0szAABTJ&#10;K0km1QFXdgAAAD0Ciivzz/4K1+H/AB98OP2mfAP7WOt+DZNf+GOn+CdW8J+Jpo7E3j+GJr64gkbU&#10;FhMkar51vDLZ/aWdEh84PI23Ct5r+xH+2/qH7MHwas/gj478G3XjTwX4U3WPg/xl4Ivbe/mk06MS&#10;MkE0O9GvmtoYwst5ZCa3zhdxZGNdS3/Bdv8AZx+IXiG1+G37K3wU+J3xS8Y6l8mneHdH8Iy2eXIy&#10;pmludvkx4+YyFSqqCcnBx9C/sBfsx/Gvwf478aftgftXpYWfxK+JUdnaS+F9FvBc2PhfR7Pf9l09&#10;JwB9pk3SSSyzABWeQ7RhSzfU28YyKdnHWiml8dRTWuVj5kIUeuaq33iTQ9Nha51DVrWCNVy0k1wq&#10;gfmRXI6/+0/+zp4VRpvEvx58F6fGrbWa+8VWkIVt20Al5BgliFHuQKpz/thfsp2gT7Z+0x8PYTIu&#10;6MSeNLFd49VzLz+FZupft4fsVaQxj1D9rj4ZxurKrRt460/fk9gomyT7YrX+GX7WP7NXxp1m48Pf&#10;CD47+EfFF/aLvurHQfENvdTRL6lI3LAevHGRnrXoIbK7sU2fPGDX5X/tpWf7W3jT9rz4+L4f+Pnx&#10;AtdB+HuiaNqlv4b8L+PLzRhbaTcae0v2mCKGaKK6K3FpdLLFI0byLIpjnjZQG4/4d+Cv2+PiD4b8&#10;KfGjwBpP7QN/4a8UeH7e4ks9G/aWjMP2WeFZINTsHvr3cjOjhjaXCPjIAnXa2/Yt9R/4LJeADDZ2&#10;fhn47a19g1grJJN4z8Iv/bmlueGbfNcCwvIQeqmWKfB4i3DZ12rfFD/gsfaXOqWejWfxka3byb3w&#10;3qV5Y/D1pHUEGTTryGIHZkZ2XUbAjd80D+WfMsQ/Hn/gqhZ+LPI1rw58fhoeraO3mGHRfAU954fv&#10;gm0lGjg8u+gJIbBELqR/GG+TjNL/AGsP+Cu2i2Wn3Pi/QPj5fSWoa31mx0/4c+Fz/aQDfJfWsyWZ&#10;EDED5rOWM4LYW5+TL6Xh7/gol/wUi+G2sR6lrXwq+LXjtrPEkmk6x8HVsLTV7VnyYy9lbebYXyrh&#10;VffdW77SSq7wV++v2Qv2uvB/7XHgO88U6F4K8TeFtW0a+Wx8S+EvGWjvY6jpN0YY5wkkbcMrRSxu&#10;siEqwbqDkD12vNf2tPir40+CX7N3jT4r/Dnwumsa5oegz3WmWE6ytG0gAAeRYVaRo0z5jKilmVGA&#10;5r5d8FfsF/sv/Hb4C2Wo/Ee/0/x/4g8R+bq2q/FrQbw2uoX99ckNLcW15auJI4hhUjhDlEijjjKs&#10;FxXzz8Vv2Hv2lP2I/ij/AMNQ/CH4q+J9e0nS7ZDqHiXw7GB4htrSGJkjgv8ATt66frFmoZmkm+zi&#10;8x8wLMnmV1en/wDBQv8Aao/bltNI/YK8INoul+JPE2lLqXjf4v8AgWa4/s+Lwq+5ZJ7JLmNJYruf&#10;5YY2UyxfvHkjlJQ+X9n/AA0+Hnwz/Z9+Fun/AA78A6NZ+H/DHhnTFhtLdXCR28Ea5Lux7nlmdiSx&#10;yWJJJr4b8Z/EjTP2/PiNd/tF+ItMGp/An4dfax4NWGDSr+G5vI0mhvtZ1GxvJkd7ZY9yW6hSSpeX&#10;ALIa9U/4ItfsweJ/CnjPx/8AtgaW194Z8DfEiG3j8J+C00680+31KGJiRrklld3Vy1m0q7Y4Yo3R&#10;PIw2xQ8aR/oRXzX+1J8RfixqP7S/gP8AZt8G/FCTwfoviLwnrWuaxq2m2aPqN61nPYwpZW8su5Lb&#10;Iu2laQI7lIiF2klx4j+xf8MfFeqXvxL8H6v+1L8Yo/EHgv4nalpWb74j3l+yWMgju7JvLvjNGQba&#10;4jw2zJ2NySDn2TxF8K/2pIdO2/Db9uPxNaXZ4H/CXeEdH1a257NHDBayN7/vee1fI/jH/glD+1lq&#10;fiy81Oz/AGgfA/8AYWoec994X8P6HqGi2Es824vcR2ktzf2VrMS27zYrZWDEsCCSTzmj/wDBG74c&#10;fDW/tde8a/sUa18SrOwjRV8L2Px8T7NLtHDNayadpsLt/vSfMevrX2T8Gf23fg18HvCVn8NfEn7G&#10;fxG+C+i6PAsNjYr4BS70mBBn5Yn0RrlEUc5Lqg+te0fCH9rf9mj4+LIPg18dfDPiKSHm4tdN1mJ7&#10;iDnnzIc+ZHg8Hcox0r0aOQOM0SNhMivz6/4KP6T+238If2tdH/a1+F3wg0nx74L03wmdKtLj+yLn&#10;Vb7whKzlrq4j06G5gaXz12K9xEZJFSMR7FXcZPLf2K/28/B9n8TfGnxt/aT8WaXrlx4wuo4ofiB4&#10;KhludC8NaXa20bQ6XdoDLLphDyXE7mR5I2aUszR4Ar7oWX4T/HbwM0UR8P8Ai7w3qkO2RR5F/ZXU&#10;ZHQ/eRxgjg54NfKv7S//AASv8U678OE+Hv7Iv7RGveDfDn9rLf6l8Kdc1a7uvCuqxgN/ohijlWe1&#10;gZmJaGN2gbau6E7FNebeFfhH+1N4h+Ix8AeB/gBrXwv8QW8n2S61hLto9Bs49jMNRgutMntrfU4Q&#10;VCiyubETM0ieZIqq5H2d8Nfh58Gv2K/gG2kQa9/Zvh/QILjUdf8AEevXytNdTNmS4vruYgb5Xbc7&#10;sepOFAAVa8n/AGc/BHjD/gpD8aNH/a6+Knh2fTfgn4N1Brr4P+EdWtmjn8SagmRH4kuo2wVgCkm0&#10;hcbgcSsFO3P3YirsX5f0p1YPxD+KPw4+Evh9vFvxR8eaP4d0tJVjbUtc1KK0gDt91d8rKu49hnJr&#10;y+5/4KNfsMxSNbQ/tT+DLqResOn61HdP+Cw7jXzf+2re/si/tO+IdN+Nfwj+NHifw38TtB0yTTtM&#10;8SaL8OtevrTU9PeRZJNOvorW3R57Z2Gf3csbrlsMQWVvk/4geE/2mNC8c6l4x/ZR+DnjDQtWutJQ&#10;N4l8E2PiHTV1DUdsUQmuNNutLs7J4EiTEcIXIYb5JpeEJ4Y/Zs/al/aA8XSeIv29vht+1N8TPDaK&#10;o074Zwalomh6SzBuTeumpx/asg9EigAIJJIIA+9fAH7VXxx+Gvg+w8CfDb/gkv400XQdJgW10vSd&#10;P8YeFLWG1hThUSIaiAi+gHrWnL/wUD/aJ02Vl1z/AIJhfFZFGfm0/wATeGrvt6JqQ5roP2Y/2/8A&#10;S/2hfjXr37Pfin9n7x18OfFOi6Bb63Dp/jSOyH9oWMkzQmWFrW4mDBZEKsM5GVzjNfQiPvGcV8n/&#10;AB9/4Kn6N8HPjH4h+Dnh/wDZ08W+JJPC+pWen6trsV5Z2diLu4t0uFgjMsoknkEcsZ2Rxs7EkIrk&#10;EVBo3/BT2LUtLi1rV/CHg7RbC4u/s1jqmrfEtVs55shfLNxHZvFFJu+UxSskoYEFOhPOeLP+Cty6&#10;TpOrWWnaP8K7XxVpsLSL4W1/40QWc1wqvjdFMbX7PKCuHAWXByqs0ZJ2+F3v/BbX4x6vqQW1/aU/&#10;Zx8K2EytFDcatoeramba7Xbm0uhDqUEkMnzfLKsctuwVv3wO1Wq2v/BYD9pG/srpdN/bF+Bt5q2l&#10;sft2hWHwqv5pLxARiSxuE8Qm1uN4+7HJLDIP41TOK0U/4KM/tdeLJbeDwp+2r4LDapD52jzWv7MO&#10;vtDIM/PHMTfyvbSoB0ddh3cO2CF6P4Lf8FRP2uPB120/xX+HuqfFSw1KOZ7KHwz8KtT0DUdNmiOD&#10;byRu11BM0oB8thKIiynM43Ki/an7K37Vnw+/ay8DXvi7wLpWu6PeaLqh0vxJ4Z8UaY1nqWi36xRy&#10;m2uIiSA3lzROGVmQrIuGJyB6iTkfhX5cftQj4beFtB/bB8F/EGP+y/FsOsap44+HVjdb7W9aBfD1&#10;grapp1wNpZTcwTo4iYlDGwcbXGfcLT/gmJ+xjqmkadNZ+Btdtkt5/t9n/ZvxC1qKOG4kGXmjVbza&#10;jHJ5UAkE9ao6j/wSS/Y31O1vbO503xvt1G/hvtQx8Tda/wBIuo+Y53zdfNIvGHPzcLg8Cn6n/wAE&#10;p/2W9WvNQ1K9134mNdapZx22p3TfFrWi91AhJWOQm5O9QScK2QMkU+y/4Jc/ATS9S0jWNG+J/wAX&#10;bW60G3a30maP4uawzWsLABo03zttRh1UYBOM5xVe0/4JT/AGw0Sbw7a/E/4pR2c2ovfrGPH9x+5u&#10;mI3TQ5BMEhPzF4yrFjuzkk1oeIv+Ca/wp8U2F7pfiH4tfEK8t9Ss/s99HcaxasLhgQUuH/0b5rlS&#10;PkuiTOn8Mgya9C/4Jq+MfFeq/Dnx98LfEnjnVvEsPwz+KmpeE9G17X7kT3t1ZQW9pcRieUKPOkiN&#10;00JkPzN5OWJOTX0o7lF3Yr5N/aF/4K/fA39nv9ou8/Zf1D4L/EzxB4ispbW3e80PSbCPTXu7i2W5&#10;itVur29t1aYxSI2wZznC7iGA2Iv+CgXxX1IL/Zf/AATi+NDbg2ftV54cgxg4/i1XmviX49+C/jt4&#10;h8SfFv48fEX4JeJPA114o8a2eqeE11rUtPvFht4dPs7NZCLScLa3IaGb5o9Rs5mV0CmXHlP9Mf8A&#10;BNzTvEuieEPiFpXjTUbq81Y/ECK4urq/dzNMJtB0eWN38yGGQEo4GJE8wbSHZ2DM30iT8nSvgz9k&#10;T/gpV4f/AGWfBHxG+FGqfDGbULHwn8ePGWnfbBriws6vrd9LHGqmIwo5JEaxvKhZju+WM7x9r/s6&#10;ft6/s1ftNRWdj8PvHS2+uXUTMfDGtYtr9CjbZFVSSk+w8M0LSIDxur2gMCM14N/wUn1/4/eD/wBi&#10;/wAaePv2a/EV9p/ijw7YpqytplvBJcz2dvKst3DEs6OnmPbrKFJUndtxXwj4u+H/AMbfF3xH8B+H&#10;fEvjjxL490v4raE974fv9W+NWu6bYzTw28czG1a3LraO8LvKtpLazqQsoFyNuxuk/wCHZXxfujqd&#10;wPhb8H11Td5Xh/xBrF1d6rJFbFQdl/aXVq9veSBxzLF9lYodnByxseBv+CVf7TGmaYfD2s/tIfDH&#10;QdLRU+w2ng74NlLrTHGP3lpfz6gbmBgc4O5goIVQqjB9e0j/AIJ1tFcWeseJP2wfi1eahFamDU7j&#10;T77S9Ni1TK7SbqK1sEW4OOhl8xl5waov/wAEkP2TtT0H/hFPGOo/EDXtIa8a6/sbVfiTqn2NZTgl&#10;lt4po4k5GRsQe2K7fR/+Cef7EOiX41M/sxeEb6+27f7S8QaWupXRXPQzXXmSHJ9/y5rM/au+B3wX&#10;8Pfsm/EDTPBPw28LaLe2/hK+vNIbT9Jt7Zre9ghM1vMhRBh0ljjdSP4lzz0r6c+CnjyH4n/CLwv8&#10;SbZWWPxB4bsdSRX+8BPAkoz/AN9V1lfnt/wUil/bH+A/7WGmftefDv4X6R4u8DWHhE6TFqs2l3eq&#10;3Pg9zIZLq4+wQXNuSlwBCHuUMjIkAVlVDubkv+CfH7a/w106HxFf/tB+MdPXxH468UTanP8AEixm&#10;83w3qbNJ9ntdPiulLx2b29vHbwi3mlJY7mV5GLhfq74zfAH4J/tN+C18O/FLwfY65YtifTb2OQpc&#10;WUgGUuLa5iIkgcHBDxsrA98GvjH9oj9ib9q34MfEbUP2gtA8Z658dNDtfD6aZpGl+JLe11DxF4bt&#10;UZSVt47pPs+pxZG+SMfZrqX5f9Idl+b3P9kL9nTxjNc6X8ZfjhaGO402CVfCPhuebUGj0+WUskuo&#10;fZr65uDYyyw7EW1SRxAjSANmZlXb/aH+I3jn4zfElP2HP2b9Umg8S6tapN8RPF9jdAf8IToj43Sk&#10;/wDP9cqGito/vAyecRsj5+o/hX8K/BPwW+HWi/Cf4b6DHpmg+HdNisdJsYSSIYUG1Rk5LHAyWJJY&#10;kk5Jrpa+Vf8AgrnD470z9kW5+I3gbxl4l0qbwz4s0O71SPwv4kvdLlu9LfU7e3vUeW0ljcqLaaV+&#10;WwDHnBIAGPH/AME9/wBlDeuo+J/D3iDxBIV+abxR8QNY1BZOP4kuLtlPryPzqjrXwn/4Jg/Bl1Pi&#10;nwL8E/Dsgx82q2elwSNx1zKAzHHPOSak8OftWf8ABOrRL06H8PPHfgO4uEXJs/B+mJeSAZIzss4n&#10;bHynnGKy9Y/4Ki/s3wza1oHwl8H+P/iBrXh1v+Jx4b8HeA7sXtpz94x3i2+V91J9a4m3/wCCtd1q&#10;nnX9h+yJ4stNLtiy3+qatr2mKmmyDHyXq2007WLEfN/pAiG1WOfXP1r/AIK/2ujSXen6t8NvBmjX&#10;zRs/hr+3fi5aC18QYBINvd2tvPbxq3GDPJCdzAMByR4Hpf7Vml+Kf2TPi1+zvpnhmfxJo/xAXXm0&#10;/RPB9rPqF74IvNShmmNs6QxsmoWgvGkn8+0mlZROy+XtG5f1m/Zj8YeJ/H37OPgLxv430m90/WtX&#10;8Habd6xY6jA0U8F1JaxtKkisAVYOWBBGfWu4nLBPlr4T/Y5+DusfGj9njRvHnxY+PHxguPE011qF&#10;prc9v8X9ds0e4t7+4t3Kww3axxj92MKihRjjNekXP7HPw+1VdPtfFHxJ+JmuWem6tZ6jDp3iL4na&#10;tf20s9pcR3Nu0kc87CTbNFHJ82eUGfQ+tKpUbcfT1rP8U+GNB8a+Hb7wl4s0i31DS9StpLa+sryI&#10;SRTRONrIykc8Z+h5HIxXhmlf8Esf2CtE05tGsP2f7cWLXDXD6fNr2oyW7ylt3mGJ7gxls85xkEA9&#10;q5T/AIKAfs+fCz4afse+LvFnw48PLoGqae+lyjXLHUZoL22tk1S1abZd7/MgDReYpkVvlDEngVW+&#10;En/BS+5+EOlaNqHxR1rXNQ8Ia9rml6Vp0/jBkl1Cwe4ultmli1LT0msdYt/3iOAJUuUWOTzN5Pyf&#10;oLXzZ/wVz0DxH4p/4Js/GLw14T0i+vr++8F3EUNtptu805Usm9kRAWcqm5sAZIU1554T/wCCnf7D&#10;ureFdG1fw38TdUm0vULiPT9HvF8E6wYp7jaQIFc2mDJhT8ud2QeOtWj/AMFLf2HL3RLjxFc/Flxp&#10;tnffYLrULnwnqa28V1u2fZ2drUKsm75dhIOeMZq1P+3F+xLNqP8AY994yhW8+xrdmzufCF+swhZm&#10;VZTG1sHCFkcBsYJVgDwa569/ba/4Jm6loep+KtR8YeE7jTNFuGg1nUp/CczQWE24KY5pDbbYn3EK&#10;VYg5IGc5xCv7SX/BLIa3F4fvZvh/Y3k9gt/DBqXg0WzPbE4E/wC9tl/d5BG/7vHWtvS/j/8A8Exr&#10;iyaTTfiZ8F1hiJVv9O0tFTsRjIx6Yrw79mLw58KdBf8AaE+LH7NnxmGi654V8aatq+n6v4L1SKaw&#10;vLC406DUIIrizbdDcW6SPLGMqrKUlWKSLqP0O+AvjbXPiV8EPB/xH8TWSWupeIPCun6lqFrDnZDN&#10;PbRyOi5J4DMQOc4681v+J/GHhfwVolz4m8Y+IbHSdNs4995qGpXiQQQL/eeRyFUe5Iry3XP+Ch/7&#10;CXhzd/bP7YHw4h2Z3D/hMLNsY6/dkNYLf8FT/wDgn9K3l6b+0/4f1Ft2AujpPekn0H2eN+aJv+Cn&#10;X7I4TfYa740vxtyp034U+IrgNwehjsTnp29R61m6t/wU++D9sH/4Rz4F/G7XtoJVtO+D+qwh8en2&#10;qKHr74rDm/4KmXc0/kaF/wAE8f2jr75l/eHwdp1uhyM8ebqCn65AqvJ/wUe+P2pnHhP/AIJc/GWb&#10;qf8AibapoNgBg+r355+g9q7v9j3/AIKE/BP9r6zuNE0X7d4Y8baXNdQ+IPh74mVYdU06S3uZLaUh&#10;QdlxGJYmXzYWdAeCVYFR72kquu4VBe6naafay3t9cJDDDG0k80rhVjUDJYk8AADJJ6V8jfFf/gtN&#10;+zH8PtStdP8AAvw4+JXxHi1HUv7P0fUfAPhqK4tdTugcNHaSXFxD9rCHhpIBJGMMdxCsR4l+2l+2&#10;fqv7Y3ws1TwH8Pv2Rvil4d8S+ANds/EWi+NL7VPDcdp4Z1myffAbl5dU8k5JMclszhzFK2QM10fw&#10;l/4KU/F/S/CHhpf2sv2KfG3hnXdasWkt5PC1xY6tb3YjBEk4gjuRcwRnbvy0bIqsCZCpDHx/49/8&#10;FW/jl+0n8P7zwD+xj8LLr4ePr3nWVl8SviVcINxUFZRpdjpxu59QnGRh4VdIzgtzio/+CfHxg1P9&#10;g34dp4A+GP7HNjqWv+XEfin4t1n4j3dxdaakC7IxdmDSpVVzuXydOtDNInmDeqEu1eieMv8Agrf+&#10;27BZaa+n/Cj4S+E7zWXkuYLPxd4iupU0nSUcg6nqU4aCO1UqrbbZTJcsSuUX5gvWfBj/AIKM/tte&#10;G9Y0D4j/ALWHw+8E6h8H/F3iSz0DR/HHgnQ7/SbiymuiEt9Sntb28ui2nTTNHAkjGKXdIrmPYyk/&#10;fqkbcE7uO9cP8fP2efhh+0p4J/4QT4paBJcQw3S3el6hZ3L217pd2gIjurW4jIkt5lycOhBwSpyr&#10;EH528SXf7YP7HU9x/wAJ94f1D41fD9dRAsfEnhuxQeKNFs2/5/7JAseoqgxma1CSkZP2dsk133w3&#10;+MHwJ/ag8C3N/wDDvxZo/izRbjdaalbptkCN92SC5gkG+N8cNHIqkdCted/A3/gmx+yx+zx8XF+M&#10;/wANPCt/Hqlna3Ntodtfak09tosNxIXmW2RhlS+QpZmYqirGuxAFG1+2J+2J4F/ZE8GWt7q2m3eu&#10;eKNe86Dwb4R02P8A0jWbpVTcN7fJBEnmK8sshCJGGbJIAPwN8LdW1208Z2/xs8XSa54+/aO+LGrL&#10;beHbHw9r9/4fuLaKMKHs4pbeS40250m08tZHk3vhfmdDI+wfor+xB+w3efAKa8+N3x38dr48+Mni&#10;Ozjt/EvjCS1SOGyt1YtHp+nxhR5FqgK7v4ppA0rnJVU+kkXCgFadXlf7bfw/1H4q/sgfFH4baPaS&#10;3F9rnw91ezsIYPvyzvaSCNB9W2j3zX57/Eb9p/Qfix4J/Zm/a5+CUq+KfEngB7XUvHlhplxbW9np&#10;mlX2jPDqcV1dXDxWtrOjvHsjklVtw4Xbkj6K8Af8FI/gn4v03Rb3xD4C8eeG38SxyP4ft9Q8Kven&#10;U1RWd2gbTWuVkRVVm3g7do3Dip9V/bB/4Jz+N7p/D3jn4q/D9bgH95p/jG3itJA2cEGO9RD168Y9&#10;6rv+xh/wTV+N9r/avh/4K/DXUNzfJqng+O3tZs+q3FgyPnP+1mrvh39gHwZ8PZ1uvgz+0L8ZvBu3&#10;Pl2uk/Ey8u7Vf+3bUftMJx7occ1Nb6R/wU5+FXipbzwT+0l4F+JXhpXG7QviN4WfTNTMY6quoaaf&#10;K3nszWhUd1PWvTP2R/2svF37QPjP4ifDH4kfCSPwb4m+HGrWNlq1nbeIBqVtcrd2SXcM8M3kwkxl&#10;HxkoDlWyAQQPdK8N/az/AOCff7O/7ZN1pPiL4p6DeWfiTw/u/wCEe8ZaBci31TTlb70ayMrJJEf4&#10;oZkkibup6V8EfEX9hj9vT9iPxfefGj4b6jqHiwTTCOfxV8NneO8a3CkI+r6LdG5S+ijyrMLELIQG&#10;8uOMndXffAL/AILCeAr68k8LftKSaTax6asNpqHxG8KQ3/8AYg1InbLa3MF7bw3OnzbuiMJUAbLS&#10;g/KPsKyv/h/8XfA0d9p91pPiXw7rdmDHNG0d5Z3sLjr/ABJIp/EGvGvCH/BNH9mTwD4puNS8H6br&#10;Fj4cudSh1GT4dpqrP4cjvImLpNFZOCsPzbWKRlYyUXKHAx0f7T37UenfAC30jwN4M8H3njL4ieKm&#10;Nv4J8B6S3+kahINu6aVulvaxbg8k74VVBAySAel/Yy/Y+1r4M6jqPx3/AGgPEdn4r+MXi+2SPxR4&#10;it4WW1sLVWZotL06NyTBaR5553Svl3OcBfoXav8AdH5Up6V8z/tL/tq/Evwvq3jL4W/smfBQeOvG&#10;ngvQ3vddk1a/+x6Vp9y1stzb2LSANJPdTRPG6xRqFVJUZ5I9yg+T/AL48f8ABTT9rL4K+G/jv8Pf&#10;2hvgbomi+KtJivbOG1+F+qXdxZlh89vKZdYCmWJw0b/KuGQ8CuwsPhN/wUR1RmTx/wD8FCNJ+zyH&#10;Elv4Z+DdlaHaf4d11dXQJ9ypHtXnPij/AII2/s4eO/ELeMPG/i3UtQ1aaN1uL7/hCfCULyKwIbJj&#10;0UEjuCckY7nmuq8J/wDBND4ZeA9O/sfwP8evjBodmTn7H4Y8fS6PC2M4ymnJAvUgdOlXv+HdXwfD&#10;/aNS+MPxovHVQvnXfxs19uOoP/H2OTz+lQH9gD4S6YWGi/tJfHDR23n5rD47a4hycf3rk/061yjj&#10;x1+w/wDtf/CnxbY/tF/ETxx8OfiLqB8BeINB8Z+O7rVzpmq3TeZpuoxCZ26vG1vJgdJA24YIP384&#10;Yx8Nivzn/a2+GPx3/aa/4KDfEL4X+Cvj/wCLNJsfB/w98K32n+FYfGGpaXpd2Lu61MXYP2GWNo52&#10;SGPZcES7GQBo5EGyvC/2cf2dv2i/2lPgzpPx6+E/gLwXdRahrVwmnyePfiPrd5HdWVrfS2rx3lm0&#10;DMLkeRIvnwXEcchCyGEZMVekal/wTS+PWoXt9Y6T8J/2fbPQdWtZIL3S9as9Q1S6gZ2zvtdQjjtb&#10;uEgFhzI+ONu3HNfwP/wTA/ba8GyyXVh8cfgjbzvAbVblvhJcXLm0JH+jTq16sd6AOBJcpLKAWAkU&#10;O27Qs/8Aglh+2HJo8nhW9/bf8GWuirI0mkaPZ/CGeRdFlwMSWE7asLizI/hWKVUQfKEC8DurD/gn&#10;Z+0Pc6C2i+OP25f7ZeeAQapN/wAKs05F1SMKABcxyPIkjgcCQASABQWOAKzdR/4IzfDTxVqlr4h8&#10;fftL/Ey91Oybba6rp9zptndhAMJvuFszPI8f8EzSGZV+UPtyK9q/Yr1D4qfC/wDaT8dfso+NPjH4&#10;i8a6Dovg/wAP+IPCOqeLrxLrU4Ybh7yznhluVRDODNZbwXBceYQSeDX1YQD1Ffn/APt/aFoHw5+L&#10;/wAUviJ8Ff2hPh23irxx8O4tH+IXws8ZeMrLTbq6Edncx6bdWNxNIotZQtxJujmBimUr80OfMPJ/&#10;sVf8FCfgt8Lv2Svhb8GvFWi6tNr3hLwBo2h6tDpd1p9yi3VrZQwSKjLdfvAHT7yjB4xnIz7d4d/b&#10;8+D2vRNIfA3xDtwFc/uvAN/e5xx1so5xz9fyrUP7bvwMSTy5NN8eRthjtk+FOvrnHXrZdqI/24P2&#10;fHK+bd+LIQyFgZ/hvriAeuc2fB5qvP8A8FAP2TLGCO41D4m3Fqkv3GuvDOpRZwfRrcduapy/8FH/&#10;ANiO3k8i8/aA0mCXbnyZre4R14zypjBHFXv+CdfjS2+L3xn+Pnxp8JyNd+E9W8X6PY+GdYRcQail&#10;ro1qs8kZP3ts8ksZP96PB5UgfWFNkiR0KFBg9RjrXzJ8U/2I/HHw98WX3xo/Yb8aWfhXWtT1Jbzx&#10;N4C1qN5PDfiI4xI3lp82n3bcf6VBkEj95FITuGV8M/2yPB2t+Ko/hB8dvC978L/iBJM8UfhPxc6K&#10;upbf+Wun3Y/cX8bdR5beYOA8aHiu6+H3wN+Dfwo1rWvEvwz+F+g6DqHiK6W51y80jSoreS+lA4aR&#10;kUbsZbrxlie5r5I/4KW/tDeJdW+J2k/sXan4N8RaF4L163W+8W+LIbjyU1+xVWaTSbVolknwSP8A&#10;SGihlcRgqUCSmRaX7LHwg+HP/BSz4vajL4i1TTb74QfCfULWwj8MtHaNfeItWhCyAzSRW1vMmlxD&#10;YqwyIPPkR92UTDfptbW1tZQRwW0MccccYWNI12qigYAAHQYFTV81ft6fsz/tD/FfW/AHxw/ZO8T+&#10;GbHx98O7/Uvstp4yWb+z9Ssb6ze3mhYwqXWRXEMsZxtLRbW+Via+KdR+An/BQDwh8RtT8fa/+yX8&#10;SE1S+uoLjXvEPhf4iW9xc+K5o0WFBcy2d7BHYW0aD5Y4LCaTaij72SaHxB/aR/al+Bkl1qXj34jf&#10;Gf4f6RpMnm6p4j8UeCZrvRpYmAItrQXWmSTXMi/NumnuLOPnOCAWGV4P/wCC1/xE0fQNQ1rXPi38&#10;MfFEEbxLoWm2+iyJqMwLOC9/dWl/Jptgv+rxiRzhn4yoDe2Qf8FPfjHB4P034n2/wN8E+JPBGoQs&#10;I/Gmj/EVrGymuc4W1txf2kTXUskgKxiHfvI7V1Og/wDBVfwfp+o6H4b+OP7MnxU8Ba54kuDFoei6&#10;hoMF9eX7A/MYbSznlvWQY5c26oOpI5xyP7b3xP8A+CYvx2+G3jDwN8a9W8KeE/HVz4WvotD1T4he&#10;GX0PVrC7e3kWCaCW/hikDrJhl2t8xXA3Zr7s/Zl1m/8AEn7OXgHxDqtnJbXV94L0u4ubaVstHI9p&#10;GWU8nkEnufqa7wjIwaj8kdq+d/2n/wDgl9+yh+09r8vxD1zwBY6D4025t/GWi6fB9pLjO03EMsb2&#10;96oJ+7cRycEhdpO4fn78Tvhd+0B/wS0+MXhvwB4M8faleax8RtQkm0G4+HuiWE1lr11bRFpo7/wy&#10;DapbKYQm67tJWkLBRuUER19Nfsn/APBTPwn8ZPijD+zH8b/DEfgv4pSRyva+HvtglTUEiiaaRljc&#10;LcWriNWdoriNPlGUaQBiPqXqu7HbgN/niviz9sPwL8U/Hf7Xulah+1v8LvEXij9mXw9YxXlpovgO&#10;IXyz6wmHN1rtorC5mtYedkUCSJlAzqw3V90/An43fBb4+fDqz+IXwH8faR4k8OzZit73RbhZI4mU&#10;7TCyjmKRDw0bAMvQgV3AYEZFNm3beK/PLxd+z54Y/a6+OH7Q/wCzl+2Ld/254st3kPgO7uWJg0bw&#10;xqEG7T7nTYGOyKeGaKRJp8ea81vksI2Va3f2U/24NCT4aTfDT41adrDeMPh/r7eDfEl54d8N32p2&#10;GpX8O2NJoZ7aF03XClGMJYSJIzxsMrz3fi39vn9n3wLpWta34rPiXT7Lw5apc+ILi+8JXluunQuT&#10;sebzY1MQcghNwG49M1zet/8ABTL4MWPirR/BWjfC/wAfaxq+vaWdT0nTrHSLWOa4sdm/7WVubqIx&#10;wbeRJJsTtnOM8C3/AAVy1HxJpdlqfws/Ye+I+uf2xez2vh23m1bRoZdbMMe+SWySG8na6gXODPHu&#10;hBBG/ippf+Cjv7RM9zcRWH7IOi2cWjzKnjC+1T4mItp4W/dl3GoXMNnJDHKg2boI3knHmLiM5qa3&#10;/b2/asgvryz8S/sw+GdJf7B9s0Oym8Vag97rMCrmW4jtTpqTWtuhwhnvEt49zAbu9Zn7IfxR/ao/&#10;bv8A2sPhd+0XY/ADQfDPgPwMurNqnj2x8RvPHq0N3Yz27aVZ5hAvUW6FnM00bG3zbZjkchQ36Pxq&#10;UGDXwP8AtIaloP7Pfxn+OUX7SXge5tfAHxcGnyeH/G99Yx3GiC9GmR2X2C9fLfZJPNijMbzKsbmT&#10;AYMMHN/YM/YN/YZ8TfscfCfxzrP7LXw61zWNT+HGi3Wra1qXhOyuZ7u8ayhM80jMjZlMvmFjk4bd&#10;zXv2h/sufsv+FIlXQv2e/AunqiYH2XwrZRhVxgDiMccfSt618MfCfw7/AMePhvw9Y7W6Q2cEXb2A&#10;7de+Kz/Ev7QP7Pvw/hx4x+Nng/RVjX/mKeJLS2CjHA/eOo6Efga4HWf+CmH/AATv0SRoL/8Abb+F&#10;TyJ/rIbXx3YXDr/wGKVjx/nqM09N/wCCn37Bmu3f9meHP2jtJ1admA8nR7W5u2PpgRRNmr37A032&#10;z9qr48+N/Cvh/XF8I+Nm8Oa3pOsah4bvLG2mu0sWsbqKJ7mKMSMFtbeQ7d2BMMnJwPrgDMOf9mvz&#10;R/bf+I3xF/aQtPih4Z+Pfwe+Fer/AAi8C+PL7QoNc1bwzqdzeaF5FhbTSX11Na6hFLDC5uJIXntk&#10;BiEf7yN42dl8Lh/aI1TQtBtbzUPiVq0+naa0dlqn9ieLPFyraRKSFurWVLp4L22wF+4VmUEEwlso&#10;I9U/bG8Px6zLpGgftwWliLy3jk8N3DftAXVut9NIM/ZJYr6yllsphyp86NYVBU+aDvCV9R/a58WW&#10;eivr+mf8FHpoU0+aJNXs7j9oTRI7jTlkViHZLjwtL9oQMpXdbNOSxGNwJYUr39tr45abNZweFv8A&#10;gpzoutw3dusljNY/GXwjdiZpG+WKSKXw9BcWzLnlp40RRnLccti/bt/bWmGpWPh39rq51K809RPJ&#10;Da+IPBVy7QbtreWfLhS42tgHymfb3xkV1HwU/a6/bV8feKILfxd+194p0PQLrTGuF8Tx+B/C+tQe&#10;YjqpjWOyuPMfB3hgqtIrJgx43Mv6C/8ABMnRPgXoP7P2pf8ACmPj/D8SrjUvG2q6p428UpCtvJLr&#10;lzL5lxHLarzZuimJRCwDKFUn72T9JS/c5r8wf2yNTtLT/gpR8RvhXfRx6g3jHwb4ZuYtE861vor+&#10;FI76OSO50a6eI38P7oszWji6jKoyArvFH7Fem/F74oePviT8Lfhp+1z4i8H+H/BV9psVj4TsdNTU&#10;Rp0c9sSyJJrVp9rt8SQzL9nlDCLG1SyhSfpG0/Zm+MDpLb+If23/AIiahBMpR7dtE8OLG6kYKuDp&#10;bbhj6Vr/ALOn7LXgb9me212LwXrusX0niK9iutQk1SSAIrxwiFVhhtoYYYE2Ko2RxqvA4HQ+l7fl&#10;2ivCtZ/4Jyfsq6z401vx9/wh+rWepeIry8uNZk03xVf28d0bti1yjxpMEMcjku0ZG3ccgA1z+rf8&#10;Eq/2Qp/BMfgu38N+JvsdnLHc6bbjx5qv+jXMIHkyoftGUZMKFIwVVQowBivoX9hb4i6p8Vv2Pfhr&#10;491zV5r7VL3wfZLrF5cNuea+iiEVyzH1MySe/rg8V6fremWusabNpF/GslvdQyRTxsAQ6MMEc9sH&#10;FflR+074rm/Y08OfDXwJZ/tKfB/x9oPwf+JFlNp8Mnj7TtG8U6ZY2sUtlcWM9tcXAgvZVtbiWLcH&#10;gfeY98XLOvc+Bf8AgrV4v+M+vDQvhH8EfDrXEnz29re+KNR1K6kg/wCegi0PS78Y9fnwDxuq5f8A&#10;/BQT9oPUbbXrXw7ovhmPVPC8Xma9pNj4B8U6ld2CldwaS3ltrKRQU+YFtqlcnOBXk/jf9uf/AIKE&#10;+J/BUfxQ8D6jqbeGJlZm8TeEPhho39mwIoOXee58QXbxIOjNJGoXBzjBrz+4/a//AGgHktW+LP8A&#10;wUNtdLTUIY5tN8j4z+F7OG8V1G1tmk6JqEyLyPmZ0A7Mak0Txv43+O/g+61Lwdd/EbxZqVr/AMfW&#10;m6h4i8a6xa3sZyN0Euiva2cxO0kK8sIII3mPNanwu/Zl8UaRr9x4+8df8E6NL+JFvqFtFNpvh3V/&#10;hleRT2MoLFopJNY1dwjZI3MZrpflG3byT+kX7C37Vvij9orRfEfgz4pfAW4+GXjPwNd2tnrXg+bV&#10;ILxYbeeAS2k8UsHymN0DKFwCrRMOQMn36o3tyVIRtpOO1fIf7X//AAR7/Z0/aE1G++Jvw003S/h/&#10;8QLrez69aeHbS/sL9nxv+26dco1vcFsKTKFSYFRiTHB+OfhJ8Wf2r/2APiX4k/ZuXT7zX7b4d6fb&#10;XHiDw7qGqwXXh+LT5zI8F5b6kvlvom5I322k9v5ESKuWRSJT95fsz/tO/C79qrwNN44+Gd+++xvG&#10;sNc0u4ZDPp14qK7QOY2ZGOx0YOjOjqysrEGrH7Ud18edM/Z+8XXv7Lui6dfeP10Ob/hF7XVZhHA9&#10;yRgElvlJUHcAxCkgAkKSa5P/AIJn+LP2Y/Bnhu5+A3hq91zS/iw8I134kaV8QrNbTxJq17JtSXUZ&#10;xkpcwlsKklu7wIuxFKgBa+tFuFc4UGpK5/4ofDPwb8YPhzrnwt+IekDUND8QaXPp+rWfmNH50EqF&#10;HUMhDKdp4ZSCOoNflX+0H+xj8CdO1HxN4E/Z4tvjF8WtQ0bWm0zVF17w6PEttpt9GUd4Y72fUdOL&#10;NGHUPHLNOo+6wPQeZ/D/AP4JxftVubjSNE/Zp1LTdI1NWN9DqumeD9Ltp5CxYStA39piJwx3Awou&#10;0jPOK9x8M/8ABLv9oi70/T7bxx4s+2SaXtOi3mrfF6+u7rS1DZ2wT2Wj6fLCuf8AlnHIqDtXS+I/&#10;+CWnxc+Iup2esePfi14QkvLDeLC/ubTxPqt1bK4wwV73XmjGRwdsS575q9on/BGrwHJf/wBq+Ovi&#10;/DfXOVLTab8K/DKs2DkDdf2F6/0O7Ir0zwZ/wTi+DHg23W2j8Y+K5kUbStvdWmmAjPTGm2ttj8Mf&#10;hznyn4tfC3x78JP+CgfgDwL8GP2lPH/gax8ffD3WItHY+JrjWLN9e0+aG53XNrqLzJcK9nJMrfdf&#10;bCmx1wSfrf8AYa/aB8YftAfCjVrj4lDS/wDhLPB3jTVPC3ir+x4Xhtnu7ObCzJG7u0QlgeCbYzsV&#10;83AJGK9suCRHkCvzu8a/tT/GD9gHxJ4i+F/jX9jfxRqug33jvWdR8O+NbPXdPttLv11HULi9htEe&#10;WQeXcfvvLEL7XdkwgbIzg2P/AAWjn1DTrm+i/Y58VLJZ/bHuLF/E2n/aVitQTPMsQYtIkeMOYwxi&#10;JHmBMivsP4SfEjQvjF8LPDPxd8LxyLpvinw9Zaxp6zFdwguYEmjB2kjO1x0JHccVF8Y/H03wq+E/&#10;in4o2uitqUnhvw3faqumpMI2u/s8Dy+SGP3S+zaG6DIJx38r+Gv7S3xS+MN1J4e8GR+CtO8RWlnF&#10;dah4V8Rz31rqFrC/CyGIxZkj3ZXzo90ZZSAxpvx++HX7X/xl+CHiz4TSwfDSFfEXh+603zPt2oK8&#10;fnRNHuV/L/duCw2vtbawUkHGK+M/2r9Kh+H/AMF/FEuo2F14f8WS/Z9evNI1yeLSNY8qyvYZ5rhm&#10;s9uneI7aHy95kCC4jiIZyW3KP2Wrmvit41sPhj8OPEHxO1hWaz8N6Hd6pdqrBS0VvC0rLk8DIQ/S&#10;vzvuf2cP2q/25vhPo/xh8deGf2fdJTx7otnqupafp/hPxLp17cW88YlS2vLqw1uA3m0P1kQqTyEX&#10;jEMf/BL346xyajJFqXw3tm1TS47C+On6940U3NvHjZFL52syiVABgK4OB0xTLH/gmB8ddHOjvYar&#10;4bR9Dbdoz6b8RvEtm+lck7bSQmZ4IyTzECUI42gcVJe/8E9v2tD48vfibpGp6Jaa5qlmbLVtQsfi&#10;9qEbX1v2SdX0SVbjPP8ArQ+3LbduTXG6j/wTC/a50zSY9I0fUJreytdW/tDR7Xwx8ZrKCTSLjGHk&#10;sWn8IZsfMGN6QSIrHPGCxNPXf2NP+CgtzrNzfQ+DdSuJtYhVPEBvvEXhW8s9WyR5rXkH9l263EhH&#10;SUoZFbB3EZU8B4F+Heo+NPi54u+A/wC0b+1j4m+FPiTQbqPwZb+MdS8NWOo6fN/aFhHOND/tZZYy&#10;UkhuY9ttdqVEjf6O4Zdo/Zb4Z+D7T4ffD/RPAdjePcW+iaPa2FvcSABpY4YkjViBxkhQeOOeK8M/&#10;4K4eH7rXP+CdXxV1XTLeOS98NeHD4lsWmj3iObTJUv1fHsLc9f5ZrS0XxB8FofC9h4xP/CN6Xa6h&#10;Yw3MMsxt4QEkVWUZOOxH+TWZqX7Xv7JWhbf7Z/ab+Hll85RftXjSwj+brjmXr6jr7dccxqP/AAUo&#10;/wCCeOkNtuv24fhOWX7y2/xA06VlPTGI5jg8emeM444y5v8Agqv/AME6oDcJB+1v4PuDawtNcixv&#10;GuPKjUfM7eUrAKO7Hj3qtN/wVX/YQFja6pa/GOa8t76eOCxmsfDGozrcyyAFEjKW5Ds2RgLkkkYz&#10;mr2of8FI/wBnSy8ZW/w4bQfiQdevLBr2x0U/CfXY7q6tlOGmiie0V5UBxllB6j1r5OuPif8AA/x/&#10;+x58VvGGo215pfjrRfFPjzxz8IdW1LTrjT76Pbe3F2j2kzqp81BtE9oGLoPlmRQSK/W7QLma70O0&#10;up33PJbozk+pFfDH/BZ3wTB8QPEPwU8GfFv4veLvCXwd8ReJtQ0Px1P4W1CK3SfVLhLdtGW882KV&#10;HtjLBcwsrqU33CFxt5FXR/8AgkP8HdFg1P8As39oL4rw3GtQfZtU1S212xhvZLYHP2RLmKxWW3tw&#10;PlEELxxqoChQBXR6R/wTJ+B2k2WhaYPiH8RJLPw0zPodgvi57e2s5GYN5iQ26RxiQEcSbd4ycNyc&#10;2Lj/AIJh/shalf6vqvijQfFmtXPiCExa7LrHxK1qb+0IyNpSZTebZEIGNpXbjIxirFr/AME5/wBg&#10;Hwzbw28/wA8N+VaxCKBNTupZ1jTB+QCaVuB6e1YPif4ef8EgvhIv2Tx54b/Z70Frf5F/t9tFhePH&#10;QfvyCPp7msHVP2n/APgirFoF54WX4jfA+402/tntrq30eCxnjkidNrAG2RuzY4PevGf2cfGPiz4y&#10;fs8/Fb/gnb4G+EPir4oeGbW+/sj4S+MLqwntNLPh25iDWzXepToqhtPbcuVDTMI4tiOVZ6/UX4N+&#10;FvG/gn4S+F/B/wASfGbeJPEOk+HrKz13xA0PlnU7yKFUmudn8JkcM5HbdiupqvJ5agu67hx6ev8A&#10;n+lfnd8fPDHhH9t39ruJv2LdCTwndeC9djj+JH7RHh2Q28t5LBL+90C18pgmpSH7ssk6yRQhioDP&#10;kD7IaVLVB9omAGcb5Dj865T4w/A74WfH7wsvhT4q+E4dVtIbhbixkaRop7K4X7k9vNEVkglXPEkb&#10;KwOQCBXwx+0l/wAE4v2mfg54pb9oP9m/xlq3jDVNEaa4sdW0u8i0/wAdQxuylrYXzxS2upW6gHME&#10;1uskigKXkfBPd/s/f8FmvH/w4uF+H37ZHhuPxCukILfxJ4z8J6Deabe6TPtDKmoaNfpFcFmj+cyW&#10;gkDHJWJVr7s+AH7THwH/AGovAEPxO+AHxR0nxVocszQtfaTdB/JmU/NFKv3opB12OA2CDjBBrvKY&#10;Ydxy2P8AJr54+JH/AASl/YM+J2pf21r3wEtLK6/tZtUSTw/ql5pqpfMxY3IjtZo4/N3Hdv25JJJz&#10;k188/tc/8E4v2O/2e/CeqfGXxT+2D8UvA9xrl5HaSXC6xBq19r9w4Pl6agntpL+8VwGAs4ptrAN8&#10;u0NXyp+yZ+zF+3F+2j4V1G60i48J+DvhLZaxL/wgGteMPBu3UD5cjB3t9Fsrw6VFtkUgyOkjbs7X&#10;flq7n4j/APBKbVP2evAGpfEnxT8GvCPxotrJXvfEVj4V0h9C8S6g2MmVLqSa4LbFAxb272gK7iPM&#10;chTN8GNE1Xx14P8AD/xp+DXwf+PfhzQNe0U3ejt4b1LUpNBtLcgCNvI0q81C4v7rOc7/ACF/dsGR&#10;JMqee+G/7T37fC+M/wDhXXwh+NfxK8QeIbXUJc+FfiN8MEj1HVYVYFvsunm3jktbdQf9ff6lG20q&#10;WXJwfvr/AIJ4fBL9qfwtrfjb9ov9snTfCej+NviBa6PbzeHfBkkslvYW1glyI2maRmBuHNy24I8i&#10;KERQ7YJr6joqvIIQuWGccYIr8x/29Lv4a/tb/tI6ff8A7HnhO40vUvA2qSR/Ez49eFdLv1B+znnw&#10;9HcWMMoupGYo0skkc0Vuikf6xgF43/gnHpnxh8cfHm41L9mTXbTR/h54P8QSW3xA1q3vPtmkeLJW&#10;UM8FsihI5bpA6vJexwWbI22OSOYltn6SNKqct/n/AD/nFeV/Gz9kj4b/ABn8Y2fxf0/Wta8I+PtL&#10;01tP0f4geD9SNrqVrbGTf5D5DRXMHmHd5MySRls/KDknH8O/tNftW/su3Fno/wC1b4MPxH8IRQuL&#10;j4qfD7SWF7YqoyH1PSE3NggczWhkXgloowCR9KfCv4w/DL44eAdO+KPwh8bab4j8P6tCJdP1bSLt&#10;Z4ZV7gMpOGByGU4KkEEAgiulDZXOK+Jv2urnxJ+xZ+1b/wANpQ6HrGo/C3xv4a/sv4rQ6Lp8l5Lp&#10;uqWgA0zVPJiUuySRb7N2Uf8APvu4AK/G/wANf2ifEHhT4i+ILT9lvxb4v8MWHxI8Sf8ACQ3fhXwv&#10;4Pk1LSfB6NGv2iSWd9OuWlv7ogSfY7WMwpKZA0u3ax7yL4y/ty+KRJcaLaftR2p1XUPs+gw618N0&#10;tEs7ZM7r/UDD4bzErgL5VrbvPIzNiR48nZ5Lrn7V37QHiP4rP+z34O+KHx08RfErSZo/7U+HtnHJ&#10;Y6hfIIwzXM+Eih0K0ferAzzXU6o8eY0LYHZeHP2V/wDgphqnhzUPEfxx+HvxDvo9V1QNPpGh/tC3&#10;Ed/pVgqDENlCblbeWVmJ3S3Ez5KECFPlNYvgDQ/Dv7QXj/xP8NPhV/wT++Kes+Ivh3NFFJ4H8c+M&#10;raynJkwYr3U5rnVnubqJwoZVhWOFsOpaQEFdSb/glx+1b4r1yOO1/wCCe+hab/bAWTxT4o8SeMND&#10;89mDEi10+1Rbu306AcfvfJuLkr8pkJy5+qP2H/8AgiV8BvgR4n0f48/GXwX4f1HxzpFxHdeG9J0V&#10;ZG0nwxIrCQGCSQLPf3IfJN3c8nC+XHCo2H7qZSU2ivBf2kv2Nr/4k+P7f9ob4G/EebwP8TLPTYNO&#10;/thrc3Wnazp8UryrYahaFgJot0spWRCk0ZfKv1B+Yf2WNe/b5/ZW+EX/AAzx4i/4J2eJvE2oaH4k&#10;1t7HXPDfjDSV0q9tbjU7m6hMUlzcJNtCTBRviViqjcobIr0mL45f8FIr+YR2X/BMG5hDSgbtQ+L2&#10;jJhT3IUseOM4B6HGa1tL8Uf8FP8AWtqr+xj8O9J3pndrPxhkIRs45Ftp0vbnjP51v2Xhv/gpTef8&#10;hHwD8D7EHPEPjrWbrufXS4c8YP1z6cul+Ff/AAUkvTm3+IvwQ0zOPlbwvrF9jp/0+wZ7+n6U1f2c&#10;P+ChOolm1H9sH4d6fuU/Lo/wiuDt9Mefqsmce+c966n4C/sk/EL4bfGO6+OvxW/aDm8Ya5ceGRoS&#10;x2vhqDS7X7MLj7QpdEaRpHV94Q7wFEsnyncCPb5cjkGvzf8AiR+zH4B/aJ/bE/ae1m8kjsPHuj32&#10;hHwnqFqyNd28S6BAAHgkDLPZzvujkjkR4pdrD7yKy8D+zJ+wVr37Un7M3hH412/xH8D6NpnjLw3p&#10;2r2Phm3+Fpkh0C9aLMhtJpL8zRYZmTy1cQlVH7lQxB1vEX/BGnxfqU9jrjeJfgzqmtW6rDqWqal8&#10;F0i/tuDdlkvIEumt9xX5RNBFBMuARJwc19O/4IyeIbfTNW8KXMfwrGjzSLN4ea18N3EOpaJMCMGO&#10;9RlaeIYH7q6WfOPmZh8o0r3/AIJJfE/U/Bum6fdeL/h/aeJNNl3/APCR6Lpeo2aagA2QLmyFw1s+&#10;VwGZEjJ5KGPOA2H/AIJTfHLTPE95qPh/4m6LZ6XfWzr9jtPF2vxXWlXBcOstjdiYvGgIBMM4uEJA&#10;xtA21ofDj9gP9vT4ZeL7XxVpP7S1rI0VrLBcRx/EHxAsZJGI7iKCczxRz8AyB1kgc5Kwx8Y+kP2D&#10;vi5+1pdfFDxp+zd+17rHg/W9Y8MaHpetaR4i8JxTxvc2V7PfQrHdq8ccbTq1kx8yJI0YP9wY5+pK&#10;Khu7u2tYmmunVURdzM7ABR6nPSvz5+It1cf8Ff8A4sWNta2/2f8AZv8Ah/4kjvLTVFUGT4jaxbOc&#10;G3fBZNNglU5kTH2h14O1Tj6A+MX7Un7Pv7Pup6Lonxp+K+keG7nxFcC30hdUuPLWZy6oPmI2opd1&#10;UMxA3HGa1fi18GvhR+0B4Hn+H/xb8EaZ4i0W82s1rfQ71Vx92WNhho5F6rIhDKcEEHFfEn7QP7A3&#10;7SXwO+I9v8c/2cPHvj/xY1lCyWs2heI7Kz8UafCmWS3ku7yCdNUsQcoLZo1cA9XYAj0r9mL/AIK/&#10;+ONG0lrf9sz4erNoukyTWesfFjwHp942m6ddQyeXJFqtldQxXVjKhA3ukbwguCfLU/L95eEPG/hT&#10;4geGLDxr4G8QWeraPqtrHdaXqmn3SzW93A43JLHIhKurLgggnIIrUMaN1FVdSu7fTbOS+upRHDDG&#10;0k0jdFVQST+Ar8pPixr3i7/gq74s+Fd58Q/jPcaX8K/iJ4zu20n4Y6Dfi3Z/D9vY3V3BPqRRvMlu&#10;70WoIiYrHBC0m0PINw++/h/8Lvh18KPCFv4C+GXgbSdA0S0jCW2l6TYR29ui4wcIgA5HU9T9ea+O&#10;f+CgX7JnwO8IftCfBj9oHRdD1LSb7xR8V9L8F+JLDwn4gu9JOoR6sXtkvVNpIhS5tnKy+avLRq6y&#10;bhtx7drf/BITwlFol5oXwu/av+LHhe31KYzalENYtdQa7YtuIluLm3a6lUnqjTFWHDAjIrY+EP8A&#10;wSW/Z08Ha0vi34y2qfEvVoZlexXxBpNrbaXZbVwrRaZbIlr5vJzNIjynccOBxX1NZWkFlapa20Kx&#10;xxrtjjjUKqqOgAHQVNRmvn79u/8Abu8KfsaeDLe3tdEuPE3jzxIskXgfwTp0crzajMmN8spiRzBa&#10;xbg0sxBCrkKC2Afz88W/ELxJ4D1Gb46/E/xvY/Fz4zfEqZdA8Ox/D/xBper2fmvukh0ePTNQt0k0&#10;2ziZfMllQu2FaSZ84UfXX7EP7G0H7PvhuT4g/FWPSdW+KPiICfxNrWn2u2209myw07T0P/HvZxbm&#10;CquN5LSMMvisL9vX/goppH7Ivinwb8GPAvhKHxV8Q/HmobNJ0Oa5mjhs7RW/eXlz9nhmmCdUQJGx&#10;dw2OEbHV/swftvfDn9oK/uPhx4j05/BvxF0iFG17wHrN0jXEW4ZEtvIMLdQNxiROVyA6o3y1a+Jv&#10;7G/hHX/Gv/C6Pgj4p1L4Y/EJME+K/CcaImof9M9Qs3HkX8Z7iVd/GUdTius/Z9/ah+Lv/CybH9m7&#10;9qnwNZaZ4vvbW4n8O+JvDMjS6P4mgtwhlkRXPm2VwqyIz28gYAFjHLIFJH0MQD1r55/bI/YA8M/t&#10;W+INL+Ivh74qeJPh3400vS7jSF8W+EZ0juLvSp3R5rCdWGJIi6KykFXjbJR1JOfI4/8AgjZfNr9r&#10;4guv2zvGFvJpenix8O2uj+GdItbfQIv43sIzbuttcN3uV/f5HDgHA4H9or/gnj+y7+xj8NNL+I3j&#10;n9oL4vareWt8un+D/DPh1NHkvte1y4yI/It3sStzfyYP+lSkyRqrMZFUEjxf/gmv/wAE9fGP7SPh&#10;vXvjX+1x498USeB9U8Vaha6H8J/+EoMkF3HaXUltJLq9zbrE+oyfaIpgN5w2zc2VYKPszXf+CdH7&#10;FmqaP/ZumfADRdDuEtPItdW8LxPpeoWqYz+6urVkmTkA8NgnGc9a+e/2Yv8Agnz+z94A/bE1n9iD&#10;45eH9S+IGh3Xg+Xx58ONc1nxdqou7KOPUI7a7s7hIrlYZHimuYJIrhY0kZZmByVJr7B0j/gl7+wB&#10;pmoyay37KHhG+vLjHnXOsWJvnfHQE3LOcDsO2T6mvd9L0fSdE0+HStG0y3tLW2iWO3traERxxIBg&#10;KqjAAA7DirFUfEHhvw/4q0a68O+JNEtdQsb2BoruzvbdZYp42GGR0YEMD6EYr5m0b/gjd+wDoa/Y&#10;9O+Emsx6eszSW+iR/EHW0sLYsxYrHbrdiNFyT8oAX2rfs/8AglJ/wT4tPv8A7Lnh+6xGEH9oS3F1&#10;kD186Vs/U81uWn/BNz9gCyO63/Yy+Gm7OdzeDrRjnGM8xntXRaN+xp+yJ4dx/YP7L3w9s9vQ2/g+&#10;yQj8ovYV1Gl/CH4T6GFGi/DLw/Z7fu/ZdHgjx/3yorcttPsbOH7PaWccUY6JGgUD8BUnlR/3BQVw&#10;m1fSvif9pv8AZ6+Ovwq+Hnxk8P8Agf4Zx/EDwf8AE+HXNSmh0VvL1nSr+7s/L8toGyt7b5VcGMiZ&#10;eF8uQAsKnwJ/b6+GFn8DvBtt8VvDfxI0rxIvhbT117T7/wCE+vtNBefZoxMrMlkVfEm75lJU9Qa3&#10;b79s/wDZo8Uw/bdS+FfxE1KP+Ga4+BPiGZTj0Laec1jv+2n+wbaIsuseEtW01JFY7tS+C+swgBeu&#10;d1hxTrL9t7/gmxdlSfGfhu13Rl92oeEbi12r3yZrZcfiR9K0IP2gv+CYGvKY5vip8FR5jf6rUdS0&#10;uBmYnI+SUqSavRaz/wAE19e2yW+rfBG9wpMbR3GjycdDjk98j61H/wAE6tN8F2H7Tv7R3/Ct/D+g&#10;2PhtvEXhtNBk8Orbra3UY0SF5ZUEHy/695ULY5ZGGeOPsKQEpgD8K8L/AGlP2IvBXx78STfEvS76&#10;303xU2jw6bNLqWkw6hpupW0MskscF5aSjEiq00uHjaOVC/DgfKfnr9mb4D/tAfs0/tCfELxVr37L&#10;OsR6Xrmh6HYaXD4T8YJrFm8ltNqEkzwPfzQy28GLiPbCyqFOQo71seMv+Ck3h7wP8aNQ/Z51v9m7&#10;4hx+MNN0q31FtHmm0SE3NvOJPK8h5dSRJnYxSfu1YuNhJGAcdf8Asqftv/Dr9qvUfEHhPS/Bfijw&#10;h4o8LrBJrvg/xtp0dpqVrFM0ixSmOOSRWRmikGVY4wvZ1Lez5O30ryLxJ+0X8Qpf2iNS/Zz+EfwI&#10;uPFWqaL4Vste1a6k8SWunxx291cXMEKos2WkObWQsRgDK9c1tW/jX9qErt1D9jPWVk3Ef6P400iR&#10;dvqCZ1J+mK3v+CefwU+JP7Pn7J3h34T/ABVsbW01nT9T1qZ7WzuhOkFtcatd3NtEXHDOtvNCrYJG&#10;5WxxivcJI99fm1pn7KPha7+Pv7SXw78OaraeF/iEPiFJ4i8C+IFjTdcxappVrc7Li3cFL6zW889W&#10;jkVgpDbdhww0f2bf2RPhp+1J+zhoHxI+JHxH8d3C+I7IXGseG7PWorGx0zUk3w3cFvFZxR/ZwkyS&#10;odjAkoC2TyO61n/gm3+yMv8AZd74z1fxtdnRQBps+tfFnWt1sF+6EdrsFcexFQ2fwM/4JXfB+4ud&#10;X1LSPhPZ3N5MHvNS8Ua1a3FxcSAY3STXsru5wOrMTVyL9s3/AIJx/DeRNO8FeN/CdxIzYih8C+HX&#10;1Lcfb+zoJRzt/QV0Gjftu+BPE8qx+C/gb8aNVVlzHcW/wX12GB/pNcW0cX/j3St2X43fFS4Tdon7&#10;FvxSvFbld0OkWmV7Z+038e38enfrXOfsr/Df9o/T/wBuXxx+0B4r+AGoeD/DXjjwTpOm6guq+KLC&#10;4lW802W6MMghtHkzvju2TO/C+XnJzivrqEMqYc05m2jJr5Z/4KK/t9w/s06bp/wZ+D+ueF3+LHjC&#10;GQeHbfxZqy2emaPbjh9T1CU/6uBT8qJ96aX92gOH2/Bb/Cjxl498Uab+yb8Jpb66+JPjyaXxD8Tv&#10;ihqzaVrQ0u0k/dXGs2upWbpcRTM6xx2tvIEUAcLtQ5/SD4OfBj4c/s//AA80/wCGvwx8O2+l6Tp1&#10;uqBYlG+dgPmmmfG6WVjlmkb5mYkkjofmv4a/8Fhvgn4/+M+ueEbvwZq2n+AtO8Snw/Y/FaQNJo8u&#10;pCRY/LuJVTy7WOSQlYZDIwfALiMPHv8AoL4z/s9/CD9o3w/a23xC0FZprNluND8RabdNb6jpU3VZ&#10;7O7iIkhcf3lbByQQQSK574cfHD49/steIbP4c/tR6m3jLwPdXlrYeHvirbxKl/a3E86QQWusW6AL&#10;lnZEW8iARi37xIydx+qomBThs80sp/dsPavg/wAe/tVfs+f8E+P2jPil4Q/aU8S3Xhq38deLLXxV&#10;4PvBoV1cQapHdWNtZywxNbxODMl1ZSl4zhsTxHGGBqO9/wCCu37Mr6XqOs+F/AfxV1210qbytQbS&#10;fhfqLNat6yLJGjRKD1ZgFUcsQOaw9f8A+CsF5J4j07w78PP2PvGGoRa4oOg+Ite8SaPp2j38pXcL&#10;dL5bqaJZjziF9sjY4U4IHG3/APwVF/bEvNYvfDNv+zF8MPB+raY2/VtG8cfGBY762tcgfa44RbIt&#10;3Dkgb4JHXcwUkNxXG3X/AAUZ/br8fWt/p/gz4lfDmy1SbcfDp8GfCnX/ABNa3gwflmaBjc2kmVYY&#10;e1K8AqZARVnwl4u/4KwfFR7fUtR1v45W+n30LW2pWOkfCTTNAv8AQ51OPtES6pb+XqFuchgDJbyh&#10;WGYywKi14k/Yh/b2+JWo2+reMvDXxa8R654ZuhdeDde1zx3p9hYtcmNo2ne3tr6O402fazJvgllV&#10;lc/IMbK+n/8Agml+yj+1v8CviR8Sfiv+0fqmiww/ED+y7hdCsdYN/dx39tA0Et3czJbQQNJJCtvG&#10;WiQbhAC+Wyx+xCAeCKqatoGh69ps2ja5pFteWdzGUuLW6hWSOVT1VlYEMPYjFfOHxT/4JWfsjfEC&#10;LWr7T/AuoaHNqtnLHJZ+HdeubO1MjL8siwI4jibOOUC+p9a5/wD4Jt38Go/8E/vgq1umFtvhhodm&#10;3PRoLKKFv1Q5HY8V2X7Tnkn9nD4grcKWT/hCdUDBVJOPscvYV+WvxOvPFenfsua98ZvEGtaXqNzf&#10;+Fb1bDxd4e1dFgF4bMmGZbq0jESXofbmO5tbO7LqY1uZWwD+oXgL/gm9+yHe+EdF1LWfhpf313/Z&#10;lu80t34y1eRZJDEu5ir3RU5PPTFal9/wTA/YG1aGG2179ljwtqsdvN5sMetWz3qo/ridnH4dOvqa&#10;98rmfi78PbP4tfCzxL8L9Qu5ILfxL4evdKuJ4/vRpcwvEzD3AckV+bNz+2l/wUO/Y+tvD/7NPxZ/&#10;Ys8Fw6lpGj2+neHtZl+JE1vYeKIrWFY2ltJmsWiWXZHv+yvIs2Puo1Msv+Cv37Sb/Yb2X9kHwfNp&#10;uo3TWsGsW/xdSO3S7Bx9kuPPslaxnLDaEulhBYqAxJAO1Yf8Fafj8fCc3jHXP2CHhtNL1j+zPFcd&#10;v8UrJ5/D03GGvITArxQ4Kv52DFsPmb9gLjY1T/gqn8YPDmoatpniH9gDxQ02maV/advDpPjbTLxt&#10;UsyfmuLIKwF4qAgusBd0GCV5XNlf+Cr3iUX+j2rfsXeKby28Sae914X1DR/GeiXVvrDIhc2tvKt0&#10;Ee4KhiICwkba21W2sBf8N/8ABV7Rda8NaH4uu/2RviPa6Xr161nHqrX2hfZrG6HAtb131FDYTM/y&#10;LHOIyz4UZYhT4p45/aO8N6/4E/aw8F/EH4Wa94VuPiNYXFz4fh8ZafDGbO/PhqCygiu0WST7OrXF&#10;oPJuj+4kLKqSl8Cv07/Z48QaZ4r+A/gvxNozu1nqPhLTbq1aX7xjktY3Unv0Peuv1DTdP1Wym03V&#10;LGG4t7iNo7iCeMMkiMMMrA8EEHBB4Ir4t+Pv/BDP9jz4nau/jj4M6M3wz8T/AGhbiG80O38+wEqj&#10;AY2LsI04wD5JiyMqxZSynF8D/wDBHDxj4HmY6Z8dPACxlVeOFfgqii3uB/y9W+3Uh9kdjyyQeXE3&#10;Uxgsa2h/wSP1CPXptdtvi/4Rtv7SjVfEmm2/wkt/7P1tgP8AWXFo120Pmd/NRUk6DeRwZLD/AIJM&#10;eLdO0ptCt/2tr6zs45vN03+zPBVmLnSTn/V2tzcPNMkJ5Hku0keGZAoQ7K6HwB/wSn8LeCLXWLEf&#10;tK+Pms9eVRrGjadb6RaaXcYJ+YWQsWhic5+Zo1QseWJPNa0v/BKr4Aah4Tt/A+v/ABA+JWpaTaSB&#10;7XTrjx5cxwwMCT+7WDYsY54CgBewFMuv+CQn7D2vzyXPxB8CeJPFklwYzef8JX8QtYvlujH9wyo9&#10;1slx0+YHIJByCRX05a2sNpbrbQxhUjUBFXoAOgrjvj5+z38HP2nfhdqPwa+OngS28ReG9UeGS80y&#10;5kkjDvFKs0bB4mV0ZZEVgVYHjHQkHxyf/gkN/wAE/niCWfwPvbMjO19P8c61bsMjBOY7wZ/Gquof&#10;8ErP2GNE064v9X0Xxda2trC0tzcz/FrxAkcMajLMzG+ACgckkgCvgn4j/D/Tf2mEm0r/AIJWf8E+&#10;F1jw/HI9u3xg+M3jbWV0m8ZCYy+n2s94z3ced2JsbDg4RvvVxOtf8Esf2x/BHhK88Q/F/wCDuma/&#10;JaSSagrfB+Pw/NdFY4TstBbX2kxPIXk6sJJiFOFhkbkep/sfftV+EPg9rnw//wCFgfC3wF48+Hfj&#10;jWo9F/4SvT/h1Yafqvhy8e7+xrJPHbQpvslumjtXmuYLOXzXUrGykgfrPpHhbwlox/4kXhqws8dP&#10;stmkf/oIFaXkxddgpdigY20juE6ivkv9sT4qeOf2hPitN+wT8AvGN7oaR2EV78YvGenptm0XS5w3&#10;labaydFvrsK3zD5oId0nDNHXbaRo/wAGv2Wfg0unaPZab4U8G+EdJZtkarFBaW0S5Zj68Akk5Zie&#10;5NfIfxP1bU/21b68tviVJb2+jyRyJpHgC6vNNuhp1m3KXGp2n262vIb+RRHKhRs2yvsGJPMZub/Y&#10;l8Sf8FMbbUdWg/Zd06z+Knwk8N3M9nHL4/8AFUsUl3PE6q1to2oTQedMqEyKRciWBPK2JdSY4+qv&#10;hj+3P8GfG3jaT4P/ABBh1X4d+PIFHn+C/iDZ/wBnXUx7taSMTDfx/eIe3kcbQG4HTk/+ClPgL4ce&#10;Ivg3/adn4Ct9R+KGqTro/wAK76xumstSj1i4VlhMV3ERLHCg3TS87PKicsCBXhHij9inx38Jv2jf&#10;hTo3wY/ah8TXHxq1fUre7v77RdHtrSO40e2lhGpXurOqlri1CkxxxzFjJLLGisPmZf1VjMufn9Kk&#10;pHxjmvz5/bx8d6t4Z/4KZ+GYPHFureHovgvKfBLLo93qN3/a0+pTRakdPtbVGZ7sWq2AMhKiGORm&#10;JIZq63/gml8R/CP/AAyh4J+BWq3un6b4v8AeH7Xw14k8Om9hNxHc2UEcTTbUc7llULKGBYHzcZ3A&#10;ivWPj38efhZ+zj8MdU+Kvxa8UWumaXptu74mkUS3Un8NvCmd0srsQiRqCzMwABJxWb/wSg+Dvjv4&#10;KfsM+EfC/wATtG/svWtSutR1660Ij/kEDUb+e+Szx/CYknVWXswYdq+kvIhJz5Yo8qPOQlOpGJwQ&#10;D2r88f8AgpN+2rrnxN+PV5/wTP8AhH46uvC8x0iO5+JOv2V5a22sS2VxBvisdIS8ngFw7qymaaJm&#10;MSNsUFySnztoXwu1H9oX4mw/sP8A7Lvh2z8K6L4ZtYoviN8RfCuial4W1Dwzak5/s4xx3bw395cx&#10;k4ZjIqrI0rAk5H6RfCH4P/D74DfDPR/hF8KPDFvo+g6HZpbabY2/RFHct1dySWZySzMSTyc18tft&#10;YaN8ef8AgpZrGvfs3/sieLE0vwf4DvBL498VXW5LHxHq0ToyeG4ZlVgyBcvcyhXSNjDGyPl1ryLw&#10;B+0X+1f/AME5vHNn8Kviz8OL+y8L6xfu2n+E/HPiK1S3sYfmMkumeImSDT5ckcaW/lPGCvl7VYLX&#10;2J8BP28v2Zf2jZG0fwj4+j07W1Ub/DniJRZXzKTt8yJJCFuoSRxNA0kTDaQxBGeT8AaXpaf8FH7P&#10;SP2SfCt1p8WkRTT/AB91DTrpoNCkSa1l+xWrwDMU+qmYxS70CyRwxnzGKyKp+3ohmMZoEMYO4JQI&#10;IR0jFfMv/BTH44+O/hZ8OfB/ww+GHjtfCWufFTx1D4XXxkRHnw/ZtaXN3d3se8hfOWC1dY93AkkV&#10;jwK8C/4JOfCX4QfAvX/jN8P/AAzKbnXpPHw1G31i/vPtV1rXh2e0tzpt6LhvmuI2An3SAkeeJwSD&#10;mvsn92BgqtfMniS5k8Vf8Fjfg9pnwhvLdtS8L/D/AMQ3PxZks3BKaHPGkWn21wR0ZtR8qWONvmAh&#10;kYDGTX3T5aDtS7FxjFLSMit94UnlR/3KBGg6LR5Uf9ylCqOgoKg9qXFFBUN1FebfHL9mD4T/AB+i&#10;huPG/h9odWsQv9keJtHna01TT2B/5ZXEeGVeTmM7o2BIdWBIrx34Mf8ABOX4k/s9fDbSfg38Iv20&#10;fE+n+GdCheHR7G78K6VdSW8RkZxH5kkBZlXdgZPAGBwK6G7/AGP/ANpe4l8yH/goF4ohG3Hlx+A9&#10;CI/W1Jz+NDfsl/tSxbfsP7eeqOfLx/p3w80mRS394+Wkf5ZxTG/Zk/bTh/48f22vD8nygL9v+EMc&#10;npknytRj59uBSj4C/t22Z2wftN/Du8+b/l6+Ft3Fnjj7mqnHPX9KbL8Kv+ChNpHi2+IvwdviP4pv&#10;DGq2345F5IPwx+NO/Zh/Z9/aL8FftK+Mvj18cl8D7/E/g/StF2+E9RvpGH2C5vZoiUuIUUA/b59z&#10;BiSQgwMGvoykY4XOa+RP2/8AxJ46/aD+I2i/8E8/hnrEml2PiHSRrnxh1+3mZJrDwz5rQpZQOvKz&#10;300bxBsgrDFORzitz4ufE34VfsWfAe3fS/DVta2WmxQaR4O8I6PGkcl/dnEdtYW0eMZY4Hoiq7t8&#10;qsa+KfindeKPhz4S1r4oftDxW+s6x4rZR4qul0W/uNLvpnwsOk280MWoWk9sjbYbWK4tYmZ3Lblk&#10;lcn1r9kn9jD/AIKL/s8fBtviJ8N/GWh2TXl015Z/s8eKbqaew02xKjZbQ6mXlls7s4ZzGoktUZ9g&#10;VQCx9k+HH7cHwy8ReNl+DXxh8P6t8MfH/wBnV28J+OYVtzdE5JNldAm2v0zkgwyM2BllQggeL+N/&#10;hj+zj+0B8RviR+3l8XEuofAPgrwzPo+i6l4f1W5019XSy82TUr55rN45LpPMUWsIZmU/Z5CgPmqT&#10;9Df8Eq/2Y7n9mP8AZh+x3miR6K/jDW7jxMvhO3vbi4h0CK6CGGyEkzu7yrGqNM+SGuHmK4XbX01V&#10;XVNOh1SzmsLuBZIZ4mjljZjhlYEEfrX48/HDwPrn/BP7wloH7MvxBsPG2j2fgXxB9v8Ag/8AEzS9&#10;Ba/00xxyv9mLx2SwqLlbeVoJxfTbGRpmCsjgV2Xwd/4LSfG7xfaTeG0/ZMsfiR4gt7iGC3b4SeJJ&#10;JRqTuxXMdpdQedCEIw7uzIPvbypBP03+z9+zn+1B+0F8cPDf7VX7anhzSPCOn+DRPcfD34R6bfLq&#10;Emm38sbQtqWo3YAjnuFhdlijjGyLeW3F8Y+wlyFAIpaKKjlWQr+7POK/LX9uH9nj9qf9nT9vTWP2&#10;sW8UJ4s8C/EFbe0i17VNb1bSZvBbRqoj0x7zTZdtrYSNlxLLbyw+Y2JQrN5r6n7EGq6Bof7TOt/E&#10;X9uDxB/Z/wAYtaR9O+Ho1q9t5tLXw40peG30m/j/AHd7OzA/aXOycsqqYxGilvpH9rT9qew/Zu8L&#10;aZpXhrwxN4p8feLr/wDsv4e+B7B8T6xqBGeT0it4lzJLMcKiKeclQV/ZV/4JzeGfCXg7xJ41/a50&#10;vQfiT8S/idDG3xH1bUNPWax8pc+VptlDMD5VnADtQcM5HmOd2APEf2uf+CJcmo+FdP8A+GRvGUcN&#10;noK3D6P8OfHGqX02nWU0gwJ9OvLeZLuxnUE7N7zQLhf3afMTw/wh+I//AAVp+BlzdeHovgN49+IG&#10;l6VMtkvhv4kafA2rSlEBeWDXrDFpPG27CGaNmJG1mUhjX11+x3+yz4wtPGFx+2L+1JpUDfFTxFYm&#10;3sdIS68+38F6QxDx6VbH7jS9GuLhRmWXIB2Kgr6UoprhiuFr4V/4K7WPxA+GHxV+CX7ZOn31rb+E&#10;/h7fa5p3izVLzSZtQi8OrqdrFFFrDWsJDSrEYniOD8hnRj8u7Hm3wg/ah1z9jpvElr4l8C6x4k+F&#10;upatda74dm8Oy299qeg/apVlmt7mKNhDKbm7muJ4YIJJZ40cq0e0ZXpPFP8AwWw/ZS0fRnn8M/D7&#10;4qa/qn277BbeH9P+HN7HdTXvAFuPOVFMhPGASRyecZr1r9hn4F/H3xj8cfEH7ev7VXh6Pwz4g8R+&#10;F4fD3gv4exyeZJ4X0MTC6dbqUYEl5PMEeQINsYREySpA+tkBC4NLRRRRRRRRRRSMiuNrLmkEag5x&#10;R5af3aDGp7VFLp9nP/x8Wkcmeu9Qf51Wl8K+Grj/AI+fD1jJ/wBdLVG+vUVn3Hwr+Gd5ze/DrQZs&#10;kE+ZpELZ/NaseHfAPgnwe0zeEvBmlaX9ox9o/s7T44PMxnG7Yo3YycZ6ZNbFFNaNG6rX52/8FI/C&#10;Pj3wp+3HZ/FPRrr7Nofij4RW2g3iXXhe01qx1C7tNVup0t7iwleOa6BivJDttH8/pgMFIrmf+Cf9&#10;pbab+2lqVrpfhix0+xf4RhYf7L1y/urUrHqv+qht9QRLjTURpXP2NgVQt8rEcD7sbhea8H8FQXGg&#10;/wDBYRLu2OIfEX7ObxXManrJZa2rI5Hc7bt16nGa+w40X7wp9FcP8ZP2dPg18f8ASP7F+LPw703W&#10;FjIa1vJotl3ZuDxJBcJiWBx2eN1YdjXmPhn/AIJufBvwd4ek8HeGviJ8SrDRpL64u/7N034g3tmP&#10;OnlaWZzLbvHM7PI7szPIzEscsav+GP8Agmj+xF4e1A61qX7Pmj+JNQZtzah44lm1+ct/e36i8xB9&#10;xg16fonwS+D3hqFIPDfwo8Nackf+rWx0O3h2+mNqDFdBb6Xp9ku2xsIYe37mML/KpvLT+7QUU9qF&#10;QL0p1Nl5QivyW+K/ww/bX/Zq/bi+I41Ob/hLtR+Ktw+p+AfGEXiqTQmvYo02xaNILiK509mtAQFh&#10;dImeMySI0jNIie2/8EoPB3wi8E/CPWk03xO+ofFXWNYk1D4xJq1pHaanbawxIe3e2UDyLePGyHZm&#10;Nkw6lt4Ndl8db/xp+1j8TLn9h/4MatPY6WtvFJ8ZfGen3WyTRNMmDEaZbuvK6hdpxkcwQM0pALxE&#10;9F8df+CR37L/AMT9At5vhf4dh+HfifS/Do0fR/EHh2xgki+zrD5SRXdlOr299Hs/dnzUMhQYWRcK&#10;R8deGPBv/BSX/gnD4ksfhrpnhLUNY8LwzeVpNj4f8O6r4h8N6harFl2DpLcajpN2zdItjWoCkKrD&#10;kfSX7PvhL4t/8FAvH2jfFr9pr4CeI/hx4M+HWppcaL4A8SrLDLr3iKPDLqcqSRxNJZQIy/Z1dF3z&#10;M7sgMSCvtuJCi4NOIyMGsLxr8N/AvxI8Pz+FPiD4L0nXNNukKXOn6xYR3MMqkYIZJFIPHqK+etS/&#10;4JDfsearJb29xY+NV0vT7gTaPoNt8RtVhs9NYMWHkLHcK0YBJKruITou0cVreGv+CTn/AAT38O38&#10;2p3P7Lvh3XLi4mEt1P4tafWmuJBjDyC+klDkY7jjnHU17F4Z+B/wb8F28dr4O+EnhnSY4hiNdN0G&#10;3gC/TYgro4rGCBQlvAkaj7qquAKl8qP+4KFiRBhUFOAwMCiimy52N9K/O3xd4Q/bL/Yb8Yr4APxS&#10;0fT/AII3WsXS+EfFWn/DmfVpfD0VzcyTRWeqYvEeKKPzPKS7CtHtVfM8ojJ1dc+MOleMPBOseC/G&#10;3/BRvwDc22s6XcWVxNpng2OGSOOWJkbYTeON2GPYnjAxXxV8b7i38MeE9d8DQ+PtJ8fTar4Sn0nS&#10;PEHhOHUv7QunIwttOn72aVHXGLe4+1RCQZjntdyx1+4Xhs2/9kWwtUkWMW0YjWWIowUDjI/hOMcd&#10;RWlRRWP4w8BeC/iFoj+GvHvhDS9c02VlaXT9YsY7qB2U5BMcgKkhsEZHBANchq37H/7KOvb/AO2/&#10;2Y/h7d+ZH5cn2rwXYyb05+U7ojkcng8cmqEX7DP7F8LStD+yJ8L4zOMTtH4B05TJxgbsQ8/jT0/Y&#10;e/YxhSGOH9kX4YItv/qVTwFpw8sYx8v7njjj6Vlal/wTm/YD1aJor39iX4TnNwJ98fw906N/NDb9&#10;+5YQd27knPJ61gan/wAEoP8AgnXqr3Tz/sj+EYRff8fi2Nq9qs2f7whdQfyxiqL/APBIX/gnfNLH&#10;Nefs4Wt15do1qsd74i1OeMW7DDQ7JLkqYyAMrjacDI4FfQfhjwl4d8E+G9O8G+DdCtNL0nSLGGy0&#10;vTbGBYobS2iQJHDGigBUVAFVRwAABxxWlRRRRRRRRRRXhP8AwUn+DvxH+Pv7CHxW+DvwhlZfEmve&#10;Dbq30mFJfLN3Jt3G23dvOVWhyeB5uTXA/sa/tF/Aj4tfA7w3Z/DvxFp+n3Wk6RbafqXhW4kW3vtE&#10;uYY1jktJ7ZsPC8bKVwQM7QRkEV1nxn/aY+AX7PPgu9+Inxm+LGieHtJ0+3aWa4v75QxAGcIgy8jH&#10;siAsSQACeK+IP+Cef7LH7Qn7Y3xi8dfHLxr4Hm+HfwB8V/GSLx7oug6lZmDVvFEto0Bsw0Jx9mtG&#10;ngW6kLAPKwRANm5q/WVI1QcCnUVHKkjLha+W9U+FXxo/Zg+KHi/4j+F9GuPHngfxrr0uuavpun2q&#10;HXtDvHULI6HKjUbTYkarEALiFYwqeeNqr8i/tNftR6h+0R8ULXVNP1d9L8D+ENbB0Hw74n8LxxDX&#10;NSg66hdwajqGmyGCGQ/6OiM2HhaVhnyQul8CPgb8Zf23fH938E9Y8YeMbP4baSsMnxK1241q5mGr&#10;LNH5kejWMl1c37IZI2R55YbomGJxGNryhk/TjwX4I8LeAvCmm+CPBnh+z0vSNJs47TTdNsbcRw20&#10;MYwkaKvAUDAAA7Vk/Fv4F/CL47+EbnwL8Y/hrovibSbqPbNY61p8dwmPVd4JRgeQykMDggggV896&#10;P/wSL+D/AIO+JelfE34b/Hj4qaDN4d0i607wrpcnia31az0KO5aMzNaLqltdNCWEapw+AmVAAJr0&#10;74Ffse6J8Fvij4h+NOq/FDxR418UeIdLs9Lk1jxZ9g32dhbPLIltbpZWtvHGhkmd2+UszYycKoHs&#10;lFHXg147+2F+xT8I/wBs/wABW3hL4kR3dnqGk3DXPh3xFpboLvS52QoWQSK8cqMpw8MqPFIOGU4G&#10;PhP4kf8ABvl+0D8VfFOnat4+/bf8N61Dpkiiyvrz4XyW19awKSVghaz1CFLePnlIlRWb5nDkLj6M&#10;/Y8/4Iufss/sreJrD4oeI7nXPiR43sVZrfxJ461OS9jspG6taWsjNHbY5CEbpEBI8xskn7ASNIxh&#10;FxTqKKD0r59/bg/4J7/Cn9tHRtP1rXLHT7Hxp4dhmHhfxHeaVFexRiRQHtbu2kGy8s5No3wtgj70&#10;bRuA4+VLz9ln9tv9hzXb7xn+xt+zJo8em3U4u/FXgfwrryXmieIJgiIbm3iunhutKuiihf3QuEIV&#10;QyvgNXc+FvjF+0z/AMFAfDdr8HfA3wB+IXwVWa4EPxT17xtpLWN1pFmArNZ6W54ubqcHas6gJDGz&#10;ucP5YP2T8Hfgz8OvgL8NdH+Efwn8KWuieH9Ds1ttO0+0Hyoo6lifmd2JLM7EszEsSSSa0fG/w88D&#10;/Erwzd+C/iH4P03XNIvoWivNM1azS4gmRhgqyOCpBBPGK+X77/gi1+xtc6ZqHhu3svEkei6gqx/2&#10;Ncayl5HaxqTsit5LuKWaCNM5REkCoeUCnmveP2a/2afhb+yn8J7H4OfCLR57fSbKaWZp7+8e6u72&#10;eVy8txcTyEvNKzHJdiTwAMAAD0IDAwKKK8f/AG0v2TdG/a9+D6+ArnXF0XWtG1q017wb4ibT0u/7&#10;I1i1Ytb3JhfCzJ8zI8ZI3xu65Gcj84/ir+zJ/wAFHfC/xXXxVffsueLda8brF5Fj8UPhz4wsZvtE&#10;hjZDJO13cwSx2SgmRNKSO3t/Nbc8jnDHovg9+yf/AMFxPjfb3nhn4hftCeLvhhod1eRx2+teIdX0&#10;K61O0sguJf3Om2h8+4bna/n26xbgCJdu5vvj9j39ib4NfsU+BLjwf8K7TUL7UNUuvtfibxd4jvje&#10;axr933uLy6cbpW9Bwq9FAySfYqKKKKKKKKKKKKKKKKKKKKRl3DBr56/aH/ZF8WX3xTX9qT9mXxNa&#10;6F8QTZwWXiDTdUZzpPizT4SxjtbsKC0Myb28q6QFowdrLIh2j5C+LOi/tn+MPj1J+0B8bP2UvHWm&#10;L4fml0rwFomh3X9pQadCyKt1fbtMivXknuWZ13SW6COCJVBPmSKfQv2E/wBgmbxr+0NL+1n8c/gr&#10;b+G7Pw3L5PgPw3f6PbW95c321hLq935VjZGXariK3WaEyIRJJn5oyv395EWP9WK5r4qfBb4VfHHw&#10;jceAPjF8OtF8T6LdoVuNN1vT0uIj7gODtYHkMMMpAIIIBrxk/wDBK/8AY0TR9M8LJ4E8QHQ9JmtX&#10;s/Ds3xC1mXTFW2lSSGI2cl20DxKY0xEUKYXGMcV9EwRNFFs2joOPT2qWiozawtyy7v8AepsWnWVu&#10;NtvbrGPSNQKRmht49zttUL+GB/QCua0D47/BfxVr3/CK+GPi34Z1LVOo06w123mnx2OxXLfpXUJc&#10;BzgH+dSUUVHPZ29zE0NxEro67XVhkMO4I9K+d/ip/wAEov2D/i54Y1vwbrvwHtdN0vxFMZ9a0/w3&#10;qFxptteT5Dec8FtIkTShgGDlNwPINXv2Uv8Agnh8HP2VPEU/jmx8ZeNvHHiQaedL0vxN8SPEX9qX&#10;+k6TuVxpttJsQRwBlDcgyOcb5H2rj30Lt6GkaJXG1qQwJnIyPpSiNR0p1FFV77S7DVLOTTtTtI7i&#10;3mjaOaCdAySIwwVYHggjgg8Eda+Ybn/gjX/wT7i8Zp468KfB7UvC99Gsq26+DfGmq6PDAsilZFji&#10;s7mNI1ZWKlUUAgkYxXefs3f8E8f2M/2S9Ym8TfAX9n/Q9D1m4tjbT680bXOoPCSCYvtM7PKEJVSU&#10;DBTsXIOBj2gRIDkfzp1FFFFFFFFFFFFFFFFFFFFFFYfj/wCHPgX4n+D77wF8Q/CWn65oupwmLUNL&#10;1S1WeCdD2ZGBB55HcHkc18y65/wS/wBS0z42TfGj4KftfePvB73HhOHw9/Z8kNlrX2SxjnM4jtpd&#10;RimeNS7fx+YQOFKjCjSuP2Dv2j0yujf8FL/idFubK/bfCvhqfHqONOWrnwQ/YF8c/DT9pSy/aa+J&#10;P7Xvi/x5rGn+FrvQbSx1XQdLsrcW1xNFM+77HbxliHhUrk8d819LRAhMGnUUUUUUUUUUUEZGK5/4&#10;lfCn4bfGTwdefD34seBtL8R6HqChbzSdasUuLebBBBKOCMggEHqCAQQQDXzD8dv+CPPwS+JXijQf&#10;ib8I/jB8RPhn4y8KwtBoXibw74ka7kjtmGDZyrfiYyWv/TAMidPTFe/fs9fs+eBf2bfAY8DeCI7i&#10;Zri9lv8AXNY1CQSXmsahNgz3tzIAN80jAZwAqgKqgKqqPQKjFtEG3AUC3jHQVJRRRRRRRRRRRQy7&#10;hg00QoOgpBBGOgpDbQkbSlOWJVGFp1FFFFFFFFFFFFFFFFFFFFFM8hC27nNeSfHP9gT9i79pbXF8&#10;U/Hb9mXwd4m1ZYRF/bGo6LEbwxjohnUCQqM8KWwOwrJ+F/8AwTK/4J9/BnxHa+Mfhx+x74A0/WLG&#10;ZZbHWJPDkNxdW0i9HimmV3jYdmUg17gLWEABVxt6e1SUUUVGbaFm3FOvtTZbC0mXZNArLnO1lzSr&#10;Z26KVSMKrfeUDg1KBgYFFFFFFFFFFFFFFFFNMKN94e1IsEanKin0UUUUUUHnimiCMdqFiReFFOoo&#10;ooooooooooooooooooooprRq33hR5Efce1IsCKdwp9FAGO9FMllCJkV85eO/23fiOv7RXiL4E/Af&#10;9nyHxnb+CrGzbxp4gvPGEelxWF7dI0sVlEj28n2iQQbJZDuQRiVB8xJA5n4d/wDBW74QahZ2Wp/H&#10;b4c+JPhzpOpapcWOk+NtSjS+8M3zRTtD5ianbkpHG7Kdkk6Qo4IZGZfmr6p0PxJ4f8TaVb674c1u&#10;11CxuoVltbyzuFlhmQ9GR1JVgfUE18af8FJv2xbi98Tx/sKfAvxX5PiXXtPaT4ga1p95aJceH9Hd&#10;cGG2+03Nuj39zuCIglV4YmefgiIP8h+Pv2Zn8eeOPCv7MXwe+GOkwarq2nlLo69JetN4P0OILA2o&#10;PZ3M+oW0i7G8u2Czx+bLGmPkjcr9QeNtO1r/AIJa+A9F+IX7OOrXN/4D0+bSdC1j4TatqTzC+8+4&#10;S2W40qWXc8N+XkUmDPkT/MWETfvK+8IHaWJXZCuR909qkoooox7UUUUUUUUUUUUUUUUUUUUUUUUU&#10;UUUUUUUUUUUYHpR+FFFFFFFFFFFFFFFFGPaj3xRRRRRRRRRRRRRRRRRRRRRmiiiiiiiiiiiiiiii&#10;iiiiiiiiiiiiiiiiiiiiiiiiiiiiiiiiiiiiiiiiiiiiiiiiiiiiiiiiiiiiiiiiiimucLXz/Yf8&#10;FAfD2u3t7aeE/wBnD4sasun6ncWE1zaeGbeOIzwytFIgae5j5DKRzgDuRV//AIbL8Ry/6n9jr4sN&#10;/vQ6Iv4c6n+tO/4a88bycW/7GXxSbOSN9x4fT8OdV79f0rP1X9rT9oRt3/CLfsO+I5fmXy/7a8Za&#10;Ra5X1Pkzz4x7Zrl739pT/gpVrM/k+Gv2LPhno8e7H2nxF8abmUgcdY7bR26f79YH7QH7V37dv7On&#10;wSvvjh420L4WTR6XfWEV3omjpqMystxeQ2+43UrxmNFMu5n8hyqqSEY/LXtPwY/aw0b4keNl+DXj&#10;jwhqng3x9Hof9qTeG9TVJobu3R0jnnsbqMmO7hjlkRS3ySKJIy8UZcCvRfHdz4ns/BOsXngiwt7r&#10;Wo9LnfR7W7m8uKa6EZ8pHb+FS+0E9gTX5A2/7ZXjnwJ8A/EX7L/jn4N694Z+Ims6t5/xg1DUrqf+&#10;3rn7Rcouq6lBDFaiCVWgEiW7x3LRpGsSo7eWEP6E/Abx9+zr8dPgppl78BdU0DW/BL6bHZWNjpsa&#10;m3t4FiVVtHgIHklU2qYXVWTGCB28s8ZfsX/FX4M6drvib/gm/wDGQfDHVdUglMngzUbP7b4WnmYH&#10;99HZt/yD5hnd5lvhWZRvjcGvk/wZZePfg/4j1L4Q/ET4bfEK38capdx3mtaHfXja1H4x1C5njgN7&#10;Dd3Ntdabfxs8sXmbobCW2hXJ3LHhPuD9kn9nKz/Zo+Gt9q/jWfSP+Er15/7S8YanpdolrY221T5d&#10;nbKoURWdrH+6jUAAhWkYbpGNcX+zkmqf8FFf2kbH9piVJB8Efhdqky/De3uLVl/4S3xAhaF9aw3W&#10;0thvS2JHzyO0vBRa+5Iv9X92nUUUUUUUUUUUUUUUUUUUUUUUUUUUUUUUUUUUUUUUUUUUUUUUUUV5&#10;j+0T+2f+yh+yNb6Xd/tQftDeEfAMWtSSJo8nivXIbIXjRhS4j8wjdt3LnHTIruPBHjnwl8SvBmkf&#10;ETwB4is9Y0HX9Mt9R0XV9OuFlt720njEsM8TrkOjoysrDghgRxWtRRRRRRRRRRRRRXnnx/8A2s/2&#10;Zv2VNDs/E37Svx58J+BLDULhodPuvFWuw2S3MigFlj81hvIDKTjOAwz1FdX4G8f+C/ib4R0/x98O&#10;/FOn65oerWq3GmavpN4lxbXcLDh45EJV1PqCRWxRRRRRRRRUZuEA5/nXzr+0N/wV0/4Jpfss3M+m&#10;/HL9tfwDot9auUuNKh1pb29jYdQba1EkuR3+XivO/hb/AMHDP/BGr4xayNA8Hft7+FIblm2KPEVh&#10;f6MjNnHEmoW8KH2wee2a+t/AvxI8AfE/wzb+NPht400nX9HvFza6po+oR3NvMP8AZkjJU/nW0rq3&#10;3TS0UUEgDJpizK3T+dPooooooooooooooooooooooooooooooooooooooooooooooooooooooooo&#10;ooooooooooooooooops2fLODX516D+1eP2Nvi98TvgV4++A/jq6uLz4marrug3lraWNvY31jfuk8&#10;f2e4urmGOZy7SZRCXDZUjdwNpv8Agql4cOoX2iR/s9+Iob6xsftS2194s8PxC7+V2MMEg1Bo5Zhs&#10;IMSuXUkAqCRnLu/+Cvnw3Nto97Y+FdBgt9aaSGK61z4iWVmllOoQiG8UI8lm7BzjzkVcoVzuZFbj&#10;9c/4KxfGXV/EWreDPBng/wCBuk6lY/Npb6z8bPt1vrEIbDSQTW1okKyAYJgllSQcEgK24UdC/wCC&#10;lH7U2rzWd03i34Lx2d9ceQm7StWdrKflTHdLHM8kUZcYW5RJbdlKv5oRgTR+J37VPx++Pnw68SfB&#10;T4u+JfAljp2saFc2usW3g3wVqGrXEtvLHsjmsJ2ukt5JB8zbZCsiOsZMTB1avUv2Z/iz46+MX7dX&#10;wd1nVvh1r0cnh74V+KNO8SeKI/D99Dpt2LiTSJLSXzLmCNoXkNnOWtpBvic7cyKFc/oRJEsq7GH5&#10;V5n+0h+yR8Af2rvDlt4e+N3w5ttWbTpjPouqIzQX2lTn/lta3MeJLd+mSjDOMEEcV8AftLf8E/8A&#10;9pv9kDxJN+0b8FviNrniC1srqG41rxzp0dxe+LPsiK6bNStZrtLPVbOKNmBZIDOqnKRkrvXvf2Uf&#10;+CrXw1+KDx+FfjD4j8OrcLDZovxA8JvOfDt9PO4WGFmuESawldsBUnHlMXVY5WbKj7AKq33l+77d&#10;D618a/t7+NNR8f8Ax80H9l/9oHWtU+Gv7P8Aeaf9s8dfENY5Ug8SzNIqpoBu41ZNPgfP76WYp5q/&#10;ulYFsn9APAmj+CvD3gvR9G+HltZQ6DZ6Xbw6JDpu37OlosarEItvy7BGFC4424xW1uBGQaKKKKKK&#10;KKKKKKKKKKKKKKKKKKKKKKKKKKKKKKKKKKKKKKKKKKKK/BX/AIPfQB4I/Z/IH/MV17/0XaV+tP8A&#10;wScAP/BLP9mpiP8AmgPg3/0x2dfQNBZQcFq+T/2i/wDguB/wSp/ZT8SXXhD43fts+EtP1WxmMV9p&#10;mkrc6tcW8g4KPHYRTMjA8EEZB61R+AP/AAXm/wCCR/7TPim18GfCT9uHwtcapfTCGysdctL3R5J5&#10;CcBUGoQQbiTwAOTX14JoiMiQV8o/H3/guL/wSi/Zn8RX3hD4v/tv+DrLVNNnaC/03S2n1Se3lU4Z&#10;HjsopWVgQQVxkGuS+Gf/AAcZ/wDBF34u65H4c8H/ALePh+G6kdVj/wCEg0LVdIjLH/ppf2kKfrgV&#10;9n+HvEGj+KdGtfEXh7V7XUNPvrdJ7G+sp1khnhdQyOjqSGVgQQRwQQRXkv7VP/BQb9jn9iG60e0/&#10;aw/aG8P+BX15Zn0ddcmdPtaxbRIV2qc7S65+o61yv7Xn/BW7/gnf+wbrqeF/2rv2qvD/AIW1doVl&#10;bQ1gub6/SNhlWa2s4ppUBHILKMjBFdJ4h/4KIfseeD/2XPD/AO2p4z+O2l6L8L/FVvZz6H4u1i1u&#10;LWG4S6UtBlJYxJGXAOA6KfUVneMf+CoP7Afw8+BOg/tN+OP2s/Bul+B/FUcsnhnXbzUwqaosTlJD&#10;bx48ybawKnYpwR2yM+LeEv8Ag5K/4IpeNPEw8JaN+3hosd40nlrJqnhfWLG3Jz1+0XNmkOPffjHp&#10;X2d4K8d+EPiL4S0/x34E8U2GtaLq1ql1peraZdLNb3cLjcsiSISrKRyCDgivhb/gur+y1/wSP/aE&#10;8D+A9S/4KnfGGT4fx6XqV5F4L8RW2tmynkeRYmubcHypUdWWKJjuTIKggjkH6d/YN+EH7N3wI/Y6&#10;+Hnw0/Y6McnwwtfDcN54LulunuBe2l0Tdi78xvmczNO0xbAyZMgDoKvhn/goz+xX4z/aT1D9j3wv&#10;+0h4bu/ibpc1zFf+DkncXkD26GSYMCoA2ICx56c5NeRfGb/g4J/4I7/ATxDN4W+Iv7dvhf7dBIUn&#10;h8P6bf60I2BwQW063nUEfWvTf2R/+Con7A/7d19NpH7J/wC1F4a8X6jb25uJtHt3ltr5IgQDIba5&#10;SObaCwy2zAzzXv3mArkHtXhH7VX/AAU1/YP/AGIL1dJ/aq/ak8K+D9Qe3WePSb27aa+eM9HFrArz&#10;bTg4OzntXj3ww/4OKv8AgjJ8XtdTw54O/bv8Ox3UkmxP7e0XU9IjLZwP3l/awpg+u7HuK9l1j/gp&#10;R+w1oP7Qukfsp6p+094Vj+IWvNZjRvCwvGe4vftcay2xi2qVcSRsrKQ2CGBzXutFfgR/wXb/AOCs&#10;X7Wn7X37d9n/AMEWP+Ca/iq6083WtR+HfGWtaDdNHc6nqTj/AEm089TmC1tU8wTlcEmOYMdqYb7k&#10;/YJ/4Npf+Caf7Ivw50+z+J3wT0n4reNTBG+teKvHNmt5HJcFfnFvauDFDEGztBVnxjc7HmvYfjd/&#10;wQ8/4JQ/HzwnceE/Gf7Cvw/sVmhaNNQ8MeH4tJvLfIPzxzWio6kdepHHINfh5+0joP7X/wDwajf8&#10;FAtC1j4B/FHVPFnwR8eXEmo2fhvVLplt9XtInVbiyuFA2LeQq6bblFBIkjbGC0df0d/s8fHTwN+0&#10;p8DfCX7QPwxvmuPD/jLQbbVtKkYDcIpow4VscBlyVYZOCpHauE/Z6/4KTfsQftXfFnVfgZ+zp+0r&#10;4b8XeLdDsri81fQdJndp7S3gmjglkcMoGFmmjjOD95x1GTXucrmNNwFeD+If+Cm37CfhT9pW3/Y8&#10;8RftOeG7X4nXOqW+mw+C5p3F693OEaGELsxuYOpHPRh05rnf+CjH/BSP9lz9iD4Za54Z+L/7SOhe&#10;CfG+seCdTvfBNjqUjCe6uEhkSF4l2EMRPsUA8E4zxX4//wDBuj/wXi1M/FX4ta//AMFYP+Cglwtr&#10;daPpS+EV8b6owt1mE1ybgW8UabEO0xbtqjI2jmv3L/Zh/bH/AGaf20PBV78Sf2WPjLo/jjQdN1Z9&#10;MvtU0SVnhhvEiSVoSWUfMElib6OPpV/9oT9qr9nP9k/whH46/aR+N3hnwTpc0hjtrzxJq0VqtxIB&#10;kpGHIMjAclVBIFfJ+s/8HMn/AARE0LVv7Evv269Pebdt32fgvXbiHqR/rorFo8e+7pzX0v8Asoft&#10;x/ssftyeDLz4g/smfGnSvG2j6deLaaheaasq/Z5mXeI5FlRWRtuGwQDgj1rR/aO/a+/Zj/ZE8MRe&#10;MP2mPjz4Y8EafcFhazeItWjt2uSv3hEhO6UjIyFBIr5Xl/4OY/8AgiPFr3/CNt+3Xpv2ncV8z/hD&#10;dda3zn/nuLHyvx34r6k/Zv8A2w/2ZP2vvDM3jD9mP48eGfHGn27Kt3N4e1RJ2ti2SolQfPESAcbl&#10;XOPaus+J3xP8EfBv4fax8Vfid4ottF8PeH7GS91rVrvPlWdui7nkfAJwBycdq8b8Of8ABVL/AIJ7&#10;eLvgPqX7T+gftg+B5PAOk602jX/iibVlhtY9QWFJjajzNpeXy5EfYoZipyAcHHjuh/8AByZ/wRS1&#10;/wAVr4Lsf27tEjvWk8vzL3wzrFva7iQP+PqWzWADnrvwPWvqDxn+1r+zZ8OvgpB+0f44+PPhPTfA&#10;N1bxz2fi+61uFdPuY3BKGKbdtkLAEgLknHA4OPlsf8HK/wDwRKPin/hDv+G7tJ+1+aIxN/wietfZ&#10;d3/X19i8jH+1vx719g/CD40/C74/eAtP+KnwV+Iej+KfDeqIX0/WdDvkuLecA4O10JGQRgg8g9RX&#10;Ratqthounzarqt9Da2ttC01xc3EgSOKNRlnZiQFUAEkngAV8afFr/g4e/wCCNXwV1uTw745/bv8A&#10;DUl5DIySR+HtJ1LWFVgcEb9Ptpl/WvQf2VP+CvH/AATe/ba8SQ+C/wBmb9rrwt4j1q6Vja6G7y2N&#10;9OFGSUtruOKVsAEnCcAGvpEzQjrIv5+2a+Xf2of+C0X/AATD/Y28V3ngL9oj9sXwvouuae5S+0Wz&#10;W41K8tnAyUkhsopXRsEfKyg8jpmsf9nb/gu7/wAEnv2q/HWm/DP4GftmaFqniDWLpbXSdH1DStQ0&#10;2e7mY4WONb23iLsT2GSa+uom3pnNOooooooooooooooooooooooooooooooooooooooooooooooo&#10;ooooooopsnMZr5L/AGwR8dfjJ+0HH+y18OPjPa+C/DrfDr+2ddMvguw1ptWae9ktvs7JfK8aRosT&#10;HAUljJz058K0b/gib8L7WJINR+M7Kqx7Nmm/CnwlbgL6f8gtz6Dqa7nwv/wSt+GvhYRNpX7Q/wAU&#10;LXyYWhh/sm/0rT1jj3hii/ZLCPaMgZAPJA9BXZR/sJ+EJONZ/aL+N+ofKR/pHxe1WMcn0hlTA9hw&#10;KuW37DHwggkW5k8efFCZww+eb4wa+2cdv+Pzp7VD4l/YG/Zs8RaHdaf4g8La3rxkhkESeJPGuq6l&#10;GJCpwdl1cumcnI44xXk/7CPxG+KvwD+GvwLvH+L+seKPCPxAsW0LWvDfi6eS8utK1i10u7uJbm0v&#10;ZG8xIWk06VGtpN6KZFMZQAKf0SqOSUp0/Cvgn9sv9oPx/wDtkeKdf/ZU/Z+tdat/hnot3LpvxV+I&#10;WiaaL1r25THm6HZxJKkrx5wl1PHllG+FMMWK+O/s2/s2eAP25PjNH4/1XwHo/wDwpv4eY03Qv7MW&#10;8t7XxTfxKF2Ja3bNJaWVoMoYY3EU0yjcHERz9jftPftPfCz9kH4Sy/FX4nT3As0u7aw0rS9NhEl1&#10;qd7O+y3tLdMgGRm4GSFABJKqpas/9nb9qH4Efto+A9UuPA9xb3gtXfT/ABV4Z1PyJZbNmBDRTrG8&#10;kckbqDtkRnikAJVjzXMp8APjB+ynqM/jb9hjXLf+x22PqXwW8QXhXRLsA/M2mzYZtKnIJwqA2zHG&#10;+McMPoD9nf8AaU8H/tDeHby50bSNU0LXNGljg8T+E/EVkbfUdHuHTcscqcqysBuSRC0cijKsRnHp&#10;iklc0UUUUUUUUUUUUUUUUUUUUUUUUUUUUUUUUUUUUUUUUUUUUUUUUV+Cv/B79/yJH7P/AP2Fde/9&#10;F2dfrV/wSb/5RZfs1f8AZAfBv/pjs6+gCSBX5N/8HaH/AAUb+LP7Fv7HPhP4KfAvxZeeH/Efxg1a&#10;9tLnXNPlMdxb6XZJA92sTjlGka6t4yy4OxnAIzXyz/wSV/bH/wCDa39gz9mfw1Y/E7X7TxZ8Vb+x&#10;hv8Axx4q8RfDC9v5k1CRA0tvbtJAwjhibMalMF9u9uWIGF/wWu/bU/4N4f24P2QvEw/Z2OnaP8Yt&#10;Ljjv/BesaH8NbvTJbu4RxvtZ5EgRGjkjLjMhIVtrfw19x/8ABqL+2d8Xf2uf+CcN14Y+N3iW81nV&#10;/hp4rk0Cz1rUXL3FzYGGO4gSRzzIYxI0YY5OxUB5BJ6L9qn9pD/g3N/YI+MPiW9+N3h34R/8LF1T&#10;VZtQ8TWGm+D49c1eS8nPmSNMkcUpidmO4qxT7wwACK+A/wDgrP8At7f8ETv23f2KfGmjfAb9gT4g&#10;W/iyx0trjwl8RtA+C8Wm2WmXUTK4NxdRSIVgZQyPuRhg5xkA19If8GZX7RvxO+LX7DfxA+C/j3xH&#10;c6lpvw58ZwReFzdybmsrO7tzIbVD/wA81likkUHoZmAwAAPEf+D4NFFr+z9JtG7zNeXPtizNfWX/&#10;AASF/wCCJ37JPjb9mTw3+2z+238O7H4zfF740aHaeLvE/ibx7EL5IRfxJcRQwQn90gEciZbaWJyA&#10;QgVFb/wdNfDzwR8Kf+CFus/Dr4ceFrHRdB0PxN4dtdH0nTbdYrezhS7CrHGijCKBxgdq+d/+DXv/&#10;AIJKfsu/tGfsb6T+29+1n4Vh+JmsXF/e6H4L0Hxav2vTPDenWly4KwW8mUMkk7TSEkEAMNoBLk/c&#10;X/BTz/giT/wT1/aQ/Y98daVpn7NPhHwn4l03wzeah4Z8VeFdCgsbqwvIIXljJMKr5kTMu1433Aqz&#10;YwwVl+Cf+DKP9p74meKvC3xi/ZP8S61NfeGvC/8AZuu+GIJpC39nSXMlxHdRJk8I5SFwowAwkPJc&#10;10n/AAe8c/sz/A0f9TzqY/8AJNK/T3/gkim7/glZ+zXn/ogvhH/0zWtfzwftX/s/X37Vv/B1B43/&#10;AGX4fiLq3hay8efEptI13VtDuDHc/wBmvpaPdwo3rLAkkfIK/PyCMiv6Evhh/wAEgf8Agmd8Hfh7&#10;a/DXwd+xN8O3023t1hZ9V8M297cXGBgvLNOrSSOepZm5Jr8C/wDg4k/ZY8Ef8EZ/+Cmvwz/aZ/YE&#10;RvAsviDTz4istF0+RhbaZqFrcCKUQrn5beZGXdDkr80qjCMEX92v+CmX7dniD9j3/glb43/bd8Ia&#10;ZDHrFj4LsrnQYbpd6QX1/JBb224dGVJblCR0O3B45r8qf+DZD/glh8Lv2/dH8Zf8FSP+Cg+kf8LQ&#10;1zVvF9xp3huz8XTNdwzTRJE1zqM6MdszlpfJRXBVPLYhR8hH7EfFX/gl1/wT0+MvgO5+G/j79jT4&#10;c3GlXNu8O218J2trNCGXG6OWFFeNgOjKQQeQa/nT/ZJ/Zs039j//AIOo/Bf7K+h+MNT1zRfAvxQb&#10;TfD95rE3mXEen/2bJLbQse/lxyLHwAPkyAAcD+qiiv5b/wDg3umx/wAHIuuD4xBF8SSat42H+kMd&#10;51bdOZcbuS20XHvjdX9RqeWPuN0/Sn1+Lf8AwevXPgCL9gz4T6ff+T/wk8nxcEmk7v8AWfYF0u9F&#10;5jvt817HPvt/H68/4NubDxVpv/BE34DW/jFn+1toeoyw785+yPq989r17fZ2ix2xjFfk3/wabf8A&#10;Kc/47nPX4ZeKP/Um0ev6SpPuGv5l/wBqs5/4PHPDpH/Ra/Cf/pLZV+8H/BRr9k79mj45/s5+PPH3&#10;xl+A/hPxTrfh34d60dC1XXtBgurjTyLSaQeS8ilo8OA3ykfMM9a/Cv8A4M7P2Xv2c/2nPil8dNO/&#10;aH+B3hXxtb6R4f0OTS4fFGhw3y2ryT3YdoxKrbCwVQcdcDPQV++XiPwz+zp/wTo/Zb+IXxK+D/wY&#10;8OeEPDPhPw7qnizWNH8M6TFZQ3L2tkZZJGWJQC7R26ruxnCr6V+C/wDwRm/ZJ8X/APBxh+298Q/2&#10;4f8AgpN4v1LxN4P8D6hbi18JrfSQ2s9xcvLJBp0QQjybOCKH51Qq8hePczEuT+8nhr/gmj/wT58I&#10;aAnhjw7+xV8Lrexjj2LCPA9i3GMHloiTkepqW88D/sx/8E5/2cviD8T/AIUfCHQfBvhjw3oup+Lf&#10;EWn+F9LjtIrj7LZtNNIUjAG8xwAZx2GPSvwZ/wCCJn7Mmv8A/Bwp/wAFBfiN+3N/wUZ1258W+F/A&#10;dxbyWfg66vH+xy3N1JK1tYogICWcEcLFo12+Yxj3Zy+f3nf/AIJx/sEyeEm8CSfsafC9tJZNjWX/&#10;AAg1htK4xj/VZ6cda/AD/gsh+z1rP/Bur/wU3+H/AO11/wAE9dbvPD/hfxpHLqDeEftj/Yw8E6fb&#10;NLfnMlnKjxFVbJjLHaRtQj9t/wDgoN8R9G+NH/BGn4p/GHw7Ey6d4q+Al9rFgsmNwhutMM6A/wDA&#10;XH41+Jn/AAab/wDBOv4F/t3a98QfHP7U2lSeLvCvwt1Sxn8O+ANSuJDpLarqEUiyX80AIWZliskQ&#10;KwKnIJB2rj9cf+Cp3/BGz/gn18bf2F/iNbaf+zJ4N8L65oHg2/1Xw34i8MeH4LC60+6tbd54yHgV&#10;SyEptZGyrKxBHQj8ef8Ag1t/ZK8G/wDBST4qa34H/bA1zVvGnw3+BthFqvhD4Z6vqMr6OmpajNIr&#10;ztADtZVEBby/uszZIIyD+5H7TP8AwRh/4JzftKfA7XPg7qX7IvgTRW1DSZbbSdZ0Dw3b2N5plwUI&#10;juIZoUVlZG2tg5VsYZWBIP48/wDBm3+0D8UvBf7ZPxV/Yym8S3F54PuvDdxrEWmzSlorbUbS7ig8&#10;+NTwhkilZXwBu2R5+4K7T/g7o/4KK/EgfHnwZ/wTK8L+PZvCfgm90yz1j4lapZ+YZL1Lmd4o4pBH&#10;8z28USNKYlB8xmAIOxc+s/sh/wDBS7/g1i/Yx+Eek/Cv4W2WmTtp9ikOoa9rfwnvb3UNTmx+8nnm&#10;ntncs7ZbaCEXO1FVQoHxH/wXf/ah/wCCL3x48N+Ev2kv+CW3iWXwj8afDfiiE3C+E/B93ocN7YlH&#10;c3JIhjRbmGZIWSRSrFZHB3fKV/bX/gnb+0Z8fP8AgoN/wRU8K/Gzwr4nXR/ij4w+GGq6bp3iC8h+&#10;S31+2N1pyXzqRypurcTYwcg8Zr8M/wDgkh8Zf2Uv+CUX7XHxG+Hf/Bb39kLWP+E01a6t/wCy/Fni&#10;7wt/a40xg0rzSGOUMZI52ZHFzCJC2Ou3mv3X/Y91f/gir+2X400/42/sb6F8F/EHijwnJ9rs77wz&#10;oVna6rpLMhTzGiEcc0WVZhuZQAehzX2LGFVdqGnUUUUUUUUUUUUUUUUUUUUUUUUUUUUUUUUUUUUU&#10;UUUUUUUUUUUUUUUUUU2Tla+a/wBtb4Z/tVWfinS/2gv2QtG8L65r2maDcaRrXhvxLLLF9ts3ngnW&#10;S3ZHRWniaOTbHK6IwlI3rXyN4p/4KJftN+HvE9x8PtZ+LXwz0bxHaXO+Xw/qHw21hbi3twAWhuVF&#10;7JLaXGOV3Q+Q4K7ZmU5qfw5+01+2/wDEuS7j0T40X1nb36n+w9Q0/wDZ01S4+xToocwXsYMy7HGQ&#10;k8MkqNkZVSBunef/AIKQeKbVbq1+OPxys/OtfIutP0f4G6TDJaXRyBcRTXtgFurbJB2sbaUKCc7i&#10;EGBqnwA/4KR+Jbe1mvPEv7U1xdOwt9WjsPEHhzTYDGTzeWrh4nRgMH7LLER/B5qkeYdaw/ZL/bku&#10;7Evf/Bj43aheDZBL9u+PKWsM8O7BvIgmqE2l3tOfKk+0wFl6LuyM/wCIH/BNb/go143+FM3wg+Bu&#10;j6V8PdPi1lNU0jUvFHjwzzWlyfNM86xWkUwjuJjPcLI0MsUMgnYmEOC7fq1XhP8AwUg039pbWv2O&#10;/GWm/snJ5njCbTx5NvDdm3u7izDg3UNpMFbyrp4PMWJyrbXYHGQK/Mrw94o8NfFP4YfC39nbwR8O&#10;pPhZ4B8ZIujX/jjxD4Vsj/ZFvGqg2Vlq9lsMGpTlXt8XiRTrIzFsS7Vb9OPDPhj4afAb4XWnhvwt&#10;Y6f4c8J+F9JEdvDGRFbWNpEnUk9AqjJYnJ5Ykkk185fCv9n7TP8Agq94zk/aV/aJ8KTSfBPTbG8s&#10;fg34Svo5LabVJJ0MM/iWbG10YqMWTHDxKTMu1mDHz39pH/glz+0b+zt4nj+PP7M/jXxn48Gixy3E&#10;N5a+JPL8bWvy/LbveXIlh1jTkHIsZY0I52eYxw2f8E/+Cw/iHwt4aeD9ovwfD4rjtdSNgPE3gO3a&#10;11GSfIBiufD92Y7+2dZP3ZdEdGOGVVXJr7U/Yk+AvxK8EW3iT4//AB+1BW+IXxKezm1jSbR/9E0C&#10;wthMLHS4ecOYUuJTLN1lmlkP3duPfgMDFFFFFFFFFFFFFFFFFFFFFFFFFFFFFFFFFFFFFFFFFFFF&#10;FFFFFFfgr/we/H/iif2fx/1FNe/9F2lfUn/BOz/gvz/wSN+DP/BP34GfCH4lftm6JpfiLwr8HfDG&#10;j69pcuj6gz2d7baTbQzwsyW5VikiMpKkjI6mvY2/4OQ/+CKpGP8AhunQf/BLqX/yNXz5/wAHQX/B&#10;Pb4hf8FMP2F/Af7RH7KOiTeLNa+HUs+t6bpOnx/6RquiahbwNO1ujYZ5QLe2lEYG9lRlVS+FPH/8&#10;Eev+C5P/AATC+Jf7O/hX4BftsaT4G+GPxW8H6PDo+tf8Jh4ZhtbPVGtUES3K3MkXlxyOqqXjlZGE&#10;m/AI6faXjX/goT/wQ48A6LJrmvftPfs5yQRxmRl0vWNIvpMDriO23ux9gCfauj+OPjJviZ/wTB8e&#10;fGD/AIJlDSptU8VfC7UNT+G194Z09Lf7ZdSWjmCSJNq4nzwiuARIFVgOQPw8/wCDWb4z/wDBNH4R&#10;fFT4nXn/AAUG17wvofxfudSgPhvXvipsjjitwHNyiXF3+7guvOILs5WRht2k4YD9Cv8Agtt/wWY/&#10;YT1P9hn4kfsn/s0/FLTfi14+8deCr7TdP0H4ZSjVobC2aJjPeXFxa7oo4ooVdyAxY7RwBlh4R/wZ&#10;C3cMfwH+Plr5i+Z/wl2iv5e7nBtbjn6ZrlP+D4Fi1j+z6T/z217+VnX7Ef8ABMYqf+CbP7PIB/5o&#10;f4TP/lHta+QP+Dtwj/hzD4tH/U5eH/8A0tFT/wDBpgy/8OV/BCk/N/wlniD/ANOMtffH7SA/4x48&#10;ef8AYm6p/wCkklfgL/wZAED48/Hwk/8AMo6L/wClVxXtX/B7wc/sz/A3H/Q9an/6RpX6e/8ABJBs&#10;f8ErP2a8n/mg/hH/ANM9rX4WaOP+O0hiR/zVyf8A9MLV/S114Nfzl/8AB78f+MjfgP8A9iTq3/pZ&#10;DX7A/tmfsbz/APBQH/gkhqv7JFnqlvY3viz4baWNHvLrPkxX1vHb3Vq0mMkJ58Me4joMnFfkB/wQ&#10;2/4Ksv8A8ENtW8Zf8E0/+Cp/w88SeBtOj8WSaloevSaTLcR6dcyRxxzowiDNNayCKOWOaESLlnPI&#10;fI/UD4p/8HJX/BJP4f8Ag3/hIPB/7TUHj3VrlSmj+E/A+i3l7qWoTn7kKp5QEZbI5kKgdMk8V+Iv&#10;7H/xZ+Lfx2/4Op/Cfxm+OHwmvfAniTxN8VG1G68Hahn7VpEEulu1rbzZUHzVtvJD5VTu3ZVD8o/q&#10;sor+f/8A4Lwf8Eh/2tP2V/24U/4LM/8ABNfwvdXzWuvQeI/FWieH7NprzStWQ5nvRbgE3FrcAFp1&#10;UHBkl3DY7Ffsr9gT/g6O/wCCc37T3g2x0X9of4gw/B34gw2saa5ofi6OSKwe4CgSNb3m3y9hbOFl&#10;McgBxtOCa9l/aE/4OC/+CR37Ong648Wa9+2l4T8SSxx5ttF8D3g1i8un5wiLbblXOMbnZFBPLCvx&#10;4+I3w8/bf/4Ouf29dJ8faR8MdY+Hv7O3gmb7HY69qkW1bPT3kRrh4y2FutQnCj5IgyRgRhjhd7/0&#10;WfB34UeDPgX8KPDvwa+G2jrp+g+F9Ft9L0e1QcRW8EYjjH5KPqa/mZ/Yy+Ncv/BAD/g4E8fzftc+&#10;G9T0vwb4gm1rQr7XX02WT/iT317De2mowqqkzx77e23mMEgeYBll21+4XxH/AODgn/gkR8OfhrJ8&#10;S7j9t3whrMIt/NtdJ8OzSXuo3TY4iS1jUyK56AOFAJ+YqASPwX0L43+Mv2l/+DnT4V/tNeM/hJrH&#10;ge38ffFzw3rHh3Q/EEPl3Y0ljDFaTyL/AAtJHEH9Pm4yME/1BftIeFNY8e/s8ePPAvh+LzL/AFrw&#10;ZqlhZR/3pprSSNB+LMK/m6/4NSP21/2df+Ce/wC1R8YPhn+2P8QbX4e3PifRbOzs7vxRutYIbywu&#10;LjzraZnUeRJiXjftGY2X72BX9Buo+Lv2cv8AgpL+yZ468G/Br4v6H4u8IeNfDureFNQ1zw5fJdW6&#10;G4tHgmUOpILKs2cZ7ivwA/4JV/tb/Fv/AINnP23viB+yt/wUI+F+t2Pw/wDGktuJte02xa4iEts0&#10;q2uqWhGBcW8kcrCRUzIPkyu6Mx1+4fhH/gt1/wAEnPG/hWHxho3/AAUB+GENpNCJFj1TxNFZ3Cj0&#10;a3nKSq3qCuQa6X4fftEfsaf8FW/2cviL4H+A/wAX9P8AGvhHVLDUfB3iq+0iOQRx/arQxzRqZUXe&#10;DFOCGAKn1r8Iv+CW/wC0T8Uv+DZH/goF49/Zg/4KC+A9WsPhn48MMX/CY2OmyTwF7aST7JqlsYw3&#10;nwNFLKksabpEZkyA0RRv29uf+C1//BKOy+Hf/Cz5/wDgoD8K20v7P53lw+LIHvNu3OPsYY3O7H8H&#10;l7s8YzxX4ift8/EX4r/8HSX/AAUs8G/Cb9i74d65a/CLwDA1hceOtS0944YIZple71ObcAsJZUjS&#10;G3YmRjFkgbyE/bj/AIKQeAfDnwq/4JA/F/4X+EbUwaT4b+B2paXpcJOfLtrfTjFGv4KgFfmJ/wAG&#10;O5A+Gv7RoP8A0HPDP/onUq/Zf9tA/wDGHfxYx/0TTXf/AE3z1+Fv/BjyP+Lq/tCH/qX/AA//AOj7&#10;2v6HsV/Mn/waMA/8PhPiUD/0Ietf+nG2r6I/4Oq/+Cd37ROn/tGeA/8AgrF+zr4Fm8TWfhO1sLfx&#10;lptrYNcyafLY3TT2t5JEAd9swbZIcYTYCflfI+uv2Hf+C3f/AARN/a8+Gum6z4n8QfDH4a+LPssQ&#10;17wv8QdMstLa1uSAHEc8yrDPHuzhlfO3G4IcgeqfFH/gpl/wQn+Emmtqfir9pb4BTquMR+H5NP1a&#10;Vs9AEsllY/lxX0x46+KXwb/Zs+BesfF7xNqOm6D4H8LaDcavqF5ZwKtvb2UUbTPIiRj5gVyQFBLs&#10;wAyWr5ru/wDgpD/wQz/bT8AR6h8Rf2n/AIB+KdGkh3Lp3xF1HToZYww5X7NqQSRTxyNuQa/BX9tn&#10;wx+zP4c/4LPfD/Tv+Dd/XLy51yTULOWaPwncTzaPba212zPHbu2d1kIhG0ygtAql1B2gqP6uLYYj&#10;/GpKKKKKKKKKKKKKKKKKKKKKKKKKKKKKKKKKKKKKKKKKKKKKKKKKKKKKKKKa0SMMEVGlnBG7Soih&#10;mOWYL14xUghjU5AoKKe1HlrnOKPLXpz+dKUU9RS010314X8Yv+Ce3wH+L954i1B5ta8PyeLoyviq&#10;30O+Q2WsNsVPNuLG5jmtZJcKv77yhIdoyx4r59+G/wDwSE+Pekwf8KC+MH7dOpeNPgOt8tx/wg9x&#10;oHkanNbxtuh0yXUDM7NZFgvmIADIq+WPLRiB936dplnpNjDpmnWqQ29vGsdvDEoVY0AwFAHAAHAF&#10;WSoIxiqqaVZxymdLaJZGOWdYxkt65qwiBFxTqKKKKKKKKKKKKKKKKKKKKKKKKKKKKKKKKKKKKKKK&#10;KKKKKKKKKCMjBrzr46/skfsu/tQQafbftJ/s4+B/iBHpLyPpUfjbwrZ6oLJpAocxC5jcRltq524z&#10;gZrzz/h0Z/wSs/6Rs/Af/wANJo//AMj0f8Ojf+CV3/SNf4D/APhpdH/+R6940Tw7pPhrR7Pw34f0&#10;u3sdPsLaO3sbGziWKG3hjUKkSIowiKoChRgAAAYHFeKftG/8Evv+CfX7XF7Jq37Rn7H/AID8UalN&#10;/rNavNAijvz7faogs/4b8V514B/4IGf8EevhtqK6t4c/4J/eAJpo23RjXLKXVEDcc7LySVe3pX1R&#10;4Q8C+Evh94bs/BngTwvp2i6Pp8Ih0/StJso7e2tYx0WOKMBUHsABXgP7SP8AwR7/AOCaH7XXit/H&#10;n7Qn7Gvg3Xtdmbdc61HZvZXdyfWWa1eJ5cDj52Ndh8Af+Cen7Ev7LXhS+8Gfs/fss+B/Cun6raPa&#10;6xHpvh+HzNRgdSrxXErhpJ1KnBWRmBHBroPgX+yN+zB+y8uoxfs1/s6+B/h+msNG2qr4L8K2mli8&#10;ZAQhl+zxp5hXJxuzjJx1OW/Hb9kL9lr9qEaev7Sf7N3gP4gDSPM/skeNPCdnqn2Lfjf5X2mN/L3b&#10;VztxnAznFdn4T8H+HfAnhvTfBfgzQLLStH0existJ0vTbVILeyto0CRwxRoAsaIiqoUAAAAAAAAY&#10;/wAY/gX8Hf2hvBcnw2+PPwo8N+NPDs1xHNcaD4q0SDULOWRDuRzDOrISp5BIyD0o+EPwM+D/AOz9&#10;4Jt/hp8CfhX4d8GeHLWaSa10HwrosGn2cUkjb5HWGBVQFmJYkAEk5OTzXQ6to9hrmm3Gj6vYxXVr&#10;dwPDdW9xGHjljYFWRlIIZSCQQRgg81558C/2Lv2SP2X9R1DV/wBmz9mD4f8Aw/utWhjh1S58F+D7&#10;LS5LyNCSiytbRIXAJJAJIBORgnNX/jr+yr+zZ+1Bpljon7Sf7P8A4L+IFnpVw0+l2njTwvaapHaS&#10;su1njW5jcIxXgkAEgYPHFdR4N8DeFPh54T0vwH4D8MWOi6HotjFY6Po+lWkdva2NrEgSOCGKMBYo&#10;0RVVUUAAADAAAHBL+w9+x0nxs/4aTj/ZT+HC/EP7Ybv/AITxfBNj/bP2gx+WZftnledv8v5N2/O3&#10;jpxXqteY/Hf9i/8AZI/ai1LT9Z/aV/Ze+H3xAvNJgkg0u68aeD7LU5LSNyCyRNcxOUUkAlQQCRk5&#10;IzXoen6VZaPpsGkaVZRW9rawLDbW9vGEjijUYVVUcKAAAABgDgV8CeK/+Cx3/BA/9qHWda+Enx++&#10;Mnw11O48P61daZeaT8TPCqyQebBK0TvFJdQNBJGxXKujkFSM46DjfF3/AAU9/wCDbv8AYA8I6h8U&#10;/gXL8D49bsrd5NP0n4Q+C7FtSvpsZEUb2kAWMseN0joo7nFfEf8AwQe/Zv8A2hP+Ck3/AAWY8Wf8&#10;FsfjD8Jr7wr4Hh1fVNV8KrfRsI767ubd7K1toHIXz1t7ZiXmChDJGuOSVH9ClFNdQ67SK8C+Pv8A&#10;wSy/4J3ftSahJrfx9/Yy+HfiLUpuZdYn8Mww3z/W5iCyn/vquS+EX/BD7/gk18DtWi174ffsEfDq&#10;O8hbdDc6to39qPE2c5Q3rS7T7jkdsV9PaPoGk+HtOh0jQtNgs7S3ULb2trCsccSgYCqqgAD6Cr34&#10;V5h+0l+xl+yx+2D4bXwn+1B+z/4T8dWUOfsi+I9GiuJLXPUwykeZCx/vRspryz4Cf8EWv+CWf7M3&#10;iiPxr8Gv2HvAmn6vC++21S/01tSuLZv70L3jSmFuBym09fU16p4w/Yy/ZN+Ifxa074++Pv2Y/h/r&#10;fjnSDD/ZfjLVvB1lcapZ+QS0HlXUkZlj8tiSu1htJyMV6Z5Y8vy/avm39pb/AIJAf8E1P2wvGLfE&#10;P9o39jjwb4i8QS83WuLZvZXl1xj99NavG8xHbeWwOBXp37Nf7J37PH7Hnw4T4Q/syfCPSfBvhlLt&#10;7v8AsnR4ysbXDgB5WLEszEKoLEk4Fanxf/Z/+Cv7QPhZvA/x1+Efhrxlo8n3tN8T6Hb30OfXZMjA&#10;H0IAI9a+Y5P+Dev/AIIzz6+3iWX9gHwX9oZt3lxyXa2+f+uAn8ofQLj2r6S+B37Mv7P/AOzH4Vbw&#10;L+zn8FPCvgbRZJRJLpnhXQbexhlkAx5jrCih3Pdmyx7n1ufFv4C/Bn4/eFZPAvx0+E3hvxjos3+s&#10;0nxNosF9bNxjPlzKy59+v0r5p0//AIN/f+COOmeKf+Evtv8Agn/4Da68zf5Nxb3E1rnOf+PZ5TBj&#10;22Y/DivqP4c/CT4Y/B7wtb+CPhJ8PND8L6Pari30nw9pUNlbR/SKFVUfgBV3xn4J8LfETwrqHgXx&#10;74Z0/WtF1a0ktdU0jVbNLi1vIHUq8UscgKyIwJBVgQQcEGuP+Bn7I/7MP7MFvqdt+zT+zr4H+Hse&#10;tPE+rQ+CvCtppaXrRBhG0oto08wqHbBPIDNjGTXca74f0nxRod54Z8R6Vb32n6hayWt/Y3kSyRXE&#10;LqVeN1YEMrKSCCCCCQa4L4D/ALG/7Jv7LV3qV/8As0fsx+APh/cavHHHqk3gvwhZaW16kZYospto&#10;kMgUsxAbOCxxjJr0uvKfg7+w5+xt+zx40ufiR8A/2Tvhv4J8QXlvJBea34T8E2Gn3c8TsGeN5oIl&#10;dlLAMVJIJAJyRmvULi0huo2hnjDKylWVuhB618zfHP8A4Iw/8Etf2kNak8SfGD9hvwBqGpTOXuNS&#10;sNHGnXE7ZzmSWzMTyHryxJ5qp8Kv+CIf/BJr4LahHq/w/wD2AvhtHeQNut7rWNBXVJIm/vKbwykE&#10;exB+lfSWv+BPCPirwxceB/E3hfTtR0W6tfs11pF9YxzW00OMeW0TKVZccbSMYr5T8ef8EA/+COXx&#10;I11/EniP9gDwLDdSMWkGiw3GmwsSck+TZyxR9f8AZr2r9nL9hX9kD9kPT5NO/Zi/Zt8G+BxMuLi4&#10;8PaDDBcXA/6azBfMl/4Ex/DFesRpsGCadRRRRRRRRRRRRRRRRRRRRRRRRRRRRRRRRRRRRRRRRRRR&#10;RRRRRRRRRRRRRWT4v8X6H4E8M6n4z8T3q2umaPp019qN0yswit4ozJI+FBJCqpPAJOOMnivFdK/4&#10;Kh/sL6lYWeq3vx9stHttQjjks7jxJpN7pccySKGRle7hjVlZSCCDg5r0zwd+0V8BfiJHDP4A+Nnh&#10;HXEuGCwNpPiK2uPMJ6AbHOT7da7JZUYA7utOooooo4FN3/7S07cPWiiiiiiiiiiiiiiiiiiiiiii&#10;iiiiiiiiiiiiiiiiiiiiiiiiiiiiiiiiiiiiiiiiiiiiiiiiiigjIxmvCfjH/wAEw/8Agnl+0Dqs&#10;mv8Axk/Yw+G/iDUZ2JuNSvvCNr9plz3aVUDsfq1YPw5/4I7f8EufhNqseueAv2DfhfZ3kMm+G5k8&#10;JW9w8bdmUzK+COxHSvorT9IstJsotN0u1ht7eCMJBbwRhEjUdFCjAAA4AAxVqiiiiiiiiiiiiiii&#10;iiiiiiiiiiiiiiiiiiiiiiiiiiiiiiiiiiiiiiiiiiiiiiiiiiiiiiiiiiiiiiiiiiiiiiijNJuN&#10;eGf8FJ9e1Dwz+wT8XNT0m5WK8bwDqVvaOzYHmzQtEg/FpAP8K0PCfg3QfCHgvS/AejWEa6XpOlwW&#10;NnasgKpDFGI0XHptAFfKH/BUj4V/Aqw+GfhHSNQ+FWiwx658SNNm1q807w63nfYbAS6lOZHs4muE&#10;hP2NVkkj+ZEdmyMV3/7AP7XPjLV/Gmh/s7fEa7m1a38QeH7zWfA3iCTVF1Hz7C3eEFYtQjUR6nbh&#10;Zo/LuDtuVG1biLcRK/2pRXy/Y/8ABXT9jvxJceR8N7zx34wRoZJra68J/C/Wr63u40O1pIJktdk6&#10;BuN0bMp7EjmrFr/wVH+CWptpJ0r4Z/EWaLXmK6LdyeF/s9veSA8xrNPIiCTHIRmDMoJAIBNR2X/B&#10;T34eanolj4jsPgZ8Qlsb66+y/atQtNOs1s7j/nhdefeL9jlJBXZP5Z3gJ99lU874u/4KqzaRo0mr&#10;6X+y/r0MdnefZta/4STxVpdj/ZLFtokuUhmuJYoSefP8sxBP3m7yzvrg/Gf/AAVs+O2h69eeGrP4&#10;AfDC1vrO3ku/sd98ZJJZJ7EY23luIdMP2yIjqtv5kiEqrICyg1fAX/BYnxoPEOn6/wDFTSfhFJ4P&#10;1KOd7WbwP8TDfXU6RjLSxyXUNtbhlwd1pM8Vx97arshjr7E/Z1/aY+C/7Vvw4t/iv8B/Htpr2i3D&#10;mJpbclZbaZcFoJonAeGRcjKsAcEEcFSfQKKKKKKKKKKKKKKKKKKKKKKKKKKKKKKKKKKKKKKKKKKK&#10;KKKKKKKKKKKKKKKKKKKKKKKKKKKKKKKKKKKKKKKKKKKKKKKKKKKKKKKKKKKKKKKKKKKKKKKKKKKK&#10;KKKKKKKKKKKKKKKKKKKKKKKKKKKKKKKKKKKKKKKKKKKKbJnZXyr4Q+IP7Unxc8ffEXUvCPxxs/D+&#10;l+HfiFeaFoel3Xg+G+ge1toLdWdm3xSsxnM/IkwBgAVR/aD8F/tn/G74ZXHwT1nxB8NbzR9avbEa&#10;zrFva6hpt1HaRXkE8wSHfcpK7pGyBS8YG/rxXtwGABivlz/gph4R+MV3YfD/AOJfwp8GeKdeh8J+&#10;ILm41ez8D3LR6xAstsY0urUDImeM5BhdGjmWRo3AVia8J/ZR+P8A8MvhR+3lafFj4y/C3xd4FsIP&#10;AOq2V34kvvhXr2j2GpX11eac8cjWTW7RWV2yQy+c0ZMMuyNg5yFT9L/hL+0P8E/jzb3F38HPipoX&#10;iMWZX7dDpOqRyzWhYZUTRA74SQdwDhSRyOtdqWUDJYV+Ujfs/fCLQvgTaWGh6vdafN4P+Ov/AAin&#10;iyx0nVTDOulv4jn07T3kUHdb3SW9zZtFdIFn2pGQ/lkAfR2pf8E2/wBnjxEmp/8ACQ6/8Qrwa3Zx&#10;Wmuf8XH1SEalGgIT7QIp089gGI3vliOpPGM2T/gkn+wXezyXGvfB681iSa1jtpm1rxdqt35kMYIS&#10;NvNuTlEBwEOQBwMVt6Z/wTH/AOCfWjus0f7Hvw/upNoTzNT8OxXhZR/CTOHJHsciuv8ACv7IH7JH&#10;gq4hufBv7L3w70mWFQIJNM8EWEDRjnG0xwjb+H9K6S48M/CTwwnnXfh3w7p+M7Wms4IsepyQO9cv&#10;+x54q8Pap+1l8cfDvhG8t5tPt7PwtfvJYtG0DXE9teQuQyHBcJaQhgeRhfXFfTVFFFFFFFFFFFFF&#10;FFFFFFFFFFFFFFFFFFFFFFFFFFFFFFFFFFFFFFFFFFFFFFFFFFFFFFFFFFFFFFFFFFFFFFFFFFFF&#10;FFFFFFFFFFFFFFFFFFFFFFFFFFFFFFFFFFFFFFFFFFFFFFFFFFFFFFFFFFFFFFFFFFFFFFFFFNnb&#10;bExxXwn8Jf21/wBm74N6748+D3xZ8dXXh3xJoXxD1+71yDWNBvI4LeO61G6uoJTc+SYCjwMrq3mf&#10;dU5xtOPYvB37VP7NnxC1O20TwV8dvCeqX14ypaWNpr0DTzMy7lCx7txJX5gAMkdK9ABz0prOoHLC&#10;ggFShX+8CK/PTxH8RNR0L9sH4n+PfDnh/wDs3xDZ+NGi8L+KtE05v7WhS30yxguIVik2w65ZF4mM&#10;9hE63ERBaNGfy5R+gf7F37QT/tV/sxeEf2gW8PNpbeJtPad7IrIoVkleIsu8BwjFN67hnay5ycmv&#10;gP8Ab48SaP8AHr4wfEbTvBX7ObeE9a8J+MdN8PP8WNL+IK6PLreo2iadqVta3atp1zayKHuLfyvt&#10;2FYrsjdXIU+P337UPxS8LauE+J3/AAUAVpvMNvd/afjbbwLZXY6289rZeGobmMHcGDqrxEciQY5a&#10;/wC1wNO1ObSdZ/bG026uIAyXllB+0Vd3LCPdj7TbSQC3jul4OYhIJwCD5J5x1eg/Gu38YeIoNM0H&#10;4ka9q2napa/aNG8RaBrvxI1KCTMfEd1BDqsc1rJuBG3YyHK4cMSq5Gt6N8YPFGkNe6z+zv4i8STW&#10;l4sOo6bqXg34k3wvLcJ/rrOe+1qNJshsBLhbfIyueATxesfsIeMr7xxNcaJ+xcl9ZrJbT28g+C0U&#10;Ud1Gkg8yFzqd5NNDI4bB5kVlX5ZIG5r7s/4J8fFK++CfxVt/2ZdQ/wCCfNj8IdB8ZPcXOgeIvD9t&#10;ZWMGrajBb+ZIk9jFczyRP9nj4kMsgPl7fl4r7mSQOucd8U6iiiiiiiiiiiiiiiiiiiiiiiiiiiii&#10;iiiiiiiiiiiiiiiiiiiiiiiiiiiiiiiiiiiiiiiiiiiiiiiiiiiiiiiiiiiiiiiiiiiiiiiiiiii&#10;iiiiiiiiiiiiiiiiiiiiiiiiiiiiiiiiiiiiiiiiiiiiiiiiiiiiiiiimupZdq14t+1l+xB8J/2t&#10;PD8kfiiF9L8RQWYg0nxRY58+3VZUnWORchZ4fNRW8t87T86FJArr8Ba1/wAE+/jb+zj+13+zz4Q8&#10;S+J/Dl94dfxyy6XNperXX2qKy0nTtSvIIGt5LcKkA3oojM8oiYjy9vmTGT9GmGU5r4p+Pvxc8OaV&#10;+1j4qm1bxnrl9JoUlnbXHha18U3dtbwWf2CC4lvgtvOslqytM0ZuUjMOZNtwY12Sx9BefHD9gjVN&#10;GuNv7afinwbJb3UlrdXWofEjULf7HcRkrJEWv5JLcurZB+8M9CQRXzT428R/A74P2HiDw/e/tE+D&#10;PiV4f8QX02qWvjG/8WW11ba3eszOlnrUVu22yvVk2Na6tbxoFaJFkAChX/Uj9irwcvw//ZC+F/gh&#10;418zSfh9o1rNtYtukSyhV2yTliWBJY8kkk18u/tU/BjxJ8Pl/aSsviH4AvtS8C/Gry7vTfEmhWxv&#10;P7GuG0K1011v4ABJEiz2gkWZFkjCSAyGPaTWl+zD+2r+yrJ+zb4F1/xb8U/Auga5qHhPT7jW9Bt7&#10;61iktr57WNriLyIjkMsm4bQue3bFdLL+3d+zbcTGHw1pPjjXmB+9oPwm126RuVHyyJZbGHuGI4qW&#10;D9tbQbxlGj/swfHa6yu5WT4M6vEjf8ClhRf1rUtP2mPFeoj/AIlv7HPxllUAEed4Vt7bjsf390n4&#10;jqO9Xk+Mnxhmbcn7EXxS9SZJtBXI/wDBp/kVh3eh/GD4q/H34W+OtS/Zs8eeGbfwX4kury8utQuN&#10;EkheG5sLi0IfydSaQBTKshKo5+TG0ltw+r4M7MEU+iiiiiiiiiiiiiiiiiiiiiiiiiiiiiiiiiii&#10;iiiiiiiiiiiiiiiiiiiiiiiiiiiiiiiiiiiiiiiiiiiiiiiiiiiiiiiiiiiiiiiiiiiiiiiiiiii&#10;iiiiiiiiiiiiiiiiiiiiiiiiiiiiiiiiiiiiiiiiiiiiiiiiiiiivk39vT4o+Evg5+038GfiH8SN&#10;N1uTQ4LXxDZ2d1ovh+71Jo9UnitRFG0drG7/ADW63pBAP3CMdSNzw3+13+zf4qiQWnxY06xkc4W1&#10;16OTTJ/xivEikH4rXwD8QPG3g/x18b/ip8Tb+S3txp/jG/fS9fsdSunhMdszWCNcqEB04eZaOkGs&#10;WrSRo87R3StGFR/0D/4JVfC+/wDAn7Afw7fxVbK2seJtKfxTrjTRoGa71WZ799yoqoCv2gJhVUDZ&#10;gAAceq+Mv2Xv2b/iHKbjx5+z/wCC9akbOZNU8L2k7c4z8zxk9h37d67Sy0610+0jsLG2jgghjCQw&#10;woFVFAwAAOgHYDpUht4ipQoNp/hxxUNtoej2ZJtNLt4s/wDPOFVzz7CrHkp2Wjyl6UCFB2o8pfSg&#10;Qp6U4DAwKKKKKKKKKKKKKKKKKKKKKKKKKKKKKKKKKKKKKKKKKKKKKKKKKKKKKKKKKKKKKKKKKKKK&#10;KKKKKKKKKKKKKKKKKKKKKKKKKKKKKKKKKKKKKKKKKKKKKKKKKKKKKKKKKKKKKKKKKKKKKKKKKKKK&#10;KKKKKKKKKKKKKKKKKKKKK5T4v/CDwf8AG7wFqHw38d2Dz6dqEYBeGUxzW8indHPDIOYpY3Cujryr&#10;KpHSvE9W/Zr/AG59FtI4vAn7WfgnV47WPZDD4y+FspuLkAAZmubPUYU38clbcDOcKK+a/jt/wTX/&#10;AG3viT4gvvFuieAvhVo+va5a3FpruseFPHmqafa3YniaOW5Nk9m4E7K2HcSETIoSVZcRtH+jfhnR&#10;YfDvhvT/AA/bQRxx2NjHbxxwjCIqIFAHtgcVoUUUUUUUUUUUUUUUUUUUUUUUUUUUUUUUUUUUUUUU&#10;UUUUUUUUUUUUUUUUUUUUUUUUUUUUUUUUUUUUUUUUUUUUUUUUUUUUUUUUUUUUUUUUUUUUUUUUUUUU&#10;UUUUUUUUUUUUUUUUUUUUUUUUUUUUUUUUUUUUUUUUUUUUUUUUUUUUUUUUUUUUYHpRtUdFowPSiign&#10;AyaakqScoadRRRRRRRRRRRRRRRRRRRRRRRRRRRRRRRRRRRRRRRRRRRRRRRRRRRRRRRRRRRRRRRRR&#10;RRRRRRRRRRRRRRRRRRRRRRRRRRRRRRRRRRRRRRRRRRRRRRRRRRRRRRRRRRRRRRRRRRRRRRRRRRRR&#10;RRRRRRRRRRRRRRRRRRRRRRRRRRRRRRSM4XrSb1oWaNjgGnVX1G9t7Cxmvb24SKGGMvNLIwVUUckk&#10;ngAV+YfxF/4KN/teeD/Bmk/tV3Xx603Qfhz8QfEd43gm3vvh/Hfx2+lLNP8AZtyxGOd5ZbOOO9Xd&#10;IoZRcR5DCLPsPwU/4KreK/EnhvVRq1x8L/iBf+G1jm1u6+H/AIwNo7Wb4KXsdpcLMDDtDFyLgsjK&#10;6sishWvRdb/4Km/B34e6+fDXxr+F/wAQPCc/9lxakLpfDf8AbFm1pLIY0mE2lNcjZuGCzABdy7tu&#10;9c+nfC39sv8AZg+Ml1Jpnw/+Ofh+7v45PLl0m4vBa30bYBw1tPsmU4I6p/IgenCWJl3LICDyDQsi&#10;Nypp1FFFFFFFFFFFFFFFFFFFFFFFFFFFFFFFFFFFFFFFFFFFFFFFFFFFFFFFFFFFFFFFFFFFFFFF&#10;FFFFFFFFFFFFFFFFFFFFFFFFFFFFFFFFFFFFFFFFFFFFFFFFFFFFFFFFFFFFFFFFFFFFFFFFFFFF&#10;FFFFFFFFFFFFFFFeJfFT9qb4h+FfjXe/Az4afA4eI9S0/wAOWetXV1feJodPhNvczXUKBMxys5El&#10;pIG+UYyuMg5rmtU/aI/b4ugU8OfsmfDu2z92bVvi3cnb16pDpDZ7cBhXL6j46/4K6azLjTLn9nvQ&#10;IWzxJp+talIvX+LzbcH/AL5FQjRv+CruqSbr/wDbC+E+kqWzt034O3NwQMnp5uqDtj8auWPw7/4K&#10;Hy7f+Eg/4KFaa3yqZP7J+DNjb555x51zNjI571Y1X4V/tdxaDd3T/wDBRDxut3HbStD9j8E+GY4t&#10;wUlSyyaZKcZ6/N071gfsEft7fF7xl4S+GXgb9rfwx5mufEPQIbrwj8QvD2n7dL12Y2jXUlrPEuTY&#10;3iRxykqR5Mvls8bLkRL9koSeprH+IHgvTPiJ4D1r4f63PcR2WuaTc6feSWsmyVYpomjco2DtYBjg&#10;4OD2r85fgxqGnfDT9q/wF+x1+1dr2j6bqnwI8IXh8E6jrFzBZ2/iqC5EWn6dqNtGzAPKtit3BLGo&#10;OyTzCAFKtX0r8Sf2Of2Qvj1btffEj9njwXrs0ynbqkuhwfa190uUUSofdXH1rzTUf+CWfwQs9H0z&#10;RPhb8VPiX4OtdDaX+xdP0vxlJfWdkjxPFJBHb6itzGkDo5R4QAjjGRkBhwc37A/7avhya1tJvjd8&#10;N/ilpcVqNN1CL4heEbizvtS0kbglpPc28syNJEJHMVz5JmRmJLOGZDyPhuL9sD9mq9k0HUvgd8Zv&#10;C+n/AGqa0j1r4S+K7XXtJhtjJm2vRp1y7eUY1ys6Q2aCZVEiJGR5J6j4Ef8ABYi9+DvxKPgP9sT4&#10;v6bqPhu7JSDWNU8LtoutaGyM4dr6EsEuLf5Y2E0cML7Jkfy+J47f9HvDviHR/FWg2niXw5qlvf6f&#10;qFrHc2N9ZzLJDcQuu5JEdSQ6spBDAkEEEZq9RRRRRRRRRRRRRRRRRRRRRRRRRRRRRRRRRRRRRRRR&#10;RRRRRRRRRRRRRRRRRRRRRRRRRRRRRRRRRRRRRRRRRRRRRRRRRRRRRRRRRRRRRRRRRRRRRRRRRRRR&#10;RRRRRRRRRRRRRRRRRRRRRRRRRRRRRRRRRRRRRRRRRRRRRXyF+2l4r+Iv7N37R1n+09ofwD8YePPD&#10;d58O30LWLfwTZQXFzZ3cN+s9s8qSzR7YPLnusuoYKV5HzV5V4P8A+CpHxM+JOif298Ov2KNXvbVo&#10;QyfavHWlQkM0nlojlZHjiLuCql3CEqyhiwIrZP7dX7UgLtf/ALGWm6RDHb7pLrXPiOkccNxtz9mm&#10;aGzk+zyEkbXm8uFs5EhGTVSX9uT9rqKK1/tH9mDwTps/lh/EGl33xIuTe6JHgnz5YRp3+lQ7lCeZ&#10;aNcAFs8gHHDv/wAFMP2gvGXhPUNQ8HeJf2edB1zS18+48Pa946mvPtVuJAPNtLlGgt5y6/MiNJG2&#10;SFl8kgiud8Rftkftt+JvJk0D9sP4Eto+q2rJDd+Ffhlq95cWlwcgJcW730kixlgU8yISsCxJQL81&#10;WP2NtZ+Ndzb/ALO37NWofC3xDqP/AAr/AOIS3GoeKIfB1/aWcWnwWOoIJZnuAYwsjTIYpIpGDqdr&#10;x27jyq/VSLGOKcRuGDXH/FT9n74G/HPS10X40fCHw34stVBEcPiLRYLxUz12+ajbfwxXjGof8Enf&#10;2SNMWa4+C0Hi/wCFt5JkrdfDXxpeabGjf3hal3tSfZoSPasbSf2Qv28fhdM4+Hf7dlj40sFAEGm/&#10;FbwDDJMB1/4/NLktWzjjc0T887c81m3nxK/4KNfDfV/snxI/Yb0fxdpqn59W+FfxChmk2+1rqcVo&#10;27/Z3kejN1p3iD9vv4SfDu3Sb47/AA++I/w7jbaHu/GHw+vo7SN/7pu7dJrUn6Sn2rS8Z/tD/svf&#10;EL9n/wAUfF3w34+8G+NtD0Hw3f6nO1jqNrfxqsFs8rqQCwVgFIIPIIwa9c/Yo+Gcnwi/ZE+Gvw1v&#10;QftWk+C9Phvst/y8GBWmPsPML4AwB0AAAr1Kiiiiiiiiiiiiiiiiiiiiiiiiiiiiiiiiiiiiiiii&#10;iiiiiiiiiiiiiiiiiiiiiiiiiiiiiiiiiiiiiiiiiiiiiiiiiiiiiiiiiiiiiiiiiiiiiiiiiiii&#10;iiiiiiiiiiiiiiiiiiiiiiiiiiiiiiiiiiiiiiiiiiiiimGBGUqc815N4/8A2Df2Ovip4uuPHvxD&#10;/Z08LatrN4gW81C60tPMuBu3fvMYDknqSCW4znAwaR+wP+xVoZVtM/ZY8Boyrt3t4WtXZh2yWQ7u&#10;vfNWv+GHf2MjKs7/ALJ3w3aSMkxyN4H0/cpPUg+T711nhr4MfCPwaix+Efhj4f0tU+6NO0WCHH02&#10;IK6MQRgYApBbRgdO+acqBOhp1FFFGB6VHLbRzo0cqqytwysuQa4Hxx+yn+zT8TZWl+In7PvgvXGb&#10;h31Twzazs31LxknjjnqK762t4rSBbeCPasY2qvoKkooooooooooooooooooooooooooooooooooo&#10;oooooooooooooooooooooooooooooooooooooooooooooooooooooooooooooooooooooooooooo&#10;oooooooooooooooooooooooooooooooooooooooooooooooooooooooooooooyM4zSbhnBNKGB6G&#10;iiiiiiiiiiiiiiiiiiiiiiiiiiiiiiiiiiiiiiiiiiiiiiiiiiiiiiiiiiiiiiiiiiiiiiiiiiii&#10;iiiiiiiiiiiiiiiiiiiiiiiiiiiiiiiiiiiiiiiiiiiiiiiiiiiiiiiiiiiiiiiiiiiiiiiiiiii&#10;iiiiiiiiiiiiiiiop7uC2ha5uJVjjRS0kkjAKoAyST6V4d4s/wCCnX/BPbwLrj+GvF/7aHwzsL6O&#10;Ty5LabxhalkbOMHDnB/lXrngn4g+C/iR4atfGXgHxVputaTfLus9T0q8S4t5x6pIhKt+Braooory&#10;T9sf9rPQP2NvhLF8V/E3w78UeJ47nWrXSrXS/CtpDJO1zcMVhDGaSOONWcLGGZuXkRRksK8T+FX7&#10;e37Uf7TMVzqHwQ+CPw10mzs5jDqS+KPidLc6hYSd47iysrJmgmBGDE8ikc5NVfG37f3j34SalHD4&#10;m+OXwR8UanDMDqHgXQ7iey1RocgN9mc3dyXlAyVSSFFY4BdByPo79m39oz4e/tQ/DWP4mfDP+0or&#10;X7XJZ3+n61pktneafdx48y3mhkAZXXcPVSCCrMCCfQ6KKKKKKKKKKKKKKKKKKKKKKKKKKKKKKKKK&#10;KKKKKKKKKKKKKKKKKKKKKKKKKKKKKKKKKKKKKKKKKKKKKKKKKKKKKKKKKKKKKKKKKKKKKKKKKKKK&#10;KKKKKKKKKKKKKKKKKKKKKKKKKKKKKKKKKKKKKKKKKKKKKKKKKKKKKKKKjuJ1giMrkBVGWJ7Cvzd+&#10;JuiftF/8FjRdeJvC/wAd7n4Zfs9x309l4fsND02K7vvH0UUrRvf3RuAYlsWZCIYCjB0LPIH3Kq83&#10;b/8ABInxz+z14A1CP4JfHK48ZWNq41CH4feKPDGl29re3AkWRxBJbwLHBcPGrQxTSRSiETMYwjYd&#10;dX9g/wAX6n8LP2oPhbrXwj0++0/4e/Hi21WLxJoKgW+k2evQaZJfCSztnZ7hbhPsF1BeTSlfMmdA&#10;B8m1P0zjzt5p1FFfPf8AwVL0Bdf/AGCPiUBHu/svQ01lVW2imObC5hvhiOVWjY5txgOpU9wRxX5z&#10;3+lfD/w5+0/4C+JaWXhq60dfFOnabq2k6hYfYVurS8Lae/2eMC5sdQhVbxLhhZ3UcaG23NagpvH6&#10;eeHvCHhbwdpyaT4R8Oafpdqp+W202zSGNffagAH5fpxXjfgL43eDf2XP25viB4I+LXjjSPDfhX4h&#10;eENM8XaDf6zqMVpCdUtWOn6lErSsA7GEaZJgHIAY4r6b+Hvxo+FHxXt/tPwy+JGg+II1XdI2j6tD&#10;c7QfUIxI698V05kUHFOooooooooooooooooooooooooooooooooooooooooooooooooooooooooo&#10;oooooooooooooooooooooooooooooooooooooooooooooooooooooooooooooooooooooooooooo&#10;oooooooooooooooooooooooooooooqreatZ6dbPe388cMMYy80soVVHqSa4P4gfGz9n+98Nal4X8&#10;RfHbwnpi31jNbTyy+KLWJ4VdGUuN0gwQCSPeviv/AIJcftXfALwd8HdJ/YU8U/F3wrF48+Fdmui3&#10;UNrrUL2us20R/wBH1CymDlLiKWIxuVVjIjMVdVxk+0ftV/t0/s9/sj/Dm48d/EHxfDfXpHl6P4Z0&#10;VhdalqlyQSkUMEe5jkg7mI2oOWIGK+J/+CXv7Vn7O/g2bT/2nP20PjpeReLLrVtXh8DfDnQfAusX&#10;kHh261a5e/v9z29pIst/K0rQ+WpPkwxBOHaQD7OP/BbL9ieebTbTwxa/EbWzrGpHTtIbS/hfqzLf&#10;XanEkEXmQJveP+MD7g5OK9R/ZS/b6/Z5/bI1LxBoPwg1jUI9W8MzKmr6NrumvZXaIzMgmSN/9ZEZ&#10;EePzEJUOjKSCK9rznpXyn+0H/wAFWvhj8Dvj7qX7Nsfwm8TaprukmyGoatdXVhpWjxNdQrNCgvL6&#10;4iWRijfdjDNuDAAlTVb41+JP23v2jfhnrXwt0H4ZfDPwXo3ijRrrTL7Vta8TXeuXC29zC0TMlvbw&#10;W8YcK5I/fsM4PsflT41fsca58Afhba3fxR8W6LrE2k6R5V54q0qOLS7rUriO3K2909tFcWzs0c6Q&#10;u8byagXUOFj3NtX7u+EXj+2+KXwr8NfEyysrq1h8Q6DZ6nFa3tu0U0KzwLKI3RsMrjOCpGQQQRXi&#10;n7fv7H3i/wDaZ1fwB43+HMml/wBteC7zUlK6pdPbB7W8tdh2TJFJJC63ENpJujCSbY3VXjLbh4v8&#10;Nf8Agkr8ebHxV/wl3i/9oDw3oreQqxw+G9Iv7i6tWwdz21615A8B3HcG2PJnAZ2XIP2J+xn4o8Z+&#10;EvEXib9l34n/ABX1jxpq3hGw07UtL8R+JI4Vvr/TbsSxqZDDGiytHPazoX2lsGPcWY7j9A0UUUUU&#10;UUUUUUUUUUUUUUUUUUUUUUUUUUUUUUUUUUUUUUUUUUUUUUUUUUUUUUUUUUUUUUUUUUUUUUUUUUUU&#10;UUUUUUUUUUUUUUUUUUUUUUUUUUUUUUUUUUUUUUUUUUUUUUUUUUUUUUUUUUUUUUUUUUUUUUUUUUUU&#10;UUUUV+YPxv0/9vz/AIKE+LrjXLvwX4NHwr0XxpfWGieEf+EldluorG6ntJrnUI3hC3NyZYcxQyBr&#10;eENuaKdgprBs/wDgnJ8fNGs9W0Pwb+yn8F7PS47pbnw3a6lqSv8Aarv773WrPFpwa7XzAClrAbe3&#10;QKoKuAFGn4p/4J3/ALWvjuG40W/8N/Bm30vW9svi5tckuNVvNUkRsRxLLHZWy2VqiEosNtHEwLFv&#10;M3FiX+DP+CQfxq0W91DWbf4//Dvwre6veb9Sm8E/C27tZ2s8tt06KePVYjBbAbQ3lqJJdg8yR+/p&#10;Omf8EwP32pTeIfjzcsuo6aumx2uieGYLK306yBG+3s4y8v2RJcDzTEVabJEhcHFVvjb/AME37xfh&#10;pr2q/Br4t6zb+LofDMWm6NCthp1lbSWEDiQ6UhtbWOS0t7lVaKT7O0ZPmbm3bcU3wn8WfhJ4p+I3&#10;7L/7Vf7PWkR2d34gebwjN4P02NFuf7CuUKXUTRRj7um3tvE7v9xFjmHWRc/oNFyM1+ef/BUzVPD/&#10;AMH/ANp/Q/iD4h1WOz0zx18N7rRr5bjXrKztb2TTr0SJbSxaiPsN3vj1K4JS5aLAiO2VG68Z+xD8&#10;JfCHi74m6x8OvGsXjDT9DuvDNnrXhHw3p+qatoWiwwh3guoYLKG9ktnVT9mmLW80sBN58uAoFfV/&#10;gH9kf9l34Z64vi3wB+z94Q03V9wb+2LfQYTeM3r57KZCfctmvRcjp6UFhjmvMh+2X+zFdeMb74da&#10;F8Y9J1nxBptzJb6joXh5n1K8tZY2KOkkNqsjoysCpBAIIIPNZegyX/iv9tT4f/F/4d+DvFS21v4b&#10;1rw/4uuNR8LXthb/AGCbyLqCYvdRRqxjubUIqrlsXT8AAivqyFg6ZWnUUUUUUUUUUUUUUUUUUUUU&#10;UUUUUUUUUUUUUUUUUUUUUUUUUUUUUUUUUUUUUUUUUUUUUUUUUUUUUUUUUUUUUUUUUUUUUUUUUUUU&#10;UUUUUUUUUUUUUUUUUUUUUUUUUUUUUUUUUUUUUUUUUUUUUUUUUUUUUUUUUUUUUUUUV8l3v7Fn7Xnw&#10;1+OPxC8dfsx/HfwHpvhHx54hh10eE/GHhG9vP7MvzaxxXbQSW95CFS4ljM7Lt4d2I5JJ14fhj/wU&#10;vtxtuPE/wNvG3L+8TTtZtxjv8vmyfgM15p+1T8av2nP2Pfh5N8Uv2i/2k/2fPAuhibyree98O61f&#10;T3MmzJjggS6SSeTgNtRWIUZIxXxPpn/BZz9rX4xavHpvwc8eeE7eHU1z4cm1vwrb6QdYzKE8u3a4&#10;1G4jEnfbIRsAzJsBzX09+zj8UvFHx4+I2kfBD41/ty/Ezwb4x8SaX/aXhPS9P0fw3Fpvia1WMySy&#10;6ZeLYu9wIwrFtxUso3R+YmXH1Fpv7AXh5T5viT9pf4ya1nG5bjx/JZgnn/nxjgx17c1037OX7Ef7&#10;N37J9xqWofA/4bQabfaxPLLqmrXV1NeXlyZJjNIGuJ3eTa0rNIUBCl2LEbjmvWq81/aI/Zc+HH7S&#10;+j6Tp/jxtStbzw/qbah4e1rRNQa2vNOuTBJAzo/IZWilkR43Vo3VsMpFfNE/7B37U/wT+O/h/wCK&#10;X7PFl8Jtds7PT9SstYbUbWXwzfX0NyInQTmxtriCZ1ngicyJFDlQyhBnNYH7TfxD/wCCinwh+Ifg&#10;TwRqniHwDa2vjpdSt1/4Q/SmnvLe8toVuFt4ZNTnjgmd4BPIA6xA/Z2A5IFR/sb/AB0/af079oW+&#10;+AX7R/jTUPFNlq2hz6p4c1zXPAraBe200EqCa1aOKL7JPG0c8bI8MsrDyZNzYZQv1uBkcivK/wBg&#10;+/03wJ8Yvjf+zWj7X0nxwni/TIe5sdcRrh2HY/6fDqAwOg2+tfT/AJS0qqFGAKWiiiiiiiiiiiii&#10;iiiiiiiiiiiiiiiiiiiiiiiiiiiiiiiiiiiiiiiiiiiiiiiiiiiiiiiiiiiiiiiiiiiiiiiiiiii&#10;iiiiiiiiiiiiiiiiiiiiiiiiiiiiiiiiiiiiiiiiiiiiiiiiiiiiiiiiiiiiiiiiiiiiiiiiio5s&#10;hcg18C/Aj4K/Dr9qz9pf4rftU/tF+H7Txb4m8K/E3VPB3g7T9chFxbeFtL09kWNIIGyiTTsxumlI&#10;3kTx4OBz9MeNPh/4D+I3hS48FfEDwZpet6Pdx7LjS9UsUmt3A6AowK8duOO1fnTonwq8M/ET9pXX&#10;P2Mvgrruoap4j+Hvxy0XVvDN4urFx4Y0iF9L1C9ubt/9ZI0EQm0+3852+W78pBlZWH68QEtCGz1F&#10;SUUUYHpXgv8AwUF/ZLu/2ufgjZ+FNENiuveG/F2l+JPDralaxTQNcWk4aSGRZVZGWWBp4SGBX94N&#10;wxmvz6gW9/Yy/aD+HvxC+M+m3ngee2+IMVjqmlTXGr2eiva39vPYvPb2s11eaZEsck0ErNaXKhUj&#10;+eJVHH2cf25fgxqO4fD3w58QPGShtsdx4P8AhprGoW0x/wBm5S28jB/veZt75xzWB8CNN+O3jn/g&#10;oZp37SFh+zF4y8IeENQ+GN14a8T6h4xmsLV5ZIr2O7sJI7WO6lmJy90rFkXaJF59PtCiiiiiiiii&#10;iiiiiiiiiiiiiiiiiiiiiiiiiiiiiiiiiiiiiiiiiiiiiiiiiiiiiiiiiiiiiiiiiiiiiiiiiiii&#10;iiiiiiiiiiiiiiiiiiiiiiiiiiiiiiiiiiiiiiiiiiiiiiiiiiiiiiiiiiiiiiiiiiiiiiiiiiii&#10;iiiggHgivmn4xfsG+M5fi14g/aD/AGR/jo3w28WeLFtj4ssb/QU1bRNbkgTy0uJbQyRNDcbAqGaG&#10;RCyqN6ucY5mf9kj/AIKV+ObeTQfHv7dfg3w/ptxCIby58A/C94tSdDkSGGe8vpkt5MH5X8qTacEA&#10;4r1z9j39ib4D/sQfDeT4dfBXQZw19ePfeIPEGsXRu9U1u8kOXubu5f55XLZ64VeigDivXgY0+UED&#10;2p1FFFFVbvTrK8t/s+oWkU0e4HZJGGH5GuT+J3x/+AvwSa1i+MHxi8L+FTeRvJZx+INbgs2njQqH&#10;ZFldSyqXTJAwNwz1FaPgv4tfCn4l6fDq3w6+Img6/azIXt7jRNWhukdQcFg0TMCAcZIPFdEs6MMg&#10;9s0+iiiiiiiiiiiiiiiiiiiiiiiiiiiiiiiiiiiiiiiiiiiiiiiiiiiiiiiiiiiiiiiiiiiiiiii&#10;iiiiiiiiiiiiiiiiiiiiiiiiiiiiiiiiiiiiiiiiiiiiiiiiiiiiiiiiiiiiiiiiiiiiiiiiiiii&#10;iiiiiiiiiiiiiihmCjca4Px3+1J+zV8LtTuNE+Jn7QXgjw7eWu37Vaa74ss7OSHcARuWWRSuQykZ&#10;HIYY612GleIdF13TodY0XU4Ly0uYVlt7q1lEkcqMMhlZcggjnI4qxLMFj3fTPNfFPxV/ba/bU+Mn&#10;ifxaf+Cbngn4c614b+Ht41jqGuePJrtovF+pRnN1Y6Y9rLGsQgwY2uZS8bzOqAbUkerXwU/4Ko+K&#10;/EguIvjR+zXq2itodsj+OotFvGuL7woxBJlvtPmjina3IVytxaG7jZUYhiAcfXnhTxr4U8deHNP8&#10;YeDfEFpqmlapaJdabqNjOskNzA67kkR1yGUqQQR2rUry/wDa3/aJ/wCGZvghqXxM0/QY9a1lrq00&#10;3wx4fkuxbtq2p3U6QW1sHw23c8gLMFYrGrvjCmvD/GP7df7aPww8f+HfAfin9kDwp4ovdYjuLu80&#10;v4c/Eia6v7XT4MeZd+Xf6bZxEB3jjVTMpd5AB0JX2D9nv9uT9nn9pLWL7wb4I8XTaf4s0nH9teB/&#10;E1jJputWGf4ntJwsjJ6SIGjPZuRW1+05+0v8Mf2Vfgzq3xq+KesCDTdNRVt7eJWefULqRgkFrAig&#10;tJLJIVRVAPXccKCR+Y/hnx7r3xh8SeLP2vv2kv8AhH7a71K1a4vNc0HxUL/T/Dujxrm30rztO1u3&#10;uFKn7yG1dpLqZ8Z3oi+vfspf8E99J8e6TqH7S3x18HX3g/x74itY4fCMui61cQ6n4S01C7QN9qMj&#10;SG6lZzNMsjSqAUgbekbBvpz9gX45/FL4r6L448CfFXWdJ8Q33w38XN4b/wCE20NGjh15o7eGV5JI&#10;SNsNzG0phnRGMYljbbtB2L9CUUUUUUUUUUUUUUUUUUUUUUUUUUUUUUUUUUUUUUUUUUUUUUUUUUUU&#10;UUUUUUUUUUUUUUUUUUUUUUUUUUUUUUUUUUUUUUUUUUUUUUUUUUUUUUUUUUUUUUUUUUUUUUUUUUUU&#10;UUUUUUUUUUUUUUUUUUUUUUUUUUUUUUUUUUV5J+2X8d/Fv7PXwE1X4heA/Dlpq+vPeWWmaDbaneLb&#10;2S3t7dRWsEl1KSPLgWSZWcjLEDA5Oa+UvEn/AASX8C+KPCNzrsXxj8RaX8T9biMvjbx9psgkg8T3&#10;bsXlN7p8263khJdkVAEZYgqBwBmvDPCU/wC3D/wS3+IUyC70uw8F6lqTpp+mQpJJ4J1a6mZFt7W3&#10;gVPP8MzswbMsk89uzFvlc4r2jxz/AMFAvH3/AAUElsf2Hf2e7G88C+K9UtTL8atct9Qgvh4T0UBN&#10;8dhe2ztDcXF2zeRFIuDGPOZlR1UD6c+Hnw9+Gn7Pnws034d+A9GsPDnhfwxpnk2dvE2yG1t4kJLM&#10;zemCzOxySSzEkk18DfFLxD4Y/bH+MT/tkeN7O68N/Dfwno93pnwy1650vWNLh1u3O17nWLnV9OHm&#10;WkHmRMlukv7vYHl2t5u2vob/AIIW/C34x/Dz4F+K9d8Sajq1v8OfE/iT+1PhP4f166+1XVpYSBmn&#10;uhObe2b7PdSsJoYmgjdU+dsmXA+6q+BP+Cp3jj48fBr9oj4d/H2b4A2vjT4Z+FdNke11K61a6S18&#10;N+IJnmiOoXcFtazybFtcRx3LL5cJnm37CUasL9jL9prwJefGfxV4r/aG8Q6Jpvj34i3it4fvtP8A&#10;ElrqWinRbUJHa2FlewyFUO6SS4McqwySSXDlUcJkfQvx7/Zc+Cn7SelW9l8T/B6zXtjL52jeIdOm&#10;ey1TSphystreQlZoXH+ywBHBBHFfHv7VH7M37Z3gb4hWXxa+LXxH8UfHT4e+E9NA8PLY7bbXPCbL&#10;v8y+NnaG3/tSfYyj7TBNFdIqNsByQ3Zfsy/AHVv2kPG2k/FT4gx3l78OvDd3BqXh+38SLcyXmv6q&#10;i74bmRb6FLuK3ty4ZYrl5i1ygcECFC/q/wC2B+0N4+07W9J/ZG/ZZNrqHxg8fQSDS/Oy0HhnTBhb&#10;nWbzH+rSJWPlIxzNLhVBCvX0V+zD+zn4E/ZV+CWg/A74dWsgsdHtT9ovLht0+oXcjtJc3kzfxzTT&#10;O8rserN6AAehUUUUUUUUUUUUUUUUUUUUUUUUUUUUUUUUUUUUUUUUUUUUUUUUUUUUUUUUUUUUUUUU&#10;UUUUUUUUUUUUUUUUUUUUUUUUUUUUUUUUUUUUUUUUUUUUUUUUUUUUUUUUUUUUUUUUUUUUUUUUUUUU&#10;UUUUUUUUUUUUUUUUUUUUUUVj+MfBHhf4geGL7wX428O2eraTqVu0GoabqNus0FzE3VHRgVYH0NfL&#10;GrfA79pv9jC4W5+AMF98UPhfGzGTwBqV+P7e8PQj5sabdTNi/iUcLazsJACFSU4C10vw1+Mv7Ov7&#10;Znw21DTNFurHXNPvLd7TxH4R1+xMN7Zg8PbX1hcKJYG7bJEGeoyOad+zr+yV8DP2WbXV4/g34Tms&#10;59euo5tW1HUdRnvru4WOPy4IWnuHeTyYowEjj3FYxnaBk5+X/wBvP9qLQvjv8Zbr9gPTtb1rw3oO&#10;nBZ/ih4hkto7OG/hZFkt9Kt7q6aO3ZZiy+cGlQyRgwx7y77D9kb9lrw7+3j4nk8TNp2n6P8As/8A&#10;hPWjZW+h+FVudJtfiBqdnIFZrmwiuZLU2NvMhTKD/SnjJJMSgN+mNrY29nEkFtAkccaBUjjXCqoA&#10;AAA6DgfgKnqJ7O3kRo5I9ysMMrdCK+Nv2qf+CPHwP+KNlquufs/RWfgbVtUuXvNW8NSQzzeFPEFw&#10;cfPqGlQyxRsxIB86IxyBuWL8qflH4cfH/wDaQ/4Jv/EOb9mPxto1veR6TZ/2gPh3qGpIlo+nyzkC&#10;80bVJFWKG23mYeTqEgcuCo8odfvD9nr9pD4W/tOeCT4y+GOryutvKINV0m+hMN7plxtDeRPET8jb&#10;SCCMq64ZCykGrH7Rfir4s+BPgb4m8V/AX4bDxd4xsdKd/Dnh1r6O3W9uvuopeRlUIuSxGQWVWVSC&#10;RXmH/BJmD4CWGh65rN/8TbrxD8efExhvPi5N4u01tN1yKdARHaizmAeGxgDFIRHuiIywdixNfaKy&#10;Ixwre9Oooooooooooooooooooooooooooooooooooooooooooooooooooooooooooooooooooooo&#10;oooooooooooooooooooooooooooooooooooooooooooooooooooooooooooooooooooooooooooo&#10;ooooooooooooooooooqrqFxb2Vq95dzLHFEpklkkYKqKBksSeAB1J7CvzxvtJ0v/AIKWftueHP2l&#10;vhV4dg8N/Df4Q6tLDY/ErSYxBqnxCvEyGtYp0wzaRFISSWLLO+dmBuavrW98c+CtL8S2fgjU/F2m&#10;W+s6hEZbHSZr+Nbq5QA5ZIidzAbW5Ax8p9Djzz9pf9jX4MftQ2cN14w06fT/ABDYwyR6T4q0V1hv&#10;rVGwWiYkFbiBmUF7eZXhfGGU5zXxjdeGP2yP+CXPiz+1/h6sdv4TlkF3fXXgvweZ/DeszkiNhqOn&#10;fa7eDQHYeWTdW2YztZpDhQlfX37J/wDwVw+C/wAdb7T/AAL8Y9Gf4a+LNQEa6ba6tqEV3pGss6hl&#10;On6rblrW43AgiMukpz9w4OPrJZwRvBDL6rUhIAya8F/br/bf8Ffsb+A9PdorPWPHHiu8/s74f+D5&#10;dSjtm1a+OPmeR2AhtogQ8szHCrxyzKp+DPFkfxu+HvjJtO1TR28SftJfGq8BOo3mjzwW9tZpsWU2&#10;17Y6gRBpFhG+5IpFLyMRvDSSFh9lfsl/si/CX9j/AOHK+CfhvoNuNQvpBc+KvEJtI47rXtQbJku5&#10;9gUbmZpGCgBUDbVGOB5dp3/BWj9m/Ufjr4g+F88d1D4b8N60NCv/AIhfaYZNOj1TfskikRWMkNus&#10;mIftbqITKSm7jdXsPxs/Zn+En7QUdjrniOxmsfEekwSf8Iv428PXhs9Y0ZpF5ktrmP5gMkExtuic&#10;HDo6sVON8Pv2kvjT+zFrFj8O/wBsm7j1/wAL3EltY6D8ZNN08W6GV2ESRa1bqxFrK7lFW5iH2d2b&#10;5lgyqt9URSPKm5ht5qSiiiiiiiiiiiiiiiiiiiiiiiiiiiiiiiiiiiiiiiiiiiiiiiiiiiiiiiii&#10;iiiiiiiiiiiiiiiiiiiiiiiiiiiiiiiiiiiiiiiiiiiiiiiiiiiiiiiiiiiiiiiiiiiiiiiiiiii&#10;iiiiiiiiiiiiiiiiiiiiiiiiiiiimvkLkelfHX7d3i7xf+1L8WbT/gnX8LPEJsNFm0+LWPjlr1nM&#10;Vns9EcnyNIhcfcuL1kYOeqWyyN/y0XPTfFv4kfDP9jP4F2dl4Y8IW0MNmltofgPwZo8awtqV46+X&#10;aafbRjoWOMkDCIGdsBSa+APiQ/gnUbvXPG/7Wuq6br3iq8kt7+a4s7pLbVNO1KNm8hNItbmPT9Ut&#10;DbtceRCsE92HwH8syySF/pL9nbUv+Cpn7OXwX0fxd+0V8KZviT4bn8yWbTLDUIpvG2gWRO6H7UqJ&#10;Fbam6pjesIjlXBAExGT9AfBD9pj4F/tIaLdax8I/H1nqcmnyeVrWmyK0F7pkmCDDdW0gE0D8MCsi&#10;qTzjIzXxR8UP2Yv2evjF8Nvip+0D4q+J/i/wL8CNPvJIdB8H+FILH+zdaNszCe/gtL+1uY0e4v3e&#10;OD7OkQlMaSAFpQa+8P8AgnJ8Jfi58Df2NPBfw3+Nni/Vta8Q2VnNLLJrmoG7vLO3muJJbaymn2r5&#10;0lvA8UDSBVVmiYqApAHucx/dGvyn/aQsP2sfg5/wU18YeJfid4O1bxVZeNNFk/4VXqGg6lpZWXSo&#10;UQzaDHY6pE0TTB0E8iwzwzTA71Eqqyp6N/wSd+GvgeXwt4h/aE8R2Oj2XxX8RXQtPGnhjT9PFl/w&#10;hghO1NES1IU24Vsyu4UCd5PMG5dhrvv2sfi98TviL45sv2E/2UdShj+IPiix+0eKvEi5aPwR4fZ/&#10;Ll1GTHH2p8MltETmSQFyNiEmz4v/AOCM/wCzrYfDLSfCH7POq6j4E1DRdJjs35bUtJ8QYiMZk1bS&#10;7h/s99I+WZ59qTtnmTACj5C8Laj/AMFFv+CZ/iuD4ZeIR9q0u9ukTRfD+tW1xqXhfU+XMstlrEEK&#10;yaEdoITT5oJY0AXyyQRn6Q+Geu+PP+CpeuWng3xZ8HvEngP4XeFb+G68fW+sylG8WahGwkt9OtJI&#10;8LcadwJZpQVMn7uEqp8wL97QKRHg1JRRRRRRRRRRRRRRRRRRRRRRRRRRRRRRRRRRRRRRRRRRRRRR&#10;RRRRRRRRRRRRRRRRRRRRRRRRRRRRRRRRRRRRRRRRRRRRRRRRRRRRRRRRRRRRRRRRRRRRRRRRRRRR&#10;RRRRRRRRRRRRRRRRRRRRRRRRRRRRRRRRRRRRRRRTZWIjOBXyd8QP2fvjL+zZ8d/FX7SvwG0i88be&#10;H/H1/Hf/ABF8EvNH/adtcw2qQJeaZI4HnARwxo1lI4GBuhZWJjf5M1j483nx0+ON78cvinpXifw/&#10;bwQ3OlfD3wr4s8JnTF06wkPlS3ZXUmtfMvrj58vDIfLgMcYKsZM+z/8ABPP9kXVvip8TT+1B8Xp9&#10;ak8H6BqEkfwv8G69qV7cQ/boy8U+uNBd3t2sTA74rYRSeWEDTKAZEK/fZtwcnf19q8a/aN/YA/Zl&#10;/afabWPH/guXTvEkls0EPjXwrfSaXrUEZGNou7cq7pjgxyb4yOCprk7P/gmd4Jm/4RPRPGv7QHxB&#10;8TeF/B+p2F9pvg3WJNMTTZHsSGs0lW2soXeOKRI3CF9pMa5BHB+kkhCZAY8nNPx2xXN/E/4R/Dr4&#10;zeFJfA/xN8KWusaXNIkjW10p+SRGDJIjgho5FYBldCrKRkEGvlH4wf8ABIGx1jxPZ/FL9nL9rT4g&#10;fD3x1pTAaf4luvI1oSQdPsl2Jwlxf2+Okc9w4U4Klcc+4fsjfsqaL+zH4Y1KbUvE83irxv4qvF1H&#10;x746v7NYLjWr7YEyI1LCC3jA2Q26syxJwGYlmb2D5MYzUbQRls7x/ntTo4QvUVJRRRRRRRRRRRRR&#10;RRRRRRRRRRRRRRRRRRRRRRRRRRRRRRRRRRRRRRRRRRRRRRRRRRRRRRRRRRRRRRRRRRRRRRRRRRRR&#10;RRRRRRRRRRRRRRRRRRRRRRRRRRRRRRRRRRRRRRRRRRRRRRRRRRRRRRRRRRRRRRRRRRRRRRRRRRgG&#10;mny1+8QPxqOSGKQ53jnn61wnxA/aa/Z2+Elx9m+I/wAcPCei3TNsSz1HXoI53fONqxlt7HPGApNX&#10;Pgx+0J8Fv2ifC/8AwmnwP+Kmg+KtLDKsl5oepx3CxM3IVwpyjEfwsAa7XcPWiiiikLAdq+OP2kf+&#10;CnOtn9pAfsN/sMeANN+IHxTtI2uPF19q13JDoXg+2BUGW9kjG+aT5v8Aj3iw2eCykirc/hn/AIKe&#10;Xkq6w37ZPw9s5wc/2Pa/CN2s1P8AdDyah520dM7s11f7MH7WvxL8Q/HHVv2R/wBqTwro+l/EDTdB&#10;i1zRdY8Mmb+yvE2lmXypZ7dZiZIJYZSiSwOzY8xGVmU5H0lRRRRRRRRRRRRRRRRRRRRRRRRRRRRR&#10;RRRRRRRRRRRRRRRRRRRRRRRRRRRRRRRRRRRRRRRRRRRRRRRRRRRRRRRRRRRRRRRRRRRRRRRRRRRR&#10;RRRRRRRRRRRRRRRRRRRRRRRRRRRRRRRRRRRRRRRRRRRRRRRRRRRRRRRRRRRUcy70wa+DE+AXw7+K&#10;X7efxy+D37R+j33i61jXQ/E/g+x8Sa1dz2cel31u8M0EdqZfIEcd5Y3GBsJG88+nt3wx/Zd/Zv8A&#10;gncC++EHwF8H+GLhVKpcaF4dtrWRVIwRvjQNjn15B5r4G+HXwz+IPgjxzr3gHwP4P8R28ngHxNqe&#10;h6Z4o8KaXYX0mm6f9tnnsorlLGa01mJDbvDjDXETBflQjIH6Hf8ABO39oTxZ+0t+yL4T+IvxHs2t&#10;vF0Edxo/jK1ktmgeHVrG4e0ut0TAGItJEZNhAKhwCAenuRcDr9KdRRXA/tLf8LHH7Pfjr/hTiyN4&#10;rPhLUf8AhG1gXMhvvsz+Tt/2t+3HvivzF/ZR+NPwf+DPxW0H9qX4U/DHxBN8PfF3ga28Gaslnaya&#10;hq2m3llcy3EV3cwxqZLi6na5u3vIofPlgMSyzEeY+36u8R/8FS/+Cd/hbwh/wm2r/tk/D5bTy932&#10;eHxJBLdk7dwX7KjGfdjHGzPIOOaxv2Nb/wAV/ttftf6f+3vpXgTWPDfwx8LeB73w98P5fEmmvZ33&#10;iea+nhluNSWFvmSzCW8SRb/mclmAUV9x0bh60UUUUUUUUUUUUUUUUUUUUUUUUUUUUUUUUUUUUUUU&#10;UUUUUUUUUUUUUUUUUUUUUUUUUUUUUUUUUUUUUUUUUUUUUUUUUUUUUUUUUUUUUUUUUUUUUUUUUUUU&#10;UUUUUUUUUUUUUUUUUUUUUUUUUUUUUUUUUUUUUUUUUUUUUUUjHAzWZq/jHwz4fiaXX/EFhYqq5Zry&#10;8SIAevzEf4V8gfGL4+/ALX/+ChXwn1j4OfFrwz4o1rX9B1rwp4qsPDOtQ301pbpENStZpxAzGNEl&#10;tZowX2gG8/2s19CMx29fSvkf9pD9g/43eKvj/qHxk+APifwD9k8TRwt4g03x5oMkr2FzHEIHubK5&#10;sxHdIZYY4VKCeMI8O8bi5x037Nf7Gf7S3wG0DxBoSftx6xDb+I9ffWLyHRfCds0lrO8MUTqlxqbX&#10;sjgiFSXkyzNuY5JJrkvD/wC1j+0t+zn4/wDH3g7xV8ZNU8aQ+FfFjC3i8X+D3e0k024toLuINqWl&#10;WpazdBO6eZNDLH8mMIMBfrL9jX9rjwP+2Z8HW+LPgeBbVbXW73SNUsxeJcLb3VtKUbZKnyzRuuyS&#10;OReHjkVh1wPWJriOCJpZHVVXlmY4Ar5Z8a/8FSPAtv8AF7w/8Hvgz8J9c8aSeKLq+tND8Tx3kFjo&#10;l/e2cZluLWC6mP790jV2LRo0Z8t1V2ZWC9NN+0D+2RfJu0v9lfwfaseR/anxQl+XJ7+Tpr9PYmvl&#10;39o79gf9pn9onxhqXj3wp/wrb4S6trq7Ne1Dwbr3iFpNTTOc3CW01lBPIejSNEWkUKrllUCuL+GX&#10;/BEj4geGfiR/wt7xt+0P4L8Qa8t19qjk8QfDO41mGG42KqzJb32qPbrIoRNsnklk2DaVIBH1tbfC&#10;n9rtbJbe4/by1yJlICf2b4C0WGMKBjaFe3k4H14qG/8AhZ+2tFDjQP8AgoBqHmc86t8ONIuFOSO0&#10;SQ9uBzVf9nL4vftM/Dv9rW4/Zq/au+Kmn+MbXxd4T/tf4c+I9L8IppEfn2crLqVhKizS7pPLns5k&#10;O7lUn6Y4+slyFANFFFFFFFFFFFFFFFFFFFFFFFFFFFFFFFFFFFFFFFFFFFFFFFFFFFFFFFFFFFFF&#10;FFFFFFFFFFFFFFFFFFFFFFFFFFFFFFFFFFFFFFFFFFFFFFFFFFFFFFFFFFFFFFFFFFFFFFFFFFFF&#10;FFFFFFFFFFFFFFFFFFFFFFFFNkGUr49+Evw68GH9o34zfDP4m/DnQ9T1bSfGMWt6Jq2paRBNcXOk&#10;alAs8R8yRS5WO6S+gHOFEAAwAK9r0rQdD0KEW2iaNa2cagDZa2yxgY7cAVd4PGKyvGXjXwh8O/Dl&#10;x4v8c+IrLSdLtSguL/ULhYooy8ixopZuMs7qoHUswAySK85vv2u/CtwrR+APhD8SvFUnSP8AsvwJ&#10;d28MnuJ75beEj38z86+Wf2qvBnxh8afGC5+OHiz9k/XPCvh/UvDtpaalrj2cOuX1pPazStDNt0S8&#10;TUbFWiuJA89pKzAwwl0ZUYH2T/gk98RfCx+LPxV+GuheJ7fULXVINH8T6TcR+LBqxu8wNp90ROVS&#10;bMX2SzEi3CLOr3A37twY/afjbwjovjvwdqvgnxHbGbT9Y06ex1CFWK+ZBNGY5FyORlWPIwRX5g6t&#10;rui2P7JsP7Imraz9o+OvwC8Sf2b4DjtoVguVuNOAGnavIOEgsJrCWLz5pCIdksybjJtB7HVf+Cp2&#10;uf2Fd63oOg+Eb6J32eGri11KaSHxEEUG4uLV5Vh22sBwHu5xBAd67JHzXnnjX/grx8U7S+1b/hEv&#10;ih8FI7FbWNvC91fWsmdekLhZXUXGrWotbWPK/wCkXJiMu79zHLgbsvTv22f2+fiZbN4j8G/EvVNW&#10;0Gz02PztY+GPwNup7PVL9gA0dhc3fnCW0jJZpLplViFbyoZWwpxbH9q34r+JdQ1zwLZ/8FGPHera&#10;xowSfWr3wx8PYpPsO8My6ZBp8Wmfap73aj5muGtYkJX922JFHWW3xE/aV1HxB9v0jx3+0FqTatpm&#10;+x0uPwJrP9m6GygfNcTDToJr+6lPAiiMFsqh8y8ox+lP2Dv2Mf2kl8XaD+07+1/8aPE1xqWl6aw8&#10;K/D2+v4pk0x5rdoZr2+cJ813JHIR5MTCKAMU3TkeYftSiiiiiiiiiiiiiiiiiiiiiiiiiiiiiiii&#10;iiiiiiiiiiiiiiiiiiiiiiiiiiiiiiiiiiiiiiiiiiiiiiiiiiiiiiiiiiiiiiiiiiiiiiiiiiii&#10;iiiiiiiiiiiiiiiiiiiiiiiiiiiiiiiiiiiiiiiiiiiiiiiiiiiiigjIxXzn+2D8Lv2jdM8TQ/tB&#10;/skeEPDOveK4vDp0bWNB8SX8lt9uskn8+EwMuFeaNnuNscrxI3nnMiYGfhX47/tZ/wDBSXwL4xur&#10;D4o+IrzwHp8lpFJpr2fge30yLztx3QmW+luo5pdvG1bqOPJys7DAr6W/4Jj/ALRfij9oX4Q+KI/H&#10;XiGfUtU8K+PL7S1uryExyy2ciRXloWBjTcFguVi37drmBmBcfMfTP2ufhxpnxW/Zs8Y+CtS0KDUf&#10;M0SS6tLO5gWSN7q2IubfKsCrYnijbawIOMEGvg6y/bk+M1h+zhr3xN/Z78c3Okx6LN5tnpviTTX1&#10;S2sLAyq3lP5E98sTxQs3leZc2iHauYiMLX374X/Yi1/WdOW8+KX7ZXxQ8StdRB2j0vULPQ7XB5Bj&#10;Gn28c6Dp1nYjsRXUfAv9hT9mT9nHx/qnxb+Ffw5+z+LtbsPsWr+LNU1a61HU7y33q/lSXN3JJIyl&#10;kQkbsEov90V6+4JXFeY/Fn9jT9ln47+JF8Y/GP8AZ98I+JdWWzW0/tLWNEimmNuGLCIuy7mQEkhT&#10;kAk8VU0j9g79inw+iDR/2R/hrD5YAjb/AIQmxZlAGAATESOOK/Ofxf8ACLwF/wAFDP2pvhn4x8T+&#10;FfDuj/AG58Y6zD4D8D6PoEFkviR9KgkC6jeSxqGkFxKkpjtiNq29oTgNI+P0e0zT7DSrGHTNMs4b&#10;e2t41it7eGMKkaKMBVA4AAGAB0Ar57/aE0LSfhh+238A/jR8OdKjtvF3ivx1L4T8RfY/3ba3osum&#10;3c0qXAX/AFwtmgjuEJyUMZGQGIP2t5cZbd5a59cUoRV6LS0UUUUUUUUUUUUUUUUUUUUUUUUUUUUU&#10;UUUUUUUUUUUUUUUUUUUUUUUUUUUUUUUUUUUUUUUUUUUUUUUUUUUUUUUUUUUUUUUUUUUUUUUUUUUU&#10;UUUUUUUUUUUUUUUUUUUUUUUUUUUUUUUUUUUUUUUUUUUUUUUUUUUUUUUUUmxP7gpsltbzLtmgRh1w&#10;yg18mfEqPw9+zx/wUH1H4i+JvEtnpHh/4tfD23W4m1C6WGAazo07qWLuQoeSzvowFzytmx4C1q3X&#10;7ZH7Nt9qn/CN+E/iLF4uvJG2tZ+CdPuddZSePn+wRzLGvXJcgADJIr8673wj4l8Cr4k/Zu+M/h/W&#10;rNYdF1bS/h7ceIvDs0lxPpqvcwWkNnd2qW92oa0+zk28cmoAfOHii2bD+tP7H/j+3+Kn7LPw3+I0&#10;V55za34H0u8mY4BEr2sZkVh/CyvuVlPKspBwQRXplFFDdK/Hr43fB20/4J8WmofB74uR+IPD/g/T&#10;fFD618JfippNrcX/AJEaTyy2djLPHHOdJSyNwVeFYcXsbyEHa0yA0T/gsL+2Dr3jO3+G3wa+HHgn&#10;4rTalbk6PqXhnQdZ+0P8i+WbiC0S5hgd2O4hrhVjHMjRkMB9l/sXfsb/ALQt18SbH9sj/goB4s0v&#10;VPiba6fPZ+E/Cfhvcui+DbO4C+ekQLMZ7uUKFknYt8qhFJALH66ooooooooooooooooooooooooo&#10;oooooooooooooooooooooooooooooooooooooooooooooooooooooooooooooooooooooooooooo&#10;ooooooooooooooooooooooooooooooooooooooooooooooooooooooooooooooooori/jd+z58JP&#10;2ivB6+CPi/4Ks9Ys4bpbmxkkUpcWFyp+S5tplxJbzLk4kjKtyRnBIryu3/ZH/aM0mJfDPhv9sWaz&#10;0OBsW08ngWym1YR/3GuGb7O+BgBjbbjjLFiSap+Kv+CaPgj4q6U2ifHn9oT4reMrGYH7Rp8vi/8A&#10;sm2l9mj0qK13D2Jx7V7N8E/gh8Nv2d/hppPwf+D/AIWh0Xw3osTpp2mwyO4j3yNK5LSMzMzSMzFm&#10;JJLEknNddRRQeeKhnsLO5jMVzbrIp4KyLuB/A02LStNgAEFjFHt6eXGFxxjt7VNsX0p1FFFFFFFF&#10;FFFFFFFFFFFFFFFFFFFFFFFFFFFFFFFFFFFFFFFFFFFFFFFFFFFFFFFFFFFFFFFFFFFFFFFFFFFF&#10;FFFFFFFFFFFFFFFFFFFFFFFFFFFFFFFFFFFFFFFFFFFFFFFFFFFFFFFFFFFFFFFFFFFFFFFFFFFF&#10;FFFFFFFFFFFFFFGe9FFGR60UUUUUUUUUUUUUUUUUUUUUUUUUUUUUUUUUUUUUUUUUUUUUUUUUUUUU&#10;UUUUUUUUUUUUUUUUUUUUUUUUUUUUUUUUUUUUUUUUUUUUUUUUUUUUUUUUUUUUUUUUUUUUUUUUUUUU&#10;UUUUUUUUUUUUUUUUUUUUUUUUUUUUUUUUUVj/ABB8deG/hl4D1r4keMb/AOyaR4f0m41LVbooW8m2&#10;giaWR8Dk4RWOBycV4pB/wUy/ZJ0zT4NU+JfjDWPAlrdRo9veePfCt9pVq6uAVYXM8QgwQw58zvXr&#10;Xw4+OHwb+MWlDXPhL8VPDviazYA/atA1mC8Tn3iZsV0/nR+tHmp3OPrTqKKjlnEMZklKqq5LNnoP&#10;WuH1f9qP9mzw/cLaa9+0H4HspnbasN14qtI2LemGkB/Ss+7/AGyf2U7TgftFeC5iV3Ktn4jt52IB&#10;wcCN2J54+uPWuD8R/wDBU79iXQNSTQoPidrGrXst1JbW9v4Z8Ba3qnn3CA74Ua1s5ELjByu7Ixk4&#10;HNUD/wAFVv2ZF0dvEEHh34nTWMNz9murtfhLrcaWs3/PKXzLZTE3ThgPvDGcioNc/wCCqXwX0YXU&#10;g+C3xluIrHyzezJ8Lr2FLZX+68jTiMIh/vH5ffAJrqPgt/wUK/Z4+MmuzeEJL/VvB+uRSokWi+Pt&#10;JbSbi63gFfJ807JSQchUYsRzjaQa9yE4YBk+YGpKKKKKKKKKKKKKKKKKKKKKKKKKKKKKKKKKKKKK&#10;KKKKKKKKKKKKKKKKKKKKKKKKKKKKKKKKKKKKKKKKKKKKKKKKKKKKKKKKKKKKKKKKKKKKKKKKKKKK&#10;KKKKKKKKKKKKKKKKKKKKKKKKKKKKKKKKKKKKKKKKKKKKKKKKK+d/+CpWutpP7Cfj2O5S8/s+/hst&#10;M1+4s7OWaS10u6vre3vbnZErOVjtZZ5GIBwqNnoTXP8AgD9tH9jf4oWUNh4N/aE8HXS3USpBYXGr&#10;RW0rqyKQogmKOcoykDb0YdjmjxT+xH+xt8RJm8Qat+z54TN5cLuXWNJ0xLK7wRnctzbbJQfQhge+&#10;a5vSP2Hde+G2rtqn7Pf7Zfxk8GqG/d6XdeLh4g09P9nyNZS6OP8AgWR2Iq9qmvf8FVPhvqKXHhHx&#10;t8Jfifpq7TJZ+ItFu/Dl+y55UT20lzCXI/i8pRn+Cta9/wCCinxV+GtpHP8AtA/sF/EvS12jz9Q8&#10;BtaeKLNG7gfZnS62j+81uuewr0n9m79uX9m/9qzUdS8O/CLxzcvruj26T6x4X17Q7vStUsombaJH&#10;tbyKOXyy3HmKpQngNmvXlYMMivLP24Lae6/Yw+Ldta+Z5z/DPXRF5LMG3/2fPt27SDnPTB61+ckf&#10;7JXibTNd+A+i/si+OfDHhq3+IPgCS61651XwJBqtjPFBY2szAqksJkjlebK72domx5ciKzIfZfDv&#10;7AH7YcmgWuheOf8Agoi88djcefo954f+GkVnfaYx/ghu7i9uJWTHBEm/ePlcMuRXQeIv+CbP/CZ6&#10;/ceKvE37WPxCa+v7bytWbT9P0O0i1HBDLJNHHp+2SRCoMcrAyRnlXXNTQf8ABNPw2mo2Ouaj+1l8&#10;aLzULGzNouoyeKbSO5ubc8GG4mjtFkuUxwFmZwAeBTdO/wCCW/wNsVs0X4v/ABZZbGWSSxWH4jXl&#10;uLbexLJH5BTy485zGMRn+7xUj/8ABJ39jfUreOy8W+H/ABb4jt0iaIWuv/EDVbiHYzBihX7QBs3q&#10;GKfdzzjNelf8Esr3VdL/AGddb+E+r6ldXH/Cvvij4n8Nae15dtNJHp8GpzSWMW5yWKpZy26ICThF&#10;UdAK+mKKKKKKKKKKKKKKKKKKKKKKKKKKKKKKKKKKKKKKKKKKKKKKKKKKKKKKKKKKKKKKKKKKKKKK&#10;KKKKKKKKKKKKKKKKKKKKKKKKKKKKKKKKKKKKKKKKKKKKKKKKKKKKKKKKKKKKKKKKKKKKKKKKKKKK&#10;KKKKKKKKKKKKKKKKhuLWGWGSOSIOrrhlZc7h6Y718R/tEf8ABJvUda8T3XiP9mu68C2ejXsv2i+8&#10;A+OPCz3Vgt2D8k1nNFIptFAMgMTRSxss0iYVSFXx7xv+wj8bP2eL+z8RfCv4MfETwbp9rqC3k1v8&#10;FviZJqFgsblhc20ljceU2wfLJC0dpNtOUdWTaExvFn7VH7Y/wD12bQrX9rfwXrRtj9usdL+MXg06&#10;PeatpplcPFC8LWzi9gUIHiaErLvV42Yloo/UtH/4KVfF7TvB+oeK/GH7Ik2uwaHGlxqz/DPxraas&#10;509/9VqUUFytrJLayqGZXj83Gx1ba0bgdpo//BT39k0yjTfiX4j134e6mtml5caZ8QPCt7prW9u7&#10;FUladozbMhII3LKwJ714Z8QviLp+r6548/4Ku/ArxTZvd/D/AMTWfhzwfetM0ll4q0a3McF/pwMe&#10;d63V5dSxwyAELLbwOONwP6g6fJNcWqTTQmFnRWaM9UJA4o1Cxt7+xksLyBJoZo2SaGRQyupGCpB4&#10;II4I9DXxd8RP+Ca/xK+EPxo8JfF/9gzxJoum6LoF9qEt58KfFl9PDosX2u3aKR9PlhhmksQWKSNA&#10;FMTNGNqxkknsf+EB/wCCpWofvhffATSt23MLJrd/tXnIL/uNx9wo+lRr8D/+CoWpcXv7RXwU03p/&#10;yDvhnqk3f/prqnWgfslf8FBtWXbrH/BQDw7p/wAuD/YvwdgyOvTz7yTHbqCOOlTRfsDftG6nx4x/&#10;4Ka/E6Rc5MOg+F/Dlgufq2nSuB/wLPvW1pH/AATytY2z4l/bA+N2rn+LzvGcNsrfNnpa20X6Yr1T&#10;4K/s+fD74C6VqmmeBW1WWTXNU/tHWb7WtZnvri9uvIig815JmY58qGJMDAwgOM5J7iiiiiiiiiii&#10;iiiiiiiiiiiiiiiiiiiiiiiiiiiiiiiiiiiiiiiiiiiiiiiiiiiiiiiiiiiiiiiiiiiiiiiiiiii&#10;iiiiiiiiiiiiiiiiiiiiiiiiiiiiiiiiiiiiiiiiiiiiiiiiiiiiiiiiiiiiiiiiiiiiiiiiiiii&#10;iozDk53Vm+KvAng/xxo7eHvGXhnT9WsZP9ZZapZR3EL8Y5RwVPHtXl9r/wAE+v2PNGuZ7/wZ8DtL&#10;8L3N0ri4uvBks2iyOHILgtYvESGIyc9T1rhvGP8AwTdhk0S10T4W/tE+JtJttNhlg0vS/Elhaa5Z&#10;Q2suBNaMJ41uJLeSMeW0LXBTbjADKjL5Z8Hf+CVvxo8D/ELwrpHjT4o+DtR+G+g+MoPEup+HdK0G&#10;5tZL67sxK2mqI3lkVRDK1uzO0jNItlb7hvDyP93wggYNPpNi9MUu0DjFJtXpilowM5xRRRRRRRRR&#10;RRRRRRRRRRRRRRRRRRRRRRRRRRRRRRRRRRRRRRRRRRRRRRRRRRRRRRRRRRRRRRRRRRRRRRRRRRRR&#10;RRRRRRRRRRRRRRRRRRRRRRRRRRRRRRRRRRRRRRRRRRRRRRRRRRRRRRRRRRRRRRRRRRRRRRRRRRRR&#10;RRRRRRRRRSbVxjFLiiiim+amcZo8xfWnUUUUUUUUUUUUUUUUUUUUUUUUUUUUUUUUUUUUUUUUUUUU&#10;UUUUUUUUUUUUUUUUUUUUUUUUUUUUUUUUUUUUUUUUUUUUUUUUUUUUUUUUUUUUUUUUUUUUUUUUUUUU&#10;UUUUUUUUUUUUUUUUUUUUUUUUUUUUUUUUUUUUUUUUUUUUUUUUUUUUUUU1j8pz9a/I7Tv21fjrrnxR&#10;8Q/FHV/2sfihYfDnxB438QL4b1bwiujX1vpdjb3dwYA1tNZyySRpZxxzPCFWdYmWdHuUaXyPovwr&#10;+0r8ZfCVxHYR/wDBTf4P+IPMZTFb+P8AwXBZ3pQ9OLTUbTkg8N5ZHfHIFfQ37Kn7VNp8e9OvvCni&#10;iHSdO8beHmVdf0fStUW6t5oWZlhv7SQcyWkwQlGIDIwaNwGQ17FRRRRRRRRRRRRRRRRRRRRRRRRR&#10;RRRRRRRRRRRRRRRRRRRRRRRRRRRRRRRRRRRRRRRRRRRRRRRRRRRRRRRRRRRRRRRRRRRRRRRRRRRR&#10;RRRRRRRRRRRRRRRRRRRRRRRRRRRRRRRRRRRRRRRRRRRRRRRRRRRRRRRRRRRRRRRTS+BuzxQZMHFN&#10;kuEhjMszqqqMszNgD61n3/jjwbpQJ1Pxbplvg4Pn38afzauJ8XftkfsmeAZBD44/ah+HejyNyI9U&#10;8Z2MDnvwrygnj0rH8Gft/fsbfELxhZ+AvBv7SPhG/wBW1Fiun2sOrp/pLj+BGztdz1CgliOQMV69&#10;HN5g3dqdK5RNwFfMbf8ABXv9gyLxlrngW5+LOqR3nh3WJ9K1a4XwTq0trDdQyNG6faI7ZosblbDb&#10;trAZBxzU/wAdv+Ckf7Jlp+zb468b/DD9pTwVqus6b4P1C503SbPxNbC+kuFt38pVt2cS7i+3A25z&#10;X5jP4ci8JfCzwX8AbvTdt7fQaR4Z03X7WNZPtTtd21itnN58QW8jBneSNHSLU9NlZRsMZMtfrnee&#10;GvD+q2C6XqmkWt3brGEWK6t1kXaB0wwIxXinwn+H3w48Hf8ABU+xsfht4D0XQXtvgTqV1rjaPpcN&#10;r9sNzrNisHm+Wo34+yXBUnPfpzX2PvX+9S0UUUUUUUUUUUUUUUUUUUUUUUUUUUUUUUUUUUUUUUUU&#10;UUUUUUUUUUUUUUUUUUUUUUUUUUUUUUUUUUUUUUUUUUUUUUUUUUUUUUUUUUUUUUUUUUUUUUUUUUUU&#10;UUUUUUUUUUUUUUUUUUUUUUUUUUUUUUUUUUUUUUUUUUUUVxf7QelahrfwJ8Z6XpM1xHdzeF74Wb2t&#10;5NBIs3kOYyJIWSRTuA5Rlb0NfIf7Jv7NHwW+OH7Lvw7+L/jO18V3Gp+JvBGl6nqbP8SteMf2ia2S&#10;STapvjhS7E4OeOCTiu3m/Yd/Y3t2zqfgSOXb0+3+KtQl2/TzLk49x09qx779kP8A4JvaFi4134V/&#10;DeLy/wDlpqc0Emz/AGczOfXpx1FYeo6R/wAEfvAdylnqx/Z/s7k/6u0urrRzK+05wsbEsxHsCfzq&#10;54R/a7/4JXeFNL/tTwR8XPhDo9n9o+zCaz+x2aNJu2bBhRk7vlGO/FcF+1P+1B+xb8TPiH8MYrXx&#10;bpHi7TdD8ZmHxdBY6PNe6fZ6Xf2VzaefdzpE1vDEs8trIXlZAoTcCNpNfR37EN2/hv4j/Fb4M6Z4&#10;r1LUPDvhvUtHufDNrqeqSXn9nWt3pyOYIpZWaRojLHLIu9iFEm1MKoA9+8Y+JtL8G+EtU8X63L5d&#10;lpWnzXl5J/dijQux/AA1+MfwQ+J3jjw38BvCPxx8OaveWfxGt/B9vrAupLeKG4uUvT9pkt7yIsE1&#10;nRpJJ2YTwM1xYSM24DD4+8bHxJ+0bq9gtp8W/wBijw5eM0YW4XQfHFrfxu23k7bu2t8L7En6nrXl&#10;l5+y74zvvjl4V17wR+z3qmheHn8Wabfa+dW1bT/+JbDYStdweULa9f7RCJVVEjeMvAGAjYRZjH2B&#10;HkDmvzz/AGr/AImftAfCT/go94r8f/DX4g33hVZ/AmhaHpd5JHZLaXvOoXbqWvIZE+WRgAcom5tj&#10;vG8kL17d+xH/AMFhvAXxRj0nwp+0Zqml6LfatdpY6P4ojuEhs7q528Wtyhcmzud6yR5OIpHTA8t2&#10;WGvuuOXeMlf1p9FFFFFFFFFFFFFFFFFFFFFFFFFFFFFFFFFFFFFFFFFFFFFFFFFFFFFFFFFFFFFF&#10;FFFFFFFFFFFFFFFFFFFFFFFFFFFFFFFFFFFFFFFFFFFFFFFFFFFFFFFFFFFFFFFFFFFFFFFFFFFF&#10;FFFFFFFFFFFFFFFFFFFFFFFQ3VvHNbvFKAysuGUjrX44/tRfs8fsifBjxp4u+Cf7NVp8ZPFOo+Hb&#10;2Oz/ALDXwLrnifRdBuNsNwLO1ubaVBEI45Yx5L+eqK5UqoORxfhb9k/x5430eTS7D9lHXrwXFzHc&#10;KdY/ZtNi9vcq53PHNqfiSJ9jA/6mQNB/0zwAteo+Fv2N/wBpjQdYm1yL9ly4jkvrFrbU7WP4c+CI&#10;7S9XhMtbNrc0MTAAkmBY9+fmyAAL9h+xh+1la+Gf+EK0r4OeIIdEt7yS50Wxl1jwtayaI/ARrCdY&#10;rqeyOQMCKQKgACADg69j+yf+3RDe3GrjwJqtxJqNqtvr2n3vxM8MrZaqP+e9zbjwvLHNPgAGVkMj&#10;AYLYwK5H4zfAb9r/APZq+D7fGLxbp15caL4RuLfGm2vxhgbUFtrm6itmghuE8PQrHboJQWhYmIIp&#10;AThQPsn/AIJkeG/2dPBdx488N/DHS/HGieNIbuyXx14T+IFwJLrTABMbYW2xVt3smLXBiktyYj8w&#10;G0jaPpzx94Q0v4heB9Z8A6/5y2GuaXPYXphKh/JmjaN9uQQDhjjIPPavyz/a5/ZE8P8A7LHg/wAP&#10;/D3x1YXEHhnT/GGhnw94kj0iObQ9QjN9bQyy38ZQpouowweZI93GYobpEYEsztEv294U/ac/Zv8A&#10;G+yPwb8e/BeqNJxGun+JrSUvgdgJOeK7eCeG5jWaJlkRlzGysGDKeePY/rUuBTXjSVcSIGBz97nN&#10;eB/8FHfh98JtX/Y3+JHifxt8LvD+t32m+DNQfRZtV0WC4kt74wOLeSJnUlHWZo2UrhgQMEHBr668&#10;NWMmmeH7LTJnZntrWONmZtxYqoBJPfOK0KKKKKKKKKKKKKKKKKKKKKKKKKKKKKKKKKKKKKKKKKKK&#10;KKKKKKKKKKKKKKKKKKKKKKKKKKKKKKKKKKKKKKKKKKKKKKKKKKKKKKKKKKKKKKKKKKKKKKKKKKKK&#10;KKKKKKKKKKKKKKKKKKKKKKKKKKKKKKKKKKKKKKKKKKKbL/q2+lfDPg/9oH4BfstftK/HP4V/Gf4h&#10;6X4X1rW/iMPFek2epTbZdT0260XTV+1xLjMiLNb3ELMuQrW7Aniuul/4KJfsepf2GmW/xYkurnVL&#10;VrjSbfT/AA3qN1JewqoYyQrFbsZUAIyyAgZHPOa5l/8Agq9+yFc6XZa34en8f6tZ6lqX2Cyu7H4U&#10;a8sM15v8v7Nvms0XzQw27CQSSB1IFZOsf8FYPhdYPeR6f+zR8Z7xtOuI4dQ3+BRaCzZyfLMxup4/&#10;IQ44kk2ocHDcHEGof8FO/FVjq0mhS/sCfFmznhl2z/2xcaLb+XHwPtBQX7ym2DMim4VGiUuMuKwf&#10;2jP2j/jD+0J8BPF/wW/4ZAvrWbxVo9xYaXPJ4utJ98UsBMeqWwt1kW+iiJSUx2zyT4XHlhsqL/7L&#10;P7U+kePP+CmPhezuYLWLUvFHwY1DRtU0+HUornybrTL6G6jnR1bc0UqXdyNroksbW5WREOAf0MIB&#10;GCKj+zgcALX55f8ABWj4PfAPxN+0j8K9G8W/AddVkuPDXiTU5r7wz4ZtLy/tTbTaUPtUlq4zfwKJ&#10;3SSALIxSZ2RMjcvC/wDBLPwf4Y8AftUeNND+DV54etvBuq+B7bWpNL8F33naLPNLqE8EN5bRsfOs&#10;S/2a6WS0mLtFJG6qxULj7/rwf4E+Gvjv+0X8QviV8RvDn7VGraJpOg/Ea68PaN4Vbw3pl3p6R2Vv&#10;bpIzN5K3Rdrgzsf34wMADjnqvjb+xv8AtE/HPwQ3wq8W/HLwefD9/q2mz6u9r4JuYruS2tb6C6eJ&#10;C19JHmQQ+VkphRIWwSMH6YiUom006iiiiiiiiiiiiiiiiiiiiiiiiiiiiiiiiiiiiiiiiiiiiiii&#10;iiiiiiiiiiiiiiiiiiiiiiiiiiiiiiiiiiiiiiiiiiiiiiiiiiiiiiiiiiiiiiiiiiiiiiiiiiii&#10;iiiiiiiiiiiiiiiiiiiiiiiiiiiiiiiiiiiiiiiuF+NH7Onwq+PVha2/xE8Mxz3mm+a2i65aytb6&#10;hpUkilTJa3MeJIGxjO0gNjDAjIPzTcf8EdotWgOna/8AtwfFKaxXUPtkOn2em+HbWGCbLbZo0j0s&#10;LHMN2fOUCQsS2QxzXTeGP+CTfwq0X+018S/tDfFzxJHrlukOvW+qeL4rePUlVFTdOLK3g81yqhTI&#10;5MhAALEAAd9pn/BPr9mLTTayP4X8QXsllata202rfEDW7yRYW2bo90947FSUUlSSCQCeRTI/+Ccv&#10;7FyxWNtP8ANHuItMjEWnR3lxcTraxhdoSMSSEIoX5cDAxx0qI/8ABM39gIw+S/7IHw/mUyNIy3Hh&#10;uCQMxOSTuU5Oe55Pfqa7z4W/s2/AL4HySXHwc+CPhHwrNKmyabw/4dtrOSRfRmiRSw/HFdxRXhH7&#10;aX7IMH7TGhWfiHQby1t/Fnhy3ul8Py3jSJFIs3lGSEzQkT2jMYI9tzAyyxHn51Lxv8mfsmeLvC/7&#10;N/xr+LfjT4/fDv4heGdf1jUtK0V5tU+Hl5fm9t9PtS/22S/0qya1nV5764QTsVaQQBnwxNfRuj/t&#10;p/sk6/dLZWH7SXguO6OB9hvfEVvbXAPvFMyuPxUenXiqX/BIS8Pin9ki8+LZlVl8ffFDxh4jhGQS&#10;sM+u3ixDr2jjT6d+a+qqKKKKKKKKKKKKKKKKKKKKKKKKKKKKKKKKKKKKKKKKKKKKKKKKKKKKKKKK&#10;KKKKKKKKKKKKKKKKKKKKKKKKKKKKKKKKKKKKKKKKKKKKKKKKKKKKKKKKKKKKKKKKKKKKKKKKKKKK&#10;KKKKKKKKKKKKKKKKKKKKKKKKKKKKKKKKKKa7hF3GvLfFH7bn7Ivgj4qyfAzxr+0r4H0fxhHCsknh&#10;7VPEttb3KhvujY7j5iCDs+8QQcYIr0ix1ix1Szj1DTbyK4gmUNDPDIHR1PcEHGPf0q5RRRR+FNWG&#10;NfuoKw/Ffwz+Hfjy1ay8c/D/AETWYW+9Dqulw3Cn8JFNT+EfA3hD4f8Ah618I+AvCem6JpNmrLZ6&#10;ZpNjHbW9uCxYhI4wFUFmJOAOST1Oa16KKKKKKKKKKKKKKKKKKKKKKKKKKKKKKKKKKKKKKKKKKKKK&#10;KKKKKKKKKKKKKKKKKKKKKKKKKKKKKKKKKKKKKKKKKKKKKKKKKKKKKKKKKKKKKKKKKKKKKKKKKKKK&#10;KKKKKKKKKKKKKKKKKKKKKKKKKKKKKKKKKKKKKKKKKK4H9or9oLwR+zZ8KdQ+KPjVp5Y7dlg03S7J&#10;d11q19IdkFlbJn55pZCEVfU5OACR+f8A8Q/+Cj//AAVU+CXiZdR/aO+Hfw3+H+iw3oumv7/w1qN5&#10;4fmsyci1k1qzvJ3tZ8HZ5k1jFGZFJGdyK/1R+yR/wU4+BX7Tt5ZeA9fiufAfj2+txc2XgzxRMiSa&#10;palcre6dMD5d9bP821kw4CMXjQYzY/bp/a48VfBy20b4B/s+6VHr3xg+ICyQeE9NZswaPbAYm1q9&#10;/u2lvnd6yPtjXJJI83sv+CZv7Nms/s/6f8FPir4fk8UanDePqupeO7xvL1q71uZt1zqYul/eRyyP&#10;1XJUJtjIZRg/H/hL43/Fb9nr4geOvht+xVoi+LvEXw/1uNLfXvCurWNtF4rtVLPc2d3oBlhju5YF&#10;UwTX9iokSRkcI2ySMfp3+xj+1f4H/bQ+Amj/AB38CafqGnx3zTWupaPq1u8VxpmoQOY7m0kDAbmj&#10;lVl3Dg4yO4HrdN80Yz/Sm+egGSaPtKY3A5prXkCqXaRQByTnpWX4j+I/gLwbYtqni/xnpOlWq/eu&#10;dR1GKGNfqzsB+teX+KP+CkP/AAT88FyTQeKf23/hJZTQqzSWs3xE00T8EggRibexyCMAE5BFereF&#10;PGXhnx34bsPGPgzXLXVNJ1WyhvNM1KwnWWG7t5VDRyxupwyOpDKwOCCCDWpRRRRRRRRRRRRRRRRR&#10;RRRRRRRRRRRRRRRRRRRRRRRRRRRRRRRRRRRRRRRRRRRRRRRRRRRRRRRRRRRRRRRRRRRRRRRRRRRR&#10;RRRRRRRRRRRRRRRRRRRRRRRRRRRRRRRRRRRRRRRRRRRRRRRRRRRRRRRRRRRRRRRRRRRRRXzj+2t8&#10;A/iJ4t8aeBf2j/ht4IsvGmo/DSS/uIvA2qXhh+2G4REN1ZOWEMd/EiyLEZgUZZpF3RswcN+Evx4+&#10;En7R+laxpPh2ZpL7SZvsHi3wnr1j5GoaTOyZNveWsg3ISpODgq6nKFhzXy7+1F/wSr8JaDa3fj39&#10;k74XaJdWLagupa58I7yeaHS7y7VkIv7BYZ4Bb3yKp2K8i278ZCNh69A/4Jofsg/ET4KeF9U+N/7T&#10;Gq6jrHxT8abVvLnXNaOpXWh6LCT9h0cXB++IUJZ3Gd8rHLMFVqd+3/8AtL+M7CeL9kv9nXXDZ+Nv&#10;EWltdeJvEy6ddXMPg3Q2Eim+mNvFKYZZmjaGAspCuTIQVQ58D+EPwat/2nJrP9g79knU7m1+G3h/&#10;y38eeMLPVNN8SaFpdnMpma30q+ltvtJ1O4DFtzFTbiQykElM/qL8JfhJ4D+B/wAO9H+FHwu8M22i&#10;+H9BsEtNL02zXbHDGo/ViSWZjlmYliSSTXT18X/8FJNZ/aKv/jr8Nfg/8K/jNrXhfSfGOg69HFY6&#10;DqK6fPq2r2gtrmKAXwjeS1YWi3sikAoxh2upBLL8u+DvhZ+1P8TdMutc8NeA/jF4iGk6hcaXdPrn&#10;7Qt/aRancW1w9tc5jXVZHsZkeJgHD3ETf888FSLEf7D/AO2t9t8nSPgmbq1tJl+xyeOf2itcuGvb&#10;ckb4rtIHcF1Ayk0Ji6kPE/BPUaR+wj+2mhb7L8NvgXpiwxqmkNrWuajr08ERwXhumlsIlvRxlZHx&#10;ODuBmYuxqzF/wTP/AGm5rJ9Mg8T/AAQ0K1S6hvNH/sv4f3k1xotyrMzmC4kuleWE7iPIn8yPadhX&#10;ZhBtaT/wS++NMcHk3v7SPgexguId1zpuh/BxYIYrw8G7tpP7R8yykIGSLYwpuZm25Jzfk+C3xf8A&#10;+Cf2oaX+0xp/7VGrappq+JND0vxt4Rg8N2djpOs219qltZS3jW8YPl3iC583zo2RpCuH3ZxX6GQM&#10;7J+8NSUUUUUUUUUUUUUUUUUUUUUUUUUUUUUUUUUUUUUUUUUUUUUUUUUUUUUUUUUUUUUUUUUUUUUU&#10;UUUUUUUUUUUUUUUUUUUUUUUUUUUUUUUUUUUUUUUUUUUUUUUUUUUUUUUUUUUUUUUUUUUUUUUUUUUU&#10;UUUUUUUUUUUUUUUUhVcYK141+0h+xZ8J/wBoPU7Tx4bjUfCnjnSsHRfH3hO4FrqdrjpHI2Cl1B62&#10;86vEw/hHBHgv7Pf7TPxhl/a08UfsP/FA6F44u/Bfh+PUdS+Jvg9GtrWFpHVIbG/tWDJbXrLmTZFL&#10;IpUZITla+kCoZOn+fWvy++P/AOzb+1n+xynizxOnxRvryHXLy4vf+F6XCXU15aM6lYE1FdORbuJI&#10;sqo3PPY7VGYod20fVX/BLr9sH9kXwn8OPDv7H9oul+CfGWnWu+4sbjxJbajFr94znz71NRhYpdXE&#10;0gaVkk2XALcxhQDX3GtzE52q/wCNSV8//tyfBDVPiTpvgn4veDPiXofhfxZ8MfFUmseG7jxRj+y7&#10;157G50+ezuSGVkWWC7kVZFJZJAjbXAKH5H/Z9/bp1P4DyfELwz8Z/g3cQ6tqnxM1DVdJs9A8b+H7&#10;izSzuYLd9wu7jUIFcG4+1YUKH2hSyKTiuqv/APgrdoNvcrb2vwK3NJHvhE/xY8KR7vrjUmwMgjPr&#10;WLc/8FjbeOGO6T4M+GI4ZpNsM158cvDq+YemFEM8pYluBgHNQzf8Fe/Ex1E6Lb/BfwXDeLGrtat8&#10;SL27lCFeX2WOjTsVHUsMrjuaoTf8FZvirqWl2+p6B4C8B+TfSLHZXVs3i2/jmkP8KbPD8YkPsGB5&#10;6cVmX/xa+Nv7dfhOH4V/F39on4PeBPBureItNk1KS+8FeItL1K5is7+2uyllcalJBB5pMO35kYjP&#10;KcjP6lWc8U8CzwyLIjLujZWyCvYg+lTUUUUUUUUUUUUUUUUUUUUUUUUUUUUUUUUUUUUUUUUUUUUU&#10;UUUUUUUUUUUUUUUUUUUUUUUUUUUUUUUUUUUUUUUUUUUUUUUUUUUUUUUUUUUUUUUUUUUUUUUUUUUU&#10;UUUUUUUUUUUUUUUUUUUUUUUUUUUUUUUUUUUUUUUUUjnC5r5d/b1/ah+J+ha5ov7Hv7KAST4r+PLS&#10;SVdYkjElt4O0cNsm1m5T+I5zHBEcebL3wjA0vhp8NfgD/wAE8P2bLtIdUuLXQtDjk1LxN4k1iY3G&#10;oaxeOcy3dzKBvuLmaRh2LMzKijG0V4rf/wDBRr9oHwB4jj8c/Ez9nyOfwHqFt5x0PSYp4vE+hwh3&#10;/wBIkjmb7PqiGIIzJZOZIW3qRIFzX0j8CP2i/gR+1R4Ah+IPwP8AiTpPijR7pVDSWM+WjLD/AFc0&#10;Rw8bdtsgBwOnr8/ftX/8EpPAvxc0jVr/AOBPjHUvBdxq2oC+1Xwjb6tdw+GNYkOBI09hbSxokzbQ&#10;3noOJPneOXofEP2Zv22f2sv2RvBl7rXhDwn8Rvib8MPBtxqOleINE8WKL19PFhdzQTXOk69Hbxwy&#10;2sYjIENxv+SLaJUIxX6x+DvE0HjHwnpvi2zt5oYdUsYbuGK4TbIiSRhwrL2YBuR2NfOv/BVb4YeF&#10;fiX8B/CcPjjQbXUtH0z4v+FJ9StLxAYnil1KOzIY5G3m74YcgkYx1HzZJ+yl4r8Q/tPePP2btD+I&#10;Wh+HdLj0HTfEFnqk3g1NRv8AW9NvJLi2ltL3zZhbXBiktSgmlgecxSRbpSUBPQv/AMEw/jL/AGVZ&#10;2cP7fviz7Tpdz5ui6ldeC9Klu9OygRliuPLWZUZQVZN+1ujAjirmh/8ABL3xGdI1Dw741/bf+IF7&#10;o+sKx1bQNH8P6DZ6fcytgvN9mexmjjkZ8uzxhWLsWJLEmu8sf+Cffws/4R/RdD8WfFX4meJG8OXE&#10;dzoupa946uJLu0mQ5WRJo9jBx0yCCRwcjirM/wDwTt/ZovjrX9pw+MLhfEjq/iCNviJrCJqTKNqm&#10;dUuVEhC/LlgeOOnFU9e/4JmfsVa9pNxp/iT4Pza1FNCFkt9a8SaleJJtUhdyzXDA4AAGegGBXqf/&#10;AATNuNRuP2CvhdZatpU1jNpnheHTPsk6FWiWzZrVAQcHhIV68+te9UUUUUUUUUUUUUUUUUUUUUUU&#10;UUUUUUUUUUUUUUUUUUUUUUUUUUUUUUUUUUUUUUUUUUUUUUUUUUUUUUUUUUUUUUUUUUUUUUUUUUUU&#10;UUUUUUUUUUUUUUUUUUUUUUUUUUUUUUUUUUUUUUUUUUUUUUUUUUUUUUUUUUUUUUU2b/Vmvhf/AIJ9&#10;3fh7xZ4k+KHxW+IK3Vr8aPEHiyST4keHtaUJqHh63UsumaYE5X7LHaBGSWMtFM7SSK7ZIHiP7Tv7&#10;So/af8ZyavpujapJ8NfBOtbPC1z5kmnW/inVIw2dXhvrmynsJLe0lO23jmYpNMWlbAiiD1/2IP2W&#10;Yv21/GmqaVbaPc6X8E9Cvtvi6+sLGy0uTx3qis4k0x/7Fu3068s4jsaa4ihjaRiYc/60D7X+MP8A&#10;wTk+Bnjq8j8cfB2K7+E/jmy0uOw0vxp8OY4rGZLeIARW9xb7Tb3luoUL5U0bALwhTAI8i+Lt3/wV&#10;B+F3hl/hTL8INH+IB1pYdNtPit4Gm+zS6XHLIsUt7d6TOxbzooTJKoglkjeREBWJSQrtM+Bd/wDG&#10;HVPhd+yPo/7P/i3Qfg/4VjbUvGzeJNNNpb6otkifYdOILlp/Ou3W5mzw4tcNkSNn7fhiihQRxx4V&#10;QAqqOAMYrO8Z+C/C3xB8L3vgvxz4bsdX0nUoTDf6bqVss0Fwmc7XRgQwzg4I6ivnGf8A4JuN4S+K&#10;b/Ez4D/tF+KvB4bQzpMek3FnbavBZ2vmiXyrZrxGeNBINwR2kVMtsCBitaUf7CHxJ1mUN44/b5+L&#10;l4uRm30eHRNMjI9Mw6dvx/wLPvWta/8ABPL4VmPGufF34valIcfvJvi5rFuc5POLWeJec46Yx2FS&#10;D/gnN+zbLu/tBvHl1uYn/TPix4gl69vmven+fel/4ds/sguALv4fazc/3vtfjzWZd3sQ92QR9aT/&#10;AIdlfsNOf9M/Z+0285y39oX13cbvY+bK2R6A5r1D4T/Bv4afAvwZD8O/hD4I0/w9odvNJLDpul24&#10;jiV5G3O+B3ZiSfr+FdRRRRRRRRRRRRRRRRRRRRRRRRRRRRRRRRRRRRRRRRRRRRRRRRRRRRRRRRRR&#10;RRRRRRRRRRRRRRRRRRRRRRRRRRRRRRRRRRRRRRRRRRRRRRRRRRRRRRRRRRRRRRRRRRRRRRRRRRRR&#10;RRRRRRRRRRRRRRRRRRRRRRRRRRRRTZEEibGrx39qH9iP4PftUaNcJ4rl1rQNek0uXTrbxj4Q1Z9P&#10;1W2tZBiSETJnzImHWOVXTncFDYI8R07/AII96P4bsH8O+Df2lvFOm6Yuniysfs+l2treWMax+XH5&#10;UtiLaPKKF2lom5UZyOD9UfBz4M/D/wCAnw10X4R/C3Ql03QdAsUtdPtVkZ2CqOWd2y0kjHLO7Es7&#10;MzMSTmuqooooowfWg57Gim+YmcbxR5sf98U6iiiiiiiiiiiisbx94/8ACHwu8E6t8RviD4itNH0P&#10;Q7CW91bVL+Xy4bS3jUtJI7dlCgk/5FeWQf8ABRX9jC5iWe3+P2jyRyKrRyRxzlWU9wdnTFWPEH7f&#10;37IHhrw/P4n1H486LJaW0DTTrpyy3kyRqMsxhgR5MAAknbgd8V23wg+Ovwm+PfhC38ffBz4iaP4k&#10;0a6VWh1DR7xZkGVDANg/K2CPlbDDuBXWqyt900tFFFFFFFFFFFFFFFFFFFFFFBYAZJpokQjcG4oE&#10;iHgNTqKKKKKKKKKKKKKCwBwab5if3qVXVvutS0UUUUUUZx1podeuacDnpRRRRRSF1HVqTzE/vU4H&#10;PSiiiiiiiiiiiiiiiiiiiiiiiiiiiiiiiiiiiiiiiiiiiiiiiiiiiiiiiiiiiiiiiiiiiiik3rnG&#10;aNy+tG9f71LRRRRRRRRRRRRRRSF1HU1z3xF+LXw1+EPh9vFfxU+IOh+G9NWTy/7Q13VIrWHcei75&#10;GUZ9s5Nee+F/+ChP7DnjfW4vDfg/9r74a6lfzsqwWtn4zs5JJGb7oCiTJJ7evbNewJcK6hlIweQc&#10;1JRXO/FH4rfD/wCDPgq4+IXxL8U2uj6PazQQy310x2+ZNMkMSAKCWZ5JERVAJLMAK4KX9vL9kqz8&#10;RaT4T1n466FpWoa9MYtHtdcmewa9kGPkiNwqB25Hyg55r11JVZQWI9KyfHHjXwt8PPBuqePvG+v2&#10;2maNothLe6rqV1JtitreNS7yseyhQST0wK/Lm8/4KC/Gn9qrx14l+JvgT4r674X8HySqPDOi6Huu&#10;Z9N023Mg+3Xkel3E11DLNvMkkdxagRJHEpzhi3p37Hvxp/4KH+LvB9/+0z4c+JbfEDwS22Dwr4H8&#10;YaXBZXfiKxiXMmpWt+lrbyRNM5It1uYdskYUyeXvV0+zv2c/2jPh9+098PI/iH8Orm8jjjuJLLWN&#10;K1S0e3vNJv4sCeyuYmwY5omO1hyp4ZSykE+hUUhZV6tSgg9DSb0/vCkEiE4DCjzEH8YrlPiL8evg&#10;l8JEB+KPxg8L+G2Zcquu69b2hYewldSaX4T/AB0+Dfx00WXxF8HPip4e8VWNvMYri68P6xDdxxSZ&#10;I2sYmO08Hr1xXVCaInAkX86dRXjf/BQvw1deMv2Bvjf4Q09N1xqnwh8SWdv8ucvJpdwi8d+SK5P9&#10;ku8tNW/Zb+HGoWkvmJN4C0crJ/e/0OGtL9oBIR8B/G33f+RS1L/0lkr83vg98Svih8Jv2cdG/aI8&#10;M2+saDfWfwr0+5sfE0GnwTWGsR2OnxmO0/tXSA8ahChjEGrWjlHLIJFGHP6v/svfFS++Of7OPgH4&#10;06lbwwXHi7wZpesXMNs37uKW5tI5nRevAZyvU9K78uo6mloJA6mkDoejUpZRyTSF0HVhSeYhGQ1L&#10;uU85pdynoaQuo6tRuXOM0tFFFFGRRRRRRQTgZNfMP7cP/BSnwZ+ydqUPwm8AfDfX/il8VNStDcaX&#10;8OvBluZrmGHgC6vHAYWlvkgBmBZv4VYZI+G/ij+0V/wW7+IHib+2/EHgn4reC/D13bRixsvh54R0&#10;FY7W4ZvmMwkub288qMHO7aXkxgRREk12XwC/a2/bi+DfhS4+Jmk/HTVfjpofh0XEvjbwh4y0W00/&#10;WNPht0DXMv2mBVi06YKGdLK6eWaRWVSsRy4/ST4MfGLwN8fPhT4e+NXwz1kah4d8UaPb6lo97sKm&#10;WCZA6ZU4KthsFWAKkYPINdZRRmq+o6vpWjwi41bU7e1jZtqyXEyoCfTJI54qDw/4q8MeLbD+1fCv&#10;iOx1O1814vtGn3iTR+Yh2uu5CRuU8EdQeDV7cp6GvPv2kf2jPhv+yx8JNU+MvxX1prfS9NVVht7d&#10;d91f3LnbDaW8eQZZ5XwiRjkk9hk18l+KP+Ck/wDwUO+EN5pvxF+Mv7AOkr8O9cjFz9q0LxZcT6p4&#10;XiYblj1SJLaT58Y3PEpijJIZgAWr2j4Mf8FKvg18TrLSL7xro2peB4PEE0UXhvWNcntrjR9aeTiN&#10;bXUrOWa2Z2YFRFI8cpIwEyCB9GK6sMg06imyNsQtXw/+2P8A8FKPjcNT0/4S/sB/DbSPEWta542/&#10;4RC38e+KLto9HtdUCStcrBFGN999lS3naZwUhRo/LDSyZjFjwh+yL+1zJ4fju/if/wAFQfipeeJH&#10;ZpLq48O6fpFjp6O2cpHbNZSHy1zwC5PH4VqeGPj1+1Z+yX8UfBvgD9pbxtpvxK8B+NvEUPh3S/Hl&#10;vo6abq2jalOD9ljv4Ij5FxDK48oTxLEVdkDK28EfYkcvmDOKdRSFlHU0nmJ/fFAdD0al3Kehrw79&#10;tr9srRv2R/hxb39jog8QeMvEdx9h8EeE47gRtqF1j5pZH/5ZWkKsJJ5jwiDuzKD8i3n/AAWJ/aA8&#10;IzXOv+LNO+G8mk6fETqUcOraezQyAD90BZ61d3bMzkIoFmWZmA2ZIA+hPhL/AMFD/F2h6X4fj/bp&#10;+BrfCOfxNbQy6brv9srfaJDNKRssbu62I1ldYZV2yqInbISVj8tfUyTwyKrxyqysuVKt1HqKdRRX&#10;HfG345fDH9nT4cah8WfjJ4ytdD8P6Wim81C6Y/eZgqRooBZ5HcqqooZmZgFBJr44+Bn7cf7cv/BQ&#10;2zm+K/7L/hjwz8J/hHcTyQeGfFHjvRZdW1zXlQsrXMVlFcRQ20W4HaZHckocg5wO4j+Gv/BSPQZp&#10;NY0f/goJo+tTj5otK8S/CKyWxfj7pazmhnUZ772I9DXd/sZ/tg+Lfjd4l8ZfAL44+DbHw18Uvh1c&#10;Wq+I9N0u8eew1CzuUZrXUrJ3AcwS7JF2N88bxsrH7pb6FByOlFFFFGaKM0UUUEgDJNNMsY6uKZa3&#10;1lewC5s7uOaNshZI5AynBI6j3BH1FSb1Izuo3r/epPNj6bxQZIwMlx+dHmJ13Cl3of4qWiivnn/g&#10;oP8Atua7+xH4L8OeJtB+E8PiqbxFrMtgq3niWHTILcx20lyd0sitlmjik2qByUIzuKK3I/CX9uv9&#10;pL43aVLrXw1+CXw11KG0mWHU4o/ipdLPp8hG7y7iFtKEkEm3J2OqtjsK6zVP2k/2uPB2nzeKfFP7&#10;MfhzVNNs1D3mm+D/AB1Nd6s8YPzNBDc2VvFKVX5thmVmxhcthT7B8Lviz4E+MfhhfGHw/wDEUd9Z&#10;+e0E3yNHLbTpjfDNE4Dwyrkbo3VWXPI6V1AORkUUUUbh60m9em6kEsZJAcfL97npQZEHVqPMTG7d&#10;x61Q8P8Ai/wn4sW7fwt4n0/UlsL2Szvm0+9jm+z3Cffhk2E7JF7ocEdxWhuXrmlpC6LyzCjcv96j&#10;en94UkkgUYB5NfFP7SP/AAVe1jwZ+0LrH7P37PPw/wBL8US+GYxa6/q1xq8DFNVLAmxitBcR3Evl&#10;IQZJUVlV3WMZZXAb8NP+CrXxX1nx/qXhbxz+x/rVxo3hfT7ebx14k8J3FxM+hSzv+6iksLy2t7iR&#10;xEPPkSDznSKSNgJNwr66+GvxN8CfF/wVp/xH+GXi7T9d0LVYRNp+qaZcrNDOuSDhlOMgggjqCCDg&#10;iugoopCyg4Jo3r/eo3pnG4UhkUrlWrwP9pf9ufRvgN8RdM+DnhXwJf8Ai7xReaXJqepWOmxXUkej&#10;2QDLFNdG1triSMTTKYox5fOyRiQqHPnGn/8ABWuHT/G+i/D/AMb/ALK/jc3mqrcT3F14SVdTSws4&#10;AnnXc1tIIL5YlMiKSLYklsLvYFR9Q/C/4r/D340eDbH4hfCzxlp+vaHqUZez1PTLkSxSDJBGR0IY&#10;FSDyCCDgjFdJRRRketG4etGRSb1zjcKXcvrTRJGejj86PNjxu8xfTrTqKCcDpX5//sifEb9vH9qj&#10;4ea58SNU/bQPh+Sw+IPiLQY9Nsfh3pcsaRafqlxaxkNIhbJjjUncTznnBFevQeA/22EVYLj9ud3j&#10;2bXkX4aaYJs/3geUBx6oQa8Q+BH/AAUU/aG+E8XjC6/aM8Xab490PQfiNruhw3U2lR6HqUcFnqMl&#10;rGwuisWl3MjBMmFntnGRgyZAr7p+FPxV8IfGfwPY/ETwFqTXWl6gr+W0sLxSRyI5SSN0cBkdHVlZ&#10;SMgrXUUUE4600yIOrijzE67hQZEHVqXcvrRvXON1AdD0akMiA4LClDoTgMKWjNN8xMZ3Djr7V4J+&#10;33+1F4s/Zv8AhzoeifCXRbfVPiF8RPE1v4Y+H9jfKxtkvZkeR7u42nd5FvDHJM+OW2heNxYeCad/&#10;wSv8A+LfFtv8av2jP2gPid48+JkdnJCnjRvGVzpn9nCVcSx6fbWjJFZwnJwgDe5OTnwr9oH/AIJ5&#10;+GfgLF4b8D/ELxDdfFL4e+K/GC6XZL47gtJdQ0DU7wbYZDdyRPGyXDApJcG2e63tGFc7uPqX/glJ&#10;8SfFiw/Er9lvxL4pv9ctfhfrtiPDOq3zXMhTSNQtvPt7Hz7lVluRbNHLEszDLRCLknJr7Ior4N/b&#10;H/aP+DXjP9vHQPgj8WvFt5pehfBmO08XTaPBpF1dS67rVzDNFaN5cEUjNa2sUjSbsDdcSIoP7hhV&#10;z9nzwr8N/wBt9/F/7Q/xW0fS/FvhvWry58OeDfDur6cksFjo1pcbJHkhkGUuLm5iMz7gGVI7ZMKy&#10;HOlbfs4/tCfst3tx4n/Ye+LUlxoyxoP+FP8AxDvpbrQ2Rf4LC6+a40xiBhVBlgHTygoUr86/tQ/t&#10;cfEz9tT4v2n7Mnx1+El18MdL0Zo7yP4Y6/eTy3fji+Rc+Ys9pPbrc2MMh3RraSTTPJGskkO0CM2f&#10;hV8DfGH7V/xSk+HfjXVdUufC2gyEePtUuriK8cxqUaLw9bajcaba6iEnGTewTM5jhSKPexuGx9T/&#10;ALWH7RFp+zB8LbDSvAXhP+2/GXiO6j0D4a+C7FcPqWpOu2KPaP8AV28S5klk6RxRsTzivT/2Jv2b&#10;Zf2WvgHp/wAONZ8ST654ivLu41nxlr102X1LWbyZri7m9k8xyqL/AAxpGvOM16/XA/tM/GLXvgJ+&#10;z/4w+Nvh3wVb+Ibjwn4futXfSLjVGs0uIbeMyyjzkhmZSI1dgFjdiQAASRXg/g/9o/8A4KJfF3wv&#10;pPjvwV8Lvgnouj61p8N7Yz3XjHVdSd4JYw8bgJY24+6Rwcc/jjpra8/b21BVbV/jZ8MNP3ctFpvw&#10;5vpiv0kk1Qbv++BVDXvh7+2D4oxHN+3Rqmh7vvf8Iv4B0iM49Ab2K6PX8axI/wBkHxvql0t349/b&#10;q+OGuYOZLdPFNrpsLf8AAbC1hI/AjHarNz+zh+zJ4dtvsnjPxFq96jfJIvi74narerJnqCl3eOvP&#10;cAYx09KwLLS/+CYnwTkOr2cfwR8OzxsWa8km0qGbd0PzsQxbsec/WvHfgb/wyv8AEP8Aax+JfhS3&#10;1WGWPxtcW/iD4Z/Efw7qlzYSXiyWyQ3umWmoQNGZTby2yXIhR3Qrd524DV9bf8E1vjF41+OX7GPg&#10;3xd8T9UkvvFFit5ofie6mVRJNqGnXk9jNI4UAB3a33nAAy/QdK96kk8sZIrwXxR+1p8X5vjL4y+E&#10;fwj+Ami69/whU1hBqF/rPjptNM0t1aJcrsjSyuPkCuF3MwJYNgYGazNb+PX7YWsWdxoV/wDsceDp&#10;rO9tZIbll+L0h+R1II2nSVBHPqKZ+yR8MfFvwW/Zg+H3wi8d3NtNrXhrwfYaZqk1nKXia4hgSNyj&#10;EAldynBIBI7V3Ov6Dp/iXRbzw/qyO1rqFrJb3KxzMjGN0KsAykMpweCCMHmvgL4d/wDBPH9vH4Ia&#10;K/w9+GOu/DH7Fp7Lb6T4wh1S+0rVLy0jHlRf2jb29o9nekwBYm86KQlVyH3YYfQH7JXgr/goT+zb&#10;8BPBP7PV3efB++sfCOi2+lf2u0uqzXDwRKFU7NsaswTAxlR/Kt39j3/gqDpvxk+Bvgv4r/tIfDuH&#10;4eQ+MdJgu7HxBFqyXmhl5RlYZbn5WspTkfJcqiljtWSQ4z9X6bq1jq9nDqOmXcVxb3ESywXEEgeO&#10;VCAQysOCCCCCODU8kXmdT2r4C/ZB+CPwq+K8nxS8T+PvBtu13Y/HjxlpGlvaXstqY7Kz1ae1jX9w&#10;6Z4jLFjliWOSc8+xP+yF8CWGIbPxFb/MDiz+IGswY9P9XdrVW4/Yx+ETRMun+MfiZYsRjfafGbxI&#10;MD/da/Kj8s1Ruf2MbDLPpX7Ufxu0/dLv3W/xQvJMdeP35k4qqP2OvHkEHkad/wAFAvj9GfMLBpPF&#10;tjMw9QDJYk/masQ/skfEJIQkn7fnx6dgPmf/AISfTufr/oGBXmur2v7WHwJ/bI8E/DH4Y/ti+LNc&#10;0/xT4I129XTfidHaalZXN9ZS2RSLdBBBLGDHcSsTG+4bQfmUFD9RfsnftM3H7QVp4r8NeKPA7+Hf&#10;FngHX49F8X6XDeC6s1u3tILtHtrjapliaG4ib5kR1LFWUEZPsFQy31rAN08yJ/vMBisnXPiV8PvD&#10;du134g8c6PYRLndLeapFEo+pZhXB+If28f2J/CjtF4i/a5+GdnImd0c/jqwVhjOfl83Pb0rk9U/4&#10;Kv8A/BN/SGMdz+2h8PZGBxttfEUUxJyRwIy2eR2rNT/gr1/wTxnG7TP2jbXUF2kj+yfD+pXmQDgk&#10;eRbPnnjinSf8FWv2SpVdtEk+IGreW+0rpXwj8QS5+n+hD+lXvhf/AMFO/wBlr4nfFnT/AIG3GoeJ&#10;PCPirWLN7rQNJ8f+E7zRH1eNHCMLU3caCZwSPkU7ueAecfQUc+8DcmD3+bpUlIWx1pGIK8GvhP8A&#10;4JoaXpGqx/F74oeKLa3b4kav8avElr4+lkIe5tGtr6SKystx+ZYEs1t2iXgFZNwHzkn6gI7lsY6/&#10;5NfA/wC2N8Yvhr8O/wDgoRD8KfhV8MJ/iF458cfD1jrHw90+0Fxaza1DdRf2Lf3a/wCrh8tPtjTX&#10;En3IIoCckR19yfsJfs6337Jv7I/gP9nvWNZj1C/8NaCkOqX1uu2Oa8kd5rgxjHEfnSOF77cd69e+&#10;0oDgkf8AfVOEinpXI/Hn4x+Ff2ffg14n+OfjmC8k0Xwjodzq2qLp9uZpzBBG0jhE43HCnqQB3IAJ&#10;Hwt4p/YAf/gofpUP7Sn7Z+t6ho/jS+VLjwPpvhq9imtvBWmEEx2YSVZLa9mlBWS4kkjcNJ8kZCIp&#10;PjXjD9iz9sn9g/Xk+I/7M1vNe2NizXV54h+E1otprGqy7doTV9FuXksdQhwBk2qRzDH7pFztr3T4&#10;Ef8ABbrQ9D+Hv/CYftmeEbLTdAjm8j/hafgnzpdDuJ03CSJrO7WK/glR0ZGVYplDdXXoND4B+EvH&#10;n7fPxP0n9vP9pzQ5LHwxYM1z8C/hnex4XSbVxhNbvUPD386MdgOVhiZdvzMWr3L9on9oL4dfszfC&#10;u++KnxI1Fo7W1KQafYWqhrvU7yTiGytYxzNNKxCqg5OcnCgkfmH4p+HVrd/DTxt8VP2ovHj/AA3h&#10;8fTf2tqHwx0Txbc6K+gMef7Pi0e/sWtdXuJJAskkqbXefPl4xub9LP8AglJ4e/am8M/sdaLpX7W2&#10;talfa1Hf3H/COnxBCq6xDofy/Yo9SKMym8Ee7fg8AqpJZWY/SklxsXcRgdz6V5b4h/bi/Y98JeN7&#10;j4beKv2o/h/pmvWePtel6h4utIZoSegZXkG09eDg+1dvoXxC8AeNtN+2eEvG2k6pbzLiO403U4p1&#10;f6FGINfkh4s8N/E/9iXUbb4Z/FT4h6VouveAfiVP4j+GOteNNRFvofiHTJJLtBAk5dEhLW+oTxzx&#10;wwT3X2jZK7FPLz9Fad/wWo/Yk0bQJrz42eJ9W8A6lYzLa6pp2taFdXEcF15e9oEubWOSGRh6bgww&#10;Q6owKiTw98SfFX/BUD4gfD+H4I/C7xJo3wi8J+NtO8U+JfHnjPRJdMXXXsJBc2NnpkMw8ydGuFjk&#10;echUVEAXcWwPvy3B29B2qSmuxVc4r5H/AOChPji9+OninTf+CfvgHXo7P+3obXV/i1qzS+WumeFx&#10;O+bZWyP3988D24UdIvtDnAC58X1f9kn9kz9on9odfgX8MfgN4b0bwX8Mbq11LxtrnhnT47FtQ1d1&#10;M1lpMFxbBXQRLsup2Rlb95bJnDNXqll8HP2zv2a7W8vf2Vf2i28baP53m23w7+Mlw93HCpPMVpq8&#10;YN3EccKLgXK5HbLMW+Pf+Cyvwz+CfhlNA+PHwD8deEviVeSpaaF4DvNOWWDW71xhVs9UUizlh34B&#10;kaRHUEEx5IU/L4vvF/jvxv4g/aF/aGu7HUviBPan+2bxdLeax8FaWgZ1src2Wp22oWVuoYtJPLAG&#10;lfMr8bVX1v8AZM/Zxb9o7xJ4f/ai+M/hzULfwv4blaf4TeEde1O6v2klYDOvXEl68lwWkYFrSB3I&#10;giYOV8xzt7r9vr4q3Gr6DZ/sTfCPStI174mfFu3l0/R9H1WzF1aaXp/3brWL2IqVFtbqchWH7yXy&#10;0APOPqv4F/CfR/gX8IPC3wZ0C8nuLPwr4ftNLtbm6bdLMkESxh2JJ+Yhc/jXYUUEgdTXwT/wVe8U&#10;y+A/2jPhT4n+KXhC31PwDe6Vqek6TfapK6aZofiS4eIJeXOyOQ+ebMXMdrtXJlZ0yvmB14f9ir9q&#10;3wP+x18FNN/Ze/aI0rWtD0vwHIuieH/HcmjvNp2oWhMjWsV09t5os7/ylBltnPynDZG7aO6+JH/B&#10;Z7/gnX4FggtNC+Plv4z1i+dY9J8OeA7GbVr6/lY4SOJIVKliSB8zKMnr3rrv+Cevwb+MPi/47ePv&#10;+Cg/x++HF/4F1Px5pOn+H/B/gPU5EN5peh2bySJNebCQtzPJJvaLnylRVyTk19i7qNwpcjGa5X4h&#10;/G34SfCO1jvvit8UPDnhiCQMY5vEWt29kjhcZIMzqCBkdOma4eX/AIKB/sSxzSQQ/tYfD+4kiXMk&#10;dp4qtpiozjJ2Oe9Mvf2/P2ULSwutVh+LUN5a2UTyXlxpWk3t4kCKCWZzBC4UDBznHQ1ysP8AwVM/&#10;Zc1bUrfR/Btp488QXF9Y/bNPj0f4b6s/2y34Pmw77dRKnK/MuRyPUZSP/gp58ELjwpceNrP4efEK&#10;XTbO8NrfTnwfJH9jlBwyziRlMBX+LzNuO+KLz/gpT4FgmmtrH9nf4tX00NmLsw2fhKItJCf+Wke6&#10;4USr7oWA4zjIzU8Nf8FWP2d7/XINN8feGfF3gixvLMXNj4g8VaXbrptzGSQStxa3E6gLgb2baib1&#10;DMCwB+iPCvjHwt440G38UeDfEdhq2m3kayWuoaZeJPDOhGQyOhKsD6g1oy8p1r87/wBvX9lzwn+0&#10;b/wVD8K+FfHENjf2958C7+80y31zS1v7O0uLPVYY3L28hCsk0d7tYqUlUxoySKRXgX7Pf7B3jP8A&#10;aF+GFj8T/BPwu+Acc2h+JtY0nT5dY8FsLpDYahcWMkFy8URju4Ha3DLmNZ1UrmYyBnPY33/BNT9r&#10;PR7u5bwF8PPgjo9rdtHcR2uneJNXj/s28BBLWzNaHbbSFTvtJPMjxwnl1tXH7H//AAUHSW3J8DfC&#10;lbW6szbeINP0v4neIrWKRgPkubQtCzWcqkDgF42AwyHrTYv2Xv8Ago5pmo2Gv23ws+F11fWOYpc/&#10;FjW1ttQtjji5gNnt84HJE0HknnBVl+Wqr/sp/t+Pqf2QfA7wzb6Wl9Nd2fk/tBau08DSE7reRjYA&#10;XFtgkKjATJhds4xVrSPgH/wUD8NTQeINK+Ek1jrH2xpvtOj/AB5vbiLS2BGHslvFKlGCjdBdR3Ck&#10;M6gqNoX6s/Yr/ad/aS8c+OtU/Z7/AGv/AIOaT4b8ZaVocWs6bqXh3WFubPVtPe4a33mPrbzI6gMm&#10;51O8EMB8o+mqCyjq1JuFfC//AAWb8VxaDqvwVtJNfn09T4q1a8kurfWUsDCsemSxGXzpopLfIFzs&#10;Ed0BbyiUpIyqxYfM37OXhLwPq3/BRfwLoaRafcWeoeDddS60xbGbTbqCBIbUxxzWL71jhLZaNra4&#10;ezkKs0UURD7vuy8/ZF/Zlvpjd33wQ8OzSMR5kk2nKzNx61zf7I3gT4bfAn9uX4j/AAn+Fvg/T/Du&#10;l658OfD+uLpOlWaQQy3UV3qVtPPtXq+z7IpwOiD8frZJQqYIqSivkHxb/wAFa/DKeL9c8E/Cr9n7&#10;xJ4guPD3iDUNG1C+1LULXT7aOeyuHtp5tgaa6a2EqFTOtuyrkFtoOa8v8U/8Ff8A45xx7ovB3wG8&#10;MrNL5ekX2ufGSe+sdVcZ3Rw3cVhFAsgIP7uZ43+U5AHzDitN/wCCzfxd8UavcWmn/EnwPJaxslo8&#10;Pgn4Yat4hvrG8YldskMN6EmhA8thNbtMG3HIXALS67+2D/wUC+IiS2/h2H4xGSzZVkh8E/Ce102x&#10;1mFifmt7zWbSSW1kA5KPFjOFEx5YVIvBH7cvi2GPT2+Dvxt1RbmMXH/CReMvjTbaVf6fMrq6wva2&#10;93PZXcLglGxBEyrnBJIK5F3+wX+2r8WLu81T4h/Af4Mw/wBoXBF1pvi7xtq2u2bQjjzY4WgMlvKU&#10;4KxXKxE8hASSe++GH/BNP4++AdCuNL8E/tCeF/hvN5sUml33w48Izw3mmqpY+UZzdRpfxjdwL6Cc&#10;9cs3GPq39iL4yfEX4g6P40+Fvxq1a31Lxl8NfFzaHqutWtktqmr28lrBe2d75KHZE8ltcxh1X5RJ&#10;HJtCjAHupYBd1fM/7e3j7xH42k8O/sa/C661K313x3dRXXibVNLumt20Twzb3Cm9uTMpDI85AtIg&#10;pDFpnZeIyR4nrfwI8D/tHfHjVvht8J/HfjTwd4d+F0iprXiHwb4uvLe4u/EVxah47QSNI4ZLW3nj&#10;ndSCrSzwqwIR1PfWHxc/bt/ZNktofiXorfHjwJaxbbrxBoFjHZeLrFR/HLZri31MKOpg8mU9o3IO&#10;eR/ae/4Kt+A/i94D/wCFQfsLePG1DxNrarbeJfE6WJhHgm2m3I/mR3ZgB1MsGWGzZ0kLqXYbVCv8&#10;1WHwnu9BOhfs8/Db4e3F9rOpyNDoGj67dastjdSsd15rGqaTrdvPAYokd7iSW1uSZJ3ijODOGH27&#10;8Dvgr8CP+Ce37MTeF9EurfSfDPhnTptT8Ra5fFI2uZfLL3N5ORhQzYbgAKq4VQAoAsf8EtvBetj4&#10;Z+LP2g9X8Bt4Ptfix4vk8R+H/CI3Riw0oxpFazSQZ2RXF0qG7lCqDuuQDygA+pKKK8W/bl+P/iX4&#10;EfAu8b4YRW9z8QfFE40H4b6XcAEXes3CMIWZf+eUQD3EhPAjhfPv8weL/gL4ksNW8E/sofCz49/F&#10;SPxq2kwar40+Ix+JWryyabYRHa1wttNcyWpuLu5UxxxNCUVBM+390A3pFp8df24/2WLiOH4yeCI/&#10;jX4Ft4QJ/FngqwWz8TWYA5kuNM3eTejuzWzRt1IhbodP4wf8FZP2ZdF+C1v4w+AfjSx8eeLvEUz6&#10;d4P8F6az/bp9SAGY7uDHm2aRFlMpkVWUEKoLuit8G2Wg6R4N8e+IPjP8cfFcnij4gaxqq3/iC2s/&#10;7Pup9ZvZ5BDa2lvp+sadb6pYQs5htYo7eWRI1AZiQGY/bv7F/wCyxcfBHSNS+KXxQhtZfiN4w2Se&#10;IprW8luLfSLZctBpFm8rMfs1uWfB/wCWkjySH7wVan/BPmzi+If7Vnxg/aK+Dly2n/Cu8li0LT7G&#10;xumNj4k8QW80janrUcX3FwTFaCWPAmaGVm3YVj9m1HcXBt4JJxC8mxS2yMZZuOg9zXzR4J/4KOat&#10;8W9OuNY+DX7HXxD1yzttSutPmvLjU9DtI1ureZoJoju1BirJIjKVIBBU5APFS6j+1B+3PqL7PCf7&#10;D3he1Rv+W3iX4wLCy+/l2mn3AP03iqdt8Rf+Clmtzb73w78EfDkLZ+Zb/V9VlT6r5dqG7fxCtZY/&#10;22tQQnVf2ifA9ruGD/ZPwzmXbx2M+pSA/iPwrn9a+A37S3jGRh4q/wCCg/xEt7Vz81l4X0HQtNUd&#10;Okn2B5x3/wCWnQ5q5ov7JHw106Lf4n8YePPE102PNvPFHxG1a5831zF9oWBf+Axqa8H+IXwR+Enw&#10;r/bn8M6X4Z8c6t4Is/id4QutLsbnwt4iks54fEGnyfaoJT8xWZpbWW6UidZI2FsibeRX0t+xX8Zf&#10;iF401v4lfBL4t+MRrviD4a+LLfT4tXmsYra51HTbnT7a7tbmeOFUjWVnkuEPloiEQghRkivoKo5b&#10;qGAbppURfVnApq6hZudqXUbH+6sgNfF//BPTSX8JW/xq+H7S7l0f9ojxc1v/ALMN3d/bkXPcgXWP&#10;55NfRBYjoO+K/LnSNU0bwB+0L8Wvh5rGq33hHxBcfFrXb1b/AEXxUmlazdRXk32y3C2Oo7tJ1yCS&#10;3uIx5TsJlVcbGB4+l/8AgjR8afgr8N/hH8UPhLrfxT8N6Wvh34zaw+mxah5Gjs9neRWt9G/2SRl8&#10;kbriVdqgIDHx6n7n8KePPBnjqyk1LwV4s0vWLaObypLjS9QjuEV8A7SUJAOCDjrgj1rWyPWmtFuH&#10;Br4X+KXhrxl8bv8AgpL8RvhLa/tC/FHwtovh34e+HdTji8J+MJLOKK+upL1G2RlHj2+XbxNyPv7y&#10;eDx1Vv8AsgfFjTAP7D/4KKfHeHaf+XzW9Lu8+v8ArtPb/wCtV6z+Av7WOmuBYf8ABSv4kyRjP7rU&#10;PB/hacZ+v9lBunbd71r2Hw//AGwdOGI/24r682qo/wCJj8PdJOcYyT5McXJ9sD2rTNj+2JHEy2/7&#10;S/hp23ZV7j4b5GPTC3q5+vFSQp+2IJ2a6/aK8KmHbgCH4curBvXJvzmvP/2kvjf+2f8AAHQfC/iT&#10;QPid4L16TW/H2j+HpbLVPB0trCgv7kWqSF4rssMSyRZwOFLHDYCn174DftXWnxF+IDfAj4m+BL7w&#10;f8RbfQX1ebQZ5RdWl9ZRywwy3dldINs0KSzQoQ6xyqZF3RjOa9mr5v8A24P+CoH7N37Ceqab4J+K&#10;U+oX3ijXrNrnR9B02NEDRbnVZZ7mdkt7WItG4DyuM7G2hiNtfNOmf8FZv2wtcs9P+ImmeBPgrH4V&#10;1a4JspNc8Vajp4YHOy3t55IPM1GcjHMFrtyTtzjnlv2xv2xPj98Xm+FXjm3/AGP7rS/iX4B+IUWt&#10;eFfCtj4xtb1/ENlJFJZXiC2nW1voEaC4kZJntgEaNd+ASw+j/Cn/AAUd/Y81u0kt/F3xp0jwRrdq&#10;qrq3hXx9dJo+p6bKQD5UsFwynI5+ZSyEAFWYHNfKP7Yf/BS/4aftZfF/wZ+yP+xrq+geJ7zS/Gum&#10;6/rniPxJ4gh0fQfMsLtJ7SBLqcg3StdRxO32dHZ1i2RnMm5P0E/Y1/Z2T4EeDdY1fxN8S4fGPjPx&#10;prj6z4y8UQQrFFc3RjSKOG3jVm8q2hijSGJCzNtTLFmZmPtG8YzTgc9K8d/aj/Yk+A37W2iwwfE7&#10;w9Nb61p/zaH4u0O4Nnq2lMGyDBcp8wTP3oW3RPk70Oa+APjV+xp/wUL/AGKfirqn7Q/w7+N97r+h&#10;qzebrXg/4a2d1f3lszHbDqukQXFlaypHn/j7gR516/ul3CvZ/wBln/gpj4Z8eaDovh79ozS7Twrr&#10;F1DHBH4ssNShvPDWrXWfLMcd9Azw21wzDP2SV96khVaQ81718Z/gN8G/2jPCEngP40fD3TfEWlMQ&#10;8K3iEPA/VZYZUIkgkGOJI2Vx2YVyfxk+KnwA/wCCeH7N2ofEDWtObS/DeiyE22nWIee51G/uZvki&#10;TcS81xPNJyzsSWYuzAAkVf2Hv2VviZqvxGm/bu/bHsbdviXr2nm18K+GLe686z8C6K5Diyi/he7k&#10;GDcXAHzEbFOwYP1oFTt/OnVn+JNA0jxN4evvDmvWUdxY6hZyW15byDKyxSKVdCPQqSD7Gvzj02T/&#10;AIKx/sl/C7Q/gnp3wA8Fv4Z8F6HDpVj4+tWvPETX8NtEEjnksbRobuFmVQSqxTBT/EeMeb2//BQv&#10;9sv+0r7T/Guqatp9rJDt0zVtP+FUGh+TIyDDSxa/fpujWQ8ZeN2UcqhPHL6v+2z+0R418LJ4b8W/&#10;tgwaHrUNwP31j8QvBwttTQBsh4NLM17ZFsYws8pUlT8wrldZ8Zx69qa6zoGl+OvGWpXFvHFNpOte&#10;OPH/AIs018ffZVttEhjJbs/2hNvVQACKzPC37Nnxu8caR/whVp+yFqCaMJTLpLTfBK5uL/TZf+ek&#10;OranrNjfE9RiaZhj5cYyp938JfsYftGa/Y2l14n+COuaXr9g6Gx8WaPpPhDw1elUPyLKdPubzzU4&#10;w0bqyOGIdGGQYvid8Lv2hvhr8SvA/h74sfDW+1rQvHWpT6NbaB4c+IWjQA3kNlNeiZrf/hH7ez89&#10;1t5Eiy6FZCoWZOCPtH/gmjcfs26J8GNQ+F/7PNj4y0ttC8SXc3irw78QvtH9t6fqV3IbmQ3Pnklx&#10;IXaRJEZ45Blldvmr6Vddwr5Um8T+Evhz+3T8VrXxX4u0rTRrXhXwrqVsupahHA0rAajbyMocjIAg&#10;jzgkDcM13Q+Mvwi/i+KXhv8A8Htv+f361vD3ijw34tsTqnhbX7HUrdZDG1xp92kyBh1XchIyPStC&#10;vP8AVv2o/wBn/RLlrO/+Kmks0cskb/Y5WuAro5jdCYlYBlZWUgnII5GeKx9W/bY/Zj0iN5734oR7&#10;Y495WHSbuUn8EiJP0ANfn7+zz4I0i0+HmhQ+Bdbjt9As9S1HSYNehYaPDexR3c0MUE15Zh4o2MPl&#10;n7JrdowcSKFlU4C/oN/wRsl1o/8ABMn4Naf4juJpL7TfCS6dc/aGy8bWs0tv5f0Tytg9lGOK+oK/&#10;Mn9sP4W/sh2f7VPxAvfhL+y78Ttd8ZSeWfHWoeC/CdrrOjJqd1B5y+ZbXMyPFcNHIssj2hhL+Zua&#10;QuSR8vaH8MP2pfCeqDXm/Zn8RXQbS1tb6O9/Z1uUjn2H5F8uDV9sbgMwNzEIpWwNwfHy0NP8LftS&#10;aNoFv4cuf2d/GEEcMqvpt1D8NfE0dxabcjynmju5DPGylQTKjSd95bLHUvNT+KbXVn4jn+AnjHT9&#10;Qt7U20lufDvxE/s67bdndPbLa3Dg4yN0MsZ+fnhQA5U8IG8+yW/w98XaLp87STXMF1q3xHjvrGfe&#10;HUW11J4bVViDbsw3H2jcrbQybK3I73UpPDqnwp8dfFXhrWtP837PFbfHjxdBp+qx+YNgng1CBZ7d&#10;yoKExSlQfn2YIjHS+AoZdR+PfhTX/CXxq1C+8YWMlzJ4CvvG3xwbVHsryeIwXFittqUkMWowSJIi&#10;ssaQTqAjK5PKfen/AATf+Enx+8BL8XvH/wC0Z8O7fwvr3j74pHWLXR7XXItQiSyj0jTbNHWWLjDS&#10;W0xCnDKmwEA5FfTbfd5r4g+B3we+DPxQ+KPxs0T4o/DrR/EWqeGvjJqdst1r1itzN9lura11GNcy&#10;7j5a/bZI0A4VU2gYUV6DF+xf+xpZz/aF/Zc+G/m4H76TwfYs/H+0Yye/r3rTtvgl+zN4UiRrT4Re&#10;BdNQNhTHoNlCOB2wg7AVMnjr9nPwc2Y/GHgrSirDGNRtIMHt/EKpX37XP7Kmkpu1T9pj4f24XJYz&#10;+MLJAMcc5kGOeK5vVf8Agot+wdpBWO8/a++HTmSQIq2vi61mLMTgAeW5yc9K+dPjz8Z/2Mv2uv26&#10;/g/4Qg8XeGPF3h1PB/i3SvFrSsVjs2ujpUmnq0pCmKV5rdzCysH3oxQhhX0n/wAEyPF3i5Y/i58A&#10;9f8AHmr+JtJ+FnxMOgeFdW8QXBnvV09tNsrlbaWZhvnMLzSoJXLMV25JwDX1JqWqWWk2E+qajex2&#10;9vbRNJcXEzhUiRRlmYnAAAySTwBX5t/tDf8ABeL4b+O/F8Pw6/Yr+LXhW1tbfWjY6h418RW8Vwuo&#10;SiPPk6daTXNsrICyl7y5lgtwFIjMzECuZl/4Ka/GWaPXPCq/t7+F5PEGmqZr7UtF8K2EmkaNCVys&#10;e8pLLq11gNJ5NmrJysRkB/eN5ncfGXRdS+O9n+2P4b+NfxWtda1mxGnrZeE/BlkdR8QszKYLjV7O&#10;0sRZwwQxbgDctLcESKv7to9p7CT9rv8Ab98YXw8JWvjLxfb2kkKy3uteG/2dtW8yKNgx+zWkt3bh&#10;J5tgVWmkigjjZ9ypMBtPiPw//Yv+O/hLxF4g+Lvwl+Bf7RGneLvFM62s0l14uvLWRoWb57zUL03V&#10;tNfOC2UtY0towRzMwAI9e0f9h79qrVdSvrvU/DPx9vrWxsC3h0eJvjlJE2rXxh+/qH2bxBmG1EhA&#10;FvDGJSiZadiStW/hP+x3Y6z+0Mf2VvjxrHizw/qWpeE4/ENxrmoeMLma+8RFJDFJaaOy3EsWnQ22&#10;AZcPLeOLiFjINnmH7S/4Jx/EL4laOvjT9j346eMJtc8UfCvVoYtG1y+k3XOteGbpWfTLuVuskqrH&#10;LbSyfxS2zEklst9M6rpNjrNhNpep2sNxa3ETRXFvcRCSOVGUqysp4YEEgg8EGvlnxP8AsZ/Gf9nP&#10;UJvFH7B3iWzk0W41H7Vq3wh8ZX8v9kupzvGl3WHk0tj2iCyW2TxFHyS74W/tnfDnxv4vPwj+I2ia&#10;r8OfiBFI0b+CfHEK2tzcYIHmWUoJh1CI9pLd3AHXb0rn/jP/AMEzv2Sfj38TI/ip4z8Dz297NdW8&#10;/iCx0e+ktrHxI0DFoRqMEZC3YVjn5uWCqr7goUesfFz4r+AvgD8Ldb+LHxFv5NP8O+GdNe81S6t7&#10;GSdoIUHJWKFWd+wwo9+BX5vfEr9o/wAMftAeNbj9sD9oPxNpul+GvDentN8MvAev+GTq/wDZ9u/l&#10;7bu6tbS+ivLfVLiQKsUzRNFCHVEkLuwr6t/YW/YU+InxH1bQ/wBqz9s201iyktZBqfw4+C+seJrz&#10;V7XweZYuLm7mvHZrq/CuwVWAS16RqG5X7oVEUYAr5l/4K8ap4p0D9gbxbr/hbWNQs/sOteH5tX/s&#10;28e2luNLGuWP2+HzYyHjV7QzqxBGVLA5BOfBfiZ4W/Zz/Zo/b+8A+LpLHwrpPhvxZ8KdW8L32ix2&#10;8MdvZC3vIdQt7uSBRt8tt1zGZWUANt+Yl8D1LSvBH/BN34qX7P4Z8M/BvW7yZ9rPpsOlyTMc4+9H&#10;81ZfxG/4Jc/sffFXTpNO1TQfFVjayMHa10X4jaxb2e4dxai6Nvkdv3Z/lWH8P/8AglR8Jfg7cLdf&#10;Cb4h6hYNGwMf9teEPDusSK2eonvNNedck84kGe+a9E1I/wDBSjwVeR3fgP44/C7xjYqw/wCJV4s8&#10;C3WmT7B0AurK6dMkcZ8gAeh6VrX/AO3R8cPhfYx3Xx0/Yf8AFot+lxqnwz1a38SW8RzyfKxb3ZHU&#10;/Lbt0xknr6x+zz+038I/2pvAT/Er4L67eX2lw6pcabdf2lot3p1xbXkDbJoJbe7iilR0bg5UDPQm&#10;vQHUuOD3/Ovmf9tT/gmF8Af2w/F+n/FzVo5PDvxC0nTzZab4w0+xt7nzYPmK295aXKPBfQKzMQkq&#10;krubayZJr4dn/Zx/4KA/8E5vEt54+0PQ9NsdJ1S5Y6prHw90681Hw1eTNEFSfVNLluHm07DJHuuL&#10;KEAJnzJAoGPfvgB/wVV+F/jcJp/x20/T/CAmaGPT/G2l6o+o+E9Vkf5dkWq+TFHbzeYrr5M4Rhhc&#10;M+RX0h418AfDX4z+EJfDPj/wlo3ibQtSjUyWOqWUd3bXCkcNtcMp65BH1zXhvg//AIJf/AnwhqMe&#10;kt4n8Uax4MtNaj1PSvAHiTU11DTrCZFkCwxSTo1wLbc6ubZpTDuiQlcDFb37WX7YVp8BJ9H+C/wc&#10;8FN43+Lni5Wh8D/D3T5NrOPum8u2+7aWURwZJXwCOFyc47f9hn9ie9/Z2h1f4zfGjxgPGXxg8dCO&#10;bxx4tkhAjhUZKadYqebeyh+6qDG8je3JAX6Lx3xRXhP7SH7dHhv4J6tqngD4dfDbW/iR420fR5NU&#10;1Twn4UeLfp9qsRlVrqeVljt2kX/VREmWUkFI2U7hxfwu/ba/ac/aJ+EXh/4y/Bb9nDwI+ieKtHh1&#10;DR7zWPilcqyRyjIEkUWksN45VkEnDKRmsnx0v/BR74t6NeeD/GNr+z3a6BqEJju9L1Lw3qmtLIhP&#10;Kuks0Ecgz/sjnmvnXWv+CJuteO/FMfijxd+0xHpNuizIvh3wJp2u6Zp0CTBhJHDC2vSRwoyuwKxJ&#10;GhDYKkZB9g+A3/BNTQv2bLWzHwb+L82g31jb+RDrVp4H0W5v0XbtKi7vra4uMYz8rStxweleoyfC&#10;P9o2ZHST9vz4jBX/AIYfDPhddvbj/iUFh0POTSn4V/tMREPB+378QWXj93ceFfC7AjOSDt0lT7Hn&#10;PpXJJ8Q/2qP2cf2ovh/F8U/2gbzx38M/HlxJ4Zv11bw9ptnPouuzESafOrWdtCzxTFJLYhiwDvEQ&#10;PmyPsOIfuxk18G/td/Bb4XfGf/gqVoXhP4oR29u958A7o+HbxnT7R9rj1uBneASKyMyIcPGQwkjl&#10;YOjJuFeZfssfsofGz4x/D7xLf2X7VOoeE9NtfH2t6Xo+n6R4UtheaMtjqMtsGtbwuHhWTyRIbcDy&#10;FLsixiMsje23P7D/AMTtR8Taf42n/bm+IVtrFju83UNI0PQbNr7dGUIukTT/AC7odCFkRlVgCoU4&#10;I5/Vf+CV3gvxDqN5qeuftL/EpmvstdW+lz6Xptv5uConSCzsYoop/mP79FWTn71Nh/4JKfBl9bt/&#10;E2p/tE/HG81C3hSGO+k+K18kzxqMbZJIyrSjHHzEnFTWP/BIP9kG0sF0ufUfiXcW8dwZ4YH+LmuR&#10;pFMesqCK7QIxxyVxmtex/wCCUv7Edpd/brvwF4o1KZrtLmZ9X+KHiG8Wa4T7szpLfMjOP7xXNM/Z&#10;z+C3gf8AZS/4KOR+Bfg14VtfDHgzx18GZ5hoOk25jtJdW03VYzJclRw0zQ6gAznLEKCT6/bUmBHz&#10;Xxn/AMFFviJ+yn4W+PHgjTvGPxm8UfD/AOMNr4dv7nwT4n8NeFL7V4/sMtxBDJZ31tbRSJcW01x5&#10;P7qQKd8f7uSKRkLfLP7KX7detfskfBjVvhx4g8OaX4kGl+MNa1LV/E3/AAj/AIy0m2SW/wBTuLzY&#10;8Unhyb7NtM23DyHoBk5GfY4/+CqeoQ61DoOrfC/wfa3lzG8lva3XjjVbWWaNVBZlW70KHIGRz0AP&#10;WpG/4Ky6BDpx1WX4f+FpreOQxzXNr8W9LSONssv3rkQ9GXYQcMG4xRcf8FaNEsmWK7+C2lbufMVf&#10;jr4KjIXnDD7Rq0WQfzGeQKaP+CwPgVF2z/Au+d/O8lUsfil4NuCzYJwPL1k54DHgHpV/Tv8Agq9o&#10;Gr6jFo2l/srfEC8vJpVjjtdO1bw/dOZGPyoBFqTfMf7vXJHHNehfsjzfGb4v/tp+Iv2hfGXwC8Ve&#10;AfC+n/DGx8O6TZ+NLOCG9utQfUJ7m5eJYZZAYViFqpbIJcsP4ePr6vlD/gqJ+0R8e/gXovw+034A&#10;/EzRfC2oeKPFVxZX2p674dfUIPJh0+5u9jeWrm2VvIIa4McixD52XYrEea+Af2wPHmtauvg742ft&#10;ha98NdeuLdZdNj1rRPD7aVq8O1W+06bqf2U214hHzeXuWZQfniTpWd8dfD3wK+OOuaP4o+IH/BTG&#10;xvtb8LWOoQ+G2uPEmjWUNvJdpEkryDThazOCIUG0SjgsOQzA8L8APD3w08F/tj/D46VqOk32uSya&#10;lbyXfhNoJ9Pa0k06Ri5ew2W6yLNDyWtraRxcLnzihYfe5XjAr8+/+Cl0vx5+Hn7ZmjfEv4Wat4+0&#10;nTbz4Q3VlqGreC7S5k3SRanETbP9mjeXcY52kXy8SqY96JLtMTXfgb/wUs/bL+GXiqPwt8RvDOre&#10;MtC09wsl1qvhDU0ub60ZC0TwXcFiuJY9nlutxCXlYh2MAJNfdf7Jv7YPw1/bC8D3ni7wBpevaPe6&#10;TffYtf8ADXirR5LHUdMuCgkVZYpByjxsrpIhZHVuGJDBfWa/O39oT4c/Cr4ZftM/Gr4UfHyyt9H8&#10;DfGHSbHXfAvibW9PYaXpviKW1msdQCXxQxWVyxgs5gGeNmLkpuJYDov2DNZ/Z78dfsXfD344/EDw&#10;D4E0PXL7w7Cnii+utJsbVv7Ug/0e7LNtXaxnikJ7816Zqn7a37FngyL7Df8A7UHw4sBGSq2v/CYW&#10;SlfYIJM/kKxb7/gpB+xpaozaf8XJNaxyF8L+G9S1ct7AWVtKT+Ga5HxL/wAFVvgxorEaT8C/jJqU&#10;e3MdxJ8M7zTYnGMg7tSFtgH1I6Vzc/8AwV08NXLf8Sb4HfZ12ks/iL4reFLFkx13QjUpJxjv+6OM&#10;YrlfFX/BVT4x6zqOm+G/hv4O+Fdhda1IsWl3Vz4o17xAkpY4z5elaMUCg/ebz9qjksACa97/AOCb&#10;sdwnjv4mfEP4jftB/DPxR448falYXuoeHfh3qEph02Gzs47RS0Nw5nR2AXduAH3RgV9eAFotv+zX&#10;zN+3D/wTv0f9qLxFY/GnwV42Xw/8QtB0Z9N0i61TT11DR7638wyrb31k/EiB2crLGUlj3ttYglW+&#10;G/C3xH/bo/4JzfFObwR4r/Z803RvD2sam2o32mXHiiz/AOEc1m4l2LNPp2r3X2VNMlYq7fYZlcnZ&#10;kAB/NP2p+zF+2t8Fv2pNOew8KawNL8S2jSpqnhHUrqL7ZbNG21mQxs0dzFgAieB5IjkAMWytZn7S&#10;n7A3wd/aG1ZPiDpk954J8dWwb7J448J7YLyQf88rtMeXqFuT96G4V1IyBtzmtb4B/sxeDv2fDqnx&#10;D8Ua5Y6t4mvrJItW8SjS49PggtIYxiC3t0Zo7ODeHmZVOGkkZnLcEeVeENIv/wDgrT8Wobv7JJH+&#10;zT4F11JluG3R/wDCyNatZdyhQQPM0mCRQSTlbiVP4kWvvi2tIraJYYo1VFXaqquAB6AVNRRXzT/w&#10;UP8A2DNQ/bN0Tw/4j8CfGTXPA/jjwO17N4V1bS9QuYLeQ3KRLNBdC1kimaN1iQZjkV15IyCVPwfo&#10;Xj/9of8A4Jq/F1n+Inwn8WJqnihrO21iPxNrV94k0/xV5SzJHFo2rpHPPaT7mLLa3xRPnI2oT5rf&#10;bv7Nn7ZXwp/aQnvvDGl22qeGvFmkPjWPA3i61Wy1a1Xap87yCzb4SW2rKhKEg88VhftJf8E9/gj+&#10;0B4hT4n6R9o8E+P7WMrbeOPCsccV1OuQfJvYmUw6hASqkw3COMDAxyTi/s1fsXeN/CfjWy+J/wC0&#10;n4s0XxBrOhRtH4Z0vwzBdW2jWk53xtqaWVxNJHb3ckTiPEQCRjcVLFy4z/j/APFDx/8AtefGC+/Y&#10;B/ZT8TSWAt41Pxo+IlpHuj8M6bJkNp1tJ906lOnCgf6lCXOGwB9kfCX4TeAfgb8OND+Enwv8N2+k&#10;eH/DunR2Ok6barhIYY1wB6sT95mOSxJJJJJrqKTauMYr88dP8b/Er/gn/wDHD4m/CiX9mDxhrnhb&#10;xl8SNS8Y+GvGljHu0aOPUkiuLiCeWIStaNHdNcriVFUqA4OGGeT8T/8ABXr4jXN9daD4F+C3geO9&#10;0+6aHVFufiLLqNxY4IG/7NZ2JS5GDuKwXDyLjaU3/KOW1P8A4KHftuOt1cXNzpMQWQ/YW8L/AAD8&#10;UXNnImQVE15eyQ/Z2ZMniCUKcAjb81YPxA/4KAftJeIPDtlfeFfjZr3hXUrW4LaxpPib/hB9Jt9S&#10;iwAY4ri+vRNaZ5xJ5UrjIHlMcGuB8R+L/DfjW6XxFd/H/wAYeIHvZc6houpftDalqBtVIGRZv4ej&#10;lhUqwyPOtp0YbhtUMGEN8PG/iC+jfwL8JdYvpLH59FvV8L+O9UcyEYdLlL7Srewu0K8qPKUIxyG3&#10;cjSvPAX7QXwz8Ka5+0B8TvgNJ4e8Mr9lfxkun/BWwQXq+akUc0dtfa951rMruGMltDEcDezEqDX3&#10;F/wTI8J/s9eH/HXjbxb4B/aL8Y+JPGmvaTo9n4o8HfES3FlrGiRacLhIRJbTKLmQf6S0YuJXn3BE&#10;xNJjcftKvl79sHwpoPjD9sf4KaR4u0O21TRZ/CvjKObT9Qtlmt3uM6NLE5RsrvCxS7WIJAd8EZ52&#10;G/Zf/Z1kdZ5Pgf4VDx/dZdDhUjP0UV0HgL4afD74X6XNovw68G6bodpcXkl1cW+l2awpLO/35WCg&#10;bnP945OBjsK3a5Hxp8BPgf8AErVl1/4i/Bzwp4gvljWNbzWvDttdSiMZwm+VGbbyflzjnpVO1/Zm&#10;/Zv01Maf8APBMK/3YfCtov8AKOvgzw1r+nfAf9tD456BomgL4b1Sx+KFvqfh/wARaFrh0e5K3Gg6&#10;SUscXca6VfwsN+La4nRwzMyqNwdfuf8A4Jzftf8AjL9rLwX40X4haKbPXvAfjmbw7qM3/CPzaYLo&#10;C0tbqOU20ssrQsUuQrLvZSULIxUivpKvgX/gqN+zr+zvpHxWt/2h9T/bQ8cfB/x94k0aKxjh8N32&#10;qzWeuxWLEo1zaacwnCRfaSvmI6KplUkMxw3xe3xP8Y6VrOoLov7cvjlLWRs6fNqXxa8SkKy9mF5p&#10;Sb4W3cKnlyptyzS5AXq9H/aA8YabrsN5Y/tz+IodFvLVl+x6l8WIJLrTbzy/laKW603bdQ78jy5o&#10;0P8AFvAwlOuv2vvjJP4JWxk/bvn0/wATWsmI9Sh+I/g99PvWXGEltrlYZbcuDyEmcIRkO33TJcft&#10;i/Gm71PS9c0X9qHxJJZzWfleIPDsfxq+GcklpLjm4srlrtGl2nnypYCJB0ZMYbX8Oftvftaad4Tu&#10;NAX41+KNW1qxvFbTdaa18F6hZ6tZjkRSxWNyJLSbaVUyLJcDcpfYQ2xbXxH/AGqfih+0Dotn4A8T&#10;zfEyz+3y6bqOh2tp8PbK7vdN1mzuluYJlW3XbfQ+dFE5CvbyBEZRnflPpr9jvxL8X/jH+3uvxP8A&#10;H3wW8ReG4fDfwTn0XUNU1Tw3eWNjfX1zq1rOTZtdxRSshW1ZijKrJgZBBV2+3q+Nf2oPHF78C/26&#10;L74m/ED4N+Mta8A+JvhFpek3niDw54NudZtrG+stU1Kbyp4rRJZQGivt2fLKjaOeuMnw54Y/4Jbf&#10;tH6wsvhPw38KNT1xWYotnp9rZavayMCD8gWK6hfBPUI1Z15/wSQ/Zbtjq03w08UfEvwW2uz+dq48&#10;O/E3Uyl7IGD7pRczSh+QMg5BHBGCQWa9/wAEvPDWpajDrMXxovLqWysmh0yx1zwZotxp9rIWZmuf&#10;scFrBC9wcjM7L5gCKAwGQfKdd/4JX/tF6fZf2W/xK8DePobqRl1bVvEWn3lnrM1qVKm1t7m5k1OP&#10;TkwcE2cMDem0gVzviL/gml8T/Cnhi1tvh58D4/Dv9m3DR2dv4E8XbFsbFiSxiaGXSrm9usKoWW7u&#10;ZFBLOEJbbUnwV8XftJ/s6/CDwX+3F4A/aX8aX3wvu/Emg2ep+B/H3imTxDc6lpt/qcNjc3FxPPld&#10;OmhMxKw2+QrR4kkbla/WS3wA2PWpDjHNee/tLftJfB79lD4Sal8avjh4th0fQ9NjwZJMGS5mbPl2&#10;8KdZZnPyqigknk4AJH5J/Evw7b+JPFPiD9sn4x/CC+0HxF8VPEUdr4H+FVhp8M9rrkbwEWcMN3YP&#10;dWL38vzy3Ml7bvwAo8tYzI335+wn+z58Rv2Yf2dNL+FXxR+KTeKtUt7iW580RsLfTY5SClha7vnN&#10;vCfljL4JB4CrhB1WseIP2dvjtqniD4Ca7qXhPxZdaSqJ4m8J3klvePaBxlPPt23FMg5BKj25Irzz&#10;R/gn8fv2Rp4dU/Yy8Xf254PtxI998GvGWpSPbhMZC6RfPuksHBzthlMlueAPJGWr3H9mn9rn4Yft&#10;K6ddWeg/bND8VaPFGfFHgXxFB9n1bRJHz8s0RyGQlW2zRl4ZAMoxFesoxYZIpJPuGviP9pP9nH4Z&#10;/tIf8FB9S8FftDaXfeIPD8fwk0u+8L6D/bd3a2iTx6jfx30rRwzIsrMJbEEuGwAoOMnPW+Cv+Ce3&#10;7DHgELN4S/ZI+HlrMnS4bwnayyn3LyIzE+5Oa7m4/wCFL/CLTBPcL4Z8M2MWSXl+zWcS84zyEA5r&#10;g/Ef/BQ79hXwldfYtZ/a2+HqSZ2CG38VWszFucKFidiTkYAAzmqMP/BR/wDZCv5tUs/DfjzWdcut&#10;Ft1m1Sz8N+A9Z1KS3RgxUstraPtDBSRnGRyM153N/wAFdPBOuz6f/wAKt/ZU+KviSx1iRodH16a0&#10;0vStNvZgceQlxqF/CBMWGPJZVkB4254rkf2m/j78Xv2hNA8I6Hafs3X3hHW/DvjDSvFsc2v+IoVu&#10;9C/s+8ieSS6s1Tzri3kiM1uz2nn487njCtv/ALF/7XXhTx1/wVG1bTfBN/ZXUXxJ+Hqw+ILDS9Uj&#10;v47C+0Od/s12ssYBWG4hv5o/LmSKZZLYBo1BUt+iteR/tNfsQfs4ftbrpt78Z/h1Z32saGxbQfEc&#10;MapqGnE9RHLg5QnlonDxN/Ehr4t8e/8ABEz4k2fjXUNT8CeNvCviTS9U32l1D4ktVtXksW3FY54/&#10;s1xDNNEzZWdVi+XMaJD8rrv/APBJj4Y+OPgVf/HT4IfEFdNTUtA+KkL3UWj3Us1qJLjRNNlLRtMi&#10;OVZWVvmBYZwXlILn7Dr81vhL+09P4I8d+O9I+FgHhWTwv4g14a/c3qL/AGdqNyNYvSlxOsU0sUam&#10;MLCzXSaezGMsLtk4T63/AGXPjV+1T+1T8I7b4weEfg54H03T7rVtSsY4dV8eXBmb7HeT2hl/0exm&#10;iw7QbwElkXaww7j5jyvxd/YD/az+JHjCT4o+B2+FvgHxdcxmHUvEPh/UdQkbVIcYEV7A1usF9GP7&#10;s8bkfwMh5r6J/Yb/AGePE37LP7Mnhv4G+LvEGlalf6L9sM1xoli9tZgTXk1wI4Y3ZmVEE2wZY8KK&#10;9fr4jm/aD+Df7Mf7Wnxa8E/GPUtR0jW/HHjKLXfDVrD4X1C6bWLCLRNMgeWF7eCRZBHJBIrKDlNu&#10;WADAnorD/gop+x/qP9j/AGX4oXTDxFJJH4fZvCeqr/aTou51gzagykLyducDrjBxVn/4KafsL2tt&#10;eX17+0Bp9vb6bePZ6jcXWl3sUdpcL96GRngARxxkHGO9Sf8ADzD9hAXzaXJ+074bjuo4/MktpppI&#10;5Fj4+coyBscjnGP0qCH/AIKh/wDBPSVBN/w2D4DjDYKtNr0cecjIxuIJGMnOMYFWrT/gpR+wHfJ5&#10;lr+1/wDD0r5vl728TW4AbIGPve9eFftSfEv9jH9rT9r34A+Dbj4p+AfG2gzy+K9N1bS49ct7pGku&#10;dMT7OrBH3I7SQny2yp37dhDAV9K/8ExfFOv3vgr4ofCzXPHGra5a/Df4wal4Y0GTXr83V5babFaW&#10;U8EMszfPLj7Q+15CXKFQSQAa+nGGVxXzF+07/wAEtPgX+0Z4r1j4mQeM/GnhDxNrkcY1S88LeKLm&#10;3s7+aKDyIprmyD+TK6x7V3AK+EXDqRmvnC2/4IyfEC3trnTPEnw1+Ffi75YI4dW1TxBqVoboJt3+&#10;bbi2maIsdxVopxIoKh3m2ktu2X/BGjw9Hq66of2W/g5ZyW9uIrG4h1eS4dc7t4nSfSjDdA5GGkjM&#10;w+bMp3Da6b/gjdZafpEei+Hv2bvgWLW4lE2rafqENzNaPMQS0toDa/aLBxIdyeXcFExjYeCJPBn/&#10;AASO/aM8LeOl8aeF/iP8F/DjEwrdLa/DC5vmvYUwPIuEN5BDMMDAmMf2gAkeaeK9Q8I/8Ey/Guj6&#10;dqHh/W/j/wCHV0PVFY3nhfw78KbS10rzWYMZY7a6nulibdknYVDMxYjcd1XtZ/4JTeCvEiWsev8A&#10;7RnxAuFscpZbodFLQ27fftRK+nNK1sw4MDu0ZGBt4GPTv2UP2LvhV+xzofiDRvhdqOuX0nijXf7X&#10;1rUPEGpC5nmuPJihABCoqoI4kVVAAAH0A9M8WaBpfivwzqHhbXbXzrHUrOW1vIQ+3fFIhRlz2yrG&#10;vhX9lf4nap+zv8P/APhmT49fAb4hPefDjUpvDuk+LdM+GOpalZa7pNt8tlfpJaW8nLQbEcYJ8yNy&#10;BtK16of2tPgTaJ9obwz47i5AO74N+I0YEj0Ong9OKtR/tefCF4laLRfiBINm8JD8IfEjEADjgWB+&#10;g715r8ef+Crv7Nf7Ovlj4g+FfHtvJNlrWG+8JPpclwoOCUXU2tSw/D9a4n4O/wDBZvwf+0t4k/4Q&#10;/wDZr/ZZ8ZeKtW3MsemyeMfCllcSEdljl1jcwGMkgHA56V9DeFPE37avjCHzbr9kDS/DPyjMPij4&#10;lW2/k4x/oFvdrwP9rB7GuQ/aZ/ZT/bM/aCtPCmteGLX4eeD/ABV4J8W2uu+HfEH/AAk17qCRMivH&#10;PbyQ/YYTJDPBJJE6CRMg5yCAR7N+zn+ykvwg8R6p8YPiJ43n8XfEbxJp1vZ694kltxb28VvCzvHZ&#10;2VsCRbWyvI5wWeRyd0kjnkew03evTNfFv/BT740+BfH6Wv7Cvw/+B+gfFT4p+KrfzrXStdtRLp3g&#10;61PyjWtQlX57ZEJ/drGyzSMMKQOT237JPwR1X9lj9mnwz8HvGnxd1bxlfeH9Pb+0vFXiC9MktzIX&#10;eR23yEsIk3FUDMSqIBngV6FZ6h4a8Z6I0+n3dhq2m3kbozQyJcQTryGGRlWHUc59DXyf+0P/AMEm&#10;/hz4xi/tT4Gvo2kk3Qlm8F+KNLGo+Hypcu5soJAx0idieJ7bhTz5THBHjvhX9vD9sn/gnhr8vgT4&#10;weEtc1LwvYX8umaL4X8aXRuIbqNPmSbT/FVyYY3VoyCsN5EshAKAJtr7e/ZQ/wCCn37Lf7WE2n+F&#10;dJ8Q3XhXxnexyN/wg/i6EWt8xjJDmB8mG9QYyJLeSQbeTtIIHtnxR+G/hD4z/DnXvhL4+0/7Xofi&#10;XR7nTNWtt20y280TROAeoO1jhhyDgjoK+KvH3/BFbx7DpbaH8Dv24fEGn6bcMsmuaf4z8PpqU+vs&#10;udsV9qNnNZXk8IX5RG8jqBxhhhR5b8av+CeP7Tfw60K4+Jf7RPxn+C+qeF9M0trbXtY8QI2kx21m&#10;CohitY57W7s7PkIhkaCadhtVXBPPzx+yTYfGH9pDUtQ1n9m39mfxZZ6dolxPp2iax4P8cXPhfwtd&#10;rBmHzZL0yLdajIW+bNva2oJVgVjGa9A8ZfFf9tL9ljwNcWf7SXx9+JXwsuLe4E0XjfWbO08T6Vq8&#10;rsxTTbCFXl8mTACIb+8RmO49Pubmj/8ABQH9qee8VvhJ+1b8LfG2oXVpHJY+BdZs7C51SEZ/eSX9&#10;7bXljY2aRqDvCSSsDwglwRXqnib/AIKh/EX4ReEND1z4n/CPwn4iutWHlwt8P/Et80d/NsLBbFr2&#10;whjvGb7qpFM7sWGARyfe/wDglbpPxCf4U+Pvid45+FeveBrb4hfFbUfEvhvwl4ot0h1DTrKa1so2&#10;E8aMwjaS5gupguSdkqk4JNfU9JtHeopdjxsD02/NX5T/ALXWi/s7/HT9rhtc/ZDsrPwbpuhrcJ8X&#10;PjHp8SQ6JrEoyv8AY8TvbXFrLdByHmujCfLX5A7MxCN/4JU2H7QqfFrUtB+EXiG3l+CnhfVbqy1q&#10;+k1BZdN1a68uRlj0iNZ7oBopPJaWaOaC3Id0FqkmWT9EGYLESxwqrliW6D1+nvXivxW/Yp8M+Kvj&#10;FcftS/CL4ha38O/itLoa6UPGGius8V3bKQyW93ZzBoLmEMqkrhH4+WRetS6H+3F8XP2d7218Kft6&#10;/DiG00hbUmT4yeCLeWbQAy5H+nWzbrjTHYclj5tuD1lUZx9R+GPFvh3xpoVn4p8J61a6lpmoW63F&#10;jqFjcLLDcQsMrIjqSrKQQQQcGtKvh39pHxP4U/YE/bZ1D9ovxxdyaR8LvjLpMMHjTxDNGz2ujeJ7&#10;CER2k87Lkwx3VkotxxtM1tEOspJ+TdI/b3uP2ZPF2veD/wBm34pfDfT/AAx4y8XNqPgvwR41uRNN&#10;4bspf+Pu/nZb22j06xklD3EdmzPc/vvliXJRG+I/+CwfxcvbjVp9A/a++FK2q3kdp4Saw+Hm06/O&#10;XxLMq3GuE2VrEDk3F15ZcDEUcpIBtaL/AMFOPiN4h8VL4If9si31jU41jD2Pgvwhbi8124YZeDRr&#10;R7a5uLkDaVE9zHaxEtuDFFdhtSfGH/gpLrU+pT6x4R/aC0PT77yotL1W88NaFcR6HEFk8y7uIbKI&#10;XV+WIXFukMBTaw8yQsdmH4W+Jnin456ddyfDX9qP9o7xdB4L1p9M8RW/h3SdTg1vXbxJAuZVgso7&#10;PRrQ581kcTXTQ/KqJKuC3Wfh9+1lBealLoPwr/as8VatqTMlrcN4g1WHSPD1sZMhYIbzV7e4vp9i&#10;/NNNNBHuKkQjBjH0B+xj/wAEkfGuoeMfDv7QX7WXxU+IC/2DqVnrHhP4a6h8QbzUPsl5DMLiK61a&#10;XzDDcXKSBcQW6pBDtKl5/wDWH9Do4zHH5e7d/vV5z+0H+yx8Gf2m/C0fhr4ueE47trObz9H1e0ka&#10;31DSbgfduLS6jIltpRgYdGB45yOK+Yfhl+w3/wAFF/2bn8UeCfgZ+0p8M9b8M654xvtdstU+IvhO&#10;/uNXt/tRVpI3+x3MEMjbwzFwq7mdjtGQo6hf2Yf+CrF8C17+2p8JbJmVdv2H4P3UmxuM48zU/r15&#10;5qaD9jL/AIKPXkok1n/gpX4dhTLbo9L+BlurdOMPLqL9Dz938a6LS/2HP2h7hMeM/wDgox8QJmPX&#10;+wvCmgWQ6D/npZTn+937j05uj9gDWbsbdc/bh+Nl0rZ3CLWdKtc8nvb6dGe5HXpSwf8ABOH4eEq2&#10;rftCfG6+IxuL/F7VIA3AGCLeWMEYHTGPaus+Fv7E3wP+Efjez+JHh+LxJqWuafaz22n6l4o8a6nq&#10;0ltHNs80Ri7uJFTf5abiACdo9K9akyEwOa+K/wBqPTfBHhz/AIKDjx/+0Bo4t/h/4h+CMXhSHV9a&#10;tA2jT38urySSWc0rApDI6eRtMhQP0UllAryj9iX9m/wj8efCfifV/H/xO8cXOs+AviR4s8D2uoWf&#10;i2WJpNMtNRljgt3K4aZFtzEm2Yvnbu9K9Rl/4JnfCmHwTJ8PPD/xm+JWl6Sbz7Xa29v4kjlbT7jA&#10;AltHuIJHtGXHymFkIPIwSaNN/wCCcumab4ouvFcP7VHxOaTULI22tWsjaM1trC7AnmXkP9neXdS7&#10;R/rZFZyMgtg4pNM/4Ju+FdO8G3fw7f8AaL+I17odxdfaIdN1GXSrhLFv4RamSwLWoXkosRURk/IF&#10;xWff/wDBMHwxfarZ68/7TfxD/tC2iENxfS2mhTSanCF2LFe+ZpjC9ULjBnDsMZDDnPOXv/BH3wD/&#10;AGtDqmlfHXXo1tpt9vb3nhPQZlhXoYFxYrm2PH7hwyKVBULxjo/2W/Afxl/ZG/bW8KfAe4/ak8Q+&#10;M/B/jrwzrt9D4W16xjEGjPYNZFDauCWjB+0lTGCIwMbUWvu2vj//AIK3eHPH0nhn4V/EbwPBqCx+&#10;E/idFd61qOm6hJavptnNp17bSXTzJDMY4VM6+YxjddhYOrKxx8p/CnRrl/2lvhhL8SPhvEmh+IPH&#10;V59jt9S0UGzvPM0a+eG9T7A8+j3bSSCMrdQi2uCv+sgHDD9ArT4afDyyRI7DwBosCxn92sWlQqF9&#10;xhfWta00zTrE7rPToYexaKFVz+QqxSbgDtP1pPlPyla85/Z5B0H9vT4s6EkzMuteAPCmtspzhJBc&#10;atZMB25FqhOK+lK+U/8AgoR8SPj1o/xS+FPwN+EWq+FrXT/iRda3YavH4n0UXkd69tYm6S2UsGWI&#10;PHHcsWaKUEoAUIJr4A0b9niGfWfEHgv4efs269feM9H1Qw6xoHhX4Z+DrGTwt50fmW7u95bfYrqC&#10;RcSh4LqMyAklImDCvSfDP7Jv7dfiXwdCkvgDxd4J16zgRLe60/4sWdhp97gjctxY6SqtCDkfJDdM&#10;QP8AlpwA2sf+CdH7TPiSTT9T1fQPC86Xf/IzaD40+MniXXYPLIwRZyItvJA5HOZGnVScAHbk2vC/&#10;/BHrxfPaXWkeLPE/wbs9JnnWS1h034LxXGo2ODnMeovcxyeZnB80qXBAwRzn1bQ/+CX3g/TLfS5b&#10;v9onx/HqGleWY9Y0NNJ0u7kCsTsee2sVlljJ4KSvIGXht3Wtab/gmL+zVqUt9P4s1PxtrC6pOsup&#10;W9x44vre3upFLEM9vayRRFwXY7tuTmuP+Of7I37PX7NPif4a/tG/Bz4TwWfiLw78WPDyax4ikvJ7&#10;u+TR7q6FjemWe4keTyEiummfLFf3W4jjNfoFFMjRqUO4Y6inBePmrF8beE/CXjvw1eeD/Hfh2w1b&#10;SNQtWh1DTdUtUmt7iNuCrxuCrL7Gvxv+LPhH4Y+O/wBoPxNP+xz4jWX4RfDOaNbzWrnV4Ly60m7X&#10;c9zNolwZk1DT9Mt0QRPLB9pVpCVjt5I0kx9tf8E4Pil+0R8X/gvfeLfjjYJdaTLrMh+HfiiZtl7r&#10;2iEZhurmHyYdrHhkkMcRljdGaCJs59W+PPwV8IftF/CDxF8EvH13qcOjeJtNax1STR9Qa1uPJb7w&#10;WVeVz0PUEEgggkV5X4A+If7TP7BGg2Pgnx54O/4Wh8J9JaKw0fWvBWhxWuv+GrBFKp9r0+DbDewx&#10;IBmW0VJNvPkNyB9U/CP4yfDH47+B7P4k/CHxtp/iDQb9W+y6lplwJI2KnDIe6OrAqyMAykEEAg10&#10;9FFGB6Vi+OPBfhL4heFbzwZ488L6frWk6jC0N9pep2aXFvcIR9x43BVh7Gvye/aq/ZD+H3gj9r3R&#10;fgB+xIk17o/h7TZ9X8aWNn9pZvhzcyDFlNZX2nhruKebe6i2lS5VEAfYiHB97/4JwftN/tC/GLxJ&#10;40+GHxR8JalrWg+DdQNlpPxQuI4ETVJkO2Syk8rYJ54jjfMsNvk7leCN1YH6l8R6RJ4g8P32gw61&#10;eac19ZzQLqGnyBbi3LoV82NmVgHX7y5BwQDXzH+zPovxc/4JS+AU+FF/8OG+JPwuOv3F1L4z8I6c&#10;x8T2H2ht8l3q1rk/2mQT81xbESlVH7g8Z+zPhB8a/hb8efBNp8R/g94403xDoV8D9l1PS7oSRsQc&#10;Mp7o6nhlYBlPBANdXmivmX9v2/8Airc+KPhD8OPAvxS17wfoXjDxxd6Z4l1jwtPFDqGF0m9uoIo5&#10;JY5AiM9uxchdxKoAy8g8I3/BNj4Ra1NJc+PPjN8ZPEzSybpV1n4uasEc4/uQTRp7cDpV7RP+CYX7&#10;A2iXRv5v2XfC+rXLf8vXia3fVZDxyS168pz7/wBDXf8Ahj9nT9m74eBX8IfAvwVoe0fLLp/hu0ty&#10;uD1DIgI9faqXjL9qf9lT4STNp3jz4/eBNBmVf+PW+8S2cMu3nP7sybjjB7dq5GL/AIKZ/sK3UtjF&#10;o/7ROj6q2p3ZtNMGh2tzf/bLgDJhiNvE++TA+6MnHPTmuI/aq/a++Afxj+Dvj39nXQfCPxF8Rapq&#10;3hm60++0rSPhzqUV1aieFo0uPLvIrcvGHdf3iZXI+8K878PftoPaeK/2cv2nvi74PvfDviLS9ePg&#10;X4mWt8kW0NqtvDbvcQ3ULPDLFHqMVs7Q7xOiElolxx+n1eD/ALbXwz+N/iSx8L/Fv9nDw7oOueLf&#10;At9eXdn4f8Q6k9lDqcNxZyQSwJcLG/lS8oybgEZlAZkUlh8c+N/+Cp37S3w08Zaf4K+IX7M+n6Hf&#10;Twxz6lY6m11DdWNuf9bP5ZGJ4rd8iZ4mZSpDQmcZC99+xp/wUI+IP7Qf7UfiD9mj4l/DnQ9JvNJ8&#10;InW7HUtB1SadLhUu0t5BtmjSRciaBtsiRyJuIZACrN9aV8u/Gn9of4x+Ff2idW8B6l48tPD3hNL7&#10;SbDSbzRdLgutS828tZZQ8kNyT9oXfb3AC26vLhP9UwUsu1pcHxJ121bW7X/goxYtpxLDenhfSYpY&#10;WU7XVjITtZWBUqyAggg184/GXRrP4E/ELxf8efEf7Vmh/Eez8SQWr6xFpXivStK1u1t44/IwbKWT&#10;+zNYgCAExzJHINn7tmPFevf8EN/GXw48U6x8eT8KvF3hjVdDn8caPf2snhGyltbLdJolpBK6W8pL&#10;2paa2lzbksIyNqkrtY/oJXyN+1b8SPhb8If+CgHgHxv8ZfiJo3hfT5vhXr1jo+oeINXitLeS4bUN&#10;MaWJWlZV3lViOM8gcZwcbFr+23+xhqjeTa/tX/DWZg4Xyz44sM5Pt5o5OO1aUf7Tv7LV7MLaL4/+&#10;AZn3fLGviyxY+2B5v/1+a1bP4i/A/Ww7af448K3ar/rGg1S1kA+uGqRtE+Dniq3e5fRvDOqQyNtk&#10;mNtbzK23qCcEEj3rH1D4A/syazL5+qfBPwJeMGzvn8N2TnPHOTGTz/8ArzXhH/BQ/wDZe/Zst/2Z&#10;Vi0X4IeC9Pj/AOE58NRX01l4ftbdjaya3aLOnmRoGVWR2DcjgnoK9b/Y4vvG/wAIP2mPFH7IE3xI&#10;1PxL4N0nwLpmv+FP+Eifzr/Rlmurq2ey+0n57qACFWQy5kjA2l3BG36qprLlcVwHxe/Zm/Z3+Odu&#10;LT41fBDwp4qTaVVte0GC5ZAeuGdCyfgRX51fHD4n/sk+B/E954P/AOCdXwB/aC+ImpaZO0V9ffBn&#10;xzqlj4Zs7hHKNbfabmZ7WZ0PVYYpY1yFyGDAeXT/ALbP/BQXQZZ9GfQ/H3w81jbCND0f4veKNIZN&#10;WYkmYQzzaPDbMIYEeRt99GzBQApYgH6d/ZI+KH7eXx6F5otl8e/hdceJtDghm8Q+CfF/w4vNN1K1&#10;hl3eRcRzWepzQzW8oQ7J41dCVIIDKVH0Qunfto6bZ+ff/Bz4f37xgFk034gXcbv7qsunBQcdi4x6&#10;18y/Bn9hf9sX4lfs9+PP2UPif8N9B+G/g/xF8VNa1WO+1LWodWvItFvNU/tGOGxt7RjFFIjO0Ykl&#10;lXY67xCwwW/Razi8mJYwxbaoG5jknjrn1qSb/VmvyD+PH7ZnhH47ftc+LPHfx4+Ii6Db/BzWr/Tf&#10;Bvw4h1qwsdZ0hrYSrc661nrNuLXUJ5oSHjSOYvFbsmxS8jmva/2Av2cdW+IPjy4/b4+OGgwQanql&#10;tJb/AAz0tvDMGlzWOkOX26ndwRDaNQvInUucAxxEIAuWFeu/tmftH+JPg/4a0r4ZfBfw3J4h+K3x&#10;AuJtM+Hnh2MZ3ThAZb+46+Xa2qHzpXIxhQvBYV8h/EP/AIJc/tffsVeEdH8ZfBnV77x7qWk6pd6x&#10;e+P/AArHN/wllte3IWW5VrCW5WzvrSaZSs+RJcNDsVY2dA49M/Z0/wCCumgal4LfWv2q/DlnpOkW&#10;lzHYyfFTwbDd3fhWe9wokt5WniS50+ZHIVknjCBsjzDwD6N4p17w9+1B+1f8Mbf9lo6VqmqeF5rH&#10;xN4s+KmkyrNDpvh2R9yaYs8TYuG1JUkQRZZEjSSYjcsRP27b/wCrzTmG5cV4p+1x+xj4e/ap0+w1&#10;Ww+KPivwD4u0W1urbQ/G3gvUvs95bQ3HlGa3kBBWaB2hiZo2A5jUqyMM18hfEj/gl/8AtVv4uXQr&#10;GDTPH1rfWJXUNW8XfGLxDZacyrsU4tla4vLW5fO5Wgnkh+V9wTKqU8N/8EUvGU+pLqfiPwf8HrO8&#10;tbUrourtb3Wralpk24HPnyW1ul7DgY8u7imJJJLjgD1jw/8A8Eo/Eto6K3xj8I+GLSY7tZ03wD8K&#10;LW2tdTk24M0kN/NeQRy7iW3xRIxOASRweysP+CWnwvmms7vxp8evil4guNPJ+w3c3iaGwmtoyQTD&#10;HLp1vbyRxHH+rVgntW5bf8Eu/wBirfqcutfCu+1hta2nWv7e8ZavfrqDKoUNMlxdOkhwMcrjHHTA&#10;roNM/wCCe37EGlNDJF+yn4DnktmBt5b/AMNwXLxkDAIaVWYHHfOa9O8KeA/BPgTTzpXgjwjpmj2r&#10;Nua30uwjt0Y+pWNQDxWtRTJgojJxXxfqPjvw9+zl/wAFAvihofjDR9aaf4sWmjeIfC/9n6HLcLf/&#10;AGPT49Pu4kaNTvkiFtbOyjJVLiNsYzXqVn8btJvf9X4D8Zx/MQfP8I3cePrlOB7nAr8+Na1m58G/&#10;GfWfBnxJt5tGvLjUvEes6DbeMLeWxl0+3k1m7n+0afqNtEt1ZRvDLFM8g+22md4nWBsh/uz/AIJD&#10;QQr+wX4VuoYZVW81jXrxftE1vJIyzazeShma1AgLEODmICP+4Au0V9N7V64pdo9KK434v/Aj4X/H&#10;jw2fCnxV8IWerWazCa1aTKTWcw+7PBMhEkEq/wAMkbKy9iK+ddV/4JKeG9ROobP2xPi1HHqkxe8t&#10;Xj8O3FvL8wKs8U+kOkkigACdw03cuTzTtN/4JV3mi3cGraP+3L8WGvltGs7u81Kz8O3L6halSogu&#10;c6UPtMa5GwS79g4XAqXSv+CWL2Gnw2j/ALa3xSD2UzPpE1vY+Ho30sEY2WrnSjJbxnHMcbrH22gV&#10;Qv8A/gk7c3WmTaNB+2H40WxuJPObT28M6D9njuuM3UKJYr9lnPJMluYiWO773Jz7H/gk/wDEbR5Z&#10;F0v9tG9uLa8jC61Ya18ONKuINYcAbZ7qNBGslwpAYXACy8DczVHdf8Eqfipqdhc2mtftNeHb6a4k&#10;UHUr74ZCS5e3VtwtZ3N/i8hx8oW5EpUfdKlVYet/sO/sTv8AscweOLvUvi5feLNQ8d+JIdX1KWay&#10;Ftb2rRWcNqqRIzySY2QrlnkYnCjjBJ99oxRj2pCoPal2jpigDAwKKKKCAeCKb5SYwRTWRduT6V8P&#10;/tT/ABq/aX/au/aQ8TfsK/sg/Fv/AIVrpvgbSbG4+KHxKh0xLrUFmvlZ4NM05XOyNzCrPJcEbkLK&#10;qYIJPD+Cf+CFP7Gnhab/AISHxF4m+JHibxNJfR6hceLNe8cztfT3iHK3D+WER3VvmXcjAHtXnf7Q&#10;f7Jt78ANc8KfCH4ieJI/HXw78e68uh+Hb7WbO3ttW0fXmhkezjkuYoxE7XUw2HUjC95G3RvnMi/X&#10;3/BKrxb8VtV+CXiX4efFT4jt40l+H/jy+8MaX4wkkMj6nb28cJZXkODM9vK8tm0xG6RrQs2GJr6i&#10;2j0oorwH9vL9q/xB+zn4E0vwp8HdDs9e+Knj69bSfhp4avZGENzd7d0t3cbfmW0to/3srgj5cKCG&#10;da479kT9k/w1+y94KvrjU9cm8SeOPFNwdS+IfjzUgDea/qDD5pHPRIUB2RwqAqIo43FmPzd+1z+0&#10;7f8A7Ql5fW/h3WrjS/g34f1BrfUdfvHexsfGeoQkiWNNQeyubdbK2lCownEcdzMrIXMUTiTyj4L6&#10;B8YvG3xstdB/4JoagvhXxhJNBqfjv+z76wuPBiWcrZFzqEFjdXlrJNMoPliyNrO5XcYkQ7x9i3f7&#10;XPxW/Zxnu9N/b3+CE3hPT7MqqfE7wes+qeGLpSwG+VlU3GmnkfLcpsB4808Z9H8U+Pf2ePiV8CdQ&#10;+IXiTxJ4Z8SfDu40eS+1DUPOhvtOns1Qu8mRuSRQFzxk5HHNfCvj/wDZE8G3/wCy7qn7QP7SnxE+&#10;JHhvRtb8QtP8P/hPZrpd5d6f9qmjg0mxtZNRs7m7t76bERKxTosLykARrEWH6J/sKfDL4y/Bz9lL&#10;wV8Ov2g/Hd54k8Xafo4GsalfXpupld3d1t2nIBuDDGyQ+cQDJ5Zcgbq9ir8w/wDgo7dn48/EX9oa&#10;w+IEN9qGn/CDwD9k8C6XeNDHoul6pc6G2oPrNz5zokl0TPDb23EhiaNmC/OXH19+z/H4Bj+B3g9f&#10;hXHbR+GW8M2R0GOzAEX2QwJ5W3HYrj8c9etch+3y/wAGYP2MviZc/tA28MnhGHwbfyassuMhRCfL&#10;Meekxk2CMjkSFMc4rpf2cP2dPA/xl/Y/+GqftafBPw34m8TzeBNKPiI+KPDlvdTPdfZYzJ5hmRiX&#10;3ZJzzuzXZfCv9iH9kv4HeMG8e/CD9nbwj4d1hrfyV1HS9FijmjTuqMB+7B7hcA969USFFGMU6ivz&#10;5/bl/a78RftM/tC6/wD8E4PgD4+uPDdt4dtIpfi14i0+3FxqkscqK6aXZWqTR3BjkRkE91GPkWVU&#10;Rgzbh47pfgvxB8b/AIhR/sOfshofAPh3wzDEfiV468DtrOipoNqSc6OlhcSGL7fcpkF2LmKNvMJL&#10;MtffXwt+F/gD4KfD/Svhd8MfDNro2haLZrbafYWse1Y0XGMnqzE8luSzEknJr4p/ahm/aS/4Kf8A&#10;jC+8BfsbW2l6t8JfhbqDSeML2+1OW1t/HutQkZ0azmRlVkgGXZnIt3n8tHPlg55P4Qftm/tC/sP+&#10;LLf4KfGHwfr2rWd99ovrH4f+MtWWPxNo1jHuMslnqE0Nvp2q2yAFhbxzNJCvyrJIAQn2N+zp+2z+&#10;yt+17plxb/Bj4raVrF1BCG1Hw/ct5N9bxsOslrKFk2Nn7+0oezGuG/Z0sI/Bn7ftx8Mv2L7Ce1+H&#10;+j2t1J8b9Nguh/YGm6pLCslpDZxEHyNRLMJJo4CkQiYmVfMZDX3DHnHP41T8ReGPDni7RZ/DfirQ&#10;bPUtPul23NhqFqk0Mq5BwyOCrDIB5HUVzOkfs5fADQuNI+CHhG1Gc4t/DdqnOc9o/Xn689a8m/bx&#10;+O2v/s1fD7w74M+AXhHTx4++JfiqHwv4Nkks1Frp1xLHLNNfzqoG6OCCGSUqPvsEU8EkfOX/AATG&#10;/Zh8CfDL4r/Gb4h+N/G1547+LEfjv+y9c8b+JHSTUJ7D7Fay27IASIoZxK8gCYUjCDIiAH2Z5adN&#10;v+f/ANXFfM/iiy8N+DP+CvfwfuvhdDDa+I/F3gnxIvxMt7BsG90e2hhawuLpRwSl4fLikYZIeVck&#10;Lgfcnkp+RBoEag5Ap1BGRg0YHpRRRRRRR1GDWfr/AIc0XxPo9x4e8QaVa32n3lu8N5ZXkKyRzxsM&#10;MjKwIZSOoIwa8T0T/gmf+x/4UnvpPA/gPXPDsepX7Xt7Z+GfiJrumWrzsqqXEFrexxKcIo+VQMKB&#10;04q1c/8ABO/9mq92/aV+IHy/d2/GjxSv8tSFNP8AwTu/Z0jjjj0/UfiNa+WSVaL4yeJWPPr5l+wP&#10;5VVl/wCCd/w1AA0z42/F+y2qQvkfFPUmxnOT+8kfJ575qnP/AME+dn/IF/bI+N2njIK7fF1tc4x/&#10;182kufXn+XFU3/YG+K9sSdI/4KP/ABphH8MNzY+FrhM9yd+i7z/30Ku/Cn9iLx74F+Pug/Hfx1+1&#10;x4k8aXHh/S7/AE60sdc8MaPCWtrsR+YhmtbWJ1zJBA524yYlHQsD9E00wxsMMuc8HPevnH4of8E2&#10;fhT4t8Z6L4/+FnjLXvh7faL4gbWobDw1NG+lT3phli86SwnV4FfE7sWiWMs3LFq8I/4KDeGf2pf2&#10;Uvh54T8fab/wUL1aysdX8eWOg6zfa94f0Kys7O3uo5kjkaY2L+Ti4FuDIwZVQtlc4NeceF/jh+2t&#10;8B/jV4Evfiz8YfF3ibQPFnjCx8OXnhvxZ4X0uK323jeUl3ZatpdsLe52uUkVJHt5HiD/ALnd939A&#10;q8X/AG0ta8WaT4e8A6f4Z8cat4ftdb+LXh/RddvtFmWO5azvLk23lpIyt5ZaWSEbhzzjuRXoTfsS&#10;usnm2P7VHxYgDLgx/wBvWcq/X97Ztg/Suk+DP7Lnhb4OeONU+JreOvE3iXxBq+kW2l3WreJb6KSR&#10;bOCWaaOFVhiiQASXErZ2lju5OAMenV5D+1V+zFL+0RZeEda8P+Nf+Ee8TeAfFqeIvC+qSWAuYDcC&#10;1uLWSCeLejSQSQ3UqsEeNshSGwCG+b9Y+H/7Zvwn/bKuPjwf2Yv+Ewh1zwKuga1cfDvxFZJDfz21&#10;2Z7K4mj1Ke2e2dFnuoyB5+FkUCTjFepaFe/t6+MV8+2/Zo8F+EYGOG/4S34jNPcj6RWFnNG30My/&#10;WtSf4L/t167GyP8AHH4Y6DGxOVsfAd/fyx59JJdQiU8HvFVE/sXftM67LnxX/wAFD/FlqG6r4T8D&#10;aHZY+hu7a7NaFj/wT20+XDeMf2tfjVrzfxGbxpHYK3HddOt7cfkBWhH/AME4v2W5kxr2leMtab+J&#10;tb+KOv3St/wB70oPoFAqa2/4JufsKwyLNd/sq+C9QdWyr6zo6XzZ9c3G/n3617VZ2NrY2sdnaW6R&#10;RQxqkUUagKirwFA7ADoO1Pmm8pd23PNfAn/BQX9q+6+O/i7Wv2Vfhf4wGg/DzwtMIfjf8Qbhb23s&#10;mcbHPh2PULeFxZs8ciNcXBwI4pFjVg8jbPE/hH8FdE/bs+IsPwL8O6V9k+Avwl1C3g1q1t9Vsdc0&#10;fWryEQzW+l6Vf/Zxc/ZFRo5LgtJk5ji2gMzV96fF34qfD74A/CzWfi18S9bg0nw74a017nULqTAE&#10;USAKEVeMsSVRUHLMyqBk4P5ueJv2iv8AgoT8E9Zuv20fjz4a8beDT4q163uPCPhvXpYpfCcGgzR4&#10;t9O1KZriNNJuAMu87xmfznjVQ67oa+1v2af+CgHwY/aHvbHwHqVvqfgfx7daaLw+A/GVk1jfTQZI&#10;M9rvAW8tyAWWaEsGXa2FOVHOftKaTY/ss+OdH+Of7MiahYfETxp4otdPPgPQ4DJZePJXP71bm13K&#10;kckduss5v1KvEkJaQyoPLP3DbMzQhmXGR9081LRSMcLmvkf/AIKUft5z/AuDSv2Zfgp4y8Oab8Vv&#10;Hke3TdQ8S6tBaWfhuwYtGdTnab5Wcuvl28GC00p+6VR6+Nofgt4h1HxLpv7EPwG0fWrfxV4gR9X+&#10;JHjbx9pel32qaFpc5kEmt2+rabMDJdXM0ZSBZhIT8zbUSPC/oZ8LfhX4A+BHwx0r4YfD7SY9L0Dw&#10;/ZiGzt3kJ8tByzu7ElmYlmZmJLMzMTyTX5//ABe/4KCftN+J/i3qn7RXw58dr4O+COk30ekfDfWt&#10;W0d5tD8cXq3Hl3Ru547aVoo5HQxW8hmtgMeapmUMp+tP2ZP2/Pgn+0Rr03wqvb+Lwv8AErSY2HiL&#10;4faveRNd2kiHEohkQmO6iDHiSIngjcEbK1k/tJfDzwz+zHba9+2n8GviTB8N9Z0uD7b4qhkUvovi&#10;vGFW3vrRTzcSMVjjuIAtwXdV/ejEZ+tvhX4s1Lxx8OdC8Za14ZutDvtW0a0vrzRb7HnafLNCrtby&#10;YyN6MSrdsiuiIyMV5j+1J8ALr9oX4bw+GNA8bS+GfEWkaxa6v4X8TQ2SXR02/t3JWQwuQsqMhkid&#10;MjckrDI4I+K/iN8F/wDgqd4B1tI/iN8bvH3i63VXa3k+Eui6LDaai28BIpElgS60+QA53F54SOsi&#10;kYPnh/ZV/b3+ImlR+Gdc+Ev7Q+pW81758mreIvjbp2lXdmMk7N1petb3Uf8AsNaRkr1JI57nSv8A&#10;gkT8WfF8FrrvjX4JfCmx1Ty/J1CHX/Ger+IrLUIhwpnsrqA+TLtLfNbXSksRuZ1+Wu88N/8ABG6T&#10;QbiFvCXiz4e+DbeyydFHhf4asbzSWJBJgvZbzzWBxykgeM8fJgYrq9P/AOCRGiXMtxc+MP2ufiHe&#10;LqELRa1puk6L4d03T9SBOd09vDpeJJNwBEhbeuMAgEg9fpn/AASt/Zrjs9NsvFnif4keIl0Zt2kP&#10;rHxO1VZLJsEHynt5omjyCR8pHBxwOK6/wz/wT4/Y78K+Jf8AhM7T4D6Pfax9ojuDq2vSTanctNGQ&#10;Y5TLdvKxkXA2uTuGOCK9npvlJxkZxyM1zvxD+Evw4+LOi/8ACOfEzwRpOvWCyealrq1ik6o46Ou8&#10;Haw7MMEdjXx3q/7P3wm/Zy/4KteBb/4VfD/T9Bs/FvwJ8RafOunwlEmks9U0iVSeOSI5goyeBx6Z&#10;+nK/Pv8Ab90pLv8Aap8VXeofENdA0+TwT4fgupNaknt9IndrnUREs908dxp9uxYBVF9bSRuSArxn&#10;LV23/BNL9nf4X/Fj49fF/Wvjt8BdB1bUNL0nwxYRt4l8MpIyH7LcSsFWeS4RflkRd1vK0DBAY8L8&#10;q/bFl+yj+zLprq9h+zz4FhaNdsZj8KWa7R6DEfFdd4W8D+DPA9i2meC/COmaPbs25rfS7CO3jLep&#10;WNQCa1K4f45/s5/Bf9pTwi3gT43fDzTfEWl+YJYIdQhzJazA5WWGQYeCQEAh4yrA9DXyZ4u/4JBe&#10;JL/VLiw8NfFXwHeaDLcBja+M/hf/AGlc38WcrHevHeQQzvHhVS4SGK4CoC0rPlziy/8ABGfxe19H&#10;rNx4l+D1xqVrcJJpl63wmlL20QOXtJDPfT/a7d+RtuPMkQE+XLGdrLLP/wAEUvCtxf3cUfw7+B8e&#10;k3Tm5XS1+HU4Nje7sm4tZhciWHOTmIs0R4wi/Nvzbr/gh7pNzezalc+C/gPetqEP2fXrS5+F0iQa&#10;kgICTYiuFa1uQoAMtsYkcks0ZO3bl6X/AMER/E/hO5g1Dw/4S+BF1cWtw0a/b/Bk6w3mnH/l0uIl&#10;yrOgLbLtNlxwnmSSfNvdd/8ABHX4iQ6beaFpHww+ES2vXQ5P7avlm0wkHKnzLCaO8h4G1LlJXQj5&#10;ZMBSvsn7G37Dn7Rnwc/agX9oD4xfEzQ7qxt/hlN4Xs/Duj313ebJJb61uxIJ7mNJPJjMEqxxyGV1&#10;Fyw8zaqqPsCivEf+Cj6fEuT9gz4vR/B03X/CTf8ACvdUGj/Yt3neb9mfOzb827buxt5zjHNcz+yS&#10;/wADH/Zo8D/8M0pa/wDCB/8ACN2h8MfZFXAtfKXbuC9JOcPn5g5YHmsv9uTSvhDqv7Jvjm8+Nj2k&#10;Ghaf4dub5tQmcK1hPCheC5hfgpKkoRo2Uhg4GOcCvnr/AIJXeFNe+Kvx18AftHaTq15qzaP8Gm0j&#10;4k69b2sS6adZuE06RtNS62mbUbqKeG7kuHeWRYXcIu1mcV+lMKrs3Ec+tO8lPSnAAdBSMu8YNfOX&#10;7Uf/AAT18CfHPx4fjX4U0zw3Z+LpNP8AsWsW/iTw3FqWkeIrVQfLhv7YlSzxk/u7hGEkYJHzqdlf&#10;Ofg7wl/wU7/Yj1y28IeF/wBmCP4lfC9cx2/h/wAO+N7a4vPDybiypZXF8LaaeFSdqwToWRQoWchQ&#10;tfQn7Ev7KvjDwr4s179rn9prTbWT4teN4hBLZwXn2m38KaOjE2+j2r/dO3O+eZQPOlJPKqlfSoRB&#10;0QflXhHxq/4Jv/sk/Hj4lRfF3xr8NLi08SJBLBca14X8QX2j3F5HIMMs7WM0Xn8cZfcQCQCBkHrP&#10;2Zf2SvgN+x/4Ju/h5+z38PYvD+k6hqkupX0Ivri6kubuTHmTSS3DvI7MFHVsDsK9MAA4Aoox7UhV&#10;T1UflShQOi0UUUUUUUEA8EVyfxf+C3w5+O3gm6+H3xO8MRalpt1n/lo8U0D/AMM0M0ZEkEqnBWWN&#10;ldTyCDXm8X7GXiC2tLbT7P8Aa7+KkMNrCscY+1aRI5UDA3ySaezyMP7zsWPUknk818Rf+Ca+m/Fn&#10;w5J4W+I/7VvxS1azZt0aTtoayQv2kilTS1kikHVXRlZT0I6165+zf+z94Q/Zh+D+mfBXwJqGrXmm&#10;aXJcSQ3Wu6k13dTPPM88rySsMsTJI59BnArvaKKKMD0owPSj2xRRj2ox7UY9qKKKKKKKKKKKOvBF&#10;fG/xg/Z1/aB/Z4/a78Sftgfsz/D0ePND+JGn6fb/ABK8CxarDZ6hDd2UbRW+o2L3DLDKTC5jkgkd&#10;CSqurfwjSi/a38ZTSNpsX7D/AMcv7QRcm1bwfbiPd/d+0G68gn3EmPevIfiT+xv+2x/wUi+NPhyX&#10;9ovRZPgn8HfBWrLq2l6LpevQXPijXr7ymSOWSa2aSGwRA742O0iltykNtZPvT4Z/DLwV8IfBWn/D&#10;v4c+GLPR9F0q2EGn6bYQiOKGMdgB3JySepJJJJroKKK+eP2tf2TviD8Qvif4f/al/Z/8XWdj8RfB&#10;uj3WmafpfiKPzNJ1jT7iSOWezmwrSWju0Ue26hy6FQGWRMrXyV+35+0b+0D430GH9njV/wBn/wCK&#10;3w70efS2uPif4m0vw7cXUbW7Msa6ZYapaxy2q+blne4Z02RxlCEkkwvlejeH/Gvx28S6F8M/2RtQ&#10;1rSvE+rW8djperaHMbGz8N6fbpHG95dDR9aFuBDEy+XDLa5nkKx/3iP1C/ZZ/Za+HX7Jnwqt/hl8&#10;O7aW4ZpnvNc17UNr32tX8nM15dSADzJXYnnAAGFAAAFekXdja31s9ndW0ckUiFJI5EDKynqCD1Ht&#10;Xzb8Yv8Agk/+yF8V/EKeLtI8K6l4J1Fr63u9QbwHqjaba6nJDOs8f2yyUNaXWJEVsywsTtXJwBjp&#10;F/YT8Iat8SvCvxJ+JPxV8YeMW8F6q2qeHdH8QXFkLGC/MTRJdNHb2sRlkjWRym9iqMd4XcFI90wO&#10;uKK+Rv26v2J/jR4u8YTftLfshXfh1fHE2n29l4g8P+J4UW21y2t2doGhu/KeSxu4xJIqzKMMrAMR&#10;sVh8g/C/9lH/AILI/CnxfG3wd+G2ueBbK83Sa1oqfEjSdX8P+ZgkG2h1Bp7i2JclpJFJMhZsqOMf&#10;VXwU/wCCbvx2+IWtaL8Rf+Ckf7So+JV3oeoR6jongHQdLTT/AA7YXkbFkmnRFVtSkRgpUzKsasCR&#10;HzX2YFUdFFLRRRXy3+3P/wAEyPhP+1r4n03416Z4f0Gx+IWg2zwW+qatpInttYtDg/Yr3btkCgjM&#10;dxEyzW7FmjJDNG/zPpHw5/bL/wCCcthq2s/s+/sieINZ8FzapJqHiL4c2WtDxAZrpyBNe6VfqzX5&#10;dwFYwXNsVZlOHQsSeyj+LfxX/wCCotlZ/BL4EeC/iJ8MfBM8jR/GDxh4q8Oy6PqVnEBh9CsUmAZr&#10;qUZWW4TKwRnIJdwo+4vhL8I/AHwP+Hej/Cf4WeEbLQ/D+hWSWumaZp8ISOGNR7DlickscliSSSTV&#10;L41/s+fBj9ozwVN8O/jj8MdG8UaLcA7rHWLFZlQkY3oT80bgdHQhgeQQRmvl7W/+CIX7P/iKz1HR&#10;9d+LvjrUbO8CJp1zq01he6ro8SjCR2mqXFq99EqD7mJsr0Bx1+mf2eP2d/hz+zH8KtL+D/ws0yS3&#10;0vTIzunu5vOur6djmS5uZT8008jEs8jfMzHJ7V3v4UUV8+/8FE/2N7j9sf4M2GheHNTtbHxb4R8Q&#10;W/iHwbdahv8Asb30KuhtroJ8xtp4pJYZAvO2Tdg7dp/PL4x/FD43/AH4oWvj/wATfA/4t+Afin/Z&#10;EWkyXXhXwLPq+g6jCiyiO0VbKKSy/s+CSR5VYLNfYIH7rJWuv+D/AMWP+C2/7SFpeaH8ONKTRrdr&#10;qODT/GnjH4NSeH4PLYASXUkN/e+dtU5KLDayl8Lu8vJ2/bX7FH7Behfsspq3xI8Z/EXUviJ8UvFi&#10;xjxh8R/EEYW5u0Ukpa28SkrZ2qZO2CPC5wTkgEfQ1FFFFFFFFFFFH4UY74oooo9sUY4xijHtRRRX&#10;iX7e37MN/wDtZfAJvhro+qJZ6pp3iHTNd0WaWby0a7sLqO5iR2McgVWKbSTHIBnJRxlT+cvxh8JS&#10;fAf4yfD+y+LNkvgXVrj4r+EpZtNt/tOj2urj+2bVTILa3kl0m/ZN5d54DBPGMM8QDEL+gcv7TX7O&#10;Vvftpdx8ffBMdyoJa3fxVZh1x6jzM14X/wAFCf2h/gtd/BDQtR8KfGjwneXml/FTwbqKrZ+ILad4&#10;o7fX7GV5diuSQiqxbjoCa++Fxt4ooowCMEUm1f7opcADAFAGOgooooopsqeYm2vhP9sz/glpDq37&#10;Qsn7XX7Oo8Qabq2vbYviJofg3xhLot9qXARdQtJN6273KrxJDcDypkGcrIAzeN/s9ftt/Df/AIJy&#10;WWn/ALJn7QvhDXvDHgnS7o2/hTxtrnhW60642ySMwTUoZIlWSQNvDX9q00MoG5yhJz7X8L/AU/8A&#10;wUs+Odr8ZfGNlv8AgN8O9WWb4f6dI7CLxvrcTMDqsq9HsLduLdTlZnzL8yhBX2zq3h/R9f0efQdf&#10;0e2vrO6i8q6tLqFZIpY/7rKwII+tfE3xv/4IifCrxVq1w/wH8XWPhPQtU1H7ZrHg3XPDv9radHLy&#10;RJp7+dDdaUQ2CFtZ44xgbUTFej/sSf8ABOKb9lbxVd/EL4nfHnWvid4ggsW0zwjfeII5dvhnS2bz&#10;JbS28+eeRjJLgvNJI0hSOKPO2MZ+n0G1AMUtFBGR0r4l/wCCgv8AwTx8aeNfjTpv7an7MnibxBpf&#10;i+3tY9N8d6D4b1SO3fxRpaBlRglwGtZ7mDcSkdwhjlTKFkZUdfnb9lf9pT4I/wDBPbxd4u8IfG7W&#10;Y5rPxR4qbUdY+JF54bk0fVLK4lIjW11fTJQstpbwkJHDcW6G0CMN3luzM/ufxV13U/8Agoh8UG/Y&#10;5+APj6H/AIV1Z2sN38aPHegXe9ZbOUboNDsbiL5PPuUw8siN+6gOM7pFFfZWi/Cf4e+Hfh5b/CTQ&#10;/AulW3hez05NPtfD8din2OO1RQqwiIjbt2jpj8+tfD/7Uv8AwQ88PeJC2s/sn6zo+kQySHZ4C8ZS&#10;XUuiaV5kwea50Z4CZdDuW5O+3Vk6LsArsf2a/wDgnH+0Vo3xB0e7/a7+Otv448D+DrhdR8F+Dby8&#10;l1OW31RRtjuLq9nghe8SFSzQxzI7JKRJvJVAv2jDG0Y+Yfw4qSjAPak2r/dH5Uu1f7tGB6UYA6Cj&#10;A9KPwoooorwv9sb9k/xN8f18N/ED4X/Ey68I+O/BE93J4b1iGFJIZobpES5s51dG/dSrFF86jcjx&#10;owDbdp8Kste+KPhsx6T8Urb9pCz16JCL7T9F8Jw6xZbgcb4b2y08wyo2MrlkfBG+NTkDyj9oX4c6&#10;18TdXHxK+Hvg79oSx8Xw29tEl1r3wmubiG4WB5HjQtHAkkIJldW27opEbbLDMoCj2b/gj78P/it4&#10;Zm+Kfjj4mfA7WPBK+JtW0qbT7PVdBTS9/kWfkTBLZXwoEqs+8JEsnnbhGhyi/bWB6UUUUfhRj2ox&#10;3xRgDtRgelGB6UAAdBRRTJohIMYr5y8V/wDBMj4HXPju8+J3wc8Y+NvhbrWpTmfVP+Fd+JGs7G9m&#10;PWSXT5Vls2cnJLeSCx5OTzXOeLv+CRHwX+M3i3S/En7Uvxl+JHxVs9HkSWz8L+Ltehi0dpEbcry2&#10;VjBbxTEED/WBge4I4r6f8K+EvDvgnw/a+FfCPh6z0rTbGERWWn6bapDBboOiIiAKqj0AFanTgCii&#10;iiqs3R/wp6/6xf8AdNT0UUUUUUUUUUUUUUUUUUUUUUUUUUUUUUUUUUUUUUUUUVTn/wCPBacPuH/e&#10;H9Kjj+8v/XT+lXqKKKjf77fhVSP+H6f+yGqWl/8AHt/wJ/51tp92loooopk/+rNQv95v901PD9z/&#10;AIEf506iiiimy/6tvpVXu3+9Ubf8fDf739VrQooooooqOeq1x978f6UxPuD/AK6LVq1/1NTUUUUU&#10;UUUUUUUUUUUUUUUUUVDddq8R/bh/5JB/3FIf/QzXgl1/yLa/9ezfyrA0b/kO2f8A1/J/6Mr9DI/u&#10;CnUUUUUUUUUUUVXufv8A/ATXmv7Uf/JKNW/683/9Fmum+D3/ACTHw9/2CYf/AEBa6yiiiiiiqOpf&#10;8eDf9ch/I18mf8Fi/wDk0TxN/wBgC8/9FvXnn/Bs9/yil8F/9hjVv/SySv0Eooooooooooooooop&#10;s33Krj77f9c2/pTqLfqP+uf9asUUUUUUUUUUUUUUUUUUUV//2VBLAQItABQABgAIAAAAIQCKFT+Y&#10;DAEAABUCAAATAAAAAAAAAAAAAAAAAAAAAABbQ29udGVudF9UeXBlc10ueG1sUEsBAi0AFAAGAAgA&#10;AAAhADj9If/WAAAAlAEAAAsAAAAAAAAAAAAAAAAAPQEAAF9yZWxzLy5yZWxzUEsBAi0AFAAGAAgA&#10;AAAhAErEXtIoBAAAEgoAAA4AAAAAAAAAAAAAAAAAPAIAAGRycy9lMm9Eb2MueG1sUEsBAi0AFAAG&#10;AAgAAAAhAFhgsxu6AAAAIgEAABkAAAAAAAAAAAAAAAAAkAYAAGRycy9fcmVscy9lMm9Eb2MueG1s&#10;LnJlbHNQSwECLQAUAAYACAAAACEANFrMod0AAAAHAQAADwAAAAAAAAAAAAAAAACBBwAAZHJzL2Rv&#10;d25yZXYueG1sUEsBAi0ACgAAAAAAAAAhACLJ+3hHuAEAR7gBABUAAAAAAAAAAAAAAAAAiwgAAGRy&#10;cy9tZWRpYS9pbWFnZTEuanBlZ1BLBQYAAAAABgAGAH0BAAAFwQEAAAA=&#10;">
                <v:shape id="Picture 14" o:spid="_x0000_s1042" type="#_x0000_t75" style="position:absolute;width:59156;height:236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qdcwQAAANsAAAAPAAAAZHJzL2Rvd25yZXYueG1sRE/NagIx&#10;EL4X+g5hhN5qYim1rEaxgtCL1q77AMNm3I1uJkuS6vbtTaHgbT6+35kvB9eJC4VoPWuYjBUI4tob&#10;y42G6rB5fgcRE7LBzjNp+KUIy8XjwxwL46/8TZcyNSKHcCxQQ5tSX0gZ65YcxrHviTN39MFhyjA0&#10;0gS85nDXyRel3qRDy7mhxZ7WLdXn8sdp+Dpttis1DZWa2I8u7my53+7XWj+NhtUMRKIh3cX/7k+T&#10;57/C3y/5ALm4AQAA//8DAFBLAQItABQABgAIAAAAIQDb4fbL7gAAAIUBAAATAAAAAAAAAAAAAAAA&#10;AAAAAABbQ29udGVudF9UeXBlc10ueG1sUEsBAi0AFAAGAAgAAAAhAFr0LFu/AAAAFQEAAAsAAAAA&#10;AAAAAAAAAAAAHwEAAF9yZWxzLy5yZWxzUEsBAi0AFAAGAAgAAAAhAPvOp1zBAAAA2wAAAA8AAAAA&#10;AAAAAAAAAAAABwIAAGRycy9kb3ducmV2LnhtbFBLBQYAAAAAAwADALcAAAD1AgAAAAA=&#10;">
                  <v:imagedata r:id="rId60" o:title=""/>
                </v:shape>
                <v:shape id="Text Box 2" o:spid="_x0000_s1043" type="#_x0000_t202" style="position:absolute;left:4381;top:5524;width:50578;height:164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3FB7F750" w14:textId="77777777" w:rsidR="00475173" w:rsidRDefault="00475173" w:rsidP="002C7BE7">
                        <w:pPr>
                          <w:pStyle w:val="BodyText"/>
                          <w:numPr>
                            <w:ilvl w:val="0"/>
                            <w:numId w:val="17"/>
                          </w:numPr>
                          <w:spacing w:before="1"/>
                          <w:ind w:left="360" w:hanging="360"/>
                        </w:pPr>
                        <w:r>
                          <w:rPr>
                            <w:color w:val="231F20"/>
                          </w:rPr>
                          <w:t>Explain the concept of a variable.</w:t>
                        </w:r>
                      </w:p>
                      <w:p w14:paraId="0F979ABF" w14:textId="77777777" w:rsidR="00475173" w:rsidRDefault="00475173" w:rsidP="002C7BE7">
                        <w:pPr>
                          <w:pStyle w:val="BodyText"/>
                          <w:numPr>
                            <w:ilvl w:val="0"/>
                            <w:numId w:val="17"/>
                          </w:numPr>
                          <w:spacing w:before="12"/>
                          <w:ind w:left="360" w:hanging="360"/>
                        </w:pPr>
                        <w:r>
                          <w:rPr>
                            <w:color w:val="231F20"/>
                          </w:rPr>
                          <w:t>Differentiate between positive, negative, and neutral</w:t>
                        </w:r>
                        <w:r>
                          <w:rPr>
                            <w:color w:val="231F20"/>
                            <w:spacing w:val="-5"/>
                          </w:rPr>
                          <w:t xml:space="preserve"> </w:t>
                        </w:r>
                        <w:r>
                          <w:rPr>
                            <w:color w:val="231F20"/>
                          </w:rPr>
                          <w:t>relationships.</w:t>
                        </w:r>
                      </w:p>
                      <w:p w14:paraId="46184D54" w14:textId="77777777" w:rsidR="00475173" w:rsidRDefault="00475173" w:rsidP="002C7BE7">
                        <w:pPr>
                          <w:pStyle w:val="BodyText"/>
                          <w:numPr>
                            <w:ilvl w:val="0"/>
                            <w:numId w:val="17"/>
                          </w:numPr>
                          <w:spacing w:before="12"/>
                          <w:ind w:left="360" w:hanging="360"/>
                        </w:pPr>
                        <w:r>
                          <w:rPr>
                            <w:color w:val="231F20"/>
                          </w:rPr>
                          <w:t>Differentiate among the four levels of variables (nominal, ordinal, interval, and</w:t>
                        </w:r>
                        <w:r>
                          <w:rPr>
                            <w:color w:val="231F20"/>
                            <w:spacing w:val="-23"/>
                          </w:rPr>
                          <w:t xml:space="preserve"> </w:t>
                        </w:r>
                        <w:r>
                          <w:rPr>
                            <w:color w:val="231F20"/>
                          </w:rPr>
                          <w:t>ratio).</w:t>
                        </w:r>
                      </w:p>
                      <w:p w14:paraId="2D5B7558" w14:textId="77777777" w:rsidR="00475173" w:rsidRDefault="00475173" w:rsidP="002C7BE7">
                        <w:pPr>
                          <w:pStyle w:val="BodyText"/>
                          <w:numPr>
                            <w:ilvl w:val="0"/>
                            <w:numId w:val="17"/>
                          </w:numPr>
                          <w:spacing w:before="12"/>
                          <w:ind w:left="360" w:hanging="360"/>
                        </w:pPr>
                        <w:r w:rsidRPr="00F84A59">
                          <w:rPr>
                            <w:color w:val="231F20"/>
                          </w:rPr>
                          <w:t>Explain the four basic types of interval scales (Likert, semantic differential, Staple,</w:t>
                        </w:r>
                        <w:r w:rsidRPr="00F84A59">
                          <w:rPr>
                            <w:color w:val="231F20"/>
                            <w:spacing w:val="-31"/>
                          </w:rPr>
                          <w:t xml:space="preserve"> </w:t>
                        </w:r>
                        <w:r w:rsidRPr="00F84A59">
                          <w:rPr>
                            <w:color w:val="231F20"/>
                          </w:rPr>
                          <w:t xml:space="preserve">and </w:t>
                        </w:r>
                        <w:proofErr w:type="spellStart"/>
                        <w:r w:rsidRPr="00F84A59">
                          <w:rPr>
                            <w:color w:val="231F20"/>
                          </w:rPr>
                          <w:t>scalogram</w:t>
                        </w:r>
                        <w:proofErr w:type="spellEnd"/>
                        <w:r w:rsidRPr="00F84A59">
                          <w:rPr>
                            <w:color w:val="231F20"/>
                          </w:rPr>
                          <w:t>).</w:t>
                        </w:r>
                      </w:p>
                      <w:p w14:paraId="28B1850A" w14:textId="77777777" w:rsidR="00475173" w:rsidRDefault="00475173" w:rsidP="002C7BE7">
                        <w:pPr>
                          <w:pStyle w:val="BodyText"/>
                          <w:numPr>
                            <w:ilvl w:val="0"/>
                            <w:numId w:val="17"/>
                          </w:numPr>
                          <w:spacing w:before="12" w:line="249" w:lineRule="auto"/>
                          <w:ind w:left="360" w:right="487" w:hanging="360"/>
                        </w:pPr>
                        <w:r>
                          <w:rPr>
                            <w:color w:val="231F20"/>
                          </w:rPr>
                          <w:t xml:space="preserve">Apply information from this chapter to write an American Psychological Association </w:t>
                        </w:r>
                        <w:r>
                          <w:rPr>
                            <w:color w:val="231F20"/>
                            <w:spacing w:val="-5"/>
                          </w:rPr>
                          <w:t xml:space="preserve">(APA) </w:t>
                        </w:r>
                        <w:r>
                          <w:rPr>
                            <w:color w:val="231F20"/>
                          </w:rPr>
                          <w:t>style method</w:t>
                        </w:r>
                        <w:r>
                          <w:rPr>
                            <w:color w:val="231F20"/>
                            <w:spacing w:val="1"/>
                          </w:rPr>
                          <w:t xml:space="preserve"> </w:t>
                        </w:r>
                        <w:r>
                          <w:rPr>
                            <w:color w:val="231F20"/>
                          </w:rPr>
                          <w:t>section.</w:t>
                        </w:r>
                      </w:p>
                      <w:p w14:paraId="3D49A2D4" w14:textId="77777777" w:rsidR="00475173" w:rsidRDefault="00475173" w:rsidP="00C84B3F"/>
                    </w:txbxContent>
                  </v:textbox>
                </v:shape>
                <w10:wrap type="square"/>
              </v:group>
            </w:pict>
          </mc:Fallback>
        </mc:AlternateContent>
      </w:r>
      <w:r w:rsidR="003865B7">
        <w:rPr>
          <w:b/>
          <w:color w:val="231F20"/>
          <w:sz w:val="28"/>
        </w:rPr>
        <w:t>Variables</w:t>
      </w:r>
    </w:p>
    <w:p w14:paraId="1B0DEDE7" w14:textId="7F893B31" w:rsidR="00C84B3F" w:rsidRDefault="00C84B3F" w:rsidP="00A215D2">
      <w:pPr>
        <w:pStyle w:val="Heading2"/>
        <w:ind w:left="0" w:right="0"/>
        <w:jc w:val="left"/>
        <w:rPr>
          <w:color w:val="231F20"/>
          <w:sz w:val="24"/>
          <w:szCs w:val="24"/>
        </w:rPr>
      </w:pPr>
    </w:p>
    <w:p w14:paraId="5FCF7BBF" w14:textId="77777777" w:rsidR="006E0B0C" w:rsidRDefault="006E0B0C" w:rsidP="006E0B0C">
      <w:pPr>
        <w:pStyle w:val="I"/>
      </w:pPr>
      <w:r w:rsidRPr="00AD43F4">
        <w:t>I.</w:t>
      </w:r>
      <w:r>
        <w:tab/>
      </w:r>
      <w:r w:rsidRPr="00AD43F4">
        <w:t>How Are Research Projects Developed?</w:t>
      </w:r>
    </w:p>
    <w:p w14:paraId="35CB4A2B" w14:textId="77777777" w:rsidR="006E0B0C" w:rsidRDefault="006E0B0C" w:rsidP="006E0B0C">
      <w:pPr>
        <w:pStyle w:val="I"/>
      </w:pPr>
    </w:p>
    <w:p w14:paraId="52E93028" w14:textId="77777777" w:rsidR="006E0B0C" w:rsidRDefault="006E0B0C" w:rsidP="006E0B0C">
      <w:pPr>
        <w:pStyle w:val="I"/>
      </w:pPr>
    </w:p>
    <w:p w14:paraId="56E954E2" w14:textId="77777777" w:rsidR="006E0B0C" w:rsidRDefault="006E0B0C" w:rsidP="006E0B0C">
      <w:pPr>
        <w:pStyle w:val="I"/>
      </w:pPr>
    </w:p>
    <w:p w14:paraId="506A4096" w14:textId="77777777" w:rsidR="006E0B0C" w:rsidRPr="00AD43F4" w:rsidRDefault="006E0B0C" w:rsidP="006E0B0C">
      <w:pPr>
        <w:pStyle w:val="I"/>
      </w:pPr>
    </w:p>
    <w:p w14:paraId="173C9635" w14:textId="77777777" w:rsidR="006E0B0C" w:rsidRDefault="006E0B0C" w:rsidP="006E0B0C">
      <w:pPr>
        <w:pStyle w:val="I"/>
      </w:pPr>
      <w:r w:rsidRPr="00AD43F4">
        <w:t>II.</w:t>
      </w:r>
      <w:r>
        <w:tab/>
      </w:r>
      <w:r w:rsidRPr="00AD43F4">
        <w:t>Variables</w:t>
      </w:r>
    </w:p>
    <w:p w14:paraId="0A5B2F52" w14:textId="77777777" w:rsidR="006E0B0C" w:rsidRPr="00AD43F4" w:rsidRDefault="006E0B0C" w:rsidP="006E0B0C">
      <w:pPr>
        <w:pStyle w:val="I"/>
      </w:pPr>
    </w:p>
    <w:p w14:paraId="67331BE0" w14:textId="77777777" w:rsidR="006E0B0C" w:rsidRDefault="006E0B0C" w:rsidP="006E0B0C">
      <w:pPr>
        <w:pStyle w:val="A"/>
      </w:pPr>
      <w:r w:rsidRPr="00AD43F4">
        <w:t>A.</w:t>
      </w:r>
      <w:r>
        <w:tab/>
      </w:r>
      <w:r w:rsidRPr="00AD43F4">
        <w:t>Concrete</w:t>
      </w:r>
    </w:p>
    <w:p w14:paraId="2EC15E55" w14:textId="77777777" w:rsidR="006E0B0C" w:rsidRDefault="006E0B0C" w:rsidP="006E0B0C">
      <w:pPr>
        <w:pStyle w:val="A"/>
      </w:pPr>
    </w:p>
    <w:p w14:paraId="4B4CA351" w14:textId="77777777" w:rsidR="006E0B0C" w:rsidRDefault="006E0B0C" w:rsidP="006E0B0C">
      <w:pPr>
        <w:pStyle w:val="A"/>
      </w:pPr>
    </w:p>
    <w:p w14:paraId="56223C5B" w14:textId="77777777" w:rsidR="006E0B0C" w:rsidRDefault="006E0B0C" w:rsidP="006E0B0C">
      <w:pPr>
        <w:pStyle w:val="A"/>
      </w:pPr>
    </w:p>
    <w:p w14:paraId="7A725868" w14:textId="77777777" w:rsidR="006E0B0C" w:rsidRPr="00AD43F4" w:rsidRDefault="006E0B0C" w:rsidP="006E0B0C">
      <w:pPr>
        <w:pStyle w:val="A"/>
      </w:pPr>
    </w:p>
    <w:p w14:paraId="0FB67676" w14:textId="77777777" w:rsidR="006E0B0C" w:rsidRDefault="006E0B0C" w:rsidP="006E0B0C">
      <w:pPr>
        <w:pStyle w:val="A"/>
      </w:pPr>
      <w:r w:rsidRPr="00AD43F4">
        <w:t>B.</w:t>
      </w:r>
      <w:r>
        <w:tab/>
      </w:r>
      <w:r w:rsidRPr="00AD43F4">
        <w:t>Abstract</w:t>
      </w:r>
    </w:p>
    <w:p w14:paraId="65EB36E6" w14:textId="77777777" w:rsidR="006E0B0C" w:rsidRDefault="006E0B0C" w:rsidP="006E0B0C">
      <w:pPr>
        <w:pStyle w:val="A"/>
      </w:pPr>
    </w:p>
    <w:p w14:paraId="0BA611F0" w14:textId="77777777" w:rsidR="006E0B0C" w:rsidRDefault="006E0B0C" w:rsidP="006E0B0C">
      <w:pPr>
        <w:pStyle w:val="A"/>
      </w:pPr>
    </w:p>
    <w:p w14:paraId="7D0AEBBE" w14:textId="77777777" w:rsidR="006E0B0C" w:rsidRDefault="006E0B0C" w:rsidP="006E0B0C">
      <w:pPr>
        <w:pStyle w:val="A"/>
      </w:pPr>
    </w:p>
    <w:p w14:paraId="2702C3C6" w14:textId="77777777" w:rsidR="006E0B0C" w:rsidRPr="00AD43F4" w:rsidRDefault="006E0B0C" w:rsidP="006E0B0C">
      <w:pPr>
        <w:pStyle w:val="A"/>
      </w:pPr>
    </w:p>
    <w:p w14:paraId="301D3E33" w14:textId="77777777" w:rsidR="006E0B0C" w:rsidRDefault="006E0B0C" w:rsidP="006E0B0C">
      <w:pPr>
        <w:pStyle w:val="I"/>
      </w:pPr>
      <w:r w:rsidRPr="00AD43F4">
        <w:t>III.</w:t>
      </w:r>
      <w:r>
        <w:tab/>
      </w:r>
      <w:r w:rsidRPr="00AD43F4">
        <w:t>Units of Analysis</w:t>
      </w:r>
    </w:p>
    <w:p w14:paraId="6CE7F800" w14:textId="77777777" w:rsidR="006E0B0C" w:rsidRPr="00AD43F4" w:rsidRDefault="006E0B0C" w:rsidP="006E0B0C">
      <w:pPr>
        <w:pStyle w:val="I"/>
      </w:pPr>
    </w:p>
    <w:p w14:paraId="1A221129" w14:textId="77777777" w:rsidR="006E0B0C" w:rsidRDefault="006E0B0C" w:rsidP="006E0B0C">
      <w:pPr>
        <w:pStyle w:val="A"/>
      </w:pPr>
      <w:r w:rsidRPr="00AD43F4">
        <w:t>A.</w:t>
      </w:r>
      <w:r>
        <w:tab/>
      </w:r>
      <w:r w:rsidRPr="00AD43F4">
        <w:t>Individuals</w:t>
      </w:r>
    </w:p>
    <w:p w14:paraId="27F920CC" w14:textId="77777777" w:rsidR="006E0B0C" w:rsidRDefault="006E0B0C" w:rsidP="006E0B0C">
      <w:pPr>
        <w:pStyle w:val="A"/>
      </w:pPr>
    </w:p>
    <w:p w14:paraId="1B6BEFDA" w14:textId="77777777" w:rsidR="006E0B0C" w:rsidRDefault="006E0B0C" w:rsidP="006E0B0C">
      <w:pPr>
        <w:pStyle w:val="A"/>
      </w:pPr>
    </w:p>
    <w:p w14:paraId="16DD4B73" w14:textId="77777777" w:rsidR="006E0B0C" w:rsidRDefault="006E0B0C" w:rsidP="006E0B0C">
      <w:pPr>
        <w:pStyle w:val="A"/>
      </w:pPr>
    </w:p>
    <w:p w14:paraId="42A438AB" w14:textId="77777777" w:rsidR="006E0B0C" w:rsidRPr="00AD43F4" w:rsidRDefault="006E0B0C" w:rsidP="006E0B0C">
      <w:pPr>
        <w:pStyle w:val="A"/>
      </w:pPr>
    </w:p>
    <w:p w14:paraId="311ED34F" w14:textId="77777777" w:rsidR="006E0B0C" w:rsidRDefault="006E0B0C" w:rsidP="006E0B0C">
      <w:pPr>
        <w:pStyle w:val="A"/>
      </w:pPr>
      <w:r w:rsidRPr="00AD43F4">
        <w:t>B.</w:t>
      </w:r>
      <w:r>
        <w:tab/>
      </w:r>
      <w:r w:rsidRPr="00AD43F4">
        <w:t>Dyads</w:t>
      </w:r>
    </w:p>
    <w:p w14:paraId="069D59B7" w14:textId="77777777" w:rsidR="006E0B0C" w:rsidRDefault="006E0B0C" w:rsidP="006E0B0C">
      <w:pPr>
        <w:pStyle w:val="A"/>
      </w:pPr>
    </w:p>
    <w:p w14:paraId="5D87770D" w14:textId="77777777" w:rsidR="006E0B0C" w:rsidRDefault="006E0B0C" w:rsidP="006E0B0C">
      <w:pPr>
        <w:pStyle w:val="A"/>
      </w:pPr>
    </w:p>
    <w:p w14:paraId="3B79B210" w14:textId="77777777" w:rsidR="006E0B0C" w:rsidRDefault="006E0B0C" w:rsidP="006E0B0C">
      <w:pPr>
        <w:pStyle w:val="A"/>
      </w:pPr>
      <w:r w:rsidRPr="00AD43F4">
        <w:t>C.</w:t>
      </w:r>
      <w:r>
        <w:tab/>
      </w:r>
      <w:r w:rsidRPr="00AD43F4">
        <w:t>Groups</w:t>
      </w:r>
    </w:p>
    <w:p w14:paraId="46B0EC0D" w14:textId="77777777" w:rsidR="006E0B0C" w:rsidRDefault="006E0B0C" w:rsidP="006E0B0C">
      <w:pPr>
        <w:pStyle w:val="A"/>
      </w:pPr>
    </w:p>
    <w:p w14:paraId="0C5C7934" w14:textId="77777777" w:rsidR="006E0B0C" w:rsidRDefault="006E0B0C" w:rsidP="006E0B0C">
      <w:pPr>
        <w:pStyle w:val="A"/>
      </w:pPr>
    </w:p>
    <w:p w14:paraId="52A2887F" w14:textId="77777777" w:rsidR="006E0B0C" w:rsidRDefault="006E0B0C" w:rsidP="006E0B0C">
      <w:pPr>
        <w:pStyle w:val="A"/>
      </w:pPr>
    </w:p>
    <w:p w14:paraId="405B4A5A" w14:textId="77777777" w:rsidR="006E0B0C" w:rsidRPr="00AD43F4" w:rsidRDefault="006E0B0C" w:rsidP="006E0B0C">
      <w:pPr>
        <w:pStyle w:val="A"/>
      </w:pPr>
    </w:p>
    <w:p w14:paraId="09402CD9" w14:textId="77777777" w:rsidR="006E0B0C" w:rsidRDefault="006E0B0C" w:rsidP="006E0B0C">
      <w:pPr>
        <w:pStyle w:val="A"/>
      </w:pPr>
      <w:r w:rsidRPr="00AD43F4">
        <w:t>D.</w:t>
      </w:r>
      <w:r>
        <w:tab/>
      </w:r>
      <w:r w:rsidRPr="00AD43F4">
        <w:t>Organizations</w:t>
      </w:r>
    </w:p>
    <w:p w14:paraId="7E05459D" w14:textId="77777777" w:rsidR="006E0B0C" w:rsidRDefault="006E0B0C" w:rsidP="006E0B0C">
      <w:pPr>
        <w:pStyle w:val="1"/>
      </w:pPr>
    </w:p>
    <w:p w14:paraId="2B4C8E80" w14:textId="77777777" w:rsidR="006E0B0C" w:rsidRDefault="006E0B0C" w:rsidP="006E0B0C">
      <w:pPr>
        <w:pStyle w:val="1"/>
      </w:pPr>
    </w:p>
    <w:p w14:paraId="33037EB8" w14:textId="77777777" w:rsidR="006E0B0C" w:rsidRDefault="006E0B0C" w:rsidP="006E0B0C">
      <w:pPr>
        <w:pStyle w:val="1"/>
      </w:pPr>
    </w:p>
    <w:p w14:paraId="282137DB" w14:textId="77777777" w:rsidR="006E0B0C" w:rsidRPr="00AD43F4" w:rsidRDefault="006E0B0C" w:rsidP="006E0B0C">
      <w:pPr>
        <w:pStyle w:val="1"/>
      </w:pPr>
    </w:p>
    <w:p w14:paraId="1D688C53" w14:textId="77777777" w:rsidR="006E0B0C" w:rsidRDefault="006E0B0C" w:rsidP="006E0B0C">
      <w:pPr>
        <w:pStyle w:val="I"/>
      </w:pPr>
      <w:r w:rsidRPr="00AD43F4">
        <w:t>IV.</w:t>
      </w:r>
      <w:r>
        <w:tab/>
      </w:r>
      <w:r w:rsidRPr="00AD43F4">
        <w:t>Aspects of Variables</w:t>
      </w:r>
    </w:p>
    <w:p w14:paraId="4EDC15BB" w14:textId="77777777" w:rsidR="006E0B0C" w:rsidRPr="00AD43F4" w:rsidRDefault="006E0B0C" w:rsidP="006E0B0C">
      <w:pPr>
        <w:pStyle w:val="I"/>
      </w:pPr>
    </w:p>
    <w:p w14:paraId="6C3A8F02" w14:textId="77777777" w:rsidR="006E0B0C" w:rsidRDefault="006E0B0C" w:rsidP="006E0B0C">
      <w:pPr>
        <w:pStyle w:val="A"/>
      </w:pPr>
      <w:r w:rsidRPr="00AD43F4">
        <w:t>A.</w:t>
      </w:r>
      <w:r>
        <w:tab/>
      </w:r>
      <w:r w:rsidRPr="00AD43F4">
        <w:t>Attributes</w:t>
      </w:r>
    </w:p>
    <w:p w14:paraId="1D8D2508" w14:textId="77777777" w:rsidR="006E0B0C" w:rsidRDefault="006E0B0C" w:rsidP="006E0B0C">
      <w:pPr>
        <w:pStyle w:val="A"/>
      </w:pPr>
    </w:p>
    <w:p w14:paraId="4AD26D8F" w14:textId="77777777" w:rsidR="006E0B0C" w:rsidRDefault="006E0B0C" w:rsidP="006E0B0C">
      <w:pPr>
        <w:pStyle w:val="A"/>
      </w:pPr>
    </w:p>
    <w:p w14:paraId="05C1F5FF" w14:textId="77777777" w:rsidR="006E0B0C" w:rsidRDefault="006E0B0C" w:rsidP="006E0B0C">
      <w:pPr>
        <w:pStyle w:val="A"/>
      </w:pPr>
    </w:p>
    <w:p w14:paraId="7D06F274" w14:textId="77777777" w:rsidR="006E0B0C" w:rsidRPr="00AD43F4" w:rsidRDefault="006E0B0C" w:rsidP="006E0B0C">
      <w:pPr>
        <w:pStyle w:val="A"/>
      </w:pPr>
    </w:p>
    <w:p w14:paraId="0E903C89" w14:textId="77777777" w:rsidR="006E0B0C" w:rsidRDefault="006E0B0C" w:rsidP="006E0B0C">
      <w:pPr>
        <w:pStyle w:val="A"/>
      </w:pPr>
      <w:r w:rsidRPr="00AD43F4">
        <w:t>B.</w:t>
      </w:r>
      <w:r>
        <w:tab/>
      </w:r>
      <w:r w:rsidRPr="00AD43F4">
        <w:t>Values</w:t>
      </w:r>
    </w:p>
    <w:p w14:paraId="4E6F18EE" w14:textId="77777777" w:rsidR="006E0B0C" w:rsidRDefault="006E0B0C" w:rsidP="006E0B0C">
      <w:pPr>
        <w:pStyle w:val="A"/>
      </w:pPr>
    </w:p>
    <w:p w14:paraId="171C2F0A" w14:textId="77777777" w:rsidR="006E0B0C" w:rsidRDefault="006E0B0C" w:rsidP="006E0B0C">
      <w:pPr>
        <w:pStyle w:val="A"/>
      </w:pPr>
    </w:p>
    <w:p w14:paraId="2F455E89" w14:textId="77777777" w:rsidR="006E0B0C" w:rsidRDefault="006E0B0C" w:rsidP="006E0B0C">
      <w:pPr>
        <w:pStyle w:val="A"/>
      </w:pPr>
    </w:p>
    <w:p w14:paraId="134887B0" w14:textId="77777777" w:rsidR="006E0B0C" w:rsidRPr="00AD43F4" w:rsidRDefault="006E0B0C" w:rsidP="006E0B0C">
      <w:pPr>
        <w:pStyle w:val="A"/>
      </w:pPr>
    </w:p>
    <w:p w14:paraId="608A1D36" w14:textId="77777777" w:rsidR="006E0B0C" w:rsidRDefault="006E0B0C" w:rsidP="006E0B0C">
      <w:pPr>
        <w:pStyle w:val="A"/>
      </w:pPr>
      <w:r w:rsidRPr="00AD43F4">
        <w:t>C.</w:t>
      </w:r>
      <w:r>
        <w:tab/>
      </w:r>
      <w:r w:rsidRPr="00AD43F4">
        <w:t>Understanding relationships and differences</w:t>
      </w:r>
    </w:p>
    <w:p w14:paraId="2D8F9C40" w14:textId="77777777" w:rsidR="006E0B0C" w:rsidRPr="00AD43F4" w:rsidRDefault="006E0B0C" w:rsidP="006E0B0C">
      <w:pPr>
        <w:pStyle w:val="A"/>
      </w:pPr>
    </w:p>
    <w:p w14:paraId="796A11D9" w14:textId="77777777" w:rsidR="006E0B0C" w:rsidRDefault="006E0B0C" w:rsidP="006E0B0C">
      <w:pPr>
        <w:pStyle w:val="1"/>
      </w:pPr>
      <w:r w:rsidRPr="00AD43F4">
        <w:t>1.</w:t>
      </w:r>
      <w:r>
        <w:tab/>
      </w:r>
      <w:r w:rsidRPr="00AD43F4">
        <w:t>Relationships</w:t>
      </w:r>
    </w:p>
    <w:p w14:paraId="753BA06C" w14:textId="77777777" w:rsidR="006E0B0C" w:rsidRPr="00AD43F4" w:rsidRDefault="006E0B0C" w:rsidP="006E0B0C">
      <w:pPr>
        <w:pStyle w:val="1"/>
      </w:pPr>
    </w:p>
    <w:p w14:paraId="0B865356" w14:textId="77777777" w:rsidR="006E0B0C" w:rsidRDefault="006E0B0C" w:rsidP="006E0B0C">
      <w:pPr>
        <w:pStyle w:val="a0"/>
      </w:pPr>
      <w:r w:rsidRPr="00AD43F4">
        <w:t>a.</w:t>
      </w:r>
      <w:r>
        <w:tab/>
      </w:r>
      <w:r w:rsidRPr="00AD43F4">
        <w:t>Positive relationship</w:t>
      </w:r>
    </w:p>
    <w:p w14:paraId="3B37C6B6" w14:textId="77777777" w:rsidR="006E0B0C" w:rsidRDefault="006E0B0C" w:rsidP="006E0B0C">
      <w:pPr>
        <w:pStyle w:val="a0"/>
      </w:pPr>
    </w:p>
    <w:p w14:paraId="65CEFDFF" w14:textId="77777777" w:rsidR="006E0B0C" w:rsidRDefault="006E0B0C" w:rsidP="006E0B0C">
      <w:pPr>
        <w:pStyle w:val="a0"/>
      </w:pPr>
    </w:p>
    <w:p w14:paraId="50F2FD39" w14:textId="77777777" w:rsidR="006E0B0C" w:rsidRDefault="006E0B0C" w:rsidP="006E0B0C">
      <w:pPr>
        <w:pStyle w:val="a0"/>
      </w:pPr>
    </w:p>
    <w:p w14:paraId="14E94887" w14:textId="77777777" w:rsidR="006E0B0C" w:rsidRPr="00AD43F4" w:rsidRDefault="006E0B0C" w:rsidP="006E0B0C">
      <w:pPr>
        <w:pStyle w:val="a0"/>
      </w:pPr>
    </w:p>
    <w:p w14:paraId="54902E32" w14:textId="77777777" w:rsidR="006E0B0C" w:rsidRDefault="006E0B0C" w:rsidP="006E0B0C">
      <w:pPr>
        <w:pStyle w:val="a0"/>
      </w:pPr>
      <w:r w:rsidRPr="00AD43F4">
        <w:t>b.</w:t>
      </w:r>
      <w:r>
        <w:tab/>
      </w:r>
      <w:r w:rsidRPr="00AD43F4">
        <w:t>Negative relationship</w:t>
      </w:r>
    </w:p>
    <w:p w14:paraId="3A49151F" w14:textId="77777777" w:rsidR="006E0B0C" w:rsidRDefault="006E0B0C" w:rsidP="006E0B0C">
      <w:pPr>
        <w:pStyle w:val="a0"/>
      </w:pPr>
    </w:p>
    <w:p w14:paraId="20BC21C0" w14:textId="77777777" w:rsidR="006E0B0C" w:rsidRDefault="006E0B0C" w:rsidP="006E0B0C">
      <w:pPr>
        <w:pStyle w:val="a0"/>
      </w:pPr>
    </w:p>
    <w:p w14:paraId="6C679445" w14:textId="77777777" w:rsidR="006E0B0C" w:rsidRDefault="006E0B0C" w:rsidP="006E0B0C">
      <w:pPr>
        <w:pStyle w:val="a0"/>
      </w:pPr>
    </w:p>
    <w:p w14:paraId="5CB00CE2" w14:textId="77777777" w:rsidR="006E0B0C" w:rsidRPr="00AD43F4" w:rsidRDefault="006E0B0C" w:rsidP="006E0B0C">
      <w:pPr>
        <w:pStyle w:val="a0"/>
      </w:pPr>
    </w:p>
    <w:p w14:paraId="68EB10A4" w14:textId="77777777" w:rsidR="006E0B0C" w:rsidRDefault="006E0B0C" w:rsidP="006E0B0C">
      <w:pPr>
        <w:pStyle w:val="a0"/>
      </w:pPr>
      <w:r w:rsidRPr="00AD43F4">
        <w:t>c.</w:t>
      </w:r>
      <w:r>
        <w:tab/>
      </w:r>
      <w:r w:rsidRPr="00AD43F4">
        <w:t>Neutral relationship</w:t>
      </w:r>
    </w:p>
    <w:p w14:paraId="1CEA5BEA" w14:textId="77777777" w:rsidR="006E0B0C" w:rsidRDefault="006E0B0C" w:rsidP="006E0B0C">
      <w:pPr>
        <w:pStyle w:val="a0"/>
      </w:pPr>
    </w:p>
    <w:p w14:paraId="65D4EEE8" w14:textId="77777777" w:rsidR="006E0B0C" w:rsidRDefault="006E0B0C" w:rsidP="006E0B0C">
      <w:pPr>
        <w:pStyle w:val="a0"/>
      </w:pPr>
    </w:p>
    <w:p w14:paraId="34DE1E63" w14:textId="77777777" w:rsidR="006E0B0C" w:rsidRDefault="006E0B0C" w:rsidP="006E0B0C">
      <w:pPr>
        <w:pStyle w:val="a0"/>
      </w:pPr>
    </w:p>
    <w:p w14:paraId="48408937" w14:textId="77777777" w:rsidR="006E0B0C" w:rsidRPr="00AD43F4" w:rsidRDefault="006E0B0C" w:rsidP="006E0B0C">
      <w:pPr>
        <w:pStyle w:val="a0"/>
      </w:pPr>
    </w:p>
    <w:p w14:paraId="6EDCE73B" w14:textId="77777777" w:rsidR="006E0B0C" w:rsidRDefault="006E0B0C" w:rsidP="006E0B0C">
      <w:pPr>
        <w:pStyle w:val="1"/>
      </w:pPr>
      <w:r w:rsidRPr="00AD43F4">
        <w:t>2.</w:t>
      </w:r>
      <w:r>
        <w:tab/>
      </w:r>
      <w:r w:rsidRPr="00AD43F4">
        <w:t>Differences</w:t>
      </w:r>
    </w:p>
    <w:p w14:paraId="2B9FC3FC" w14:textId="77777777" w:rsidR="006E0B0C" w:rsidRPr="00AD43F4" w:rsidRDefault="006E0B0C" w:rsidP="006E0B0C">
      <w:pPr>
        <w:pStyle w:val="1"/>
      </w:pPr>
    </w:p>
    <w:p w14:paraId="2B2E76A3" w14:textId="77777777" w:rsidR="006E0B0C" w:rsidRDefault="006E0B0C" w:rsidP="006E0B0C">
      <w:pPr>
        <w:pStyle w:val="a0"/>
      </w:pPr>
      <w:r w:rsidRPr="00AD43F4">
        <w:t>a.</w:t>
      </w:r>
      <w:r>
        <w:tab/>
      </w:r>
      <w:r w:rsidRPr="00AD43F4">
        <w:t>Differences in kind</w:t>
      </w:r>
    </w:p>
    <w:p w14:paraId="308A07C2" w14:textId="77777777" w:rsidR="006E0B0C" w:rsidRDefault="006E0B0C" w:rsidP="006E0B0C">
      <w:pPr>
        <w:pStyle w:val="a0"/>
      </w:pPr>
    </w:p>
    <w:p w14:paraId="3A586E53" w14:textId="77777777" w:rsidR="006E0B0C" w:rsidRDefault="006E0B0C" w:rsidP="006E0B0C">
      <w:pPr>
        <w:pStyle w:val="a0"/>
      </w:pPr>
    </w:p>
    <w:p w14:paraId="6D8D3F9D" w14:textId="77777777" w:rsidR="006E0B0C" w:rsidRDefault="006E0B0C" w:rsidP="006E0B0C">
      <w:pPr>
        <w:pStyle w:val="a0"/>
      </w:pPr>
    </w:p>
    <w:p w14:paraId="5ECE6597" w14:textId="77777777" w:rsidR="006E0B0C" w:rsidRPr="00AD43F4" w:rsidRDefault="006E0B0C" w:rsidP="006E0B0C">
      <w:pPr>
        <w:pStyle w:val="a0"/>
      </w:pPr>
    </w:p>
    <w:p w14:paraId="2F1C3FED" w14:textId="77777777" w:rsidR="006E0B0C" w:rsidRDefault="006E0B0C" w:rsidP="006E0B0C">
      <w:pPr>
        <w:pStyle w:val="a0"/>
      </w:pPr>
      <w:r w:rsidRPr="00AD43F4">
        <w:t>b.</w:t>
      </w:r>
      <w:r>
        <w:tab/>
      </w:r>
      <w:r w:rsidRPr="00AD43F4">
        <w:t>Differences of degree</w:t>
      </w:r>
    </w:p>
    <w:p w14:paraId="69CD3A6A" w14:textId="77777777" w:rsidR="006E0B0C" w:rsidRDefault="006E0B0C" w:rsidP="006E0B0C">
      <w:pPr>
        <w:pStyle w:val="a0"/>
      </w:pPr>
    </w:p>
    <w:p w14:paraId="0146F41D" w14:textId="77777777" w:rsidR="006E0B0C" w:rsidRDefault="006E0B0C" w:rsidP="006E0B0C">
      <w:pPr>
        <w:pStyle w:val="a0"/>
      </w:pPr>
    </w:p>
    <w:p w14:paraId="1A0FBCD4" w14:textId="77777777" w:rsidR="006E0B0C" w:rsidRDefault="006E0B0C" w:rsidP="006E0B0C">
      <w:pPr>
        <w:pStyle w:val="a0"/>
      </w:pPr>
    </w:p>
    <w:p w14:paraId="68CBBEA5" w14:textId="77777777" w:rsidR="006E0B0C" w:rsidRPr="00AD43F4" w:rsidRDefault="006E0B0C" w:rsidP="006E0B0C">
      <w:pPr>
        <w:pStyle w:val="a0"/>
      </w:pPr>
    </w:p>
    <w:p w14:paraId="6B5DBD08" w14:textId="77777777" w:rsidR="006E0B0C" w:rsidRDefault="006E0B0C" w:rsidP="006E0B0C">
      <w:pPr>
        <w:pStyle w:val="a0"/>
      </w:pPr>
      <w:r w:rsidRPr="00AD43F4">
        <w:t>c.</w:t>
      </w:r>
      <w:r>
        <w:tab/>
      </w:r>
      <w:r w:rsidRPr="00AD43F4">
        <w:t>Statistical differences</w:t>
      </w:r>
    </w:p>
    <w:p w14:paraId="0629D272" w14:textId="77777777" w:rsidR="006E0B0C" w:rsidRDefault="006E0B0C" w:rsidP="006E0B0C">
      <w:pPr>
        <w:pStyle w:val="a0"/>
      </w:pPr>
    </w:p>
    <w:p w14:paraId="0D7B20AE" w14:textId="77777777" w:rsidR="006E0B0C" w:rsidRDefault="006E0B0C" w:rsidP="006E0B0C">
      <w:pPr>
        <w:pStyle w:val="a0"/>
      </w:pPr>
    </w:p>
    <w:p w14:paraId="47A16EB4" w14:textId="77777777" w:rsidR="006E0B0C" w:rsidRDefault="006E0B0C" w:rsidP="006E0B0C">
      <w:pPr>
        <w:pStyle w:val="a0"/>
      </w:pPr>
    </w:p>
    <w:p w14:paraId="1720D1C6" w14:textId="77777777" w:rsidR="006E0B0C" w:rsidRPr="00AD43F4" w:rsidRDefault="006E0B0C" w:rsidP="006E0B0C">
      <w:pPr>
        <w:pStyle w:val="a0"/>
      </w:pPr>
    </w:p>
    <w:p w14:paraId="611C5F5C" w14:textId="77777777" w:rsidR="006E0B0C" w:rsidRDefault="006E0B0C" w:rsidP="006E0B0C">
      <w:pPr>
        <w:pStyle w:val="I"/>
      </w:pPr>
      <w:r w:rsidRPr="00AD43F4">
        <w:t>V.</w:t>
      </w:r>
      <w:r>
        <w:tab/>
      </w:r>
      <w:r w:rsidRPr="00AD43F4">
        <w:t>Types of Variables</w:t>
      </w:r>
    </w:p>
    <w:p w14:paraId="188342BD" w14:textId="77777777" w:rsidR="006E0B0C" w:rsidRPr="00AD43F4" w:rsidRDefault="006E0B0C" w:rsidP="006E0B0C">
      <w:pPr>
        <w:pStyle w:val="I"/>
      </w:pPr>
    </w:p>
    <w:p w14:paraId="7EA3F8DD" w14:textId="77777777" w:rsidR="006E0B0C" w:rsidRDefault="006E0B0C" w:rsidP="006E0B0C">
      <w:pPr>
        <w:pStyle w:val="A"/>
      </w:pPr>
      <w:r w:rsidRPr="00AD43F4">
        <w:t>A.</w:t>
      </w:r>
      <w:r>
        <w:tab/>
      </w:r>
      <w:r w:rsidRPr="00AD43F4">
        <w:t>Independent and dependent variables</w:t>
      </w:r>
    </w:p>
    <w:p w14:paraId="738F3CEE" w14:textId="77777777" w:rsidR="006E0B0C" w:rsidRPr="00AD43F4" w:rsidRDefault="006E0B0C" w:rsidP="006E0B0C">
      <w:pPr>
        <w:pStyle w:val="A"/>
      </w:pPr>
    </w:p>
    <w:p w14:paraId="59216009" w14:textId="77777777" w:rsidR="006E0B0C" w:rsidRDefault="006E0B0C" w:rsidP="006E0B0C">
      <w:pPr>
        <w:pStyle w:val="1"/>
      </w:pPr>
      <w:r w:rsidRPr="00AD43F4">
        <w:t>1.</w:t>
      </w:r>
      <w:r>
        <w:tab/>
      </w:r>
      <w:r w:rsidRPr="00AD43F4">
        <w:t>Independent</w:t>
      </w:r>
    </w:p>
    <w:p w14:paraId="706E108F" w14:textId="77777777" w:rsidR="006E0B0C" w:rsidRDefault="006E0B0C" w:rsidP="006E0B0C">
      <w:pPr>
        <w:pStyle w:val="1"/>
      </w:pPr>
    </w:p>
    <w:p w14:paraId="497E2F3E" w14:textId="77777777" w:rsidR="006E0B0C" w:rsidRDefault="006E0B0C" w:rsidP="006E0B0C">
      <w:pPr>
        <w:pStyle w:val="1"/>
      </w:pPr>
    </w:p>
    <w:p w14:paraId="08E72994" w14:textId="77777777" w:rsidR="006E0B0C" w:rsidRDefault="006E0B0C" w:rsidP="006E0B0C">
      <w:pPr>
        <w:pStyle w:val="1"/>
      </w:pPr>
    </w:p>
    <w:p w14:paraId="2732D441" w14:textId="77777777" w:rsidR="006E0B0C" w:rsidRPr="00AD43F4" w:rsidRDefault="006E0B0C" w:rsidP="006E0B0C">
      <w:pPr>
        <w:pStyle w:val="1"/>
      </w:pPr>
    </w:p>
    <w:p w14:paraId="64059202" w14:textId="77777777" w:rsidR="006E0B0C" w:rsidRDefault="006E0B0C" w:rsidP="006E0B0C">
      <w:pPr>
        <w:pStyle w:val="1"/>
      </w:pPr>
      <w:bookmarkStart w:id="1" w:name="_Hlk520311434"/>
      <w:r w:rsidRPr="00AD43F4">
        <w:t>2.</w:t>
      </w:r>
      <w:r>
        <w:tab/>
      </w:r>
      <w:r w:rsidRPr="00AD43F4">
        <w:t xml:space="preserve">Dependent / criterion </w:t>
      </w:r>
    </w:p>
    <w:p w14:paraId="44BF531C" w14:textId="77777777" w:rsidR="006E0B0C" w:rsidRDefault="006E0B0C" w:rsidP="006E0B0C">
      <w:pPr>
        <w:pStyle w:val="1"/>
      </w:pPr>
    </w:p>
    <w:p w14:paraId="7AE420BA" w14:textId="77777777" w:rsidR="006E0B0C" w:rsidRDefault="006E0B0C" w:rsidP="006E0B0C">
      <w:pPr>
        <w:pStyle w:val="1"/>
      </w:pPr>
    </w:p>
    <w:p w14:paraId="1CC86B52" w14:textId="77777777" w:rsidR="006E0B0C" w:rsidRDefault="006E0B0C" w:rsidP="006E0B0C">
      <w:pPr>
        <w:pStyle w:val="1"/>
      </w:pPr>
    </w:p>
    <w:p w14:paraId="4FC9E40F" w14:textId="77777777" w:rsidR="006E0B0C" w:rsidRPr="00AD43F4" w:rsidRDefault="006E0B0C" w:rsidP="006E0B0C">
      <w:pPr>
        <w:pStyle w:val="1"/>
      </w:pPr>
    </w:p>
    <w:p w14:paraId="0F3EE0EE" w14:textId="77777777" w:rsidR="006E0B0C" w:rsidRDefault="006E0B0C" w:rsidP="006E0B0C">
      <w:pPr>
        <w:pStyle w:val="A"/>
      </w:pPr>
      <w:r w:rsidRPr="00AD43F4">
        <w:t>B.</w:t>
      </w:r>
      <w:r>
        <w:tab/>
      </w:r>
      <w:r w:rsidRPr="00AD43F4">
        <w:t>Intervening variables</w:t>
      </w:r>
    </w:p>
    <w:p w14:paraId="7A47B6E4" w14:textId="77777777" w:rsidR="006E0B0C" w:rsidRDefault="006E0B0C" w:rsidP="006E0B0C">
      <w:pPr>
        <w:pStyle w:val="A"/>
      </w:pPr>
    </w:p>
    <w:p w14:paraId="2C403E04" w14:textId="77777777" w:rsidR="006E0B0C" w:rsidRDefault="006E0B0C" w:rsidP="006E0B0C">
      <w:pPr>
        <w:pStyle w:val="A"/>
      </w:pPr>
    </w:p>
    <w:p w14:paraId="3797FC97" w14:textId="77777777" w:rsidR="006E0B0C" w:rsidRDefault="006E0B0C" w:rsidP="006E0B0C">
      <w:pPr>
        <w:pStyle w:val="A"/>
      </w:pPr>
    </w:p>
    <w:p w14:paraId="5CC1FE3A" w14:textId="77777777" w:rsidR="006E0B0C" w:rsidRPr="00AD43F4" w:rsidRDefault="006E0B0C" w:rsidP="006E0B0C">
      <w:pPr>
        <w:pStyle w:val="A"/>
      </w:pPr>
    </w:p>
    <w:p w14:paraId="1942DAF4" w14:textId="77777777" w:rsidR="006E0B0C" w:rsidRDefault="006E0B0C" w:rsidP="006E0B0C">
      <w:pPr>
        <w:pStyle w:val="A"/>
      </w:pPr>
      <w:r w:rsidRPr="00AD43F4">
        <w:t>C.</w:t>
      </w:r>
      <w:r>
        <w:tab/>
      </w:r>
      <w:r w:rsidRPr="00AD43F4">
        <w:t>Antecedent variables</w:t>
      </w:r>
    </w:p>
    <w:p w14:paraId="34D67AFD" w14:textId="77777777" w:rsidR="006E0B0C" w:rsidRDefault="006E0B0C" w:rsidP="006E0B0C">
      <w:pPr>
        <w:pStyle w:val="A"/>
      </w:pPr>
    </w:p>
    <w:p w14:paraId="2339062B" w14:textId="77777777" w:rsidR="006E0B0C" w:rsidRDefault="006E0B0C" w:rsidP="006E0B0C">
      <w:pPr>
        <w:pStyle w:val="A"/>
      </w:pPr>
    </w:p>
    <w:p w14:paraId="5DAE5352" w14:textId="77777777" w:rsidR="006E0B0C" w:rsidRDefault="006E0B0C" w:rsidP="006E0B0C">
      <w:pPr>
        <w:pStyle w:val="A"/>
      </w:pPr>
    </w:p>
    <w:p w14:paraId="03BF575F" w14:textId="77777777" w:rsidR="006E0B0C" w:rsidRPr="00AD43F4" w:rsidRDefault="006E0B0C" w:rsidP="006E0B0C">
      <w:pPr>
        <w:pStyle w:val="A"/>
      </w:pPr>
    </w:p>
    <w:bookmarkEnd w:id="1"/>
    <w:p w14:paraId="5E877E2C" w14:textId="77777777" w:rsidR="006E0B0C" w:rsidRDefault="006E0B0C" w:rsidP="006E0B0C">
      <w:pPr>
        <w:pStyle w:val="I"/>
      </w:pPr>
      <w:r w:rsidRPr="00AD43F4">
        <w:t>VI.</w:t>
      </w:r>
      <w:r>
        <w:tab/>
      </w:r>
      <w:r w:rsidRPr="00AD43F4">
        <w:t>Variable Levels</w:t>
      </w:r>
    </w:p>
    <w:p w14:paraId="0F0053B3" w14:textId="77777777" w:rsidR="006E0B0C" w:rsidRPr="00AD43F4" w:rsidRDefault="006E0B0C" w:rsidP="006E0B0C">
      <w:pPr>
        <w:pStyle w:val="I"/>
      </w:pPr>
    </w:p>
    <w:p w14:paraId="1A97BB38" w14:textId="77777777" w:rsidR="006E0B0C" w:rsidRDefault="006E0B0C" w:rsidP="006E0B0C">
      <w:pPr>
        <w:pStyle w:val="A"/>
      </w:pPr>
      <w:r w:rsidRPr="00AD43F4">
        <w:t>A.</w:t>
      </w:r>
      <w:r>
        <w:tab/>
      </w:r>
      <w:r w:rsidRPr="00AD43F4">
        <w:t>Nominal variables</w:t>
      </w:r>
    </w:p>
    <w:p w14:paraId="49F607DE" w14:textId="77777777" w:rsidR="006E0B0C" w:rsidRDefault="006E0B0C" w:rsidP="006E0B0C">
      <w:pPr>
        <w:pStyle w:val="A"/>
      </w:pPr>
    </w:p>
    <w:p w14:paraId="7E98B626" w14:textId="77777777" w:rsidR="006E0B0C" w:rsidRDefault="006E0B0C" w:rsidP="006E0B0C">
      <w:pPr>
        <w:pStyle w:val="A"/>
      </w:pPr>
    </w:p>
    <w:p w14:paraId="4390BC3A" w14:textId="77777777" w:rsidR="006E0B0C" w:rsidRDefault="006E0B0C" w:rsidP="006E0B0C">
      <w:pPr>
        <w:pStyle w:val="A"/>
      </w:pPr>
    </w:p>
    <w:p w14:paraId="2291D09E" w14:textId="77777777" w:rsidR="006E0B0C" w:rsidRPr="00AD43F4" w:rsidRDefault="006E0B0C" w:rsidP="006E0B0C">
      <w:pPr>
        <w:pStyle w:val="A"/>
      </w:pPr>
    </w:p>
    <w:p w14:paraId="4EFD052E" w14:textId="77777777" w:rsidR="006E0B0C" w:rsidRDefault="006E0B0C" w:rsidP="006E0B0C">
      <w:pPr>
        <w:pStyle w:val="A"/>
      </w:pPr>
      <w:r w:rsidRPr="00AD43F4">
        <w:t>B.</w:t>
      </w:r>
      <w:r>
        <w:tab/>
      </w:r>
      <w:r w:rsidRPr="00AD43F4">
        <w:t>Ordinal variables</w:t>
      </w:r>
    </w:p>
    <w:p w14:paraId="5BBC9000" w14:textId="77777777" w:rsidR="006E0B0C" w:rsidRDefault="006E0B0C" w:rsidP="006E0B0C">
      <w:pPr>
        <w:pStyle w:val="A"/>
      </w:pPr>
    </w:p>
    <w:p w14:paraId="03B5D6EE" w14:textId="77777777" w:rsidR="006E0B0C" w:rsidRDefault="006E0B0C" w:rsidP="00756B01">
      <w:pPr>
        <w:pStyle w:val="A"/>
        <w:ind w:left="0" w:firstLine="0"/>
      </w:pPr>
    </w:p>
    <w:p w14:paraId="720312A5" w14:textId="77777777" w:rsidR="006E0B0C" w:rsidRPr="00AD43F4" w:rsidRDefault="006E0B0C" w:rsidP="006E0B0C">
      <w:pPr>
        <w:pStyle w:val="A"/>
      </w:pPr>
    </w:p>
    <w:p w14:paraId="7AEF27E4" w14:textId="77777777" w:rsidR="006E0B0C" w:rsidRDefault="006E0B0C" w:rsidP="006E0B0C">
      <w:pPr>
        <w:pStyle w:val="A"/>
      </w:pPr>
      <w:r w:rsidRPr="00AD43F4">
        <w:t>C.</w:t>
      </w:r>
      <w:r>
        <w:tab/>
      </w:r>
      <w:r w:rsidRPr="00AD43F4">
        <w:t>Interval variables</w:t>
      </w:r>
    </w:p>
    <w:p w14:paraId="43DA6205" w14:textId="77777777" w:rsidR="006E0B0C" w:rsidRPr="00AD43F4" w:rsidRDefault="006E0B0C" w:rsidP="006E0B0C">
      <w:pPr>
        <w:pStyle w:val="A"/>
      </w:pPr>
    </w:p>
    <w:p w14:paraId="2BEF2DF6" w14:textId="77777777" w:rsidR="006E0B0C" w:rsidRDefault="006E0B0C" w:rsidP="006E0B0C">
      <w:pPr>
        <w:pStyle w:val="1"/>
      </w:pPr>
      <w:r w:rsidRPr="00AD43F4">
        <w:t>1.</w:t>
      </w:r>
      <w:r>
        <w:tab/>
      </w:r>
      <w:r w:rsidRPr="00AD43F4">
        <w:t>Likert scale</w:t>
      </w:r>
      <w:r>
        <w:t xml:space="preserve"> (Figure 6.6)</w:t>
      </w:r>
    </w:p>
    <w:p w14:paraId="11C30F89" w14:textId="77777777" w:rsidR="006E0B0C" w:rsidRDefault="006E0B0C" w:rsidP="006E0B0C">
      <w:pPr>
        <w:pStyle w:val="1"/>
      </w:pPr>
    </w:p>
    <w:p w14:paraId="0337B418" w14:textId="77777777" w:rsidR="006E0B0C" w:rsidRDefault="006E0B0C" w:rsidP="006E0B0C">
      <w:pPr>
        <w:pStyle w:val="1"/>
      </w:pPr>
    </w:p>
    <w:p w14:paraId="0B04AE7A" w14:textId="77777777" w:rsidR="006E0B0C" w:rsidRDefault="006E0B0C" w:rsidP="006E0B0C">
      <w:pPr>
        <w:pStyle w:val="1"/>
      </w:pPr>
    </w:p>
    <w:p w14:paraId="4DA622D0" w14:textId="77777777" w:rsidR="006E0B0C" w:rsidRPr="00AD43F4" w:rsidRDefault="006E0B0C" w:rsidP="006E0B0C">
      <w:pPr>
        <w:pStyle w:val="1"/>
      </w:pPr>
    </w:p>
    <w:p w14:paraId="799261A3" w14:textId="77777777" w:rsidR="006E0B0C" w:rsidRDefault="006E0B0C" w:rsidP="006E0B0C">
      <w:pPr>
        <w:pStyle w:val="1"/>
      </w:pPr>
      <w:r w:rsidRPr="00AD43F4">
        <w:t>2.</w:t>
      </w:r>
      <w:r>
        <w:tab/>
      </w:r>
      <w:r w:rsidRPr="00AD43F4">
        <w:t>Semantic differential scale</w:t>
      </w:r>
      <w:r>
        <w:t xml:space="preserve"> (Figure 6.7)</w:t>
      </w:r>
    </w:p>
    <w:p w14:paraId="7FB8A432" w14:textId="77777777" w:rsidR="006E0B0C" w:rsidRDefault="006E0B0C" w:rsidP="006E0B0C">
      <w:pPr>
        <w:pStyle w:val="1"/>
      </w:pPr>
    </w:p>
    <w:p w14:paraId="69800746" w14:textId="77777777" w:rsidR="006E0B0C" w:rsidRDefault="006E0B0C" w:rsidP="006E0B0C">
      <w:pPr>
        <w:pStyle w:val="1"/>
      </w:pPr>
    </w:p>
    <w:p w14:paraId="6FA40508" w14:textId="77777777" w:rsidR="006E0B0C" w:rsidRDefault="006E0B0C" w:rsidP="006E0B0C">
      <w:pPr>
        <w:pStyle w:val="1"/>
      </w:pPr>
    </w:p>
    <w:p w14:paraId="026206BC" w14:textId="77777777" w:rsidR="006E0B0C" w:rsidRPr="00AD43F4" w:rsidRDefault="006E0B0C" w:rsidP="006E0B0C">
      <w:pPr>
        <w:pStyle w:val="1"/>
      </w:pPr>
    </w:p>
    <w:p w14:paraId="05A91379" w14:textId="77777777" w:rsidR="006E0B0C" w:rsidRDefault="006E0B0C" w:rsidP="006E0B0C">
      <w:pPr>
        <w:pStyle w:val="1"/>
      </w:pPr>
      <w:r w:rsidRPr="00AD43F4">
        <w:t>3.</w:t>
      </w:r>
      <w:r>
        <w:tab/>
      </w:r>
      <w:r w:rsidRPr="00AD43F4">
        <w:t>Staple scale</w:t>
      </w:r>
      <w:r>
        <w:t xml:space="preserve"> (Figure 6.8)</w:t>
      </w:r>
    </w:p>
    <w:p w14:paraId="425CACC6" w14:textId="77777777" w:rsidR="006E0B0C" w:rsidRDefault="006E0B0C" w:rsidP="006E0B0C">
      <w:pPr>
        <w:pStyle w:val="1"/>
      </w:pPr>
    </w:p>
    <w:p w14:paraId="785D1204" w14:textId="77777777" w:rsidR="006E0B0C" w:rsidRDefault="006E0B0C" w:rsidP="006E0B0C">
      <w:pPr>
        <w:pStyle w:val="1"/>
      </w:pPr>
    </w:p>
    <w:p w14:paraId="25891C2A" w14:textId="77777777" w:rsidR="006E0B0C" w:rsidRDefault="006E0B0C" w:rsidP="006E0B0C">
      <w:pPr>
        <w:pStyle w:val="1"/>
      </w:pPr>
    </w:p>
    <w:p w14:paraId="180A42B7" w14:textId="77777777" w:rsidR="006E0B0C" w:rsidRPr="00AD43F4" w:rsidRDefault="006E0B0C" w:rsidP="006E0B0C">
      <w:pPr>
        <w:pStyle w:val="1"/>
      </w:pPr>
    </w:p>
    <w:p w14:paraId="5CAE1695" w14:textId="77777777" w:rsidR="006E0B0C" w:rsidRDefault="006E0B0C" w:rsidP="006E0B0C">
      <w:pPr>
        <w:pStyle w:val="1"/>
      </w:pPr>
      <w:r w:rsidRPr="00AD43F4">
        <w:t>4.</w:t>
      </w:r>
      <w:r>
        <w:tab/>
      </w:r>
      <w:r w:rsidRPr="00AD43F4">
        <w:t>Scalogram</w:t>
      </w:r>
      <w:r>
        <w:t xml:space="preserve"> (Figure 6.9)</w:t>
      </w:r>
    </w:p>
    <w:p w14:paraId="1DA5437F" w14:textId="77777777" w:rsidR="006E0B0C" w:rsidRDefault="006E0B0C" w:rsidP="006E0B0C">
      <w:pPr>
        <w:pStyle w:val="1"/>
      </w:pPr>
    </w:p>
    <w:p w14:paraId="681B3228" w14:textId="77777777" w:rsidR="006E0B0C" w:rsidRDefault="006E0B0C" w:rsidP="006E0B0C">
      <w:pPr>
        <w:pStyle w:val="1"/>
      </w:pPr>
    </w:p>
    <w:p w14:paraId="76600C42" w14:textId="77777777" w:rsidR="006E0B0C" w:rsidRDefault="006E0B0C" w:rsidP="006E0B0C">
      <w:pPr>
        <w:pStyle w:val="1"/>
      </w:pPr>
    </w:p>
    <w:p w14:paraId="5DC3371C" w14:textId="77777777" w:rsidR="006E0B0C" w:rsidRPr="00AD43F4" w:rsidRDefault="006E0B0C" w:rsidP="006E0B0C">
      <w:pPr>
        <w:pStyle w:val="1"/>
      </w:pPr>
    </w:p>
    <w:p w14:paraId="2526262F" w14:textId="77777777" w:rsidR="006E0B0C" w:rsidRDefault="006E0B0C" w:rsidP="006E0B0C">
      <w:pPr>
        <w:pStyle w:val="A"/>
      </w:pPr>
      <w:r w:rsidRPr="00AD43F4">
        <w:t>D.</w:t>
      </w:r>
      <w:r>
        <w:tab/>
      </w:r>
      <w:r w:rsidRPr="00AD43F4">
        <w:t>Ratio variables</w:t>
      </w:r>
    </w:p>
    <w:p w14:paraId="439399F6" w14:textId="77777777" w:rsidR="006E0B0C" w:rsidRDefault="006E0B0C" w:rsidP="006E0B0C">
      <w:pPr>
        <w:pStyle w:val="A"/>
      </w:pPr>
    </w:p>
    <w:p w14:paraId="108657C0" w14:textId="77777777" w:rsidR="006E0B0C" w:rsidRDefault="006E0B0C" w:rsidP="006E0B0C">
      <w:pPr>
        <w:pStyle w:val="A"/>
      </w:pPr>
    </w:p>
    <w:p w14:paraId="0CE10B03" w14:textId="77777777" w:rsidR="006E0B0C" w:rsidRDefault="006E0B0C" w:rsidP="006E0B0C">
      <w:pPr>
        <w:pStyle w:val="A"/>
      </w:pPr>
    </w:p>
    <w:p w14:paraId="307036A7" w14:textId="77777777" w:rsidR="006E0B0C" w:rsidRPr="00AD43F4" w:rsidRDefault="006E0B0C" w:rsidP="006E0B0C">
      <w:pPr>
        <w:pStyle w:val="A"/>
      </w:pPr>
    </w:p>
    <w:p w14:paraId="5BED5FDC" w14:textId="77777777" w:rsidR="006E0B0C" w:rsidRDefault="006E0B0C" w:rsidP="006E0B0C">
      <w:pPr>
        <w:pStyle w:val="I"/>
      </w:pPr>
      <w:r w:rsidRPr="00AD43F4">
        <w:t>VII.</w:t>
      </w:r>
      <w:r>
        <w:tab/>
      </w:r>
      <w:r w:rsidRPr="00AD43F4">
        <w:t>Communication Variables</w:t>
      </w:r>
    </w:p>
    <w:p w14:paraId="3C8367CB" w14:textId="77777777" w:rsidR="006E0B0C" w:rsidRPr="00AD43F4" w:rsidRDefault="006E0B0C" w:rsidP="006E0B0C">
      <w:pPr>
        <w:pStyle w:val="I"/>
      </w:pPr>
    </w:p>
    <w:p w14:paraId="1831ADAA" w14:textId="77777777" w:rsidR="006E0B0C" w:rsidRDefault="006E0B0C" w:rsidP="006E0B0C">
      <w:pPr>
        <w:pStyle w:val="A"/>
      </w:pPr>
      <w:r w:rsidRPr="00AD43F4">
        <w:t>A.</w:t>
      </w:r>
      <w:r>
        <w:tab/>
      </w:r>
      <w:r w:rsidRPr="00AD43F4">
        <w:t>Nominal variables</w:t>
      </w:r>
    </w:p>
    <w:p w14:paraId="44E02135" w14:textId="77777777" w:rsidR="006E0B0C" w:rsidRPr="00AD43F4" w:rsidRDefault="006E0B0C" w:rsidP="006E0B0C">
      <w:pPr>
        <w:pStyle w:val="A"/>
      </w:pPr>
    </w:p>
    <w:p w14:paraId="6566CEE9" w14:textId="77777777" w:rsidR="006E0B0C" w:rsidRDefault="006E0B0C" w:rsidP="006E0B0C">
      <w:pPr>
        <w:pStyle w:val="1"/>
      </w:pPr>
      <w:r w:rsidRPr="00AD43F4">
        <w:t>1.</w:t>
      </w:r>
      <w:r>
        <w:tab/>
      </w:r>
      <w:r w:rsidRPr="00AD43F4">
        <w:t>Biological sex</w:t>
      </w:r>
    </w:p>
    <w:p w14:paraId="341CA69F" w14:textId="77777777" w:rsidR="006E0B0C" w:rsidRDefault="006E0B0C" w:rsidP="006E0B0C">
      <w:pPr>
        <w:pStyle w:val="1"/>
      </w:pPr>
    </w:p>
    <w:p w14:paraId="4A3103C5" w14:textId="77777777" w:rsidR="006E0B0C" w:rsidRDefault="006E0B0C" w:rsidP="006E0B0C">
      <w:pPr>
        <w:pStyle w:val="1"/>
      </w:pPr>
    </w:p>
    <w:p w14:paraId="556A6685" w14:textId="77777777" w:rsidR="006E0B0C" w:rsidRDefault="006E0B0C" w:rsidP="006E0B0C">
      <w:pPr>
        <w:pStyle w:val="1"/>
      </w:pPr>
    </w:p>
    <w:p w14:paraId="6DEBE0DE" w14:textId="77777777" w:rsidR="006E0B0C" w:rsidRPr="00AD43F4" w:rsidRDefault="006E0B0C" w:rsidP="006E0B0C">
      <w:pPr>
        <w:pStyle w:val="1"/>
      </w:pPr>
    </w:p>
    <w:p w14:paraId="0D1E9BB7" w14:textId="77777777" w:rsidR="006E0B0C" w:rsidRDefault="006E0B0C" w:rsidP="006E0B0C">
      <w:pPr>
        <w:pStyle w:val="1"/>
      </w:pPr>
      <w:r w:rsidRPr="00AD43F4">
        <w:t>2.</w:t>
      </w:r>
      <w:r>
        <w:tab/>
      </w:r>
      <w:r w:rsidRPr="00AD43F4">
        <w:t>Political affiliation</w:t>
      </w:r>
    </w:p>
    <w:p w14:paraId="6A4860B8" w14:textId="77777777" w:rsidR="006E0B0C" w:rsidRDefault="006E0B0C" w:rsidP="006E0B0C">
      <w:pPr>
        <w:pStyle w:val="1"/>
      </w:pPr>
    </w:p>
    <w:p w14:paraId="75B3573F" w14:textId="77777777" w:rsidR="006E0B0C" w:rsidRDefault="006E0B0C" w:rsidP="006E0B0C">
      <w:pPr>
        <w:pStyle w:val="1"/>
      </w:pPr>
    </w:p>
    <w:p w14:paraId="7C26F502" w14:textId="77777777" w:rsidR="006E0B0C" w:rsidRDefault="006E0B0C" w:rsidP="006E0B0C">
      <w:pPr>
        <w:pStyle w:val="1"/>
      </w:pPr>
    </w:p>
    <w:p w14:paraId="7D9247EE" w14:textId="77777777" w:rsidR="006E0B0C" w:rsidRPr="00AD43F4" w:rsidRDefault="006E0B0C" w:rsidP="006E0B0C">
      <w:pPr>
        <w:pStyle w:val="1"/>
      </w:pPr>
    </w:p>
    <w:p w14:paraId="6FDE7F8D" w14:textId="77777777" w:rsidR="006E0B0C" w:rsidRDefault="006E0B0C" w:rsidP="006E0B0C">
      <w:pPr>
        <w:pStyle w:val="A"/>
      </w:pPr>
      <w:r w:rsidRPr="00AD43F4">
        <w:t>B.</w:t>
      </w:r>
      <w:r>
        <w:tab/>
      </w:r>
      <w:r w:rsidRPr="00AD43F4">
        <w:t>Ordinal variables</w:t>
      </w:r>
    </w:p>
    <w:p w14:paraId="45D03B6F" w14:textId="77777777" w:rsidR="006E0B0C" w:rsidRPr="00AD43F4" w:rsidRDefault="006E0B0C" w:rsidP="006E0B0C">
      <w:pPr>
        <w:pStyle w:val="A"/>
      </w:pPr>
    </w:p>
    <w:p w14:paraId="6084EADD" w14:textId="77777777" w:rsidR="006E0B0C" w:rsidRDefault="006E0B0C" w:rsidP="006E0B0C">
      <w:pPr>
        <w:pStyle w:val="1"/>
      </w:pPr>
      <w:r w:rsidRPr="00AD43F4">
        <w:t>1.</w:t>
      </w:r>
      <w:r>
        <w:tab/>
      </w:r>
      <w:r w:rsidRPr="00AD43F4">
        <w:t>University classification</w:t>
      </w:r>
    </w:p>
    <w:p w14:paraId="6632FC72" w14:textId="77777777" w:rsidR="006E0B0C" w:rsidRDefault="006E0B0C" w:rsidP="006E0B0C">
      <w:pPr>
        <w:pStyle w:val="1"/>
      </w:pPr>
    </w:p>
    <w:p w14:paraId="340F7743" w14:textId="77777777" w:rsidR="006E0B0C" w:rsidRDefault="006E0B0C" w:rsidP="006E0B0C">
      <w:pPr>
        <w:pStyle w:val="1"/>
      </w:pPr>
      <w:r w:rsidRPr="00AD43F4">
        <w:t>2.</w:t>
      </w:r>
      <w:r>
        <w:tab/>
      </w:r>
      <w:r w:rsidRPr="00AD43F4">
        <w:t>Time spent online</w:t>
      </w:r>
    </w:p>
    <w:p w14:paraId="505F1EBB" w14:textId="77777777" w:rsidR="006E0B0C" w:rsidRDefault="006E0B0C" w:rsidP="006E0B0C">
      <w:pPr>
        <w:pStyle w:val="1"/>
      </w:pPr>
    </w:p>
    <w:p w14:paraId="6C2ABA28" w14:textId="77777777" w:rsidR="006E0B0C" w:rsidRDefault="006E0B0C" w:rsidP="006E0B0C">
      <w:pPr>
        <w:pStyle w:val="1"/>
      </w:pPr>
    </w:p>
    <w:p w14:paraId="3E3482A6" w14:textId="77777777" w:rsidR="006E0B0C" w:rsidRDefault="006E0B0C" w:rsidP="006E0B0C">
      <w:pPr>
        <w:pStyle w:val="1"/>
      </w:pPr>
    </w:p>
    <w:p w14:paraId="7F84E65A" w14:textId="77777777" w:rsidR="006E0B0C" w:rsidRPr="00AD43F4" w:rsidRDefault="006E0B0C" w:rsidP="006E0B0C">
      <w:pPr>
        <w:pStyle w:val="1"/>
      </w:pPr>
    </w:p>
    <w:p w14:paraId="288618E9" w14:textId="77777777" w:rsidR="006E0B0C" w:rsidRDefault="006E0B0C" w:rsidP="006E0B0C">
      <w:pPr>
        <w:pStyle w:val="A"/>
      </w:pPr>
      <w:r w:rsidRPr="00AD43F4">
        <w:t>C.</w:t>
      </w:r>
      <w:r>
        <w:tab/>
      </w:r>
      <w:r w:rsidRPr="00AD43F4">
        <w:t>Interval variables</w:t>
      </w:r>
    </w:p>
    <w:p w14:paraId="3B767331" w14:textId="77777777" w:rsidR="006E0B0C" w:rsidRPr="00AD43F4" w:rsidRDefault="006E0B0C" w:rsidP="006E0B0C">
      <w:pPr>
        <w:pStyle w:val="A"/>
      </w:pPr>
    </w:p>
    <w:p w14:paraId="4A2E02C1" w14:textId="77777777" w:rsidR="006E0B0C" w:rsidRDefault="006E0B0C" w:rsidP="006E0B0C">
      <w:pPr>
        <w:pStyle w:val="1"/>
      </w:pPr>
      <w:r w:rsidRPr="00AD43F4">
        <w:t>1.</w:t>
      </w:r>
      <w:r>
        <w:tab/>
      </w:r>
      <w:r w:rsidRPr="00AD43F4">
        <w:t>Personality and communication</w:t>
      </w:r>
    </w:p>
    <w:p w14:paraId="622C8BCA" w14:textId="77777777" w:rsidR="006E0B0C" w:rsidRDefault="006E0B0C" w:rsidP="006E0B0C">
      <w:pPr>
        <w:pStyle w:val="1"/>
      </w:pPr>
    </w:p>
    <w:p w14:paraId="61FBB0E1" w14:textId="77777777" w:rsidR="006E0B0C" w:rsidRDefault="006E0B0C" w:rsidP="006E0B0C">
      <w:pPr>
        <w:pStyle w:val="1"/>
      </w:pPr>
    </w:p>
    <w:p w14:paraId="0FBD822E" w14:textId="77777777" w:rsidR="006E0B0C" w:rsidRDefault="006E0B0C" w:rsidP="006E0B0C">
      <w:pPr>
        <w:pStyle w:val="1"/>
      </w:pPr>
    </w:p>
    <w:p w14:paraId="7437DB66" w14:textId="77777777" w:rsidR="006E0B0C" w:rsidRPr="00AD43F4" w:rsidRDefault="006E0B0C" w:rsidP="006E0B0C">
      <w:pPr>
        <w:pStyle w:val="1"/>
      </w:pPr>
    </w:p>
    <w:p w14:paraId="1DE8DD34" w14:textId="77777777" w:rsidR="006E0B0C" w:rsidRDefault="006E0B0C" w:rsidP="006E0B0C">
      <w:pPr>
        <w:pStyle w:val="1"/>
      </w:pPr>
      <w:r w:rsidRPr="00AD43F4">
        <w:t>2.</w:t>
      </w:r>
      <w:r>
        <w:tab/>
      </w:r>
      <w:r w:rsidRPr="00AD43F4">
        <w:t xml:space="preserve">External vs. internal levels </w:t>
      </w:r>
    </w:p>
    <w:p w14:paraId="097AE531" w14:textId="77777777" w:rsidR="006E0B0C" w:rsidRDefault="006E0B0C" w:rsidP="006E0B0C">
      <w:pPr>
        <w:pStyle w:val="1"/>
      </w:pPr>
    </w:p>
    <w:p w14:paraId="4AB73F59" w14:textId="77777777" w:rsidR="006E0B0C" w:rsidRDefault="006E0B0C" w:rsidP="006E0B0C">
      <w:pPr>
        <w:pStyle w:val="1"/>
      </w:pPr>
    </w:p>
    <w:p w14:paraId="73061C29" w14:textId="77777777" w:rsidR="006E0B0C" w:rsidRDefault="006E0B0C" w:rsidP="006E0B0C">
      <w:pPr>
        <w:pStyle w:val="1"/>
      </w:pPr>
    </w:p>
    <w:p w14:paraId="4C734123" w14:textId="77777777" w:rsidR="006E0B0C" w:rsidRPr="00AD43F4" w:rsidRDefault="006E0B0C" w:rsidP="006E0B0C">
      <w:pPr>
        <w:pStyle w:val="1"/>
      </w:pPr>
    </w:p>
    <w:p w14:paraId="7C96B972" w14:textId="77777777" w:rsidR="006E0B0C" w:rsidRDefault="006E0B0C" w:rsidP="006E0B0C">
      <w:pPr>
        <w:pStyle w:val="1"/>
      </w:pPr>
      <w:r w:rsidRPr="00AD43F4">
        <w:t>3.</w:t>
      </w:r>
      <w:r>
        <w:tab/>
      </w:r>
      <w:r w:rsidRPr="00AD43F4">
        <w:t>Dynamic vs. consistent</w:t>
      </w:r>
    </w:p>
    <w:p w14:paraId="3D555389" w14:textId="77777777" w:rsidR="006E0B0C" w:rsidRDefault="006E0B0C" w:rsidP="006E0B0C">
      <w:pPr>
        <w:pStyle w:val="1"/>
      </w:pPr>
    </w:p>
    <w:p w14:paraId="0D7271D5" w14:textId="77777777" w:rsidR="006E0B0C" w:rsidRDefault="006E0B0C" w:rsidP="006E0B0C">
      <w:pPr>
        <w:pStyle w:val="1"/>
      </w:pPr>
    </w:p>
    <w:p w14:paraId="7A85C1A8" w14:textId="77777777" w:rsidR="006E0B0C" w:rsidRDefault="006E0B0C" w:rsidP="006E0B0C">
      <w:pPr>
        <w:pStyle w:val="1"/>
      </w:pPr>
    </w:p>
    <w:p w14:paraId="78633C98" w14:textId="77777777" w:rsidR="006E0B0C" w:rsidRPr="00AD43F4" w:rsidRDefault="006E0B0C" w:rsidP="006E0B0C">
      <w:pPr>
        <w:pStyle w:val="1"/>
      </w:pPr>
    </w:p>
    <w:p w14:paraId="12188916" w14:textId="77777777" w:rsidR="006E0B0C" w:rsidRDefault="006E0B0C" w:rsidP="006E0B0C">
      <w:pPr>
        <w:pStyle w:val="1"/>
      </w:pPr>
      <w:r w:rsidRPr="00AD43F4">
        <w:t>4.</w:t>
      </w:r>
      <w:r>
        <w:tab/>
      </w:r>
      <w:r w:rsidRPr="00AD43F4">
        <w:t>Traits and communication</w:t>
      </w:r>
    </w:p>
    <w:p w14:paraId="524FB9D4" w14:textId="77777777" w:rsidR="006E0B0C" w:rsidRPr="00AD43F4" w:rsidRDefault="006E0B0C" w:rsidP="006E0B0C">
      <w:pPr>
        <w:pStyle w:val="1"/>
      </w:pPr>
    </w:p>
    <w:p w14:paraId="5798D3A1" w14:textId="77777777" w:rsidR="006E0B0C" w:rsidRDefault="006E0B0C" w:rsidP="006E0B0C">
      <w:pPr>
        <w:pStyle w:val="a0"/>
      </w:pPr>
      <w:r w:rsidRPr="00AD43F4">
        <w:t>a.</w:t>
      </w:r>
      <w:r>
        <w:tab/>
      </w:r>
      <w:r w:rsidRPr="00AD43F4">
        <w:t>Traits</w:t>
      </w:r>
    </w:p>
    <w:p w14:paraId="1CFBAA9F" w14:textId="77777777" w:rsidR="006E0B0C" w:rsidRDefault="006E0B0C" w:rsidP="006E0B0C">
      <w:pPr>
        <w:pStyle w:val="a0"/>
      </w:pPr>
    </w:p>
    <w:p w14:paraId="7DCD5526" w14:textId="77777777" w:rsidR="006E0B0C" w:rsidRDefault="006E0B0C" w:rsidP="006E0B0C">
      <w:pPr>
        <w:pStyle w:val="a0"/>
      </w:pPr>
    </w:p>
    <w:p w14:paraId="49488645" w14:textId="77777777" w:rsidR="006E0B0C" w:rsidRPr="00AD43F4" w:rsidRDefault="006E0B0C" w:rsidP="006E0B0C">
      <w:pPr>
        <w:pStyle w:val="a0"/>
      </w:pPr>
    </w:p>
    <w:p w14:paraId="7E53DB75" w14:textId="77777777" w:rsidR="006E0B0C" w:rsidRDefault="006E0B0C" w:rsidP="006E0B0C">
      <w:pPr>
        <w:pStyle w:val="a0"/>
      </w:pPr>
      <w:r w:rsidRPr="00AD43F4">
        <w:t>b.</w:t>
      </w:r>
      <w:r>
        <w:tab/>
      </w:r>
      <w:r w:rsidRPr="00AD43F4">
        <w:t>Contexts</w:t>
      </w:r>
    </w:p>
    <w:p w14:paraId="721701E6" w14:textId="77777777" w:rsidR="006E0B0C" w:rsidRDefault="006E0B0C" w:rsidP="006E0B0C">
      <w:pPr>
        <w:pStyle w:val="a0"/>
      </w:pPr>
    </w:p>
    <w:p w14:paraId="77B0D20E" w14:textId="77777777" w:rsidR="006E0B0C" w:rsidRDefault="006E0B0C" w:rsidP="006E0B0C">
      <w:pPr>
        <w:pStyle w:val="a0"/>
      </w:pPr>
    </w:p>
    <w:p w14:paraId="55776CE1" w14:textId="77777777" w:rsidR="006E0B0C" w:rsidRPr="00AD43F4" w:rsidRDefault="006E0B0C" w:rsidP="006E0B0C">
      <w:pPr>
        <w:pStyle w:val="a0"/>
      </w:pPr>
    </w:p>
    <w:p w14:paraId="6198CF13" w14:textId="77777777" w:rsidR="006E0B0C" w:rsidRDefault="006E0B0C" w:rsidP="006E0B0C">
      <w:pPr>
        <w:pStyle w:val="a0"/>
      </w:pPr>
      <w:r w:rsidRPr="00AD43F4">
        <w:t>c.</w:t>
      </w:r>
      <w:r>
        <w:tab/>
      </w:r>
      <w:r w:rsidRPr="00AD43F4">
        <w:t>Audience</w:t>
      </w:r>
    </w:p>
    <w:p w14:paraId="3E4CF5DA" w14:textId="77777777" w:rsidR="006E0B0C" w:rsidRDefault="006E0B0C" w:rsidP="006E0B0C">
      <w:pPr>
        <w:pStyle w:val="a0"/>
      </w:pPr>
    </w:p>
    <w:p w14:paraId="29807FE4" w14:textId="77777777" w:rsidR="006E0B0C" w:rsidRDefault="006E0B0C" w:rsidP="006E0B0C">
      <w:pPr>
        <w:pStyle w:val="a0"/>
      </w:pPr>
    </w:p>
    <w:p w14:paraId="41B7238C" w14:textId="77777777" w:rsidR="006E0B0C" w:rsidRPr="00AD43F4" w:rsidRDefault="006E0B0C" w:rsidP="006E0B0C">
      <w:pPr>
        <w:pStyle w:val="a0"/>
      </w:pPr>
    </w:p>
    <w:p w14:paraId="29DB83E8" w14:textId="77777777" w:rsidR="006E0B0C" w:rsidRDefault="006E0B0C" w:rsidP="006E0B0C">
      <w:pPr>
        <w:pStyle w:val="a0"/>
      </w:pPr>
      <w:r w:rsidRPr="00AD43F4">
        <w:t>d.</w:t>
      </w:r>
      <w:r>
        <w:tab/>
      </w:r>
      <w:r w:rsidRPr="00AD43F4">
        <w:t>Situational</w:t>
      </w:r>
    </w:p>
    <w:p w14:paraId="65603126" w14:textId="77777777" w:rsidR="006E0B0C" w:rsidRDefault="006E0B0C" w:rsidP="006E0B0C">
      <w:pPr>
        <w:pStyle w:val="a0"/>
      </w:pPr>
    </w:p>
    <w:p w14:paraId="364A5ECA" w14:textId="77777777" w:rsidR="006E0B0C" w:rsidRDefault="006E0B0C" w:rsidP="006E0B0C">
      <w:pPr>
        <w:pStyle w:val="a0"/>
      </w:pPr>
    </w:p>
    <w:p w14:paraId="5E233902" w14:textId="77777777" w:rsidR="006E0B0C" w:rsidRPr="00AD43F4" w:rsidRDefault="006E0B0C" w:rsidP="006E0B0C">
      <w:pPr>
        <w:pStyle w:val="a0"/>
      </w:pPr>
    </w:p>
    <w:p w14:paraId="084EE276" w14:textId="77777777" w:rsidR="006E0B0C" w:rsidRDefault="006E0B0C" w:rsidP="006E0B0C">
      <w:pPr>
        <w:pStyle w:val="1"/>
      </w:pPr>
      <w:r w:rsidRPr="00AD43F4">
        <w:t>5.</w:t>
      </w:r>
      <w:r>
        <w:tab/>
      </w:r>
      <w:r w:rsidRPr="00AD43F4">
        <w:t>Communication trait continuum</w:t>
      </w:r>
      <w:r>
        <w:t xml:space="preserve"> (Figure 6.11)</w:t>
      </w:r>
    </w:p>
    <w:p w14:paraId="55528F73" w14:textId="77777777" w:rsidR="006E0B0C" w:rsidRDefault="006E0B0C" w:rsidP="006E0B0C">
      <w:pPr>
        <w:pStyle w:val="1"/>
      </w:pPr>
    </w:p>
    <w:p w14:paraId="5B560CA9" w14:textId="77777777" w:rsidR="006E0B0C" w:rsidRDefault="006E0B0C" w:rsidP="006E0B0C">
      <w:pPr>
        <w:pStyle w:val="1"/>
      </w:pPr>
    </w:p>
    <w:p w14:paraId="0F30A017" w14:textId="77777777" w:rsidR="006E0B0C" w:rsidRDefault="006E0B0C" w:rsidP="006E0B0C">
      <w:pPr>
        <w:pStyle w:val="1"/>
      </w:pPr>
    </w:p>
    <w:p w14:paraId="577A4D06" w14:textId="77777777" w:rsidR="006E0B0C" w:rsidRPr="00AD43F4" w:rsidRDefault="006E0B0C" w:rsidP="006E0B0C">
      <w:pPr>
        <w:pStyle w:val="1"/>
      </w:pPr>
    </w:p>
    <w:p w14:paraId="67B6579D" w14:textId="48FE1A0F" w:rsidR="006E0B0C" w:rsidRPr="00AD43F4" w:rsidRDefault="006E0B0C" w:rsidP="00756B01">
      <w:pPr>
        <w:pStyle w:val="A"/>
      </w:pPr>
      <w:r w:rsidRPr="00AD43F4">
        <w:t>D.</w:t>
      </w:r>
      <w:r>
        <w:tab/>
      </w:r>
      <w:r w:rsidRPr="00AD43F4">
        <w:t>Communication Apprehension</w:t>
      </w:r>
    </w:p>
    <w:p w14:paraId="594C143A" w14:textId="77777777" w:rsidR="006E0B0C" w:rsidRDefault="006E0B0C" w:rsidP="006E0B0C">
      <w:pPr>
        <w:pStyle w:val="1"/>
      </w:pPr>
      <w:r w:rsidRPr="00AD43F4">
        <w:t>1.</w:t>
      </w:r>
      <w:r>
        <w:tab/>
      </w:r>
      <w:r w:rsidRPr="00AD43F4">
        <w:t>Trait CA</w:t>
      </w:r>
    </w:p>
    <w:p w14:paraId="56B0C804" w14:textId="77777777" w:rsidR="006E0B0C" w:rsidRDefault="006E0B0C" w:rsidP="006E0B0C">
      <w:pPr>
        <w:pStyle w:val="1"/>
      </w:pPr>
    </w:p>
    <w:p w14:paraId="56F61E37" w14:textId="77777777" w:rsidR="006E0B0C" w:rsidRDefault="006E0B0C" w:rsidP="006E0B0C">
      <w:pPr>
        <w:pStyle w:val="1"/>
      </w:pPr>
    </w:p>
    <w:p w14:paraId="3AF1F8E0" w14:textId="77777777" w:rsidR="006E0B0C" w:rsidRDefault="006E0B0C" w:rsidP="006E0B0C">
      <w:pPr>
        <w:pStyle w:val="1"/>
      </w:pPr>
    </w:p>
    <w:p w14:paraId="6FE57B7E" w14:textId="77777777" w:rsidR="006E0B0C" w:rsidRPr="00AD43F4" w:rsidRDefault="006E0B0C" w:rsidP="006E0B0C">
      <w:pPr>
        <w:pStyle w:val="1"/>
      </w:pPr>
    </w:p>
    <w:p w14:paraId="51BF93F9" w14:textId="77777777" w:rsidR="006E0B0C" w:rsidRDefault="006E0B0C" w:rsidP="006E0B0C">
      <w:pPr>
        <w:pStyle w:val="1"/>
      </w:pPr>
      <w:r w:rsidRPr="00AD43F4">
        <w:t>2.</w:t>
      </w:r>
      <w:r>
        <w:tab/>
      </w:r>
      <w:r w:rsidRPr="00AD43F4">
        <w:t>Contextual CA</w:t>
      </w:r>
    </w:p>
    <w:p w14:paraId="3D9C9365" w14:textId="77777777" w:rsidR="006E0B0C" w:rsidRDefault="006E0B0C" w:rsidP="006E0B0C">
      <w:pPr>
        <w:pStyle w:val="1"/>
      </w:pPr>
    </w:p>
    <w:p w14:paraId="3ACF5EA9" w14:textId="77777777" w:rsidR="006E0B0C" w:rsidRDefault="006E0B0C" w:rsidP="006E0B0C">
      <w:pPr>
        <w:pStyle w:val="1"/>
      </w:pPr>
    </w:p>
    <w:p w14:paraId="406F527C" w14:textId="77777777" w:rsidR="006E0B0C" w:rsidRDefault="006E0B0C" w:rsidP="006E0B0C">
      <w:pPr>
        <w:pStyle w:val="1"/>
      </w:pPr>
    </w:p>
    <w:p w14:paraId="09BC37C4" w14:textId="77777777" w:rsidR="006E0B0C" w:rsidRPr="00AD43F4" w:rsidRDefault="006E0B0C" w:rsidP="006E0B0C">
      <w:pPr>
        <w:pStyle w:val="1"/>
      </w:pPr>
    </w:p>
    <w:p w14:paraId="14B41014" w14:textId="77777777" w:rsidR="006E0B0C" w:rsidRDefault="006E0B0C" w:rsidP="006E0B0C">
      <w:pPr>
        <w:pStyle w:val="1"/>
      </w:pPr>
      <w:r w:rsidRPr="00AD43F4">
        <w:t>3.</w:t>
      </w:r>
      <w:r>
        <w:tab/>
      </w:r>
      <w:r w:rsidRPr="00AD43F4">
        <w:t>Situational CA</w:t>
      </w:r>
    </w:p>
    <w:p w14:paraId="5AD999BE" w14:textId="77777777" w:rsidR="006E0B0C" w:rsidRDefault="006E0B0C" w:rsidP="006E0B0C">
      <w:pPr>
        <w:pStyle w:val="1"/>
      </w:pPr>
    </w:p>
    <w:p w14:paraId="68EBFCFD" w14:textId="77777777" w:rsidR="006E0B0C" w:rsidRDefault="006E0B0C" w:rsidP="006E0B0C">
      <w:pPr>
        <w:pStyle w:val="1"/>
      </w:pPr>
    </w:p>
    <w:p w14:paraId="4055767D" w14:textId="77777777" w:rsidR="006E0B0C" w:rsidRDefault="006E0B0C" w:rsidP="006E0B0C">
      <w:pPr>
        <w:pStyle w:val="1"/>
      </w:pPr>
    </w:p>
    <w:p w14:paraId="29AF6790" w14:textId="77777777" w:rsidR="006E0B0C" w:rsidRPr="00AD43F4" w:rsidRDefault="006E0B0C" w:rsidP="006E0B0C">
      <w:pPr>
        <w:pStyle w:val="1"/>
      </w:pPr>
    </w:p>
    <w:p w14:paraId="4924C419" w14:textId="7378A764" w:rsidR="006E0B0C" w:rsidRDefault="006E0B0C" w:rsidP="006E0B0C">
      <w:pPr>
        <w:pStyle w:val="A"/>
      </w:pPr>
      <w:r w:rsidRPr="00AD43F4">
        <w:t>E.</w:t>
      </w:r>
      <w:r>
        <w:tab/>
      </w:r>
      <w:r w:rsidRPr="00AD43F4">
        <w:t>Ethnocentrism</w:t>
      </w:r>
    </w:p>
    <w:p w14:paraId="2283C32F" w14:textId="77777777" w:rsidR="006E0B0C" w:rsidRDefault="006E0B0C" w:rsidP="006E0B0C">
      <w:pPr>
        <w:pStyle w:val="A"/>
      </w:pPr>
    </w:p>
    <w:p w14:paraId="33E39C38" w14:textId="77777777" w:rsidR="006E0B0C" w:rsidRDefault="006E0B0C" w:rsidP="006E0B0C">
      <w:pPr>
        <w:pStyle w:val="A"/>
      </w:pPr>
    </w:p>
    <w:p w14:paraId="3DECE863" w14:textId="77777777" w:rsidR="006E0B0C" w:rsidRDefault="006E0B0C" w:rsidP="006E0B0C">
      <w:pPr>
        <w:pStyle w:val="A"/>
      </w:pPr>
    </w:p>
    <w:p w14:paraId="449BE1DA" w14:textId="77777777" w:rsidR="006E0B0C" w:rsidRPr="00AD43F4" w:rsidRDefault="006E0B0C" w:rsidP="006E0B0C">
      <w:pPr>
        <w:pStyle w:val="A"/>
      </w:pPr>
    </w:p>
    <w:p w14:paraId="2B343167" w14:textId="39364EC5" w:rsidR="006E0B0C" w:rsidRDefault="006E0B0C" w:rsidP="006E0B0C">
      <w:pPr>
        <w:pStyle w:val="A"/>
      </w:pPr>
      <w:r w:rsidRPr="00AD43F4">
        <w:t>F.</w:t>
      </w:r>
      <w:r>
        <w:tab/>
      </w:r>
      <w:r w:rsidRPr="00AD43F4">
        <w:t>Humor assessment</w:t>
      </w:r>
    </w:p>
    <w:p w14:paraId="0C5801A8" w14:textId="77777777" w:rsidR="006E0B0C" w:rsidRDefault="006E0B0C" w:rsidP="006E0B0C">
      <w:pPr>
        <w:pStyle w:val="A"/>
      </w:pPr>
    </w:p>
    <w:p w14:paraId="27443737" w14:textId="77777777" w:rsidR="006E0B0C" w:rsidRDefault="006E0B0C" w:rsidP="006E0B0C">
      <w:pPr>
        <w:pStyle w:val="A"/>
      </w:pPr>
    </w:p>
    <w:p w14:paraId="7F0700C2" w14:textId="77777777" w:rsidR="006E0B0C" w:rsidRDefault="006E0B0C" w:rsidP="006E0B0C">
      <w:pPr>
        <w:pStyle w:val="A"/>
      </w:pPr>
    </w:p>
    <w:p w14:paraId="4AB51321" w14:textId="77777777" w:rsidR="006E0B0C" w:rsidRPr="00AD43F4" w:rsidRDefault="006E0B0C" w:rsidP="006E0B0C">
      <w:pPr>
        <w:pStyle w:val="A"/>
      </w:pPr>
    </w:p>
    <w:p w14:paraId="1FABAE2F" w14:textId="6004F4F5" w:rsidR="006E0B0C" w:rsidRDefault="006E0B0C" w:rsidP="006E0B0C">
      <w:pPr>
        <w:pStyle w:val="A"/>
      </w:pPr>
      <w:r w:rsidRPr="00AD43F4">
        <w:t>G.</w:t>
      </w:r>
      <w:r>
        <w:tab/>
      </w:r>
      <w:r w:rsidRPr="00AD43F4">
        <w:t>Nonverbal immediacy</w:t>
      </w:r>
    </w:p>
    <w:p w14:paraId="184608B5" w14:textId="77777777" w:rsidR="006E0B0C" w:rsidRDefault="006E0B0C" w:rsidP="006E0B0C">
      <w:pPr>
        <w:pStyle w:val="A"/>
      </w:pPr>
    </w:p>
    <w:p w14:paraId="51C8D41B" w14:textId="77777777" w:rsidR="006E0B0C" w:rsidRDefault="006E0B0C" w:rsidP="006E0B0C">
      <w:pPr>
        <w:pStyle w:val="A"/>
      </w:pPr>
    </w:p>
    <w:p w14:paraId="207DED2C" w14:textId="77777777" w:rsidR="006E0B0C" w:rsidRDefault="006E0B0C" w:rsidP="006E0B0C">
      <w:pPr>
        <w:pStyle w:val="A"/>
      </w:pPr>
    </w:p>
    <w:p w14:paraId="1A0070E7" w14:textId="77777777" w:rsidR="006E0B0C" w:rsidRPr="00AD43F4" w:rsidRDefault="006E0B0C" w:rsidP="006E0B0C">
      <w:pPr>
        <w:pStyle w:val="A"/>
      </w:pPr>
    </w:p>
    <w:p w14:paraId="1DF7FF13" w14:textId="77777777" w:rsidR="006E0B0C" w:rsidRDefault="006E0B0C" w:rsidP="006E0B0C">
      <w:pPr>
        <w:pStyle w:val="A"/>
      </w:pPr>
      <w:r w:rsidRPr="00AD43F4">
        <w:t>H.</w:t>
      </w:r>
      <w:r>
        <w:tab/>
      </w:r>
      <w:r w:rsidRPr="00AD43F4">
        <w:t>Sociocommunicative orientation</w:t>
      </w:r>
      <w:r>
        <w:t xml:space="preserve"> </w:t>
      </w:r>
      <w:r w:rsidRPr="00AD43F4">
        <w:t>(See Figure 6.16 in text for Sociocommunicative Orientation Scale)</w:t>
      </w:r>
    </w:p>
    <w:p w14:paraId="4E01355F" w14:textId="77777777" w:rsidR="006E0B0C" w:rsidRPr="00AD43F4" w:rsidRDefault="006E0B0C" w:rsidP="006E0B0C">
      <w:pPr>
        <w:pStyle w:val="A"/>
      </w:pPr>
    </w:p>
    <w:p w14:paraId="1F696391" w14:textId="3FC41275" w:rsidR="006E0B0C" w:rsidRDefault="006E0B0C" w:rsidP="006E0B0C">
      <w:pPr>
        <w:pStyle w:val="1"/>
      </w:pPr>
      <w:r w:rsidRPr="00AD43F4">
        <w:t>1.</w:t>
      </w:r>
      <w:r>
        <w:tab/>
      </w:r>
      <w:r w:rsidRPr="00AD43F4">
        <w:t>Assertiveness</w:t>
      </w:r>
    </w:p>
    <w:p w14:paraId="291D744A" w14:textId="77777777" w:rsidR="006E0B0C" w:rsidRDefault="006E0B0C" w:rsidP="006E0B0C">
      <w:pPr>
        <w:pStyle w:val="1"/>
      </w:pPr>
    </w:p>
    <w:p w14:paraId="6A0300B7" w14:textId="77777777" w:rsidR="006E0B0C" w:rsidRDefault="006E0B0C" w:rsidP="006E0B0C">
      <w:pPr>
        <w:pStyle w:val="1"/>
      </w:pPr>
    </w:p>
    <w:p w14:paraId="103F516A" w14:textId="77777777" w:rsidR="006E0B0C" w:rsidRDefault="006E0B0C" w:rsidP="006E0B0C">
      <w:pPr>
        <w:pStyle w:val="1"/>
      </w:pPr>
    </w:p>
    <w:p w14:paraId="6822F652" w14:textId="77777777" w:rsidR="006E0B0C" w:rsidRPr="00AD43F4" w:rsidRDefault="006E0B0C" w:rsidP="006E0B0C">
      <w:pPr>
        <w:pStyle w:val="1"/>
      </w:pPr>
    </w:p>
    <w:p w14:paraId="20508514" w14:textId="10CA6652" w:rsidR="006E0B0C" w:rsidRDefault="006E0B0C" w:rsidP="006E0B0C">
      <w:pPr>
        <w:pStyle w:val="1"/>
      </w:pPr>
      <w:r w:rsidRPr="00AD43F4">
        <w:t>2.</w:t>
      </w:r>
      <w:r>
        <w:tab/>
      </w:r>
      <w:r w:rsidRPr="00AD43F4">
        <w:t>Responsiveness</w:t>
      </w:r>
    </w:p>
    <w:p w14:paraId="4C0E0936" w14:textId="77777777" w:rsidR="006E0B0C" w:rsidRDefault="006E0B0C" w:rsidP="006E0B0C">
      <w:pPr>
        <w:pStyle w:val="1"/>
      </w:pPr>
    </w:p>
    <w:p w14:paraId="51843841" w14:textId="77777777" w:rsidR="006E0B0C" w:rsidRDefault="006E0B0C" w:rsidP="006E0B0C">
      <w:pPr>
        <w:pStyle w:val="1"/>
      </w:pPr>
    </w:p>
    <w:p w14:paraId="586EF512" w14:textId="77777777" w:rsidR="006E0B0C" w:rsidRDefault="006E0B0C" w:rsidP="006E0B0C">
      <w:pPr>
        <w:pStyle w:val="1"/>
      </w:pPr>
    </w:p>
    <w:p w14:paraId="33BC9D1D" w14:textId="77777777" w:rsidR="006E0B0C" w:rsidRPr="00AD43F4" w:rsidRDefault="006E0B0C" w:rsidP="006E0B0C">
      <w:pPr>
        <w:pStyle w:val="1"/>
      </w:pPr>
    </w:p>
    <w:p w14:paraId="65E438C0" w14:textId="573A8D4F" w:rsidR="006E0B0C" w:rsidRDefault="006E0B0C" w:rsidP="006E0B0C">
      <w:pPr>
        <w:pStyle w:val="A"/>
      </w:pPr>
      <w:r w:rsidRPr="00AD43F4">
        <w:t>I.</w:t>
      </w:r>
      <w:r>
        <w:tab/>
      </w:r>
      <w:r w:rsidRPr="00AD43F4">
        <w:t>Willingness to communicate</w:t>
      </w:r>
      <w:r>
        <w:t xml:space="preserve">: </w:t>
      </w:r>
      <w:r w:rsidRPr="00AD43F4">
        <w:t>(See Figure 6.17 in text for Willingness to Communicate Scale)</w:t>
      </w:r>
    </w:p>
    <w:p w14:paraId="7F620812" w14:textId="77777777" w:rsidR="006E0B0C" w:rsidRDefault="006E0B0C" w:rsidP="006E0B0C">
      <w:pPr>
        <w:pStyle w:val="A"/>
      </w:pPr>
    </w:p>
    <w:p w14:paraId="6EDC9113" w14:textId="77777777" w:rsidR="006E0B0C" w:rsidRDefault="006E0B0C" w:rsidP="006E0B0C">
      <w:pPr>
        <w:pStyle w:val="A"/>
      </w:pPr>
    </w:p>
    <w:p w14:paraId="1EB66D88" w14:textId="77777777" w:rsidR="006E0B0C" w:rsidRDefault="006E0B0C" w:rsidP="006E0B0C">
      <w:pPr>
        <w:pStyle w:val="A"/>
      </w:pPr>
    </w:p>
    <w:p w14:paraId="5794B5F9" w14:textId="77777777" w:rsidR="006E0B0C" w:rsidRPr="00AD43F4" w:rsidRDefault="006E0B0C" w:rsidP="006E0B0C">
      <w:pPr>
        <w:pStyle w:val="A"/>
      </w:pPr>
    </w:p>
    <w:p w14:paraId="7F15FACD" w14:textId="77777777" w:rsidR="006E0B0C" w:rsidRDefault="006E0B0C" w:rsidP="006E0B0C">
      <w:pPr>
        <w:pStyle w:val="A"/>
      </w:pPr>
      <w:r w:rsidRPr="00AD43F4">
        <w:t>J.</w:t>
      </w:r>
      <w:r>
        <w:tab/>
      </w:r>
      <w:r w:rsidRPr="00AD43F4">
        <w:t>Beliefs and attitudes</w:t>
      </w:r>
    </w:p>
    <w:p w14:paraId="09439984" w14:textId="77777777" w:rsidR="006E0B0C" w:rsidRPr="00AD43F4" w:rsidRDefault="006E0B0C" w:rsidP="006E0B0C">
      <w:pPr>
        <w:pStyle w:val="A"/>
      </w:pPr>
    </w:p>
    <w:p w14:paraId="016506FE" w14:textId="77777777" w:rsidR="006E0B0C" w:rsidRPr="00AD43F4" w:rsidRDefault="006E0B0C" w:rsidP="006E0B0C">
      <w:pPr>
        <w:pStyle w:val="1"/>
      </w:pPr>
      <w:r w:rsidRPr="00AD43F4">
        <w:t>1.</w:t>
      </w:r>
      <w:r>
        <w:tab/>
      </w:r>
      <w:r w:rsidRPr="00AD43F4">
        <w:t>Generalized belief scale – See Figure 6.18 in text for scale</w:t>
      </w:r>
    </w:p>
    <w:p w14:paraId="1BC9EDEE" w14:textId="77777777" w:rsidR="006E0B0C" w:rsidRDefault="006E0B0C" w:rsidP="006E0B0C">
      <w:pPr>
        <w:pStyle w:val="1"/>
      </w:pPr>
    </w:p>
    <w:p w14:paraId="2CB98B05" w14:textId="77777777" w:rsidR="006E0B0C" w:rsidRDefault="006E0B0C" w:rsidP="006E0B0C">
      <w:pPr>
        <w:pStyle w:val="1"/>
      </w:pPr>
    </w:p>
    <w:p w14:paraId="65170FB3" w14:textId="77777777" w:rsidR="006E0B0C" w:rsidRDefault="006E0B0C" w:rsidP="006E0B0C">
      <w:pPr>
        <w:pStyle w:val="1"/>
      </w:pPr>
    </w:p>
    <w:p w14:paraId="40C23628" w14:textId="77777777" w:rsidR="006E0B0C" w:rsidRPr="00AD43F4" w:rsidRDefault="006E0B0C" w:rsidP="006E0B0C">
      <w:pPr>
        <w:pStyle w:val="1"/>
      </w:pPr>
      <w:r w:rsidRPr="00AD43F4">
        <w:t>2.</w:t>
      </w:r>
      <w:r>
        <w:tab/>
      </w:r>
      <w:r w:rsidRPr="00AD43F4">
        <w:t>Generalized attitude measure – See Figure 6.19 in text for scale</w:t>
      </w:r>
    </w:p>
    <w:p w14:paraId="75A482E1" w14:textId="77777777" w:rsidR="006E0B0C" w:rsidRDefault="006E0B0C" w:rsidP="006E0B0C">
      <w:pPr>
        <w:pStyle w:val="1"/>
      </w:pPr>
    </w:p>
    <w:p w14:paraId="433DF696" w14:textId="77777777" w:rsidR="006E0B0C" w:rsidRDefault="006E0B0C" w:rsidP="006E0B0C">
      <w:pPr>
        <w:pStyle w:val="1"/>
      </w:pPr>
    </w:p>
    <w:p w14:paraId="3B29B448" w14:textId="77777777" w:rsidR="006E0B0C" w:rsidRPr="00AD43F4" w:rsidRDefault="006E0B0C" w:rsidP="006E0B0C">
      <w:pPr>
        <w:pStyle w:val="1"/>
      </w:pPr>
    </w:p>
    <w:p w14:paraId="49F5F530" w14:textId="77777777" w:rsidR="006E0B0C" w:rsidRDefault="006E0B0C" w:rsidP="006E0B0C">
      <w:pPr>
        <w:pStyle w:val="1"/>
      </w:pPr>
      <w:r w:rsidRPr="00AD43F4">
        <w:t>3.</w:t>
      </w:r>
      <w:r>
        <w:tab/>
      </w:r>
      <w:r w:rsidRPr="00AD43F4">
        <w:t>Beliefs vs. attitudes</w:t>
      </w:r>
    </w:p>
    <w:p w14:paraId="7BCC13C4" w14:textId="77777777" w:rsidR="006E0B0C" w:rsidRDefault="006E0B0C" w:rsidP="006E0B0C">
      <w:pPr>
        <w:pStyle w:val="1"/>
      </w:pPr>
    </w:p>
    <w:p w14:paraId="5F1F4488" w14:textId="7E7CB220" w:rsidR="006E0B0C" w:rsidRPr="00AD43F4" w:rsidRDefault="006E0B0C" w:rsidP="006E0B0C">
      <w:pPr>
        <w:pStyle w:val="a0"/>
      </w:pPr>
      <w:r w:rsidRPr="00AD43F4">
        <w:t>a.</w:t>
      </w:r>
      <w:r>
        <w:tab/>
      </w:r>
      <w:r w:rsidRPr="00AD43F4">
        <w:t>Beliefs</w:t>
      </w:r>
    </w:p>
    <w:p w14:paraId="4D94F8D6" w14:textId="77777777" w:rsidR="006E0B0C" w:rsidRDefault="006E0B0C" w:rsidP="006E0B0C">
      <w:pPr>
        <w:pStyle w:val="a0"/>
      </w:pPr>
    </w:p>
    <w:p w14:paraId="671B0501" w14:textId="77777777" w:rsidR="006E0B0C" w:rsidRDefault="006E0B0C" w:rsidP="006E0B0C">
      <w:pPr>
        <w:pStyle w:val="a0"/>
      </w:pPr>
    </w:p>
    <w:p w14:paraId="129BDA59" w14:textId="77777777" w:rsidR="006E0B0C" w:rsidRDefault="006E0B0C" w:rsidP="006E0B0C">
      <w:pPr>
        <w:pStyle w:val="a0"/>
      </w:pPr>
    </w:p>
    <w:p w14:paraId="001439CA" w14:textId="77777777" w:rsidR="006E0B0C" w:rsidRDefault="006E0B0C" w:rsidP="006E0B0C">
      <w:pPr>
        <w:pStyle w:val="a0"/>
      </w:pPr>
    </w:p>
    <w:p w14:paraId="22F9A95D" w14:textId="58BDA556" w:rsidR="006E0B0C" w:rsidRPr="00AD43F4" w:rsidRDefault="006E0B0C" w:rsidP="006E0B0C">
      <w:pPr>
        <w:pStyle w:val="a0"/>
      </w:pPr>
      <w:r w:rsidRPr="00AD43F4">
        <w:t>b.</w:t>
      </w:r>
      <w:r>
        <w:tab/>
      </w:r>
      <w:r w:rsidRPr="00AD43F4">
        <w:t xml:space="preserve">Attitudes </w:t>
      </w:r>
    </w:p>
    <w:p w14:paraId="5EE32A5A" w14:textId="77777777" w:rsidR="006E0B0C" w:rsidRDefault="006E0B0C" w:rsidP="006E0B0C">
      <w:pPr>
        <w:pStyle w:val="1"/>
      </w:pPr>
    </w:p>
    <w:p w14:paraId="4BDCB6CE" w14:textId="77777777" w:rsidR="006E0B0C" w:rsidRDefault="006E0B0C" w:rsidP="006E0B0C">
      <w:pPr>
        <w:pStyle w:val="1"/>
      </w:pPr>
    </w:p>
    <w:p w14:paraId="6D5DDD31" w14:textId="77777777" w:rsidR="006E0B0C" w:rsidRDefault="006E0B0C" w:rsidP="006E0B0C">
      <w:pPr>
        <w:pStyle w:val="1"/>
      </w:pPr>
    </w:p>
    <w:p w14:paraId="44FB9145" w14:textId="77777777" w:rsidR="006E0B0C" w:rsidRPr="00AD43F4" w:rsidRDefault="006E0B0C" w:rsidP="006E0B0C">
      <w:pPr>
        <w:pStyle w:val="1"/>
      </w:pPr>
    </w:p>
    <w:p w14:paraId="0200D046" w14:textId="77777777" w:rsidR="006E0B0C" w:rsidRDefault="006E0B0C" w:rsidP="006E0B0C">
      <w:pPr>
        <w:pStyle w:val="A"/>
        <w:rPr>
          <w:rFonts w:cs="Times New Roman"/>
          <w:szCs w:val="24"/>
        </w:rPr>
      </w:pPr>
      <w:r w:rsidRPr="00AD43F4">
        <w:rPr>
          <w:rFonts w:cs="Times New Roman"/>
          <w:szCs w:val="24"/>
        </w:rPr>
        <w:t>K.</w:t>
      </w:r>
      <w:r>
        <w:rPr>
          <w:rFonts w:cs="Times New Roman"/>
        </w:rPr>
        <w:tab/>
      </w:r>
      <w:r w:rsidRPr="00AD43F4">
        <w:rPr>
          <w:rFonts w:cs="Times New Roman"/>
          <w:szCs w:val="24"/>
        </w:rPr>
        <w:t>Ratio variables – age</w:t>
      </w:r>
    </w:p>
    <w:p w14:paraId="7442B67D" w14:textId="77777777" w:rsidR="006E0B0C" w:rsidRDefault="006E0B0C" w:rsidP="006E0B0C">
      <w:pPr>
        <w:pStyle w:val="A"/>
        <w:rPr>
          <w:rFonts w:cs="Times New Roman"/>
          <w:szCs w:val="24"/>
        </w:rPr>
      </w:pPr>
    </w:p>
    <w:p w14:paraId="3E5FC7EF" w14:textId="77777777" w:rsidR="006E0B0C" w:rsidRDefault="006E0B0C" w:rsidP="006E0B0C">
      <w:pPr>
        <w:pStyle w:val="A"/>
        <w:rPr>
          <w:rFonts w:cs="Times New Roman"/>
          <w:szCs w:val="24"/>
        </w:rPr>
      </w:pPr>
    </w:p>
    <w:p w14:paraId="7B85E33A" w14:textId="77777777" w:rsidR="006E0B0C" w:rsidRPr="00AD43F4" w:rsidRDefault="006E0B0C" w:rsidP="006E0B0C">
      <w:pPr>
        <w:pStyle w:val="A"/>
        <w:rPr>
          <w:rFonts w:cs="Times New Roman"/>
          <w:szCs w:val="24"/>
        </w:rPr>
      </w:pPr>
    </w:p>
    <w:p w14:paraId="613E50A8" w14:textId="77777777" w:rsidR="006E0B0C" w:rsidRDefault="006E0B0C">
      <w:pPr>
        <w:rPr>
          <w:rFonts w:eastAsiaTheme="minorHAnsi" w:cstheme="minorBidi"/>
          <w:sz w:val="24"/>
          <w:lang w:bidi="ar-SA"/>
        </w:rPr>
      </w:pPr>
      <w:r>
        <w:br w:type="page"/>
      </w:r>
    </w:p>
    <w:p w14:paraId="5A6B2C3E" w14:textId="70B16A0C" w:rsidR="006E0B0C" w:rsidRDefault="006E0B0C" w:rsidP="006E0B0C">
      <w:pPr>
        <w:pStyle w:val="I"/>
      </w:pPr>
      <w:r w:rsidRPr="00AD43F4">
        <w:t>VIII.</w:t>
      </w:r>
      <w:r>
        <w:tab/>
        <w:t>Choosing the Right Test</w:t>
      </w:r>
    </w:p>
    <w:p w14:paraId="5C8D303F" w14:textId="77777777" w:rsidR="006E0B0C" w:rsidRDefault="006E0B0C" w:rsidP="006E0B0C">
      <w:pPr>
        <w:pStyle w:val="I"/>
      </w:pPr>
    </w:p>
    <w:tbl>
      <w:tblPr>
        <w:tblStyle w:val="TableGrid"/>
        <w:tblW w:w="0" w:type="auto"/>
        <w:tblLook w:val="01E0" w:firstRow="1" w:lastRow="1" w:firstColumn="1" w:lastColumn="1" w:noHBand="0" w:noVBand="0"/>
      </w:tblPr>
      <w:tblGrid>
        <w:gridCol w:w="2214"/>
        <w:gridCol w:w="2214"/>
        <w:gridCol w:w="2214"/>
        <w:gridCol w:w="2214"/>
      </w:tblGrid>
      <w:tr w:rsidR="006E0B0C" w:rsidRPr="009B5442" w14:paraId="3966E213" w14:textId="77777777" w:rsidTr="006E0B0C">
        <w:trPr>
          <w:trHeight w:val="135"/>
        </w:trPr>
        <w:tc>
          <w:tcPr>
            <w:tcW w:w="2214" w:type="dxa"/>
            <w:vMerge w:val="restart"/>
          </w:tcPr>
          <w:p w14:paraId="2F80C60B" w14:textId="77777777" w:rsidR="006E0B0C" w:rsidRPr="009B5442" w:rsidRDefault="006E0B0C" w:rsidP="006E0B0C">
            <w:r w:rsidRPr="009B5442">
              <w:t>Interval/Ratio</w:t>
            </w:r>
          </w:p>
        </w:tc>
        <w:tc>
          <w:tcPr>
            <w:tcW w:w="2214" w:type="dxa"/>
            <w:vMerge w:val="restart"/>
          </w:tcPr>
          <w:p w14:paraId="7A3A4FB6" w14:textId="77777777" w:rsidR="006E0B0C" w:rsidRPr="009B5442" w:rsidRDefault="006E0B0C" w:rsidP="006E0B0C">
            <w:r w:rsidRPr="009B5442">
              <w:t>Differences</w:t>
            </w:r>
          </w:p>
        </w:tc>
        <w:tc>
          <w:tcPr>
            <w:tcW w:w="2214" w:type="dxa"/>
            <w:shd w:val="clear" w:color="auto" w:fill="auto"/>
          </w:tcPr>
          <w:p w14:paraId="2A10F068" w14:textId="77777777" w:rsidR="006E0B0C" w:rsidRPr="009B5442" w:rsidRDefault="006E0B0C" w:rsidP="006E0B0C">
            <w:r w:rsidRPr="009B5442">
              <w:t>Two groups</w:t>
            </w:r>
          </w:p>
          <w:p w14:paraId="66E37FD9" w14:textId="77777777" w:rsidR="006E0B0C" w:rsidRPr="009B5442" w:rsidRDefault="006E0B0C" w:rsidP="006E0B0C"/>
        </w:tc>
        <w:tc>
          <w:tcPr>
            <w:tcW w:w="2214" w:type="dxa"/>
            <w:shd w:val="clear" w:color="auto" w:fill="auto"/>
          </w:tcPr>
          <w:p w14:paraId="40AC9F45" w14:textId="77777777" w:rsidR="006E0B0C" w:rsidRPr="009B5442" w:rsidRDefault="006E0B0C" w:rsidP="006E0B0C">
            <w:r w:rsidRPr="009B5442">
              <w:t>T-Test</w:t>
            </w:r>
          </w:p>
        </w:tc>
      </w:tr>
      <w:tr w:rsidR="006E0B0C" w:rsidRPr="009B5442" w14:paraId="7D67EF0D" w14:textId="77777777" w:rsidTr="006E0B0C">
        <w:trPr>
          <w:trHeight w:val="135"/>
        </w:trPr>
        <w:tc>
          <w:tcPr>
            <w:tcW w:w="2214" w:type="dxa"/>
            <w:vMerge/>
          </w:tcPr>
          <w:p w14:paraId="3AFBBBBC" w14:textId="77777777" w:rsidR="006E0B0C" w:rsidRPr="009B5442" w:rsidRDefault="006E0B0C" w:rsidP="006E0B0C"/>
        </w:tc>
        <w:tc>
          <w:tcPr>
            <w:tcW w:w="2214" w:type="dxa"/>
            <w:vMerge/>
          </w:tcPr>
          <w:p w14:paraId="665DE40D" w14:textId="77777777" w:rsidR="006E0B0C" w:rsidRPr="009B5442" w:rsidRDefault="006E0B0C" w:rsidP="006E0B0C"/>
        </w:tc>
        <w:tc>
          <w:tcPr>
            <w:tcW w:w="2214" w:type="dxa"/>
            <w:shd w:val="clear" w:color="auto" w:fill="auto"/>
          </w:tcPr>
          <w:p w14:paraId="3B02AEE0" w14:textId="77777777" w:rsidR="006E0B0C" w:rsidRPr="009B5442" w:rsidRDefault="006E0B0C" w:rsidP="006E0B0C">
            <w:r w:rsidRPr="009B5442">
              <w:t>More than two groups</w:t>
            </w:r>
          </w:p>
        </w:tc>
        <w:tc>
          <w:tcPr>
            <w:tcW w:w="2214" w:type="dxa"/>
            <w:shd w:val="clear" w:color="auto" w:fill="auto"/>
          </w:tcPr>
          <w:p w14:paraId="70FB8D48" w14:textId="77777777" w:rsidR="006E0B0C" w:rsidRPr="009B5442" w:rsidRDefault="006E0B0C" w:rsidP="006E0B0C">
            <w:r w:rsidRPr="009B5442">
              <w:t>ANOVA</w:t>
            </w:r>
          </w:p>
        </w:tc>
      </w:tr>
      <w:tr w:rsidR="006E0B0C" w:rsidRPr="009B5442" w14:paraId="382B89BE" w14:textId="77777777" w:rsidTr="006E0B0C">
        <w:trPr>
          <w:trHeight w:val="135"/>
        </w:trPr>
        <w:tc>
          <w:tcPr>
            <w:tcW w:w="2214" w:type="dxa"/>
            <w:vMerge/>
          </w:tcPr>
          <w:p w14:paraId="174AB525" w14:textId="77777777" w:rsidR="006E0B0C" w:rsidRPr="009B5442" w:rsidRDefault="006E0B0C" w:rsidP="006E0B0C"/>
        </w:tc>
        <w:tc>
          <w:tcPr>
            <w:tcW w:w="2214" w:type="dxa"/>
            <w:vMerge w:val="restart"/>
          </w:tcPr>
          <w:p w14:paraId="281403D1" w14:textId="77777777" w:rsidR="006E0B0C" w:rsidRPr="009B5442" w:rsidRDefault="006E0B0C" w:rsidP="006E0B0C">
            <w:r w:rsidRPr="009B5442">
              <w:t>Relationships</w:t>
            </w:r>
          </w:p>
        </w:tc>
        <w:tc>
          <w:tcPr>
            <w:tcW w:w="2214" w:type="dxa"/>
            <w:shd w:val="clear" w:color="auto" w:fill="auto"/>
          </w:tcPr>
          <w:p w14:paraId="22E32552" w14:textId="77777777" w:rsidR="006E0B0C" w:rsidRPr="009B5442" w:rsidRDefault="006E0B0C" w:rsidP="006E0B0C">
            <w:r w:rsidRPr="009B5442">
              <w:t>Two variables</w:t>
            </w:r>
          </w:p>
          <w:p w14:paraId="7F1B7DB2" w14:textId="77777777" w:rsidR="006E0B0C" w:rsidRPr="009B5442" w:rsidRDefault="006E0B0C" w:rsidP="006E0B0C"/>
        </w:tc>
        <w:tc>
          <w:tcPr>
            <w:tcW w:w="2214" w:type="dxa"/>
            <w:shd w:val="clear" w:color="auto" w:fill="auto"/>
          </w:tcPr>
          <w:p w14:paraId="5CB21DBB" w14:textId="77777777" w:rsidR="006E0B0C" w:rsidRPr="009B5442" w:rsidRDefault="006E0B0C" w:rsidP="006E0B0C">
            <w:r w:rsidRPr="009B5442">
              <w:t>Correlation</w:t>
            </w:r>
          </w:p>
        </w:tc>
      </w:tr>
      <w:tr w:rsidR="006E0B0C" w:rsidRPr="009B5442" w14:paraId="191AC509" w14:textId="77777777" w:rsidTr="006E0B0C">
        <w:trPr>
          <w:trHeight w:val="135"/>
        </w:trPr>
        <w:tc>
          <w:tcPr>
            <w:tcW w:w="2214" w:type="dxa"/>
            <w:vMerge/>
          </w:tcPr>
          <w:p w14:paraId="79500CB2" w14:textId="77777777" w:rsidR="006E0B0C" w:rsidRPr="009B5442" w:rsidRDefault="006E0B0C" w:rsidP="006E0B0C"/>
        </w:tc>
        <w:tc>
          <w:tcPr>
            <w:tcW w:w="2214" w:type="dxa"/>
            <w:vMerge/>
          </w:tcPr>
          <w:p w14:paraId="0F03FE3B" w14:textId="77777777" w:rsidR="006E0B0C" w:rsidRPr="009B5442" w:rsidRDefault="006E0B0C" w:rsidP="006E0B0C"/>
        </w:tc>
        <w:tc>
          <w:tcPr>
            <w:tcW w:w="2214" w:type="dxa"/>
            <w:shd w:val="clear" w:color="auto" w:fill="auto"/>
          </w:tcPr>
          <w:p w14:paraId="273CD0C3" w14:textId="77777777" w:rsidR="006E0B0C" w:rsidRPr="009B5442" w:rsidRDefault="006E0B0C" w:rsidP="006E0B0C">
            <w:r w:rsidRPr="009B5442">
              <w:t>More than two variables</w:t>
            </w:r>
          </w:p>
        </w:tc>
        <w:tc>
          <w:tcPr>
            <w:tcW w:w="2214" w:type="dxa"/>
            <w:shd w:val="clear" w:color="auto" w:fill="auto"/>
          </w:tcPr>
          <w:p w14:paraId="63218C93" w14:textId="77777777" w:rsidR="006E0B0C" w:rsidRPr="009B5442" w:rsidRDefault="006E0B0C" w:rsidP="006E0B0C">
            <w:r w:rsidRPr="009B5442">
              <w:t>Regression</w:t>
            </w:r>
          </w:p>
        </w:tc>
      </w:tr>
      <w:tr w:rsidR="006E0B0C" w:rsidRPr="009B5442" w14:paraId="05C5DDC0" w14:textId="77777777" w:rsidTr="006E0B0C">
        <w:trPr>
          <w:trHeight w:val="135"/>
        </w:trPr>
        <w:tc>
          <w:tcPr>
            <w:tcW w:w="2214" w:type="dxa"/>
            <w:vMerge w:val="restart"/>
          </w:tcPr>
          <w:p w14:paraId="3305B7BF" w14:textId="77777777" w:rsidR="006E0B0C" w:rsidRPr="009B5442" w:rsidRDefault="006E0B0C" w:rsidP="006E0B0C">
            <w:r w:rsidRPr="009B5442">
              <w:t>Ordinal</w:t>
            </w:r>
          </w:p>
        </w:tc>
        <w:tc>
          <w:tcPr>
            <w:tcW w:w="2214" w:type="dxa"/>
            <w:vMerge w:val="restart"/>
          </w:tcPr>
          <w:p w14:paraId="7D66ED2E" w14:textId="77777777" w:rsidR="006E0B0C" w:rsidRPr="009B5442" w:rsidRDefault="006E0B0C" w:rsidP="006E0B0C">
            <w:r w:rsidRPr="009B5442">
              <w:t>Differences</w:t>
            </w:r>
          </w:p>
        </w:tc>
        <w:tc>
          <w:tcPr>
            <w:tcW w:w="2214" w:type="dxa"/>
            <w:shd w:val="clear" w:color="auto" w:fill="auto"/>
          </w:tcPr>
          <w:p w14:paraId="70A5F2E5" w14:textId="77777777" w:rsidR="006E0B0C" w:rsidRPr="009B5442" w:rsidRDefault="006E0B0C" w:rsidP="006E0B0C">
            <w:r w:rsidRPr="009B5442">
              <w:t>Two groups</w:t>
            </w:r>
          </w:p>
        </w:tc>
        <w:tc>
          <w:tcPr>
            <w:tcW w:w="2214" w:type="dxa"/>
            <w:shd w:val="clear" w:color="auto" w:fill="auto"/>
          </w:tcPr>
          <w:p w14:paraId="29643EB1" w14:textId="77777777" w:rsidR="006E0B0C" w:rsidRPr="009B5442" w:rsidRDefault="006E0B0C" w:rsidP="006E0B0C">
            <w:r w:rsidRPr="009B5442">
              <w:t>Mann-Whitney or T-Test</w:t>
            </w:r>
          </w:p>
        </w:tc>
      </w:tr>
      <w:tr w:rsidR="006E0B0C" w:rsidRPr="009B5442" w14:paraId="6EC69055" w14:textId="77777777" w:rsidTr="006E0B0C">
        <w:trPr>
          <w:trHeight w:val="135"/>
        </w:trPr>
        <w:tc>
          <w:tcPr>
            <w:tcW w:w="2214" w:type="dxa"/>
            <w:vMerge/>
          </w:tcPr>
          <w:p w14:paraId="12D8D33D" w14:textId="77777777" w:rsidR="006E0B0C" w:rsidRPr="009B5442" w:rsidRDefault="006E0B0C" w:rsidP="006E0B0C"/>
        </w:tc>
        <w:tc>
          <w:tcPr>
            <w:tcW w:w="2214" w:type="dxa"/>
            <w:vMerge/>
          </w:tcPr>
          <w:p w14:paraId="232C7F63" w14:textId="77777777" w:rsidR="006E0B0C" w:rsidRPr="009B5442" w:rsidRDefault="006E0B0C" w:rsidP="006E0B0C"/>
        </w:tc>
        <w:tc>
          <w:tcPr>
            <w:tcW w:w="2214" w:type="dxa"/>
            <w:shd w:val="clear" w:color="auto" w:fill="auto"/>
          </w:tcPr>
          <w:p w14:paraId="7D1FC397" w14:textId="77777777" w:rsidR="006E0B0C" w:rsidRPr="009B5442" w:rsidRDefault="006E0B0C" w:rsidP="006E0B0C">
            <w:r w:rsidRPr="009B5442">
              <w:t>More than 2 groups</w:t>
            </w:r>
          </w:p>
          <w:p w14:paraId="469F74C3" w14:textId="77777777" w:rsidR="006E0B0C" w:rsidRPr="009B5442" w:rsidRDefault="006E0B0C" w:rsidP="006E0B0C"/>
        </w:tc>
        <w:tc>
          <w:tcPr>
            <w:tcW w:w="2214" w:type="dxa"/>
            <w:shd w:val="clear" w:color="auto" w:fill="auto"/>
          </w:tcPr>
          <w:p w14:paraId="6E4F2EE2" w14:textId="77777777" w:rsidR="006E0B0C" w:rsidRPr="009B5442" w:rsidRDefault="006E0B0C" w:rsidP="006E0B0C">
            <w:r w:rsidRPr="009B5442">
              <w:t>ANOVA</w:t>
            </w:r>
          </w:p>
        </w:tc>
      </w:tr>
      <w:tr w:rsidR="006E0B0C" w:rsidRPr="009B5442" w14:paraId="114F602C" w14:textId="77777777" w:rsidTr="006E0B0C">
        <w:trPr>
          <w:trHeight w:val="135"/>
        </w:trPr>
        <w:tc>
          <w:tcPr>
            <w:tcW w:w="2214" w:type="dxa"/>
            <w:vMerge/>
          </w:tcPr>
          <w:p w14:paraId="529BED03" w14:textId="77777777" w:rsidR="006E0B0C" w:rsidRPr="009B5442" w:rsidRDefault="006E0B0C" w:rsidP="006E0B0C"/>
        </w:tc>
        <w:tc>
          <w:tcPr>
            <w:tcW w:w="2214" w:type="dxa"/>
          </w:tcPr>
          <w:p w14:paraId="42E067BA" w14:textId="77777777" w:rsidR="006E0B0C" w:rsidRPr="009B5442" w:rsidRDefault="006E0B0C" w:rsidP="006E0B0C">
            <w:r w:rsidRPr="009B5442">
              <w:t>Relationships</w:t>
            </w:r>
          </w:p>
          <w:p w14:paraId="35F82A08" w14:textId="77777777" w:rsidR="006E0B0C" w:rsidRPr="009B5442" w:rsidRDefault="006E0B0C" w:rsidP="006E0B0C"/>
          <w:p w14:paraId="0C71381F" w14:textId="77777777" w:rsidR="006E0B0C" w:rsidRPr="009B5442" w:rsidRDefault="006E0B0C" w:rsidP="006E0B0C"/>
        </w:tc>
        <w:tc>
          <w:tcPr>
            <w:tcW w:w="2214" w:type="dxa"/>
            <w:shd w:val="clear" w:color="auto" w:fill="auto"/>
          </w:tcPr>
          <w:p w14:paraId="6E82AE1D" w14:textId="77777777" w:rsidR="006E0B0C" w:rsidRPr="009B5442" w:rsidRDefault="006E0B0C" w:rsidP="006E0B0C"/>
        </w:tc>
        <w:tc>
          <w:tcPr>
            <w:tcW w:w="2214" w:type="dxa"/>
            <w:shd w:val="clear" w:color="auto" w:fill="auto"/>
          </w:tcPr>
          <w:p w14:paraId="265E78DC" w14:textId="77777777" w:rsidR="006E0B0C" w:rsidRPr="009B5442" w:rsidRDefault="006E0B0C" w:rsidP="006E0B0C">
            <w:r w:rsidRPr="009B5442">
              <w:t>Correlation</w:t>
            </w:r>
          </w:p>
        </w:tc>
      </w:tr>
      <w:tr w:rsidR="006E0B0C" w:rsidRPr="009B5442" w14:paraId="2E71B885" w14:textId="77777777" w:rsidTr="006E0B0C">
        <w:trPr>
          <w:trHeight w:val="135"/>
        </w:trPr>
        <w:tc>
          <w:tcPr>
            <w:tcW w:w="2214" w:type="dxa"/>
            <w:vMerge w:val="restart"/>
          </w:tcPr>
          <w:p w14:paraId="2D294011" w14:textId="77777777" w:rsidR="006E0B0C" w:rsidRPr="009B5442" w:rsidRDefault="006E0B0C" w:rsidP="006E0B0C">
            <w:r w:rsidRPr="009B5442">
              <w:t>Nominal</w:t>
            </w:r>
          </w:p>
        </w:tc>
        <w:tc>
          <w:tcPr>
            <w:tcW w:w="2214" w:type="dxa"/>
          </w:tcPr>
          <w:p w14:paraId="228B9BFA" w14:textId="77777777" w:rsidR="006E0B0C" w:rsidRPr="009B5442" w:rsidRDefault="006E0B0C" w:rsidP="006E0B0C">
            <w:r w:rsidRPr="009B5442">
              <w:t>Differences</w:t>
            </w:r>
          </w:p>
        </w:tc>
        <w:tc>
          <w:tcPr>
            <w:tcW w:w="2214" w:type="dxa"/>
            <w:shd w:val="clear" w:color="auto" w:fill="auto"/>
          </w:tcPr>
          <w:p w14:paraId="60EB8A74" w14:textId="77777777" w:rsidR="006E0B0C" w:rsidRPr="009B5442" w:rsidRDefault="006E0B0C" w:rsidP="006E0B0C"/>
        </w:tc>
        <w:tc>
          <w:tcPr>
            <w:tcW w:w="2214" w:type="dxa"/>
            <w:shd w:val="clear" w:color="auto" w:fill="auto"/>
          </w:tcPr>
          <w:p w14:paraId="472B6CAA" w14:textId="77777777" w:rsidR="006E0B0C" w:rsidRPr="009B5442" w:rsidRDefault="006E0B0C" w:rsidP="006E0B0C">
            <w:r w:rsidRPr="009B5442">
              <w:t>Chi-Square</w:t>
            </w:r>
          </w:p>
          <w:p w14:paraId="67F49E81" w14:textId="77777777" w:rsidR="006E0B0C" w:rsidRPr="009B5442" w:rsidRDefault="006E0B0C" w:rsidP="006E0B0C"/>
        </w:tc>
      </w:tr>
      <w:tr w:rsidR="006E0B0C" w:rsidRPr="009B5442" w14:paraId="3AFFBCED" w14:textId="77777777" w:rsidTr="006E0B0C">
        <w:trPr>
          <w:trHeight w:val="135"/>
        </w:trPr>
        <w:tc>
          <w:tcPr>
            <w:tcW w:w="2214" w:type="dxa"/>
            <w:vMerge/>
          </w:tcPr>
          <w:p w14:paraId="5BC0913E" w14:textId="77777777" w:rsidR="006E0B0C" w:rsidRPr="009B5442" w:rsidRDefault="006E0B0C" w:rsidP="006E0B0C"/>
        </w:tc>
        <w:tc>
          <w:tcPr>
            <w:tcW w:w="2214" w:type="dxa"/>
          </w:tcPr>
          <w:p w14:paraId="0590E9F1" w14:textId="77777777" w:rsidR="006E0B0C" w:rsidRPr="009B5442" w:rsidRDefault="006E0B0C" w:rsidP="006E0B0C">
            <w:r w:rsidRPr="009B5442">
              <w:t>Relationships</w:t>
            </w:r>
          </w:p>
        </w:tc>
        <w:tc>
          <w:tcPr>
            <w:tcW w:w="2214" w:type="dxa"/>
            <w:shd w:val="clear" w:color="auto" w:fill="auto"/>
          </w:tcPr>
          <w:p w14:paraId="236B840A" w14:textId="77777777" w:rsidR="006E0B0C" w:rsidRPr="009B5442" w:rsidRDefault="006E0B0C" w:rsidP="006E0B0C"/>
        </w:tc>
        <w:tc>
          <w:tcPr>
            <w:tcW w:w="2214" w:type="dxa"/>
            <w:shd w:val="clear" w:color="auto" w:fill="auto"/>
          </w:tcPr>
          <w:p w14:paraId="6EB54407" w14:textId="77777777" w:rsidR="006E0B0C" w:rsidRPr="009B5442" w:rsidRDefault="006E0B0C" w:rsidP="006E0B0C">
            <w:r w:rsidRPr="009B5442">
              <w:t>Percentage Differences</w:t>
            </w:r>
          </w:p>
        </w:tc>
      </w:tr>
    </w:tbl>
    <w:p w14:paraId="7FFF97A7" w14:textId="77777777" w:rsidR="006E0B0C" w:rsidRDefault="006E0B0C" w:rsidP="006E0B0C">
      <w:pPr>
        <w:pStyle w:val="I"/>
      </w:pPr>
    </w:p>
    <w:p w14:paraId="0B69CD6B" w14:textId="77777777" w:rsidR="006E0B0C" w:rsidRDefault="006E0B0C" w:rsidP="006E0B0C">
      <w:pPr>
        <w:pStyle w:val="I"/>
      </w:pPr>
    </w:p>
    <w:p w14:paraId="74FA3D23" w14:textId="77777777" w:rsidR="006E0B0C" w:rsidRDefault="006E0B0C" w:rsidP="006E0B0C">
      <w:pPr>
        <w:pStyle w:val="I"/>
      </w:pPr>
      <w:r>
        <w:t>IX.</w:t>
      </w:r>
      <w:r>
        <w:tab/>
      </w:r>
      <w:r w:rsidRPr="00AD43F4">
        <w:t>Writing Up Scales Using APA Style</w:t>
      </w:r>
    </w:p>
    <w:p w14:paraId="3F085B8E" w14:textId="77777777" w:rsidR="006E0B0C" w:rsidRPr="00AD43F4" w:rsidRDefault="006E0B0C" w:rsidP="006E0B0C">
      <w:pPr>
        <w:pStyle w:val="I"/>
      </w:pPr>
    </w:p>
    <w:p w14:paraId="3EAD2988" w14:textId="77777777" w:rsidR="006E0B0C" w:rsidRDefault="006E0B0C" w:rsidP="006E0B0C">
      <w:pPr>
        <w:pStyle w:val="A"/>
      </w:pPr>
      <w:r w:rsidRPr="00AD43F4">
        <w:t>A.</w:t>
      </w:r>
      <w:r>
        <w:tab/>
      </w:r>
      <w:r w:rsidRPr="00AD43F4">
        <w:t>Participants</w:t>
      </w:r>
    </w:p>
    <w:p w14:paraId="141F232C" w14:textId="77777777" w:rsidR="006E0B0C" w:rsidRDefault="006E0B0C" w:rsidP="006E0B0C">
      <w:pPr>
        <w:pStyle w:val="A"/>
      </w:pPr>
    </w:p>
    <w:p w14:paraId="0994FD85" w14:textId="77777777" w:rsidR="006E0B0C" w:rsidRDefault="006E0B0C" w:rsidP="006E0B0C">
      <w:pPr>
        <w:pStyle w:val="A"/>
      </w:pPr>
    </w:p>
    <w:p w14:paraId="33CE8313" w14:textId="77777777" w:rsidR="006E0B0C" w:rsidRDefault="006E0B0C" w:rsidP="006E0B0C">
      <w:pPr>
        <w:pStyle w:val="A"/>
      </w:pPr>
    </w:p>
    <w:p w14:paraId="14874CBE" w14:textId="77777777" w:rsidR="006E0B0C" w:rsidRPr="00AD43F4" w:rsidRDefault="006E0B0C" w:rsidP="006E0B0C">
      <w:pPr>
        <w:pStyle w:val="A"/>
      </w:pPr>
    </w:p>
    <w:p w14:paraId="2597CA86" w14:textId="77777777" w:rsidR="006E0B0C" w:rsidRDefault="006E0B0C" w:rsidP="006E0B0C">
      <w:pPr>
        <w:pStyle w:val="A"/>
      </w:pPr>
      <w:r w:rsidRPr="00AD43F4">
        <w:t>B.</w:t>
      </w:r>
      <w:r>
        <w:tab/>
      </w:r>
      <w:r w:rsidRPr="00AD43F4">
        <w:t>Apparatus</w:t>
      </w:r>
    </w:p>
    <w:p w14:paraId="4B4144AE" w14:textId="77777777" w:rsidR="006E0B0C" w:rsidRDefault="006E0B0C" w:rsidP="006E0B0C">
      <w:pPr>
        <w:pStyle w:val="A"/>
      </w:pPr>
    </w:p>
    <w:p w14:paraId="21F4A46D" w14:textId="77777777" w:rsidR="006E0B0C" w:rsidRDefault="006E0B0C" w:rsidP="006E0B0C">
      <w:pPr>
        <w:pStyle w:val="A"/>
      </w:pPr>
    </w:p>
    <w:p w14:paraId="41549B93" w14:textId="77777777" w:rsidR="006E0B0C" w:rsidRDefault="006E0B0C" w:rsidP="006E0B0C">
      <w:pPr>
        <w:pStyle w:val="A"/>
      </w:pPr>
    </w:p>
    <w:p w14:paraId="65E13629" w14:textId="77777777" w:rsidR="006E0B0C" w:rsidRPr="00AD43F4" w:rsidRDefault="006E0B0C" w:rsidP="006E0B0C">
      <w:pPr>
        <w:pStyle w:val="A"/>
      </w:pPr>
    </w:p>
    <w:p w14:paraId="0BE7A1FB" w14:textId="77777777" w:rsidR="006E0B0C" w:rsidRDefault="006E0B0C" w:rsidP="006E0B0C">
      <w:pPr>
        <w:pStyle w:val="A"/>
      </w:pPr>
      <w:r w:rsidRPr="00AD43F4">
        <w:t>C.</w:t>
      </w:r>
      <w:r>
        <w:tab/>
      </w:r>
      <w:r w:rsidRPr="00AD43F4">
        <w:t>Procedures</w:t>
      </w:r>
    </w:p>
    <w:p w14:paraId="503DE0EA" w14:textId="77777777" w:rsidR="006E0B0C" w:rsidRDefault="006E0B0C" w:rsidP="006E0B0C">
      <w:pPr>
        <w:pStyle w:val="A"/>
      </w:pPr>
    </w:p>
    <w:p w14:paraId="70EA5CD4" w14:textId="77777777" w:rsidR="006E0B0C" w:rsidRDefault="006E0B0C" w:rsidP="006E0B0C">
      <w:pPr>
        <w:pStyle w:val="A"/>
      </w:pPr>
    </w:p>
    <w:p w14:paraId="69F81977" w14:textId="77777777" w:rsidR="006E0B0C" w:rsidRDefault="006E0B0C" w:rsidP="006E0B0C">
      <w:pPr>
        <w:pStyle w:val="A"/>
      </w:pPr>
    </w:p>
    <w:p w14:paraId="6DF5CC29" w14:textId="77777777" w:rsidR="006E0B0C" w:rsidRPr="00AD43F4" w:rsidRDefault="006E0B0C" w:rsidP="006E0B0C">
      <w:pPr>
        <w:pStyle w:val="A"/>
      </w:pPr>
    </w:p>
    <w:p w14:paraId="09A62A3F" w14:textId="77777777" w:rsidR="006E0B0C" w:rsidRDefault="006E0B0C" w:rsidP="006E0B0C">
      <w:pPr>
        <w:pStyle w:val="A"/>
      </w:pPr>
      <w:r w:rsidRPr="00AD43F4">
        <w:t>D.</w:t>
      </w:r>
      <w:r>
        <w:tab/>
      </w:r>
      <w:r w:rsidRPr="00AD43F4">
        <w:t>Instrumentation</w:t>
      </w:r>
    </w:p>
    <w:p w14:paraId="46AF7559" w14:textId="77777777" w:rsidR="006E0B0C" w:rsidRDefault="006E0B0C" w:rsidP="006E0B0C">
      <w:pPr>
        <w:pStyle w:val="A"/>
      </w:pPr>
    </w:p>
    <w:p w14:paraId="5435B597" w14:textId="7B11A722" w:rsidR="006E0B0C" w:rsidRDefault="006E0B0C" w:rsidP="006E0B0C">
      <w:pPr>
        <w:pStyle w:val="A"/>
      </w:pPr>
    </w:p>
    <w:p w14:paraId="6F45C0A1" w14:textId="77777777" w:rsidR="006E0B0C" w:rsidRDefault="006E0B0C" w:rsidP="006E0B0C">
      <w:pPr>
        <w:pStyle w:val="A"/>
      </w:pPr>
    </w:p>
    <w:p w14:paraId="2B844F07" w14:textId="77777777" w:rsidR="006E0B0C" w:rsidRDefault="006E0B0C" w:rsidP="006E0B0C">
      <w:pPr>
        <w:pStyle w:val="A"/>
      </w:pPr>
    </w:p>
    <w:p w14:paraId="0DD88BF9" w14:textId="77777777" w:rsidR="006E0B0C" w:rsidRDefault="006E0B0C" w:rsidP="006E0B0C">
      <w:pPr>
        <w:pStyle w:val="A"/>
      </w:pPr>
      <w:r>
        <w:t>E.</w:t>
      </w:r>
      <w:r>
        <w:tab/>
        <w:t xml:space="preserve">Sample APA Write-ups </w:t>
      </w:r>
    </w:p>
    <w:p w14:paraId="4EB0CF52" w14:textId="77777777" w:rsidR="006E0B0C" w:rsidRPr="006E0B0C" w:rsidRDefault="006E0B0C" w:rsidP="00A215D2">
      <w:pPr>
        <w:pStyle w:val="Heading2"/>
        <w:ind w:left="0" w:right="0"/>
        <w:jc w:val="left"/>
        <w:rPr>
          <w:color w:val="231F20"/>
          <w:sz w:val="24"/>
          <w:szCs w:val="24"/>
        </w:rPr>
      </w:pPr>
    </w:p>
    <w:p w14:paraId="006C74E3" w14:textId="77777777" w:rsidR="00C84B3F" w:rsidRDefault="00C84B3F" w:rsidP="00A215D2">
      <w:pPr>
        <w:pStyle w:val="Heading2"/>
        <w:ind w:left="0" w:right="0"/>
        <w:rPr>
          <w:color w:val="231F20"/>
        </w:rPr>
      </w:pPr>
    </w:p>
    <w:p w14:paraId="5BCCE442" w14:textId="77777777" w:rsidR="00014790" w:rsidRDefault="00014790" w:rsidP="00A215D2">
      <w:pPr>
        <w:spacing w:before="28"/>
        <w:jc w:val="center"/>
        <w:rPr>
          <w:b/>
          <w:sz w:val="28"/>
        </w:rPr>
      </w:pPr>
    </w:p>
    <w:p w14:paraId="5E5D8FDE" w14:textId="77777777" w:rsidR="00014790" w:rsidRDefault="00014790" w:rsidP="00A215D2">
      <w:pPr>
        <w:pStyle w:val="BodyText"/>
        <w:spacing w:before="8"/>
        <w:rPr>
          <w:b/>
          <w:sz w:val="18"/>
        </w:rPr>
      </w:pPr>
    </w:p>
    <w:p w14:paraId="46651F6D" w14:textId="77777777" w:rsidR="005148F7" w:rsidRDefault="005148F7" w:rsidP="00A215D2">
      <w:pPr>
        <w:spacing w:before="64"/>
        <w:jc w:val="center"/>
        <w:rPr>
          <w:color w:val="231F20"/>
          <w:sz w:val="40"/>
        </w:rPr>
        <w:sectPr w:rsidR="005148F7" w:rsidSect="00A215D2">
          <w:footerReference w:type="default" r:id="rId61"/>
          <w:pgSz w:w="12240" w:h="15840"/>
          <w:pgMar w:top="1440" w:right="1440" w:bottom="1440" w:left="1440" w:header="0" w:footer="1039" w:gutter="0"/>
          <w:cols w:space="720"/>
        </w:sectPr>
      </w:pPr>
    </w:p>
    <w:p w14:paraId="30736207" w14:textId="77777777" w:rsidR="00014790" w:rsidRDefault="003865B7" w:rsidP="00A215D2">
      <w:pPr>
        <w:spacing w:before="64"/>
        <w:jc w:val="center"/>
        <w:rPr>
          <w:sz w:val="40"/>
        </w:rPr>
      </w:pPr>
      <w:r>
        <w:rPr>
          <w:color w:val="231F20"/>
          <w:sz w:val="40"/>
        </w:rPr>
        <w:t>Chapter Seven</w:t>
      </w:r>
    </w:p>
    <w:p w14:paraId="558480AE" w14:textId="4E5E5882" w:rsidR="00C84B3F" w:rsidRDefault="00A215D2" w:rsidP="00A215D2">
      <w:pPr>
        <w:spacing w:before="276"/>
        <w:jc w:val="center"/>
        <w:rPr>
          <w:b/>
          <w:sz w:val="28"/>
        </w:rPr>
      </w:pPr>
      <w:r>
        <w:rPr>
          <w:b/>
          <w:noProof/>
          <w:color w:val="231F20"/>
          <w:sz w:val="28"/>
          <w:lang w:bidi="ar-SA"/>
        </w:rPr>
        <mc:AlternateContent>
          <mc:Choice Requires="wpg">
            <w:drawing>
              <wp:anchor distT="0" distB="0" distL="114300" distR="114300" simplePos="0" relativeHeight="251678720" behindDoc="0" locked="0" layoutInCell="1" allowOverlap="1" wp14:anchorId="4DC63E85" wp14:editId="0DFDB588">
                <wp:simplePos x="0" y="0"/>
                <wp:positionH relativeFrom="column">
                  <wp:posOffset>-19050</wp:posOffset>
                </wp:positionH>
                <wp:positionV relativeFrom="paragraph">
                  <wp:posOffset>578485</wp:posOffset>
                </wp:positionV>
                <wp:extent cx="5915660" cy="2266950"/>
                <wp:effectExtent l="0" t="0" r="8890" b="0"/>
                <wp:wrapSquare wrapText="bothSides"/>
                <wp:docPr id="81" name="Group 81"/>
                <wp:cNvGraphicFramePr/>
                <a:graphic xmlns:a="http://schemas.openxmlformats.org/drawingml/2006/main">
                  <a:graphicData uri="http://schemas.microsoft.com/office/word/2010/wordprocessingGroup">
                    <wpg:wgp>
                      <wpg:cNvGrpSpPr/>
                      <wpg:grpSpPr>
                        <a:xfrm>
                          <a:off x="0" y="0"/>
                          <a:ext cx="5915660" cy="2266950"/>
                          <a:chOff x="0" y="0"/>
                          <a:chExt cx="5915660" cy="2266950"/>
                        </a:xfrm>
                      </wpg:grpSpPr>
                      <pic:pic xmlns:pic="http://schemas.openxmlformats.org/drawingml/2006/picture">
                        <pic:nvPicPr>
                          <pic:cNvPr id="16" name="Picture 16"/>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915660" cy="2266950"/>
                          </a:xfrm>
                          <a:prstGeom prst="rect">
                            <a:avLst/>
                          </a:prstGeom>
                        </pic:spPr>
                      </pic:pic>
                      <wps:wsp>
                        <wps:cNvPr id="130" name="Text Box 2"/>
                        <wps:cNvSpPr txBox="1">
                          <a:spLocks noChangeArrowheads="1"/>
                        </wps:cNvSpPr>
                        <wps:spPr bwMode="auto">
                          <a:xfrm>
                            <a:off x="514350" y="533400"/>
                            <a:ext cx="4902200" cy="1352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BF8A07" w14:textId="77777777" w:rsidR="00475173" w:rsidRDefault="00475173" w:rsidP="002C7BE7">
                              <w:pPr>
                                <w:pStyle w:val="BodyText"/>
                                <w:numPr>
                                  <w:ilvl w:val="0"/>
                                  <w:numId w:val="16"/>
                                </w:numPr>
                                <w:tabs>
                                  <w:tab w:val="left" w:pos="240"/>
                                </w:tabs>
                              </w:pPr>
                              <w:r>
                                <w:rPr>
                                  <w:color w:val="231F20"/>
                                </w:rPr>
                                <w:t>Define the term</w:t>
                              </w:r>
                              <w:r>
                                <w:rPr>
                                  <w:color w:val="231F20"/>
                                  <w:spacing w:val="-2"/>
                                </w:rPr>
                                <w:t xml:space="preserve"> </w:t>
                              </w:r>
                              <w:r>
                                <w:rPr>
                                  <w:color w:val="231F20"/>
                                </w:rPr>
                                <w:t>measurement.</w:t>
                              </w:r>
                            </w:p>
                            <w:p w14:paraId="731F2347" w14:textId="77777777" w:rsidR="00475173" w:rsidRDefault="00475173" w:rsidP="002C7BE7">
                              <w:pPr>
                                <w:pStyle w:val="BodyText"/>
                                <w:numPr>
                                  <w:ilvl w:val="0"/>
                                  <w:numId w:val="16"/>
                                </w:numPr>
                                <w:tabs>
                                  <w:tab w:val="left" w:pos="240"/>
                                </w:tabs>
                                <w:spacing w:before="12"/>
                              </w:pPr>
                              <w:r>
                                <w:rPr>
                                  <w:color w:val="231F20"/>
                                </w:rPr>
                                <w:t>Discuss the history of measurement in the social</w:t>
                              </w:r>
                              <w:r>
                                <w:rPr>
                                  <w:color w:val="231F20"/>
                                  <w:spacing w:val="-5"/>
                                </w:rPr>
                                <w:t xml:space="preserve"> </w:t>
                              </w:r>
                              <w:r>
                                <w:rPr>
                                  <w:color w:val="231F20"/>
                                </w:rPr>
                                <w:t>sciences.</w:t>
                              </w:r>
                            </w:p>
                            <w:p w14:paraId="0C995B00" w14:textId="77777777" w:rsidR="00475173" w:rsidRDefault="00475173" w:rsidP="002C7BE7">
                              <w:pPr>
                                <w:pStyle w:val="BodyText"/>
                                <w:numPr>
                                  <w:ilvl w:val="0"/>
                                  <w:numId w:val="16"/>
                                </w:numPr>
                                <w:tabs>
                                  <w:tab w:val="left" w:pos="240"/>
                                </w:tabs>
                                <w:spacing w:before="12"/>
                              </w:pPr>
                              <w:r>
                                <w:rPr>
                                  <w:color w:val="231F20"/>
                                </w:rPr>
                                <w:t>Explain the purposes of Likert and semantic differential scales in</w:t>
                              </w:r>
                              <w:r>
                                <w:rPr>
                                  <w:color w:val="231F20"/>
                                  <w:spacing w:val="-10"/>
                                </w:rPr>
                                <w:t xml:space="preserve"> </w:t>
                              </w:r>
                              <w:r>
                                <w:rPr>
                                  <w:color w:val="231F20"/>
                                </w:rPr>
                                <w:t>research.</w:t>
                              </w:r>
                            </w:p>
                            <w:p w14:paraId="7244BA61" w14:textId="77777777" w:rsidR="00475173" w:rsidRDefault="00475173" w:rsidP="002C7BE7">
                              <w:pPr>
                                <w:pStyle w:val="BodyText"/>
                                <w:numPr>
                                  <w:ilvl w:val="0"/>
                                  <w:numId w:val="16"/>
                                </w:numPr>
                                <w:tabs>
                                  <w:tab w:val="left" w:pos="240"/>
                                </w:tabs>
                                <w:spacing w:before="12"/>
                              </w:pPr>
                              <w:r>
                                <w:rPr>
                                  <w:color w:val="231F20"/>
                                </w:rPr>
                                <w:t>Describe the relationship between conceptualization and</w:t>
                              </w:r>
                              <w:r>
                                <w:rPr>
                                  <w:color w:val="231F20"/>
                                  <w:spacing w:val="-5"/>
                                </w:rPr>
                                <w:t xml:space="preserve"> </w:t>
                              </w:r>
                              <w:r>
                                <w:rPr>
                                  <w:color w:val="231F20"/>
                                </w:rPr>
                                <w:t>operationalization.</w:t>
                              </w:r>
                            </w:p>
                            <w:p w14:paraId="51AF21F5" w14:textId="77777777" w:rsidR="00475173" w:rsidRDefault="00475173" w:rsidP="002C7BE7">
                              <w:pPr>
                                <w:pStyle w:val="BodyText"/>
                                <w:numPr>
                                  <w:ilvl w:val="0"/>
                                  <w:numId w:val="16"/>
                                </w:numPr>
                                <w:tabs>
                                  <w:tab w:val="left" w:pos="240"/>
                                </w:tabs>
                                <w:spacing w:before="12"/>
                              </w:pPr>
                              <w:r>
                                <w:rPr>
                                  <w:color w:val="231F20"/>
                                </w:rPr>
                                <w:t>Identify the 15 guidelines for writing Likert scale</w:t>
                              </w:r>
                              <w:r>
                                <w:rPr>
                                  <w:color w:val="231F20"/>
                                  <w:spacing w:val="-5"/>
                                </w:rPr>
                                <w:t xml:space="preserve"> </w:t>
                              </w:r>
                              <w:r>
                                <w:rPr>
                                  <w:color w:val="231F20"/>
                                </w:rPr>
                                <w:t>items.</w:t>
                              </w:r>
                            </w:p>
                            <w:p w14:paraId="46B6A49F" w14:textId="77777777" w:rsidR="00475173" w:rsidRDefault="00475173" w:rsidP="002C7BE7">
                              <w:pPr>
                                <w:pStyle w:val="BodyText"/>
                                <w:numPr>
                                  <w:ilvl w:val="0"/>
                                  <w:numId w:val="16"/>
                                </w:numPr>
                                <w:tabs>
                                  <w:tab w:val="left" w:pos="240"/>
                                </w:tabs>
                                <w:spacing w:before="12"/>
                              </w:pPr>
                              <w:r>
                                <w:rPr>
                                  <w:color w:val="231F20"/>
                                </w:rPr>
                                <w:t>Distinguish between parametric and nonparametric</w:t>
                              </w:r>
                              <w:r>
                                <w:rPr>
                                  <w:color w:val="231F20"/>
                                  <w:spacing w:val="-2"/>
                                </w:rPr>
                                <w:t xml:space="preserve"> </w:t>
                              </w:r>
                              <w:r>
                                <w:rPr>
                                  <w:color w:val="231F20"/>
                                </w:rPr>
                                <w:t>tests.</w:t>
                              </w:r>
                            </w:p>
                            <w:p w14:paraId="67D641D3" w14:textId="77777777" w:rsidR="00475173" w:rsidRDefault="00475173" w:rsidP="00C84B3F"/>
                          </w:txbxContent>
                        </wps:txbx>
                        <wps:bodyPr rot="0" vert="horz" wrap="square" lIns="91440" tIns="45720" rIns="91440" bIns="45720" anchor="t" anchorCtr="0" upright="1">
                          <a:noAutofit/>
                        </wps:bodyPr>
                      </wps:wsp>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DC63E85" id="Group 81" o:spid="_x0000_s1044" style="position:absolute;left:0;text-align:left;margin-left:-1.5pt;margin-top:45.55pt;width:465.8pt;height:178.5pt;z-index:251678720" coordsize="59156,2266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8Ni8uBAAAEgoAAA4AAABkcnMvZTJvRG9jLnhtbKRW227jNhB9L9B/&#10;IPSu6GLJtoQ4i8SXYIG0G+xuP4CWKItYiWRJOnZa9N87Q8qXxAF2kRiwxOvwzJkzI15/2vcdeWLa&#10;cClmQXIVB4SJStZcbGbBX99X4TQgxlJR004KNguemQk+3fz+2/VOlSyVrexqpgkYEabcqVnQWqvK&#10;KDJVy3pqrqRiAiYbqXtqoas3Ua3pDqz3XZTG8TjaSV0rLStmDIwu/GRw4+w3Davsl6YxzJJuFgA2&#10;657aPdf4jG6uabnRVLW8GmDQd6DoKRdw6NHUglpKtppfmOp5paWRjb2qZB/JpuEVcz6AN0n8ypt7&#10;LbfK+bIpdxt1pAmofcXTu81Wfz49asLrWTBNAiJoDzFyxxLoAzk7tSlhzb1W39SjHgY2vof+7hvd&#10;4xs8IXtH6/ORVra3pILBvEjy8RjYr2AuTcfjIh+Ir1qIzsW+ql3+ZGd0ODhCfEc4ilcl/AeeoHXB&#10;08/1BLvsVrNgMNL/ko2e6h9bFUJIFbV8zTtun508IXgISjw98upR+86J8mR8oBym8VQCI8AxbsFV&#10;fg9Fnx5k9cMQIectFRt2axQoG/INV0cvl7vuiwPXHVcr3nUYJ2wPrkEWvFLRG+x4hS5kte2ZsD7l&#10;NOvASylMy5UJiC5Zv2agIP25Bg1VkO4WVKQ0F9blBOjgwVg8HRXhsuLfdHobx0V6F87zeB5m8WQZ&#10;3hbZJJzEy0kWZ9Nknsz/w91JVm4NA/dpt1B8gA6jF+DfTIGhWPjkcklKnqgrBUicA3R4O4gwhAwh&#10;VmM1s1WLzQbI+wqE+z3HCcf0iVwMg4EkwR0fSYujuCHw2th7JnuCDSAYMDhG6ROg9WgOSwYdeAAO&#10;GeDB/IW6ag4hh96v8YZV9a2K9K2ligEENHum4xEkt68d3zHEd3JPUl893DIsHcTuYRgl68hVrwSt&#10;tdy1jNaAz4t6OAG3+uPQM7Le/SFrEBfdWukMvSI6T7IRFBcChSYfjbJ4qDMICitRVsQpfDV8JUpG&#10;eZr7SvReymkpJGYWhIKWncDncQBs+pG35F/ExXK6nGZhlo6XIP/FIrxdzbNwvEom+WK0mM8XyUH+&#10;La9rJvCYj6vfcS87Xh/qgdGb9bzTPitW7udqCuj/tCzCLDzBOGQMGjtldJGkWXyXFuFqPJ2E2SrL&#10;w2IST8M4Ke6KcZwV2WL10qUHLtjHXSK7WVBAJL2uTqDBg3PfYve79I2WPbdwBel4D9/A4yJaohqX&#10;onahtZR3vn1GBcI/UQHhPgQaPkpmqATYsvv13n1hXW3HkbWsn0HMWkJOgxjh+gSNVup/ArKDq8gs&#10;MH9vKX6Dus8CEqJIsgyWWdfJ8kkKHX0+sz6foaICU7PABsQ359bfd7ZQkTctnORTUMhbSKKGuzpy&#10;QgUeYQdqhmu5i4fzcrgk4c3mvO9Wna5yN/8D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wQUAAYACAAA&#10;ACEA1brZJeAAAAAJAQAADwAAAGRycy9kb3ducmV2LnhtbEyPQWvCQBSE74X+h+UVetPNqpUY8yIi&#10;bU9SqBaKt2fyTILZ3ZBdk/jvuz21x2GGmW/Szagb0XPnamsQ1DQCwSa3RW1KhK/j2yQG4TyZghpr&#10;GOHODjbZ40NKSWEH88n9wZcilBiXEELlfZtI6fKKNbmpbdkE72I7TT7IrpRFR0Mo142cRdFSaqpN&#10;WKio5V3F+fVw0wjvAw3buXrt99fL7n46vnx87xUjPj+N2zUIz6P/C8MvfkCHLDCd7c0UTjQIk3m4&#10;4hFWSoEI/moWL0GcERaLWIHMUvn/QfYDAAD//wMAUEsDBAoAAAAAAAAAIQA+pRCOI6gBACOoAQAV&#10;AAAAZHJzL21lZGlhL2ltYWdlMS5qcGVn/9j/4AAQSkZJRgABAQEA3ADcAAD/2wBDAAIBAQEBAQIB&#10;AQECAgICAgQDAgICAgUEBAMEBgUGBgYFBgYGBwkIBgcJBwYGCAsICQoKCgoKBggLDAsKDAkKCgr/&#10;wAALCAIiBY8BAREA/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9oACAEBAAA/AP38oqOa5gt4mnnlVFjUs7M2AABnNfGvxg/4K8eGrv4xL+zL+xF8FtR+NHjySx+1&#10;zXFnqS6b4dsbcSGMzzanIjo6K6sv7hJAzqYwwcMBreH/AI7/APBU7QCl/wCO/wBmv4M+IYOs1h4Z&#10;+Ieo2N0g+b7jXNjJHIfTc0an+8PvV6r+zD+2J4J/aUu9e8HDwlrfhHxn4TuIovFXgfxRFHHf6eJQ&#10;TFOpid47i3k2tsnjZkbaRkEED2OiigsB1pNw9aXI6ZorF8ffEHwd8L/B+pfEDx94htdJ0XR7R7rV&#10;NSvpQkVvCoyzsT2A/E9BzxXmo/b9/ZLi1KTTNV+L9rpJhXdJc69p91p9sFxnPn3MUcWMd91egfDL&#10;4wfCv40+Fo/G/wAIfiPofijR5JGSPVPDuqxXluzL1AkiZlyO4zXSUUUVDdXsVpC1xKwVUUlmY4AA&#10;6k56CvmXUv8AgrH+zNrHjbUvhz8BNE8afFzVtFmMGsN8MvDT39jYzD/lnJfSNFabuDwsrEY5Ao1D&#10;/gpbH4UibVPiZ+xP8b/D+kxsftGrDwvaamkEY6yPFp13cTbR1OIyQB0r3j4P/Gf4ZfHv4faf8VPh&#10;D4ysde8P6pHvsdS0+TckmDhlPdWVgVZWAZSCCAa6iiiiiiiiiiiiiiiiiiiiiikZgoye1eUfEH9u&#10;f9kT4VeNbj4bfEb9ojwno/iCzjV7zRbrWI/tVurKGXzIlJaMlWVgGAJBB6EVSi/4KDfsZ3MXn2n7&#10;Q3hyVT0aO6ZgfyWun+F37T/wH+M+rTeH/hr8T9J1TUre3E82mw3BS5WEsVEvlOFcx5BG8DbkYzmu&#10;88xe3anUUUUUUUUZA6mgHPIoooJx1pNy+tLnPSmvKqJvPavLvin+2b+z58HPFVx4G8a+MLptZs7W&#10;G6vtL0XQr3U7i0hm3+VJMlnDK0St5b4LgZxT/hz+2X+zD8WPGEfw98BfG7w9feIJrP7Unh9r9Yb/&#10;AMnONxtpdso5B4Kg8HjFenCRCcA06iiiiiijIPQ0A56UUUV4H+298dvjD8E1+HOlfB2Xw7b3fjr4&#10;hReG7nUPEOlz3sdoJLK7uEkWKKeAv89ttOZBgOTg4wchtS/4KDxozH4v/CKZtp8tW+HOpoN3bJGr&#10;H88d+lcJ+0b+0f8At5/s/wDw903x1ceJPhNqt1qHi7SNHj0b/hF9Rs7d0vLpIWeS7N9K0eAxO4QN&#10;jrhsYPov7NH/AAUY+D3x+1m38A63AfDPimY7Laxk1KG+0/UpAuWWy1G2ZoLhsAnyWMdwoGXhTkV9&#10;DRyM/wDBT6KKKKKKKKKKKKKKKKKKKKKaZEHGf0r5o/a5/wCCrv7If7HWv/8ACA+N/F7654u+zPcy&#10;eE/DcsEl1aQqMmW6kmkjgs05GPOkQtnKBgCR4N4Y/wCC8+rfEHS4fFXw7/Yg1bVdHkfMtx/wszRo&#10;p4ozkRgqX8nz5CP3ds0qzSD5kRk+avqj9lP9ub4M/tanWNB8GR6rofizwzKkfirwP4ps/smraQXV&#10;XjaSHLBo3VlKyRlkO7GQwZR7VRRTTIo61m6r4z8LaG/lax4isLNsZ23V4kf/AKERWhDdW9zGs1tK&#10;siMMq6HIYYzkHvUmRXif7Tv7WNr8GPEWkfCD4aeGYvFvxO8UxSSeHvCn9ofZ44beP/WX99MFc2tn&#10;GSFMmxmd2CRq7HA8D8Lf8FWvj38M/Ha/CT9s/wDYjn8I69NIkWjat4b8aW11pPiJicf6LdXi21vF&#10;ITjFtLOJj0CnBx9NfBv9rD4SfGrVJ/COiXGoaP4ms7dZ9Q8I+J9OksNTt4yceb5MgHnRbsr50ReI&#10;sCA5PFemJIHXdjtmnUUU2R9o6V+Zf/BTf/goD+0z4o1DxF8FP2Tfibo/w803T/iFpXgK+8WNJFca&#10;ze6ld3FtHdSW8TcWdpbR3Co1yQzvMwRDFt8yvVvhz/wSe/Yh8I6Js8efB+z+Imv3G19Z8Z/EbOsa&#10;pqU2ADJJNcFtowMBI9qLjgDJJ539pr4X3v8AwT/+G97+1v8Ash+KNW8P2/gtYbrxF8N7jW55/D2u&#10;aYJo0uYltZnZbOdYizRSW+zLqAyuGNfe2h6hFq2j2uqwKypdW0cyB+oDAMAffmrlFV9R1TTtJ0+4&#10;1bVL2G1tbWFpbm4uJAkcMaglnZjwqgAkk8Ada4XTP2s/2YdYjWbTP2ivAdwrEBGh8X2Tbieg4k75&#10;H513lre295AtzbTLJGy7keNgQw9QfSpGcKu6vC/24f20PDX7JfgK1j07Sjr/AI88T3D2PgHwbbpL&#10;JNql2ELNI6wo7pawrmSaUKQqrtGXZFb5c1b/AIKKftPeCvC9vrXjj4l+DNL1GGzhj1C1vPDEpF7d&#10;7cMlpZXMtldSPI4IjgV3f5gAGPX234U/tdftPfDP4faf42/bo+EWi2NlfbZr/Wvh79ouV8PxyEbV&#10;1C0cPIqRjHmXEEkqJkllRI2lb6a8LeLPDnjbQLTxX4Q1yz1TS9Qt1nsNQ0+4WaG5iYZV0dSVZSOc&#10;gkVpUUV5H+13+2N8I/2Mfhm/xE+KU19czXEjQaF4d0WEXGpazcBSxhtoMjcQoLu5ISNAWdlUZr5O&#10;/Zp8bf8ABQD/AIKJ+BYf2jviN8fLz4M/D3xVZtceC/Afw7sbRtWexZ8xXN9qV1BK8cjqAQluIvlY&#10;EnnaPQYf2HfHWizx6r4O/wCCgPx9sdQh5huL/wAZQajDu7F7e6tnicZ6qV5HpXWfsR/tM/GHxb8Z&#10;fiD+yD+0rLp2oeNvh7DYalp3ijSbP7NB4i0S8Di3u2gDEQXCyRTRSovyFkyoA4r6gooooooooooo&#10;zjrTfNQDOaPMXOKPMTOM9KPMTpmgODRvXuaPMWnZz0oprSgLuXmvD/ir/wAFGP2R/g18Vbz4G+Mf&#10;iVc3HjDT7BL3UPDnhvw1qOsXdpA67laaOwt5jFlcNh8EKykgBlJ6r9nb9rb9nv8Aay8Fjx/+z38T&#10;tP8AEmnqwS5W3LxXNnIQD5dxbyqs1u+D9yRFb2r0O4mjWFnboBk7jjAr4r8bfH79pv8Abf8AG3ij&#10;w/8AsSfHSP4b+AfB7S6fa/E+18P2erSeJteRsSQ28N2jxHTrc4WSZRumlLJG6iNmPGeFP28f25v2&#10;c/Fem/Dj9sk/DuW+a1b7Pe6lMdFsfE7LwW07Vd7wC6Jw32G4toG/uysoMi/Yn7NX7Tfwx/ap+Hcf&#10;xE+GF9cGOK6kstW0vUITDeaVexkCW1uIjyki5BB5V1KujMjKx9Io3KOppqyq4yjLXg//AAUn8OfE&#10;/wAWfsRfEbQ/hDp097rcmiq/9m2pbzb+zSeKS9tY9vzF5rRbiJQMEtIBkfeHxH+zb+014B+E/wC0&#10;rr37SPiA2Enw1+IHgXw1oy+LvDujyR6b4YuLCW5WC2uEjaZLCCVL9U2PL5sb25M8UCshP2re/tGf&#10;s/aZ4ebxfqHxw8H2+lxw+c2pzeJrRbcJgEt5hk24wc5HbnFeO/sb6rZftV/8FEPEX7anwcVp/hto&#10;PwvTwTY+KVhZLfxPqDaibyWS1Ygefb26rs84DYzyMELBSR9x0UZx1rw/9t/9pbxJ8A/AmieG/hTa&#10;aTqPxG8deIrfQfA+kasJJLczyEvNeXEcTLIba3t0lmkKsvCqgYM658r+Jf7Sf7c3g74gaJ8Gfhzq&#10;nwq8YeMNYzqFzp83hTU9LtNN0ePIku7m4GoXLR75PLhi2xuzOzEIyxuRtaN/wUsh+Fsdvp/7c/wL&#10;174U3ElyIG8Tw51nwxIx6N/aNsubVT2+1xQd8E4bH0M/xb+GyeAZPit/wnuit4XhsmvJfEUeqRNY&#10;pbqNxlM4bZs287s4r80/2s/2ivFn7f8AdR+JbXQtQs/gbo11HceF9Pn8O6jcJ4wu45EkTUtQ+yWl&#10;59msonUGCC5tmDt++kXiILx/we/ZT1X9oz4gr4C+Fl3pGh+H9N3J8UvGnhvw7pg2s4DLo+l39tpu&#10;nSy3EkL4uHkh/wBGWXblpG+T6I/bE+Gfwa/ZF+FEn7RXwK1z/hVnjDw/a2WmeG28H6ajL4jkVhFZ&#10;6Lc2AxHfrKzCJAcSRB2ZJIwrtX2x8M9S8b6p8N/D+pfEzSrPT/ElxodrJ4gsdPkZre3vWiUzxxl/&#10;mKLJuVSeSAM810FFNkPy8V+d/wDwVl8aeO/2gfF3jD9gzw18UbjwyX+Ff9paH4f0m4aO88Y6xfrf&#10;wW0EsifNHp1s1oJJyAEZp4xM6xqUf0b/AIJpav8AAI/sb+B/B37P4sLOz0XQYLLV9Ft9kdzYagig&#10;XaXUQ+ZZjNuYlvvltwyGDH2rxh408HfD/QLjxT468Vaboml2sfmXmpaxfR2tvCgGSzySMqgDqSTx&#10;+leC/wDBIK2vPE3jP9oL48+ArOa1+E/xA+JkWpfDkeWY4dQkjtFg1LUoEPPk3Fwi7WwA/lFh1yft&#10;yiiiijcPWjNFG5em6k3D+8KXOelDHC5r41+Kn/BXGXwT8R/FXgPwZ+yr4g16Hwj4iuNH1DVrjxFZ&#10;WMdxLAI/Olt42Z3mjj81C+0b0VlcqEO6pNH/AOCrvim71lNBvv2OdamuLi1+1aY+g/EDQryDVocn&#10;/jzme5iiuZFAy8aNvTK5BDKxveG/+Cu3w+8Ry6Vbp+zF8TLV9XMsNu11deHY0jvIsb7GUvq6mC6B&#10;JxBMscjbWwpIYDds/wDgqF8OZ4ZJNQ+A3xD02S21D7DqVvqkekQPptwThFuQ2o4hVzgRyk+XLuUo&#10;zBlJvv8A8FHPCyyaraL+zj8TJLzR7VrmfTYrPSmuriADPnW8S6gWuoyMgNEHBZSv3vlqrYf8FPfh&#10;Zf6nb6TH8G/H3mXlqlzpskdpp0sV/EcbjbyR3rLOyZG+NC0ibl3KNwztfD//AIKM/s++Otd07Q79&#10;Nc8NDWJzbaVfeKNL+zWs90PvWjTK7rb3PXEExjkcqwVSUcL7vBc+fEsqlfmGcqcipaKbIAUbPpX5&#10;M/tQ20/jX/go18XtO8LTX9nremeINEm0W60XUxb6hHKmg2glaCGQxfawVbEq21zFdBRHmOaL92fa&#10;P2G/iH+1V+0D8KPEov8A476alz4X8YTaFHea94Gmm1EbLO0nK3Jc2GZVa4YHNpC2VBIPU9V8WP2Q&#10;f2iPi2um32tfta2en6polxJPoev6L8PI7bUNNldNhaCdbstHuHysoO1x8rhhkH2b/gnl8bfGn7Qn&#10;7I3hT4jfEu6t7jxKn27SfEV1awCKO4vrC+nsZpwgJCeY9sZNowB5nAAwB7hmijNVr7VtO0yPzdR1&#10;G3t1P3WmmCA8epNc1rHx6+C/h5JX1/4veFbEQjMrXniC3jCYGTnc4xx61wHib/go/wDsL+FZorK7&#10;/aq8E313O22Cw0DXI9UuJG67VhszLIzY6KFye1Yz/wDBTT9nKfSm1/QdF8falp8VwsNxqFv8N9Vh&#10;t4CTw0ktxBGkcY/ikZgifxEVzPxN/wCCpWmeBbmDT9J/Zl8X3j39uZdG1DVte0LTdN1Ij/ljDdSX&#10;7KZ+h8kqHI5AIBI8puf+CwPxj1jUr/SLL4F/DTw3eaTltW03xZ8XJBqVigIBc2EGnNPMvPDxho2/&#10;hduh9I+BP/BY39lX4la7ofw68f8AiSy8M+JtbaKGzW31JdR0ueaRlWNBewjEDOWULHdpbTBjtaME&#10;EV9bxy7xmn14f+2l+0X4++Duh+FfA3wPt9DuviD488WWukeG7XxBbyz2tvbg+dfX00MMsUjxQWqS&#10;t8siAyNCpYFwG8X8UftQ/wDBR6x+OzfCP4U6J8I/Hy+HfDrar42km0fUPD8dvJKyixsIbg399i4m&#10;RbiQ7oSiJGhYr5imvT/hR/wUa+FWveMtO+DXx68Lax8J/HuoRf6N4d8bIiW1/IDhhZahGzWt56hV&#10;kEuOsa8gan7a37Y+mfsw+A7fTPCekW/iL4ieKmktfAHg5rxYzqFyELGadsjybSIDdLMeAMKMu6Kf&#10;zr8S/AXWrLU9Q1L4pafbeLfF3ibVGutS1C+8LRpfeJtcnj8uC3s4ta0a7tZbdVijiPk3iC2t4Wcj&#10;ajFvr79nf9hjwF8OfgdJ4J+L+naXrmv63JDe+JtT0+1FnDBcxD9zHYCIR/Y4bXpD5XllW3yDDyOT&#10;6f8A8E+PHvjr4h/B3VNU8U+NpfFGi2Pi7UNN8D+KryFFuta0i3ZY0uZ2T5JW88XEazIqiWOKOTGX&#10;JPvlNaRVG5mVRjJJ7Vk6p4+8F6IhfWPGGk2oX7xutQjjx+bVyfiD9rb9lrwnEZvFX7Snw/0xVzlt&#10;Q8ZWMIH/AH3KK4TXf+Con7CGiT/ZLf8AaJ0nWpjxHD4Vs7rWGc+g+xRSgn8afo//AAUS+D3iZwvh&#10;P4Y/FjUlbPlzL8Itbt4n+klzbRIf++ql8Q/tk+PRC0XgL9jL4jaxcMpMUl/daPptsPZ2nvvNX6iJ&#10;qyLD43/t2a6Gnb9nr4a+HYCuY01L4jXd9cp1+8kGnJFn6TdeMiuX+B//AAU7uNc+Clv8c/2hvgXq&#10;XhHwzNG0knijSb1NSsbJUmaCVbxF23Fq8UyOkmIpYk2k+aRzX1oj71DY6inZor5j/wCCm9pcW/gX&#10;4WeO4N2PDPx88J3U+3/nnc3Z0xsjB7X547+1enB9xwR7181/8FWoRD+ypH4jl0u9urXQ/HnhvUtQ&#10;FlNdQmC3j1W3Mk7y2YNxDFGuZHliDSIqMyglRXyh488b6Dod/wDDn9oTUfia0kln8TPCt013rS2e&#10;sSTWUWsWi3VtbeJNNePz7fyZGkFvqKGZxEThWRhX66weP/BZnFqni3TGlb7sYvoyx+g3ZNbSuCuc&#10;inVyfxm+MPhX4EfDXVvix45W6/sfQ7X7TqUlnb+Y8cQPL4yOB1PPABPavM5/+CgHw7s0829+Cnxe&#10;VcA7ofhXqdwDnoQYInBGO44981Qn/wCCm/7OtgC2t+Dvi1pyjP7zUPgf4lhUAdTk2PTtnpmoD/wV&#10;d/YhtiE1j4l6zpzFgu3Uvh/rkGG9MvZDn19K09N/4Ke/sF6o2xP2m/Dlt8+0f2i01rz/ANtkStmx&#10;/wCCg/7C+oW/2q3/AGx/heF5G2Xx3YRt/wB8tKD+lQx/8FFf2F5eY/2tPh+ylsB18T25U/juxXe/&#10;DH44/B3416dJq/wd+K3hrxXawStHcXXhvXLe+jicHBRmgdgGB4IJyK6sHPSiiiiiijcPWgHPSiii&#10;vmX/AIKh/Gb4tfDH4MeGfh/8CvE66B4q+KXxG0nwXpvihoRK2iJds7z3iK3ytKkEMvlg8bypOOtc&#10;38Dv+CcP7GPwDsSfC3wE8P6lrFwxl1bxV4k02PUdV1O4Y7pJ57mcM7u7lmIBC5JwoBAFX43f8E8P&#10;2eviL4c1C++Fng7TPhr45NrN/YXxD8D6bHp2pabcPE0YkMtsEeVCrMrxs2CpOCrbWHzX+xy9v8T/&#10;ANr79m7xr8Bha2OqWXg/U9Q+IOg+GbSOHTfDugzWvlG3uJAWkuJrvUlSZDM7SN5PmKqhWZv1coyB&#10;1NIxwM14N+3L+0f4++CXhnw34F+Dfhu1vPHHxE1xtE8L3mr3KQ6bpsnlPLLd3LuRvEUSNIsCZeZl&#10;CgY3EfLfjj/gil+z54w0ybxQPFeoS/EPVP8ASPFnjbxBpdnq/wDwkl6/M813b3cbrEJGJG20a3Kq&#10;FRWAUCvK2tv+ChP/AAS/1z+3fCl7o9v8K7O4YXWn6at9qPg+xswm1P8AQD9o1PSpWf70kU8lomQ7&#10;IBkH34/8Fmv7S8J6X8MtN/Z8ul+OXiqMReC/Adn4gtNT07UWJGb1r60kY29nFGTM5uI4ZNikKrHm&#10;vUv2Zf2cbn4MWOqeOPiP43uPGPxI8XSrceNvGl9GFku5Fz5VrAg/497OAMUhhHCrktuZ3J8l/wCC&#10;mf7TUGj+Cbr9kT4TfCm1+JHxG8aaUxbwpcaFLqlppGks6xzarfwRIzNFGXUpCAZJXwEDYJHxF4w8&#10;AfGO98T/AAt+Ev7KH7QPinxF8bPD0iL4KvbzxVqB1CyZIwtxdapp2s6Z5mnWRRAsiR3CxOvyiGUh&#10;QP3F8JReIbbwvptr4vvLS41ZLGIancafC0dvJcBAJGjRiSqF9xCkkgYBJPNalZPjPxp4d+H/AIX1&#10;Dxr4w1m20/SdJsZrzUtQu5NkVtBEpZ5GPZVUEk+1fMPiv/gq/oGn/FLwP8N/Af7K3xJ8SR/ECzv7&#10;nw3qS29jpv26O0jWWQwwahcwS/6tt485YdyjK7gRXban+31oGgaet940/Zk+Mmk/344fAp1V057j&#10;S5br9K/NP9vj4o/s63Pjrx14u+D3ia8v9D+J2o22o+Nvh/4s8N6r4bv9P1SFEUX9rLdx20M5PlxS&#10;CK7kKW88QmjRmZgOo+DH/BUv9sSw0qy8C/C/4V+Hfjb5FmksOqX3xC0zT9QjEjnbazT27SW91LEm&#10;0PN5drvLcIxDGvpDwZ+zp+2d+31YaXH+3LpHgv4f/DS31K11K++G/gjxA+q6lr0tvKs0NvqN9hYE&#10;tfMRGaKAM0m3DOoyK+7baOOO3VUUKqrhVXoBUoOelFfE/wDwVN/aF+HGpa5ov7BHjj4m6L4O0jx3&#10;p/8AaPj7Xta8RRWLHw9HNtl0+0VmDzz3ZSSFvL4ihMjsfmQHh5tG/Zv/AG9fjJafAf4Yw+F9T+FH&#10;w1istT8ZW+k2ED2uvXzZNjpWVXa9rCsa3EwAKuxhiOQHUeiL+xNrfwdWG8/Yh+P3iD4W/ZZPMXwj&#10;Ix1jwvc5OSp066cm2H/XpJAQOTk1lfGf/gp3+0f+yP8ACvXNc/aa/Yx1DUNU09ki0PxJ8P743fh3&#10;UHdwokupHH2nSkAO5vNjlUAYWR2KBvla517wZ8Xb64+P37RfjLQfFWueKLBZ9Q1a9axn0eGyVmlj&#10;03R4tUsp7C5t4S5G23v0uJWJdsucD6a/Y+/ZYivTpfxg+JHhK20nStJna4+G/gVNHNjb6UzAxnV5&#10;rR5JPIvp4sYi3EWsZ8tQJHlJ7z9p/wCOnizSNX0v9mf9nu3tdT+KnjeORNHt5ZA0Xh+xBCz61fL1&#10;WCFWyinBnlAiUk5I97/Z1+B/g39m74MeHPgd4Cjf+zfDmmpbRTTAeZcy5LzXEpAAMssrSTOQBl5G&#10;PGcV3NG7jrRuHrXwH/wVW+GPxh8IfH3wp+2d4Z8C6l4w8E6H8P8AWPCvjLSNB0mPUNT0e3vLi3nk&#10;1C0t5XVGMkcD2ssnzmKKUuUcAhfA/wBjH/goUv7LPw00P4Hatc6H488G6TYznw/e6H4ssoNa0jTk&#10;MrrDPbX8lu09tbRqkP22ZbTzC0SpHKSHb0bSf+Cz19+0Fr1v8Ov2Ef2Hfid8SvEV0oLXl5bW1joe&#10;nKVLBrvUI5po4eB91tpJwoO4gV9IfsK/sxeP/hF4q8WftMftSeNNF1D4r/EhbVNbs9Duj/Zmgafa&#10;hxa6XZ+YA7qhd3klbBkkdiAMZP03DqVjdf8AHreRSf7kgNT7lHVqKhuL23tE8y6njjX+87AD9azL&#10;r4g+CrA/6d4w0mHHXzNRjXHty3WsbV/2h/gRoEDXWufGnwjZRRrmSS88SWsYX6lpAK4LxJ/wUj/Y&#10;P8KpO+oftdfDuc2pAuodL8VW17LDl9uXjt3dlAPJJGFGWOACRUuf+Cmn7ENpBZXMnx+0yWLUlzpt&#10;xZ2N3cRXQPI8t44SrZHPBPHPSs3Wf+Crn7C2hvNFd/GO6ka3dUuPsng7V5xGzdFYx2pCtgg4ODg5&#10;6c1ufB7/AIKM/se/HbxndfDv4dfGaybXrVQW0bXLK50q6k4ziOO9iiaUgEEhAxAYEjBFe3LJuUFT&#10;15ps/OK/Ln9sXRv2ovFH7U37SS+D/jt4uSz8B+HNB13S/DNh8QNT0m1j02axeR/s/wBll8pZ/Nsr&#10;nfDNE6TpKoDQnMg5X4beDP8Agot8VPCnhn49eAvBniDUPC/jHwnaXsGk6f8AtReIrKFrO4hE0F7a&#10;RzSF7G6Mco3xPJcw8KBggs9i1+H/APwWN8NLY2un/D3xnqy6XeOPM1D9oqXfrFi5GEugHxFdRD7s&#10;1uFjbLb4ORt3ptA/4K5xXV5bWngjx0tm1wt5o91N8cLSa5i5JaxulURJPBgkJJGYpkIXcZcNvvWK&#10;f8FRrfXZhq3wf+J0mk6tpzJdw2/xysJLrQ7nythlspmKpLHuw/lXEZOSfnKnyxzlin/BXbTbQyX3&#10;hD4z3U1tbiCO3s/iVoSpqLBsrcb5riRrGXAIZCLyJuNqpW74N+J//BWb4V+KLbxDpXgX4t+L5LfT&#10;iX0zxtN4cawv2Yg/ZZ47W5WSGRf4b6KUgHIe0ZSFX7l/ZD/aku/2lPCepDxb8KdX8C+MfDN3FZeM&#10;PB+tXEM0mn3MlvFcIY5oGZJoXjlVlk+UnkMqkED2GvOf2qPGXxV8Afs9eL/GXwR8PR6p4q0/RZpd&#10;Fs5reScGUADf5MfzzbBufylwXK7QQSDXy38Jf2Pf2Jv2jv2bdJtvFenaL8VlvrqXVNU8dalaqmqX&#10;mrzEG5u2kTbNZ3G5QvlhkaFUSLGIwB4d+0V/wT1/aQ+AXjVv2kf2b/i74w8V3Wngbr5dcMXi/TrK&#10;NG2Wsd5JHPDqtkhJL2k9s87DBSRn6z+Fv20f2tP+CgV7pP7BGj+NdBl0zU/DtrrPxO+MngiOeyuB&#10;ocm9W04WcmWsr65ZEjZiyssbyuIoiFWvt7w3oHwu/Z7+FEHh/wAPafpvhjwj4S0fENrCFhtdOs4U&#10;yT/sqFBJY9eSSTX5/eN/jNbftnfEDUP2qPib4gWw+Dvgy2uR4L8Px61pMeqWRRZEn1y/0nWIDFMl&#10;xCxjgRm3rCSUTfLkfQf/AAR4/Y21/wCGHiHxb+1zqHg5fAGl/ETTbe28OfDvStPOmwyadE5kg1XU&#10;LETSxW9/Kr8RReWsEbFCm5mCfelfLv7Weu+KPEv7VXw7/Z51D4j67oHhPxR4O1/Uby18O3n2OfV7&#10;+0msFjtXuUHnJEIJ7iUrC8bMYhl8Dafn39ir9lb9nrSPF/xY+EstlrHh/wATeC/iVeR29x4f8bal&#10;pt0dJvI4r6xYSW1yjugjnMYLE8w444r6Mu/2ddcjsFs/CP7UXxb0Jl+7cW/jP+0HH/gyiuVOP9oH&#10;Pevmb4o/8EbdV8b/ABPu/jDpX7XGtR61qVrJb6lNdeGra1/tFJQRILk6Q9gZtwOCTgnHJOBWb4J/&#10;4I+eFfhb4ptPiE37L/7P/wAQNX02NEs08RQ61YWoVBhcwyz6jBkdsxtj34x9R+G/2uP2ivh7FFon&#10;xL/4J+6vBp9uqpDd/DHxRp+rW8aj/p3nNnMqj0SNm9hW9o//AAU5/Yvm1MeHvHXxdj8B6p/0CviV&#10;ptx4dnJHUL9vSJZDn/nmzZ6g4r3yxv7bULSO+tJ45YZo1eKaNgyupGQwI4IIPB71JKTsyK+Ff2//&#10;ANm39vLTf2l4f2w/2StZ03xBax+EY9Cv/C5021k1nT4VlaV3057z/R2SUlTJETHI7Rph2Cqq/Nv7&#10;Mn/BQXQv2cfi5441n9pHVtQ8Sa54o1aK58V6tqWltouveHIYbSJLayfR7tYZJrdNsxDWauWkkkOy&#10;RiSPvr4NfH74G/tOeD5vFfwa+IGk+KNIS4NteSWcm7yZtqsYZY3AaN9rKdjgHnpXz/8AtN/8EhPg&#10;N8ZbFrv4ReIdW+G2orrSa02n6DcO/h+/v0DBJbvSWYW0jje5EkYikBYkPyRXAx/safta/E3x3a+G&#10;vih8PvC/h++02ZY/+FsaPdW96v2QAt9o09LiL+0rS93BVWOW4ltkDOx83aqt9Ralqn7N/wDwT6/Z&#10;rWbVdQs/CXgjwnZ7Va4mZpJXY56kl7m5lck/xSSO5PJY1xv7KPwJ+LX7V3xh0z9u39rPwtdeH9J0&#10;fzW+DHwn1WAeZoscilf7Z1BOR/aMsZISPkWyE4Jckj7QQfIBjtTs4615p+0d+1/+zb+yV4eh8T/t&#10;DfFvSfDNrcybLVL2RnmnOQCY4Yw0jgEgFgpCkjJGRXMSft7fCCeLfo/gL4o3+5d0TW3wj15UkXHU&#10;PLaIuP8AgVeDfth2fwn/AGvP7N8VD9lb42WXjLw/HJH4c8Y6N4c06CeCN3R2t54dQukhu7ZnRWaC&#10;dCpK5Xa2GHyP8Xv2Nf2/vit40uvGHgz4FzaDq0liI7Txv9isdE8QLcbUjFy95aeI7iRiEXakWRBE&#10;oGyBG+ddf4Rf8EsvjlfeOI/in+1v+z1cfGTWISpsdN+KH7QF1daPZ7WBGLU2lzJKOuRPNKhAHyZz&#10;n7x0b4uft96Xpsem6P8Asy/BextbcCO3s4/itqaLEi8KAsehFQMdh0pbn9of/gohp0jeb+yZ8L9Q&#10;XnH9m/F68BPHH+u0dOc1N+zr+2x8WfHf7SF/+zL+0X+zzZ+ANYk8Lrr3hW9sfFw1S21u3SYQ3Mcb&#10;/Z4cSwlomdeSFmQ9DX0lG5YZNfHH7RH/AAUq+Mfwu+Kfj7wb4D/Zy0zUPD/w71Cxsta8U634qktk&#10;aa4tIrnIjitpFijCzKBJPJFGSrBnj4z5lp3/AAXM+Gc8MV1r3x5+Dthb3Fz5FvPa313evDLu27Jr&#10;YPHcxkHI3rE0OBuEpBwKup/8FevHniKy1TRfA3xq+GEOvW8Zk0yWP4a+IdV0u9QMDuS7tLgspKEc&#10;PCCGP3XUZPnunf8ABRP9s3xZc/adS+N/xMsreWVrZofB37Nb3EllMoU7mSaCdbi2bJImjlEi4AaA&#10;ZJG/aftTfttakk1ppnxF/aMmvrFd8Ur/AAStotP1ZeCojuJfD6zW0n94SQOg4w7Y3VdT4x/tueI2&#10;tUtfG37VlmNSXzI5Jfh74Xg/s4g/PFcq9gO2AksRfqcxjAzr/C79o3/gqP8ADTVzf23we8ffEixv&#10;mnE+kfEG10awmsZF/wBT5N5afZl8qTDbpJIS2WT9wmGdvrj9jn9rJP2pfDniKHXPhrqHgvxZ4K14&#10;aL4x8J6lfQXTWF2baG5QxzwMY54XhnjZZBjJ3DaNteylgV69q/Lv9uLWfCHwD8DftYeBf2gfC/8A&#10;ZDfES+1LxN8Mb7WrFW0nVpE8PWUSrb3ByqagJ7OVjCSshCo6BsnH0Vb/ALCf7Avi3RLPVLn9kr4W&#10;yrcRrdx3EXguwjLs4DGTKRAknOd2c+4qjef8Eu/+CeOqW0trP+yN4IMdwyPN5OkqhkZfuklCMkdj&#10;2/Cq95/wSn/4J63zSPc/sqeGd80YjkmjSdJHUHIUssgJGecZ6k+tQR/8Em/+CfNrNaXmn/s46fZy&#10;6euLOWz1W9iMIIxhSs4K5HHHXmlg/wCCUn7Cltp93o9t8H7yO01CZpr+1j8Waoq3L8DdIoucOcY5&#10;YHj8q0dR/wCCbf7LWpwTWWp6b4yuIrjS20yeKb4na66vYsQTbEG8OYSQCYz8hwOOK6D/AIJaXxsP&#10;hp8SPhPpWs6jd+HPh58YtX8MeD21TVJbya306CCzlFsJZmZ2SGee4iQMTtSNVGAoFfUsjFFyBXxj&#10;+03/AMFXvGHwB/aE8S/BTS/2S9Q1TRfCq2C6v8QdT8VJY6VbSXVqtxGZilvO8EPzGPz5Qke+N1JG&#10;0Z7Tw7+1R+2j4z0m11/w7+yn8PpLG8h823vf+FyvNFLGeVZHh0twwYcgg4Ir5L+OH7L/AO09qOu/&#10;Fr4vfFfwFpK/8LC1uHUPsvhPXrnVIrO1gsrW1SC5S4tTDIw+zs6ubCQL5p/fw43r7J/wS4szofw4&#10;8ceHp/Fia1LH40t7lb5b03BeGXQdJdMv9qug2z5ojtmdAYWCkKAB9PE5TOK/PH9mL/gop8Rv2ZLP&#10;4pfB/wAO/CHT9VsPCvxs8aSxrJNcfaHsW1u9fzm2KWSJGZd0wiaJUOS2/wDd19e/s+f8FU/2cvjL&#10;o+mz+MJbnwJeahcJbWr+JsJp11O2NiQXw/dN5gIMayeVJIGBWMgg19OpKkiB0bdkZ+WvB/8AgpT4&#10;V+NHir9irxwP2ffGOsaN4s0vSxqumSaHq0tjdXgtXW4ls0niIeIzxRvEGUggyA5Ffnzqf7Kfh/Vf&#10;Fnwr1PT9F8HeJ9J+M1gzWPif4iWF3qjNcrZLeRRzCSf7Tb3UtvHOwmhuhEWgfNuNwx7Tb/8ABNT4&#10;t2moXN34Z+Mfw/8ADEzfJpeqeH/hasepadb4GbcTxXUUd3EGAcLdwTgNz04rX8G/8EtdS0vw/f8A&#10;hDxt+2h8Q9U0PUlxceG9N0nRbPTEyQW8mBrGX7OCctiFowGJYAGuw/4dp/s+Xs+j3/izxb8SNc1D&#10;Q7U29hqupfE7VheLGVwQZYZ43bcOuTzim6X/AMEpf+CfWnPJLe/swaDqzTTmW5/4SDztSEshwSzi&#10;6kkDM3Uk5JPWvSdN+En7Nfwp07GkfDPwR4bs4F5Nro9naRxgfRQB/nOa8c/bR/ah/YxX9mf4gfDm&#10;b9pX4a2Oq6h4Q1CHTbH/AISuwWU3n2dvJMaCTd5glCbcDcGAxg819ffA/wAVap44+D3hTxpremXF&#10;leav4Zsb27s7pGWSCSWBHZGDAEMCxBBHWuur4P8A+CgvwB/bp8N/tJx/tj/sq39rr2np4Tj0PVfD&#10;tnolvca5pkCTNM0un/asxSJIzBpYl2SuYo9pk2hB4X+xV/wUa+EXwBuPEfgz9orxgt5ea54svtR8&#10;RfECSB7W8TUJJhH9l1HS7hIru0EEIt4Y3jgMIjiG7yuC/wByavoXwQ/al+EixaxpugeNvBviawWS&#10;Hzo47yzvYHXKSIeQfUMDkHBB4r5I+KP/AATN+KfwP8eX3x3/AGOPiHrniCSTR49PuPAXi7xZM1xD&#10;ZxY8u30vUJzKsKxjlLa8juLbczcR53L7P+yH+yfP8N7z/hbXxM0jS4fE01vNDp+m6fo9narpcUrb&#10;pJZhaKsEl9KFiE08SohEaqgA3u8PxT8UeJf2z/ipqX7GHwI1nyPDelyJD8bvHVnM6/2dbMqv/Yln&#10;IvDX9whAkYHFvC7sSJGRa+wPBvgnwx8PfCum+BfBWg2ul6Po9jHZ6XptlCI4bWCNQqRoo6KqgADs&#10;BWtXyT/wWT+GFr44/Ys1LxnPpKahJ4J8SaPr0lpcSOIZbGLULcX6yKGAZTZNc5znGOCp+auWb4X/&#10;APBKD4LMt1qXg34FaFcRrkXOqW+kpcLx3km+fv69fSkvv28v+CZngLRm1rTfjD4Gk0+2kWF7zwzp&#10;4voY23bFQyWcUiq2flAJ+9x14rQl/wCCjn7Ndnrel+FdF0XxhcahrcPm6JZ/8INeWB1GMkgNA16k&#10;CTDj+BjnNcb8Qf8AgqbdeG9ev/BPh39kfxlb69abzaWfxB1vSvDcGqhOWaznuLl1udo5OwHA968y&#10;1H/gs94osdR8vVfBfwv0uCFtmrQz/E6SS902T+ENbvZwvdKRk7rP7SCRt681Zb/gqd8eNdnm07wp&#10;4V8I3Ed9Cz+G/Efh/wAL6/r1g/B2/bY4Yobq0JOAQIZNvPJ6VwHhPWf2rPGHwB+LfwD0L9nDxd4r&#10;sPiAusDXPD8Pgm60mPRb/UYHMs+lS3j7JrXzm+0GC5W3k8ySRg53BD+pf7NNz4/m/Z38CyfFrRZd&#10;N8Vf8Ijpw8SWM8iu8F8LaMToxUkEiTd0JrtrjcU49a/P39ir9jL9nX4h/s56XrPxj+Dmk694pg1P&#10;VtO17WNYjae6uri21K5t3eWQtuZzs5JP5V63pH7Bv7JGhahpupaV8FdPhk0m+gvNPUXVw0cM0Mgl&#10;hfyzIUOyREcZUgMqnqAR66i7RsB+X+Fah1DT7LVbKbTdStY7i3uI2juLeaMOksbDDIyngqw4IPBB&#10;weOT5tpn7E37GujSefo37JPwytZNzNvt/AWnoSxzk5WEcnPNeaf8FHvgp8MdP/Ye8cQ+G/hvo9jD&#10;brpt3dJpujpHutbfU7WeVT5K7ynlo4YLztLYBJArzj4Vf8FBvGfwDs7e4t9K1jVvCdn4g0jR9c8P&#10;vqUuvf2Gtxex25lhupni1CyIWXP2bUbYL+7RYnUcN+l9fPf/AAVJ+GHj340f8E/fit8Kfhh4Xudb&#10;13XPCM9tY6TZbfOuSWTeke8gF9gbaCRlsDvXglh/wVi+EumaR/xNv2bfipoi6a8dvqtjq+j6da3G&#10;iggqHvIJL4SWkXy7fNlVI84+bmtC0/4KufBa70rVtZf4MfE6OHQ/LOrJ/wAI3A81tHIcJcPDHctI&#10;LduouNvlFfmD7ea2NO/4KXfBbVNW0fQrL4dePJrzxBp4vdBht9AjmXUYSWGbd452ScjacqjMyjBI&#10;AYE1Iv8Agpn8DL+fxJYw/CD4mTX3hAbvEekL4Cma/s0JwJTa5854jziVEZCFY5wCai0j/gpv+y3q&#10;+o6FZJ4N8YLF4mhZ/D99b+DJbq31Flzuihkt/MWWZcEtCuZFHJUA1tj/AIKLfsfQWWs3t5rmvWcf&#10;hyZode+1/DvWYv7NcHBWcNZjyjn+9ivB/hAn7P0WvfHbxf4f1HUvC/jbSdY1jxz4J1qG2uNB1mfS&#10;LvToLmS4SOaNGubQXYnRldJIS6BmUlhn9DP2dvE/iPxv8A/BPjXxnJG+sax4Q0291Z4VCo11Naxv&#10;KVA4A3McDoBxWl8VvjD8Ovgf4LufiH8VfFNvo2j2kkMU17cqxBklkWOKNVUFnd3ZUVFBZmYAAmvL&#10;77/goz+zTaFktl8eXzKudum/CfxBcZ+myxOf61Qm/wCCjXw3lOzRPgF8bNQ3HCeX8IdVtw3OOt1F&#10;FxzVW6/4KE62VzoX7Cfxy1DK5Tbouk2+7gnpcajHjt1x1FZt5+3n+0Xc7v8AhF/+CZ/xMlXB2Nq/&#10;izw3aZ+oTUZSM/jVA/tqft2XcuzTf+CavkpuX59U+MGnR9uciOGTofc05f2l/wDgpJq2Rp37Efw9&#10;0vr82tfGKVx144t9Nfn3yOan/ZP/AOCnHgT41Xkfw5+OvhGb4Y+Pv7a1HSE0fWroSadqt3ZXUltO&#10;mnX+FjuirxHMRCTAc7CuGb6ljkLruK4rC+IXxN8CfCfwffeP/iZ4v03QdD0yAzahq2rXiQW8CDuz&#10;uQB7DqTwMmvjLx1/wWmmn8Wf8Iv+zt+yL4g8c+cqy2Ml94ltdImmtDz9ve2lV5rSz/iWe7WAOoyo&#10;OV3ec/tM/tSfF/8Abd+Ds/gu++AHhLw7psOsW194P+I1n8WLjfba9ayB7WTSjDpMj388coz+4jlj&#10;ZdybicirHgj9vz9rT4MeD7HRf2q/hX4A8Ra9Yac9x4ivfBfjxLOXTIIwf3+oQ3sSRWZZFWQgzAnd&#10;8sYbKDwP9on/AIKk/tAftWfDS68B+BvEfhf4I6D4kt5raHX4teXVtf1SHaVcWqMbW309WDY+03cs&#10;OQf3bHlhD+x3+2Nrn7E3w6h+EH7PXir9nLSbXT41u/GmtTW891earMqhES2nk1qBtVumGPnVYbOI&#10;BgsrBcH0LxB/wUw/b5vNCs9Vv/2nPhnoK3FvLqWuan4f8Bvf2HhzTUJbErC6uJLu+KIcQQr5K55m&#10;OAx9O+F37Xn7dvwc8MeG/wBrX47fFHTfHXwV8TajYWuoR6holjYatoul3jKkGvF7JViERkkiL2rG&#10;Uxwv5hlVldF/RhGXaADnjvXNfF34N/Df48eBL74Y/FzwXYa9oeox7bmx1CEOuRyrqesbqcMrqQys&#10;AQQQDXzj4k+Df7YX7Kk9xf8AwT1q4+MngdZlaPwX4m1NYfEWkw/xJZ6jKfLv0Axtiu9sh24+0MeK&#10;2fhB+1p8D/jnrN38PtJ1ubS/FdjH/wATjwH4ss30/WrIc5MlpOAzJwR5ib4z1VyKg+FH7EP7LnwQ&#10;+Jd58XPhX8INO0bXbyGaFbi3aQx2MU0pmmjtIWYx2iySMXdYlQM3Jz3wP26/2wZv2S/Bmj23hrwV&#10;dax4o8ZX7aX4RjnDQ6ZFelVw95cKD5agOWEaBpZvLZI0Y5x8FfDjw1dT/Fm1+FVr4XsPH37SXxK1&#10;hr6+8QeNrbZc6P5MaLcX8eo2Vxb3+nWNuqx+VZyW8bt8kcZOC9fqD+xd+xH4S/ZL8M3mpal4y1jx&#10;p4/8QJE3jT4h+KLuS4v9WkjBEcatIzGG3iDbI4VJCqOSzFmPuyDCgGnV5t+138Mr740/sufEb4Q6&#10;VarPeeJvA+qabYxM23dcS2siRjPb5ytfmX43/bM8MfGXwT+zr8avBHiGzs/iF8LtYtX8ZTeML59M&#10;iWeTTHs9V0UReVJd3d3JI+0Jb2821oySQRg/Q/hf/gplLNrNv4T8bfs5axb61NYSX11pug+JNPuJ&#10;dMtURnae+ivJLOawjKqSPPjRm4GNxArYtf8AgqP+yRe+GrTxX4ol8U6Xo+oXHkWGrXngu9utPupg&#10;20pFd2sc1vId3GFkJ9qr6r+0v/wSd+OJk8M+OfiN8GdYkVtsmkeMFsI5lP8AtQXqq6n6r+NTeEv2&#10;C/8Agnv4hvV8bfAfRbHQLrdmLVvhX44u9K2Z6hTptyigcDgDB9DXQ3fwB/a98BazHrHwD/b48Si1&#10;jYH/AIRv4naDbeIrKRR/CZ1+z3gB7sZ2b0Ndz+xn+0l8avit8Tfih8Evj/4d8N2niH4b6lpcS6h4&#10;U+0La6paX1iLmO4WK4ZpI8OJoipZsNEwycZP0NXmH7Rn7H/7P/7Vui2ukfHD4eW+qyaZcfaNF1aC&#10;V7XUdKm/562t3CyzW7+8brnvmvhH40/8Eo/2oPgJ4il+MH7Lni+z8Y3drN5lnPZ2dn4d8V2sJUqw&#10;N5axRQa0QpyIb0xq7KN7N0rO+AX/AAVM+M3g74mXXwH/AGlvhX4i8RXWkwQRT3+n+Cf7L8SRvkK8&#10;0+iLdXElxbkkH7VagR8nbGfvH7T+E3xp+Evx/wDBo8XfCfxrYa9pcjGC4a3b57eQfehmicB4ZF6N&#10;HIqsvcCuO0L9hD9lfwr8V7z4y+FvhPa6bq+o3kd7qNvp9xLDYXd5HuMd1JZK4t3mUsSJDHuDYYEM&#10;Aay/2mf2pNf8C+PNF/Ze/Z38LWvij4v+LNPa60TRLq6ENnpNgrCN9Vv3zlLWNs4RQXlddiDqR6l+&#10;x/8Asg6N+zJpWoeI/EvimXxd8RvFbpcePPHuoWyx3GqzIDsiRV4t7WIErFAvyoCScsxY+3YHpQc4&#10;4r5V/aJ/ae/aX8X+K/iL8CP2LvD3h+08SeANLj/tXxR4xV5rf+0p7NLy1sra0jZWl3xSRF7h3WOM&#10;uVCysrhfKP2SPE/7WX7YnwJ0X41R/wDBRfxJpk2oQ+T4g8P6P4B0K3m0PUo/kutPk821kZZIZQy/&#10;NyRtboQT6rZ/syfFh5fM8R/t9/GrVCTl411DR7RD7D7JpsTAf8Cz71heJP8AgnN8BvGd9/bHjTxj&#10;8SNSvNrBrub4natC+GBDDMM6cEZyvQ9OnFZOq/8ABM79hVIN3ivwvql7HHlv+J78RNWuFXryfOuy&#10;OrVzV9+x1/wR68IMz634Z+Gdu0a7GOqeMFZlUc9Jbg/pjGa5fXPgR/wQqs55La/8UfCfT5d3zLa/&#10;EoW5BOOyXg7AVzPhPxz+xb+yl+2x8HfiF+xN8ePDeuWPjrXF+HvjPwLpnxDOqvLBfOGtNQhje4kZ&#10;Wt7lFRz0McuMZwa/VCRQ0eDX5r/tYfsoaH+1/wD8FLPib4N8U62sN14f+FfhK78Mx65ai+sNkl7q&#10;v2lDbF1/dSeWqs8TRSqwBWRT18q/ZH/Yw+NP7Q/wR0f4/fDi++E/gGXVdVuvstvd/CVby4t4bK/m&#10;tvs8sfnx2sy/uG2ymATiN0DSsy+YfZ0/4Jr/AB+m/tDSpP2kvAen+H9Yhkh1bwfpvwYhm0qdZGy+&#10;23vry4EIOT8sRRCWJK5pvgj/AIJV/GLwWLVrH/goV4yjm05Wh0u6s/CemC4sLZipa0jmmSWQ23yr&#10;+4dnQFFIX5QBoad/wSUs47PWNG1n9tH4pz6PrzSPqXh21sfD8emNK2MzR2j6ZJDBIW+YvEqMW+bI&#10;IBrsNF/4JzaPpWlWulXP7W3xn1I2dt9lS61LxNZSTT2+MeRcOLIG6jGThZt4XPy4yTWXqH/BIr9k&#10;TxBaW1h4zi8Va9b2KyR2cOqeKp2W1t362yBdu23B+ZYP9WjAMqqwBrtP2IPB19+zz+1R48/Za8Oe&#10;L/EV74Gt/Avh/wAQ+EdJ8Qa/dal/ZLPNe2NxbwS3UjyJEfskMnlBtitISoG419dHb3r86/8AgoR4&#10;r/Z40P4+/EjS/g/+1Fp/hX4ta54DTTfiF4O13w/qN9pet2P2GYWssr2tvJJaTW8VwXE0JYKsg8yJ&#10;xgDz39k3/gpl4Y+CH7LHwv8Ag3rvw/hvrjw54N0rw/DqsWvLb22pyWtnHCZLdpol3IRFuXJDbecD&#10;Bx6FD/wWY+CtnPc2niHwXawzWoYXEMPxR8LI0Z6AMt5qdsVJz0IH41qWn/BYL9nq7kVI/Cd5+8z5&#10;flePPCMu4jHA8vWm55GPXNbVj/wVL+Bt6FdvBXiBVwdzR6tocuxv7p8vUm5rSs/+ClXwYvpbe2sv&#10;h348uLi4XdHbWegxXEpAYDO2KZj3A+pA6mtXT/27fA+qypbab8Cfi9dyMpby7L4X6hP064aONlOM&#10;84PFdD+wNp/j7xB8V/jb8cfFPgLXPDuj+LPFmlQ+E7XxLpc1jeTWdnpFtBJK1vMqyRg3P2gKWA3B&#10;cjIwT9PUjKGXbivnz44fsL2Gu+Mr346fs1ePJ/hr8Rrxom1LVLG3E+l+IBHwItTsSQlwCOPOQx3C&#10;gDEm0FD5+n7X+t/BDU4fBf7dXw5f4c3lxfLaab4ytpmu/C2ryMwWPyr7aDZu7EAQ3SxNuOFZ+DXt&#10;GleGvD2hXF3faJoNpaTahN51/NbW6o9zJgDe7KAXbAxk5OK+Hf8Agq58T/iunjDRvhL8RPBEWl/B&#10;aSW2vNY14ag23xLdK25NKmxLbpbxB1DbJLmEznyxGXw0TX/2NPDfgP8AbU/aUvrH9orWdQs9K+G9&#10;xa3Hw/8Agn4wubr7TqU0Q3r4juIr8tNPAGOy3iVpIkMZc5Zlx+laiNBhR/D6dKkrwH9tz9jbxN+1&#10;DZ+FPFnwr+N958OfHngXUru78M+KrfSUv0WO6tZLa5tp7d3QPFIjggh1ZHjR1OVwfknWf+CUn7ZV&#10;nPdatPYfBfxVfQ3C3Ol3F497b/aLnAVrnU2uLe6vdTk27tqNfxRrwMbVArxX9qHwr+0l+xBpP/Cz&#10;PjV8LvGXhPwXo90rXnirwT8XILcatcPg/Zo7dNRto7OIBXKoLK8nYbvnB4Nz4Nftb/t7+MPBtz8Q&#10;PhFo/wAd/FGg6ssUnhiS48F6c1jp0Pz5kkub2D7dqoYNEw8uKAEI2DiTK9ppX7fv7XdlrEOlr8b/&#10;AIejVNjwr8OfG3w7u7PxfcXW3KL9igvVjgjkwWEsjqijBLV6V4c/4KG/tP6R4Ht/EPjz9lTw7rky&#10;3UkesTeCfiErWukxxNiaW7u7m3XTrfyyCJFF/IykEckc8v8AtAf8FL/2b/i38Ide+APx7+CPjrw+&#10;vxC8P6ho3h2ZNJttah1qWa3kiU2DaZPcSTnJDK6JhDtLFCRn9BP2b7fxHa/s+eBrbxnZfZdYh8Ia&#10;amqW+0jyrkWsYkTGBjDAjGB9BXcU3yx1rz345/ss/A39ouyjh+K/gW3vry1U/wBl65as1rqemP8A&#10;37W9hKT27Z5zG656HIyK/Mf9pz9mPVP2Rv2sdC+HX7PXjvxd498Ua5pZ1SXULLxVcWfifwzawbxH&#10;d6rqBt7uHULCR/3EdtPbpufkl9rOPXP2DP8Agop8U/i18Vof2ZfjL4RHiDxAlvPcXXizwtZq1vpc&#10;SBzGup/Z5JrSF5DE6JJDcMXcbWghOM/aIzsOVwcfd9K+Tvj5+zN8dJ/2ytP/AGvvEPhLS/jR4N8K&#10;6Wo8I/Ca61L+zptCvhgyanbLKGtdQum+YL55iKDbsdSBX05+zz+2v8Cf2hdRfwT4d1e80Pxpa2Yu&#10;dW+HviyzOn65p6FsFntpP9ZGD/y2iMkTfwua9iV9wBxSTAleDXwDF8Nfhfb/ALVf7RH7LX7UDW+r&#10;XXxI0ebxJoviTXWUXF54UuozBPp0crf6qLTp1KqiYUJLDIcyFmHL/s0ft0+O/ht4U8P/AAC8WfCz&#10;WvHl2upPo3w78XaNfWFn/wAJlpEIQW+opbXdzFOUWJkSa5WM25eMyLJscGuzX/gpxpF9oza3oPwm&#10;F4sl9LZaXaW/iSO6m1i6jzvgsFsoZ1vXXHz+QzrF/wAtGSs7xZ/wVB1Pwppdv4pvvhD4at/D4aRd&#10;Y8Van8QJbbS9FkUHMNxdHTmjefepiNvbmaUSAqUGCR40v/Ba34hfEP7Bp3wstvgjpeqa9q0tt4bt&#10;PEXxEmkS4tEQf6fPK8NotrEznasb/wCktwRBydrvEv8AwUv/AGltOv5ZtT/an/Z10XS9OZYtV1OT&#10;RbqX7TcYffb6bbyarHcXzKwVfNkjt4DkkSnBxh2H/BU/41WWqwaF4n/bd+B9xq+qQo+m6LoGgxSG&#10;yTaxJv501S4jEjMAi29kbyQk5wVBYe//ALHPwY/4KHftHfHz4e/tR/tR+JND8P8AhHwFfaleaHok&#10;ng+TT9a1ua50+6sWcxmXNlaEXCyqkwM7+QvmRREjb+gqJsGM18WftGeEfjD+zf8AFX4q/Fi2+Et9&#10;40+H3xUS1bVLzwozT6r4ZuotOFk801kFDXVowSJi0BeWPDExsDleI/YU/bE/YP8ABX7E3wnsdW/a&#10;O+G+j3um/DvR9P1O11PxNZQ3kF1BZxQzRyo7LIJBJG4JZQSecV6NP/wU1/4J1aSubj9tD4aLhd37&#10;vxXbN8p9lY/57Uad/wAFPP2A9afytA/an8K6m3mbdul3T3XOMkfulbOBzit61/ba/Z+v4fP0W+8W&#10;alHjKy6T8NdfvFPTADQ2TjoR36VDqX7angaMY8OfBj4xa0+PuWPwZ16HOfe5tIl4+uOR74z4P2xP&#10;Hmpz+RoP7AXx6uxuA8yXwrY2iNn0NzfRkY9wK1P2HvBXxhsf2lPjL8Y/GPwF8R+B/D/j+Hw/eWdv&#10;4ovtNe4mv7W1ktLgrFZXVxsQwx2nLlCSGABwSfqZRmHPqtfm9+0Z45/aI8faD8ePHfjb4qTeIPhb&#10;4L8danpd94Hj8KaFdNZabZ2VlN9phS+sJVvXSV7lnglcF1CGOWNl2SeFf8KK+MKWNrf6f+xb4u1y&#10;1tYUSaT/AIVt4Qji1aHB2z2+f39o+cHyZFmBU4Ey43mv4j+CniLz/MX4GeM9Fj1RoRYxt8Fb/wC0&#10;6PNIBv8AtQ0mZIZoEYNumhmD7GwsD7cvj33wA+JUun6jdaJD4w0680l4z9nb4efEz7PqELKSTZTW&#10;euRM5BAXZPDbqCwO4Acwt8Ffj5bafpt/4T+JPxTH2pEM+m3Hgz4qWV5prSsN4lRtdmtnSIHcxjnd&#10;iFOxWOBSHwN+1zaT61pFn8R/iITYxpdadfF/iRFa6gpba8ETyyvKsg44lijQ5G2Q8ka/wptPjxbe&#10;JYb34ra78eG0G50Fp/K8P+NvFlnfC8WRQYGW8t5lSTAlwn+qbhvtK42P+hX/AAS98b/s06x8D9S8&#10;D/s9+G/Gui3Oi+IrifxppPxIs5o9e/tO7Y3ElxdvJkXBlDArLGzIyKoB+XA+npT8ma/Mz9r7+0PB&#10;/wDwUw+Ims+TJb2918O/Deq/23Db3lnNZKh1G3P+nww3Nv5J8pt8F7AbaQldzo0ak81/wT6+GPgf&#10;4/fEj4n20/izxroVjE+lappOl+DPGEmi6XNa3Mc8TzRw6RfSWjlprOQtPbsqyMxbZGSUX6w039if&#10;4R6bL5//AAmfxOnbqv2j4xeIyF49BfAH8c11nwn+APwp+CA1aT4a+GpLO4166S61u+utRuLy6v5l&#10;TYsk09xJJJIwXjLMTj8K7HbxjNed69+yT+y/4o8Q3XivxF+zz4JvdUvbx7u71C48M2zzzTyDEkjO&#10;U3FnH3jnLd81iap+wh+xleaDN4fT9lb4erbzRsoh/wCERswgY8hseXjO45z6jNd3/wAE5fG4+IP7&#10;Dfwv19rt554PCNrp15cSS72luLNfskrE9y0kLk/Xv1r2fULWG6ga2nGY5FZWX1B6ivyn+OWo/C/w&#10;Vr+g/CL9jb9qnVvEkfwd+ISainwp174c6xqV1pz6bKbe4s9P1K1tN62yxzSWzeYt0EWcbZAFCNBJ&#10;/wAFFP2+/G9jJ4w8NeELPRfDsd5Ik2rWvw3tbq0tRH/rEmvL7xJZxwOhyrCREYEElBjFXdS/a8/a&#10;ztfC8ur+NPi3qekzmNG01Fk8L6TDqokG6P7LdyLqFnIXU5T/AEjcSCMZIB8t8f8A7V/xD+JGn7vh&#10;7+13rXijVoZdmq+HdC+MUaarBnuum2Ggac0u0nBWKdiwHy7iQDUv/gL8dPENtZ61c+OvHPiyG8VD&#10;9lfwf8S724g3Af6yK81ixtcqW+ZSxJ5wtaPhv9kX48+L9NT+xv2BNUtdShkRo9Y1jwf4Pmtr2PkF&#10;SusyzXFsxCghitzt3crJivbvgN+yJ+258JNf1Dxp4T8P+E7GbVbSFodI1bU9Hjj02dS3y/6FoJhZ&#10;Pm/5YQWzNxuYgDH1R+wZ+0R8efiH4j8ffs+/tVL4Vf4gfD2bTZr298Fxzx2N9p+oQvJazKk5Lq4a&#10;C4jbnBMYIC52j6SBz0qN4FdduTXi/wC1B+wd+z9+1JGuseM9J1DQ/FVvEY9N8eeC9QfS9dslPVEu&#10;4cO0ZzzFJvjJwShIzX5g6Hq3j39hT45+Nfhp8EfjLZzQ+FNbt7HUvGTah/xT9/dTu8sljqGnXRAn&#10;1ONdpnms7zzszoqQsQ0K/oF+xt+1DD+1n8LJfiLD4KvdJa01KWwkmaOY2OpeWB/pdjNLHG09qxJ2&#10;uyIwKspGVyd79p3wP8XPiR8BvFXgT4D/ABIh8H+LtW0eW20PxJNamVbGVjjeACCDt3AMMlWIYAkY&#10;rhP2Rv2gvg7+yh4f0P8AZI+Mfwbm+D15bzRWmh6pqWqfbtF8VXsx+aaHVSF827lk3M0d0sVw7Mdq&#10;vgmvsCO580/KvH971qUHPSs/xR4Y8PeMPDl94U8WaJa6npepWclrqGn39ussNzC6lXjkRgQ6spIK&#10;kEEGvzX8Q/sdfBTxVr/jr4efsX/skWeg6b4Z8VS6Hqt5J8Rhp8BvoVimd4LK90nUo7cL5q7ZIkjJ&#10;6qV61y+m/wDBKH9qL+1pNTtfiP4d0EXVvJDcTyeOvEl/cTo+ciZ7KXTPtJ5PMgz6Yrr/AAD/AMEZ&#10;tI0PRZPD/jP4keF76xnm864sLPwHc3ELSbslyms6pqKs+erkZNd/Zf8ABKP4MrGov/H2pKV6HR/B&#10;PhbTmH0kt9IWb85Djtiuo8P/APBOH4EaJjz/ABv8ULzHO0fFbWbJfptsrmBSPbGK6bS/2I/2YtOR&#10;Re/DFdW2/wAXiTV7zVS31N5NLkfWvnD9pj9l74HeAP8AgoP8IddtPD//AAg+j+OvCereEbPWvA90&#10;2gy6XrMDpqNi8ctr5YEkkaXkQjbKy7trKwUAfVX/AAT3+NnjH4meCPGfw1+Kfi641jxb8MfiDqHh&#10;vWL7ULeKK6urYFbiwuZUiVU3SWc8Hzoqq7KzAA5r6GuN3l/LXwV8WoP+CiH7IPiPXrP4P/Bvwj40&#10;8Aav4m1fW7DWbZb241Cxmvbua9aC6tYirCPzZmRZoRKo+UyCMZNeG6X/AMFZf2x9V8J614lT4PeA&#10;Yn0JbqW6gk+2lGjg4mjEomMcc8TFFkjmMSAuPLklJAP3d+z98U4vjn8CPBXxsttPW1Txh4R03XI7&#10;VWLCFbq2jn2AkAnbvxyB09aT4+eMvEHw5+B3jT4heEorV9U0HwnqGo6at8pMD3EFtJKgkAIJQso3&#10;YIO314x87eB/2t9R8UXGq+Gvil+0zD8PdZ0C6gtdWkvNI0+TTPMmUNGI7xwFj35+VLgRSvwVQqQT&#10;U+M3xL+CXxM+FfiL4XeJf+CtXw/W18SaNc6ZcxTXXh5omhmiaN1dVcOVIcg7HRsElWU818jfthft&#10;F/s12fwg1TwXcfG/wLda/a28Wo6PNZ+KE8R2dxLb3EczppN/vOo6ZPmISLaXJe3IPlRsWAav3Krj&#10;/jp47/4VT8G/FvxUWBZm8MeGNQ1dYZM4c21vJLt4IODswfWvinwn+yb8aP2vvgD4H8fftKftaaxr&#10;eoax4fsdZudH1X4ZeD7+ysbieBJGSFbrR5HRR5hUZctjgscnJL/wSV8D3Bc3HxR09t0IjXy/gz4N&#10;gKKDnAMOkoRyOgOD3zWfc/8ABH/wU0PkQ/ETQ5Y3mE1xHefCfRCjygkiULDFEEcE53Lg55Oaz9a/&#10;4JH+JNT1iHxFb/HjwquoQRtFBev8M50miiOPlR7fVoSmcDdtIDYG4GuW13/gjD8Rr+DVLR/j14Jv&#10;rXWryO61awuPDfi61ivZI+EkmFv4tVZJAABvKchV7gCpZv8Aglp+1Smr2WtWf7Qfh6K+sbVbe31S&#10;DXPGCzxwjh4gZtbm3RsvylC2CO2QCPJfBn7Pfgfwr4u+JHwr/bE8K+PbnwD4E8VJpuofEX4a+LdQ&#10;jtdFkutIt7ya4l06Zp57W2MV0Ypp7eRkYBmmiClnr9hvhxpHhrQPAuj6L4NlWTR7PSreDSXWXzAb&#10;ZI1WP5j975QvzHk9a8f/AOCnfw48V/FT9gf4qeE/AWm3V3r6eE7jUdAtbCEyXE19Zlbu3WJRyZGl&#10;gRVA53EYycCvMfBP/BTD9jDxlpulrpvx10u91PUHitm0zSbW5vJkvmi8xrTbBE585QG/d/eGwnGF&#10;JFrSP+Cj/wCyN4hsNO1bw/4413ULPVr5rHTrzT/h/rc8M90CVNusiWZUy7lZdmckqR2rF1P/AIKp&#10;fslWlj4gvtIbx/qy+FJPK8UR2Hwr14PpMmM7bgS2aGL5Pny2F2856Zx5f+CsfwmuItLuvDX7Ofxk&#10;1i312IyeH72z8GRJBqy+W0gFrJNcxrcMyqzLHGWkYKxCkAmsrQP+Cs8HjnwtqHjD4a/sN/GTX7PS&#10;bz7Hq0dlZ6R59hcd47iA6h5tuw7iVUwOTjmp5v8Agpf8UZNEtfFlv+wZ4wj8P32nteWfia58baA+&#10;lvGGK/Pd2t5PBAcjkSugHOSMGvnPx9+0T4d8H/se/Gz4N/tI/DoeF/E3iCXxR428Hw311DctYXl7&#10;dz3VrbnGJIrmOVl2XKJ9mkYAQzOwAr9fvDkjy6BZyysxZrZCxPc7a+Ef+C23w5+E0158Gf2gf2mf&#10;D91rHwn8G+LLrTPHOnw6xdWaWB1Q2sVlq7G3kjYi1ubdAechLpyuW4PD6b4G/wCCEWo6NeeF7T4x&#10;/Dm407VLxrjVNPufjFcvDqE+7e0k6SX+2di3zFnDEk12Fp4S/wCCMFvc2upt44+Ct1NZwtFa3Woe&#10;P7O6kijYglFaW6ZgpKj5enApsfi3/gh34Qla+TVv2aoZpPmkuP8AiSSSMT/EXwWJO3PJz+tbXhv9&#10;sb/gk3b3X9neA/if8KLiaPAW38N6fb3Djg8BbaJj0z2+legWH7Wv7PVtAsfh7QPGFzEw3RnRvg/4&#10;gnRh2KtBYMCPcHFUdY/a/s722m0/RP2QPjd4gtpkMciQ/C+4gSaNlAZSt8YOCDjkDjNfPf7MP7P3&#10;7bOu+A/ix+x5ov7MNx4Q+EfifUpn+H+sfFO6tWHhzSb2MC705NPtp5pZ/KdpDBGzxRgScyKFWM/o&#10;x8IPhxa/CL4U+GfhZY+IdR1aHwzoFnpUOqaxcedd3iW8KxCaZ+N8jBdzNgZYk4FdRVDW9a0jw3pF&#10;14h13UYLOxsbd57y6upgkcMaAs7sx4VQASSePX1r4I+Imhr/AMFa/iPofiq18MR6F8EPButJf6B4&#10;sFn5Ov8AjS7hcNHPYzlRLYaXuAPmIVluRnBROW+jPi78b/g/+z34WXxl8afiPpPhfSDOsK3+tXiw&#10;xbycYyfqPp3rQ1DSPhz8ZfAotdUsNH8UeG9csVdY7iOK9sr+3cBlbB3JIjKQQcEHr6V8a/tS/wDB&#10;ImTU/D39ofspeNFtH026kv8ATPBPiq7uWtYrkkOGstStpodQsHBHyL58sC7sCJV6YXwY/bz/AG+/&#10;2RPEmm/CX9oDwjrXjS3dWsdL8OeOIEt/E2q3KIH26XqNgk9jqg8sY2XDxTkgl5Oa+3/2aP8AgoL+&#10;z1+0tqsfgLSNUvvC/jpYHlvvhz41tDp+t2yqSCwgckTpgbvMhaRMHlgQyj3Km+WO5rg/iF+y3+zZ&#10;8VrttS+J/wAAfBfiK6Ztxuta8L2l1Lux1DyRlgenIOeK+Q/23f2Ov+CZPwN8M2OjH9mzWrrxV4iv&#10;pbrwj4D+G/iS/wBOn1a8hCvLdeVHcJaRJCGDSXU6hIxt5LFFb5v/AGJv+Cffx8/au0TUP2jPjF+0&#10;T4i8J+B/F0rXfg3QdBmtdQ19LAkiGVvEF3a/a0ikXDIsaxh1ZW2xg+WPZfiV/wAExte+EXwwuJf2&#10;a/Edr44m0+OW5k+HvxY0u0uNN16XGSZZLOC3eS5JChJboXKgrswoO4eefCz9mjxn+1R8JPCv7VHw&#10;9/Yz8BasusaTKt5NpfiK0OrWDoxhl061s7mxsLGzmimSSNpJPPIMYVWdSslcz8Kv2Tv+CjsfxIs/&#10;CPw2+FHxq+FsMd9JLG2u/FCO/sZlB3mS7v1vbizgRv4ba00tj820SKF3j9BP2Ef2Svi9+zuPE3xD&#10;/aR+PCfET4heMksYtZ1q10OLTra2tbMTi2tY448B9puJi0xVWct91QAB9FUVm+I/EWg+EtAvfFXi&#10;XVbbT9N021kur6+vJljhtoUUtJI7t8qqqgsSSBgZzX5U/tmftNfDD/gp94+sbbwBb6XH8OfhnqE2&#10;rJrUOqaTb+JPFEsCEpPZRXt1aywaQmGeSUSxSXGxQoCAuXf8E3fgt8Qf2h/iPpP7V+jeItQ8K+B/&#10;C941v4b1bT9Pexu/HtvtGRcRzyTynTkLOirPcXLvIN8LxKoL/oB8QfiL4G+E/g6++IXxL8W6doWh&#10;6bH5moarql0sEEC7go3OxAGWZVHPVgBknFcP4v8AhZ+y9+2t4B0zxbqdhofi7SZozN4d8U6NeYuL&#10;TJwZbS+t2EsDAg/NG6kFeenHO6Q37an7Jcol8E+JLj44eA7G1I/4RnxNdx2/iyzAHS21BtsOoYHS&#10;O5WKQ45uGPX3X9n79rD4P/tKaZdv8PNYmi1jSVhXxJ4T1m1ez1bQ5pF3CK7tZQHiJ5Ctgo+0lGZc&#10;NXpIYlc18h/ti/B745fCT9ojS/26P2Y/htfeNpp/DUnhz4j/AA90q8jgutbt1fzNPvoGmZYzNbSG&#10;RGDfMYbhtv3MN8eN8IP25tb+JOt+MfB37HXxm0C98ea7DrHj7UPDXiG10O0h8uMRrZ2FimrwK88k&#10;aosuo3EjFmQyCDL7U0Lb9lL/AIKUeNJL59S/ZI+IXh+TVtUUQnUf2gJL6PQtPQZOxP8AhIpPt15I&#10;ML5kiwQwnDCCUBt3hXw50T4kftVfGXWvgh8A/gs3ibUvCs1sl34o1Lx/JfeG9PJi3CTVr5Q/9pTP&#10;yxt9NS3iJfAeRUZj7j4M/wCCMHxx8P2d5qnjm++Bviy61bUFuNY0nU/BF3H9pQIAttDeLITYxAl+&#10;Le3RicFnkyRU/wAKfhH8YviX8dNc/Ztg/ZH+D3wu8beF7M6j4H03xBeNfaRJpKzRxnUdMhttNjhv&#10;JI2aJGe5LyxSFG2IH2n0C9/4JC/tk61qTInxc+Eug2d+A3iS4s9E1e71LX5txb/TL1bm3uGgHa0h&#10;kggGMbNuFH03+yD/AME0PgR+y59l8c6ppen+KPHy2qRzeLLjRoraGxHBaDTLJcxaZb79zBI8uxbM&#10;kkr/AD19Isu5dua8j/aL/Y8+F/7Qeoaf42v7rUvDXjTQ0UaB488L3C2uqWCBi3kbyCs9uxLbreZX&#10;ibccrnmvnH9nz9lL/gpx+zD8MX+B/grXfgn4i02x17VrzR/Emt3Gq2s7w3d/NeASWcMDIhVpmG1Z&#10;iFACgkAGuwHwq/4K3Xj4b4k/s+2O6TOU8N63PhO45uVyR+Gcds06D9nr/gqpfFVv/wBr/wCC2mqy&#10;YZrP4OajdMrZ6jzNZQH5c9R19q3NG/ZP/btk+bxb+394fkz/ANAP4Kw2nc9PP1G47YHfp78a0X7G&#10;nx3uCG1X/goD4+VuM/2X4T8OwjtnHmafL+uepqY/sHazeZbWv22/jTdsynds1TSLUc+n2XTYse2O&#10;RXUfBv8AY6+Hnwa8fSfFO18Z+MPEXiGTR20pdU8V+I5bxo7NpVmaJU+WPmRFbJUsMHBAJB9WlHfd&#10;X58/Fz4Q/DLXv2pfjt4c/aBtF0PV/H2t6Lc/CnWrxHsppprPRIo4p9NvhtAuY5kmBjjcS7VbcpRz&#10;u539in9krwN+1F+yT4P+PPjD4s+Nl1L4h+EdOvfFVlp9/Yw2M2oKn724W1jtBCkpl3nztvm42gux&#10;XNeg6r/wTE8NXkGkzaZ+1H8UoNQ0NFj0/WLi90y4vjbhixtp7mSxM13A2SGhuJJYyONvAxnWv/BK&#10;Xweukaz4Vvfj54ouvD+sSCVfDdxpGlPZadMDkTWSG1LWMgPT7O0YU8qAeaNW/wCCUHgfxD4S0vwx&#10;4k+PPirULrRX3aV4kutH0j+1oMNkK16tms0q9AVkZg4A37+c417/AMEbvhTc6xqWop8TZFs9ZhZN&#10;X0RvBGj/AGGeQtu+0RxLbL9kmB58y2MRJ5OTzWb4X/4IyeG/BHiuLxh4S+PHk30do1tJdN4EsI7i&#10;aMjCEy23kssqDAFxHsuDj55H5z7X/wAE+5fj58Lvj98Qv2VfjH+0hqHxLsfDvhLQte0PUNZ0lILr&#10;T1vrrU4WtjL5kks8YFihVpmaQZbLEYA+vKKx/HXjvwl8NfCOpePvHmv2mk6Lo9jJeapql9MI4bWC&#10;NdzyOx6KACa+GfCXh/xf/wAFPviRpP7UPxz0i6034L+H9Rjv/g78ObyNo5NclXPleINUjOAysCXt&#10;rduFVg7AsRn0746ftu/Cv4C6/J4f1jw54m17+y0gm8XXfhPRW1CPwzayn93c3wjO+NGXc+FV3CIz&#10;lQuCe48H+Nvg3+0h8M4/E3grxDoPjLwjrtq0a3Fq0V5Z3kbfKyMPmVu6lWGc5BHWvkv9pP8A4JK2&#10;txc23ir9lK9s7FrK5lvLXwb4m17VrfTrS5ILJcWNxp1xDc2kok/hMjxbSVWNVJNY/wAAP+CkH7Z/&#10;7LN+3w+/az0uPx9Dp1sxl0a+gi0XxlawJL5b3EURmls9YtwApEiXImIblpH3Kf0G/Z4/aX+DP7VX&#10;w7j+KXwJ8b2uuaO1w9tNLCGSS0uEx5lvPE4DwzJkbo3AYE9K77A9Kz/EGpRaJpVxrE8btHa28k0k&#10;ca7mYKrMQB3NfkT4Ok8Bft0eOPgL+1j+1VJqmpzfETx49zDp/iBZU0TSojp97caZotjHLtjdRJDB&#10;58yoxuJ1RCxDbB+myQxqipGMKFAVV6Aen+f/AK1fJn/BRf4TfDjxH8bv2dvEsfw10PXvGmofGLT9&#10;C+y6ho8N3/aHh2eOX+2IpY5ARJDFaCScZBEbxo64IzX0H47/AOCXf7BvxH0OPw/rn7N2iWNpHIss&#10;cfhmW40UrIpyrhtPlhYMCAQc5Bzjqa6z4FfsZfs8fs53M2rfDDwDs1a4G258R65qVzquqzLjAje9&#10;vZJbhox/DGX2r2Aya9SjTYtOoyK+Qf2+/wDgoHq3wt8Vr+yj+zBqeiXvxY1azEtxfavqNrHYeE7U&#10;lcXNz9okjSS4ZSTBalg0hwzbY+T8c+IfDXi7wR4stf2Xv2bdB1rV/jH4+36j4u134h6VOurRWrl0&#10;fX7nXtI1FES3jI8uG3XduYKkaoOn3Z+yx+zN4S/Za+GEfgTQdXvtb1S6ma78TeLtak83UNfv3GZL&#10;u5lOWdj0AJO1QqA4UV8//tx/t4/Frwz8ZdP/AGdP2SdOury40OaDUPjH4007w2+rReD9OkyYYmjR&#10;ZAJ5tvJKOIYz5hXqRH+zV/wVj+H11pGn6L+1L4m0XTY725ltdD+KGkRzReG/EEkfLKDOBJZzKCN6&#10;ygREg+XKw4X6K+LHwF+BX7UvhezuvGOjWmqBIxN4f8UaPetDfWDHkT2d9bsssDD+9G4B6HIyDg/s&#10;/wDxw+Kvws/an079ij4j/FW3+I1tfeGJdV0XWpLcpr2jW1vsQDVvIj8iVJSxWK5PlO7RsGSQ7pK+&#10;sK8n/am/Yo/Zu/bQ8N2Xhj9ov4cR65DpszSabdW+oXFjd2ZfG8R3NrJHMqPtUPGH2OFG4HAx5pbf&#10;8Ecf2BIdXvvEGo/DLxLqV9qlpHaape6x8UPEV295bJnbby+bqBDw8keURsPGVOAa85/a9+Av7GH7&#10;LGk+E/h38E/2PfB/if4p+ORN4c+Gmi675s0MEMURluLi5lkZ5I7C2TEkqocvlI1G5gR4x/wSd/4J&#10;3fB+HRdS/a6+NfhzQ/E/jzU/FmsWWmWq6OkOl+GILLUJrEW9hZYMVvk2zPuChlV1UHO5n+7PFngr&#10;wf448OTeEvGnhfTdY0u5i2T6bqdjHPbyrtPymNwVI6cYI9BXzD+y3+zr8Ff2bP8AgpP4i/Zm+H3w&#10;50OTwP4y+Fk/jePw/e6Pbzr4c1KLVILORLZmQtDb3KT7xDnYHtpCoANfdug+DvDHhxc+H/DtjY7v&#10;vfY7NI8/XaBWrgelFNdAylSOtcDB+yv+zZb6rLrsP7Pvglb2aXzJbxfCtp5juTksW8vOc10mm/DX&#10;4f6N/wAgjwRo9rhdq/Z9MijwPThRW4FVRtC8DpQQD1FGB6UY9qMe1Iy5XAFfLX7R37FPxVk8KePo&#10;v2ZvHWn/AGf4hLqUviPwX4ui3WU1zeWphkuLW6RTNbSFtrlHE0LYICRbiwz/AII/8NofDn4L+Efh&#10;/wCN/wBkybU9a0XwzYWGrX+k+NNMW2nuIbdIpHjEsocKxUnBGRnGTXVW/ir9rOW389v2P2hbn9zJ&#10;4/0/cP8AvnK8/WqUvxF/a0s41e4/YS8Q3BKsXXT/AB1oTEEdB+9u48k/WqE3x0/aUsV/4mf/AATy&#10;+Ji4Us32XXvDU+D2HyapzUUn7T/xNszt1X9g741RHPLW+j6XcKPU/utQY8fQ59KVf2u0g/5C/wCz&#10;F8arHj7r/DG8uMHoB/o4k5+mQB1qH9ga48Q+JP2jvj98T9Q8M+JtN0jxRrfh+Xw7H4l8H6ppMv2e&#10;30iK3lGL63iDEXCTH90WABUnBYE/WDoWXArgfjF+zd8NvjZGt94j0+bT9ctYVTS/FWjS/Z9T0/ZI&#10;JF8qdfm27+TE+6NwzK6MrMD88+Af2J/2nfgN8evHXxX+Hus/DvxHb+MrHS7VZNQs5dDmi+yyXkjT&#10;XCWkE0dxO5uuZF8oEIPkXpXlPxj/AGvP+Cgnwx/aP139nv8A4VT8OS2i+E7DX2161tdX1GD7NeSX&#10;UEbSwwYuFRZbSRGkSKRR1bYMmuw/YN/bd+Iv7QXi7xD8G/jh4b8LQ+KNE0i31e11rwFqjXejapYz&#10;TywExlneSGWOWIq8cpWT5wdi4NfTx+7zXhepeO/2hfiX+2lrn7Mvwp+JnhPwnZaB8O9M8SLc694J&#10;uNXmv2ur28t3UFNQtRGsf2aPs5Jmxldoz20fwL/byjYx/wDDSnwsmBY/vG+EuoKSPoNbx/Su4/Y4&#10;/Zsuv2Uf2fNF+B1745/4SObS9Q1S8m1caebRZGvdRub1kSEyymNENyY1Bkc7Y1yxOa9SeMP1r8/f&#10;ih8Gvhf8N/ih8dvh3+0XpuoeH/CPxC8Xr4m8C+Pl0+ZYNJurvSbW3vJ4tQjUpp10l3C7qXeMkMpG&#10;4E1U/ZF8PfsX+Mv2WvDvxM+Ofhf4ev4hmtZNP8W614qkgmfUdQspZbSa4ea8dmlV3iZ0dmYFJBg4&#10;xXUQ+I/+CVVjd/ZfCXg74YazcQsR9n8J+DYNVkQ+m2yt5SPyrsdL/aU+Hvh/Tl0v4U/s2fFG+hyA&#10;lpofwi1GwhPphrqG3ixx1DYFaFn8ef2hteYf8Ix/wT++JzK3/LXWdU0HT1Uc4JEmpb+PQKTzWtFr&#10;X7aupRCXT/2UfDtizD7utfE5EZfqLeznH5E81T1Twt/wUe1rjRPCXwZ8O5/j1DxJqusdf9mO1s+n&#10;pu56ZGM039mj9j39ov4e/tR69+1F8ZPjB4JvrrxJ4RtNC1bRfCXg+8tFmW1lmktpTNcX8o3J9omU&#10;jyssCvzDBz9ORR+Wu3NK7bV3V8R/8FAP2zviB4u8cX37D37I11rH/CTLao/xK8ZeF2sp7zwpp0yN&#10;iG0huLiLztRlBG0IS0KHzcFti18kfCP4Bv8AtceMF/ZA+EWrSaf8KvB0kkXxa8UeHYdc8N3WoyNu&#10;WTQryxubl4rq+m/1lxdMHZVGQyu6mv0pvbr4f/Bz4fyX99Ppvh7wz4Z0ktJJIUt7TTrOFM89FRER&#10;T9B+FfCHw5/4K2/G6T40XutfE34T/Z/BGqag58M+CY9DuofFbaLtjaDXLeD5/t8Dx+ZJKgSMopAQ&#10;yOhRvs7wh45/Z4/a5+ErX/hXW/DfjzwjrEHl3Ma+XeW0w4zFLE4OGHGUcBgR0BFecx674o/4J4eI&#10;fDuneG/iHJ4g+GXibxVa6FpvgDX7t5tU0m8vLhUQaROQ0tzAg3O1lLny4kZ45I0j8s/Z0BBTIHvT&#10;pc7G+lfEn7QPxC+Mn7DPxc+IHxA0L9lPxh8SPBXj7WrPXodU8DpBNJpN99jhsrqK7hLiZYgtnBMs&#10;yI64lkBwU58c8R/8FjfHEWlTX+h/ALwHZSzTGPRV8T/Gq2tIdUwdv7u5js5bVXyDmKWaNweCFNcH&#10;F/wVS/bB8eeJVh8K+J/hDpWlTXUdreWuieHNW8Rapo1ww/5bRQzRLdRAkZmtPNUZyRtyR1lj8U/+&#10;Cpviq8bTIfiH4gubqD9/5ngn4BzQaXqcW4Yghv8AUg7W02PmLSWrx4BG7pmvcfsqf8FRvjTq94nj&#10;3xd+0BFpOpIG068h+Inhvwvc6O+MNFJDpodL1CRkSmOFlBwUY7mo8Pf8Ejv20bywJ8cwadr11MzW&#10;2qw+LPj34kmtbuzDcPbiCPz7G6ZSMuJpkVlYhdpCDoh/wRM+NXieGOy1LxL8JdD+yhV0rXl8M3mr&#10;apaKDxHMwks4NTTGMrexTbsEtuLEj6i/Yc/4J5W37Hfi/wAWfEu++MOo+J9d8a2dhBrMa2AstNi+&#10;yCQRtb2zSzPDxKw2+cyKoVUVFUAfSnXqKMDrivPfiV+zB8Bviq2pal46+DnhfU9R1Cze3n1LUNBg&#10;lndGQqAzldzYzxk8V4L/AME3L2e5/YI+EVneReVNpnw/0zTLiHjMb2cC2zLwTyphKn6c4PFdt+0s&#10;W/4Z18fjyt5/4QvVMLuAz/okv9a/LH4hQ/2R+y1441Gw8QXGoTaz8Pb23g0rxBaQtf28LWvly+Sl&#10;xK8c8KlsmXS7pYo+C9kxVhX7IfDP4GfCHSvBmiRw/Cvw7HNb6TbDzDoVuJAfKUZJ2ZzXYWPgvwpp&#10;e3+y/DWn2u1ty/Z7JEw3rwOvFalZPjfwbonxC8H6r4G8T2nnabrWmXFhqEG7HmQTIY5F/FWIr84/&#10;it8Of+Cqv7GWi2fg7w/8bYPFvgXS0t9P8M+JNH+GqX13a2sSCOKDU7WAPOrFVVftdvHOrMAXjjBy&#10;PPb/APa1/wCCmGmSSanL491KKwjOyS11L9l/VzexMThZSsckaTW/GS8beftzm3DfLVzTv2wf+Cmb&#10;eHbu+bxn4TutS0O/EesabJ8B9eiF9bMm4XGnSvcot1xwYpRbsGGCBlS2he/thf8ABTS1nkXQtc+H&#10;mqRXlh9p0C4n+Dvia1WdsBmt7kPJ5llOVLbVZGjLDa0inis26/4KDf8ABQvTzpN89z8P0stX/wBG&#10;b+1vhJ4ltZtIv+VWO9QTMI4S6hftELTqCykgJlqrWX/BU39tDS/D0eueKtY+Ctq1heGDxPo9xomq&#10;wX1jzgTQK94I76DqxaBmlVePJLApXEa5+2jrNn4e/aC8EfEPxF4C1b/hcXhK6ulm8A+IBcfZbiTR&#10;I9M86281t1woEMMj27iG5T5jHHMAdv64fs0+IZvFX7PXgTxRdaVJYyal4N0u6aykjZHgaSzicxlW&#10;AKlSSpBAIPFd1j2rxf8AaM/YC/ZY/ans7ofFj4T2DapclG/4SbSUFlqkbowZGF1FiQgEA7XLIccq&#10;RxXm+l/8Ef8A4A6VNdTW3xr+Mq/boVivvL+J15G10i42CV0KvLtwMF2bGMdOK0pf+CTv7Ntx4hs/&#10;F1148+LkurafarbWerH4x64tzHEP4PMW6DbfbOM5OMk5r2v/AAR5/Yugs7zTbyx+IV7Z6jc/adUs&#10;Lr4v+Ihb3lxvDCWSOO+VS4YA5wMkAnJ5rufBv/BOz9jfwNdXGpaT8DbC6vrqFYrrUtevrrVLueNf&#10;uI895LLI6r2DMcdsVsL+w9+x+AQf2YvAbbpN7b/Ctq2W5+Y5Q5PPXqe9X/Dv7I37LvhGWKbwv+zl&#10;4F09oGVoXs/CVnGUIOQQVjyCCAQR0xXoiRrGu1RVPxD4b0Dxbo9x4f8AE+h2eo2Nyqi4s7+2SaGT&#10;DBhuRwVOGAPI6gGuZ1H9nT4B6tD5Gp/A/wAH3CdNs/hq1YAfilcT8W/hP+xF8C/hn4g+L3xM+Bnw&#10;/wBM8O+G9Km1HWNQl8I2ZENvEhd2AERLHAwFAyTgDJIB+Hdc+AX7b37f/h+HXfh+vgj9lr4Y61Ck&#10;+k2fhnwnb3vi7ULJh+7kuLgCJLEyJh/LiYOgYKxPzA1PFv8AwRo+KPhf4fSaJ8PPjzpfj64W8+3f&#10;2f8AFHTb0y3FwkRWMJqFteCa3jV8SGNR+8Pyu5Q7K5L9lz9qH9ob9n3xXbfEDwLr/iWXwfZ/FCx8&#10;G/FX4VeMr77c2hXNxqCWCPbXMjgx3bNcQzx29pEbU24O+R5cGv2Aik8w5CYqTHtRTZHKjIr47/aF&#10;XX/26vjtqP7O01reWfwb8AX0P/Cd3UV15f8AwmWshVlXSMDk2VupR7jkiaSRYuFjkDd/8ZvjN8Pv&#10;2cPh2viTxBCVijZLHQNB0uHdcaldMNsFlbRL96RiuAOFQZZyqKWHxR401LVPGd1q3x7/AGhPGVrt&#10;tbWaTUtT0XVLptM0OxIJ+xW95ptzdwvbBConS9sALiVCzAJ5UabH7FH7A37V2t6pqH7SXwB+MF58&#10;DfCesaeW8K+BdU0FL2312RnU/wBo32mgwW9jHKA7IlrHbznzA8m07o296uP2pfjh+z4Y9I/bZ/Z1&#10;1LSbOKPEvxI+HsM2teH5AOss8cafa9Pz3WWJo1J/1rD5hzH7W/xv+Dn7VPwesf2Z/gH468J+MNe+&#10;LUc1ho80Cw6rbaTZKo+2atNH8ygW0bfJvwTPJEg6tjzHxX/wTg/Zn8S/tLfDf9lz4J+EPE41zwbH&#10;ZeLfEnjbVviRrl1/wjemw3ASNYIJLxoVvLyWJkUBAqRpO4UbVWv09jiaM53dqkpH+7X59f8ABQnW&#10;fEnwV/4KCeH/AIweJ76dfCvjL4S/8IjpLNe2ltbLqcOo3F3c209xcxyGAXNvNBt8hGnlNoQoygrn&#10;v2P/ANvz4Afsz/Bzwh+yn+1D8QofCOueDtGt9F0vVtY027tdO1Kwt0ENpMJ5oIxCzRIE2TrE7mJp&#10;FQoymvS/iR/wU5/ZmtrNvCX7PHjey+LHj7UI2j8O+B/h7cLqd1dTnhWmaHKWsAYgyTSsqqoJ5OAf&#10;bP8Agnn+zb4h/ZT/AGT/AA38IfGmqw3/AIjD3Wq+Kru3/wBS+qX1zJd3Qj/6ZrLMyKeMqgJAJNe4&#10;YHXFGO+KKRxlSPavy0/4LBfHT4geLf2rdD/Y4+N3hLW9E+Dt5pyalZ/Z2v1tPiHcrETNbT3ekeZd&#10;2kFsXXMAiYu6ec4EaoTw/wAEPh5f/wDBS/4gXXwUu/Ft5N8BPhhqEEHijRtb1WHWLjW9SQJPDY2d&#10;5cWcGoQ2CoY/NkmJMuDCg27mr9IinhP4e+EethouiaPY88Jb2tjbRr+CxoqD2AAr5U139nLxB/wW&#10;GnXxx4i1/WvB/wAFPDt19q+GslqXiu/FmrRv8mszRNtP9nIoKwRna8255dyAxmvLPiL8A/8AgoT/&#10;AME7/E998Vfhrplpqmi6netN4k1L4f8Ah+S70WWJQzeZc+Gl/wBJtrhzjfeWt3ISMmUMOK9U+Bf/&#10;AAVv+GvjTw9b6j8cPAd34VRrVJbjxD4f1CLxFokOf4Zrqw8xrJ8fMVuY49uTljtJrtfgutx+2X+2&#10;D4f/AGlvg3Z6Ta/Dn4bte2cfxEtYlkuvGt5JDLBJZW0g+9psDSszyEsstxGgjx5LNX2rEMRqMU7A&#10;9KMe1fHv/BYLxlf6X8Kfh38LdTv9ZsfCHxG+Klj4c8fXugrM15NpklrdTfYIzB+8RrueCC23pg7Z&#10;GQEFwR5T+wP4t+Cn7NHxY+Jn7L9zbaP4UuNZ8a/8JL4ZsRNbxRpbXlpABpMhidoory1+zsn2YOWM&#10;PlyKCrMR9eXniXw/p+ntqt7rdnDaxxl5Lma5RY1XqSWJwBjnr0r5j+HfiXRf23f+Cm/w/wDij8A9&#10;XbUvBPwH0fXP+Ek8a6eu7TtW1TUbb7FHpMEw+W4MSM1zKyFlVo4lJ3Hj74wPSjAPUUUUYHpRj2ow&#10;PSj8KPwooorC8c/Drwb8S/D9x4T+IPhbT9b0u5KmbTtUs47iFypyGKOCMggEHsRkYNeHaJ/wSl/Y&#10;u8L6emjeEvCvjbRdPiZ2t9L0P4xeKLK1g3uzt5cEOpLHGCzscKoHPsMS3H/BLX9kO7k8y4s/iUzY&#10;xn/hfHi/8v8AkK0yf/glz+y+Qv8AZmtfFSwKx7Va1+Onikke/wC81Fh+lU5/+CXPwk5OmftB/Hiw&#10;+UKotfjbrRwBj/npO/65q7Yf8E8o9Fb/AIkP7Yvxut8NlftXjKG97Y/5eraTP45981qwfsc/Eyzi&#10;EFp+3P8AFDy1XCrcaX4blI/4E2k7ifck1tfBD9lq8+EHxS1z4tax8ZNa8Vapr2iWul3kmr6Ppdux&#10;htpZpYP3lnawu2w3E+FZiv75jjJyPXKa5wvNfGf7Xzp+13+11o/7EeqeIBb+B/Bei2fjP4iaQkgV&#10;/E00k8kdhpjqeZLRWia5nwCjMIIzklgu3+1j+0ofgToWnfDv4baZDq3xE8WeZaeDNACsyJ5YBlvr&#10;gKNy2sC4Z8AljsjQF5AtfHia/afDdrfwL4bu9U8aeNPEWrSQaLp9xCsGueI9XueZdQkt73Sba5s1&#10;bb5kzQ3TR28UQCsfKSvor4D/APBIDWfg54RPxE8O/tL+IvDfxj1Bmu9a17w8oOgTTGJUS0l0qbdH&#10;d26KoUzyn7ZMQ0jTh2G3oZ/2j/2iP2cIotM/bZ+Atwmmxqwk+KHw1tZ9V0VsZ/eXNoqteWGR94sk&#10;sSk/63AOPDp/2j/2Q/H+meNv24PizP4P8V6tf6OmmfCn4e6pdWt3qBsY2YW0SWjF2iutQu5QxG0O&#10;sZt1faY3x9ofsI/sxQfsu/AyPw7qLQyeJPEV62veM5rW1SGBtUuETzIoIkAWK3hVEgijH3Y4kyS2&#10;WPtlRywiUFS3UY6V+Z/7RP8AwTW/aQ+D2sz+Dv2X/gh4Z+I3wz1K8lms9CbXk0bVvDqtc/aktknk&#10;G+e2hk+a3WG5tShVFYHb5hzPg38M/wDgvJa2t14Z0nWFsluLyNdOvPjFbaNexafBvPmu1xpl2biU&#10;hcFEeF/7jSYBdvrb9lj9gy9+FPxBb9oj9on426t8Uvii1hJZWviLUbGOxsNFtZCDJb6dYxEpaq+A&#10;JJCXlfaAWC/LX0goKgDNLRRTJYvMXBNfA/7Y3/BMb4lab8dNU/ad/Y18ceItJXxpeRy/FTwRpWq2&#10;5j1SZRtGqQW2oJLZzThdqSW8ojEiDMckTjEnhP7Mnx9+Cv8AwTS1jxsfjF4fu7qw1rWPtniD4jSe&#10;DLjRdcgmMjA295o86q7WkAYCKTTVmgCHLRxnfI30X8VP2udY/aLutH/Z9/4J1eMtF8UeJ/F2nre6&#10;l4+026jvNL8F6M52tqMzISkly33YLQkO7ZdgEjavpL9lD9k34a/sjfCmH4a/Dprq5mnuXv8AxJ4h&#10;1WQTajr+pScz315N1lmkbkngAAKoCgCvP/2nv+CZH7Pvx/vNW8d+FzqPw88daxYtaX3jfwLMLO6v&#10;oWPMV7GAYr6M9GWVCxB+V0OCPmXwD/wSP/bm+CWrX3/DPP7SnhP4fwi+X+z18JSXsOjz26IMPPoV&#10;1FcwrM7FvMMVyu4KrKVztH2h+yV+yrpH7NPhC8n1jxNJ4p8ceJLpdQ8eeOL62WO41q+27RhRxDbx&#10;KfLhgUlYo1AGSWZvXqKR13rtzXyJ/wAFPf2XPiz8R9S+Hv7UfwA0nUNc8U/C651GO88H6brn9mze&#10;IdGvoY0u7WG6+9BODDC6FSpYCRAwLKR8U+Hf279E/Z8+K/ijU/g38X9DsdR8W+ZqetfC/wCJ+m3X&#10;h21i1ZY4kLW7XeJLImKJ2nluJHa4mK7LcMxNdr8Gf+Cn3/BRz9ru5uvCf7LH7E/g++1KGRlbxDqn&#10;iDWf7Hij3KBcG4k02CJl+YEQibz2CtiM7WI+1f2Jv2K9Y/Z+1bX/AI2fG74it44+LfjaGBPFniny&#10;fKtba3iBMWm2EHH2ezidmIU5eRiXc5bav0Qo2jFFFFFFFFFFFFFGPaiim7AKXbSBAKPL5zn/AOvT&#10;qKD0r4Y/4KN/sw+Mrz4/2f7ZvhPwtf6tHo/w5bQbuPR7i/gvLRo797lJxLp0n2tFAmkB8qC6yM7o&#10;tpLDy/8AYR1a+u/22dQ1PV/iLHr0158HftlxcTXWm3Vwi/2osa+deaekSXfCMqvNDFcKF2yL0r7f&#10;i17RLhP9G1m1k9dlwpx+teG+Gvsdp/wWD0fU7K/j8zVv2edQtLhQ4/eLb61bSIPUlTM578E+9fZE&#10;eCuQKdRUNxZQXcbQ3KLJHIu142UFWHoQetcHpP7Jn7L+ga5ceJ9C/Z18C2WpXcxmutQtfCNnHNNI&#10;ers6xhmY46kk13VjplnptstnY28cMUYxHHFGFVR6ADgVNsFKV4paKAAOgopsgymK/Ln9sT/gmD4v&#10;+D3xd8WfEj4aeLtcb4U+Orq71nxFZr4Mt/F03hfWpgolvI7GeGS6likJMgltpA8Dj5kkjx5W9/wT&#10;+/al/ZT/AGdfB/h39jHxDfaD4R1/bM2m6xb6olzpni2cuWe8F4TuS9mwJHtLry51csirIqKx9c0z&#10;whN/wUY+KMul3zN/wonwTrAj1JXhzH4/1iByWtwScPpds+zeQCtzMrJzHExk+kPjz+zB8CP2nfAL&#10;/DH48fDTS/EmjHBht72DDWrAYEkMikPBIOzxsrD1r4S+I3/BJD9qz4P/ABBbxb+xp8XdP1SS+kEb&#10;eIvE3ii70XxBplrHGBDaNcW1tc2Wp24Ix/pVk0gBGWc/Ovv/AOxt+yN+0hY+Mofjz/wUF8YeEfFX&#10;jzQbR9K8FQ+EVlfTtJsmAMt4fOggJ1CckxyOsaIscarGFDyA/VSJsGM06o2gVhhjXL/8KH+Cg8VX&#10;vjtfhH4YGuakynUNZ/sC3+1XRUYXzJdm98DjkniuktNNtLGFbe0hWONPuxxqFVfoBU3ljGM0bBnJ&#10;NOowexooopsgyhr4r+K//BP74h/DL4p3fxT/AGeNQ8QeKPCuva8954i+Fs3xI1LRxpbXErTXN1o8&#10;sNxHCC0kjSG1nCxkk7JYR8taMvwf1W40G88PXf7GvxovLS+tZILq3vvixaTJMjJtZW3+IDhSCRwO&#10;h6Gvl74z/wDBO79rvWfDHiPwL8Dv2dvFFvovipFS60fxv4w0Oe3tJQmxJvNSeZpNoC/vGha7GBtu&#10;dqLE36r6GlzFp0KXdokLrCoaGKQsqNj7oJAyB6/oKv0UU0xgjBNBjUnJoEKg5zR5YxjP/wBejyx6&#10;0CMDoaPK/wBs0GPd1anUUUUUUUUUUV5T+2n+zhZftd/ssePP2bLzXG03/hMPD01lb6ise77LccND&#10;Ky/xKsqIxXjcARnmvmvwd+21qX7PngnRfhz+2r8BvH3g3xNpOmw2uo6lofgq/wBc0O+aJdnn2l7p&#10;8MylHC7/AC5RHKmSrIAozZ1X/gpX4K8U6ZNZ/s1fs9/Fr4meIZo9ml6XpHw01WwtZJyPkE9/fW8N&#10;taxZ4aV3wo5wTgHmP2Af+CVnxV0z4xa5+2b+3x4ngvPFvibxpJ4r0/4X6LciXRfDupBFht7qSTAN&#10;5dQ26eXGx/dx73YB3Idf0IAwMUUU2SLzBjdivAfGH7JGseCfHerfF/8AZd8RW+h6rrc0954m8I6s&#10;JTomvXknzfaSEy1jdM3LXEKsH3Eywytgr80eLP2ef23vij8V5vjd8Y/gFqdvrFjPLZ+DdP8ADfjF&#10;Lq00Gx2+W7xSxapp0n2i4G4yu8UgK+XGuwIQ+p8DP+CXutfEn9o0fF79rL4daKvhnwi9vP4V0G6t&#10;bW5uta1LaJXuryQCWTyLdiFit2nlEsitJIqhY933/BEqRhR2oeAOOvfI9q8j8UfsCfsa+MfG998S&#10;td/Zx8KN4g1S1+z6prFppS21zeR7g+2WSHa0nzKpyxJyB6DHRfBn9mD4Efs9SarN8GPhtp3h+TXJ&#10;oZdXmskbzLtolKxl2ZizbVJAyeAa76iiuX+LvwY+F3x7+H2ofCr4yeBdM8SeHdUj2X+kaxarNDKO&#10;xwejA4KsMMpAIIIzXzbZf8EQv2BtIvbGbQfDnjbT7XTbp7nT9Ks/idrS2ttK5y7xp9qPllu5UgkD&#10;BJFe6fAL9kn9nT9l3TJ9K+Avwl0fw2t5I0moXdnbbru9cnJe4uXLTTsTyWkdiT1NejUUUUHkYri/&#10;jf8As/fCv9onwQ3gD4s+GU1KyFwl1ZzLI0NzYXSHMd1bTRkSW8yHlZEYMPXBIPy58bP+CYHxu8Qa&#10;5L8SPg7+2Fdad42s7MQaD4w1bw+qaoIFbetpeT2TxW9/bhs4W4tJWGcghssV+Hf7I37cX7Rdlpvw&#10;/wD+CjGveAYfCvh/UEn1TS/hndXTxeO3QAxrercxRm2tFfDPbpu851wSsYIk+z7PTrWxto7S1hSO&#10;KGNUjjjQKqKBgKAOgHYdql8sdq8u8WfsP/sdePPFF1428b/ssfDnWNYvpA95qmqeCLC4nnYEnc7y&#10;RFmbnqSTXf8AhHwX4V8BeG7Pwd4J8OWGj6Tp0Kw6dpWl2aW9taRKMLHHHGAqKB0UAAdhWpRRXH/H&#10;D4FfDL9or4bal8J/i94bXVtD1RU+0W/nPDIjoyvHLHLGyyRSo6h0kRlZWAIIIr4R+IH/AARY+OWo&#10;6TZ/DDwx+0h4J8ReB4J2Een/ABC+HstxdWkDbt4X7LdxW0kzg7XuvIjumBYiZScnC+EH/Btn8IIN&#10;USf9o/4rWviTRW1Bbm78I+FfDDaVZ3CqcpbmSa5uZoofugrA0LOFyzFizH9F/hh8JPh18F/A2m/D&#10;L4UeDdN8O+H9Hg8nTdH0i0WG3t0yWIVVHGSSSepJJJJJNdJRRRRRRRRRRRRRRRRRRRRQRng15T+0&#10;h+yj8Pf2ho9N1+/vdQ8P+L/D5d/Cvjjw/IsWpaQzj5lVmDLLC/R4JVeJx1XIBHyF8Yv+CVX7W/jL&#10;xbrHxVvfi94B8eeKNWu0hafX9Fh0u3ttLhUC3tI0utP1hERSZ5SI44y8lxIWcjaq+zfsBf8ABPvV&#10;/wBm7xRq3xi+NWv6brHjS+tzp+j2+iqq6boGm53NFaoltbJ5szgPNKsMe8JEm3EYLfVuKb5QzkMa&#10;zrvwn4dvpo7m70SzmkhmWSOSSzRmR1bcGBI4IIBBHIIBHSr8UPlJsVqkpN65xmkDRHhdtOKg9VrB&#10;+Ifj/wAI/CnwPq3xH8e61Bpui6Fps1/quoXDbUt7eJC7uT7KD/Ic8V816R/wWF/Ze1VIbpdI8Sx2&#10;s2nretIFsJp4YjEZTvtIbt7pWVQdy+SSpVgR8pr2T9m/9rf4F/tWeG/+El+DXjP7YEt4p7nTb60m&#10;s7+1jkGYnltbhEljSRfmRyu115Ukc16dkHpRRRgelV7/AEnTtTt2tNRsYbiJlw0c8QZSPQg1z/wx&#10;+DHwk+Cum32j/CD4W+HfCtpqWoyX+oWvhvQ4LGO5u5Mb55FhRQ8jbVy5yxwMniuowPSjA9KQqp6q&#10;KXA9KKKKMD0qrcaRp11N9ouLGGRsYLPECf1FTQWsVuuyKNVVfuqq4xUmB6UUUUUUUUUUUUUUUUUU&#10;UUUUUU2SMOuMV498VP8Agn/+xh8b/Gc/xF+LP7Mvg7X9cureOC91LUtFjeS7jjOY1m4xMFPTfux2&#10;wBiueu/+CUf/AATevv8AXfsQfDJNxy32fwjbQ89j8iiui+DX7AP7GX7PHjT/AIWL8D/2ZvB/hfXR&#10;ZyWq6xo+jxw3CwyY3xhwMhW2jIGM45zXsEa7F25p1FFFFFFFFFFFGB6V578df2U/2b/2mtHj0H9o&#10;L4F+FfGNrbvvtU8QaHBdNbOf4ondS0TY/iQg+9dd4X8J+H/BWgWPhTwjodrpul6bapbafp9jbrFD&#10;bQooVI40XAVQAMAelalJtXOdo/Kl2qeq0UUUUUUUUUUUUEZ6ijA9KMD0owPSjA9KKKKKKKKKKKKK&#10;KKKKKKKKKKTav90flRtX+6Pypdq/3aTav90UtFFFG1Sc7aNo/u0m1f7opaKKKKKKKKKKKKKKKMD0&#10;o2r/AHaKKKKKKKKAAOgowPSiiiiiiiiiiiiiiiiiiiiiijOOtJuXPWjKD0pMxj0pQ6nvRvX1pA6d&#10;jS7l9ajmkJQgV8V3/wC0V4/+K/ir4mftI/8ADQ2ueDPgv4HT+zfDEvhizsJF11rRXbUNTL3NrO0k&#10;fnMbaFYyFb7MzANuGW/Cvxv/AMFQ/AvhaD4q+IJdD+IOn6nbyX8nwz8TQw6T4g0mF2Lw2iajbJ9l&#10;nuliKLIkkKR+arBZguGHsnwM/wCChvwD+MWqTeA/Ed1efD/x1p+kvqWtfD7x8iafqlnapuL3ABYx&#10;3FuApbz4Hkjx1YEED4j/AG+P2wdM/bA8X6LoGk+IVs/g/p+qLJ4at21Swsrj4kaohjeC7to9Wktb&#10;e+0yB92xI7gSTyoHUFVjLJ8Fv2efFf7XPi5fA3ivxZ4im+H/AIV1J0+Ikj6nqNtDr+oIw/4kP2O4&#10;1G9SJbdl/wBNeOba7FYFAxKB7V+3jpOnxeJ/hno/wO3aT8cNa8S2+nfDjVtEZIriysUkjbUpbpdp&#10;E+mQ2zF54HBRmMSrtkZDX3NbI4gXzX3NtwzYxmpKKKKKKKKKKKKKKKKKKKKKKKKKKKKKKKKKKKKK&#10;KKKKKKKKKKKKKKKKKKKKKKKKKKKKKKKKKKKKKKKKKCQOppNw/vCloooooooooooooooooooooooo&#10;ooooooooooooooooooooooooooooooooooooooooooooooooooooooooopshwmc18XfDX4q/8FBv&#10;jjP4pvvDH7RHw18P2ugeONW8PNZz/Ce5upUazumj3E/2wobcuxgMDIbJAzXW2/hT/goPLg6p+214&#10;PXLYb+z/AILiHI9vM1STn3OR7VetvAX7X0pUax+2/ehcHd/Zfw+0uHPoR5qTYI9wRjtnmpj8Lv2h&#10;Jyftf7b3jvnaf9G0DQI8Y6gf8S48Gqt7+z7471xPJ8SftlfFy8Xd80dvrVhp/pkBrKyhcZ/3q8e/&#10;bc/Z31T4Wfsw+J/i78JvjD8VP+Ek8Jpa60Ly4+KmtXDfZLW5imvAY2uvLObRJ8ZUgEg84xXsPwV+&#10;O/xU8IftJ6F+zJ8S/Glr4y0fxh4L1HxD4N8YPara38cdjLYxy210IwIbout/HIs0aQ4CkMjE76+h&#10;PHXhi38Z+CtW8HXt5dW0OrabPZTXFjN5c0SyoYy0b4O1wGJDYODjrX5P/tGfsK/t4/speDrPwlaf&#10;EnxN8RPhh4d1KzudBufD+mvcvplvZzpLaw6lo0U8Mc0EZiTfJapJuCbjBGctXu/7N/8AwVL8CeN/&#10;DulR/H/R/wDhGzfXEdha/EDT7O7PhLV7wocpDe3MUbWr71K+TcBcOyoskpO4+4/tA/syfAL9q/wD&#10;N4A+O/w603xHpdxERDLMu2a3L4/eW88ZEkLH+/Gy5BIyQcV85/8ADuL4++DNbh8B/DX9oO2uPAYg&#10;ihs77Xo5f7e0u386Pz4ZGh22usA2/nJFJfRNLA7JIHYqQ3s3xF+I37PX/BOj9m3T7K30qS00fTFT&#10;S/CvhrS4zcahrmouT5drAuS9xdTyElmJJLM7yEckaX7CX7K3xJ0jxVq37ZX7WdvYy/FjxpYx29tp&#10;dmxktfBuibvMi0i2ZusmSGuJl/1so6lUWvqJFKrtJp1FFFFFFFFFFFFFFFFFFFFFFFFFFFFFFFFF&#10;FFFFFFFFFFFFFFFFfAP/AAXL/wCC2+rf8Eb9E+Husad+zhB8Qf8AhOru/haOfxY2l/Y/sywnIItZ&#10;/M3eb324x37fXX7JHxzn/af/AGVfhl+0pN4aGiv8Qvh/oviZ9HW8Nwtgb+xhujAJSiebs83bv2ru&#10;xnaOg9EopNy+tKCD0NFBYDqaTeuM7qXNJvUcFqNy5xmjeo5LUb0zt3c0B1PRqAykZBr4e/4LPf8A&#10;BX3x1/wSf8D+DvFnhD9jXxF8VF8V6hdW015p+oNaWOlGIRFUnmS3nIklEjeWpQAiJznjFfRH7Ef7&#10;Sut/te/sqeCf2k/EPwc174f3ni7Sftsvg/xIuLzT/wB46ANwu5HVRKjFVLRyISqklR6zvU9G9qXc&#10;vrRuHrRmjcD0NJuXpuoDqTgGlorxf9tf9vn9lz/gnt8IpvjR+1V8UrXw7pW5o9PtcGW91Obbu8i1&#10;gX55pOmcDCg5YqOa/O/wn/wcNf8ABQL9uS3uL7/glf8A8Ee/E3i7QY7poYfHHj7xAllYOykgjYoS&#10;Mt6hbklTwRnpJrX/AAVb/wCDiz9m/T5vHH7U3/BFXQPEfhy2VpLxvhj4mZ7q3iHJYpHcXzNgDkiM&#10;A4/hr3n/AIJkf8HEX7EH/BSrxQnwe0uTUvh78Smdkj8D+MCiSXrKPnFrOvyTMuDmMhJeM7MAkfe8&#10;c4k7Y/Gn71zjdS0m9P71VNf8QaL4X0K98TeINThs9P061kub68uJAscEMalndieiqoJJ7AV43+y3&#10;/wAFGf2K/wBtbxb4h8E/sqftC6H461DwrbwTa8ugtLJFaxzM6xnzigjfJjf7jN93nAxXt+9M7d1L&#10;kEZBpN6/3qUMD3pN6/3qNy+tG9P71BZR1NG9M43ClyD0pNy4zmjcvrRuUnAalzjrQWA6mk3LjO6l&#10;pNy4zmjcvTNKDnpRRRRRRRRRRRRRRRRRRRRRRRRRRRRRRRRRRRRRRRRRRRRRRRRRRRRRRRTZhmNu&#10;K/P39o/wD8dv2QfiJ4y8deEP2yPAfhjwX421688Q2PhvxFd6XpmqJqEiR/aUhl1AGC6TcoIUtCVD&#10;YLk/PXzCP+Cnfxzn1C7F5+0hNb2N1puy0jj8c/Dr7Vp9wFYCYncy3AZip8kpEUwR5j5BEdt+358d&#10;fGNlosGvftMzTT2/mDxBb2HjLTrePUI2KKpibSdNmls5Qwdgu+5TbuG4Eqwo6jCvi/xRqVxqPxa+&#10;KnijR9S3SQ28fxW+IMt1psivnbC1rogt5IGHy+W8BYYz5rBiBd0L4f6g0sJf4f8AiK4ka6UXxb/h&#10;YyxXcPIARk0tZre4CbQ0qSmFnUv9nG7aNeD4e/EPQoLi48Mfs/654htYLCZIR4m8L6/qskYcfvhM&#10;dZsra1uYcIu3KLKoDhZcSlR71/wTQ8IH40fFvwF8e/C/7UXh/WtF8CeCNUtbHwCuj6hDqljDrH2K&#10;bJ/tCT7Stn/okLQbhKqp8kczRhFX9FqjeENw0lfDv/BVv9mj9jHwb8LNc/aj8TpY+DfHK7YdK1PS&#10;dMtppvEmoO22HT5LOZTHePM5VN2FlRdzCWNVZq+V/gN8V/22f2O/Gfhv4Q2fwpeTVvEL2UVn8GdP&#10;u7u403ySA13cWV3eDFosKHc8kVzc2wYIkkUDSBm/T6PeyAsu04+7wce3H+f5187fHb9lb4szftTa&#10;P+298GvEej+IvE3hXQZNO0XwD4+jcaTCjsDNNZTw/NY3kigp57JMCPkKgcj2n4EftyfDv4s+L5vg&#10;5470HUPh/wDEazjRrrwT4qaOOW7BXJm0+4RjDqUAwcyQMxQY8xYywWvbBOCu5hj/AIFUlFFFFFFF&#10;FFFFFFFFFFFFFFFFFFFFFFFFFFFFFFFFFFFFFFFFFFfgr/we/f8AIkfs/wD/AGFde/8ARdnX61f8&#10;Em/+UWX7NX/ZAfBv/pjs6+gK8r/bK/bM+Af7BnwA1v8AaU/aQ8XLo/hrQ41DsieZcXkzttitreIc&#10;yyu2AFHQZZiqqxH5w/Aj/gq7/wAFuv8AgqFpN78XP+CcX7Dvw58D/DH+0JLTQ/GHxk1i5lk1MIdp&#10;eOO3aMkA/eKK6KwKiRirYzf2jf8AgrH/AMF2P+CWOl6f8ZP+Ch/7GHwq8c/DGTVY7PWPE3wn1S6t&#10;5LBpD8m4TPIY84wrPGI2Yqu8Flz+ln7G37ZvwO/bw/Z28P8A7Tv7O/iT+0/DXiGFjD5yeXcWk6MU&#10;mtp4+scsbggqeDwwJVlY/Ivxj/aC/wCDjDxx8V/E3hj9mr9hz4L+D/Cml61c2eh+JviB42kvn1e3&#10;jkKpdLFbOjxrIMMFeMEA9+teB/tS/wDBR/8A4OQ/+Cbfw6m/aK/az/ZK+Bvjv4e6bNEPEF78P7y9&#10;ik0+N2CB5N87OiliF8zynVSRuxnNfoB/wS9/4KSfBL/gqP8Asu2X7SXwZt57BlvH07xN4cvZA1xo&#10;upIiPJbuwADrtdHSQcOjqcKdyr8r/wDBwr/wWn/aB/4JAT/DOX4KfCvwj4mh8cLqX27/AISb7Tug&#10;e3MG3Z5MiDBEpznPQYxXC+Lf+Czv/BUn9ur4m69oH/BET9hnR/Ffw/8ADV09m3xc+I0xtdP1mZWK&#10;s1msk9srJkcAPI5ADMqBgK9w/wCCiP8AwUQ/bS/4Jx/8EiPD/wC2N8Sfhb4Nuvi5aNolp458N3DS&#10;tpkN3cny7gQm3nJ+VyNp8xhjPNfOv7LX/Bwn+3b/AMFEPhL4d8H/APBPf9gGz8afFKPTXn+JviDW&#10;tQfS/CfhmYzMIoI5ZZA9zI0QRygdSN2VD4O3J/am/wCCj/8Awc4/sBeBrr9on9oz9jD4K+Jfh/pk&#10;qvrkngtrqaTT4SeXl23bSRx9jMYmRcgseRn7n/4JC/8ABWr4M/8ABW39nW4+Lnw40ObQPEXh+6is&#10;vG3hG8uRLJpd08e5WSQAebBIA/lybVLeW4KgqQPJv+DhD/grp8Z/+CRHwj+Hfj/4N/DPwx4ouPGX&#10;iG70++g8ULP5cKRQrKrJ5MiHOT3zwBX11+xP8aPEH7Tf7Gvwn/aQ8WaVZ2WqeP8A4a6L4i1KxsQ3&#10;kW897YQ3Lxx7iW2K0hA3EnAGSTmvy1+On/B0L45/ZQ/4Kr/EL9jP4/8AwS0i8+Hvg/VbyxsL7wjY&#10;3VxrupT/AGZZLK3RHm8oySSOkZ4C85GK9Uvf2rv+Dnf49eHovib8BP2APg38N9DvohcaToPxG8SP&#10;daw0LfMnnLHPCInIxlHVGXoVB4ryX9m//g5k/aX+Bf7aUP7C/wDwWY/ZV0v4a6xdX0Nkvirw+0sd&#10;taSzOqQzyxySSpLaOSf9JhlZVHOCAxX9lfEnivw94O8NX3i7xbrdrpml6XZyXWo6jfXCxw20KKWe&#10;R3bAVVUEkngAV+QWt/8ABxz+1l+3H+0xqH7MP/BEf9iu2+IUOlox1D4geOppbbT44wSPtBjDxC3h&#10;JGEaaUSSHgR7sA+l3X7QH/B0b8EfD1x8RviV+yB+z98SNPsIXuL7wz4F1y6s9TaFRuZYjNMyPJgH&#10;CqHLEYCsSAfGv2dv+Dov4sftb/8ABUr4c/sZfCj9nDSdC8H+LdYs9O10eMIbqPXNHu1t2e/tyEkE&#10;ZaOaOWNGZBkBSyqcgftVRX8vPiXVdZ/4OG/+DjFPhL8UtcvI/hf4Z8SalZ6dpdvM22Lw7pLOWVAf&#10;uSXkkSmRhyv2k4JEaiv6a/AXgLwf8M/B+m/D/wCH/hqz0XQ9HsY7PS9K063WKC1gjXakaIoAVQAM&#10;AVsmLjAav52/+Dun9gXw1+zB8Svhz/wU1/Zs0weD9U8ReJm0zxVeeH2a1ddcSNrqy1CMx42TukFx&#10;ucbSWgRuWLGv2S/4JJ/tX67+3D/wTh+Ef7UPimdG1jxL4XC65JGoCyX1tPLZ3LgDgbpreQ4HAzXx&#10;j/wRZ/4L1/tF/wDBS/8A4KK/Eb9jv4p/CDwdoOh+DPCesatZ6loP2r7VcSWmrWNjGknmysu0pdMx&#10;wAdyrjAyK/WCYEx8HFfkb8Zv+DgX9pP4b/8ABdjS/wDglbpfwd8Fz+Eb74gaLoEniKf7V/aKwXkN&#10;u7yDEoi3gykD5MYAyDX0f/wWN+In/BUXwd8Mta0X9iH9nn4feLvAt58PNYHj7WPFniBrW8079zKr&#10;/Z4/OTzMQbm6NlgB7V+Gn/BsV8Q/+CmXgD4g/Fyb/gm38AfAPj3ULnRtJXxVD46142K2kImufIaI&#10;iaPeWYyBuTgBemef6Mf2B/HH7f3jn4Uatq//AAUW+C/gzwL4wh8RSxaTpXgfWje2k2mC3hKTO5lk&#10;xIZmuFK5Hyopxk8/E37cX/BzF4a8H/tDt+xL/wAEy/2b9S/aA+KUepvp95Jpski6VbXCYDpG8Ss9&#10;0UbIkYeXEmCfNODixY/FD/g7P8TWy+Irf9nP9mXw9HIoY6HqWqXE1wnX5DJFeMme2QxHfOOa+wf+&#10;Cd/j7/got48+GmtXf/BSj4LeC/BPiiz1z7Pott4J1Q3VvfWYjUm5Y+dLsLOxULkHCZIGa+Nf2z/+&#10;DktrL9qb/hgn/glp+zTcfHj4orqUmnX14t48GkWdzGQsiqyjNwkZyJJS8UKbSfMYc1fufiL/AMHY&#10;v2E+LI/gF+y/tC7v+EV/tS7N2T12ed9qEO7tnfjPfHNY/wCwn/wcpHxj+1OP2Cf+Cm37Ndx8D/in&#10;JqyaZY3H2h5NLurxzhIpPN+a38w7fKkDSxSbhhxkZ/Qb9uD45+J/2aP2PviV+0J4H0mwvtW8F+Db&#10;/WdPstU3/Z7iS3haQJJsKttO3HBHsa/KD9iH/g57/bD/AG4vhvJ8JvgX+wVY+Ov2gNQ8UXEOn6F4&#10;fuLi08P6RoKW0DLqWoXUzOEJnaeMLvjDAL8ysVWTov2r/wDgod/wc7/sI/D+7/aS+O37HPwP1/wD&#10;o5WTXofB8l1c3GnQFgC8pS8MioP4pVjZUBy2Bk11Hwo/4Of7T9sH4XeEPAX7Bf7GfiLx9+0L4qaW&#10;LU/hvJdGDS/DnlY33tzqTIqNancNrfJxkOY2ADZ37Rv7Zn/B1R+zJ4C1X9oLxf8Asc/AfWvCuh2z&#10;X2t6J4VmuL2+tLVBl3wL0PIFGdxjVyAC2MAkfSH/AARH/wCC3vwq/wCCvnw61i0fwl/wiHxJ8Hxx&#10;SeKvCf2ozQvBKzLHeWshUeZEWUqykbo22huHQt6p/wAFRf8Agqz+zP8A8EqPgjD8Wfj3eXV9qGrT&#10;Pa+FfCOjsjX+s3KpuIQMQEiX5d8x+VNyjlmVW+QfhB+2R/wcr/tteArH44fAT9jz4H/CfwjrUZuN&#10;AsvipfahNqVzalj5crRxOjqGAypeJNy7WAKspPJ+Pv8AgvF/wUm/4JgfGvwz4C/4LNfsY+F7bwX4&#10;okaKz+JXwnvZprdCuN2I5XkEjKPmaFmil2ZZQ2MH9VE/aB+E0vwNP7SkPjawbwKPDDeIm8SCb/Rh&#10;pa232k3JbHCCIFjnkAHvxX5M/Br/AILtf8FTP+CrXxg8Y+FP+CQX7IngO18F+EZY0uvGnxZ1Obcw&#10;kLCFmiikj2O+x28pBKVVfmYE4P0d+zh8Uf8Ag430f48+F/CP7WH7N3wF1fwHqWpeX4m8VeCfEFxb&#10;zaTa4LNKIpp2eVuAqqqHLEZwMsP0Jgz5fIp9FFFFFFFFFFFFFFFFFFFFFFFFFFFFFFFFFFFFFFFF&#10;FFFFFFFFFFFFFFNk+5Xyn8d/AXw+8Q/t7abqfxT8PaHqVlP8IWTR49cs4Z1img1TdcMglBCHbcW+&#10;4gDIAzkKMb0Xiz9l3wcfITxH4B0wxttMf2yygKt3GMjB61Vuv2w/2RND/wBGvv2nfh3alWx5T+ML&#10;FcEnj/loO/sKo3P7ef7FNpb3VzN+1l8OyljF5l15fi60byk5ILBZCQODg9K5LxT/AMFVf2E/B93N&#10;p2p/GK8nuLe0a6mh0nwXrF8VtwQDN/o9o48vJxu+7nvVC7/4Klfst6sF0fT/AA78Ub9r+xNxAlp8&#10;Hte/0i1ZCfOTfZjem3ncMjFfOfhj9p74O/AP4C/BX4w/EJG0HWPhNrlx4f17U7jTvLvZ9DfT9StL&#10;VIJFz9ogaQ6e7xozeU4USLG6gD9cK4j9oL47fDv9mv4T6v8AGb4parJa6Po8AeZbeEyz3EjMEit4&#10;Ix80s0kjLGkY5ZmUDrkfl/8AEL4veJ/G+u3v7dP7XetXem+ItPhMfgP4ceFPEmmahdeE7e6Rbf8A&#10;s06Vqdmv2i8u/M8meeIs7rKyRlEGK+h/+Ccv7E5/Z70fUPjh8UfAPhzQviN4yt4xqGieFbFLXTPD&#10;Niu0x6XaQxYjUBl82V1/1kztglFjAp/8FF/2g/2gbo2/7I37Ctncap8V9ZsG1fXJdLkiFx4c8PxN&#10;+/uVeUNHHc3GPItwVZmYswU7Qa8w/Zl/4KX6r8Ib2f4WftMap4i8TaXp9xJHF4qu9B8nxHo5BLSR&#10;6tpCf6WtvGu0LqRgRZFCmRFz5jfWviLwn+zn+2X8LtPubu40fxl4da6i1DQ9a0nUg7Wt3E2Yrq1u&#10;oGDwTxtkrJEyuhHY8Uz9gT4reN/EusfED4Kav8R73x/ovw31Kz0zS/iJqFqiT3906zNc6fNLEFju&#10;prPbBG08aLnzgjgypIx+mE4UUtFFFFFFFFFFFFFFFFFFFFFFFFFFFFFFFFFFFFFFFFFFFFFFFFfg&#10;r/we/f8AIkfs/wD/AGFde/8ARdnX60/8EnGA/wCCWf7NQJ/5oD4N/wDTHZ19AP8Adr8KP+D3nWvi&#10;Jb/Bj4AeH9LluB4VvPE2vTa4Fz5Zvo7eyFkG7E+XJfYz6GvQv2M/2ZP+Dki//ZK+Gt9+zL/wUe/Z&#10;1sfh9N4H0tvBtjB4LVxa6cbWMwRkjSmyypgNlmJYNkk5rU/aT/4Jm/8ABy/+1r8DfEn7Ofx5/wCC&#10;hX7PeteEvFWn/Y9a03/hEWhaWPesgKvHpQZHV1VlZSCCoPUV7F/wRq/YX+IH/BBj9gr4pR/tm/G3&#10;wzq2g6Xq154wuL7wwbmS302xhsUE4/fRRu8jeSSFVeflAyTivnH4Af8ABXz/AILJf8FuvH3jDwx/&#10;wS58B+APg38OfDWpR2158TPG0J1LUoFfcYwsTq8DTuilzEIHVOAZeQx1P+ClP/BNr/gqz4V/4J5/&#10;F34iftHf8FtNe8baTpPgK/vtb8G2vwq07TrLVI44yxtmeOXcoYjG8AEHkLXH/wDBkFPMf2ePj1av&#10;K3lx+NNIdYy3CsbScE/U7Vz9B6Vx/wDwfB4+w/s/Y/57a9/Kzr9cP+CSfgfwx8P/APgmD+z7oHhL&#10;R4bGzk+D3h29aCBAqme50+G4mfju8ssjk9SWOea+Vv8Ag7bGP+CMPi44/wCZy8P/APpaKZ/waR6H&#10;pOm/8EZPCup6fp8MM2oeM9envpY4wrTyC8aIOxH3iI40XJ7KB2r74/am0fTte/Zm+Imi6tZxz2t3&#10;4H1aG6t5U3LLG1nKGUjuCCQfUGvwT/4Mg7q6b43fH+wE8ghk8K6HJJEGO1mW5ugpI7kB2A9Nx9a9&#10;m/4PeBj9mf4G5/6HrU//AEjSv0+/4JH4/wCHVn7Nf/ZBfCP/AKZrWvwhXRtM13/g88/s/VrCG4hT&#10;4yG4SOZAyiWLRvNjfn+JZERwexUHtX9MUkYdNuK/nE/4PdNJ0+z/AGn/AIHavDaRrdXPgPUoprgL&#10;8zxpeoUUnuAZHIHYu3qa/Sz/AILmar8RIv8Ag3t+IWr+Bbq5k1ab4d6B9umjYmRrOS6sBesSOcG3&#10;abcfTNeG/wDBmPafByH/AIJueLrzwc1u3jCb4oXS+M/u/aFUWtt9jB/i8nyy5XtvM2Od1fsARERg&#10;Fa/mX0uXw1N/weZGTwq9o1oPjZKJDZ7Sn2gaUwuM7eN/neZu7792ec1/TXRX8sf7KGqwf8EPP+Dl&#10;LUdE/aVhOj+E7jxZq2mLrTcwrourGRrC/wB3/PMbrcyYP7sLMDkxkH+pPT9RtdTs49RsbqKa3njW&#10;S3nhkDJKjDIZSOCCCCCOoNWN6/3hX4Df8Hn37aXhHxbpPww/4J4+BL6HVNftfEn/AAlniazs28yW&#10;ykFvLaWEBVckSSLdXLbOuBGcYYV+qn/BGL9mDxN+xp/wS8+Df7PHjbT2s9a0Xwt9q1qzcYa3vL25&#10;mvp4j7pLcsp75U96/FH/AINTNSs9E/4LtfG7TtVnW2uLz4e+KbW3t522vJMPEelyNGAeSwSORiPR&#10;G9K/pSkdSnDCv5kv2oLy2vf+Dxfw/La3Ecir8bvCqMY2DbWW2sgynHcHgjsa/on/AGxgv/DIvxU/&#10;7Jzrf/pBNX4R/wDBj1j/AIW/+0Jn/oW/D3/pRe1+4X7f2r+OvD37C3xp1/4V+Z/wk1l8J/EVx4d8&#10;jO/7cmmXDQbcfxeYFxX4rf8ABklo/wAELzxN8dvEmrfZZfiZFFpEdm91g3CaO5uWmaEn5sNOsXmk&#10;d0gzjIz/AEE5jAxkYryr9t7VfiVoX7Gvxc1z4LLMfGNn8Mdfn8JrbjLnU006c2u3HOfNCYxX4gf8&#10;GSVh8IL74i/HrxFrT2s3xFj0/SI7GS6YG6XSnluDcmLPzFWnW380juId3UZ/oV+QjOfev5y/+D1+&#10;y+Glv+038FNT8NiFfHM3hG9XVWtcCc2KXS/Yy+3n/WtdBP8AgWK/W39sZ/iDN/wQs8cTfFyOZfFb&#10;fs2yHxOs33xqH9jj7Ru9/N3/AI1+bf8AwY9aPpsng39orX2sYjeR6p4bgS5MY8wRGPUGKZ67SQDj&#10;pkV+zX7b+nWOp/sX/FzT9RtI54JfhnriyQyoGVh/Z83BB61+Ff8AwZAadZ3Hxj/aA1N7aM3EPhnQ&#10;Y4pyvzKjXN2WUH0JRSR/sj0r+hu90iz1Oym07UYFmhuI2injkXKupGCD7EEj6V/M9/waHF7L/grv&#10;8StPs5Gjt2+H+sI0MZwpVdStSox7EDH0qb/g61n+I3iL/gtR8M/CWreILHS9KTwtoMfhe+8RI0mm&#10;2hl1CXzp50wwaFZBmX5TlEwQ2BX6LWf7LH/B1kbOP7F/wUz/AGdvI8seTs8EjaVxxjGk4xj9K8f/&#10;AG5P+CMP/Bw3/wAFFfg5b/Aj9rP9vT4AeIPDdprkGsWtvbeG5rOWK8ijljSRZYNLVx8k0ikA4IbF&#10;foX/AME3f2E/FP7NH/BMbwj+wP8AtW69ovjybSfDOp6B4mksllew1HTrq6uitqPNVHMa2k6W5BVe&#10;EPtX5yXX/BvP/wAFOf8Agmj8V9Y+K/8AwRD/AG37Oz0fW7pZdT8C+OkSMypGWMcDNJFNb3ihXdQ7&#10;rC6gnDZ+Ybnwj/4OUv2t/wBkz9rXSv2Mv+C1P7Hmm/D3UNTaGKHxr4VkkW2RJX8uO8aJ5Jo57VnD&#10;BpoZf3ZRhsJVlX9oopDIu4rTqKKKKKKKKKKKKKKKKKKKKKKKKKKKKKKKKKKKKKKKKKKKKKKKKKKK&#10;KKKRhuGK8j/az/Yg/Zn/AG2/BUPgf9pD4U6f4it7NnfSrqeILcadIwH72GTkq2VU7TlGKAMrDIPy&#10;zpn/AAQ88MeG9atU8Kz/AAjh02wk3q998GYjeahIqgRXE0lreWyQTx44e0S3DZO5SMAdz4J/4JW6&#10;z4T0670V/ij4OksdWupZPEWmp8L1W01qJkxHFdwm9McxiIjZLjaLj9xHvlf59+pqH/BL/wAUa3qh&#10;1nU/21fHNrcfY2sVm0fw9oqzixYktZG4u7O5uJbYlifKlkkXJPYkUugf8Ejvh1o9joemX/7VXxov&#10;ofDNwJvDkX/CRafZrpLCIxbbX7HYQ/Z49hKeUhEez5CpT5K6PQf+CWH7LWiaDD4XluPHl3ptvqS6&#10;la6dJ8R9Vghtb4S+b9qhS2niEEhkJY+XtUkk45NaviT/AIJl/sX+N4dStPiD8KL3xLBrM8M+sWvi&#10;Txfq2oQ300KCOGWaO4unWV40VUVmBZVVQCABj32vP/2mf2bfhT+1l8GNa+A/xq8PLqXh/XLby7mN&#10;fllhkUho54X58uWNwHRx90juMivzr1H9hz9pj9mPxB4T1q9g8cfEHUvhVdTXXg2+1SObXvDmuwSR&#10;BG3W0fn6hpGoiMsFkVZbaNwWQBXZB3/hf/gr78NfjX4IuPA/wI+HutXnxzluv7LsvhBqVi63ltqG&#10;SHlnkUGNbKEbpZZ9w2xoQQHwlfUf7FX7H1n+zB4J1DVvF/iT/hKPiP4wul1H4ieOLq1CTarebcCN&#10;B1itIQfLghB2og9WYnR/ah/Ya/Z9/a30aO3+KfhiWHV7SJk0nxVody1nqlgGHKx3EfzGM/xQvuic&#10;cMjCvknw1/wRU+PPgjxHfeIfht+3BZ+D7691Dfca94P8AvptzeWg+VY7m0tr6PTZZPL+XzfsgfOH&#10;zkDH3d8G/hB4C+BXwy0f4S/DLQY9N0TRLUQWdrGOTzlpHbq8jsWd3OWd2ZmJJJrqaKKKKKKKKKKK&#10;KKKKKKKKKKKKKKKKKKKKKKKKKKKKKKKKKKKKKCTjpX5i/wDBxp/wRw/al/4K5eHvhfpH7Nfi/wAD&#10;6PJ4JvdTm1VvG2q3dssq3CQBPK+zWtwWI8ts7guOMZrz/wCCv7HP/B1r8Afg34T+BHw4/ap/ZZg8&#10;PeCvDNhoOgw3VvqMskdlZ26W8Ku50rLsI41yx5J5rpv+FKf8Hdf/AEdn+yn/AOAN/wD/ACqr7F/b&#10;A/4J9fDT/go9+xjbfswftp2Md/fT6fZz3mueHpPLk07Wo4sPeWbso2gSGTAZdrIxVlwcD86vgV/w&#10;TP8A+Dh//gkl4dm+G/7AP7Rfwx+MXw1trqaTSfBPjyOW0uLbe24+WJCqwgn5iqXQQszHZk5r1TSf&#10;ix/wdp/FNf7Cuv2Yv2Y/hruUq2talrE915XT59sF9d8jPQoR7V9vJ+zn47/aE/YUm/Ze/br1fR9e&#10;17xZ4Fl0L4hap4TV4LW5lmiaOWe23opjbkOvygKwGBgYr8lf2W/+CUP/AAX4/wCCI/xA8TWH/BOO&#10;8+GPxk+H/iy+We60XxReLZMXjDLHNLHNNb+TLtbaTDO6sMZXgY95+NX7AX/Bd7/gqZ8FNY+Ff7d3&#10;7Qvwt+Dvg/VNLmz8P/hPaXNxPqt0I2a2jv7uV5dluJxGzrFJLuVcbTkY7P8A4Nzf+CRf7VH/AASR&#10;8BfE/wAEftJ+K/A2rf8ACZaxp19pcvgvVbu68vyIZUkE32i1g253jG3dnnpxnK/4ONv+CMX7VH/B&#10;XG2+F0P7NfjHwJpDeCX1M6t/wmmrXlt5n2gQbPK+z2k+7HltndtxxjNfe/7Gvwp8S/AL9kb4VfAb&#10;xndWNxrHgj4c6JoGrXGmyPJby3NnYQW8rRM6qzIXjYglVOMZAOQPB/8Aguj+wT8Zv+Cln/BPvW/2&#10;U/gNr3hzTfEWqeINLvbe78VX09vZiO2uBI4LwQzPuIHGEIJ6kVJ/wQ4/YR+Mn/BNf/gnr4d/ZO+O&#10;2ueHdS8RaRrmqXlzd+Fbye4s2jubt5owrzQwuSFYZygAPQkc19PfF7w1qXjn4VeJvBGjtGl1rHh+&#10;8sbWS4YrGsksDxqWIBIXLDOATjoDX5ff8G5f/BDv9rr/AIJG/E34neMv2k/GvgDV7XxnoWnWelp4&#10;L1a9uZI5IJpZHMguLOAKMOMYLHOcgDmvQ/8Ag4x/4JJftLf8Fb/hB8N/h/8As2eLPBek3vhDxLea&#10;hqknjTU7u2jeKW3WNRGba1nJbcpyCFGOhJ4r7I/YW+DPi/8AZp/Yp+EP7Ofjy50+51zwH8M9D8Pa&#10;xdaTM8lrNdWVhDbyvC0iIzRl42KlkViMZUHIH5r2P/BBj9sez/4OEG/4KtyeO/hz/wAK7/4TqTWf&#10;7IXWr3+2Ps7aYbQL5P2Lyd/mHOPOxt754r9gq/Jf/g42/wCCGn7Xf/BXD4s/DPx3+zV43+H+k2fg&#10;7w7fWOqR+NNXvbaSSSaeORTELeznDLhSDkqc4wCOa/S/SPhDoGr/AABsvgf8UtB0/WtPl8JQ6Lr+&#10;nXEfm2t5H9mWCaMhwCyMNw5AJB7V+Tj/APBt5+2j+wn+0TrXx9/4Is/t32PgGy1ph9p8D+PLWWa0&#10;8nO4W0kqRTrcxK27YZIfMRTgOxyT7Gn7Jn/Byp8cNCb4d/H7/goR8Efh3od4ph1XWvhP4XurrV3h&#10;bhvLe6ghWJiMkMhUjPBr8ov+CfX7LPgv4cf8HVGjfAL9nHxJqnibw38O/HuoG78Q6peC6uZjY6VN&#10;9tnuZgAGka7EqsQAPMcADoK/qWor5C/4Kof8EX/2S/8Agq54Ah0v40afcaN4w0m3ePwv4+0SNFvt&#10;OzkiJwRtuLfdhjE/vtZCd1fEHwa/4J9/8HLv/BMvw1D8Nf2Pf2sPhh8avAGmr5Wi+F/HzzR3NnCO&#10;Fjj88KYUA6RrdFF6BRXW3+m/8Hb37T+lP4N1eX4B/AW1uo2S61zTbn7XeovI/deW98A3OQflIP8A&#10;Etdj/wAEy/8Ag2t+Cv7Ivxnb9r/9rj4rX/xs+Mj6odSt9f1qF1s9PvT8xukjkd3uLgNkiaU8HaVR&#10;WG6v05W2UDGa/FD9uz/g3J/bG+GP7ed9/wAFLv8Agj98c9E0HxVc65NrcvhPxFN9la3vZwwuUtpf&#10;LeGaGbe5aGcIAJGG8jGPT/h9pH/B2X+0For/AA9+KOp/Af4KWskflXnjKGFNQ1RlI+/bw201zD5n&#10;UjeIwCCQR8teNeCf+DXr9qn4H/8ABUz4V/tm/D/9ozw7408M+F/Emj+IPHOs+Otdvl8Qa3qcU3mX&#10;86xpazR4cjKK04I+6xBG4/tp4y8K6T488Gap4L8Q2xksNY0yaxvoc/fhljKOPxVjX4L/AAP/AOCJ&#10;P/Bcb/gjF+074k+KH/BLjU/h/wDFDwv4ot2sp7HxFqENrJLZrIZIBdwXMkCrLHn5XgmbOWyAG21+&#10;v/7AGoft6+K/2ejcf8FKPBHgvR/iBcarcCTSfBM5msVsCq+UHy8gMhO/IDsMYr85P2l/+DZf42fB&#10;b9qmb9tj/gi9+1Pa/CbxLNNLct4S13zlsYpJWJmhhljjl/0aT/n3midB03ABQvU+Hfin/wAHfXh/&#10;b4L1P9mP9nzXjEvlnxddaxFGkv8A00McV/Gc9z+4XnsK+4/+Cd/h7/gpDofws1hf+CmXjP4d614u&#10;vNZ8/R4/h1BMtnY2LRL/AKNJ5sKFnV9xz83DY3HAJ+Bv2ov+DbP4yfCX9ruT9vX/AIIy/tL2Hwm8&#10;Zz3E93deFvEEch0syzEtNHFJHHLtt5D963likQHlSoCqvR23xN/4O6NTs/8AhWUv7N/7OOmXG3yv&#10;+FhS6vlAfu+d5KXrnOfmx9mx22/w1X/Yv/4NufG9x+1yP+Cg3/BWf9paP4zfEqO/h1Cx0fTYZF0m&#10;3uoiDE0jSojSxxYXy4VjijUgZDDiv0Q/bm+CHiz9pH9jj4nfs/eAb/T7fWvGngnUdH0u41aZ47aK&#10;4uLdo0aVkR2VASM7VYgdAa+JP+Dcj/gj3+1D/wAEhvCfxa0D9pfxb4I1iTxzqOj3GkyeCtUu7pI1&#10;tY7tZBKbm1gKkmdcYDDhskcZ/QP9obwNrPxU+APjj4Y+HJbePUfEng/UtLsZLt2WJJri1kiQuVDE&#10;KGcZIBIGcA1+bP8Awbhf8ERP2tP+CRnjX4p+JP2l/GvgHVrfxtpWl22lL4L1a8uWie2luGcy/abS&#10;AKCJVxtLcg5xxn9Wq/HX/ghT/wAEB/2zP+CZv7fHi79p749+PfhvqXh/X/DOo6dZWvhPWr64u1ln&#10;u4ZkZ0nsoUChYzkhyckYBHNfYH/BX7/gjP8As+f8FbfhRp/h74g6hceG/GnhtZm8HeONNt1kmsd+&#10;C8EsZI8+3cqpMe5SCMqynO75B+FvwJ/4Oo/+Ce3g7T/hH8H/ABd8G/2ifCekQpa6EfFl/JDqFrbR&#10;nCRvJPLaMVC4UAzS7QAAwCgV6BpHiL/g7D+NoWw1jwB+zF8G7dj/AKRqE1zdahMij7xVI57xCT/t&#10;Y+or9BPjdonx8134AeItC+B/iXQ9G+I154bng8PatqsMsmn2WpNEQk7KFZmjSQ7gpUk7RkYzX5yt&#10;8Tv+DuH4PJ/wiD/s1/s4/FQRrtXxZb6wbPzQONxR72ywTnPEIGewry3UP+CBf/BRz/gp7+154X/a&#10;5/4LPfGnwFZ6P4bWGC1+Gvw9hkmH2GKZpvsTSMoSJJJGbe/mTuVbGRxt/ay34TA/vVJRRRRRRRRR&#10;RRRRRRRRRRRRRRRRRRRRRRRRRRRRRRRRRRRRRRRRRRRRRRRTd4z1pd6+tG5c9aWiiiik2r1xVSPw&#10;/oseqHW10m1F4Y9hvFt180r/AHd2M49s1b+SlowPSiiiiiiiiiiiiiiiiiiiiiiiiiiiiiiiiiii&#10;iiiiiiiiiiiiiiiik2r6UtGB6Umxc7ttGxf7tG1QMAUFVPOKNq+lG1f7tG1c520bV/u0bFJ3Yo2L&#10;6UbV7rRsU/w0bF/u0bV/u0BFHajavXFLSbF/u0jKu0/L2r8y/FH7G/8AwcpfDvxrresfAf8A4Kc/&#10;CfxToupa1d3un6P8QvBMlv8AYI5ZmkW3R4oLiTy0DBFBkO1VAGAMVzPj/wDYp/4OhP2j/B+ofDL4&#10;u/8ABRT4G+AtF1a3e21G++Gug3rX5hdcMElks4XjJHG6ORG9GFe3f8Eef+CE37O//BJbTtQ8aaN4&#10;pvvG/wATPEFn9m8ReONVtxFmEyBzBawbm8iMsELEs7uVyWxhV+7qKKMDpik2r020u0Yxiik2r6Ub&#10;V/u0bF/u0tG0elJsXOcUhRDyVpdq+lBRD1WjYvXFLgelGAO1JtX+7RsXGNtGxem2jav92lpNi4xt&#10;pcCk2r6Uu1f7tJtU8kUuB6UYHpR06Ciiiiiiiiiiiiiiiiiiiiiiiiiiiiiiiiiiiiiiiiiiiiii&#10;iiiiiiiiiijNeZ/td/E29+C37L/xF+LumX5tbvw74J1PULO48tX8qaK1kaNtrAg4cKcEYPfivDvD&#10;HgH9veP4feH9Us/247qHxFJpNpNrlj4q+H+l6haLdmFTPGn2VLOQR+ZuAy7MB1J61mfGv9rP9uP9&#10;lX4d6b4z+JUfwn8bT6h4q0vRLa00mxv9A+0NdXKxGRpJ7m7SBY4zJM7ncoWJjgCvoj4AftJ+C/j7&#10;oTS6NDcaVrunwwnxD4V1bat9pbyLlQ4UsskbYby54meGUKSjtzj0iimmVR1oMyKMk0nnp61neIvG&#10;fhPwlbfa/FHifT9NixkS6hexwqfxcgVwusftn/sk+Hyy63+1D8PbXy87/P8AGFku3HXrLUngD9sX&#10;9lf4q+L4/AHwy/aK8E+INamjd4dL0bxNbXM8iqu5iqRuScDk+g5NejiZCSFOcelPoooooooooooo&#10;ooooooooooooooooooooooooooooooooooooooooooooooooooooooooooooooo98UUUUUUUUUUU&#10;UUUUUUUUUUUUUUUUUUUUUUUUUUUUUUUUUUUUUUUUUUUUUUUUUUUUUUUUUUUUUUUUUUUUUUUUUUUU&#10;UjsVXNeIa/8At/8AwE8NePtc+H2pWHjW4m8O6t/Zmralo/w71fUrG3vBBFMYWntLaVQQk8ec4AJx&#10;nivM/wDgoN+1D+z/APEf9jnxf8NfC3xW0m41jxfaWui6dokknk3ly17eQWxjFvMBJnbKSV25ChiR&#10;xXtyLhV+lfKX/BTzU7WfUvhJ4Pur/WoXuvGN5f2o8P3lvb3ktxb6dOkaQNdA28su64yLaQ4nCsgD&#10;ciuO/YCs9Tsv2+fDOnaFq+jvov8AwrjxBc3B0G3k0+OeVLrS0Ec+lTr5mj3SG4PnWyMIZHKSCNG3&#10;AfpUZkDbSadX5J+GV/a80n4Z+H/HHxP+Ifi/xzqeueJLnwhfM3xO1XSYF12HUbqxdJUs7iFLWJ5r&#10;YLFcxK6qJkBtcfvG7bUf2bv2+DFZy+F/Asdxdafaxm2uvEnx+1gC8kKsJIb+KKGRLlc7XWaAWr8Y&#10;KqpKNiyfsOf8FCNc0SHQL/SPhdCtjOkulXmv/EbxDrc0S7svbzrPbiO7hYBVAkQTBQD5zSASibS/&#10;+CSvxRmW6a6sf2etBkknW40y+sfhRcajd6Rcd3imnu4mnTPzCK4Ei/wnKYQejaV/wTl+LkPimDxD&#10;fftC+DLW2S1l87SvDnwjOnw/apDl7y3b+1JJLGZsHP2d0R85dHZQRoX/APwTl8aeIvCtp4W8X/tY&#10;6pera30l7Jdw+D9PjknuS5kS5ZNrQLcxud63KRLPvG4yFixb2T9gy4+IvgfW/HX7NfxE+M3iDx83&#10;gmbTbnR/EnilYDfvZXtuzLBNJDGgmKSwT4dhuKMuS2Aa+kKKKKKKKKKKKKKKKKKKKKKKKKKKKKKK&#10;KKKKKKKKKKKKKKKKKKKKKKKKKKKKKKKKKKKKKKKKKKKKKKKKKKKKKKKKKKKKKKKKKKKKKKKKKKKK&#10;KKKKKKKKKKKKKKKKKKKKKKKKKKKKKKKKKKKKKKKKKKKKKKKKKKKKKKKKKbKQEJNfMf7LWnwrpnjr&#10;xSUYTa98WPEl3cEt18vUJLRCPby7ZP8A9WMentHG5ycZx3HNPri/jl+z38HP2kfB/wDwgnxp8Fx6&#10;1pfmmRYDdzwMrFSpIkgdHXKkg4YAjrXlsP8AwTZ+C3hn4hN8XPhT8SfiZ4P8VNo40tte0n4gXl3c&#10;PZq6OIGbUWut6bkU4bOMcYwK5f4RftkfGT4JfH/xx8K/GHxkuvih4f8ADOvR2h0bWNIt4fEy2o02&#10;0uJruxktYoIdUEUs0izWqxtcIFyrs22Fvt/wP478M/ErwjY+OfA+v2upaTqlus+n6hZybo5oz3BI&#10;49CCMgjBwcgfmt+3X4y8Lfs733izwH8Mv2pfhv4hsYPiVpXirWPhvr3imy0/XfCl3/a9tq10baV2&#10;CTJMd58m48p0+0YWVlxHVhf+C1tnqd/JZ+G/gVpojjQS79S8eI8nl44fbZWtyMcc4J+vBqO0/wCC&#10;wXxK1drePRPgR4Rma8DfYWXxR4gnW6YY+SP7P4ekLsM5IAyB3rc0z/gox+1F4g1S90fTPgV4X+2a&#10;W+3ULC30vxxPdWnyBwJIm8MxspIYEDuOhNV0/wCChn7RWpWOm6rZt8P9Os9WnW207UJPCfiK6tJr&#10;jacw+dIlqgkz0jYq7EFQMg45PxN+37+2Nb69N4e1bxvomgmzvre2v5rT4MlVsGlbCvP/AGh4jiaG&#10;PoRI6Ksm5REZGYKfpT/gnH4m+Gl98Y/iRd67+1Xpvjj4qa9aaYPEGh/8Is3h+4sdPsROluVsJpHk&#10;dd91NmdWZGDRgHu32ICCMiiiiiiiiiiiiiiiiiiiiiiiiiiiiiiiiiiiiiiiiiiiiiiiiiiiiiii&#10;iiiiiiiiiiiiiiiiiiiiiiiiiiiiiiiiiiiiiiiiiiiiiiiiiiiiiiiiiiiiiiiiiiiiiiiiiiii&#10;iiiiiiiiiiiiiiiiiiiiiiiiiiiiiiiimTDdGQRXwz+1l/wT7+OXhTVvFHxg/Yw+K3iy2fXrx9Q1&#10;TwTD4yvIIbS7kZmmudOh8wW26QuZHhlXBcb1b70E3y58Gv2vP2zdA/aa+E/wP8ZfGHxBPqHiDxhb&#10;6T4o8K6/ptsC0cNtdS30yeZZpdRjFuDtdxtO1keTdJFB+nxJC5H614R8Rf2nPiH4a+Nmr+AbLTvD&#10;um+HdLNlbjxJq0k8wF7cRrJ5U6x4+zR4kiIn/eR53iTyvlLbuseMf20tGia50z4G/DvXoOqiy+IN&#10;3aTPnJ+VJdNMY/GWviPVYNb1TxL8RtV+MPhmHwjrjeJp/Efi3w3qkkt//ZMRwlleXFujBZrRYoUV&#10;NX06SGa0dQJdyIxX9Dv+CZvw+T4ZfsCfCPwsPM8xvA1hf3nnXDysLm8iF3ON7/M2JZ5MFufWvk34&#10;vfDjTtP+K/7U2m6TepofxMtdebxn8NZnxDcajbP4Y0xJGjWQbb+za4tJIZY2EsKyR/ModAa7v4R/&#10;sdfA743fAzwn4/sPiR4+m0vXtPtPEnh+RfEMdrcaZ9rgjnUWr2kMX2NfmyUg2KCXwMMc9Zq/7AXw&#10;e1rWdR1zV/GHi6aTWLX7PrEEmsJ9nv0zkNNCIvLlkGSBIyl1VioYKSKypP8Agmt+ynHDpM3iXU/H&#10;WproNv5Gkyax8Vtaf7HHtK7UP2sbPlYrx/CSOnFZ8v7B/wDwTF0U3I1/4d+D7iS8cm+Ov+Jpbs3L&#10;YCkyfabht7YAHOcdqtRfCf8A4JP+Fbpbx/AfwBtbjb5a3Vxp+imXbkHHmOC2MgcZxkVgxfEL9jTR&#10;v2vPgWP2dPHfwht7lvFWpWWqWnhbWdLhuJIZtJukiTy4XV5MzLGgUBvmZflJ5r72gAKfjmpKKKKK&#10;KKKKKKKKKKKKKKKKKKKKKKKKKKKKKKKKKKKKKKKKKKKKKKKKKKKKKKKKKKKKKKKKKKKKKKKKKKKK&#10;KKKKKKKKKKKKKKKKKKKKKKKKKKKKKKKKKKKKKKKKKKKKKKKKKKKKKKKKKKKKKKKKKKKKKKKKKKKK&#10;KKKKKKQIoOcV82ftXaUniX9sb4F2MoXboMHifXV3LwXWyhsBjPG7GoN3zjdxjJHoxYbOv/j1fm38&#10;cdT8Q+Nf2nfiFrGj+K1lstN8ZLdy6PLZ3cc1tFY2kNnLqEZUq8lurRtDJPYsZLcqfPhuopDGn0d/&#10;wTW/Zlb4s/sn6H8dfGHxY+JVheeNL/Uda0mxsfH12LWx0me9mbT4Irfi2SMWvkkCOGNfm4RAAo7L&#10;49/8EpdB+O40+91H9r34sabqGkTtLpOpW02jST2u8bZIxK2necYnXKvF5myRTh1YYA+mvBfha08E&#10;+EdM8G6VNJLb6Vp8NnbvPjcyRIEBOABnCjoB9Kx/iv8AAn4U/HHw/wD8Iz8VfBNlrNsrbraS4TbN&#10;ayYIEsEyYkgkGeHjZWHY15H4Y/4JcfsveEfD9j4S0XVfibDpOl26W+naVD8ZvEcNvbwou1Y1jivk&#10;XYFwApBAA/Gt+y/4J1fsaWgAvPgbp+qEfx+IL251Jm5B5N1LIT071dg/4J+/sNW21o/2Ovhezqu3&#10;zJfAenu+PTc0JJrUtP2Mv2SLBdtj+y98O4R0/deCbBfp0i7VqWf7NX7POng/YfgP4NhyMfufC9ou&#10;fyjra0j4Z+ANAmW50PwPo9lIuCslnpkUZGP91RW4i7RinUUUUUUUUUUUUUUUUUUUUUUUUUUUUUUU&#10;UUUUUUUUUUUUUUUUUUUUUUUUUUUUUUUUUUUUUUUUUUUUUUUUUUUUUUUUUUUUUUUUUUUUUUUUUUUU&#10;UUUUUUUUUUUUUUUUUUUUUUUUUUUUUUUUUUUUUUUUUUUUUUUUUUUUUUUUV4n+2b+yD4R/as8IWP2z&#10;T9OXxR4YuHvvCGqanaedBBcmMo0UydXglU7XVcMMK6FXRCvz7cfCjxr8O44ry5/YQ+Mlr5C5vG+H&#10;vxjWexV8DPkwDWLeWRM5wTbqxGMqOg+U/jp8NvF3h3WfEWo/Cj4QfF+S18UNf3cOgeKvhnrv9o6X&#10;rFzJNMLqO+tlaMMHmZVuFkE4U+TN9qgIEH65fBvwHpPws+EPhb4ZaBatBYeHfDtlpllCwwY4reBI&#10;lUj1AQZrqKKKKKKKKKKKKKKKKKKKKKKKKKKKKKKKKKKKKKKKKKKKKKKKKKKKKKKKKKKKKKKKKKKK&#10;KKKKKKKKKKKKKKKKKKKKKKKKKKKKKKKKKKKKKKKKKKKKKKKKKKKKKKKKKKKKKKKKKKKKKKKKKKKK&#10;KKKKKKKKKKKKKKKKKKKKKKKKKKKKKKKKaEUdKPKU9adiiijNAYHoaKKKKKKKKKKKKKKKKKKKKKKK&#10;KKKKKKKKKKKKKKKKKKKKKKKKKKKKKKKKKKKKKKKKKKKKKKKKKKKKKKKKKKKKKKKKKKKKKKKKKKKK&#10;KKKKKKKKKKKKKKKKKKKKKKKKKKKKKKKKKKKKKKKKKKKKKKKKKKKKKKKKKKKKKKKKKKKKKKKKKCQO&#10;po3D1pAyno1LUVxKEiYscYXJOelfn94l/wCCtvx08NSL8TY/h98N4fht4g8RX1n4J1zXvEF1p/26&#10;xt7mW2+1vcBJU+YxrOESMk283mDIhlx7V4C/4KPrf+HrrU/ij8Adc0qfSriODXJvDOrWWtWlmZNp&#10;jcskkdx5bqwdZfs4jKkHeRkjpm/4KS/sb6Z4gbwl47+Mlv4N1RI45WsPHmm3Ohv5cjMsbA30cSsH&#10;ZGCkMQxVsZxXrXgr4keA/iRpf9tfD/xvo+uWe7Au9H1KK6jJwD96NmHcd+9bm4etAYN900UUUUUU&#10;UUUUUUUUUUUUUUUUUUUUUUUUUUUUUUUUUUUUUUUUUUUUUUUUUUUUUUUUUUUUUUUUUUUUUUUUUUUU&#10;UUUUUUUUUUUUUUUUUUUUUUUUUUUUUUUUUUUUUUUUUUUUUUUUUUUUUUUUUUUUUUUUUUUUUUUUUUUU&#10;UUUUV5P8Tv2t/C3w4+I1x8JrP4ceMPEmvWek22p3ln4c0dZFhtZ3mjikLzSRoQz28y8E4KEHBxnk&#10;NV/bq+IUWU8OfsD/ABf1Fv4Wkk8P2sffqZtVVgOP7p61zt5+2h+3RfS7PDH/AATc8mM52y+Ifi1p&#10;1uR16rbxT/oxoX9oz/gpnqj4sf2R/hLpqlvvar8XL2TAye0GlN7Gp7f4pf8ABTq+2/bfAXwGsMhS&#10;wh8Sa1eY5wcZtIc/pUWueLv+CmsejXGpWPjz4F2U1vDI62r+B9YvBKyqSBv/ALUg256Z2n6Uv7EH&#10;/BRrTP2hNA8HeFPjp4NXwL8QPFnh2HVNG09XabS/EELQ+c0mnXRGJGVNzSWzkTxbWBDqvmN9SqxP&#10;WsP4keEJvHvw717wNBrU+mvrWjXVimo2oBktDLE0YlT/AGkLbh7gV+dPwF+HVr4/+LXw9/YQ/aJ8&#10;A2Iuf2dfCN1Nq2gyaf8A8SzxBmOPStL1SKKTcs1tLayXj7Wz5c+5SSyZPsPiL/gl7+xHrd1dav4Z&#10;+Ez+D9Q1CzNtc3vw/wBevNDM0PP7p47OWOKVPmPyOjL8x45rkvHn/BNTxtc6FpWmfDL9sXxXGui2&#10;MljY2/xA0Wz1+GWwdSr2U8ipbXU8X3WG+cujxo6MGUGuAT9jL9sXwDeR+Kdd+FHwy8eaoYzZ6xr3&#10;gnXJ/C+sX9oqsIp4QYDHDqEZfPnC5jjmVQkijCOi+Cf2mv2yfhVon9leNb340eAbm1keyj/4TTwO&#10;vjHSgV5ivJJ7H7RcLC4wkqtekwkBlZ4yzL6F+yl/wWV8L+K/EFv4T/aE8d/D+7sbiE7PHXgy+ljt&#10;rSZRiSG/s5GlNltdWXzhPLFyjZ8thJX3ra3cN1brcQyq6su5XU5Uj1z6VNRRRRRRRRRRRRRRRRRR&#10;RRRRRRRRRRRRRRRRRRRRRRRRRRRRRRRRRRRRRRRRRRRRRRRRRRRRRRRRRRRRRRRRRRRRRRRRRRRR&#10;RRRRRRRRRRRRRRRRRRRRRRRRRRRRRRRRRRRRRRRRRRRRRRRRRRRRRRRRRRRRRRRRRRRXyH+1/wDE&#10;3TP2Vf2oP+GlPiRoGvN4JvPhYdM1PWdF0G5vktL211LzYI5vIjYQI0d5cN5spSP902XHAPn+l/8A&#10;BWXwL4rtob74ffsq/F7XrS5mWC0vLPSdNVJpmCtHEvmX6t5siujRxkCR1dWVSGBKXX/BTrxlDLbx&#10;Q/8ABPf4wR/apvs9u2pXOgWStcED/Ry02pKBOSQFhJEjEjapyKbZ/wDBSH4zaj5hi/4J++NbFLWN&#10;X1Y6v4p0mGXSQyM6m7hjnkmtkYI22V0EbYb5wASLVp+3b+0l4j8Mtrng/wDY/wBJlvIbWG9vvDup&#10;fEoW+oW9i8gVrxUFi6XVugO/zLZ5lkUYiMjEKeC+K/8AwUj+P/hyeXS7hP2c/Ddleaaz2Oq638ZJ&#10;7iMzklfss0f2KCa3c4bDyRiPPBYEYPA/sOftQeGPiTB+zP8AsyeF9Tsde8SeA/G1u2q3vhnUl1GK&#10;Gzj0zU4pmkeEH7MELrGSxeGVGURTTfOE/W6PGOKcw3DFec/GT9kf9mf9oW8g1P42fA/w14mvrSAw&#10;2WpappMcl3ax5J2xXGPNi5ZiNjDBYkYzXktv/wAEsfhn4H1ptf8AgD+0T8YPh/JkldP03x9Nqmng&#10;nr/omri7ix6Dbgfw4rN1P4D/APBTTwBq32nwJ+0R8MfiBpStn+z/ABn4MuNGvmX+79qsJpIi2P4v&#10;swGf4aj1z46fth/DmTPxJ/4J9eItUtVUGbUPhp4w07WYx64iuTZ3BP0iPtmoI/8AgoL+zjpsCL8U&#10;r3xL8PZm2rJD8RPBuo6OkbngqZ7iFYD6fLKR6E0nxXn/AGKfip8HfE3x11Xw/wDDvx7pui+G77Ub&#10;zUktbHUsww2zySAuA+flUjGeMYxXtH7D/wAOb/4UfsefDP4d6vNM15pfgnT473zZWfZMYFaRF3Z2&#10;orllVeiqFUYCgV6tRRRRRRRRRRRRRRRRRRRRRRRRRRRRRRRRRRRRRRRRRRRRRRRRRRRRRRRRRRRR&#10;RRRRRRRRRRRRRRRRRRRRRRRRRRRRRRRRRRRRRRRRRRRRRRRRRRRRRRRRRRRRRRRRRRRRRRRRRRRR&#10;RRRRRRRRRRRRRRRRRRRRRRRRRUUtnDNE0EqhlYYZWUEEehHevD/Gf/BNb9jHx54puPGOs/CKS1vL&#10;y3jhvI9B8SajpdrOkcrzLvtrO4ihY+Y7MWKZYn5icCtXR/2Cf2TNEt3tbf4PWdxHNGEuV1S8ubz7&#10;SACB5vnyP5uAf489B6CtC4/Yt/ZTvL5dTvfgD4VmuliMa3E2jRM4QnJXJGduedvTPam6L+xD+x34&#10;cjWHQ/2Xfh/aqvRYfCFmPx/1frzXWaN8GPhH4dVV0D4YeHrHb937HosEWP8AvlBXQQ2NvBGIoo1V&#10;VwFVVAwB2FSImzjNOoooowD1FRXFnBdRPDcRq6SDDKyggj0xXlnjr9hv9kL4lX8ureNv2afBd7eX&#10;EbR3V5/wj8Ec06EYKPIiq7qRkFWJBBORya9UtbWCyt47W2iCxxrtRR2HpUlFFFFFFFFFFFFFFFFF&#10;FFFFFFFFFFFFFFFFFFFFFFFFFFFFFFFFFFFFFFFFFFFFFFFFFFFFFFFFFFFFFFFFFFFFFFFFFFFF&#10;FFFFFFFFFFFFFFFFFFFFFFFFFFFFFFFFFFFFFFFFFFFFFFFFFFFFFFFFFFFFFFFFFFFFFFFFFFFF&#10;FFJuXOM0m9M4LClDKehpaKKKKKKKKKKKKKKKKKKKKKKKKKKKKKKKKKKKKKKKKKKKKKKKKKKKKKKK&#10;KKKKKKKKKKKKKKKKKKKKKKKKKKKKKKKKKKKKKKKKKKKKKKKKKKKKKKKKKKKKKKKKKKKKKKKKKKKK&#10;KKKKKKKKKKKKKKKKKKKKKKKKKKKKKKKKKKKq6rrWl6Hp82razqNvZ2tvGZLi6upljjiQDJZmJAUD&#10;1Jxivm3xj/wWR/4Jm+A9XfRfEH7YHhN5Y7hYJZtKa41CBJGOArTW0UkYPrluO/HNe8fDL4ufDb4z&#10;eELfx/8ACnx1pPiLRbwkWuqaPfpcQSMOq7kJG4d16g8GukzRRRXiP7ev7XmpfsT/AAGb44Wnwmuv&#10;FsMetWen3UMOtW+nwWIuZPKjuLi4nIWOHzWijLAMd0q8YyR8/wCj/wDBSb4rfF6Fx4U+M/wB+Hsk&#10;Wkrql5beKNS1G+vIrFlyt2I7j+zQYeRiZd8RB4Y5rS8N/tSfG9bGx8b+Av2m7D4rbbj/AImdhovw&#10;pvTo15DxlbW706O4e3lGMh3kuFIPKDqPo79lz9pDRf2nPh3ceMdO8H614b1DTdUk0vxB4d8Q2whv&#10;NNvI1R2jZQTlWSSORG43JIhIUkqPTs0UUUUUUUUUUUUUUUUUUUUUUUUUUUUUUUUUUUUUUUUUUUUU&#10;UUUUUUUUUUUUUUUUUUUUUUUUUUUUUUUUUUUUUUUUUUUUUUUUUUUUUUUUUUUUUUUUUUUUUUUUUUUU&#10;UUUUUUUUUUUUUUUUUUUUUUUUUUUUUUUUUUUUUUUUUUUVDfXsFhaSXlzMsccal5JGOFVQMkk/QV+c&#10;c/w7+J3/AAWGNr8fviT8aPEHg/4Gtfu/w6+HvhdYY5NfghmdI9W1R7iKRZPNK+ZFbbCsamNuJNxq&#10;5qP/AASqT4VaDca7+zl8ePGlzrFn5t1p/h/xvq0N7ptzM7q86BhAs1k86L5JuYHEkatxwNh5v9hn&#10;X9b8C/tP/B/x/wDD/Q/7F0X4zQ6zo3xD0FZEtYn1ew0yW6eZdOi3LbNZ3FlNYyTvI80zT5kLKsbt&#10;+nERylOzRQTjk14H/wAFOfD83iP9g74nx2f2jz9P8Ly6tbmzungm8yydL1NkqENG2+AEMvzLjI5r&#10;84r7xd4Tsf2n/Avxe0DVh9s8K+LdMOpafcaXHcLdWl25s7i6DWht/JcWt7M5k1DT45mMQ23D5VT+&#10;pLRqVBH/AI7xivnO9/aL8E/sU/t669bfFzxBcWHhX4xeC7HUdCjttNuLqSXxBpkv2W6ijjt43YvL&#10;a3NieRz9mxz0r3r4Yft6fsn/ABb1K10Lwn8adLj1C8fZaafrCyafPcSZwUjS5WMyMOcqm4ggjsa9&#10;f84H7op9FFFFFFFFFFFFFFFFFFFFFFFFFFFFFFFFFFFFFFFFFFFFFFFFFFFFFFFFFFFFFFFFFFFF&#10;FFFFFFFFFFFFFFFFFFFFFFFFFFFFFFFFFFFFFFFFFFFFFFFFFFFFFFFFFFFFFFFFFFFFFFFFFFFF&#10;FFFFFFFFFFFFFFFFFFcv8UfjH8M/gl4Qn8f/ABe8faP4a0S2ZVm1TWr9LaFWY4Vd0hA3E8AdSa8P&#10;8Tf8FP8A/gnX4q8J6tpl1+05od9pj28tnqs2l291cpGsg8sqXhicKx3gDnOWHHIFfLf7BH7dPwW/&#10;Zv8Ahz/wxp8aNW1jSYfhbZRWWj+PtV8J39lpWtaO2TZXLvNAhtJTENrxzBFLxOUdwOPUfjj/AMFS&#10;fgL4R8GX3/DOck3xf8ZfY2l0zwv4FX7XgY/4+Lmdf3VtbocF5HYfeAUEnFfKX/BNb9qHwP8As6WF&#10;n8f/ANpH4W/Frxz8TvFEOpy6d/ZOladHo2g2VxcNf6lLZ/aL6LMb3UjtcaiwEZAijDlEDP8AVmn/&#10;APBbrTPEl9pGneBv2JviReNrlq97p/27VNFtW+wRk+bqMoN6xgslAJF1Jtik/gZjxXsH7Hn/AAUR&#10;8I/tXeMdQ+G+pfC3xB4F8RW+lrq+j6Z4kRCuu6SZPK/tCyljJWaESfKehAZHwVdWP0YCD0r4m/a3&#10;/wCCkX7TPwb/AGktc+A3w6/Zs019F0HTdO1C+8b6he3epSCzu1YC7TSdPha6kgSaOaBpFJVWhYuU&#10;DLmh4o+KmrfHn4W6hZ/Er/gpX4B0/wAL65ZTafqq+CtD06w8yGaMxyQtJqNxduhKMy42o65IOCOP&#10;EviX8Evgb4X8A6b4Y+EPxgvPiZb6bozaXpujC1utavCptzBHMslpa3UUc0Z8uRXWC3Z2jG+cAsx+&#10;5fhLq/jLX/hh4b134h+FpNE1+80Gzn1rR5Jkkaxu3hVpoC0ZZW2SErkEg4yDivOf2wf2N9I/ayTw&#10;vdTeNJ9B1DwrfXctrfQ2ZmE0NzbNBNA6CSPchPlSbSShaBNyyLlD5p4X/wCCRXwg02/utT8V/Fnx&#10;Xqn9oWqQahY2trptjaTqFIJ8uG0Bi3AkkRsgzyOQCPZv2LrfQP2e/iv4i/Yw0XUdUbR7Hw7Z+I/A&#10;8OtazcX8q2byPa3sCS3EjybIZ44X2lsKLxQoA4H02DnpRRRRRRRRRRRRRRRRRRRRRRRRRRRRRRRR&#10;RRRRRRRRRRRRRRRRRRRRRRRRRRRRRRRRRRRRRRRRRRRRRRRRRRRRRRRRRRRRRRRRRRRRRRRRRRRR&#10;RRRRRRRRRRRRRRRRRRRRRRRRRRRRRRRRRRRRRRRRRRRRRRRRRRRRRRX5g3P7NX7Uf7dXxR1v43+M&#10;/wBsfR4ZPCvj7V9F0zwdJ4Hk/wCKWitLqaD7PG0d8hjuJ4fJla7AW4McgEUkaOQe0j/4J2ftBie5&#10;+y/tcaLplvH/AMixZaX8OB5Ph2Qg7rq3jlv3Wa7dssbq5E0oJO1lySbQ/wCCaPjK5jtbHUv2vdeh&#10;02ORrjUtJ0zwxZ+TrN2WBN1qBvDdPfyDCgee8igDheBVmP8A4JS/DXVLa5t/Gn7QXxC1pb/Vv7T1&#10;JbgaOi3l1lirS7dP3OqbyEjLbIwFCKoAx08f/BNb9nmW/wBW1XXte8danda8sCa3c3Hji8ha+SE/&#10;uUlFu0auiYXapBC44ArJ/aB/4J9/s5eJ/hl4g0O28Q6to+valZwNY69rfjjULoC4tnEtr58d1csl&#10;zCrooaJwVKlwME5HH/Bf9ou1/bM8cfs//GD4MeF2f4leF9fu7L4haZYxs1r4f0wh7LWbW7n4WINL&#10;FHNbRt+8laGFlUqZGH6KRA45FfBv/BTzQLXwT+1T8K/jFJ4OjvP7f0XU/DVvqS6L9pmstSixeWbR&#10;yreWcls7W51RA0Uwd/MMYRywWvMf2AtM0G5/bT8Wan8UfhfZt4r1zw7HqWnazr+nXU2q2klnOLeZ&#10;Vn1KwtbuOIxXFmqqWnObdz58m4mvvIbCuSq/h2/+t/P3p+8HkUFsdq8w8BftHaz8Xn1d/hF+z/4w&#10;1yz0XxJqOhXmrfaNLtbc3tlcPbXCAT3iTYEkbAExAMMEZBFO8O/CX9o3xl+1P4J+OPiX4U+H/Cum&#10;+E9N1axuLqTxc15qF9Z3sUWbU28VsIkHn21tLv8APbHlHCndx9MQsWTJXFOooooooooooooooooo&#10;oooooooooooooooooooooooooooooooooooooooooooooooooooooooooooooooooooooooooooo&#10;oooooooooooooooooooooooooooooooooooooooooooooooooooooooooooooooooooor5n+JH/B&#10;MbwP40+N3iz48+CP2mfi58PdU8bXFpc+JdP8C+IrK3sby5t7WO1juDDPZzYk8qKNWIYbtuTntQ/4&#10;dxfFSz+XTv8Agpt8dETep23S+Hrg+43PpWea+aP24tTsv2Tdch+Emlftx/tPfFP4q6vYC80L4ZfD&#10;9tEjvJYiTGk91LDpBSyg3g/vHBJKkqjYOPHbnSv+Cm+geGm8Z/GrwB8StA0eS0gea8uPFmqa/PpE&#10;jXAMvm2+hazbyzxJDklktwWchCkIzMPV/gt8aP2evEXj3wv4D/ac8EReJPA/jq8ttM8JfEC3+IGt&#10;XFoNYkA22F7Z3OpXUas7MqiS3nnWJ5I45/KdxX2bpf8AwS6/4JzabM17D+xB8LppnOZJtQ8E2dyz&#10;n1JljbPU9fWvYPA3w08A/C/w/D4S+GngvSfD2k25Jg0vQ9NitLePOM7Y4lVRnHYVuVj+MfAHgr4h&#10;6HN4Y8e+FNN1vTbj/X6fq9jHcwycY5SRSp/LvXgviL/gmt8PpPHGgeOPhd8bPiJ4Hbw2t4mlaXou&#10;rW15ZW8dzGI5I44tRt7jyo/lVljQrGjKpVRivnL/AIKN/s46r8HPEfwx8Rap+0b8UtV8N+IteuPD&#10;OvQapql7fW0uoXMPm6e0llpT2ruryQS2+ItrbrhDztweO/YA1/4e/Br9rj/hUXwu+JOkrovivS72&#10;HUvA9t4oupriy1e1xcRzvp+o28d5YyNEbtXaR5t/lxgt+6Wv0DUjHJ+teRfsj+Jbf4eftp/Gb9m6&#10;SIQ2+tQaX8Q9Aj/hZbtWsL4KOwFzZRyk92uia+qto9KKKKKKKKKKKKKKKKKKKKKKKKKKKKKKKKKK&#10;KKKKKKKKKKKKKKKKKKKKKKKKKKKKKKKKKKKKKKKKKKKKKKKKKKKKKKKKKKKKKKKKKKKKKKKKKKKK&#10;KKKKKKKKKKKKKKKKKKKKKKKKKKKKKKKKKKKKKKKKKKKKKKKKKKKKKKKZMpK8Cvh79iqbwvof7Qv7&#10;Q/g/xgIofia/xbvNR1pL5dt3d6HNFGdHljLfM1qLYLGoU7Vkjl4Bb5vo7Vda0nw/pVxrOt6rbWNp&#10;awtLd3V1OsccMaglnZmIAAAJJJwOTX5+/srfDuz/AOCgPx0+JEnwa8Bi1+CL/GSw1/8A4WJ/Z8aQ&#10;6t/Z76fdz2OlMcO0dzqdmsssigRhY5GBd58L+qkAPkruGDjmpKKKK4H9oz9nH4cftQfCu8+EfxRs&#10;nm026urW8ikhVPNtrq2njngmj3qyhkkjU4IIIypBBIPxX8Qv2FP2zfgfP4F8V/CayX4qXPgzx9a6&#10;jDLL4zuLa+XTSkttcxCLVJp1Ba0uJVOy7SMsFKwKMAfRUOgftz+IdI+0QeBfhj4YuJkHlRah4ov9&#10;Ue344EqQ2kCswPVUkI7ByPmrF+DX7GX7SWk/tW6P+1f8f/2ifC+q32k+F7/QYvD/AIN8By6bbzWt&#10;zLDNtlmuL25kfy5IVZQAvJbpkg/UVFFFFFFFFFFFFFFFFFFFFFFFFFFFFFFFFFFFFFFFFFFFFFFF&#10;FFFFFFFFFFFFFFFFFFFFFFFFFFFFFFFFFFFFFFFFFFFFFFFFFFFFFFFFFFFFFFFFFFFFFFFFFFFF&#10;FFFFFFFFFFFFFFFFFFFFFFFFFFFFFFFFFFFFFFFFFFeV/tEfsV/s1/tUraz/ABu+GdvqWoafxpuu&#10;WV1NY6lZrk/LFd2zxzopzyofaxwSDgV5raf8EgP2FmvYLvxf4D8R+LIrcp5eneNfiDrOsWR2nID2&#10;13dPDKp7rIjKe4NfRXhzw54Y8H6Ja+GfCeiWWm6bYwrFY6fp9skMEEYGAqRoAqgdgABWj58Z6Efn&#10;T6KNy4zmm+ZH/fX86cGB6Go3CxpuA7182/Gv/go94R+GPxg1P4K+DvhT4k8V6hoNrG2varpmlXTa&#10;bY3ThXSxa4hglX7R5LrKykAKjx5OXwMHw/8A8Fb/AIQzfEGXwD45+FnjPQYbLTYb7XPFCabHqOk6&#10;NHM7rF9tltJHktN5jc5miQIq73Kp8w+pdB8Q6T4m0i28QeH9Ut76wvreOexvLSUSRTxOAUkR14ZW&#10;ByCOCKv0UUUUUUUUUUUUUUUUUUUUUUUUUUUUUUUUUUUUUUUUUUUUUUUUUUUUUUUUUUUUUUUUUUUU&#10;UUUUUUUUUUUUUUUUUUUUUUUUUUUUUUUUUUUUUUUUUUUUUUUUUUUUUUUUUUUUUUUUUUUUUUUUUUUU&#10;UUUUUUUUUUUUUUUUUVHLPGik71496+L/AIh/8Fsvgf4I8Wa7oFt8M/EVxp+mTSQ6H4kvpILHTfFD&#10;oxjddLuZmEd2fNV4wqsGYrlQV+avXv2V/wDgoL8BP2rrq88H+F9XuNB8caSzLr3w78UQraa1pzKF&#10;LM0G5vMjwykSRs6EEc5yB6Z8Y/jB8PvgP8L9b+L/AMVvE8GkeH/D9i13qmoXB+WNB0A7szEqqqOW&#10;ZgoGSK+H5v2b/iJ/wUh0XUf2gv2mfGvxG+HcGsKD8J/B/hvxPPpN14V08ENFe3SwMFk1C44kljlD&#10;rEgSIYYOa4cfH/8Aar/4J/8Ajm0+CPxU/aD8QeJdQv8ATLjUPBN9daRP4h0zWbO2ZBIuoQxLLqml&#10;SKXjQ3KyzW370uFPlvGPtf8AYe/bj+E37dvwkb4nfC28SK506+k07xNoMlwklxpN/GSHhcoSHU43&#10;JIvyyIQw6kD2uvm/9vj4q+MLvS9D/ZQ+DGp6na+NPiPdIlxrGizGKXw3oMMiNqGqNKP9UdmbeEj5&#10;jPcRkZ2sK8V1L4Wa38UP2grz4afs4ftFfFLwbY/DdVk8WeKrfx5qOrLPq08Qe30sQ6rNcwSpHC4u&#10;JvkOPMgTcNzgehRftYftc/swyTf8NU/CaH4geDreRRH8Q/hXpspv7SPoZL/RWZ5No6mS0km4yfKU&#10;cjnf2tP+CrHw51D4eweAv2HviFovjTxx4otE8nU9KSe+tPC9pIzK95drbK0hnVVk8qyVTPJIv+rK&#10;q2PkH4Z/COx+Gd1Y2/gbw1c+KPiJ4n1SSDTtM1q4tbubUtTm3y3OqX93daTZavaQpl7qUlyMARJ8&#10;0iA/eHwC+Bfw7/Y3+BeoWviPxlNqDLFPrPjzxh4iucyajOI8z3MzuTsiSNBGiZ2xxRoo+7kx/wDB&#10;J/wzqUHwa8TfFHS/B974T8E+OPF1xq/w28F3U0m3TNFKpHHOkTki1F46SXnkLhYxcLgAk19WUUUU&#10;UUUUUUUUUUUUUUUUUUUUUUUUUUUUUUUUUUUUUUUUUUUUUUUUUUUUUUUUUUUUUUUUUUUUUUUUUUUU&#10;UUUUUUUUUUUUUUUUUUUUUUUUUUUUUUUUUUUUUUUUUUUUUUUUUUUUUUUUUUUUUUUUUUUUUUUUUUUU&#10;UUUUUUV4r+3d8Ovif8Vv2ZPEHgT4VSak17fyWi6hp2jakllealpouYzfWcFw/wAsEstsJo1YleWA&#10;3oCWHn3wU8T/ALLX7QXwam+D3g3wjpY0PR7SPSda+G+uaOsM+iKgVFs7uxmGYSoUY3KVYBWVmBBP&#10;z3+0X/wSys/BWnw+M/2TrS4uLfQJmudK+G19qs0cWkFyDcT6Bc+ajaZekDK7maEsSMRjBrG/ZK8C&#10;/tS/trfEfTh+15beJLr4R/CXUEuvB2n+PLNodU8R675a7ZNRD29sbpLE79jmBEeaThp/L8yvrT9q&#10;P9pP4efsmfCHUPi58QLnckLLb6TpcUwWfVb+Q7Le0hBP33kIGTwgDOxCqSPhka38Rfhtqj/Gj40e&#10;DbrXvj58WLqKDQvA9poV4zXUeAINM0nWdLvmit7K3UiWaSUg7vMmdVJWvvL/AIJ//sWn9lHwtr3j&#10;HxzqsesfEr4hXUGpfELXI5JZEeeNCsNlDJMzSyW9srvHG0jM75d3OXwPoivlf9un/gnbqn7T/jLS&#10;/jf8J/jHrPg7x1oulf2cI/t11/ZOs2aySypb3cUEiOpWSZ2SaNg6bjkSABR8cfDn4m/tZ/8ABOjx&#10;jN4G8f8AwVvbCz8Sa1cXS+HfEnia2ubHWbx5EaW707xBJFbxxyFNx+y3xaVgiBfLwWP2T+zf+2P8&#10;Ev2nobqy8E6xLpviHTZnj1jwhrMkMepWLAkbikUkkcsZxkSxPJGQR82cgcp+0X/wTs+D3xk1fVfi&#10;Z8OLyb4e+PtUjVb/AMWeGrWIpq4ByItUs5FNvqURJOVmQuOdrqea3/2e/wBljw18CLi6+JfjbWbD&#10;VfFMmnLZyaxDZvZ2Wl2KKrNa2Vu80os4GkVpnCv87tknaiBPM9HsL/8A4K2fEP8AsPTIJI/2ZfCm&#10;ro+r6mGeM/EjVIHyLSHp/wASuCRA0snS4dVRSUDGvvizsLWwt47OzhWOGGMRxRxqFVFAwFAHQAdB&#10;U1FFFFFFFFFFFFFFFFFFFFFFFFFFFFFFFFFFFFFFFFFFFFFFFFFFFFFFFFFFFFFFFFFFFFFFFFFF&#10;FFFFFFFFFFFFFFFFFFFFFFFFFFFFFFFFFFFFFFFFFFFFFFFFFFFFFFFFFFFFFFFFFFFFFFFFFFFF&#10;FFFFFFFFFFFFNaJGGCOteNftEfsV/Cv49avb/EO3vdS8I+PtNtTb6J8RPCc62uqWkec+S7YKXVuT&#10;1t51kiP90EA14ZrH7TPxo/ZL+L3gn9nf9rvQtO8SyePtSGl+CfHfgNQJNQuAMt9u0p3M1psQb3mh&#10;aaFeCfLzgfRYUFAGG7HTjpXwR+3h4W/am+Hn7R11+0r4zFx4m+Huh6bjwINHs/l8J3EiCG7lu1Ac&#10;IJEd83csF3EkTMrJbrueS9/wSN+J37N3h3x3qXxC/aDtrLw/8ZPH+oT22ga3eabFb6FfaSCGgs9D&#10;voUSzudygSzeWEllmLtsKCPH6bIYmG5Wz3p2aKwfHvhLwT438LX3hb4i+H9N1bRby3dNSsNXtY5r&#10;aaHHzLIkgKsuPXivxx8e+EfgT4y/aC8R+KP2Y/G9rF8G/A0KJpWrat4lhur21voCZbifQbmS7hv7&#10;HTIlRV8yCSeOR1YJE0QNfbX/AATk+If7UHxL+Cs3if8AaO0qM2U+ou3gPXriYrf63o7DMF1dw+RA&#10;I5GGCreXGXRwWijbOfVvjz8GPB/7RHwi174I/EC41OLRfE+nvZak2j6lJZ3BhLAsqyxncM8K3ZlZ&#10;gwIJFeY/D3xf+1F+wr4e0zwR4h8ID4sfC/SYxbWOqeEdHitPEXh6xRcRJLp8IWHUIkUAF7URzYBx&#10;BIa+mfgp8evhN+0P4It/iR8GvHmneINFuGZPtmnzbvKlU4eGVfvQyqeGjcK6kYYA8V2G9TyDn6Ut&#10;FFFFFFFFFFFFFFFFFFFFFFFFFFFFFFFFFFFFFFFFFFFFFFFFFFFFFFFFFFFFFFFFFFFFFFFFFFFF&#10;FFFFFFFFFFFFFFFFFFFFFFFFFFFFFFFFFFFFFFFFFFFFFFFFFFFFFFFFFFFFFFFFFFFFFFFFFFFF&#10;FFFFFFFFFBYAZNeT/tg/tU+C/wBkn4PTfEfxHYTarql5eR6X4R8K2DD7b4h1abK29jbqc5dyCScY&#10;RFdzgKa8L/ZW/Zl8aaN4x1D9rn9q7U7TXPjN4stdl5LbzGSx8K6efnTR9NDf6uGP+OQfNNIWdjgg&#10;DkfiP/wUk1rRfEy6p8IfgefGnguHVI7L+2LbWhaXmuYMiXE2jRTxrBqSwuiptScSSkt5alQrv7R8&#10;Af2qPgR+1Dodzqfwg8d22oTWMhi1nRbiNrfUNLl7xXVpKFmgbPGHUZxxkGvKfj9/wTY+HHj3UtY8&#10;c/A/W4fAeua4ipr1jb6PbXeia+AeVvLKRCFZgzIZoHhk+csWchRXzv8ABf8AaX/bm/Yg+I+ofBLS&#10;dJ8S+Of+EUtYPt3wtOj6hr2npaS7/IfS9bgN1eQlkiYrBewIgwVCxIFYfpJ+yl+0t4P/AGuPgXpP&#10;x08EaJrGk2+oS3NteaP4h09ra+0y9triS2urS4jP3ZIp4pIzg4ypr0qRiqFhX52ftt/tO6r+2h8Y&#10;PEn7E3wk8V3Wl+BPBN4tr8XNXs9Cv7w69eARyDQhJp5M1lalSftFwwUNt8lCwMgPBfBH4NwftweO&#10;bfwXaaZJpv7Pvw31KFLjRbLxI+r6T4r1e2aOSK1s5Lq2juI9PtCF82PIieXEYXbG1faHx4+N3w4/&#10;Zo+EmrfGH4k6qtnpGjwAiOP/AFtzLkLHawIOZJpHKokajLMQuDX596tB/wAFMfgr4wu/2yvjxFr/&#10;AIW1DxcY9T06ZWm1Twr4a0vYWj0PWbaCd5LXZHw9zFZ/LM/mfamAaIfTX7Nn/BVn9m343Xum+CPH&#10;+sw+AfF2q28c2l6P4iugltrcLkrHc6ddsFjuoZGDBAQk2Cu+JDxVj9qbSbb4JfFLwz8TP2XrS8sf&#10;jN4y1y30/T/D+jOq2fiy2V1a6fVbckRtBBAWY3pHnQZUI7b/AC3+3rVQIuD3zU1FFFFFFFFFFFFF&#10;FFFFFFFFFFFFFFFFFFFFFFFFFFFFFFFFFFFFFFFFFFFFFFFFFFFFFFFFFFFFFFFFFFFFFFFFFFFF&#10;FFFFFFFFFFFFFFFFFFFFFFFFFFFFFFFFFFFFFFFFFFFFFFFFFFFFFFFFFFFFFFFFFFFFFFFFNf7h&#10;+lfELalY/F3/AIKfeIX+Pto2mXvw70dLb4K+GdWs2RL22mgjOo6/buf3c8jSN9l+Ql4I4W3Khmy2&#10;H+2Z+0FcfEXxZqH7JPww1e5trO3t/M+KniazjmUWVqyBv7Ht7hFKw310jKC7H/R4JN/DNHXz98PP&#10;CXi39pv4xRfsx/s0Wn/COyQ2MJ8Va9aQWkMHh/RV/dRSCbQtT+yXU7CJoobW7tAW5d1CRsD9v3X/&#10;AASe/Y9tPhzo3g3wN4T1Lwprfh1S+k/EPw1qstr4iW4bl55r4EvdF2+Z45/MiYk5TGMcvry/8FDP&#10;2XtL1C48QeBLP4++HbaMnTdR8JiHSfEsagEBbiylYW11zgGS3kjYgZEDE4Hl+i3Xx/T4N33w7+FX&#10;gT4hf8Li+L3iKF/FfjTWfAN/Yaf4fa5KRXE6y3ESIsNhZJ5duuSztDHkFnYH7s+D3wn8E/BD4ZaP&#10;8JPh3oq6foug2EdpY28YydqjmRz1eR2y7ucszszMSWJrqGQuu0tXx3+2l/wSp+HHxs+MB/ag+GHh&#10;PT7fxpfacumeLLT+0bnTDr1mG4dL6zZZrG9jBO2dQ6yKPKlR12NH4V8NfjJ8ff8AgmzZ2PwN+I/7&#10;HvxFvPhDpbR2XhnUNF8OLqmo+HrXOdk76Y88N7bpnAmJiucEB4pWy1e2/s//AAZ8TfttfGyw/a9+&#10;Pfhu7sPh54UuPO+C3gHXNLa3mnuMEN4hv4JQGEpHFrDIoMKZkZVkfI+xnsY5ImhkG5W4ZT0Pt/nt&#10;xXyj8YP+CPn7L/xF8XzeJfBqXng2x1S6+0+KPB+i2drNoGu3ADBZ7jTrmGSDzxkHzkVGJUZyea7T&#10;9j3/AIJ2/B79j3XtZ8X+Fdf17xBrGrRrb2+oeJrwXB0iy3FzY2K7QLW1MhMhiT5d20DCoir9Aoux&#10;dopaKKKKKKKKKKKKKKKKKKKKKKKKKKKKKKKKKKKKKKKKKKKKKKKKKKKKKKKKKKKKKKKKKKKKKKKK&#10;KKKKKKKKKKKKKKKKKKKKKKKKKKKKKKKKKKKKKKKKKKKKKKKKKKKKKKKKKKKKKKKKKKKKKKKKKKKK&#10;KKKKKKKKKKKKKbIm9dtcN8bv2cfhN+0L4ch8O/E/w19qNnKZ9J1O1na3vtKuNpUXFpcxkSW8oB++&#10;jAkcHIJB8C8K/wDBKDwj4F09tL0b9oXxrfLNeS3V5ea1DYzXlxPLJ5kkr3UMEM7uzHlndjjAGAoF&#10;e0fsyfsw+Av2XvCt94d8J3t9qN7q2qTajrniDWJjNfajO5wvmyH5isUYSKNSSEjjUepPpwljb7rU&#10;6iiijHeozbxsSTnmuK+N37QHwR/Zo8Dy/Ej46/FLRvC+jQtt+3axfLH50mOIol+9NKeixxhnY8AE&#10;8V4m/wDwV9/ZKZft1honxVvdMPI1yx+CniKSyK/3xKLLBX0PIxXtnwN/aK+Dn7SngyP4hfA/4h6f&#10;4h0tpDFNLZuRJbSjrDNE4EkEg7xyKrDuK7np0FFFFFFFFFFFFFFFFFFFFFFFFFFFFFFFFFFFFFFF&#10;FFFFFFFFFFFFFFFFFFFFFFFFFFFFFFFFFFFFFFFFFFFFFFFFFFFFFFFFFFFFFFFFFFFFFFFFFFFF&#10;FFFFFFFFFFFFFFFFFFFFFFFFFFFFFFFFFFFFFFFFFFFFFFFFFFRzO6LlK+VJv2zf2uPH/wC0J8Q/&#10;gd8GvgV4BsrX4c61b6fqeseMvGl4tzcrcWsdzBcRWdtYsDG8chxunU5RgcYGd7V4P23PGFk2nan+&#10;0D4N8L274EknhHwDJLeKvXEc19eTQqfTNs/4dK+dv2ef+Cin7WXwy+DthdfGzTh8UL3Q9WvNI8a3&#10;Gm+F5re+sZrK8mtbh9+npPDIQ0JYedBZx7SMyjrX3f8ABj4x+B/j78J/D3xq+Gmq/bNA8UaTDqOk&#10;3LJtZoZVDAMv8LDO1lzwwIPIrq6KKK5P42fFTTfgn8IPFXxf1yyluLPwt4fvNVuLeH78qQQtKUX3&#10;O3H41+bfwS8Eax8af+CqMfxV/bS8Y6X4r1qL4ZQ6n8PNAF8lxo3hrVjdSf2jYWEZ4NxZwmyDyN+9&#10;czCU7VZEj/QArCFx/D1r5x+HUukab/wWQex+D0p/4mHwdnl+MENjn7MLiK8hTR3uMfL9q2teKoOH&#10;8r1Ucfb1FFFFFFFFFFFFFFFFFFFFFFFFFFFFFFFFFFFFFFFFFFFFFFFFFFFFFFFFFFFFFFFFFFFF&#10;FFFFFFFFFFFFFFFFFFFFFFFFFFFFFFFFFFFFFFFFFFFFFFFFFFFFFFFFFFFFFFFFFFFFFFFFFFFF&#10;FFFFFFFFFFFFFFFFFFFBOBk00vG/BavlH4geHrf4R/8ABSuHxfbyLFp/xk+G62dwueJdW0SdnRvd&#10;3s75wB/ds/rXsTMpXpX5v/tIaL4E/Z+/a68U3/xQ+E0SrrurrrvgbxXa+B7+W6le4iHnW8Gq6PML&#10;6BlulnZ4mhmWNJo3XaGKn2v/AIJk/tB+P/g58A9W+EQ/Y6+Kj6bo/jHUZvBkC2CxxHTbuT7WESfV&#10;pLOR40nmuI1d0VmRUZhk17n8Ov8AgpJ8OPEVxq9t8Vvhl4s+H66H4muNE1LUvEFnBNp9vcx7WXzL&#10;q0llS3R45I3EkwjQ78BjwT9AeHPFPhzxfo1v4j8K67Z6np90u61vtPuFmhmXOMq6EqwyD0Jq+WCj&#10;Jrhvi7+07+zr+z+tqfjp8ePBvg83ys1inibxJbWL3KqQGMazOpcAkZK5xkV5jqH/AAUM/wCCd/xU&#10;0W/8FW37R/hHxdZalaS2moaboNw+qC5hkUo6FbVZCQykjp3r4J+Jf7Ofh7wF4eXwL8FYtc+JXhvQ&#10;5xJ8ObXXvBvjDTdX8OEHckEWo2Wlzb44yNwaJrSSU4WeSZVyeMvdI/4Ko/Ea7XwRrXxG/aO0Xwb9&#10;sXzP+EV8O2c+qS2KoimE3l9Hp0qSuRIfOLSBWYYjwoDfXX7Knjtf2MPhq3w9/Z2/4JM/GlLe6vDd&#10;axq2reJvDUmpavdFAGu7qafV980hAxk8DooUcV6iv/BRH43W0e/Wf+CZHxmgHP8Ax66h4buscgDi&#10;LVSea7L9mb9uPQv2kPiR4m+Elz8GvG3gPxH4Z0ux1KbR/Hlja2817Z3Uk8aXFuILiYSIr27K5yNp&#10;eP8AvivdFOVzRRRRRRRRRRRRRRRRRRRRRRRRRRRRRRRRRRRRRRRRRRRRRRRRRRRRRRRRRRRRRRRR&#10;RRRRRRRRRRRRRRRRRRRRRRRRRRRRRRRRRRRRRRRRRRRRRRRRRRRRRRRRRRRRRRRRRRRRRRRRRRRR&#10;RRRRRRRRRRRRRRRRRRRRRTZM7OK+W/CHxQ/aF+NPxE+IfhiP40WvhOPwT42n0OTR9F8JwPdRwiGG&#10;5t5nnu3mV/MtriF8rEoBJAyBmrh/Zqj134i+F/ij8TvjX428Xan4Ovprzw7DrF1ZwW9pcTWstrJJ&#10;5VlbQB8wzyrhyww3sMem7eME0nloOaZPLFaQtNcyrGiqWZpGwAB15Pb9K/Or41+IPA3jL9vXxJpv&#10;7PPxX0vXr7XNHsdV1YeCtQuL24sZIIzZ3KXDaTfR3MShIrLCiC7BaZ2aEBGavpX/AIJBeIbLRtO+&#10;LPwIsvFcOpR+GvHv9q20cesG9a0XU4fOnhdjb27RML+K/PktDG0fQr/EfrvxraeJrvwhqtr4M1KG&#10;z1ibT500m7uovMigujGRE7r/ABKr7SR3AxX5fx+F7Cy/Zh8Df8FCLizZvil8J9evp/i8PEM6TX+t&#10;zAzWOt6VJNgLlZS0lpCo8pGjgSNVBUj6a1n/AIKAfsyeG7TVpL/VPEqx+H4YX1hU8C6qv9nrKN0X&#10;nZtgIg/O3ftyAcdK5Pxb/wAFSfgn4Tv9e0yT4VfES6m8M2sE/iBf7ItbP+zo5jiHzvtl1B5Zcg7V&#10;bDNjgHIziz/8FVbBdQi022/ZZ8ZWjNpceo3Emv65odktlbuF8trhftzvbs5ZVSN1DyMcIrHICzf8&#10;FE/jrPZtBpP7FN0msM/mWnhzVvG0VtfS2ef+QjMn2Z1sLMYb95dvCTsbapICtW1L/gor8fbC7uJP&#10;+GXfDZ01rfzPD90/xEuxP4hIAMpsrY6T5jwx5G66kEdt8ykS7fmq5+xr44+Pn7an7U/g/wDaqm/Z&#10;t0vwZ4V8G6DqWmz+NLXxjLef8JEt7Chk062jNlB9qgguYIZDc7jAXjPktIrFz9/UUUUUUUUUUUUU&#10;UUUUUUUUUUUUUUUUUUUUUUUUUUUUUUUUUUUUUUUUUUUUUUUUUUUUUUUUUUUUUUUUUUUUUUUUUUUU&#10;UUUUUUUUUUUUUUUUUUUUUUUUUUUUUUUUUUUUUUUUUUUUUUUUUUUUUUUUUUUUUUUUUUUUUUUUUjcr&#10;XyT+1R448K/sX/HfWP2m/F+h69J4U8ceGbOz16bQPD9xerBq1jLIsU87RKVt1ktrgRmWVkjAs1BY&#10;HFeRa7/wWD8FW+q32i+HfgH4hae10+O9ibXNd0u0iuoXYjcksVzNGP72HZdw+7kkKfdP2SP2m9L/&#10;AGrPhpeePNP8NyaRcaV4ivdH1PTpJpHMc0DjawMkcT7ZYXhmTfGp2TKCAc5d+2fpvirU/wBmLxcP&#10;B3i3VNDvLPT1v5NQ0W8e3uvs9tNHcXEMcseHiaWGKSHepDL5uQQRmvk/Sv2jP2cfBfwj1bxZ8R/2&#10;ZdH+JVn4e1Bbb+3tB0+LUm1GNpxFDcu9zcXUKZDxs3mXplX5maNMbR9AeLv2ZfjB8ZPBK+Go/wBh&#10;f4T+HoVjYadJ4p8SK1xpjYIEkaaZaNskAOQ0N0jA4IdSARqfsD/8E/fjz+yx8Udc+K3xl/akHjNt&#10;Y8NQ6ND4fs9FnjS2iin82BpL66uZ7u9MQaZIzM5KLPIMkFQv1xJkpivlH40f8Eq/BPxK+MupfGXw&#10;J8dPGPgm41q+XU9S0PSIrG701tXEaRf2tHb3kEqw3pjjRfNXpsDABiWPJ6L/AMEQfhFp9hp9lrH7&#10;U3xc1BdN1CXUI2lvdH3T38i4a+mdtOaSe64G24djKn8DKCRXxn8YP2VLb4n/ALV3g39lz9i74i/E&#10;bRfC+heLdStvEXxg1jxf9paW/tYRLqkOnQIqh7hWMUUmoOGZppWiBxHJn7q8I/8ABN39ibwzoS6P&#10;e/s9eH9euGbzLzWvFVmNT1C9uCMNcTXNzvkeVupfOc9MDAHhfxM/YT/Zw+BX7W/gDUtW8L3XiD4d&#10;/FzxIvhPX/A+ua1eXNrpl+bO4ksbuzBmyibojC8D7owsisgUoAfry1/4Jj/8E/7W7F637I/ga5kC&#10;gbtQ0GK5JUEkA+aGyMk9c9T617ZpOiaXoOm2+jaNYw2lnawrFa2trGI44YwAFRVXAVQAAAMYxVqi&#10;iiiiiiiiiiiiiiiiiiiiiiiiiiiiiiiiiiiiiiiiiiiiiiiiiiiiiiiiiiiiiiiiiiiiiiiiiiii&#10;iiiiiiiiiiiiiiiiiiiiiiiiiiiiiiiiiiiiiiiiiiiiiiiiiiiiiiiiiiiiiiiiiiiiiiiiiiii&#10;iiiiiiiiiopLOGZdkq7lOQVIGCMYxXkHjz/gn/8Ash/ETVf7e1n4L6fZX32jz2vfD9xNpcryZzvZ&#10;rN49zdfmOTyea8R+CHwZ8Nfsf/tq+PfgL8PNA/svwR448M6f4z8M2v2iWUR6lCTp+qpvlZndii6b&#10;KxLHBl7cV7t4ktdIv9DvNN10xizuLWSK68wgL5TKVYZPAyDX5E+FvDemeLvhX4s+F8lpH/wknhzQ&#10;9V8PyahbX4vf7SuLM3Fm0qLe/Z7jeZLfzPL0+8uIgJF3WwDKh/aD4B+NV+JPwS8G/ESOQMmveFdP&#10;1FGVw2Vmto5Oo4P3q7Kij2xQfu8V+PPgTTvir+zJPo/7NmoePU034h/BfxXdz+GLbVrFIrPXtKuJ&#10;r7ZPGEVrjUG1FJ0S4lDxwWTRrIwDQlZfdNR/4LK/Bnwhe/2F8Qfgt4306+FvLItxbzaTNp1yYkBl&#10;aC8N8kckW/KJISokIYKCylR2n7LnhP8AaK/bh+Nng/8AbD+O/wALLz4a/D3wPNdX3w08Ba0VfV9Z&#10;u7i3eBdW1EA7bVYoJJBBbgs2Z3dmIWMn7eoooooooooooooooooooooooooooooooooooooooooo&#10;oooooooooooooooooooooooooooooooooooooooooooooooooooooooooooooooooooooooooooo&#10;ooooooooooooooooooooooooooooooooooooooooooooooooryP9qP8AZQ0r9pC30HWbLx9rvhTx&#10;J4XvJJtF17Qbx4XaOTaJ7Ofy2V5LaXZGXRHjfMUbK6la+c/E/wCyF8bdY1O3j8T/ALDHw1+IOvab&#10;qG6x8WePviNeX2niNTmK5jjvra8uYJhwTEAQh+7M+M1oeOv+CaHxN+PB1DxJ8UbP4NeGdf1nSv7O&#10;1bUPC/gy/vLi4tQoCRTXDXlqt5GvG2K4geL5RlCPlr6P/ZN+AU/7L37PfhT4Av4/1TxRH4V0v7Ba&#10;6zqsMMc0kCuTFEEhVUSOKPbCigfLHGgycZr0miig8jFeffHr9lT9nX9qLw0nhD9ob4OeH/GGnwsW&#10;t4dc01JmgYjBaNyN0TcD5kIPA54GOQ+EH/BNn9g/4Ca/b+LPhJ+yr4M0fVrRcWurLoyTXUIxj5Zp&#10;t7rwOxFe3CFR3p1FFFFFFFFFFFFFFFFFFFFFFFFFFFFFFFFFFFFFFFFFFFFFFFFFFFFFFFFFFFFF&#10;FFFFFFFFFFFFFFFFFFFFFFFFFFFFFFFFFFFFFFFFFFFFFFFFFFFFFFFFFFFFFFFFFFFFFFFFFFFF&#10;FFFFFFFFFFFFFFFFFFFFFFFFFFFFFFFFFFFFFFFFFFFFFFFFFFFFFFFFFFFFFFFFFFFFFFFFFFFF&#10;FFFFFFFFFFFFFFFFFFFFFFFFFFFFFFFFFFFFFFFFFFFFFFFFFFFFFFFFFFFFFFFFFFFFFFFFFFFF&#10;FFFFFFFFFFFFFFFFFFFFFFFFFFFFFFFFFFFFFFFFFFFFFFFFFFFFUfE3iTRPCHhy+8WeJNUhsdN0&#10;yzlu9Qvbh9sdvBGheSRj2VVBJPYCvMvAX7dX7HvxJ1iPw34T/aU8HzapKB5Oj3Wtx2t5JkAgrBOU&#10;kYEEEEKQQa9XhvLS4hW4t7mOSNlBWRGBVgehBp3mR/3xSh0PAYUtFFNaXaPmWsvXPHXg3wxtPiXx&#10;Zpmn7/u/btQjiz/30RXM6l+1F+zZpDbdU+P/AIKtycYEvii0Un8PM9qwdS/br/Y60y5XT5f2mPBc&#10;l0yu0Nra69DNLLsGWCJGxZyB2AJrLuP+Cin7HlpYR6rJ8ZY5LSW4+zpeWuiX00PnbtvlF44Cok3f&#10;LsJ3ZI45rK8U/wDBT79jjwesz61488SbbaVI7iSz+GXiC6WF2A2q5hsXCE7l64+8PUV1fwT/AG1v&#10;2a/2gtRm0T4Z/EbdqcNw0D6Prmj3uj3zOqK7BLbUIYZpAFdSWVCoz1r1Xzl6qM/Sn0UUUUUUUUUU&#10;UUUUUUUUUUUUUUUUUUUUUUUUUUUUUUUUUUUUUUUUUUUUUUUUUUUUUUUUUUUUUUUUUUUUUUUUUUUU&#10;UUUUUUUUUUUUUUUUUUUUUUUUUUUUUUUUUUUUUUUUUUUUUUUUUUUUUUUUUUUUUUUUUUUUUUUUUUV8&#10;9/8ABUTxQmgfsKfEC3utSWxtNas7XQdS1KSTbHY2eoXkFlcXLt/DHHDcSSMxwAqMSRjNYGn+J/2M&#10;v2htLi8C23iD4c+NbZLdY4dJa5sdQCxhQFUREvwABjj+lYV3/wAE8P2Y7K4e++GuleIvh9dNytx8&#10;OvGeoaKEb1ENrMsJ+hQj1HFWLH4H/thfD5j/AMKq/b/8SXsKt8mn/Erwjp2tQj2MsCWlwfqZTU1j&#10;8eP+Cmfw+vvI8a/s8fDP4iaerKPt3g3xdc6LeMueW+y30UsW7HRTcAZ43DrV+b/gqZ4A8Eap/Y/7&#10;Qn7OPxf+HrqoMl9feA5tXsBn/p60druP65Ix3xXsHwR/ar/Z3/aPW6HwP+Meg+JZrCNH1Cy02+U3&#10;VmrH5fPgbEsJPo6qa9DDBuQa8x/bQuNVsP2PvirfaDfXVrfQfDfXJbG5sZnjmhmWwmKNGyEMrhsE&#10;EHIPSvzF0z/gn54M0Dx18DT+z14Q+Ghn+IXhabVNWvvFXw7i1SHy4rC2mlBmjljlO+aYSRyBxNG/&#10;BndG8sfSfhT9if8Aaq8P+Em8PWH7WfhDS5Emkl0nUvD/AMJ5rW80oSEMYEl/tYrdRqQMfao5S+B5&#10;u8803xX/AME8Pit4v1z/AISE/thX2hTSX0l/dR+FfA1law3F6/3r3y5nmWO6zu/0iMLKd7ZchiDU&#10;X/gmb8S7m4nudb/4KK/Fe5+3WrW2qJHo+gRrqcZTyit2P7OIu/3YCZn8w7QBnAxViy/4JbW8arFq&#10;X7dfx1uVa1+zSKuvaZH51vmQi3kxp/7yAeZIBC+Y1DttVctm1D/wSV/Zp1P7OvxN8ZfEbxslqtss&#10;UfiPxxOgU25zbMGsxbsDCxYxYYCLe2zaCVPsX/BM3xb4x1f4Ba54H8feI7/VtQ8DfFDxP4bi1DVr&#10;6S5upbK31SZrISSykvIVs5LZQzMzFVBZmOWP0dRRRRRRRRRRRRRRRRRRRRRRRRRRRRRRRRRRRRRR&#10;RRRRRRRRRRRRRRRRRRRRRRRRRRRRRRRRRRRRRRRRRRRRRRRRRRRRRRRRRRRRRRRRRRRRRRRRRRRR&#10;RRRRRRRRRRRRRRRRRRRRRRRRRRRRRRRRRRRRRRRRRRRRRRRVTVNJ07VtNudL1Wwiura6t2iuLa4i&#10;EkcsbAhkZTkMpBIIIwQa+Cv2lP8AgjhZatcXWq/s9+CPh5rGmfao7rT/AAN8QNOnjh024RYUQ2V9&#10;CJDBEI4yvktA42vsDqsUIi4Lx9+zD+178GvDFnrvgu0+Nnw/j0e4Se4sfAPjhPGNi1u7ETWkcF8J&#10;pisKANAy2ShhiKRQAsgg1L9tX9r74UW8mjWnxd+FXjbUdPd7sWfjbSZ/DGp6jpYY5kRFlZhdxfKs&#10;tubVCQQ8XmElF9H8F/8ABSvxrF4F1bxf8W/2SPEEDeHTG2tSfDvxFYeIYUtZADFfxKXt7iW1kU71&#10;mSB1AVgTlHC9b4b/AOCnn7G+r6w3hrxd8SrrwPq0dutxJpfxE8P3ugyRwucLJvvIkjZSQRuV2BPe&#10;vDfiF8SVtviD8Qv+Cr/wK8R2N3N8Ptas/COlq16xsPGGhwFI7+xWSPdvaS+utsEgDATWMJBKO4P6&#10;dafLLcWqTvC0LSIrGNuqEgcGjUtPttSsJtNv7aOe3uI2jnhkQMsiEYKkHggjIIPY18YePv8Agmz8&#10;S/g/8XvB/wAVf2EPFOj2Gh+HL3UJLj4U+LtQuItGt1u7donOnzQwzS2S7tkht9rQkxjYI8nPYnwB&#10;/wAFQdQ/erqHwH0ncVPkmPWtQKjnIL5t9x9wo+lInwO/4Kcaj/x/ftG/BbTen/IP+F+qTd+f9bqw&#10;oH7J/wDwUE1Rduq/t8eGrEYw39j/AAbiyOvTz76THbqCOOlWbf8AYV/aOv8Ajxd/wUl+I0i9fL0L&#10;wn4eslz/AMDsJmA/4Fn3ra0r9gq4Q/8AFQ/tifGbVP73meIrK2Dc5/5drOPH4EV6Z8F/2fvAnwI0&#10;zVrDwZcatcTa9qv9pa1f61q0t5cXl15EUHmu0h6+VDEuAADsBIJyT3FFFFFFFFFFFFFFFFFFFFFF&#10;FFFFFFFFFFFFFFFFFFFFFFFFFFFFFFFFFFFFFFFFFFFFFFFFFFFFFFFFFFFFFFFFFFFFFFFFFFFF&#10;FFFFFFFFFFFFFFFFFFFFFFFFFFFFFFFFFFFFFFFFFFFFFFFFFFFFFFFFFFFFFFFFFFMMO453VjeM&#10;vhr4B+ImknQfH3gzSdcsW+9Z6xp0VzE3GOUkUr+leYWX/BO79jvw/dzal4A+DFn4PuriNo5rjwPf&#10;XGiM6swZlYWMkQZSRkgggnrXGeN/+CbkF/oNrofw6/aA8QafBp1vLa6dp/ijSrPXLOOzlwJrNhLG&#10;k8ls6ARmFpygULtCsiMvlvwe/wCCVPxh8C+N/Cvhzxh8UvB+ofDTQ/GVv4l1Tw3pPh+4s3vruzEj&#10;acojaaVFEUpt3d2d2lWzgLDf5kkn3dCCBginUm1f7tLgelG0DotFGO+KKKKKKKKKKKKKKKKKKKKK&#10;KKKKKKKKKKKKKKKKKKKKKKKKKKKKKKKKKKKKKKKKKKKKKKKKKKKKKKKKKKKKKKKKKKKKKKKKKKKK&#10;KKKKKKKKKKKKKKKKKKKKKKKKKKKKKKKKKKKKKKKKKKKKKKKKKKKKKKKKKKKKKKKKKKKKKKKKKKNq&#10;4xijFFFFN81c4oEyN0PtTqKKKKKKKKKKKKKKKKKKKKKKKKKKKKKKKKKKKKKKKKKKKKKKKKKKKKKK&#10;KKKKKKKKKKKKKKKKKKKKKKKKKKKKKKKKKKKKKKKKKKKKKKKKKKKKKKKKKKKKKKKKKKKKKKKKKKKK&#10;KKKKKKKKKKKKKKKKKKKKKKKKKKKKKKKKKKKKKKKKKKKMj1qOaaOGF5ppFVFXczNwFHrX4waH8fdY&#10;1nxt4g/aQ1vxN461jwr4s8Qaxri6TpfxS1rSdR0nSpru5msJreETpEqNa+UIt5NpOQIUNtPGFuPq&#10;jSNf1zwA0baT+2P+01oMMm2RbPxF4BGvRBDyFNxNo9yAMHn96CPUHJr3D9i/9tC0+NWu6n8BfHvi&#10;nT73x34ds/tzXmm6fLaw61pZm8pL5IZQGgkDFEmgJPlyOpUlHQn6Looooooooooooooooooooooo&#10;oooooooooooooooooooooooooooooooooooooooooooooooooooooooooooooooooooooooooooo&#10;ooooooooooooooooooooooooooooooooooooooooooooooooooooooooooooooooqG9v7HTbOXUN&#10;RvIre3hQvNNNIFSNR1JJ4AHqa4rUP2n/ANm3Sm26n+0J4HtztJ2z+LLNDgdeslZdx+2r+x9aEC5/&#10;ar+HMeeRu8bWHP8A5FrMm/4KDfsKwMEk/bK+F+5lysa+OrBmYewEpJ/AGkH/AAUF/YrlGbH9pbwr&#10;eZI2/wBn6kLnOemPKDVn6n/wUU/ZcsXEdj4i8WasxXIXw78Mde1IHjP3rWykUfiRWLF/wU6/Z7sf&#10;F2l+FvHOg+PPCUes+cNP1jxZ4DvrCzZol3uGeWMNGAnzM7qqIPvOp4r33w74l0PxXo1v4k8N61a6&#10;hp95CstpfWNws0M8ZHDo6EhgfUGr0xZYyVr488Cf8Fa7P4gfFvW/hNoX7H/xIuptMubo6beWN5ow&#10;XWbKG5kt/t1sl1fQNLCXicHZvZDhXAJxW/8AtM/to6837Nvjm38Gfs7fFO38TXPhLUINDs5PBklw&#10;zXb27pFlrJ5wo3MDuzgV+d6+E7/TtA8K/ADwbYR6l4dg1Dw9oWlNDcCC40iHUrq3spLmIQys8IuI&#10;iy3KRyXGnXWyVgYJUeB/1kijj8sIi7VUAKPQAV4/4Mvodc/4Kp2unLKv/FLfAa5lbawyJNR1mAKD&#10;z/d01+Md819XC4iJ2huetSUUUUUUUUUUUUUUUUUUUUUUUUUUUUUUUUUUUUUUUUUUUUUUUUUUUUUU&#10;UUUUUUUUUUUUUUUUUUUUUUUUUUUUUUUUUUUUUUUUUUUUUUUUUUUUUUUUUUUUUUUUUUUUUUUUUUUU&#10;UUUUUUUUUUUUUUUUUUUUUUUUUUUUUUUUVxf7QXgmD4kfAvxl4BuNLhvP7Y8M31nHazWqzLI7wOqA&#10;oysGwxHBUjPavhH9jj4if8E1bL9kf4Za/wDFHxL8B9K8QXXgXR21v+1LrRLe5a9+yx+Z5gcqRJ5m&#10;7KkA7s8DpXeXX7a3/BKvwdGbq3+LnwxWP7R5fmaRZQXCtN2TNvEwL9gOpPA5rWs/+Cjv7G1tHfQ+&#10;FPEPiC+FjGZdQj8P/DfWp/JUDO5xDZnaMdzTf+Hk37P11pWjeItJ8OeNrrTPEE3kaLrD+D7m1s7q&#10;TgrH9ouhFErNuG1WZS38OSCKji/4KMeBDomra0/wB+K6f2DefZ9Z09fCsUl5ZDcB50lvHcNKsBBD&#10;ibb5ZT5wxXmuC+Nn7WmmfEP4jfC7xP4B+DPi66PhvxOmtre3DaYtrqOkzWVzZ3f2NlvGe8njiuRN&#10;9nhV3JjUEDcufY/+Cdnib4T6j8VfjNpvwPn0z/hFbjUtE1vT7XR1WO2hku7DZcbYlwsDtPbSGRCF&#10;fzfMLgMSB9IfFXxonw5+GHiP4hS2pnXQdDu9RaFeTIIYWkKj67a/FX4b6xNo/wCyN4P0iYS22s6V&#10;oulX1rqVnHcyy6X4hu44il4hVRc6Teu0hG1lfT9QEmfMDSsD+iXhr4S/tteEUWAftb+GvEyIu1j4&#10;o+GAWVhjrusr23Ab6qfcVm6r+yn8QvFXxT8O/EPWfFXh/TYrHxNBrPiLT9FsbkQ6vJBG3lOI5ZW+&#10;zzeZ5bGRGy4TDiTapX3tAVGfevz9/be/Yq+O3xJ/bQ1z446J8HJ/EWj6h4c0jS9H1TT/ALDNPpqw&#10;faJJyI7m8gcbpJEDeXh2GGVx5bQz9n+zv+3D+2N+yj4Uspv2yPg5421fwqk0dvq17HoF1qGoeHYU&#10;DRvevcQLJHcWYEYlcyuJkR2fLf6lP0W0+/g1Gzhv7S4WWG4QPDKv3XUjII9QRyParFFFFFFFFFFF&#10;FFFFFFFFFFFFFFFFFFFFFFFFFFFFFFFFFFFFFFFFFFFFFFFFFFFFFFFFFFFFFFFFFFFFFFFFFFFF&#10;FFFFFFFFFFFFFFFFFFFFFFFFFFFFFFFFFFFFFFFFFFFFFFFFFFFFFFFFFFFFFFFFFFFFFFFFFFFR&#10;yovlt9K/NP4s/B+7+Nnxc+L3hH9kb9jPwboWn2Pix9B8VeJG+Ik+h/2pqSQWl7NcnTodOurVpN1w&#10;mLkq0pKk5VuRJoH7Bn7VslldWOvWHgm1/tK2jg1aaT4oa9qbaiqH5Xuc2Vt9pl2/KZXy5BwWIJqY&#10;f8E3/wBpKGexvdJ+MfhOzudLt3g0y7/tTxo01pE2AYopIfEEDrHsAUICFXGAAKyLz/gkj8ZNcvtQ&#10;1LWf2gfDCTaqztqckej+JbhrvI2qJWuvEUpkCgnG/JGeSaoW/wDwRFvg9rdyfHrw+lxYwrDa3C/D&#10;tpikPeICe/cBfQYwMDHQVyn7TX/BLLQf2X/2avE3xt8N+NtD1zWPDYt9Qhs9S+Eugy6c0f2uEXUs&#10;sE1tK77YDI2RKhyi5J6H7P8A2Dda8L/Dr4g+LP2Zbz9m/wCHvgPxVYaXY6/NqXwx0eCy03xXYzPL&#10;At/5UcavDMskLo8MhcruG2R1JI+ndU0uz1bTrjS9Vsobq1uYmiuLW4jDxyxsCGRlIwwIOCCMEHFf&#10;Dv7W/wDwTz8e6fZ6dP8As5/DXTfF2i2PiDTLuy8O3GpR2ereGreK/hmu4NMuZmSOe0mhjkjFlcSx&#10;pEz70cqqRJrePv8Agop4a+Cnifw/4I+P/wCzV8VPBepeKLiS30GG90O01BbuWMKTFG2n3U+9/nUB&#10;VySWAAORnvf2fv2vvgJ+03c6rpvwh8W3l1f6FJ5etaXq3h6+0y6s5NxVleG8hifKsCp2ggHHPIz6&#10;dUSX1nJcSWaXUZmi2+bEGBZM9MjtntXjv/BQjXJ9G/Yn+JUenswutU8LzaNZ+WGLedf4s4gMc533&#10;C+4PNfVGjWEemaXb6bAP3dvCscfGPlUAD+VW6KKKKKKKKKKKKKKKKKKKKKKKKKKKKKKKKKKKKKKK&#10;KKKKKKKKKKKKKKKKKKKKKKKKKKKKKKKKKKKKKKKKKKKKKKKKKKKKKKKKKKKKKKKKKKKKKKKKKKKK&#10;KKKKKKKKKKKKKKKKKKKKKKKKKKKKKKKKKKKKKKKKKKKKKKbICyFRXwz8XviX8Xf2F/jn8RtT1H9n&#10;HWPEngbx/wCJU8Uab440/VLS303SJjpdpa3NpfvIwa1Pm2ZlWaRRCy3KAybgwGTr/wDwUe+I3h26&#10;02HWf2b9J01NQgZ7h9a+Ii27aeRHuHnQpZSSlDzieFJYQBuMgBVjwmqf8FX/AIwRaH/a9z4A+B+h&#10;SW9wv9oWOp/HQ3EyWbPgahb7dOijvYCpDYt3eUfMuzePLrOh/wCCjH7YPjaSZfhl4j+AeqLtSexl&#10;8OXWp60t/bn7/kGN4sTJuX9zOINwPyu2G2zXP7UX/BRu41a3hsviH4TvLK6X7RazaH+z34ly8GB+&#10;7kaa4Zre6OcrG8JjPllWlRiAV8eeN/2rfi/8OdW+GvjTx744uNI8WWs9nepD+zjrFu0djNCY5rO4&#10;C2sxgkIcot3bvdLnD+UBgDuv2MU/a38U/t1+F/iV4p+DHjKz8PWfw31bw14k8UeJPD40tLiFbm2u&#10;NOBildWllSRLoedHCgdbgFooSCD+hNN8ta+Gf+Cqt7400/4+fC660a30xtJk8J+JoNUbX/D7anps&#10;r+dpMscF1DEwuEjZYpW8+FXaBkWR18sMK8z/AOCdFrpHif8AbK8c+JdG0fVEj8PfDXR7Rr7Udft9&#10;XWX7dfXskUcGpQndqVskVkvlTXGZ0WTy32ldo+59wB2mvBv2J/gd8Cfj/qHxe+MPxI+EXh3W9Zm+&#10;N2vaZFrN9pUMlysOneTp6RpLguqr9mPAI5ycZJz6z4g/4J4/sq+JtUtdR1bwn4gaGz1K1v10mPx/&#10;rS6bJNbTpcQeZYi7+zSKk0cbhWjKkoAQRkV7YihF2ilooooooooooooooooooooooooooooooooo&#10;oooooooooooooooooooooooooooooooooooooooooooooooooooooooooooooooooooooooooooo&#10;oooooooooooooooooooooooooooooooooooooooooooooooooooooqG706yv7d7S9t1lhkRkkhkU&#10;MrqwIIIPBBBx9K8wsv2F/wBi/TpTPY/sn/DmJ2laRmTwXYgliSSf9V1ya6fw5+z/APAvwc4k8IfB&#10;zwvpTKcq2m+H7aEjAwPuIO2PyrqltIUGFX/PH+FKIEByCaUwoRjHfNAhQDAp1Fcp8V/gx8PvjZ4U&#10;k8H/ABE0Fby385Z7W4jlaK4sbhQdlxbyph4JkJysiEMD3wSK+bPhN+xL+1X+zrrPjbW/h18T/A/i&#10;658Va4l6l94t0ObT7t7eK1hght53scxFgY5ZGmWEb3ndigzitWLxV/wUF8PXv2bxt+xf4e1iFSN1&#10;54D+KUM4Ye0eo2tmenq3Xj3rp/8Agmr8GviX8Dv2T9K8LfGXw3Npfi7UvEWva54ltJrqCZkur/Vr&#10;u65e3kkjOUlTG124wDznH0FRRRRRRRRRRRRRRRRRRRRRRRRRRRRRRRRRRRRRRRRRRRRRRRRRRRRR&#10;RRRRRRRRRRRRRRRRRRRRRRRRRRRRRRRRRRRRRRRRRRRRRRRRRRRRRRRRRRRRRRRRRRRRRRRRRRRR&#10;RRRRRRRRRRRRRRRRRRRRRRRRRRRRRRRRRRTd6hdxNV31rSo7hLSXUIVkkbbHG0gDMcZwB3P+exqw&#10;JFPQ1X1PVtP0qwm1LUL6G3t7eFpbi4nkCxxRqMszMeAAOSTXw747/wCCvnxY0WIfHL4ZfsQa941+&#10;BLagbWP4iaPrqLqEsSSeW+opprQl2sN27bMXUFVMjeWhDV7t8IP2/vgN8X9T0nRIbrVNBn163WbQ&#10;J9ctE+w6sDn93a6hbvLZXE3B/cxztJgZ24r3NZ42O1T+lPoooopNgHQmkManr/8Arp1FFFFFFFFF&#10;FFFFFFFFFFFFFFFFFFFFFFFFFFFFFFFFFFFFFFFFFFFFFFFFFFFFFFFFFFFFFFFFFFFFFFFFFFFF&#10;FFFFFFFFFFFFFFFFFFFFFFFFFFFFFFFFFFFFFFFFFFFFFFFFFFFFFFFFFFFFFFFFFFFFFFFFFFFF&#10;FFfPv7aXx6+Jfhe58O/s4/ASzlTx38RFulsvEMkCta+GtNg2C81R93EkkYljWKEZLyyJuARWr4x+&#10;J3/BFbSfBV/cePf2dNdsfFGoQzf2hDofxJlkW8m1AHcbmDxDY+VqVvOXy+6R51LscKo2tHZ/Zr/4&#10;KYfthfs3/EKP9nb9pz4XeLvGsluBNdWeqafHF4l0+AhQ89vPCWsNW02NsKLmSeC53OwdXbah9B8Z&#10;/tIWf/BXDxjL8Af2edb1rT/gloHlN8XPEy2M1jP4guzz/wAIxF5iq8aBQDeOPm2MsQx5m4/SHjDx&#10;V8MP2fPhRdeK/FF3p/h7wn4V0ffIwVYreytYUwscajgAKAiIvOdqqDwK/LjxtpcXxR8BfEr4yfEv&#10;xfqXwr8E+MtUOr2nwz0vWILW/wBFnhdjDcvoOp2qJc313KIbgyWk8Uyy+WId77jJ+o3/AATpl/aj&#10;l/ZI8JP+2FLHJ40+yt50zW4hu5bPe32V71FZ0S8aEI0qozAOSMkg593rzL42/tcfAn9nrWLHw18U&#10;PF91b6rqem3OoWOk6XoN5qV3Pa25Xz5hDaRSPsj3rubGADnoDXn03/BTf4EXF7puneFvAnxK1uXW&#10;tPa/0P8As34e3yjUrVQrNNbmdI/PQBwTs3EBgcYINclH/wAFe/hhqUenHw7+zL8X71tY1CXT9O3a&#10;JptqHv4s+ZZE3N/HsuVAbMLASDY3y/K2Ej/4KqXF1BqF0P2RPG2l22kzLBq154m8QaFZR6bM+3yo&#10;7zF/I1mzh0ZPOVN4dduap+Jf+CpfiHwuvkeIPg94b0HUIEil1bRvEXxE8u+0y3k3hLmWCGykaW3L&#10;IUE9v50eedxVSw8p8R/8FzNSsdPRY5PgHpt7OW2x3nxta4McOflu4xHYpHdxldr+VHN54D4Me8FB&#10;7D+yb/wWM/ZM/aO+Jtl+z3qPxS8NWvxAv1X+y7HRdcTULDWvkLs1pOgDIwAbMFwkM64PyMAXr67W&#10;RXXcpzTqKKKKKKKKKKKKKKKKKKKKKKKKKKKKKKKKKKKKKKKKKKKKKKKKKKKKKKKKKKKKKKKKKKKK&#10;KKKKKKKKKKKKKKKKKKKKKKKKKKKKKKKKKKKKKKKKKKKKKKKKKKKKKKKKKKKKKKKKKKKKKKKKKKKK&#10;KKKKKKKKKKKKKKKKK8++Pv7NXwy/aO8OWui/ECxuobzS7v7Z4f8AEGkXRtdS0a6xj7Ra3C/NE+CV&#10;I5V1JV1ZSQfn7W/iF+0b+yDctp37UGgXXjbwLGZGg+LXhPSyZdNt1XIOtWEQLR4AJa6tlaEgbmSE&#10;Ag7nxD+Fv7NX7dfwk0nWri/sfEOjyOup+E/Fvh7UkMtnMvK3VpcxZ2sMYOMqwBVgQStdB+z1+z58&#10;Nf2X/hdZ/Cf4V6bcxabaSzXM9xfXTXF1fXUrl5rq4mf5pZpHJZnPXOOmAPgf9o79sH4X/tn/ABes&#10;38U+PNM0X4KeDYbrVdHj8SaHPMni3ULMSfaL6a0S6trz7Ha/8sXiSQLNHJJKECx5+kf2Gv2WfiB+&#10;0RrXh39r/wDam03VtP0CxaPUfhT8Jta1afUF0pyGEes3rXZaR7p1bfBCxItlOeZSSv3WkUacr6Yp&#10;1fGf/BSXw34I039oj4D/ABA+IdpbR+GtU1jXPB/irVL6RoobS2vdMku7VvtAKm2la/0+0jilDKwe&#10;QBWViK8c/Zw/4J3fsv8Axh0TxtpvxA1j4gavceHPiVqmkTxj4sa7DEFt5zLZuY4LxE81baeHMmN7&#10;H5ySzZr12x/4JXfsK2t5e31/8INQ1ebUpIn1GTxJ451rVTdNEQY/M+2Xku/aQMbs4+hNddB+w3+x&#10;dETIf2XfAM7vCsMtxdeFbWaWVFHCvI6FnA/2if1Oblp+x/8Asg6KqtZ/sx/Dq127drR+DbFMY5H/&#10;ACyq9H4B/Zk8G2pK+DfAulwRrtLf2fZwoq5Jx90Y5I/ya8L/AG+v2if2fNK/Z4TSfhh8WfBt14ls&#10;fHnhO78P6Boev2kl7NcxeIdOfbBBHJvZ9obhQSQT1FffVuoCYX8akooooooooooooooooooooooo&#10;oooooooooooooooooooooooooooooooooooooooooooooooooooooooooooooooooooooooooooo&#10;oooooooooooooooooooooooooooooooooooooooooooooooooooooooooooooooJwK5H4z/Fz4b/&#10;AAJ+GWtfF34t+J7fR/Dug2L3eraldE7IYl9hyzE4UKASzMqgEmviv9if4OeM/iB+0B4i/b51j4et&#10;8K9B8XaOth4Q+FOn2/2NpLUyeYdX1e3Q+Ub+UKCqqoaKMhXZ26fTmlfEDwHrviS+8E6J410m81jS&#10;41fUtJtdSikurRWJCmWJWLICQQCwAOOOa8M/aX/4J2/C34y3WoePfhzb6X4d8WXtu4uF1LQodU0L&#10;U5ic+bfaXcZgll5YfaIxHcbSA0jqAlfMng/9qP8Abt/4JgeMG8DfEXwbda74F/tjyNI8N3UiNo5j&#10;l5X7H4kv7uNrV8sAtlPbbNyGOLaDvH3t+yn/AMFFfgJ+1VPD4U0251Lwn40Nkbm68A+MtPax1JYw&#10;zK0kAb93eQhlbE1u8iEYJIyBXviyIw3A+1fP/wDwUO+LPif4U/BDTdN8LfCLw343m8ZeMtN8MTaH&#10;4tuDHYNHeyMhaUbHDgFVUKQAS4JIAwfzl/seT4P6x4s8KfD/AMUDwSs3iJp77wDoviHxQ8tnqTW0&#10;MY+12tjqH2qCN44oFSSEXNr5aoyEKTjBvvHFzdWlrrd9rHxHWOOTyNa0+68JfElbofKNssH/ABNv&#10;JmTcQrB5YmGCQGPy1nR6Pq/izSLqDRfBXjPXNaj3TWMy/Cv4i3en38ZwVTzZ9TL283lkAh4HRW3A&#10;O4AJ6m1/Yn+Jni620nxH4c/Zc8TLZ3kka6xpmtfDvRbe+05ehdDqWo3Cz46+WyoWBx5gNTxf8E4P&#10;j41lfQx/su7ryzuI/wCzbqPwP8PrePUYgPmDCSORrJs8ZBuARk4BwK9N+Df7Pv7cv7O0Uev/AAx/&#10;ZR+Hurata3S3UNx460/w5a+WQAR5Umj20ckDqy8Nl1OAdinIr9EP2ZPjG37QP7Png342PoaabN4o&#10;8O2uoXWmxXRmWznkiBlhEm1fMCPvTdtUNtzgZrvqKKKKKKKKKKKKKKKKKKKKKKKKKKKKKKKKKKKK&#10;KKKKKKKKKKKKKKKKKKKKKKKKKKKKKKKKKKKKKKKKKKKKKKKKKKKKKKKKKKKKKKKKKKKKKKKKKKKK&#10;KKKKKKKKKKKKKKKKKKKKKKKKKKKKKKKKKKKKKKKKKKKKKKKKKbKcIa+GdYsbr/gor+1BceLvGNnM&#10;3wV+D/iWS08J6VI58nxf4mtmKXGpTJ0e1tJA0EIOQ0ySPzhQNz9tL9ovxd4D0+D4IfAm2urzx/4i&#10;sZLlptN0172Tw7pSNi41RreNXaVh9yCFVJmnYAKVSQj4n1jwLD4m1Tw34S+EvhXVpPixeXE0Hga9&#10;8P61Nb+JLeRmeWa91Ce8tLG+t7XcXkna9hvISzMq5ZlFfZGjeNf28/2QfB9lJ+2B4GtfipoFrp0J&#10;1T4gfCjSZW1CzlCjzRdaTjzJYlOf39qGO0bmhj5x22pftLfsr/Ev4Da/8Sl8eeHvFHhGy0uRtatl&#10;kjn42n/RZbdvmWZmxH5DqHLkLtDHFfGHj3/gnxCnwK8K6H4k1TxNN8WviV4suJvAPhLT9bit7Pwj&#10;dXEs18PLuvKa6ig0+1BMhSbLmHy0x5qCv1f8GaHf+HfCem+H9T1abULqx0+CC41C4/1l1Ikaq0rf&#10;7TEEn3NcR+1f8GNb+O3wdm8H+EtTsrPW7HXNK1rQ59UWU2v2qwv4LtI5vLO4RyeSYmYAlRIWCkqA&#10;flCx8d/Fv4N/ti6t8Rvi/wDsxeONKXxZ8ONP0/W18E+HbvxHY3eq2F7cskkU9jCzMrQ3bKGnSCTE&#10;eCgABPr+g/tB+KfFNvnwh+yV8XrpODuvvDNvpX47dRurdv8Ax2tMfEH49yAm2/Yy8d7Rggya5oEb&#10;dSOn9pH2/A96zNQ8a/tmybv+Ed/YmLbchP7Y+JGn22fQnyVm2/hk/wA6zJ/FX/BSyaTbpn7Dvw/j&#10;jb7sl98c3Vl9ykejNx9GNQySf8FSdUjMKfswfB2xWTKn7V8Xr+Xbx1OzRhn6V6b+wJ8Gfib+zv8A&#10;sreGfgv8W7bRItW0L7VFt8P6pNeW/ktcSSR/vZYIGZtrjP7tQMcZ617TRRRRRRRRRRRRRRRRRRRR&#10;RRRRRRRRRRRRRRRRRRRRRRRRRRRRRRRRRRRRRRRRRRRRRRRRRRRRRRRRRRRRRRRRRRRRRRRRRRRR&#10;RRRRRRRRRRRRRRRRRRRRRRRRRRRRRRRRRRRRRRRRRRRRRRRRRRRRRRRRRRRRRRRRRTZtxiYIOa+O&#10;b34GftH/ALCvh/VtN/Zn8B3fxV+Huy7uvD/geTWIrfWfDtwyBo7O3uLhgt5ZNNuJ81xcQByQ067U&#10;T4P8RfAv9p//AIWN4g1L4+/s9+PvFWv+ItUh1zxVYL4VXVLHUL6GBo4YLVZfDkyww26ySQQeVqo2&#10;oSxdTJLn9IP+Cev7HGufAfwvcfF/45Wy3HxU8X2cQ1511e5vbfw9Yr88Gh2L3EsrLbQMzEkMfNld&#10;3JK+WqfSn2WMnJz0x1rx34wf8E9f2NPjv8SLT4xfEz4D6XdeLLK7tbmLxJp88+n3zy20qTW7Sz2k&#10;kbzeXJHG6iQsFZFIAwK2fCP7IXwL8GfE/T/jNp+ja3eeJdJ026sNJ1LXvGOqan9it7kxGdYY7u5l&#10;jiL+TECyqGIQDOCQfSwmO9Kyg9qZ5CE5I9qXykU5waeFUdFpAFHRf0pcD0o/Cjap/hoooooooooo&#10;opC6qMs1IJEP8VHmp2b9KFmic4V6dRRRRRRRRRRRRRRRRRRRRRRRRRRRRRRRRRRRRRRRRRRRRRRR&#10;RRRRRmiiiiiiiiiiiiiiiiiiiiiiiiiiiiiiiiiiiiiiiiiiiiiiiiiiiiiiiiiiiiiiiiiiiiii&#10;iiiiiiiiiiiiiiiiiiiiiiiiimmND/D+VJ5CelLvj9elHnRjjfS7l9aWikZ1RdzGkM0Y/jpwYMMq&#10;aa8mFyor5c+J/wDwUptvDfxC8T+CfhP8E9c8aWvhO8Sw1PXrCG9+xzagvmfabOGS3s7hWkt9sayb&#10;2QK8u3OUfGb8HP8Agrt8HviD4k1HRPiV8JfHHw80/R2tbfVPF/ia1tJNCtr64CtHaSXlrPKIHKSR&#10;tmdYlAdQ5RmRW+sYL2G6iWe2dZI5FDRyI2VYHuCOoqaiiiiiikZgoyaFYMMrS0UV5F+3t4u8c/Dz&#10;9h34xfEP4Za/caX4j8P/AAu1/VNB1CzjV5Le8t9PnmhdVdWUkSIvUH868g+CXw1+JPxB+DfhPx9r&#10;v7WXxS+3a14Z0/ULxYNas1QTTW8cjYH2TpuY4HPGBzWh8cvh18SbP4I+Kbtf2qfiXu0/w5e3NrJa&#10;6pZ2kqSxwOyN51taxS8MAcb8HvmvB/2S/wDgpV8YvAv7POl/F/4warqnjzwfD4V0271DxBf2lp9p&#10;gl+zRm8kW/055bR1Dl8RXq2U0ZRleSRjX6EeAPHfh34k+CtJ+IPg7U1vtJ1zS7fUNLvEBAmt541l&#10;jfnkZRlPPPNblFFFFFFFFFFFFFFFFFFFFFFc98Sfij4A+EXgjUPiN8T/ABjpvh/QdLgM2oavq14s&#10;FvbxjjLO5AGSQBzySAMk18afFX/guz8HfCnjC88D/CH9nr4gePJtP0+G9utRhjsdItxDM22HCahc&#10;RXJaQ4EamAGQkBNx4rqPgp/wWD+HnizW08OftI/AXxt8GbiS6t7f+0PGK2txpkM05UQ29zd2ksi2&#10;Ez7htjulh3E4BLZA+wEuEkGUYGpKKKKKKhmvYoEZ5WChcliew9TXz7of/BWb/gm94h8e3Pw0039s&#10;jwOur2szRtHd6p9ngkw23dFcShYZkyCN8bspIIBNe8aH4r8N+KNMh1rwzrtnqNnOMw3ljcrNE64z&#10;kMhIPXtWhnPSiignAya8b/a2/b0/Za/Yj8M2/iX9ov4q2Oiy3yv/AGRokatcalqbrj5Le1jBklO5&#10;kXIGwF13MuRXkPhv/gpN+09400dPFnhb/glj8UF0mZma3OueJtD0++eLkq7Ws13vQkD7hOQfzr0z&#10;4Dft8/Cn4x+NbX4ReKvDPib4eePrqzkuYPA/j/SxZ3lzFHjzHtZY3ktrxVBBPkSyFRywXpXuwYHo&#10;aKKKKKK5/wCIvxP8B/CTwNqvxL+Jfiqy0TQdEsXvNU1bUJhHDbwoMsxY/oBySQACSBXmMX/BQP8A&#10;ZkZFuH8U68to0Pnf2k3gfV/sqxkA7ml+y7EXB6sQPfkZ7D4D/tQfs/8A7Tnhabxl8APi7ofizTbW&#10;cw3Vxo98snkSD+GRfvRnuNwGRgjIINd9RRRUZnUcHr6CvAvHv/BS39lfwd8U9U+Bfh7xTq3jTxvo&#10;iZ1jwr8P/Dl3rFzYHHC3D28Zht2J4xLImCQDisTS/wDgpdZPfTDxb+xR8fvD2mw8ya3f+B7a7gC4&#10;yX8vT7y4uMf9sq9m+Bf7Q/wd/aT8AQ/E/wCCPj2x8Q6JNcPB9rs2YNFMhw8MsbgPDKp4aN1V1PUC&#10;u2oooooooooooooooooooooori/jL+0R8DP2dtDtfEvx4+LvhzwfYX10LaxuvEWrxWq3M2C3lx+Y&#10;w3ttBOFyQAT0Ga89T/gpz/wT3dlVf2yfh3lsBR/wlFvk56D73fP49q1vB/7fv7Fnj7xRZ+C/B37T&#10;3gvUNU1CQR2Npb69EWuJCcBEOcM57KCST2r11Zt3QU+iiiiiiiiiiiiiikZtoya4D4m/tP8AwS+E&#10;HiOPwd458YtHrEumtqI0nTdKur+6SzEnlm4eK1ikdIt/yh2AUkEAnBxm/DT9tj9k74w+MYvh18N/&#10;2gPC+peI5reWaPw4uqJHqOyMgSE2sm2ZdpIyCgI57A16gsqscA9KdRRRRRQTgZrmPiR8aPhJ8G9H&#10;h8QfF74neH/C1jcStFb3niLWIbOOaQI0hRGlZQzBEZiByApOMCqvw7/aF+BHxesYtT+FHxm8K+Jr&#10;eaQxxTeH/EFteKzgZZAYnb5gOSOoHJrrhKG4Wn0UUUUUUUUUUUV8qeBv+CqvhP4o2N9rnwu/ZK+N&#10;HiLS7HW77SZNS07QdLWJ7qzuXtrhFEuoo42yxsvzKvTPQ108H7e97PBuH7GPxrWZo9y2r+H9ODH/&#10;AGd39oeWD9XA96b+zx/wUn+AXx/1GTw5e2HiLwHrieJr/QYdF8f6fHZvdX9nMYp7eC4illtbiRWU&#10;/u4pmcYyVAr6CWdWO3v1qSiiiiiiiiiiiiiuK+PPx5+G37Nvwt1b4yfF7xEul6DosKtdXHltI7u7&#10;rHFDGi5aSWSRlREUEszqBya+RPFX7Qf/AAVp/aJvIvEfwa+A/h34S+BvIkljsfF3iqFPF2p5GYWA&#10;Fjf2VgpOA0cscsn+2mTt+en/AGlf+CsngMxaf8Tvj14i8B+LEvriW10v4haF4a1LRdXtECk+VeW0&#10;VjGFj3L5khuBM4/1VquDX3/+w1+1tqH7U3w61R/GXhBPD/jLwjrLaP4w0eGSRofPCJJFeWxlRJGt&#10;LiF0miZ0DbW2t8yGvdqK+Yf21PiN4/8AiP8AE7wl+xn8GPFuoaTdaldQ698TvEGh6lJaXejeG4Xb&#10;ZFFPEyvDcXlykcCbSG8lbphgLuHkXhT4d/Fv4q/GbxBefs9ftSfE/wAH+H/AEj6NHrGq+KrjXrfX&#10;dbBja4VrXUnmSS2tlxCzLsd5nlCuphJPoum/tt/tE/s4SR6X+2/8Hor7w+swiX4q/DG1murGND/y&#10;11DTTvubBQBlnja4iXPzMgxnif23v+ClujeOPDUPwK/YZ+JFprureI7fbrnxC8OWtzqln4cs3Qk+&#10;SbGOV5751ZdkcSSGBW86VAoUN81+Dfg5YwWug/s/fA/wtZ3XiTXbWaDRYtSubG/t9CtY2Q3WsXN0&#10;NPs9VWSAyKVjnO6eeVFJOXZfs7Rfh5+zj+wz+yXqWkeKp44/Buh6XcXninUvEEn2mbVpZVJuJ7ln&#10;ybiad2I2kHeXCKMbVG//AMEsPhv8Sfhx+ydYN8R9NvdI/t7WL7WvDfhG91GS6bwvotzMZLDSw8hZ&#10;h5VuY8pnEbuyABUUV9J1j+OfH/gr4Z+Fbzxz8QPE9no+j6fGHvdSv5hHDCpIALMeByQPxrxvXP8A&#10;gpV+yXpUnk6d4s8Ua05+7/wjPw113U1b6SW1k6c9vmrNtf8Ago94T1uf7P4M/Zj+N2r/ANyRvhpc&#10;6fG30e/MC/mRWkP2vvjFe8aV+w/4+j3fdOq+INAgH1+TUJCPyz7VQvf2jf229QYDw3+yJ4Rs1bpN&#10;4g+KzKyj3jttNlB/B/pmqtt41/4KI+I1Av8AVfg/4VUjn7Jpup64/ty8tkFI9cMPanT+C/2qtbRf&#10;+Eo/bP1W0zgPF4U8FaVZxtn/AK+oruQfg/H515Z8Cvix+2xo/wASvih8KdI+OOl+MNV8B+JojZeH&#10;PiBpkcMmoaPd2yXFrcJe2UcbQlpPtUO5oZk3WpwqDgfUH7K37QWj/tS/s+eFfj94e0ybT4PEmmLc&#10;S6bPMsj2U6s0c9uzAAMY5UkQnAzszgdK9GLAdTXEeJ/2k/gL4L8Q3nhLxV8WdDsdU07yv7Q0+e+U&#10;S23mIHj3r1TcpDDOMg5HFcN8X/2jv2TPiR8MPEvwt1v47eG1h8SeHb3Tpkkv1O6OeB4m4PXhzXE/&#10;sH3msXv7FnwpufEFjPa3zfDzSPtVtdRlZInFpGCrKRkHjoea7z4k+Gr7xn8Pde8H2bRrLquj3VnE&#10;0khVcywsgJYKxAyeSFJA6Amvyt8AS6Hp/wAL7L4O/Gj4OeK7fxHpvhdfDWuXGneAdW0nWAEtvskq&#10;QalpEDW+pw/JhYr2KJZEIzLJ95vuD/gn/wDt3/C7wD+xl8K/hh8V/DvxG03xZoHgnTdH1fSl+Dvi&#10;ScwzW8CQYEkWntG4wgOVYjHc19L/ALP37Vn7PX7VHhGDxx+z/wDFvSfE1hPaxXH+gyMs8UcgzGZY&#10;JAssO4dBIimvQw6nvTZTNn90O1fHfwh/aA/ba+ON741v/AXxq+HNvY+FfiRrnhVYtZ+Ft47vJp92&#10;9s7botYXcodWUHCklc4GcDsj4r/4KO2YzF4v+C+pYYfe8L6tZ5A69L2bGfxx71Efit/wUos1+f4d&#10;fBO+Cjho/FOr2xY/RrKTH0ySasRfHj/goJbMwu/2Z/hfdYkwv2f4qX0RK88/NpDc+2Ksp+0p+23H&#10;b+Zdfsa+Dmk3keXa/GR2AHY5fSU/lViD9o79smSIPL+yF4TRsZKn4uNkflpWK5HWP+Cj3xF+Gnxk&#10;0v4QfG79lPUbSTVvDt7rdveeB/EX9usltaz28U5aH7NbyMV+0xtsiEkjANtQ45+iPhb8Xfh38afC&#10;y+NPhf4zsNc01pDE1xYThvJlUfPFIvDRyLkbo3AZehANdRSBlPQ0hdR3oMiDqwoMiAZLijzY+7Ue&#10;dGf4qDNH2cfnQJEYAhxz096dQDnpSP8AdNfnR4H+CXhb/gqT8RPEn7Sn7XBk8T+B/D/jrVtD+Ffw&#10;2mkaPSrS20+7a0fUbuFSPtV1NNDIcS7hHGFABydvtmof8E/v2HtUggt739kX4dYtpFa1ePwfZxvC&#10;w6MjLGCpHqCK+Z/jJ8I/hj+zV498QfAz4m+O7O2+Fuu/DzUtZ8N3XiaT+0JPDtvbyxw6np0MU8nl&#10;F5vtts0F1Kks24yRfvAsYT7E/wCCX9h8V9N/4J/fCWy+Na36+IovBdqLpNWyLtYMH7Ks+eRMLbyQ&#10;+4bg+4Nhs17/ALl9aXI9ar6nqdjpFjLqmpX0Nva28TS3NxPIESONQSzMx4AABJJ4AFfD/wAQv2uf&#10;29f2j9bb4kfsBaJ4dX4X6TdPZpd+IdtvqXi91LCS802SaKSGO0VhsRpUHnkMylUwT5D8P/8AgrR+&#10;2b8BPig3gr9qrwJ/a0E11O13oXiazsfDerWEY+4LG+aZNO1wnnEcAjcAjLMeT90/s8/tt/s8/tL2&#10;sMPw+8dLa61LD5s3hDxFavputWq9/MsrgLMAOfnClGAyrMOa+bvjT8YvF3/BTD4g6t+zR8BNfutJ&#10;+CXh/UGsfin8QrJij+K5kOX0PSpVOfJz8tzdKemYlPzE16J8Zf2Ov2UfiH8LrLwh4/8Ahlo2n6P4&#10;V08DRdR0/GnT+H4Yk4e2uYSr2wRF52sFwCGBBwfgn4afEX46pDr3jX9kxtCtdO0PUwPh/wDFTVpn&#10;8M6n4zs1GRJcwtajT9YtcgxCSUwPKF8wGJiHr9Iv+Ccf7Zeq/txfs2W/xg8Q/De48L6xY6xdaJ4g&#10;sPtCXFnJfWu1Z5rK4jZkubUu3ySqxXKsuSUJPvjSIozuoM0YON1R3DO0LLEQW2/KPevxx8O/FWK7&#10;8Q+H/i/8fPAF3feIfCP7QV1c/FS+uraW6v43T+0rWFWV4lVYLQ3FhLb2Vs0z+QhuDGrDn9NPCfjD&#10;wl458PWvivwV4msdW0u+j8yz1DTrpZoZlPdXUkH8K+d/20vFPg/xz8b/AIIfBHwHdQap8SLb4waR&#10;rlpa6cRLdaHpdpJv1K7nKnMELWhe3O7AdrhQAcHH3Hb/AHePapaGYKMmvCf26/2nvFH7P/w/0nwt&#10;8IbG31H4lePdbh0PwDpNzC00f2h2BnvZ0Uhvs1rAJJ5DkAhFXcN4I8j+LXxo/bq8L/EDw58DPg78&#10;fPBniLxtq3/Ex1KLWvAfk2ek6PE+Jbu58m88weY2IYVXmRy+CFikZektf+CgfxY+CNvDbfttfs06&#10;toVr5uybx78OvN8QaGq4/wBZNHHGL2zXrkvA0aDkyEdPddF/aR+AviD4Tz/HbRfjN4avPBtrbtPc&#10;+KLbWYXsYo1AJLShtq4BHBOeRX5t/tLftNeMv+CgnjW11jQotT0/4T+GNUS68L+G4/D82p3niO9h&#10;Z9mpahZ6ddjULWGNgj28b27qeJZE3bFWh8N/2f8Axb+1z44/4Vr4Q162sfCui3TR/Ezxloun2W6T&#10;eisuj6bcS6Zb38N1tbbcuXBtg3lfNIT5f0F+214E+Bf7PXwOg+NXg4ah4F8VeDbW30z4d6l8P7OP&#10;+1Lm6bEVppEcG0pfRzOFT7LKroRlvlKbh9dfAy7+K978HvCt38cVso/GEvh+1fxRFpkOy3S/MSmd&#10;YwWbCh9wHJ9ia7CiivjX/gpb8aPEGoePtB/Y90r4tXHgGw8WeE9Q1fVvEGm+Yup6mIpYreDStPaM&#10;GQPJLLumeJWlWJcLtMgdfPf+CK/hz4QfDr9i3RfhT4Vs9P0/xx4dubiz+Kmm+ZG2oQ66s0i3Budp&#10;LNllOxySrpt2nHX641TUtN0bT5tW1W/htbW2jMlxc3EgSOJFGSzMeFAHOT0FfM//AATu1Wy+I/8A&#10;wUG/aA+M3wHvYbr4T6lp+h6feapYOG0/WPFMCzfap7Ur8shS3aGOWReHbYMkocfdgIxxRuHrRTTP&#10;EDgvQZoweWpPPizjf+lKZkC7i1RXOp6fZR+feXscKAgFpGCgE9OTWdqPxB8B6RF5+reNNKtY8Z33&#10;GoRxjH1JFJ4e+IngHxbdTWXhTxtpOpzW6B7iLT9QimaJSSAWCMSASCMnuDWuHQjO6iQsF+WvjH9s&#10;v9qj9srwZ+2RZfs8fAQ6XbaPL8K5fFHnf8I8L+/uZor77NMsSSTxJKI99uxhDLIyyEqWICHxHw//&#10;AMFOv2oPEem2eveGfiN4n1Kxi8+HVJLX9nXUrpLieORklFpcII0kMUsckTxTCBgykbtyFTPef8FQ&#10;P2w/D12bCfxbbahuPn2N437OviKKO7tcgmN1MqNb3gB/1bAwsRjzRn5b6f8ABWf9ozNnaxeKvD4O&#10;rRf8S+81P9n3xTarZzgZMF8puz5OcELLEZo88tsBBMlr/wAFavjlBfxz6z8R/CcOnRyeRqSn4F+I&#10;Vu7WTIxKiHUDHcwbSCWhkeQdPLJBw2T/AIKt/tMjVG8M2XxP+EN1qK+dMjL4J1OKC8tVYqjQSyak&#10;qCbO3db3DQPySgkVdxs+G/8AgsZ8UrbV9J1Txb4q+El7ouoXUkcNvarqGm3l5tODC32pz9gmXDkG&#10;4jEEhAUTLvV6+uv2TP24f2fP2zvDNxrXwT8cx3V9pbBNe0G82x3+lyFioE0QJ+UlW2yIzRuASjsO&#10;a9joor4f/wCCzaaLfwfBvR9ft7D7PP421GS6uNR1CK0jW3XR7xXjMk0E0I3b0bE6+SzRKHKZDL4X&#10;+yv8Uv2hfCn7RHh79lU+LFj07V9P1eayj8deGJLq8s4rWOCSF4H81fOiYTFd6XV3C21WR4/9Sv1R&#10;41+B/wAbfH/h688H+Lfiz4L1DRdQj8u60u/+GPnQyqRzuV78g89KsfsK6n8W/hr8VPGv7KXxO+Kr&#10;+MLPw5oOj674X1S5sGhmtrS8lvYXsizyyvMsT2WVd3ZgsoUsQBj6ijbK8mnUV574v/ax/Zj+H+vS&#10;eFfG37QPg3S9Vh3CXS7zxFbJcqQcEeUX35B9q4XxX/wU0/Yn8I6Vda5c/GhtQs7GQpfXfhzwzqer&#10;R2zAZIkaytpQhAxndjGR3NcoP+Ctn7POra7D4Y8C/Df4qeIL68sftmnQWfw4vbX7dBgkSQG9WASg&#10;7TjaSfbkVU1j/gqd4dsFM6/BDXtOh8sG4uvFGv6VYx6c5yVW8VLmWaz3AHDTRquQRkthT5L4g/4L&#10;N+LLnWJfC2nXPwO8MasIftFlp+s/FY6i+o22/wD1ttLDBBaSvt58k3CuuRv2g5rj7v8A4KxftNeL&#10;tNv9X8E/E3Q7i1ivmtbP/hEfgPrWqXSSAhWE8TXu0qHOBJbNPGyjcrEZA6X4Uf8ABQj9vrT3Z9N+&#10;Anjf4rTNdK15puqeAG8MxFZGP/HhqNzHbRhIwB+7uoN7bhmcYOftP9m79obw9+0l8P5vGui6FqWi&#10;3mnavdaT4i8O60Ihe6PqFu22W2m8l3jJwVdWR2R0kRlJDA16JXj/AO2d+0Vrf7Pnwnt7z4fW2nX/&#10;AI28Ta5aaD4H0fUmbyrzUbiQLudUKu0UMQluJApB8uFuRxnxfx5+0t/wUH8I/FDR/hN8Ol+E/j/X&#10;fsb6v4m0xtJv9CjstLAZIz9oN5d7Jpp8JEDEwIjmY8Rmu7+GH/BR/wCFuu+Mbf4T/H3wvrHwh8Zz&#10;SLHb6P46jSOz1OQ9BYajGxtbzPOERxLjOY1wcdZ+2R+174F/ZD+FB8ceIIn1TXNUul07wb4Ss3H2&#10;zX9Uk/1NtECeBn5nc4VEDMT0B/Na4bxZd3viP46/tXXOj6l4h1y8jutf+1eFWh1CO4bbFaaRYabr&#10;WjNJOiyGO3iWC7CuztI2Gd2r6Q/Za/4J7+G4vhtqXiz9q3wHoF5428XWsAu7fS7cRw+F7OItJa2V&#10;g6nNvJE8jzNNCVJnd2UgLGF9i/4JsfFH4jfEfwh440TXfiS/jjwn4R8aTaB4H8cX1uEvdXt7dFW4&#10;Ezp+7ufIuDJbi5UL5pgcsM/M30xRRXE/tBfHTwV+zf8ABbxP8dPiBPMNJ8K6RPf3kVsoaafy0ysM&#10;anG6R22oq92dR3r5o139ur9uXwJ4V8G3ni/9mb4c3Xibxpd29vpfgjTfiFex6g8joJpkJk04xp5E&#10;IZpZGfYu3Gcsob0f4Vf8FG/gz4v8Yx/Cf4waZrHwq8bSSrFb+GviDbpaLfyHtZXis1rfD2hlZ/VR&#10;zj2D4ofFPwL8Gvh5q/xR+JXiSHS9D0Oya61O+nJIjRewVQSzE4VVUFmYqqgkgV+X3xF+I3jn9rD4&#10;3XHx6+OLaf4f09bea1+Hvg/UvEkNneeG9IBLzXd5ayXVjPHeyonmTGKZ9kSrEudjFut/Y5/Ym8Nf&#10;tGag37Rfx28KwX3hbybiH4W2V1HqMd3JHKQG1xje3U91avIqILeMSgwpukGx5mC/R37Fnxd+LOm/&#10;tJ+Pf2PPE/i6Tx14f8B6Dp2o2Hjq+c/2hYvdvKI9HvmChLmdIovOEykMYnjEi7mDt9WU15I41Z5H&#10;VVXlmY8CvO/En7YP7J/g52j8WftMeAdNZCQ63vi6zjKkHBB3SdjWLL+35+xiImlsv2lPCd/t/g0v&#10;VFu3PsFg3sT7AGua1P8A4Kafsy27tD4ftfiLr8q5/d6D8IPENwr4/uyfYhG34NRp37fN14l+bwZ+&#10;x78ZL5f4ZL7w5Z6SOnpqN3Af0/CrN3+1N+0ZfQn/AIRf9i/VI5v4V8TeONMs4+g6m1e6Yfgp6VmJ&#10;8Sv+Cg3iadmPh74SeDbc42F7rUvEEo9ioWwX8Q34Vwj/ALTX7eHgP9qKH4J6qfh54xtdS8GNr+mp&#10;/ZtzobXPkXQgvLeKbzrsK8azWsg3oQ/nEExhc19Afs+/tFaV8f8AS9fNp4a1HQ9W8J+In0PxJoup&#10;yQySWd4kEFxgPC7pIjQ3ELqynkMRwQQPSqTcvrRlSOtfD3/BMTSm8LfDX4neAZYGjm8P/tBeOLSR&#10;GOdytrE88b+4McyH8eeeB9KbYxwa/L/wct5qXxK+KXh661/TJLeb41eKYV0S/wBaudGknV9WncCC&#10;S8WbR9VfLbvs88SSIHXLgMrV9wf8EjPiV8QPGv7O/iXwd8UXvl1fwB8Ttc8Mm31NUFxb28MqT20T&#10;mOWSP5YLmIDYxQLtC5UAn6tDqehpaa+/tXzL8Tf2zv2g9H/ax8RfsxfB/wCA/hLxHJ4d8Labr013&#10;q3jy602Rre7e4jVSq6bOisJLaTjefl2sQMkDStv2mf20Yx/xOP2LPD3+1/ZfxcSb/wBG6dD269Oe&#10;lXov2qv2g41/4mP7FHiDdg/8ePjTR5R/5Enj579MAd+1O/4a8+MEA/0j9h34gNt2/wDHvr3h985x&#10;nG7UV6Z/Tiif9tDx7ZxPNe/sQ/FhQr4VYpvD8zN7gR6qxx9R+VFp+2t4svbg2tp+xb8WWO3dumXR&#10;IVPsDJqS81k/ED/goxoPwfs9N1z4yfs2/Ezw3pOqa1b6XBqUllpuoAXM7MsSeTp97cXDlipACRsS&#10;cADJAr2r4Z/Ff4ffGHw6vjD4aeNtO1vTZGKC4065WQRyDG6NwOUdehVgGU8EA101Y/jbx74K+HHh&#10;q78YePvF2m6HpVim+71LVr5LeCFfVnkIVfxNfPF1/wAFef2H9P8AFtt4Q1Xx/wCJLV9SmddF1KT4&#10;d601jqSrnMttcJaNHNEMH96DsIGQx4z4R/wU0/bJ/ZK8XeJPgP4yH7QnhHWfCfg34zWd9470e116&#10;Bp7RXs7iCyvJ7fcJPKgu5oGYlfkDBiMAkfYGnX+l6tp0Oq6Vex3NrcQLPb3FvIHjljZQwdWHDAjB&#10;BHBFfJ//AAVY+N3wb+GWmfC3QvF/jCzsPErfFbRdV0eNcy3kNpa3Aa+ljiQGR99t51uqKN0ktxHG&#10;uWYCvV/+CaPwI8V+E7j4jftK+MvBWveGbj4qa1Y3Gk+H/E+pS3Wp2+l2Vr5NtLeGV3aO4lZ5pTET&#10;mJGijIBQgfV25cZzS5r5A/bH/wCCdXj34jfE3WP2nf2ZvitdaJ4y1TS7e21rwprGr3kOh+IWtxtg&#10;eR7OVJ7O4WMlFmQvGBjfC5LNXyV8Cf2mP2xv2FPiHefAj4r/ALMR0/wqurXF0ug654+09Z4Fnlkn&#10;kuNM1a9Syt9VDSOWNszyXC7iWkTASvt79m39rL4G/tU+D4vFHwi8Yx3Eyqr6nod3+51DTJOhSeDO&#10;5CGyocZRsEq7DmvMPjj/AMEyfg9481W68X/BHVE+G/iC/wBRW916LTdGhvNF8RShw4OpaVKRb3Lb&#10;ssJk8qdWORKDgj0L4T/BXwL+zRo3iT4m+OfGEN9q18slz4m8Y6wxhWGwhaR4bVDLI/kWlvG7BELt&#10;jLuxLuxrzD4K+E9d/wCCoPxY0n49+PtEnsf2ffB+qC9+H/h3VLN4pPHmpxn5NYuo3wVsYWAe1jIH&#10;nNiVwQqLX3esIXoafXK/Gb4ZaX8Y/hD4q+Ees3EkNn4q8N32j3k0OQ6RXUDwuykEchXJ6jnvXwF+&#10;zh/wU++Ffgf4S+EvgR8Q/BvxG1P4leGfDNnp3ivQLfwTeLcR31vAkc+DciISjcp/eIWVgQQeeOwu&#10;/wDgqv8ADOLWrzw5J8K9csL6zt98f/CTeJtB023u2MYdYo7mTUPJMnIUoXDI3yuFIIHnE/8AwWD8&#10;ceK9Omn+FPwc+Hkk9nP5WoWOq/Frdf2mASx+zQWDpcgAf8u00u7kLu61B/w8l/aPlvPt2rQWa6Ld&#10;WsTWt94J+BPi7VZIJWGX877cllHGq9juLMP4UPFeXX/7Z37Xfjy9vrHUP2sfEXhaa3lMum6jZeH/&#10;AAnoen6guOI5rXxBJFc2RzjDC5uV7nP3TLa/G/4x+J9FXWbj9tXxPcapHGUvPCbfGLwhcWs8g+95&#10;V9oYWdA3O1vJcrjmNgcHE0D9obxf4S+MnhvVLLUbXwV4gvrVNMs/iV8QPEHivOsJDuuJLG+u7rQH&#10;sbq2VTJKXHkqnzvHLAWJr9J/+Cavwd8VfAv9l2z8FeJ/iB4T8Rm68Tazq9hfeCbp5tMjtr7UJ7xY&#10;bd35ZU89hnp6etfQcqbh0r5j8HwyaN+278bNOkDBb7T/AAvqyjkqfNs7i1J+p+w4PbivTgsXbj6U&#10;4YPIP+c5p1RhY3XZj3Ix19//ANXfihsZynG1Qd27kew/ya/LP9nC++Kvw8/Z/wDDfgddSe48Q/D2&#10;G48N2esWOGv/AA9BBcPbGJ7zSAbuxhMkG/ZeWNzbMyDzJivK/o//AMExfjZ49/aM/YH+FHxs+KN/&#10;9q8SeIPB1tLrl6saKbq6TMUkxVFVVaQxlyqgKCxCgACvfa/O34leE/jh+xZ8bvFmjfD39sD4XReE&#10;/FniTWfGEfhHxJdafZeILG81K7mupRsu7mJLy2M0jBG823ZVUL85BY+UeF/+CnX7UR1WzTxjeaGL&#10;W40tpL7+x9M0m8ks5QcCRSmtATo2VPlOIJlwwCy4OItI/wCCrH7T7+Gllv8ASoptWhvl8z7H8L7u&#10;W11CzDsrSQMl8ZI59q7vJkTYSdonx+8PQah/wU1+PSa/p11otrql94fuLFm1JI/2eteOqWs+flEc&#10;Md1JBOmNxY/aEZdvCuGADV/4KE/tgq15ZQTLdTG4aXRtT/4Zp8ZwabdWu8HZcSSKJLW42FlCqk8O&#10;5fmlUMCNXWv+Cj/7Sul2P9s6Ha+E9Rs7OOX+2LbxB4B13Q9QtHRlyUgeSdLpNhLAwTOxI2hC2QuF&#10;c/tR/E7xL+0t8Ofjh4w1vwC1z4Vs9VtrjQvDtxcQNrmkX0UYbybi9KrHcRywW8otrlbcuRIqtla+&#10;lP8AglF468O/GLxN+0R8cPCEr3Gj+IfjNFFpl5LbSQtNHb+HtHibKSgMCrl1PAw4cdsV9iHOOK+V&#10;/BvxU/ad+NniD4gaRpfxo0jwuPB/xE1Lw8LfT/CEV1KsUQjmtmMk07KzNbXFuzfuwN+7AwRVLWvg&#10;H+2B4huGe/8A+Cl/xCs4WXm10fwZ4Yt1HXOGbTXkHb+PtWM37FXxU1JxJ4k/4KP/ALQF0x4cWfiH&#10;TLNW49IdPGO/QjGfpjV0z9iHwtbuH8RftFfG3XPmy3274vatBu5J5+yTQ+vbHatGP9i/4Kqm2TW/&#10;iU/ylf33xq8UyY/iP3tRPf8ASqmq/sCfso+IIpYfFHgDUNYS4k3TLrfjHVr1ZG55YT3TAnnvXzp8&#10;R/2QPAf7On7ffwh0L9ijVG+DepeMPBviltQk8LWKtZancadLplxAL+0YhbuIrPcRsCVcCT5JEcA1&#10;9jfsRftLfEL496R408HfGTwrpOk+Nvhx4wbw94l/4R+6ebT75vstvdQ3duZAGRJIrlT5bFmQqRuY&#10;YY+7NJt6/wA68I/aV/4KEfA/9nHxRa/Dy4F74o8UTK0l1oHh24sw2lQBSftN/cXU8NvYQk4VWnlQ&#10;yMwCBjmvOb//AIKq6nHoEer6Z+yL4wkudQuGi8O6Lea9pMd9rW19hltrdLiSV4N3Hn7RFgFywj/e&#10;V8zfCr4/fH74FftB+NNW+EPw98JP8I9e16817xRpOtfES3Fv4f1e5nzPFp+pJCLV5bmVpJnsd7+W&#10;4cl4/MUN6tr3/BUe8Npb6b4N/ZP8Zy69qFu02n6f4g1PTNOihh+bbd3rfaXlsLZtrMsk0SGUD90s&#10;hIB+C5/if8WPGv7Vrft4ftQ658KfHEdjNb6R4G0G6XUTpmnXUchkhFlYuIZrkrIxc3dyIrQbmk83&#10;hdn2FpH/AAVd/av1C81Cy1D4hfAfT20EtceIPsMZ1BY7byfNWG026uj6hen5VMUKG3Vn2m5LAitr&#10;4Y/t2f8ABQz45eJ9T+Hvwt8UfCu88UQR2982nr4Znks9C0uRiqT6pdw6jLGtzKUmMdnbGcjyjulA&#10;O8fVX7DP7U3iD9p34aan/wALH8IR+G/HngvxBceHfH3h6GUvFbajBtPnQMfma2nieOeJjyY5FHOM&#10;n0D49fBjwl+0N8GPFHwJ8ew3D6H4u0G60nVfsk3lyrDPE0bFG52sN2QcEAgcGvmO68X/AB3/AGHd&#10;Ih8LfH3wFN4t+HOmQW9jo/xG+HugtJcafbquwDU9KgDSRBQq5ntFkiIGTFAMCvQtQsP2cv2v/hK2&#10;n30HhX4ieDdYXBjZoNQspyD1/iUOpJ6YKnrivjL4+/8ABFvxn4y8aJafB/40w2fhnUtSSWbVNctF&#10;bxJ4XjBYuLDU0jF5d/KxiiS5uQkKswIlACj7h+Efwq+HX7Pvwt0X4SfDLRIdH8O+HNMW006zjb5Y&#10;oUGSWY9SSNzMxyzEljknPxz+0f8AGvVP27vHWqfBn4b6zcJ8HPB8rSeN9U0W+sJZfF80BRpbUQS3&#10;lvM+kopYSzRE+e4MaHarbpP2cfg740/4KD2VjpPwvm1Dwf8As56efIbxVoF5qujyeN7RF2/2bY6b&#10;cXLCz08owWS42guqmOEKMuv6QeBfAPg74Z+D9N8AfD/w1Y6Louj2iWul6VptusUFrCi7VjRF4VQO&#10;w/nzXlH/AAUE/aG8Z/st/svar8ZPAmnafNqFrrmiab5+qRvJb2Ud/q1pYPdSRxlWkWJbkybQy52c&#10;nGa+XNX+Hfx80X9vHSPhl8RP2zfirdaL42+GOoXml6pZa5FYeXr1nfxGVIYLeIW0cf2S6TEckTZE&#10;ZO52DmvbNA+D/wC1J4MuN2i/t+eMtWtf+Wdj4w8J6HeoOe729nbTN+MleOftW/sF/tM/HHWrr4nf&#10;D74++EPC/j66tYrW48ZeF/Ct/oepXdqhG23nnjv7iOaP5V+/AxAVQCAMV8v+DP8Agjt+194R1q/X&#10;xrrGtTabrF4134guPg/8Y4PDc+oSMNp3wDQ4o3G3AwJEU4yQzc19j/s86n+zT/wTt0C60v4c/wDB&#10;NX4keB7TVGjGsa94e0m18R3F95YOHuZbK9ubyTBZm/eJ1diOSa99+G/7f37HnxKeHT9D+PGi6fqV&#10;x/q9B8UNJoup9QMGy1BYbgHn+5/SvX4r23nRZIJFdWXKsrcEeuaklBYYA78+1fEn7ff7H37cGtft&#10;BW/7W/7GHxkj/tJPCsegal4LvotPinS1WWSZpNNvL21uYYJZHdDJHJEFk8mMmVQigfL37NP7YvjL&#10;9m743+Kr/wCN3hXxR4j8ReMrpJvEzeOdDsfDvi63htbTba21paGWKHVrZP3+FtIogrSu2ZWdq+7P&#10;gJ+1H8Df2lNNur34S+MvtVxp7KmqaPqWnz2GoaexVXAmtbpI5o/vDkrtJ6E4OPKf2n/+CU37Ln7R&#10;73PiHSNFm8D+JbjWINVn17wnHGkd7eQszRy3tlKr2l+QWbmaJnG5sOu4k+Zax+wX+1j8V/FC+DPj&#10;dqXg+bT9OvFjsfiNp6peXD2flyZmg0/Uobh9MvwywhZLa5EC73fY+xUP0l4l8U/s3f8ABPb9mpb3&#10;Wb618L+CfCtr5VvCELy3Erlm8tFXL3FzNKWOAGkld2JySTXJfsn/ALPXxe/ae+Mek/t4ftheFZ9B&#10;t9Jjkf4N/Cy4uN39gQyjA1a/TodTkjJQJ0t42ZeXLFfs4RIG3gU6uR+MPx8+DH7PvhOTx18bfido&#10;nhbSIshr7XNQS3RiASQu45dsDO1cnHOMV5Zef8FNf2TzaxXmgar461yG4iWSzuPDvwh8SX8NwjdH&#10;SaHT2iZSCCG37SDkGvFv2rfip8Cf20NF07T4f2c/2hrPxJ4fmkuPCHjrw54An0q+0iWVPLk8qS/M&#10;SPHLHmOSGVWjkQ8rkKR82+Mf2Pf2zdd8baJrnw0+C91p9vp9jJbQ+KLnRtN0XWre3CTJb2cY07xM&#10;nl2cJkDC2i+zqxQF1kywkdp3/BMX47eMbnR7j9p3w98SvjBpulqklx4Q8XfGYaTo2rXCgMkl3bx3&#10;GoM21sECORV+UZDDIP114A+Jn7a3wi8GWXwz+D3/AATe+Evh3w5pEPlaPpOn/HCW1gt48liBDDoB&#10;RcszMcEkkkk5JNdFaftR/wDBQiKYJrP7B3gTytyhpNN+O7zMBnk7ZdFiBOOQM8+oqb4cft2/E26/&#10;aY8P/s3/ALQf7M8ngKTxhot5deEfEEPi6HVLXULy1KtNYtsgj8qXyG85Mkl1SQAfLk/S0ZLR818N&#10;/ty337WPxM/bPtf2ePgB+0Zrng3T7T4O3HiNtN0VrezXUNQ/tOO3jjlvXtZ5Ig0W/aUVgpTJRskH&#10;xn4K+Lf2y/iRoXiDXvCXw++JnjBdL1a70bT9U1T4xGzs7+5tJ3huVlhi1KGa1ZZ43i85DLG8YWRY&#10;kOY27PUfCv8AwUEu7zz9M/Zse60/Ukb+0tI8SftJajHJZB4zlLO7tImdVD8hpI3fn7ygAL5HqH/B&#10;PP8Abg8VahDqHiv9n34Q641nvW3l+IHxKvdelvIihHlX2/SkiuADtKyRRQT5Rd0rguHn0X/glH+0&#10;DFcXFhN+y/8Aso2ui3zLLNpc2nXtxJZzFcO9pcLZx3EQLfN5cssyg8LtX5a6Lwv/AMEkfida2kI8&#10;Q+Df2ZWuo42iurpvgwLn7fH0AmSOS3QSgZxNAISc8qRgDovCn/BJTxh4O12z8W+CPjB4B8G6ta3O&#10;bfUPAvwpm0u8itTkPY/arfVI5JIiOkjDz+PmlcZB9v8A2RviD+0v8K/2qbz9jX47fGqT4j6XJ8M4&#10;/E/hvxfqmi29lqAmj1BrW5s5PIwkyJG9q6uwMmXbczZGPrl8mPrXzH+1j8G/ivaftKeDf2svglpO&#10;l+KNY8P+E9S8P6t4DvNSSyvL/TLm6tJ5buxmdhH9oieCNRHKBFIJsGWI4Y/O/wDwT9/ah8EfBD9n&#10;+98DfGvwT8SfDuuL8QPFV/Not78KdfnltoLrXLy4h3NbWckfzRyqflYj5u4Ne4W//BQL9liWTyrv&#10;xR4mscNy2rfDfXrJV4znM9kgx156VYP7e/7Giqj3v7Qnh21LHCrfXDW7A4JwRIqlTgdCATUT/wDB&#10;Qn9hDCC6/a7+HMO9mRftXi21j+YdR87j0NXbf9u/9hy8TzYP2wfhe3OPm8e6eP0M1Wov20v2M548&#10;wftYfDNo2zgx+PNPIPOMf67k+3+Fcz+zv8WPh78Yf+ClGu3/AMJ/F2k+ItM0n4I2I1LWtB1CG7tW&#10;nuNYuPJgaWJmUSotvKwThgsuTkEY+wq8T/bN/bKtf2PtA0HV3+DHi3x1deINSltLPR/BsME10oit&#10;pLmWXy5JEaQJFEzFIg8hAJCHBrj/AIfft9/EL40+HZPFnwS/ZwtdfsFbymkb4iWETwzADdBcRosj&#10;28qk4KONwIwQDxXkP7Xngz9sD9qHx34H8WT/AAK0zw3p/gmx12WYaX8QpLi+uLq7toooBD5SWoXb&#10;tk3lpGBDf6uUAxt5L+x38Jr3wZ+0l8KfEN3qs1vHp9rrmi/8I2/lxpp809mLnf8AZ4zCsDSi3kBB&#10;sbIt9nJMbkhz+gzLkflXxD+1n+1Z8Tv2Rv8Agova658NvAug63P4k+Cuya21rVJrfd9m1VtrRrDD&#10;I08gedVEK4dxIwjDPhT7B8Bf+Cwfww8cXi+FPjb8PNW8Jaxb3otNTnsYZb+ws3K70aU+UlxApQF2&#10;Lw7IBxM6EV9ceEvG3hLx94ftvFvgXxPp2taVeJvs9S0m+S4gnXJGUeMlWGQRwTyCK1K/MnU/2aL/&#10;AEb9or9oL4W+ANcuNJ8UeGNYf4ieBriGJZY9TXW4LqV4ZUcF4il9FeRCe2eGUpMI9xUFDrfst/si&#10;6D+0f8KPBn7Wen/tgfGC3m8ZeH7PVZF0zXNPtJgskQcWdxcxWQuLlIWeSNVmlfbg4r0yx/4JbfsV&#10;W3hSbwXrnw+1rW9KuNV/tK403WvG2rXFpJeh/M+0fZftPkRyb/nJSNctknk5reT/AIJ1/sIvqLa5&#10;qP7KHgfUr1gPMvta0CK/mfHTMlwHZvxJrptN1j9lP9n60k0nSNX+Hvgi3QfvLW2uLHTUAAHVQUHA&#10;A7dhWHqv7ff7D2hXIsrr9rP4evcdVtbLxZa3Ev4JE7MfyzzXK6v/AMFOf2YoJms/Buk/ErxdcY+7&#10;4S+EPiC8U+4mFmIT9d9dN/wTp1Dxp4r+KHxw+L998J/FXhDwv4y8V6Te+H7Xxh4fk0y8nlh0i3tL&#10;mXyJPm2FreMBzjcQeOMn6tJJh/4DXx5+3x8I/wBrXTPjz4X/AGr/AIA+DdH8YaZ4W8LXem6l4bkt&#10;RPrGnGSQyS3ulxSzRwzTSIEieNmSQpGFjY7mRvlf9j7/AIKX/Cb4Z/E34hal+0He3H2jxb4sivNb&#10;8YXGlXthPozCCC3g02/0+9hintY4IwgV4fPjO+R2KAu5+7tS0r4FftUfCNrXUbTw1498F+Irfdhv&#10;Jv7C9jDAbgRuRsOvBHIZeDlePk/4/wD/AATJ+I/hPXr74ofs0eK7jxpG+jnSrf4c/ErxBLcppuns&#10;QZLfSL6584Wqthc291HPbyhUEgCooHoX7Ln7Gep6T4s0n4mfFPwpD4fsPCyH/hCvAEMdr5On3TQK&#10;JNTnS1ka1F3880KC2VY449zjc0h2WP2ivil8RP2m/ivcf8E/v2TPEctjqzQxSfFv4gWse6Pwfo8p&#10;+e2jfG3+0rhAVij+9GrmVsYU19ffB74SeBPgX8M9E+EHwx8Ow6T4f8PadHZaXYW64WKNB3/vMTlm&#10;Y5ZmZiSSa6iiivkf/gqR4A/at8T2Xw/8cfs/eCrHxh4f8F+IJtb8X+CZizXGpywojWE0UIeIXf2e&#10;USTfZzKhaQQsodkC18z/AAA/b38OX/7RGpfG/wDaJ1Swv1j8O2ug2Nz4X0W4STwVG0ss12uradM8&#10;l3p/mSrD5k7DywtvFvEaje32ZrmgfAP9qz4WzaDr9l4Z8feENZ2meJmg1CyuMAMpyu5dy5DBgQRw&#10;QRkV8rftS/8ABOb49NZ6fffAr4s6x488K6DfLe6X8G/iJ4nkNnYzKV2TWF5Ksu+SMIFihv0uYV3s&#10;V2EK1aHws+CXxF/aj1K30/4jeEvGnhDwDa+XJ4s0HxZNeW91r91DK2NLa2e/ubdrIMiyyXEKqs67&#10;IlLRtIa9j/a3/ae1n4ORaR8Hfgf4XTxR8WvHTvaeBfCsbfu4scPqN6V5gsIB80kjcEgIvzNx65+x&#10;n+y1YfsofBmDwFceKbrxJ4g1LUJtY8a+LNQQC41zWJ8Ge7cDhR8qRonISOONBkLk+vVHPbRXML29&#10;wiyJIpV1Zcgg9Qa/OP8AY51z9lb9kDx38WfgN8TdV8AeGPFHhn4ua1Lodr9is7bUDoV20eoaftSN&#10;RI8aw3SIpAIGzaCCCK9K13/gqR+xnpU9rYaV4u8Sa5LfTNBYR+H/AIea1dxXcisFZI50tPJchiFw&#10;JM5OPXFGb/gpl4AOm6hq1r8AfiZt0uR1u7XUtHstOvflYKSlneXcV1KATnMcTfKCwyvNcT8Xf+Cu&#10;Fh4M8LW3i74d/Dbwhq1nJMV1CXWPjNpFrLpq8fNJa2n2u6lYE8xRRPLkfd71ys3/AAUg/ac1XRbn&#10;VtI1X4Uok7L/AGG3hPSdY8TwS7gpX7Ubcw3dvnJBKWc204LADOKviv8A4KQ/tS2Omw3fh3w9qU11&#10;ahW1Sx1b4A+ItNt7qPOCbS8kdwSpzjzYUDAfwcsOB1X9pXxz8TPjr4W+MPiP43axaSeHLySXw/aa&#10;pr3gnw8fD8k0fkzQz2lzfefqVtKjFDm4iKHbsBkCsPtb/gn98O/2mdD+NHxa+M3xn0Dw/p/h/wCI&#10;Efh+88PtoGvRXkV5c21rNbXF0qRu6wiSFLNtnmSgMrASSABj9bV4L+0x8WPjB4e/aF+G/wAFPht4&#10;ss9EsfFvh/xJf6pqUukpdTLLYPpYhSMO4VVZbu4LZViSicrzl0Fp+01Dcrcj9o+3mUZ3Q3Xgq2Kt&#10;+KOjfrWX8CPga3wYfxdqd74uk1nUvGnjG68R6xctZrbxpcTRxxlIo1ZtqBY16sxJJOecV6Bgd/XN&#10;fMfxX/4JkeDfHnxJ8S/EDwD8dfGvgO18aTCfxd4X8Orp0ukaxcmJYpJ7i0vLSaOVpERA4YFWKliu&#10;5mJj+Cf/AATc1n9nm31q0+E/7cnxd0WHxBqS6hq0OnpoMcctwII4A4Q6Yyx/uoYl2oFX92DjOc8P&#10;8Ff25fj78GvjP8WPhj8QvjvN4utfBfxKjsLC1+I2hrYxS6UdL024OzXbaCOzgui9zJIsFyuHAXDR&#10;qWcfbn7Of7Tnw9/ab8N6l4k+H7XEbaJrcmka3pt5JA01jeJHHKY3MEkkbAxyxOrI7KyupBOa9Ir4&#10;f/an+Cf7dHwo/bJ8UftZfsr/AA58H+NtG8X+C9I03WtM1a8kh1HT5NOe6YeTGHVbhJFuAchg4KbV&#10;jY4LeHz/APBTn9t/RtXudH1v4CeClktpHTbcaf4osy5T7yjz9NX94MrmJ/LfB+USYIXUtv8Agp1+&#10;1NFrUGk33wi+E8qXVs1xp9/H441a3gucRCXyX8zS2ezlwf8Al5WNd2F3ZOBGf+Cs/wAeG8MyeIrH&#10;4KfCCSa2Zhf6LcfG2W1vYQv33RbjS447hRxhoJJA+fkLHioLv/gsH8RbSbSpx4Y/Z/bS9dgVtN1g&#10;ftBlUEzjKQ3ML6WLi0J4UvLEsaE4ZlJAPQ+CP+Cuuq6r4c1PVPGnwS8JDUNEvBDrGgeEfjFY6nfR&#10;pjPnxRyw2wvIiMMDavOSDhdzKyiD9pP9sTTf2hfBWgaR8M/BkMl9p/ibw/4u0C8uPGGmR2epGw1K&#10;C6lsRP5xSG5ZYjEIZzE5aTgfKxX0/wDZk8e/Dr4i/wDBTn/hMvhOGs4dX+A93c+MdPjhNrM+oLq9&#10;hFb/ANo2+Awu4YVkjQyjescjhfkYE/b1fBH7bH7Pn7PH7V//AAUQt/hJ+0ZeXTNovwk0vW/h3Fa+&#10;JJbOSw1BtV1OG8u4IlkEck2z7F80kbgbAQMg1S0H/gl7r/gHWm1X4c/ti+MoWuJvN1Zta0uwa61d&#10;VUiNL3UbGOzv7hVJDAPcZyOcgkVynjn9g39tSzbVYNE8a/Cf4h6HcXrXWl+D/E2jXuh6PZSNIGd3&#10;tbV7g38r87pbuaUknOOx47Qf2Jf26fB8U2naBb+J/Buk+W00Oh/Cz4rQPZxTEti2tILqKzhsbZAE&#10;I/dSuWdySQqqfFdd/ZM+PHwM+KGn/tNWPw2+MHhr4u3TfZ7rxbY+d4kjsYtjKbme+jTVnuPlLL5N&#10;vaWoZS0Z2Kxr6D8D/t+/tyeALWC01/8AaH0HxHYwyNajUvH3w7t9I1jVLrJxKbJ7nTLewtMKWMs1&#10;wZDkDyg3y16L8G/+Cq37UNvr/h/U/j78EvBuqfDzWfElhoOpfEz4fatdrZabeX0629oUW7j238Rl&#10;kiWSa2keKLc37xiu0/f8LOwO5s80pjU9q4/43eBfg14++HGp6H8ePDmh6l4XW1afVIfEUcbW0ccf&#10;z+axk4TZjcHyCuMgjGa/HXVbfRfFXjrxl+1B8E/jFfWXwr8Kag0fgvxVea1FceJbW3iUtM32xmOp&#10;Q6bJIQtvbyRXhkUMXj2Mmf0O/YZ8VftPeMv2edL1/wDa38IQ6P4qmmk8uFNouJrHg2813GgCQ3TK&#10;T5kaAKGH3VJKLrftY/sv/D39sT4L6h8CPifqusWmkalNDLcSaLeCGUyQyLJGG3KySJvCkxyKUbC5&#10;U81zvhv9ob9pb9kK0tdB/aV8IDx98P7G22Q/ErwLovl3+lQoBg6lpMIOYwvWezyo2kmCMc19MfDf&#10;4m+Bfi54N0/4ifDTxfYa9oeqWyz6fqml3SzQTxnoQ6k/QjqDkEAgiuiVtwyKbKMxkGvi/wDbA0T4&#10;2/tK/tOa1+ylo3xI8PeFvCOl/D3S9bkOrfD+w12bVJ7u71GCVVF6WjjWJbWHny2OZj6DPA/D/wD4&#10;I9fDfwY0dy/x78UxyRqAo8M+FvDehqmD0Q2OmI6Djs/416dZ/wDBPz4K+VDb+KfHfxS18R/dGr/F&#10;zXWjHXjy47qOPHJ4CjvUcf8AwTL/AGAF1BdV1n9lnwnrF1GuVvPElm2py57nddtIc+pz2rqdB+Af&#10;7G3wpC3fh34PfDfw+YRkT2ug2FqyDn+IICOh79vas7xN+3b+wt8PruTR9d/ap+HNrd28ZMmm2/iq&#10;0luI1B7wxO0gx0Hy/SvBf2v/ANsT4BfE2D4T+PPgb4svNe13w/8AE3TdV0GO28N3yxaxYOTZapBb&#10;TywLDK5sbydtofJ2gdwp7z9hj4k/Cn4eft3eNvgt8LbK10zwj8RvDlv4h8MaPY2DWMdhrenyPDrM&#10;Elm6o1rcSJcafOwZF3gF+Sc192V84/tZfsTfEP4xeO4vjR8BP2jfEHw+8Uf2dBYaxaWXlyafrtrA&#10;8zwxzgoZIZEaeXbNGTgOdySYAHxl8TPBn/BVb4a+KLzTvE2rfEibT7tDa2dz4RZ9TWCcElLmGS3t&#10;LhjEwwrieBWLc7YVJI9d/wCCUfxk+OHxP8K/E7w38e9V8R3OqeFfiIbOzj8WaTJY39ray6fZzpBJ&#10;DKqumHkdhu3cNhXkXax+sq/Pvwf8W/Bdz4p1yz8X+IdY+JU+n+IdaGvaevii4a+0JYtUu4lgUWlx&#10;ujjEKJIguIEiVWwblQCq+peCbH9jX4+eFm8VeAP2ffiP4q0ae6urEajp1vrFxazSW8zwTKsouDHI&#10;qyxOu5SynGVJGDXnvi/9n/4l/De7s9S/Zh/Zk+KGq6Tp9xNLpfhHxNpa202hySPvkfStX+0fa7He&#10;3LRSi4gfLAogJJ+wf+CZfwx+IHwe/Ys8GfDn4meDb7QdW0wagJtL1F7driGOTUbmWPzPs5aIMY3Q&#10;lUO0EkYGMD3+vi3wt8I/gf45/ae+Pmt/GLwR4Z1y8b4iWEFt/wAJNpltcGC1i0DSzGsYmU4XfJK3&#10;pliRzXaP+y1+xbqUZtn/AGdvhlIvOVHhLTz7npF7fpVO6/Yn/YWv2UXP7LHwwkZTlM+DtPyP/Ift&#10;+tZtz/wTo/4J5aimy5/Yz+Fcq+ZvA/4Qux+968R+9U4v+CYX/BOwT/adP/Y98A28nUNp+gxQMvPQ&#10;eWFIHsPatbT/ANgf9lDR/l0H4cXmnLt2iPS/FWp2ykZzjbFcqOp9O9eJ/tG/s93Pgb9q/wCCPgT9&#10;nX4t+OPh5/wkq+J/7U1TRfFV3dF5rWxhuLUSwXkssU8ayI5MbqVYbgcEgj6q/YR+O/xE+N/gbxhp&#10;nxXtNF/4SPwF8QL7wpq2qaBDJDa6rLbQ28n2xYZCzQFlnVWj3OAyMQxBAHubAlTivjn43fsgftue&#10;BfiT49+LH7Fnxn8H2tr4+1iHWtZ8L+KvD7tPHqCWEVo7W10JTEBItvAxSSHkqR5ijkeGPrX/AAU2&#10;la4sfFvjf4uaLqFu0STW+ifB/Tb6IEhd0kUyW0sM+M4aLzEAKttmk4zpHwP/AMFBtSvgV/aL+OE8&#10;Nun7y3k+GOj6el6zZ+aKYaW7W5X/AJ5yRyqflIlOW25+p/Az9udLKK01L4+ftJ3y3cgli1DS9C0i&#10;2u9NP3lhubcQ+TcoOEeSGaJu6qeooeGv2e/2+JfGG7WvCn7SGt6PNJFFcW8vxP0/TPKiyN9xbzR6&#10;hE6N95jbSxSDOALgA8dDa/8ABPD9pjxLYX2ga74V+LFxbylpdN17xP8AtLXsOqWz7wyxyJazXNpM&#10;uCVz5S4VQGDEl6j03/glV+1f4e+IGk/E/wAFaN4V0nxBo8b29trc3xm168fyJMCR1iuLCXyZmCJu&#10;2SeRLtAkgdQoH09+wL+yd8Yf2aY/iR4k+N3jnRdd8QfETxz/AMJBdNoFm8cEA+x21qFJcKWfEG4k&#10;Kq5Y7VA4HunjfRr7X/B2qaBpOty6XdX2nzwWupQ532kjxlVlXB+8rEMMEcivy7/Yb/ZE/wCCfut/&#10;Dy1s/iJfalovxX8I+J57P4hafcfF3V4LkeKrZVhub0Ib1SxmULMkqj7kqgbeQPoCL9gv9hK51bXv&#10;ENxLqV5eeKoRF4ku7r4qatNJqkYQoI52a9JlTaSNrEjnGKmP7Bv/AAToi0rSdK1T4XeG7yy0HZ/Y&#10;lvrGvT3UNhsQKPJWedliwoA+UDA46VR1H4Lf8EjPhlcNe+IPAvwD0eZT+8uNWj0iN+OPmaU5OOnJ&#10;71BB+07/AMEi/Axx4f8AiN8FY/LOR/wjkWn3AyDnj7Krc5A4H88V2fhn9tL9m7xFaonwy0rxdr1u&#10;qgRt4X+FeuXsSg8DBt7JlAyfpXmv7R1/4/vfix4J/am/Ze/Zu+JOoeMNB1KHSfFOmy+DL3S217wz&#10;OzfaLVjeJFG0kLstxCZCu10ZcgSNXvH7J3wF+LukfG3xp+1V8VNKtvCtz460fTLFPAen3guWgSyM&#10;/lXl7MP3b3jJP5ZWLKRoip5k2Aw+iqb5cWc4696+Hv8Agop4C/ZT/Zh0ub49+BvEfiL4d/FTxVqP&#10;2bw5p3wqjja+8a6qRlLebS3VrbUCTgvLLHuRefNTjPpf7JF/+0nqP7PPhnU/2vdO0Oz+IVxZmTxF&#10;a6ArC2gYu3lx4Zmw4j2B8MVL7tvykV0nxk+EXgP49fC7Xvg58TdKkvNB8S6fJY6tbxzNE0kTdQHU&#10;gqR1BHQjNfn9+0v/AMEuPjV4U+GqfCnwTqWteNvhtAscFjoug3kFnqemRh8jzLSdJbO5hCDY32OO&#10;1nkXKHfvY16/+y//AMFifDPw78N/8K8/aY8I6Pouk+Eo10ibxN4WhjsPsMsGIvs914enkGoaeUUK&#10;AqxOuCCFRen3X8KPjV8Kfjr4Os/iD8HPiPo/iXRb6Pdbalot8k8bdipKk7WBBBU4ZTwQDWF+1h8B&#10;NN/aj/Zz8YfALUb9bP8A4SbRZba1vyhb7FdDD21xjv5c6xSbe+3Hevgv45/sof8ABVfxHq+la34+&#10;+Geg+NdW0vzfsHiXwX47a3j0KN08uR9O02ZrAi6dOGluLm5xk7eCUrltSvv+Chfga5iL/CX49eGf&#10;MtWijEOqTeJY7SVcE3d1cquotKzgErbW9kRuYgyqAK5fwH/wVQ+L83it/CfhT9pOPxBPpO6313Rf&#10;FXwtluvEM10iESeRpekrDIkfmDaTdNbFQQWC4wfSPhz/AMFUf2ivGuiag2g/DH4e+Idc0djc6x4d&#10;uPEUvhu40iw3HbcXrX7PDb/KCzKkkwUY+bk7e3i/4KkeJvDekyeLPij+yX4gtvDaRx/ZfFGgeILS&#10;Wy1F2wESy/tL7DLfM3JXyEcOPululdB8R/22P2J/HXgqzsv2pvhX4g0bS9UhMy6b8Tvhbd+XGNpY&#10;+aGgkSEhQT85BAGemK6b/gjQfhqnwS+JVj8DDptx8PIPjVrDeAdQ0Vh9hu9Olt7K4Jt9vy+XHcTX&#10;FuNvAMDDsa+yKY0KyHLj6VyHxi+BPwf+PfhT/hDPjF8O9L8RaesyzwQ6jbB2t5k5SaJ/vwyqfmWR&#10;CGU8gg1+W37Yn7JugfAP9rPw/wDDn9lvxxrHjzxdeae2o3Wg3F7cHXvBmmxlmS9bXrOKXUvszSMY&#10;o7OQTGVieqq1en/sGftx/tA+MvjLb/ssfEzSZ/G81jbSNr3i61sYobjw6VWRoo9S+zs8GZPKKLvF&#10;tclipa1C7pB9vEkKG/i6hvevl39oj9k/416t+1toP7aXhNdB+Jdp4N0nyvDvwj8ZXElna6deFlZt&#10;RsblA8S3pCkK1xC4GeHjwCPevgf+3l8Hvix4vi+Dniu11P4f/EM2vnt4C8cW62l5Mo+89rIGaG+i&#10;B/5aW7yDAywXBFe6CaNjhWp1fD/jnwzoPhv/AIKceKvC/wC0N9m8RWfxS8BrN8L7vW/nj0u2toVt&#10;tX0K3RjtQyApetsAaVJpd2RFmvKP2ef2wdA/Yw8F6n+zzr3hbxF418G+DfFUfhn4V+MPD8lmza5A&#10;wBi0tBd3MLXl1auXt2a3EiMsIJKsrhe38X/8FUdI8O6h4k060/Zr8SSHwn5Sa6914n0RBbzzNtit&#10;MwXkyvcucAW6FpjnGzpnPm/4Kb/EiW4axg/Zl0/TJ7azjvddi8QeOzAvh2Blyr6o8NlMtgQoZikx&#10;WTapwp6Hh9N/4LJ+I/FmrTaH4R0L4STX00qQeH7O1+KEk82rzFXLKiS2du1qq7PvXXkq5YeWXwa1&#10;td/b2/bDtdJF8bj4H6WunXn2fxhql1fX91pOjSiTY9pHdCWJ9RvN5Eaw20LqZsxtIvBrlfEn/BTj&#10;4+eFNUvl8b/tE/AnSY/KZfDuhrpirqV8wfb592suum306HqVWSczsoY+SGXYOq/Zu8M/8FJP28vG&#10;/gH4jeP9c8D6P8MvCPjLT/FEfiS38H3lnda7NbXBcRaWs0/mNaywl4mu5o4lkWUmNJUO8/pfEJFi&#10;Ak+97V4T+05+x9rXxc8eaP8AH/4QfFC88F/Ejw3pM2maXqzWq3en39jJNHM9jfWrY86BpIkfMbxy&#10;oeVcdK+cv2ZPEX7YX7MOieL/AIWfFP8AYN8b67qU/wARtZ1XSdS+Hd1pdzpFza305utyzXl5byIP&#10;Nlm+V4wwULnkkD0c/tAftoXAZ9L/AOCZnjz7qlFvvGnh+Hd04OL18YyeOenWgfFr/gonfPjTv+Cb&#10;clupLfNqXxa0mNRjkcRiQ8njgfjWlZal/wAFN9ZH+j/sm/C3SR/1GPjFdOegzkW+kSev97+Htnm/&#10;b+Ef+Cl2oD994X+COlNyVJ8RavfY5P8A06Qdu/qOlXbP4R/8FELsqdQ+Lvwbsem5YvAWq3ZHAzgn&#10;VIec5PT8K0fh1+yl8YrP4+eH/j78Y/jJ4f1i+8O6DqWlWtn4b8Fyaak0N69s7iV5b24Zgr2qMgAG&#10;CW55r36T/V/MPyr4F/bK/Zw+F37U/wDwU9tfBXxUs7WaPRf2fftegTP5bz2N9NrTA3EUUoaOXakC&#10;hldGVlkKsCr4r59/Z3/4J7eGf2lPCmveIdP+Fnwc0KTSfFmveFvE+mr4HmYtf6dfS2wvLeaOeOWz&#10;d1RZfLjdoQJduzBr0Cf/AIJgfH7QfD8f/CK6x8PZvEFjcM+m6xa3WraLFNGQB5N5bWrvFMCRkvEI&#10;ZAD8rqckrpH7Bv7Z9nrN9Y3CeH10PUrYmSG1+PXiqO8065xwbKZbf5ItxYiOdZyAQA+0bav2P7Fn&#10;7eLeELrQ9V+Iaw6olwP7O17R/wBoPxbau0K/dS6hMTxyHk7miEOR90Rnrh6x+wh+3je6rb6m97o1&#10;3DMwOsabcftA+JGi8wIU860aXT5WjYt8xS4+0rzgYwDWKP8Agn9+3lpnie31aTRvCupR29wp3XHx&#10;CW682AY4ZbrQyqzAjsrQMGb9yO30R+xH8Vf2j/hT+0HZ/sx/tC/s6/Dvw9beLNJvtS8P+JPAbxQz&#10;3zWP2dXF7bxRRxs2ydMSqEHGPLUV9uV8Uf8ABYuJLSH4I67N4Zj1SO3+Kxg+z3Fndzpvn0fUIoyB&#10;aHz0lDlDG8WZEkEbqrldp+YvhudP+Ln7UPgPUYfG2u6bda54gvNG1LxX4R1iEX92kGlXdwlhd6pa&#10;tFJOiNbqBBf2cV2jfxsCTX2dD+yZ4bDK0/xl+Kk7K3z7viVqK7u5GElUY+gFamlfssfB2w+IOk/F&#10;S+0zVNW8RaEkiaPq2veIry+ms1kRkdUM0rYyrMCOnNejVwnxc/Zj/Z8+Pd5Ff/Gb4Q6F4kng0+aw&#10;jl1WxWRhaysjyQZPWNmjRih+UlQcZFcxJ/wT/wD2LJbr7dJ+zd4Va48lIvPbTwX8tMhFz1wATgdB&#10;k4o/YX+G3gn9nr9pv4vfAf4Y+ErPw94ZuNL8PeKdI0PS4vKtYZLpb20uZVjB2q7yWA3EAFiMnPWv&#10;q6vjn/gpTefCHSPib8P7XUv2b/EHibx94gtNUg8M+MPBOsHS9X0eC0jWeVEuoczyKfML/Z1WVWCu&#10;TE/Kn4U8C/Eb4pfAH4L6d4N8H/tNt4f8EwX13B4TtdR+K2mQ/aGMryyQGW18OeZbP5ruBHK0Hl52&#10;MqYqyvxj+I/j/Qo9b8I/EPxnrjQxodU0W51Tx5d3D56tbPpl3a2N0R7SqmT94ZANOX4EeNfileW6&#10;a58IfHXiLSNXG221D/hTeu3E1gTxuu7fxLqBiKA94ZZywGdvIzpeEv8AgnF8Ybm0utP0L9k7V9Hv&#10;beZP7L1/+x/AWmWt0vcy28Nh9pjXGBtWRpDk/vAQCfXvC/7Bf7clrZ6eIPFGmaPGu1dT0eT40+IZ&#10;NOlQk7jHbWNvaNBJt4B8+VFPZhVy8/4JKfE7xRrEet+K/jH4VaazvIrnRptW8O3+vXWmOjM4KTXt&#10;+El+YrtaWF3XZuDA12A+G37Qn7E/xM+HnxSv/wBs/wAYeJvD+vfEjR/CviDwbqEKnRxb6nN9ljkh&#10;juHnlgdbqS2wY5VAXcCpyc/oMjKFGTSGISDDD34ryT9oT9jn4K/tCXI8Sa7pt5oPi2HT2tdM8eeF&#10;L46frVjGSSI0uY+Xj3Et5Mu+Ik5Kk4r8x9aT4x/sPfteat8DPgV8V/7a1Ozkhvtd8QWGoAaZd3V2&#10;SUttasL1yk2pyxK0o+wXEU7R5YRbcRt9vfsS/tgw/tdeDtevrvwNfaDrHhPX5tF12NrW4+w3FxGS&#10;DJZzzRRmaPIZWVlWSN1ZXUfKzdx+0D4X+LXjP4MeJfCnwK8c2PhnxdqWkyW+geINQtDPFYTuOJSg&#10;OSQMkddpw2GxtPj/AOwp8Wvg/wDsN+D9J/ZY+O3wrufhXrmoao/meNNY1YajpPjbVpc+ZeHWCqbr&#10;udxu8q5SGQnCIrABR9uQ3EMyq8UisrKCrA9QakoopjQRPkMud3Bz3rw79qv/AIJ9fst/tc/Z9e+K&#10;vw3sv+Em06MLo/i+ztYRqFltJKjdIjpNGCSfJmSSI5OUOa/PH4kfDn9or/gmb+0vonw0+GnxMGoa&#10;p48jvNV0tvDeh232HWTaxjzF1TQrfyY7LKmL/TbINLKy7QAcIfrL9jT9vbwl+1Hr2tfCfXdIj0P4&#10;g+FLeOTxLoNvcPLCsbHAmjaRI5owWH+puYoZkyMx42u3uniMeIo/D97J4Phs5NWWzlOmLqEjrbmf&#10;bmMSMgLBN+NxAJxnHNfJv7AXiDwr+yz8RdT1X/goNpl9oXx6+IWrPZ33xM15kk0DWYg2bbTtIvUx&#10;HaQKuNtrMIZmc5IkJU1+hEFxbTjfFKGDYO5e/oamor5J/wCCi2j+GP8AhM/hro2gfs2eAfFXjnxl&#10;rtzpGjeKPGkMkS6PHBZXF2cXNqhuUdvKIRY2UffJZSBnwG5/4Jf/AB68Y6tq+teKPiH8N9LfXJCd&#10;UitNN8Taqtwu3Gx/tuueW6gDABjIHTAAxU2k/wDBFLwRcXC3fjP4z2srLt8tdB+Efhm3aPAwAkt3&#10;Y3cwA/3xyc9a9O8E/wDBMz4UeCVEdh8bPiiBt2mLSvFw0ZGGeVI0uK245xwRkGukl/4J6/ss6qnl&#10;eK/DXiTxAOmzxJ8Qta1ENk5yVuLtwefUYpum/wDBPj/gnn4Sm+3Q/sm/DOCZfma6vPDNo8h46l5V&#10;LHj1Ncz+2n4Q/ZbX9jXx98H9A1v4c+Em1bw5cLo9r9r0/T4DfRr51t8pKLkTRxsAe9cV+zL8a/gJ&#10;8Pvid8EfjL+zvqsfhv4efGGa40Txj4S0vVH/ALL0nxFd2cd3ZRyWW4x2N2Zop7ZtiRl2mG8E4x+j&#10;NfNP7feqXHwn8RfDv9p+fwJ4i1zR/A91q8PiNPC+jvf3VrZXllgzeRGC7RrLBCXZfuLlm+UE15h/&#10;w9a/ZeF7peniDxA39sSRJp0629oYZWlUND+9FzsXzRxGWIEjBlXLAgdb+z1+3j8Ev2kvijq3wc8F&#10;WniDTvEmiaQupahpPiDRzaSpD5xgbKliyMsgHysFJV0ZcqwJ9srw/wAf/thXnhr41al8DvDXwwab&#10;ULBrWKPVfEWtLpmnXs88HnJDBceVKGl25HlttclG2qwBxcb4rftjSyNBD+yboK90mm+JyCNv++bN&#10;mH/fNfIvxL8I/En4bftM+Pv2g/jv8MtP+G7eNLzTjZ+KLHXrptPdorOG0CS65ZqjadnyIv3d7aSW&#10;zn0YnPvv/BF7w5B4H8QftBeCrXQ7myhX4n6fqUS3tjZW8mbrw/prNlbEC2b5lYeZCPLkILADOK+7&#10;a+RP2x/hT4S/aG/bW8D/AAm+LFhJqnhXT/hrrWrHQ/t08Ect8b7T4o5yYpEJaNPMVTngTP61Si/4&#10;JnfsUWgV7D4RXFkem6w8WarCW9spdDIFXIv+Ce37LltGlvYaL4rtVjk3Ktn8Stdiwc/7N6Kcf2Bv&#10;gIjf6Jr/AMSrc796/ZvjJ4jjw3A42330/wA5ouP2F/hwYpIbL4z/ABms45OPKj+NGuunPB+WW6cE&#10;H/aBrn9W/wCCbXwp1afzr34vfEabaeRqGvW99kcDH+lW0p4x6/nXiv7Y/wDwT5+G/wAFvg9ZePvh&#10;14ju31xfFmh6XFdav4U0C9hihvNUt7aR3gbTtkpVJmI3ZGQCa+kP2C7fRfh18bPFXwH8Y/s9/D/w&#10;7490vwrY3z+N/h7ocNjb+JtJeeeON5oUQPaTLMkhaAs8ZLFo2Iyq/WlcD8af2Wv2cP2i7aO3+O/w&#10;L8K+Lvs8ZS1k8QaHBdSQKTnEbupaPnn5SOea8tv/APgnT4N8OIq/Ab4+/FD4c+WuILLRfFh1Kxj9&#10;AtpqqXUSD/ZRUH868P8A2oP2jvEP7AqR2nxr/wCClXwmuLqRFktdB8YeAZv7ZuIskbxHpV4HwTwZ&#10;Ps2zIOMV4/pv/Bcy/udNvtd0D4beF/HOk6THbtqeqeDdU1keR58nlQh1bS5I43Zs/u2mVhzxX0d8&#10;F/22PiJ8aPBlv490L9jDx1qGj3G5V1Lwvrmh6pDG6n5o5FF9HNG645jMW9ehXNdpqP7SnhOys2Tx&#10;p8Gvifp8DLib7V8LdWuIgO4d7aCVAvqSwB9a+NvhAfF37SX7CXir9ib4NeBfFmv6z4a+J97pfgnW&#10;H0WWzstK02y11L3SLq5vLlUjVUt1gPloWnMagCME5P6w2YlES+cctgbtvTOOevapJSVTINfmz+1H&#10;8fLf/goF441zwZHqt1D8Bfh7rk1jr76et/JH4z1e3LrKl1LpiPJaabayJuzJtE0irIcRou6v+zP8&#10;KL79uP4mab8bviJZLL8Ifh7qZT4baTNrb6tD4l1W2aSL+1hcXEEc0tlECFgR9weVWlJKiMn6a/ao&#10;/aR8HfstfCW6+IXiK3kvr64lTT/Cvh2zUtda5qkvy2tjAg5Z5XwuQMBSxbABr4AvdY/4Kb/sKeLh&#10;8ev2k9Vkt9Q1nUDqHi7WNUu7u68F3ttKiumnGWB55NNuYQfIhZbOGESKWee4WTA+yv2ef+ChvwH+&#10;OWvWnww8SS3HgX4hT2MVw/gHxe0cN3KrgMHtZFdob2Mg5DROzbeWRSCtZvivTNF+Av7YPgnRv2UY&#10;bq18YfEHxBBdePvBelzY0m58PxtsvdYu4MGO1njDjy7iMJJPLsiPmLuKfbUBYx5anOCVIFfO37XX&#10;7Nv7Q/jLxtpfx7/ZA+IPhHQ/Hml+H7zRLiz8eaRc3elarZzSRTxrL9mkSWGWKaLKSLvAEsgMbBuP&#10;lPxPcf8ABV7TorrTPHXi7xxZa9IjeTpfgP4V2FxbQ7SoMsFywube5QlvkjnubOUjOQu3NVNW+G//&#10;AAUc8aXOnqNF/aCvltbTN839qeH9Gs9WcsMo0cF3bXVi+ORMs86gfKYnGCLGh/8ABKH4+fE3Xm1j&#10;4meB9Xl0m9CyXOnfEj9pHXNSv7C4xki3azikhkgySDHMWPGd207K6+y/4Iua1ZS39x4fX4O6RNqW&#10;2G8k1L4anXVurUf8sporqZIcnLBmijhLjbuyw3nofh5/wRgvPDMFnaav+1xr2nx6XOsugyeBfCen&#10;aVc6OuMG3trqdLqdbcj5fs7O0W35dgX5a9c0n/gm38N9P1WfW774zfEK8ur2z+zak66hY2SX8ec5&#10;nisrOCOVx2kK71DMFYBiDu/BP/gnf+yx8AviBa/FfwN4M1K48SWFrPa6bq2veJr/AFFrCCYgyx26&#10;XEzxwKxHIjVepxgGvcKKjeFEVmXjv+NfFfh/4ifCT9nv9uj4/aL8Vvib4d8K/wDCWal4d8SaPDr2&#10;uW9mLqBtHgsJJYxKy7v32nyBsZ5xnGRn060/aq/Zhv8A/jy/aN8BzfNtHleMLJsn04lr87dK0z4d&#10;+KPFPiPSPCsen3194m+IniR7O+0O8e4kMyazeOpazuJVW4kEZEm7Trm2vxAYnRJFTzD+gv8AwSYt&#10;hF+xLok/2y6mN14o8S3HnXgn85xJrt84ZzcATFiGGTKPMJyW+bJr6V8oepo2AdDTq+e/2sf+Cb/7&#10;OX7V+vx/EjxN4G0yx8cWVnJb6b4uXRbW6kKlcKl1BcI8V5EMDCSAsoLeW0THcPnVf+CM2pw3WmtJ&#10;8P8A4JzWukrIbG2Xw5PG8UxAXzt7rL5ykZJhuhcqp27SpXcc60/4Io3cUatqfwt+Ed4b6Wc+Ire1&#10;m1HT45yw/dz2zxI0tnMpC7ljcW5y5WGPKhZdO/4IpXy2s15deEvAMepQXDDS5I/EWs+RLb/KRFeQ&#10;p5cczbgV82JYH2Y53bmbH1L/AIId+IzpupaNo+k6Dbw3KrLpdxb/ABY8QxXWn3GzBXd5LR3EOfmC&#10;yRF+oMjZXZW0f/gjb8ftDuWhi8I+EZrS+t0fUPsf7QXiyzmtL5QP9Isn+xSmONiCDDMJv4drgbla&#10;TRv+CYv7Zeia/wCHvHVp4Ssf+Ek8L6k0unXk37Q2u3Nq0bq8byxw3Fk/2a5aJtrMpaGTLB4SjlF+&#10;m/8AgnB+zT+0d+zza/FDWv2itY8OyXnxA+IA8RWNj4dvpbkWu7T7S1laZ2ghTz5Htt7iJfLzyuN2&#10;1fpymsgYYP1oESAYC+9BjB/OjylNKqhRgUtFFI6K42tXHa3+zz8CPE19cap4k+CvhHULq8Ytd3V9&#10;4btZpJmPUuzoSx9yc1z+o/sSfsaaqhXU/wBkn4Y3K8Ei48Bac/QcHmE18r/tX698JvBfxZb9kX9g&#10;7/gn78J/F/xQTRUu/EN9rHhrT7PRvBdpMQtvNfMkG+V5MM6W0WXZI8naCufD/E3/AARu/bI+L1zb&#10;638bP26dBMkN4tzJ4b8K+AZdJ0mRQcm3dNPu7VpIieCzDzMdHGTWJ4T/AGa/iR+xF8W9J+Funaj4&#10;i8Eal4j0+b/hGfiN4P8AGV/qFnr+rx28s0kM9heNKhnOzMFgYCr/ALwi7LLiv0B/4J2/tF/Fv9oT&#10;4QapbftB+D4NH8d+CfEL+H/FcVqsaw3NykEFwlyqxyyrEZIbiF3iEj+W5dNzba+gvKFOoryv9rr9&#10;qPwj+yN8G7z4reJtLvNXu2mjsPDPhjS1DXuv6rOSttYWy/xSSN/3yoZzwpr5/wD2Xf2X/HEvjq4/&#10;bB/bD1SHXvi94htWjt7fhrLwVpzYK6RpynITaf8AWzj5pWJzxwcr9oj9qXxN4y+Iuofs7fs4ahMz&#10;aDNEvxE8XaRaT3s2kMyiUabaRQI7veyRnc8gV/syOpZTI6LXgvhv9rn9rb4H/Gb/AIVt8NtR1X4t&#10;TaxM02nfCPxRb3C+II4N/wA8ttfS28E8cMe7JOpWsUQU7VuSwwfrH4Y/tufCXxj4ztfhD8SrPVPh&#10;t8Qri33jwH8QLUWF5Pg4JtJCTBfpnPz20kg4OcYIF39oX9kL9nT9obTDffEfwoljqFosktv4s0O8&#10;bTdTscptkZbyArIqlfvqxKMANynAFfDnwX/Zo1vwZ8LvEv7aHwp+Mlp8OdJ0y+1SXwt8UIbl9OvN&#10;Y0WNtkF7qFpFbtb6mJnVmQyqzTI0ZjEbuoX9Kv2HfGX7QPxD/ZY8F+NP2pPD9vpfjnUNJ83WrW2s&#10;ja5HmMIpHgLOYJXhETyQ7j5cjsvGMD16vzj/AOCnH7Qnjz4sa38Zv2e/CnxYm8O6H8MfhzPfah4d&#10;8PXjQ6x4s1STTWvxE8kf7230y3hNsZdm03DTtEZAMo3u37G37LnwL/ZY+CWi+Cfgh4P0+yt5NPju&#10;NQ1S3gXz9UuHQNJcTSY3SM7HdycAEAABQBzP/BSL9mD4KftI/sq+MLT4tx2umvoeg3mr6T4s2BJt&#10;EuLaCSRLnzOD5a7SXTO11BB7YyP2PP8Agnb+z18Tv2cvh/8AtAWEHxA8EeKPFXgTTrzVG8N/ErVo&#10;RFJPbJJIqRy3Eiou5iQABtB4xxjtfDP/AASC/Zh0y9t4fHOteLfGmj2jLLH4f8T6jbfY55R1e7Fr&#10;bQvqJbqwvHnVjyQSST9NeGPB3hnwXodr4a8IeH7HSdOso/Ls9P021SCCFf7qogCqPYACtSivjX/g&#10;oT/wUN1H4YeIG/ZS/Zj8XeFbb4malb51fxL4s1iOz0fwXbyLlJ7mWRSkl1KAwgtgSzNh3Aj+98ba&#10;h4U1fTddsf2Vf2YPDs3iX4p+OpP7Z8T+IPiha6ZrrW9nI5juPEra1pVylxFtZcQxyZZ3VY0jVVYD&#10;77/ZX/Zh8D/so/CmD4b+FNR1DVLyaVrzxD4m1q8efUNbv2RfNvLmZyWd2x0Jwq4VeBXz9+3T+1x+&#10;0ZrnxRh/Zg/Ya0DWNQvfDclvqPxo8aeHdL+3N4V0x/mjtYkENwXvZlDMESGaREXcsT5OzE/Z+/4K&#10;1eEPDkTeF/2nPG2n6lpUN1Pb6f8AEzQ7Uxh2jdg1vqemHF5YTxrt3TGBYH++RBkR19S+LvAv7OP7&#10;Yfwrit9csvD/AI48M6tCJtP1CzuUuEPGRPa3ELbo3BIKyRsGBwcgiuN+BHxR+JHwI/a20b9jCP4m&#10;ah8S/D+saHNqcMerRvPrPgiyhjxG95eIuy6tZpl8mNpytyGI+aYB2X6/jJI5rzf9pv8AZI+Av7X/&#10;AMP1+G3x88ELrGnw3i3djNFdSW91YzqpXzbeeJlkhYqzI2xhuR2VsqxB8jf/AII+fsb3euw+JdRT&#10;4hT31vpo0+3uj8VNbjaKzBz9mQRXSBYieSgAUnkjPNeR/tc/sH/8Ey/2P/hJpfiO6/Zu1rxNrdxr&#10;EWi/DXwfH4+1kzalrF0T5dtAWvNsIIVnkk6JHG7HOAp8L/4Jrf8ABLnwBrPxg8ffHj9p3wt4dvtY&#10;8M+OpNI0X4f+H2uJPDuiXEEMUssyxXDM90+6cbZJ9zYjEh+Z12fodefDb4fahpb6FqHgTRZ7GSMp&#10;JYzaXE0LL/d8srtxg9MdMDoAK+V/CH7N/wAFP2Rv+Civw9+Gvwu+HWg/8IT8arDxC+reC7rRbee3&#10;0rUtPt4rpb+x8xSbaORW8mSGMiPLREKpzX3bp3wi+F+kNv0r4c6Dan/p20mGPtj+FR2rehtYrdBH&#10;CgVVGAqjgen5VLQwyMU3yl9KdRRRRRQRkYNcD8bP2b/hN8fdMtbH4jeFVnutPmWfSNcsp3tdQ0yZ&#10;TkSW11EyywtnrtYBhwwZSQfn34c/8E3fj/8AAi98UWnwL/bfuLHR/FHjC+8S3Nn4n+Htrqdyl5eM&#10;r3H79J4FKs4ZsCNcFvrnobv9kj9uy62iH/goVpttt6+T8GrQ5/76vGx+GKIv2UP29LOOMQ/t+aDd&#10;sufM+3fBmH5x2B8u/X9MU9P2fP8AgoxY7fsv7V3wpvNqkf8AEw+D99855xnytaXgcdMVcsvhH/wU&#10;Ltsf2h8Xfg3fYI3GHwJq1pu9eupy4/X161pR+Bv23IIGWZPhbeSdVZbrUrZTnt/q5SPzrJ8Ffs8/&#10;tE6r+1h4O+P/AMWtA8Dw2vhXw/rWlQ/8I/4ovJpCt/8AZWMvkzWEYYhrNFA80BVkc4Y4x9KVznxL&#10;+Enw4+MnhabwV8U/Bena9pczK7Weo2okVJFzslQnmORScrIpDqeVINfLfxK/4J2fFpPi/wCCviD8&#10;LPiF4b1nS/BuvJqVjZ+PNNdtYiVbSe3+zLrEQeWWBvNVis8UkmUyZW6VF+1H8df2v/2YtJ8K6rqX&#10;wQ8E63/wlPi628PW8Gh+LLuWWGaeGZ45CstnCHBeIJtUljvO0MQFPA+B/wDgo78Sz8c9M+FvxO+E&#10;+gf2TqWvW2jXGreGNauZrzSLy5ytsl9p13bQXltvlCoHMLRYfcJcDFfX1eXftQ/Fj4gfCzR/CNv8&#10;OY9HGoeK/iBpfhv7br1vLNa2SXbuvnNFFJG0hyFUKHXBcEnHB6e3+Fn7ZMUrG5+IPw0uIyo2hfC+&#10;oRFT/wCBr5/Sr/wU/Z4+Ivg/48+IPj78SvF2iXd9rXg/TfD8en6HpksMUUdpd31yJWaWR2LFr1xg&#10;YAC55zXs9eA/tsfAP4n/ABM1T4a/GT4MWNjfeJPhb4ym1mHR9QvjarqtlPpt3ZXNmku1lSVluVdC&#10;42bosMVB3D5r0Tx7B8E/26dY+IvjT4E+OvCuj/ErwXAdY0+88D3F/Jb+IrCbylaObT47iKZp7SVV&#10;Jhkcn7GGbBIz7437Q0t9ZtN4N/Z++K2uN1SFPh/d6czn0B1MWqj8SB79c5dv8T/20PEl1s8I/sCa&#10;xp9uwIW68b/EHSLIjsN0dnLeEduma6TS/D37dmo8an8OfhTpKtyFj8dalfMv1H9mQjP0JHvVXVfg&#10;1/wUJ1eTGmfG34R6FCwwyr8P9S1CZf8Adc6nCv5oaq6f+x7+2RqU5k8af8FBJ44mbJt/C/wx0202&#10;+we5e5P4kGtXVf2ArbxbpK6J8R/2pvin4itVuILlYby50e3CTwyLLFKhtNOhaN0kRHVlIZWVSDkA&#10;179Z2htrWO3MrP5aBd8hyxwMZPvUskqRDLmvlH9ub9sDx3p3jCP9j/8AZEZr74mapYrdeJNdsY4b&#10;pPA2lM3/AB+ywO4E91IAVgtsgsT5rDy1If478D/B/WPE3iq8/YU/Z18Y6tDfXUgvPjp8QDJrNhc2&#10;1tMyNI89pqMs8U2qXyllW4RjiPdJkBYxX6AeEfCnw1/Z++Fdn4R8K6bYeHfCvhTSPLghXEcFlaQx&#10;jLMxOcKqkszEkkliSSTXwX4O/wCCw3xl8V/Ha+8RaF8M5tS8B6jdKvgrwLH4flh8ReItF3ELrmmK&#10;ZDNfeZh5PJWAQrDHzOsuUP2t8OPix+zj+2P8Mry88E63ofjLw/cPJZaxpt1Csxt5OVkt7u3lXdC6&#10;87o5FDDHToa8x8Qa94p/4Jj6DB438F+PH1j4P/2hZafJ8N/EF401/pU11dpCv9jXUhLyjdKCNPkL&#10;bgpEUkeAh+3IJPNiD54I9MVJRQTgZrxH9tL9sHSP2XPA9jbeHfDE3iz4geKLh7L4f+BdPVmudYul&#10;Xc7nYrNHbQrmSWbG1EGM7mRW/PbxB4p8feHfGcmgaD4ztPiP+0b8Vrj+zNUmkklt30iKIPKjS6Rq&#10;env9j0W1XJ4ZGlZgQXeQkfbf7Kv7MXg79lb4WW/gTw8tve6pPM174j8Q/YI4ZtWvpCDLOyooEa5+&#10;VI1wkcaoigBa+d/ir/wVtHh39o/xp8LPhb4D0fXvD/wxhhTxZeXmvJZXWo3TTIlzHYNMUgY2oJWQ&#10;O+XmZIlKEgn6S+HHxS/Z1/bK+FE2reEdS0fxh4b1BGt9S02+tBII2HDwXNtMu6KRc4aORVI9PXg7&#10;Xwp8ZP2CtNuPFnwF1+bxV8K9H097jVvhj4k1Qm60iFCXlm0rUJ2JCBAzCzuG2ELhJYuAPrL4cePf&#10;D/xP8CaP8RvCN61zpPiDSrbUtLuGjKmS2niWWJip5XKsDg81uHJHFeM/tj/B34hfE7wT4f8AEnwh&#10;s9Nu/F3gXxVb+IdA03V7xre3v3WKe3uLZ5gkhhMlrc3CJJsYLIULDGcfJfxX/b//AGqfg1p+n3Xx&#10;w+CHhL4Wy3UzRTWvinVLm+kDbgq/ZpVW3tL7OcmKG5NwAy4hkydvnMH7Yn7ffxi1GHRvA/xg02OG&#10;6uA1prPw2/Zx8R6jbrCM5iuzdGV7aRh0eOKZMgkkZAPZaT4e/wCChuvaS2v3fjT49axJND5EnhvT&#10;/DGg6DNBMj7ZLiG7u7XbLGwO6NZY4nAAD4OQKd3+wH+3n8ZBCviFvH0JsZiYbj4hfHe60+11aEkf&#10;ur7TdEkuYy20sN8MkPzgEKE+U62mf8ESvECanZ6vH4X+HVl9naSdbfWNb1fxC1vdHGyWKe4WCSSM&#10;DcDBOZIznICEZPWaP/wSN+ONveyal/wvb4VaLPdqBq0nh/4FxhNWwch7u1kvzZyy9F80W6OVVRuH&#10;Oe48P/8ABHn4Rytp83xT+MnjLxIuma5b6tY6bbx6fpdlaXME6TxrALS2W5ihEkaMLf7QYgVBCDFf&#10;YFRm2VwA/Irwv44f8E5f2V/jtrFx4o1/4fDSNauLdorjWvDc32KabJyJJFUGKWVTykro0iEZRlr5&#10;n+H37JXgz9j7/gq74ftfB3inxBqVl4u+A+uKseuTW7LDcW2saW0giSCGGOJSsm8oq4LMzYyzV9iV&#10;8Dftk3HxL1D9vC+8GeCbq0vtPk8L6JqWpaDBMW1EtE2pxC6jgjnjmnhCMySBIrpRuQNbSfKV6L/g&#10;mr4e1f8AaV8ffE7wzrXxr8bW3h3wnbaTb6Ppeg+LRHDazT/anuAkkAQjG2NDE0Vs0LRmM28RQg/U&#10;es/8E7PhJ4jtZLDXvin8Xrm3mtzBNCPi9rMKyKfURXCc+p7/AIV0X7Kf7DX7OP7Fum61pn7P3hO/&#10;01fENzFPrE2oa9d38lw8YYJl7mVyoG9+FwPmOa9erwv9sz9hjwT+2Hpdhd33xA8XeDfFGg29xH4b&#10;8YeCfElzp15Zec0TyRv5Dr58LtBFvjbGQvysjfMPi3xR/wAE7v27vCXi++0bwrZ/EbWtNaGNbjWv&#10;Dv7T2r6aJpQMrPYw3VxK1v38y3uvPQsRsk2hiaWm/slf8FHtPv8ATdc1/wCHfxvmmsn8u80/T/2j&#10;Ea11SEj75WTUd9pOp2/OrSxyfP8AuVypXoY/2bv2/tLS+0rRdH/aKaL7U13peqah8UdAuJ4xuBFn&#10;cwtf7J4cFx5sUlvIFCZywLNYb4Sf8FKLR9Tht/B/x3hsdSX/AEdbf4heFZ7zRZv4nhluJWW6jfCs&#10;IZUUxkyKJmBRlqaV4e/4Kd6HqEdz4h+FHx4vrcwC11CzsfEHhIHdxjULaVrwmGQgsWtJUnQlY9s6&#10;DeGreMPhL+258S/Ckfgf4kaB8dby1t5obljeaT4fSHUpYZhNAWFpM8tjdRSxwyCWN54HKvmIZVa9&#10;f/Yj8K/tj6l+2w3xa+Nnwm1XRvD8nwabR9W1rWorS3nvNSi1WKeyjMEE8g3pBNeh5ECxuwDBItyx&#10;j7forx39v34u+N/gF+xZ8UPjV8NrbzfEHhjwRqF/oymESbLhIGKPtPB2n5sHg7eeK8j/AGWf2MP2&#10;cvg58PtP1vS/Dml+LvEWs2cN54h+JWu2sd9qniW5kUO93NeTBpHV2O9F3bVUgKAOKzf2x/2SPhB4&#10;w+F2vfE3wlZw+CfG3h3QL280Xxx4bc6dd25SFyYp5bco81swBEkbttKsSpVgGXyX/gmVe65L+1D4&#10;E8beFZ7Oy/4WD8A7bXviR4b0mYNHbu6WUml3d1BHDFFazM0+oQx/6ySWKL5nby81+k0Ue5MsPyGK&#10;QWqqdw61IqBelI6llxXwn+11/wAEd/hf8RfjFrnx9+FvgCGZvGUEkfxC8K2XiS60ObUnMRT7ZaXl&#10;qymKZhhJbeUG3uAdz+W4LPwXwy/a0+Ov7Esth8Bf2nv2VviRL4L0yGOz8M+MtF8DteXGn2Ua4hhv&#10;49KE9rKVULH51q5LbdzW8ZzXuP7I/wCz/wCOPjr8Xl/bz/ag8N6hpt5DHLb/AAh+HesQhT4U01xh&#10;r64iyQNTuRgvnmCLbEDu319ZX2k6ZqllNpup2EVzb3EbR3FvcIHjkUjBVlbIII4IPBFfH/xN/wCC&#10;Lf7Mvi/xDJL4F1bVvCXhu6vJry/8AWNpZ3fh9ryRQPtUNndwyJayjGR5W1AeQgPzV6t+xf8AsLfD&#10;X9ivw/qul+EPFHibxNqGsXEZuvEXjPUxe36WsQIgsEl2graQ5fyoeQnmNySSa9yVQowoopNiYxtp&#10;r28LncyfrSiGMHIWnFQeoowAMAUYx2oooooZQwwwry74+/sq/Dj48tZ+IL+O40XxZpKsug+M9GEa&#10;6hp4JBMeZFZJoGKjdbyq8TYBK5AI84T9mT9tO1SKHTv2ifhOvlrh5p/gpeM8rf3js1tVB9cAD0x0&#10;HmHxo/4Jf/tO/HO4XXPFX7Q3westchYG38RaP8CbyK84Iwku7X2juYu/lTpJGeu3PI+lf2O/2e9Q&#10;/Zc/Z50P4Hap40XxBNo8l00mrR6b9kWUz3Ms5VYvMkKKplKrl2OFGSTk16lRRRSbF9KNoHQUbV9K&#10;AqjgCjYvXFG1fSk2J/dp1FFFFFFFFFFGBjFfCvxF8K/ED9iD9ub4h/tMah8NfEHir4a/GS00d9W1&#10;bwpo8upX3hbUrG3e3AuLaANPJZyxsHEkSv5cgKlVBDN26f8ABQP9kORGSL4xwtcpHvbTRpF6bwD0&#10;+zeT52f9nZn2rwD47WP7WP8AwU3+MngbwH+zZ8KNe+HXw/8Ah740tfE+pfFv4keG5rP7ZeQKfsya&#10;dp1wI559pZnLSqiFlVX+Xh/vT9nX9n3wP+zX8OIvhv4ES8lja7uL7UtT1O6NxeapfTuZLi8uZTzJ&#10;NK5ZieABhVAUADvqKK+V/wBt79nr4z678efh7+1r8M/DNp45t/htYajDJ8NbqVbeeV7sRhtR0+Z3&#10;WL7dHHGY1jnxGySuA8bHcfnv9tL/AIKd+HrPRrL4EfAHxv8A8Iv4817TWudevPFGjzwXnhGx3LGW&#10;aweMzS3zu4WGFY3+USTENGnzePrqqReD/D/wX+B/g6w1zXNWm+y+B/B+ueG31CHVL51U3OoXMuse&#10;H7a6Cbibm6uDduQMlRkotfoZ+w1+w34X/ZG8HXGpaxep4g8feIlSXxf4sZHAkYAlbO0SR3NrYw52&#10;xwKdo+82XZjXqnxb+Bnwf+O/hSTwR8YvhpovibS5R81nrenpcKp/vrvBKOOzqQwPIIr5l+JX/BKv&#10;xAPAl18Lv2cP2u/GfhLwnqk0S6p4P8UbvEentZiZXltIJJ5Y722jkQNEyJc7NkjAKvWt/W/2DPi5&#10;8U/EvgvSvj18bPC+peAfBuv2utL4L8K+AJtLXUrq0GbGOeWTUbhTbRS7JfJEQDNFGCwVcH6lEMa9&#10;Fp1fCv8AwUB/ZZ+Nvhb4g+JP2jvgd8OLvx7oPjCxs4/iL4A065dLu4ktIzDHdxW4ubePUFe2Ihlt&#10;ZZCCIYyI5cslfL3wn/az/wCCkfwe1LS/h18If2YfH2reErW2EFj4S+Inwt1T7dpEKL8kaajZwpE6&#10;5+VYnjcRIEAmcKa+nfC/7LP7e37dehx6H+37Y+Ffhv8ADe5eGXVvhl4LvpL3U/EEavv+y6hf7hHb&#10;2xKrvhgDNIpKGRQDu+5tN0rTdHsYNL0mxitra1hWK3t4IwscUajCqqjgADgAdBViiiivh/8AbU/4&#10;Jd6x4r+P3/DZn7KPinXvDvjG+2J4+0HQvFT6XH4ngjTbHKhIe3+2IAFX7TG8EigK/lkCVfn74VfF&#10;iL/gmRq3jrxr8SfhF4y1nw34i106p4w8WeIPCJsfFGl3DNtZJ2SNbHU7GPho/sMv7pWcCJhk17T4&#10;l/bYf9sm20j4Kf8ABM34haX4h1zxRai41z4hQ2sk2neB9LYYa4nyo/09uVgtWw/mKXkVUUk/U37K&#10;H7J3wo/Y++E9r8J/hTpdx5fnyXmta1qU5nv9a1CVt017dTNlpZpGJJJ4UYVcKqgc3+1H/wAE9v2c&#10;P2rW/tzxjoGoaD4pjgeG18deC9SfS9ZijYENE1zDgzxEHmGYSRHup7fKeif8EWf2lfh/4s1PxF8G&#10;v2uvD/gm8fy00fW/BngqbSSyKuA17ptrdrp95JnG53hO/GQI8kD7E/ZL/ZT0P9mLwZd2114hn8Te&#10;MPEd1/aHjzx1qMIS71/UNoUyMoJEMSgBIrdD5cSAKufmJ9eAA6UUV8xf8FOv2afix8evhn4V8dfA&#10;e7nXxp8M/GEXiTR9NtrqKCTVYvImtrqzjllBjhmeCeTy5HBCyKmcZLD4Muf25/Df7NnxE1L4peGf&#10;iRpng7xHrFvY2vib4Q/E2+u7WW7khgeG33tdFrv+0s+XHNqMiR2jRQruMojWavQPAP8AwV8/ai+P&#10;EF54V/Zx/Y18N+MvEkd5HY2k3hr4hXepabNOwAMhuYtLWCGGNidzzzwqQrFHcYJ+pv2NP2LPjB4Y&#10;+Jc/7Yf7aHjjTPE3xc1DRW0iws/DiPHonhXTHkDta2KSfO7uwDS3Dku+0KMKMH6qoooooooooooo&#10;ox3oooowPSk2r6UnlpnO2nUUBQOgr5v/AOCon7NXjT9qX9l8eB/h7Zpcaxovi7R/EFnZyIG+1/Yb&#10;yOd4FzND8zorKP3sZJOA653V8JeK7vxDL4y+GOm+INZv45NF+LXhJrrRfFmoQ6peaSJdXtokSObU&#10;Y7fWbQSM23Eq3MTBdglxtZv0vEik4z+FeCf8FFtUk0D4L+F/FMCDzNK+MXge8jLsVUFPEViSWI6D&#10;bnJ7c19kr060YBopCikYIpgtoB0jp3lRgbdtKFVRgCjauc4pQMcCiiimTx+ZHtr84P2v/wDgn38W&#10;/hJ+0N4p/aD+Cviy8vPA/wATL5bzxzo+peC7TxQmhasQkQ1AWMwFxNaOixqy20gkgKBtrxZEWN/w&#10;To/aY/Zl/Zq0dv2UPiH4+0W18XHVpJtS+IH9pRvY+M72VsCVpy5a1uyoSP7DchHjEYSIOiq1eneL&#10;dD13/gph8ZNQ/Z98P3t7a/AzwPqSx/EzXLNwn/CZ6lG27+wbeQHJtYmUG7kB+c4hGPnavqz4ufsv&#10;fAL48fDYfCf4tfCjSNW0GO3SCzsZbUIbFUGEa2dMNbuoACtEVZccEV8KfEP/AIIy/G34afF3T/Hv&#10;7L/xSlvLW3VILHWLvxNPoviTRLZMkWwubeGS01W3JwMX1tJIBnLyZyPdP2Xf2Of2o9Q+J9n8W/2+&#10;/iL4f8V3HguR1+Guj6Ha7YYJJVPm6nfARxxzXwU+TE0caRxJ5jIqtK2362jQKgAHanUUjAEHNfnt&#10;/wAFM/2Q/j5pn7RNn+2t8JtSs/EWi3OiwaF4w0HxB4ZOqv4eto3LR31gtu0V5DDvdjcC1lEoJWYL&#10;KI/LHD/sE/Ej4Y/Bv4qeINU/aa+I9ne+O/Ft4un+HfHy+K5tW8PXGlrI5ttEsb+4ZntpYm3eZbXL&#10;CeWUmRd6FQnuX7TXxN+LXxT+Itr+wz+ypqi2fjHXNPF5428ZLIpTwPobMUN0R/FezENHbRdc7pTh&#10;IiT65pv/AATv/ZIsv2c9G/Zbv/g1p+peF9Ag26W2ofPfw3Bbc96l4MTR3TyEyGdGVyxJBHSvjT46&#10;/wDBJT9qD4H+Pl+Lv7Ifi/XPFlxub7NfWviS10nxZazSSrulvb+6Qw+JIEX7tvfNG20Y8xiQR6Z8&#10;Mv2av2/P2m9Xh+EH7fPh/S7P4Y6XeR6hfXmny21nqHi9o2RodOvbWzurmKO3Eg8yYpKFnCLGY1Qs&#10;G+6tOsbWwto7W1tEhijiVI441CqiqMAADgACrNNMaE5IqOewsrrb9ptkk2sGXzF3YYdCM96k8iIc&#10;bKDGh6rShVXoKAqjgClxRRRRXzf+27+zx8cvG/jHwN+0V+zVqeix+MvAMWqWbaXrli00OqaZqC2/&#10;2iFMTQhZle0gkj3uEJDKSoYsPHdE/ao8XiCEePv2wfhz4W1LY327wz4p+GV3pmp2cinaySQTatuG&#10;GBG9QyOMMjMpUnwn9q3U/B/xF8aP8XvDn7V3wr8VXkmk21neeH7y0NmpNu8zpLDvuJFZ/wB8wGJL&#10;aVSAY7mHLhvdv+CK/iSLx1qfxe8f2/8AaUtrqupaH9judQuLi5LrDp/lOhuJ4kknZJVkQlzI4UR5&#10;klG2V/vLFFFGMU3y0/u0uxeuKNig5xQEUdBRsX0pPJj/ALtAijU5C06iqevaHpPiPSLrQdd0yC9s&#10;b63eC8s7qESRTxOu10dWyGVlJBBGCDivlvTv+Cffxo+BWmx+Gv2Lv2rpPC/he3Zjpvgfx94VHiHT&#10;tMjzkQWkq3FteQQjosbzSKgAChQAK5j4q/8ABOH9r79qvTP+Fb/tUftxWNv4Au4wmveFvhP4Ek0O&#10;fWEBz5U17c313KkTYw6RhQ6kqSRX0x+z5+zZ8Gf2YPAEHw4+C3geHR9Pi2maRpXnuryQDHm3NxIz&#10;S3MuAMySMzYAHAGK75VVRtApaKKKqzHAbHtTkAEigD+E1Yoooooooooooooooooooooooooooooo&#10;ooooooooooooqpMxFkrA8+tKoCodo/iH9KjjJ3L/ANdMfpV6iiio3++34Vi+IPCfhbxlpM2geL/D&#10;Wn6tY3cey6stSs0nhmXaTtdHBVhnnBHWuT+FfwB+BHwpvZNe+F3wU8I+G76WOSGS90Dw3a2czxll&#10;JQvFGrFSVU4zjKj0Fekp92loooopk/8AqzUL/eb/AHTU8P3P+BH+dOoooopsv+rb6VVIGW4/irK8&#10;P+D/AAj4PkvIvCPhbTdLW9vnu7xdNsY4BPcOU3zPsA3O3djknua6Giiiiiio56wfFngPwP4ylt5P&#10;F/gzSdWa1kLWralp0U5hYjkrvU7Sfar1jaWmn2cdnYWscMMbKscUMYVVX0AHAFXrXiHipqKKKKKK&#10;KKKKKKKKKKKKKKKKhuu1fN3/AAUS+GXw28ZfDzSfF3i/4e6HquraDrlvNoeqalpMM9xp0glDB4JH&#10;UtE25FbKEHKg9QK+er34ZfDa40867cfD3Q5L6S2YvePpMJlb6vtyfzrn4PhZ8MdcvbXTNa+HGg3l&#10;tJfR77e60eCSNsSgjKspBwQCPQiv06j+4KdRRRRRRRRRRRVe7VWfDLn5T1rwH9u34A/An4q/Da+1&#10;r4o/BTwj4kvLWzZbW71/w3a3kkI2McK0sbFRkk8Hqa9G/Zs8IeE/AnwN8K+FvA/hfTtG0u10aEW2&#10;m6TYx29vDlQTtjjAVckk8Dqa9Aooooooqnfsws2YMc+WD+hr4Z/4LL/A74KN+zh4y8cN8H/Cx1rU&#10;tBuf7R1g+H7b7VdbVLr5kuze+GRWG4nBUHqBWN/wbTWlrqH/AATU0Hx7f2sc2ua3rV9/bWtTIGu7&#10;/wAmZoofOmPzy+XGqom4naqhRgACv0Looooooooooooooops33Krjl2z/cb+lOyfWi2AHAHWPP61&#10;Yooooooooooooooooooor//ZUEsBAi0AFAAGAAgAAAAhAIoVP5gMAQAAFQIAABMAAAAAAAAAAAAA&#10;AAAAAAAAAFtDb250ZW50X1R5cGVzXS54bWxQSwECLQAUAAYACAAAACEAOP0h/9YAAACUAQAACwAA&#10;AAAAAAAAAAAAAAA9AQAAX3JlbHMvLnJlbHNQSwECLQAUAAYACAAAACEAFbw2Ly4EAAASCgAADgAA&#10;AAAAAAAAAAAAAAA8AgAAZHJzL2Uyb0RvYy54bWxQSwECLQAUAAYACAAAACEAWGCzG7oAAAAiAQAA&#10;GQAAAAAAAAAAAAAAAACWBgAAZHJzL19yZWxzL2Uyb0RvYy54bWwucmVsc1BLAQItABQABgAIAAAA&#10;IQDVutkl4AAAAAkBAAAPAAAAAAAAAAAAAAAAAIcHAABkcnMvZG93bnJldi54bWxQSwECLQAKAAAA&#10;AAAAACEAPqUQjiOoAQAjqAEAFQAAAAAAAAAAAAAAAACUCAAAZHJzL21lZGlhL2ltYWdlMS5qcGVn&#10;UEsFBgAAAAAGAAYAfQEAAOqwAQAAAA==&#10;">
                <v:shape id="Picture 16" o:spid="_x0000_s1045" type="#_x0000_t75" style="position:absolute;width:59156;height:22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m5RvQAAANsAAAAPAAAAZHJzL2Rvd25yZXYueG1sRE9LCsIw&#10;EN0L3iGM4E5TFUSqUUTUCiL4O8DQjG2xmZQmar29EQR383jfmS0aU4on1a6wrGDQj0AQp1YXnCm4&#10;Xja9CQjnkTWWlknBmxws5u3WDGNtX3yi59lnIoSwi1FB7n0VS+nSnAy6vq2IA3eztUEfYJ1JXeMr&#10;hJtSDqNoLA0WHBpyrGiVU3o/P4yCy/VYyt3xkG2rW5Lsl6OE0/VIqW6nWU5BeGr8X/xz73SYP4bv&#10;L+EAOf8AAAD//wMAUEsBAi0AFAAGAAgAAAAhANvh9svuAAAAhQEAABMAAAAAAAAAAAAAAAAAAAAA&#10;AFtDb250ZW50X1R5cGVzXS54bWxQSwECLQAUAAYACAAAACEAWvQsW78AAAAVAQAACwAAAAAAAAAA&#10;AAAAAAAfAQAAX3JlbHMvLnJlbHNQSwECLQAUAAYACAAAACEABIpuUb0AAADbAAAADwAAAAAAAAAA&#10;AAAAAAAHAgAAZHJzL2Rvd25yZXYueG1sUEsFBgAAAAADAAMAtwAAAPECAAAAAA==&#10;">
                  <v:imagedata r:id="rId63" o:title=""/>
                </v:shape>
                <v:shape id="Text Box 2" o:spid="_x0000_s1046" type="#_x0000_t202" style="position:absolute;left:5143;top:5334;width:49022;height:13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NVdxQAAANwAAAAPAAAAZHJzL2Rvd25yZXYueG1sRI9Pa8JA&#10;EMXvQr/DMoI33bVqaVNXKRXBk0X7B3obsmMSmp0N2dXEb+8cCt5meG/e+81y3ftaXaiNVWAL04kB&#10;RZwHV3Fh4etzO34GFROywzowWbhShPXqYbDEzIWOD3Q5pkJJCMcMLZQpNZnWMS/JY5yEhli0U2g9&#10;JlnbQrsWOwn3tX405kl7rFgaSmzovaT873j2Fr73p9+fufkoNn7RdKE3mv2LtnY07N9eQSXq0938&#10;f71zgj8TfHlGJtCrGwAAAP//AwBQSwECLQAUAAYACAAAACEA2+H2y+4AAACFAQAAEwAAAAAAAAAA&#10;AAAAAAAAAAAAW0NvbnRlbnRfVHlwZXNdLnhtbFBLAQItABQABgAIAAAAIQBa9CxbvwAAABUBAAAL&#10;AAAAAAAAAAAAAAAAAB8BAABfcmVscy8ucmVsc1BLAQItABQABgAIAAAAIQAiPNVdxQAAANwAAAAP&#10;AAAAAAAAAAAAAAAAAAcCAABkcnMvZG93bnJldi54bWxQSwUGAAAAAAMAAwC3AAAA+QIAAAAA&#10;" filled="f" stroked="f">
                  <v:textbox>
                    <w:txbxContent>
                      <w:p w14:paraId="74BF8A07" w14:textId="77777777" w:rsidR="00475173" w:rsidRDefault="00475173" w:rsidP="002C7BE7">
                        <w:pPr>
                          <w:pStyle w:val="BodyText"/>
                          <w:numPr>
                            <w:ilvl w:val="0"/>
                            <w:numId w:val="16"/>
                          </w:numPr>
                          <w:tabs>
                            <w:tab w:val="left" w:pos="240"/>
                          </w:tabs>
                        </w:pPr>
                        <w:r>
                          <w:rPr>
                            <w:color w:val="231F20"/>
                          </w:rPr>
                          <w:t>Define the term</w:t>
                        </w:r>
                        <w:r>
                          <w:rPr>
                            <w:color w:val="231F20"/>
                            <w:spacing w:val="-2"/>
                          </w:rPr>
                          <w:t xml:space="preserve"> </w:t>
                        </w:r>
                        <w:r>
                          <w:rPr>
                            <w:color w:val="231F20"/>
                          </w:rPr>
                          <w:t>measurement.</w:t>
                        </w:r>
                      </w:p>
                      <w:p w14:paraId="731F2347" w14:textId="77777777" w:rsidR="00475173" w:rsidRDefault="00475173" w:rsidP="002C7BE7">
                        <w:pPr>
                          <w:pStyle w:val="BodyText"/>
                          <w:numPr>
                            <w:ilvl w:val="0"/>
                            <w:numId w:val="16"/>
                          </w:numPr>
                          <w:tabs>
                            <w:tab w:val="left" w:pos="240"/>
                          </w:tabs>
                          <w:spacing w:before="12"/>
                        </w:pPr>
                        <w:r>
                          <w:rPr>
                            <w:color w:val="231F20"/>
                          </w:rPr>
                          <w:t>Discuss the history of measurement in the social</w:t>
                        </w:r>
                        <w:r>
                          <w:rPr>
                            <w:color w:val="231F20"/>
                            <w:spacing w:val="-5"/>
                          </w:rPr>
                          <w:t xml:space="preserve"> </w:t>
                        </w:r>
                        <w:r>
                          <w:rPr>
                            <w:color w:val="231F20"/>
                          </w:rPr>
                          <w:t>sciences.</w:t>
                        </w:r>
                      </w:p>
                      <w:p w14:paraId="0C995B00" w14:textId="77777777" w:rsidR="00475173" w:rsidRDefault="00475173" w:rsidP="002C7BE7">
                        <w:pPr>
                          <w:pStyle w:val="BodyText"/>
                          <w:numPr>
                            <w:ilvl w:val="0"/>
                            <w:numId w:val="16"/>
                          </w:numPr>
                          <w:tabs>
                            <w:tab w:val="left" w:pos="240"/>
                          </w:tabs>
                          <w:spacing w:before="12"/>
                        </w:pPr>
                        <w:r>
                          <w:rPr>
                            <w:color w:val="231F20"/>
                          </w:rPr>
                          <w:t>Explain the purposes of Likert and semantic differential scales in</w:t>
                        </w:r>
                        <w:r>
                          <w:rPr>
                            <w:color w:val="231F20"/>
                            <w:spacing w:val="-10"/>
                          </w:rPr>
                          <w:t xml:space="preserve"> </w:t>
                        </w:r>
                        <w:r>
                          <w:rPr>
                            <w:color w:val="231F20"/>
                          </w:rPr>
                          <w:t>research.</w:t>
                        </w:r>
                      </w:p>
                      <w:p w14:paraId="7244BA61" w14:textId="77777777" w:rsidR="00475173" w:rsidRDefault="00475173" w:rsidP="002C7BE7">
                        <w:pPr>
                          <w:pStyle w:val="BodyText"/>
                          <w:numPr>
                            <w:ilvl w:val="0"/>
                            <w:numId w:val="16"/>
                          </w:numPr>
                          <w:tabs>
                            <w:tab w:val="left" w:pos="240"/>
                          </w:tabs>
                          <w:spacing w:before="12"/>
                        </w:pPr>
                        <w:r>
                          <w:rPr>
                            <w:color w:val="231F20"/>
                          </w:rPr>
                          <w:t>Describe the relationship between conceptualization and</w:t>
                        </w:r>
                        <w:r>
                          <w:rPr>
                            <w:color w:val="231F20"/>
                            <w:spacing w:val="-5"/>
                          </w:rPr>
                          <w:t xml:space="preserve"> </w:t>
                        </w:r>
                        <w:r>
                          <w:rPr>
                            <w:color w:val="231F20"/>
                          </w:rPr>
                          <w:t>operationalization.</w:t>
                        </w:r>
                      </w:p>
                      <w:p w14:paraId="51AF21F5" w14:textId="77777777" w:rsidR="00475173" w:rsidRDefault="00475173" w:rsidP="002C7BE7">
                        <w:pPr>
                          <w:pStyle w:val="BodyText"/>
                          <w:numPr>
                            <w:ilvl w:val="0"/>
                            <w:numId w:val="16"/>
                          </w:numPr>
                          <w:tabs>
                            <w:tab w:val="left" w:pos="240"/>
                          </w:tabs>
                          <w:spacing w:before="12"/>
                        </w:pPr>
                        <w:r>
                          <w:rPr>
                            <w:color w:val="231F20"/>
                          </w:rPr>
                          <w:t>Identify the 15 guidelines for writing Likert scale</w:t>
                        </w:r>
                        <w:r>
                          <w:rPr>
                            <w:color w:val="231F20"/>
                            <w:spacing w:val="-5"/>
                          </w:rPr>
                          <w:t xml:space="preserve"> </w:t>
                        </w:r>
                        <w:r>
                          <w:rPr>
                            <w:color w:val="231F20"/>
                          </w:rPr>
                          <w:t>items.</w:t>
                        </w:r>
                      </w:p>
                      <w:p w14:paraId="46B6A49F" w14:textId="77777777" w:rsidR="00475173" w:rsidRDefault="00475173" w:rsidP="002C7BE7">
                        <w:pPr>
                          <w:pStyle w:val="BodyText"/>
                          <w:numPr>
                            <w:ilvl w:val="0"/>
                            <w:numId w:val="16"/>
                          </w:numPr>
                          <w:tabs>
                            <w:tab w:val="left" w:pos="240"/>
                          </w:tabs>
                          <w:spacing w:before="12"/>
                        </w:pPr>
                        <w:r>
                          <w:rPr>
                            <w:color w:val="231F20"/>
                          </w:rPr>
                          <w:t>Distinguish between parametric and nonparametric</w:t>
                        </w:r>
                        <w:r>
                          <w:rPr>
                            <w:color w:val="231F20"/>
                            <w:spacing w:val="-2"/>
                          </w:rPr>
                          <w:t xml:space="preserve"> </w:t>
                        </w:r>
                        <w:r>
                          <w:rPr>
                            <w:color w:val="231F20"/>
                          </w:rPr>
                          <w:t>tests.</w:t>
                        </w:r>
                      </w:p>
                      <w:p w14:paraId="67D641D3" w14:textId="77777777" w:rsidR="00475173" w:rsidRDefault="00475173" w:rsidP="00C84B3F"/>
                    </w:txbxContent>
                  </v:textbox>
                </v:shape>
                <w10:wrap type="square"/>
              </v:group>
            </w:pict>
          </mc:Fallback>
        </mc:AlternateContent>
      </w:r>
      <w:r w:rsidR="003865B7">
        <w:rPr>
          <w:b/>
          <w:color w:val="231F20"/>
          <w:sz w:val="28"/>
        </w:rPr>
        <w:t>Measurement</w:t>
      </w:r>
    </w:p>
    <w:p w14:paraId="574980C1" w14:textId="0D6C9912" w:rsidR="00C84B3F" w:rsidRDefault="00C84B3F" w:rsidP="00A215D2">
      <w:pPr>
        <w:pStyle w:val="Heading2"/>
        <w:ind w:left="0" w:right="0"/>
        <w:jc w:val="left"/>
        <w:rPr>
          <w:color w:val="231F20"/>
          <w:sz w:val="24"/>
          <w:szCs w:val="24"/>
        </w:rPr>
      </w:pPr>
    </w:p>
    <w:p w14:paraId="5EF1CCF3" w14:textId="77777777" w:rsidR="006E0B0C" w:rsidRDefault="006E0B0C" w:rsidP="006E0B0C">
      <w:pPr>
        <w:pStyle w:val="I"/>
      </w:pPr>
      <w:r>
        <w:t>I.</w:t>
      </w:r>
      <w:r>
        <w:tab/>
        <w:t>Measurement: Defining the Term</w:t>
      </w:r>
    </w:p>
    <w:p w14:paraId="7D506129" w14:textId="77777777" w:rsidR="006E0B0C" w:rsidRDefault="006E0B0C" w:rsidP="006E0B0C">
      <w:pPr>
        <w:pStyle w:val="I"/>
      </w:pPr>
    </w:p>
    <w:p w14:paraId="0FAC6EC3" w14:textId="77777777" w:rsidR="006E0B0C" w:rsidRDefault="006E0B0C" w:rsidP="006E0B0C">
      <w:pPr>
        <w:pStyle w:val="A"/>
      </w:pPr>
      <w:r>
        <w:t>A.</w:t>
      </w:r>
      <w:r>
        <w:tab/>
        <w:t>Measuring a line</w:t>
      </w:r>
    </w:p>
    <w:p w14:paraId="6521F4E5" w14:textId="77777777" w:rsidR="006E0B0C" w:rsidRDefault="006E0B0C" w:rsidP="006E0B0C">
      <w:pPr>
        <w:pStyle w:val="A"/>
      </w:pPr>
    </w:p>
    <w:p w14:paraId="62BCEF06" w14:textId="77777777" w:rsidR="006E0B0C" w:rsidRDefault="006E0B0C" w:rsidP="006E0B0C">
      <w:pPr>
        <w:pStyle w:val="A"/>
      </w:pPr>
    </w:p>
    <w:p w14:paraId="052AA05C" w14:textId="77777777" w:rsidR="006E0B0C" w:rsidRDefault="006E0B0C" w:rsidP="006E0B0C">
      <w:pPr>
        <w:pStyle w:val="A"/>
      </w:pPr>
    </w:p>
    <w:p w14:paraId="4F56A178" w14:textId="77777777" w:rsidR="006E0B0C" w:rsidRDefault="006E0B0C" w:rsidP="006E0B0C">
      <w:pPr>
        <w:pStyle w:val="A"/>
      </w:pPr>
      <w:r>
        <w:t>B.</w:t>
      </w:r>
      <w:r>
        <w:tab/>
        <w:t>Measurement procedures and rules</w:t>
      </w:r>
    </w:p>
    <w:p w14:paraId="497D4D56" w14:textId="77777777" w:rsidR="006E0B0C" w:rsidRDefault="006E0B0C" w:rsidP="006E0B0C">
      <w:pPr>
        <w:pStyle w:val="A"/>
      </w:pPr>
    </w:p>
    <w:p w14:paraId="670CC6CA" w14:textId="77777777" w:rsidR="006E0B0C" w:rsidRDefault="006E0B0C" w:rsidP="006E0B0C">
      <w:pPr>
        <w:pStyle w:val="A"/>
      </w:pPr>
    </w:p>
    <w:p w14:paraId="70331875" w14:textId="77777777" w:rsidR="006E0B0C" w:rsidRDefault="006E0B0C" w:rsidP="006E0B0C">
      <w:pPr>
        <w:pStyle w:val="A"/>
      </w:pPr>
    </w:p>
    <w:p w14:paraId="733E41FA" w14:textId="77777777" w:rsidR="006E0B0C" w:rsidRDefault="006E0B0C" w:rsidP="006E0B0C">
      <w:pPr>
        <w:pStyle w:val="I"/>
      </w:pPr>
      <w:r>
        <w:t>II.</w:t>
      </w:r>
      <w:r>
        <w:tab/>
        <w:t>Numbers and Things</w:t>
      </w:r>
    </w:p>
    <w:p w14:paraId="36760F3A" w14:textId="77777777" w:rsidR="006E0B0C" w:rsidRDefault="006E0B0C" w:rsidP="006E0B0C">
      <w:pPr>
        <w:pStyle w:val="I"/>
      </w:pPr>
    </w:p>
    <w:p w14:paraId="6A330433" w14:textId="77777777" w:rsidR="006E0B0C" w:rsidRDefault="006E0B0C" w:rsidP="006E0B0C">
      <w:pPr>
        <w:pStyle w:val="I"/>
      </w:pPr>
    </w:p>
    <w:p w14:paraId="42351A74" w14:textId="77777777" w:rsidR="006E0B0C" w:rsidRDefault="006E0B0C" w:rsidP="006E0B0C">
      <w:pPr>
        <w:pStyle w:val="I"/>
      </w:pPr>
    </w:p>
    <w:p w14:paraId="0A44ACA2" w14:textId="77777777" w:rsidR="006E0B0C" w:rsidRDefault="006E0B0C" w:rsidP="006E0B0C">
      <w:pPr>
        <w:pStyle w:val="I"/>
      </w:pPr>
    </w:p>
    <w:p w14:paraId="079F8A30" w14:textId="77777777" w:rsidR="006E0B0C" w:rsidRDefault="006E0B0C" w:rsidP="006E0B0C">
      <w:pPr>
        <w:pStyle w:val="I"/>
      </w:pPr>
      <w:r>
        <w:t>III.</w:t>
      </w:r>
      <w:r>
        <w:tab/>
        <w:t>Review of Measurement Levels</w:t>
      </w:r>
    </w:p>
    <w:p w14:paraId="0E8503EB" w14:textId="77777777" w:rsidR="006E0B0C" w:rsidRDefault="006E0B0C" w:rsidP="006E0B0C">
      <w:pPr>
        <w:pStyle w:val="I"/>
      </w:pPr>
    </w:p>
    <w:p w14:paraId="1FF415DB" w14:textId="77777777" w:rsidR="006E0B0C" w:rsidRDefault="006E0B0C" w:rsidP="006E0B0C">
      <w:pPr>
        <w:pStyle w:val="A"/>
      </w:pPr>
      <w:r>
        <w:t>A.</w:t>
      </w:r>
      <w:r>
        <w:tab/>
        <w:t>Nominal</w:t>
      </w:r>
    </w:p>
    <w:p w14:paraId="71F730F9" w14:textId="77777777" w:rsidR="006E0B0C" w:rsidRDefault="006E0B0C" w:rsidP="006E0B0C">
      <w:pPr>
        <w:pStyle w:val="A"/>
      </w:pPr>
    </w:p>
    <w:p w14:paraId="331EA610" w14:textId="77777777" w:rsidR="006E0B0C" w:rsidRDefault="006E0B0C" w:rsidP="006E0B0C">
      <w:pPr>
        <w:pStyle w:val="A"/>
      </w:pPr>
    </w:p>
    <w:p w14:paraId="39D572FA" w14:textId="77777777" w:rsidR="006E0B0C" w:rsidRDefault="006E0B0C" w:rsidP="006E0B0C">
      <w:pPr>
        <w:pStyle w:val="A"/>
      </w:pPr>
    </w:p>
    <w:p w14:paraId="4CA8BF61" w14:textId="77777777" w:rsidR="006E0B0C" w:rsidRDefault="006E0B0C" w:rsidP="006E0B0C">
      <w:pPr>
        <w:pStyle w:val="A"/>
      </w:pPr>
      <w:r>
        <w:t>B.</w:t>
      </w:r>
      <w:r>
        <w:tab/>
        <w:t>Ordinal</w:t>
      </w:r>
    </w:p>
    <w:p w14:paraId="00C2CEEC" w14:textId="77777777" w:rsidR="006E0B0C" w:rsidRDefault="006E0B0C" w:rsidP="006E0B0C">
      <w:pPr>
        <w:pStyle w:val="A"/>
      </w:pPr>
    </w:p>
    <w:p w14:paraId="4C88EFAD" w14:textId="77777777" w:rsidR="006E0B0C" w:rsidRDefault="006E0B0C" w:rsidP="006E0B0C">
      <w:pPr>
        <w:pStyle w:val="A"/>
      </w:pPr>
    </w:p>
    <w:p w14:paraId="3C5FA5AD" w14:textId="77777777" w:rsidR="006E0B0C" w:rsidRDefault="006E0B0C" w:rsidP="006E0B0C">
      <w:pPr>
        <w:pStyle w:val="A"/>
      </w:pPr>
    </w:p>
    <w:p w14:paraId="3C63BD62" w14:textId="77777777" w:rsidR="006E0B0C" w:rsidRDefault="006E0B0C" w:rsidP="006E0B0C">
      <w:pPr>
        <w:pStyle w:val="A"/>
      </w:pPr>
      <w:r>
        <w:t>C.</w:t>
      </w:r>
      <w:r>
        <w:tab/>
        <w:t>Interval</w:t>
      </w:r>
    </w:p>
    <w:p w14:paraId="596522C8" w14:textId="77777777" w:rsidR="006E0B0C" w:rsidRDefault="006E0B0C" w:rsidP="006E0B0C">
      <w:pPr>
        <w:pStyle w:val="A"/>
      </w:pPr>
    </w:p>
    <w:p w14:paraId="17F425C1" w14:textId="77777777" w:rsidR="006E0B0C" w:rsidRDefault="006E0B0C" w:rsidP="006E0B0C">
      <w:pPr>
        <w:pStyle w:val="A"/>
      </w:pPr>
    </w:p>
    <w:p w14:paraId="0C592174" w14:textId="77777777" w:rsidR="006E0B0C" w:rsidRDefault="006E0B0C" w:rsidP="006E0B0C">
      <w:pPr>
        <w:pStyle w:val="A"/>
      </w:pPr>
    </w:p>
    <w:p w14:paraId="5265056E" w14:textId="77777777" w:rsidR="006E0B0C" w:rsidRDefault="006E0B0C" w:rsidP="006E0B0C">
      <w:pPr>
        <w:pStyle w:val="A"/>
      </w:pPr>
      <w:r>
        <w:t>D.</w:t>
      </w:r>
      <w:r>
        <w:tab/>
        <w:t>Ratio</w:t>
      </w:r>
    </w:p>
    <w:p w14:paraId="088E1FD6" w14:textId="77777777" w:rsidR="006E0B0C" w:rsidRDefault="006E0B0C" w:rsidP="006E0B0C">
      <w:pPr>
        <w:pStyle w:val="A"/>
      </w:pPr>
    </w:p>
    <w:p w14:paraId="4F68042C" w14:textId="77777777" w:rsidR="006E0B0C" w:rsidRDefault="006E0B0C" w:rsidP="006E0B0C">
      <w:pPr>
        <w:pStyle w:val="A"/>
      </w:pPr>
    </w:p>
    <w:p w14:paraId="6474E4FF" w14:textId="77777777" w:rsidR="006E0B0C" w:rsidRDefault="006E0B0C" w:rsidP="006E0B0C">
      <w:pPr>
        <w:pStyle w:val="A"/>
      </w:pPr>
    </w:p>
    <w:p w14:paraId="738202BE" w14:textId="77777777" w:rsidR="006E0B0C" w:rsidRDefault="006E0B0C" w:rsidP="006E0B0C">
      <w:pPr>
        <w:pStyle w:val="I"/>
      </w:pPr>
      <w:r>
        <w:t>IV.</w:t>
      </w:r>
      <w:r>
        <w:tab/>
        <w:t>A History of Measurement</w:t>
      </w:r>
    </w:p>
    <w:p w14:paraId="5DB039BE" w14:textId="77777777" w:rsidR="006E0B0C" w:rsidRDefault="006E0B0C" w:rsidP="006E0B0C">
      <w:pPr>
        <w:pStyle w:val="I"/>
      </w:pPr>
    </w:p>
    <w:p w14:paraId="4CA41EA4" w14:textId="77777777" w:rsidR="006E0B0C" w:rsidRDefault="006E0B0C" w:rsidP="006E0B0C">
      <w:pPr>
        <w:pStyle w:val="A"/>
      </w:pPr>
      <w:r>
        <w:t>A.</w:t>
      </w:r>
      <w:r>
        <w:tab/>
        <w:t>Charles Darwin and Francis Galton</w:t>
      </w:r>
    </w:p>
    <w:p w14:paraId="4F3853A4" w14:textId="77777777" w:rsidR="006E0B0C" w:rsidRDefault="006E0B0C" w:rsidP="006E0B0C">
      <w:pPr>
        <w:pStyle w:val="A"/>
      </w:pPr>
    </w:p>
    <w:p w14:paraId="3EEDA128" w14:textId="77777777" w:rsidR="006E0B0C" w:rsidRDefault="006E0B0C" w:rsidP="006E0B0C">
      <w:pPr>
        <w:pStyle w:val="A"/>
      </w:pPr>
    </w:p>
    <w:p w14:paraId="3D4C488F" w14:textId="77777777" w:rsidR="006E0B0C" w:rsidRDefault="006E0B0C" w:rsidP="006E0B0C">
      <w:pPr>
        <w:pStyle w:val="A"/>
      </w:pPr>
    </w:p>
    <w:p w14:paraId="3288654D" w14:textId="77777777" w:rsidR="006E0B0C" w:rsidRDefault="006E0B0C" w:rsidP="006E0B0C">
      <w:pPr>
        <w:pStyle w:val="A"/>
      </w:pPr>
    </w:p>
    <w:p w14:paraId="35A2FC29" w14:textId="77777777" w:rsidR="006E0B0C" w:rsidRDefault="006E0B0C" w:rsidP="006E0B0C">
      <w:pPr>
        <w:pStyle w:val="A"/>
      </w:pPr>
      <w:r>
        <w:t>B.</w:t>
      </w:r>
      <w:r>
        <w:tab/>
        <w:t>James McKeen Cattell</w:t>
      </w:r>
    </w:p>
    <w:p w14:paraId="48B08BC8" w14:textId="77777777" w:rsidR="006E0B0C" w:rsidRDefault="006E0B0C" w:rsidP="006E0B0C">
      <w:pPr>
        <w:pStyle w:val="A"/>
      </w:pPr>
    </w:p>
    <w:p w14:paraId="37EF5E29" w14:textId="77777777" w:rsidR="006E0B0C" w:rsidRDefault="006E0B0C" w:rsidP="006E0B0C">
      <w:pPr>
        <w:pStyle w:val="A"/>
      </w:pPr>
    </w:p>
    <w:p w14:paraId="74FC10F3" w14:textId="77777777" w:rsidR="006E0B0C" w:rsidRDefault="006E0B0C" w:rsidP="006E0B0C">
      <w:pPr>
        <w:pStyle w:val="A"/>
      </w:pPr>
    </w:p>
    <w:p w14:paraId="0523341D" w14:textId="77777777" w:rsidR="006E0B0C" w:rsidRDefault="006E0B0C" w:rsidP="006E0B0C">
      <w:pPr>
        <w:pStyle w:val="A"/>
      </w:pPr>
    </w:p>
    <w:p w14:paraId="3292FD80" w14:textId="77777777" w:rsidR="006E0B0C" w:rsidRDefault="006E0B0C" w:rsidP="006E0B0C">
      <w:pPr>
        <w:pStyle w:val="A"/>
      </w:pPr>
      <w:r>
        <w:t>C.</w:t>
      </w:r>
      <w:r>
        <w:tab/>
        <w:t>Alfred Binet and the Rise of Intelligence Tests</w:t>
      </w:r>
    </w:p>
    <w:p w14:paraId="4C13DD7C" w14:textId="77777777" w:rsidR="006E0B0C" w:rsidRDefault="006E0B0C" w:rsidP="006E0B0C">
      <w:pPr>
        <w:pStyle w:val="A"/>
      </w:pPr>
    </w:p>
    <w:p w14:paraId="3124AA8D" w14:textId="77777777" w:rsidR="006E0B0C" w:rsidRDefault="006E0B0C" w:rsidP="006E0B0C">
      <w:pPr>
        <w:pStyle w:val="A"/>
      </w:pPr>
    </w:p>
    <w:p w14:paraId="66AFA828" w14:textId="77777777" w:rsidR="006E0B0C" w:rsidRDefault="006E0B0C" w:rsidP="006E0B0C">
      <w:pPr>
        <w:pStyle w:val="A"/>
      </w:pPr>
    </w:p>
    <w:p w14:paraId="7BD2E490" w14:textId="77777777" w:rsidR="006E0B0C" w:rsidRDefault="006E0B0C" w:rsidP="006E0B0C">
      <w:pPr>
        <w:pStyle w:val="A"/>
      </w:pPr>
    </w:p>
    <w:p w14:paraId="649766F0" w14:textId="77777777" w:rsidR="006E0B0C" w:rsidRDefault="006E0B0C" w:rsidP="006E0B0C">
      <w:pPr>
        <w:pStyle w:val="A"/>
      </w:pPr>
      <w:r>
        <w:t>D.</w:t>
      </w:r>
      <w:r>
        <w:tab/>
        <w:t>Robert Woodworth and the Creation of Personality Tests</w:t>
      </w:r>
    </w:p>
    <w:p w14:paraId="1F55047E" w14:textId="77777777" w:rsidR="006E0B0C" w:rsidRDefault="006E0B0C" w:rsidP="006E0B0C">
      <w:pPr>
        <w:pStyle w:val="A"/>
      </w:pPr>
    </w:p>
    <w:p w14:paraId="1B9A208E" w14:textId="77777777" w:rsidR="006E0B0C" w:rsidRDefault="006E0B0C" w:rsidP="006E0B0C">
      <w:pPr>
        <w:pStyle w:val="A"/>
      </w:pPr>
    </w:p>
    <w:p w14:paraId="02DFA5B5" w14:textId="77777777" w:rsidR="006E0B0C" w:rsidRDefault="006E0B0C" w:rsidP="006E0B0C">
      <w:pPr>
        <w:pStyle w:val="A"/>
      </w:pPr>
    </w:p>
    <w:p w14:paraId="58E4B41E" w14:textId="77777777" w:rsidR="006E0B0C" w:rsidRDefault="006E0B0C" w:rsidP="006E0B0C">
      <w:pPr>
        <w:pStyle w:val="A"/>
      </w:pPr>
    </w:p>
    <w:p w14:paraId="58DED8E9" w14:textId="77777777" w:rsidR="006E0B0C" w:rsidRDefault="006E0B0C" w:rsidP="006E0B0C">
      <w:pPr>
        <w:pStyle w:val="A"/>
      </w:pPr>
      <w:r>
        <w:t>E.</w:t>
      </w:r>
      <w:r>
        <w:tab/>
        <w:t>Emory S. Bogardus’s Social Distance Scale</w:t>
      </w:r>
    </w:p>
    <w:p w14:paraId="783456B5" w14:textId="77777777" w:rsidR="006E0B0C" w:rsidRDefault="006E0B0C" w:rsidP="006E0B0C">
      <w:pPr>
        <w:pStyle w:val="A"/>
      </w:pPr>
    </w:p>
    <w:p w14:paraId="0AEF4575" w14:textId="77777777" w:rsidR="006E0B0C" w:rsidRDefault="006E0B0C" w:rsidP="006E0B0C">
      <w:pPr>
        <w:pStyle w:val="A"/>
      </w:pPr>
    </w:p>
    <w:p w14:paraId="18485BF8" w14:textId="77777777" w:rsidR="006E0B0C" w:rsidRDefault="006E0B0C" w:rsidP="006E0B0C">
      <w:pPr>
        <w:pStyle w:val="A"/>
      </w:pPr>
    </w:p>
    <w:p w14:paraId="2AFCF0FE" w14:textId="77777777" w:rsidR="006E0B0C" w:rsidRDefault="006E0B0C" w:rsidP="006E0B0C">
      <w:pPr>
        <w:pStyle w:val="A"/>
      </w:pPr>
    </w:p>
    <w:p w14:paraId="44B60715" w14:textId="77777777" w:rsidR="006E0B0C" w:rsidRDefault="006E0B0C" w:rsidP="006E0B0C">
      <w:pPr>
        <w:pStyle w:val="A"/>
      </w:pPr>
      <w:r>
        <w:t>F.</w:t>
      </w:r>
      <w:r>
        <w:tab/>
        <w:t>Likert Scales</w:t>
      </w:r>
    </w:p>
    <w:p w14:paraId="163A7D0F" w14:textId="77777777" w:rsidR="006E0B0C" w:rsidRDefault="006E0B0C" w:rsidP="006E0B0C">
      <w:pPr>
        <w:pStyle w:val="A"/>
      </w:pPr>
    </w:p>
    <w:p w14:paraId="5CDC666A" w14:textId="77777777" w:rsidR="006E0B0C" w:rsidRDefault="006E0B0C" w:rsidP="006E0B0C">
      <w:pPr>
        <w:pStyle w:val="A"/>
      </w:pPr>
    </w:p>
    <w:p w14:paraId="0E51D2AB" w14:textId="77777777" w:rsidR="006E0B0C" w:rsidRDefault="006E0B0C" w:rsidP="006E0B0C">
      <w:pPr>
        <w:pStyle w:val="A"/>
      </w:pPr>
    </w:p>
    <w:p w14:paraId="740B9BA5" w14:textId="77777777" w:rsidR="006E0B0C" w:rsidRDefault="006E0B0C" w:rsidP="006E0B0C">
      <w:pPr>
        <w:pStyle w:val="A"/>
      </w:pPr>
    </w:p>
    <w:p w14:paraId="7C5F0B9D" w14:textId="77777777" w:rsidR="006E0B0C" w:rsidRDefault="006E0B0C" w:rsidP="006E0B0C">
      <w:pPr>
        <w:pStyle w:val="A"/>
      </w:pPr>
      <w:r>
        <w:t>G.</w:t>
      </w:r>
      <w:r>
        <w:tab/>
        <w:t>Semantic Differential Scales</w:t>
      </w:r>
    </w:p>
    <w:p w14:paraId="654D7DD8" w14:textId="77777777" w:rsidR="006E0B0C" w:rsidRDefault="006E0B0C" w:rsidP="006E0B0C">
      <w:pPr>
        <w:pStyle w:val="A"/>
      </w:pPr>
    </w:p>
    <w:p w14:paraId="68E1B264" w14:textId="77777777" w:rsidR="006E0B0C" w:rsidRDefault="006E0B0C" w:rsidP="006E0B0C">
      <w:pPr>
        <w:pStyle w:val="A"/>
      </w:pPr>
    </w:p>
    <w:p w14:paraId="358587E3" w14:textId="77777777" w:rsidR="006E0B0C" w:rsidRDefault="006E0B0C" w:rsidP="006E0B0C">
      <w:pPr>
        <w:pStyle w:val="A"/>
      </w:pPr>
    </w:p>
    <w:p w14:paraId="5EBAD5F9" w14:textId="77777777" w:rsidR="006E0B0C" w:rsidRDefault="006E0B0C" w:rsidP="006E0B0C">
      <w:pPr>
        <w:pStyle w:val="A"/>
      </w:pPr>
    </w:p>
    <w:p w14:paraId="40AF8860" w14:textId="77777777" w:rsidR="006E0B0C" w:rsidRDefault="006E0B0C" w:rsidP="006E0B0C">
      <w:pPr>
        <w:pStyle w:val="I"/>
      </w:pPr>
      <w:r>
        <w:t>V.</w:t>
      </w:r>
      <w:r>
        <w:tab/>
        <w:t>Measuring Communication</w:t>
      </w:r>
    </w:p>
    <w:p w14:paraId="290F9954" w14:textId="77777777" w:rsidR="006E0B0C" w:rsidRDefault="006E0B0C" w:rsidP="006E0B0C">
      <w:pPr>
        <w:pStyle w:val="I"/>
      </w:pPr>
    </w:p>
    <w:p w14:paraId="5679E5CF" w14:textId="77777777" w:rsidR="006E0B0C" w:rsidRDefault="006E0B0C" w:rsidP="006E0B0C">
      <w:pPr>
        <w:pStyle w:val="A"/>
      </w:pPr>
      <w:r>
        <w:t>A.</w:t>
      </w:r>
      <w:r>
        <w:tab/>
        <w:t>Personality traits/states</w:t>
      </w:r>
    </w:p>
    <w:p w14:paraId="1D721C2E" w14:textId="77777777" w:rsidR="006E0B0C" w:rsidRDefault="006E0B0C" w:rsidP="006E0B0C">
      <w:pPr>
        <w:pStyle w:val="A"/>
      </w:pPr>
    </w:p>
    <w:p w14:paraId="3DAFCC5B" w14:textId="77777777" w:rsidR="006E0B0C" w:rsidRDefault="006E0B0C" w:rsidP="006E0B0C">
      <w:pPr>
        <w:pStyle w:val="A"/>
      </w:pPr>
    </w:p>
    <w:p w14:paraId="1C3F8904" w14:textId="77777777" w:rsidR="006E0B0C" w:rsidRDefault="006E0B0C" w:rsidP="006E0B0C">
      <w:pPr>
        <w:pStyle w:val="A"/>
      </w:pPr>
    </w:p>
    <w:p w14:paraId="4C781CA5" w14:textId="77777777" w:rsidR="006E0B0C" w:rsidRDefault="006E0B0C" w:rsidP="006E0B0C">
      <w:pPr>
        <w:pStyle w:val="A"/>
      </w:pPr>
    </w:p>
    <w:p w14:paraId="36EFB6A4" w14:textId="77777777" w:rsidR="006E0B0C" w:rsidRDefault="006E0B0C" w:rsidP="006E0B0C">
      <w:pPr>
        <w:pStyle w:val="A"/>
      </w:pPr>
      <w:r>
        <w:t>B.</w:t>
      </w:r>
      <w:r>
        <w:tab/>
        <w:t>Beliefs and attitudes</w:t>
      </w:r>
    </w:p>
    <w:p w14:paraId="253E7D1C" w14:textId="77777777" w:rsidR="006E0B0C" w:rsidRDefault="006E0B0C" w:rsidP="006E0B0C">
      <w:pPr>
        <w:pStyle w:val="A"/>
      </w:pPr>
    </w:p>
    <w:p w14:paraId="6952523E" w14:textId="77777777" w:rsidR="006E0B0C" w:rsidRDefault="006E0B0C" w:rsidP="006E0B0C">
      <w:pPr>
        <w:pStyle w:val="A"/>
      </w:pPr>
    </w:p>
    <w:p w14:paraId="162A01C6" w14:textId="77777777" w:rsidR="006E0B0C" w:rsidRDefault="006E0B0C" w:rsidP="006E0B0C">
      <w:pPr>
        <w:pStyle w:val="A"/>
      </w:pPr>
    </w:p>
    <w:p w14:paraId="6492B5F6" w14:textId="77777777" w:rsidR="006E0B0C" w:rsidRDefault="006E0B0C" w:rsidP="006E0B0C">
      <w:pPr>
        <w:pStyle w:val="A"/>
      </w:pPr>
    </w:p>
    <w:p w14:paraId="6B5B7E93" w14:textId="77777777" w:rsidR="006E0B0C" w:rsidRDefault="006E0B0C" w:rsidP="006E0B0C">
      <w:pPr>
        <w:pStyle w:val="A"/>
      </w:pPr>
      <w:r>
        <w:t>C.</w:t>
      </w:r>
      <w:r>
        <w:tab/>
        <w:t>Knowledge</w:t>
      </w:r>
    </w:p>
    <w:p w14:paraId="3013AFEF" w14:textId="77777777" w:rsidR="006E0B0C" w:rsidRDefault="006E0B0C" w:rsidP="006E0B0C">
      <w:pPr>
        <w:pStyle w:val="A"/>
      </w:pPr>
    </w:p>
    <w:p w14:paraId="7E513844" w14:textId="77777777" w:rsidR="006E0B0C" w:rsidRDefault="006E0B0C" w:rsidP="006E0B0C">
      <w:pPr>
        <w:pStyle w:val="1"/>
      </w:pPr>
      <w:r>
        <w:t>1.</w:t>
      </w:r>
      <w:r>
        <w:tab/>
        <w:t>Cognitive knowledge</w:t>
      </w:r>
    </w:p>
    <w:p w14:paraId="0CE87DBF" w14:textId="77777777" w:rsidR="006E0B0C" w:rsidRDefault="006E0B0C" w:rsidP="006E0B0C">
      <w:pPr>
        <w:pStyle w:val="1"/>
      </w:pPr>
    </w:p>
    <w:p w14:paraId="4E2CB15F" w14:textId="77777777" w:rsidR="006E0B0C" w:rsidRDefault="006E0B0C" w:rsidP="006E0B0C">
      <w:pPr>
        <w:pStyle w:val="1"/>
      </w:pPr>
    </w:p>
    <w:p w14:paraId="239D7111" w14:textId="77777777" w:rsidR="006E0B0C" w:rsidRDefault="006E0B0C" w:rsidP="006E0B0C">
      <w:pPr>
        <w:pStyle w:val="1"/>
      </w:pPr>
    </w:p>
    <w:p w14:paraId="6A074DB3" w14:textId="77777777" w:rsidR="006E0B0C" w:rsidRDefault="006E0B0C" w:rsidP="006E0B0C">
      <w:pPr>
        <w:pStyle w:val="1"/>
      </w:pPr>
    </w:p>
    <w:p w14:paraId="353CB288" w14:textId="77777777" w:rsidR="006E0B0C" w:rsidRDefault="006E0B0C" w:rsidP="006E0B0C">
      <w:pPr>
        <w:pStyle w:val="1"/>
      </w:pPr>
      <w:r>
        <w:t>2.</w:t>
      </w:r>
      <w:r>
        <w:tab/>
        <w:t>Perceived knowledge</w:t>
      </w:r>
    </w:p>
    <w:p w14:paraId="7499D176" w14:textId="77777777" w:rsidR="006E0B0C" w:rsidRDefault="006E0B0C" w:rsidP="006E0B0C">
      <w:pPr>
        <w:pStyle w:val="1"/>
      </w:pPr>
    </w:p>
    <w:p w14:paraId="4C0595B3" w14:textId="77777777" w:rsidR="006E0B0C" w:rsidRDefault="006E0B0C" w:rsidP="006E0B0C">
      <w:pPr>
        <w:pStyle w:val="1"/>
      </w:pPr>
    </w:p>
    <w:p w14:paraId="0D4CDB5B" w14:textId="77777777" w:rsidR="006E0B0C" w:rsidRDefault="006E0B0C" w:rsidP="006E0B0C">
      <w:pPr>
        <w:pStyle w:val="1"/>
      </w:pPr>
    </w:p>
    <w:p w14:paraId="5887F80A" w14:textId="77777777" w:rsidR="006E0B0C" w:rsidRDefault="006E0B0C" w:rsidP="006E0B0C">
      <w:pPr>
        <w:pStyle w:val="1"/>
      </w:pPr>
    </w:p>
    <w:p w14:paraId="73438A7F" w14:textId="77777777" w:rsidR="006E0B0C" w:rsidRDefault="006E0B0C" w:rsidP="006E0B0C">
      <w:pPr>
        <w:pStyle w:val="I"/>
      </w:pPr>
      <w:r>
        <w:t>VI.</w:t>
      </w:r>
      <w:r>
        <w:tab/>
        <w:t>The Process of Creating a New Measure</w:t>
      </w:r>
    </w:p>
    <w:p w14:paraId="01251570" w14:textId="77777777" w:rsidR="006E0B0C" w:rsidRDefault="006E0B0C" w:rsidP="006E0B0C">
      <w:pPr>
        <w:pStyle w:val="I"/>
      </w:pPr>
    </w:p>
    <w:p w14:paraId="06B4215D" w14:textId="77777777" w:rsidR="006E0B0C" w:rsidRDefault="006E0B0C" w:rsidP="006E0B0C">
      <w:pPr>
        <w:pStyle w:val="A"/>
      </w:pPr>
      <w:r>
        <w:t>A.</w:t>
      </w:r>
      <w:r>
        <w:tab/>
        <w:t>The Germinal Idea</w:t>
      </w:r>
    </w:p>
    <w:p w14:paraId="47709EB0" w14:textId="77777777" w:rsidR="006E0B0C" w:rsidRDefault="006E0B0C" w:rsidP="006E0B0C">
      <w:pPr>
        <w:pStyle w:val="A"/>
      </w:pPr>
    </w:p>
    <w:p w14:paraId="4684AA3B" w14:textId="77777777" w:rsidR="006E0B0C" w:rsidRDefault="006E0B0C" w:rsidP="006E0B0C">
      <w:pPr>
        <w:pStyle w:val="A"/>
      </w:pPr>
    </w:p>
    <w:p w14:paraId="6A8364F6" w14:textId="77777777" w:rsidR="006E0B0C" w:rsidRDefault="006E0B0C" w:rsidP="006E0B0C">
      <w:pPr>
        <w:pStyle w:val="A"/>
      </w:pPr>
    </w:p>
    <w:p w14:paraId="4DC50ECD" w14:textId="77777777" w:rsidR="006E0B0C" w:rsidRDefault="006E0B0C" w:rsidP="006E0B0C">
      <w:pPr>
        <w:pStyle w:val="A"/>
      </w:pPr>
    </w:p>
    <w:p w14:paraId="1BD5BBB8" w14:textId="77777777" w:rsidR="006E0B0C" w:rsidRDefault="006E0B0C" w:rsidP="006E0B0C">
      <w:pPr>
        <w:pStyle w:val="A"/>
      </w:pPr>
      <w:r>
        <w:t>B.</w:t>
      </w:r>
      <w:r>
        <w:tab/>
        <w:t>Conceptualization</w:t>
      </w:r>
    </w:p>
    <w:p w14:paraId="718F553C" w14:textId="77777777" w:rsidR="006E0B0C" w:rsidRDefault="006E0B0C" w:rsidP="006E0B0C">
      <w:pPr>
        <w:pStyle w:val="A"/>
      </w:pPr>
    </w:p>
    <w:p w14:paraId="22C5E55F" w14:textId="77777777" w:rsidR="006E0B0C" w:rsidRDefault="006E0B0C" w:rsidP="006E0B0C">
      <w:pPr>
        <w:pStyle w:val="A"/>
      </w:pPr>
    </w:p>
    <w:p w14:paraId="1CFD29AE" w14:textId="77777777" w:rsidR="006E0B0C" w:rsidRDefault="006E0B0C" w:rsidP="006E0B0C">
      <w:pPr>
        <w:pStyle w:val="A"/>
      </w:pPr>
    </w:p>
    <w:p w14:paraId="3734CC95" w14:textId="77777777" w:rsidR="006E0B0C" w:rsidRDefault="006E0B0C" w:rsidP="006E0B0C">
      <w:pPr>
        <w:pStyle w:val="A"/>
      </w:pPr>
    </w:p>
    <w:p w14:paraId="7F9937D5" w14:textId="77777777" w:rsidR="006E0B0C" w:rsidRDefault="006E0B0C" w:rsidP="006E0B0C">
      <w:pPr>
        <w:pStyle w:val="A"/>
      </w:pPr>
      <w:r>
        <w:t>C.</w:t>
      </w:r>
      <w:r>
        <w:tab/>
        <w:t>Operationalization</w:t>
      </w:r>
    </w:p>
    <w:p w14:paraId="33FFE010" w14:textId="77777777" w:rsidR="006E0B0C" w:rsidRDefault="006E0B0C" w:rsidP="006E0B0C">
      <w:pPr>
        <w:pStyle w:val="A"/>
      </w:pPr>
    </w:p>
    <w:p w14:paraId="7A439F0D" w14:textId="77777777" w:rsidR="006E0B0C" w:rsidRDefault="006E0B0C" w:rsidP="006E0B0C">
      <w:pPr>
        <w:pStyle w:val="1"/>
      </w:pPr>
      <w:r>
        <w:t>1.</w:t>
      </w:r>
      <w:r>
        <w:tab/>
        <w:t>Putting people into groups</w:t>
      </w:r>
    </w:p>
    <w:p w14:paraId="0F399C61" w14:textId="77777777" w:rsidR="006E0B0C" w:rsidRDefault="006E0B0C" w:rsidP="006E0B0C">
      <w:pPr>
        <w:pStyle w:val="1"/>
      </w:pPr>
    </w:p>
    <w:p w14:paraId="3030E305" w14:textId="77777777" w:rsidR="006E0B0C" w:rsidRDefault="006E0B0C" w:rsidP="006E0B0C">
      <w:pPr>
        <w:pStyle w:val="1"/>
      </w:pPr>
    </w:p>
    <w:p w14:paraId="5E820FFB" w14:textId="77777777" w:rsidR="006E0B0C" w:rsidRDefault="006E0B0C" w:rsidP="006E0B0C">
      <w:pPr>
        <w:pStyle w:val="1"/>
      </w:pPr>
    </w:p>
    <w:p w14:paraId="3EABEFDE" w14:textId="77777777" w:rsidR="006E0B0C" w:rsidRDefault="006E0B0C" w:rsidP="006E0B0C">
      <w:pPr>
        <w:pStyle w:val="1"/>
      </w:pPr>
    </w:p>
    <w:p w14:paraId="651DEFC3" w14:textId="77777777" w:rsidR="006E0B0C" w:rsidRDefault="006E0B0C" w:rsidP="006E0B0C">
      <w:pPr>
        <w:pStyle w:val="1"/>
      </w:pPr>
      <w:r>
        <w:t>2.</w:t>
      </w:r>
      <w:r>
        <w:tab/>
        <w:t>Observing existing records/asking people</w:t>
      </w:r>
    </w:p>
    <w:p w14:paraId="4883FD0E" w14:textId="77777777" w:rsidR="006E0B0C" w:rsidRDefault="006E0B0C" w:rsidP="006E0B0C">
      <w:pPr>
        <w:pStyle w:val="1"/>
      </w:pPr>
    </w:p>
    <w:p w14:paraId="0A8FED89" w14:textId="77777777" w:rsidR="006E0B0C" w:rsidRDefault="006E0B0C" w:rsidP="006E0B0C">
      <w:pPr>
        <w:pStyle w:val="1"/>
      </w:pPr>
    </w:p>
    <w:p w14:paraId="4E986661" w14:textId="77777777" w:rsidR="006E0B0C" w:rsidRDefault="006E0B0C" w:rsidP="006E0B0C">
      <w:pPr>
        <w:pStyle w:val="1"/>
      </w:pPr>
    </w:p>
    <w:p w14:paraId="479C6743" w14:textId="77777777" w:rsidR="006E0B0C" w:rsidRDefault="006E0B0C" w:rsidP="006E0B0C">
      <w:pPr>
        <w:pStyle w:val="1"/>
      </w:pPr>
    </w:p>
    <w:p w14:paraId="56324EE1" w14:textId="77777777" w:rsidR="006E0B0C" w:rsidRDefault="006E0B0C" w:rsidP="006E0B0C">
      <w:pPr>
        <w:pStyle w:val="1"/>
      </w:pPr>
      <w:r>
        <w:t>3.</w:t>
      </w:r>
      <w:r>
        <w:tab/>
        <w:t>Interviews/surveys</w:t>
      </w:r>
    </w:p>
    <w:p w14:paraId="6308E9E6" w14:textId="77777777" w:rsidR="006E0B0C" w:rsidRDefault="006E0B0C" w:rsidP="006E0B0C">
      <w:pPr>
        <w:pStyle w:val="1"/>
      </w:pPr>
    </w:p>
    <w:p w14:paraId="6802066D" w14:textId="77777777" w:rsidR="006E0B0C" w:rsidRDefault="006E0B0C" w:rsidP="006E0B0C">
      <w:pPr>
        <w:pStyle w:val="1"/>
      </w:pPr>
    </w:p>
    <w:p w14:paraId="30BD76B0" w14:textId="77777777" w:rsidR="006E0B0C" w:rsidRDefault="006E0B0C" w:rsidP="006E0B0C">
      <w:pPr>
        <w:pStyle w:val="1"/>
      </w:pPr>
    </w:p>
    <w:p w14:paraId="6F7F17C6" w14:textId="77777777" w:rsidR="006E0B0C" w:rsidRDefault="006E0B0C" w:rsidP="006E0B0C">
      <w:pPr>
        <w:pStyle w:val="1"/>
      </w:pPr>
    </w:p>
    <w:p w14:paraId="79BFFEF6" w14:textId="77777777" w:rsidR="006E0B0C" w:rsidRDefault="006E0B0C" w:rsidP="006E0B0C">
      <w:pPr>
        <w:pStyle w:val="I"/>
      </w:pPr>
      <w:r>
        <w:t>VII.</w:t>
      </w:r>
      <w:r>
        <w:tab/>
        <w:t>Constructing Questions</w:t>
      </w:r>
    </w:p>
    <w:p w14:paraId="55A52345" w14:textId="77777777" w:rsidR="006E0B0C" w:rsidRDefault="006E0B0C" w:rsidP="006E0B0C">
      <w:pPr>
        <w:pStyle w:val="I"/>
      </w:pPr>
    </w:p>
    <w:p w14:paraId="3B46EA4E" w14:textId="77777777" w:rsidR="006E0B0C" w:rsidRDefault="006E0B0C" w:rsidP="006E0B0C">
      <w:pPr>
        <w:pStyle w:val="A"/>
      </w:pPr>
      <w:r>
        <w:t>A.</w:t>
      </w:r>
      <w:r>
        <w:tab/>
        <w:t>Start with twice as many items as you will need</w:t>
      </w:r>
    </w:p>
    <w:p w14:paraId="2A977CD1" w14:textId="77777777" w:rsidR="006E0B0C" w:rsidRDefault="006E0B0C" w:rsidP="006E0B0C">
      <w:pPr>
        <w:pStyle w:val="A"/>
      </w:pPr>
    </w:p>
    <w:p w14:paraId="109C2689" w14:textId="77777777" w:rsidR="006E0B0C" w:rsidRDefault="006E0B0C" w:rsidP="006E0B0C">
      <w:pPr>
        <w:pStyle w:val="A"/>
      </w:pPr>
    </w:p>
    <w:p w14:paraId="517F099F" w14:textId="77777777" w:rsidR="006E0B0C" w:rsidRDefault="006E0B0C" w:rsidP="006E0B0C">
      <w:pPr>
        <w:pStyle w:val="A"/>
      </w:pPr>
    </w:p>
    <w:p w14:paraId="11A0E6EA" w14:textId="77777777" w:rsidR="006E0B0C" w:rsidRDefault="006E0B0C" w:rsidP="006E0B0C">
      <w:pPr>
        <w:pStyle w:val="A"/>
      </w:pPr>
      <w:r>
        <w:t>B.</w:t>
      </w:r>
      <w:r>
        <w:tab/>
        <w:t>Every item should reflect the construct</w:t>
      </w:r>
    </w:p>
    <w:p w14:paraId="64C763CA" w14:textId="77777777" w:rsidR="006E0B0C" w:rsidRDefault="006E0B0C" w:rsidP="006E0B0C">
      <w:pPr>
        <w:pStyle w:val="A"/>
      </w:pPr>
    </w:p>
    <w:p w14:paraId="504C32D8" w14:textId="77777777" w:rsidR="006E0B0C" w:rsidRDefault="006E0B0C" w:rsidP="006E0B0C">
      <w:pPr>
        <w:pStyle w:val="A"/>
      </w:pPr>
    </w:p>
    <w:p w14:paraId="164768FB" w14:textId="77777777" w:rsidR="006E0B0C" w:rsidRDefault="006E0B0C" w:rsidP="006E0B0C">
      <w:pPr>
        <w:pStyle w:val="A"/>
      </w:pPr>
    </w:p>
    <w:p w14:paraId="4C9316DC" w14:textId="77777777" w:rsidR="006E0B0C" w:rsidRDefault="006E0B0C" w:rsidP="006E0B0C">
      <w:pPr>
        <w:pStyle w:val="A"/>
      </w:pPr>
      <w:r>
        <w:t>C.</w:t>
      </w:r>
      <w:r>
        <w:tab/>
        <w:t>Use concise, clearly worded, unambiguous items</w:t>
      </w:r>
    </w:p>
    <w:p w14:paraId="41E0E02C" w14:textId="77777777" w:rsidR="006E0B0C" w:rsidRDefault="006E0B0C" w:rsidP="006E0B0C">
      <w:pPr>
        <w:pStyle w:val="A"/>
      </w:pPr>
    </w:p>
    <w:p w14:paraId="6B04C130" w14:textId="77777777" w:rsidR="006E0B0C" w:rsidRDefault="006E0B0C" w:rsidP="006E0B0C">
      <w:pPr>
        <w:pStyle w:val="A"/>
      </w:pPr>
    </w:p>
    <w:p w14:paraId="30743A09" w14:textId="77777777" w:rsidR="006E0B0C" w:rsidRDefault="006E0B0C" w:rsidP="006E0B0C">
      <w:pPr>
        <w:pStyle w:val="A"/>
      </w:pPr>
    </w:p>
    <w:p w14:paraId="75E33ED0" w14:textId="77777777" w:rsidR="006E0B0C" w:rsidRDefault="006E0B0C" w:rsidP="006E0B0C">
      <w:pPr>
        <w:pStyle w:val="A"/>
      </w:pPr>
      <w:r>
        <w:t>D.</w:t>
      </w:r>
      <w:r>
        <w:tab/>
        <w:t>Construct relatively short items</w:t>
      </w:r>
    </w:p>
    <w:p w14:paraId="29ED9FB5" w14:textId="77777777" w:rsidR="006E0B0C" w:rsidRDefault="006E0B0C" w:rsidP="006E0B0C">
      <w:pPr>
        <w:pStyle w:val="A"/>
      </w:pPr>
    </w:p>
    <w:p w14:paraId="1C14BD32" w14:textId="77777777" w:rsidR="006E0B0C" w:rsidRDefault="006E0B0C" w:rsidP="006E0B0C">
      <w:pPr>
        <w:pStyle w:val="A"/>
      </w:pPr>
    </w:p>
    <w:p w14:paraId="62AAE3DB" w14:textId="77777777" w:rsidR="006E0B0C" w:rsidRDefault="006E0B0C" w:rsidP="006E0B0C">
      <w:pPr>
        <w:pStyle w:val="A"/>
      </w:pPr>
    </w:p>
    <w:p w14:paraId="50F42758" w14:textId="77777777" w:rsidR="006E0B0C" w:rsidRDefault="006E0B0C" w:rsidP="006E0B0C">
      <w:pPr>
        <w:pStyle w:val="A"/>
      </w:pPr>
      <w:r>
        <w:t>E.</w:t>
      </w:r>
      <w:r>
        <w:tab/>
        <w:t>Pay attention to terminology in the item</w:t>
      </w:r>
    </w:p>
    <w:p w14:paraId="41962C31" w14:textId="77777777" w:rsidR="006E0B0C" w:rsidRDefault="006E0B0C" w:rsidP="006E0B0C">
      <w:pPr>
        <w:pStyle w:val="A"/>
      </w:pPr>
    </w:p>
    <w:p w14:paraId="392A29BF" w14:textId="77777777" w:rsidR="006E0B0C" w:rsidRDefault="006E0B0C" w:rsidP="006E0B0C">
      <w:pPr>
        <w:pStyle w:val="A"/>
      </w:pPr>
    </w:p>
    <w:p w14:paraId="219044FA" w14:textId="77777777" w:rsidR="006E0B0C" w:rsidRDefault="006E0B0C" w:rsidP="006E0B0C">
      <w:pPr>
        <w:pStyle w:val="A"/>
      </w:pPr>
    </w:p>
    <w:p w14:paraId="36B2F453" w14:textId="77777777" w:rsidR="006E0B0C" w:rsidRDefault="006E0B0C" w:rsidP="006E0B0C">
      <w:pPr>
        <w:pStyle w:val="A"/>
      </w:pPr>
      <w:r>
        <w:t>F.</w:t>
      </w:r>
      <w:r>
        <w:tab/>
        <w:t>Avoid emotionally charged items</w:t>
      </w:r>
    </w:p>
    <w:p w14:paraId="0A53F543" w14:textId="77777777" w:rsidR="006E0B0C" w:rsidRDefault="006E0B0C" w:rsidP="006E0B0C">
      <w:pPr>
        <w:pStyle w:val="A"/>
      </w:pPr>
    </w:p>
    <w:p w14:paraId="51F4CE66" w14:textId="77777777" w:rsidR="006E0B0C" w:rsidRDefault="006E0B0C" w:rsidP="006E0B0C">
      <w:pPr>
        <w:pStyle w:val="A"/>
      </w:pPr>
    </w:p>
    <w:p w14:paraId="379F0EB3" w14:textId="77777777" w:rsidR="006E0B0C" w:rsidRDefault="006E0B0C" w:rsidP="006E0B0C">
      <w:pPr>
        <w:pStyle w:val="A"/>
      </w:pPr>
    </w:p>
    <w:p w14:paraId="6C03B53A" w14:textId="77777777" w:rsidR="006E0B0C" w:rsidRDefault="006E0B0C" w:rsidP="006E0B0C">
      <w:pPr>
        <w:pStyle w:val="A"/>
      </w:pPr>
      <w:r>
        <w:t>G.</w:t>
      </w:r>
      <w:r>
        <w:tab/>
        <w:t>Avoid leading items</w:t>
      </w:r>
    </w:p>
    <w:p w14:paraId="654C67DB" w14:textId="77777777" w:rsidR="006E0B0C" w:rsidRDefault="006E0B0C" w:rsidP="006E0B0C">
      <w:pPr>
        <w:pStyle w:val="A"/>
      </w:pPr>
    </w:p>
    <w:p w14:paraId="3F392B14" w14:textId="77777777" w:rsidR="006E0B0C" w:rsidRDefault="006E0B0C" w:rsidP="006E0B0C">
      <w:pPr>
        <w:pStyle w:val="A"/>
      </w:pPr>
    </w:p>
    <w:p w14:paraId="0F367509" w14:textId="77777777" w:rsidR="006E0B0C" w:rsidRDefault="006E0B0C" w:rsidP="006E0B0C">
      <w:pPr>
        <w:pStyle w:val="A"/>
      </w:pPr>
    </w:p>
    <w:p w14:paraId="37349AC9" w14:textId="77777777" w:rsidR="006E0B0C" w:rsidRDefault="006E0B0C" w:rsidP="006E0B0C">
      <w:pPr>
        <w:pStyle w:val="A"/>
      </w:pPr>
      <w:r>
        <w:t>H.</w:t>
      </w:r>
      <w:r>
        <w:tab/>
        <w:t>Avoid loaded items</w:t>
      </w:r>
    </w:p>
    <w:p w14:paraId="7822D38E" w14:textId="77777777" w:rsidR="006E0B0C" w:rsidRDefault="006E0B0C" w:rsidP="006E0B0C">
      <w:pPr>
        <w:pStyle w:val="A"/>
      </w:pPr>
    </w:p>
    <w:p w14:paraId="6B1AD3D0" w14:textId="77777777" w:rsidR="006E0B0C" w:rsidRDefault="006E0B0C" w:rsidP="006E0B0C">
      <w:pPr>
        <w:pStyle w:val="A"/>
      </w:pPr>
    </w:p>
    <w:p w14:paraId="7F3CBBAF" w14:textId="77777777" w:rsidR="006E0B0C" w:rsidRDefault="006E0B0C" w:rsidP="006E0B0C">
      <w:pPr>
        <w:pStyle w:val="A"/>
      </w:pPr>
    </w:p>
    <w:p w14:paraId="57F922C8" w14:textId="77777777" w:rsidR="006E0B0C" w:rsidRDefault="006E0B0C" w:rsidP="006E0B0C">
      <w:pPr>
        <w:pStyle w:val="A"/>
      </w:pPr>
      <w:r>
        <w:t>I.</w:t>
      </w:r>
      <w:r>
        <w:tab/>
        <w:t>Avoid double questions</w:t>
      </w:r>
    </w:p>
    <w:p w14:paraId="0BB83664" w14:textId="77777777" w:rsidR="006E0B0C" w:rsidRDefault="006E0B0C" w:rsidP="006E0B0C">
      <w:pPr>
        <w:pStyle w:val="A"/>
      </w:pPr>
    </w:p>
    <w:p w14:paraId="350B44BD" w14:textId="77777777" w:rsidR="006E0B0C" w:rsidRDefault="006E0B0C" w:rsidP="006E0B0C">
      <w:pPr>
        <w:pStyle w:val="A"/>
      </w:pPr>
    </w:p>
    <w:p w14:paraId="0C58D929" w14:textId="77777777" w:rsidR="006E0B0C" w:rsidRDefault="006E0B0C" w:rsidP="006E0B0C">
      <w:pPr>
        <w:pStyle w:val="A"/>
      </w:pPr>
    </w:p>
    <w:p w14:paraId="478FACD8" w14:textId="77777777" w:rsidR="006E0B0C" w:rsidRDefault="006E0B0C" w:rsidP="006E0B0C">
      <w:pPr>
        <w:pStyle w:val="A"/>
      </w:pPr>
      <w:r>
        <w:t>J.</w:t>
      </w:r>
      <w:r>
        <w:tab/>
        <w:t>Avoid questions with false premises</w:t>
      </w:r>
    </w:p>
    <w:p w14:paraId="6DE6C816" w14:textId="77777777" w:rsidR="006E0B0C" w:rsidRDefault="006E0B0C" w:rsidP="006E0B0C">
      <w:pPr>
        <w:pStyle w:val="A"/>
      </w:pPr>
    </w:p>
    <w:p w14:paraId="4996EA3B" w14:textId="77777777" w:rsidR="006E0B0C" w:rsidRDefault="006E0B0C" w:rsidP="006E0B0C">
      <w:pPr>
        <w:pStyle w:val="A"/>
      </w:pPr>
    </w:p>
    <w:p w14:paraId="3DA4A530" w14:textId="77777777" w:rsidR="006E0B0C" w:rsidRDefault="006E0B0C" w:rsidP="006E0B0C">
      <w:pPr>
        <w:pStyle w:val="A"/>
      </w:pPr>
    </w:p>
    <w:p w14:paraId="7061EE6A" w14:textId="77777777" w:rsidR="006E0B0C" w:rsidRDefault="006E0B0C" w:rsidP="006E0B0C">
      <w:pPr>
        <w:pStyle w:val="A"/>
      </w:pPr>
      <w:r>
        <w:t>K.</w:t>
      </w:r>
      <w:r>
        <w:tab/>
        <w:t>Avoid using the words “always” and “never”</w:t>
      </w:r>
    </w:p>
    <w:p w14:paraId="78043963" w14:textId="77777777" w:rsidR="006E0B0C" w:rsidRDefault="006E0B0C" w:rsidP="006E0B0C">
      <w:pPr>
        <w:pStyle w:val="A"/>
      </w:pPr>
    </w:p>
    <w:p w14:paraId="551A85EC" w14:textId="77777777" w:rsidR="006E0B0C" w:rsidRDefault="006E0B0C" w:rsidP="006E0B0C">
      <w:pPr>
        <w:pStyle w:val="A"/>
      </w:pPr>
    </w:p>
    <w:p w14:paraId="75908B6B" w14:textId="77777777" w:rsidR="006E0B0C" w:rsidRDefault="006E0B0C" w:rsidP="006E0B0C">
      <w:pPr>
        <w:pStyle w:val="A"/>
      </w:pPr>
    </w:p>
    <w:p w14:paraId="45417C29" w14:textId="77777777" w:rsidR="006E0B0C" w:rsidRDefault="006E0B0C" w:rsidP="006E0B0C">
      <w:pPr>
        <w:pStyle w:val="A"/>
      </w:pPr>
      <w:r>
        <w:t>L.</w:t>
      </w:r>
      <w:r>
        <w:tab/>
        <w:t>Avoid double negatives/positives</w:t>
      </w:r>
    </w:p>
    <w:p w14:paraId="7C450722" w14:textId="77777777" w:rsidR="006E0B0C" w:rsidRDefault="006E0B0C" w:rsidP="006E0B0C">
      <w:pPr>
        <w:pStyle w:val="A"/>
      </w:pPr>
    </w:p>
    <w:p w14:paraId="7F2FA62C" w14:textId="77777777" w:rsidR="006E0B0C" w:rsidRDefault="006E0B0C" w:rsidP="006E0B0C">
      <w:pPr>
        <w:pStyle w:val="A"/>
      </w:pPr>
    </w:p>
    <w:p w14:paraId="6206EBE1" w14:textId="77777777" w:rsidR="006E0B0C" w:rsidRDefault="006E0B0C" w:rsidP="006E0B0C">
      <w:pPr>
        <w:pStyle w:val="A"/>
      </w:pPr>
    </w:p>
    <w:p w14:paraId="3E94075B" w14:textId="77777777" w:rsidR="006E0B0C" w:rsidRDefault="006E0B0C" w:rsidP="006E0B0C">
      <w:pPr>
        <w:pStyle w:val="A"/>
      </w:pPr>
      <w:r>
        <w:t>M.</w:t>
      </w:r>
      <w:r>
        <w:tab/>
        <w:t>Avoid hypothetical questions</w:t>
      </w:r>
    </w:p>
    <w:p w14:paraId="4FEB081F" w14:textId="77777777" w:rsidR="006E0B0C" w:rsidRDefault="006E0B0C" w:rsidP="006E0B0C">
      <w:pPr>
        <w:pStyle w:val="A"/>
      </w:pPr>
    </w:p>
    <w:p w14:paraId="06A373D8" w14:textId="77777777" w:rsidR="006E0B0C" w:rsidRDefault="006E0B0C" w:rsidP="006E0B0C">
      <w:pPr>
        <w:pStyle w:val="A"/>
      </w:pPr>
    </w:p>
    <w:p w14:paraId="479FCC22" w14:textId="77777777" w:rsidR="006E0B0C" w:rsidRDefault="006E0B0C" w:rsidP="006E0B0C">
      <w:pPr>
        <w:pStyle w:val="A"/>
      </w:pPr>
    </w:p>
    <w:p w14:paraId="586703B3" w14:textId="77777777" w:rsidR="006E0B0C" w:rsidRDefault="006E0B0C" w:rsidP="006E0B0C">
      <w:pPr>
        <w:pStyle w:val="A"/>
      </w:pPr>
      <w:r>
        <w:t>N.</w:t>
      </w:r>
      <w:r>
        <w:tab/>
        <w:t>Avoid ambiguous pronoun references</w:t>
      </w:r>
    </w:p>
    <w:p w14:paraId="0305D195" w14:textId="77777777" w:rsidR="006E0B0C" w:rsidRDefault="006E0B0C" w:rsidP="006E0B0C">
      <w:pPr>
        <w:pStyle w:val="A"/>
      </w:pPr>
    </w:p>
    <w:p w14:paraId="1145F5A8" w14:textId="77777777" w:rsidR="006E0B0C" w:rsidRDefault="006E0B0C" w:rsidP="006E0B0C">
      <w:pPr>
        <w:pStyle w:val="A"/>
      </w:pPr>
    </w:p>
    <w:p w14:paraId="43EDEE2C" w14:textId="77777777" w:rsidR="006E0B0C" w:rsidRDefault="006E0B0C" w:rsidP="006E0B0C">
      <w:pPr>
        <w:pStyle w:val="A"/>
      </w:pPr>
    </w:p>
    <w:p w14:paraId="19D6EB0C" w14:textId="77777777" w:rsidR="006E0B0C" w:rsidRDefault="006E0B0C" w:rsidP="006E0B0C">
      <w:pPr>
        <w:pStyle w:val="A"/>
      </w:pPr>
      <w:r>
        <w:t>O.</w:t>
      </w:r>
      <w:r>
        <w:tab/>
        <w:t>Consider recall issues for certain types of items</w:t>
      </w:r>
    </w:p>
    <w:p w14:paraId="6503F5C3" w14:textId="77777777" w:rsidR="006E0B0C" w:rsidRDefault="006E0B0C" w:rsidP="006E0B0C">
      <w:pPr>
        <w:pStyle w:val="A"/>
      </w:pPr>
    </w:p>
    <w:p w14:paraId="63F821D7" w14:textId="77777777" w:rsidR="006E0B0C" w:rsidRDefault="006E0B0C" w:rsidP="006E0B0C">
      <w:pPr>
        <w:pStyle w:val="A"/>
      </w:pPr>
    </w:p>
    <w:p w14:paraId="41371371" w14:textId="77777777" w:rsidR="006E0B0C" w:rsidRDefault="006E0B0C" w:rsidP="006E0B0C">
      <w:pPr>
        <w:pStyle w:val="A"/>
      </w:pPr>
    </w:p>
    <w:p w14:paraId="1A38FB9E" w14:textId="308453B3" w:rsidR="006E0B0C" w:rsidRDefault="006E0B0C" w:rsidP="006E0B0C">
      <w:pPr>
        <w:pStyle w:val="I"/>
      </w:pPr>
      <w:r>
        <w:t>VIII.</w:t>
      </w:r>
      <w:r>
        <w:tab/>
        <w:t>One Measure, Multiple Factors</w:t>
      </w:r>
    </w:p>
    <w:p w14:paraId="5F8BD1C4" w14:textId="11FB40F2" w:rsidR="006E0B0C" w:rsidRDefault="006E0B0C" w:rsidP="006E0B0C">
      <w:pPr>
        <w:pStyle w:val="I"/>
        <w:rPr>
          <w:color w:val="231F20"/>
          <w:szCs w:val="24"/>
        </w:rPr>
      </w:pPr>
    </w:p>
    <w:p w14:paraId="1DBE13F7" w14:textId="77777777" w:rsidR="006E0B0C" w:rsidRDefault="006E0B0C" w:rsidP="006E0B0C">
      <w:pPr>
        <w:pStyle w:val="A"/>
      </w:pPr>
      <w:r>
        <w:t>A.</w:t>
      </w:r>
      <w:r>
        <w:tab/>
        <w:t>Subscale</w:t>
      </w:r>
    </w:p>
    <w:p w14:paraId="2010AA92" w14:textId="77777777" w:rsidR="006E0B0C" w:rsidRDefault="006E0B0C" w:rsidP="006E0B0C">
      <w:pPr>
        <w:pStyle w:val="A"/>
      </w:pPr>
    </w:p>
    <w:p w14:paraId="3A6C7396" w14:textId="77777777" w:rsidR="006E0B0C" w:rsidRDefault="006E0B0C" w:rsidP="006E0B0C">
      <w:pPr>
        <w:pStyle w:val="A"/>
      </w:pPr>
    </w:p>
    <w:p w14:paraId="6D9B2572" w14:textId="77777777" w:rsidR="006E0B0C" w:rsidRDefault="006E0B0C" w:rsidP="006E0B0C">
      <w:pPr>
        <w:pStyle w:val="A"/>
      </w:pPr>
    </w:p>
    <w:p w14:paraId="73F86C17" w14:textId="77777777" w:rsidR="006E0B0C" w:rsidRDefault="006E0B0C" w:rsidP="006E0B0C">
      <w:pPr>
        <w:pStyle w:val="A"/>
      </w:pPr>
      <w:r>
        <w:t>B.</w:t>
      </w:r>
      <w:r>
        <w:tab/>
        <w:t>Factor analysis</w:t>
      </w:r>
    </w:p>
    <w:p w14:paraId="1C579AEE" w14:textId="77777777" w:rsidR="006E0B0C" w:rsidRDefault="006E0B0C" w:rsidP="006E0B0C">
      <w:pPr>
        <w:pStyle w:val="A"/>
      </w:pPr>
    </w:p>
    <w:p w14:paraId="67DF5794" w14:textId="77777777" w:rsidR="006E0B0C" w:rsidRDefault="006E0B0C" w:rsidP="006E0B0C">
      <w:pPr>
        <w:pStyle w:val="A"/>
      </w:pPr>
    </w:p>
    <w:p w14:paraId="7E2FAEAA" w14:textId="77777777" w:rsidR="006E0B0C" w:rsidRDefault="006E0B0C" w:rsidP="006E0B0C">
      <w:pPr>
        <w:pStyle w:val="A"/>
      </w:pPr>
    </w:p>
    <w:p w14:paraId="064CB12A" w14:textId="77777777" w:rsidR="006E0B0C" w:rsidRDefault="006E0B0C" w:rsidP="006E0B0C">
      <w:pPr>
        <w:pStyle w:val="I"/>
      </w:pPr>
      <w:r>
        <w:t>IX.</w:t>
      </w:r>
      <w:r>
        <w:tab/>
        <w:t>Measurement and Statistical Analysis</w:t>
      </w:r>
    </w:p>
    <w:p w14:paraId="4735400B" w14:textId="77777777" w:rsidR="006E0B0C" w:rsidRDefault="006E0B0C" w:rsidP="006E0B0C">
      <w:pPr>
        <w:pStyle w:val="I"/>
      </w:pPr>
    </w:p>
    <w:p w14:paraId="60E6D124" w14:textId="77777777" w:rsidR="006E0B0C" w:rsidRDefault="006E0B0C" w:rsidP="006E0B0C">
      <w:pPr>
        <w:pStyle w:val="A"/>
      </w:pPr>
      <w:r>
        <w:t>A.</w:t>
      </w:r>
      <w:r>
        <w:tab/>
        <w:t>Parameter</w:t>
      </w:r>
    </w:p>
    <w:p w14:paraId="11F2488B" w14:textId="77777777" w:rsidR="006E0B0C" w:rsidRDefault="006E0B0C" w:rsidP="006E0B0C">
      <w:pPr>
        <w:pStyle w:val="A"/>
      </w:pPr>
    </w:p>
    <w:p w14:paraId="16D5B6A5" w14:textId="77777777" w:rsidR="006E0B0C" w:rsidRDefault="006E0B0C" w:rsidP="006E0B0C">
      <w:pPr>
        <w:pStyle w:val="A"/>
      </w:pPr>
    </w:p>
    <w:p w14:paraId="1FCC899F" w14:textId="77777777" w:rsidR="006E0B0C" w:rsidRDefault="006E0B0C" w:rsidP="006E0B0C">
      <w:pPr>
        <w:pStyle w:val="A"/>
      </w:pPr>
    </w:p>
    <w:p w14:paraId="04C85CA7" w14:textId="77777777" w:rsidR="006E0B0C" w:rsidRDefault="006E0B0C" w:rsidP="006E0B0C">
      <w:pPr>
        <w:pStyle w:val="A"/>
      </w:pPr>
      <w:r>
        <w:t>B.</w:t>
      </w:r>
      <w:r>
        <w:tab/>
        <w:t>Nonparametric tests</w:t>
      </w:r>
    </w:p>
    <w:p w14:paraId="15971583" w14:textId="77777777" w:rsidR="006E0B0C" w:rsidRDefault="006E0B0C" w:rsidP="006E0B0C">
      <w:pPr>
        <w:pStyle w:val="A"/>
      </w:pPr>
    </w:p>
    <w:p w14:paraId="602107D2" w14:textId="77777777" w:rsidR="006E0B0C" w:rsidRDefault="006E0B0C" w:rsidP="006E0B0C">
      <w:pPr>
        <w:pStyle w:val="A"/>
      </w:pPr>
    </w:p>
    <w:p w14:paraId="6E35FD32" w14:textId="77777777" w:rsidR="006E0B0C" w:rsidRDefault="006E0B0C" w:rsidP="006E0B0C">
      <w:pPr>
        <w:pStyle w:val="A"/>
      </w:pPr>
    </w:p>
    <w:p w14:paraId="6EF7373D" w14:textId="283F554F" w:rsidR="006E0B0C" w:rsidRPr="006E0B0C" w:rsidRDefault="006E0B0C" w:rsidP="006E0B0C">
      <w:pPr>
        <w:pStyle w:val="A"/>
        <w:rPr>
          <w:color w:val="231F20"/>
          <w:szCs w:val="24"/>
        </w:rPr>
      </w:pPr>
      <w:r>
        <w:t>C.</w:t>
      </w:r>
      <w:r>
        <w:tab/>
        <w:t>Parametric tests</w:t>
      </w:r>
    </w:p>
    <w:p w14:paraId="39DD5B62" w14:textId="77777777" w:rsidR="00C84B3F" w:rsidRDefault="00C84B3F" w:rsidP="00A215D2">
      <w:pPr>
        <w:pStyle w:val="Heading2"/>
        <w:ind w:left="0" w:right="0"/>
        <w:rPr>
          <w:color w:val="231F20"/>
        </w:rPr>
      </w:pPr>
    </w:p>
    <w:p w14:paraId="7C078E52" w14:textId="77777777" w:rsidR="00C84B3F" w:rsidRDefault="00C84B3F" w:rsidP="00A215D2">
      <w:pPr>
        <w:pStyle w:val="Heading2"/>
        <w:ind w:left="0" w:right="0"/>
        <w:rPr>
          <w:color w:val="231F20"/>
        </w:rPr>
      </w:pPr>
    </w:p>
    <w:p w14:paraId="51D13DCC" w14:textId="77777777" w:rsidR="00C84B3F" w:rsidRDefault="00C84B3F" w:rsidP="00A215D2">
      <w:pPr>
        <w:pStyle w:val="Heading2"/>
        <w:ind w:left="0" w:right="0"/>
        <w:rPr>
          <w:color w:val="231F20"/>
        </w:rPr>
        <w:sectPr w:rsidR="00C84B3F" w:rsidSect="0030051E">
          <w:footerReference w:type="default" r:id="rId64"/>
          <w:pgSz w:w="12240" w:h="15840"/>
          <w:pgMar w:top="1440" w:right="1440" w:bottom="1440" w:left="1440" w:header="0" w:footer="1039" w:gutter="0"/>
          <w:cols w:space="720"/>
        </w:sectPr>
      </w:pPr>
    </w:p>
    <w:p w14:paraId="633C9FF6" w14:textId="77777777" w:rsidR="00014790" w:rsidRDefault="003865B7" w:rsidP="00A215D2">
      <w:pPr>
        <w:pStyle w:val="Heading2"/>
        <w:ind w:left="0" w:right="0"/>
      </w:pPr>
      <w:r>
        <w:rPr>
          <w:color w:val="231F20"/>
        </w:rPr>
        <w:t>Chapter Eight</w:t>
      </w:r>
    </w:p>
    <w:p w14:paraId="27D18CF1" w14:textId="0B577D08" w:rsidR="00C84B3F" w:rsidRDefault="00A215D2" w:rsidP="00A215D2">
      <w:pPr>
        <w:spacing w:before="276"/>
        <w:jc w:val="center"/>
        <w:rPr>
          <w:b/>
          <w:sz w:val="28"/>
        </w:rPr>
      </w:pPr>
      <w:r>
        <w:rPr>
          <w:b/>
          <w:noProof/>
          <w:color w:val="231F20"/>
          <w:sz w:val="28"/>
          <w:lang w:bidi="ar-SA"/>
        </w:rPr>
        <mc:AlternateContent>
          <mc:Choice Requires="wpg">
            <w:drawing>
              <wp:anchor distT="0" distB="0" distL="114300" distR="114300" simplePos="0" relativeHeight="251681792" behindDoc="0" locked="0" layoutInCell="1" allowOverlap="1" wp14:anchorId="7ACE51BB" wp14:editId="517B3F85">
                <wp:simplePos x="0" y="0"/>
                <wp:positionH relativeFrom="column">
                  <wp:posOffset>47625</wp:posOffset>
                </wp:positionH>
                <wp:positionV relativeFrom="paragraph">
                  <wp:posOffset>626110</wp:posOffset>
                </wp:positionV>
                <wp:extent cx="5915660" cy="2714625"/>
                <wp:effectExtent l="0" t="0" r="8890" b="9525"/>
                <wp:wrapSquare wrapText="bothSides"/>
                <wp:docPr id="83" name="Group 83"/>
                <wp:cNvGraphicFramePr/>
                <a:graphic xmlns:a="http://schemas.openxmlformats.org/drawingml/2006/main">
                  <a:graphicData uri="http://schemas.microsoft.com/office/word/2010/wordprocessingGroup">
                    <wpg:wgp>
                      <wpg:cNvGrpSpPr/>
                      <wpg:grpSpPr>
                        <a:xfrm>
                          <a:off x="0" y="0"/>
                          <a:ext cx="5915660" cy="2714625"/>
                          <a:chOff x="0" y="0"/>
                          <a:chExt cx="5915660" cy="2714625"/>
                        </a:xfrm>
                      </wpg:grpSpPr>
                      <pic:pic xmlns:pic="http://schemas.openxmlformats.org/drawingml/2006/picture">
                        <pic:nvPicPr>
                          <pic:cNvPr id="18" name="Picture 18"/>
                          <pic:cNvPicPr>
                            <a:picLocks noChangeAspect="1"/>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915660" cy="2714625"/>
                          </a:xfrm>
                          <a:prstGeom prst="rect">
                            <a:avLst/>
                          </a:prstGeom>
                        </pic:spPr>
                      </pic:pic>
                      <wps:wsp>
                        <wps:cNvPr id="128" name="Text Box 2"/>
                        <wps:cNvSpPr txBox="1">
                          <a:spLocks noChangeArrowheads="1"/>
                        </wps:cNvSpPr>
                        <wps:spPr bwMode="auto">
                          <a:xfrm>
                            <a:off x="485775" y="638175"/>
                            <a:ext cx="4953000" cy="1762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35FE76" w14:textId="77777777" w:rsidR="00475173" w:rsidRDefault="00475173" w:rsidP="002C7BE7">
                              <w:pPr>
                                <w:pStyle w:val="BodyText"/>
                                <w:numPr>
                                  <w:ilvl w:val="0"/>
                                  <w:numId w:val="15"/>
                                </w:numPr>
                                <w:tabs>
                                  <w:tab w:val="left" w:pos="240"/>
                                </w:tabs>
                                <w:spacing w:before="1"/>
                                <w:ind w:firstLine="0"/>
                              </w:pPr>
                              <w:r>
                                <w:rPr>
                                  <w:color w:val="231F20"/>
                                </w:rPr>
                                <w:t>Define the term</w:t>
                              </w:r>
                              <w:r>
                                <w:rPr>
                                  <w:color w:val="231F20"/>
                                  <w:spacing w:val="-2"/>
                                </w:rPr>
                                <w:t xml:space="preserve"> </w:t>
                              </w:r>
                              <w:r>
                                <w:rPr>
                                  <w:color w:val="231F20"/>
                                </w:rPr>
                                <w:t>reliability.</w:t>
                              </w:r>
                            </w:p>
                            <w:p w14:paraId="146FC438" w14:textId="77777777" w:rsidR="00475173" w:rsidRDefault="00475173" w:rsidP="002C7BE7">
                              <w:pPr>
                                <w:pStyle w:val="BodyText"/>
                                <w:numPr>
                                  <w:ilvl w:val="0"/>
                                  <w:numId w:val="15"/>
                                </w:numPr>
                                <w:tabs>
                                  <w:tab w:val="left" w:pos="240"/>
                                </w:tabs>
                                <w:spacing w:before="12" w:line="249" w:lineRule="auto"/>
                                <w:ind w:right="289" w:firstLine="0"/>
                              </w:pPr>
                              <w:r>
                                <w:rPr>
                                  <w:color w:val="231F20"/>
                                </w:rPr>
                                <w:t>Distinguish among the types of reliability discussed in this chapter (test-retest, alternate forms, split-half, and Cronbach’s</w:t>
                              </w:r>
                              <w:r>
                                <w:rPr>
                                  <w:color w:val="231F20"/>
                                  <w:spacing w:val="-4"/>
                                </w:rPr>
                                <w:t xml:space="preserve"> </w:t>
                              </w:r>
                              <w:r>
                                <w:rPr>
                                  <w:color w:val="231F20"/>
                                </w:rPr>
                                <w:t>alpha).</w:t>
                              </w:r>
                            </w:p>
                            <w:p w14:paraId="1EC75989" w14:textId="77777777" w:rsidR="00475173" w:rsidRDefault="00475173" w:rsidP="002C7BE7">
                              <w:pPr>
                                <w:pStyle w:val="BodyText"/>
                                <w:numPr>
                                  <w:ilvl w:val="0"/>
                                  <w:numId w:val="15"/>
                                </w:numPr>
                                <w:tabs>
                                  <w:tab w:val="left" w:pos="240"/>
                                </w:tabs>
                                <w:spacing w:before="2" w:line="249" w:lineRule="auto"/>
                                <w:ind w:right="286" w:firstLine="0"/>
                              </w:pPr>
                              <w:r>
                                <w:rPr>
                                  <w:color w:val="231F20"/>
                                </w:rPr>
                                <w:t>Calculate a split-half and Cronbach’s alpha reliabilities using Statistical Package for the Social Sciences</w:t>
                              </w:r>
                              <w:r>
                                <w:rPr>
                                  <w:color w:val="231F20"/>
                                  <w:spacing w:val="-3"/>
                                </w:rPr>
                                <w:t xml:space="preserve"> </w:t>
                              </w:r>
                              <w:r>
                                <w:rPr>
                                  <w:color w:val="231F20"/>
                                </w:rPr>
                                <w:t>(SPSS).</w:t>
                              </w:r>
                            </w:p>
                            <w:p w14:paraId="60C2914B" w14:textId="77777777" w:rsidR="00475173" w:rsidRDefault="00475173" w:rsidP="002C7BE7">
                              <w:pPr>
                                <w:pStyle w:val="BodyText"/>
                                <w:numPr>
                                  <w:ilvl w:val="0"/>
                                  <w:numId w:val="15"/>
                                </w:numPr>
                                <w:tabs>
                                  <w:tab w:val="left" w:pos="240"/>
                                </w:tabs>
                                <w:spacing w:before="2"/>
                                <w:ind w:firstLine="0"/>
                              </w:pPr>
                              <w:r>
                                <w:rPr>
                                  <w:color w:val="231F20"/>
                                </w:rPr>
                                <w:t>Report reliabilities using correct American Psychological Association</w:t>
                              </w:r>
                              <w:r>
                                <w:rPr>
                                  <w:color w:val="231F20"/>
                                  <w:spacing w:val="-42"/>
                                </w:rPr>
                                <w:t xml:space="preserve"> </w:t>
                              </w:r>
                              <w:r>
                                <w:rPr>
                                  <w:color w:val="231F20"/>
                                  <w:spacing w:val="-5"/>
                                </w:rPr>
                                <w:t xml:space="preserve">(APA) </w:t>
                              </w:r>
                              <w:r>
                                <w:rPr>
                                  <w:color w:val="231F20"/>
                                </w:rPr>
                                <w:t>style.</w:t>
                              </w:r>
                            </w:p>
                            <w:p w14:paraId="234CD0C0" w14:textId="77777777" w:rsidR="00475173" w:rsidRDefault="00475173" w:rsidP="002C7BE7">
                              <w:pPr>
                                <w:pStyle w:val="BodyText"/>
                                <w:numPr>
                                  <w:ilvl w:val="0"/>
                                  <w:numId w:val="15"/>
                                </w:numPr>
                                <w:tabs>
                                  <w:tab w:val="left" w:pos="240"/>
                                </w:tabs>
                                <w:spacing w:before="12" w:line="249" w:lineRule="auto"/>
                                <w:ind w:right="166" w:firstLine="0"/>
                              </w:pPr>
                              <w:r>
                                <w:rPr>
                                  <w:color w:val="231F20"/>
                                </w:rPr>
                                <w:t>Define the term validity and differentiate among the three types of criterion validity (predictive, concurrent, and retrospective).</w:t>
                              </w:r>
                            </w:p>
                            <w:p w14:paraId="54F11BCF" w14:textId="77777777" w:rsidR="00475173" w:rsidRDefault="00475173" w:rsidP="00C84B3F"/>
                          </w:txbxContent>
                        </wps:txbx>
                        <wps:bodyPr rot="0" vert="horz" wrap="square" lIns="91440" tIns="45720" rIns="91440" bIns="45720" anchor="t" anchorCtr="0" upright="1">
                          <a:noAutofit/>
                        </wps:bodyPr>
                      </wps:wsp>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ACE51BB" id="Group 83" o:spid="_x0000_s1047" style="position:absolute;left:0;text-align:left;margin-left:3.75pt;margin-top:49.3pt;width:465.8pt;height:213.75pt;z-index:251681792" coordsize="59156,271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OQVAsqBAAAEgoAAA4AAABkcnMvZTJvRG9jLnhtbKRW227jNhB9L9B/&#10;IPSu6BLZsoQ4C8eXYIG0DbrbD6AlyiJWIlmSjp0t+u+dIeVLnKC7SAxY4nV45syZEW8+7fuOPDFt&#10;uBTTILmKA8JEJWsuNtPgr6+rcBIQY6moaScFmwbPzASfbn/95WanSpbKVnY10wSMCFPu1DRorVVl&#10;FJmqZT01V1IxAZON1D210NWbqNZ0B9b7LkrjeBztpK6VlhUzBkYXfjK4dfabhlX2j6YxzJJuGgA2&#10;657aPdf4jG5vaLnRVLW8GmDQd6DoKRdw6NHUglpKtpq/MtXzSksjG3tVyT6STcMr5nwAb5L4wpt7&#10;LbfK+bIpdxt1pAmoveDp3War358eNeH1NJhcB0TQHmLkjiXQB3J2alPCmnutvqhHPQxsfA/93Te6&#10;xzd4QvaO1ucjrWxvSQWDoyIZjcfAfgVzaZ5k43Tkia9aiM6rfVW7/MHO6HBwhPiOcBSvSvgPPEHr&#10;FU8/1hPsslvNgsFI/1M2eqq/bVUIIVXU8jXvuH128oTgISjx9MirR+07J8oTSA5POUzjqQRGgGPc&#10;gqv8Hoo+PcjqmyFCzlsqNmxmFCgb8g1XRy+Xu+6LA9cdVyvedRgnbA+uQRZcqOgNdrxCF7La9kxY&#10;n3KadeClFKblygREl6xfM1CQ/lwnEGRIdwsqUpoL63ICdPBgLJ6OinBZ8U86mcVxkd6F81E8D7M4&#10;X4azIsvDPF7mWZxNknky/xd3J1m5NQzcp91C8QE6jL4C/2YKDMXCJ5dLUvJEXSlA4hygw9tBhCFk&#10;CLEaq5mtWmw2QN6fQLjfc5xwTJ/IxTAYSBLc8ZG0OIobAq+NvWeyJ9gAggGDY5Q+AVqP5rBk0IEH&#10;4JABHsxfqKvmEHLo/RxvWFXfqkhfWqoYQECzZzpOj0L+iiG+k3uSojSHZVg6iN3DMErWkasuBK21&#10;3LWM1oDPi/psq7eDnpH17jdZg7jo1kpn6ILobDLK81FAoNCMrycJNAGF1x1WoqwYXcfxUImSfJwm&#10;vhK9l3JaComZ5Q7pBB51HACbfuQt+RdxsZwsJ1mYpeMlyH+xCGereRaOV4B5cb2YzxfJQf4tr2sm&#10;8JiPq99xLzteH+qB0Zv1vNM+K1bu52oK6P+0LMIsPME4ZMyBWZ/RRZJm8V1ahKvxJA+zVTYKizye&#10;hHFS3BXjOCuyxeqlSw9csI+7RHbToBhBHP/fNwg7Rt4nzZlvtOy5hStIx3v4Bh4X0RLVuBS1C62l&#10;vPPtMyoQ/okKCPch0PBRMkMlwJbdr/fuC5sfUmIt62cQs5aQ0yBGuD5Bo5X6e0B2cBWZBubvLcVv&#10;UPdZQEIUSZbh3cV1slGeQkefz6zPZ6iowNQ0sAHxzbn1950tVORNCyf5FBRyBknUcFdHEKdHBR5h&#10;B2qGa7mLh/NyuCThzea871adrnK3/wE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DBBQABgAIAAAAIQAA&#10;mXll4AAAAAgBAAAPAAAAZHJzL2Rvd25yZXYueG1sTI9Ba8JAFITvhf6H5Qm91c0qSU3MRkTanqSg&#10;Fkpva/aZBLNvQ3ZN4r/v9tQehxlmvsk3k2nZgL1rLEkQ8wgYUml1Q5WEz9Pb8wqY84q0ai2hhDs6&#10;2BSPD7nKtB3pgMPRVyyUkMuUhNr7LuPclTUa5ea2QwrexfZG+SD7iutejaHctHwRRQk3qqGwUKsO&#10;dzWW1+PNSHgf1bhditdhf73s7t+n+ONrL1DKp9m0XQPzOPm/MPziB3QoAtPZ3kg71kp4iUNQQrpK&#10;gAU7XaYC2FlCvEgE8CLn/w8UPwAAAP//AwBQSwMECgAAAAAAAAAhAD13wOO53AEAudwBABUAAABk&#10;cnMvbWVkaWEvaW1hZ2UxLmpwZWf/2P/gABBKRklGAAEBAQDcANwAAP/bAEMAAgEBAQEBAgEBAQIC&#10;AgICBAMCAgICBQQEAwQGBQYGBgUGBgYHCQgGBwkHBgYICwgJCgoKCgoGCAsMCwoMCQoKCv/AAAsI&#10;Ao0FjwEBEQD/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2gAI&#10;AQEAAD8A/fyikLKBkmvmL9rT/gqp+zj+y749tfgbZWeufEL4m6iv/Ev+G/gCyS+1FifumbLrHbJ/&#10;EWkYEL8wB4B5vwr/AMFCv2utOh/tf43/APBL7xho+mbdzzeDfG+m67cxDn79u32Zj7hC7DnAJ4r3&#10;b9mv9qn4M/tX+CJfHXwb8SSXcNpfNZarY31o9re6ZdKAWt7m3lAeGQA9GHPBGQRXplFFGc0ZFFFQ&#10;3uoWmnW0l5e3EcUMKF5ZpHCqijqSTwAB3rD0b4tfDLxHqjaH4c+IGh6hex/fs7LVoZZV4zyqsT09&#10;q6BZkZd24fnTqKKKjluEiXca8Z+OH/BQf9jn9nbxB/whfxW+O+jWevbcjw9ZyPeX/Hrb26vIp/3g&#10;M1xeh/8ABXz9grV9Wj0nV/i3eeHvOn8mG68VeGb/AEy3Zs4H764hRACeASQK+k9G1zSfEOmQa1oe&#10;pW93Z3UKy211azCSOVGGQysOCCO4q3RRRRRRRRRRRRRRRRRRRRRQSAMk1n3vijw/p0gh1PWbW1Zl&#10;3KtxcrGWX1GTyKhbx54OUZPinTfT/j/j/wAam0fxRoPiCJrjQ9XtbyNW2tJa3CyKD6EqTV/cvrS0&#10;UUUUUUUUUUUUbh60U0yKF3Zrm/G3xl+FPw1kji+InxG0PQWmwYV1jVobYvnOMeYwz0P5GtTRfFvh&#10;7xHCl14f1uzvoZI98clndJIrL/eBUnI960d6+tLRRRRRRRRRRRXgn7cH7S/xd/ZxsPAtn8Gvhh4f&#10;8S6x468bx+HbdfE3iSbTbS0ke0uLlHeSG2uHO77MyABMAsMkAGuIT4/f8FTYQ0l5+yZ8E7gKpKxw&#10;/GTU42LduW0Qj14/WuZ+M37cn/BQL4MeGNN8deLP2QvhutneeK9K0ddB0j4qXd9qF615cpBiN5dM&#10;toImBckF2YEjBCglh9Afs8/tg/Bz9pH7Xo/hO+vtJ8SaWM614N8SWps9V0/tl4GPzRk9JYy8bdVY&#10;g16rHLv42Yp9FFFFFFFFFFFFFFFFFFFFFJvXpury79pD9sX9nX9k3QLfX/jt8RbXRzfFhpemxxvc&#10;X1+yjLCC2iDSy47lVwMjJGRXzan/AAXz/ZHvorfUdF+Dvxl1DTbjznj1Sx+HskkZhi4kuNnmCUxK&#10;eC4QgHg88V9Qfs7/ALT/AMEP2qfAMfxL+BXjq21zS2mMNwYwUmtJgMtDNE4DwyDg7WAJBBGQQT6J&#10;RRSbl6ZphnQHANP3r/epc15b+01+0z4R/Zq8PWN9qWjahr3iDxBfjT/CPhLRlRr3WbzaW8uMOyqq&#10;KoLvK5CRoCzHoD89/Br/AILUfCPxb4jvvhr8bP2d/iZ8OfG+iIDr3hnU9CW/aLrmW3NqzS3Nvx/r&#10;hEBjGQMivqj4UfHD4UfHDwyvi74TeOdP1yxZgsktjcBmhkI3eXIn3onx/AwDD0rrFdWXcDTqKKa7&#10;7f4c1+cv/BVb/gof+1JpkmsfAz9hW0tdHuNP8V6T4P8AEXxF1aISCLW9TkhWHTtPj5DSxwzCaaZ/&#10;ljG1FVnbI3fhr/wRq/Yx0fR2vvjt4Kk+LHjHUNsmv+OPiBeSX1/e3GACQWb90g/hRcADgdKo/G/4&#10;beJ/+CZ3hAftSfsq+NvEX/CG+GLy0fxt8KNY1ua90u60d544rmWzE7O1nPDG5lXYwRgjBlwQK/QP&#10;Sr231HTbfUbWTdHPCssbHurDIP61aopvmLjINNW5Dfw05JVcZFKWwu6vKf2wP2pvAX7IvwS1L4ue&#10;NZFmmjkSz0HRhcJHNq2pSnbb2ke9gNzt1YkBEDueENfJb/8ABRL9trSvBdr8RD4V8E3v2fSYrnxN&#10;pt1oF1DpmnusebgjVrO8vCYVbftka0XgAlRk49f/AGZv+Cg/jTxT4O8O67+2V8Bm+Et14wul/wCE&#10;cu/7ZF9pksc237NDPO0cT2l0/QRyxorZTD72MS/VEU6Sjcp+mO9SUUVw3x+/aA+E/wCzJ8K9Y+NH&#10;xq8Xw6H4e0WHzLu9mBYkk7UjjQZaSR2IVUUEsSAK+Iv2fP2lP+CgH/BTJtS+NfgDxlF8D/gnfCaL&#10;wI9rpMF94k1+JJdv2yRpwY7NG2NhVVzzj5gN59GH7JH7UuiOuq+DP+Cl/wAUV1CFSYv+Ei03S9Rs&#10;3fqN8H2eIlSeCA4OOh713H7Bv7V/xN+MniPxz+zp+0loOm6f8UPhdqFvDrU2jbxY65p9zH5lnqls&#10;r/NEsi71eIlvLeMgMc4H0xRRRRRRRRRRRSbl6k0u4etJvXpupdw9aTevrS5FJuX1paKa0gVdw5rj&#10;/H37QnwN+FF6umfFH4w+F/DlxJCJY7fXNet7R5IySA4WV1JXKsM9DtPpW34U8d+EPHnh618XeBvE&#10;un6zpV9GJLPUtLvEuLedT0ZJEJVh7g1pzOnlE43V8Y/tKftL/tafHj4yeKv2ef8Agnt4y8P+G5Ph&#10;zp+/xZ468SaL/aFlda46h4NCiXcApCfPcTDeYRJEAjEla479mr/gpV+2Ta+N7j4S/tT/ALPWlXut&#10;aBpH2vxXp/he4ez1q3UKQbq0spy1vqdmXwPOgukkAPMAbEZ+2fhN8Xfh58cfAOl/E/4WeJ7fWNE1&#10;e382xvbVwVIyQyMOqujZVkOGVlIIBBrqqKTd7V4Z/wAFGPjR4o+AP7Gnjr4p+DdWm0/ULKyt7eHV&#10;Le3aV9OFzdwWr3gVVYsYEmaYDH/LLvXxj/wT98H/AAV8F/8ABQr4iadoXgq90W6k+F+g/wDCIxeI&#10;pEk1K5X7ZqEmrT3MgkkL3ksr2M0wkYzhJYhIFGFH3nuQtnfk4wPp2/Q185/BpYdH/wCC0Hiqw8AM&#10;Vs9Y+AtjefECG3X902oRao8enSykcecbdrhRn5igPGOR9t0UV5/+0x+0L4J/Ze+C+r/Gzx9balc2&#10;GlCJI9P0e1E17qFzLKsMFrbxsyiSaWV0jRSygswyR1rxXxV/wVX+Gvw106z1j4v/ALOHxk8J2moa&#10;zDplrNqng+CZpJpFdspHaXU0kgVY5GYIrMFRiFIGa9s+BP7TXwK/aW8PN4r+B3xR0nxJZwtsul0+&#10;6BmtX/uTRHDxN1+VwDkGu7+0R5xn/wCvXwF/wU3/AGob74y+KL79iH4P6nfRaHaRxv8AGTxVY6Te&#10;3FvBbsVK6Cs9nDM0FxcJlpXKERw4H3pRj5Z+L3wsi+JuveGfhT4L+BPh/wATeKvH8M0Xh3WoJtMu&#10;4NJtEbyrjUrrzNLtL61jgUkgr991SME5YD6yt/hl8Yf+CYnwmsfFf7MXibWPGXw98H6X5njD4a+K&#10;ta82V7SMbrm/025mObedR5kzW7MIZCGCBGOW+1vhp8QfD/xW+HHh/wCKPhM3J0vxJolrqmmm8tXg&#10;m8i4hWWPfG4DRvtcZVgCp4PIreopHOFzXxN/wVl/bF+Pvwv+HHjD4R/sjKtr4u8P/DXUPGXirxZL&#10;EJF0DS4opvJSJCCHvLmWCVI8grGkMsjZ2qpq/wDBMP8AY9+E37NH7Nmg+LPDlquqeMPHGi2ms+NP&#10;Gl9I1xfa1eXEQmd3mcligaRgFzjvgsST9DeIvDHhjxXotz4d8U+HrDU9OvoWhvrDULNJ4biNlwyO&#10;jgq6kEgqQQRxjtXgX/BI7ULvwF8Rv2g/2P8Aw9fTXHgf4WfECzXwKskzSLptrqFkLqXTUY5Pl28u&#10;/apJ2ibb0Ar7booooooooo/CignAzXlfj79uD9j74WeJrjwZ8Rv2lvBei6taSmK603UPEEEc0LhQ&#10;xVkLZU4I4PNU9L/4KC/sOayFbTf2s/h/JuYqP+Kptl5BwRy4710Nj+1b+zBqa7tO/aL8Czjy9/7n&#10;xZZthfU4k4rXg+OHwZuolntviz4akSRQyPHrtuwZT0IIfkGnf8Lp+D+QD8U/DvzAkf8AE6g/+Lq1&#10;pvxO+HOscaT480e6/eBP9H1SJ/mPbhutakOrabczNb297HJJGFMiJICVBzjOOmcGpllVhuXvTqKb&#10;ICUb6V+N/wC3z8Ifh744/wCCiHxa8U3nh7w7r+uaTrXh+Kz0PxTBJc/2hHJo9q80FskpEU+A282q&#10;PFP8rPGXOIn9B+B/w4/Zk+JngjUp/D3/AARw0XX9Q8Pas+lapc+H49B/s+5uBDFNmB9VubW62lJ0&#10;bbNAjKMqfmUqN+fwx+0R8F9ch+JH7EH/AAS61j4ZeIYY/KvrDRfE3hSz0bW4FywivrS2vwkrAs22&#10;dQsybjhiuVP3T+yd8f8ATP2pf2ePCnx80rQrjSl8SaX59zpN3KjyWFyjmKe2ZkJVjHNHImRjO3OA&#10;SQPSaKKTdxnFN8+P1pTNGBktTWu7dBueVVHqxrgPHX7Wv7MHwxeSH4hftBeDdGkhOJIdQ8SW0cif&#10;VS+4ce1efX3/AAVE/YZ+0mz0D4+2euXG0Mtr4a0+61KR1JADKttE5IyRyOK9d+Fvxh+Gfxn8LR+M&#10;Phd430/XNOZ2ja50+4DhJF4aNx1R1PDIwDA9QK6VXVulOrzf9qX9pjwb+yn8JZvix4x8Pa3rUf8A&#10;aljpun6D4bt4ZtQ1O8u7mO2ggt0mlijZy8gOGdcKrHtivB/EP/BYn4K/DjxzoPgX48/s/fFz4dy6&#10;9Y3l7DfeJfDllPBa21sYhLPONOvbqSOEGeMGXYUUn5mWvp/4a/FP4d/F7wdZ+Pvhj4103xBouoR7&#10;7PVNJvEnhlHsykjI7jqO9UPjd8Z/h18AfhLr3xl+Kevpp/h/w/YSXepXXlmQ7VHCIgy0kjHCqigs&#10;zEAAk1+Xcnir4mfE/wAWeLv2iPjZcT6Tr/iy1a7vPDPiq5v9Fj8P6BaRO1vpwa50y6s5PKQzTyMr&#10;hHmnlIYjbXp37EH7DUVv4XvP2svDml3Xws8feK4FbwsNJto7dtK0oAGGG/trdIYLx53BnmV4x96I&#10;Da8Qevsj9kP4+eKPjt4N1q3+IXhSPR/FXg3xJP4d8VQ2chkspr2GKKXz7SQ8vBJFcROA2GQsyMAy&#10;HPr1Ju9KTzUxkmjzU9aPNQ8g01rqBBl5Av8AvVxnxE/aV/Z7+EqM3xN+N3hXQGVcmPVtet4Hx67W&#10;cMfyrgD/AMFGP2Sp4nm8PfEu615EXd5nhvw7f6gjD/Za3hcN+BNdd8Cf2s/2ef2j7F7v4N/FTTNa&#10;eOFJpbOOQx3UcbruV2hkCyKrA8MVwa9HVgwyKWivl/8A4KX+ZZ2XwP8AEgVfK039obw+JtwPC3MV&#10;5ZLjHrJdR16kcNx+NfNf/BVK2kuP2a9KKazb6fHF8SvC/wBovLvSft8MKHVIFBe1/wCXhSWC+T1k&#10;DbeCwr5d0ZdX+FXj34MfEPwX4Qh/sPT/AIteHtO03xv8PPEA1Pw3DZ6hqMNjeWnk3T/bNFZlmAa3&#10;QtankH5gor9fopUXqalDAjIpaje4hjGZH2jGct2pFvbV+UmU/RhTvPj556daBPGeQaXzUo85DQJk&#10;PGe+KBMhGR3p1FFFFFFFFFFFeH/t+ftXXv7Hv7Pl18R/DXg9vEnirVNYstA8EeG1faNT1i9mENtC&#10;zdk3Eu5HO1GxzXyX4M/4I86N8SfEmpfHP9uD9oHxx48+I3ijTza+IbnSfEtxplha2bnLabbRwFWF&#10;mvygoWw+1WZCfu5/xu/4JXR/BX4La1rX7HGu61q2paaq6ivw98batJqul+I/slu629jIJSHKoSrx&#10;QvIYPMRAyY+YYv7MGvax8Kv26vgz8ZvhhJqU2g/H6zudJ8UahrOoRtdeLBBpIvrfVPscBMVklr5S&#10;26IAGCSSBlUYLfqdRQTgZrzX9qT9pT4ffsqfCG++LHj+6Z0hZbbSdJt/mutXvpCVt7K3TrJNK+FU&#10;AcZLHgE18J/E34V/8Ff7rw7efG2b4/X+s3mvQ/brv4YeGdeGkS+GPNOTZ2E4Ty78wxkKPPeIu6ki&#10;TDbTkfsw/wDBXf44/Brx1H8Hf2jfC3irxroK6g1mmoappNva+O9KVI/3lxe6Pau4u7QNuxcwHfgM&#10;WjI27vum8/bs/ZZT9nvWP2n9M+NWj6h4O0GAvqeo2F0JHik4C2zRffW4ZmVFhIDlmC4ycV4l+y/8&#10;Ofib8Y/iFN+3X+1L4aXTvGGtafJZ+BvCUkm9fBmgSOJFt/T7bcBY5LmQchtsY4jIOd/wVBt/2ZvD&#10;X7O8vxd+O2jXw1rw9fR/8K91Twwoj8QRa3ISLWDTZR8yyyONuzOxgDvUqDXxP4z/AGqf22v2WJvC&#10;/wC2x4n8Q+D9T8Z6TYWVr8S/BsdjqHh6+1yxLfPYvDcxfZ9QmjYyNFPGVlV2IRJEdlH7ReBfEb+L&#10;/Bek+K5NGvNNbVNNguzpupRhLi18yMP5UqgkCRc7WAJwQeT1rYpjzxx/fNcP49/af/Zz+FnieDwX&#10;8Svjl4T0HVrmPzIdN1jXre3mZc/e2u4IHPfr2rpdD8Z+EPF+mrq/hLxTp2qWsn+rudPvY5o257Mh&#10;Ir8hf+Ck3wj1r4E/HH4geH/Hd3qGk6P468eWvjX4X+L2uD9jh1Qm3kltC9xPHZ6e8V1Zxyyyyh5J&#10;raTy4lyoFfQ3w+/4LAfs46D4a/s79rLxDH4B8R2MO68kNrc3Gk6jblykWoWV2IsNbTlXKCURSDaf&#10;lIwzc/8AEf8AaR0v/grLo/8AwyN+xPZa3qXhPX7y3HxG+LN5ostro2n6RFOklza2skyq11eTKhhV&#10;UQoocsWwCR+kOl2Nvp2m2+n2abYbeFY4l9FUYA/DFWaK+bf+CkPxk8XeGPg9F+z/APBXxdJpvxM+&#10;Kt4vh7wjNZs32jTopCovdUG3lFtLZpJd/GHEYB3MBXzj8X/2ZZtJ+IvgL9kz9m744/GDR9U1GSLW&#10;fGviOz+MWu7tJ0C1ZVaTYbryzPdzILaPKEAec+3Ccejv46/4KM/sexNqrbP2iPA8LKbiz2w6b4us&#10;IeMsh4tdRIUZKkxSHtuPX1vwX/wUs/Y18a/C/XPirN8ZrLQ7PwrbCXxZpfiZWsNS0Ulgvl3NrLiR&#10;H3sqjAYMWXaW3DPxR8RfiJ4z/a3+J+m/ta/FDV/+Ed0awEw+DfgzUfED6DfafazK8balI1xbTWc1&#10;5dwtgRyOoiibZuBZ86Xwa/ZH8Efta/Fe31/4ifCK3/sHwDrhn1jxBr+h6Oms6/rina+mSXOmqUms&#10;7OQEysHYTzyFDlYnz9S/ti/EX4X/AAv/AGdfEmpfFXw1b69p+o2R0q08KzQiRvEF5cZht9NjQ/fk&#10;mldY1H8O7cSACw9M/Yz+Ffjn4I/su+BvhX8TPFl1rfiDRfDtvDrGoXd49wzTldzxLJJ87xxFjEjP&#10;likaliWzXqVGeM4or84f+CtPiGwuf24PhT8OPjTp81x4DvvAOvTeGY7jUIrTTF8UtLbwfa7uWYiN&#10;Ta6dLd3CFgzAghFZ2Apv/BM/9sD4SfDv4BeFf2Svjd4p0/wj4w8FaWmlWS6zJ9jtvEWnxM0drqdk&#10;8u0NFPHHuCttfcsmAVwzfQHxm/bc/ZL/AGf/AA8/ib4tftBeF9JtVjLqravFJNIBn7kUZaRzxgYU&#10;5PSuD/4Jm6f40+Pn7Q3xN/4KK614UvvD/hfx1pel+G/hrpurWrW99e6Np7TyHUZomGYhPPcSmNWA&#10;by15ABUn7cyKKKbvHejzVzigyoDgmmtcwqcFqFuYmGQaPtEQxk9aDcwqcM2KfuBGRTJmYY2mvzX/&#10;AGxP+ChH7bfgD9pb4seAfh94p0bw54S+HraZFb3lz4WW8G64sorofap2k/0QTKZ1hnZDCHgKymIF&#10;SfOT/wAFefjbbeI7DzP27fBth4f1rT/L0/UvEPwpeO40rUwDuttShjuPlhbcNl3btNCdrgkDYz19&#10;I/4Lw/FjRo7GLx1+0h8G45rfWH0rxcIvD9zcLpjk4t7+3MN5/p1jL3kjAli3LviHz7OqvP8Aguf8&#10;TtPvNX0U/Fj4B3mo6LdRSyQ6e17JFqWlOf8Aj9spGvEWWSME+ZaOUlGx9nmZj83c0j/gtR451TxX&#10;N4RT9oL9nf8A4mWkG98G61jUVsdSk8sn7Lcs115ljOJBjbIhUqysrMQ6Lh+G/wDguj8ZdVtLO/1b&#10;xd8BLO1aBk1q7u9Sv4f7Ev1YBrS6iWaWRY2GSl1Cs8DbcllDIW7b4e/8FtPEuha/a3/7RfhjwBa6&#10;CsWNfh8E+KJL3UtLiL4TU0jZRFfWBXG77PI8yB1Yxn5kT70+E3xd+G/xv8C6f8TPhP430/xDoOqQ&#10;+ZYappd0s0Mq/UHgjuDgg8ECumrh/wBoL4z+Hf2evgx4k+M/ijT7y+svDumSXTafpsBluLtxgRwR&#10;L/E8jlUXPGWGcDJHw/a/8E6/G3xr02//AGo/HfxS13wB8dvHMLXPiHUNEuUurOygdUW20mS2lBhn&#10;itokSPcArlxI6vl8185/D7Uf2y/+CVvxgXw1pWlaL4W0fVtTRl0tr6WP4f8AiZViO94ZWM11pWrz&#10;kKBDs8qRowDlQrH6s+Lf/BW6++JXwi0X4Nfs6/DzXvDf7QPxCuY9K0nwP4u00xXHhtJEczaxMfuT&#10;2kMUUsiSISHYIpCnco9m/Zc/Z08EfssfBnTPg94Kmnu47TfcaprF82+51a+lYyXN5Ox+9LJIzMx5&#10;xnA4AFfHH7afjLwl+2b+2Po/wX0DU9Bs9J+Dlw13ceILzxlNoF1q2uzo8f8AZlhqMMbtG1uoSaVQ&#10;fmm8lG27c13f/BE/TfjHp3x3+NEXh3V/EFx8Iv7UUsvjCfT7m4Hi3fi9+x3OnSyQ3MAjVTNM2x2m&#10;ZSy+Z51fo9Xjf7R/7WD/AAW8S6F8KfA/w31Pxj458UW9xc6LoOnssMEFrA0SzXt5cyfJbW6NNGpb&#10;DOzOqojscV4n8Af21/2/PijoGt+I739nb4Z6n/YPizVNAvtM0zxteWc/n2dw0TMry2kkbIwUMudp&#10;wwyAa0/i5+1r408VfDvWvhv+0Z/wTV+KV14d8QaXcafrS+FL/SNcimglQpIqpb3i3J+UnB8kc9K/&#10;Nv4o+NfFXgXVdH8H+E7DxhdL4VgB8BeLvFGj6t4W1/w4Yz+7jcPaDS38wIEuJ3d5LlCwkyMAev8A&#10;wN/aI/4Ks/tD6laeC/8Ahsj9n3wXps1qiX/iS+vtMvdYjkIw7Q2drdTQbyeVLMo9R/Cf0O/Yi/ZE&#10;8B/ss+C9T1HTfiHqPjrxV4wvl1Dxl8RNcuElvNcuQpVCTH8kcMaHbHCmEjGcDkk+5eZx0pwIPIpH&#10;OFzXwJ+3h+1N8I7j9vPwb+zv8efH9xoXh3wDYWnjez0Gz8P3t7deJtYLXEVswW2hk/0W0AMrZwGn&#10;ePHMJxY/Ze+LXgX9t/8Aai8XfHjSdQW78O/C+b/hGvAtnfRPDN9qlt4Zr/VGtZ1WWF2EkdtEzouU&#10;jmxgSNXbfHH9gf4N/FTxRH8WfA95qvw5+IdrJvsvH3gC6/s++Zv7tyqfu72M4GUuFkHHGMtnxX9q&#10;/wDbT/4Kh/sm/DRfBHjTwF4d16w1K++xn49+HrC4dNDtCj77q90mCKV45wdpEiB4Q2SV/hHh+h6P&#10;8J/hp8KdO8SeFb972yaRp7XxZomqanBrHjG9kfczW+taNcvFfXszk7YLxEkLMxMaqMj7R/Yi/Zs8&#10;U/C3w7efGX48MdQ+KnjWG3fxRqFxe/apNNtYUAttKimJ+ZIFLb3GPNlaSTncCOL/AGk9a1D9uj9o&#10;eD/gnJ8LdXvI/DOmxw6r8evEmnsRHbaarhodCSRSP9Iu2UCReq25bOd7LX3lp2mWemadb6Zp0Cw2&#10;9vCsUEMa4VEUYCgegHH0qzSE4NMdxtwf518Gf8FJvgh8bfAP7Qum/tifDrRNR8TeBbzQ7LR/id4U&#10;0m3eaeAWc1w9nqT20QEt9bRC8uRNaRsC/wC7JWRVYV8y/D79vzxB+w74dHw38A/Ebwr8QPCuj6dL&#10;qGmeAdZ1Rodf0HTiqGO0+0W6SpJM8rMI7QJI1vDjzJAigns9C/by/wCCn37bHix/hx+zD+zj4d+E&#10;uh+SP7W+K/jnVfttpp3Ym1EsUSXsy9ljWRM4LMAQ1fbn7GHwk/Z5/Y1+ELfDbRfjTpet6xqWqT6v&#10;4w8WatrNv9u1/VJzma8uCH+8QFRVHCIiqOBXstl8T/hxqT+Xp3j/AES4b0h1aFvw4atHTdf0fWDI&#10;uk6ta3RhK+cLa4WTZkZGcHjI6VcBB6Vi+IviH4G8It5firxnpOmvt3bdQ1COE49fmYccH8q5qT9q&#10;X9nWNPMb45+EcLy3/FQ25wM4zw/rWN4k/bk/ZH8IWL6p4j/aN8H2ltGyh5pdbi2gswUDgnJLHAA5&#10;JIA5NcHf/wDBW/8AYStJry3tPiprepPp5Avv7E+G+v36wEjIDtb2LquRnGSPxqIf8FY/2Uimny/2&#10;d8S9urbf7NYfBvxFtus4wI2+xYY+wPesrxB/wV2+AuhQ3V3H8FvjXfQ2U5hu5rX4Q6pGsMmQFRvO&#10;jj2lieM46HOOM9V8Df8AgpZ+zb8cPEt94Ma68QeC9YsrgRrpPxF8PzaLNdZA5h88BZME4Kg7u+Np&#10;Un36C5WVA6srKQDuU5zUzcqRX5V/GP4Trp+n/tZfF3QLmGHUfAfxO1HV2+0QhoL5V0fTtRQq4ZXt&#10;ruF5ZVWaMg7X2OHQ7R2WpfsJftb6tqMfiy58f/B3XrjUbUW3iODXPh1Itvrdqo/ci4gWUwrcKG/1&#10;8KxsejAhVC8Pb/8ABMv9sXQm0/UfD9n+z3dXuh3TJokmseFLifGnSEGSwuS8TtdoNq+XNJmdDz5j&#10;EsWkk/4Jz/tk6T9rTwf8PP2bbO2W8F7oNm2nXb/2TcO2Z40aS0k8y1kGR9nkVkj5EflgRhJj+wb+&#10;2LHdXVtqf7Nv7MN9pPiKzkj8WaTZtfQRzXDoF+02zmx8yzk6ZETFSRvwr5Y8+v8AwT6/bGunk1rx&#10;D+yn+z7qWr+WLWSSa8It9RtUA8o3EIsAFuEwR9ogMLNkbgwVdvQfD79k79uH4EarbeKf2cf2dvA/&#10;gvWNNtJPsl5pXxACR3rMRm11CJLBEv7bABDSL9pQ4KzAtIX+6v2Kf2i/F/7RXwkvNV+Jvge18OeM&#10;PC/iK68O+MtFsNQ+1W9vqNtsZmhk2qWikililXIBAkAOcZPsxIAyTUb3Cxp5jsqqBlmZugqjd+KP&#10;D1qNtzr1jFuX5fMu0Gf1r8mvjz4plk/bG/aC8WaPaWuvaJe+NNP0nVNDmki1e1uPJ0LTzvm0oH7Q&#10;6qz8XViXuE+bdE6Idvvv/BJF7ST4P+PprCK8ht2+J0xt7a+8SS6u1vH/AGTpYEaXU3754xj5BMBK&#10;ibUcBlIH1a3KY/z1rwr/AIJZ/F74Z+CP2ddR+Enin4k6DY6p4f8Ai14z0lNNvdYhjuF2+Ir9lUoW&#10;BySxxxyCMZ4r6+SfcqsGXB6H1qSvI/22v2qk/Y2/Z61T49T/AA6vPEyade2dt/ZdnfRW3Nzcx26y&#10;PLJlY41aRS7YJA6A18i+Jv8Agqj+07c3Nza3Or/BT4fM/ltobeJtS1G5hvyy8273BjgS0uVbKmCd&#10;Y5MrkKVyRx+v/wDBTz49ra32sf8ADUvh3bpjG38QeFfD/wAP1/t2zmIBElmsk81tqUe35v3MrckA&#10;Mz5jHAP+1h+2D8ZbO40a1+Jf7T3ii+tY1l0+88FfDcaHo2qK2P3Msn2Ozu7Jxn5iJJFU8pI/IF6y&#10;/Zy/au+KFppy6r+wd4uuI7nbdXd38Wvj4bu8srlVypjK3d5HPGG+9HPbKrj7yGumtv2FP28vEHk6&#10;xp/gr9nfwJqXlmyvbrTdFmvo9U084KwXlmbZLeVgc4lRkkBJCsqkqfSdA/4J4fHaNbyw8QftTWUO&#10;kXWXtfD+m+DUlg0mViMvYXFxNJdWmMDaiSiNf4EXHGJ8Tf2G9e/Zk8Nax+2X4P8A2qviBeeN/Afh&#10;ttRWXzbS2t9btbJBM1pqMcECm/EqRvGZLhpJAX37skk/ol4a1i21/Q7PXLJg0N7Zx3ELL0KuoYY/&#10;AitGvg39tb9qr4Q2H/BQDwf8E/jr47fR9D+H2jxeL9M0O28P32oXWv6vMtxbRTBbWGXFvaRGVjnr&#10;NPGesYrR/Yh8XeEf2pPGXxA/bDihtp11TVpvCnhRLiALdWOiafK8bb43Akt2uroT3DRuqsU+z7lO&#10;0VZ8Y/sQah8N/H118ef2FvHq/DDxdcBn1TQI4Wfwx4ibOf8ATbBPkSQnj7RAFlH+1yD8x/tH/tff&#10;Hv46/tE6D8F/20vgV/whum+D2jvtN8B2lxFqEHjbUlUr9vtzcCK31KCHczR2AmE4YiQxyvHtT1D4&#10;EfDXT/2hPiE2g6JqLf8ACCaVcQ6h4wtrNdYtLLULuKXda6U+m6hI0dlJHJGZrhIkQlUgRgVkIP0X&#10;+1R+0BH+zx8LJfEGjaXHq3inV7qLSfAvhlZAJta1e4YLBboP7oLF3bgJFG7HhTXo/wCyN8CdS/Z4&#10;+B2l+APEviCPWPEU01xqfi7W44ti6jq11KZrqdRj5UMjMqL/AAxqi9AK9SrwP9v39pj4p/su/CHT&#10;viN8MdE8M3X2jxZpejahceKri7jt7Rb66jtIpcW0bs376aPOdqhSTnOAeRttQ/4KV604fWvi/wDC&#10;fRVYZaHS/B17dsnH9+W6TPp9yprz4f8A7aetRLHqH7ctxprN1Ph34faZGRxzg3STj6ZFc/qv7F3j&#10;XxpJ5nxJ/bw+OWqK3+st9L8YRaNE49CunQQ8fQik03/gm/8Asm2p+0eJPD3ibxJJyZJPF/xE1rVE&#10;kHfdHc3bx/8AjgFaujfCj9g74R3qjQ/AXwt0O7hztdbDT4pk7n5mG4Y68Vuat+1N+yx4Q0yS51P4&#10;9eCdPtIY8y/8T61RI155IDYx26HnrzXxLpeo/CHVf2G/ih8OPBc2m2/xI+C1n4hv/hX4ktUEGoz6&#10;ZA0moafe2Eg2zNAsTratsOwtbupBDKD+p3wq8c2HxO+GPh34laVj7L4h0K01K1w2f3c8Kyr+jit6&#10;Zyi5FfIvwR/az/bl/aG+FWk/GXwR4C+Fem6ZrkU0tnp+sX+pNcW4SaSLy5WRApcFOdowKp/Gvwl+&#10;23+0b4Y0HwF8RdB+FmmadZ+NtA1u/wBQ0bWtSe4jXT9Tt75lijktwrl1gZAGZR8+c8V7xH05+8BX&#10;n37UP7Pnhj9p/wCDeo/CbxNf3WntNPb3uj6vp9w0dxpmo2syXFrdwuhVleOVEbgjIXGQCTXy1r//&#10;AATB/aj8caXbxeNf2ofCK6tDqVtdXniTQPAsmn3WqfZrmK5gF9FFcrb3jpLBE3mPFvVgSpXLZ90/&#10;ak+Pn7YH7NvwE1r4yQeO/B2sXumXGmwRabJ4bmt7Z2udRt7V3kkE7MiKs5ckdAhNeofA/wDbM0jx&#10;tqkfw5+MWh2/gnxk3k/ZdNuNVjuLLW45CRHPpt0MLdIxH+rwsyEqHQblLe5V80/8Fd9Wk8P/APBN&#10;z4veI7bT7W6urDwjNPYw3kRkjNwrp5Xy5GTvKkD1xXGwf8E1v2OZrCETfCRrObyl859F8TanYrvx&#10;ztEFym1S38PTvjPNQv8A8E0f2a7cA+HfEHxS0dhuIfTvjZ4lG0nuA9+4HHGMYx2o/wCHe+hWuP8A&#10;hHv2u/2hNLVWDBLL4zaiygDouJWcED86vWP7H/xJ0SQPoX7f/wAcov3hb/TvE1pefQfv7VunpWrY&#10;/Af9pjTbf7FB/wAFEPiW68lvtHh/w5K3P+02mlv8/lFB+zl8e0jX7R/wUE+K8j7ssxt9FAJ/3f7P&#10;xj2xXm/7Ov7VH7bvw7PxG1/4mal/wtvwv4D+IWraPqVuljZ6f4gtdPgWOaK6iESw290RDKC0O2OR&#10;gMxmRiEb7g8EeM9E+IPhDS/Hfhe9W50vWtNgv9NudpXzbeaMSRvg8jcrA8itjcPWjNIXAGaTeMZo&#10;8w7d2KjmvYLZQ9zPHGrHAaRwPw5rD1j4qfDvw8pfXfiBodmBxm61aGPnPT5mFa2k61put2EWq6Pq&#10;EF1azpvt7i3mEiSL2KsCQR7g1cznpSb19fpTHuUjUu7KqqMsWbgV8i/8Fbxct8FvCPxl8HxQ67d/&#10;CX4paN40vvDdnexfatRsbUSJdRwKW+aVYJ3lVerGMDB4rv8A4JfH/wCD37Rvgiz+IvwW+IGl+INJ&#10;vIVdbjT7oO0eRnY6fejccgqwBBBBweK82/bw/wCChPwG/YO+EWqePfiB4os7rXlt2Tw94RtrkNfa&#10;reFW8uJY1yypuxukIAUc8nFfM/8AwSY8W/AD4ceHfB/7Rv7a37W3w1tfFmj+GR4e+H/g1PEttt8L&#10;290/m3HmjeVOoXDABsZKRgRg8uK+yvEf/BX3/gnR4XtLy/1D9p3SZ7fTrhYL6fS9NvrxIJSyqI2M&#10;EDgOSy4T7xyOK2vgf/wUw/Yz/aN+KDfBb4UfFyabxWNP+2x6DrnhfVNHuLiAgkPEuoW0Hm8DJCbi&#10;ByeOa96BLrzxxmvC/wBtX9mnxb8brPwn8RvhTeaKnjb4c61NrHhe18TWfn6feSvbyQvDNwWiJVzs&#10;nQF4mwQCNwPD/Ar9r3wp8TvEd18IfiN4avfAHxM0iRota8BeI5EFwccfaLOVf3d/bNglZoSwxjcF&#10;PBuftR/sgfB79rHwd/YHj/SprPVrUF9D8WaOwt9U0iU8boJ1AbaeVeM5jdSVcEV8m/BL/glf8Z7n&#10;9rPQfiH+0bF4Fj8E+A0abT9L8E6ZDYWviu+SVjZXN5ZwxLlrcYk/fPMPObMe1SwP3v4i8SaN4S8P&#10;3niTxNqkNnp+nWslzfXt1II4reGNCzs7HgBVBJz2HrX5keNfGUv7c/xjvv2tfjoPC+mfDHwXDND8&#10;O/h58T9Q1LQTc2jLDKfEiXUS4S4lCN5LBXaJGHKkgt7l/wAE7f2T/GH7UHjPRf2ufjhD44sPhj4d&#10;u1vPgx8NPHXiybWHkuFUp/bVw1yomK9TaxzEuijzONy5/R6OIbVOakryj9uHxP458D/sefFLxv8A&#10;DPVWsvEGjfD/AFe+0m8X70E8VrI6yLn+JSuR7gV8CfEn4K/s6/Dn4p/sm/G6x+Htnf8Ag/xZqV7o&#10;3iTVPESpqFzqk+taQ01pNfT3G5rlmnhXLyEhSRjACgfSXij/AIJufsNeND9sf9njRNLmZcpfeE5Z&#10;tGuOvXzbCSF/x3VwvjD/AIJM/DHX9FuPDWh/tL/GbT9JuMLNoV/8QJtY0517K1vqInWQDHR91ec2&#10;H/BFrTvBGoprfgjxN8MNevIVjWEfED4H6RcRhU+7/wAeS2wyP7xUnJJ6kk+1+F/iD/wU4+A+l2+g&#10;2v7N/wAGPG2gWMfl22neCdcm8OzrGBgJHDcxPbp04XeF4HIrf8M/8Fdvg74f16PwV+1X8G/iF8F9&#10;ULLH9o8beHjcaVI5/u6lYGe22/7bsijvg8V9FfCz42/Cf426PJ4i+EPxI0PxNp8TBZLzQtUiuo0Y&#10;ruALRsQCQQeccV1lfF3/AAUe/Y8/a7+I/wAUNH/aj/Yx+Kzaf4l0Pw8+i6p4TZbKCXV7EzGYpaX9&#10;zBMLKYuVzkKknloHYBQR8afs8ftsePv2dv2gPF3jTx/pnjDxpquux2UPjrw/430200fxJ4et7SKR&#10;UW1864jhv4lJkby7eMCRpGZGd2Kn9DvgF+1F8Cf2ofDreKfgd8R7DXIYooWvrWMmO6sTIAyJcQOB&#10;LA5ByVdQeM9MVxv7XH/BPb9mr9sfTYb74jeEm0/xNp8kc2ieNNBf7LqlhMjbkIlX/WqG52SBlzyA&#10;CFI8D+G/7DP7a/gbx9efDmT4k2dt4Yuwol8feF9S+x/a7M7hMk+hPG9pFfEYC3VosIBcuxyAjfX2&#10;iaR8J/2Zfg3DpNmdP8N+EfCej/PLcTbYbS2jXLSSOxJYnkszZZmbJLMa8o/ZL8H+Kf25fjNpf7cn&#10;xS0a4074d+G5LgfA/wAJapY+XPdSOpik8Q3SMMhnTKW0b8xxlnAVpK+01i2HIY04nAzXC/HT9o/4&#10;Lfsz+Bp/iV8ePiTpfhjQ7fJkvtTn2g4GSFUAs5A5woJxzivFbj/gr7+yFc263Pgm3+JHipZEDQ/8&#10;I78H9fkWYEZBSSSzSN1IwQwYgg9a8p/aW/ar+En7aPw1uvhB4x/4Jm/tDeKtNuLhZ7G6k8HwaLPZ&#10;XSf6u6tbi7uoTBKhJxICOCQdwJB+Vdd/Y7/4KC+IlbRvCv7PXiq58Oyi4mksviprnhK6urq7kidE&#10;vrqeB7h7ydEdlT7R5iR5G1FKIyt/Zi/4I/fGD4B/ESw+L15+xf8AC3xT4k0pw2k3Xj74iTS2dgyq&#10;w8xbKwsI4JHxg7pVkIbDDDKGH3BY+O/+CuUnl7vDn7PunwrGAsMeo6zMVbPT/ULjAx69KJviz/wW&#10;B0pWZfh1+z/rC7jtSPxFq9u2OMZ3WxHr3q18FP25f2pbf9rvQP2Wv2wPgz4N8Kr4w8KXuoeEdd8L&#10;+ILi8hv9QtJE8+wJmijxIIWMwXqVUkZwcfXTuypuUV8N/tp/8FJP2j/gt+0t4g+BXwl+GPhmPRfD&#10;PhfR9S1fxh4k+1TQ282ozXccIljtvmgt91rsacqyozgyFI8uPHH/AOCy/wARLC4t7/xr+0h8M9N0&#10;mS+jsNUbS/Cst1qGjXW4IyT2YvGeWAkgpdWxnjZTuJVBupNY/wCCo3xRu9R1b4eT/tq6NZalJYyS&#10;eGvFfhP4T3GraRctu2okwjWSaCQZG5WQqRkrI3IHmOnft5/tC/EW2uj8Qf2k/wBoh1tX+z3Gm+C/&#10;hibV7ibzAyXum3EOjRGW3DD54bv7PIQQuZRuUxn9o39q3xFbyeHLaX9rrUNQ01Gk07xTpfh3VIrH&#10;WUABEV3aLHFJayZIy8XmoO3GEOtcal+1H4/0BdZuPhj+2zaXF6ipdaa3j6WD+y5lUYZVNzbrdwMe&#10;TuMUqhscj5RY+D8H/BY/4P8AjtvFfwW+FHxMvbW7zBrGg/FT4g6brGmvtXMc0DXWom5iDHqqEMm8&#10;5eUBVH33+xf+178S/jvrnij4P/H74L2/gf4heCYdNm1rS9N1pdQsrq2vYWeK4gmCLxvjmjZCDtKf&#10;eYnA+gXj39TX52/tm6lF+z3+01+0F4r+MWkS6Z4b+L/wcsbDwT4o8oHTZ77T7LUUnsbmQcQXTtcR&#10;mIyhVkX5EcvlK9U/4J4abomuf8E/fgbqN9Y2t5NN8H/Df2iaaNZGeT+y7fcSzdSWB5/yPWbr4dfD&#10;zUH8y/8AA2j3BVTtabTYmIGOxIyOfQ8+9JN8Nfh3cIkNx4F0aRY12oraXCwUegBXjt+Q9Kp3XwT+&#10;Dl+++++FPhqZgpXdNoduxAPblOfxzWPdfsqfswagFOofs5+A59ox++8IWTcenMX+fyrHuf2Ff2Lb&#10;2ZZ7j9k/4dSMqgLu8G2XAHb/AFf/AOvvmqn/AAT18LeA/hr8fP2gvhP8KfCmn6D4b0XxVocsOi6R&#10;apb2ttd3Gh2kk/lxIAq7l8ljxyzMT1r6vrn/AInfDPwb8Xvh/rHwy+IOjrqGi65YSWepWcjFRJC4&#10;wQCCCp6YYEEEAjkV8i6v4y+NP/BPfVLXwv8AtAyat42+DsjR2ui/FWOM3Oo+GxjCQ62ijfJF2F8i&#10;kdBNtJ3H2LxP4W+E37SHwrufDmvW+m+J/CviSw2t5cizW91Cw4dHUnDDqrqQykAg5FeJ/sp/8E3P&#10;Bv7NPxs1H45an8RNS8WauPDsXh7w5Pq1rCk1hpqvvcyyooa6upW2+Zcv87qig5rQ/b9/ag1b4K/D&#10;2H4Z/CXV9N/4WN42uF0zw6L6+WKHSI34m1W5b5jHBAhzuYYaQxoAS2K+Z/hV8M/iPcSad/wTT/ZR&#10;1vUoJL6wOrfEDxFr9xp3iDTvD+m3bv8AaL+G9ijEzX91J5vkxzgkPlzhFr9OvgP8C/hr+zh8KNB+&#10;C/wk8N2+laB4d02O0sbWCMKWCj5pHI5eR2y7u2Wd2ZiSSSeyr47/AG6/ih4U/Z4/bO+CHxj+IniW&#10;00Hw3rGg+KvC2q63qUgjtrd2htdSiV3YgKzHTn2d2IKgEmvB/hL+1lrXwI+OvjqPRfgxqeqeFPiz&#10;48XW/AGktq1rZ67cs9hbR3dymnXLJJHavLB5qvM0RO/dtwwNe1W//BSv4BadZS6j498H+PvC9rb3&#10;htLi+1LwXcXVpBcLjMT3Vh9ot0cbl+UyZ549uw8C/tqfse/Fx107wR+0d4J1K4baW07+34I7kZ6b&#10;oJGWRc/7SjPPpWx4o+DX7NXxisWtfGPwz8GeJLebO5b7SrW6Df8AfSnORXnsn/BOT9nvQriXVfgV&#10;rPjH4W6kxB+3fDnxhd2CKexNqWe2cc/deJl46VmfEDx9/wAFGP2O/g74o+J0vxX8J/GLRfCeg3mr&#10;NbeJNBfS9algtoWlZPOsiYZX2IcZhUs38XSvsP4d+KR418B6L4zjiWNdY0m2vVjjk3qvmxK+A3cf&#10;Nwe9bUillwK8h/aq/Yl/Z+/bF8NQ6H8ZfCbNf2O46H4o0m4NpqukSEf6y2uU+eM99vKMfvKa/O39&#10;oH/gn7+3V+yv4rtPip4e+Lmr+LrHRY5EsPiP4N0e1tNV0CDywCdQ0m0tt2sQDYGcBpDt3ExjAevS&#10;P2Z/+CrltNoceqftSxQQ+Gby6ig0P4vaFoF5Z6FdM42+Xdw3IM1g4kVwXfMAOFMit8tfaNle6N4k&#10;0uPUdNu7a+sbuANDNCwkimjP8QYcMD+NeW+Bv2FP2VPhp8XLr44+BPhBp+ma9eXbXkhtZZVtFuzG&#10;0bXMdrv8iOco7qZVQOQ7AsdxzxH7Yn7WHxCt/iDp37En7HWmQ658ZPFVibh5pF3Wfg/SzlH1e+bo&#10;oU/6qI/NI6gY6Bvfv2Kv2Q/An7GfwUt/hh4Qv7nVtSurqXUvFnirVG33uv6pMd1xe3D9Wd26Ak7V&#10;Crk4yfZFGBimu4QV8U/ta/t5/tM+IPCHxUuP2APBOhX6/CVb6DX/ABN4ot5J49Q1SxG+80qwtY3R&#10;pZY0DK0zMEEoEahzllk+HOh/te/H34b6D8UtN/4KNata6P4m0W31G0j8M/DzRoR5c0QcYklinbIz&#10;zzwQeuMVqJ+xx471R9/jT9vX47asWOXgh8WWenRn2AsbOFgP+BfjWTf/APBLz9lPX71tV8c23jfx&#10;Ndsu2S88SfE7Wrx2GQSPnusYJA4xjgelXNN/4JifsFaVEscX7NWh3CquB/aE1xdDqD/y2lbI4H+F&#10;aQ/YC/YHsk8mT9kn4Z/eLf6R4Ts3bJ65LRkk/jWZqX/BP7/gnRfSFrn9mr4d2rNnmx0+G1JyMceU&#10;U/OuN+CPwj+DP7En/BQ3wjN+z9BY2Phf4zaLeeGdY8O6dqBmitNW0+C41K3vVBdj+8giuoX5xlIs&#10;45r76h+7X5ofHj9lDwh8e/2lv2kPiPq9lZ3mu+Fde0s6eNaga5hNomg2sxgjwwe1YPueOWFlZZCd&#10;wdGZG5n9mL4I/t7/ABO+B3gb44eA7r4NeHZfEui2GuQ3lxodxKNS065gjnig1CyRI4GuDE6q88Ii&#10;csowQPlr0yy/Y2/bbaXU9NT4v/CGx8N61avHqHgv/hW9ze6WZmO4zRxzXYaJsljtRliJO4xluaxd&#10;M/4Jn/tdadNDd6V+3/JodxZzMNNutF8ExNPaWrBd1iJbmaV5bUlAwhmMiqfu7QFVdGy/4Jb/ABkm&#10;i1TT/EP7f/iiTS9cX/ibaFp/gPRrfT5HPLyrbGBo45WPWRFVj1OTzWzpH/BL3XbS40671f8A4KBf&#10;HC6k061NsXi1bTIzcw/wxz7rF/tCrk4E3mYycYyaa3/BID9n/V9PtdH+IHxh+KXiqxs45obex1fx&#10;RDEghm3ebB/oltAwiOeIgQilQyqDzXff8EvrG4+EXjv45fsj2mt6pdeHvhz400yTwVa6vqk15LY6&#10;Xf6Pa3C2yTTs0jxrcLc7dzEAswBwMD6+3nYWI7V+aX/BSTwZ4e0W3+Nln+yr+1h8OZNc+IWkzaf8&#10;SvhD4u8d2Fps1S4sVtY9Qt3kkDWd2YI4A0M37uZIVxsbmux8M/8ABS7U7/TbWw039mLWNSu4bKA3&#10;kdl498Mlw5G3iP8AtMnG4HbkgnFbx/4KMyWJK61+xd8ZIyrcvp2m6Tfp6D/j31Fzyfbjg9OafH/w&#10;Us8Eqyi//ZR/aCt2ZTnb8GdSuNpHOCbdZPzHB7GoT/wVY/ZntljXW/BXxa0tpi4VdR+C/iCPBU4I&#10;J+xle/Y96rzf8Fgf2GbOBrjUvGvimzWOQxyfbfh1rURDf3TutRjvioYP+Cyn/BPG4cpJ8ab6DGCv&#10;2rwZqybvpm25rv8A/gkzfX3jL4UfEz45LY3Uel/EX43a9r3hm4urd4TeaYEtrG3nVHVWVXWyyNwB&#10;PXowr6wmGUxX5J/t1/Arw342/wCCkfxL8feMNe1COPQ7Pw48Fx4luLi48LJHc2DRfYr6KGVZLBGk&#10;t2dLxNqLJKwfJZQ218Ndd/4JjWV1e/D/AONf7Hsfh3x1oDJHq2g2nhnUPENvJ5qLJHNaXVrHNHPD&#10;IjKyk7X5wVUg11mueGP2DvFvhS88LfBP4LeMPCsk04mu10j4Ga79hvZBjH2yEWQDtwAJgUnjIUpK&#10;uAD6j+wFb+ObH/hY0Xif4cazoem3PiiyudDvtahvEfU410exs2lAvlS6zusgW85N25zlnJzX0TnK&#10;da/LfxT+wh+1poHxP+KNvpv7Pupappnif4peItf0/WNM1LTGguYL26muIElgnvI2f5JvLLqIXQfI&#10;/nx4SvSP2bvHP/BWT9lbwjaC3/Zt8ReJtOt8DUPBviDxRpL2sMIbmSzuftjS27hckxbWgJxtjh5r&#10;9KfhJ8S9G+L/AMLvDfxW8OwzR6f4m0K01WxWdRvWG4hWVA2O+1hmsT9p74M+Gv2iP2evGXwJ8W2S&#10;3Fj4s8NXmmyqy5KGSJlWRfRlcqwI5BUGvz38KeP/AIX/ABFtv2afjldy6NqHjDSteg8B/FjTry3j&#10;F5bXF7pciSQX0LDeJF1C1tdu8dXJU7W5+5IrDwd4dAENlpdjGpG1VjjjAIH4Vk+KPjz8EPA9o1/4&#10;y+L/AIW0m3UEtNqGv28KqB6l3H5V5b4p/wCCpf8AwT68JSNBc/tV+FNQkT+HQLptTOeen2NZc88V&#10;iQf8FWf2d/EUXm/C74Z/F7xquMrL4Y+EurSRdOvnTQxRAe5YAVy3j3/gqN4/8P2x1LSP2Ltc0mzZ&#10;WMeofEr4geH/AA5GowCdwnvGK4zznke9cbof7bHx8/bat/E37P8A4H1L9nXS/wC09Hm06/jn+Lsm&#10;ozLHcRvGWhNtb/Z7gquSVjmbbxuxkZ/RL4HeDP8AhXHwe8L/AA7PiIas3h/w3Zaa+qYA+1NBAkRl&#10;IHALFd3HrXYV4r+11+w/8Dv2xvCcem/E3TJrHW9NVpPDfjLRZPs+qaNMQP3kMw5K5xuifMbgYdWH&#10;Nfm38bPgb+2z/wAE2Pigvxw134myNoCr5WofFTQ/DkcmjSW6y7o7TWdC062SRSRvC3qu2xn4aPeV&#10;H1d+yB/wUR8HfHuLS/h/8WNFfwX46v7H7TYadqEbw2evwAlftWnyS4Z0YfN5UgWYKwJXb81evfHT&#10;9n/4P/tKeALr4XfGzwLZ67o14mTDdKyyRPnKyQyqQ8Uitkh0IYHoRTW/4VB+yl8FrzUL69t/D3hH&#10;wpps15f315cPIIYkzJJLJI5Z5XJ3MWYszk9yefPv2Lvhj40/aZ+KcP8AwUG+PXhZ9Ps/sUlt8E/B&#10;+o2xWbQ9LlH7zVbhG+5fXaYx0MUBWPOWkz9ibF9KWvFf+CgPwN8QftE/seeOvhT4P0pL7XLvTY73&#10;w/ZvOsQm1GzuIry1Te3CZnt4/mOAOtfGPjX/AIKi/tNeBNFm1L4n/smab8OJrVgJNO+IniWWxuZU&#10;ztaWF5YIrS5VeW2w3Luf4VY8V5mn/BWz9p34lnUdE+HvibwNp18Y2n0W80X4c+IPEVrcxKThZTCE&#10;mtZyBna8Dpk4VmA5yZ/2lf8Agov4utIdd8TeIfjVbpCwXVtCsfBuieE42BdsS219qcIfyyv8Msay&#10;Z64zkea+OPGlr4h8Sazonxm+JK+MvCurs5/sv4iftQQDU9GfssMeh3UylQ39+2DEfxMPlpnw9+E3&#10;gjxFavH4N07Q9R1Oxlx4X8VeC/hX4g1i/tYywbybz7No0dnqablBDXEG4rnJJww9PsP2ePj5rl4u&#10;u/DH4F6to2qalGR4kfw/8EY9L03X2ZSri6stY1ZLfawJ3H7MXBPDKDiubvvg9oXg34rr+zp+3xr/&#10;AMZvDugr4ZPifT7vwKuk3dn4VsfOazYj7PbXFxYRCRx5n2ZniUSoH+Rya/Xj9l2x+Eug/s7eCfDP&#10;wF8ZR+IPBuk+G7Ow8M61HqKXf2u0giWKNzKgCu2E+YqAAQRhcYHoM4BTLCvlT9hjR7fwr8D7zwTZ&#10;/wCp0D4geKdNh5J+SHXb1F6/7IB/qa9fyB3/AEpRnPK015Uiy0hCKvVi2Me3t/TrxWbP438GWw/0&#10;nxbpcfHzb9QjGP14NeJ/8FCfE/gjxR+xZ8RtM0zx1o7X1v4Zmv8ATrddQgkee6tSLqGJUZsSM7wq&#10;oU8MW2nIyK+KPjBp/ij4e/DX/hIPh7qmpaPb+DfGmh33iPT/AA5v00aXcR6rauLi70G9y9hkDctz&#10;p8nlSZbKOjBl/aWvPv2mfgT4L/ae+Bvib9n/AOIU17Do/ivSpLC8uNOuDFcQbiCksb9mR1VxkEZU&#10;ZBBIr8oPjbf638FNJtdE+D3/AAVg0X4oazY6wttJC37SlhpF26rvBjuILu78tW6bnjckP0h25Kcf&#10;p/xk/a4tdJ1ayT9rDxZPqGI7nTb7R/2gfBmpeUu8b7aW3Nz+8UA485WQj7xTsem0L4w/tq319pba&#10;d8V/jtfWohSHVLLS/HXge9klIkffdWtyAPNHl7T5BjBUqcyc8ac/iz9uOw8Q69oNx8ef2lpNNu4G&#10;k8N+JLXw34duJNMfcCsFzaQq4uwVyDJFKhU5JTtVD/hdX7f3hiX+3NK+KH7Stzc6TNHb3ujt8Ixq&#10;SaxC3IvLOVNJKRsOVe2nCgFeJ8MCOuu/28f2rfBt/daTrv7Sk0NjqFuJPD/iDxX+znq1p9lkZgIr&#10;e/ijjj2FydnmRCRd/GFBBbjvDP8AwUVh+F/hP4pXPj7xRN4hn+IWnXkuvxx+FbmzvNM1r+ylsoLi&#10;BETy7vTphbwKZF2yxOSZE5bb+tP7LelvoX7Nvw+0BrFrc2PgfSbc28ilWj2WcQ2kHkEY788YPNcn&#10;+398evHP7Mf7Kvif45eAF0v7doT2TSSaxbvNBb20l5DDPOY0dGk8uOR5Au9clMZrznxB4L/4KKeI&#10;zILX9uLw/oKsDt/sP4U2zlD7fariYce+c4rnpv2WP20Ncf8A4q3/AIKmfEZlY/Mug+E9E0/PI6bb&#10;VscZ7fhTD+wF4l1IZ8Xf8FBf2jdULLiRU+Ikdip4PQWdrCRyT0PYenKXH/BMb4A6zuPjL4i/F7X5&#10;JMh5Na+NGvyk565C3ar+lVY/+CSX7CZuftOpfCnVNQkJBLal421acnAwPv3RrT0//glh/wAE9tKb&#10;zR+yp4ZumwR/xNI5b3Gf+vh3xXhP7LXib41/sHfCrx18U/hLrTeJPg/4R+JPimw174ca3dt5nhzT&#10;7PWLmP7XpVxhm2JBgtbSZVthZWDMQ36eafcw3VnHdQOWWVQyse4IzXzH/wAFHf2/vEv7G1j4V8C/&#10;Cb4EeIPiD4/8ffb/APhGdH0bTZrmG1hsvs4ury5ECtKY4/tcB2RqWbJAIIr82PH3w6+Pf7QcWoeO&#10;P2kf2fvj14u1g619oaG10nVLG68QhZMRW8KEpZ6Lp+0L+7VJJzETlw7E12vhr9nYQan/AG5D/wAE&#10;svEOp6tq0LxNNqXhezbSvDsKsoVIbS+v1e9mbLM1xOV4UAIqkpU037GXxuvry30v4R/8EsLXwjpu&#10;iWsv9n6t/wALIsdHv9ZuCCUa/fTZ1ZIjI5doolzhVRXRFKGh8Ff+CS/7Y/gB7fXLb4e/DzRdb1Ke&#10;STxZ4gXxhPNqUsLcrY2M5s3bTYByGaJmuHz/AK8Yr2Xw1/wTT/aAtprrUr++8C6Y9vA1v4NtdHur&#10;mOPwhC5zK9iBAM3cnzh7yUPOd7bXXnOxq/8AwTh+Mmk+G7Gf4dar8OrG/wDCek3Mng3SbjSb+6sI&#10;dYYOw1OZJrkrc3pdgPtE4lYckDPNcT4P8KeGfi9/wTot/jr8M/DE1t8bPg/4o/4SLxNLrFwP7VTx&#10;fpbKdUtrubgsLiDzYQPuCG4i2AIqgfph8Hfin4b+N3wo8L/GPwWZjo/izw/Z6xpZuYSkn2e5hWaM&#10;Mp5DbXXI7Gum8tM5215j+0p+yZ8EP2sPDEfhn4w+E/tEllMJ9H1rT7hrXUtJuB92e1uoyJIZFPOV&#10;OD0YMOK+Ufil8XP2kv8Agminhyy/aD8Sw/FzwDrfiW30LRfEtr5dv4shmuJNkMc1muI9SxkbpIdk&#10;m0FihOTX1dEySJuA/Buor5n/AOCm37MPxr/aa+Gei6X8LPFd1Jpujag154m8Bx3NvbR+LIVMbx28&#10;ktxFJHhHi3CKQCKTcVkIGGHw1F8T/CifGnwD4L+Ifw/8UXPw28HeIJbvx/8AAm0tLk6uL2BgbS8b&#10;QGuLnbYQOxmYQMsMwKsqMAFH7HfAH9oH4G/tGfDq0+I3wC+Iuj+JPD9wgFvdaTcKwiIAzE6D5onU&#10;8NG4VlPBANd8hDLwKWsbxx4R0b4geENW8D+I7bztN1rTZ7DUId2PMhljaN1z7qx/Ovy2+IX/AAT5&#10;/wCCkngX4eaD8KPEHwu8JfHPRfBEFvpvgNrrXILe00iytofJhvZNJuREl7qAiyA0tw8YOQioCd3m&#10;7ab8av2dNHs4fEP7Knx28I2+nSPBcX+iyapD/absrbb27n0eVtOsLaNyG8pLedyqBAvzFqxrf/gp&#10;F8WfAC/bPAX/AAUn0W+s9Lu9niCP4jWVhccbs+XY2kUUWrXZ2/xPFCh/vgc17H+z3/wVD/bE+OGk&#10;3k/w48F/DDx1qZuC2k+GtJ1eSz1Oe0BA+03SLNcwacCSdqzzBmCkgdq9g0f/AIKIfHHSdeuPD/jb&#10;9ja+1ePS4WfxBrPw+8YWeo2OkyIu5oJprn7NEJhzmMSFuM4wQTd8I/8ABXH9hf4geG7XV/GPiLWv&#10;C2l6leSWdtdeOPCN3a2FzMr7Ckd35bWswz3SVlOQQT36P/gmxdfCS4/aw/aJ1L4A61oOpeEdam8K&#10;azbXvheeKWxW8l06e2niQw/u92LOKUqvOZ8nkgn7QpCinqK8o/aY/Y1/Z6/a18Mx+HPjf8PLTUJb&#10;VxLpOtW5NvqWlXA5Se1uo8SQSKRkFW9iCK/MX9tH9kT45/8ABPb4n+H/AIwR/HTW/E0vizxJbeHv&#10;DPxEt9UnPiqzd2Lw6fLYCX7JqUG1Zd7LbswUMxjJG6voz9l//golrV/4r8P/AAP/AGq4NHs/EmuX&#10;Sabovibw+0y2l7qO1j9hu7WeOO4028ZVLLHKgjk6RueFP11tFfIv/BQ7wX8TfEvxc8A6/wDEf4V6&#10;144/Z98Ol9R8eeE/BcnmaleajG6tby3drkNe2EIXzDbxEu7j5ldQor7E/Z7/AGg/gb+0f8P7Hx/+&#10;z/4703XNBkTy420/5WtmXrDLEwDwOvQxuqsvp3r0Kivhbxh4K+H/AMRf+CjXxW+DH7RehLrV14k+&#10;HVpdfDcaqrSW8Hh2S3FlqlrbIfljk+275JXA3ut1GM7YgK4j9i/9rHR/2XfAmufsZftOX+qSa98F&#10;7q20K11zR/Dl9qUeraM8IfTLl2tYZBHMYCI3jYht8T8V65qX/BQz4J2BuPL8AfFSb7Lbiedl+Eut&#10;RRpCefNLzWyKqcEBiQCVbGcVxGs/8Fcvg3p8egzaT8A/irqS+KZI4/C80OgWcCas0gJRrdri8j81&#10;SAG3JuABBPOQOSt/+CwHiXxkutP8Jv2IvF2tJoerrpNxJceKdKh+0agVLG0txHNL9rmVeWSEyFM/&#10;NjFdFJ+2v+2jd6nZ+Hrb9kXwrY6vNClzq2l6l8Rd03h+1Yf8fGoyRWxt7ZdodgplMj+WwRG2nHH6&#10;j/wUr/aftZn1c/B7wbHod9MsHgy8t77ULq78Xz9SmmWSwrPPEFG77UyxwEchyh3nA+G3xH/bQ/4K&#10;N/tA/DCyT4CeG9E0r4R/E6x8Q+MvGlnq8jQ6VJbuyTaNBOu6O8upbeTE0cLGOIsqM+44r9U3OI6+&#10;I/2g9Uj/AGTf2/PEX7Sfxi0C8X4Y/EnwJoPh648YrGJrLQdUtLq/xFfAZaCCZbuPbOw8sNw5UEGs&#10;j/gk34B8DW37DPhe0bSdPv7ix17xHaXV7cWcLyeZFr9+m0sAchcALz9xVPcV9Nx2mh2fyx2lrFg4&#10;G2NV/wA9/wAulK+u6Dbpuk1a1jVedzXCAKPxNUrv4heArLct7400mHGf9bqUS/zb8PrXH+Iv2xP2&#10;S/CDMni39pzwBphX732/xjZRben96UY6jr6+1cve/wDBSz9gSyZk/wCGtPBFxtyf+JfrUd30648n&#10;fn8OtVP2R/jF8MvjX+3v4o+JPwW1uTXtC1X4S6bY32sWem3CWsN5ZandsI3kkjVfNkjvgVXOWWFz&#10;/DX2O8gWvze/bd/ai/bG1D4+fGT4a6R4Q8A+IPgr4LTRdN8Uaf4g8Cya1NZxXmmC6lvZII7qJrqC&#10;NpQJkUMyRBWRTskz8ieH/ir4F8I+GZPC1t40+DTTeHWtj/ZPh3VvEK6feaURiN9LuY9cMRKqB/ok&#10;nkuuAMAbC25ZfHr4bQ39nd+Hvi54Vj8O69aY0nWtG+NnjDSXtL132i11GzXUDPpwduFndGi5yzLx&#10;uuL8YfH99o2oz+H/AIneKYvEXh5s+KPA0P7Q2rf2pa2rMFN1bC5E0V/CpyQ1vI7OvA3ONlP1T4zf&#10;GHTPCej/ABL8Ifta+MtS8K6kzQr4i0n47W80dgQ20re20+gSXUBVgwY+UVQht5TGarD9oD9s6312&#10;48FL+0D8Rl1vTbaW6Ohx/Ezw/c32qWiSANdWJ/sdYr2NeWKwSPIOFKBvlrQ+FH7VX7SPjrxxY+G9&#10;Y/at+K9jo93ayy2mq6Hc+FtWe5ES/vFgj+zRNPNGciW3GLiPB/dcEH9DP+CY+k/AFfA/jLxr8IP2&#10;k/8Ahamu+JvFQvfHXiS8hhtb6O8jtobWK2ubSJU+yPHBBGuxo1YncxHNfUFHXg1W1LTbPU7KTTr+&#10;zint5kKTQzIGR1PVSDwQfSvzv/a58Oj/AIJ9fH7wP4d/YK12ZvEXxU8SiK8+A8qG40WW13br3WYg&#10;CG0lYkyWZD5TsVHl53Gvsvblc18n/ttf8E/NR+J3xIk/ar+ARtY/iHFof9n3VjqGpT2kepQRhvJE&#10;F3A6y2VwpO0MrGOUELMjgAr4L+wZ+2F4m/Ym+J/jDwH43+EnizxUviTxENT8dWqeFbibxxok5QQ/&#10;abu1s4Wtp9ORUTy5IpFOwswV+QP1O+E3xn+GHx18F2PxD+EPjnTvEGi6hFvttQ0y5WVDjqrY5Rwe&#10;CjYdSCCAQQOqrj/jF8CvhD8f/CP/AAgXxq+HGl+J9J+1Jcx2OrWaypHMgIWVM8pIoJw6kEZOCK+Z&#10;/F//AARM/ZB1GfWdQ+G/ib4jeBbrX41TWJfDvjy7mW8VWDKkqXxuEeMFR+7I2dsY4r4q/wCCivwb&#10;j/4JzJa/8K8/bMbxj8QtUeFPAvw+1T4d2d1qFmDIqLJaJZNBa6f5jlU+0fZRI7uNhLDjf8G/8E5P&#10;27/jD8NV1P4m+GvhJ4MuNcWOfxP4d1KTVdX1TWdu4ql7qz3TzRn95INtu6AF2HIwK8/+I3g3w58B&#10;/jFpPwx/aA/Z11q1+IuqafdtoF14DsNRTwlFpsaZkuLa30ZUvryWFAu6OaRpFzu3ICGo0L412/wr&#10;0q2X4X/8FLvHvg+S11ZhqFn4/mN7qV9HvwLey0HUY3NtG2CFmuLjKLhpXBGR6x4c/a4/4KO/FnXN&#10;U+APwe8F+DPjZHqFk1pql4totjHo1vPE67r/AFGzuJtPEm1lP2eLfI+c4QcH9NvgH4Evvhd8EPB/&#10;wy1O6Nxc+HfC9hplxO0m7zHggSJmz3yVznvXYUYHpUbmBWydue9fk9+3RonwK/aQ/boj8F/sleKt&#10;J8Eaj4XhuIfi/wCPNF1qHTE164ZSI9Cj80G2vLhGcTTNsZo1xGWBbCz/APBMbRf2iNA/aY1rwl8J&#10;Ire3+DvhqS50vxxFc3Ev2SXWVRyq6bCZ7lYpo38vz2huDAyy7fKSRMD9Dv4GUtnj5mPf3+leEfGT&#10;9hvQPFXxVuP2nPgH8Q9Z+GfxYkt44ZvF+hyebBqsMQAjtdRs5cw3UI2DjaHHUMCAa0fAH/BQTxj8&#10;IPFOl/CL/goN4JsfBOpanIttovxH0ZnfwrrM5PyxmWQltPnftFcHBPCyNX1hb3UFxDHPDcK6yKGV&#10;1bIYHoQe4qSVdy4xXwP8bfiz4G/4JxftoeNtZ+LySaR8L/jLpK+ItJ1KO1aS3i8U2yLb31ioQHE1&#10;5D9mmRMZkkjmIyxOPmH4b/taX/7OXiPV/hT4H/al8H+CvDl54gufE154auIrPU4fh/o9ywla1e5N&#10;wBNds5lkjsLZJSm9l3bQGNfW/wDgpd4/1+x8nSv28LvSdT1iNrjw2s8Phu0tbazGc3eo7rK6NsTx&#10;5dojyXLnqsfOOft/26fEPxN8aaX4S8EftlfFnxtrFxCy/wDCC+E3gj17XLgITuijsrCGHSoNwEha&#10;5kaRYusSEkjQ1z4F/tb2PgxdV/aS+Gn7REOk6jdTX3iPxJpnxEm1i98O2XlKkdpZ2dpqO+eTIaR7&#10;mWOTBZgIQNoXD+GFt8Mvj9otv8Tvgn+yl8Y/H2k+H9Qey8P6TaaVqd5a3VzBuje61u+mmD3EgLbz&#10;YwiJcEbt/BXuNB/Y6+Nd5eX2g/Dv/gnX8QpJdbjDeJ/GmvQ6Lp1xI6ghLTTbW5u2t9Kt1zzKsc8z&#10;A873HmL9d/8ABPP/AIJDfDv9mPxtZ/tL/FnRbC9+JUNq9vodrptxJJp3hS1aN4vItWk/eXM7RSSL&#10;LeTFpZd7Y2KxWvtkADgCvlX9q/8AYv8Ai1dfELWv2mv2R/GgsfFmuaalj408F69cMdG8WWsURijy&#10;R81ndxxswjuEyp4EisOngX7J37bvj74W/s5eA/gV4t/YF+P03izwb4XsNB1iz0/4dzy2/nWkK2/m&#10;rcMQrK4iVt3Aw3Feo2v7Zf7RGpgf2B/wTI+NUpaIOv26PTbMc9j512uD9ea1Lf48ftw6gdtp/wAE&#10;zPGNupbhtR8eaBHkAZz+7u3PPTH6VeXxl/wUY1Rd2lfsSeHbEFcAa18UYVYE46iC2kHc9D2qOWz/&#10;AOCq2r/JYfBb4M6Kpxta+8aajfbffEdrF7cZ7H1qxp/wp/4Ksam6nVviP8CNJj3Di18LaxdSAd8l&#10;rxFP4AdK7j9mX9lr4pfCb4teMPjh8Wviro+va14y0jS7C7sfDvhl9OtIhZG4KSHzbmd5JCLhk3ZU&#10;BUUYPb3VRiHB/u96/Mr4o/BTStU8EftKftL+GdFtYfGHhX4qeItT0972ziubfVbW202zjk027idS&#10;JbWUWzZU/PG53xspHOfaf8E2fjB8R/BNr4n8J+KPgzZ2d5DDqfg3yvAV7K2iLJHv8uGeS8LTW7qw&#10;JguFljAwAqgACvrv/BNj9ohNZt9aT4MfAXWJr+1isvGUdrb3Wm2mtQBdrzC3ET/Y7vHKzwSIAdu9&#10;ZAigU7j/AIJw/tKXPhO98MXXwN+Fs1xZ3EU/hXX18RNDqFtt3Dyb0rp5gv4wCo+eFWbGSxcCQWNQ&#10;/wCCfH7SGuPpupXn7OHwr0u/SGKLxCugfELVrfT9WjBy+LUQBrV2+bbJDKrgn5jIPlrPf/gnV+1B&#10;GNb08/DiNbO8VZNGmsfjtrUN7YSq/wBxpEVI7iArxh4hKBk+cxO4X/h7+xz+3p8K/E8Pj3wPpF3p&#10;etNpZt2aL4vXmp2trIGUhY7fVftEb2zhFLxSo8oYgxzpjn6//YB/aM/aK+Lv/Cb/AAp/am8A+HNF&#10;8afD3VLO2vJvCd60lle291b+fbyhGJMMm0/Mm5lBwQcGvpSXlK/Nv9un4d+MtM/4KL6z4p0nT201&#10;fF3w80SHQNW07xJ/Zd5fXsE2opNaRfaEexvm8toS1pdKQ6lSv3eJv+CXmpeKdO+OXxk8A+KvDp0m&#10;4jtvD+oyWDeEpNFaKZ1vrVi1qXeIOwtYmMkDPA5yUIBKj7SPldTS4UjgUvGOabiPdyPT/P8AjUNz&#10;FFdW72zj5XRkbb3BH/6643/glt4mn8TfsE/Dh7tWVtN0u40ba/VVsLuaxC/gLcDHtX0BcDIAK+tf&#10;lD+2J8U/D/7T/j7xZ/wl/wCxp4T8O3XgP4n3nh7Rfi5qPja+0sw6nYSxSW73F1p8KtasweKaL7Q5&#10;g3bcMWCivF/tGlWd5eDWLr4c6vqWl3hTXNHs/DOu+NtU83bkNA91qdxb3AbBOUdNpwGRDxU0vh++&#10;Y+X4ah8dtHqcanSbrwb+ybZWc1izDlbq3utJd22tlWaC8Bwcr79d4T/Ze/aX+JOire6D8DfjdYat&#10;p8/7qTxZ4+i0vQ9XUrgh7W2ms721U9fkUMpOTuxtPpX/AA7u+PPiGXT9ZsP2f/h7od0Uj/tyx8Xf&#10;ETU/FFldnChgEu4WljB5w0c8Z4+YNzV7wX/wSN+K0Npe6T4h+LPw40bSbxlkt9L0T4ZtezaXIC2X&#10;tb+9umuo25XG6Rwu35AvSu203/gkb4Rn0QaH8QP2p/iVrFu9ukV5HanSdN+0Be7va2KSu3OTI7s5&#10;/vV3H/BM7w54e/Zr/aF+Mn7D3hDWdal8OeF7Lw94l8Lw69rE19NFFqEFxDcoskzM2xZrHdtGFDSt&#10;gDoPtFHVxuU0pAPUVneIIdFfSLiHXY7VrFoG+1LeBTEYsfNvDcbcZznjFfin470D4AeK/Hnxd/aF&#10;+Bvg+2t/gLo+ob49BtdbItrm7tQ7X+vQ2iXUFzaQl2RYJbdmC+S8iwuXwPvH/gm/qf7RWqfs4Wep&#10;ftEpMpubppvB51S687VDororWy37BEDXABb5tqsU2b/n3E+p/G/4L/Db9or4V638Fvi54eXVvDni&#10;Kxa01SxaZ4/MXcG4dCrKysoYMpBBGa8g8PfE/wDai/YBg+w/E681j4v/AAfs1QR+JobXzfE/he3z&#10;g/a44wP7Sto1wfNjXz1UfMsgBI+s/hh8UfAHxl8Eab8S/hf4xsde0DWLdZ9N1TTLgSwzxnHIYenQ&#10;g4KnIIyK6RWDDINJKP3bYHavhDXvhP8AGH9tD4rfFfSviR+1p8SPDPh/wn8SJNC03wZ4Ou9Ps7NL&#10;aK0s7qGUzC0Ny0kguA7bpSAT8uBjG1on/BMb9mSxVX8Xah4+8WTIPnk8U/ErV7gHPXMSXCRHP+5x&#10;muw0f9hn9jvRGSXT/wBmnwaWjb5ZJ9DimbcDnJMgJJ9+orufD/wo+FnhQKPDPw40HT9n3fsekwxY&#10;/wC+VFauqeIPD2hRNca3rlnZRxr88l1dJGqjHUliMV5p4x/bm/Yu+HwkHjP9qv4e6e0KkzLceLbT&#10;KD3AkJFfLnxy/be/Ze1T9uv4PfGj4Q/ENvFkOmaNrmh+OrXw1oN7eyxaLeQxTw3YSOE/aIVurWIP&#10;5e9sOCAcEj33/gk38WfBurn4u/Ajwpqdheaf4X+JF1rXhe50qQNa3Wh6wBfQSxEcYW4e8idR914i&#10;CAcivsedDJHtr4g/aw/4JPX/AI3+IWt/Gz9n/wCIev2d9rzyTax4LvvGmq2WmvdSEs97aGzuIvs1&#10;wzHcyuJIXOfljYl6+F/HnwU/aP8Ag7pniLwj8UNK+J2m6vpK3uo2F1a6t4gu92EIWJHS4mt7y0OQ&#10;yqJEniKfNMx+Vv0t/Yn8Za58Rv2N/hL8QPE13Lcalrnwz0HUL+eaTe8k8+nwSOzE8sSzHk88881e&#10;/avtp7z9l34kWtvPNHJJ4A1hIpbWQpJGWsZQCrDBVs9GBBBGeK+Jvh/+0F8FvhJ4X1Gf42fCvRfi&#10;J4C0jT2vNL8dx6NYXF3PZxx75N8sIFtdSxqPmiBhuuDmGU/OfXv7Z/Z28W6VFBpP/BJr4jX1rqkO&#10;VmPwjtYEeJlyCJHlXGVOQ2R2xzzXhv7RfwU/bC+JHw01D4TfC39hv4oeJdIurNovCt545vNOs9X8&#10;L3CyLJFCt895vvNPLAK0U+WRTw7BVVf18rzv9rDXdT8L/swfEjxLobMt9pvgHWbqxZWIImjspmUg&#10;jBzuA6YNfPP7JH7LH7P1p+yb8NdK1n4OeFdQmXwHpP2i6utBt5HnkNpEzMWZMnLHOa7x/wBlL9l5&#10;wyyfs9+C8Nw2fDVtz/45Wde/sU/seX4Avf2YvAcm0cbvCtqce3CfzrPP/BP79h1ypH7KXgNWVmK+&#10;X4bgXGevRR7+1Vrr/gnb+xFcKFg/Zt8N2pLZ3adbvbPuPT5omU/rjPPtVNP+CcP7Ikc6z2fw81i3&#10;2BVWO28caxGpx0BRbsKfyr558EW/x6/Y9+LH7RXx3+Afj+bUPAfw58TQrrHwl8SanNPY3GkReHdP&#10;vrmW0mlLyW14ryzOpyUl3bHH3WX9NPBuuweKPC+n+KLW3kij1Kxiuo4pcblDoGAOO+DXn/7bfwL1&#10;j9pX9kb4lfAXw/JbpqXizwXqOm6TJdnEUd5JAwgZz1CrLsYkcgDNfE3jT/gqj8Uf2etX0j4S/HL9&#10;jLxZ4Y1hVt7KbVPEuoRx2N1IIhvuIZ4I5Y54twOfKZnUZZ0Ch2Xb8Jf8FB/2pfG0ixaP+y34YtZo&#10;dsmqWt98Q90sFo/Ed9CIrZ1vLVupkt2lABwcMpAyNY/bw/4KCrr974HtP2ZfhhpeubVfwzBqfxEn&#10;ltvEsPUNZ3S26QGTbn9xI6S8bsbBk8vqH/BRH9uVNFuvEep6t8A/DNnYu1vrVrraal9v0G6K/u1v&#10;bZ7qORYSSubiISptZZBujDOOS0j/AIKG/tl+MdK1bRb/APa7+AvhXxZo8kTSaK+hSXFpqELj/WWV&#10;6t/JFc5xnb8jhsB1XIqPWP2oP2ytesbHxZ4f/b11+7sri3ZdT0Pwz+z+p1KyuNxAEf7m6triPGSD&#10;56h8DDenMaDrf7WWh/s+/E39nXwB4J+KHxgg+J2l6zJdapd/CO90tRrGp+ZvvYpfsVssSNJJukt5&#10;UKw9Y52UFK/Z3w9bzW2hWdtPGVkjt0VlbscCvlX/AIKp/Dr40WPhfwB+1l+zl4B1TxR42+EvjCO4&#10;Xw3o9qZ7nV9Ev2S01SzRByxaIxSjA+VrcP8Aw1yr/wDBQXx7p8QuPEH/AATk/aItY/m+aH4fm5wo&#10;GckRSEjtT1/4KPaSY95/Yq/aM+793/hT93x/49UNz/wUN8Wmwk1Ox/4J+fHxbeGHzZbrVvBaadEi&#10;4JJL3MyKAAOTnFeQeJf+C7nws8O3DW998IraxP2hbctqnxS8PL5bkE5dYLyZkGQMsyhRnrXtnww/&#10;aG/bG+P/AIbj8Z/Aj4C/C7WNHmb93fR/GSO6RSedrGztZQG9s10ieDP+CrestvjsPgToeWDBLqXV&#10;9RxwOpQwZ79AK4P4P/8ABIn4kyfGDxz8SP2mP2hoNS8O/ETVrTVvFnwz8C6TLpukanfwQiIPPJLL&#10;LO0TgAyQoyLKyrv3KNp+5dK0jTdF0u20bR9OhtbSzgSG1tbeMJHDGgwqKo4VQAAAOAKt1w/7QHx5&#10;+G/7Nfwi1z41fFfX00/RdBszNcSbsyTPkCOCJRzJLI5VEjXJZmCgEkV8s/s8/Bb4k/HP4un9uz9r&#10;/RXtfFF1b+V8OfANxP5tt4H0xuQNv3W1GUHM03O04jTCriu0/aU/a28O/AOSPw9oPgvU/G3it9Pk&#10;1JfBvhuaE6gbGJwrz7JGUHkkJH9+QqwRWKsBofszftdfAL9rXwg3iv4MeOYbyS1fydY0W8ja21LS&#10;ZwcNBdW0gEkLhgRyu0kZUkYJp/tS/sY/Av8Aa48G3nh74keG/J1N7NotN8UaW3k6lpzZykkcyEMQ&#10;HAbY2Y3xtZWBr4R+MH7If7WX7Dvir/heXhH4tahp9vpaFI/iR8PdAtLG1srZU379d0W2tJW1GPcD&#10;ukjztU5IT71fS37Ln/BZ3Qzr3hn4T/tm3vhvTNR8TXi2Xhv4heEbpm0LWJnYeUksMpNxp0j7lAEy&#10;+Wx5DgHav36HVvusDS4HpTXUY+7XzD+3Z+0p8XPC/iLT/wBmH9mi9sdP8beIPDt5reseLNQhFxD4&#10;T0WBlie+EB4uLiSVvLgjPyM6uzZEZU/P/wDwSv8A2GPg/pXwR0X9r/4l6B/wmXxI+KWl2/iLUvF3&#10;i+Q6jfi2uolltoRJLuCsIXQyFQu6RmPQIq+3ftQ/sS/Bn9pP4Y6l4OuNCj8Pa01pIug+LfDqi01D&#10;SbgA7ZYpowGA3cMhJV0JUjmvnX9hT9hXxD+1P+yP4N+KFn+1v8QtF1zRW1DRNS8O6+th4i0OHU7O&#10;8ktLiZLa9gLbGkg8xAJQyK+wMeS3UaJ/wRg+PWveLUtvjt+1np/iTR5rvz9S8UWHhd7fxIyKQY7W&#10;0kmnntdNh4Cn7LFGwVQEKklq+zP2bf2VfgP+yL4CHwz/AGefhnp/hrSWlM10lmrNLdzkYM08rkvN&#10;Ie7uxPb6ekUE4GTXn/7Sf7Rfwx/ZX+C2vfHX4u6+LHRNBs/OmZF3S3MnSO3iT/lpLI+1FQclmH1r&#10;8xPjb8Tvirr3iDUP2+v2/fBGueGNP03S50+HPhm/8Dw+JPDvh3TZgPlvFtbhZk1K4YIrTuY1jMgi&#10;UgcD2H/gmp+yLq9xE/7ZX7SXw3sdK8XeJFjm8G+Dt081v4K0xlVligS5kkaCeZwZZFUgJ8iKBsr3&#10;r9rb9rT4W/sc/Cz/AIWh8TbqWT7VqUOm6LpNqyCfUr2ZsJBHvKqONzF2YKiozFhil/ZX/a4+D37X&#10;Pgq48WfDTWl+2abdta69od1cRG6024U/ccRsysrY3JKhaORTlGYZxgfGP9jPS9d8Zf8AC9f2dPGt&#10;18MPiZbtvj8T+H4Va21Xj/j31O0P7q9hbkEuBKvVHUjNdl+zl+2P4x17x9bfs1/tT+AV8IfEiSza&#10;XS7jT/Mm0XxPHEpMs2n3BHyuoUu9rKRKi5I3qC9fRS8x8V87/tyfsV+Kv2lo/DfxJ+CXxPHgH4o+&#10;C5LpfC/jA6eLqNLW7Ty7q0miPEkTqEcdSskMbAdc/ONp/wAEhv2uNQ1vSZtZ/aP+Hdno+is1zbeH&#10;bfwLe3lpd6o2N+rXguL7ffXmRkNO0ioSSqqTkZvjr/gkprPwo8Cap8TP2hf+CjiQ+HtHabXPGura&#10;l8PLbZqsqKWFxqD3FzObpYiS0cBHkqSAsOQuPlv9ib9lr40f8FEfin461S7/AGgvGml/BHTdXjsN&#10;QvrzS7Kw8SeKJjbRTPa+dDAslhaqksf+iqxRFKqASMp91aF/wSR/YZ8IeGrTQPBPwx1jR59PRl0z&#10;WtN8a6rHf2TMAGaKc3JZPug7R8mS3yncc+C/Cn9gvwt4P/bDu/2M/wBr342/Efxz4X+KNjfa98O9&#10;Vn+IV/ZyXdxamOS80y+igkRJpFiPnpKAu5EkDAFRX11a/wDBHL/gn/H4hh8W6t8Itc1jVILMWkd9&#10;rnxC1y8YW+d3lbZbxl2Z527ce3FfQnw4+GfgL4Q+B9N+G/wy8HWGh6DpFusGm6TplqsUNvGBwqqo&#10;x/U9Tk10BAIwRWfrvh/SPEek3Gha7pNvfWd1C0V1Z3UIkjmRuqsrcMPY18mWn/BE/wDZH0bUr8eD&#10;/FvxS8O6Hf6hcXp8H+G/iPe2Ok28k8hkkEMEJUxKWYkKrAAHAwMCtmz/AOCNf7CcTB9T8F+NNRbz&#10;BJvvvix4ib5h6qL4Kc98jnJrX0z/AIJKf8E+dMKsf2brK88tduNV1i+vAwzu5E8755H9OldJpv8A&#10;wTc/YI0rBsv2P/h+v+94Zt27k/xKe5NdRov7Iv7LfhvaNB/Zz8E2e3G37P4XtVxj6JXWaT8N/h9o&#10;ShdE8C6PZgdPsumRR4/75UVsiGIDAjHHT2olBIGFzXxl8YfCPir9mP4wfFr4seOvh9c658PfipdW&#10;U+peItCja4m0DZpsdgyXlso3m2/d7/Pj3BBKS6qqlq4r/gmD+0R8C1/4J+fCfSfG/wAWfCmn6tp/&#10;g6003U7HVtatbeeOS0H2fY6O4bI8vgkcjBGc16r4p+Kn7AetyfZ/GXxL+ENxJjdt1DWtLZv/AB56&#10;qaVb/wDBOq+Yro8nwdnab95i2m0t93+1wTx71v2Hwv8A2O9YXGl+BvhzdKybv9HsLF8r68A8U8/s&#10;xfsj6gVb/hRPgOVkfMePD9oSD1z9ykP7HH7JdzN9u/4Zy8FNI3ImXw7bA59chOtc1+xp8NPh18Iv&#10;2/8A4ueC/hV8O9N8OaX/AMKx8I3s0Oj6etvDPcy3+vKznaAGfbEgJPOAvtX19RmvOP2pv2jvBH7K&#10;fwK8QfHjx800ljodoDFY2ozcahdOwjgtIV/jlllZEVRnJYdq+cP2Kf2dvH2k6tr37YP7UdtHN8Yf&#10;iQUm1iDzvMh8L6aDm20W0yThIVxvYE+ZJuY7toNcr+0R+3F8ZNN8X3+nfsz6D4Zu9L8Kat9g1i+8&#10;YC4tbTXr6Jk+1abZXy4t7aaJW2mSc7GmJRP9XIR6X+yx+3L8Gv2p1uvDelNdeG/G+jjb4j+HviaI&#10;W2raY2ActEf9bEcgrNHuRgRg5yK0f2m/2OPgx+1Xo8Vv8QtNvrPVrGCZNH8TaBqUtnqGnM6lSUkj&#10;I8xcc+XKHjPdD1r8/wDUPh58ef2Cf2lW0P4SeLvEVr8QH0mXWrP/AIV54R+1+Gtf01bgxqmr6NYw&#10;+dDK2dn2neWLoWRzt2r+ln7Af7X2rftlfB288ZeLPhVrHgnxJoOtPpHijw5q0Do1veLFFNuj8xVc&#10;xPHNG6h1VwrAMoIr3is3xLqJ0bRrrV/IaU2lrJOIU+85VGOB9a/JP9ljW/BfxAk/Z2/ax+Nnhwxe&#10;JPil8SLjWvEPijWfKQalq93pWo/2fbQKzmT7Nat5dtChCqJGiZcscn9MNqkcD0/z/ntXzT+33Dc3&#10;vxT/AGa9C8ELIfGE37QWjXGktbMBOulwJNJrDdD+7/s8Tq/QEOAccV9jeL/hl8PfiNpv9kfELwNo&#10;+vWm3H2XWtNiuo/++ZFI9Pyo8B/DD4ffC7QE8K/DXwTpPh/S45GePTtF0+O1gVm+8wSNQuT3OOa3&#10;ETYuAKdRuFfCH/BTX9uPUH8bN+wT+zr8VvDvh3xdq9pG3jjxhqviqDTf+EasZNrC1gkkBH9o3MZI&#10;iUAtEjCUqQVNfOvjvwF4ne48O/8ABN79jrRPE/gTUNb003nivT9Q1DS/EGhaZ4ekkdLjV3eeOaY3&#10;Msm6OEK8RkkJdgdjGvvv4B/Av4b/ALNnwh0P4IfCPRBp/h/w9Yra2EG7c7Dq0sjdWdnLMzYG52Ym&#10;vjj/AIKG/tIfHb4ufHO3/Zn/AGUdO8U33hv4czW+s/HrXPBckq3NnBIC1rYI9vG85Y7TLKkCmQxg&#10;AdytT9lH/gqt4f8Ahb4O0vR/2pPibD4g8F315JZ+D/jEvlrJdBBlrfVLNGaa0lhztM7qocLukWNs&#10;hvuLUNM+Gvxx+Hr2GowaN4q8L69Y/Mp8q8sr63fng8pIp9s47cgEeMfs06xdfs2ftvWf7F3wu+I1&#10;/wCJPBep+EJ9bm8H6gsl3N4BSJ0jtzHdkkraXLGREt5csjRZjITKj7VrA8ffDD4ffFXQG8K/E3wT&#10;pPiDTJJFkfT9a0+O6gLr0bZIGXI7HHFcxov7Iv7LPhhlfw/+zf4EsfLkV1e18I2SMGU5DZEWcgk4&#10;OcjJx1ryL9vL40+IPgZo3hP9nP8AZS0TRdL+KHxa1C50rwjePpafZdDtbeHzb3VZI1AWQW0bKUjO&#10;Q8kiAgruFeI/8Eff2ZvBvwr+DniD406lqVx4i+InjTxxryeL/F2sbZL+5a01W4ski3dVXZbK5TPL&#10;yHsFA+wXA2ZU9R1z7f8A6v55xXzv8FdA0T4T/wDBYHxF4V+HVsun6d4/+BsniXxppds22E6ta6vB&#10;aW16UHCyzQTzozdWFsOpBr7TihAQDHHtUtFIw3AqaiFsB/8ArqQRKPxp1FFFFDDIxXzb+1V+wW3x&#10;P0vxL4n/AGf/AIgzeBfFXifT7q215djT6TrqzW5gYXdsCMSbSCtxEVlUqu7zFyh4n4MeAP8AgpF8&#10;H/g/4U+E9/8AB/4beIrjw34csdMm1xviFcwNfNbwJF5rR/2eQrNtyQDjPSult7X/AIKSy2/nTfBf&#10;4Rwyc/uT49v2x6ZIsMGqj6r/AMFKtOjja4/ZU+HGoNtbzFs/inNDz/CB5mnkVAPiN/wUJsh/xNP2&#10;DdIkxGWb+zfixbS/N2A32qZqZPjV+11anZqv/BPvxU3P3tN8Y6RMo9T800Z+mBmpk/aA+O0Q/wCJ&#10;l+wn8TIjtxiCXTJgD0x8t3znr7UfsIeEviPb/tBfHf4u+Ofhp4m8NWfjzXdCu9FsfEmnxQukNrpE&#10;NlIoMc0gf97CzHoAHX6D6ndN67c1g/ED4Z+Cvit4SvPAnxE8NWuraTfIFubK6QMrbWDKw/usrKrK&#10;wwVKggggV816R/wTy+Lvwp+Lvib4l/An9qua3g8TWGnWT2fjvw62uTafbWjXLxwwTi6gZk3XL8zC&#10;RwOCzV85/G7xf/wUx8C/tZeKP2eNM/aT+1abo/gPTfEtrrHhj4VWN1dxw3c17bEvZSStJNGktm4H&#10;lMXOR8jZzXW/8Ezv2tvjZ8VfGfij4EfHj4maF4+v9H0O11rSPHGg2MdmLuGS5ntprW5tVSNrSeKS&#10;FcwvGsgEjBs7QW+xW+7zXzrf6P8AED47/wDBQTxJ8Af+GkfHXgfRdC+FOkeINJs/BZ02MXU1xqF/&#10;BcSSteWVwXAENuF27QCWznIA9Ig/YY+K1u3lWv8AwUK+LjR7iV+0af4ckfHoWOlf0/CvTv2ZP2cP&#10;Bn7KnwZ0v4IeAtX1XUNN0281C7+3a5PFJdXFxeXs97PI5ijjj+aa4lOERVAIAAAr0FkDda+GPiz4&#10;R8J/s+fFL49Wn7RHgHVG+Enxg1S1v5vENtpz3WnWizaPbaffR3rRBmtgZIDJ5zqIwJBllxUf7DX7&#10;SnwV8HfsReCp/ij8YfCWgf2DYzaHPqGra1aWMF39guJbQXKF2VHSUQrKroSGEgwTmuqs/wDgor+z&#10;D4p1KTSPhFrfiD4g3MbESL8O/B+o61Gp95rWFose+/FbUv7Q/wAVNRgWfwl+xV8UL3zMbWvrGysA&#10;R2OLi5QgdOoFVZPiR+3zrcgTwn+wlZ2aNz53ir4mWltsHPO22hnyenG7vVmDwj/wVA18K50/4H+G&#10;VYf8t77VtUlj/wCAolup4/26S8/Zc/4KH+Jf+Q3+3L4O8Pqxyf8AhDfhCN656/NqF9cgkdjtAzkk&#10;Y4rc/Zx/YK174M/HK7/aK8e/tVeNfHXiO+8Pro11Fqen6XZWUtskjSR7orW1Ry0bvIV/eYHmHg9v&#10;oyNNi4FK7FULCvz6/wCCjH7QWq/tU/Fy7/4J1/CBpr/RNJWGf41v4f8AFdrp+qXVtLGTHolp5zqW&#10;eTcr3DL9yIqn3pePCvhD8BdP/bq/aH0v4TXl7qGtfBn4G36prlj428LadHqEetQgpb6Al3aIomtY&#10;UPmyjvhEYtzj9FfHvjnwh8LPBGrfEbxzrtvpeh6Dps19quoXLbY7W3iQu7sfQBc+9fml8Lv+Cgf7&#10;aHhv9pq5+IPxI0XXZLXxddvf6H8E9T09kvL7wqUR7XUdKxEqefDErPKhnkaVnli8tHRDX6E/s+/t&#10;HfBb9p/4cWvxO+B3j2x17SZ/ld7WQCW2mH3opoz80UinjYwB+teS/ErTtI/YU+L/AId+L3wK8Q/2&#10;bb/EXx3ZaBr3wsCvJaeIrq8nG+9sYVP+i3sUYkuJHUeVJFHJ5i7tsi/cELF0zj3p0udjfSvh/wDa&#10;01P9s39kP4teNfjD+zT+yyPiv4T8dSWGq6laWOuG2vNE1KK3Fpcy/Z1hke7ie3t7OQCL5w0cgwcj&#10;Pyz4x/4K5/tazeFz4htfiN+zf4N+33hg0Ndd1C/vPPwxRlcLPFLbSoQdyzwIqHhyo5rh7H9sr9r/&#10;AONXjqIWP7b/AI41zSbqaO01Xw/8GfhBHNe6XMy/663eKC7S9twSNx88SDIIBzivRtD/AGQf2zvH&#10;LyaZ4l8XftLeKLi1b7VpfibUNWTSNJ1ddwxa3mmtJaXUBAOd0c+DtzuBO2n2v/BHT4x/EDU7w+NP&#10;2QPDOqaTr0e7UNP+J/xXvdQuNIuACN9heQB7iOFsBjFL5jKx+WQAbT3Pwx/4IlftEeDbWGXT/HPw&#10;U8Nalbu8NxqFj8O59V/tjT92Y7LUIZZba3uAFOwzLDHIQgYFWJY+m23/AARs8WeI9Kk8L+Pv2ytU&#10;j8OvKstvoHhLwRYWqaXIvR7Ca9+2SWBAx/qSuNqkYIOffv2Sv+Cf3wM/Y91nXPGnw9u/EGreJvFM&#10;NvF4l8U+J9W+03mpLAXMRkEaRwggyOSUjUsWJJJr3OiqOraPDqulXWmXXMdzDJG/T7rrtP6Gvk//&#10;AIJs3NzJ+wZ8J9P1BsXGl+B7LTLhN4IVrRPszJn/AGWiK+2Mdq7j9pZpR+zt4+EKKX/4QvVMeY2F&#10;/wCPSUcnsM1+WHxIsvDPhr9l/wAV3vgm91DT7rxV8P74/wBmXOtQi4uwLXy5/seqQbrXXLVckSWs&#10;4N5EhJV1ICj9uPh9YrY+CdH08xmPydJtk8vuuIlGK2zErdTTqq6to9jrumXGj6tapPa3du8FzBIu&#10;VkjYYZSO4IJB+tflv+0H/wAEyv2pf2ZrqS1+Av7QHxi8TfDmSSNPDtj4f8RTXGp+ElTiO0e0VlOo&#10;2OAEDRPFNEuCfMCsT5XqPws/bw0K4XXn8Tftg2EG0xXmgafarfSWjEkC9trg2jrdxDaG+ySCGUDj&#10;zCcbp9K8O/8ABQ+y8JTvB8ff2rG1zw3qwW6hu/hjMLXxPYFc+ZZO2nM1nMAcGOcSruXbv2tvXT1P&#10;Tf8Agpda3N6vgr9pn9ot49S05bnw5PrfwKlH2OZQGaxv4xYEqzDcq3EJZQ55jGBuytU+Jv8AwUf0&#10;a40vV4/2gP2jtNsdWhay1KHXP2bpZZPD2oHKpNKyaf5V5aFwBuiZJAGDAOCQuXZ/tq/tteEfD1nq&#10;njb9tvxxYX2m3j2/izw3qvwFiWaUdBdafNJYIJ4xgs0MvkyYyASwweeuv2w9a0LTfjH4L8R/HvS/&#10;iVH8XvB91Drq6H4XntGvJJNJGnrdWkaxhre7WJIvMs5VZZBGTHMGBU/sx+zBrWu+If2cvAOv+KNJ&#10;uLHUr7wTpNxfWN3avDLbzPZxM8bxuAyOrZUqwBUgggGu+rnPiN8KPh58YPClz4F+KngvTfEGj3mP&#10;tOm6rapNE5ByrYYcEHkEYI69a8og/wCCX3/BPqDAX9kPwMyrnbHJocbKueuFIwPy9+vNaS/8E6/2&#10;FkVYh+yR8PSiKFQN4VtTtUdByn0/Kr2mfsI/sYaJPHdaT+yj8PYZYRiOQeEbMkZJ9YjzXfeFPh14&#10;G8B2P9l+CPBmk6Na9rfSdPjt05OT8sagVr/ZkIwR/n/Jpfs655zx09vapFUKMCmsm5WU/wAQpGi3&#10;DGa4747fGnwR+zp8HvE/xy+JF8bXw/4V0W41PU5kG5zFEhcqi/xO2NqgdSQO9fnLrf7DX7UX/BV+&#10;xtfix/wUC+PuteEfh9rCJe+Gfgp8PJhaR21m/MP9o3Egk86cx7S4wQrMQpXGB1Guf8EZfBHw9+Hl&#10;x4a/ZA+O3irwVebnuLfTddkt9Y0i4u/JMazTW9xCzLIoxslRv3RG4IzdfnX4F+JviT8HPiPpv7Sn&#10;wx0NvBvijwr8YtO8E/GLwXa3wTTbyG51OKxSzCFWn1W8mW6S9W+ldQuwxoijK1+1kUjSfeFSUU2V&#10;mUZBr438faTrP7Zf7Zc7eL9Lhb4WfBPUUj0WzkYsuveLdgaW6kXO1obGNljjGMefJMxyY1Cd3+0Z&#10;8f8Aw/8As9eAR4o1Cym1LVtQvF07wv4fs+Z9V1GQHyrZP7o+UtI5+WKNHdsKpNfFkqeDl8D+IPjV&#10;8UvitoXi2G1kfW/HniaOHQ/EOhyXKgsGgEE8d/ZLbo/2eFVnB2ohKs7tu6j9mb/gk9rH7SGu3X7a&#10;Pxd8YeMvhXr2r6WIPhzpfhHVHg1LSbMlDHe38lx5sk8sqoCLOYvHAjlOXG5fWG+Lf7an7HlvNpf7&#10;W/wqm+JHhDTY90fxX+GumNJcJbr/AMtNR0pSZEcKAXlt96dTsRcmsH4+ftS/Bz9tHwFoP7L/AOy9&#10;8ZbTWr34vRz2uqar4bug82heH4in9qXEuObaXY4tkWQKxlnXg7TiHxf+y18C/iv+1b4M/Y8+FfwF&#10;8GaDoPg/T7Hxh8RtasPDVst2tnDc7NN0tJVQOrXM9u7yMTkxWrrkmTNfoGkWw5yenen0j521+dX/&#10;AAUx/tD4C/t4eFf2ktT0uG80nxx8OYfBOnyajeXsdhYatZ393fQ/aIrNHkujPHdyrHbhfneArkZB&#10;HIfs2f8ABQ74L/sMfDjQf2Uv2rde1LR18LW6afofiqbRXNqdP/5co7uOGSeTT5tgMaQzHc0cAbJJ&#10;bHf+Nv8AgrP8BviYJfg/+wprLfF34o6vayR6D4f8M2crQWT42i7vZ3UJb28RYM7E5AAABLAH6o/Y&#10;Y/Zri/ZJ/ZZ8I/AT+1f7QvtG09pNc1QjH27Up5GuLyf/AHXnklK55ClRzjNevUUUjDIIPpX5Rf8A&#10;BV/xj8WZf+CiPhLwb8cvBGoN8O7PSTe/CFLPwqniTTNW1ZLYnUJb/TjJFLNcRpKUjjiYusKtIoJc&#10;7eX/AGG/hP4Z/bp/ac1Txrqul6Lonw5+DepxQR+CfD1veaZa+JNeKrcQ6ldaVdyMbS3gVx5cZH7y&#10;ZC25gpWv0q8S6/oHhDw5feKvFWsQafpum2sl1qN9dSBI7eFAWeRyegABJJPSvl34Y/svaZ/wVR8S&#10;Xf7Uf7Snhu8t/hjHp72fwP8ADcm+3utrOrv4mkyMpPLsQW6kEJCu4qfMOfHf2nf+Ce37Zv7MHjof&#10;HT4V+P8AxT47tbVmmuvH/he2WTx3BbRqzJYXVs8i2OqWYODtWFZBztjz8zdL+zD/AMFdtU17wIdd&#10;/aA8CLq+l2Nsj6l4++GtnPeWNtycx3toczWlwiYaWJDN5fzElVwT7L+zbNq/7e37R2i/tYeHPEmz&#10;4L/Dm4u4/hzJZqyHxZrLxS2dzqZYgZs4EkmgiHSR3lY5CrX2pFkRqD6U6ivjT/gsNqHk+FPgr4f8&#10;SeHLzV/B2sfHXSbbxdo9lbiX+0V+yXj2VpIrfKYpL9LUMGwpYICQCQfN/wBkr49/Dr4H/tIfFD9n&#10;zx1r1hpj+K/HH/CT6TdNdLJbWWp39rE93oE90v7lb+J4HmWDdvaCVCBwa+sdR8a+EdI0eTxBqnir&#10;TbWwhjMkt7cX0aQogGSxckAADknOBXzH8BvFPhz/AIKE/wDBRrwr+0L8H5JtS+GPwD0nWILHxrbr&#10;mz17xHqEIsnt7WTpPBb2jzFpF+UvImDivv6iiiiiiiiiiioXtFdixH3uD83avP739kP9lTUr2TUt&#10;S/Zo+H9xcTMTNNN4NsmdyTkkkxZJySfxqNv2Nv2R26/ss/Dk/XwTYf8AxmqmpfsNfsa6wvl6j+yp&#10;8O5F27cDwbZL/KIVz2p/8Eyf+CfmsFjqP7HPw8kLY3f8Uxbr0xj7qjioU/4Jg/sJWzf8Sz9m/Q7H&#10;k4/s1pbfHbjy3GP6dqd/w7W/ZHRNln4J1q1XbgLZ+NNUiA9sLcgYrqvgn+yJ8HP2f/FV/wCMfh1B&#10;ry32pWK2d02reK76/RoVfeAEuZXVSDnDAZwSM4Jr1CmyHC18X/tBDQf2mP8AgpN4b+B3jHUD/YPw&#10;Z8K2/jWDQbhjH/a+u3c01tbXARsefDaQpKdwyomuEBIKEVa/bb/aD8QfD7StL+AHwbvIm+JXxAWe&#10;18PkOmNJs49v2rVJAzD5YVYBFyPMmeJBySa+R9Uubj4WX+j/ALOnwU+HV9deJvEEg0PwL4d1fSPE&#10;PhzVZ4yrsb25ujJNZ6osSh57mYeUHAf5QWC19eeAf+COn7Mvhv4H6f4G8R/2pdePLctezfFzT7o2&#10;eupqjoFae3ljwIYUwEjtcGFY0VCrfMWwj47/AG2v2K7WTSv2m/Bdz8WvAunwkxfFDwHpJ/ta3gXJ&#10;3ajpaFixRfvz224EAsyL8xHj3gr/AIKDfs/aR8PfiJ+1ZZ/Evw1qHxS+IUMVt4F+H8OqxS6okMQa&#10;20bTHhQmQSyTzNNKmMxNdyK3+qr7w/ZA/Z80r9mj4C6N8NrVpLjVGjbUPFOqzyFptV1i5Pm3t5I3&#10;dpJ2dsDhV2qAFUAepVHNC0qlQ45Hdfavyh/ae/ZH+MH7H9xr3wv8E/skax8SPhfruoTT+E9Q8B3S&#10;LqOgxNOLkWV3vSS5WG3ly8JtGjBWNFwHBeuN+Bnx2/4Le65Pc+Bvg/o974xZriGPS774tfCG60Vl&#10;UsfNeW5F2saonG3JldlK/LnctfdX7GH7C3xL8CeO1/ao/bI+Lsfjz4vT6XLYW0mm25t9F8N2UjBn&#10;ttPg6gvhfMnb53xtGFHP1SqlQBmloopksXmLjNfnJ+29+wB8Uvgz+0brX7Wv7LXjrxRpfhv4hMD8&#10;VtD0azj1aK11AbRFrJ0ydWW+h2gxzwxtHKBteNsKynz39gX4xfAn9inVfFlh8avFHhXUJPGXiZry&#10;7+N/hUr/AGRdSO5WLTr2Jf8AkCPAf3SQyYiYEMGDswr6S/bM/aQ8eeHbfw/+zn+yzaw6x8WfiUrR&#10;+FD/AKy10WxGPP1u6K9LaFT8p6SSMiDrx7h+x1+yL4I/Y7+DNr8MPBupXOpXtxcSaj4p8TamoN94&#10;g1SU7ri+uX6mSRu2cKoVRwOfOf2uP+CX3wg/aBvdW+J/w11u++GvxG1TSZrC48ZeE1SP+0Yn/wCW&#10;WoQEeXeRHJ3bsSYOFdSAR8i/CP8A4Jsf8FKv2e7XVk/Z/t9B8B64t+I7KHwt4y8zwbfwxgbZ5NJv&#10;IpbiF5SWWTy5lII3D5QAfvL9ir9lm8/Zw+HtzqvxC16HxB8SPF10urfEbxSsOBfaiyAeTDkbktYF&#10;/cwxnG1FBxlmJ9sopHUuu0HFfFH/AAVw+DPjmPU/hp+2Z4F07xJqcXwtutUtfGWh+ETjU7vQNRgR&#10;LmS1/i8yKSCEkKVYxvIVYFRn5o+FP7UHiX4KeOPEXxW/Zp1/wp8StB8d3Eur6h8M9H8ReUYL3yoI&#10;4v7NuXEktzO8UUk13JLDFAX+YOhBD7Nv/wAFs/ih8VLi5+HP7NP7EF54m8fNcPa2egt48sZlDAqp&#10;uWFtvc2qMylpW8tCMfOCwr65/wCCf37HPxF+C934g/aM/ag8WQeIPjJ8QobceKryxXbYaTZw5MGl&#10;WC8lbeLcSzE5kkLMeor6dUbV20UUUUUUUUUUUUY9qKKaEwMUu33pFTbRs5zn68dadRQenSvz1/4K&#10;d/Be80X9rnw5+1tqmk3DaFb/AA7/ALAuNY0/xFcaPcaZdR6i9xFIt7GGhjyJpF2XIWFySGdTgHB/&#10;YuT4gR/t66xe+Ndc1C8W++Ef2ix/4SLw3b6frAj/ALTRB9sktXMF9wCI7mNVDqMEfLk/bRI2YFeD&#10;+G7J9P8A+CwmlatbyfNqn7Ot9a3K46rBrdu8fPqGmb8D7mvsSPBXOKdRUNxZRXSNFcKrxuMNGy5D&#10;D0OetcPpf7LP7N2ha3ceJNE+APgmz1C6mM11fW3hW0jmlkOMuzrGCWOOpJNdtY6baadbLaWcEcUc&#10;YxHHFGFVR6ACphH6mlK8YFLRQAB0FFNkGUIr8k/2z/2CPH/7N/xu8YT+DvinpOj/AAt+KWpXGtRa&#10;18RvDdvrWkeHdeuBtuY7iWTZPYmViJbe5VygYNE6/wCravc/+CaPjT4FfCv4W6b+xvp+iJ4Q8deH&#10;7OS51fQdSvBLLrzli02s2tyQP7Qgmb975q5KhlVgu3A6XxH4buf2/P2jpPgVbXEU3wj+GepQzfEy&#10;TySy+I9bTbNb6IpPytBBmOa567iYoT1kA+kv2iP2V/gf+1X8NLj4S/HbwDY65o0yjyY5Yysto4+7&#10;LBIp3QyA9GQg9umc/nh8RP8Agmd+23+zv8df+Et/Z913U/GGn3DLDpfjbRdStrHxFp9jHBtj0y+g&#10;mkisb+IOOLl43kx8pUMRIv0j+wv+zl+1b4m+IH/DR/8AwUQ0rQl8YeGbOTQ/h/pOjmJ7e3tHCtca&#10;swjkkSO7uCREVViI0hIU4kavsBE2DBOadUbQBhgt3zXM/wDCkPg+PE9542X4WeGxrWoMpvtX/sK3&#10;+1XJUYXzJdu58Djk9K6K1062so1gtY1jjX7saIFUfQCpvL4xmjy+eTTqMEdDRRRTZAShx6V8A/Hb&#10;9h/4k/AD423/AMXvhtqXxC8YfC3xPq893r/gPwv4nuba+8K3lzcNPNeWMUUqrc2rySsz2wUSRkkx&#10;lgQgayfBy40C88N3vwk/aW1Ox1C2eC7gvNN1uRZkZMMnzOMAgkdhzzmvl342fA34w/2T4o+H3wC+&#10;BXxk1vw74y0lLYaP4o8Bqr2d9GNsUkskpEMqlPk+04juYiEYyTquwfspoLMdNh32TW37lf8AR2YN&#10;5XH3cjqR0zWhRRTTHkYJoMQJyTSCADvSmPIxu/8Ar0eWOeetCxbcYbpSeUf75pWiLHlvenUUUUUU&#10;UUUUV45+3n+zreftZ/sefEb9nXStSSzvvFXhe4tNLupD8iXgAkgL8fc85I93fbmvnj9n7/gop8Ab&#10;DwVpPwx/aU8YWXwu+Imh6bDZ+JPCPjaddPkiniQRtLA8pVJ7dypZJUYqykdMYGn8X/8Agqh+xH8K&#10;tCkutN+NeleMdakTZpPhLwJdJq2qanOfuwwQW5Ys7HgZwOuTgGvJf+CZ/wDwTl+OvxA+OXiT9vr9&#10;uizm0V/FHjpvF3gz4RmQFNKvBGLe3vr7Aw9xFbqqxx9Iy8jtlmXZ+mIGBiiimSxGQYDY/Cvm7x9+&#10;y342+EvxJ1P45/srtbzSeINQlvvHXw9v7429jrEzglr20fawtL7dhmJHlXHO8IzCRfj34rar+0Z8&#10;RvjrN8ePiR+y38RtIl0q6n03wPp91qV/ZDRrEKqS3CSaZa3qPPdN5hfzBxGsKKcBy3Zfs2/sN6v+&#10;1B+0pb/FD9on4LQ6b4J+HslteabBrVvDcXHiXWmVZ45WmeytZzZ2qsuY5UKyznuITu/R+3iCRBR2&#10;pZIA4698ivGfHX/BO/8AYu+JHji9+Jniz9nfw6/iDUrP7LqOsWML2c91FvD7ZGt2Qudyg5bJ4HPA&#10;rovgP+yX8AP2ZBq3/CjPhvaeH216eGbWJIbiaaS6eJSkZd5XdjtUkAZwAa9IoorlfjL8FPhj+0D8&#10;N9U+Efxi8Gaf4g8O6xAYtQ0vUrcSRyL2PqrA8qwIZSAQQRXyjp//AAQS/Yk0S9s5PDviT4l6fZWN&#10;09xZ6TbfEC8+z28jnLtGCxMZPGSpBIGCeTX0V+zh+x7+z1+yZ4dbw18Bvhrpuhx3EjSahfRw+Ze3&#10;8jHJkuLlyZJmJ5Jdjz6V6dRRRQeRiuE+P37Onwy/aW+Hc/w2+KekG5tWmS5sby3kMV1p15Gd0V1b&#10;Sqd0MyNyrqQeoOQSD8dftIf8E4v23JfiE3xj+A37QWg6l4l0vTzb+HfEOoWz6PrQhBDC11CWASWe&#10;qwB8nbJbQkA/K6tlja+FvwT/AG8/207PQ/hb+378JNH8A+F/C9+tx45tvD2uR3kPj+4j2PbQRhOb&#10;ax34kmVixkaIRj5WfH3daafb2dvHawRRxxxRqkcccYVUUDAAA6Adh2qbZxgH9K8x8U/sWfsleN/E&#10;91418Zfsy/D/AFbWL1g15qWp+DrK4mnYEnc7PGSzc/ePNd54T8HeGvA3h608JeDtAsdJ0rT4Vh0/&#10;TNNs0gt7WJRgRxxoAqKOygAD0rUoorif2gPgD8OP2l/hRrHwb+LOkteaLrEarMsMrRTQyIyvHNFI&#10;pDRSxyKro6kFWAI6V+bvxU/4JK/8FCtOurf4V+ENa+D/AMSvh9aLJbaQ3jG3utMvbG3cMHMkUaTW&#10;r3LqQj3YiaY5ZlKFiV5/9mz/AINsda1fW3vv2yPGfg238NyXyzzeCfh3a3ziZF+7bi8vJj5EOQN4&#10;ji3yAffUktX6pfCv4RfDz4J+AtK+Fvwp8I2Og+HtFtVt9M0nTbcRQwRg5wAO5JJJOSxJJJJJrpqK&#10;KKKKKKKKKKKKKKKKKKKCM8GvIP2of2SfB37RUGk+JoddvPDPjbwxJJN4P8b6SoN3psjrho2UnbPb&#10;vwJIH+Vx/dIDD4w8SfsCft0av428RfFb44+B/CXj3xRrN2lpb6n4W1DTvs8Gl26hbe3XT9bs5EgT&#10;c1xM/l3JZnuGBJCg17d/wTp/YK8VfAnx34j+PvxvhtV8Uagp0vwzo9isUdroelAhnKxwu8KT3EuW&#10;kMZClIoVxlTn7AxTPK5yHNZ934V0K8ljuLvRrKR4pVkjeS1VmV1bcGBxwwIBB6ggEdKvxQmJNgb9&#10;KkopohjBzt59aQwRE5KUxniiUu7bepJb9T+VYOj/ABb+GPiDVv8AhH9D+Iuh31/1+xWeqwyS4/3F&#10;Yt2Pat9LgO20HtUtFFNMSNyR+NePfG/9gD9jf9oqe91D4vfs7eGdUv8AUYXhvtWj08W17OjDDK1x&#10;BslYEDByxyODxxWZ+xv/AME6/wBl/wDYZi1Q/ArwhfQ3OpIsDahrmqy39zbWKHMdhDJMS0Vqhyyw&#10;rhQWJOTXuoRV6CkMaN1FBhjPVaBEg6DFOoopvkxkbSvvXzn8T/8Agkn/AME3/jF45ufiN8RP2OvB&#10;OoaxfSNJeXq6aYDPI3LPIsRVXY92IJr1D4E/svfs8/sy6HL4b/Z/+C3hvwfZ3Dq91D4f0mK2+0Mu&#10;dpkZAGkIycFicV3ghjU5VAPp3p1FFFFFFFFFFFFFFFFFFFFFFVdU0jTdV06fS9RsIbi2uYmiuLe4&#10;jDxyxsu1lZTwVI4IPBBxXy3c/wDBJ/4O+H/ipcfFX4I/FPxx8OZLrw+mitpPhHUoVs7eyWcz+TbJ&#10;PFJ9lj8xydkRVRk7QucVpTf8E6dX+ZdM/bd+NlrubOD4jtZcY6j95bNWj8F/+CfOi/CT4+2f7R2t&#10;/tB/ELxl4isPD1zo1l/wlOo27wxWs8kcki7YYY9x3xKwz0NfRMIITBp1FFFFFFFFFFBGRg1W1PR9&#10;K1vT59J1nTobu1uoWiubW5jEkcsbDDIynIZSOCDwQea+VPjn/wAEaP2Lvi6dH1Dwh4d1r4c6p4d1&#10;I6h4f1L4c63Lph066OcyxRLmKMnJztRd3fNfQHwM+CXgT9nv4caf8LvhzpjW+m2G92kmkMk13cSM&#10;ZJrmeQ8yTSyMzu7ElixzXaUzyI8520vlIOQO+T706iiiiiiiiiiiggMMGm+UnQr+dHlJjGKPJj6F&#10;aBGo6U6iiiiiiiiiiiiiiiiiiiiim+Um7diuc+Ifwa+EXxc02PR/it8L/D3ia0iYtFbeINFgvI0Y&#10;9SFlRgDyeRUHw2+A/wAEfg1DJb/CH4P+F/CqTDEy+HdBt7LzB/teSi7vxrqvIi/uU6iiimmNW6ij&#10;yIu6e/65/nR5Mec7fenAYGBRRRRRRRRRRRRRRRTfLX0oEManIWnUUUUUUUU0RoOi0BFHQU6iiiii&#10;iiiiiiiiiiiiiiiiigqp6imiJAMbaBEincBz606igADpRTZJAiZrwn4q/t7eB/ht8dLn9n7RPhL4&#10;+8aa3pei22pa9N4K0WC6t9IjuGkWCO4aS4jZZZBEzqiK524ZtoK5qfA7/gpd+yp8dvG03wu0jxpe&#10;eHfFkN9cWf8AwjHjLTn066mmgkMUqQl/3VwVdWUiJ3IIwcEYr6CDqejD1r5H/wCCov7V+vfDrw1Y&#10;fsv/AAa1WaHx14+s5hearZ2F1dt4W0NflutVkS0jklRvmEMBCn99IG+7E7L8DfEH4Q6N4o0nwb8F&#10;vhj8G9B8Van4qb+wPBGpLfadfQ6RHbRJHPeXH2nTbTUbdLSAq7MjMWaOOPcS4DfYFrJ4z/4JNeBd&#10;B13wp4j1rxf8E9JistL8V+H9WumvNS8P+bIsX9p2MkjFpIvNZfNs8nAbMOMbK+7rebz4lmXO1hkZ&#10;qSiiijA9KKKKKKKKKKKKKKKKKKKKKKKKKKKKKKKKKKKKMD0ox7UY9qKKKKKKKKKKKKKKMD0owPSi&#10;iiiiiiiiiiiiiiiiiiijNFFFFFFFFFFFFFFFFFFFFFFFFFFFFFFFFFFFFFFFFFFFFFFFFFFFFFFF&#10;FFFFFFFFFFFFFFFFFFFFFFFFFFFI5wteCal/wU1/Yj0vUrnSZvjxZzXFncSQXEVlpt3cbZEcoy/u&#10;omyQQRgc8VCP+CnX7HkxxZ+P9auc/d+y+B9XkyfT5bU809f+Ckf7NMxC2C+Pbzdkr9j+FevS5x2+&#10;Wz698en5VWvv+Cjvw0i3DQPgb8Y9Y2soX7H8L7+HzAe4+1LFgfXFc/f/APBRf4t6rJ9n+G3/AATa&#10;+NWpOWws2uPoWkwHOMfNNqJf/wAcrB+Lf/BQj9rX4I/DmT4w/Ej9izR9J0G11Kxtryzk+JiXGoZu&#10;rqK2jVFhtGg3GSZFy8yIM5ZlHNe+fA39qL4YfH2K6sfCWoXFhr2mQxPr3hLXLVrXVNJZx92aFh03&#10;ZUSIXiYjKuwIJ674geLtO8AeBNa8eaxFJJa6Lpdxf3UdvHukaOGMyMFHdsKcDuSK/ML4X/ty/CuL&#10;9nXxR8WPB/xUsb34zfHPxFa3Mz2NjcTWmj3t60NhaW4umjEJhsLcLuJfazxTYyXwfrK6/Yr/AGb9&#10;e/Z+0n9nHxd8PLXXPDujaWlpYy6ll7xXVQDeLcAiRLpnzI1wjCQyMz7snI8s1nxL+3P/AME5PAN9&#10;cfDXTtW/aD+HWk6fMdN0XVr/AD4q0bAPlKLgg/2lbBiuQR56J0LhQF+XvCPiXS/jLpmtftNfEPx9&#10;oOr674mvvt3iTxxazavo50Zo0CJpMOoadIt5pAhVEVbW9gjWWUtjzmdq+uf2B/gj4gj0y5/am+MN&#10;nq7+LPFWnx2nh+HxReG41HR/Dsbs1pbTSEKftEwYXFwcBi7qjZ8oAReOrmX9tv8AbV0X9ljw/YNc&#10;+AfhLqNl4p+LGqI2YLrVYnEulaJ1+c+Yn2qdORsijRsb8H7lh2iMYp1FFFFFFFFFFFFFFFFFFFFF&#10;FFFFFFFFFFFFFFFFFFFFFFFFFFFFJvX1o3r60tFFFFFFFFFFFFFJvX1pBIh6NTqKKKKKKKKbvTGd&#10;1I8oXpTftA/u+9Sb165paKKKKTcvTNLRRRRRRRRRRRRRRRRRRRRRRRRRRRRRRRRRRRRRRRRRRRRR&#10;RRRRRRRRRRRRRRRRRRRRRRRRRRRRRTZiRGcV8S/szfGH4W/Dy7+KXhX4m/E7QNNvNJ+NHiOO3XWN&#10;bijkWCS5E0ePMYEKPN2gYwMDHeu/vv21/wBkLS7eS4vf2nPAsccK75XPii1wi4Jyfn44GaztR/b+&#10;/Yz02Vbc/tFeHLqZ42dLfS7lryVlXbuISBXYgb15A/iHrXn/AIg/4K9fsc6ZY6lf+F38feKI9Hux&#10;aapJ4d+GOsSR2twW2iJ5JbeONTnuWxz14OI7H/gql4I1LV5NHtP2VfjPJMlqLpYovCMDyy2zJvE8&#10;cYud8iY/iQEA5BwRiuH/AGif2y9C/bD/AGb/ABJ8Ivh1+zl4+jbxZpVza6LrniT+zdJsbXUodklv&#10;50k92DGyz+U+zbvZVYqrBWx3nwj+MPhz4n/8FCfgn4z0ffZ6xqXwk8aaV4o0i9tTb3dhe29zoMrW&#10;00TAEMrmYqcFGT95GWRgx+57u1FxbtAV3K67WU9wa+EP2y/+COtp4kn1j4kfsWa9pPhDVNYR5PEP&#10;gXVtJs7zQdZkLF2liju4J0066Y4HnRIUJClkzuJ+e/2c/wBrX9qH9jDXrb9nr4k+E/FvjC30q8ij&#10;1D4b6hol5qHizw5p5jK/aYb61tY7LUbHeFZCpUhNyKzEKg+/vgv8cfhR+0N4Bs/iZ8G/GVnrui3g&#10;IjuLdirxOCA8UsbYaKVOjRuFdTwRXG+L/wBg/wDZX8b/ABgX46618LIV8RSeQ2ozWd9Pb2+qNDPF&#10;cQNeW8TrFdNHLCjq0qsQRzmud/bT/ah8a/D+/wBC/Zk/Zn0m1134zfEVZoPCmlyMPJ0i0XibWbzB&#10;xHbQA7hnHmvhBkkivcv2LP2RfBP7GfwNsPhJ4WuZ9RvpJpNR8VeItQkL3euatOd91ezN3aSQkgdF&#10;UKo4FevABRgCiiiiiiiiiiiiiiiiiiiiiiiiiiiiiiiiiiiiiiiiiiiiiiiiiivxT/4PB/2rP2m/&#10;2XvCHwPu/wBnL9oDxh4Fk1fUtaXVJPCfiC4sGu1jS18sSGFl37dzYz0yfWv06/4Jl+K/FPxA/wCC&#10;cH7Pvj3xx4ivNW1rWvgl4T1DV9V1G4aa4vbqbR7WSWeWRiWd3dmZmJJJJJ617lRTPPQNtNKJUJ20&#10;6mmVBxn9aTzlxmlSRX5U+1NM6g7cf/Wo+0xltg7+vFH2mP8Az3o+0pnB/M0C4QjOKcsoboO+PpX5&#10;2/8ABfv9nX/gr5+0J8OPAen/APBK34uXeg/2fqd23jfTNH8TR6PfXwcQC1kW5Zl/dxFZ90YdSxlB&#10;IYLhfqb/AIJ7eD/2pfhv+xf8PfBH7bXju08SfFLTtBEXjDWrNxIlxN5jlFLjiWRYjHG8g/1jozj7&#10;2K9qNzGPw9OTS+evYN/3z1oM8Y5zx60/cMZqMXCEZB9/pSiZCcUhuEBwfXHHNSUV+ev/AAXC/wCC&#10;7fwv/wCCS3g/T/A/hbRLfxd8WvE1mbjw/wCFpJWFvZW+Sn2y8K/MqF8qkYIaQo2CApavi/4A/wDB&#10;ND/gvN/wVs8GwftD/t3/APBQzxR8IvDfiSNL7QfAvh7fayCzlXfGzWls8SQLtK7VmLzbTl8MTnpP&#10;Gf8AwbLf8FCPgLoVx41/Ya/4K8ePV8VWsbT2en6/qV1Zw3coyQjSRzOF3EYy6MvPNc1/wTN/4OK/&#10;2rP2e/2rY/8Agmz/AMFoNEXTdftdcXRY/iBfW8dpPZXLkCAX2wCGW3fKFbpAoKOrsWUlq/dS3uBI&#10;gkD7lblTuByKf9oTOPfB9qkJAGTTPPTOPx61gfFT4h2Hwu+GHiP4m6lZSXFv4d0K81Oe3hYB5Ut4&#10;XlZFz3ITA+tfDH/BGD/gux4f/wCCwvxK+I/hTwn8BrzwbpvgXTdPu7e41LWEuZ7v7TJOmCqKqrt8&#10;nPVs7q/QX7Quf65pxkAXdSCZT0FBnRfvHH9KUy7eq003CDk0CdT0FBnUckUG6iB/WlE8Z5zSC5j7&#10;nH1pwlUnFIJ0JwKczBetNMyAbs8evrS+aucY7Zp1MMyjPt6UvnLnFKrBhkUtFFFFFFFFFFFFFFFF&#10;FFFFFFFFFFFFFFFFFFFFFFFFFFFFFFFFFFFFFFNl5jYe1fn3/wAFHPg7+xvoHxwXxLY/s9fELVvi&#10;94k0Vr+8vvhX4Rg1cyWcbCBH1K2unFs0bt+6DELMQjbZEKkj5M0n4D/twS6nLrXgb4D/ABOtbi6s&#10;2tbjd8PfCtnHPCQy/Z5RfXU7XEIDNtWfzCoPykZrZ0X9jf8A4KR3NhpdifB/xStIdFlebR2j+IHh&#10;DTX0+VmRWFuYbOV7eHagBhX5DnGNo2nsbH9iH/goFfeLZvG8+n+LE1S6heG9vtU+PtjbvdQkjEU3&#10;9naEnmqMZAYkqScEZNbvhr/gnF+0LaRWNpqvwy0lrbT7z7Tp8Un7QfihfsVwW3PcQ/ZkhEbsxLEJ&#10;gEs3HJrf1X/gnL8U7m11XxFqnh/wdFdXVgyagdR+I3jHVjfRorFY5VfUYhL3GWJxub1ro/8Agmbr&#10;37Pb+LvAPir4m/sow+AfiZ4o8ApdeBvFlrq1/qml6rpclsk8lrBd3Ej/AGe4jj+/ay/MFRijOqk1&#10;+iGKjMUecsa+Sv8AgsFf/sveH/2UtQ1j496LbXWuzSLYfDnyb77JqT63Kf8ARltbgENEA+HkbOwR&#10;o/mArlT8IeDvh5+2x+zb8b/BOi+DtQj1r4weLY7Vry+tf9H0zWNPt1Q3xu44ppLSW0jVtizLFa3K&#10;PLEQZt22v1Yh8xo1MqgMR8yq2QD3+uP/AK/Ga8J+O/7Gt34n+Mq/tbfs7fEq68C/F6z0cadD4gZT&#10;eadqlirbxYX1o52NAzL9+LZKrfMGJAFdr+z9+3i+v/EK2/Zt/al8GR/D34nTW4bS7VrgyaT4oVVz&#10;JNpd0wHmlcZa3fEyAjhhlq+jFn+Te5UVLmiiiiiiiiiiiiiiiiiiiiiiiiiiiiiiiiiiiiiiiiii&#10;iiiiiiivwV/4Pfv+RI/Z/wD+wrr3/ouzr9av+CTf/KLL9mr/ALID4N/9MdnX0BmvC/8Agoj+358G&#10;P+CbX7Lmu/tRfG64kksNMMdvpek2mPtOrX0pKw2sWf4mOWLHhUVmPSvyt/Zy8Z/8HDv/AAXI8IS/&#10;tK/D/wDaX0n9mv4R6pfyx+FLXQ9PYXV/BG5QypLgzygEMpkMiI7K21QBWJ+1X4j/AODiD/ghZ4Wt&#10;f2pfGX7Yun/tCfCuw1aG38UWPiS1aaSBZm2o0rSATwqzFUEkcpCs65U5r9av+Cdv7e/wq/4KQfsn&#10;eG/2rPg95lvY60skOpaTc8z6XfRNtntZcd1PIboyMjDhhXxN+0P+yX/wcmftQ/Gzxdb+Hf29PA3w&#10;f+HkOvXUPhGDwrpuLq509ZCIJpWCPMjsmCw83g9hXzD+2F8Iv+Dk3/gkF8Jb39sHTv8Ago83xg8J&#10;eHXim8VabrULXot7dpFj3tDeIWMQZgGaJ1ZQc9Mmv00/4Ivf8FQ/DX/BVz9ji0+PtroUOjeJ9J1J&#10;9G8caDbszR2moxxpIXiLEs0MiSI6E5IyUJJQk/Gf/B1L/wAFMP24/wDgnNP8H7z9jr44t4Ri8VJq&#10;6a5CNBsb37S0JtvLbN1BJsIEjfdxnPOa8+8aftS/8F1v+C33jfXvFX/BLjxCPgz8AdH1CWw8M+NN&#10;QnOn3nigxsVa4ErI0xGc4WIIiDCsWcNj6F/4KufHj9vz/gmn/wAEIfC/xF0r9oCS3+NXhNvDumeL&#10;PGH2eDUzqU0jeTck/a4nV9zMG3FA3y18t/sP/wDBVD/guN/wVu/Z78OfA/8AYgttI0HXPDOmtH8X&#10;v2gPF2mwJHNqEk0jRWtlCkPkI625i3bY2bocR8M+D+2F8AP+DoP/AIJpfDvVP2xrT/goTf8AxO0L&#10;w4PtvijTbec3qWlqDl5msrmIo0CjlzHgouW4VWYfop/wQY/4K/Wv/BW39l/UPFPirQ7HRfiJ4HvL&#10;fT/HGk6fITbu0qM0F7CrEskU3ly4Uk7WidQxwCfF/wDg6c/4KJ/thf8ABOf4GfCnxh+x38XW8I6j&#10;4k8VX1nrVwNGs737RDHbK6ri6hkC4Yk5UA192/8ABOz4meOfjh/wT/8Agf8AGn4m642peJvF3wj8&#10;O6z4g1L7PHF9qvbrTLeeaXZGqom6R2baoCjOAAAK/Fv9pH/g4P8A27P2Lv8Agtx8UPgP4m8Vap8R&#10;Phv4f16+03wn8L9P0GxilvL24tFOn2wuIrc3BAuJUGdzMQOjHivdPFn7Gv8AwdLftk6GvxW8Z/t3&#10;eG/grNfRi4sPh74UkktP7OVvmWGWaCNnLjIBDySHPevBP2av+C33/BUT/glB+37afsK/8FjdaXxT&#10;4Xvrq3hk8U6lGn2mytrhgkOqW93Gqi7tdwbeHBYbZBlWQpX78ePPiF4P+F/gLV/iX8QPENrpehaD&#10;pc1/rGp3Um2K1tokLySMfRVBNfhXdf8ABYn/AIK8/wDBbn9qnXv2e/8Agj/bWvwx+HPh5c6p441C&#10;3j+2C1LMqT3E0quIGlYHy4IU83gktgMV9ht/+CfP/Bzp+ytoUvxS+Fn/AAVD0n4r6pYxvdT+BfFk&#10;L3MV+AMmBGuozgtggbWj5xhhXzx+yt/wcDf8FHP2xP8Agtb8Lf2dL/xBdfDXwfq3iKz0fx58Lrjw&#10;/Zym1v7W1cajAJpoDdRrJcQyYUuHjDY6jn+hiiv5b/2Tba3/AOCyP/Bz5qHi346IuseGdN8c6vqt&#10;vpMjbojpWjb0061K5KlMxWvmDGJMyZHzmv6ira3jhjWJIwqquAq8Y4qQxKRivwQ/4PWP2SvD0PgX&#10;4S/tw6NpsVvqX9vTeDfEU0cYDXay28t3Zlj6oLa7Xvw4Hbn9Of8Aghr8ftf/AGov+CTXwP8AjJ4t&#10;1GS71S78I/2fqV5IxZp5rC6n093JPVi1rk+5r8+P+Def/grP+37+3B/wVg+LX7OP7Tnx5bxJ4N8M&#10;eBtf1DRNH/4R7T7X7PcW+uabaxP5lvAkjbYZ5VwzEHdk5PNft7Mu6MjNfhX+0D/wV5/4KFeCv+Dl&#10;fRf2BfDXx/a3+E918UfD2kz+Fv8AhHdObfZ3MFq80X2hrcz/ADNI53eZuG7givs3/gt/8HP+Csvx&#10;B8F3niL9gv8Aae8N+Cfh9pnw81f/AIWJoesaTb3E2qAJI7+U8trKyZt9yfKycn8a/Db/AINy/hN/&#10;wVQ+K/jv4pWn/BL39pfw58N9Rs9J0t/F03iLS7e6W+haW4ECoJracKUYSE4Ck7h17f0bf8Ey/hp/&#10;wUV+FHwS1vSP+Cmvx/0H4heNpvFU1xo+taFp8FrDb6Uba3VICsMEKlhMtw+4qTiQDOOn50/ty/8A&#10;BxZ+1d+0h+1rJ/wTv/4IhfC2z8UeJo9SmsdR+IF5ZrdxloTtmltY3Ihjt4mzuuptyMB8q4IY3LP/&#10;AIJQf8HNnjqFPGvjf/gsmND1hlEkmj6ZfXC20bdduyCFIiM8fcxj24r72/4JV/Cb/gpF8F/g9r/h&#10;v/gpl+0FpvxC8Rr4ix4a1bTLaKNY9NWJMeYyRRF3aUv98EgAc1+fv7av/BwN+2N+1l+2pJ/wTa/4&#10;IkeCdN1DXYNQuLLV/iPqlmlyitA22e4t1kzDFbRHIaeVX3nG1eV3al1/wSb/AODlqWxPxFT/AILQ&#10;L/wkm3evh5ZbhbEyYzs2+V5OM8f6vGOcVg/sB/8ABwV+2P8As4/tsx/8E0P+C0/gmy0/xFNq8Gma&#10;X4+tbRLTZPMQsElyqAQzW0xZdlxGF25+YEZK/qV/wUc+KHxB+C/7Bfxe+Lvwn8Stovibwz8P9T1P&#10;Q9US2jmNrdQ27Oj+XKrI3K9GUg+lfid/wTK/4Lhf8FsP+Cgvwl1D9j/9nr+zfGPxo1DxVdahqnxW&#10;8SaJZ22neEPDP2a1jj/dQRxxNMboT7S6SMfMI2NwY+n/AGz/ANnL/g58/wCCenwz1P8AbSg/4KOX&#10;nxE03wxGL7xNomnzedFaWoYGSX7FPCIXiUDL7ACEyQODjsv2dv8Ag40/bw/4KW/CXwb+yv8AsE/s&#10;8aTH+0Vq0NwPH3irU4SPD/h6xh2r/acasx5kLDEb7gjAqFk3LjJ/am/Yd/4OlP2cPAGsftVeHv8A&#10;gppdeOL3w7Zyarq3hPQb0qphjXfIIbOSEW820AnygoLAYUE4B+qv+DdL/gt/rv8AwVS+HGv/AAn+&#10;P9hY2fxY8BW8Vxqlxp8Pkwa3p8jlBdpHn93IkmElUfKC8ZH3sD2T/gtN/wAFi/hf/wAEjvgJZeMN&#10;T0SHxJ488VSTW3gfwf8Aa/L+1yRqC9zMRllt4y8YYgbmLqq8kkfFHwj/AGSv+Dl7/got4B0/9oX4&#10;x/8ABRKP4B2PiG3F/ofgjwzp7W81rbSHdF5ot8Mu5SG2yyu6ggNtbKjgPix+37/wW4/4N/PjT4PT&#10;/goN8R7P4+fBPxRfNaf8JJHZj7VC6jc8aXOxHjuQmZFjmLrIqPtI2sV/Z2H9qv4QXX7K7ftmWnim&#10;OTwCngeTxa+sRx7gulpaG7aXA5yI1Ykeox71+JH7PH7cv/Bbr/g4S+NPjxv2MP2idL+APws8I3Ec&#10;f+hwj7WqzFxCrzqjTyzFY3ZijRxrkADoa+tv2Qv2Cf8Ag4L/AGav2lvB1x8U/wDgptpHxN+F7asD&#10;43stctTcXZswrNthNxEZAzMAgKyDG7JyBiv1Jg3CP5hT6KKKKKKKKKKKKKKKKKKKKKKKKKKKKKKK&#10;KKKKKKKKKKKKKKKKKKKKKKKbJwlfMvxcv/Dvgr9vOw8U+KvENnp8Os/CGS1tWvLhIY2az1MSSfM5&#10;AJC3qHjPAJqTV/2w/wBkrw3KbXXP2nvh/Zyo5jeGbxjZK6uOqkebkH644rjdX/4Kjf8ABO7QXkhv&#10;/wBsz4e+ZHIFeO38RQysCTjpGWPX6+1Zd1/wVs/YCgivpbL46zakNLthcah/Y/hHVrwW0JBIkkMN&#10;owjQ7W+ZiFOOvBrF8Q/8Fev2c9Dv5tKsfhV8XdUuYNMbUmhsfhhfKzWakA3CrMqExgkZYAgZGcZF&#10;TD/gplbazLaadon7IPxSvG1bTft2krJY2EP9q2pQsTah7oG6faMmKINIBztA5r5vuv2v/CX7Nn7J&#10;3wr8SfFLTLzT2+FHj28LW8kyOuoWctnqtjDGjg7VuIVvrbzrV9ksRH3SgDH9gq5n4tfFDwP8Ffhz&#10;rXxZ+JfiGHS/D/h/TZb7VtQuGwkEMalmb3PYAck4A5Ir8yNd+Iuv/FW41j/gqJ+0ofGnhrTbHTZ2&#10;+HFnpsel6nZeFNCkjVNl3ZyF2a9ut2Jwu2QCUQqwxuPsH/BMf9lbVvhv4f1T9qH4wfDzSfDvxD+I&#10;kcbzaHo+lrY2vh/SkAMFhHbKzCFyR50w3EmVyM4RQIv+CrH7UHxb+FPw70n4H/sx2mo3vxG8atLO&#10;/wDwj9qtzfaN4ftMSapqSRnIVki/dxkglpHAUMy4rgv2Mv8AgpnovhfRbbwr+0x8QBqHhG/1p9P8&#10;C/GSZ5H0+7mJP/EqvrmS3t8XkRGw3BiSKXHUMrbvr74v/Bf4V/tF+A/+EK+JOgRarpcksd3Y3Ecx&#10;WW0nQ5iureZMNFKhO5JYyCMZFZH7CPxM8f8A/CX/ABD/AGWfHvxI/wCE4l+Fsulx2fjKa2Ed1PDe&#10;wzypZ3pT9295bpEm9027454GZVZmJ+l0+4PpS0UUUUUUUUUUUUUUUUUUUUUUUUUUUUUUUUUUUUUU&#10;UUUUUUUUUV+Cv/B79/yJH7P/AP2Fde/9F2dfrV/wSb/5RZfs1f8AZAfBv/pjs69/f7tfhB/we/eL&#10;PGNl8Lf2efBNhPKNB1LXvEd5qir903VvBpy22exOy4usfjXT/su/D/8A4OtND/Zq+H+k/ADxz8Cb&#10;bwPD4L0xfB8H2Gx/d6Z9lj+zf8ssk+VsJJJJOc5pf2mv2R/+Drr9rn4D+Jv2b/jh4u+B+o+FfFmm&#10;mx1qzhis4ZHi3q4ZXWLKMGVWDDkEA19Ff8G/37Cvx+/4I5fsR/Ezw7+3H4i8Pabp9v4kufFC3Om6&#10;uLi20/TorGMXE0j7VC48lmPsAe9fOenf8F1P+CqX/BWz46+JPgt/wRZ+AXh/w54R8OyIupfE/wAd&#10;Qi4kiRiypKVf9xAZNrMsXlzSFUJ45xi/8FDP+Cfv/Bfez/YN+KvxM/aw/wCCq/hvV/DeleCb6+8S&#10;eBtA8Ot5WpWsce57fzPJiClgOu0gGrX/AAZBTSt+zz8erZpGMaeNNHZUzwGNpPk/U7R+Qrj/APg+&#10;D4sv2fv+u2vfys6/XD/gkr4M8PeBP+CYX7PuheGNMjtbWT4O+HbtoYlwDNcadBPM/wBWlkdie+6v&#10;lb/g7bGP+CMPi7A/5nLw/wD+lopv/BpLo+maf/wRj8J6hZWMUU194y16a8kjUBppBetGGY9zsRF+&#10;igV97/tR6VYa1+zT8QtJ1O2jmtrrwRq0VxDIuVlRrOUFSO4IJBr8Ef8AgyDubhvjj8frITsIpPCu&#10;hySR7jtZluboKT7gM2Pqa9o/4PeBj9mj4Gg/9D1qf/pGlfp9/wAEkB/xqs/Zr4/5oL4R/wDTNa1+&#10;EUelafrP/B56bHU7GO4jX4xtOscq7gJI9F8yN/qrorA9ioNf0wyRhk24r+cX/g910uytP2nPgbqk&#10;VsguLjwJqcU0235nRL1Cqk+gLuR/vH1r9Iv+C7/iTxjon/BvF4+13wxdTPqF14C8NQXcqsd7W897&#10;p8d0SR6wvLk+ma8l/wCDNPwr8ONK/wCCXniDxZ4XWJ9e1b4qainiicYMiSRWtmLeE9wghcOB2Mrn&#10;ucfrk0akcCv5n/smnWf/AAeeLDpcEMcJ+MnmMsSgL5jaNukPHcuWJ9WJNf0xUV/LL/wTc1S0/wCC&#10;Vv8Awc36l8MPjuv9h6dceOtc8Lx315+7jW31Iu2m3JLdI5d9oQ2QAs2ScA1/UtFIz5yvTGPepK/B&#10;7/g9h/al8NJ8JfhF+xlp17HNq134mm8Y6rbqwLW0NvbTWVsSPSQ3dzj/AK5H8P0p/wCCGHwF179m&#10;b/gkt8DfhF4o057PUrXwf/aWoWsi7Whmv7mbUHQ+hBuufoa/Gf8A4NO7iKH/AILnfHTzHVTJ8NfF&#10;Cqpbq3/CS6QcD14BOOuAa/pOkPy4FfzK/tUNv/4PGfDrf9Vq8J/+ktlX9En7YoH/AAyL8VOP+ac6&#10;5/6QTV+En/BjyM/F/wDaEz/0Lfh//wBKL2v25/4KJ+JvFXgf9gP45eNPAfmDXNJ+EPiS90cxZ3fa&#10;otLuHi2477wtfjb/AMGRPgX4YX8Xx8+J91Hbz+NbW40PT0kmw01tpsq3cjFD1xLLGN/vAnTv+/m0&#10;YxivH/2+PFnjbwF+w58Z/HXwz8z/AISTRfhP4iv9A8r7326HTLh4Me/mKuPWvxX/AODInwh8PdR1&#10;v9oD4k30MNx4vtY9DsY7qbDTQWEzXkjhSeQJJYU3ephTPv8A0EYHpX86n/B7Z4c8Ead8efgd410x&#10;Y4vFF54Y1O3vpIsLK9nDcRNAzEc/K80+D2y2K/Vn9qzWfF/iP/ggn4u8RfERZV8QX37MhuNdWYEO&#10;Lx9FVpg2e/mFq/Ob/gx60qwfwT+0VrZtIzdR6t4bhW42/MIzFqJK59MgHHtX7M/tuWFpqH7GPxbs&#10;r61jmhk+GeuCSORcqw/s+bgivwr/AODICwtZ/jD+0BqDwIZ4vDegxxzFfmVWuLssoPoSq5/3R6V/&#10;Q5d6VaajZzWF/EssNxGY5o2HDKRgj6EEiv5nf+DRDdZ/8FefiVY2rmOE+ANYQxIflKrqVqQPwIH5&#10;U7/g6hvfih43/wCC4Pw3+HuiTWIkt/Dfhy28Ix683+gi4uNQlJMob5TEZiA/GCoIOa+6ovCH/B4b&#10;HEIofiL8B9irhR9hseB6f6qvF/28P+Ca/wDwc8/8FH/glD8Af2qfEPwX1Tw5ba9BrFvHpstrZzR3&#10;cMcsaOJEi3AbZpAR3Br9Mf8AglX+xV8SP2ff+CU3gf8AYd/bHttK1zVtM8N6toXiqxtbj7RaXGn3&#10;N7dmO234G5RZzRRngDgjtmvy38Qf8ELP+Cw3/BIf48eIPjL/AMEZvjZb+KPCWrXAkk8LahLCt08K&#10;bilrdW9x+5utgdlWVWViDnCE17L+wT/wdD+N5v2k7X9iP/gq9+zO3wn8e3GqQ6VHrlnDNbWaXkrK&#10;saXVtcEvbo5ZSsyyOhDA8Lhq/ZiKXzF3Yp1FFFFFFFFFFFFFFFFFFFFFFFFFFFFFFFFFFFFFFFFF&#10;FFFFFFFFFFFFFIw3DFeSftZfsW/s7ftq+BI/AX7Qnw8tdZt7SQy6VebQtzp03H76ByDsbKqcEFTt&#10;GVYZFfHF5/wSD+OujeJ5NH8C+HvgLNoNrcb11PXPCtxHd6q6jMVzLb2iIlpcx4CmW3lVXIJKAEIv&#10;Y+AP+CYH7UXh5Jo9Q+Nvwlhj1DzI9esk+Fd1dQ6xblAEivFbUolnaJgpSfasp8tQzt827sLH/gmL&#10;8V7kQS+KP229ajktYTb20/h3wVp1vNDaMxLWYnuxdTPbnJHlyO45I6HFWLH/AIJDfDiHT9J0rUf2&#10;rfjRcW+h3y3ei20HiLT7OPTplUrm3FtYxmFMEjy1O3adhBX5a0NP/wCCRH7L9po7aBd+MfiXdWJ1&#10;JdRWxk+IV7DFHerJ5v2mNYGjEUm/5vkwMknHJrcvf+CVH7FOvteN48+G1/4q/tKSKTUU8UeJb6/S&#10;6eNQkTyLNMyuyIAqswJAAAxgV9HV4z+3p+yu37ZP7MXiH4EW3i260HUNQWG70XVraQgWuoW0qXFq&#10;8i8iSMTRpvQhgy54JwR+Xfh/wV8UB8RPC/in9rnw54f8RwfDfV/tHxY8D+HtHSw8T28ybDbahfQW&#10;+Ytd0yGXZcJNGiFlIfaShjP6IeLv2t/gH4a/ZtvP2r7X4gWGq+C7XTPtkGqaXcLMt3ltqQxY+9LJ&#10;IVjVPvFyFxnisv8A4J4/sz/EDT7vWv22v2nNDjt/ix8S7ePzNL8zzB4V0NSXs9HiPTcqkSTMMb5W&#10;bOdoNZ/7Z/8AwSf+HXx4u9a+LvwGn0zwL8SdS06S2vNSk0eK60vXInULJBf2jKVbzFGwzptlXg5Y&#10;Dafk74M/BD/grl+zpayeG/2c/gPqmj2drqrWa/DvxJr1nqvhuGEfI1zZ6nNdpdwqxJmEZg2L9zac&#10;kn9H/wBk39mnwv8Ast/B2z+HOh3L6hqVxcyal4o8QXXzXGs6rO2+5vZScks8hOBnCKFQcKK9Qooo&#10;ooooooooooooooooooooooooooooooooooooooooooooooJx1r8P/wDg8r+BHxx+OXg/4F23wT+D&#10;PizxhJp2p62dQj8LeHbrUGtQ0drtMggjbZnBxnGccVT/AGR/+DhD9rX9mP8AZS+Gf7N13/wRC+Om&#10;sTfD74e6L4ak1aPTb+Fb1rGwhtTOEOnNsDmLcFycZxnivQj/AMHQn7V//SCD47f+At//APK2vp7/&#10;AIK6f8E3ov8AgtD/AME7NH8Kwqvg/wAeQ2tl4o8GtrELMNOvpLcGSxueFZUdJGhZtuUYK5VthQ/n&#10;T+wv/wAFg/8AgoP/AMETPhZa/sef8FPP2EPiDrfg3werWPhnxzoluZGs7VDhLbzWBt7mFRxG3moy&#10;oFXBAAX6Ms/+DvL9lT4lQf2Z+zd+xD8ePHWtMpEOm2Ph22G+TspaCedgDnrsP0r7W+IXhnxb/wAF&#10;PP8Aglbr/g3XvBOr/DPxB8X/AIV3dlJoOvRN9o0G+ubd0EU42qzIkuMnapZM8DNfhn/wSU/4KC/F&#10;z/g258b/ABE/Zr/4KF/sd+Nrfw/4q1mC8h17RbNC8d1BG8eYWmKQ3cMiEEFZVKleh3cfWn7bf/BU&#10;T9tj/gs3+yn4v/Zy/wCCaX7BnxB0Twbr3hu8fxf8SPiJp4sxcWEULzPZWMcbOsk0+wRBldyd+0KM&#10;7ha/4M1/g/8AGn4HfCH44+GPjR8G/FvhG6v/ABJo9zYp4o8O3On/AGmMW86sY/PRd+CRnGcZGetc&#10;7/weW/AL47fHKy+BK/BX4K+LvGH9nya4dQ/4Rfw3dah9m3C02+Z5EbbM4OM4ziv1l/4JxaPrPhn/&#10;AIJ6/AXwz4l0e60/UtP+DPhi11DT763aGa2nj0m2SSKRGAZHVgVKkAggg9K+Uv8Ag6a+G/xG+Ln/&#10;AASI8UeCPhT4A1vxPrM/i7Q5IdJ8PaTNe3Tol4CzCKFWYgDknGBU3/Brl8OviJ8JP+CQHg3wL8Vf&#10;AGteGdag8Ua682k+INLms7mNXv5GRmimVXAYcgkYI5FfcP7Qlvc6h8BvG2m6fbyT3Fx4R1KK3t4Y&#10;yzyObWQBVA5JJ6Acmvwz/wCDNP8AZ4/aB+Bnxu+OF/8AGr4FeMvB9vqHhbR47GbxR4Yu9PS4Zbmc&#10;sqNPGocgEEgZwDmvYf8Ag8n+CXxp+OP7OvwX0v4LfCHxR4vubHxrqMl7b+F/D9zqD28ZtEAZ1gRi&#10;oJ4BOATxX6P/APBLHQ9c8If8Ey/2efCXivRLzS9U0z4JeFbXUtN1C2eG4tJ49JtkkikjcBkdWBUq&#10;wBBBBFfivpP7Nv7RUf8Awd8N8b3+AXjZfBn/AAtSe4/4S0+Fbz+zPK/sRk3/AGry/K27ztzuxnjr&#10;X9Etfz+/8Hl37On7Qfxw/aA+CWpfBb4E+MvF9vYeD9Uivrjwv4Xu9QS3ka6iZUdoI2CMRyAcEjmv&#10;2c1z9nTwL+0t+w9F+zX8aNDuJtD8VfDu20nXLFh5c0avaIrYyPkkRsMMj5WUelfhl+z18Bf+Czn/&#10;AAbYftIeKtO+Cv7N+o/HX4LeJb5JbuPw/ayyLqESAiK5VYRJJZXiqdjZjdGxj5gFYfYd1/wXa/4K&#10;Z/tPeGW+HH7Fv/BGL4maD401cfZrfxF8TDJaaVpDtgfaG8yCLzQpzgMyDIyc8qfy9/Yb+C/x0+DX&#10;/B0v4O+F37QfxAh8Y/EKz+Jk174y8QWufKvL+fSpby6dMgEorSuB8q8JkKg+Uf1ZUV+Wf/Bf7/g3&#10;7H/BS+zh/aZ/Zu1Kz0H40aDZLAq3kxitfEdrFuMcMkg5huEPEcp+XHytgbWT5l/Zf/4L5/8ABTb/&#10;AIJpeEYPgH/wVl/4J+/ELxFZeH4UtdP+IWlWLR3JijUIqzuUNvdHAGJRKjHHzBycj0Txl/wdk6/8&#10;d/DFx4Z/4Ju/8E2/ih468X3kTJp9zrWnlrG0k5AkkjsjK0gU4O3fGD0LrXnf/BOz/ggl+2X+3b+2&#10;M/8AwUt/4LWXDGRtQi1DTfh3qW2WbUnj2mCK4jDFLSyjwMW/LPghgASX/d6Gz8mFYEUKijCqP4RX&#10;80n7Wf7LP7eH/BAr/gsFrX/BQ74C/ArVPGXwx1TxBqGqRz6NDLJay6Xfuz3WnXjxRsbR0ZjtZlK5&#10;jjcZ+7X2b4S/4OtfE37U3hSbwj+wj/wTJ+KHjL4hXNuY7e1mdJNL0+4IG2S4ngBJjUlSQwi3DA3L&#10;uyPhHwZ+wv8A8FLfhv8A8HAfwZ+OX7X3wt8SeIte8R/EDw74s8beJvDnhm5uNK0p55lL2rXMKNCo&#10;t1QI3zAKF9MMf6YPi34Hi+J/wo8TfDea48mPxF4evNMaXH3BPA8Rb8A1fy//APBNP9qP48/8Gy37&#10;Z3xC8K/tpfsr+Kbjw/4qsBpV1c6bDsWeS1nke3u7OaQLDcxEPICAwOHByCNtf0Gf8E//ANuH4Zf8&#10;FWv2T774zaL8IfEfh3w5q99e6HcaJ4wtVSa7hESiRsKSrROsmMgnoa/FPxp/wT3/AOCpX/Bur+3d&#10;rH7Un7A3ww1L4pfCfWPNWSw0+xlujNpLy+Z9gvoYP3iSw8BLhFK5AbA3NGPqrwv/AMHkn7MEttH4&#10;c+IX7Evxd0vxcsYS58OafDa3OybuoZ3ikIz0zEDjqK+8v+Can7ePiT/gpT8EvEnxB+If7IXi74W2&#10;MOsSaZY6L45t383V7F4Fb7SA8MY2NvdCo3D5fvHNfjz49/4J5f8ABSL/AIN3P+ChGqfti/sCfCHU&#10;/it8H9cM6Xnh3RYJZZf7KklErafdxRh5EkiZV8q5RHGFyQNzxn6it/8Ag8K/Zq1XRv8AhGPDX7Df&#10;xovfiH5eweCo9Pt2/f8A/PPzVkaXG75c+RnvjPFfPPwA/wCCYX/BRb/guv8A8FDNP/b1/wCConwv&#10;uvh78L9DmgOm+CdYgeGa40+GVpYtMt7eQbxGXZmmnlCl9zADJG39j/8AgqJ4Y1zxF/wTc+N/hHwf&#10;4futQ1C++F+sW2m6Xptq0008htJFSKONAWdj2UAk1+ZH/BmX8Dfjb8CvAH7QFl8bPg54q8HzalrP&#10;h19Ph8U+HbnT2uVSLUN7RidF3hdy5IzjcM9RX65/tf2F/rP7JfxQ0nSbGa6urv4d61Da2tvGZJJp&#10;GsJgqIoBLMSQAAMkmvxY/wCDMn9nn4/fA/4m/He7+NPwN8YeD4tS0HQ00+TxR4Zu9PW6ZJ7zeIzP&#10;GocrkZAzjIz1r97q/nL/AODVv9mT9pD4Q/8ABWH4heL/AIsfs++OPC+kXXgnWIrbVPEXhO8sraWR&#10;r+3ZUWSaNVZiASADkgZr7n/4OP8A/giR42/4KReDPD/7SH7MUtvD8XPh/aSQW9hNcCFdd03eZfIW&#10;Q8JcRSEtExIU73U9VI8G/Z1/4Oc/2gf2K/hzpvwZ/wCCvv7B/wATNJ8RaFBHZf8ACa6Lo4jXVkQ7&#10;RJJFctHGZdoG545WVyM4XOK9Vtv+Dr34afGQLp37G3/BN/48fEjUpmCwwrosVvCD3LSW7XO0D6V+&#10;kX7QXxn8W/CP9mXxR8dPAvws1jxTrGjeFLjVNH8H2NuxvNRulhMkNptXLBmfarYBKjce1fmPZf8A&#10;B4D+zL8P7ZfD/wC1d+w/8aPAHi6NdtxoP9lW8yrIMhtr3Mts+3d0/d5x1r4q/ab+Gf7W3/BzL/wU&#10;m8DfFv4X/sdeKfhj8KdA0+00W68b+JLE28z6fFdSXE900xVVkmxKyxRRF9pAO7k4/pYt+I8f7VSU&#10;UUUUUUUUUUUUUUUUUUUUUUUUUUUUUUUUUUUUUUUUUUUUUUUUUUUUUUUUny+lLntRRRRRSMgbrXBf&#10;GX9mD4C/tA/YZfjB8MNM1q50lmbSdSmjaO8sGYYZoLiMrLCT3KMM188fCf8A4Ip/sq/CT4y/8LN0&#10;XxT441DRV8RDxCnw/wBb8SyXOiDWV/1WoNAw+eaM4Ks5b5lVm3FQa+wVhCDCjr71J14NR/Z1/TFP&#10;VQowKWiiiiiiiiiiiiiiiiiiiiiiiiiiiiiiiiiiiiiiiiiiiiiiiiio/J4wAo7YHaneTH/dpPK9&#10;hSC32njpnNJ9mXp/I0fZh3P/ANb3pfsyjoPrTVtI1PCjqTx7nJpRbDqetIbVc59qcYASWzyaRbfY&#10;flPH1pXgLnk9/wA6QW2Dw1K0JcbT9OtJ9mHB9KPsy5J9f84/U0LbBeigcnp79fzpTbhjyfwqSozB&#10;kYJ9vwoMOE2jpX5k2H/B1d/wTN0D4peJPhJ8d7Tx98P9S8P6/eaetzq/hWWa2vooZnjS5jMOZVWR&#10;VDgPGrDdj5sZOP8AtK/8Haf/AATE+Hnw+v7n9nLWfEnxQ8YSQMmgaBpfhm5tIproj92JprlEKJnq&#10;UV2xwFJr5t/4NzP+CfP7XXx8/wCCgvi7/gtV+3B4EufD9zrM+qXfhG11C1a3mvL/AFBXimuIoG+e&#10;K2itpJIULcsHAGQpNfvJRQwyMVGtsijA/wD1U37Kv8XzU4QKo4HfPPrUlRm3B7/xZpBbAY9B2/z9&#10;aT7Ip6/54xUu0bdmOKYtsq9v8/5/WgQbW3KBTfsgGNp6HPXvTltwOWPTpTWtFLblCjp+Q6UC1XOS&#10;o9qcbZCckmjyVwB/d6UPBv6mmvbCRfnPNO8kkbT+lAhxu2nGakqMQYO4HmnNGG+8PamC1UdBStbh&#10;ht4HGOBSNaxseVBHoad5IIwTSG3U96ciCMYFOooooooooooooooooooooooooooooooooooooooo&#10;ooooooooooooooooorn/AIj+O9L+GXgPXPiLryTNp/h/R7rUrxbeMNI0UETSuFBIBbapwCRk/nXz&#10;x4U/4K0fAPW/D+m+KvFPwp+LHhnTdWtYbmx1DWPhzdy28sMsayRyCS0Ey7CrA7s4HfivQ/DX7fX7&#10;HHixIpdH/aK8Mr50scSLeX4t2EjsEVCJdpDFiFweckDvXsCXMbKp3fe5X3qSiiiijgdqbuPqtOzR&#10;RRRRRRRRRRRRRRRRRRRRRRRRRRRRRRRRRRRRRRRRRRRRRRRRRRRRRRRRRRRRRRRRRRRRRRRRQRkY&#10;rhfij+y/+zd8cLVbH41fAHwV4whXd+58VeFbPUF568XEb9axfhb+wz+xd8Db46n8E/2R/hj4PuCc&#10;/aPCvgDTtPk6f3oIVNenJaCMbY8KB0AHSpqKKKKKKKKKKKKKKKKKKKKKKKKKKKKKKKKKKKKKKKKK&#10;KKKKKKKKKKKKKKKKKKKKKKKKKKKKKKKKKKKKKKKKKKKKKKQE+leFf8FLdVvtC/YE+MF7pkyx3Unw&#10;/wBSt7ZmOMySwNEo/FnxWx4X8N6X4U8Mab4T0WAQ2Om6fDaWkK9EjjQIq/QKBXzH/wAFYI/h1J8H&#10;PBvgz4hWulLo+v8AxO0r+2m1KxkktmtbPzdQdbnyUaQW7NaIkjAYVJGJwATXQf8ABPT9prxXp/j3&#10;T/2S/H0Vw0VzoNxqHg8XuqC/lgsbYxKBDfD5dTsGjkTybjPnpjy7hFbax+2qK4HxN+1F+zl4MuJL&#10;Pxb8e/B+mzQZ86G+8SW0TpgZIIZwR/nNc/d/t8fsW2c32ef9qfwGsm0MsY8TWxLLnGR8/Izx/wDX&#10;rHl/4KX/ALCYjtZNP/ae8L6n9tQvZpod02oNMoxyq2yuzDBB4HQE9Accrqf/AAV0/ZEZLEeCoPiN&#10;4obVJvK07+wfhPrhS4kH8KSz2sUTH6PgEckdK5/Wf+Ctfhy0lki0f9kL4sXHlahLYzm+t9JsBbXC&#10;EDy5zcX6/Zi3VPN2CQDK5q34R/4Kl2Vx4v8A7P8Ai7+zP4w8A+H4bk21/wCIda1LTbs2MhO1JJ7W&#10;xuJ547Rj0vCvkgFXZhGfMH1J4e8TaJ4t0i38Q+GNZtdQ0+7hWWzvrK4SWGdCMhldSQwx3BxWjRRR&#10;RRRRRRRRRRRRRRRRRRRRRRRRRRRRRRRRRRRRRRRRRRRRRRRRRRRRRRRRRRRRRRRRRRRRRRRRRRRR&#10;RRRRRRRRRRRRRRRRRRRRRRRRRRRRRRRRRRRRRRRRRRRRRRRRRRRRRRRRRRRRRRRRRRRRRRRRRRRR&#10;RRRRRRRTZCQtfLdn+0b+1/48+I/jyD4Q6D4Bm0Hwj42m8PW1r4ikvIbi6ENrbPJN50O9R+9mkUDZ&#10;/B1rn/2pvGH7V/xz+CGofAm4/ZXjhm8RXmn219rujeNLK4s7W2F9byXMrrcCGXaIVlwqLIxOMCve&#10;VACgV8jf8FU/Hup/Ch/hd8TJfFFx4f0XSfEl+NT8RW9nDdLp8kti8cTTW0oxc27q00ckSfvSjkxf&#10;Oox57/wT88YfBG8/4KMaTP4T8QaNpa2Pwt1y6udI0HxJHdeG0uLm90kfbNJYn91HciNme3yrRvCx&#10;KAsXk/T+21G2vUE9lcpLG2SrxsCD759Ks1+Ovw8/ZV8W/Bb4LeD9a+HF14dW8b4jXXgW/wBQ8QaN&#10;HcNZ3EWrXenebKXRvttnczQQM8UpMsbTEwzxD5B7pL+wL+1FPZNp2h/FH4a6DDbxJJ4b+w+Eb2Wb&#10;wxdgEPLYTfa45FifcCbaZpohjbtKkrVKX/gmV+1PqenT6Fcft9toum3Dwz/2f4Z+G1hGlreJnN3a&#10;+e0pspXY7m+zmOPdkqi1duv+CT3jPxDDqlr48/4KK/GK6t9aVBrFnpVvotjDcMOfN8sWDqs3czAb&#10;yeSxwMb+gf8ABJr4T2viSDxZ41/aS+Nniq9h0v8As2abXPiB5TXNr3hmazggaReBkE8c9Cc10uk/&#10;8Eu/2NdH0qx0aLwf4muLPS45lsLW++JGuTx26yj94qrJeNhWBIK9D6V2H/BP/wCHvgH4BfE34rfs&#10;4fCXRE0nwvodxour6RosV88sdgb61kWVI1dmaNWktGkx0LSN719RUUUUUUUUUUUUUUUUUUUUUUUU&#10;UUUUUUUUUUUUUUUUUUUUUUUUUUUUUUUUUUUUUUUUUUUUUUUUUUUUUUUUUUUUUUUUUUUUUUUUUUUU&#10;UUUUUUUUUUUUUUUUUUUUUUUUUUUUUUUUUUUUUUUUUUUUUUUUUUUUUUUUUUUUUUU2UgRkk18y/ss2&#10;9uvhjxZrISPztT+KHii5uZEk3eYRq1xEpJ9fLiRe3C+xr047CevOOlOqtqmk6Trdk2nazptveW8n&#10;+st7mFZEb6hgQa4HxP8AshfsseMWMviX9nfwZeSc/vJfDlvuyCOchAeCPxxXy18LviQP2Y/2xPH+&#10;m/AXVdYs7W38TR6fZ/C28Pk6F4ltYdMsGuU06aUeXDqsEjzOI96iZCQylQskf6HfCT4peFPjZ8N9&#10;K+KPgi9mn0fWrUXFjJdWbwSBckFXjcBlYMCCCM5HfrXwj+2z8Jvjn8ALTxHF8KdV0rxx4F1j4iaP&#10;4r/4RY6lZ2mteFL1dbttUvGgMzqt5bzbJnEZKSo0xALqcC1ef8FbPCtvcNDD8G4bONNpZ/EHxU8M&#10;WTquMgmM6gzr24Kg81jX3/BY/wAN2RkS48EeA7do4fMzefHbQFUjOAAY5Xz+VZk3/BZi2u4GvNH0&#10;/wCDM0Ee7dKnxxWfYFUM277Np8u3GenpVS4/4KofHbXr+z0rwl4c+F1jdahCsmnxFvFWsG4XZuZ4&#10;vsujRiVVDKxKnABAJGQa4m6/4KN/t9eKtcttE0Pxt4B09bzUFsbSbR/gX4quQ1xk+ZEGuJUzJEFZ&#10;nj2hwoJCtgivsb/gmZ4elvtW+IXxp8X/ALU3g/4neMPFMmm2WtSeDtN/s+HSrewS4SC2ltXkeaKY&#10;PcXG4yBCRtG3Kkt9ag56UUUUUUUUUUUUUUUUUUUUUUUUUUUUUUUUUUUUUUUUUUUUUUUUUUUUUUUU&#10;UUUUUUUUUUUUUUUUUUUUUUUUUUUUUUUUUUUUUUUUUUUUUUUUUUUUUUUUUUUUUUUUUUUUUUUUUUUU&#10;UUUUUUUUUUUUUUUUUUUUUUUUUUUUUUUybmIg1+eH7dH/AATs+JvgHxP4s/aQ/ZK17xd/xUMrajr/&#10;AIf0PxRfRXGm3hbMt1YQQuFkEiszvAVZhKqyIHG+GT52/Z2/bH/aisvjT8HfAc/7QGta3D4p8W2W&#10;jeIdG1W5sbuORo4bp76WN2hNyqlIkcwvIHgbad0qSjy/1NJIT5f1rwn4jftRfFLQfj7dfB/wl8Of&#10;D39m2ps7eHxB4i8STWkN1qE8fmJY/JbSCGVlaMxlyRKSyqN2A2xqPxg/an0G2aa+/ZNt9S287fD/&#10;AI6tpSwOT8qzxwk/jiviGKe88d6j8SfiD4o8K23hPUNS8ezr4k0vxUWlisZ5Cq2Wn65aq2IBLFHE&#10;LPVLVwUaVBlgMN+h3/BMD4f2vw2/4J8/B/wzZwNF5ngPT9RmjkkaQpNeRC8lXceXxJO/zHk9TXw9&#10;+0D+zF8PdX8f/tbftDX3wu0HxF4m8EeP/wC0ZbHxBpcdxBrelf8ACM6NdPYSb1Z4gNsjxTREOjsT&#10;hlLRtt+FP+CY3xM8X+FdM8WeEvid8HfDqzBbvQ7zR/hD/aLLYSosi28k0l3DHex/MSGmt9+18ZPG&#10;Ogk/4Jj/AB5j1ie80f4+fDHS7KYM0Gm6T8HbuBdPnJ/4+LSQaz5ls+CVKK3lMACYyQCOq8Pf8E9v&#10;j1beILLxh4o/b88VDV4rZYtS1Lwz4T03TW1YiPy/MugUlWd9uAGYEjavJwKQf8Emvhnd6BJ4a179&#10;o34sXmny6gL5dPXXrO1gtrnH+ut0t7SP7MwOSDEVwWJ5ya2bv/glp+zTrOsXmu+Kta8e61d6lDFF&#10;qU2pePL5vtixOrR+aiuquUKDazAlR0I6VT0T9m34N/st/ty/CH4hfDDQtUt9a8balquheItYvdbu&#10;rubULWPSbi4ihleaRtyq8CsByQycV90Qg7OT3zUlFFFFFFFFFFFFFFFFFFFFFFFFFFFFFFFFFFFF&#10;FFFFFFFFFFFFFFFFFFFFFFFFFFFFFFFFFFFFFFFFFFFFFFFFFFFFFFFFFFFFFFFFFFFFFFFFFFFF&#10;FFFFFFFFFFFFFFFFFFFFFFFFFFFFFFFFFFFFFFFFFFFFFFFFFBAPBFM8lM9Bz7V8lftY/Br4azft&#10;y/APxToXw50K11i11TxLrOp6xa6RDHdThNKkth5kyqHYb74NyT8xB6jNe1MwCda/Ov8AaU8XfES+&#10;/ai8a6MLK+/4R2/8WwwWE1pao7T3dtpNqrwxBpPLvWCje9jIscsgPmWswljK17V+xJoH7cX7SXwA&#10;T42+Fv2utF07T9R8S6xb+G9N8QfDv+04Bptrfz2sD+aLi0uXLCLO6Vt5BXdhs1z/AO1F/wAE+f8A&#10;gpV8UNabxp4U8RfAm88QSaXJpOqawtlqumf2zpUgIk0+9tW+0xXELBmxukDxN8yN8xr7y+E3hCX4&#10;d/C7w74DnWENouhWliy2v+rBhhSP5cgHHy8cdK8X/aI/Yo1jxhrXir4pfALxlH4e8TeMLFIPF2k6&#10;pGZtJ8SrHai0VblBl4JRbqkSzw8gRpuSQDafOf2fPhp/wUr+EXwK8G/BY/A/4W3E3hTwzY6M2uat&#10;8Ur0Nci2t1gWXy4dJbk7AdpYcd811x+Dv/BTXxA2b/4w/Bnw2hx8mmeD9T1KROR1ea7hVuB12L9K&#10;av7Jf/BQK8+fU/8AgoT4ftwyYaPTfgtACreoeTUG/UVZh/Yr/apuBnV/+ChviInr/wAS3wHpVvz3&#10;++snB9O3qatxfsJfFxjm9/4KAfFKY9Rt0/RI8H/gNhzWj4R/YWn0Px5oHj7xP+018QvEk/hvUlvd&#10;OtdalsDCJTG8TZEdqrANHK6HawO12GcEivoGFdq06iiiiiiiiiiiiiiiiiiiiiiiiiiiiiiiiiii&#10;iiiiiiiiiiiiiiiiiiiiiiiiiiiiiiiiiiiiiiiiiiiiiiiiiiiiiiiiiiiiiiiiiiiiiiiiiiii&#10;iiiiiiiiiiiiiiiiiiiiiiiiiiiiiiiiiiiiiiiiiiiiiiiiiiiivlL/AIKQeG/jf4W1Pwb+1L8F&#10;vEOk2K+CY7+x8WHVdDfUFh0i9+zvLc+THNE7CGW0gZ9jbhEZGAbZtZfCHiv9smXT7W/1Dwt8K/El&#10;ldQrPDq2h+Kb+xjniYBldI3tLkFSCCD5pBzx6n4I+KGp+MfhX8TPi7Y/FHQrHRNU1nVNW8R3ej6t&#10;cXLadrNtHeSGzYSY2RXCp9la01KEK6XMYgnjTEJP6l/sP/CY/A79jv4Y/CW6iP2rQfAumW1+zNuL&#10;3QtkM7H1JlLn8a9X2jpSKiryBTsD0owPSjAPUUYHpRj2owPSjA64oooooooooooooooooooooooo&#10;oooooooooooooooooooooooooooooooooooooooooooooooooooooooooooooooooooooooooooo&#10;oooooooooooooooooooooooooooooooooooooooooooooooooooooooooooooooooqC6sILyN4Lm&#10;JZI5F2yRyKCrL6EHqK8B1D/gmF+x+8DR+DvBWueD2Uk23/CE+NNU0qK1ycnyoLe4WBBnsI8D0rgP&#10;iV/wSH0D4j29rpmpftifF+axtRNGtvqutWt/L5M0Zinh+0TW5m2SRsyMm8qwPIOAR9eWNlHp9jDY&#10;QMSkMKxqW6kAYFWKKKKKKKKKKKKKKKKKKKKKKKKKKKKKKKKKKKKKKKKKKKKKKKKKKKKKKKKKKKKK&#10;KKKKKKKKKKKKKKKKKKKKKKKKKKKKKKKKKKKKKKKKKKKKKKKKKKKKKKKKKKKKKKKKKKKKKKKKKKKK&#10;KKKKKKKKKKKKKKKKKKKKKKKKKKKKKKKKKKKKKKKKKKKCcDJpqyI/KtmnUUUUUUUUUUUUUUUUUUUU&#10;UUUUUUUUUUUUUUUUUUUUUUUUUUUUUUUUUUUUUUUUUUUUUUUUUUUUUUUUUUUUUUUUUUUUUUUUUUUU&#10;UUUUUUUUUUUUUUUUUUUUUUUUUUUUUUUUUUUUUUUUUUUUUUUUUUUUUUUUUUUUUUUUUUUUUUUUUUUU&#10;jMq/eNJvXGc0CWNjgNTqjnkIiORXwHqv/BVr9pey8c32q+HPgd4G1HwLd+KNQ07wtqF14lns7i9s&#10;7W/bTnvTJskjMf2gRklVwsVzHKTsSV19s8N/8FHtDtPCn/CR/Gf4E+MvCpt9R/s/UmsbNNZhtbzc&#10;EEB+xM829iRtHlfOGQrkOpPf/DL9tz9lD4xXbaV8O/2gvCd9qUfM2iy6xHb6hAMkfvLSYpPHyMfO&#10;g54r0+1vYruPzbeWORezRsCDU24etGQehooooooooooooooooooooooooooooooooooooooooooo&#10;oooooooooooooooooooooooooooooooooooooooooooooooooooooooooooooooooooooooooooo&#10;oooooooooooooooooooooooooooooooooooooooooooorxv4zftxfCP4K+PpPhbqnhjx1r2v2+nw&#10;X11p/g34e6pq32eCYyCJpJLaBo03mGUKCwJ2NxkYrjpv+CkMF58vhT9jL45aozfcMvgdbBT16m8n&#10;i29O4zWRfft9ftU3jeX4S/4Jn+N5M52yax4w0a0Xv1Ancj9aozftd/8ABS3UpcaH/wAE/vCdjGWw&#10;smtfFdOmSOkNq/seDTYvj3/wVf1Pbn9nH4L6buVSwuvHGo3G3nB+5bL0qPV/iB/wV0OjXOq2t3+z&#10;1pbW9vJItrNoOu3xlKqSF3C7gC56Z5+ldF+wP/wUR8P/ALVvhnRfCfxQ8PQeC/iddeFbLXLjwnLN&#10;mLUbG4iV0vtPkY/6RAc/MoJkhb93IAwyfp1WJ61znxY0zxfrPwu8SaP4AvI7fXrrQbyHRbiViqxX&#10;bQuIWJ5wBIVJPPTpX5m/Cb4O/Cv9rf4a/s/fse+MvBzWuj/DPQ9Wb4neFbyYi4h1TTrZNIa0llTD&#10;Luurx7reCPMWNCOCDXq2r/8ABKXw74es9em/Z7/al+Jngu61/S0sLy1vtUj1zTZYUBCCS3vUaRto&#10;YhWSeNwMANgDHlvxZ/Yg/bv15tLuPix4Z+E/xmksdPXSdS8QLaSaLq+pacocxPJHN50Ju4Zis0Ui&#10;PGAd6MGWUkcf4M+J3i/9mfVIda8e/Bb4xfBGTULH7Br154bgub3w7pmoxqRHq48pri3FnLlfNgkX&#10;MO1Srt87H3T9mj/gpj+0F47gmufBHjP4b/GjSVkmtYYbLVF0fWba8hXe9s8kPn2t60kQ82F1jtRK&#10;ofIVlKj6K/Zj/wCCgPgT9oHxvJ8Kdc8A674L8U/2al/Y6brYikt9UtWRZPOs7mF2jnARg+OH25O3&#10;5XC/QSPvXdTqKKKKKKKKKKKKKKKKKKKKKKKKKKKKKKKKKKKKKKKKKKKKKKKKKKKKKKKKKKKKKKKK&#10;KKKKKKKKKKKKKKKKKKKKKKKKKKKKKKKKKKKKKKKKKKKKKKKKKKKKKKKKKKKKKKKKKKKKKKKKKKKK&#10;KKKKKKKKKKKKKKKKKKKKK+X/AIka5YeDv+Chlxd69qEdnaax8E4ZWu7mZY4kWw1eYOWZjjrqSnsA&#10;CPWm65+3P+xZ4bnez179rP4b2s0eVkhk8bWO9SOoIEvBHcEVzOqf8FRv+CdOjf8AIR/bT+HK9Pue&#10;KLd+SM4+VjWWv/BW3/gnZcXsWm6X+07o+oXE8PmwW+k2N1dvJHjJdRFE25QASTggDkmq+s/8FY/2&#10;QdN8N2PjDSZ/G+r6Tqc9vDpuraX8N9WNtdyTuEhWOaSBEbe5CLgncxwCTgHB8U/8FW/BAv8AVPBe&#10;g/smfG6+1S00WS/m0+TwBJbzfZOhnVJXVpEHOSgOMc4JAPm/7InxJ8Ka98MP2Q9KurBbfxl4Z8Z2&#10;Wm3EM8Ea3FvZXGkaoqyIwLCW3miXAkjJRnRudyED9SIxgUrglCAK+Uvjj/wT0+Jd1+0brH7W37IP&#10;x40/4e+LvEmiW+n+KNL1nwemq6VrTQOWjnkUSxSwTEbI3kjblYUBU455XT/HX/BUz4O3jWHxu/ZB&#10;8K/ETS48/wDE++EfisxXDL6/YNRWMlj3AnGOcbqZb/8ABT39mPQNYXwv8cYvFfwu1Jvl+z/Ebwrc&#10;6bCSTjAuGUwMM8bhIV75r3HwR8Sfhv8AEvTF1r4cePdF16zZQy3Wj6pFdRkHvujYivPvi1+wl+x/&#10;8bdS/wCEj+IPwB8N3WrCdbiPW7WxW1vVmDbllWeHZIHVwGDbsggGvFviP/wSe8L26f8ACU/Cz9qP&#10;4heEZtJkuL/TJpryDUBp9wS8vnRPMnmhhI0j5MhGZpeCJHDfYH7FHxB+IPxZ/ZI+HfxQ+J6wtr/i&#10;DwjZX+oTW6bVnaWIOsu3AEbOjK5QcIzFRkAE+qUUUUUUUUUUUUUUUUUUUUUUUUUUUUUUUUUUUUUU&#10;UUUUUUUUUUUUUUUUUUUUUUUUUUUUUUUUUUUUUUUUUUUUUUUUUUUUUUUUUUUUUUUUUUUUUUUUUUUU&#10;UUUUUUUUUUUUUUUUUUUUUUUUUUUUUUUUUUUUUUUUUUUUUUUV5L+1L+xV+zl+2T4Xt/DX7QHwzs9b&#10;FizPpd8y7bmwc7SWikHIyUQ4OVJUZBxXx3ef8EdfjZ8M9fk8P/AiD4N6x4Tjt410y58e+HZk1G3B&#10;mLSwyx2sRguIygUHO0OSSFiILN2vhf8A4JnftH2Zium8bfB/w3cLD5cE3hv4e3sj2cJGHtcvfRi6&#10;t2x/qplKgMcADg6z/wDBNL9oQRf2Vpf7Rvw+0/R4v3mnaPb/AAfuvL0ifDAXFgx1vdZSYO0iIhCP&#10;4eTWj8M/+CYvxP8ABdhqml65+2Tql1Z69aNDrmmab4F0y2s7xnOZZjBIs0Ylk/jcLlySWySa6ef/&#10;AIJoeHdV0vTtL8R/tN/Fa+j0iQSaY/8Ab1rBLbNz9yWG2V0yCVOG5XA5FW/hR/wS3/ZY+E3xJ0f4&#10;uabpviTVNc8P6lPqGjz+IPE1zdx2l5OjpPcRxMwjR5A5LkLhmO4jdzX0dEGAwwp1FB5GKp6toGka&#10;9YSaVrumW97azLia3u4FkjcY6FWBB/Gvnfx1/wAEjv2BfGfiRvG+j/ASx8Ha8X3rrnw8uptAulf+&#10;/mxaNd3q2MnuTWPqv7AX7Qfg4Gb4Cf8ABQPxtYrCAIdN8faVbeIbcgdFMjiK4PpuMrHvzXLfGPwr&#10;/wAFQ7f4Q+Jvhv8A8Kl+Hfje81zw3fabpfiTwb4pl0q4tria3eKO4ls79PLCK7KzeXdMxwcJ0B+t&#10;/hj4StfAXw50HwLYQrHBouj21hCi9FWGJYwB7YUVvUUUUUUUUUUUUUUUUUUUUUUUUUUUUUUUUUUU&#10;UUUUUUUUUUUUUUUUUUUUUUUUUUUUUUUUUUUUUUUUUUUUUUUUUUUUUUUUUUUUUUUUUUUUUUUUUUUU&#10;UUUUUUUUUUUUUUUUUUUUUUUUUUUUUUUUUUUUUUUUUUUUUUUUUUUUUUUUUUUUUUUUYHpTfKGetOx7&#10;0UUUUUUUUUUUUUUUUUUUUUUUUUUUUUUUUUUUUUUUUUUUUUUUUUUUUUUUUUUUUUUUUUUUUUUUUUUU&#10;UUUUUUUUUUUUUUUUUUUUUUUUUUUUUUUUUUUUUUUUUUUUUUUUUUUUUUUUUUUUUUUUUUUUUUUUUUUU&#10;UUUUUUUUUUUUUUUUUUUUU0yKG2k0edGDt3UK6v8Adp1FFFFFFFFFFFFFFFFFFFFFFFFFFFFFFFFF&#10;FFFFFFFFFFFFFFFFFFFFFFFFFFFFFFFFFFFFFFFFFFFFFFFFFFFFFFFFFFFFFFFFFFFFFFFFFFFF&#10;FFFFFFFFFFFFFFFFFFFFFFFFFFFFFFFFFFFFFFFFFFFFFFFFFFFFFFFFFc/8Rvif4B+EXg++8f8A&#10;xO8Y6doOi6bD5t/qWpXSwwwp6lm7nsOpPAyeK+O/FP8AwX0/ZD0e683wb8KPjR4z0n+0hYL4i8K/&#10;DKd7F5+pRXuHiZyq5YhVJIHAPSvp39nD9qf4L/tWeA/+FifBXxkup2Md01pe281u9vd2FymN8FxB&#10;IokhkXIyrAe2QQa9HBz0ooorxP8Abq/az1T9jX4Lw/FbS/hFqXjKa61610qPTrDUIbVYZLgssck0&#10;0zBUQyBIx1JeVFAJavB/ht+2r+19+0/pDa58KvGXwR8I2axh9Qtr6bUNT1TT1I+7Pay/ZGt5Aeqy&#10;pkVT8UftS/En4KXEPiab/goF4Z8f6tDMDqvgVvDVqbe6hyAy2qaVFLewTAA7Wdp0OcFAea+nf2Sf&#10;2ofB/wC118I0+Kfg7w/rWjGO/m0/V9F8RabJZ3mn3kRXzIpIpAGHDKykgblZTgZwPU80UUUUUUUU&#10;UUUUUUUUUUUUUUUUUUUUUUUUUUUUUUUUUUUUUUUUUUUUUUUUUUUUUUUUUUUUUUUUUUUUUUUUUUUU&#10;UUUUUUUUUUUUUUUUUUUUUUUUUUUUUUUUUUUUUUUUUUUUUUUUUUUUUUUUUUUUUUUUUUUUUUUUUUUU&#10;UUUUVHdXCW0LTSOFVRlmY8AdzX5lXnwN8Uf8Fm/GcH7Uvxh+MPijw78G9J1SeL4SeCvB+pGxfU4Y&#10;ZpIm1q8mCly85TMSjHlxBSpVmkLausf8EifCnwb0u/8AHH7KPxV8cQ+IILdpYfDnijxbLe6ZrJ81&#10;Z5bSUv8AvoFuTGEeWGRWKthtylo2x/2Ntf1nSv2vPgb8efCGjSWVj8Z9H1bQPHUksiWy3l5a6VLf&#10;RxJp8RKWqWE2n3FnuY+Y7TPuL8SN+nUf3Kdmiivnf/gqnon9s/sCfEhlcR/2XpEOrrJ9lim2fYbu&#10;C93COUGNyDAMK4Kk8Hivzzs/CPhTTf2mvA/j258M+HLy20Pxpp+i+NNBtWWxe0hvy2mhrvRb0PcQ&#10;IZb23kDW88tm5jV1Qbd1fptoPhTw34SsE0vwt4fsdLtVPyW+nWaQxr2ztUAf59K8x/Z/8Zn4Y/t8&#10;/FT4Q61OlrpPjDwhovjbR5G4QXUZfTNQUk99sOmn6PnivqKx1Sy1GBLjT7qOeNhlZIZAyn6EVYMi&#10;DgmnUUUUUUUUUUUUUUUUUUUUUUUUUUUUUUUUUUUUUUUUUUUUUUUUUUUUUUUUUUUUUUUUUUUUUUUU&#10;UUUUUUUUUUUUUUUUUUUUUUUUUUUUUUUUUUUUUUUUUUUUUUUUUUUUUUUUUUUUUUUUUUUUUUUUUUUU&#10;UUUUUUUUUUUUUUVGblVOCrfiKyfGmmReKPCepeF2u2txqWnz2vnxt80W+Nl3D3Gc/Wviv/glZ480&#10;Hw/+zZpX7Ifii8tbD4hfB2H/AIRnxl4baYLNC9udsV4iNhntriMpKkwG1g+M5BA9g/aV/aX+D37J&#10;3we1b43/ABs8XWuk6LpUOd00g8y5mb/VwRJ1eWRhhVAOcE9ASPiD/gk18Zvgm0lv+2f+2l+158Lv&#10;CE0j6vcfDX4daj46062n0ZdZvJNRvr64jebeLiYTLDHHhdkEedoMpx9oa9/wWR/4JkeF5xY3f7Yf&#10;hW6k86KJf7HafUA8khwkam1jkDuTxtGSO4GRXp/7N/7Y37OH7XFhrGp/s8/E618RR+H78WWtRx20&#10;9tPZTld4SSG4jjkXI6ErgkEZypA9OryP41ft3fsg/s+eJV8DfF39oTwzo/iB9hj8OtqAl1F94BTF&#10;tFulJZSGHy8ggjqK8Z/aM/bCtP2iPgl4w+DPwX/Zl+KHiaTxV4Z1DSbfUrzwudJsUa4tniSRpL9o&#10;WKhnBOEJ46V8Y678BPGvgv4faNpP7Q/hSbwz4k0mxS70m+tdeRNNGrQ2/mw20Qv0uUPmTxCIfZrm&#10;F5Gf5YI+36YeEPE+l+M/CumeLdDu0uLHVdPhvLOaM8Swyxh0cexBB/Gvkb/gq3+z54o+I/jL4T/F&#10;fwr8LNU8WJ4evNY0vXNM0eItcfZLu0WRHXMcqfLcWcSjzYpIv3p3BQfMXyL9mD9nf/goR4B8WXGv&#10;eAvC3irwvaNHm1uJtastHRoyh2RzWXmXsXmRSbd8u2RJUG1YYGAev0F/Ym+Lfxz8beFNV+HP7Ug8&#10;ON8RPB9xBFrlx4TEq2N9b3Efm210iSjdGWUOjDlS8Lsu1SFX3Giiiiiiiiiiiiiiiiiiiiiiiiii&#10;iiiiiiiiiiiiiiiiiiiiiiiiiiiiiiiiiiiiiiiiiiiiiiiiiiiiiiiiiiiiiiiiiiiiiiiiiiii&#10;iiiiiiiiiiiiiiiiiiiiiiiiiiiiiiiiiiiiiiiiiiiiiiiiiiiiiiiiiiiivy8/bJ/4KMfFj9oP&#10;4mT/AAb+DHwq+Kuj/D7QPEFzpet65oXhzUbW48TXkLSRkRXtvBIbTT4ZYn8ySMPNM2xEVF3PXhK/&#10;DG1e3uPD2o/A/wDaA8YrpMxu9e1eS28QrceKrgjeNP0xLicrp9mjYVp5zLKyqygZfeqw/sr63eao&#10;dS8Af8E+viBpXibxNcrLq3jLRI5NNk8K6fG21LHTxNdwy3M5hGGuZ3CFxv8AJKhYR11n+wj+1X46&#10;15/HOs/s+a5cXza+500/EHxzaawuj6MAyqltFdSTRjUZFCl7t45I495EcAxubvNC/wCCdHxctL28&#10;ew/Z48K6bawvv8LQH4hQxy6NM4xPflxo8/2q9kO8iaUkRK4WJIyu80fiz+xP+0x8E/h3J8Vvh14T&#10;8E2a+B9KLaXoek317qV5YQs4bU76y8+JEk1WWDzStxMsrghdoGcV7F4H8K/B79nT9on4E/tK/s8G&#10;1t/A/wAQtK/4QrxBdWbF11Vb9BeaPfzPkmaX7UHjaRsuWvxkjnP3xGSRX5r/ALdHwi8OeEf+Cj9x&#10;400mH+yNR8f+A7G9/t3QvFi6TrxvrGWW0kazMv8Ao98BC+no9nNgMo3qSwKPq/AP4y/t/wDxa+IP&#10;iL4NaN4x8E2th4UFk83i3xt4Lv7bXLi3nR9jNpccscDYkinj81J1jYwsVXBFew6t+zB8SviHpE2g&#10;/Gn9qDXNa0u9iMWoaTo+h2Om2t1G33o2HlySGM9MGQn3NeoeAfAPhT4YeBtH+G3gbSVsNF0DS7fT&#10;tJsY2LLb20EYiijG4kkKgC8noK1vLT+6Py6UpOBkmvKtKn1T4b/8FDPDeqW426P8S/h3faRqe3hT&#10;qWl3CXdjntuNvd6kPcRegr6hUkjmlooooooooooooooooooooooooooooooooooooooooooooooo&#10;oooooooooooooooooooooooooooooooooooooooooooooooooooooooooooooooooooooooooooo&#10;oooooooooooooooooooooooooooooooooooooor8/wDwh+0Nqf7Gvxi+KP7OXxX+D3xE1HQdN8cT&#10;6v4B8SeG/h/qGp2t3pmqKNQlhaW3jdQ9vdz3UXX7oXjINdjF/wAFLv2YgNt+vjaxbcqiPUPhvq8T&#10;5PTg2/Wll/4KRfs8lmttK8PfEfVGVsCPS/hbrE5PG7GBbdgK5Px3/wAFe/2bfh1eSad4p8G+NbG5&#10;iKiSDWNIg01wS21ci9niYfiB17Dmu58I/tYfGT4v+FYfFvwH/Yy8UeItPuTi21K68WaJb2UnriSK&#10;8mbpj+Dv+bptR/4Ki+LBJbaX+yF8JtAhkTZv8TfGC7utynOd6WuknjpxuP1rP/YY/wCCaXj/AODH&#10;hzwvYftS/FGx8UQ+BNau77wD4R0OOT+ytEaW5knheSWYLJezQec0cMjpGsaAYTd8w+zlULwK+PP+&#10;CpH7NnxG+Ld54B+JPw68M3WuW+i3Go6R410Sz8P2GqSXejXsKSFvsl8yxXCx3dpZs0YO9k37PmAz&#10;4J+xhc+DPg1+1vpvhfS/iV4auNP13wbqOkLptneX9rc2M9jNDdR282m6hJI2nqsUt5IqI4j+Z8Io&#10;xu+kvGX7ev7IfgLUW0HV/j1oV3qixs50vQ7k6jdEL9791bCR+O/yg/Sr/wCzd+2X+zv+1pHqn/Ci&#10;/Hg1WbRWj/tK1msZrWeFXaRUcxTKr7WaKUbsY+U85BFeoEE9P+Be9eBfsw+AvjF+0fq3xB1P4m/t&#10;L+KtLfwv8TtZ0JPDfhy1srWKCzjmEli/mNA0pL2c1u5JbBLEivcvBH7H3wx8HeNNP+Il9rnirxDr&#10;WktJJpl34n8VXd4lpJJG0byxwM4hSQozrvWMHDHB5NerQoUTaWzT6KKKKKKKKKKKKKKKKKKKKKKK&#10;KKKKKKKKKKKKKKKKKKKKKKKKKKKKKKKKKKKKKKKKKKKKKKKKKKKKKKKKKKKKKKKKKKKKKKKKKKKK&#10;KKKKKKKKKKKKKKKKKKKKKKKKKKKKKKKKKKKKKKKKKKKKKKKKKKKKKKKKKKKKKKMD0psj7e1fAP7X&#10;fxR/bI/bp+Nfij9kr9iz4n/8Kx+H/gy4TTPiX8XLdXOpzasyrK+maYqkFTHDJCZJ9ykPIVGNoLeX&#10;6B/wQj8L/CTw7JffBz44zap4gazWK/j+IHhuyvtN1xVk81o7xI445WEjAb5N7O6gI+9PkPG/B/4i&#10;/Fv9mv4oaP8AtH+EvBN1oN7p/j7TfBHx88G2dwn9m3ay3dlp8N021Y43ut+pQT2gt4kVbVWEjHdi&#10;v1/jw0eafgelFNMaHqgrgfif+yt+zb8bNXtfEHxh+Afg/wAT6hZbhaX2u+Hba6miUjaQruhYAjgj&#10;OMcV8f8A/BVf4I/Cj4IR/CH40eBvgtp9rp+l+MX8Lala+E9STw5cW8OqxhYLiK7h8tYGjvbe0wzM&#10;EIkZWwrMa8//AGbfF2naF+3N4PufEOm+NNO8SeJNF1fQbyHx14ItrO8uVWBL6Jzqdgv2PU0QWk2x&#10;ldnAdichsn7zjIIwK8a/Z18RXHgD/gpN8U/hDcjbZ+OfAWieNdNXGB9qt5ZdLvCD3YxrYcDoFHrX&#10;1lRRRRRRRRRRRRRRRRRRRRRRRRRRRRRRRRRRRRRRRRRRRRRRRRRRRRRRRRRRRRRRRRRRRRRRRRRR&#10;RRRRRRRRRRRRRRRRRRRRRRRRRRRRRRRRRRRRRRRRRRRRRRRRRRRRRRRRRRRRRRRRRRRRRRRRRRRR&#10;RRRRRRRRRRRRRRTZVLrgCvhL9nP4keFP2bf2ivjD+y18bNTt/DWsap8TNT8Y+Dr7WJlhh8Q6XqhW&#10;4DwSuQsksExlhkQElQkfXJx7Z8Sf2jvgN8IPCV341+Jnxe8P6PpdjbNcXN1eapGAI1BJIAJZzgcB&#10;QSTwATivlT/gn58Gvil+3R8d/GH7aPxS8GXPhv4P6r8SLXxJ8P8Aw3rELw3/AIiuNPtIbax1C5iO&#10;PKgRojcIpy0khj3ZWFS36VwKywqjjnFPooorjfjn8DvA37Qnwx1L4U/EO0abTdRMMm6NUaSCeGZJ&#10;oJk3qy745Y0cblYErgggkH4S+LX/AAT9/ak+Aes+CvF37OPwz0Xxyvhrx9p+rTLo2tHQZzaoXhuM&#10;6fJL/Z/mPbTzIZIRCckYTb8o+gdL8M/8FFvGFib280D4WeCml5js7q/vdYmgXsHMSwIWHcKSMjAY&#10;jml+EP7FHxw0j9p3Qf2pvjz+0pba9qmg6BqGkWOg+HfCMWm2X2e8aF5FkcySTSgPBEyhnIBXjGWz&#10;9O0UUUUUUUUUUUUUUUUUUUUUUUUUUUUUUUUUUUUUUUUUUUUUUUUUUUUUUUUUUUUUUUUUUUUUUUUU&#10;UUUUUUUUUUUUUUUUUUUUUUUUUUUUUUUUUUUUUUUUUUUUUUUUUUUUUUUUUUUUUUUUUUUUUUUUUUUU&#10;UUUUUUUUUUUUUUUVxfxj/Z2+B37Qvh8eFvjn8J/D/izT1bdHa69pUVysTDoybwSjYJ+ZSDzXnXgn&#10;/gmF/wAE/fh1rcPiXwp+yR4Hh1C3aNrW7udFS5e3ZDlWjM2/yyOxXBHavcbeC1tIkgtoljjjULGi&#10;qFCqOMD0FTecvanUUUUVGyrGufevI/jh+29+zx+z34wt/h74+8RapceILjSzqQ0Hw34Zv9XuorQS&#10;CLz5I7KGUxIznapfbvKPtztbDPhj+3x+yR8YfF9n8OvA/wAbdJbxPqFu09p4W1ZJtN1R41PzN9jv&#10;EinGPdATgkcDNevpPv8A4akooooooooooooooooooooooooooooooooooooooooooooooooooooo&#10;oooooooooooooooooooooooooooooooooooooooooooooooooooooooooooooooooooooooooooo&#10;oooooooooooooooooooooooooooooooooprvsXdXgfxJ/wCCnf7FXwo8X+JPAXiv4u3E2reD2VfF&#10;FnoPhLVtWOlsUD4naxtZlQhTk5Py4OcbTj1L4R/G74W/HjwFY/FD4O+OtM8SeH9SjD2eq6TdCaGT&#10;1GR0YHgqcMDkEA8V0Wo6jaabp82o6jdx29vbxmSeaZgqxoOWZieAAOSeg6nivzr8cN+1H/wVFm8S&#10;fGr9m/8Aa98WfCXwH4fvHsPg7ceF8wp4nuIJNtxq18CA09lK6eTBHx8iySEHfgyfA39uH9tz4M+K&#10;L74Q/tJ6voPiTxR4f09bq48J60tvYar4gswCftmjXsBS31HOxwYHgimR9quRuDH7q+CXxz+HP7Q3&#10;wy0f4vfCjxBHqmha3a+fZ3UakMvUNFIp5jlRgUeNgGVlZSARiuwryn9sX9oa/wD2a/gLqnxI8OaL&#10;bat4gkvLLS/CuiXlyYU1LVLy5jtraAsPm275Qz7QSsaO2MKTXhfxA/bT/bu+FXjzw14DvP2cPA3j&#10;fUtYjury90bwT4uuobuDTrcDzLkfbbdI8+ZJDEqs43PJgYAYj2H9mP8Abv8AgF+1Lf6h4Q8Ha7d6&#10;P4y0PA8ReAfFFm9hrWm/7T20uGeM9pU3RtxhuQK3v2qv2nfht+yZ8C9c+OfxN1Py9P0mFVtbWJS0&#10;2oXcrCO3tYVUEvLJKyoMA43FmwoJH5ZeGYPEnxMm8VfthfH/AMU+D9QudZkm1vxNr9lNoPiTRdEt&#10;Vjxb6cEQwajF5MSxwCNZ2LzZIG+Uivor9kb9hPSviL8JNS+Jn7X3wy0tfFHjaKA6fplmk0LeFdLh&#10;y1nb2zSSyyWk4ZmuXKSErLMwDERrj3r/AIJyfE/4oeLPDvj34T/Erx3a+Mv+FY+NH8NaZ44hhMc2&#10;rxJbwzbLkfdN1bmb7PK6YDvEWIBJFfSlFFFFFFFFFFFFFFFFFFFFFFFFFFFFFFFFFFFFFFFFFFFF&#10;FFFFFFFFFFFFFFFFFFFFFFFFFFFFFFFFFFFFFFFFFFFFFFFFFFFFFFFFFFFFFFFFFFFFFFFFFFFF&#10;FFFFFFFFFFFFFFFFFFFFFFFFFFFFFFFFFFFFFFFFFFeNftw/Gjx/8Df2d9X8X/CuwsrjxLeXljo/&#10;h+bVLhY7Ozvb+6is4bm4Zjjyo5Jlcr1bAUDmvnTXP+CUf7Pvij4W2uganqusWvjyGx26j8UtFuzb&#10;6tqd40nnTT3WP3d0kk7O5hnV0w20AAKR8uXvgb9sr/gmp8WbfxrYeKLOwk1rXGWbxlp9kzeHPHN1&#10;OUjt7DU9MDx2+hykLtF5CQrFT94nB9l+IP7bHjf/AIKbaxpf/BP7wJpsng29mH239oC+0XWIdQt7&#10;PQ49n+g2N9AdspvZGEJYBXRI5QwU8H7I0PQ/CHwx8FWnh3Q7Cx0XQdB01YbS3j2xW9lawx4CgcBU&#10;VFx7DnNfnX8RvE3h79tP4qXn7XHxu0WG3+E+gWNzpvwl/wCE48BX13oV3YfK99rUt1auGsZJpIFW&#10;GWUBVihDqGZxj6P/AOCHfwV8W/D/AOGXjv4u22nap4d+H/xK8SRa18PPBOoapNfLZWvluJdSjluI&#10;0mCX7MsyxSAsiIjEkua+66/P3/gp1+0FJ8F/2yfhNqPxa+Eera54I03TpL3wffR6hBaaWPFkrzQL&#10;9olmcJ58doG8iNuGNy5UlkGL37EvxQ074k/Hj4jeOfi9pWoeG/iN4gvVt9D8I+IIWjmsvDVkEjhF&#10;qWUJcI1xLPcSPEWAa4RWxhSfVP2hf2R/gz+0kbDVvGej3Gn+ItGm8/w74y8O3Rs9W0qUdHhuUG7H&#10;+w25COCpr4l/ao0H9tb4Q/FTRvG/7cfxKvPHvw98Hywv4J8caDpTW1no8uZFe81i2syJ7e62PGqX&#10;0bSwxAMWhbccekfBD4MaZ+1n8adP8X6hZf218P8AwreW+q32uahe6fqCa/q6BZ7O3tby2toZLmzg&#10;3pcyeeXzOIVAHlyZ9y/bg/aQ8VfBnwRpvwx+CekR618VviNdPovw50ESf8vDJ+91CUdfs1ojedIe&#10;AcIu4Fq9w/ZC/Zr8K/smfADw/wDBDwpK1wdNt2m1jVJuZtU1KZ2mvL2Unq807ySH0yAOAK9Qoooo&#10;oooooooooooooooooooooooooooooooooooooooooooooooooooooooooooooooooooooooooooo&#10;oooooooooooooooooooooooooooooooooooooooooooooooooooooooooooooooooooooooooooo&#10;oooooorn/iJ8OfBvxV8Eap8OfiF4atdY0PWLV7bUtNvYw8dxG3UEfXkEcggEYPT5E1qz/aC/4J6a&#10;lPFrVprHxL+B25Tp+pWsL3XiDwRCBlo7pcltRslAysyjzolxvWQfNXrNtdfBD9rT4JyT2F5o3jLw&#10;L4u0x4jJBItza39sw5G4cEj8CGH8JHHP/s0/sefBv9leXXtR+GlrqVzqXiSaBtW1nXNSkvLyWK3i&#10;8q2t/Nky3lRR/Ki+7Ekkk189/wDBQv8AaKsfjz8Qf+HdHwV+I0Vnq93C118VLq20uW/l07SVTeLI&#10;28MsU0v2klEl8lt0cBckqWXdg/s2/s4R/tp+O5vg14Z0hfDvwF+H+oLa+Oo/CviG/wD7N8aatAsb&#10;JpVvbXPzWlpA2PtMYLbnxDnCvn9OrDTbXTreOysbZYYYY1jihjUKqKoACgDoAABj0FWq5/4ifC7w&#10;J8XPBeofDn4n+FdP17QdWt2g1LSdUtFmguIz2ZW4P8xxjkV+c37U3/BIPxr8G57Xx/8Asv654q8V&#10;eGdNuWun8KQ6xEnifQFUKVOhandK7BAV2m0kKBkJUSEfIaX7KH/BTbxD4C0m68MftX3F7qHhvTdQ&#10;Nt/wsSdCb7RZGk+W08QW/lRi1nHmKBJEGQqMuqdT90W114b8b+GluLO4s9V0nU7X93JGyT291A45&#10;weVdGU+4Ib61xfxk+Jvwd/Yu/Z38QfFnXtItdF8J+DtKa7uLHR9PSNQoIVIo44wBvd2VR0BZlJIG&#10;TXE/8E2f2ffGfjfV7j/got+099hufiN4/wBKjj8M6TY3YubTwj4dJLwWEDglWmkyHnkH3nO0cDn7&#10;Iooooooooooooooooooooooooooooooooooooooooooooooooooooooooooooooooooooooooooo&#10;oooooooooooooooooooooooooooooooooooooooooooooooooooooooooooooooooooooooooooo&#10;oooooooooooooqvcKpUM/wDezn071+c/xO8N6Bpf/BTHQ/hf/wAE6bi48N3un6gur/tHLprg+HY7&#10;RwXSB7Yjyxqdwf4otjKnzPu6V9pA5XGa+Xf21/8AgnVpfx0e++Kfwd1Gz0TxrI0VxdWmoRk6drkk&#10;ITyvNIBazuAqiNL6ACWMbciRVC18/wD7HX7VPxV/4J169/woHXfBF6fC9nNNqvib4e+IprW11Dw6&#10;kzPJLdaVql1ef8VBE025mUxxuPM4KlhGP0q/Zt/au+Av7W/gOP4jfAH4iWPiDTW+W4+zSYms5e8M&#10;8Rw8MgwcqwHQ16J5gzg06sPxz4x8J/DzwpqPjvxxr1rpejaPZyXeqalfShIraFBuaRmPQAD/APXX&#10;5NfGjxb4I+NHxe8X/wDBULxwL7wBoa6NDpPw1DaDf6bNrulRnMepXF3bIQ013JJ5cMFwkwWIRqYw&#10;z4H0z/wS2/Z5+LnwC+As7/FLXZLdfFWpya1o/gX7NEkXhG3mG4WK+UAgYhkeRI1SJJS+xVB5+ir6&#10;88Ma1dXHg6/ubG7ke133mlzMkjGFzjc8Rz8jHPUYO3HtXgD/ALMnxa/ZAvLr4g/8E+NRtrfSftEt&#10;7rHwS1i6ZNE1ORvmkNg5B/su4bnaEHkM20OqAlh9A/suftefDf8Aag0a8/4R2DUNG8SaJ5cPizwX&#10;4gtjb6nolwwz5c0R+8pIbbKhaOQDKsRXrSyK4yhp1FFFFFFFFFFFFFFFFFFFFFFFFFFFFFFFFFFF&#10;FFFFFFFFFFFFFFFFFFFFFFFFFFFFFFFFFFFFFFFFFFFFFFFFFFFFFFFFFFFFFFFFFFFFFFFFFFFF&#10;FFFFFFFFFFFFFFFFFFFFFFFFFFFFFFFFFFFFFFFFFFFFFFFFFFIzbRk9hXzx/wAFDv2rfEH7PPwt&#10;07wP8HbSLUvit8RtUHh/4aaPKm5PtjjdLezD+G3tYQ87sRj5FX+MGuf/AGXP2dfBP7GvwQl8PT+K&#10;G1LUJpp9a8eeNdXYLc61qci+ZdahdOe7Fe5O1FVRwor5j8T/ALXf7TXxy1y++NH7NHxIj0XR9Lmi&#10;ufCfhnVtLt7rTPEGmoJQz6k0Dvf6bJcgpLE7wrHHD5LHc7SKvs37G3/BS/4I/tWOvgbVS3hH4gWs&#10;k1vqXg/VLqOTfNESsps7lD5V7GCD80TEqOGVSCB6d8ff2Yfgp+0to9rp/wAWPBFrfXWm3C3Gg65G&#10;vlajo1wrKy3FpcqPNgcOFbKkZ2gEEZFfn3r/AOz5+1h8Lv2pfE9x+y7ovibxX8QfB8NjFc/GLSte&#10;tra4u454jMmmaxb6jdJbXYWFYiREoAV4ypiJAH6Rf8E8f2j/AIhftYfsj+GvjX8WPA1t4f8AEN9L&#10;fWerWNjeCe2ea0vZrRp4JBkNDKYDIhUspVxhmGGPuErFYyRX5u/t1/tC6X+2R+0NqH7KFp4jvdK+&#10;GPwx1iB/iBqjeFrvUtN8ReII/Knh0m6NsCIrKEMJJjMyLJIETJ2HPH/s7fBmw/bP/aik8c6h4c0u&#10;x+GPwq1aMNH4J8Q358OeNfEaBJYp47CRhAkdkGUkqhLTty7BCB9q/Hv42+Av2cfg/r3xr+I+pJb6&#10;T4fsWuZl3DfO4/1cEY6vK7lURBkszKBkkV+ZWqfD79tj4A6+P2yv2ivC954M8ZfELWo/Emm/EyO6&#10;W50bwxbywbYvD2tqkctzFbxQ4iaMRiAySbxOsqZX7I/ZF/4Ke/B/9oK6s/hr8Tk/4QXx9PaLPbaF&#10;rYkhttetySqX2mTyogubeUgsgwJVDAOi9atft22Fp4Y8T/D/AOIXwW0W4X44Xniq10vwBNpMoikv&#10;4WfdeQX5/wCWumpbiSSYOCECqyYcKa+3bYARYGfXk1LRRRRRRRRRRRRRRRRRRRRRRRRRRRRRRRRR&#10;RRRRRRRRRRRRRRRRRRRRRRRRRRRRRRRRRRRRRRRRRRRRRRRRRRRRRRRRRRRRRRRRRRRRRRRRRRRR&#10;RRRRRRRRRRRRRRRRRRRRRRRRRRRRRRRRRRRRRRRRRRRRRRRRRRRRTZPuGviPwbrtn8Rf+CovxM1X&#10;4vxXGn6/4N8PWei/C/w/qlmyK+hyxRzXurWrn5JTPdMYXZDvjS0RHC7hu4/9uz4/aB8S/iK37Geh&#10;+K9PtdLtbOPUvildXl8LWO4t8h4dASfayxTXZAM3BKWzHI/eqa8f0DQfHv7YXxhsf2TfC+lXUGo3&#10;Vn9s8WeLNe0rw7qEnh7w+MxrLYanpG1kuZHQwwJKiSL80hGIsD768df8E8/2RfHf7PWmfsyaj8Hd&#10;Ps/DHh+zjh8NtpQa2vdIlQAJc211GRNFOCAxlDb3O7eXDNnxLxV4X/4KGfsT6DcXHh3Sbj9onwPY&#10;2bLYwxtFa+MLLaCE3jCw6mo4BZds5XnDnOfK9O1b4i63+zyv7Mfwj8FfFCP4nfGLxIB468aa78Pd&#10;U0u305tQkB1a7W5uYI0RLazEkVuqtuURQBPmAr9GfAXgnw38OvBel/D/AMIaTHY6Tounw2Om2duo&#10;VILeJAkaqB0AVQK2nDMmB1r8+/29/wDgl/Yy/tAXv7Z/wIt/F+nXviPTVsviDb/DnWpbLWAy/LHq&#10;1lEuYryUK2ya1lVlljUMgEq/P53+xD+3H+z3+yno/h/9jPx/4t0ux8N2FwNI8C+OJI/sX2pskraa&#10;xayhJtO1A8hnmRY52BZWDErXsHgLwW//AAUe/atXxzr9rBd/A34L68R4dj8wtD4x8VQ8PcsOktrY&#10;MQqHlZLgucsI9o+3NQ0Sy1bTptJ1W0iuLW4jKT280QZJFPVSp4II4x6V8I/Hn/giL4B8Q+Mprj4A&#10;6voeieCtcv0vPFXw18QaS8+nPdJu2XFjcQul1p7hthMcMqxNg/KASD6h+wd/wTm1b9ljxbq3xH+L&#10;Pxi1D4ga81r/AGb4Om1aaa4HhbSWYyPYW0lw7yurSbcySMZCkUSFiFyfqqNNi7adRRRRRRRRRRRR&#10;RRRRRRRRRRRRRRRRRRRRRRRRRRRRRRRRRRRRRRRRRRRRRRRRRRRRRRRRRRRRRRRRRRRRRRRRRRRR&#10;RRRRRRRRRRRRRRRRRRRRRRRRRRRRRRRRRRRRRRRRRRRRRRRRRRRRRRRRRRRRRRRRRRRRRRRRRTZV&#10;Lpj/ACK8t/aR/ZP+Hn7Smi2I1+4vdG8RaHMbnwn4y0OTytS0S5xjzIXwQyno8Lho5FyrqR0+XfD/&#10;APwSv/aL8H207N+0jYa1q2qalcahr3iKObV9Fur+6ml8xppYrK7NtKwXbGuYQEjjjQYVQB9C/sSf&#10;sgaf+yj4P1WPVtbXXvFvibWJdR8UeKJE/e3hHyW0G48mOGAJGoOMkO5G52J9wyuKXA9KMD0oooKg&#10;9RXB/GL9mb4CftA6XJofxt+DHhjxVZyrhode0aG5yOO7qSP/AK1bfw8+Hvgn4T+DtN+Hnw68K2Oh&#10;6Ho9pHa6ZpOl24ht7WJFwERFACjFb3nx+tM8yAn7vX2qVUC9KWiiiiiiiiiiiiiiiiiiiiiiiiii&#10;iiiiiiiiiiiiiiiiiiiiiiiiiiiiiiiiiiiiiiiiiiiiiiiiiiiiiiiiiiiiiiiiiiiiiiiiiiii&#10;iiiiiiiiiiiiiiiiiiiiiiiiiiiiiiiiiiiiiiiiiiiiiiiiiiiiiiiiiiiiimySrEMsD+FeL/FT&#10;/gof+xP8GfFVz4E+IX7Q2gw+ILOTy7rw9p7yX+oRScfIbW1SSbdyPl2Z5rkD/wAFHfD/AIxul0n4&#10;E/s1fFjxdNL8seoXPg2bQ7BP9p59U8jaMZOAhY44BOBVf9lr/gqL8E/j34N0HxD8QfDut/DW88Sq&#10;n9iw+MoVjs9ScsVMdvfKTbySBlKmFmSbIOI6+n1mjYZU06iiimmQDPI4r89v2jP29vjx+11+1hdf&#10;8E/P+Cf/AIuXwtB4dt5L34nfGGSxS4FlbJcNbvaaWj5SWbzY5YTMchXjdV+ZGI7M/wDBOzQbi2W4&#10;1j9rD463msfxa7J8TJ45mc8l/KiRbcc9vKwPStv9kD4v/G34QftO6h+wj+0J8QbzxvFc+Fz4l+Gv&#10;jzUreOO+vrKKdYbywvfLCpJPA8kLLKqjfHJlgGHP17RRRRRRRRRRRRRRRRRRRRRRRRRRRRRRRRRR&#10;RRRRRRRRRRRRRRRRRRRRRRRRRRRRRRRRRRRRRRRRRRRRRRRRRRRRRRRRRRRRRRRRRRRRRRRRRRRR&#10;RRRRRRRRRRRRRRRRRRRRRRRRRRRRRRRRRRRRRRRRRRRRRRRRRRRRRRTZl3Lg18a/CnQbf4Xf8FIP&#10;j38PG06G3g8XaX4d8caQyxANJ58M2nXpLdSTPp6Mf98ZByM+/MgAz/nnrX5qaX4MuP8AhZ3xC/Zn&#10;az8M65Db+NNaWz8N6V8QptE8RQWF1dy30LR2lyXstShVblMKQoGAHGcZ+5/+CVfxG8eeOP2JvCuh&#10;/FprpfF3g2e88KeKBfsGnN1p1y9qGkIJDM8SRSEgkMZMjIwT9Heep+6yn6GpM56UUV51+1Xb+P7v&#10;9mj4hW3wqM3/AAksngzU10AWo/eG8NrJ5WzH8W7GO+elfmh+zJ+0F8G/g/8AE3wV+1P8LPhrqdv8&#10;MfGHw9sfAlxBpcJvLjRmsJ5JbC4mjiUl55hPdfaIYjK8IiWWTGZNv1zrn/BST9gvQPB//Cc6j+15&#10;8Php+wtmHxRbSSnAztEKOZN3qNueelcd+xF4i139uv8AbDi/b90Hwtqmj/C3wn4LvPDXw5uNc09r&#10;e48Sz3lxFNdapGjci08u3hjjzy5yeMEV92UUUUUUUUUUUUUUUUUUUUUUUUUUUUUUUUUUUUUUUUUU&#10;UUUUUUUUUUUUUUUUUUUUUUUUUUUUUUUUUUUUUUUUUUUUUUUUUUUUUUUUUUUUUUUUUUUUUUUUUUUU&#10;UUUUUUUUUUUUUUUUUUUUUUUUUUUUUUUUUUUUUUUUUUUUUUjHAqCXUIreFri5kWONF3M7sFAHckn9&#10;ewr43+PPx9+A1/8A8FDfg23w0+LnhfXvEOt6V4g8K6/pOh65BdXNtb/Zl1KCWaOJmZVSSxdAWwAb&#10;ntur6CJYrx7V8i/tb/sG/Hz4pfFy/wDiB8Avif4Rs9K8TLbyeKfDnxB8O/2rYpeQx+S15bx7Syyy&#10;QLBGSrxlDbowY5IrX/Zf/wCCfvxh+BOi69p/iL9uDxpcR+Ita/tTUNM8LWUOnWsc3kRQMFef7TdH&#10;93BGN3nD7pOMmuQ8NftAfG/9mL4l+PtEk+PniDVrPwp42k3af4+0y4vNFuNLubW3vIov7ThheSxn&#10;j89lEjmSPC4MYyCv2J+xj+1t4L/bN+Cy/GHwRDFbLDrV9pOpWcd8l0kF1azNGwSaP5Zo2ASRJF+V&#10;0kVh1r1pnCLuNeE/Fv8A4KMfsw/B74qQfA3UPEura94yuIZJV8NeE9Cn1K4URgFw/kqVRgrKxRmD&#10;BSDjHNZLft/32pLu8JfsW/GjUWb/AFZuPD9lYAg9Obq7jH518g/tCfs8ftNfEbxhrXjf9kn9kTxN&#10;8LdR8SzTya3NcfFrSrG3nknI8+4FrHaagsMswUCVoXjaQKu4k5I8n8Df8Eav2pNV+I3/AAtD4tfB&#10;v4I69cG8S6XT/GHia+urZJI40jiUwWOn26SIiRoqxuxjCjG3GQ33RYWP/BUK30mHT7L42/BbRkt1&#10;WOCysPhzfTQxxBQFRc38eAOAMLwBTby6/wCCs2lwBtL+MfwT1h+d0d94N1OxXkj+JLqXoPatX9kv&#10;9p39qDWf2lPEn7MP7ZeleBNO17/hFbTxD4IuPAc15JbapZ/aJoL5Wa6VW8yBzZEqAOLrqQK+qF+6&#10;PpS0UUUUUUUUUUUUUUUUUUUUUUUUUUUUUUUUUUUUUUUUUUUUUUUUUUUUUUUUUUUUUUUUUUUUUUUU&#10;UUUUUUUUUUUUUUUUUUUUUUUUUUUUUUUUUUUUUUUUUUUUUUUUUUUUUUUUUUUUUUUUUUUUUUUUUUUU&#10;UUUUUUUUUUUU2UZSvifwN8EvhL8avjj8YvB37RXw7s/Fut+EviIws38Ub7+M6ZeWsF9aGOKZmjRF&#10;E8kICr/ywI5Ir27wP8Lvhn8NLMad8Ofh5oegwbQvk6NpUVspA9RGoroOCcYprtGi7n2gKPyFeb+K&#10;v2vP2Y/Bcktprfxv8O/aIW2yWdlqC3Uwb08uHe2fw/Kviv8AaJ+Lfgbxb+1nJ8VPh1Z6zoEOveGb&#10;K0fxR4nk1bwhDPd2s8qiC11HyjEJZY7hCFuYXhf7Iq5XfuH0v/wStv08N/Ev4z/CpodahkbVNF8T&#10;rFrmnW1rcN9ts3tXdfsv+jzqz6aZDcRErIZsk7ic/XXjzRtc13wTrGieGNefSdSvdMuINP1SOMO1&#10;nO8bCOYKeGKMQ2DwcV+Y+k+H7fw9/wAE9vhv+1JpGmro/j79n/Xr3VfGFldXZlm1LVIWuNP8RW08&#10;7HdJPdF7lxISS0rRdQ2R9J6r/wAFBf2dtLs9Sv3/AOEunj0mGKTVGh8DakRaLIN0ZkLQARhuSN23&#10;ODiuL8X/APBVP4UeFNS1zRY/2fPilqFx4Z0+G916NNH060/s+3lOIpJftt9D5e/a20NgnacA5Fcj&#10;ef8ABWjx1fX1rZ+FP2LdatVutBXWZLrxh470jTks7FlBWa4WGW4eHcSFRWAaQ4CBjmqrf8FBf27N&#10;UsFi0f8AZF8H6brV7Mx0bwxqnjK6a/urMEbtTlQWaR2dkOvmXLxOQrbUJ2hluP25v20I9Rur/wD4&#10;Rb4cx+H2gUeGby10/Up7zxPcBd0sen2rSRM0EYyTeStFDypztyw3P2GPFn7Wf7bP7S3hP9pTx58P&#10;/B+meB/h3p+oQWvinS47mObV9Qvbbybqxs/Md1uLaGSOPzLjKxvJCvlGRRvr9DaKKKKKKKKKKKKK&#10;KKKKKKKKKKKKKKKKKKKKKKKKKKKKKKKKKKKKKKKKKKKKKKKKKKKKKKKKKKKKKKKKKKKKKKKKKKKK&#10;KKKKKKKKKKKKKKKKKKKKKKKKKKKKKKKKKKKKKKKKKKKKKKKKKKKKKKKKKKKKKKKKKKKKKKKKRvu1&#10;8jftk/E/wf8AsYfHRv2o/HOh6/ceHfF3hO20HVpNA0OS7CahZ3Uslq820bIQ8d7OvmysiAQgFhxX&#10;hPjP/gsXrUXiS+8L+A/2Ybq1mtbeOWGTxt4ysLI3e5iCkQtGuYt4HzBZJo9wxjJIB+hv2MP2lrn9&#10;qT4T33jPVNGhsNR0bxRqOianawRyonmW82I3CTKJI/NhaCYKwBAlwc4o/bv8CR/EX9krxp4eubiR&#10;IbfTo9TmjjCn7QllcRXjW7KysrJKIPKdWVlZXIZWBIr53039vVP2bfhDf6/B8HYfFWh6DfCy09vD&#10;NjZ2UlxC84it50ktjJYmNldGceZBLEu4mE4IHv0/w7/4KEfG7wzdaL4t+Hfwj8DaTqVs0M+n65qF&#10;z4kuvKIIMcsEcMFqQVJBAlkUg84pv7B//BMG3/Yr+JmrfFOX43ap4gk1LQX0q18L29gtloelQvcR&#10;3DC1tt0hiG+P5V37F3ybVG85+tJeUxivif47f8EuPiZ4n+PGr/Fj4F/tBWOhaHrut/8ACR3ngnxL&#10;4fbUdNt/ERhSA6pHEs0ayNsjRxDMJIVmHnBN+GHLeFv+CLPxKtdI0uy8Z/toTajPp+pXGq3l1N4F&#10;t7mTWNWlXH9pXrXEzi7ni58kSho4QfkQbV2/Jn7TnwL+IXg39rDwH+wX+xr+094k8R+PbfUpJPGH&#10;ivxL4X0ufTdE86Frq5uriSa3ka91byYjIJpGaSFJFSN0aQqv2d4B/wCCR/7FPh7wvNpvxA+Hl548&#10;1zUiJte8W+NNevL7UtQusYNz5ry5hkzyGi2FSAQcjNeF+Lf+CZ3wg+Fv7ZPhPwh8UPiH8SPEvwp+&#10;MFzJ4dh0m++KmtQy6HqkFpPcWsJkjuVNzaypFJEqyFnR/LAYq7V9beH/APgi9/wTi0DVYdam+Al1&#10;rFxBH5av4o8ba1q6mPOdhS9vJUKE9UK7evHNfS3h3wzofhLRLTwz4Z0m10/TbC3WCxsbG3WKG3iU&#10;AKiIoAVQAAABitCiiiiiiiiiiiiiiiiiiiiiiiiiiiiiiiiiiiiiiiiiiiiiiiiiiiiiiiiiiiii&#10;iiiiiiiiiiiiiiiiiiiiiiiiiiiiiiiiiiiiiiiiiiiiiiiiiiiiiiiiiiiiiiiiiiiiiiiiiiii&#10;iiiiiiiiiiiiiiiiiiiiiiiiiqt/pFjqtrJYalaxz28qlZYZYwyOpGCCD1H1r57+Kn/BLD9kv4k+&#10;Kv8AhOtF8NX3g3WGXZNceDr77LbzDP3ms2D2nm9f3whEozw4ryj9kz4K+H/2Nf2uPiv+yl4Ok1R/&#10;DmsaXo3j3w7Nq2oPdTSyXKS6dfhpHP3hLp9u20ABVlUABSBX0T4j0Wx8R6BfeHtRj3W9/ZzW0w25&#10;/dupVv0/+tmvyDt/C2mar+zNqPgnVINS0fxFomg6jZT6hrbtDDcX9ss9vLGNY0wiRF+1QPt0/VkZ&#10;GXCJlQrD9sPg/wCK4/Hfwr8M+NreTdHrHh+zvY3/ALyywJID+R/WuooIzwaTYuc4pGUbelfj/wDs&#10;zfGrVvhn8Lvh/wDtF/EDwJqB1jRfih4ki+KMzL52patqF7PdJq1xBaRK0zx2BgtpJHIVRDBKAAI6&#10;/RnQviR8P/Eekprnh/xxpN5ZywrNHdW2oRuhjZdwbIOMFec56e3NfPGufEvwv+2f+3z8Nvgp8F54&#10;/EGgfBvxJJ4u+JXijS5RLY6dfJazwafpqzoSr3LzTNK8asSqW5DAbjj7wooooooooooooooooooo&#10;oooooooooooooooooooooooooooooooooooooooooooooooooooooooooooooooooooooooooooo&#10;ooooooooooooooooooooooooooooooooooooooooooooooooooooooooooooooooooooooor5t/b&#10;e+Fv7QKeLfCn7R37MPh3SdX8ReHLK+0nXdH1JmU3uk3bQSO0IVk82eKS2RkjZ1DCSQBgxFeE3v7R&#10;Xh/xL4Tt/iL8Xf8AgpHY+C9NW4aG88NeG/DdppGpLcRtiSzmg1Nbu9SYEbXREjkAHykAg14T4n+G&#10;PhDxn4u1jx3+wP4V+PPiCfXUvJL63Hge8tbCee5kea4mh1bU0gGZZZHkaGdrq3LSMRAueP0Y/YC8&#10;OfGHwV+xz8OPAnx38Kpovinw/wCFbfSdR09b+O5ZVtR9nheSSMlDK8MccjheA7MBwK9moooPSvhr&#10;9rn/AIJyfHOL4k+Ivjr+w54g8NQ33jRhJ448CeNxcLpep3CnJnhmtWjmtmlBYTxBzFOQhYDDh/mv&#10;Q/8AghV+1Z8XPiPb+LfjJH8K/AtteRzf8JFd+Hre41W6upZVAeSOAiCzjYL8kQaJkiAU7Xbczfpd&#10;+y3+yh8DP2N/hFp/wT/Z/wDA0GiaHYjfJtG6a7mIG+4nfrJKxGSx+gAAAHpdFFFFFFFFFFFFFFFF&#10;FFFFFFFFFFFFFFFFFFFFFFFFFFFFFFFFFFFFFFFFFFFFFFFFFFFFFFFFFFFFFFFFFFFFFFFFFFFF&#10;FFFFFFFFFFFFFFFFFFFFFFFFFFFFFFFFFFFFFFFFFFFFFFFFFFFFFFFFFFFFFFFFFFFFFFFFFFIU&#10;QjBX3rGb4b/D5/ELeLX8E6S2qsFDak2nxm4IHT95t3cfWtjyIyMEUCKMdEp1FFFFFFFFFFFFFFFF&#10;FFFFFFFFFFFFFFFFFFFFFFFFFFFFFFFFFFFFFFFFFFFFFFFFFFFFFFFFFFFFFFFFFFFFFFFFFFFF&#10;FFFFFFFFFFFFFFFFFFFFFFFFFFFFFFFFFFFFFFFFFFFFFFFFFFFFFFFFFFFFFFFFFFFFFFFFFFFF&#10;FFFJuXGc0tFFFFFFFFGeMiiijI9aKKKKKKKKKKKKKKKKKKKKKKKKKKKKKKKKKKKKKKKKKKKKKKKK&#10;KKKKKKKKKKKKKKKKKKKKKKKKKKKKKKKKKKKKKKKKKKKKKKKKKKKKKKKKKKKKKKKKKKKKKKKKKKKK&#10;KKKKKKKKKKKKKKKKKKKKKKKKKKKKKKKKKKKKKKK534ufEnQPg58K/Enxb8VrN/ZfhfQbzVtSW3VT&#10;IYLeF5nChiAWKoQASBnuK8L8P/8ABSjwNa6RHrPxe/Z++KPgeGaFJlutQ8KHULfy2UMJDLpz3CqM&#10;EZ37SO4Fd38Gf28f2Ov2hL0aT8HP2j/COuageP7LttaiW8B7gwORJkd/l4r1cXMbcCnecnenUUUx&#10;pCoywrM1vxz4P8NbT4k8V6bp+/7v2y+jiz/30RXM6r+1H+zhohxqvx68GwdDiTxJbZPXtv8AauP8&#10;Qf8ABRL9inQL1dJvP2jfDct46u0NpY3LXEk2wZYIsStuIGeBWTJ/wU4/Y1g02HWf+Fn3k1nPdfZo&#10;7y28MahJF527Z5JdYMCTdxsPOSBis/xJ/wAFVP2QfDPnHUdc8YulvMkVxJa/DfWZlhdsbQ5W1IXO&#10;5ep/iHrXZfAj9uP9nH9orVbjw78O/G08WrW0zRPo/iDR7rSbx2VVZtkF5HHI4CupJUEc9q9d84Hl&#10;eafRRRRRRRRRRRRRRRRRRRRRRRRRRRRRRRRRRRRRRRRRRRRRRRRRRRRRRRRRRRRRRRRRRRRRRRRR&#10;RRRRRRRRRRRRRRRRRRRRRRRRRRRRRRRRRRRRRRRRRRRRRRRRRRRRRRRRRRRRRRRRRRRRRRRRRRRR&#10;RRRRRRRRRRRRXzn/AMFT/ENlo37CvjiLWr4Wumao2m6Prd8+dtpp97qNra3U7Y6IkE0rsTwFU545&#10;qf4dftD/ALP/AMUZFsfhr8YPDWsTbAUtdP1eF5ACB0jVt3T2FZnxk/Y9/ZT/AGhN8nxt/Z+8I+JJ&#10;2/5e9U0OF7hTzys2PMU+hDA57ivPbL/gnvb/AA4uTc/s0ftT/Fr4cxq2YtJsPGEupaZH7C01EToB&#10;+voRVnUte/4K2/B27W58IeLPhb8YdJj2l7HxFp8/hvU2UHlVmgM8DOR/EyIM/wANalj/AMFWZfAM&#10;iad+1p+xx8VfhzcKim41Kx0dfEWkhj1C3WmmRiB6tEh9QK9w/Z+/a+/Zx/aigvJPgT8XNL8QTaaq&#10;HUrG3kKXVluzjzoJAskecfxKOa9MVgwyK8w/bT1DV9G/Y6+K2seH9XutPv7P4b65cWN9Y3Bhmtpk&#10;sJmSRJByjKwBDDkEZFflbc/sR3Pwm8X/AAf0v4Jfs+fC3xpqXxK8Km7vI/HHmRXC+TZwXFzJ9rMM&#10;0iSq8oaKeMo7fMsiP8rj3jwn+zL/AMFLrXw3b2FvYfAXwrqFhM8mj61otzfy3EcT4Jgu4Y9Pt7e7&#10;HA3cAMQGXa2Gq54i/YI/bC8ReJrjxNpfx0+HPhn7ddNf6hp+g+E75oP7SJyNRgDXQNrdD5t8sWzz&#10;Q7iUSAnN6D9gn9tC61CTVNf/AG5tJMl/Ym08SR2vw1g+z6/GU8vN5bvM0EsnlgJ5ixI+AqliABVj&#10;TP8AgnF+0JFFDb6l/wAFC/FjJFA1rIsfhfT5PtNmS5WzuPPWT7TAodwqTbygdgpAds19R/4JE+Gv&#10;GQt0+Lf7VfxG8QLbRwpE0DWNlMnlMGtyssUBkVoWyIXVt8IdljZFYg/Qv/BMfx1458Wfs03Xhn4k&#10;+LNR13WfBPxB8TeFJtY1m4867uoNP1e4gtXmkPzSyfZVt8yN8zn5myxJr6Looooooooooooooooo&#10;oooooooooooooooooooooooooooooooooooooooooooooooooooooooooooooooooooooooooooo&#10;ooooooooooooooooooooooooooooooooooooooooooooooooooooooooooooooooooooqjrehaPr&#10;+kXei6/ptvfWd5btDd2d5CskM8TAhkdGBVlIJBBGCDzX5p/tTf8ABJzVvAuqXV98Ff2ZND+JnghL&#10;hbzTfDf9uR2OtaDOipGkVs8wWOa38oNHzPHIqCELloIzXDy6n8Yf2eF0+08AftOfGD4a2dnfRySe&#10;EvjZo51JfsExKNbwz3PmRyvaEA7YbsiSHCofMXDeiy/t0/t1fCG0upvG/wABfBfxOt9I1BF1W88A&#10;a89hcLp0rOLbVFS6DQyW7hSGZZf3TqyvtVd57/wf/wAFZ/2ZbzQ31X4yaH42+F01rqD6fqEPjzwn&#10;PDDbXSMEaI3dv51sTuIx+9HBU8Bga9u+Hnx7+CXxgsI9S+GHxW8O+IIJOY20rWIZ8/grEjPvXyX8&#10;VPEurfCn9qz4hf8ABSL4XWzX1v8ACq803wZ4y0W1mSMaxoQhS51PBJCvPby3UDpk532UkZxur9LN&#10;PukvbSO7t8hJY1ePd6EA81m+P/B2i/ETwPrHw/8AE9u02m65pdxp+oRqxUvBNGY5FBHQlWNfnP49&#10;h+M3/BPD46/B/Sf2gbi+8VfCjwymraN4e+J2m6DPeX2n2L2CrBaanBaQu5lD28MaXEaEShvnCkEn&#10;0ib/AIKs/s+3LY8E/CP4z+JINyiK60X4N6yscgOfmBuIIjjgfeAPtUdv/wAFLtX1jaPCf/BO79pT&#10;UM4A3fDEwjk45LzcDHrWtpv7W37Xvi1V/wCEM/4JW/FmTcMg67rmhaWB16/aL1SOg6AnnpW9Z+OP&#10;+CjfiCIDTv2F/D+ht1z4l+K9sxHtizgnGeex+hrQs9D/AOCnerHa/wAPvgzpKt/FN4m1K6Zfm9Bb&#10;IDx7ivQ/2Pf2f/iL8C9A8XN8R9b0a41Dxd41uPEUln4ejnW1spJra3jlRDMxZt8sLzEnADSkds17&#10;PRRRRRRRRRRRRRRRRRRRRRRRRRRRRRRRRRRRRRRRRRRRRRRRRRRRRRRRRRRRRRRRRRRRRRRRRRRR&#10;RRRRRRRRRRRRRRRRRRRRRRRRRRRRRRRRRRRRRRRRRRRRRRRRRRRRRRRRRRRRRRRRRRRRRRRRRRRR&#10;RRRRRRRRRRRgelGAOgqjrGiaZr9lJpmuaVb3lrKu2SC6hWRGB7FTwa8J+Mn/AATK/ZQ+MF/H4gXw&#10;ZqHhHWFt5YG1f4e69c6HNLHJ99JVtHSK4VsDIlRwcAdOK89tP+CWfirwNpusaZ4D/aWv9dsda0GL&#10;R9Q0X4i6HDf291bRZEJke1Nu7zRoxjW4cPLsCBnYRoF8Z+Ov/BMLx1rWm2/ivxp+yF4X8aeIrfTG&#10;0rVNc+GviCLRtUvbXJ8q6i8/7OsV7CTvEgmAkOUdSpUJ5f8As2fDn4qeI9C8L/8ABOLX/gl8StG0&#10;PxB8SodZ8Z6l4u8N3KOunWkzX96Li+cMk4vpre2VSs0rqbmWMnZHGzfrxAAq4AqRgGGCKha0jcYe&#10;NW543dqcsCKMBB+FAhA7CnCNB0FBQE8jihY1U5Ap1FFFFFFFFFFFFFFFFFFFFFFFFFFFFFFFFFFF&#10;FFFFFFFFFFFFFFFFFFFFFFFFFFFFFFFFFFFFFFFFFFFFFFFFFFFFFFFFFFFFFFFFFFFFFFFFFFFF&#10;FFFFFFFFFFFFFFFFFFFFFFFFFFFFFFFFFFFFFFFFFFFFFFFFFFFFFFFFJsX0qMWygcKP8n/JqRV2&#10;9BS0UUUUUUUUUUUUUUUUUUUUUUUUUUUUUUUUUUUUUUUUUUUUUUUUUUUUUUUUUUUUUUUUUUUUUUUU&#10;UUUUUUUUUUUUUUUUUUUUUUUUUUUUUUUUUUUUUUUUUUUUUUUUUUUUUUUUUUUUUUUUUUUUUUUUUUUU&#10;UUUUUUUUUUUUUUUUUUUUUUUUUUUUUUUZx1riYf2jvgHc+LLzwLb/ABu8JNrWm3Bg1DSF8RW32m2k&#10;HVHj37kYdwQCK6+C9huI1mgkV0blWVgQR65FT5z0oooooooooooooooooooooooooooooooooooo&#10;oooooooooooooooooooooooooooooooooooooooooooooooooooooooooooooooooooooooooooo&#10;ooooooooooooooooooooooooooooooooooooooooooooooooooooooooooooooyOuajnnit4JJ55&#10;Ascalnduij1r8M7LVfh9qms6z+1Vf/AjwX40sfF2ta14v1/wZ4r8Jx/aH0+/1K4uraeKUo+N9vIP&#10;JvlVR5wa2uCA0TxfYuh/Az9k74f2q6l4N+BHxh+HImVZfs/hG+1e1hAPIyun3Lx8f3eR7cYr2P8A&#10;YH/azTxx4o1j9lTxr4w1rW/Enhax/tHRde1zQ7ixuNZ0QyrEskwljQNcwO6Qysow+6OQY8wqv1RR&#10;RRRRRRRRRRRRRRRRRRRRRRRRRRRRRRRRRRRRRRRRRRRRRRRRRRRRRRRRRRRRRRRRRRRRRRRRRRRR&#10;RRRRRRRRRRRRRRRRRRRRRRRRRRRRRRRRRRRRRRRRRRRRRRRRRRRRRRRRRRRRRRRRRRRRRRRRRRRR&#10;RRRRRRRRRRUGpappuj2E2q6vqENra28ZkuLi4lCRxKBkszEgKB6mvOdU/bO/ZA0RtusftV/De1Yq&#10;TsuPHFgjEDrwZsmsK8/4KLfsG2OBP+2F8Ofm5Hl+LrV+P+Auaxbj/gqt/wAE6YJFhH7YfgmaR13J&#10;FbaqJWb6BAc1Jb/8FP8A9iW/A/sP4wNqm7bsGk6BfXW7J4x5cLZ5qYf8FCvgfe/8gDwp8RNUbbkL&#10;Y/DnVMHjPV4Fx+Nc9e/8FO/hX4W8YaV4a+KHwe+JPhC01iO4az1zxB4bjW1zAu+TcsU8kyhY/nZz&#10;HsVfvFcGvobwj4t8OeN/D1r4u8I6/Z6ppd/As1jqGn3CzQ3EbDh0dCQwPrWnMzLHuWvlHS/+Cxv7&#10;G+q+P/Efw5gk8dfa/Cusz6Zq11b/AA81K6thLFK0ZdZLaGXMbMjFZDtVgM5xTv2mv+ClP7MEP7LP&#10;xC13wH8YdPk1uHwXqR0nTbqOa0uJbk20giVUmRG3FyuBX516j4fufB/gPwb+zfb2U11pUetaV4e8&#10;O6tpqzWrWL3txZ2MvkOSJIRcxybL3SLgAhphNEWjyU/XCKKIIIoh8qqAv0AryPwrONX/AOCqOk2C&#10;fKPD/wABdQnkPcm91mzVB7gixk9OfWvqwSIe9Ooooooooooooooooooooooooooooooooooooooo&#10;oooooooooooooooooooooooooooooooooooooooooooooooooooooooooooooooooooooooooooo&#10;oooooooooooooooooooooooooooooooooooooooooooooooorhv2j/C1t41/Z+8ceE7vTre6TUPC&#10;eoQLb3Vqk0bu1u+wNHICj4bHytwT1r5a/YY+A37PXjf9jz4W/ELWv2ffAzaprHw+0W81S8/4RGyV&#10;p7hrSNnkOIgBliW4wAScCvUpPDP7LvhBma40DwDpnO5vMs7GHoM56DkDv196rXf7Q37KngyF1uvj&#10;V4E06MHMm3XbOMZ98PWJqP7eX7F+lX0Gmt+0L4YmvLpW+yW9neefJcbcFgix7i+Mjp0yD3rDh/4K&#10;dfsPS6C3ilvjvaw6fHfGxa8uNMu441uBJ5flljCAG3/Lt654rz39ob9tL9n7xL8UvhlrngfWNV1i&#10;bwX44hvfEbWvhe/aDT9JvLK7sJLueZoQkUKG5SVmLfdjPB2nHuP7Cth4M8KfGr41+DfhzZWdnoDa&#10;xomtafY6ZtW0T7bpiGSSCNPkRZXhMpZQA7u7HJJJ+j/Emuad4b8PX3iLV5vLtLC1kuLqT+5Gilmb&#10;8ADX4w/A/wCKni7Qv2fPBf7RvhXxJef8J1pfhuPUJtQi09lnVr9vtZ0TWoNoaXTbqSd5LW/+7C7j&#10;Lgkl/tbTv2j/ANocWy2vxr/4JveMYfMjCTyeGvEOh6xDnbz8r3cL7fYIT7GvK5fhLp2p/Hvwbd/C&#10;X4GeLrHSL7xjpU2rx6t4VvdOOg22nySXsUbO2Le4tUlTbENzNbl9kZMbBF+2o846V+cP7W3xn+OP&#10;ws/4Ka+MfEfwg+JOqeHbyP4e6BpFnDZw6ayall7+7ePbeo/mOoZ3SNNhkCzAN5qxI/1R+wV/wU+8&#10;NftDJpvg34v2sOj69qkcaaDrUcZTT9bkCZaBWZiIbpSHJgLHcOUJZZI4vsSOXeMlcU6iiiiiiiii&#10;iiiiiiiiiiiiiiiiiiiiiiiiiiiiiiiiiiiiiiiiiiiiiiiiiiiiiiiiiiiiiiiiiiiiiiiiiiii&#10;iiiiiiiiiiiiiiiiiiiiiiiiiiiiiiiiiiiiiiiiiiiiiiiiiiiiiiiiiiiiiiiiiiiiiiiiiiii&#10;oriEPAyPyCvNfjR+1v8Asp/8E2P2aPF3iz4PeFv2hILzVrCSL7D4H8YabrWrJ4ZcmOeOC3ns45UW&#10;BY2ULBJHKQj7cjOa850D4W/sz+INEuNK0H4f+H/ELXc0Vyq6D+zb4mvGtLxXO+S3mmQMYmBz9nma&#10;SLP8OBtrvPDOhfFPwnqsmt+Ef2UfHc8l5p7Wur2Vj+ynawWOpqcRhntb3U4IoXABLNAIhJn5gQAA&#10;Q/Db9sTUfCx+H+gfsvfFtfDlvfNdeH9LuPAfhqyHh+RRiN9Plm1ae4smBxhY5AsYAEeBkHY0z4S/&#10;8FKv7VuvEUPwZ+KE02rWSWfiaxur7wRBa6yu0KJrqF45Ip5goCmVkLlRtJxgDJ+IHwc/bY/Z3+D8&#10;Pxg+KHhjx1aeH/BN5bra6fZ/E7RBq1vDd3UNoLe0e20uRFgzKmYWlWFUB+XCqK+7P+CWHgX9lXwl&#10;4X8Yat+z54v8ZXOs32oW8Xjjw74+kjXUvDt1GJWSxa2jhiW3jVpZmQRqY33Fo2Za+lPi14OPxJ+F&#10;viX4dC8+z/2/oN3p32j/AJ5efC8e78N2fwr8mfif+zJffCXw7o/wQ1zUfseq+CdT0DSP7E1DVpor&#10;l7O7vLSzW70i9UI15ptw0pSbT5srBJ5m0R7Yw36dIVQY6dj14/rTlKevt6Uu0dMVheK/hX8M/Hcn&#10;neNvh9ourPt279S0uKZsemWUnj9K+Z/26/2GP2NNI/ZX8e/Ei2+A+jaNqXhfwzqGuaLd+Gmk0t4d&#10;Tghlnt5f9EaMO4n2n5gwJJzkE194eFlu18OaeuoXDSXK2kf2iRx8zvsG4n3Jya0qKKKKKKKKKKKK&#10;KKKKKKKKKKKKKKKKKKKKKKKKKKKKKKKKKKKKKKKKKKKKKKKKKKKKKKKKKKKKKKKKKKKKKKKKKKKK&#10;KKKKKKKKKKKKKKKKKKKKKKKKKKKKKKKKKKKKKKKKKKKKKKKKKKKKKKKKKKKKKKKKKKKKKKKKKbL/&#10;AKtvpXyP+zBoWlaX8Zv2h7S5gVrxfjdNczGZQzCOfQdHljK9cIUIx0yQeOtexXWtaNZZN7qlvFt4&#10;bzpgvb3P/wBfv0rB1L42/BrRl3ax8WfDNqv3j9p1y3j4PGeX6VzGr/tr/sc6C/lat+1N8PYXPHlt&#10;4ws93X0Emf0xXNXH/BS/9gm2McUH7U3hW8kmuPs8UWl3jXckkwBPlqkKszPgH5QCfrXkv7aH7eP7&#10;Hfxr/ZQ+Inwy8MfEDWrzUb7SbjS9NWD4fa4Y/wC2NhktIGk+xbEZpljHJwvU4xXcfsy/HTwN4z/4&#10;KNafr3hq8kFv8QfgY0cscls9rcDVNJ1JGmguoJFSSOZIdSTAkAbYCRwwz9xNGrLtxXnfx2/ZZ+BP&#10;7S2naXpvxq8AQ6w2h6il9ol4txLbXWn3CkESwXEDpLC3A5RhnaM9BXxT+2v+zl8Yvg38avAPgT9l&#10;H9rj4q6S+vaZrF/e+HbzxnbXpu4rRrNPLtDqcExacC6Z9jsVcRYJTJcN/wCCbX7R/wC0R4v+MHiT&#10;4IfGr4xn4jabHoZ1Xw94oufDEGk6hY+XdG2m0/ULaFI/s9yjFQ0ckYbKlgzKw2/aVeP2H7RnxV8R&#10;/ELxd4d+Hv7Meu+JdD8IeIF0e71zSdbsVaa6FrBcSqkE8kbEIJ1Qnd95W6Yrzn9sj4reJvjH8EdW&#10;/Z20T9nn4saf4i8XalpekRw3nw4v5LUQzahbx3TPewxyWiIluZndmlChFJz3r7ugUeX061JRRRRR&#10;RRRRRRRRRRRRRRRRRRRRRRRRRRRRRRRRRRRRRRRRRRRRRRRRRRRRRRRRRRRRRRRRRRRRRRRRRRRR&#10;RRRRRRRRRRRRRRRRRRRRRRRRRRRRRRRRRRRRRRRRRRRRRRRRRRRRRRRRRRRRRRRRRRRRRRRRRRRR&#10;RRRRQQCMEV8oftof8E0vCX7QPxBX9oD4d65eaR40W18nWNJm1m9g0fxTDHE0cUV7HbSo0cqLxHdR&#10;kOoVdwlVAg+Sbv8A4Jo/tE6i9nb6d+xTZmXR7tv7M1XxF8RreZ7mHBBt7+HbJFewnAVZQkNyFAO8&#10;OXLavgr/AII+/ES10y60Y/sR/BjQ4XuE1DQbibxDJcXXh/UCB5ixSizJurXduZYJxJtLOpZ4yqL6&#10;lof/AASb+INwsct/4W+Bfh1psTahB4f8G30kK3o2FL23DTxPaTLyP3bgENhw5Cldm9/4JXfHHxDN&#10;DLr37UPhO1kaNRq39h/CeO3XU5lA23csb3jRrdAqGE0SRsDkLhSRV9/+CV/x2upvt+rf8FEPEr3M&#10;1t9kvriP4c6CzXlvjasM/n28n2oKnyqZ/NYcEkkHPZfswf8ABLf4Zfs5/F3Tfj1rHxu+IfjrxRo+&#10;l3OnaTceKdQs47Wxt5wokWOCztoFI2qqjeXChQFCgCvqSivhj/grX8KX1/4j/DT4x+IfDlrqnhjw&#10;9Y6zpOqQ3U8lp5F5fS6a1nPFqEbZ064ElttjncGNmfymaPzQ1cV/wTw8P/Eq9/a3+LHij4kX9/eN&#10;ovhHw7o2n3eveH0sdXkLzajdSJqPlHy57uONrOM3CALNGsTgLkg/ZzPtbZ7Zry3/AIJf6ifEHw5+&#10;KHi3zVePUvj94x+zy7R88VvqLWing88W/B9B07V9QUUUUUUUUUUUUUUUUUUUUUUUUUUUUUUUUUUU&#10;UUUUUUUUUUUUUUUUUUUUUUUUUUUUUUUUUUUUUUUUUUUUUUUUUUUUUUUUUUUUUUUUUUUUUUUUUUUU&#10;UUUUUUUUUUUUUUUUUUUUUUUUUUUUUUUUUUUUUUUUUUUUUUUUUUUUUUUUUm9cZ3Ub1xndS0UUVn+I&#10;/C+g+L9AvvCvinR7XUNN1K1kttQsbyESRXELqVdHU8MpUkEH1r5j8Df8E3vGnwQufE4/Z1/av17w&#10;7ZeJNebVV03XvD9rrSWjfZre2jt1lmKzNBHFbIqJ5gKjI3d6z9a8Bf8ABWD4f6gy6K3wT+Jemxkb&#10;ZJX1LwzfSf8AAMXsK8ejn8uK9A/4JufAr4l/s4/sg+Gfhf8AGLSrOz8VQ3+r3/iCOw1P7ZGbi81S&#10;6u9wm2JvJWZc/KMHgZxk++UUUUUUUUUUUUUUUUUUUUUUUUUUUUUUUUUUUUUUUUUUUUUUUUUUUUUU&#10;UUUUUUUUUUUUUUUUUUUUUUUUUUUUUUUUUUUUUUUUUUUUUUUUUUUUUUUUUUUUUUUUUUUUUUUUUUUU&#10;UUUUUUUUUUUUUUUUUUUUUUUUUUUUUUUUUU0yBV3N2qjN4q8O219Dpl1rdpFcXEnlwQSXKK8jYztV&#10;Sck4B4HpV4SqTjFU9d1/SfD+i3Wva3qENnZWds9xeXdw4SOGJFLM7MeAAASTX52/EL/gpX/wUc1C&#10;1/4a3/Zr/Zr8KeKvgNcXjx6bp+oSXsPiC706Ngp1kCJX2W8p3FEWORxGFcod2K+iP2fP+Ck3wt+M&#10;2m+G7vxb4duvCMfizZH4e1i61K3u9H1O6Of9FgvYmx5xYMojlSKQkbdm7ivpRLhHOFBqSiiiim7B&#10;jGaPLHenUUUUUUUUUUUUUUUUUUUUUUUUUUUUUUUUUUUUUUUUUUUUUUUUUUUUUUUUUUUUUUUUUUUU&#10;UUUUUUUUUUUUUUUUUUUUUUUUUUUUUUUUUUUUUUUUUUUUUUUUUUUUUUUUUUUUUUUUUUUUUUUUUUUU&#10;UUUUUUUUUUUUUUUUUUUV8+/ty/tJeKfhboOi/BL4Mky/E74lXcmm+EQtsZY9KhXBu9Wn9IbaI7+f&#10;vyGKP+PI+Bfjl/wRi1v4N2D+PP2fNHs/iitneHVLrQfFF0NN8UPd/MzXVl4ggUXBn8395snOCScS&#10;ZCCuz/Y+/wCCwXjb4Max/wAKh/az1HW/Fui2d1FZTeJrrQPsXibw9fMoP2DUdKDtNeRKvIv7YOhL&#10;fMCMuvp/7Snx90H/AIKU/FHT/wBib9mn4ipefDeHS7bXfjd4u0G4zHc6dNk2mgwyqeJbnYxn6GOB&#10;WXJLFR9LOfCfw38Gl3Wz0fQ9B0vOFVY7eys4I+3AEaJGvAAwoHYdPy1uPCkn7VXgj4vftA6T4m8U&#10;eAPg3441GbV/D/8AYNvYapoVitlvMuralYGVbizu7iaJLpZLdQYtsbs4ctn9Iv8Aglt8RP2jfij+&#10;xZ4P8YftR6fCviSe2kS31KOJ4ZNX09HK2mozQyKGgkniVZSh5G8E4JKj6MqMzYHT9az9R8YeGNH+&#10;XVfEdjbHdjFxeImOnqRzg1h6j8fPgppETTan8YPC9uqjOZ/EFunHTPL9K5++/bQ/ZQ05pIrr9ovw&#10;Z5kIJkjj8RW7MuCR0VyeoPbsawb/AP4KKfsbWEFtcx/HfSr5bz/jzXSoZrtrj5S37sQxsX+UFvlB&#10;4BrhtV/4LGfsP2VjHfaP4p8Y6ybqZ4NOj0f4Y65Mt7cKxUwRymzERk3KwwXHIr3P4M/Hj4a/Hzws&#10;vi/4ZeJYb63yqXVqwMdzYzd4LiFgHglX+KNwGUggjiu0oooooooooooooooooooooooooooooooo&#10;oooooooooooooooooooooooooooooooooooooooooooooooooooooooooooooooooooooooooooo&#10;oooooooooooooooooooooooooooooooooooooooooooooooooooooorxj9qf9mrxR8X20X4lfCD4&#10;gf8ACLfEDwil1/wjuqTQ+bY3cNx5Zmsb2Ecy20piiY7cOjxq6nIw3mvwQ/artPGvi26+Bvxp8KP4&#10;D+KGkkrf+E9SmDR6ggX/AI/NNn4W8tm6hhh15Eiq2M5X7Xf7Fel/tBNb/En4beK5vB/xF0u2a3sP&#10;FGm3E9s1/aMyu2n3j2zxzS2rlQcK6vG3zIwOQbH7Af7HGifsUfA9vACX1jfa9rmtXWu+MNYsbL7P&#10;FealcsGkMaHLLEgCxorEkKq5OSa8Z/b7+J2rftP/ABfh/YD+Gena9qWh6bZxaz8ZJ/Cd1Yrdm1O4&#10;2ulRJdTxCcyOiy3MaEnyNqFW80gYvwG+Bmh/8FKPjhFqH/CJaHcfA/wJq0Emo+JI/Bo0a+8Zatbt&#10;kaS6cGSzt3VfPJVFkcLFhgrGv04trGK1jWGGNFRECoqKFCgDAGB2AqavhP8A4KjfDHxL8XP2kPhP&#10;8LrnxffR6H4q8N+JLGz8O/27eWVhqmsQJa3kSztaurBltYrt0kIfYyZCONwr5b+F/wCx/wDGL4i6&#10;XJ4k8B/sF/CGZtHvrrQ7ybxZ4iQrqr2ty9tci4gitXEUyyQsUuIGjyCSUwwQddoP/BMn9p/Rb6E+&#10;GPgJ+zfoNvpN4G0E3VnJqsgs2I82zvC+nRfbYwAPLkfFwhXHmsGbd6HpH7BH7YGkRSQeFPi58M/C&#10;ccRR/DkejeDbid/D3A823gkkmHm2r7R/o8yvGmAECAKFuX//AAT0/as1u11HSNQ/a78O6bpOqTQX&#10;TaLoPw3SG3sL5HLG+sjJcvJZTljuzC6KG+baHLFpYf8AgmP8ZNRmkvPFX7ffiq4kvtOFprVrZ+DN&#10;GjtdVONomuYGt2jnm2KB5zqZP9rgAZPjL9kiT9hzXvDf7aGk/tO/EjXtf0DxB4e0PWoNY1K2Wz1f&#10;RrvVbWxlguYre3ja4aOK5LxvI7sjoPcH9ILfcY8SVJRRRRRRRRRRRRRRRRRRRRRRRRRRRRRRRRRR&#10;RRRRRRRRRRRRRRRRRRRRRRRRRRRRRRRRRRRRRRRRRRRRRRRRRRRRRRRRRRRRRRRRRRRRRRRRRRRR&#10;RRRRRRRRRRRRRRRRRRRRRRRRRRRRRRRRRRRRRRRRRRRRRRRRRRRQcdxXmP7TH7KnwY/aq8Gr4T+L&#10;HhtpZrOb7RoevadO1tqWjXQHy3NndJiS3lU8gqcHowIJB+W/2bPjl8Z/Dv7YfiT9hTxR47tPippf&#10;gnwsl/qfxLtrUW13plxJIqQabqKqPJkumjzJuhIOBl0U5z9RFQU+7/8AW96/LX9pX9hf4n/seeEt&#10;c0DRvH+rn4aa1NqF1cePG019eu9Fupw2ye8tZAZIZl3Ls1G1kTlAJ4wPnb6w/wCCZP7fX7Otr4K8&#10;N/sWeIdM0HwH4i8L6bDp+h2Wm61BeaTrMMYKiW2u4nZTcOVLyQTMJtzFsOCWr7mS5ifhXz74qSvn&#10;79tz4BfE/wCKk/w9+MfwTk0248WfCzxZca1peh61I0Nrq8Vxpl3p1xamVeYXMV2zJIcqHQbgQcj5&#10;c/ZS/bj8NfDS1+JWhfHH4QfE7wrr1x8VtTvNP8I/8K11fU7xLaeC2mMm6wtpovKNxJcosvmbH8ss&#10;pwc132of8FQvh1ay+XY/swfHq+JXdH9n+Et5H5nGcDzinP1wKybj/gqcsgLaX+w38dJEVjumv/CV&#10;vZpwOcmW5AHPHWse9/4Kv+IbcNs/Y81qz2sqs3iL4meFtLCsw4B+06iuDnqDyO9Zt9/wVk8ZxRM8&#10;vwd+G+k/d+bWv2ifDcgXd0yLK4uD14yARyKgvvHf7SH/AAUv8BTfA/wrd/A+10O+17SZta1jwx8W&#10;JdT1CxhtNRtbxnigWzRZTiEqDvCE/wARwcfpTA3yc/h9Kkoooooooooooooooooooooooooooooo&#10;oooooooooooooooooooooooooooooooooooooooooooooooooooooooooooooooooooooooooooo&#10;ooooooooooooooooooooooooooooooooooooooooooooooooooooooopGOFzXzP/AMFEf2svGvwZ&#10;8P6B8Bf2ebRdQ+L3xQupdM8E27R74tKiVM3Or3I6CC3UhsH7zsigdSMz9nD4B/Cv9hX9ntvDz+Jv&#10;Mi0+KbVvG3jTXJcXGrXpBkutQupWOWLNubJJ2qAueMHxkf8ABVmLw5r9p42+JHwcurP4VapxH4w0&#10;26a61DQMyOsUus6aEE9jBLH5cqSkMFEmH2kYr6u8LeKPBnxN8KWvijwj4h03XNF1O3D2t9p90txb&#10;3UbD+F1JDgg47jgj2Hx/+1x/wSmsPF9tqnib9mrWZdOh1K8+26x8Kr7Wbyz8MatcELmdYrCa3e3u&#10;MqJNyyBGbJYZIYeO/sof8FQPit+xVpV34U+JvjfU/iX4J8N6lcaRrfhXUdNkXxV4MmtrqSCWOFg8&#10;yajaxYC/PcNLtjDKxGRX66eFfE2neL/DVh4r0SczWWp2cV3ZTbceZDIgdDg8jKkcGvnH/gqh4f1/&#10;xL8DvCOgaL4417w7a3/xY8O2Wsah4b1Q2t19luLryGUMOo3yxttIIJQbgQCK+PNV/Z/+J/ij43eL&#10;/ghonwruPEmt+H7WybxRdX3j6607T72xvI5Rbanp5EklxZXJMUyPGBLAHg+VVLFmoXH/AAT5/a5m&#10;8MWIvP2bvhlf67od4raPrE3ju423tvtAaHUbY2fk3O7LMXhW3ZTyhQ5yaT/wSt+NGv2eoeHtc/Zg&#10;+Bem6LqUfnW0Or6td399ot4QGZrO8ito5PJ373EM3mlSdofYAg7rQP8AglT8Vzo+h3HiLxb8Erbx&#10;Bo5j8zxDpfwXIuL5UP3J1W9it5EdflZTBjGSoQ4I1bf/AIJKeOVtbzTbL9q+DQbO6uEmt7Xwv8L9&#10;LhGnuox/orXAme3BGcqrYzg4BGal17/gj1pvifR4LXx1+2p8VLpdOzLp8mjxaNps1o23B8mWKw3w&#10;ghRlUYAnk56V9af8E9PHmrfEz9iT4Y+MNe1+61TUJvCNpBqOpX82+e7uIE8iWWRsDLvJEzN7sa9q&#10;oooooooooooooooooooooooooooooooooooooooooooooooooooooooooooooooooooooooooooo&#10;oooooooooooooooooooooooooooooooooooooooooooooooooooooooooooooooooooooooooooo&#10;ooooooooopsufLJFfD/7FNiv7QnxH8af8FFvEutxapJ44vJNK+HaxzCSHR/ClnM8UCREZ2vcyq91&#10;Ic/8tEXjbivPf2/vj54e+Jfim4+AsGvm18E+C9StZ/ipq8mj311Y3d+Y2nsdBuHsopHSJiqT3TgY&#10;jjWGJiDOFryvwR4I8VftqfHK2/Z/+CfxTkjt20lLz4heKND8bWnijT9E0Od5F+z2N5NB9ttr24eN&#10;41glkZEQyOYyVUj6n1z/AIJoa7+y6ln4y/4Jl+LofB8mn2aw6l8L/El3PdeHPECoow5LFpbK7IH/&#10;AB8RMQ5wXQncx5L4hf8ABTOz+F2j3fws+M/we174f/F69WKx8K+E9dtzJY61qFxKttA9pqEf7ie3&#10;E0iNI25XjjV2dV2sKo3nw88IXHgX4V/8E0fhV8SobpvGs11e/E3WtFvUluZ9KtwLvV5ndCfLe+u5&#10;44CxOQt3Lt+7X6A6TpVho2nQaTp1ukNtawpFbwxjCxoqhVUewArjP2kPgpbftB/CLUPho/iW40S6&#10;lvLK/wBJ1y1t0mk0++s7uK7tpgj/ACyBZoE3Icbl3Lkbsj5It9I/bJ+D37Vs3xN+J/7Ol94ze7+H&#10;Nv4eutf+HHk/ZdUmtb6W4huPJuZ1azytzMGidpQp+7Iwbj0ix+Ln7X3iQbfC37A+uW68fvfE/jfT&#10;LED3xG07fpn2rSiP/BQW/UyW37N3w1tF4ITUfipdFup4PlaU46YPofWqV94O/wCCnepbhpWlfA3S&#10;eqr9q1LV7/b6E7Y4N304/oM2f4Of8Fcr98R/Gr9nfT424Ij+HuuXEkfuGOqop/Fahf8AZj/4Kr6s&#10;Nupftp/CXTlb5W/sv4O3Um1fUedqh5PvkV7N+xb8AfGH7L/7POi/BLxr8RLHxPdaPLdGPUtN8PjT&#10;IRFLO8qxLAJZdu3eRkuSevFetUUUUUUUUUUUUUUUUUUUUUUUUUUUUUUUUUUUUUUUUUUUUUUUUUUU&#10;UUUUUUUUUUUUUUUUUUUUUUUUUUUUUUUUUUUUUUUUUUUUUUUUUUUUUUUUUUUUUUUUUUUUUUUUUUUU&#10;UUUUUUUUUUUUUUUUUUUUUUUUUUUUUUUUUUU2YM0TKnWvkP41/sl/Hz9n3UPFHxa/4J62Gh3EniSG&#10;6udZ+GPiC6aDTpNVkjAj1KxkHy2sgf5poSvlTjkGJ8u3x54P/Y+/bc+DeoXFvp37N8+sa5tkvr7W&#10;G067tr3XdSdAZpptTsNc8ljLKCQXtQEVlXBCZP6HfsGfsoXH7KnwVh0TxlqNtrHjrxFP/a/xE8SR&#10;qSdS1WVRv2s3zmGLiKIMciNBn5iSfcRDGP4BWX4s8A+BfH1jHpfjvwXpOtWscqyx2+radFcxo46M&#10;FkUgEdj1FZPgj4C/A74Z6zN4j+HPwb8K6BqNxbmCfUNF8P21rPJEWDGNniRWK7lVtpOMgHqBXVhQ&#10;O1DLuphhRjkj2o8pFbJNSAAdBQMDgUY9qKMD0ooooooooooooyB1NIGU9GFG9P7w/OgOp6MKWiii&#10;iiiiiiiiiiiiiiiiiiiiiiiiiiiiiiiiiiiiiiiiiiiiiiiiiiiiiiiiiiiiiiiiiiiiiiiiiiii&#10;iiiiiiiiiiiiiiiiiiiiiiiiiiiiiiiiiiiiiiiiiiiiiiiiiiiiiiiiiiiiiiiiiiiimtGrDpSe&#10;QmafuUdTSF0AyWH50uaKKKKKazhRk15j8Vv2yf2cfgj4lm8HfE34oWOm6nbW8FxdWflSzPbxTGUR&#10;PII0by1byZcFscIT0rV+F37TPwC+Nd8dM+Evxk8M+IrpbNbt7PSdZimmSBiVEjRq25VyMZIGD16i&#10;u58xPWnUUUUUUUZozRRRXmP7Zfxb8VfAH9kb4nfHbwTp1neat4K8A6vr1ha6gGME0lnZy3AR9pBI&#10;Pl44I+orxH4b/ED/AIKK/Ef4e6D8QrL4ufCm3g17RrXUobeTwHflolmhSUIT9v5I3AHp0q/8TPHf&#10;/BQTwv8ADHXvE8fxQ+FtrNpOiXV6s1n4IvneR4oWcLiS/KgEqMnBx2rF/Y0/4KYXHxF+Huh337Tu&#10;i6Hot9qWl6dcJ4q8K6l9s0aR7qCOQQ3PHmabcIZArRzjYTykjjgfYMF1HNGJFYFSMhlPBqaiiiii&#10;iiiiiiiiiiiiiiiiimPMEXINeW/GL9t39kr9nu8/sr42/tE+D/DN9/z46rrsMc457x7tw/EVa+A3&#10;7YX7Mn7T9pLe/s/fHLwz4tWB9txHouqxyyQ+7IDuA98Yr0reO1LRRRRRTTIg5JpS4FG9emaWiiiq&#10;+oapY6ZavqGoXkcFvCjPNPNIFRFAyWJPAAHOTxXgOof8FXf+CdGl6xJoN5+2L4EFzDcPBMsetI6p&#10;Ihwyl1yvGPWvaPAHxO8AfFTw9b+Lfhv4z0vXtLul3W+oaPfx3ELj2dCR9R1Fb1FFFFFFNMqgZzUM&#10;d/BI/lJKpf8AuhuamEikZzTqKKKbvXGc1R1nxNofh60bUNe1e1sbdFJae8uFiRQOp3MQK5nQP2j/&#10;AIA+K9X/AOEf8LfHHwdqV/u2/YdP8TWs02fTYkhb9K7KOeORdytn3qSiiiiiiiiiiiiiiiiiiiii&#10;im+YpoEik4BoDqe9HmL606iiiiiiiiiiiiiignAyaaZFHU0eYvTNOzzxRRRRRRRTRIh6Gl3r0zRv&#10;GM0tFFFFFFFFFFFFcNc/tMfs8WN3JY3vx38GQyxOUlil8UWitGwOCCDJkEHr6VKP2i/gG1qb4fG7&#10;wh5IXcZv+EktduPXPmYxWx4K+JfgH4k6Ude+HfjTSdesRO0RvdG1GK6h3qcMu+NiuQeozxW3vFLR&#10;RRRRRRRRRRRRVe71C3s4XubmZYoo0LySSMFVVHUknoB39K+Dv2k/+C6Pwl8K+LLr4Y/sneCLr4ia&#10;lYyzDWPGT6fqA8L6X5YyyPeWVrcyzyn7qrDEyZ6yLggePfCz/guT+2l400BfifpX7Nnwv8d+Gbe8&#10;8rXYPBPjC8tNQ05MZ+cahBHH5kg/1cJZZj/FGlfov+zh+0d8Mv2o/hNp3xh+FWozzabfNJDNa31u&#10;0N1YXUT7JrW4ib5opo5AVZT0I4yCDXodFeT/ALW/7T1j+zR4C0nVLDwt/wAJD4k8VeKLHw94R8Mi&#10;++ynUr64fJUy+XJ5SRwJPO7bGwkDAAkgHxn4lf8ABSr4pfBDx3pXhP4o/seavf29xpcmp63N8OfE&#10;g1y50axWSOL7VNatb28jxl3wPL3OQjkIQjY+hPgb+0n8Dv2jvCi+Mfgh8StN8SWI4naykPm2zf3J&#10;oXAkgf1jkVXBBBAIIGL+1/8AtVfDn9jz4Fax8a/iJdrts4/K0fS/NCzatfvkQWcX+3I/ygn5VGWY&#10;hVYj8r9T8PeOdT0rxN8fv2oPCF7p3ijWjN4g8TeLLiS7/si8YbVg0yx1Xw9qwbaieXBbQzIJHY/d&#10;LSMK+iv2Wf8AgnhfXfwcX4w/FKS88I/GXXrm31fS/FGj6rNcap4Uiii22WnG6mZ3vESPIuI5mdLh&#10;pJQ+4bSPqL/gn9+0V47/AGk/gxf638TdN0v+3PC/i3UvDGratoM5k0/WLiwn8mS9ttwDJG7ggofu&#10;OjjJABPvFFNaVV7GkE6d+OcUhuo1G5uB1yTxXL+JPjr8GPB27/hLPit4c03acN9u1yCIj8GeuI1L&#10;/goL+xdpqM3/AA0h4Wu2UE+VpepC8kOOoCQb2J9gOa5DWP8Agph8N9QlW0+D/wCz/wDGDx4z8Lc6&#10;H8Pbixtg3vNqZtVxjuCQe2ah+Cv/AAVD+A/xAv8AVPDfxT0DXvhjq+j6vJpt5beNooBam4QjMS31&#10;rLNaeaFeMtCZRIN4+UjmvpCz1O1v7aO9spFmhmjV4Zo3DK6kZBBHUEfzqxRXmf7ZHgab4ofsi/FT&#10;4ZW9v5sniL4ca5pkcX99riwmiA5I7v6ivMf2MNci8Sfsi/DDXIxhLn4f6O6jt/x6Rf4Vv/HoGf4H&#10;eNLeJVLP4V1BVywHJtnA5JwPxPAr8yvAHhjX/i3+yP4d07wVr1jqHixfhbDb6PpniG1fwn4ttpxp&#10;q+S2manaBIdUtjwwikLK6ALI4cED9Rv+CenjE+O/2FPg74wudQlupr74Y6HJcTyNlpJRYRCRjjuX&#10;DE+/XnivZ/OHUCn015Vj+8DXiM3/AAUg/YstNVutF1H45WdncWN1LbXaX2m3kAiljYq6lpIQvBGM&#10;g4PYnIzZh/4KI/sQz/d/ab8JLyo/faosfXp9/FW7T9vf9iq+O21/ao8As2M7f+EptQQPXBcGtvT/&#10;ANq/9mXVTt079oHwXM27aRH4mtTg84H362bb42/Bu8TzLT4r+G5FyRuj123Yce4epR8YPhO3T4m+&#10;Hv8AwdW//wAXVvQ/H3grxPK0HhnxXpuoPGu6RLG+jlKrnGSFJwM8fWtVZ1f7lPoooooyaKKKKKRi&#10;QuRXwV+1/wDtJ/tdftX/ABc8T/sYf8E6fEdj4RtvCebL4nfGLVYGePTLuRUb+ztOVOZLtUbc7/KI&#10;yVwyttNeHr/wRC+Knh1zrHgn9orwYNQutMjsNTbUfhfEzzw5HnyC8883YuZhlXunlecBjsdCc1zs&#10;3wR+y61q1lpPha3+FXxk+EMcB8P3Xw9s2W4vZpUI09NNs7RES40u48oxTSXu9yI5Y5PLWMuf0q/Y&#10;Z/aJu/2r/wBkvwD+0LqOkrp994n8Ow3Gq6emdlvepmG6jXJ5RZo5ApJyVAPOa9eopGcKQD3rw39p&#10;T/go7+yT+yd8Q9E+EPxh+IN3D4r8RWxudI8O6RoN3f3U0IJHmFbeJwgJBA3EFsHAO1sV/wBmz/gp&#10;T+yf+1J4pu/h94D8ZX2leKLO5khbwt4t0mXS7+bZj95FHMB56kEH92WK5w4Vvlr3cTo34cV88/t/&#10;/tiXX7NXhLSfh78J9Ij174tfEK8OlfDrwztLK9wf9bfXO3mOzt0Bkkc9cBBywr5V8Yf8E6P21/hb&#10;q1j+0N+zh+318QdS+IkhF5450XxB4lZNI8UXJGZfJgdZLezOcrFG0TxIAq4Xlq3Phv8A8FW/GHww&#10;sv7b+Ovi2z1y3025W18ceB76xg03xn4RffsluHt4pPJ1G2Q/OWgVWaIiRN4BUfoF4N8beFviB4W0&#10;/wAa+CtetdU0nVLVLnTdSsZhJDcwuu5XRhwQRitaio55VSFnJ6Lmvyn/AGs/F3jb/gpxqngLwPrn&#10;xg1Xwt8M/GXxem0e38E+G9SENxqOi2lvqEhu9SdP3jG7bTpPIgz5SxPvYO6jb9r/AA5/Zr+AXwn8&#10;CWvw0+Hfwc8N6ToVnAsMGm2ujwiPaBjLAr8zHklmyzEkkknNeF/Fz4QeE/2Kvj78P/2n/wBmqwj8&#10;Iw+KviJo/hP4keE9FUQ6Xr9nqVwtnHcNaJiNLuGeSJxMihinmKxINfesDEjJNSUVzfxZ+Lfw++Bv&#10;w61j4s/FTxFHpPh7QLJrvVtRlieQQxL32RqzuxOAqqCzEgAEkCvG9f8A+Cqv7EPhHQ4fE3jX4jeI&#10;dB024vYbSO+1/wCGuv2MImlcJGrNPYoEyx6tgDkkgDNezfDr4sfDj4veFoPHHwu8baX4g0e6/wCP&#10;fUtHvkuIX4zgMhIzyOOvNdAkocbgpr4l/wCCoX7adz4WuLf9jX4M+OF0fxZ4msxJ408S/ahbL4Z0&#10;NgwcrcOrRxXtyokjtweU+eY7Qqlviz4gQ2mir4fPwz8C+OZPGPia+bSPh/deFfEVnbprF8qhTI+p&#10;aHq/nIsYPmyyTRHaoJYBipP2J4PT9rb/AIJ0/CrR9ev/AIleKvjp4Q0mzV/H2l61ObvxDbO2Gmvt&#10;OnlYPcxo5dzazMzbOI2G0Ifsv4ZfFDwV8Yvh/ofxS+HWrf2joXiLS4dR0e+WFkE9vKgeN9rgMMqR&#10;wQCO+K6CiivC/wBuT9r+2/ZO+HkE/hjwfceKvHGvtLb+DfB9o+xrySNN81xLJj9xawR5kllbgKoV&#10;cu6K3xb+wX+yjP8At6eA9F/4KEf8FENVb4ieJPHNr/aHh3wZqUjP4d8N6fkiCKCxJMTOU+ZmcMSZ&#10;CTlstX0t4p/4J8fsO+LtCm8P61+yZ8Plhnj2+dY+FLW1nibGN8U0KJJE4HRkYMvYiub/AOCd3jPx&#10;j8G/2lfiV/wTp8T+N9W8TaH4M0PS/Efw51bXrxrq+g0e8aWOTT55n+aXyJogI2YlzHIFJ+QV9qDI&#10;HNFFFFH4UUUUUUjNtXOK8Z+Pv/BQP9lL9mTx7a/C34wfEO+tfEV5o7arDo+keFdT1W4+xKzKZ2Wx&#10;tptiZRhlsfdPYZrlLf8A4KzfsVSXOn2F34k8cWtzq1u1xptvcfCHxL/pEI/5aIy6eVZdpVsgnhh7&#10;4uaP/wAFV/2DdcgS4tPjk0SyXhs/9O8L6pbbbkHBgPm2q7Zc/wDLM4b2raX/AIKNfsRG0ub6T9o7&#10;w7HHZ7PtjTTPGbfd93eGUFM574/nUtt/wUM/YwvNV/sO2/aE8PyXgh842q3DGTy8437dudueM4xn&#10;jrxUA/4KQ/sMtbQ3a/tN+FfLuGkW3Y3+PNaP74XI+Yrg5xnGDmtbwt+3V+x/428RWPhLwp+0V4Tv&#10;tS1K5a3sbKHWIzJNMvWMDP3uenXPGM8V6ol1G6qwBw1SUUV8c/8ABYHx38cvC3gf4d+HPgT8XPEH&#10;hW+8TeMrjTrj/hF5rKK9vdmmXd1Ekb3WFJEtuoMSSRtJv2hskK3zv+z78aNM+IV+vgP4sftwfHjw&#10;r4st4ZZPsMniQzWmqLCE89reQWm+N0LIHtbhYriPfkx4+c+kXvjHwr4KupvEHw+/by+M7eJLWH/Q&#10;W8TaXqeraS7dQk1mLMRurdCyFXxyGB5r6S/Ym/bM8OftZ+GdYt20O80nxR4UvI7TxLpl1pt3bxuZ&#10;E3Q3Vv8Aaoo5Ht5VVypZVdSrK6gqCfdFbcucUUUZppkVRzSeevYGobjVLS0ikuLuQRxxrueSRgFC&#10;+uT0/HFcH4n/AGuf2YvBt2NP8TfHzwjZ3BOBbyeILfzCc9Aockn2xXB+KP8AgqT+wn4SS8e9+O8N&#10;9/Z0mzUI/D+g6hqjWrY3bZBZ28pQ45wcdR6irfwP/wCCjP7Mfx2nW20rXdW8NyXl40Wgx+N9Fl0g&#10;65CCQlzZ/aAomjcjgZEg/iRMjPuSzoxwB+dSVi+P/iH4L+Fng3UfiF8RPElno+iaTbNcanqmoTCO&#10;G2iXq7segrzb/h4L+xYk1jBd/tJeFbVtUvls9Pa+1IW6z3DKzCJWk2gsVVjjPQGvXINRtLqCO5tp&#10;lkjmUNFJGwZXU9CCOCDmmapqljpdhNqepXUdvb28Ly3FxM4VIo1GWZiegAyc9MV+Tnx//aj1/wDb&#10;s+MeteL/AAP8QPGsfw70ueTRvBNr4JvLiWO+jjkHn6tcW2k6ra6k5ldSIt0Lx+RGrgZkNdL+wjqH&#10;7b/xBj174xfAX9r7V9e8F+F4P7J8H6T42t7+40/xTepIZb1nOpE39tEgEdrHI0jskkUxAZMK/wB3&#10;/smftU+F/wBqTwTe6pbeHtQ8O+JvD99/ZvjPwXrO37Zod+ucxPtJV0ZfnjlUlZEIYY5A9ZooprSq&#10;g3Hp/KvONJ/bF/ZS154o9G/aO8E3TTybIVh8T2rF2zjaAH65r0OO9glQSRNuVuVZe49acZcpkriv&#10;gn9sf9un4oeLv2ir79n79ln4pr4d0rwHbtH4+8VLoN1dQXGqyoVj0tbmGxu47ZoIyJ5GZR87xoOV&#10;kFcb8E/2mf2/fiR8W4fhL8F/2ivDPihvCumvqnjC71y3j1GwZHwllp5urazs5IbiVlmdso7xRxq7&#10;b/MC19l/sp/tZ+GP2k9M1LR73Qbnwv428M3BtfGPgXVriNr3Sp/7wKEia3kGHjnTKSKRg5BUew0U&#10;U3eKTz0zigzoKqav4l0Hw/aNqGvaxa2Nuv3ri8uFiQfixArznXf24f2QvDd7JpuqftHeEPtMX+st&#10;rfW4ppF+qxljWb4O/wCCg/7HXjvxrJ8O9C+OWmR6zGsLLZ6pBPY+eJSwjMTXMaLOGKMoMZb5lI68&#10;V7D9qTbuCnnHpUtFByRxX5yf8Exf2cvgf4k+BPio+PPgp4T1bULH40eNrNrrUvD1rcSrHHr14FQu&#10;6FiFHAyeAPTFfRsH7J/7MNtdrf2/7OXgSOaPiOUeE7Pco9P9X0z26V8E/s++Ix8JfjR8SdQ/Zzns&#10;9J8Y2vxe8WW1xo3h3Wks7/VYBq0xjjOmXoisdViSPaE2TR3EeGRGydp/SD9h/wDabs/2s/gVbfE8&#10;Wf2fUbTVb7Rddtfsdxb+VfWdw0Eo8q4VZI8lA+1gSofBLYyfZKKa0irXK+Ivjr8GfCOvSeFfFPxW&#10;8OabqUWwyaff63BDMoYZXKO4IyORx0NWtP8Ai78LNXA/sj4kaDdZ/wCffWYH/wDQXNbVtqtleR+d&#10;Z3CTJ/ehcMP0qRbhCM4NH2hO9OEoIzimm5UHG2hbhGbaB061JSM21dxphuYwM+/58V8j/wDBWLxB&#10;4l8V+Hvhf+yJ4c1q40u1+NnxDj0LxRqVrK0cy6Lb2k99ewRuvKPPHb+TuH8LuO+R6p4H+Hvgv4be&#10;E7HwN8P/AAnp2i6PptskFjpel2qwwwxKAAqqoA6fzJ6kk/Nn7dXwh8H/AAy8T+Bv2jvh1oVj4f12&#10;78e6X4a8Sanoum2sd5qFjq11DZ7izxtmaOeSBllKs6IZduA7Z6H/AIJV+HfEngv4yftD+ChpsNr4&#10;dtfGmj3FrBHr0+qOmrS6XE1/5t5cASTzMotHkJJAeRuvJb7aor89v2sv2pvDPhj/AIKcWfhf4vfC&#10;zxVqv/CAeD4734X6TpNnbbdRvL0Ml9qkbXNxCkkkMX+iKqkmPdcM20OjV1f/AAT18YeEvi+vxA+P&#10;VxqH/FZeKPF08esaHeXC/bvD+n2cjW2n2EsYOYgsaNNxlWkupGVmUg1t/Gj9h3wx4s8cJ8e/2f8A&#10;xbefC74n2rq0fi/wxEqx6oqn/j31K14ivoSeqyDcoA2uvSvkL9on4oftZ6z+1Doyft76vb+DdV0l&#10;vsnwd1Lw35UPhTUbiRQlxcC5vobmKPUJlLRiC9jCLG+xJFLNIfT/ANl39nnTvjj8cE8b6/8AD3Rr&#10;fwn8P9WkkvLq38OW2nf8JL4mhO1PPt7SWW3lGnt5h82M7HuJhgAwGvZ/24vj1458E6Fof7Ov7PSR&#10;3nxY+KV42keD7YkN/ZsO3/S9XmHaG1i3SE4wz7F5LYP0V+zN8APBX7L/AMDPDXwI+H9n5em+HNLj&#10;tvObO+6nPzT3Mh/ikmlaSV2PJeRj3r0CvN/2svHvxK+GH7M3jz4m/Cb7G3iHw14VvtW0yG+05rqO&#10;d7aFpjD5SyRlmcIUHzqAzAk4Br5v8B6J+2x+0T8OfD3xUh/4KHapoem+JNFttSt7Hwr8ONHgIiuI&#10;lkVd91HcuCN2OG7fStGH9iXxPq03nfEL9uv49eIN3LwL43i02Fv91bC3gZfwap3/AOCd37LOosH8&#10;XeGvE3iTnLHxZ8Q9b1RSemSLq8depHGMVoWf7Iv7CXw0K3p+Anw402SHB+2ahotoZFx0PmTKW/Xn&#10;vVfVv2tP2B/g7eR6HqHx5+Geg3EkgihsYNaso5HYDO0JGcnA9u3brWTe/wDBT79heG/bRdL+Plrq&#10;1+sZlXTfD+j32o3DKOpEdtA5weecYx34ryv4FftAfDG8/aD8fal4h8L6hb/CH4zSafqfh7X/ABVo&#10;ptbOTXfsws7q0mWT5oBPBDZvEZ1j3uJFXLcH6G/4JG+I9Q1f9g7wf4Z1u786+8HXureFLpmk3Y/s&#10;zU7qyjGc8jyoYq+mpXZBkCvnHVvjX+0n4x/aG+I3wr+Hfi3wroun+C7jSobMap4ZnvJrhbqxjuGl&#10;ZluYlxvZ0AAONnUk1Je3P7cFwWg/4XN8PTbyRssyN4BustkYOD/aHH5Va/Zz+D8f7P8A8BfBvwPh&#10;1ttRTwn4atNIW/ki2NceREsfmFcnGducZ712VxaW13FJb3UKyRyLtkjkUMrqRggg8EEdR0PevizT&#10;P+CR3ijwhYXngb4eftha9pvgea6aTT/Bt/4U07UbXTot5eNbc3COYGTPEkIjfgFiWyx9H+Bv7GH7&#10;RX7P3w28P/BrwD/wUQ8d2XhXw1ax2um6XB4N8OlordTkRLNNYSyEdsuzHHFc1+wH/wAFNvij4j/Z&#10;s8E/FH9prxPovjbT9U8OQXHinxR4LsR/aHhy7KbmGpadbgkRc4aa3TCEZaJUJdfufwN468LfEjwj&#10;pfj3wL4gtNV0PWtPhv8ASNUsZhJDd20yB4pUYdVZWBB7g1sPEj/fHtXwh+xR8W/htoU3xd0f4i/F&#10;Tw/a6tL+0V458ux1TWIYriO3TWbiKEbHcMF8qNccYI55r29viD+zxquVfxx4Nuj1OdStHzn8T2qt&#10;c2H7MGvxeXdWvgS8WTHDR2Um49vxrI1L4H/sUasW/tf4U/DK53Sbz5+j6e3zf3sFawZP2Vv+Ccuo&#10;p9iX4EfCE5Ytsh0PTkyc852qP8K2dP8A2K/2IpbdYdO/Ze+Gs0ar8pTwnYv+vlkmvBPjN+yl8IvC&#10;n7e/wu0j4S6enwxk8Q+A/EsWn6t4Bt4dNlXUraTTriGUrGgWUrF5+UkVo3QurKQTX1N+xH8eviX8&#10;V7r4jfDD4tpY3mtfDDxdDoFx4i022NvFrAk020vlnMJZvKkC3SqwDFSwyuAcD3zOOtcl4m+O/wAG&#10;PBU0lv4v+LfhnS5IWKzR6hrlvC0bDOQQzjB4P5GvO/E//BSj9gTwk7w63+2P8OUljzutrfxZazTd&#10;T/yzjdm7Ht2ritV/4LPf8E6NOcw2nx8m1R/4V0Xwfq13v7/K0VqVPGMYODketVF/4LGfsxam/l+D&#10;fhp8ZvELFgE/sT4L63Nv+YjgtbqO3rSr/wAFWdJu08zRP2Ef2lr35Syj/hVX2XODjH+l3EWD35xx&#10;TLn/AIKS/Gy/SRvB3/BMf413TLJiMavNomnqw55O6/fGfYMPesjwf/wVwi8OfHfQ/gL+2V+zdq3w&#10;ZvPFmmyXXhTWNY8R2mpWN4yTxwNDNNbfLaMXmiCmQ7CXALAlQ32Fa30d1BHcQzxyRyKGWSNsq4PQ&#10;g96sU0yKvBagyIy4VxXwr/wTN1LS9B0L4pfBfxDfwp468N/GjxRceMrWT5bi4a81KW5tb7afmaKa&#10;1kg2OMrhduSUIH09lMgFvf61+fv7Vf7R3jf4h/8ABTDTP2fP2IPCtrrnj61+GF/ofjDxMtwFsdAi&#10;v7y3eO4u5AcMLNIJZVjB3NJeBAMlhX39+zH8KPhp+yj+z34Q/Z68MeJrWTT/AAjoMGnx3V3dIsl1&#10;IgzLcPzjfJIWkbGAC5xgYrrp/i58MbSf7NdfEfQY5CcKkmrwqxP03Vvw3cNxGssEyurqGVlbIKno&#10;QfQiuG/ae+LWufAn9njxr8avDngq48R33hTwve6ra6HatiS+eCF5BGCATzt7AnHQE4FfKv7Pf7JP&#10;we+MXwMvvHf7SK+Hfix4g+Js6a94u8QTKl1atKUIgtrInmG2toj5UQQqRhnOGc14f+0t/wAEkvHH&#10;hfRP7S/Zs1SXx1oejLJceGfhn488TXsTeH5mz+90fUoZkkglA+4szOo4G9BknJ+CP/BYz4z/ALKX&#10;w7vrr49XknxC8JeE5fsWrWuuyR2vxE0yRCyN9tsIA8DRq6oqzSyRNIjK26QkE/Q/7CXwT+IvifW9&#10;U/b1/antJT8UviVZxta6Tc5aPwdonDW2kW6t/q2CkSTHAZpCcgFTXeftm/tYeFv2TPhR/wAJTd2y&#10;6l4m1y8j0jwL4XSTE2t6tN8sEC/3U3EM8h4RFbnPB+EPEXwy0T4IfCXWPHf7bPw/uvF3xG+JWoRz&#10;65pHib4axaomua+6GO3sNG1DTpW+yxgARQq7qUVS+Eya+/v+CTv7Injf9i39kWx+FPj++eO/v9cv&#10;NaHhyPUpby18MR3Oxk0m2llJeSGELjcxJZ3kOcEV9I6lqlrpVjJqWo3kVvbwxs8000gVUUdSSeAA&#10;M1843/8AwVy/YVs/iDffDi2+LWoaldabZi7vL/QfCOpahYpAZGi837TbW8kbIJFZC6kpuBXORiu0&#10;8G/t+/sU/EcfZPCv7UXge4ndf+PCbxBDb3A/3oZmWRc+6ivzN+P3wr8O/sWTal4b1/4qXWl+A7Px&#10;83i74VfEfwjp51COw1CS6eZYLyKziLS3MXnT24a8mED20u1EJ37O18O/8HAXgHwho8+lfGf4Jazr&#10;WsWt19khv/hbdWmq2eqShMs0UUk8U6oGyjMqSRhgQskgKsfbPgX4Q/az/wCCg3xQ8E/Gf9on4F33&#10;we+GXgHxFF4i8O+D9cvFm1nxLqSRN9knukTH2SCAyeYImG5nK5A8tSfvKAHbz/KpKbKSqZBr4W/4&#10;KJ/Hj4QfEf8AaY8LfsafFP4waD4P8J+FY9O8efEKbXtagsxrKRXMjadpcYlZd6efbG4mIGAsMS5z&#10;Jwvw+8b+EP25v2orzxZ4d1TSfEHwx+D8yQaHeWN2tza6z4muLfdNcfKSjpZ20kaIeR5t1KfvQrt1&#10;fH//AAT98J2fi6b4w/sj/EHVPgx46kmEt1qXhFV/szVmzkrf6a4+zXCtzl9iyY535wa4b9ob/gqf&#10;+2N+x54Efwj8f/2XdPPiLUL6HT/DvxW0m/I8HlpPl+1X+7M9gVO0+U4ZWyQJAFLV4Bo1i/wd8L6l&#10;4/vPjTq0euaxJLr3jrx1/wAJnLpt9ru752nhtbyG70nU0VW2RxWxJCBI1I6H6l/YV/Z78Sz3Un7X&#10;v7QWhwp448R6alp4d06Syiibw5ouPki2RKscd3c4FxdFFX94wjACxKKh/ba8e+I/jz8QdJ/4JpfA&#10;nW7628TePrNrj4geIdL+94T8Kg7Lqdn/AILifP2eEHnLs3AUZ+1PAvgrw/8ADrwjpPw/8Jaatnpe&#10;i6bDYabap92KCJAiJ+CqB7962qKRmVfvGvhT/gqpffEv4F/G/wAB/tX6XZzy+Cf+Ebv/AAh421i2&#10;0lL6Tw3DdXENwl0sUhEaRztCLaSaTMceYmYEDafGf2Xf2rNf/Yi8B2vwk8QfDqfxZ8LbG+mg8Fa1&#10;4H1CLULvTIybidtNEUrxyajb2calWvolCAKQQdrGtjxd/wAF2/hD4s1TTfhr+yJ+zp8TPid458Qh&#10;R4d0WHwtLp9vLn/lpJLcAMsa/eZghUKCSyjJH0l/wTz/AGWPjJ8N9Y8ZftXftZf2T/wtr4oSWaav&#10;puhzmay8P6XaK4s9Lgc/fKeY7ySdHkc4JCqa+ptwx973pPNX++tPDAjIryH9oT9uj9ln9lXVLPQf&#10;j58aNN8P6jqFnJd2OlmGa6u57dGCvKsFujyFAeN23HB9K4/SP+Con7L3im5S28ER+Ptcea3E9v8A&#10;2X8L9akE8RbaHjLWq71JBwR6VYl/4KI+CbsaovhP4GfFDXJtFjdtTsbDwtFFcQ7Rnb5VzPE5YjkK&#10;AScjAORXmVr/AMFdde8Y3Wn2/wALf2OfEV5b6wjf2PqHiTxlo+mQXMqqWa2LrPMIrgAEmByJAEY7&#10;flbE8H/BTH9oS+0fULm3/Y40+31TSLoRax4euviQrajZJjPmtbx2LPJGV+ZXi8xWHKFxkim3/BSr&#10;9p7VoEm8Jfs2fD26jurUz6Rdt8Yo2t9TAHzJA4swGkXjdGxVhuGARnFDwx/wV08a+FfEsT/tGfBD&#10;SNO8N3TLbx6x4J8SS6pcWt58262ns5raCZJV+XMO0THJMccoViv1X8B/2mPgR+034QHjj4CfFnQ/&#10;FWm/KJptJvVke3Y/8s5o/vwuCCCkiqwIII4Nd1LgpzXwv+1Z8G/CfxJ/4Kp+GdI15LtE1v8AZ+1R&#10;pbvT7pre4sp7LWrRra6glQho5kN3KueQVYqwK5FeK/sifse/ET9pH4G3XjO7/bJ8caOy+NNe006Z&#10;p+h6OtpaTadq13ZRXdoq2itZzskSu8kBjZnZzyDivRvEv/BMz40+I9Vn1i6/bt8QSTahYJaa0JfA&#10;uk7NS248u4nRIwr3MZUFbjAlU4wwpp/4Jy/tPx32i6pL/wAFBdY1G50e1ks2m1bwFpszanZuMNbX&#10;uFBvE9POLMpGVIJJLT/wTy/azs7e0j0v9vFlk0u8+06DeXHgG1a40jON0ME3mbzA2OYJGkjI424A&#10;Afc/8E/P2nr/AMQXWpap+0r4PuLHUHae/wBIX4fTww/bi2RqEBivlezusFgZLdolfcS6ux3VUuP+&#10;CfH7UVzpsNpqvx28B6tNcbo/ElzfeAZI/wDhIYM/u1u44rhUMyYTbcxhJwYlPmHnPr37BWtftO/B&#10;/wCLWofsf/tF/Fqw8eW9r4RTxB4T8R/ZZY76K3+2NbyWVxJJK7XXlgw7ZWJkKn52Y/MfrymmRFOC&#10;aPMX1r4Y/wCCx2pW/wDwlfwV0S48ORapBJrGvXd9a3Xht9Wga3i03a/m20R84oDMrGSANJFt3hTt&#10;Ir5y/ZB1fRNZ/wCCgfw1uNBvNRkSTwz4jkkj1C4i1VIYzDbLEtrrKfPfWx2ybY7n/SYMFXAyor9J&#10;igC8Dowry34M6qmlf8FIPHHh91G7WPg7oN1Hub/n11LU427YB/0tBnPOK+nI5cLj+tTUV+fvjb/g&#10;qV+0ZP488SaH4b8IeD/C+k+H/HeseG/O8RLNPdXYsbh4vPgzJBbySMojm+ymVJjFKHQSAAN5F4v/&#10;AOCm3x18T6jJpKft/WejQ3lw0Gi6l8PfgyLySGdch4b+wvEuLq3wwyJEV42+XkcK3G2XxX/bj+Jt&#10;xNqM1x+1x42XzlsrjS9NtovC9jdBmIa/sr5rO0ymxlPlSxJtZcbmGSOhH7M37afjTUVvY/2OG1SS&#10;wCrpWsfGT4rNfLfRnJZL+x8+8j3A4xJAYmznjYSh73wN+wb+1vaW82gnwz8C/CnhjUbffqXg2HR7&#10;3V7eG83K4urO4P2e4tX35OA7KpCmMRkE1tab/wAE2v2nNXtc+N/28tRs9QW7Zodc8KeEbe11GO1D&#10;bktHu5GeS5jVflH2jzWIJ3FjzW1H/wAEkPhH4n0zUtF+Nvxy+JHjLS9Xljn1bQZNZg0nTriRCT5p&#10;h02C3KuSTl1cMeMngV7P/wAE5tS1PwbY/Er9lrUtbvtQtfhT44XT/Dd5qmoS3dyNHvbG21G1hkmm&#10;ZpJTD9qltwzszFYFyTjNfS7NhN1fJX7f3ja1+JvxP8EfsdXeq6Zp+i3l1a+LviFqGrXiQxnSbK7D&#10;W1km4jfJc3kSZHTybebPXB5HRvD/AMMP25Pj/wCK9X8ZeC9J8S/D74bM/hrQbfULVLi01LWJ7aKT&#10;ULtVOVcRQypaK2OGe6GfSPTf2dv2mP2KJ7nxF+wr43k8R+EV/eTfBPx1qjzWkQ6uNKv5C0tkxGds&#10;UjPBkkYTIK+S/tZ/8FHrz9t/Rr79j74a+EfE/wAPY7W0jm+NEfjCF9M1CC3LYbSYWhE0qRS7WEuo&#10;pG0EcJX5v3p28vpHg/4h/ETxD4e/Zp8NwWi61rWn4sfEuraToN9d+FvDsf7u5vLDVNLCFmZCLWHz&#10;YIn82YOpYQvj7W8YeJ/gn+xH+zXc+IbqCz8PeDPAmghbe0hG1VSJAscEa9ZJZH2qq8s7uByW5tf8&#10;E3fhh8TvDHwb1L4zfHmyFr44+Kmuv4p17S1/5hEMkccdjp31t7OO3jYf89PM9cn6Koor5z/4KPfE&#10;7xHpPwUX9n34ZeIJLHx18XLiTwx4XuLdj5mnxyxH7bqRwcqltbeZJuH/AC0MS5BcV4d43/Z1+DPx&#10;K8ceDv2E/C3gDQT4E8I+HLLWfHS/YoWe7tYmMOnaaWUZ/fTQSTyNnO212nAlNbOl/BT9rT9icXOs&#10;fsaePpvHngmMhx8HPiBqzyNaxjGY9K1OTMsHH3YZzJH2Bj4Iyvjn/wAFj/Cfiz4ZSfCj9m7w9rmm&#10;/GbVvMsb/wANeKNJNnN4GUbVm1HUDMPJEUZkUROGaKWRk+bYHK/Oth4O8HfBHw7pdjo3webWPGE2&#10;pR23hPUvEXhO6sdZ8SazdSsUkl1rTbuW1vH81muLgmXd5McrFMDFfdH7MnwH0r9mX4TtoWueKf7Y&#10;128up9X8ceLb1Vjk1fU5fmuLp+gROAqLwI440UYCiuS/4J220X7R3xy+IP8AwUSgj26F4itYfBvw&#10;1Jt/LN3oen3Ezy6iTjLC5u5JCm7kRW8Z43EV9kVDdS3KW0j2caySLGTGjNtDNjgZ7ZNfHPwR/bF/&#10;bp/aS0XUvEngXwV8JdDstK8S6loV99r1jU76a3vbK6e2nidPs8HIeNuhIIwQcV115L/wUQ1hDE/x&#10;6+Gejq4xu0/4f3VxIv8Auma9C5+qGucv/wBn39snxYzDxl/wUs8cQ2753WvhTwfoen7M/wByQ2ks&#10;g/FjRafsL+Hb0b/iH+0v8bvFTN/rDqfxW1CzU8cgppzWy49sEU8fsF/sSaJP/aXin4R6TqU3Vrjx&#10;hqk+pswwPvNeyyZ6Z5z+ddx4dtP2bvhtZR2nhKPwXoFuijy49OFpbIozzwmAPwr5u+OPxR/ZIuv2&#10;7PBdz4j8W+DfEmm+MvCmoeC/F9i11b3kNlNHIt7p0l0oLLEu/wC1wIXwfMuYwMGvb/8Agnrq9p4T&#10;+IHxq/Zlsr+5aw8C+NLC78M2NxeyXC2GkajpVtPDbxtI7HyluIrwqN20btowBivqisTxZ8RfAngK&#10;KKfxx420nR0uN32dtTv44PN243bd5G7GRnHTI9ax7f8AaJ+Al3OLS1+NnhOSZvuxp4gtix+g318u&#10;f8E+YNK0+5+OWjeHr6K502P9obxPeWNxbSB4nF3JHePsKkggSTuOCRkEdBivog7s8f3hX5Z+NPiD&#10;4W+Bnx6+K/7Pn7S954ZSx1n4j6nr/h/w38RNJE2j6jDfv9tiubTUbeM3Wmy5neN5JI3hDwkKwdXz&#10;7N/wSY/bp/ZG+BPgP4p/Djxz8WLfw1Z/8Lc1DVfDdnq+rTak7WN3aWc2Eul80XCrP9pXzN5YkEt8&#10;26vvH4KftVfs9ftFHUI/gr8YND8RTaVdfZ9StbG7Hn2snlrJteJsOvyOGyRjBr0IOpOA1BUN1r4S&#10;8WfC34W/Gf8A4KsfFjQfih8KfC+vaZpXwr8KCODWvD9nc77mefUt0uZIyxYxokfJ+7GoHQV6Bc/8&#10;E/f2Hb3k/so+A4uQV+yeGreHGP8Armo/TrWbJ/wTc/Yg83zLf4AabZvggPY311bkdzgxyr2zz6cZ&#10;qRP+CeH7LUOf7N0LxVp/CAf2Z8StdtdoXGAPKvFwOOg4p8n7B/wgEEkOnfEj4vWXmPu8y3+OXiZm&#10;/DzL9goz6AU+2/Yc+GsV21zefFv4xXmV2+VN8avEKDjuPKvE5ry/9rz4D3PwR8L+C/FnwO+PfxS8&#10;M6vefFTw5o9xq03xO1jVVjt76/Szb/R9QuZ7d+Z0bEkbK2wKRycfQP7PX7SnxQPx7k/ZG+P+hWE/&#10;iYeD5vEeh+LPD+Vs9X0+C4trWczQOS1pcLNdRfIC8bgsysu0oPoWvkL/AIKJ/wDBSfxz+yP4usfh&#10;D8Iv2etc8aa9e6Kmraxrlvpl3c6X4ZsJJZ4obm8W0ilmbzHtpwqKoyY8FlHI+LfCf7fH7THiXxRY&#10;eP4v+CmN3oza9fH7H4D/AOEP0jVtQ1Gcgt9ni0qKJ5NMhRcfNPd78Kd7Lk56L9pH4w/tp/tPaN4b&#10;8E6b4z+GupfE7wH48svEXh1PD+n3KS+H2hcxN/a9zDcT2VqJYJZo5YDKWw4Kbyoz7X4Z/wCCvX7P&#10;ugaM2mftIaZrngnxJps/2HWLe10W51fTWvFUF1tb6xjlhnXndtLLIAwDKpr5c/av/wCCjeqfteft&#10;JeC/ghomoXvwO+Heia1Hr1v8SPiV4TvFfV7qIMtrcWdp5JAWJ2E0bzsiq6RySfLGY3/SL9h2+/Yk&#10;+F/wV0/4c/sz/H7w14psWuJrvUNej8YW+oXms38z75724lVz5k0shLN0AyAAAAB77Be21zD59vdR&#10;yJ/fjYFT+IqRWDdD9a81/aP/AGU/gZ+1h4Bk+Hnxy8C2+sWe7zLO4GYrqwmH3Z7adCHglUgEMjA5&#10;HPBIP5p/tL/8E/8A9r39ifxbJ8evh58ZfGXiTR9JmaW2+IWhWE+seK7a1JJFpqVtcX0dndWKZwzR&#10;wBh99lXBYe4fsd/8FLtM8eaX4f8AAH7TC2Gi+INQtYYNL8ZafqNvdaB4huOUEcd1bloLe8cjcbRn&#10;yM4QvivqDx58PvAvxT8M3Xgf4keD9M17R7xNl1p+rWMc8Mq+hVwQelcJ+0D8bPgr+wj+zrqXxN8Q&#10;aVDpeg6DEI9N0XSbUK95dzSYgtII1HMssr7R7szHABIz/wDgnv8AsrfEbRPEWtftr/taafayfFr4&#10;hQRrDpscnmReDtFB3waPAT/Eud07j/WSAnJCjP1kAg6Clqrq2mWOq6XcaXqVrHNb3EDRXEMihldG&#10;GGUjuCCQfWvzTs7P/grR+yP8PNK+A2l/CjwYPBvg/RY9L0fx9pWjXviOW4treLbFLcWdvcw3MLFF&#10;G7y4JwCDyc15RL+1L/wUE8UzXx8ReOPjFb6fJGUsdV8J/CTSvD9vbOyDEjtr6kvGHPAbynK8Haea&#10;8+1j41+O9a0SHT/jL+0tPb6xZ3QLXHin9pbT4dP1ZArApc6do120tsDjjypNwYrnK5Wq/wDwmHwJ&#10;1DxBD4x+DXgjwvqGufZ44L7SdN0vxX490++RQdysLjSmUZHV47qFicFi2DWj4Z8B/tIa7bz+Ffhp&#10;+yn4k0fwzeZKeGdL+AbQ6bbTf89rU6zq4NpIOceUYl/2civU/DH7JX7cfxA0K30Hx/p3xYQ2cobT&#10;dS1PxP4Q026hRTmNRcwWuoXY2YGG80SDPLdaj8dfs9/FX4K/FHwT/wALY+DmqfEBfiBe3ehvp/8A&#10;wvrVIbq5khsZ71hK0MNrbO8qW0qKrqoaQqDIAxI+7P8AgnR4j/ZYl+Dl54A/Zd+G+r+CLfw/r1wv&#10;ibwP4it7mLUtH1OdvPk+0Lcu7t5m/wAxZFdo5FO5CRnH0SwLdK+YLO40/wAM/t0/FqG+1S2hXUfC&#10;PhO/WOW4VSzf8TOBm+bsBAnOcc16IPE/h/P/ACHrLjj/AI+k/wAas2N/Y6jD9osLuGePdjfBIGGf&#10;TINT15l4k/bI/Za8IalJo/iP4+eF7e4hkeOaJdWSRo5EYo6NsJ2sCCCp5GOR2rA1j/goh+xToyPc&#10;aj+0V4fVYo95EUkkjY9giE/kCa+E/wBnbwT4evPAmjf2NrUepeFbjVtQ0/wj4g1qb7Nbt5d9PFBH&#10;Y6zYhbjSZSnlsLTUFeKTzQFI3FB+gH/BGOLUrP8A4Jh/BvSdYab7Zp/hU2NytwSWjkguJoWTn+6U&#10;x9AMcV9SV+af7eOifspX/wC094uf4Z/sZ/EjXPiFZ29vF4z8bfDTwtaahaTXU8HmR2moWl0fKuj5&#10;LRuzhBIEkAWZD0+SfDnw3/aM8E6jH4htP2WPGqtBZi3aS/8A2ZxcebCG4tJQdUPnxDcwEku6ZQfk&#10;Ze0Fp4Z+K+meH28JXX7I2tWGnzTrcaNDD+zjq+7Q7hS3NvcHVJZDE2RmCYSw4woTYNta+razfalc&#10;6R4wv/2abbSPEulwfZo9UX9njxRDa3y7stHe2MUM8Eqtg5eNUkUudjxjIqO7X9nFtQu4T8KvCug6&#10;LqySS6t4fvPAvjS1ksdQDhlurG7l0PdZEOGLQF5IGDEeWuGy7VdY+A2qaNZ3MPjX4QaT4k0VZVtZ&#10;rb4garoNjrcPmDat/ZfY4Nrnbhnt2iIb5gArGKuw+EWneBPFvxc0e1/Z/wBe+HZ8WW96+o+B9Wtf&#10;jSt7qWj6gylJrSH7Ysf9o2ciSFHt3XzNj8SZCmP9BP8Agml8If2hPh5ZfFzx5+0r8PrLwz4k8ffF&#10;R9Yh0rTdXjvrcWcek6bZpIsi9nktpmCt8wXbkA5FfUDfd5r4q/Zs+G3wq8R/FD45aH4n+HWg6jqH&#10;h/42apGtzqGkRSziG8tbPUvvupYqXvZQuScDIHSvabL4XfC/SsLp3w90G3wvy+TpMK4/Ja0be10P&#10;R0VbW3tbVScYjVUB49gKZN4m8NW5zP4gsY/966Qf1rn9X/aC+A/htC3iL42+EbFVyWa+8S2sIAHG&#10;fmcY54rjde/4KEfsL+Gzt1n9rz4bp82NqeMbOQ8/7khr52+KP7UH7HP7U3/BQT4K+DPB/wAVPBfj&#10;bRZPB/jTR/FNm11HPb4u00pra3kDYUmV7dwicljG20ZHHv8A/wAEspp/Cs/xs+AWl63qF54X+HPx&#10;Zk0vwfDqV3LO2nWMml2FybJHlJYxRSyyhMs2A2AcYr6w1HUrPS7GbUtQvI7e3t42kuJppAqRIBks&#10;xOAoA5JOABzX5l/tR/8ABcbwh8WPFZ+GP7E3x90PQ9OsdYNjf+ObmGyuJ9YuRHn7NpsF5LHCkK71&#10;aS+uWSIBcR+YSM+W6v8Atu/EmSbV/But/wDBYnVm13TYmudd1TRP+Ecj0TQ4CuUgRl01rjVrrgvs&#10;tCqfdQuDy/nl58Vf2evF3xI039qiP9p74yat4qmtW0vwxcaPq1vceJZzLIjx3OpLZ2Ys7K1jQN/o&#10;80cxxNjYjLsrtLr45ftxfEa5/wCFf337TXxmvNFa1SXVNU8H/Ay4tprtHDFrK1uW02Ni4QKr3W2A&#10;Kz5RHAxXn/hD9i/V/DxvvF/wp/4J7/FDT9c1SQW0VjfRXa2qI5Pmahfz3OoxS6ncjcdkIW3gB3Mw&#10;frXpPhP/AIJ+/E3+1Xubf9inxJeWej6e8vhdPHOt6M7arrDQkG+1Zor5pHgWRspYwCGEIi5VjxWx&#10;8CP2HPhfq37QTfsh/tF/DKx0ae68Nx+Ltau7qSBr7x3MJmie3tprZUj0+xtCqbrSDDss8W5tvmGT&#10;7M/4Jg674y+Htn48/Yl+Jfiq41bUvhL4hRPC+oX03mXF34XvlabS3djy5iVJrQsf4rQgk9T9XXFs&#10;lwmxvu4wVxnNfKfxR/Yg+JXwf8d3Hxq/YC1/TtDuNQujP4s+F+uSMvh7X2JJM8JVS2m3Z6GWIGN8&#10;5eNiN1R/A79tHwL8U/F03wa+IXh/Uvh58SrHcdQ8AeLlEF3IqnHn2jjMd9AcEiWBmHHzbcEVe+LH&#10;7Ev7MXx1+IOlfFL4mfC2x1HWtIu4biG4DyJHdSQ5MBuokYR3QjZiyCUNtOMY6V2Pxi+LvgP4C/DD&#10;XPi98TdVew8P+HdPkvNVvI7WSdooVHURxqzOckDCgnnJwOa/NzUP2i9O+LfxF8Uft4/G3xPb6bpe&#10;h6K8HgvwdrXhWDXrbQNLJjxHe2UU8d5Zaldyqn70r5Y3Rx+YT8tfWv8AwTp/Ya8S6v4ksv24/wBq&#10;bwLb6D4p1CyWfwL8LrV5HsPAtvNGC77ZDg6hKrESuFURglFC5avuEKijAHvXy5/wWNivk/YA8U6p&#10;aiSSHTfEXhm81SzWRlW8sItf097uCTH/ACze3EoYdMdeMivJfjZr/wAIv2Y/+ChHwz+MPiTxVoWg&#10;aL4o+F+seD5lubiK2iskt7q21C3lxkbYzmdCxAVSyYOXAr3G0uP2Y/jhZfbNMn8C+LreVtpmt5LK&#10;+Q8/3l3A1zHi3/gnr+xR45idNd/Zv8MqZP8AWTaZatYsf+B27Iw/A9q5LRf+CX/wb+Hd/wD2v8AP&#10;jB8Ufh1dcFG8N+NpbiNSOh8q/W5jP/AlNb9p4K/4KTfDO6W58A/tleGfHlmGyum/EzwDFHMy/wDX&#10;1pb24yfXytoP8J6Vq6l+3f8AtIfBsRv+0H+xD4ivdP8A+W/iD4T6hHrsUXIGWtX8m6Hc/KjgYIyT&#10;wfbP2d/2m/hF+1R8Pz8Tfgr4hutQ0mPUrjT7lr7R7qwuLe7gbZNBJBdRRyo6NwQVAz0Jr0B1Lj8f&#10;zrwH9sv/AIJ7fAn9sdLPxB4tgvvD/jbR7do/DPxA8NyiDVNMzn5A+CJoskloZAyHJ4B5H57fFn9m&#10;79v/APYZ8c2/xbnutJs4Vk23XxN+HOgldMvMxbQfEliRNKYdyRkzQptjXcRJBy1fQX7N3/BVPwB4&#10;31FfCv7QLaH4dluJLePRfHXh/UJL3wnrTyjasUOosipBcFw48iYhsBcM5PP1ZqWk6J4q0mbTtWsb&#10;W/sbyLZNbzxLLFOhHRlOQwrw3wF/wTX/AGZvhl49m8V+C9O1i00Vtai1iHwC2rNJ4fttSjWVVuob&#10;RwRE481m2qwjDhWCgquJv20P2xrn4Ax6L8Ifg14TXxp8YvHUxtfAXgaGTBlblXvrorjyLOHhpJCV&#10;44Bzkr6F+wH+xRF+yV4A1DXPHXi2XxV8TPG14NU+JHjK6Ub9QvSDiGIY/d2sI/dxR9AoJPLHH0LR&#10;Xz7+1b+3hpfwEvtS8AfCz4Z6n8SfHul6HLrF94R8P3EaHTrJI2cS3cznZAZANsUZzJKxG1CMsOP+&#10;FH7YX7XP7Rfwh8O/Gj4SfCX4cQ6N4r0a31HSbjVPFl7IyRyqGCyJHagbxkqyhxhgeeKh8RP/AMFO&#10;PGtvNpV98T/glomn3EbJJFb+BdS1CTaeGDGa+SNx2+4K+e/Ff/BFZPir4wXx58VPjl4eXUPLaKRf&#10;CXwj03T4jG+dyGOV543BB/ijPO3PTn0z4Wf8ExLL4Q6SujeB/wBsH4paRD5Ijkj8NQ6BoylcAbR9&#10;g0uFgODgbiR68V1h/YUgnV/t/wC2P+0FcNJ98/8AC3tQjX0wEjKqOnYU2X9hjU4HWbQ/23/2hrEh&#10;lIX/AIWnPdA4OeVuUkHsRjnFc14X0T49/sbftffDzWvE37VXxA+IXw3+IUk3hHWrHx5qdvcf2RrM&#10;xE+m3MPk28W0SNHLaknOWmj6gjb90wj92MmviH9pb4a+A/ih/wAFStP8H/EGBY4tS/Z4u002SG6e&#10;3umlTXLdmlgmjIeOSLKEFTuxITjANeDfs2fsH/FH9ob4f+KtR1v9tz4heHtJb4ga5pf9gaTo2jD7&#10;P9h1CazS4ikls2+zTyJCju0Cxbnw+N3zH2Ob/gljpGs6tpfiDxh+258fNY1LRYymn6lJ42trW5jB&#10;Qpgy2tpE7cHnJOSMnrTr3/gkF+yvruo6hrHi/wAV/E3XLvVo9mrXGqfEzUna8UcL5mJRvx2JyRV+&#10;y/4JC/sGQXdlqN98MNc1G402NY9PuNR+IOtyvbqP4UP2zhfbFa9p/wAEsf8Agn/awS2p/Zo0W4S4&#10;n86ZL64ubgSS5z5pEsrZfP8AH1963tO/4J8/sR6VMtzY/steC/O+QNNJocUjtsOULMwJYr2yTiue&#10;+EPww8LfA3/gqRb/APCBeGLHQ9F8bfAm4gaw0myWC3mvNM1eN/MKIAC4j1EjOM4xn3+z3wI+a+N/&#10;+Ckvjz9jtvif4M+FXxV+J3ifwP8AFr+zLrVvhr408H+GbzUL3TcTRQmJ1t4ZRLDPIyK9tIhjmCFc&#10;q5jJ+Uf2Wv229X/ZN+DmofDqfxF4d8S21n4y1m9vPFN34J8Y6ZE91fanPcvE8Z0WRYGWSbbtLkgg&#10;DqQD6hP/AMFYtT03Vf7H1SX4RwXXltKLXU/GmrabIYwPmbbdaSmBnHJ496j/AOHwMUduLhdB+Et/&#10;GH2SSaf8ddPVf4uR9pji4BG0g4IPGKsD/grtrCFVHwD8K3WGPmfY/wBoTweuF5ww8/UI8g4HuM8g&#10;Vat/+CuWqSKqH9k2/uJJLjyIU0v4reFLrzJME4Xy9SJbhWPAPAPoa27D/gpt4/1G4FjZ/wDBP74p&#10;XNz5gSSHTb3SLra5PyqfKuz82P4evTjmu4/Yzvfjf8af20fFH7R/j79nrxV8OfDdj8MdN8NaXpvj&#10;S1iivLu/OoXN1cTRCORw0KxG1XOR8+4YyDX2PXxz/wAFc/i18dvh14Y+HWg/An9pGT4X3XiTxdcW&#10;upeI00KG+UQQ6bc3Qjk82GYW8TND81x5bCIfO3yKxHjvwp8d+LfFXiuT4U/tE/t+fG7wL40kt/Mt&#10;NP1bW9Ah0/XbdQp+2aZfW+lxQ3MZHJRSkqZ+eNK6L4j/ALNf7N3jjX9N8UeNv26tY8QeIPDdneQ+&#10;Hm8aePLK8trQ3KxifdAoibDiFASjJIoGY3RhvHH/AAZ8N+Fvhh+2H8PtG1LVIdS1y81HVBZ6vZtB&#10;fpcWMumSMUa/hUSSmKW3GBdDzttyP3ku0kfdRUEYr84/+Cquk+KvDP7aHhv4i2+n+Kl0Wb4TXdte&#10;X3h+TUVjeSPUog1vItgySTkxXDyiMMHHl71EmwxPB+zj/wAFDP2pfgH4ym8IaprepeKvCtg4Edl4&#10;k0fVrpbm2aMvE9pei08+F12+W6ThxuK7Y4UPH6H/ALHP7Znwz/bT+G8/j34fadrGkXmm3xsvEHhv&#10;xHpz2l/pd1tDhJI3Ayjoyuki5R1YYOQyr7BX58fHjw98NfhV+118bfg98cZ7fQvBf7QHhjS7vwrq&#10;mtWrLpEmvfZLnT76H7Qy+TFdFYbKba7K7jBTccgd/wD8E6Pinb/EP9hX4ZfEHxe9rZ6u/hO3tPEU&#10;lwUjY6hbD7LcmTphjNBISD3PSu18WftffspeA3eLxj+0p4C0uRWIaC+8XWcTj/gLSBv0rgtV/wCC&#10;qH7AWmXDWUH7SWk6rcYytt4asbvVpD7BbKGVj+APtWHqn/BUv4cSuU+H37MXxy8UKwzDcWPwrvbO&#10;B+Mg774QYB9SMYrjde/4K269YyhY/wBme10ONt37/wAcfF7w3pbR467oPtkk4x3/AHZIxg1yt7/w&#10;VQ+NXjHVbXw18OPEfwJsr6/cLbPZ6rr/AIqAy23c66XYIiID96RpQqjksACa+kv+CbOik658RfjL&#10;4t/aQ+HPjzxb8QNUsbnVLf4bs0dnYR2VqtrGhhkmllWQgDcXOfujjFfWYUtFt/2a+a/27v8AgnP4&#10;G/bAl0v4m6F4kbwr8TPC9rJB4U8XLYx3cKxM29rS7tZg0dzbM2cqQGUncjKc5+A9L8aftxf8E8vj&#10;3H4O1D4D6boMOt3DS3Okx+JETwn4wlO3zLqzv7+4jTTL3hz9lCbmEYLK4/eH7j/ZR/bU+EX7WOiX&#10;Vp4b1CLS/FWjyvB4l8G3l9FJeaZMj7TkxkpNGQAyzRM0TZADE/LU37Uv7Fnwb/at0aFvF1pdaP4k&#10;0xjJ4b8ceHZvsur6NMDlXinUglQesbBkcZBHQi3+zv8As3+G/wBnTRNS1nV/FJ8Q+JtW2S+JvGWo&#10;afBaz3whgWNQyxKI4o1CltigKGkdurMx8d+FWmSf8FVf2k7X4i3Nms/7O/wn8QGTw/5gby/HniWB&#10;sC7wcCSws35j42yzAsSyqBX37FCIxgDipKKK+bf+CiH/AAT98N/t0eENFuofGN14b8ZeDZ7i58Ia&#10;7ErTW8bTLGs9tdW+QJ7eURRhgCsg2AoynIP576D4n+Pn/BNT47tpmq/Bu/8ADOseJfIt7/Q/Lm1T&#10;w/8AEBoklEf9kXFravLZXw7R3LD5Th1PEp+8v2Xv2w/h1+03b6jo+naLrHhfxZoMix+IvA/i20Fp&#10;qthlEYSmEsS0LFsJMPkYhuc1D+1L+xJ8F/2qtLhuvFdteaL4o0xS3h3xz4cuDaatpMw6NHMuN6+s&#10;UgZCOq8AjlP2U/2L/Ffws8Xx/Fj4/wDjbQ/Fni3T9K/szRdQ0Pw7HpttHFvfzL14VJUXkytHHI64&#10;VUjCoArPnmv2mfGHin9tv44zf8E3/gD4kns9MtYYbv48eMbEtjSNJdsjR4ZBwLy7UYOMGOHcc5IA&#10;+5fBPgnwv8OvCel+BfBWi2+m6TotjFZ6Xp9pGEitoI0CJGqjoAuK2aMDGMV+cGr/ABT+K/8AwT5/&#10;aE+KHw2T9mXWtS8I+NPiFfeMtB8fTTNFocI1CCCW5iuJ4Ipjaul19pB81VBUBgcMM8R4w/4LJePr&#10;S7/s3StI+E+kzw3DR6jDdeOpNSu7VNwCyxwW0aR3kZB3EQTtKoAGwsSg57Uv28v24PGM11Do/wAT&#10;VmWSQjS7z4X/ALPGuXluVJBUTzaiT5Dsn91JQCRlQOa474n/AB1/ad13R9P1TxF8VPjZpF9Z3bNq&#10;eh+PPGnhbwppuqRYA2CWC4sLuAHkgkysM42NxnidQ1r9mJtUl1PUtX+Ht5DrbY1zwv4w+NFz4mmj&#10;yFy1hd6dDNd2sgZQQfNkUgH5BuDVqvHpfiKx/svwv8IdJ8SLZsZfC+s6L8FvFsup6fKRhl+2RWmm&#10;w3S7RgeYGznDtJnjT162/a8+H3gHUPjL47+H3jPw54a09bdfGF/ovwm0XSZdat2ljgVbnT7rUZUn&#10;YNIvzG2DImSHXBz9v/8ABLD4dfsneFfEXjjx18D/AI4+NNc8Xa5Z6XY+MPBvxAEFpqHhkWQuPJt/&#10;sCwRSW8YNzKq8yxYCiJyoyftevl/9rbwxofiH9t34HyeItEtb6z/AOEQ8bW/kXlqksfmM2iSqcMD&#10;g4gbHqM+orrJfgr8H7tVN38LPDsm3hQ+iwHbn/gNa/hvwn4Y8H6f/ZHhTw9Zaba+Yz/Z9PtUhj3M&#10;cs21ABknqa0cVRv/AA7oOrSi41XRrO6kXgPPbq+B6cjpRDoOh2S5tdHs4x6R26r/ACFfm/c+J7Hw&#10;d+2R8ePh9d6Fp8Ovf8LXt9W8J65p+qf2P4gguZ/D+juqWF5cp9huTtX/AI85pVD5bejI/wAv2/8A&#10;8E1v2uPH37VPgbxrafE/T5Yde8AePJvDl7dT+HpNLlu1WztbqOSW2eSTyZdtztcKxQlCyZUivpuv&#10;gX/grV+zl+wX/wAJ1ov7Rfx6+Pk3wz8cXun/ANn6ffRyXstnrsFsdwjvrSzKyyJEZiBNHJE6eao8&#10;w/Kp+B7zxP8Asx2+v6gPB/7RnguG0a8M+mzS/F7xfbY/6ZSCeIebancQsYKzxdTO+eOg0vx38FIv&#10;EE1zoP7Tnh2y0fVLNl+wR/tRavDdaPeCLastlJLEA8ZkyTHcI/IyHCkx0+7+J1lrHg62soP2m2tP&#10;ElnIrQ6ro/7VyNp+olMYiubW7vUkjEgb5vJmUgjKuPumzJ8SNR1HW7HxFoPiPxrPb3un/Z/EXhmz&#10;/bE0KZbSXb811p07a2kvmDO7ZNHKrYGNmPm6bwZ46/ax07wpN4a8EeNv2g11Kxuo20zxBpvibRPE&#10;1vqdsFJ8qe2mvLnyJdpUGSKRk3KWWIKdi63jnxr+0L8Y/DcXhL4j3n7T0dreR2N1a6dL8P8ATJbj&#10;TdUtbgTwXaNaWCi8jWWOKTy91u2EYbmLBl+pf2LfFfxi+MP7fUnxC+Ifwk8R6DH4X+Cs2i32r6l4&#10;avNP0/U7y41a3nElr9rjjk+ZbZyyMuUIxll2u33LXxj+098VdS/Zr/b3uPjB44+Fvja98B+IfhDp&#10;ul3Xizw14TudVtdNvrLVdRmEc62qySpmK9LFvLIAA567d7wd46/Yf/a9sZL3wlrXw/8AHKlSJojH&#10;bT3ERPZ4nAljbno6qfaub8X/APBLH9hPxnpl3pqfAm30OO+l8y4TwprF5pSSSbg29o7SaONmyAcs&#10;p5xXP6l/wSx8HWmpQa78P/2mfiZo91Zaf9j02PUL6x1iG0h3M+1Bf2sskRy7EtE6Pnb83ArgL7/g&#10;mJ8evD+lW/hjRPi74R8Q6O14Z9cW90m/0nVtdjKkfZrvUYLqaV4ufmUBd2cH5flriPiL/wAE3Piz&#10;YaXc6tZ/s9eGr7UPtTRWl1ptxYXiaDpTMS1tpWnTwWdqJsKiie486T7xJYkAYvwg8HeLv2bPhJ8N&#10;v+CgXwL8ca14X8GR+JtBt77wXceKbzUm13StR1OCxu5dVaWX7PFPGJ2KR28UaQuoyzYAH7AW4UA4&#10;9akIyMGuf+I3xA8FfCvwVqnxG+IfiOz0fRdF0+W81TUr6URxW0CLuZ2Y9AB+Z4GSQK/F34oXfwq+&#10;IOu/EL9qjWr1vA3hbxBq8c/hH4P3cf8AZt5qFkq/utRGjX8Ig1Oa/mYPtgMciBY/Ll3k4/QP/gnp&#10;8NP2hfhL+zNpfhb9pfxHb3viBrye5tbGCaSb+xbKTDQacZpXd5zBym9mY9F3MACfTfin8KPhl8bP&#10;CE3w/wDiz4J0/wAQaLcsGmsNShEkZdTlXGfusvUMOR1yMc+L6Hpv7UX7BmovffCq41r4tfCFmaS6&#10;8D6hdG48ReGUHJfTrhzuvoBz/ospMoCjY7HKn6g+Af7QHwo/aV+G1j8Wvg14vtda0e+Vl86FsPbT&#10;KdslvNGfnhmRgVeJwGRlIIruUbcM4pJPuGvir9or4Kaf+0f+33rXw5+LfjHxdH4Z0n4V6LqPh7Q/&#10;D/i6/wBLhlupb/VI7ySQWckRlJEdmPmY4xxjdirumf8ABMH9g6zuF1G//Zv0PWLpf+XzxE82pTH6&#10;vcu7H6nJr0Lwd+zV+zv8PJI5fA3wN8I6W0fKzWPh22jZfowTI6+tdo89nYw/O0cMMMfU4VUA/QAY&#10;rhfHP7Vf7LfwvjaT4k/tF+A/D/lpll1rxbZWpA57SSA9jXmM/wDwVi/YYvfEM3hHwJ8U9Q8Z6tDa&#10;m5fTfA/hLUtYkMIJ/eA21u6lCQcMGI4PPBryH9rL9szwZ+0L8MvAnjj4N/DrxmzaD8StF8QaL4l1&#10;LRRa6Wj2V5Gbq2u7lnxY+ZayXEeZ9gJbHqR6V+yv8fNGX/gp/r+i2lrd2dv8XPhrZzx6ZqkIjurH&#10;UtDllVjgErLBPbajG8dxGzxv5DBWJUgfeFeB/tm/8E6v2d/22003XviZ4d+y+K9Bjx4c8XWEcZur&#10;Hkt5bJKrx3EJYktDKrIcnocMPgH4mf8ABIX9oTwB8Qrq8074VaF410nUQ1lcf2TYW7W11auSVMlt&#10;NNDNbtGxJHlTGRATtndVSEes/wDBGPwn4v8Ahl4f+NHwl8aeErzQbrQvitltEvpoZJLMzaVp8hQt&#10;B+7bqG3AAtu3MqsxA+1a/Pn4PftIS/Dz4iXXgn4K3Nw2rR+I/EY1jwxeSTLDrMsWtXuTbW06KZiI&#10;woabT3ldZCyyQSELX0Z8Ff2t/jF+0F4KX4gfCv8AY58T32ktq2oacl1c69YWm6ayupbSY+XPIsqj&#10;zoXGGVGwBuVTkV5P8a/2Xf2vPGHiC7+JP7P/AOyDD4F8TapMx8RR3PjSwn0jxHGQA0epWAVo7gEY&#10;/eoY5lKghz0r6v8A+CefwW+In7P37JXhX4T/ABR0TTdN1rTGv3uNO0m+a6gtUmv7i4jiWVwDJtSV&#10;V3EZOOSTzXt9fHPgD4l/B74Y/tN/Hyy8e/Ejw3oOpX/xHs7v7PrGtQW801v/AGBpUccgWRwxTcki&#10;ggYJDgcgivTtM+O/wO1nnSPjF4UuvmKhrbxFayAn0yrnn2q5B8UvhhdyCK1+IegysWKhY9Ygb5h1&#10;XhuvA461oW/izwxcxmW18SWMihvmaO8QheM5JzxxVi01LT74ebY3ccw/vRyBhn0yOKeJoeMY/wBk&#10;18pft3fBzwH8dP2wv2d/A/xJ8Px6lol0fGEVxC0zRusw0yGWJ45EIeORWiLq6EOrKpUg817R/wAE&#10;zPGXj/W/hr4++GnxA+IWoeKm+G/xU1Twpo+vawF+3XWn28FrNF9pZMLLKpuGj8wKu5UTILZY/SrD&#10;KkV8iftV/wDBLeP4yfEPXPjb8Gv2hfGHgXxF4hjhbxBo9lq0y6NrFzFbG3juJooHimjm8sRrvjkC&#10;AxIxjY7t3zPB+wb+0zYS3GkfEL9nHxr4omhjht7i60v4rNHZamg25lST7VDPbXA5/eqqxyADdAh4&#10;GxH/AME5fHF/qEF6P2T/ABatxpq7LG417x7bX0F/E27dDfWoulR2XI23EJilI4bdg783Vv8Agk3Y&#10;Rxtpq/8ABOvT9b0fVGWbVtD1nxpbSNptyQSZdPv2Y3CKHP8AqpQy4HyGMfKU+Hn/AASd+P3h3x3a&#10;+KvD/wCxp8GdOWKSKHUG13XI5odXsVwPLuraKwZFulAJF1bmHJb54mA216/4U/4JafErSGv9OtPh&#10;v+z/AKHoeor5knh+Pwnd6nFbXO8OJoJWNtJESd25VO3OGUKdxa5r/wDwSh+M/iWH7Dc/tKeELG3W&#10;aMwyWHwrdrpIEORbNLNqTrcQj+ETxyMmcqykLt9u/Yi/Yi079jDQPFllF8Uda8X6n408UHXNZ1bW&#10;I442E32eG3EaKnRRHCuNxY574Ax7B408N6d4z8I6n4P1gSfY9W0+azuvJOG8uSNkbB7HDHB9a/NH&#10;9kD47/8ABOT4S/DdP2a/2o9f+Dfhb4jfCvVJ/CHiBfFMemWMl7JYERw3yvOBuSaDy5Nxbh2dSSVO&#10;fojw3+0J/wAE4TF9v8IfG34J+Xuz52l+JNII3Y67kfHT8a3L39tj9ivw/ZxtqX7WXwvsYFQ+X53j&#10;zTY1VVHbMw4A9OK5jWf+CoX/AAT20ZmC/tb+C9S2tyPD+qDVCfoLQS569qz9N/4Kg/sv+KG2/DbS&#10;viP4vbdsH/CLfCXXbzcwP3RttBk5GPriup0X9qbxn4vj87wn+xn8ZJlbHzap4TTS2x0+7fTQtxn0&#10;yK84/at8E/tg/HCfwJ8Qfgp+ydq2j+Mfh/40tdY0m68S65p8MFxZsGhvrKR4ppHSOa3dlOAQGVGw&#10;Sor3/wDZb/Zd8aeAfHfiD9pD47+JbTVPiJ4u0210+7t9HRk03Q9Nt2keHT7bd88uHldpJ3w0rnIW&#10;NQEHu1BK45NfG/8AwVr+JH7Ouh/DrQfhr44+Ctr8SPih4tvpLP4TeD7eR4dQe+2jddJdQlZrOCIE&#10;PJcK6YGADnp0H7D/AMI/jJ8CP2XfCfwy+P8A8Vrzxp4v0+xZta1y8YO7SvI8nkh8BnSMMEDNkkKD&#10;kDgeoa5oejeJtGuvDviPSIL6wvoHgvLO6hWSOeNgQyMpBDDaTkEYINfDv7Tv/BJ21jv/APhM/gD4&#10;V0LxNpkcccQ+HPjOWV4dKjWTeZdGukkR7SQfwwuxhB2lTHtFcp+zH/wVl+K37MfiTUPgZ8d7rUvG&#10;Wn+HbySxbwvr03mfEHSyrckwW6NDqduFKskkbltrAmSSv0Z/Zu/az/Z//a08HL41+BXxHs9ahjcx&#10;6hY8xX2mzDhobq2fElvID/C6jqCMggnf+Nnwm8LfHz4ReJvgp42Rm0nxVod1peoNHjesU0TRl0J6&#10;Ou7cp7MAe1fA3jX/AIJLft0+G1t7T4d/tJeEfFliIdniC81qzvtI8QeI4ATts7nU45LpkhweUtxb&#10;K2SMKMY8o8T/ALBf7c2l+KZvFvjX9kHwpdX93YyWUuseDZ9OmtdBtE5RrCzl+zST3TBVBubu5kCk&#10;ElGB215N8Hv2il+Kviu88CfASD4ynX/B6vY6r4X+H+rX17qt3JEpiNzd33nf2PYky4JWKCZeSq7j&#10;ivQPCf7WX7bfgma48Dar+1rdeFfFlhC2q32i/HzwjBaWUOn7+FtpEtIL3V5FGAzW4VS7qFUcBvXr&#10;v9uz9vb4bT29z40+DHg/xJZ6pbqfDOmxWuoaN4g8QSEgYttKH26dVC8s8ioEHEmzOa7a7/4Ko6H8&#10;Plt9N/aI/Z88SeE9a+wveajomma1pusXWnRKjSPJNBazmZEVQSXKYHTOc16L/wAEgfGWh/FD4T/F&#10;D4wfD37RL4J8ZfGrVtY8C3l1YyW7XdjJaWAmlCOFYD7ct6oyBnYT0r69pCqnqM1DcwxTwtDLGrKy&#10;kMrLkHjGK/K79vj4E/CzxL+2Npv7O37B8S6f4wXTJdU+MGhWdja6h4fstKf5ovM026ItxqE033PK&#10;eFxGXdyfkNN/4Jx+Nf2l/Bf7Tt3+zN4V0jWNS8A+G42i8eJrUlw9r4Zu2ikltktJLxUuEeTbFusw&#10;biFI5lkSYDarfoWf9XjB6Y+n/wBevnj41/sT+Jrz9otf24P2Yviq3hH4sW/h9dHm/tu0F/ousWKs&#10;r/ZLm3bEkILKP3sDoy5zhjiu2+Df/BQuyPj/AEr9nz9r/wACN8LfiBqylNGN1dedofiGRfvDT77A&#10;VpDyfs8myYdNrcGvpxLhJDhfpUlfFHjCbQ/2V/8AgpvrUviDVltPDv7Q3hyHULa/v3Cxx+JNGt1t&#10;5bYSMMKJdOEMqoT961mxy2K+evhP+1f4q/ZR1PW/h7+z/wDDrT/Gnw18WePnj+BdnPrr2t1eeaoa&#10;9gsIYredptNhuPOkS6ISJEcgMV2E9R4j/wCCmH7Rz6hrdv4Y+H/wzMWk6kul2EsGtarqS63qzMQd&#10;O04xWcf264TrIIgUiAJd1GSMfXv+CiP7WOlaXPrHijxf8JfDdlo6q3jPVm0W6ubDw/IceZbfaZNQ&#10;hjvblOjQWplYM6IdrMBXldz/AMFSf2hPGJvHtf2tdL0G3vriO28M6kvwkk0uzX5GMt1qF3qBu7e2&#10;hGF27GlY5YsEG3NfxP8AtReMZLONPFH/AAWfjEej3Hl+KPEGjXfh61fV50kCta6PpcUXnSRkkL9t&#10;ldYVTEuGTph3P7Tmh6TrN5dah+338TvFF9qcZh8PeF9I8TXl7aaPGX4ub+/0+xJuZ2UFhb20ewDj&#10;zDkSV9DfsP8A/BOv9pL4+eOPCP7Q/wC0P8f/AIlWPgfwvrtn4g8M+F9f1SZb7xLeQXIura8u7aVn&#10;FhaqVTy7Ylp2XmR0JK1+nUcbpEEZtxryf9pz9jv4T/tT6FbweObW60/XNJ8x/DPjDQ7j7PquhTtj&#10;99azgZU/KuUYMjdGVhXyl8DPg5/wVK/ZKg8WfCrRvgz4J+KNlqXjnUNa0rxteeNf7F82K7KyN51m&#10;LaUpJ5vmuwRgu6QheAM95Haf8FhtQDND8EfgbprFVMf2rxlqVxtPGQdkC5788VOnwy/4LHak2ZPE&#10;f7OulqWbd/out3TDj5e6Dr71fh/Zp/4Kl67Hs1v9sn4T6Dn+LQ/hFd3Tjgd7nVAv97+D0znsg/YQ&#10;/bl1pj/wlX/BUnXoY2yTF4c+FuiWYByf4pI5nxgkfez3yat2H/BM/wAeXDLJ4v8A+CjPx4vmVgW/&#10;s/V9LsVbgAgiOw6YHbuetd/8Hv2Ffhr8H/iFp3xUbx5478Va/pNjc2emah4y8XTX32WK48rzwkeF&#10;jG/yYyTtP3RjGMV7ZISI/Wvif49eEPh/8Qf+CqT+C/iXBZ3ljq37OK2dnpOoR8XrHXHlmEJOMyII&#10;4GOwllyjcbQa8W/ZP/ZR8Q/tL+D/ABTr/j79qz4iWupeGvHHibwRqUOmppXk3lnYahNawLc+dYyN&#10;e4thEC07SNknBXpXf3v/AATH+IVl4YHhXwh+3V46WG3uGn0qfxBo+m31xpUjKq5tbhIYbiAYUHak&#10;iqSOVNU7T/gm/wDtFReIJtSvv2v/AA/dWd9ZtBruk3Hwnge11pmA/f3ULXhi83cC5kiSIliSSc4q&#10;nbf8ErfiAfCuo+CfEXx/8J65pl7eGe1h1r4SwTy6aMAeXbz/AGsTIg5KgyMVJwpAwFw9Q/4JCfEG&#10;41DTdcg+Mvwtk1CxAivbq++Bkco1m2CmPybyNdRSOXjafMVUlyMh1yc48P8AwRm8e6F4pt/Evhrx&#10;78IY3sr6O60tl+Ek8L2AXG63Rl1ItJE2Af3rO0ZyYzGQpHsf7ISftj/s2/tj6P8AAL41fHzSfGXg&#10;zx14d1bUNB0OGxuPN0Oaxa1LNHPcySztG4uMeU8jqpHy4HFfdtfF/wDwWFt/GVpp3wV8T+CP7Yhu&#10;7P4txQC+0O3tpZ4Dc6XqFsBtugYWRzKI2V8K6yMu5CQa+Ufh7B8NPiP+1D8N/hL8TfBWi3VjF4uv&#10;ba+8I3QksbO3nGj38kUsvh/UVaawl3xKiyW8j2so+6xIGPui1/ZA/ZUs1SO0/Zt8DKsbfKv/AAi1&#10;rweuf9X611XhH4U/C7wBO9z4F+Gvh/RJZOJZNJ0WC2ZvYlEGR9a6CjcM4zTSqkYZeK85/Zvjk0D9&#10;uz4xaG8u7+2vBnhPXEXcPl+fVLJuB0ybQdc/h0r6Ur5S/wCCjXxl+J/hjxF4E/Z78B/BXwh40s/i&#10;SurxalYeMI2likWzt0uPKji3okshXzJAHdBiEgMDg1+cGr+HfBbWdx4C0TUPAml3DapcQ2fg7wn8&#10;FdS1y+0m45Jhv9Iu7y5mstz/ADlltyhJDK0ik50vDX7OPxa8VaDFqmj/AAp+Mej6vpqJ52lw/B/Q&#10;tHsdWTJ3eTcJp0E1tyAA0kO4f3cZx6P4O/Z8/aYW2s00z9mv4vatourcalpfiz4vNot7oytwWhl0&#10;+7NvdY5ZVe2iYZALnnGro/8AwTY/aN+ImhXvhD4tfBL4S3mlvIv9l6t4y8Qalf6zBGDkmVrMQxPJ&#10;93DIIwNvIYkmuu8M/wDBIfx1p9jpfmftAeE/D+pabsI17wT8I7Szv51DlvLneaaWG4TGEO6Ab1GX&#10;DNkntrb/AIJP/D3VLj7Z8Sv2lPilr2JklWxh1q00yzgdd2GhisrWI25yx/1bLkYBzgEY3xd/ZE/Z&#10;9/ZF+K3wv/al+GHh3UrbxUfi94d0PXvEmo+Ir28urzTtSuP7PeKeSeZy8fmXMUhDcAxA8Y4/RFGG&#10;wUFAy4YZ9mrmfil8MPh38ZvBN98N/ip4M03X9B1SAxX2l6parNDMO2VYdQec9QeRivyF/aB+Elp8&#10;Kv2qPEXwp/Zj1u6vvA3w9W3ik8dXX2iK8+H2pXBEn9j2GrR7oREsOyV1vk8lDIkUsvzqtfZn/BN/&#10;9pz4qftNfCnWNR+KXhuWSTw74gm0rTPG0FrFDZ+LLeMlftsKxO6Ah1ZHMTNCzDdG21gq+oftKfBK&#10;D9o/4F+KvgZeeNNW8Ow+KNIk0+bWNEkCXVsj/eKE8cjIIPVWIyOteT/A79pjxh/wT88LaB8AP2x/&#10;BGi6T4B0gQaN4V+LXg3TGt9F2fchTUrUbjpkpOAZQWgZ2zuTIz9rafqVlqlpFf6fdRz288ayQTwu&#10;GjkRhkMrDggg5BHFWKKKMD0rmfid8Mfh/wDF3wXdeAPid4Rsda0e9UfaNP1C3EkbEcqwHUMCAQww&#10;wPIOa/JP9t79l7R/2N/2r/Cvw0+Evju+1KLxFo9/qvh+8m8QR6frHgDyjsS4l1NwpvrOSSTyobe8&#10;m2mRCmXPT6c/4J/ftr+OPjh4z8Ufs3fGPR7mfxl4BtbaTUvEkGhyWdvqMMq/u2lj+aOC5I2s0cUk&#10;sTBw8blW2r9MeLdK1jW/DGpaN4d186VqF1YzRWOqLCJGs5XQhJghI3bGIYAnkr718o/sZ+N2/wCC&#10;VHgyP4CftceDre00XVvEk00vx+01nms9evrl9wm1neWksJ24TzHZ4fl4dcED9AtN1XT9Uto7zTrq&#10;OaGaNZIZopAyyIwyrKRwQRyCOoq1RXzD/wAFC/F3x/ttY+FXwf8AgP8AFu68Anx54wu9O1jxjp+j&#10;219Paxw6ZdXSW6JdI0YMpgLF8blEXH3jXj3hf/glh9n1W713xp+2z8ZdUur+6a41H+ydastHjupW&#10;5ZpPsVqjknuQ4PfJJzXaWn/BM79kdomj8T+ENd8UeZxJ/wAJZ421TU1c4wSVnuGX26dCRxW54X/Y&#10;A/Yi8GOr+HP2VPAtu399vDcDEnOeSyk8nnr+del+GPBPgnwTbfZfB/g7S9HiwF2aZp0dumP+AKBi&#10;ofEvxQ+GnguJ7jxl8QND0iONdzvqerQwADOM/Ow78fXivnX9tH9sT9hX4h/s0+OvhHeftaeAZrjx&#10;B4bvNLt10nxFDfPFdSwOIVZbUyMjbyuOM56c1xvgL9rH4e+Jfjf+zh+1FqunJo/iLUs+Cfilpt9p&#10;z2eq6NdatYxvax3UMqrJ9n/tC2SJJSDF+8+Vjk5/SavnH/goBafFXwpbeC/2hvhF8GtQ8fXngLUr&#10;+bUPDGi3Ecd9c2dzZSQu0HmEB2RvLcxjLMFIUFsA/MUv/BZvQobrTYJvgTOlvqMnl/bX8TRLHZtg&#10;f8fGYg0O1sxy7l/0dhiby8qT6T+yX/wUNs/2l/jrrXwB1z4O6l4S17R/CsOvLHd6pDdR3Fs0/kb0&#10;eL5XRsxukiM6OkmQ3BA+lq+cfir+1N8YPDvxy8RfDTTbLwz4Y8O6I2nwx+NvEljcX1m011B5ii48&#10;iaH7Gu/egeU+WxAG9SVB3l0f/goNePug+JvwgSBgDDdR+E9SkJBH937aAf8Avqvmf43/AAg/aA+F&#10;HxF8Z/GH9py+tNT8P+KJLObUPE/gvw5LeaJawwQrb+VrWhTySySwbVjP2qCTzItgO5ACT7V/wRqN&#10;pb+Kvj5Z6NaaTBpd7480fVNPXQ9d/tKymWfw/p6tPbXPWS3Z4n8vOCoG0gFSB91V8x/GbTzd/wDB&#10;R3wXqM7SYsfg7ry2at93dJqWmeZj1OI48+nHqK9GvbDTtQjUalYw3Cq3AmhDbSepwc4Jqne+DfBe&#10;oL5N/wCENNmVWyFm0+NgPfBU/wCSPWsfUPgP8DNYLDVfgt4UuvMbc32jw5bSbj6nKc9fr1rF1D9k&#10;n9lXVDJ/aP7OPgWYyYDM3ha05x9I6wtS/YA/Yg1SbztQ/ZR8AyMrZ3Hwzb57eijrgfXArxb9vL9i&#10;P9l7wR8AbDV/hv8AAvQNA1CHx34atV1TQ7QWl3bW8+s2kMyxTxkPHujkZcoQcEgccV7p+xP4q+Ln&#10;w0+OHib9jD4kfENvGuk+H/Ctlr/gvxNqS/8AE0hsJ7ieD7BfPnFy8bQ/u7gAM6ffG5dzfU1NZPlI&#10;AryX4s/sTfso/GbWv+Eo+JnwJ8O32sNn/ieR2It73J7i4i2yA++7P8q+D/26vir/AME9/wBhTxbJ&#10;4H8I/t3fGnQfG1rGkreAfh74obxHJbA/dFxb3yXCwZByI3kQ7cMFwwz4l8K/+Cun7W3jCe/0/wCB&#10;PivVviM2l/ZUl0vxT8MrL+15WuHKpGkGnX0E0rqiSSP5dq4CRsxIAJr7J/Z//aQ/b0+M/hSXxboH&#10;wH+G/iiGxuns9asdJ8Y3uj6lpV2gBa3ubK+tC8Uu0qdrMoIZSCQQT6fB8Zvj5pcHm+Mf2JPHVttx&#10;5h0fUNNvwOxICXCuRjphc+1fKnwT+Cf7R/x2/Zc+IX7FWh/syeJvCuj6x8Wtfk03xF8QNPl0q00b&#10;RJ9ZOo2k1tDJia6kjVwUVF8tZF2s/BUfqJZRNDCsbOzsqgF26tx1qaUkJkV+aP7cvx90n9sH45N8&#10;J/EWr6XpfwT+Hmu/ZdXuPFmr3OkaX468TI7x/YPtyQtGILOVDlSw825GOkRzF+zH4E1b9tP9oVvi&#10;h4t0XVbT4U/CLWJLXwv4f1bxP/bFtq/ii3eaGa+imIPmWtqp2RE43TFnPKAD6p/ab/aB8EfsvfBH&#10;XfjT45uF+y6TaFbOyQ/vb+6bCwWcSj78sshWMKB/H0xX5m+H/iJ+3d+xT8QdN+NH7QpvNJ+InjDX&#10;pr7xBpHiJmh8OeI7OVFlFiNTluzBb3cMOIrW2igEiyxOG81XJH6JfsyftofBX9qW2uNL8KXl7ovi&#10;rTbWGbXvAniixax1nSg4DKZbWXD7DkASLlCCpBOeeP8Aivpvh79nv9rj4c+LPgEl1Z+OPih4yt7D&#10;xV4R0xh9l1/R48C/1K5h+6klpC4lF0AGZvLiJYSjH2zASUyac/KEV8yfty/s/wD7U+u+JtJ/aN/Y&#10;i13wlD4+0Pw9faNd6H43s5pLDWrCeSCZU3QyRtFPFNCGjckp+9kVgAc18Y+PfjH+3/oesN4O+MH7&#10;RXjTw/4k1O0aSx8M+CfgzHNfWGzYss4tVFyNQtUdwDLDdBh5iAgEgVHP4H/av+Il3ZPd69+0Vrl1&#10;p9mZLuF9OvNO0fxHlwDFtWK0udNuepV91xEo4YMSMXdP/wCCYXjT4keIvtGo/sWeMta0XU9s93H8&#10;Xvi9tu9IusE4tp4Zrh5oCTtMcsRIIyH2/u69F8Nf8Eh/jho1xd6h4L0L4F+CLq+Vbe8uo/CMuufb&#10;rMdIbqGVLa3lbBYF0jjJG3OWy563wZ/wRt8cW9lb6V40/bZ123s9PuFuNCtvAngzT9JbQ2CgGOyn&#10;n+1SwREcGMEJjjaBwPVdI/4Ji/DW18SSeMde+O3xQ1TVrqz+y6hqD+Jo7N76L0nFlBCsvsSuVy2C&#10;MkV2PwL/AOCff7Kn7O3i2D4gfDT4a+Xr1rDNDZ6vqWpXF5NaxSnMqQmZ2ESueSECgkn1r2mio3hR&#10;VZlHv+NfJnwb0geG/wBuX9o7T3j8saxrnhrW7WPcMPHJodvaGRVx3ksJQT3KN6V7UGJ6Dp19q/L6&#10;Pwj4b1TxJ448NReEoI7rU/F/ibVY9W0W1m1KGaKHxBewtLqulMRJPEkn7v7bYOJoFaJWKFQX+8P+&#10;CQ8lnefsLeH9U0/V7e+hvvEniS5hvLPUHvIZkk1y+ZWjuHAedCCuJWAZxhiASa+nPKUcZo2D1p1f&#10;Pv7Xv/BPL4DftbX0HjvxD4V07T/HWk2skOg+Ml0e3uZocjiOeKZGS6t8/eifsW2lGIYfKN1/wSK+&#10;NBubMTfs1fs93tjpbSHS7aPUru2ltJzhftEMrabMyKy5LW8vnoPlCkYLNl2f/BHr4k24W58SfsZ/&#10;APVv7U89PFdjpviO6tYbslT5V1Af7NDWdwCFD+U3lOWciJPlCv0v/gjb48ktH1O4/ZH+C8eq2Fwy&#10;6LcXHjK+Kz2uFPkX0MWnCO5bcNgmj8l9uDwwZ2wtX/4IreLxpOoaDp37HHgWO1m23Oj3dn8ULkXu&#10;lXW3BTdJY+XeW+75gkybh8yliCu2jov/AASj+Mvhu4ks7z/gn1o9zp+qwLLrH/CP/GTyJrDU1Cn7&#10;Tp8koBSFiMNby78YXa2Nyte0T9gz9pbRdS0jxvpn7GPiyz8T+H9S3W1za/FK0NrPCd6G4hVrkmwv&#10;PKblot0Uh3K8ZSTav1b/AMEufgV+0z8Hbf4t+JP2j/D1vpE3jz4iR67pNh9uhmuCv9m2drLPOIMx&#10;JJI9uGYI2CwYhUBUV9Y01kDDB+tARQMY75oMYPX1oMYIwaVV2jFLRRTXjWQbWFZF98PvBOqPJJqf&#10;g/Srhpv9c9xp8bl/rlea5zV/2Yv2b9eUnXP2ffA950J+1+E7OTtwfmjPSvlf9tz43eCvgF4wsv2Y&#10;v2Jf2KvBvjr4ya3ojXsOnR6PZWun+GrBnESX+oSCPKxl87IRhpPLblQMn5k1v/gkj/wUl+O09v4v&#10;/aY/bp8MXl4t/HeSeE9N8P3keksA277Iwtbi2zCTw2E3Y6N1zieEPgH4v/ZQ+IUPwdm0bVfhX4yv&#10;tIub7QfiB4Q8T3M2n+Iry3gee7um8xWDLEoBTSRbM7ByfNKqWX9FP+CcX7SnxP8A2kfgZcTfHjwq&#10;mkePPB+tPoHjC3htWhjuLuOGGaO6SNiWiWe3ngn8o5MZlKk8V9CeWKdRXmv7VX7S3gL9kf4GeIPj&#10;58SGuJNN0K0DR2NjHvudQuXYJb2kCfxyyyMsar3ZhnA5r5p/Ys/Zu+Ic3iXVP21f2t5BffFzx1Af&#10;9DZt0Pg7SD80Oi2eR8u0YaWQAF5GbIIGTn/tq/tTa1YeK5v2c/hDqP2S4sobe++JPiyI3DL4Z0+U&#10;GSO33W0MrwXN0qNtlZCsMW6VgSYw3zf4R/bf+M/7M/iOw8SfCfx83xq8B+Ltf+wab8O59fg1XX4b&#10;pmy8ek6jbM63qoDvNvcpHKkZBJUAmvuD9nr9sH4LftI32o+F/B2s3On+KtDQf8JJ4H8QWbWesaQx&#10;xxPbP8wXkfOuUORhjkVa/aE/ZV+Cn7TXhxfD/wATfCzNLHuOn61ptw1rf2LOu1mhuI8OhYcEZKsO&#10;CCBivz8+GX7LHxUvNA8VftI/AbxP4Z8P2fhHW9atfCvxqj8Uf2Be3enWTbJLi9t7XTZoNQhEkc25&#10;5ZMSom9Ui3Bh+lv/AAT2+Kfxt+N37HfgP4qftEaRa2fi3WdF8/UGsrN7eK6j8xxBdiF/mi8+BY5j&#10;GfumXGB0HtlfnD/wVc+K3jz4xr8XvhBaePm8P+Afhb8PZrvXNNsNQ+zXnjHxBNpst/Bp3mAh/sdv&#10;bJFcTxx/NKs2CdgavoL9kL9nD4UfstfAXw/8KfhF4Zs9PsbfTopLqa1hVWvrlkBkuZCAC7u2WySR&#10;yAOAAOZ/4KLfsxfDX9qn9k/xf4B+IcVtbzWOj3Wp6DrUygPpGoW8EjxXQY9FU/fH8SbgeDxy/wCy&#10;J/wTn/ZP+Mv7MXgP496D4R8SeBNe8aeBNNvNZl8E+Mb/AE7c81ukjqESUqF3sxAxwDxiu2+Hn/BH&#10;z9l/wXfWtr4q1zxf420PT2WbT/Cvi7VYZ9NjmBz50sUUMf2uQnktcGXnnqST9UaToemaLp9vpej6&#10;fBZ21tGsdvb20IjjiUDAVVUAAewwBVyivk3/AIKG/tlfEH4fXlr+yP8AsiadHrfxo8YafJNaQR3E&#10;O3wzpvIl1W4WRlBIAcQxsy+ZIOflVq+JPiT4C1H4L6Jof7I37OOg6h4i+JvxE1SS6utF+M3gWC9u&#10;mkkwL7xI+p2zxsghGH3M0wLKkajGa+8/2Sv2YPBH7JHwV034P+C7m6vZIy1zrWt30zSXWr6g4Uz3&#10;kzty7yMCeeAuBwBXzX/wVJ/bk+Ivw78aaH+zB+zzqGtWepxwpr/xZ8W+H7JJpPCHhpXA812kDJbt&#10;Kx/1zqwijR5ChGFrS/ZW/wCClVtpnhuy0P8Aa38S2Uek3l4bfwd8aLG1mj8OeI42d1ihkuZIo44b&#10;tQNrHCwzMpaPAyg+qPin8Jfhh8d/AF58Pvip4P0/xBoWpQ/6RZ30IdG4yHU8FSDyGXBHBB715P8A&#10;AX4heO/2T/2r/C/7FWsfEq58deE/HGl3t74Nh1aZptb8Jw2cIeRLiUD/AEqxckRxzPtkjdkQmQMG&#10;H2VGxPWvPP2l/wBlP4E/te/DSX4S/tA+ArbXtFkuo7mOOV2jkt50yFlikQh4mwWXKkZVmU5BIPkB&#10;/wCCPv7EV5rkniTV/CXia+v5NOXT5Ly88d6o0jWatuFsSJx+6zzs+77Z5rzn9qz9h3/glr+x18D2&#10;+JXin9lLT9aksZItJ8G+Gxf3UtxqWoXL7LfT7VWlIVpHA6DCqrMRhTXzX/wSy/4JneEtc+OPjv8A&#10;a0/ad+FPhSy8SaB4xbR/DPgLw9b50bwzLBDG8rRIxbzZFecRrI5Y5id8kyDb+lVzpOnXti+lXlhB&#10;NayIUkt5og0bL6FTxj2r5V8C/B/wL+xv/wAFI/Avgv4Q6JZ2Pgj446Zrw1zwbHYx/ZLDWNPgS7jv&#10;7VMHyBLF5kUiKApIjI5Jx94WmgaVY82WmW8OfveTEF7Y7CrSwBTkfWpKGGRim+UvpTqKKKKKCMjB&#10;rhfjf+z58K/2gfDEXhT4o+FIdQjt51uNNvFZornTrhTlZ7eZCJIZAf4kIPY5HFfNPw5/4JoftLfA&#10;O+8T2PwA/b0/s7Q/E3i698RT2fin4Z2+rXaXd0Vacm5F3AH3MpY/u1OWycnO7oL39j7/AIKH3ewW&#10;3/BSjRLXb18n4FWpz/33qDfpQn7JH/BRuwiiFt/wUS8K37IT5n9ofA+JA47A+VqI/TFM/wCFBf8A&#10;BU7Tdosf2ovgtqBRTn+0vhTqcfmHnGfJ1YYA46VPbfDn/gqjYEfavFHwD1bBG5odH1qw3euM3Fxj&#10;07+tWhY/8FKtPhYXfwX+DmpHrus/iNqdsWz2CyaW4wP9+qHwx+FX7V3ij9sXwX8bvjb+z/4e0Ox8&#10;L+Hdb0ldR0X4hfblX7d9lcyeQ1lE7ndZpGPnUBZXYgkKK+sawPiF8MPAHxZ8MXHgz4meDtN1zSro&#10;fv7HU7VZo2I6MAwOGGeGGGB5BFfInxf/AGCf2hvDvxX8B+Lvgp4l0Pxd4U8FeJV1Wx8P+MmePWtP&#10;UWlxAba21Q7/ADbdjKh8uZN67R+8YAKKf7Sn7V37Zn7NOkeHdY8U/sf+HpovEfiOPRLMWXxCluZI&#10;7hreaZHdIbBmKHyNnyhm3OOCOa5X4Tf8FMviNr/xJ8O6H8WvgZ4f0vwd4p15NC0vx54T8cHWLRdU&#10;kBEVrOBax/ZpGlXyTHMUkV3UbeuPsSvLP2p/iz8R/hXoXhO0+Ftjosur+LPHumeHIbrxCszWdkt0&#10;0n76RYmVn+4FChl+ZgecYOjF8P8A/goJbzMZtR+D95GVG3bDqtuyt+LPn9K2v2fvgD8ZfDHx78Rf&#10;H74zax4ZF5rHg/TfD9tpfhpJ2jjjtLu+uRM8kwViSb1l2gYG3OeePdK+c/28vg98T/GOo/C343fB&#10;/wAKtrusfC3x8+s3Wiw3SRXF/ptxpl5Y3UUBkIQzYuo5FV2UERkZzgH5m0r9rL4DfA3/AIKC+JvE&#10;HxE8dQ/DvSPH/wAOLW617SfHzLpE1trOm3BhEgWcr5hltLiNN8W9W+yZ3EivcdC/bv8A2ePGtsbj&#10;4Tatr3jiIH/XeCvCd/qcOf8ArtDCYh07sBS3H7SXxt1WZovh5+wj8UNWVgRHdamthpkTdQM/abkO&#10;vb+CrWn+Jv8AgoZ4jfbpv7G/hPQkOdreJviqvH1FnZT0y9+Fv/BUzxE/+j/EH4F+FIWGGRPD2r6z&#10;Mn+67XNqn5x0WH7Fv7c+tS+Z8QP+CjjQws2WtfCPwrsLPZ7LJcS3BP1K/hWlff8ABN3TfFOn/wBl&#10;fE39rX4weJrfzopjBda9ZWaCWN1kR1+x2cJVlkVWUg5BUHOQDX0lYWQs7OK1WV3EUaoHkYlmwMZJ&#10;PU+p71M7qgyxr5W/4KOftXeOvh7Dpn7Lf7ODXj/E7xxZGb+1tP0x73/hENFEvlz61NCgLSYOYoY+&#10;PMmP92NxXxD4Z+Gh8Tappf7AP7MPi6yuNS1SRp/ix8QvC2tarYX2n6b5q/bJdSsLppQupXhZolZp&#10;Wc73faAgI/SDwZ4P8G/CfwJpvgbwZpFno+g6Dpsdpp9lAojhtbaKMKqgnsFXqT6k+tfn54Y/4LS6&#10;3rHxf8Y/GCDUfDd78EfDvihfDv8AZ8JSDVlgBwusxNLKrXQmlzstI0ZmhjZ1O9Sp++PCXi/4VfH7&#10;4aW/irwhq+k+KvC3iGzYQ3ELx3NtdwuCjK3VSM5VlIyCGBAIIrxF18U/8ExXbx/4C8QfbvgO1xBH&#10;r/gXUbged4See4WIXmmTSMN1t5ki77JsnnMJz+7P29BKJog6tuBH3lqSignAzXi/7cP7YHhP9jf4&#10;HzfEfU9Mk1nXdQvk0vwZ4XtWP2jW9WkVjFbJgEgAK7u4B2Rxux6YP5w3Pjnx18OvDP8AwnujeNLX&#10;4ifHX44as2iWfiv4f+NrXUNPl1JEkkSxnsriMm20+yjV96qsm0KxYhnNfdH7JP7NXhz9lP4Jab8L&#10;NEkhvL5ZZL3xDrSWaQtqmpTNunuSqABdzE7VHyogVRgCvEPir/wVB1nw5+1R4o+B/wAH/glc+NtC&#10;+GdlaSfErUtKeaS8t5rlgQtpHFG0bmCEPLKsjoWAIQlhtb6W8F+M/hP+0T8LbXxd4R1bS/FHhTxJ&#10;p+YZkCz213AwwVZSMH+6yMMqQQQCCK8a0vwb8Wv+CeeqnxV+z7DdeKfg2sRfxB8MJJy974cG7c97&#10;pErkl4QMs9k3YExMCQlfYvgfxhoHj7wjpvjnwnqsV9petafDfaXeQtlLi3mjWSORT6MrAitc5I4r&#10;w39uP4afEfxl8ONB8cfB/wALx694q8A+LrTxFo2gSXiW39phUmt7q2WVwVjd7S5uAjMMB9ueDXyR&#10;q/8AwUl/aibVW0DVf2cvCPw3vbOzkvNasPiJ4unOoaXbIwX7S1qlvF59uWOPOhldFI+Y5IrxTxV/&#10;wU0/aX8VzR+G7n/goH+z34T1K6vgNNHg3RX1K3v7cEhozPNdTy20pHH7y1UBh3BxXYeHdT/af+IO&#10;mReMn/aK/aI8V6Xf2yw3Gh+F/Acei31jcA7ZJre5Nk9rfRHO5R5kYCrkNIflo1f9hf8AaX+I8kEL&#10;fCf4veL7rS5GNnrHjj4hfYNO1uEsMw6hp7XvDbSf3sJjO4ZEYXMZ2PDv/BGj4oDVbTWPDf7K3wf8&#10;LWqtJcfZfEHja+1i60++/gubaaOxRwoG5TC8ro27ICEHd6doH/BL39tB7kajfftOfCnw3eSIF1S+&#10;8MfB+SRtXX/p9hlv0tbhgMLv8gMQq8g5z2vhn/gjp8L559Nu/jL8cPGHi6PS9ag1bT9EhhstK0uz&#10;uopo5kNvDaQLLDH5kSMYRMYyVB25Ga+yajNuGxv7c14r8fv2Bf2bv2idTn8R+MPBRsNemhEcviHQ&#10;Zvsl3IoI2lyo2ysvVWdWKkfKRXyx8Mf2RPBv7H3/AAVg0XT/AAd4r8QapaeKfgHrT/8AE8mhby7m&#10;HWtLMpjWCGJIwwcOwC/M7FjyxJ+ya+Bf24T8W4v2wtdvfCelPfeGdP8ACug3+tNHY3DfYrhW1SNJ&#10;mubNzcWuYjKvmfZ7iEruEkeAGra/4J3fCWD9o/4lfETRPEvxP8eWfh3QtD0GTQdH0vxR9kigF5Hc&#10;zPJHJYSeRcJJGIWWWIRoy7cRoQwP1Fef8E0f2e9TTytW8S/Ee5XyPKZZPibqyhl9TsnXmux/Zb/Y&#10;j/Zu/Y00zWNM/Z68BNoq+ILyO61mWTUJ7mW7lTdtZnmdm43uevVie9es14J+3F+wV8Ov22vDVjB4&#10;h8Ua94Z8TaAkzeFfF3hrU5bW5095Gid0cRuvnQu0MW+IkBgvBVsMPg7xT+wX+0d4J8U3nhU/s9fF&#10;/VIX2x6trXw/+LEtva+av+rvdKe6vxKqsvMlpdRyKHIVZcZZ6unfst/tOQ6jp/iTW/gZ+0Us2mzC&#10;K906P4gSx22uWp6yqsWozNY3kfHR5IJTkER7g0XRJ+y/+0FpUuoeHdBl/af8k3TX+g+ILrXmmYDe&#10;P+JdfW/2gebHhmAmgeN9oG7DLule/wAHf2srafUYksv2pLDS9Zj225sNfhuL3w3djhpYjK5S9tZC&#10;BIEdUmjyy/NuHlUtD0T9r/w7fw33i3Tf2mLiz2/2fq+n2CyPKr8BdYsZSSADuJkspw5UoNkpCkS1&#10;PGXgj4++NPCL+BvHnjD49axHp80Vw0d94NvI7PxB5UgmgcNFavLpt7DLFFJuzPAxBOzDYT3H9ge/&#10;/aa8Z/t2H4hfEn4b+I7Xw+3wRk03UvE2veHZdNa9vo9WgmsIpYZAAtykE96JPK3RMy712BvLX74o&#10;rxn/AIKC/GPxV+z3+xL8U/jb4F/5DXhnwPqF9pLCPcUuFhby3A7lXIbHfGK83/ZG/ZF+EX7NHwv0&#10;3Q/DelWWreIbizjn8TeNbqNbjUNfvmXfPdzXLAvLvkLOASQARjArJ/bh/Zb8CfGD4Qa5400i2TQ/&#10;G3h/Q7y68N+LdOZra6t5UiZvJlljKtJbybdssLNhlYjhsMPE/wDgmtN4h/4av+GfxR0TSodItvir&#10;+z//AGp4m02G8j3Xiwrp01ldvZwRJFZoj3t3BEdzvImQT8mW/SyKMMm4/oKQWyg5FPVAvSiUEpiv&#10;y9/ao/4J1eJf2dfjN428UfCb43+PfBPwj+LFvePrx8KW4v7Xwvqs6P8AaHmsGDf6HcAlhNFseCXI&#10;Ztrrt7b/AIJ4ftcfAnw54F8OfsZa1feHfDfiTwrpaadpLaPeq+jeIoocj7Vp9xvO9pFAkeJyJ0eR&#10;gwbG5un+CXg24/4KJftUf8NBeK4re6+Cvwj1qS2+Gtix3x+JvEUO5LjWHH3Xt7Vv3VueQ0okcfdG&#10;fsH4pfB74Z/G7wPffDX4ueCtO8RaDqUXl3ml6parLFIOxwRww6hhggjIINfnX8ef+CLvxr0P4laf&#10;q37Nvi3SPEGjwSST2Gr+L/Fl7pfivw/MFAigt9Zt4J5Z7JQP9RIoIxjLA5H0n/wT5/Y7+NvwcutW&#10;+MH7Y/xA0rxp8Tr61j0bTda02Vpo9O0KFt8VqJGgg3TNIzNPKsaeaypxhQK+pUTYu0GnU0RKBgeu&#10;aY9osjbi7Uq26qc7j/kU7YvYU7FAFFFFFNdN67Sa+Z/22P8Agn74N/aH8QQ/Hnwj4d8P3HxG0XR2&#10;sNOj8VWnn6Xq9urmVLO8UAsi7i+yeMb4jKxAcEofNdJ+Blno1paiP/gkxIt15Ye6Sy1Lw88MM2Ms&#10;I3e8RpFz91iikjkqD8o8r+Nv7IXxd8R3/wDwsT9n39gLxv4J8VWNw97Yw2/i7QIdMmvDwZSkWo7r&#10;WVxlGng2tg/Osq5Q/Y3/AATt+GXxS+EX7JPhvwH8ZvDUej+JLW61CbUNPi1ZL4wie+nnjDzxoiyy&#10;eXIu5lVQWzgAYA9yooo5xTTGD1NGz3oCDGKPLX0oCAHOTS7e+aTylxgGnUUUUUUUUUUUhXIxXwJ4&#10;GvrH4E/8Fd/jVpPxfnjsLj4u6F4d1L4c6xfSBU1G3sbWS2urGJ2wDLHKVcxDDFHDYIwT9XGQgZP4&#10;/Svgv/gpj+0bL8Q/2jfg5+yz+yV4c/4T74t+G/iNbeKb3R9IuQsekW1rFKNt7cYK20UrShXzlhF5&#10;hCklQ33N+x3+zvffs6/DO80nxV4r/wCEg8U+JNbude8Z695HlLe6ncbfN8uPJ8uCNVjhjQklY4kB&#10;JIJPrlFFfFH/AAUikufD/wC098G/if8AHLS9Qb4J+D5ry/v9Ss1ElrpviZikdheakmcpaRRG42zY&#10;KxzSKWwADWn+2v8Atcyfs+fCmxk+E2iR+LfHvjLfZ/DvQLWQOt7cGPebqRlPFtEv7x2B5BVQSzrX&#10;xf4o1nxB+zL4T1HxnqXhjVL9luP7V8SeIb288Q+E/FGtazcJGspR4re4srtnlCQ28BwFQRxDoWP2&#10;p/wTn/Ys8T+C7yX9sH9qOO4vvi14q00W1vFqqwST+GNHLFodPEsSKHnIKtPNjLvlRhVAr1r9p39h&#10;P9nn9qqSz8QfEPwxNZ+KNJXGheN/D901jrOmHOf3N1Fh9uc5RtyHJyvNfN3xq/Z4/wCCpXwz8KXX&#10;wj+GHj/R/ix4P15YbC48SX8kWk+LNDs3mVblhytpfSfZ/MCSFoGV2ViG2fPo+OP2bPjF8c9A+Hf7&#10;Imlfs4X/AMO/hNpOtWMvjaa/1jTpEuNF05RLDpUUVtcSO4nnjgjkLBVEQkJJztb7ggsoLaNYbdAi&#10;Iu1VUYAHpU1fmr/wUA8MeEP2bP2mvH3xS+MKvpvgn416DZae/iy1021H2a9jtPsFzps+oXBI0+Ke&#10;3S2ZSEYyMsmMFADxP7Pv/BW6X4JaFpPwo+NPw8uvGHh+3s0tfCvxF+HupJqCajbxR/8ALzDcfZ5l&#10;aNAF+0hSk5RmATOD3F9+0D8Sv+CvXg64/Z9/ZX+FPi7wr8M/EBFl8SPip4ssxp//ABKXJFxZ6VCS&#10;zXU80YkiMvEcSsSd24Y/RLwV4K8O/D3wjpfgXwlYLaaXo2nw2On2sf3YoIkCIg+iqB+Fa1FFFfmD&#10;/wAFGv2Jvix8IP2rdW/bK+G/iTTdW8E/EJLeL4gab4u8Ex+ILTQL62RY7a8dMieKxZAyPJCwNs37&#10;wrIrtsy/2AtX+HX7NPxk8Qar+1feaHY+PvHtwIfB3jzR9YkvPC95ogctb6Rpl3LxamOQybreQhnY&#10;q4LZAT6g/bJ/ad1H9nrwHp+j/DjwnJ4o+I3ja+bR/hz4Ugb5tQv2T/Wy9dlrCp82aTosYx/EK7H9&#10;gz9jC2/ZQ+G+o3PjXxTJ4r+I3ji8XVviV4wu0G/VL4rgRIOdlrCrGOGPoqf7xz5V+17/AMEb/hD8&#10;XLnUviP+zdPpPw78aXlldRzQyeHYL7QdTaZcMbrT5FMaO3GZ4Qsoxk7+VPzL8Dv2d/8AgqZ+y5ou&#10;q6B8CPhj4n0W40WOGHTfh/q+pWniHwtqbqo3yW2ozXcFzYpIQMRpEVh+6VbqPuT9hj9mTxt8NrbV&#10;P2hf2jfs918YPH8EUniqS2cSW+hWq8w6PZNz/o0PUsD+9lLyHkgD6MAxRRXxf/wWb0Tx5pPw2+GP&#10;7RXgq0tZrX4V/FKz13xE17ZvcRWFhJbXNm+oNEhDSC2a5SYqCDtVjkAHHi/gj9pvVv2dPiv4g+Lu&#10;i6TqXi34U+ObGHW9YurBYn1a3vorTbNrws41CxafcwwWwIZxIZBvSMqxz12r/wDBbr9iLSfCeoeL&#10;N3jyZdLRDqFmvw91COa3Miho1k8yNUQvuAXc43ZGM9+l/Ye8C/HP9rH9oy3/AOCi37Q3w+vvA+ga&#10;LoN1o3wZ+HusL/p9vb3TJ9r1a9GMQzzrFFGkQ3bYxyx7/ctFFFFFFFFFFFHPrRznrRRRSbRik2cd&#10;aPKA6GnUUgQCvkr/AILJeGPF2tfsp6N4k8Cz31vfeFfif4a1qa+026iguLO2g1CMTzRyTfu1ZYnf&#10;l8IMnd8ua+L/ABn4g1DW/jz8P/EM9poGrXt98V/Crz+JFtrjwz4lEf8Aadupj1LTMG31SPDKFu4n&#10;+UkEIA+a/TrOeleD/wDBQPUYNA+GPgnxXMG/4lPxs8D3XyLltv8AwkNkkgHuY3YfQ19iLwKMds0U&#10;0xgjGazdV8F+FteuLa717QLO+ls5DJZyXlokjW7njchYHaccZGDWgtuiJsXjHTFOVABjNAjAbdTh&#10;xRRRUdym+LHvX5N/tQ/Cv9qv9nH/AIKKeMte0/wxp/jHT/jRcre+C9d/4TS68PavFLBbpH/YsF4m&#10;63LQhDLHbTIFlR5GVg4YD2f/AIJR6d4fi+HPiLxJ8QvEkmo/G7WNY3/GSLVti6hYXsSiKKzKD7lr&#10;FEqmFlBWQMXGN5I1/wBsDxR49/aX+KGn/wDBOf4BeIPsN94gs1vvi94ntJMP4b8MuxV0Rhnbd3mP&#10;JiU8hPMc4AU1698Wv+CZH7LvxM8DeG9C8K+GJPA+ueCNHh0zwN4z8FuLLVNDt4kKLFHMoJaLaSDG&#10;4ZTuYkZOa/Pm9/Z1/bQ/4JxfE6+j8HXWpaTcapfMND1zwp4eutV8G+KkyzNPrVkrvc6dqDj70kG9&#10;Mt8pcDB+kP2XYfjr/wAFIvHui65+1Z+z83gvwT8Lb6K8utBu/OktvF3iRWL21zCJ44pDY20eyYLI&#10;gJuJVU58glv0AhQLGB7U6ikcZU81+Y3/AAUxj/aF+Fv/AAUi8A/GHxF4T1bxN4F1TQTovw8u/Cuq&#10;x2F94Y1YhnuolW5D291cXagBN5hLohiQ7kxNof8ABN3RdH+O37QfxC/a6+LUcMPxC0y5bwvo/hzV&#10;tAisdX0PR0+dLq9jVV/0q83F/MUMohSNAx+dV9u/bW/aV8RfBPwZpnw8+DmkR618VPiDenRfhvoL&#10;KSsl2Vy91PjOy2t0BlkfkAKF6kZydN/4Iwfs4XX7Oml/C7xlquoXPji3kkv9c+KGnkQ6lrGqTz/a&#10;Lqa6U7kuoXn+YW84kRQqjHGa+K/iN4K/bS/4JefFTVfFtx4qsPDlhq19Nc2vii20ua48H+NrqedV&#10;itbrToAqeGpwpG64V5EZj3+9Xv3gv9p/4jf8FMp4f2N9B8Gap4CvpsT/ABc8QaTqUd/YRaEoHmQ6&#10;bfw4WWS7ci3G4JJDG0r4yFz+iXg3wr4f8FeGtP8ACHhXTYrHTNK0+Cy06zt0Cx28EKBI41A6KqgA&#10;D0Fa1NMQJznrXJ/FL4C/Bf44WtjY/GT4V+H/ABVBpl4t1p8PiDR4btbaYEESIJFO1sgdPSr3hH4V&#10;/DbwBGYvAvgLRdFVhgrpOlw2wI/7ZqK3Ps0fp/nv+dOWML+dATHenYPrRRRQeRivkT/goQPFXwg+&#10;OPwr/bH0T4d6l4i0fwnp+veH/FkWlzRLLZ2upfYXhu38xlXyo5rLa7ZO0TbjwvGzoPx++LHiWytd&#10;W0j9lzXJrK8t1ntb2LxNpEkUsbAFWVkujuBByCMgj0r5U/bd0T4p+H/j9b/tRar8HvEWh2o0nS7B&#10;fEWg38LXljHFNdNOrXUMjLB8syOq3EclrKVZJWh+WUew/wDBHK30iX4h/HfWtFFo1vea9ociz23h&#10;/wDstrjfpvnNJJbBmjR2MxLNEfLlffIoAfn7rw396looAxTfKXO7NBjUnJo8tRQI1ByaDGD1NNMC&#10;/wB4/wCFKsCqc5p9FYPxN+HvhX4sfD/Wvhj450tb7RfEGlz6fqtm7YEtvNGY3XPb5WPPY818d+Dv&#10;h5/wUN/YxhtfhHoHwx0/45/DXR7eO18M61beJotN8T2FnGAqQXcV0Bb3rIoVRIssZYDcwzxXK/tM&#10;aN/wVB/bJ0GT9nX4M/s7x/Bvwv4ksmtPF3xC8ca/ZXV/b2snyzRWdnYyy5dk3AM0gB3cbPvV9Pfs&#10;c/sQ/DD9kHwp9k8PX95r/iK5020sdW8Xawqfa7q1tk2W9qgQBLe2iGRHbxgImScFiWPtqrtXbmlo&#10;opphiYbWjBHp2r59/aY/4Jg/sF/tbas3iX47/szeG9W1ghRJrtvam0vpFHQPcQFJJAOwYkAdK9l+&#10;Hnw/8F/CvwbpPw3+Hfhqz0fQtF0+Oz0nS9PhEcNrBGoRI0UcABQBW/TfLTOdtHlp/cFOoooooooo&#10;ooooo2j0pvlx/wBwUuxf7tGxf7tLRRRRRRRRRRRRRRRRRRRRRRXm/wC0b+zB8Av2rvh6Ph/+0P8A&#10;C3S/FWkpcJc21vqUOXtZ1GFmhkXDwyAEjehBwSO9eQxf8Enf2b009tAb4mfGZtDaIQ/8I23xs17+&#10;zxFx+78n7Vjb/s9K9O/Zq/Y5/Ze/ZC0i70P9mz4IaD4Rj1SaN9WuNLtALi/dFIVp5mzJLjc2AzEL&#10;ubGNxz6vtXrtpaKKp6ppmnaxZzaVqtjDc2s8Zjmt54wySKRgqVPBBBxivkHx9/wRe/ZP8X6neal4&#10;Zvtd0OC40FtH07w7JJb6poel2LzrdyW1tp9/DNDDC80ccjRRhU3RqQBtGKP7O/8AwRu+BPwS+JXh&#10;z4nX3iWTVI/C95Je6ToGnaLBpWntfDAiu5oLYhJZIvnZMqArPuxkCvtZI0C8L/8AWp1N8tP7tLsQ&#10;8FfelorJ8ceCfB3xC8J6h4J8e+FtP1rR9Utmt9S0rVLNLi3uoWGGSSNwVdSOxBr5903/AIJBf8Ew&#10;dG8Uf8JbYfsL/DdbuP5kjk8ORSW6n1+zvmHt/cr6Q06ys7CzjtLG0jhhiXZHFDGFVFHAAA4AqxRR&#10;RRUc8UbRNuQGvm340f8ABKX9iD43aZ4m0vVfhFHoK+MGZvE3/CI3kmmx6nIWDebcQREQTyBgGDyR&#10;swYBs5ANVf2QP+CZvwh/ZG8aDx6vxC8YePvEGnaYdF8K614+1g30/h/R96kafaEgbI8kZb7zBVXI&#10;UAV9PCNAchaXYv8AdpDGh5K0oRF6LS0UVW1KytL+1ksr62jmhmjMc0MqhldSMFSDwQRwR3FfF3xN&#10;/wCCIv7OPiK/tYfhR8WviN8N/D8GtLqqeCPB/iUpoUd4r+ak0VjMrwwsshDrsUBWVSoBVcdf8D/+&#10;CSn7I/wh8c2PxY8Q2XiT4heLNP1X+0dP174keIptWa0vi243cUUh8mObd84kCbwwVgwZVI+pbRQI&#10;MEdKmooooooooooooooooooooooqrqdnaXls1nd20csMqskkcihlZSMEEHqCOor4n/a7/YLg8HeH&#10;/D2s/s5/Fq88E+H/AA/450fXT4Gm046hpJms9QjukjtozNHJYxu0ZVo4XERWQ/uweauXfiH9rzB1&#10;uD45eDo4WhZ1s/8AhXMxCn/e/tLca8/+NHhD9pz9ofwrZ/Dnxd8dvClrbR+JNL1KO40/4dzLIk9l&#10;exXMJG7UmXG+Fcgg5FfoqhJQE0tFFFFFFFFFFBGeorlfi/8ACX4efG7wRefDX4peFrXWdEvvLa4s&#10;btSV3xyLJFIpBBSRJER0dSGRlVlIIBr4t/ai/wCCVmtaZ4ssv2jP2ev2x/G/g3xd4bsTBbatqlvH&#10;rE1zZDL/AGC4mkaOa6tidv7qeSUAruGG5r6J/Yf/AGY9I/Z88A6h4o1LxK3iTxp4+vxrfjjxfdWK&#10;wTapdFAqKIwzeVBEh2RRBiEXPJLMx9z2r0200xRnqlHlp/dpw4GBRRRXI/Gb4VfD342/DTU/hn8U&#10;fDEGraHqluou7ObKnIbekiOpDRyI6q6SKQyMoZSCAa+A/wDgop+xj8TvgPpF5+2D8Iv2rdatfFfh&#10;LR5xomqatocVxfCyRjMdPuLmKSE3tqx3fu7lZdrOXUhua7D/AIIrar4j/bO8DQf8FP8A446jb3Xj&#10;LxRpUvhzQ9JsrPy7Pw5pttcnz4rfLMzPczxiaRzgnbGmNsYz98eWn92ke3glTy5IVZT1Vl4NJHa2&#10;0RzFAq55+VcU8Ko4C0tFFFFFFFFFFFRXUEM0DRSxhlYYZW5BB6ivBIP+CfXwd0ETaZ8N/HPj7wbo&#10;rzz3Mfhvwj4wmstPtpJJDJIYYgD5Ks7u2xCqBnYhQSarn/gnb8PWGG/aF+Nh7f8AJWNQ/wDiq6b9&#10;kz9if4FfsbaTq2kfBix1ZV1yRZtQm1jWp7x22NIUVfMYrGoMsh2oFBLsTya9ioooooooooooooIB&#10;6im+WgG0Lx0HtS7EPJWjYv8AdpaKK//ZUEsBAi0AFAAGAAgAAAAhAIoVP5gMAQAAFQIAABMAAAAA&#10;AAAAAAAAAAAAAAAAAFtDb250ZW50X1R5cGVzXS54bWxQSwECLQAUAAYACAAAACEAOP0h/9YAAACU&#10;AQAACwAAAAAAAAAAAAAAAAA9AQAAX3JlbHMvLnJlbHNQSwECLQAUAAYACAAAACEAU5BUCyoEAAAS&#10;CgAADgAAAAAAAAAAAAAAAAA8AgAAZHJzL2Uyb0RvYy54bWxQSwECLQAUAAYACAAAACEAWGCzG7oA&#10;AAAiAQAAGQAAAAAAAAAAAAAAAACSBgAAZHJzL19yZWxzL2Uyb0RvYy54bWwucmVsc1BLAQItABQA&#10;BgAIAAAAIQAAmXll4AAAAAgBAAAPAAAAAAAAAAAAAAAAAIMHAABkcnMvZG93bnJldi54bWxQSwEC&#10;LQAKAAAAAAAAACEAPXfA47ncAQC53AEAFQAAAAAAAAAAAAAAAACQCAAAZHJzL21lZGlhL2ltYWdl&#10;MS5qcGVnUEsFBgAAAAAGAAYAfQEAAHzlAQAAAA==&#10;">
                <v:shape id="Picture 18" o:spid="_x0000_s1048" type="#_x0000_t75" style="position:absolute;width:59156;height:27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GRYxgAAANsAAAAPAAAAZHJzL2Rvd25yZXYueG1sRI9Pa8JA&#10;EMXvhX6HZQq9SN20Uimpq2igKvTin1Cv0+w0CWZnQ3bV+O2dg9DbDO/Ne7+ZzHrXqDN1ofZs4HWY&#10;gCIuvK25NJDvv14+QIWIbLHxTAauFGA2fXyYYGr9hbd03sVSSQiHFA1UMbap1qGoyGEY+pZYtD/f&#10;OYyydqW2HV4k3DX6LUnG2mHN0lBhS1lFxXF3cgay02Kgj9/xNzus8vc834y2P8uDMc9P/fwTVKQ+&#10;/pvv12sr+AIrv8gAenoDAAD//wMAUEsBAi0AFAAGAAgAAAAhANvh9svuAAAAhQEAABMAAAAAAAAA&#10;AAAAAAAAAAAAAFtDb250ZW50X1R5cGVzXS54bWxQSwECLQAUAAYACAAAACEAWvQsW78AAAAVAQAA&#10;CwAAAAAAAAAAAAAAAAAfAQAAX3JlbHMvLnJlbHNQSwECLQAUAAYACAAAACEABnxkWMYAAADbAAAA&#10;DwAAAAAAAAAAAAAAAAAHAgAAZHJzL2Rvd25yZXYueG1sUEsFBgAAAAADAAMAtwAAAPoCAAAAAA==&#10;">
                  <v:imagedata r:id="rId66" o:title=""/>
                </v:shape>
                <v:shape id="Text Box 2" o:spid="_x0000_s1049" type="#_x0000_t202" style="position:absolute;left:4857;top:6381;width:49530;height:17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0+GxAAAANwAAAAPAAAAZHJzL2Rvd25yZXYueG1sRI9Ba8JA&#10;EIXvQv/DMoXedLdSpY2uUloETxa1FbwN2TEJZmdDdjXx33cOgrcZ3pv3vpkve1+rK7WxCmzhdWRA&#10;EefBVVxY+N2vhu+gYkJ2WAcmCzeKsFw8DeaYudDxlq67VCgJ4ZihhTKlJtM65iV5jKPQEIt2Cq3H&#10;JGtbaNdiJ+G+1mNjptpjxdJQYkNfJeXn3cVb+Nucjoc381N8+0nThd5o9h/a2pfn/nMGKlGfHub7&#10;9doJ/lho5RmZQC/+AQAA//8DAFBLAQItABQABgAIAAAAIQDb4fbL7gAAAIUBAAATAAAAAAAAAAAA&#10;AAAAAAAAAABbQ29udGVudF9UeXBlc10ueG1sUEsBAi0AFAAGAAgAAAAhAFr0LFu/AAAAFQEAAAsA&#10;AAAAAAAAAAAAAAAAHwEAAF9yZWxzLy5yZWxzUEsBAi0AFAAGAAgAAAAhAFmTT4bEAAAA3AAAAA8A&#10;AAAAAAAAAAAAAAAABwIAAGRycy9kb3ducmV2LnhtbFBLBQYAAAAAAwADALcAAAD4AgAAAAA=&#10;" filled="f" stroked="f">
                  <v:textbox>
                    <w:txbxContent>
                      <w:p w14:paraId="4A35FE76" w14:textId="77777777" w:rsidR="00475173" w:rsidRDefault="00475173" w:rsidP="002C7BE7">
                        <w:pPr>
                          <w:pStyle w:val="BodyText"/>
                          <w:numPr>
                            <w:ilvl w:val="0"/>
                            <w:numId w:val="15"/>
                          </w:numPr>
                          <w:tabs>
                            <w:tab w:val="left" w:pos="240"/>
                          </w:tabs>
                          <w:spacing w:before="1"/>
                          <w:ind w:firstLine="0"/>
                        </w:pPr>
                        <w:r>
                          <w:rPr>
                            <w:color w:val="231F20"/>
                          </w:rPr>
                          <w:t>Define the term</w:t>
                        </w:r>
                        <w:r>
                          <w:rPr>
                            <w:color w:val="231F20"/>
                            <w:spacing w:val="-2"/>
                          </w:rPr>
                          <w:t xml:space="preserve"> </w:t>
                        </w:r>
                        <w:r>
                          <w:rPr>
                            <w:color w:val="231F20"/>
                          </w:rPr>
                          <w:t>reliability.</w:t>
                        </w:r>
                      </w:p>
                      <w:p w14:paraId="146FC438" w14:textId="77777777" w:rsidR="00475173" w:rsidRDefault="00475173" w:rsidP="002C7BE7">
                        <w:pPr>
                          <w:pStyle w:val="BodyText"/>
                          <w:numPr>
                            <w:ilvl w:val="0"/>
                            <w:numId w:val="15"/>
                          </w:numPr>
                          <w:tabs>
                            <w:tab w:val="left" w:pos="240"/>
                          </w:tabs>
                          <w:spacing w:before="12" w:line="249" w:lineRule="auto"/>
                          <w:ind w:right="289" w:firstLine="0"/>
                        </w:pPr>
                        <w:r>
                          <w:rPr>
                            <w:color w:val="231F20"/>
                          </w:rPr>
                          <w:t>Distinguish among the types of reliability discussed in this chapter (test-retest, alternate forms, split-half, and Cronbach’s</w:t>
                        </w:r>
                        <w:r>
                          <w:rPr>
                            <w:color w:val="231F20"/>
                            <w:spacing w:val="-4"/>
                          </w:rPr>
                          <w:t xml:space="preserve"> </w:t>
                        </w:r>
                        <w:r>
                          <w:rPr>
                            <w:color w:val="231F20"/>
                          </w:rPr>
                          <w:t>alpha).</w:t>
                        </w:r>
                      </w:p>
                      <w:p w14:paraId="1EC75989" w14:textId="77777777" w:rsidR="00475173" w:rsidRDefault="00475173" w:rsidP="002C7BE7">
                        <w:pPr>
                          <w:pStyle w:val="BodyText"/>
                          <w:numPr>
                            <w:ilvl w:val="0"/>
                            <w:numId w:val="15"/>
                          </w:numPr>
                          <w:tabs>
                            <w:tab w:val="left" w:pos="240"/>
                          </w:tabs>
                          <w:spacing w:before="2" w:line="249" w:lineRule="auto"/>
                          <w:ind w:right="286" w:firstLine="0"/>
                        </w:pPr>
                        <w:r>
                          <w:rPr>
                            <w:color w:val="231F20"/>
                          </w:rPr>
                          <w:t>Calculate a split-half and Cronbach’s alpha reliabilities using Statistical Package for the Social Sciences</w:t>
                        </w:r>
                        <w:r>
                          <w:rPr>
                            <w:color w:val="231F20"/>
                            <w:spacing w:val="-3"/>
                          </w:rPr>
                          <w:t xml:space="preserve"> </w:t>
                        </w:r>
                        <w:r>
                          <w:rPr>
                            <w:color w:val="231F20"/>
                          </w:rPr>
                          <w:t>(SPSS).</w:t>
                        </w:r>
                      </w:p>
                      <w:p w14:paraId="60C2914B" w14:textId="77777777" w:rsidR="00475173" w:rsidRDefault="00475173" w:rsidP="002C7BE7">
                        <w:pPr>
                          <w:pStyle w:val="BodyText"/>
                          <w:numPr>
                            <w:ilvl w:val="0"/>
                            <w:numId w:val="15"/>
                          </w:numPr>
                          <w:tabs>
                            <w:tab w:val="left" w:pos="240"/>
                          </w:tabs>
                          <w:spacing w:before="2"/>
                          <w:ind w:firstLine="0"/>
                        </w:pPr>
                        <w:r>
                          <w:rPr>
                            <w:color w:val="231F20"/>
                          </w:rPr>
                          <w:t>Report reliabilities using correct American Psychological Association</w:t>
                        </w:r>
                        <w:r>
                          <w:rPr>
                            <w:color w:val="231F20"/>
                            <w:spacing w:val="-42"/>
                          </w:rPr>
                          <w:t xml:space="preserve"> </w:t>
                        </w:r>
                        <w:r>
                          <w:rPr>
                            <w:color w:val="231F20"/>
                            <w:spacing w:val="-5"/>
                          </w:rPr>
                          <w:t xml:space="preserve">(APA) </w:t>
                        </w:r>
                        <w:r>
                          <w:rPr>
                            <w:color w:val="231F20"/>
                          </w:rPr>
                          <w:t>style.</w:t>
                        </w:r>
                      </w:p>
                      <w:p w14:paraId="234CD0C0" w14:textId="77777777" w:rsidR="00475173" w:rsidRDefault="00475173" w:rsidP="002C7BE7">
                        <w:pPr>
                          <w:pStyle w:val="BodyText"/>
                          <w:numPr>
                            <w:ilvl w:val="0"/>
                            <w:numId w:val="15"/>
                          </w:numPr>
                          <w:tabs>
                            <w:tab w:val="left" w:pos="240"/>
                          </w:tabs>
                          <w:spacing w:before="12" w:line="249" w:lineRule="auto"/>
                          <w:ind w:right="166" w:firstLine="0"/>
                        </w:pPr>
                        <w:r>
                          <w:rPr>
                            <w:color w:val="231F20"/>
                          </w:rPr>
                          <w:t>Define the term validity and differentiate among the three types of criterion validity (predictive, concurrent, and retrospective).</w:t>
                        </w:r>
                      </w:p>
                      <w:p w14:paraId="54F11BCF" w14:textId="77777777" w:rsidR="00475173" w:rsidRDefault="00475173" w:rsidP="00C84B3F"/>
                    </w:txbxContent>
                  </v:textbox>
                </v:shape>
                <w10:wrap type="square"/>
              </v:group>
            </w:pict>
          </mc:Fallback>
        </mc:AlternateContent>
      </w:r>
      <w:r w:rsidR="003865B7">
        <w:rPr>
          <w:b/>
          <w:color w:val="231F20"/>
          <w:sz w:val="28"/>
        </w:rPr>
        <w:t>Reliability and Validity</w:t>
      </w:r>
    </w:p>
    <w:p w14:paraId="2D18B499" w14:textId="1761506F" w:rsidR="00C84B3F" w:rsidRPr="006E0B0C" w:rsidRDefault="00C84B3F" w:rsidP="00A215D2">
      <w:pPr>
        <w:pStyle w:val="Heading2"/>
        <w:ind w:left="0" w:right="0"/>
        <w:jc w:val="left"/>
        <w:rPr>
          <w:color w:val="231F20"/>
          <w:sz w:val="24"/>
          <w:szCs w:val="24"/>
        </w:rPr>
      </w:pPr>
    </w:p>
    <w:p w14:paraId="27D50A28" w14:textId="41715FF5" w:rsidR="00C84B3F" w:rsidRDefault="00C84B3F" w:rsidP="006E0B0C">
      <w:pPr>
        <w:pStyle w:val="Heading2"/>
        <w:ind w:left="0" w:right="0"/>
        <w:jc w:val="left"/>
        <w:rPr>
          <w:color w:val="231F20"/>
          <w:sz w:val="24"/>
          <w:szCs w:val="24"/>
        </w:rPr>
      </w:pPr>
    </w:p>
    <w:p w14:paraId="4E5ABB09" w14:textId="77777777" w:rsidR="006E0B0C" w:rsidRDefault="006E0B0C" w:rsidP="006E0B0C">
      <w:pPr>
        <w:pStyle w:val="I"/>
      </w:pPr>
      <w:r w:rsidRPr="00D22F0F">
        <w:t xml:space="preserve">I. </w:t>
      </w:r>
      <w:r>
        <w:tab/>
      </w:r>
      <w:r w:rsidRPr="00D22F0F">
        <w:t>Reliability</w:t>
      </w:r>
    </w:p>
    <w:p w14:paraId="09C61AD8" w14:textId="77777777" w:rsidR="006E0B0C" w:rsidRPr="00D22F0F" w:rsidRDefault="006E0B0C" w:rsidP="006E0B0C">
      <w:pPr>
        <w:pStyle w:val="I"/>
      </w:pPr>
    </w:p>
    <w:p w14:paraId="10008A64" w14:textId="77777777" w:rsidR="006E0B0C" w:rsidRDefault="006E0B0C" w:rsidP="006E0B0C">
      <w:pPr>
        <w:pStyle w:val="A"/>
      </w:pPr>
      <w:r w:rsidRPr="00D22F0F">
        <w:t>A.</w:t>
      </w:r>
      <w:r>
        <w:tab/>
      </w:r>
      <w:r w:rsidRPr="00D22F0F">
        <w:t>Scalar Reliability</w:t>
      </w:r>
    </w:p>
    <w:p w14:paraId="7FC9E176" w14:textId="77777777" w:rsidR="006E0B0C" w:rsidRPr="00D22F0F" w:rsidRDefault="006E0B0C" w:rsidP="006E0B0C">
      <w:pPr>
        <w:pStyle w:val="A"/>
      </w:pPr>
    </w:p>
    <w:p w14:paraId="7EDB627A" w14:textId="77777777" w:rsidR="006E0B0C" w:rsidRDefault="006E0B0C" w:rsidP="006E0B0C">
      <w:pPr>
        <w:pStyle w:val="1"/>
      </w:pPr>
      <w:r w:rsidRPr="00D22F0F">
        <w:t>1.</w:t>
      </w:r>
      <w:r>
        <w:tab/>
      </w:r>
      <w:r w:rsidRPr="00D22F0F">
        <w:t>Test-retest reliability</w:t>
      </w:r>
    </w:p>
    <w:p w14:paraId="415DD0D7" w14:textId="77777777" w:rsidR="006E0B0C" w:rsidRDefault="006E0B0C" w:rsidP="006E0B0C">
      <w:pPr>
        <w:pStyle w:val="1"/>
      </w:pPr>
    </w:p>
    <w:p w14:paraId="47219EF2" w14:textId="77777777" w:rsidR="006E0B0C" w:rsidRDefault="006E0B0C" w:rsidP="006E0B0C">
      <w:pPr>
        <w:pStyle w:val="1"/>
      </w:pPr>
    </w:p>
    <w:p w14:paraId="6FDB97C2" w14:textId="77777777" w:rsidR="006E0B0C" w:rsidRDefault="006E0B0C" w:rsidP="006E0B0C">
      <w:pPr>
        <w:pStyle w:val="1"/>
      </w:pPr>
    </w:p>
    <w:p w14:paraId="5659D241" w14:textId="77777777" w:rsidR="006E0B0C" w:rsidRPr="00D22F0F" w:rsidRDefault="006E0B0C" w:rsidP="006E0B0C">
      <w:pPr>
        <w:pStyle w:val="1"/>
      </w:pPr>
    </w:p>
    <w:p w14:paraId="4EE3ED4A" w14:textId="77777777" w:rsidR="006E0B0C" w:rsidRDefault="006E0B0C" w:rsidP="006E0B0C">
      <w:pPr>
        <w:pStyle w:val="1"/>
      </w:pPr>
      <w:r w:rsidRPr="00D22F0F">
        <w:t>2.</w:t>
      </w:r>
      <w:r>
        <w:tab/>
      </w:r>
      <w:r w:rsidRPr="00D22F0F">
        <w:t>Alternate forms reliability</w:t>
      </w:r>
    </w:p>
    <w:p w14:paraId="19131C62" w14:textId="77777777" w:rsidR="006E0B0C" w:rsidRDefault="006E0B0C" w:rsidP="006E0B0C">
      <w:pPr>
        <w:pStyle w:val="1"/>
      </w:pPr>
    </w:p>
    <w:p w14:paraId="0D348FAE" w14:textId="77777777" w:rsidR="006E0B0C" w:rsidRDefault="006E0B0C" w:rsidP="006E0B0C">
      <w:pPr>
        <w:pStyle w:val="1"/>
      </w:pPr>
    </w:p>
    <w:p w14:paraId="3478C2E7" w14:textId="77777777" w:rsidR="006E0B0C" w:rsidRDefault="006E0B0C" w:rsidP="006E0B0C">
      <w:pPr>
        <w:pStyle w:val="1"/>
      </w:pPr>
    </w:p>
    <w:p w14:paraId="17D9F6B4" w14:textId="77777777" w:rsidR="006E0B0C" w:rsidRPr="00D22F0F" w:rsidRDefault="006E0B0C" w:rsidP="006E0B0C">
      <w:pPr>
        <w:pStyle w:val="1"/>
      </w:pPr>
    </w:p>
    <w:p w14:paraId="1FDA289D" w14:textId="77777777" w:rsidR="006E0B0C" w:rsidRDefault="006E0B0C" w:rsidP="006E0B0C">
      <w:pPr>
        <w:pStyle w:val="1"/>
      </w:pPr>
      <w:r w:rsidRPr="00D22F0F">
        <w:t>3.</w:t>
      </w:r>
      <w:r>
        <w:tab/>
      </w:r>
      <w:r w:rsidRPr="00D22F0F">
        <w:t>Split-half reliability</w:t>
      </w:r>
    </w:p>
    <w:p w14:paraId="0F54E4FB" w14:textId="77777777" w:rsidR="006E0B0C" w:rsidRDefault="006E0B0C" w:rsidP="006E0B0C">
      <w:pPr>
        <w:pStyle w:val="1"/>
      </w:pPr>
    </w:p>
    <w:p w14:paraId="46E131C6" w14:textId="77777777" w:rsidR="006E0B0C" w:rsidRDefault="006E0B0C" w:rsidP="006E0B0C">
      <w:pPr>
        <w:pStyle w:val="1"/>
      </w:pPr>
    </w:p>
    <w:p w14:paraId="483F426F" w14:textId="77777777" w:rsidR="006E0B0C" w:rsidRDefault="006E0B0C" w:rsidP="006E0B0C">
      <w:pPr>
        <w:pStyle w:val="1"/>
      </w:pPr>
    </w:p>
    <w:p w14:paraId="3DE47D6F" w14:textId="77777777" w:rsidR="006E0B0C" w:rsidRPr="00D22F0F" w:rsidRDefault="006E0B0C" w:rsidP="006E0B0C">
      <w:pPr>
        <w:pStyle w:val="1"/>
      </w:pPr>
    </w:p>
    <w:p w14:paraId="01ACCE64" w14:textId="77777777" w:rsidR="006E0B0C" w:rsidRDefault="006E0B0C" w:rsidP="006E0B0C">
      <w:pPr>
        <w:pStyle w:val="1"/>
      </w:pPr>
      <w:r w:rsidRPr="00D22F0F">
        <w:t>4.</w:t>
      </w:r>
      <w:r>
        <w:tab/>
      </w:r>
      <w:r w:rsidRPr="00D22F0F">
        <w:t>Cronbach’s alpha reliability</w:t>
      </w:r>
    </w:p>
    <w:p w14:paraId="5D76753E" w14:textId="77777777" w:rsidR="006E0B0C" w:rsidRPr="00D22F0F" w:rsidRDefault="006E0B0C" w:rsidP="006E0B0C">
      <w:pPr>
        <w:pStyle w:val="1"/>
      </w:pPr>
    </w:p>
    <w:p w14:paraId="247CBE18" w14:textId="77777777" w:rsidR="006E0B0C" w:rsidRDefault="006E0B0C" w:rsidP="006E0B0C">
      <w:pPr>
        <w:pStyle w:val="a0"/>
      </w:pPr>
      <w:r w:rsidRPr="00D22F0F">
        <w:t>a.</w:t>
      </w:r>
      <w:r>
        <w:tab/>
      </w:r>
      <w:r w:rsidRPr="00D22F0F">
        <w:t>Computer printouts of Cronbach’s alpha</w:t>
      </w:r>
    </w:p>
    <w:p w14:paraId="60955EC8" w14:textId="77777777" w:rsidR="006E0B0C" w:rsidRDefault="006E0B0C" w:rsidP="006E0B0C">
      <w:pPr>
        <w:pStyle w:val="a0"/>
      </w:pPr>
    </w:p>
    <w:p w14:paraId="5D62041C" w14:textId="77777777" w:rsidR="006E0B0C" w:rsidRDefault="006E0B0C" w:rsidP="006E0B0C">
      <w:pPr>
        <w:pStyle w:val="a0"/>
      </w:pPr>
    </w:p>
    <w:p w14:paraId="14447DC4" w14:textId="77777777" w:rsidR="006E0B0C" w:rsidRDefault="006E0B0C" w:rsidP="006E0B0C">
      <w:pPr>
        <w:pStyle w:val="a0"/>
      </w:pPr>
    </w:p>
    <w:p w14:paraId="229988A5" w14:textId="77777777" w:rsidR="006E0B0C" w:rsidRPr="00D22F0F" w:rsidRDefault="006E0B0C" w:rsidP="006E0B0C">
      <w:pPr>
        <w:pStyle w:val="a0"/>
      </w:pPr>
    </w:p>
    <w:p w14:paraId="771BDD82" w14:textId="77777777" w:rsidR="006E0B0C" w:rsidRDefault="006E0B0C" w:rsidP="006E0B0C">
      <w:pPr>
        <w:pStyle w:val="a0"/>
      </w:pPr>
      <w:r w:rsidRPr="00D22F0F">
        <w:t>b.</w:t>
      </w:r>
      <w:r>
        <w:tab/>
      </w:r>
      <w:r w:rsidRPr="00D22F0F">
        <w:t>SPSS and Cronbach’s alpha</w:t>
      </w:r>
    </w:p>
    <w:p w14:paraId="030DAD94" w14:textId="77777777" w:rsidR="006E0B0C" w:rsidRDefault="006E0B0C" w:rsidP="006E0B0C">
      <w:pPr>
        <w:pStyle w:val="a0"/>
      </w:pPr>
    </w:p>
    <w:p w14:paraId="3EC8C93A" w14:textId="77777777" w:rsidR="006E0B0C" w:rsidRDefault="006E0B0C" w:rsidP="006E0B0C">
      <w:pPr>
        <w:pStyle w:val="a0"/>
      </w:pPr>
    </w:p>
    <w:p w14:paraId="37DC9455" w14:textId="77777777" w:rsidR="006E0B0C" w:rsidRDefault="006E0B0C" w:rsidP="006E0B0C">
      <w:pPr>
        <w:pStyle w:val="a0"/>
      </w:pPr>
    </w:p>
    <w:p w14:paraId="24335EB1" w14:textId="77777777" w:rsidR="006E0B0C" w:rsidRPr="00D22F0F" w:rsidRDefault="006E0B0C" w:rsidP="006E0B0C">
      <w:pPr>
        <w:pStyle w:val="a0"/>
      </w:pPr>
    </w:p>
    <w:p w14:paraId="61C46FA9" w14:textId="77777777" w:rsidR="006E0B0C" w:rsidRDefault="006E0B0C" w:rsidP="006E0B0C">
      <w:pPr>
        <w:pStyle w:val="A"/>
      </w:pPr>
      <w:r w:rsidRPr="00D22F0F">
        <w:t>B.</w:t>
      </w:r>
      <w:r>
        <w:tab/>
      </w:r>
      <w:r w:rsidRPr="00D22F0F">
        <w:t>APA Discussion</w:t>
      </w:r>
    </w:p>
    <w:p w14:paraId="47FC8B8C" w14:textId="77777777" w:rsidR="006E0B0C" w:rsidRDefault="006E0B0C" w:rsidP="006E0B0C">
      <w:pPr>
        <w:pStyle w:val="A"/>
      </w:pPr>
    </w:p>
    <w:p w14:paraId="3E825BF1" w14:textId="77777777" w:rsidR="006E0B0C" w:rsidRDefault="006E0B0C" w:rsidP="006E0B0C">
      <w:pPr>
        <w:pStyle w:val="A"/>
      </w:pPr>
    </w:p>
    <w:p w14:paraId="2A0DFD7A" w14:textId="77777777" w:rsidR="006E0B0C" w:rsidRDefault="006E0B0C" w:rsidP="006E0B0C">
      <w:pPr>
        <w:pStyle w:val="A"/>
      </w:pPr>
    </w:p>
    <w:p w14:paraId="75C1EB63" w14:textId="77777777" w:rsidR="006E0B0C" w:rsidRPr="00D22F0F" w:rsidRDefault="006E0B0C" w:rsidP="006E0B0C">
      <w:pPr>
        <w:pStyle w:val="A"/>
      </w:pPr>
    </w:p>
    <w:p w14:paraId="2B702C67" w14:textId="77777777" w:rsidR="006E0B0C" w:rsidRDefault="006E0B0C" w:rsidP="006E0B0C">
      <w:pPr>
        <w:pStyle w:val="A"/>
      </w:pPr>
      <w:r w:rsidRPr="00D22F0F">
        <w:t>C.</w:t>
      </w:r>
      <w:r>
        <w:tab/>
      </w:r>
      <w:r w:rsidRPr="00D22F0F">
        <w:t>Alpha reliabilities from this book</w:t>
      </w:r>
    </w:p>
    <w:p w14:paraId="09643394" w14:textId="77777777" w:rsidR="006E0B0C" w:rsidRDefault="006E0B0C" w:rsidP="006E0B0C">
      <w:pPr>
        <w:pStyle w:val="A"/>
      </w:pPr>
    </w:p>
    <w:p w14:paraId="641B652B" w14:textId="77777777" w:rsidR="006E0B0C" w:rsidRDefault="006E0B0C" w:rsidP="006E0B0C">
      <w:pPr>
        <w:pStyle w:val="A"/>
      </w:pPr>
    </w:p>
    <w:p w14:paraId="0A050980" w14:textId="77777777" w:rsidR="006E0B0C" w:rsidRDefault="006E0B0C" w:rsidP="006E0B0C">
      <w:pPr>
        <w:pStyle w:val="A"/>
      </w:pPr>
    </w:p>
    <w:p w14:paraId="7E4A3608" w14:textId="77777777" w:rsidR="006E0B0C" w:rsidRPr="00D22F0F" w:rsidRDefault="006E0B0C" w:rsidP="006E0B0C">
      <w:pPr>
        <w:pStyle w:val="A"/>
      </w:pPr>
    </w:p>
    <w:p w14:paraId="0007DC80" w14:textId="77777777" w:rsidR="006E0B0C" w:rsidRDefault="006E0B0C" w:rsidP="006E0B0C">
      <w:pPr>
        <w:pStyle w:val="A"/>
      </w:pPr>
      <w:r w:rsidRPr="00D22F0F">
        <w:t>D.</w:t>
      </w:r>
      <w:r>
        <w:tab/>
      </w:r>
      <w:r w:rsidRPr="00D22F0F">
        <w:t>Alpha reliabilities in the real world</w:t>
      </w:r>
    </w:p>
    <w:p w14:paraId="48A2DD43" w14:textId="77777777" w:rsidR="006E0B0C" w:rsidRDefault="006E0B0C" w:rsidP="006E0B0C">
      <w:pPr>
        <w:pStyle w:val="A"/>
      </w:pPr>
    </w:p>
    <w:p w14:paraId="2B0F271D" w14:textId="77777777" w:rsidR="006E0B0C" w:rsidRDefault="006E0B0C" w:rsidP="006E0B0C">
      <w:pPr>
        <w:pStyle w:val="A"/>
      </w:pPr>
    </w:p>
    <w:p w14:paraId="7F5C477E" w14:textId="77777777" w:rsidR="006E0B0C" w:rsidRDefault="006E0B0C" w:rsidP="006E0B0C">
      <w:pPr>
        <w:pStyle w:val="A"/>
      </w:pPr>
    </w:p>
    <w:p w14:paraId="122FA350" w14:textId="77777777" w:rsidR="006E0B0C" w:rsidRPr="00D22F0F" w:rsidRDefault="006E0B0C" w:rsidP="006E0B0C">
      <w:pPr>
        <w:pStyle w:val="A"/>
      </w:pPr>
    </w:p>
    <w:p w14:paraId="4898F553" w14:textId="77777777" w:rsidR="006E0B0C" w:rsidRDefault="006E0B0C" w:rsidP="006E0B0C">
      <w:pPr>
        <w:pStyle w:val="A"/>
      </w:pPr>
      <w:r w:rsidRPr="00D22F0F">
        <w:t>E.</w:t>
      </w:r>
      <w:r>
        <w:tab/>
      </w:r>
      <w:r w:rsidRPr="00D22F0F">
        <w:t>Improving reliability of measurement</w:t>
      </w:r>
    </w:p>
    <w:p w14:paraId="2F085303" w14:textId="77777777" w:rsidR="006E0B0C" w:rsidRPr="00D22F0F" w:rsidRDefault="006E0B0C" w:rsidP="006E0B0C">
      <w:pPr>
        <w:pStyle w:val="A"/>
      </w:pPr>
    </w:p>
    <w:p w14:paraId="6D65561B" w14:textId="77777777" w:rsidR="006E0B0C" w:rsidRDefault="006E0B0C" w:rsidP="006E0B0C">
      <w:pPr>
        <w:pStyle w:val="1"/>
      </w:pPr>
      <w:r w:rsidRPr="00D22F0F">
        <w:t>1.</w:t>
      </w:r>
      <w:r>
        <w:tab/>
      </w:r>
      <w:r w:rsidRPr="00D22F0F">
        <w:t>Item construction</w:t>
      </w:r>
    </w:p>
    <w:p w14:paraId="63A5369A" w14:textId="77777777" w:rsidR="006E0B0C" w:rsidRDefault="006E0B0C" w:rsidP="006E0B0C">
      <w:pPr>
        <w:pStyle w:val="1"/>
      </w:pPr>
    </w:p>
    <w:p w14:paraId="542CA842" w14:textId="77777777" w:rsidR="006E0B0C" w:rsidRDefault="006E0B0C" w:rsidP="006E0B0C">
      <w:pPr>
        <w:pStyle w:val="1"/>
      </w:pPr>
    </w:p>
    <w:p w14:paraId="503FBE8C" w14:textId="77777777" w:rsidR="006E0B0C" w:rsidRDefault="006E0B0C" w:rsidP="006E0B0C">
      <w:pPr>
        <w:pStyle w:val="1"/>
      </w:pPr>
    </w:p>
    <w:p w14:paraId="387DE125" w14:textId="77777777" w:rsidR="006E0B0C" w:rsidRPr="00D22F0F" w:rsidRDefault="006E0B0C" w:rsidP="006E0B0C">
      <w:pPr>
        <w:pStyle w:val="1"/>
      </w:pPr>
    </w:p>
    <w:p w14:paraId="50330B94" w14:textId="77777777" w:rsidR="006E0B0C" w:rsidRDefault="006E0B0C" w:rsidP="006E0B0C">
      <w:pPr>
        <w:pStyle w:val="1"/>
      </w:pPr>
      <w:r w:rsidRPr="00D22F0F">
        <w:t>2.</w:t>
      </w:r>
      <w:r>
        <w:tab/>
      </w:r>
      <w:r w:rsidRPr="00D22F0F">
        <w:t>Length of instrument</w:t>
      </w:r>
    </w:p>
    <w:p w14:paraId="514FFD03" w14:textId="77777777" w:rsidR="006E0B0C" w:rsidRDefault="006E0B0C" w:rsidP="006E0B0C">
      <w:pPr>
        <w:pStyle w:val="1"/>
      </w:pPr>
    </w:p>
    <w:p w14:paraId="04AA4A8A" w14:textId="77777777" w:rsidR="006E0B0C" w:rsidRDefault="006E0B0C" w:rsidP="006E0B0C">
      <w:pPr>
        <w:pStyle w:val="1"/>
      </w:pPr>
    </w:p>
    <w:p w14:paraId="13FA3992" w14:textId="77777777" w:rsidR="006E0B0C" w:rsidRDefault="006E0B0C" w:rsidP="006E0B0C">
      <w:pPr>
        <w:pStyle w:val="1"/>
      </w:pPr>
    </w:p>
    <w:p w14:paraId="017F5AAD" w14:textId="77777777" w:rsidR="006E0B0C" w:rsidRPr="00D22F0F" w:rsidRDefault="006E0B0C" w:rsidP="006E0B0C">
      <w:pPr>
        <w:pStyle w:val="1"/>
      </w:pPr>
    </w:p>
    <w:p w14:paraId="0DC66103" w14:textId="77777777" w:rsidR="006E0B0C" w:rsidRDefault="006E0B0C" w:rsidP="006E0B0C">
      <w:pPr>
        <w:pStyle w:val="1"/>
      </w:pPr>
      <w:r w:rsidRPr="00D22F0F">
        <w:t>3.</w:t>
      </w:r>
      <w:r>
        <w:tab/>
      </w:r>
      <w:r w:rsidRPr="00D22F0F">
        <w:t>Administration of the test</w:t>
      </w:r>
    </w:p>
    <w:p w14:paraId="0E84727B" w14:textId="77777777" w:rsidR="006E0B0C" w:rsidRDefault="006E0B0C" w:rsidP="006E0B0C">
      <w:pPr>
        <w:pStyle w:val="1"/>
      </w:pPr>
    </w:p>
    <w:p w14:paraId="0A28951E" w14:textId="77777777" w:rsidR="006E0B0C" w:rsidRDefault="006E0B0C" w:rsidP="006E0B0C">
      <w:pPr>
        <w:pStyle w:val="1"/>
      </w:pPr>
    </w:p>
    <w:p w14:paraId="51ED531C" w14:textId="77777777" w:rsidR="006E0B0C" w:rsidRDefault="006E0B0C" w:rsidP="006E0B0C">
      <w:pPr>
        <w:pStyle w:val="1"/>
      </w:pPr>
    </w:p>
    <w:p w14:paraId="189A4C01" w14:textId="77777777" w:rsidR="006E0B0C" w:rsidRPr="00D22F0F" w:rsidRDefault="006E0B0C" w:rsidP="006E0B0C">
      <w:pPr>
        <w:pStyle w:val="1"/>
      </w:pPr>
    </w:p>
    <w:p w14:paraId="726270AB" w14:textId="77777777" w:rsidR="006E0B0C" w:rsidRDefault="006E0B0C" w:rsidP="006E0B0C">
      <w:pPr>
        <w:pStyle w:val="I"/>
      </w:pPr>
      <w:r w:rsidRPr="00D22F0F">
        <w:t>II.</w:t>
      </w:r>
      <w:r>
        <w:tab/>
      </w:r>
      <w:r w:rsidRPr="00D22F0F">
        <w:t>Validity</w:t>
      </w:r>
    </w:p>
    <w:p w14:paraId="458933B3" w14:textId="77777777" w:rsidR="006E0B0C" w:rsidRPr="00D22F0F" w:rsidRDefault="006E0B0C" w:rsidP="006E0B0C">
      <w:pPr>
        <w:pStyle w:val="I"/>
      </w:pPr>
    </w:p>
    <w:p w14:paraId="3B91434D" w14:textId="77777777" w:rsidR="006E0B0C" w:rsidRDefault="006E0B0C" w:rsidP="006E0B0C">
      <w:pPr>
        <w:pStyle w:val="A"/>
      </w:pPr>
      <w:r w:rsidRPr="00D22F0F">
        <w:t>A.</w:t>
      </w:r>
      <w:r>
        <w:tab/>
      </w:r>
      <w:r w:rsidRPr="00D22F0F">
        <w:t>Face or content validity</w:t>
      </w:r>
    </w:p>
    <w:p w14:paraId="4ECFC2AE" w14:textId="77777777" w:rsidR="006E0B0C" w:rsidRDefault="006E0B0C" w:rsidP="006E0B0C">
      <w:pPr>
        <w:pStyle w:val="A"/>
      </w:pPr>
    </w:p>
    <w:p w14:paraId="136C61A8" w14:textId="77777777" w:rsidR="006E0B0C" w:rsidRDefault="006E0B0C" w:rsidP="006E0B0C">
      <w:pPr>
        <w:pStyle w:val="A"/>
      </w:pPr>
    </w:p>
    <w:p w14:paraId="3FEB38B5" w14:textId="77777777" w:rsidR="006E0B0C" w:rsidRDefault="006E0B0C" w:rsidP="006E0B0C">
      <w:pPr>
        <w:pStyle w:val="A"/>
      </w:pPr>
    </w:p>
    <w:p w14:paraId="3DEB46F4" w14:textId="77777777" w:rsidR="006E0B0C" w:rsidRPr="00D22F0F" w:rsidRDefault="006E0B0C" w:rsidP="006E0B0C">
      <w:pPr>
        <w:pStyle w:val="A"/>
      </w:pPr>
    </w:p>
    <w:p w14:paraId="060DD842" w14:textId="77777777" w:rsidR="006E0B0C" w:rsidRDefault="006E0B0C" w:rsidP="006E0B0C">
      <w:pPr>
        <w:pStyle w:val="A"/>
      </w:pPr>
      <w:r w:rsidRPr="00D22F0F">
        <w:t>B.</w:t>
      </w:r>
      <w:r>
        <w:tab/>
      </w:r>
      <w:r w:rsidRPr="00D22F0F">
        <w:t>Criterion validity</w:t>
      </w:r>
    </w:p>
    <w:p w14:paraId="5C2E18BE" w14:textId="77777777" w:rsidR="006E0B0C" w:rsidRPr="00D22F0F" w:rsidRDefault="006E0B0C" w:rsidP="006E0B0C">
      <w:pPr>
        <w:pStyle w:val="A"/>
      </w:pPr>
    </w:p>
    <w:p w14:paraId="6F7816C6" w14:textId="77777777" w:rsidR="006E0B0C" w:rsidRDefault="006E0B0C" w:rsidP="006E0B0C">
      <w:pPr>
        <w:pStyle w:val="1"/>
      </w:pPr>
      <w:r w:rsidRPr="00D22F0F">
        <w:t>1.</w:t>
      </w:r>
      <w:r>
        <w:tab/>
      </w:r>
      <w:r w:rsidRPr="00D22F0F">
        <w:t>Predictive or Prospective validity</w:t>
      </w:r>
    </w:p>
    <w:p w14:paraId="6D0E9D64" w14:textId="77777777" w:rsidR="006E0B0C" w:rsidRDefault="006E0B0C" w:rsidP="006E0B0C">
      <w:pPr>
        <w:pStyle w:val="1"/>
      </w:pPr>
    </w:p>
    <w:p w14:paraId="64B90215" w14:textId="77777777" w:rsidR="006E0B0C" w:rsidRDefault="006E0B0C" w:rsidP="006E0B0C">
      <w:pPr>
        <w:pStyle w:val="1"/>
      </w:pPr>
    </w:p>
    <w:p w14:paraId="2891CA1B" w14:textId="77777777" w:rsidR="006E0B0C" w:rsidRDefault="006E0B0C" w:rsidP="006E0B0C">
      <w:pPr>
        <w:pStyle w:val="1"/>
      </w:pPr>
    </w:p>
    <w:p w14:paraId="7C03258D" w14:textId="77777777" w:rsidR="006E0B0C" w:rsidRPr="00D22F0F" w:rsidRDefault="006E0B0C" w:rsidP="006E0B0C">
      <w:pPr>
        <w:pStyle w:val="1"/>
      </w:pPr>
    </w:p>
    <w:p w14:paraId="1FC497D2" w14:textId="77777777" w:rsidR="006E0B0C" w:rsidRDefault="006E0B0C" w:rsidP="006E0B0C">
      <w:pPr>
        <w:pStyle w:val="1"/>
      </w:pPr>
      <w:r w:rsidRPr="00D22F0F">
        <w:t>2.</w:t>
      </w:r>
      <w:r>
        <w:tab/>
      </w:r>
      <w:r w:rsidRPr="00D22F0F">
        <w:t>Concurrent validity</w:t>
      </w:r>
    </w:p>
    <w:p w14:paraId="54012808" w14:textId="77777777" w:rsidR="006E0B0C" w:rsidRDefault="006E0B0C" w:rsidP="006E0B0C">
      <w:pPr>
        <w:pStyle w:val="1"/>
      </w:pPr>
    </w:p>
    <w:p w14:paraId="4B69A574" w14:textId="77777777" w:rsidR="006E0B0C" w:rsidRDefault="006E0B0C" w:rsidP="006E0B0C">
      <w:pPr>
        <w:pStyle w:val="1"/>
      </w:pPr>
    </w:p>
    <w:p w14:paraId="2EFD3838" w14:textId="77777777" w:rsidR="006E0B0C" w:rsidRDefault="006E0B0C" w:rsidP="006E0B0C">
      <w:pPr>
        <w:pStyle w:val="1"/>
      </w:pPr>
    </w:p>
    <w:p w14:paraId="43629775" w14:textId="77777777" w:rsidR="006E0B0C" w:rsidRPr="00D22F0F" w:rsidRDefault="006E0B0C" w:rsidP="006E0B0C">
      <w:pPr>
        <w:pStyle w:val="1"/>
      </w:pPr>
    </w:p>
    <w:p w14:paraId="3859388C" w14:textId="77777777" w:rsidR="006E0B0C" w:rsidRDefault="006E0B0C" w:rsidP="006E0B0C">
      <w:pPr>
        <w:pStyle w:val="1"/>
      </w:pPr>
      <w:r w:rsidRPr="00D22F0F">
        <w:t>3.</w:t>
      </w:r>
      <w:r>
        <w:tab/>
      </w:r>
      <w:r w:rsidRPr="00D22F0F">
        <w:t>Retrospective validity</w:t>
      </w:r>
    </w:p>
    <w:p w14:paraId="51DB32EB" w14:textId="77777777" w:rsidR="006E0B0C" w:rsidRDefault="006E0B0C" w:rsidP="006E0B0C">
      <w:pPr>
        <w:pStyle w:val="1"/>
      </w:pPr>
    </w:p>
    <w:p w14:paraId="613D35F7" w14:textId="77777777" w:rsidR="006E0B0C" w:rsidRDefault="006E0B0C" w:rsidP="006E0B0C">
      <w:pPr>
        <w:pStyle w:val="1"/>
      </w:pPr>
    </w:p>
    <w:p w14:paraId="044C2159" w14:textId="77777777" w:rsidR="006E0B0C" w:rsidRDefault="006E0B0C" w:rsidP="006E0B0C">
      <w:pPr>
        <w:pStyle w:val="1"/>
      </w:pPr>
    </w:p>
    <w:p w14:paraId="77A7F3EC" w14:textId="77777777" w:rsidR="006E0B0C" w:rsidRPr="00D22F0F" w:rsidRDefault="006E0B0C" w:rsidP="006E0B0C">
      <w:pPr>
        <w:pStyle w:val="1"/>
      </w:pPr>
    </w:p>
    <w:p w14:paraId="0145A577" w14:textId="77777777" w:rsidR="006E0B0C" w:rsidRDefault="006E0B0C" w:rsidP="006E0B0C">
      <w:pPr>
        <w:pStyle w:val="A"/>
      </w:pPr>
      <w:r w:rsidRPr="00D22F0F">
        <w:t>C.</w:t>
      </w:r>
      <w:r>
        <w:tab/>
      </w:r>
      <w:r w:rsidRPr="00D22F0F">
        <w:t>Construct validity</w:t>
      </w:r>
    </w:p>
    <w:p w14:paraId="67E97C1A" w14:textId="77777777" w:rsidR="006E0B0C" w:rsidRPr="00D22F0F" w:rsidRDefault="006E0B0C" w:rsidP="006E0B0C">
      <w:pPr>
        <w:pStyle w:val="A"/>
      </w:pPr>
    </w:p>
    <w:p w14:paraId="034AE24B" w14:textId="77777777" w:rsidR="006E0B0C" w:rsidRDefault="006E0B0C" w:rsidP="006E0B0C">
      <w:pPr>
        <w:pStyle w:val="1"/>
      </w:pPr>
      <w:r w:rsidRPr="00D22F0F">
        <w:t>1.</w:t>
      </w:r>
      <w:r>
        <w:tab/>
      </w:r>
      <w:r w:rsidRPr="00D22F0F">
        <w:t>Relying on theory</w:t>
      </w:r>
    </w:p>
    <w:p w14:paraId="6AD804F3" w14:textId="77777777" w:rsidR="006E0B0C" w:rsidRDefault="006E0B0C" w:rsidP="006E0B0C">
      <w:pPr>
        <w:pStyle w:val="1"/>
      </w:pPr>
    </w:p>
    <w:p w14:paraId="7C42D6D6" w14:textId="77777777" w:rsidR="006E0B0C" w:rsidRDefault="006E0B0C" w:rsidP="006E0B0C">
      <w:pPr>
        <w:pStyle w:val="1"/>
      </w:pPr>
    </w:p>
    <w:p w14:paraId="2B38CA8D" w14:textId="77777777" w:rsidR="006E0B0C" w:rsidRDefault="006E0B0C" w:rsidP="006E0B0C">
      <w:pPr>
        <w:pStyle w:val="1"/>
      </w:pPr>
    </w:p>
    <w:p w14:paraId="3CBF51F9" w14:textId="77777777" w:rsidR="006E0B0C" w:rsidRPr="00D22F0F" w:rsidRDefault="006E0B0C" w:rsidP="006E0B0C">
      <w:pPr>
        <w:pStyle w:val="1"/>
      </w:pPr>
    </w:p>
    <w:p w14:paraId="12B893A1" w14:textId="77777777" w:rsidR="006E0B0C" w:rsidRDefault="006E0B0C" w:rsidP="006E0B0C">
      <w:pPr>
        <w:pStyle w:val="1"/>
      </w:pPr>
      <w:r w:rsidRPr="00D22F0F">
        <w:t>2.</w:t>
      </w:r>
      <w:r>
        <w:tab/>
      </w:r>
      <w:r w:rsidRPr="00D22F0F">
        <w:t>Measuring known groups</w:t>
      </w:r>
    </w:p>
    <w:p w14:paraId="4E04369E" w14:textId="77777777" w:rsidR="006E0B0C" w:rsidRDefault="006E0B0C" w:rsidP="006E0B0C">
      <w:pPr>
        <w:pStyle w:val="1"/>
      </w:pPr>
    </w:p>
    <w:p w14:paraId="12B02EE8" w14:textId="77777777" w:rsidR="006E0B0C" w:rsidRDefault="006E0B0C" w:rsidP="006E0B0C">
      <w:pPr>
        <w:pStyle w:val="1"/>
      </w:pPr>
    </w:p>
    <w:p w14:paraId="0C043627" w14:textId="77777777" w:rsidR="006E0B0C" w:rsidRDefault="006E0B0C" w:rsidP="006E0B0C">
      <w:pPr>
        <w:pStyle w:val="1"/>
      </w:pPr>
    </w:p>
    <w:p w14:paraId="189E2EAB" w14:textId="77777777" w:rsidR="006E0B0C" w:rsidRPr="00D22F0F" w:rsidRDefault="006E0B0C" w:rsidP="006E0B0C">
      <w:pPr>
        <w:pStyle w:val="1"/>
      </w:pPr>
    </w:p>
    <w:p w14:paraId="077107F4" w14:textId="77777777" w:rsidR="006E0B0C" w:rsidRDefault="006E0B0C" w:rsidP="006E0B0C">
      <w:pPr>
        <w:pStyle w:val="1"/>
      </w:pPr>
      <w:r w:rsidRPr="00D22F0F">
        <w:t>3.</w:t>
      </w:r>
      <w:r>
        <w:tab/>
      </w:r>
      <w:r w:rsidRPr="00D22F0F">
        <w:t>Factorial validity</w:t>
      </w:r>
    </w:p>
    <w:p w14:paraId="164AC71A" w14:textId="77777777" w:rsidR="006E0B0C" w:rsidRDefault="006E0B0C" w:rsidP="006E0B0C">
      <w:pPr>
        <w:pStyle w:val="1"/>
      </w:pPr>
    </w:p>
    <w:p w14:paraId="4DC4F168" w14:textId="77777777" w:rsidR="006E0B0C" w:rsidRDefault="006E0B0C" w:rsidP="006E0B0C">
      <w:pPr>
        <w:pStyle w:val="1"/>
      </w:pPr>
    </w:p>
    <w:p w14:paraId="176E0F21" w14:textId="77777777" w:rsidR="006E0B0C" w:rsidRDefault="006E0B0C" w:rsidP="006E0B0C">
      <w:pPr>
        <w:pStyle w:val="1"/>
      </w:pPr>
    </w:p>
    <w:p w14:paraId="7447317D" w14:textId="77777777" w:rsidR="006E0B0C" w:rsidRPr="00D22F0F" w:rsidRDefault="006E0B0C" w:rsidP="006E0B0C">
      <w:pPr>
        <w:pStyle w:val="1"/>
      </w:pPr>
    </w:p>
    <w:p w14:paraId="6A4273B5" w14:textId="77777777" w:rsidR="006E0B0C" w:rsidRDefault="006E0B0C" w:rsidP="006E0B0C">
      <w:pPr>
        <w:pStyle w:val="A"/>
      </w:pPr>
      <w:r w:rsidRPr="00D22F0F">
        <w:t>D.</w:t>
      </w:r>
      <w:r>
        <w:tab/>
      </w:r>
      <w:r w:rsidRPr="00D22F0F">
        <w:t>Validity threats</w:t>
      </w:r>
    </w:p>
    <w:p w14:paraId="125DC4CB" w14:textId="77777777" w:rsidR="006E0B0C" w:rsidRPr="00D22F0F" w:rsidRDefault="006E0B0C" w:rsidP="006E0B0C">
      <w:pPr>
        <w:pStyle w:val="A"/>
      </w:pPr>
    </w:p>
    <w:p w14:paraId="325351A6" w14:textId="77777777" w:rsidR="006E0B0C" w:rsidRDefault="006E0B0C" w:rsidP="006E0B0C">
      <w:pPr>
        <w:pStyle w:val="1"/>
      </w:pPr>
      <w:r w:rsidRPr="00D22F0F">
        <w:t>1.</w:t>
      </w:r>
      <w:r>
        <w:tab/>
      </w:r>
      <w:r w:rsidRPr="00D22F0F">
        <w:t>Inadequate preoperational explication of concepts</w:t>
      </w:r>
    </w:p>
    <w:p w14:paraId="41702618" w14:textId="77777777" w:rsidR="006E0B0C" w:rsidRDefault="006E0B0C" w:rsidP="006E0B0C">
      <w:pPr>
        <w:pStyle w:val="1"/>
      </w:pPr>
    </w:p>
    <w:p w14:paraId="067249ED" w14:textId="77777777" w:rsidR="006E0B0C" w:rsidRDefault="006E0B0C" w:rsidP="006E0B0C">
      <w:pPr>
        <w:pStyle w:val="1"/>
      </w:pPr>
    </w:p>
    <w:p w14:paraId="698ACF74" w14:textId="77777777" w:rsidR="006E0B0C" w:rsidRDefault="006E0B0C" w:rsidP="006E0B0C">
      <w:pPr>
        <w:pStyle w:val="1"/>
      </w:pPr>
    </w:p>
    <w:p w14:paraId="0D45847D" w14:textId="77777777" w:rsidR="006E0B0C" w:rsidRPr="00D22F0F" w:rsidRDefault="006E0B0C" w:rsidP="006E0B0C">
      <w:pPr>
        <w:pStyle w:val="1"/>
      </w:pPr>
    </w:p>
    <w:p w14:paraId="3EF85FBD" w14:textId="77777777" w:rsidR="006E0B0C" w:rsidRDefault="006E0B0C" w:rsidP="006E0B0C">
      <w:pPr>
        <w:pStyle w:val="1"/>
      </w:pPr>
      <w:r w:rsidRPr="00D22F0F">
        <w:t>2.</w:t>
      </w:r>
      <w:r>
        <w:tab/>
      </w:r>
      <w:r w:rsidRPr="00D22F0F">
        <w:t>Mono-operation bias</w:t>
      </w:r>
    </w:p>
    <w:p w14:paraId="597DB591" w14:textId="77777777" w:rsidR="006E0B0C" w:rsidRDefault="006E0B0C" w:rsidP="006E0B0C">
      <w:pPr>
        <w:pStyle w:val="1"/>
      </w:pPr>
    </w:p>
    <w:p w14:paraId="46AB68B2" w14:textId="77777777" w:rsidR="006E0B0C" w:rsidRDefault="006E0B0C" w:rsidP="006E0B0C">
      <w:pPr>
        <w:pStyle w:val="1"/>
      </w:pPr>
    </w:p>
    <w:p w14:paraId="38DC5985" w14:textId="77777777" w:rsidR="006E0B0C" w:rsidRDefault="006E0B0C" w:rsidP="006E0B0C">
      <w:pPr>
        <w:pStyle w:val="1"/>
      </w:pPr>
    </w:p>
    <w:p w14:paraId="78630985" w14:textId="77777777" w:rsidR="006E0B0C" w:rsidRPr="00D22F0F" w:rsidRDefault="006E0B0C" w:rsidP="006E0B0C">
      <w:pPr>
        <w:pStyle w:val="1"/>
      </w:pPr>
    </w:p>
    <w:p w14:paraId="0A713B17" w14:textId="77777777" w:rsidR="006E0B0C" w:rsidRDefault="006E0B0C" w:rsidP="006E0B0C">
      <w:pPr>
        <w:pStyle w:val="1"/>
      </w:pPr>
      <w:r w:rsidRPr="00D22F0F">
        <w:t>3.</w:t>
      </w:r>
      <w:r>
        <w:tab/>
      </w:r>
      <w:r w:rsidRPr="00D22F0F">
        <w:t>Interaction of different treatments</w:t>
      </w:r>
    </w:p>
    <w:p w14:paraId="34F499ED" w14:textId="77777777" w:rsidR="006E0B0C" w:rsidRDefault="006E0B0C" w:rsidP="006E0B0C">
      <w:pPr>
        <w:pStyle w:val="1"/>
      </w:pPr>
    </w:p>
    <w:p w14:paraId="26C1F842" w14:textId="77777777" w:rsidR="006E0B0C" w:rsidRDefault="006E0B0C" w:rsidP="006E0B0C">
      <w:pPr>
        <w:pStyle w:val="1"/>
      </w:pPr>
    </w:p>
    <w:p w14:paraId="7A5DC9AD" w14:textId="77777777" w:rsidR="006E0B0C" w:rsidRDefault="006E0B0C" w:rsidP="006E0B0C">
      <w:pPr>
        <w:pStyle w:val="1"/>
      </w:pPr>
    </w:p>
    <w:p w14:paraId="7B0ED98C" w14:textId="77777777" w:rsidR="006E0B0C" w:rsidRPr="00D22F0F" w:rsidRDefault="006E0B0C" w:rsidP="006E0B0C">
      <w:pPr>
        <w:pStyle w:val="1"/>
      </w:pPr>
    </w:p>
    <w:p w14:paraId="03BCB8B0" w14:textId="77777777" w:rsidR="006E0B0C" w:rsidRDefault="006E0B0C" w:rsidP="006E0B0C">
      <w:pPr>
        <w:pStyle w:val="1"/>
      </w:pPr>
      <w:r w:rsidRPr="00D22F0F">
        <w:t>4.</w:t>
      </w:r>
      <w:r>
        <w:tab/>
      </w:r>
      <w:r w:rsidRPr="00D22F0F">
        <w:t>Interaction of testing and treatment</w:t>
      </w:r>
    </w:p>
    <w:p w14:paraId="7A05EFE8" w14:textId="77777777" w:rsidR="006E0B0C" w:rsidRDefault="006E0B0C" w:rsidP="006E0B0C">
      <w:pPr>
        <w:pStyle w:val="1"/>
      </w:pPr>
    </w:p>
    <w:p w14:paraId="50D18B6B" w14:textId="77777777" w:rsidR="006E0B0C" w:rsidRDefault="006E0B0C" w:rsidP="006E0B0C">
      <w:pPr>
        <w:pStyle w:val="1"/>
      </w:pPr>
    </w:p>
    <w:p w14:paraId="11DE76B1" w14:textId="77777777" w:rsidR="006E0B0C" w:rsidRDefault="006E0B0C" w:rsidP="006E0B0C">
      <w:pPr>
        <w:pStyle w:val="1"/>
      </w:pPr>
    </w:p>
    <w:p w14:paraId="1E7C3095" w14:textId="77777777" w:rsidR="006E0B0C" w:rsidRPr="00D22F0F" w:rsidRDefault="006E0B0C" w:rsidP="006E0B0C">
      <w:pPr>
        <w:pStyle w:val="1"/>
      </w:pPr>
    </w:p>
    <w:p w14:paraId="1D607429" w14:textId="77777777" w:rsidR="006E0B0C" w:rsidRDefault="006E0B0C" w:rsidP="006E0B0C">
      <w:pPr>
        <w:pStyle w:val="1"/>
      </w:pPr>
      <w:r w:rsidRPr="00D22F0F">
        <w:t>5.</w:t>
      </w:r>
      <w:r>
        <w:tab/>
      </w:r>
      <w:r w:rsidRPr="00D22F0F">
        <w:t>Restricted generalizability across constructs</w:t>
      </w:r>
    </w:p>
    <w:p w14:paraId="18550CEF" w14:textId="77777777" w:rsidR="006E0B0C" w:rsidRDefault="006E0B0C" w:rsidP="006E0B0C">
      <w:pPr>
        <w:pStyle w:val="1"/>
      </w:pPr>
    </w:p>
    <w:p w14:paraId="11DDDD9B" w14:textId="77777777" w:rsidR="006E0B0C" w:rsidRDefault="006E0B0C" w:rsidP="006E0B0C">
      <w:pPr>
        <w:pStyle w:val="1"/>
      </w:pPr>
    </w:p>
    <w:p w14:paraId="078B404E" w14:textId="77777777" w:rsidR="006E0B0C" w:rsidRDefault="006E0B0C" w:rsidP="006E0B0C">
      <w:pPr>
        <w:pStyle w:val="1"/>
      </w:pPr>
    </w:p>
    <w:p w14:paraId="042E9E45" w14:textId="77777777" w:rsidR="006E0B0C" w:rsidRPr="00D22F0F" w:rsidRDefault="006E0B0C" w:rsidP="006E0B0C">
      <w:pPr>
        <w:pStyle w:val="1"/>
      </w:pPr>
    </w:p>
    <w:p w14:paraId="0B7A7DCF" w14:textId="77777777" w:rsidR="006E0B0C" w:rsidRDefault="006E0B0C" w:rsidP="006E0B0C">
      <w:pPr>
        <w:pStyle w:val="1"/>
      </w:pPr>
      <w:r w:rsidRPr="00D22F0F">
        <w:t>6.</w:t>
      </w:r>
      <w:r>
        <w:tab/>
      </w:r>
      <w:r w:rsidRPr="00D22F0F">
        <w:t>Confounding constructs and levels of constructs</w:t>
      </w:r>
    </w:p>
    <w:p w14:paraId="75391F46" w14:textId="77777777" w:rsidR="006E0B0C" w:rsidRDefault="006E0B0C" w:rsidP="006E0B0C">
      <w:pPr>
        <w:pStyle w:val="1"/>
      </w:pPr>
    </w:p>
    <w:p w14:paraId="2B71BFA9" w14:textId="77777777" w:rsidR="006E0B0C" w:rsidRDefault="006E0B0C" w:rsidP="006E0B0C">
      <w:pPr>
        <w:pStyle w:val="1"/>
      </w:pPr>
    </w:p>
    <w:p w14:paraId="45D27A5B" w14:textId="77777777" w:rsidR="006E0B0C" w:rsidRDefault="006E0B0C" w:rsidP="006E0B0C">
      <w:pPr>
        <w:pStyle w:val="1"/>
      </w:pPr>
    </w:p>
    <w:p w14:paraId="36ACC53C" w14:textId="77777777" w:rsidR="006E0B0C" w:rsidRPr="00D22F0F" w:rsidRDefault="006E0B0C" w:rsidP="006E0B0C">
      <w:pPr>
        <w:pStyle w:val="1"/>
      </w:pPr>
    </w:p>
    <w:p w14:paraId="1D174FE9" w14:textId="77777777" w:rsidR="006E0B0C" w:rsidRDefault="006E0B0C" w:rsidP="006E0B0C">
      <w:pPr>
        <w:pStyle w:val="1"/>
      </w:pPr>
      <w:r w:rsidRPr="00D22F0F">
        <w:t>7.</w:t>
      </w:r>
      <w:r>
        <w:tab/>
      </w:r>
      <w:r w:rsidRPr="00D22F0F">
        <w:t>Social threats to validity</w:t>
      </w:r>
    </w:p>
    <w:p w14:paraId="22617191" w14:textId="77777777" w:rsidR="006E0B0C" w:rsidRPr="00D22F0F" w:rsidRDefault="006E0B0C" w:rsidP="006E0B0C">
      <w:pPr>
        <w:pStyle w:val="1"/>
      </w:pPr>
    </w:p>
    <w:p w14:paraId="0F4E8BF0" w14:textId="77777777" w:rsidR="006E0B0C" w:rsidRDefault="006E0B0C" w:rsidP="006E0B0C">
      <w:pPr>
        <w:pStyle w:val="a0"/>
      </w:pPr>
      <w:r w:rsidRPr="00D22F0F">
        <w:t>a.</w:t>
      </w:r>
      <w:r>
        <w:tab/>
      </w:r>
      <w:r w:rsidRPr="00D22F0F">
        <w:t>Hypothesis guessing</w:t>
      </w:r>
    </w:p>
    <w:p w14:paraId="535B3BDF" w14:textId="77777777" w:rsidR="006E0B0C" w:rsidRDefault="006E0B0C" w:rsidP="006E0B0C">
      <w:pPr>
        <w:pStyle w:val="a0"/>
      </w:pPr>
    </w:p>
    <w:p w14:paraId="6E14B100" w14:textId="77777777" w:rsidR="006E0B0C" w:rsidRDefault="006E0B0C" w:rsidP="006E0B0C">
      <w:pPr>
        <w:pStyle w:val="a0"/>
      </w:pPr>
    </w:p>
    <w:p w14:paraId="2AD748C8" w14:textId="77777777" w:rsidR="006E0B0C" w:rsidRDefault="006E0B0C" w:rsidP="006E0B0C">
      <w:pPr>
        <w:pStyle w:val="a0"/>
      </w:pPr>
    </w:p>
    <w:p w14:paraId="200FFD32" w14:textId="77777777" w:rsidR="006E0B0C" w:rsidRPr="00D22F0F" w:rsidRDefault="006E0B0C" w:rsidP="006E0B0C">
      <w:pPr>
        <w:pStyle w:val="a0"/>
      </w:pPr>
    </w:p>
    <w:p w14:paraId="20712728" w14:textId="77777777" w:rsidR="006E0B0C" w:rsidRDefault="006E0B0C" w:rsidP="006E0B0C">
      <w:pPr>
        <w:pStyle w:val="a0"/>
      </w:pPr>
      <w:r w:rsidRPr="00D22F0F">
        <w:t>b.</w:t>
      </w:r>
      <w:r>
        <w:tab/>
      </w:r>
      <w:r w:rsidRPr="00D22F0F">
        <w:t>Evaluation apprehension</w:t>
      </w:r>
    </w:p>
    <w:p w14:paraId="2FF7E1A7" w14:textId="77777777" w:rsidR="006E0B0C" w:rsidRDefault="006E0B0C" w:rsidP="006E0B0C">
      <w:pPr>
        <w:pStyle w:val="a0"/>
      </w:pPr>
    </w:p>
    <w:p w14:paraId="53989F61" w14:textId="77777777" w:rsidR="006E0B0C" w:rsidRDefault="006E0B0C" w:rsidP="006E0B0C">
      <w:pPr>
        <w:pStyle w:val="a0"/>
      </w:pPr>
    </w:p>
    <w:p w14:paraId="212732AB" w14:textId="77777777" w:rsidR="006E0B0C" w:rsidRDefault="006E0B0C" w:rsidP="006E0B0C">
      <w:pPr>
        <w:pStyle w:val="a0"/>
      </w:pPr>
    </w:p>
    <w:p w14:paraId="77CF8935" w14:textId="77777777" w:rsidR="006E0B0C" w:rsidRPr="00D22F0F" w:rsidRDefault="006E0B0C" w:rsidP="006E0B0C">
      <w:pPr>
        <w:pStyle w:val="a0"/>
      </w:pPr>
    </w:p>
    <w:p w14:paraId="6FCFB435" w14:textId="77777777" w:rsidR="006E0B0C" w:rsidRDefault="006E0B0C" w:rsidP="006E0B0C">
      <w:pPr>
        <w:pStyle w:val="a0"/>
      </w:pPr>
      <w:r w:rsidRPr="00D22F0F">
        <w:t>c.</w:t>
      </w:r>
      <w:r>
        <w:tab/>
      </w:r>
      <w:r w:rsidRPr="00D22F0F">
        <w:t>Experimenter expectancies</w:t>
      </w:r>
    </w:p>
    <w:p w14:paraId="0E413C22" w14:textId="77777777" w:rsidR="006E0B0C" w:rsidRDefault="006E0B0C" w:rsidP="006E0B0C">
      <w:pPr>
        <w:pStyle w:val="a0"/>
      </w:pPr>
    </w:p>
    <w:p w14:paraId="77ACA6F6" w14:textId="77777777" w:rsidR="006E0B0C" w:rsidRDefault="006E0B0C" w:rsidP="006E0B0C">
      <w:pPr>
        <w:pStyle w:val="a0"/>
      </w:pPr>
    </w:p>
    <w:p w14:paraId="358E1791" w14:textId="77777777" w:rsidR="006E0B0C" w:rsidRDefault="006E0B0C" w:rsidP="006E0B0C">
      <w:pPr>
        <w:pStyle w:val="a0"/>
      </w:pPr>
    </w:p>
    <w:p w14:paraId="272AD43E" w14:textId="77777777" w:rsidR="006E0B0C" w:rsidRPr="00D22F0F" w:rsidRDefault="006E0B0C" w:rsidP="006E0B0C">
      <w:pPr>
        <w:pStyle w:val="a0"/>
      </w:pPr>
    </w:p>
    <w:p w14:paraId="311D1BB3" w14:textId="77777777" w:rsidR="006E0B0C" w:rsidRDefault="006E0B0C" w:rsidP="006E0B0C">
      <w:pPr>
        <w:pStyle w:val="a0"/>
      </w:pPr>
      <w:r w:rsidRPr="00D22F0F">
        <w:t>d.</w:t>
      </w:r>
      <w:r>
        <w:tab/>
      </w:r>
      <w:r w:rsidRPr="00D22F0F">
        <w:t>Social desirability bias</w:t>
      </w:r>
    </w:p>
    <w:p w14:paraId="44BC7F50" w14:textId="77777777" w:rsidR="006E0B0C" w:rsidRDefault="006E0B0C" w:rsidP="006E0B0C">
      <w:pPr>
        <w:pStyle w:val="a0"/>
      </w:pPr>
    </w:p>
    <w:p w14:paraId="0E6CFF60" w14:textId="77777777" w:rsidR="006E0B0C" w:rsidRDefault="006E0B0C" w:rsidP="006E0B0C">
      <w:pPr>
        <w:pStyle w:val="a0"/>
      </w:pPr>
    </w:p>
    <w:p w14:paraId="068DBB27" w14:textId="77777777" w:rsidR="006E0B0C" w:rsidRDefault="006E0B0C" w:rsidP="006E0B0C">
      <w:pPr>
        <w:pStyle w:val="a0"/>
      </w:pPr>
    </w:p>
    <w:p w14:paraId="06518044" w14:textId="77777777" w:rsidR="006E0B0C" w:rsidRPr="00D22F0F" w:rsidRDefault="006E0B0C" w:rsidP="006E0B0C">
      <w:pPr>
        <w:pStyle w:val="a0"/>
      </w:pPr>
    </w:p>
    <w:p w14:paraId="7FB273E9" w14:textId="77777777" w:rsidR="006E0B0C" w:rsidRDefault="006E0B0C" w:rsidP="006E0B0C">
      <w:pPr>
        <w:pStyle w:val="I"/>
      </w:pPr>
      <w:r w:rsidRPr="00D22F0F">
        <w:t>III.</w:t>
      </w:r>
      <w:r>
        <w:tab/>
      </w:r>
      <w:r w:rsidRPr="00D22F0F">
        <w:t>Problems with Measurement</w:t>
      </w:r>
    </w:p>
    <w:p w14:paraId="7C15AF39" w14:textId="77777777" w:rsidR="006E0B0C" w:rsidRPr="00D22F0F" w:rsidRDefault="006E0B0C" w:rsidP="006E0B0C">
      <w:pPr>
        <w:pStyle w:val="I"/>
      </w:pPr>
    </w:p>
    <w:p w14:paraId="66F00807" w14:textId="77777777" w:rsidR="006E0B0C" w:rsidRDefault="006E0B0C" w:rsidP="006E0B0C">
      <w:pPr>
        <w:pStyle w:val="A"/>
      </w:pPr>
      <w:r w:rsidRPr="00D22F0F">
        <w:t>A.</w:t>
      </w:r>
      <w:r>
        <w:tab/>
      </w:r>
      <w:r w:rsidRPr="00D22F0F">
        <w:t>Coefficients</w:t>
      </w:r>
    </w:p>
    <w:p w14:paraId="2170EB28" w14:textId="77777777" w:rsidR="006E0B0C" w:rsidRDefault="006E0B0C" w:rsidP="006E0B0C">
      <w:pPr>
        <w:pStyle w:val="A"/>
      </w:pPr>
    </w:p>
    <w:p w14:paraId="03FA259E" w14:textId="77777777" w:rsidR="006E0B0C" w:rsidRDefault="006E0B0C" w:rsidP="006E0B0C">
      <w:pPr>
        <w:pStyle w:val="A"/>
      </w:pPr>
    </w:p>
    <w:p w14:paraId="2E81C7D6" w14:textId="77777777" w:rsidR="006E0B0C" w:rsidRDefault="006E0B0C" w:rsidP="006E0B0C">
      <w:pPr>
        <w:pStyle w:val="A"/>
      </w:pPr>
    </w:p>
    <w:p w14:paraId="43DC2160" w14:textId="77777777" w:rsidR="006E0B0C" w:rsidRPr="00D22F0F" w:rsidRDefault="006E0B0C" w:rsidP="006E0B0C">
      <w:pPr>
        <w:pStyle w:val="A"/>
      </w:pPr>
    </w:p>
    <w:p w14:paraId="6EF94866" w14:textId="77777777" w:rsidR="006E0B0C" w:rsidRDefault="006E0B0C" w:rsidP="006E0B0C">
      <w:pPr>
        <w:pStyle w:val="A"/>
      </w:pPr>
      <w:r w:rsidRPr="00D22F0F">
        <w:t>B.</w:t>
      </w:r>
      <w:r>
        <w:tab/>
      </w:r>
      <w:r w:rsidRPr="00D22F0F">
        <w:t>Basic Measurement Problems</w:t>
      </w:r>
    </w:p>
    <w:p w14:paraId="6C5B59CD" w14:textId="77777777" w:rsidR="006E0B0C" w:rsidRPr="00D22F0F" w:rsidRDefault="006E0B0C" w:rsidP="006E0B0C">
      <w:pPr>
        <w:pStyle w:val="A"/>
      </w:pPr>
    </w:p>
    <w:p w14:paraId="07910B48" w14:textId="77777777" w:rsidR="006E0B0C" w:rsidRDefault="006E0B0C" w:rsidP="006E0B0C">
      <w:pPr>
        <w:pStyle w:val="1"/>
      </w:pPr>
      <w:r w:rsidRPr="00D22F0F">
        <w:t>1.</w:t>
      </w:r>
      <w:r>
        <w:tab/>
      </w:r>
      <w:r w:rsidRPr="00D22F0F">
        <w:t>Faking responses</w:t>
      </w:r>
    </w:p>
    <w:p w14:paraId="626A7BBB" w14:textId="77777777" w:rsidR="006E0B0C" w:rsidRPr="00D22F0F" w:rsidRDefault="006E0B0C" w:rsidP="006E0B0C">
      <w:pPr>
        <w:pStyle w:val="1"/>
      </w:pPr>
    </w:p>
    <w:p w14:paraId="2A19A614" w14:textId="77777777" w:rsidR="006E0B0C" w:rsidRDefault="006E0B0C" w:rsidP="006E0B0C">
      <w:pPr>
        <w:pStyle w:val="a0"/>
      </w:pPr>
      <w:r w:rsidRPr="00D22F0F">
        <w:t>a.</w:t>
      </w:r>
      <w:r>
        <w:tab/>
      </w:r>
      <w:r w:rsidRPr="00D22F0F">
        <w:t xml:space="preserve">Acquiescence </w:t>
      </w:r>
    </w:p>
    <w:p w14:paraId="35050B62" w14:textId="77777777" w:rsidR="006E0B0C" w:rsidRDefault="006E0B0C" w:rsidP="006E0B0C">
      <w:pPr>
        <w:pStyle w:val="a0"/>
      </w:pPr>
    </w:p>
    <w:p w14:paraId="1D927855" w14:textId="77777777" w:rsidR="006E0B0C" w:rsidRDefault="006E0B0C" w:rsidP="006E0B0C">
      <w:pPr>
        <w:pStyle w:val="a0"/>
      </w:pPr>
    </w:p>
    <w:p w14:paraId="171F2488" w14:textId="77777777" w:rsidR="006E0B0C" w:rsidRDefault="006E0B0C" w:rsidP="006E0B0C">
      <w:pPr>
        <w:pStyle w:val="a0"/>
      </w:pPr>
    </w:p>
    <w:p w14:paraId="20C92C1B" w14:textId="77777777" w:rsidR="006E0B0C" w:rsidRPr="00D22F0F" w:rsidRDefault="006E0B0C" w:rsidP="006E0B0C">
      <w:pPr>
        <w:pStyle w:val="a0"/>
      </w:pPr>
    </w:p>
    <w:p w14:paraId="60ADD236" w14:textId="77777777" w:rsidR="006E0B0C" w:rsidRDefault="006E0B0C" w:rsidP="006E0B0C">
      <w:pPr>
        <w:pStyle w:val="a0"/>
      </w:pPr>
      <w:r w:rsidRPr="00D22F0F">
        <w:t>b.</w:t>
      </w:r>
      <w:r>
        <w:tab/>
      </w:r>
      <w:r w:rsidRPr="00D22F0F">
        <w:t>Social desirability</w:t>
      </w:r>
    </w:p>
    <w:p w14:paraId="0766499F" w14:textId="77777777" w:rsidR="006E0B0C" w:rsidRDefault="006E0B0C" w:rsidP="006E0B0C">
      <w:pPr>
        <w:pStyle w:val="a0"/>
      </w:pPr>
    </w:p>
    <w:p w14:paraId="7A2310BB" w14:textId="77777777" w:rsidR="006E0B0C" w:rsidRDefault="006E0B0C" w:rsidP="006E0B0C">
      <w:pPr>
        <w:pStyle w:val="a0"/>
      </w:pPr>
    </w:p>
    <w:p w14:paraId="2E45CA13" w14:textId="77777777" w:rsidR="006E0B0C" w:rsidRDefault="006E0B0C" w:rsidP="006E0B0C">
      <w:pPr>
        <w:pStyle w:val="a0"/>
      </w:pPr>
    </w:p>
    <w:p w14:paraId="4666035C" w14:textId="77777777" w:rsidR="006E0B0C" w:rsidRPr="00D22F0F" w:rsidRDefault="006E0B0C" w:rsidP="006E0B0C">
      <w:pPr>
        <w:pStyle w:val="a0"/>
      </w:pPr>
    </w:p>
    <w:p w14:paraId="529BACB3" w14:textId="77777777" w:rsidR="006E0B0C" w:rsidRDefault="006E0B0C" w:rsidP="006E0B0C">
      <w:pPr>
        <w:pStyle w:val="a0"/>
      </w:pPr>
      <w:r w:rsidRPr="00D22F0F">
        <w:t>c.</w:t>
      </w:r>
      <w:r>
        <w:tab/>
      </w:r>
      <w:r w:rsidRPr="00D22F0F">
        <w:t>Screw-you effect</w:t>
      </w:r>
    </w:p>
    <w:p w14:paraId="393D256C" w14:textId="77777777" w:rsidR="006E0B0C" w:rsidRDefault="006E0B0C" w:rsidP="006E0B0C">
      <w:pPr>
        <w:pStyle w:val="a0"/>
      </w:pPr>
    </w:p>
    <w:p w14:paraId="79D16444" w14:textId="77777777" w:rsidR="006E0B0C" w:rsidRDefault="006E0B0C" w:rsidP="006E0B0C">
      <w:pPr>
        <w:pStyle w:val="a0"/>
      </w:pPr>
    </w:p>
    <w:p w14:paraId="71008235" w14:textId="77777777" w:rsidR="006E0B0C" w:rsidRDefault="006E0B0C" w:rsidP="006E0B0C">
      <w:pPr>
        <w:pStyle w:val="a0"/>
      </w:pPr>
    </w:p>
    <w:p w14:paraId="3B900EAF" w14:textId="77777777" w:rsidR="006E0B0C" w:rsidRPr="00D22F0F" w:rsidRDefault="006E0B0C" w:rsidP="006E0B0C">
      <w:pPr>
        <w:pStyle w:val="a0"/>
      </w:pPr>
    </w:p>
    <w:p w14:paraId="20902AEA" w14:textId="77777777" w:rsidR="006E0B0C" w:rsidRDefault="006E0B0C" w:rsidP="006E0B0C">
      <w:pPr>
        <w:pStyle w:val="1"/>
      </w:pPr>
      <w:r w:rsidRPr="00D22F0F">
        <w:t>2.</w:t>
      </w:r>
      <w:r>
        <w:tab/>
      </w:r>
      <w:r w:rsidRPr="00D22F0F">
        <w:t>Response set</w:t>
      </w:r>
    </w:p>
    <w:p w14:paraId="55CB1698" w14:textId="77777777" w:rsidR="006E0B0C" w:rsidRDefault="006E0B0C" w:rsidP="006E0B0C">
      <w:pPr>
        <w:pStyle w:val="1"/>
      </w:pPr>
    </w:p>
    <w:p w14:paraId="6B2E98E9" w14:textId="77777777" w:rsidR="006E0B0C" w:rsidRDefault="006E0B0C" w:rsidP="006E0B0C">
      <w:pPr>
        <w:pStyle w:val="1"/>
      </w:pPr>
    </w:p>
    <w:p w14:paraId="75AD1EB9" w14:textId="77777777" w:rsidR="006E0B0C" w:rsidRDefault="006E0B0C" w:rsidP="006E0B0C">
      <w:pPr>
        <w:pStyle w:val="1"/>
      </w:pPr>
    </w:p>
    <w:p w14:paraId="0D80979F" w14:textId="77777777" w:rsidR="006E0B0C" w:rsidRPr="00D22F0F" w:rsidRDefault="006E0B0C" w:rsidP="006E0B0C">
      <w:pPr>
        <w:pStyle w:val="1"/>
      </w:pPr>
    </w:p>
    <w:p w14:paraId="19455E58" w14:textId="77777777" w:rsidR="006E0B0C" w:rsidRDefault="006E0B0C" w:rsidP="006E0B0C">
      <w:pPr>
        <w:pStyle w:val="1"/>
      </w:pPr>
      <w:r w:rsidRPr="00D22F0F">
        <w:t>3.</w:t>
      </w:r>
      <w:r>
        <w:tab/>
      </w:r>
      <w:r w:rsidRPr="00D22F0F">
        <w:t>Bad measurement items</w:t>
      </w:r>
    </w:p>
    <w:p w14:paraId="6E3A22C0" w14:textId="77777777" w:rsidR="006E0B0C" w:rsidRPr="006E0B0C" w:rsidRDefault="006E0B0C" w:rsidP="006E0B0C">
      <w:pPr>
        <w:pStyle w:val="Heading2"/>
        <w:ind w:left="0" w:right="0"/>
        <w:jc w:val="left"/>
        <w:rPr>
          <w:color w:val="231F20"/>
          <w:sz w:val="24"/>
          <w:szCs w:val="24"/>
        </w:rPr>
      </w:pPr>
    </w:p>
    <w:p w14:paraId="32F35954" w14:textId="77777777" w:rsidR="00C84B3F" w:rsidRDefault="00C84B3F" w:rsidP="00A215D2">
      <w:pPr>
        <w:pStyle w:val="Heading2"/>
        <w:ind w:left="0" w:right="0"/>
        <w:rPr>
          <w:color w:val="231F20"/>
        </w:rPr>
      </w:pPr>
    </w:p>
    <w:p w14:paraId="3CB6B937" w14:textId="77777777" w:rsidR="00C84B3F" w:rsidRDefault="00C84B3F" w:rsidP="00A215D2">
      <w:pPr>
        <w:pStyle w:val="Heading2"/>
        <w:ind w:left="0" w:right="0"/>
        <w:rPr>
          <w:color w:val="231F20"/>
        </w:rPr>
      </w:pPr>
    </w:p>
    <w:p w14:paraId="48EC5AAE" w14:textId="77777777" w:rsidR="00C84B3F" w:rsidRDefault="00C84B3F" w:rsidP="00A215D2">
      <w:pPr>
        <w:pStyle w:val="Heading2"/>
        <w:ind w:left="0" w:right="0"/>
        <w:rPr>
          <w:color w:val="231F20"/>
        </w:rPr>
      </w:pPr>
    </w:p>
    <w:p w14:paraId="2E5FAE09" w14:textId="77777777" w:rsidR="00C84B3F" w:rsidRDefault="00C84B3F" w:rsidP="00A215D2">
      <w:pPr>
        <w:pStyle w:val="Heading2"/>
        <w:ind w:left="0" w:right="0"/>
        <w:rPr>
          <w:color w:val="231F20"/>
        </w:rPr>
      </w:pPr>
    </w:p>
    <w:p w14:paraId="27A46D88" w14:textId="77777777" w:rsidR="00C84B3F" w:rsidRDefault="00C84B3F" w:rsidP="00A215D2">
      <w:pPr>
        <w:pStyle w:val="Heading2"/>
        <w:ind w:left="0" w:right="0"/>
        <w:rPr>
          <w:color w:val="231F20"/>
        </w:rPr>
      </w:pPr>
    </w:p>
    <w:p w14:paraId="6A0AC136" w14:textId="77777777" w:rsidR="00C84B3F" w:rsidRDefault="00C84B3F" w:rsidP="00A215D2">
      <w:pPr>
        <w:pStyle w:val="Heading2"/>
        <w:ind w:left="0" w:right="0"/>
        <w:rPr>
          <w:color w:val="231F20"/>
        </w:rPr>
      </w:pPr>
    </w:p>
    <w:p w14:paraId="39A32768" w14:textId="77777777" w:rsidR="00C84B3F" w:rsidRDefault="00C84B3F" w:rsidP="00A215D2">
      <w:pPr>
        <w:pStyle w:val="Heading2"/>
        <w:ind w:left="0" w:right="0"/>
        <w:rPr>
          <w:color w:val="231F20"/>
        </w:rPr>
        <w:sectPr w:rsidR="00C84B3F" w:rsidSect="0030051E">
          <w:footerReference w:type="default" r:id="rId67"/>
          <w:pgSz w:w="12240" w:h="15840"/>
          <w:pgMar w:top="1440" w:right="1440" w:bottom="1440" w:left="1440" w:header="0" w:footer="1039" w:gutter="0"/>
          <w:cols w:space="720"/>
        </w:sectPr>
      </w:pPr>
    </w:p>
    <w:p w14:paraId="432BA51C" w14:textId="77777777" w:rsidR="00014790" w:rsidRDefault="003865B7" w:rsidP="00A215D2">
      <w:pPr>
        <w:pStyle w:val="Heading2"/>
        <w:ind w:left="0" w:right="0"/>
      </w:pPr>
      <w:r>
        <w:rPr>
          <w:color w:val="231F20"/>
        </w:rPr>
        <w:t>Chapter Nine</w:t>
      </w:r>
    </w:p>
    <w:p w14:paraId="7D0B3573" w14:textId="77777777" w:rsidR="005148F7" w:rsidRDefault="00A215D2" w:rsidP="00A215D2">
      <w:pPr>
        <w:spacing w:before="28"/>
        <w:jc w:val="center"/>
        <w:rPr>
          <w:b/>
          <w:color w:val="231F20"/>
          <w:sz w:val="28"/>
        </w:rPr>
      </w:pPr>
      <w:r>
        <w:rPr>
          <w:b/>
          <w:noProof/>
          <w:color w:val="231F20"/>
          <w:sz w:val="28"/>
          <w:lang w:bidi="ar-SA"/>
        </w:rPr>
        <mc:AlternateContent>
          <mc:Choice Requires="wpg">
            <w:drawing>
              <wp:anchor distT="0" distB="0" distL="114300" distR="114300" simplePos="0" relativeHeight="251684864" behindDoc="0" locked="0" layoutInCell="1" allowOverlap="1" wp14:anchorId="4CECC68A" wp14:editId="5A0E0241">
                <wp:simplePos x="0" y="0"/>
                <wp:positionH relativeFrom="column">
                  <wp:posOffset>-6350</wp:posOffset>
                </wp:positionH>
                <wp:positionV relativeFrom="paragraph">
                  <wp:posOffset>391160</wp:posOffset>
                </wp:positionV>
                <wp:extent cx="5915660" cy="2657475"/>
                <wp:effectExtent l="0" t="0" r="8890" b="9525"/>
                <wp:wrapSquare wrapText="bothSides"/>
                <wp:docPr id="85" name="Group 85"/>
                <wp:cNvGraphicFramePr/>
                <a:graphic xmlns:a="http://schemas.openxmlformats.org/drawingml/2006/main">
                  <a:graphicData uri="http://schemas.microsoft.com/office/word/2010/wordprocessingGroup">
                    <wpg:wgp>
                      <wpg:cNvGrpSpPr/>
                      <wpg:grpSpPr>
                        <a:xfrm>
                          <a:off x="0" y="0"/>
                          <a:ext cx="5915660" cy="2657475"/>
                          <a:chOff x="0" y="0"/>
                          <a:chExt cx="5915660" cy="2657475"/>
                        </a:xfrm>
                      </wpg:grpSpPr>
                      <pic:pic xmlns:pic="http://schemas.openxmlformats.org/drawingml/2006/picture">
                        <pic:nvPicPr>
                          <pic:cNvPr id="20" name="Picture 20"/>
                          <pic:cNvPicPr>
                            <a:picLocks noChangeAspect="1"/>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915660" cy="2657475"/>
                          </a:xfrm>
                          <a:prstGeom prst="rect">
                            <a:avLst/>
                          </a:prstGeom>
                        </pic:spPr>
                      </pic:pic>
                      <wps:wsp>
                        <wps:cNvPr id="126" name="Text Box 2"/>
                        <wps:cNvSpPr txBox="1">
                          <a:spLocks noChangeArrowheads="1"/>
                        </wps:cNvSpPr>
                        <wps:spPr bwMode="auto">
                          <a:xfrm>
                            <a:off x="495300" y="666750"/>
                            <a:ext cx="4902200" cy="157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61324C" w14:textId="77777777" w:rsidR="00475173" w:rsidRDefault="00475173" w:rsidP="00D46883">
                              <w:pPr>
                                <w:pStyle w:val="BodyText"/>
                                <w:numPr>
                                  <w:ilvl w:val="0"/>
                                  <w:numId w:val="14"/>
                                </w:numPr>
                                <w:spacing w:before="1"/>
                                <w:ind w:left="360" w:hanging="360"/>
                              </w:pPr>
                              <w:r>
                                <w:rPr>
                                  <w:color w:val="231F20"/>
                                </w:rPr>
                                <w:t>Distinguish among surveys, questionnaires, and interview</w:t>
                              </w:r>
                              <w:r>
                                <w:rPr>
                                  <w:color w:val="231F20"/>
                                  <w:spacing w:val="-6"/>
                                </w:rPr>
                                <w:t xml:space="preserve"> </w:t>
                              </w:r>
                              <w:r>
                                <w:rPr>
                                  <w:color w:val="231F20"/>
                                </w:rPr>
                                <w:t>schedules.</w:t>
                              </w:r>
                            </w:p>
                            <w:p w14:paraId="52D36C05" w14:textId="77777777" w:rsidR="00475173" w:rsidRDefault="00475173" w:rsidP="00D46883">
                              <w:pPr>
                                <w:pStyle w:val="BodyText"/>
                                <w:numPr>
                                  <w:ilvl w:val="0"/>
                                  <w:numId w:val="14"/>
                                </w:numPr>
                                <w:spacing w:before="12"/>
                                <w:ind w:left="360" w:hanging="360"/>
                              </w:pPr>
                              <w:r>
                                <w:rPr>
                                  <w:color w:val="231F20"/>
                                </w:rPr>
                                <w:t xml:space="preserve">Describe </w:t>
                              </w:r>
                              <w:r>
                                <w:rPr>
                                  <w:color w:val="231F20"/>
                                  <w:spacing w:val="-3"/>
                                </w:rPr>
                                <w:t xml:space="preserve">Fink’s </w:t>
                              </w:r>
                              <w:r>
                                <w:rPr>
                                  <w:color w:val="231F20"/>
                                </w:rPr>
                                <w:t>(2006) five steps for conducting a</w:t>
                              </w:r>
                              <w:r>
                                <w:rPr>
                                  <w:color w:val="231F20"/>
                                  <w:spacing w:val="-6"/>
                                </w:rPr>
                                <w:t xml:space="preserve"> </w:t>
                              </w:r>
                              <w:r>
                                <w:rPr>
                                  <w:color w:val="231F20"/>
                                  <w:spacing w:val="-3"/>
                                </w:rPr>
                                <w:t>survey.</w:t>
                              </w:r>
                            </w:p>
                            <w:p w14:paraId="13E3D090" w14:textId="77777777" w:rsidR="00475173" w:rsidRDefault="00475173" w:rsidP="00D46883">
                              <w:pPr>
                                <w:pStyle w:val="BodyText"/>
                                <w:numPr>
                                  <w:ilvl w:val="0"/>
                                  <w:numId w:val="14"/>
                                </w:numPr>
                                <w:spacing w:before="12" w:line="249" w:lineRule="auto"/>
                                <w:ind w:left="360" w:right="224" w:hanging="360"/>
                              </w:pPr>
                              <w:r>
                                <w:rPr>
                                  <w:color w:val="231F20"/>
                                </w:rPr>
                                <w:t>Distinguish among cross-sectional, longitudinal, and accelerated longitudinal survey designs.</w:t>
                              </w:r>
                            </w:p>
                            <w:p w14:paraId="25C4E880" w14:textId="77777777" w:rsidR="00475173" w:rsidRDefault="00475173" w:rsidP="00D46883">
                              <w:pPr>
                                <w:pStyle w:val="BodyText"/>
                                <w:numPr>
                                  <w:ilvl w:val="0"/>
                                  <w:numId w:val="14"/>
                                </w:numPr>
                                <w:spacing w:before="2"/>
                                <w:ind w:left="360" w:hanging="360"/>
                              </w:pPr>
                              <w:r>
                                <w:rPr>
                                  <w:color w:val="231F20"/>
                                </w:rPr>
                                <w:t>Distinguish between unit and item nonresponses, and discuss how they affect</w:t>
                              </w:r>
                              <w:r>
                                <w:rPr>
                                  <w:color w:val="231F20"/>
                                  <w:spacing w:val="-19"/>
                                </w:rPr>
                                <w:t xml:space="preserve"> </w:t>
                              </w:r>
                              <w:r>
                                <w:rPr>
                                  <w:color w:val="231F20"/>
                                </w:rPr>
                                <w:t>surveys.</w:t>
                              </w:r>
                            </w:p>
                            <w:p w14:paraId="0E183538" w14:textId="77777777" w:rsidR="00475173" w:rsidRDefault="00475173" w:rsidP="00D46883">
                              <w:pPr>
                                <w:pStyle w:val="BodyText"/>
                                <w:numPr>
                                  <w:ilvl w:val="0"/>
                                  <w:numId w:val="14"/>
                                </w:numPr>
                                <w:spacing w:before="12"/>
                                <w:ind w:left="360" w:hanging="360"/>
                              </w:pPr>
                              <w:r w:rsidRPr="00F84A59">
                                <w:rPr>
                                  <w:color w:val="231F20"/>
                                </w:rPr>
                                <w:t>Understand</w:t>
                              </w:r>
                              <w:r w:rsidRPr="00F84A59">
                                <w:rPr>
                                  <w:color w:val="231F20"/>
                                  <w:spacing w:val="-5"/>
                                </w:rPr>
                                <w:t xml:space="preserve"> </w:t>
                              </w:r>
                              <w:r w:rsidRPr="00F84A59">
                                <w:rPr>
                                  <w:color w:val="231F20"/>
                                </w:rPr>
                                <w:t>the</w:t>
                              </w:r>
                              <w:r w:rsidRPr="00F84A59">
                                <w:rPr>
                                  <w:color w:val="231F20"/>
                                  <w:spacing w:val="-4"/>
                                </w:rPr>
                                <w:t xml:space="preserve"> </w:t>
                              </w:r>
                              <w:r w:rsidRPr="00F84A59">
                                <w:rPr>
                                  <w:color w:val="231F20"/>
                                </w:rPr>
                                <w:t>five</w:t>
                              </w:r>
                              <w:r w:rsidRPr="00F84A59">
                                <w:rPr>
                                  <w:color w:val="231F20"/>
                                  <w:spacing w:val="-5"/>
                                </w:rPr>
                                <w:t xml:space="preserve"> </w:t>
                              </w:r>
                              <w:r w:rsidRPr="00F84A59">
                                <w:rPr>
                                  <w:color w:val="231F20"/>
                                </w:rPr>
                                <w:t>different</w:t>
                              </w:r>
                              <w:r w:rsidRPr="00F84A59">
                                <w:rPr>
                                  <w:color w:val="231F20"/>
                                  <w:spacing w:val="-4"/>
                                </w:rPr>
                                <w:t xml:space="preserve"> </w:t>
                              </w:r>
                              <w:r w:rsidRPr="00F84A59">
                                <w:rPr>
                                  <w:color w:val="231F20"/>
                                </w:rPr>
                                <w:t>ways</w:t>
                              </w:r>
                              <w:r w:rsidRPr="00F84A59">
                                <w:rPr>
                                  <w:color w:val="231F20"/>
                                  <w:spacing w:val="-5"/>
                                </w:rPr>
                                <w:t xml:space="preserve"> </w:t>
                              </w:r>
                              <w:r w:rsidRPr="00F84A59">
                                <w:rPr>
                                  <w:color w:val="231F20"/>
                                </w:rPr>
                                <w:t>a</w:t>
                              </w:r>
                              <w:r w:rsidRPr="00F84A59">
                                <w:rPr>
                                  <w:color w:val="231F20"/>
                                  <w:spacing w:val="-4"/>
                                </w:rPr>
                                <w:t xml:space="preserve"> </w:t>
                              </w:r>
                              <w:r w:rsidRPr="00F84A59">
                                <w:rPr>
                                  <w:color w:val="231F20"/>
                                </w:rPr>
                                <w:t>researcher</w:t>
                              </w:r>
                              <w:r w:rsidRPr="00F84A59">
                                <w:rPr>
                                  <w:color w:val="231F20"/>
                                  <w:spacing w:val="-4"/>
                                </w:rPr>
                                <w:t xml:space="preserve"> </w:t>
                              </w:r>
                              <w:r w:rsidRPr="00F84A59">
                                <w:rPr>
                                  <w:color w:val="231F20"/>
                                </w:rPr>
                                <w:t>can</w:t>
                              </w:r>
                              <w:r w:rsidRPr="00F84A59">
                                <w:rPr>
                                  <w:color w:val="231F20"/>
                                  <w:spacing w:val="-4"/>
                                </w:rPr>
                                <w:t xml:space="preserve"> </w:t>
                              </w:r>
                              <w:r w:rsidRPr="00F84A59">
                                <w:rPr>
                                  <w:color w:val="231F20"/>
                                </w:rPr>
                                <w:t>translate</w:t>
                              </w:r>
                              <w:r w:rsidRPr="00F84A59">
                                <w:rPr>
                                  <w:color w:val="231F20"/>
                                  <w:spacing w:val="-4"/>
                                </w:rPr>
                                <w:t xml:space="preserve"> </w:t>
                              </w:r>
                              <w:r w:rsidRPr="00F84A59">
                                <w:rPr>
                                  <w:color w:val="231F20"/>
                                </w:rPr>
                                <w:t>a</w:t>
                              </w:r>
                              <w:r w:rsidRPr="00F84A59">
                                <w:rPr>
                                  <w:color w:val="231F20"/>
                                  <w:spacing w:val="-4"/>
                                </w:rPr>
                                <w:t xml:space="preserve"> </w:t>
                              </w:r>
                              <w:r w:rsidRPr="00F84A59">
                                <w:rPr>
                                  <w:color w:val="231F20"/>
                                </w:rPr>
                                <w:t>survey</w:t>
                              </w:r>
                              <w:r w:rsidRPr="00F84A59">
                                <w:rPr>
                                  <w:color w:val="231F20"/>
                                  <w:spacing w:val="-5"/>
                                </w:rPr>
                                <w:t xml:space="preserve"> </w:t>
                              </w:r>
                              <w:r w:rsidRPr="00F84A59">
                                <w:rPr>
                                  <w:color w:val="231F20"/>
                                </w:rPr>
                                <w:t>from</w:t>
                              </w:r>
                              <w:r w:rsidRPr="00F84A59">
                                <w:rPr>
                                  <w:color w:val="231F20"/>
                                  <w:spacing w:val="-4"/>
                                </w:rPr>
                                <w:t xml:space="preserve"> </w:t>
                              </w:r>
                              <w:r w:rsidRPr="00F84A59">
                                <w:rPr>
                                  <w:color w:val="231F20"/>
                                </w:rPr>
                                <w:t>one</w:t>
                              </w:r>
                              <w:r w:rsidRPr="00F84A59">
                                <w:rPr>
                                  <w:color w:val="231F20"/>
                                  <w:spacing w:val="-4"/>
                                </w:rPr>
                                <w:t xml:space="preserve"> </w:t>
                              </w:r>
                              <w:r w:rsidRPr="00F84A59">
                                <w:rPr>
                                  <w:color w:val="231F20"/>
                                </w:rPr>
                                <w:t>language</w:t>
                              </w:r>
                              <w:r>
                                <w:rPr>
                                  <w:color w:val="231F20"/>
                                </w:rPr>
                                <w:t xml:space="preserve"> </w:t>
                              </w:r>
                              <w:r w:rsidRPr="00F84A59">
                                <w:rPr>
                                  <w:color w:val="231F20"/>
                                </w:rPr>
                                <w:t>to another.</w:t>
                              </w:r>
                            </w:p>
                            <w:p w14:paraId="51BE5A18" w14:textId="77777777" w:rsidR="00475173" w:rsidRDefault="00475173" w:rsidP="00C84B3F"/>
                          </w:txbxContent>
                        </wps:txbx>
                        <wps:bodyPr rot="0" vert="horz" wrap="square" lIns="91440" tIns="45720" rIns="91440" bIns="45720" anchor="t" anchorCtr="0" upright="1">
                          <a:noAutofit/>
                        </wps:bodyPr>
                      </wps:wsp>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CECC68A" id="Group 85" o:spid="_x0000_s1050" style="position:absolute;left:0;text-align:left;margin-left:-.5pt;margin-top:30.8pt;width:465.8pt;height:209.25pt;z-index:251684864" coordsize="59156,2657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qFNscrBAAAEgoAAA4AAABkcnMvZTJvRG9jLnhtbKRW227jNhB9L9B/&#10;IPSu6LK6WEKcReJLsMC2DbrbD6AlyiJWIlmSjp0t+u+dIWU7N3QXSYDIvA7PnDkz5OXHwziQe6YN&#10;l2IeJBdxQJhoZMvFdh789XUdzgJiLBUtHaRg8+CBmeDj1a+/XO5VzVLZy6FlmoARYeq9mge9taqO&#10;ItP0bKTmQiomYLKTeqQWunobtZruwfo4RGkcF9Fe6lZp2TBjYHTpJ4MrZ7/rWGP/6DrDLBnmAWCz&#10;7qvdd4Pf6OqS1ltNVc+bCQZ9A4qRcgGHnkwtqaVkp/kLUyNvtDSysxeNHCPZdbxhzgfwJomfeXOr&#10;5U45X7b1fqtONAG1z3h6s9nm9/s7TXg7D2Z5QAQdIUbuWAJ9IGevtjWsudXqi7rT08DW99DfQ6dH&#10;/AVPyMHR+nCilR0saWAwr5K8KID9BubSIi+z0tmmddNDdF7sa/rVD3ZGx4MjxHeCo3hTw//EE7Re&#10;8PRjPcEuu9MsmIyMP2VjpPrbToUQUkUt3/CB2wcnTwgeghL3d7y5075zpjwFTjzlMI2nEhgBjnEL&#10;rvJ7KPr0WTbfDBFy0VOxZddGgbIh33B19HS56z45cDNwtebDgHHC9uQaZMEzFb3CjlfoUja7kQnr&#10;U06zAbyUwvRcmYDomo0bBgrSn9oEggzpbkFFSnNhXU6ADj4bi6ejIlxW/JPOruO4Sm/CRR4vwiwu&#10;V+F1lZVhGa/KLM5mySJZ/Iu7k6zeGQbu02Gp+AQdRl+AfzUFpmLhk8slKbmnrhQgcQ7Q8ddBhCFk&#10;CLEaq5ltemx2QN6fQLjfc5pwTJ/JxTAYSBLc8Z60OIkbAq+NvWVyJNgAggGDY5TeA1qP5rhk0oEH&#10;4JABHsxfqKvmGHLo/RxvWFVfq0hfeqoYQECzZx0naXEU8lcM8Y08kNRXD7cMSwexBxhGyTpy1TNB&#10;ay33PaMt4POink7Arf449Ixs9r/JFsRFd1Y6Q8+Izqr8QwxZBYWmKIoynwo8gsJKlFVxCreGr0RJ&#10;XiZF6irRWymntZCYWRAKWg8Cv6cBsOlHXpN/FVer2WqWhVlarED+y2V4vV5kYbFOynz5YblYLJOj&#10;/HvetkzgMe9Xv+NeDrw91gOjt5vFoH1WrN2fqymg//OyCLPwDOOYMWjsnNFVkmbxTVqF62JWhtk6&#10;y8OqjGdhnFQ3VRFnVbZcP3XpMxfs/S6R/Tyocojj//sWu7+XvtF65BaeIAMf4Q48LaI1qnElWhda&#10;S/ng24+oQPhnKiDcx0DDpWSmSoAte9gc/A17TImNbB9AzFpCToMY4fkEjV7q7wHZw1NkHpi/dxTv&#10;oOGTgISokiyDZdZ1srzEa0M/ntk8nqGiAVPzwAbENxfWv3d2UJG3PZzkU1DIa0iijrs6gjg9KvAI&#10;O1AzXMs9PJyX0yMJXzaP+27V+Sl39R8A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wQUAAYACAAAACEA&#10;bHoB/eAAAAAJAQAADwAAAGRycy9kb3ducmV2LnhtbEyPQUvDQBCF74L/YRnBW7tZq6HGbEop6qkI&#10;toJ4m2anSWh2NmS3SfrvXU/29oY3vPe9fDXZVgzU+8axBjVPQBCXzjRcafjav82WIHxANtg6Jg0X&#10;8rAqbm9yzIwb+ZOGXahEDGGfoYY6hC6T0pc1WfRz1xFH7+h6iyGefSVNj2MMt618SJJUWmw4NtTY&#10;0aam8rQ7Ww3vI47rhXodtqfj5vKzf/r43irS+v5uWr+ACDSF/2f4w4/oUESmgzuz8aLVMFNxStCQ&#10;qhRE9J8XSRQHDY/LRIEscnm9oPgFAAD//wMAUEsDBAoAAAAAAAAAIQDGqqnixtYBAMbWAQAVAAAA&#10;ZHJzL21lZGlhL2ltYWdlMS5qcGVn/9j/4AAQSkZJRgABAQEA3ADcAAD/2wBDAAIBAQEBAQIBAQEC&#10;AgICAgQDAgICAgUEBAMEBgUGBgYFBgYGBwkIBgcJBwYGCAsICQoKCgoKBggLDAsKDAkKCgr/wAAL&#10;CAJ/BY8BAREA/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9oA&#10;CAEBAAA/AP38opC6qMk18tftV/8ABVv9nz9nH4n2/wCzr4U0bXPiZ8VL5c2/w58A2q3d7HxkNcuW&#10;WK1UD5mMjZCfNtwRnM8Oft4/tkafB/avxb/4Jma9YWIXc/8Awh/xE07WLpOucwSJa5Pqqsx64BPF&#10;e0/sy/tY/B39rLwZdeMPhLrN0zabqLafrmj6rYyWeoaReKAWt7q3lAeJ8EEZGCMFSQa9QooozmjI&#10;ooqvqGqWOlWkuoajdxwW8EZkmnmkCpGoGSzMeAAOST0Fc74f+OHwe8Xa0/hvwn8U/DmqahH/AKyx&#10;0/XLeaZeM8ojlhxz0rqEmjddwYfnTqKKKjluEiXcefpXh3xy/wCCkX7F37PPi0/Dj4j/ABy04+KF&#10;XLeFdDhl1PUkx/ft7RJHj9t4XPbNcdYf8FiP2GjqEdl4z8Z+I/B8M03lR6l408EalpdnuJwC088K&#10;xoCejMVHqa+mdA8RaH4p0e38QeHdWtr6xvIVmtLyznWSKaNhlXVlJDAjoRV2iiiiiiiiiiiiiiii&#10;iiiiigsFGTWZqPjDwxpEiw6z4gsrNnXci3d2kZZfUbiMj3qs3xK8AKMnxrpHp/yE4v8A4qrWg+MP&#10;DPimBrrw3r1lqESPteSxu0mVW9CUJwa0d6+tLRRRRRRRRRRRRRuHrRTWkVV3Zrk/iH8fPgn8I5YY&#10;Pir8WfDfhp7jBgXXtct7QyZzgjzXXP3W/I+lbHh/xt4V8WW8d74X8R2OpQTR+ZFNYXiTI6f3gUJB&#10;Ge44zWrvX1paKKKKKKKKKKK8G/bb/aU+LH7Oll4FsvhB8ONA8Q6t468cR+HLf/hJPEE1ha2kj2lx&#10;co7NDBO7Z+zMmAuAXBJwDXIR/HL/AIKbQhpL39mn4MXCqp2xw/FTU42LduW0hh+GPxrl/jd+21+3&#10;r8F/DOl+N/EH7LHw2+y33izStG/sLT/iVd3l7em8uUg+SWTTreGFgXJDOWU4wQoJYe6fs9ftkfCL&#10;9om9vPCejSahoHi7SYxJrXgfxPa/Y9Us0PAl8pjiaBv4Z4i8TdmOa9Zjl38bMU+iiiiiiiiiiiii&#10;iiiiiiiikLqOCwryb9pn9tX9nH9kbR7PUvjf4/jsLvVN40XQbG3e71LUygy/kWsIaWQLxuYLtUkB&#10;iCRn5xt/+C9H7O2rRW+peHf2bPjXqen3Uc08V/p/gbzC1rCdst0IRL5xgRvlaQIVDfKTu4r6e/Zr&#10;/at+Bn7WvgAfEn4E+NodY09Lhre+haNornT7gAEw3ELgPDIAQdrAZVlYZDAn0qiik3rnGaYbhAcC&#10;n71/vUua8r/ab/ab8Lfs26NphuNDvvEPibxNqH9n+D/COksn2zV7oIXZVLkKkUaAvJMxCxryTyAf&#10;nv4Sf8FnPAniHxpffCP43/stfEz4f+PNHhEmreFZ9Lj1KVo+c3FoLZjNe2w/57RREAYyFyM/Unwe&#10;+P8A8Hvj74ZPiz4QePLHXLNJRFdfZZf3trNgN5U8TYeGXByY3VWA6iuySRXXcD1p1FFNd9v8Oa/O&#10;T/gqn/wUH/aqtv7Y+CX7DEVroDaf4z0nwX4g+I2qwiQjW9SeER6fp8f3fMihmWWad8hMqiKXO5ej&#10;+G3/AARx/Yt0TRWu/jZ4Eb4q+L77bJr3jj4hXUl/qF9cbQCdzt+6TH3UXAUcDpk5vx0+GniX/gmr&#10;4N/4am/ZQ8Z+IY/CfhW7tZfG3wp1bWp7zSb3R2njjupLRZ2ZrO4hjZpVMbBDsYMnIWv0C0m+t9T0&#10;y31K1fdHcQrLGzd1YAg/rVqim71xkGmrcq38NOSVXGRSswVd1eSftlftYfD79j34JX3xY8a3EMty&#10;1xHYeHdFa7SKTV9TmyILSPewGWOWZjwkayO3CGvkqH/gob+3Np/g6H4mnSvh1qlpZ6RHdeKLJdJd&#10;dO08pFm4capa6lcsYlYPtkNoOAMoCTj2f9nn/goD461HwZ4d8S/tqfAhfhO/i26RdD1BNa+3aaiz&#10;lfssF3M0cT2dxISFCyoqFigD728tfqaK4SVdyHjggjvmpKKK4H9or9oz4R/sr/CXV/jZ8bfFkeje&#10;H9HjBuLl0ZnlkZtscMSDLSyuxCoijLE/U18T/s+ftDf8FAv+CmAvPjn4R8eL8DfgrqUcqeBbfTdK&#10;t73xJrsKS7ftsstwrR2iNsYqqKxwcZYDefSH/ZC/aR0YLqfgb/gpT8W4dThUmFvEUOl6lZs/Ub7f&#10;7LHlc9QHBx0Peu1/YO/as+KPxb8U+OP2a/2ltG02z+KHwvvLVNXvNFVksdf0+5jMlnqlujEmESAO&#10;jxFm2PGQGIOB9M0UUUUUUUUUUUm5RyTRuB70b16bqXcPWk3r60uRSb19aWimtIFXcBn6VwfxO/aj&#10;/Zw+CWox6P8AGX48+DfCd3NbieG18SeJbWykkiJYB1WZ1JUlGAYDBKn0NdF4I+JHgT4meFrPxz8O&#10;PF+l6/ouoxCXT9X0bUI7m1uUPRkljJVh7gmtiZ1MR43e1fF37R37SX7W/wC0N8X/ABZ8Av8Agnt4&#10;90Hwovw3tynirx/4g0EalaX2vMoeLQoULALsQhrmYB2i82JQjHKnkv2a/wDgo3+2tpvjq6+C/wC1&#10;Z8A9F1DxJoej/b9e0/wzJJYas0KjDXVlbTF7bVLbftBkhuI5FJAaFWISvtT4N/Gj4b/H34d6X8Vf&#10;hP4ot9Y0PV4S9nd27dGDFZInHVJY3DI8bAMjqysAQRXXUUm7uBXg/wDwUk+Lvi/4G/sVePvib4Gv&#10;ryzv7HT4IV1Cxi3TafDPdQ2894g/vQQyyTAngeVk8Amvjr9gnw/8G/Av/BQ34gaHo/gY6DNefDPR&#10;Lfwha6hcJcXO63ub2XWY5p1ZxJfF7jTri4Qu8yrPF5hAxX3fuUv9/wCY8KO+Owx16H/PSvnP4MiO&#10;D/gtD4si+Hu77HcfAWwl+Ii2v+qOoDVJBprTY/5bfZvtIUnkx57dPtuiivO/2ov2h/DH7L/wX1L4&#10;xeK9I1DUo7Oa3tbDRtJhV7zU765nS3trSBWKhpZZpERQSBluorxvxz/wUyPwms9Nvfip+yJ8UNL/&#10;ALY12HSdLtbO1sdQurud45JCIbe0uZJZSscMshVVLbEY4r1f9mz9sT9nL9rXR7zWvgL8U9N1yTTJ&#10;vJ1rSVkMV/pU3I8u6tZAJbd8gjDqOVOM4Nem/aE3be/b3r4B/wCCj37RXjH9pDxfqX7GnwD0LX9S&#10;8I6DdRp8avEXh/R7m8SVsI6+HUa0zMkkiEPcPGjtHFtTGZTt+bfiz8J4fiz4j8P/AAP8C/s/Wt14&#10;08bWE72d9qGoGT/hHdNR/IuNTvrTUdLhu7dI8sIsMvmyqiqWAavqO7+D/wASP+CavwvsfH37IviS&#10;+1bwP4L0d5fGfwx8Wa40lvfWMSF572xuZcmzu0AklKkmCUggqhO+vtL4X/EDTPip8M/DvxP0Swvb&#10;Wz8R6HaanZ22pW/k3EUdxCkqJKh+5IA4DL2bIrfoprkhc18Q/wDBWj9qz9ofwl8OPHPwW/ZFum0v&#10;xJ4Z+GV54y8Y+L/LDyaTpqR3PkW1qhBzd3MlrOquQVhjhkchm2ipP+CZH7J/wf8A2bf2X/DOt+Bt&#10;PivfEPjLQbPWPFnjCZ/OvdcvLiFZpJpJmyzLukbAzgAjjJ3H6C1vQtC8RaTcaHr+j2moWN5GYryz&#10;vLdJYp0YYZHRgQwIyNp4I49q+ff+CR17ceCPil+0X+yt4Uunm8A/Df4i2Y8ERmQvHpqX9kLm506I&#10;knEUE2SEz8pmK9MV9uUUUUUUUUUZPpRQTgZrwn4pf8FOf+Cf3wU8b33w1+Kf7W3gnRtf024NvqWj&#10;3OsK1xayhQxjkRMlGwR8rYNZOnf8Fdf+CY+pgNF+3N8NoRuK/wCneJobbBzjnziuAexPBHIyK6TS&#10;/wDgo9/wT41sN/Y/7c3wfumWPzHSH4laWzIvqy+flfxA/Suksv2uf2VdSt47zTv2lvANxDMivDLD&#10;4xsnWRW+6VIl+YEdMZzUn/DV37MGVH/DRngT5gSv/FX2XOMf9NfcfmK0tC+P/wADPFPHhn4yeFdQ&#10;zMIh9h8QW02ZD0X5XPPt1rorTX9Gv7qSysdTt5poVVpooZlZkDZ2kgHIBwcfSrSybl3BTTqKbICU&#10;b6V+N/7fHww8A+LP+Ch3xY8Sz6T4bvNes9e8PWeh2/izTfPt9Ru5NHtXexjedvs8jOhyLFmhmcrv&#10;hmDZjf1r4B/Dz4Q/FLwTqr6f/wAEnvBdxqnhvWH0fVljtbGzhlulghmJRL+KO5jBW4X5JYwV5GWx&#10;zv618Mv2k/h3qkPxE/Y8/YO0j4Z+K7WPy/M0LxlpVvpmpxKS3kX9nDEEuYyS2HGyaPdlJBghvs39&#10;kb9oGz/am/Z18K/Hm00GTSW8Q6ez3ukyXCytYXccjQ3FsXXAfy5opU3YGdvQHIr0yiik3HGdtM89&#10;em09M04zIBljj61HJfWsSCSWZVU/xM2B/n+deP8AxO/4KJ/sIfBi/m0f4o/tf/DnRb63OJ9NvPGF&#10;p9qj4zzAshkHHP3a46w/4Kwfsa+ML06b8J/FfiXxxd+SsyWvgvwLqmos8ZYKJAYrcqEyQNxIXPGc&#10;8V7L8Fvj78I/2gvCbeL/AIQ+ObPWrOG6ks737MxE1ldRkCW2niYCSCZCcNFIqsvcV2CuG6U6vM/2&#10;qv2lvDv7LPwqHxJ1vwtqmvXF1ren6Povh7RPL+2apfXl1HbwwQ+a6Ju3SbjuYAKrEnivCfG3/BXD&#10;wv8ACLx/ongD44fst/Erw1Nq+j3+rTTW9pZ6sdP06zaFZr2eKwuJpUgVp4wZNpAyc9Dj6U+C3xz+&#10;EX7Qnw9sfin8E/iJpPijw/qKk2uraNeLNCzDhkJU/K6nhkbDKeCBVX9oH47/AA5/Zw+DOv8Axu+K&#10;GrG20PQbNp7loY/MluG+6kEKdZJpHKxog5Z2AHWvzLnuPjJrfiDxr+0j+1J4C17SdW8TQS6jrMOv&#10;f2vpGn+HtEtYma30wXkNvd2eIot8h3lDJNPKQCXUV6p+xx+wdaWXhLUP2lToF58L/iJ4rjWTw4+l&#10;7I7rw1poRTb210iJHHeSPIGnnEqYYyKhAMSuPrf9jz46eNfjd4L1yy+Jvh200/xV4L8TTeHPEsul&#10;SF7C+u4YYZTc2u4lhE6XEZ2Od0b74ySU3H2Gk3egpPNXG6jzF60eYMZwfypkl5bwrumkCj1Y4ry/&#10;4w/ty/sb/s/zmx+NP7UfgHwzebdy6frHiq1hunHqsBfzG/BTXLab/wAFFvgF4m046z8N9F8feLLH&#10;yy8epeHfh3qk1rKo7pcPAkTD334HfFdH+zr+29+zP+1DusvhF8TrO81OOxhvZNBus29+trKoaK5E&#10;EmHeFwflmQNG3ZjXrSsGGR0NLRXy/wD8FMFns9O+CPieNMxaZ+0N4d8/Kn7tyl3YjkdPnu0+lep/&#10;e4wfWvmr/gqpYXl/+zTpcdjrE1gyfEvwsv2qDSV1Foy+q26IBaMCLol5FUQY/ebtowXBr5c8MS3f&#10;hHV/g78Xfh5pGiXmj6J8Y/DulyeOPhnrmdHtYLzU4LC9tLjSrxmudHlImCyQxOUVshwPlA/X+KVV&#10;6mpgcjOKKjkuoYV3zNtXGWZjwKZHqVlKN0VzGw7lXBxUnnx5K55Xlh6UCZT/AAt/3zS+aP7tAlU9&#10;vx9aQTKTilWZGAK859KdRRRRRRRRRRRXhf8AwUC/ap1/9kj4Av4z8B+EF8ReMvEGu2PhrwHoMzFY&#10;r7Wb2URW6yEYPlKd0kmCDsjbBXOR8t/Dv/gjv8NPE+qah8Y/2zvip4v+J3xL8TWZh8Ua1J4jubGy&#10;W3Y5awtYLd02Wi/KPLZm3bQSOy0/jr/wSq0T4afBvVtV/Yiub+18SWGzULPwj4p1SbVtG16S3gdI&#10;LSeC5c8JuDQgv5ayIm5WUGuW/Zp1i++G37cnwH+M/wAIHvP7H+PGm3umeKJtY1T7RqXiuGHSBex6&#10;ncQxhYrU2jxpCqIOEd1wqlRX6m0UE4Ga8t/ay/ah8Bfsm/CeT4keNBJd3V1eR6d4Z8P2nN3ruqTE&#10;rb2NunVpJGwOmFXcx4FfDfxC/Zt/4Kr32k33xiuv2kG8Sax4jha81L4dWuvX2kx+G5pW3NaaXPbz&#10;IlwkMZEarcAFnQOZACUOJ+zF/wAFQ/2nv2f/AItN+zd8bvAnjX4gWa3LLYaLremKvxB021jT97dy&#10;29sv2bU7LIbE0TLIOQQ5wtfacn/BSX9j25/Zu8QftR+H/jXpmp+GfC7/AGfWo7OXN9a37MqR6dJa&#10;tiWK7eR0jWF1DFmHGDmvM/2YPhT8UviD49vf21f2rtGgt/iB4gtpLXwz4aV/Mj8F6CziSPT09bqT&#10;ar3Mo+9JhQNsYByf+CoF7+zf4T/Z4/4T345eDb7VNatdWt7T4cr4a/da8+vTki0g02ZRvjnd1PTK&#10;lVYsrKCK+IfiF8ev+CgP7IUnhX9sH4ka/p99460aGwtPFfh7UPA+p6FP4ktWfD6T56JJZao+S/ky&#10;gRzpKcoGVmjP7UeC9bvvEnhDS/EOp+H7rSbnUNPhuJ9Kv8efZu6Bmhkxkb0J2nBPIOK1qY86RnDA&#10;/wCf/wBdeUfF79vH9i/9n/xtD8N/jh+1N4C8Ja9NCJl0nxF4qtbSZIycB3WRx5YPYvtDds13Hgv4&#10;qfDH4o6FH4m+GfxF0LxFp83+pv8AQ9Whu4X57PEzKfzr8lf+Cnvwa1X9nX4v+OpfiZez6D4J8f8A&#10;jq38XeB/iDuPkadrW2CRrKWeaQ2+m7LqzjuGkMMktzC7QoVKZHt/hL/gsp8D/APhIQ/tc2OoeFdW&#10;sLCO5vdW0jSbm/0i8tJGZIL+OWNC9vDceXIyR3CRuAON2N1U/Efx51T/AILBeEI/2e/2RvA/iq1+&#10;Geu6lbjx58X9e0OSx05tLguEkubHT/NAa6upghhyBsjDMW5GK/SHTLK30/T4LCzj2QwwrHEv91VG&#10;APwFWKK+Zv8AgpH8XfFNh8MrX9ln4L+LLjTviV8W5m0bw7cWO77RpVgSo1HVsj7i21s7MGyMyNGq&#10;nca+fPjB+yx4cm+KHgf9kX9nfxd470SeRrfX/H3iKx+I2rrPpugW8mxEXFzgXF7PF5CsVOI47hgA&#10;VBX0Sym/4KKfsi3s1/4O8VR/tAeAxtP/AAjniSSLT/FWnpxxBfIBb3/H8MyRsTgBzgk+geHv+CsH&#10;7FWo/D3xR418b/FBfBt94Htkl8Z+EfGEBsdZ0ku6Ror2jfPJvkkjRGi3q7SIFJ3DPyF8RPHfiv8A&#10;aG+Idn+2V+0wlx4Z0JY2T4Q+H9Y1a90GPw/ZTKyG8l1BYZrNr67jYblldBGjCIE/MT0PwU/ZJ8Df&#10;tTfFC18V+Ofhwtx4T8A69NJJq3iCHTrrU/EPiCOTypLY3dpBH52n2UqOOSxnuGfcSsWG+lP2x/in&#10;8PvhJ8AdYu/H/haHxCuuquhaL4Rlt/MbxJqV2fIttNRD98yyOqnsqkscAZHqH7HHwh8VfAX9mLwP&#10;8IfHPie41nWtC8O28GrX9xdPN5lxt3SojOSxiR2aOMMSRGiAkkGvUKM8ZxRX5v8A/BXLxXoOgftr&#10;/CnS/wBoWKNfhrfeAfEEegXmsaxFp+k2fid5IEa7uZ5h5avDpr3ckWQzFgQiliSM/wD4J8ftv/Bz&#10;9n/4I+Ev2Qv2p/Fdj4B8UeE9Ig07SL3xOw06z8QacGkSxvomm2iBriGIuIJtkhKOVDLg17f8dP8A&#10;gpd+wj+zton9sfEv9qPwfFI0Jkt9N03XIby8uByPkggZpGBIIzjGe9Zn/BNXwp8S/jF8efiN/wAF&#10;EfiD4H1HwppPxD0nStC+HPhvWrNoNQGhWHnSLe3Ubf6tria4kkROCI9vGCDX2pn0oopC4FJ5n+yf&#10;yoaVV6/nTWuYkOGOPr/n2oW4RuzfQrzQbmMHBPPp3oNzGrYOfwGafuyu4UycsMYr8y/2y/23f28P&#10;B37TPxi8K+AfiifDPgv4af2T82m+D7W+a3t7qxjuvPu5JUllhjlxcolyqPFG0J8xFUFh5PqH/BWb&#10;4/6Lrdnc3X/BQDUNJ8Paxp4FjeeJPgZA82mXYByboRIiT2rblKXVvJIuAcocqxyNN/4L5/GzREtY&#10;/Ev7Z3wpuZINUaw8RmP4WXtysKk4hv7Nor+L7ZbP/GMJLFkfI3zY6i7/AOC+fxjs7zVNJi/aj/Z1&#10;urrTJo5YZofAGtLbapYMeZbaSTWEH2lBy9rJsJwdjtxu19I/4Lt/EO/8SSeHJf2z/wBmuODUdLNz&#10;4b1qTwBrUds8/l/8et8G1nzLKTzPlDFXQg5B3ApWP4b/AOC//wAZ7qxtb7xJ+0V+zLbwohTW2Oma&#10;jDJY3IP3BENVla4gZclbi3M4IHzRrmvSPhr/AMF3dY0PxFb33x81f4Q6hoX2UvqVr8O/FBm1CKPf&#10;8t/bGWZob2IJt32qFbpc7gjcov6CfAj4+/CL9pT4Z6b8YPgd4/03xN4c1VGNnqml3AkjLKcNG3dJ&#10;FPDIwDKeCBXaVw37Q3xl0z9n74L+I/jHqfh++1iPQdPa4j0nS4t9xfSkhY4I+255GVQTwN2TwK+K&#10;7X/gm/qnxi8PX/7QHxU+IuveDPjt4zjkvPEfijwnqW6KyEgUQaa0MgaG5tbaJI4QCoLFHdXUuSPm&#10;zw/pX7aP/BKz4m2l5YzaXoOm6trcMEkml20q+AfEw8sqsclnFHNeaXrFwcBXRjDI6KAuAFP1F8Zv&#10;+CqPxB+JngXR/wBl74JfB/xH4G/aI+IW2zsfDPiywJHhqxdXNxrhlUCOeCGOKYpgqxl8tWRTlT7l&#10;+zT+z14B/Zf+D2l/Bz4ewzvZ6fG0l5qF7J5lzqV1I2+e7nYjLyyyMzsx7njjAr4r/bM+KXw2/a7/&#10;AGvdH+HOp6t4d03wX8JNTlSDxJ4g8QXOhw+IfE8qNE+mWerwxssLWi7XeNXDPOY1OPLNei/8EVPC&#10;/wAS7L45fGTxR8PfFOtXHwVvtS8qC38S6pb6k0/iuOTbezWF5bhVntVRdkkjrvklwSWZJGb9G68Y&#10;/aI/aj8R/C7x1ofwW+F3w0k8VeNPEml3mpWVrNfLaWNhZW0kMUt1dTEMwQSXESBI0d2L4AwCa8G/&#10;Zi/a1/4KWfEzR/EGv+KPB3wU17/hHfGWq+H7zStKm1XRpRLZ3DR7xNI16pVl2sAY1Pzge57z4j/H&#10;747+KPAuqeCPi3/wT7uvEGj61p81jq+n+G/HdheLcQSoUkTFwLY4KkjnGa/Nf4r+Ff2j/hzq9n4E&#10;0P8AZs+JNx4N8Pwl/A/iDXPDuoQ+IPC8icwQrqGn/bLeSFSAshhhhlmQ4kfJYvs/Cz4/ftvfFjxH&#10;Z/DH4h/8Fkfhn8NtJe1ji1S48Q6DDaeIg2MP5cN3DbBST0YkMO5Jxn9Q/wBiH9mz4B/s5/DSYfBj&#10;x3ceMrjxJdDUPEXj7Vtaj1HUPEV1gr581xHhXAX5VVAEQcKoGa9t80+1PBBGQaa5wtfn3+3f+1B4&#10;Tj/4KMeBv2f/AIwaV4suNH8H6DD4w8KeF/DPhua9k8S62XmhW5JTh4rOPeREMsZZg5AEa7rH7Ivx&#10;t8F/tnftVePPjLf7rNvhwyeGvBvhXWh5OpWEUkEU17qctq2Whad3SBH6GO2I43sD6n8cv2I/gH8c&#10;9bj8dajot54d8YW/Nj468G3x03WLY+1xEP3g4HyyB1OOVNfPn7VHxp/4K9fszfByf4faa2k/ELw7&#10;NqAhvPjB4f0eT/hJNF0fZJ5ry6bETHNdfcxdRBlQK7G3YkFPC/DEnwl8PfC/w74v+AVzpPirwve3&#10;32LSkSxN5rGv6rIxka0j1bTrm0u4r5zvci9tn2AO8jAAmvub9ir9mfWPgf4NufHfxdu4NV+J3i/y&#10;rjxnrQmeXyVjTFvp0EshLm3tk+RSTlyHkbJkJrz74zX15/wUO/aV/wCGFPh5c3g+HPgu+gv/AI8e&#10;JLPPk3TIRJb+G43GAZJXCNcAH5IRtOC+K+9rOwtbKzhs7SIRwwxqkcaDCqoHCgemKnpCwB5NMeUF&#10;cZB+lfDv/BRL9l34+2P7QGl/tjfADQ7jxRp/9g22kePPA1vG808iWs00lnqVvarJEt/LALq6X7K7&#10;hXMisA5QKfkLwn+2/wDEj9iTXJ/hX8BdS1LxhoOm2LX1r8GfGHgnWI9X0qIqn+i22oR2o/eSSsze&#10;T9mkggRgqythUPc337WX/BVb9sPXW8H+FtA8Afsw+CJItuo/EDxvrJn1ILnaxs4bxbVywHQvAgye&#10;JOuPsj9k7xZ/wTu/Y0+E0fwf8Dfte+AbqY301/4g1zXPiFpr6jrOozHM97dv5o3zMQATgBVVVAAA&#10;FevaH+1z+yr4nm+z+Gv2mPh/qMnTZY+MrGY5x6JKa6jwn8SfAHjx7qLwN470XWnsigvF0nVIrn7P&#10;vGU3+Wx27hyM4yOma3AwYZBrifiP+0l+z98H7waZ8V/jl4P8M3RjDra6/wCJbW0lZTnDBJZFYjg9&#10;BziuJi/4KMfsO3UTTWH7VfgW6VFLSNZa9FPhQcE/uyeM1T8Uf8FKP2PfCPh+TxZqvxRupNLjeNG1&#10;Cx8KapcW5Z3EaKJYrZkyzsFHPLMBXJt/wVg+Ct7ealYeFvgj8Ytal0dVOqLYfDK8RrZWBZWZJ/LY&#10;KQD82McHng01f+Cp3gh9O0bW0/Zz+JTaf4gdE0fUF0/T2t7t3ICokwvdhZuirnLHgZIIqv4j/wCC&#10;oNz4dstS1Sf9jX4p/ZdHm8vVLi4XSYEtDxgyGS+ARMfMZGwgUZJA5rT+Gf8AwVH+B/iTxZdeCfjL&#10;oGtfCnUIZo0tR8QPs1vb3e/GwpcRTSQqGOQhdlEu1vLLFWA+krHULe/tku7OeOaF1DJLEwZWB6EE&#10;cEVZblSK/LX4xfDqfTPC37XHxV8JeIm03VPAPxQ1PWLS4aHzbS+xommX5hmjDI6yxySybJ4njkTz&#10;AA5Ush67UP2Bf219QvYfEtv+2f4G1S4uIfK1P+3/AIMNJ/atpj93b3ijVDHcbFOBKYxKMffPOeKH&#10;/BL/APbg037LfaB+0B8GWvNKvPM0Oe6+FNw5sbdyDLZZkvJPNt32rhJhIyfwMmBhLr/gml+3HbSX&#10;0nh7x1+z1ZwzXK3Wn2EPwxvo49Lui2ZZbd/tLMiyDh4TuhOP9WAxBng/4J/ft4W99I2o2X7MOqWG&#10;rWckPizSf+Ff39vBqzuuPPZRKfImz/FCI845DEAjGH/BNr9s25imv/EHgL9nrU9YUeRZ6jeaNOyy&#10;2ihdlvdxtAUugmMLL+7nC9ZScuei8G/sP/tdfCC7h1v4BfCT4Z+A9WsbGRtN1Lw34ynhaK9JBxIv&#10;9mYu7Ej71pcea+dpjuItvP2r+w5+0H8Qfj78JtS/4XB4a0vS/G3g3xNdeGfGVrod001k9/bpFIZ7&#10;cuoZYpYZ4ZQjZKeZt3PjcfbSQBkmql5rOm2CNJe6jbwqi7pGmmCBV9TnpWFqfxn+EeklY9V+Knhq&#10;1aRSY1uNdt03fTLjNflR8afHtt4k/a1/aA8W/DrWNM1SPVfHFjo1nZi8jv7TWJIdD0/day2FwUtd&#10;RU7mwsFxFdoVYpvHyn6L/wCCTwjX4T/EDHhK40Bj8TJTJolxcXj/AGJv7I0oGNBeok6R5GUjdcop&#10;CAkKDX1Q5yvP+ea+af8Agmh+1j+zX8JfgrrXwH+In7QHg/Rtd8OfGHxjpP8AY+p+IIYp4f8Aior9&#10;o1cOwwW3ZXOAdwx1Ar7ct7yG4hWeGdJEYZV1OQw9amzXjv7c/wC1Rf8A7G37NutftB2Xw7Hib+x7&#10;mzjm01tWFjGkc9zHAZpJzHJ5ccZkDMdjEKDxXw78T/8Agqp+17pms3WneNPjt8F/hPtkjWzsb7wj&#10;qOp3UMrKP9HvGku4pLd+TiQ2hhYKrByprFT9uz9pbxJLeahZftNfE7xVDbj7PeaD8O/hLBDLPMQC&#10;Liwvksr22uY8ceW8kDBud5HynJ0zUf25Piroc2nXXw9/ac1LWLNFk0vXtd8RQ6RpWp5xhLvT/PtZ&#10;oBg4YQytyNysAdg3Jv2O/wBqTx1Fpqal+xl4LWxuo/P1qw+IXxSudSu7K6C/K9peRQs4CvyVnSXc&#10;P7tX4P8Agn7/AMFDNcgjW3+LfwT8BzR7rddU8OfD+e5vJrIkFbW7TzYLW7Vcnl4ASST8ua9N0P8A&#10;4JqeNLkXA+JH7Zvi68guuToug6Fp1lpttIxGZLaG6iuntW4ABikXHtWJ8Z/2CfAX7O/gTxB+1z8P&#10;fiz8Rbj4heBPC76lpevaj4skdruKxQTrZ3SRqiXEMixNGRIrYVyRzX6B+E9etfE3hyw8R2Lq0GoW&#10;MV1AytkFXQMMfgRWpXwF+2t+1J4X0b/gpD4N+C/xU0jxVe6Z4M8L/wDCU+FPDXhrwvNfS67q8vnW&#10;z3hZeDHZ2/mKEGT5lyXP3BWv+wN8RvC/7Sviv4kftVTNDDrGoeIZPDmn6Pd7V1DQdH092jiguIz8&#10;1vJcTefeMh6rNF97YMbHxR/Yb0y28WXfxx/ZG8bzfCj4jMplOpaLb79J1iQHOzUtPBEVypPBcbJV&#10;6q/GK+V/2mv2kv2l/GH7SnhXwF/wUP8Ahha+FdF0WOL/AIQex8P6xD/YnirXApV73z7+B7Z5sMyw&#10;2F00Xl5LCSVypHq37Nvwl1P46eP2j1m0S38F+GNT+0a5b2vhW40YapqkEoNvptxavdXED/ZXQzSy&#10;W+2OST7OoGFkSvfv2sf2hbj4D+A7Wy8F2dvqnj7xfqCaJ8OfDcjndqerTDKA458mJd80rcBY4mPU&#10;gV6t+yj8Bf8Ahm/4HaL8L7zxC+tatCst54l16WLY2rapcSGa7uyP4fMmd2C/wrtXoK9Mr51/4KQ/&#10;tGfHf9mX4GWPxO+Bz+E4ZG8YaTpGr33jDS7u8gtIL68isklWK2mhYkTTxZJfAXIAJ4HF2Hgz/gpp&#10;r0wm8a/t0eC9Lib/AFln4S+DoVl/3ZrvUJvpzGfxrUn/AGfPjXrUCx+Kf28vivOzY8xdMbR9PXPc&#10;A29grAZ6ZYn3rPuP2GPAOtyb/Gnxt+LWvH+JdR+J2oxq3sUt5IlI/CpIf2C/2NNMiNxrHwh03UAq&#10;lpJvEGoT3wK9932iRxj3NZ+nfEH/AIJr/AjUv7M0Xxn8F/C17CzfubTUdLtZoyOvCkMpH8/piptc&#10;/wCCk/7BWh6fc6ld/tX+C54bSPfdLpurrdtGmTyVg3t146ccV8nt4j+GV/8AsTfEj4APpcmh+PPA&#10;GleJNb+Besa5okum3+oaUjS6hZXmmm4SN8xCQWzIh3YhVmXa4z+pXwc+IFl8V/hJ4X+KWnbfs/ib&#10;w7Zapb7emy4gSUY/B66SZyi5FfF3wM/aO/4KU/tFfCjS/jP4V8SfBHw/Y64s722i6t4F1m6uLPy5&#10;5YfKkmTVY1kYGPlljUegqT4p/Dj9vP8AaA8P6H4E+MvjH4Pro9n4x0PWtSuvDmgarb3X/Eu1K3vt&#10;sImu5UBf7P5eHyAHJzkCvf4x/eHzDv2rh/2jPgN4J/aV+EupfCbx2s0dtdmKey1Czk2XGnXkMizW&#10;13C38EkUqq4ORnZjI5I+VdW/4JM/HrxjYQ2XxG/bsh1O4hvoLhtctPhdFaancfZ5457eOe4S9IuV&#10;jkhiYGZJGyuc55r139rf4n/tf/sz/s3+IPjRo37SlnqmsaRNpscMOqeEbOHTEE+o29vLNcKmJPLW&#10;KZ3O2VcBM5r1H4N/tzaPrN3o3gv47Wel+F9b15rWLw5q2n6mbzQvEskx2xiwvdoUyucYt5NsnzqF&#10;8wAtX0JXzL/wWBvZdN/4JqfGDVbSyt7i8t/CErafHdWqzL9o3osJ2OCCd5XGRwcelYVn/wAE+P2N&#10;f7PgS7/Z88MrMsKiaazszbhmxyQI2XALc4FNl/4J6fslbQNN+Hd5p5XJDad4n1GAqT1I2TjB7fTi&#10;om/4J+fAhcHTvEnxGsV3Bgth8UtbhUY6DC3Q4HpU1v8AsR+DtPcNpHx7+MFn+8Lfu/ihqEnPp+8d&#10;unYe49au2n7Juo2EX2O2/a1+NSrySrePGbr15aLNNg/ZEiijVH/ac+MkjA58x/iJPkn14XH6V5R+&#10;zJ8Zv20fhLqXxP17VPHsvxO8J+BfiFrGl33hjxNMsOsW+nxRxXNrcWt6fllfyJQGimGJMBkePlT9&#10;0fDrx1pPxL8B6L8RvDbs2m6/pFtqWnNLGVcwTxLLGSD0JVhx26Vt7lHVhS7h600yKBkEfnR5i4zm&#10;o3vII13STxrjn5mAxVS/8V+HNKjWXVfENhaqzbVa4u0QE+nJGTXEeLf2uv2XPAS7vGv7SfgHSfmx&#10;/wATHxfZQnOcYw0gNdl4R8a+FfHnh608XeCfEmn6xpOoQ+bYalpd4lxBcIejJIhKsOD0JrWBB6Gm&#10;mRR/EPaq13rWm2EbTX2o28KRrudpplUKuMkkk8DHOa+PP+CsHjDwbq3wg8KfEbwJ8Q/CuqeIPhX8&#10;TdH8ZW/hWXxRaW8+sw2okFxZw+ZIP37W08rRjBy6qMHoe0/Zo/bB/Z4/a68Cw/ED4EfE7S9atWRf&#10;tlpHcBbqwkxzFPESGiYHI5ABxkEivMf2/f8AgqH+z5+w74DvxP4ktPEnj6e3ZPDfgHR5/Pvry6Ks&#10;I/MSPc0UQbG52A44UFiMfNn/AASf+Of7J3wI8N+HPjh+13+0/a654+h02Pwr4N0LR/COq3Nt4Xim&#10;fzJrGNoLV0lv55cmYrlgFCDChs/YPiD/AILYfsR6HpWpa5bXfjnUrPSNUTTNSurH4c6oEgvndEW0&#10;Yywpicl1xH975gMZ4ro/gl/wVT/Zn+N/x0T9m6G08VeE/GVxZ/aLHRvHHh9tOe7yhk8lCWYed5QM&#10;nksVfYCwUivpUZdfm4714n+2Z+zH4i+Pej+HPGvws8U2Oi/ED4f6tJq/gu+1jThd2D3DQPDLBcxc&#10;N5UkbsvmRsskbFXUnBVvNvhf+2Fpd98Rl/Z8/aF8GT/DX4kgN9l8P6vch7PXI16z6XebVjvY+5UB&#10;ZVDDei9+l/aP/Za+DP7VXgdvA/xd8Ki6EeW03VLVzDfabIePNtp1+aJh3wdpHDBl4r5P+BH/AASf&#10;+I+kftZeH/jF+0V4z8M694f8A2sy+G7fRtJSz/ty685jaXF3axIkMTW0ZBAPmlpi0oZB8i/bnjnx&#10;14W+GvgvVPH3jvXbfTdF0WxmvdU1G8mCRW0EaFnZic8AD8enevzK+Inivxh+0J8Ur79vn9q3SdE8&#10;L/DrQLFofh34A+LHhHUjp8mkypBL/aiajat5drqFwU+RWilkRXWMKWBJ+kv+Cd/7G3ib4zeOdL/b&#10;S/aC8B614X8O6f5d18HfhLrPiu71RNJbYytq90LnG25cYMMe1RBHjK+Ycj9BY4l2LUleS/t1at4y&#10;8O/sZ/FbxH8O9am07XdN+HesXel30LYe3mjtJXV1PZht4PY4r4O+KXgj9n/4S+NP2Sf2k9B8B6TY&#10;eB9e1W40jxBPqLJI8517R2e2nu5psmf9/FGXkkJOSDmvprXf2FP2IPiG/wDa97+zj4JuJpV3Lf6b&#10;pMUErKeQRLAFb8iciuQ8Tf8ABK79l7X9MuNH07WfiBo1ldKEuLHSfiJqP2WRePlME0skRAx0KEV5&#10;in/BE74e+BrtNc+BPxl/s3Uodpgk8bfDfQfENuuOnytaQS/iJQa9W8F6r/wVq+Cot9Knk+BnxM8P&#10;2cflQWNrpd94VvBGBhQjI11bxjA+75ZHA5FdJN/wVEv/AIV3y6d+1V+x58SPAtmpCzeJdK00eIdI&#10;j9WaewDSKg7s0Sn2r279nj9rD9nj9q7w/eeKf2dfjBofi+x0+dYNQl0e78xrSVk3qkqHDRsVOdrK&#10;D14yDj0avjj/AIKK/sHfH746/EnQ/wBpX9ln4x3eheLtB0dtH1Tw1PqEllaeINMMpmMK3kIMtnNv&#10;O4SBZI22rvRtox8RfB39qf4vfsU/tO+JLj4q6Zq82teKY7VfEngb4k2507V3hto3SF9H1Ge9uV1V&#10;Qdw8tFRGLk/u2LE/oF+zX+2L8D/2rbK8Pwu8QXker6TDA2v+Gdc0maw1PSzKu9Fnt51Vh8vO4blO&#10;M7jUP7Tn7En7N37XGk28Xxk+H8NxqmnssmjeJNNb7NqmmSqcrJb3KfOhByccrknINfO/wu/4J3/t&#10;RfDnx7feAW+NFrN4JuLhGt/G+i3txpevtYkt59nd2sGLO6nddqC7CRuod3wWAA+rNS1P4N/sp/BC&#10;TUNSuNL8K+CvBuigyucR29laxKAPz4UDkszDGSefOf2Pvhh4+/av+MFn+3p+0B4evtH0Gxt3T4Ke&#10;AdUtfLm0y3lUpLrV4jZxd3CYWNDgwxEj70hx9kLEqnIJpxOBmvLf2oP2wvgJ+x14Ak+JHx/8fQ6N&#10;YBZGt7dYWmurry13yeVBGDJIEQFmYDaijLECvK7D/gqPofijTINb+HX7H3xx16yvLdZ7C+h8CC2g&#10;uonXckiSTzICjKQQ3Qg1x/xt+OHir9qnwFdfCz4k/wDBK3x5rGi3cyyrH4h8SaRYtDMhyk8Tx3Ty&#10;QSIfuyLh1zxXy54i/wCCeX7XOpyTWHgfwN4q0/QLpbl7jQfFHxm0e8WSeWNk+1SO+gXEksyqSokl&#10;d5FBwrqMEU/2dP8AgkV8c/2afGdr8SPhl+zd8AZPEVjIHsda+Imqatr81oyqwDxRwLaQo+0D5hHn&#10;PPYY+rLeT/gs/dSLLd/G/wDZ7sV2f6q18B6tN8+cn718O2O56Uh13/gthpOfs3xM/Zv1j5jtW88H&#10;61bkjAx9y9+vf0q98Hf2zf21fBn7YfhP9mz9t7w18MbDSfH/AIcvn8H+IvAsd+iz61aFZJLGT7VM&#10;4Utbb5UGAW8tgGJBFfZTsypuUV8Ffty/t5/tw/Dn9pzxR8Fv2c/D/hGz8N+DPBui6vruvap4Tvda&#10;vEfUJ72MSmC2uoSttGLX5yiSuuS5BXIX580z/gsN8Yb65S41j9sy11iz+3xWl7D8Pfg39qu7Z9wV&#10;3RBNcxTwH7yyRzlwMhogykVvXv7cX7RvieHVfA9n8d/j7dX1xYynw74y8L/A3OmGTdiP7RZyadDc&#10;pgEblS4ZWwSJBnA4/wAO/FP9rvxsDcfEf4XftdahH5RttQ02xurqzW4m8xSmoafcbYfJQEHda3Mb&#10;dVxJtRlkmhg/bt1/RJvCqfs9ftASahpW6Tw94xuPGAt49UjAG231Owl1SMhsHDS206bmyyqoHl10&#10;snwi/an8b6L9v139kz40aXdahbql9Zr8ejI2lXCqMTWzNeNHdQscEwyorKSfnbIVavw7/Z9/4K1f&#10;C3xjH45+BUM/hu8miaDWNN8UfEBtY0m7ZR+7uI7a5kkkijY8Pb+YXjYlkucAxt9x/sXftWfGr4ue&#10;KfFHwJ/aX+GGi+HPiB4JsdLutTk8L6rJd6XqlrexOVuYPNjWSLEsM0ZiYybdgPmNnj6GdA/Wvzy/&#10;bnuNS/Zd+OPx6+M3xZ8P3UPgf4tfCmx0fQvGFpCZLPSr+ys7+L7Jf7RmAzyXUflTMNjNhCwJAPqv&#10;/BOTVrO//wCCfPwMu/7SWRm+D/hsTSNJksw0u33Ek9yQea9kms9H1E+dd21vcFVO1pUV8fn7/nRL&#10;pekTqsU9jbyLGNqK8akKPQZH+cVUuvBfg29k3XvhfTZW2kbpbKNjg9RyKzLn4J/Bq9Ki++E/hmYj&#10;p52hW7YGenKetYtz+yp+zHezefdfs9eCZHAGDJ4XtDwP+2dYP7AWjeC/B37R37RPw/8Ah14bsNH0&#10;XSfFmg50vS7dIYIryXQrSSZljQBVLIYM8dQSec19WVi+P/AHhD4m+C9U+H3jzQodU0bWLKS01LT7&#10;pd0c8LjDIR9Px/GvkPxDH8ev+CedzcnxTY618SPgfDsNjrtqr3fiDwXBj51vE5fULJOonUGaNeHD&#10;gFx6za3nwW/ai+EDSWF/ovjLwZ4q04oJLeZLi0vrdxjGQSD7d1PoQK8q/Zd/4JxfBj9lj4sat8YP&#10;DviDXNa1a80eLRtHbXriOU6RpiMH+zI6xq8rs2C80paVwihmOKzf+Cgf7U2p/Drwp/wz98D9ft5P&#10;iV4uh8mNoVluG8MaaxC3Gs3MduskkccaNtjYpgyMhOVV68A+Dnww1j4nXVv/AME+f2IfFGpeH/D8&#10;GnwXvxV8W6b4uj8QaRpum3byedHBJNCHGqXZWYgAp5WWkYEgCv07+EHwh+HvwK+G+i/Cb4V+GLfR&#10;/D/h/TY7LS9PtYwqxxoAOcfeYnLMx5ZiSckmuor4v/4KLfF/wz+yz+1F8D/2jviJf3Nj4Vu7TxJ4&#10;P1rUrazkuPLlubeG+tYfLiVnZ5ZdO2oFUsXwoHzV4R8Mf2rvHXwY/aW8e6b4K+Flhq2nfEvxND4k&#10;tvCX/CR7dU8Ox/2fbwXF9qIihlt9PhmeBXC3E0TBjjG7cB7Dp3/BTLwAPDkfi7WPhPrh0mbWG0uy&#10;1Lw/q2mapHe3ikAw2ywXJkumywAECPkggcgitfw9/wAFQf2KtX1mbwz4l+LFx4N1S18s3un/ABA8&#10;OX+gvb7t23e19DEi52t/F/C1egx/ET9lz49aONMi8b+AfGdhcdLVdSs9Shfj+7ucHIrk5/8Agn7+&#10;yBcXU2s+C/hVD4UvrhgZNU8C38+izsezb7N48kZ75HFcX8VPDH7eP7Hnwk8W/FT4B/tbzePtN8M+&#10;Hr3VofBfxZ8Nx6jPMtvC83lQ39o1tMGKptXzRKM9Rzmvsz4WeLG8efDbw/452xKda0W0viLckxjz&#10;oUk+XPO35uM8+tdA67l215z+0V+yn8Av2r/Bq+BPj98NdP8AEFjHIZLOS4QrcWUhGPMgmQiSB+B8&#10;yMCCK/PX9oP/AIJN/tU/BjxHbeLfgf8AFvWvH+j6TDKNH126km/4TLwpCYwrJZCC5tbTUEwisElQ&#10;MzAqVlyFqb9l/wD4Kk+MPBug3kH7UF6/ivSbO8WKPxRpem29p4h05MeXImreHYJZLq3aORHLSohG&#10;05MaqN1fc/gjx14K+J3hez8dfDzxXp2t6PqEKyWOp6VeJcQTIe6uhIJ/GuW8M/sq/s7+DfitffHH&#10;wp8H9D0/xZqEhkvtatNPRJppSrIZDgY3lWZS+NxDMM8nPjP7V/7SnxY+Kfxib/gnj+xHPF/wse+0&#10;qO98aeMLhN1p4G0eU7ftLdBJeOCPJhGTkq7DGCfqP9k39lv4Xfsg/BbT/gv8J7GZbS1ke41HU76T&#10;zLzVr6Q5nvbmQ8yTyt8zMe5wMAAD1EDAxTZH2DNfCn7VX7Vn7ZH7QPgz4sWn7AWsWXhWH4V32paZ&#10;PrmoaWl5qXiLW9OObnTbS3lUxwRcNGJ3V2kcpsUId5ufBD4Uar+0b8IfDXxng/bx+NWq6b4o0WC+&#10;jht/FFhaxI0iAtGRaWMTBkbcjAnIZSOCK7CL9iL4Vy86548+JWrSH7zal8T9YZW+qrcBR9AAPamX&#10;n/BP39knVl2eI/hLFrWVwTrmqXd8TyDz50rdSB+VM039gf8AYP8ADCj7B+yt8O7cKuPn8N2v/sy5&#10;7fWrN18Ef2D/AA8n2fUPhL8JbNVYnbcaHpiYJ7fOvWuZ134Y/wDBLbUpvI8ReEPgZ5jLnbJFpMZK&#10;kYz2OPevP/gkn7IX7Pf/AAUj8Bah+yB4k8B/Z/ixo+peFPF3hfwZqdo4jmsba41S01HyIGJQgQXU&#10;LsRyJY+fl5/RGH7tfm98XP2XfAfxr/aP/ab8bXVjZw+KvDviDSbnS9SutNS83QpoNrJ9nkjfBMLM&#10;rAGNo5EbLxyIwzXLfsv/ALNv/BRD4ufs++A/jFo/7Z3hPwfJ4m0TTvEdndaf8NZbjUIYLqCKdLG5&#10;Z75YboIjiJnlieQ7AS7Ngj0fTv8Agn3+1RJeX89//wAFBryzs9WtZINT0LQvhfpMWmz7+Xb7LcCe&#10;MMSWO4Dcdxyc81m6Z/wSI1O1ktZbn9vj4txSWMztp02j/wBmWMllGwXdbwulqWigJRSYVIjJGdue&#10;Ttaf/wAEkfhrEdXGuftS/GjVIfECsNesZ/FVnHa3+775khhs0Rix+8xG5u7Gt/Qf+CW/7P2hXel6&#10;g/xE+Kt5caPbm3s57r4oamj+TkkRkxSoWVSTgdBk+pqxaf8ABK/9jKDTrXR77wHrepWdnHPFa2Or&#10;eMtSuoY458+fEEknK+W+fmT7pAHHFan/AATG8PWHwU+Lfx+/ZX8L272fhbwd4w0jUPBujiR2h06w&#10;1DR7dzBBvJ2RC5huSEBwGZz/ABV9gbm8vcfSvy0/4KceIf2cb3V/jJ4d/Zp/a203wv481rTJtE+L&#10;vgfxFpGpzaHqElzZLAl40sUDJaXkcPk/6RGzRsqJHKOjDoPDf/BXvR2srLRjovw7N3Hp8DTPqnxd&#10;stP84/dZ086EIV3DsxC5GSMjPUWP/BVbQLwyCHwP4J1AxPtkbRfj74VuAvOADvvUIOccEcZ/Cugs&#10;v+Cieq3rL5P7Mupz/L+8ax+JnhOYL3HP9qDr29aB/wAFJbaKJXvf2UPiZhi6ubGPS71Yipwdxt71&#10;8Z9/Q+hw2X/gptodvDJNL+xt+0C3lS+W62fwpvLpsnof3If5Tg8jj3qun/BU7wJ9o+z337IP7Rlq&#10;xTeizfA7V8sPXiL/AAr0v/gll4f8eL8JfiB8XPHXgjV/DsnxK+MWueJ9J0vxBYSWl9HpziC0tTNb&#10;ygPA7RWanYwBClSR81fUcwymDX5Ift2/sx/Cj4j/APBRb4ufE3xP4VMmreGdL8M6jD4kl01Nbt7C&#10;GWxeBob3SWBefTz9nVmkgxLE7u4IXcR1PwH8Tfsla4t94N1j/gmnouteINBaGO/1f4X+CbXW9AvD&#10;PEkyS295gBAyOreXJh0zhs43H0rxB8NPhJ8RPBt94H8JfsL+NfB8VwuJJtJ8O6TYxOwO4ebA9wIr&#10;tc/wuj+owQCO2/Ye8EfGPwO3j2L4p+AoNCtdR8RWV1oPk3Ck3UcelWdi0jRedO0B/wBCjyhlk5yQ&#10;5Gce9fwV+b3iP/gm/wDtV6Z8QfiXbaH4esr/AEHxh8Rtf8RafeWviKGCWH7dczTorQyxNHcRFZWi&#10;likXeBkxTKMrXTfAL4Xf8FVv2TvCdnc/DXw3o91Jp7Z1LwvrXjRLjRbq1DZdEjEIktZFUN5ckbDA&#10;IEqzkeYf0d+CXxRsfjT8HfCfxf0uxa1tfFXhuy1e1t2kDNHHcwJMqkjg4D9RxVf9oD4U+G/jr8Ev&#10;FXwW8X6fHdab4q8PXml3kMy5UpNE0eeehG7IPGCK/Ojwv8evCUmqfs46r4l1aTSPit8P/FFn4F+J&#10;Xh/xBavZ6okOoac9rJmOUK1zbvfxWLJNHuiY4Ibca+2/EnxX+F/g0lvGHxJ0DSQp+b+09Yht8H/t&#10;ow/WvOfF/wDwUZ/YR8Exs2t/tcfD+SRc/wCiaX4mt76449IbdpJCfopriZP+CuP7JepTG2+HOm/E&#10;jxg/8C+FfhTrdzuPI4zar39qdN/wUrW5s2vtI/ZL+I1rCq5aTxlNpfhvYMd11S7hcH/gOR6V5b8T&#10;f+CwniXw0jf8I94D+FNrIdyrDqHxvstSvEbAJVrPRobyYnn7oOT2rjPD37dn7R37YNjr3w01j47/&#10;AAX+HPhfVLOXS7vX/EHgDxOLOVZkeOSOK9vhZ2wmCn7rspyRgN0H6c/s+6R4N8NfBjwv4N8AeNbf&#10;xDpOh+H7PTbPWLa8juBdJbwpEJC8ZKsWC5OO5rtq8t/ac/ZG+Av7W/gX/hB/jt4Hi1WGBml0zUI/&#10;3V7psxAHn206jfDIMDBHXABDDivzY/aK/Ya/bJ/YT8WTfHH4ffEvXPEHh3Sbdnk+J3h3RJ9R8TWF&#10;mku+OzvtJW6is761UbwZY4Syht2xPnevcf2O/wDgqD4P+KNh4f8Ah/8AtBaloek+J9VhSOw8QaPr&#10;Vrd6PrEpyqL5lvJIthcyqNws52EgyVUyFTj6Y+KHwp+HHxt8D33w1+K/gzTvEGgapD5d5pupW6yx&#10;SjPHB6EEZBGCDyKw/HfjL4M/sc/ALUvGviJ7Xw74L8F6RJczLCnywxJk7EXJLuzHAA+ZncDqa5n9&#10;iT4GfEr4kfEK5/by/ae8PvY+JNaszbfDjwXdxDd4K0J1U7XHP+nXPDzt1UMsIIVTX1jheuKWvI/2&#10;4vgPq37Sn7J/jf4NeHI7V9W1bSRLoQvpCkI1G3lS5tC7AEqouIYiWwcAV8R/Gj9tH/gp58GPCkni&#10;P4t/ss+HfAsEciRrKmj6t4ojkBYRjE2mhY1Y8bUlMbMxAXkjPkqftj/8FMvi5aajZL4j8eeEWZWm&#10;0fWtD/Z/ax06WMMSIrhtbYNFIyjlopJArHJJAxXOa78Zf2g9G+ya78Xfj7ereWzCPV/CvjL9pDQN&#10;Pt9Qy5/e2s+lXEM9ucH/AFTW82DgEnknz/XvGHgjx9451S10vwXD8QvD+tM51Lwd4uvvFHjGO2kP&#10;3WsZ7TSleIbueZ5QR0Cnmu5+Fn7I3xh8Q2txZeC/gbqmj26yA6FdD4KXdpfaGpIJS3vNR1HTppY8&#10;hXxcibBUDBU7T6hYfsR/tc6jPHqaXnjzTtSmjYateaLpnhPw/HrMhBVmvlhNyJcglWBQhsnIJ6cd&#10;F+z14C+E3xrP7NH7WX7O/wATPGWhyeD5PGsNv4R+KjXv9lQQ3Is5Wg0+zs7Bi0bTxs32T5sTLhG+&#10;Y1+qH7JXif4EeJf2cPBtx+zJqaXHgO10WGw8MsrSlobe2H2fyX8796skbRNG6yYdXRg3INelT48v&#10;LV8ofsTW2k+EPg9qfgmCeGGHQ/iJ4qsLdHYKfLj129CHB/2MHjj0r1wavpY5GpQf9/lqwrFjn9ah&#10;u7220+3kvr64SGCFWeSeRtqoo5LE9AAOSegHJNcPq37Vn7L/AIfDf2/+0f4DsQvEn2zxdZRbT6Hd&#10;IK8Q/bt/au/ZI+If7I/j7wX4X/as+H93rlx4dmm0HTtL8bWEt1c6hFie2iiRZGJd5o41HynBbp6/&#10;LHxz8Jaz8KfAOoWOnteaTeeFfEmia5dQ2twPD+pvBHqtrIbuSzgLadrEOME3dl5UiOFDqCzA/tFX&#10;FfHv4O/D/wDaC+EuvfBb4raU154c8SabJZaxAk5hbym/iWRcFCpAYMCCpANfjB8afiv+yp8MdIh0&#10;D9mr/goRqnjaWx1dRp994vvvFFjIiLvAS5u7ezktb+1IIAkhW1kJ2kTPkk8vpn7QemDR9a0NP2pk&#10;864WO803V7X44azFdafMHBkt/wDSrWOG4tSMgIypOq5/euw3DqfD37Q9rqOp6NqKftG6H5MNsttr&#10;Gjx/tX/Y7e9VZJC17bzXl751nMUIzDN5sZ2KFZSWdt618UPceIfEOgaV+1nrGreHtcgeXQdY039q&#10;jQTrPh2YNnyY1/tI219b4yp82JZFG753Lbls6dL+04Xg13wT8QfGuoajpEqWs+n+H/j1ozWfiGzb&#10;kXkRuNWnk0+8U5DRubi3fau1VyWHWah8S/20fCt1f2Nh8a/2hH0rUoBJomqxeCND1mfR5HYCOC7h&#10;toJTcpztM0UiED5mTaN1YvhD9oT9p74deFPiLc6d+zv8ePGcfxA0O8j8Uw6h8Lb+9ng1gacLKHUb&#10;S8tLKGKS3dYYI5LWWOOWPYHUsNwP6wfs2+H77wn+z74G8J6jpjWNxpfg/S7O4s5I9jW8kdrEjRle&#10;xBBBHUEYrz//AIKR/GL4jfs+/sc+MPjL8MPEi6RqOgrZT3Gpf2el09tZG8hjupIo5AYzIsDyMu9W&#10;UMASpFed6t+zL+0Z4o3PrH/BST4tLHIp/wCQPZ6FZYz3Bj0/gdcY9qop+wXd3bhvFX7bfx+1kbsu&#10;t18QEtw3IOP9Ft4iBjPfPvVgf8E7/gTPga14t+JmpttxI2ofFrXH38EcgXYUclugA59hRcf8E1f2&#10;NNRDf298KZdVLgh21fxDf3ZOeuTLO2arwf8ABLT/AIJ7W9ybp/2SPBU0jY3SXWlCVjjpyxNb2j/8&#10;E/f2H/DZ8zRf2TfAELbcZHhe2b/0JDXy/wDs/J8T/wBif4V/Eb9pD9mzxPG3gbwX8TPF9v4y+FOs&#10;3DNpv9l2ms3P+k6aRlrK5jh48sZilVVBVWO8/qLptzFd2EV5CGCzRh13e4zXy9/wUd/bH+P37Plz&#10;4N+CP7KPwSXxj8RviRDqr6JJeXkMVnpNrYfZBdXciyyR+e6i8jKQh13FWycDn8//ABV+wn+038Xm&#10;uvF/7Rf7GesfELVLXUvtVna+IvFWnfavEl0Hyk+pX32kiztV4ZbCzhVVUeW0snzZ7rwr+xP8WdBk&#10;W8sv+CenhX+2tZWRde8SSQ6FGulwB122elWRMsUS4LE3E5mlJwWViQFk8T/sGftOeN9Vih0D9hn4&#10;KeG9M0Oxlh8Ji58UF7gTMp23N/JBaCS7KuzP5SSxxk8NuwpGb8Df+CO/7UnwhtbJ/C3iH4U+G7uS&#10;SWXxPqGkrqH2rXHfpHNLCkDwQL0WC2eGM5O/fxXrnh3/AIJo/Hu2lu9Q1b46+AUuJbV7XS47PwLq&#10;Wzw/bOf3kGmeXq8QslbBDMgMr7m3SHIxp63/AMEzviXH4csX8H/tFaLo2seGdEubbwO2l/Dy2htd&#10;Ju5Fci6jjlmmCXDO/wA1wAZSM/Nya868J6d4a+Lf/BNTVrvQtA03wv8AF74DeJzqfiCbVLr57Txl&#10;pHlz3FzLcu26VLyLK+czHdFcsufkwv6T/BH4p2Pxu+DnhL4yaRpN3p9p4s8N2Gs2tjfrtmt47mBJ&#10;ljcdmUOAe2RxXWbF67a4X46/s7/B39pbwe3gP42+ArHXtNWZZ7eK8jIktZl+7NDIpDwyL2kQqwPQ&#10;18YfGjxV8ev+CYHirwh4Yi+Isvxj8E+N/FUGi+F/B+uSf8VlYSSvj/R50G3UbaJDvczLG8aD5pSK&#10;+uo3VhyNp/ut1WvnX/gov+yB4y/az8D6DF4O8S+ZJ4X1M39x4M1DUprfTfEigxlYbhoTuV43iR4m&#10;ZZIw/DxOp4+Ek8UX/wANv2rfA/hL4kfBrWJtH8B6jcatrnwX1SG30uS8kVlNvrAnVk0fUI7dmLxr&#10;F5DM7fODICtfrP8Asoftrfs3ftmeB28a/s//ABHt9WWFzHqWkXAMGoabKMAxXFs4EkTA8ZI2t1Us&#10;Oa9eRgy5p1Zfijw3pHjHw/f+FPEFmlxp+pWctpfW8n3ZoZFKOp9ipI/GvzL8Zf8ABKf9vf4feCtO&#10;+Ffgrxf4F+KWh+H/AC9P8J6p42mdL7QtHij8qGG1snhewW7WH5BdSLKzHJICkKvCXH7Jv7X/AMCN&#10;Nt7vS/2CNYj0nRfMgstL8H+IYLibUS6sv9oapeWs8dzOUZvMFtZ2sR3Kq79uQPF9b/bo8R/DnxY3&#10;w88Jftc/GDwn4x0i82+IPDeteGdRkuplzvEdpouoWd3Mny9GuLtQeCUwcV7F+zh/wUL/AG+finc3&#10;fhrwt8W/AepeIGkafSPC3xQ8B3Gg6hNZrjMs0/nW0JfqdttFPtVcsVJFe96L+3p+1Z4cs7jX/iD+&#10;z/4G1TwtpysNR8daJ46fTNNMyjmO2OpQoLwZ+VZIXeNm+UMW4FzSv+CvPwd07wvo/i74xfA/4neB&#10;bHxDeG10eTWPCryvesXCo0cEJa4Mb5BRvKAcMCM5FdV/wTA+J/wj+NP7Tn7Q3xW/Z58S2+s+DvEF&#10;14Xu/wC0bO1khjXVl0+e2u4SkiqyyLHb2jupUENKcgHivtik2Kf4a4T44/s5/Br9o3wl/wAIR8av&#10;h7p2vaekglt1vIP3lrN/DNDIuJIZBgEOjKwPQ1+V/wDwUH/Yxl/YM+LHhHx9oPx41jxFY+OPE8Wi&#10;eG2vfE8Vp4x0R2Jm8q31S4jlWXTUCsZBMgKblBkYuqn2r9mT/goN8QPBfxC8L/syftby2+oa54iv&#10;k03w34lsbd4by7m2sVFzatGizoQADf2YktSzAN5RIz9rHB618sftu/Bf4y+Nvjz4C+Kt/wDDWL4o&#10;fCnwdFJd6x8K7PUFs7u41YODDqJEv7rUFiUDZauYwJPmBY4UfTH7MH7YXwI/ax0GbVPhJ4lkW+02&#10;ZrfXfCur2r2OraNOvWG7spQJYCOxZdrY+UkV63mjIxXw7r2g+DIv+CmXxK+FPxs8OQalN8Svhzba&#10;h4C1LUFEipo0UMdjqmkx7siNfP23TKuDJ9scnIRa8x/Y+/agf9kDwH4s/ZT+MNtqHiLSvgzr0Gge&#10;H/HmlNbmzutLmQPYWs880sca3sCMLeSMNuUom4DeC3sXib9v3w/4TOsDW/gxr9j/AMI9Yx3uuLqX&#10;iHQ7VtNt3ztluFk1DfAGKsBvVSccdRng9b/4Kvrp7+HbbSf2WPFNzP4qt47rRrabWtPjmW0dS4vL&#10;qLzWksbcLhmmuFjRQeTmuM8Nf8Fcvjl8WftCfBL9kDRtS3aw2meH/wC0viMI216ZVLyS2SRWj+fa&#10;oAd13lbcHIEhxXSap+1r/wAFAvMuoZfAvwW0UaKiSeMtQvvEGoXNj4bUjLJPdhI4pZ1XcWhiLupK&#10;BtnmIW4PXv2+P29tN121s769+G+mr4gtxceC9Jk8F351bVYerXM9rNqMK6baAY/f3jxHcwXYGIpP&#10;2e1/4KE/8FIPid8NfGvjAfD2H4dfDP4l2niK/wDGuj6HdQJf3dlMVaz0qdruX7bE8btHJcBFgLEq&#10;jyhGNfqo5xHXxf8AtJQ+Kv2SP2y/En7afiHwLqGtfDXxd4F0TRPFWraHA91deG7qxur1lupbVAZJ&#10;LRku03yRgmMoWYbQSMX/AIJH6t4QX9grwvYaD4nhvrXT9f8AElr9q+3JMshTXr751deHQgh1YHBQ&#10;rivoi68deC7E/wCneL9MhxJg+dqES/N6HLDHQ+9ZOofHz4GaTE02rfGXwraoq5ZrjxFbIAv4vXN6&#10;v+2/+xhoJZNb/a4+GNmVzkXXj7To++P4ph34ri9Y/wCCrH/BPfR3ZB+07oepFev/AAjtvdapnp0+&#10;xxS7uo6c/lVfTv8Agqb+yp4iYp4LsPiR4gxnb/Yfwf8AENxkjtxZdfTpn8a6D9lDxTq/xU/bY8Rf&#10;GvQvg74+0Hw9qnwt0/SLq/8AG3gu80Mm8tNSupo1SO8jjkmLx3sh3qpVRDhiCVz9cPIU7V+aX7Yf&#10;xR/bq8V/tO/HKw+GfxlmHwt8CQ6Pp2veD7Pwvo+oTR2txo63VxdxxX9tItz5bSOZLcshlQlVcFFU&#10;/I/hGHxNP4MW/wDCX/CXeIrexa1ubXUNL/Zbll0bW9OkH7trOaHS4mt327SsbjyiOFlYYcT3Xxo0&#10;rwZq0cl1r/h/R9H1C0AT/hJ/gj4i0nUdLunfb5d5bw39srRE9ZrZpSoJLRDbU1v+0DHqFje2lp8T&#10;fhe3iLR8PqWir4j8RWdrd27MFZ7K/TXHt5pAckQu0UmCMqvANi7/AGhtJh8J6b498LfEvwfe6bO0&#10;kd3D/wALe8ZabqWmKrbT5ljJfl5QNpYNGZAw5TepBNFf2lNZj8SDwVP8bfD8d5Hby3GnR6d+1Lqc&#10;UGqxLIAQl7cCSGCbGSsFx5cjEgruA51PhB+1P4e8cePNP0Txh8cPHmm6LfLPHDcaH+0tB5wmhX5o&#10;TDfafEYXBBwZpUSXrE8gKg/o1/wSs8afsa+KvBXjYfsrfFXXPFmsN4oFx8QrzxhcCXWFvvJSGJZ3&#10;CIkkYhgSOOSPdGyxkhmOTX1lRUc0CSoYyq7T1Vuhr86f22fDGlfs5ftW+CfAP/BOfULrRfi1451g&#10;ah4u8D6dtl8Nvogk/wBM1XVLU/LaN1SOWExSTSNt+fFfZgHycelfMn7af/BPrTvjl4pX9oX4MXum&#10;aF8T7LT/ALKt9qVq0lrq1uqkJbzFCJLdlLHy7iEq8efmDr8h+ev2Pf2gv2gf2Gv2gPE3wck+CHiD&#10;XofEmoHXvF3g/wAR6xayeIFlKCKXVLHUpRBBqtrsjj/0cPLLEq8spyjfpP8As4ftUfA79rLwOnj/&#10;AOBvjy11izWRoNQtVJju9NuFOHt7qB8SQSqcgo6jpkZBBPo+axfGngHwZ8RPD83hPx94Q03XNLuc&#10;faNP1ayjuIZPqjgg/XGRXz/4p/4JGf8ABPnxHb31tB+z3aaKupuH1CPw3ql3pqXLK24GRLeVFkIK&#10;gjcp6DivgD/gpj8Lfgh+y58RW+H/AOx18fvi3r3xu12Sz0yx8L2moWWrW2lCYhba3murm2aexEmM&#10;iGKdZGjDuQEUuO7+GP8AwSZ/bB8QfC6Oz+MX7XegeGdQvgk2r+FfB/w/tptNvJBlgt7NI6z333nH&#10;ztgbmIyGNedfGr4EeOfhX8YvCfwO+Ln7K2k+PfG3i6G/t/D/AMWtH0m1uEuLaKBpp7Sz0qaaC3tr&#10;1YVykbGQFEZlEu1lGN4l0Twx+zboFmJtP/aK+CtnpupPJO8mm6u2pa2A/AfUCP7FsID95kiikIVg&#10;EAJAr0n4M+Jv+Cmn7St1faF+x18ZU8ZeB79WsdT8QfFDTIbvR7OORGEkcN7FbWNzeToGVcRxSRqQ&#10;fMkYjFfqT8FfACfCn4QeF/hdFcidfDfh2y0tZuf3gghWLdyc87c8+tdVRUNxc20CtJK6qqjLM2MA&#10;etflL+2l4x+Dn7bn7Udl8RPh7PP4U+Hfw8F5Z+JvjBp9vf6fbeMb9QYzpq6nZoy/YrbLSNNLmNpV&#10;CLkKxpv/AAS2+Enxf1H9oDUvjD8FPHNrZfBXT7m806+ZYYpV8bXirJH9oge28q1khhlCEXsdvC8x&#10;EsbGQLuH6ISSwwQs0soVV4Znbv8A4+3WvIvjV+xZ8HfjJ4p/4Wtpn9peD/iBHCF0/wCIXg2+Nnqk&#10;O0YQSOuUuoxtH7uZXQgYwD0w9B/bJ/aB/Y6htfDv7fGjR+IPCMTJAnxw8I6aywwKWwj6vYR7ms/R&#10;7iLMGeojzX1z4b8U+HPFug2XifwtrtpqWm6hbpPY6hY3Cyw3MTjKujqSrKQQQQcEHNaEi7lx718E&#10;fta/E5v+CbH7Vvir9orxb4N1O8+FPxa0O2k1K60WzMq6b4ttFFvGJhwsKXtqYlMzER77T5ipYk/G&#10;/gL9rrwV4E8fa1oPw4/aT8WabpeueKJvE3ibRfhnY+fpOj/aiGfStLDWFxNf3szK7tIrQ2yyu5AA&#10;OyuoT9oj9on4gaLJB4a8OftFSXWtRmXTtXTw34ovo/D9tz890unWkK3d0/8ABBEFhTGXmbpXGeFf&#10;j9r/AO0F8bF+DHww8IfGDxN4z8OwyRax8PtS1jWLF5bgJg3Gt311crHpkQJWT7PArOWKoJm+6exv&#10;/wDgm5+0fp3he3l+MX7MaeLtNuL2fU/Glv4Z+JD3WsXGYwiafpwvQEtbZACSBI9w7ZxMNxJwf2e/&#10;g3e/tOWOr+MfgR/wTosrvVvB2uNpGmeF9c1DSbKDwXJCGUSXllcz/a7++KP5ga62wtkbFGCW9c0P&#10;/gnF+1dHqE2jeCv2IfB+g6TqFuD4l1bWvH9kNU8SXQUqhup7Ozb7PaoDkW9msBJ4DouUb6z/AGEP&#10;+CWPwb/ZDu4fiv4k0bR/EHxOltWgn8UW+mCC30q3IKix02DJ+y26IzIDlpXDEyO5Jr6qr5r/AGtP&#10;2ENQ+KPie8+Pn7Ovj6TwR8TJbJLTUL6TdPpfiSyRSosdSts4dNjMqTR7ZYi2VJGVPhX7Mnj3/goj&#10;8G/gL4N+Aeu/8E2dd1DWPBfh600K41aHx5pEOn3S2sQgjnjd5y5DJGjEFc5616JF8TP+Cll8uLL/&#10;AIJ+aHanywf+Jl8WbUbW7qfKgf8AT86vwX3/AAVEvjgfssfC6yXd/wAvPxSuZDgDg/Jp/XPX2q0/&#10;gv8A4KnasmbXTfgXouVxtu7zWNRK5xz8ggz37/41Tuv2ev8Agqx4h+S+/am+DOgo2B/xI/hfqE7r&#10;+NzqTAn/AICOg6c07Tv2Iv2+L2UTeLP+CnF1HHuGbbQfhLpMGB3w8xlbn3Br0z9m/wDY9k+Anj3x&#10;J8WPEXxw8VeOPEvirTbCw1S+8QQWFvCkNo0zRCKGytoQDm4lyzlzjaAQBg+zgbYcH+7X5v8Aj/4e&#10;Q618MP2m/iz4UuRpvj3wp8TvE2t+GtUsJs3FvLDplmixzRnIlt5UtlDwuCkisDjJVgvh3/gnL45+&#10;KPw703xdpX7bGvWVvrFrb6xotvZ+BNJhh0iSWLzA9ovlmS1BV+USQKTwQRxTfEX/AATY/adutTt9&#10;Vtf2kPh7r100ENrr194m+E2Jdds0G1oLxILwQyll4MwiEo/gdMAjJvf+CXPx+1Hw/f8Ahq/8U/BG&#10;8tWmim8PNqHwzvJZ9CkQMv7i4F8s0i4YYSd5VGMYK/LUWo/8EsPjz4gTTZvFOo/s93F/Ywww3msW&#10;nwdubW41SNCCY7mNL/7NIHwQ22FSNxKFDyMif/gkB8R5Z9ZS50D4IXFjqsKi202Lw3qcK6dMr8TW&#10;832p5lyvBid5IjgYVRkG98Nv+CYP7SHwh8QW/jX4fax4B0nX10lrG41jw7qWpaY+d4ZJ41jRhGwC&#10;IGiB+zucs0OcY+of+CdXxY/af8Qap8SfgJ+1b4x0DxL4k+G+tWEMfiXQ4DCbq1vbNbqJLhdkaGaN&#10;WG6RERWDKdikc/UsvKV+dH7fnwX8aeHv27Lv4/6hpWmweGPEHgvRNN0/X7yG9slttUhub6Py/wC1&#10;7I7tNdhPbhWnR4ZS6xnDbaX/AIJt6P8AEnwT+0f8ZvAnxKttUiuptN8O6rjVo7Dzi0jajb7/ADbE&#10;CG5ylvH++2Ru5XLoGyT9lb06Y5oDow4cfnTs461GGizxj/8AV/hTJ40niaCRMqQVZenUcj/PrXDf&#10;8EqfEs/iT9gj4fm6lVm02HUNG+WQNtFhqNzYhcjj5Rbhfbb2xivoefPHHrX5Sftf/Fj43/tL3fxK&#10;/wCF0/CL4R6f4N+FPxM1LQ4PHF54Gv8AVtR8PJa+TPBe3BivopbeNoZkkNxCjqh+YrGF3V478Ovg&#10;N4vuoG8R+BPDvjLxUsc29W8E/BHSbGz1ddmUuLLVdR0+4SWNsclwCSch27ekQ/BP9qBLOTR9E+DP&#10;7QF5p+sRqIXbxJpGi6joLEfNzazpaXiq3IDQxEqSMk4YW4P2Af2n/i14ZbTPHH7P+n6HrVjMDpfi&#10;fWPixe3aXI24zd6XK19AQf4kWU5ySrIcEdvpv/BLH4t3Safext8BfBuowRxDUb7wz8Lbq8N6wChi&#10;0d5fGAq3zZUxEjs1dR4F/wCCTNxo+lXWg+M/2xfHV1pl5tabQfDei6RpmnxuCx3Qwm1ma3PzdYnQ&#10;/KOe9dxpv/BMX9mC2sUs/EE/jTXSLNbSaTVvH2pO9xCvRJCky7wOeDkE54FSf8E6PCPgb9mf9rn4&#10;2fsgfC/wv/YXhG00bw14s8M6TBI7QxNdx3dtelNxPWSziY8nJYnqcn7SjcSLuFOrI8aeKvC/gXwx&#10;f+L/ABlrlnpek6XZyXepalfzLHBawRqWeSR2IVFVQSSTgAV+K3xy8ZfBPxN4q+J/7Wt1oGk+B/AP&#10;iDZceEPh/rjiwk8UWsCu8utLpV7EINRe9d/lS3eGfy4IysiOxY/fH/BOvwF+0H8Pv2fILH9oTVV+&#10;0X14174f0HdLLN4f02RE8rT5ZZmd5WjO777OU3+WXbYGr134kfDvwF8YPBWqfDL4leGLPWtD1i1a&#10;21PSdQjEkU8ZwcMp7ZGR36YOea8T0bQP2of2F7+TUvgre6v8VvhQqoZvh7q1952u+H1B+ZtLun5v&#10;Igv/AC6TEv8A885ONp+mf2ff2hvhT+0z8PLX4ofCHxOupabcSNDPDJE0NzY3CHbLbXEEgElvPG2V&#10;eJwGUg8V3qPuGaSX/Vt9K+GtN+All+1P8YvjBN8ffG3ja6/4Rv4oTaRpOk6R451LT7CHTxp9jc26&#10;rBBMi7ttz87AfM2enSuk0b/gmv8AsO6JdLfH9nfRNRul63GvGbUJD6/Ncu5bPfJPevSfC/wP+C3g&#10;tFTwd8IvDGkrHwP7P0G2g289fkQfr1roDeaHpEWyS4tbWNOxdEUfyFcP8SP2wP2Tvg8WX4rftMeA&#10;/Dsij/U6x4ts7eRh7I8gZvwBryfW/wDgsR/wTu0dL59O+Pq64umW5n1BvDPh2/1FbeL++7W8DKq/&#10;7ROK8V+Nf7cPw78W/tdfA39o34VfDrxxLZ6fb6tpuoTav4bOkw67pWoWyGNbGe9eKO6nS5ht3FuD&#10;vcNwMjn3v/gkx8ePC/izxn8cPgToV800Oh/ESTxLoi3Fu1vPDp+rr57W89u4WSCeG9jvUdJFVvuk&#10;DBBP2vMnmJtr44/a7/4I9fBb4/eONS+N3w7it/D3jPVC39speRtc6bq4YYZpIic29x0K3MO0hh86&#10;Sj5T8MePP+CYn7RXwi0TxJ4b1z4AatrUVva319pmreHzBOFm2HbNBOrJtyCfMt7iIxNtBiS34Nfo&#10;X+wj4g1bxb+xF8HfFWvztNfal8K/Dt1eTOxLNLJptu7sSSScsTnJPXv1rV/ax0uPWP2XPiVpM8fm&#10;LdfD/WIXTOMhrGYY/X+tfFPwo/bJl+C/hTxR4p0Hwl/wsL4c+F9La9bTpl8/WNCihh82SJ2ljW4h&#10;+QEiO8i25HyXTKQo+m7bxZ+0Z428O2/2D/gmk0+maxaK7/2h4w0MRyQyJnDqJGOGU4Ix3/Cvnj49&#10;/sK/t+fEz4d3vwl+FH7MPh/R/Cuo2rpa+HfGXxAhvYvDl4GDw32mzRo01uqvw9sWeN0yqiM8n9Uq&#10;85/a2uNXtP2WviVc+Ho5G1CP4fa0+n+WhZvOFlNswByTuxgV4/8Asd+HPA2i/sj/AAw0Kxj0+e3t&#10;/h/o6xybY2En+hwnd34JyR616N/YfhB+Doentn/p1jOR69PpVe68A/D+/Ci78D6TOF+4JNMhbn2y&#10;tZd18CPgTqP/AB/fBbwnN8xb954ctW/HmM8n1rH1b9kT9lDXE26p+zT4Dm+YlifCdmDuPfIjz+P9&#10;eawX/wCCfv7FE063Z/Zd8FqyjCFNEiXp9BjAr5a0j4Y+L/2V/iV+07+1T+yv46Xwv/wrXxRDd3Pg&#10;WSFm0DWNItvC+nXlxZyW6sBDKzPK8dxHtZHYlg6krX6f+B9bk8T+EdL8TSWZtn1HToblrdmyYi6B&#10;tufbOM1x/wC1t8CX/aY/Zj+IH7PyanHYyeMvCGoaRb380e9bWae3eOOYr3COVfAx9315r4T+Nn7b&#10;/wDwUA/Y9tNK8PfG39jvRdL0O1Ntp8vxAXxFPqOmygRhfOZoY18ksw4jmMZYkBN7EI3M+F/+Co/x&#10;88TJbyXvx2/Zj0HCrcXDX2vTSR3FoxwsttI1/EjSLxvt5TFMCSPLIxnD17/got+1/Pq914Yk/bb/&#10;AGUNJmulV/Curaarz2N9GRvAuZX1Z5LGXbgfvYhFz9/JAHKX3/BQP9pK6sbq+1n/AIKf+BdPuLNj&#10;BqWh+HPAum3t1azMvyS27JJPHqFuMgkQyebgkYDLsq38OPi1+3D8Y/DGpW1v+2b8ZLvVrKWJ7HWP&#10;A/wLa+0PWIejCGeHTGktX4586NghI4fk11F18Mf21fEFrp/ivSvHP7X2ob7Qx6z4V1O2stOl88sc&#10;TWt6lpbqq4ziOS3PbcVxiqGm/ssf8FD9E+Dfjr4FfBX4G/ELVtG+IWh6na61cfErXNOgW5u9Q379&#10;TbfdSS294GkLTbC8E4BKRQtiv1w0G1mstGtbOZcPDAiNg55AFfNH/BTj9nv46fEvwD4P+M/7KuiQ&#10;6h8UPhf4ztdX8OWE19HbLqVlKwt9RsXklKqqTWrtuyR/qlx8wBrlz8c/+Ch9jF52p/8ABMjUpV+Y&#10;ldP+KGjSMq444eROc+h7VIn7R37aDR7/APh2F483Acj/AITTQf8A5Krm/iZ+2Z+1l8JfBl18Qvij&#10;+w7Z+DdDsYRJdax40+MOh2NvHwTguJX56ALjJyMA188T/wDBdvx5qOkzeJfCH7OGm6lo8OpQ2M+t&#10;aTNr2pWkM0g+RWnttIMW5jgBVcs3ZTXvP7Pf7QH7X37YunXmo/s//GP9nuGTTphFq+jXml67dajp&#10;chz8lzbSyWcsTcHG9FBxxXoR/ZM/4KW6+/ma3+354O0MsQdvhn4PpIq8Dp9svJD69Say/gt/wRx8&#10;AeDviz4m+M/x6+Ofij4m6l4uvrO/8QaHqVrbabol5fWqBIbqWxtFVZpFUDiRmQkZKlgrD7Higjii&#10;WGOFVVQAqqAAPQVLXmP7Vn7Tnw//AGTfg3qHxa8fG4uPLljtNF0axiMl3rOoytstrK2jHLyySEKM&#10;DA5Y4VSR4D+zB+zp4+ufiBf/ALYv7WjWuofFjxNC0VrZ28hks/B+lsdyaTZZ4+UH97OBulckn5cC&#10;j9qr9uTR/gbri/Df4eaTo3iLxl5CznR9a8SRaTaruP7q1N3MPLF3MA5igJ3MEJO1cMb37MH7ffwK&#10;/aZvrjwJb3F94T8eaYg/tz4eeLrf7Hqtp/tpGx/0iE9VmiLIwZW4yBXaftB/s1/BT9qT4f3Xw2+N&#10;vgOz1rT7iMiF5owtxaP/AAywSkbopFOGDKQQQM8Zr4V/aU/4J5fGL9nTUJ/jr4B+JPiDxJY+H7Oa&#10;W18bWmpPbeLPCenxxGRvLjtnt7XU4kZdxEylgDgq9dd+yX/wXJtPA2r+GPhP+1L8S9H8fabrt9HZ&#10;6T8TPDFqsF7D5rgRf2rpsZZYuXCmaFioG3cgOWb9RFkRuhp1NfOK+Sv2+vjn8U9W+Idl+xx8CfHv&#10;/CJ6hfeEbjxP488ZWsYe+0jRFlMEUViG+QXd1MksaSsGEaQSsAW2kecf8Ekv2VvhP8J/2U/Cnxz0&#10;nwvbz+MPiZoFr4l8QeIr1zc3sv22JbiK3a4kzIRFHIsZyxLMrO2WY59u/aZ/Zo+E/wC1Z8JtU+En&#10;xb8NxXljfW7Lb3a5W4sJsHZcQSD5o5FPzBlIz0ORxXzZ/wAE3/2E/g/+0r+yB4P+KOt+LfHfh/xr&#10;4en1Tw7ceIvDPje6KPcWN9LZveww3ZngVphAkpxHtDMwUBcKO18D/wDBDnwj4f8AH8+seO/2rPHn&#10;jLw7f3ElxrWl69bWMeqao55VJ9Wtoorowqc5iQorDap+UYP2F8Jvgt8MPgT4Pt/h98HfAGk+G9Ft&#10;V/c6fo9kkMef7zBQN7Hux+Ynua6ygkKMmvHv20/2x/hJ+xB8CNT+N3xZ1ZFjgIt9G0lbhEudY1Bl&#10;YxWkAYjc7bSx7Kiu7YVGNfmv46+IvxBstE1r/god+1Jrd14l17VLdrLwne/CXxpousWPhq1uXVIN&#10;CtbG7jkS5kllMaSyoJZZXJxtRTn6N/4JpfsY+Jfgv4Z1D4//ALQ+i6WvxQ8bMt1qFhp+nxW9r4at&#10;di7NOtoowI4zkGSdkC75G9FWu+/bt/bi+Hn7DfwvsfGnimyOp6xr+tQ6R4X0GO48t7+7kOTlsNsj&#10;RcszBWxwApLAGx+yf+2p4H/aYS/8Jap4e1Dwf480NVfXvA/iOzmtr2GFj+6uoknSOSa1kA+SXavJ&#10;wwRvlrQ+PP7Inw3+Ner2/wARNPvdQ8I+PdMiI0H4g+E5ha6nZNjhWbBW5i9YZldGHbkEWv2ev2lv&#10;jn4Q+IOi/sy/tgeHrW413Vkkg8JfEjw3bldL8TSQwSSvHLCWZrK88qGSUx8xSbHMbADYPpqPmPgV&#10;4d+2f+xH4f8A2v8AwzpBg+IOseB/GHhm6mn8K+PPDez7dpnnp5VzGofh4pYztZCeoRgcoDXz1pH/&#10;AARG8Qrr2g634g/bv8aNH4WhaPw5p+j+EtGtLawkf790kT28sZumOSbhlMmSTuySTg/Fj/glT+xz&#10;+yJ8IL741fG39sL4zt4b8H3Umt3Ul5rGlMbrUG+UTFINNRru6Z2AjLl3EjAKR0r5l/YL/YV1j9uT&#10;4pfEbx58bda8eaD8IdL8W/2e3wt1zxFLJf69qcdvFLO+s3AKtIUMyhokCIG+RQBGd/3lB/wTa/YV&#10;svDf/CLaZ+y14RtbdfuyWumiKdDhRuWZMSKcKvIYYIyMdK+bvht+wR+zb8Bf2+NN/Zh+NmhXvj7w&#10;L8ZrHUdU+H0PizW7y5udD1ewQXNzYsxlxNbyW4knR3BdWhZSW3Zr7Q0v/gl1/wAE+9H1JdZs/wBk&#10;PwS92qhPtN5o63EhUEkAmQkkZJODkZNe3+HvDmieEtCtPDPhjRLXT9PsLdYLKwsbdYobeNVwqIi4&#10;CKAAABwAMCtCobi0juImhkiVlZSrKyjBB61816p/wSC/4J56x4g1DxHefs3aesmq3015fWtrqt7D&#10;aSTSuXkb7OkwhXcxJOEAq5Yf8ElP+CcmnyLJH+x34JkKuH3XOmea24dDlif/AK/OetdJof8AwTs/&#10;YX8OOkmj/shfDyNo12ozeFbV8DOcfMh7gV2mifs3/s+eHAB4f+BHg2wx/wA+fhe0i7k/wxjuT+dd&#10;JZeE/DOmBV07w3YQAYwIbNFxj6CtARKAFCjGMbcdKXYv90flSSKW6Cvkv4tfBv4v/Aj4tfEn4z+D&#10;/Af/AAnnhH4lXFpdeJtH0dCNb0mSKwSyZoYjlb6ExxI3lqFlUs+0ScCvBf8Agnh/wUC/ZY+E/wCx&#10;L8M/hT8cPjXY+HfFfhfwvBpOs6LrCTLcWsltugCsuzgbYxjP8IHTBr1nVP8Agql/wTrib7JqP7Su&#10;hyLt3fLYXUi/mISKfYf8FKP+Cb9ycQ/tHeDYfMXf/pKtAD7nzI1wfbrWxZ/t9f8ABO+/A2/tb/Ce&#10;LdGHIvPF9hBwfXzJF/LrXQaP+0F+xp4t2jQPjZ8MdS3MPL+x+JNOmzxnjbIa3Y4P2ftdQahDB4Nv&#10;FkX5ZlW1kyvrnniuR/ZV8N6PoP7fvxUfwd4Ss9O0OT4W+Exa3Wl2UcVtcXAv9dMyqY1Cs6KYdwyS&#10;BImeor6toJx1ryP9s79qXw9+yP8AAvUPixqWmPquqSTxab4T8MwSbbjXtXuG2WtjCOrM7cnGdqK7&#10;nhTjxf8AYo/Zh8R/BvRNY+Mfx31W11z4wfEO5XUviH4ih+ZEf/lnp1rn/V2lupEaKOuCxOWGPJ/j&#10;x+1b+0Z8S9b1DxL+yZ4ys9H8N+DdWkto9QutCGq2nii5t5ALpJxBuuLOxG14o7qNGDssjkhEQt3X&#10;7KH/AAUy+Dv7QXixvgn4/Ft4L+J1rGrXHhS61WG6t71WjEiy2F5ETDeRsjCQBTv2nJQAZPqv7QP7&#10;L/wN/aj8KL4O+OHw8sdes4fMazkmUrNaSMpQyQyKQ0TY7qc546cV+fvi/wDZa+LfwD/aluPh3+zm&#10;nijWPiBpnhn+3NJ+JXgvULezu9NsHupEtbHVtPlaKwu0bZKgxh3SJnCxldx/Qn/gnN+0/wDFr9qP&#10;4Mapqfx2+HVn4d8YeE/E1x4e8RQ6VqEdzZ3d3BHE7ywtG7qhzLteHe5ikV4yxKmvoas3xLc3tlo1&#10;3fada/aLmC1kkt4cf6yQIdo/E/zr8if2P/it4Zs/h3+zj8cvirDpsmpa542udd8dawt6Lq+fVdWs&#10;b+2OqXyRpttIkup4bVGkbaiTAfJt4/Tn5CM/T/P9a+aP26UHxF+OP7OfwG8ESxyeLJvjZpXiry45&#10;P3tlo2kF7rUJ3wcojxj7OCeGacJyWxX3CltHjO3+HFJFYW0KCOKJVUdFVcCpFXau0U6mtIqfeNfn&#10;Z/wUZ/a5vv2ifiZrn7CfwS8aX2j+F9Bkit/jV450zwvqmpLDI4SRNCjk09CYDLH/AMfExZRGjeWr&#10;q+4DyG+8HXP7SfxL0v8AYg/ZYXSPBekaTpcF18SPGvwj8b38enWGhu7xjTBajbCNQucEBZFdoYtz&#10;nBKZ/Qv4d/DzwV8J/A2l/Dj4deHLXR9D0Wzjs9L020j2x28KKAqj1PHUkknJJJNfC37Y9/8AtG/8&#10;FD/jlcfC/wDZT8JSeIPhj8E9XSf4keXeGKPxXq4BYaVbEzQx3LWuBI8bSohkZUboA3Mfssf8FEPG&#10;n7Mxf4VeOtA8aeNPC9i00g8O32kXU/jrwRaRgmT+07QxL5tmhyI5VLMFAUPNgEfevwc+OvwL/ad8&#10;Bx+NPgz8R9F8W6Hew/vJdOuVkABB3Ryxn5o2xwUdVPJBAryT9mq10X4Wf8FENS+B/wCytHrEfguH&#10;w3Lf/FTw/CFbw/4f1KQo1h9k3f8AHveTDznlt4jsMZWRlU4Lfb1QzWMFyhjuIldW+8rLkGmpYWtt&#10;H5cECpGvREXAH5e9fLX/AAUj+NnxGtdU8BfsafA7xhN4X8VfGK41GO78ZW+3zPD2h2MCyahdQk8C&#10;5ZZI4oieFZy+QVGfLv8AgkF8FPhX8Gf2bNa07wTahvEE/wAQ/EMXjK+urjzr2e6g1S4hg+0SNzu+&#10;yJbMM4BEnmD75Y/V0gBTbj+H06cf0z39Oma+efhdDommf8FntatvAsUEZv8A9nf7T8QI7MDbJeLr&#10;UKabJKF480wm+XJ+Yoq9gDX2lHCNoOKkooIzwajW3UcU7ylp1FFFFBGRivDf2p/2Efhf+0lpmpan&#10;Y6jf+D/FmoabNYyeLvDZWO4uLeSJomguo2Bju4SrEeXICV6oyMA1ed/Cr9kX9vX4N/DHw58JPC37&#10;Tnw51DT/AAzodppdneax8PL57qWKCJYkMrLqQDPtUZbAz3FbkH7PX/BQlrfN3+1d8OVm5+WL4V3J&#10;UemM6nmqp+CH/BTDT44zafH74Oagyq2/7d8PtSiDH+H/AFeo9KhX4ef8FRrIDzNc+BOobYyCItN1&#10;i13N25aeTA/A1Yj0r/gpRaDZcfCr4Q34/vW/jLUbfj6PZydfc4qZLj/goDB/x9/s1+BJ+Mf6L8SJ&#10;AM9ON9kOMdferX7F3wQ+NPw/+NHxi+MXxf8ABFvoc3xH1jR763sbXxHHqEcAs9MisWRSsUZXPkiT&#10;5s5Mh44JP0iyB12mqWteHNG8S6Tc6D4j0u2vrG8haG6s7qESRzRsMFGVshge4NfOcP8AwTH+Gvg/&#10;4ha58Qfgd8YPHnw+fxFb2cGqab4b1G0mtvKtjMYo4hfW1w1ugM8h2RMqAnhQK+Q/2g/hj+0b4N/b&#10;s179mvRf21viXqGlzfDbS/Efh3Sf+E+sdK1aaSe5v7W4W1drZYLhla0RhC4XaJAd4HFdh/wTF+LH&#10;xwsPi94x/Zm+K/xK8XeLrPS/DtrrGk6l8QNNmtdcsJzczQXNndCQETYCwSLJFI8RDFkbDgL9sH7v&#10;rXzWfh34U+PH/BTTxN8H/i3q/iiTS7H4L6Prnh3T9H8b6ppMcUrapfwXUuyxuIt7N/oykvnGwYxk&#10;59kg/wCCc/wEgbZZeLfihDHuLCJfjBr+0e3N4Tj8c16h8Ffgd8NP2efhzY/Cb4ReHm0vQdNmuZrW&#10;ze9muX824uJLmeR5Z3eSR3mmlkZnYks55rrSobrXx98UvhZ47/Z7+LXxe+Jlx8EL7x58OPihfWWo&#10;a9Y+G1S4vtNZNLg066DWLFXuopEgWQiHfISzfu2rzf8AYr/bQ+Dfw8/ZU8NfD/4keL9Wk13wrHc6&#10;G2nWnhzUdR1KS2tLiW3tZZLa1gknjaS3SB9kiI4LcqMV6ho37WvxE+I100HwW/Yh+L2vQgnbqWta&#10;Db+HbZx/eU6tPBIw+iE+1dBLqv7dOqQLJov7LPhjTWY8jXPiIu5R7i2tpeR7E1Tm8Bf8FO9ecC1v&#10;Pgn4ZjY/P50Oq6tIvXhSr2y56dRU0P7J37duuBW8Vft66XpasP3kPhT4UWyMv+7LeXM/05SnTf8A&#10;BO3x7rpz48/4KEfGzUlbl49NvdI0dfcA2GnxMAfdiR655rrPgJ+wF8EfgB8SZPjFoGu+Ntc8Uy6W&#10;dPk1nxd461DUWa2LbvLMckvk8Nkg7MqWbBGTn3BECDAokJVCRX5m/t9/tPeHf2w/jhd/su23izwr&#10;D8JvAOtKnjqTxVqF3p+neMtaRc/2OL+KJolgtmZXmQuDJLtjxtjfPK/sgfCmz/bY+PX/AAnIn163&#10;+C3wh16WHSfCOpeLH1vSdZ8UQMUFzaSzAs1laoxCDcUMrDaBs5+5Pjf8ZPAn7Pnwo174y/EfUWtd&#10;H8P6fJd3jRpvkkwPljiQcySO21EUZLMygcmvzRT4lft//sq/Hj/ho79oCPVPDureONQbVLXRPE2o&#10;eX4T1DRZkR49HuNQmm+z6bqFuqCOJPKiZptxd5I5ePvv9l/9tL4MftS6FG3hO8vdF8RR2azal4L8&#10;UWb2WrWSkffaGQBnibqs0e6NhyrYrif2irLw78Af2i/APxO/Z/S8sPif4/8AGFno154d0WENbeKt&#10;LEivezahEflRLa2V5VvBtkRxHHuZZCjfb8LMU+Ye9OkBKMPavjP9r74I/wDBQX4cfE3xR8b/APgn&#10;8ngXWIfGVvYz+KPCfjKGVbhL62jaBruxdZooi8tstuhjmIG+2U7huIHxX4x/a1/4KFaul54c1j9q&#10;HxvoPiRr4Qv4f8H/ALOUt1eaQMkFb23lt5miGBkSxTShh80YkHFUdC+Dv7c3xs8aW+v33hL9rLxt&#10;ZzSx22s6LrGuf8IzYXKlcNeWNzMbAQEEj9zLBhuzLgmvUvDn/BG34qauJdL8QfAqS8tYW+1+H/E/&#10;jr4szXGs2sxOfJvLZften3kQGcExLjABUnL11/gr/gif8UdMvLp4dN+BXhmw1yPHijQbf4fzaxY3&#10;swyBcxw3EkZtZNuNywukbHcxTJBHf+B/+CLXiXwzFYvd/tyeMbG80m5eTSdV8H+FtL067giLZW1e&#10;eeO6luLZMsoineQbdqnIUCu00j/gjd+zy8Wq2fjf4qfFDxBp+vnOv6HN4u/s7T9ROT80tvpsVsue&#10;TyMZ79Bj279n39j39nT9l+O6f4IfDK10a51CCGHUtTkup7u9vI4gREktzcPJNKEBO0MxAycV6dRV&#10;W+023vLGeyuRujmjZJBnqrDBH5V8g/8ABOfWbLRP2Ivhv4U8Q6vbw3/h3w2miX8M02xop7F2tJI2&#10;VsMpV4SCpAIPTiu3/aS17Rp/2dfHy2mu2W4+DNUAfzlYA/ZJR0B569O9fl98YbLw1/wyj4i1PSPC&#10;0OnNN4LubKZY2u7jR4rprYApBK6x32h3Dht4s7kfYrlWKpu3bj+3HgSy+xeDtKsHQL5OmW8ZVegx&#10;Gox+lbBiU9adUVxaQ3cDW91EskcilZEYZDKeoPtX5pftK/8ABDXRfCOvX3ib9k7Qb/UvDurXKy3H&#10;gOTxZNZXGgzZys2k3ErmEQ5+/aXKvHtyIyh2rXkupf8ABKD9q3TbpPEEP7KXiGa8VDDfaXoPx3mt&#10;bC5jJIN1a79QWSyvAMNtc3FsW4CgHKyaX/wTD/bD0/wnNplp8EvjNb6x4f1UTaDqjfHi1aLxHYlc&#10;m31CFdV/0eQZK+bbFATtfy+GjOjqv/BNj9tya4v5PCfhf9oLRYdY09ZLVpPjlplxL4fvlAbyh/xM&#10;gt7aOcodwjlUEsJDkbcvVv2IP+Cien3Gl67B8Lf2ltNS7t20/wAUWGk/HfR7xbFzlU1HT3bUfMkw&#10;drNBcIQUJ+ZCp3ZFr8H/APgoZ4J0Cyk1fw3+2A+uaLdNFqVjp/iZLrT/ABFb/d8+J4riVrK4UDIQ&#10;+fEx44BDCl/wi37ZHhmL4ieG/B3wU/aK8Z2/xL8J3Gn+Il8bfDm4hOriSwNmI7liuy3vI4dqpdws&#10;IZBHtlhGVcfrr+zda+ONN/Z98C2XxN0mWx8RQ+DdLTXrGd0Zra9FpGJ4mMbMpKyBlJVmU44JHNd1&#10;VPUtC0vWrGbStb063vLW4jKT211EJI5FPUMrZDD2PFc/bfAr4MWkxuLb4S+GY5G+9JHoVuCeMH+D&#10;04+laUfw78CwgJD4N0lVXAVV0+PAHt8vFWrXwxoGnsj6bolnbtGu2NoLdU2gnkDAGKuC3UdMUeQu&#10;MEUCBAc4/GpAAowKayblKnuKDECME9815v8AtW/tDeGv2UP2dvGf7Rni+ykudP8ACGgzahJZwf6y&#10;5dV/dwqegMkhVATjlhXwn4N/4Jbn9ta4039pb/gqJ8Rda+I2uaxCmoaV8PIdQksfD3hmKVd8dtFD&#10;blGmdIyFaRiN53Eg5yfSPHH/AAST/ZRvvDE2m/BKy134Xax5Ey2OveB/EN3btA0kJiZnhaUxS7kO&#10;1iVEhXhZE618beBh4/8ACPxO0L4jR3+maH8X/hX8ftK8Dax/ZLPGniS3u7+JE0yytImWGKxfTriW&#10;6kaVZZ/Nh8xn2rur9s4TK3MgqSio5mIHBr440yzuP2sf21/EXxg8W61Y3vhD4OapN4a8A+HY2R/L&#10;1wIP7S1WdeolXcLWFW5RY5WUDzct1P7T/wC0PN8FdF03wz4L0ca3488WXT2Pg3w+r482YIWkupu6&#10;2sCfvZXGcqAq7ndFPxjdfFT4LfB7wJq+qa78XdUvNRjaS51vzdUvbHWfF2ozN84fQtYsDBcSyTP5&#10;USRREpH5casFQEe2fs3/APBHT4dfFLRpvjr+294KZ/GuuWWzw/4f0HUHsIvA1oSpSO2a0ZAt98im&#10;adMKW3IihCQ3Xf8ACuP+Cg/7HFvcW+g3H/DQXgGxjLWUN3NFY+MLGAciEOdtvqe1QAM+VM2OS7YW&#10;vJfjv+3T+z5+2UNF/Y0sfEGpeF4/FSyXHxct/GlrJoNzoGh20kf2mzmF15ZE107pbp5ZYGN5XDYA&#10;z6dZXnhj9tb9q7QPgL8OfFWlah8KfhVp9h4l8ZN4duop7XUtV85hpWkmSMlPLi8h7qRAedluCArH&#10;P3AsQQ5HpinUjZI4r87v+Cr3h3X/ANn/APaa8N/tx2mlW7aJqnguPwV4g8Q32hx6gnheWG9nvbK+&#10;VJpoYYjI91cRG4nkEUTeUW4Yg+P/ALPn/BSbwv8AsTeCND+Amp+B9e+IHgmxuXtPDPijwRdW+r3F&#10;pCxLR2EqwLFFdyRfPuez3xRJ5aNtIGfTNG/4Kg+Iv25ZNS+Bf/BOX4I+MdU8VXEc1pqHjPxhobaZ&#10;ovhf+B7iaVjmWaLJZbdAWdgAMAMR9vfsm/s6+Gf2Uf2ePCf7Pfg+WSay8MaSls17cf6y9uCS89y/&#10;+3LM0kjDplzjAxXpFFFIwyDn0r8sP+CpWg/tKeAf+ChvhP4z+MtI1TWPAeoacml/CnVvCetW2nz+&#10;FdX8nNzFML+KWyluLtmcRPPsVlRYVYMCGwf2HvhND+0N+3drvxV/ay0WTR/FXwxjWL4f+B/E3he1&#10;0nVb2OVQx8Q3aWqrDfOGZ7eJotyRlCxVHIJ/QD4pfEzwL8Gfh1q3xR+I+uxadoeh2TXOoXchztRT&#10;91QPvMWIVVUZZmAGScV4z+zd+yRf/tca3qn7X37b3w9O3xRon9nfDr4a61Dg+FtDkYS+dMAcpqVy&#10;VSSRxh4QkcakFTjx39qP/gjb8TvAepQfED9k3xJq3ivSdLupdQt/BepeIl0/xBZ3O1tv2DxC0b3L&#10;x9P9GuWZGIwZADtXhfgJ/wAFUvjp8JdCutA/aN0tPFi6HEqapHrSweG/FVnLk77V7C5aJL941H+v&#10;iWFJSvyB2O0fUX7H3hPXv21/i5pX/BQLx5baxpvgfRYJ4Pgr4O1S1a1lxIHhuNeu4mwwlmTfHAjf&#10;6uElxzLX2ZGCI1Bp1FfG/wDwWDu9b8PeF/gr47fRI9S8N+H/AI7aPc+J7O6vFt7Vd9reW9lPcu3y&#10;rBHfTWrMTkKdrYJUY8T+BH7XPw4/Zh+NnjzTPiFq6Q/D34geLv7Ys/HdvC/9j2fiWW0Q6nYRSuA9&#10;xa5txOLxENujyyRM4ZcV71q3/BR/9grRvC8njG+/bD+Hf9nxwGZpofFdtKxUDkhEcsx9gCSeADXA&#10;/seX9/8A8FEv2wvD/wC3ppfgrUNL+Evw00PU9P8AhTqGsW7Wtz4l1W+xb3eqRwOA8dqlsJII94Bd&#10;pXP8JA++KKKKKKKKKKKKie1jY7tq5PX3pRbxg7topfJUHIAqte6FpGprs1LTLe4XbjbNCHH61k3v&#10;wj+F2p7v7R+HGg3G773n6PA+fzQ9KxNS/Zb/AGbtYJOq/ATwbcbid3neGrZs56/wViXX7Cn7Gd6x&#10;e5/ZZ8AszdWHhW1BJ/BK2vhZ+y9+z58ENeuvE/wi+Dvh7w5qF7a/Zrq80fTUhklh3BvLYqOV3AHH&#10;qK76myEheBXxb8b7zQPiL/wVP8L+C/jJbSWOm+BvAP8Aa3wvsdUj222ua3cyyR3l7A33JJbS2RIh&#10;GfnX7TJIF27HrD/4KB/tOW3h270/9kfwL4/stB8R+NLKSTXfEt3eC3Tw3oYJWS48wjalxMVeG3Df&#10;xeZJysLY+bf7I8TeKPHfh39mv9mjwDZjV/EkbWXhWPUtN0DWdJ8OaLAuJbuHUtJnjuoVtUK+WLwS&#10;PLKYkJZnLH798J/8E0f2S/D37N9r+zHrHwptda0WNnubzVNUYvqd5qUmDNqb3YIlW7d/n81GUqcB&#10;cKqgeYf8KZ/bw/Yvt5ofhxq118fPh3aQlrXQtavIrfxdpsS5PlxXTbIdSVRwqybJiABudsBvH/DP&#10;7SvxK8NfCbxv41sv2fvihH8cfipcrHpulXXwr1mGz0e4cCz0yzku5rZYBDaB1kmkMmxnNwyEhwa+&#10;9v2avgb4W/Z0+CHh34O+ELSNINF01I7m4HL3t0fmuLqVuryzTF5Xc8s7sTXfUySESjBZh9K/Or9q&#10;X/gnh+1d8ONd8RWn7HfgnwR488A+MNWutRvPh/4svJNPGh3NwxlnaBYmS3vY3kMjol0G8pmCglAF&#10;HiPwF/YB/wCC2FjPceEfBHx18afCnQ57iIwzeMvGmjeIo7OIN+9KRpaPIWbgqiGFV5GflFffv7Fn&#10;/BPvwN+ylJffEPxR461v4hfE/XbfyvEnxK8WTeZfXUIbcttCn3LW3U9IowMn5mLHGPohV2jApaKK&#10;bJEsi7TXwn+3j/wSzs/GvxzH7Y37N2k6lp/iy8s/snjjS/CfiB9G1DV4QwKX9pcK6xC/iwVC3KvD&#10;Oh2SAEI6/PfwD/ax+H3/AATRm8QeEviE+u694Q1LxDcan4n8S+JPDsuneMdMv5n/AH0mpWsqIdVg&#10;U423NmH2RkKylUDV7z8cv2ltZ/bAu9C/ZR/YA+JOn6nqHjnSvt/ir4kaDeLcW/hDw6x2vdq65X7Z&#10;N/qoIs7wSzsoCE19efs7/s6/C79mD4O6H8EPg9on9m6FoVoIreFpPMkmfq88znmWWRiXd25ZmJ9M&#10;ch+1v+wh+zr+2N4YbTPiz4P26vDavDpPizR7hrTVNM3dGhnjIYgHkxPuifkOjAkH5Ftf+CI/xo06&#10;61LWtJ/ac0jTfFcl2o0z4neHdBuNH1hLSIDyI57axni064ZTu3F7c71PzfNgj7W/ZN/Zm8K/sq/B&#10;6x+Gug6tdavqUkjX3ijxNqB3Xmv6rNhrm+nP9+R84UHCKFReEAr1CikdQ67TXyP/AMFTP2SPGvxq&#10;0jwT+0L8HPBUPinxl8K9QvLiHwdc3xt4fEumXcKx3mns+Qu9jHDIgbKMYijAh+Pgyz/ba8GfB/4x&#10;698Rfgh+0Hpvhfxz4pVz4o8B/FTRJdH025u44oo4fMtn8kaWlpbwGISLNNcTlsNHIdhHcfB3/gof&#10;/wAFOv22BffD39kz4YeADqf2poT4y/4R3WDpNjbZVftjT3axQhxksluvnSMQMx4V9v3t+wp+xJov&#10;7IfhTVNS8ReMrvxn8RvGF0l98QviBquPtWtXartRQo+WG3iX5I4VwqqM4ySa9+A2jAoooooooooo&#10;oooooo2gDAowKQKB0o2DOefzpaKDntXw3/wUo/Zd13XvjRpn7WNl8PbPxZo+m+BX0DxFpF34dOpf&#10;Zo1vDdRXgihZboFCz/vLYvIgORE4JK+U/sGJFbftuX1zafEWXVNPuvgz9q0zTf8AhM/7ftdKt21Z&#10;VC215LGtx5LFHPk3BeSIhhnBAH3Imr6VMh8jU7dv92ZTXhvh+Ozg/wCCv3h+/trtRNf/ALPmp20o&#10;VxiRYtZtHVcf7JkY8f0r7GjOVzTqKY0CM25s/wCFMFlAG3KoB/3akSFIxgUuxeuKCoIxS0UdOgop&#10;sgymK/M/9tr/AIJn3Hwk+MXij48fA7xb4+8I/D/4gRSS/EO3+GMs1xdaTfNHsmvBpflzR3ltOpLT&#10;bIxNDIBKh2tIBo/sK/tp/s//AAj0bwz+xN4w1Hwz4duLGx+yeBde0G4H9i+J4EzhkYsTaX7D5pbS&#10;crIZC5XfmvVfht4Tf9vT9pFPiJq0tw3wf+EuvNH4fs2VRb+L/EsP37095LSyc7Iv4ZLhXfkRLn6w&#10;8cfDjwR8TfCd94E+Inhix1zRdShMN/peqWiTQTxn+FkYEEd/XNfn78YP+CJ3izSfiPHrX7MfxQs4&#10;/C7ag11baD4snnXUdAYQlFg0/WIla+itN2GFv5gwTgPs3Rt73+wb+xJ8XvgLrOqfFH9q746f8LN8&#10;eSWa6L4e15rXyxpWhoRILbBVd88kxLTT7QZRHCD9yvqJECDApaaYUIwR3zTTbRHnH40qwRqcqP1p&#10;fLUjFGxT1FOoxjgUUUU2X7hr4n/aE/4JhaNpHx11D9qT9nT4Y+GPEF14jvDN47+HfizYtnqksjl5&#10;b+yndGNneMWZnBJgmPLKrFnNey+BXxIsbKWz0r/glR4RhhmjKSQy+ONLG8Y53ARMCD06ng8V8+/F&#10;z/gm7+2j4ru9as/gn+zJp/gfT/FGijStS0+4+K0c9pZKGJWSHbCZfJwWV7Ri8JViY0hkw9fqto6X&#10;cdlEL+KJZvKXzFhzsDY5C57Z/H1q9RRTSing0eWuc4oESDtR5a0eWuMYoEajkdqPJSgxKetOoooo&#10;oooooorzT9rX9nrQP2r/ANm3xx+zj4lvntbXxh4duNOW8iBLWkrp+6nHPJjkCOB0JTFfJngn9uPx&#10;T+yz4Q034R/t5/Avxx4a1/QbOOxk8W+HvCV5rOg62sS7FuoLiyjl8suq7mhkVZEJOR3qfxH/AMFQ&#10;tF8b6JNpn7HP7NXxS+K3ii4XytLsbLwDqGm6eszcKbm/vooobeMHq7Nge2RT/wDgmr/wSm8R/Bb4&#10;qa/+2z+2br9t4l+MHjLWbjV/7Ls5mk0rwtNPhWFspOJJ/JWOLzyMqkexMBnL/egAHSiimyRLIMMT&#10;Xhvxc/ZJj1D4jf8AC+vgPrtv4V8cyKU1yaa0aTT/ABLBsISG/hQruZODHcIRNGRgl1LI3yL48/ZJ&#10;/b58UfFHWPjP8Uv2avAnibV9Tuza2K2epRaoml6XFtWC2t1uprFoSzCSWR0fMjzfMP3cYX1P9k/9&#10;hD4lXnx8j+Of7TXh2x0/S/B0cf8Awr3wba3EskI1B41ebVp4mu7qNJ49xggVHOwCRzy6bfteGNUT&#10;AFOeFH6isDxL8Jvhj4zvP7Q8Y/D3Q9WuPJ8nz9T0mGd/LznZl1J257dKk8I/DL4f/D+Ga28BeCdH&#10;0SO4kD3EekaZFbLKwGAWEajJx3NbtFFUdf8ADmieKNFuvDniLS7e+sb2Fobyzu4VkinjYYZHVgQy&#10;kcEEEYrwGT/gkf8A8E131r/hIF/Y08Dx3W7czQaX5aMc55RSFPPPTGQK9u8A/DLwB8K/DVr4M+G3&#10;hHT9C0exXbaaXpNnHbwRL6KiAAf5zmt6iiig88Vg/ET4Y+A/i14K1H4dfEnwvZ61omrWxg1DTdQh&#10;EkcyH1BHUHBBHQgEYIFfIf7Q/wDwSAX4m3Taj8Nv2n/FWkvYoz+E7fxDGmpSeGZiB8+n6gPL1CIZ&#10;GfLkuJozkgoy4UWPgN+wd+1n4y1jwvY/8FEPjn4b8e6P8O9S+2+H7bw3pstp/wAJJeqq/Z77VkY7&#10;Ha3bcUhQBGkCSNkqFr7OjgVBjJP1pxQGoG0qzab7QYV8zaAZNo3EZJxn05NSxW6RA7e7ZqSiisP4&#10;h/DfwP8AFfwVqnw7+JHhez1vQ9ZtGttU0rUoFlguYWHKOpGCP618E+L/APgiR8VdN8Wbfgb+3Vq+&#10;m+EWh+yx+G/GPhG01iSzsBkrYRXn7q5NqPlXyWfayoA+8Z3S/s2f8G+PwG+HfjJvHv7RnxV1L4nT&#10;Sagt7N4fm8PWGk6RczqP3bzwWsQecIcbY2k8sYAKMoAr9AdJ0HS9C0630jR7CG1tLWFYra1t4xHH&#10;EijCqqqAFAHAAGAOOlXKKKKKKKKKKKKKKKKKKKKKK8+/aE/Zw+Ff7SXgpfBnxL0WST7NcfatH1ax&#10;nNvf6RdgHZdWs6/NDKueGHB6MGUkH5Qs/wDglf8AH/wtqGveKLf9p2Dxd4i8Qat9pvvFOujUtH1N&#10;4Ejjit4Hl0m7ihkSKOM7UNuF3ySOBlzXsH7Df7B1j+yzr/ir4oeN/FbeKPHXi2eOG8164Zna102E&#10;HyLKJnAZlDtLKztlneXk4VQPpDFN8pPT9aja2DfxmnpCqJsBNPozTQqdgKUqp6rVTVNT0/Q9Pm1X&#10;VLmO3t7eFpriaVgFjjUEsxJ4AA/SvErX/gpb+xNPNapcfHqws7e+t47mx1LVbG6s7OeF0Do63M0S&#10;QlSpVgd/IYV6v8OPil8Pfi74WtfHPwu8caV4i0W+jLWeraLqEd1bzAHB2yRswP510WR1zRRSbVxj&#10;FZnibwT4S8aWDaV4v8L6fqtqy4a31GzSZCPTa4Irn/g3+z38Dv2fNN1DSPgh8IfDfhG11S/a91G3&#10;8OaPDZpc3DABpHESruYgDk12mB6UbV6baTYvXbQVU9RS0UUm1f7tYetfDT4f+ItR/tfxB4G0e+ud&#10;uPtF5psUsgHpuZSa09N0jTtIt1s9M0+G3hj+5DBEEUfQAYFWiAeoooooooooooooooooooooooop&#10;ksQZcKteJfEf/gnT+xf8WPH9z8VPHPwB0m61++tVtr/ULaa4tDeRK+9ROkEiJPhjnMiselZF5/wS&#10;s/YEvyfM/Zo0WHe25vsd5dW/I/65SrW98G/+CfX7IP7PvxAX4qfCD4I2Oj+Io7GSyj1hb65nmjt5&#10;CpkjUzSvtDFFJx1xya9njUou006iiiiiiiiiijrwaTYv92vKfj7+xF+yb+1Bpg0v49fs++F/Ekay&#10;eZFNfaWq3EL/AN+OePbLG3+0rA13vgrwR4X+HXhjT/BXgnQLXS9J0q1S207T7GERxW8KjCoqgYAF&#10;bVJsTOdtG1f7tLRRRRRRRRRRRQQDwRQFUdFpNq+lKFUdqQKo6LS0UUUUUUUUUUUUUUUUUUUUUmxC&#10;c7aQxowwyA9qBGijaqDA6DHSl2r/AHaWiiikKqeq0bV/u0bE67aUDHAooooooooooooooopNq/3a&#10;Nq/3aWiiiiiiigKB0FG0elFFFFFFFFFFFFFFFFFFFFFFFHFACjoKQKg6AUuc0ZoGO1GaZLJtQ7a+&#10;aPF/7X3xx8R/tL+Lfgp+zz8O/CupaR8P9PsE8WeIPFWt3Foo1O6jecWcAhhkDGO38mSRjjBmUYyK&#10;4b4Xf8FbrSOaHUf2nvgjqXgnwhqd/cweHfito8x1Tw1qCRTNEJXmRBNZxyFN0cs0axOjBw4B4+wP&#10;C3jPwl450G18VeDPEllqumX0Ils9Q0+4WaGdD0ZHUlWH0NfDH/BVT9qe98eeJY/2DPg/4nsYftln&#10;9q+LGpTa7b6d5WmkoU0aG4uV8n7XeBsPGSCtvu3FfNU1893/AMKvGPxm8Y+Hf2a/h/8AD3Q/B2se&#10;IrOWTxVNb+H7azvvDHh5MRtdrPpN/NZytch5ILYEElt8m0CIV9DfH/wlbf8ABPfSdJ/aR/ZPFvov&#10;2ObSfDurfDONjFpvjCGa4jtbeGOJARFqKtIoiuVGWGVl3J8y/eds0kkCvJHtYryvpUtFFFFFFFFF&#10;FFFFFFFFFFFFFFFFFFFFFFFFFFFFFFFFFFFFFFFFFFFFFFFFFFFFFFFFFFFFFFFFFFFFFGaKKKKK&#10;KKKKKKKKKKKKKKKKKKKKKKKKKKKKKKKKKKKKKKKKKKKKKKKKKKKKKKKKKKKKKKKKKKKKKKKKKKKK&#10;Ka5wtfKdr/wUj+JHiXUdStPhx/wT3+K+vwabq91pr3yapoFrG9xBM0Ui/v8AUVK4ZTncBjjIFaEH&#10;7a/7WN9/qP8Agmf41t9xx/xMfiJ4aXafU+TfSfL+Z9quW/7U37ZWoFVtv2E7Wz3Z51b4qWaBT2z5&#10;EE3B9gee2OaWb49/t4Xe7+zv2Y/h/ZjKlftvxMuJcDvnZp4yR+VZ1z8QP+Clusttg0j4L6Apb7/2&#10;rVdRZenVdsA4+tcH+1D8b/2//wBm74IX3xxv/jF4F1T+x9S0xb3SbPwLJDC0E99BbyOXe8ZwqLKZ&#10;GxyQhAOeK9w+BP7V+oeOfiTcfs+fGPwFN4S+INrox1S3tIrj7Tp2u2MbpFNd2FwoBZI5JY1eOVY5&#10;UMqfKykOfUPiJqviPQ/AGua54O0I6prFnpNxNpem+YE+13KxM0cO4kAb3CrkkYzX5BfD39trxFqH&#10;7MGu/Alvg34p0rxZ4k17Hxq8WajqNqmsWFze3SJq17JpkDtdqUh3pCqowSJYcHahA/ST4bz/AAh8&#10;ZfCjS4vhc2i6h4Nl0qO30iLTPLksTZrGESJVHy7AgC7ccYAxkYHg3jn9jj44/s+x+IPHX/BMn4oW&#10;fgW/1azna5+G+vQG48MXN0ynbc28IB/s64BOd0Q8p2QB4yDur5E+G/jOT4Y6XqfgjxjeeN/D/wAS&#10;V1Bbjx94F8SXkN/qfinUrudYEu4rXUI7ix1aGeaWKMy2rWrRJtJTCqo+9f2L/wBnC6/Z9+G13q3j&#10;iy0mHxp4quv7T8UnRbVYbOyOMQadbKoAS2tYsQoAAGKu7fNISeN+CFzc/wDBQj9shfizpt1HdfBf&#10;4G6xNB4ZuFUmLxT4uCmKW8Qn79vYLvjjbo88rOu7y1Yfc0X+r4WnUUUUUUUUUUUUUUUUUUUUUUUU&#10;UUUUUUUUUUUUUUUUUUUUUUUUUVy/xG+Nvwe+D6WsvxY+KXh3wyt6zLZtr+tQWYuCuNwTzWXdjIzj&#10;pmtzQ9f0XxNotn4j8O6rb32n6hbR3NhfWc6yQ3MMihkkR1JDKykEMDgg5FXKKKKKKKKKKKKKKwfH&#10;nxT+G3ws0lde+Jnj7RfD1i8wiS81vVIrWNnPRQ0jKCfatTSta0vXdOg1jRb+G7tLmJZbe6tpRJHL&#10;GwyGVhkMCO47VaoooooooopnnDGQK86+M37X37Ln7PKk/HH9ofwZ4SZRlo9f8RW1rIP+AO4b9K4n&#10;4d/8FSf+CdXxa1VdD+G/7b/wv1i8ZtiW9n4ytGZmzjAG/k17tZapYalaR3+nXcVxDMoaGaGQMrqe&#10;hBHBB9qsAg9DRRRQTgZNNEoP+etOoooooooooooooooooooooooooooooooooooooooooooooooo&#10;oooooooooooooooooooooooooops2fLOK/Oz4b/tpfBv9lb4vfFj9nf4kWXi5vESfFLWtbsdH0jw&#10;TfXbyabeOlwk6GKIq6MXkbcrE4znBwK6n/h6f8L76e6svCf7Ovxi1i4tLD7a9va+CVhkkh2MxMa3&#10;M8TS4CkEIGOe2Oaz5v8AgqWl4uktoH7IXj7ZrpkTSbzWvEHhyztZpECHyzKuqSeXIfMH7twrnDYD&#10;bTjlNc/4Ka/tPXGo614d8O/skeFdI1jRZvm0fxX8V4Irq8tt2Dd24itzFcRAYYiKV27Y3HFZem/8&#10;FO/jjeapBBPq3wHt7PUvl0fUL7xpewW9xcDIeylZrfzbO4V1K7biKNW42uT8o534p/tyeNv2gfhH&#10;4j+D3xc8SfCvwzZ61ot3p3imz0vUn1bUNIimi2xXsKCWOO8jHzsHt2mZXRR5bEnb6P8As0ftF2nx&#10;t/4KA/Bi0Pkza5onwu8X6d4i1DR7j7Vp97FJJoktnexT4H7qcW07CNwssbqyMmFV2/RKaFZY9o78&#10;V89ftp/8E3v2d/20LaHXfF+jPo3jDT4Smk+MtFhjW6jGSRDOrAx3luSeYJwyctjaTmvgjxH8If2s&#10;f+CZPxGXWdL8UaN4Y0e51K3m1DxG3+h+AdeRg0Atzpem6c7aPfHcuZAyJIwQ+ZNgrX2F+y7+3R8N&#10;/wBom8/4V7rVnJ4N+Ilnarcat4B1i7RrlIu09u6nZcwOASHT5wBiREPFexXnhzw/qOp2+t3+h2c1&#10;5ZqRa3ctsjSw5xna5G5QSBnBGcCvln9sP4v+NPj9+0no3/BLX4H+OG8J6x4q8Pzat8QvGRmWObTN&#10;A3bHtbEFgZb2cEoGXiFNz5BxX2z8HPhB8P8A4DfDLQ/hD8LfD1vpPh/w9psNlpdhaxhUjjRQoJx9&#10;5jjczHJZiWJJJNdT06CiiiiiiiiiiiiiiiiiiiiiiiiiiiiiiiiiiiiiiiiiiiiiiiiiivwU/wCD&#10;31Qvgj9n/H/QU17/ANF2lfrT/wAEnFH/AA60/Zqb/qgPg3/0x2dfQVFc/wCNvij8O/hpYf2t8RvH&#10;uiaBZ5x9q1vVIbSPp/elZR+tReAvjD8K/ilE9z8NPiZ4e8RQxnDy6DrUF4q/UxOwFdLWH4x+JHgP&#10;4e2Lan478a6Rolsv3rjWNSito/8AvqRlFZXgb9oH4HfFC7bT/hn8Z/CfiK4jwZIdD8RWt46/URSM&#10;RXXRS+YOn/1/eq11rFnZOFu7yGL/AK6SBc/nWZ4z+JvgL4caX/b3xD8baPoOn7sNfaxqkVrCO+N8&#10;rKP1z/OrGi+NvDPiTQbXxV4e8RaffaXfQrNY6lZ3iSwTxsMq6Op2uCO6k5qzLrun29k2qXF/bpao&#10;u5rhpgEVfUsSABj8q5bw1+0h8AvGXiBvCfhH44+DdV1VG2tpmm+J7Se4VvQxpIWB/Cuzjn8xdwIx&#10;6jvXwT/wW6/4IveF/wDgr34U8C6fqf7ROoeAb7wPeXr2bLbi6s7yO6EIlEkBkT94v2dNrg8AsMEH&#10;j6R/YH/ZS0P9hr9j7wJ+yh4Y8cat4osvBujm2j17WbjdcXbPNJMzHkhYw8rBEBISNUQZC164uuWM&#10;lw1nHeQtMCR5YkG7jqMDJ478VheO/jb8Ifhb5f8Aws34reGfDnnf6n+3tet7PfzjjzXXNanhnxt4&#10;V8a6VHr3g3xLp+rWMn+rvNMvo7iJ/o6Er+tam/5c/wCzms/WvFOheGdNm1nxNrVnp1pbx75rq+uk&#10;hjQepZyAB7k1h+B/j38E/iZdyWHw4+MPhXxBNFnzIdD8RW12y465ETsR+IFdE2s2S3Qszdw+bux5&#10;ZkG78quUV+L/APwcU/8ABdf43fs+/F2w/wCCZ3/BPl5l+KHiCOzt/EPiXT1WW706W82rbafZrg4u&#10;pBIrGQjKCWPZ8xJXS/YW/wCDTn9nZfBlr8U/+Cm/jbxJ8VPiPrUaXus2L+IrmKysZpF3yQtKria6&#10;cMfmlZwGYEhcc1658e/+DUP/AIJHfFbwbdaR8NvhfrXw71poWXT9e8O+JLuZoJcHazQ3MkiSAHBx&#10;gE9iK/M/4Qftn/t9/wDBsf8At6w/seftVeNtU8dfAvUL5Lm2WWRriOXSZW2/2jpwkJa3lj5EttkK&#10;zxsMHKSH+kjwT4z8NePfCWmeOfButQahpOsWEV7pl/bNujuLeVA8cinurKwI+tXbfW7G6n+zW17D&#10;JIMkxxyAtgYyfwz/AJzVt3CLuNVG13TkuBaSX8KyNgeX5g3ZPQYzXJftCfE66+FfwL8Z/ETSJ7Ua&#10;hoXhPUtS0+O7b5GmgtpJE3DIJUsoBx71+Wv/AAbS/wDBZD9sj/gqB8XfjFb/ALWfi7QG07wxoukX&#10;Hh/TdF0eKyhtpJ5rlZTnJkfIjQfMzYxX69Qapb3XNtcRyAHB8tg2DjOMj/PIqaW4WGIyysqgDOSe&#10;lcLrH7U37Nnh7V/+Ef8AEP7QvgWw1Ddt+w3ni2zjmzkjGxpA2c+3Wuu0nxLouvWMeqaBq1rf20vM&#10;dxZ3CyRyD/ZZSQfzq1PdR20TTTyqqr95mOAPc+lcPJ+1L+zdFr3/AAikn7QXgddV3Ff7MbxZZi4z&#10;0x5fmbs+2K7W31CK6iSe3lSSOTmOSNsqw9QRTprxYI2lldVVerM2APqT0qJNZtZYWuYbmFo4/vyL&#10;ICowMnJH+f0rldI/aQ+AOveJv+EL0T44eD7zWd23+x7TxNayXW7jjylkLZ59M11zXojUvJtCjqd2&#10;MfnXHj9pX9no+Kf+EGHx58F/215oj/sf/hKLT7Vv/u+T5m/d7YzXZJdeZhlwVPOfUVJI+wZrlPHn&#10;x2+DHwuaNPiZ8XfC/h1pf9XHrviC2tGb6ea65/CtXwj498G+P9MXW/Ani7S9asn+5eaTfx3ETHjo&#10;0bEfrWxWD40+Jvw/+HGmtrPxC8c6PoNmvH2vWtSitY+OvzSMB+vaqvgf40fCX4nRNcfDX4oeHfEU&#10;a/ek0PWoLsDnH/LJ2rpo23LmnUUUUUUUUUUUUUUUUUUUUUUUUUUUUUUUUUUUUUUUUUUUUUUUUUUU&#10;UUUU2TmNq+Q/26bnx/8AFb4tWv7MPwz+Cfww8RXJ8H/8JBqmr/EiS8ja1R7preD7G9mhljmV45X8&#10;wPGV+XacnI+T0/4Ix/F7WGWfWb74UxyNkyXF5eeLNTkZjnMjNLqkZZyP4sZya3NC/wCCKuv2EapN&#10;4w+DyLtKmM/BVL4P84Jdvt95N5j4VRvcFgBjIBOe203/AIJM6xbSpK3xj8BaeUZmQ6D+zj4TtijM&#10;eoJtGIOO/U+9dl4f/wCCdvivQ5fOg/az1uH7qOmn/D3w1bKUUYCYXTuBjH5dK0ta/YGju9Dul1j9&#10;pz4m3k0dvK1uun6hYaUFcKSvzafaQSYB28b+cYrnv2AP2g/j54A8D/CCz+PPifTfHHh34m6CsWn+&#10;LPskdrrGk6xHp0t5NY3MccYjuoSLW6CzghwYwHDFtx++aazRrztr5E/4Kb/tQSaV4Zk/Yp+CfhyH&#10;xV8UPiLpE0MOhxrBMujaQVIudTuI5mVDtTeIYmIM0uxRkZFfC/w4/Y98OeN/jf4b/ZB/Zh+JPibS&#10;dM8Fw2WueMNZ1XTL+z1Hwy0JX7PsjvSVivrtxnzLYwqYkm8xJFKg/qZqeraV4a0a41nxBq0NrZ2V&#10;u015fXkipHFGgy0jtwFXHJPAGD0Arz74xfAL9n/9r3wJZjxlpFprFrIq3fh3xLo135d5YSdY7qyv&#10;ISHicEBg6Ngjg5GRXH+Hv2iv2hP2INUt/DX7U9/d+PvhW3lQaf8AFi2tR/afh/jaE1qCNf3sPT/T&#10;olAXBMyjO+vrbw34o0LxZ4ftPFHhjWbfUtP1C3S4sb6zmEkU8TLuV0cHDKR0I9a1AcjIoooooooo&#10;ooooooooooooooooooooooooooooooooooooooooor8Ff+D37/kSP2f/APsK69/6Ls6/Wr/gk3/y&#10;iy/Zq/7ID4N/9MdnX0ATgZr4f/4L1f8ABVO8/wCCVH7FknxQ8C2FrfePPFWqLo3ge1vuYYrgqXlu&#10;pFH31hiBbb0LsgJwTXw//wAE6v8Ag3wvf+Ch3wX0b9uv/gsP8cPiB448X/Ea3TWtM8Lt4kkhj07T&#10;pwJLcSEZKs8ZD+VHsWNWVcZDCuV/4K1f8ECfCP8AwTF/Z31T/gof/wAEs/jP4+8CeJPhrNDqOqaR&#10;H4iklWSwMqpJJE4wwMZZXZX3KyK+R0r9Ef8Agg7/AMFLNf8A+Cov7BOlfGrx/ZQW3jXQtUm0HxpH&#10;Z/LDNdwqrpcxr/CJYpI2K9A+8DgDPknxW/4Niv2Pv2iPjt4s+On7Un7QHxa8cTeIteur+10nUPFz&#10;rb6VbyyF1tYmYO/lxqdq5IGB0FfFP/BWz/ggh/wT9/Yz/Za8SftPfsGftUaj4N+IHgC1XVINBm+I&#10;EU02oxxuokSLDJNHMEJdSuclcY5zX3F/wbCf8FKvix/wUR/YU1Kz+Pesyar40+GfiBdD1DXppN0u&#10;rWbwLLbXEx/57f6yNm/j8oOcszV8X/8AB7ndX2lP8AdT0vUbm2mkGvRO1vcMm5f9EODg8103wD/4&#10;I6ftAf8ABfzTF/4KO/8ABTb9pHxN4c8O+Nla6+GHwv8ACtwDFoujlz5JJlXYm9fmwqbn3eYzZfav&#10;rn/BxV+zr4Y/ZF/4N4NO/Z58A61qFxp/w71Twxpei6jdTBbl44pvJDOUCgsVZs4ABzXyd/wRc/4J&#10;9/td/wDBZr9izwton7U37UPifwf+zn8OWudC8I+D/B94be58TXgnae5urpyDvjRpvLUvuwysFVMM&#10;z+m/8FG/+DTD4GfBz9mjxR8f/wBgv4s+MtL8ceCtJm1qDS9Y1bzo9TjtkaWSKORFV4Z9isY2BILq&#10;FON25fZP+DT7/gqP8YP24/2ePGX7Ov7Rfi288QeKvhQ+nnTPEepS77rUdJuRMsSzPktLJC9uymRv&#10;mZZY8lm3E+cf8HtOqalpX7NPwPk0rUZ7Zn8b6kGa3mKFv9DTg4Nfpr/wSZMl3/wSy/Ztnndnkf4D&#10;+E2kkc5ZmOj2pJJ7kmv56/2nPiP+198N/wDg50+JvhT9hTVobX4ieKvHV1oHhmTUH321lLqNhGkt&#10;2yvuQCISSTElWA2k7SBiv0w03/g0q/ZW+Imgt4m/bD/ae+KvxH+IGoxiTXPFl14i2iW5YfMY0kV2&#10;2Bicb2JxX5t/HbTf2pf+DVz/AIKheH7L4W/GvWvFHwm8UW0OqLo91cHytZ0gzeVc2txAT5a3cRQ7&#10;JUAODE2QGaMf0b/tS/ta/Df9lT9knxZ+174vmku/Dvhfwq+tBbdgrXq7AYY0J4DSsyIueMtX4Ifs&#10;F/s4ftlf8HSf7QXjD9pf9tP9oTxD4d+DPhDVFsbPwv4buGjtftTIJFsLSMny08uJ0eW4dWkbzEH8&#10;WV+6vGP/AAaR/sE6N4Wa8/Zm+K3xN+Hfja0jaTRvFll4qeVoLoD5HZQqnAYc7SpxnBr8uf2TvEP7&#10;X2vf8HNXwv8Ahf8Atz+OJNe8e+CvHtt4d1zU4Lhlj1P+zbGRLa6ONu8yRxwy72UF92WGSRX9UlFf&#10;y4/8EPpE/bH/AODmDWvjR8WS2oX0fibxd4qhj1BdwS5VpkgXaSceUJhsH8HlJjG0Y/qKjTb1qTAP&#10;UV+JP/B6/wDBbwlqH7Gnwi/aDmgjXXtD+JjeHYJtvzSWd9p93cyA+oV9PjIznG8+pz9rf8G5nj/x&#10;B8TP+CK/wG8S+KHlkuoPD99pqtcEljDZare2cJye3lQR49sV+Tn/AAah61rOpf8ABcj47Wuo6tdX&#10;ESfDXxQ0cc1wzKp/4SbSBkAnrgkfjX9IMoBQ5FfzQ/tUa3rUX/B4f4d0yLV7pbb/AIXV4VH2dbhh&#10;Hg2tlkbc45r9Yv8Agtp/wSA+AH/BQPwJqH7RXxa8deMNL1f4a/DzV20a08P6mkNvcbIpLoechRt2&#10;XUA4I+Xj3r8M/wDg26/4JNfAX/gqt49+K3hv46eN/Fuiw+DdH0q606TwpqSWzStcS3CuJNyNuAES&#10;46Y59a/oo/YB/wCCff7Pv/BIX9nDxV8Pvhr498RX3hmTWrvxTrWqeLL9Z5bbFnBHLhlVcRrFahsY&#10;PO71r8Zj+1V/wUR/4Og/25Nc/Zu/Z/8AjDq3wn/Z/wDCk0l1qz6TNJGf7N8zy4pbtoirXV1cBWMd&#10;uzCJMOedjOftrw3/AMGfH/BMCx0CO18W+J/iTrWqLGBJq03iZYndsYLbViwOef8AGvrb/gnL/wAE&#10;1/gN/wAEjPgv4u8FfC3x5r2paFqWsSa7qN94qvlleyijt1XYGAVRGiozdBks2ea/HDT/ANo39uj/&#10;AIOiv+ChOufs6/DH4ya58M/2dfB7S3WrRaBcSRb9M87yoXudjAXN3cEfJG58tAHIU7Du+4Zv+DQL&#10;/glrL4TbS/7V+JA1optHiL/hLAZVbH39nl7OvOMda+ENF/aW/bj/AODYD/go9pP7Lvxt+M2rfEH9&#10;n3xRLBeWa6tM86jSHlMTXVsrkm2urchvMiQ7HCjj5kI/bD/gqtqem+JP+CV3xy1vSb9bizu/hFq1&#10;1Z3VvJ8siGzZ45FYdvutkV+An/Bvh+zh+2H/AMFQPhd4u/YZsf2lvEHgD4E+H/FX/CU/Ei98PXUg&#10;1LXby8tobWDTRLuGIilk0jBsp8mSjNsK/Xv/AAUj/wCDTv8AZw+Df7Kfi39oH9ir4peNdL8ceBtE&#10;m1uK31nVhcR6lHbIZZYwyKjxSFFJRgcBgMjByPBv+CSfx5/4Kbf8F2fBOk/8E4vG/wC1XrXhT4Z/&#10;DTTWvfiL480e6k/4SDX7CRxHZ6ZJcFtz8rINxPzKuXDlFB+qf2rv+DPj9kB/gbr2ufss/FXxzpfx&#10;C0zSZrrQ7rW9VW6t7+6SMssMoCKyCQjbvU5UsDhsYPM/8GjH/BUH47/GbVPGf/BPX9onxZfeIJPB&#10;mi/2x4L1bVLpprq2t0uFgubF5HJZ0VpInjzyo8wE4Cge2f8AByj/AMFlfi5+w/pXhH9jD9ja+kh+&#10;L3xNj3f2xbxLJLo1hJJ9ni8kNn/SZpiyxtg7BEzdShGN+zJ/wahfsva/8OrDxz/wUW+Kfjr4p/E7&#10;WLVbvxNfzeKZ4be3upPmaKM5aSXYTt8xn+cgttUEKPlL/gqp/wAE9fi9/wAG4/iLwX/wUK/4JkfH&#10;3xTZeDZ/E0ejeJ/Buvao9zCJpI5JYllQAJcW0iQyxtvAeN/LKnLZX9kvhP8At2j45/8ABMC3/wCC&#10;hPws8EXGsXd58KbzxTY+FbSQtJc39vZyu+noRn5/tELwjgnPvX4N/wDBHf8AZ++GP/BwX+1L8SPi&#10;Z/wVI/az8Qat4ktZLeTw74GtfEQszeRy+a0n2ZGzthiWJFEUKjAOW55P6rfs/f8ABsl+wP8Ass/t&#10;MeDf2k/gF4x+Imi3fg/VRf8A9iS+JzLa6gQpCpL8qtsDlWIzhtuDxX6QRIY02k06iiiiiiiiiiii&#10;iiiiiiiiiiiiiiiiiiiiiiiiiiiiiiiiiiiiiiiiiimyfcr5B/bj+NPg39j79oPRP2mPil4b8Qze&#10;GdU8DTeH77V9D0Ke/FndR30U1skwiB8lZBPcAO3ygqBkVw+of8FWPAFu90ml/stfGe8+w3EcN448&#10;IwQ+Sr/cnZZbpWWFu0jKqZ6kYrOT/gp/8RNbOpR+B/8Agn18TtTk0+0S8WOTWNGie9tSUzPbr9sd&#10;7qMB1JaISAd6gu/+Chv7WlzZSah4e/YFsVtZdNN3puoat8XLSG3vnBZTbRywWssYuQyhfJkeNiWA&#10;GcnHAeL/APgpp+2Vp4sp7Hwp8AdFt9Uj8vT5te+Il2WivicLY3SGGGS1lOCA0qLFuBUspIBzR/wU&#10;x+OdzYW+ran+1L8BdHtbmRbSTdp9xLLpWpElPs17Gb0SRw78AXUKzrghiAvz15V44/ah+Jnwd/Z2&#10;0Pwb8G7O2+IXiT4b+NJNT8MweFbX7U0X2uG9jmjAgZo7q0WHUZRFOjLKnlbJoVYFj+21eRftv/tU&#10;+F/2Mv2cPEHx88S2a3TaasNtpenvOIVvdQuJVhtYGlb5YkaV1DSMQFXcxPFfm14mM3wp+GN98Svi&#10;vo+j/ET42fFjULe4XTPE/wAOjPH4g1pwiW9npWoQTnyLS24KOGJjiiaQqGzX2h+xH+yxF+yZ8F4v&#10;COteI5de8Waxc/2n448UXEryS6rqTIqM3mSEyNEiokUQckrHGo4ORXhf/BQ3Rvin/wAFAfHz/wDB&#10;Oz9mbWrWP/hHbOPxP8V9S1FW/s/bF+90zQpWXOWvJl3SZBEcMe4pJkpXivwJ/aN/aF/YB+Jtx8K/&#10;EXwTvNP0vULy61DVvg3fahH9q0u3UF59Y0jUPJt7G6jkZizafCF2nlSGLgfe37Pn7VH7P/7WHg1v&#10;E3wd8dWOr265j1DS5k8q7sm7xXFs4DxHHZl2ncMZFc//AMExotLm1z4p3nwP0KbTfgsniC3tPh5b&#10;+a32Wa/iNyNYnsI2/wBTZNcNCqBcI0sU7qFDjP10uQoBoooooooooooooooooooooooooooooooo&#10;ooooooooooooooooor8Ff+D37/kSP2f+P+Yrr3/ou0r9aP8Agk66j/gln+zWpPT4A+Dc/wDgjs6+&#10;gGPHBr8Jf+D3r4f+MNU+EP7P3xN0+CZtC0XxF4g0/VmUHy1uruCwe3Leh22dwB9TjrWx+xJ/wbYf&#10;sPfthfsneAP2kPh/+3n8apbHxZ4Xs72aHTvE0Hl2tw0QFxbY8rKmKUPEVPIKYNenal/waD/skatY&#10;S6Zq37a3xzureZCk1vceILd45FP8JUxEEH34NfQv7Lv7Fn7N3/BvB+wb8YPH/wAO/FfijxRoOl2d&#10;54x1ZNbkhNxPLbWYVbeLy0RV3+Wqgkfefk4r8yP+Cd/w/wD25f8Ag598ffEL4rfthftneKPB/wAH&#10;PC+rQWY+HHge9a2t7qeVWkW3CAhPLjjALTSrI7M4wBgkfQH/AAUW/wCDbv8A4JV/shf8E5/i58dP&#10;CnhnxNN4l8K+Bb6/0XWte8ZTSBL1UxDlBtRsuVAUjByBXN/8GQRC/AD4+ZP/ADOGjf8ApLcVyP8A&#10;wfBEGx/Z9I/57a9/Kzr9g/8AgmBbx2//AATY/Z7WFFUN8EfChwo7nSLUk/Unk+5r5E/4O3AR/wAE&#10;YPF3/Y5eH/8A0tFTf8GmCj/hyv4IYD/mbPEH/pxlr72/aRjD/s8+PA65/wCKN1T/ANJJK/Af/gyC&#10;G/48/HzP/Qo6L/6VXFe1f8HvIx+zP8DT/wBT1qf/AKRpX6ff8Ejz/wAarP2az/1Qbwj/AOma1r8K&#10;tJXd/wAHo7Kf+iuTf+mFq/paZdwxX85f/B74ip+0b8CNo6+CdW/9LIa/SL/gt98O/FvxO/4N5/Hf&#10;hnwJbTTX8Hw58O6lJHbqSzW1nc2F3ccDqPJhkz7Z7V4V/wAGaPx4+Gfij/gnd4o+AOlXlnb+KvCX&#10;xCvL7WNP3hZri0vIbcwXeOrDMckOe3kqDwRX7ByXVqkbSSzKqqCWZjgADqa/mM8D/ErwR8XP+Dxa&#10;Dx38O/EFtq2jz/Gia3ttQspQ8U7W+lvbyFGHDr5kT4YEggZBIIr+niiv5Z/i1Hr/APwQD/4OQW+M&#10;vjDSLiX4f6t4yvNYtbqGA4uPDesNIJ/LzjfJamZ12gjc9qoOA+a/p6+HfxD8GfFPwTpfxH+Hvimz&#10;1rQtcsYrzSdU0+YSQ3MEihldWXgggitzzo/71fzk/wDB2l+23a/tk/tL/Db/AIJo/swXLeLtS8K6&#10;282uWOg/6QbjxBdbbe2sl25DSxRtIGAzgz4OCpA/cD/gmv8AsvS/sV/sG/Cz9mC9eNrzwf4RtrbV&#10;Gixte9bM1yw+s0kn86/Bv/g118S6V8M/+C+3xg8FeN7tdP1TWvCPizRdPtbghWlvY9dsLp4R/tCK&#10;0nb1whr+ld7iEr9+v5iP2hPFfh/xh/weE6Dq3hrV4b63h+O/hu0kmt5AyiaGK0ilTI7q6sp9wa/o&#10;0/bEy37I/wAU1UEk/DnW8e/+gTV+Ef8AwY+Sxx/GL9oOOR1Vm8N+Hyqk8n/SL2v2+/4KEeDPFPxK&#10;/YM+Nvw88BGT+3Nf+EniPTtG8jO/7VNplxHFjHOd7Ljvmvxb/wCDJ346fDDwz4g+N37NPiG5gsfG&#10;WsSaTrOlx3BCyX9rbLdRTxDPUwtKrbeuJmOAFJr+ggzRgZ3V5L+3V8PfFvxf/Yo+MHwq+H0jrr3i&#10;f4WeINJ0OSI4Zby5064hhIPrvdf6V+Iv/BlD8Zfh54O+I/xz/Zp8VTw6d401iHS9U0yzux5c13b2&#10;bXUNzGM87oXuIyV64kY4+Vq/oUE0TLuDjFfznf8AB558SvCXxU/at+Cv7N3w6WPWPGWj6Hdyalp+&#10;m4luI2vriFLW1KrkiRzC7BCM4dDjDDP60/tgeAPEfwo/4IT+NvhZ4wufP1fw1+zXJpWqTbi3mXFv&#10;owhkb8WRjX5y/wDBjuoPw2/aMbHI1zwzj/vzqVfsx+2iP+MO/iwP+qaa7/6b56/Cv/gx7QP8Vf2h&#10;Mj/mX/D/AP6Pva/odEEYGNn/ANev5lv+DRgA/wDBYP4lcf8AMh61/wCnG2o/4Ovfh4ul/wDBZ74d&#10;+L/i1qeqab4J8S+FNCRtY007ZLa0gvpY714GIIEsaneODglSRyK+8NA/4NNf2PvE+g2fibQP29/j&#10;pd6fqNrHc2N1b+KIGjnhkUMjqRFyrKQQe4NGvf8ABnx+xx4lsP7M8S/tj/GzUrXzN/2W+1u1mj3A&#10;EbtrwkZGTzjIya/RL9gb9jH4df8ABPr9kvwn+yH8LNf1TVNB8HpeLp2oa5IjXUv2q9nvJN5RVXHm&#10;XDqAABgL9a+Ev26P+DUn9iX9p74j33xo/Z58ea78FvFV9eNeSt4bhW4043RO7zlty6NCS/J8uRAD&#10;0Ar4ftf+CjP/AAVs/wCDej9uHw3+yx+338cZPi58Lta+z3NvqmpXz300mivcGFry1mm/fxTRhHLQ&#10;Ssy5XaCQQ5/ozgZmTLGpKKKKKKKKKKKKKKKKKKKKKKKKKKKKKKKKKKKKKKKKKKKKKKKKKKKKKKKC&#10;MjBqjrOg6X4g0u40TXNMt72zu4WhurS8hWWOaNhhkZWBDKQSCCCCDXzfef8ABKb9nybxLba3o3jf&#10;4iaHZaX5qeHdC8PeNbiys9FikUCSK1WPDxRtgfu95QDAAAUKNLw5/wAEuv2WfDv2URp44nNlqE1/&#10;ZvN8S9ZUwXUyMk00fl3KiN5A8m8qAW8x853GtAf8Evf2BZbuXUda/Zc8M61c3EwluLjxFA+pSTSD&#10;je7XTyFmxxk5OOOnFdR4d/Yc/Yx8I4Hhb9kf4ZafxjdZ+BdPjJG3byVhycrwT1I612mi/C74c+HN&#10;p8PfD7RLBliEStZaXDFiMdE+VRx7dK2IdMs7bi1tI4/dUFWK5P41/Br4e/H/AOF2t/Bv4reH4dW8&#10;O+ItNkstWsJ1+WWJx+jAgMp6hlUjkCvzFb/gn98Rv2Ctbsdf+Fvg/wASXGveBby6n8A+KbWzl1Lw&#10;5r1jOieda3+nQGSTSb2SMeU91bQqjlFkBwWir0Dw/wD8Fivh98dvhRdeDP2fvC13L8erq8Giaf8A&#10;Cq8UtcWmqNw08rqNrWUA3TSTcYSMghW+WvsH9ir9kzQ/2SPgyvglfEFzr3iTWNQl1nx14svh/pGv&#10;azOAbi7f0BIComSERUUE7cne/aT/AGUfgX+1r8OZPhl8ePAtrrWn+etzYzMvl3On3KHMdzbTLh4J&#10;VPIdCD1ByCQfjzxJ/wAEJh408bt8QvFn7bnjSXXo7wmz8YWejwW/iBLDG1bJ76NwJYxGWjO6LDKz&#10;EruJNfeHw+8B+Ffhp4G0j4d+CNHh07RtD0+Gx0uwt1wkFvEgREHsFAraoooooooooooooooooooo&#10;oooooooooooooooooooooooooooooJOOlfmP/wAHGP8AwRv/AGo/+Cufh74X6T+zb4w8D6NJ4JvN&#10;Tm1VvGuqXdssq3CQBPK+zWs5JHltncFxxjNeE/Cr/gmh/wAHXnwU+F/hv4N/DX/gop8EdN8O+E9B&#10;s9F0HT1vLtxa2VrAkEEQZtELHbGirkkk45Nbx/Yc/wCDvM/85L/gl/4EXP8A8o6/Rj49fsV/D79t&#10;v9jKP9lX9tXR7fxKNU0Oxj8RXljIUK6rDGha8tpNqmNhMGdG2jIOGXDMp/K/wB/wRX/4Lt/8EotX&#10;1bS/+CU/7Y/hjxl8Pb6/kuo/BPjNhbSJI2Bv8mdHtxJtChpI5Yy2MlOgHoWm6V/weE/FVP8AhH9a&#10;1X4HfD+NwUfVri4tZDGvHz4thcnIz3XtX6LeA/2dfHvxH/YZt/2XP25/FGmeONc13wPLoHxG1jSo&#10;Ggg1YzQtDNLGCFKOytndgYcbgBwB+P8A8JP+CKn/AAXd/wCCPXxn8Uar/wAEpPiz4P8AHHgXxVcI&#10;0+leI7uC2kkWIv5LXNvdFYxKgdl8yGU7gckDgD2zxx/wSW/4LSf8FQPhpqXhX/gqn+2L4X8L+GRp&#10;1xNovwx+GsJWC+1QQyfZJNRnRQpiimKSFF88HYCADgj1P/g3R/4JEftU/wDBJDwR8T/BX7SHi/wN&#10;rCeMtW0690qTwXqd3c+V5EMqSCX7Rawbchxjbuzg5xxnM/4OM/8AgjF+1L/wVyt/hfb/ALN3jTwL&#10;o58EPqZ1b/hM9UvLfzPtAg2eV9ntJ92PKOd23GRjNfe37G3wo8S/AH9kj4V/AXxleWNzq/gj4c6L&#10;oGrXGmyM9vLc2VhBbyNEzqrMhaMkEqpwRkA5A8H/AOC5/wCwR8ZP+Cln/BP3Wv2UvgP4g8OaX4i1&#10;TxBpl7b3fiq9ngsxHbXAkcFoIZn3EdMIRnqRUn/BDr9hH4xf8E1/+Ce/h39k/wCOev8Ah3VPEOk6&#10;5ql3cXfha8nns2jubt5owrzQwvuCsMgoBnoSOa+nvi74a1Hxz8KvE3gjSGiS61jw/eWNrJcMRGsk&#10;sDxqWIBIXcwzgE46A1+X/wDwbnf8EOv2tv8Agkb8Tfib4y/aQ8c+ANYtfGmhafZ6WngzVr24kjkg&#10;mldjILmzgCghxjBY5ByAOa9C/wCDi7/gkl+0n/wVv+EHw3+H/wCzf4u8F6PeeD/El5qGqSeM9Su7&#10;aOSKW3EaiM21rOS25TkEKMdCTxX2P+wv8GfF37NP7FXwi/Zz8eXen3WteAvhpofh3WLrSZnktZrq&#10;ysILeV4WkRGaMtGSpZVJBGVByB+bVj/wQW/bFs/+Dg1v+Crkvj34c/8ACvT45k1r+x11q+/tj7O2&#10;mG0C+V9i8nf5hzjzsbe+eK/YCvyZ/wCDjT/ghn+1v/wVx+LHwz8d/s2+Ovh/o9n4O8O31jqcfjLV&#10;r23klkmnjkUxC3s5wy4Ug5KnOMAjmv078CeBY9G+EGi/DjxZaWl79k8N22m6nCY/Mt7jbbrFIuHX&#10;50YBhggZB5AzivyM+Ov/AAa9/GD4GftJT/tX/wDBGv8AbNk+DutzSyP/AMItqzXC2MCvy8CTwiRn&#10;tiwz5E0UijAwTtAHaaX/AMEv/wDg4O/aT0JvhP8Atz/8FXvC/h/wPfr5HiKD4SaZIdS1K1bh4PtD&#10;2tr5QcZBb5hhjlWBKn82/wBhH9ln4X/C7/g650b9nX9li3mk8G/Dfx1fQwyPcGdoY9O0aUXLSyE8&#10;sbhJEJ4+d8AdBX9R1FfOH/BR7/glv+yt/wAFP/g2vwn/AGkvDMslxYySTeHPE2msseo6NOy4LwyE&#10;H5T8u6NgUbauR8ox+YHwx/4Ix/8ABwP/AMEtXvfCn/BM79uPwn4y+Hs1089r4R8Uym1MTseWW1uE&#10;kgiY/wATRTIHPJB4x02vfsy/8Hb37X2hzfDf4sftJfDn4P6HqEbQ6lqOgapFHfeUcqwifT45ZFYg&#10;9VkjP+0K+kf+CSn/AAbrfsuf8E0PE0fxz8VeIrr4l/Fgq+PGWtWYji0x5ExIbSDc+xiCwMrszkMc&#10;EZIP6Ji2UDhv/r1+K/8AwVJ/4NtP2jdf/bOm/wCCjv8AwSj+M2m+FfHlxrn9t6h4e1i9Nn5Wpk/P&#10;cWU6xugEpyXhmAQ7n+fa20anw/8A2Zv+Dsf9pLSG+FH7Qn7U3gP4SeHbqFrbWPE+ktaXGsyQMMMb&#10;f7CrYkwThjJCVIJDA4J5Dwb/AMGsPxg/Zq/4Kc/B/wDai/Zg+KPhO8+HPgHVtD1TxH/wmWt3i65q&#10;t9bS7764WOK0khzLgMoMqgEkHGMn9t/Emg6Z4s8NX3hvXLVZrPUrGS1vIW/jikQq6/iCa/AXw/8A&#10;8EDP+C0v/BKT9rPxB8Y/+CRXxL8L+JfDWvRzWkMOsapb21yLB5PNS3vYLoJFI0ZC7ZYnJON21Mla&#10;/Xv/AIJn2P8AwUNtv2bgn/BTS48MzfEiTXLh1Xws8bW8VgVTyVPlgJvDb87Se3NfAH/BRD/g1/1X&#10;xh+0W/7b3/BK34/RfB/4itqr6rJo8sk9rYrfu7O89rcWwaS03lmzF5bxEEj5VJWsfw54e/4PIvDK&#10;x+CHvfhPrEUUYiHijUNQ0x/MUfxHG1/r+6BJ7V+gX/BL34Yf8FKPhf8ACLXLT/gpv8b/AAp428Y6&#10;lr32vSZvCcTLBptm0Sj7KWMEIYhwW4UgbyNx4J+K/wDgop/wbUa943/aZ/4b3/4JY/HuH4P/ABWX&#10;Vn1aaxuvNj02e/fJeeKaFXa1LksHTy5I33HhQSDzsHhv/g8W1aw/4Vdc638HLFdvknxxJe2G7083&#10;CKz57/6jPt2r0L/gmR/wbZ6b+zt+0N/w3f8A8FBPjk3xk+MkuqHVYLho5G0+xvzz9pLz/vLqUHGx&#10;nVFjwCqAgEffn7c/wQ8V/tJfscfE79n3wFf6fa61418E6lo+l3GrTPHbR3FxA8aNK0aOyrkjJVWI&#10;HQGviX/g3L/4I9ftP/8ABIXwp8WfD/7Sfi/wRrEnjrUdHuNJk8F6pd3KRLax3ayCX7RawFSTOuMB&#10;h8rZI4z+gX7QvgbWfip8AfHHww8OzW8eoeJPB+paXYyXjssSTXFrJEhcqGIUM4yQCQOgNfm3/wAG&#10;4n/BEP8Aax/4JGeNfin4k/aU8b+AdYg8baVpdtpS+C9WvLlontpbhnMv2m0gCgiVcbS3IOccZ/Vi&#10;vx2/4IV/8EBv2yP+CZv7e/i79p748/EH4b6p4f1/wzqOnWdr4T1i+nu0lnu4ZkZ1nsoUChYzkhyc&#10;kYBHNfc//BU3/glR+zl/wVY+BcPwi+OEFzY6lpMs114T8W6bGhvNGuWUBim7h4nwm+IkK+xeQVVh&#10;+cPwo/4J7/8ABz5/wTN8MQfBj9jT9pD4f/Fj4faYxTw7pniS8RZbGDeT5Yjvgvkp83+rSd1GTjFe&#10;h6R8Mv8Ag7q+Ockem+OfjP8ABP4T2LsPtV/brDcXCIOuxYIrhSfYsv1Ffpd+0D4K+PPjf9mfxN4F&#10;+C/xC0/w38RdU8Kz2Wh+KJ7d2t9P1F4SgugqgthHJZRyQQp5xz+XSeHf+DxD4Mx/8IZpOs/Bz4kW&#10;8K7IvEsl7ZK0ijgM32gWzZI5P7s81i/CX/g3t/b2/bc/bI0H9t3/AILZ/tGeHdcbw49v/Zfw/wDC&#10;eZ4mgglaaK0kfZHFbweazM6xiRn3EFhuyP2qt/uYH96pKKKKKKKKKKKKKKKKKKKKKKKKKKKKKKKK&#10;KKKKKKKKKKKKKKKKKKKKKKKKKTdzQGBPBo3L60tFFFFN2DOax4fh34Fh8XN8QI/Bmkrrz2xt21td&#10;Ni+2NCSCYzNt3lMgHbnHFbOwUtGB2ooooooooooooooooooooooooooooooooooooooooooooooo&#10;oooopNgPWlpNi+lJ5a7t2OfWjy0Bzt6UBFAwBSlFJzjpSbFznFGxcYxQY1JyRS7F9KQxqW345oMa&#10;mjy19KDGp6ijy19KNi4xijy19/zo2LnOKdTfLWhkUKfpX5E/EP45/wDB1d+zj8SvENzpX7L3wx+L&#10;XhW71y8udAh0+6RpLWzaZmhtwRLbykIhVQXUk46muR8dftO/8HYX7XXhS8+GXgj9hzwd8F/7Uhe3&#10;uPEz6ikVxbRsMM8bz3UuxsfxKhYHpzXu3/BB3/ggja/8Et5NX/aC+OvxAg8YfGLxZZSW2qahZs7W&#10;elWryCSSGF5AHmkkdVaSZtuSAAoALP8AphRR14NJtGMUgjQcBaXYuNuOKWm7FPBFGxewo8tadSbB&#10;SeWuc0GJD1WlCKOgpDGp6ijyx1p20elIFA7UmxaBGoGAKPLWjy1PUdadTfLUjBp2O9N2Cl2L6UhR&#10;SckU7AHNJtHWl6dBRRRRRRRRRRRRRRRRRRRRRRRRRRRRRRRRRRRRRRRRRRRRRRRRRRRRRRRRRXA/&#10;tM/EW8+EX7Pnjr4rabcxR3Ph3wfqWo2kk8e5BNDbSSR5GeRvUZHevmf4f+Mv+Cs4+H3h3xvB8Q/g&#10;/wCJrjVNIs76+0DxF4Uv9ImtGlgSSS3+0W1zOrMrFlDmJQcZ2jpW18Rf+Ch37QX7Pngi28b/ALRH&#10;7F6wwTa9pujrH4G8fRatNc3V5dR20SwQy21s8jF5FOzg4zya+kPhN8Y/AXxs8C2XxD+G3iCPUtLv&#10;Aw8xVKyQSKcSQyxthopUbKvG4DIykEAjFdZRRketBIHU0UjMFGSaZ5qf3ad5qZ6+1OyPWiiiiiii&#10;iiiiiiiiiiiiiiiiiiiiiiiiiiiiiiiiiiiiiiiiiiiiiiiiiiiiiiiiiiiiiiiiij8KMD096TYg&#10;OQg/Kk8qMnO2nUUUUUUUUUUUUUUUUUUUUUUUUUUUUUUUUUUUUUUUUUUUUUUUUUUUUUUUUUUUUUUU&#10;UUUUUUUUUUUUUUUUUUUUUUUUE4GTUazwt9168D/4KgSJL+wD8VtMJ/5CfhOfTeXC83TLbDk+8ldh&#10;FEixIgRdqrtC46V8u/8ABT3VtXTSfhX4V8O32gw3l98So7q3h8Ra4+m213JbWV1JDbi5T5oJpJ2h&#10;WJ/4ZvKODwDyv7AnxR8U+Hf29h8FYr/WoW8QeEdS1bxhoPiiMQ6tp91avZRQ/bFQeReMROFi1CEh&#10;po42SXeY1Yfo5kdM0V8L+Ef+CzsfxU0211/4V/sx30ml6hIkGn6h4r8aWOkA3EgBgt5UPmm2mmUh&#10;oo5dplU5TceKu3v/AAU+/aDtoJr26/ZQ8OafBppUeKRqXxIlWfwxuBZZNQhj015IIWUFhOFaIgZ3&#10;BfmHAeJv+C0fxE0LR1u/FNh8CvBtzbLE+sWesfFeW+ntYZeYbuOJbW3+2WzqGIktnkyGBA4IrzHx&#10;b/wWz+I6RzHWv2+/2ddEfT3V9UsPC3hG41K4ktz0ktJptV8m5PfyyscgBwYy2Aatt/wU7+JXxE8U&#10;x+HvAH7feu+KGmSW7s5/A3w1hMep2jEeXFGRYzvZ3adDHIkkchORJHggdZ4I/bB/a98M6rZ/EDwz&#10;r3x08YXE1xNJH4e8dfCO4tbKW1Vvms7mG306F7a4K/LHexzTxlxueHY3lj7s/ZI/aksP2qPAl54k&#10;n+GviPwXrmj3i2XiTwn4qsxDeaZcmGOYKccOjJIjq4xuU9FOQPWqKKKKKKKKKKKKKKKKKKKKKKKK&#10;KKKKKKKKKKKKKKKKKKKKKKKKKKKKKKKKKKKKKKKKKKKKKKKKKKKKKKKKKKKKKKKKKKKKKKKKKKKK&#10;KKKKKKKKKKKKKKKKKKKKKKKKKKKKKKKKKKKKKKKKKKKKKKKKKKKKKKKKKKKKKKbL9yvij4cfADwl&#10;8cfiL8U/il49vfEseoS/FfVLXRtS0rxXqFg0VnaR29mIk8iZF2CS3k4IPzFq6zxv+yT/AMJ54ej8&#10;Fa/+0T8SJvD4vrO5udEutaguorkW1zFcxxO89u8uwyQpu2urEA8817COlfOn/BQ39nH4vfHPwx4a&#10;8Q/BCx0PUtc8M3135nh/xPcbNO1WzubcxTQTqY3DqcLx8jDqsiEZPlH7Pmmftk/AT9qHS/i78RP2&#10;UvFGq+FtF+Ht5oWj6bpHi3T9XvtPkubqylaH7VNLC9zaxi1PlmRfNTewJYYx9gfAj9u34K/HX4o6&#10;n8DIn1Lwz480m3FzeeDfFFqttePCY43MkW1nSZVWWPfsZinmJuADKT7Z5qEZU7vpX5aa98K/gPd/&#10;BQaFqGlaXdah8O/2gJfDfiXRRcBJk0G/8UzW0GnXcakFrZrbUIZY0YFduxx3NfTf/Dvn9ie72PqP&#10;7M3hO88u3W2VtQ0tbjEI+7F+83fKCTheg7Y5rY0X9jH9kbw64bQ/2ZfAduy8K0XhWzyOuf8Aln15&#10;rsdH+HPw/wDC6qPDXgjRtP2n939i0yGHB9tij9K1xLChwzgEju3Xr+f+etZ+t+NvBvhmIv4i8W6X&#10;py4+9eahHEOnX5mFcH+xz8QPDfjb9rr44xeD9btdT0630vwnL9v06/S4t5J3hv0kVWQkB1WGIMMk&#10;42Zr6eoooooooooooooooooooooooooooooooooooooooooooooooooooooooooooooooooooooo&#10;oooooooooooooooooooooooooooooooooooooooooooooooooooooooooooooooooooooooooooo&#10;oooooooooooooooops7ERMQK/P8A8C/t4/Bb9nTxR8QPgv8AGPw5400XU/DPjzW73Wr4eD7y6s44&#10;L2+ur2C4EsEbkxPAxYPt2/u5ACSjV618Ov27v2Qfitrdj4V8D/tCeGbjWNSkjjsdDur4Wt/O8iF4&#10;1W2nCSkug3L8vzDkV65kYzTWlVBlm2/jig85DKf4hj05r88fG3jjxjcftP8AxGjvLe6ksLz4jSy+&#10;F5rG3Sz1S21Kw06yt/tGjX7MYri5VYWSfTpgpmUsULoWjP3x+wV8cvFP7S37Ifgj45eNdO+z6p4i&#10;0ppryM6ebUOyzSRiTyS7mMOqBwpYkBx06D4d/b88bfDP9on45+Lvh/4Q/Zr8WaP418L+KrTQ9P8A&#10;iN4b8XWGkyeINSsYrHVksCLmKSG8KCaCVIbhdzCN/LIKMB5fefFX9oPTbe38R/EX4yfEb7JPctaX&#10;Gqax8dNN0yz06+U7Wtb2K28PJJp7ZYH9+VTDId4DDLdU8S/GnStX1Dw5r174wW/060abUdHvP2it&#10;QluYbXdg3sCWtjG17BuBUmAyMjFVZAxArn7/AOMvwtOs2tjrHx2+HMdtq9ubjQ9a/wCGhvF2qW92&#10;vk7h50UF2k1mQQylZY0BbABDEKOHufib4H8RWi3MOh+DfEzW94sGpaZD4S8e+IJvLRMma2kOtLFd&#10;pzg5MbAcFWJxTIP2f9SvfGsknh39lQ6lYwz28i3Glfsl6uba8hWQbgs2pPIyO24B43blQTHKhGT+&#10;iH/BO39oC28DfEWP9mPVP2DW+Eln4i8660HxFo+hjTNN167ih3yI1pKfPgmECZ+cyKQhAfgZ+4Uk&#10;DDPvinUUUUUUUUUUUUUUUUUUUUUUUUUUUUUUUUUUUUUUUUUUUUUUUUUUUUUUUUUUUUUUUUUUUUUU&#10;UUUUUUUUUUUUUUUUUUUUUUUUUUUUUUUUUUUUUUUUUUUUUUUUUUUUUUUUUUUUUUUUUUUUUUUUUUUU&#10;UUUUUUUUUUUUUUUU2QEpha8T/a8/Yi+GP7XPhSS18QKdJ8SWtqYtE8TWqFpbb51lCSpuUTwGRFJi&#10;Yjn5kZHCuv563X7Cfx9/Z8/a5/Z48DeNrLT5ND/4WBINN1HTdceUC20zT9RvY4lhaMOkJ+XEcjOI&#10;3AMZBll3/pUwynNfFP7QvijwVp37U3iXxf4z1e81K007VtK0C70KTX57a1gWexiuI5w6SgWM7PM0&#10;aSMFinZ/KdlbY6dxoWlfsXfEOObR/hx+2HrWh6pBM0N5pen/ABeljvtOnUlXhms7qZzFKrAq0cke&#10;4MpBA6V87/ET4YN+zTNrngr4ga/a+M7DxNqFxd6P4v16+RrHxk8heX+y9UKYis9Xjc7rO9RUErRo&#10;nBBWv0h/Yl8If8ID+x38LPBMsSrJpPw70W1mTduPmJYwqxJydxLAkk8kkk18eftKeDNG0HxR+1D8&#10;DPilA2hzfFy8TXfhbql/EUtNWuk8OWMG22nHyi7iu7J/3JZZiFV0Uqc16Z+zJ8JP2Ufix+zx4L+M&#10;UP7PvgeMeLPCunazOsugW8hSS4tIpGUtIpYlSdvJJ+XHWt7X/hH+wf4T23vib4dfCjTdrZWa+0vT&#10;YccjkFgO+Ko2/wC0j/wTq8AARaf8d/g3pJhUEQ2viXSoWUDoQquDj8KLz/go3+wVpieXL+1j4GKq&#10;wUfZ9eikXI6fcJ4rNT/gp3+wZcPmw/aP0e8x97+z7a5uNo9T5cTY/wAmuduP2ofgx8dv2qPglf8A&#10;wn8Ua5enQ/F98dSUeBdaSLyrrS7q2QmY2nloPOaPJd1XBJJGAK+6oMbMYqSiiiiiiiiiiiiiiiii&#10;iiiiiiiiiiiiiiiiiiiiiiiiiiiiiiiiiiiiiiiiiiiiiiiiiiiiiiiiiiiiiiiiiiiiiiiiiiii&#10;iiiiiiiiiiiiiiiiiiiiiiiiiiiiiiiiiiiiiiiiiiiiiiiiiiiiiiiiiiiiiiiiiiiiijHtXzD+&#10;13rfhHS/2yfgnJ418RafplvZ6T4ou9Pl1K9jhWe7MVlbLEu8jc5iuJmCj+FGPavSrbUdPv4g1lfQ&#10;TDpmOQN/KvzU+Klpp3jn9qD4jeOdNk1az1b/AISzUrPTQZoTHqUVlbxwz/2fIMhr2FYJWm025Hl3&#10;luUKqpQSD67/AOCXf7NPwy8WfsDeCvGHxd+EHhnWNS8c/bfFt8NQ8Owug/tO7lvIlVJg7IiwSwqq&#10;lm2hQMmvRvHf/BLn/gn58R7Z7XxX+yb4PmjkOWjt9N+zgnIPSIr3A/8ArV7jo2jafoOlW+haNaLb&#10;WtnAkFtDHwscajCqPYAYrO8c/DXwR8TPDVx4O+IPhex1jTLoATWeoW6yo2DlThhjIPIPUHkHNeW6&#10;N/wTj/Yy0HT4dI074HWP2O1jEdtaTX1zJHEgGAqo8pVQBwAB0GK19K/YT/Y30Ob7Rpn7MHgWOTqZ&#10;W8M2zMec8lkJPSuj0/8AZv8A2f8ASVUaX8DfB9vtGFMPhu1UgemRHW5p/wAPvBWlDbpnhHS7b5Qv&#10;+j6fGnHpwBWsLdQMAdsU37MP5VKi7Riloooooooooooooooooooooooooooooooooooooooooooo&#10;oooooooooooooooooooooooooooooooooooooooooooooooooooooooooooooooooooooooooooo&#10;ooooooooooooooooooooooooooooooooooooooooooorxv8AbJ/ZP8I/tV/DZfD+qaTph8QaHdLq&#10;PhDVNTsVuIrO+QEASRsCJIZFLRSxkEMjtjDBWX55TwBqXwy0SHUvEf8AwS81+1a2hH9oSfD3VNLv&#10;YVkwMmCGG7iuJFznH7gMRjKivin9ofWfAfg7xV4ol+GHw7+JVnaeNodRlm8F+PPgvrsNza6ncvJO&#10;pScW4V0FzI00Em8z280jBTJC7JH+znwm8IaX8PvhZ4a8B6HbeRY6LoFnYWcOP9XFDAkaL+AUV0lF&#10;FFFFFFFFFFFFFFFFFFFFFFFFFFFFFFFFFFFFFFFFFFFFFFFFFFFFFFFFFFFFFFFFFFFFFFFFFFFF&#10;FFFFFFFFFFFFFFFFFFFFFFFFFFFFFFFFFFFFFFFFFFFFFFFFFFFFFFFFFFFFFFFFFFFFFFFFFFFF&#10;FFFFFFFFFFFFFFFFFFFFGAeopojA701oFcYfnvT8eppaKKKKKKKKKKKKKKKKKKKKKKKKKKKKKKKK&#10;KKKKKKKKKKKKKKKKKKKKKKKKKKKKKKKKKKKKKKKKKKKKKKKKKKKKKKKKKKKKKKKKKKKKKKKKKKKK&#10;KKKKKKKKKKKKKKKKKKKKKKKKKKKKKKKKKKKKKKKKKKKKKKKKKKKKKKKKKKKKKKKKKKKKKKKbI+1C&#10;2a4uP9o34C/8JfefD+f41eFV12xmMV5pLa7brcQyAKSjRl9wIDLwRnketdnHcQTIskMysrAFWVsg&#10;j1pfMT++KXcp5BpaKKKKKKKKKKKKKKKKKKKKKKKKKKKKKKKKKKKKKKKKKKKKKKKKKKKKKKKKKKKK&#10;KKKKKKKKKKKKKKKKKKKKKKKKKKKKKKKKKKKKKKKKKKKKKKKKKKKKKKKKKKKKKKKKKKKKKKKKKKKK&#10;KKKKKKKKKKKKKKKKKKKKKKKKKKKKaZEAyWpdy/3qjuL6ztIvPu7uOKMdXkkCgfiawNU+MXwk0Mld&#10;Z+KPh21KnDLca1AhH5vXOar+17+yvo5xqP7SPga3/wCu3im0X+clcxq3/BSL9gbQjs1f9sv4bQN6&#10;P4wtP6PXrXhXxZoHjXw/Y+LfCfiCz1TS9StUuLDULC4WWG4icbldHUkMpBBBBwc1qAg9Kw/iJ4x0&#10;r4d+ANb+IGtswstC0m41C82fe8qCNpHx77VNfkb47+B/ibxN8GPgz8SPDPwj8K+Lfi18b9WvvFGo&#10;6D4gjU2TyTx3OtM8kzK6iOGCZ7Ah1ZXS6jXcrxROm54V8f8Axt/Z40TX9D1X9mn46fBWHS4FvPDW&#10;qeFdZl1/QyxOZLGSC3e6t0HChLlrcHDDcGKEv3Hh7/gqr8XU1PSk+F/7T3w88eWGuaOJdN0rxpoT&#10;aTrsepJukl026igaMQzNACYcRbZJIpEYoWjL+9fDj/gph42i1htM+MP7OzXWmyaOus2Pi/4Z69Hr&#10;FhcacVy1x5M629yQhBV0ijmeNsblAZHf2r4d/tvfsrfFHUToXhT41aMuqKiPJo+rSNp96gf7uYLo&#10;Ryc84+XBwcZxXqFtfQXUaywyq6suVaNtwI+tTZz0oooooooooooooooooooooooooooooooooooo&#10;oooooooooooooooooooooooooooooooooooooooooooooooooooooooooooooooooooooooooooo&#10;oooooooooooooooooooooooooooooooooooooooooooooooooor5P+O+k/Ev4nftl6l8JIv2k/Hn&#10;hPw/a/DrTNY0/TfB91ZWm+4kvb+C4LyPaySv8sVsw+cBCTxhsVj6j+wF4W8RnPjL9qD49awrD54Z&#10;PjNq1pG/XqlnLCp6+n4Vl/8ADp39hq7uPtfiP4YaxrsvOZPEPjjV75m69TNdNmtvS/8AgmZ/wT+0&#10;lxPD+yH4EuHU53ahoMV3znP/AC2D+vvXT6N+xb+x94dC/wBg/srfDmxEaqE+yeCbCPbg5GNsQx/W&#10;t6++Dvwn0zwvqGl6T8M9BtIZbOZZIrXSIIwQUIx8qD9MYr5V/wCCbd74v/Zr+HfwBvvhz40834b/&#10;ABWtbTSdc8F3kbSpousf2dcyte2EhOYUmntSJrfHlB5WkQLlgf0kjOeag1XS9O1jTLjSdXsYbq1u&#10;oWhura4jDxzRsCrIynhlIJBB4Ir83tB060/4J1ftb/8ACBfGq31iP4T+G/B96vwe8U2fh2/1C20+&#10;21C/ilm0q5lgik8h7UWu1GkIQwPGN24EH6W+EX7XX7Mfx3cWfwi+O/hfXrnLKbKw1iFp1I6gxbg+&#10;R3G3itP4ifs9/An4wWbWPxT+DHhXxHG2SV1rQbe5IbswMiHBzyGByDyCOteCSf8ABIf4CeENUs9c&#10;/Z1+J3xG+Gc2m6u2qafY+HfGVzcabDdN99vsd40sRVwWWRQAJEYq2V4rkfE37DP7YXhTTn0qz1j4&#10;VfFzQ1urrbofjrQZNPmTT7hvMks4XjW4iXY4LwZRVgLGOPbEdg83+B/xb/af/YC+Itx4lh/ZK+Km&#10;m+G7qNv+Eo8Bx3UmtaRIIskXOlfZ57mG0nZDu8pPJiLK0ZGxovI/U34S/FLwZ8afhpovxX+HesLf&#10;6H4g0+O90u6EbI0kTjjcrAMjDoyMAVYEHBBrpaKKKKKKKKKKKKKKKKKKKKKKKKKKKKKKKKKKKKKK&#10;KKKKKKKKKKKKKKKKKKKKKKKKKKKKKKKKKKKKKKKKKKKKKKKKKKKKKKKKKKKKKKKKKKKKKKKKKKKK&#10;KKKKKKKKKKKKKKKKKKKKKKKKKKKKKKKKKKKKKKKKKKKKKKK+W/22fg7+1ZafEix/ae/ZA0jw3rni&#10;DTvB1zoGp+GfENzLF9rt3u4LlJbchkjedDHKojleNG80ZkXFfHtz+3f+2Dp2qyeGfix+0P4D+Heu&#10;W6IupaDr3gGWO8sxLJ5cU4ilvCZ4Vbcsm0+aCjNGk0ZR30bf9pL9rfUjHcQ/t1eG763XEGoDwl8N&#10;4p5ImK/JdwLKf9Mt+pdFKzLtYBXOKr3PxU/a/gmbSNb/AG+9ebU9NiEsy6P8NLIWOvxYbK2szWLt&#10;aXCsBuinRlOVCuylmTO8PwftBfGnw3daR4p/a1/aV/tFbaO80nxB4f8AAd1p9vd/OCbG5tbXToXg&#10;m2/KzRSyREZZZRnacnxR+w/8Q/FzJqY+G/7Znir7VZ/Z7/RtW+KM8MUEpJH2m3uL3UIGyMK2yaFl&#10;IwBt5J9K/Y3/AGRP26vDXjD4S/DTxD8B9W8J/DX4b+Nhrsd54w8Z2F7cRwLZXkCQ2yWt5dSqWecF&#10;4ZHKJ95GUHyk/TiI5FOIBGDUb2tvKhjkhVlb7ysOteSfG39gT9jD9ol3u/jH+zX4T1i8Zcf2qdLW&#10;3vlx0K3UOyZSOxDgjtXktr/wS51v4Y3Zuv2Yf22fit4PtV/1Ph/XNWTxJpqDrsWPUVeRFx8vyyg4&#10;43VS1/wl/wAFZ/hTd+foumfCP4vaXHy0a3V34Y1J/UBXFzb5994z/dFVW/bm8UeAgtr+0p+xn8Wv&#10;AcihVuNQh8Prrumq3crc6Y8xK+5jU45KitLxh+3T+zRdfBbxf458DfGHQr+80HwnqGp/2O18sF4f&#10;ItZJdvkylZAcqRgqOele7/sifDlPhL+yz8O/hmUXzNF8F6baXJx9+ZbZBI59Sz7iT3JNej0UUUUU&#10;UUUUUUUUUUUUUUUUUUUUUUUUUUUUUUUUUUUUUUUUUUUUUUUUUUUUUUUUUUUUUUUUUUUUUUUUUUUU&#10;UUUUUUUUUUUUUUUUUUUUUUUUUUUUUUUUUUUUUUUUUUUUUUUUUUUUUUUUUUUUUUUUUUUUUUUUUUUU&#10;UUUU0xRldpTg1UufDnh+9mFxeaJazSBQBJNbqzYHTkjPGT9M1JDo+l24UQafCm0YXbGBipRaW6ja&#10;Ih6U4QRDovtR5aAbQtAijHRO+aVVVfuiloooox7VG8IcMD/FXI/En9n/AOB/xms4tM+L/wAGfCvi&#10;q2hlEsVv4k8PW19GkgIIdVmRgGGBzgGuughjt4lhiTCrwvtUlFFFFFFFFFFFFFFFFFFFFFFFFFFF&#10;FFFFFFFFFFFFFFFFFFFFFFFFFFFFFFFFFFFFFFFFFFFFFFFFFFFFFFFFFFFFFFFFFFFFFFFFFFFF&#10;FFFFFFFFFFFFFFFFFFFFFFFFFFFFFFFFFFFFFFFFFFFFFFFFFFFFFFFFFFFFFFFFFFFFFFFFFFFF&#10;FFFFFFFFFFFFFFFFFFFFFFFFFFFFFFFFFFFFFFFFFFFFFFFFFFFFFFFFFFFFFFFFFFFFFFFFFFFF&#10;FFFFFFFFFFFFFFFFFFFFFFFFFFFFFFFFFFFFFFFFFFFFFFFFFFFFFFFFFFFFFFFFFFFFFFFFFFFF&#10;FFFFFFFFFFN8xcZpouUzja340LcRtkDtUlFFFc58S/i38M/g14Vl8c/Fnx/o3hrR4XCy6prupR2s&#10;Csc4XfIQMkA4GcnFeKXP/BUX9k/Ubv7H8NNa8TeOZt2F/wCEJ8F6jqMZPb96kPlY/wBreB71b/4b&#10;48PaOtrrnxJ+A/xD8I+H7q4EP/CSa5pNu1talsBXuEt55ZraPJ5keMIoGWYV7romt6Xr2lW+t6Fq&#10;VveWd5Ak1ndWswkjmjcZV1ZThlIIIIODng1eoooooooooooooooooooooooooooooooooooooooo&#10;oooooooooooooooooooooooooooooooooooooooooooooooooooooooooooooooooooooooooooo&#10;ooooooooooooooooooooooooooooooooooooooooooooooooopHcIu418Bftqftv/te/G74pat+y&#10;v/wTK+Hn9rL4bujZfEv4mXmrR6fa6Vdd9NsriSOUG6XrLJ5T+VlVUFyTH8TeNf8AgnV8evDtvf8A&#10;xN/bx+AX/CUafY3X9o33jrTvixqmq3VghmULLdK5E32a2i8yZhbp5kjoBmNSWX7P/YB/aG8d/Bz9&#10;ofwv+yT4q+JF/wCJvBfxG8O3Wr/DaTxJqP2jXtKeC3S4MN1gsUtbiATyWqSO8oW1k3Mfup+g0Zyt&#10;Ooor5Z/4LDfCzwl8Sf2H9cvvFPhlNUk8La5pOuaeos4JpIWhv4VmaNLgGIsbWS5T5/lxISSMZr47&#10;+F3xz+Pfwa/aK8H/ALMV5+0FqVppPiXUV0tIvFmlKNQtopLa4NvNbwXuZPM+0RQwtIkt3bN52QIy&#10;Ah+yJv2Y5dctjB45+PPxE1jfkTeX4gGnq49MWSQgc+mP61W/4J62HhP4D/Ef4pfsXeE4ri303wvq&#10;GneJvC9jdXckzR6Xq0DblRpWLMovbO9Y9ceaB3r6pWQYX5uvvTqKKKKKKKKKKKKKKKKKKKKKKKKK&#10;KKKKKKKKKKKKKKKKKKKKKKKKKKKKKKKKKKKKKKKKKKKKKKKKKKKKKKKKKKKKKKKKKKKKKKKKKKKK&#10;KKKKKKKKKKKKKKKKKKKKKKKKKKKKKKKKKKKKKKKKKKKKKKKKKKKKKKKKKKKKKKTev94VkeOLnWrf&#10;whqlx4YiWbUk06dtOibpJOI28tfxbAr41/4JC2uif8O6fhjqdhO019qWjyX/AIhuZmJnm1aW4ke+&#10;eYkAmX7Q0u7PO7PvX0Vqq6X/AGZcf2yYfsYgc3f2nHl+Xt+fdnjGOuePWvgv/glFJbftMfE7wPf/&#10;AAk8HzQfDb4E+IPE1xa+LprcRrq9xdrd6do9hE+MzfZ9GuEaRjnar2yA/Liv1JjdVQbmFKJULbd6&#10;5/u5p1NkkVFyxrwH/gpb4q+Fum/sTfE7w38TPiBoWhx6x4D1e2sRrWqwW/2mb7I+yNPNYb2L7FCg&#10;HlhxX5n6J498WeJ/hR4Q8aaN4ssZtFbU7Dxh4cijVrW0ljsZIdQkSztb0SrbzItu+8WV4RtSRTbR&#10;gsB+r8FxFdwRzRuCrKGVh7jI/SvjT/goV4y+LX7Ov7Vnw1+OHwW8Q/2PN4v8K6x4T8S6hHpouG8m&#10;18vU7XCsjqpQR3zlnAQLv3NGCXHH/BD/AILV/Fnwp8RpPA3xduvCfiy3+yq8Wnxalb22sMCu4TQS&#10;2zSQX6SAfJGkMRUsFMrcFv0E/Zi/aW8D/tV/DSL4leCNH13SVW4a31DRfE+kS2F/YTgKxjlhkAIy&#10;roysMqyspBNekUUUUUUUUUUUUUUUUUUUUUUUUUUUUUUUUUUUUUUUUUUUUUUUUUUUUUUUUUUUUUUU&#10;UUUUUUUUUUUUUUUUUUUUUUUUUUUUUUUUUUUUUUUUUUUUUUUUUUUUUUUUUUUUUUUUUUUUUUUUUUUU&#10;UUUUUUUUUUUUUUUUUUUUUUUV8m/tr/8ABS3wx8AfEv8AwpP4KLofiX4hNJEmoQ6pqDrp+gmXmJbs&#10;wK8r3E3SGzhUzy8kBVBYfN11+33/AMFRrq2vIfEnxI+A/hXU9PQXevaafB2oyr4Y05z+7utVml1E&#10;LZF0y0duwaVztAT7xXxfwf8AE39p79kfx/4o8eeG/wBsLwEk3j7W21bQ/hj4w8DPo1nq00jBLvU0&#10;gbUDJo8DyjeZpXVZTIx8hTw+V+0D/wAFBfG/7VWjan8JPiz+1P4B8N+CbnU30q40b4O69GuteImX&#10;esg+23sxFtYblbfOLcmRQFRGDhqt/AjWPib8Ifh3Y/BT4GftK/Ei38M+DY2kjsPBtjKbTVWdcQ6Z&#10;aSwaWzKiM2651CYB5XRzHChcbbfjS5+PXhDT9L8bfGX44/tA6po2jwQXPibVtOvtd0a31nU7mdYr&#10;PTkaVI007ToHkQTXUheaYdBHjFfXX7HuifHn9iv9pvwr8Ffi38btc8c+Gfi7oN9Ktzr2oT3a6J4p&#10;tB9oaztJbh3kW1ls/NCRu7MzWTvkFmFfdyMW7V+ZP/BQa8+Pujft56tpeoftDapH4Rn8O6Rqug+B&#10;9R1q/wBE0SSOTz7aa3fVLFh9iuGntHkVrlZIpDcpGCrAbtD4Q+JP2NbHx7c6R4c/4J4+Jrr4i6XJ&#10;CdW/4o9NZkt2kjWWOQ6xK727K0bqyt5wJDA4XJFd98Sfhz8R/jLHqR8GfsnXHg/UtahaK+8RX3jS&#10;20xnDRmPdNFaRXQujsO3bKh3L8ucYx7t8GfBfib4d/CLwv8AD/xj4v8A+Eg1XQ/Dtjp+pa59n8n+&#10;0J4YFjkuPL3NsLsC+MnBOKd8T/g38LvjTpFvoHxZ8CaX4hsbS6W5trXVrNZkjmCsu8BhjO1mX6MQ&#10;cg4qbwL8Kfhh8LtPOlfDX4c6D4etmxvt9D0mG0RsdMiNRn8e/Ncp8LvFNz8Pf2+NY+HV6W/s/wCJ&#10;Xw9i1vS2b7q32k3ItrtR6s9vfWDfSA9RX0upyM0UUUUUUUUUUUUUUUUUUUUUUUUUUUUUUUUUUUUU&#10;UUUUUUUUUUUUUUUUUUUUUUUUUUUUUUUUUUUUUUUUUUUUUUUUUUUUUUUUUUUUUUUUUUUUUUUUUUUU&#10;UUUUUUUUUUUUUUUUUUUUUUUUUUUUUUUUUUUUUUUUUUUUUUUUV+bP7NH7If7Ffiv4ifFPwV8SfhJp&#10;sPxG8G/FjVX8TXB1CaCW7N/JJfWF8oWVd3mWN4i7h3WRfWvZF/4Jw/sITPdSXn7OHhu9N9cGe++2&#10;wtcC4lK7S773bccAfMcngelbGhfsPfsT+DyLjSP2Wvh3atGM+Y3hWz+X3+dDjgnntj2rqY/HH7Pv&#10;wp09rNfFng7w3axqN8K39pZxpg45XKgd+vSuN8R/8FDf2EfDEzWmq/td/Dp7leGsbHxZa3VyOf8A&#10;njC7v3/u1ynjL9uH9kT44+DdY+Gljpfjfxxpet6fNY6hZeG/hTrt8s8UqMrgFLMqSRnkZ5x7Vxv7&#10;GHw0/a6/aT8AfCDw18dfhxrfg2z+EfixdR1DxZ4ptntdV8Q/2fLLFp621tIBLFHPbNH9okmCMQ0k&#10;YUlyw/Q6NSowa+Ef+CsMOteAPjJ8K/i9ptxfWen67Z6t4M1XUbHxJaaYsEs4hvbTzHvY5LWUMbS4&#10;iSKdCjPOoypYZ4n9gbTPHfwg/ag1j4deNPC0mk2/irwX9rijXwaNHhluLC8CmXEM81pNMyagFZrZ&#10;kUrBGfLQYz9qmaOOIyTSKqr94scbf8/5xRb3trdhmtLmOTacN5cgbGOvT8vqD34p5YjoP/rV4v8A&#10;Cr46ftH/ALQl54il+EXwF0G20fw94x1bw7Lq3ijxi0DS3FhdPbSN9ngtpWVWZN6ktyrKe9df4V/Z&#10;x/aI8QfHLwn8ZfjB458GWtv4Pa+fT9J8LaHdNcSm6tzA8Ul5POAYfuOVWBSzRR/MNvP0JCX2fOuD&#10;T6KKKKKKKKKKKKKKKKKKKKKKKKKKKKKKKKKKKKKKKKKKKKKKKKKKKKKKKKKKKKKKKKKKKKKKKKKK&#10;KKKKKKKKKKKKKKKKKKKKKKKKKKKKKKKKKKKKKKKKKKKKKKKKKKKKKKKKKKKKKKKKKKKKKKKKKKKK&#10;KKKKKKKKKKK8X+Lv/BO39iP49eP7z4qfGD9mvwzr3iPUI4o77Wr2zP2idYkEce5lIztQBQTyAAK5&#10;df8Agkx+wBaDbp3wGjsl3K3l2Ou30K8dOEnAr5D/AG9vh/8Asa/CL4ht+yv+yB+wBZfGL413mlx6&#10;g2l6lfXc2k+HbeTdHHc6nO04EeQCVh3K7KVbKhlY/Pq/8Euf2ydB0xvHfxx+Bej3cFxaxNqmn/Cm&#10;bSxf6bIJg8s1nbvaRrJiMbEiMkjByXYyjER+gf2Q/wBtmP4C+OfAdvrd3Y658H/iRqkOhabdahpU&#10;Sav4V1jclvteURRPeW/2iWC3uZJIYxb3EyorMMg/qRHDHs+VccYwKX7PFndtqSs/X/C3h/xVpk2i&#10;eJtGtdQs7hds9pfW6zRyDGMFWBB/KvnPxZ/wS/8Ahbd/EXRfiT8JPjF8QPh3caG14bHSvDGqwTaf&#10;F9qh8qXy7a+gnSAEYOIwqhlDBcjNfL//AAUg/ZR8J/ADxl8MPGfi39oPxlqHh/xDql/4f1y6+Imo&#10;3utaY2oSW/2iy+0Wto0Plxt9nuIcxBdrTIxyFwa//BPnw94Q+C37SVpY/B3VtEi8F+PtBvYZtL8J&#10;+Pl1zSTqloyXEMkHmItxbSmGW73pIWJCxgE7Bj73Tkda8k/ZB8Q2/gf9s744fs/SIsMeqHR/Hmjx&#10;8AOl5C1hd7R6Lcaerse7XFfVG1fSgDHAoooooooooooooooooooooooooooooooooooooooooooo&#10;oooooooooooooooooooooooooooooooooooooooooooooooooooooooooooooooooooooooooooo&#10;oooooooooooooooooooooooooooooooooooooooooooqOcfLmviX9hH+wbb4n/tE6VqhjHjaP47a&#10;tN4lWbi4ezeOFtLfn5vI+x+UsZ+6WSXGSGr6PaVYYTI7hAFyzZ6Dua/PT9nvQdP/AG6v2tPi98MP&#10;gx4fDfC3T/jfpOu+KPHVvZqbO4fTV0+6l0+yn/5atcalZRtIUJVFhkkJYzJn9VrY7oFPtUlFFFeR&#10;ftm/swW37VnwUl+HP9ryabqljrmna54f1SG4kha01Cyuo7iJhJH86BtjRsy5IWRiMkAV+d3xS8Of&#10;EL9i340/Db41/tA+BtYk1Sw+IVtHeeM7bwNaX/2jT7mGexuvO1TSYIg6ql0Jgl1axSsY8qztkH66&#10;8M/tYeM/iZpzax8Fv2N/ixr1i3FrqGqaFBoEVwvZ1XVZreZkOeGEZyORnpVH4M/Cj9rbxV+3foP7&#10;UXj/AOB2keBdBtfAGoeGdYt7jxdHqF9fxyXUF1anZbx+WnlSRyZJkbImOOnP2FRRRRRRRRRRRRRR&#10;RRRRRRRRRRRRRRRRRRRRRRRRRRRRRRRRRRRRRRRRRRRRRRRRRRRRRRRRRRRRRRRRRRRRRRRRRRRR&#10;RRRRRRRRRRRRRRRRRRRRRRRRRRRRRRRRRRRRRRRRRRRRRRRRRRRRRRRRRRRRRRRRRRRRRRRRRRRX&#10;gP7TH/BPf4Y/tEeNF+L2ieOfFnw78fJaR2v/AAnHw/1RbS8ubdM7YLlJEkhuoxngSIWXGFZcnPm9&#10;z/wSX8ReOoW0T49/8FCfjZ4y0CSJYrzw6uqWGk29/FyHiuHsrWOZkdSQ2x0JB4Ir6W+CvwO+E/7O&#10;vw5034RfBPwLp/hvw7pEQSx0nS4dkcfqx7sxPJZiSTySTXX71BxmlooooqGS3jaMpMisvoVzWT4n&#10;8e+A/BaRyeMfGWl6Us25ozqV9HDvAIBI3kZAJX25HqKtab4n8Na5Ct1o+s2l5GwzG1rcLICPUFSc&#10;9q0FmRunanUUUUUUUUUUUUUUUUUUUUUUUUUUUUUUUUUUUUUUUUUUUUUUUUUUUUUUUUUUUUUUUUUU&#10;UUUUUUUUUUUUUUUUUUUUUUUUUUUUUUUUUUUUUUUUUUUUUUUUUUUUUUUUUUUUUUUUUUUUUUUUUUUU&#10;UUUUUUUUUUUUUUUUUUUUUMwUbjWPqvxC8DaFO9rrfi/TLOSPBeO61CONlyM8hmBHGPrWhbanZXlu&#10;t1azrJHIoaORTlWB6EVJJJ+73AV8S/HL9tj9uL4mePfGmj/8E4fh78P9e0T4ZXn9na7qvjqS6ZPE&#10;urJhrrTdPe3mjWJ7dcK80hZTNIqYwjmpP2f/APgrPrHjHw/d+Ifjb8AdQ0Ox0GUW3jm70W4e4ufC&#10;dyMb/wC0dPlRLqGEDLefEs0WxWfdtBYfZui+ItE8R6Xa63oGqW97Z3sKzWd3azCSOaNhlXVlyGUj&#10;BBHrV2uD/aP+Pfhr9mn4K698a/Fen3l/a6Hbxsum6bGGub6eWVIYbaFWIBkllkjjUEgFnHNeFfED&#10;/gqdD8Eb3QY/2gf2QviZ4TtddvJYI7yEaVrJgWONpZJ3g0u9uJ/JRF3O4jIXIHUgH6F+Efxw+E3x&#10;48IQePfg58RNH8S6PccLfaPfJMit3Vtp+Rh3VsEYPHFWfin8TfBnwf8Ah3rPxQ+IWuQabomg6fJe&#10;6nfXEoRYokUk8kgZPQDuSAMk4r8mNa8Q+Iv2wfjprP7Qnxz8J+KvBup65bsnhHQ/ETarpMOmeHIk&#10;82FfPlsbjTWeRVa6lLMCGfYRiNSe+/Yq/Yz1n44eH7r9rS38XeMPh3q91bR2fwlvtLlt7O4trKGR&#10;2/tC6t7WC3trwXUhI2TwfNarFkBnLD7a/Yr/AGhfiL8Z9H8U+BvjT4PtdL8afD3XI9G8SXGk3Al0&#10;7UZHt4rmK6tjksiyQzRs0T/NGxKnIAY+5UUUUUUUUUUUUUUUUUUUUUUUUUUUUUUUUUUUUUUUUUUU&#10;UUUUUUUUUUUUUUUUUUUUUUUUUUUUUUUUUUUUUUUUUUUUUUUUUUUUUUUUUUUUUUUUUUUUUUUUUUUU&#10;UUUUUUUUUUUUUUUUUUUUUUUUUUUUUUUUUUUUUUUUUUUV5h+1h+0NF+zN8EdW+KZ8L3mvahFJBZeH&#10;/D+nr++1XUrmVYLW1U9F3zSIC54UZJ6V8KfEH/gkh47+IOi6n8ZLj4ywr8VvGVuZ/iTp+uWCal4d&#10;1qeRi7W0ccimexSNCLdJrR45BHEpzuJz5z+zt+05+1n/AME7PiXefBbxX4DNn4cWae8T4YeJNeLW&#10;C2/7tUHhfWLqV5r6RzybKfYEY4HlnOfpH4//APBRx/2ofA/h39mf9iW+1DS/iV8TPPtddXXtPks9&#10;R+HulxRo19fXlu4zHOEkRIASVkklVlLqpz7f8Bvgf8PP2bvhJofwV+F2j/YtF0GxW3t/Mk3STkAl&#10;5pXJzJLI+6R3OSzsSetfCvxrvtH/AG5f2ytW8XfB/wAXromkfDexuPDn9s+DPHFvo+ueK9QPlvKy&#10;tMDDeWVoVaFUlyjSyXA3BM591/4IQv8AF60+EfxA8K61r15rHwz0jxpLb/C3VtYtLeG8kT5/7QhU&#10;WkstubSK4+WFoXMZ/eBFVFQD71r4P/4KSftJ/DbQ/wBr34Wfs/8Axn1HxJa+G9KtV8cJpeg+Gb2/&#10;bxJqUE0sFpasbeJ/3VsyNdOmdxkFsSMVb/Y5+Jnhv9qr43ePv2lRrO6PSbj/AIRTwb4dvFMF3pen&#10;QlZLm6uLd8Swy3N0W4dVJhtoeK2vit+w3oU3jn/hef7LXje7+EvxGjuPNuNa8OwhtP1xR/yw1Ow/&#10;1N1Gf7+1ZR1DjpXy1+2F+0N+1X8Tvi74b/Z7/bu8A+HfAvhnSb61vdD+wk3Xh/4h6nG8hjD3V1iB&#10;EiYRSLYXJhaSRlJlBVM9H4H+Cf8Aw0J8Vm/Z+03w3daJ4VsZLbUPil/Y0eo6XZvbK4mg0JrWS7mt&#10;Wa5YJJI9vn/RVK78TrX1L+11+0poX7JHwQk8U2Xh6TVNcvJodF8CeEtPjHnavq048u1tI1H8O4hn&#10;I+5GjNjpnvP2DP2ZdQ/Zc+ANr4U8X662seMdfv7jxB4/1yRtzX+tXkhluSPSOMlYYx/DHEg9a9so&#10;oooooooooooooooooooooooooooooooooooooooooooooooooooooooooooooooooooooooooooo&#10;oooooooooooooooooooooooooooooooooooooooooooooooooooooooooooooooooooooooooooo&#10;ooooooooorifjp8FfCfx++FurfCnxpLew2epLGVvtLumt7qyuIpFlguYJV5SWKVI5EboGQZBGQfm&#10;CD49/Fj9j/xVZ/Cf9t4LdeHb2ZLXwn8a7O322OoPn5YNVjQbdPujg/vMfZ5CCQyfdHpvx0+Bfwv/&#10;AGo/hdceBfHFt9psbxFn0vWNPn2XWn3C/NDe2ky5MUyHDLIh9juBIPmP7GX7Aeh/ssePfGHxm8Se&#10;Nj4t8aeMIrOyutcbS4bNYbG1j2RRLFHwHdsyzPkiSQjAUKoGH/wUW/aM1+y0qz/ZL+A/jDSbPx54&#10;8hmhv9RvNYW1Xw/pOw+fctLtbyJ5V/c25YYMr78Msb7fDfhZ+z/4s/aCuLf/AIJu/BW81nT/AIe+&#10;EbWBfiR4k8RaZpV9P4dtHCyLpOlajZKqy3F0jMzSyqZYonZ2feyhf1H8AeAPCXwy8HaX8PvAeg22&#10;l6Lounw2Wl6bZwiOO2t4lCpGqjGAAP1rdrzX9pD9lL4KftY+AX+HXxv8EW+qWiuJdPvY3MN7ptwM&#10;7bi1uExJbyrk4dCD2OQSK/O39pP9iL9sr9j/AMX2Pxo8O/GPxD4u0fSfMitfiVo+kNda/wCG7H5H&#10;MOoaXAY4tYtn2bWlCvKCd5jBHmD079kX/gp/4f8AHkdj4H/aTmsdF1S+kI8PeNrONYtE8RRtJtTa&#10;BLI+nzfMi+RcFSzfcZuQPqL4jfDb4f8Axh8FX/w9+JfhLT9c0XVLdob7TdStxLFNG3B69COzA5HB&#10;Bz05e00j9n/9iL4DahqVrb2fhPwV4XsZL7UJpbmR1hiRAGdnkZndiFVQCSxwqr2Feb/sLfB34h/t&#10;WfF61/4KR/tM+GLzRYlsXtfgl8PdSxu0DS5f9ZqlwnQXt2oUjvFFheSePtsKq8gUtFFFFFFFFFFF&#10;FFFFFFFFFFFFFFFFFFFFFFFFFFFFFFFFFFFFFFFFFFFFFFFFFFFFFFFFFFFFFFFFFFFFFFFFFFFF&#10;FFFFFFFFFFFFFFFFFFFFFFFFFFFFFFFFFFFFFFFFFFFFFFFFFFFFFFFFFFFFFFFFFFFFFFFFFFFF&#10;Zfifwz4d8W6JceG/FWhWeo6fextFeWN9bJNDPGRyjowKspHUEEGvz68V2OsfsYftueBf2Sv2F/Gl&#10;14g0TxNdNqHjr4U6w7XVj4F0fJZ7+2ut3mWSufkitG3ozE7VQdPsteFwtfF/7Zn/AATz8aTfEjxB&#10;+1n+yxKW8X6xHFJ4i0hbw2t9e+SiIGsbsFcyGJNptLovZzMBuWNmZzw//BNL9syH9jrSLr4D+OvC&#10;Opa7oE/iC71bxNrdh4fvD4m8LXF2zTSS+I7NLYQhCwdVmtZJQqIvylFDn9Ovh/8AErwB8VvCtn43&#10;+G3jDTtc0fUIRLZalpd0s0MyHuGUkfh1FbYdScA0tZ+tX+maRp8+q6xexW9nawvNdXNxIEjijUZZ&#10;mYkAKACSTx16V+Pvxkf4KfG/49/Ev9rPwBf+H/CvwiazWzTw/d3EMNn4+uYAXuNe+wX0TWVxG3EM&#10;LAwSTeSZPNyVz9Tf8EqPCf7RXhf9nXz/AI1anJ/YOp3zXfw30TUlnOpaTorgmGG6aaSR9xG10jZ5&#10;HiV/LLnaAPoL4j/DrwF8XPBeo/Df4neD9O17QNYt/J1LSdVtVmt7hNwYBkYc4IVh3BXIxgGvC9G8&#10;HftP/sBaet5+zze6v8VPhbYM8l38M9e1Iz67pFuev9k3s7E3EcY5WzuGyQu2NwSFP05+z1+0v8If&#10;2m/Bi+O/hF4uj1G2jbydQs5FMV1ptwAC1vcwPh4Jl6FHAIPqOa9ADqwypzTqKKKKKKKKKKKKKKKK&#10;KKKKKKKKKKKKKKKKKKKKKKKKKKKKKKKKKKKKKKKKKKKKKKKKKKKKKKKKKKKKKKKKKKKKKKKKKKKK&#10;KKKKKKKKKKKKKKKKKKKKKKKKKKKKKKKKKKKKKKKKKKKKKKKKKKKKKKKKKKKKKKKKKKKKKRm2jJrx&#10;D9u/9rO1/ZO+CTeI9C0ddc8beIdQj0P4c+E1YiTW9ZnOIYgBjEaDdLI2QFjic5zgHzX9jf8AZdf9&#10;m3wVq/jH4neJYfEfxL8bXzaz8SvGroFOoXzICY4t3+qtYVHlxQjaiJzgFmz458Sv29P2hNZ1O6+L&#10;P7NXh7w9rHgPSb5I7DSddtbmzl8Z2cfmrc3VhqTD7JETIFWCOQ/vAhkYqksZr3D9lv8Abf8AgL+1&#10;tptxb+APEUll4k0v5PEXgnXIvs+raPMvDRz255GD0YZQjBB5qp+1L+wt8Dv2q57PxP4s0y403xTp&#10;KgaN4o0mTZNCA6v5U8R/c3luWChoZ0kjIyMDOR8N+FLH9qf9iD9obxL4d/Z10vXLjxlo8dpNr2n+&#10;A/DL3XgvxDDOHaL7RpFnBGulXZSMlpUdpASWzKHwf07/AGG/2pF/bL/Zm0L49zeAdS8L3moT3tlq&#10;2g6kytJY31ndy2dzGGB+ZBNBJtYgEr1AOQPX5GKoWFfnj/wUb/aSi/aa+Kd3+wv4G+IGm6H4O0GR&#10;G+LuuavJc2tlq9wPKki8NJewqfJ8xGEly45SPYg3GR1Hmfwi+G+r/tp/G9Pgr/ZeseH/AIM/Cq8s&#10;38a+GofFsWuaBrutQmOey0/T7lohM1nAvlyyxtsXcY4/KAGT91/FT4meBvgj8Nda+LHxD1mPTtB8&#10;O6bJfaldSMAI4YxkgcjJOAAOrHaOSQK/MK1+L/7Z3wz8d3H7Znxr07xf4H8YfELVobzwFpmvIv8A&#10;wis/h94s2uj39zJeJb6e23LOWiFyszq6+aCY6+7P2Tv2/vgl+1Xaw+H7G4m8N+M47VZdS8Fa+BDe&#10;JwQ0tux+W8tyQ2y4iLI6YPyn5a539sSysf2fvGeg/tN/Ak6hZfFbXPEGn6DZ+H9Fj3x+Ow8n/Hje&#10;w7lRhHF5si3Z+e2VWYEqWRvt61UCLg981NRRRRRRRRRRRRRRRRRRRRRRRRRRRRRRRRRRRRRRRRRR&#10;RRRRRRRRRRRRRRRRRRRRRRRRRRRRRRRRRRRRRRRRRRRRRRRRRRRRRRRRRRRRRRRRRRRRRRRRRRRR&#10;RRRRRRRRRRRRRRRRRRRRRRRRRRRRRRRRRRRRRRRRRRRTX+4fpXxHomp6R+0N/wAFPfHWufEOWKOb&#10;4LaTbaL8PfDV9CyTr9utklvtcVGADLKWFpHIpYBbeUZBciuf/b4/aK0fW/E8f7F/hDxhbWl5rGmN&#10;qHxGu7fVILe6sdCwd1nbGaWNftt6cwRqXXy42klyuE3eE6b4Pvvin8U9J/Z2/Zs0ptB8ceJLWMat&#10;qUPg668NXHh3w/CgiOozNY3bWeoKgQQQxsrrLIVBwisa+zNX/wCCSP7IUfwc8O/DH4f+Gb7wjrXg&#10;+Nn8M/ETw3eG38QWl43Mly92PmuDK5LSRy7o3LsCoyMcH4m+J/7cP7F8VzD+0L8Kbr4veCbSxdrD&#10;4ifDrTf+JrE6KdqahpWeMn5TNbM69GMYydvlukfGnWY/gBefD/4PeLtQ1j47fHDxNCNQuotCu4o9&#10;FuL8xwyurSRKog0ywTajE/N9lUkfORX6GfB74VeDfgl8LtD+EXgDSlstG8PabDY6fbovREXG9v7z&#10;scszHJZmZiSSTXUSBnTAFfnX+2Z/wTw8Y/CP9prV/wBr39mbx5428N6L8QoTB8TLPwTKtwdPvyNs&#10;es/2bIrR30bZCToq+cnEsZOJBXN/8E6/2sv2cf2d/Cum/sSeJfGWjW7aTqDWPhrx1b3SfYfFskrF&#10;zJcMXMlpqbnIlgn2lnUmNnHC+lN4NuP+ClX7Uz+C9StWl+BPwc12G41mZZsweNPFULb1s+Dh7SyY&#10;I0vaSchCMRmvtXxX4F8LeO/C154K8beG9P1bSNQt2gvtM1KzSeCeI8MjxuCrKRxgg+tfnl+0B/wQ&#10;qZ/F9lc/s06zoMvhsXkUqaP4y1G8h1Tw0sRZo10XWoUmurKAPtP2XaUHzFSpPHuf7EX7CPxx+Fvx&#10;Ak+Mv7YnxuT4ieJNHsZNM+Ho855k8PafKQ04aV44vtN1IVRGuDGr+XGqkksxb6zjTYm0inUUUUUU&#10;UUUUUUUUUUUUUUUUUUUUUUUUUUUUUUUUUUUUUUUUUUUUUUUUUUUUUUUUUUUUUUUUUUUUUUUUUUUU&#10;UUUUUUUUUUUUUUUUUUUUUUUUUUUUUUUUUUUUUUUUUUUUUUUUUUUUUUUUUUUUUUUUUUUUUUUUUUUU&#10;UUUU2UMyEA49/SvH/wBpD9kPwt8fNQ0nx9pPiO88J+O/DKy/8Ix400hQbi2Vxh7edG+W6tZDjfBJ&#10;lSQGUqwDD5W0b/gnP+3p4Jn1TVE+J/w/8Sat4p1ibU/FmqNeTaULu4dgFYwzafqAkVIEihRAYwEi&#10;Ucklm+gv2BP2J7b9lHQtd8UeLrfQ7rx54y1I3PijVtCs0ht1giLJaWcISGJfLijOSRGm+WSVyo3Y&#10;H0RhccgUbF/uj8qb9ng3b/ITI6HaOKfgDoKKayKx+ZFP1FeR/tF/sI/si/tZ2Ulj+0P+zr4V8UFh&#10;hb2+01VvE6fcuY9sydP4XHp0rsfg78Hvhv8AAH4caR8I/hF4Os/D/hvQ7NLXS9LsVOyKMDuTlnYn&#10;5mdmZmYksSSSer86PpmmF4CeRT1QL0p1FFFFFFFFFFFFFFFFFFFFFFFFFFFFFFFFFFFFFFFFFFFF&#10;FFFFFFFFFFFFFFFFFFFFFFFFFFFFFFFFFFFFFFFFFFFFFFFFFFFFFFFFFFFFFFFFFFFFFFFFFFFF&#10;FFFFFFFFFFFFFFFFFFFFFFFFFFFFFFFFFFFFFFFFFFFNeRYxlq8q+JX7cP7H3wj8QzeEfiT+0R4T&#10;0zWIG2zaPLqyPeI390wIWkB9tua4y9/4KP8AwU1K4Gm/CrwN8QvG15J8sEfh3wPdpCxzwTcXSwwI&#10;O+WccdM0z9mH/gpj+zj+0l4R0PxFLc6x4Ju/ESx/2VpPjqxFi15IxI2QTbjBcNkEYjkZsjpX0WJU&#10;PANOoooppkA/DrzXwH+0T/wUI+OH7S37WUn/AAT/AP8Agnrrdpo9zoNtJe/E74uajYLc2+j2yzmB&#10;rfT4m+S5uPMSWMu37tXRl5KPt7Bv2JviLcwrean+378dJNU/ivovFsMMZbuwt44BCBn+HZgCtr9k&#10;r46fG/4eftOap+w3+0p4zbxhcTeF18SfDvx9LYx29xq1jHMIby0vI4sRi4gkkhYSIAJI5dxCkYP1&#10;pRRRRRRRRRRRRRRRRRRRRRRRRRRRRRRRRRRRRRRRRRRRRRRRRRRRRRRRRRRRRRRRRRRRRRRRRRRR&#10;RRRRRRRRRRRRRRRRRRRRRRRRRRRRRRRRRRRRRRRRRRRRRRRRRRRRRRRRRRRRRRRRRRRRRRRRRRRR&#10;RRRRRRRRRRRRRTJl3rtNfGXwh8M6f8K/+Cj3x++H40a2tV8WWHh/xxpMy26iSVbmGWwvfnxkg3Gn&#10;qxGcZcHHPP0E0YHzf5561+aNp4S8Vjx34+/ZcNrp/iLQLfxlrMH/AAiek/Ek2msQafcXkt7ARoup&#10;LJp+owKlzHja0bcDeFIBP3f/AMEtvip48+Jn7FXhS2+Lkl3/AMJh4UlvPC/ir+0QPtBvNOuXtS8n&#10;Jy7xxxyMckEyZBIwT9Feeh6EH6Gn5z0oorzv9qeD4g3P7NfxAt/hMZv+Emk8G6mvh4Wo/eG8NrJ5&#10;WzH8W7GO+elfmd+y78fPg38HviV4L/am+E3wz1WD4YeMPh9ZeBLi30uFr260eSwmlmsbiaOJS0k8&#10;wnuzcwxGWSARLLLjdJt+tdb/AOCmX/BP7QfCH/Cb6h+2N8O/sO0nbD4qtpZjgZ2iFHMu71G3PtXK&#10;/sS6/wCIP26v2wbf9v7Q/CmqaL8LfCvgm88N/Dm417T2trnxNPe3EM11qkaNyLTy7eGOPPLnLcYI&#10;r7qooooooooooooooooooooooooooooooooooooooooooooooooooooooooooooooooooooooooo&#10;oooooooooooooooooooooooooooooooooooooooooooooooooooooooooooooooooooooooooooo&#10;oooooooooooooopGOBUE2ow20LXFzKkcaLuaSRgoUdySf17CvjT45/tC/s/ap/wUR+D3/CrvjF4V&#10;8QeItb0jX/CviLR9A163vLq2t/s66nBLNHCzMiJJZSICwABue26voUlivHtXyL+1z+wT8dviv8Wb&#10;/wAd/A34ieC49H8TfZ5vE3hv4i+GhqllDfRR+Q17bJt3pNJAkEZZZI2Q2yMGJJFbf7L/AOwV8bfg&#10;Ro+vafr37cnjC4TxFrX9qahYeG9Ogs4Y5vIigYCW6+1XLfu4IxuMwJ2k4ya5Hw9+0T8ev2afiN8Q&#10;NHv/AI8eINcsvCXjSTdaePtHnutHm0u4tbe8ijOqW8DSWM8fnsokk8yPCYMYGCv19+xh+1z4I/bQ&#10;+Cq/GLwLFDbxxa1e6VqNpFfJdRwXVtM0bbJo/kmjddkiSL8rxyKw616277F3Gvn/AOKv/BST9nL4&#10;Y/GKH9nzTpte8W+NZo5mbw/4P0lrxomhVWkieTKxpKqOjtFu3qjBioBBNf8A4bf+IWpDd4e/Yd+J&#10;0xblG1CbS7QHPrvuzjp3Ga+Ufj7+zF8fvid4q1rxp+zl+yzrHwt1XxHLM+tXlj8Z7KxhuZJiPOna&#10;1XTr2OOWXAErRNG0gUbmbqPIvB3/AARn/aQuviH/AMLO+IPw7+Ceu3hvEult/HGpajqUEcqRpHEB&#10;BZ29pE6okaKEcMgUYCjnd9n2ugf8FV4dMjsbH9pv4L6OkAVIbOx+Ed7LFHGFAVF3aomAOAOOlE1t&#10;/wAFddLh3WP7SPwT1d+cpffDPUbMckd49Rk6D2rZ/ZO/aW/anu/2m/EH7L/7aA8CQ6zceErfxF4D&#10;vPAdvex2+pWqXEkGoRubpiTLCz2LYAHy3JPIFfVi/dH0paKKKKKKKKKKKKKKKKKKKKKKKKKKKKKK&#10;KKKKKKKKKKKKKKKKKKKKKKKKKKKKKKKKKKKKKKKKKKKKKKKKKKKKKKKKKKKKKKKKKKKKKKKKKKKK&#10;KKKKKKKKKKKKKKKKKKKKKKKKKKKKKKKKKKKKKKKKKKKKKKKKKKKKKKbKMpXxV4A+DPwr+LXx0+MX&#10;gj9oD4dWPinWvCvxC32M3iaNr5H0u9tYL60MaTFkRFM00ACrx9nI6ivbvBvw2+HXw7s/sHgDwFou&#10;hw7QvlaRpcVupA9o1Ga3eCcYpsjxRpvcqFVep7CvJ/Ef7cf7Jfhq9m0ZvjvoOpahC22TS/DtwdUu&#10;g3THkWgkkzn/AGeO+K+Pf2lPih4d1X9qj/hdNl4G8TeDND13w7Y2V14u8c2ereE4Zbu2nmWOK31K&#10;NSLWSVLlD/pULQv9kRPlL7h9Lf8ABLO5/wCEU+J3xk+FMltrcPnX2ieKrX+3IrVZLhL2ze0aWKS1&#10;AguY2bTd5nT77TZb5s5+uPH2gap4m8Eax4c0TxBNpN5qGl3FtaapbrmSylkjZUnUd2RiGA9RX5lW&#10;2jW3h7/gnZ4C+P8AZ2NrofxC/Zy8SXV1r1n55k/tHWbWSfTtbtJHJ3yS34knZXJLPLPC3zBufoPX&#10;/wDgoX8KfD9pr17qPgHxVGvhiG3k8RreW9ratpSzjdD9oWe4Rod/zbd4Utg45rk/Gf8AwVJ8IeDN&#10;U8UaLqHwC8UrN4Ms7a48UG91PS7ZNOFwcQRSM91tE8hB2W4Jlb5cIdy55fWv+CrPxIs9QXTbP9lG&#10;30uSPQ4tU1Y+LvH0di+kxTBfIhuoo7WZ4rqZmCRWuPPdiAE5GaWoftx/8FE74voOmfs5/DfQvEPk&#10;G9/4R/VvEl5czafpmT/xMtQdIoorGA4basrrK+x9qEqcZmo/tlf8FELfU1lfW/hFp+malZm58JRz&#10;eBNSbUtdiRQ006W0urQfZrJAQftlw8akug2ZZa7D9gC5/bh/bH+PPg/9q341af4Btfh/4LsNQXw7&#10;rWieGL7TrzXbq8tjBcLa/aLyfzLBSqMJyEE5iR4wUwx/RCiiiiiiiiiiiiiiiiiiiiiiiiiiiiii&#10;iiiiiiiiiiiiiiiiiiiiiiiiiiiiiiiiiiiiiiiiiiiiiiiiiiiiiiiiiiiiiiiiiiiiiiiiiiii&#10;iiiiiiiiiiiiiiiiiiiiiiiiiiiiiiiiiiiiiiiiiiiiiiiiiiiiiiikbJWvkv8AbS8dw/sgfFyT&#10;9ra/+G/ifXfD2u+EYND8USeGNL+0iwmtLqSW2u7rkCGHZd3KvO3yIEUMQCK+evHH/BY3xPBrt5oH&#10;gL4AabDHBYxXcGseIfGiNbywuxHmZs4J41hxytw8q27cfvM5x9EfsPftKa/+0/8ACHUPFfi/RrSx&#10;1rQfFV/omrW9hGyQs0Lq0MqqzyFRNbS28ww7jEvDMuCbX7dXgCy+JX7JvjTw3qSvJBBpi6pJbxsR&#10;9p+xTx3vkNjqshtxG3BBVyCCDivm/wAL/wDBQPVvgj8G9X8XfDzwbZ/E/wAG+H7xbXTbrwzfWKy2&#10;8DTLHE1xPp6vbgbXQv5kNs0aqQRKxyfobVvhH/wUZ+M2kXGiazqfwh+HmkahbtDdW8mn3fim8aFh&#10;goQ5tLb7pI+ZZVOeV7Gz+w3/AMEufA37E3j/AFP4qaZ8XvFHibWNU0V9MbT7uK1stGsYHnjncWlh&#10;bRKkGZI1P3mAy2Au5ifqeTJTGK+N/wBoD/glBcfEj47X/wAcPg1+0zrHgNtY1Aarq3h5vDttqun/&#10;ANs+UkP9rQQzsohuzFGi7yHUFQ6qrZJ57wf/AMEOPA2j6RpNh4t/bI+K2pyaPqE+oQSW8eixefqE&#10;y4e/nMunzPPdd1mdy8f8JUV8eftMfszWlz+1n4J/YU/YR+MPxRi1TQfEFxH4w+KHiPWIbmw0aQ2v&#10;2u+gt/LtkFxqfl+U0kzEyIZ40yBIcfcngT/gmR+xL4N8M/8ACP33wK0nxFcy/PqGu+KkOoahfzkY&#10;a4luJiXMrdSwI56Y4A8F8cf8E7P2b/gl+2d4Hj8VaFf+IPhb8YNSbwxqXhLXPEN9JFomsJazz2M1&#10;sRMMwSCF4GhfcEZoyuBkD7C0f/glV/wTy0W+XUbf9lDwncTLgeZqNmbrIBJAPnM2Rkng56n1r3jS&#10;tF03Q9Og0jR7OK1tbWFYra2t4xHHFGAAqKo4UAAAAdMVaooooooooooooooooooooooooooooooo&#10;oooooooooooooooooooooooooooooooooooooooooooooooooooooooooooooooooooooooooooo&#10;oooooooooooooooooooooooooooooooooooooooooooooooooooooooqKWzhnXbKNy8gr2PHSvF/&#10;iT/wTv8A2SPif4gHizVPhZDpeqeZ5j6h4bupNOkds53MLdlUt/tkbuTz3rxH9nH4N+Ff2Q/20/ih&#10;+zd8PdGk0/wl4m8P6N458OQyXUk2Lp/O07UVLyEsXJtLOQ5J4lGMV9Ba7pdjrmkXeh6lGrW95bSw&#10;TocZMbqVYc+oNfkQnhGw8Sfs9a34Ot9DvI/E3g7QdS0fxRJJMNct4rm1FzZvNI9qF1LSma4t2kXz&#10;BLZEBlKhfmT9pPgn4sXx78IvCvjiMt5es+G7G+jLDDFZbdJBn8DXWUdeDRikI+XFfj9+zT8SviP8&#10;Lfhl4G8X6r8PjqHjL4d/EbxRH8RNIs7rz9W1iSW4vRr17JGAFgjhZbeaN5X3TmIRqNzxh/uLw1+2&#10;7+x/4p0Vte0b9pzwI0EcKy3HneKrSN4AV37ZEdw0bBTyrAMDwQDxXkfgP4v+Hf8Ago9+2d4FH7Pg&#10;XXvhX8E/Elxrni3x7Ap+walrotJbex0+yc4Fx5Zne4kkTKDZCNxDjP35RRRRRRRRRRRRRRRRRRRR&#10;RRRRRRRRRRRRRRRRRRRRRRRRRRRRRRRRRRRRRRRRRRRRRRRRRRRRRRRRRRRRRRRRRRRRRRRRRRRR&#10;RRRRRRRRRRRRRRRRRRRRRRRRRRRRRRRRRRRRRRRRRRRRRRRRRRRRRRRRRRRRRRRRRRRRRRXzx+23&#10;8Afj3491Xwr8Z/2XfFel6Z4w8LLeWN3DqlmJl1HSbswtcQICyqJxJbQPGXOwFWDcMa+b2+MXw3gd&#10;IPjx8efj5rPiuG6NvdfDbTfCdzZ3sc6k/L9m0WzVpYiRlZjM8MigYdhmuO8dfsk+MPitrMnxL/ZZ&#10;/Y6+KnhHVLj7S8reLtUt9L0+8adjJOXgmuxfWryuxdpYfLJdtzrIcq33R+wn8PPi38Iv2S/APwn+&#10;N66aviPwz4di0q6j0q6aeFYLcmK2XzGVTI4t1iDvtAZwxGAa9goooPSvj39sf/gmH4i+L/jLU/jL&#10;+yr8Z1+GnjLX/JPi2O70SPU9I8SNBjyJLu1lO3zY/mUSKPmVsOrlUK+D6F/wQF+I3xI+J9j8R/2q&#10;/wBpjQ73y45F1WPwL4Fgt73U2kUCVpb2+NxIrPjaWQKyrxGYwFx+h/wf+C/wv+AXw9034U/B3wLY&#10;eHvD2kwiOx0vToQiIO5PdmJ5LElmPJJPNdXRRRRRRRRRRRRRRRRRRRRRRRRRRRRRRRRRRRRRRRRR&#10;RRRRRRRRRRRRRRRRRRRRRRRRRRRRRRRRRRRRRRRRRRRRRRRRRRRRRRRRRRRRRRRRRRRRRRRRRRRR&#10;RRRRRRRRRRRRRRRRRRRRRRRRRRRRRRRRRRRRRRRRRRRRRRRRRQQCMEUz7PAGLiFdx4LbeTS+VH/c&#10;pQqj+Glooooooooooooooooooooooooooooooooooooooooooooooooooooooooooooooooooooo&#10;oooooooooooooooooooooooooooooooooooooooooooooooooooooooooooooooooooooooooooo&#10;ooooooooooooooooooooooooooJwMmmiRTwDTqKKKKKKKKCeM0Ag9DRnHWgEHpRRRRRRRRRRRRRR&#10;RRRRRRRRRRRRRRRRRRRRRRRRRRRRRRRRRRRRRRRRRRRRRRRRRRRRRRRRRRRRRRRRRRRRRRRRRRRR&#10;RRRRRRRRRRRRRRRRRRRRRRRRRRRRRRRRRRRRRRRRRRRRRRRRRRRRRRRRRRRRRRRRRRRRRRRRRXF/&#10;tGfFu1+AnwC8afG2+s1uY/CXhe/1f7K0mwXDW9u8qxZ5xuKhc4PWvD9H/ax/bT8KaFDrPxH/AGML&#10;LxHHJbpNIvw98aQfaYlKBmU2+oi3DOuSCFlOSOMnijwf/wAFff2RdS1b/hGfiy3jD4Waru2tafFD&#10;wTf6RCrd/wDS3iNrj383B7V7x8P/AI6fB34r263fww+Kfh3xFE33ZNF1qC6B/wC/bGuoE/ONtSUU&#10;VV1PVbHRdOn1fVb+G3tbWFpbm4mkCJFGoyWZjgKAASSeABk14Xef8FRv2AbW6+xWf7VPhfU5gAZI&#10;9DuG1AoCcAt9mWTaM8ZPU8DJq4//AAUO/ZxuJ4LXQX8aatNdKzWsWm/DXWpDNtPzbSbQA4yM88ZB&#10;NcBr/wDwVs+FkGsyeHfCX7OvxY124TUpNNM0Wg2VjBFern/R5nvryAwudpwHALfwhjxUNx/wU78Y&#10;RWV5ew/sO+Pt2lS7NasbzXtEju9PGM+bJAt47eRtKv5wym07iQASM/xB/wAFNfjbZQ3F3oH7B2rX&#10;0FtDHcSSS/EvRlLWz5/0iJYZJmmjGGyyBsbHzgqRWx8Jf+CqXw21XW38KftMeDH+FN/JJGNNutV1&#10;+21DTbxJAPLb7bb/ALuPeSQpcKjEFVZmDIPqTTdXsNa0+HVtGvobq1uY1kt7m3kDxyoeQysOGBBH&#10;I471booooooooooooooooooooooooooooooooooooooooooooooooooooooooooooooooooooooo&#10;oooooooooooooooooooooooooooooooooooooooooooooooooooooooooooooooooooooooooooo&#10;oooooooooooooor58/4Ka2fijUv2KvGVn4Z8Harry+dpjazo+h2wmvLnSV1G1fUBFHkeYwtFuCFB&#10;BJHHavIvAH/BV79iXxpbWs+pfEa+8LrfFEt5PF2hXNhC7tGJQouHT7OSYyG/1h45r3TQvFXw1+KW&#10;hLqHhzXdH8Q6ddR7kks7mG6hkUjOcqWU5BH4fWvMfiL/AME7/wBi/wCJ+qSa9r3wB0Oz1R33NrXh&#10;3zNKvt397z7JopCfxrm7X9jz9qX4Taj9v/Zk/wCCh3xA06zQqY/DPxGht/E9gFB4iElwgulTtxNu&#10;A6Nmtq+/aO/4KffCF1fxb+zB4F+KliijzLv4f+KH0e9J7n7LqG5MegWdj616F+y5/wAFB/h3+0d8&#10;S9U+A+ufDbxh8PfiJoujx6tfeC/HGnRw3Eti0nl/araWGSSK4h34UsrZBPKivoBHDjIryz9uOy+3&#10;/sWfF2x8jzGm+GOvKse3duY6dOAMdzX5+T/s3eNpPGH7Penfsy/Gu58Hp4x8ES3+p3sOi22oWe2H&#10;TbVpUET4QwXJlBeFt0SyKskaxuWY+oaf/wAE2PjbeeEJvA3iv/goF4vuNHmuvtVtZaV4P0m2OlzH&#10;nNjK8MktmqnlFhZREeECjitLxV/wSy8N/ETW08T/ABF/a0+MOq6itm9pJeR67ZWLz27Y3RSGztI/&#10;NQ7RhX3AEZ4PNVbL/gjp+zJbSabNqnxR+MmpNpEZi0v7Z8XNVH2RCeVj2Sr5YPouBgmtDTv+COv7&#10;BNr5IvfAfim/ENw1xCL34ma8wSZiSZRtvRh+uW4z3ziuk8M/8EvP2BfCTI1j+zLoeoeWrKq+Iprj&#10;Vk+bG7IvZZQSSoJJBJIz15rrv+CU8Unhr9njxJ8JyPLt/A/xf8XaJpsAACwWQ1i4uLaNB/CiwXEQ&#10;RRgKoUABQAPp6iiiiiiiiiiiiiiiiiiiiiiiiiiiiiiiiiiiiiiiiiiiiiiiiiiiiiiiiiiiiiii&#10;iiiiiiiiiiiiiiiiiiiiiiiiiiiiiiiiiiiiiiiiiiiiiiiiiiiiiiiiiiiiiiiiiiiiiiiiiiii&#10;iiiiiiiiiiiiiiiiiiiiiio5Yl2NhecelfIf7QX/AATR8QeJPGmrfET9mvx1oXhqTWm+0at4X8Re&#10;GxeabPehkZbuFkdJbaQFN21SYyZZiV/ey7vmv49f8E7vH3gjVLXxfqH7IN5prWepf2iviL9nnxXL&#10;atG0pb7XFPDE1peCNj+9iaJblopCRgo3ljHk+OP7VHwJ1C88IeAP277XWzpmNS07R/jP4ehS71HS&#10;y7iW2VwttdfbrYBdyybllWRCjEl0T0zRP+CkP7TnhPwhqniv4kfsmWPjCz8PssmsXnwn8XRXUwsH&#10;5h1JLS8ELSW0sfzq8UkmNrq2xo2A9D8Nf8FTv2Qr68XQviT4r1j4c619lS5uND+Ivhu60uW3hckI&#10;5lZGt2UkEApKyk968S+KfjjTPE4+I3/BT/4NeKLNNV+G/jiy0zwDrX+tttf0+zjW0vdNGzO+K8ur&#10;26hVhkeZHbyDBRSP1B06We5tI57iExSSRqzx/wBwkDI/Ok1TTrTVNNm0rUrSO4tbiFori3mQMkiM&#10;MMrAjBBGQQexr4J+Kn7Cf7Qn7J/xm8F/FL9h7wq3jjwHomrapLN8I9Q8RRWD6It5amJl0y5n+RbX&#10;zRFIbZ8rHsxHgHFdhH43/wCCsevYuNM/Yc+HuiRuykQ698W/OlRTnOTbWhXPTocVNaaH/wAFidY5&#10;f4efs96P03faPFus3B68kBLPnj3Falh8F/8Agqrq6j+2fjN8D9F4+Y6f4V1TUMHnp5lxCPTt26Vq&#10;Q/st/t6ajF5evftv+HbHvu0H4Wwgg+xubmUfpVq3/Yl/aR1D934j/wCCjnj4xt/rIdK8G+HbYH5s&#10;8MbB3H4NXqH7PH7Nmifs86NrdnY+Ode8R6h4k1r+1tc1jxBLAZrm6+zQ227bbxRRqPLgjBwgJILE&#10;kmvSKKKKKKKKKKKKKKKKKKKKKKKKKKKKKKKKKKKKKKKKKKKKKKKKKKKKKKKKKKKKKKKKKKKKKKKK&#10;KKKKKKKKKKKKKKKKKKKKKKKKKKKKKKKKKKKKKKKKKKKKKKKKKKKKKKKKKKKKKKKKKKKKKKKKKKKK&#10;KKKKKKKKKKKKKKKKjaFmOd1YHjr4SfDX4naeul/EbwBofiC3UYFvrekw3UY+iyKwFeP6n/wTA/Y9&#10;S8l1n4deAdQ8A6lLA0P2/wCHviK80fEZbcUMEEgt5ELZJWSJlPcYJrjvGP8AwTn+IR8I2PhnwZ8e&#10;7HWo9KjmtrGP4ieEoL8S2M2VmsJmtzAHtmQ7QmzCEIVwI1A8V+Bf/BNv9rnwl8QPBvwk+JegeAl+&#10;E2jeNrTxNrZ8Oa1M32qTTlkbTohayW8ZDGZbMzMWZZDaByS8kjN+jcPAxT6b5SjOO/Wl24GKQRqK&#10;dgelJtGc0uAOgooooooooooooooooooooooooooooooooooooooooooooooooooooooooooooooo&#10;oooooooooooooooooooooooooooooooooooooooooooooooooooooooooooooooooooooooooooo&#10;oooooooooooooooooooooooooooooowPSmiNQP8APNOAxRRRRRRRRRRRRRRRRRRRRRRRRRRRRRRR&#10;RRRRRRRRRRRRRRRRRRRRRRRRRRRRRRRRRRRRRRRRRRRRRRRRRRRRRRRRRRRRRRRRRRRRRRRRRRRR&#10;RRRRRRRRRRRRRRRRRRRRRRRRRRRRRRRRRRRRRRRRRRRRRRRRRRRRRRRRRRRRRRRRRRRRRRRRRQTg&#10;Zr5Ti/4KxfCO7+Lfir4R6b8B/ipqF14S1i90++vtM8MQ3MNwbS5e1mmhVLgyyRLNG6b/ACxggZA3&#10;DPUaL/wU1/ZLvn8rxD4s17w3MGw0PinwXqWnleveWALj3zjAz0r3Twv4s8M+NvDtj4u8Ia9aalpe&#10;p2sdzp+oWM6yw3MLgMsiMpIZSCCCK0KKKKKKKKKKKKKKKKKKKKKKKKKKKKKKKKKKKKKKKKKKKKKK&#10;KKKKKKKKKKKKKKKKKKKKKKKKKKKKKKKKKKKKKKKKKKKKKKKKKKKKKKKKKKKKKKKKKKKKKKKKKKKK&#10;KKKKKKKKKKKKKKKKKKKKKKKKKKKKKKKKKKKKKKKKKKKMjOM0ZGOtG4etGaTemcbqQSRno4p24Hoa&#10;Ccdab5oxnFUfFHiDT/CXhnUfFWsSbLTTLGa7um/uxxoXY/kpr8O/Duv+OdO+CWk/tQWervoPinUL&#10;6719/E+l309uItc1f/TJrO8h2P5F45ngEbMht9StzDE7RukLr+mk3h/9riy0yKbSfij4I1aYxq8k&#10;eueErmBy+MkeZBdkAf8AbM49DXG/sN658dvgb+1LqX7J/wASPBXg3SfCfibwzqHi/wAJWfhHXrq8&#10;h0+6hv7eO9iWOe1h8iGZr5JhECyo4k2nDgL9pUUUUUUUUUUUUUUUUUUUUUUUUUUUUUUUUUUUUUUU&#10;UUUUUUUUUUUUUUUUUUUUUUUUUUUUUUUUUUUUUUUUUUUUUUUUUUUUUUUUUUUUUUUUUUUUUUUUUUUU&#10;UUUUUUUUUUUUUUUUUUUUUUUUUUUUUUUUUUUUUUUUUUUUUUUUVg/Erx9p3ww+H+tfETVtMvLy10PT&#10;Zr65tdPjVp5I40LsEDMq5wD1YD1Ir590b/gpRq3izQbLxL4J/YP+NmrafqVlFdaff29roSQzwyLu&#10;jkVn1UZVlIYEAjBpsn7ef7RN0+NH/wCCbnxGbnD/ANoeJtDgwewG27fPv0/GqLftrft3XzrHpH/B&#10;NHyuMNLqnxi02II30jhkZh9Klh/aZ/4KU6uQth+xd8NdLLbSDrPxguHC88g/Z9Lfp14zV+z8e/8A&#10;BSTXgP7Tj+CPhr5f+XVdX1s5x2ZjY9/9k1wvxF+Mv/BQT4I/E/wNYP4+8E+PI/F19fWH/CPS+GZN&#10;GheaGzlvAguhPO6SNHBKqFkZAVAcAHcPo/8AZ5/aI8N/H3SNUfTfDesaDrXh+9jsvEnh3XrVY7rT&#10;bloUmWNihaORTHIjK6MysG4PYeiXAJiODX5ofDz/AIKMf8FB/iJ8Xm0/QvFfwTtfDPirxBqUXwzm&#10;8R6RfmHVYYLqeIWP222usLfrHDuMTwjep3LnlR7J8efiL/wUS+JH7PPjT4SXX7NHgVdU8ReF77TL&#10;XW/DPxOlPkvPA8XmfZ7qwj+6Gzjzia+M734S+PF8beGvDnhzT7zS7JvFHhrwt4i0+WG4jT7E2rWp&#10;e1WR95khhj8xlsLlvOsyVaG5mgkIb9SoyX5I/D8K+c4vj18Gvh//AMFYnsPir8WPDnhv+zvgRHBp&#10;i+INahsvtFxeawXkSPzWUOwSwiJwc4ZfWvtaG8ScK0PzKy7lZehB6EetTUUUUUUUUUUUUUUUUUUU&#10;UUUUUUUUUUUUUUUUUUUUUUUUUUUUUUUUUUUUUUUUUUUUUUUUUUUUUUUUUUUUUUUUUUUUUUUUUUUU&#10;UUUUUUUUUUUUUUUUUUUUUUUUUUUUUUUUUUUUUUUUUUUUUUUUUUUUUUUUUUUUUUUUUUUVzvxR8Ljx&#10;v8NPEXgto941nQ7qx2tjDedC6d+P4q/PH9jD/gpT+z78P/2PvBfgbxHpvja81j4feFtK8O+NIdP8&#10;F3ky6NqUEMVtJbXDbAsTrKNnzEdRivQNY/4Kp/DfTLTVb6z/AGbfi9eR6HeC01pU8IpC+nyEEjz1&#10;mnRoUIBPmOAmBnOOas2X/BQ7xL4h1b/hHPBn7G3j671GbTvt2mWd9qmk2v8Aadv5YcSWrNdlbkYY&#10;H92W4xnGa4rxL/wU7+NllpsOo2H7KOh6bEt0INet/FHxQW21Dw+2AyveWENjLME68puB2sc45rkY&#10;/wDgq58f7ezvrXUPCPwDk1i2IuLPTk+NnkLqVgWXFxazPbeTN8jA7C6SZ+Uqprh/iX/wUi134t+I&#10;vA/jTUfjN8BfDdr4Z8TQa5pNvD4qnuri+uYo3iudMnuH8o2DSW9xLEJXtpY8upDYzX13/wAEyP2k&#10;vhz+0/8AFv41fEn4T6oLzSbm68PmTYykQXq2MkE8DMhZWkTyEyysylDGQcEV9R/F/wAZv8OfhP4n&#10;+IKQ+Y2g+H7zUfLxnf5MDyY/HbX4n/D3UzafsQ+HfA+pmJZJvD+hW2q3Fhpc80c2oPBAbZ7qAHzd&#10;K1eJtn2XUl3wXSLGCQWUJ+jOh/sufG3wbbrb+Ef24vH8yxoE2+KNM0vUcgLjk/ZY3J9fmz6k1nXP&#10;7H/xH8UfF7w38VfiB8adFuZND1iG+1CHQ/A72EmtJBHKLeK6b7bIjmN5N6OIgygMq4VjXvqgqOTX&#10;wh+2J+xd8efHn7XPij4z+GfA91q+g+I/Duk6Us2k3Fl9otY7WO6dyY7h08xRPJGTECBIrFg0csMT&#10;Gh+y9+1P+2B+wJ4e01f2jPgf45vPAKyLa69p9rocl+fDcKDZ/aFvPA0iraIE3vA+wJE4ZNhjaN/1&#10;E06/t9Qsob+0uVlhuEDwyKeHUjII9QRz9Ks0UUUUUUUUUUUUUUUUUUUUUUUUUUUUUUUUUUUUUUUU&#10;UUUUUUUUUUUUUUUUUUUUUUUUUUUUUUUUUUUUUUUUUUUUUUUUUUUUUUUUUUUUUUUUUUUUUUUUUUUU&#10;UUUUUUUUUUUUUUUUUUUUUUUUUUUUUUUUUUUUUUUUUUUUUyVV8tvl7V+bv7TGkftGfth/Hf4oaV+z&#10;9+zd8Hrex8K+IG8H6h448Ta5qmna7fPHZ2dzNG8mnoC9tm5VQrOwITkAjjkfC/8AwTB/a+ktrWx1&#10;jX/gp4dis7GOxtf7Jh8V6o0Nqjh0gXztUt18tTj93tC9PStFf+CLviC7s1sda+MPwvlg3SP5MPwB&#10;gkUSO252Au9RuACwGCe5rQ03/gip4Ut2866+LXh+Nt0hxpfwU8OwL8/H8VvJwB26Ct7S/wDgj54B&#10;05IzD8cNTt5IGDRXGn/D/wAMQSDOQw3f2YTzk/nXO/tZ/sWXX7Lf7MHin40fBj9of4gWfiTw3HZ3&#10;trqCzWMSQwLewm5JgtrWGJx9nM2N6kA4OCQBX1R+yH8e/jRqXxI8RfsuftIHR9Q8U+GtFtNY0Xxd&#10;oUbRweJNHnllhS4ktyT9muUkhKSxh2RiysmAdo+gNc0aw1/RrrQtYtFns7y3eC6t2JxJG6lWU45w&#10;QSD7Gvz0/bJ/Y58Z/Cm50uTwP8JfEHjbw2PEWjReH9b8NrPda14U05b+2e90+7SMtNqen+VHM8K7&#10;ZHikYKVICSL6jq3/AAU3/Yb8IatF4b+I3x70/wAH6hIpMeneNdPutGmCr3K3cUZAH6V6h8Jfjn8G&#10;PjvoEnin4I/Frwz4w02KQJNf+F9cgvoY3IztZoXYK2P4Tg11lJuXO3cM9MV45/wUE19vDn7EPxUv&#10;oJAs1z4JvtOtXLf8trqJraMD/aLzDHbcR16V9RaDp40rRbXS0A221ukS7fRVAH8qvUUUUUUUUUUU&#10;UUUUUUUUUUUUUUUUUUUUUUUUUUUUUUUUUUUUUUUUUUUUUUUUUUUUUUUUUUUUUUUUUUUUUUUUUUUU&#10;UUUUUUUUUUUUUUUUUUUUUUUUUUUUUUUUUUUUUUUUUUUUUUUUUUUUUUUUUUUUUUUUUUUUUUUUUUU2&#10;QExsAK+EtY/aL8M/sa/tY/Ev4PfE7wB4wuLz4keNP+Ep+H8mheF57yLWYG0axjuoYpEAV54Z7S4L&#10;xZ8wIyNgBgS67/4Kj/D4Wui6jo/wC+JF1Z+Jbo2mhahJpNtb211dDI+y+dLcLGlxuBUQOVkLKwCk&#10;qQOej/4Kk/Em/wBDufEek/8ABPn4kR2em6wdM16bVtY0q1Oi3ICswvUFw720YRo38x1CBHV87Tuq&#10;TXf+Cgf7YVhfTaYP+Cd81hcW7b5odW+IkHmfZdwVruNIbaQ3ECFlDtCZGQsu5RuXPM+L/wDgot+1&#10;/wCHZLW31P4TfB3R1vitxpt3N8SJb6LUdOZAwvbUpBFHOAGVvJEiylAxVSATXnfxt/bu+LHxY+Gf&#10;iz4R+Lv2pP2WbXS/Emm3GnJMupSr51jNAyXCiWfU0+yXse5tsVzHEodcb2xk91+wB+15H8f/APgo&#10;b4OvPCHirSvFcx+EGq6B401nwlDLJYL9mu7a5sZpOZFtZSzXsZQyyKxYNHI4b5f06pnlc8Gvhj/g&#10;qte6HdftE/CXQPEngLxDr9vF4V8Uant8JyIdS0zyZtHU38ELZNyYxKVaEBt8bvlHGUPkf/BNHwt4&#10;d0n9sDxTrvgDWvCt1p+r/DW11HVNQ8CoItL12SXU7iK3vxa8tp85+zXaS2pZgkqSbcZIr76zXgnw&#10;B+FfiP8AaZ8a/FP4ln9o34geHv7L+J15oGi2Gg6tbNZW1vY21tEw+z3EE0ZZp/PckjOX74FbfxV/&#10;YL/aT+K2nQ/DzxL+2RpupeC59a0y71ix1T4ax/2rcW9pewXZhS8t7yGFDJ5AjZjbMArsQvavqqJS&#10;ibTTqKKKKKKKKKKKKKKKKKKKKKKKKKKKKKKKKKKKKKKKKKKKKKKKKKKKKKKKKKKKKKKKKKKKKKKK&#10;KKKKKKKKKKKKKKKKKKKKKKKKKKKKKKKKKKKKKKKKKKKKKKKKKKKKKKKKKKKKKKKKKKKKKKKKKKKK&#10;KKKKKKKKKKKKKKK5f4rfBv4dfGzwlN4G+J/hOz1jTJm3eTdR/NFJ/DLE4+aKReqyIQwPIIr5/uP+&#10;CR37Pmp3l/eeIPil8UtQ/tQsNSiuPH9wiXSEFQkoiCeaFXABfLYAyxOSdjQf+CVf7JOhXDXb6T4q&#10;1CWTT47C4k1Tx9qszT2sf3IpM3H7xRzhTwCTgc4rpvD/APwTw/Yu8NWdrYaf+zn4ZkhsV22cV5aN&#10;cLEuAMKJmfaMDGB2rY0n9iX9kPQ2VtI/Zf8Ah/bbW3DyfCNmuD6/6vrW9Z/s6/AXTERNM+CfhG38&#10;tsx+T4ctV2854xHxg9PpXVadpVnpNotlplrDbxL92K3iCKv4AY/SrVFfPP7c37JWpftBWGi/ETwV&#10;b283irwaLr+ybaa6a2e6t7hY/PhhukIkspz5MZjmUkbl2yKyOwHyZ/wT/wDiR+z78Nfjf8aPHPxO&#10;+LOl+GfEepa5pfhu+s/iE1hoWs3c+nWrTyzTQAxpM5l1J4zPEuydoN6k5JP2vonjbwb4qt1vfC/i&#10;zTdShYDbNYahHMp47FSc/wCH515z/wAEj7iTxF+y7rPxSKHyvHHxc8Z69abh1gl127SHt/ciXHcj&#10;B719UUUUUUUUUUUUUUUUUUUUUUUUUUUUUUUUUUUUUUUUUUUUUUUUUUUUUUUUUUUUUUUUUUUUUUUU&#10;UUUUUUUUUUUUUUUUUUUUUUUUUUUUUUUUUUUUUUUUUUUUUUUUUUUUUUUUUUUUUUUUUUUUUUUUUUUU&#10;UUUUUUUUUUUUUUUUUUUUjNtXcayn8ceEo9ePhSXxNp66oIfN/s1rxBceWTgP5ZO7aT/FjFaH2oEf&#10;U4HvzU1FFFJtX+7WPrPw98DeIllTxF4O0vUFuBicX2nxS+YPRtynP415J4x/4Jq/sLeOdRfW9V/Z&#10;o8O2d7Jy17odu2mzZz/etWjI55r0L4IfA34Zfs5/DHSvg58HvDf9k+HdFWZdN0/7XLN5QlmeaTLy&#10;s7sTJI7csevoK7Kiiiiiiiiiiiiiiiiiiiiiiiiiiiiiiiiiiiiiiiiiiiiiiiiiiiiiiiiiiiii&#10;iiiiiiiiiiiiiiiiiiiiiiiiiiiiiiiiiiiiiiiiiiiiiiiiiiiiiiiiiiiiiiiiiiiiiiiiiiii&#10;iiiiiiiiiiiiiiiiiiiiiiiiiisbxx468K/Dbwbqnj/xvr9vpuj6LYy3mqahdyBY7aCNC7ux9AoJ&#10;r4S8J/8ABd7TvH2sf2d4I/ZI8YX15b32NS8IyXkcPiW3scZF6NMkRXeMoUcYcg+YqhiSBX2N+zt+&#10;058Ev2q/h5D8UPgT8QbPXtKkmMFwIWKXFlcKAXtrmFwJLeZcjdHIquMg4wQTzf7af7W3hn9kD4MT&#10;fEDV7GTV9e1K8i0nwT4VtP8Aj417WJztt7SMdeW5ZuiorMegr458Rf8ABIHwz8dfhXa/EH4+eNLi&#10;P9oK9u21vVPidpUjboNRkIYWSx52vp8ahYUhwp2ruRo2ORw+l/8ABQ/xl+wj4q1LwF8UPH+r3HiL&#10;wVJaweMvAer6nNfaDqNlMrNFfaTqdwkkljdPEkkiWV3OQ/lNGoBxIf04+D/xd8CfHX4b6J8Xvhf4&#10;ot9Y8P8AiDTYr7S9QtHDJLFIoYZx91h0ZThlYEMAQQOqozRuHrSb19aNy4yDQHUnANJvTON1LvXO&#10;M0tFFFFFFFFFFFFFFFFFFFFFFFFFFFFFFFFFFFFFFFFFFFFFFFFFFFFFFFFFFFFFFFFFFFFFFFFF&#10;FFFFFFFFFFFFFFFFFFFFFFFFFFFFFFFFFFFFFFFFFFFFFFFFFFFFFFFFFFFFFFFFFFFFFFFFFFFF&#10;FFFFFFFFFFFFFfIP/BSu7kuvHXwl8I/FrxFNo/wbvvEk0/ji8js2e2vNQg2PplhqEw+W1spZd7tI&#10;3yPJBFExXzBnov2hv2T/ANnz9q7wv/Yvxc8D2t+3k/8AEt1uxlNvqFiSDtltrqIiSI4bqrYPIIKk&#10;g/AfxY/Zx/aV/wCCeXxX034h+FvjRq0Nnf6jBp2h/FmwsrZZIYFKiHSNb05fs1jcrISwGpXEikNg&#10;F432E+7/ALA2rfGb9v74ot+39+1FZaPHZ+GY7jw38J9D0WRpdNVonaK/16Hfuy1048uJ9zbYkIV2&#10;DBj7r+2t+1Xov7I/wZm8bf2VJq3iHVLldM8HeH7WJmk1LUpASikKCViQBpZXxhI42PXAPxVpfgrx&#10;J8IPh5Y+D/DHiKPx/wDGr4t67Payap4R8cR31n4l1K43u9zqem3UElvHZWifffyy0MMSqjglTX6M&#10;/sI/sj+Gf2Jf2btB+A3hnUPt0ln519rWpeUIlvNRuZGmuZUiXCQxGRiEiUAIiqvJBY+0V8+ftd/t&#10;6aB+yx4x0D4YWvwp1rxb4l8SaRealpen2F9a2cJhtpIY5A09zIiiRmnQJGAWckKOSAfJD/wVK+Nm&#10;pjS7jS/2ZvC9nZ61Dv0vUNa+KMUMLTYUi0mYWv8Ao1yTnbFP5bMQwGSpA5S8/wCCuHx/09obXxT8&#10;JPhX4Xm/tD+ztaXxB8SLndod6T+7jvFSx/dRyc+XcAtA+BiT5k3VNQ/4K7fEfR/7Qh8bfED4K+HZ&#10;NF2x+ILVdSudQnsDJgxTxIk0ZvrZlJzLAGZNrb0QhgvH+Mf+Cu3xENlcaMv7X/wsh1fTZIZr2HwX&#10;4Ukvlv7KQuBLYXUl3NbyTDCk20yxSdQcBlY+U6x/wUO/aS8Xp9hs/wDgpB8TplurdriNvCfwDt47&#10;W5tmPEJlOjzXFlcjIXP71Mp/rOSa+pv2O/8AgqX4r1nxz4Z+CPxz+EXxDn0zXPs2n6H8WtW+HN/o&#10;9nLfPhI7XUfPjWFLqV8KJIGMMsrYSOLcqD7yjlEi7kp1FFFFFFFFFFFFFFFFFFFFFFFFFFFFFFFF&#10;FFFFFFFFFFFFFFFFFFFFFFFFFFFFFFFFFFFFFFFFFFFFFFFFFFFFFFFFFFFFFFFFFFFFFFFFFFFF&#10;FFFFFFFFFFFFFFFFFFFFFFFFFFFFFFFFFFFFFFFFFFFFFFFFFFFFFZvibwl4c8aeHrzwn4u0Kz1P&#10;TdQt2gvrC+t1lhuImGGR0bIYH0NfIvif4D/tD/sLXl94k/Zt0u++I/wpe4+03Xwzmut+seGowvzj&#10;R5ZD/pMAHzCzkO9eVifBCHtfhR8cf2f/ANr/AOG1xN4N1jT/ABBpd9bvBrOgapZ7bi24xJb3dnKo&#10;khcE4Mcig5PAxg13fh/w/ovhLQrXw54Y0a1sNP0+3WCxsbOBY4oIlG1URVACgAYwBjgcV+W/jj9s&#10;7w/8QPjTrn7YP7SnhTxR4dsfB2n3+j+BPC661d6dd+HmtxKbyfz7TfCNSuOV+y3Qj3RJGsfmhjn7&#10;f/4Jgfsoatofh6P9tf8AaI1+HxV8WviBo8Bm1iT7NJ/YmkkboNNia2jSEybTunlRR5kueiqgH2IA&#10;uMgUtfH/APwUQsPDGkftL/s9+K/GFrY/2BrXiDX/AAf4pk1SNfsc1ne6LcXcNvKX+X95e6fahQfv&#10;NgdcV5b+yv8AsJ/sX+O9I8e2vjT4A6Drd/o/xI1rRry41aOS6eW3iujPaxt5jtuEcE0KDPIVR2Ne&#10;3aT+wp+xZoVw11o/7Knw/t5ZMeZJH4TtAzYPGT5fY8gdM11mlfBD4J6FFHFonwm8M2scYCxrb6Hb&#10;oB+Scf8A1hWxB4V8IWCKLbw5p0IXG3y7NFxjnsP8/Tipn1Tw/pcOJdSs7eOPj5pkRQOffjrXzt/w&#10;Uh+LXgmw/Zcvbrw1400u61iy8ZeFLrT7Kx1CGS6kli8RadIPLQMWLfKSMDp7V9v24ATC/jUlFFFF&#10;FFFFFFFFFFFFFFFFFFFFFFFFFFFFFFFFFFFFFFFFFFFFFFFFFFFFFFFFFFFFFFFFFFFFFFFFFFFF&#10;FFFFFFFFFFFFFFFFFFFFFFFFFFFFFFFFFFFFFFFFFFFFFFFFFFFFFFFFFFFFFFFFFFFFFFFFFFFF&#10;FFFFFBOBXLfF34q+APgl8N9Z+LXxR8SW+k+H/D+nyXurajcHCQwouSfUnjAA5JIA5r4m/Yx+G/jb&#10;9oj9ojWv+CoPxY8HnwjN4u8PLo3w98Frarb3FpoZl81bzUtmPOu59ocKxYRIwUHnA+p7TxDoF/qU&#10;+h2Gt2k15agNc2kNyrSQ56FlByuecZ4PavG/2n/2IvBHx4vv+Fk+BtWbwX8Rre0a3svGWl2cUjTx&#10;Hrb3sLjZdwZzhW+eM8xshzn4v8JfHL9rj/gln8Vb7wpc+CJINF1DVGGn+EYSkPgvVVP7w3Ntq+qX&#10;6Npt2ysQ1uE8tmQ4jbHmD9Cf2LP+CkP7Pv7aunNp3g/WZtD8YWNvv1zwNryiK+syGZGaM8x3cG9G&#10;AnhZ0IwSRuAr6EWRGG4H2rwH/gof8YPh98H/AIAQx/E79n+8+JmneKfEdloCeE7OCGRriW5Z9jES&#10;HgL5ZI2guW2hck5r88/AUXxW+BOj+JtF/Z08XeOtB8J+INcm1rTre++JWkXEur3H2WGBre21HUNJ&#10;uH8xEtY4xazSxXClCWHzKzc3q/xB+J/iPTdP8Up+194xbRb6X7JrGpQ/tFTW39jTFNyJdwQ6VFcW&#10;u7KgybNqMfnKLhq43XP+E1bSdUk1z9pTU59e0ndLdeF9c/aq1j7TdWvGy5tHWOKC8jMRVh5cuTu2&#10;MFcMoqt8Pvh3rtpofijT/i/4f8RaDrksKfbpPiV45ubrT93y7rmzOo2swTPDsgZ0HJjABImsfh98&#10;PdEstQD/AAw8L39/pNxEjW0Pw38ZeJE1GMjmSzlu7ydJeTtKzrCckHcQN1er/Bb4m6R8DLrT/G2i&#10;f8EwdJ+IWq6beJdRt4d/ZzuNBvLdk2sk1rcyW5AZHXkSDduXiVuCP1f+Bfxb0P46fBrwt8aPDOn3&#10;lpp/izQLTVrOz1CNVuIEuIVlEcoUkCRQ21lBOCpHauwooooooooooooooooooooooooooooooooo&#10;oooooooooooooooooooooooooooooooooooooooooooooooooooooooooooooooooooooooooooo&#10;oooooooooooooooooooooooooooooooooooooooooooooooooooopspwlfC3x1kb/god+2NJ8DJJ&#10;7hvg/wDA/WLe68ZRx8W/irxVs82HTmPSW3s42WWVM7TM6qwBQGuz/bW/aYl/Z1+GlrYeD5LF/Gni&#10;q7GmeDrW+ZVt4ZiC015cElQlrbRK80jMQuFVMguBXwZ8RtKg+HMej/GHwzqPjrwz8TLOaS28M+Mr&#10;XS0utT8a6jPM8n2R5rCS503WY5ZZGYW8pgeJXYqURGx9e/C/9tP40/BddB+Hv/BTT4P2/wANdc1a&#10;wgez8babdLc+Gb6dlG61e5TK2V0pO0xykIx5R2BGfd/iTpXwr8cfDHUh8TrHSdW8Kyaa91qH29Ul&#10;tWtlQyGXJyNoUFtwPHY4xX5weL/2QvFz/sh6V8atb+KXiXTfFWv+JHl+B+g6ZpscnibTnvb6R9Hs&#10;F1eQ/asC3aNpg7lUjWXfny6/XzwJY+INN8G6Tp3izUFvNVh023j1S6UYWa4ESiRwBwMtk8cc14//&#10;AMFD/Cl9rXwDsvFml6Ne383g/wAfeHPEMkOm2b3FyLe11W3N1JHHH8zFLYzvtUMxCMACSBXzL8Of&#10;hp+yh8bf28PGXiVPA/hPxvofi/4f6R4j02TUNPivIbXUoLq5s7spFKpVJGjFizgqHDIC2DzXtWu/&#10;su/sO6XZsvir9nr4U28bENJ9v8J6ainp1DRgdvT2rO0d/wDgnh8NCsHh9Pg3oDRkKq2i6XbbeMY+&#10;Xbjp+lacv7Xn7Gfh6Iwj4+eBLdFB3Jb61bYGPZTVWf8A4KC/sS2TFf8AhpHwmzddlvfCRj9AgJP4&#10;Vn6h/wAFGf2NHtpILf4ypdFkKg2Og6hc5ODwPKt2yfpXc/8ABK3VUv8A9hDwHpzX81zJpdrc6fNL&#10;Np9xbZ8m6lVQEnjjcjZtAbbg9s19E0UUUUUUUUUUUUUUUUUUUUUUUUUUUUUUUUUUUUUUUUUUUUUU&#10;UUUUUUUUUUUUUUUUUUUUUUUUUUUUUUUUUUUUUUUUUUUUUUUUUUUUUUUUUUUUUUUUUUUUUUUUUUUU&#10;UUUUUUUUUUUUUUUUUUUUUUUUUUUUUUUUUUUUUUU2dgsTE18G/s//ABAg/YQ0zXP2c/2u7ux8P3Fj&#10;fanr+l/EiZvL03xnBPLJe3N3uJPlXyPI3m2rHOArRF04X5ob48/Fj4tfEnWP2l9b8b6H4eutehig&#10;8HaTJ4ktLXVfDXhvaZBay2Gq6e9k8l0XS4uGFwrfJDHvURbW+i/+CVn7NFv8XPFx/wCChfxG8H6P&#10;YRX1m9n8KdJs/CttpZFjucPrdxDbSSQm7ulYqjoxC24Uqf3zAfdHivwP4Y8e+Hrrwj428Oafq2lX&#10;0LQ3um6lZpPBOjDBV0cEMCOxGK+QfiT/AMEhZ7O3uPCX7Lf7SGveB/AWsapa3HiT4W6or6podxBH&#10;cpNNbWwkkE1lDOEMUkUUgjaOR12gEY9I8IfsifG3Vv2hPBnxg+N/xR8Maho/gGz1F/D/AIc8OeHZ&#10;rQHUbqFLdbuV5biTPlW5uI1VQMG4Y5r6MVWXpTZI8rjdXh/xd/4JzfsifG3x43xM8b/CfytcmtzD&#10;fah4f1y90l7+MkHbc/YZovtGMDBk3EAAA44qHwd/wTH/AGBvBMon0/8AZO8G38wIIuvEeljVpg39&#10;4SXxlYH3BFej6P8As6/ALw/B9m0L4H+DrKPaF2Wfhm1jGAcgYWMcZ7VrWvwy+Hln/wAevgTRY/mz&#10;+70qFefX7tXYvCvhuBVWDw/Ypt+7ttEGP0qePR9Kh/1OnW685+WFR/SpUt1jXbGAqjgKo4x9Kkoo&#10;oooooooooooooooooooooooooooooooooooooooooooooooooooooooooooooooooooooooooooo&#10;oooooooooooooooooooooooooooooooooooooooooooooooooooooooooooooooooooooooooooo&#10;ooooooooIDDBFc38TfhH8NPjL4PvPh/8WfAGj+JtD1Bdt9pOuadHc286g5AZJAVOCARxXi+rf8Eq&#10;f2INU1S7vbf4QXGl2uoRtHqGg+H/ABTqWnaTcIwIZGsLa4S22kEgqIwCCQQc19CadpOm6RZQ6bpV&#10;hDa29vEsVvb28IRIkUAKqqOFUAAADgAVYoooooAxQRnvRTfMTP8ArKPNj/vinUUUUUUUUUUUUVg/&#10;En4j+DvhH8P9Z+KHxE8QQaToPh/Tpr/WNSus+Xa28Sl5JGxk4CgnpmvILb/gpn+xtdwJc2vxVuJY&#10;5FVopI/DWoFXU8hgfI5GOfpVnWv+Cjf7Imh6FceIrn4pyTW9rbvPcJZ+Hr+aRI1XczFEgLYUAknH&#10;Fd98EP2hfg/+0b4Jt/iN8FPiLpfiTRrlVK3mmzhvLJUNtdfvRtgg7WAPtXaqwYcGlooooooooooo&#10;ooooooooooooLADJpokQruDcUCRTwG9qdRRRRRRRRRRRRRQWA603zE/vUqurfdalooooooozjrTd&#10;64zmnA56UUUUUUhdR1ak8xP71OByMiiiiiiiiiiiiiiiiiiiiiiiiiiiiiiiiiiiiiiiiiiiiiii&#10;iiiiiiiiiiiiiiiiiiiiiiimh1zjNLuX1o3r/epaKKKKKKKKKKKKKKQuq9TXLfFT41/Cn4HeGG8a&#10;fGH4kaL4Z0pZRH9v1vUI7aMuTgKC5GW9hk47V5f4O/4Kd/sAfEHxDD4U8H/tgeArzULiRUt7Vdei&#10;VpGb7oG8jOe2M5r3VLgOu4MuPXNS0Vl+M/GnhP4e+Grrxj458Uabouk2Kq15qerXsdvbwAsFBeSQ&#10;hVyxCjJGSQO9c54W/aR+AXjnV4PD/gn43eENZvrpS1vZaV4ltbiaUAZJVEkLEY9BXaq4Zdx4qrre&#10;r6boOk3Gt63qMNnZ2cLTXd1cSBI4Y1GWdmPAAAySeAK/Lz4wftz/ALUvx28Raz8bPgp8Wp/CXw3v&#10;b6O28BJdR6hYRXVnAzqdUe7g0q/QrdO5ZEcKFjhh3Ab2rs/2RP2vP+ChHivwlqX7R/8AaOk/E34e&#10;6XfQ6ZH4btbeNNT1eOAEahqWnXyw28d3skLJFG8ES3PkvhoiULfdHwL+O/wy/aQ+HGn/ABW+EHiu&#10;HVtF1FT5c0eVkgkU7ZIJkPzRTIwKvGwDKwwRXaUUZozRkdc0ZHTNGR61HdXUNrA1xPKsaKMszsAA&#10;Kh0rVtP1m1F7pl/DcQszKJbeUOpYHBGQSMggg+hFWtw6Zoorxf8A4KK6Bc+Kf+Cffx08M6fF5lxq&#10;Hwd8TW1uu0tl30q5VRge5HSuY/ZSltr/APZf+HN3AyyLJ4D0ciTru/0OGtH4/wAEQ+BHjbEa/wDI&#10;o6l/D1/0WSvze8D/ABq8V/Af4E+D/jb4Rv5PC/jKz+GGlXMNj4k00+H5dfs7TTo3SCHUbfz7HVV2&#10;qfKhukE2HwrxNxX6y/s3fFC5+N/wA8D/ABlnsVtZPFnhDTNZkt424ha6tY5yg68AuRye1d1kZxmi&#10;ijcPWijPejcPWjNFGQOpoyPWiiiiijNFFFFFBOBk186ft7/8FIfgb+wN4TtZfHyah4g8W65FL/wi&#10;XgLw5bNcanrEq4ACooPlx7iA0jDA5wGYbT+f3xf/AOCiv/BTnxfe/wBrXN/46+Hel3GlxSafb+Ev&#10;gfPNajUJWAFtJe3qyyiCLO6W5e2jO0Hy4XJxXoXwS/bl/bX+BOiaL8QNc+NVr+0R4LNqb7xHD/YM&#10;Om68tjGB9q1DT4rUMrW8JWRtt35Dy7SiYYZr9LPhz8RfCfxX8C6P8S/AetQ6lofiDS7fUdH1C3Y+&#10;Xc200YkjkXocFWB9eeQDW9RRRnvRketGa5H40fGTwF8APhjrnxi+KviSHSfD3h+xe81PUJ84jjHA&#10;AA5ZmOFVQMsxAHJr4f1j/gtJ+0T8KPFml+Lf2hv+CdXiPw98KPFVwr+G/GFv4kt2vbK2kwYf7Rtp&#10;AkVpM4IJR50VNwXexr6n+Ev7c/wO+Lnie08DW15qnh/XdQhE2m6T4q017JtQQqGBtpTmG645xDI5&#10;xk9Bk+zBgRkGloprtsQtXxT+3v8A8FPviD8KL21+DH7FHwfX4h+PtS8YQ+FZNTu7oQ6LoupywtL5&#10;Esmd1zcJGjyPDHhY0jdpHQhVar4O/Zs/4KG3+gQ6v8UP+CnniSHxFJma6tvC/gnSItMt5GyWhjjm&#10;geR40JwrO+4gZIB4HQeA/wBpv9qP9m345+FPgt+15faL4w8I+OtQXRvCXxQ0HTTp89vrDRs8VjqV&#10;nudF85UcRzxPtLqFKDcCPsCOQSDIp1FGR0zRmjcPWjNeP/tk/tceEv2P/g5P8RfEFm2patf3Meme&#10;D/DcM6Rza1q0wIt7VS5AVS3zSSHiONXc5AxXzH4s/wCCmH7XPw90CT4ja38FvB1x4esbFrrWG1aT&#10;VdJhtVVN7KL5Le8hJB+UFlQN9cKfXv2Wv+Cj0HxasvC/hz9pD4Kat8H/ABd4yt/tHhrR9dvlubLV&#10;I2G9I4L1URTceWVZreVIpQ24BWC7q+ns0UUVg/ED4heD/hX4O1H4gfEPxPZ6NomkWjXOp6rqVwIo&#10;LeJRkszHgD/EAZJr4l+GH/BRb9rP9vfxpqWr/sLfDnw74a+EFjcPaWfxY+IVrcTza7MmRI1jp0bR&#10;Exq/AeWRQQpPBOwd9daJ/wAFPtCguNY0P9rH4ceILqNd9rous/C2Wyt5zjiNriC+d4gT/Hsfb/da&#10;u8/Yk/bH1b9pXTvEvw/+Kfw//wCEM+KHw/vobHx34RW+F1FA0yF7e7tpcL51rOgZkcgMCroRlMn3&#10;4HIzRRRRRRRRRRRRuHrRkYzmjI9aAQeho3A85ozQSB1NAIPQ0UUV4T+3P+21afsUeEdA17/hTviL&#10;xtf+JNWksNN0vQJreNt8dvJcyF3mkXnyopGVEV3cqQF4JHnngP8A4KO/H34m+G7Pxl4D/YE1zVtL&#10;v0D22oWPxH0aSFgf9oS8Ec5UjIweM8Vvx/tyfHzw5O+v/FT9hfxLo3hW2j36jq+leKrHVry1A6v9&#10;hgPmSRqOSY2d8chD0r6A8CeO/CnxK8LWPjjwN4itdU0nUoRLZX1jMJI5UPcH69R1BBB5FbWc8iii&#10;ijI9aM96Mj1o3D1o3D1oz2oyPWijNGaM02Rwq5zXyP8AtX/8FJfHPwo+LOo/B/8AZ6+CVv4yufDl&#10;kj+LNa1K71KGw0+7l2tFYK2n6fevJceU3murKiorx5YlsDmvgx/wWe0PxZ4vuPB3xm/Zs8TeF49H&#10;0WPUPFnijRpjquk6Is1w0NubgmGG6hWTypnJkt0MaoGYbDvH2joWvaV4k0m31/QdSt72xvIEns7y&#10;1mEkU8TjKujLwQRyCODV6iijNGaM01mAHWvCv2s/2/8A4Ofsf61ofhLxzYatq2ueILW4ubPSdF+z&#10;B4LaFfmuJ3uZoo4YmkKxKxb5nbABCsV8/wBC/wCCyX7L1y2iw+MPD/i3QW1q4nijnfT7fUre38hF&#10;eeWWbTJ7lYokV0LO5XbvUsFDA19S+HfEuieLdHtfEHhvWLa/0+9hE1nfWVwssU8bDKsjqcEEVpUU&#10;UZozRmjOKM0ZoJx1oooJwM18G/sm/HD9vb9qr4eax8Sl/aN8K+H/ALB488QaCumx/DhblVXT9TuL&#10;RHEjXas25IlY/KOSa9Yt9I/bpULHdftXeFSm3EkqfDAeZn+8M3u3gdsc+teMfsz/APBSf45aF498&#10;QeCv2j77w74x0/T/AB1r2i29x4YhFlrttHY38ltHMdOZit9C4jYk27+bGRgxODuH3H8P/iF4U+KH&#10;hSx8c+Btch1DSdSh8y1vIGOG5wVIIBVlYMpVgGVlIIBBFb1FGaMj1oJA6mjcM4zRketGaMj1o3D1&#10;ozRRmjI9a8J/b5/ao1f9lX4NW+q+A9Ah1rx14u1618NfDvQbhysd9q90xEZlYcrDEiyTSEfwxEdW&#10;FfMh/wCCTkHxL8cw/H39pj9rj4neKPib9kkii8RaLr/9mWmkiVMSQ6fbKrLbQ8kAA5IyWJZjjxj4&#10;yf8ABPrRPgD/AMI98NvjfrVz8X/A/inW5tO8Oy6/odtJqmj6tOgMaNNJLHbu9yFl3X0qmZWjRcv5&#10;ny/VP/BIj4teKtQ8K+Pv2W/GnjaHxBefCfxBa2+j39rrjaqsejX1uJ7O1a+aONruS3KT25kMa5WF&#10;M55x9n0V8k/teTXP7S/7T/gr9lfR7/d4X8B31r41+KKHJjumXzBpGlMOjM9yv2xgchVs4zjLrnzO&#10;z/Zp+D/7e3xL8WfED4qeArGTwh4O1Kbwz8OpNKkNrdR3lvKh1DVoriEq8Uv2mMW8TKcqttIeRKQe&#10;ot/Fn7c37E2qQ3kuoap8fPharrHdW8+F8YaBH/z0jk+5q6gdVfZOezSHJPj37aP/AAUN8D/t0+H5&#10;Pgj+zzrmv/8ACrbWdbb4v+KLGS30y6nkkG2PQIxqLRIjszj7QsxjDqDAm5nZRxnhf4A/8Jd8Y7X4&#10;G/CfQ9J8Ja54j02SXxx4i0PwLN4Z1XRvDeds63Nvb3LWc1xeE/Z4LhUBG24kU/uxX2l8Xfif8IP2&#10;H/2aLjxXeabFpnhvwjo8Nloui6dCA0zhVitbGCMY3SSOY41UdyOgBxvf8E5PgT46+Bv7OMM3xckg&#10;bxx431q98XeNEt4tkdtqOoy+e1qvHSCMxW+f4vI3d8D36uX+L/xc8J/BD4a6x8WPHCX39j6DZvd6&#10;k2nWMlzKkKffcRxgsQo+YnHCgk4AJrw29/4KNT6nFHL8PP2KPjT4ihuEDW90mhafZQSKRlTuu72J&#10;sEc52niqR/bD/bg16TZ4Q/4J3tp8bcx3Hi74p2Frn/eS1juWX8jSP8Uf+CnniBttr4B+BvhdW43z&#10;eINX1tlHXottZDP44qEeFP8Agojr8iy+Iv2yPCOjozAyWvhn4VgkeoEt1ev+GUOe9WoPgT8atQg+&#10;z+Nf22/iPfhlxINNGnad14ODBbBx7YYEetYepf8ABPf9mXxRdx6l8V9E8RePrqNsrN4+8aalrCjI&#10;7R3M7Rgd8bcdcAV5H+zd+z/o/wAMP2ivjV8Evgn491j4Y69pWsWeu+G7PwyY4dMn0O+tVEBfT2U2&#10;0gjvLe9jMgjWUAgF/mr64/YO+PetftP/ALJPgf43eKbW2h1nVtKMeux2kZWNdQt5pLW6CAklV86G&#10;TC5OBxk9a9jZwn3q8s8W/thfCjwl471r4cPpnibVNV8OtbrrMWh+GLq8S2aaFZo1Z40K7jG6sQDw&#10;GGcVyvjX9sP4N+LPDWp+CtZ+HPxEmttW0ye1uI2+HmoMjRyRlCrHyiOQSOa5r9hrw/4u8KfscfC3&#10;wx490afTtb0/wDpdvqtjcR7ZLe4S2jVo2HZgQR9RXoXjHwvB4y8Kap4RvJvLh1TT5rSSRY1YoskZ&#10;UttYbTjOcHg96/ND4K+Bf2r/AIEfCab9mXWP2UviBdWWm2f9k3NvY2trrPhXxEiKYpGeyvLtHsVm&#10;AD7raQguxkaIElK+rP2E/wBpH44/Az9k34a/AP4j/sL/ABcufEHhfwvZ6PfXlmuiCzfyEEYdHl1N&#10;H27FB+ZFJP517p+yT+3x+z9+2X4U0jxB8NL7VtNvdY0OPWLPw74p002V+9kxH79UJZJowSoMkLyI&#10;CyjdyK9tWeNzgNz3xSSxvJ9044r4T/Zr0D4j/HW6+JHiO4/ae+K2kJ4f+Mnijw1ptvaeKvMj+z2G&#10;oSWobbPHIOqNgD5QMYC4GPTW+AXxmiX/AIl/7cHxQj+YEefJpk3Tp9+zqCT4I/tSQqf7L/b+8bBu&#10;ii98M6NMB+Vqpz6c0w/DP9ua2Zjpv7e6n95uUah8MbGbCc8fJLHSHwn/AMFHbW122/7bXgu5l8w/&#10;Nc/BrYAp7fJqXP5VZt/Df/BQ0W6m5/bO8FLJt+bZ8GiV/D/iZivPde/ac/b7+A/7TPhz4Ra1qPhX&#10;4tWGueD9T1uSx0/w2dBvVWzubSOSOCRrueN5Sl1uUSBUbZsLoW3j6o+An7Qfw7/aE8PXut+BLy8j&#10;utJvRY6/ourWbW1/pN35ayfZ7iF/mRtkisDyrKwZSVOa7+m+Yvc0NKo4o85OmaQzxD+Kmfaox1/n&#10;WH4j+Lvwu8HRST+L/iNoOkxwvsmfUtYggEbejb2GD9az/hr+0X8AfjPd3mnfB343+EfFlxp6q2oW&#10;/hvxJa3z2ykkAyLBIxQEgjnHIPpXYLMjgFT1p1GfWkf7pFfBH/BPTwdofxb8bfE79ufx1Z/2h438&#10;XfEbXtEs7y+G+XRNF0zUJbG202LP+qCi38xwANzuc/dFfVWwcfKv0r4X/ay1f4B/smftJ+IrHxh4&#10;gax8IfFjwPda/wCIvBWj3L28uq69ZXNtbQqFhxJL/aC3AgaFTiVrNt2QZM/W/wDwTF+DXjj4A/sE&#10;fC34R/Eq0+y65pPhaNtS09m3fYZJZHnFr35hEgh4JA8vAyAK9981M4zS7xWR458b+E/hz4R1Hx94&#10;48Q2ulaLo1jJe6pqV7MI4ba3jUs8jseAAATX56/EX4b/ALWH/BTNG/aW8F/tBeJvhX4Zt7jZ8LfB&#10;Yv72Gz17TQDnUtVitZ4JRJcNhogr5ih2kgmQ18/6T8Wv25/+CYuv+d4o1K68J6auoTXOsP428VX+&#10;veCPEcjn5YrGcQPc6PNIw3EzOBuJ3CU5Nff37Nn/AAVV/Zy+M/iG0+EfxNvm+GnxNmtY5br4f+LL&#10;2FZ1JQvmCdGMVwjKrOpBVivVFIIrxvTtZ1X/AIKw/HmH4o6zbzw/s6/DfXvO8C6fuIXx7rVuxU6p&#10;MvG6xt3JWFDkPIPM5wAPp74l634C8L/DzWvEPxQuNPh8N6fpc0+uTapGrW62ixlpPNDggrsByCPT&#10;g1+XehfCf4r/ABr+BPifWPBPiDX/AIZfBnVNRXX/AIK+Hde8Ff2jp+laemZ49QW6gl+1aQ7S5mjV&#10;Dtt42AAdWKj9C/8AgkV+0P8AtAftNfsZ6T8Qv2jNPs5NattWu9MsfE2ls4tfFdjblUi1iFXRGWOf&#10;L4yq7vLLgAOAPqFplWm/aVPAX/61NnPmwNHHJglcbvT3r8cfhj4k+MPwvvNC+H+o+C7vWvGXwV+N&#10;Wpar4g8G2dvFFeXNhcy6hHPdWsStJPfTXMGqR3v2iQQ2+UWJWyTn9Dvg5+0r8CPj74Sfxp8Iviho&#10;+tWMGft32W8XzLFgPmS4jJDQOvdXCkV4P8cfjl8Pf2wfjl8M/wBlz9mbxHY+NL7Q/ido3ijx9rHh&#10;26W5s/DWm6Xc/bMzXEZKJNPNDHCkecsDLn7hz9824O3p6VLSO2wZIr5m/wCCjfxh8f2nhjw9+y18&#10;BNcvrLx/8UtWjsINS0i5aK50DRY5UbU9V3qcxeXD+6jcEHzp4tvIxXhnxP8Ag9rPiT46eHv2W/gH&#10;+1d8ZNJ1LS44vEnxA1//AIWxq99NpWmBn+y2225nljaW7njZQJAw8m3nJU/KG7m3+Nf/AAUG/ZFu&#10;tvxM8LRfHzwCsmW17wtax6f4r02M8Zlsiwt79V/vQtFIecIeFHq2j/8ABTD9iTU/gtrXx1T486Tb&#10;6P4dkWDXrO+cwajp902dlpLZyYmS4ZlZViKbmKsADg4+AfiT8ZPH3x8+Plv+0H+0Vo83h+8u1m07&#10;4V/D1vGVtpep6Hp8hKs5s9Ytlsby7ul8tpCk5ZQEhUEKSd79nH9jf4P/ALX/AMX7X4kx+AtL/wCF&#10;a+BNVZ31STwnYadeeNddjcGSG4+wIkE1lYzJ5bEBxPOjfMyRAt9Ef8FOfEHw/s/2VdU8A+LPhtD4&#10;01zxleQaH4B8HNIVm1PXpTm0ETgh4jGy+c0ykGNImbI7/T37PXgfxd8N/gh4P8AfEHxddeINe0Xw&#10;zZWWsa5fXDSy311HCqSysx5Ys4JyeTnJ5ruKKK+Fv+Cn2u+GvHH7Svw5/Zt+MNnrF54P1jwvqmsa&#10;T4d0u2My+IfEEE0CQLKm5UeOzjd7wpKwjyEkJHk1g/8ABI74sfDbRf2YvCX7I9zr2m2vjbwHpL2F&#10;1pdvLhdXt4ppVXVrFiB9rtJ9pkWePcuWYEg5r6a+JvxV+G3wc8G3fxA+KvjnS/D2i2K7rrU9Xvkg&#10;hj9BuYjLHsoySSAATXz/AP8ABNi/T9p39sv4uf8ABQbwAsyfDfXPD+k+D/BWpSQNGPEbWEtw91qC&#10;qwBMKySeTG55bbL2HP3bnjJpNy+tLUYukP3Rn6UG4AONv096abqNTgrXI+N/2jf2fvhm0kfxH+OX&#10;g/w+8X+tXWvE1ralPr5si4rk7n/goJ+wpaR+dN+2T8LNobb8vxA05jnOOgmJ+vpWbqH/AAUz/wCC&#10;e+lxefefto/DPb/0z8Z2cn6LITW18G/25/2QP2hfFUngf4IftHeD/FGsR25nbTdH1yKacxjOXVAc&#10;sBjnGccE4yK9WWZGGaJQSmAK/Pr9v3Qf2jPiN/wUJ0b4T/D34yeMtL0eb4L3GtaX4Z8O+Pr/AECD&#10;ULy21IW9yrTWUiss5iuYGjkkDxgx7WXaSR8/fDe+/aS+IHhG18bfDDwD+0vqVjpN5e2VvdWPxuvo&#10;LTW5ba5lt7qC5tv7adrKaO4hkUTxmZHYM3khWAG9fat+3D4Wv5LXwl4b/awaxuIhd6XPq3iuG8ms&#10;JgVLabcK164uYG5VbpSssfdZO+wPjv8Atuq+m27+Cv2ptLtNYtDFq3mJpN7N4eulHySwOD/p0DEY&#10;dZFicA7lJJKh0H7R/wC2Jpd7Z67q/hL9pxjaz/ZtW0RdNsnh1CAkf6ZZzhA8MoHW3mXa3QSAgOYb&#10;n48ftfPqs3hrS/Hn7RixxzTXek6tqHg3bDfQkkfYLsLZO1pMmRsuIVnidUy6ox21c0H9rD9rbQNS&#10;0/xQnjj46SLcTSNZ6P4m+GnnR6bOCMwajHbWo+02rbTtuLeVZV8xWMJIYn7G/Yl/bp0H9rSwvPDH&#10;iH4a+IfAvjnQbaKbXvCniLTp4v3Tu0aXVrLLHH9pt3aNtr7EYdHRDxX0JRRmviP/AILFQ2+tP8Hf&#10;CuoLBJa3Hi7VLu5huvDJ1iBlh0e6Ume1UiRoAszB3i/eRkq6nKivmP8AZR8PeIdM/bJ8IaHoHijX&#10;tB0P4haBrt3fz+FfEgvNJ8QLaxW3lXcN/GQLxkLlfMuIUvI8lJJJARj7Yvf2WNFvp2uZ/jL8TlaT&#10;AZYfiBexrjHTCsAPyrF/Yf8AAmi/s/ftXfFT4EeFPE+uXWi6h4b0LxZHa+INenv5BqFzPqNtdyq0&#10;zsV3i1tmb+83JyTX1vG42c0+ivDfFn/BRj9kvwl4xb4fH4i3Gra0mp3GmjTvD+i3d+73tvu8+1Uw&#10;xspmj2PujB3LsbIG044nV/8Agqv8LzNq9h4C/Zz+MXiu88P7DrWm6P4NjhurRWXcrNBeXEEm1gPl&#10;YKQ3JGQDXnepf8FhvGupW0Or+DP2QZLPRb5dumeJvHHxK0rTdNuLguYxam4ha4SO48xdpidlYFlB&#10;54rg/H3/AAWT8feGtTn03xr47+CPw5NpGE160vNcutc1TS3YnaxtwbNZ0wCN8LTYIHy7TuHKaV/w&#10;UO+NXxQjm0nRP2u/E2sajJF9q0bXPhv8I5rzw/eQ7lP2adktpLqzmKEAsxZQWDKZcFDhat8T/wBs&#10;j4sWN1q+k+Ff2rNUW4vDbt4fh8Q/8I41ljCGe0voTAJ4G5dVngjkHOSvAHQ/BX4e/wDBTL4UWWoW&#10;f7MHwt1fwzdXWpLfNqvxW+IiXNrq00jMZpNSsxLfymc/Lunt3hL90G0Z+7f2NP2hfE/7Qnw21OX4&#10;l+GLDQvG3hHxFdeH/G+h6TeSXNpb30IR1kt5JFR3gmglgnQuqttmwckEn2InAzXz7/wUB+NnibwJ&#10;8OdE+Efwk8WyaX8QPiV4ktdC8LXFrGsk9nEZBJf36qwYAW9mk77mBXeY1P3q8R+IWiftP6/8crH4&#10;I/s4/tt+MNLvvDOm/wBueMtY8QWtpqsCeajx2OnvF5UYPmvvnfDKwitxjHmqa6zwX/wUS+IvwJ1C&#10;LwJ/wUg+Gdv4N2zpBY/FXwy8l14W1MsQEMzMPN0yViR8k48vPSU5UHrv+ChH7dOjfsvfBaGT4c6h&#10;pupePPGFq8XgO1nu1W1jVgu/VLqblYrG3V1kkmPycomcuCPz50v4Z+BPBPgm1+I+qR+IPEnibXNS&#10;Y2dxqWi2Fxe+NvEV454svEWiXayIrznzW3u4ihjY7QseK+6P2Pf2X7f9mH4JSeG/Hvi+68U+JdbY&#10;6l488Ua5ey3Uuo3bQqjAyTs7tDFGiQxh2JVIlyc5qP8A4JIWukXXw28feKPhOb21+FOofES9T4V6&#10;PcSbraCwgxFcz2gI3R2016t08ceSqoFK4DGvriiivMf2uv2gYP2Y/wBnTxZ8bBorapfaJpjHRNHQ&#10;nfqepSERWdmmOS01w8UQABOX4Br5T8ZeJv28fh/4c+H/AMNNK/a+utU+LXjDyWk06+8I6fJpdnHE&#10;qSahdzLFEkv2WIMIlIkDNJLCucuSO98E/wDBR/xJ8H9Qj8Cf8FFfhavw4vPtEdva/ETSbh7zwnqb&#10;tgI32oqHsHY9IrlVHOFkbivd/wBoD9pT4Wfs3/BLU/jr481yM6NY2qNarZyI8mpTyECC3tgSBJJM&#10;zKqAHBLAnABNfmrBZ/Hey+JXib9sL9oX4hal4V8SeJIzeeJ9J1Cz13TovDWjWweSLTbfUbGR7O5i&#10;hi3MDLb4lmkkbgyV9E/sH/Afxfc3epftZ/HE623iTxhZmz8N6L4keJrnw94e8wyQW8wjRV+1TEia&#10;c4zny4ySIQTtfsE2Vz4H/bD+Lvwb+B91JF8HfDFjYmXR2t1+x6T4qupJLi6s9PYf6uFbYwSyQD5Y&#10;5LkbQoJFfZtR3F1BaQSXNzKEjjUtI7dFUDJNeA2f/BUv9hXW7lrLwZ8d7XxLNGxVo/CumXepsGBw&#10;R/o0T96fd/8ABRT4NlGOhfDb4paq38K2Pwz1Jd3tumiRR9SRWFf/APBQT4j6gzQ/D/8A4J+fGLUJ&#10;OfLl1b+yNMgk9Pmlviy9O6d6qr+09/wUI8RsT4e/Yj8H6GrcKfF3xdIZeOpWw0+459tw+tJLr3/B&#10;TDxaClz45+Dvg2Nj97S/D+pa1NHwOjzT2yN3H3B/Sp7L4P8A7SOolp/iB+274wvGO3zIfD2i6dpc&#10;IP8AsqIZXX8ZGryfUvDn7R/w2/bTs/h34F/a98Z2un+LPh/NqehjxXcf2xavqlhdqtxE0ExUBJbe&#10;6gbZA0TDyZGySM19HfsjfH3xv8atL8YeFvinoOk2HirwD4ubQNc/sOSU2d432S1u4buFZhvjSSO5&#10;UBGLFWjYB2AzXtVN8xaXcMZr4k/4JvaXN4W8L/F3wDdQqjaF+0T42ijVVxmGfU5LqI47Ex3C/Xtw&#10;M19HEgfw1+Yfhn+zdTv/AI2aXrfjaex0W3+N3iiXVF8beG4tf8FSltQkl2XQRvtGlShGjczBo1+Y&#10;SAlg2368/wCCKGs+IF/Z68efD3xRqcN1d+EvjJr1jH9l8RTarbi3mMF9CYbmcCSWEpeAozDLDk8k&#10;gfZglQnGfanU10Yjg/rXxv8AFn4n/tVeNP28PGf7O/wb/abtfCun+HfA2i66sF58P7bUo45LuS7h&#10;MJdrmN2ObbzOwxLgdOdiLw//AMFLtLA+z/te/DvVNpX/AJCHwjlgz/361E4x0FTJ4j/4Ki2A2/8A&#10;CYfArVF5/wBd4b1i2Zj0xlbtx074JzxUy/FL/gp7YqQfhv8AAvUtu3G3xTrFnu6bjzaTbe+Bz9ak&#10;f4+f8FI7SGRpf2U/hBdOHxGln8ZNRBZfU+ZoahfzOKktv2hP+CiVxdGAfsjfC23j2ZEt18Yr3lvT&#10;EeivXN/Ff9un9sL4AW2g+Jvix+yP4P1DS9a8VWOhi28E/E64vNQ866kMcWyK70u2ibMm1QHmQFnU&#10;ZXrX0B8Cv2jPhR+0DZ303w/8QM2o6RJHFr3h+/ga31HSJnQOsdzbuA8RZeQSNrjlSRzXoVcB8ef2&#10;n/gJ+zR4aXxN8cvilpPhy3uJPKsY766AuL2XIHlQQjMk7kkDaisckcV80WP/AAWT8I6h8UpvhlY/&#10;se/F3UWEm5ZND03T7q5ggOQs95ZC7W4slcAlVmQOfl+Xk48f/wCCg/8AwUF/Z98XT/CH9pXwjH4o&#10;mt/g78XBN4u0vUfB1/btFa3FpPp90yyND5TTWxuEkMYfO1H/ALuD9oeBfH3gv4m+DtO8f/D3xHZ6&#10;xourWaXOm6np9wskNxEwBVlYcc56dcgjrXyL/wAFRf2rvhbpXiv4b/sr+Hftfivx5efEbRvEE3hD&#10;wpa/btUS10y5W/2+UnMTzNbpCrOQFSWR2xGjsPpj9gH4A/E34a+GPFHxh+POj6bpvjr4la1Hqer6&#10;DpMwlt9Cs4YEt7LTVcACRoYV+dwNplllK/LivofeMZpc18S/8FB/+CUOkftJeNb79pX4Nf2LD8Qp&#10;NPit9Q0Xxdp63eieJI4QFSK4QgtbzeWojW5jBIVEDI6jj5Q/Z8/ao/an/Yp+Lbfs9a5+yjqtjoFv&#10;NO7fC1tcW6vNNtzI7tfaTfTW1rbXduWf/j1RnIDcNH9w/fn7O37S3wd/ak8AQ/ED4R+KIb6LiLVN&#10;PkZVvNMuMZe1uogSYpUbIKnjIOCRzXn37Rf/AAT9+HPxh8at8avhd4nuvhx8S1hMM3jDQbNJF1SE&#10;43W2pWrMseoW7DIMcnzYJw4rrv2e/wBnr4ffsp+CtYuYr2w+1ahdzan4m19bCOxjZVLFI1jUlYLa&#10;CM7I4wxVEDHOWYnyf9m/RdR/4KZftH2P7U3iS1ZfgX8M9WZvhTpV5bEDxXrcZZH11w3/AC7wHK2w&#10;x8zZl42ivvVYQvQ9afXL/GT4Z6L8YvhF4p+EXiIbtP8AFXhu90fUF2bswXMDwuMZ5+VzxX5//sm/&#10;8FMfgP4N/Z18L/CTXrbxhrfjbwH4RstO8daH4f8AB97dTaTeW0CRzpPiMCPDKRknGMHPPHaQf8FP&#10;tA1y1mvPB37NPj66iS3aS1utWbTdNtr/AOTcFgnuLtY5XI42qxYMNpAIIryfx1/wWb8Xafov9o6F&#10;8LvhnoLxTLHqNt4w+LirqGmA/wAUthDZl3XIA/dSOT0GRzWda/8ABQP9p3xhrSS/8L48IXOg3trE&#10;bW8+Dnwu1XXbqCZ/veZHeNH8gOOVVmYdk6Vxnib4zfti31rNpvjT45fGqz1K1k+06X4m03wVBomk&#10;6umOIZ7G/S2ms88fNHczLxnPGw8/4g+O2s3Wjw+JNX+PvjbSdURfK1Lwj4u/aK0iLTbvB+fy7i0v&#10;be5Tfk7X8p9hAzCwyDF4D+K+l+FviT4evPBetfD/AMA315D9m0fx/wCKviVqLXt1MSpa0n1IaQ1v&#10;qEPQmOcvk8q8bHI/Tf8A4J0/s/fEn9mf9nKP4c/FLxj4f1rU7zxVrOuLdeF1kWxSHUL+W8EcPmjc&#10;VHnn2weCep98lUMORXzD4Oi/sz9uD42aa27/AEzT/Cuqqu4lfntLi2zjsf8ARMceleo4jLZNOBDc&#10;g/5JzS1GDGen3jwP8/596Rym4hcdi3vX5VfASb4keFf2bPDHw81XVbhl+HN1caVaXWsTebBoNxav&#10;LaloNV00C70G42qfluYpIWXILbHJH6R/8EtfjF47+P3/AAT4+EXxe+J+qSX3iDWvBVq+r38jbnu5&#10;0BjaZjgfO+ze3T5mOOK+g6/PD4rfs6/tTfsufGvxjqXwY/alsm8EeLNe1bxZD4Rg/suHWtJvr+4m&#10;urlxHeqVv7dp5HZQJIXQfIA5Ga8e8Efti/twXetwR+KNb+KJs5tNDXcemfDTTbuSymBx56lIlFxA&#10;4Kny3EEyYbAl7XNG/a9/4KADwd9qum+IVzqljdKZph8Arw2GrWeWVpIHEKtDOAAfIlUJuO3ziP3h&#10;0/EP7aH7Wmi6zp2sRfEfxNJ4blsS+sx3P7PGo2+r6fNuGGWAs0VxGATuKzBwUyquG4wr79tf9sDQ&#10;bq80W5/ah0e4vNz3OhalcfBu/h0u9sw4Yx3EjIsljc7CQqlZIWZf9YAcA1//AIKrfHHwbpMPiWz/&#10;AGhvgtqumwrKmvDxR4Wv9G1LSnVwCTarfSfaIwCTvgd84GFPJGXB+3Rr3i79pH4f/Hjx58dPgtqd&#10;x4G/tSCXw/4F1Vo5de0m/hVHe2uLi5dZJo3ht5hayLC7FWAOcZ+uP+CS/wARvBfxs8S/tGfGz4c6&#10;3a6poWufGqGHTdUs/uzJB4c0Zceo27sEcYbcMcYr7KbOK+QvBPiT9pH48eKfiFb/APDUWreGV8J/&#10;EnVdATS9B8P6cyxQRlZbU+ZNFI5Y2txbliTywJAANP1H9lX40687HXf+CgfxhZWHzQ6fd6baL1Oc&#10;GKzDDr/e7VkzfsAaPqo2+LP2tfj1qm7IdZfixfQqcjBysJReee3emr/wTI/Zcun3eJ5PHWvZYMy6&#10;18TNZmV+SeR9qGeSahf/AIJPf8E7r5Nur/sv6LqPBVv7Wvru8yCdxB86Zu/PNaGlf8EvP+Cc+ikH&#10;Tv2K/hujZ+VpPCtvJt69N6mvEP2if2SPhv4M/wCCgPwTs/2apYfhL4g1rwD4vjs9a8FaXDboZ7OX&#10;SbiH7RboFju4CJJleKTIZXwCGCkfW/7Bv7SXxO+O/hbxd4L+Oeh6XY+Ovhr4ufw34nm0GZ2stScW&#10;tvcw3sCuN0SSxXKMYzkoykAkYr35pdnJFeI/tS/t3/Cb9lzWdN8FarpWteJ/FWq2st3beFfC0MUt&#10;3DZRqxkvbgyyJHbWyldpmkdVLHAyeK8Zm/4K/wB9ceDLfxx4e/Yy8cXNnqt81n4ZW61/SIZtemC7&#10;sWUQuXkuVI6PGrKcE5CgsPnfwJ8bf2ovgr+1d8QPFXwd+COjw/DrUtQvPEHxS8H618QrSRPDWrM8&#10;Ymlt76OMW9tPcbvNezlcjcrtuXeM+n6j/wAFXtR1mzt9I+F/7HnxA1TxFqVk1zpOn6nNY2cBt8lR&#10;fTyCd2gswVZjOU2sB8u7Iz8XeHrD9smH9qy6/wCCiPxxb4c+NL6NYbHwhqOoeF9VvNM0q4UyNbwa&#10;Nb/ujdzKWY/aMeUgZ380Ekj6Qm/4KO/8FD7PULmx8d/Gr4Q+Ff7Htm1DxSy+DzdR2FkIDKkMDHVQ&#10;19fsu3/R4FeJS+DPxg2PhF+2R/wUh/aJv7rwz8JP2kPB994muGhu7TS7HwnaS2fh/S2+VbrWbiKa&#10;dYp5trmOyhZ5P3bAyAbmT7R/YE/al8S/tR/Bm5v/AIleG49E8d+D/EF14Z+IGjQMTFb6raMFeWLP&#10;JhmUpPHn+CVR2yfTfjX8JPB3x3+E/iL4LfETTGvNB8VaPcaZq9ukm1ngmjZG2sOVYBshhyCAR0r5&#10;P1P4nfHD9g+ZvC/7V9rc+LPhpGyRaH8XtE04tLpluAR5WtW0eTEVGD9siBicDLrEevt1re/DX4y/&#10;D9bqwn0fxP4Z1+xKq0bR3Vlf27jBHdJEYZBHIPQ8V8N/tD/8EZ/E/jDSD+z78Dfirb6L8F/EOsRX&#10;XiDwjfxyeboCh2lm/s7y8CYybgqrcFhBliuRhR9zfDn4eeDPhJ4D0f4Z/D/QodM0XQdOhsdL0+3X&#10;CQQxrtRR68DqeSck8k18R/tP/E2+/b3+L+pfBnwhL4hl+DXwz1eNfHGreFbGDUU8Qa7A8cy2M8Bk&#10;DPp8GC0uARLJgcbMmj+zn+zoP+CivjZrPwboWiaL+z7o+ou+v+LvAul3fh+P4kzDP/EvSzE5Q2ak&#10;5nmIIlK+WmASV/UjRdB0nw9pNroWh6dDZ2dnCkNpa20QSOGNFCqiqOFAUAADgCvFP+Ci3x88e/s0&#10;/spat8Uvhs1jBqq69oWkpqGoW5mh06PUNXtNPe7aMEeZ5SXTSBcgZUE5UEH5S1H9n/xTpH/BRbSP&#10;BHj/APaO+Kmo6T4u+EF9d2eqDx1e2ckuuWWpQ+a0QtZI4ogLW6j/AHaoFCrkAkGveLX9nL4w+G3J&#10;8GftxfFK3j/5Z2+sTWGqIvPrcWzO34tXiP7Xv/BPP9rX9pO0bUYv2rvDsmreTHB/a7eDrrRdQngR&#10;iyQT3enXqrPGCzEJJA4Uu23G418x6h/wRR+JXiDxW+v/ALVv7Ntj8UvNuEmutS8K/FiLTrmTamxY&#10;wtzpaSGNECokYuURFUALwMfbX7Pv7QH7NH7EXhFfhp4W/wCCenxD+FGiiVWu59F8GRajbzOqhfNn&#10;n06WeSRsAZeTJ96+ivgr+2f+yz+0Bevonwf+OXh3WdUiyLjRI78RahCR1D2su2ZCO4KDFenfaEzg&#10;U6XJGAP4ufavhn/goZ+xl+1/qHx8/wCGzP2OviVez6hJ4St/D/izwKt5b2dzeWNvLPNG+n3s0Eyw&#10;zb7hyYnTZIQp3KQK+Uf2aP29n/Zb+MnjKf4mDX/EcnijUI9S8cWvjTSYtH8XaE0dmkcAEdxMv9qW&#10;4WGQKkMaFWLFDIXYV+h3wG/aQ+Cv7S3hebxj8EvH1rrlna3P2e+EO9JbO42K5imjcK8bgMCVYA/l&#10;ged/tV/8E3/2aP2r/ENn8SfEfhdtC8eaTNHNovxA8OxxwapaSJ93c5UrOo/uShhjI7mvF/CH7Fn7&#10;ac5vvgF8SfFuj23hGTUEjl8eeFdQa3Go6SY5fMT+x5Q8NjfFhEouLdgih5HUFlXP1F4t8X/AT9iX&#10;9nl9d8Q6lY+FfA3gnSUiXI2rDFGuEjUDJeRmwAoyzse5NebfsM/An4mftL/GeL/gpB+1b4On0i4W&#10;zmtPgn4DvWy3hrSJsb7+4Q9L+6VVz3ijwncgfbIjUNvA5p1c38UPi98MPgp4PuviD8XPH2k+G9Ds&#10;dv2vVtav0treLccAF3IGSeg6ntXl95/wUc/Y+EHn6T8VptUVkDRf2J4b1C8EoPdWhgZWHTBBwRXh&#10;f7YPxs/Y+/bR8Cw/D7xj8BPjNrVxpd4L7w7r/h/4Z6hBdaZdYKiW3nmiROVJVkbKOhIZSK+Ofjf+&#10;zF+158cvFlrb6J8JNc17RfOaf+3vHHwksrbWxMI5Y7Y+ausxhkhEmUjj+zxAjPlHGDa+Ef8AwSU1&#10;LSvE2hfEX4+/sg+NPjFq+hwqbO1+IHxMsNP0ySQKCHktlnv3PPO1pWXg5Ujivu3TP2i/+Cgmg6RD&#10;4f8ACX/BOn4dafp9jCkGm23/AAvZoUhiRQEURRaGVVQBgKGwABirsX7W3/BQ+2lUat/wTy8IvHlV&#10;aTS/jwszAZ5O2XSIgSBzjPPrVj4Q/t//ABO8Q/tP6L+zJ+0J+yzdfDq68V+Hb3UfCOsN4wt9Ug1O&#10;e0kj8+zxFEnlyCKRZRljuUNwMAn6giJaPmvg/wDbz0r9or4v/tuWfwL+Enx38SeHdPsPgzceIRoe&#10;i69PpMN9f/2rFAqzXdupljLxFwjgMEaPcUcZU/OPwwvf2lPiHouvXfg79nj4p+NbnR9ZutK0/WtZ&#10;+KDtY6pJbTtFcQ3cb6mjQSJPG8X2iBisi7ZPKXBiPYa78Av2oPE+rR3sf/BMvwnqOmalDIniDw94&#10;8+LUV2Id8Rz9iu0gkkgIfuyMCDwEOCOP8K/8E7P2yfB2tf2r8M/2QvgR4cjtYTHpB1bxINSuIl2k&#10;eVcyLpMSXkXTG+MTAjiXk57vRP2N/wDgptbxrodtbfs8aLoMrJNdeH4I9XmghnxjzrPCLJZkHkJH&#10;JtU9MV0Oh/sSf8FE/s0h1n9o74SQ3UsflXV5/wAK0nvnvbcfdguQ9zGs+0FgspAkG488nJ4m/wCC&#10;YP7R3xGubS9+I/7Ynh95rW7gnt5tL+GU0d3a+VnbEl3JqjSsqhmCM4MkW5tjDc2fWP2MNe/aA+Bv&#10;7W+ofsZfFX4+a38SNAk+Fdv4n8O+IPFFvCt/Bcx6lJa3Nt5kagyxiN7Zh5hdx3Y5OfspxmOvl/8A&#10;bH+C/wAaNJ+O/hH9tT4F+FrfxZe+E/DOoeHPEngeSUQXV/pV3Pb3Ek9jMxCC6ie1XbFJ8kqsV3oc&#10;E/Ov/BOr9rT4J/CP9ni/8JfGHVtW8K64vxE8VX9zoWueGb6O7tIbnXby4hMiCE7d0ciHr3GK9tuv&#10;+Ckv7CunOya1+0doem7T8x1WOe0C8ZBJmjXHepNP/wCCkv8AwT+1YRiw/bJ+G7tICVX/AIS61UnG&#10;c8Fwe1bOnftxfsY6kEGnftVfD6TzOE8vxdac/wDkT2Na1p+1X+y9qEZls/2i/A0gB52+LLPg/wDf&#10;yr1v8f8A4BXkK3Fp8a/CM0bZEckfiS1ZTg4xkSdfYVwnwV+IHhbxz/wU71az8Ha5aalb6X8B7Oa4&#10;vdOuI5oWNzrVwI0LoSNw+yyMF9Gz34+ua8L/AG3f22NO/Yu8M6D4huvgv4t8cXHiDVZLK10rwfBD&#10;JcRiO3kuJZnWR0/dpHGzHblgATjANcX4D/4KC/GD4w+FIPHfwb/Y/m17R7yEPY6ivxK0ny5TxuRj&#10;C0uxgTgjkgjBweK8Y/bR8G/tc/tW+OPAXjfXv2aNN8O6Z8P7bWrqRofGJ1K8e7uYIEt2gW2FtLEy&#10;bJMvHLvG4FVkIMbebfsg/CNdC/a98D/GLz7iOS6utd0jVrSUwyhdQewS4aRpoRD50siRnc01rBcn&#10;yP3m/Cmv0KZcjnnpXw7+1x+1R8X/ANlP/go9pt98JPCPh3Vr3xR8GWtltNevLlN7Q6mxUxRWyPJc&#10;OrSKDEo3bGYr90165+zt/wAFlfgx4/mi8OfHTRP+EO1RZJYbzU7W6N5pMbwsFd5JtqSWyg8kypsj&#10;zhpO5+yNH17SPEGmW+t6DqdvfWd1CstreWc6yRzRtyrqy5DAjkEZBq5X5j+J/wBmqN/jH+1F8DvD&#10;OoXGnaxpWpJ478KPDGktvqf9r2812Ibm2lVo5fK1G1uSkoCyr5oCsNoFdB+zb+xb8EP2n/gX8N/2&#10;kdU+L3xQ1B9W8O2us6O83jydZ9MF1Ekr2q3EQSby0d2Xyy+0FRxwMek2X/BLf9gmK+vtT179nvTP&#10;EF7ql0LjVLvxReXOpyX0yjAkmFzK4dgO5Hr6mvSfAf7M37OHwvRf+FbfAfwfoflY2PpPhu2gZeOM&#10;MiA//W6V2F7f6ZpVs19qF/b2sMa/NNLKI1UfUkAcV514y/bQ/ZC+HhY+OP2m/AemtGD5i3niq0Vl&#10;7dPMz/8AXNefX3/BVz9hlkZPBXxZuvGEihh5Pgrw5f6q34G3hZTj610v/BOTxJ4g+Ifxe+Ovxnh8&#10;A+JtC8K+LvE+i3Ph/wD4Srw9PplzcyQaPb2lxIIZ1DlAYI1DkDOMdq+tCSYM/wCzXxV/wUT+FP7X&#10;Hhj47eHf2vv2erS61zR9D8H3Gh+JtA0Gxtp9ctoXuftDXWnpco0cxciNZYRsdhDGVY42H5y/Yf8A&#10;+Cgfwr+F/iXxxq/xg8Q/2ppnjLxk2pav8Uvss8X9m3Rgt7aPTtXjlgiFm8MUUcamPMeM7lQh2P37&#10;BdeAPi14G82zm0jxJ4f12zZPkaO6tL+3cbWXjKSIfmBHIOCOxr4t+Ln/AAS31/8AZ38ZXv7QP/BP&#10;qyh+2yWyW+qfDrVNRkt42sY3aTydJvlJk04hndlgO62dm+ZAMZ9I/ZF/ZKmt/ipJ+1D8R/AS+G9S&#10;S0Nt4b8OTaVYwXlvvgX7RfX72YEc92xeW3Vhny4Q2Cxmkp37Wfjzxt+1D8W7f/gm5+zh4kmstS1O&#10;3hvfjF4rsc/8Ut4ccnfArjhL27VWiiXOVQtIcAA19pfDr4f+FPhd4G0f4b+BdGh03RdB0uDT9JsL&#10;ddqW9vCgSNAPQKo+vet6iivjX/grP4K/axv4fhr8X/2cvB9l4q0n4e+IbrWPEvhWaylu55pvIWOz&#10;vYbWOWE3TWxM7CLzAcyIyqzIAPm/9lr9vjQV+PmqfGz9pb4geHtYt9d0Oz0LR/Enhaz8mDwzHFJP&#10;LcW2o2TTS3FgWmYF5pSE/dRq4j2gn72vLHwZ8TPB7abqlpp2u6HrVliSGZEuLa8t5VBwQcq6Mpz6&#10;EfWviP8AaZ/4Je+N/A97ofxD/ZKvpvEmh+ErqW7074JeLdcl/suyZxtebR5H3pZ3ATKLHKkkO2WQ&#10;BVDEO79mr9mpvj94u024uvhTr3gf4caM9tqeueG9a8OPok+r6tBOXhsJrSKc2k0EEsaXLTxQoJG8&#10;pAzruI+gP22P2nPEPwS8LaX8OPg7of8Ab3xW+Il5JpXw78Pq24PclcyX0+AdtrbJmWVyMYAXqwNe&#10;x/sY/su6N+yL8BtJ+ElhrlxrOpeZNqHirxHe/wDHxrerXLmW7vpOT80krE9ThQoycZr1umtEroyP&#10;8wZcMCOor8//ANmT9of4Ufsvan8Yfgr+0l+0DoGgXXhn41+IJNGt/FHiCKCWLSb101KyVVlfd5Yi&#10;u1C4GMAAdK7zUP8Agpd+xZb6pa6BofxiXXtSvo5H0/TfDekXl/NeImN7RCGFhIq5XJUnG4Vzdl/w&#10;VG+E/iV9Yt/h78Ffij4gk0Fius2dn4PaCe0wwXLw3Ekcqrk9dmMc8jmuZ+Ln/BUbxp4H8L2Hi/wf&#10;+zLbXGk3dw0V1rGv/ErTraHSwMfPPHZrdzgA5yoj3AggjvXj+s/8FQ/2jdYv7jS0/aQ+AOhSXTY8&#10;O/8ACLR3PiO3ucqpUXMqXKXFmThhuNnIoO3IHNakv7af7XfiK2hl8A/E3xDq19p/zavoun/BO9jW&#10;8iPANjfxQXUbMGz/AKyFcjgiP71cf4q+MPjrxD8avDPjDx/rHxafVNP1RrnwefEUWkeHb7wteywN&#10;DMrWs8scOowSxO6MCY2Ckgb2IZfsz/gnp8Lf2tPCvx7+MHxY/aM+Hum+H9P8aWvhx9N/s7UYpFvr&#10;q0trm3nuvs8ckn2XzIvsZaJnk2sCA74zX2BXzz+1V49+Llt+0j8MPgv4A+JV54Z0vxR4b8TX+r3m&#10;n2NtNNJNYyaSLdQZ0cIuy7ucgD5jtyRjmNfAPx/WdZ7b9rzxSNud0c2h6XIr/wDksKb8BfgPbfBC&#10;DxNcHxjqGu6l4v8AFdz4g1zUtRhhiaS6mREIVIVVUQLGgwB1Ge9egY9fUGvnX4nf8E3vhP4/+Peo&#10;ftI+FviR448DeKNYEI1m88E64tkNQaOJYVaYeWxl/dxxjaxKHYCVySTW+Ev/AATU8BfA1dYi+F/7&#10;QfxU0NNe1Iahq0OkeKltIri68tYjKY4YlRWMaIuVA+6D1ryr4K/tgfGj4F/Hj4reANT/AGjbjxBF&#10;4Z+K0elaV4L+JMnlrqOmvpOmTLHZau4CRXhkuZWWGVmWQbR+7Db6+8f2ff2j/Av7R/hm/wDEvgeP&#10;ULeTR9am0jXNJ1a2EN1pt9EiPJBMgJAYLJG3BIIdSCQc16HXwX+2X8Jf2/Pgv+2N4i/a1/ZM8EeE&#10;fFnh/wAYeEdI0zxJZ6raXMuoaZJp73JUxwwyo1xG63GSUy6lcCM4DH5/1T/grV+1/wCDtevvD/jG&#10;H4ExXGn3jQTQSSa9Zycfe2iePLyDK7oPlmQH7jZwLVp/wWV+MFp4jk8M6vqf7N91KbVrnT7q3+K1&#10;zb2+pKIhIYQ8ls32abDAbLgJzjGc8asX/BZH4uX/AIPXxl4b+HXwR1RI3Ualpdt8cGS/sl/iY28m&#10;nq0oX/plv3A5XdWsf+CrPx7bUdPisfhr8D7rS9asxLo3iC1+OTtaTzH7tvL/AMS7fauThczKignG&#10;c8V1vgD/AIKX/GvxD4butS8QfsbpdalptysOteH/AAX8QoNU1C0U5/fm2lt7dpIT1DxGRSGBVm5r&#10;P/ag/aW8bfHTwDoejeBf2dta+3WPirQPFXhu6uPEGnfZdYk07U4rqWzt5EnZZLjEDx+Tw+58YByK&#10;9M+AHjzwD8YP+CnWi/EzwG3nQ/8ADO+qwXk3leXNBI2vafm1uUIDRyxmF1KPgod4wMkn7Wr4Z/an&#10;/Zt+Bv7T3/BSa48NfG3w3cXl1ofwT0q/8G31nq1xaXWmTPqurQ3stvJBIjIzI9orNzldorn7v/gl&#10;H4a0TwjZ/Dv4U/tMePfDvhmxmeZfCrS202m3hKkbbtEijkuk6ZWSQ5xzXF+Jv2D/APgoD4Rma58C&#10;/GP4W+OrSxmjfwvoniXw3eaLp2hKkisi22n2ss1ozrj5ZJUZlOCOmD53cfsHftTaB4hvtZT4OeLv&#10;C9neb7/WY/hD8WIYjqeouzZHlhbCC2gACcRWrSszMxfgZ8n0D9mjxp8BPFH/AAtzwr8Kfib8OPiR&#10;rs7W2paloK6zb6faRk72vNS1FDfTaq28BzGqQCRhhsA5Hr3hX9uv9r74fXFr4b0T9uyHxE1vcNYW&#10;8Hizw5pd1rPiG93HbJHpyyWf2C0AVyZZ7pnIKgoD19h+AX/BVb9rTS/GnhjT/wBpb4c+A/EXgnXf&#10;ElnoGr/EX4b3V2lroWoXc4trWOQzh4bzMzxJIbeQrDuOWOMH9E4CxB3NnmnGJSu2vOf2k/2V/gF+&#10;1l4Ab4aftBfDXTfEmkCbz7eO+gBe1nAws0T/AHopACRuUg4ODkHFfkdreh+K/gJ+014rsvgP42Wz&#10;8PeC9ej8PWPxn+zR6fPPNFmWXQ51MkOmajFbErGzSGGRmcrGGkQkfoH+wP8AtMeLP2tf2cdL+Mvj&#10;PwHJod5dXk9qssdvLHa6tHEcJqFoJQH+zzqd6BskcjLABjc/bh/Zh1P9sT9nPWvgFp3xSvfCQ1lo&#10;vtWoWVv5yzxI4ZrWZNy7oJQNrqrAsmRnBxVH4A/tnzfBObw3+zH+2V8MNJ+GuqR+Tovg3xFoWf8A&#10;hE9bVFVLe3tZnwbGYqFVbSbBzhY2kwQPrKK58wBt42kZHvUwOelNlG6Nga+FP25LD4lfGj9rST4M&#10;fAr9m/4P6h4i8KeC9N167+InxF+229/YC+nvoIksprBBOCv2FyxEsfLrjvjxCD/git8QfG+tTeK/&#10;in8Q/hJb6hdyebezab8IX1i4kk4yzXOsXlxJKxwMswycdK9U+FH/AASc8P8AwunhuNI/ae8aaa8c&#10;hfy/BOi6JoEeSGBP+g2KyAkMRnfnBIr0K5/4J5/BjXbM6d4++InxS8UWsi5mtPEHxU1ea3myCCWh&#10;W4WM5yeNvFU9C/4JSf8ABOnQLlr6D9kLwTdTsxaSfVNJW7Zyf4m84tu/GvUvh3+zx8APg++74TfB&#10;Dwj4Ybks3h/w3a2bfUmKNexOfrXi3/BSibwt4c0T4Z/FvxGNNurHwb8UdNXxFaai0bxHRtUWTRr4&#10;yI3DxrDflmBGNqNngEjd/YQfwl8A/wBrz4jfseeCZDp/g+48JaL4x+G+gx3jS2cEEkl1baktnliE&#10;hWZLVvKXCqZyVABNfZlfJn7bf7O/7ZD/ABRX9oj9jP4nWFrNfaTZaZ428Iaho9vPNqFtayXMkNxZ&#10;SzkItwn2qUeVIUSQEfOhHPxtrP7bH7fWjfFHUvhPr3xEuNB1RbdorG11LwHZtdW94GPlma2Ijkmt&#10;phtVZoc4kyiiY7Gb6O/4Ja/tS/Fb9p34f+PG+MGuWup6n4V8ePpdreWtpFDutWsrWdFZYgFLK8si&#10;5Kq2AAyowIr6ir4l8H/FK/u/GDaJ8ePix4suW1nVNbk0ObwprtzZ3EVvaardWzwNZr/x8+V5X3rY&#10;u+3BeJMh36zW/Fn7Ac6Nbaz/AMFIvsrPmFo2+P0UDqw6oR56srgggjgg8HBFfM/iD4v/ALLv7J3i&#10;7+3/AIbftW+F/G3h+8uJ/s/ifwx4otX8X6F5s7XDR3DBjFr1mZnkbyp8SqZXIMh6feX/AAR4ls3/&#10;AOCd/wAO4dMlWS1hj1OK1lhs5IIpYhql2EeNJPmWMptKg8hSBX1BXwbe/sZ/s2/tU/tYfHLxt+0p&#10;8HtB8aXml+OdP0fQ5NcsvObT7KLRNOnEMbE5VWmuZpNo43HPc1r3H/BIf/gmldQtC/7GnggKxzlN&#10;MwfzDVV/4c6f8E047mK9tf2S/DNvNC2Y5rZZY3X8VcH1/OtTTf8Aglx+xZoaxr4d+HWraX5MheH+&#10;y/GWp22xjnp5dwMdTWxbfsF/CLTo1t9G+JHxXsIUYmOCz+MGvLGmTnhftZA/KrUH7G2h2b77L9oj&#10;4yQ7QRt/4WhqD9Tn+N2rwb9p74YfHL4YftQfBzwD+zr+0Nr39q+LofEUl4vxGvG12xvPsFpDcwW0&#10;ySgyJCzM6s0RDgSFlyRg/W37CHxj0f4zfC7Wr1fgtYeAfEXh/wAX3mjeN/Dum+U1vHrMSRSTyxSR&#10;KonSRZYpBIQGO7DAMpr3F87Tivgv42aB/wAFAP2VPjd8TvHX7O/7O+g+P/B3xC8QQ+JlvJvEEyXW&#10;k3Y0u3tJ4GsooWkl3NZxENGzcOOCcgeOWf8AwU2/aZ8R2dzcQfF79nvwxPb28TzWPitryGaykYhX&#10;juojeLNEqk4MixyKrblcIVIE3/Def7UGqavBZD9tf9meK2jg3aumh26XV7Zytu2lI31ry7uDj76O&#10;JQcboVyK5vWv2wv2q4bBtO8Q/wDBUv4J6DqtxIs2h3dh4bsZtPvrcgsiTCW4a6sJWXAbzIXRGIwz&#10;dDheDf2ufjf43+IkfhnVP+Cg/jTWNOvFjgMvgH4aW11eaTcMRuMyQ2kyXFuTnE8T7gFIaIY3V3uj&#10;fC79qrxfbah4f1b9q/8Aadur6Em40fxJY/Dk2Wn3cYcHyprOSxhmifadp2zMGA3qyk+WIIv2af2r&#10;fD/xV8O/HLR/DXxz1zxT4Z86zsj4juoL63tEudguLm0aaWFWjmEUQmtp0DEJ+7mjKhm+rf8AgmR8&#10;KP2h/BFx8YviN+0Z8PY/DepfED4l/wBsafpy3qzt9nXTrO1VztZtgLQthCSVHGSACfpX4g2fiS98&#10;C61Z+DLtYNYl0u4XSZ5CNsVyY28pj7B9pr8rv2Pv+CW/wx/aJ+C2m/H/AMYftR/Fm+8R+LruK/8A&#10;iRZ6tf6Zci516zP2a4trpZrF2lW2uIHSOKUssewFQDzX0An/AAS+8IXPjvVviZrn7Uvxf1HXtY00&#10;6bcatN4ngjngsiOba3kit1NtGW+YrFsywBPIBp2nf8Elf2TbTwT4e+HN1c+NbzQfC19HfaFo9x4y&#10;ultra6Q7hcCONlXzd2X3nJ3EtnJzXVSf8E5f2T73VrzXNf8ABerave6h5I1G61jxdqV0935SlYvM&#10;Mlwd+wEhc525OMVDa/8ABMD/AIJ52939ub9jvwDcTty0t74fiuHbkE5aQMSOB17D2re0b9mT9h34&#10;Vv8AaPDvwB+Fnh+ReWmt/C+m2zg56swjBzuweTn0rwL9rX46fs5/sofHrwT+1v8ADv4r+GbeK41K&#10;28JfFDQ9G1q2c3mi3DS+TetaxtvaS0uXDBlUt5U0w9K95/Yl8NeN/FP7SvxK/aj0XwjqHhzwD460&#10;XRItNs9at2gu9c1C0SaN9VFuwD28Zt2t4V34eVYUYqoVc/VlRyWsMoYSJu3DDBua+J/2qP2V/An7&#10;E/gPxF+1f+y98ctP+C1joqTap4h8NaxbtceE9Vkcjcr2aEPayyvtUSWu12Zh+7c4Fdz+xR8c/iN+&#10;0h+zF4T+N3xX+Edx4F1rxFYtdTeG7i48wwxeY4jlViFbbJGqyAMoYb8c43Hqvjj8Kbf43/CLxH8J&#10;rjxbq+gr4i0maz/trQbswXln5i7fMicfdbp3AIyDwa/Lb9or9kX44/s1eBn+GvjDxInhXwnp+hx6&#10;HpXxK0PQ3vLS6sXm5tLlo9l3oaSj5ZWaeW1/eOwUNgV90/sFf8FO/wBlXXfC/hj9mnWNN8P/AAz1&#10;zStPh0vR9E0/V4bzw/ceUvlRw6fqMR8mUkJxExWXOQQSMn7V81j04+teSft2/AfVP2mP2RPHvwU8&#10;PBRq2taFI2hmRgEGowMtxabif4ftEMQJ7DJr86v2lfi7+17qWt+G/iX8bf2a/iZ4d8UaHHcLoMPh&#10;zRbz+wvCizJ5c9/qGq2cE8165UAiGOOONec54kOH4G/4KTeMbrxtH4U+G37X2o6kZLB/7P03xt4d&#10;02e81S/QjzUS1H2SS1th8xEtzcxtgqNpOTXrPh//AIKQftTWGgx+N7vwN8MfF3hqC33ax4sttavP&#10;D+n2UwTLQi8nS6tJ2DjZmCeVS4Cgkmup0f8A4K36TZ6Jpeo/Eb9k74haZda5csmi6Xosdvqd7qMY&#10;bHnwWUbreyQntJ9nC456EE9nc/8ABUj9lPw94suPAfxG1bxN4T1exs1uryx1/wAJ3iNawkhfNlaN&#10;HWNcnGWOOgNWtd0P/gm1/wAFCrS11K6ufhj8Sp7QAWN9Y31pcX9nzlVSSN/OhIO07QVOQOOK6n/g&#10;ly+saN4L+K/wn1nxVrerL4D+NeraLpt1rurz300di1rY39vCJZ3d9kcV6qBSx27Tivqio2tkd9+N&#10;pHQivN/j1+yj8Ef2i4NPvPiL4TzrGis0nh3xNpczWuq6Q7Dlra6ixJFn+JQdrDhgRxX5i/tZfs6/&#10;Fv8AYN/aH8O6zL8Wdd8R6l8RLj+zfCvjzwrcRp4yuZbUNcC01KC4nSxvbJIz80wj3AbQVVmUn3r9&#10;jf8A4KQ6x46+JGl/srftQ6FZ6P8AEi+84aVJYRy266osMTzO0llcqlzaSeVG7n5XgbafLlbIUfX2&#10;Sq7h94/r7V8ZftefCr4u6l+2t4V+OHx3+E+qfE74A+D9Lju9L8F+E2E9zYa8jhhqV5p7YOorGpcI&#10;kZLJnIRjwftv4BftIfBb9pzwDF8RPgV4/wBP8QaWZDDM1pJiWzmHDQTxHDwSqeCjgMMdK9AyOmaK&#10;+FfH/wAN9D+OP/BRD4mfBn9rfRI/Emn/APCG2WqfCLR75fMsbXRbi2+wanJHEcqL0Xfmq8uC6xXE&#10;IUqGxXI/sm/tc/C39kvwXf8A7E/7UHxKWx8TfB+WHR7O+mt5rhta0YxiTT77EKNtZoCsboRkPC2M&#10;gjPq0/8AwUN/Zumlki0RfHGr+TG0kjaT8M9auAsY4LnFrwo/vHgfjWa//BSz4Bf2bpGs2PhzxpJa&#10;eIrlLfw7cz+F5bWPVZHIVEt2uPLErMTjCk5wfTjD8U/8FUPht4Zi8QXA+Bnj+ePwvdQWmryfY7KJ&#10;VvJxmOyiMl0onuTgf6PHulGUyo3rnB1j/gp98YF1nR/C3hf9gTxjNrutWYvo/Dms+KNOs9QsLHcc&#10;3d9EjyiyhHPzTMmTlVyykVh2v/BUL9pnV9PuvE9p+xt4cs/DkNz9i0zxBc/FCSaDX73fsW200Q6Y&#10;ZL58g/NCjxnBIchTXM+Av2lv21/27f2kfh/4I0D9kDRNKh+G3xP03WfF/jGz8ZS3CeHI4ZWjurFn&#10;a1RHupbOSaNreN2ZBIBIEJwP1MhZjCC67T7180ftd/s4/HTUPi3o37X/AOy1rlhN408NeG7jRL/w&#10;Xrg8ux8T6a9xHcG3+0LlrS4WSMmKba6gsVZdpJr5b/ZB/wCCi37Mn7PPhjx18Jv2kdfu/hz4p0/4&#10;reILlvCGv6TcNepBd3ZvUbbDG6sv+klQ6Eq23KnBDH1y0/4Kwfsf6oGbw/qnjHVVVFb/AIlnw51e&#10;fKnGMbbfpyOa1Lb/AIKK/DvUiDoH7Pfx01BWZgr23wT1vYSvJG9rcL7f0rVt/wBsTxRqsefDf7Fn&#10;xuvPRZfBS2ZPA/5+povUfr6cJL+0t+0pfZXw1/wTl+KUzZO1tT1DRbSM8nnJvnb0P3elMt/iz/wU&#10;N1UqdH/4J2WcKMw+bWfi5Z25XIHJEVtLnnPGe3WtT4QfCL9rXxZ+1V4X/aD+Nnwv8G+D7Xw74T1f&#10;Rrm20XxnPq11fJeS2cyA5s4EQRPak53HO88cCvqh8GPmvg79s34V+Mvj1/wUr0/wj4a+KXiTwvN4&#10;b+AUmp6LfaPrNxb2wvrjW1G24ihkQyxOlntdQwJX5gQ0aMPn74aeF/2lPjx4Uv8AxD8K/BvxZbT5&#10;dS1TSdYlj+Pt5HPoms2F3LaymxeW7bz7YzxMfJuYlbaRhsYB3rrwF+3/AKX4fXW9Q+Hfxih8RabJ&#10;Iq6bofxea40nXbYqow/m3hnsJt2QrJ5yLnJVwcDFvPhN+0p4w1u88NeMvhz8fLrTdUtzdWPiC+vN&#10;Lu7zQroLlbeeG4d4r5BuaNZkaNiqgFc/vK5O9/Yk+IvjnwbqEfiz9nDxjp/iWzvmFnJdeB/CepaZ&#10;qqY/12J7MzWbyE4bPnbDu/1wArm9Q/YC8SHWNNvZ/wBlbxb/AGXfMP7Qtf8AhUvhCa60K58tsuSt&#10;miahbmTPCm3kUBTsfnFGy/Yh8ZaD4xtZ9d/Y+/tC1t9QjS/juP2ftHkguoOCLiL7OEfb18y3ZonU&#10;NlJpON329/wTC+LPwi8B/FPV/wBmqx/YDk+CfiLWreTUY9W0fw7JZ6R4qjtNiM8ZlVZUljWVSYmD&#10;Koc7ZHyTX3hXxX/wV81q18Kah8C/Et82oCNfilNaKdL8QR6XcB7jRNRhRoriUqiyB2VlR2CysBEe&#10;JMH5l8It4tl/a60H4bfDH4vyfDvxN4q1q6k8ValpukrYahrm3T7i487UNCuEa1lnf7Pn+07YukhL&#10;Aqpwp+ro/wBmL9oAyLNfft7ePGk3Zf7P4f0WNT/ug2bY4+tXvDH7G3h/TvjLpfx78Y/FfxR4l8Ra&#10;THss7q+jsbVXXypYl80WdvD5+xJ5tnmbtnmNtxuOfZq8q+Pf7F/7Pv7Suv2/in4r+FLi61G10eTS&#10;47yy1Ka1k+yPPFcGMmJlPE0EUinqroCCDWAn/BO79nKPxHeeMIR4qTVtQaNtQ1BPGmoLNcvHE0KP&#10;Iwly7iJ2j3HLbGK5xxVz/gnd8OfDP7OPxg+LH7LXw5S+s/B+gx6HrfhfR7rUpLmOxS/iuRcCEyEm&#10;NGntpHKA7d7uwA3GvrSvj/8A4KLL+y/4C+IHhv4g+Nfi34o+HXxK1zT30zw14s8HwyyvcW9tL5og&#10;vISrW89us1zgLOAN8+EZWYGvkD4HfEX9qj9nr4Ur+y78MPH+tXUPgr7V9ntND+B8ceuG0aWScMlv&#10;qWrqvlKXaNCkUgZVXDHBAqax8ef2s/F3hr/hNfCvxI+M3iTR4sDWJtP8WeFtHbS5D1W6tbWyv7i3&#10;wASUK715yOCRyGvfF74jWFvY3fxF/aD0nRbXXMx+Hdc8SftJa3dWOpNyABLo1pbwxjd8p8xo9pBB&#10;xg1xUPwi8A/tI2F5qfhvTtI8SeJ7CRVkjb4J+IPEdvdt0Krqc9/qEOCAczbWUEgmPqB6B4E/Yo+K&#10;3hOXRfGnw8/Zl8Zid9i6ho9n4B8K+Hb3TlJIaWC/8hzLtUbljcRZGNxQ5A9Wg/Z+/wCCm+s65bz+&#10;HLfxZBBptxE+lXnjH433NqsyBmOy8stP81Xx8m1oXiUncCuMLXqHw68Q/wDBRn9l/wCNXgfXfj38&#10;c/Cut/D3xl40s/C974Nja41KbTZb1ZBDcQ6hNFBKcTpHFskVwwmbkHGP0Gj+4Ka8IkXGdvevmD9s&#10;D/glr+zj+074huvjDovhnSfC3xOayMdt46h8OWl402BhVvLa4Ro7tMAKdwDgKoV12ivgzw/8SP2h&#10;P+CXnxMb4JavqMVreWds+pXvge4ka58Na7p8t1s/tG0u41jTw4hm3BYpohB5mVJz+9H6Cfs5ftMf&#10;Db9p3wndeIfAU01vdaTffYte0HUlRbzS7rYriORUZlIZGDJIjNG6kMjsKsftNax8btD+Ani7U/2b&#10;/DVnrHjmPR5f+EZ0/ULoRQvdsNqF2PGFBLAHAYrtJAOa89/4JI6n+zh4K8D6t8HfDniPWW+MTXI1&#10;j4vW/jyz+x+IdQ1OVcNeSxknfbZASF4mkhEaqFY9T9mAg9DRRRUbWyNwa+Zf2rv+CYXwP/aD1DUv&#10;iP4Ikm8DeOtSjUal4g0HzIoNdVcgQatawvGuowkZUq5D4+664FfAejeLf2kf+CUPxPh+Hur6D4b8&#10;Lwa/eT3K+B2DWfg7xJsAWQ6Fds80tpfuBDuhuNkYBGVOd9foJ+zz+1B8Of2j9Mvh4XN5pmt6PJHD&#10;4j8J61CIdR0mR03qJYwSGVhkpKhaOQDKuwzjt/FF/e6F4a1DWtK0CbVLqzsZprfTbdlEl26oSkSl&#10;uNzn5BnH3vSvlj/gklP4R+MPxX8aftJ/tFeJ1/4aOvhJp2t+AtSje3n8CaIJibfT7WGXDPC7Yle5&#10;TckzsCDxz+ggAPf8jTqK+OP2/wDwZ+y98M/ib4X+L037NGteKPi940upNG8P3fgHU49K1a6W3tXm&#10;Z5bppolMUUcQX5y7fcCqQvHyK37IH7Y3jWXUNK039lLXLPQbzV/7Rs9H8bfHyCGysJt+9Zo7fTNO&#10;XypFfLiVWMhY7i5Yk12N/wD8ExP2uPi69rcfGPxl8L7NtP8Am02a8uPE/im4s8rtIja+1GCMZ53E&#10;R8ng5Bq54X/4Ia+FLK7/ALR1/wCMHhqOZn8xn8O/BXQLZ92c7hJcw3LBgON3JHrXuPgz/gnt4f8A&#10;CmlLo037UHxguLZOlrZ+MhpcWfXy9Oit17DjHQAdhWnrH/BOn9mTxdD9m+I9l4r8WR7drR+LPH+r&#10;aijLjG0pNcsuOTxjHJrzX9r7/gm1+yD4d/Yr+JmifBb9lfwRpOrf8Inc3djNY+G4BcSTWv8ApUSe&#10;btMhUyQLkBuRxXQfs0a74f8AgR8ePg3oHwW+JGsN8I/jL4Wvn8OeD9Wv/tVnpVzFYxX9p9geQGSB&#10;HtRcgwBzGAq7FXBz91V8v/t4eNfh38GPjN8G/jh8U/Gmm+HdD0++13SLzWtau0t7WH7ZYrIitK5C&#10;oXktEUZ6kgDkis9f+Chf7CxZYE/a4+HpZlYqo8VW2TtxuI+ftxn6103wi/af/Z5+Pep3WlfBP41e&#10;GPFVxY28VxeQ6DrEV00UUm4I52E8Eqwz7V31eb+IP2o/hlonj7WvhfpkOta54g8PR2763pegaLLd&#10;SWQnjEkPmbRhd6EFfXn05x3/AGv9Dkmezh+B3xTkkT70a+AboA/RiAv618Za1dD4k/ti/GDRdG8H&#10;eLtDHjaaw1C58O6oot76+hj0y3spZ00TUEaz1mzJtgsu0iVS/G7oPoD/AIIeWPh7w+/x+8IeHLzT&#10;bi2tfivZz28uj2c9vbJHL4f0zbEIJ3aS2dNhVrd2JhdWj/hr75r5P/bE0DxL8Y/2v/A/wJm+I/i3&#10;w94Yj+Huta3qX/CH+JrjS57m8W80+G3LSW5ViqK1x8pO0mQHGQKyJP2CdA2j+zv2pfjtbt0dl+Lm&#10;ozbs9ARKzgY9aWT9hu6S3S3sv2yvjnAsbf8ARQHl3D+6RJGwxXJa/wD8EuPDniBt95+1X8TJGjyI&#10;zdnRrry0OMxjz9Of5TgZB64rjdX/AOCKPwp1KWSU/GG4nYrhf7Y+F/hO7Ycc5J0pWPQYwRjA9Kxb&#10;z/gh74FlmU2/xF8GyqrbiuofAjw9IcYAzmOKPkDvjv2rhP2jv+CbJ/Zb+FFr8QvCmt/D/WribxHo&#10;2kSeH7r4ZJY6fqBu9QhtUa5NrdLLtTzQ3yFTlRjivsH/AIJ7WfwQPxU8WXWo/s8TfD344Wug2Nv4&#10;8hur+4vl1Gx3usF1Z3czsbm0ZotoPDpsSNwCq19c15H8ef2H/wBmf9pDxXY/EX4pfDsTeKNJsTZa&#10;X4q0y/nsdTs7feX8qO5t3SRU3szbc4yxPc15ff8A7D37Svw8v21L9nL9uTXBbclfDvxS0SPxBa+y&#10;/aEeC7UfWVz3rC17x5/wUd+DVtJqPxP/AGbfhr4q0m3wbrXPCPxHbTdqf3zBqVuFBP8Ad87AJxuN&#10;cHo//BZD9ma6v/7D17Try31GNljksdG8QaNrUyuWEYUR6dfTSHLEBQFySQOvB7cf8FNP2PtMvE0z&#10;xz441bwbcN92Dxt4P1LSP1uIFVe/U4I5rtLL4rfsj/tQ+Fp/Den/ABK+Hvj7SblQt1YQ6xY6lC/s&#10;8YZwDn1GR6V8U3Pi3Tbv/gmFqP7KsfiK3uPHHgz4rXng/wCHWj2MZlvdZuNA8So9kkNvGCx/cQRK&#10;7bdiLl2IGSP1ospJHhWSZNjMAWTOcHHTNTO+xd1fFf8AwUj/AGrPiLrXiBf2Jv2V/Et1pfijUNPS&#10;9+IvjbT9DutS/wCEL0SVH2N5dr832u5KbYhkFI98vy/I1fLPwr+Gvhf9oLxfpv7B/wCzLr1jb/Dn&#10;w9aw3vxk1zwH4qvrjTLuybzlGkva3QY2l5dTIWlXzHZIxIWO5s1+jGq3/hX4ceDbjV9QktdL0XQd&#10;LaWaTYscNpawx7mPHCosakgAAAL3Awfz9+Bn/BavUvEGqyfH74z6doumfBfxH4ruNG0C4j2x6j4e&#10;8sr5MtyGm33gmQ+dKsUS/ZY2jcs6liPvDxD4Z+FX7QXwybQ/EmmaP4s8J+ItNEgjkWO5tL62kXcs&#10;iN8ysCvzB1+oOenlfw78R/Er9gfxz4e+HPifxzJ4p+DnivxBp/h3wtNrl4X1nwnqV1KIbW0Mrkm+&#10;spJWjiXd++hOMl0BKfY8DBkyopZPuGvj/wDbd8eXP7IXx/t/2xvEPw98Ta54Huvh3caL4wuvCekt&#10;ezaVNaXYurO4miQ5EBS4vVaToh2k4BzXnb/8FStY1qwsdT+G/wCyD4s1Sy1uGN/Cuo6n4h0uwtfE&#10;DScpHZTmd4p5G5AjDB8qw28VkeL/ANvb9tGe+TTPDP7KnhXwy0Omvfa23izxXdXN9otuJAn2ibTo&#10;bSKaS3B+UzQvIgYcntXjmp/t6ftg+L/Gf/CCH9v79n3SdWvMTaLY/DrwrPry31qVLffW7uJrabaV&#10;+WW3C5IwW6V1sEX7a/iOe+uNa+IX7S3iLTb6JbWG28K+Bbfw/eaTNyGmR7q08m7iO4MrFomUDBRz&#10;yOW0z9hn9tPxw6XniL4GfFHxVqenzCPf8Qvih9k0nxFZN977RYxag7WN0Af9bCzRlvm8gL+6HpXh&#10;D/glf8WbDWdP1Dw3+yP8N9Fs7G3f7AfEfxAmutT0y6bGJI7u1sN1xEACGhnMmTtKumGV/XP2P/8A&#10;gmX8afgx+0ToP7Qvxc+N/hmaLwzperWOj+EfBfhaa0t2F+0JlkllluGUYMCHZDBEhZQ+AS277Wow&#10;MYxXL+P/AIPfCz4p2kVn8Ufht4f8SQW8gkt4de0aC7SNh3AlVgD9K+U/2Svh94T+En7V/wC0v8OP&#10;A3hfTdG0eHx9ol9p+n6VZR20MS3Ph3TmcLFGqogMqSngc85zX0Rmvyw0HwVrg+I/jrQdJ8cXGq6j&#10;rXjbxJe6d4Pu7J2uB5Gs3sbT2VjdubfWoUUKXW1e2uoWDBXJ2kfcv/BJX4aeErj9jLTNc8Q+A9Jk&#10;1K78YeKZrq4n0l/Md216/wAk/ag1wvssrGRRhXJYE19QW/gfwhaLttvCelxDduHl2Ea8+vA61pQw&#10;JAgjhiVVXhVVcAVJXxv+2H+x7+0hbfE3Uv2gP2VPjX4psbXWZDdeOvh9o9xYwy6nOltFbx3djPc2&#10;0qxzrHBGrQyfJMEUB4Tkt81r40/bD0qbT7OX42/tBNJp8sj6tcTfB6b7PrSYCiGJho0rWEysc8pd&#10;RPghZFB3Lnr8U/2zI1eS8/a2+Lugw6xJPJ4c1LxL+z7Ls091XcLK/gWxQsTg7bmGRlcf8so8gG1o&#10;vxf/AG9dVtv+Eh0z9qjxxNplvI0Gr2o/Ztu7q4gkAU+fbSpCsV3DtyxB8qQDsSCp53Uv2oP+Cg/h&#10;nQr6Wf8AbXsTf6e4l8u+/Z4u1t7622g7red5EUS5IHkTrDg8eYVIesey/wCCkP7RGkyTad4r/wCC&#10;l/wp028mVLvQZPEvwlksre4iIVmtbp2u0azuQucRsrI5PyykZAqXH/BQG+8T/FvwB8evG/7d/wAB&#10;tct/AmqXn2XTYbNdLume8t2tbiC7H9pz+XEVZTHc263Cq2xnXYWx9k/8EX/jboXxsg/aD8SeDHW6&#10;0S6+OM+pafqFvIs0DtdaRprzQJPGTHMYpVYEoT8roTgEZ+3qY8QddvvmuZ1P4JfCDXNUk13W/hZ4&#10;bvL6aQPNfXWh28kztgDJdkLE4AHJ7Vbg+Gfw7tFC2vgLRY9rZUR6XEvP4LVlvBfhVhg+GNP+n2KP&#10;/CtG2t4raIRQxKqj7qquAKkwPSjA9KCAeopk0Xmptr5tT/gmR8JNJ8b+KPHngH4v/E7wrceL/Edx&#10;rusWPhvxg1vZm/nVRJMkBjZE3BV4xjIz1Jqzc/sAauYPLsv24Pjdb9CrLrmmSMMDpmXT2615P+11&#10;pH7P/wCwz8Mf+Fl/tL/8FD/jBp1nNvt9KsF12w+3arc7R+6t4YbFXlkIx0AVd2SQCK+EfiT4+/4K&#10;K/tF3dvf/AL9m79oLwj4TuL9Uk1zxxrWpXepSWrNk3S21tcWQiIUcQhZixwNy81V/Z78C+I/t95d&#10;fFDULP45anZ3aprnwx8TXGv6Rrlo8qSSRWKNJqEzG9MaSMYTBLDtRszqBvP6T/sbfs6f8Eyf2hvh&#10;Dp/xd+EX7JHg4W0s0ltfaf4m8Kw3F9pV9bybJ7O4W5V2jmikUowz1GQSCK+h/D3wF+CPhEAeEvg7&#10;4V0vbjb/AGd4etoNuOmNiCuuCgDAHtRWZ4m8U6D4N0G+8U+K9ZttP0vS7OW71HUL2YRQ20Eal5JZ&#10;HYgKiqCxJ4ABJ4r4A8G6J4l/4KrfGKy/ac+Meg3Vj8DfCWoef8H/AAPfBlHie6Tp4g1CJh80R5+z&#10;wsMbT5hB3Zb279pj9pfR/gFp+m+GNC0aTXvGniJ3i8LeF7K3ld7gIAZrqRYUd47WBWDSOAeCqDc7&#10;qK8V+Gn/AAVX8NeH73+yf2u/DuleE9NuNYew0f4meG9UOoeFb+bJ2wSXOA+n3GPvQ3IUgqTkc4+t&#10;Le60PxZo0d1azWuo6bqFr5kM0bLNBcxOPvAjKurA9RkEGvj39qz/AIJQab4x8Hara/syeNpvD639&#10;9NeXvw51y8uZfCeoNIMsgtIJYvsZ3rvVoiIw2dyODkeK/szftQ/tkfsf3t54X+HQ8efEbR/Bmq3O&#10;keLvhb4k8L3t99knjRJPK0fV7GO5RAiyrtguZHyvBMefl/T/APZY/aM8GftYfA/Qvj14A0zUrHT9&#10;chl3afrNr5N5ZzxTPBNBKnO145opEPJBKnBNej4HpXwv/wAFWv2k9H8PeG/FnwZ+FfwM8IeLvF2h&#10;+B5vEvi7XvG2gw3uleFNKCTFJZo5Eb7RdTrbzrb2/RjGWbKIVbzL9hH/AIIy/s8/DPwBZfET9pLw&#10;xD468b6+n9qapa6xCv8AZOlSTfvBb2ligWCMRAhA4TJIYqFBCjR/bP8A+Cfs3wi+BXjf4sf8E7NT&#10;1H4deMo9Ha41TSfD95ILXX7OFHeS0ERbEM7LkRyx7WV+DkMcYfwp/YL/AGuPHnwO8O+NvhR8T/hD&#10;418A+KfD9rqtj4Z1LwrqHhn7d58QlSS/l0+6lN421gHEu8OQc4zmq93/AMEjP2j/ANo2/wBG8GfH&#10;fwT4B8C6bpVvt1HxF4dltr2TymUq0GkWcVpbJYD5jtkna4KAg7XYFj97/sn/ALKHwt/Y5+ENr8Gf&#10;hBHqTabDdSXd3fa1qL3l7f3MmN888z/NJIQqLnoFRVAAAA9Rorxj9tv9tn4N/sKfBW6+L3xe1m3D&#10;yzCy8PaL9sjhn1i/f/V2sRkIAJPLOfljQF2IANfnj8SvEHj34eaBfft6ftpXOo33jrxdaro/hObw&#10;ra6Z4j8N2tvdyA2mg2dlK5klMkm0PMhDysdxfYoA+i/+CeH7G+sfBvwxN8dPj5oOjt8VPFn7/UI9&#10;Ohb7L4ZtDzHpFgkjubaKMsxdUbDSM2c4BroP27f2+vh1+xB4e8M22s6dbax4o8b6t/Z3hPw7PrUN&#10;gLllKmWeSaXIjgiDoGOCS0kaAFnArqP2Y/2s/h/+05pWoWej6XqOgeKNCaOPxN4M8QWzQajpu8N5&#10;UjRuFLwSqpaKZRskXkdwMf4w/sYaJ4l8aXHx5+APjK8+GfxQa28uLxZoMQMOocZWPUbTiO/j6D58&#10;OB91wcEdh+zX+11421jxzZ/s4ftV+BofCvxGktZJNJvNPkaXR/FkcKB5rmwkYZRlUh3tZP3kYJIL&#10;qN1fRKtur50/bs/Yx8f/ALRK+Hfit+z38W4/AfxU8FyXKeGfElzY/arWazukVLuyu4c/vInCpIuM&#10;bJYYmwwBB+Xrr/gkt+3xrmo2iT/tAfCay0qDUBql7pMvhjV70avqu/d/aOoSfbomvpRxsjm3QKFR&#10;RH8oYUPiL/wSO/aQ8PeEPEnxK+PX/BSfwzZ2D27aj8QdevPhbLKNVtbfMixXby6qALSMBj9mQJFz&#10;gowNfOv7BPwS/aJ/bo+PXi7xlofx61a1+DektDpP/CbP4PttJ1vXYWgWQWemqC/9kWnlyxN+6IYJ&#10;Kv8AG2U+4NF/4JP/ALKHhaPS5PB0njbSb7Q/MOhalZePL/ztOdwwd4leRolLbjnEeCckgg4HjXwo&#10;/Y91Hwf+1frP7F37Unxm8feJNC+LS6h4l8H+MdN8RCxn1Z7V45LvTdUjiT97JGjJIjqVjePenlgK&#10;VH1DqX/BIf8AZZ8Q67b+JfFPiH4kape2lr9ls57r4kamn2aE/ejTyZU2ITjKrgHAzwAB798Gvgv8&#10;NPgB8PdP+Ffwh8G2Wg6DpcW2z0+xh2r1JZ3PV5HOWaRiWdiWJJJNdZTXXK9Kpy+H9JnvBqE+mWr3&#10;C/dna3UuPxxmrwAAxijHtRj2ox7UYGc4oIB6imsN64rwn9o79lPxN43+IFv+0X8C/iD/AMI38R9P&#10;0NNJjfUoGutL1fTkuDP9hu4AQwUuz7ZomWSNmz+8GUPzj+ydaftefsxWvxE8J/Eb9ivxZqs3iD4t&#10;a/4m0+78K6tptxaC21GcXAjV5rmJjsZ3XJRSQMlVJKj1S9/aO/aGtwv2X/gnl8Vbjd97beaIuPru&#10;1AUR/tLfHdI45dS/4J9/Fm38wkNsbSJjHjviO+anL+1d4wgC/wBq/sW/GiDKkv5XhBJ9nX/nlM2S&#10;cdBnrUi/tg6ehxqf7N3xotDu+YSfC2/kxnn/AJZK/wDX060T/tsfCewt2ude8DfE7TUTlpNQ+EOv&#10;xxrn1f7FtBPpmuD+H/x/+E3x7/4KQ/Cu6+HfjC4kj0Xwb4qtryxvtBvLWX7VN/Z7xx7ZoVwRHBcM&#10;SSMbQMZZc/dFeS/tcfsneD/2uPANj4R8TapJp93omsR6voOorYwXKwXkcciKJYZkZJ4GWRlkiON6&#10;sRuXrXwr4y+FviL9ln40fCa9+IHw38UeH7fwz46ea+1rQJJ9T8JG0k0u9hluLcyLJPpYYuF+ysyx&#10;rv2qZMBq+g9S/wCCj/7H2jm1Sb4l3kjX1wYLOO28MajKbmcRPK0SBbc73EUcr7Rk7I2bGASL3wf/&#10;AOCgH7KXx38fy/DL4Z/EqS616KZoZrG60W8tGScRmUwEzwoqy+Wrv5ZO4qjEDAJr2euP+MXxq8H/&#10;AAQ0bTda8YW+pT/2zrdvpGlWOk6dJdXN3ezlvLiSNOSSFb8AfoccftG2qzNFefA74pW+FBDSfDq/&#10;Kn2ysZ5/Km/s2J4o8Wftk+Mvi0nw/wDE2k+H7z4Y6DpNvdeIdCmsPOvLfUtXmkREmVXbEd3EScY+&#10;YdTnH0tXyH/wUwk0DwP8T/gL8dPHSWaeE9G8fahoXjO81JF+x29hqmj3kCNcu42Rwm6S1Qs+F3Og&#10;6sAfE/DP7KnwZ1j9sLXP2Y/iLFq2seCYPCen+M/hPpi+J7pLPSkaWS1vreFY5Q3lrKIJkG4hUuSo&#10;4Ar3DR/+CeP7D+jyyXtt+zB4RmnlwJrq80wXUkuDxvebczEc8kng/XOVrWv/APBMf9k+8fTvEGp/&#10;BHwDeRqQ9rKdK0+64zklciRjnPY9as+Gf+Ckf7FvjJ/7O+FfxbXxi0bbBD4H0G+1cg+gFnBJzWxL&#10;+10Ln5fC37Lvxn1bI+RovhreWyk9eTdiLH44qvH+0H+05rbeV4V/4J6/ELbn5Zdb1rSLFD/5NOw/&#10;FQa5/wCMXw4/bq/aJ8M6ZoE/7KvhTw7Jo3ivR/EWl32tfFUsYb3Tr2G8gLpa2Mm9N8KqyhlJVmG4&#10;HBH2VYm9azha+jRJvLUzLG5ZQ+OQCQMgHocDPoKtV5H+2B+1N4V/ZN+F6eNtV0m41vXdWvo9K8F+&#10;ELGQLeeIdWlz5VnBnoSFZmcjCRo7nhSD+ZvjX/heHgHULvx/8UNMtfE37Qnxq1aCz0XSbrRdV0e6&#10;0m72FFtLK8jeW3utKs4WaWSMhA4R3kZmdcfc/wCyB+yX8O/2QfhanhDwtZ291repMLzxl4nWxjgm&#10;13UiC0tzIqDCqXd9kY+WNCFA4556D/gox+z1/wANB3XwB1CfVLH7L4iXw1D4svbUR6Pc6/5fmNpM&#10;c5b5rpUK5XAXc4UHeQtdj8e/2Wvhd+0CNP1nxEl7pHiXQpWn8OeM/Dt2bXVdJlIPMU68lSeGibdG&#10;4+VlINZfwP8A2rvi18EfFWm/s+/tytbzXWoX0dh4P+Lmn2wt9L8RSyMVt7W6jyRY6g2NgQkxzv8A&#10;6s7jsH1Sj71yBTqKK5j4t/FDwD8FvhrrHxa+J/iS30fw/wCH7GS91bUrqTakMKrkk9SSegA5JIAy&#10;SK/LT40ftM6H8U/H2oftpftdaba6LY6boNxbfCD4W6trb6Lr9rp8mFmu47S7gZNRvbwYXykyI4yk&#10;eCd5Pv3/AATg/Yws/gVoN58fPHmgXWn+PvG8JN9o7XSi30HTfM322mRwwqsKtGpDStGiK0zyEKq/&#10;LXqfxE/bQ/Zx+FPxisPgT45+I1vZeI7y2huJLcwSPDYpPOtvbm6mVSlr50ziOLzSvmPhVJJAqx8e&#10;f2WPhf8AtATab4i12O90XxRochl8N+NvDd19k1bS5MbT5U6jLIf4o3DRsDgqRnOD8IP2u/iv+zv4&#10;m0z4G/t8TWsn9oXUdl4V+MWm2f2bSdclkcLDbXke4iwvWyFALeVMx+Rgx2D6zhnEoJx3xUhOBmvm&#10;b/go3f8Ah/4c6H8Nf2lvF9wtponw3+I0N/4j1aT7thp93Z3enPO5wdsaS3cEjnsqZJ4rjNO/4KZ/&#10;sh+I9S0/SPhz401fxddavDLcaTH4T8K398L6KIL5kkTpDskCB03FWwu5c9RXI6p/wVa8IX2natdf&#10;Cz9lf4teKrjQb5bbxBptv4ZS1utLZgcPc29xKs8ScZ3NHgryMjJqjef8FDv2i7vTbXxJon7Ftlp+&#10;g6nYw3Oi+LPFHxOtLfSL3zf9Wgu7aC4jiZmKKPMZQxYBSTxXkPxn/wCClP7XPg3XLXQ/GnxX/Z/+&#10;FkokMeuaDeXFxrGuacd+xXhR7q1ivFyQCI1Z8/wHOBm6B8aP28/H9xayWX7T/jfxTbtK9xHqHw5+&#10;B97Bpeq2w6WhuHs5HsLk53CTE6EDGFJyej1LwN+1P8Qp2a5+HX7VGtaLqqqb3Q9R1a30bUNFk6H7&#10;PdK8MF1AQP8AVyxBvmyZDjZV/wADf8E9/wBtXUNL8D+AvAfgD/hBPD/gH4iaX4h8M6h4s8WRXBtb&#10;W1mTMK2Nt5pgnMPmwkRTJbukhzEhxt/UauZ+J/wp+Hvxr8F3nw5+K3grTfEGh6jHtvNM1azWaGQd&#10;mw2cMDyrDDKcEEEA18R/tG/8Ee/FMniKz8b/ALNPxcvh/ZMavp3h/wATapP51lcxqFjktr5CX8vY&#10;BHJDKrNKgC+fGACPMv2Lf2fvjJ+zj/wVUvvD/wAUfDFhpMPiD4E319Y2+n3yTBtmtWW8P5SpEriS&#10;eU5jjQOHDMu/c7foHXwX+178QrXwZ+29qvhvwto8qeKG0TRfENtqFjZPJdPZxpfW93EjWrNdxJhL&#10;Z2kSC5iXyx5kRDAjv/2Xv2m/2xP2ltc17wb8I9B+HGtWXh7SNPvbbxZrWvShNQS7a4WMAWMcsUhj&#10;+zlWdWjDNkmOI5jXd+Pf7Gv7e37SPhyHw148/wCGf4/sm2fS9SfStclvNLvF6T208NzBJEw6ZRlO&#10;Mgkg4Hon/BOT9jD9oP8AZSbx74k/aL+Oui+ONe8carY3k11ougyWaxfZrYWwaRpJGaaRoliUucHE&#10;QJ3Ekn6gr5T/AOCg3wd/bEuPFugftKfsP3HhK68VeG9DvdJ1jw34u02WdNV0+4ntpj5Bjnh2zxmB&#10;iqs6q/mEFlIFfGmu/wDBS79sbwPr114Q8W/tK/sz6braTBLfQfGmi3+jXUcitiS2u45NV86xmBPy&#10;mWLyXG1hJtORs+HP+Ck/7Y/ifVre40D4g/s26hpChRrF7aXl+8mks2drzpDdzf6O2GIuovMiUAl2&#10;UKSO2tv23f2/9Nvbnw94h+EXwVuNct53ddHs/Hl3FLc2CsAb21LQut2gzGWRGEi7gCoJXNi3/wCC&#10;iH7VUct3pcvwL+EeoXDTMnhy4h+MM9nba3Nuw1nE0umssN2jq8bW8zxyFkYBSASL/hj/AIKEftMa&#10;/MpvP2Z/A1payXC2X9pT/FG5W2t9UO3GmXDHSh9muWLxBPMCxy+ahSRgy5wP2i/j5+1P8cvhNc+B&#10;NU/ZEt9DvNJ1nS9W1rzPFkl3Joz2d7Hex+fAlksjwzfZXRZ4Q8fU7htbHpn7Jvx+0b4n/wDBTK4i&#10;TQb3Tr7Xf2e475bG+ALWqWesqrsjrlJ4ZhqELpNGSjrHwcghfuSiuE/aU+Nnhz9m/wCA3i74/wDi&#10;23km03wd4futWureFgrTLDEziME8AsQFB7E5r4Wtf+Caet/t2+FbH4xf8FO/iX4s8Qa9rlvHet8M&#10;9H16XT/DnhlZP3iWcNsnzyyxghXmldmZgSMAAVw/7Tf/AASG+FvwF+GmsfFX9nnwzD4lstO01ZfE&#10;vgH4gCXWLW/sLUM4Fq7SJcQywkmVIRMIpTGEYLkOvo3/AATB+ON5p/xn039nnwxqs2v/AAp8bfD0&#10;694Qt74i4/sG9gFs89oJkjECxTW99byi2R5TAysu7DivtLxh+yh+zH8R/wB547/Z48E6u/8ADNqH&#10;he0lkU+ocx7lPuDVH4H/ALG/7MX7Nuq6lr3wN+B/h7w3favMZtRvtPsR9omYgA/vGywX5R8oIXPO&#10;Mkk+oRoV60Tf6sivx/8AiD8L/wBtb9mn9q/4qfCLSvA2neK9c8fahqXi34b+NrPxdN4f1fV2fcwh&#10;lkUm3vTZl0ja1cRkQhChKkqv1N/wTFh+HEP7Nsdx4b8Wy614yvtSmvPitdarbi31QeJZHxepeQZL&#10;W7JIGjSE/diRApIwTk/HW11z/goJ+0M/7CXgbUr21+HvhGa3vvjz4hswVW7Vl8238OwyA/6ycKHu&#10;MH5ISAeXAr2H9pr/AIJj/AL9oCH/AISfwjbz/Dvx1a6T/Z2k+O/Bqpb3kdsIhEttOoG25ttgCmFx&#10;90YUqQCPz8074Y/t8/8ABOfx4vhfwD4Q1LTbi8uGePQ/Cvg3Uda+HusWsKr88cduZb3S7+Q5YqBs&#10;JPQjLD66/Y78NfFz9t34o6X+1X+0/wDBbXfh/pfw+H2bwP8AD3xBbyxtNrTKRc64yzRxvJEEKx2h&#10;ZFYB5nKqxFfbESlE2mndeDUfkZGT1zXiPjz/AIJ0/sifETXrjWPEnwctWgvVlOo6PY31xa6deyOV&#10;JlntIZEhlk+QDzGUtgn1qxof/BO79iPQZ47i0/ZY8EySRjbHNe6HFcuo9N0oY16n4U8BeC/Aen/2&#10;V4H8IaXo9ruz9l0vT47eP2+WNQP0rVEKDnYM0LGq9Fpdi+lLRRTZAzJha+P/ANrv4MftCfDD43at&#10;+1Z8FfFurJ4Z1rw7a23j7QfDOg219qiy2bSeTfW8M0b/AGkeTM8ckKbZMQxlA5+WuK0z9rP4D2dr&#10;b3etf8FW/C+LpfNSO7OhW0hXurRtGGiYdwwDA8EA8V8ofG/4m/s5fDHX7zxl4J/bg+FnxL8Kyale&#10;ancaDqHiazkv7aee8kvJj5ML/viJJpWiuLXyLmEEqFuV/dn9Df8AgkXqFjqn7BHg7VNMubqeG5v9&#10;YmW4vJppJJy+qXT+ZvnVJJA2dwd1BcEMQM4H0zRRTTFGeTGPWmmLIxtoW3Qf8sx+FCwhR8qL6/rQ&#10;YFb7yigQLnJRffiqP/CJeGd28+G7HcfvH7KnP6fX86tWun29hbLaWNrHDDGMRxQoEVR6ADgD6VYo&#10;oooooooooppB24HpX5/+DNA0T46f8FfPjXqnxw0231S++FWg+G7H4Y6TqkIki0uzvLaS5ur2BHGB&#10;JLOiqZRhhsVc4xX1p8h6/SviL/grP4u+DH7PnxD+Dfx/8RzWum69qXjb/hGtcnt0K3eq+Gbm2lGo&#10;W37r97LtXy2jVcsJTGFwWw30z/wTT+CXiH4S/CjxN4k8SfDu38Gt468aXHiHT/BlvGif2HYtbwW1&#10;pbuqfKs5hto5ZVUkCWZxk9T9JUUV8Wf8FLtcf45/HD4Z/wDBOnU9Zh0rwz4+gvNf8fzT3PkPrOl6&#10;e8eNGtmyN7zyyK0qr8wghfjDcei/Gr4zfCT9kL4GXnxK8c3EOj+G/DdgkVrZ2UI/eHhIbS3iH33d&#10;sIiL1J+uPhfxjrPxL/4SXVv2iP2gp5dM1zxHGk86614Q1mbRfDujrHvttOtdb0eU/Y3jUvJdStE4&#10;adiSNsaE+ifsQfscRft3an/w0T8ddB1EfCMxiLwn4R1bxM+qr4umjlJ/tG7uZIIZ7nTwVH2e3myG&#10;OZWwGC17h42/4JzfEn4D303jz/gnF8V4fBkjyebefC/xTHJfeF7/AJBKwoGEumSHs8LFPWPkmvP/&#10;AI0/8FF/iB+zv4HutA/aI/Zq1/wD46uo4rLwzd3WL/wzfX80qwxuNViURxxI7iVxOInEaN8pJXPK&#10;p8Q/A2g/BHwf+wj+xd8ftL8YfEn4i+IPsviLxTouqw3N1ZRXEjXeu6/MIy3lNsM5j3YVZZoVGSAp&#10;/QT4Q/CPwT8C/hpofwj+Gehx6boPh/TY7LTLOM52RoOpPVmJyWY8sxJJJNdRX5m/tbaDcwftR/tG&#10;fCzxn4iks4viX4R02bw/b32t2un2Fzay6OdLLySPG9xObe5ilcQwhgrTKxQs649T/Zt/4KIfAHxP&#10;p2m/B/4yfEKx8EfEzS9Ithr3hXxgW0qaVygH2i2W6EZnhk++pXLBXXcFPFUP2y/2y/Cus+Dr39l/&#10;9k7xlpfjP4xePtOm0rwrovh++W6/sv7QnlPqd40W5ba2t0cyl3xu2qADk19bfs6fBqy/Z/8AgP4N&#10;+CGnXYubfwn4ZstJjuCmPN8iFY9+M9yufxrtvLTO7b2xTunAoor8rf229d/aD+Gf/BUtPFvxs+H/&#10;AIq1zQdU0cwfAfWPBtxp88WmhYR/aNp/Z+oRNHPfSbjISjrM0KgRhwr7I/8Agnt8LvDX7T37Ufib&#10;9pr4p6Vpem3vw31N9L8J/D2Twf8A2HqFtOwLHxBqViWO25lRgsLgEKqORhywX7W+PXx4+G/7Nnwm&#10;1n40fFfX47DRtFt2eZvvSTyH5Y7eJesk0j4REHLOwGMV4b+zR/wT/wBQ/ayvdc/bK/4KC+BZLfxd&#10;4ysVtfAfhW31CWGfwFoYO+3EUsTBotRckSyzKQVbCLtG5T4/+1X/AMEuv2j/AIDeJI/ix8CdW8W/&#10;EbR9ItLqWxu/D+rQWPj7T52y4jbUZYpF1a03cm3ZUc5H+sK4OH8AP+CyfjL4feEtSH7Tp8PeONN0&#10;CNRqnirwffR6dq1m23MsF5ot75Nw80WDvkgTaxztjx0+qv2OfAvib9rP4uWP/BQT4n2Woab4bs7F&#10;4fgb4TupHjaKyni2Ta1dxcYublSyxo3MUDYOWkJH2Ei7adSBQORXxR/wWj1w2Hgr4OeGfFenalfe&#10;Bte+NGmWfjXS9MhDnVI1guZrOxkBIUxS3kdurBiFJC54rmP2c/2gvBHwY/aJ+IHwK+JM9rokfirx&#10;UviHw/qT3Kmxivrq0i+1aHJcqPJF7A1tJKIg+54ZUIHymvp/UvHHgzRtEk8S6v4r02102OMySahc&#10;X0aQKgGdxkJ24x3zXzL8E/iNpv7fn/BRPwr8YfgiP7U+FfwJ0rW4pvHVuCbPXPEOowpbG1tHxieO&#10;3gWRnkTKlpQM8DP31RRRRRRRRRRRTSoY5K//AFqPLQnmMUoRRyFo2L6UFEPJWk8sAdKb5I6haBEQ&#10;Qdi8cj2NSUVGsCA52j3x3r42/wCC2s2m+Hv2bfBHxE1Pw3peqx+H/jL4bmls9auzb2rRT3JtJTJM&#10;EYwKEuGPm4Pl4DdsH5M+KY0/SPj78I7u9bxNouoD4qeHU0ez8baSdQmltZr2ON10nxHaPtntvLkY&#10;Pa3DSMyOCNmCG/TSvDv257hNH8N/DXxY8gj/ALK+OngxzIxA2JPrEFnI2T0xHcv/ACNfXaouOBij&#10;aB0WnVT1fQ9L1/SrjRNc0u3vbO7haK6tbqFZI5YyMFGVgQwI6g8GvnvxR/wS7/Zq1nxpZ+OvBp8U&#10;eB7qytbi2jt/AviibTrcwTsjSxiJMrCrNGjERbMlF5rZ0z/gnD+yrDDs8U+DdU8VN/E3jHxVf6pn&#10;2InmZSPYiuz8D/slfsv/AA2CnwH+zt4J0hk+5Jp/he1jYf8AAgmevvXfxW0cIWOKJVjUYVVXAA9A&#10;KeI1xgj8KdgelN8tP7tOAwMCoroN5WVPevyM/a4/aP1iy/4KOePr/wDaxsLXS/8AhAbJIPhfpviv&#10;wZfXvh9NCnRS2pLfWMvmWl1cTrLE1w0EixiJYeu4V7B/wS/+GUnxfe6/4KC+No7iP/hNIDD8MfC9&#10;14gl1SPwvobbNwjll5824ljLyBVXaiopC4ZV9Y/bb/aO8UfB/wAJ6T8Kvgho/wDbHxX+JF5Jo3w7&#10;0dclYrjZmXUJ8A7La1jJmkbpwqZ+cEeFfEr/AIIQ6p8O/gfFp37OHxCk8Saxd28M3xH8NeNbho7b&#10;xveZ8y4uBexf6Vp8rz/vtsbmIsiZXOXrzz9l39uz9qn9mjxLffAv44eHtc8eWvh0pFfeG9WsU0/x&#10;ro0jO20Wtq9xJ/btkoGEuYnLuEyC3APuWv8Axn8Ff8FStQ0f9lr9nDxTef8ACOtcW2q/GHWpNLeC&#10;58P2Vvc749KaOdQ0GoXM9vtAK7ooopJR/wAs936BW0ZjhVCxPy/xHNSUUj52nA7V+ZH/AAVT/aY0&#10;zXv21/Cv7I3x3Wz0P4caPpMHiVbXxRrFxpeneNtRMhRFe9hhmSOCzbafJmMSyXDR5YBYy7f2ZvAM&#10;n7bnx+j+J2tax4p1H4O/CvXHbwnpPibXYdTt9W8WRGSKa7guAu64s7RXMcZZ3DXBcjHlFT9ZftHf&#10;tAeA/wBmX4Naz8afiJPK1jpcK+TZ2q77jUbl2CQ2sCjJkmkkKoijPLZxivjq4/4JR/tZ/ET4ca9+&#10;1J4k1PRLn4p/FWRbz4k/DXxTCs1nBp4fNpp1hclWW0ura3xF5ksc8bOS21CoauW/Zv8A+Cg/x6/Z&#10;p8a698Cvit8NvF3ijw34Ptpri/0HVlMvjLwdpkbhIpr1yqW+r27DlJLVpHCjnePmr6A+M/7Xnwm/&#10;au+AK/DH9ku90H4jeJPiZNL4e0nRrr5otLcx7rm81GBwJLeO0iJmdXCs7iONSGdTX2h8I/Bd58Of&#10;hp4f+H954hutXl0PQbPT5NVvm3T3rQwrG08h7u5XcT6mumqrqGl2eqWkunajZRXFvPGY5reZAySI&#10;QQVZTwQQcEHgivnP4rf8Ev8A4HeOYPsPw38Q698ObOe4El/pvg+S2FlMd+8ulrcwyw20/wB7E8Kp&#10;Iu48nNZOl/8ABIr4Ax6vpviDxb8Wvi14kvtHUrpd5rHxIulltlPVVe28k7T3U8fkK7zQf+Cc37G3&#10;h/TpNJT4F6XfW808k1xFrU016s8sjbpJHWd2VmZuSSMk8nJ5r0bwD8Efg/8AC2Lyfhv8K/Dvh9en&#10;/El0WC1yMY5MajPHH0rphCCuGRe/407y1AwFo8tP7tOopCq9dtfG37bHi3wR8Df2/fgp8cPiR4s0&#10;3QdB1PwR4s8MXOq6pcLDAt08ul3lvCZGIUM4t7kqOp8tgOTx1lr+29+yDeyiCz/aT8GTO3RYvEED&#10;E/k3/wCqvjv9sL4t/D3W/wBra88S6J4p8J+INHbwzoklzY6wyx2+2OfUFa6h1CI/atMeIyKDdxpL&#10;FHvXz1RSJB7v/wAEhvDX9k/GP4+XkkOpq0mpeHYidXS2adl/s0yKZJ7X91dsVlVhcABpEdGfL7mb&#10;7p2D/nnTqKaUVuWWuZ174KfCHxTq1xrvif4U+GtSvbxVF5d32h280s4Vdqh3dCWAUkAEnAJArBvP&#10;2Q/2VtQCpefs1eAZFXlQ3hCy/wDjfsKh/wCGMv2SDw37MPw//wDCRs/X/rnUc/7FP7IV3C1vc/su&#10;fD5kbhlPhGz6ccf6v2rJ1H/gnh+wtqjM19+yH8O5C4w3/FJ2oz+SetV1/wCCc37EsMy3Fp+zP4Vt&#10;5Ej2JJaWRhYJ3TKMML04HGcHHFdT8Iv2T/2dvgPrcniP4Q/BvQfD+oS6f9he+06yCzfZtwcwhzlh&#10;HuVW2g4JVTjIBr0WivN/2uPgRZ/tO/szePP2eb/URZx+MvC15pK3bLuWFpYmVHI7gMVJHcDFfK/g&#10;T/goPoXwQ0rTfhV/wUOtbv4YeOtPs4rXU9e1rT5l8P67OqhWurLUADB5cjAybXZWQtsIyM1yf7WH&#10;/BU/4I+IfAepfAv9ijU/+Fz/ABQ8W6NNY+HdD+H+NSgtmmQxie6uIsxQxR7y53N0XkDJavYP+Cdf&#10;7FfxV+EmjeEfiB+0Pe29rqvg7wBbeEPA/gzTboXEGgaakVus808+B9pvbk20JkZVWONY1RAcM7fX&#10;USsibTTqKCM8GuT+LPwO+F3xx8Nx+FPij4Tt9VtILpbqzaTKTWlwqlVnhlQh4ZAGYB0IYBiM4JFf&#10;H3xp/wCCN/iSX4vr+0D+yL+2v40+Gvir7OltfNqFnb6zb3sKjCpMZgs04A6edJKF/h2jivp79lL9&#10;mjwf+yj8JLX4W+FdTvdTuJLmbUfEHiHVHD3mt6nMd1xfXDDAMkj84HCgKq4VQK9PqM2yF9+T7e1C&#10;WqRnKk1JRRRRRRRRRRRRTGhVjlh3zVf+w9L3+Z9hh3Hq3krn+VA0LSQCBp0HP/TFf8Knhto4E8uE&#10;bV/ujtUlFFFFFFFFFFFFFFFFFFFFFFfO/wC1l+wpY/Hnxfpnx5+EvxZ1X4Z/E7RbH7DY+NNDtYrh&#10;byx3+YbK+tZgUu7feS6g7WRjlWGSDxMfwE/4KxNZtoE37UfwOWDy/LXXV+FWqG+J/wCenl/2r5Ab&#10;/gJX2qT9nn/glT4G8C/HaP8Aau/ab+MGufGb4mW+1ND1nxTZwQaf4fXGWGn2MIEUDFvmMh3NlVK7&#10;SCW+t44Ej4TjrT6KK8+/aE/Zr+Ev7TXg1fBPxV0BriO1uku9J1Kzma3vdLu1B2XNrOhDwSrnhlI7&#10;g5BIr4u/aG/4Jzft2fFHxHpA8S/Grw58QPDfgnTpP+EMiuli0zVZ9Qdx/p96s9neWFzcx24eFD5K&#10;RlZpG8tZCGXkPhb/AMEqP2ifH/jPS/DPxr0vQfD/AMPrm6Nx46hsbHTLa+1qGIoV04No8dtH5Ezc&#10;Sl48mOPaPv1+mukaHpeiaZb6Ro9lFa2tpAkNrbW8YSOKNFCqiqMBVAGAAAAKuEBhg1DNY29wnlzx&#10;q6/3WUEdaZHpNhDL58NrGj/3lQA1ZoryD9rf9iz4O/tg+EbfRfiLJrGl6tpTSyeHPF/hfU3sdW0a&#10;WQAM9vcJyFbau6Ng0b7V3KcCvjpv+DeDwhq+t2MPj79tbx14g0HTZZZ4LHUPDGiy3zSyLiSV7uW1&#10;k8yRh1doy3TngY+w/wBk39g/9lT9ijw5deH/ANm74Raf4e/tDb/al9Gpkur9lLFWmmfLPgsxAzgF&#10;jgCvYaKKKK5D4y/A34XfHrwbJ4H+LHhK31jTjMlxCk+VktrhDujnhkUh4ZUPKyIVZT0Ir46/aH/4&#10;JN/HDxX4kn+JHwG/a+vLLxVZQmLwx4g8UaUp1TS4g+9bb+0LQxm5ttxIMd3Bc/KzchsONX4FfsW/&#10;tf8Axm+Jvhb4gf8ABS/xL4J1S0+Gs2/wr4T8F28rWGsaqpATXL0Tf8tVUgRwKNkblnAHCj7bS3VO&#10;hpTCrdaxp/hn8PbnWZvEc/gjR31C4ZTcXz6ZE00u0YXc5Xc2AMDJ4AA6DFa8dpDF9xcY4GBUtFFc&#10;X8evgT8Nf2jfhZq3wc+LGg/2hoesQKlxCsjRyRsrB45YpFO6OVHVXR1IKsoIr89fjL/wS2/4KAab&#10;4csfgh4C8Y/C34keArWYxW1548sp7PWIrP5t0TiIPZmaRSEe8jgS4YNIwZHYMvP/AAT/AODdG01/&#10;xI2q/tSap4B0zwzNqUdzceB/hrotz++RcbbX7dfSO8ERwquYI0ldd4MoZg6/pr8JvhH8NPgv8PdN&#10;+GXwp8E6f4f0HSIRFp+k6XbrFDCuc8Be5PJJySeua6miiiiiiiiiiiiiiiiiiiiiiuV+L/wn8GfG&#10;bwPdfD7x3ZSXGn3jI58mZo5IpEcPHIjrgq6OqsCO4HWvz1+P37GXxr/ZdHhKL4eeA7Xxn4Z074n+&#10;HtWuNY0bVo9Jmt7S21WCe4+1aY80dlNP5SSbZ7YREsOYhuJPvlz+1r43t52eP9lTxlJZiNnW6/tj&#10;RRux/s/bsivI/wBrv4v/ABO/aD+Fmn+AvBX7L3iuPULfxx4f1ZRqGtaMkbpY6rbXUiFlvmwWWFgD&#10;g4Jr9E1OVziloooooooooopGUMMGvIP2mv2U/Dnx5n0nxlo3iC58M+OfDPmN4X8YafGJJLVXZDLb&#10;TxMQl1ayhAskD8HhlKSKki/GPjD4Lf8ABSz9iX4iyfFL4G/DLwf4y8J6lcSXHjbwPofiX7Bps8js&#10;Xlv7C3vmDabcsRuaNZp4HLtlVYmSvoj9h39nDx1efEXxB+3D+0ppgh8eeMrVLHw1oH26O5j8I+H0&#10;O6OxjkjJRppXPnTyISGbaoJCbm+pBEFXaDXnvxq/ZO/Z1/aKvdM1P40/CTR/EF5ozs2lX95a/wCk&#10;Wm4YZUlUh1U91zg+laHwf/Z4+C3wA0/UNK+DXw503w7Bq14LrU10+Da13MI1jDyMSS5CKqjJ4A4r&#10;tFG0YoooPIxXi/7Yv7Ingj9qbwdYyXV3HpPizw3O154P8UGyW4OnzspV45YWwtzazJmOa3YgSIcA&#10;qwVl+Hfih4c/a9/4Jn6xqXxo+FH7Puiw+A4Y3n8X+BvDfiSA6LqIX72oafHcNFNpd1s5aLE0MoQZ&#10;Ac+YfTf2M7vSv+CrPxU8N/tx674VuLf4ReCoy/wu8P6tMhl1LxBvKXOrXMKMQv2YbreBH/iMkuOU&#10;I++DaRHg15Z+0l+xH+zP+1rb6Svxz+G0OqXeg3S3Oh6vbXUtpfWEiuHBiuYGSRBlR8obBxyDVf4M&#10;fsJfsyfAP4rap8cvhz4Bkj8Ya1pq6fqXiPUdUuLy7ntQwcRGSd2OMqPcgAdq9ejiWMYU06iiiiii&#10;iiiiiuU+Lfwb+Hnxq8HS+CfiP4fj1CxkmSaP52jkt5kO5JopEIaKRDyrqQRXhuj/AAF/bf8Ah9Yf&#10;8If4W+Knw/8AFFjZtINO8QeM9LvI9Se33Exx3K2hWKZ0UhDKuzzAoJQMWY8h8Wf2PP21vjjo0Gif&#10;E+5+AeppZzCbT7hvDutR3FjMBgSQTJdiSFwP4kYGup/4Jr/sO/E39jTS/GP/AAsz4j+H9cu/FV9a&#10;3Ecfh3RXtIrdbeNolLb3Id2QopKpGP3YJBZmY/UdFFFFFFFFFFFFIy7upqveaRp+o27WmoWkdxGw&#10;IeOaMMrfUHioNN8K+HdGJOj6JaWm7732W2SPP5CrqwhRgH2p9FFf/9lQSwECLQAUAAYACAAAACEA&#10;ihU/mAwBAAAVAgAAEwAAAAAAAAAAAAAAAAAAAAAAW0NvbnRlbnRfVHlwZXNdLnhtbFBLAQItABQA&#10;BgAIAAAAIQA4/SH/1gAAAJQBAAALAAAAAAAAAAAAAAAAAD0BAABfcmVscy8ucmVsc1BLAQItABQA&#10;BgAIAAAAIQDKhTbHKwQAABIKAAAOAAAAAAAAAAAAAAAAADwCAABkcnMvZTJvRG9jLnhtbFBLAQIt&#10;ABQABgAIAAAAIQBYYLMbugAAACIBAAAZAAAAAAAAAAAAAAAAAJMGAABkcnMvX3JlbHMvZTJvRG9j&#10;LnhtbC5yZWxzUEsBAi0AFAAGAAgAAAAhAGx6Af3gAAAACQEAAA8AAAAAAAAAAAAAAAAAhAcAAGRy&#10;cy9kb3ducmV2LnhtbFBLAQItAAoAAAAAAAAAIQDGqqnixtYBAMbWAQAVAAAAAAAAAAAAAAAAAJEI&#10;AABkcnMvbWVkaWEvaW1hZ2UxLmpwZWdQSwUGAAAAAAYABgB9AQAAit8BAAAA&#10;">
                <v:shape id="Picture 20" o:spid="_x0000_s1051" type="#_x0000_t75" style="position:absolute;width:59156;height:2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AaLvwAAANsAAAAPAAAAZHJzL2Rvd25yZXYueG1sRE/LagIx&#10;FN0X/Idwhe5qRhdaRqOItOimUB8fcJlcM8HJzZhEZ6Zf3ywKXR7Oe7XpXSOeFKL1rGA6KUAQV15b&#10;Ngou58+3dxAxIWtsPJOCgSJs1qOXFZbad3yk5ykZkUM4lqigTqktpYxVTQ7jxLfEmbv64DBlGIzU&#10;Absc7ho5K4q5dGg5N9TY0q6m6nZ6OAW04MEu7t2XqX4G+51CvzcfR6Vex/12CSJRn/7Ff+6DVjDL&#10;6/OX/APk+hcAAP//AwBQSwECLQAUAAYACAAAACEA2+H2y+4AAACFAQAAEwAAAAAAAAAAAAAAAAAA&#10;AAAAW0NvbnRlbnRfVHlwZXNdLnhtbFBLAQItABQABgAIAAAAIQBa9CxbvwAAABUBAAALAAAAAAAA&#10;AAAAAAAAAB8BAABfcmVscy8ucmVsc1BLAQItABQABgAIAAAAIQAAJAaLvwAAANsAAAAPAAAAAAAA&#10;AAAAAAAAAAcCAABkcnMvZG93bnJldi54bWxQSwUGAAAAAAMAAwC3AAAA8wIAAAAA&#10;">
                  <v:imagedata r:id="rId69" o:title=""/>
                </v:shape>
                <v:shape id="Text Box 2" o:spid="_x0000_s1052" type="#_x0000_t202" style="position:absolute;left:4953;top:6667;width:49022;height:157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H5vwAAAANwAAAAPAAAAZHJzL2Rvd25yZXYueG1sRE9Li8Iw&#10;EL4v+B/CCHtbE0VFq1FEEfa0sr7A29CMbbGZlCba7r83woK3+fieM1+2thQPqn3hWEO/p0AQp84U&#10;nGk4HrZfExA+IBssHZOGP/KwXHQ+5pgY1/AvPfYhEzGEfYIa8hCqREqf5mTR91xFHLmrqy2GCOtM&#10;mhqbGG5LOVBqLC0WHBtyrGidU3rb362G08/1ch6qXbaxo6pxrZJsp1Lrz267moEI1Ia3+N/9beL8&#10;wRhez8QL5OIJAAD//wMAUEsBAi0AFAAGAAgAAAAhANvh9svuAAAAhQEAABMAAAAAAAAAAAAAAAAA&#10;AAAAAFtDb250ZW50X1R5cGVzXS54bWxQSwECLQAUAAYACAAAACEAWvQsW78AAAAVAQAACwAAAAAA&#10;AAAAAAAAAAAfAQAAX3JlbHMvLnJlbHNQSwECLQAUAAYACAAAACEAR0B+b8AAAADcAAAADwAAAAAA&#10;AAAAAAAAAAAHAgAAZHJzL2Rvd25yZXYueG1sUEsFBgAAAAADAAMAtwAAAPQCAAAAAA==&#10;" filled="f" stroked="f">
                  <v:textbox>
                    <w:txbxContent>
                      <w:p w14:paraId="5361324C" w14:textId="77777777" w:rsidR="00475173" w:rsidRDefault="00475173" w:rsidP="00D46883">
                        <w:pPr>
                          <w:pStyle w:val="BodyText"/>
                          <w:numPr>
                            <w:ilvl w:val="0"/>
                            <w:numId w:val="14"/>
                          </w:numPr>
                          <w:spacing w:before="1"/>
                          <w:ind w:left="360" w:hanging="360"/>
                        </w:pPr>
                        <w:r>
                          <w:rPr>
                            <w:color w:val="231F20"/>
                          </w:rPr>
                          <w:t>Distinguish among surveys, questionnaires, and interview</w:t>
                        </w:r>
                        <w:r>
                          <w:rPr>
                            <w:color w:val="231F20"/>
                            <w:spacing w:val="-6"/>
                          </w:rPr>
                          <w:t xml:space="preserve"> </w:t>
                        </w:r>
                        <w:r>
                          <w:rPr>
                            <w:color w:val="231F20"/>
                          </w:rPr>
                          <w:t>schedules.</w:t>
                        </w:r>
                      </w:p>
                      <w:p w14:paraId="52D36C05" w14:textId="77777777" w:rsidR="00475173" w:rsidRDefault="00475173" w:rsidP="00D46883">
                        <w:pPr>
                          <w:pStyle w:val="BodyText"/>
                          <w:numPr>
                            <w:ilvl w:val="0"/>
                            <w:numId w:val="14"/>
                          </w:numPr>
                          <w:spacing w:before="12"/>
                          <w:ind w:left="360" w:hanging="360"/>
                        </w:pPr>
                        <w:r>
                          <w:rPr>
                            <w:color w:val="231F20"/>
                          </w:rPr>
                          <w:t xml:space="preserve">Describe </w:t>
                        </w:r>
                        <w:r>
                          <w:rPr>
                            <w:color w:val="231F20"/>
                            <w:spacing w:val="-3"/>
                          </w:rPr>
                          <w:t xml:space="preserve">Fink’s </w:t>
                        </w:r>
                        <w:r>
                          <w:rPr>
                            <w:color w:val="231F20"/>
                          </w:rPr>
                          <w:t>(2006) five steps for conducting a</w:t>
                        </w:r>
                        <w:r>
                          <w:rPr>
                            <w:color w:val="231F20"/>
                            <w:spacing w:val="-6"/>
                          </w:rPr>
                          <w:t xml:space="preserve"> </w:t>
                        </w:r>
                        <w:r>
                          <w:rPr>
                            <w:color w:val="231F20"/>
                            <w:spacing w:val="-3"/>
                          </w:rPr>
                          <w:t>survey.</w:t>
                        </w:r>
                      </w:p>
                      <w:p w14:paraId="13E3D090" w14:textId="77777777" w:rsidR="00475173" w:rsidRDefault="00475173" w:rsidP="00D46883">
                        <w:pPr>
                          <w:pStyle w:val="BodyText"/>
                          <w:numPr>
                            <w:ilvl w:val="0"/>
                            <w:numId w:val="14"/>
                          </w:numPr>
                          <w:spacing w:before="12" w:line="249" w:lineRule="auto"/>
                          <w:ind w:left="360" w:right="224" w:hanging="360"/>
                        </w:pPr>
                        <w:r>
                          <w:rPr>
                            <w:color w:val="231F20"/>
                          </w:rPr>
                          <w:t>Distinguish among cross-sectional, longitudinal, and accelerated longitudinal survey designs.</w:t>
                        </w:r>
                      </w:p>
                      <w:p w14:paraId="25C4E880" w14:textId="77777777" w:rsidR="00475173" w:rsidRDefault="00475173" w:rsidP="00D46883">
                        <w:pPr>
                          <w:pStyle w:val="BodyText"/>
                          <w:numPr>
                            <w:ilvl w:val="0"/>
                            <w:numId w:val="14"/>
                          </w:numPr>
                          <w:spacing w:before="2"/>
                          <w:ind w:left="360" w:hanging="360"/>
                        </w:pPr>
                        <w:r>
                          <w:rPr>
                            <w:color w:val="231F20"/>
                          </w:rPr>
                          <w:t>Distinguish between unit and item nonresponses, and discuss how they affect</w:t>
                        </w:r>
                        <w:r>
                          <w:rPr>
                            <w:color w:val="231F20"/>
                            <w:spacing w:val="-19"/>
                          </w:rPr>
                          <w:t xml:space="preserve"> </w:t>
                        </w:r>
                        <w:r>
                          <w:rPr>
                            <w:color w:val="231F20"/>
                          </w:rPr>
                          <w:t>surveys.</w:t>
                        </w:r>
                      </w:p>
                      <w:p w14:paraId="0E183538" w14:textId="77777777" w:rsidR="00475173" w:rsidRDefault="00475173" w:rsidP="00D46883">
                        <w:pPr>
                          <w:pStyle w:val="BodyText"/>
                          <w:numPr>
                            <w:ilvl w:val="0"/>
                            <w:numId w:val="14"/>
                          </w:numPr>
                          <w:spacing w:before="12"/>
                          <w:ind w:left="360" w:hanging="360"/>
                        </w:pPr>
                        <w:r w:rsidRPr="00F84A59">
                          <w:rPr>
                            <w:color w:val="231F20"/>
                          </w:rPr>
                          <w:t>Understand</w:t>
                        </w:r>
                        <w:r w:rsidRPr="00F84A59">
                          <w:rPr>
                            <w:color w:val="231F20"/>
                            <w:spacing w:val="-5"/>
                          </w:rPr>
                          <w:t xml:space="preserve"> </w:t>
                        </w:r>
                        <w:r w:rsidRPr="00F84A59">
                          <w:rPr>
                            <w:color w:val="231F20"/>
                          </w:rPr>
                          <w:t>the</w:t>
                        </w:r>
                        <w:r w:rsidRPr="00F84A59">
                          <w:rPr>
                            <w:color w:val="231F20"/>
                            <w:spacing w:val="-4"/>
                          </w:rPr>
                          <w:t xml:space="preserve"> </w:t>
                        </w:r>
                        <w:r w:rsidRPr="00F84A59">
                          <w:rPr>
                            <w:color w:val="231F20"/>
                          </w:rPr>
                          <w:t>five</w:t>
                        </w:r>
                        <w:r w:rsidRPr="00F84A59">
                          <w:rPr>
                            <w:color w:val="231F20"/>
                            <w:spacing w:val="-5"/>
                          </w:rPr>
                          <w:t xml:space="preserve"> </w:t>
                        </w:r>
                        <w:r w:rsidRPr="00F84A59">
                          <w:rPr>
                            <w:color w:val="231F20"/>
                          </w:rPr>
                          <w:t>different</w:t>
                        </w:r>
                        <w:r w:rsidRPr="00F84A59">
                          <w:rPr>
                            <w:color w:val="231F20"/>
                            <w:spacing w:val="-4"/>
                          </w:rPr>
                          <w:t xml:space="preserve"> </w:t>
                        </w:r>
                        <w:r w:rsidRPr="00F84A59">
                          <w:rPr>
                            <w:color w:val="231F20"/>
                          </w:rPr>
                          <w:t>ways</w:t>
                        </w:r>
                        <w:r w:rsidRPr="00F84A59">
                          <w:rPr>
                            <w:color w:val="231F20"/>
                            <w:spacing w:val="-5"/>
                          </w:rPr>
                          <w:t xml:space="preserve"> </w:t>
                        </w:r>
                        <w:r w:rsidRPr="00F84A59">
                          <w:rPr>
                            <w:color w:val="231F20"/>
                          </w:rPr>
                          <w:t>a</w:t>
                        </w:r>
                        <w:r w:rsidRPr="00F84A59">
                          <w:rPr>
                            <w:color w:val="231F20"/>
                            <w:spacing w:val="-4"/>
                          </w:rPr>
                          <w:t xml:space="preserve"> </w:t>
                        </w:r>
                        <w:r w:rsidRPr="00F84A59">
                          <w:rPr>
                            <w:color w:val="231F20"/>
                          </w:rPr>
                          <w:t>researcher</w:t>
                        </w:r>
                        <w:r w:rsidRPr="00F84A59">
                          <w:rPr>
                            <w:color w:val="231F20"/>
                            <w:spacing w:val="-4"/>
                          </w:rPr>
                          <w:t xml:space="preserve"> </w:t>
                        </w:r>
                        <w:r w:rsidRPr="00F84A59">
                          <w:rPr>
                            <w:color w:val="231F20"/>
                          </w:rPr>
                          <w:t>can</w:t>
                        </w:r>
                        <w:r w:rsidRPr="00F84A59">
                          <w:rPr>
                            <w:color w:val="231F20"/>
                            <w:spacing w:val="-4"/>
                          </w:rPr>
                          <w:t xml:space="preserve"> </w:t>
                        </w:r>
                        <w:r w:rsidRPr="00F84A59">
                          <w:rPr>
                            <w:color w:val="231F20"/>
                          </w:rPr>
                          <w:t>translate</w:t>
                        </w:r>
                        <w:r w:rsidRPr="00F84A59">
                          <w:rPr>
                            <w:color w:val="231F20"/>
                            <w:spacing w:val="-4"/>
                          </w:rPr>
                          <w:t xml:space="preserve"> </w:t>
                        </w:r>
                        <w:r w:rsidRPr="00F84A59">
                          <w:rPr>
                            <w:color w:val="231F20"/>
                          </w:rPr>
                          <w:t>a</w:t>
                        </w:r>
                        <w:r w:rsidRPr="00F84A59">
                          <w:rPr>
                            <w:color w:val="231F20"/>
                            <w:spacing w:val="-4"/>
                          </w:rPr>
                          <w:t xml:space="preserve"> </w:t>
                        </w:r>
                        <w:r w:rsidRPr="00F84A59">
                          <w:rPr>
                            <w:color w:val="231F20"/>
                          </w:rPr>
                          <w:t>survey</w:t>
                        </w:r>
                        <w:r w:rsidRPr="00F84A59">
                          <w:rPr>
                            <w:color w:val="231F20"/>
                            <w:spacing w:val="-5"/>
                          </w:rPr>
                          <w:t xml:space="preserve"> </w:t>
                        </w:r>
                        <w:r w:rsidRPr="00F84A59">
                          <w:rPr>
                            <w:color w:val="231F20"/>
                          </w:rPr>
                          <w:t>from</w:t>
                        </w:r>
                        <w:r w:rsidRPr="00F84A59">
                          <w:rPr>
                            <w:color w:val="231F20"/>
                            <w:spacing w:val="-4"/>
                          </w:rPr>
                          <w:t xml:space="preserve"> </w:t>
                        </w:r>
                        <w:r w:rsidRPr="00F84A59">
                          <w:rPr>
                            <w:color w:val="231F20"/>
                          </w:rPr>
                          <w:t>one</w:t>
                        </w:r>
                        <w:r w:rsidRPr="00F84A59">
                          <w:rPr>
                            <w:color w:val="231F20"/>
                            <w:spacing w:val="-4"/>
                          </w:rPr>
                          <w:t xml:space="preserve"> </w:t>
                        </w:r>
                        <w:r w:rsidRPr="00F84A59">
                          <w:rPr>
                            <w:color w:val="231F20"/>
                          </w:rPr>
                          <w:t>language</w:t>
                        </w:r>
                        <w:r>
                          <w:rPr>
                            <w:color w:val="231F20"/>
                          </w:rPr>
                          <w:t xml:space="preserve"> </w:t>
                        </w:r>
                        <w:r w:rsidRPr="00F84A59">
                          <w:rPr>
                            <w:color w:val="231F20"/>
                          </w:rPr>
                          <w:t>to another.</w:t>
                        </w:r>
                      </w:p>
                      <w:p w14:paraId="51BE5A18" w14:textId="77777777" w:rsidR="00475173" w:rsidRDefault="00475173" w:rsidP="00C84B3F"/>
                    </w:txbxContent>
                  </v:textbox>
                </v:shape>
                <w10:wrap type="square"/>
              </v:group>
            </w:pict>
          </mc:Fallback>
        </mc:AlternateContent>
      </w:r>
      <w:r w:rsidR="003865B7">
        <w:rPr>
          <w:b/>
          <w:color w:val="231F20"/>
          <w:sz w:val="28"/>
        </w:rPr>
        <w:t>Survey Research</w:t>
      </w:r>
    </w:p>
    <w:p w14:paraId="71F44E4F" w14:textId="77777777" w:rsidR="006E0B0C" w:rsidRDefault="006E0B0C" w:rsidP="00A215D2">
      <w:pPr>
        <w:spacing w:before="28"/>
        <w:jc w:val="center"/>
        <w:rPr>
          <w:color w:val="231F20"/>
        </w:rPr>
      </w:pPr>
    </w:p>
    <w:p w14:paraId="1C66F726" w14:textId="77777777" w:rsidR="006E0B0C" w:rsidRDefault="006E0B0C" w:rsidP="006E0B0C">
      <w:pPr>
        <w:spacing w:before="28"/>
        <w:rPr>
          <w:color w:val="231F20"/>
        </w:rPr>
      </w:pPr>
    </w:p>
    <w:p w14:paraId="69D5A89F" w14:textId="77777777" w:rsidR="00475173" w:rsidRDefault="00475173" w:rsidP="00475173">
      <w:pPr>
        <w:pStyle w:val="I"/>
      </w:pPr>
      <w:r>
        <w:t>I.</w:t>
      </w:r>
      <w:r>
        <w:tab/>
        <w:t>Surveys, Questionnaires, and Interview Schedules</w:t>
      </w:r>
    </w:p>
    <w:p w14:paraId="44B2C855" w14:textId="77777777" w:rsidR="00475173" w:rsidRDefault="00475173" w:rsidP="00475173">
      <w:pPr>
        <w:pStyle w:val="I"/>
      </w:pPr>
    </w:p>
    <w:p w14:paraId="19BC464A" w14:textId="77777777" w:rsidR="00475173" w:rsidRDefault="00475173" w:rsidP="00475173">
      <w:pPr>
        <w:pStyle w:val="A"/>
      </w:pPr>
      <w:r>
        <w:t>A.</w:t>
      </w:r>
      <w:r>
        <w:tab/>
        <w:t>Survey</w:t>
      </w:r>
    </w:p>
    <w:p w14:paraId="66E13D74" w14:textId="77777777" w:rsidR="00475173" w:rsidRDefault="00475173" w:rsidP="00475173">
      <w:pPr>
        <w:pStyle w:val="A"/>
      </w:pPr>
    </w:p>
    <w:p w14:paraId="69FF6A4C" w14:textId="77777777" w:rsidR="00475173" w:rsidRDefault="00475173" w:rsidP="00475173">
      <w:pPr>
        <w:pStyle w:val="1"/>
      </w:pPr>
      <w:r>
        <w:t>1.</w:t>
      </w:r>
      <w:r>
        <w:tab/>
        <w:t>Descriptive Survey</w:t>
      </w:r>
    </w:p>
    <w:p w14:paraId="069DD9AD" w14:textId="77777777" w:rsidR="00475173" w:rsidRDefault="00475173" w:rsidP="00475173">
      <w:pPr>
        <w:pStyle w:val="1"/>
      </w:pPr>
    </w:p>
    <w:p w14:paraId="70B4832F" w14:textId="77777777" w:rsidR="00475173" w:rsidRDefault="00475173" w:rsidP="00475173">
      <w:pPr>
        <w:pStyle w:val="1"/>
      </w:pPr>
    </w:p>
    <w:p w14:paraId="58198AE6" w14:textId="77777777" w:rsidR="00475173" w:rsidRDefault="00475173" w:rsidP="00475173">
      <w:pPr>
        <w:pStyle w:val="1"/>
      </w:pPr>
    </w:p>
    <w:p w14:paraId="66F277E3" w14:textId="77777777" w:rsidR="00475173" w:rsidRDefault="00475173" w:rsidP="00475173">
      <w:pPr>
        <w:pStyle w:val="1"/>
      </w:pPr>
    </w:p>
    <w:p w14:paraId="7EEE339A" w14:textId="77777777" w:rsidR="00475173" w:rsidRDefault="00475173" w:rsidP="00475173">
      <w:pPr>
        <w:pStyle w:val="1"/>
      </w:pPr>
      <w:r>
        <w:t>2.</w:t>
      </w:r>
      <w:r>
        <w:tab/>
        <w:t>Analytical or Explanatory Survey</w:t>
      </w:r>
    </w:p>
    <w:p w14:paraId="133E899E" w14:textId="77777777" w:rsidR="00475173" w:rsidRDefault="00475173" w:rsidP="00475173">
      <w:pPr>
        <w:pStyle w:val="1"/>
      </w:pPr>
    </w:p>
    <w:p w14:paraId="613230D0" w14:textId="77777777" w:rsidR="00475173" w:rsidRDefault="00475173" w:rsidP="00475173">
      <w:pPr>
        <w:pStyle w:val="1"/>
      </w:pPr>
    </w:p>
    <w:p w14:paraId="5D87812A" w14:textId="77777777" w:rsidR="00475173" w:rsidRDefault="00475173" w:rsidP="00475173">
      <w:pPr>
        <w:pStyle w:val="1"/>
      </w:pPr>
    </w:p>
    <w:p w14:paraId="32730DC9" w14:textId="77777777" w:rsidR="00475173" w:rsidRDefault="00475173" w:rsidP="00475173">
      <w:pPr>
        <w:pStyle w:val="1"/>
      </w:pPr>
    </w:p>
    <w:p w14:paraId="02E4B695" w14:textId="77777777" w:rsidR="00475173" w:rsidRDefault="00475173" w:rsidP="00475173">
      <w:pPr>
        <w:pStyle w:val="A"/>
      </w:pPr>
      <w:r>
        <w:t>B.</w:t>
      </w:r>
      <w:r>
        <w:tab/>
        <w:t>Questionnaire</w:t>
      </w:r>
    </w:p>
    <w:p w14:paraId="1B3D2E73" w14:textId="77777777" w:rsidR="00475173" w:rsidRDefault="00475173" w:rsidP="00475173">
      <w:pPr>
        <w:pStyle w:val="A"/>
      </w:pPr>
    </w:p>
    <w:p w14:paraId="152BADBA" w14:textId="77777777" w:rsidR="00475173" w:rsidRDefault="00475173" w:rsidP="00475173">
      <w:pPr>
        <w:pStyle w:val="A"/>
      </w:pPr>
    </w:p>
    <w:p w14:paraId="47B468AD" w14:textId="77777777" w:rsidR="00475173" w:rsidRDefault="00475173" w:rsidP="00475173">
      <w:pPr>
        <w:pStyle w:val="A"/>
      </w:pPr>
    </w:p>
    <w:p w14:paraId="6F207FD9" w14:textId="77777777" w:rsidR="00475173" w:rsidRDefault="00475173" w:rsidP="00475173">
      <w:pPr>
        <w:pStyle w:val="A"/>
      </w:pPr>
    </w:p>
    <w:p w14:paraId="4CD5A137" w14:textId="77777777" w:rsidR="00475173" w:rsidRDefault="00475173" w:rsidP="00475173">
      <w:pPr>
        <w:pStyle w:val="A"/>
      </w:pPr>
      <w:r>
        <w:t>C.</w:t>
      </w:r>
      <w:r>
        <w:tab/>
        <w:t>Interview Schedule</w:t>
      </w:r>
    </w:p>
    <w:p w14:paraId="3A969EB6" w14:textId="77777777" w:rsidR="00475173" w:rsidRDefault="00475173" w:rsidP="00475173">
      <w:pPr>
        <w:pStyle w:val="A"/>
      </w:pPr>
    </w:p>
    <w:p w14:paraId="3F537CE4" w14:textId="77777777" w:rsidR="00475173" w:rsidRDefault="00475173" w:rsidP="00475173">
      <w:pPr>
        <w:pStyle w:val="A"/>
      </w:pPr>
    </w:p>
    <w:p w14:paraId="00EB0954" w14:textId="77777777" w:rsidR="00475173" w:rsidRDefault="00475173" w:rsidP="00475173">
      <w:pPr>
        <w:pStyle w:val="A"/>
      </w:pPr>
    </w:p>
    <w:p w14:paraId="53D18E77" w14:textId="77777777" w:rsidR="00475173" w:rsidRDefault="00475173" w:rsidP="00475173">
      <w:pPr>
        <w:pStyle w:val="A"/>
      </w:pPr>
    </w:p>
    <w:p w14:paraId="295358DA" w14:textId="77777777" w:rsidR="00475173" w:rsidRDefault="00475173" w:rsidP="00475173">
      <w:pPr>
        <w:pStyle w:val="I"/>
      </w:pPr>
      <w:r>
        <w:t>II.</w:t>
      </w:r>
      <w:r>
        <w:tab/>
        <w:t>When to Use a Survey</w:t>
      </w:r>
    </w:p>
    <w:p w14:paraId="7D847E88" w14:textId="77777777" w:rsidR="00475173" w:rsidRDefault="00475173" w:rsidP="00475173">
      <w:pPr>
        <w:pStyle w:val="I"/>
      </w:pPr>
    </w:p>
    <w:p w14:paraId="5EF7115A" w14:textId="77777777" w:rsidR="00475173" w:rsidRDefault="00475173" w:rsidP="00475173">
      <w:pPr>
        <w:pStyle w:val="A"/>
      </w:pPr>
      <w:r>
        <w:t xml:space="preserve">A. </w:t>
      </w:r>
      <w:r>
        <w:tab/>
        <w:t>Do you know what you want to ask?</w:t>
      </w:r>
    </w:p>
    <w:p w14:paraId="4761A3E7" w14:textId="77777777" w:rsidR="00475173" w:rsidRDefault="00475173" w:rsidP="00475173">
      <w:pPr>
        <w:pStyle w:val="A"/>
      </w:pPr>
    </w:p>
    <w:p w14:paraId="07D9B894" w14:textId="77777777" w:rsidR="00475173" w:rsidRDefault="00475173" w:rsidP="00475173">
      <w:pPr>
        <w:pStyle w:val="A"/>
      </w:pPr>
    </w:p>
    <w:p w14:paraId="468AA935" w14:textId="77777777" w:rsidR="00475173" w:rsidRDefault="00475173" w:rsidP="00475173">
      <w:pPr>
        <w:pStyle w:val="A"/>
      </w:pPr>
    </w:p>
    <w:p w14:paraId="508A2CDF" w14:textId="77777777" w:rsidR="00475173" w:rsidRDefault="00475173" w:rsidP="00475173">
      <w:pPr>
        <w:pStyle w:val="A"/>
      </w:pPr>
      <w:r>
        <w:t>B.</w:t>
      </w:r>
      <w:r>
        <w:tab/>
        <w:t>Do you really need to collect new data?</w:t>
      </w:r>
    </w:p>
    <w:p w14:paraId="5FE83FF3" w14:textId="77777777" w:rsidR="00475173" w:rsidRDefault="00475173" w:rsidP="00475173">
      <w:pPr>
        <w:pStyle w:val="A"/>
      </w:pPr>
    </w:p>
    <w:p w14:paraId="6BEA3E6B" w14:textId="77777777" w:rsidR="00475173" w:rsidRDefault="00475173" w:rsidP="00475173">
      <w:pPr>
        <w:pStyle w:val="A"/>
      </w:pPr>
    </w:p>
    <w:p w14:paraId="1469735A" w14:textId="77777777" w:rsidR="00475173" w:rsidRDefault="00475173" w:rsidP="00475173">
      <w:pPr>
        <w:pStyle w:val="A"/>
      </w:pPr>
    </w:p>
    <w:p w14:paraId="2C7B0D80" w14:textId="77777777" w:rsidR="00475173" w:rsidRDefault="00475173" w:rsidP="00475173">
      <w:pPr>
        <w:pStyle w:val="A"/>
      </w:pPr>
      <w:r>
        <w:t>C.</w:t>
      </w:r>
      <w:r>
        <w:tab/>
        <w:t>Do your participants know anything, and will they tell you if they do?</w:t>
      </w:r>
    </w:p>
    <w:p w14:paraId="07C1BE1F" w14:textId="77777777" w:rsidR="00475173" w:rsidRDefault="00475173" w:rsidP="00475173">
      <w:pPr>
        <w:pStyle w:val="A"/>
      </w:pPr>
    </w:p>
    <w:p w14:paraId="2EA75DD7" w14:textId="77777777" w:rsidR="00475173" w:rsidRDefault="00475173" w:rsidP="00475173">
      <w:pPr>
        <w:pStyle w:val="A"/>
      </w:pPr>
    </w:p>
    <w:p w14:paraId="65C7CBE2" w14:textId="77777777" w:rsidR="00475173" w:rsidRDefault="00475173" w:rsidP="00475173">
      <w:pPr>
        <w:pStyle w:val="A"/>
      </w:pPr>
    </w:p>
    <w:p w14:paraId="3CE58195" w14:textId="77777777" w:rsidR="00475173" w:rsidRDefault="00475173" w:rsidP="00475173">
      <w:pPr>
        <w:pStyle w:val="A"/>
      </w:pPr>
      <w:r>
        <w:t>D.</w:t>
      </w:r>
      <w:r>
        <w:tab/>
        <w:t>Does your goal have generalizability?</w:t>
      </w:r>
    </w:p>
    <w:p w14:paraId="4BA8FADC" w14:textId="77777777" w:rsidR="00475173" w:rsidRDefault="00475173" w:rsidP="00475173">
      <w:pPr>
        <w:pStyle w:val="A"/>
      </w:pPr>
    </w:p>
    <w:p w14:paraId="2CAC9992" w14:textId="77777777" w:rsidR="00475173" w:rsidRDefault="00475173" w:rsidP="00475173">
      <w:pPr>
        <w:pStyle w:val="A"/>
      </w:pPr>
    </w:p>
    <w:p w14:paraId="748C5319" w14:textId="77777777" w:rsidR="00475173" w:rsidRDefault="00475173" w:rsidP="00475173">
      <w:pPr>
        <w:pStyle w:val="A"/>
      </w:pPr>
    </w:p>
    <w:p w14:paraId="465CD6D9" w14:textId="77777777" w:rsidR="00475173" w:rsidRDefault="00475173" w:rsidP="00475173">
      <w:pPr>
        <w:pStyle w:val="I"/>
      </w:pPr>
      <w:r>
        <w:t>III.</w:t>
      </w:r>
      <w:r>
        <w:tab/>
        <w:t>How to Conduct Survey Research</w:t>
      </w:r>
    </w:p>
    <w:p w14:paraId="72AB2AE8" w14:textId="77777777" w:rsidR="00475173" w:rsidRDefault="00475173" w:rsidP="00475173">
      <w:pPr>
        <w:pStyle w:val="I"/>
      </w:pPr>
    </w:p>
    <w:p w14:paraId="2B99EB96" w14:textId="77777777" w:rsidR="00475173" w:rsidRDefault="00475173" w:rsidP="00475173">
      <w:pPr>
        <w:pStyle w:val="A"/>
      </w:pPr>
      <w:r>
        <w:t>A.</w:t>
      </w:r>
      <w:r>
        <w:tab/>
        <w:t>Step One: Picking your questions</w:t>
      </w:r>
    </w:p>
    <w:p w14:paraId="4AEFA325" w14:textId="77777777" w:rsidR="00475173" w:rsidRDefault="00475173" w:rsidP="00475173">
      <w:pPr>
        <w:pStyle w:val="A"/>
      </w:pPr>
    </w:p>
    <w:p w14:paraId="6652B17C" w14:textId="77777777" w:rsidR="00475173" w:rsidRDefault="00475173" w:rsidP="00475173">
      <w:pPr>
        <w:pStyle w:val="1"/>
      </w:pPr>
      <w:r>
        <w:t>1.</w:t>
      </w:r>
      <w:r>
        <w:tab/>
        <w:t>Nominal level questions</w:t>
      </w:r>
    </w:p>
    <w:p w14:paraId="0D6FC33B" w14:textId="77777777" w:rsidR="00475173" w:rsidRDefault="00475173" w:rsidP="00475173">
      <w:pPr>
        <w:pStyle w:val="1"/>
      </w:pPr>
    </w:p>
    <w:p w14:paraId="13A17877" w14:textId="77777777" w:rsidR="00475173" w:rsidRDefault="00475173" w:rsidP="00475173">
      <w:pPr>
        <w:pStyle w:val="1"/>
      </w:pPr>
    </w:p>
    <w:p w14:paraId="34973264" w14:textId="77777777" w:rsidR="00475173" w:rsidRDefault="00475173" w:rsidP="00475173">
      <w:pPr>
        <w:pStyle w:val="1"/>
      </w:pPr>
    </w:p>
    <w:p w14:paraId="2774F2E8" w14:textId="77777777" w:rsidR="00475173" w:rsidRDefault="00475173" w:rsidP="00475173">
      <w:pPr>
        <w:pStyle w:val="1"/>
      </w:pPr>
    </w:p>
    <w:p w14:paraId="4C977A2F" w14:textId="77777777" w:rsidR="00475173" w:rsidRDefault="00475173" w:rsidP="00475173">
      <w:pPr>
        <w:pStyle w:val="1"/>
      </w:pPr>
      <w:r>
        <w:t>2.</w:t>
      </w:r>
      <w:r>
        <w:tab/>
        <w:t>Ordinal level questions</w:t>
      </w:r>
    </w:p>
    <w:p w14:paraId="6A3736FC" w14:textId="77777777" w:rsidR="00475173" w:rsidRDefault="00475173" w:rsidP="00475173">
      <w:pPr>
        <w:pStyle w:val="1"/>
      </w:pPr>
    </w:p>
    <w:p w14:paraId="6345608C" w14:textId="77777777" w:rsidR="00475173" w:rsidRDefault="00475173" w:rsidP="00475173">
      <w:pPr>
        <w:pStyle w:val="1"/>
      </w:pPr>
    </w:p>
    <w:p w14:paraId="7795D67D" w14:textId="77777777" w:rsidR="00475173" w:rsidRDefault="00475173" w:rsidP="00475173">
      <w:pPr>
        <w:pStyle w:val="1"/>
      </w:pPr>
    </w:p>
    <w:p w14:paraId="4A526E5F" w14:textId="77777777" w:rsidR="00475173" w:rsidRDefault="00475173" w:rsidP="00475173">
      <w:pPr>
        <w:pStyle w:val="1"/>
      </w:pPr>
    </w:p>
    <w:p w14:paraId="5761212E" w14:textId="77777777" w:rsidR="00475173" w:rsidRDefault="00475173" w:rsidP="00475173">
      <w:pPr>
        <w:pStyle w:val="1"/>
      </w:pPr>
      <w:r>
        <w:t>3.</w:t>
      </w:r>
      <w:r>
        <w:tab/>
        <w:t>Interval level questions</w:t>
      </w:r>
    </w:p>
    <w:p w14:paraId="4442C66A" w14:textId="77777777" w:rsidR="00475173" w:rsidRDefault="00475173" w:rsidP="00475173">
      <w:pPr>
        <w:pStyle w:val="1"/>
      </w:pPr>
    </w:p>
    <w:p w14:paraId="50C2AF24" w14:textId="77777777" w:rsidR="00475173" w:rsidRDefault="00475173" w:rsidP="00475173">
      <w:pPr>
        <w:pStyle w:val="a0"/>
      </w:pPr>
      <w:r>
        <w:t>a.</w:t>
      </w:r>
      <w:r>
        <w:tab/>
        <w:t>Group items with like anchors together.</w:t>
      </w:r>
    </w:p>
    <w:p w14:paraId="57C5E1BA" w14:textId="77777777" w:rsidR="00475173" w:rsidRDefault="00475173" w:rsidP="00475173">
      <w:pPr>
        <w:pStyle w:val="a0"/>
      </w:pPr>
    </w:p>
    <w:p w14:paraId="5D717AC1" w14:textId="77777777" w:rsidR="00475173" w:rsidRDefault="00475173" w:rsidP="00475173">
      <w:pPr>
        <w:pStyle w:val="a0"/>
      </w:pPr>
    </w:p>
    <w:p w14:paraId="657F2450" w14:textId="77777777" w:rsidR="00475173" w:rsidRDefault="00475173" w:rsidP="00475173">
      <w:pPr>
        <w:pStyle w:val="a0"/>
      </w:pPr>
    </w:p>
    <w:p w14:paraId="59A107F9" w14:textId="77777777" w:rsidR="00475173" w:rsidRDefault="00475173" w:rsidP="00475173">
      <w:pPr>
        <w:pStyle w:val="a0"/>
      </w:pPr>
      <w:r>
        <w:t>b.</w:t>
      </w:r>
      <w:r>
        <w:tab/>
        <w:t>Do not start with the most controversial questions.</w:t>
      </w:r>
    </w:p>
    <w:p w14:paraId="11BBBF6A" w14:textId="77777777" w:rsidR="00475173" w:rsidRDefault="00475173" w:rsidP="00475173">
      <w:pPr>
        <w:pStyle w:val="a0"/>
      </w:pPr>
    </w:p>
    <w:p w14:paraId="6AAB04D2" w14:textId="77777777" w:rsidR="00475173" w:rsidRDefault="00475173" w:rsidP="00475173">
      <w:pPr>
        <w:pStyle w:val="a0"/>
      </w:pPr>
    </w:p>
    <w:p w14:paraId="3DE4D8C9" w14:textId="77777777" w:rsidR="00475173" w:rsidRDefault="00475173" w:rsidP="00475173">
      <w:pPr>
        <w:pStyle w:val="a0"/>
      </w:pPr>
    </w:p>
    <w:p w14:paraId="0F5D7176" w14:textId="77777777" w:rsidR="00475173" w:rsidRDefault="00475173" w:rsidP="00475173">
      <w:pPr>
        <w:pStyle w:val="a0"/>
      </w:pPr>
      <w:r>
        <w:t>c.</w:t>
      </w:r>
      <w:r>
        <w:tab/>
        <w:t>Keep like questions together.</w:t>
      </w:r>
    </w:p>
    <w:p w14:paraId="0ED67890" w14:textId="77777777" w:rsidR="00475173" w:rsidRDefault="00475173" w:rsidP="00475173">
      <w:pPr>
        <w:pStyle w:val="a0"/>
      </w:pPr>
    </w:p>
    <w:p w14:paraId="54DBE4BC" w14:textId="77777777" w:rsidR="00475173" w:rsidRDefault="00475173" w:rsidP="00475173">
      <w:pPr>
        <w:pStyle w:val="a0"/>
      </w:pPr>
    </w:p>
    <w:p w14:paraId="12E2D186" w14:textId="77777777" w:rsidR="00475173" w:rsidRDefault="00475173" w:rsidP="00475173">
      <w:pPr>
        <w:pStyle w:val="a0"/>
      </w:pPr>
    </w:p>
    <w:p w14:paraId="228CB143" w14:textId="77777777" w:rsidR="00475173" w:rsidRDefault="00475173" w:rsidP="00475173">
      <w:pPr>
        <w:pStyle w:val="a0"/>
      </w:pPr>
      <w:r>
        <w:t>d.</w:t>
      </w:r>
      <w:r>
        <w:tab/>
        <w:t>Keep like contexts together.</w:t>
      </w:r>
    </w:p>
    <w:p w14:paraId="0A7917EE" w14:textId="77777777" w:rsidR="00475173" w:rsidRDefault="00475173" w:rsidP="00475173">
      <w:pPr>
        <w:pStyle w:val="a0"/>
      </w:pPr>
    </w:p>
    <w:p w14:paraId="6297CEF7" w14:textId="77777777" w:rsidR="00475173" w:rsidRDefault="00475173" w:rsidP="00475173">
      <w:pPr>
        <w:pStyle w:val="a0"/>
      </w:pPr>
    </w:p>
    <w:p w14:paraId="74EBBAD6" w14:textId="77777777" w:rsidR="00475173" w:rsidRDefault="00475173" w:rsidP="00475173">
      <w:pPr>
        <w:pStyle w:val="a0"/>
      </w:pPr>
    </w:p>
    <w:p w14:paraId="126B8D2B" w14:textId="77777777" w:rsidR="00475173" w:rsidRDefault="00475173" w:rsidP="00475173">
      <w:pPr>
        <w:pStyle w:val="a0"/>
      </w:pPr>
      <w:r>
        <w:t>e.</w:t>
      </w:r>
      <w:r>
        <w:tab/>
        <w:t>Place sensitive questions toward the end of the survey.</w:t>
      </w:r>
    </w:p>
    <w:p w14:paraId="431373FA" w14:textId="77777777" w:rsidR="00475173" w:rsidRDefault="00475173" w:rsidP="00475173">
      <w:pPr>
        <w:pStyle w:val="a0"/>
      </w:pPr>
    </w:p>
    <w:p w14:paraId="5C5510FD" w14:textId="77777777" w:rsidR="00475173" w:rsidRDefault="00475173" w:rsidP="00475173">
      <w:pPr>
        <w:pStyle w:val="a0"/>
      </w:pPr>
    </w:p>
    <w:p w14:paraId="4679AB94" w14:textId="77777777" w:rsidR="00475173" w:rsidRDefault="00475173" w:rsidP="00475173">
      <w:pPr>
        <w:pStyle w:val="a0"/>
      </w:pPr>
    </w:p>
    <w:p w14:paraId="44B8154C" w14:textId="77777777" w:rsidR="00475173" w:rsidRDefault="00475173" w:rsidP="00475173">
      <w:pPr>
        <w:pStyle w:val="1"/>
      </w:pPr>
      <w:r>
        <w:t>4.</w:t>
      </w:r>
      <w:r>
        <w:tab/>
        <w:t>Ratio level questions</w:t>
      </w:r>
    </w:p>
    <w:p w14:paraId="6515D7DA" w14:textId="77777777" w:rsidR="00475173" w:rsidRDefault="00475173" w:rsidP="00475173">
      <w:pPr>
        <w:pStyle w:val="1"/>
      </w:pPr>
    </w:p>
    <w:p w14:paraId="1206BED5" w14:textId="77777777" w:rsidR="00475173" w:rsidRDefault="00475173" w:rsidP="00475173">
      <w:pPr>
        <w:pStyle w:val="1"/>
      </w:pPr>
    </w:p>
    <w:p w14:paraId="27D3B5CA" w14:textId="77777777" w:rsidR="00475173" w:rsidRDefault="00475173" w:rsidP="00475173">
      <w:pPr>
        <w:pStyle w:val="1"/>
      </w:pPr>
    </w:p>
    <w:p w14:paraId="7FF1DA00" w14:textId="77777777" w:rsidR="00475173" w:rsidRDefault="00475173" w:rsidP="00475173">
      <w:pPr>
        <w:pStyle w:val="1"/>
      </w:pPr>
    </w:p>
    <w:p w14:paraId="7C45271C" w14:textId="77777777" w:rsidR="00475173" w:rsidRDefault="00475173" w:rsidP="00475173">
      <w:pPr>
        <w:pStyle w:val="1"/>
      </w:pPr>
      <w:r>
        <w:t>5.</w:t>
      </w:r>
      <w:r>
        <w:tab/>
        <w:t>Open ended questions</w:t>
      </w:r>
    </w:p>
    <w:p w14:paraId="03FA59C8" w14:textId="77777777" w:rsidR="00475173" w:rsidRDefault="00475173" w:rsidP="00475173">
      <w:pPr>
        <w:pStyle w:val="1"/>
      </w:pPr>
    </w:p>
    <w:p w14:paraId="365303D5" w14:textId="77777777" w:rsidR="00475173" w:rsidRDefault="00475173" w:rsidP="00475173">
      <w:pPr>
        <w:pStyle w:val="1"/>
      </w:pPr>
    </w:p>
    <w:p w14:paraId="29C6C25F" w14:textId="77777777" w:rsidR="00475173" w:rsidRDefault="00475173" w:rsidP="00475173">
      <w:pPr>
        <w:pStyle w:val="1"/>
      </w:pPr>
    </w:p>
    <w:p w14:paraId="491B6EA2" w14:textId="77777777" w:rsidR="00475173" w:rsidRDefault="00475173" w:rsidP="00475173">
      <w:pPr>
        <w:pStyle w:val="1"/>
      </w:pPr>
    </w:p>
    <w:p w14:paraId="3C701890" w14:textId="77777777" w:rsidR="00475173" w:rsidRDefault="00475173" w:rsidP="00475173">
      <w:pPr>
        <w:pStyle w:val="A"/>
      </w:pPr>
      <w:r>
        <w:t>B.</w:t>
      </w:r>
      <w:r>
        <w:tab/>
        <w:t>Step Two: Creating clear instructions</w:t>
      </w:r>
    </w:p>
    <w:p w14:paraId="336B32BE" w14:textId="77777777" w:rsidR="00475173" w:rsidRDefault="00475173" w:rsidP="00475173">
      <w:pPr>
        <w:pStyle w:val="A"/>
      </w:pPr>
    </w:p>
    <w:p w14:paraId="3286621D" w14:textId="77777777" w:rsidR="00475173" w:rsidRDefault="00475173" w:rsidP="00475173">
      <w:pPr>
        <w:pStyle w:val="A"/>
      </w:pPr>
    </w:p>
    <w:p w14:paraId="686ECA20" w14:textId="77777777" w:rsidR="00475173" w:rsidRDefault="00475173" w:rsidP="00475173">
      <w:pPr>
        <w:pStyle w:val="A"/>
      </w:pPr>
    </w:p>
    <w:p w14:paraId="7D4D146C" w14:textId="77777777" w:rsidR="00475173" w:rsidRDefault="00475173" w:rsidP="00475173">
      <w:pPr>
        <w:pStyle w:val="A"/>
      </w:pPr>
    </w:p>
    <w:p w14:paraId="11157B88" w14:textId="77777777" w:rsidR="00475173" w:rsidRDefault="00475173" w:rsidP="00475173">
      <w:pPr>
        <w:pStyle w:val="A"/>
      </w:pPr>
      <w:r>
        <w:t>C.</w:t>
      </w:r>
      <w:r>
        <w:tab/>
        <w:t>Step Three: Study design</w:t>
      </w:r>
    </w:p>
    <w:p w14:paraId="0030D379" w14:textId="77777777" w:rsidR="00475173" w:rsidRDefault="00475173" w:rsidP="00475173">
      <w:pPr>
        <w:pStyle w:val="A"/>
      </w:pPr>
    </w:p>
    <w:p w14:paraId="6C2D6BDF" w14:textId="77777777" w:rsidR="00475173" w:rsidRDefault="00475173" w:rsidP="00475173">
      <w:pPr>
        <w:pStyle w:val="1"/>
      </w:pPr>
      <w:r>
        <w:t>1.</w:t>
      </w:r>
      <w:r>
        <w:tab/>
        <w:t>Cross-sectional survey design</w:t>
      </w:r>
    </w:p>
    <w:p w14:paraId="25903C95" w14:textId="77777777" w:rsidR="00475173" w:rsidRDefault="00475173" w:rsidP="00475173">
      <w:pPr>
        <w:pStyle w:val="1"/>
      </w:pPr>
    </w:p>
    <w:p w14:paraId="2970D7A7" w14:textId="77777777" w:rsidR="00475173" w:rsidRDefault="00475173" w:rsidP="00475173">
      <w:pPr>
        <w:pStyle w:val="1"/>
      </w:pPr>
    </w:p>
    <w:p w14:paraId="690DEBFF" w14:textId="77777777" w:rsidR="00475173" w:rsidRDefault="00475173" w:rsidP="00475173">
      <w:pPr>
        <w:pStyle w:val="1"/>
      </w:pPr>
    </w:p>
    <w:p w14:paraId="562376AB" w14:textId="77777777" w:rsidR="00475173" w:rsidRDefault="00475173" w:rsidP="00475173">
      <w:pPr>
        <w:pStyle w:val="1"/>
      </w:pPr>
    </w:p>
    <w:p w14:paraId="298C6094" w14:textId="77777777" w:rsidR="00475173" w:rsidRDefault="00475173" w:rsidP="00475173">
      <w:pPr>
        <w:pStyle w:val="1"/>
      </w:pPr>
      <w:r>
        <w:t>2.</w:t>
      </w:r>
      <w:r>
        <w:tab/>
        <w:t>Longitudinal survey design</w:t>
      </w:r>
    </w:p>
    <w:p w14:paraId="0961DB2C" w14:textId="77777777" w:rsidR="00475173" w:rsidRDefault="00475173" w:rsidP="00475173">
      <w:pPr>
        <w:pStyle w:val="1"/>
      </w:pPr>
    </w:p>
    <w:p w14:paraId="0A21CC74" w14:textId="77777777" w:rsidR="00475173" w:rsidRDefault="00475173" w:rsidP="00475173">
      <w:pPr>
        <w:pStyle w:val="a0"/>
      </w:pPr>
      <w:r>
        <w:t>a.</w:t>
      </w:r>
      <w:r>
        <w:tab/>
        <w:t>Trend survey design</w:t>
      </w:r>
    </w:p>
    <w:p w14:paraId="4DAD2AB9" w14:textId="77777777" w:rsidR="00475173" w:rsidRDefault="00475173" w:rsidP="00475173">
      <w:pPr>
        <w:pStyle w:val="a0"/>
      </w:pPr>
    </w:p>
    <w:p w14:paraId="074CD7F9" w14:textId="77777777" w:rsidR="00475173" w:rsidRDefault="00475173" w:rsidP="00475173">
      <w:pPr>
        <w:pStyle w:val="a0"/>
      </w:pPr>
    </w:p>
    <w:p w14:paraId="2A0619FD" w14:textId="77777777" w:rsidR="00475173" w:rsidRDefault="00475173" w:rsidP="00475173">
      <w:pPr>
        <w:pStyle w:val="a0"/>
      </w:pPr>
    </w:p>
    <w:p w14:paraId="471FD108" w14:textId="77777777" w:rsidR="00475173" w:rsidRDefault="00475173" w:rsidP="00475173">
      <w:pPr>
        <w:pStyle w:val="a0"/>
      </w:pPr>
    </w:p>
    <w:p w14:paraId="2AA2FCBE" w14:textId="77777777" w:rsidR="00475173" w:rsidRDefault="00475173" w:rsidP="00475173">
      <w:pPr>
        <w:pStyle w:val="a0"/>
      </w:pPr>
      <w:r>
        <w:t>b.</w:t>
      </w:r>
      <w:r>
        <w:tab/>
        <w:t>Panel survey design</w:t>
      </w:r>
    </w:p>
    <w:p w14:paraId="49C6E0E3" w14:textId="77777777" w:rsidR="00475173" w:rsidRDefault="00475173" w:rsidP="00475173">
      <w:pPr>
        <w:pStyle w:val="a0"/>
      </w:pPr>
    </w:p>
    <w:p w14:paraId="6DAE3276" w14:textId="77777777" w:rsidR="00475173" w:rsidRDefault="00475173" w:rsidP="00475173">
      <w:pPr>
        <w:pStyle w:val="a0"/>
      </w:pPr>
    </w:p>
    <w:p w14:paraId="4ED2DC71" w14:textId="77777777" w:rsidR="00475173" w:rsidRDefault="00475173" w:rsidP="00475173">
      <w:pPr>
        <w:pStyle w:val="a0"/>
      </w:pPr>
    </w:p>
    <w:p w14:paraId="0A5FB365" w14:textId="77777777" w:rsidR="00475173" w:rsidRDefault="00475173" w:rsidP="00475173">
      <w:pPr>
        <w:pStyle w:val="a0"/>
      </w:pPr>
    </w:p>
    <w:p w14:paraId="1471E317" w14:textId="77777777" w:rsidR="00475173" w:rsidRDefault="00475173" w:rsidP="00475173">
      <w:pPr>
        <w:pStyle w:val="a0"/>
      </w:pPr>
      <w:r>
        <w:t>c.</w:t>
      </w:r>
      <w:r>
        <w:tab/>
        <w:t>Accelerated longitudinal survey design</w:t>
      </w:r>
    </w:p>
    <w:p w14:paraId="7021A213" w14:textId="77777777" w:rsidR="00475173" w:rsidRDefault="00475173" w:rsidP="00475173">
      <w:pPr>
        <w:pStyle w:val="a0"/>
      </w:pPr>
    </w:p>
    <w:p w14:paraId="55539FFF" w14:textId="77777777" w:rsidR="00475173" w:rsidRDefault="00475173" w:rsidP="00475173">
      <w:pPr>
        <w:pStyle w:val="a0"/>
      </w:pPr>
    </w:p>
    <w:p w14:paraId="042DE576" w14:textId="77777777" w:rsidR="00475173" w:rsidRDefault="00475173" w:rsidP="00475173">
      <w:pPr>
        <w:pStyle w:val="a0"/>
      </w:pPr>
    </w:p>
    <w:p w14:paraId="6FC8A1F4" w14:textId="77777777" w:rsidR="00475173" w:rsidRDefault="00475173" w:rsidP="00475173">
      <w:pPr>
        <w:pStyle w:val="a0"/>
      </w:pPr>
    </w:p>
    <w:p w14:paraId="7EF9EF6B" w14:textId="77777777" w:rsidR="00475173" w:rsidRDefault="00475173" w:rsidP="00475173">
      <w:pPr>
        <w:pStyle w:val="A"/>
      </w:pPr>
      <w:r>
        <w:t>D.</w:t>
      </w:r>
      <w:r>
        <w:tab/>
        <w:t>Step Four: Data processing and analysis</w:t>
      </w:r>
    </w:p>
    <w:p w14:paraId="5562DDB9" w14:textId="77777777" w:rsidR="00475173" w:rsidRDefault="00475173" w:rsidP="00475173">
      <w:pPr>
        <w:pStyle w:val="A"/>
      </w:pPr>
    </w:p>
    <w:p w14:paraId="4CE0D3CE" w14:textId="77777777" w:rsidR="00475173" w:rsidRDefault="00475173" w:rsidP="00475173">
      <w:pPr>
        <w:pStyle w:val="A"/>
      </w:pPr>
    </w:p>
    <w:p w14:paraId="682A5841" w14:textId="77777777" w:rsidR="00475173" w:rsidRDefault="00475173" w:rsidP="00475173">
      <w:pPr>
        <w:pStyle w:val="A"/>
      </w:pPr>
    </w:p>
    <w:p w14:paraId="3B88AE53" w14:textId="77777777" w:rsidR="00475173" w:rsidRDefault="00475173" w:rsidP="00475173">
      <w:pPr>
        <w:pStyle w:val="A"/>
      </w:pPr>
    </w:p>
    <w:p w14:paraId="05947189" w14:textId="77777777" w:rsidR="00475173" w:rsidRDefault="00475173" w:rsidP="00475173">
      <w:pPr>
        <w:pStyle w:val="A"/>
      </w:pPr>
      <w:r>
        <w:t>E.</w:t>
      </w:r>
      <w:r>
        <w:tab/>
        <w:t>Step Five: Pilot testing</w:t>
      </w:r>
    </w:p>
    <w:p w14:paraId="2AD43DE8" w14:textId="77777777" w:rsidR="00475173" w:rsidRDefault="00475173" w:rsidP="00475173">
      <w:pPr>
        <w:pStyle w:val="A"/>
      </w:pPr>
    </w:p>
    <w:p w14:paraId="2B57BC68" w14:textId="77777777" w:rsidR="00475173" w:rsidRDefault="00475173" w:rsidP="00475173">
      <w:pPr>
        <w:pStyle w:val="1"/>
      </w:pPr>
      <w:r>
        <w:t>1.</w:t>
      </w:r>
      <w:r>
        <w:tab/>
        <w:t>Use actual survey population members</w:t>
      </w:r>
    </w:p>
    <w:p w14:paraId="5FE3B46D" w14:textId="77777777" w:rsidR="00475173" w:rsidRDefault="00475173" w:rsidP="00475173">
      <w:pPr>
        <w:pStyle w:val="1"/>
      </w:pPr>
    </w:p>
    <w:p w14:paraId="3D8DA0D9" w14:textId="77777777" w:rsidR="00475173" w:rsidRDefault="00475173" w:rsidP="00475173">
      <w:pPr>
        <w:pStyle w:val="1"/>
      </w:pPr>
    </w:p>
    <w:p w14:paraId="7D608A35" w14:textId="77777777" w:rsidR="00475173" w:rsidRDefault="00475173" w:rsidP="00475173">
      <w:pPr>
        <w:pStyle w:val="1"/>
      </w:pPr>
    </w:p>
    <w:p w14:paraId="7BA30A3D" w14:textId="77777777" w:rsidR="00475173" w:rsidRDefault="00475173" w:rsidP="00475173">
      <w:pPr>
        <w:pStyle w:val="1"/>
      </w:pPr>
    </w:p>
    <w:p w14:paraId="38CCB115" w14:textId="77777777" w:rsidR="00475173" w:rsidRDefault="00475173" w:rsidP="00475173">
      <w:pPr>
        <w:pStyle w:val="1"/>
      </w:pPr>
      <w:r>
        <w:t>2.</w:t>
      </w:r>
      <w:r>
        <w:tab/>
        <w:t>Anticipate survey context</w:t>
      </w:r>
    </w:p>
    <w:p w14:paraId="1FB25443" w14:textId="77777777" w:rsidR="00475173" w:rsidRDefault="00475173" w:rsidP="00475173">
      <w:pPr>
        <w:pStyle w:val="1"/>
      </w:pPr>
    </w:p>
    <w:p w14:paraId="17575BD2" w14:textId="77777777" w:rsidR="00475173" w:rsidRDefault="00475173" w:rsidP="00475173">
      <w:pPr>
        <w:pStyle w:val="1"/>
      </w:pPr>
    </w:p>
    <w:p w14:paraId="0D6A33BA" w14:textId="77777777" w:rsidR="00475173" w:rsidRDefault="00475173" w:rsidP="00475173">
      <w:pPr>
        <w:pStyle w:val="1"/>
      </w:pPr>
    </w:p>
    <w:p w14:paraId="3E4F0F08" w14:textId="77777777" w:rsidR="00475173" w:rsidRDefault="00475173" w:rsidP="00475173">
      <w:pPr>
        <w:pStyle w:val="1"/>
      </w:pPr>
    </w:p>
    <w:p w14:paraId="7A00830A" w14:textId="77777777" w:rsidR="00475173" w:rsidRDefault="00475173" w:rsidP="00475173">
      <w:pPr>
        <w:pStyle w:val="1"/>
      </w:pPr>
      <w:r>
        <w:t>3.</w:t>
      </w:r>
      <w:r>
        <w:tab/>
        <w:t>Test parts of the survey</w:t>
      </w:r>
    </w:p>
    <w:p w14:paraId="00B00E5F" w14:textId="77777777" w:rsidR="00475173" w:rsidRDefault="00475173" w:rsidP="00475173">
      <w:pPr>
        <w:pStyle w:val="1"/>
      </w:pPr>
    </w:p>
    <w:p w14:paraId="7D24102D" w14:textId="77777777" w:rsidR="00475173" w:rsidRDefault="00475173" w:rsidP="00475173">
      <w:pPr>
        <w:pStyle w:val="1"/>
      </w:pPr>
    </w:p>
    <w:p w14:paraId="6B8D7AFE" w14:textId="77777777" w:rsidR="00475173" w:rsidRDefault="00475173" w:rsidP="00475173">
      <w:pPr>
        <w:pStyle w:val="1"/>
      </w:pPr>
    </w:p>
    <w:p w14:paraId="2DB45630" w14:textId="77777777" w:rsidR="00475173" w:rsidRDefault="00475173" w:rsidP="00475173">
      <w:pPr>
        <w:pStyle w:val="1"/>
      </w:pPr>
    </w:p>
    <w:p w14:paraId="7A5B4946" w14:textId="77777777" w:rsidR="00475173" w:rsidRDefault="00475173" w:rsidP="00475173">
      <w:pPr>
        <w:pStyle w:val="1"/>
      </w:pPr>
      <w:r>
        <w:t>4.</w:t>
      </w:r>
      <w:r>
        <w:tab/>
        <w:t>Determining a sample pilot size</w:t>
      </w:r>
    </w:p>
    <w:p w14:paraId="1B16FA78" w14:textId="77777777" w:rsidR="00475173" w:rsidRDefault="00475173" w:rsidP="00475173">
      <w:pPr>
        <w:pStyle w:val="1"/>
      </w:pPr>
    </w:p>
    <w:p w14:paraId="5B9380C5" w14:textId="77777777" w:rsidR="00475173" w:rsidRDefault="00475173" w:rsidP="00475173">
      <w:pPr>
        <w:pStyle w:val="1"/>
      </w:pPr>
    </w:p>
    <w:p w14:paraId="44BFE1BA" w14:textId="77777777" w:rsidR="00475173" w:rsidRDefault="00475173" w:rsidP="00475173">
      <w:pPr>
        <w:pStyle w:val="1"/>
      </w:pPr>
    </w:p>
    <w:p w14:paraId="10438672" w14:textId="77777777" w:rsidR="00475173" w:rsidRDefault="00475173" w:rsidP="00475173">
      <w:pPr>
        <w:pStyle w:val="1"/>
      </w:pPr>
    </w:p>
    <w:p w14:paraId="09899025" w14:textId="77777777" w:rsidR="00475173" w:rsidRDefault="00475173" w:rsidP="00475173">
      <w:pPr>
        <w:pStyle w:val="1"/>
      </w:pPr>
      <w:r>
        <w:t>5.</w:t>
      </w:r>
      <w:r>
        <w:tab/>
        <w:t>Ask questions after someone completes the survey</w:t>
      </w:r>
    </w:p>
    <w:p w14:paraId="7D6B8EEA" w14:textId="77777777" w:rsidR="00475173" w:rsidRDefault="00475173" w:rsidP="00475173">
      <w:pPr>
        <w:pStyle w:val="1"/>
      </w:pPr>
    </w:p>
    <w:p w14:paraId="22569F0C" w14:textId="77777777" w:rsidR="00475173" w:rsidRDefault="00475173" w:rsidP="00475173">
      <w:pPr>
        <w:pStyle w:val="1"/>
      </w:pPr>
    </w:p>
    <w:p w14:paraId="70204288" w14:textId="77777777" w:rsidR="00475173" w:rsidRDefault="00475173" w:rsidP="00475173">
      <w:pPr>
        <w:pStyle w:val="1"/>
      </w:pPr>
    </w:p>
    <w:p w14:paraId="20A55DEF" w14:textId="77777777" w:rsidR="00475173" w:rsidRDefault="00475173" w:rsidP="00475173">
      <w:pPr>
        <w:pStyle w:val="1"/>
      </w:pPr>
    </w:p>
    <w:p w14:paraId="03115D7D" w14:textId="77777777" w:rsidR="00475173" w:rsidRDefault="00475173" w:rsidP="00475173">
      <w:pPr>
        <w:pStyle w:val="I"/>
      </w:pPr>
      <w:r>
        <w:t>IV.</w:t>
      </w:r>
      <w:r>
        <w:tab/>
        <w:t>Disseminating Your Surveys</w:t>
      </w:r>
    </w:p>
    <w:p w14:paraId="4C3C38B6" w14:textId="77777777" w:rsidR="00475173" w:rsidRDefault="00475173" w:rsidP="00475173">
      <w:pPr>
        <w:pStyle w:val="I"/>
      </w:pPr>
    </w:p>
    <w:p w14:paraId="3D586FB8" w14:textId="77777777" w:rsidR="00475173" w:rsidRDefault="00475173" w:rsidP="00475173">
      <w:pPr>
        <w:pStyle w:val="A"/>
      </w:pPr>
      <w:r>
        <w:t>A.</w:t>
      </w:r>
      <w:r>
        <w:tab/>
        <w:t>Surveying techniques</w:t>
      </w:r>
    </w:p>
    <w:p w14:paraId="04C2A8E9" w14:textId="77777777" w:rsidR="00475173" w:rsidRDefault="00475173" w:rsidP="00475173">
      <w:pPr>
        <w:pStyle w:val="A"/>
      </w:pPr>
    </w:p>
    <w:p w14:paraId="3AD69590" w14:textId="77777777" w:rsidR="00475173" w:rsidRDefault="00475173" w:rsidP="00475173">
      <w:pPr>
        <w:pStyle w:val="1"/>
      </w:pPr>
      <w:r>
        <w:t>1.</w:t>
      </w:r>
      <w:r>
        <w:tab/>
        <w:t>Face-to-face surveying</w:t>
      </w:r>
    </w:p>
    <w:p w14:paraId="55348183" w14:textId="77777777" w:rsidR="00475173" w:rsidRDefault="00475173" w:rsidP="00475173">
      <w:pPr>
        <w:pStyle w:val="1"/>
      </w:pPr>
    </w:p>
    <w:p w14:paraId="5A597460" w14:textId="77777777" w:rsidR="00475173" w:rsidRDefault="00475173" w:rsidP="00475173">
      <w:pPr>
        <w:pStyle w:val="1"/>
      </w:pPr>
    </w:p>
    <w:p w14:paraId="34D27565" w14:textId="77777777" w:rsidR="00475173" w:rsidRDefault="00475173" w:rsidP="00475173">
      <w:pPr>
        <w:pStyle w:val="1"/>
      </w:pPr>
    </w:p>
    <w:p w14:paraId="08EE7A76" w14:textId="77777777" w:rsidR="00475173" w:rsidRDefault="00475173" w:rsidP="00475173">
      <w:pPr>
        <w:pStyle w:val="1"/>
      </w:pPr>
    </w:p>
    <w:p w14:paraId="3FDCC161" w14:textId="77777777" w:rsidR="00475173" w:rsidRDefault="00475173" w:rsidP="00475173">
      <w:pPr>
        <w:pStyle w:val="1"/>
      </w:pPr>
      <w:r>
        <w:t>2.</w:t>
      </w:r>
      <w:r>
        <w:tab/>
        <w:t>Telephone surveying</w:t>
      </w:r>
    </w:p>
    <w:p w14:paraId="12F38F24" w14:textId="77777777" w:rsidR="00475173" w:rsidRDefault="00475173" w:rsidP="00475173">
      <w:pPr>
        <w:pStyle w:val="1"/>
      </w:pPr>
    </w:p>
    <w:p w14:paraId="24C716F2" w14:textId="77777777" w:rsidR="00475173" w:rsidRDefault="00475173" w:rsidP="00475173">
      <w:pPr>
        <w:pStyle w:val="1"/>
      </w:pPr>
    </w:p>
    <w:p w14:paraId="04C8049B" w14:textId="77777777" w:rsidR="00475173" w:rsidRDefault="00475173" w:rsidP="00475173">
      <w:pPr>
        <w:pStyle w:val="1"/>
      </w:pPr>
    </w:p>
    <w:p w14:paraId="086554C0" w14:textId="77777777" w:rsidR="00475173" w:rsidRDefault="00475173" w:rsidP="00475173">
      <w:pPr>
        <w:pStyle w:val="1"/>
      </w:pPr>
    </w:p>
    <w:p w14:paraId="32710432" w14:textId="77777777" w:rsidR="00475173" w:rsidRDefault="00475173" w:rsidP="00475173">
      <w:pPr>
        <w:pStyle w:val="A"/>
      </w:pPr>
      <w:r>
        <w:t>B.</w:t>
      </w:r>
      <w:r>
        <w:tab/>
        <w:t>Self-administration</w:t>
      </w:r>
    </w:p>
    <w:p w14:paraId="34BABFB7" w14:textId="77777777" w:rsidR="00475173" w:rsidRDefault="00475173" w:rsidP="00475173">
      <w:pPr>
        <w:pStyle w:val="A"/>
      </w:pPr>
    </w:p>
    <w:p w14:paraId="7B59A93E" w14:textId="77777777" w:rsidR="00475173" w:rsidRDefault="00475173" w:rsidP="00475173">
      <w:pPr>
        <w:pStyle w:val="1"/>
      </w:pPr>
      <w:r>
        <w:t>1.</w:t>
      </w:r>
      <w:r>
        <w:tab/>
        <w:t>Mass administration</w:t>
      </w:r>
    </w:p>
    <w:p w14:paraId="39BEA097" w14:textId="77777777" w:rsidR="00475173" w:rsidRDefault="00475173" w:rsidP="00475173">
      <w:pPr>
        <w:pStyle w:val="1"/>
      </w:pPr>
    </w:p>
    <w:p w14:paraId="61239E70" w14:textId="77777777" w:rsidR="00475173" w:rsidRDefault="00475173" w:rsidP="00475173">
      <w:pPr>
        <w:pStyle w:val="1"/>
      </w:pPr>
    </w:p>
    <w:p w14:paraId="2E8229DF" w14:textId="77777777" w:rsidR="00475173" w:rsidRDefault="00475173" w:rsidP="00475173">
      <w:pPr>
        <w:pStyle w:val="1"/>
      </w:pPr>
    </w:p>
    <w:p w14:paraId="528D1B2A" w14:textId="77777777" w:rsidR="00475173" w:rsidRDefault="00475173" w:rsidP="00475173">
      <w:pPr>
        <w:pStyle w:val="1"/>
      </w:pPr>
    </w:p>
    <w:p w14:paraId="0A57FB38" w14:textId="77777777" w:rsidR="00475173" w:rsidRDefault="00475173" w:rsidP="00475173">
      <w:pPr>
        <w:pStyle w:val="1"/>
      </w:pPr>
      <w:r>
        <w:t>2.</w:t>
      </w:r>
      <w:r>
        <w:tab/>
        <w:t>Mailed administration</w:t>
      </w:r>
    </w:p>
    <w:p w14:paraId="6C4D4877" w14:textId="77777777" w:rsidR="00475173" w:rsidRDefault="00475173" w:rsidP="00475173">
      <w:pPr>
        <w:pStyle w:val="1"/>
      </w:pPr>
    </w:p>
    <w:p w14:paraId="6BE1F51D" w14:textId="77777777" w:rsidR="00475173" w:rsidRDefault="00475173" w:rsidP="00475173">
      <w:pPr>
        <w:pStyle w:val="1"/>
      </w:pPr>
    </w:p>
    <w:p w14:paraId="56854B5A" w14:textId="77777777" w:rsidR="00475173" w:rsidRDefault="00475173" w:rsidP="00475173">
      <w:pPr>
        <w:pStyle w:val="1"/>
      </w:pPr>
    </w:p>
    <w:p w14:paraId="52A8923D" w14:textId="77777777" w:rsidR="00475173" w:rsidRDefault="00475173" w:rsidP="00475173">
      <w:pPr>
        <w:pStyle w:val="1"/>
      </w:pPr>
    </w:p>
    <w:p w14:paraId="27FF0022" w14:textId="77777777" w:rsidR="00475173" w:rsidRDefault="00475173" w:rsidP="00475173">
      <w:pPr>
        <w:pStyle w:val="1"/>
      </w:pPr>
      <w:r>
        <w:t>3.</w:t>
      </w:r>
      <w:r>
        <w:tab/>
        <w:t>Internet administration</w:t>
      </w:r>
    </w:p>
    <w:p w14:paraId="7CB4E73F" w14:textId="77777777" w:rsidR="00475173" w:rsidRDefault="00475173" w:rsidP="00475173">
      <w:pPr>
        <w:pStyle w:val="1"/>
      </w:pPr>
    </w:p>
    <w:p w14:paraId="4318665B" w14:textId="77777777" w:rsidR="00475173" w:rsidRDefault="00475173" w:rsidP="00475173">
      <w:pPr>
        <w:pStyle w:val="1"/>
      </w:pPr>
    </w:p>
    <w:p w14:paraId="1A1B7E50" w14:textId="77777777" w:rsidR="00475173" w:rsidRDefault="00475173" w:rsidP="00475173">
      <w:pPr>
        <w:pStyle w:val="1"/>
      </w:pPr>
    </w:p>
    <w:p w14:paraId="2BC980F4" w14:textId="77777777" w:rsidR="00475173" w:rsidRDefault="00475173" w:rsidP="00475173">
      <w:pPr>
        <w:pStyle w:val="1"/>
      </w:pPr>
    </w:p>
    <w:p w14:paraId="6C64EBD3" w14:textId="77777777" w:rsidR="00475173" w:rsidRDefault="00475173" w:rsidP="00475173">
      <w:pPr>
        <w:pStyle w:val="1"/>
      </w:pPr>
      <w:r>
        <w:t>4.</w:t>
      </w:r>
      <w:r>
        <w:tab/>
        <w:t>Advantages and disadvantages of self-administration</w:t>
      </w:r>
    </w:p>
    <w:p w14:paraId="76B80006" w14:textId="77777777" w:rsidR="00475173" w:rsidRDefault="00475173" w:rsidP="00475173">
      <w:pPr>
        <w:pStyle w:val="1"/>
      </w:pPr>
    </w:p>
    <w:p w14:paraId="0BE5E87C" w14:textId="77777777" w:rsidR="00475173" w:rsidRDefault="00475173" w:rsidP="00475173">
      <w:pPr>
        <w:pStyle w:val="1"/>
      </w:pPr>
    </w:p>
    <w:p w14:paraId="0E148BBB" w14:textId="77777777" w:rsidR="00475173" w:rsidRDefault="00475173" w:rsidP="00475173">
      <w:pPr>
        <w:pStyle w:val="1"/>
      </w:pPr>
    </w:p>
    <w:p w14:paraId="45413EA1" w14:textId="77777777" w:rsidR="00475173" w:rsidRDefault="00475173" w:rsidP="00475173">
      <w:pPr>
        <w:pStyle w:val="1"/>
      </w:pPr>
    </w:p>
    <w:p w14:paraId="730C7B14" w14:textId="77777777" w:rsidR="00475173" w:rsidRDefault="00475173" w:rsidP="00475173">
      <w:pPr>
        <w:pStyle w:val="I"/>
      </w:pPr>
      <w:r>
        <w:t>V.</w:t>
      </w:r>
      <w:r>
        <w:tab/>
        <w:t>Problem Areas Associated with Survey Research</w:t>
      </w:r>
    </w:p>
    <w:p w14:paraId="40DAB13E" w14:textId="77777777" w:rsidR="00475173" w:rsidRDefault="00475173" w:rsidP="00475173">
      <w:pPr>
        <w:pStyle w:val="I"/>
      </w:pPr>
    </w:p>
    <w:p w14:paraId="20CE5E7C" w14:textId="77777777" w:rsidR="00475173" w:rsidRDefault="00475173" w:rsidP="00475173">
      <w:pPr>
        <w:pStyle w:val="A"/>
      </w:pPr>
      <w:r>
        <w:t>A.</w:t>
      </w:r>
      <w:r>
        <w:tab/>
        <w:t>Response rate</w:t>
      </w:r>
    </w:p>
    <w:p w14:paraId="280B6F0D" w14:textId="77777777" w:rsidR="00475173" w:rsidRDefault="00475173" w:rsidP="00475173">
      <w:pPr>
        <w:pStyle w:val="A"/>
      </w:pPr>
    </w:p>
    <w:p w14:paraId="59AFFB72" w14:textId="77777777" w:rsidR="00475173" w:rsidRDefault="00475173" w:rsidP="00475173">
      <w:pPr>
        <w:pStyle w:val="1"/>
      </w:pPr>
      <w:r>
        <w:t>1.</w:t>
      </w:r>
      <w:r>
        <w:tab/>
        <w:t>Unit nonresponse</w:t>
      </w:r>
    </w:p>
    <w:p w14:paraId="4F4E2752" w14:textId="77777777" w:rsidR="00475173" w:rsidRDefault="00475173" w:rsidP="00475173">
      <w:pPr>
        <w:pStyle w:val="1"/>
      </w:pPr>
    </w:p>
    <w:p w14:paraId="044745A4" w14:textId="77777777" w:rsidR="00475173" w:rsidRDefault="00475173" w:rsidP="00475173">
      <w:pPr>
        <w:pStyle w:val="1"/>
      </w:pPr>
    </w:p>
    <w:p w14:paraId="3D4757AE" w14:textId="77777777" w:rsidR="00475173" w:rsidRDefault="00475173" w:rsidP="00475173">
      <w:pPr>
        <w:pStyle w:val="1"/>
      </w:pPr>
    </w:p>
    <w:p w14:paraId="74FB8367" w14:textId="77777777" w:rsidR="00475173" w:rsidRDefault="00475173" w:rsidP="00475173">
      <w:pPr>
        <w:pStyle w:val="1"/>
      </w:pPr>
    </w:p>
    <w:p w14:paraId="6FECF469" w14:textId="77777777" w:rsidR="00475173" w:rsidRDefault="00475173" w:rsidP="00475173">
      <w:pPr>
        <w:pStyle w:val="1"/>
      </w:pPr>
      <w:r>
        <w:t>2.</w:t>
      </w:r>
      <w:r>
        <w:tab/>
        <w:t>Item nonresponse</w:t>
      </w:r>
    </w:p>
    <w:p w14:paraId="706952DB" w14:textId="77777777" w:rsidR="00475173" w:rsidRDefault="00475173" w:rsidP="00475173">
      <w:pPr>
        <w:pStyle w:val="1"/>
      </w:pPr>
    </w:p>
    <w:p w14:paraId="139C9F5C" w14:textId="77777777" w:rsidR="00475173" w:rsidRDefault="00475173" w:rsidP="00475173">
      <w:pPr>
        <w:pStyle w:val="a0"/>
      </w:pPr>
      <w:r>
        <w:t>a.</w:t>
      </w:r>
      <w:r>
        <w:tab/>
        <w:t>Survey mode</w:t>
      </w:r>
    </w:p>
    <w:p w14:paraId="7A9A5360" w14:textId="77777777" w:rsidR="00475173" w:rsidRDefault="00475173" w:rsidP="00475173">
      <w:pPr>
        <w:pStyle w:val="a0"/>
      </w:pPr>
    </w:p>
    <w:p w14:paraId="0D7D8A9B" w14:textId="77777777" w:rsidR="00475173" w:rsidRDefault="00475173" w:rsidP="00475173">
      <w:pPr>
        <w:pStyle w:val="a0"/>
      </w:pPr>
    </w:p>
    <w:p w14:paraId="243B122F" w14:textId="77777777" w:rsidR="00475173" w:rsidRDefault="00475173" w:rsidP="00475173">
      <w:pPr>
        <w:pStyle w:val="a0"/>
      </w:pPr>
    </w:p>
    <w:p w14:paraId="09355F8E" w14:textId="77777777" w:rsidR="00475173" w:rsidRDefault="00475173" w:rsidP="00475173">
      <w:pPr>
        <w:pStyle w:val="a0"/>
      </w:pPr>
      <w:r>
        <w:t>b.</w:t>
      </w:r>
      <w:r>
        <w:tab/>
        <w:t>Interviewer training</w:t>
      </w:r>
    </w:p>
    <w:p w14:paraId="5F9F9331" w14:textId="77777777" w:rsidR="00475173" w:rsidRDefault="00475173" w:rsidP="00475173">
      <w:pPr>
        <w:pStyle w:val="a0"/>
      </w:pPr>
    </w:p>
    <w:p w14:paraId="07DE9905" w14:textId="77777777" w:rsidR="00475173" w:rsidRDefault="00475173" w:rsidP="00475173">
      <w:pPr>
        <w:pStyle w:val="a0"/>
      </w:pPr>
    </w:p>
    <w:p w14:paraId="01A0FC9C" w14:textId="77777777" w:rsidR="00475173" w:rsidRDefault="00475173" w:rsidP="00475173">
      <w:pPr>
        <w:pStyle w:val="a0"/>
      </w:pPr>
    </w:p>
    <w:p w14:paraId="18078B18" w14:textId="77777777" w:rsidR="00475173" w:rsidRDefault="00475173" w:rsidP="00475173">
      <w:pPr>
        <w:pStyle w:val="a0"/>
      </w:pPr>
      <w:r>
        <w:t>c.</w:t>
      </w:r>
      <w:r>
        <w:tab/>
        <w:t>Question topics</w:t>
      </w:r>
    </w:p>
    <w:p w14:paraId="746FE7D1" w14:textId="77777777" w:rsidR="00475173" w:rsidRDefault="00475173" w:rsidP="00475173">
      <w:pPr>
        <w:pStyle w:val="a0"/>
      </w:pPr>
    </w:p>
    <w:p w14:paraId="041D28F0" w14:textId="77777777" w:rsidR="00475173" w:rsidRDefault="00475173" w:rsidP="00475173">
      <w:pPr>
        <w:pStyle w:val="a0"/>
      </w:pPr>
    </w:p>
    <w:p w14:paraId="6DB83F8C" w14:textId="77777777" w:rsidR="00475173" w:rsidRDefault="00475173" w:rsidP="00475173">
      <w:pPr>
        <w:pStyle w:val="a0"/>
      </w:pPr>
    </w:p>
    <w:p w14:paraId="506ADF2F" w14:textId="77777777" w:rsidR="00475173" w:rsidRDefault="00475173" w:rsidP="00475173">
      <w:pPr>
        <w:pStyle w:val="a0"/>
      </w:pPr>
      <w:r>
        <w:t>d.</w:t>
      </w:r>
      <w:r>
        <w:tab/>
        <w:t>Question structure</w:t>
      </w:r>
    </w:p>
    <w:p w14:paraId="2F00FBB2" w14:textId="77777777" w:rsidR="00475173" w:rsidRDefault="00475173" w:rsidP="00475173">
      <w:pPr>
        <w:pStyle w:val="a0"/>
      </w:pPr>
    </w:p>
    <w:p w14:paraId="53C4AB89" w14:textId="77777777" w:rsidR="00475173" w:rsidRDefault="00475173" w:rsidP="00475173">
      <w:pPr>
        <w:pStyle w:val="a0"/>
      </w:pPr>
    </w:p>
    <w:p w14:paraId="3AF598BC" w14:textId="77777777" w:rsidR="00475173" w:rsidRDefault="00475173" w:rsidP="00475173">
      <w:pPr>
        <w:pStyle w:val="a0"/>
      </w:pPr>
    </w:p>
    <w:p w14:paraId="7AF148B3" w14:textId="77777777" w:rsidR="00475173" w:rsidRDefault="00475173" w:rsidP="00475173">
      <w:pPr>
        <w:pStyle w:val="a0"/>
      </w:pPr>
      <w:r>
        <w:t>e.</w:t>
      </w:r>
      <w:r>
        <w:tab/>
        <w:t>Question difficulty</w:t>
      </w:r>
    </w:p>
    <w:p w14:paraId="157EE428" w14:textId="77777777" w:rsidR="00475173" w:rsidRDefault="00475173" w:rsidP="00475173">
      <w:pPr>
        <w:pStyle w:val="a0"/>
      </w:pPr>
    </w:p>
    <w:p w14:paraId="40038003" w14:textId="77777777" w:rsidR="00475173" w:rsidRDefault="00475173" w:rsidP="00475173">
      <w:pPr>
        <w:pStyle w:val="a0"/>
      </w:pPr>
    </w:p>
    <w:p w14:paraId="6152D6BE" w14:textId="77777777" w:rsidR="00475173" w:rsidRDefault="00475173" w:rsidP="00475173">
      <w:pPr>
        <w:pStyle w:val="a0"/>
      </w:pPr>
    </w:p>
    <w:p w14:paraId="42052731" w14:textId="77777777" w:rsidR="00475173" w:rsidRDefault="00475173" w:rsidP="00475173">
      <w:pPr>
        <w:pStyle w:val="a0"/>
      </w:pPr>
      <w:r>
        <w:t>f.</w:t>
      </w:r>
      <w:r>
        <w:tab/>
        <w:t xml:space="preserve"> Institutional requirements and policies</w:t>
      </w:r>
    </w:p>
    <w:p w14:paraId="5ABD596B" w14:textId="77777777" w:rsidR="00475173" w:rsidRDefault="00475173" w:rsidP="00475173">
      <w:pPr>
        <w:pStyle w:val="a0"/>
      </w:pPr>
    </w:p>
    <w:p w14:paraId="2D1C36D0" w14:textId="77777777" w:rsidR="00475173" w:rsidRDefault="00475173" w:rsidP="00475173">
      <w:pPr>
        <w:pStyle w:val="a0"/>
      </w:pPr>
    </w:p>
    <w:p w14:paraId="2E6F9458" w14:textId="77777777" w:rsidR="00475173" w:rsidRDefault="00475173" w:rsidP="00475173">
      <w:pPr>
        <w:pStyle w:val="a0"/>
      </w:pPr>
    </w:p>
    <w:p w14:paraId="099AB217" w14:textId="77777777" w:rsidR="00475173" w:rsidRDefault="00475173" w:rsidP="00475173">
      <w:pPr>
        <w:pStyle w:val="a0"/>
      </w:pPr>
      <w:r>
        <w:t>g.</w:t>
      </w:r>
      <w:r>
        <w:tab/>
        <w:t>Respondent attributes</w:t>
      </w:r>
    </w:p>
    <w:p w14:paraId="0EAEBFBA" w14:textId="77777777" w:rsidR="00475173" w:rsidRDefault="00475173" w:rsidP="00475173">
      <w:pPr>
        <w:pStyle w:val="a0"/>
      </w:pPr>
    </w:p>
    <w:p w14:paraId="60FDEBDB" w14:textId="77777777" w:rsidR="00475173" w:rsidRDefault="00475173" w:rsidP="00475173">
      <w:pPr>
        <w:pStyle w:val="a0"/>
      </w:pPr>
    </w:p>
    <w:p w14:paraId="084E0DA0" w14:textId="77777777" w:rsidR="00475173" w:rsidRDefault="00475173" w:rsidP="00475173">
      <w:pPr>
        <w:pStyle w:val="a0"/>
      </w:pPr>
    </w:p>
    <w:p w14:paraId="356D572B" w14:textId="77777777" w:rsidR="00475173" w:rsidRDefault="00475173" w:rsidP="00475173">
      <w:pPr>
        <w:pStyle w:val="1"/>
      </w:pPr>
      <w:r>
        <w:t>3.</w:t>
      </w:r>
      <w:r>
        <w:tab/>
        <w:t>Effects of nonresponse</w:t>
      </w:r>
    </w:p>
    <w:p w14:paraId="3EB5CE42" w14:textId="77777777" w:rsidR="00475173" w:rsidRDefault="00475173" w:rsidP="00475173">
      <w:pPr>
        <w:pStyle w:val="1"/>
      </w:pPr>
    </w:p>
    <w:p w14:paraId="5FB6984F" w14:textId="77777777" w:rsidR="00475173" w:rsidRDefault="00475173" w:rsidP="00475173">
      <w:pPr>
        <w:pStyle w:val="1"/>
      </w:pPr>
    </w:p>
    <w:p w14:paraId="7AFE02D6" w14:textId="77777777" w:rsidR="00475173" w:rsidRDefault="00475173" w:rsidP="00475173">
      <w:pPr>
        <w:pStyle w:val="1"/>
      </w:pPr>
    </w:p>
    <w:p w14:paraId="7DBFBA68" w14:textId="77777777" w:rsidR="00475173" w:rsidRDefault="00475173" w:rsidP="00475173">
      <w:pPr>
        <w:pStyle w:val="A"/>
      </w:pPr>
      <w:r>
        <w:t>B.</w:t>
      </w:r>
      <w:r>
        <w:tab/>
        <w:t>Improving response rates</w:t>
      </w:r>
    </w:p>
    <w:p w14:paraId="3F5F32EC" w14:textId="77777777" w:rsidR="00475173" w:rsidRDefault="00475173" w:rsidP="00475173">
      <w:pPr>
        <w:pStyle w:val="A"/>
      </w:pPr>
    </w:p>
    <w:p w14:paraId="42316D6A" w14:textId="77777777" w:rsidR="00475173" w:rsidRDefault="00475173" w:rsidP="00475173">
      <w:pPr>
        <w:pStyle w:val="1"/>
      </w:pPr>
      <w:r>
        <w:t>1.</w:t>
      </w:r>
      <w:r>
        <w:tab/>
        <w:t>Make the survey easy to fill out</w:t>
      </w:r>
    </w:p>
    <w:p w14:paraId="7D3F41A3" w14:textId="77777777" w:rsidR="00475173" w:rsidRDefault="00475173" w:rsidP="00475173">
      <w:pPr>
        <w:pStyle w:val="1"/>
      </w:pPr>
    </w:p>
    <w:p w14:paraId="7EC60B03" w14:textId="77777777" w:rsidR="00475173" w:rsidRDefault="00475173" w:rsidP="00475173">
      <w:pPr>
        <w:pStyle w:val="1"/>
      </w:pPr>
    </w:p>
    <w:p w14:paraId="0EA17B96" w14:textId="77777777" w:rsidR="00475173" w:rsidRDefault="00475173" w:rsidP="00475173">
      <w:pPr>
        <w:pStyle w:val="1"/>
      </w:pPr>
    </w:p>
    <w:p w14:paraId="640EE8F4" w14:textId="77777777" w:rsidR="00475173" w:rsidRDefault="00475173" w:rsidP="00475173">
      <w:pPr>
        <w:pStyle w:val="1"/>
      </w:pPr>
      <w:r>
        <w:t>2.</w:t>
      </w:r>
      <w:r>
        <w:tab/>
        <w:t>Keep it short</w:t>
      </w:r>
    </w:p>
    <w:p w14:paraId="2B0BD313" w14:textId="77777777" w:rsidR="00475173" w:rsidRDefault="00475173" w:rsidP="00475173">
      <w:pPr>
        <w:pStyle w:val="1"/>
      </w:pPr>
    </w:p>
    <w:p w14:paraId="7FAD5218" w14:textId="77777777" w:rsidR="00475173" w:rsidRDefault="00475173" w:rsidP="00475173">
      <w:pPr>
        <w:pStyle w:val="1"/>
      </w:pPr>
    </w:p>
    <w:p w14:paraId="37336CE3" w14:textId="77777777" w:rsidR="00475173" w:rsidRDefault="00475173" w:rsidP="00475173">
      <w:pPr>
        <w:pStyle w:val="1"/>
      </w:pPr>
    </w:p>
    <w:p w14:paraId="4AE51835" w14:textId="77777777" w:rsidR="00475173" w:rsidRDefault="00475173" w:rsidP="00475173">
      <w:pPr>
        <w:pStyle w:val="1"/>
      </w:pPr>
      <w:r>
        <w:t>3.</w:t>
      </w:r>
      <w:r>
        <w:tab/>
        <w:t>Include a self-addressed stamped envelope (SASE)</w:t>
      </w:r>
    </w:p>
    <w:p w14:paraId="51DE77A1" w14:textId="77777777" w:rsidR="00475173" w:rsidRDefault="00475173" w:rsidP="00475173">
      <w:pPr>
        <w:pStyle w:val="1"/>
      </w:pPr>
    </w:p>
    <w:p w14:paraId="5EA0352D" w14:textId="77777777" w:rsidR="00475173" w:rsidRDefault="00475173" w:rsidP="00475173">
      <w:pPr>
        <w:pStyle w:val="1"/>
      </w:pPr>
    </w:p>
    <w:p w14:paraId="4324E972" w14:textId="77777777" w:rsidR="00475173" w:rsidRDefault="00475173" w:rsidP="00475173">
      <w:pPr>
        <w:pStyle w:val="1"/>
      </w:pPr>
    </w:p>
    <w:p w14:paraId="7A1C9C0B" w14:textId="77777777" w:rsidR="00475173" w:rsidRDefault="00475173" w:rsidP="00475173">
      <w:pPr>
        <w:pStyle w:val="1"/>
      </w:pPr>
      <w:r>
        <w:t>4.</w:t>
      </w:r>
      <w:r>
        <w:tab/>
        <w:t>Include a good cover letter</w:t>
      </w:r>
    </w:p>
    <w:p w14:paraId="369B45D6" w14:textId="77777777" w:rsidR="00475173" w:rsidRDefault="00475173" w:rsidP="00475173">
      <w:pPr>
        <w:pStyle w:val="1"/>
      </w:pPr>
    </w:p>
    <w:p w14:paraId="7DD2F5AF" w14:textId="77777777" w:rsidR="00475173" w:rsidRDefault="00475173" w:rsidP="00475173">
      <w:pPr>
        <w:pStyle w:val="1"/>
      </w:pPr>
    </w:p>
    <w:p w14:paraId="21283DB3" w14:textId="77777777" w:rsidR="00475173" w:rsidRDefault="00475173" w:rsidP="00475173">
      <w:pPr>
        <w:pStyle w:val="1"/>
      </w:pPr>
    </w:p>
    <w:p w14:paraId="1FD3D113" w14:textId="77777777" w:rsidR="00475173" w:rsidRDefault="00475173" w:rsidP="00475173">
      <w:pPr>
        <w:pStyle w:val="1"/>
      </w:pPr>
      <w:r>
        <w:t>5.</w:t>
      </w:r>
      <w:r>
        <w:tab/>
        <w:t>Use multiple administration techniques</w:t>
      </w:r>
    </w:p>
    <w:p w14:paraId="1C087F9A" w14:textId="77777777" w:rsidR="00475173" w:rsidRDefault="00475173" w:rsidP="00475173">
      <w:pPr>
        <w:pStyle w:val="1"/>
      </w:pPr>
    </w:p>
    <w:p w14:paraId="0D13E52E" w14:textId="77777777" w:rsidR="00475173" w:rsidRDefault="00475173" w:rsidP="00475173">
      <w:pPr>
        <w:pStyle w:val="1"/>
      </w:pPr>
    </w:p>
    <w:p w14:paraId="4F4BCBF5" w14:textId="77777777" w:rsidR="00475173" w:rsidRDefault="00475173" w:rsidP="00475173">
      <w:pPr>
        <w:pStyle w:val="1"/>
      </w:pPr>
    </w:p>
    <w:p w14:paraId="29DC6353" w14:textId="77777777" w:rsidR="00475173" w:rsidRDefault="00475173" w:rsidP="00475173">
      <w:pPr>
        <w:pStyle w:val="I"/>
      </w:pPr>
      <w:r>
        <w:t>VI.</w:t>
      </w:r>
      <w:r>
        <w:tab/>
        <w:t>Translating Surveys into Other Languages</w:t>
      </w:r>
    </w:p>
    <w:p w14:paraId="06DB4185" w14:textId="77777777" w:rsidR="00475173" w:rsidRDefault="00475173" w:rsidP="00475173">
      <w:pPr>
        <w:pStyle w:val="I"/>
      </w:pPr>
    </w:p>
    <w:p w14:paraId="246D410B" w14:textId="77777777" w:rsidR="00475173" w:rsidRDefault="00475173" w:rsidP="00475173">
      <w:pPr>
        <w:pStyle w:val="A"/>
      </w:pPr>
      <w:r>
        <w:t>A.</w:t>
      </w:r>
      <w:r>
        <w:tab/>
        <w:t>Issues of equivalence</w:t>
      </w:r>
    </w:p>
    <w:p w14:paraId="0E64FF8B" w14:textId="77777777" w:rsidR="00475173" w:rsidRDefault="00475173" w:rsidP="00475173">
      <w:pPr>
        <w:pStyle w:val="A"/>
      </w:pPr>
    </w:p>
    <w:p w14:paraId="4D689EB4" w14:textId="2DB6A545" w:rsidR="00475173" w:rsidRDefault="00475173" w:rsidP="00475173">
      <w:pPr>
        <w:pStyle w:val="1"/>
      </w:pPr>
      <w:r>
        <w:t>1.</w:t>
      </w:r>
      <w:r>
        <w:tab/>
        <w:t>Semantic equivalence</w:t>
      </w:r>
    </w:p>
    <w:p w14:paraId="419D3CC0" w14:textId="77777777" w:rsidR="00475173" w:rsidRDefault="00475173" w:rsidP="00475173">
      <w:pPr>
        <w:pStyle w:val="1"/>
      </w:pPr>
      <w:r>
        <w:t>2.</w:t>
      </w:r>
      <w:r>
        <w:tab/>
        <w:t>Conceptual equivalence</w:t>
      </w:r>
    </w:p>
    <w:p w14:paraId="48307807" w14:textId="77777777" w:rsidR="00475173" w:rsidRDefault="00475173" w:rsidP="00475173">
      <w:pPr>
        <w:pStyle w:val="1"/>
      </w:pPr>
    </w:p>
    <w:p w14:paraId="06797C10" w14:textId="77777777" w:rsidR="00475173" w:rsidRDefault="00475173" w:rsidP="00475173">
      <w:pPr>
        <w:pStyle w:val="1"/>
      </w:pPr>
    </w:p>
    <w:p w14:paraId="7D992B47" w14:textId="77777777" w:rsidR="00475173" w:rsidRDefault="00475173" w:rsidP="00475173">
      <w:pPr>
        <w:pStyle w:val="1"/>
      </w:pPr>
    </w:p>
    <w:p w14:paraId="781E4F35" w14:textId="77777777" w:rsidR="00475173" w:rsidRDefault="00475173" w:rsidP="00475173">
      <w:pPr>
        <w:pStyle w:val="1"/>
      </w:pPr>
    </w:p>
    <w:p w14:paraId="3DD18D61" w14:textId="77777777" w:rsidR="00475173" w:rsidRDefault="00475173" w:rsidP="00475173">
      <w:pPr>
        <w:pStyle w:val="1"/>
      </w:pPr>
      <w:r>
        <w:t>3.</w:t>
      </w:r>
      <w:r>
        <w:tab/>
        <w:t>Normative equivalence</w:t>
      </w:r>
    </w:p>
    <w:p w14:paraId="2B299616" w14:textId="77777777" w:rsidR="00475173" w:rsidRDefault="00475173" w:rsidP="00475173">
      <w:pPr>
        <w:pStyle w:val="1"/>
      </w:pPr>
    </w:p>
    <w:p w14:paraId="756F8748" w14:textId="77777777" w:rsidR="00475173" w:rsidRDefault="00475173" w:rsidP="00475173">
      <w:pPr>
        <w:pStyle w:val="a0"/>
      </w:pPr>
      <w:r>
        <w:t>a.</w:t>
      </w:r>
      <w:r>
        <w:tab/>
        <w:t>Willingness to discuss certain topics</w:t>
      </w:r>
    </w:p>
    <w:p w14:paraId="52A5C553" w14:textId="77777777" w:rsidR="00475173" w:rsidRDefault="00475173" w:rsidP="00475173">
      <w:pPr>
        <w:pStyle w:val="a0"/>
      </w:pPr>
    </w:p>
    <w:p w14:paraId="3C8FD7D8" w14:textId="77777777" w:rsidR="00475173" w:rsidRDefault="00475173" w:rsidP="00475173">
      <w:pPr>
        <w:pStyle w:val="a0"/>
      </w:pPr>
    </w:p>
    <w:p w14:paraId="75585960" w14:textId="77777777" w:rsidR="00475173" w:rsidRDefault="00475173" w:rsidP="00475173">
      <w:pPr>
        <w:pStyle w:val="a0"/>
      </w:pPr>
    </w:p>
    <w:p w14:paraId="5969A4E5" w14:textId="77777777" w:rsidR="00475173" w:rsidRDefault="00475173" w:rsidP="00475173">
      <w:pPr>
        <w:pStyle w:val="a0"/>
      </w:pPr>
      <w:r>
        <w:t>b.</w:t>
      </w:r>
      <w:r>
        <w:tab/>
        <w:t>Manner in which ideas are expressed</w:t>
      </w:r>
    </w:p>
    <w:p w14:paraId="44E7CA1F" w14:textId="77777777" w:rsidR="00475173" w:rsidRDefault="00475173" w:rsidP="00475173">
      <w:pPr>
        <w:pStyle w:val="a0"/>
      </w:pPr>
    </w:p>
    <w:p w14:paraId="0B41D471" w14:textId="77777777" w:rsidR="00475173" w:rsidRDefault="00475173" w:rsidP="00475173">
      <w:pPr>
        <w:pStyle w:val="a0"/>
      </w:pPr>
    </w:p>
    <w:p w14:paraId="777FA9F8" w14:textId="77777777" w:rsidR="00475173" w:rsidRDefault="00475173" w:rsidP="00475173">
      <w:pPr>
        <w:pStyle w:val="a0"/>
      </w:pPr>
    </w:p>
    <w:p w14:paraId="77A894C3" w14:textId="77777777" w:rsidR="00475173" w:rsidRDefault="00475173" w:rsidP="00475173">
      <w:pPr>
        <w:pStyle w:val="a0"/>
      </w:pPr>
      <w:r>
        <w:t>c.</w:t>
      </w:r>
      <w:r>
        <w:tab/>
        <w:t>Treatment of strangers</w:t>
      </w:r>
    </w:p>
    <w:p w14:paraId="195FFED8" w14:textId="77777777" w:rsidR="00475173" w:rsidRDefault="00475173" w:rsidP="00475173">
      <w:pPr>
        <w:pStyle w:val="a0"/>
      </w:pPr>
    </w:p>
    <w:p w14:paraId="12C05DA4" w14:textId="77777777" w:rsidR="00475173" w:rsidRDefault="00475173" w:rsidP="00475173">
      <w:pPr>
        <w:pStyle w:val="a0"/>
      </w:pPr>
    </w:p>
    <w:p w14:paraId="78D526C1" w14:textId="77777777" w:rsidR="00475173" w:rsidRDefault="00475173" w:rsidP="00475173">
      <w:pPr>
        <w:pStyle w:val="a0"/>
      </w:pPr>
    </w:p>
    <w:p w14:paraId="243CB393" w14:textId="77777777" w:rsidR="00475173" w:rsidRDefault="00475173" w:rsidP="00475173">
      <w:pPr>
        <w:pStyle w:val="A"/>
      </w:pPr>
      <w:r>
        <w:t>B.</w:t>
      </w:r>
      <w:r>
        <w:tab/>
        <w:t>Methods of Translation</w:t>
      </w:r>
    </w:p>
    <w:p w14:paraId="47C1D2D0" w14:textId="77777777" w:rsidR="00475173" w:rsidRDefault="00475173" w:rsidP="00475173">
      <w:pPr>
        <w:pStyle w:val="A"/>
      </w:pPr>
    </w:p>
    <w:p w14:paraId="71C1492E" w14:textId="77777777" w:rsidR="00475173" w:rsidRDefault="00475173" w:rsidP="00475173">
      <w:pPr>
        <w:pStyle w:val="1"/>
      </w:pPr>
      <w:r>
        <w:t>1.</w:t>
      </w:r>
      <w:r>
        <w:tab/>
        <w:t>Simple direct translation</w:t>
      </w:r>
    </w:p>
    <w:p w14:paraId="1F215ED4" w14:textId="77777777" w:rsidR="00475173" w:rsidRDefault="00475173" w:rsidP="00475173">
      <w:pPr>
        <w:pStyle w:val="1"/>
      </w:pPr>
    </w:p>
    <w:p w14:paraId="5E3F9AE5" w14:textId="77777777" w:rsidR="00475173" w:rsidRDefault="00475173" w:rsidP="00475173">
      <w:pPr>
        <w:pStyle w:val="1"/>
      </w:pPr>
    </w:p>
    <w:p w14:paraId="49261FA7" w14:textId="77777777" w:rsidR="00475173" w:rsidRDefault="00475173" w:rsidP="00475173">
      <w:pPr>
        <w:pStyle w:val="1"/>
      </w:pPr>
    </w:p>
    <w:p w14:paraId="5699290D" w14:textId="77777777" w:rsidR="00475173" w:rsidRDefault="00475173" w:rsidP="00475173">
      <w:pPr>
        <w:pStyle w:val="1"/>
      </w:pPr>
    </w:p>
    <w:p w14:paraId="4CC8BA54" w14:textId="77777777" w:rsidR="00475173" w:rsidRDefault="00475173" w:rsidP="00475173">
      <w:pPr>
        <w:pStyle w:val="1"/>
      </w:pPr>
      <w:r>
        <w:t>2.</w:t>
      </w:r>
      <w:r>
        <w:tab/>
        <w:t>Modified direct translation</w:t>
      </w:r>
    </w:p>
    <w:p w14:paraId="4BA103DA" w14:textId="77777777" w:rsidR="00475173" w:rsidRDefault="00475173" w:rsidP="00475173">
      <w:pPr>
        <w:pStyle w:val="1"/>
      </w:pPr>
    </w:p>
    <w:p w14:paraId="7B1DAC24" w14:textId="77777777" w:rsidR="00475173" w:rsidRDefault="00475173" w:rsidP="00475173">
      <w:pPr>
        <w:pStyle w:val="1"/>
      </w:pPr>
    </w:p>
    <w:p w14:paraId="3C61DB23" w14:textId="77777777" w:rsidR="00475173" w:rsidRDefault="00475173" w:rsidP="00475173">
      <w:pPr>
        <w:pStyle w:val="1"/>
      </w:pPr>
    </w:p>
    <w:p w14:paraId="1120A383" w14:textId="77777777" w:rsidR="00475173" w:rsidRDefault="00475173" w:rsidP="00475173">
      <w:pPr>
        <w:pStyle w:val="1"/>
      </w:pPr>
    </w:p>
    <w:p w14:paraId="2C2D8B3E" w14:textId="77777777" w:rsidR="00475173" w:rsidRDefault="00475173" w:rsidP="00475173">
      <w:pPr>
        <w:pStyle w:val="1"/>
      </w:pPr>
      <w:r>
        <w:t>3.</w:t>
      </w:r>
      <w:r>
        <w:tab/>
        <w:t>Translation/backtranslation</w:t>
      </w:r>
    </w:p>
    <w:p w14:paraId="6A439B45" w14:textId="77777777" w:rsidR="00475173" w:rsidRDefault="00475173" w:rsidP="00475173">
      <w:pPr>
        <w:pStyle w:val="1"/>
      </w:pPr>
    </w:p>
    <w:p w14:paraId="3EA8866D" w14:textId="77777777" w:rsidR="00475173" w:rsidRDefault="00475173" w:rsidP="00475173">
      <w:pPr>
        <w:pStyle w:val="1"/>
      </w:pPr>
    </w:p>
    <w:p w14:paraId="6239CDB3" w14:textId="77777777" w:rsidR="00475173" w:rsidRDefault="00475173" w:rsidP="00475173">
      <w:pPr>
        <w:pStyle w:val="1"/>
      </w:pPr>
    </w:p>
    <w:p w14:paraId="5E953E84" w14:textId="77777777" w:rsidR="00475173" w:rsidRDefault="00475173" w:rsidP="00475173">
      <w:pPr>
        <w:pStyle w:val="1"/>
      </w:pPr>
    </w:p>
    <w:p w14:paraId="1E8C3CC6" w14:textId="77777777" w:rsidR="00475173" w:rsidRDefault="00475173" w:rsidP="00475173">
      <w:pPr>
        <w:pStyle w:val="1"/>
      </w:pPr>
      <w:r>
        <w:t>4.</w:t>
      </w:r>
      <w:r>
        <w:tab/>
        <w:t>Parallel blind technique</w:t>
      </w:r>
    </w:p>
    <w:p w14:paraId="05044436" w14:textId="77777777" w:rsidR="00475173" w:rsidRDefault="00475173" w:rsidP="00475173">
      <w:pPr>
        <w:pStyle w:val="1"/>
      </w:pPr>
    </w:p>
    <w:p w14:paraId="0FB97BA6" w14:textId="77777777" w:rsidR="00475173" w:rsidRDefault="00475173" w:rsidP="00475173">
      <w:pPr>
        <w:pStyle w:val="1"/>
      </w:pPr>
    </w:p>
    <w:p w14:paraId="59C95357" w14:textId="77777777" w:rsidR="00475173" w:rsidRDefault="00475173" w:rsidP="00475173">
      <w:pPr>
        <w:pStyle w:val="1"/>
      </w:pPr>
    </w:p>
    <w:p w14:paraId="1B8F07C0" w14:textId="77777777" w:rsidR="00475173" w:rsidRDefault="00475173" w:rsidP="00475173">
      <w:pPr>
        <w:pStyle w:val="1"/>
      </w:pPr>
    </w:p>
    <w:p w14:paraId="59290DBE" w14:textId="77777777" w:rsidR="00475173" w:rsidRDefault="00475173" w:rsidP="00475173">
      <w:pPr>
        <w:pStyle w:val="1"/>
      </w:pPr>
      <w:r>
        <w:t>5.</w:t>
      </w:r>
      <w:r>
        <w:tab/>
        <w:t>Random probe translation</w:t>
      </w:r>
    </w:p>
    <w:p w14:paraId="17010652" w14:textId="77777777" w:rsidR="00475173" w:rsidRDefault="00475173" w:rsidP="00475173">
      <w:pPr>
        <w:pStyle w:val="1"/>
      </w:pPr>
    </w:p>
    <w:p w14:paraId="1D5C3888" w14:textId="77777777" w:rsidR="00475173" w:rsidRDefault="00475173" w:rsidP="00475173">
      <w:pPr>
        <w:pStyle w:val="1"/>
      </w:pPr>
    </w:p>
    <w:p w14:paraId="75F16A7B" w14:textId="77777777" w:rsidR="00475173" w:rsidRDefault="00475173" w:rsidP="00475173">
      <w:pPr>
        <w:pStyle w:val="1"/>
      </w:pPr>
    </w:p>
    <w:p w14:paraId="0F8BDF00" w14:textId="2CF1F41D" w:rsidR="00475173" w:rsidRDefault="00475173" w:rsidP="00475173">
      <w:pPr>
        <w:spacing w:before="28"/>
      </w:pPr>
      <w:r>
        <w:t>VII.</w:t>
      </w:r>
      <w:r>
        <w:tab/>
        <w:t>Using the Research Project Worksheet</w:t>
      </w:r>
    </w:p>
    <w:p w14:paraId="592EC238" w14:textId="77777777" w:rsidR="00475173" w:rsidRDefault="00475173">
      <w:r>
        <w:br w:type="page"/>
      </w:r>
    </w:p>
    <w:p w14:paraId="64064ADF" w14:textId="77777777" w:rsidR="00475173" w:rsidRPr="007915D5" w:rsidRDefault="00475173" w:rsidP="00475173">
      <w:pPr>
        <w:pStyle w:val="Title"/>
      </w:pPr>
      <w:r w:rsidRPr="007915D5">
        <w:t>Designing a Research Project Worksheet</w:t>
      </w:r>
    </w:p>
    <w:p w14:paraId="60733336" w14:textId="77777777" w:rsidR="00475173" w:rsidRPr="007915D5" w:rsidRDefault="00475173" w:rsidP="00475173">
      <w:pPr>
        <w:jc w:val="center"/>
      </w:pPr>
      <w:r w:rsidRPr="007915D5">
        <w:t>Developed by Dr. Jason S. Wrench</w:t>
      </w:r>
    </w:p>
    <w:p w14:paraId="3E809587" w14:textId="77777777" w:rsidR="00475173" w:rsidRPr="007915D5" w:rsidRDefault="00475173" w:rsidP="00475173"/>
    <w:p w14:paraId="65F53FFF" w14:textId="77777777" w:rsidR="00475173" w:rsidRPr="007915D5" w:rsidRDefault="00475173" w:rsidP="00475173"/>
    <w:p w14:paraId="0CA4FF51" w14:textId="77777777" w:rsidR="00475173" w:rsidRPr="007915D5" w:rsidRDefault="00475173" w:rsidP="00475173">
      <w:pPr>
        <w:rPr>
          <w:b/>
          <w:bCs/>
        </w:rPr>
      </w:pPr>
      <w:r w:rsidRPr="007915D5">
        <w:rPr>
          <w:b/>
          <w:bCs/>
        </w:rPr>
        <w:t xml:space="preserve">Question </w:t>
      </w:r>
      <w:r w:rsidRPr="007915D5">
        <w:t>(In a single sentence, what would you like to know when your project is done?)</w:t>
      </w:r>
    </w:p>
    <w:p w14:paraId="30E38C8F" w14:textId="77777777" w:rsidR="00475173" w:rsidRPr="007915D5" w:rsidRDefault="00475173" w:rsidP="00475173">
      <w:pPr>
        <w:rPr>
          <w:b/>
          <w:bCs/>
        </w:rPr>
      </w:pPr>
    </w:p>
    <w:p w14:paraId="24942464" w14:textId="77777777" w:rsidR="00475173" w:rsidRPr="007915D5" w:rsidRDefault="00475173" w:rsidP="00475173">
      <w:pPr>
        <w:rPr>
          <w:b/>
          <w:bCs/>
        </w:rPr>
      </w:pPr>
    </w:p>
    <w:p w14:paraId="6244CD05" w14:textId="77777777" w:rsidR="00475173" w:rsidRPr="007915D5" w:rsidRDefault="00475173" w:rsidP="00475173">
      <w:pPr>
        <w:rPr>
          <w:b/>
          <w:bCs/>
        </w:rPr>
      </w:pPr>
    </w:p>
    <w:p w14:paraId="047A179B" w14:textId="77777777" w:rsidR="00475173" w:rsidRPr="007915D5" w:rsidRDefault="00475173" w:rsidP="00475173">
      <w:pPr>
        <w:rPr>
          <w:b/>
          <w:bCs/>
        </w:rPr>
      </w:pPr>
    </w:p>
    <w:p w14:paraId="5AE8402B" w14:textId="77777777" w:rsidR="00475173" w:rsidRPr="007915D5" w:rsidRDefault="00475173" w:rsidP="00475173">
      <w:pPr>
        <w:rPr>
          <w:b/>
          <w:bCs/>
        </w:rPr>
      </w:pPr>
    </w:p>
    <w:tbl>
      <w:tblPr>
        <w:tblpPr w:leftFromText="180" w:rightFromText="180" w:vertAnchor="text" w:horzAnchor="page" w:tblpX="3841" w:tblpY="18"/>
        <w:tblW w:w="0" w:type="auto"/>
        <w:tblLook w:val="0000" w:firstRow="0" w:lastRow="0" w:firstColumn="0" w:lastColumn="0" w:noHBand="0" w:noVBand="0"/>
      </w:tblPr>
      <w:tblGrid>
        <w:gridCol w:w="1548"/>
        <w:gridCol w:w="1524"/>
        <w:gridCol w:w="1320"/>
        <w:gridCol w:w="1800"/>
        <w:gridCol w:w="1800"/>
      </w:tblGrid>
      <w:tr w:rsidR="00475173" w:rsidRPr="007915D5" w14:paraId="4AAFE829" w14:textId="77777777" w:rsidTr="00475173">
        <w:trPr>
          <w:trHeight w:val="291"/>
        </w:trPr>
        <w:tc>
          <w:tcPr>
            <w:tcW w:w="1548" w:type="dxa"/>
          </w:tcPr>
          <w:p w14:paraId="1AF28791" w14:textId="77777777" w:rsidR="00475173" w:rsidRPr="007915D5" w:rsidRDefault="00475173" w:rsidP="00475173">
            <w:r w:rsidRPr="007915D5">
              <w:t>(  ) Survey</w:t>
            </w:r>
          </w:p>
        </w:tc>
        <w:tc>
          <w:tcPr>
            <w:tcW w:w="1524" w:type="dxa"/>
          </w:tcPr>
          <w:p w14:paraId="65478643" w14:textId="77777777" w:rsidR="00475173" w:rsidRPr="007915D5" w:rsidRDefault="00475173" w:rsidP="00475173">
            <w:pPr>
              <w:ind w:left="368" w:hanging="368"/>
            </w:pPr>
            <w:r w:rsidRPr="007915D5">
              <w:t>(  ) Content analysis</w:t>
            </w:r>
          </w:p>
        </w:tc>
        <w:tc>
          <w:tcPr>
            <w:tcW w:w="1320" w:type="dxa"/>
          </w:tcPr>
          <w:p w14:paraId="03F6A836" w14:textId="77777777" w:rsidR="00475173" w:rsidRPr="007915D5" w:rsidRDefault="00475173" w:rsidP="00475173">
            <w:pPr>
              <w:ind w:left="284" w:hanging="284"/>
            </w:pPr>
            <w:r w:rsidRPr="007915D5">
              <w:t xml:space="preserve">(  ) Data  mining  </w:t>
            </w:r>
          </w:p>
        </w:tc>
        <w:tc>
          <w:tcPr>
            <w:tcW w:w="1800" w:type="dxa"/>
          </w:tcPr>
          <w:p w14:paraId="289FDA5D" w14:textId="77777777" w:rsidR="00475173" w:rsidRPr="007915D5" w:rsidRDefault="00475173" w:rsidP="00475173">
            <w:r w:rsidRPr="007915D5">
              <w:t xml:space="preserve">(  ) Randomized </w:t>
            </w:r>
          </w:p>
          <w:p w14:paraId="1788E4D9" w14:textId="77777777" w:rsidR="00475173" w:rsidRPr="007915D5" w:rsidRDefault="00475173" w:rsidP="00475173">
            <w:r w:rsidRPr="007915D5">
              <w:t xml:space="preserve">      study</w:t>
            </w:r>
          </w:p>
        </w:tc>
        <w:tc>
          <w:tcPr>
            <w:tcW w:w="1800" w:type="dxa"/>
          </w:tcPr>
          <w:p w14:paraId="79C0221C" w14:textId="77777777" w:rsidR="00475173" w:rsidRPr="007915D5" w:rsidRDefault="00475173" w:rsidP="00475173">
            <w:r w:rsidRPr="007915D5">
              <w:t>(  ) Nonrandom</w:t>
            </w:r>
          </w:p>
          <w:p w14:paraId="5AE97EBC" w14:textId="77777777" w:rsidR="00475173" w:rsidRPr="007915D5" w:rsidRDefault="00475173" w:rsidP="00475173">
            <w:r w:rsidRPr="007915D5">
              <w:t xml:space="preserve">      study</w:t>
            </w:r>
          </w:p>
        </w:tc>
      </w:tr>
    </w:tbl>
    <w:p w14:paraId="596A3C05" w14:textId="77777777" w:rsidR="00475173" w:rsidRPr="007915D5" w:rsidRDefault="00475173" w:rsidP="00475173">
      <w:r w:rsidRPr="007915D5">
        <w:rPr>
          <w:b/>
          <w:bCs/>
        </w:rPr>
        <w:t>Design</w:t>
      </w:r>
      <w:r w:rsidRPr="007915D5">
        <w:t xml:space="preserve"> (Check one):  </w:t>
      </w:r>
    </w:p>
    <w:p w14:paraId="5B8D5E76" w14:textId="77777777" w:rsidR="00475173" w:rsidRPr="007915D5" w:rsidRDefault="00475173" w:rsidP="00475173">
      <w:r w:rsidRPr="007915D5">
        <w:tab/>
      </w:r>
    </w:p>
    <w:p w14:paraId="596DBC1E" w14:textId="77777777" w:rsidR="00475173" w:rsidRPr="007915D5" w:rsidRDefault="00475173" w:rsidP="00475173"/>
    <w:tbl>
      <w:tblPr>
        <w:tblW w:w="10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8"/>
        <w:gridCol w:w="1920"/>
        <w:gridCol w:w="2160"/>
        <w:gridCol w:w="2040"/>
        <w:gridCol w:w="1800"/>
      </w:tblGrid>
      <w:tr w:rsidR="00475173" w:rsidRPr="007915D5" w14:paraId="5C4F467D" w14:textId="77777777" w:rsidTr="00475173">
        <w:tc>
          <w:tcPr>
            <w:tcW w:w="2388" w:type="dxa"/>
          </w:tcPr>
          <w:p w14:paraId="61D6B046" w14:textId="77777777" w:rsidR="00475173" w:rsidRPr="007915D5" w:rsidRDefault="00475173" w:rsidP="00475173">
            <w:r w:rsidRPr="007915D5">
              <w:t>If a self-administered survey, How?</w:t>
            </w:r>
          </w:p>
        </w:tc>
        <w:tc>
          <w:tcPr>
            <w:tcW w:w="1920" w:type="dxa"/>
          </w:tcPr>
          <w:p w14:paraId="0435646B" w14:textId="77777777" w:rsidR="00475173" w:rsidRPr="007915D5" w:rsidRDefault="00475173" w:rsidP="00475173">
            <w:r w:rsidRPr="007915D5">
              <w:t>(  ) Mass administered</w:t>
            </w:r>
          </w:p>
          <w:p w14:paraId="0F5A216F" w14:textId="77777777" w:rsidR="00475173" w:rsidRPr="007915D5" w:rsidRDefault="00475173" w:rsidP="00475173"/>
        </w:tc>
        <w:tc>
          <w:tcPr>
            <w:tcW w:w="2160" w:type="dxa"/>
            <w:tcBorders>
              <w:bottom w:val="single" w:sz="4" w:space="0" w:color="auto"/>
            </w:tcBorders>
          </w:tcPr>
          <w:p w14:paraId="0FC15A85" w14:textId="77777777" w:rsidR="00475173" w:rsidRPr="007915D5" w:rsidRDefault="00475173" w:rsidP="00475173">
            <w:r w:rsidRPr="007915D5">
              <w:t>(  ) Mail</w:t>
            </w:r>
          </w:p>
        </w:tc>
        <w:tc>
          <w:tcPr>
            <w:tcW w:w="2040" w:type="dxa"/>
            <w:tcBorders>
              <w:bottom w:val="single" w:sz="4" w:space="0" w:color="auto"/>
            </w:tcBorders>
          </w:tcPr>
          <w:p w14:paraId="07BA66D4" w14:textId="77777777" w:rsidR="00475173" w:rsidRPr="007915D5" w:rsidRDefault="00475173" w:rsidP="00475173">
            <w:r w:rsidRPr="007915D5">
              <w:t>(  ) Web based</w:t>
            </w:r>
          </w:p>
        </w:tc>
        <w:tc>
          <w:tcPr>
            <w:tcW w:w="1800" w:type="dxa"/>
          </w:tcPr>
          <w:p w14:paraId="15078392" w14:textId="77777777" w:rsidR="00475173" w:rsidRPr="007915D5" w:rsidRDefault="00475173" w:rsidP="00475173"/>
        </w:tc>
      </w:tr>
      <w:tr w:rsidR="00475173" w:rsidRPr="007915D5" w14:paraId="63ABBFBD" w14:textId="77777777" w:rsidTr="00475173">
        <w:tc>
          <w:tcPr>
            <w:tcW w:w="2388" w:type="dxa"/>
          </w:tcPr>
          <w:p w14:paraId="68500A11" w14:textId="77777777" w:rsidR="00475173" w:rsidRPr="007915D5" w:rsidRDefault="00475173" w:rsidP="00475173">
            <w:r w:rsidRPr="007915D5">
              <w:t>If a interview based survey, how?</w:t>
            </w:r>
          </w:p>
        </w:tc>
        <w:tc>
          <w:tcPr>
            <w:tcW w:w="1920" w:type="dxa"/>
          </w:tcPr>
          <w:p w14:paraId="619F1427" w14:textId="77777777" w:rsidR="00475173" w:rsidRPr="007915D5" w:rsidRDefault="00475173" w:rsidP="00475173">
            <w:r w:rsidRPr="007915D5">
              <w:t>(  ) Phone</w:t>
            </w:r>
          </w:p>
        </w:tc>
        <w:tc>
          <w:tcPr>
            <w:tcW w:w="2160" w:type="dxa"/>
            <w:tcBorders>
              <w:bottom w:val="single" w:sz="4" w:space="0" w:color="auto"/>
            </w:tcBorders>
          </w:tcPr>
          <w:p w14:paraId="2ED4FE2D" w14:textId="77777777" w:rsidR="00475173" w:rsidRPr="007915D5" w:rsidRDefault="00475173" w:rsidP="00475173">
            <w:r w:rsidRPr="007915D5">
              <w:t>(  ) In person</w:t>
            </w:r>
          </w:p>
        </w:tc>
        <w:tc>
          <w:tcPr>
            <w:tcW w:w="2040" w:type="dxa"/>
            <w:tcBorders>
              <w:bottom w:val="single" w:sz="4" w:space="0" w:color="auto"/>
            </w:tcBorders>
          </w:tcPr>
          <w:p w14:paraId="3C27CE4D" w14:textId="77777777" w:rsidR="00475173" w:rsidRPr="007915D5" w:rsidRDefault="00475173" w:rsidP="00475173"/>
        </w:tc>
        <w:tc>
          <w:tcPr>
            <w:tcW w:w="1800" w:type="dxa"/>
          </w:tcPr>
          <w:p w14:paraId="5E224486" w14:textId="77777777" w:rsidR="00475173" w:rsidRPr="007915D5" w:rsidRDefault="00475173" w:rsidP="00475173"/>
        </w:tc>
      </w:tr>
      <w:tr w:rsidR="00475173" w:rsidRPr="007915D5" w14:paraId="678CFD53" w14:textId="77777777" w:rsidTr="00475173">
        <w:tc>
          <w:tcPr>
            <w:tcW w:w="2388" w:type="dxa"/>
          </w:tcPr>
          <w:p w14:paraId="4EE7A78D" w14:textId="77777777" w:rsidR="00475173" w:rsidRPr="007915D5" w:rsidRDefault="00475173" w:rsidP="00475173">
            <w:r w:rsidRPr="007915D5">
              <w:t>If a content analysis,</w:t>
            </w:r>
          </w:p>
          <w:p w14:paraId="2813A9A9" w14:textId="77777777" w:rsidR="00475173" w:rsidRPr="007915D5" w:rsidRDefault="00475173" w:rsidP="00475173">
            <w:r w:rsidRPr="007915D5">
              <w:t>what type?</w:t>
            </w:r>
          </w:p>
        </w:tc>
        <w:tc>
          <w:tcPr>
            <w:tcW w:w="1920" w:type="dxa"/>
            <w:tcBorders>
              <w:right w:val="single" w:sz="4" w:space="0" w:color="auto"/>
            </w:tcBorders>
          </w:tcPr>
          <w:p w14:paraId="15607F48" w14:textId="77777777" w:rsidR="00475173" w:rsidRPr="007915D5" w:rsidRDefault="00475173" w:rsidP="00475173">
            <w:r w:rsidRPr="007915D5">
              <w:t>(  ) Mediated</w:t>
            </w:r>
          </w:p>
        </w:tc>
        <w:tc>
          <w:tcPr>
            <w:tcW w:w="2160" w:type="dxa"/>
            <w:tcBorders>
              <w:top w:val="single" w:sz="4" w:space="0" w:color="auto"/>
              <w:left w:val="single" w:sz="4" w:space="0" w:color="auto"/>
              <w:bottom w:val="single" w:sz="4" w:space="0" w:color="auto"/>
              <w:right w:val="single" w:sz="36" w:space="0" w:color="auto"/>
            </w:tcBorders>
          </w:tcPr>
          <w:p w14:paraId="31FF9A30" w14:textId="77777777" w:rsidR="00475173" w:rsidRPr="007915D5" w:rsidRDefault="00475173" w:rsidP="00475173">
            <w:r w:rsidRPr="007915D5">
              <w:t xml:space="preserve">(  ) Interactional </w:t>
            </w:r>
          </w:p>
        </w:tc>
        <w:tc>
          <w:tcPr>
            <w:tcW w:w="2040" w:type="dxa"/>
            <w:tcBorders>
              <w:top w:val="single" w:sz="4" w:space="0" w:color="auto"/>
              <w:left w:val="single" w:sz="36" w:space="0" w:color="auto"/>
              <w:bottom w:val="single" w:sz="4" w:space="0" w:color="auto"/>
              <w:right w:val="single" w:sz="4" w:space="0" w:color="auto"/>
            </w:tcBorders>
          </w:tcPr>
          <w:p w14:paraId="35CB03A5" w14:textId="77777777" w:rsidR="00475173" w:rsidRPr="007915D5" w:rsidRDefault="00475173" w:rsidP="00475173">
            <w:r w:rsidRPr="007915D5">
              <w:t>(  ) Microlevel</w:t>
            </w:r>
          </w:p>
        </w:tc>
        <w:tc>
          <w:tcPr>
            <w:tcW w:w="1800" w:type="dxa"/>
            <w:tcBorders>
              <w:left w:val="single" w:sz="4" w:space="0" w:color="auto"/>
            </w:tcBorders>
          </w:tcPr>
          <w:p w14:paraId="4857B379" w14:textId="77777777" w:rsidR="00475173" w:rsidRPr="007915D5" w:rsidRDefault="00475173" w:rsidP="00475173">
            <w:r w:rsidRPr="007915D5">
              <w:t>(  ) Macrolevel</w:t>
            </w:r>
          </w:p>
        </w:tc>
      </w:tr>
      <w:tr w:rsidR="00475173" w:rsidRPr="007915D5" w14:paraId="0F6938E0" w14:textId="77777777" w:rsidTr="00475173">
        <w:tc>
          <w:tcPr>
            <w:tcW w:w="2388" w:type="dxa"/>
          </w:tcPr>
          <w:p w14:paraId="26DF4739" w14:textId="77777777" w:rsidR="00475173" w:rsidRPr="007915D5" w:rsidRDefault="00475173" w:rsidP="00475173">
            <w:r w:rsidRPr="007915D5">
              <w:t>If using pre-existing data?</w:t>
            </w:r>
          </w:p>
        </w:tc>
        <w:tc>
          <w:tcPr>
            <w:tcW w:w="1920" w:type="dxa"/>
          </w:tcPr>
          <w:p w14:paraId="5EBC2907" w14:textId="77777777" w:rsidR="00475173" w:rsidRPr="007915D5" w:rsidRDefault="00475173" w:rsidP="00475173">
            <w:r w:rsidRPr="007915D5">
              <w:t xml:space="preserve">(  ) Personally  </w:t>
            </w:r>
          </w:p>
          <w:p w14:paraId="737ECAC8" w14:textId="77777777" w:rsidR="00475173" w:rsidRPr="007915D5" w:rsidRDefault="00475173" w:rsidP="00475173">
            <w:r w:rsidRPr="007915D5">
              <w:t xml:space="preserve">     collected</w:t>
            </w:r>
          </w:p>
        </w:tc>
        <w:tc>
          <w:tcPr>
            <w:tcW w:w="2160" w:type="dxa"/>
            <w:tcBorders>
              <w:top w:val="single" w:sz="4" w:space="0" w:color="auto"/>
            </w:tcBorders>
          </w:tcPr>
          <w:p w14:paraId="6236414E" w14:textId="77777777" w:rsidR="00475173" w:rsidRPr="007915D5" w:rsidRDefault="00475173" w:rsidP="00475173">
            <w:r w:rsidRPr="007915D5">
              <w:t xml:space="preserve">(  ) Governmental </w:t>
            </w:r>
          </w:p>
          <w:p w14:paraId="567447D8" w14:textId="77777777" w:rsidR="00475173" w:rsidRPr="007915D5" w:rsidRDefault="00475173" w:rsidP="00475173">
            <w:r w:rsidRPr="007915D5">
              <w:t xml:space="preserve">      agency</w:t>
            </w:r>
          </w:p>
        </w:tc>
        <w:tc>
          <w:tcPr>
            <w:tcW w:w="2040" w:type="dxa"/>
            <w:tcBorders>
              <w:top w:val="single" w:sz="4" w:space="0" w:color="auto"/>
            </w:tcBorders>
          </w:tcPr>
          <w:p w14:paraId="45F502A2" w14:textId="77777777" w:rsidR="00475173" w:rsidRPr="007915D5" w:rsidRDefault="00475173" w:rsidP="00475173">
            <w:r w:rsidRPr="007915D5">
              <w:t xml:space="preserve">(  ) Other </w:t>
            </w:r>
          </w:p>
          <w:p w14:paraId="6372E088" w14:textId="77777777" w:rsidR="00475173" w:rsidRPr="007915D5" w:rsidRDefault="00475173" w:rsidP="00475173">
            <w:r w:rsidRPr="007915D5">
              <w:t xml:space="preserve">      records</w:t>
            </w:r>
          </w:p>
          <w:p w14:paraId="491CBFE3" w14:textId="77777777" w:rsidR="00475173" w:rsidRPr="007915D5" w:rsidRDefault="00475173" w:rsidP="00475173"/>
        </w:tc>
        <w:tc>
          <w:tcPr>
            <w:tcW w:w="1800" w:type="dxa"/>
          </w:tcPr>
          <w:p w14:paraId="6EFA3251" w14:textId="77777777" w:rsidR="00475173" w:rsidRPr="007915D5" w:rsidRDefault="00475173" w:rsidP="00475173">
            <w:r w:rsidRPr="007915D5">
              <w:t>(  ) Other</w:t>
            </w:r>
          </w:p>
        </w:tc>
      </w:tr>
      <w:tr w:rsidR="00475173" w:rsidRPr="007915D5" w14:paraId="7787EF6C" w14:textId="77777777" w:rsidTr="00475173">
        <w:tc>
          <w:tcPr>
            <w:tcW w:w="2388" w:type="dxa"/>
          </w:tcPr>
          <w:p w14:paraId="52B7AF22" w14:textId="77777777" w:rsidR="00475173" w:rsidRPr="007915D5" w:rsidRDefault="00475173" w:rsidP="00475173">
            <w:r w:rsidRPr="007915D5">
              <w:t>Type of randomization?</w:t>
            </w:r>
          </w:p>
          <w:p w14:paraId="6BC6894F" w14:textId="77777777" w:rsidR="00475173" w:rsidRPr="007915D5" w:rsidRDefault="00475173" w:rsidP="00475173"/>
        </w:tc>
        <w:tc>
          <w:tcPr>
            <w:tcW w:w="1920" w:type="dxa"/>
          </w:tcPr>
          <w:p w14:paraId="3A8E935C" w14:textId="77777777" w:rsidR="00475173" w:rsidRPr="007915D5" w:rsidRDefault="00475173" w:rsidP="00475173">
            <w:r w:rsidRPr="007915D5">
              <w:t>(  ) Non-blind</w:t>
            </w:r>
          </w:p>
        </w:tc>
        <w:tc>
          <w:tcPr>
            <w:tcW w:w="2160" w:type="dxa"/>
          </w:tcPr>
          <w:p w14:paraId="0AB80D69" w14:textId="77777777" w:rsidR="00475173" w:rsidRPr="007915D5" w:rsidRDefault="00475173" w:rsidP="00475173">
            <w:r w:rsidRPr="007915D5">
              <w:t>(  ) Single blind</w:t>
            </w:r>
          </w:p>
        </w:tc>
        <w:tc>
          <w:tcPr>
            <w:tcW w:w="2040" w:type="dxa"/>
          </w:tcPr>
          <w:p w14:paraId="51E73894" w14:textId="77777777" w:rsidR="00475173" w:rsidRPr="007915D5" w:rsidRDefault="00475173" w:rsidP="00475173">
            <w:r w:rsidRPr="007915D5">
              <w:t>(  ) Double blind</w:t>
            </w:r>
          </w:p>
        </w:tc>
        <w:tc>
          <w:tcPr>
            <w:tcW w:w="1800" w:type="dxa"/>
          </w:tcPr>
          <w:p w14:paraId="2E7271E3" w14:textId="77777777" w:rsidR="00475173" w:rsidRPr="007915D5" w:rsidRDefault="00475173" w:rsidP="00475173"/>
        </w:tc>
      </w:tr>
      <w:tr w:rsidR="00475173" w:rsidRPr="007915D5" w14:paraId="26E482BB" w14:textId="77777777" w:rsidTr="00475173">
        <w:tc>
          <w:tcPr>
            <w:tcW w:w="2388" w:type="dxa"/>
          </w:tcPr>
          <w:p w14:paraId="34F8F9E5" w14:textId="77777777" w:rsidR="00475173" w:rsidRPr="007915D5" w:rsidRDefault="00475173" w:rsidP="00475173">
            <w:r w:rsidRPr="007915D5">
              <w:t>Type of nonrandomized study?</w:t>
            </w:r>
          </w:p>
        </w:tc>
        <w:tc>
          <w:tcPr>
            <w:tcW w:w="1920" w:type="dxa"/>
          </w:tcPr>
          <w:p w14:paraId="4E97A32D" w14:textId="77777777" w:rsidR="00475173" w:rsidRPr="007915D5" w:rsidRDefault="00475173" w:rsidP="00475173">
            <w:r w:rsidRPr="007915D5">
              <w:t>(  ) Case-Control</w:t>
            </w:r>
          </w:p>
        </w:tc>
        <w:tc>
          <w:tcPr>
            <w:tcW w:w="2160" w:type="dxa"/>
          </w:tcPr>
          <w:p w14:paraId="2A5BDF26" w14:textId="77777777" w:rsidR="00475173" w:rsidRPr="007915D5" w:rsidRDefault="00475173" w:rsidP="00475173">
            <w:r w:rsidRPr="007915D5">
              <w:t xml:space="preserve">(  ) Cohort </w:t>
            </w:r>
          </w:p>
        </w:tc>
        <w:tc>
          <w:tcPr>
            <w:tcW w:w="2040" w:type="dxa"/>
          </w:tcPr>
          <w:p w14:paraId="218C7A91" w14:textId="77777777" w:rsidR="00475173" w:rsidRPr="007915D5" w:rsidRDefault="00475173" w:rsidP="00475173"/>
        </w:tc>
        <w:tc>
          <w:tcPr>
            <w:tcW w:w="1800" w:type="dxa"/>
          </w:tcPr>
          <w:p w14:paraId="2546C446" w14:textId="77777777" w:rsidR="00475173" w:rsidRPr="007915D5" w:rsidRDefault="00475173" w:rsidP="00475173"/>
        </w:tc>
      </w:tr>
    </w:tbl>
    <w:p w14:paraId="2777F67C" w14:textId="77777777" w:rsidR="00475173" w:rsidRPr="007915D5" w:rsidRDefault="00475173" w:rsidP="00475173"/>
    <w:p w14:paraId="4037AF84" w14:textId="77777777" w:rsidR="00475173" w:rsidRPr="007915D5" w:rsidRDefault="00475173" w:rsidP="00475173"/>
    <w:p w14:paraId="335524D5" w14:textId="77777777" w:rsidR="00475173" w:rsidRPr="007915D5" w:rsidRDefault="00475173" w:rsidP="00475173">
      <w:pPr>
        <w:rPr>
          <w:u w:val="single"/>
        </w:rPr>
      </w:pPr>
      <w:r w:rsidRPr="007915D5">
        <w:rPr>
          <w:u w:val="single"/>
        </w:rPr>
        <w:t xml:space="preserve">Type of Experimental Design: </w:t>
      </w:r>
    </w:p>
    <w:p w14:paraId="6472DCF6" w14:textId="77777777" w:rsidR="00475173" w:rsidRPr="007915D5" w:rsidRDefault="00475173" w:rsidP="00475173">
      <w:pPr>
        <w:rPr>
          <w:u w:val="single"/>
        </w:rPr>
      </w:pPr>
    </w:p>
    <w:tbl>
      <w:tblPr>
        <w:tblStyle w:val="TableGrid"/>
        <w:tblW w:w="0" w:type="auto"/>
        <w:tblLook w:val="01E0" w:firstRow="1" w:lastRow="1" w:firstColumn="1" w:lastColumn="1" w:noHBand="0" w:noVBand="0"/>
      </w:tblPr>
      <w:tblGrid>
        <w:gridCol w:w="2394"/>
        <w:gridCol w:w="2394"/>
        <w:gridCol w:w="2394"/>
        <w:gridCol w:w="2394"/>
      </w:tblGrid>
      <w:tr w:rsidR="00475173" w:rsidRPr="007915D5" w14:paraId="30E82061" w14:textId="77777777" w:rsidTr="00475173">
        <w:trPr>
          <w:trHeight w:val="512"/>
        </w:trPr>
        <w:tc>
          <w:tcPr>
            <w:tcW w:w="9576" w:type="dxa"/>
            <w:gridSpan w:val="4"/>
            <w:vAlign w:val="center"/>
          </w:tcPr>
          <w:p w14:paraId="2593C48D" w14:textId="77777777" w:rsidR="00475173" w:rsidRPr="007915D5" w:rsidRDefault="00475173" w:rsidP="00475173">
            <w:pPr>
              <w:jc w:val="center"/>
            </w:pPr>
            <w:r w:rsidRPr="007915D5">
              <w:t>Quasi Experimental Design</w:t>
            </w:r>
          </w:p>
        </w:tc>
      </w:tr>
      <w:tr w:rsidR="00475173" w:rsidRPr="007915D5" w14:paraId="45740D28" w14:textId="77777777" w:rsidTr="00475173">
        <w:trPr>
          <w:trHeight w:val="710"/>
        </w:trPr>
        <w:tc>
          <w:tcPr>
            <w:tcW w:w="2394" w:type="dxa"/>
          </w:tcPr>
          <w:p w14:paraId="542EE3D5" w14:textId="77777777" w:rsidR="00475173" w:rsidRPr="007915D5" w:rsidRDefault="00475173" w:rsidP="00475173">
            <w:pPr>
              <w:ind w:left="360" w:hanging="360"/>
            </w:pPr>
            <w:r w:rsidRPr="007915D5">
              <w:t xml:space="preserve">(  ) Pretest-Posttest </w:t>
            </w:r>
          </w:p>
        </w:tc>
        <w:tc>
          <w:tcPr>
            <w:tcW w:w="2394" w:type="dxa"/>
          </w:tcPr>
          <w:p w14:paraId="25E73DDE" w14:textId="77777777" w:rsidR="00475173" w:rsidRPr="007915D5" w:rsidRDefault="00475173" w:rsidP="00475173">
            <w:pPr>
              <w:ind w:left="322" w:hanging="322"/>
            </w:pPr>
            <w:r w:rsidRPr="007915D5">
              <w:t xml:space="preserve">(  ) Time Series </w:t>
            </w:r>
          </w:p>
        </w:tc>
        <w:tc>
          <w:tcPr>
            <w:tcW w:w="2394" w:type="dxa"/>
          </w:tcPr>
          <w:p w14:paraId="333D3F2C" w14:textId="77777777" w:rsidR="00475173" w:rsidRPr="007915D5" w:rsidRDefault="00475173" w:rsidP="00475173">
            <w:pPr>
              <w:ind w:left="288" w:hanging="288"/>
            </w:pPr>
            <w:r w:rsidRPr="007915D5">
              <w:t>(  ) Multiple Time Series</w:t>
            </w:r>
          </w:p>
        </w:tc>
        <w:tc>
          <w:tcPr>
            <w:tcW w:w="2394" w:type="dxa"/>
          </w:tcPr>
          <w:p w14:paraId="4FAD4670" w14:textId="77777777" w:rsidR="00475173" w:rsidRPr="007915D5" w:rsidRDefault="00475173" w:rsidP="00475173">
            <w:pPr>
              <w:ind w:left="366" w:hanging="366"/>
            </w:pPr>
            <w:r w:rsidRPr="007915D5">
              <w:t>(  ) Switching Replications</w:t>
            </w:r>
          </w:p>
        </w:tc>
      </w:tr>
      <w:tr w:rsidR="00475173" w:rsidRPr="007915D5" w14:paraId="238194CB" w14:textId="77777777" w:rsidTr="00475173">
        <w:trPr>
          <w:trHeight w:val="530"/>
        </w:trPr>
        <w:tc>
          <w:tcPr>
            <w:tcW w:w="9576" w:type="dxa"/>
            <w:gridSpan w:val="4"/>
            <w:vAlign w:val="center"/>
          </w:tcPr>
          <w:p w14:paraId="1029828A" w14:textId="77777777" w:rsidR="00475173" w:rsidRPr="007915D5" w:rsidRDefault="00475173" w:rsidP="00475173">
            <w:pPr>
              <w:jc w:val="center"/>
            </w:pPr>
            <w:r w:rsidRPr="007915D5">
              <w:t>True Experimental Designs</w:t>
            </w:r>
          </w:p>
        </w:tc>
      </w:tr>
      <w:tr w:rsidR="00475173" w:rsidRPr="007915D5" w14:paraId="0E4DCBF2" w14:textId="77777777" w:rsidTr="00475173">
        <w:tc>
          <w:tcPr>
            <w:tcW w:w="2394" w:type="dxa"/>
          </w:tcPr>
          <w:p w14:paraId="3D35ED1D" w14:textId="77777777" w:rsidR="00475173" w:rsidRPr="007915D5" w:rsidRDefault="00475173" w:rsidP="00475173">
            <w:r w:rsidRPr="007915D5">
              <w:t>(  ) Pretest-Posttest</w:t>
            </w:r>
          </w:p>
        </w:tc>
        <w:tc>
          <w:tcPr>
            <w:tcW w:w="2394" w:type="dxa"/>
          </w:tcPr>
          <w:p w14:paraId="58D6424F" w14:textId="77777777" w:rsidR="00475173" w:rsidRPr="007915D5" w:rsidRDefault="00475173" w:rsidP="00475173">
            <w:pPr>
              <w:ind w:left="366" w:hanging="366"/>
            </w:pPr>
            <w:r w:rsidRPr="007915D5">
              <w:t>(  ) Two Group Posttest Only</w:t>
            </w:r>
          </w:p>
        </w:tc>
        <w:tc>
          <w:tcPr>
            <w:tcW w:w="2394" w:type="dxa"/>
          </w:tcPr>
          <w:p w14:paraId="2EBAA332" w14:textId="77777777" w:rsidR="00475173" w:rsidRPr="007915D5" w:rsidRDefault="00475173" w:rsidP="00475173">
            <w:pPr>
              <w:ind w:left="372" w:hanging="372"/>
            </w:pPr>
            <w:r w:rsidRPr="007915D5">
              <w:t>(  ) Randomized Switching Replications</w:t>
            </w:r>
          </w:p>
        </w:tc>
        <w:tc>
          <w:tcPr>
            <w:tcW w:w="2394" w:type="dxa"/>
          </w:tcPr>
          <w:p w14:paraId="49138E7A" w14:textId="77777777" w:rsidR="00475173" w:rsidRPr="007915D5" w:rsidRDefault="00475173" w:rsidP="00475173">
            <w:pPr>
              <w:ind w:left="378" w:hanging="378"/>
            </w:pPr>
            <w:r w:rsidRPr="007915D5">
              <w:t>(  )</w:t>
            </w:r>
            <w:r w:rsidRPr="007915D5">
              <w:rPr>
                <w:i/>
              </w:rPr>
              <w:t xml:space="preserve"> </w:t>
            </w:r>
            <w:r w:rsidRPr="007915D5">
              <w:t>Solomon Four-Group</w:t>
            </w:r>
          </w:p>
        </w:tc>
      </w:tr>
    </w:tbl>
    <w:p w14:paraId="5995AC6C" w14:textId="77777777" w:rsidR="00475173" w:rsidRPr="007915D5" w:rsidRDefault="00475173" w:rsidP="00475173">
      <w:pPr>
        <w:rPr>
          <w:b/>
          <w:bCs/>
        </w:rPr>
      </w:pPr>
    </w:p>
    <w:p w14:paraId="5E049D33" w14:textId="77777777" w:rsidR="00475173" w:rsidRPr="007915D5" w:rsidRDefault="00475173" w:rsidP="00475173">
      <w:r w:rsidRPr="007915D5">
        <w:rPr>
          <w:b/>
          <w:bCs/>
        </w:rPr>
        <w:t xml:space="preserve">Setting </w:t>
      </w:r>
      <w:r w:rsidRPr="007915D5">
        <w:t>(Where will the survey/study be conducted?)</w:t>
      </w:r>
    </w:p>
    <w:p w14:paraId="720F91EE" w14:textId="77777777" w:rsidR="00475173" w:rsidRPr="007915D5" w:rsidRDefault="00475173" w:rsidP="00475173"/>
    <w:p w14:paraId="5A5E4096" w14:textId="77777777" w:rsidR="00475173" w:rsidRPr="007915D5" w:rsidRDefault="00475173" w:rsidP="00475173">
      <w:pPr>
        <w:rPr>
          <w:b/>
          <w:bCs/>
        </w:rPr>
      </w:pPr>
      <w:r w:rsidRPr="007915D5">
        <w:rPr>
          <w:b/>
          <w:bCs/>
        </w:rPr>
        <w:t>Participants</w:t>
      </w:r>
    </w:p>
    <w:p w14:paraId="6CE08E56" w14:textId="77777777" w:rsidR="00475173" w:rsidRPr="007915D5" w:rsidRDefault="00475173" w:rsidP="00475173">
      <w:pPr>
        <w:rPr>
          <w:b/>
          <w:bCs/>
        </w:rPr>
      </w:pPr>
    </w:p>
    <w:p w14:paraId="7DC15CE5" w14:textId="77777777" w:rsidR="00475173" w:rsidRPr="007915D5" w:rsidRDefault="00475173" w:rsidP="00475173">
      <w:pPr>
        <w:ind w:left="360"/>
      </w:pPr>
      <w:r w:rsidRPr="007915D5">
        <w:t>1. Do your participants need to possess any specific characteristics (high levels of communication apprehension, users of instant messaging, relational partner, age grouping, biological sex, etc…)?  (  ) YES   (  ) NO</w:t>
      </w:r>
    </w:p>
    <w:p w14:paraId="1AC7F106" w14:textId="658B3296" w:rsidR="00475173" w:rsidRPr="007915D5" w:rsidRDefault="00475173" w:rsidP="00475173">
      <w:pPr>
        <w:ind w:left="360"/>
      </w:pPr>
      <w:r w:rsidRPr="007915D5">
        <w:tab/>
        <w:t>If Yes, Explain:</w:t>
      </w:r>
    </w:p>
    <w:p w14:paraId="037636EB" w14:textId="77777777" w:rsidR="00475173" w:rsidRPr="007915D5" w:rsidRDefault="00475173" w:rsidP="00475173">
      <w:pPr>
        <w:ind w:left="360"/>
      </w:pPr>
      <w:r w:rsidRPr="007915D5">
        <w:t>2. How are you going to select/acquire participants?</w:t>
      </w:r>
    </w:p>
    <w:p w14:paraId="692590A3" w14:textId="77777777" w:rsidR="00475173" w:rsidRPr="007915D5" w:rsidRDefault="00475173" w:rsidP="00475173">
      <w:pPr>
        <w:ind w:left="360"/>
      </w:pPr>
    </w:p>
    <w:p w14:paraId="612AB10D" w14:textId="77777777" w:rsidR="00475173" w:rsidRPr="007915D5" w:rsidRDefault="00475173" w:rsidP="00475173">
      <w:pPr>
        <w:ind w:left="360"/>
      </w:pPr>
    </w:p>
    <w:p w14:paraId="3DD738E2" w14:textId="77777777" w:rsidR="00475173" w:rsidRPr="007915D5" w:rsidRDefault="00475173" w:rsidP="00475173">
      <w:pPr>
        <w:ind w:left="360"/>
      </w:pPr>
    </w:p>
    <w:p w14:paraId="04AE04EE" w14:textId="77777777" w:rsidR="00475173" w:rsidRPr="007915D5" w:rsidRDefault="00475173" w:rsidP="00475173">
      <w:pPr>
        <w:ind w:left="360"/>
      </w:pPr>
    </w:p>
    <w:p w14:paraId="22FFD53C" w14:textId="77777777" w:rsidR="00475173" w:rsidRPr="007915D5" w:rsidRDefault="00475173" w:rsidP="00475173">
      <w:pPr>
        <w:ind w:left="360"/>
      </w:pPr>
    </w:p>
    <w:p w14:paraId="4BA4302B" w14:textId="77777777" w:rsidR="00475173" w:rsidRPr="007915D5" w:rsidRDefault="00475173" w:rsidP="00475173">
      <w:pPr>
        <w:ind w:left="360"/>
      </w:pPr>
      <w:r w:rsidRPr="007915D5">
        <w:t>3. Do you need a letter of consent for participation? (NOTE: All survey and experimental based studies must have a letter of consent.)  (  ) YES   (  ) NO</w:t>
      </w:r>
    </w:p>
    <w:p w14:paraId="74D8C57F" w14:textId="77777777" w:rsidR="00475173" w:rsidRPr="007915D5" w:rsidRDefault="00475173" w:rsidP="00475173">
      <w:pPr>
        <w:ind w:left="360"/>
      </w:pPr>
      <w:r w:rsidRPr="007915D5">
        <w:tab/>
        <w:t>If No, Explain why not:</w:t>
      </w:r>
    </w:p>
    <w:p w14:paraId="3B1D9E36" w14:textId="77777777" w:rsidR="00475173" w:rsidRPr="007915D5" w:rsidRDefault="00475173" w:rsidP="00475173"/>
    <w:p w14:paraId="7A4B47DE" w14:textId="77777777" w:rsidR="00475173" w:rsidRPr="007915D5" w:rsidRDefault="00475173" w:rsidP="00475173"/>
    <w:p w14:paraId="35111014" w14:textId="77777777" w:rsidR="00475173" w:rsidRPr="007915D5" w:rsidRDefault="00475173" w:rsidP="00475173"/>
    <w:p w14:paraId="6AA28FA0" w14:textId="77777777" w:rsidR="00475173" w:rsidRPr="007915D5" w:rsidRDefault="00475173" w:rsidP="00475173"/>
    <w:p w14:paraId="796CEE73" w14:textId="77777777" w:rsidR="00475173" w:rsidRPr="007915D5" w:rsidRDefault="00475173" w:rsidP="00475173"/>
    <w:p w14:paraId="63049F3F" w14:textId="77777777" w:rsidR="00475173" w:rsidRPr="007915D5" w:rsidRDefault="00475173" w:rsidP="00475173"/>
    <w:p w14:paraId="435E1C43" w14:textId="77777777" w:rsidR="00475173" w:rsidRPr="007915D5" w:rsidRDefault="00475173" w:rsidP="00475173">
      <w:r w:rsidRPr="007915D5">
        <w:rPr>
          <w:b/>
        </w:rPr>
        <w:t>Variable</w:t>
      </w:r>
      <w:r w:rsidRPr="007915D5">
        <w:t>s (What are your IVs/DVs, how are they measured, and what level of measurement are they?)</w:t>
      </w:r>
    </w:p>
    <w:p w14:paraId="0C6F1128" w14:textId="77777777" w:rsidR="00475173" w:rsidRPr="007915D5" w:rsidRDefault="00475173" w:rsidP="00475173">
      <w:pPr>
        <w:rPr>
          <w:b/>
          <w:bCs/>
        </w:rPr>
      </w:pPr>
    </w:p>
    <w:p w14:paraId="1BF1E4B4" w14:textId="77777777" w:rsidR="00475173" w:rsidRPr="007915D5" w:rsidRDefault="00475173" w:rsidP="00475173">
      <w:pPr>
        <w:widowControl/>
        <w:numPr>
          <w:ilvl w:val="0"/>
          <w:numId w:val="24"/>
        </w:numPr>
        <w:autoSpaceDE/>
        <w:autoSpaceDN/>
      </w:pPr>
      <w:r w:rsidRPr="007915D5">
        <w:t>Independent Variables (label as nominal, ordinal, interval, or ratio):</w:t>
      </w:r>
    </w:p>
    <w:p w14:paraId="396DF60D" w14:textId="77777777" w:rsidR="00475173" w:rsidRPr="007915D5" w:rsidRDefault="00475173" w:rsidP="00475173"/>
    <w:p w14:paraId="4A851D60" w14:textId="77777777" w:rsidR="00475173" w:rsidRPr="007915D5" w:rsidRDefault="00475173" w:rsidP="00475173"/>
    <w:p w14:paraId="6FC4D5BF" w14:textId="77777777" w:rsidR="00475173" w:rsidRPr="007915D5" w:rsidRDefault="00475173" w:rsidP="00475173"/>
    <w:p w14:paraId="6D48F379" w14:textId="77777777" w:rsidR="00475173" w:rsidRPr="007915D5" w:rsidRDefault="00475173" w:rsidP="00475173"/>
    <w:p w14:paraId="22B16929" w14:textId="77777777" w:rsidR="00475173" w:rsidRPr="007915D5" w:rsidRDefault="00475173" w:rsidP="00475173">
      <w:pPr>
        <w:widowControl/>
        <w:numPr>
          <w:ilvl w:val="0"/>
          <w:numId w:val="24"/>
        </w:numPr>
        <w:autoSpaceDE/>
        <w:autoSpaceDN/>
      </w:pPr>
      <w:r w:rsidRPr="007915D5">
        <w:t>Dependent Variables (label as nominal, ordinal, interval, or ratio):</w:t>
      </w:r>
    </w:p>
    <w:p w14:paraId="0B1C1BA5" w14:textId="77777777" w:rsidR="00475173" w:rsidRPr="007915D5" w:rsidRDefault="00475173" w:rsidP="00475173"/>
    <w:p w14:paraId="505D42EF" w14:textId="77777777" w:rsidR="00475173" w:rsidRPr="007915D5" w:rsidRDefault="00475173" w:rsidP="00475173"/>
    <w:p w14:paraId="120EEB7F" w14:textId="77777777" w:rsidR="00475173" w:rsidRDefault="00475173" w:rsidP="00475173">
      <w:pPr>
        <w:rPr>
          <w:b/>
        </w:rPr>
      </w:pPr>
    </w:p>
    <w:p w14:paraId="616D2420" w14:textId="77777777" w:rsidR="00475173" w:rsidRDefault="00475173" w:rsidP="00475173">
      <w:pPr>
        <w:rPr>
          <w:b/>
        </w:rPr>
      </w:pPr>
    </w:p>
    <w:p w14:paraId="330FDA49" w14:textId="77777777" w:rsidR="00475173" w:rsidRPr="007915D5" w:rsidRDefault="00475173" w:rsidP="00475173">
      <w:pPr>
        <w:rPr>
          <w:b/>
        </w:rPr>
      </w:pPr>
      <w:r w:rsidRPr="007915D5">
        <w:rPr>
          <w:b/>
        </w:rPr>
        <w:t>Hypotheses/Research Questions</w:t>
      </w:r>
    </w:p>
    <w:p w14:paraId="0235E343" w14:textId="77777777" w:rsidR="00475173" w:rsidRPr="007915D5" w:rsidRDefault="00475173" w:rsidP="00475173"/>
    <w:p w14:paraId="104C27BD" w14:textId="77777777" w:rsidR="00475173" w:rsidRPr="007915D5" w:rsidRDefault="00475173" w:rsidP="00475173"/>
    <w:p w14:paraId="549D4212" w14:textId="77777777" w:rsidR="00475173" w:rsidRPr="007915D5" w:rsidRDefault="00475173" w:rsidP="00475173"/>
    <w:p w14:paraId="2FFC8029" w14:textId="77777777" w:rsidR="00475173" w:rsidRPr="007915D5" w:rsidRDefault="00475173" w:rsidP="00475173"/>
    <w:p w14:paraId="04CD73A6" w14:textId="77777777" w:rsidR="00475173" w:rsidRPr="007915D5" w:rsidRDefault="00475173" w:rsidP="00475173"/>
    <w:p w14:paraId="58DA571C" w14:textId="77777777" w:rsidR="00475173" w:rsidRPr="007915D5" w:rsidRDefault="00475173" w:rsidP="00475173"/>
    <w:p w14:paraId="4B4CA2AA" w14:textId="77777777" w:rsidR="00475173" w:rsidRPr="007915D5" w:rsidRDefault="00475173" w:rsidP="00475173"/>
    <w:p w14:paraId="56093743" w14:textId="77777777" w:rsidR="00475173" w:rsidRPr="007915D5" w:rsidRDefault="00475173" w:rsidP="00475173"/>
    <w:p w14:paraId="3A99E792" w14:textId="77777777" w:rsidR="00475173" w:rsidRPr="007915D5" w:rsidRDefault="00475173" w:rsidP="00475173"/>
    <w:p w14:paraId="3D55AAE6" w14:textId="77777777" w:rsidR="00475173" w:rsidRPr="007915D5" w:rsidRDefault="00475173" w:rsidP="00475173"/>
    <w:p w14:paraId="1A8A11BF" w14:textId="77777777" w:rsidR="00475173" w:rsidRPr="007915D5" w:rsidRDefault="00475173" w:rsidP="00475173">
      <w:r w:rsidRPr="007915D5">
        <w:rPr>
          <w:b/>
          <w:bCs/>
        </w:rPr>
        <w:t>Statistical Testing</w:t>
      </w:r>
      <w:r w:rsidRPr="007915D5">
        <w:t xml:space="preserve"> (Using the above Hypos/RQs, what statistical tests will you use to answer each question?)  </w:t>
      </w:r>
    </w:p>
    <w:p w14:paraId="568A7C4B" w14:textId="77777777" w:rsidR="00475173" w:rsidRPr="007915D5" w:rsidRDefault="00475173" w:rsidP="00475173"/>
    <w:p w14:paraId="19CF323A" w14:textId="77777777" w:rsidR="00475173" w:rsidRPr="007915D5" w:rsidRDefault="00475173" w:rsidP="00475173"/>
    <w:p w14:paraId="3CC688ED" w14:textId="77777777" w:rsidR="00475173" w:rsidRPr="007915D5" w:rsidRDefault="00475173" w:rsidP="00475173"/>
    <w:p w14:paraId="277FCC3C" w14:textId="77777777" w:rsidR="00475173" w:rsidRPr="007915D5" w:rsidRDefault="00475173" w:rsidP="00475173"/>
    <w:p w14:paraId="6CCACEFE" w14:textId="77777777" w:rsidR="00475173" w:rsidRPr="007915D5" w:rsidRDefault="00475173" w:rsidP="00475173"/>
    <w:p w14:paraId="3B73E521" w14:textId="77777777" w:rsidR="00475173" w:rsidRPr="007915D5" w:rsidRDefault="00475173" w:rsidP="00475173"/>
    <w:p w14:paraId="2B120281" w14:textId="77777777" w:rsidR="00475173" w:rsidRPr="007915D5" w:rsidRDefault="00475173" w:rsidP="00475173"/>
    <w:p w14:paraId="3BC02A07" w14:textId="28208FCB" w:rsidR="00475173" w:rsidRPr="007915D5" w:rsidRDefault="00475173" w:rsidP="00475173">
      <w:pPr>
        <w:rPr>
          <w:b/>
        </w:rPr>
      </w:pPr>
      <w:r w:rsidRPr="007915D5">
        <w:rPr>
          <w:b/>
        </w:rPr>
        <w:t>Tentative Study Title:</w:t>
      </w:r>
    </w:p>
    <w:p w14:paraId="1D1DDF24" w14:textId="77777777" w:rsidR="00475173" w:rsidRDefault="00475173" w:rsidP="00475173">
      <w:pPr>
        <w:rPr>
          <w:b/>
        </w:rPr>
      </w:pPr>
    </w:p>
    <w:p w14:paraId="6B33AA11" w14:textId="77777777" w:rsidR="00475173" w:rsidRDefault="00475173" w:rsidP="00475173">
      <w:pPr>
        <w:rPr>
          <w:b/>
        </w:rPr>
      </w:pPr>
    </w:p>
    <w:p w14:paraId="446EB10E" w14:textId="1E061A82" w:rsidR="00475173" w:rsidRPr="007915D5" w:rsidRDefault="00475173" w:rsidP="00475173">
      <w:pPr>
        <w:rPr>
          <w:b/>
        </w:rPr>
      </w:pPr>
      <w:r w:rsidRPr="007915D5">
        <w:rPr>
          <w:b/>
        </w:rPr>
        <w:t>Principal Researcher(s):</w:t>
      </w:r>
    </w:p>
    <w:p w14:paraId="618279A9" w14:textId="77777777" w:rsidR="00475173" w:rsidRPr="00475173" w:rsidRDefault="00475173" w:rsidP="00475173">
      <w:pPr>
        <w:spacing w:before="28"/>
        <w:jc w:val="both"/>
        <w:rPr>
          <w:color w:val="231F20"/>
          <w:sz w:val="24"/>
          <w:szCs w:val="24"/>
        </w:rPr>
        <w:sectPr w:rsidR="00475173" w:rsidRPr="00475173" w:rsidSect="00A215D2">
          <w:footerReference w:type="default" r:id="rId70"/>
          <w:pgSz w:w="12240" w:h="15840"/>
          <w:pgMar w:top="1440" w:right="1440" w:bottom="1440" w:left="1440" w:header="0" w:footer="1039" w:gutter="0"/>
          <w:cols w:space="720"/>
        </w:sectPr>
      </w:pPr>
    </w:p>
    <w:p w14:paraId="03F6B79B" w14:textId="77777777" w:rsidR="00014790" w:rsidRDefault="003865B7" w:rsidP="00A215D2">
      <w:pPr>
        <w:pStyle w:val="Heading2"/>
        <w:ind w:left="0" w:right="0"/>
      </w:pPr>
      <w:r>
        <w:rPr>
          <w:color w:val="231F20"/>
        </w:rPr>
        <w:t>Chapter Ten</w:t>
      </w:r>
    </w:p>
    <w:p w14:paraId="2AEE560E" w14:textId="6B8AB4DC" w:rsidR="00C84B3F" w:rsidRDefault="00A215D2" w:rsidP="00A215D2">
      <w:pPr>
        <w:spacing w:before="276"/>
        <w:jc w:val="center"/>
        <w:rPr>
          <w:b/>
          <w:sz w:val="28"/>
        </w:rPr>
      </w:pPr>
      <w:r>
        <w:rPr>
          <w:b/>
          <w:noProof/>
          <w:color w:val="231F20"/>
          <w:sz w:val="28"/>
          <w:lang w:bidi="ar-SA"/>
        </w:rPr>
        <mc:AlternateContent>
          <mc:Choice Requires="wpg">
            <w:drawing>
              <wp:anchor distT="0" distB="0" distL="114300" distR="114300" simplePos="0" relativeHeight="251687936" behindDoc="0" locked="0" layoutInCell="1" allowOverlap="1" wp14:anchorId="73779287" wp14:editId="2777ED52">
                <wp:simplePos x="0" y="0"/>
                <wp:positionH relativeFrom="column">
                  <wp:posOffset>38100</wp:posOffset>
                </wp:positionH>
                <wp:positionV relativeFrom="paragraph">
                  <wp:posOffset>578485</wp:posOffset>
                </wp:positionV>
                <wp:extent cx="5915660" cy="2809875"/>
                <wp:effectExtent l="0" t="0" r="8890" b="9525"/>
                <wp:wrapSquare wrapText="bothSides"/>
                <wp:docPr id="86" name="Group 86"/>
                <wp:cNvGraphicFramePr/>
                <a:graphic xmlns:a="http://schemas.openxmlformats.org/drawingml/2006/main">
                  <a:graphicData uri="http://schemas.microsoft.com/office/word/2010/wordprocessingGroup">
                    <wpg:wgp>
                      <wpg:cNvGrpSpPr/>
                      <wpg:grpSpPr>
                        <a:xfrm>
                          <a:off x="0" y="0"/>
                          <a:ext cx="5915660" cy="2809875"/>
                          <a:chOff x="0" y="0"/>
                          <a:chExt cx="5915660" cy="2809875"/>
                        </a:xfrm>
                      </wpg:grpSpPr>
                      <pic:pic xmlns:pic="http://schemas.openxmlformats.org/drawingml/2006/picture">
                        <pic:nvPicPr>
                          <pic:cNvPr id="22" name="Picture 22"/>
                          <pic:cNvPicPr>
                            <a:picLocks noChangeAspect="1"/>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915660" cy="2809875"/>
                          </a:xfrm>
                          <a:prstGeom prst="rect">
                            <a:avLst/>
                          </a:prstGeom>
                        </pic:spPr>
                      </pic:pic>
                      <wps:wsp>
                        <wps:cNvPr id="124" name="Text Box 2"/>
                        <wps:cNvSpPr txBox="1">
                          <a:spLocks noChangeArrowheads="1"/>
                        </wps:cNvSpPr>
                        <wps:spPr bwMode="auto">
                          <a:xfrm>
                            <a:off x="514350" y="685800"/>
                            <a:ext cx="4902200" cy="1790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365BE6" w14:textId="77777777" w:rsidR="00475173" w:rsidRDefault="00475173" w:rsidP="00D46883">
                              <w:pPr>
                                <w:pStyle w:val="BodyText"/>
                                <w:numPr>
                                  <w:ilvl w:val="0"/>
                                  <w:numId w:val="13"/>
                                </w:numPr>
                                <w:spacing w:before="1"/>
                                <w:ind w:left="360" w:hanging="360"/>
                              </w:pPr>
                              <w:r>
                                <w:rPr>
                                  <w:color w:val="231F20"/>
                                </w:rPr>
                                <w:t>Explain the basic principles underlying content analysis.</w:t>
                              </w:r>
                            </w:p>
                            <w:p w14:paraId="69705B26" w14:textId="77777777" w:rsidR="00475173" w:rsidRDefault="00475173" w:rsidP="00D46883">
                              <w:pPr>
                                <w:pStyle w:val="BodyText"/>
                                <w:numPr>
                                  <w:ilvl w:val="0"/>
                                  <w:numId w:val="13"/>
                                </w:numPr>
                                <w:spacing w:before="12"/>
                                <w:ind w:left="360" w:hanging="360"/>
                              </w:pPr>
                              <w:r>
                                <w:rPr>
                                  <w:color w:val="231F20"/>
                                </w:rPr>
                                <w:t>Implement the basic steps necessary to conduct a content</w:t>
                              </w:r>
                              <w:r>
                                <w:rPr>
                                  <w:color w:val="231F20"/>
                                  <w:spacing w:val="-4"/>
                                </w:rPr>
                                <w:t xml:space="preserve"> </w:t>
                              </w:r>
                              <w:r>
                                <w:rPr>
                                  <w:color w:val="231F20"/>
                                </w:rPr>
                                <w:t>analysis.</w:t>
                              </w:r>
                            </w:p>
                            <w:p w14:paraId="16659D6B" w14:textId="77777777" w:rsidR="00475173" w:rsidRDefault="00475173" w:rsidP="00D46883">
                              <w:pPr>
                                <w:pStyle w:val="BodyText"/>
                                <w:numPr>
                                  <w:ilvl w:val="0"/>
                                  <w:numId w:val="13"/>
                                </w:numPr>
                                <w:spacing w:before="12"/>
                                <w:ind w:left="360" w:hanging="360"/>
                              </w:pPr>
                              <w:r>
                                <w:rPr>
                                  <w:color w:val="231F20"/>
                                </w:rPr>
                                <w:t>Define the term coding, and explain how one creates a codebook and coding</w:t>
                              </w:r>
                              <w:r>
                                <w:rPr>
                                  <w:color w:val="231F20"/>
                                  <w:spacing w:val="-10"/>
                                </w:rPr>
                                <w:t xml:space="preserve"> </w:t>
                              </w:r>
                              <w:r>
                                <w:rPr>
                                  <w:color w:val="231F20"/>
                                </w:rPr>
                                <w:t>form.</w:t>
                              </w:r>
                            </w:p>
                            <w:p w14:paraId="5354D8D4" w14:textId="77777777" w:rsidR="00475173" w:rsidRDefault="00475173" w:rsidP="00D46883">
                              <w:pPr>
                                <w:pStyle w:val="BodyText"/>
                                <w:numPr>
                                  <w:ilvl w:val="0"/>
                                  <w:numId w:val="13"/>
                                </w:numPr>
                                <w:spacing w:before="12"/>
                                <w:ind w:left="360" w:hanging="360"/>
                              </w:pPr>
                              <w:r>
                                <w:rPr>
                                  <w:color w:val="231F20"/>
                                </w:rPr>
                                <w:t>Define the term intercoder reliability, and calculate it using Cohen’s</w:t>
                              </w:r>
                              <w:r>
                                <w:rPr>
                                  <w:color w:val="231F20"/>
                                  <w:spacing w:val="-16"/>
                                </w:rPr>
                                <w:t xml:space="preserve"> </w:t>
                              </w:r>
                              <w:r>
                                <w:rPr>
                                  <w:color w:val="231F20"/>
                                </w:rPr>
                                <w:t>kappa.</w:t>
                              </w:r>
                            </w:p>
                            <w:p w14:paraId="790F1760" w14:textId="77777777" w:rsidR="00475173" w:rsidRDefault="00475173" w:rsidP="00D46883">
                              <w:pPr>
                                <w:pStyle w:val="BodyText"/>
                                <w:numPr>
                                  <w:ilvl w:val="0"/>
                                  <w:numId w:val="13"/>
                                </w:numPr>
                                <w:spacing w:before="12" w:line="249" w:lineRule="auto"/>
                                <w:ind w:left="360" w:right="117" w:hanging="360"/>
                              </w:pPr>
                              <w:r>
                                <w:rPr>
                                  <w:color w:val="231F20"/>
                                </w:rPr>
                                <w:t>Identify four problems that a researcher may encounter with coders (coder misinterpretations, coder in attention, coder fatigue, and recording</w:t>
                              </w:r>
                              <w:r>
                                <w:rPr>
                                  <w:color w:val="231F20"/>
                                  <w:spacing w:val="-3"/>
                                </w:rPr>
                                <w:t xml:space="preserve"> </w:t>
                              </w:r>
                              <w:r>
                                <w:rPr>
                                  <w:color w:val="231F20"/>
                                </w:rPr>
                                <w:t>errors).</w:t>
                              </w:r>
                            </w:p>
                            <w:p w14:paraId="5300C053" w14:textId="77777777" w:rsidR="00475173" w:rsidRDefault="00475173" w:rsidP="00C84B3F"/>
                          </w:txbxContent>
                        </wps:txbx>
                        <wps:bodyPr rot="0" vert="horz" wrap="square" lIns="91440" tIns="45720" rIns="91440" bIns="45720" anchor="t" anchorCtr="0" upright="1">
                          <a:noAutofit/>
                        </wps:bodyPr>
                      </wps:wsp>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3779287" id="Group 86" o:spid="_x0000_s1053" style="position:absolute;left:0;text-align:left;margin-left:3pt;margin-top:45.55pt;width:465.8pt;height:221.25pt;z-index:251687936" coordsize="59156,2809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bDoQrBAAAEgoAAA4AAABkcnMvZTJvRG9jLnhtbKRW227jNhB9L9B/&#10;IPSu6LKSdUGcheNLsEDaBt3tB9ASZRErkSpJx06L/ntnSPkSO8AuEgOWeB2eOXNmxNvP+74jz0xp&#10;LsXUi25CjzBRyZqLzdT769vKzz2iDRU17aRgU++Fae/z3a+/3O6GksWylV3NFAEjQpe7Yeq1xgxl&#10;EOiqZT3VN3JgAiYbqXpqoKs2Qa3oDqz3XRCH4STYSVUPSlZMaxhduEnvztpvGlaZP5pGM0O6qQfY&#10;jH0q+1zjM7i7peVG0aHl1QiDvgNFT7mAQ4+mFtRQslX8ylTPKyW1bMxNJftANg2vmPUBvInCC28e&#10;lNwO1pdNudsMR5qA2gue3m22+v35SRFeT7184hFBe4iRPZZAH8jZDZsS1jyo4evwpMaBjeuhv/tG&#10;9fgGT8je0vpypJXtDalgMC2idDIB9iuYi/OwyLPUEV+1EJ2rfVW7/MHO4HBwgPiOcAZelfAfeYLW&#10;FU8/1hPsMlvFvNFI/1M2eqq+bwcfQjpQw9e84+bFyhOCh6DE8xOvnpTrnCiP4wPlMI2nEhgBjnEL&#10;rnJ7KPr0KKvvmgg5b6nYsJkeQNmQb7g6eL3cdl8duO74sOJdh3HC9ugaZMGFit5gxyl0Iattz4Rx&#10;KadYB15KoVs+aI+okvVrBgpSX+oIggzpbkBFg+LC2JwAHTxqg6ejImxW/BvnszAs4nt/noZzPwmz&#10;pT8rkszPwmWWhEkezaP5f7g7SsqtZuA+7RYDH6HD6BX4N1NgLBYuuWySkmdqSwESZwEd3hYiDCFD&#10;iFUbxUzVYrMB8v4Ewt2e44Rl+kQuhkFDkuCOj6TFUdwQeKXNA5M9wQYQDBgso/QZ0Do0hyWjDhwA&#10;iwzwYP5CXdWHkEPv53jDqvpWRfra0oEBBDR70nEUJwchf8MQ38s9sUIel2HpIGYPwyhZS+5wIWil&#10;5K5ltAZ8TtRnW91x6BlZ736TNYiLbo20hi6ITqPkUwqVBgrNJE/zcCzwCAorUVKEMXw1XCWKsiLM&#10;3Ir3Uk5LITGzIBS07AQ+jwNg0428Jf8iLJb5Mk/8JJ4sQf6LhT9bzRN/soqydPFpMZ8vooP8W17X&#10;TOAxH1e/5V52vD7UA60263mnXFas7M/WFND/aVmAWXiCccgYNHbK6AJUEN7Hhb+a5JmfrJLUL7Iw&#10;98OouC8mYVIki9Vrlx65YB93ieymXpHGqdPVCTR4cO5baH/XvtGy5wauIB3v4Rt4XERLVONS1Da0&#10;hvLOtc+oQPgnKiDch0DDR0mPlQBbZr/e2y9sgafjyFrWLyBmJSGnQYxwfYJGK9U/HtnBVWTq6b+3&#10;FL9B3RcBCVFESQLLjO0kaRZDR53PrM9nqKjA1NQzHnHNuXH3nS1U5E0LJ7kUFHIGSdRwW0dOqMAj&#10;7EDNsC178bBejpckvNmc9+2q01Xu7n8A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wQUAAYACAAAACEA&#10;JdHskeAAAAAIAQAADwAAAGRycy9kb3ducmV2LnhtbEyPQUvDQBSE74L/YXmCN7uJodGmeSmlqKci&#10;tBWkt232NQnNvg3ZbZL+e9eTHocZZr7JV5NpxUC9aywjxLMIBHFpdcMVwtfh/ekVhPOKtWotE8KN&#10;HKyK+7tcZdqOvKNh7ysRSthlCqH2vsukdGVNRrmZ7YiDd7a9UT7IvpK6V2MoN618jqJUGtVwWKhV&#10;R5uaysv+ahA+RjWuk/ht2F7Om9vxMP/83saE+PgwrZcgPE3+Lwy/+AEdisB0slfWTrQIaXjiERZx&#10;DCLYi+QlBXFCmCdJCrLI5f8DxQ8AAAD//wMAUEsDBAoAAAAAAAAAIQCFfVPanu0BAJ7tAQAVAAAA&#10;ZHJzL21lZGlhL2ltYWdlMS5qcGVn/9j/4AAQSkZJRgABAQEA3ADcAAD/2wBDAAIBAQEBAQIBAQEC&#10;AgICAgQDAgICAgUEBAMEBgUGBgYFBgYGBwkIBgcJBwYGCAsICQoKCgoKBggLDAsKDAkKCgr/wAAL&#10;CAKjBY8BAREA/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9oA&#10;CAEBAAA/AP38opCygZJr5o/bI/4Kl/s0/sea/Z/DDV21jxr8RNWwNH+GngOyW/1e6JOFZo96rAmc&#10;5aRhkAlQx4rifDn/AAUv/af0eBda+On/AASs+J2g6Pt3zXnhPxDpevz2685aS2jlhlIHUiMOwGeC&#10;eK+if2dP2nvgr+1V4AX4kfA7xpHrGm/amtrpWheG4sbhcb7e4gkCyQyr3VgD3HBFei0UUZzRkUUV&#10;Fc3ltZxNPczLHGi7nd2ACj1J7Cs6x8c+D9VvG07SvE2n3Vwv3obe8jdx+AJNaiyoy7s06iiio5bi&#10;OFdzGvKvjb+3B+yV+zlerpHxr/aA8N6BqEikw6Vdakr3kmOu2CPdIx9gprhvCP8AwVr/AOCeXjbX&#10;Y/DemftK6XZ3U8/k241yxutNjlfOAqvdRRqxJ4GDX0Vp2qWGrWceo6bdxz280YeGaGQMrqRkEEcE&#10;EVYooooooooooooooooooooooJA5JqpNrelW7+VdX8ULEZ2zSBSR+JqNvE+gKMnWLX/wIT/GpdP1&#10;vS9UQyadfRTKGwWhkDAH04NWtygZzRRRRRRRRRRRRRRuHrRSM6qNxNY3iH4h+B/CLpH4q8WadprS&#10;f6tdQvY4d3XpvYZ6H8qu6fr+k6sizaZqMNwjLuVoJVcFfUEHpVzeoOC1LRRRRRRRRRRRXhP7av7S&#10;3xQ/ZysvA9l8KPhlo3iTV/HXjRPD1qviDxBLp9pazNaXFyjPJFbzv832Z0ACYDMMkDJri1/aB/4K&#10;Ywq0l3+yR8JJwqErHb/GG+Rmb2LaPjPX0+tcx8aP26v26fgp4QsPH/ir9jrwO1rd+KNL0dfDujfE&#10;6a+1O+a8uUgAhMmn29ujAv8ALvkIY4BxnI9//Z0/a5+DH7TukXE/w81q5tdW01vL1zwrrlq1nquk&#10;zDhori2f5lwejruRuqswOa9PjlD8BDT6KKKKKKKKKKKKKKKKKKKKKNyjvXm/7Qf7V37Pf7K/hRfG&#10;fx++J+neG7KZitot0xee7cAnZDDGGkmbA6IpNfMM/wDwcFfsInyb/TvDPxWvdJuJpEXXrP4b3bWm&#10;1B88uThyi9yqnHcV9WfAf9ov4L/tMeAbb4n/AAL8f2PiLRbpii3Vmx3RSD70ciMA8Uikco4DD0ru&#10;qKKTcvrTTOgOAaduX1pc15f+07+0v4O/Zj8HW/iPXNI1LXNa1e+TTvCvhPQ4lkv9cv3BKW8Ksyr0&#10;BZpHZUjQM7kKM187/Az/AILefs9ePtT1Lwb8avg18Svhb4q8PusXibQ/EnhlrpbKQ5ywksjKzQ8c&#10;TPHGpxxX1l8Ofi38NPi74Zh8YfDDxrp2u6bcANHeaZdLKnIyAcH5T/snBrpFdWXcDTqKKa7heor8&#10;6P8Agqx/wUa/aY8Oz618Bf2FdMt9P1DTvEWj+FvEXxD1aIPHa61qksSwadYx8iS4SGXz5ZH+WJdi&#10;gM7ADT+GP/BGL9jfStFbUv2hPCM3xb8baliXxB458fX0t5e3k+ADtJb91GB91F6DgdKq/Gb4c+K/&#10;+CYfhhf2oP2XfHPiSXwH4dvrT/hOPhPrOtTX2nS6TJPHDPPY+ezPaTQo5lAVvLYIwK4wK/QbS7y3&#10;1DToNQtZd8c0KyRt/eVhkH9atUU3euMg01blG7GnJIrDNOLALury/wDa2/aZ8E/sn/A/V/jF4wRr&#10;lrPZb6Po8MqLPq2oStstrOLewBeSRlXJICqSxOFNfJaf8FGv2ytJ8N2fjDWfhp4ejkXS4pvEOm6l&#10;4T1aLTrCQR5n/wCJtZG8TylbdiVoFXABIXJx61+yp/wUO8R/Efw74dvv2rfgPdfCW98ZS7/CNxd6&#10;ot5puoxSYMELT7Y3trt1+YQzxx7gV2ksWjT6njmWQZU//Xp9FFcb8bfjj8K/2dvhnrHxh+MvjS10&#10;Dw7ods0+oaleMdsa9AqquWd2PyqigszEKASa+GfgH+1T+35/wU1k1X4w/CDxJb/BP4J3DTW/gnUn&#10;0eK+8ReIVSXabzE2YrSM7GwNrnPHzAbz6En7KH7Y+gSrrHg//gpr8QJtQhUmOLxLoGmXtnI45G+J&#10;YI22k8Ha4OCcGvQf2Df2s/iJ8btb8cfAD9ofw5YaV8UPhbqkFr4hXSWf7DrFncRebZ6pah/mSOVN&#10;waMljG6FcnPH0rRRRRRRRRRRRSbl9aXcPWjcPWjcPWk3L60uR60m5fWlopryKi7jWB4m+Kvw28E3&#10;As/Gfj3R9JmaPesepanFAzLz8wDsOODz7GtHRfFPh/xLpcOueG9YtdQsblA9veWVwssUqnoVZSQR&#10;9DVyZ08ok8j2r4z/AGnf2of2svjH8avFH7Nn/BPXxD4b0W/+HekpdeMPGnirSWvLCXVpRuttDjCs&#10;NsnljzJ5vm8lXjwrEla4z9mn/gqB+1c2u3XgD9p/9nCzuNa8NWPm+OdJ8K3DQa7pS7T/AKZFYTny&#10;dSsmIyJrW5MhH/LAPiM/b/w0+J/gT4w+CNL+I/w18TWusaLrFqtxp2oWUwaOWNvoeCOhB5BBBxiu&#10;kopC4FeIf8FDvjn4i/Z0/Y88cfFjwnqn2HUrOzt7PT9S+ztN9hmvLuCyW62AHf5JuBJtwd3l4wc1&#10;8W/sBfDX4K+GP+Ci3xGOm+HtRg1S1+Evhm58L3Hi7cdZvbe4u9S/tHULnzGMhmnmS1LNIA4Ro12q&#10;uFH3n8v388Yzk9Mdjn6H/wCvXzl8F4YPBP8AwWX8TeGfAIFvpvir4EWus+NrG3XELalb6s1vaXT4&#10;4EzQPLH6sFyegNfblFFcP+0R8e/AH7NHwc1r43/E2+uIdF0K3Elz9jtzNcTOzqiQxRjmSV3ZUVBy&#10;zMBXi/ir/gq7+zp8NdBXxZ8Y/BnxK8F6S2pQ2X9qeKPh9eW0CSSkhTuCtkDaxOASApOMDNe7fCX4&#10;zfC346+DLT4k/B34g6T4m0C+XNrqui36XEL+25CcEd1OCO4rqDNGP4q+A/8Agq/+2PYa3qs/7Dnw&#10;78cS6PDc2sFz8XvGFukqx6JpMjqV05btIJorW7u0DDdMAscG5vvPGa+VfiH4WsfFM/hjRvhDY3Xj&#10;TxF8SmuLLwTqFonh28s38sbLi9a90qC1ureK1VhI7ZP3FjJy9fW3h3wn+0B/wTF8Aabrvwu8Z+Jv&#10;ip8MdD0tB408HeJb4XOrWOxcz6nptzJhmH3pJLJyV+X9zsJKt9rfDj4g+GPit8PdB+J/gnUGutH8&#10;SaLa6ppN00DxtNbXESyxOUcBlJR1O1gCM8gVuUUjttXNfGH/AAVj/bg+MfwF+FHiz4cfspafDJ48&#10;0v4eah4s1rxDdQCW38M6RDHJtuCp+V7qaSOSOCNvlJjkdvljIPN/8E0f2H/hX8Bf2ftD+I2vaevi&#10;b4ieN9HtdZ8aeNtfY3d9qF3cRiYgPJkpGvmMiqMDjJ3MSa+h/F3wt+GnjnQrjw142+H2jatp95E0&#10;d1ZahpkU0cqEfMpVlIIIzxg8V4t/wSU1zWPAvj34+fsXw6tdX/hf4SePrNfA8t5cNM1lpupWYu10&#10;4SNlnW3kEm3cSwWRVzgCvtaiiiiiiiijPtRQTgZrlfFXxy+CvgXUP7J8b/F7wvo11z/oura9b28n&#10;ABPyyOD0I7d6TQfjv8EPFIU+GPjF4W1LzHZE+weILabcynDD5HPIPB9Dwa6WK+s7iFbi3uUkjkXd&#10;HJGwZWX1BHbkfnT/AD4e8g4689KPPjzgmgXEJ6SCjz4s43ilWVGXcpz6Y706imyAlGHtX5A/tzeC&#10;LLxb/wAFEvivqlnYQeKNW8OXmiXEPg7VtZu2N/YPpFq91HBao6mSNNwm3Wx82Nt5aKZGCD0D4Iad&#10;+x78XfAN34g8D/8ABPHWNdfSdQbT9Qk8O6hbX1nJcCKKUiG5nvEaVSk8ZBZVIBKkKwIXY1HUfi58&#10;CfENn8Uv2Kf2BfiB4T1i1Uw6t4ZzpUei+IrUZJiuYUvwIp1JYx3UY8xScOJEOwfdH7Mvx28PftN/&#10;Ajwv8evCun3VnY+JtKW7WxvgomtJMlZIJMEjfHIrocd1NegUUUm8YzTfPjxndSiVCNwb/wCvR58W&#10;cb/896zfEnjfwb4N05tX8X+KtO0m0XhrrUr2OCMf8CcgfrXjnjb/AIKZfsA+BJTb69+2L8P/ADt2&#10;xbSx8SwXczt/dWOBnZjz2B456c1694G8feC/iT4UsfG3gDxZp+taRqFuJrHVNLvEnguEPRkdCVI7&#10;deDWwHDdKWvP/wBpT9o34f8A7Lnwou/i98R49Rm0+1vrOyhsdHs/tF5eXN1cx28EEEWQZJHklUBQ&#10;ckZ9K8P8Rf8ABYT9lb4deJ9A8MfHbQvHfw1PiP7QdP1Dx54SksrUCHyw7ySBn8tAZowZCNil13Mu&#10;Rn6g8M+J/D/i7QbPxL4Y1y01LT9Qt1uLK+sbhZobiJhlXR1JVlI6EEisn4tfFHwH8F/hlr3xZ+Jn&#10;iGDSvD/hvS5tQ1jULgEpb28SFmbA5JwOFGSTgAEkV+Ttz8Ubv9pj4oeKfjD8W/H+paH4h8YRtc6P&#10;4C1C+0+wuNG8OWcLGGAWuuadIkjKv2i6mkhbYXmf5tqCvXP2H/2TfFOo+DLr9rf4c+Jta8D+Kteg&#10;h/4V7HNGsMI0lF3R/wBp6fbBLac3kheSRUjQpH5BjKSISftb9lP9oHUfj/4P1abxP4Nm8P8Aibwr&#10;r0mg+LtIaTzYbfUI4opiYJsATQvFcQyIwAO2QBgrAgerUbhTfMUck4+tG9fWjzU7N0oE0Z6NVHxD&#10;4p8N+E9Jm17xT4gstNsYOZr3ULpIYY/cu5Cj8TXjWr/8FKf2FNG1GXRh+1R4R1K+h/1lj4f1IanO&#10;PYR2gkYk9AAMk9K9D+Dfx/8Agz8ffDkviv4N/ErSfEVjbzGG6l0y7WRraXbuMcqfeicDko4Vh3Fd&#10;kGB5FFFfL3/BS4myg+BniBo1MNj+0NoCzMTyouIL6zX8TJcx4r1MlW4z7180/wDBVea+sv2adL1S&#10;y1fSdP8AsXxI8MzzX3iCzeewt411OHLXEaMrNFjhgCGKlsc4r5rtx4h+C/xg+CvxW8M+B9W0Wz1D&#10;4leG9Mt9c0DWj4i8LXWn6lfQ2cotNQZhdWSusoxbzM1sQcKu9Vav1yhdR1qYEEZFFN81AcE9fajz&#10;UzgmjzU6k0CeIjIf3zR5qetAlQnANHmp698UeYvTNOooooooooooorxn9ub9rDTf2NP2f9Q+L0vh&#10;a48QavJqFnpHhXw1Zttl1jVruZYLW1U4ON8jDJwSFDEAkYr4p8K/8EfPFfx98YX37Rf/AAUG/ai8&#10;ceJPH3iG1aG60fwlrA03TNDspDk6fbbFMnlqNoYhlDlVLKzfMafxe/4Je+IP2XPhRqnjr9krxp4m&#10;8cHRYTfXHws8faoLyz1uG3gk8q0SaJI7rajlZRbNK0MrIFZQSGEf7Jesar8BP23PhH8SPhxe6nqX&#10;hn9oG0udN8YavfNDb2/iO8j0tb+01OzsIPks4rdIfs2MKxSQh9zLvP6mUUE4GTXA/tHftAfDz9mL&#10;4P6x8aPiZqq2+l6TD8sSYM15OzbYbaFOsk0jlY0QZJZunFfnz8UNP/4LJ6npmqfHPWviv4nk0/Xo&#10;21DTvhz8O9U0rT7zwjDKfks2a40+b+0nij2kuJUZ5AwAIYEL+yh/wWm8XfDFv+Feftf3lz4q0Wx1&#10;j+yv+FiR6TFp2v20ixgudU0BHaeJV+Y/aIkKFRuKKMM337qf7UnwHsPgFeftPQ/FnRbvwHY6S+oz&#10;+J7G+Sa1MCjkh0Jy2flCD5ix243cV83fs0+FPiJ+0d8UZv2+P2jPCc2kahqFg9j8K/Bt4xz4Y0Fy&#10;HM8i9Pt12AkkpxmNfLi4w4NP/gpt4Z/Zk8Pfs/ap+0J8a9RuvDeteEkEnhPxr4bVV1uz1Bmxbw2j&#10;f8tWkk2oYGzG/IZccj4jX9vn9pL9m/U/Df7ZHiG1+HMeu6Pp9svxf8A+FvED6ReanpZ/1outJv8A&#10;aXvYGLSR3MB6l49jIwK/tP4E8U2vjfwVpPjOws7q2g1bTYLyG3v4TFPEkkYcLIh5VwCAQehyK2Ka&#10;88cf32x9az9S8ZeE9H1S10TV/Etha3t/uNjZ3F4iS3O373lqTl8ZGcA4zV6Z1Kbgf/r1+N//AAUH&#10;+Gfij4TftDfEP4W6/d3ml3Xjj4iWvj/4TeJNRvpW097pDazSW1vGzxWsdxHdWirPLcS5W1lTy0Jw&#10;D9QfDn/grR+yk+jwaX+0d8RdL+GfiZd4k07xFeGOz1BUcx/arC8ZRFeWzsG2SIwPHIHU8L8cv2rP&#10;AX/BT/TLz9hX9hLxK3i5vEFxaxfELx5Y2Mn9j+HtGFxG91+/YBZriWJWijiTOTJuzgEj9JNJsLfT&#10;NLt9Ns1xDbwJFED2VRgD8MVaor5z/wCCkXxs8ZfDr4BSfC34L+JksfiV8TL5fC3gJo3/AH9vcXHy&#10;z36qPmC2luZLhmHC+Wp7gH5p+Nv7O3iXwt4q8A/srfs7/tKfGmx8UeIriO/8ReKF+K2qSHRtCs2j&#10;F1emKSVoGlnfZbRKyFd8rNtZYyD6RpHx0/4KF/sd2UkPxr8KL8evBdrgr4q8Iaell4ntIeMm6sM+&#10;ReELyTBsc/3GJ496+GP7c/7K3xg+DOqfHvwf8atG/wCEZ0CF38TXeoXItZNEZM74r2KXD20ikEFH&#10;AORxnivgf4mfEjVv+CgXxw0341eIfF15oOhaOsh+Cngmx1rT7LWrhXV0l1qax1WB4riS4ibbFHsJ&#10;jhPBVnYnQ+D/AOytpH7UHxLt/D/jTw20+geAtcNz4z8SXXhqy0nUNb1IKNmgzCxYxSxWzkyXTrhZ&#10;HdIcDbJX1Z+154t+Dfw9/Zu8Ua78bNAtdV8Pw6b5D6HIoZ9SuJD5dvZwjqZ5JmSOPb8wdlIwRkej&#10;fsUfDz4l/Cn9lbwL4B+Mfii81jxNp3h+Bdau766M8iTMC/2cysN0ohDiBZGy7rErMSzMT6tRnjNF&#10;fnV/wVRv0+IX7dfws/Zz+Jlhqd94R1L4d+INT8N6TZqv2a98TedbWyT3G8iPbZ2c9xdDecJtLDLF&#10;QbP/AASX/aS+GVz+zb4O/ZZ8Qa1Y6T428FaL/ZQ0uSURprlrauYV1TTi2Bd2soTf5kecNuB7E/Sv&#10;xf8Ajj8IPgF4Qm8efGj4kaP4Y0e3UmS/1i+SFCQM7V3HLN6KoJPYGvEP+CZGoan+0x+078VP+Ch+&#10;i6RNYeAvF2j6V4V+HM13C0U2uWOmvcPNqZiYArG888iRkgEpH9CfuYkCiik3D1pPNTOM0GRAcbuf&#10;SgzxA43+9NW4hZd6vke1O86MDOevFI1xCh2vIF/3jT9wxmo5mdcba/OX9sL/AIKkfti/CX9o/wCJ&#10;Hws+G+k/DrRfC/ge802wh1zxdod7ctPc3VnDdBJZ4723gtXkWVlg80COR49hkDMoPA2f/Bav9oZ/&#10;E1rpNv8AtM/szyaZqNubex1TVND1SzmtdUXIex1GH+0mazbJGJdhhbDfOMDdc0z/AILwfF/Slt4v&#10;iDefAW1mg1htK8ULD4wuV/sScnEFw2zzhcWk3aeHcqZG8Lk4665/4Lc/Eey1LWPD/wDwgfwdvNW0&#10;OSKa70/TfjAZzc6a7Y/tC1ZLQi5Red8Snzk2t8h+Xdu6L/wWG+Jmt+Kj4OsvDHwWe41TSWv/AAff&#10;xfF52s9dxFvMCymxxBcBhjypQhIIYZAbbleGv+C0/wAbdcsLfU7/AOAHw/srNFaLXryf4lSqnh+9&#10;VgGtL9WsQ9qTztmdRA+MiTDKW7TwT/wV88QaZr6t+0V+z6PCOi29sJdeutO1/wDtG70aEvtTUZLd&#10;YVM2mMME3kDSohYbgBkj7P8ABfjbwr8QPC9h418FeJLLV9I1S1W503UtOuFmguoW+7IjqSGUjuDi&#10;teuM+PHxm8G/s8/CHxF8Z/H88y6T4d02S8u47WEyTS7QNsUaDl5HchFUdWYCvgDxD/wTq+K37T2n&#10;3v7YHiP4p6p4D+NnjLzLm60y8tbfVNKsdPZVW00aeznRk/cwooaWMpKJpJnDHIA8P+EHxZ/ay/4J&#10;d/G+38CP4K0fwb4d1ST998O9Q1qYeEtaSGEme/0nWL64drK9fCn7AyhSEwcnElfW/wAV/wDgsJ4K&#10;8efAXTfDn7K+m33/AAuzx7fR6F4V+H/iOxa21DSbqeN2OoXMLD5rOGKOWfzk3RyCMANydvqP7Jn7&#10;N3hn9lf4Kab8K9F1a41a8VnvfEXiK/bdca1qczb7m9lbu0khJ/2V2rnAFfKP7ZesaB+2b+3Lo/7N&#10;nwvm2ah8IbU6t4o1fw74uj0jXrm4uYnWHTLGYncRH8l1OCGUMsKkAmuo/wCCJ1v8dPB37QHxs+Fd&#10;v4k1bXvhXpmpRzfbvFGm2ltfab4pdv8AS7JPsTtbz/utkk8iBB5xBKI8kor9IK8r/aF/ay8B/s9T&#10;aX4c1PRtW17xR4iE3/CM+EfDtn599qXlBfMYZIjhiXeu6WVkRdy5POK8H+B//BTb9pH4laRqXiTx&#10;J/wTm8RJYaT4g1DRr5fCPj7TNSu4bq0naGRGhuTZggFSQyuwIII68anxv/bV/Zq+Kfwh8QfCj9pD&#10;4KfFrwvoXibSLjTtWXWPh1eOqRSoUYiazE8e5c5BVjgivzP8ZftGQfC/x/pnhjwn49uPEmveG455&#10;/Bfxa8K6jBbahcFggeLUdKvRbyNNcrBHHcTSyXCnarInyqE+gPhB+1h/wWz/AGkNRsfAvws+B/wn&#10;0+O7tE+1fEXXLya3tbOQr85Fr5jzOykcYjIb0Azj7r/Yk/Yym/Zfsde8cfEr4mT+PPiZ42ngm8a+&#10;N7qzW2F15KssFrbwgkW9tErsEjBPLMSSTmvexJkZAp1I5wtfC37ef7Rnwu8V/tj+Dv2afi18WdA8&#10;I+Efh+th478RLrF8sU2uaksso02zjQ9YYZEN1K+Dh0t1HU4d8FPH3gz9t/8Aaj1z4ueHNWh1nwL8&#10;IbpdH8JXEMoe1v8AXprVJL3UUwfmMFvOlqhI4MtwVzkVrePP+CfHgrTfFl58Xf2UfHOpfBvxxfTi&#10;e91bwfGosNUk6/6bp5xDcgnPOFflsMMmvKf2lf8Agqp+23+yX8PY/hh8c/2YrG28Yatqi6Zonxi0&#10;rUk/4RERMj7r+dZSJbadSExayYjZmOZ1VQH8l0ITfs5+F5fElp8RdRuGvpH1zxl4zt/GF3o+v6vc&#10;SMokvhayxXWn6qx+VVWCZdw2ogwAo+qv2F/gJ40060uv2qf2itOuP+FmeNtPihktbwq0nh7R0+aD&#10;TRtCoJCW824KKA87vxhVFYv7Yni7Xv2pPjFo/wDwTQ+C3iSS3uvEFqupfGLXLPP/ABIfCwP7y23j&#10;pcXpBt0XqEd3PGCfuTQtB07w7odl4e0W1jt7OwtY7e1t41wscaKFVQPQAAfhV6jNMkb5cEV+e3/B&#10;TPwl8U/gt+03b/tJtos2rfCPxp4Rs/DfxHjjJEFhNaTXTWz6iUjll/s2RNQuBN5aElkQMVVya8Z+&#10;F/8AwUD8UfsG+CrfwJ4rm0f4m/DPQdNafQb7S/EVtZ+J9N0dY02vNZTyeU8O9jDbq9xHcOqrujGC&#10;w2k/4K0ftY/tkeNJPgf/AME3P2Hde/tVo1F944+JFxbwaZoeePNmFpJPG205O0Ss5Ix5ZPFfc37C&#10;X7IFp+yD8Kr7Q9Z8XN4o8aeKtal1z4geMJbfyn1nVJgA0gTJ8uJECxxxg4VV9SSfcPMXOKPM/wBm&#10;nA56VHJcJEm9zgDruOMVRn8X+G7YZuNdso/73mXaL/M+v0rF1j46/B3w+rvrnxV8N2ax/f8AtGuW&#10;6bf++nH+fyrznXP+Clf7Bfh2SSHV/wBrDwPG0RxJt16N9reh2k81T/4eg/sJ+dDB/wANFaHvuF3Q&#10;x7ZtzjjlR5fP4e3rxl6n/wAFa/2DNJ3Gf44rKFl8tjaeH9QmAfIGzMcB+YkgAdT2zg12nwE/bp/Z&#10;f/aZ1W+0H4N/Faz1K/06XZdWFxbzWlwDgH5Y7hEZwMgEqDtPBr1qOcMOR+NPblSPavyL+P8A+zJ4&#10;K1HVP2pvj3cfDjwnreteAvinqGpahH4k0WKZry0Gk6ffxNDdNFI0UsazSp5bLJE6gK6cqwk1r/gm&#10;x+0Re38fiC//AGIP2W9ej1CHyNds7XUri0hvrdeIpY4/7JU2dzg5LRPsbHKDgjh7P/gmd+1T4Se1&#10;1nRP+CdHwVvLrS7to7OM+OtovtOkOXtrwC0iE0qbf3c6lGGfmD852/8AhjT9tTw1FdWvhH/gnX4R&#10;WwtrhLjw3bf8LmEk1ixb95bSF4lWe22/cQ4kj5CycAixH+zN+1hFfSWuv/8ABK3TzpWvWMia3b6T&#10;8cImmsbllGJrCVsNbrkLmNy65AK7cEHP0f8AZ/8A2w9PR9cf/gnp4otdSiYQ/YtH+LEdtZ6lGgXy&#10;53EV4jWl0OQ0sW9GJyYuQo7z4eyftwfArVE8V/Bn9mj43f2pa2LSNH4r8Wafqltqj7vl0+8WfV33&#10;RYJK3sPkyx/88Jd5r7//AGO/2mf+Gpfg3H4+1T4fal4R17TtTuNH8WeFdWkjkm0jVLdgJ4N8bMsi&#10;EFXjcEbkkQkISVHree9NMvGQuaa8h2nC9q/I/wDaX1S3T9sX9oLxRqvhxdV0Wz8baVuh1qAHTlvL&#10;fQtP2yfarbdeaRdJ5g8u+VHh+ba5XrX0F/wSi1pPEnwp+IGvwajr1zHefE2aWJvE15Bc3kSnSNLB&#10;R57djHcBSCFmBJkUKx5YmvqVvuYx/nNeS/8ABJfUrbSv2UbjwNeXEUc2gfFDxnpUUMkiq5EXiLUD&#10;jbxjGSMeg9Oa+pFlyORT681/av8A2pfAf7H3wWvvjl8R9B13UtMsby1tfsPh2xS4uppridIIlRXe&#10;NBmSRRuZ1UZ5Ir5R1H/grN+0x4wuJofhX+yT4S0hTElxpK+PvirDBcatAyj5rdLW3lgdgTgoLncG&#10;Ur1Irk/E/wDwVI/aO0gX2seJvi98F9B0Wx3W+vT6Rpt9qWpeH7rAIS6sbm4tZ/L2nd5kSSn1QKd9&#10;eU/8PNfjj8SNNurOH9trUbjxFpiiRtB8DfDTfp2uRnGBZ6jDBdNEWBBxPEro3ysmMOb1x4//AGjf&#10;iVp+lxaP8H/2rvFNnqkYum1C81QeH73SZQu5YpIXnitryMn5W2PGAOm6uU1r9jP9rn4takviey/4&#10;JjfDHTdblBtNQ1j4jeNIb+DVbTgo81vsup7efBOZIp8joCw4r234Y/8ABPv9rnwjc3L6T8RPhZ4F&#10;sZYNmn6b4U8L3U9zpmWUhY75Hs5JI1wCI5VdQecGjVf2RPj5+xf4e179rPwR+1/qjX3hfT5Nc8Qe&#10;FdL8OW1ho/iSODbNdm5tk3L9pmjSQGddrlyCScV+jmialb6vplvqlod0VzbpNEfVWGR+lXq+HP22&#10;P2ivhRqv7bfgv4EfGP4neHfDHhf4b21v421Ndb1FY5tX1aTzodPgiQ8mKACW5d+0n2cDGCaX9ltf&#10;h7+158TPHv7Xd3pFhrWh3LXXgbwLNdwrPDLo1rJt1CVVYFTHdXqyg5GHjtYcgDrDqP7H/wAVf2WN&#10;Sn+Iv/BOXxnBoEcLPc33we164c+GdYYnc4h6tpsrdpIvkzjcmCTXz/8AtBft563+2x8aNP8A2bvj&#10;X8IvEXwx8N+CreHVfF3gvXdOF9Prmpp8wZorS4SafS4GO9ZbcO0kgVpFjRRu9E+Guj+J/wBqXxZ/&#10;wp6bxRb3/gVo49U8cNp3jO41vTtRs1fFrYJ9qt4pbeSd0czwuZMQwFCxEwYfTH7SHxy0P9m/4N6p&#10;8StQ0ltQnto47bQdBtiBNq2oTMsdrZRL3eSR0QYBwMk8KTXW/sWfBTxb8DfgTp+ifEq+t7zxnrd1&#10;ca744vLQ5jl1a7fzLhYz1McZ2wx/9M4kr1+vDP26v2s/Gv7I3wy0vx94K+Dlt4xk1LxRY6I8N94q&#10;i0mC0ku5lghkkmeOTIaZ402qp+/kkAZrz6w+NH/BU/xSVkb4I/BHwnbsPu33jbVNSuI+M8rFYxRn&#10;/v4KvXdp/wAFFNdgVbn9pb4e6Gzct/Yvw2lmZfUBrm+cHHrtGfSsm7/Z5/az8Svv8Yf8FDvGqqeH&#10;h8N+HdM09CPT/UyMPwNT2n7F+lzqP+Eu/aN+L2ttzvF18QrqBW9fltzHj8KhuP8Agnx+xdcatF4g&#10;8bfBHSfE2oQj9zfeNJpdYmUdfvXrydK9I0+T4SfDTw8ujaRJ4c8PaTDGVW1tTb2tvGpzkbRtVePb&#10;Bx+FfBPgbS/ht4d/Yj+KXin4H6pa6f8AF74AWmuWWl+JvDt+Yri80+weW800yNE3+mWpsmhj2yB0&#10;DRyKMEcfqh8PvF2m+P8AwJovjzR2zZ63pNvf2h3dYpolkX9GFa8j7Fzivkf4Y/8ABQP9rX44eAbH&#10;4sfCT9hXQ7zw7rEckukz6t8YEtLqSNZHjHmQrpsixMSh+Xe2PWuc+Pniv9sz9qDwr4Z+HPiL9jCy&#10;8Kpa/ELw3rV1rsXxQtL5NOSw1a2vJmCC3jeTMUMqDZhsuOMZr6Nj9Tw2ORXm/wC1n8AE/aV+Cl98&#10;NbXxPc6HqUd/Zar4f1m3Yg2WqWNzFdWcxA++qzRRFlIPA4BIAPx3J/wTw/4KG6v4Rj8MtqnwX8Lz&#10;N4itdX1K78I6xqkVpqM9tew3kU0un/YlgWdpbeNmlhMZJJyDkg/UX7RH7Vn7YX7N3wU1b40eIPBv&#10;w71l9NuNOt4vDumTXsbXc11fwWgX7TIcRAG4DbjG3Q17F8B/2svB3xnkm8LapoGo+E/GGnxxtrHg&#10;3xJ5cd5bB8gSRlGaO5hYq22WJmUjrtbKj1ivnT/gq34z1r4c/wDBPL4sfEPw5e3VvqWi+Ep7vT5b&#10;LUJrWRZkZSmJIWVxlscBhnp3xXHWH7EPhP8As6DHxk+K1jO0Km4Sz+KGpsqtjJA3ytxu9c0TfsYa&#10;pB82g/tf/Gizf5vmbxuZ+v8A11jbIA7H+dRv+yl8ebcgaH/wUO+Ldqu4HbI2mT/KOg/eWhP1PU1Y&#10;tvgL+17pj/8AEu/4KH+LpRuLY1LwrpU2R2HEK8fzq5Z/Dj9uizt/sx/bwWb5id83w108t+YYf5/C&#10;kg+FP7aaxg3P7emoNJnLMvgHTVB9sY6fjXn37N37dn7VXgq/8bT/ALS/he38aeCfB/jzVtA1HxZ4&#10;T0vy9S0qO12vFd3Nig2zW7xSKWaH54jnKOuXH294b8S6T4s0Gz8T+H76K70/ULSO6sbyGTck0LoH&#10;Rwe4ZSCPUGtCikLADJo3AUm/jdigSZ/hqOS7EILSAKB3LU6O4VhkdOx9akozTfNGcba+Sf8Agr1p&#10;2saV8GvAPx1t9BvNU0n4U/GLQfFvimz063M0/wDZUBlhuZ0jHLmFZ/P2+kXUdR6n4H8eeDviV4Ws&#10;fGvgLxHZ6vpGpW6zWWoWFwskUqMoIIK8dO3XIrhv2vP2u/g3+xV8FNY+N3xk8Sw2tnptqz2eniZR&#10;cajcBWMdtAhILSOwAGPlHUkAc/K//BH/AMGvq2h+Af2pf2wviB4R8OHwZ4Tk0n4S+D7jxHbpNYQX&#10;YDXWp3CO4Mc8y4hjQkFIV6fMK+5/Ef7fn7FfhFZG8R/tR+BbVYV3TM/ia3IQZAycMcckdatfBz9t&#10;39k/9obxNP4M+B3x/wDC/ijVray+1zabpGrJLOIM4EuwclM9wCK9TyZFyvfmvnX/AIKC/s6+PvjD&#10;ovgv4p/C3w5pXiXxB8LvFB8Rab4L8QTtFZ644gkj8sSDKw3KbzJBK6siyKA2ASy0/gD+1N8Lv2g4&#10;r3TPD8l9o/ibQ5vI8TeC/EVv9l1bRbjoY54STwSDiRCyMBlWI5GD+1B+xN8Nf2jB/wAJrpl/eeDv&#10;iFZ2rw6H8RfDLfZ9Ts1cEGN3THnwtkhonJBB42n5q+Mv2d/+Cbf7QviH9p6z8O/HH4U6b4P+F/h2&#10;5bVPGmj+G9QP9i+PNYhuC2n3PlPK8k5G1biVpxGQ+2LDBQx/S26vrPS7KS9vpUhhhjaSWY4VUjVS&#10;SSTjAA6+2TX5k/Eb4q6//wAFGv2iLj4yJ4ch174HfC/UTH4W8Ow/EBNB1m91GERyHxLBFMoinSMC&#10;ZbfzJohtJcEbiB6x+xV8DPFP/BRD4k6d8fvirr/jTVPgL4K1OK6+HOg/Eazs2u/FGpxbg19M0Knz&#10;LKCQYiDM4lcNITgbT+mEcZ2qd1SV5b+2n488b/Cv9kr4l/FD4byIuv8Ah3wJqmpaS8iBgk8Ns8iP&#10;g9dpXdjvtr87Pjr+yh+zTqP7Rf7L3xR+Jfhh/HuifES41LR/E3iXxrm/uNVub7STc6d5xfITMsP7&#10;tY9qxlsKBk19Px/8E6/2f9Ds1sPhprfjzwTDH/qYPB/xA1KyhTntCJjGP++BXn/xy/4Jc+Kfjf4O&#10;uPh34r/bY8ea1oE0qyf2H4403T9bt0YcK6maESKwGRvDhsEjPNeK6j/wRT+KOgbrmDXfhr8UV+yW&#10;9s+jfEOHXNPgnggz5UTta3syMqbm2q0JVdzYAzXvnwX/AGi/2sv2SPDFn8Ltf/4JN2Np4Q00MsU3&#10;wJ8WWV3Gnq62N0trI5PUkvvJB4bNewfDz/grD+xZ4w8SQ/D7xT8QL7wH4kkZY/8AhH/iRo0+i3Pm&#10;N0QG4URu3+47D0OOa+hNC8TaH4ktRf8Ah/V7W+t2+7cWdwsqHj1UkdMHrWhXwr/wU9+AX7aR+N3h&#10;b9sT9kiaPWm8M+HZ9E17wvZ6fbzazBaTTebLd6X9qHkvM2I1eJjGzrGqq45B+Zf2U/27tS+G/wC0&#10;J4v+L/xe8Sf8LE0/xDaWOm61qeh2N6db8E21mkzrFf2D6fbJFB5kkzuImkdXct84PH6IfC/4w/C/&#10;42eFbbxz8I/Huk+ItJuoY5Ib3Sb5Zk2tyhO0/KTnocH2GK8P/bI/4Ja/s3/tcxX3imfT5PCfi+88&#10;h5vE2gxKPtzQyLJEl9bkeVfxq6I22ZTyikEbRjwnwX+zh+3ePEFx+y/8TPC8dzo6SQpaeOFa11Xw&#10;tdaf8wkuP7OvxJNY3saqBHDEzR+Y69EUmvt/4a/D/wACfs+fCuz8GeH2+w6Potq8lxeahdFndstL&#10;Nczyufnd2LyvIxyXZmPWvGP2edK1H/got+0Fp/7TOu2g/wCFJ/DvVGk+FdncRt/xVWtplH1tlbH+&#10;j25G22yPmfdKMbUNfbyQsjZDVITjmsDx78TfA3wt8MXPjX4keLtN0PR7Nd11qWq3iQQxDOOXYgCv&#10;FdW/4Kv/APBPfSHkjb9qPw1ePHw0ekyS3j59MQoxzXg37Y/7T3/BMX9vX4ZN8JfiFpfjzxQLe6+0&#10;6JqXhv4Y6pPdabdbSokgZ7XacqSrIwKOpwwIr43+KfwE+O/j7VGgt/g18SPiRprRMyap4t/Z5gg1&#10;Q3CRSJay+fcaxbbUhV3EcUaxxruyI2bIOJ8Av+CY/i3wT8QtP+KXxc/4Js/Ej4wappbL/Z9n8QPi&#10;JpOk6bDtDcvbrLdtKM/PteQrnt1z+hGhfta/8FQra0ttM0H/AIJg+DtH0+1tkjtrWf4zWqrEq/Ks&#10;arFa4VVXAAwABxU0n7c//BUfRQx1n/gldo+oorH5tG+NlnyAB2ktsjqe3aun/Zz/AOCj/wAU/ib+&#10;1DY/sr/tCfsd6j8KdZ1nwfda74du9Q8YWupRambaZI57aPyI1G9A4kPOdvO0da+rnfYm7FfFv7Z/&#10;/BVXx/8As6ftD6j+zx8Mv2cdO1+bR/D+l6hqPiTxL4wbSrFZ9QmuY7a0UrazAM/2ZsPI8alzsHON&#10;3nj/APBXb462txDP44uPgd4T0m4vI7L+3brxNqVzb2t2WCPaXKtbwzW0yucDzYkjfK7XOeMvxL/w&#10;VV+NMZ1rwDfftP8AwH8M+Mbazlk0SzvLOebTNWw2EMWopdyKobKgq8AlQnmMjDHyLSv+Cr3xE+Ic&#10;Tz+Lv+CgzeH7WPNvq1tofgXT3vtF1ASAoUVfNTU7J/mHnW8m9RhWjHmFo65/4KZ/FnVtMuNBi/bB&#10;8aN4q0MM/wBosfCTPovimBQCPs9zFp7yWEzcHZPCwVsLuZcyDcb9sT4oeP8AQk8RaF+1J+0ZZJqk&#10;K/ZoZPhqrSaPcqoJhvY4bPc8TH7s8DtwcFVADNF8Mf2wv+Cn3w08br4m8BeBPil8RNNvN1vqnhPx&#10;94SmEdpOi5DQX0FvGTBJzsnKLIpYLJbbf3i/oH+xp+2zb/tU2+t+F/FfwX8SfDnxx4T+xL4q8F+J&#10;mgklthdQedDPDNBIyzQMA6hiI33RtujQYJ90kQv0NfnP+1Xc+HPhx+1p+01pHxZ0+PTLf4pfBTTV&#10;8ESahb/6J4gfT9O1MXaLIwKNcRGWMeUSH2YIXHNdx+wz8BPgR8S/2Dvgn4i8f/BTwdrt9qHwi8Oy&#10;X11q3hm0uZJpX0y3aRmZ4zkli2fU9a7y6/YN/Yjv3DXX7IfwzO1SF2eB7BBj/gMVJP8AsFfsR3Mc&#10;cM/7Ifw02xLtTHgexGOMdouvSqV3/wAE5/2Dr198/wCx/wDDndgj5PCNouOcg4VByD0rFvP+CVP/&#10;AATm1EKLv9jjwG3ygfLoaL8vTHy4+lUZP+CSf/BO95Ypk/Zg0KPyI9kKwSToI17gbZOARwfWum/4&#10;Js/D3wD8C/if8cP2dvg/pB0rwf4X8UaPPpOhxzO8GnTXmj281xHEHJ2qzbZSAcbpmOOa+tq5j4uf&#10;Crwx8ZvhrrPwt8ZC4/s3W7Fra5aznaGWMHkSRuvKOpCsrDkFQa+TrD43fE79jPxpb/BX9tG8mvvC&#10;t5NFaeBvjSIR9lv2YYWy1YINtndg9JTiKYcjaxK1638Yfg38M/2jPhtdfD74iaPDqek36pNbyxsP&#10;MgmXmK6glHMc0Z+ZJFIIOOxNeCfsr/8ABOXxB8HP2mb79pz40fGefx7rtj4Yj8OeEL6+tGW6trHd&#10;vlnnkaRw1zIWCsY9kYG7ao3mu5/bv/aZ1T9nD4Oi38A2UeoePvGF4uh+AdJM8cfm6hKMGd2kKqIY&#10;UzK5YhTsC5BYEfIGl/CPxBpejaH/AME+vgnpkvin4geLLuXXdcl+K3gm0lufC8d1IxvfErXsEjI0&#10;nmFvIUM7vIFUEBa/Tr9mH9mz4afsn/BfQ/gd8KdM+z6TotrhpZGLTXlwx3TXUzHl5ZZCzux6lj2w&#10;K9Er5P8A2p/Edl8Pv+CgvwT1/U7qC3t/FHgrxd4dae5kCoJE+wal97pkJZS9cDbuPavB/wBn39rz&#10;4ffA34pfFa2n8N+KNW+Hfiz4oNqXgbxpoPh6W8sb+5ubK3N7bweXmS5VbqKY74Y3Ql2+aveNH/4K&#10;B/sYapqSaHcftD6DpF8zYTTvFEkmk3JIPTyb1YpD2z8vfmu8bw/8IPinpK6kmi+HPEVjcfduFt7e&#10;8il9cMAwbr2PcV5/4y/4J6/sW+PFeTVf2ePD9nPJz/aHh+F9LugfXz7JopB6j5uKwdI/Yn+Jfwlz&#10;P+zD+3F8UvCirgQ6L4m1ZPE+lIOyeTqQeRE5GfLmjY+tHi/9r/8Ab1/ZS+HGvfEb9oz4H+EfH3h3&#10;wvpVxqWpeIvh/rD6fc/ZbeMySSNZXe5crGpZtkp9l4r688G+JIPFvhTTPFNpDJHDqdhDdwxS43Is&#10;kauFOOMgGtSQFkwK+d/20P8AgnL8HP2xbzT/AB9canqXg74jaFbND4b+I3hmXytQs4zk+RIPu3Nu&#10;WJYwyAjk7SpJJ/PH4m/Cj9vf/gn98R4fiDq9j4b8MmRjHJ8QPB+lyr4T1wlERf8AhI1nnke3YuoA&#10;uNi7d3yyjla+oP2Vv+Cofwy+L+ux/Dn4y3Wg+FfElxcxQaLfaXr6ahoOvtJGGUWWoALG0pO//R32&#10;y4XcAw5r6c8QeHfD/izSLjw/4k0az1DT7qHy7myvYVlilUjBDIwIYH3rwP4Xf8Ex/wBnD4Q/EhfG&#10;PhFte/sC11j+2dG+HV3rDTeH9I1Ly3j+1Wtq4PlNtkfCBvLUkMqKVQre/bZ/bFufgHBovwZ+DXhn&#10;/hLvjB48ke08B+Drc7mLYIe+udvMVpD955DgEKQCfmx6V+wH+xnb/sjfC68bxd4kbxT8RvGGpSaz&#10;8SPGtxH++1bUpPvBf7lvGPkiiACqo4UEmvoBQQuKRnCjmvkT9tX/AIKV+K/g54e8fD9lf4Kt8SNS&#10;+F+nPe+O76a/Nrpmk+WokltPOVWae8SHMrQIDsVfnKsQpTw38R/+CkHxS8Lab4x8MfEX4K6Rpeta&#10;bDe2M0PhrU76XypYw6MC91Gp4YHpUt18LP2+fE0Elv4p/b1sbOCbKzWvh34T6enyn+HddyXGfxX8&#10;K8o1r/gjz8NPGfiaXxp8Q/j54w1DWLhNlxqOl+H/AA7pMrjIJG+w0yJyPlGCWzx15Oel0P8A4JW/&#10;AfRtNTRrv4wfGfULWNcC2u/i/qyx9QT8sMqDsOn51op/wSw/Yywxu/DHjS4kZmZpp/i34k3tk98a&#10;gP5VC3/BLD9lm3mafwtq/wATtBkbPzaR8YNfXBIx/HePzVD9nT4Xar+wz+3tpHgmx+KvjXxB4F+M&#10;fhufTtPs/GHiu61R9N8Q6ckt5lWnc7UmshMAMDBtcD72B91wn5a/Mn9qT9nzxV+0J+0l8ffHl941&#10;1zUj4D1rS4NL8PT+Jrq0tbaxGjW1y5tkjbyvNEjyOVmjkjm3MjgcMvnf7Pngr9pz4gfCzwv8YPhb&#10;/wAE7/AE1r4lsbXUvL8QeIbU6bq+lzxpLHcxhkmuLCaSJkbyg7xK275MktXf/wDDLP7XWtWGqeBL&#10;79jr4PTeC9Wtyy6Hr/jC4lvLC43iRWhvobYTBFf5lVizoVXZIqgKKXhf9ib/AIKVeGbr+0vC3iP4&#10;O6TeeY0El1fWNzff2hp5C4tr6NY4oruRCp23OxbhVYqZGy5bfsP2F/8AgoJeadeeGNV+PXwtsfD9&#10;wwk0/R9P8O6pIdDnJyZbC6e8FxaEH7qJKEjP3FQcV0Wn/sOft1XZtf8AhLP27fD88b23k69b/wDC&#10;preaHWQudj3Eb3ARpBkgyRiN2GAxYBcZOs/8El/HHjv7G3xT/bQ1nUJbKOaIajpPhG2tb54ZM4U3&#10;Msk8jPFx5U7Fp4yDiTBKn3D/AIJk+KfiVoWqfF79lj4n/FLXPGT/AAn8Z2dj4f8AEPiidZtSuNKu&#10;9JtLyFbmVVXz5FkknXzCN23apJ2ivq7f8ufavzy/4KMfs5ftQfCj4e/HbxF+zr4Rm+IfhT4yaPfT&#10;a/4P0+Af2xo+szabFYfbLUj/AI+rdo7e33wcOhRnTdkg97pf/BRP4R2ug2M2ofC34sbvsML3DQfC&#10;XWmSNtoyM/ZgTg8cDn3pbj/gqF+xxpRKeJ/F/ijRGDYK618M9etRxxyzWQUc8Dnk8daq/wDD2/8A&#10;4JuRsq3/AO1p4Ys2cHC6l59r0PIIljXBHoeR6Vpab/wVJ/4Jx6sqfYP22PhqTJu2rJ4sto2O3rkM&#10;4Iwa2LT/AIKG/sIX0fn2f7YPw2kXLAyL4ws+vp/rOtWrT9u/9iXUnZbH9rb4cS7PvbfGllxn/tpV&#10;L/glF4ht/HXg74zfFPSblbnSfE/7QXiC60O9t2DwXVpBBZWKyxOCVkRmtH+ZSQTu64r6ym/1eBX5&#10;V/tsw/tCeLf+Cj/jfw1oH7WfxC0/S9Pt9DXRvhrp/jy/8P6XqsNzp5LWtreWzLHHftLBPKqTbhKr&#10;EA/Idut8O4v+Ce3ijTJ4/i1+1X8UvCfiTRJGg8QeDviV8e9X0/U9KmOG2vG16m9MEMskZaN1IKk5&#10;qt4k+HH/AATP0rRNSj+AP7XHg2z1nVtR/tHUH1r4rPeXGoXgRUFwl9LcvdWlwI0RBJE+wqgSSKRc&#10;ivXf+Ca3i3Qddt/idpnhuCSS0t/GVlcrqi/Z5LfUHbRNPgknintFW3mDzWkrlowozIconSvp7nZ1&#10;r8hvEXwY+Mfgb4v/ABc0u7+C/jRJ9W+MXibWtL1Wz8D6jdQT29xe3E9uyXdvbtJC7xSjY8byKWAb&#10;bBKPOr3r9mP/AIKT/tl/A/wbp4+NXwF+KnjvRY3WK40+6+HuprrWmx78eYt00AS7jAyxWZjLgf66&#10;TPH6Z+AfHXh34k+CdH+IHhG/+0aXrmlwX+m3O0r5sE0ayRtg9Mqw4rh/2zvgTov7TP7K3jz4Ea0C&#10;q+JPDN1a2s6Nta3uthaCZT2aOZY3Huor4FbwR8DPjNp37L37THiv4c+GdftfHl0mgeP9PuNPins7&#10;rULrSZJ0uJoWBjW6hvLPyg+0SKbh0J5OPsbRP2a/2evDc4m0D4GeE7NlYFXt/D9urZA45CZrrdP0&#10;rRNFj8rS9KtbNMcLbwrGMD6AcVheN/jd8GPhmWHxE+K/hnQmTll1nXbe1I4PXzXFeU+J/wDgqZ/w&#10;Tr8JXAsNS/bA8D3FyThbXSdWW/mY4zxHbCRj07DnFYN1/wAFT/grrEoj+D/wV+MXj5mGbeXwz8K9&#10;TMMnGQQ1xFH2PXHHtXM+M/2qf2jP2pfCHjL4B/DL/gn54vW41Hw/caZqX/CSeJ9IsJdPW6hkhR57&#10;Y3DXCKfmI3RjdtI7Gvt/4E+E/EvgL4L+EfBHjHUo7zVtG8L2Fjql5CxKTXEVukcrgkk4LqTya7Gv&#10;m39t7/gnT8OP2u5bP4k6Rr114L+J2gWrw+G/iBohK3Ecbcm0uUBAubVj96NuRklCjEk/nnd+IP2z&#10;/wDgmj8cY4/HGieFfCNrr1w63XnSSWngPxLtk3eZ9vuZppbHVGQyH5lQSAYYShUI+5v2QP25fg9+&#10;174b2+GL9dN8UWcJbWvCt1MrTwYYxtLCw+W6ti4IWeLcjHuG4rW/aj/ZA+C37XHhFfDPxN0iaDUr&#10;FvP0HxVo0/2bVtEuAcpPa3C/NGwOcjlWHDBhkV0Hw3+HXgP9nb4bzaVb6n5dparNqGveINYmjE95&#10;McvPeXUuFUueWZiAoUADCgAeT/steGrz9vT482H7a3jfQ2X4Y+DLiaP4HaXdbv8AicXTKYpvEcsZ&#10;xxsLxWobICFpsBnQr9seWuc4p1eAf8FNfhJrfxl/Yd8feEvC2hXWpavaWdrrej6fp8O+4ubvTryD&#10;UIYol6l2ktVUAdS2Ohr5k0X/AILC+FfHOl3mqfDn9mXxxqC6a6x6tDfNaW13YkkKXnshK93CgbJa&#10;RoQgHLECuE8Uf8FnvG7w6hZ+GPhx8M9D1S3V5tNtPG3xYtYI9VgRjuntriCNreTgFvLaWNwMBlBz&#10;jidK/wCCtH7S3xPhtdY8IePfC/2FpPL1TT/h78LdU1/VbGTew+Uecba5jIwRLHJtOOMnAOb4/wDi&#10;f+2r401TVtB+KPxK/aNuvCGp+Y2h+JPCfhex8CPpuOiS/aoojPz8pInwM/dH3q8obRPCdncSX/jj&#10;4heEbHxFp8hTTdS8afH+2urXXI2YErqNi+pXTxy5G3fZ3EYIYnA5U71p4L8G63cS6j8MPh18PdRj&#10;8QQkeKPCtvZ6/wCMNPuiwIKWU0WmGez5JKGK7jVSOEJAI0NC8HweI/iRafs5/tNftOTfBPUZtC83&#10;wbrHiD4bXEVxb6TOZLX7FNqNxdqZYJZN8fk6iGzjHD7K/Y79nf4cWXwX+Avgv4PaZ4qk1y38K+F7&#10;DSbfWJlUNex29ukSykKSBuVQcZOB3PU9rOAU5r5Q/YN0VfCn7Pp8DGRpB4d8beJtKUs2flg1y9jH&#10;P0WvY+PalGN33ab8u7aB+Y6/h+nueKXjuPvKSM/zrxL/AIKOaJLr37DnxK8i2jm/s3w3Jq7QzxF0&#10;kFi6XhRgPmYEQEbRyQ3GDg18O/Erxb8Qfhv8NfDPxE8GeM55tF8O+PNDk0vWGb/hJtL024i1a1El&#10;tbalNm/0vAyGtb4PGFLIrIQA37PV5d+2J+z9ZftWfs2eMP2dr3xPPoq+LNHeyj1a1iWRrSbcrxSb&#10;G4YB0UlTjIyMjOR8DfGrT/8AgsP+zZ4Vsr7xB8U/FXj+5j1BIZpPh38PtK1KO8iw+f3K2yzW7nCt&#10;86mMH5S+4ru8/H7WX/BU7Q9D1abxJf8AxH0/UbfyptNbWP2a7j7JNAzgGGUwpvinAOAQHQsOoHNW&#10;Yv2+v237C/0+LWvid4kt7PyY4dc+1fsw6qbzTrhpHUymON/KlttoRg6uHILfu+ADFe/t/wD7Y+j+&#10;I/EHg3Xf2r/CtnPHbm48K69d/AzVotNuF3DbFemQrNaSspypCOpPG4YFYVx/wVu/aC8Gy/2/r37X&#10;3wpmttLuI7PxNpOr+EzBdwyOMpdWqLeqb61ZT1jImUq4MWRg+k6Z/wAFXfjW2rXfhiP4g/s5axdT&#10;2zT+F9Rs/H01tZasoG4RMzs5tZmT5hHNtzggMSCBzfgL/goL4U8E+DvjHrfxP8V+EY4/iLb31+11&#10;4d1UINA19dFjthpt3A7F08/7KkkV0heGV5CAwLLn9OP2TLKHS/2XfhvpNtu8u18A6PCm5snatlCB&#10;z3rL/bQ/aG1j9lj9nnXPjfo/hW31iTSbixh+y3l6beFFuLuG2M0kgVyI4/N8xsKTtU8V5brvxM/4&#10;Ki6iZF8M+G/gnpAIPltqF1ql7g+hCCHOO/TpWHLYf8FbNdbF/wDtLfB/QlY/N/Yvw7u7kryOn2i7&#10;9M/41FJ8Ef8Ago5rCZ1v/gp7c2O5fnXw78JdHi2cHobjz+57j+EVWvv2Mv2lfEgdvF//AAVK+OE7&#10;SAhv7HGiaYnI7C309SPwNZcv/BNa+1SfzvE/7f8A+0tqXzK3lt8XLmFAQMcLEqgfgBUMn/BJL9mv&#10;VD5njr4k/GDxN1wuvfF3V3AJ5z+7mTnPrXn/AOx/+0N+0F+xF8O9eHjm+1L4jfBPwv8AETxB4eXU&#10;rm4D674Ogs9XuLZZJ5JGH26zEYVmc/vYsNjKAbf0qtJUnt1njm3K43Kw7jtXzp/wUO/4KSfBH/gn&#10;h4I0fV/iSLrUPEHiqaa38H+HbUbWv5YvK813lYbIIYzPDvkc4AkBANfl98Sv22/ih+0UmqePviR+&#10;3T8SPCtvBq5F/pvwv1i4s4biBH2DT9FsLVRLdKwBQ313KA24ybMBQNvTtQ+A/ia8Oo+MNY+OXi+b&#10;WoJItL8NzeKfGl9pumIpVDNqF5bqHnuGDbRFABEqKw3Hh6i8HeAbX4SiHwl+xb+zj+1Z4XtdLt5p&#10;dQ1jw3b6nY2via4wWWNLe/eSC2jZ3C+bIDIsajhnJkGF4C/YZ/bE8W6vY/EH4sfsm+OPGHijUZZW&#10;vtc+KniCw1seHLbqkWnWuoXkkUtxjO64uomCnG2Hk1634V/4Jw/GZpGvU/ZP0HSbfRWZ/AVndahp&#10;9x9iu3Pz6pqJkV/7TvAC/liU/Z4SRti+UY3NV/4JxfFzwx4OtpPCX7OPhjVLfw3a3Gt/8IzrXipJ&#10;f+Ep8RDdIl7qcsdqr3QDBAltuSBCF+UBFAb4Z+H3grxJ+xD4W/4KSfBOG91D4ueCdag8XeKNRig+&#10;z31zNbHydY0CSFeILeO2+0wx2gAVGjjYguzO36k+AfHvhb4neCNG+I3gbWItR0XxBpVvqOk6hAcp&#10;c2s8YkikHsyMp/GtkxKTk14f+1V+wx8Kv2oJ7Pxf9u1Dwf460ZxJ4d+IXhOUW+qWDjojNjbcwH+K&#10;3mDRsOwPNeD61+1J8ev2J5tN0H/goJ4Vt7vw5d6pFplj8ZvB9u39nSzSyeXAt/Z5MllI7FQWQPFu&#10;Ocr0r6aj8uRQ6/MOqmvlv/gqt4B/aX+I/wAGtP8ADnwUnurjwlNeP/wtDRNBtHl1bVdM/dt5Ft5c&#10;0TlG2usqRusskchCHOVb4nu/in8I/FNx8M/h78X/AIiXX/DMcPiBrbxprF9uuBZ3NowW10V7ie3h&#10;1GG0MvyTrKZdiRrHvVOv7VfDu78B3ngjS7n4Z3OlzeHWsYjocmisjWjWuweX5Jj+TZtxt28Y6V0K&#10;42/LS1zvxS8B6X8U/hz4g+GeuFvsPiLRbrS74x43eTPE0TYz3AcmvyR+Lfwu/bs8K/BzwX8Cv2pf&#10;2RvGnjPTPhebCz8Ht8N3lbTLuext/s8Gt393ZSf2gCsZLi3iSLaSctIwBXnPDn7bmqfBhdN8O6j+&#10;1j8UvDNxDM9nfWfipd0+rXhVvKjsbLXreeWC1D7Vae4vIgEViTuwK9Is/wDgon+3H4P0hdf0/wAT&#10;fDD4gaPZ3Xl+JNYuLVtM0/Q13dJ9XS4NlLLt6pAJXzwATxXd+Av+CtHxc8Q+F5PGF9+xtqWqWE18&#10;0GiSeFdeEtxrypgPNYWdxDFczxKzBS3lgZz2BNejWn/BUP4a6L4utfh98YPgP8TvCOt3Fj9tNjP4&#10;UOpNBb45kkGntO8Y9dygggjqCK6DR/2sv+Ccn7WcUngwfF74b+LJGkkt59B16a3Fykgba0bW10Fk&#10;RsgggqGBo/4Jy/C7wb8Bf2sf2iPhH8M9CtdJ8NtceFtf0bStPULbWS3WnzW8sUajhF86xkk2jged&#10;wAOK+yqaYlNfO/7X3/BNX9m79r+GLxB4l8Ot4f8AGVi6y6P468NqkOoWsqnKeZkGO7iz1hnV42BP&#10;Azmvzn+Nfwg/bI/4Jk/GUfF3xH46tdLj8R6jbaVY+PPC2i2dp4X1Nd4WG21fSLeBGS6dSyLc+cMY&#10;AEiKAtfY37Kf7f8Ao/xlu9D+Hnxo8Kx+C/GWuWhm0GNdRgutK8RqgPmnTryGR45XXBZrct5qL1Uj&#10;JH0fsHUV8b/8FLvE2q3/AMSvA/wj+O48QeGf2c9SVrv4oeNvD9q8y3Ukci+RpV40IMllZOV3zT4K&#10;svyZT5ifuz4V6j8MtT8A6Lc/Bu+0e48LNp8Y0GbQJI3s2tQPk8kxHbsAxjHArqaDzxXwZ8Y/hh4J&#10;/a5/bX+MH7Of7T15capaaT4Jsj8OfC9zdFbGLSdQs/JvNSjiziW8W9FxEZmyYUEATbvbPOfsFftI&#10;/CP4U/B6T9mr9rDxR4R8H/EL4RTR+GvEB8QahbWh1W3hiU2epxGRlLx3FsYpN3PzFhnivYLj/goj&#10;+wfYzNZJ+1h4DlljO029l4ghnfoCfljLE4BH51h6t/wVP/YV0lvKPxmuL6TzRCkeleEdWvC0jE7U&#10;Hk2rDLEcA9evQgnkda/4LGfsuW51seGfAPxS17/hG/LHiBtN+HN4q6c0gOxZzOsflFl5AYAkYq0/&#10;/BSzXb1tBg0P9iP4qS3Xig7tB0+8hsbW7uk+UNMbV7jzool3hmkdFRR95hkA8/qf/BV/UNOl8RX8&#10;/wCzJqFpofhe5W11TxRqHiqxj003hfb9ignUsLm6BBzBAHYY2kBvlrzp/wBqv4lft5ftZfA/wv8A&#10;C79lLxJo3ij4efEWx8SeKNYmvE3eG9Ck3293Dfh1UwPdW7Fkt2zMVUEoMiv1Zc4j5r4Z+L0ngv4Y&#10;f8FPvFbftA2EMXhX4wfDPw7o3hfUNasQ2l3uo2d1qZm015WHlidlnjdI2OZAxC7iMVw3/BL39j79&#10;m3xD+xn4Z8RfED4EeC9c8QtrGuwanrN94Wt2uJnt9bvbdEkZ03MY1jWLJP8Ayzx04r6j0v8AZ++A&#10;2i7Ro/wY8KWu37v2fQLdfTphP84rctPBHgiyCrY+EdLh2/d8vT4xgfgtXoLHTbPK2llDH1/1cQWp&#10;PNhztaQc9M8en/1v0rH1j4kfDnw8WXX/AB7oth5fLfbdUih2gdc7mGAO/wD9avLv2evGnw91f/gp&#10;L4tu/A/jPR9Uj8RfBrSXb+ydSiuAZrDVL1JWYxscEJfWy89e3Q19btIFr83f+Ci37ZHijxN8YfiV&#10;+yn8Sf2Q/Bvi/wCE/h1tG0zVvFHiTXbuzTTb7ULEXMUtxLBC7WkZaRIhcoV8lwjMw3qV+efAnjX4&#10;4/CDwDD8M7C78VeG4fA8NpYXvguy+N5+1aFpKr5dvcwxHS8XlmEUATQmUkA5ywcV1dl8c/2kdK1X&#10;T7DQ/jZ8Tl03xJZtL4N8SWPxK8M6lpfiCYsR9jtbm+0h1+1ZBCwyFGJHyZw2GN+1t+17/wAILefE&#10;jSvjV8UrjTdIvPsnii3fRfCtzfeHZDjm/tUs4JrZUOd7sm0D58hPmq34g/a4/bs8EWeha5qPxf8A&#10;Fcuk+Idseh+IJPAHhe60rUGfAjxfR6pHBG7E/KruC38IJBFZh/4KEft42serJc+K9eik8Lsw8VR3&#10;vwWs/tWlrvAEs1qmrebHD1bzmURlRuDbTmtXwD/wUK/a78YeNl8E6j8btJ8Oxxaat9caz4j+CF79&#10;mhtGQFLp5La+l/0d88TqDEP4mHUfdP8AwT3+DN74H8P+M/jX4m+MPh3x3r3xS8SQ61qXiDweGGlv&#10;HBZW9lAluDJIQBFbKzZc/O7AYAAH0ZQRng1keNfBPhT4g+GL3wX438N2esaTqNu0N/puo26zQ3EZ&#10;6o6sCGB96+BP2g08Yf8ABJbxT4R0z4I+MZPGXgP4g+L4NF8P/BfWbl5dW026nbLNpFydztaxJuka&#10;CfKRAfK67lWvsTbkZ/Gvi39vv9in4p6t8ZW/bL+CEuteIdWtfDZ02/8ACVvqCeZFDGC3m2UNwklr&#10;OX+US288TCQopjaN+T5X/wAE5P27PgV+yF448Wax+0RqGjw2XxG8URxv8ULeCPThp80S+RHo9zpU&#10;jfa7GCBwwDiPyt87MSu7cf1m0fXtI8Q6Za6zoGp295Z3lus9nd20qyRzxMAQ6MDhlIIIYZBBq9Xk&#10;P7Xv7FnwH/bd+HVn8Nfj34fnvLTTNUXUdJuLO6aGezuhFJFvVhnIMcsisjAoysQwIr5j8Xf8EYPH&#10;w8WzfEH4d/tzeIv7aWzS00a88ZeF7PU5NFgXaPKsHj8g2QKrtLRBX28Zr5n/AG6PhR+1f+wH8M73&#10;x38avG/wp8Y+CY9QE+i+GbjxZqVlLfXx2mSaSxuY531WZgudkt2YxgArtzXm3wj/AGXv2m/il4Ml&#10;+L/wO/4J4ar4b/4SUQzX3ia88Yaf4d1oxLvI/s6xtooIbQFZDgyB9wVMZK12Y+MOs+A/Edr4d8W/&#10;tK/Ev4b+PlhktbP4M6h4qUNGSpEV9eatqzSQvAFXc0lvGQScKkhG2vQfBX7Sv7evhDwra6v4I/an&#10;+HnxJt4dRaLxJ4g8SaTFaeHNIhRtrIupQvFc384OVHk2pVmHRORV/wCI3/BUb4syWOqfs9/GH9j9&#10;/Ftx4w0e40zS0+F+pz3FzqUdxDJGJBp2o21tOICD88oLIu7ALkiv0g/Zs8N6/wCDf2efAvhDxaWO&#10;qaT4P02z1LeoU/aIraNJMjsdymu4pCinqtVtR0nStUtZrDVLCG4guImjuILhA6SIylWVlPBBUkEH&#10;qODX5P8A/BQT9mvwTaftJ6P+yn+xZFJcWd1pM+pfFTwFeWMms+GvDWnlma2nj04Mfs13LcsNqQgb&#10;VDSbOATrf8E3v2hf2ktH/aLH7JUtrq3jbwfpenzN4h8QXWqrfReE5hHI0EK3kiQ3EvmvH5Ztbi3S&#10;WLKOHdGJr9BRu2EEjPfb0Br5o+Kf7G3xR8H/ALUeqft6/smfEKxj+IeoaDFpOreG/Glr9o0rVtPh&#10;wVtY5VHnWBZlzvjyu5ssp5r1z9mf/goB4I+MHiOL4K/FvwjffDL4pxW+688B+JpVP2nBw01hdLiO&#10;+hPVWTDAfeRcYr6IR8jJP/1qSZdy18KaTqnw6/ZQ/bU+MX7O3xKubPSvBvxL0+b4k+H5tVYJbSyT&#10;/uNftiz/ACt++8q525JxduMBVGfFP2dv2lfj5+z7YWv7Pvw70TwzqHhS98Q3D/CmPx1rF7b6taeF&#10;iysl1dQ29tKLawgLuqTXEkbtCI8oG+Wt7Uf+Cknx+1HSZr/whq3w/vL65meDwppel+GNQu28RyLn&#10;e9pJPd2v+jR4HmXUipCuflZ+lcv40/4KL/H3T1sdf1D9pXwTpPhtYWPiLxBp/guNkguNpxZ6dDJe&#10;zTatN5o8vMSCHq3mnG2vM4/20v2pvG2k2Nt4t/ba8QeCZ/EWpTSWOtat4Eg0rS/D2lCNRHLfyvas&#10;st3JISRbQv5YUjM42ks68/ad0W/kXxJff8FH/GmoaDotwsENvY69BHq3jW7XejlYoI/L0mwMm399&#10;KzSELnEYwXisvjFHBq03hzTv2p/ib4q1/V7ZZby80aTXrzSPDCBCFtLBIoUm1W7dsZeZoIgPmJTi&#10;Jvqz/gnP/wAE4PjVZ/E3w5+2B+1b8T/HX23w/wDaJPAfw58QeIHu20/zbae1bUNRO4xm9lguJcww&#10;gRQbtoLkbq/QVVCjAFfGn7W/wO/aL+CvxL8aftOfs86N/wAJx4d8dWcEHxI+G6wrHqEfk2pthqem&#10;SH5ZZVi2+ZbPt8xYxsYMAD5T+xV/wUx/Yc8E/sa/C3wb4y+POj6PrOgeBdK0bVdAuldby0u7S2jt&#10;5ImgVSyfPEcDHQ969I/4et/sPhM2HxQ1K+/dh1XT/CepTbge42wHNSQf8FOP2bNRfy9F0T4jagd2&#10;N1l8LdZfJAyf+Xbpjp71e/4bzttQXzPCf7I3x41xSvyyWXwzlhUk473ckI79/T0qtd/thftJ6r+7&#10;8B/8Ew/jRcMcBX16bRNORj7n7fIcdOq9z0xT9N+M3/BTLX5l/sv/AIJoWOmw7htufEHxksI+vUmO&#10;G3lZf171237HPwQ/aP8ACXx6+JHx++Ovgrwl4ZXx1pOhwR6H4b8TT6tKLixFyhnmlktLdEzFNHGF&#10;TfnyiSR0P0oozDz/AHa/KH45fsxeA9fn/aS/bI/4Q6113VfDPxU1ebWNF1NpY11nSrLTLEG3jlRg&#10;1vcRlJ3hnX7rNtYMrHHO2v7Ev7XaaWviX4Yfsw2tqsLR3Ph69X48XEd1eWpywtr9YYlinA3ApNG8&#10;cijncSTm/q3ws/bE8P6nDeal+zR8eLVNZggtvEGl+F/jUuoQaVIRiS/0+4k1ASZU/MLaaJlfGN8e&#10;5iZ5NM/bPPhzULJfhn+01Dq2lTQyaNqth4ktng16LawaK6tpdUBs2ztLPDM4PULj92cvxB8Nv2hP&#10;F0OmagP2bv2kdPuLiGJNe0XVLzw/qFtaMzAzy2V7JctKXAyVWWDa+1RiP7w5DVf2Z/i1qUmvaXq3&#10;wL+Kv2cJHcaFq198IfC101xMrlTDc2uyXyzjkXEcrgkkmJcBSnw2+A3jLwZ4qtfGfib9j+81yJtF&#10;ZF8M+MP2f9LuLeC6V1zDK+nWcLOrhGZbpHRkDbWtnycfo1/wTc/ac8P/ABy+F+qfDux/ZnvPhDq3&#10;w9v49N1TwJJp3kWtqsqmeGe0xHFmCUMzANHG4O7coyCfpaU/JkV+Zf7cWla/Zf8ABQ74iaQmk64d&#10;C8SfDHw5easo0CPWtJu1im1GIi8sN6XJRTHHie1JkibBOAc03/gmYngv4o/Gj4sDxn4F8M6pfWsO&#10;gX2m6l/ag13EJiubXbFdXMS3EaBrIEQyhZItxBzgMftzTvDPhrR/M/sjQrO18z/WfZrVI9/12gZq&#10;95aAYAp2BjGKZtUtnPcH/P1qDULaO8s5bNsYmidGPsy9f1Ncv/wTH8VL4v8A2Cvhfdb939n+G10f&#10;d72DvZfn/o/19ea94uFU7SR69K/JT9qfxD+yV8T/AIueINE/ZQ+Cvxj8L/ELwv8AE6S4vl8F2+k2&#10;Ok69rulXKlpza3t2I7tw+1iY4xMyEh8K5B4y8+MH7VNzbSeJPin4l1yy0yK5YalqXiz47DT49NdV&#10;y0c9tomlNLbnOcKwK4H3zzjm/GeqaLrGl3Gk/ET4q/C15L2NX8N3esfErxF4h0fV94yim5/tCP7K&#10;x5XFxaKNwGNwORyOhfB74K+KtF/tb4K6fpGpa9ptxt1bwXpfwFtzJc5HIs9S8rUbeVs5KsxZCcBj&#10;Hkke8+EPhF8fdD0yxf4G/BT9ob7LfRR/2poN+2heEY7TIUOkdxYXEOGXPAMDqccEdlh/4J+ft3fG&#10;jQrvwv8AFn4Y+H5tNmbzNMvPiJ8bdV1S+tSc5WaC2t5LK5XAT5dqA85Lda7H4Zf8EdviP4GtY7vw&#10;98WPh74H1SS2VbnVPAPw6mgu1l/ikjna9DIWzyq4TH8Ar6R/4JreIPih4B+I3xU/Y5+Lvxz1n4iX&#10;/wAP20TVNJ8TeI40W8msNTtpSsbbQAwjmtJ8E5IDgEnGT9dAgjIprRRuu1k4xjFc38UfhX8OfjB4&#10;G1H4bfFPwZp/iDQtWg8nUdL1S2WWG4TryG7g8g9QeQQQK/HD4p+AvC3g79pXxw/wg+Knia6+Hfw3&#10;1S3sfD/jjUNUlW80bVArNe6ZpusSxywi3tlNun2e5MUUju8byqse6vu//gnh+0F8U/2jPgP/AMJl&#10;8UvDF5A1rqk1pofiG6sVtB4ksFCmLUVgDOIS5LKQrOhZCyEoymu6/ak+AHh/9qf4AeKv2e/FPiHU&#10;tL0/xZpEljdX2kTeXcRKxBypIIOcbSpBDAlTwa8/+Ef7XXxK/ZA1HTfgB+3F4e0u08Mxx2+n+Cvi&#10;74ZsfJ0a7XiOO1v7cDGlzgKoDc2744dCQp+wdP1K31O2jvbG7jmt5kV4ZopAyyKQCCCOCCDkEEgg&#10;1bBzyKbIAI2IHavz9/aC+Gvxe/4KK+N/H3gu8uPhfovhnwJ44m8O2cfib4VprGqFoIbedphcS3IR&#10;Uk84FVVB8pw2eQc34e/8Ej9O8FXC38v7Qt5ZSMuJF8F/D/QtEVh/vRWrSjHOP3hr1b/hgv4X6jH5&#10;XjD4o/FLXlOPNj1P4mamEkwejJFKi49Bgiq+jf8ABML9gLSdQbV2/ZZ8J6hducy3WtWP22ST3Zpy&#10;2T9a9W8C/Bb4PfC9PJ+Gfwo8N+HV4G3Q9Dt7QcdP9Ui1uXN9punLuvb2GAdf3kwXA/HFfHv7XHir&#10;4I6D+3r8IvGfjfxL4Z1Dwv4w8L+IfAPja31G+t5rZIpkgv7VblGYgI8tm6BmGAzdeefZf+CVPiLR&#10;tD8DfEb9mGxb7P8A8Kp+KGpabpOn+cZBBo13s1HTzGT/AMsDFdGOPsBFtHCivrC4UtHgGvgL9qX9&#10;j/8Abo+E/jfXviP+yr8fPEl34J1zVLzU7zwToltYx32jX11I881zD59vL9tt2mdmeHKTIHJTzcBK&#10;+RJf2r/23tE8O+IIfFv7UHiPS9Y0L7Xc41COySPbGp/0S5Q2aS25BKFLlUdX6SxW+Qa/S39k/wCJ&#10;WsfGT9lz4bfF3X5d194q8AaPrF43lhd01zZQzOcDgfM56cZ6cVL+0/qWvaN+zd8QtY8M6vLp2pWn&#10;gfVp9N1CHG+2uFs5WjmGf4lYKw7ZFfI3w++LPwYsb/VPh5+1p4u8QWNxosUcsnjbSfF+q2djeQlQ&#10;fNuIDN5lmSOfMHmW7g5WUHKDZ8V6t/wSk8V6JN4d1T9pbVr6PUIjF5cfxE1i4+Ur12GVlbGc4ZSD&#10;3B6V85/tc/GzwRe/D3xR4Q0TxJq/jfV9e0pV0zx54J8N3Ed3rsttKkkWna5ZLGI5ZGVAkV7HkhgA&#10;wjBLN+2tcJ+0t4x1H4c/s8ePPiHosjLfaB4K1XUbNkxuEsFpLIpGeAQVFfCn7Mv/AASF/YM8X/s6&#10;+AfGnxL/AGfdN1TxVqnhPTdR1zXJruf7TdX01tHJLMzh8mRmckt1OT616PYf8Elf2C9LkeTSfg5N&#10;aSOhRntfEd9G209srMOK0bL/AIJo/sw6MIR4em8c6X9lDeT/AGb8TNYg8sHrjbc8ZyemKnT/AIJ7&#10;fCmDb9i+Mnxih2sxAX4uauw56/embOPfmnv+wppVmgPh/wDak+NNi2SQ3/CxbifA7DEwcY7/AKVy&#10;PiD/AIJk6D4pKReIv2kPG2p26iLdBq9jpN4rGNgyczWTEEMAwx0Iz1r558F+BY/2a/jP8ZvEPxO/&#10;Zp8D/Fz4N/D/AMT2uka6ureBNJk8Q6LYPo1lqE2owyLCguYI5LlzJAQrKiho8spVv1j8I3mjah4c&#10;sdT8OCP+z7izilsVhj2IISoKbV/hG3GB2FeSf8FHPhD4i+O37Cfxa+E/g/RX1DWtY8B6imh2EeN1&#10;xfJC0tvGpPG5pkQAnufxr5r0D/gsL+yZbjTfBWrX3iybxUY7e11LR4fB92ksN80QLRN5qoFO7I5O&#10;CeBk4B0dF/4KrfDnxPDb3XhX9mn4w6lFNqBspJo/C9pEtrcdBFOZrtPJZjnG/aTwQOawNS/4K53U&#10;suv2PhX9gX423moeFyP7Y0y+sdJtrqJc/wCtWAX8kskRHPmqpXt3JGSn/BVT9ovXtOtNd8F/8E8d&#10;RuNL1NX/ALJ1bUviZp8NvdygHbbB44pFS4YggROy/MMZBIFZGh/8FL/28PH/AIT1TxJ4C/Yh8HR3&#10;Wg3CQ694f1b4oOuqaXuHLT2gshKFHJ+RXJAO0MOtHxD/AMFCv29NPtNP8U3EX7OVj4Y1OzaWPxJa&#10;+LdU1GCxlDEeRdRGGC5iP95xCyrtOSD18a1P9rnxB8L/ANlb40fs8/GbWvCWtat8RNL8S6pA3ga6&#10;eaSy1nVHmlFusQkm+02MksgEFzE5cH5ZoYid1ftD4ZUr4dsVdTuW1jzkYx8or4+/4K1a1qn7Pdz8&#10;J/2+LDSpL6y+FviyXS/F1nFCWY6DrbQWl3MoHV4porOZfUoQcAk1Xtf+Crn/AAT4m2tL+0bpNr8z&#10;BWvLO4gBwOuXjHGMVqL/AMFNv+CfxXzP+GtPBeNv/QWGf5Vny/8ABVT9gRT/AKD+0Rpt820Fl020&#10;uLkkYOP9XGTnArNvP+Ctn7F8EnkWXiPxVfO0ixxiz8B6m2+TBO0EwDJODgA5rej/AG6L/V41uPA/&#10;7FXx68QQyjdDcWfgWG1SRT3BvrmDj3NQyftJft0682fA/wDwS78YMm5TH/wlHj7RtMY8DrtlmA79&#10;z0ryv9nL/gn9+3vr/wASvi1B8U59A+Evwv8Aiz4kj1/WvDfh3xB/a2tLcyW6Q3tvDcLFHDbR3OxC&#10;8w3uMYUAnev6FeAvAvhT4Z+B9G+HXgXSI9P0XQNLt9O0ixgzstraCMRxRrnnARVXn0rarH8beMvD&#10;Pw88Jal468Z63b6bpOkWUl5qV/dyBI7eCMFnkYnoAor4f+HHh3xV/wAFHPi9Y/tcfHLRbyx+Fvh3&#10;UPP+C3w71K38v7YyH5PEN/Gesr53QQsP3SAMcsc17d8fv2kvg7+zH4VHjX4w+J206xbJ/wBHs5bi&#10;QxqQHk8uJWYRruXc+Nqggkjg10Xw++IngP4teD7Px58OPF2n67o2pQCSz1HTbtZoZUPPVSR9VPI6&#10;EZyK8L/as/4Jx/DD466pq3xe+F2pyfD34p3emtbQ+OtBjEcl1wMR3aAHz422qjdHCZwwwK+NvB8P&#10;7a3/AATJ8YweH/BlppvgeGS6kj0vwnZx3Op+CfFkxHmtI15dXEbaPM5BUqqZzggSCvv79kL/AIKh&#10;fDn4+6rY/CT4yeF5vhn8TJ9y/wDCJ61fRz22pEH/AFmnXyYhvUK4OFIkU7gUwAzfU9JsX+7TXjTr&#10;tr5y/b//AGlT8KPDOn/BfwD8KtN8dfEDxxBdDw74b1xE/su2tbdUa51HUWYHZZwB13ABmd3RFHzF&#10;l+Fv+CcH/BIf9nP4u+DY/wBtz9qXwJo/ivXfiGo1bR9Ft9Dh07R7DT5B/ozxWFuqRq0sRWXad2wS&#10;BOSCW+ifiv8A8EzfhX4b8D6zrn7EFvH8HviB/Z7LpOueE4zDBdSIDsgu4M+XPEx+X5huTO5TnAry&#10;j9kX9nH9sL9o/wDZK8N/Fr4YfHvwdc22uQ3X/CXeDPEXhm60aa81uKZrW7jvNS02Yzz7JoZYxIyE&#10;yRlWZRkKOW0//gkv+3H8W9U0/wCEHx7+D3wp0Pw3Z6g1zp/iDw5qiXWh6DGpDKtpo32W3kuLh8AG&#10;W6kYZDO+7IU/fH7CH7A3wW/4J+fDa6+HnwgfVL2bVJ0uNc1nWrszXF7MilE7BYkQEhIkCooJwOte&#10;8UVg/EHx/wCEPhh4J1X4ieP/ABBaaToui2Ml5qmpXsgWG3gjUszse3APv7dBX5U/Gn9qFf25/inD&#10;+0H8U9c8O+Gfh34CmuL74U/D/wAceIL/AMO3WsMsbf8AFSSXSQSCOYR+YLeEK+2OQsxBbnpP+CbX&#10;7M8f7SviaT9uz4w+FtWsdDl12PUvhP4b1i6Q3D+Wo/4nN68McQup2cukDzIZFiGS37zFfbXxi+M3&#10;w3+AfgG9+J/xZ8V2+j6LYsizXU2TmR3CpGiqC0jszAKqgsxPANHww+KHwx+P3gGLxx8O/ENpruh6&#10;h5kTSRrkblO2SKRG5RwQQ0bgEdCAa8Z1P9kv4kfs0azcfE7/AIJ4+J7PwzL50l1qfwp1hn/4RnXG&#10;bl1REydNnbtLCNmcbo2Gce4fst/tq+C/2kFufBeraDf+DfiHotvGfFHw98RbUvrBiMGSMqSt1bM2&#10;dk8ZKsMZCtlR7UpJTJNfK37fX7L/AMe/FnjPwn+1t+xzDo83xT8E6ffaOmi+ILs29lrmkXu0yW0s&#10;g+60UyRToScEo65+bNfJ8P7D3/BUPxR4yXVrz9n3wbZ295PFf+MNQ1r4st/anijUox+4+0XdpYs8&#10;NjDlhHaQhAAxBJGc9IP2Cv8AgrZqem3cvxU+NPwo0+z1CZrjxdNY+PNbVJrNAzR2UASwt00+1Qs2&#10;4RHzHX70vUH5b/Z78HftVft0fHHVPgt8FfHHg9PA/wAObiC3j+MGk6PcG18PqYAUs/DtpPIY9yoV&#10;C3bRpKQC+4Bl3/YPw+/4I+eHvhL4ZsbTwD+1h8RLfWNP1aTVrXUrtbG4hfUnQK13NbtAEuJuD+9k&#10;Jlw+A4wAPOfgz+zt+1v48/ak+IH7I37U37X+peG9f8WaWdb8O+LvBvhiyj/4S7RYpVjkgE0oaa2l&#10;t2m2tbqSqpMWTgsT79af8EVvC03ibwz4m8R/tg/E28Pg6w+xeF7Cxj0uxtdIjxjNtHDaKIJNvy+Y&#10;h3heM4Jr6h/Z4/Zu+E37L/w1h+GXwo0BrWzFw91qF5dTGa81K8fBku7qdiXnncqC0jEkkDoAAPQC&#10;oYbSK5T4w/Bn4ZfHf4f6h8Lvi94Ksdf0HVIwL3TdQhDxsQQVcd1dSAVcYZSAQQRXyN8Pv+CTHxx+&#10;DGm33w/+CH/BRjxp4c8Fza1f6jp+hv4Wsry6szdXDzyL9snLPKd8jfM6liTkknJrpYf+CZPxjupA&#10;2vf8FM/jVN++EhFqukwKfVeLTIByeh4yPStCx/4Jc2BVY/Ev7avxy1NPL2SKfGa2+/nOf3MS44GO&#10;K2LX/gln8Avvap8UPi9qGev2r4tasM/MW/gmXuf5VDcf8EfP+CfuqH/iq/gnNr5bAZvEXiO/vt3T&#10;r50zZ6Ctvw7/AMEpv+Cb/hbH9kfsV/DzP9668OQzk+v+tDV6v8NPgP8ABH4L281p8HvhB4Y8JxXO&#10;37TH4b0G3sVmx03iFF3YzxnNdTMBjpXw149stB+EX7SXxz0H9oDSbnS9E+M91YL4W8Q3kO/Sr6Ma&#10;NHZNaPMMiC4Ekcv7uQLvDJsLZwON/wCCZ/7J/wCx78V/2BPhR478Ufsv/DvUtV1DwTYJq2oXPg+z&#10;kmnuIUEUju7RlvMLoSxzktnNepa3/wAEv/2Atbgktn/Zb8K2STFWmXSrM2aybW3LkQlQcEAjI4xR&#10;Z/8ABM/9jWx8Q3Pi+3+Gl4urXduLe41T/hJr/wC0SQg7hCZPO3FAeQpOOelJY/8ABMj9izSvDUng&#10;3S/hLJa6RO0jTaXb+IL5LdmkJaQmMTbSWZmZuPmJJOSaST/gmh+yRJ4ksfGieFfEEer6VbyWum6p&#10;H421Rbi2gc7nhSQXG5Y2IyUBCk9Qao6N/wAEs/2P/DF7Z6h4V8N+ItLk025uLnTf7O8YX8a2s0+f&#10;PkiAm+RpCTvxjfk5zmnf8E8/gT8Mv2Xf21vjJ8GPg5FqFro934L8M+JNRs77VJbkSald3usxS3H7&#10;zOHdLWMMQedgz0r7Worl/i98WPA/wP8Ahrrnxd+JevxaZ4f8O6bLfatfy/dhhjXJOO57BRySQBya&#10;+M/2PPht46/aP+KN1/wUm/aZ0O6tdf8AEVq9t8K/BupLn/hDPDrnKZH8N5criSZgOAyoDjIra/aR&#10;/b8m+DPjmXwZ8MPg1qHxCbw6YZvH6aDqEaXWkW0hU/uIHGb2dYyZXhjIZE2Fv9Yor1j4E/tCfBv9&#10;pnwFb/Er4LeN7PW9JnO0tAxWS3kHWKWNsPFIDwVYBh3HSvN/2l/2GdE+MPiO6+LXwi+IF/8ADf4h&#10;XWnSWl54q0G1icatDsKLBfxOuLpFPTo6jo46V8X/AAq+Lf7S/wDwTJ8bS+CNI8Z6XoVxai4vZvgb&#10;4mvZ5NF8QWazkPe6RrEzFbaRwyuIfLRVclHRM7m/T79jf9sf4S/twfBuH4y/B2/uvsoumstU03UL&#10;fy7rTL1ApktpQCVLLuX5kLIwIZWIIJ9cx7Vn65qVroumXGr3svl29rA807HsqqWP9a/Iv4aWXwx/&#10;b7+OfwZ/au+NPiZfEmuePfHk+pr4fubpp7PwzpUGmX17pOixJ/qo3P2eK6uOryyRAOApGf00EShc&#10;L6DC/wCf855r5X/4KK+EfClh8U/2d/inH4T07UPEf/C8tH8L7bvTkuBeaPqpktdRt5EYEPEsBM2G&#10;GEaFXGCAR7t8Uv8Aglp+wF8ZoVXxt+y54ZjlU7lvPD8Mmj3Qb1E9g8MufT5vX1Oes/Zx/Yy/Z5/Z&#10;R0q4034J+APsM15MZb7VtS1C51HUbpsAAS3d3JJPIqgAKrOVUDAAr1SJNidKdRmvlv8A4KLftreM&#10;f2fNL0/4Ifs6eGLnxL8YPG1pK3hfSbOx+1rpNrGyifVbqMHPkxBsqp/1sg2Dvj4G8U/8I18HPCel&#10;/s/fBGPS/id8XviVr00M1x4s0fWPDnjP+1JldrnV7qYMs4tYFXcWQxIoRY0zX37+x9+zHon7J/wT&#10;0/4X2mvXWuaw0jXnirxRqTGS81zVJfnnu55GyzsxOBuJKoEXJ2jHg3/BSr/god4q/Z7+KngX9l/4&#10;Ea3pdn4u8W30dz4i13VIIZrfw5pe/akkgnkjgWS4dTDGJZFGQSBuZd3V/se/8FDvD/xV8Qn4CfHz&#10;UdA0X4kWOY45tH1NJ9H8RbeS9hch2R5VBXzbbcZYiccrhq9k+P37N/wh/aZ8GN4K+LnhRLyNWWTT&#10;9St52t77TZwcpPa3MRElvKp5DowPGDkEg85+zb8Wvjj8FPjjof7HP7Q3jq18aWutaTdXHw98bSzQ&#10;w6tdQ2SxmW31G3XHmSqkikXUY2ybTvCuRu+ra8n/AGrP2LP2c/21vCFl4J/aN+Ha65Z6bfC70uaH&#10;ULiyurKbjLRXNtJHNHnADKG2sB8wOBjyOy/4Ij/8E4bbUr3WNT+Cesate6ksa6pea98SPEF616qZ&#10;2pKJr5lkQAkbGBUjGQcVxv7Yf7NP/BPP9jT4Xabd+C/2DfAXjDxx4nvovDPw38Kajo8VzLqd/Iru&#10;kTS3AkaK2jVXllkPCxoT12ivDf8Agjt/wT++H+lQa9+3L8ZPCPhnUPH/AIk8WavbaPb6TpMcOm+G&#10;bW0vZbFobG3UCOHc9vJ8yruEe0ZyzlvvzXNB0TxDpE2h+INItb6zuIik1nfQJJFImDkFGG0jpweB&#10;mvmv9kX4T+Dv2U/+Cjvin9l74caPax/D/wCIHw3uPH2keG3s0aDQNTt9Rt7G8W1BH7qCcXUEnlj5&#10;Q8b4xX3Jp+kafYr/AKDZQw56+XEFz+Qq5+FFNdQylcdq522+FHw4tb+TVrf4f6HHdTPuluU0mJZH&#10;b1LBcmta38OaLaf8eukWsfGB5duq4/IVeAAGAKPwo/Cj8KPwpGGVIx2r5C/am/ZF+PPhrw18Rr/9&#10;mC/tfEGk/ES11OXxF8P9eZI9l9dWjRPd2N0QCrMwVmt5iYidxQpkg8z8Av2hfjn8PvgT4K8DfEz9&#10;hb4wL4g0nwnp1lrK6X4ftri3+0xW0cchjdbnlSykjODjgiuwtf2ovjBd2v2yD9gX4xKhzgTWGnRu&#10;cf7LXgIz9Kz5/wBtbxdpkcc2u/sI/HyEMjM32XwD9rZce0MrEk9vWqR/4KJ+CLIZ8RfsyfHvSR5Z&#10;dzqHwV1Ybcdjshb+Rp4/4KbfspWx8vX7rx5o75xt1T4R+Io8fVvsJUY7knAq1B/wUz/YXdc3f7Q2&#10;l6f8udur2V1ZEduftEKYOegPUVH/AME4/id4D+Lv7Un7SXj74c/E/wAM+JtE1XxD4abR7jw7r0N4&#10;fs8ehwxMZBGzGH/SEnUA7SSjHHUn7GkVmTC9a87+Ov7NPw3/AGgdIWHxRYS2Os2W1tB8V6Vth1PS&#10;JkcOktvPgkYYfMjbo5FZkdXRmU/Nnw9/Zm/bU+B/7Q/jr4o/8I14L8bR+KNJ0fT7PUrC6GivItpJ&#10;eu09zDskHnMboA7GK/LwFHFecfF3/goj+1L8Jv2gtW/Z08Sfs7eC9L1TTdFsdSh1jWfG08Wl3C3h&#10;nW3ia6FoY4JGe3kUeaUViMISxAPpH7FH7afjr4/+KvE3wZ+P3wZ/4V/8QvDFja6jdaHHqDXVte6f&#10;cPLHHc2s5VVnj3xMpdMqN64OdwX6K/h54rwrxF8U/wBpjxz+15rn7NXwIbwLZQ+HPAmm+Iby88Wp&#10;eSy3P2y7vIAkf2dgFVBac5yT5gxjFdPB4G/4KMw5inT4PTtuP7yO41OMEf7uw4P413n7D/7OniX9&#10;lr9m3RPgt4u8TW2sajp+qavfXV7YxusIN7ql1fCKPzCWKRi5EaluSIwTXrzx76/PnWPg98Jta+On&#10;7SX7IHxb1iz0h/iF4sh8S+BXvJ0t7t2vdFtIp7/TyxDebDewyHdF8ysozycHc/YK+CH7O3j/APZf&#10;8I/EfWfgR4TuPE0+mmy8ValdaTFdXVxqlpJJaXbSzzBpZG8+GX75LYPsK9a8R+H/ANlT4XQLf+Kt&#10;F8AeH448mOXUraytQv0LAVyWo/8ABQb9hHwiDp+n/tFeFbyRWCtp/heY6nMrdh5Nisr5OP7tUI/+&#10;Civw21+RYvhd8B/jV4w8w/JNoPwh1dYcc4Je5hhCjjqfUVtad+0L+034lVZfDH/BPT4iRwyDKT69&#10;rWj2A/FGu2lX15SrF9r3/BQvVR/xTP7J3hHT93IPiL4ibsA9iLe3bp3x+HSo/wBl79mf9rHw5+1z&#10;r37UHxuT4f6bH4j8GWmhappnhe4vrieX7LNNLbSF5gqcfaZlY7ckbcY5z9XQx+Uu0UrNtXdXxR/w&#10;VQ/bL1/wulv+xv8AA3xbrGh+MPFWmtP4s8a6P4ZvNU/4QjQX3RtfOtpG7RTytmKFjt2ndIWUIrH4&#10;38MfBDw/+1B438K/sLfAyfw/D4L0vSVvvih48+EXjjUYrS/0Qlov7PvrYSeTJf3r8u0/nSqqSPkH&#10;kfqNp+l6L4X0aDS9Ls7ey0/T7VY7e3hjEcVvCigBQOAqqq4HoOOmMfA3wm/4LN6n4n+KviP4h+Nf&#10;CWk2vwJtfFz+HrHxdDdLHdae4aNIb6aN5Q1xbzbmdmjixFGyOzMN5T7tubXwV8SvBrW1/b6Xr2g6&#10;xZgukmy6tL2Bx77llQjHqD1rxHwPH43/AOCcfiK10vRvELa18C9W122sYNC1K6BvPBN5e3ccES2k&#10;rnM9g00qqLcktBu/d/INo+0ISpT5B3p0udjfSvgP9pT9rrwp/wAE1P2hPH978Z/hj4wvPC/xM17T&#10;9f8AC/iLw9oRuLNr6Szg064sZ5sqkMitZQyDe3zLcgjoQOf1D/grH481UapbfDv9g7x1qWqadydA&#10;1DWNOstTuIsf6+CzeUy3UXfdCsm4fdz0rgfEX/BUT9szUtbtpdC+Gnwn8I+FdSuI7OPxV4m8VXNy&#10;mlX7j5bTUrdI4ptPlZvlBmRUyQpYEgHktS/bk/bz1XxFdeB/E/7YXwp8M+ItP/0m80Pwd4PfV/t1&#10;nuADWV2HuImmyQDDKiyDk7CoLVzl54N/bo/aPub/AE3XfjZ+114gttUXdoOteD/B48KQ2BwQYLu3&#10;aG0t5xkcSJOcqVyEJOb3gb/glN+05r8I1P4h/se+IPEE18r2XiXRfiJ8aJXiltw3F3YXNteSTWs7&#10;qVYpIZQG3KHCgZ9P0j/gkb+05NZf2NoHwt+F/huWxRY/C/jKTVH/ALY0+IceReiztY7fWIeF+S6j&#10;cMM795O+vqH/AIJ5/wDBOzxN+x34x8XfFLxl8UrPVtW8aWGn2t5oWgabLa6RpwtDMVNsk0sjoGMz&#10;fICsaDARVUAD6u69RRgelcX8RPgb8L/iVZ3z+LvhzoepXl1ZS232y+0uKSQI6EY3spOBmvnf/gmz&#10;qD6h+wD8GxJEY2s/hvpFk8bKVZDb2scGCD0I8vHvjNdt+0w+z9nPx+RE0n/FF6p8igZP+hy8dua/&#10;K3xlpj+G/wBjDx14j8K+I4de0G48H3llqEDaHNcDRrqazKBLnTbkG60K4LNhZYG+xO21miVW3H9q&#10;Phn4L8L2fgHQoYfD9jmHR7VVkNomeIVGeldLFoum2/8Ax7WEEeDn5IgOfyq3WP448HaN8QfB+reB&#10;vEdt52n61pdxYX8P9+GZDG6/irEV+VvxZ8U/8FV/2BY9L+D/AI++OXgGLwhZRQ6Z4E+IGreD8aff&#10;W8EYSO11C488LY3bRp8rSARysMB91cVB/wAFQf20gseuQftW/AC60Pzza3V5faWY7jTbrO1Uu4Yb&#10;slYCwA+2Q+bEQd2Qu5h0ek/8FIv+ChJ8JX3iGfxV+z7qF14W1YWvjrR7K4umutNhZd63sIS5Zb6A&#10;x/OGh3EhWG3epStjUv8Ago3/AMFBtHvLq2sNK/Z/8QC40j+0/CM2k+LpvJ8RW4AeQW8plKLOqNvE&#10;EuxnX7hbB2tg/wCCpH7Z003h+90fQfgTq2l+LoWi8OahD4wu7ZW1QK23TrlZV8yymYoyL5yqu8bC&#10;ysVDbPhf/gp/+2lqHg6y8d6n+z58N/7Ji1A2Pi6aHxhe/aPClznai6hbi1d44WY8XKhoVUhywjy4&#10;4jxd+0N8WdA8L/tMeCPj58Jo/DMnxS8J3V4x0vUDff2TJNoMemR3wdUxdae7wQ7riEsYGkHmrGCG&#10;r9Sv2aPFNr43/Z58C+M7KARQ6t4N0u9hRTwqy2cUg6cdG7V3X4V47+07+w3+zl+154dk0T4w+AIX&#10;vOGs/EWl/wCi6pZSA8NFcoN49CrbkYcMrAkV47o//BGD4G6NOZ7T9pP48LusVsz5HxVuoXa2H3YW&#10;kiVZHRTyFZiB0xjIOxcf8Eg/2b7zUtN1jUfip8a7i+0eNY9M1CT42a6JrYAbcoy3IKHH93Gcn1NV&#10;x/wRc/Ygne+fxFZ/EfWl1VxJrVvqvxi8RPHqMg+68yreqHIAA9MKMjvXdeCP+CZf7CXgEb9I/Zi8&#10;M3s2wIb7xFbyavdFQcqpnvnllIHbLcdq7TT/ANkj9mDSY/L0r9nbwRbDcDth8LWq884PEfvW7oPw&#10;W+E3hYIvhn4Y+HtPWP8A1a2WiwRY/wC+VGK6dECLtAqHUNPs9Us5LHULOOeGRfnimjDK3OeQevNZ&#10;t14C8F3kXlXXg/S5FPBWTT42GPyrB8U+EPgX4F8Oal4t8W+DPDOn6TpNjJealqF1pcCRW8EaF3kZ&#10;iuFVVBJPQAE9q/N34m6p/wAFFf8AgqZoTR/soR6X+zz8FdSz/ZniyezA8ReJ7PJVZ4liAks7eQDc&#10;m0o7qVO7axDcXr//AARY+Mvwq+HV5baNY/D340SfaG1CTT/FtjdWOqXVykJEMKag08sghEmJGjDx&#10;eafleTy8rUH7Gn7UXxC/Zi8XeFfiP8G9d8Qaj8LfEXjSHw98Svh/rm6V/DE0mo/2cb4Kw2aRKt3L&#10;Ei6fG8hkgzKwJXzK/ZGOUSHIWpPwopsjlegr4x/atnm/bg/abX9juG3vF+Gvw5msta+K9zH8sOu6&#10;kwE1joe4D5o1AW5uV7hoEPDmvXPih8S/AnwM+Gup/Ejxvfw6doug2TTS4GCQowkUaj78jNtSOMfM&#10;7sqqCSBXxDrh1L4g/EC8+JP7QWsnwr4uvv3ka3PiPVPDk/hyxAZoNOt5rmEafqMJjZZLhT5sck/m&#10;ZBRIwvM/sVfsg/tc/ET4geIP2rv2Hvinpvw88E3KzQ6ZZ6zohXS/iDdRyKr3j6fC4t7WElZdt5ap&#10;EZiQ4jVWJb6d8I/t92vw/wDHFp8Ef24vh5cfCPxfdYj03UdUm8zw7rzf3rLUgBFk4JEMpRxnGN3X&#10;R/4KDeIl179n9vgX4LfSbzxT8WJv+EZ8Iw6hHHcwq9xGxmvTG2Q6W1sJZy2CAVUZy4B+evib/wAE&#10;0/2UH+OPwl/ZT+DXgnxReeMoLm28S6l4o1b4ja5dJ4e0XT7iETXqwTXrQJPcS7LeILGFUyOwUBMH&#10;9S4omjOc/wANSUj/AHa/Pb9ufU/GXw//AOCnWk+JZo9eudJ8X/AtdH0XS9B0+2lk1G5tNWubjULd&#10;p7v91ZRGC6s3kmyrFYxtYFMjQ/4Jr/tNfCqy+BPhH9lHxj8VPDEXjjwHo8fh9dMg1yB/7TtLJFgh&#10;urVgQLmIxrGjPGCFlSVDgrXrH7Vf7XHwl/ZS+F11488deILeS+m/0bw54dtZBLfa3qDfLDaW0KZe&#10;R5JGVflGACWYgAmuk/4Jnfs/+MP2a/2M/Cfw5+I4X/hKLr7XrfiuOPlYtS1C5kvJ4h6+W8xjyODs&#10;z3r37HtR+FFNcblKn0r8r/8AgrH+0rpXxl/bR03/AIJ9fF7Uf+Ea+H+h2NpruqaX4h1668OW/wAQ&#10;riWI+VBDqcahVtbdnUMpkQPcrtzuiFcf8PfAPj39vj42Tfsr2PjvxZe/Af4e3lu/xOsPFmr2Wt/b&#10;dRjZLi20Wz1WNDcTwFfKkn8yZtqYjON2D+lljptjpWnQ6bplrDbW9vCscMNvGEjiReAqqMBVA4AA&#10;AAr4x+KfwE1b/gsd8Q9S0/QfFF1ofwh+Fepyr4c8QWrloPFXi2FwrOFVgZtPtV3xFkZTJJLJscGP&#10;I8N+IVj+15/wS++Lv/CzPEGi+GvBOm+JbxYta1TRdLcfD3U4Yw3liS3gSS60zUWwALll2SBsFmww&#10;r6y+Av8AwU2+C3xKvNN8F/GbStS+FfirVrdJtH0nx1ayWMGsxMcLLY3MyolwpyCE+WXDjcgPTS8P&#10;y67+0v8A8FCdAv8A4XaBZweG/ghcXQ8YePDCHk1HU7qylhXQ7eT+JI0uBPcE7griADD8j7Qi4jXj&#10;tTsD0o/Cvjn/AILF+LdLj+FHw7+B3jDxU+h+Efif8ULXQvHurLeNbn+xY7K8vri184YKNcG0SH5S&#10;G2O4WuJ/4JxDwF8K/G/xa+AmjaBHoc1940bxr4W006e1m114d1G2t1tpUt3VXjWB7eS1ZCqlDCoK&#10;jcM/VpfHb9DXy7ql5YftAf8ABYX4VeH/AIcazHdf8KL8K69rfj66tPmjtpNTtP7Ps9OkZRjzn8x7&#10;kp1CwAntX3jgelH4UUUY9qPwo/Ciiiiisbxb4L8N+OtDuvC/jPQLPVtLvY/LutN1KzSeGVe4ZHBV&#10;h7EfSvniz/4I7/sEaZH9l0P4ceLNLtQ7NHYaP8XPE9nbRFnLtshh1JI4xlm4VR+gxHef8Eb/ANga&#10;/l8+98BeOJW243N8bPFpbHpn+1KbP/wR6/YwQKNBi+JmkssWxZNP+Nvijco9vM1Bx+mPaqs3/BIn&#10;4Mx5/sD9pj9ofSPlCqunfHPWAEUY4HmSv1981bs/+CZ2qaG3/FMft6/Hy22t8pvvF9vqGOMDP2q2&#10;kzj3696vx/sO/tD2EP2fSP8AgpF8SPLVcKuoeEfDVxgf739mq5PuWNdN+zn+yp8RPg18WNe+K/j7&#10;9oWbxtea9oVrplx9q8G6fp8oS2mlkhJmtkDyBDcTgI3ygzMete4UjnC818aftsabqH7WX7Vvg39j&#10;Q6gyeCfB1na+PPijbxcpqrCeWLStKl7GN5oZbqSNs5W2jyMMprpv2vf2jbL9mr4U/wBpaTa2994q&#10;1y6XSPBOiSSYF9qLglS3PywxIHmlkPypFE5JHf4r1XUH+C3wgbUk8bN8RLW81PyZNU0uTQtet/Ef&#10;iO9kx56RxNBfWk91OwAEUzmJdpwBHuHtnwT/AOCQnxX8AeER+0Jo37Rep+Fv2gtRZrzVL2xkN1oE&#10;kflKkWj3VpJxeQxooVrt83TuWlMrHBHZeF/26NZ+FHi+x+DP7fHw6/4Vh4kvcRaX4peYy+F9dl54&#10;tr9gFikbr5E+xwTtG7jPM6T46+Fur6V8Vv8AgpZ8RdBttU8PWfh19O8ArqFur/aNH07zmaWBX6G9&#10;vHfy8cyItqQfmFfR/wCwB8AtW+A3wBhfxle/afF3jG/k8TeNJliCJHqN2qsbaJRjbBbRrHaxrxhI&#10;FOMk17nVXUrGPULWSzuIPMjmjZJI2PDKRgj+lfjP8VrXw3+w7o2mfscfHT4j6t4Nm+H/AIga7+D/&#10;AI01yCV7OS2iuWexm0+3tUSK5uPKlEE/2qdMF5gQ0bA12Pw8/wCC9Xiuws7rQvi7+ydPr2uW91Db&#10;2bfCjxXp+prqUkrEIsdu0/mq/wApDBGmCsG5IAz9L/sm/B/9qL9qr47aB+2p+198PYfAOheEYbr/&#10;AIVb8KZLgXV7aXM8bQy6rqMmAon8lmjihUHYsjMSCRX2ym4KAR2paKKjmWQrmPrivyf/AG2vgl+0&#10;7+y//wAFCte+OUdrpfj7wr8YWtY9DvvEOt3uj3OjXsICJocOo2rGO2Rx+8gE6iGVyysUkw8nbf8A&#10;BNxYbz9oDxp4v/ao1LVtL+OdzG9jpHgzxXdCSTRPC4maS2gsJySL1JCPMmnTkyDYyqIwW+if2v8A&#10;9qbQP2VfhP8A8JV/ZEmt+JNXvE0vwP4Rsm/0nXtWlOILWMdhnLO2MIisSRTP2Iv2CIfhr8M/Eni/&#10;9qjSdH8ZfE74tKt18VL66tVuLNgVITS7dHBH2S3U+Wi8bsFzyQK8H/bc/wCCM2qN4PXVv2PX0/UN&#10;L0izm+w/B3xxeXEmkW8rZ/0jSZlcSafdqCfKBJhJVQRGCzHx/wCB37S//BQP9m6yvNM8NeAfH3xG&#10;8P6PcR2E3gH4reH7i38XQSIgM5tr+0gks7mPDAx+ZIdwGMq3DfcH7CP7OHi+TV7/APbZ/aW8LLa/&#10;E/x1aKtpo80nmHwfoWd9tpKEgAS4xJcMAN0zMOVRa+oKKbIGKYUV8Hf8FcD41+Fn7Qf7Pv7VVprO&#10;maX4b8N6hr/h7XfEWtW7zWvh2XVbWFINQeJSu4A28kQ3Mqh5Iwxw1effBr9qU/sVeMvG3hX4xaBr&#10;kfwrvb+88TeGfEH2Hz7zRI5nja8+32kALWlvcXks81uzDO1nVkUBQe48Y/8ABaT/AIJ/eE/Bt94x&#10;t/irqWsx2EgilsdE8NXk9x9oOAkBXy1VJWJVVVivLDnvXZf8E7vhf8cfi38Z/FP/AAUT/aP8Iy+F&#10;L7xd4et/D3w88B3XN3oPh2OX7QXuzwBdXM2JGQZ2KqLuPRfslAQoBpaKKKKKKKKKKRkVxhlpBGoO&#10;cUeWn92gop7U3yV/iUGlEKd0H41E2l2En+usYW5z80S/4UlvpdhaFja6fDHv+95cYXP5DmrNFNZF&#10;I5Wvzr/4KG6J458Mf8FDbH4h6B4zutB03XPgfHpl9NceE01rStQa01a6lNrfWoIlMJjvXJeIgpuG&#10;Tjg8l/wTqvNOX9svV7TQ/h7oOiWP/Cp/3c3g3xSdV0O+RNUG1rEvtktI1aRy1q8aGNiSMgg196sf&#10;krwXwXDc6J/wWJS9gU+Rr/7OMkMyqeslnrisrEdelyyjr19q+xY0X7wp9Fch8Xvgb8LPjx4Zfwb8&#10;WvAWm67pxkEkceoW4ZoZB0kif70Tjs6lWGODXkXhz/gmP+zt4V06fQNG1bxzDpNxez3baVD45vo4&#10;BLNIZJWwkisdzszHJJJY5Nb3gz/gnL+xJ4K1H+3LH9mXwpeaizbm1LXdNXUrhm/vGW58xs+/WvXd&#10;J8KeG9BtI7HQvD9jYwxDEcNnapGqfQKABV5owRnbzS+Wn92gop7UKgXpTqbLzGRX46/Fzwh+2X+z&#10;D+3D8VfCM3hLUPHniD4h3k/ibwP4o8MeM5ND1bULRYlSK1EM4e0u47FisTwjDojCQK6yME+nP+CT&#10;/gH4eeE/2a5vFmi+OT4m8beKtan1P4qa1dR+Xef28zET2s0RAaDyCvkrGQMKmQDuzW7+1HL4q/af&#10;+I9j+wD8MZbqC212zS++L3iOzm2f2J4dZmBtldTlbq9KmFB1WIzScYU12P7Sf/BK39nv42+H7W9+&#10;HGmj4c+NNH8Pro3h3xn4asovNt7RYvKW2nhb93dW/l/uzHICdnAZcAj4J8N6r+2f/wAEyvGsfwxv&#10;/DK6LHbz/ZdK8NW2m3l74J8RWaQ73vob8zS3Wm3bHObdIGRWGPLZd0i/Un7KWo+JP+CnPxQ0P47/&#10;ABW+C/iDwb4F+FV0smmeEvEkZR9U8XYy15ggefa2kLr5MmAJJJ2baDEMfeMSFVwRinkZGDWZ4h8J&#10;+H/FmiXXhvxPoNnqGn3sRivLG+t1lhnjIwUdGBDAgngivnXVP+CRX7EurvHaX/w+1aTSbW6W50vw&#10;2viq9XTdNkBLbra3WUJDySRtAwemK6Pwx/wTG/YL8K6k2r237KXg28vGYGS81nS1v5ZCOhZrnfu4&#10;9f6mvZPDfgbwf4M0+PSvB/hLTNKtoxiO302xjgRPoqACtIwAtnFO8tP7tAiRBhYxTgMDAoopsudj&#10;D2r83fEdn+1V+xB8XZvgr4r+OGg+D/g/q2uXLfDPxhJ4F+329oLu6kmXSr+ZruM20kRl8uKRwY5U&#10;C/MjZWu28R+K5fE/grWvAvjz/gpf8M5ItY0q4s7mS00fT7eSKKWIo23dftzhj1Hbivg/9o3xN4d+&#10;G3hLxR4F8Y/FPwH4ue48JyWHhfxV4c8VZmni2bXhVxK8wLDDNp1x5kL7S0E6MfIP7m+HJLSTSLZr&#10;CXzIfs0fkyFcFkx8p9uMVo0UVQ1zw3ofibTJNF8RaLaahZzbfOtL63WaKTByMqwIOGAPTqAawNY+&#10;AnwR8QyGTXfg54VvGaPy2a68PW0hK8/L8yHjk8e59ayV/ZL/AGXgTj9m3wCN33seD7Ln/wAhU7/h&#10;k39l0ABf2bPAK4OePB9l/wDGqy9U/YX/AGL9ZWQan+yT8NJmlk3yO3gewDM27duLCLJOefc9a53U&#10;/wDgmJ/wT61idri//Y78AlpMiQw+H4o92ev3APWqMP8AwSm/4J5QvFIv7JXhNvJjaKKOS3kdVRl2&#10;suGcjaRwRjBHWvdtA8N6J4T0Kx8L+FtFtdO03TbSK106xs4VjhtoI0CJEiqAFVVAUKOABjpWhRRR&#10;RRRRRRRXz3/wVK+FPj742f8ABPX4wfC/4XW0lxr2qeCbpdPs4SQ14UUSNbLjq0qI8QHcyVlfshfF&#10;j4afGj9nDwf41+FeqWs2lvoNrCsMDDdZSRxKklvInWOSNgUKnBBXpyAOx8ffELwP8LfCN/4/+Ifi&#10;my0bRtLtWnvtS1GcRQwIBklmb/8AWe1fnN/wTi+DXxj/AG+/2lfiL8bI/Dknhn9nPVfjYnjrS5ri&#10;Fo7jxheWXkx2cccZA22vnQfapZP4nWKMBhvZP1/RAg4FOoqOZZGXCL/9avkzW/BXxQ/Y/wDi34o8&#10;eG0vPFXwx8eeILrW9Ums7Fp9U8K6lIo3tIqZa7sJAihWUebb7VBDx8x/LXxo/au8G/tYfH221bwN&#10;8adHk8G/D3WAvhvR08Kya3HrmsRoPNvrmCK4hljitmdUtyuR5kc0nBWM0fCj4K+N/wBsz45Tfs06&#10;b4w8SWngHR44r34vX9jrGr28N1byjfBoa2+otK0clyvzyMkrGO34yDKjD9SfDPhjQ/Cvh+x8L+HN&#10;Jt7LT9NtY7axs7WEJHbwxjakaqOFVQAAAMACqHxI+Fvw/wDi54PvfAPxO8FaZr+i6hH5d9perWaX&#10;EMy+hVwR16HqDyORXy7bf8EbPgv4Q+K1n8V/gn8a/iL4In0rQ7rS9B0vT9XgvbPRoriSN5zaR30M&#10;/wBn3+UilUIXaMAYNeqfs1fsY2P7PnxB8T/FjXPjB4q8eeJvFFnZWNxrXi1bTzbWytTK0dtCLWCF&#10;Uj3zSOflJLNnOAAPcKKOvBrxv9tH9ib4RftvfCn/AIVv8UbSa3uLK4+1+H9f0/Z9r0i72FVni3go&#10;3BIaNwUdSVYEV8G/En/g33/aZ+LWu6b/AMLT/bV8J+MLDS7hWsb3xF8My19BEpO2JTHdqixqvAjU&#10;BcnJzgY+kv2Ef+CLf7Kn7EXiKH4ow6fdeM/iAqybvGPiPDtbl+otYMlLVByFC5ZVOCzck/YSRon3&#10;FxTqKKD0rwP9uH9hHwL+2T4Rsbi8+y6b4y8N+bN4S8RXGnx3UduzqBJbXED/AC3NpMqhJYW4I5Uq&#10;wDD4s8SfDL9r79hLxVqXxC/Z4/Y/k8PxxjzvFHgvwaw1Twj4twFH2q0dCt5pV5sATL2xRtgVywAc&#10;994e/al8Yf8ABTzwnpPwJ/Zw8GeMPA/9rXIj+MmqeJNImsLzwlpyKry2UJcYkvLnKxRlCQsUjy/K&#10;VWvu34V/CvwN8Gfh7o/ws+Gfhi20XQNB0+Oz0rTbNQscEKDAHuepJPJJJPJJOn4i8LeHvFuh3fhn&#10;xRoVrqWnX0Dw3ljfQLLDPGy4ZGVshlIOCCMGvlLUf+CKH7ElzZax4e03w54i0/w/rqot94ZsfEUg&#10;sgqliqIjhiiLn5UB2qeVCnmvfv2bv2b/AIV/sq/CDS/gd8GvDraf4f0fzPs0c1w000ryO0kk0srk&#10;tLIzsWZ2JYn8K9AAwMUUV4/+2n+ytZ/tb/BeT4fR+I/7A13S9Ys9c8G+JVs1uG0bWLSQS210ImIE&#10;gDZVkyNyMwyM5H5afFfwB+1h4U+IVtD8Yf2R/itb/EK2uHjt/iH4Bt/7Uh1G5aNonv31CK4W5+zq&#10;mXi0uOOCLew8x+CRY+A37Mf/AAWa/ahvJfAl38XvjJ4A8JXV8sT+LPiBeabaXFhYAYci2tkM93cy&#10;AfJh4I4y+1i4Xe36g/safsXfB79iD4Tx/Cv4QafcyNNObvXvEOrT+fqWt3jHL3V3MRmWRifoo4AA&#10;r2KiiiiiiiiiiiiiiiiiiiihhuGDXzb+1P8AsmeObv4iw/tZ/sr31np/xI0+zS11rRb6XytP8Zad&#10;HuK2N0wB8qVMnybgAmM/KwKE4+Jvix4y+PnxE+PN5+0l8WPgJ4u8KyaFJJoXgnw3r19qmmSaXbbE&#10;+1XiXOnWV7BNNczO6csoWG2jwxDsteqf8E3f2Pb74rftK6h+2f8AGX4Ux6RaeE92nfD+z1W3tpL2&#10;5v2U/atTkuIrS2adFR1ghaVC4PntnBU1+ivkx4xsFYfj/wCG3gX4q+ErzwD8S/B2m69ouowmK+0v&#10;VrNJ4JlPZkcEH1z1BwRyK8bk/wCCY37FfkaZYRfBVVstIubSaw0z+2LtrSI20qSQL5DSmMojRptQ&#10;rtAXGMcV77BG8cWCvb/IqWisHxt8MPh78S9PXSfiP4I0fXrRWJW11jTYrqMEggkLIpGSDzXP/Dn9&#10;lr9nH4Paj/a/wm+A/g/w1d4I+1aH4btbWXB6/PGgPYd67iOMRjg1IJQe1AkHcU6iisfxp4D8H/EX&#10;w1eeDfHnhmw1jSdQh8q+03U7RJ4J09GRwQfx6dewr49/aH/4Iq/DX4s+H5dG+HX7QnjzwmYbprrw&#10;+tzqX9qf8I/cbtwfTri4/wBMsQDn93DcKhyQVZflPSfsi/8ABPr4veDvihYfHn9t39oC1+K/jHwl&#10;psukeAbyHQ0srXS7V8ebfNCMhtQmA2POMYjG1cBmz9aKhUbc8U14A64JpDaryB3P9f8AJpwiIGN1&#10;PoorC+Ifw28D/FnwTqPw4+Jnhex1zQ9YtWttU0rUrZZYLmJhyjKeCP1B5BBwa+ItY/4IdPo/iuK4&#10;+DX7d3xO8N+G7WZprDwnqsVnrtrbSbSqMv2+OTeyKfkeQPImAVYEA16L+yX/AMEe/wBm39mXxQPi&#10;L4i8S+KviR4oWdp7fVvH2rtdQ2czHLTwWgCwRznA/f7DKMthwHYH6xS3EZyp/SpKKKKKKKKKKKKK&#10;KKKKKKKKKK4f43fs/fDH4++EH8JfErQmuUVvMsNQtLh7e+06bHyz2tzGRJBKp6MjA9jlSQfkmz/Y&#10;j/bo+Dn7TN58XPhb428C+MtNl8Cx+H7K68WRvpl2jC8Ny9xdLZQ+XczEFVMiiPftXIBBz3U/hb/g&#10;qbaqwt9I+Cd983yf8TLU4fl7/wDLNqr/AAL/AGdf21Zf22NK/ad/aAh+Hthpul+AL/w7/Z/hW/ur&#10;iacz3VvcI+Zo1ChWhwfUV9dQ58vmnUUUUUUUUUUUMMjFcL8dv2dfhh+0Z4Q/4Q74laXcskMwn03U&#10;9L1Cayv9MuAMLPbXMDLLBIOeVYAgkMGUlT8a/Fv/AIJZ/td/Dv4s6f8AtEfsZftZ2f8AwlVuvkeI&#10;LXxtoqxReKLMDAh1BrERx3Ei8bbpoROuP9Yc19Rfsgfszp+zp4R1S98S6zHrXjbxjrD61488S+Xt&#10;N/fuiqI4wclLeGNUhijyQqIO7MT7FVeXTbedszxrJzkb1Bwfx/Gni2A/iqWiiiiiiiiiiikYbhiq&#10;Gu+FvD/inSZtA8T6LZ6lY3K7bizvrVJoZV9GRwVI9sVyUP7LX7NdvGIoP2ffA6qCSFXwnZ4z6/6u&#10;pbT9mf8AZ5sLqO+sPgZ4PgnikDxTQ+GbVXRgcggiPIPuOe9dpFbrENqVJRRRRRRRRRRRRRRRRRRR&#10;RRUbQbjy3HpXzL8Yv+CSX7J3xU8bXnxN8MSeMfhx4k1OUy6rq/wt8Y3eh/bpDn95NDA3kPIScmTy&#10;/MbuxrD0D/gij+xpJqFtqXxq1P4ifFk2cyzW9n8UviJqGqWKup43WfmJbyj/AGZY3U9wcCvqrRPD&#10;Oi+GtJttB8O6Zb2NjZxLFaWdnCscUMY6KqqAAB2A4FaFFFFQvaI7ZJ/8eNcb4s/Zo/Z98eQrb+Nf&#10;gn4T1ZFkZ1XUPDttNgk5J+ZD17+vXrzW14L+GngP4cadJo/w+8HaXodpNJ5kttpNhHbozbFQMRGA&#10;M7UVc9cKo6AVuqNoxS0UUUUUUUUUUUUUVG0O7q1Rwafb28kk0Uaq0jbpGVQN545PqcDFWKKKKKKK&#10;CMjFRrbgHOaFgCDANSUUUUUUUUUUUUUUUUUUUUUUU14lk4JpgtV7n8u1KkG1t27vUlFGMjDUUjMF&#10;Xca53xP8Xfhf4J1i38PeMviLoOk395EZbWy1TWILeadASCyI7hmAIwSAcVpaL4p0HxHp66t4e1qz&#10;1C1c4W5sblZo2OccMpI/XitGvFv25f2o7X9lj4H3XinSNMk1XxZrTnSvAXh23haSTVNXlRvJTagL&#10;eWmGllYAlIopG7Cvz68b/tiftXfCHQ4NY1/9qu5/4SS3sLe1i0/TtaiuZdZ1JkEUaR6TqOkQNIZ7&#10;goAkU/y+d12pX1t+z3+1z8cfg3qnhX4Lf8FC10ePWvElrbxaD8SPD9v9m0nUdSkG46ZcxscWt0Dk&#10;RkHyrgDK7G/dj62WTcMj606iiim7AOlOooooooooIBo/CiiiiiiiiiiiiiiiiiiiiiiiigjPBFNM&#10;YIwTRsGc0GNT2pwGOAKKKKKKKKKKKKKKbsGMCjyxnNOooooooooooooooooooooooooooooooooo&#10;ooooooooooooooooooooooooooooooooooooooooooooooooooooooooooooooooooooooY4GajF&#10;wp6Dvika6jXqQPqaa1/An3pVGD3YVlav8SPAPh3d/wAJD430ex8s4k+2alFFtPvuYYrg/F37df7G&#10;ngQE+K/2pPANmw6o3iy0Z/8AvlZCf0rnH/4KcfsQJFHdr8edOks3mSP+0obS4a1TcwAZpvL8tV5G&#10;SWAGa9u0nxBpOvaXb65oeoQ3lleQJNaXlrKJI542XcrowJDKQQQRwQeKlvLiK3tZLm5mWOONS8kk&#10;jBVVRySSegAzz2Ffnnaap8LPiZp3xc/4Kb/Gb4dab4v0XVo4bD4U6frelRXTPoNiGitRAk6nY19f&#10;SzyqAMss0PqBVr4Wf8E6fiR8FPD9n8X/AIBfGm4+HvxYvxLqHjGz0tTceFtWvJ2Mz2kmnOfLWCIu&#10;YYpYgkqxop3E4x6Z8Ov+CoNj8MNYl+Ev/BRLw9a/Cnxba6ZNeWuvSTNJ4b8RQwqzyPY3pAXzwq5N&#10;pJiYcYDZFfI/xx+Mj/tjfFqP9qT4t+D5o/BsEM2lfCfRfFHg+9v9MsbOUxmTUryfSnkuNIv53iCh&#10;rlIzDGsYG1t9epfsT/Be3+NXxBtPizqrzSeA/hjql9ZeB9LuPFF7rdve6+CYL/Uoru+dppre3Kvb&#10;W2TtBM7pkFTXoH7fDWHx81zwP/wT80Bba81j4ma3De+IVaEStpHhzT54ri+vTnPlOxCW8LcEyTEo&#10;cxsy/cFrCsNusSrwowKkoooooooooooooooooooooooooooooooooooooooooooooooooooooooo&#10;ooooooooooooooooooooopCyr940m9P749adRRRRRRRRRRRRRRRRRRRRRRRRRRRRRRRRRRRRRRRR&#10;RRRRRRRRRRRRRRRRRRRRRRRRRRRRRRRRRRRRRRRRRTZSAmTX55/An9kH4T/Hy58ea38TPHPxSvr3&#10;Rvihr+iSQj4xeIIYjDb3jeUu2G7jCgxuhO3A9CMV6JB/wTM/Y6jA+1+DPFV5hv8AmJfFPxFdZ9j5&#10;1+2V/wBk8e1XIP8Agmx+wzGVN3+zjot/tUjGryT3oKnqCLiR8jvg8Z561ft/2Ef2FvDqiSP9lr4c&#10;26hVO6Tw1aAcdD8y/r7Vu+F/hX+yd4NuFTwX8Ovh7pc6vgf2bpNjC+4dOUUGvNf+ClcfgLXf2KPH&#10;VjZeKNCt77R7GDX7CJtQijZ5tMuYb9UX5gSzfZ9mB1LYwQSKufASTSvgj+214O+HXwb1C4sPh38V&#10;/hprniFvCqTGTT7TUbG40opPZRHIsw8WoSeZHHtjdtrlQwLH628feE9N8eeBtY8C66ZvsOtaXcWN&#10;59nmMcgiljMb7WHKttY4PY1+O37UP7Gv7S37CejRaN428W+KvFnw68P6lZ3/AIM+IWk21xqUulfZ&#10;LhZbS31fT5dQt7SOOIxoDcLG0TKoOyIrlfqr9j//AIKceCfjPHovw3+OemxeE/G2psltY3UG6TQv&#10;EMxhMnmafejdC5YI58nezofly4wx+gfjD8E/hX8fPAl98MPjL4G0/X9E1BNl1p+p24dSeMMuRlWz&#10;zuBBB7818ly/8E2v2hvh/wCPW8G/CH42Wc/w7vo4I7HWPEF1cf8ACUeFLcTxG4tLa6iAF9BJbefF&#10;GLnJhZlYE4Ib6L+J3xF+BH7BX7NMniHV4otD8I+D9JjtdN0y1jzJO4GyG1hXrJNK+FUD5mdiT1Jq&#10;h/wTc/Zw+JmkjxD+2X+1JpdvD8Vvij5csmmxjcPC+hIS1lo8ZP3TGrB5iPvzE5yVBr6uRCq7SadR&#10;RRRRRRRRRRRRRRRRRRRRRRRRRRRRRRRRRRRRRRRRRRRRRRRRX5//APBcz/gttq3/AARv0T4e6xpn&#10;7OMHxB/4Tq7v4WjuPFbaX9i+zLCcgi2n8zd5v+zjHfPH11+yR8c5v2n/ANlX4Y/tJzeGhor/ABC+&#10;H+i+Jn0dbs3C2Bv7CG6MAl2J5mzzdu/au7GdozivRqKMj1ooooyPWijI9aMj1oyPWjcM4zRketGR&#10;618E/wDBb7/gt1Yf8EcfCXgXVD+znqHj7UfHd5ex2cY1j+zrOzS1EBfzZ/Jl/eP542IF5EbkkAV9&#10;I/sDftdaR+3f+x94D/a50DwPqnhu18baR9tj0PV+ZrQrLJEw3YHmIWjLJIAA8bI4ADV7LkDqaMgd&#10;TRmijcPWijI9aKK83/ab/ap+BH7HXwg1L45/tHfEWx8MeGdLA8+/vpMF5GBKxRKPmkkbHCKCT6dc&#10;flLrv/B0f+0n+1T4q1Lwd/wSe/4Jg+JviRb6bceVJ4q8STTLbr3Utb2y4TcPmAe4VsdVGcDF1/8A&#10;4OAP+C5v7KWmTfEP9uP/AII76f8A8Iha5k1HUvCiahYmzhHV3kklvEAUdWYIpxyVr7o/4Je/8F1P&#10;2LP+Cptl/wAI/wDCnW7rw744t4DLfeA/EjJHeBFHzSQMpKXEY55Q5AGWVecfaMcwkGcY7dafketF&#10;Gah1DUbHSrCbU9RvIbe3t4WluJ5pAqRooyWZjwAACSTwAK86+DX7Xf7Mv7Q3izWvBHwK+Onhfxhq&#10;nh6GKXW7bw3rEV59jjlZlQs0RZcEo4HPO016XuXpmjNGaAQehoyPWjI6Zo3D1o3DpmjNGc9KM5oy&#10;D0NGaKMgcE0Z7UUZoBB6GjNFFFFFFFFFFFFFFFFFFFFFFFFFFFFFFFFFFFFFFFFFFFFFFFFFFFFF&#10;FFNm/wBW30r8/wD48/sg/t3/AAu+Lvjn4kfs/fHvVG+HnirWptfm8P8Ahu005NY0y+lRPPcG8gaO&#10;6hLJvCh43CnaA55Py/qf7RP7RGl3t6vj34w/HWDTbzTDHbzTeIPDmnXGnThHC3KmX7MtyjMUPkvH&#10;AyYI3yEgjmLn9rfxNdWmhz+KvHfiK9uLMzL4gstU/aAsLK01aBjEolj2ahI9hOrKxERa4QqXBPKy&#10;Ly2u+OP2XtQ8U61b+MBoWs6DrUzTR2vij9pOO41DRrlWyDbTweaskDZIMEsbsCPvMrFBoeEZPgne&#10;Xlnc2ngj4E3t0siw6sLjxHqkltrFtyEVo7XSX+zXqxkKbiBlRnTcYcMI163wvoFl4QaS8+F3wt8B&#10;w29nDJJot9Z6P4h1i90mQ/60efJoscd3b/IrBJlZl2N+8wwVfqT/AIJrfBfXvip8UfBP7W3gv9pD&#10;wDr3gXwh4d1rSrPwv4PhvW+w3mpfZHuY1+1N5lrDutIpFtmB8vkKdpwP0QKhhhhn1qte2EWoW0ll&#10;d20ckMsZSSORAysp4IIPBGPUcg1+f/8AwUB/4Jg+CfDXw11/4tfBNLOPwzo0La3rHwj8QeI72z8M&#10;loWM0t5ZrbzRpY3IVS44aIuoO2PJceJ/sef8FPNd+Efh7RbP44X/AIg1H4b6ha2P9i6142t5YfE2&#10;nw3JVYp5VaNY9TsgzJ+9t5Jp4lJaUbRuH6TROk0ayxMGVl+VlOQR2PvXxz+2R4W+Ifhf9tPwT+1B&#10;8d/hnf8Ajz4C/DzTpLy28P8AheL7VdaLrpYf8Ty7sNubyOFN23yyzRcyBMivvD4VfF34ZfGvwLp/&#10;xK+EnjTTte0LU7dZbHUdLuFkjdSAcccqwzgqwDKeCAQRXSCRGGQ1Oooooooooooooooooooooooo&#10;oooooooooooooooooooooooooor8Ff8Ag9+/5Ej9n/8A7Cuvf+i7Ov1q/wCCTf8Ayiy/Zq/7ID4N&#10;/wDTHZ19AVW1XWNK0LTrjWNa1GGztLWJpbq6uZAkcMajLOzHhVAGSScCvy+/aO/4Oq/2KPh98Q77&#10;4V/sq/CLx58dta0+4MFxN4H00pYNIDtIjmZWaX5ujJEVPUMRzWT8A/8Ag7N/Y78UfEmy+GH7Wv7P&#10;3xC+B19qFwIob7xTZ/aLKEk4BmdUSSMZ6t5RA6kgV+qei+I9C8R6PbeIPD+rW99Y3kCT2d5ZyiSK&#10;eNgCroy5DKQQQRxX5nftW/8AB0l+yB8CPix4i+Bnwi+APxS+KHibwvqk+naxDoPh1rW2guoXKSR7&#10;5h5mVYEZERHoTXmfgD/g8G/ZqtvFdroH7Uv7FnxS+F9jeSKkOq3UaXyKP77RmOF9o77A59q/V74I&#10;/Gn4X/tC/C3RfjT8GvG9n4i8L+IrFL3RtY0+QtFcQt3GcEEHgqQGVgVYAggfMf8AwVP/AOC0n7Mv&#10;/BJC98IW37Rvgjxpq3/CaR3j6TJ4T0+3nWP7OYw6yedcRbSfNGMbu+cV5H/wUs/4OXP2LP8Agnh8&#10;Vbr4A6R4a1z4oePtL41zQ/CkyLb6XIRnyZ7lwwEuCpKIrlA2GKn5a9a+Kn/BY34M/AX/AIJk+Cf+&#10;Cn3xi+Fniu38L+MLHSp38P6EsF5fWDXykor+a8KMFI2kgg5I4rzn4l/8HK//AATf+GH7L/gb9o/V&#10;Nc8RXupfEbTpr3wv8ONM0+K419oY7iSAvcRRytHbIZI32s8mGGdu4hgPm/w9/wAHln7NVh44j0T4&#10;z/sRfEzwfok0wWPWZLqG4lEefvm3ZIuAOSFdj6Zr9Wv2Y/2oPgf+198FdF/aA/Z58fWfiTwrr1uJ&#10;bHULJj8rdGikQgNFKh+V42AZGBBGRXzn/wAFlP8AgoX+w9/wT7+FHhLVP27fgLefEDw/4r1yW30n&#10;SrXwzY6okN1BGJPNeO8kRVO1gAwyevTv9HfsxfFPwL8eP2bfAHxy+F2gz6T4Z8ZeC9N1vw7pk1tH&#10;byWljdWsc8MTRxEpGyxyKpVCQMYBwOflnTf+C+f7Fb/t/wDiv/gnf4wsfFHhXxL4ObUjrnijxJDZ&#10;2uhwR2Vu1zJN9oNzvCNENysyL15xXzn8ef8Ag7z/AGQPBeu3Wnfs2/sy/Ej4rabYzMlx4ksbY6bY&#10;S4PLRNIjuVwP4o0zXtn/AATL/wCDjn9hb/gpT8Q4fgbo66x8P/iBcxs+n+F/F3lgaiVALJa3CHZJ&#10;IBk+WQrsFJCkA1+gwkBTIb+GvgH/AIKJf8HGv/BP/wD4J5/EC4+CGp6rrHxD8f2oVLrwr4HhSc2M&#10;p5EVxcMwjjk6ZjBeQZGVGa8E+GP/AAd1/s6Xeqwv+0l+xL8WfhpodxNsj8SXFmNQtox2dwEifA77&#10;A59Aa+h7P/g4X/YR8S/tzeC/2Evhsnijxdrfjz+zH8O+K/DNnbXGjSx31stzG7S/aFlUIh/eAxbk&#10;KsCODj72or+ZT/grL8Xvir/wXR/4Lt6F/wAE4Phd4yuofAPg3xhL4YtY1kIt4XtNzazqhX7ryKIJ&#10;0jY/eWGMKR5hz/RF+y1+yx8D/wBjv4K6J8A/2ffAOn+H/Duh2aQwW9nbqrTyBfnuJnxmWZ2G55GJ&#10;ZmOSa9AvdNtNQtZLG/sobiGZCksM0YZXU5ypB4Iwe/Br+ZP/AIOJ/wBiG7/4I6ft/fD39vn9hVpv&#10;Bun+MNUn1XTbfTV22uj65aujTwon3VgmWQP5J+UgzIBsG1f6Fv2Gf2mNN/bJ/ZB+HP7UmiWkcMfj&#10;jwra6lNbxnIgnZMTRc8/JKsi+vy18+f8E9v+C7n7J/8AwUk/aw8WfshfA/wN4507xH4O0TUNV1S8&#10;8R6baw2jw2l9bWUgjaK4kYsZbmMgFQCoYnB4r7gmLCPKivhP4gf8F9f2R/hz/wAFKbH/AIJda14C&#10;8eSePr7xRp+gx6nb6ZaHSxcXiRPG5kNyJNgEq5Pl5BB4rN/4LY/8Fgf2ff8Agnv4Gvv2dfiz8OvH&#10;Wsax8Svh5q40a88K6TDcWtvvjktR57yTRsnzsG+UNgZ+lfhr/wAG33/BWv4B/wDBKfx58VPEnx4+&#10;H3jjxBD4y0nS7bTY/BekwXTQtby3DO0olmj2giUYIJyQfx/o2/4Jq/8ABS74Nf8ABUb4M6x8dfgd&#10;4J8XaDpOh+KJtBuLXxppsVrdSXCW0E5dFilkBjK3KDdkHcrDHSqH/BQ7/gsD+wp/wTI0S2f9pn4s&#10;CHXNQjZtL8IaDbm91W6UD7/kIR5UfOBJKUQngEnivgO+/wCDxH4ZX2ofavh7/wAE3vixrWgk5XWG&#10;u44mKZJ3CNIZF6c/6z2z3r78/wCCXv8AwVE+Ff8AwVT+EOs/Fz4SfDTxd4Xg8P64NK1Sy8V2ccTC&#10;58pZSImjdhIqq6ZJC4JxiqX/AAUZ/wCCy37Cf/BMKxtbP9o/4kzSeJNQhM2l+DfDln9s1S5QH75j&#10;BCwqT0eVkDHpnBr4Vuf+DwL4eRXx1ZP+CbPxebwoMk+I2mRfk67vL8rZ05/1uPevuT/gnF/wWa/Y&#10;W/4Kf2dzY/s5/Eea38TafCs2qeC/EluLPU4Iyf8AWJGWKzRg4BaJmCkgHG4Z94/aV+O/hb9mH4Be&#10;MP2hvG2mahfaP4L0G41jVLTSY1e6lt4ULuIldlUtgHGWAPrXxH4L/wCDm/8A4Jo+Lv2P9S/bH1bV&#10;/Fmg6baeMZvDGl+E9U0mJ9b1i/jtbe5zbW9vNIDFsuFHmu6KGUhiCUDfPVp/weVfs46R45t9K+Jv&#10;7D3xR8N+HLiYLH4guLiF5ihI+f7MVQNgZOBISa+5/ix/wWs/4J1/B/8AY60D9uLXPj7a3ngvxYhX&#10;wrBpcDzajqtwAd9rHaY8xZUPyurhVjP3iuVz8Kav/wAHlnwA8PeLo08Q/sE/FKx8KzXAWLxDeXkE&#10;czR/3xbsgUnH8PnfjX6d/sP/ALdH7N//AAUK+Btj+0J+zF46XWNDupmt7qGaMw3WnXSY3W9xEeY5&#10;ACDjkEMCCQQa9A+MPxk+FvwF+HWq/Fr4yePdM8NeGtDs2utV1rV7pYYLeJRkksep9FGSxwACSBX5&#10;a/ET/g7a/Z01DxJdaH+yF+xf8WvjDZ2czRz61pOnmzt3wfvoPLlkwR/eRD7V6b+wl/wc2/sL/thf&#10;F7T/ANnf4j+GPFHwh8darMLbTdH8dWqra3M5xtgW5XAWRjwqyJHuJAGSQD+kJu4FXcW49dvtX5if&#10;tl/8HS/7EP7N/wAXNU+AnwR+Hni/40eKtIuZLfUIvBNuosI5kOGiW4O4ylW+UtHGygggMSKi/Ys/&#10;4OePgr+1T+0D4X/Zn8efsb/FT4e+KPGOqLYaH9vsFvLZ5jz87BYnRQoJLbCAAScCv1BgbcmQafRR&#10;RRRRRRRRRRRRRRRRRRRRRRRRRRRRRRRRRRRRRRRRRRRRRRRRRRRRTZD8hr4x/a9/Zj+DX7WX7cGn&#10;+BP2i/h7H4p8OaH8KUv9H02+uJ0toL2XU5Y55dsbqGdo44Vy2eOn3jmfw/8A8Evv+CePhsrJpn7G&#10;nw/3dd1x4dimPr96QMT1z/kV2mifsh/sm+GhnQv2Y/h/ZlSTut/Btkjdc9fKz+f6112jeAPh/wCH&#10;l2+H/A+j2KqNuLPTYY+M5/hUf59K00stPRcCziGOf9WOPf2+tU9YudButLuNPn1G1jS4ieI7pFH3&#10;lI/qa+Jv2Wh4P+FXg39nH4/eCfJ0TXbr7T8P/G99p94Y7fUbPTtJ1RI0vIlPlyyxXGmwBHYb0yyg&#10;4JFfpzUckpXpX56/t2fF/wAb/trfFDUv2V/hrp/iq3+EPg/VGt/ix4w8MaXHeSavqkYVo9HijY/N&#10;bQy+W12VVi4QwDaSzjz/APY8+Ekf7Zv7Ql58ZviBong3V/hv8O7z7L4dvPDPhu60nT/FWvKqiS+k&#10;065uLhVFoheJSGwZXc5PljH1x+1R+098Ov2Rfg9efGH4iG4mt4bqCz03S9Pj33WqX1xII7e0hXjL&#10;u54zxjJOApNVf2Vv2svhV+154FuvGHw4vfLutKvXsPEWiXM0T3Gl3S5zFJ5bMjAgErIpKOvKnrXH&#10;+PP2aPiD8FPHNz+0X+wtqFroviK6vI7jxf8AD28mMeg+MIVz5isij/Q70qT5d2gwGP7xJBwPfv2Z&#10;v2mvCf7S3gufWdI0jUdB1rSZ1tfFHhPXLfyb/RrsrnyZVPBBHzJIuVdcFSRXqSklcmiiiiiiiiii&#10;iiiiiiiiiiiiiiiiiiiiiiiiiiiiiiiiiiiiiiivwV/4Pfv+RI/Z/wD+wrr3/ouzr9av+CTf/KLL&#10;9mr/ALID4N/9MdnX0ASQK/Hr/g8U/bS8c/s/fsTeDP2cPh74gudMufi94gu4tYuLSYxyTaXp6QST&#10;wZGDteW6tgwB5UMp4JrzX/gj9/wVw/4IIf8ABM79jfwn8KNL+J95H43uNJgvPiD4gHgm5e4vdWkj&#10;Vp180JkwxvmKNRxsQHqSTz3/AAXP/wCCvX/BE3/gpB+wb4s+HPgzx/cX/wAStNhi1H4f6lceDbiK&#10;aK9ikXMPnMg2pLEZIzk7fnB/hFfR3/BoH+0p46+Ov/BM7Uvhp491241Bvhn42n0fR7i6kLOlhLBF&#10;cxw7j1VGlkC+ilVGABX0t+1f/wAFSP8Agkv/AME1vFms23xa+JvhLQ/F1xeNea1o3hnSUutXnuJP&#10;naSZLdC+9jyTIQTn0Nfmj/wV8/4Lwf8ABM3/AIKOfsK+PPg94P8A2aviR4g1STS2l8K+NrjwSi22&#10;j38TK8czXDSb4k4KtgcqSCMV6t/wZT/Fvxl4v/Yu+Kvwm1/V57rS/CXj+3uNDhmkLLaLeWuZY0z9&#10;1d8BfA43SMepJPlP/B8HxZ/s/H/prrw/Szr7o/4IP/8ABMT9nf4NfsReB/2jPH3w903xd8UPiz4b&#10;tfFnjLxp4ltVvru6k1BBdoivMGKKqSpnGNzbmPJ45X/g7E0fS/D/APwRR8UaRomnQWdpb+LvD8dv&#10;a2sIjjjUXigKqrwAPQV4r/waNf8ABPH9nh/2KY/26fHPguz8SeOvE3iC/wBO02/1mEXC6Np9pL5K&#10;QW6uCI2aRZJGcckMo7V+gn/BVL9g/wDZ4/bG/Yi+Ifw5+Jnw50qa5h8K3974f1iOzRbrS7+G3kkg&#10;uIpANw2uq7lzhlLKRg1+Uf8AwZHfGzxte/8AC9v2eb/VJbjw/ZR6Nr2l2rt8tpcyNcwXBUf9NFS3&#10;z7wj1Nd1/wAHvGT+zP8AA0f9T1qY/wDJNK/T3/gkimf+CVn7Nef+iC+Ef/TNa1/O9+1Z+zN4W/bF&#10;/wCDrHxR+zB481O8tfD/AIu+LcVt4g+wzmOWexTT4rieBWH3fMjiaPODjdntX9N3wy/Zs+A/wT+H&#10;1j8L/hV8JPD+h6Dp9slva6ZY6VEkaxqAMH5fmOByWySeSa/nA/4Opf2cvAf/AAT8/wCCk/w2/ad/&#10;ZO0yHwXrHizSB4guIdFjEMMGsWN4B9rjRcKm8GLcq4BaNmIy5r9u/wDgqn+2t4v/AGWv+CRXxA/b&#10;C8FyjT9fXwLZyaLMo/4877UXgtoXGc8xyXSsM55UV+a3/Bod/wAE6fhl8Vvh34x/4KWftC+FrfxT&#10;4q1DxfcaR4QuNejF19lWKOOS6vh5m7M0ks5j3nLAQt/ezX7f/Er4NfC/4veCbz4cfE/wFpOu6FqF&#10;q9teaXqViksLxuMFdrA449MHuMV/ML+y1+zP4H/Y7/4Ov/Dv7NXwzluP+Eb8LfGC4i0GG4kLtbWk&#10;uny3EUG4nLeWsoj3HkhMnJNf1RUV/Lf/AMG58j6L/wAHF+uaX8SGX+22uPGdv+94Y6gHlMmO+7CT&#10;e+M1/Uamz+Gn1+Mf/B61q/hO2/4J7fC3w7dNF/blz8ZIbjTlb7/2SLSdQW5x/s75rXP/AAH2r6u/&#10;4NrNH1/Q/wDgiP8AAiz8SFvtEmk6rcR7sg/Z5da1CWDr28l0x6ivyh/4NNuP+C5/x4Oevwy8Uf8A&#10;qTaPX9JUn3DX8y/7VZz/AMHjnh0j/otfhP8A9JbKv6EP22fCHhfW/wBlH4nahrXh2xvLi3+HWuG3&#10;murRJGi/0GY/KWBI59K/Cf8A4MlvC/hvxP8AFz9oCPxH4fsdQWHw5oBhW9tElCE3F7kjcDg1+9Hx&#10;88e+E/2Wf2cfH3xvs/D1jZ2HgvwhqniG6tbS2SFJBaWkk7ZCgckRYJ9K/nx/4N1/2MYf+Czf7dXx&#10;S/4KDft9sfHFn4V1C2nTSdXYyQX2r3bSyQoy5wbe2igIEP3f3kXG0EH+j7RPh54H8NaRHoHh7whp&#10;djYxxhI7OzsY44kUcABVAAGOPpXI/GHxR8Of2VPgN48+N8Xhiz0/S/CnhvU/E2sR6bapD562to88&#10;rNtGCxSHG4gnAFfz6/8ABt3+yvD/AMFef+CiHxW/4KH/ALbyp4wXwjdwX0Glav8AvobnWL2WRoMq&#10;3BhtoYHCxkbctFxhcV/R43gjwk+hHwu3huxOmldp082ieQVxjbsxtx2xjp+VfzV/8HDn7Nln/wAE&#10;Zf8AgqH8M/24f2HIF8JxeKN+uxaPZ5S1t9VtZwLqJVXGLeeOSLdF0G6TGAQB+2//AAUC+JOmfGb/&#10;AIIzfFL4waFE0dj4q+Ad7rNnGzZKxXWlmdR7/K4FfjV/wZy/sQ/A79on4l/Ez9on40+ErTxJc/DW&#10;bTbfwnperQia1sru+W4M16I2ypl2WqIGI4BPcAj9o/8AgrR+xj8Bv2pP+CfnxT8EfEf4faTM1h4H&#10;1HUtF1D7Cgm068traSeGaJgAylXQcA4IJByCRX4Z/wDBoV+yZ8J/2q/2oPGnjv486Iviaz+Eei2t&#10;74P8PaufPsbS/v53WS7EL5QuEt+OOpBOSoI/oV/af/Y9+BH7WPwH8RfAX4qfDHRdQ0fXtHms1SbT&#10;o91q7IVSaJgMxyI21lZcEFeK/A3/AIM2/ib4y8B/8FBPi1+znaazNJ4d1TwXNd3FkZCY/tdjfRRx&#10;Tgdm8uaZc9wwznaMdV/weC/tmeJvF37V/wANf+Ce9742m0LwDpun2ev+M5IAW864urh4kmkVRmRY&#10;II2dUHVpG4JCmvrz9lf/AIL8/wDBvd+xr8FdD+BH7P8A8QLvQdD0OxS3jjtfA12slyw+/NMwTMkj&#10;tl2YnJJP4fAf/ByL/wAFC/8AgkX/AMFDvg74W+Kf7Iniyeb4yeG/E8Ub36+Gbixe80d4ZjMkkjKq&#10;uyTLbyIxyy/OBwxr9eP+Ca3xY+Mn/BQf/gg14T8VaL43l0v4geMvhDrHh2x8UTE+Zbavbi80mO/J&#10;4OfOgWb196/GH/ghb+3L8IP+CGP7UvxM+B//AAUq/Z+1rw34k1y4s7ePxVJo3n3GkCIzbgVI3tby&#10;l0cSRZB25IIwR/Qt+zT+1h+wv+3ZHF8SP2c/ij4M8dXWi4nW6sDFJfaYXUpuZHHmw7lLLnAByRmv&#10;c0CquFpaKKKKKKKKKKKKKKKKKKKKKKKKKKKKKKKKKKKKKKKKKKKKKKKKKKKKKKbJytfLf/BQP4Of&#10;ti399o/x8/Yd1nwr/wAJZoOi3emarovirSZLlNRsJpbeY/Z9s8IFxG0BKK7qjbyCRmvhvXv2yv2v&#10;dM8Tt4N8af8ABQ/wpoeuC586Tw63wlSynt4VAMtrco81xNZ3H8SGRHibjDsPmq94T+Jf7R3xLgvo&#10;Zf8AgoF8Vom1SRl8PalpHw1gEOk3EShzBf28WnyGWNwHEdzBcKp3rlBgb9Sfwp8f/Evnzw/FP9rL&#10;UorzTTZXGm2MLxyWF8SwW/tblba2iurchgTBLHG2F4ZSdg53U/2NPj346j0u71r9mb9orVrox/Y/&#10;FEM3xGeys76Jl51GyMt6ZbS4DYcQyiaMgmInOJhtaF/wTr+O11pdpLef8E+rzUNWtZUt9Qn1j4iw&#10;Q2ut6bvI8x42upHsb8RH/WQyFTIuSu1ti6Hxb/4JPftrfGb4U618G/hd4W0b4Y6XqGsWt/p9/qXj&#10;aO5mg8pfnSeC1tTHPKWMm25RopPLlKSmYrub9YK+eP8AgqT8X/jL8DP2IPHHxL+BWg6hea5Y2MYk&#10;utJRJLvTLJ5UW7voImIEssEDSSqmRkoDnANfml8O9Q+EPjfwF4D/AGQP2Db7R7XxF4us2sf+Em0v&#10;+0vD3iHw5YxIj3upalEHAvpHiZwjMSkksq7Qyhsfp58Hfg/4B/Z++Fmh/B74X6JFpug+HdPjs9Ot&#10;Vx8qL/EzfxOTuZmPLMzMeSa+XdX+CGif8Fg/2gNas/GRuG+BPwnmu9N0K+sLoofEXi4xmOS8jOcS&#10;Q6eCVQkGKSZnzvVWUeLftR/s7ftdf8E//ipD+0dqvxV1q+sYLf7Kvxi0PRRc77UcWui6zpMRjt4L&#10;NXOEvIh8hYZaPOR7n8Df+CsXw9Bj8B/ti6Xa/DvxVGoC6ta6gmoeHNVzH5im11GAvEshUf8AHvKV&#10;cHCjduFe7f8ABPfwZ8TPE48X/tifFmyk0e8+Kzae3h/wq33tI0CzFwNPEw/5+ZVupZ5AfueakfHl&#10;4H00BgYooooooooooooooooooooooooooooooooooooooooooooooooor8Ff+D34/wDFEfs/j/qK&#10;69/6LtP8K/Ur/glT8Vvhpp3/AAS//Zw06++IWhwzW/wF8HxzQzatCrow0S0BVgW+UgjBB78V743x&#10;h+ExH/JTfD//AIOIP/iq/IH/AIPMP2V/F3xo/Y4+Gv7UXgXS5dStfhb4ivYta+xoZPI0/VI7ZDc/&#10;L/AJrS3UnoPMByBXs3/BEzxf/wAEk/8AgoZ+xJ4L1u2/ZS+B7eP/AA/oNrpXjzQb3wFpBvotQgiW&#10;OS4KtBveOYqJlfkHzCpO5TX2VqX/AAT/AP8AgnLpNq13qn7EfwTt4wN3mXHw30hQPfJg7Vx/7W48&#10;KfsSf8E4PjH8XP2GfhD4V8O6ho/w71bXdEtfBug21rbSXkdm7R3fl26KkpQKHzg7ljxnpX42/wDB&#10;pL+yx+yJ+138QPix+0d+1Zpek+PvilouvWkmk2Pi5kvGiS4WSWXUfJlys0ryrt8whtmzPBbNfqP/&#10;AMF/P2jf2fv2bf8AglP8WvC3jXxVpOk6h4s8GXXh7wpoMUsaXN7d3CmNI4ol5KqCXYgYVUJNfD3/&#10;AAZByKnwA+Pg/wCpw0b/ANJLiuS/4PgW3WP7Ppx/y217+VnX7D/8ExV/41s/s8/9kP8ACf8A6Z7W&#10;vkD/AIO3Mf8ADmHxdz/zOXh//wBLRU//AAaYD/jSr4IP/U2eIP8A04y198ftHjH7PPjw/wDUm6p/&#10;6SSV+Av/AAZAAH48/Hwk/wDMo6L/AOlVxXtX/B7yR/wzP8DSP+h61P8A9I0r9Pv+CSGR/wAErP2a&#10;8j/mg/hH/wBM1rX4V6OM/wDB6Q2R/wA1cn/9MLV/S0RnqK/nL/4Pfv8Ak434D/8AYk6t/wClkNfq&#10;7/wUn/ZU8Yftuf8ABE3xR+zd8PdOa71/WPhjpN1odmpwbq8sha30MI/2ne3VB7sK/OD/AINI/wDg&#10;px8IPgn8PPFX/BNf9pfxha+DfElt4un1bwZ/wkUwtFu2mSNLrT8yYCzpJD5gRsFhK+M7K/bD4yft&#10;Z/s6fs/fDbUvi58Y/jH4c0Hw9pVo9zdahfatEF2L2UZzIx6Kq5LEgAZIFfzLfsc/tQ+H/wBs/wD4&#10;Op/C/wC1H4Q0e80/RfGHxcnu9Dh1CHy5zYrp8sVtJImTtZ4Y0crkhS+AT1P9V9FfzRf8F2f2S/j1&#10;/wAEhv8Agrbo/wDwVj/Zm8KTL4P8Q+ME8SLfWqlraz1mQt/aNhclf9Wl0GnbnAZbiVRytfuT/wAE&#10;8v8AgqT+yN/wUe+Cun/Fb4FfErTf7Qktoh4h8J312kOpaNdbAXgmhY7sBt22RQUcDKsa9m+KXx1+&#10;D/wR8H33xB+L/wATdB8NaHptu09/qmtarFbwwxqCSzM7ADgV/NT/AMFNP2gvid/wctf8FS/B/wCz&#10;B+xVol9N8PfCEsunaP4gu7VhbxW8siNf63OMDyotsaBEbDssaDhn2j+kj9nX4I+D/wBmr4DeEP2f&#10;/h/beXo/g3w7a6Ppqt1MdvEsYJ9zjcfcmv5u/wDgh/8AGLw3/wAE5P8Ag4q+I3wu/aGvo9Ej8T3n&#10;iXwQ2pakwiit7iXU4Ly2kcn7olazjRT0zOvbmv6VvGnxn+Fnw98HXnj/AMd/ELRdJ0TT7Vrm91bU&#10;NUiit4YVGXkZ2YAKACT7V/LrZ/tO/Dz9sb/g6i8E/tF/COea48L698dtBXQb6a3eI3ttAbe3W4Cu&#10;AwV/KLDIBwR9K/py/aw02/1v9lr4laLpls011eeAdYht4l6vI9lKqqPckivwG/4Mm/H3hDwn+0b8&#10;cvAviHX7Wz1XWPCekz6bZ3MyxtcJbXNwJtoYjJXzo8gdjnsa/e/9qv4U2/7Sv7LPxJ+AdreRY8c+&#10;A9Y8PecJMqhvLKW3ySOmPMzX89//AAbC/t5eGv8Agl9+2J8Tv2Bf217pfA0fi7VILWO88QZt4tM1&#10;6xeaEwTM/EazrIVDsQu6KMZw+a/pI0/xh4c1exTU9J12zureSMOk9vdK6Mp7hgSDxyK4n4+eAPCH&#10;7VX7OnxC+A0PiK1ms/GXg/VvDOozWs6yi3F5aSW7htp4IWXOOuK/nz/4NjP2vLD/AIJc/t+fFL/g&#10;nj+2WY/CE3jG+h0+DUdWfyYbPXLCSWNIXZsBY7iOZ9khIG6OIf8ALTI/pEk8WeH4dK/tyfWLRLPZ&#10;v+1G6TygvruzjHvX813/AAcNftF2f/BZn/gqT8M/2FP2ILn/AISpPCbyaE2tWK+bZz6pdTqbuVHT&#10;Ie3t4oo90vQlZccKC37Y/wDBQT4baP8ABn/gjP8AFT4P+HpHbT/CfwFvtGsWc8+Ta6Z5Kf8AjqCv&#10;zO/4Mdsf8K1/aNB/6Dnhn/0TqVfsv+2j/wAmd/Fj/smmu/8Apvnr8LP+DHkZ+Kv7Qn/Yv+H/AP0f&#10;e1/Q9iv5lP8Ag0Yz/wAPg/iV/wBiHrX/AKcbau+/4O2v2e/G/wADv+ChXwl/4KIp4Aj13wbeWem2&#10;WqLd2guLT7fpt204s7lGBXZPC4wrAhwkoIO01+tX7HngH/gjd+3F8ENC+On7Pn7LHwH1zTdasY5p&#10;La3+Hejm4sZiPntp4/I3Ryo+5CCByMjIIJ9K139g/wD4Jq+HLdrvX/2LvgbYxry0t58OdGjA9OWg&#10;r1Dwt4c+GHwQ8AL4e8H+G9D8J+F9FtpJI7DSrOGwsNPhBaSRgkYWOJcl5GIAGSxPevPf2h/2O/2J&#10;/wBvfwnBYftD/Bbwb8RdOSMmwvr61iuJbZHGcwXMZ8yIHGfkcZr+cP8A4KbfADwt/wAEP/8AgsT8&#10;Pbr/AIJdfE3UrrUL63stVXwda6obiazmnvXhOkSup3SwzpGo8uTLbXBOflNf1SW3EXWpKKKKKKKK&#10;KKKKKKKKKKKKKKKKKKKKKKKKKKKKKKKKKKKKKKKKKKKKKKKKY0KuMN65qCPR7CG4kuo7OFZJmzM6&#10;xgGQgYGT3wOnpUyWsSfdHTgDHQelOMakYxR5Yzn3zR5XGN1GwHqadVfULC01C1ksr20jmhkjaOSG&#10;VQyupGCpB4II7GvhD42f8Eu/HPhexm8Ofs86XouoeFbW/Op+CbOO7Ol+IfAl9kOP7M1BhJHNaeZu&#10;xZzIqqsjR+YUIWvO/CfxY/4KlfHjwRefsOfET9mrxB4P8eajcf2bqXxoWyji0ZdFzi51GMJI4W9M&#10;W5I4UYr5rq4O0FR+hfwP+Cnw7/Z5+E2g/Bb4V+G4dL0Dw5p8dnptnD2RRjcx6s7HLMxJLMSSSSTX&#10;T6hpGm6rYTaXqdhDcW9xG0dxb3EYdJFIwVYHggjjBr50g/4JJ/8ABPSE3EJ/Zh0WSzutUfUpNHln&#10;uGsRcM/mFltTJ5Kjf820KAD2r6QtreOCFYo4wqoMKqjAAqSiiiiiiiiiiiiiiiiiiiiiiiiiiiii&#10;iiiiiiiiiiiiiiiiiiig5xxXx/8A8FVf+CMn7N//AAV30zwfpP7RnxD8caDH4JuLybS/+EJv7OBp&#10;jcLEHEpurWfdjyxjaF6nOa+RYf8AgzU/4J7W8K29v+1X+0NHHGoVI08W6SFUAYAA/svjAp3/ABBt&#10;f8E+D1/ax/aI/wDCu0n/AOVdfqR4Y+EHg/Qfg3pvwH1Gx/trQdP8O2+iSQa3Gk/2y1igWD9+NoVy&#10;6L83ygEk8Y4r8zf2j/8Ag0o/Yr8eeNbz4ofsk/G/x98DfEF1M8nl+GrpbzTYixyQkDtHMg9FWcKB&#10;wF4rkPCP/Bpr4h1af7F+0T/wV3+M3jDSefO07R7U6aXTj5C1xd3g55/gr9R/2c/2Z/AH7NH7OXhr&#10;9lzwfcapqnhnwvoSaRY/8JHeC7uJ7VQV2TOVAkG07cYA28YxxX5l/tF/8GjX7P3ij4w3Xxn/AGJ/&#10;2tfGnwIvr+4kku9N0mx/tG1h3nJW323FtNChPO0yOo6AAV6b+zn/AMGw/wCxr8ObXUPEP7S/xX8e&#10;fG7xdqGh3mlr4i8capmHTEuIHheW0tSXWOUK5KtK821uRyBXuP8AwSs/4I3/ALPP/BIrR/GHh/8A&#10;Z5+IvjnXrXxpdWlzqcfjS/s5vJe3R1QxfZrWDGd5zu3dsY5qv/wVX/4Is/s0f8Fd4vB8X7RPxE8d&#10;aEvghrw6WfBeoWUHnG4Ee/zftNrPnHlDG3b3zmvpX4CfCHQf2e/gj4L+AfhK9vrrSfA/hTT9A0q4&#10;1KRGuJrezto7eJ5SiqpkKRgkqqgnJwBivN/+Cjn7APwl/wCCmX7MWofspfG7xT4j0fw/qeqWd9cX&#10;3hW5t4bxZLaXzEAa4hmQKTwfkJ9MUv8AwTs/YH+FP/BNH9mDSv2T/gn4o8Rav4f0jUry8t73xTcw&#10;S3jPczmZwzQQxRlQzELhAcdcnmvYfHfhe08d+C9X8EancTR2utaXcWNzJbkCRY5Y2jYqSCAwDEjI&#10;I45FfHn/AASq/wCCF37Ln/BInxf4v8Z/s7fEr4ga7ceNNNtbLUo/GmpWM8cKQSO6mIW1pAQSXOdx&#10;IxjHPNdT/wAFU/8AgkP+z3/wV08DeE/h/wDtD+O/GmhWfg/Vp9Q06XwXfWkEksssQjZZDc204KgA&#10;YwAcnkkcV7x+zj8EPDv7M37P3gf9nHwRqd/eaL4B8Jad4d0m61WSN7qa2s7aO3ieZo0RWkKRqWKq&#10;q5zgAYr5Nt/+CBP7J9p/wU//AOHrkXxR+IzfEJvET61/Yp1Gw/sfzmtDa7fL+x+ds2HP+uzu5zji&#10;vu2viL/gqv8A8EKv2WP+CvHjbwj48/aG+JXxA0G78G6Xc2GmxeDNRsYI5Y5pFkYyC5tJyWDIMFSo&#10;AzkE819i+EPDFj4M8HaX4M06WWS30jTILK3kuGBkaOJAiliABkhecADJ4r4p/bx/4N5P+Caf/BQP&#10;x3dfFf4m/DnVvDPjC9cPf+KPAepLYXN3JgASTI0ckMj4A+do93qT0ry74Tf8GsH/AAS9+CmsW/jj&#10;4qeL/iV8R7LQ5Ptaaf8AErxlFLp0QTktJFb28CsoUchyVx1BHFfm/wD8E79G8Cfts/8AB2Dqvxl/&#10;Zw060b4c+EPE2rava3Wl24S0XT7DTG0+2kiC4AjkuPI2AADY+cHFf0v0VzfxR+Efwy+NPgLUvhj8&#10;WPAul+IvD+sW7QalpGrWazwXEZGCGVgR369R2r8tfjp/waGfsQeKPFc/j/8AZS+O3xG+DOrTMSsG&#10;i3631jFk5wiSeXMB7efiuZ8Cf8Ggfwu1/ULeT9sD/gol8WPifYwNuXTLaNNLhcg8bjNNeNjHXaVP&#10;oRX6TfsWf8E+f2S/+Cffw9Pw3/ZW+DeneGbG4ZW1G8TdLeagwGN887kvKeOhOB2Ar2zykAxtr4A/&#10;4Knf8G7n7FP/AAVD8VSfGHxHeax4B+Iv2dYX8YeFI4SL7YMIby3kXFwVXADK0b4AG/AAr52+An/B&#10;od8HPD2o28H7Wv7eHxL+Kug2bq1r4TtYzo1g4GMLODcXTunB4jaI8jng5+jvE/8Awbs/sIan+2p8&#10;Pf22/BGo+MPBes/DVdITwz4U8J3djb6MF005g8yKS0kmYsMK5EoLAA8EmvveWBZ7ZoZkDBlwyt0Y&#10;Y6H2r8hv2tv+DRb9nL4vfHK9+PH7I/7Unin4H3+rXs11f6XpejrqNlDLKSz/AGQJPbSWyEsfk8x1&#10;HRQoAFfd3/BMb9gO6/4Jyfs0r+zxeftAeIviRM2uXGpz+JPEseyZmmVAY1Te5VBsyAXY8nmvO/8A&#10;go//AMEJf2Bf+CnOojxp8b/A2paH4yW3ECeNPB92lpfui/cE25HjnA/20LAcBhXxLpf/AAaE+L/D&#10;+of2T4U/4K+/E7TvCy8Q6Hb+HGWWNP7vmrqCx/iIQPav0Q/4Jl/8ExfhN/wS3+EWrfCH4UfEvxp4&#10;qj8Qa0NW1bVPGmqRXE0l2YljdoxHFGqKVRflwTxySck8n/wUj/4IcfsI/wDBUKaLxJ8ePBOoaR4t&#10;t7fybfxt4RvEtNSCY+VZC6PHOoPQSIxHQEV8U2H/AAaMa+13/wAIn4h/4K4/Fq78C52f8Ivb6T5U&#10;vldNnnNeyRfd4/498e3avvL/AIJ2f8Eav2F/+CYenXE37Nnw2nk8QX0Ii1Lxh4kuheapcRjnb5u1&#10;VjXPVY1QHuK90/aP+B3hb9pj4C+L/wBnvxrqN/Z6P408PXWjapeaTIiXMMFxG0btE0iOquA3BZWG&#10;RyDXzx/wSq/4I2/s6f8ABIPRfG+ifs5fELxxr1v46urG41RvGl9ZztC1qkyp5RtrWDAInfIYNn5c&#10;EYOfp/4peA9M+K/ww8RfCzXLu4gsfEug3elXs9myiWOK4heF2QsCAwDkjIIyOQa+Tf8AglH/AMEO&#10;/wBl3/gkH4g8Z+JP2efiT4+16bxtZWdtqieNNQsZ1hS2eVkMX2a0gKkmVg24sDgYxzn7Ur4N/wCC&#10;cP8Awb+fsj/8Ex/2l9c/ak+B/wAUfiPrGua9pF3p15Z+K9TsJrRI550mcotvZwuGDRgDLkYzkE81&#10;9efHz9n34PftOfC7VPgv8dfh5pnibwzrNu0WoaTqluJI3/usO6ODyGUhgeQQa/K34nf8GhfwN03x&#10;LceJf2Jv25fih8GzdS+ZNp8ZGqWyYbICbJrWUAdt8jnirHgX/g0v8GapcxSftYf8FM/jV8SLWNt7&#10;abY3S6ZDLjoredLdtj/dYH3r9OPjn+zj4M/aA/Z18QfsxeOtT1iPQfE3hqbQ9Tu9P1Lyb1rWSLyn&#10;2zbTh2XOWwc5Pqa/K3X/APg0g8ReGr5tN/Zp/wCCunxb8E+G9x8rQ9Q0s37xjPC+Zb3tomAOP9VX&#10;v37Af/BtN+xF+xH8WrL9o7xh4o8VfFr4k2F19rs/E3ji6RobS5xhZobZB/rB2eR5SDyMEDH6MQA7&#10;MEfxVJRRRRRRRRRRRRRRRRRRRRRRRRRRRRRRRRRRRRRRRRRRRRRRRRRRRRRRRRTGmVD87Y/p70ol&#10;U9DR5ozg07OelFFFFGB6UxYgD8xp+Voooooooooooooooooooooooooooooooooooooooooooooo&#10;oooooooowPSiijA9KMe1GB0xQRnqKMD0ox7UY74oowPSjA9KPwowPSjA9KPwoCgdFox2xRRgelNb&#10;G3p0r8h/iF/wRh/4LkfCf4leI/Hv7EP/AAWQljsfEev32rN4b8eQXC2trNczvMyxhY7qJFLuflSJ&#10;QPQ1yfjb/gi1/wAHDf7Ynhi6+Ff7cX/BXfwxaeD9SUxaxpPgOG6k+3QEcxSKtnYq6t3ViynuCK+5&#10;/wDglD/wRz/Zf/4JMfDq+8P/AAdjutY8Ua95Y8UeNNWRRd34Q5SFQvyxQqTkRr1JySTjH1/RRRR+&#10;FGPaijHtRjtijAxjFFGB1xRgelGB6UY9qMD0owPSijp0FHvijA9KMD0o/CijA6Yo/CjA9KKMe1FF&#10;FFFFFFFFFFFFFFFFFFFFFFFFFFFFFFFFFFFFFFFFFFFFFFFFFFFFFFFFFGa8s/bP8d3Hwu/ZL+J3&#10;xHstTmsbjR/AOrXdteQSGOSGVLSUo6t1VlYKQex5r5w+F/7Jn7SHh/4ceG77Tf2+/ixpniA6NZy6&#10;1Dq19batam78hPOAS7hZghk3cbiRnqOtL+0L8ef29v2VPhrpviuH4n+CvH2paj4u0fQtL0vUfC7a&#10;Z9rkvL2OAmSeOZliCxs7s+0hQhJHGD9L/s6/tG+F/wBoXwZ/bmkWNzpGsafItt4m8L6phbzR7zaC&#10;0EoGVYc5SVC0cq7XRipFelUUm9fWgsBxml3L03U1pFUZJ6UzzsHBQUv2hCcZ74p+9emaWiiiiiii&#10;iiiiiiiiiiiiiiiiiiiiiiiiiiiiiiiiiiiiiiiiiiiiiiiiiiiiiiiiiiiiiiiiiiijaOuKKKKK&#10;KKKKKKKKKKKKKKKKKKKKKKKKKKKKKKKKKKKKKKKKKKKKKKKKKKKKKKKKKKKKKKKKKKKKKKKKKKKK&#10;KKKKKKKRm2jNZkHjPwpc61L4bg8RWLahAoM1gt2nnR5UMMpncOCDyOhFeJ/8FPZFn/YK+JmlAL/x&#10;NfD/APZgVs/N9rnitsDHOSZcfjXZIuFX6Yr5T/4KmakY9G+GOkv460zw1F/wnM2oSavrmim+0+Ly&#10;NOu1jW8jGMWzyTJHJJkeWr78rtyOT/YTl8YeCv8AgoXoXwvfwhqPhlZvhvq97rmgXEz3lnAsdxYi&#10;3bTdQz/penyNPI8cMoLWzIwUor7a/SbcM4zRX54eCf8AgsR8dvjNo9r4t8BfBD4e+FdG1O1Eun3H&#10;xC8eXkc8LOcQxXaW9g6WryD5lZnMR5VZGIOJdV/4Kd/tP6RbQ6n4p1D4O6Fa2yp/wl0M1xe3N54Y&#10;3gsk08AkQz27hSPPgaRAcHLR7pF4rUv+CwvxV0zQo7zxn+0v8E9IvdPmjXxJpOiabNdTxW8v+rvr&#10;FprwR6jbkDdiMrL5bH935iiE8n4l/wCCp/xCvbS5W8/4KAwXF9pEiy3Wn+Cfh2NmtWbdHsbloZlW&#10;cKP+PeYIwf5CyqRMc27/AGv/AIkePvF3/CPeCv2sfjtr9vd28uoaPqml+B7y3huEYjbp95HDp/nW&#10;s6/wTRJLGw3b1VgFbb8AfG39q/wtqth8Tvh9pf7TmpavcNcH+w/HXhu5uYrMKSRaXFvJ5NrcQSY2&#10;pdRyxTxgqxU5dR97/sT/ALUviT9qL4d3+pfEb4L618PfGHh++Ww8VeE9akika1naGOZJI5I2YSQy&#10;RyK6k4YcqQCMn2uiiiiiiiiiiiiiiiiiiiiiiiiiiiiiiiiiiiiiiiiiiiiiiiiiiiiiiiiiiiii&#10;iiiiiiiiiiiiiiiiiiiiiiiiiiiiiiiiiiiiiiiiiiiiiiiiiiiiiiiiiiiiiiiiiiiiiiiiiiii&#10;iiiiiiiiiiiiiiiiiiiiiiiiimyfcr4b+Hf7JP7O37QXjP4rfEn43fArwv4k1C/+MOr/ANl6zquj&#10;RPeQw2q29iqx3BUSooa1YYVsA7q7XXP2IvhVrOnW3hp/F/juLQ7e+tLo+HT44vbixla2njnhjaGe&#10;SQCNZIkbau0fLXso4GK8F/bo/Zg+KXx/0jwz4q+BHjPRdD8ZeEdQuZdNn8QW8klldW9zAYbi1nVF&#10;YvFIuzcpVlIXpkAjw34DfCD/AIKEfsoftAab8V5f2afCXi7wzo/gu80PR/Cfgj4mGOPSvtVzZTS/&#10;Zf7TtYSluPsihbYuVj5VW2hQPrb9nT/goD8PPjj8UtT+AnjPwPr3w/8AiDpO0zeFvFQtn+1KYI5y&#10;1rc2s0sM+yOVCybllUMCU2lWPv8A58ZXKfN9K/L7Xvh18Dr34JW+lapoWiahqHwz/aQn0fWtIuFj&#10;aa10rUPFU9rFZTxnJ8h7XUYnVCNhXY+CRkfVdl+xx+yhbBXg/Z08GjbGIlb/AIR234Trs+50znjt&#10;0FbulfAP4H6GwbRfhB4ZtSOFa30O3XHX0Trz/jmt+08NeHtKCjTNEsrf+75FqkePwUDvV1DHnAX/&#10;ADz/AJ4qjrXinwz4bi8zxF4h0/T167ry8jiHTr8xFef/ALHnjrw/4x/bB+OUPhTWLfUbC30fwlJ9&#10;usL5J4HmeLUFdQUJAdRFGGGScFc9K+nqKKKKKKKKKKKKKKKKKKKKKKKKKKKKKKKKKKKKKKKKKKKK&#10;KKKKKKKKKKKKKKKKKKKKKKKKKKKKKKKKKKKKKKKKKKKKKKKKKKKKKKKKKKKKKKKKKKKKKKKKKKKK&#10;KKKKKKKKKKKKKKKKKKKKKKKKKKKKKKKKKKKKKKKKKKbOxWJiK/P3wF+3t8Ev2dvFXxB+Cfxi8OeM&#10;dE1Lwv481u81rUB4Su7myjhvb66voJxLAjny3gYsGK4xHIASUNevfDr9ur9kX4r63ZeFvAv7QXhm&#10;61bUZI47HRbjUBa30zuhdFW2n2Sksg3L8vI5FetA5GRTWkCjLNj8cUHnKkHuMfj/APWr87/HnjTx&#10;jqH7R/xQ0a/gvLjS9W+Ijy+HY7OFLPUYNR07T7KFbvQ7/dslvYjDiWxmx5wB2bkZ4z98fsCfHLxV&#10;+0v+yB4H+OXjWwNvqniLSWmvFax+zeYUmkjEpi3N5e9UEm3PG/HHQfCv/BQ34j/Bb44/Hvxj4K+F&#10;n7NnxTs/iN4R12x02+8c+CbrRrWLxFcWAsdUWzeG8ukOpeSZbaQIYzIqglSFzXnD/Hf9uS8lstT8&#10;S678TVh1RmTT7u6+KXhXTLOW4BKtbM8NpIsMob/llJIH6e9QXnjv9sO3ubyw1/UviHYNp8ZXWLXV&#10;vjlHHNpIz/rp0tNIeQwHDATxq8Q7sOCa934i8bHX4/D/AIv+Pmh6W+oQm48P6pfftVeIZdN1qLyN&#10;4eGe2sYwgGGDRyeW+VyFIKk+far48+FuqadFqnjjxx4Z1iO3vltPEWk6h8RfFGuX2nbU/wBcqLqi&#10;x30JB5aB3YIRiNzuVMCb4T/s+2/jua0tPhp8PNbjtbm3lkOj/CzWNSXULTeA7281zd8yfMqywTGJ&#10;gNzQvJgbv0Y/4JkftL/BLwz8Q7z9kzwf+yCvwx/tYSajo3iHw34dvLTQ/Es0cQ8wKbuCGeO5WBQx&#10;Rw67UYLK20Z+7FcMMj1xTqKKKKKKKKKKKKKKKKKKKKKKKKKKKKKKKKKKKKKKKKKKKKKKKKKKKKKK&#10;KKKKKKKKKKKKKKKKKKKKKKKKKKKKKKKKKKKKKKKKKKKKKKKKKKKKKKKKKKKKKKKKKKKKKKKKKKKK&#10;KKKKKKKKKKKKKKKKKKKKKKKKKKKKKKKbICUwK8J/bJ/YY+Hn7Xfhpnv520bxVZ2pg0fxHbqWKr5i&#10;yiKeMMvnQ+aitsJBVwHRlYA1+dNt+xr+0v8AAX9r79nr4afEnwE1vo8XxBMOl+ILHxDa3FpNZ6XY&#10;alexW6RhhcCLA3LHLEFhJYIw85ox+oDAFOa+Mv2g9c8P2/7UXiDxV4w8YeIrzT7LVdL0FfDNl4ov&#10;rCNDLYx3RntnglSOG72zPhHIFyP3asH2CvRtI+Efwm8a6cD8Jv2zvG1jI33YbXx8t40Dc5DQ3auw&#10;YHIKvgggggdB8w+PvhJ4g/Z51PxZ8Lfi8z+MZvEU9xrOl6xq0yx2HxBTLzPbPgiOw161bDW8qbBM&#10;EjG5cN5f6O/sO+Ez4E/Yz+FPg65iKy6Z8ONEtrhZOW8xLCEOWP8AExbJLHkkkmvjf44eB9G1nxR+&#10;2D8ENTmXTfFWrajF4y8ARzO1vcT7fDGnImoWL5DN5d3aSRPLEco6EEg4r0T4D/si/sP/ABi+Bnhn&#10;4pR/s2+G76z8a6DYa9J/bdu2oyytc2sUoaSW5aSSRgpUZYk/Lmuvk/YJ/YsbUF1V/wBmLwWbpUMa&#10;3DaFDvCEglc7c4JwcdM1r6J+yt+yv4Hgjk8P/ATwTpsMCgRtD4etY1QDoAdmBWob79n3wwoga+8H&#10;6fsONpltIsEduoqtdftF/s4aIFW9+Ovgu0VjgCTxNaIv5eYP8M15X4z/AGjPgH4+/a1+A/8Awrj9&#10;o3wDqlxZ+MtSivNPs/Glg9yyXGkXcMapF5u6Qmfy02opbLjHAJH2zBgp0qSiiiiiiiiiiiiiiiii&#10;iiiiiiiiiiiiiiiiiiiiiiiiiiiiiiiiiiiiiiiiiiiiiiiiiiiiiiiiiiiiiiiiiiiiiiiiiiii&#10;iiiiiiiiiiiiiiiiiiiiiiiiiiiiiiiiiiiiiiiiiiiiiiiiiiiiiiiiiiiiiiiiiiiiijaOuK+b&#10;/wBqLTk139s34KWsw+XRtJ8UavGxXgsILOzAye+L1vfAJ6Zr0IsCnUf99V+Zvxkt4vGn7VHxT8b6&#10;Fr90t5pXiCVr7SbnQVJbTrWGG1mvY1ddur6eHikju7UFpYPJjlgMchG/6c/4Jjfscfs7/Fj9iTw5&#10;8WPi/wDAHwvrGqfEDUtU8VSy6jpoupEgvr+ee2QTTAyuq27QgM5JI5JJJNd58U/+CM//AAT2+Lel&#10;nSdf+DuqWMHnLKkOheOdYsoUkUgq4hiuhDuBHBKErk4xk19LeG/D+neFdAs/DOgwtDaafax21rG0&#10;hfZGihVGWJJwAByc8VyXxv8A2bfhP+0P4fg0L4o+F47ySxm87SdTiJiu9OnwR5tvMpDxNgkHacMC&#10;QwIJFeU+A/8Agml4I+HfgzTfh34f+P8A8T4dD0ayjs9L0218TLBHb28a7EjHlxA4C4HXPfrVuf8A&#10;4Jgfsvaod3i4eNNf6bl1r4harOh5B+554UdOwFV4v+CRn/BOhJFuLn9lXw/eTbdvm38txOxX38yU&#10;5rc03/gmX+wBpabLb9jr4dsMAf6R4Xt5unQ/vFbn36/Wt/Tf2GP2LdG3HSP2Qvhfa7hhjb+AdOTd&#10;+UIzXVeG/gb8HfB10l94R+EvhnSpoypjm03QbeBlI6EFEBBGfY11ca7RTqKKKKKKKKKKKKKKKKKK&#10;KKKKKKKKKKKKKKKKKKKKKKKKKKKKKKKKKKKKKKKKKKKKKKKKKKKKKKKKKKKKKKKKKKKKKKKKKKKK&#10;KKKKKKKKKKKKKKKKKKKKKKKKKKKKKKKKKKKKKKKKKKKKKKKKKKKKKKKKKKKKKKKKKKKKK+c/+ChP&#10;7IFl+094D0vxToemTXHjLwHdPqfhWGPVJbQXpKbZ7F5YmV41nQbQ4YFJFjfkKQfB/DnxX/Za8DaZ&#10;aXGrfGj4s+CXMQe60rxdNqavYyYBaKZ7mORQwOQT5hXjKsRgn5L+O3iDwF8NfEnirX/h78efDvjn&#10;w3r02t+IvDetaZ42jg1HTdYuDNKyhd2I7hBKygriO8tg1vIokji839h/gD4B034U/AnwZ8L9F/48&#10;/DnhTTtMteP+WdvbRxKfxCV2NFFFFFFFFFFFFFFFFFFFFFFFFFFFFFFFFFFFFFFFFFFFFFFFFFFF&#10;FFFFFFFFFFFFFFFFFFFFFFFFFFFFFFFFFFFFFFFFFFFFFFFFFFFFFFFFFFFFFFFFFFFFFFFFFFFF&#10;FFFFFFFFFFFFFFFFFFFFFFFFFFFFFFFFFFFFFFFFFFFFFFNaKNjllqG502zvYGtb6zimjb70csYZ&#10;W+oNcH4m/ZN/Zi8aahHq/iz9nfwTqN3DIHjurzwvaySKwOQQxjyMYHevQUiSONYo0Cqq4VV6D2p9&#10;FFFFFFFFFFFFFFFFFFFFFFFFFFFFFFFFFFFFFFFFFFFFFFFFFFFFFFFFFFFFFFFFFFFFFFFFFFFF&#10;FFFFFFFFFFFFFFFFFFFFFFFFFFFFFFFFFFFFFFFFFFFFFFFFFFFFFFFFFFFFFFFFFFFFFFFFFFFF&#10;FFFFFFFFFFFFFFFFFFFFFFFFFFFDMFGTTUlEmSB09adRRRRRRRRRRRRRRRRRRRRRRRRRRRRRRRRR&#10;RRRRRRRRRRRRRRRRRRRRRRRRRRRRRRRRRRRRRRRRRRRRRRRRRRRRRRRRRRRRRRRRRRRRRRRRRRRR&#10;RRRRRRRRRRRRRRRRRRRRRRRRRRRRRRRRRRRRRRRRRRRRRRRRRRRRRRRRRRRRRRTXfZ2o80YyKRJg&#10;5xtNPqC8nWC2eWVwqquWYsAAB1Jz0r8qviF+3T+1p4XsIf2sn/a9h8J/Drxz4s1D/hEf7X8MW95p&#10;0Gkx3ktvB8rCN3ke3SC9UGZC8f2pRl1jDfQnwo/4KP8Axyi8E6hq/jrwX4E+IJ8OyRjXtU+Gvij7&#10;NIIHP7q7Wzu96fZ2UFvN+1lR8wYIUZR6Av8AwVP/AGaNB8RTeDvi9D4q8A6vbWsF1dWXivw3Miww&#10;zyvFC5nhEkJV5EZVIcgkYr2D4R/tF/Az48Wtxd/B34veH/Eq2rbbpNI1SOaSA+jop3If94Dn8h2+&#10;5fWhWVvumloooooooooooooooooooooooooooooooooooooooooooooooooooooooooooooooooo&#10;oooooooooooooooooooooooooooooooooooooooooooooooooooooooooooooooooooooooooooo&#10;oooooooooooooooooooorwX41ftffEXwJ8Zrr4GfCn9mbWvGmraf4fs9YvrpfEWn6bbR29zJcxRY&#10;NxLvc77WVWwmFIGcg1xupftU/wDBRzUh5XhP9hDwTp+4fLceJPjMV2deqWumy7u3Rvxrm9R8ff8A&#10;BaPxDIU00fs5eGIWzzJb63qksfX+LzIFb/vmqb+BP+Cv+vy79X/b1+G+iRs2THovweNxgZPQzXoP&#10;THU9amtP2eP+CiN5s/4Sj/gqTqjHapk/sX4V6bZ555A8yWbGRz3o1r9kT9oebQLy81f/AIKVfGi4&#10;vYrWVrZrG60qyhDhSVJWKyyRnqMnil/4Jw/t4fFDxh4P+Hvwc/a8s2k8WeLvCttqPg3x5p9my6f4&#10;rjNr9okhfGRb38KK4liJ2SeW0sZ2nav2mhJ61z/xV8Iah4/+F/iTwJpWstp1zrWg3lhb6gq5NrJN&#10;C8aygcZ2lg3UdK/Oj9mjQdD+Nvi/4Rfso/FXwjp8N9+zvoGrWnjjwmYRJaPqVtbw6RZSGNx+8gmt&#10;Lqe6jyCD5gJ5BFet+NP+CT37Dnie7vdf8I/Cy58Bazf2rW9xrXw41y50OZouco0dq6wSJyfkkjZe&#10;TxXnviP/AIJuftK+HtI0PQ/hn+2bP4i0vw7ZzWGn6X8SvD8N3NJpcsRjl0+S9tvLlkjYeWwaQOyS&#10;RRupG3FeY+IfhJ+194H1+z8XftCfsN2/jC+Wz/svXvHnwl1qFtQNuilYNWghHkXSX8at+8EOVnVV&#10;XaPLQDQ+BP8AwUN8baDqv/CGeG/2z5NF1EXkmlQ+B/j5oskUwvlOYPImuxbXoiuV+Qec85hlXyiW&#10;Lqx+pf2VP+Cj2s/EX4lW/wAG/wBoTwhoegahq1ur+F/Emha552navIQ+61KSqklrdKYp08l8/vLe&#10;aMncgDfW8Ugdc5p1FFFFFFFFFFFFFFFFFFFFFFFFFFFFFFFFFFFFFFFFFFFFFFFFFFFFFFFFFFFF&#10;FFFFFFFFFFFFFFFFFFFFFFFFFFFFFFFFFFFFFFFFFFFFFFFFFFFFFFFFFFFFFFFFFFFFFFFFFFFF&#10;FFFFFFFFFFFFFFFFFFFFFFFFFfH/AO018Z/hf+zZ+3TaePfjV4/0nwvoHiD4QtbR6prV+lvFLdWW&#10;q7lt49xHmSsuoMwQbnYBiBhTXL3/APwWD/4J/WiNLZ/GTUNSjjgeVp9K8F6xcReWpwziRLUqVB43&#10;A4zWfF/wWM/Y91Cb7N4b0n4nazItj9tMej/CXW5m+z7dxnwLb/Vj+/8AdHrVW0/4LA/BTV4NFu/D&#10;P7PPxq1C28R5GgXy/DuW3t79tpcxxTXDxo7hVJ2Btx6AVHef8FTfEWp/D0/FL4efsKfFDVtBjuhb&#10;3l9dXGlWxsG83y3+1RrdSS2qxv8A63zVTyQCZAi5IzPF/wC3p+3O+qy+DtI/4JzNY3F9pEl1o8us&#10;fEiy8jVVC5aG2mjUxyThdx8ksHIwQCMkcF+yX8ZUPgP9lL4F+LLb7D4q8P8AxIt7R42uCy3NvHpm&#10;qRymFiqMGiz5E8EirLCcCRAHQt+qkfSlcEqQK+dP2gv+Cdvhn4xfGOf9o74dfGrxl8M/H11oUOk3&#10;2u+Dbm38rUraGR5IVu7a4ikjn2NI3PysQFG4ADHmMfwh/wCCv/wI1Nm0vx38L/jp4fjJK2uqWMvh&#10;XWWXsolja4tiw9WQBv8AYqFv+ChGpfD2+/sj9p39j74p/D2ROJNSbQf7Y0wHOCRdWHmDbn+JkXj3&#10;r0b4Uftm/so/HCdbH4VfH/wrrF0zbVsbfV41uN393ynIcEemMius8e/C34ZfFPS20f4j/D/R9etm&#10;XHkatpsdwOfZ1OD7jGOtfOvxX/4JQfscavouoazpun+IvCcVva3Fww8M+KLi3jtzsDNJGjsyRMDH&#10;G25QDuRTxgEfTn7COt/ELxT+xj8MfFHxQ1qTUNe1TwVYXl9fTLtlm82FZEMvJzLsZQ7fxOGbAzge&#10;uUUUUUUUUUUUUUUUUUUUUUUUUUUUUUUUUUUUUUUUUUUUUUUUUUUUUUUUUUUUUUUUUUUUUUUUUUUU&#10;UUUUUUUUUUUUUUUUUUUUUUUUUUUUUUUUUUUUUUUUUUUUUUUUUUUUUUUUUUUUUUUUUUUUUUUUUUUU&#10;UUUUUUUUUUVyXxY+CXwu+OXhWTwb8WvAOma9p8hyLfUbdX8tscPGxGY3/wBpSCMda+VtY/4JNfED&#10;w54pef8AZ8/a5ufCPhsLC9joereDYtYutPmWUu7Q3klxGwVl2JtZGyFPmGXIA6TTf+CaXji5hgXx&#10;n+154gunhuBdRSaL4T0nT2srj+J7U+TI1vuwpYBiGwc9avXn/BMm11C91W7l/ao+IkMOuw7Na0+3&#10;s9BS2vSMkSPGNM2+aCf9YAGPGScVJ4F/4JZfC/wTqE+sN8dfitqF7eafHZ315deMPKkuoU+6khgj&#10;TeQAAGOWxxmtdf8Agl3+yTPpEeg6x4X17UbKJleOy1DxjqMkKsGLDCeft4Yk9K6X4XfsC/sifBvx&#10;jB8RPh38BND0/XrWTzLfWPLea4STYY/MDysxD7GKlgdxXjOOK9iiDKMMKdRQeRio2to3G1xlT1Hr&#10;xivJvjn+wX+xv+0rK138cf2bPB/iK8ZNn9qXmixLeqo6AXKBZgB2w3FeTXX/AASs0zwCN/7LH7Wv&#10;xX+HMcOBbaK3iQ65pUSjoq22pibao6YVwAOgFZ/xd/Z7/wCCkOpfBzxJ8KtD+I/w28YP4g8O3ulR&#10;axqFrd6JcWnn27Qi4Pk+ejsm/dtUJnb1Ga+rvAPhq38GeCNH8H2USpBpOmQWcKqMAJFGEX9AK2KK&#10;KKKKKKKKKKKKKKKKKKKKKKKKKKKKKKKKKKKKKKKKKKKKKKKKKKKKKKKKKKKKKKKKKKKKKKKKKKKK&#10;KKKKKKKKKKKKKKKKKKKKKKKKKKKKKKKKKKKKKKKKKKKKKKKKKKKKKKKKKKKKKKKKKKKKKKKKKKKK&#10;KKKKKKKKKKKKKKKKKKKKKPwpvlrTsUUUUUUUUUUUUUUUUUUUUUUUUUUUUUUUUUUUUUUUUUUUUUUU&#10;UUUUUUUUUUUUUUUUUUUUUUUUUUUUUUUUUUUUUUUUUUUUUUUUUUUUUUUUUUUUUUUUUUUUUUUUUUUU&#10;UUUUUUUUUUUUUUUUUUUUUUUUUUUUUUUUUUUUUUUUUUUUUUUUUU0yKG2k0edGDt3UK6v92nUUUUUU&#10;UUUUUUUUUUUUUUUUUUUUUUUUUUUUUUUUUUUUUUUUUUUUUUUUUUUUUUUUUUUUUUUUUUUUUUUUUUUU&#10;UUUUUUUUUUUUUUUUUUUUUUUUUUUUUUUUUUUUUUUUUUUUUUUUUUUUUUUUUUUUUUUUUUUUUUUUUUUU&#10;UUUUUUUUVg/EP4meA/hN4QvvH/xM8YafoWi6XbmbUNT1O6WGGCMd2ZiMe3cngZPFfGvin/gv9+x1&#10;o9x9p8GfC34z+NNH/tJbAeJPCnwynk095yfuLJO8TOQuThVJIHAJ4r6i/Zv/AGpPgx+1b8P/APhZ&#10;HwU8YLqmnrdPaXkM1vJBdWFymPMguIJFEkEi5GVYD8iDXowOelFFFeM/tuftc2v7GPwgt/ird/Cz&#10;XvFzXmvW2k2uk+H/AChJ9ouNwiLvK6rGhdVTJJy0iKASwrwfwJ+2f+3T+1Xprat+z/4Z+C/hHT43&#10;2X02veJb3XtRs2x9yW0t4rX7PMDwY5GyOeazfFf7Ufxm/Z/vrTXPFH7eXgHx5rdvc58QfD+40W00&#10;2O6tSQGFiLVp7q3uFwSpleeNuhCE7x9Sfss/tM/D/wDa0+E8PxX+HFvqVrbteS2eoafrFi9tdWN3&#10;EQJIZI3GQwyCD0YFSODXplFFFFFFFFFFFFFFFFFFFFFFFFFFFFFFFFFFFFFFFFFFFFFFFFFFFFFF&#10;FFFFFFFFFFFFFFFFFFFFFFFFFFFFFFFFFFFFFFFFFFFFFFFFFFFFFFFFFFFFFFFFFFFFFFFFFFFF&#10;FFFFFFFFFFFFFFFFFFFFFFFFFFFFFFFFFFFR3E6wRGRmAC8kntX5la58GfGv/BZv4jf8NF/Ez4ye&#10;JPC/wN8P6tNbfCrwj4PvFtpddNvM8Umt3czI2RK6HyUC/JGqspVi5fR8Rf8ABJjTfghoeofEL9lP&#10;4weO7jxBZwNPD4X8W+KDd6frOZVmnsy5QTWpuRH5bTROGw2CHTdG2X+xl4k1DQf2vvgj8afA+j3E&#10;Om/GvQtT0Xx1ebVsrS8vrfSZNQt4YLBS3kiyawubVpHO9mmYM0hBYfp1F92nUUV86f8ABVvw9Z+I&#10;v2AfiNFfWdrPb6dp1rq00N9p4u4StjfW96S8J4lAEH3O/Svzug+Ffg2w/aU+H/j27+Gmk+IPBsvi&#10;iz8MeIrzQplnsorW7EmnppmpWt3svrKJLi5tHWzm8+2QxqEMZ+Q/pl4H+Gnw++F2iR+Gvhp4E0Xw&#10;7psbfurDQ9LitIF7ZEcSqv6e1cH+zT4tfwD+3b8XPgff7bex8TeHNC8daK3RWlZZNLv17YKmzsTj&#10;/ptnjNfUEVzHIqmNt3uKl3KO9LRRRRRRRRRRRRRRRRRRRRRRRRRRRRRRRRRRRRRRRRRRRRRRRRRR&#10;RRRRRRRRRRRRRRRRRRRRRRRRRRRRRRRRRRRRRRRRRRRRRRRRRRRRRRRRRRRRRRRRRRRRRRRRRRRR&#10;RRRRRRRRRRRRRRRRRRRRRRRRRRRRRRRRRRRRUf2mPpnpWV420mXxP4R1Lw3aXbWsmoafPbR3K/eh&#10;Z42UOMdxnPrxXxn/AMEnPEumWH7GXhb4B6ukNj4w+F0DeFPGvh/zF87T9Rs3Mbbl4+WQbZUfGHWR&#10;SCc17b8ZvjN8NvgB8MtW+L/xZ8U2uj6Dolm9xeX11KEGAOEXJG5mPyqo5Y8CvjD/AII8Jqvxcax/&#10;bc/aJ8YeH/CvhmzvdfvPhR4QvNShhmjbWr2W8vdTmDsNo8uYWsK4H7tJXHyygt91+Iv28/2KfBUr&#10;Wfir9q34f6fInl7o7vxbaIRvOE6ydzwPWuq+EX7QPwS+Pum3ms/BH4q6D4ss9Puvs19deH9Viu0t&#10;5toby3MbHa20g4PJBBrsq5z4gfFz4W/CvTG1f4l/EfQvD1qq5NxrerQ2qY6ZzKyj/wDVXyx+1Z+3&#10;3+yx8dvgD48+CPwX1zWviRqviTwjqWl2cXgLwzd6nbedNayJGWuo4/s4Tey/N5mB69M/E/8Awqjx&#10;7rGkafP4r8Pa94d8aaVpEWu3Xh3xEqapNBcWMC3nlw3Lvb3mwvAVGXvbdHKhRkcfqVoer2ev6Na6&#10;3p06TW15bpPbzRtuV0ddysMdQQa+J/8Agrv4K1Gx+IXwk+Nemx6uLS1bWtA16TR4pZmeG4t47q3W&#10;aKMhp4/NsjGI1eJi867ZFbGfLv2V/F//AAUR8KeLJb/4N6F8RLfTkgU26ap4dmGk3qlSYxJaam8B&#10;jOQqOIBE4Hz/AGiY5B/R79jr49/Ev42+Bby0+PHw4sfCPjvw7dpa+JtD0vVBeWys8ayxTwyYB8uR&#10;H+6clWV13Nt3H2Oiiiiiiiiiiiiiiiiiiiiiiiiiiiiiiiiiiiiiiiiiiiiiiiiiiiiiiiiiiiii&#10;iiiiiiiiiiiiiiiiiiiiiiiiiiiiiiiiiiiiiiiiiiiiiiiiiiiiiiiiiiiiiiiiiiiiiiiiiiii&#10;iiiiiiiiiiiiiiiiiiiiiiiiivzB/bs/4LMeA/FvxNuv2YP2dfjk/hW10XXZNL8aeM7OSCDUJLyP&#10;eDY6ebseXEA8bCa8kUogXbGHdlx85z/G3wC9pqWh+Mv29fjT4mvdLuPtPinWNJ8e6jcqEbEi6ZpM&#10;VvEv22bbhHupAkQ3OwUkKoztN8OfCaDxpqHxD+Bfg/45ad4+8ZNCLfxR4PbxLeDw1YQ/ula8nuFk&#10;bUrp0AYwhVgUoEUph5H63VfgN+038db6bX/iJ8Hfi98SYI9a8nw3pPxctY5NN0uzXev9qS2Imtor&#10;m7cLmO3ZFii8zLO7DjoNJ/4Jx+LfPuINL/Y7mis9JQP4Qm1XT9Hef+0XXbNql+pnEc7IN621rGsd&#10;tANh2PgKp8Sf2LPiF+zh8Pz8YPD/AOy7pK6T4A0kT6fHrWqWmozafcyygaj4juYooQ2pXccZkkij&#10;d1hi8shEHSvpL4QfCL4b/sS/tYfCX4gfBG98vwX8VtFm8J+Lrxrouur6rJGdQ0rVJm+688zLdxeZ&#10;3NxGijGFH31GSRzX5c/t7fsveFW/4KY6t8U28M6hJqmteB9J1rT/ABW/h+11620Ka2aeylWXTZw0&#10;j2pWCz3SWo82OSbcQEYunffAn9tX9qL4sa/qfwn+Gf7OHgzxLceGprePUPH2leOlsvDriSISIwha&#10;F72N8Eq0Yhba6su47a7z4jfs+/tI/tEeH/8AhEvjf4l+HOn6S8iyG30PwzNf3MDg5V4bi6kXypVP&#10;KypGrKeRg17D8K/hvo3wi+GXh34VeHb28uNP8NaHZ6VYzahP5s7w28KwoZHPLMVUZbuea3ygJ3E5&#10;/GgqoXB/HjrXl3g/WdR+HP8AwURtdJKt/ZXxR+GMwZskqupaLdo0YHoXttUk+otR6V9PKciloooo&#10;oooooooooooooooooooooooooooooooooooooooooooooooooooooooooooooooooooooooooooo&#10;oooooooooooooooooooooooooooooooooooooooooooooooooooooooooooooooooooooooooooo&#10;ooooor89/hF+1f8As6/s0/FL4pfsnftK/Ebw14Z1rwX8RLu50W5166jg/tbS9WP9q206Fxy0f2uS&#10;BvQwjnkV7Jo37Z37GmoRi50P9o/wDIobiSDxJbDJP/Ah1qPWP27v2MtAVv7b/an8B25Xg+Z4mt88&#10;jOOHOeM//XrEv/8AgpZ+w7p3yj9oTSbthgbdLt7m7Oc4AHkxtnJ9OtTy/t7fCO/tRc+A/h18UfFU&#10;jcJHoPwr1jDfSWe3jiP/AH3WRqH7VP7QXjm1uNG8H/8ABLv42alb3ELRN/wkE3h7SYZlZSG/4+NU&#10;3AEYBJUHB6Vzn7BP7DH7UK/D34f+EP2xjZ6F4b+FevyX3gvwdY6il3e3nk3Ty6ZJqE8JMK/ZYmjj&#10;WGFnVmhVmbCha+9ETYMZr4V/4K8eCtc0fx18LPj7YeFbK+0uxbVvDvia+vbvUbVdJt7uOG6guvtW&#10;nDz7T99YiLz8FI/tHzDaSRxP7Ell48+Hv7U6/wDCWa1rGoad48+H8jabqmq6xp2oxXZsLxHiEF7Z&#10;LGbz5dQuT5syeaVAyzY+X7G1vxL4f8K6ZJq3ijXrPTbWJcy3F9cpDGgH+05A/Xis/wCH/wAV/hh8&#10;WdNuNY+FnxH0HxLa2l01tdXWgavDeRQzDrGzRMwV/wDZJz7cgneJbt+PtXhPwP8AGX7Zf7Tt74s1&#10;Hwrq/wAOvBuh+G/H2s+G1+36Ve6rqLmyu2hWV0Wa3iUSxhJQAxwJFr0vwR+yD46g+KugfF/4v/tI&#10;ax4ovPDMlxPo2j2eg2Om6fBPNA8DyYSN7hx5cjAI05UEgkNgY93hDhMPTqKKKKKKKKKKKKKKKKKK&#10;KKKKKKKKKKKKKKKKKKKKKKKKKKKKKKKKKKKKKKKKKKKKKKKKKKKKKKKKKKKKKKKKKKKKKKKKKKKK&#10;KKKKKKKKKKKKKKKKKKKKKKKKKKKKKKKKKKKKKKKKKKKKKKKKKKKKKKKKKKKKKKKKKKKwde+Fvwz8&#10;U3zap4n+Hmh6lcyJse4vtJhmkZR0BZlJxXM6h+yb+y3qEnnah+zv4KmbcG3SeGbUnI6H7lfFX7cP&#10;xM1yT4p6p+xb/wAEvv2UPAt58RLKxhm8YfETUvDdn/ZPgoTg+XG+6MrNeNH86xEMqqwLBuVHgkn/&#10;AASM/bO8P6U3jX4u+K/Dvxgu57SKPxF4ftdf1LTbu72zCWWS1uHcxRTOAIvlSJETPlhZD5o679l/&#10;9sXxh+zZ8TPBvizQdX1eT4Y+LNch8MePvh3qDTyHwdqX2mGwW8tUmMk1pDFeXNtazefLm5LmVIxt&#10;4/WJFRl3Yp3lJ/dp1RvawuCrLw33h68V87+L/wDgmP8As3a98SrP4reCpvE3gjVrO6u7iOPwXr0l&#10;laeddQmG4lFr80MbyIfmZEUscMckZr5N/wCCj/7C37NvwN+JPwn+J/ifUdcuNL1rWr/w1q+seMlu&#10;PFcUd9cW32iweW0uvODIZLWSDairj7RkFcZFD9gnTPA3wm/a7s7T4XeKPAs2ieMPDd7pl5a+A/EV&#10;y1vLeWjLc2wk0y6DPpzpHJffKsro3mEALjn9AEIx1ryL9kvxJH4L/bn+OHwKlRYo9csdC8d6Sv8A&#10;z0+0Qyabd4HosmnwMfVpia+qsZ6iiiiiiiiiiiiiiiiiiiiiiiiiiiiiiiiiiiiiiiiiiiiiiiii&#10;iiiiiiiiiiiiiiiiiiiiiiiiiiiiiiiiiiiiiiiiiiiiiiiiiiiiiiiiiiiiiiiiiiiiiiiiiiii&#10;iiiiiiiiiiiiiiiiiiiiiiiiiiiiiiiiiiiiiiiio5/uZr4n/YSvNF0j4kftCfDnUnSLxfZfHbWd&#10;T122m+Weazu0hl06555aI2vlRq3TMDgdOfoq5uoLS1e6urhIo4oy0sjsFVFA5JJ6AAV8A/swWd1/&#10;wUC/a1+LXh34Z6XdN8FbP41aX4i8Q+L44x9i1y80i3sDHZWj5zMZL+zjklkA2rHZqQxMwI/Uy35g&#10;XI7VJRRRXkP7aP7L9r+1h8Dbn4Zvqkmn6la6xp2taBqUN1JA9rf2V1HcRMJYiHj3eW0bMvzBZGIy&#10;cCvzw+LbfEH9jb4q/DH4xftO6RrA1HRfiLaW9x4wvfBtld+ZYXUM+n3IfV9NgiEkax3Ql2XMEcrG&#10;PILNkH630f8Aa68Q+PNP/tf4N/skfFjxHZSAGz1G48MrpEF0vUOh1GSF2RhyGCYI5GRWX8Efhx+1&#10;v44/bz8P/tQeO/gFY+A/Dtl4A1Lw1q0N94qivb6+jlube5tf3UC7E8uSJ8ku3+tPpz9lUUUUUUUU&#10;UUUUUUUUUUUUUUUUUUUUUUUUUUUUUUUUUUUUUUUUUUUUUUUUUUUUUUUUUUUUUUUUUUUUUUUUUUUU&#10;UUUUUUUUUUUUUUUUUUUUUUUUUUUUUUUUUUUUUUUUUUUUUUUUUUUUUUUUUUUUUUUUUUUUUUUUUUUU&#10;UUUUUV4B+1N/wTz+FH7Tfiy3+K1p4x8VfD/x9Z2q2tt48+H+rfYdQkt1JIt7gMrx3MWTkLKjFf4S&#10;uTny+9/4JAX3xBi/sT9ob/goB8cPHXh541jvPDMmvWul2uoRgnfFcNY28cro4OG2uhIPBFfUvwi+&#10;Dnww+Avw+0z4UfB7wTp/h3w7o9usOm6TpcAjhhXHXA5JJ5LEkk8kk811JdQcFqWiiiioJbWGSExX&#10;MSMufusuRUV1e6fZR+de3kMcZP3pXCg8+/vipmmtiNzHgYxUglQ8A9KdRRRRRRRRRRRRRRRRRRRR&#10;RRRRRRRRRRRRRRRRRRRRRRRRRRRRRRRRRRRRRRRRRRRRRRRRRRRRRRRRRRRRRRRRRRRRRRRRRRRR&#10;RRRRRRRRRRRRRRRRRRRRRRRRRRRRRRRRRRRRRRRRRRRRRRRRRRRRRRRRRRRRRRRRRRQzBRk1H9oi&#10;67qFuYWGQ3FEknyZANfEX7Vn/BQH9spfiT4s8Gf8E8v2evDfxAsvhYY0+IN94j1KWH7ffNh5NK03&#10;ymAe6gizJKXOAZI0ALZVtf8AZt/4K7+C/in4fj1v4xfCLWPBtlHILbVPElrdLqGlabeDAe2vGVUu&#10;dPkUnn7TBGowTvI5r7EtdQs76CO6s7hZY5UDxyRsGV1PQgjqCKmrlfjP8Y/AnwB+FmufGT4m6qbH&#10;QfDtg15ql1HC0jLGvZUUFnYkgBQCSSABzXius/8ABV39kXwZc6RH8WNR8YeArfW9SFhYal8Qvh1r&#10;GiWbXBVmEZuLy2jiU7UZuWGACTgAmvonSdb0zXNPg1bR7+C6tbqNZLe5tpRJHIp6MrDIIORyPWov&#10;EniHSPDGg3niPXr+O1sdPtZLm+upmwkMMal3cnsAoJPpivyD8S/Huy/4KOftH638WtH8creaTtfS&#10;fAfw/muNEurlNIjYN9ubSdS8ucS3UimbzI3z5IhUn5SB3H7E/wAHPjd8X31P9qP9m/486/4D0vRV&#10;/sn4faOsM39heIpIJX+2XV5pk1zcxCCWQfZla2dCBCZY2BZa+8P2Pf2nbj9o/wAKaxZeL/Al74V8&#10;aeD9SXSfG3hq8XctpeeWkqvBL92a3midJY3HVWwQGBA9kooooooooooooooooooooooooooooooo&#10;oooooooooooooooooooooooooooooooooooooooooooooooooooooooooooooooooooooooooooo&#10;ooooooooooooooooooooooooooooooooooooooooooooooooooooooorz/8AaT/aE8Ffsx/BjXvj&#10;V8QnmOn6Jahls7SMyXF9cOwSC1hQcvLLKyRqo6lq/OX4uf8ABO39rv4r6Nr37SOs+KdM1/xf4/tP&#10;tfir4Y+L2ZrfRGc/Jb6TeqR9kmhg2RAyrLEXjLlOhWj+xL/wUQ+PX7L3iPU/gH8U/CPjTxZ4Z8My&#10;TXGseGfEStc+MPAumKE8uaa5KpDrFoSS0Zg3ShSB84wB9TftTf8ABRjw/wCLPgN4S0n9hPxZp/i/&#10;xv8AGq6l0r4d3djIHi01UTdeancoRujSzjO9kcAiRo0OC2K7D9l39nTwf+yx8E9G+C/gya6vF0+N&#10;pNV1a/YvdavfyEyXN7Ox+9LLKWkY+4A4AA+Of2kdL8W/HT9trxJqX7KUniTwzpfg7RW0H4t+KvCO&#10;j2+rweJtTlRJIdNutMmYpdpbQPL5kiKZv9K8sEso2+1f8EN/iN8Y9X+G3xC+BXxAv11/w38M/F39&#10;keCfF62V3a/aIHVpJtL8i9VbiM2LFIfnyQrLHuYxk193V8Zf8FE/jF4K8S/G/wCHv7JfjH4n6B4X&#10;8OrcW3jf4gXGuahHA1/YWd1/oGnxByMtNfwLK57R2Ui9WAND4VzeFf2zPj54u+LeqWOl6/8ADzwX&#10;G/hTwZHNHHdWuq3kkaSanf8AzAoy/PFZL94fup/m+YiqN/8AsnfGz9ku6l8e/wDBOXxxHY2i3n2j&#10;VPg34rvJJPD+px/xpZv8z6ZMeoZN0WeGQferxH9q7/goL4p/bt1yP9irTPhL4j+Hdtp9vbX3xY0P&#10;xnevZ3mrASSMuk2/2NZZms3aEma+iR0CFUKbWamx6L4y+O/ijRP2WvDGu6pZXGrQqdcvp9c03XI9&#10;D8MxEpdNZ3kcEd3bzzYFlH56xMBLJIqsYjj7I+K/xQ+EP7F/7Od9441yO30fwv4L0NYrHT7SMKWE&#10;aCO3tIUHWR32Roo5LMOvOLn/AATg+DXxM+GnwIuPiD8d7tpfiB8TNYl8V+MIdx26fJcqottPTP8A&#10;Da2qW9v7tG3Yivoaiiiiiiiiiiiiiiiiiiiiiiiiiiiiiiiiiiiiiiiiiiiiiiiiiiiiiiiiiiii&#10;iiiiiiiiiiiiiiiiiiiiiiiiiiiiiiiiiiiiiiiiiiiiiiiiiiiiiiiiiiiiiiiiiiiiiiiiiiii&#10;iiiiiiiiiiiiiiiiiiiiiiiiiivNf2nfgWf2g/hDe/D218RnRdUW8tNR0DXBZpcf2dqFpcR3NtMY&#10;nG2RRJEu5cjcpZcjOR4Z8E/2q9Xfxwf2b/2p/DsXg34o2fyRw7m/svxPGCP9M0uZwBMjDBMJPmxH&#10;KsDjcb37X37HPw9/ay8JwrqaQaZ4s0OT7R4S8Wx2aTTaZdK25dyt8s8DOBvgclXHocMPIP8Agn9+&#10;wJ8R/g18fPHX7Wv7STaE3jTxJa2+k6XY+Hbh57WztYo0E90JHSMiS6kjVigQGOOKNS0hya9H/wCC&#10;gH7R3in4GfCeLwn8H9IutT+InjaSXSvBtjY2bXL2rbCbjUWjQFnitYS0xVQSzBEGC4NfHng/4Ma9&#10;pg8M/sL/ALLV34Z1/wCIutRNdat8WNPg1PQ9Z8MafJJuvdT1i2LOLq5cu4hDzL5krDESrGxr9UP2&#10;e/gH8PP2Z/hHonwW+FujrZ6NodksMG5t0lxIeZLiVurzSOWkdySWZiTXdV82/tx/8E7vAf7YU+k/&#10;EfSteuvCfxI8LwNF4b8ZWMIk/ckszWV3C3y3Nq7NuMZwyt8yMjZJ+CrLX/2xv+Cf3xzj8NX3wZ0/&#10;w1qXiW8mWHRYdfb/AIQ/xvJuR5LqG+1C6/4ll+E8w+QqhnHDLIFVl+1f2UP2zvhd+1Vpd9p2kvHo&#10;vjHQrhoPFHgm81CKa80yQMwVt0fyzRsAGWaLdGc4zkYq5+1X+xz8G/2uPCUOl/EDTJ7PWtLk8/wv&#10;4w0WY22qaHdAgpNbXCEMMEDKElHxhge139n/AOAOkfADw9qGo674um8ReI9XeGXxN4y1a1hgudQM&#10;MCRR7xGAiIiIMKoCgu7dWYnxj4MWE3/BUz9pm0+Ml1Ctx+z78JdeLeEYZoT5XjbxNDlGvyCPntLN&#10;gRF/DJKS3IUY+/khjT7q06iiiiiiiiiiiiiiiiiiiiiiiiiiiiiiiiiiiiiiiiiiiiiiiiiiiiii&#10;iiiiiiiiiiiiiiiiiiiiiiiiiiiiiiiiiiiiiiiiiiiiiiiiiiiiiiiiiiiiiiiiiiiiiiiiiiii&#10;iiiiiiiiiiiiiiiiiiiiiiiiiiiiiiiikKIRgrXnX7Rn7MXwZ/ak8At8PfjH4SXULVZhPp97DM0N&#10;7plwudlzaXCESW8y5JWRCDzg5HFfJ+rfGT4/fsAfFr4efs3/ALQviBfih4d+IWuDQ/AvjKzKJ4gj&#10;lwTt1G1UBbhI4hl7qIAAcuoPJ+qFAC8Cvzu/b6+Bnxs+DH7Sus/tqalNeeMfCd5YW9nZm7haeHwT&#10;EuwO2Itl1YQMxaV721lBTJ86OREUjv8A/gj9+0F8NvAM2r+Cf2gb2W1+J/xM8TT6jZ/EC++0zaN4&#10;0tggFnbaXqlyiC6W3tgsYhJLnDyDzDIWP6PKYz8y4p2aK5X4s/Cb4cfG3wRffDX4t+C9N8QaFqkJ&#10;ivtL1S1WWGVfoehHUMOQe4NfkX8dfgba/Cv9svW/g7+z74r1PVvCvw90+1mj8Ytqn2DVfBF/KwkO&#10;jWWoyK9tdfukjmeG6VMJIEaUkivsP/gm7+1f8QP2pfhdrU/xK8N3S6h4V8QT6OPFI0o2dp4jWMkf&#10;aoY9zhGDK8cio8kYdSUkZWGPU/2mPgnF+0f8CPFXwJuPHWseG4/FOkyWEutaDIq3VvG5G7YWBHzK&#10;CjDurkAjgjyv9nD9pzxN+wxo3h39lf8AbJ8CaN4f8OabHHpfgn4peErMweHbyBcJDDexEk6ZdHgH&#10;cWikZvlfJwftSx1O11GCO6s5kkhljDxSxsGV1IyCCOoI5qxnHWiiiiiiiiiiiiiiiiiiiiiiiiii&#10;iiiiiiiiiiiiiiiiiiiiiiiiiiiiiiiiiiiiiiiiiiiiiiiiiiiiiiiiiiiiiiiiiiiiiiiiiiii&#10;iiiiiiiiiiiiiiiiiiiiiiiiiiiiiiiiiiiiiiiiiiiiiiiiiiiiiiiiiiiijNcb8ePjR4A/Z4+E&#10;HiD42/FLWhp+geGdNkvdSutu5gq4ARV/id2IRV7sygcmvkP9jb4R/EL4zfEi/wD+Ci/7VWiXFn40&#10;8VWzQ+A/CGofMvgfw+3MVqAeBdyr+8nkABLMEwApLdJ8a/8Agol8EPgL4/k8I+NNG8RyaPp2oW1h&#10;4m8bafpfn6P4fup42eOK8mVt0ZCorOwQrGJYy5G449s0PXvDfjjw7b694c1Sz1PS9QtxJb3dpMs0&#10;NzEy9QwyGBH1GOK+Ov2qv+CXS3Ooaj8Rf2T7Tw9YvfIp17wBrekQzWWoAPuaTTp5lZdJu9jSbZEj&#10;MbOyllBG4effsr/8FGv2hf2QbpvDPxrOpeMPh/pBS11bw34h1EXHj3wdztDzqIYYr62GCcJukC7S&#10;jygZb9OvhB8YPhx8e/htpPxe+EHi6z1zw/rVsLjTNTsZg0cq5II/2WDAqynkMCDgiuqZto3GvlX/&#10;AIKW/tsax+zv4U0n4OfBu9x8SPHgli0nUG0+a6t/DWnR7Rd63diJG2w24kQLuwGkdB03V8PwfDnW&#10;VXwn+xH+yX8VH1TU/iHDLq/i74q+EfiZNqMc+m+aq6pq2oW0gkj+1XJLRRyKwJkORjy8j9H/AIdf&#10;D3wd8IvAOjfDPwDolvpeh+H9OhsdLsbddscEEaKqjPfgcsSSTy2T1+MPCH/BXbWvFXxP8Z/ETT/h&#10;22p/A3wj4ok0C98T6RplzLcWiQ4WfWHlwIZLUSlcxIWlWJTMRt4P2hJH8OvjL4A8iWPSfE3hnxFp&#10;v3XWO7s9QtZo8/7SSI6NnuGBPXBrw3wzL45/4JnSpcaXrWo+JPgHJqEEV1pmqXzXN/8AD+OR/L8y&#10;3lfLz6arMm6EktbpymUBUfa1uXaPMnXd61NRRRRRRRRRRRRRRRRRRRRRRRRRRRRRRRRRRRRRRRRR&#10;RRRRRRRRRRRRRRRRRRRRRRRRRRRRRRRRRRRRRRRRRRRRRRRRRRRRRRRRRRRRRRRRRRRRRRRRRRRR&#10;RRRRRRRRRRRRRRRRRRRRRRRRRRRRRRRRRRRRRRRRRRRRTZPuHPpXxT+1Bb/8NrfttaP+zJJezSfD&#10;34LvY+KfiFZqp8jWNelRpNL02Xs8cMeLx0OQWe3GM9Ot/a//AGgL/wCB3w/tNE8CRR3njrxjqK6J&#10;4B0uRd3m30iEmeQdBBbRB7iVjwEiYZBIB+KNatG/Zy8Dx6NrHgfxM3iTUimmaP8A234Nnt9X8Y6v&#10;cuWaOXU7Ga5sdSa4uJZZBFdgoA0h2bVNe0/AT/gnL+2/+xH8LofHnwE+Kej65rV80mo+K/gncq1v&#10;4bSSQ7zb6PIcvYumWUM2Y5WGWVN3y+v/AAF/bo+EHxk1e/8Ahv4qhv8AwH8QtCtzN4i+HvjaP7Hq&#10;VmqjLTRhjtuYBjcJomZNrAkjcK8H8X6P8AvEXwp+JH/BSH9o/wDZv0HxdNrtxDb/AAu0XxVocF9L&#10;Ppyf6HpMcUcyOEN/dTGcYGQl1HnOyvs79hH9mm3/AGSv2XPDvwTiW2+12v2rUNWWwtUgto7+9upb&#10;y5jt4owEhgSad0jjUALGiDHFexTH90a/JP4+f8NJfs7f8FOPiT4i+Inw68X+JpfGumrq3w58XfD7&#10;xGlvqA0e2RVbR0sLrdb3a28i+a8a/vP3vm7XB+X2j/gk14E0fUfhVrv7UHjGexuPil8RtW874jeT&#10;ZrbzaNcwARR6O8YVTG1uB8/yrvd2cDBWuk/bf+I3xH+JviHRf2AP2bNWW38cfESBn8Ta3Gdx8J+G&#10;Q+y81FsfdmcboYAfvSsSPuZro/i3/wAEev2XvE/w98P6T8EtMHw78UeDdJt7Lwx4n0axinBEMflx&#10;fbbaYGG+XBbcZF3/ADEh1PI+CvD1z+2r/wAEwfikngP7bpfh2a8uI1h8F65Nd3XhLxmxZ5LjULPV&#10;JGA0W4Ybj9jKMoIyAwwtfVHwQ+IGpf8ABWnx5pOja58JNU8MfDP4c6pHqPjzT9amWRPEGuxNus7G&#10;CSP93dWMZH2l5AcSHyEIHzrX6EW6lY8VJRRRRRRRRRRRRRRRRRRRRRRRRRRRRRRRRRRRRRRRRRRR&#10;RRRRRRRRRRRRRRRRRRRRRRRRRRRRRRRRRRRRRRRRRRRRRRRRRRRRRRRRRRRRRRRRRRRRRRRRRRRR&#10;RRRRRRRRRRRRRRRRRRRRRRRRRRRRRRRRRRRRRRRRRRTZmxGxxXyH8Yvgb8Uf2Wfjrr37VnwC8P6j&#10;4p8L+NLhbr4q+A7eYyXcV1HCkSavpqn/AFjiKJI5bXI3oitH8y7W+O9b/aM8NfG74167+0V488W6&#10;9pkGpWtxoPgfQby10m3Sx0PzBHJ5tprAR3nupFeV2jIPktDGSCpUe7f8EsP2VLXx58VL/wDbI8Va&#10;dDD4e0uWfSvhfosenNZxGVS8d9rDWv2ieJJXYtbRPGwHlROwAEtfoQ1srZ+Y815l+0j+xn+zj+1p&#10;4ZHhj47fDSy1hY1ZbTUF3QXtpnOTDcxlZYjyfusOtcLo3/BMf4A6X4h8L6zqPi/x5rNp4P1W21HR&#10;9B17xlcXmnrcW3/HszQSEq3lNtdBwAyKecYr6IWBV4FPwMYxXC/Hf9nj4b/tEeF7Xwz8QtOkMmm6&#10;hHqGiaxYzGG/0i9jOUurSdfmglAyuRwyOyMCrMp+K/if/wAEy/25fhf8W5P2if2P/wBpnwxeeLbi&#10;aJfEEPi7RmsIvE9nGNqw6h9jDRSyquAl0sKSrjGWBxX0X+w5+yl4i+CMfib40fHG50vVfiz8SLyG&#10;88a6vpYZra1jjTba6Zas4DG2t0JVWIUuzs7AFsD6B2LjFVbvSrW+ZReWsU2w5XzUDY9xnv79aktL&#10;G3tV2QW6xr/dRQKsdOgooooooooooooooooooooooooooooooooooooooooooooooooooooooooo&#10;oooooooooooooooooooooooooooooooooooooooooooooooooooooooooooooooooooooooooooo&#10;ooooooooooooooooooooooooooooooIBGKb5a1Tu9A0q8cNPpdvJjkGSFWx+Y/zinwpb2MWIoVjj&#10;VcqirgKPp2qWG6Wdd8f3TyreoqaiiiimmOMnJSvNP2mP2rvgB+yB8Px8S/j38Q7TQdOluBbWSuDJ&#10;cX1weBBBCgLzSEkfKoJ5rxdv+CsXheaJdX0j9kP45XmjsNy6tH4CdFZP73lO6zYPX7mcdq9p/Zt/&#10;an+Dn7V/guTxz8GvFTXkNndm01WwvLZ7a8065HJguIJAJIXxzhhyORxzXplFFFFFFFFFFFFFFFFF&#10;FFFFFFFFFFFFFFFFFFFFFFFFFFFFFFFFFFFFFFFFFFFFFFFFFFFFFFFFFFFFFFFFFFFFFFFFFFFF&#10;FFFFFFFFFFFFFFFFFFFFFFFFFFFFFFFFFFFFFFFFFFFFFFFFFFFFFFFFFFFFFFFFFFFFFFFR3G7Z&#10;lGP518WSfF/9vL44/tO/Fj4N+Dvj/wCEfhzovw38RWljb29n4C/tTVL20urOG6t7kzXNyIIyyvIu&#10;PJfBjPBzxuzfsg+KvGV2tz8cf2vfip4yhV90mknW4NJsJu+Hh06GDcM9t2OMEEE18u/sifGn9o/9&#10;nD4St4a+EvjDxV4uvPBOr6hpPjLw74hnj1yykksL+4tnMflTHUdMLJCG3hJ4juGIWByP0k/Z3+Of&#10;hP8AaT+BnhX49+BZJF0nxZolvqNnFN/rIfMUExP/ALaNlG9GUiu4ooornvib8RNA+FHw71/4m+LJ&#10;zFpfh3R7nUdQkUZYQwxNI+PU4U496/Mr9n3wL8RP2nv+CsFz8dP2zrIz6hovwf0vxP8ADfwPfMJb&#10;Twmuo3lygSND8r3MUcEYmmxnznbB2pFj9BjFHjb2znBr518L21l8P/8AgsnpEPgO48mT4hfBa/uP&#10;Hmn27/JK2nX1umn3kq/89MXFzArnnau3jFfbVFFFFFFFFFFFFFFFFFFFFFFFFFFFFFFFFFFFFFFF&#10;FFFFFFFFFFFFFFFFFFFFFFFFFFFFFFFFFFFFFFFFFFFFFFFFFFFFFFFFFFFFFFFFFFFFFFFFFFFF&#10;FFFFFFFFFFFFFFFFFFFFFFFFFFFFFFFFFFFFFFFFFFFFFFFFGcdaawDDrXyf4o8O/wDCsP8AgqDq&#10;WswfJZ/Fb4S2ski/89NQ0S9aN2PubbUoAB6QtXsjFdtfmz8bdJ+B3gf9sLx94a+JHh3wHZ+ILfxA&#10;viDwvqmtaxdeFdde3vYBJusdcjAjcNdJeRrbyOqo0bYIDEj1j/glx+39+yr8GfgTr37Pmo+Ndajl&#10;8IePNUh8OeH00yfWtUbT7mQX0aY01bhZiklzLCXjZlZoiwPNfV3wM/4KB/swftBeI7jwR4P8dTaf&#10;4gtdRubKbw74m0i50u+M0D7ZFSO5RPMx8p+QtgMM4OQPbFkUjJIp1NEqE43Vyvxl+Gej/Gr4S+KP&#10;hDr1w8Nj4o0G80q8uIQC0Uc8LRMw9wGzg+lfkb471T4xfstat4fvv2lfi1dfDf4pfD2a6ih8eX+k&#10;3Go6P4vs5nTz5Hdsm++1GKNFtA9uLLBkzkKDv6b/AMFhP2/PjDdt8J/2af2H/DXijxVHcpa3HijT&#10;/E93NodsTEha4bzLaJUjVnZSGuDuKNt3cV9g/sC/s72H7Ni6x8cv2s/2lfDvjP40eNo418T+IGvo&#10;ILfTbZfnTSrFC3yWsblm6AuxzgAKB9PWHxW+GWqf8gv4haHc9f8Aj31aF+nXo1atvremXbslpeRy&#10;lPveXIG2n0OO9WwcjIoooooooooooooooooooooooooooooooooooooooooooooooooooooooooo&#10;oooooooooooooooooooooooooooooooooooooooooooooooooooooooooooooooooooooooooooo&#10;ooooooooooooooooooooooooooopshwua8L1P9si5vtY1fRvhT8B/FXiz+xtWuNLvL63mtLS2F1B&#10;KYpU3TyqTh1IJ2+4B4ry3X9J/a2/aC/aI+GXxR8d/CLwn4D0HwBqWo3Nx5fjCXU9R1KC706a1+z+&#10;WlrHFEvmPDKSZG5gHXOK962ttxj06GuJ+KP7N/wJ+Nt/Zap8XvhJoPiS409dtlJrGmxzmJc52/MD&#10;kA8gHockV0HhDwJ4K+H+lf2L4G8IaZo1mMYttLsY4Izjp8qADI/x/H4b/aFg8c+Dv2jfih4P06x/&#10;tDQbi+0zxX/Y994F/tawga6sxbG6ElnImoW0rT2FyTJEsqKFJ2ZyT9Hf8EgfjP4u+JfwE8U+DvHv&#10;ia01e+8F+Pr2wtbyz1SS+VdPuEiv7SEzyoskphiuxBukRZP3PzgMGr6q8R+IdH8LeH77xN4h1GOz&#10;0/TbWS5vrydtscEMalnkY9lVQST2Ar4L+I/7en7WHxM+Jvwpvvhfqmm/D34VfFjVr7SvC/iDUtCN&#10;5qtzKltLdWV3LFKUS3hu44XEMeGkw8ZcKWKJ6sPgf+1Hqa48U/t9eNG/56DR/D+mWXPcAmBz/Osn&#10;xF+w5YePIGtfiR+1J8bNbgkbdNaj4l3VhDJ7NHZeShX2xjr6nODB/wAEj/2C7iRbjxP8ILzxBNHu&#10;2zeIvFmp3jc8E/PcEZ4x07D0FbUH/BLr/gnJBbfZn/Yq+Gsy7twa88KW07ZxjO51Y9Peq+pf8Erv&#10;+CbupQ+W37G3w/tQv8Wm6HHaN1z1g2nqOfasf9mf4AfD39gv9vSz8IfAfwRDpPgP4zeEZrbULKC8&#10;lmFjrmkGS5hkzM7ELPa3d2CAetsnA4r7oUYGKKKKKKKKKKKKKKKKKKKKKKKKKKKKKKKKKKKKKKKK&#10;KKKKKKKKKKKKKKKKKKKKKKKKKKKKKKKKKKKKKKKKKKKKKKKKKKKKKKKKKKKKKKKKKKKKKKKKKKKK&#10;KKKKKKKKKKKKKKKKKKKKKKKKKKKKKKKKKKKKKKKKKKKKKKa/KEV8r/CvSrz4Y/tefGj4WXUp+w65&#10;faX438Pxt0SG9tfsVyinoMXWnSyY7eePWvXF29AaUOCMg/rXGftBfHHwv+zn8JdS+L/jDTr68sdN&#10;ktYjaaYsXnTS3F1FawopmeONd0syAu7oijLMygE1wul/Ez9rz4peHLfxH8Nvh78OdFsb+MPa3Wse&#10;MJtTkVD6pZwiInsNk7LnueteL/HL9jn9qrV/H9n+0t42+I/g7xtq2h6O9tb6JZxz+F5rRfM8xXsd&#10;Thmd4rhcyIvmnymE7qxVXYjU/wCCTf7T3hz4j/tbfFb4dQ+KdZutY1TwrpWr32j69p8EWoaTcWc0&#10;1pcxXUtszW1yzJcWXl3ETYlSM55Q1+gPiDQ9L8R6HeeH9bsY7qzvrWS3vLaZdySxOpV0YdwQSCPQ&#10;1+XGqa94e039kTxD/wAE7dRv7jUfil8L/E0+g+B1uZNl1Zx2Lrc6Nr80x+WC2itHtWkuDhMpJEMl&#10;trS6h/wUg+P2qaBJrnhj4tfD8w6hdtB4RuLXwNO0WuQwqPteoJJcatF5FjCcA3M6qr7lKBsgHzvx&#10;V/wUU+NWqajfSaX/AMFBdD07Tbqx83wfdWWj+H9NbUyjhZbiZNRE/wBhtASgjaQmaYu3lwtgZwND&#10;+Mn7VHxZtV8YeHvi5+0f8QvDum6OPtGreD7GHTtO17UiqjdZvDp8En2GM7maUB5ZcYSNT97n7Xxv&#10;8D/FTan8NpP2jvjZ4w1DTZEvPGGpaWviKXVYZXBZdCsLBdyWowjh7i78yQZO3JAaPpLP4ex+Ktdk&#10;1jwx+zJ8Zr7W/EtqoaaTwJrraT4Ut0HyR2kV88a31/Icbru4IhGN2zbmNvs3/gmj/wAExk+BmvW3&#10;7UfxyW8j8dSaWLPw74bOtSz2/hmx8vYTKdwW51CZDuuJ9uwMxSJUQYP3DRRRRRRRRRRRRRRRRRRR&#10;RRRRRRRRRRRRRRRRRRRRRRRRRRRRRRRRRRRRRRRRRRRRRRRRRRRRRRRRRRRRRRRRRRRRRRRRRRRR&#10;RRRRRRRRRRRRRRRRRRRRRRRRRRRRRRRRRRRRRRRRRRRRRRRRRRRRRRRRRRRRRRRRRRQRkYr5v/bk&#10;+CH7UXiiXS/i3+xp4p8Nab4y07T5dM1S18Raa0o1DTXljl2QPu2RXCPG2wyq8Z81wdvWvzr/AGgf&#10;En7a/gj4kXuh/tG/FL4q2Ol3trGtnPqmqQaHBDIHJ82GewtlsZGxhTbSbtwztlBYFfqf/gkR8XtU&#10;+JnwL8XeHNe1i4vLjwr8SNSsbWS5tZ4CbOdIb63KJO7yLEq3TRpmRwUh4ZgNx93/AGl/C0njP4Ae&#10;MfD1tbeZcS+Hbt7HP8NzGhkhcejLKqMCOQVGK/NfxJ+0V46vfgF4n+MHwC+IuveFPtF59vmvtJsI&#10;pZNNV5llntpHsA8CJ5ZkWJru0jdNysJ2/i/SLwt/wTR/ZTuLGHUPHtn4m+IFxNGJHvvHvi+91IT7&#10;huyYGkFuO33IlB9K9e+G3wJ+EHwcsm074T/DLQfDcLIFdNF0qK23DOcHYoz+NdZICVxXjXx2/wCC&#10;fv7HX7TPjCP4gfHP9nzw/wCItaTT1sDql3CyTSWqsWWCR42UyRhiSFfIGTgc1S8Pf8Ey/wDgnl4W&#10;jjGkfsQfCtmhAEM134FsLiRABgBXliZhxxwelfnx8a/gZ8Pv+CgP7a3g34b6P8KfBvhv9nnQfGmq&#10;WlnYeG9Bt7K58X3+j2+LqeR4o1zZ/aXS3jUH51hmfGNrn9JdI0rTNE0230fR9PhtbS0hWG1tbeMJ&#10;HFGowqKo4AAAAA6Divnn49eHtC+Cf7cfwR/aQ8D6f9i1zxl4yPgbxktn+7Gt6bc2VzJCbgDiRree&#10;GORHOSF3r0PH215UW7f5a59dtCxov3Vp1FFFFFFFFFFFFFFFFFFFFFFFFFFFFFFFFFFFFFFFFFFF&#10;FFFFFFFFFFFFFFFFFFFFFFFFFFFFFFFFFFFFFFFFFFFFFFFFFFFFFFFFFFFFFFFFFFFFFFFFFFFF&#10;FFFFFFFFFFFFFFFFFFFFFFFFFFFFFFFFFFFFFFFFFFFN8tP7g9elNmtLW4XZcW0ci9drqD/nmvlX&#10;UPDdz8MP+Cl3ijUA/l6X8VPhjp+oRo38Wp6PcyW1wR9ba+sR6nZxnnHovi/x74B8HQFfGvjDSdNW&#10;QY26jfxRB88AYdgTnOOnJr8odJk0/wAQeDvEvwS1nxFpNxfeENJ1vw1oer6o0ek30unQSXVjBDa6&#10;ralt0L2yQsLXUIkSVZEaOQj50/Yb9lnxevxD/Zt+Hvj8TLL/AG54H0rUNyZ2t51nFJkZA4O70r0G&#10;ij2xSMPlxX44fB+z+MHwT8BW3wjtfGkP/Cd/s6fECe3t9Jv4UtbH7G8t6EMr7WuL251iC52RLEdq&#10;v5LBAyyb/pKX/gsF+zToXiK5+H3jjwT8QtK8UWfmpdeH4/BVzeSCaKJZZ40e2V0fyww3ENhQecVJ&#10;+x54g+JX/BSX9ovwn+2nfeBNS8JfBv4cNfy/DfT9etzHfeKtUuYWtW1V4+fLtoYWmji5JZp5CSQo&#10;K/fVFFFFFFFFFFFFFFFFFFFFFFFFFFFFFFFFFFFFFFFFFFFFFFFFFFFFFFFFFFFFFFFFFFFFFFFF&#10;FFFFFFFFFFFFFFFFFFFFFFFFFFFFFFFFFFFFFFFFFFFFFFFFFFFFFFFFFFFFFFFFFFFFFFFFFFFF&#10;FFFFFFFFFFFFFFFFFFeJ/tlfsdaF+1l4a0Ujxhqnh7xB4W1Jr3QdW026kjV9y7ZbS5ETJJJaygKH&#10;RHjb5EIcbcH588PfCH4g/Dhl0/Rv+CZuk6p4utZzHJraa9ayaZLjO24S7u2a4UN12GMumcHJG4v+&#10;Jn7D/wC11+1AP7V+IXgX4L+AdQNu0VvrlrHqOr6xart42ywvZowH9xy8ZxhkZSQfpv8AY8/Z+vv2&#10;WP2c/CvwB1D4h6h4qbwzYvarrmoWscDyoZXkRBHEAkccasIkQfdRFHOK9RoooPSvnn9rr/gm98F/&#10;2uNatfHuo694i8F+NLG1a1tfHHgTVm0/UvIzkQySJ/rowclVfO3c4XAdgfKfh7/wQn/Zh8P6xpuq&#10;fFb4kePPiJb6Xa/Z7fRfE/iAx6e8WdxSS3tViSRS5ZmVwQ5ZiwYsSftLTdKsdH0+30rSrGG1tbWF&#10;Ire1t4wkcUaqFVFUAAKAAAAAABVq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gnAyaaJAeAK&#10;dRRRRRRRRRnjNAIPQ0Zx1pA2egpaKKKKKKKKKKKKKKKKKKKKKKKKKKKKKKKKKKKKKKKKKKKKKKKK&#10;KKKKKKKKKKKKKKKKKKKKKKKKKKKKKKKKKKKKKKKKKKKKKKKKKKKKKKKKKKKKKKKKKKKKKKKKKKKK&#10;KKKKKKKKKKKKKKKKKKKKKKKKKKKKKKKKKKKKKK4X9pr4uf8AChP2dvHHxs+zQzyeE/CeoatDbz52&#10;TyQW7yJGcEHDOqrwQeeK8C0D9pr/AIKLfD3SoNT+Jn7Kng/4gWc1uk0svw88VnTNQt1KKzRmy1EG&#10;KR1JI+W6XOOBnir/AId/4K7fs0pff2L8a/Cfj74WX68SQ/ELwXc2tup7/wClRCW3x7mQV7h8L/2l&#10;PgL8bIVn+Efxi8M+JFYZVdH1qGdj/wABVif0rtBOc4K/lUlFFQ3N3FZ273VzOiRxqWkkZgFVQM5J&#10;PA4/CvBtZ/4Kn/8ABObRNVXQpf22fhveXzSeX9i0fxVbX0wfONpS2ZyDnjB78davWv8AwUO/Zn1l&#10;1i8I6r4q15njZ410H4d6zdblVtrHKWhGASoJzgFhnGa4zVP+CrfwVbU49E8JfB/4na5PNrE+j28l&#10;r4SFtAdTiDF7J5LqWIRzjY37psPwcKSMVVu/+Cndxa6JqXiGP9kP4hm20O68jxEtxPpsU2kNt3b7&#10;mL7SWih2FZPOYCMI28sF5qj4r/4KZfE3QotQutN/YV8X30Ol2sN5fv8A8JZpCGKzkDbbsKs7s8Hy&#10;P+8UFcRSc/I2Nr4Q/wDBT/4X+JvEB8G/tAeEbv4U6pLc2sWmnxNqtrPY3v2lQ1sVvIGMK+f8wh3F&#10;RMUcRl2VlH05HciZFlhYMrcq3rU1FFFFFFFFFFFFFFFFFFFFFFFFFFFFFFFFFFFFFFFFFFFFFFFF&#10;FFFFFFFFFFFFFFFFFFFFFFFFFFFFFFFFFFFFFFFFFFFFFFFFFFFFFFFFFFFFFFFFFFFFFFFFFFFF&#10;FFFFFFFFFFFFFFFFFFFFFFFFFFFFFFFFFFFFFfPP/BT1ddl/Yk8ZJpHhfVNYt1m0x9e0/RrM3F1L&#10;o66latqBjjHLlbMXDYHJ28V5X4F/4KsfsK+L1sf7Q+NMPhf+0/LWxk8ZWU2lwXDPFHKqpcXCrA5M&#10;UkbDa5yrq3IIz79bXXhvxZo8d/Zy2ep2F3CJIZoWSeGaMruDKRlWBUg5BI24PQivIfil/wAE7/2L&#10;fjDqsmu+Lf2ftBi1aSTc2taHG+m3+7+959o0chPuTXJw/sa/tZfB7UV1D9lP/goh48sbONlMfhX4&#10;mQweJ9P2g8RCWdRdJH24lLAdGFbj/tU/8FMfg/OsXxO/ZB8L/EixjUeZqvwx8TGznc/xEWd/09gJ&#10;WP1r1D9mH9vv4X/tJfEHVvgtJ4L8WeCPH2h6RHquqeC/HGjGzvBYvJ5YuoTlknh3kJ5iMQCQDjIr&#10;3hHDjIryv9ui1F5+xP8AF+1Zc+Z8L9eG3n/oHT+nNfnfd/s0/FDwp4o+BPhL9lD4o6L4Xbx54Jkn&#10;1mHWPCK39i0Nvp9tLPGyRyx745mlDLG5bynUFHUMVPqunf8ABPr9svVPC0fhfxv/AMFE0lgt7n7V&#10;pMujfDGOG70aQj7ttdzX08gQdBuzkfKQRxWj4s/4Jha98QPEU3izxp+2f48m1C8sfsmqTabo+l2a&#10;6hECpUTolviQoUBRm3MhGVZelFl/wSi8Lxanpuuat+138Zb6+0m0NrZXzeKkjuPIzzE8iQh5E7bX&#10;ZgM8CrGk/wDBIj9m/ThYrL8SPihMun3Mk+nqvxAvIRayO25jF5TLsB7quFOBxxWpp3/BJf8AYmto&#10;VtNf8Caz4igWGSL7J4i8VX13EySlWkUo0oUqzqrMp4JG4816P/wSiN3of7Mur/Cm4llMPgH4qeLP&#10;DmmxySM/k2NvrNybSIE9ES2khRBkhVVVHAFfTtFFFFFFFFFFFFFFFFFFFFFFFFFFFFFFFFFFFFFF&#10;FFFFFFFFFFFFFFFFFFFFFFFFFFFFFFFFFFFFFFFFFFFFFFFFFFFFFFFFFFFFFFFFFFFFFFFFFFFF&#10;FFFFFFFFFFFFFFFFFFFFFFFFFFFFFFFFFFFFFFFFFFFFFFFQyRR7GOOduc18PftOf8EyPiK/iLVv&#10;HH7JS+BZbDVJPtOo/Dvxxpkq2X2zcCtxaXUO/wCz9ZcwtDIjC4lXhX4+dPHf7I+r/A6W38UJ+z38&#10;TPglNY6kuoSN8MfEUmoaNcrMzfbLUS2mQgT/AF0D3FrGC2Y3AQqw1rP9on9vD4aNqGmfB/8AaY8D&#10;fFtdBuPttzpvjTS1s7m50N2bFzHPZsHM8GNs8Lw714kUMHVK9M8Lf8FUPFHhvwhqXiL9pn9jnxl4&#10;bj8P3ws/EGqeDbu38R6fbE7dk5MJjuEhkR1kV2g2sjAgtg49U+H3/BRL9jT4kagmiaP8edF0/VHA&#10;P9i+IpG0y9jB+7ugulRxn6V89/GjxNPbfED4lf8ABTD4P6pZyax8H/FljoWlvNcFbXXdHtYI11XT&#10;g6g582e9lRDggTWsJGa/TfTp2vLOO5MTRmSNW8thymQDg1W8UeH9J8W+G77wp4i09LrT9Ts5LW+t&#10;ZhlZoZF2Oh9ipIr87/iF8C/2jP8Agn38a/hnqHhHwv40+KvwX8NXWq2ek2/h/T5NT8QeFrK4s9sV&#10;hImS95arNFAIpCQ8aAhiQAa9E/4bl+OusBZfBf8AwTL+OV5bsy+TJqmk2WnMQc87JbjK9u1Otv2n&#10;/wBvrWgDoP8AwSt8YQ9BnVvHui24Xnk/6/PT0zWjZePP+ConiFMaf+wv4R0jI/5mD4pR8deotreT&#10;Pbv+NasHhn/gqbrkQR/CPwX8Pnrum1jUb8j2wkUQPU9/8at2XwJ/4KZ6qdmpftHfCXSo2+8un/D2&#10;+uJB82eGkv1Xp6rXqH7K37OHiT9n/Q/Ew8X/ABBt/EWreLfFD67qlxY6Iun20dw9rb27CKESSFQw&#10;tw7Ety7scDPPrdFFFFFFFFFFFFFFFFFFFFFFFFFFFFFFFFFFFFFFFFFFFFFFFFFFFFFFFFFFFFFF&#10;FFFFFFFFFFFFFFFFFFFFFFFFFFFFFFFFFFFFFFFFFFFFFFFFFFFFFFFFFFFFFFFFFFFFFFFFFFFF&#10;FFFFFFFFFFFFFFFFFFFFFFFFFQywtKcOoZTxyPXrXmPxu/Yr/Zc/aKjhb4zfAvw7r1xbqwtb+fTx&#10;Hdwbuvl3Ee2VM99rjJ5PIryjT/8AglB8KPh413d/AD4veOPCMt3o/wDZL2V9qkevWDWAZmW1aHU0&#10;mbyVLvtRJECB3C7dxrzr4xf8E5vjh4j8I2el+KfB/wAM/ixNY6bJpNxNrlrJplzqekycfZZHKzgS&#10;RA74ZtxkR1B3ZeRm8Z/Zz/ZG/afsrzwX+xT42/ZZ17wv8MY/iHa+IfE982o2txpqW2mu90kQeKZ8&#10;/bLmGyaWLaoEhuGwFkCr+qcP3aeQCMGo/s69cDPY46U4RKOwpBCByP0FO2KOgpNgPWlCBeQKWiii&#10;iiiiiiiiiiiiiiiiiiiiiiiiiiiiiiiiiiiiiiiiiiiiiiiiiiiiiiiiiiiiiiiiiiiiiiiiiiii&#10;iiiiiiiiiiiiiiiiiiiiiiiiiiiiiiiiiiiiiiiiiiiiiiiiiiiiiiiiiiiiiiiiiiiiiiiiiiii&#10;iiiiiiiiiiiik2r6UwW6LyAM/SngbaWiiiiiiiiiiiiiiiiiiiiiiiiiiiiiiiiiiiiiiiiiiiii&#10;iiiiiiiiiiiiiiiiiiiiiiiiiiiiiiiiiiiiiiiiiiiiiiiiiiiiiiiiiiiiiiiiiiiiiiiiiiii&#10;iiiiiiiiiiiiiiiiiiiiiiiiiiiiiiiiiiiiiiiiiiiiiiiiiiiiiiiiiijOOtcnF8cvg5ceI7rw&#10;jB8WPDbapYzGK80xdbtzcQSDqrpv3KR3BANdNDeRTossTqyt91lOQR61NnPSiiiiiiiiiiiiiiii&#10;iiiiiiiiiiiiiiiiiiiiiiiiiiiiiiiiiiiiiiiiiiiiiiiiiiiiiiiiiiiiiiiiiiiiiiiiiiii&#10;iiiiiiiiiiiiiiiiiiiiiiiiiiiiiiiiiiiiiiiiiiiiiiiiiiiiiiiiiiiiiiiiiiiiiiiiiiii&#10;iiiiijNMkkSOJpJHCqq5Zm7V+Gul+IPg9qniLxD+1f4h+BXgPxroXjLxZr2ueIPDniLQ4Y7yO3vb&#10;+5vbGSOSZD5M81q+be8UxpdNm2kYSJDj6n0r4TfsSfDZV1DwrpX7QXwk84LMLbw7qHi+1tAp5BJs&#10;3ltccglSdvQEYBFfQH/BPz9s/wAN/GDVNZ/Zp1z402PjLxd4Ps1vLfXYV8ubWdHaXy47maPC7LmN&#10;tsU64UbyjgASqK+pqKKKKKKKKKKKKKKKKKKKKKKKKKKKKKKKKKKKKKKKKKKKKKKKKKKKKKKKKKKK&#10;KKKKKKKKKKKKKKKKKKKKKKKKKKKKKKKKKKKKKKKKKKKKKKKKKKKKKKKKKKKKKKKKKKKKKKKKKKKK&#10;KKKKKKKKKKKKKKKKKKKKKKKKKKKKbNPDbxNPPKqIoyzs2Ao9TWPc/EPwFZqXuvG+kx7Vy3malEuB&#10;+LVi6h+0X8ANLKjUvjl4Rt9wyvneJLVcjv1k5rndR/bl/Yu0gZ1P9rn4awnbuCyeOLDcR6gebk/h&#10;WLqH/BSj9gXS1zc/te+AW5A/0fxHDL16fcJrIn/4KjfsWy/8i18Sdc8RttyF8I+ANb1dTxkfPZ2c&#10;ij8SKyLP/gqt+z1a+M9L8L/ELwh8RPBVnrHmLY+JPG3gm503TWlTBKNJJ80fykMXdFjUHDMp4r6S&#10;0nVrHWLCPVtOv4bm1mjV4Li3kDxyKRwylSQQatTOUj3AV80y/wDBXH9gG18Y6z4E1L4/WtlfaBrV&#10;xpOqNdaTdiCK7hkMckXnCLyyQynnOCBxxU/7Qf7fv7Mb/stfELxp8Lf2g/B2talp/gnU7ixsdM8S&#10;Wz3TzLayeWFi378l9uBtr8yLi0i8G/Drwb+zvexzK09tpXh3wtrWlXrCaEz3drYXEEc7oPtmm3Rc&#10;tJZOq3NjcSEbdrI8f67QwRJEsEX3VUBfoBXkfhiWPUv+CqGi2MACtovwH1Se6ZcAv9q1mwWMN6j/&#10;AESUj3r6t3L60tFFFFFFFFFFFFFFFFFFFFFFFFFFFFFFFFFFFFFFFFFFFFFFFFFFFFFFFFFFFFFF&#10;FFFFFFFFFFFFFFFFFFFFFFFFFFFFFFFFFFFFFFFFFFFFFFFFFFFFFFFFFFFFFFFFFFFFFFFFFFFF&#10;FFFFFFFFFFFFFFFFFFFFFFFFcJ+0r4bXxf8As8+OvDP2VJmvfCOoRxxSIWVpDbvsyo684479Oa+O&#10;f2Nv2Kv2Nvi1+yd8Mfin4w/Zj8F32r674B0e/wBTvLrQ4mMtzLaRvI/Iwu52LYGBzjtXrun/ALC3&#10;7GmmMxsf2X/AkeWBbHhm27dP4f8A69aEX7Pv7KvhH9+Pg14A0/a2fMbw/ZR7T6ZKD+Y61Rvfi/8A&#10;sX/C2byrv4l/DPQZowB5P9sWFtJwc4Chg2fQAdfrVKz/AG/v2J721W+tf2qvArRNJ5KyN4jgXc2d&#10;uBlueeOOpryP9pn9sD9k3xF8VvhLq2h/FrQPEA0T4gfZtdj08m6htrHULC709mnmUNHHD5txbs3m&#10;Mq7RyTivdP2GNG0H4efFj4x/CHwXGbXw7o2taPeaLpMcx+zadHdaZGXigQkiNGlieTauFzIcD1+j&#10;9W1Cy0vTLjU9QuFht7eFpJpW6IqjJJ9gBX4x/AD4xa14C+DPhX9sDwvqGjr4j1vRTe6obeIfYfFs&#10;csj3cvh+/UD/AEbVYzPI1pORmWPCcqCo+qJ/2jv2Tfibpf8AZv7RP7Dvjbw8txEBPa+NfgbPew7i&#10;vI8y1guUx/tkr68V5nd+GvhDL+0D4N0H4TeKpPE+l+JPiFoVyuy6nll0+TTHa7U30E6mQShIBGt5&#10;8sjrGsc5YrG9ffEWAOn4V+e/7S/7SXx1+Cn/AAU48beKfg/rdvE2m/C/QdLmtLrw7LfrNGZ767dh&#10;tYFFi3hnCbn2OZQrJBKB9gfsPf8ABRP4bftZRR+E9ZaDRfGKWMdwml+cTDqdvsVmubRiBuUFsPGf&#10;njO0ncjRyP8ASySq4yKdRRRRRRRRRRRRRRRRRRRRRRRRRRRRRRRRRRRRRRRRRRRRRRRRRRRRRRRR&#10;RRRRRRRRRRRRRRRRRRRRRRRRRRRRRRRRRRRRRRRRRRRRRRRRRRRRRRRRRRRRRRRRRRRRRRRRRRRR&#10;RRRRRRRRRRRRRRRRRRRRRRRRRRRRRVe/s4b2zltLyCOSKSMrJHIoZWUjkEHgivyS/aJ/ZWk/Y40z&#10;WPhhoH/BTHU7nT9FtYY/CPgfUvjtN4X1LQ7dSjQ2rCOdI54Vh+UNJ5TFCDuJArwrVvDfwZ8RaPdQ&#10;+PP2j/AWpXF0Y54TdftVa9qNxZT7issO2K3kWa3IP3fvkYBkxk0ui2f7KOnXzX1/o3wR1u3vNPeD&#10;UtLm8H+M9ehkYgRrLBImmPNA+QScOwBPybeSb+k32k6To1j4c+Hnhe38nw/eyTeD9a8K/s7+KV1P&#10;SAqhdovJLe3a7jfaoMdzv3hf3u481sW2r/GS9tNQsLn4KeMdV0PxAwk8ReFbX9lGdrOa/JB/tCFJ&#10;tRQWk7ModngKZfL43/NVrWfFH7Tvwn8Cx/FX4peDvjDpvhnQ4otM1zxJf/CvSLe7udOuZ0tYrK7t&#10;rnU3l1SPfKqqJUkdTIzBwSxP6Ef8EuPg38JvAngLXvib8Kf2nb/4mWfin7FbrcalAsEmiw2ayrFp&#10;pjyZImh8508uU70CqmAEAH0N8bfDGr+Ofg34s8D+H5THf614bvrGykVgNkstu8aNkkDhmHcV+ROq&#10;fAvx/wDDn4Vaf4EgudUjm8NS+H/CXjD7PHbQanpuZbS3jsNUtiXivrJxIps76L99EWRSzhWav1Rj&#10;wRk/N9TnH/16VAp5U9iKULgYFeb/ABO/ZE/Z2+MXin/hOfiB8M7S81oeVt1aKaWG5BiV1iPmRspy&#10;gkcKeoDsO5z84/tT/wDBN/4BfBr9nXxF8WPg3428eeBrz4d6XfeLNB/sLxZK8cV9axT3KDbciXCs&#10;2UZUKblkKjGRX6I+F7i+vPDlheakym5ktY3uSg+XeVBbA7cmtKiiiiiiiiiiiiiiiiiiiiiiiiii&#10;iiiiiiiiiiiiiiiiiiiiiiiiiiiiiiiiiiiiiiiiiiiiiiiiiiiiiiiiiiiiiiiiiiiiiiiiiiii&#10;iiiiiiiiiiiiiiiiiiiiiiiiiiiiiiiiiiiiiiiiiiiiiiiiiiiiiiiiiiimy/6tvpXw/wDA79nb&#10;4LfED48/tAeK/il8L/DviPWYvjXcRR32t6PDcTW9t/YukSRQhpFJ2BW3AdBvNe6aB8KfhX4U/wCR&#10;X+G+gabt7afo8EOP++FH6VvAIeg4z+Wf8/1ps81paJuuLiONem53CjOff/8AXWNqnxJ+G+g27XGu&#10;fEDQ7OPHzSXWrQxrwM9WYeh/Kvn3/goH8cv2bPiB+xx8SPBulftEeBZdU/4Rme406zi8XWbTTXls&#10;BdQRKok3F2khQKvUkjFbX7LnjL4dQ/8ABQ/ULr4a32mpo/xW+Cdr4kabRijWur6hY6i8E1xlMq0y&#10;Q3cCMRyR1+7X2e8IK4WvC/2rv2Efhz+1NqOi+LrjxLqnhfxNoN9aT22vaHIAbyO2uUuoba8ib5Lu&#10;BJ445UjkBEci7lxlt3zb+1v43/b9/ZL8eeE/Dnhr4u+FvG2na5a6hd6tcah4GdJ9LtLZraNruRbe&#10;5DSwq91Hv8tGdE3PtYKa3P2H/wBtP4v/ABr+KPiH4E/tC+CPDOl+IdL0eLWND1TwfqM1zp2uaa8p&#10;jF3BJIu1kJKEFWYgllYIU5+oq8l139tv9nfwv8Rta+GHiPxTqlnqHh28itdWvJvCuof2fBM8Ec4j&#10;N6IDb7hFLGxBcY3ivOf26P2gfg38Sf2Q/Fvgn4dfFjw9quoeJv7O0K3s7LVI5ZpP7Qv7ezIEakse&#10;Jz0GeM44r7ntYkjhCouB2A7VLRRRRRRRRRRRRRRRRRRRRRRRRRRRRRRRRRRRRRRRRRRRRRRRRRRR&#10;RRRRRRRRRRRRRRRRRRRRRRRRRRRRRRRRRRRRRRRRRRRRRRRRRRRRRRRRRRRRRRRRRRRRRRRRRRRR&#10;RRRRRRRRRRRRRRRRRRRRRRRRRRRRRRRRRRQwDLtNfGP7Yv7IP7U+i/FHXP2jf2QfjRq1hY+Iliuv&#10;H3w/0uzsvtWpXFvZrapd6fNcxOi3HkwwKYZNqSeSBvUnNfIGs/Ef9oDWLm1tLL44/tPeIrizmeO+&#10;XRfh3qen2+qAKQYyU0+GSyuFIK/u/Oh3ZJIHIzPDv7NPxs8daZJYy+A/21vEd1E0d7ol74k8YahZ&#10;JcRthjpt/HeahAoCknFxA+CCOFKkHrdL/wCCSPjjxu0d5e/sQeKtPkuGW52/ED43R3zWU67f3JNv&#10;dXMd1anLAo8YfuGHIrbt/wDgjJ8Sv7Ut9V8M/sXfAnw1K0y3s7f8JJLey2eoKB+9tpZNOMggJDbr&#10;SVpYSrnCg13lt/wTI/awaKRJPhf+zzYQahcLc6tYWMepRQfbUG1L+28mGN7G7H3zLbtHufJPzMXP&#10;o/7JH/BNP4zfCP8AaS0P9pH4zfG7w3qE2haVqlpBonhXwy9rHcyXwgWW4nlkkJaUrbQb2VE8xold&#10;9zZY/atG0ZzivhH/AIKsWHjKL9ov4S+LvDHi3xF4dTS/C/igx+IPDMK3M1leeZpUkZlsmB+325ii&#10;nEsCgtsJkUAx7089/wCCbVxZ+L/2tfiF4n0rwT4f0q10v4f6KJLrwfrDXei6ldahfajNLd6eGY/Z&#10;oZUtIGaDCmOQyAjdlm+4ywB2/jXmX/BNvUF8T+Gvi74km/efavj54oti7MG3LaTx2Q7dFFttx1GP&#10;WvdtQ+DXwh1XXbfxRqfws8O3Gp2tws9rqM2iwNPFKpyHWQpuDA8gg5B5rpAAowBRRRRRRRRRRRRR&#10;RRRRRRRRRRRRRRRRRRRRRRRRRRRRRRRRRRRRRRRRRRRRRRRRRRRRRRRRRRRRRRRRRRRRRRRRRRRR&#10;RRRRRRRRRRRRRRRRRRRRRRRRRRRRRRRRRRRRRRRRRRRRRRRRRRRRRRRRRRRRRRRRRRRRRRRRRRTT&#10;HGxyUFHlRf8APMUGKM9UHrR5ceMBBQI4wchBSlVYYIo2LjG2lorivjb8CvAvx98DzeCfHVlNjz1u&#10;tL1Kzk8u70u8TmK6tpfvRSoeQw6jKkFWYH5M+C/wF/bm/Zf8WfEXXT8EPCXxJm8TeJ0urXXND8Uw&#10;6HcXWnwWcEECPaSW5iFwZFuJJD5qozzEggGtfUv27fEfgK+/s748/sR/Gzwe0eBLew+EU1yxXtxc&#10;aVNcK3HoM4/Kut/4JCaZq1t+w5ofiXxJpt9aar4p8UeJtf1OHULCa1mWa81y+m5jnVZF+VlxlRkY&#10;PQivqSiiiiiiiiiiiiiiiiiiiiiiiiiiiiiiiiiiiiiiiiiiiiiiiiiiiiiiiiiiiiiiiiiiiiii&#10;iiiiiiiiiiiiiiiiiiiiiiiiiiiiiiiiiiiiiiiiiiiiiiiiiiiiiiiiiiiiiiiiiiiiiiiiiiii&#10;iiiiiiiiiiiiiiiiijcMZzSB0JwGFG5fWmyyBE4r4u+MH/BcD9mT4J/G2b4Y+KPh18Qb7wzDrTaJ&#10;J8TtB8Nm80P+1UI86yEkbmSR4iwVjGjfNuVQxFfSXwh/aa+BXx5ib/hUvxP0rWZoo1luLGGYx3Vu&#10;p7yW8gWWP3DoCD2r0HehON1LRRRRgdcU3a2OQKb5XYD61JRRRRRRRRRRRRRRRRRRRRRRRRRRRRRR&#10;RRRRRRRRRRRRRRRRRRRRRRRRRRRRRRRRRRRRRRRRRRRRRRRRRRRRRRRRRRRRRRRRRRRRRRRRRRRR&#10;RRRRRRRRRRRRRRRRRRRRRRRRRRRRRRRRRRRRRRRRRRRRRRRRRRRRRRRRRXmv7Un7Rnhv9mX4N6h8&#10;TdbsZL+782Ox8PaHbyBZ9Z1OdvLtrKIHq8khA/2V3MeFJH5n/GP9oD/grl+zdPD42/ad/aJ1Tw3a&#10;2epDUJPF+i+F9P1PwXDESSLK8trezXULaLJ8nzHnYfKD5hZlr7I/Yt/4KlfDz9oXV9K+EHxp0e3+&#10;H/xL1bTV1DR9ButTjms/EliVyt7plyp23MbAO3l/61QpJUgFqsf8FFP2kfiB4eg0T9jv9ma5Rvip&#10;8UIJobS/B3Dwtoq/Lea3KBjAjUlYs4DzMoGdpFaPgf8AZK+BXgv9nDTf2VT4FtNU8H6fpCWEmn6t&#10;CJjed3nmJGWldyZHkGCXYkY7fnhqHj74ow/EXxx8Cv2MNX0vxRcfC7XhL8K/EjeLIrfxYhh3Peab&#10;As5xrWmW7o1rKGIPluy7y8Qev08/YI/a10v9tX9m7RfjjaeFb7Qb+eWfT/EGi6hAyPYapbSGG7gU&#10;kfOiyowDDqBzggge2U3zEAyWo8xQMn6frSGdBnJ6dfal81cZpv2iPOCajutTsbG3kvL25jhhiXdJ&#10;NJIFVF9STwBT4by3uEElvIrqwyrK2QfpUtFFFFFFFFFFFFFFFFFFFFFFFFFFFFFFFFFFFFFFFFFF&#10;FFFFFFFFFFFFFFFFFFFFFFFFFFFFFFFFFFFFFFFFFFFFFFFFFFFFFFFFFFFFFFFFFFFFFFFFFFFF&#10;FFFFFFFFFFFFFFFFFFFFFFFFFFFFFFFFFFFFFFFFFFFFfK37f/w28WWXxE+Gv7WGnfDa88c6L8L7&#10;nUp9a8K2Ls13ai5jSNdYs4B8tzcWyiVfKPzGOeRo/nVQ3Y+AviL8Lvj34Bj8WeBdd0/xFoOqQtGZ&#10;I1EkbqVIaKVG5VgCVZHAK9GGa+G/2zv+CYnh34TWFz8Q/wBnb4cNqXgG61xdW8ZfC3T4XCWdyCmN&#10;Y06O3eK4aWEKWNpHMgYDcmGG1vTf+CTP7N3xL8KeDdY/al/aS1DxHqfj/wAelLbTZvGTh9S0rwzb&#10;MRptlLydkpQ+dICSxZxuLMpJ6z/goz+0t4v+HPhbR/2dfgNqOnj4mfExprPRWvNSit/7L09EJu9R&#10;LSkKCiAxw7iA08iDnBB+erH4Sz+JT4b/AOCVn7Olvr1jN5X2jxfF478NWF7/AMIZoTl2nv4b2EPH&#10;JdzMWW3Ku7ea7OxAQmv07+C/wc8B/AT4X6F8Hfhb4fi0rw/4d0uOy0yxhHypGo6n+87ElmY5LMxY&#10;5JJrra+T/wBvz9tb45/s6eP/AA78M/gt4O8Nytq/hPVtd1DxJ4ohubi102GyntIm3QWzJI6f6Upd&#10;1b92oLlSqsR8i+If+Cw3xahkt5PFP/BQ34HeHFMEZ1ez0bwfHdXGlzSKPLO2TVZRdW5wSZLdpGAG&#10;4rg8cfZf8FUPj/4juxo9v/wUxm1x7G9W11r/AIVh8HdPvxIkjAR3dm/lTeeueHiJjlTK4Vup7Cx/&#10;aT/ai1BbqfUPid+1d4yW1jT5tC+HK6Raa1HJg+dZyf2TE1uy5YGGVnB+XExAJNTV9c/aJ1/Tf7CT&#10;4AftOeKZtPmgnsNU8TeItRtbfXYW3q9peWo1CP7NMFYHzocKHAby9uYq5Ff2Svi14phjVf8AgnJ4&#10;4u12te2WqeLPiNFPdQSMxLWN5C98UvrbczgOBBNsC/MZAZG+kf2ZfjP+3T+yp4u8O6R8Y/g1Z6b8&#10;F9a1XS9F+x6p40XUdR8I3t3cR2lulrJtLSaeZ5YlEUzs8CsAj7FCV+h0MplTNSUUUUUUUUUUUUUU&#10;UUUUUUUUUUUUUUUUUUUUUUUUUUUUUUUUUUUUUUUUUUUUUUUUUUUUUUUUUUUUUUUUUUUUUUUUUUUU&#10;UUUUUUUUUUUUUUUUUUUUUUUUUUUUUUUUUUUUUUUUUUUUUUUUUUUUUUUUUUUUUUUUUUUUUUUU0xKV&#10;218s/Hj9iDxr4O+It3+0r+w34jsvC/iy+m87xd4L1HcNB8Y/LjM6L/x53eMBbqIAn/lorjpU+Af7&#10;YXhf4reNbj4FfEHwjqvgP4o6dphvtW8A+Iottx9nUhDdW8qjy7u3L8CWMkeoBBFexlSEyhx2H+H+&#10;eK/J/U/i9+054N/aA+IXjj4q/BlPFHxsv9Lmim+HVroP9rWj6FbmUWEdrauqzfZWk3n7ZBcNullc&#10;TQsVCJ99f8Ee/hR8CfAf7I2l+LfhR440/wAVa74mna88feJrOPa8urdJbMxkBreO1z9njtyF8tFH&#10;ygkk/W2eM4or5I/4KL6jbfDb44fs+/tC688tn4b8OeONW03xdrnls0NjZX+h3kUJuCoOyFr6OzBd&#10;sKrbckZrI/YY0r4bXfhz4g6ToHh3RpI9D+LGvWkc9pZwsGimnF/GAyj7uy8Qr2xtxX0BkE4waqXe&#10;uaDpx3X2qWsHOP30yqRx7n05+lZN98W/hVpi/wDEy+JOgQj/AKa6xCvv3aue1n9rb9lzw7G0uu/t&#10;D+DLVV5PneJLYfpv96+c/wBu/wDbc/Zg+LX7P1x8Mfgb8fPC/ijxlfeLvDH9heHtD1hJ7q8ni1/T&#10;5diKhJLYQtx0xzX6MQYK9On86koooooooooooooooooooooooooooooooooooooooooooooooooo&#10;oooooooooooooooooooooooooooooooooooooooooooooooooooooooooooooooooooooooooooo&#10;ooooooooooooooooooooooooooooooooooooJwK89/aY/aI+HH7K/wAFdc+OfxT1B4dI0K0MrxQr&#10;umupT8sdvCn8csjlUVR1LV8tfsT/AAN+Kfivxpqf7fH7XFi9v8UPHenLb6b4bkkLw+CtCL+bDpcO&#10;R/rThHnfALScYGDXtXh74+/BXxX8R9S+D3hv4oaHe+KNJh8zUvD8Goo13bpuZdzR53Y3Iy5xwVIO&#10;MVkftHfsxfCz9qLwjH4c+IGnzxXdn5j6L4g0u6a3v9KlcYaS3mT5l3ADcv3XGAwYYr89/iV4E/bF&#10;/wCCafxc1T4seD7ljDqWoqsHxS+3G10C5t8bktdX0TT7C4dpstJELlChbAIeMkKft79iL/gqp4F/&#10;aG1Ox+EHx78IXfw0+J0tn5kOia0jx2OvqrMhuNMmlCtLGxTeInVZVV1+VuWr68SZXXevrivCv29v&#10;j7rH7PXwa0+/0T4LQ+P7rxT4qsfDkXhu5vI4YpzeF1+cyBlI+TAUjBLKDgZNfm4ngnwx8M9L13VP&#10;hp4GPgHwXr2vTXVvpNv8fNc0HRn1oRJDNZzrHEjafdDyYovs9yyxAKgTGSB5nqPir9mHxJpNn4pk&#10;8WfCma0E4tPE9rqvxx8Q3V7pzFMhjbf2ihu4hldz2zSgHJAbty+pzfsx2NlqGnr4j/Zfj8QWitcW&#10;dnda14i1WHVrU4Kva3I1ww+ZsKjyZlSQNkFQBurotE+E3gTxdpei+L/h54G8J3Wk6tJCLyHS/wBk&#10;PUtSvdN52kt9rNzBIinO7EhYr0L8A9Jovwf+N2jWV5H4X+Dni5bywuIVgPg39lXQtLjv4wOXgluL&#10;MNAQTjZImMEkNxXtPwY+KX/BRX4FWcGqeB/2R/GHxAmjm8y8sfiF4d0DSiQFG2S0ubQ25s9rL/qp&#10;I7gcAh1ySf0p/Z5+Ltp8efgX4R+NVjo8mnx+KvDtnqn9nTSq72jTwrI0LMvBaMsyNjjKnFdtRRRR&#10;RRRRRRRRRRRRRRRRRRRRRRRRRRRRRRRRRRRRRRRRRRRRRRRRRRRRRRRRRRRRRRRRRRRRRRRRRRRR&#10;RRRRRRRRRRRRRRRRRRRRRRRRRRRRRRRRRRRRRRRRRRRRRRRRRRRRRRRRRRRRRRRRRRRRRRRRRRRR&#10;RRRRRTZThDXwr40ji/4KAft2Tf2zDLcfCf8AZ61z7PZwM/8Ao3iHxp5QaSRl6PHYRPsGR/rpH67a&#10;6D9vv9pq8+BHw0tvB3gvxBa6b4w8ZPLaaNqV3gw6HbRoXvdXuM8LBbRfOSeGkaJDkvXw/wDFbwf4&#10;WPw/8I3HgXQtd1LUG1E6d8HPF3grxJY6pqk+uzO0n+i6xZsskqyMXmuIb6F0I81zImAtfV/hH9p/&#10;9qX9i7wzoOgf8FQfC+nrps1pbxzfGbwlG8ukQ3DBR5GpIq5sn3EKJ9ohc4IKE7a+i/Eni74c3Xwt&#10;1Dx5req6bqHhYaHJqF3fb0ntJ7FYmlaTIyrxlAW4yCOnqfzn8afsG6LP+xlYXvjHVfHA8U/FLxdJ&#10;P8NfhPo+pwQWGiX2o3c11YQR7rdp4EtLb97MyyjYlvMBtHA/W/wDoOo+GvBGj+HNY1OS+vLDS7e2&#10;ur6XlrmRIlVpD6liCc+9eRf8FDfCmoa5+z/beKNI0S81Cbwh468O+IXtdNsmuLlre01W2e6eNFO5&#10;mS2898KCxCFQDur5p+F3gr9lv4zft/eMPH+l+CfCni/T/GXw10bW7W+v9KhuWt7+2u7qzudqyITH&#10;IYTZB1IVgY1z2r3rxB8Hf2VdLsmj8W/C/wCHtvCcM41HQ7FVPIP8aDuM9KzdG+KP7FPwwxbeG/Hn&#10;wx8OsjBfLsdQ0+1xxjHyFcdP0o1H9uD9kHSwwvP2j/CHAO7ytaik5H+6TWXc/wDBRr9iKzLJ/wAN&#10;FaBK4GfLt2kkZvoFQ5/Cs7Uf+ClX7Hb20lvZfEy7vNyFQbDw1qFxk4PA8uA5P0rv/wDglNqn279g&#10;3wLpsk9zJJpdvdafM11p09sT5V3Kq4SdEfbt24O3BHSvoyiiiiiiiiiiiiiiiiiiiiiiiiiiiiii&#10;iiiiiiiiiiiiiiiiiiiiiiiiiiiiiiiiiiiiiiiiiiiiiiiiiiiiiiiiiiiiiiiiiiiiiiiiiiii&#10;iiiiiiiiiiiiiiiiiiiiiiiiiiiiiiiiiiiiiiiiiiiiiiiiiiiiiiimzsFiYmvgv4D/ABBH7AGk&#10;6x+zT+1zqtno8Ol3Wqaz4b+Jc+I7LxhZSyvezzyHpDqKySyebbknfgSRlgxVPl2x+O3xa+JnxV1z&#10;9orxZ4l0nw/ceKJIT4Yjt/iBLouveFfDqKXgs/s13psllIZt4uLhftC5copb9yoP0/8A8EpP2abf&#10;4keML7/go18RLCKS68QWbad8Lo7zwzY6fdx6MC2dUuRZ/u3urzc2HXOLdY8MfNYD7p1jw7pviLSb&#10;jQde062vLG8geG6s7qBZIpo2BDIytwwIPIIwa+Qfit/wRy8FajcNZfs1fHHXPhn4a1DV7W98SfD2&#10;C1OoeHdUWK5S4eL7G0sZt0lMYWRYpFV0ZgykMa9C8C/sZ/GNv2hvCfxw+Of7Qei+JrLwPp+pJ4b8&#10;N6H4DbSo4r67jjhN5JI19ceYyQLLEqhFx57nd2P0UAw6U2SMlcbq8L+Lv/BOH9kT41+Pm+J3jP4V&#10;SQa5PbmHUNQ8O69faQ2oRkg7bn7DPF5/QYL5IAAzgVD4P/4Jg/sDeC5RPY/sq+FdQmBz9q8R2bat&#10;MG9d980zA+4NejaR+zV+z3oEH2bRPgX4Ns49oXba+GbVBgHIHCdK2LT4U/DWx/48/h9ocXzZ/d6T&#10;CuD6/d61eh8H+FrcKsHhrT0C8rts0GP0qxFoejwHMGl26c5+WFR/SpktljXZEAqjgKo4x9Kkoooo&#10;oooooooooooooooooooooooooooooooooooooooooooooooooooooooooooooooooooooooooooo&#10;oooooooooooooooooooooooooooooooooooooooooooooooooooooooooooooooooooooooooooo&#10;ooooooYBhtYVzHxR+D/wy+NXgy8+Hvxc+H+j+JtD1BQt7pOtaelxbzKDkBkcEHBANeLav/wSk/Yg&#10;1XU7q8g+E19plnqETR6hoOg+LNT0/SrhGBDKbG3uEtwpBKlQgBBOQc19DaZo+m6NYw6XpFhDa2tr&#10;CsVvb28IRIo1ACqqjhVAAAA4AFWqKKKKAMd6DnsaKM+9G5fWiiiiiiiiiiiiis7xP4p0DwZ4dvfF&#10;virWbXTdN061e5vr6+mEUNvCgyzu7YCqAMknoK80H7en7GJ/5um8Anp08UW3/wAXU+s/twfsg+H9&#10;HfX9W/ac8Bx2kcZd5I/FFtIQuM52o5bGAe1d34J8feE/iN4bs/GXgbxLp+saTqEIlsdS026WaGdD&#10;0ZXUkEfjW0CCODRRRRRRRRRRRRRRRRRRRRRRRRkAZJpNwxnNLuB70UUUUUUUUUUUUUUEgHBo3D1o&#10;yD0NFFFFFFFFJuHrS5ooooooyPWjcPWjOelFFFFFFFFFFFFFFFFFFFFFFFFFFFFFFFFFFFFFFFFF&#10;FFFFFFFFFFFFFFFFFFFFFFFFFFFFAI9aNw9aM0UUUUUUUUUUUUUUUEgdTVLWNe0rQNOl1bXdUtbK&#10;1h/1tzdTLHGnOMlmIA5461zvh349fBjxhqP9j+Evi74X1S63bRb6fr1vPIW7Dajk5NdWs24ZxUlF&#10;NlkESbyKjN3H0Pf0qVWDruFMmk2x7i20DlmPGK/PH4qf8FLP2jvih8ZPFmjfscX/AIXvvC3h/Vl0&#10;fSZI7zSbi+1W8t2kW8m8m81C1b7MZGjjjZM+YIZGUkMta3wI/wCCoH7S8lx4g8cfHz4C2Fz8N/B9&#10;5b6T4p8VeE1kbUNM1DYHu5ZLAPN5lvbB0WcwyyNGQ+PM2Pt+6PCvi3QPG/h6x8WeEdctdS0vU7OO&#10;60/ULKdZIriF13JIjLkFWUgg961KKKKKKKa77F3URyeYM06iivD/APgpXoz6/wD8E6vj1o8NsJpr&#10;j4NeJ1gjbvJ/ZVzsPsQ2CD1BFcP+zJ8Mfhnqv7N/w/1O9+Hug3E8/gfSZJp5dJgZpHazi3MW28k5&#10;5PcmtD45fDD4cab8DvG1zp3w/wBFt5P+ER1IeZDpcKsP9FkzyFr4N/ZH/aG1H4C/AHT/AI0/s1y6&#10;bJDoXgLS77x/4R8L3h8ySG3sIjLc3uiXvlSJKVDM15ZkGVSsjLMuDX6ufBL4m6b8Z/hD4V+L2hW8&#10;kNl4r8OWOsWcUnVIrm3SdVPTJCuB07V11FFFFFFFFFFFFFFFFFFFFFGcda8t/aq/a9+Av7GXwnvP&#10;jH+0P8QLPQtItQwhSSQNcX02Plt7eEHfNK3GFUHGcnCgkfm78Tv+C/8A8ZvF/jObwr8B5/g/4WhG&#10;nw3Fjb+KfEUuq315NO4WCyUWpjtzcsSAypO6QjJkkQDNesfCD/gql+1T8GNP0/xL+3h4G8Hax4Lk&#10;1GOz1n4ifC+aU2ui3D7QyPDMxN9HExbzprQyLEqlm6EV+iOmavY6xZQ6lpl5HPbzwrLBPDIGSRGX&#10;KsGGQQQQQRwe2at0UUUUVl+JPFGjeENCvfE/ijV7bT9N062kub6/vJ1iht4UGXkd2wqqACSScDFf&#10;Fvh3/gvr+yNqPxUsvAHin4c/E7QdH8QM0ngnxpe+CLmTT/EVqDxdW6xq05jYAlQIy23DFVBr6r+E&#10;P7SnwN+PtlNffBr4o6N4iW1bF7Bpt6rT2rY4WWI4kiJ9HUH8jjuwcjIoopGbau6vlb/goJ/wVL+F&#10;n7EFrZ+DtK8Iax4++Ims3ENrongfwvatNJ505CQG6lUFLZZHIVA2ZJPm2IwRyvB+D/Fv/BarxfoM&#10;Xi3xJr3wP8J3VwzSr4UfQtQv2to2yVhkukuFDyLwCyqFJ6ZFd98FP26Pilonxu0P9mX9tD4SWfhH&#10;xJ4ohlHg3xR4d1BrvQ/EM8Sb5LZHdVktrnZlxDIMMqttZsYP1Mjh+lOooooorgP2jP2ivh3+y/8A&#10;BzXPjb8UtSe30nRbXf5UMZknvLhjshtYYxy80sjJGiDksw6DJr5os/8AgsX4PbVobRvg/wD2hDJb&#10;+fJa6D490abUYUC7zmznuIHZgOqoWOfYEj1/9j7/AIKG/s9ftpaDHd/DW91bSNXktBex+FvFmnGw&#10;1KSyY/u7yOJiRPbuuGWWFnT5gCQ2VHu9FFFV7m+isomluZVRUXc7yMFVRyc5Pt/Kvjd/+CsU3xt+&#10;M+vfBb9gr4D3fxUj8LzfZvEHj6XWY7Dw3a3OPmhjuyrm6ZTgERK3OSMjBOs/7SP/AAU60ET6vrX7&#10;I/w11izg+f8As3w98RLiO+lXGdsf2m1SIuewZlB9RXrf7IP7YPgH9r/4c3fjDwlpWqaLq2i6pJpX&#10;izwl4gtfI1DQtRjAL208fPZlZXGUdGVgeuPX856UUUUUUUUUUUUUUUUUUUUUUV5D+11+258A/wBi&#10;Hwnpfi/4867qdvDrV81ppdtpGh3F9PcSKm9zshRtiqvLO5VRwM5IB85tP+CsvwEvvLa1+DPxskE2&#10;PKKfBzViGzjBz5OMc+vHetTS/wDgp58CW1KFPGXw++J3hHR5JEjk8WeMvh1fadpNtIzbVWa4lQCE&#10;FiBvcKgJ5avoi0vIryJbi2mWSN1BV1YMrDsQR/kirFFFFFFFFFFFFFFFNdtq186/tP8A/BSj4Nfs&#10;z/FKL4I3Gk3XiLxX/YY1a80jT9a0uyaztWl8uIu+oXVuheRg+2JC0hVC20DBOX8Kv+Ct/wCyN8SP&#10;ibpPwW8Qarr3gnxVrFj9ps9L8aaK1pFIPO8mNUu1L2splkDrFslYSGNlU7sKfpyOYSfMvsc9iD/O&#10;pKKKKKKGOBXnPxz/AGpfg1+zjDpZ+KviO8t7jXJJ00fTdL0O81K7vDDC00pSC0ilk2og5YqFBZQS&#10;Cyg8j4M/4KR/sYeNdX0vwzH8cLHRdY1q8Frpuh+MLG50O+uJ8Z8tINQihkY+mFIYjCkmvbo7gS8I&#10;evP4dRU1FFFFFFFFFFFGcda+JfgJ+3d+2/8AtKeFNT+IHw2/Z++Hdvpun+LNY0PytW8XXizCTT7+&#10;a0dm2WzLhjFuGCRhq9Ct/jd/wUCYLFcfAz4ZozJ803/CaXjIrfT7LnHfrn2rjf2dP+CnviHXb7Wr&#10;P9rD4U2/g3TdL8bat4dTxvod+15o0dzY3bW7LdsyiWxDsp2Syr5LdN6tgH6/0/VLTVLaK9026jnt&#10;54lkhuIZA6OpwQQwyCMHqOCKt0UUUUUUUUUUUUV5L+2R+1F4b/ZC+B2pfF7XtJuNWvFurfTvDfh2&#10;zYfada1S5kEVrZwjuzuck/worseFOPiX4jf8E+f25P2x/EMHxb/a3/bB07T7mOGR9J+FWm+D7bVf&#10;DOktIuAJYLo+XfTpniaVGYHldqhRXzj4u/4Jp6N8D9R0X4c/tT+E/CYm1LULj/hBfiJ8NNJn0i8m&#10;vggbypYNOi+0PdMCzW9vG62yiOTaiEDP6Mf8ExPjn8W/H3w/8UfA39oHULy68bfC/Xo9Mur3Vo4V&#10;v9R0u4gS4068ulhd41neFikgV2zJA56nn6qor5X/AG/PFPiz4m/ET4c/sXfD7WLy2/4SbXF1/wCI&#10;15pl48M1l4ZsSzlfMRleNrm9W1txtILJ5wwQGI8VT9ny/wDjf8fPEVn+zx8Z/Hnw6074Y266TF4k&#10;0vxFcXS3/iCTyppY3guXkjngtoPLR1I+d7p1G0x5Hongv9vz43fszaxD8Ov+Cj3g2zs9Ma4jttH+&#10;NXhO3c6JqJY7VN/b/M+lykjklngJyAygLnJ/4KbftyR3HhiP9lP9mL4l6SfEnivTluPFXiy3mmuL&#10;XwtoMitm5eWzjlaKa44ihcKdm8ykYQGvlWD4b+HvE/gvw38B/g78PZLjUfEkL6F4N0TUfFGmeKvC&#10;um2qBTeavFNJF9rhayjcSiNhFullhUqS5x95/Dz4dfAz9iP9mSPwfpUNrovg3wXoM09/cXTD5o0Q&#10;yXFxMx++7nczE8sWPriq3/BI34f+J/Bf7IkPiTxF4Wk8O2/jTxRq3ifw74T8ximg6Re3TS2Voik/&#10;J/o/lyFBgK8zjAxX1JWb4p8YeEvA2gXPivxt4o0/R9Ls033mpapeJb28C5xl5JCFUZI5JHWvE/FP&#10;/BT/APYF8K3X2G9/an8L3U5zth0m6a9ZsenkK+fwrLg/4Kk/sy6rL5Hg+w8e68xb5f7L+HWqOjey&#10;u0AU/gadff8ABQLU5hjwf+xn8YtYZuF/4kdpZKffN3dRcfh+dYV3+2F+3lr86x+Bf+Ce9np8Lt8t&#10;54y+K1rb7Af70Nrbzt9cNxTrbxf/AMFP/F8Pl6xrnwV8Dq6/e03T9U8QTDPoZXskVh6lXGexqq37&#10;Pn7RniiRbn4q/t8fEC+O7DWfhfTtO0W2I9MRQPJjPT94TjGSa8y/Z98Q/tmeBviB8WPB3wq+OEPi&#10;i48A+MhbQ+BfiPcSzx32m3FnBd2s8d+ga4tZnMk8W5lmhZoTiOPov19+y98edE/ag/Z+8I/H/wAN&#10;6bPY2virRYb7+z7iUO9pIwKywMy8MySB0LDglc+1eiEgdTXL+Kfjd8GPA+ptovjb4t+GdHvI0V3s&#10;9V163t5VVuhKyOCAexxzXE/FL44/stfEj4b+Ivhvf/tEeBGj1/QbzT5Yf+Ess2LpNC0bfKJcnhq8&#10;v/4J9avNrn7Dfwi1idWWS4+G+juyv1/49Iq9D+Jfhy+8YfDzxB4RsUiafVNGurOBZpmjjLSwsg3O&#10;AxUEnBIBwK/Jb4ffHb4GSfBbRPg/+0drdjrereF/Dq+HdW8P+LrX+zPFHhkpb/ZZ00zUoMR3kIZS&#10;wtpmjbY23zG+6fuj/gm//wAFJP2T9C/Yc+EfgXx/8abWx8TaX4H03StQ0drG6kuI54IVg24WI7j8&#10;gPHT6V9gfCb4z/Cv48eCLL4k/Bz4g6V4k0PUIw9rqWj3izRyD6jofUEAjuBXVh1PemTGX/lln7tf&#10;E/wm+Mf7fPxm1TxtqHw4/aa+H66f4V+I2t+GBB4i+EcznzLG6eB/mt9XQuisGUMdrErkgZIrsX8S&#10;/wDBUvTx+48d/ArVsMP9d4V1iw3Adfu3s+M/jj3qu/xe/wCCsGnKTJ8JfgFqiqvH2fxrrVs7H12t&#10;YOoA/wB40o/aa/4KZacWN9+xJ8OtRVZtqjTfjBNFlectmXTe9SJ+2Z+3zb2vnal/wTWt/M8wr5dj&#10;8Z7GYEdjlrVD+gq1B+2L+3JLCsr/APBONE3D7rfGDT8j6/6PWCP+Co/i34d/F3T/AIU/tRfsma74&#10;JXUvD93rNvrGj+IrfXoYbW2mhimkmW3RJERPPiJKq5GSSAoLD6o8EeN/C3xF8MWfjTwP4jstY0nU&#10;IVmsdR0+5WaGZD3Vl4P8+MHBraoyPWkLgd6XcPWkLKOSwpvmRZxupRLGTgNQZExkMKUOrDKsDS0Z&#10;pH5Q/Svzq+CfwS8Gf8FD/jt42/bM/ae0638XaJovjjVvDPwh8KanCJdN0rTdPuTay33knKvPc3EM&#10;jFmBwiIOdx2/TWufAD4E+J9Fh8N+Ifgx4VvtPh+W3sbrw/bSRRccbUKYX8MV8k+Ovgl4Y+AXxw8U&#10;/Ba/8Wx6F8OfE3wzvta0HVryMXVx4c02zaOHWtHs/PYx21vLFc2kiPtJQSTKFOI/L+nv+CRll4ys&#10;P+Ca/wAGrLxvDdJeR+CLb7LFejEyWO5vsQb0ItfIGDzxzzkn6U3L60ZqOaURgMXAHU5Pavz1/aP/&#10;AGsP2/v2ivHt54z/AOCeUwm+FXgvUZNJ1uWxls7fVPFd8jMLibTJry2mhNvbsoiywXzZN+04UGvK&#10;f2cv+CrH7VnwX+KNx4I+Mt1rHxIsWmuLrxL4J1zR49M8XeDrVefPWQrBa6rDkHKRKCoI2M46/o1+&#10;zd+1X8CP2svAcfxH+A/xJsde0+TAmjhk23Fq3eOaFsPE/wDsso4GRnINfKX7TfxF1r/gpF+0Lefs&#10;V/CfWJ7f4R+AdSRvjj4mtchdevF+eLw5buOqglXuWB4XEfO4ivcfi3+zz8EPjH8N4vhj8Tfh9pl9&#10;oVlHGbG1khEX2Dy1xHJbumGgdFUbWQqVxxxxX5mWXxX+NPi/xF4qsP2WptD8Yf8ACB619k+GvxYm&#10;8UQ6X4x1KBDuMY84eXrtjE4Nud7L5yrkYcb1/Tn/AIJwftm3X7cf7N1v8Ute8CXfhnxLpGsXPh/x&#10;poNwh2WesWgQXKRMc+ZFucEMCcZKk5U17+XUd6TzY/71R3LObdhGQW2/KPevxv8AhP8AHHT7Kz8J&#10;fF74r+Hmt28J/tEajqnxT1u4ke5u1u3/ALW0x76+wnl2tvayz2MMCM5kEKmTYgVQf1Csb7T9Rso9&#10;S029huLe4jEkNxDIGSRWGQysOCCOcjrXzt+3treial4z+BPwk0yZZfF2s/HTw/qWg2cI3TQW1hP9&#10;ov7rHVY1sxNEz4x+/A/ir7Ygxt49qloJAGTXgv8AwUI/aU8Wfs8/A6KD4USwt8QvG2vWfhn4e281&#10;uJl/tK6l2m4aM8PHbwia4cHgrCQSN2a8F+Nfi/8A4KH/AA68S+DfhF8H/wBtCz8T+OPE2pNcLb+J&#10;vh5p0Vja6VbFXu7u6+yhZFj+aOFQmGeSYKCuCw7Dwn/wU38SfBqSLwj/AMFFPgvcfDW+a7FvD460&#10;WZ9S8K6gScIy3QUSWhY5+S4RQuR87EkD6s0/xp4T1DwsPG9l4osLjR2tTdLq0N4jW5gA3eb5gO3Z&#10;jndnGK/L39pn9oLxN+2/8T7P416Trdxo/wAHfA2oZ+HP9ueC9RvNP8T6knmLJrEk2nyJLbpGQFtm&#10;YMNu6bYCVqvpPwq+JX7ZnxHsf2dpPHGojwjpBW++MWpaD43vNT0i5tZo0mtNHtTewJPHcXEZ3T4I&#10;EMWFyWk+X6I/4KFeE/gd4I/ZlvfjB4q1O+8J6h8OdO8/wP4l8Kxqmq6XdbVjht7QY+fzXEcRtyCk&#10;gbB6Aj6e/ZvvfizqPwF8F6h8dZYT4yuPC9jJ4pW1t/JjF+0CGYBMnbhy3GeD6dK7yiiviz/gqJ42&#10;vfiH4v0f9jm4+Jn/AAiHhnV/B+oeI/GmpR3X2ebU4IporWz0mOTIKrPczDzSnzskXljHm5rnv+CN&#10;Hh3wb4K/4J4+A/APh/SU07VPD8FxYeMtLZAs9nrcczrdpOvUSBw3Xqm0jAxn6mkIRM/dA/lXzL+x&#10;BeDxp/wVU/aI+Inw0nWfwbD4V8N6N4i1C3YNbXniO3+0syow+V5Ybd0STHQugPIwPugY7UUU0ug6&#10;tR5qZxupDLEOsn/16XzFxnNHmxdfMH50CWMnAcUedGTgNSh1PQ0kxITivhL9vT9pn9s3wz+2hZfA&#10;D4E/EeXwz4di+FbeJ7u60nwpa6pfSyLfPaySiK4RvOiiJty8URSTbKWXcQFr59tP+Cl/xmit9N1W&#10;L/gor4gjtrcPF4ksbj4U6XdMsmTme0nS3RLuNWVlaEFJgCMhWQx1LL/wVr+PXhC8m0q7/b3+H+ty&#10;Qstzp11J8NwItW0wlSzrsuIfIvo1PNvJhWIO1m3Db0UP/BZP4myPa6do/wC2f8Db1tatfM8Oahef&#10;DzUrWN51GXtL1TqgNnKQDsc7kY9dnSrWnf8ABYnx+2rWt1qf7anwNj0V2+zapN/wr69jvNLu8jAl&#10;gOtEPAQR++haQA8EBfmqR/8AgrF+0ouot4XtP2ov2dr3VYJ53uobfRLjbLYhisV3aH+2MXH8G+Il&#10;JkLHCOF53vBP/BWX9oKXVNM8Ra/42+B/iLw3dXji0i8N6hc21zr0IIDR20s87R21ymHbybhUEjIU&#10;VlDLJX2j+zT+1Z8Ef2svA3/Cc/A7x9a6xb285t9StVkC3NhcA4aGeH70Tgg8HAOMgkc16bRRXxR/&#10;wWHvTOfgv4YOmLef2l4+vxJar4iTS5riP+xr6FoYJZAY2nYT5SKTEcrII2ID184fsi/E748+Df2n&#10;NJ/ZQ8CfGBrXR7/TNVEml+KtDaafTjaxQvC32KSSOWzkxKyMscslnIAskWzJiT6y8SfBH9qHxPZ3&#10;elap+1TpEmn30DQXOnzfDG2khljZNrqyvcNkMCQQcgjik/4J56P8Tvgf8TvH37J/jr4t3PjDS9A0&#10;fRtf8MXU+lR2f9nW1699DJZRqhP7tJLEsoyQokwMDp9Zxt8nNOorJ8R+PPBPg62a98X+MNL0mGNd&#10;0kupahHAoHrl2AxXk3jb/go9+wl8P4lm8SftYeB1UkDdZ69FdDnpzAX/AM8dTXKP/wAFZv2OLzWL&#10;rw74S8T+JfEV/Z2n2q4s/D/gvUbmQQnOJMCEfKxRgD0JU4rL1P8A4KneCbmxs9S8AfAfx5rVrqjG&#10;Kw1S4jstOsROD/qpZ7u4TyH/ANll3Z42k8V5z4p/4Ka/tYzXVzpdr8Gfhh4I1K1UTHw/4u+IUl3q&#10;lxaeYA1zbxLBbW1yAvzbEut2OOpAPifjf/grZ8a9ZGpSW/7fnwx0Gxjvja6TqHgz4ZSalMJhhWhv&#10;La4vZZoJFc4zHHJGRhgxyUGx8Dv+Cl/7T3gOznvfDzeNPjrctfLJrnh678JyQvP5rNmXRtSt7WKD&#10;ylA4trqGM8j95HjDfoR+zl+0F4P/AGmPhlD8TvBdnqVjGb64sdS0fXLUQX2l3tvIYprW4jBOyVHU&#10;5AJBBBBIINegV4/+218fvE/7PPwGuvFXw6tNPvPF+ratY6H4N0/VN7QXOqXlwkEQdUZWZEDPK6qQ&#10;dkTnIxmvAfix+0v/AMFMPhb488N/Dz4fwfCv4na9eR3Gq65oNvoF7oPkaRChBcXMl/dCOWSdooY9&#10;0ZDEuTgIxHrf7N//AAUO+Dvx88Wf8Ki8Q2GqfD/4jW8PmX/w/wDGkItr3jG5rZ8+XeR56PEWyOoX&#10;kDr/ANrr9p/wj+yd8ENS+LfiK3m1G6XFp4c8P2al7rWtTl4trOBF5d3fjgHChmPCk1+XPhjWfE99&#10;pPir4pftA+P9C1DUNYun8RfETWvC3iaNb7T7hwscNk+gazYOsqxt5NnCImJb5R95zX1B+wt+w1Ye&#10;HP2fdcuv2m/AWh3Xif4nwxyeKtIg0e1t7ewsVUmz09Y7eOOJDEH81mjRQZ5JXGOK9Y/4JneK/HF9&#10;o3xI+Ft98R5fGXhH4f8AjyTw/wCC/E2obmv5Yo4Y5Li0nlyVuPss0htxMMM3lOGGVDN9RUUVyPxw&#10;+MPg34A/CDxN8bviDevBovhPRbnVNUkjXL+TDE0hVR3YgYUd2IFfJOtft9/8FBfAPwp8J/Erxz+y&#10;f8Nru+8XXVjb6X4N0j4jX8er3E1yvm/ZlSbTPJEscIeSQtLsURuc4HPtn7N//BQH4G/tF+JZvhlH&#10;c6j4R8fWUQfUvAHjK1+xanDxyUQnZcoOf3kLOvHXrj13xt428LfDjwbqnj3xvrkGm6Po2ny3uqah&#10;dybY7eGNSzux9AoPvxxk1+UF94s8bft5/HvWv2o/GPhua68N3jHTfh1Zww6RrFroWgxylhcX9lNN&#10;De2dzMym4lZGBVPLQ/6uvRv2If2YtE/aVu9X+OHxm0Hw9r3w9WG60b4Y6PBo9zHZXsDsBda4tvdz&#10;ztCbjZHFFtk4ih3rt86vev2H/iB8Rvh5+1D48/YW1bxJJ4u8L+EfDOn+IvDvia9vHl1DRob2eaKP&#10;Rrxmz5zL5EksUpO8xYVwSAx+uqMj1qnqHiLQNIG7VtbtLXv/AKRcKn8zXD+Kv2s/2XPBCsfFv7R3&#10;gXTmUZ8u88V2kb/98mTcT7AV5xq3/BVf9grTrl7LT/2iNN1i4jzutdBsbm+c49BBE+eh6Ulp/wAF&#10;KPg9r/Pgn4Y/FDXB/A1j8O76MN9DOiD8TgVT1b9ur406kjR/DD9gf4ianPn93J4i1TTNItj06s1x&#10;LIvX/nkelUbL4p/8FMvHEjTzeD/g78O7VtpjS7vtR8S3aezrGLGL8Vkb6VwC/tI/8FEvhh+1LcfB&#10;/UdQ8F/Ei1uvBMfiSz03+yW0F5o47tra8t7OYSzgSRh7ZwJ9yuZgA8YHP07+z3+0T4b/AGifC+p6&#10;1oWg6to19oOtyaP4i0PXIUS602/jiimaGTy3dD+6nicMjMrK4wa9Io3D1oyOhr4b/wCCYVgug/DH&#10;4meDWgMUmhftDeOrOSPd/wBRq4lRvoUlQj2Oe9fSxCD71fmD8NrHxDd/Gr4raZoNho/iW9b4veLP&#10;P8L6Trkmg+LLWzbVbg+dYyyMLXVIicubeULtL7SxVsV9of8ABGXxv4k8S/st+IPBvim/1CWfwP8A&#10;FHxB4dgh1bTUtLq2torkTQQyRR4RGWK4QbUAVQQq8LX14GB6GimuWx/9avlP41/tvftReEP2q/EH&#10;7NvwV/ZX8N+Mv7C8M6brjXF58ShpdxLbXTTxj921nIqnzbeVB85yAp4zRZ/ts/twWwX/AISn/gmn&#10;eR8gN/Y3xY067xn/AH4os8da1LX9vf4tRDbr/wDwT2+Llu3OWsbrRLlB+Iv1bJPbb71dg/4KAX0a&#10;/wDE0/Y5+MlttVS3/FO2k2C2OP3V02cZ5xmrMv8AwUG8H2kD3F/8APi5bqr7f3ngG4Yn3G0nI/PN&#10;SWf/AAUG8AXty1nZfBH4rzOqbz/xQN0owfcgVQ8W/wDBTD4F/DmKy1P4qeD/AB94V02+1KOwh1bX&#10;vBtzDbidwxVWYBiOEY8A/dOcCvefCPivw/440G18WeEtftdS0vULdZ7G+sbhZYpo2AIZWUkMCO4r&#10;WqvfahZ2FnNfXl5FDDCheWaaQKqKBySTwABXzrcf8FZv+Cetn4pk8Iah+1N4dtblb57SO4uZJEtZ&#10;pVyGWK4K+VKAQclWxweeK8j/AOCknxk+DnirxN+zf8a9N+Jvh/X/AAJ4Z+NlvL4kvdJ1eC8t7OS5&#10;0+6trG5lMbEKiXcsI3n7pkHcivp5fJKAr93blcdPr/Kvl7/gqd8T/h98Nvh58OX8Y+K7PRrlvi5o&#10;F/aX1xceWba1s7pbi/nHIyoskuIyBy5mVBlnGe1/4Ja/Cd7WL4lftSf8K91DwvY/FTxJaz+G9K1Z&#10;ZFvH0extRBbXdwshLrJO7XE4DHcsckYOCCB9eZozX58/8FAvg1+2b8Efj94n/bR/Z+8S65rHhPxB&#10;oOn2njHQ/C+m2Nxrmkx2QZUmtEureb7TbASSSvbxgSb5JHUOOF8s/YL/AOCk3wO+FWlL8Kvif45l&#10;uvC+seJtQk0n4v32hX2n2V/qdzdzXE1tfm7t4vIn3Of3iqIc4U+WcKfvnb4R+IPhVXZdN1zRdYs1&#10;dcrFdWt5byLkH+JZI2X6qw9a+JPih/wS+8S/s76pfeO/2C9KhuND1PWBqevfCu41xtOZJ/lBn0bU&#10;1dZtOm2gL5Jk+zOirG67Btr3f9k/9m7xF4L8U618fvjJb7vG+vRtp1nHJ9mJ0nR45nMMBa1RImuJ&#10;crLPIg+dxGuSIlrhPitHcf8ABR79qQfsW+FFmm+FPw61K01P42a3bzYh1S9RhLaeHkYff+ZFluAP&#10;uooQ7S2D972djDZQJa2tukUcaKkUcahVRRwFAHQAdB6CrFee/tSfCu6+NH7Nvjz4T2AjF54h8I6h&#10;YabNIqN9nupLd1gmXflQ6SlHVj91lBHIrwX9jrxz8PtY/ZG+HPxK8TPoOmXWseCdMvNSnkjgti07&#10;WqeYzcKN2d2fQ598bnib9tb9j/wPDJJ4m/aa8BWK26MZlbxRafu9vXID8VwPiL/gqx+xno/2NPD3&#10;ivxR4nm1KUR6XH4Y+H+r3iXrkZCxTrbeS52g8LITznpzWTL/AMFKfEereMP+ED8K/sc+PNN1CS2j&#10;m0//AIWNeWPhqK83glY4jdTEyPwcooJXowU15n4r/wCCln7WscV0lp8G/h34R1bS5N+t+DfGfi9o&#10;tVhtQM+dbO3lWd+uf+fed/T7xC1zetf8FOfjhNptt4ssP2jvgjL4cuows0/h60uLrV7KT+IPptzP&#10;BM3l5G5EDykD5Y2IAOf8MP2lvG2kfHt/jh4Q1Xxj8QPGmteG7Sw8SLoPwj1n+w9esIJJHtxCYbAS&#10;WdyhuJtjuJl2ylJGUDI+0P8AgkZoHxD8IfsbWfhT4ifC/XvCMln408RtpOh+JrM295Fps+r3VxbG&#10;RDkj93MMc9upGK+oZlLDg18oeG/B/hXWP21fjlZ+KPDGm6gZJPDN/Cb/AE+OVhG+m+RgFwflzbHG&#10;MYJOMcmu8n+CPwbu5BJcfCjwzIwXAaTQbdsD8U/Suj0/TdP0iyh0zSrCG1tbeNY4Le3jCRxoPuqq&#10;gAAAYAx2qes2Xwn4YluGvZtAsmmZtxma1XeW653Yz+vFTjTNNhkBjsIQeNpWFfl/Tn+fNflx+wZ8&#10;WNc+D/7Png7xD8KdBtdK8V+E/DMej+JNR8Cwm8ku44AUxruiMI7i4RXTK31sJHjBO1gnmKf1C/YZ&#10;/aKm/a2/ZI+Hn7SVzpUdjc+MfCtrqF9ZR7vLguWTEyJu52CRX255K4NeuV+aOn/Fz9pf9g/4yfET&#10;4ReK/wBmewk8O+JPif4l8XeGvHmpeJGs9N1dNT1Ge9S1E628kVtcp5ixGO4eMuy5TcDmtLwT/wAF&#10;WvF/jPVrfSbb4HeFYBeWoezurj4oRwxvcAkNZSebaIbW5BAxHOI/M3Dy2fmr+nf8FRvG1x4VbxTq&#10;n7Ks9r9i1CO017Tm8ZWv2zRnYkCS5heNWSDcpP2nBg2jf5hT5q3NY/4KHfEXQfFujeFdV/ZJ1KJf&#10;EVr52ja4PG+mSaXctkBYftqSGFJW3KUjd1Zw3y7sHGLJ/wAFNfi7pyayuv8A7CPiq0uvD9xt1jR/&#10;+Eism1COHzAgvI7fhri1wwY3EO+MKckjBA19U/4Kh6R4RvdF07x3+yb8ULVvEUJfQrjRYNL1a1v+&#10;QAsVxaXrRu3Odu7djJ24BI4DVv2v9A+I37Zfwr+NsXwY8ceGfDOix6/4R8aa14y0eC3i0ma9jt5L&#10;VZ0SeSS3DXNmsfmSKiDzUy2GBPv/APwTUg0+y+K/7S2leHoFs9JsvjNBDp+l2qrHa27Hw/pUkzRR&#10;oAiGSWR5GIA3M248mvrQkgZr5nj/AGwP2ivHuteJbH4Lfs46FeWPhvxXqWgzX+v+NzayPNZzvEzG&#10;CO2cor4SRctkpKpwKw9U+L3/AAVP1aRk0T4UfBfSY2HyyXniTUbqRck9QkCA4471jvcf8FdNcOZP&#10;jR8FdDVv4bXwdf3jKcdi9wo4PqOwqaD4cf8ABTHVJP8Aif8A7eXh7T1LDd/YvwttmIG4njz5m7Y6&#10;g9KkX4C/tzXiYvP+CnfipDtIJ0/4caBHyTkH95bSdvl71S1X9jn9oDxPFNF4q/4KXfGuZZpN7DSb&#10;jS9MIPP3WtbNCn0UgV4t4h8K/tffsQ/tieBPDn7Nn7RXjz4nWfjPwVr19rHgf4uePbnVE1KXTbjT&#10;yY7Se5ZhYztDeyBGUeWWRVcYwV+4v2T/ANqjwH+1r8NJPH3grSNU0m70vVJtJ8TeG9es2t77Q9Th&#10;VDNaTIf4lEiEMpKurhlJBr1XevTNc78SPi18M/g94fPiv4q/EHRPDeliQR/2hruqR2sJcgkIHkYA&#10;sQDgA5OK8n1X/gqF/wAE9dGSdr/9sb4et9m5nW38SQzMnGT8sZY8Dk8cDnpXxL+zj/wUE/Z7/ZW+&#10;PHiv9n+XxY2u/C/xZ4s1fxR4D8eaHo95LaaOt5dGe8sb7dCPLijuZ2Mdwu6LZKgLDFfT/jL/AIKK&#10;/sQeB/C8/i3Wv2o/Bc1tAhPk6dr0N3cTPjiOKGFmklkYkKqKpYnoK/NXx7+0Tq/7bf8AwUAh+JP7&#10;VH7N3xe074XeG/Dynwr8PNP0ZIZtbtIrj7TLPqfnyxrBaSyRxNJu+V/JiQt8hr7v8Nf8FrfDviJd&#10;D0v4cfsSfES8XXJHh0G3k1TRLRpreJCWu1ie9DLZKEb/AEsgW+F4k5AMEP8AwWj8Z6zoFx4x8J/s&#10;Q69qenDXF0fR/svi6zmn8QXgwJI9NjgEn2xY24eZD5C4LeZtViv1l+y9+0p8PP2s/gnovxy+GNxK&#10;dN1iNlms7pNlxYXcTmO4tJ06pLDKrRsp6MpPQgmX9qX4U678c/2c/G/wX8L+M7rw5qfirwvfaXp+&#10;u2cjLJYyzQOiSgoQ3DMM4IJGcEV83fsofGrwd4BGn/sVfEX4dQ/C/wAceE9Jhs9L8KzyD7FrFoi7&#10;FvNLuDxeREj5hnzo2Y+YoJyey/aj/Y4/Z+/a/wDBX/CH/G7wTDePA3maXrdmxt9S0yYHImtrmPEk&#10;bAnOAdpx8wI4r87/ANoj9kr9u74PfGOOT4UWPiTWPihrd/BZ+Bfjp4dvZ4wbM+Yrw6rbxyJY2aQQ&#10;kly0Enn/ACsvzkgfo3+yb+zZ4O/ZL+AXh74G+DHa4h0ez/07UrhR52pXjnfcXcp5LSySbmJJJAIX&#10;PFeBf8FBv2gPFvxS8cR/8E+P2dvEumw69rWnJd/E3UZNdisptK0KRlR7S3kfgX1yjMqLyUQM525V&#10;q8xt/D/j74h63ov/AATF/ZVi1jSW0XS47XxifGXhnSbyPwHoAQxpJDeWhKSXco2rbhi8hJMr4AYj&#10;9J/2eP2fPhn+zB8HdD+Bvwe8PLpmgaBaCC0hDbnlPV5ZXPzSSOxLs7ZLMSTWV+1l+0ZoX7KvwRvv&#10;jDrfh291hotQ0/TdN0nT9qyXt9fXkNnaxBmwqAzTx7nbhV3EAnAPyjB+0X/wUo1j9s6T9n7UvHXw&#10;78P/AG74Xt4t0+zh8NzX1tbumo/Y3tHmM0csjBXifzAqgliAo4r1ax+Ln/BSHw0zRa58LfhV4ohX&#10;/ltpfiK90yWT/gMsMyr+Zr5D/bJ8E/taQ+N9Y+O/wN/Yb13Q/EWvTRza/Yx3Gl+KtCvLlVVGv4rD&#10;7VG0V60SKjXAt2dlUdCXLfMvwh8Q/tifD6e88AaH+2f4m/Zx0e+vTIuk+M/h7rt7Y6bAVxstjf2E&#10;0Npk/O2y5iUMx2IowB+kH/BNr9n39hb4Na/qHxO8GftkWvxq+JmuW6Qar468UeNodU1FYcZaG2Qy&#10;MbWFmJJVPvAIGJCKB9rwPGsed3B5zUm9eu6km+7j1NfnP/wU4+Jv7SH7Mf7Z/h79qLU/hPp3iL4Z&#10;6f4LOleH/E199quLXwbqs0srXl3dwWsUk0YniFtELkKVREZDt3tu5n9kf9rTwpYftQ+KviV+1tqe&#10;jaH4m+JX2LTfh/4js9cguNBn0e0g3x2UEvms9tK89xczHzxGJiV2FjGAPubUdK0XxLpM2ka1p1rq&#10;FjeQ7Li1uYllhnjI5VlbIZSOMHIIyD6D4n/an/4JP+KrrwPqnhb9jH4x6t4X8Latq8Oo+IvgtqGu&#10;XCeF9b2MWa3jEZMmnxvnDRwkQthAyEIoHkfhyPxn8QfGX/CufBvwD1jwH8ZdL1GLTjpkdvd6B9gL&#10;RSONSe/0horLV9PVYGJV4y0hMcYGZAT9+/s2fAPwd+y18HbP4c6BdfaJI5J7/wAQa7dsDPquoTuZ&#10;rq9mfqzySMxySdi7VXAVQPD/AIMSX/8AwVB/avs/izaTyf8ACgvgz4ieXw2skOIvG3imDKC+AIxJ&#10;Z2e5/Lbo8zbxnbx9+rDtfcDx6VJSF1BwTTLi5SBPMd1VR1ZjgCvk3/go/wDs5+F/jmPCXxr+Hnxs&#10;8L+EPiX8N7i6m8K6rr1xbtZzw3EYS4tJxJnYGCoySgFopEVlGRX5x+P/AIy+JP2bfjGuq/B+zuvC&#10;PjDUIHTWNY8G/FDw3qWh6nHCk5jF2by7b7ZdyysrSX96EuccKAcCpLL4xftO/tY21j4Z/bC/4Kla&#10;J4E8C3ECt4r8O/C22jv9Yv8ACgtbrPo8c4jRs7WCzOGU8qckV9y/sx/tuf8ABKb9jX4N6f8AAX9n&#10;ybxxY6Ho7M+LX4M+LruW8nc7pJ5bj+zG8+VyeXLHAwo2qqqPSrf/AILE/sAyTLb3nxN8U6ezFVX+&#10;1/hJ4nsl3E4HzT6ci4z3zgd67P4C/wDBQ39jz9p74h3fwn+Bnxpsdc8RWWknVLjS10+7t5BaCURN&#10;KvnxIrgOyghSSu5SQAwJ9qRi6Zr4y/bx/bJ/av8AhH+0DZ/A79m/whoElvF8OLjxbrWsappNzqdx&#10;HCl9HaEQ2du6yShPMV2ClnKltqswCnwCy/4K5+L7aw1PUPiH+2x4DsbnQ9setaHo2g2rXSk/OJ7I&#10;zXJTUI9n8CMsyurIyCTEZsaz/wAFWPD8+rpp8X7d3irUNL1q3k/snxD4D+Epun01jEXU3lo+nyy8&#10;YxlAxBGGVOSPF9W/ay+LXi7XZP8AhLPjR+1V40jtYSt5J4L0HxB4etNXXafntvs9hay2kwIGYpEa&#10;IgnEgNWNO8a+O9cibwpb/CL9uzXbO6mWez8QXfirxXHcWTEZEF3C+prDOA38cTR8dMc1ctPhn8YP&#10;GmnFtb/Yg/am1JpIzFdWN78ddUt4VXoLq2a81fK56tBKG6DDDv0Pwv8AgX+3n8HPGcPxB/Zn/Zm+&#10;J3hHUpPKt7i48S/Fy01Kx1Cyy2Wnsr3VropIpYsQQ3PMbRHO77V/Ys/a/wD2hPHvxY1b9lj9r74U&#10;6H4d8faT4Ns/Etvd+GdWa6sdS0+a7ntC2GUeVKskPzIGdR5gwxxz9RSZ8vIr42/bW1aP4Cftx/Df&#10;9rT4j6Zdw/D1PAOreENY8UW8Pm2+iaheX1jPbS3gHzRWzrBKhnx5cbld5QEGsT/glVPp+v8A7J9x&#10;dh7e7tx8TvGi2kyqro0R8Sagw2nnIIYsPXORX0VceFvDd3hbnQbGTacr5lqjY/Tv/Sqtz8O/Ad5g&#10;XXgnSZNp6SabEcH8V61VuPhF8LbxQLv4a6DJtX5fM0eHj/x2qbfAD4FGRZ2+DPhPcuSrf8I7bZGf&#10;+AfrWbf/ALKH7L2qsH1T9nHwFcNuLb7jwfZOdx6sC0XX37muN/Z7+Hfwt+E3/BSLWfCnwk8A6F4b&#10;gv8A4L217rdhoGmQ2cczrq0kcErRwooZseem4joMdjj7Arh/jb+0h8CP2btEtfE/x8+MHh3wbpt9&#10;di1s73xJqkVpHPOVLCJGkIDPhSdo5xXnV3/wVC/YHtWkWP8Aad8O3flort/ZrTXeVOMFfJRt3UdM&#10;18l/8FGP2pvhD+078T/hP4d+C2u33iCx02DxJda8svg2SSyw9nBDDDNHqMcMU3m+ZKqRrIkrEMIy&#10;XKqeK/Y6sfH99+2N8KdW13xCur+H9H0PxHpmh3E+om6ubOR4LeSW0ke7VNRi8tUj2wXis8Yb5ZHU&#10;8fow65XkdxXyd8T/ANsL4cfsgf8ABSW6v/iHo3ii/h8T/Be2jtbXwzoM+oTS3FtqVy6Ltj4TKSS4&#10;LYBJxnmvqz9n/wDa/wD2fP2ltPWb4T/EK3uLzy91xod9G1pqNv0B320wWQDORvAKHGVYjBr1Heuc&#10;Zp1fkf4z/Z21S3+Mf7QHjObwtpHijxp8K/iDqXiORfEVukt6+kahA2o2X2aaWOWOSIQvNbi1nR0U&#10;2yshjdUK9x8I/wBlb9rD4geHrH4t/Dz4ifCDR9B8cWMOoalZWfgya803XrGaJXhlexmYQwzNG6b5&#10;ItnmbRuDEAjo9M/4JXfEa80a30LxX+3F4ytYdP1IXehnwppsFjeaIofebW01BzLeJbE8eQ0rRhcI&#10;F2DbW7e/8EhP2b/Fetap4j+LPxJ+KPiy81yOOPXPt/xEvbOG/VAdqyw2LQIwG44BHfjiu18Bf8Ex&#10;/wDgn/8ADeO3j8P/ALJPgq6e0j2Wtx4h0ddWngXAGElvfNdAcD7rAH3yc+p+FvhJ8K/A8H2XwZ8N&#10;fD+jwgk+XpmjwQLn3CIO/NbF1d6VosBlvLu3tY8fekZUXPb2ryz9grxBpbftK/tKeEvDdxDNpa+O&#10;tF1a3e1uBJB511oNmk+0qSATJbFmHXLZPUV9UsxMO4f3a+Bv+Clvxn1b4J/tm/Cfxx8R/hudS8Ea&#10;bol43hnXNX1lrDRNM8SzO0LS3k4ikWKb7J+7gaUKmZpsNv2iq/7C3xt0b4gfHn4na78YZJND+I3i&#10;fWYV0PQtQhkWJvDlpbpHajTp5I0F5EZGuZ5GjAKyTtuQABj7h+0b+yz8Ff2pvBf/AAiXxc8K/aGg&#10;kWfR9asZWt9S0i4XBjuLS6jIkt5FPQqQCMgggkH4X/bE+Fv7VPwW8e6f8S/2xvHOtfF/4W+HLD7B&#10;4V8VWumn7T4RdyFe/wBRtrHyp5JygjT+0rd/NhVSQqmR93p/7M/wd1L9pP4l6L4k1zxRfeKPhd4B&#10;vIdR0q+1rxGNYj1vXBCJYGgvJI1ubm0t0mWXNw8ga42BSTAxPsn7dX7Q/jP4Y+FNF+CPwE05dU+L&#10;HxP1D+xPAun/AHhZhh/pOqTgfdt7SLdMzdMhV/ir3/8AZP8A2c/B/wCyh8AfDfwG8Ch5LXQrHbc3&#10;0zZm1C8kcy3N3Kx5aSaZ5JGPq9ek0UV8P/8ABZL47Wvwrs/hX4B+IPgfWNS+HPinxk0vjmbS7WFo&#10;7j7EIZ7PTJ5biSOGKO5uNpbe4Ei2zx4YORXK/s6/tF+DP2pv227rxH4z8MXXhW+8F+DY7bwL4Y8T&#10;XVt9qupLyR2vdRgEMkkbkRw28AKuZEBlDBVkOfcf2j/2TPgl+1X4VTQPip4YP220mW40PxJpczWm&#10;qaNcKRsntLuLEsDA/wB1grdGDDNfGP7eUn7dHw38JaN8OP2pviNqHjT4D2OpR3GseNfDOit/ak/l&#10;OhtoteitwX+yIyF3nt0Id1jMiEZV77eCtX/a88f6V8H9M1bRfEtrrelw6n4m8eLpui3slh4fd2Rx&#10;ZapYpHIJrzY9qFaKNxGZpAx2bh9gftCfHL4Y/sbfs/aj8SdbsobXSfD9ilroeg6bBta7nOIrXT7W&#10;JRzJI+2NEUcZzjAJq9/wTo/Z8+IPwg+EF78QPj3HbyfE74maw/iTx49vhls55Y1WDTkbnMNrbpHC&#10;oBK5DsMlyT9FVDd2iX1pLaTg7ZoyjbW2nBGDyK/Nf9g39ij9lvxtZ/Eaz+L37P2keINe8G/GLxL4&#10;cM/iy7utZ+0Wdves1rIyX80y5a3eHJwNx5Ir6k0b9m79mXwLAJvD/wAB/Aujxr/y0svC9nbhfxWM&#10;c07WfjB+zl8OI/s2vfErwXoSx8hLnWLS22/gXH8q8/8AGf8AwUz/AGG/A97a6PcfH3TdZ1C/mMVh&#10;pfhPT7vWri6kA+4sVhFM2efQDHtXDyf8FW9F1661rTPhd+yP8VddvNBVmv7DUNLtdLvmQbcvFZXc&#10;63lwmG/5ZQOcBuOKfrH/AAUj+Ith4esvGFj+yZfXOi3Mxiv9WtfFlveR6WwAObuGyjnuLcc7TmLK&#10;H74Uc15N8R/2uvHeuftI+B/i9rHif4V+Ff8AhGGvI/Dq/wDCZJdWvjHT72JUnsTqCYitJVeOGVUn&#10;RC8kCYLKGI9w/wCCXX7Quh/Gf9qP9oiLwbY3tvpFze+GdbNveQqDa6hLYS2V5EZEJilIbToiJIme&#10;ORWUqxBBr7mrxn9or9pPxx8Kvit4L+DHw5+G+n69rHjLR9a1KOXU9bNnDbQ6dJYI6nbFIzsx1BCM&#10;ABRG2TyKx1+PP7YEdwvmfs6+D5oTnzBD48kRl9PvWmK5H9kv4VfEf4cP8RfEnxL0rTtOvPHHxL1H&#10;xHb6XpeoG6js4Z44lCGTYm5y0bOcKBl/XNev7cnn+8K+H/jJ/wAE7P2hU+LfjC++B+veBdU8A+Nv&#10;ED69qHhXx5DdtNpupzRRrcz2F5b4uLJ3kj80SRSqUZztUbQa6X9kr9nn/go5+yvB4ytNG+J3w11S&#10;Pxj4p/t26bXodQvJorhrS3tXBl3IZcraxsXYbmOcknmuz+Bf/BSH4w2Pi3x/o/7TXww01/DfgX4h&#10;f8IxqXjnwbI7R6e32CxuvtN3ZuWlS2zeKpnQuqYJcKoLV9ieH/FXh/xXpkOueGdas9RsLld1vfWN&#10;ys0Uq+qspII+hrRr84/2n/2krL9in/gqR4w8efFH4OePNW0v4jfD3w5YeEdU8M6THc288lnNf/aY&#10;N7SoqygzR4iJ3sGyFIIJ2of+CwnwUW5e11X9m746aeyXxsW+2fDGUf6UM5gO2Rtr8fdbBboM81es&#10;/wDgrp+zZLc6haan8Nvi5p02i/NrkF58J9UZ9OTZv3zCOJyibcNk8beccGrWp/8ABXX9jrQraxvt&#10;ab4iWtvqkkcem3Fz8I9fSO6eQZRY2Nntct2AJJp0v/BWz9kO31288MTwfEdNUsLL7Zfae/wh18TQ&#10;W+D+9KfY92zAJzjFbHhT/gqP+wt4t0W18RJ8bxo9nfMos7nxR4d1HR45WIJAje+t4lfoeVJBxwTX&#10;A/t1ftcfsteKPhl4bv8Aw38dPCuqTeGfih4R1zULOx1KOeSOxh1m2eeTauSAsPmtkgAAHkc59K/Z&#10;70bSfhP/AMFIrj4b/CHUv7M8H+MPg/feKda8LWc27T31WPVLC2hv7eLlLZnhln8wQ7FmZld1ZwHP&#10;2JXwH/wUa/Z6+Jf7bf7Vzfs7aZ+0PqnhXw34R+HeleJZPCyRvJpniG7vNQ1SArqESSxtPDH9hhKx&#10;FiuWIIIOD5VD+xV+3r8NbnT7vTPD/wAN/HF9br5F34iu7x/tFnZopAh0rTLqI6dpuTjIijVSDht3&#10;bxz4s/BNLK31zR/2k/8Aglh4qj0VtS+0yXPhjwjYa/rHiBjMpMl1q9i7/Y4iBnyIIlEYXEYUhRWp&#10;8P8A9sb9oL4T2tr8KPhH+1Fomm6HaWgl0+y+MHh++hfQ9PUskVkLu/itbvUbgBGwnkHCbFMmSM+Z&#10;ppXxY8X/ALROift/ePfiHpvxculm+x+C/DfxC8LtdrNe/eWLStD02eZrcZ6TXip5bbZmyyB1+4vB&#10;X/BYr4+6DHNpfxi/ZD0Wa70W3eTxfd+EfiFbLp+gSKwX7LcXl+sNl9pJOPs8dy8gIIIHBPq37Pn/&#10;AAWD/Zw+OHj7wx8KPEvgTx58O/EXjXzB4QtPHnhl7W31hkBJW3uIy8bZ2/KSyhyVC7iyg/WMLs4J&#10;K4prQDbjA/Kvkj9sf/gk/wDC346atqnxf+Ba6P4D+JmoRn7ZrzeHbS9s9XX+KK8t54nU7v8Ansii&#10;RTz84yp+Jfgp+0v8Xv8Agn38Tm/Z91UX0n9lTW9trXwf8Rawt29tHK7+XqGk6t5UNuEkVSY7GRUD&#10;KhCbGwp/Rr4KfGv4d/tA+BIPiX8M9Ya60+aaS3mjnhaGa0uYyVlt5o2w0UsbfKyMAQfbBrgv+Cgn&#10;iD9prw7+yz4jm/ZF8KvqnjS8WO0tJItrS2EErgT3kSMQJZY49zImRl9pOQCDvf8ABL+T9kbQv2cb&#10;X4cfsp+I5rr+wbhl8ZQ60rQ64dXc7ri41KGUCRLiSQMzFgFPOzhQB9MrMGbaBTqbKP3ZwO3evyp/&#10;bW/Yl/4Jufs+fF6bTNB1LxTF4s1XTzqX/CAr4JuvGOkpBM0iI32VE8+xRnjk2eRcQgBW2jg14x4D&#10;+CXx+0zVbjVfhR4G+Lsa30YjuI/BPwT0Tw7a3EWwR+S02r3c9wybMriVZGI6k12ngz9if9sHV9Jl&#10;8In9mjxbNod9LuuNN+IX7QFra2C43Y22ej6bF5IBwQI+QVHOCRXcH/gmN+1t400SPw34quPgroum&#10;7VxDfS+KfFU0YXoM32owwsQcctE3Tv30/CP/AARd8QafcrdeIv2nNItsHJj8K/BfQbNl+kk8c7Z6&#10;fe3H3717J4D/AOCb/hLwXE1vfftKfFjVIpMmW3XxNb6bG3PTbplta8fieg615j+17+yR8M/hD46+&#10;DfjPwZ4t8beHV1P4lxeHte17S/G1+19/xMLO5t7FvMllcEJf/ZW2urIT8pUhiD9J/sNfGH40ah8Q&#10;fiF+y38f/HVj4s8QfDf+ybqz8W22lrZS6rpeoxzm3a5gRii3EbWs0bumEfCsFUkrX0uQD1FfEn7Y&#10;nx6uv2JP2qdX+MHi/wCCHirXPCvxA8M6FpkPibw6tubTTb6zm1ANFevPLGtuHW6h2yH5TtIJBwDx&#10;6f8ABXz4aTeIbzwjYfs9+P7rVLW1eddOt/7Naa5CH95HCv2vMsqjkxLl9pVgCGBPsX7Hv7YXgD9s&#10;vwTrfjPwF4f1bSxoHiKTRtQstY8nzVmSGGbcDDI6lCkyEc5ByCARivXa+bfBv7WHx1+Lfii78O/D&#10;fwJ4D0m4h1C+gs9N8YeJr+G6v47a7lgNxCI7ExyqfLyQjuUyAxBrpdWv/wDgojJFINC8H/BeORos&#10;Rtd+JNXfDepC2YyPoRXyJ4d8G+I/hh4wsfh9+0T4atrHxZ/b2ozaT4f1C68jTtS8+7lud/hfWlEc&#10;lnMEmYfYrgkP5Q4QsXP2t/wR40o+H/8AgnH8MPDBjmUaPp19pyrdQ+XKqwajdQhXX+FwI8MDyCD0&#10;6V9PV8KfF7wx+1t+1d+0j8VfDHgH9r3Vfhz4V8FatZeGrfQ7LwnY6la6n5mmW17cTTC5BLMTeLHg&#10;EKFUcE5NeQT/APBE3xxs8yH9rTw/LMtv5Ef2r4C6AyiPI4+77devv65sX/BET4j6a0LaZ+0d8PWE&#10;alJFuP2fdHVnQnON8bK/Vj37VMn/AARy+OdrpEmiRfFv4M3lrMGjurW8+DlzDFPESTtZbbVIwecH&#10;IxyB1q//AMOyP2qra/stSa8+Aup3elxyRadqUmk+LbO5iRuGCOmtyCIEAAhV5AGScZIP+CcH7R6+&#10;G9R8E3fwk+FNxo+rNLJqGn6f8ZPGGnQSyO+5n8ry5wpJAbKkHdlsk81xfxX8A+J/2bvjJ4J0L9oX&#10;4Fa1r9v410vUrCWP4YfGTWtWvI9PsYo5bgz2+o2qm9QRSk+SCzEIdoJJDfef/BNz4O/sv/Cv4DXu&#10;u/smfEfVfFXhbxv4km8QyatrGsG+ma5aC3tGhLsoZfKSzii8thuXyyGycmvodzhScV+fGm/ti/BP&#10;9j79qT44fB7476/eaTqGufEYeJ/CdnDo9zO+o6dc6NY75oRGjb0Wa1udzKeoYcFTXWSf8FRP2cZN&#10;x0bw54+1Qrp6XqJpfge8neW1f7s8aopaSPP8Sggd6qr/AMFRPg7falpOj6B8H/idqFxrkby6P5fg&#10;+SOO9C53LFJI6o0g2nMe7eMHKjBrnZf+CsdndaVq2qeGf2IvjRqraFdCDWrC30SyivLLkjfJby3a&#10;yhOCQ20hhypIqnov/BUf4r+M/FVt4J8E/sEeKpNQ1DT/ALboses+MtLs4tViIB3WsgklWYqpyyoS&#10;ynqAOagT9vD/AIKF+JbPUJPCX/BOTT7O80mZRqOja18UIft0MZcqJvIjttzxkAkMm4N0GSCK8217&#10;9of9pvWP2qPhp+098ffhX4G0nw74Ds9Y0tI/D3jCaaaeXVUtY5YpPtNvEsE0ItgRFM0Yl8zCuTt3&#10;fR//AASW+JHhv4t+O/2kviH4N1FbnS9R+NKtZSRRlUKpounRk8k/MSvzf7QPqK+u/iB4ll8F+BtZ&#10;8Yrpz3jaTpdxeLaQthp/KjaTyxwcFtuBwcZ6V+Qdx4d/4Ko/t86loH7TXxV+AfhjVNC1tYdR8FWF&#10;l43sPsvh3SLiBWH2WC4hlT7fIGYSXdwkrIrFYkj/AIfRLD9mP9v2afUPDelfsv8Aw20PwbCpbw/4&#10;RuviFLJb3l8y5N9rMkVsZdTbcFAi3RR7VwVJww27H9j7/gqFqWk299qHxY+GWl+KdSkQeLPGjahf&#10;39/d2hIeSxtE+ywQ6ZAzDBEGWAVcuzfPSeHv+CVXx20/xfD4tX4xfC3Rja28cem2ej/C24nXT5gG&#10;L3KPc6izS3DuxYzy73BA2FK0o/8AgkJ4v1Tw3N4R8Xftqa5d2F9qkWoautn4F0iOTU5oz8huZpo5&#10;pblV5ISVmUE5xwBXcWv/AATB8KzXfiDUvGH7TXxM1qbxZpy2HiVpLjSbZb61EXlC3P2fT42EQjG3&#10;ZuxzkcnNc3YfCzSf2If23/BXiC+vLvWvBfxC8Px+CfD99r2oG4uPCmrxebNBBb5AWO2vI18tlQA+&#10;bbQg53AV6l+wqNL+GP7Z/wAe/gN4FjW48M3d3pPjTdZtuh0jVtQjljvrJz0WSVreK8Cg5H2h8hRt&#10;z9gEA9RXnf7Qv7LnwX/aj8Jx+D/jR4Oi1S3tbgXOmXUczwXmnXAHE9vcRkSQSDsyMDXzLeRftmfs&#10;KX39lePLHVvjh8K1Z2tfFmk2gbxRoEPUR3tqmBqUajpNCFlx96NiAT7B8B/jr8KP2lPhdpvxj+C3&#10;i6113w3q3mCz1G1ztdkcxuhBAKsrIwIIB4/Gm/tCXfxo034K+KNR/Z507SrzxtDo8z+GLTWwxtZr&#10;radqybWXIPP8SjdjJI4r8p9I+Ivxj8B+DfG3gzRfhXeeMPipqEDaj48j8R+HbbUtmpTEQtqN3ZTJ&#10;Hc2LQoCYjaTXVsyxKioS28fqB/wSz+HH7K/w3/ZO0WH9mD4hWvjK2v0WfxP40aTzL/W9UCBbie8L&#10;EyJLvB/dPzGMKK+lvNXGR+lfOX/BWXwJq/j7/gn18RrTw/bSTX2j2dl4jtY4QTIW0q/ttU+Tvuxa&#10;Ej34718nfHj9srwt4p+MPw1/ax+A1jpd1p2h6Tqmnx6t4g1CazTxWl8sBXTtNhhgmuruQTW8b+YI&#10;jGuOCS5I9G0f/gppc2niu+8DfE79m3XNN1TR9IGra8vh/wASadqkWlWZKkPcnzIpID833JI1Yc8c&#10;V1lj/wAFMf2UU0uy1vxP4g1zw9p+pWyXFjqGueF7uG0niK7ldZxG0bKQeobHNd14F/a0/ZX+KzJa&#10;eBP2gfBerzSMFWztvENs0xz/ANMiwf8ASqfxE/ZA/ZM+NEn9p+PPgT4T1S53B/7SXTIkuAx/iE0Y&#10;Vsg9DuyD6da43Vf2M/iZ8O2j1D9kX9sXx14Amh6aLrEyeItHlwejW99ukThcfu5UABOACAR6h/wT&#10;6+Pfxp+PXwx8VH4+nw6/irwX8RNV8L6nP4X0+a0tbgWrRmObyZppmjaSKWNyPMI+YYAFfQJUHqKq&#10;anpNrqlrJp99axXFtNGY7i3mjVkkUjBBB6gjt0/r8O/tG/8ABEr4Pakl54t/ZIisfBd5ebv7e8D3&#10;Hm/8I54kiMbK8M6Qsstq7KzKJoGAB5aOQDbXy98Lfj7+05+wb8TJ/hz4g8NR6JHeJHN/wpXxnr8r&#10;wCKNhFLdaL4hvGEcp2CIizIcZP8AyzLcfeP7NP7XXwW/am0Ka/8AhzrU0Op2JVdZ8N6tbtbajpzn&#10;jEsD4baTwJBlG/hY16cUTDSlf4eexx9f8/jXxT+238U9d/aV/bF8N/8ABLJvHb/Djwn4i0Yax478&#10;ZXVybW58QWe8L/YmlyN8hllDgSsCWVeFB5DfoD8M/h14F+D3w+0f4YfDjw3a6PoWg2MdnpOm2cW2&#10;OCFBhVA/r1JOTkk10tFfE/7Qfjn43fti/HX4qfsi/DP4tal8MdF+Gun2lvqGr6LMF1bXNTv9PW6t&#10;ZUdlP2ewhMgDFAXmkiddyqCDxP7DnwZ+Ev7Sn7N2i618Z9L1y88caLu0P4j6df8Ai3UHa21u1IS6&#10;SRPP2/MdsoGMFZVIyCK9Ysv+CeH7EmnXv9pD9mTwjcXR4a4vtLW4kbHTLS7if8a7DQvgL+zp4DH/&#10;ABT3wb8G6SY2AD2vh+1hK455IQHOcY57D2q5r3xb+BngKBY/FPxK8J6LFGuEGoaxbWyqoAx99lwM&#10;Y/OuG17/AIKGfsK+GFb+1/2r/AKKhALQeI4Jl5OBzGxGaxE/4Kg/sEahqY0TTP2htJ1C8aAz/Z7G&#10;zuZpPLBwX2rGTtJ4z0yeteM/E79uT9jXxv8AtcfAP4i/A74mR3njyH4jReF4bO30y5h/tLR9SkFn&#10;fQndGAwhl8m4/wBloD0y1fphC6mEMtfGv7Yuuaj+zb+2toP7YfjDwXqF78OpPhjc+GfFHiPTYPP/&#10;AOEdmGow3UdzPGp3i1Zd6vIoO1lRjgA1i/8ABNrRfhh4j+E/ivX9KsdH1iZfi54qA1eO1ilaZJNV&#10;mniYSYO5TDLEwIJBUrivpWOK0jYKtuq8dlH5/wCfX3pJL/ToB++vIY8f3pFGP8is7VviB4C0GH7V&#10;r3jPSbKP+KS81KKNRgerMAa4rxD+2f8AsieFC0fiP9qH4f2jByGjk8YWW/PPG0Sbu3pXK3f/AAU3&#10;/YFtJVhf9qjwrKzNhVtbwz7jgHA8tT2IrG+DHxc+GPxr/wCCi3hL4pfBLUrzWbK6+FWt6H4g1CPQ&#10;7qO3ttt7p91aB5ZI1X583O0Z7E9xX22+fL4r4r/bq/aX/ax8NftZWH7PH7P/AId8Ia14bT4S3fiT&#10;xtoniLw3JqVxewSajFZgQRJdW/mMsfnMIi4WRfMU5Yxlfgf/AISfwl4E06+0zwb8Rf2edOS6+0ah&#10;oWh6H/wkem2V4hlaSaNQniALp91ktuhmjjG/KhmB3jSsPi34W1TTk8XeGvGvw1vtHjkkj1e40/40&#10;eK9JvNKlVAQ01p9pnlMeG5lhWVRjkCtaHxB8Vbu8m8PaHrE9pqy27XeiaXpP7VGp7dZtQDmSylvL&#10;KSGdWRlk2l965wcHiqcPjX47ap4SvfGXgv4hfGG+t9FvWg1S00D9pfRzeWM2MtHLb3ugNIAoYEEK&#10;SRg5YEGmwfE/9rJdV0vQ9L+L/wAeY016RX0O+j+L3hW8t9SUxmQQ28jabEsk+Ao8otG33sDK4N7w&#10;78Zv2nNR8TWvhm//AGl/2ktJhk1JLC4ubmw8KXrWczkHZcBXR4nORtjKkyYGxmJAr7Y/4JsfDz4U&#10;p8U/GHxfT9snVPi58QLjRLDQdSXxNptvpupaDpttNPOltJZxqjANPcyv5jr82VAJAzX2dXxF/wAF&#10;j7Hw7qL/AAWs/F9h4TuNNuviFeW00fjRjHp8rvol+YomlDK1s7yoiRzjJjlaN9rAFT4/8Of2lvjX&#10;+zn8UtH+Cnhfwh4g+Iem+JpJP7N8AeJp4oPE3hrbA0pEF/I32XVNPAjdVcsZUwoMkmRXtuq/Hj9p&#10;vxRYTaLqX/BOrV7vT72Nobi11LxppG2WM8FXjLsNuOoyfw7838Mvgd8d2/aG8K+OLL4WN4N8I6Le&#10;T3epaT4i1y01C4817Ge1C2k1s7OI2Eke6OUlQIUKbCCG+qK+UP25/wDgn/8AEz9pf406P8afhf8A&#10;EbQdJutO8E3Ogzaf4h0+a4t5ma+t7uOV0jYCVAYnRo2xjeHRkdVYeY6X/wAEqf2jNB8dTeOdG+JP&#10;gO3f7R9r0yGOPWA+lXDxsszW0y3KyorvtkwWZgy/eKkrX1f/AME7/iH+0W//AAm37OX7Uvj/AEnx&#10;h4p+Hd5YCPxZpdm1t/aVje25mgE0ZJ/fRsskZkXaHVVO0NuZvpqvkv8Aad/Z9+PHgT9oHXv2rv2f&#10;vC+jeM9P8WeE7DQ/iF8OdQuGs7y/is5LryrqwusmLzvKu2jaCZQrqi7ZEbr8+fsd/tba3+yj+xl4&#10;J+C/xd+A/jz/AISDwdp7aK0WpQ2enq8MEjrbHz7y4jiBNsImIDtjDDPFReMf+Czmo6XeJpuh/BXw&#10;THJMu+D+2vjhpQcjP/PKzW5JPsCTWHbf8FR/2sPHel3Ws+AdG+FNjZ2ocXVxb6L4q8SNCyglt32O&#10;zgjyAOR5oP0rmfE/7Tv/AAUE8Y+Df+Fk6F+0H4y1DQJI98kvwn/Z+svKReASsup6lI+FP8XJwDxx&#10;Xn+u/Fz44pb6X4k+KHxl+Lkmj6xhNP13xL8ctC0HR7pi2xUP9m6fNJES4KnMyhDuBPFcjqnjb4Na&#10;74stdF8XeEfh/wCIVhuY11zTbzxx4q8b3IjLsDsVbq2hcMFI8yETbCVPlsMA/cX/AAT6/bG+DXwv&#10;8ead+zBoP7CepfCvTPFmreTpPjDQdKuV0PWNSMTPHExuoLe4ilaGKQr5kZX93jccjP6EIMx4PTFY&#10;vjvwF4O+JfhLUPAvj3wtY61o+qW7QalpeoW6yw3ETDlWVhgj+XWvzW/av/4Itan8JNXk+Kv7LGq+&#10;MNd8LWeLpvhzpOvW9vrekSrtxLo2p3cEzogCJ/ojMgPzbZMYjpP2Nv8Ago9408CeFZfDX7UNtf6j&#10;4Z0a8mtLjx7NI02o+HWEmUtPEMQjjENwoYAzxIYiqjcqffr7rsb/AMPeLdDi1PTLuz1LTdQtt8Nx&#10;byJNBdQuvUMMq6Mp6jggntXHfHD4tfDL9kf4B+I/jF4m06PT/DnhDR5b24tdLtAvygYWONEAALMV&#10;UcYBIzgVwn/BND9nvxj4n1K+/wCCiX7TRsrn4j/EjTox4f0yyuhcWvhHw4TvttNt3BKs7A+bNKp+&#10;d2xwFxX2MFA5ApaKKwfH3w58HfFHwjqHgH4heF7DWtF1S3aDUNM1O2WaC4jPVXRuCP19wea/OX9r&#10;f/gkt8ZPhf8AZ/FP7LHjfUfEngywukmtvBeuTXF5q3gxgGU3nh+VLm33Mitxbzu2ACFZhhBlfsj/&#10;APBTfU/h7cXXw+/ab8Z6t4s8P2t+1vp/xGudBjsdS0sogVrbWtMhLSWXllHP2txsYt82K+8bDUvD&#10;3i7Q49R0u7tNS03UbVWguIJFmhuYXXIYMMq6Mp7ZGDnJrmPh/wDCP4I/s3eFdTHw58EaJ4S0ctNf&#10;6t/ZtqlvCNoLySPgcAAs3TA5wMZFeBfsq+GNZ/4KYftB2f7bHxA0nb8FfAl5JH8E/D15GQdf1JCU&#10;l8Qzo38K/NHbq2cDc+A3J+/FQdFFSUV8D/trfsX3Xw7+LXiH9qrRP24Lb4eeF/Fl9FceJPBXizxB&#10;Lo+k32qLaRweZDe2ksU1vLJFbKWXbNllkcLzgfn/AOJviH4F8SeLLvQZ/jH4J1iTTdSkXSNQ1P4q&#10;634ge/QsGKTWtpYyw3cJxtXMUE6rxvV8uem8MfBzUdRN5cfCP4Q2NnDfyGTUdM8Hfs06ndx3RbDl&#10;459cvYhbkSY2+Vs5AySCRXbSfs+ftufEjwnD4E174bfHrxNpdvN5mnwa1qXhLw2to2cDyXFvfzRA&#10;DGCrhgBww4x32nfsK/toeO9P0yHxR8HfDkT6RIsmm3nxI+Pmu6tcWjAbQ0a6dBAgbbwSGXOTk4OB&#10;sN/wSY+NvibUrjWfEnij4I6Pd30KxXtzpvw31TVbiRVOV3S6pqswkIPTMYA6Y65xf2gv+Ca2rfss&#10;fsx+Mvjt4K/aCvpPFPhXSv7VsW0bwBoGm2cawOrzn7PFZlnJt1lUAykZIOOBX1t+zH8fvj94P+L+&#10;j/softLaXoOsy6voN1f+CfiZ4VjW0g1y3s/JWSG6suRa3KpMj5iYwuAxURgba+qq+c/2otNnh/bA&#10;+B/igj92um+LNLLbejT21lcAflZt9f5d8pVVzn/gX9PzoDgOI/Xtj2/z+dOphdB14xzUUt/ZIMtc&#10;xr/tGQYFfmz4/wBGv/A37fHxobw3qcYuPEnivTbrSP7B16XSdaleTRNPR1tJ5t+nXkgkt5SLK5QF&#10;9rEM2SlfSn/BFC78U2eg/HLwH4m1KSRfD/xmkSztZvD66W1vHNo+mzsPsiMVgLSPIxVD5ZZmZAAQ&#10;K+5q+W/28Pip8ZNQ+Ifhv9kz4G/DT4b+JL/xZ4Y1TWtci+KK3T6atlaTWcPlbLZGbzHe6BBIKgRN&#10;3wR8i65/wTz/AGxbzVbzW7/4B/Au6k1KIw3sWjfFTxfZq0PG2Fg4KtCMfJHgqhJwBk1M37EP7ZVl&#10;q2neKLn9njwnd6pp9u1nb31h+0l4ohmitmUKY90kJymAPlLFc5OM1gyfsXftqaN4Vu/Aenfsy6w2&#10;g3ZeO80PTP2j1e0mVyCziK8051Q5BIACjn7ueRmX/wCyf+3P5eix3/wn+OazeF1A8P6hp/7QHhm6&#10;nsxgYVHn0PzWU4wymQAj8MQQfs6ftc6ZaaloE/gH4+QaVrV4Lm/0ZtP8E61Y/aeCZ0icW6RyFyzG&#10;RFVi2TnOc1/GNn+0x8GvDNh4x+LHjH4safo7LbaPqHiLxD8H9CvJhHNN5MdrcRWuqGS+jZpfLEbR&#10;zcSHaAtfZH/BNj9m7R7bxy37XHhL9prS/HnhfUPA/wDwjvhPR9H8PyWUWgxfbBcXFv8AvrmeZMSR&#10;IPJdgYmDKAq7EX7Qr5p/aa/Y9/aE8aftC2f7U37M37QekeF/EFt4NXw5feHfFXhT+0dL1O3S7kuk&#10;aRopoZ4nDysNyMQAeBy2eLh+O/7Z3wrv20n9pD9ii+voIxg+KvhPrCavZSgdX+yzCK6j/wB3bIfe&#10;nQf8FJv2P7LUo9B8ffEm48HahI21bLxvod1pL7vTNzGq/jnHHWvTvDfxP+B/xh0bzfCPj3wr4osZ&#10;0wx0/U7a8icEdDtZhye3Y/pyXij9h39kXxVqS63qX7P/AIYgv15TUNM01bOcZ/iD24RgTn1rl/GP&#10;/BOX4E+JdHt9N0TXPFmjtYXwvtL8nxFJdw2d2NxEy29758DMNx5ZCckkEGvmC90DRL7/AIJjN+0l&#10;LoVzefFDwN8QdLuvHXiDUXM2pPqWg+JYYr0+a2THGEglkVFwiK2AtfrRZTxzxCWE7lblWHcetTEg&#10;cmvD/wBuv9snwt+xl8Hv+EzutCufEHibWrr+zPBHhHTLeSa81vU3VmSJEiVm2KqtJI+CFRD1JUH8&#10;2PEOneN9Jg/s+w8R+HfHXx3+OHi5jdaxoOoXFvJazS25Lx6lo1/C8cmm2NvGQqzqrJ/CEkkJP3/+&#10;yp+y38L/ANj34Naf8G/hPpskNnBI11qV5MxM+o3soAmupW6eZIQMgYVeAMKMjN+GP7b/AOzl8X/j&#10;TrnwH8CeOjca9oN5Pat5lnJHa380G37THZ3BHl3LQFlEyxkmMkZHFVfjr+yPo/xA8bWfx7+Dviq4&#10;8A/FTSYTHp/jTR4hi+h4/wBC1CEkJfWpwAUkyycmNkbk9T+yv+2RrXjXxdN+zd+0v4Vj8H/FXS7M&#10;S/YYnZtN8S2o632mTMB5qcfPAf3sJbDLtwx+iYzleTRJ9w18s+KLS08Kf8FLdUu70iN/GXwXsfsb&#10;TNw39lapdiYLuOCQNWiJHcNn1Ndr4i+MXwi8HKw8X/E/w9pZUfN/aGtQwkf99OK868Yf8FEv2IPA&#10;16uma3+014SlvTGzw6bpGoLfXToCBuWG0DyEZ9F9+nNeZa1/wWd/ZN+zXOofDfwj8UPGtvaXRs7m&#10;+8OfDHUVt4rjkCOSW6jhWM5HJOABz05pU/4KT/GPxNq994b+Hv7Bniv+0YNNW802Hxh4u0rRV1ZW&#10;DbfsjySulweADtbCE4cqSAfM9U/4KYftd33k6xrWgfCv4d6C0n2XWL3XtQvb++8NXpHyQ6jZAQyR&#10;R5wBcoskBzv3+XhzzHxf+OvxL+OOlWPwn+OP7XHwxt5La8tNba38NxxSWt/JZXUNzbyadqETzNBc&#10;rLEh8qeEO6k7A6+YR6h+wr8TvjF8Xv8AgoppHxZ0r4feKrrR774d6joPj7xVeeC7vSrNxb3Mc+mC&#10;QyxiCW4RpLtRJbyOHjmB2rhgP0nqrqmi6XrenTaRrFhDdWtzE0dxa3EQeOVCMFWU8MCOCDxXyR8U&#10;/wDgjv8As9eLvEZ174cajceE4ZLsS3Gi/YY77T1H8UcMU3zQRHJxDG6xRth40RwrjhP+Ca/wduP2&#10;ePir+0R8D73xdda5NofxPsZG1K+iVJrhbjQdNnWRwpOWIkwXJLOVLOSxJP1hX5cW3xK8far468Re&#10;FPE2hatBp+i+LfEcXh+1sVmFxfwLrl+xu7O2lZReTQzeYPMsJYb2MAJskATP1X+wn8Mfj3+1J+z3&#10;a/GPxZ+3J43t2vPEuu2tvDo+h6VHCbW21S6tbcYutPM2fJiTPm4k3Z3fNmu2+I//AASs0H4z+GZv&#10;Bnxg/a1+K3iLS52zcafeX2nrDJzkZRLRRkHkHqp5GDXun7Nn7PPgT9lv4O6R8Evh1d6ncaVo4mMN&#10;1rF811dTPLM80jyStyzF5HP4131fBXx5/aA+J/7Ev7UfjDTtU/Zl1zxNovxU8URav4Z8WWfiDT7P&#10;T1uE0uxtHsJpLqWMQTlrXciuVEwcCMsVYVQi/wCCn/jaCz03UNX/AGF/iBbwajfPaSSf8JBoYXTZ&#10;VXIW+Mt5H9hJ6L9o8sMeFJJAMcn/AAVZ1m1l1qG//YH+MqyeHWLatbWtnptzcRw4yLlIYrsySwEH&#10;ImRWib+FzUtr/wAFZ/D8+qafor/sYfHD7Rq1ubjSPs/hKCaLUIxj/UypcFJCM/dUlvbg1Qh/4LQf&#10;BlNCh8R6n+y58ebeyuL77FDdL8M5ZI3uP+eW9ZNokHQoSGB4IzV7T/8AgsV8Ar3T9S1a6+A3xws7&#10;XR9RWy1ia4+FV4VspmKgCXYW2ZJ4BwT1xjmuK+I/7bXwN+Kv7afwT8YWOkeONJg8FTa+viabxH4A&#10;1TT49KttQ04RW9zM80CqsLSxxqZN21A4LFVyR9D/APBLPVdDnvP2hNF0dbeMWf7QuqTeTaqojMNx&#10;pmmTQyLt+Uq6MG3Dqd3fr9ZEZGK5H4r/AAQ+E3xt8MSeEfi18O9J8RafJx9n1SzWUxnHDoxG6Nx1&#10;DqQynkEV852n/BKWx8OtPYfD39qbx3oejm9S50/TPIsLuTT5l2gTQ3NxA8wlIUBpC5aTkyF2ZmPQ&#10;Sf8ABOm6vxqEPif9qvxrq1vqzRtqNjfaJobW8zpnEnl/YNok9ZBhzhck7Vwa1/wTgtNau9J1KT9q&#10;n4mQXmhwCHTdRtbjTkvI49u0xtc/Y/OkRh95HdlY4JBIBrJ0/wD4I8fsyyak2reK/iN8WNaZ9Tj1&#10;Jra4+Jl/a2/25DlboR2bwqJsgfvPvHaMnNdxp/8AwTN/Yls7sajf/BYaxdLE0Qu/E3iHUdVm2Nt3&#10;DfeXErYJVT16gegrah/4J/8A7Dlvff2rF+yF8NftWQTdN4IsWlODx8xiJPX1r0bwl4A8E+ANK/sL&#10;wJ4S03RbHzPM+x6TYx20W/j5tsYAycDPHOK0rpN0LKwDBhgqy5zXw78D/hB/wUF/ZPsNe+C3gL9n&#10;rwj4v+H+l+KtQk+HtxJ8Qv7PvLbRJpTNBZSRtauoMTM6L82BGI1/hrsrr4s/t8afFvk/4Jw3l3Jw&#10;Cum/FfRWBGPWZoun0qSP4qft23EPmJ/wT6ktW8lnk/tP4saSiqcfdJi83nOc4GBj6Z+af2iv+Cwv&#10;jv4HeIj4JbwX8NbvxC16tpHoHh7xlqHiO5W4Z9qwyf2dp5jikJ4CSOjN2B5xgfBj/gqR+058c9V/&#10;s7xZ4g8D/B23m1NrCx1bx78Pdej0+4uQSDGt3KY4Fk4+5K8ZJ+UZORX2T4a/Zu/bY121ju/Fn7Zv&#10;h2MSKrRv4a+HkZjZTg5Uz3D8EHg84Bqj8X/+CaGp/tD+EofA/wAc/wBrHxlq2n2+qWmpWy6Xpmn6&#10;fNb3dtIJYZopo4TLE6uMhlcEete9fA/4B/Cz9nXwHb/Dr4TeGI9N0+F3muJDI0txe3DnMlzcTOTJ&#10;cTu2WeV2LMTkmuyphlA4r4W/bY/aA+Jv7Wvxhvv+Cc37Ifi2TS7Wzt1f45fErTZfm8OWMg40u1k6&#10;HUJlzkjPlRnJwc49d+H/AIF+CP7GfwA0/wAD+GYbPwz4L8F6V5SSXDbUgiBJaSRjyXdmLE9WZumS&#10;Ab/wa/aF+Cv7QmiXHiL4K/EvS/EVraXL294dPnzJbyqcMksZw8bg8EOqkjkZrm/2mP2NPgf+1Pp9&#10;k3j/AEOS21zSJVm0PxTpcgi1CwdTkASYPmx7sFoZQ8TY5UkAj4J+L/we/bN/4J9fEDVP2gtD1u9U&#10;3F/LFJ8V/D4kmtZLFfnhh1jw/Y23lEHLRiaMYRlUl4s5r6s/ZU/4LG2msXOh+Av24Ph1J8OdR1sM&#10;mg+O+vh3XSD8uJSS1hI4IKxXO3JICsSwFfcKPput2Kk+Rd2t1DlfuyRyxsPxDKQfoRXzz8R/+CRP&#10;/BPL4k6//wAJjJ+zjpvh3XVRhDrnga+udBuomPVw1hJEGY9ywbPQ5HFfLv7W/wDwTr/Yv/Yb+EUf&#10;xM8R/tTeOtA8O6LeSz6J4N1RrfX7fVdSfJRU0+ePF9c7zuV5d3l5Z2ZFDOPE/wBg/wDZv/b9/ar0&#10;K6+PXiPxNpfgjTtWuZz4P+IfijRhqPi2aw5jja0iaRrXSoGiLBfs6xjbgoMFXMX7Yn7KGs/sgfBy&#10;+8Q/tPfCHSfi38MbO4WRpPDDT6ffJqc0hP23WpmaS8vIWfbvkS6ULhAUC7SvJvo/wa8MavLqFrrf&#10;xQ+B+uXGmo9xrF14d8Q+FdD0hAck2VrYiRLuXjAaaZVYHgPmvQ/C/wC2J+1PZ6Z4f8LfspftI658&#10;WdX1KEppWheINO03VNW1M7TslnhsQn9mQFtpaW9uI2RchgGBUfoH/wAE4/gX8cvg78KvE3if9pm1&#10;0W18e/EfxxceKfE2meHJ2mstOmeztLNII3PL4iso2Y8r5kj4JGCfoyjGOgqhrOt6RoGj3Wua9qdv&#10;ZWNnbvNeXV3MsccMajLO7EgKoGSSeAOuK/L74/fFuP8A4KcfEO1+LafDu+1n9nj4aXV3P4fbTtPs&#10;b668R6qiGJtWn066kR5NOijMnlKFMjtukKYCVU/4Jl/s6N8ZfjJD+2zoPizVbH4eeG7q8074Y6c9&#10;vcI+uW7xyRTXTi9aW5t7ItIPJsxIIfMhWURoQoH3v448d+Cfhr4Zn8Y/ELxdpuh6TaKpuNS1a8S3&#10;gjBOBl3IGSTwM5Nc/wDFD4P/AAN/ag+GjeEPib4P0bxb4d1SFZIfOVZkOR8ssMqfNG46rLGwZeoY&#10;HmvIdNvv2uf+Cftotz4Zn1z42fB/Trc/aNBvpvtHizQoF/59ZWx/acSKP9VIfO2jAZjgH6s+Bf7Q&#10;Hwp/aP8AANn8Tfg74ztda0m8GN8DFZLeT+KCeNsPDMp4aNwGUggiu2BB6V8Vf8FBpvHP7KH7QWg/&#10;8FBfBHwt1rxX4bbwxL4R+KWj+F7UzXy2vmm502/SIEGbyrh5YHxkql4WOFQlfhTx38Zb7xZ8Z9c8&#10;d+FfEXxa0HWPiBqFrqnja8+HPh7xNBpWn2sCrbxWVstnaRvf6m8SoHuZTFCvQMSoSs/V0+JvxAm1&#10;LVrb9lD9p3WBrkog0W11IeN72Tw7bK/7y6unN1Et5cuGwtuhWFDndI/flfBeteDPHfx/j/ZW8Ffs&#10;XeLtV8daLHEIfDPjHSoZZJ8DJvNfubyWdbOFuGaCKJXC4QMWevfNJ/4Ja/tVaHb6lq9z8GPgaza9&#10;LG3ijS/Cu7TLq5tYlkEdjZT/AGXydPGWO+WICZ8gtLgRlc34BeC/iZ8e/FviD4T/AA3/AGJPBPhX&#10;xR8K7/yfDfws8WeJILOz8NW5kHkaqbKO1kXV5mXcUvGkkjWUblCsST65ef8ABPz/AIKKagNQ03w/&#10;4V+G+jQ+IJfO8ba7qXjnUrjWvEjFt3kz3tvbJJFaqMILW3MUe35QFU4P0x+w9/wTi+HH7MM3/C0P&#10;HFlpPiD4lXlmtvPrlrpi29notrkn+z9Kt/u2dqrE5KgSTN88rOxr6aVFRdiDaPaq97pdlfWr2l7b&#10;rNFIpWSOVQysp6qQeo7Y9K+Rb3/gjD+zvY+J9d1P4VfGD4sfDzRPEetSarqfg74feP7nStKN1Iqr&#10;I6QQ4CBti/KPlGAAAAAJov8AgiR+xxMjLr/i74uav5iqJP7S+L2sNvxjk7Z1yeBV20/4Ihf8E1Yp&#10;Fm1L4G6tqkilju1b4ia7cA7hg5V70qfyrqfDv/BJX/gmj4YfzbH9iH4c3En/AD01bw3DfOemPmuR&#10;Iew7+vqc934b/Ys/Y/8AB/8AyK37LPw70/C4/wBD8F2MfGc4+WIcZ5+tdpo3w88C+HEEXh/wdpdi&#10;q8BbPT44sf8AfIFaaWNvH/qo9vsvAqSQHZha+SP2otL8ZfA39sW1/bM1bwBea54Fm+GsHhTXNQ0C&#10;3a6vtAddSluftslso3yWmJQHaIM0flhmXaCR5l/wS88T/CnWPhd8RtLtdQ0K4s9K+O3jK30mZjF+&#10;8sptTku4XDcb0dZwysMgqVx2r3rxX4A/Zd8XQ+R438G+A9SjfrHqlhZzBvrvU5rmLP8AZK/4J+m8&#10;/tGw/Zy+EjTPkLLF4V0wsexH+r9OK0rb9jz9i24ObP8AZl+GreZz+78I2B3f+Q+cY/LPqap6h/wT&#10;8/YR1aMxal+xr8L7hPM3bZvAdgwDEk55h64PXrVK/wD+Cbv7AeoXX2+T9j/4eRyfdZ7Xwxbw7sdM&#10;iNRuIyeTk81xPw0/Zn+Af7N3/BTb4Zp8BfhNY+GbjxL4B8Vy+ILjS2kX7VFbvpnlI4LkbVec7RgA&#10;Fq+8K+V/+CpvwJ+J/wAYvh14J8TfCjRr7UrzwP48h1nU9P02xtLq4uNPNpdW1yI4LthHcHy52/cn&#10;LSD5VBbBHyL8F9B8TeCvj18HfF/hbUrO88Fan8Qru28nwtrTw6XbXE2i6hHsk0m7/f6TcgnLwRN5&#10;O5DmNHAz+iQUH73Ttz2xx/SnfKvHp096dTS+Dj8qNwxkHPSvOfgXt03/AIKD/EjTLeNlTUvhP4Wv&#10;pjuHzTJqOuQEgeyJHn619KV8U/8ABUH4Z2fxR/aF/Z78Ha94r1fTdK8Qa94g0p20+9ZIftn9kyXk&#10;DTRZ8udcWcseyRWUrK2MHBHy14S/Ys1Lxb8YPG37P3hb4D/BfT9c8MzWs/i668SaG15b6xY38Tvb&#10;3tlAY/tVmT5csZVLrbFJCwRV4J9e8K/8E1fjxB4PPgvxh+0P4XurS32f2LcWvgNY9Q0Ur0+z36zL&#10;dZAIPmPI0nByxBbPQ2f/AATZ8dalq2j+LfGH7afjQeI9J2mbxJ4U0u00W91MLysd7LAmLxAMLsmV&#10;gQOQSSTseGv+CUP7I+la5feKfF1v4w8Uapq1ws+qXGv+OtR2Xci5wzwQSxQtjJwChHJ9TXonhj9i&#10;j9jPwCPtHhn9mD4e6eyAFrhPCdp5hx3ZzGWdu+5iSTyc1003jH4HfDmx+zyeJ/C+iW6HIjN9b2yD&#10;AxnGRgY4r5//AG0v2nf2c9T8O+CdY8MftEeB5dQ8I/Frwzr9xbR+JbZpTY2+oxC92LGzM7fZHuPk&#10;UFj0wSQD95WN/b31nDeWcqyRTRrJG6nIZWGQR6gjpVgACsjxR4h0Dwlol14n8U6vbafpun2j3F9f&#10;3kwjht4VBLu7twoABJJIwBnPWvx8/aA8X/Cr9qD43+Lv+Ch3jKUeAPDei6THa/Dn+1NEvdHm8UaZ&#10;CzO+rfa/J8m7luJSIoLWdZ/3W0NEplzX1l/wSx+CHxg+DvwIvtY+KWozafa+MtYfxB4f8By2aQ/8&#10;Inazrv8Asm1eI2YFJJIUCRRymQIi5Ir6M1Wz8OeI4LjwtrtrY30c9vi70+8jSVZI24w8bA7lb3BB&#10;Ar57j/Zv+Mf7Geu3nxF/YDuYZvD91eNda78E9avmTSLjOWkfS3bP9nTt1EagW7HAKoMEfRv7LP7W&#10;vww/av8ABUviXwQ97puqabObTxN4R163+z6poV4vDW9zATlTnlWGUdcMpIINepggjINFFFV7kER9&#10;Mjoct0r8tf22I/hb+1l+3zLP8AfFOk+HIfh/oNxpnxM8SRa1FpcfjO9lx5WjkzK1vfraDMkhkR1U&#10;y+VuX5ivTf8ABIfw38a7STxp4utZrPT/AIM32qSQeBdDVY0xeQyGO6urSKKWWG3snkDqscEhhdoz&#10;JGqK/P2tq+laRr+lXGh69plveWN5C8F5aXUSyRzRsuGR1IIKsCQQeoOK+crD9m34zfsS383i79gK&#10;8S88KyXjXWrfA3XNQKaWytzIdIlbP9mylskRD/RyxxhOTX0X+yv+198L/wBrHwjLr/giW903VdPl&#10;+z+JPCOvWptdV0O6H3oLm3b5lPdWGVdfmUkGvV1dX5U5pc4618r/APBQ34eeHvGnxR/Z/v8Axpot&#10;nqmiw/E67s77R9UtY57Wdp9E1ExSPHKChZXiCoSCQZTjkkV6J4d8DeC/CsH2Twv4S0zTYiceXp9h&#10;HCv5KAP0IFWNZ8SeGfDlubrxB4gs7GJesl3drGBx6sRjj6elcD4o/bJ/ZL8GJJJ4u/aX8C2Cxr+9&#10;+1eKLVdoHqN/GAD19K818Sf8Fa/2HNE1Sz8PeFviRrHjDU9URn0vT/BHg3U9UN8F6+TNDbmFv+/n&#10;cHpXIwf8FgPD/iGP7X4B/ZC+K15ajUPsV3f61ptrpcOnTf3rzz599pF6SyoqEkAEmofjH+1r+0d8&#10;SfDmufBW4/ZX8MaKfEWkzWmnf8JR8R4ja+ILOeJo3ezuoITbGQBm/dPMkg2klQo3V4zon7Uvjf4X&#10;t+zxB4y1HTtW8bfCXx5pvhnVl0m4WW+vdPurZdKu0u7FGkkSXypUuUuIWlt3MHDqdoP6/V4x+2f+&#10;zF4g/aa+H1jY/D74war4B8XaBfPe+F/Fmk2sUz2k7QSQujxyqyvHIkjKwABweDkCvzo/aBvP+Clf&#10;7NHjLT7D4p/Frx1b6dCFlu9YtdSgm0vVYsBZhDdJZEwTKcyJDKqzHJRI7jg11H/BM39pv40+Mv24&#10;/E3wE8ffHfWfGejr8Mm1m2i1p7aSS0ni1GKJTvtkELB4rpMSRMyyBQWEbq8a/oVXxD+07Z+GdC/a&#10;p8W+JvihHH4o0Zm0FD4Z8RieTT9Pt7i1uEaZZUyLBWks2DSyI0JeRA7JuDU7TrX/AII6PPMnijwb&#10;4d0nVo7dZtS8O6vHdyzWytnaxhRnR0baxSSPdG6jcrMpDHzn4nT/ALC/wvXWPEv7Hnib+zDr1rHN&#10;4m+G998Mte1Tw34mVCQC8EVlKbacLkLLAMgY3I3Br3L/AIIh67eeLdQ+NXjhfh/480TTNa8UaNNp&#10;p8d2d0szrDpMNkYY5rmNJLpI/si4mdd5R03/AD7q+/K+M/2+P2gvhn+yB+1r4D+PfxzbWLPwpqng&#10;bVPDya1pfhu81CO11B76wkiilFrHIyeau/b8vJiYdeK55/8AgsH+wrYQXlzr/jXxhpEWm3EUN9Nq&#10;fwp8QxR28j/cV2FiRHnIxuIByKut/wAFbv2BI9bXw7P8b7yG9eITLaz+B9ajfyz0fDWY+Xn73T6V&#10;f0r/AIKp/wDBPfWoEu7T9qbw6sUs5t4WuUnh82TOPLTzI13tkNwMnNadv/wUn/YGubS4vf8Ahr3w&#10;DBFazNHefbvEUUBhYEcOspVl6jGRzmr1n+3/APsQ6iZGsf2svh/J5SgyFfFVs2xT0Y/P04OD3wTX&#10;lf7d37Tv7Mnj79nq3t/Cfx98J6lNaeNvDOpeRpuv288jW8GtWcsku1GJZVjDOSM4UZr0b9mDTPA3&#10;g7/go94+034aw2en6b4w+FOkeItRtNLlH2bVb4X91A2oKgOwyCLykeRQC4ePcWIWvr6ggEYqhrGo&#10;adoOnTavql5Da2drC011cXEgSOGNVLM7MeAABkk9Bk1+d3xX/a//AOCg37fOnXkn/BPH4GeCtH+G&#10;M0jRaP8AFD4rKJT4hCuVNxZ6eyF0tzj5ZJkG8fMOuB8b/Gz9jX9qf4da42rftszeCdHsdWktoNH+&#10;IXhT4Z6Ze2VvdeYXkhuP7P0+DUYpLjCQxAOsZaTBlDbVb6i/YS/Z5+EPxA8cax+zzqXxL+LPw1+I&#10;3hzR4dWjj8KfFjUG0zWdNldkFwtvPd3cccsUo8ua3Z3MZZOSHwPrq3/ZA/aH8Pw+V4X/AG4vEV55&#10;YHlp4o8K6bdcA/dLQRwNj35NeZ/BH/glN4o02y8ReEf2mP2gpvFXhPXPiPqPi+48H+H9MbTLO/uL&#10;y6F3JDeOJHkmhFxuYQhkQggMGGa+1IECLtAxjtTpv9Wa/IXxR+1x4E+L37YHxO+N3x01qA6n8NtQ&#10;1Dw74V8B/wDCZPoOteFtKszILrUYI5lSO7uLpQszbJQwiMaBSMivev8AgnR8G/E/jLVtW/br+NOr&#10;+IdU1nxdamy+HMHi5IhfaH4VEjPbCTy44wLi43iaQsu7b5aMSVZm7/8Abu/aB8X/AAt8A6b8JPgf&#10;pL6p8U/iddS6F8P9Nj/5YztH++1CXH3YLSMmZz0+VRxmvkT44/8ABIX45/sefDnRX+EGsa94+8J+&#10;Gpzq39oeFYYLfxxpWq+WHa4huZlkimsjceZK8EUaTlJCjNMvFegfsq/8Fa2sPBNuv7YMmnz6NBJD&#10;p8Pxu8I2M/8Awjt/d4UNBdJIiy2N0jHDhlEe/O3bwp9k+I3iOD9rL9pj4W/CX4C6hZ31n4R1fTPi&#10;D4s8daayTxadpqOWtLOCVcgyahteM4JAt0mzncpr7WtxiKpGG5cV43+15+xH8Dv22fBUHhD4wWur&#10;W81h539jeIPDuqvY6lpjSoFdoZkz94KuVdWRtoDKcCvinxF/wRv+KHgzUm8JfDf4W/CXxU1xA32n&#10;xv4rV7WK/hQoq2+paYILjzZmHWe0e33bOsR+92Xh3/gld+1GJ7eL/hYXwd8LWVnZ+VpNnovg3U76&#10;bRptwP2izupL6CaJgBt8vcYiOqE816l4Q/4Jf+IR4lg8cfFr9tT4g6vrEdqttdP4W07S/D9vfxqm&#10;3/SBb2zzTN1ILTcE8dBXWf8ADrX9ji+01tH8TeAtS1yza8+1/Zdc8TX11EJsg7wjzFQeOwHf1NdN&#10;4P8A+Cfn7FXga6a+8Ofsv+CYp2ADzSeH4ZpHI6EtIrEn6mvSPD/w28AeE7dbTwt4H0fTYl+7Hp+m&#10;xQqPoEUVtCJAu0DpTqKbNgRnjtivifxJ8UvD37Nn/BQP4meHfFfh7X7uf4paVoviLw6uk6Q9wt19&#10;js/7Pu0Ur95oxb2zMBkhZ0PSvSNP/aR0XUv9V8MPHUfzFf33hSZMfXPQe9fAuseIz4d+J+v/AAy8&#10;ZQXGg/2t4i17WdS8MePEmk0rUreTWLqaG427RNpriCSF01Czd442DCdAQCfvf/gkwyT/ALDPhnUI&#10;9Pktlvtc1+8WGbUheOqzazeyjdcDPnth+ZMnefmyc5P0riiisTxv8PvCXxJ8MX3grx54es9W0jUr&#10;doL7Tr+3EkU0bdVKn/8AWO3SvCH/AOCWn7Lo1NtatL3x5b3j27WzXNv8R9VVjbkg/Z8+fzGMYC9A&#10;OmM1X0//AIJVfs5aLFoo8M+L/iPpcnh/zhpFxZ/ES/aS3jlBEkSmWR8RnIOwYAwMDgYm0z/gl1+z&#10;rY6DqHh2bxZ8Q7i31LUDeXKyfEC/UfaOMSqqOqo+Ru3KAS3PWqWrf8Eqvghqw1Xf8Wficg160Ftr&#10;S/8ACYmSO/QIEHnRyRskrbRt3MCccZ4GMS3/AOCQ3gjTNWtNb8NftkfHLTLiz0saZG0PiLSpvNsw&#10;uBBN9o02Tz0HUeZuK5OCMmsy3/4JAzW2j2nh+H9uv4qfZdNvftWjhtN8PNJpzFiSsD/2ZuijOSDG&#10;pCFWZSMEAet/sTfsK/D39iDRPFVj4Q8eeIvEmoeMtcj1XX9U8RSWykyx20dskcMNtDDFDEscQwoU&#10;nJOWICqvulGBRRijHbFA4GKKKKKb5a4xikZF2dO1fAH7Zet/Gr9v39qrX/2A/g78adX+HngH4e6P&#10;ZXXxe8SeH1UajrVxfqXt9KtpSf3EYgR2kk+YkyKu35eb/wAP/wDgi9/wTj+GujQaV4e/Z4tpJLdh&#10;LFqV7ql1LdiUA/vRKZNwfn7wwRXknx5/Zi/4Za+KnhLwSniK58T/AAl+Izf8IZpfhXxNcmR9F1Jr&#10;aX7DpwvCC66ZcyALIoUzB0j+coWFfTH/AASAtfGnhL4E+Lvgv4k8bx+JNP8Ah38Rb/w54d1iFJRE&#10;bWGKCR7WPzZJHMdrcSz2ilnZsW3JyDj62xRRXzj/AMFGf2nfGvwI+E9j4D+BAtbj4sfEq/OgfDSx&#10;uRuSO7dCZr+RcH9xaxZmcnjhVOdwBzf2R/2YvBf7Jfwasvht4dma+v5ZGvvFHiK5+a51vVJebi+n&#10;YkszO2TyTtUBRgACvlf9pz9pPS/j/wDFGTWJb1YfhP4D1ZrbTZNW1a70rTPFmuwn99c/b4IJUSGy&#10;kCxx+bsjkuDI+79yufKdO+GHxP8A2jf2kodI/Y41O88PfFbyLfVNb+JVjrGnz22kac7/ACtqU+ml&#10;rXWo5VDCKFoYbklN7SbCTX1rF+1x8bv2TbpfB3/BRb4cx6bY2+2G1+MXg+1ln8P6jlgA9zGA0mmS&#10;HPIkzHk8OMgV7nefFX4WXnwsufi83jDSr7wjHo8moXGsWt0lxaSWaxszyBlJV02g+oP6V8Mw/sy/&#10;ALwd+yB4w/aa/aI+H/iTS4viHr9zqGk/C/RtduNPhddQnSDStKFpC6x/aJVMG/IJWWaQnCrgfd3/&#10;AATz+APi79l79jvwL8EPHusfbNW0XRz9uC3DzR2jyyyTfY4nkJd4oBIIUZiSUiU8Zr26vzB/bwn/&#10;AOFo/Gr9qDW9d0W+vNR+HPwsbw94L1K4kjj0/wAOR3WgPf3d0HkcBbm6e5jtwyguot1wQpbP2X8H&#10;NT8K638JfC+s+B2h/sW78PWcukm3I2G2aFPK247bCvTjjiuU/bW8R/DTwj+yN8TPEfxjt4ZvC9t4&#10;H1NtbguMbZ4DbOvlDP8AE5IRe5Z1xya7r9hTw94psP2JfhPoHxMgeTWLX4e6PHqkd5Hl1mFnGGDA&#10;/wAQ6H3r0jQ/hz4G8Lancax4Y8HaTpt1eIFvLix02KGSfHTeyqC2PetpY1A6U6ivzf8A+Cgvx9uP&#10;21P2ktW/4J0+BfFfiDSfB/gmOK7+MV54Vjtp9U1WSSMS22mQ20oZjajMb3Emx1YOsWMMTXkWtfDX&#10;Uf24fjpY/sZ+GB4e/wCET8Ix2t78UPH3hvwTceHdUs7FGPleHZAJWjNxcBf3jIEVIckIN4A/SHwz&#10;4c0Dwb4dsfCPhbSoNP0zTbRLXT7G2j2xwQooVI1GOFAAUD259a+Bf2n/AAf8eP8Agq18cJdH/Zju&#10;7G++FfwI1b7Tqi3FxFDD448TRkbtPgmmhmiAto9wEzxvGJpMHnbJHw/wZ/ai+NP7C/xWm+FEPwh1&#10;C10vUludRvPgTr+rSNqWiRozPNqOl6ndCO2u4nBLSWqEqrcxsg3KPuj9mD9tn9mr9sDQJNW+BfxK&#10;sdSuLWNW1DR5H8q+ssjjzYGw4Bz94DaTnBrhfhjaWmp/8FPnT9l7w/8AYbDQtLnb4/atY3Yj029u&#10;ZbYf2fZPAFKyagjFJzKCrJECr58xQPt6POOaDGrDaRxTIrWKM/LGF+lfOP8AwUq+PnxI+Evwr8P/&#10;AAw+BsotvHnxY8WW/hHwvq0kW+PR2ljlludQZcjd5FtFM6r3kKZ4yK8I/wCCVv7NPwp/Zyv/AIye&#10;HPDF9d6r4mtviY9nrniHXbkT6nf262VpLazTS9W81ZpJsgBWeZ8D5QB9e7RnNfNnxO/se0/4K2fs&#10;+f8ACIRQr4huvCHi9fFX2cDzG0NbeAwGbGPlF75ewtxu8zHOa+3hGo5Ao2L6U6g8jFFFFFFFFHtU&#10;M9qky7GGVxhl9a8b8R/8E7P2I/Fmv3nijX/2YfBs+oahcGe9uv7HRWmlOMu23ALHAycZNZ9z/wAE&#10;wP8Agn5fbft37I/gibb93zNHVsfnTT/wS8/YBEccVr+yr4SthESY/sdiYSufQoRVWX/glj+w8wUW&#10;vwbNrtUqn2LXr6HbnOcbJhjqelNj/wCCYH7J1tzpmleLLHaQVWy+IGrR7cfS4/yac3/BN74MxRtH&#10;pHxP+K2n5HytafFTVTt9flkmZefcVd+E/wCwb4M+E3xg0v4zWXxz+JmtX2k2t3a2un+JvE6Xlr5F&#10;wqh4yDCJCNyRuPn5aNCd20Y95pojUV4f8Zv+Cfv7PPxr+I1j8YdR0zUtB8Waferd2/iLwrqTWdw8&#10;wieJXlXDRzMEldQzoxHY18w/8FH/AIA+I/2avh/4H8beDv2xPiDp8GqfErT9F12+8X+NGSyFpdxX&#10;ESq7wLEYB55gbzcnYQCQ6go3k+geJ/2gf2Zf2lvAeq6n8RviNLpvijxpYaDqXg34gaxJqllPDeN5&#10;AuNN1SEC3mjVnjmEc0S3BCHDAblr9HK8L/bptG1Hw98N9GvNSvrfSdS+M3hzTtej0++lt2urW6uW&#10;txCZI2DBWmki6HnAFeqR/sA/s7wzG5s7TxNbsy7W+z+NtTXI/wC/9dZ8JP2ZfhH8E9e1DxZ4H0e8&#10;/tTVLGGzvtS1LVri8nkt4nkkji3zOxCK80jBRgZc+tegV5T+1T+zBpX7TXhDSLAeNNQ8NeIPCviK&#10;LX/CHiTTY45JNO1KOGWEO0UoKTxNHPLG8TfeVzgqwVh8v618L/27/hT+1tYfHG++BWlfEKa48Aze&#10;GNV1TwPq0GnQ6j5d4t1aTTwXsu+0ZC1yGVXnU+cMFcEH1Cyh/wCCivje23aZ8Ffhr4FVuFk8VeML&#10;nVpl9/JsoI0b/d85frVc/sdft6eNLj7T48/4KE2OgwPnzNO+HfwttbZVzn7s2oT3cg4NbWi/8E47&#10;ASZ8e/tjfHDxOzcyJeeMbewQn0A061tyB+JPvV5/+CX/AOyNfuJfEvhjxFrj/wB7XPHGqXQb6h7g&#10;g/iK1/Dv/BNn9hDwtP8Aa9J/ZV8F+fuy1xdaLHO7H1LSbifxr0fwx8E/hF4JAXwb8LPDek7Rhf7N&#10;0OCDH/fCCumSNVXaBTZ5jCu7b3r87/8Agot+0Xp/7THxem/ZR0TxfY6T8LfAd7HcfGTX9Zs7r+y9&#10;Zv12SweHZbqFSsMQDx3Fw7HGPKj/AInFcH8EfAGn/toftFN4D0jww2i/CH4O6vDLr9joPjKXVdA8&#10;Va4iwz2dvb5CoLa2RlndQoJkMKkYGT9ufGD4qeCfgV8Lte+MHxI1iPT9D8N6bNfanduwGyNByBnq&#10;zHaqjqzMF6kV+Uuu+KP20vhB4um/bl+NPhDWPh/4w8feILfV/BeqagN+iR6TMP8ARtC1i6luQllA&#10;kIKmIQLN58qyrIT+7X9Bf2TP+Cgfwn/aeeHwRqen33gzx99j+03fgfxLA1vdSwgkG4tC4AurdgCV&#10;mQEFSCQDkDB/bj0vR/hRr/hf9oP4L2N7a/GfUvEWm6F4Vi0O3DyeJ1eYNNp17ESFltfsyzyPIx3Q&#10;LGZEYFcN9xWrMYFZl2nH3c5xUtFIxwpNfHX/AAVF/bH1X4fadov7HnwU8faToPxJ+JkZSLXNU1qK&#10;yj8N6RuKTagZJAR5zkGC3jA3NK+4cRsD8oeJvhDq/i3V/C3/AATQ/Z+0Hxr4Esb61N78TrDVtUsN&#10;Y0+Dwu7SiS9iumSWVbu7nXy43R4iSZHZTg4/Q7wb4K8JfDLwXp3gjwXo9vpWi6LYx2un2MChIraC&#10;NQqqOmAFH8ya/Mn44/ti/Hb4ifHnxH+014X+J2reC/hvpt9DoPwP8RyrcSaHrt7Bdhb7z44U8uVb&#10;qVDAjTyIqxbniyy7h9sfspft6fC79pDVrz4Ua0sfhX4oaCrJ4q+HuoX0clzZSpgSGJ1+W5hz0dMY&#10;BG4Kflql+2n8NPA3gTw7qf7aPhjx2vw+8deCdHM8HjC3UGLUIIyGXTb+H/l8glbEYT/WBpAYirYF&#10;fVXwf8X6x49+GHh3xt4i8NzaLqGs6FZX+oaPcf6ywmmgR3t2/wBpGJU+4rqCMjFeb/tOfs9aT+0r&#10;8Jrr4Z3vi3VPDt4t3bX2ieJdDZBeaTf28olguYvMVlYq64ZWBDozKcbsj4F+KX7Hf7bHwlexh+Jv&#10;jH4m/Fy4hZ1tdW8M+IJVsda3OoWG806Oa2ksJlXBWeOaSEfOXRsqq+f6d/wTi+Lvjy+isdR/4Jze&#10;ItU0O6vBdX1n8S/ixbyXOlzAkrJYXyyPNsBOTFOk3XAZQNp9u8Cf8Et/2hdP0SC80rwJ8EfAviaK&#10;IW3/AAlFjpcuoXF3aI/7qO9s1ggtbh9mVdlwpJLIIyRt9B07/gk54x8SQPp3xL/a61Sw0kzCe18O&#10;/DXwbp+k2dhLkNvt2vRfSwtkEbo3Q7TjrzXdWX/BK/8AZ3m1O28ReMvG/wASPE2rW9nJZrq2tfEC&#10;9E0luxBaFxbtEjqSM4K9QKv6P/wSj/YG0fTV0dv2d9LvrNDmOz1a6uLqFGznISWRlHOTwOpJ716p&#10;8Pf2cPgN8J9rfDP4OeGNBkSPYs2l6JDDJtznG9VDEZ967amiNQcgVX1DR9P1W1lsNTtIri3mUiWC&#10;aMMjj0IPBFfHfxM8CeFfhp/wVe+HWq+FfCum6XD4i+BXibTm/s+yWFHa21XSJxwgAziXqe31FfQV&#10;fnv+3P4Z8Py/t2X3jbUPF0Oh3Fn4N0O2hudY+0WOnXPmz6iFibV7f5tLuNygRvJugkLFXRuNvrH/&#10;AASB8M6pafGz43f8JTotxFd2Nv4bsmbU9FgtLr/j3upyswtz5Ezgz48+AJHKu1goYtX3olhEhyiK&#10;vbhf0qfaMc0tYvjj4e+DviV4ZvvBfjvw7Z6vpGpQGG/03ULdZYZ0PZlYfj7EZ618h+M/+CTHjq68&#10;dTa78JP23fEPhTRY4vI0fQp/B+n6qbe2IJe1nubkGW9g3fcjlJ8tMoCQcjF07/gk5+0x4fjtP7L/&#10;AG8dPuLjTrgT6NdXfwmhjk0l/wCL7M1vex7Ef+KE5hYAAx4znZvP+CaH7Rl/f6hNJ+0n8O1sdUYz&#10;ahoq/B2T7HLdllb7Ysf9qZhuBg/vImQksS2SBihd/wDBLz9p6W7uNVT9rDwJcXV/ELfWvt3wfaaH&#10;WbYcJBeRtqRWcIuEWQjz9qqDLnLHDtP+CWn7Znhi8h1Twn+0v8KfttnJ5dnfXnwtv2lWw+XOmSf8&#10;TUrPZ4DARyrIyCRtjp8u0X/gmR+09bCSyRPgbLZrG39lw2ei6tYy6NM4YPJZy+dM8MbhiGtyXjyB&#10;jADBu6/Yl/4J6fGX4AftKxftBfFL4leGbiGz+Gt14Ws/DfhWxuktvMub+1vJbsee58kb7U4hjURg&#10;zMVCchvsiivBf+Cn2ieNfEX/AATy+NGh/DuOZtauPhzqqWK24Jdm+zPuAA5OU3cDk5xVf9nTxP8A&#10;Czxh8B/B/iX4HfZ/+EOvPDdlJ4aW1xtjshCoiTA6bVwpHUMCD6Vk/tizfDtP2U/iJP8AFlrdfDq+&#10;DdROqNcMNqp5Dcg+udu3GDuxjnAr5r/4JTeEn+IXxQ+FXxL8Oz6pq3/CA/BP+yPHfiCWZf7Nt9Yv&#10;LfS92kWYiVI2kha0mkuCAzK7qGcngfpRCo8sZFO8tcYp3ToKa6llxXx7+2z/AMEz/BHxq+JNx8fv&#10;CPwb8HeLNS1SzjtPHHgfxdbKln4khiQiC4jn2ObS/iyFS4A+ZB5bkBUZfm3wX+3P8UP+Cdfi6z+A&#10;37WPwR+JkPw3jhEXhnxFqXhybUr7QY1yUt7m7smnt9QiUFY1milacBQJIurV9N/8E/8A4I+J/iT8&#10;Qta/4KK/HzwzqGm+KPGlj/Z/w/8ADWsJtl8LeFg26GNo/wDlldXJxPP3XMcZ5QivrkRxjpGv/fNf&#10;Mvxq/wCCWP7OXxb+NL/HnRrnXvBfiO8hmi1y48H3sdvBq3mLtaWeCSN4nmK/L520ORwScAjtv2Mv&#10;2I/gf+wv8PtS+G/wN0a6t7LWNdm1fUptQkSSWe6l2hj8iKqJhRtRVCqOABXswAAwBRRgdMU1o42+&#10;9Gp+q0oRB0QflS49qPbFFFFFFBAIwRXB/Hz9n34f/tE+BpPBHjizuImjuBcaTrOmT+RqGk3a/wCr&#10;u7WcfNDMp6MOo+UgqSK81j/ZZ/aagt7e0tv2y7jbDGEaabwLZtJNgYDOQwBbPXAAP6VxPxe/4Jxf&#10;Gv44+HU0D4h/tiyzNa3AuNJ1K08A2cN7plyMbbi2nV90Mi4+8pGRkMCCQfcv2UP2fbf9l74FaT8E&#10;7fxfea8ulzXUrapf2sMMk73FxJcP+7hVY41DysFVVCqoAAr0qiiijaP7tGB6UYHpRgDtRgelGB6U&#10;YHpRRRRRRRRRRRRgdMV8D/HeLxL/AME+v24fGX7WGveDdc1r4S/GTT9KTxZqnh3S5b6bwrrVjE8E&#10;dxcW8IaQ2k0DDMqKxSRMMMEE9x/w8q/YKOi/23H+1j4L2iLzfsY1dftePT7N/rt3+zs3e1fNvxPf&#10;9or/AILC/Hzwj4D/AGdPC3iT4e/Br4c+JYtd1b4ueI9DlsrjVtQSNhbppdtdIkhaPczCVlxG5VmA&#10;wiyfpF8D/gt8P/2fPhlpPwi+F3h6PTdD0a28mzto2LMxJ3PK7klnkkcs7uxLMzEkkkmuwoor5Z/b&#10;e/Z/+M5+NXg/9tj4D6LD4s1rwDol9pV98P710jOpaddyRSXD2ErkJBfjyECs+EkQNGxUNmvmf9tv&#10;/goR4c+L3gTT/wBnv9m74iaroOueKNJnuvHepR+H7ubWfCGkq6wSxGwiX7SL+WWRY0iC71RZZhlU&#10;DV5CnxL8deGrLRPht+yV8U7q18Tastp4d+HngvRZNe0OzaVYlhWeTSNasJYPIiQGa4kR4yVDMWZ3&#10;+b9NP2KP2QfCH7Hnwh/4QrSnh1LxBrF8+r+NvFH2JIZtc1WYZluHVfuqM7ETkRxqqjpXr2q6Ppms&#10;6dNpGqabb3NrcRNFcWtxCrxyxkYKspGCpHY8V8h/Fj/gjb8BvEF9c3PwC8a+IPhbp+rapa33iTwj&#10;4XmDeH9YeG5juAJdOk/dRlnjUP5WzeuVYEM27tr39hPxJ46+KXgnxx8cPjrd+KdI8B+IBruk+G08&#10;P29pbzakkTpbTyshLN5JkaRF4G8KTwMV9H7VHRR+VLXwr/wUc/Zr+L3gb4lXH7aP7P8A8F0+IjTa&#10;da2/jTwbFHFLqK/Yy5ttU02OfdDJcxpI8bIVMjKsXlkFSp+Gfg/+2B+2x8KPF1r4P/Z48J/FO10+&#10;+lklm+F/jP4P6nqn9iZBfbbTxLG5LyFmZcJAgf8AdqAvP2p8Ev2Mf26f2xLvR/F//BT7VvD+jeE9&#10;J1S21XTfhD4TQNHqVxDIZIm1eUl1kRXCMLZHZC33y20Affaoi/dQDHAwOlLRRRXxL/wUg/4JVeDf&#10;2mPiVpH7V3wy8E2MnxD0KEW+qW/9pS6bNr9ipyscV5C6taXkfzeTPnYdxjlzGcr8y/DD9pfSP+CY&#10;uoeIdFuvC/jO8+H15rk2q+MNG8daZJb+L9C1KZwLi8WSRRDrts2EkLwSyyKAzDcqgL7Z8X/2rYf2&#10;4R4Z/ZW/4J8/F6z1C9+IWnm+8XePtFzNF4S8NkbJpWYD91fTZMMMLYdHDMwQIDX2d+z18Afhj+zJ&#10;8HtB+Bfwe8Lw6T4f8PWK29nbQr8znO55ZG6vK7lndzkuzMTnNZH7UX7IP7Pf7Y/w6b4YftCfDWx8&#10;Qab5nm2ckybbnT5sYE9tMuHgkHOGUj0OQSK+QPGv/BDPXPHut3mteLP2rNQ1DVoUhh8J+PLjRjF4&#10;l0OGNdqIl7bzRK+31MeX+XfvIzX2B+yj+zH4O/ZP+D2n/Cbwfd3GoSRySXeveIdSw19rmoytunvr&#10;qTrJNI5ySTwNqrhVAHqH4UUV8u/8FU/2VPHP7TfwJ0nV/hRBPceMPh54ot/Eug6Xb6k1o2rrHHJD&#10;dacJ1YGEz2000YfIwxXkDJHwN/w1r4M8D+LIfj78H/ip4b+HvjmTSLXQNY+GWv6fHYRPHAJls9F/&#10;swmO6E0E0rq2ozeVBHGrkEx526fh7/grd+358VNXuPhF8FPhR8JfFXjZtQTT9Ng8H61qGrR3czAB&#10;pd8UXkW0ER3M89xLHFtjdkLqNx+4P2Bf2GfH/wADtY1r9pf9qXx7beNfjZ40sYrTX9es4yllpFgj&#10;lo9MsEIGy3QnczYDSOAxr6ooooooooooooo/CjHfFFFFHtijA9KMD0ooowPSvnj/AIKZfs7eKf2m&#10;P2ZG8G+C7BrrVNF8VaP4hs7FIoZGvDYXsVw0IWdlicuqMAjsqucKWAOa/PrTNGvNI1fwLN4Tebw7&#10;oa/GfwkNZ8OaDrmzR4Lo6zbqkcujajtvNGuS7H93CGgZlPONhP6fCRT3rwL/AIKN6jLo/wAEvDOv&#10;WyL52n/GLwPcwmQcKyeI7BgT7Y619lrwKMe1FBAIwRTfLT+4v5UoVQMBRSgAcAUYHXFFFFFNmTfH&#10;txX5w/ts/sHeLPgL+1FqX7aHwD+JXjjwf4X8eER/FM+C5luf7Kvjtjj1eTTnV1vLds7Z9qGSE4nB&#10;CrJiD/gnN+0R8EP2dvD+kfsJeK/FGjW9/prTS+EfHFpfxSaX45jklaQ3KThiF1Ft5862kPmFgzpu&#10;TBHaar4Tk/4KQftcv8Kbm3uJfgv8E9YtbvxZIG/0fxX4oQ+bBpvpLb2Y2yyg5BlaNTwuT9t+KfBP&#10;hPx34VvPBfjfwxY6tpOpWxttQ0zUrVJ4LiE9UdHBVh7EEV+df7RH/BD/AF211+3T9mi40PVvC7ai&#10;Liz0fxlq91bav4RK5ZF0TV4UkntYFYKPs5DKAOCckV7Z+wb+wr+0X8LPiHL8Zv21PjBb+OfEXh/T&#10;pNG+Gyx3j3X9i6dOVkupJZWhhM13KyxxNMU3eVAgLEs9fX0YAQYHanUUN06V+en/AAU0/ZO+LXw7&#10;+PkH7enwM+IOqabo2sabb6H8ZtJksBq9m2nxgra6jJYTZEtvblyJki2MI3eVefN3cd/wTk1j4bfs&#10;rfEnxR8IfjY/hix8cfELXG1fQfG/h2YLoHiax27YLCwfAS1e1AZDYk7juMy7lfI9a/bH174kftAf&#10;ETR/+Cd3wG1SSw1Lxhpzah8TPE1rMFfwz4XD+VIynPFzdP8A6PCvJwZHxhCR9TeHP2efg34V+B9n&#10;+zbpPw10o+B7HRY9Ih8M3Vms1o1mihRG6OCHBHJ3ZLHJOSa/PH9r3/gi/wDE3wTHpN7+yDpd54u8&#10;K6Lcs3hjwDN4q/snUvA0006tLe6JftJHvIGcW91IUAHy9cH0r9nL9kb9uj4ufE7R/DH7eNt/aHwv&#10;8EX0OuaDHr11YSatreqwkfZY79bCWSCWG3fNwG+UvKse5SEy333bptGWTHy4qWkKqeqj8qNiZzsH&#10;5UbEHRB+VLtX+7QAB0FGAOgo/CiiiivnH9ur9nP4xfEu98G/HT9nfX7ez8cfD2a/FnZ3McezVNPv&#10;UhW8tA0nyxyN9ngkjZvl3xKGwCSPIfAfx3t/E/h2HxLrn7c1r4fm3SRajoPirw7Zabf6dcoxSSCe&#10;GZwyOjKQeqsMMrFWVj4x+1RD4D8V+Lk+OPwu/bd+HuveIotPt7LUdF1bXLG1F9axNKzQod5gdZBM&#10;yvDcI0UgCHdGyBx6l/wQ68S+EfFV98Yte8GrZR2Fxq2iG0tdMkna3tESxaNoUSYlrfbMs48gMyRg&#10;gRlojGzfoDgelFFFGB6UYHpRgZzigADoKMD0pNinqo/KgKo6KKWio7iISLgrkdxivlTUP+CZI+H3&#10;i7UvF/7H37RPif4U2usXkl5qHg+xt4L/AEBrh23PJFZXCkWpZiSwhKAmuU+KX/BJDxd+1Rq+mad+&#10;2j+1/wCJfGvg3T5o55vAOi6XDo2m6lIj70a68ktJMAQDtLYB+7g819c/Df4a+AvhH4I034cfDLwb&#10;pvh/QdHtVt9L0fSbNILe1iHRERBtA7+55roQABgCiiiiqN9a2t3C8F3bxypkfJIoYfkamiVUdVQY&#10;G01Yooooooooooooooooooooooooooooooooooooooooooqncqr6eS6hty/MGHB+orJi+HPw9ivG&#10;1SPwJo63TMN1wNLi8w9P4tua1IAE8tEUKoYKqqMAADgVeoooqN/vn8K4Hx5+zp8BPiy10/xK+DXh&#10;nXJNQhWO9uNR0WGSWZQpIBkK7sA9OeO1Yfwl/ZA/Zl+CeuxeM/hZ8F9F0fVobee3t9Qt4C0sUTsu&#10;9EZydgbYmQMZC166n3aWiiiimT/6s1C/3mP+yanh+5/wI/zp1FFFFNl/1bfSsnXfDHhzxXYTaT4o&#10;0Gz1K1kyJLa+tlmjcHsVYEGuZ+FXwE+CnwJOpWfwZ+FWg+F4tX1FrzVI9D0uO2FzcMVBkfYBk4P4&#10;dq76iiiiiio5684+Kv7Kn7NPxn1i38Q/Fn4DeE/EV/bsTDe6xoME8q8f3mUnv610HgP4ZfDn4ZaW&#10;uj/DnwFo+g2u5V+z6PpsVspHHaNRXS2gxBgVNRRRRRRRRRRRRRRRRRRRRRRUN12r5r/b1/ZY+Afx&#10;h0fSfiV49+HkNx4i8Pa1Z3Wj69Y3txZXltLDcLLEwmtpI3YJJGjhWJAZQcV5Zf8A7Mvwtnt/+Eim&#10;vPGDX0luxe5PxI1zcT/4GVzWq/slfBfxulv4c8Yx+K9U09tQgkez1D4i63NEzRzB0JVrwglWVWGe&#10;hFfohH9wU6iiiiiiiiiiiq14iSNtdcjaeK+aP2zv+CfH7F/x58JX2u/FD9nnQbzULWI3FvqFmklj&#10;cJKqswk821eNywJJBJyDXrn7Mnwi+HHwP+CXh/4e/CvwtDo+j21iJI7WGR3LSPhnkd5GZ5HZiWZ2&#10;YsxOSSa9EooooooqjqmG06QMAwMWSrDIOQc5HevhP/grL+xD+yuv7NXjT4i6b8ILPTdZk0u4vZbz&#10;Rby4sfMuIwZElZLeREZw6KwYgniq3/BuTplt4r/4J+6P+0R4qkuNU8ceNtRul8VeKNSupLi81BbO&#10;eS3tkeSRiQkcSKqouFHJxkkn9A6KKKKKKKKKKKKKKKbN9yub1f4afDjxBqr63r3w/wBDvrxo2DXd&#10;5pMMkpAxgFmUn9ajHwg+Eo6fC3w5/wCCO3/+IrW8N+G/Dvhm1+weG9Bs9PgZSzQ2NqkSlieuFAGa&#10;1KKKKKKKKKKKKKKKKKKKK//ZUEsBAi0AFAAGAAgAAAAhAIoVP5gMAQAAFQIAABMAAAAAAAAAAAAA&#10;AAAAAAAAAFtDb250ZW50X1R5cGVzXS54bWxQSwECLQAUAAYACAAAACEAOP0h/9YAAACUAQAACwAA&#10;AAAAAAAAAAAAAAA9AQAAX3JlbHMvLnJlbHNQSwECLQAUAAYACAAAACEAf9sOhCsEAAASCgAADgAA&#10;AAAAAAAAAAAAAAA8AgAAZHJzL2Uyb0RvYy54bWxQSwECLQAUAAYACAAAACEAWGCzG7oAAAAiAQAA&#10;GQAAAAAAAAAAAAAAAACTBgAAZHJzL19yZWxzL2Uyb0RvYy54bWwucmVsc1BLAQItABQABgAIAAAA&#10;IQAl0eyR4AAAAAgBAAAPAAAAAAAAAAAAAAAAAIQHAABkcnMvZG93bnJldi54bWxQSwECLQAKAAAA&#10;AAAAACEAhX1T2p7tAQCe7QEAFQAAAAAAAAAAAAAAAACRCAAAZHJzL21lZGlhL2ltYWdlMS5qcGVn&#10;UEsFBgAAAAAGAAYAfQEAAGL2AQAAAA==&#10;">
                <v:shape id="Picture 22" o:spid="_x0000_s1054" type="#_x0000_t75" style="position:absolute;width:59156;height:28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muRxAAAANsAAAAPAAAAZHJzL2Rvd25yZXYueG1sRI9Ba8JA&#10;FITvQv/D8oTedJMIUqKrFKGoB5GqF2+P7DNJzb5NshsT/31XKPQ4zMw3zHI9mEo8qHWlZQXxNAJB&#10;nFldcq7gcv6afIBwHlljZZkUPMnBevU2WmKqbc/f9Dj5XAQIuxQVFN7XqZQuK8igm9qaOHg32xr0&#10;Qba51C32AW4qmUTRXBosOSwUWNOmoOx+6oyCZnbcm9shvm+f885ef5roMFQXpd7Hw+cChKfB/4f/&#10;2jutIEng9SX8ALn6BQAA//8DAFBLAQItABQABgAIAAAAIQDb4fbL7gAAAIUBAAATAAAAAAAAAAAA&#10;AAAAAAAAAABbQ29udGVudF9UeXBlc10ueG1sUEsBAi0AFAAGAAgAAAAhAFr0LFu/AAAAFQEAAAsA&#10;AAAAAAAAAAAAAAAAHwEAAF9yZWxzLy5yZWxzUEsBAi0AFAAGAAgAAAAhAEpSa5HEAAAA2wAAAA8A&#10;AAAAAAAAAAAAAAAABwIAAGRycy9kb3ducmV2LnhtbFBLBQYAAAAAAwADALcAAAD4AgAAAAA=&#10;">
                  <v:imagedata r:id="rId72" o:title=""/>
                </v:shape>
                <v:shape id="Text Box 2" o:spid="_x0000_s1055" type="#_x0000_t202" style="position:absolute;left:5143;top:6858;width:49022;height:179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kWDwgAAANwAAAAPAAAAZHJzL2Rvd25yZXYueG1sRE9Na8JA&#10;EL0L/odlhN7MrhKlplmltBR6smhbobchOybB7GzIbpP033cFwds83ufku9E2oqfO1441LBIFgrhw&#10;puZSw9fn2/wRhA/IBhvHpOGPPOy200mOmXEDH6g/hlLEEPYZaqhCaDMpfVGRRZ+4ljhyZ9dZDBF2&#10;pTQdDjHcNnKp1FparDk2VNjSS0XF5fhrNXzvzz+nVH2Ur3bVDm5Uku1Gav0wG5+fQAQaw118c7+b&#10;OH+ZwvWZeIHc/gMAAP//AwBQSwECLQAUAAYACAAAACEA2+H2y+4AAACFAQAAEwAAAAAAAAAAAAAA&#10;AAAAAAAAW0NvbnRlbnRfVHlwZXNdLnhtbFBLAQItABQABgAIAAAAIQBa9CxbvwAAABUBAAALAAAA&#10;AAAAAAAAAAAAAB8BAABfcmVscy8ucmVsc1BLAQItABQABgAIAAAAIQDY3kWDwgAAANwAAAAPAAAA&#10;AAAAAAAAAAAAAAcCAABkcnMvZG93bnJldi54bWxQSwUGAAAAAAMAAwC3AAAA9gIAAAAA&#10;" filled="f" stroked="f">
                  <v:textbox>
                    <w:txbxContent>
                      <w:p w14:paraId="3D365BE6" w14:textId="77777777" w:rsidR="00475173" w:rsidRDefault="00475173" w:rsidP="00D46883">
                        <w:pPr>
                          <w:pStyle w:val="BodyText"/>
                          <w:numPr>
                            <w:ilvl w:val="0"/>
                            <w:numId w:val="13"/>
                          </w:numPr>
                          <w:spacing w:before="1"/>
                          <w:ind w:left="360" w:hanging="360"/>
                        </w:pPr>
                        <w:r>
                          <w:rPr>
                            <w:color w:val="231F20"/>
                          </w:rPr>
                          <w:t>Explain the basic principles underlying content analysis.</w:t>
                        </w:r>
                      </w:p>
                      <w:p w14:paraId="69705B26" w14:textId="77777777" w:rsidR="00475173" w:rsidRDefault="00475173" w:rsidP="00D46883">
                        <w:pPr>
                          <w:pStyle w:val="BodyText"/>
                          <w:numPr>
                            <w:ilvl w:val="0"/>
                            <w:numId w:val="13"/>
                          </w:numPr>
                          <w:spacing w:before="12"/>
                          <w:ind w:left="360" w:hanging="360"/>
                        </w:pPr>
                        <w:r>
                          <w:rPr>
                            <w:color w:val="231F20"/>
                          </w:rPr>
                          <w:t>Implement the basic steps necessary to conduct a content</w:t>
                        </w:r>
                        <w:r>
                          <w:rPr>
                            <w:color w:val="231F20"/>
                            <w:spacing w:val="-4"/>
                          </w:rPr>
                          <w:t xml:space="preserve"> </w:t>
                        </w:r>
                        <w:r>
                          <w:rPr>
                            <w:color w:val="231F20"/>
                          </w:rPr>
                          <w:t>analysis.</w:t>
                        </w:r>
                      </w:p>
                      <w:p w14:paraId="16659D6B" w14:textId="77777777" w:rsidR="00475173" w:rsidRDefault="00475173" w:rsidP="00D46883">
                        <w:pPr>
                          <w:pStyle w:val="BodyText"/>
                          <w:numPr>
                            <w:ilvl w:val="0"/>
                            <w:numId w:val="13"/>
                          </w:numPr>
                          <w:spacing w:before="12"/>
                          <w:ind w:left="360" w:hanging="360"/>
                        </w:pPr>
                        <w:r>
                          <w:rPr>
                            <w:color w:val="231F20"/>
                          </w:rPr>
                          <w:t>Define the term coding, and explain how one creates a codebook and coding</w:t>
                        </w:r>
                        <w:r>
                          <w:rPr>
                            <w:color w:val="231F20"/>
                            <w:spacing w:val="-10"/>
                          </w:rPr>
                          <w:t xml:space="preserve"> </w:t>
                        </w:r>
                        <w:r>
                          <w:rPr>
                            <w:color w:val="231F20"/>
                          </w:rPr>
                          <w:t>form.</w:t>
                        </w:r>
                      </w:p>
                      <w:p w14:paraId="5354D8D4" w14:textId="77777777" w:rsidR="00475173" w:rsidRDefault="00475173" w:rsidP="00D46883">
                        <w:pPr>
                          <w:pStyle w:val="BodyText"/>
                          <w:numPr>
                            <w:ilvl w:val="0"/>
                            <w:numId w:val="13"/>
                          </w:numPr>
                          <w:spacing w:before="12"/>
                          <w:ind w:left="360" w:hanging="360"/>
                        </w:pPr>
                        <w:r>
                          <w:rPr>
                            <w:color w:val="231F20"/>
                          </w:rPr>
                          <w:t>Define the term intercoder reliability, and calculate it using Cohen’s</w:t>
                        </w:r>
                        <w:r>
                          <w:rPr>
                            <w:color w:val="231F20"/>
                            <w:spacing w:val="-16"/>
                          </w:rPr>
                          <w:t xml:space="preserve"> </w:t>
                        </w:r>
                        <w:r>
                          <w:rPr>
                            <w:color w:val="231F20"/>
                          </w:rPr>
                          <w:t>kappa.</w:t>
                        </w:r>
                      </w:p>
                      <w:p w14:paraId="790F1760" w14:textId="77777777" w:rsidR="00475173" w:rsidRDefault="00475173" w:rsidP="00D46883">
                        <w:pPr>
                          <w:pStyle w:val="BodyText"/>
                          <w:numPr>
                            <w:ilvl w:val="0"/>
                            <w:numId w:val="13"/>
                          </w:numPr>
                          <w:spacing w:before="12" w:line="249" w:lineRule="auto"/>
                          <w:ind w:left="360" w:right="117" w:hanging="360"/>
                        </w:pPr>
                        <w:r>
                          <w:rPr>
                            <w:color w:val="231F20"/>
                          </w:rPr>
                          <w:t>Identify four problems that a researcher may encounter with coders (coder misinterpretations, coder in attention, coder fatigue, and recording</w:t>
                        </w:r>
                        <w:r>
                          <w:rPr>
                            <w:color w:val="231F20"/>
                            <w:spacing w:val="-3"/>
                          </w:rPr>
                          <w:t xml:space="preserve"> </w:t>
                        </w:r>
                        <w:r>
                          <w:rPr>
                            <w:color w:val="231F20"/>
                          </w:rPr>
                          <w:t>errors).</w:t>
                        </w:r>
                      </w:p>
                      <w:p w14:paraId="5300C053" w14:textId="77777777" w:rsidR="00475173" w:rsidRDefault="00475173" w:rsidP="00C84B3F"/>
                    </w:txbxContent>
                  </v:textbox>
                </v:shape>
                <w10:wrap type="square"/>
              </v:group>
            </w:pict>
          </mc:Fallback>
        </mc:AlternateContent>
      </w:r>
      <w:r w:rsidR="003865B7">
        <w:rPr>
          <w:b/>
          <w:color w:val="231F20"/>
          <w:sz w:val="28"/>
        </w:rPr>
        <w:t>Content Analysis</w:t>
      </w:r>
    </w:p>
    <w:p w14:paraId="14681907" w14:textId="51BEE727" w:rsidR="00C84B3F" w:rsidRDefault="00C84B3F" w:rsidP="00A215D2">
      <w:pPr>
        <w:pStyle w:val="Heading2"/>
        <w:ind w:left="0" w:right="0"/>
        <w:jc w:val="left"/>
        <w:rPr>
          <w:color w:val="231F20"/>
          <w:sz w:val="24"/>
          <w:szCs w:val="24"/>
        </w:rPr>
      </w:pPr>
    </w:p>
    <w:p w14:paraId="3233BEB6" w14:textId="77777777" w:rsidR="00475173" w:rsidRDefault="00475173" w:rsidP="00475173">
      <w:pPr>
        <w:pStyle w:val="I"/>
      </w:pPr>
      <w:r>
        <w:t>I.</w:t>
      </w:r>
      <w:r>
        <w:tab/>
        <w:t>Content Analysis: A</w:t>
      </w:r>
      <w:r w:rsidRPr="00852062">
        <w:t xml:space="preserve"> summarizing, quantitative analysis of messages</w:t>
      </w:r>
      <w:r>
        <w:t>.</w:t>
      </w:r>
    </w:p>
    <w:p w14:paraId="062827AF" w14:textId="77777777" w:rsidR="00475173" w:rsidRDefault="00475173" w:rsidP="00475173">
      <w:pPr>
        <w:pStyle w:val="I"/>
      </w:pPr>
    </w:p>
    <w:p w14:paraId="4D8716B3" w14:textId="77777777" w:rsidR="00475173" w:rsidRDefault="00475173" w:rsidP="00475173">
      <w:pPr>
        <w:pStyle w:val="I"/>
      </w:pPr>
    </w:p>
    <w:p w14:paraId="527EBEB9" w14:textId="77777777" w:rsidR="00475173" w:rsidRDefault="00475173" w:rsidP="00475173">
      <w:pPr>
        <w:pStyle w:val="I"/>
      </w:pPr>
    </w:p>
    <w:p w14:paraId="6367960C" w14:textId="77777777" w:rsidR="00475173" w:rsidRDefault="00475173" w:rsidP="00475173">
      <w:pPr>
        <w:pStyle w:val="I"/>
      </w:pPr>
    </w:p>
    <w:p w14:paraId="17F43835" w14:textId="77777777" w:rsidR="00475173" w:rsidRDefault="00475173" w:rsidP="00475173">
      <w:pPr>
        <w:pStyle w:val="I"/>
      </w:pPr>
      <w:r>
        <w:t>II.</w:t>
      </w:r>
      <w:r>
        <w:tab/>
        <w:t>Conducting a Content Analysis – Nine Steps</w:t>
      </w:r>
    </w:p>
    <w:p w14:paraId="0F1D07AC" w14:textId="77777777" w:rsidR="00475173" w:rsidRDefault="00475173" w:rsidP="00475173">
      <w:pPr>
        <w:pStyle w:val="I"/>
      </w:pPr>
    </w:p>
    <w:p w14:paraId="67BC10B9" w14:textId="77777777" w:rsidR="00475173" w:rsidRDefault="00475173" w:rsidP="00475173">
      <w:pPr>
        <w:pStyle w:val="A"/>
      </w:pPr>
      <w:r>
        <w:t>A.</w:t>
      </w:r>
      <w:r>
        <w:tab/>
        <w:t>Theory &amp; Rationale</w:t>
      </w:r>
    </w:p>
    <w:p w14:paraId="34DA6EBC" w14:textId="77777777" w:rsidR="00475173" w:rsidRDefault="00475173" w:rsidP="00475173">
      <w:pPr>
        <w:pStyle w:val="A"/>
      </w:pPr>
    </w:p>
    <w:p w14:paraId="3AD700DB" w14:textId="77777777" w:rsidR="00475173" w:rsidRDefault="00475173" w:rsidP="00475173">
      <w:pPr>
        <w:pStyle w:val="A"/>
      </w:pPr>
    </w:p>
    <w:p w14:paraId="6548B43D" w14:textId="77777777" w:rsidR="00475173" w:rsidRDefault="00475173" w:rsidP="00475173">
      <w:pPr>
        <w:pStyle w:val="A"/>
      </w:pPr>
    </w:p>
    <w:p w14:paraId="31376A78" w14:textId="77777777" w:rsidR="00475173" w:rsidRDefault="00475173" w:rsidP="00475173">
      <w:pPr>
        <w:pStyle w:val="A"/>
      </w:pPr>
    </w:p>
    <w:p w14:paraId="35FC3D0F" w14:textId="77777777" w:rsidR="00475173" w:rsidRDefault="00475173" w:rsidP="00475173">
      <w:pPr>
        <w:pStyle w:val="A"/>
      </w:pPr>
      <w:r>
        <w:t>B.</w:t>
      </w:r>
      <w:r>
        <w:tab/>
        <w:t>Conceptualization</w:t>
      </w:r>
    </w:p>
    <w:p w14:paraId="28BF3C85" w14:textId="77777777" w:rsidR="00475173" w:rsidRDefault="00475173" w:rsidP="00475173">
      <w:pPr>
        <w:pStyle w:val="A"/>
      </w:pPr>
    </w:p>
    <w:p w14:paraId="4B818C83" w14:textId="77777777" w:rsidR="00475173" w:rsidRDefault="00475173" w:rsidP="00475173">
      <w:pPr>
        <w:pStyle w:val="A"/>
      </w:pPr>
    </w:p>
    <w:p w14:paraId="43F86165" w14:textId="77777777" w:rsidR="00475173" w:rsidRDefault="00475173" w:rsidP="00475173">
      <w:pPr>
        <w:pStyle w:val="A"/>
      </w:pPr>
    </w:p>
    <w:p w14:paraId="2ABD376F" w14:textId="77777777" w:rsidR="00475173" w:rsidRDefault="00475173" w:rsidP="00475173">
      <w:pPr>
        <w:pStyle w:val="A"/>
      </w:pPr>
    </w:p>
    <w:p w14:paraId="38046BB3" w14:textId="77777777" w:rsidR="00475173" w:rsidRDefault="00475173" w:rsidP="00475173">
      <w:pPr>
        <w:pStyle w:val="A"/>
      </w:pPr>
      <w:r>
        <w:t>C.</w:t>
      </w:r>
      <w:r>
        <w:tab/>
        <w:t>Operationalization</w:t>
      </w:r>
    </w:p>
    <w:p w14:paraId="1CA48BB8" w14:textId="77777777" w:rsidR="00475173" w:rsidRDefault="00475173" w:rsidP="00475173">
      <w:pPr>
        <w:pStyle w:val="A"/>
      </w:pPr>
    </w:p>
    <w:p w14:paraId="6F90D594" w14:textId="77777777" w:rsidR="00475173" w:rsidRDefault="00475173" w:rsidP="00475173">
      <w:pPr>
        <w:pStyle w:val="A"/>
      </w:pPr>
    </w:p>
    <w:p w14:paraId="225E7066" w14:textId="77777777" w:rsidR="00475173" w:rsidRDefault="00475173" w:rsidP="00475173">
      <w:pPr>
        <w:pStyle w:val="A"/>
      </w:pPr>
    </w:p>
    <w:p w14:paraId="1C0AC69C" w14:textId="77777777" w:rsidR="00475173" w:rsidRDefault="00475173" w:rsidP="00475173">
      <w:pPr>
        <w:pStyle w:val="A"/>
      </w:pPr>
    </w:p>
    <w:p w14:paraId="64720212" w14:textId="77777777" w:rsidR="00475173" w:rsidRDefault="00475173" w:rsidP="00475173">
      <w:pPr>
        <w:pStyle w:val="A"/>
      </w:pPr>
      <w:r>
        <w:t>D.</w:t>
      </w:r>
      <w:r>
        <w:tab/>
        <w:t>Coding Schemes</w:t>
      </w:r>
    </w:p>
    <w:p w14:paraId="04C65D9C" w14:textId="77777777" w:rsidR="00475173" w:rsidRDefault="00475173" w:rsidP="00475173">
      <w:pPr>
        <w:pStyle w:val="A"/>
      </w:pPr>
    </w:p>
    <w:p w14:paraId="4901E0D2" w14:textId="77777777" w:rsidR="00475173" w:rsidRDefault="00475173" w:rsidP="00475173">
      <w:pPr>
        <w:pStyle w:val="A"/>
      </w:pPr>
    </w:p>
    <w:p w14:paraId="681AA623" w14:textId="77777777" w:rsidR="00475173" w:rsidRDefault="00475173" w:rsidP="00475173">
      <w:pPr>
        <w:pStyle w:val="A"/>
      </w:pPr>
    </w:p>
    <w:p w14:paraId="6164825A" w14:textId="77777777" w:rsidR="00475173" w:rsidRDefault="00475173" w:rsidP="00475173">
      <w:pPr>
        <w:pStyle w:val="A"/>
      </w:pPr>
    </w:p>
    <w:p w14:paraId="67E99747" w14:textId="77777777" w:rsidR="00475173" w:rsidRDefault="00475173" w:rsidP="00475173">
      <w:pPr>
        <w:pStyle w:val="A"/>
      </w:pPr>
      <w:r>
        <w:t>E.</w:t>
      </w:r>
      <w:r>
        <w:tab/>
        <w:t>Sampling</w:t>
      </w:r>
    </w:p>
    <w:p w14:paraId="075D5DCE" w14:textId="77777777" w:rsidR="00475173" w:rsidRDefault="00475173" w:rsidP="00475173">
      <w:pPr>
        <w:pStyle w:val="A"/>
      </w:pPr>
    </w:p>
    <w:p w14:paraId="23E4679A" w14:textId="77777777" w:rsidR="00475173" w:rsidRDefault="00475173" w:rsidP="00475173">
      <w:pPr>
        <w:pStyle w:val="A"/>
      </w:pPr>
    </w:p>
    <w:p w14:paraId="0C674887" w14:textId="77777777" w:rsidR="00475173" w:rsidRDefault="00475173" w:rsidP="00475173">
      <w:pPr>
        <w:pStyle w:val="A"/>
      </w:pPr>
    </w:p>
    <w:p w14:paraId="715624C1" w14:textId="77777777" w:rsidR="00475173" w:rsidRDefault="00475173" w:rsidP="00475173">
      <w:pPr>
        <w:pStyle w:val="A"/>
      </w:pPr>
    </w:p>
    <w:p w14:paraId="10CCE56B" w14:textId="77777777" w:rsidR="00475173" w:rsidRDefault="00475173" w:rsidP="00475173">
      <w:pPr>
        <w:pStyle w:val="A"/>
      </w:pPr>
      <w:r>
        <w:t>F.</w:t>
      </w:r>
      <w:r>
        <w:tab/>
        <w:t>Training and Pilot Reliability</w:t>
      </w:r>
    </w:p>
    <w:p w14:paraId="1F8A0387" w14:textId="77777777" w:rsidR="00475173" w:rsidRDefault="00475173" w:rsidP="00475173">
      <w:pPr>
        <w:pStyle w:val="A"/>
      </w:pPr>
    </w:p>
    <w:p w14:paraId="0CB61ABA" w14:textId="77777777" w:rsidR="00475173" w:rsidRDefault="00475173" w:rsidP="00475173">
      <w:pPr>
        <w:pStyle w:val="1"/>
      </w:pPr>
      <w:r>
        <w:t>1.</w:t>
      </w:r>
      <w:r>
        <w:tab/>
        <w:t>Intro to the codebook and the coding form</w:t>
      </w:r>
    </w:p>
    <w:p w14:paraId="412C0C64" w14:textId="77777777" w:rsidR="00475173" w:rsidRDefault="00475173" w:rsidP="00475173">
      <w:pPr>
        <w:pStyle w:val="1"/>
      </w:pPr>
    </w:p>
    <w:p w14:paraId="51E4225B" w14:textId="77777777" w:rsidR="00475173" w:rsidRDefault="00475173" w:rsidP="00475173">
      <w:pPr>
        <w:pStyle w:val="1"/>
      </w:pPr>
    </w:p>
    <w:p w14:paraId="3806E895" w14:textId="77777777" w:rsidR="00475173" w:rsidRDefault="00475173" w:rsidP="00475173">
      <w:pPr>
        <w:pStyle w:val="1"/>
      </w:pPr>
    </w:p>
    <w:p w14:paraId="7C1568B4" w14:textId="77777777" w:rsidR="00475173" w:rsidRDefault="00475173" w:rsidP="00475173">
      <w:pPr>
        <w:pStyle w:val="1"/>
      </w:pPr>
    </w:p>
    <w:p w14:paraId="5C5EB3A8" w14:textId="77777777" w:rsidR="00475173" w:rsidRDefault="00475173" w:rsidP="00475173">
      <w:pPr>
        <w:pStyle w:val="1"/>
      </w:pPr>
      <w:r>
        <w:t>2.</w:t>
      </w:r>
      <w:r>
        <w:tab/>
        <w:t>Sample coding</w:t>
      </w:r>
    </w:p>
    <w:p w14:paraId="381F0E05" w14:textId="77777777" w:rsidR="00475173" w:rsidRDefault="00475173" w:rsidP="00475173">
      <w:pPr>
        <w:pStyle w:val="1"/>
      </w:pPr>
    </w:p>
    <w:p w14:paraId="1A69B56D" w14:textId="77777777" w:rsidR="00475173" w:rsidRDefault="00475173" w:rsidP="00475173">
      <w:pPr>
        <w:pStyle w:val="1"/>
      </w:pPr>
    </w:p>
    <w:p w14:paraId="6461E7BE" w14:textId="77777777" w:rsidR="00475173" w:rsidRDefault="00475173" w:rsidP="00475173">
      <w:pPr>
        <w:pStyle w:val="1"/>
      </w:pPr>
    </w:p>
    <w:p w14:paraId="1B04595D" w14:textId="77777777" w:rsidR="00475173" w:rsidRDefault="00475173" w:rsidP="00475173">
      <w:pPr>
        <w:pStyle w:val="1"/>
      </w:pPr>
    </w:p>
    <w:p w14:paraId="10E5097F" w14:textId="77777777" w:rsidR="00475173" w:rsidRDefault="00475173" w:rsidP="00475173">
      <w:pPr>
        <w:pStyle w:val="1"/>
      </w:pPr>
      <w:r>
        <w:t>3.</w:t>
      </w:r>
      <w:r>
        <w:tab/>
        <w:t>Coding of initial data</w:t>
      </w:r>
    </w:p>
    <w:p w14:paraId="3DAA1644" w14:textId="77777777" w:rsidR="00475173" w:rsidRDefault="00475173" w:rsidP="00475173">
      <w:pPr>
        <w:pStyle w:val="1"/>
      </w:pPr>
    </w:p>
    <w:p w14:paraId="41251355" w14:textId="77777777" w:rsidR="00475173" w:rsidRDefault="00475173" w:rsidP="00475173">
      <w:pPr>
        <w:pStyle w:val="1"/>
      </w:pPr>
    </w:p>
    <w:p w14:paraId="46637B8C" w14:textId="77777777" w:rsidR="00475173" w:rsidRDefault="00475173" w:rsidP="00475173">
      <w:pPr>
        <w:pStyle w:val="1"/>
      </w:pPr>
    </w:p>
    <w:p w14:paraId="71877143" w14:textId="77777777" w:rsidR="00475173" w:rsidRDefault="00475173" w:rsidP="00475173">
      <w:pPr>
        <w:pStyle w:val="1"/>
      </w:pPr>
    </w:p>
    <w:p w14:paraId="74111B83" w14:textId="77777777" w:rsidR="00475173" w:rsidRDefault="00475173" w:rsidP="00475173">
      <w:pPr>
        <w:pStyle w:val="1"/>
      </w:pPr>
      <w:r>
        <w:t>4.</w:t>
      </w:r>
      <w:r>
        <w:tab/>
        <w:t>Initial reliability (AKA: Intercoder reliability)</w:t>
      </w:r>
    </w:p>
    <w:p w14:paraId="4F595A50" w14:textId="77777777" w:rsidR="00475173" w:rsidRDefault="00475173" w:rsidP="00475173">
      <w:pPr>
        <w:pStyle w:val="1"/>
      </w:pPr>
    </w:p>
    <w:p w14:paraId="31EA944B" w14:textId="77777777" w:rsidR="00475173" w:rsidRDefault="00475173" w:rsidP="00475173">
      <w:pPr>
        <w:pStyle w:val="a0"/>
      </w:pPr>
      <w:r>
        <w:t>a.</w:t>
      </w:r>
      <w:r>
        <w:tab/>
        <w:t>Step One:</w:t>
      </w:r>
    </w:p>
    <w:p w14:paraId="0F47C3F0" w14:textId="77777777" w:rsidR="00475173" w:rsidRDefault="00475173" w:rsidP="00475173">
      <w:pPr>
        <w:pStyle w:val="a0"/>
      </w:pPr>
    </w:p>
    <w:p w14:paraId="4F3474A0" w14:textId="77777777" w:rsidR="00475173" w:rsidRDefault="00475173" w:rsidP="00475173">
      <w:pPr>
        <w:pStyle w:val="a0"/>
      </w:pPr>
    </w:p>
    <w:p w14:paraId="2A6AFEEF" w14:textId="77777777" w:rsidR="00475173" w:rsidRDefault="00475173" w:rsidP="00475173">
      <w:pPr>
        <w:pStyle w:val="a0"/>
      </w:pPr>
    </w:p>
    <w:p w14:paraId="65C2E45F" w14:textId="77777777" w:rsidR="00475173" w:rsidRDefault="00475173" w:rsidP="00475173">
      <w:pPr>
        <w:pStyle w:val="a0"/>
      </w:pPr>
    </w:p>
    <w:p w14:paraId="00C010A5" w14:textId="77777777" w:rsidR="00475173" w:rsidRDefault="00475173" w:rsidP="00475173">
      <w:pPr>
        <w:pStyle w:val="a0"/>
      </w:pPr>
      <w:r>
        <w:t>b.</w:t>
      </w:r>
      <w:r>
        <w:tab/>
        <w:t>Step Two:</w:t>
      </w:r>
    </w:p>
    <w:p w14:paraId="634B2E48" w14:textId="77777777" w:rsidR="00475173" w:rsidRDefault="00475173" w:rsidP="00475173">
      <w:pPr>
        <w:pStyle w:val="a0"/>
      </w:pPr>
    </w:p>
    <w:p w14:paraId="563B5DAB" w14:textId="77777777" w:rsidR="00475173" w:rsidRDefault="00475173" w:rsidP="00475173">
      <w:pPr>
        <w:pStyle w:val="a0"/>
      </w:pPr>
    </w:p>
    <w:p w14:paraId="3E854270" w14:textId="77777777" w:rsidR="00475173" w:rsidRDefault="00475173" w:rsidP="00475173">
      <w:pPr>
        <w:pStyle w:val="a0"/>
      </w:pPr>
    </w:p>
    <w:p w14:paraId="195289F2" w14:textId="77777777" w:rsidR="00475173" w:rsidRDefault="00475173" w:rsidP="00475173">
      <w:pPr>
        <w:pStyle w:val="a0"/>
      </w:pPr>
    </w:p>
    <w:p w14:paraId="0E82D8CA" w14:textId="77777777" w:rsidR="00475173" w:rsidRDefault="00475173" w:rsidP="00475173">
      <w:pPr>
        <w:pStyle w:val="a0"/>
      </w:pPr>
      <w:r>
        <w:t>c.</w:t>
      </w:r>
      <w:r>
        <w:tab/>
        <w:t>Step Three:</w:t>
      </w:r>
    </w:p>
    <w:p w14:paraId="4CC388FC" w14:textId="77777777" w:rsidR="00475173" w:rsidRDefault="00475173" w:rsidP="00475173">
      <w:pPr>
        <w:pStyle w:val="a0"/>
      </w:pPr>
    </w:p>
    <w:p w14:paraId="046B0FF4" w14:textId="77777777" w:rsidR="00475173" w:rsidRDefault="00475173" w:rsidP="00475173">
      <w:pPr>
        <w:pStyle w:val="a0"/>
      </w:pPr>
    </w:p>
    <w:p w14:paraId="1A4FC668" w14:textId="77777777" w:rsidR="00475173" w:rsidRDefault="00475173" w:rsidP="00475173">
      <w:pPr>
        <w:pStyle w:val="a0"/>
      </w:pPr>
    </w:p>
    <w:p w14:paraId="017B3131" w14:textId="77777777" w:rsidR="00475173" w:rsidRDefault="00475173" w:rsidP="00475173">
      <w:pPr>
        <w:pStyle w:val="a0"/>
      </w:pPr>
    </w:p>
    <w:p w14:paraId="6E1ADB1F" w14:textId="77777777" w:rsidR="00475173" w:rsidRDefault="00475173" w:rsidP="00475173">
      <w:pPr>
        <w:pStyle w:val="a0"/>
      </w:pPr>
      <w:r>
        <w:t>d.</w:t>
      </w:r>
      <w:r>
        <w:tab/>
        <w:t>APA Write-up</w:t>
      </w:r>
    </w:p>
    <w:p w14:paraId="1755288E" w14:textId="77777777" w:rsidR="00475173" w:rsidRDefault="00475173" w:rsidP="00475173">
      <w:pPr>
        <w:pStyle w:val="a0"/>
      </w:pPr>
    </w:p>
    <w:p w14:paraId="39018B01" w14:textId="77777777" w:rsidR="00475173" w:rsidRDefault="00475173" w:rsidP="00475173">
      <w:pPr>
        <w:pStyle w:val="a0"/>
      </w:pPr>
    </w:p>
    <w:p w14:paraId="0B3E80C8" w14:textId="77777777" w:rsidR="00475173" w:rsidRDefault="00475173" w:rsidP="00475173">
      <w:pPr>
        <w:pStyle w:val="a0"/>
      </w:pPr>
    </w:p>
    <w:p w14:paraId="77DF1CD8" w14:textId="77777777" w:rsidR="00475173" w:rsidRDefault="00475173" w:rsidP="00475173">
      <w:pPr>
        <w:pStyle w:val="a0"/>
      </w:pPr>
    </w:p>
    <w:p w14:paraId="45628068" w14:textId="77777777" w:rsidR="00475173" w:rsidRDefault="00475173" w:rsidP="00475173">
      <w:pPr>
        <w:pStyle w:val="a0"/>
      </w:pPr>
      <w:r>
        <w:t>e.</w:t>
      </w:r>
      <w:r>
        <w:tab/>
        <w:t>Reasons for unsatisfactory (low) Cohen’s kappa</w:t>
      </w:r>
    </w:p>
    <w:p w14:paraId="6EE4EC05" w14:textId="77777777" w:rsidR="00475173" w:rsidRDefault="00475173" w:rsidP="00475173">
      <w:pPr>
        <w:pStyle w:val="a0"/>
      </w:pPr>
    </w:p>
    <w:p w14:paraId="5F3F7EA4" w14:textId="77777777" w:rsidR="00475173" w:rsidRDefault="00475173" w:rsidP="00475173">
      <w:pPr>
        <w:pStyle w:val="i0"/>
      </w:pPr>
      <w:r>
        <w:t>i.</w:t>
      </w:r>
      <w:r>
        <w:tab/>
        <w:t>The codebook is flawed at conceptual or operational level.</w:t>
      </w:r>
    </w:p>
    <w:p w14:paraId="21EA391D" w14:textId="77777777" w:rsidR="00475173" w:rsidRDefault="00475173" w:rsidP="00475173">
      <w:pPr>
        <w:pStyle w:val="i0"/>
      </w:pPr>
    </w:p>
    <w:p w14:paraId="319DD7B7" w14:textId="77777777" w:rsidR="00475173" w:rsidRDefault="00475173" w:rsidP="00475173">
      <w:pPr>
        <w:pStyle w:val="i0"/>
      </w:pPr>
    </w:p>
    <w:p w14:paraId="0F695A94" w14:textId="77777777" w:rsidR="00475173" w:rsidRDefault="00475173" w:rsidP="00475173">
      <w:pPr>
        <w:pStyle w:val="i0"/>
      </w:pPr>
    </w:p>
    <w:p w14:paraId="57C4A419" w14:textId="77777777" w:rsidR="00475173" w:rsidRDefault="00475173" w:rsidP="00475173">
      <w:pPr>
        <w:pStyle w:val="i0"/>
      </w:pPr>
    </w:p>
    <w:p w14:paraId="2DD84619" w14:textId="77777777" w:rsidR="00475173" w:rsidRDefault="00475173" w:rsidP="00475173">
      <w:pPr>
        <w:pStyle w:val="i0"/>
      </w:pPr>
      <w:r>
        <w:t>ii.</w:t>
      </w:r>
      <w:r>
        <w:tab/>
        <w:t>The codebook is confusing, causing coders to miscode data.</w:t>
      </w:r>
    </w:p>
    <w:p w14:paraId="5D05FFF4" w14:textId="77777777" w:rsidR="00475173" w:rsidRDefault="00475173" w:rsidP="00475173">
      <w:pPr>
        <w:pStyle w:val="i0"/>
      </w:pPr>
    </w:p>
    <w:p w14:paraId="4A39096F" w14:textId="77777777" w:rsidR="00475173" w:rsidRDefault="00475173" w:rsidP="00475173">
      <w:pPr>
        <w:pStyle w:val="i0"/>
      </w:pPr>
    </w:p>
    <w:p w14:paraId="092BC058" w14:textId="77777777" w:rsidR="00475173" w:rsidRDefault="00475173" w:rsidP="00475173">
      <w:pPr>
        <w:pStyle w:val="i0"/>
      </w:pPr>
    </w:p>
    <w:p w14:paraId="6E7E9B5A" w14:textId="77777777" w:rsidR="00475173" w:rsidRDefault="00475173" w:rsidP="00475173">
      <w:pPr>
        <w:pStyle w:val="i0"/>
      </w:pPr>
    </w:p>
    <w:p w14:paraId="0A1AAC0F" w14:textId="77777777" w:rsidR="00475173" w:rsidRDefault="00475173" w:rsidP="00475173">
      <w:pPr>
        <w:pStyle w:val="i0"/>
      </w:pPr>
      <w:r>
        <w:t>iii.</w:t>
      </w:r>
      <w:r>
        <w:tab/>
        <w:t>One or more of your coders is simply not following the codebook.</w:t>
      </w:r>
    </w:p>
    <w:p w14:paraId="3C475F57" w14:textId="77777777" w:rsidR="00475173" w:rsidRDefault="00475173" w:rsidP="00475173">
      <w:pPr>
        <w:pStyle w:val="i0"/>
      </w:pPr>
    </w:p>
    <w:p w14:paraId="192166AC" w14:textId="77777777" w:rsidR="00475173" w:rsidRDefault="00475173" w:rsidP="00475173">
      <w:pPr>
        <w:pStyle w:val="i0"/>
      </w:pPr>
    </w:p>
    <w:p w14:paraId="316C94B3" w14:textId="77777777" w:rsidR="00475173" w:rsidRDefault="00475173" w:rsidP="00475173">
      <w:pPr>
        <w:pStyle w:val="i0"/>
      </w:pPr>
    </w:p>
    <w:p w14:paraId="2D91640E" w14:textId="77777777" w:rsidR="00475173" w:rsidRDefault="00475173" w:rsidP="00475173">
      <w:pPr>
        <w:pStyle w:val="i0"/>
      </w:pPr>
    </w:p>
    <w:p w14:paraId="3DB83C6F" w14:textId="77777777" w:rsidR="00475173" w:rsidRDefault="00475173" w:rsidP="00475173">
      <w:pPr>
        <w:pStyle w:val="1"/>
      </w:pPr>
      <w:r>
        <w:t>5.</w:t>
      </w:r>
      <w:r>
        <w:tab/>
        <w:t>Retraining</w:t>
      </w:r>
    </w:p>
    <w:p w14:paraId="5FF355E0" w14:textId="77777777" w:rsidR="00475173" w:rsidRDefault="00475173" w:rsidP="00475173">
      <w:pPr>
        <w:pStyle w:val="1"/>
      </w:pPr>
    </w:p>
    <w:p w14:paraId="15324D44" w14:textId="77777777" w:rsidR="00475173" w:rsidRDefault="00475173" w:rsidP="00475173">
      <w:pPr>
        <w:pStyle w:val="1"/>
      </w:pPr>
    </w:p>
    <w:p w14:paraId="45CAE9D7" w14:textId="77777777" w:rsidR="00475173" w:rsidRDefault="00475173" w:rsidP="00475173">
      <w:pPr>
        <w:pStyle w:val="1"/>
      </w:pPr>
    </w:p>
    <w:p w14:paraId="1479C988" w14:textId="77777777" w:rsidR="00475173" w:rsidRDefault="00475173" w:rsidP="00475173">
      <w:pPr>
        <w:pStyle w:val="1"/>
      </w:pPr>
    </w:p>
    <w:p w14:paraId="1F351384" w14:textId="77777777" w:rsidR="00475173" w:rsidRDefault="00475173" w:rsidP="00475173">
      <w:pPr>
        <w:pStyle w:val="A"/>
      </w:pPr>
      <w:r>
        <w:t>G.</w:t>
      </w:r>
      <w:r>
        <w:tab/>
        <w:t>Final Coding</w:t>
      </w:r>
    </w:p>
    <w:p w14:paraId="523A6FC4" w14:textId="77777777" w:rsidR="00475173" w:rsidRDefault="00475173" w:rsidP="00475173">
      <w:pPr>
        <w:pStyle w:val="A"/>
      </w:pPr>
    </w:p>
    <w:p w14:paraId="26DE909D" w14:textId="77777777" w:rsidR="00475173" w:rsidRDefault="00475173" w:rsidP="00475173">
      <w:pPr>
        <w:pStyle w:val="1"/>
      </w:pPr>
      <w:r>
        <w:t>1.</w:t>
      </w:r>
      <w:r>
        <w:tab/>
        <w:t>Coder misinterpretations of data</w:t>
      </w:r>
    </w:p>
    <w:p w14:paraId="435EABC7" w14:textId="77777777" w:rsidR="00475173" w:rsidRDefault="00475173" w:rsidP="00475173">
      <w:pPr>
        <w:pStyle w:val="1"/>
      </w:pPr>
    </w:p>
    <w:p w14:paraId="21F0DBD8" w14:textId="77777777" w:rsidR="00475173" w:rsidRDefault="00475173" w:rsidP="00475173">
      <w:pPr>
        <w:pStyle w:val="1"/>
      </w:pPr>
    </w:p>
    <w:p w14:paraId="302EAC2F" w14:textId="77777777" w:rsidR="00475173" w:rsidRDefault="00475173" w:rsidP="00475173">
      <w:pPr>
        <w:pStyle w:val="1"/>
      </w:pPr>
    </w:p>
    <w:p w14:paraId="09906231" w14:textId="77777777" w:rsidR="00475173" w:rsidRDefault="00475173" w:rsidP="00475173">
      <w:pPr>
        <w:pStyle w:val="1"/>
      </w:pPr>
    </w:p>
    <w:p w14:paraId="0313A07C" w14:textId="77777777" w:rsidR="00475173" w:rsidRDefault="00475173" w:rsidP="00475173">
      <w:pPr>
        <w:pStyle w:val="1"/>
      </w:pPr>
      <w:r>
        <w:t>2.</w:t>
      </w:r>
      <w:r>
        <w:tab/>
        <w:t>Coder inattention</w:t>
      </w:r>
    </w:p>
    <w:p w14:paraId="23006EBE" w14:textId="77777777" w:rsidR="00475173" w:rsidRDefault="00475173" w:rsidP="00475173">
      <w:pPr>
        <w:pStyle w:val="1"/>
      </w:pPr>
    </w:p>
    <w:p w14:paraId="62A5439E" w14:textId="77777777" w:rsidR="00475173" w:rsidRDefault="00475173" w:rsidP="00475173">
      <w:pPr>
        <w:pStyle w:val="1"/>
      </w:pPr>
    </w:p>
    <w:p w14:paraId="791FF802" w14:textId="77777777" w:rsidR="00475173" w:rsidRDefault="00475173" w:rsidP="00475173">
      <w:pPr>
        <w:pStyle w:val="1"/>
      </w:pPr>
    </w:p>
    <w:p w14:paraId="5A7A6F58" w14:textId="77777777" w:rsidR="00475173" w:rsidRDefault="00475173" w:rsidP="00475173">
      <w:pPr>
        <w:pStyle w:val="1"/>
      </w:pPr>
    </w:p>
    <w:p w14:paraId="260E5E4F" w14:textId="77777777" w:rsidR="00475173" w:rsidRDefault="00475173" w:rsidP="00475173">
      <w:pPr>
        <w:pStyle w:val="1"/>
      </w:pPr>
      <w:r>
        <w:t>3.</w:t>
      </w:r>
      <w:r>
        <w:tab/>
        <w:t>Coder fatigue</w:t>
      </w:r>
    </w:p>
    <w:p w14:paraId="1044C04A" w14:textId="77777777" w:rsidR="00475173" w:rsidRDefault="00475173" w:rsidP="00475173">
      <w:pPr>
        <w:pStyle w:val="1"/>
      </w:pPr>
    </w:p>
    <w:p w14:paraId="38918437" w14:textId="77777777" w:rsidR="00475173" w:rsidRDefault="00475173" w:rsidP="00475173">
      <w:pPr>
        <w:pStyle w:val="1"/>
      </w:pPr>
    </w:p>
    <w:p w14:paraId="418A07B3" w14:textId="77777777" w:rsidR="00475173" w:rsidRDefault="00475173" w:rsidP="00475173">
      <w:pPr>
        <w:pStyle w:val="1"/>
      </w:pPr>
    </w:p>
    <w:p w14:paraId="67563012" w14:textId="77777777" w:rsidR="00475173" w:rsidRDefault="00475173" w:rsidP="00475173">
      <w:pPr>
        <w:pStyle w:val="1"/>
      </w:pPr>
    </w:p>
    <w:p w14:paraId="707F1EC4" w14:textId="77777777" w:rsidR="00475173" w:rsidRDefault="00475173" w:rsidP="00475173">
      <w:pPr>
        <w:pStyle w:val="1"/>
      </w:pPr>
      <w:r>
        <w:t>4.</w:t>
      </w:r>
      <w:r>
        <w:tab/>
        <w:t>Recording errors</w:t>
      </w:r>
    </w:p>
    <w:p w14:paraId="57CC4B8C" w14:textId="77777777" w:rsidR="00475173" w:rsidRDefault="00475173" w:rsidP="00475173">
      <w:pPr>
        <w:pStyle w:val="1"/>
      </w:pPr>
    </w:p>
    <w:p w14:paraId="537B2DEC" w14:textId="77777777" w:rsidR="00475173" w:rsidRDefault="00475173" w:rsidP="00475173">
      <w:pPr>
        <w:pStyle w:val="1"/>
      </w:pPr>
    </w:p>
    <w:p w14:paraId="379D9E70" w14:textId="77777777" w:rsidR="00475173" w:rsidRDefault="00475173" w:rsidP="00475173">
      <w:pPr>
        <w:pStyle w:val="1"/>
      </w:pPr>
    </w:p>
    <w:p w14:paraId="34D3F126" w14:textId="77777777" w:rsidR="00475173" w:rsidRDefault="00475173" w:rsidP="00475173">
      <w:pPr>
        <w:pStyle w:val="1"/>
      </w:pPr>
    </w:p>
    <w:p w14:paraId="41D71D11" w14:textId="77777777" w:rsidR="00475173" w:rsidRDefault="00475173" w:rsidP="00475173">
      <w:pPr>
        <w:pStyle w:val="A"/>
      </w:pPr>
      <w:r>
        <w:t>H.</w:t>
      </w:r>
      <w:r>
        <w:tab/>
        <w:t>Final reliability</w:t>
      </w:r>
    </w:p>
    <w:p w14:paraId="7482DBFB" w14:textId="77777777" w:rsidR="00475173" w:rsidRDefault="00475173" w:rsidP="00475173">
      <w:pPr>
        <w:pStyle w:val="A"/>
      </w:pPr>
    </w:p>
    <w:p w14:paraId="5B3E1EF9" w14:textId="77777777" w:rsidR="00475173" w:rsidRDefault="00475173" w:rsidP="00475173">
      <w:pPr>
        <w:pStyle w:val="1"/>
      </w:pPr>
      <w:r>
        <w:t>1.</w:t>
      </w:r>
      <w:r>
        <w:tab/>
        <w:t>For two coders, use Cohen’s kappa</w:t>
      </w:r>
    </w:p>
    <w:p w14:paraId="79371AC8" w14:textId="77777777" w:rsidR="00475173" w:rsidRDefault="00475173" w:rsidP="00475173">
      <w:pPr>
        <w:pStyle w:val="1"/>
      </w:pPr>
    </w:p>
    <w:p w14:paraId="520B732D" w14:textId="77777777" w:rsidR="00475173" w:rsidRDefault="00475173" w:rsidP="00475173">
      <w:pPr>
        <w:pStyle w:val="1"/>
      </w:pPr>
    </w:p>
    <w:p w14:paraId="1C4E5D64" w14:textId="77777777" w:rsidR="00475173" w:rsidRDefault="00475173" w:rsidP="00475173">
      <w:pPr>
        <w:pStyle w:val="1"/>
      </w:pPr>
    </w:p>
    <w:p w14:paraId="05618938" w14:textId="77777777" w:rsidR="00475173" w:rsidRDefault="00475173" w:rsidP="00475173">
      <w:pPr>
        <w:pStyle w:val="1"/>
      </w:pPr>
    </w:p>
    <w:p w14:paraId="09D9CC30" w14:textId="77777777" w:rsidR="00475173" w:rsidRDefault="00475173" w:rsidP="00475173">
      <w:pPr>
        <w:pStyle w:val="1"/>
      </w:pPr>
      <w:r>
        <w:t>2.</w:t>
      </w:r>
      <w:r>
        <w:tab/>
        <w:t>For more than two coders, use Krippendorff’s alpha</w:t>
      </w:r>
    </w:p>
    <w:p w14:paraId="037B12AD" w14:textId="77777777" w:rsidR="00475173" w:rsidRDefault="00475173" w:rsidP="00475173">
      <w:pPr>
        <w:pStyle w:val="1"/>
      </w:pPr>
    </w:p>
    <w:p w14:paraId="23882408" w14:textId="77777777" w:rsidR="00475173" w:rsidRDefault="00475173" w:rsidP="00475173">
      <w:pPr>
        <w:pStyle w:val="1"/>
      </w:pPr>
    </w:p>
    <w:p w14:paraId="38DB0EB0" w14:textId="77777777" w:rsidR="00475173" w:rsidRDefault="00475173" w:rsidP="00475173">
      <w:pPr>
        <w:pStyle w:val="1"/>
      </w:pPr>
    </w:p>
    <w:p w14:paraId="46CF503A" w14:textId="77777777" w:rsidR="00475173" w:rsidRDefault="00475173" w:rsidP="00475173">
      <w:pPr>
        <w:pStyle w:val="1"/>
      </w:pPr>
    </w:p>
    <w:p w14:paraId="23B6A480" w14:textId="1A459631" w:rsidR="00475173" w:rsidRPr="00475173" w:rsidRDefault="00475173" w:rsidP="00475173">
      <w:pPr>
        <w:pStyle w:val="A"/>
        <w:rPr>
          <w:color w:val="231F20"/>
          <w:szCs w:val="24"/>
        </w:rPr>
      </w:pPr>
      <w:r>
        <w:t>I.</w:t>
      </w:r>
      <w:r>
        <w:tab/>
        <w:t>Tabulation and Reporting</w:t>
      </w:r>
    </w:p>
    <w:p w14:paraId="7894CF05" w14:textId="77777777" w:rsidR="00C84B3F" w:rsidRDefault="00C84B3F" w:rsidP="00A215D2">
      <w:pPr>
        <w:pStyle w:val="Heading2"/>
        <w:ind w:left="0" w:right="0"/>
        <w:rPr>
          <w:color w:val="231F20"/>
        </w:rPr>
      </w:pPr>
    </w:p>
    <w:p w14:paraId="7FD6FCD5" w14:textId="77777777" w:rsidR="00C84B3F" w:rsidRDefault="00C84B3F" w:rsidP="00A215D2">
      <w:pPr>
        <w:pStyle w:val="Heading2"/>
        <w:ind w:left="0" w:right="0"/>
        <w:rPr>
          <w:color w:val="231F20"/>
        </w:rPr>
      </w:pPr>
    </w:p>
    <w:p w14:paraId="75AE67B2" w14:textId="77777777" w:rsidR="00C84B3F" w:rsidRDefault="00C84B3F" w:rsidP="00A215D2">
      <w:pPr>
        <w:pStyle w:val="Heading2"/>
        <w:ind w:left="0" w:right="0"/>
        <w:rPr>
          <w:color w:val="231F20"/>
        </w:rPr>
      </w:pPr>
    </w:p>
    <w:p w14:paraId="3ECCFC4B" w14:textId="77777777" w:rsidR="00C84B3F" w:rsidRDefault="00C84B3F" w:rsidP="00A215D2">
      <w:pPr>
        <w:pStyle w:val="Heading2"/>
        <w:ind w:left="0" w:right="0"/>
        <w:rPr>
          <w:color w:val="231F20"/>
        </w:rPr>
      </w:pPr>
    </w:p>
    <w:p w14:paraId="58F7A0FC" w14:textId="77777777" w:rsidR="00C84B3F" w:rsidRDefault="00C84B3F" w:rsidP="00A215D2">
      <w:pPr>
        <w:pStyle w:val="Heading2"/>
        <w:ind w:left="0" w:right="0"/>
        <w:rPr>
          <w:color w:val="231F20"/>
        </w:rPr>
      </w:pPr>
    </w:p>
    <w:p w14:paraId="2EE7D849" w14:textId="77777777" w:rsidR="00C84B3F" w:rsidRDefault="00C84B3F" w:rsidP="00A215D2">
      <w:pPr>
        <w:pStyle w:val="Heading2"/>
        <w:ind w:left="0" w:right="0"/>
        <w:rPr>
          <w:color w:val="231F20"/>
        </w:rPr>
      </w:pPr>
    </w:p>
    <w:p w14:paraId="0F614236" w14:textId="77777777" w:rsidR="00C84B3F" w:rsidRDefault="00C84B3F" w:rsidP="00A215D2">
      <w:pPr>
        <w:pStyle w:val="Heading2"/>
        <w:ind w:left="0" w:right="0"/>
        <w:rPr>
          <w:color w:val="231F20"/>
        </w:rPr>
      </w:pPr>
    </w:p>
    <w:p w14:paraId="2135D55B" w14:textId="77777777" w:rsidR="00C84B3F" w:rsidRDefault="00C84B3F" w:rsidP="00A215D2">
      <w:pPr>
        <w:pStyle w:val="Heading2"/>
        <w:ind w:left="0" w:right="0"/>
        <w:rPr>
          <w:color w:val="231F20"/>
        </w:rPr>
        <w:sectPr w:rsidR="00C84B3F" w:rsidSect="0030051E">
          <w:footerReference w:type="default" r:id="rId73"/>
          <w:pgSz w:w="12240" w:h="15840"/>
          <w:pgMar w:top="1440" w:right="1440" w:bottom="1440" w:left="1440" w:header="0" w:footer="1039" w:gutter="0"/>
          <w:cols w:space="720"/>
        </w:sectPr>
      </w:pPr>
    </w:p>
    <w:p w14:paraId="2946BF54" w14:textId="77777777" w:rsidR="00014790" w:rsidRDefault="003865B7" w:rsidP="00A215D2">
      <w:pPr>
        <w:pStyle w:val="Heading2"/>
        <w:ind w:left="0" w:right="0"/>
      </w:pPr>
      <w:r>
        <w:rPr>
          <w:color w:val="231F20"/>
        </w:rPr>
        <w:t>Chapter Eleven</w:t>
      </w:r>
    </w:p>
    <w:p w14:paraId="1A26C6FE" w14:textId="6D54529D" w:rsidR="00C84B3F" w:rsidRDefault="00A215D2" w:rsidP="00A215D2">
      <w:pPr>
        <w:spacing w:before="276"/>
        <w:jc w:val="center"/>
        <w:rPr>
          <w:b/>
          <w:sz w:val="28"/>
        </w:rPr>
      </w:pPr>
      <w:r>
        <w:rPr>
          <w:b/>
          <w:noProof/>
          <w:color w:val="231F20"/>
          <w:sz w:val="28"/>
          <w:lang w:bidi="ar-SA"/>
        </w:rPr>
        <mc:AlternateContent>
          <mc:Choice Requires="wpg">
            <w:drawing>
              <wp:anchor distT="0" distB="0" distL="114300" distR="114300" simplePos="0" relativeHeight="251691008" behindDoc="0" locked="0" layoutInCell="1" allowOverlap="1" wp14:anchorId="12D0D964" wp14:editId="24718BF5">
                <wp:simplePos x="0" y="0"/>
                <wp:positionH relativeFrom="column">
                  <wp:posOffset>38100</wp:posOffset>
                </wp:positionH>
                <wp:positionV relativeFrom="paragraph">
                  <wp:posOffset>588010</wp:posOffset>
                </wp:positionV>
                <wp:extent cx="5915660" cy="3009900"/>
                <wp:effectExtent l="0" t="0" r="8890" b="0"/>
                <wp:wrapSquare wrapText="bothSides"/>
                <wp:docPr id="87" name="Group 87"/>
                <wp:cNvGraphicFramePr/>
                <a:graphic xmlns:a="http://schemas.openxmlformats.org/drawingml/2006/main">
                  <a:graphicData uri="http://schemas.microsoft.com/office/word/2010/wordprocessingGroup">
                    <wpg:wgp>
                      <wpg:cNvGrpSpPr/>
                      <wpg:grpSpPr>
                        <a:xfrm>
                          <a:off x="0" y="0"/>
                          <a:ext cx="5915660" cy="3009900"/>
                          <a:chOff x="0" y="0"/>
                          <a:chExt cx="5915660" cy="3009900"/>
                        </a:xfrm>
                      </wpg:grpSpPr>
                      <pic:pic xmlns:pic="http://schemas.openxmlformats.org/drawingml/2006/picture">
                        <pic:nvPicPr>
                          <pic:cNvPr id="24" name="Picture 24"/>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915660" cy="3009900"/>
                          </a:xfrm>
                          <a:prstGeom prst="rect">
                            <a:avLst/>
                          </a:prstGeom>
                        </pic:spPr>
                      </pic:pic>
                      <wps:wsp>
                        <wps:cNvPr id="122" name="Text Box 2"/>
                        <wps:cNvSpPr txBox="1">
                          <a:spLocks noChangeArrowheads="1"/>
                        </wps:cNvSpPr>
                        <wps:spPr bwMode="auto">
                          <a:xfrm>
                            <a:off x="390525" y="600075"/>
                            <a:ext cx="5162550" cy="21151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EDD72B" w14:textId="77777777" w:rsidR="00475173" w:rsidRDefault="00475173" w:rsidP="00D46883">
                              <w:pPr>
                                <w:pStyle w:val="BodyText"/>
                                <w:numPr>
                                  <w:ilvl w:val="0"/>
                                  <w:numId w:val="12"/>
                                </w:numPr>
                                <w:spacing w:before="1" w:line="249" w:lineRule="auto"/>
                                <w:ind w:left="360" w:right="532" w:hanging="360"/>
                              </w:pPr>
                              <w:r>
                                <w:rPr>
                                  <w:color w:val="231F20"/>
                                </w:rPr>
                                <w:t>Explain the basic parts of an experiment (random assignment, manipulation of the independent variable, measurement of the dependent variable, and control).</w:t>
                              </w:r>
                            </w:p>
                            <w:p w14:paraId="756461F6" w14:textId="77777777" w:rsidR="00475173" w:rsidRDefault="00475173" w:rsidP="00D46883">
                              <w:pPr>
                                <w:pStyle w:val="BodyText"/>
                                <w:numPr>
                                  <w:ilvl w:val="0"/>
                                  <w:numId w:val="12"/>
                                </w:numPr>
                                <w:spacing w:before="2" w:line="249" w:lineRule="auto"/>
                                <w:ind w:left="360" w:right="176" w:hanging="360"/>
                              </w:pPr>
                              <w:r>
                                <w:rPr>
                                  <w:color w:val="231F20"/>
                                </w:rPr>
                                <w:t>List and explain the four issues researchers must be aware of when attempting to control an experiment (threshold effects, experimenter effects, Hawthorne effect, and intervening variables).</w:t>
                              </w:r>
                            </w:p>
                            <w:p w14:paraId="270F164D" w14:textId="77777777" w:rsidR="00475173" w:rsidRDefault="00475173" w:rsidP="00D46883">
                              <w:pPr>
                                <w:pStyle w:val="BodyText"/>
                                <w:numPr>
                                  <w:ilvl w:val="0"/>
                                  <w:numId w:val="12"/>
                                </w:numPr>
                                <w:spacing w:before="12"/>
                                <w:ind w:left="360" w:hanging="360"/>
                              </w:pPr>
                              <w:r w:rsidRPr="00E93F77">
                                <w:rPr>
                                  <w:color w:val="231F20"/>
                                </w:rPr>
                                <w:t>Differentiate among the three types of confounding variables (suppressor,</w:t>
                              </w:r>
                              <w:r w:rsidRPr="00E93F77">
                                <w:rPr>
                                  <w:color w:val="231F20"/>
                                  <w:spacing w:val="-29"/>
                                </w:rPr>
                                <w:t xml:space="preserve"> </w:t>
                              </w:r>
                              <w:r w:rsidRPr="00E93F77">
                                <w:rPr>
                                  <w:color w:val="231F20"/>
                                </w:rPr>
                                <w:t>reinforcer,</w:t>
                              </w:r>
                              <w:r>
                                <w:rPr>
                                  <w:color w:val="231F20"/>
                                </w:rPr>
                                <w:t xml:space="preserve"> </w:t>
                              </w:r>
                              <w:r w:rsidRPr="00E93F77">
                                <w:rPr>
                                  <w:color w:val="231F20"/>
                                </w:rPr>
                                <w:t>and lurker).</w:t>
                              </w:r>
                            </w:p>
                            <w:p w14:paraId="08D74C3C" w14:textId="77777777" w:rsidR="00475173" w:rsidRDefault="00475173" w:rsidP="00D46883">
                              <w:pPr>
                                <w:pStyle w:val="BodyText"/>
                                <w:numPr>
                                  <w:ilvl w:val="0"/>
                                  <w:numId w:val="12"/>
                                </w:numPr>
                                <w:spacing w:before="12" w:line="249" w:lineRule="auto"/>
                                <w:ind w:left="360" w:right="333" w:hanging="360"/>
                              </w:pPr>
                              <w:r>
                                <w:rPr>
                                  <w:color w:val="231F20"/>
                                </w:rPr>
                                <w:t xml:space="preserve">Describe six external threats to validity associated with experiments (historical </w:t>
                              </w:r>
                              <w:r>
                                <w:rPr>
                                  <w:color w:val="231F20"/>
                                  <w:spacing w:val="-5"/>
                                </w:rPr>
                                <w:t xml:space="preserve">flaw, </w:t>
                              </w:r>
                              <w:r>
                                <w:rPr>
                                  <w:color w:val="231F20"/>
                                </w:rPr>
                                <w:t xml:space="preserve">maturation, testing </w:t>
                              </w:r>
                              <w:r>
                                <w:rPr>
                                  <w:color w:val="231F20"/>
                                  <w:spacing w:val="-4"/>
                                </w:rPr>
                                <w:t xml:space="preserve">flaw, </w:t>
                              </w:r>
                              <w:r>
                                <w:rPr>
                                  <w:color w:val="231F20"/>
                                </w:rPr>
                                <w:t>regression to the mean, selection threat, and</w:t>
                              </w:r>
                              <w:r>
                                <w:rPr>
                                  <w:color w:val="231F20"/>
                                  <w:spacing w:val="-9"/>
                                </w:rPr>
                                <w:t xml:space="preserve"> </w:t>
                              </w:r>
                              <w:r>
                                <w:rPr>
                                  <w:color w:val="231F20"/>
                                </w:rPr>
                                <w:t>attrition).</w:t>
                              </w:r>
                            </w:p>
                            <w:p w14:paraId="46945F7B" w14:textId="77777777" w:rsidR="00475173" w:rsidRDefault="00475173" w:rsidP="002C7BE7">
                              <w:pPr>
                                <w:pStyle w:val="BodyText"/>
                                <w:numPr>
                                  <w:ilvl w:val="0"/>
                                  <w:numId w:val="12"/>
                                </w:numPr>
                                <w:tabs>
                                  <w:tab w:val="left" w:pos="240"/>
                                </w:tabs>
                                <w:spacing w:before="2"/>
                                <w:ind w:firstLine="0"/>
                              </w:pPr>
                              <w:r>
                                <w:rPr>
                                  <w:color w:val="231F20"/>
                                </w:rPr>
                                <w:t>Recognize and explain preexperimental and true experimental designs.</w:t>
                              </w:r>
                            </w:p>
                            <w:p w14:paraId="451FC8AD" w14:textId="77777777" w:rsidR="00475173" w:rsidRDefault="00475173" w:rsidP="00C84B3F"/>
                          </w:txbxContent>
                        </wps:txbx>
                        <wps:bodyPr rot="0" vert="horz" wrap="square" lIns="91440" tIns="45720" rIns="91440" bIns="45720" anchor="t" anchorCtr="0" upright="1">
                          <a:noAutofit/>
                        </wps:bodyPr>
                      </wps:wsp>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2D0D964" id="Group 87" o:spid="_x0000_s1056" style="position:absolute;left:0;text-align:left;margin-left:3pt;margin-top:46.3pt;width:465.8pt;height:237pt;z-index:251691008" coordsize="59156,3009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0IcggnBAAAEwoAAA4AAABkcnMvZTJvRG9jLnhtbKRW227jNhB9L9B/&#10;IPSu6BLJtoQ4i8SXYIG0DbrbD6AlyiJWIlmSjp0t+u+dISU7cYLuIjFgifc5c+bMiFefDn1HHpk2&#10;XIp5kFzEAWGikjUX23nw19d1OAuIsVTUtJOCzYMnZoJP17/+crVXJUtlK7uaaQKHCFPu1TxorVVl&#10;FJmqZT01F1IxAZON1D210NXbqNZ0D6f3XZTG8STaS10rLStmDIwu/WRw7c5vGlbZP5rGMEu6eQDY&#10;rHtq99zgM7q+ouVWU9XyaoBB34Gip1yA0eNRS2op2Wn+6qieV1oa2diLSvaRbBpeMecDeJPEZ97c&#10;ablTzpdtud+qI01A7RlP7z62+v3xQRNez4PZNCCC9hAjZ5ZAH8jZq20Ja+60+qIe9DCw9T3099Do&#10;Ht/gCTk4Wp+OtLKDJRUM5kWSTybAfgVzl3FcFPFAfNVCdF7tq9rVD3ZGo+EI8R3hKF6V8B94gtYr&#10;nn6sJ9hld5oFwyH9T53RU/1tp0IIqaKWb3jH7ZOTJwQPQYnHB149aN85UZ5mI+UwjVYJjADHuAVX&#10;+T0UfbqX1TdDhFy0VGzZjVGgbMg3XB29XO66LwxuOq7WvOswTtgeXIMsOFPRG+x4hS5lteuZsD7l&#10;NOvASylMy5UJiC5Zv2GgIP25TiDIkO4WVKQ0F9blBOjg3li0jopwWfFPOrsBIaS34SKPF2EWT1fh&#10;TZFNw2m8mmZxNksWyeJf3J1k5c4wcJ92S8UH6DD6CvybKTAUC59cLknJI3WlAIlzgMa3gwhDyBBi&#10;NVYzW7XYbIC8P4Fwv+c44Zg+kYthMJAkuOMjaXEUNwReG3vHZE+wAQQDBscofQS0Hs24ZNCBB+CQ&#10;AR7MX6irZgw59H6ON6yqb1WkLy1VDCDgsScdJ2k6CvkrhvhWHkjqq4dbhqWD2AMMo2QduepM0FrL&#10;fctoDfi8qAcLuNWbQ8/IZv+brEFcdGelO+iM6MsiztM8IFBoJnEcT3NE4XXnKlEySfN8qERpkuTJ&#10;zK14L+W0FBIzyxnpBJo6DsCZfuQt+RdxsZqtZlmYpZMVyH+5DG/WiyycrJNpvrxcLhbLZJR/y+ua&#10;CTTzcfU77mXH67EeGL3dLDrts2Ltfq6mgP5PyyLMwhOMMWNGZn1GF0maxbdpEa4ns2mYrbM8LKbx&#10;LIyT4raYxFmRLdcvXbrngn3cJbKfBwUG/f99AzXA77VvtOy5hStIx3v4Bh4X0RLVuBK1C62lvPPt&#10;Z1Qg/BMVEO4x0PBRMkMlwJY9bA7uC5s48zi0kfUTqFlLSGpQI9yfoNFK/T0ge7iLzAPz947iR6j7&#10;LCAjiiTL8PLiOlk+TaGjn89sns9QUcFR88AGxDcX1l94dlCSty1Y8jko5A1kUcNdITmhApewA0XD&#10;tdzNw7k53JLwavO871ad7nLX/wE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DBBQABgAIAAAAIQCn759O&#10;4AAAAAgBAAAPAAAAZHJzL2Rvd25yZXYueG1sTI9BS8NAEIXvgv9hGcGb3aSlq43ZlFLUUxFsBfE2&#10;zU6T0OxuyG6T9N87nvT2hje89718PdlWDNSHxjsN6SwBQa70pnGVhs/D68MTiBDRGWy9Iw1XCrAu&#10;bm9yzIwf3QcN+1gJDnEhQw11jF0mZShrshhmviPH3sn3FiOffSVNjyOH21bOk0RJi43jhho72tZU&#10;nvcXq+FtxHGzSF+G3fm0vX4flu9fu5S0vr+bNs8gIk3x7xl+8RkdCmY6+oszQbQaFC+JGlZzBYLt&#10;1eKRxVHDUikFssjl/wHFDwAAAP//AwBQSwMECgAAAAAAAAAhAJH2RrycAwIAnAMCABUAAABkcnMv&#10;bWVkaWEvaW1hZ2UxLmpwZWf/2P/gABBKRklGAAEBAQDcANwAAP/bAEMAAgEBAQEBAgEBAQICAgIC&#10;BAMCAgICBQQEAwQGBQYGBgUGBgYHCQgGBwkHBgYICwgJCgoKCgoGCAsMCwoMCQoKCv/AAAsIAtUF&#10;jwEBEQD/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2gAIAQEA&#10;AD8A/fyijIxnNfPn7Z//AAUm/Zg/YfSw0X4seKLm/wDFOtbRoPgXw3a/bdX1Fi21PLtk+YKWBG5s&#10;A4bGSCK848Pf8FW/FVjajW/jP/wT6+MnhHR9nmSalBpcGqeSnPzSRWrmQL64Ukda+kPgN+0L8Hf2&#10;mfhxZ/Ff4GePrHxFoN9IyQ31jLu8uRT88Uin5o5FPVGAIPbGK7qiijNGaKKa8qx9TTTdRA4Bp6uG&#10;GaWiiimyzJCu5zxXB/Gf9p79nf8AZ20+LUvjt8bvC/hGO4Utar4g1uG2kuMdfKjdg0uM8hQa4H4b&#10;f8FPP+Cfnxe8Tx+DPh9+1v4JvtUuLjyLWxbWEgeeTP3IxLt3tngBckmveYp45k3xsCuM5Bp9FFFF&#10;FFFFFFFFFFFFFFFFFBIHJNRpcRy5VCcjr7UrToozSJcRv7VISAMk0UUUUUUUUUUUUUUUFgoyTUEm&#10;o2cJAlmC7um7jNKt2jNgGpiwHBNFFFFFFFFFFFFeH/tl/tReMP2ZNP8ABsfgb4SN4s1Xxv4uXQNP&#10;tZNYWziiuGtZ7lS8rK2Ny27qBjqR061waftcft1xh5b79gmzZVUlVt/iRbFmYem6ID1rn/i5/wAF&#10;Ef2oPg/4YsfHPiz9hqaHTLrxJpukNp9v4zt7rUbl7u4SFfIiRArMGfgMw3Hjqa+hv2d/2oPg1+1H&#10;4Pl8YfCDxWLwWN01rrGl3MTQX2lXS8PbXVu+HglU9VYDPUZHNehxzK/AFPoooooooooooooooooo&#10;oooozXE/Gz9oP4Kfs4eBZviX8dviXpPhXQ4GCNqGsXaxI8hBIjQHmRyASEUFiAcDivl7Uf8Ag4A/&#10;4JpWPl3rfE7xBJpsl4bX+3ovB96bESBdxBmKAcL82Bk45xivqv4SfGb4W/HbwJp/xO+D3jjT/EWg&#10;6opay1TTLgSRvgkMuR91lZSrKcMpBBAIrrKKKMj1ppmQHGacSB1NFecftI/tFeBP2ZPAZ8eeNUvb&#10;ya6vodP0LQ9Kt/OvdXv5SRDaW8Y+/I2GPoqhmYhQTXz18Cv+C3f7G/xTtdUi8dw+LPh5q3h25W08&#10;Wab4x8NzRLo1yc/u55YwyxqcEB32q204zg19aeEfHHg7x94cs/F3gbxPY6xpeoQrPY6lpl0k8E8Z&#10;5Do6EqwPsa11YMNwNLRRTXcKORX54f8ABWT/AIKXfH74b/21+z/+wvoUDeKLPVdJ0HxD421KLdb6&#10;RqWqSxx2tlbJ0muzHJ5zbvliQKSGJClnwm/4Io/sjWfh9tc/aj8P3Pxh8f6tifxJ448cahPc3NzP&#10;gArF8/7qJeiqOg4BxgBvxR+H3jL/AIJX6da/tKfs4fEPxPffC7SNSs4fHnwn17WptQs7fTZ544Hv&#10;NOadmktpIRJ5pjDFHVWGAAMfodp11Be2MN7bSiSOWNXjf+8pGc1YopCwxnNMW4Rjj0pyyBhnPSnF&#10;sDNee/tNfH3wh+zN8FNc+M/jJJprXSYFFrY2+DNf3UjiO3tYgT80ksrpGo9XGeAa+RZf+Cmv7WPh&#10;3TtN8QeKf2c9Pga50+GTVtFvNN1a3NhMYwZka9+zSW+xG3AOSEwM5ANevfsgf8FFLH4/6P4dl+MX&#10;we1b4Y6n40aSXwZb69Mj2+tW+3fF5U64CzsgL+Q4Vyo3KCMgfTiyq/Q9KdRRXM/FH4qfD74L+ANY&#10;+KPxR8X2eh6BoNlJd6rqmoTBIbeJRyxPrngKMliQACSBXwX8IP20v28f+Cl2sa145/ZWu9M+EvwX&#10;ikmtPDfjbWtD+3a14geOXa1xbQyMIoIsqw+dXz0xkV2qfsy/8FFPC8q694P/AOCnuuatfwKWXT/F&#10;ngXTZLCdxztcQokiqemVYEZ4r1f9g39rzxf+0Q3jH4RfHDwla+H/AIofDDWItO8YaXYys1rdJLEJ&#10;rXULUt8xgnjJIBJKlWU19HUUUUUUUUUUUUbh60ZHrRnFGaAwPQ0Zo3D1oopryKi7iahk1KzhyJ7h&#10;E29dzAZpy3tvIoeKRWVvuspyDT5mTyiWPFfGv7Xn7XP7WHi74y6/+zH/AME77TwrJ4m8B6DHq3jb&#10;XvGFpLNp8VxMC1no6eW6YuJUVpHYnESbCR83HH/st/8ABWX41+JLi+8MftM/s4SWOp+F7dT4+h8L&#10;zmTUNBfYW82XT5AJJbZsZWaBpFYcgE8H7j8GeNvCvxD8Lab438Fa9a6ppOrWMd3puoWUwkiuIJF3&#10;JIrA4IIIOa2qKQso6mvIv24fj3qn7NP7LvjD4w6C1mupabZw2+kSagwFvHe3VxFaW7y5I/drLPGz&#10;8/dBr4N/YD+B3wf1D/gpH8SPinN4ruPHGvaH8NvDs2meONczJda1c6hc6n/aGooXUbV3WkVvGIts&#10;SQhVjABJP6AlFYkEA9tv4kZ+vP8Ak183fs+WFn8Ff+CvHi74V/DyCGz8PfEb4OweLvEGi2qhIYdZ&#10;tNSNmLxY1+WN5oJcOwAMjRKSSVGPuCiiud+KnxQ8C/Br4e6t8U/iV4otdF8P6HZvd6tqt4+2K2hX&#10;7ztgE/kCT2rynRv+Clf7DGubTaftN+GY1e8itVkvLh7dBNIcIpaVVUZPGSQM969t0zVbHV7WPUtM&#10;vori2mQPDcQSBkkU9CCOCPpVouo6mviz/gqp+1te6FHp/wCw/wDBjxnb2Pjrx/Z+brmoQ6hFFc6B&#10;4fMgjnuoleSPfcy/NFCgYNnzH6RkH41+NtpcfDC/s7jwxqni/S/HnimYab4NtvD6+INCvNTv5VMc&#10;fl3Fvqc1tIq5DyGRCBHG7cHFfWHgn4m/tSf8E2vBXh8ftDfEzWvjH8MobOKPxV4wv7Yza94buXxv&#10;uZWXLXlhvYks2ZYEHzM6D5ft/wANeJdB8YeHNP8AFvhfWbbUNM1SxivNOv7OYSQ3MEiB45UYcMrK&#10;QwI4INX6KRjtXNfJn/BU/wD4KBeIP2Mvg5qlj8GPCsPiH4jyeF9S1yw0+4Um20vTbOIvcanc4/5Z&#10;ocIiZBkkZUHcjxr/AIJz/wDBPfwJo3wz0/8Aaj/ahgj+Jnxe+Iem2+s+I/FHjGGO+Nk06ectraJI&#10;rLBGiyY+QDJHZQqj6H+Jf7Jn7Mfxf8LXXg34lfAfwrq2nXkJjmhuNHiVlUjBKOgDxsM8OjKykZBB&#10;5rh/+CTXjvxj4f1D4wfsR+MvFF9ry/BHxlbWHhnWtTnMt1Nod/ai6soZ5DzJJD+9j3HkoqZ5FfZV&#10;FFFFFFFFGRRQTgZNIHU9GFBdRyWoLqOrUbl9aQSIejUu9SM7qN65xuo3rjOaWimyAlGAH8Nfkb+3&#10;3J8UL79uP4p+JLr4qfEjUPC/gm+0GK88NeH/AIiXmlWun2V1pts7qqWsiG3xI/mCdlaMl2VymN9d&#10;b4Ks/wBg/WvCs9/qfxO/aIhv9NuGtta0ufx54suri0uAiuY2a0maJztkjIZGIKsrAkEEzW37VXwt&#10;/Y/1qD4ifsm3vxg1zTGUReKPhz4q0vxNq0OpxjLfabSfUFnktLtNx4DiGVQFZQQHH6J/BH4weC/j&#10;/wDCfw/8afhxqLXWheJ9Ji1DS55ImjYxSKCFZWAKsOQQeQwIrrqKKNw9abvQc7qduHUGkDKehpPM&#10;Q8bqxvFHxA8F+DraS+8VeM9L0uCL/WzahqEcKpzgZLsMc8fWta1uYrq3SeCVZFeMMrK2QwIyCD3B&#10;qUMD0NFcr8ZfjR8MfgB8OtQ+LPxg8YW2g+HdK8v+0NUu1cpD5kqRJwgLEl3RRgHlhXl/g7/gpd+w&#10;z4+8U6T4K8NftIaD/amtySR6Va6gs1mbqRMbkQ3EaKW+YYXOTngGvdoJVkjVw2d3Iqj4n8QaF4U8&#10;OX/ibxNq1tp+nadayXN/eXc4jitoY1LPI7k4VVUEkngAV+UOufEzXf27vG/iz9ojWpIta8J6xcR2&#10;fgfw+nh2DXI9L0W1VhFdPFFeQzW9zPLJcTOxHmCNoUzhMDu/2Fvhf8epdC1b9q/4A/GvxJDp8ifY&#10;fAPg3xDr1/caF4gsIvmmuJLa/nuJLH7RPvWJopAY1hVvmSV0P3X+zR+0T4Z/aT8ByeLdD0660zUd&#10;N1CTS/E3h/UVC3Wj6jEFMtrKAcZAdGVhkOjowJDCvSqCQOtAYHoaNw9aNw9aTev96kLr2Nc94m+K&#10;nw48ERST+NPiHoekLGuZG1TVobcIAMknewxWroPiHRPEumR6zoGs2t9ZzLuhu7O4WWORcdVZSQR9&#10;DV7Ioor5e/4KVEWsvwH1iSLdHa/tDaKssnHyiay1G3U/9/JYx+NeqHDDGa+bP+CpDa9H+z1oMvhi&#10;ytLm9T4n+GDBb32qPYwuRqcPDXKfPbg5x5qkFMhgRivmXw/441D9n39qf4T68+s+LdB8X6p4/wBD&#10;8N6lpPj1TLf32lahdR2jQrq0A8rWbeMyKyJdb54ztdZB8wP66wuo6mpcjrRSB0JwGHrRvXpuo3r/&#10;AHqA6k4Bo3r/AHqN65xuo3r/AHqN6/3qWiiiiiiiiiiivL/2uf2n/h/+x38BNf8Aj/8AElbiWx0W&#10;ONYdPsU3XGoXUjrFBaxL3kkkdVHpnJ4Br88l/wCCbH7Z/wC3Z47k/am/bh/aam8I6pqNjJa+F/Af&#10;hnQ7W6j8J6fOQTFE9yrpFdMFQvcRr524fLIoJWsr4ufsCfGr9hv4J6l8SPCnxL1P4reF/D9kz+IP&#10;DZsI9L1r+xYYZJHs7W9tuY4Hn8ua5WJEmnCsTIxJVuq/Ym8UXv7LP7c/g/RfBupreeD/AI9RzWvi&#10;mz0PSfsXh2w1+HTUvLOXSoyAXRrWFo5peTKzozHIwP1IoozjrXN/FT4l+Dvg38PdY+KXxB1qHTtE&#10;0GwlvNUvpmwsUUYJJ9z2A6liAOtfm98Tv25P+CrtlpGpfHXVfB3/AAiXw71mNr/wdF4f8DRatqGl&#10;2ErfuP7WjluFeOUR7JZDGjBdzDGVFeg/sdf8Fn9F1tLXwT+17d6Pb+fqi6bpfxg8L206+FNZutgz&#10;C0kwDWc4Y7Skh2Z4VuCB916z4z8PaD4WuPGur69Z2+k2di15dalJMogS3VN7Sl842Bfm3ZxjnpXx&#10;p8Ab3X/25vjov7ePj3Sb+x8HaHDc6b8D/Dd9lQbWQ7bjX5Yz0mulXbDnlLfOP9aaX/goJ8Afgkng&#10;nUP2wdR8bw/Dfxt4D02S8sfiRaqQwhQbvsd5ECBf2smFQwSBic/Jhq+Rvhl/wUE+Mv7M7+Ff22h+&#10;y/N4W+G/iKKzHxX0DwNeW2o6OIJAMar5MGH0++iLHeu3bJF8jtujSv2I8HeKNE8beEtM8ZeGL9bv&#10;TdWsIbzT7qNSFmglQOjge6kH8a1KTeo/ipDIg6tTZj8u4Gvxn/be0P4g+Dvj98XPg23iHUI/EK/F&#10;7TviV8P9Ouyq2l+rG0lhkijija5v7gy2UliEX5LdMOxAJNfef7P/AO2d8EPj34clubLxbZ6Lr2m3&#10;Uln4i8K61exQahpV5EdskUkZbJ2nIWRdytg4PUDxz/goD8evCH7RHg6b/gn9+zf4q0zxZ8RPiPNb&#10;6be2Oj3S3MehaS1xGb6/u3QlYkSASAAkMXZRgkiv0A0PTYtH0a00i3YtHa20cMbN3VVAH8quUV4T&#10;/wAFDPj344+AP7Luuax8I3h/4TzxBNb+Hfh/DKqtv1m+kFvbOFYEMIy5mYEEbYm3cZr5f+Nlh+25&#10;8Gp/h78DfhJ/wUN8fax4+8ca5FbpJrHhfQLu2stPtlSTUdQmRrDzPKSMbVUSDdLNGuQSTXeaN/wU&#10;F/aO/ZRkbR/+Chfwgim8PK6rB8Wvh3ay3OmlTgeZe2fM1l6lhvQcnI4r618GfFT4d/EnwNbfEnwH&#10;440vVvD95a/aLfWbG+SS3kixkvvBwAO+cY74xX5wftD/ABF8Sf8ABRX4tQ/FTQYZpPg38NtSnbwT&#10;JH4Yj12y8S6qFlt59VurQSpIbeJGdLYg5yzSgE7SMX4dfs76d+018QrH4U+HNavtO0nTJE1H4pap&#10;4L1jXdL0rUNPmj3W2hNplzceRHNMS73CiP8AdwbFGDIMfY37Vmg/A/8A4Zs8Tt8ddPiXwlo+hveX&#10;kkZ8uWyECl4pbZlw0VxG6qYWjwwcJt5xXffsOQ/GiL9kzwA37Q2tT3/jKXw3by65c3kKJOGcb0jm&#10;2YUzJGyJIygBpEdgACAPWqM0V+df/BWrXrD4w/tY/D/9jD4k65cWvg688A6t4ph0W3t3k/4STX1u&#10;7aw021ZVGZUgkumujHnbmLewxGCOm/4JC/EjwPr37E3hD4SaXJbWPiT4b6f/AMI14x8PrIvnadqF&#10;qxilyo6rIwMiuPlYP1yCB9M6rq+l6Hp8uq6zqdvZ2tvGZJ7q6lEccagZLMzYAAHXPSvmz/gnX4ht&#10;v2hf2+fjr+1x8Oo/O8Ato+h+CtD16H/j316909ria7uYSP8AWJG1wsAk5DeXweCB90ZoooyPWk3K&#10;ehpdw9aQuoOC1JvTG7dxS71HVqAyk4BpcjrUczsuNtfBP7T/APwV1+Mnwm/aU8bfs+fCv9njQ9YX&#10;wc1tEdQ1vxNLayahI9rDdSi3hjgfzWiimD+UG8x1RyobacZth/wVk/a7vPFFj4b0z9mn4a6tDrWl&#10;fa/C+sWHxQZLTW5QDvtImktQEuVyuYJCrndwDhsXPDX/AAWb+Jt9FpT+Jf2PG0+TVNYl0W4STxpa&#10;xHS9UjOPsV4JQhtpHOfLLfLJj5ScrnpNS/4K/wCu6GmrDXv2K/GVnceH9Shs/EFlN4g04S6csrYi&#10;upF80n7K+RicZQZO4ja23Ysv+Cpfje+8Uap4Gi/Yp8Wf21YaOdVs9O/4SXS2bVrTy94msyJttwAQ&#10;UIQkhsA4yCee8Mf8FoofFY0H+z/2PPG2PElq0+jzLrWnGKdkYLLbeZ5wVblD1t2IkBDfKdrY6n4T&#10;/wDBXf4P+OvEVhYePfhl4o8C6TqF9/Zf/CQeKI4UtbLVN5VbG62uXtXfaSrSqqN0Dcgn62s7uK6h&#10;W4imV43XKOrZDDsQamrnviX8RPB/wi+H+tfE/wCIeuw6XoWgabNf6tqFw+EggjQu7H6AcAcnpX5l&#10;fEj9jX9oX9tqG+/b4s9X0efxD4wtmbw/8KfijoK3+kWWhKAthFGr/PY3bR7p3dPl8y6dXUhefPP2&#10;Kf2wv2hf2Cvid/wzbH8N/FN94Ws2Q3/wb8R3xv8AX9DiSLNzqWk3XlpDc6YCExBuLKN20KSVP3P8&#10;cf8Agqf8EdO/Y+i/aA/Zr8RWfjTXPFWoR6B8P/D1qxFxda9P8kVtPEfnh8s7pJNwBCRse4zY/Yt/&#10;Zsuf2ZvgxH4X8V+JZNf8Ya5qE2uePvEs/wDrNV1q6Ie4nJ67QQsaDtHGgwMV83/t6z33xh/bO8K+&#10;AP2drrxVofi/4e6Q2qfEbx94CtI576y0u6VxaaZLC/7u8WWeNZ2hkDBY4SQPnIOx/wAES/iL8XfD&#10;fx0+Ln7J95fWHiTwHoTxeItJ8QaXo1zpkWiahfSkzaW9pcAGB5SHu/JjJjjLSbfkeMD9Iq5X4q/G&#10;v4ZfBLwrJ40+KXjCz0XT422ia8l2mV+yRr96Rz2VQSfSvB/h7/wV8/Ys+INpJqcXiTxJpFlDeT2s&#10;l/r3g2+tYBNDIY3QuYsBlZSpU8girH7QXxW/Ys/bc/Z78W/s92/7TPg7b4r0WW1t5m1mFZbS44e3&#10;uBG7A7o5ljkHA+ZAe1fnT4i+Pvj39nT4sab8SPFurWfh34x+GtHaz1o3VnNd6L4305ShnV9SQLBD&#10;b7YjJZ2ttETbyEk7jJMD614Y/wCC7GpfEy/s/h/8HP2B/iZ4n8a6hZxvZ6NpzwSWauyggSXSMyKg&#10;6H5QwHUZ4r6v/wCCf37Mfxt8NeLvFX7X/wC19b6Xb/FHx/a2tiPD+j3BntPCui2zO0GnRSn/AFrm&#10;R2llk4DuVwAFFfUu9euadQxwK+Rv28dZvP2ifjP4H/Yc8NaV9q0qHVLDxp8VLmZQbeLR7SdntbBh&#10;/E93eQp8h4MNvNkENXH+OPBHw7/bE/auuPg7r/hrS9T8CfCOOG78VaVLYxvb6p4iu7dvs1rMGUh4&#10;re1ledk+6ZLmEkEx1ST9kT9o79jXULjxp/wTk+K23RJLjz9Q+Cfj69lutDuB1I0+diZtMfrgKXiO&#10;RlQEGb3i/wD4Le/BbwH4Fn0Hx18LfFHh/wCMX2kafpvwl1Wxf7Te37K5UxTopiktQUy06kgLjI3M&#10;BXzJ4Z0XxzpkeufE34w+J7LWPF/jnUBf/EPVvFPw5tPEnhVJgNsdosttIl1p1rBGNirKxCqu8qGZ&#10;ifd/+Cd3wYtPiPfW/wC2V4l8I6doOlPp76d8IfBuk2JttP0XS3O651OKBvmjmv5PnBOHWBYVyMsB&#10;13/BQn4n+MtZ0LRP2KfgbLDJ8QvjLLJpFu+A50bRsH+0tVkH8IitzIEJ6ysgGdu0/YXw78CaF8Mf&#10;h/oXw38JWS2+l+H9HtdN023QYEVvBEsUaj2CKorcoz7U12Up1r84f+Ciuo33gL9ui48G/Enw7G3g&#10;H45/DCy8KXWtSW7zSTfZZ9Q+06NbBQFS4uk1CNkkdlCCF2AYooFL9mT9v/Tf2bvh5o/wJ/bJsL7S&#10;V8Mx/wBj6T8SLO1a60fWbe2gR1dpogQksMLKsx5jEisQxDYq/wDGr/guF+yb4Z1O2+HX7OEGsfGD&#10;x5qqgeH/AAp4NsZW+1yEfKHmZMRoT1bBwOxr6D/4Jn/svfEj4GeA/Fnxf/aCFuvxQ+LfidvEXja1&#10;s5vMt9LIjENpp0Lfxx28CgbiSSzvzjAH01uHrSeYp5p1NLqBk0n2iPGc0huUBwfUChrmJQST0GTm&#10;qv8Awkmhf9Ba3+vnL/jWdffFH4d6W23U/HWj2/Xi41SJDx16t27+mat6F4y8L+KY5JfDXiCx1BIZ&#10;Nkz2N2kojbAIBKk4JBB+hrSSVW4zzSt90/SvyG/aX+GOr+K/Hfx7+OvxF1Txlr1n4D+Kt9BeRWfj&#10;jV4BotlHY2V3Cn2S2u4kksZILnD+UqTxsgdWcblHOzfD2Tw7qkd5H+zX+1N4V0rVkaG4tfDfjrXn&#10;uPD10pO68tJzeMl3bytglJUWQHnkNtTD0z4nfGTwcbHU9a1r9sqS10y5bTdasdP8W61s1W1cjydR&#10;tFnaU2zoFPmWzsRg4SQlVLbw/al+Kvg6K601/iv+1lq0Oj3CS6bqFzZ3cY1uxdtv2eUm1dobuEf8&#10;tMNFMdpYIHIjuRftc6jdX1xoN3+0t+1npcHiCxmm0HXL7RLnzPD1xtBFvdQi02XMeQCsiNuwSjYO&#10;JDn6R+3D8QI9/iS0/a8/aK0mzjZYNS0htGgvbm0uowv+l2rXemut5aSZJ8pvLkTGMMTiP0T4V/8A&#10;BTP4nfA3Wo/FXjT9qPXPizaR2bTeINC17wzbWzXNorfLNpj2dhaiC7Qn5rO4VzICQsuYwz/o5+zp&#10;+0J8Lv2nvhDpPxn+D+vf2houqxt5LPC0UsEiOUlgljYBo5Y3UqykAgiu+ppkUck0jyLtIB7V+SH7&#10;RWo+HJ/+ChHxyu9ekn82HxJpSafq3he6aHxDp0iaBZBmtkkzBqdsVbE2nsGJA3bJBwvvv/BJ2aG4&#10;+E/xANprHh/UrVfifMtnfeF9GbTrSeP+yNLw32Rifs0mciSEEqkm8DCgAfU7qGTGP8//AKq8t/4J&#10;F3fk/sW2fhaTr4c8deLNIChiVRYPEF+qIM9lQqo9lFfTyyqRTq5n4tfGX4XfAnwPdfEn4v8AjjT/&#10;AA9oVkyLdapqU3lxIzsFVc9yzEAAcknivnTXv+Cwf7NMcWpy/DzwL8RPGMejSKmqTeH/AAVctFb7&#10;l3As8gUYIKnPoc9AaxNU/wCCq/iBLqzg0b9jzxZHa6xbl9F1rxBrmnWOn3TA4EXnmZlV9x+6eete&#10;c+JP+Cr37WN/oN1rui/Bv4V+EIdJOfEFl4n8c3F9qmmR/wDPRrCGG3Mo7/upWDDlWNea+Kv+Cnnx&#10;S8QWtjaTf8FG/Cem3upj7TpMnw7+HMV1p95AF3GFrmd72W1kccBpYeD1R68t+IPx0/4XQ/8AbFg3&#10;7V3xIW+VrHWPC/8Abmqab9kmHAvrCSxEFjKGBx5UsYDABgyHKt0XgT9kH4gS6rO/hz/gnTNcx2se&#10;7QPFvjDUbWe5uPmXZHf6fq01yu4YOZ7eSJ3GRtQcV6x8Mbr/AIKU/sTWTfFW58PeDdP+EuiwLd+M&#10;vhvN4oudUazg3o15eaTJJFvskRC8q2bTTQoF2oF5LfpZY3MV1brcwvuSSMMrD+JT0NWK+Tf2z9RH&#10;7QP7R3w7/ZF07SZLrTNA1S18e/EK5Zf3EVraO/8AZto3ZnmvlSUKcjy7N8ghhXmsP7P3wL/bq/aS&#10;8deOPit4Js/EnhHwDYTeBPDel3Sj7K1/J5Nxq10u3DCZHW1tklUh4zbzbSCc1Jo9h+19/wAE3JVm&#10;+GWra38ZvglZqWuvCOsXBuPFHhiHOf8AQbk839ug/wCWEpMij7jHAB4T9r3/AIKBfCL/AIKAxaX+&#10;yX8AfG07eCtUSG5+K+sfaI9PnaIjcmgRm7ARbmR9pnWThYkaPDF8CpL8MJPi/wDEG0+CVp4Nsl1P&#10;WIZItY16++G8Gia94d0FAqXZS9tn8uUXSP8AZY2gjiwZpJAT5Zr7E8a+MPhn+zb8HNQ8Ya0lvovh&#10;XwdoZlaO1i2R21rCmEjjVe+Nqqo5JIA607/gn34J8Z+H/gO3xI+J2hS6X4p+JGvXXi7XtLn/ANZY&#10;NdCNbe1fj70NpFbQt/tRnpnFe8V5f+09+1p8Kf2R/CNh4y+K0WtSW+p6pHp1jDoehz300tzJ9xNk&#10;SkqCeATgEkDqa8ntv+Cl954nIT4ffsTfGTVY2/1dxceHI7KJv+BXEqkflU19+2D+2ZqkG7wT+wLJ&#10;EzfdbxT8RLK0Xn1+zrOw+mKxLz4nf8FZ/Fb7dF8E/AvwbC3DNqWo6prMye48pbZCfrxTrf4af8FF&#10;fEC7/GX7fmk6SGzvh8GfCezhaPP92W9muc/Ux1S1r9he4+IUqyfHf9sD41eM4du2XT38cnRLKcE9&#10;Hg0eO1RvTOM10HhL9hb9j/wPbiLw9+zv4ZaTaV+36lYi9u35PLXFxvlYjrksSP1r5R+DGk+Kf2V/&#10;2H/FX7SPwH+I2uaT40+EbaxZeP8Awm90LnS/Ecmk3Mqk3lnLlYp5rNYZftNuYZW85WcuMiv1J0DW&#10;LDX9Es9d0qcS2t7axz2si9HjdQykfUEVbdwi5NfN+nf8FT/2Z9d09da8LeHfiFrGmy7za6ppPw+v&#10;57e5VWZS8bqmHXKnkcGvJ/2vP2t/hf8AtNeBfBfgf4X+EvG7eIIfi14Q1XTY9T8DX1ssa2+t2jzO&#10;zyRhU22/nsdxxhT3xX01GSRvHp0rxf8Ab++B/jT4/wD7NWpeDvhzNZvrmn6tpmuadp2pWqz2uqS6&#10;few3f2GdCRmKYReWwDLuDkE4LA/Et9pv7YOq/CvR/BXw4/ZB+J+i2+n+MNJ1hfBPizZqFlo82nan&#10;bXqzaTqMknnwRE27qLeYOgSTCeVgBvvr4k/8FD7P4NfDy/8Aiz8TP2cvHWk+HtM+yi9vJobZ5Uae&#10;5jt41WFJi8h8yVBhQeCK9o+EHxy+F/xz8IQ+Nvhd4rt9W0+R/LdocrJBKOsUqNho3B4KsARXYV4X&#10;/wAFH/i34s+A37EfxI+NngjxZqGial4W8Ny6ja6hpdnbTzo0RBKql0jxHd90llOAxxyBXl+n/CL9&#10;vo6dBe6V/wAFH9UzNCr+Vrnwr0adkyNxVvJWH5u2RgdsHrUkvhH/AIKj6UN+mftt/DvVm5Pl6r8G&#10;3gDegJh1I9OuQAc+1MOtf8Fe9KCx2Hjz9nvVlDAbtQ8L61bMV7n91dMAT6YIFWrT4tf8FYtNkH9q&#10;fC/4E6ovmHd9h8QataHb/wADhk5P6VfsP2h/+ClEVt5epfsi/DCSbJ/eW/xZukXHbg6Yx4+tNt/j&#10;r/wU0ljWSb9m34RxsWy0f/CxL4lfbP2DGccZxWd+zV/wVJ03x74o1XwH+0t8Km+G9/pfi6/8OR61&#10;/axvtGub61cK0IvGiiMbsGVlEiKHDDaWr65huo5k3odwIyrDuMVJRRkUZFJvXGaTetNNwg605ZVP&#10;GadRmm+YvrXx7/wWFfTrDwD8G/Fvi0xp4X0L9ojwre+K7i4H7mC18yZI5ZewjS5e3Yk8DGT0r3SO&#10;aKULJC+5ZFyrKcgjAOc9+MVh/E/4geB/hX8P9a+IvxL1i20/QdF02W81a8u8eXHbohZyc9cgY29T&#10;0xzXxD/wR68L+OP2wbz4Q/HXxH4Y1DSPh38C/Ct1YeC/7QUq2va3dx+RJcoOjW1rafuUPVpHYg/K&#10;c/qMbiIdWpHu40OM+pNPLb1+QV8o/wDBVH4eaz4o8G+AvGWveGNc8S/Dvwd40j1r4jeEvDzAzX9r&#10;DDI1tK8QBa6gguPLlkgXl1XODtIPoHw2+JHw6+MXgex8dfDbxRYa5oeoxZtbuxkDxuAACpA6EdNp&#10;GQeCB1PzT+2H/wAExfCXxCurr42/syaZofh34gwxzSPpOq6bFd6B4h8xCrrd2UqNCkxUnZcogdGx&#10;u3p8tfJX7OXgX45fHH4n2H/BPnwjcfEzw38G5WbU/jR4Z8bakLiaza0ucrp9q8cMaWVtdyoFMMTt&#10;G8A3qkeW3/rLp9lp2j6ZBpWnWkdrb2sKxW9vGu1I41XCqq9FGAAB0GAK/OH9uT4wxft0/tFL+z7Y&#10;+Idc0n4K/DPWo7jxT410fwedY0/VfFUDxSQ2Nyo4aztw7mZT8sj8MflBDvhL+zxF/wAFK/2km+HO&#10;r+Ffhbq3wx8CahBN8SPiR8PtBuNLfxfPsLR6GVZmwuSGudkjjaQgZSdtfrRp2nW2m2MGn6fax29v&#10;bwrFDDCoVY0AwFAHAGMDHQdqtV53+1X8Xb34Afs4eOvjlp+iLqU/hHwnf6tBYOxCzvBA0io2Oikq&#10;M+2a/PD44/CP4u+Lv2tv2e5fjp+2J8QL2T4m2+vW+qXXgnxZc6Dp1jcJpwvbSPTobVlEajy3UNIZ&#10;JJgcuW4C/QafstftheCrRbP4Of8ABTj4h28UP+rs/H3hzSfEUfXvK8EVyfxnNeJ/te/sdf8ABST9&#10;pvw3a+HvixrHwX8dNpMjNoPifS7fVPDGvac7ABmguLeWRIw4HzIwkjPBKkgEfLvjT/glz8bNevLW&#10;/wD2tPgb8XvEVhZ6Za6ei/DvxF4Y1CZLeFmYLHJ/Z1rcRZZ2LNGBI/y73YqDX13+w5+0p/wSn/YT&#10;0JPht4T+A3i74N30kfl6prvjzwfdLdXzDq11qO2QPzyF3BFz8qqAAPvP4U/Hr4LfGvR01b4RfFPQ&#10;fEluY9/maNqcc+F9SFJI/ECusS4Rzt3c1JX54f8ABWf4i/G/9nv9qH4c/tOW/wAE7bxd4B8OaHd2&#10;lvqupatPDp3hbWLh9smoXUUEErtm3VIkmICxhpST8wxxX7MX7atlqX7XOsfE/wDa7h0nwvJ4q0HT&#10;tB+F2sWd4ZtFktFMlxNHHczKjedNO+4sUVWWGJcsUr7uuI9P1Wze2uYI7i2uI8PG6h0kX3BzuBGB&#10;9Dzmvi79sH/glNrPiTwd4mn/AGJfipqHgNfFDxTeMvhquozQ+G/FaJKsrROkTB7B5CoDSWzJvXcr&#10;DEjmvEvhb4r+IN9rdt+zxq37P9vD4+8P/Z9N03wrrVtc6Nq2kZUrFc2eu6QsUd/p8SozNuWGTYmG&#10;ZmPzfoX+zx8G7b4GfDSDwpca9NrWsXlxLqPifxDcQqk2r6nO5lubp1Awu6RiVQZVEVUHyqK8g1CE&#10;/wDBQ/8Aawtvg3pFpJcfCD4Q65DqnjzVFkAt/EniGIiSz0lcD95FbSAXE4yys4jjIA3bvuKKFo+N&#10;g29ABU1Rm5QcEVT1PxR4f0SMza1rNrZxhcl7q5WNcfViK+P/APgpZ8Lf2XP2pfB2m61B+1r4X8Af&#10;EXwdNPceDfGEPixbd7dZo/LuLOdreZJfs08eFfYyupVWU5XB/M/4gfEvR/CnjeK+v28PWPiWx0+S&#10;Oz8bfBv4vRafDarDHKLfTbSCIr5NqXkMk0tyLqeZ1wRgqY8P4deHb79o3xbp19/wUj/b9+LHiTwV&#10;YyKZvh74R07VdTfVmAbKTT21vBDCm8cssckhXKh1+V1/TL4P/wDBTz9jD4N+BdH+E3wJ/Zg+KWl+&#10;G9DsVh0vTtH+Ft7DBbxZPADICSTksSSzFiSSea6Yf8Fsf2WLIkeJ/hr8WtJ2sQWuvhjqDdAP7kbe&#10;teifs3f8FMP2V/2rPifcfBv4S69rn/CR2+gf2zJput+G7rT3azEoiMi+ei7sOwBA6V78zhF3GvnP&#10;9pP/AIKffs0fsyfFWb4HeLI/E2seLLfQ4tXutH8M+H5rx4bSRpVRmKcZPkyNtznauenNcrpH/BV/&#10;wl4o8RWvhbwv+zN8RptQ1C3jn02G7srW2F5E4yJImkmAkA5yFJIwcgVTu/8Agp38SdW0XX7nwH+x&#10;P4p1DVfDlvI+oaBeeINPg1BNhI4t1kaU5x8pVCG7GvM7L/gqn+138SYUm+HfwK+FOh21xGxs9W8S&#10;fEO8mgWdXG6xuljsovsdyVJUJKyjOWG8IRWXdf8ABVr9rJtEmurSx+DdnrGilv8AhL/CdxNqEmoa&#10;WgGWnjTzI/tcX+1CH3D5h6VX1v8A4Kdfte6jpi6z4Q+Ov7M32PULdZ/D8iJqUh1NQoaSONpbyKOO&#10;dTkeVJtORnODiuS+Hv8AwXj+IPw98frb/tJHwL4y8K6krpY6l8N4ZrXULGaNcyRTWlzNIWkUbt0e&#10;5DhQyeZk4/Qv9mP9rz4A/tfeBm8ffAXx1HrFlbyRw38LwvDcWMzxrKsU0UgDxsUYNgjnPtXpcqs3&#10;3RX5t/tIeAPhz40/an/bI8HeNdDtLqOT4T+Gdds7K+/1n26DTtSUahbYIZTH5cCGRcEOi5YYFQfs&#10;kf8ABMP9hH48/sb/AAn+KXxL/Z5s7rWvFHw70PXdZvbPWtQszPqNzp8E01yfIuU/eM7sxf7wrqtb&#10;/wCCHP8AwTW1+e6nu/gnrCm8KNfbfiFrj/aWTBRpPMvWLkY+Ukgj3q43/BFn/gnub8atbfC/xHb3&#10;rWP2Oa9h+JWuiaaDH+rdjenKdfl+7yeM4IqH/gih+wtBdabd6Ro3jjT30lWGlfY/ibrA+ye8Za5Y&#10;x8cEA4IwDmsm9/4IafshXljqGmW/xB+LlpbaxMJdXgtfide7L2T/AJ6yhi29/c85/MRa9/wRO+Df&#10;iGaZtT/ah+NU0d1o40q8S68aJcfarLj9xL5sDeYnAwrZAIGOcmva/wDgmJ4P1T4EXPxK/ZBT4n+I&#10;PFWg/DfWtNXwpeeKr5bm9s7K802Cc2hlCLlElErIDkqsiqOAAPrOvP8A9pn4H2/7RHwI8TfBq61Y&#10;aede01oLfUGtUuPs8wYPFKY5AVkVXRCUbhhkHrXgfwH/AGndYl8dyfsw/tM6HaeE/ippVsp+yw7k&#10;07xJAP8Al90x35eM/wAURPmRnhsgAnU/a5/Y/wDhl+178O28LeMLKO11qwb7T4Z8TQwhrnSbsA7J&#10;FzxJETxJA2UkXcGB4x8w/sZ/sC/HBf23v+Gpv2ovBGhaZN4J8Kx6R4fXRVtks9S1Vg6zalbwW8Ma&#10;xQpDI0cXnB51EzBnbChfqr9rL9o7w5+yp8Btb+L2vW/2ie1hW20PSo1LS6nqMx8u2tEVckl5CvTJ&#10;A3E8A18DeHtL1D4ReALXWNd8Naf8RPj58TPEk8ug+MPhv43vLHVrrWLvLJFdxL5Uken2alVZSZYV&#10;ii+6CcH9Lf2G/wBkzTv2QvgfZ+AJ/EN1r3iTUppNW8ceKtQffc61rM+Hubl2wDt3fIi87I0RecZP&#10;tFfJv7T2l+GdQ/4KH/B2DxtpEWoW03w/8UHQYbqLzI7bVI7jS3E6KeFk+zfaVD9QCQMZJri/2N/F&#10;ng/wj8Uvjf8As5eLda02LVNH+LF3qtjZ3VxEHuLHVLa3v0dVJycSTTp0IBUd69i8c/s2/s//ABPs&#10;G0z4h/BbwvrMLcvHfaHDJuz1zlf55xXkWvf8Elv2FNU1Jdc0X4SXHh+9XiC68M+ILywMWc/cWOUK&#10;vfovPenw/sN/GP4a27Sfsz/t7/EbwvcL/qbfxRaad4ish7FZ4EnYZ6/v+f1rV8PfFT/gq98GYWTx&#10;74L+Fvxo02HHlzeGbi48L6w4Gcs0dy1xayP6KGhAz1rf8If8Fav2cVd9J/aB0XxR8IdXt8/adP8A&#10;iJoclrCMcEpdput5QT0KvkjtX1Dpep2mrafDqdhcxzW9xEssE0bblkRgCrA9wQanlzsr4R/4KZ/8&#10;Ev8A4g/Hz4q2v7XP7OOtW954ts9HTTte+HviLVLu20nxLbRFmiKzWs0L212m5lWQsUI2hgMEn47/&#10;AGXv2vvEH7DPjnXPCnhv4S+KrPS9Q1GbVfH3wv8AHklrZ69b3zW8KtdaKDM817GVh2mOXeHKfJIh&#10;G0/pF+zt+1L8Fv2qPDNx4o+D3ir7dHYXAt9Tsbu1e1vLGbYr+XNBKFkjbDDqOe2ar/tL/sifAP8A&#10;a08Kx+Evjb4Gh1L7K/m6XqkDGG+02fGBLb3CYeFx6g47EEZB+bPBf/BNP4+X3jlfAPx++MmjeL/h&#10;1Y32+DxJ9he28Va3pexsaNqcsYEVxB5vlO8oAeVYijKBJ8v05+0f+0J8Kv2Q/glqHxY+I1+tjpOk&#10;W4jstPtVBlu5iMQ2lvH/AByOQFVB7dga47/gmx+zH8R21jXv2+f2sNE+zfFb4lxhLHQ3cuvg/wAO&#10;ht9ppCZ/5aAfvJ3wpeQ4KjbivsFPuilJx1rxn9rr9vP9mr9iTwwvif49eOWsd6h4dN06xlvLx494&#10;Qy+TCrOIwzAGQgKCQCcmvP5v+ClWsasit4F/YY+NmsrJHvt7iTw7a2MMgxkHfc3KH9K5H4x/Fz49&#10;/tQ+AL34XfEH/glX/anh/UMCS38Z/EzTLVVYEbZF+zCeWJ16hlw6kDBHWvln4kf8Etf2tPi3qt3c&#10;pZ2Xh/SLzQ00n/hF/EHx21nW7GKzDqywqsVhayogK5MYmxuIPJUV337OH/BPL9uP9my9vNf+E3xH&#10;/Z88Ia3qUe3UvEWmfC3VNU1K4XcCA1zqGpvIyj5sLkLzXsUXwh/4KvShpJv+Cn/he3ZpD+5t/wBn&#10;+zdFGeMFr/dx75zTP+Fd/wDBYDRpml0j/gob8O9cXnbHrfwPW3B44Gbe/HGfetP9kT4//tveGP2x&#10;dU/Zg/bd8beC/EFtr3glNe+H+veEvDMumxzy29x5N7aESTyFnRHt5TnqJMjABA+yImJHNfnb+13+&#10;1R+33H8fvidpvwk+LWleEPAPw71jTdMkay8HxahdO0+nw3TzXU0u828TNMYxMkUiwlVZ1KlmXyTw&#10;j/wU58HXGi2viTxb+3j8WNasNQvvslxDoGj6cmpaPIWALSW0GmyLdQq2SLmCQqysuIiAWK+IP2st&#10;D8caTrHw3vP2h/2irjUJbVp9D+IPhPSNbazlxJvWGaxjVGRmQrG4VijqXKyxMQF8ksIfDesanLqv&#10;iz9hD43eOkuZGtNUsWm1kssoVdmo6bcXU6tHEQXD2dwhbcFKzFQfM3dP+Fesa3ps2haL/wAEsvHj&#10;X2m/P4X8XX/hO1tlvFJBW31Swa8CSgD700EsJfqiwkmumtf2Z/GXi4w29z/wRbjtLfWIhJqTt4s0&#10;WO40i6Q5LWr3LMksLnafJnjABXkyKdq63wt/Zi/4KJfCrW08Wfsx/s6aT8H9avo511z7J4xsf7Ju&#10;ps/6PO1mn2r90do8y2JfaG3QzxEuH+6f+Cfn7TXxc+P3hbxj4F/aK8M6DpfxD+GvihdA8Wf8IvNK&#10;+m3ztZW15Fd2wm/eJG8dyo2OSQ0bEMQQB9C7gV/Cvy//AG/PGupfsmeGP2p/CPxk8NXGn6Z8Y9P1&#10;PXPAHjpSHsLqf+wLay/siYgZguUe0Z034WVZgE+Yc/a2geN/Bd1oVhdJ4o09VuLOGWJZLtFZlZQR&#10;wSDyPyratri0uo99tPHImcbo3DAce1PKjGC7fTcaY8Fu4/eIrbem7t/n+namf2bpvT7BD3+Xyx+f&#10;T/PTpUb6HoxOP7JtemP+PdT/AErzD/gmNqMOpW3x4NiirpsH7RWu2+nQx4CqsdlpyS4A4GbgXDfU&#10;+9fU0pZU+U1+df7Zf/BRf/goP8KP2vvF3wl+Enhb4ZaT8M/CsemRap4y8QeF9T1m909ruyWcXdxD&#10;aX0Gy1MhkiEio4QwkueeO78Ha3/wVO+J3hvT/GXh79tT4FyaVfW5mtb/AMP/AAnvLqG5jJ+VlZ9V&#10;wePQ/hXjPxW/Yb/aT8NeHfHnjj4k/E/TPiLdeN/Eya7r0dh4NaHT7SRbe3ttj6Y1xK88AjtYj51t&#10;NDdRN86iVV2V67/wTUtPDeg+F/iJ4X8ManHcQ2/ji2uCkOtS6ksPnaDpLvGLiYCRwsonjBcK+EGQ&#10;pyK+lskpk1+VPw0/ap/ad+Dfiv4weF/ht8Xdc0+30f48eNLnT9FtNPs5YLa3Or3jmQ2z2rTXMBdx&#10;I7RSsVBKMIOLgfY/7KP/AAWE8D/EHQNJtf2l9Ns/B9xfslva+MLaQ/2Lf3BYARkuxazkbI2pI0kb&#10;A5SaSvtmC5iuYVmgkWRXXcrI2QR1Bz9K8F/4KbfArVP2h/2GfiF8PvDTxrrkOhtq3htpIg6jUrFl&#10;vLYEH1lhVT7Ma+KdV+C9r4o8dfs/+OPB/wAa/HHhDwl8VtHe2tpPDl9ax6hot4dNGoWtnHdzW8ry&#10;2TxQ3aG3lD4KRlWVQVr2yP8A4JVfs7XltrWleK/HPxF1yz8SXIuPEGm3fjWa3s7+TZsLSWtmIYSS&#10;ABkIOP02vBP/AAS0/wCCf/gK9XVNG/Zh8N3V5HGqLfaxbtfTBVxgb7hnbsOM8V7D4e+Ffww8IW8d&#10;r4Z+H+i6dHAu2KOz0yKPauDgDC/WtuK0t7dNkEKoq9lA9Bj9OP51g+Lviv8ADDwGrS+N/iJomlLH&#10;kyDUNUiiIx/vt+fH5Zr51/a4/b0/Yh8RfALx78Jrf9pnwreatrXg3UrC1sbDVFuJpZZbaSNVVYwx&#10;3Fmx35r7B/Zy1TxJrPwD8E6v4y02Sz1e68H6bLqlpPHteG4a1jMiMMnBViQeetdzXwP/AMFQf+Cb&#10;fxG+MvxMg/bF/Z5f+3PEmn6Kth4k+G+r6pd21l4is4izRPBJbTwtDex732bmMcgbawQglvmL9iX9&#10;vjT/ANjq8u/gzrng7xEPh+mrXL3mh61bW8XijwnfzXbyXLtp8Us1xc2LST7/ADGzJGckNKrgJ+lP&#10;w4+I3gb4veBtO+I/w58SW2raLq9qs1jf2kmUlRhx7gg8YOCOQR1NfN/7Yn/BNbQ/inqd/wDHD9mO&#10;+0vwX8TprcrffarETaJ4qhBBaz1a1xtmRhgCQASIQCCcAV6l+yX+zRpv7PnguWTU7a2/4STVsHVD&#10;Y3UstrYwh5GisLPzvmS1hEjBAcZZncgFsDhdVjk/b/8A2tYfgl4f1SST4T/B/WYNQ+JVxDFmDxHr&#10;8YWSy0UMeGit28u6uCM/OkUXB3FfuBYAhyp/zmpK+X/+CuXhS91n9hHxZ4i0edobzwnq2ieJ4bne&#10;V8pNO1a0vJmz/wBcIphntnNRa7+29+yL4acW+rftEeE45iufs6azFI44H8KEnvj2xXnviv8A4K2/&#10;sReGtBvvE+mfELVPEVjptx5F7deFvDF7qEcEu7aY5HhhKxnPyneVwc+lc5cf8FaNF1PUNM0/wJ+y&#10;z4+vI9ai83R9S8QXGnaNY3ibiuUuLm4C5yB8pAPPTkV5/wDEr/gqJ+1ZP4g1n4YeHvhx8JvhT4ms&#10;/MOhzfFXxrNf2utRqMloHsYooM45w05Oeq45rx2D/goB+2b4jkuNd1X9svSzJpLtF4i8HeFfAVhB&#10;eISQRLps0kt3b6nHs3YBnhbOM4b5W0NU/aA/aR1mzu1uP2nPjz4t0HxBAzaLrHgv4fHR7/w6pB2t&#10;eW0uniO5KsQG2XcDMudqdGGX8MPD/wC1z8UfDfjX4ffszfATXr7V/Emm3em/Ei01rxVbR6V4xhuL&#10;NreTUHt9RvZLrTL5UMaiQSTo2AjKVKlP1s/ZR8L+PvAf7MHw78DfFW3ii8TaJ4J0uw8QRw3Cyqt3&#10;DaRxygOuVb5lPIJBPQkc16BcAsnBr5H/AOCdmkTeHP2UNF8GXKrG/h/Wtb0lkjz8v2XV7uELzyMb&#10;cY7V7bt4xg/ez0pQAGOD1ppUNwxz7f5/D+felx/Xp/KvCf8Agpfp7X/7Efjq4Rbgtp8FjqjSWkat&#10;LGtpf210ZI1YFSyiLeAcqSoBwOa+Vk/at+LXwh1vS/jBbW41PxDD4o0Gy8Zan4T/AOJFNqOmvqMM&#10;DQa7oN2JWil2TSqt3bs67zwYldVP63V4R/wUp+DXjz9oP9hn4mfBj4X6XDfa/r3heWHTdPuLjylu&#10;3Vkcwl+dvmKhjBPGWGSBkj5Cvv8Agrf8a/COiw6h8T/2LbfwvNFcpb6xp2ufENbe60w/MGkmjlsV&#10;KxBl2+bynI+bBBJpn/BYvx3f6Fq2vp+xdfTLossa31jp/wARNNmu1hdtq3SxYDSW54bzUBXbz0ro&#10;dN/4Kp+P9R1XR9Fg/Yn12afXrFLjSZrX4gaJNbXRZ3QRJOLjYZgUOYvvgFcj5hmKL/gqt8UprvxR&#10;pC/8E9/iF/a3g9S+reH/AO3dLGoPEG2+fBb+d5lzDk/fiDDAJ3YwRHp//BXy8Op6LHrn7GXjdLHx&#10;ApTTdS03XNKvIZLgHDWm4XIVLkd4GYSYI+XnnqIf+Cs3wPhh14eIvhB8VNKuPDJb+3bG6+H9y01n&#10;htpZhEX+XP8AFnB7E1578I/jj8I/FPg/9ozwvq3hy602HxVHqXjjwxofi7S/LbU9Ml0W3E9zErZW&#10;RRdQz5CncoK5C7q+8P2TFv0/Zc+G8erXrXN2PAOji6uGYsZZPsUW5yTySTySTyetafxy+O3w8/Z1&#10;+HV78VPinq01no9jNBDJLb2clxJJLNKsMUaRxKzu7SOiBVBJLCvDvEH/AAVS8Aae0kfhf9l/42+I&#10;GVSVGm/De4i3/T7SYuvHXHWsF/8Agp38bdZby/Bf/BMT4zXO44Rta/s7TQeQOTJO3HPXpT/+G3v+&#10;CiOrrnw7/wAEwILUOv7tvEPxm06DnBPzCCGYr/D27n0qtqX7QP8AwV711ZG8Nfsx/A3w6pU+Wmt/&#10;ETUtRdeOM+RZQqefcViT+Mf+C5usz4h8S/sw6LCGUr5fhvXrqTpyCWvVUjPooPvVK7+Hv/BavxVx&#10;rX7eXwp8Npyf+KZ+Eclwx54Gbq6OB29fern7Cn/BSnxreSr+z/8At3wWmjeMrTxJqmhaP4/tolg0&#10;TxfcWV/PaOsfQWt1mIEwNy6kOvDFV+4Yndk3Mtct8X/jR8NvgP4Dvvib8W/GlhoOh6bFvutQ1CYI&#10;g44Ud2Y9lXJJ4Ar87fif/wAFdf27PiZ4geD9j74cfC/R9PuLofZ7X4jw31xqOn6cPv6pqRt7iC30&#10;yMrmRIJXeUgKNrM+0c98R/iz+3l+1D8O/EHgz4xftQfCkfDjXrOTTo/7P+Cl1dS+KJSArxafaXGo&#10;ebNCuVP2jKDzMFDtG4cx8KPjd+1t+wz4M0v4T3n7cHwv+IC6Rpsk/iDSfiFZTQ3HhO1iVmCPf2l1&#10;IHKx7FEDLLIXO1CyqZK+e/i5+0r8R/8AgoBpVjpn7aP7SGnS+DdavpP+Ec+GPwsuI9Bg1ARH5b3V&#10;ru7e7eytufljdJJn5KxKRXpHw68e+MPD+iWfgnwh+2l8Sv7B8CRqJoNJ8fS6VD4pkX5YNM0qOJdt&#10;jp8YYeZdzeZNKI22IpY7YfGvgmKbwlb3vxY/aC+JmuWKQzeIfiJ4k0nVvEF1Ja2kbGRdA0iGTgZW&#10;NfMvblmJBcqillCeqfB/4W+I/wBjXwR4N/4Kf/CLxfcaP4Y1rWNJbxp8P4dYlvtOg8FXpSFXeSR3&#10;M9/A80d3Lc5CgLIirtTc364RSxsitGwKlfl2nIPuKSW3EyskgUqwIZSODmvkn48/sJ/Eb4Z+PNQ/&#10;aL/4J6eIbHw74m1K+F54w+HusyMPDvi3u5Kr/wAeN4cnbdR8E/6xGHIX4AftvfD34w+IW+FXjrQL&#10;/wCHvxGtCV1P4e+LlEN4rKfv2752XkWR8skRII6gHivZ0srZJpLhIEWSQ5mdVG5/qe/4/wBa+Yv+&#10;CpP7TnxY+AXwu0fwR8GvDs0Or/EK9k0aPxxM0ItfC6sEDzsJZIlknaN5RBGXUNKgBP8AC3yT8MtJ&#10;1vw7rfgL/gnb+z1dR+APG3j6aQ65488M6tqNiE0m2Ufbby50m+J26lNGyrG4kmDyu0gYABa/Wj9n&#10;j9nz4Wfsw/CHR/gl8H/DS6XoWh2/lW8WAZJmJLPNK+AZZXdmdnPLMSTXeqMLilrh/wBo/wCHlz8X&#10;fgF44+E9k6LN4o8H6lpMLSfdV7i2kiUn/gTj8q/IzxT+17ovxs/Z3+C/hO68YWvw08VfBPUtEudX&#10;1jxRpputUufEVjYtaS6ZYaT5kc10JJHYPI7RxkfKpbJZfffhv/wUO/al022sdL+JHhb4Za9qklhL&#10;eava2uqXegzaDAiNJu1AkX9pbyOqjCNcr87qnU8bFv8A8Fjvh94csdM1X4yfs4eP/DtjrVz9n0jW&#10;dPt7fVrO+cPs/cvayGSQZ7LGSfWvQvC//BU79hTxHc3Vk/x3sdHurKYRXln4hs59PmtnIztkWdFK&#10;N/vY456V6f4U+M/7PXxns1h8JfErwr4iik48m11S3uN+c/w5J/DHNebfE3/gmX+yP8Q/Fn/Cx9E8&#10;GX3gjxWsnmw+Kvh3q0uj3qSDo5aDCMR6Mpz/AC1/+Ccmt/Grw18Z/jd+zj8YPjl4i8f2/gbWNDm8&#10;K6x4o+zm+/s2+00S4keCKMSMJ47hNxyT5ecAkg/W9Vb7R9P1K2ks9QsobiGZdssM8YZXB6gg8Y9s&#10;V+ff7WH/AARV0eJNT8ffsKaxa+FbzVJGm8TfDfVI0fQ/EEJz5kULukj6XM6syiWIMgz80fU182/s&#10;8ftdfH/9iv4r6h8Ibj4X+K08P2Nvb2jfBXxz4ouNV8RWPlMEN7pF2beO3lstpVjG8rhiCRImQg/R&#10;L9nn9pv4M/tSeB08cfB3xdDqFuu2O/sZCEurCU9YZ4j80bg8EH8Mjmu6Ol2DXn9oNZQm4EexZmjG&#10;8L1xuxkc/wBfWvmr9tn45/EfxH8UfC//AAT6/Zs8S2ui/EL4kafLd6h4ovpAq+GdBjcJcXkSnHnX&#10;TjfFDGM4YlmChQT9T/s4fs8/DD9lj4Q6H8DfhFozWejaHblITJJ5ktxKzFpbiZzzJLIxLM55JNeh&#10;UHkYr4c/a2m+PX7avxD+LX7KPw7+Ld58PPD3w/0OKzuLrQZGj1bW9ZvdOS8tJDNkmCwhEyKyqN88&#10;scoLKse1vJP+Cff7G37DX7UX7Mfhz4neNfg2uoeLobf+zfH1nrGtX1xJZ67bfub2KSOWYhT5qswG&#10;MFWBHBr6Q8Lf8E+/2I/Bcy3Phj9ljwPayKwbzU8PwsxPqSVJJ+tehWXwx+GGiwbNO+H+h2cca8+T&#10;pcKYAHqF44qnrPjz4M+EQf7a8Z+GdN2g7vtGo28JXqO5HrXK6t+2v+yFoO6LUv2kfBcPln5o/wC3&#10;oCR0wPlb129O5rGvf+Chf7EMWpNodz+0V4ZmulG5rVLrzHCk43bQpO09M9M14F8cf2tf2YPEv7Zn&#10;7N3xm/Zs+Mmh6l4wk+JC+D9R03TZPn1TQtUzDdofl+dYJ1hlxztdc5BzX6bOAY+a+A/ij8Dvh78d&#10;/wDgp98YPAHxLspYPN+FPgrUdBvtPvWt763mhvtXxd20q4aN0fA3DI7MCCQfE/2J/wDgnL4T/a2/&#10;ZH0P4kfHP45/FqG61zxFqeoXvh/TvFUNnYwXdtqtxCs8McFsnlM4t45GKtkuxY8kiverv/gkT+yb&#10;rfiO38XeMdX+Imvatbw+THqOtfEfUpZhHkMV3CUHGQOOFFSad/wRt/4J06d9oP8Awz3FdG8kEl99&#10;t12+mFzIDne4eYhz7nnHFb2nf8Eq/wDgnfpVx9uT9kXwXcTBSvnX2krcMF4GMybvQd+PxrqtJ/YV&#10;/Y10GyOm6N+y/wCB7W3L7/Jh8O26ruwOQNvB9x711ukfA74M6AWbRfhV4ctmZgzmHRoQSfX7vXH8&#10;veuI/Z08NaZ4G/4KQfE6x0azjtrXxL8K/DGrSRwx7Ea4hvNTtGO0ADIiSDkdiOnFfVxIHU1+dv8A&#10;wU++NP7BvxQ+L2vfs4+M/G3jTwf8YvC/hl4dI8beEfBV7qEtvDe2bSy2rCBGF5AYHVpbd8ArIdjK&#10;4Lp4p+zX/wAFBvHfwW/Z2+Hvwj8M/ETwPf6PoOi2HhrQNc1j4feLIf7S+zQLArFvsoRZGEefLGcH&#10;IGdvPoum/wDBVX4jaff6ho2tav8AA2+vNNgaW9tbjxdrmiyW8ZPyvIk+lTlFx1J4PbGKvSf8FaPF&#10;0Bt2b4e/Ce4W8yLSS1+OKhZmwCNpn06LIYEEY5xUi/8ABXDxZbv/AKd+z34Sk2qRcfY/j14fBjcY&#10;4xNIh/L0qaD/AIK+6lM9tbxfsq3FxcXCkrb2PxS8PTMMMO4uvcD6mtrw3/wU+8deLtVi8P8AhT9h&#10;Xx9rF/LGzLa6Prmj3W/aMtt8u6Ocd69j/wCCdPhL4s3niz4yftC/Fj4b6r4Nb4ieNbGbRfDOvRIl&#10;7aWdlpNnY5lEbOo3ywzMuGOV+bjdX1HQRkYry/8Aag/ZO+D37V3gVPBvxS0aRZ7K4W70HX9MmNvq&#10;Oi3ij5Lq1nHzRSL+KsCVYMCQfmGD9of42/sHavY/Cv8Ab8m/tnwveX62XhP45aZZhba8LuEgtdWt&#10;0BNndElV81f3Mp5Gw5A+oMHGRxX5/wD/AAU1Px48G/tP+F/i38R9XtZvhDoVmJ/DEcctzZLp2vbS&#10;Hmnvbbe1rMVwIJZYZoCHkjYRk7j1H/BK3xb8O/iP+1948+JX7Qeo3Nl8ZDaw6V4C8M+LRbLfWPhd&#10;E8wTwvbxxw3EtxK0rSSRDOyOJTjkt+kQZBwP7tSV8v8A/BR39k79oP4/6b4H+KH7JnxB0rw78RPh&#10;3rd7c6Xca0zJb3tleWUtrdWu/wAqURSHfHJHI0ciq8IyuDkfAfjz9nv9rDwz4vuvEXxi/wCCcHiu&#10;W3064W7tB4b1Cx16XxRf4WNrvWdWjke8SFV3MILa1BwAvoo5mb9oTwz8M9Qm8La18UfFXwzk029F&#10;1r3iSU65pCSRuV26do+k3bSPcOnINzeeUgLE7CvA3tF/4KQfH74YC+vF/bT8P6q93JCngnwL40g0&#10;XVtVvAS4d9RutOntbbT1P7kjdcSHDScZUK3t+i/8FG/2ybe2j8SW/wABfhz498I29hNPqnjzwx4y&#10;uNF0qCSMfNAk2pQGKdi+QrQySLkclRXR+Dv+CyXwnh8N6b4l+P37PvxO+HNnrF8LTS9S1TQY9Qsr&#10;6fOMW72Ukksqk4xJ5QQg5DYyR0/xv/ae/Yp/a2/Z1+IXwY0z44eGZrvWfBeqWT6dqlwLW6gaS1lT&#10;zPJuArqyMc/dyCvrX1X+yvq154h/Zm+Hmv6jZtb3F54H0mea3kUK0btZxEqQOmDXoBGeDTDF3Brz&#10;D9or9kP4L/tOWls3xK8PbdV03c+h+JtLkNtqelSkcSW9wnzpg4OOVOMMCCRX5Z/tVfBD4tf8E8fj&#10;L4dh8R/EHxJqWr+L5GtvA3xe8CWDah4n1O5tlkmNjq+nXF5HBLAsI+aaOKRWC52xscj6k/Yb/wCC&#10;j0Hx41uy+B3x20nTND+IVxbyy6TLouoJcab4jihUvLJbEMzQzoo3SWsmHQEEFwGK/VakGPcB1HHu&#10;K+Gf2m9L8VeDP+Ci+iftG/trfDTWvEnwD8J6XF/wgdz4ahF7Z+HNaO0zanq1mP3zbcsqSosiR4U7&#10;eC1foh8NviV8P/ir4MsvH/w08Yafr2ialCJbLVNLuknglRjwQyEjPr6GukDAjPrTJ923Ir4B8EfA&#10;7wv8V/jb+1d+zz+0Ii6x4p8QapJGutXChpm8I6raFtNht93+rjtmE8HGAZrYuQSQTX/ZN/b3+Gnw&#10;9+FrfAj9pzxvb6T48+GeqN4R14RwTTJqbWwVba8j2I3FxA0Mu3qGZ1PTn0bVv+Cjn7LekWN3qr6z&#10;4oubPT4TNfXVj4C1aaKCMZ+d2S2IVeOpIGfzrn9a/wCCpPwSsdX0fQdC+EHxS1i98QRtJ4ftbPwU&#10;1vJqKBN5eFbySAsuwFs4AAGT2rzfXP8AgsbrtzoF54i+G/7BfxF1SG11yTR4U1fXNGsZr6+SISNb&#10;20cd3O1y4BAIiDgEMOqkUXf/AAUf/bQvvE1j4R0f9irwrp2ovbx3XiC31z4nNt8LWbI7+fqckFk0&#10;dqAFHybmlJb5Y2wcU9J/4KGftwX+n3XiXVfgh8M9L0qcrF4PkXWtXvLnxfJsLyHTrUWcU7RIB/rZ&#10;Y4o2zuDFAXEf7G3xa/bd/bx/bR+HfxG8V/B3wfpHgT4S6lql54i8XaJe3BD39zpd5Yvo9vIxaO8e&#10;OWeFpni/cgxECRmVVb9Oo1KDBr4M+MfjzT/2bP2rvjF4T+NOiaho2g/GaCzuPAvjKaJRpl3qCaSt&#10;lLpsku79xcZijaMOAJN52klcHu/+CevhrwzYfsMfBeTTNKtfM/4VT4fWS5+zx+Y7DTrcMXK5+ckH&#10;dyeQc17RDDFCvyxqo9hgfSh7m3QZaZeo+XcP6/8A66qXninwzp4zf+ILG32rk+ddImPT7x/zmuc8&#10;R/tE/AXwijSeJvjJ4Xsdoy32rXrdcZ/4H7H8jiuPvf8AgoH+xBYzfZbj9qnwN5m7DQx+I4HcZ6DC&#10;sSP0rE/4J/8AjzwD41/bQ/aC8Q/C3xXb65oXie18K6umoabl7ZbpLOexmi34xv2WsD4B4VlPUkD7&#10;HAzDn2r8xv2qvi1+1R8R/E3xe0P4lfFDw7b/AAa074iz+Foo9Z+HNpqlnopgsrK4jmv92JGtJZrh&#10;42nUlrd0Qn5GZk+Wrqb4WeE0z4k8e/A+/OkzR2firTZ/DMs8unKC2y8tHt9UjGoWhwN3lsJ0UqfJ&#10;DbkroG8OeF9Q1byvCj/AfULXWLWKfwRrWi+KfEel2etTSjK2LsNTkNneMcoEmVUbcm1yd6JeOjah&#10;a+GpvFvh7wj4Xmi0e4jt/Eun2v7RHjGwvvDwdGJe7tPs8shjBUjdD5o6Mu5MuHa1YfGvw3FpV1oG&#10;v3F1perQq/h3XfCv7Wl9Pp1/JO4EcBe707MLnKgNKIkJJCsTgVj3Hib9piKHXdPsbv49/bdBaOfV&#10;NN0n9orQ2vLOFiVLmK603c8O4YEqBk+Unfjmtb4P+Jfib4j8crpPxM/aQ/ai8D+H20T7dN4oh8fe&#10;HPEkJXcg8xIrG082S2G5g9xEriNwqsoDFl/Tr/gnt8PfgF8NP2cbbRf2fPi83j7TNQ1q+1PV/GU9&#10;9FcXGralczNLcTTtEFQSZKrtCrtCKMDv7xL9zpX5k/ta3F74a/4KYfEySw0fVPtl94H8MXlr4k8H&#10;zR3eqaPGFvomafS5Sv8AaVkxiYSxx73HyEIT8yYP7DPwe0H44fEf4pW3hT9oTVvD+l6XqmmTx6H8&#10;Jtfms9DcXNqWkmS2niM1pK8sM3mQg4jcMoJIDt9T6J+xn4c0iZp7j41/E6+Yn5ftXj68ATjHRGXP&#10;45rq/g/+zz8M/gZc65qPgDS7iO98TXkd3r2oXt9LcT306JsV5HkYktt4z1PfPGO3IO3bmvJPFX7C&#10;37JvjbxXfeN/EvwJ0K61bUb6S8vL5rcrJJPIMSSZUj5mH3j/ABd65/V/+Caf7Ds/hu40KL9mrw35&#10;EkMnl2/2QlA/LA7c4+8Q319+a9i/4J/eKH8Y/sSfCnXp7t5rj/hA9NgvppGyz3ENusMxPJPMqP15&#10;9a9c1G0jvLZrWYZjkVlZW6EHqK/MT9qD4G/tDfscaB4F0z4W+OPD/wATPhn8PfiTpmtaVpOpa9Z6&#10;d4k8L2VtvhmsYWmkjgv4vss08SB3SZGeMEOu4qs3/BXL4neJtRaz8N+E/gt4SVpsRR+NvjAb66KE&#10;ZDGDRLO7w2D9wuMHjPesLX/+Civ7RHiPwzqWs6f+078PdPttJVv7SuPAPwJ8U649p67p7oxQIRkH&#10;MiqMHJI7+b/EH4+/tnXel2PiXxB8av2jL7SNUfZb65png3wr4R0liRlf9Lmu5/KBzt3SRoM+p4qj&#10;rfhz4xaclvH8cLe8ht9QVP7K1j4rftQ3slndF1+XJ8PWPkpnPPmmNT/DurzidPgj4s0m6i0uP4M6&#10;b4o0uQfatFTwfqHiS+uYjlQ1nfXN/eWV5J8jFVYRZ48zyq9f/Zm8T/H74K6hceO/hR8MPGHjWXUr&#10;WGew0Wf9nW0sraJvmPkSQFbJbWQZ5mt7+eNjjKnFfov/AME+f2v/AIl/tT+EPEel/Hn4FyfDfx94&#10;O1SKz8Q+FW1CO6VY5oEnt7hHQnCyIxG1uVaNlycZr6IqOS3LqVV8Z74r5+/bI/4J6fC39qy1Pi+y&#10;1u+8D/ESztGh0H4keF2EOo2QOcxuRgXEJ/iifg9ipww/Nv4c+I/2nP2A/wBoTXfg1o2jWNt4q0N4&#10;LrWvDMF8E8LeMrG6ll8rUDf3d676fqNw0c2yMwqoZSGDoQw/R39nL9orwD+018Px488D/abaW1un&#10;sNd0XUFCXek30YBktLhckK67l+YEqylWUkMKzf20IP2g7j9lzxza/sqQ27fEGXw/NH4Z+1TCMCck&#10;AlGb5VkClim47d4XPFQf8EwfiR+y0/wKsfgR8Do9U0XXPCMIHi/wn4uhEGv22oSHM1xeof8AWvLJ&#10;vfz1LI+4YPYfUKzqzbQOnWpKy/GPhDw3478J6l4L8ZaNb6lpOrWMtnqWn3UYaK5gkUq8bg9VZSQR&#10;X5UftSfs5/sQ/C2fX/gV+x38OfjLFrGjaqltq1j8O/hpBr2m2t4CkpVZtUMUUcqK4P7m4HlkjcrY&#10;KngPhv8Asj/tbXXiKTxD4R/Zx+OUz31m9veah48+LWg+HIbpWzzcW2m20szk5+8zOR616RoP/BJ3&#10;40alok/hzU/hJ8END02+uBcXWn6p4n8T+KVWTdkvsmls4vMJ5PyEZrqPDf8AwRv8WR3Qutd/aK8N&#10;aYu7iLwl8H9JgePnoJ7kTuR2Gc4FeweB/wDgnB4U8Krt1v8AaK+KGsdDhfEiaap9tunxQDGe1dBD&#10;/wAE/P2Z5HWXxB4c1bW2Xhv7c8UX12r+zCSUg8e1fO/xz/Y++FHhr/gpN8ONG+HaXXw6bxb8Jdb0&#10;3w3rngeb7FPp+rWF3b3ccoC/JL/o81yHSRXVhtzwua+xf+Ce3xj+IPxf+BV5a/FnxLb6z4r8F+Mt&#10;X8LeIdWtrVYBfS2V0yRXDRKSsTyW5gkZV43MSAAQB7zcEiLIFfm541/bL+M37CvxU8VfATxD+xjr&#10;+tWt54u13xD4d8V/8Jbpun2OsW17fz33l25uXXfNGJirQ5MmUJ27SDWJZ/8ABbHXr7w5e+KYf2LN&#10;Y+y6bNIuphfH2lyPZxqpIuZFjLEW77SFmGYycfMMjP2p8KPiHpHxc+GHhv4r+H7aWGx8TaBZ6tZx&#10;z43pDcwpKgbGRnDgEgkVV+N/j68+FHwb8XfFPTtF/tK48NeGb/VYtP8AM2fant7d5hDuwdu8pt3c&#10;9ecYrxf4V/Hf9pf9oDQpNR+FHj/4YWOoWYVdW0DxF4V1RL/SnIB8ueE3UbA+jYCtjKlhg1D8cPg7&#10;/wAFCvi/8HPFHwt1H4lfBtrPxFoN1pd1aweENUheeGeFo3jE7X8ghLK5USeVJtJDbTjB+U/2trKC&#10;++AniS5fw1dQ654ZSz1DUPBXji4H/CReCTDews15p98Cf7S0wsm4qWYBWDBkKtCP2Srm/ip4ws/h&#10;t8Odf+JOoQ+bb+HdFu9Unj8wLuSCF5SMnoCEPtX5sL+y3/wUJ/b2+B/g34rfGf8Aa1+HV9aeINNt&#10;PEFj4X174H6deRab9ohEggWVmEjKqybdxIY4yTWd/wAOdfj27SPcfEr4HybrcRRiH4Ki32AEEYMF&#10;0hHI5GcHv7Rj/gkL8drOJbeSz/Z31aOSfz7iC88E65aI0wJZZgINTADhju3KFOepNWL/AP4JoftZ&#10;za5b+Jpvhl+z3cahaxvDBfWvirxfYzRRn+GNxPKUBwNy87scmsvW/wDgm1+1AdO1rTtb/Zh+GesW&#10;XiG8judasdB/aL8V2f2yaIYWd0msinmYCjIbdlRknANU9X/ZI/bhl1/TNasv2efHGnanptnHbW2s&#10;aP8AtKWk5SHgSQub2wdnRlG0gqwxyMN81cH8E/2dfgd8Y/jF4o/Yr/aP+OHxm+E/ifRNcNppKw+J&#10;9K1DRLi+u9PS4ltrO9/s6Mwzva3S+ZbYSOUOdu8htv7MfD7wnpvgPwZpXgnR3kaz0fTbexs2mOXM&#10;UUaxruPGWIUZ4614P/wVx0i/1P8A4JwfF690iUx3mi+EpdctZgOY5LB0vVcehHkZHv8AnXZaD4s0&#10;nW/DVj4mF3DHBqFlDcxM0m0BZEDDr7H9KZN4+8D2/wA1z4w0uPJ/5aahEM8Z/vcjpnFZOs/Hv4Ie&#10;Hk8zXPi54btV25/0jXLdcDOO79M8Z/8A1Vymr/t5fsW6A0i6v+1R4Dt2i3eYknii2yuBzn5z0/w9&#10;a5fV/wDgqb/wT50WEXN7+1R4TaNmCq1vf+cCxGQBsByf69M1h3v/AAWD/YCj1RtCsPi9qGoXawNN&#10;9n0vwhqdy5iBIMgEduSVGOoz1FfOujfHX4IfGb/gn1+0NpVvcZ1b+1vGnjzwbba5o9xZXElnLfXF&#10;5Y6lbrcxoxIO05TJjOA21uK/WTw5LJNoFnNKxLNbIzbup+WvhX/gsD8H/hX8Ufj5+zcv7Rq6hJ8O&#10;Z/FOs6Lfra6pNaxQ65eQ2smkTSGJlP8ArbOeFSeA9wDwCTWof+CSn7FUnhrUPB1x4L1ybS9YvmvN&#10;asZvFl+Y9QuC+9pJx5v71i2WO7OfyxqR/wDBL79io6ja6tefCiS7urKF4bW4vdbu5HhjZgxRC0pw&#10;pKjjpwOMCtbQ/wDgnD+wt4du21HTv2WvBrXEjZkuJ9ISWRm9Sz5JyRyTmu80X4E/AjwpEI9C+EHh&#10;WxWNRt+z6HbLgYI7Jnp+VaUmufDXwtEbefVNB05V/g+0QQgY6dSK4/xf+1z+yDoNtPo/jL9oPwLb&#10;QzRmG6hvvEFtsaNlwykF+hBxz2NfC/7M3xns9e8G/HD/AIJj/ALwXJ8TrC4164tvhM1nul0Wz8O6&#10;pb7m+1Xo+WK2spGlGMtI29I0VuCv6qfAL4caz8Ifgf4N+FXiHxbN4gv/AAz4W0/Sr3XLhSsmoy29&#10;ukT3DAk4LlC5GTjdjJ612VQuVQbsHHHpxz/k1+e/7Z1jov8AwUn/AGqdF/Zm+Fuix2/hn4Q+IrbV&#10;viL8WLWNftUOoQv5keg6bOvzLK2A1w6nEasEwWJA+vlxABHv+XoN3b61leOPAfg74m+FL7wR498N&#10;WeraRqVu0N9p9/AJY5kPUFWyDx+v51+eH7ZX/BMv4j/BTR7j4k/s+WuoePfBegyvqlt8Pptcls9a&#10;0O4DBzc6dqSK1xMkYDOLMyLnorMMRnof2N/+Cwvj34N6ZbeDf2o/E9x8VPBNjH5ep/Fvwv4Wvobz&#10;wxICMW+s2s0EZfamCZ4gW6loz96v0r+Evxl+F3xy8DWPxI+EPjrTfEehaihaz1TSbtZoZMMVI3KT&#10;yCCCDyCMV1FN8sk5JrzP4tfscfsu/HG7/tL4s/Abwrrl0W3fbL7R4jPux97zAA2eBznivl39qz/g&#10;mV/wTA+CXwZ1T4i+P5da+HXh/S75dSluNB8S3SRvfZGxltNzx3M7NhVjMblmxgHt8Pfsefsnftq/&#10;tzeN/F3xX8KfHPxB4G+Fs2qS2nhvxZ8QND03UPGV4I8q6RtBGsdoqsNrbGAVwUG/azD2X4ifsE/F&#10;n9h74K6p4ueKz/aE8D6ZFJfeKPAWqaHFpupXB+898ksBK38iBVZo7gE+WDsYH5W4FG/Z/wDiR4d0&#10;H40+If2SPFOgXHiLQ/ttj478Q/DuaPw7oWnyRr5S2MOhTTG5JQhke4mQ4UlpM4iPC/DH4x+K4orD&#10;wj+xp+1B8UJrq11po7e31LVP7Q8R+LX35kSx8P8AlNb2FqPm2y3U0Rjj2s6nof0w/wCCX/wA/a7+&#10;H1h4t+O37dGuaLN8QPHkWmW7afoaoBp+n2KXH2eO4MYERuSbqVnMWUGQFJxX1pRUMjRqu7sMY9ve&#10;vzH/AOCqPxQ+GH7ZP7Qfhj9nnwJqfh6z034U68NY+IXxK1qyuFs7S+jU/Z/DyXkAzHJMWEsxVgI0&#10;jAJLFozwP7F3gr4p/Gr9tL/hLfg1qdj4c0P4Y6lFaeO/EmmahDqlrryum9NGtLuBYPtkHlyea8l3&#10;Cbi3YxqrcsB+lxkA6j8f8/8A6vpXnX7QH7LHwY/aa0u1tfid4X82902QyaJr1hM1tqGlynH7y3uE&#10;w8bA88HBI5Bry7wl+0b+0p/wT81Oz8JftcX1/wDEv4S72jsfjDp9mX1bw8v8EetWsa4liHAF5ADj&#10;rIijkfZvg/x34S+IHhex8a+CNftNW0nUrVLjT9QsLhZYbiJ13KyMpIIwc1rBsruxXwv+3V4jT9iL&#10;9sbw7+3drsV3H8OPFPg+48KfFG5sbd5vsd5bubnSb14kBZgc3NsGHQyxg53cfF0/7UXw7sPjN4j8&#10;SeBfjdb+Fdf+LmtW/iDX9L0HxJMug+D9NghWIzXUlmd19q90gUtBAQiyA5dQpklJP2tvDfxHW6/4&#10;Qm98dmTX9Q+yeE4da8UeI7xtLtIwTLq2ri1bYrOgUw6fbq0hOA8keXK+X+MfiZ8K/FPjHSvhV4X0&#10;f4leMPHOnTQrpPgEQapDrHjeUIT9uvzMwttJ06RiziOHzJ2QrnZ8wXvPhp/wTf8A2otH8M3PjL45&#10;f8E6NK8QQ6trBvvEmm2fxAsZNWjtFjHl2WmwuGhtrfLMTmd7mRkbLruU11Xwe8f6H8c77xN4f/ZU&#10;/wCCXviTUta+HmqJp+h+Ddc0bRNLsvDMykGO5vYpL43F3ORiTc5EeYwE24d36df2Mv8Agon4l8S2&#10;9p4Z/YH/ALF07VLVW8deIvEnxW0i21XxRcgnEM89isklnZD73kWyJkkDIAwfsT9gb/gl/wCCP2bI&#10;LP4vfF7RtB1f4nSW+1ZNLt2OleF4GIf+z9KjlG5IkbdmdgJpmJdyOFX63dSU2ivCf2t/2KdD/aJu&#10;rD4m+CfGN14I+J3h6AJ4X8eaXGGlt4w5c2txGflubRyW3RN/fJUq2DXx1+y18Sv+ChX7JHwtuP2a&#10;vE//AATP8ZeMNY0PxVrk1r4g8L65Y2+h30N1qlxeRtby3MnmLF++wokTcEChsEED0yD9ov8A4Kua&#10;w+NF/wCCTBt1acDzNU+M+jphD3IXLccZwDjB61pad4q/4LJeIAiW37Fnwh0FpI/9br3xcuJfLbdj&#10;lbWxkzxzwa27LwD/AMFj9UbOot+zPooOf9TceIdUx8x9Y7XPy49Oc+nLJv2U/wDgqn4ibdqn7eHw&#10;88PlsZXw38JTNs6dDeXcme/X1qzp/wDwT5/bMviX8bf8FTfGEzMp3LoPgHR7Dbn0zHLyOxr0z9nn&#10;9iW2+BnxGm+LfiX48+NvH3iKXQ20iPUfF11a/uLRp0naNI7WCFOZEU5YMQMgEbjn26UN2avz18Z/&#10;APwp8ff2jf2qv7dtlj1zT/EXh+fwrq1nMYr7S7208PQNb3MTggoQ8mOPlcF1OQSK8+/ZU/YU139q&#10;P9mPQfj3q/7Yfjiwk+KXhbS9X17Q9L0PRodPhv2iV5JY4TZnbKJNwEylZDtBYk9On1//AIJaftHx&#10;yaRq3hT9vm+udV0WBbWz1rxL4Fs7i+mtd+57a5ngeI3cLDKmOZXXB4A4xm2X/BK39o3+xtY8Ear+&#10;0F8P7rwrqMiy6f4Xn+Hdy9tpNwr7xc2chv8AzrZx2VJAg7KOcyar/wAErv2iPEfhDSdF8V/tB/Dn&#10;VNc0JmOk+Mbj4VldTRSxYJJJHeKsyjhf3ituC/NuJJODe/8ABHv4yS69d3kXij4INouqQyDWPDLf&#10;DC9jtZbhn3i7iK6h5lrMpzgwuiHOWRjzWV4F/wCCPH7SHw48bWnjbRvGnwiury3WZLq+i8Oajp9x&#10;dxkYiy1vNmKWIYAmjKO4H7wvk5+p/wDgmz4n/bC8J/FT4gfsyftd/FDQvGFx4f0fStd8NanpPmtN&#10;aWV7PfQfZJpJY0abY1kSJG3MQ+CTjJ+wqKjluI4wWYdBn6V+e/iC9u/+CqP7Xb6xdhm/Z++CfiLZ&#10;o6q/7jxv4qhJD3BxkSWlmSVTHyvKd2WAIH0p4/8Ajj8IfhVquj6B8SPiNo+i3viC6FrottqV+kL3&#10;k2VGyMMRuOWUfUjOMitzxH4c0DxjoN14X8TaTa6jpt/btBeWd5CJIpo2GGVlYYIK5/A1+fP7WX/B&#10;OjX/AIFX8PxD/Z/+GXiDx94LsZ5L+PwNpPi59K1TwxeqDIt7p96m6e4jLZDWrCQhSQgx8tdp+xR/&#10;wV68beArTT/BX7bLQ694Tkmaz0z46eF7O7bS7aYSGP7Hq5uLa2Mc6suw3Mcfls2NwQliP0i0nXdL&#10;17TodX0W8jurW4iWW2uLeQPHLGwyrqy5BBHIIzkVaaIE/eqGbCDBHX/6/Nflh/wUF+Knx6/4KVeP&#10;dE/Zg+D17b+Gvg34g+I1x4Un8TKqyXvidrGGefVLmEkYhsoVtpYUbIM8xXB2givqf4K/sE/sifAL&#10;4Y2/wm+HvwD8NLpNvCEk/tDSorqa5OMF5ZJFLOxPqevIr5X/AGxv2KNI+Dn7R3wh8U/Cr4p6p4J+&#10;H/jLx5F4cvvDNjZw3mm6Vrt5FImm30FpcK0WHuQsTxjAHmq64Iw3pHj3/gmr/wAFA/D8Nxr/AMJP&#10;2kPh94u8TXU0j/8ACUeOvDs9lq9vG7ZMVveQG4W2G35QY7dSoAwcnIj+GH/BFi2+NetW/jj/AIKC&#10;2Gh3q2t4k0HgXwvqlzfWtxJGpC3F7qFyiXF053ORGBHGmcYY81+g+g6Pp2g6PbaJpNmtvaWcCw2s&#10;MYwscajCqPYDAH0q7RXD/H74/fDf9mn4S698bvi7ro03w/4dsTc30/l73fkBYokHMkrsQiIOWdgO&#10;9fl94v8AjZdeM/GOs/tz/to+IvCXhPxEnh25j8B/CD4oWuoaM2h6IGMgNtdbAZ7+coPNeCObGViH&#10;3SD7L/wTY/ZKivH/AOG8Pjt4Cms/iB4vhabwzpesS/aLrwporh/ItPOYK8kzRSlpHcBwJPLIUJg+&#10;/ftL/tXfBr9k3wnY+K/i/rV4v9s6tFpmh6Vo+nyXt/qd3I2Fht7eIF5WAyzAfdUZznit74S/Fn4X&#10;/tCfDax+JXwt8T2ev+Hdat2aG6hyVdfmDxyI4DKykFXRwGBBUjNeL+Lf2Tfib+zr4uvPjp/wT28Q&#10;WOg6lMxn174X6tMyeHfETbsvhVB+w3DfwzRgruIDqckj3v8AZQ/bK8B/tS6NeadZ6NqHhnxp4daO&#10;Dxr4B8RRiHUtCuWH3WXOJYWwTHcJmOVcMp6geysNwxXyF/wUA/Y3/aW8dfEvT/2n/wBhbx1oeg/E&#10;SHwzP4X8QWviWWSKx1TSZZlmRxIkUpjurdw7ROUZcSuG4xn528O/8E5f+CpNl4l03VNGj+CfhnSv&#10;D4Wfw3o48WavfeXqzHMmtX3+hRf2jehsOnmtsyTkAiptc/4JYftR+DfBNx4z+Pv7Ynw3sfD+k2su&#10;s+OLjxB4fvb6z1e7jUv9t1GWa9hDxQrykJ2wr12cV88/sB/Bj9o7/goX4u8barL8Zf7P+EGnaxNo&#10;0/xE0vw5/Z/iHxgqAEw27u8h0+0AdQUjYAJsQKG3bPsZv+CRvwT8JafpepfBL4s/ELwf4j8P6e9r&#10;4b1+18USXZsFcZYLBNujwxHzLgZ55xXiP7I/7CPjD4hfFj4gfsNftXftM/ESz8ReHbiPxZYXHhu6&#10;trbTvF2l3M7LFqDIYWkM0cyNDLHIzDOztivqW1/4Itfs5ap4ql8a/EP4ufFbxJqFxa/ZJpNQ8e3M&#10;e+2znyD5O392TyVGAe/QV9W/Dz4aeA/hP4O074ffDfwtZ6Lomk2y2+m6Zp8AjhgjHRVUVuVzHxY+&#10;D/w3+N3gLUvhn8VfCNnrmh6pCUvNOv4Q6P3B56Mp5DDBBGQRXx94F/4Iyaj8PvDtr8OvCv7f/wAZ&#10;tO8H6WWTRfDljqdtEllbliwhEnkl9ozgZPAroof+COfwzuV2+JP2p/jbqX7kI3mfEKeLfjv+7C1s&#10;Wn/BGz9kSN/M1TxB8TNSbcWb+0fidqcmSRj/AJ6jtW3Y/wDBIz/gn9bKP7R+AsOqtx+81rV7u7Y9&#10;OvmSnPQVv6D/AMEy/wBgDw1Isujfsj+BY3U53voMUhz9WBruvD37MP7OXhNVXwz8CPB9jt5Vrbw3&#10;bKw/EJmuwsNF0vS7VbLS7CG2hUYWG3jCKv0A4HQVYI2x7R2Wvzt/aEudG+DHgP8AaK/Z9+OWi3ui&#10;SfE648T634O165h8zTNejuNN4tYpgflu4xEQ1u4ViF3IXXJX3H9nHRvhL8UP2cfA/jqPwR4burfx&#10;B4P03UPMj0mDypvPtY5SQNuMbmJ/SpPE37HP7H/jO5W78Tfs8+B7qVWVlkbQbdWBB4OVUYPvWaf2&#10;BP2IbwOH/Zm8Fy+cqiTOkxtvwcjPrg5/Om23/BPT9h2zk8+z/Zb8FRPyN0ehxKcd+n8qif8A4J1/&#10;sSPuZP2cvDkbMCC1vash5bcQCpHUjpnmoV/4Jw/sUwxQ29v8CdNt47fcYY7a6njVN2WOAsgAySTW&#10;d/wTS+G/wu+Df7Sv7Snwj+D3hiHRdD0TxV4dYaXbTSGNbq40WG6mlIcnDSeapJGc4BJzwPsyU/u+&#10;a+SP23v2F5viR8Tbj9qLwN4PsfEmtR+G7PS9U8NSSfZby8t7a4nkEmn3wdDa3ardS7dx8uTaqOUB&#10;3r4V+wD4v+Ffg/8Aap+MQh+KuqSWkfhvw3Fev49sl03UrS6Fzqxe0uxKkbPPGpUGRwWII+dgAa+l&#10;db/bQ/ZG8Nu0XiH9qL4e2LJu8xbvxjZRsmBk5DSjpXVfC/4xfCr42+GV8afB34leH/FWjtK0a6r4&#10;d1eK9t2cdV8yIsuRkZGc10eTtyK8s+L37af7LnwD8Zw/D34xfGzRdB1uexW8j028kcyfZy7IspCI&#10;dqllbGcZ2nGcZrCtP+Cj/wCwhfRedH+1d4LX5sBZtYSNv++Wwf6Vv/8ABIa8urz9gLwXJJFKIo9W&#10;8RQ2ckuf39qmu6glvMpIGUkhWORTjlXU19NTIW7V+TmpfsV6VrPxE/ag8c+G/Ael+IvGnhD4ratf&#10;x+F/EliLqz8RWN5ptnqkFmwf5oJSZnWOaMgruG4EZA6v4D/sVfEj4z/BbQ/iX4P+N/hrwjo/ibS4&#10;NW8MDwn4VDX2hwXEIf7PHfySK8gGRwyfKVICjBru7/8A4Jr/ABP13WNP8Sa/+274u/tezjSO41rS&#10;9A0+2u75EXbid0i/fAr8p8wNkVpeAv8Agk/+zt4Rt9RtvEvizxv4lt9Wk36lp+qeKZo7C4yMMDaw&#10;FIVBGcqFANeh+FP2B/2L/A0MMXh79mzwjGtqoSFp9JjmMSrj5R5gbC/KMCvQdE0P4ZeALX7N4e0r&#10;Q9HhVcbbOCG3UD3ChRWD42/aX/Zy+GcRb4h/HjwboMa5+bWPEttbgAc5+dxx3P1rxT9if9o74KeP&#10;f+CoPxV/4VB8Z9D8Uad44+G/h24t10S5a5VbzTJb6KbLqvljEVzAc7vmyAMkYH3jAzsmXp5OOteO&#10;/tv/ALXHg79i74A6p8afE2j3msXkbLZ+G/DelwtJd65qkuRb2UKqCdzsOSASqBmwduD+Ufj7WvF9&#10;54Ln8Z+DvHfhH4mfHD47eKPsklx4c8XXFjqWi6pLBiPT59PlhkSbTbKKMrIJ/IIQElSXAP6Rfsof&#10;sveAP2SvhNZ/DLwLaqZmxca9qzR4m1W/ZVEt1JzwWPQcBVULjAXNjwf+1j+z18QPjhr37OPhL4o6&#10;bfeNPDcW/WNDiZvNjXCblU42yMnmR71RiU3ruCkjOP8AtD/sleF/jdqlj8UPCfiK78G/ETQwD4e8&#10;eaGu24gCnPkzjhbq2Y/ehk+UjpggGtj9kj9sTxZ4p8Z3H7Lv7U/h+Hw38VtHtWuY5LaMrpfivT1c&#10;INR05268kCW3J3wu2PmUqx+koy235vWiX/Vt9K+Uv2ddO0/wn8cPj94M81YZl+LA1dbdmAIgvtH0&#10;6US4znDyrcc4GTG3pmvTNV8Y+EtGjZtW8T6dapCuWa4vI02ADJPLAYrx74hf8FMv2APhZqN1onjP&#10;9rfwPFqFl/x9afY60l5cQ5GcNDb73U/UV5vef8Fv/wBhi6ubGw+HV9448aXGqXX2bSYvCvgG/m+2&#10;TZ5jjeSONCfqwx3xXL+IP+CwHxu8TxeJF/Z0/wCCZ/xI8QXXhSZYtc0vxRqllpOpWrMu5W/s9Hnu&#10;JFZfmUqvzj7u7nHF2n/BS/8Ab78eCzuLHwr8E/AeneIbfy/BfiDxH4gvr3S9Vv8AcVNhJdQx7bO4&#10;V1ZDHcLG5dSqqSDXmfxv/ag+LXivxP4Z+Knxg/as8G6V4s+FOqPft4Q0y1sbHWLOea3kt5pNMkMt&#10;xb61A8bSAwGSItsUOY3GwfV//BGjx38VfHvxg+NvjTUPB9+vgnxhqGkeINH8UR6Hd2Gm6tqj2v2a&#10;9lto7qNHRmjtrVpYwZFWQtiRgQT+gjLuGDXPfEP4U/D34seGJ/BnxH8J2es6ZcMGktL6EOoYcq69&#10;1cHkMCGHY18a/Fv/AII2eBntvEOp/CX4u6poNrdabffY7C6sorp7KSVCWEM7/OEbH3WLDDHOa7f/&#10;AIJzTwTfsA/BAQSb/L+Evh2Fv96PToI3H/fQP4V137Tdst1+zj8QbZtw3+CNVQlevNnKDX5eeIPi&#10;14rh+GPjv4/QeINX8K+J9I8N3Elrr2hW88i2eqJbGSG1vLeXbeaTLLLtxHKJbGUvlJBur9D/AAf/&#10;AME6/E/ifwvo2veKP25PjRJLcafDcXNuviKCNd7xKxHywggBveszx/8A8ESf2aPi9HaxfGb4qfFD&#10;xULMSJCdS8aSgiGRdskOUCnY65DLnBB5r7OriP2jfAmqfFD4BeOPhposird+IvBuqaXas/3RLcWs&#10;kSk/QuK/P/4Af8Flv2MfA/wP8MeAfF8XjrS9a8K6Pp/h/wASaS3w71KR9M1KGCOGS1cpCV3K6MBg&#10;5PXA6V1//D8j/gnHBqMmk6t8XtZ026hybi11TwTqcMkAA5Lr5GVX/aPFamm/8Fqf+CZOqpbPD+1Z&#10;psP2zIt/tOiahFv+ha3A7euMc5rUsv8Agr5/wTVvXkjj/bD8JR+V/rPtEs0IBJ4GXjAz0xjqavW3&#10;/BVr/gnHeTNbL+2Z4DjeGPe4n1pYgq45OWAxWxpP/BR7/gn5rexNO/bU+F7yyNiOFvHFlHI4xnhX&#10;kBI5HOK+ZvH/AIn+Afxl+F37bUei614d8UXUML+LPD76beQ3DM0HhKy+y3tu8ZJ3R3Fs4DqflZK/&#10;S34PXRv/AIVeGr1r9rtpvD9nIbpmy0u6BG3k+pzmtTxd4P8ADfjzwvqXgrxfpEOoaTrFhNZanYXC&#10;bo7m3lQpJGw7qyMVI9DX5uftR/8ABEjx34dl/wCFh/sg/FjXNfOn3UdxbfDrxr4kmkt5YkXYbeC4&#10;dsKu3GI5gUJAw8Zww8y8A/8ABOD9p3QpIbfV/wDgl1o+omzYXGnT6t8YrBmsbrO6SNZSkjXFs+SB&#10;HLGzKfl8zAyNJP8Agkv8W4tav5dN/wCCYfwtTQfEipN4k8OX3xYVvIutvMtjOummS0bdngM8Z67c&#10;njV8P/8ABML9tax0xdL0j9kb4E6XdQZj0nxDrnjSWe5+wkFXs9QS30kJeqwJGQqtgqS+9d1ej/BX&#10;/gk/+0t4V8L6x4K8T+Jvg/pPhrVJEltPCNv4UvNZh0aVTy1ndSyW00anghSCEI4wK768/wCCYnx2&#10;8QeGNL0TxX+2GJ7zRY/K0fxDa+CYF1OzjDEhEunkeXA+XGSc4Gc1j+Kf+CJ2g/FZZ7b4yftReLNS&#10;tL4N/aGnaHpNjplvK78TuBDFmNpkJSQoRvB5yea+5tOso7GyjsofuRIqLn0FeW/tn/sg/Dn9tn4C&#10;al8BfiTqWpafY3d9Z39tqmjzLHd2VzbXCTxyxMwIVtybc46Ma8K/4dDXmnw/8U5/wUD+OtjICx3/&#10;APCTQzAsRjkPCasJ/wAEvvjMIvKP/BTn419MD/SbH/5Hr4q/4KK/EX9n79hq/wD+FUT/ALbX7QHx&#10;e+KNxGi2/gHwz4qiRrXKfK93LBBmBTuGEAeRiVwu0lh806V4h+IHijTPtnxW+Lt58NdYm1AzW+k/&#10;Fa88URWs2mxQNJNO11cSwh+MokUELyyyDACrlx9kfsawfsN+IfjVpf7L37Zv7GnhfSPGXiBVbwjr&#10;rX097baszK7pb3cFxNJLpl7JEhljt58l0zyrApX6J+GP2Gf2NvBwWPwz+zF4Ftdv3Qnhm2b/ANCQ&#10;16D4d8C+DfB9r9h8JeFtO0uH/njp1jHAn5IAK1AmBjJpxYDqa+af+Ch3x++JfhDQ/D/7M/7Ockf/&#10;AAsz4p3M1jo962GXQNMjVTf6xIM9IEdQgON00sS85Iq9+zv8APh5+zF8KNL+EPw3s2jsdPQtcXVx&#10;IXnvrljulupnPMk0j5ZmPJNfKH7UXxs139rzxPqnwq+E3jWwbw3pNzPY22maH4+TRPEWt3cMhSfU&#10;tPMi+XPDazxPAI2ZEmkWUl9gQtx3wR/4Kr/Ej9mL4lt+zZ+2Xpuu+KtM0vSxeSePrHwrPFqmg2ga&#10;NFbXrKNWWNMyIgvYHkhlPzKWydv6BeBPHvgr4m+FLPxv8PfFdhrWj6lbrPZalpd0s0M0bcghkJHP&#10;p6g9SCK+Z/8Agpf+zp8CtN+EXiX9ry6tl0Hxd4O0e4v7TV9PsUuP7UmERjitLi0f93diV2SNVcbg&#10;WXBGePnHwx8H/wDgop+xH408D/tA+CNM+Gvg1/FXirStN8T+AdE8WXs8fia4vZYozAum/wBnx28N&#10;yil2aWKQCNYmYsyrmv2IilZzhgOnapKR/u18Fftr+Jo/iR/wUs8M/A7X/Bmqa5a+CvhH/wAJX4cs&#10;bO1SS0t9Y1C/urFdRujK6RqtrFZtsYlmBuWKIzYFdl/wTJufD95/wT7+EA0Jf9T4D0+31Rc/MuoR&#10;wiO93c/f+0rPu/2s969t1i402z0q6u9YlijtY4He6eYjYI8EsW9guc+1eQf8ETrS9X/gnX4Ru3t5&#10;YdLvda1278MW8ucx6TLrF3JaDn+ExMpX/ZK9OlfTtv8ADzwLaeIv+EvtPCGlxatsKf2pHp8a3BU9&#10;V8wLuwcDIzzitX7PHu3VJSMSFJUc18af8FTP2z/G/wAN7DSP2Of2Z9d0e1+LnxMtpotP1PW9XWxt&#10;fDemBHEuozS7HKuzDyYUCszSEsAfLIPxP4i0/wAc/s/aZ4X/AGJv2YPD/wASPh38XPiCzwWMZ8UW&#10;Wv8Ah3U4WY/2jrc1wCZCY4zJMzNDCxk2KOAcfob+yn+zP8O/2QfgTofwL+Gdriy0m3/0m8kTE2oX&#10;THM11Me8kj8nrgcdABXzt/wVj+Pvxz/srT/2WP2ULO+vvFGo2v8AwkHxAutDaT7VoXhWCZEmuP3Y&#10;MitK52qsYMrJFNsUkVw/7G//AAUr0j4OaVH4V+OvxOm8XfCu41Qad4P+NzaXNbwW14xJOmahHO7T&#10;xBOkd3INr4w53AkffVpe+H/FmiC7sLq01DT763+WSF1lhnjZemejAg/ln8fnvwDpGgfsZftr+BPh&#10;D8C/FU1v4d+LF1qT6x8K4YjNbaUttaTTvq9r/wA+cXmiCKRTiNzcAqNwwfuCPmMZPWqeseHND8Q6&#10;bJo3iDSba+s5gBNaXlussUmCCAysCCMgHkdqy9I+EPws0B/M0P4caFZsWzutdJhj5/4CoryT/goF&#10;+0d41/Zt+CFq/wAHdHsb7x/428SWnhP4d6fqLAW39rXYdklm/wCmUMUU9w+M/LCRg18of8EhP2Z9&#10;P+HPir43/FX4i+I28WfEeT4q3vh7XPF+px/6ZPFZ29qA3OTGJWdpdoJG1ox0UY+3CsbDDV8x+OpI&#10;fhb/AMFfvgVrXgHTVhvPid4V8TaF488hAv2qxsbIX9rPKB1aK4jSJXOTi4ZehxX3R5CnqfeneUMb&#10;Qf8A61OprRq4wf07U0W8YOQKXyI87sc0n2dPU04IBQUFOxRSMgfrXh/7RH7Hnhv4t+JB8Vfh74iu&#10;vBfxAtoY44vFWlxhlvYVyBbXsOQt1DgldrEMucqykCvnr9mH9mn/AIKnfsqfArw3+zv4Y8I/A3xF&#10;pnhOyay03WNT8c6xbzz24lcx7400t1QhCg4Zun59peaR/wAFhmmzp3wn/ZzVNuMTfELXWOfXI0oc&#10;fhTZ5P8AgrnpIVp/2efgbqn7rLR6X8TdTjZm9B52mAY/T3qrN8Tf+CqOlf8AHx/wTr8I6rtVRu0v&#10;43W8W9jjOPPshwPeprf9oT9ujT+PFX/BMPxSvzfN/YPxD0S86Dtvlhzk9OmasL+1t8aLKLGv/wDB&#10;Nr4828mPm+y6fod3GT6AxaqWx7lRVj9jPXPEXj39tL4ifFzVfgl8TfCNrrnw70DTbaPxv4POn24e&#10;wvdTkfy5vNcO7jUEwgUYELEnnFfXFDHAzXyl/wAFPPjT46tfBnhn9kL4HX9xB4++NGqPo1rqVp/r&#10;NA0dIzJqWqn08qH92mSP3syYORg9B4H8GfB39jr9ni08J6FFb6D4N8C+H8+ZMxxBbwqS8jtj5nOG&#10;Zm6szHqTXxB4ps9R/aV0DXvjH+0T8GfErWfjaxW6sbfVPDaatY6Joo/eWNsy2MzX+m3Ma/vpp1iG&#10;JJWLZEarU/7E37U37XfwT+DrfF3xZ8MfFHxC/ZvttQmtNG8beZ9t8Q6ZaQqFkv8AygqPqGlLL5ip&#10;cbUnMcZd4lACn72+GXxS+Gvxo8FWPxI+FXjTT9f0TUrcS2Wp6XcrLHIhJIGR0IPBU4ZSCGAINfI3&#10;xM/ZK0P9of8AbN+IN74J8cXHgfwr4b8J2tl41k0iGKS21zWLzdcyieCZWhzDai3Z2C72N0pYnbXt&#10;H/BFj4ea98Pv2RrpV1nxBd+D9U8X6hefDUeJJA9yugZSO3mUKAI4Z2jkuIY1GEhnjA4r7ArM8UWd&#10;7faFeWOlziG5ms5Y7eYnGxypCn8CRX48fspfELxd8Ef2UPgX8WPEdhrTWPwh1j7B48j1mzi02106&#10;PybzTNQt7VZcS6hdJNOLh/LDhzbsqsX+Wv018G/EHwL8RfD9v4q+H/jPStd0u6UG31LR9Qjurebt&#10;8skbFW544PWvnL9onxL4a/aq/bY+EP7HPw/1ldQufAfjay+JHxIuNPbzI9GttMLSWFvK6/Kstxee&#10;UBHndsRmIxjP3ggBX60oRR2pQMDFFNkk2DJHbtX5T/tcftE6B+2p/wAFFdb/AGZPG6WUGg/Be+iX&#10;S/hxrXjT/hH77xTqroko1aLzY/LuooBgQxhw2f3vCsKk+EvgTX/2+/2kpPBWv+JvGGpfBP4Pa4ku&#10;s6T4vmtbo6t4thY7bATwFluLW0Rlkf5mBlKKehB/QK8vLPTLKXUNRuY4YYUMs00kgVI0UZLMT91Q&#10;AWJPAHXivge3/Zw+Jn/BYL4wX/7Y3hnx4vh7wD8ObibTvgK15A8lr4iu1Zo77VZ41ZHNrKR5MbKy&#10;sVTcOM7vH7zx3+1N/wAE6vjk0OvaRofgHxF4hiuNR17R/EF8LXwJ4sWFcKujXEcZ8nUn28xSbJX3&#10;KWVyyE/bH7K//BSf4A/tJ348A65Fqfw6+IENvFJffDz4gWb6bqQDglWgWYL9qjbs0eTjBIUEEyfA&#10;r+2f2kv+CiV78cPhzoem2fgn4U6Xf+FdT8VRx/6T4m1ibyWns0YY321nsUFjkeezKv3Hx9oUmxeB&#10;jpSOAv7yvhn/AIK0+PvCevfGP4I/su/GDxDbaX8NvE97rXib4gPdzeXHqdvo8MMlvp7H+NJbi4Rm&#10;jGWfy1UA5wbH/BNDXPC+l/B/xB8B7K1+w6x4F8ea1FqmmyWZt5Fhv9Qn1OxnETKrBJbS7gZdyg5V&#10;lxlTX0g5BG0j+HDZz/I/Xv8AWvnX4KeJ9K+L/wDwWL8Tav4EuBe6f8LfgafDXie/hbMS6rqWq217&#10;HaFhwzxwWm8gZ2+eQcHIr7YiXCDFOooxTQig5xTqKKKKKDzxXO/FD4U/D74y+C7z4ffE7wfYa5o9&#10;9HsutP1KASRv74PQjswwQehrwnT/APgk5+yHo2n2+i+HtM8XaXY2cCQ2tjp3jzUooYUUABVQTYUY&#10;A4HFWLX/AIJVfsgW1r9lPhvxNL97Ms3jrU2c59T59Z9z/wAElP2XTGiaT4i+JGm+WrKraf8AErUo&#10;yN3U/wCtPNUh/wAEnfhjZAf8I5+0h8aLHbGUjb/hYtzNtz3/AHgOasR/8E2/Fmnn/in/ANvD4xWa&#10;5/1cmr2twp9AfMgJxU8X7Cfx/sRt0r/goB44Ixt/07RNPmJGeSf3QyfT0Fdl+y1+yl4m/Z88V+Nv&#10;Gvir4vN4u1TxxeWV1qd7NoNvZOZba2FshYw48w+Uka89AnHU17YRnqKaI1U5GfzrjvGv7PnwR+Im&#10;s/8ACR+PPhB4Z1rUNqj7ZqmiQXEpC52jc6k8ZOPTNfmd+3F8L/2ZPgj/AMFNNZj1uw03wXpvib4N&#10;6Jd2+qN4JS98PwXSajqVrIupRrGUt4HT7L/pDFArYBdcjPVf8E3fhxqHwT/a68XeDdJ0HRND0HxT&#10;8NrHV7fTfCevLfaLezQX88f2+xPLW8TxzhTExJDLwzKFNfdh+7xXhfwf1WfRP+CvHjDw7If3XiD9&#10;nnRr+Pb90taa3fxMM9z/AKYD+P1r6yPh/Rp5vPm0e1Zicsxt1yT69OtXhGo6CnV83/Gj9mD4zeGv&#10;ix4k/aJ/Zb8XaSus+KGspfFHhDxNAfsWryWsC28ciXCfvLaXyUVN2GQ7Fyprx/8AZVsP23PgR8EL&#10;X4JT/sT6leXWiapqSabdXfjbS7axFi97NLaxrJHLLIyxwypHuMSE+X90V3Vt4B/4Kf8AxCuy9xe/&#10;Cj4e2LHKxql5rl2F9CT5EYPuARW1L+xb+014it0j8Yft26/btnMieGvDNlafUKzLI351Tk/4JXeB&#10;tflW5+Jv7Tnxi8SFTllm8cSWcbHnqtsqAjnpW9ov/BKj9hjSmWa/+CS6zOow1x4g16+vmf6iWYqf&#10;++a7bwz+xJ+yH4LZZPCn7MfgWxdcfvIPC9qGyOhzsyTnnJ716F4f8J+G/DFv9k8O+HrPT4v+edja&#10;pCv5KAK0hxTZf9W30r8mfiV+0Kv7bH7ZPjT4s2svi248PfAvVrrQvCmkeCPENjHrGkXcSlL/AFm4&#10;026ZXmWQBooiu4+XG20bmbHbf8Eyvh/4m/aZ+IWp/wDBRr41WsmoNJFc6B8H77UtDjsrubRBOd+p&#10;yxqB++uGXAY8+UmRw+T9Mfta/tAP+zr8GL7xnoeg/wBteJb6eLSvBXhuOQLLrOs3LeVaWi5IPzSE&#10;M5/gjSRzhUJH59/HP/gnB+03+w54Vj+PV/qN74sWHUG8W+IPiN4RspLvxF4W1qVQ90YrIusdxpzz&#10;Z80oN/kMQw2oGH0d+yL/AMFTvBHxAOg/DD9pLXfC+h+LdV06GTTfEfh/Xobzw/rEjJuSFLpGK2l2&#10;VBJs5ykn90MME95+1u2ofFr42/Cn9nP4WeH7O68XS+J7Xxbd+Im+94V0OxuY2uLtWHKyXDbbNEJx&#10;IJZTyI2x9oQA7OadINyketfJf7fv/BLnRP2yNa/4Wd4K+Nnin4e+NF023sbjUPDupyxWmrQwSSyQ&#10;w3sKMvmqpmkUMCG2yEA9BXw/q3/BHv8AaAuWvPA+rfsOaB4m86/STVtY8RfEwvYy/MT52nSkteRH&#10;GP3cybVJx84r0T4c/wDBIf8AbWsfEem+KdKtfgv4F1LR7iNdM1y30ubUb5rEDD2l4iRwQXatk/My&#10;hgRkEGvoTw1/wSo8TRyaoniT9pOex0fXbfZq3g3wv4ZtbfR2lyD58UE4lEUvGMrgHJOMnNbWkf8A&#10;BHb9lpL3TdV8d+IvHXiq60m3aCyuNa8Y3AaOEkkxBoSjbMn7u4jpjoK7rwz/AMExf2DPCUNxb6V+&#10;yx4SljupnluF1OxN75kj43OftDPljjlup59a9J8H/AL4LeA5I7jwX8IvC+kSxf6ubTdDghZPoyIC&#10;K65IlCjIp9FRyxp5TAr25Ffnf+xt+2r+yl+z18BtH/Zh+Jvxt0vTfFnw2kvPC+vaLKJpZrWawupb&#10;YAlIyGBSNWUjIKMpGQQT3Hxk/bW/ZZ+JXwE8caJ4N+KkWrXF34T1C3gtLHTbtpJpHtpFRUCxZJOe&#10;cZxnnHWvhD4ieIbj4kfss+JNL0zxTD4gutJ+Hcq2uo/29brrsGnPD5Z2XabI9Y04YeGaBwtxauuH&#10;UNt3ftt4Otf7P8NafYE8w2MMZ3DDcIAcjt0rVopNgxjFfNn7XH/BOjwL+0N4i/4Wl4B1eHwf42kj&#10;Fvqmqx6alzZ67aHrBqFq2EugByjth0YKQe1eH6l/wR+/aEtrO3h8Nftj2P2zTmzpOrah4LWS7t4t&#10;zE2TuJR9osyDt8mXeAuQD0Ihg/4JDftBjwjq3gW5+P3gJtLuNYXVfDEMPgGWN/C92AMvYOLjdEhc&#10;b/L5QEkAbWK1N4g/4JBfGTxZc3N74q+KPwvum1rSfsPi2FPhu8UWtsANl06Lc4juEcb1lj2sOhJA&#10;GOb1r/gjj+1VeHQdTuPjX8I9Y1DQlaxur7VPhnKsuu6U+VayvylxtnGxhh9ocOgYEZOec/4c9/tn&#10;6D4UtfCXh8fA+9k8P3zT+CtcuNLu4bzSYifmtGYq4ubdh8pjm3YQ4ByAaoeIP+CRn7cup3t9/wAI&#10;T4S+DXguLUtJlg26DruobLC6kiKSSQKbcbYJVZlltWYxOGBAVlBr9Jv2f/h9rXwi+Bfgv4W+ItXh&#10;1DUPDnhTTdK1C+to2WO4nt7WOF5VDEkKzIWAJJGcZJrtKaI1BzShAOKTYpOcUFARjJ/OjYo6Uu0U&#10;uKKMdqNoPUV4b/wUZ+Pvib9lv9iP4nfH3wXbrJrXh3wrPNo/mLuSO6fbDDIw7qskiMenANeTfsIf&#10;sVfBn9mD4VaXrnh3w1a3vjDXrGPUPF3jS8jEuoarfTjzZpXmOWAMjMAowAAB259h+Ifw28B/Fjwn&#10;deBPiZ4RsNc0e+iKXmn6lbiSN1II7/dIB4YYYdiDX5T+CfC+hN8UG/YV0jxJfa94w+H/AO1Hp9t8&#10;Mbe3uC0lvYreWusXur3hU5lltrTzbYzyk/LKsY5Ymv2+gjZeTUlFRzkAZNfF/wABrjwj41/bm+OP&#10;xA8cT3Fv8RNO1K18P2eg6ou2XTvDEClrO4t1yd1vdzNcTmZeCxCNh4ytYv7ff7WfhzwHqej/ALLW&#10;hfFbS/CuveNIWfXPEuo3HlQ+HdG+ZZbhpT8sVxNh4bfeQN4eTlYmrwDxb8WdZ8JeDtH+HHwb+FN1&#10;rVzr15b6B8MPCumeJNC8U+H5L4x7YgChWe2hVUaeWbyyqJHI7OOSPvT9iP8AYr8I/spfCN/D949v&#10;rnivxGxvPHniW4twX1W8kzvQA/ctk+5FD91EAGM5rzb4lf8ABMnUPhx4s1L4xfsAfFBvhj4gvpGn&#10;1DwnNC1z4Z1ecnJaW0/5d2YnmSHac8kEAivDPiv8Yf2yPE3xk8DfDP8Aau/Yg8caf4X8HSN4l8V6&#10;l8O/Dd34m0/xLfWzounwW7WkbNHGJWe5eKYB8wRjGOvr37NltrP7Xv7bLftD+LvhB468N+EPhd4Y&#10;Sy8E2PxF8G3uiy3muXzubvUI4LtEZhFbRxwK+DgzygYr7XwP6UUjDIr4Y/4K7/s0/EvV59D/AGvP&#10;g38PrjxZdeF9FudJ8deEdPmm8/WtELfaEKxQyRvdNbTB5RbBx5glkUZJAP56+Dv+CsGrfAXxVb2n&#10;7LfxP8OLoepapJLrPw/8feG7jTPs1w5CyT28VvCTbQ/KqrDEZy7F3bZhq+q/gtqH/BTH/grB4YHh&#10;z4i/Dex+CfwY1femreIbI3C6x4nssgGG0iuFSW2t504E0iISjHYCTkfpb4C8C+G/ht4N0v4f+ENJ&#10;hsdH0TTobDS7G3XalvbwxrHHGo9FVQPwraoooPTNfmP/AMFW/wBjr4nfC39ou4/4KD/CfxT5nhnx&#10;Fpttpfxg0rXtETWrHT4IIkhtdRNpICxtIxkTiIhow7T9N+OZ/YV8P+Cf2OP2sPEU/wC1bceF7LxR&#10;8VFhT4W+NPDdwzeGrjSlRC2j2UjZW0mM4acxlgs29TGWIwfs39p39oTQv2bPhJdfEK/06TVNSmuY&#10;dO8MeHrNgbjWtVuHEdtZwqDyzuwJI4WNXdsKjEW/2Df2Tdf+AnhfWPih8a7211f4tfEO7XU/H+tW&#10;2WjhkA/c6dbE9LW2X5EAxuO5zywxyf7Y/wDwSq+Ff7QuvSfGj4P6hD8O/ihHbTRx+KtN02KWHUA6&#10;sNl7bODHOp3EF8CQA8N0A+Mvg/8Asyf8FUv2SbzUNF+BvwF8RWdxYwxj+xNN13TdU8Ma7PvZpLtD&#10;e31vNZCQ5/dRRqU3Z2sMCvt/9gb9nP4maVd6z+13+1Z4QtNN+L3jqNIL/R4bxbqPwvpULN9m0qCV&#10;GZTgZlldCQ8jnkhQa+nkG1AtOor47/4LG+GfF1h8G/Av7RfhK+urZPhD8SbPxH4huLKx+1TW2jvb&#10;XNje3McX8bwxXZnHB4ibg18u+CP2pvE3wG+M2rfHP4beEpPEfgjxp4dtdT8ReHV1q3bVvstpabE8&#10;U3twzpZ2LzxiCAWssiSTbEI+cMg6bXv+C/v7OOk+EdS16L9nX4xNfaRJDBqGm3vgmS0+zXUoBhtp&#10;ZZWCpLJuXYhyzBgVVsjPt3/BOz4KftC/FP4sXv8AwUU/bF8KN4X8Sa94b/sT4f8Aw5kG6Twpokk6&#10;zv8AaCQD9suGSNpMgFFVVIB3KPtKiiiiiiiiiiimmNTS7R6UbRRtHpRsX0pNi5zilCKOg9qQRqDk&#10;U6mybivy18XfHjXL74Ff8FJdP+M3xx01V8H+NvBNn4N8B+KolY22iaitzNcz2d3kYha8YxGOUkK5&#10;t0jPIBPnX7cfxO1347/HOx/ZD8DeFtQ1vwt4b+za18VI9Fv7CKS5eTc+n6V/pc8SSBmjWeaMMSY/&#10;JQ8SnHkfh/4PePv2w/2rIv2YNR0K10kyY8QfFLxFD4Nu/Det2mlmRl+zStFKba9a+kV4vMUsPLSc&#10;5yBn9XtD8I6J4a8P2vhXQNKt7XTbGzS0s9Pt4QsUECKFWJVHAUKAMdMCvl74t/8ABNE+GvGWofHL&#10;9hH4hL8L/GV4DJqOii3M3h3W5Ov+k2QwI3bvLFtYHkhuh8oh/ZV/4KM6f+zDqn7NsPw/8FrqnjmS&#10;aLxz8Q4fG00lw0moTbdQvkgNqhysLyiGPflFSJQTsGfvbwT4W0fwZ4Q03wboFqILDSdPhsrKFRtE&#10;cUSBEUY7BQB+FbFNeKOQYZf1r4N/bH/4Jj/tEan8XdR+OH7CPxl0nw3eeJLqW58UeHvFGni4t/tE&#10;gBknsZtrPYvMQfM8vALOX+8Sa+Z/hF/wQF/ag1nxJqEPjbxro3wn0rWLqGXUrj4Y+MdXa4MaMd6p&#10;E0ixl5AfmeQvyGOPmxX6Vfsd/sU/AH9iL4Z/8K1+B3hP7Kk85uNX1i8k87UNVuD1muZ2+aRhkgZO&#10;FHAxzXsQUKMAUUUU141ddrCvkn/goj/wTc8IftV+ItJ+OHhzwZoOpeLtDtPsGoaPr9uPsniTSjJv&#10;ayllA328qNl4LhCHickfddhXx/pX7Resf8Enbm80q2+CvjjSfhPHdSTax4G8WafI0+hzNITNdaXq&#10;QDW17BIziQxSyrJvZtmSdtereO/jvoX/AAVnv/D/AOyz+xr8RPt/w91yyi1X4zeNtLWSP+z9GJyu&#10;kI5AMd5csNrIfmjiVyeoz+g3gH4eeDPhr4L0n4f+BPD1rpWj6HYRWelabYx7IrWCNdqIg7AKMf8A&#10;6zWP8bvgV8KP2hPh1ffC34x+BdO8QaHqMZS5sdStlkAz0dCeY5FIBWRSGQgEEEZr4/1//ghN8HvF&#10;Xh/UPBHiz47eLNa0W51H7Rp7a9bW15q2mxhVEUMOpyKbpViILJ8/y529Mg/X37P/AMC/h1+zZ8HP&#10;D/wQ+Fmk/Y9F8OafHa2au2ZZmHLzSt/HLI5d3c8s7sT1rtqKGUMMMK+Zv+Ckv7Jfjf8AaH8C+F/i&#10;j8CBpafFL4W682ueAptYiDW1zI0Rins5SeiSoQQw+7JFG2cA1+ZnxW/ak8HfD34wXmqx33xM+Cvx&#10;gvLOe21LVfEHhe6upr6ZijyTagyRSx3kMSwrFbwwIEQNw6hjnrvgBq3/AAWC/wCCgGmXvgnwN8a/&#10;GHhTw/NfNE3j/VPh9FosYsCwVinmnzZrll34ESqqnOXBAB/UL9jf9kL4VfsV/Byz+DnwttZpEWZr&#10;vWNc1A773Wb+T/W3lzIeZZXPck4UBRwBXrgAAwKKKKKKKKKKKKKKKKMD0owPSjAHQUmxeu2looNf&#10;Iv7e/wCzT8Tde+Jmm/tU/BlNVuNW0fwjcaDq+n6M8clzPYtcC4+W2mHlXYDbswsUZgRtYHg/Nn/B&#10;PSH4X6T+27r2o+Db3w3bzXXwje88QW/hm1uNPsrWc6uFPmWFwR/Z1z+7bzoAqAHacc5P3Ta+PPA+&#10;oqTYeMtLn2n5vJ1CNse3DcV4voF/oM//AAV58Lz2mpW8k138A9Yg3xThjJs1ezbbwecBmOPqa+yo&#10;jlKdRTTFGTuK8/yo8hM5oWNEG1VpwAHAFBAIwRRRRRTZBlcV+f3/AAUU/wCCW/w6+IXxuuP2rNO+&#10;Ckniyx1nTfsvxE8N+HG+y6zOyRhIr+xmR4y0nlAxTQM2J02YBdFz5/8Asrf8FI/hZ8AfEuj/ALH3&#10;7QHja2s9NAGneAfF2pWbaXILdQRBp+qWs6xvZ3KoojEhXyZTHkMCTXv/AOy/4Si/bG/aUuP2xvFF&#10;lJJ4H8BXFxo3wct5ZCYNQucGO+10L0YMS1tbvz8iSOP9YDX2A1pA6sjpuVuGVuc+1fEn7QX/AARm&#10;+HHxB8aX3iD4FfEGXwJouvajJfeK/AbaWt94f1G7aPZ9rFgzLFHLkAnA2Mfm27grD0//AIJ9/wDB&#10;PPwl+wd4c12xtPiRrHjTWNcuokOva8uJrLToVxb6ZCNzbLaJmmZV3HmZs9BX0eqqgwopab5af3aD&#10;FGRgrQIowcqgH0pdq+lLtAOQKKCAetFFFNkHyGvm39oz9izxFq/xSi/ag/ZX8R2PhX4iZhi8RQ3k&#10;TtpniuzTpBexoeJVXIjuFHmJ0O5QBWOfD/8AwU4kjxD4M+DcI2kKr6tqLFeOvCAHntXzf8df+CVf&#10;7a/x91vUNTvLT4O+FZPEEfk+IrjQ4b10uT0W8EBwguk7TLtZl+RyyHFfpfo8F5bWUcV/ciaZY1Es&#10;oUDe+OTjtz27VdoopNq+lLtHpSBFByBRtXGNtG1T2o2L/dpPLTGNtLsU/wANLRRRRRRRRRRXF/Hn&#10;4N+Dv2h/g34q+BXxAtTNovi7QbnStSjXG5YpomjLrnowzlT2Kg18X+BPjT+2T+xP4L0/4MftJfsn&#10;eNPiFaeHYFsNI+InwysV1JNVs4l2xSXFqGE0E4jRQ/BQkZDc1N4q/bR/bK+MvhW68P8A7Hv/AAT9&#10;+IUPiC8j8mz174oafHoemaezcefKsz+bKq9dsasTx713n/BMb/glz4W/Ydh1z4y/EfWk8XfGXx5N&#10;LdeOPG00PRppfOktrbPMcO4KTjlyiFvuqB9hUUU1o0cYZa8r+Pf7MHhX40Xul+L9P1S88N+MPD/m&#10;/wBgeLdJVftFusq/vIJAwxPbvxuhf5SQCNrKrD5Fb9gn/gop4b8V6/4/m+LPhvXtY8Uaw1zrGoaD&#10;dPpU0sEarFa2zLNDcRtFFGgCrxgySnq7GvWP2OP2CPE3w1+PetftO/HzVLXVvEaaXHpHg22WOBzp&#10;Fm0aSXkjSxRRCWeebKlyo2xxIoPzNn62iUBelDRqwwRSCCMc4pPs0ec1JRRTWhjcYK1lz+A/BF1f&#10;rq1z4P0uS6VsrdPYRmTPPO7Gc8mtJLaBDlI8df1qSiiiiobrT7K9tZLG8tUlhmjaOWKRcq6kYII7&#10;5Br5Z+Ov/BIb9kr4x6Nr2iaLYax4PtPEiE6ppfhrUimmSSnH70WEm63ikyMh4kRt2SCCSayf2N/+&#10;CXWrfs/+LdF1v46ftJ698WrfwC00fwth8TWiK2hrLEsbzuwJ8+4CmSNJGzsjcgckkfYCRJGMKtLt&#10;X0phtYSMFKckKIOF6nJp1FFQ3FnbXMEkE8KyJIpDK4yCCMEfSviXx/8A8ELP2XPEXjg+K/hl8S/i&#10;N8PbGbVf7RuPDHhLxRJHpbXQLMJo7WUPHE6sSylR8p6AYGOy/Za/4I7fsZ/sveM7T4n6X4f1vxd4&#10;q0+6e407XvHWuTalLZzPktLEkh8tJCWY79u4Ekgg819VLbxqc46VJRRRRRRRRRRRRRRRRRRRRRXP&#10;fEz4b+Bvi14I1H4c/EjwrZ61oer2zQalpl/D5kU0Z7EdjnkEYIIBBBANfI15/wAEWPhFpmi3mieA&#10;/ivrH2e+1ybVJo/Gmi2XiPbLKsSEpJdx+cCIoYow3mEhEAr2z9i/9iX4ZfsYeHtc0vwS/wBt1LxJ&#10;q323WtXezWFpgqCOGFVBISGNB8qA4Bdz1Y17dSbFJyV9qY1vG3OOh9acsSKu0L2xTqKAAOgoIB6i&#10;q93d21hbvd3brHHGhdpGOAqjqSa8ZtP+Ci/7EdxrNpoE37TPhW0m1CNJdPfUtSFrFco6B0aOWYKj&#10;gqQwIbkMD0NeseFfF/hnxtodp4n8HeIrHVdLvofNsdS028S4t7hM43JJGSrr7gkVrUUUYHpUNzZW&#10;93C1tdW8csbLho5FBBGOmDXP/DP4QfCv4NabfaP8J/hn4f8AC9pqWpSajqFr4d0eCyjubyTHmTus&#10;KKHlbau5yCxwMk4rpqMdsUbR/dowPSiiijA9Khe2R38xkBz146U+OIJ0XpT6KKKKKKKKKKKKKKKK&#10;KKKKKKKbKm9MAV4n8Z/+Cdf7En7QvjqT4nfGr9mjwr4j16a1jt7rUdQsctdRRnMazgELPtJ+XzAx&#10;UYAxXMal/wAEgP8AgmPrBxefsM/Dddzbm+y+HY4OR/1yC103wK/4J0fsRfsyeN/+FkfAP9mXwr4V&#10;142clqNW0mx2zCF9u+MMScBtozjrjmvbYlKptNOoooooooooooowPSvO/wBoH9lX9nP9qnw4vhP9&#10;or4K+G/GNhCxa1i17S453tmIwWhkI3wtj+JGU11/hfwtoPgrQLHwp4U0e10/TdLtY7XT7CzhEcVt&#10;CihUjRVACqAAMDjArVo2jOdvtQQD1FFFFFFFFFFFFFFH4UYHpR+FGB6UUUUUUUUUUUUUUUUUUUUU&#10;UUYHp70YHpRgelBAPUUUUUUYHXFGPajAznFFFFFFFFFFFFFFFFFGPajA9KKKKKKKKKMY6Cj8KKKK&#10;KKKKKKKKKKKKKKKKKKKKKKMD0oooopssmxMg18+/Fb9vG28C/tBX37PPgL4HeK/HWp6JodpqXiS8&#10;8OfZ/J0r7U0ot4ZPNkUmV1iMgUA4UqTwRWb8BP8AgqN+zV8b/iHN8HL691HwZ4uj1K5sbfQ/GFr9&#10;l+3TW8rRTJbTZMVwyOjKVRiQwxj1+lQ6How9etfGX/BWb9pLxFpfhmw/Y2+EEl9J4m+IWnzt4svt&#10;G0+W7n8P+GARHeXZjhPmK8wb7NEy/MGkd1/1WR8a+K/C2q+I9K8K/Av4A+Ebj7V4+mm0HQ1i8f6x&#10;c2OkWdvGq3d1daPrCMFitYZPlCqFMnkqD0r6a1rwrN/wSZ0LTfi5+z5DcSfCOxisdN+IXw5WbeIA&#10;zrAus2G8kpdb2XzoVIW43bgPN5P3xbS+fCsyg4Zc4I6VNRRRRj2ooooooooooooooooooooooooo&#10;ooooooooooox7UfhRRRRRRRRRRRRRRRRj2oooooooooooooooooooooozRRRRRRRRRRRRRRRRRRR&#10;RRRRRRRRRRRRRRRRRRRRRRRRRRRRRRRRRRRRRRRRRRRRRRRRRRRRRRRRRRRRRRRTXOFr5v1T/gqv&#10;+xjpuq3WjQ+PtXv7izupLeZdL8J39ziVHKMoMcJBOVIwPSo1/wCCqH7M9z/yDdF+Id3u+75Pw41M&#10;ZP8Ad+aEc1Iv/BS74U3fy6R8GPixe7txX7P8PboZI7fPjnvz296iuv8AgotI5YeHf2Qvi7fYZQnm&#10;eG47fcD3/eSjFZF3+3d+1XrzeT4A/wCCdvixSzYWbxN4o06xiOcejyMB+Fcz8bP25/26fgL8NJPj&#10;L4//AGbfAtno9nqmnWt5p1v4yuLi6P2q8htkCstv5Y+eZcsxCqMk4FfQHwA/ar8AfH9r7QNMjvND&#10;8VaLDE/iLwdrkPk3+nb+AxXpJGWBAlQshx1BOK7zxx4r0fwJ4M1fxz4jn8rT9G02a+vpAu7ZDDGZ&#10;HOO5Cqa/NH4cfte+ANM/Z28ZfGfw/wDFPQJPjZ8ePEEF5p+g29+tzNpl1f8Ak2Gl2XH3ltLfymk6&#10;jcs574r6buv2IP2c9c/Z40f9mrxr4Et9e0HQ9NS1tLjUsm9EyqN16J1IdLppMyNMpDmRmbOTmvH7&#10;/wCMn7X3/BLDwbqSeJdJ8QfHr4Q6Zp80mh6t53meKfDzqp8q2uzgLe2m4qqzgebGrfMGVVx87+Dd&#10;c1L4tRXn7UHxLuPCXiTxF8RLl9VvvEWk+KNQ8OXej20cYCWGlavaySRSRW0aIfs84gLOWZ1ZnIr6&#10;l/4J6/CjUdbsdQ/a8+Ip1y91jxVaLp3g6bxZOJtSs/DEDt9k85lVB510T9qlIAPzxK27ywan+MN4&#10;v7Xv7bXg39jPQrOS58MfDy7s/HHxavV/1PmQOH0jSnxwTNcL9odDz5duByHJH3LEAsfBp1FFFFFF&#10;FFFFFFFFFFFFFFFFFFFFFFFFFFFFFFFFFFFFFFFFFFFJuX1pdw9aKKKKKKKKKKKKKKTcvrS7l9aK&#10;KKKKKKKKTcuM5pskuym/aB129s1LuHrRRRRRSBlPQ0tFFFFFFFFFFFFFFFFFFFFFFFFFFFFFFFFF&#10;FFFFFFFFFFFFFFFFFFFFFFFFFFFFFFFFFFFFFFFFFNmJEZIFfIP7IesWenRfFDR/E2owpNpPxq8S&#10;28El5dLuETXQmQDPQATbQvbA9a9Q1D4u/CrRlzqvxM8P2+OT9o1iBOMZzy3pWDrP7Wf7MXh+JpdW&#10;/aB8HxhQ27b4ggcjGM8KxPcV5t4q/wCCrn7BHhO2muZfj9Y6hHbzi3nbR7K4u1Sbdt8smNCN+7jG&#10;epFVIf8Agq3+ytPf3mnC38aeZYKsl5/xQ99uhjddyyMvl5CkchsYrg/2nf2z/gj+11+zR4l+Dnwd&#10;8MeMte1PxhoN0vhOaHwzNDBPqFvskg/ezBEBW4EJPOQOxwa7j4U/FXwv8UP2/vgb8TvCd5E8viD4&#10;O+NNP1eHb5ctrdW13oDyW8qEArJHI0qlGGVwSAAQa+2da0uz1XSbjStStY7i2uoGiuIZowyyIwwV&#10;IPBBBIwRzX5gftp/8EkPH/wD0rVPFv7E/hS28T/D+6ka81f4U6lNeeboMolMpvNG+y3dq0u0jeLN&#10;5AAyny2ywUVP2Qf+CmPjb4T+FtF8L/tYXN5rnge61SPSND+L99DbafeQSGMj7Nq+mC6ubi1ZZFWI&#10;XDsxbzFMgUhmP37YajoviHSYdS0y8t76xu4VaG4t5RLFNG2AGBGQVx3zz7V87+Jf+CXP7P2q/FTU&#10;PH/hfWPEHhvRfElxbXXjTwHod1HFoniCe3uYrmKaaAxnY++LD+UU8xXZW4Jz1n7an7VWl/sl/CKP&#10;U/D/AIabXfGGvXS6J8O/B9j/AK7V9Wk+WCJVAOI0PzSN0SNTjnFdt/wTz/ZBvP2TPgm9l468QyeI&#10;PiD4w1B/EHxJ8UTfe1DVrj5pUTv5MWfJiXsiA8EkV7+qhF2ilooooooooooooooooooooooooooo&#10;oooooooooooooooooooooor8j/8Ag6a/4Kaftp/8E4/C/wAH9T/Y/wDi4vhSbxVqGrR6439i2d59&#10;oWBLcxDFzE+3Bkb7uM55zgV+h3/BPb4n+OPjj+wT8D/jV8TNX/tDxH4v+EPhnW/EGoeSkX2q+utK&#10;t555diAKu6SRjtUADOAAK9iopvmJnBNKHUnANLSFlHU0hkQDOacGB6Gm+amcFutHmpnAajzY/wC9&#10;0oE0ZbbuoEsZ6NQJEYZU1+Zf/Bxz+2P/AMFUP2Rvhl8O9V/4JxeD7qa11rVb6Lxp4i0vw6mq3Ni6&#10;LbmzgETo6okm64LOVblFUFf4vrz/AIJp/E/9pz4y/sKfDX4n/tleBovDnxM1nw8J/FGkpD5WxvNk&#10;EUrR/wDLJ5IBFM0WB5byMn8Ne8eanXdQZUH8VLvXON1LnjNNEiHoaBIh/io81M4LU6ivl3/gqL/w&#10;VV/Zy/4JUfAo/Fz44XkmoapqLND4V8H6fMgvdauAuSq54SNcjfKQVUHoxIU/lH8IP2qP+DnL/gtb&#10;a3nxO/Zk1XRPgh8MZrpl0vUIo1sY5UydojuJI5Lq6KjhpIwqFj0HCjW8ffsdf8HaP7FPh26+L3w/&#10;/bbX4uR6bG11e+H49ZbVZ5Y1yzBLa/gHm8A4WM7v7or3X/giz/wcs2H7aHxKtv2M/wBuDwRa+BPi&#10;8109npuoWsbQ2GtXEfBt2hkJa1usqRsLFXOQpVsKf1uim3DLH9Kf5qZxup2cdab5iZwDWZ4z8Y6B&#10;4D8H6t458TX32fTdF02e/wBRuNpbyoIY2kkfABJwqscAZ4r5k/4J6f8ABYz9jb/gp38QPGfgT9k3&#10;XNc1ZfA9naXOqapqWivZW8y3DyogiEuJGOYnJyi4GK+rvNTO3NLuGM5pPMT1oDqe9HmJ60eag/io&#10;86M8hqDKg6mjzogcF6UOp6GkEiN0ajevrR5iZxupxIHU00yKDijzF6596dTfMQDJNHmLnGacDkZF&#10;FFFFFFFFFFFFFFFFFFFFFFFFFFFFFFFFFFFFFFFFFFFFFFFFFFFFFFFNl/1bfSvzf/4KPfsV/sLe&#10;A/irqX7Q3jX4++FvA3irxmslzP4X8f3Rk0bXJIlVZJUiRkmtpmGwGeIsA/zNFIeD8J23ib4e6Hf3&#10;l7pMv7PMkOo6e1pqGkx+FvEutxzwlWRY3FjYIiyrvP7+3WFjjLb8cbfhnxx492aG2heOdPjvPD/m&#10;HTNS8N/sxa9f3EaO0StZyNeTw/bYSIgxa4BfITB3DevoOh3/AMc38V6r4l8KWPxYuP8AhIFceINN&#10;8M/shW9lY6pz8sskNzq00fmg5xNtDEHDZAAHVeDPht8f4ZtH+z+Dv2sIm0Sb/iS3tn4V8KadNaBi&#10;S8Aa58xzacsogctGEIUDAAG/qP7Of7R2radrWoWfwf8Ajo1nqVu0mrWfiLx14N0ezuGjVsziKxsp&#10;2jmK5G9Y1Y5UE4UY9c/4JdaF+x/8afiVof7R/h7xD8SbP4qWHg/5PC/xI1qJrr+z7yGEi+jWKNEv&#10;I5YlixdKSWCru5GB+hvNRPA0gwx4r43/AOClf7GPwif4e+LP2xPB+v6Z4B8ceHNAkvdQ8Ry6Wk9l&#10;qtvADI1tfQEfvd4zGsi7ZULKVLco3w5+yr+2n8T/ANj3RND8aa34A1DQ/h34iuLGBvhe7m/XT5bo&#10;qGl06/E8hS7XcHl025jtztRvLLPkH9YIJVniWaP7rKCuVIOD04PT8a+Uf2k/gl8efhn+2pov/BRT&#10;4deE7b4paf4U8KTaO3wwmb7PfaZBIwafUNKlZvKlu2UYMTqpdBsV8kV9cfs4ftS/Br9qrwBH8Qvg&#10;94m+2Qowh1TTrmFoL3SroD57a6gcB4JVOQVYdQcEjBr0RZVYbhTqKKKKKKKKKKKKKKKKKKKKKKKK&#10;KKKKKKKKKKKKKKKKKKKKKKKKK/BX/g9+/wCRI/Z//wCwrr3/AKLs6/Wr/gk3/wAosv2av+yA+Df/&#10;AEx2dfQFYfxF+JHgb4SeB9V+JXxK8T2ei6BodjJeavq2oTCOG1gRSWkdj0AAr8gfHX/Bzh+01+1F&#10;8R9W+HX/AAR0/wCCcmvfFa20i68ibxh4it7j7NJ23i3tyhjRvvKZJ0bAyVHSsnwv/wAHPn7Zn7Jn&#10;xO0nwN/wV/8A+CaupfDrS9WuvKXxN4ZtbqFYFz99be6aQXCqOTsmBx0Br9jvhn8VPAXxk+H2j/FX&#10;4YeJbXWvD2vafHfaPq1jIHhureQZV1Ppj8RX5YftM/8ABwV+3tffHjxl+z5/wT//AOCR/jTxpfeD&#10;PEF1o+peIPEcFw8DXFvIY32w2i4KkjIPngkEHFeNav8A8HOn/BUr9jnxDp95/wAFNP8AglF/wjPh&#10;rUrhYo77RbXUNKlXudhvHnjlfHIQsn1r9hv2PP2svgt+27+zz4d/aZ+APiFtS8M+JrXzrV5I9k0E&#10;ikrJBKmTsljcMjLk8qcEjBPyF/wXJ/4Lh6t/wRuvPh+lr+zRH8QIfHUeoHzpPFh037G9sYflx9mm&#10;8wMJf9nGO+a8J/4KW/8ABzp4g+B37Qms/sm/8E5v2ZW+L3i7wrO1t4o164t7qbT7S6U4aCKG1xJO&#10;UOFeTfGu8Mo3Y3V9A/tKf8Fefi9+yB/wRz8Cf8FK/il+zbaax4o1yx0Q+KPBMWpTaRHp896CH2tL&#10;HPImx9o2OCefvV4X4h/4Oq/hfqH7OXw71r4H/sua58QPjZ8QdHlv3+FHhe+kuo9ARbiSGP7XdrAG&#10;Yv5fmCNIt2G+bYCrt8/+Kv8Ag6h/4Km/sweMLXWf21/+CWOn+HfB97dBYY1stU0y62Z+6txctLDI&#10;4XOB5a5x2HNfsF/wT/8A29/gN/wUc/Zr0f8AaY/Z71eafS9QJg1HTryMR3el3qAebazpkgSISOQS&#10;rKQykqwJ8H/4Lh/8FiLn/gjn8MfAvxDi/Z/j+IP/AAmmuXWnGzk8SHTfsnkxCXfu+zzb87sYwMY6&#10;19Pfsi/G9/2of2Ufhn+0tN4YXR2+IXgHSPEh0cXf2gWJvbOK58jzNieZs83bu2ruxnAzgfn9r/8A&#10;wctfDf4Uf8FPvH/7BX7R3wWsfBfhPwDJqp1L4mzeLXuPMitbQ3MRFktqDvlGxBGsjNuYAZJArxT4&#10;of8ABzN/wUa+McVx40/4Jy/8Emte17wLbyN9l8VeMNGv7w30YP3xDZNGseR2EsnWvRv+CUX/AAdH&#10;+Bv2zPj5Z/sg/thfBJfhb8QNUujZ6Ld2txI+m3t8Mf6HIkw821mY7ggcspYBSwYgH9cPNGzJz93v&#10;X5M/8FEf+Do/4Y/s+/Hi6/ZH/YR+Al58bviDa3RsLy4tJ5E02C9Gd0EXkq0t46EYbYEQHIEhIOPN&#10;vD//AAcTf8Ff/gDYL8TP2+f+CN+q6b4D3FrzXPCumajYyWcHGZCLozo+Af4miB9RXqvw5/4Of/hd&#10;8f8A/gpH8Of2Jf2bPgIvizwr8RJdL+x/ECTxQ1pNZfabUXFwkti1s3723IeN0875mjOD0z+r1Ffy&#10;7/tT3usf8F4v+DlKH9nXUtYuF8AeHPGlx4ct41kLJHoejGR76SPnCtdPbzlWxx9ojyCFxX9N3gbw&#10;T4X+HnhLTfAvgjRLfTdI0ixis9N0+0hEcVvBGm1I0UdAAAK1jE2ODX833/B3p+xRpf7Mf7S3w5/4&#10;KD/AfTD4duvHF3Nb+IL7SMwtDrln5ctvdgr92WSLJ3Dqbbd1OT+4/wDwTI/aa1D9sz9gL4TftNap&#10;Krah4s8G2txqzKMf6cgMNzx0/wBdFJxXyX/wSV/4OBL/AP4Kf/t3ePP2MZ/2W4/Bsfgnwzqur/8A&#10;CQL4wN8bz7HqdnYiPyfssWzd9q8zO842bcHOa/TCYMY/lr8v/iv/AMHD2pfDP/gsrpv/AASbX9lS&#10;G8jvvG2k+Hm8df8ACZFCgvYoJDN9k+yEHb5uNvm87eorpf8Aguz/AMFN/wBoP9inw0/wP+E37B3i&#10;H4paR47+HmrDWPFmk39xDDoG9ZLcmRY7SYNhGMnzOnA9Oa/Dj/g3v/4KTfHn/gnP42+J2u/Av9hv&#10;X/jbN4o0vTLfULXQdQngbSkhlnZHfyrS4LCQyMACF+4cZ5x/Rz/wSm/b0+M//BQj4Ea58X/jf+yH&#10;rXwX1LSfF02j2vhnXL2a4lu7dLW2mF2GltoCEL3Dx4CEZiJ3dQPKv+CsH/Bwr+yB/wAEvdYj+Ed1&#10;pmofEL4m3CKy+CPDdwkZslYAo93cMCsO/PyoqvIeuwDBr4ttP+DhL/gvj8R44/Hnwd/4IzQt4TmX&#10;zYftnh3Wrqd4/vcTLJCpyvQ+Vg9QD0r9Ev8AgkN/wUG+Pn/BRH4K+IviB+0P+yZefCPWvDniU6PJ&#10;pV9dTN9udYUlklRJoo3iUeYq4O/JBwa81/4Kw/8ABw5+yz/wTN8WRfAzSPCupfE34p3SKV8F+HLp&#10;Y1sC2PLW7nw/lM+QVjVHcgglQCCfkG8/4L8f8F/o9Pb4txf8EW1XwEsfnEyaDrBuhDjdnzxIF+73&#10;8j8K+tv+CS3/AAcQ/st/8FOfFb/A7WvDF78M/inAjMPB+u3Qlj1Lb/rBaT7V3umMtE6q4HIBAYj7&#10;B/bG+Pl5+y1+yv8AED9o/TvCK6/N4H8K3mtrosl59mF79niMhiMu1/LyAedpx6GvzE+FH/B238Gf&#10;Hv7IFx8bNc/Zb1YfE3UPH1x4Z8F/CLwzr/8AaNzqyx2drP8AbZJzbxmGHdcNEQsbvlF2hssU8Z+I&#10;P/B0n/wVb/Zp8TWPjH9rH/glPY+GfAN9cqkS3VpqljdshI4F3OzQl8A4BhXJ/GvtT4of8HK/7Cfh&#10;P9irwZ+1X8OrPWvF/iL4hTS2Phb4V6XGh1k6jFgTW9wFLCFY2ZVMg37g6FFfdx8W/Fj/AIOfP+Cw&#10;nwFvo/in8Z/+CS+n+GPhzNcLtOs6fq0FyIz0U3rMIQ5HQmAD/Zr9Tv8Agld/wVH+Af8AwVa/Z6Hx&#10;w+DEVxpeoadd/YvFfhXUJFa60e7xuVWK8SRuvzJIAA2COCrAeo/te/tgfAH9h74Gax+0P+0j45h0&#10;Hw1o0WZZnUvNcykEpbwRj5pZnIwqDqeuACR+T1t/wcb/APBVL9sea58R/wDBLr/gkheeJPBtrcSR&#10;Q+I/Ftvd3X2pVYjOLaSCONuxUSSYPGa679kn/g6F8QaX+0Zpf7J3/BWD9kLUPgX4m1adILfxC7TR&#10;6fHI5Cp58NyPMgiZsL5okkUE5baASP15Ot6eLH+1PtCfZvK837R5i7PL27t+c4xjv6c9Oa/G/wDa&#10;G/4OjPix8T/2gNa/Zv8A+CRP7EGofGjUNFmkjm8UXSXE1rcbG2GWK1tQHMG/gSPKm7GdoDA11v7F&#10;f/BcD/gq94w/al8E/sxftx/8EmdT8It431j7Db+JtHt76wgsflaR5ZI7vzVZVjRmI81TheAelfrX&#10;Acx5xT6KKKKKKKKKKKKKKKKKKKKKKKKKKKKKKKKKKKKKKKKKKKKKKKKKKKKKKbIfkOa+Xfin4L0P&#10;xL/wUIS58VeHrHULX/hTcC2S6hbxy7ZF1abzCiuDgkPDkgdNue1eiWHhbwxpiKLDw5p8O1c/urRF&#10;x+AAx1/OryKkS7VTC5PGB36dP8n2pxlVVLPwFGcn09f5+wxWXf8AjzwPpKk6p4w0u2C53faNQiTG&#10;PXLf/X9q5bX/ANpP9nC2tZrHWvjn4TtxIGikWXxBbgjcp7FuuM9a+R/gl8Tfh3oXwE/Zu+KkniDS&#10;YrnwL4r1Pwlr2uQyKJLGzh0nWbZbaR85Eby29oyg/K2EZRgrX6i1HLIy9Aa/OL9sb4k+Ov29vjnq&#10;Hwi8HeBfEur/AAL+F+ueR40vvB+pWi3niLxDDtYRRxTSIZ7SxlKNIqZMk0Wza+0qcj9hbwNc/tb/&#10;ALSmqftjeLtXt/Efg3wTI+i/DrWtQ8LxaXfa1fqqi71G4ijRN/kZe2hd1BDeeVAGC30l+2b+1l4O&#10;/Y1+Bt58YvFWm3GqXDXttpvh7QbNlE2raldSCO3tlLEBQXO4uThVDtzjFVf2Of2xPAX7YHgW817Q&#10;I4tN8QaDfPYeK/Do1KG7fTrlSeUlhYxzwOoLRzodsi+6sq5nxv8A2VvEa/ED/hpr9lLxLb+D/ijA&#10;I/tzzbv7M8UwR5xZ6lEhw4YHatwuZIt2VJ5B9j/ZN/agtf2kvBN22ueDdR8I+MvDtwtl428F6uv+&#10;kaTeFSVww+WaCVR5kUyEq6ejBkX19SSoJpaKKKKKKKKKKKKKKKKKKKKKKKKKKKKKKKKKKKKKKKKK&#10;KKKKKKK/BX/g9+/5Ej9n/wD7Cuvf+i7Ov1q/4JN/8osv2av+yA+Df/THZ19AMeK/Fz/g9C/aj8Vf&#10;C/8AY7+Gv7NHhvVJrWH4n+KL241oQsV+02elpbOYWx1UzXdu2D1MYrgv+CYH/Bw1/wAEXf8AgnT+&#10;xX4J/Zo8L+BPilHqWl6PDN4u1Kz8E2zf2prDxq11cb/tQZgZcqm4DCKg4xXO/wDBZP8A4ODf+CTv&#10;/BSD/gn/AONv2a/Dfgv4kN4quoIb7wXe6x4Nt44rLVIZVZGMguWMaum+NmAJ2yNX0X/wZv8Axk8W&#10;fEP/AIJr+I/hf4pvbia28BfES5s9E+0MT5NrcW8VyYkz/CJZJWx2319Oft3/APBef/gmZ/wTr1++&#10;+H3xR+K8mueMbSTddeB/AenDUNRSRhuxKQyQwueCRLKrcg4Oa/M//gqB/wAHFPwi/wCChH7BvxG+&#10;AXhH/gm/8U7jRda0VhaeNNatI1tdGuInWWK7fy45FUIy8/vBxnmvV/8AgyU8c+IdY/ZH+M3w+1C+&#10;kk07RviFZ3lhC8hKxSXVltl2jsD9mQ/XJrzn/g+D/wCPL9n4n/ntrw/Szr9Gv+CA/wCxP8Jf2U/+&#10;Cb/wy8V+F/DFm3ir4h+DdP8AFHi7xNJEHvNSuL+FLsCSU/MVVZVULnHGepJPlf8AwdrxrF/wRg8W&#10;hB08ZeH8f+Bq15v/AMGfP7JPwd8D/wDBO5v2srLwtbTeNvHXibUrW+1yaEGaCytZvIito2/hTcjS&#10;HGMs/PQV+g3/AAUk/Zw+GX7UX7DfxP8Ag78UfDVtqGn3/g3UJbczQhms7qK3kkhuYz/DJHIqsCMH&#10;gjoTX4y/8GQ3xK8Ut4n+P/wgk1CSTRfsOhaxb2rP8sN1vu4ZHUdi6GMN6+UvpXpn/B7xk/sz/A0f&#10;9T1qY/8AJNK/T7/gkguf+CVn7Nef+iC+Ef8A0zWtfz1/tEfs6fD79rD/AIO1Na/Z8+Ktm114b8Qf&#10;GKH+2rNWI+1W8OnR3LwEjnbIItjY5w5r+obw94R8N+C/Dln4T8I6Ha6bpmn26W9jp9nCI4beFRhU&#10;RV4UADGBX81//B4R8GvCH7Of/BQz4Z/tHfB3T4/D/iTxd4ZbUtWutMQRGTUrC8AiveP+Wu1owW6n&#10;yVJycmv2N/4K/ftbeOf2e/8Agi18Rf2nvCuoSab4guvh/p8djdW7Ya1utTltrQSIR0KNdZBHQjPa&#10;vhX/AIM0f2JPAVj+zp4y/b48ZeH7W+8WeIvFdxoPhy+uY1kkstOtooWmeMnlHlnlkViOSsK84Yiv&#10;2z1zw9o/iLSLrQNf0yC9sb23eC8s7qIPHNGwIZGU8EEHBB6iv5evgJ+z/wDDv9l3/g7j0n4FfCnS&#10;hY+G9F+M07aPp6fdtIZ9OkuRCnoiGYov+yor+pOiv5b/APg3Pc+BP+Di/W/CXj6VRqzXHjPTf3yh&#10;Wa+R5WkGDzuxFLwOeD05r+o1GQ/dP/1qfX4x/wDB634t8M2X/BPn4W+BLiSMaxqHxkhv7FGxuNtb&#10;aTqEc5HfG+6t8/h7V9Yf8G2HhrWPCf8AwRI+A+l69v8APm0fVLyPzBg+Rc61f3EP4eVKmPbFfk//&#10;AMGm+B/wXP8Ajuc9fhl4o/8AUm0ev6SpPuGv5l/2qyD/AMHjfh0j/otfhP8A9JbKv6H/ANsWFR+y&#10;N8VD/wBU51w/+U+avwm/4Mexu+L/AO0Jz/zLfh//ANKL2v3e/au+Lw/Z6/Zi+JHx8kUN/wAIR4F1&#10;fXyjdG+x2Utxg/8AfuvwD/4NUv2OdE/4KBfthfFj/goj+1lbR+L9Q8K6pby6bHrUf2hLnXL95p5L&#10;pg+QTCkKhFPA84EfcFf0fR2sUUflIoC4xgVwf7THxY0v9nf9nb4gfH3UrXzLXwR4L1XxDcov8cdn&#10;Zy3DD8RF+NfgD/waffsx6f8At1ftzfFz/gop+0usfiTWvCd3BcaYupIJg+tajLPK94Q2fmhjhKp1&#10;wZgRjYK/o5+yx4xt/izX81f/AAdNfs86Z/wTu/4KSfC79uv9la2j8Lat4qVtZnXT1Eccet2Fwha4&#10;CjAHmpJEHXoxVj/Ea/Z/9u/4l23xr/4Ip/Er4y2Nv5UPiz9n261qGIfwLdaV54HPtJivyT/4MqP2&#10;aPhX48+IPxi/aW8XeGLXUPEXgxdJ0zw3cXlusn2AXi3TzzR7s7ZGFui7hztLDua/aj/gp/8AA34f&#10;ftA/8E+vjB8OPiRoVvfWE3w+1S6iE8IcwXEFrJNDMmfuukiKwYcgivwk/wCDMD9nz4ZfFL9rP4nf&#10;Gnxx4bt9S1f4e+G7A+F2u4RItlPeTSrLcID0k2QBQ3UBjX9E/wAb/g54N/aB+EHiX4L/ABG0G31L&#10;Q/FGiz6bqFndwh0kilQqeD3BIYHqCARjFfzq/wDBnN4r1/wT/wAFMPiv8IdK1CT+x9R8A3Ru7fcd&#10;sklnqEIgkI/vKssyj0EjVuf8Hgf7U2o+Mv28/hf+xx4x8SX1n8PfCujWet+IrPT1LtJNeXDpJcbM&#10;gSSR20WIwSMF35G+vr34Nf8AB1X/AMEVPgH8LND+DXwp+GnxT0Xw/wCHNNisdL02y8BWqJFGgx0F&#10;2AWPLMx5ZiScknPwt/wcR/8ABYn/AIJn/wDBVb9nHwvY/s9+CfHMHxO8J+Ko5tP1jxB4VhtVOlPB&#10;Mt1bGVLhyQZPs8gXH3o+MZNfrf8A8Ep9c8e/t/8A/Bvz4K0HWvFt5pPiDxp8Ida8HjxA27zrWaFr&#10;3R47zP3tw8lZQe5r8bP+CP8A/wAFAtf/AODc39p34k/s2/8ABQD9mPxBZw+Jb2zi1TVtLs1a8shb&#10;+cEngEmxbu1kEocFHGQNy7j8tf0J/sZf8FI/2H/+Cgmhza9+yj+0Bonip7OFZL7S42e31CyDdDLb&#10;TKsqA8jdt2k9697TbjCGnUUUUUUUUUUUUUUUUUUUUUUUUUUUUUUUUUUUUUUUUUUUUUUUUUUUUUUU&#10;2QErXzJ/wUE/Zn/aZ+KlrpfxZ/Y5+L1v4X8deHNLu7I2t9ZxSQ6xZTSQSyW2+UFYJd1uuyQqVDNy&#10;ACSPz+8S/G34qaR4sbwF8Rv+Cg3xQ0HxGt0Z7vQbrwuGudFdADJYaha2dqzRhxkx3UDyowO7aqlS&#10;1jwhoet/EwXket/HX9p66g1ySSGG70nwzrs8nhy6iUSLJmGyWK+s5iuEbasymVQyLlvK1H/ZW8d+&#10;LEmls/2Xv2mvEUt1Y/2fqFrL4km06ylYlgupWkuoX0E1vJhsmGWN1yoU8ZkqjP8A8Etvjp4yXTbn&#10;UP8AglpDdXUCCz1i88YfFPTo49ZsSMmRoILi4NredCJI3wHyCoQ4ruvCv/BLb9rO10y1itP2KvgJ&#10;ZX1lsg/tDW/FDSDUtL3nNnexwaY6vMIyV8+PYchWyTnOl8X/APgi3+1T+0Z4C1f4aa/49+H/AMPt&#10;H1S8tZo/+Ebmv9SubdIANtuZJUt1mjDAspkRnQOyq23AH6iV85f8FWfi/wDFn4G/sK+OviN8GtJ1&#10;CfVrSxjjuL7SUWS60uwklRLu+hjJHmyQQNJKq5HK56Ka/Nrwbqvwk+Kfw68E/sV/sNXXhq61vxFa&#10;HTG13SYbzRfEXg+whWNr3UNTh3AzO0LMqO/yvLKu3cM4/T74TfCjwP8AAz4aaH8JPhpoken6F4f0&#10;+Oy02zjH3I0GASf4mJyxY8liSeTXy1qnwU0D/grr+01r+n+NopJvgf8AB/7Zo+kXlncbf7b8YSR+&#10;XNdxsDh009TtRsFDMzfeAYDwb9q39nT9qT/gn58Tbf8AaB8U/FrWZNPs1MNn8ctP01ruR4ThbXRN&#10;asEKQQ2QkYKtyuFUsMtGWzX0N8C/+Crfw9i1GH4S/toWdj8NPHkcanzm1KO60PVQ0XnI1rfRFot7&#10;IAfIdg4OAN25a9u/4J2+EfiN4vi8Yftl/FK0k0u6+LElg/hvw3J10vw7ZrONOEo/57zJdS3EgP3f&#10;PVONmB9PAYGKKKKKKKKKKKKKKKKKKKKKKKKKKKKKKKKKKKKKKKKKKKKKKKKKK/BX/g9+P/FEfs/j&#10;/qK69/6LtP8ACv1f/wCCUGtaXF/wS3/ZtifUrdSnwB8HBg065GNEtOvPFe/trujEYGrW3/gQv+Nf&#10;jL/weg/sx+KPij+x18NP2m/DGmSXdr8MPFF5a640KFvs1nqiW0fnnHRfPtLdM9MyL619Hf8ABEH4&#10;pf8ABOz/AIKGfsHeCfFGh/s//C248Z+GfD9no/j7RZPCWnPeWuoW8KxPM6mLd5c2zzlcjBDlScqa&#10;+xpf2OP2OY497fsp/DMA9N3gbT//AIz2rzf9ubU7D9jT/gnJ8aviz+yb8OND0DVtA+HOsaxpUPhv&#10;R4baFbqOzcpdFIVVXKAb84OVj61+Ov8AwaBfst/swftN+Kvi9+0r+0Joem+NfiVoOuWQ06LxGFu3&#10;tIrhZZZL7y5MhpJJVK+YQceWema/UT/gv78f/g1+zt/wSX+Lth4+8TWOlTeLPB914c8K6UZkSbUL&#10;65QxpDDH1fauZGCj5URmOAM18I/8GQbhPgB8fP8AscNG/wDSS4rkv+D4Ft1j+z6cf8tte/lZ1+w/&#10;/BMZf+NbP7PP/ZD/AAmf/KPa18gf8HbmP+HMHi7n/mcvD/8A6WirH/BpgM/8EVfBH/Y2eIP/AE4y&#10;197/ALR4/wCMefHnP/Mm6p/6SSV+Av8AwZAf8l5+Phz/AMyjov8A6VXFe1/8HvJ/4xn+BpB/5nrU&#10;/wD0jSv09/4JHk/8OrP2a8j/AJoP4R/9M1rX4V6MP+O0lsj/AJq5P/6YWr+lrrwa/nL/AOD34/8A&#10;GRvwH/7EnVv/AEshr9XP+Clf7LXi/wDbT/4Ik+Kv2dPh9pTXuvat8L9Ku9DsY/vXV5ZLbXsMK/7T&#10;vbqgHqwr85f+DQL/AIKTfCX4d/DnxR/wTc+OfjGz8N+Jh4um1nwNDrVwtt/aHnRRpc2CeYR+/SSD&#10;zBH95hLJgHYa/cD4x/H34Sfs+fDTVvjD8afH2leG/DWh2b3Wo6tq16kMUca+hY/MxPCqMliQACSB&#10;X8wP7G/7Ufhn9tL/AIOqPDP7UfgexuLbQ/F3xfubnQ1u4tkzWSWE0NvJIuflZ4okYrk7S+MnFf1Y&#10;UV/M1/wXx/Zd+Nv/AASS/wCCvGh/8FU/2efDE0PhPxR4wh8SWuoW6k20GuZJ1CwnI+4Lkec+Djes&#10;8wGdhr94f+CeH/BSH9mP/gpJ8CLH40/s9+ObO6mNvCviTw3LcKt/od2UBa3uIidy87tr42yAZUkV&#10;7J8RPih4A+EfgzUfiN8UvGmk+HfD+j2rXOqa1rWoR21tawqCWeSRyFRQBnJNfzJ/8FSP2ifHv/By&#10;H/wVg8Gfsr/sXWF1deB/DDSaZoOtzwN5It3kR9Q1uUf8s4QqJtBwzLGg4aQKP6Uv2e/gx4T/AGcv&#10;gX4S+A3gK28vSPB/h210jTlYcmO3iWME+525PuTX83f/AAQp+LOh/sA/8HGPxC+Enxyuk0lvFd94&#10;m8DLeX37tIrqTVILu2LE/d817KONfVplHev6ZPFvjzwp4F8LX/jXxr4hsdJ0jS7R7rUtU1G7SG3t&#10;YEUs8skjEKqqoLEk4AGa/lltf2nvhv8Ati/8HVHg39oT4PX7XvhjWfjzoMWi37Rsn2uC3NvbicBg&#10;GCv5RYZA4Ir+nL9rSwvdW/ZX+Jmk6fAZLi6+H+sRQRr1d2sZlAH1JFfgb/wZIeLNA0P9on47eCdT&#10;1OKHVNS8I6Rc2NnI4V5ore6uFmZQTztM0efTd7V+9n7WPwiP7RH7LnxJ+AaOqN448A6voAZvuqby&#10;yltwSewHmV/PV/wa1ft3eFv+Cb/7ZPxO/YI/bA1OLwX/AMJlqkNlDceIG+yx6b4h0+WeBrWZnwIj&#10;MJCgZiBviRc/NX9KsOpQXESzW0iyKyBg0bZBB75HtyPWuH/aM+Fej/tHfs8+PvgNf3qLa+NfBuq+&#10;HbyTIbykvLSS3fP0WTOPSv56f+DWz9rbT/8AgnD/AMFAfih/wTu/avkj8L3njTUItMtbnUpBHHa+&#10;INOmmiW1YtgATpNIFY8Fo41H3+P6TjqUCxebIyquM53DA9/p71/NH/wcbftEWH/BXj/gqf8ADH9g&#10;/wDYyvl8UP4Vlfw62qWH761m1i6nU3TIyZDw28UUZeQcZSXsuT+2n/BQj4caP8Hf+CNXxV+EPh9m&#10;On+FPgNfaPYlv+eNtphhX/x1BX5mf8GO3/JNf2jQf+g54Z/9E6lX7L/to/8AJnfxY/7Jprv/AKb5&#10;6/Cz/gx4H/F1f2hP+xf8P/8Ao+9r+h/HpX8yf/Boxn/h8H8SuP8AmQ9a/wDTjbV3X/B2x8D/ABt8&#10;A/8Agoz8H/8AgoVD4LXVfCl7aada3klxbCa2OpaZdtcCznBBUCWFgVVuHCS8HYa/ZT9kbS/+CZf7&#10;a/wE8P8A7Q3wB+A/wl13Q9esUm3Wfg3TWktJsYktpl8rdHLG4ZGVgCCOMggn0q7/AGPP2NrWJp7j&#10;9lX4ZRqvLO/gfThj/wAg12nh7RfA3ww8JLonhrRNL8P6Hp0LvHZ6fbR2lpZx5LuQqBUjXO52PAHz&#10;E1xf7QP7Jn7Ln7YPhmPw7+0R8GPDPjbT/LJtW1ewjmeJGHWKUfOgOMjawzX81v8AwVn/AGbPCn/B&#10;ED/gsR8O9X/4JveNtQW/vrWw1638HwXxmmsZpr54f7Mcg7nguFjAEb87X5yNpr+qK2GIqkoooooo&#10;ooooooooooooooooooooooooooooooooooooooooooooooooopjQqwwfXNRRafBDK88cKK0jZkZV&#10;wW4wM+vFSLAqnPp09qcY1IwaPLXOaPL4xuoKAnk06qesaTputafNpOrWEd1a3ELQ3FtcRh45Y2GG&#10;RlPDKRkEHgg81+ePxt/4JpfEv4S2UGk/AD4ew61pXhu+N/8AC/xJod3FD4n8FMMMtgslwQt9YcyR&#10;CF3H7p9hzgGuG8Jft/ftdftJeEb79hqH9nnxZ4Q+PWo3X9k3evXnhue10qy008XWuLJJwvlxb9kY&#10;LbpSgVmBr9Fv2cf2ffhz+y/8EvDvwH+Fui/Y9F8N6elraqzZkmbrJPI3VpJJC0jseWZie9dhrfh3&#10;RPEej3Wga/pNvfWN7A0N5Z3cKyRzRsNrIysCGBHBBFfKcH/BFL9gCLS7jwpN8Otem8MXGsPqi+C2&#10;8Y340eGZpPNxHaLKERQ/zAD+XFfWdnawW1tHbwQrHHGu2ONFwFA7CpqKKKKKKKKKKKKKKKKKKKKK&#10;KKKKKKKKKKKKKKKKKKKKKKKKKKKDnHFfDv8AwWS/4IqeB/8AgsNpHgbSPHnxv1fwYvge5vZrdtI0&#10;yK5N19pSIEN5jDG3y+Mdc18W2v8AwZp+BrG1jsbL/gpR8TIYYY1SGGLTYlRFUYVQBLgADgAcAVJ/&#10;xBueDj1/4KY/FD/wXx//AB6v100D4H+D4vgBp37Ofjqwh8TaHb+FbfQdSg1i3WRNTt47dYHMyHII&#10;kUEsORlq/KP46f8ABpD4H0P4j3nxc/4J4/ti+Lvg7q1xLI1vYRzyyQ2ysc+XHNDIk2wcAKSeAOTi&#10;svRv+DaX/gpT8Ql/sP8AaZ/4Lc/ELWdDdWW4s9L1LU5C8RxlcXFyVOeexFfqp+zJ+zB4f/Zy/ZV8&#10;LfsnXHiO/wDFmjeGvDKaG174iVZJdQtVUp5cwxhl2HZjuowc9/yn+NP/AAaWeJ/A3xzuvjd/wTQ/&#10;bm1z4OyX08rfYS1yGso3bJhhntZEkMeeitnAA616l8E/+DYLwNrD3/jn/goR+1x44+O3jC58P3um&#10;6Xd+JNQmms9Je4t5IftEaTyO7um/eu4gBgCRxXv3/BG//gjJ4P8A+CPmgeOPDPgf45ax4ztfG17Z&#10;3VwuraZFbfZXt45FG3y2O7cHOfTAqr/wWU/4IkeAv+CwsXgWDx18ctY8GjwM16bY6TpcVx9qNyIs&#10;7vMYY2+UMY65r6v/AGbfhBZ/s8fs++A/2f8ATNZm1G18C+DdM8PW+oXEQSS6jsrWK2WVlHClhFnH&#10;TJOK8q/4Km/8E9/Df/BT/wDZG1L9kvxb8Rb/AMLWOqaxY30msabZJPKjW03mhdrkDDHgntTv+CXf&#10;/BP/AMOf8Exv2RNG/ZI8I/EO+8UWOj6pfXserajZpBLIbm4aZlKISoClsA56da9y+IvhZfHvgHXP&#10;A1xdtbxa1o9zYyTooZo1miaMsAeMjdn8K+Gf+CNv/BB34ff8EevG/jjxr4F+Pmt+MpPG2l2dlcQa&#10;tpMNutqIJJJAymNjuJLkHPYV2H/BZD/gj14K/wCCwfw78F/D3xz8ZdW8Gw+DdauNRt7jSdNiuWuW&#10;mhEZRhIQAAFBBHUmvo79lj4G2v7MH7M/w8/Zs0jXZ9Us/h/4J0vw5a6ncwiOS7jsrWK2SZlXhWYR&#10;hiBwCTXxbbf8G/Hw4s/+Cu//AA9sT9onXG15vFMmtf8ACI/2ND9l3tZG08vzd2/GDu6Zz7V+i1fn&#10;5/wWV/4IMfDr/gsN8QPBPj7xx8ftb8GyeC9GurC3t9J0mG4W5WaVJCzGRgVIK4Hsa+5/A/haHwX4&#10;G0fwXBctcJo+k29lHPIMNIIo1QMcdCQuT6Zr89/+CiH/AAbN/sFft7fFC++Otpc6x8OfGmqz/aNW&#10;1bwns8m/uMY894H+USnAJZSu48nJJJ81+EX/AAaY/swaB4h03U/2mf2r/iZ8WNG0i6W4h8N69qTQ&#10;WT7SOHVXYhcDB2lTjuK+Cv2JvA/w9+P3/B3LdX/7N2jafH4D8EeMtVuLf+wYUFja2Ol6Q9khh8sb&#10;BCblIo1K/KRIuDyK/pjorjfjl8APg3+0j8LdW+C/xy+Hmm+JvDGuW5h1LSNUtxJHKpHDDurr1V1I&#10;ZSAQQRmvyL+Lf/BoL4F8M+O5/iV+wT+2p4z+FuoSM3k2sjySC3UnOxZ4HjlK+xz75rH0j/g07/aM&#10;+NV1b2f7df8AwVW8aeONJgk3/wBm2cl3MrsDx/x+TOFPvjI7V+mH/BPX/gl7+yH/AME0Ph5N4E/Z&#10;j+HC2VxqW0694iv5PP1HVCBx5sxH3Aeka4UEk4ySa+jBEgGAtfmd/wAFd/8Ag2v/AGb/APgph8R7&#10;j9ojwR41n+G/xHuYY01TVrCxE1nq8iKFjluI8giVUCr5iYJCjOSM18+fBj/g08+Nuvi28J/twf8A&#10;BTbxl4z8F2br5fhHQbu8S3nQYwj/AGmV1Ucfwqf4a+h9b/4Nqv2YdO/bw+GP7afwU+I2peB7X4Wr&#10;oi6N4H0vSY5bWb+zW3Kzyu2/dIMb2wSTluSc1+lM9vHdWT29zEsiyRlZI2XIYEYII9MV+KP7UX/B&#10;o3dXX7Q998fP+CeP7Yl58I21K+nuV0mS2uP+JX5xLPFazW8iSCL5sBWJwMLk4r9Gf+CV/wCxN8Yf&#10;2DP2X1+Bvxv/AGkdT+KWvPr1zqM3ibVXmZwsqoBCpmdnKrsJ5P8AFXi3/BUz/g3n/Yw/4Ke+Jm+L&#10;eutqHgf4gSW6w3Pirw7Gn+n7BhGuYW+WVgBt35D4ABJAGPjXw3/wa4f8FKPBBTwZ4C/4LM+JtL8H&#10;xLst9Ns7nVIXSP8AuhFuRGPoBiv0c/4JQ/8ABMz/AIdg/BnXvhVJ8f8AxJ8RLvxJ4g/tnUtY8RAb&#10;0uGhSNwnLNtIReSSSfSvOf8Agqn/AMG/f7Hf/BUnXE+J3ir7d4L+IEduIW8Y+HYk8y7VR8n2mJsC&#10;cpwFYkMF4yQAB8b2n/Br/wD8FG7ux/4VP4k/4LQ+MpPh3t8k6FDdamW8jG3Z5bXHlY28Yxj8K+5v&#10;+CXH/BCr9jP/AIJYfaPF3wt0q78S+Ob628i88beJFSS7ji6mOBQMW6sfvbeW6EkcV9LftT/AnT/2&#10;nv2cfG/7O2qa5PpVr428MXmi3GpWsIkktkuImjMiq3DFd2eeDXzD/wAEbP8Agi/4I/4I56D8QNA8&#10;BfGzV/GkXj28064uJNW0uK3NqbRLhQF8tju3ee2e/wAo9a+u/jD4Bh+LPwj8UfCq71B7OLxN4dvd&#10;Jmu40DNAtxbvCXAPBKh8jPBxXxd/wRl/4IVfDz/gjr4m8eeJfBHx71rxk/jmwsba5h1bSobYWotn&#10;mZWXy2OSxlIOf7vFffFfnH/wSw/4N6Phn/wS6/ax8QftVeEf2i9e8VXfiDQ7zTptK1LRobeKFZ54&#10;5i4dGJJBjAAPUGvtT9qb9lX4Gftk/BfVvgD+0L8PbPxF4Z1qFluLO6XDRSD7k0Tj5opUPzK6kEH1&#10;BIP5I+Jf+DTT4t/BTxTdeIP+Cc//AAUv8afDSG9m3yWNzNcx7QG+UeZZyxmTHGCwyMVq6F/wa/8A&#10;7YfxUkjtv21v+CxXxK8XaarbptN03UL2RZQvY/aZ2/ka/U/9ob9nGy/aG/Zf8Ufsw67421jTrbxV&#10;4Tn0G+17T5Qt4sUsPkyyAnjeyk5OP4jX5MP/AMGxP/BR/wCEanwl+yf/AMFpPGnhvwkuVt9LurzU&#10;4TGmeF2W1wE4HHAxXtf/AAT7/wCDYj4F/st/H7T/ANrn9p743eIPjJ8R9N1AajZ32uhhbQ3ij5Lh&#10;g7NJO6HDKXYgEDg4r9SoPuYx/FUlFFFFFFFFFFFFFFFFFFFFFFFFFFFFFFFFFFFFFFFFFFFFFFFF&#10;FFFFFFFFN3gHlqBIpPWjeucU6iiiikKg84piQ4PNSYHpRRRRRRRRRRRRRRRRRRRRRRRRRRRRRRRR&#10;RRRRRRRRRRRRRRRRRRRRRSbV9KWjA9KTauc4pcCjaPSjA9KNoznFJtUDGKXaM5xRtXptpNoznFBV&#10;SckUu1e4pNq+lG1fSl2r6U0Io7U7A9KKTYvTbSOq7Tkdq/GP4m/8RZH7LXxU8T658MB4L+L3hPVf&#10;EF9f6Lpc/kzPY28s7yJbJvaGYIisFUM7YCgAgDFcT8Q/EP8Awdvft6+Db74L638GfC/wX0fWoXtd&#10;W1izkhsrg27rhws32i4kTK8Zj2t2BFfYX/BCr/ghP4G/4JKeE9U8e+L/ABTD4o+KXiq1W21zW4Iy&#10;ttYWgYP9ktg3zYLgM8h5YhRgBef0SooowOmKMD0owD1FFGB6UbRnOKTYvXb/APWpaNo7Ck2LnOKC&#10;oPUUoAHQUhRW+8uec0bF64paMUmxT1WjauMYoCKOgpdq+lFIEUDAFLgUbR0pNq/3RS7Qeooo2j0o&#10;ooooooooooooooooooooooooooooooooooooooooooooooooooooooooorzv9qXx/qHwr/Zw+IHx&#10;O0jUBa3mg+CtTv7O5aMMI5orWR4m2ng4dQcEc18u/Cyy/wCCrFt8NvDXjOz/AGqfBev3upaLZXuo&#10;6H4w8CeQ1vJLbo8sAmtJVztYsAxQfTtW18WP2+P2tf2Zvh/B4++Ov7L+g6pBJr2maRHB4K8UtPcX&#10;lxeXcVtGsMU0SEsWlBCk9jzX098IPjJ4F+OHw/074k/DfW1vtL1CPKtjbJBIOJIZUPzRyo2VeNgG&#10;VlIIyK66iiiignAyaZ5sfqadvX1paKKKKKKKKKKKKKKKKKKKKKKKKKKKKKKKKKKKKKKKKKKKKKKK&#10;KKKKKKKKKKKKKKKKKKKKKKKKKMZ7UhRT1X3pPKjznYKPJjznZTqKKKKKKKKKKKKKKKKKKKKKKKKK&#10;KKKKKKKKKKKKKKKKKKKKKKKKKKKKKKKKKKKKKKKKKKKKKKKKKKKKKKKKKKKKKCcDJpokU9H9/wAK&#10;8D/4Kgfv/wDgn78WtOj3E6h4Mu7BfLXJ3XAEA/WSuuhhjSGOJY1Cqu1VA4FfM3/BS9vFOoaF8MfC&#10;Xgnwpea1fXHxGXUDpOnasLK6uI7HT726/wBHmP3Z1dI5I/WSNRkdRx3/AATp+Mut2/7Xtn4B0bxp&#10;Prmm+N/DOqajrVxdWqWd19s097OMHU7BQotdTjFzHFJNGoS6j2MVBjU1+jVFfOGrf8FWf2GtPvrj&#10;TdM+Mq61NaxNLKPD2k3N8u1TgsGhjZWUN8u4EjPAqhH/AMFY/wBli+vNNsdGs/GmoSa1F5miCz8E&#10;3ri/UHkwny8PjrxzjnoCao2n/BWv4Ha5pWka14R+E/xM1K212Yw6XcHwfNaxzzA/6oPcbFEn3vkJ&#10;BypHXArn9Z/4Ks+NrrSYdZ8IfsP+MvscmofYry+8T+ItL02Cwn3bQlwRPK8BLfL86D8ua5nxd/wU&#10;x/bF0zWr3QLX9lfwHpd5pskp1K11f4iXE0tpagjy73ZBYkzWzjJ82IOE6Ng9a/hL/gqD+0X4d8UW&#10;/iT45eBfhnJ4Om81lh8CeIrq81C4tl66jbS3CRW9xEi/NJbr+/VTkAspjP2R8Efjp8Kf2jPh7ZfF&#10;X4L+OtP8QaDqMebXUNNuA67h95GHVXUnBU4IPUCuyooooooooooooooooooooooooooooooooooo&#10;oooooooooooooooooooooooooooooooooooooooooooooooooooooooooooooooooooooooooooo&#10;ooooooooooooooooooooooooooooooooooooooooooooooooooopsv3K+K9G0j9pn44fFf4neMfB&#10;X7aPjTwTFoHxKu9E0PQ7HSNIvtL+x21paIQ8F1ZtKWMxnJZZlPNXPjZ8OP27fjJ8NX+CXjH4ifDH&#10;WtC1LUdOOraxHoF9pd/9lt763uZMRia4hlkdYSmMRL8/avfh0r5E/wCCsega6nh/wD8Sx8PdY8Ve&#10;H/DeuXn/AAkWk+HUlGoQpNbYhvbSWFS8VzBIgeNj8hJw2AQw8i/Y7/a/+B2lft/aX8QfjP4306xm&#10;sfhVqOmTfEbXdBk0ebxCZb3TjareROiiK/RIphJtARz8y4DBI/0/+HvxW+HPxa0pvEPwy8caXr1i&#10;r7XutJvo7hFYgEAlCdpIOcHBxz3rpSwUZY4r8i/Bv7NXjX4R/AXwI3wf+K0nhb7H8UrzwHfXX9nm&#10;4bTDFrF5psOoWuJYthkeK1862ffBMH3FFcHd7ZqP/BNn42+I9LvtD1f9t6/tLHUljkex0LwDYW0d&#10;ndpnF5aCZpxaTtuyzQ7AWAwo5Jq3H/BImHXY9UtvGf7cPxkvrfW0hGtWthq1lYx3skedszrFb4Mp&#10;4LSffY/MzZrQP/BHP9mXULm8vfGvxF+K3iCTUrRLXU21T4k3y/a4VGBHIIGQOuMj6d+1dB4a/wCC&#10;SX7C3hzU7HWP+FWX2o3GnWv2azk1zxVqV8Y4e8Y8+dvlOBkHI+XkV1eif8E7P2HPDlpFaaL+zF4R&#10;hhtmd4YV0pdkbNyxCngFsnJx3PXvu/sR+F/Bnwv+P/xm+EXw68Nabo2j2snh/WIdL0yNY44Zrqzl&#10;hciNQAgb7ErcdSWzzX01RRRRRRRRRRRRRRRRRRRRRRRRRRRRRRRRRRRRRRRRRRRRRRRRRRRRRRRR&#10;RRRRRRRRRRRRRRRRRRRRRRRRRRRRRRRRRRRRRRRRRRRRRRRRRRRRRRRRRRRRRRRRRRRRRRRRRRRR&#10;RRRRRRRRRRRRRRRRRRRRRRRRRRRRRRTZSFjJJr5n/ZYWH/hEPFGoK8LSXnxO8VTTPF/Ef7ZulXPJ&#10;5Coo57DHavTCUY4PpTqQ4I6ZrO1rwl4V8RxNDr/hrT74MCMXlnHJnH+8D0xx9K+GdD8aaH8EP21/&#10;iP41+Bum3Gh+Krfxlb2Gn6HK/wBj0DxnYw6Xp/2vSQ4Jihv42aaWB3UMXI5aN3I/Rb4L/Ffwp8cv&#10;hfo/xZ8ETXDaTrlp9os/tduY5UG4qUdD0ZWBUjsQccYr4P8A25vhj+0Z+y/puuXHgvwveePvhbr3&#10;xK0fxStroOnmbWfBV4NftdTvWMEYZ72zl2TuDGPNiaTaVKHcvWf8PRNC1CXHgv8AY2+Oeq23BW+u&#10;PBK6dAy4yGDXs0Xy9OSARxms25/4KheNV8yK3/YE+JKzQxb3XUPEfhyzUDOB802pLn8OfasrU/8A&#10;gp/8dIl82D9i3w/Zw5bbNr37RvhS3XaFyWPk3E5UDoRjIrmNS/4Kk/tGXlytlp/g79m3w3cMse2H&#10;xB+0ta3jjcp/htrVd2OGwCAV7964TUP+Cn37Xmua3DoNr+0l+y7oslxNFHbrpVl4l1jLSMVGJILV&#10;422kfOwOIxy5Uc19sf8ABOr4TfErQ9S8c/Hz4zfHXwT488TeOl0u3e9+H0DR6bb2VhHOIEXczM8m&#10;+5nLNxxtG3IJb6jznpRRRRRRRRRRRRRRRRRRRRRRRRRRRRRRRRRRRRRRRRRRRRRRRRRRRRRRRRRR&#10;RRRRRRRRRRRRRRRRRRRRRRRRRRRRRRRRRRRRRRRRRRRRRRRRRRRRRRRRRRRRRRRRRRRRRRRRRRRR&#10;RRRRRRRRRRRRRRRRRRRRRRRRRRRRTJuYiDX5p/8ABQr9gf4jfBLxZ4u/as/Zs8T+LINN8RTtqPiW&#10;20XxPcQSeHrtm/eXsMKNte3kyWkUKxikAlw0XmivGv2dv2yf2sdJ+LXwd8F6t8YNe1q18WeKtO0b&#10;xBputR2lwrExXZubiGfaZJInWA/Krs1vLEQzSRTQSN+o2SEyBXhHxD/an+LemftDXnwG+G3wb0HU&#10;BZ2UE1vq3iLxpJp0ep3Dx+Y9nD5dlcbJo0McmJSu9XbYG2OVk1b9p/8AaN8HWzT+M/2BPGlxHHky&#10;XXg3xNpGqR45PyxvcQXDfhFXxloN+fjLqPjz4p2HhKPQ28beNNSjFr4w3R29xdRnbHoet2md+m3n&#10;kwq1nexZILhTkhUk/Q7/AIJbeArX4c/8E8vg74bs4Hh87wFp+pTQzS+Y0c17ELyVS4J3kSTuN2ee&#10;tfDP7SfwTsdd+KX7T37QfjqTXfEdl4F+Iax674ZTxFdQbtD/AOEf0e6BsSkqrb3MLPM4LDy3VmRs&#10;ffXLtf8Agmj8Z9b0231/w1+x/wDDK0vre4KRjxd40lmGqaecFReQ2sM0azjLL5kEwyADx30br/gm&#10;H8aINbuI/Dn7J/wjsdLCNLorSeNJri70q5J6K8mllbi2KkZhlViCvDAcHpfC/wDwTv8A2uIfEVn4&#10;s/sH9nrwveXNqqeKLXS/A8l9Z6rN5XlmXyJAiQtwp/dhc7QCMZq/Zf8ABKn9oVtDTQrj9rTRNJt7&#10;XUPtei/8I78O4YZtGkKgbbaaSZ3WPOcoxZSOMYAFdLN/wSu1/WtfvPEPij9sjxo0l80ct1b6VpOn&#10;2UBuEZSLhAkOY5sAqWQqWDENnNaPwb/Zd8P/ALF/7cvw98X+E/ir4q1G8+KF1qej+KbXU7xVtbwQ&#10;6dNdxyfZ4kWMSiSIN5m0HBIJOTX33EWKZz/FUlFFFFFFFFFFFFFFFFFFFFFFFFFFFFFFFFFFFFFF&#10;FFFFFFFFFFFFFFFFFFFFFFFFFFFFFFFFFFFFFFFFFFFFFFFFFFFFFFFFFFFFFFFFFFFFFFFFFFFF&#10;FFFFFFFFFFFFFFFFFFFFFFFFFFFFFFFFFFFFFFFFFFFFFFFDAMMEVEbaNgyNGCrfeB78Y/lXxN+0&#10;3+yX+z74N/br/Z98Z/Dv4UaXpOsSeJvEmrapdafGyeaqaLcR/wCrB2L+9uUOQoyVUZ6CvpA/cr87&#10;v2mvjben9qX4g+AftcdtZ2HinSr66vpo52htY49Ntoo5roLHujthODi9gZms5jG0yCNwT7j+y38W&#10;v+ChXxy+Gt58QPC/w7+GuraTY+KtW0XTl1nxDc2N9cx2F5LaGeWaCK4gdi0TfNGuwkErkEV5B+2N&#10;8Fv2/db8R6l8RvBP/BOK4vNQ8Rab/ZPjuy8PfEXSrrTfEFiBiOR45ZIJ0u4Cd0FwkZZSuG4C1+jv&#10;wJ8K3Hw/+CfhHwNeWBs20XwzYWLWpYMYTFbpHsyCQcbcccV8v/tS/s+/Fv4d+IPi5478B+DJPG/g&#10;v4xWKjxj4f0+P/iZ6PMNIi0xrq1jH/H3E0UELvFxIDuKbjhTzP7Jv7a/hPTP2Yfh74b8aeCPiTfe&#10;LNN8FaXaeILPS/hXrt0yXsVpHHNl1s9oJdCMlsZ7967a4/a8+KmqHb4C/YC+NOp55WbUdDs9Njfk&#10;Dj7Tcq46nqgPtVMftD/t5agcaN/wTF8RRq0e5JtT+I2jwgH0KrIzCrMPxC/4KV6ku+x/Yg8L2Pfb&#10;qnxOj6en7q3bkfl6ZqzC3/BUy6O5v2fPhHZ45Xd8Qr2bd7cWS4p2g/BH9uDxx8Zvh/4++Mvhb4YW&#10;dj4L8QSagjaLql9NcbZbWe1lCbkVSfKnbhuNwB7Yr61gztwTT6KKKKKKKKKKKKKKKKKKKKKKKKKK&#10;KKKKKKKKKKKKKKKKKKKKKKKKKKKKKKKKKKKKKKKKKKKKKKKKKKKKKKKKKKKKKKKKKKKKKKKKKKKK&#10;KKKKKKKKKKKKKKKKKKKKKKKKKKKKKKKKKKKKKKKKKKKKKKKKKKKKKKKKKKKKK+SP+CgvxL174G/t&#10;A/B/4vw/CvWvFWlzLrHhxoNFmt0kgv74WkluR58kaszrZzxqu4FmdQMsyg6egftbeEtUVIPEnwn+&#10;JXh2dmx9n1j4e38hX0y9rHNFz7Oa+E9e+KMvijx98T/GGoyaxfaZZ+N/EOqWM8ejf6Z4fW1newlv&#10;oAcNd2LC3ghv7Jx5kcUkcpUq64/RT/gmH8L2+En/AAT6+EXgye1jt7r/AIQey1C/t4Y9ipdXifa5&#10;xt7fvZ3r3ox5HNCxYPJppt4ypQqNp6rt4pfIj7L3zSmFD/DQYwaBCg7UeUtHlLnP0pwGBiiiiiii&#10;iiiiiiiiiiiiiiiiiiiiiiiiiiiiiiiiiiiiiiiiiiiiiiiiiiiiiiiiiiiiiiiiiiiiiiiiiiii&#10;iiiiiiiiiiiiiiiiiiiiiiiiiiiiiiiiiiiiiiiiiiiiiiiiiiiiiiiiiiiiiiiiiiiiiiiiiiii&#10;iiiiiiuR+M3wl8LfG/4baz8KvG1vJJpmtWZhmaF9skTAhkmjb+GSN1WRGHKuinsK8Bm+Dn/BR/wP&#10;okNj4b+JPw38ZfYbcRLLrWm3Wn3V+AAA8jQs0aucZOF25JIA7fJn7UX7I/7dXxF8YXnjTRf2IrfR&#10;/EmvWNxY67q3gv4iQ/YriSWEwresjojecFPlSNtPmwlo3ztjKfqb4Y0pdD8NafoyW6xC0sY4VhXo&#10;m1AuB7DFaVFFFFFFFFFFFFFFFFFFFFFFFFFFFFFFFFFFFFFFFFFFFFFFFFFFFFFFFFFFFFFFFFFF&#10;FFFFFFFFFFFFFFFFFFFFFFFFFFFFFFFFFFFFFFFFFFFFFFFFFFFFFFFFFFFFFFFFFFFFFFFFFFFF&#10;FFFFFFFFFFFFFFFFFFFFFFFFFFFFFFFFNEar0FHlIeop2KKKKKKKKKKKKKKKKKKKKKKKKKKKKKKK&#10;KKKKKKKKKKKKKKKKKKKKKKKKKKKKKKKKKKKKKKKKKKKKKKKKKKKKKKKKKKKKKKKKKKKKKKKKKKKK&#10;KKKKKKKKKKKKKKKKKKKKKKKKKKKKKKKKKKKKKKKKKKKKKKKKKKKKKKKKKKKKKKKKKKKKKKKKKKR2&#10;2rupkUrSbtwxipKKKKKKKKKKKKKKKKKKKKKKKKKKKKKKKKKKKKKKKKKKKKKKKKKKKKKKKKKKKKKK&#10;KKKKKKKKKKKKKKKKKKKKKKKKKKKKKKKKKKKKKKKKKKKKKKKKKKKKKKKKKKKKKKKKKKKKKKKKKKKK&#10;KKKKKKKKKKKKKKKKKKKKKKKKKKKKKKKKKKbI7L90U3zsjORQk0jEAr1FSVV1K7gsLGa9u51jhhjL&#10;yySNtVVHUk/Svx1+KPxa8deF/Cmmft+eJv2nPiV4W8O/FLxdqF/o02g6tLtt9NN5MLW1WAiSNGk0&#10;tY7pN0TL5tk8ZIFwWX6E+Cv/AAUK+N6+BtXk8B/tHfDn4zTeExHPqaatB/ZV9Pp0h/d6gLmyaSIx&#10;BFbzFFr5iMkqneVG71R/+CsHhb4e+IJfB37Sn7OfjvwbqEGlwalPqGj28Wv6U1rNM0McsdxZOZSp&#10;cYJeGPbuXdjcAfYvgn+21+y3+0Dc3Om/C340aRfX1pJ5d1pNxMba8hbHRoJgsg/KvWBNGRuDcULI&#10;r8g06iiiiiiiiiiiiiiiiiiiiiiiiiiiiiiiiiiiiiiiiiiiiiiiiiiiiiiiiiiiiiiiiiiiiiii&#10;iiiiiiiiiiiiiiiiiiiiiiiiiiiiiiiiiiiiiiiiiiiiiiiiiiiiiiiiiiiiiiiiiiiiiiiiiiii&#10;iiiiiiiiiiiiiiivmz48/tGftbWH7Q198Av2c/hf8O7r+y/Cthrd1q/jjxdfWzSx3U13AqxQWtlL&#10;kI9o4YtID86kCuVu/EX/AAVx18eWvjv4A+GY2HzNa+GdZ1WROv3S91bKe3VfwrB1H4If8FQ/FDY1&#10;3/gp3a6TC2d0Phf4P6dFjr917iSVx+dZ8/7CH7TOvy+f40/4KqfGy4DPuaHR20+xU8nstswHBxwK&#10;W2/4Jn282z/hJ/23/wBoDWCqqWN18RDDuIPf7PDH1Hpio9f/AOCU/wCzFd+Hb1tf1z4hazdrZzeR&#10;eax8TNXmaJtpwwXzwuQec4FVf+CYf7U/xt8FeCvhR8Af2kH1LxRpXjzwjZ3Hw1+JmzdJPOLFrm40&#10;fUQORPCkUvlXGMTxRjcFkB3fe0dc/wDFTwTL8Rvhh4i+HkWryae2vaFeact9Eu5rYzwvH5gHcruy&#10;B7V+d/7KFrH8U/iV8KP2avirotnHr37N/h3WdP8AFeiww/6OdSgit9JsrkIw+aKexuJriPIxiX1B&#10;Fe6fEj/gnH+xb8UTc3+tfAfSdP1C7hMcuseHw2nXe3uBLbsrAHvn3rx/xB/wSp+IPhbTdG0z9n/9&#10;szxRY6f4dWaLSfD/AI4tU1uzSzliaKWxLkxzi3eMgMPM4KowyyjHl/iP4Wft6/DXVdNuv2jf2NdF&#10;+LEENmdF17xr8Ndejk1CfSQCsF2tpdRxz/b7cOSJI2LTDchGdriH4JftmHwrrjeFfAH7Zmu/DXXj&#10;eTaQvgv4q6XI1nPeoc2skdtqQjmt47pD5brHKPJnQRguGVz9V/sif8FGPHfjL4ow/BH9p7RPCtld&#10;atbq/hDxp4W1ST7DrEnzbrOa2nAeyuw0UyeXvlXzLeaPcCqGT7GilDrnNPoooooooooooooooooo&#10;oooooooooooooooooooooooooooooooooooooooooooooooooooooooooooooooooooooooooooo&#10;ooooooooooooooooooooooooooooooooooooooooooooooooooooooooooooooooooor49/aj+Nf&#10;wu/Zn/bpsPiD8bPHel+GfD/iD4RSWkeq6teCKOW7s9UVkt0BHzyFL9mCL8zYYgcGuZvv+CwP7Att&#10;C0+n/FrVNTjS3ebztK8E6vcRmNThnDi12soPG4HGaz4v+CxP7J2oz/ZfDPhb4oa3Iun/AG7y9J+F&#10;mqyN9n27jPjyR8g7t0FZcf8AwWL+Fup2mi3/AIY/ZQ+OWqWviRtmg30fgeK3t759pcxxyXNzGhcK&#10;pO3O49AKo3v/AAVe+KGt+AJPid8L/wDgnL8TdS0O3vPs99eaxrmjWZ09xL5chuYobu4lt1jfPmGR&#10;F8sDL7FywyfF/wC3f/wUxvNUm8JaN/wTn8M6NNfaS91o02tfFaK4g1YBctDbSw26xvOFDHy2ZGOR&#10;gMMkcr+yT8Yni8Efsr/s++MbSCy8UeHfidBausd48sd9bxabqYkeFnjjdHhZvJmt5EWWEjDDa6O/&#10;6sR9OKVwShAFfNH7Rv8AwTvPxY+N837TXwZ+PHiP4ZeO7vQYNI1TUdAt7ea11a3gkeSAXUEyESFW&#10;kI3AhtoUZwK83Hg3/gsH8CL1hLovw5+OOhx8qtleHw3q7L2AExe2Le7MAf8AZrKtP+Crfwc8DeIU&#10;8FftafB74j/BbVt2zzfHfhG4/stmzg7NRtlktmTP/LQuqY5zmvoP4ffGT4QfFnTV1j4WfFHw74jt&#10;HUFbjQ9agukIPvGzCl+IXwn+FnxZ0ltH+JXw/wBF8QWrLjydW06O4HPpvBwc+mCDXzX8WP8AgkT+&#10;ylrOlX2qeFNT8VeDYo7e4nWPQfEUoht2KhjLEspYRMGijfcpBDIp4wDX1P8AsH+JviB42/Yw+GPj&#10;L4m6q19rmseCrC8vr2RcSXHmwq6PJ/01KMu8jgvuIxwK9eoooooooooooooooooooooooooooooo&#10;oooooooooooooooooooooooooooooooooooooooooooooooooooooooooooooooooooooooooooo&#10;ooooooooooooooooooooooooooooooooooooooooooooooooooooooorjvjB8C/hX8evCM3gn4u+&#10;AdP17TpDuWG+gDNE2OJI3+9G/T5lIYY68V8nal/wSo+M3g3xPIv7PX7TtrofhpfJk0zT/EXhn+0r&#10;7TpllLOY7nzkyrIEQqVIcA79xOT0lj/wTg+MuoQwjxd+1P8AvIboXlrJofgy0tX064/ia1OWMQYh&#10;Sy5Ktzkc1avv+CaHi7Ub/V7o/tWa9b2/iCDy9c0y38L6YtteMMlZWj8raJhn/WKAx+XOSARJ4A/4&#10;JX6D4L1GfWrz9p74nX19eadHZahef2tDBJdwJ91ZTHEN7AAKHbL443VtL/wSp/ZWutGj0DX4vF2q&#10;WMLq8djfeM73yVYMXGER1UYYk8AV1Xwn/wCCef7HvwT8aQfEn4dfArS7PxBay+Zb6xcTz3Nwknlt&#10;H5oaeR9rmNipYYJXjoAK9qiDAYIp1FB5GKp6lomma1ZyabrGnwXVvIuJILmFZEbjurAg187/ABR/&#10;4JJfsHfE/X28Yx/A2z8K68W3Lr3gO5k0S6Rv7wNoyLu/2tuSeprj9X/4J+ftX/DM+f8As0/t8eIG&#10;t4QBDofxK0qLWIdo6Dzx5c59Mlie/NYvxqH/AAUrs/gf4p+Hep/s2eHvFmsa14Yv9N0vXPAXilLc&#10;xXU1s8UU8kF95exA7KzbZWPBwK+wPhd4VtvAvw38P+CLKFY4dG0a1sYlXoFhiWMD8lreoooooooo&#10;oooooooooooooooooooooooooooooooooooooooooooooooooooooooooooooooooooooooooooo&#10;oooooooooooooooooooooooooooooooooooooooooooooooooooooooooooooooooooooooooooo&#10;oooooooooooooooKg9RUfkgcD+VSc0UUUUUUUUUUUUUUUUUUUUUUUUUUUUUUUUUUUUUUUUUUUUUU&#10;UUUUUUUUUUUUUUUUUUUUUUUUUUUUUUUUUUUUUUUUUUUUUUUUUUUUUUUUUUUUUUUUUUUUUUUUUUUU&#10;UUUUUUUUUUUUUUUUUUUUUUUUUUUUUUUUUUUUUUUUUUUUUUUUUUZ7UZ7GjIPQ0UUUUUUUUUUUUUUU&#10;UUUUUUUUUUUUUUUUUUUUUUUUUUUUUUUUUUUUUUUUUUUUUUUUUUUUUUUUUUUUUUUUUUUUUUUUUUUU&#10;UUUUUUUUUUUUUUUUUUUUUUUUUUUUUUUUUUUUUUUUUUUUUUUUUUUUUUUUUUUUUUUUUUUUUUUUUUUU&#10;0yiuL8U/tH/APwNq40Dxv8bvB+jXxdUFnqvie0t5dxOFGx5A2SegxXWWGqWmpWy3ljcxzRSKGjlh&#10;kDK4PQgjgg1aooorD8dfEbwN8MfD0vi34ieL9N0PS4WxLqGrXqQQqeeNzkDOAeK8D8Sf8FXv2ObD&#10;Uf7H8DeNNW8bXxfYtt4J8N3eo/N6b449g+pbFTWf/BQvS9Nn0/WPit+z/wCO/BXhvU7xbWDxNr9j&#10;F5NvIxAQ3McUjyWyEnHmOoUdyK+htL1Sx1XTodU0q9iube5jWS1uIJA6SRtyrKRwQQQQRwauUUUU&#10;UUUUUUUUUUUUUUUUUUUUUUUUUUUUUUUUUUUUUUUUUUUUUUUUUUUUUUUUUUUUUUUUUUUUUUUUUUUU&#10;UUUUUUUUUUUUUUUUUUUUUUUUUUUUUUUUUUUUUUUUUUUUUUUUUUUUUUUUUUUUUUUUUUUUUUUUUUUU&#10;UUUUUUUUUUjuEXca/Oz9vv8Aa7/a4/aY+LWsfsV/8E5fCUt1p2gSrafFr4iDXDpiWchGTpNndhXM&#10;c+3/AF0qIXRW2oQ+WT49uP8Agm/47+BHh678SftbfsTfDfWPCNnfNqWqeKNJ1a51K6tPMlVBPfSz&#10;s99JaWsJklaOCRDK6jzCUGF+u/8AgnL8S9Y/Zr/aK8NfspWnim4uvhv8VtBvte+G+i61cLJqWhXN&#10;vDFPKNijFvZ3UJmmgtySYhbvgjcyj9GYySvNOoor5N/4LQfC3wn8SP2F9W1LxZp1rcf8Ir4j0XWb&#10;Rr3S3voY9uoQwTl7ZGVp1NrPcjYGVssCpDAEfJn7OH7QH7TXwv8Aih4Z/Z88GeO/COueH/EtwdH0&#10;zXtV0ua+h0e6FncTxSC4ilhuJVY2xj+xXYW4RpE/0qYZY/Vl3+zH8XfHmlyWXxo/a98WXi3ClbrT&#10;/Bel2Wh2TqeSoHl3Fyv/AIE/rWn/AME4NI0L4H6j8Tf2PNE1fUbqz8B+I7TUNAj1bUJLqeLSdUtF&#10;mjUySFmZRdQ3yjnACivqQNkD3p1FFFFFFFFFFFFFFFFFFFFFFFFFFFFFFFFFFFFFFFFFFFFFFFFF&#10;FFFFFFFFFFFFFFFFFFFFFFFFFFFFFFFFFFFFFFFFFFFFFFFFFFFFFFFFFFFFFFFFFFFFFFFFFFFF&#10;FFFFFFFFFFFFFFFFFFFFFFFFFFFFFFFFFFFFFFFY/j3V7/QPBera5pdr9ourLS7i4t7cf8tXSNmV&#10;fxIAr42/4JFaJYW//BPH4a+KVu/tepeKtHbxB4h1N8GW91K8le4uZpCOrmSRsnPGMe1fRWp6Xp2s&#10;aZPpOq2kVxa3ULRXVvNGGSSNlIZSCOQQTkflXwL/AME3b/wj8Zv2i/hn8NvhHZrqFn8BdY8V3/iT&#10;xVHBu32p/tHQdBs3m/5aStYyNJtJysUEZON9fqfFkR/NTs0UjNtGa8T/AOCimg3Hij9hn4saXYMR&#10;cL4A1S4t2ViCkkVs8qsCOQQUyCOQRX5keMPHzv4h8GfFjxB4ERrzT/GWh6ppPiDxBB9m1iztY722&#10;ndBqFmZLHXLdofNjBcxXSCbc6MVNfqtlZFV0PvXyF+1T8fvFP7Ef7dvh34xeDvh6viEfE74YXWg3&#10;1pPqxsreCfSLyO5hnmkWGbCiLULlN20YBySAMjufgJ/wWW+Cvj7VB4d+Mng+88ITrHvGt2Nz/aWk&#10;HnDK0qIk8BU5y00EceBlZHBBP194U8YeGvHegWnirwX4hs9U0y+hEtnf6fcLNDMh6MrqSCK1KKKK&#10;KKKKKKKKKKKKKKKKKKKKKKKKKKKKKKKKKKKKKKKKKKKKKKKKKKKKKKKKKKKKKKKKKKKKKKKKKKKK&#10;KKKKKKKKKKKKKKKKKKKKKKKKKKKKKKKKKKKKKKKKKKKKKKKKKKKKKKKKKKKKKKKKKKKKKKKKKKKK&#10;KKKKKKK8p/ae/az+En7Jvhez8Q/Eu61K6vNXu/sug+G9AsTealq0+Nxjt4FwXKqCzEkKqjLEV8xv&#10;/wAFtrXXtBHiTwJ/wT7+NWoWM2rNpenzajDpNkb+8D7PJhQ3ztKQ3XYGxtY9FOPnP9lz9sT9of8A&#10;Y+134jeGfFH7GXiBfgl4d197vT7PRvEmlajqfg+W8PnSaZiG4WG6gWZpNsSsJ4Qyhl5QV1H7Wf8A&#10;wUt+K/xr8Ca98FP2RvAWq/D/AFIwrb+JviX8VrdNMsdChlX/AFcMSSS3E15IMLHGIt4OW2nGV80/&#10;Yo+Mv7aX7DHwKsf2f/g54I+EGlR6WP7U8c6vrfh/W7zUrez8pUXVNQCTRFbi5KoLWxCecUZFZIsM&#10;R2+rfty/8FTNR1LSk8a/tGeDfh1HJZ/2z4uST4axMvhnRgxFv5rTXM3m6lecLHYxmQoT87oeD9H/&#10;APBPn9qD9sIfG5/2eP26p7e8vvGHheXxZ8M9YXTYLK5FjDMsNxp17DABGl2iS29wQhcKJ2QtlBX2&#10;0GDdK+FP2vP+CqHxm+DH7UOufs3+EvhN4Z8O6LoX9mrefFT4i6hfLpBkvLcTRqBZ27iLnfEGnkhR&#10;3hkAbIIGtr3wJ/ai/aJ8NT23xw/bqmk8M6xavDeaL8NdAttNs7m3mTa8f2iQzTOjIx6SDIPBwTXj&#10;Pxm/Zq+Ef7Jfw2uNN+HfxX0YaHF4fm0q38M6z4yTTryWF7V7bZFKT5d7Iu5XVJ03O6qDMgwa+wPg&#10;L4x1z4hfBLwf488T+G7zR9U1rwvp9/qGk6hC0VxZTzWyvJBIjcqysSpB7iuD/bK/Y/tf2srLwnJb&#10;eObnw3q3g/Wpr/TNWtbNZpI/OtJrWRVDMMNtlDBsna0akggYPAfDj/gkv8EfCGrTeJfF/wAS/Gfi&#10;TULuNftUk2qJYwzNsKNI0VokS73QlXbG5geS3WvWf2G/DHgL9nX4r+PP2Rvh1oUei6Bp+naX4m8M&#10;6TGxMaQ3hntroRAk/Ks9nvbnAa4BP3q+ns0UUUUUUUUUUUUUUUUUUUUUUUUUUUUUUUUUUUUUUUUU&#10;UUUUUUUUUUUUUUUUUUUUUUUUUUUUUUUUUUUUUUUUUUUUUUUUUUUUUUUUUUUUUUUUUUUUUUUUUUUU&#10;UUUUUUUUUUUUUUUUUUUUUUUUUUUUUUUUUUUUUUUUUUUUV+Utn+xj+1p+2L8UvEH7UGv/ALXOjzNJ&#10;4z1rSNP0e+8KzM2j6bZahc2h0xGhuo9iOYo3lKhWkwoZiCQe0uP+CZf7UWqapqWqyftmafpLXOnj&#10;TvD/APYPgFI18M2Xl7TFp6vOy2xbndIo3tuIyRViz/4JL+KLufw63ib9tXxgtn4XLS6Tpeg6Jp9j&#10;bpcNJ5jXLxmJxJPvIPmvlwSTnNdd4c/4JO/ADT7WOHxN8RPiFr0ketS6z5t/4ulXOoys5kuyse0e&#10;aS7fPjcOAMAcdfYf8E6v2XLK4uLubw3rV5NeTCa7nvPFF67zSDgM580biBtXJzwAOgrG+OX/AATf&#10;/Zx8dfCHXPCfgf4eWej+IGtlufDuvKzyTWOowMJbSYF3OdssceQcZAYZ5rhfC37R+nftNXP7Kvxr&#10;8C2EcnxIuPGD/wBpeH7TDyWun+VNp/iIyngpbwupbLYzJDAACWAH6JRcivgT/goZpcvhL9trRfGV&#10;pZ+KpV8S/CW5tb6Pw1oq6tFLFp2oDcl3pxO69hI1XO2JXlUpkLjcR45+wv8ABP4EfHf4y+M/Dupe&#10;O11PRbHT9O1bRfCvgbxZqNpocEcrXFvNHJp7sktnOstt5j2zkBPtSAZGK+2PAH7Mn7PXwvvV1b4f&#10;fBnw7pd4uD9ug0uM3H181gXz77j9TXedOKCR3qve6vpenQ+ffalbwpnG+aZVH5k14gPiP8L7n/go&#10;j8MdZ8A/E7QtV1S68MeIfDXiPRtJ1aG4uIrd1tr+G4lijYskaS2Uib2AGbkAHmvsGMgrkGnUUUUU&#10;UUUUUUUUUUUUUUUUUUUUUUUUUUUUUUUUUUUUUUUUUUUUUUUUUUUUUUUUUUUUUUUUUUUUUUUUUUUU&#10;UUUUUUUUUUUUUUUUUUUUUUUUUUUUUUUUUUUUUUUUUUUUUUUUUUUUUUUUUUUUUUUUUUUUUUUUUUUU&#10;UUUUV8P+I/2Yf+CjPwU/aS+KPjD9k6x+FmreAfiB4ktvENpo/jLWr61uNOvzZQw3oQQQOu2aaIzd&#10;QMuTjJNaEWt/8FcrEeXqf7I/wrvn3qPM074lTxoB3OJLbPHpWX46+IX/AAVH8G+G9Q8Y+Kfgv8Cf&#10;B+iabCZ7/WvFnxMultbSIJlpJJFtgqrkDk4GK+T9R/4K8/tUeKr2+svhXeaH4jjs7VLlbjwL8OL2&#10;+jurd7gQJJbtf3Vo1wHkIjjMaP5r/IgJr6M/Zw8RfF/9rbWtU+G19+3rq/hPxnoNvBc6/wCA5Ph1&#10;Z6ZqtjDKuUlw7yiRP4S0buEYbX2sQD7BD/wTP1DVnMnxA/bZ+MmtK2N0UHiKGyXvwPIhUjr616L+&#10;yx+w5+z3+xzZ6lF8FPBjW95rV5Jc6xrOo3TXV9eSSSeY5eV+dpkZnKjCliWwTzXsdfMP/BRX9izX&#10;P2q7XwH4u8EC1fXvAOv3F5b2t5q1zYLe2txaPDNCtxbESQyB/JlRxwGhAIIJFfKngf4z/Db9lr9s&#10;3w3H8d/HPibwnfaj4Z1nSNVs/iZaRRfZvL+y3cMyaokaxajEyW8qI+93DNtIVmIr1nxR/wAFXPgR&#10;F4q074e/CLwF408ca5rEM0uh2+n+H30+3v8AyiofyrjUDBHLtLoMxlh8y4zkV0n7IX7emh/tQ+NP&#10;EXwo8S/CnXPAHjLw3bRXlz4X8TKyXL2kkksYlXciZ2tH820FR5seGYOMe/Y3D6V83/sU/sj/ALPf&#10;xE8ZfFy/+OPw1s/F3i3QPjBrEEl14puZtQjWxu2j1GyjSCd3hRUtruOMbUGBHj1r6+8HfC/4d/Du&#10;yGneAfAej6HAF2iHR9NitkC+mI1HFb0SCNcLTqKKKKKKKKKKKKKKKKKKKKKKKKKKKKKKKKKKKKKK&#10;KKKKKKKKKKKKKKKKKKKKKKKKKKKKKKKKKKKKKKKKKKKKKKKKKKKKKKKKKKKKKKKKKKKKKKKKKKKK&#10;KKKKKKKKKKKKKKKKKKKKKKKKKKKKKKKKKKKKKKKKKKKKKKKKZKzKOK/Nz4/fA7xF/wAFdv2j/GPh&#10;b4teO9W0n4C/CvxQ3huHwbo9wYW8Wa3bKkl3dXLjnyIWkEKJz80Ttw3Nd1d/8Eg/2ItH8NW9h8Hf&#10;h1cfD3WdNAfRvFXhPVbiHULORVwrb2dhLgHG1wwAJAxXy6fDvxd+FXizwp8Ro9U0+Hx58CPjJo/g&#10;6a6sWeNtasNTvdNtltYbcH5lurLUZrq4klLyGeE7SNuT+xcJzFmn0UYz1FVbvSbDUNo1DT4J/Lbd&#10;H50QfafUZ6Gvin/gszomi+HtB+Ffxp17wJ4b8RaTpfjpfDXiLTfFMiw2LadrERtxJJMVPkiO8jsp&#10;Vk4KsgIIxXkX7PWuaj4F/bN+Heh6z4F+JWiDVtN1rRNNTxVrK63pJie0S+BsdTy8siH7BlYpXJVe&#10;UAyc/d6Nx09+a8W+AuuXXgH/AIKg/Ej4bzsVs/H3ws0TxRZx/wAJurG7uNPuSPVmims8+yLX1vRR&#10;RRRRRRRRRRRRRRRRRRRRRRRRRRRRRRRRRRRRRRRRRRRRRRRRRRRRRRRRRRRRRRRRRRRRRRRRRRRR&#10;RRRRRRRRRRRRRRRRRRRRRRRRRRRRRRRRRRRRRRRRRRRRRRRRRRRRRRRRRRRRRRRRRRRRRRRRRRRR&#10;RRRRRRRRRRTZVZ1wK+Cfg/8AFzwh+x3+058Vf2Xf2hNbtfCkfij4gah4z+HOvavcCCy1uy1PbPPB&#10;HM+E8+C5MwZCQdroQMcn1v4wftm/ss/AjwVeeOviZ8d/DGn2NlaNcbf7ZgkmnUKTtijVi0jHGAFB&#10;ycV8+/8ABNH9nv4w/tTfHXxP/wAFD/2ifCM/hvwlr3jIa58LvAerWxS7Yw2cdlaaneKeAyQLI8Me&#10;Pke4kfqEI/RyBGSJUcdKfRRRXH/G/wCCng74+fDLU/hZ47jkbT9S8l/NhVDJbzwypNBOm9WXfHLF&#10;HINysCVAIIyD+evxe/Yb/aL/AGVda8E+KPgj8BrDxra+H/iLpuqzX/gSdtJkNqrPDcmbR/MFmsz2&#10;08y+dbhQScbUU4H0RpUn/BSX4h2LajpXwW+HvgWKY5t4vFniSe+uok7F47SPYG7lfMGOme9WPgj+&#10;xT+0fpv7UOg/tV/tH/tK6TrWo6BoOo6Tp/hvwn4QXT7IQXrQvIJJXlkmlAeCJlDHAK8Yy2fqqiii&#10;iiiiiiiiiiiiiiiiiiiiiiiiiiiiiiiiiiiiiiiiiiiiiiiiiiiiiiiiiiiiiiiiiiiiiiiiiiii&#10;iiiiiiiiiiiiiiiiiiiiiiiiiiiiiiiiiiiiiiiiiiiiiiiiiiiiiiiiiiiiiiiiiiiiiiiiiiii&#10;iiiiiiiiiiuP+MHwC+C/7QPhd/BPxx+Fnh/xdpMjq50/xDpMV3ErDOGUSK21gCcMMEZOMV5x8N/+&#10;CYv/AAT7+EPiKHxh8O/2P/AGm6ravG9nqC+HIZZrV0OVaJpFYxMOxTBHavcY0iiG2MYUYA7Yxxip&#10;PMB6CnUUUUVGUEanJrmfH3xl+EnwrED/ABK+JGiaD9pVnt11bUordpVUhWZQ5BYAsuSOm4etXvDn&#10;xD8DeM7SPUPCHi3S9WhkXdFNpt/HOrLnqChIIGRWys6t09M0+iiiiiiiiiiiiiiiiiiiiiiiiiii&#10;iiiiiiiiiiiiiiiiiiiiiiiiiiiiiiiiiiiiiiiiiiiiiiiiiiiiiiiiiiiiiiiiiiiiiiiiiiii&#10;iiiiiiiiiiiiiiiiiiiiiiiiiiiiiiiiiiiiiiiiiiiiiiiiiiiiiiiiiiikZtq7jXLeKPjl8G/B&#10;F7LpvjP4r+GtJuIdpmt9U163t3jyARuWRwRkEEZ65Fb9hrenapZx6hp13HPbzRq8M0MgZXUjggjg&#10;g+o4qaWX93u+lfn1+0X8ef8Agob+1l4/8bSf8E2vjRoPg3wx8Kb86ZBf6lodtfx+O9biIa9svMnj&#10;cQW0CgRCWPBaaVvmAQMuh+zT/wAFSPj9e6XqVz+0n8FLGW38JqsXxAm8NxzW+reG5AMtNd6ZMzmS&#10;3Kh3E9vLKpVCQvBFfdHhnxf4d8Z6DY+KfC2r29/pupWqXNhfWsoeOeF13K6sOCCCDmtKuP8Ajv8A&#10;G7wV+zr8Ite+NXxEuJk0bw7Y/ab37LAZZpBkKscaDl5GZlVVHJZgO9eF+Jv+Ctf7Ofw4uNGX40eD&#10;viD4Dtdc1A2VpqXjDwLeWdsJQjSHdIVKqoRGYsTgDk4Ar6Q8J+M/DHjrQLXxV4O1+z1TTL2MPa31&#10;hcLLFKp7qykg9R9Kb4x8WaD4I8K6j4x8UajHZ6bpNlLeaheTNhIYY0Lu59goJNfkL/wtiy/bi/aP&#10;8RftB+ItJ1mC51p2sPBHh+y+Ii6Vq1n4dg5hJ0zUrH7LI07B7xmE54mVCMxFj2v7Gf7I7ftIJrX7&#10;YvgDx34w8BahDGmk/CHXI47OzufLtnczaheW9iiWt7HcXBaHaysslvCpDZk3L91/sSftKeMPj94P&#10;1vw38XfAknhv4geA9VTRfG+mxNvs5LryY5o7q0k/it7iGSOVAfmQPsbJUk+4UUUUUUUUUUUUUUUU&#10;UUUUUUUUUUUUUUUUUUUUUUUUUUUUUUUUUUUUUUUUUUUUUUUUUUUUUUUUUUUUUUUUUUUUUUUUUUUU&#10;UUUUUUUUUUUUUUUUUUUUUUUUUUUUUUUUUUUUUUUUUUUUUUUUUUUUUUUUUUUUUUUUUUUUUUV5v+1L&#10;+0V4b/Zd+B+vfGfxVp9xfJpcKrYaRYrmfU7yVxHbWcQ5zJLKyIODjdnHFfnr8Qv+CU3xw8deC9U/&#10;aD0z4l2Mfxe8c2ZvPid4S8S2q3vh/WJZWMjWMTsDNpxjjYWyXFuwbbECcbiw4X9j39sn9oD9hP4g&#10;6l8J9W+G+sf8Ijp81ze+Jvgjqlw8l74HsR5YW80fVrmU/wBswOct9mUKQWATac7vqz9rP/gobpnx&#10;y+BvhT4SfsHeL4tU8cfG66l0nRNQXdHL4XsEQNqWpXMLAPE9vCwCo4X97LH1xhvXvgB8DPAH7Nnw&#10;d8P/AAP+GGmNa6P4e09bW38zLSzlRl5pW43yu+6R2P3mYnvXxH+0Zpx/bL/bn1TWfhNb+KtN0X4Q&#10;6PL4f8Q+Lvhbq1rFrWqaxOIpvIkjkcC6s7OMEGMrITJcyRgY3Y9h/wCCD2o/FXTPAXxS+EOseLG8&#10;U/Dzwf46a1+Hfiq50WXTLiVpA8mo2BtJP9SlrOVUbCY90jogCoAPv2vj39v7x/o/j/46/Dn9lDV/&#10;HOk6D4ft7u38c/EC41S7WL7bY2Vx/wAS/T49xALS38STN6JYuOpGcz4S3ej/ALVf7SvjT4s3sFjq&#10;ngnwJEfCHg9GVLiHUL2RI7jVLwZypX54LNcZGYJufmIrE8Qfsh/GL9lTXrj4u/8ABN3xVb6U0l59&#10;q8Q/B/xBdMfD2vJ/Gtt1OnXLDpImUJ4ZMc14f+1L/wAFCNS/4KDalH+yBpnwk8QeA9J0D7JqHxm0&#10;Xx1cSWVzeyLLI0WkAWay3As2kh3zX6RtEq7FYAM1St4e8dfGfxHof7J/hjxB4j0uPxRGr61LceMN&#10;P8Q2lh4VhOLx7G8jQXcEk3yWCeeIsC4dlR/KbH2f8WPih8Kv2Qf2edS+IfiI2+k+F/Beg/6Pa26h&#10;fkij2Q2sK95Hby40QclmAGey/wDBNH4NfEb4afs9v4++OE7SePvidrE/i/xhE2f9Blu8G3sFz0W1&#10;tVt7fvzE2OK+i6KKKKKKKKKKKKKKKKKKKKKKKKKKKKKKKKKKKKKKKKKKKKKKKKKKKKKKKKKKKKKK&#10;KKKKKKKKKKKKKKKKKKKKKKKKKKKKKKKKKKKKKKKKKKKKKKKKKKKKKKKKKKKKKKKKKKKKKKKKKKKK&#10;KKKKKKKKKKKKKKKKKKKKKKKK83/ad+B0v7QXwe1D4d2HimTQdUNza3+g69HbrM2naha3EdzbT+W3&#10;DqssSbkJG9Sy5Gcjwn9n/wDaq1XWPG91+zV+01oEXhH4saKn+kWI3DT/ABHACMajpUrj99A/BMef&#10;MiOVcDAJ1P2u/wBkbwR+1Z4Gj06+kj0rxVoswvfB/iyC2WSfR75DuSQA8SxlsB4mJV198MPG/wDg&#10;n1+wb8T/AIN/Hfx9+1n+0vJoz+NvFFra6Rptpol9NdQW1nBGomuRLMFbddSoH8vaPLjjjTc5zXon&#10;/BQ/9pLxF8A/gt/wj/wssby98feNpn0fwfa6fp8l1JayMjG41ExQqzyRWsHmTsqqSxVUHLZr480L&#10;4O6ivh/wX+wH+zTe+BvGHjjXInl/4WlpdlfaTrPhHTC+7UNU1S3YyGS5YyOsRaaMyTOB5IVGNfqv&#10;8BPgZ8P/ANnH4TaD8Fvhho0djonh/TY7SzjHLyYHzSyHq8jsWdmJJZmJPNdtXyf/AMFCv+CaXhH9&#10;srUNJ+MHhHVLHQvib4WsWtdD1rVNNS7sry13u5sbyFlO+AvIzBlw6FiVPJB+GfhX8d/2iv2IfjHd&#10;fC+P9nTV/D2vyXE0uofBGxjvNRtvFStJG0mraJfLH9lgUAuxiZlz911VvmH6Afs1/tO/DL9qfwJ/&#10;wm3gL7dY3VtcSW2teGdcjjh1TRrhHZWgu4Ed/Jk43AFuVYEd8c/+1r+xL8Lf2qtOtddvpbnw7420&#10;MGTwr480E+TqOlzcFfnXHmx5+9ExKsCR3zWj+zJ+zVbfAjT9U8R+KtftfEHjPxE1u3ibxVHpEdmb&#10;zyYljjjEaEiNFwzbQeXldj9415B4ftD/AMFQP2xv7Jtoob74C/BDXIZtSug26Dxh4tj5SBT0ltrA&#10;jc/8LTMAN2Dt/QGOFYxhenpT6KKKKKKKKKKKKKKKKKKKKKKKKKKKKKKKKKKKKKKKKKKKKKKKKKKK&#10;KKKKKKKKKKKKKKKKKKKKKKKKKKKKKKKKKKKKKKKKKKKKKKKKKKKKKKKKKKKKKKKKKKKKKKKKKKKK&#10;KKKKKKKKKKKKKKKKKKKKKKKKKKKKKKKKKKKaY0YYK15b+09+yZ8IP2rPB9v4Z+JWkzLd6bdfavD/&#10;AIg02Ywaho10udtxbTL80bjJ9QehB6V8x2v7Q/x0/Yf+J/g/9m39tyL/AISbSPG2rpo3w7+LuhQp&#10;/wATG8ckR2ep2ikPb3G0Z86NWhYc5U7gv1EowueTX5wft6eFvjj8C/2y5f2oviBqt5rXhTULWDTf&#10;h9dMzpYeH53MaSWUssJWXTZbiT5kvGMkDcJMq7FLev8A/BGH4tfDm+13x7ofxu1e3sv2hvEHiSa6&#10;8VafqOpW15LPpkfyWEVjd27vFd28UG0NsbcsvmmRRkMf0NUL1UUtFebftKfsxfB79qzwE3w9+Mfh&#10;Vb63Vmk0+9hlaG802YjHn206YeGQZ+8pBI4ORxX5SfEH4QfFj9kX9tbUPgf8IfFWpat4u8P+GLbX&#10;rXxz4N0v7TcQaRJceWsPiDTYsPqDsY2AeIvIEbeqLnn7d/YL/bd8Jfto+A9YubR9Ph8TeD9WOleL&#10;rHSbz7Rax3O3ckkLkBjG65O1wskbBkdVZTXb/tW/Dr4o/Fz9nbxh8Mfgv8QovCnifXNFls9I8QTW&#10;5kFmzkK7gAggmPeoYcoSGHIrz/8A4Jv/AB9+F/wR0Dw3/wAE8viL8Jk+E/jrQdNddG8PzXHm2Him&#10;GMEy6hp95gC7ZzukkRsTISSwxkj7NSdJDhT2zT6KKKKKKKKKKKKKKKKKKKKKKKKKKKKKKKKKKKKK&#10;KKKKKKKKKKKKKKKKKKKKKKKKKKKKKKKKKKKKKKKKKKKKKKKKKKKKKKKKKKKKKKKKKKKKKKKKKKKK&#10;KKKKKKKKKKKKKKKKKKKKKKKKKKKKKKKKKKKKKKKKKKKKKKKKKM1keNPFfhzwJ4V1Dxr4v1q303St&#10;JspLzUtQvJAkNtBGpZ3YnoAoJ/Cvg79lzSvEP7ffx7X/AIKTfFy0mXwfYCa1/Z+8K30ZUWenMNj6&#10;3Kh6XN0MlM52RbQDk8e4eO/2v/2bPhf8ZNF/Z/8AH3xc0vS/F3iLyV0nSbx2Xznm8wQRmTHlpJKY&#10;ZgiMwZyh2g5Ge88SeHPD3jTw9e+FPFGi2upaZqVs8F/Y30KyQ3ELrtZHVuGUjjB9c18CftVf8E8/&#10;iN8Hb238X/s7+GLrxp4N0VVm0fwpNrl2uqeBZQSGu9DWF1Mu2NmY27MCRGqrkHaeu/Y0/wCCtXj7&#10;4b+EtDn/AG1Dcat8M9UeOy8O/tAR6etpatMW8sQapaq8j2r+YDGZm2gOpEixsSB+jum6nZ6vp8Or&#10;6Tdx3NtcRrLbzwuGSVGGQykcEEHOauZxya8Y/be/at0z9kz4Nt4wtdCfXfFWt30ejeAvCdu377W9&#10;YnyIbdfRRgyOx4REYntn81vH8fxL+FmgN4G8Taf/AMJD+0P8aPFUU11a+JvAc6BtSlRY5LjT9RhY&#10;pFaWFvllVZN6InIBkJr9A/2bP2fvB37NXwm0v4Y+FFkuJbePzNa1q6O661i+fme8uHPLyySM7kkn&#10;GcDsK820/wD4KTfAi8/aY1H9nm8jvLK30/xAnhuPxndSRpplz4hMfmvpSMW3ecq7VzjaZH8vO8gH&#10;074//s6/Cv8AaY8Bt4E+Kegfao45RcaXqNtIYrzS7peUurWZfmhmRgCGU9sHIyDxfwE/aG+L/wCz&#10;L490r9mz9sbxD/bWl6zeRad8OfisLby49SlIITT9SAOIbw7QqScJO3Ta2FP1vDKZk3MP4sVLRRRR&#10;RRRRRRRRRRRRRRRRRRRRRRRRRRRRRRRRRRRRRRRRRRRRRRRRRRRRRRRRRRRRRRRRRRRRRRRRRRRR&#10;RRRRRRRRRRRRRRRRRRRRRRRRRRRRRRRRRRRRRRRRRRRRRRRRRRRRRRRRRRRRRRRRRRRRRRRRRRRR&#10;RRRRRTXztOP7vFfGP/BRfUfEf7T/AMXvCP8AwTl8HXxi0PWbdPFHxouYXIkj8ORS4g0/I+617dR7&#10;D3MUM3YmvQvjt8WvCP7L/wADNS8fT6VH9l0OyitdF0ezwn2y5fFvaWUKjjdLK0cSqOm4dAK+A9S0&#10;vQvGfwJ8aeMPj5d6H480vVYf7a+IviHQde07WdLS/EeSUSNo7vT2tlZYI2jd2CRIQoZju9G/Zd+I&#10;v/BQj9jr4D6T8T/2kPhV4g8VfCS6jkubWJ2N74u8H6aTmCS/jVQbpBGVLhR5sK5DA7GNfaHwo+L3&#10;ww+O3gKw+Jfwj8cab4g0PUo/MtdS0u6WSNumVbB+VgflZWwwPBAxXxL4w/Zp/Zq+N/jT48ftneMP&#10;Gut+FfAel3dxpt7J4Qmis4dd/sy3ddSupcxP57PcmW3GB+8+zfxFhX2F/wAErvgh4s/Z1/YQ8D/D&#10;DxnPfLdW9vdXtrp+oXrXE2l2d1eTXNrYPI33mt7eWKA4AXdGwAAwK+ips+WwFfkZ+0P+0X4T+Mv/&#10;AAU48deFv2kbfwfH/wAKvRtD+H/gfx3fTaYxtJ4Ypp9Ys7wAxm6nMZRPmR0ij+TBZs+o/wDBMf4X&#10;6h8XfEN5+3b4s1XxPeaHqFi2l/BXRvGGsS6lc6PoDbHnuRPNmSRrqXkO7M/lRxjdggD279uT9pu6&#10;/Zv+DazeCNLbVvHvi7UI9A+HOgwruk1DWLj5ITj/AJ5R8ySN0VEb1FfL/jz/AIIwfFz9n79n/wCy&#10;fCXW4viRDrlmt38X/CuoafYwaxruoOPNurjTtUlieSAtcHzViYgoyBo5Eck1zf7IH/BU/wCJvwb8&#10;PzaB+1Dp2r+KvBPh+a30/UfHsOmyrqnhO5dtiabrFvIqyzSxqIwbmNCJPvHLYNfQ3x++JfhH9u//&#10;AIRH9k39mr4habrln43kt9c8WeKNI2XUei+H7WdXeVXwViupZkSGHOHRg7jBjJr7wt8+X81SUUUU&#10;UUUUUUUUUUUUUUUUUUUUUUUUUUUUUUUUUUUUUUUUUUUUUUUUUUUUUUUUUUUUUUUUUUUUUUUUUUUU&#10;UUUUUUUUUUUUUUUUUUUUUUUUUUUUUUUUUUUUUUUUUUUUUUUUUUUUUUUUUUUUUUUUUUUUUUUUUUUU&#10;UUUUUU2UgIcmvh2S71T9kz9vnx74r+PNta/2D8btU04+D/H21litJbWyjto9Duc/LAfkkkibIWVp&#10;pFPz8Hx/9o349RfG/wDa0azl1DSYfCfwrup4PDMd14qsbG4vvFAQxPqccV5lJ47MO0MeQVFwspIz&#10;GuI/2YPgHqn7dH7XS3Hxa0bR9c8E/Cm+t9R1TxDceD7Cyv8AV9cK+bbabJc2bMl3bwoYrqXBAdzC&#10;rKQCB+n0ln5isjQqVK7dpHGMen518n/HX/glzb/8JRrnxp/Yc+KNx8HfHevQSLrEOmW/maDrUjAj&#10;zLqw/wBWs2DkTxBZAcnnc2eO/wCGA/2ufGvw28C/stfEaX4cab8L9F1bSZPE0fhya7a81GysJkuf&#10;IIlQKxuJok81iSWDuTkk5+5YYXiXauB/d9vb6VIybk2sa+Xv27f2CdD/AGgPEmnfGvwl4G8Oax4k&#10;s9LbR/EfhnxNp8Uun+LtEd95sbhnU+VLC5M1vOMmJ96/dkbHx14M/bI8U/8ABM7xGvw4+NfwU8Ye&#10;H/gvcaoIdHt9W0WWWfwOGbcYFuUMkd3pquT5bbhJCrBcMoGPpL9iPwRf/tg/tHah/wAFF/Gxnk8H&#10;6VYy6L8BdJvIWRUspP8Aj913a3/LS7O2OJ8Ai3jAGA9faH2VMYK+/X3zn86+ff2iP+CbX7O37Q3x&#10;j0j9oS8fXvCfjjSYzB/wlHgvUls7m+t9rr5FyrRvHcIA5wXQuvADAcVufsi/sHfAP9i8+Kr34OaZ&#10;ftqXjbVF1HxRrGq3Sy3F9cKpUMdiIiD5nYqigM8jscsxJ9rVQowKWiiiiiiiiiiiiiiiiiiiiiii&#10;iiiiiiiiiiiiiiiiiiiiiiiiiiiiiiiiiiiiiiiiiiiiiiiiiiiiiiiiiiiiiiiiiiiiiiiiiiii&#10;iiiiiiiiiiiiiiiiiiiiiiiiiiiiiiiiiiiiiiiiiiiiiiiiiiiiiiiiiiiiiimum5cEZ9fesH4i&#10;/C7wF8XPBeo/Dr4m+ErHXND1e1a31LS9QhEkU0bDGCD37gjkEAgggEfNnh3/AIJEfAL4ceG7XwR8&#10;Jfiv8TPDeh227/iRr4mi1a0kDSGQjytWgu1jy5YnygmSxJyck+4/s4/s7/Dv9mD4bW/wq+GdvNHp&#10;8N9dXs090sfnXVzczNNLLJ5aIu4u/AVVVVCqAAAB6B5i06iiiiqWp6Fp+swvaapZQXML/ehuIVdT&#10;9QQaSxsLTS7aOztLWKGGFFSOGGMKqKBgAAcAAdgAKtfao/Wm/aELcJ1qUKF6UtFFFFFFFFFFFFFF&#10;FFFFFFFFFFFFFFFFFFFFFFFFFFFFFFFFFFFFFFFFFFFFFFFFFFFFFFFFFFFFFFFFFFFFFFFFFFFF&#10;FFFFFFFFFFFFFFFFFFFFFFFFFFFFFFFFFFFFFFFFFFFFFFFFFFFFFFFFFFFFFFFFFFFFFFFFFNll&#10;8obiua8J+JH/AAUk/ZL+GnjfUvhpqPje+1bxFo9wbfVNF8N6DdajcW0wCkxusEbbWAZTgnuK4++/&#10;4KCfEvxvdronwC/Ym8fatJMdqax4uWLQtPhH9+Rp2M/TnCxMT0xk1l/sk/8ABU/w18Xfhdofjb9o&#10;v4Ual8MLjW0X7LfXkwutIuH8wxuFvEAERWRSpWcRtkdDX1xFdwzxrLC4ZWXcrKcgjsakoooppfFf&#10;nr+1r+3d8dP2o/2uH/4Jr/8ABP8A8af8I1d6JbNe/Fr4sfZFm/sSzWTY1np6nKvcltyGXojcKQyO&#10;V3m/4Jb/AA6vIFvte/aX+OF/r3VvEk/xQu47lpDyZNke2Ac9vKwK6z9ir4tfGj4P/tK6z+wH+0J8&#10;Q77xsqeF4/E/wz8d6tCi32o6as/kXdleFAFknt5XiIkAy8coLAEc/YVFFFFFFFFFFFFFFFFFFFFF&#10;FFFFFFFFFFFFFFFFFFFFFFFFFFFFFFFFFFFFFFFFFFFFFFFFFFFFFFFFFFFFFFFFFFFFFFFFFFFF&#10;FFFFFFFFFFFFFFFFFFFFFFFFFFFFFFFFFFFFFFFFFFFFFFFFFFFFFFFFFFFFFFFFFFFMlXcuDXxx&#10;8JdLX4c/8FHP2gfhy1pHb2/ijT/DPjbSUCY8zz7abT7ps9yZtOUn3PINe+MnGT/n1/z/APrr81NM&#10;+Fnim3+IfxE+Ftl8KtJ8T6bpvj7W4hH4I8ePo/i3SrW5vJr2BvsczfZdRgCXK7ELJkDDJxz9xf8A&#10;BJr4j+MPHv7B/grTviQ16vibwl9s8LeIo9STFytzpt1JZ/vRn77RxRs3+0/ccn6VMo/XHWnZz0oo&#10;rzX9rnxT4u8D/sufEjxj4BDf21pfgjVLrSTGuWFxHayMhHuGAP1r85/2VPiN+zX+zh+1F4R+Ivhb&#10;W5rL4f8AxK+FFj4W0HxJrUfk/adQ068llF9OztuSPUWvnMcswQyzQvjPmIW/Qi98R6Jp+ltrd7q9&#10;rDZqm9rqadVjVcZzuJxjHfOBxzXzT+zH8QtE/bT/AOCmMnx++C97Dq3w6+EPgXUfC8niq2z9n1XX&#10;7+5t5Jre3YgCaKGC1jJkXK7pBtyGzX3hRRRRRRRRRRRRRRRRRRRRRRRRRRRRRRRRRRRRRRRRRRRR&#10;RRRRRRRRRRRRRRRRRRRRRRRRRRRRRRRRRRRRRRRRRRRRRRRRRRRRRRRRRRRRRRRRRRRRRRRRRRRR&#10;RRRRRRRRRRRRRRRRRRRRRRRRRRRRRRRRRRRRRRRRRRRQxwM1ELpD29K+YP2mBY+Bf2+Pg/4/UBW8&#10;a+Gde8IXWGAMkkUceq2oJ77Vtb7HX/WNivVmY7fyr4b/AGyP2Tv2rG/aJ1P4k/s7/CHwX4/0Lxgt&#10;rPqOm+Kr5dPm0XUI4fs088V7GUnjDwxWrIELjfE+VG4MOm/Y+/ZX/wCCi/wg0PxNpviz9qbwz4Xs&#10;fE3iRtYfTtD0WTXL+2d4IYXX+0L/AGKWxCrEm3clmYliTza+En7Wn7UPwf8Aiv4x+HfjT4vaD8Sz&#10;4Z8Z3FpceC9Uks9O8RNpcsMN1bXlnKGjiuCEuNphkRAdpCy/KFP2R+z98fvAf7SXw1t/il8OJLn7&#10;DLfXdlcWuoQeTc2d1bTvbz280eT5ckcsbKy84I9Oa7osAMms3WvFnh3w1bfbfEfiCxsIe815dLEo&#10;9eWIrzjxl+2d+xt4TtZo/G/7Tfw+s4SrJNHeeKrTaykYIIL9xxivyx/aD1b9mz4HW2reEP2Kvjn4&#10;G+IPg3UL+S60v4f6t4P1zWYdGunyMW9zpdpcRzwopPkRT/JA5YqTj5fn7wf+y94g+NHisWPxP+Hn&#10;7Rk/gBL5Z4fCHw38Ha5JDNAkSILd7jU5Io40bYxZlhLMZGwUypP6hfBX9rLxR+z98K9K+FX7PP8A&#10;wSD+KukeGtFhW2sdPS90GyKqF++yyXwZ2Pdjkk8k109z/wAFOvjfosIn8Vf8EvPjdaqc/wDIN/sj&#10;UG6gDiC8Y8/Su/8A2Rf29/DX7XHjPxd8PrD4M+P/AALrfg610+61DSPiHoK6dcT2941ysM8UfmMW&#10;TdaTKScDO3k5r6AUkqCaKKKKKKKKKKKKKKKKKKKKKKKKKKKKKKKKKKKKKKKKKKKKKKKKKKKKKKKK&#10;KKKKKKKKKKKKKKKKKKKKKKKKKKKKKKKKKKKKKKKKKKKKKKKKKKKKKKKKKKKKKKKKKKKKKKKKKKKK&#10;KKKKKKKKKKKKKKKKKKKKKKKKKKKKKbLnZxXyH4Yk+J/7RPjf4i6Z4m/aE8XaJ/wiPxAvdBk0Pw3c&#10;RWUcMCrFcW5LBDIxe2uIGJ3HJJxxWn4A/Yh+AngLx/p3xX/s3Wdc8TaVI8mm6z4m8QXV/LaySRNF&#10;I8ayyFUJjd1yFHDH1r17aMYFJsUDGaTIVWPpkt7ev+e1fAn7Zmi6JZ/ta+JtNTVnuLPxJ4Y03V7i&#10;KHwjH4isrGaAy2d1PfW0P+mxRbF05BNbnK+YxbCoWHuX/BHa0s/A+jfFT4S6ZdaC1jZ+MLTXtLbw&#10;5rUt/YyW+oWEQaWOaX58PdW122xiWQ5BZsZP158RPEOreE/AWt+KdF0CbVrzTdJubuz0u3/1l5LH&#10;EzpAvB+ZyAo4PJ6Gvyx8eeCNJ+Leg/AH/gpX8f7mz+IGl+JNWjX4gWt9GbjR9E0fWLdktVgt3ysc&#10;dnePaq8xG9iWZzg8fcnhX9mz9nXwKVfwT8CPBekMqjy5NN8M2sDHHOdyRgnr6118NpY2IxbwQW+0&#10;cbY1X9McVx3jT9p79mz4aKf+FifH/wAF6F/s6t4otLdvUDDyAnjB/GvN9X/4Kr/8E7dGSd5/2uvB&#10;tx9mj33I03UvtZjUZ5PkhvQ/kemKii/4Ko/sTXXik+BtL+IPiC/1oWi3Z0vS/hzrtzP9mYgLcbIr&#10;JmEJJUCTG3J68iuM+Ef7Wn7N3x7/AOCnHwz1/wDZ18c6rea9qHgDWrHxZpt34V1KwW60MrHc2l2z&#10;XdvErLHdQFEYZz9ocCv0IHAwKKKKKKKKKKKKKKKKKKKKKKKKKKKKKKKKKKKKKKKKKKKKKKKKKKKK&#10;KKKKKKKKKKKKKKKKKKKKKKKKKKKKKKKKKKKKKKKKKKKKKKKKKKKKKKKKKKKKKKKKKKKKKKKKKKKK&#10;KKKKKKKKKKKKKKKKKKKKKKKKKKKKKKKKKKR/u18zReGG+HH7dnjx7aDy9P8AiJ4P0nX89AdQszJp&#10;9z/5LjTs+pFW/if+1d+zP8Fb7+yfiz8efCXh++JAXTdS8QW8d027oBCX3tntgelb/wALviv4B+M/&#10;g+Hx98NPEUeqaXNPNALpI3j2SwytFLGySKroySI6MrKCrKciuT/bF8d/E74a/s5+IPG3wha0XXbE&#10;2bRzXy5jt7dr2BLqdsgj93bNM+SCAVBII6+L+HdK+CnxI03+zf2kP2g/iBpOsIsh1LRfFnjBNJhd&#10;oWKzGCW0ZYbiJCDuMUrAAgOEPA878UWH/BKG1vZLX9lrVdTk+IOlhha6p8CbW91jWFkPUTSWwlil&#10;RjglblgjY5I6j0L/AIJR+B/2ydH/AGlvHnxJ+Nn7PU/hDwv4k8J2sE3iPVrG103UPEOo2105t7mf&#10;ToJpBBL5NzdCWTKiQiM4Jzj9A5kDRMuK/Jb9ob4p2X7LPhv4gf8ABNL4o+H7zwz4X1vXtWuvDfiw&#10;6PPcWi+Eb9zcfZ7JY0YSXsUs09rHB8ojCI5OAA3memfFbxp8WPDTXvhz4V/HK6/4SW8Mln/xLfF1&#10;63hrS4U6TtAyRXV9c8FY/lijwQWPQ+e/tC3fwz+GWjy/FL9o79kjxp4Y0nxkY9O0+38UeDZ7/wDs&#10;Bwd0UFsL2UPe6hOp3PI37qIRABH6H2D4Sf8ABOb9p/xBosHxN+HH7MHwu8Axw+HksPB+k+J7KCXV&#10;re3ZFD3d28VvsbUJFG0O2UhLZEecgs8HW/x81z46ap+x34N/YX0XSdW8P6XHr+m+CfEXi6OPS9ev&#10;icSa9NIYy2r+XIke1WOEONy5wV9htP2FP+Ck3ipP7B1n4WfDjSrDWcy+OLzU/G13eXnie52lY/ts&#10;kUMbG1jBJFnGVi52/dyD9lfsR/sV+B/2P/h/NY20q6x4u1zy5fGHiuS3VZdQkRdscEYAAhtYF/dw&#10;QLhI41AHcn3Kiiiiiiiiiiiiiiiiiiiiiiiiiiiiiiiiiiiiiiiiiiiiiiiiiiiiiiiiiiiiiiii&#10;iiiiiiiiiiiiiiiiiiiiiiiiiiiiiiiiiiiiiiiiiiiiiiiiiiiiiiiiiiiiiiiiiiiiiiiiiiii&#10;iiiiiiiiiiiiiiiiiiiiig8jFeGfttfsPeAP21vBFj4b8UeKNe0HUtIuHm0nWtA1KSFkLbS0M8YI&#10;W5t3Mabon4OwEEHr8BfEn/gkh+0b8GfiFeaz8NPhh4f1jRNWtkgvP+EL0uzhW4VXLeVPZXICum47&#10;g3mF1PIfgY9u/wCCU1j8Rfhxp3xY/Z9+MHhiXRfEXh34itqg0mbVDePBY6pZwXcbGYli5ecXbHLM&#10;QxILE5Y/R3xo8KSeOvhD4o8FQ/e1bw7fWce3rukgdFx/31X5N/FKbWfG37J11qPxT8CWNq3i7S4/&#10;E0MNxC2k2usSRIt+LiMAy2N5OyxF3j/c3TfODuw2f26+Hmk+EdG8G6dZ+CfD1jpWltZpJa2OmWiQ&#10;QxKyg4VEAVRz2FbZgjPanONy4qE2oY7sL/vU4wjb8oFflbDos37ef/BQX4a/te/FnX5NT+H8Xi3x&#10;FZfCDwhdrmxii0qF0j1Lb0a4uLhZbjJG4R2kQJIUKv6Ex4HNfPv7WcS6H+1J+zL438P2anxCvxbm&#10;0mGRV/ePpt3pN79uj4+8gSJZSvQGBGPKivtCjHtRRRRRRRRRRRRRRRRRRRRRRRRRRRRRRRRRRRRR&#10;RRRRRRRRRRRRRRRRRRRRRRRRRRRRRRRRRRRRRRRRRRRRRRRRRRRRRRRRRRRRRRRRRRRRRRRRRRRR&#10;RRRRRRRRRRRRRRRRRRRRRRRRRRRRRRRRRRRRRRRRRRRRRRRRRRR+FFfKHxUstD+DP/BRaP4l6xq9&#10;vpum/Ev4UfYLuW5mEUL32i3zSIzMxA3tBqjgf7Nuey1d139tL9mbS9VXw9pfxUs9e1KRtsen+E4Z&#10;NWl3E4GRaLIE7/eIAA5r85LPRrn4WSeNv2YfE2keIvDWlaoddGm+F9a0yTUtN1aza7ujZzHTpwQk&#10;v2ZoGElg4dGUmSIsuT+tv7F/jGP4hfsk/C/x0lz5zax8PdHu5JD1LvZRMwb0YMSCOoIIPINeoUUU&#10;N0r8a/Anw28Y/B+w1H9lPTPHeo2XxF+CHjn7V4Ru9Ukkkgi0tZ719JisLCMgXJv455IbmdgSiSOG&#10;bMMYHtWp/wDBaHw54G1K48JfEn9mLxtBq1nbzGS40l7a6064a3jDTvFdeaIzGr5XecAkMOoIrtf2&#10;B/Dfx5/bl+Omi/8ABRP9oPwHeeB/CfhjT7y0+DHw/vfmuWW8UJc6zd4AAkeJRHEgGFR5CDhyW+9a&#10;KKKKKKKKKKKKKKKKKKKKKKKKKKKKKKKKKKKKKKKKKKKKKKKKKKKKKKKKKKKKKKKKKKKKKKKKKKKK&#10;KKKKKKKKKKKKKKKKKKKKKKKKKKKKKKKKKKKKKKKKKKKKKKKKKKKKKKKKKKKKKKKKKKKKKKKKKKKK&#10;KKKKKKKKKKKKKK8q/as/ZD+EX7Xvgex8JfFPRfMuNF1WPU/DmqRqrS6bfICFmVHDRyrhmDRSq8bq&#10;cMpwCPEtL8Bf8FBvAWkr8OPAXwW+Fc95azGKPxq2oPp+n3EHOyZrCGJpElxjfGr7Ac7XI4EHiz/g&#10;n7+1h+0R4bfw5+05+1xoNrp06nzNH8A/Daz3RNjho7vU/tLo4P3ZEjR1IDBgQCPoX9l/9nXwZ+yl&#10;8EdB+Anw+vtXvNH8PwzLb3euai11dzNNO88jyStySZJGOOgBwMAV6JRRQeleC/tj/wDBOb9mv9uX&#10;S7OD40+H9Qg1TTY5E0rxN4c1SSw1KyVsFlSaP7yFlVijhkyoOOteY/CL/ghd+wn8LfFel+N/EGi+&#10;KPiFqWjxqmnyfEjxRNqkMCqBs2wYSH5SMjKHGOBnmvsKG1S3iSGGNUSNQqRoMKoAxge2Kmoooooo&#10;oooooooooooooooooooooooooooooooooooooooooooooooooooooooooooooooooooooooooooo&#10;oooooooooooooooooooooooooooooooooooooooooooooooooooooooooooooooooooooooooooo&#10;oooooooooooooooooooooooooooooooooooooooooooooooooooooooooooooooooooooooooooo&#10;oooooooooooooooooooooooooooooooooooooooooooooooooooooooooooooooooooooooooooo&#10;ooooooooooooooooooooooooooooooooJwMmmiQHgfjTqKKKKKKKKM8ZFFFAYHoaKKKKKKKKKKKK&#10;KKKKKKKKKKKKKKKKKKKKKKKKKKKKKKKKKKKKKKKKKKKKKKKKKKKKKKKKKKKKKKKKKKKKKKKKKKKK&#10;KKKKKKKKKKKKKKKKKKKKKKKKKKKKKKKKKKKKKKKKKKKKKKKKKKKKKKKKKKKKKKKKKKKKKKKKKKK5&#10;P47fFLT/AIIfBTxd8ZtXsjc2vhPwzfaxcWqzeWZ1trd5jGGwdpbZtzg4z0PSvnXwz/wUc+L/AIR0&#10;iHVf2mP2C/H2i2c9vHOmufD24i8UWMcLIr7pY4vJvImAPzKLZwMH5sc13nwa/wCCnP7Cvx51NfD/&#10;AMPf2jfD/wDa7HB0LWJ206+Vu6m3uljfI9gea9wstX0/UYvP0+7injPR4ZAwP4j2qfz1zgqafRRT&#10;GlKDLjHr7VFLqNpbgNcXUUYPdpAP51R1Lxz4P0dTJq3ivTbVQMlri+jTA555PtXAeNv24v2NPh5L&#10;JZ+OP2r/AIb6Vcxoz/Y73xtYxzNjssZl3MfYAkniuQuP+Cp//BPmzhguX/at8LTw3Rxb3FjNJcRO&#10;ckbQ8SMu7IPy53D0rB8Sf8Fj/wDgnR4Zm+z3/wC0LNcN5yxf8SjwXrN/h26Kfs1nJg9Bz3I9RXo3&#10;7Nv7b37Mf7W1vfS/AT4pR6vLps3l31jeaVeabdxnA+b7NexQzFOcbwhQnI3ZBFesmUdhT6KKKKKK&#10;KKKKKKKKKKKKKKKKKKKKKKKKKKKKKKKKKKKKKKKKKKKKKKKKKKKKKKKKKKKKKKKKKKKKKKKKKKKK&#10;KKKKKKKKKKKKKKKKKKKKKKKKKKKKKKKKKKKKKKKKKKKKKKKKKKKKKKKKKKKKKKKKKKKKKKKKKKKK&#10;KKK+c/8AgqZ4g0zSv2HPGVlruq29jp2tXWk6Fqt9dXAjitrS/wBUtLOaV2JARVindiWIAAOeOa6P&#10;wj4++HvjeyW88EeNdH1e3ZMpNpepRXCYPoY2I6e9YnxQ/Zt/Z++NltJb/Fr4PeG/EAkXDPqelRSS&#10;fUPjcO3Q/iK8auP+CZPgjwZqza9+zL8dviR8LbrfmO28N+KJZrFP9kWtz5kYX2Aqy2v/APBXv4H3&#10;qyeHvEfw3+NWix7SbPWrZ9A1ZoweVEsW+BnI/iYKCe1aA/4LMfD34V6nH4e/bY/Zs+KHwcu2Vd+p&#10;6l4bk1rRWY9o9Q0wTRtjvlVI7qtfSfwM/aZ+AH7Svh1vFfwC+M3h3xfYR7ftE2g6tFcNbE9FmRTu&#10;hb/ZcK3tXehg3INea/theIvEng79kv4neL/B2sTafq2k/D3Wb3S76BQZLe4isZpI5FzxlWUEZ9K/&#10;J3xV8GPH3wq8Q/DEeJfhJ8Q/jNN8Q/DqXdvCnxIupbtP9FhnnlVLi5WOKa3eRQTtaKWN8fIV57vw&#10;v8NP2q9R8MwJoP8AwSe0XTNc0u4Z9K1jxNrOiPb6lbMQQl5bh7h0fjkxlSpyVwMrWzq37JP7cX/C&#10;Z/8ACV/Cv9mL4X+DYZrqW/8Asc3ioztYag//AC3tZEtFMaMC4e3JaFlbAVSBjetP2Zv+CpuqBrfU&#10;9R+DOn2epR58SaXDDeyWl/cEBRdJF8otZwFDeZCyncu7hua0rb9jf/gpvqtk2n+I/wBq/wAArDcR&#10;/Z9SSbwjPdDULZWbZFODMu51DYWYbZPlGSdq7at1/wAEsP2kfG+u2fiv4oftsSWup2KoYdc8IeGR&#10;Z30bxhfLcTvISGCr5ZY/6xMLJ5hVcfWn/BNz4sfEH4r/ALMccnxY8QSax4k8L+MvEPhfVtWmhWOS&#10;9bTdXubOKZ1UBfMeGGJm2gAsSRgECvfqKKKKKKKKKKKKKKKKKKKKKKKKKKKKKKKKKKKKKKKKKKKK&#10;KKKKKKKKKKKKKKKKKKKKKKKKKKKKKKKKKKKKKKKKKKKKKKKKKKKKKKKKKKKKKKKKKKKKKKKKKKKK&#10;KKKKKKKKKKKKKKKKKKKKKKKKKKKKKKKKKKKKKKKKKw/HfgLwh8SfB2qeBPiB4dtNY0XV7N7XUtLv&#10;oRJDcQsCGVlPXOfqDyOQK/KP9or/AIJzWP7Jfje6vfD/AMDPHmseDoplvvD/AI3+GPmHUtMEaxxi&#10;yvEtXW5kBj3qJlWRcxROwyZC17wL8df2mfD08dr+zD+3FofxJ0vRr9P7c0n4iaX/AMTDT9NuMi2m&#10;uFRYrqHymHlzmSPci7ZjwzY9Ni/4Kn/Er4TI1t+1b+xt4o0prPxJ/YWqan4Fuk1qC3vGP7kvCNs0&#10;aTKVeJipDhgAd2VHsfwU/wCCi/7E/wC0LIlh8Mf2jPDdxqRbZLoWpXn2HUYJNxXY9rciOUMHBX7v&#10;UHGcV7JcxWd9C1td28c0UmQ0ckYZXHoQev8AKvh7xXqenfsp/t6+MP25vh54cjs/BvhVtE8E/FbS&#10;9B09YxJZ3cIu5dTeONRuktXubBy2MmIzDNfphZ3EdxAs9s2+N1DRsOjKQDmuc+Nfw/h+Lnwc8V/C&#10;m5ujbx+J/Dd9pMkwXPlrcwPCWx3xvzX57/Cv4jeMPCX7XfwK/Zj/AGl/A/8AY3xC8GaNrei2N8m4&#10;2HiO1XTItmo2L4w4aO1kEkR+aJmwcgg19f8AiP4w/CLwXO1j4x+Knh3S5o2CyR6prkELK3OAQ7gg&#10;8fWuN1T9uj9inQQTqP7WHw5j4+bZ4ws36nH8Mh5rkNd/4Kt/8E5tAUDUP2wPBLN/Clrqfns3J4AQ&#10;HceDwMmoYP8AgqV+yTrESyeA9X8YeKm4wvhf4e6teBh2O5bfaRz64q1aft9Ra5Js8JfscfHTU2P+&#10;rk/4V8baM/NjkzyoRx6ivQf+Cd3hXx94Y8IfELUfFvwy1jwrZ+JPilqXiDQ9P8QRwpd+ReQ280zS&#10;LFI6p/pZuAOckAHHOa+j6KKKKKKKKKKKKKKKKKKKKKKKKKKKKKKKKKKKKKKKKKKKKKKKKKKKKKKK&#10;KKKKKKKKKKKKKKKKKKKKKKKKKKKKKKKKKKKKKKKKKKKKKKKKKKKKKKKKKKKKKKKKKKKKKKKKKKKK&#10;KKKKKKKKKKKKKKKKKKKKKKKKKKKKKKRkVhtI9qaLeEBh5f3vve9edfHL9lP9nb9oy3hh+Mfwh0XW&#10;ri0B/s/VJbQR3tmTn5oLpNssJ5P3GGa8D+L3/BMzxrd3N1qvwE/aU1TSRqWg/wBj6ppPjLT01a3u&#10;rNWd4Y/O+S4XyWeQxszuUMjkEbjXifxC/wCCb37RHiTwh4k8H/tHfs/eBfipousWazedoM0dtqFn&#10;rAxv1K1Fyg8lpgI3liWQI0iMc/vGFeTa38MI/wBnTRtP8SeCfjp8W/2dUbT206+8N+Inubrw/pWo&#10;gkQ3i/aBNb/ZpHKq6JKGjVg3RWNP+C3jfVfi1+zX/wAMkzfEOx13xx8cPi9DDr3ifT5oyuoWs0/n&#10;600flkqfs9rY3EICEqYnt3HyyrX7AWUENtAsEEe1EUKqjsAMAflUjxhlwBXln7TX7Gf7Nn7Yvh7T&#10;/DH7SHwqsPE1ppF411pf2iSWKa0lYbWaOWJ1dNw4YBsMODXmvhz/AIIzf8EuvC9vHBpf7EfgR/LC&#10;7XvtLNy/Hq0rMa7Hw/8A8E4f2AvDJVtE/Yq+FkZU5Vm8B2Dsp9QXiOK9I8IfBr4TfD5dngT4X+HN&#10;FGMY0jRILbj0/doK6D7LCp2pGq/QU6KHZ06elSYHpRRRRRRRRRRRRRRRRRRRRRRRRRRRRRRRRRRR&#10;RRRRRRRRRRRRRRRRRRRRRRRRRRRRRRRRRRRRRRRRRRRRRRRRRRRRRRRRRRRRRRRRRRRRRRRRRRRR&#10;RRRRRRRRRRRRRRRRRRRRRRRRRRRRRRRRRRRRRRRRRRRRRRRRRRRRRRgelBAPUUYB7VDcWVvdRNBd&#10;W8ckbrtdJFDBh6EGvLfCn7En7JXgb4sQ/HXwV+zn4O0bxfCsoh8QaT4fhtrhfNXbIcxqAWZSVLEF&#10;iM5NerRrtH1p1H4UfhRRRRRRRRRRRRRRRRRRRRRRRRRRRRRRRRRRRRRRRRRRRRRRRRRRRRRRRRRR&#10;RRRRRRRRRRRRRRRRRRRRRRRRRRRRRRRRRRRRRRRRRRRRRRRRRRRRRRRRRRRRRRRRRRRRRRRRRRRR&#10;RRRRRRRRRRRRRRRRRRRRRRRRRRRRRRRRRRRRRRRRRRRRSFlBwTS5HrRRRRRRRRRRRRRRRRRRRRRR&#10;RRRRRRRRRRRRRRRRRRRRRRRRRRRRRRRRRRRRRRRRRRRRRRRRRRRRRRRRRRRRRRRRRRRRRRRRRRRR&#10;RRRRRRRRRRRRRRRRRRRRRRRRRRRRRRRRRRRRRRRRRRRRRRRRRRRRRRRRRRRRRRRRRRRRRRRRRRRR&#10;RQTxkV8QWH/BWb4ta38evGnwf8IfsM6v4gtfCviPVNMtb3SfHmmrdanFYXb2k9zFb3BiBAkj5iWR&#10;5EV4y6qHUnvdB/4Kk/CuNvsvxU+Afxk8C3CtiSPX/hvd3EYPPPm2IuE299xIAAzmvof4ffEbwT8V&#10;fBem/ET4e+I7XVtF1i0S503ULOTdHPEw4YH9CDyDkHkVt0UUUUUUUUUUUUUUUUUUUUUUUUUUUUUU&#10;UUUUUUUUUUUUUUUUUUUUUUUUUUUUUUUUUUUUUUUUUUUUUUUUUUUUUUUUUUUUUUUUUUUUUUUUUUUU&#10;UUUUUUUUUUUUUUUUUUUUUUUUUUUUUUUUUUUUUUUUUUUUUUUUUUUUUUUUUUm4ZxRuFG9expc00yoD&#10;jNHnx5xuoDqxwDTicdab5i4zVPxFrdl4Z8P33iPVH222n2clzcN6IiF2P5A1+Gei6l4guvgN4d/a&#10;Lk1S30XxJrkeoeItN8aWOoS2Yk1q7aS+n0+cFCYdThkm3RCRDFqFsxh3BwhH6YL4e/bK0zS4X0n4&#10;o+BdacxI8g17wvcwSF8An95bXG0DP/TM444Ncz+xJrvx1+DH7W2ufszfE7wZ4P0nw54w8N3vjLw3&#10;b+EtcubqG1vob22hvlCT20PkpMbyKbYCwV1kIJ38faFFFFFFFFFFFFFFFFFFFFFFFFFFFFFFFFFF&#10;FFFFFFFFFFFFFFFFFFFFFFFFFFFFFFFFFFFFFFFFFFFFFFFFFFFFFFFFFFFFFFFFFFFFFFFFFFFF&#10;FFFFFFFFFFFFFFFFFFFFFFFFFFFFFFFFFFFFFFFFFFFFFFFFFFFFFFYPxL+IOl/C34f618Rta0vU&#10;r200PTpb24tNJsjcXUyIpYrFEvLtgcDj8K+Y4f8AgrL/AGzYQ6j4O/4J1ftJazbXUKy293a+D9Kh&#10;idXGUOZ9UQ4Yc8A4HXFN/wCHmHx8v3xon/BKn43NjG/+0b7QLbBPTH/EwbI9Tx+NRR/t9/t4ao6p&#10;o3/BJnxJApGGuNY+LWgQLG3uqyuzD6CtGw/an/4KR+IMLafsN+BtDLbTnxB8XC4TJwQfsljLyOvG&#10;eK0B48/4KYa2Ns8HwN8ODb1ibWNYYHHZmFn39VNed+OvjB/wUU+BfxY8D2t38RvBvxAh8WXGoWY8&#10;Mr4b/siCWaG0kvAi3QklkjmeOGVYyymPKgPjJYfTf7N37SPgv9o7wreax4c0nVtH1bRrtbLxP4X8&#10;RWJt9Q0S8MaSfZ505U5R0dXRnjdXDIzAg16NcZ8o4r4G8Df8FZP2pviD8b/FXws8GfsLWmtQ6LfX&#10;cujqPiFDp97qmkR3c1rHqMUdxD5cqFoXV1SQlH+U4OM9L+0/+3D8XPE37LfxA8Gr+w58Y9D8Sat4&#10;N1Gx0uS30Wz1W2W4mt3jQ77G5ll2gtkt5QGK+Irjw5rUmp+H/h98Pyl94f1XXPCOi65Y/borporK&#10;41OzjsXmHC3UEcaH7JqsK72SCS3mRXTKfrJGQ/OMfh7dK8d8C3aaz/wVZNpvVl8OfAFnwrD929/r&#10;SAZ7gkad+VfV32iPO3PPWpKKKKKKKKKKKKKKKKKKKKKKKKKKKKKKKKKKKKKKKKKKKKKKKKKKKKKK&#10;KKKKKKKKKKKKKKKKKKKKKKKKKKKKKKKKKKKKKKKKKKKKKKKKKKKKKKKKKKKKKKKKKKKKKKKKKKKK&#10;KKKKKKKKKKKKKKKKKKKKKKKKKKKKKKKKK5X4z+G38YfCDxZ4RSFpG1bw3fWSxqpYuZYHTAC8nJbH&#10;FfGX7FH7Zn7KPgX9h34P2vxP/al+HehXlv8ADTQ4JrXWvG1hayRutlGuwrJMCGGCNp7j610Wvf8A&#10;BWP/AIJu+GgXv/2xPBcq7sbtN1A3mWx0HkK+SegHUngc8VRk/wCCsf7FMtneah4Y8UeLNfhsY2kv&#10;JNB+G+tXQiVVDFmKWmFABBJJGBz6ZzL/AP4Kv/CiXT/DereFvgD8VNS03xhOsHhXXZvD9rp2nahM&#10;wDRotzfXUKqzhhsUjdJyEDEGs2H/AIKj+Jo/C2veKtQ/YO+Kka+F9UNl4jsbVtNmu9L+YDzZ7dbn&#10;zY4thEvnbDGYzvDFea5f4u/td/F34xePfhxrfgT9lnULSHw34gtvFtjeaj4u097jXtKNvNb3i6XH&#10;bvLFfzC0upG8pZ1YEJkfOpP0X+wn8TvBnxM+O/xm8U+Addt9Q0nVB4Z1S0uLZgVcS6c0DFs4KSBr&#10;UxtGwVkaIqwDA19J+MPEmn+EPCep+LNWbba6XYTXd0392ONC7H8ga/FP4Qa/r8X7IngvxJosmsRe&#10;MvDPhmx8VafJMwTUvDWoX0aSC+QM3+m6Felys4Tf5Ls2QNuE+7/DXxK/4KF+HII4/iZ+zP4J1x1Q&#10;LNceFfGzwEsF5bZcwfpuxzwa4bWfhF8UfHHx/wDCHinw/wDs5ap4d0mTxpbap4sXWLjTZUsDb+Zc&#10;faLSSGZpAskyx+ZFtCs5WQBW3E/XEefT8q/Lz9vjXrnQf+ClXirWn+JEnhjUH8F6BpXhu4bxw+i/&#10;aWIvbh0UiSMOzHhGcmNX/dNtNwjV9Q/8E5/+CnV78RdM0TwZ+0FcHydcuI9P8LeOpEVLe7vcFP7O&#10;u2X5Y7syRyopO0SOrR4WQBX+7o5WYZYVJRRRRRRRRRRRRRRRRRRRRRRRRRRRRRRRRRRRRRRRRRRR&#10;RRRRRRRRRRRRRRRRRRRRRRRRRRRRRRRRRRRRRRRRRRRRRRRRRRRRRRRRRRRRRRRRRRRRRRRRRRRR&#10;RRRRRRRRRRRRRRRRRRRRRRRRRRRRRRRRRRRRRRRRRRUc0YMTA+lfkd+2L4P/AOCf/wAFvi38Qvhb&#10;+zT8MvH0Piue+X/hI9O8F/CefxDo1vqEnk3bPC6Lut5xvjYpFIFUnBUCuO8J6D8Ydf0e60fwx8GP&#10;j5erqQhfUIb34I6Zo0M91G5/01RdzxfZ7hgTmWNU5JPXmuq0r4P/ALedlrVv4q0n4P8Ax0j1e3s2&#10;thq0njbwvZ3FxDkII7hlE32gIo+Uy72GSc5JNUh+xr+25rEOtWEPwW8ZRaf4gnmk1jS9S+MljFbX&#10;LNwC1va2QjDE8syqNx5PQVLpv/BPb9tiDVbHxVb/AA2nXVtOsUsIry+/aD1YN9kzkRFoYAxVTggE&#10;9R9a574z/sN/HD9mT4Jah8ZvGvws8G6ppnh/VrO7k8Jt8RPEFz9omur6G3aVZjLEsLqZg7PtJwrY&#10;5Nfff/BNCX9lLT9I8aaB8DPghe/DjxpY6tb/APC0vCWrXNxNewX7RuYpjLPI/nwSL5jRTIxRxuPD&#10;ZFfQvxb8Gn4k/CzxL8ORcLF/b+g3mnec2cR+fC8e7jnjfmvyX+JP7MV/8OfCGj/BvUljt9Q+HWta&#10;Fpt94bvdUmS4sob29tLNNR0i6G1p9OvGk8uazf8Adq5kACsqg/p9GRGuAdpGB6Yx/KhDGeh6fhT9&#10;oxg1R1vwv4a8S2zWXiLw9Y38LqytDeWiSqVIwRhgeK+Wf29/2F/2KY/2XfiJ8ULn9m3wnp+reH/C&#10;Go6tpmpaFpqadOl/BbyywSbrbyy7CYJjdkE9eM192+E1ul8M6et9cNLcLZxC4kb7zvsG4n3Jya06&#10;KKKKKKKKKKKKKKKKKKKKKKKKKKKKKKKKKKKKKKKKKKKKKKKKKKKKKKKKKKKKKKKKKKKKKKKKKKKK&#10;KKKKKKKKKKKKKKKKKKKKKKKKKKKKKKKKKKKKKKKKKKKKKKKKKKKKKKKKKKKKKKKKKKKKKKKKKKKK&#10;KKKKKKKKKbL/AKtvpXyZ+y1p9tpHxc/aH08yt55+OU9zcLI3abQdGlQgf3SjLj1xXs+5T0O7+v8A&#10;j/k1R1TxH4c0Rd2t67ZWa/e/0q5SPg8A/MRwa5PXv2nP2bfDAb/hIvj94Ms9o+b7R4ntVwOeSDJx&#10;0+lcde/8FG/2D9OnWzb9rLwPLcScJBZ69FPKxAJwEiLMeA3QV5J+2f8Aty/sZ/Gv9kr4g/Dbwn8Y&#10;49R1DV9Gu9J0SGz0G/kW41jy2a2tVcW+3zGmRF254PUZFdp+zX8c/BPjn/go3pev+HNX8618c/AW&#10;SGNtrQyjUNJ1ZWubaeNgrpNGmpR/K4DAZ4wwz9vPErLgCvH/ANqP9if4I/tb2/h+4+JdlfWeteEd&#10;Xj1Lwt4m0OZINQ0u4VlbMbujoylkjJSRHQtGjbdyKR8j/tieG/27P2WfiP4N8N/BD9sPW/FWnatY&#10;anf61Z+J/A2nX91Z2dq1pG1wpt0gefa12jMigNtViuTha1v+Cf8A+2D+0D8WPinrnwP/AGj7nwjq&#10;13F4fi17wf4u8EWs0dhrmmmYwmZRJJIN24oGAYFW3qVGBn64rx3Wf21Ph1oPxJ8RfDu68EeNLhPC&#10;+oxWOra7p3hWe7sI7h7eK58vzIQx3COeMn5eC2OcV5Z+3B+1d8Afin+zJ4j+D/gX4saXN4j8VXWl&#10;aFa+H5pHt9Qm+3albWjqtvIElPySvnAyACTX37bqvl9Kkooooooooooooooooooooooooooooooo&#10;oooooooooooooooooooooooooooooooooooooooooooooooooooooooooooooooooooooooooooo&#10;oooooooooooooooooooooooooooooooooooooooooooooooooooooooIDDBFfGP7cn/BPb4lePPi&#10;feftLfs4fGrxzouoajaovjjwF4d8Zz6TB4l+zwGGG4imhw0F6kYjQMSY3EUakKcsfijW/wBnvxv4&#10;muLW2k+Bv7THi64024eOZ/EfiTWGtNcQKQyXcc1/uinXbtFxC5jPJMZUhVi8Af8ABKXwtd6ZLpuk&#10;/wDBK7xCk1vNHqXhnVvFGsW3m28jYL6ffpJcNHeWwYth9quQ2PldRIfYPCn/AASJ1uYw3eif8E/P&#10;hL4PkklW+XzdYtrqbSdQXYVltblLVpWhPIa2mMkLcEInIbtpf+CZ/wC1lqksX2Hw78GPC8NxMt9q&#10;un+H/t8dt/a6BdurWccSRmwuwy8vCwLqzCQyHBHQzf8ABPT9u3WZrq/8S/GP4O3EmtWYs/FkN14B&#10;u7i28QQqgjjN9b/aEhnlSMACZUjbChchMKOy/ZT/AOCY/jD4L/H3Rf2jvjB+07deLtX8P6LeaZpe&#10;l2Hh2OxtkhnVI8zO0ks1yyRxxxo7tvCxqpZgoA+waNq5zivgv/grFpviNP2jfhD4y0jxn4j8Lw6N&#10;4Z8USx+K/DQE0mlXnm6S0Tz2hz9ttWjSZJocNhH34UoJE4f/AIJz3D+LP2yPiZ4m/wCFe6Hocmn+&#10;A9EbUrrwnqjXOjaxe6hfajNJqFiCx8mKaK0t3aPCsshkDDdlm+3ywB2/jXmX/BNnUT4i8NfFzxFJ&#10;8/2n4+eKLfezhty2s8dmPoALfbjrxzzX0Tc+EfCl7eRajeeGdPluIJBJDcSWaM8bjowYjIPvWiAF&#10;GAKKKKKKKKKKKKKKKKKKKKKKKKKKKKKKKKKKKKKKKKKKKKKKKKKKKKKKKKKKKKKKKKKKKKKKKKKK&#10;KKKKKKKKKKKKKKKKKKKKKKKKKKKKKKKKKKKKKKKKKKKKKKKKKKKKKKKKKKKKKKKKKKKKKKKKKKKK&#10;KKKKKKKKKKKKKKaY0Y5KCjyox/AKDHGeqD1o8tOmwUeWmc7BSlFIwVo2LjG2lorgfj9+z94M/aG8&#10;CTeD/FMtzZ3Ucv2nQ9d09tt3pF4o/d3MD9mU9VOVddyMCrMD8c/s4eFv2n/2UvFXxK1D4rfsh6t4&#10;h1DWvFMQtdd+FtpZDTr3S7WygihnW2luUlhkkmN3K8Kq+xpSFZutdle/8FLv2cPDGq/2F8WrXxh4&#10;FvlwJLXxj4MvbQJ25k8sx/jn9Oa6T/gjbcJrv7Cuj/EVrhZJ/GfjLxV4huWUnBe716/fqfRdufUi&#10;vq6iiiiiiiiiiiiiiiiiiiiiiiiiiiiiiiiiiiiiiiiiiiiiiiiiiiiiiiiiiiiiiiiiiiiiiiii&#10;iiiiiiiiiiiiiiiiiiiiiiiiiiiiiiiiiiiiiiiiiiiiiiiiiiiiiiiiiiiiiiiiiiiiiiiiiiii&#10;iiiiiiiiiiiiiijNGaM02V9ibhXyz8VP+Cxf7C/wU/aAuP2cfiV8TLrT9Wtrr7JPqg0e4k02O7wG&#10;a1a5VSgmRWUsuflzg4r6C8A/FT4ffFPQ4/EXw38baXrljIFZbrS75JlAPOTtJxx6102R60UUUU0R&#10;qD8qiq+oaTpmsWxtNX0u3uoj1iuIVdT+BFN0zRtN0Wyj0zRtMt7S2jGIbe3hCJH3wFAAGTVyiiii&#10;iiiiiiiiiiiiiiiiiiiiiiiiiiiiiiiiiiiiiiiiiiiiiiiiiiiiiiiiiiiiiiiiiiiiiiiiiiii&#10;iiiiiiiiiiiiiiiiiiiiiiiiiiiiiiiiiiiiiiiiiiiiiiiiiiiiiiiiiiiiiiiiiiiiiiiiiiii&#10;iiiiiiiuR+Nnxk8D/AT4U698YPiHqTWuj+H9Pku71o13SSYHyxxr/FI7YRVHLMwA5Nfmjc/8FbP+&#10;Ckem+MbHwx49+F3gPwL4wk1L7VD8NPGmkXGnW2qadgv5Vv4gkvGt5Z/K2jiBWDq5MaqjV91/sZft&#10;6fAz9tbwjNq/w7vrrS9e02QQ+IvBuuxiDUtLmwM7kyRJESfkmjLRv2bIIGH/AMFEv2sNe/Zu+E1l&#10;4R+Emnf2t8U/iJqH/CPfDXRxzm+lHz3k3Xbb20e6eRsYwgXjdkcB4V/4J3/AaH9k7S/2V/iPo58S&#10;QwRG61LxFdZW/u9YlbzJtUWUHdHO8xLhgSVGFyQoz8Y+IfjV8RP2O/Gnjrw58LfB2u654s+DepWY&#10;b4ueGdDW5sNb0+dDOmjeILaABhOYQ8TXUav5btDK20vsP6m/snftM/DH9sD4EeHf2g/hHqoutI1+&#10;xEvlt/rbOccTWsq/wyxPlGHTI4yCCfTaM0bh60m9fWjcuMg0B1JwDSb0zgtS71zjNLRRRRRRRRRR&#10;RRRRRRRRRRRRRRRRRRRRRRRRRRRRRRRRRRRRRRRRRRRRRRRRRRRRRRRRRRRRRRRRRRRRRRRRRRRR&#10;RRRRRRRRRRRRRRRRRRRRRRRRRRRRRRRRRRRRRRRRRRRRRRRRRRRRRRRRRRRRRRRRRRRRRRRRRRRR&#10;Xx//AMFHDYx/GP4K3Hxn1+90/wCEtr4kurrXJYbctYtr0YjOkpqMn/LK1LmZ1YjZ58cCsRuXPffG&#10;v4G/B/8AaR+H158NvjL4I07xBoeow4e2vIw2O4kjbqjDOQykHPQ4r84/2mf2R/iZ+xL8X9B+INl8&#10;VfFUnheS+isfB/xL0ny5vEvhxgVSDQ7me6uYbP8As6Us224uAwDfI5BKtXuX/BMEfGv9r7x1rH/B&#10;Qf8Aam1vTdU1C1hm8G/DQaVCVs0021lKXWqxDcVD3sw5ZOCsWFJVgB7t+3h+1TZ/slfAW78Zabp7&#10;al4o1q4XSPBejRRlmvNTmB2MwUEiGIBp5WxxHE2OcA/F+j/D7XP2f/hn4Z+HXwjvfDHxC+MHxE1q&#10;603w9468FeMLu3vL/UbxpJbrUdTtSHR7e2DPJKxfiNFRQu4V+l/7HX7L3g79j/4C6H8EPBUjXIsY&#10;3udW1SRQJdT1GdjLdXkmAPmklZmwOAMAYAAr1evE/wBqT9uv4Lfsmalpnhjx1pfijW9f1jTLrUdM&#10;8OeEPD8t/eXFpbFBcTgLhFSPzFJLOuRnGcV5Gn/BWTWNd1Cw0vwP+wh8V9Qk1jTW1LQzdXWi2w1O&#10;1UIzS25+3uJ8bgSqFjtYHpXO6X/wVv8AjR4pi0geHf2A9Yt28QXU1lpr6/8AEnSLQG/iP7yxkAZj&#10;Bcr837iTZIdj4U7Wxah/4KS/tK39pPfap8EfAPhO1s5vsmuTeIvG9zI3h+8bb5dvqCx2gFuXV1KS&#10;7jA/VZSGQty/jn/gop+1T4f025t/Ffi/4WeFdX0eaJvFOhx28t1qGn2MhdV1G3jkuVGoWpKg74QW&#10;K7gF8xTEPEvFn/BTL9o+VG0jVP8Agpv8JNNvJoWuY7TQ9L03Zqentys9hdzXGxLgKVBt7nyX3Ky5&#10;xiRvov8AYg/4LGfAn4v/ABZ0X9k34gfFvQtc8YaxYq/hfxP4dYtaa9tQs8VxHybG+AUl4W/dsdxj&#10;bA2D7oWRXXcpzTqKKKKKKKKKKKKKKKKKKKKKKKKKKKKKKKKKKKKKKKKKKKKKKKKKKKKKKKKKKKKK&#10;KKKKKKKKKKKKKKKKKKKKKKKKKKKKKKKKKKKKKKKKKKKKKKKKKKKKKKKKKKKKKKKKKKKKKKKKKKKK&#10;KKKKKKKKKKKKKKKKKKKKKKKKx/GvgXwn8RvCWoeBfHXhuz1bR9WtXttS02/gEkNxC4wyMpHIP/16&#10;+MPF3h742f8ABNC8m1S207WviB8A/P8AMk+zq91rXgCDby23l73T0GTlcyxLnhlBx7VpGufBz9pj&#10;4RLqOkahonjDwb4o01sSQul1ZX9s6/Mp/hZfUHoR2Ird8J+FPDfgLwxY+D/BugWum6Vpdoltp+n2&#10;VuI4beFF2qiqOAAB+lfmfrf7aHw3/aK/aMu/2u/HHifxFong/wAFaHfW/wANdLs9Qj07V7SOESjU&#10;tcFreBIr1HGYWSGR5oY4SGjy7KPrr/gl3+y14t1B3/4KE/tO6XDN8UPiFo8SaXFJp8dvLoegt81v&#10;C6RqALqZCss7dd2E4CYr7VAUcgUtfGf/AAUJ+HfhnxH+1/8AAFPENlI0Xiz/AISfwq93bzeVc2Df&#10;2b/bEV1byD5o5UfStoZecOQcqSD4b8Cf+Cc+jfGrwh4kt/HH7S/xEVdJ+IGp2H9n6PfWlpb2k9jf&#10;TJBcwIkGLeZoTGzPFsJLt2OK9Iuf+CQP7Meuajq2qeOfHXxL8STa9Jbyaz/bHjqYretAQYWkWJYw&#10;zJgYc/MAAAeBjol/4JUfsJy3Ml9r/wAFW1q6uLZLe8u9e8RahfS3Mag4SQzTtvUZPynjlhjk1paN&#10;/wAEx/8Agn1oQjbSv2QfAamPbtaTQY3Py9Mlgc/jXZeH/wBkr9lvwtbra+Hv2cfAtmqp5f7nwnZq&#10;23JOCfLyefWuB/4KADQPhZ+ywnizw7pdnpqeGvH/AIQ1GzW2t1jjt3j8R6cdwVRgZUsp46Gvsq3X&#10;amF781JRRRRRRRRRRRRRRRRRRRRRRRRRRRRRRRRRRRRRRRRRRRRRRRRRRRRRRRRRRRRRRRRRRRRR&#10;RRRRRRRRRRRRRRRRRRRRRRRRRRRRRRRRRRRRRRRRRRRRRRRRRRRRRRRRRRRRRRRRRRRRRRRRRRRR&#10;RRRRRRRRRRRRRRRRRVS/a2jt2ku3RI1UmRpCAAoHJOfYc+wr85v2G9H0T4rftufEb9p/9lfSm8K/&#10;AdbWXQ9K03TZ2XTfGOuLcA3Ws21v9yGJChiWSMASkbuxr7VHK7c+/Uc//Wr49/bV/wCCbukeOf7V&#10;+JvwR8I6Nq1xqDS3fiD4YeJJnXQtfumHzXSIhAtr0gkGVeH6OActXkn7I/8AwVH8VfsZXep/DT9p&#10;DVJP+FfeG9UOnzaV428TWsPjTw4+7gCxdxJf2QRkZHjaSQx5K+YABX6hfCL4y/Df48fD/S/ir8If&#10;GeneIPDusWq3GnapptwJIpUIzjj7rDoythlbIIBBA6rNeHfts/AvwR8ZPh3pOu698VV8BeIPB/iB&#10;NX8GeNmvI4Rpmo+TJbYk8whZYpYp5YXhY4dZOMEAj4c+An7YXxS/ZnHxA8L/ABdHwp1vXPEHxEut&#10;Zt9U0z4xaRZaa0M1naodonkEoZpobiTyypKhwMmr+u/8Fbvila3KwaXpHwO3TRb4Vk+LnnN3ySsE&#10;DnGQRkDrXGat/wAFjvjiIIbqPxD8DrKG4lK2rQarrl/5rZ2gKYbDa2W6c8kYGazbr/gqZ+2RqOsN&#10;4e07xt4HW/WNZfsOlfCfxLfTmPb80gUxISg6lunrio7L9vr9tPxXpVnqkfx1vPsmpSJFY3nh34D3&#10;SpcSHqkct5cpGXH9w/N14zXWfD6Zf2kI9K8P/ti/8FAfHmk+EtQ1yzuJvDvi34e6RpOnaz9kuYLr&#10;7LJewmX7I5eJcxySRTH0zxX6tWNxDc2y3NvKskci745FbKspGQQfpViiiiiiiiiiiiiiiiiiiiii&#10;iiiiiiiiiiiiiiiiiiiiiiiiiiiiiiiiiiiiiiiiiiiiiiiiiiiiiiiiiiiiiiiiiiiiiiiiiiii&#10;iiiiiiiiiiiiiiiiiiiiiiiiiiiiiiiiiiiiiiiiiiiiiiiiiiiiiiiiiiiiiiiimucITXxr/wAF&#10;L/iX4/8Ai94r8O/8E4PgTqstlrHxEs3vfiJr1pJtk8P+E1YxzSKR92e5fNvFnt5hAyoI7jWtT+DH&#10;7E/7Nkl3p+kx6J4N8BaCkVnp9jGWKwxqEihjHJklclVAyWZ3HUtXyPrP7XP7cvwg8b2Xxm8V2w1z&#10;Q9Us5brXvhTc2lvCbC1EsjLLpGpxjy72dISqywSOHcxM0a4Oa+tP2Wv2tfgN+2J8NLX4qfAjx3b6&#10;tYzBVubfcFubKU/8s54vvRtycZGCOQSMEc3+1N+w/wDDH9pJE8ZaZc3Pg/x9p8ZGi+P/AAzIbTUo&#10;BjDQySxbZJIGUBWjLZ4BUqygj4A+AWs/tPfsm6R4s/al/ZD+E2p2en6Drmr2vxAsW1xrjwp4vh0+&#10;/uYrnUUlvLlriG4ykrLKigHlcEYz+0HgHxJJ4w8EaT4sksJLU6pptvefZZvvw+bEr7G9xux+FfOH&#10;/BWT4X+FPir8EPA/h/xzosd/o6/GTwv/AGjZtKyGSGW8+zHBUghv9I4IIKkZBBAr5bf9nP4y65+0&#10;R46/Z5+Hvhr4f+foWm6fc614i8XWrSR+LNDvlmSL7XYwxBHuo3t7iFryNopH8uPcSoCroN/wT8/b&#10;8i8KWOi237QHwtnvtCv1n8Ja9d+GdQ/tLRl2KhiS689pLiJkyHS688SA4fdgY1fDv/BOz9sS7s9Y&#10;0Hxh+054B0nw/wCJISde8KaH8OGvNNlu2Vd93DFd3P8AokrMGdvJ2IXZpNm8lj2el/8ABN3xjN4P&#10;0Dwt49/bn+JmtN4ZuIrjR9TkstIF5byxtuSQXU1nLchh0LeaS44YsCcyX3/BJ34Q6/JrjeKf2gPj&#10;FeL4kkR/EENt4+lsItQZBhWlS0SJWIXK5xkqSDkVBq3/AARy/Yg1fRrix8c6H428TW8kX7628RfE&#10;/W7iOQqpC7l+1ANhQFGRwAMV79/wTJ1m21/9gH4Ty2u4R2Xg2006NWZmIW0X7KMliST+5GWPJPJr&#10;3uiiiiiiiiiiiiiiiiiiiiiiiiiiiiiiiiiiiiiiiiiiiiiiiiiiiiiiiiiiiiiiiiiiiiiiiiii&#10;iiiiiiiiiiiiiiiiiiiiiiiiiiiiiiiiiiiiiiiiiiiiiiiiiiiiiiiiiiiiiiiiiiiiiiiiiiii&#10;iiiiiiiiiiimzf6s18O/8E8bTRPizD4+/bpvtWXUNe+LXiy5kEjE7tM0axle00/Tdh/1RSKPzZFw&#10;D5sz7hkZrzL9sX4z2Hx/+Msvw/0OTW7jwb8HdZgn8SXnh7w//bH2jxQYnks4ZbRXVri1sgwnlXIU&#10;zyW69VOPNvgX+z3ov7aH7Qtx+zv4KbR9N8G6Zb2+rfGbXPhtNqmiWOsW8ryeTos+kSsILa6meMPL&#10;JHlxDvAYeZg/aH7Qn/BNfwRruuWPxo/ZA123+D/xO0PSksNN1fw7p6Lpmp2cagRWOo2K7YrmEAbV&#10;bAkjGNrYULXh/wAZP2/vjv8AATwbe/Br9pj4FXnhP4kauYNH8K+KtMBuvDOo3V1Ktql6t0R+4SIy&#10;ee8UoBCRMAWwDUtnF+zx8cNR+C//AATe+CPj/T/EnhSx/wCJv8QoNF1BZhJpOkpHIsVyy5/4+9Qk&#10;tPMBx5gEwP3q/RC3higRYo1CqqgKqjAAAxgegrh/2kPgrb/tCfB3VPhbJ4rvNBuLq4s7zTdc0+JJ&#10;JtPvrS7hu7WdUkBV9k0EbFG4YAqeDmvjiS5/a5+Bf7WkvxB+MP7OWs+MpLj4cw+H28QfDXTxNa6v&#10;Jb30lxDP5Uku6zYieYNE5cKeVdgcj0TT/j3+2N4x+TwH/wAE8vFUEfH7/wAWeKtN0xR77PMkb9M+&#10;1bFu/wDwUj1GMyW37OHwxsF+UiPVPiXdFup4Pk2DjIGD6e9Qz+DP+CouobhY6Z8C9LwWC+de6veb&#10;fQnasOfpx/QVpvg7/wAFZ9QGwfGb9n3TlfhvJ8B61cSR+4Lakqn8VqpP+y1/wVM1r5dQ/bg+G+kh&#10;/lb+x/hJJJsX1X7RevyffIr2r9jP4CeL/wBmP9n7SPgv40+I9t4pu9Kmumj1Kz8Px6ZCscs7yrEs&#10;EbMFC7yMliT1r1iiiiiiiiiiiiiiiiiiiiiiiiiiiiiiiiiiiiiiiiiiiiiiiiiiiiiiiiiiiiii&#10;iiiiiiiiiiiiiiiiiiiiiiiiiiiiiiiiiiiiiiiiiiiiiiiiiiiiiiiiiiiiiiiiiiiiiiiiiiii&#10;iiiiiiiiiiiiiiiiiiiiiiiimzBmiYJ1r5A/aN/ZT/aA+BviHxh+0H/wT10jRrjV/FlnNL4m+HGt&#10;XRhsNQ1YxBItWtXztt7pcATKQI7hFGSrgOfizw5+yt+0b8Jok8Nap+xNY+IvE2m2z3S65qvw/uBq&#10;+r6ky7prhte0zU8M005dt7INvmY6Kc/pN+wX+y5f/spfs/ad4I8W6sNX8X6tO+sePtee4kmbUtYu&#10;ApnfzJWaR0TCwxl2LCKFASTzXtgjRei1De6XpmpRiHUdOhuFDZCzxBwD681Dpvhfw1o87XWk+H7K&#10;1lZdrSW9qiMR6ZAzjP61e2gdqayA9BTDbox6+1KIFU53U8Io6LQEUdFpdo9KPwpNq/3aWiiiiiii&#10;iiiiiiiiiiiiiiiiiiiiiiiiiiiiiiiiiiiiiiiiiiiiiiiiiiiiiiiiiiiiiiiiiiiiiiiiiiii&#10;iiiiiiiiiiiiiiiiiiiiiiiiiiiiiiiiiiiiiiiiiiiiiiiiiiiiiiiiiiiiiiiiiiiiiiiiiiii&#10;iiimtErDAGKb9nX+9UmB6UUUUUUUYB6igkAZNQS39nCwE0yqxOBuYDNPFwhOAGqTNFFFFFFFFFFF&#10;FcP+0b8adF/Zw+APjT9oDxLot9qWm+CvC99rmoWWlhftE0FrC8zqm9lXO1DySAOteC+HP+CjXxs8&#10;V6BY+J/D3/BN74o3Gn6lZxXdjcL4g8P4lhkQSKw/4mHQqQRnHWrnjb/goN8XPDfgbUvFWl/8E8fi&#10;g1xpemzXtxHrmueH7S1WOKMu/wC9i1Cd84XgCI5rsf2QP27/AIO/td+FbHVPDlvqnhvXrjS7XULv&#10;wf4ntzb38ENxEJYpVB+WeF1OVmiZlYehyB7nHKkg+WnUUUUUUUUUUUUUUUUUUUUUUU1nCLuNNF1E&#10;U8zPFC3MLgBWzuOF96kzRRRRRRRmjNGaKKKKa0gUgGmfbINwUtyeg9ack8bnCmn0UUUUUUFgKjEy&#10;kbvrUgYEZooooozTDOgo89fQ05WDdDS0UUUUUUUUUUUUUUUUUUUUUUZHrRmjNGaKKKKKKKKKKKKK&#10;KKKM0ZozRRRRRRRRmijNFFFFFFFFFFFFFRiePO3NO86M9DSefH+uKfmiiiiiiiiiiiiiimNMqnFe&#10;JftLf8FAP2Zv2WdTt/CPj/xhcal4qv1dtN8E+F7NtR1i6ReXdbaLLBFUEs7bVGOueK8B03/g4B/Y&#10;4hvbE/Ev4W/F3wPpWpXzWtp4g8V+BTHYtIv3/wB5BNKVCdX3KCua+2vDHivw/wCMvD1l4r8K63b6&#10;lpuo2yXFjfWcwkiuImAZXVl4ZSDwR1FalFYfxF+I/gP4TeDbz4gfEzxtpPh3Q9P2G+1jW9QjtbW3&#10;3usa75ZCFXLsqjJGSwA5Irj/AAp+2N+yt471+z8K+Cf2kvAer6nqGTY6fp/iuzmnuABk7EWQs3B7&#10;CvSkkyuWrP8AE/iLQ/CXh698VeKNWt7HTdNtXub+8upAscEKKWZ2Y8KoAJJPAAr8hfiv8Y/Fv7X3&#10;iXXf2qPE2r+MtD8G+JLuOPwP5HgXUPEGn2OiWzSpbXci6JefabSWcyyzyedEu0PFyQoJ9E/Ya1T9&#10;tC68B6t+158CvjVq/jLw7a3iab4W+HviW4uF07xTpdmCtzdWj3hNxayzTeaLVpCRiNfMBWQ7f0E/&#10;Zo/aP+Gf7Vnwm034wfCvVJJbG9DRXlndRGO60y8jbbPZXMbfNFPE4ZHUjqMjIIJ9EooyB1NAIPQ0&#10;m5fWjcucZo3qOrVS1fxDoeh27XGr6za2iqMs1zcLGAPxIqPwx4t8M+MNP/tTwv4isdSt/MZPtFjd&#10;JMm4EgrlSRkEEH3FaO9M43UtFeOf8FCdAufFn7A3xw8K2KsZ9S+EPiW1h2JubdJpdygwO55rkv2T&#10;Lu31H9lv4b3dq+6N/AWjlGxjP+hw1qftABf+FD+Nuf8AmUtS/H/RZK/Mmy+IPi74ffsr+DvEviqb&#10;XvBviDTfhrZ6x4HvfFmNS8P6rJBp0cixWGsWhWTSrh9igWs5RS52bJAQx/Wz9lD4kaz8Zf2ZPh38&#10;W/EHl/bvFHgfSNWvvKYbRNcWcU0mMcY3OenFei7lzjNLRkDqaTevTdS5HrSblxnNG9eu6l3D1oyP&#10;WkLKOppdwHU0UUUUUZFFFFFFBOBk18o/8FJ/+CnPg39g3w7p/g/wz4H1Tx98UvFMUv8Awh3w/wDD&#10;1m9xcTkYH2icRAvHArMBkAs5BVR1ZfzZ+PHiz/gpl8XNZ/4TL9oH4cftOro19psKWQ8LWMdjZWN9&#10;Iw8yaXTtOd7uG2hU7gjFpZSoVmj5Nenfs5ePvj3+yf4T0v4r/snfHjxX8UfD9nYyar4g+GvjTV11&#10;G91HS7dR9sv3lD7dFmASQw2sjPJJIDGyAq6r+rvwg+K3g743/DDw98Yvh7qn27QfFOi2uq6LeeWy&#10;Ga2niWWNirAMp2uMqwBU8HpXU0UZpsk0US7pZVUerNimwXVtcp5lvcJIucbkYEVJuHrXBftFfHv4&#10;ffsw/BnxD8dPinq/2TQ/DmntdXTIAZJjnEcMakjfLI5CIufmZgO9fA3iv/gp5/wVO/Z913RPjV+0&#10;N+yh4OT4TeMpY544YNQuY77wdHNgw2+pzpHIImwV3ztEYlclWMeK+rvgf/wUN+HfxS8V6f8AD34g&#10;eDdZ8A69rECzeHv7e8q40rX1ZQw/s/VLV5LS6fHPlCQTbQW8vGcfQyurDINOopsjbULV8A/8FDP+&#10;Cg/7Sup61a/s5f8ABPLQ9Ll1rUvHkPgzVviPrEn+iadqkkDzTW1nGAftEtvBFLLPKcxw+UUw8hKp&#10;W8Ff8EkfCUPh2O4+K/7U/wAXvE/iuR2n1HxJ/wAJ9eWnmXDZMjJDEwjRMnhQDgDv36XwJ46/aQ/Y&#10;S+Ovgb4bfE74t6h8SvhL8Qdcj8NaXrfiIIdZ8MaxLG72kc0qgC5tZjG8QZlDI5QFjuwfuGKTeM0+&#10;ik3KDgml3L60m9f71LuHrXg/7e37Xtv+yH8Ej4k0ezs9S8YeJL6LQ/AOhXl4kEd5qs+RG0juQEt4&#10;RummckBYo2yQSK+SvFf7dP7eXww0G4+K/iPxFY2vh/SrF7nWb/WNH0TUtJiKR7iu7S9V+1xgt8qn&#10;y3YkhQCTXt37K/8AwUJ+LlxH4O8C/t+fCGz+HXiTx5aC58K61ptw0mi3sjqJF02WRyWsr5Y2A8qQ&#10;lZSrGN2IKL9fB1IyGpaKK5b4tfFjwB8Dfh5q3xV+Kviy00Pw7odm11qmq30gWOGMd/UknACjLMWA&#10;AJNfA3wM/av/AG6P+CpOu6l8Yfgb4z/4Ux8B1u5LPwrqTaPDc+IvEnlkrJcYl3x2sZbO04YjZjkg&#10;mvSG/ZB/at0AT634G/4KWfFBtW277WPxJBY39gXxwJIDChKZ6hWVvTFeifsCftX/ABL+MkvjT9n3&#10;9o/RdM034r/C7ULa08UrozE2eqWlzGZLLVLYNyI5kWQFOSkkTg44r6WByOlFFFFGaKM0UUUEgcmk&#10;3r/epFkjdd6OrL6g0u5fWgMp6GjemM7hS7l9aQso6mgMp6Gloor5v/4KM/tl/E/9jjwV4X1T4S/B&#10;vT/GGreJtamsIbfUvECWMcRitZbplUFS08zxwy7IkwWKEDLFUfzv4W/tn/8ABQb4y+FLPx18N/g3&#10;8E9W0m8VWW8s/iFft5eQMq6/Y9ySLg5jYBgQQwU1013+0p/wUE+HtvN47+JP7OngTWvDunQ+bqmi&#10;+A/EV5c620S8vJbpPBHFOyr8whyrvjahLEA/RXww+Jvgf4w+C9P+Ifw78RwappGpQ+Za3ducZHQh&#10;lPzI4PDIwDKwIIBFdIDkZFFFFG4etG4etJvU9Go3qOrUb1/vUyG7tbnd9nuY5NjFW2MDtYdQfepN&#10;w9aKCyjqaNw9aTcvrTZXAXrXxF+19/wUO+P3h746618HP2V/Ac+pab4Os44PFfia08Hvr+zV5tsi&#10;6elpBeQTfu4GSSSRVkAaZExkEVyvwV/4LA/Ha48d3+gfGr9mS51Dwv4V0GC++IHjDwroup2V1oH2&#10;i4eKBrnSNRhS5XakMs0yxGVkiZZRleD97eEvFvh3xx4ds/F/hHXbPU9L1G2judP1CxnWWK4icZDq&#10;ykhgR0IODWpRRRkA4zRuHrRketNZ128NXzb+2v8A8FC/Dn7I/ivw78NNP8KR694j16xur+eG4urq&#10;G20qyiXatxcyW1pctGstwUhTciqcSNuAQ58u0X/gtJ4e0q98P2PxL+Amo3EOtXFyt1rXwz16HxNb&#10;abb20aPcXVzBGkV7BFGJI9+62+QSJyxOK+zPBnjbwt8QvDdl4w8FeIrLVtJ1KAT2Oo6dcLLDcRty&#10;GVlJB/A1s0UUbh60ZHrRkUbh0zRuHrRuX1pNy4zupaKCcDpX5wfsVeHf2k/2pPhhr3xJ8a/tx/E3&#10;T76z+JHibRVt9JvraOFYLLV7m2h2oYTtPlxrnnqOvNe02/7MvxphCwzft2fFSSEJtdftdp5je+8Q&#10;5zjoa8D/AGVP20/jx8FPGvizwv43+NLfE6xsPiP4k0uHwh4muY7XX/sdpqUtvDLp13N5cF++2M77&#10;VmD52lWGQrfoV8Kfij4Q+M3gTTfiT4C1Q3Wk6rb77d5LdoZEYMVeOSNwGikR1dHjYBkZWBAIIrqK&#10;KCcdaTev96guo6tRuXON1G5fWl3D1pNy+tG9f71LuX1oozSbl9a+dP8AgpL+0j45/Z++CumeHPgz&#10;5bfEL4leKrPwh4Ba4j3xWt7dbi95IO6QQRyy+m5EB4JI8Q8Ef8Edf2KtOsbjWPi14EuPiH4w1ZS3&#10;iDxz4s1CaXUL+dgBJJuVl8tT2VQAAAAOOfJ/iN+w/wCD/wBhjWvD+i/CabVNY8B+PtdXw7P4d17X&#10;ESLSLuVM2aJeSI80Nk+yVJIlBLM0QXk4PuH/AAR18T2XhwfFz9lbRPFdhrWkfD3xha3nh+60SORd&#10;OtLPVYPtJsbTzGdjDBcR3Kq29gFIAPykD7jor5I/bLkuf2hv2qPhv+yvo96r6H4MvofH/wASYs5S&#10;SGLzodKsHHQmW8BudrcBbDd1K586f9nT4V/t5fFvxv4j+LvgKzn8HeDLl/Cfgn7K3kzfboZI5NR1&#10;KKaPDI63CR20bKcg2s3Zjm3Y/Eb9sT/gnXObjxtdaz8a/gxbbVkvIYzN4p8K2w+9K4HOpwIoyxA8&#10;4DB+bk15/wDty/t1eCP2+LLTP2bf2SfE2s+Jvh/fLHc/ETxR4N+zxyamhj82PRLIXzwpdTkNHLc2&#10;4besP7srucqPOtF+GEnxd+JGk/BP4d6VoOjeJPGFvdReJ/FGk+B73w1rekeG4TGuopd2TFYjNceb&#10;FbQzKpBaSVkY+Wcfc3xS+Ivwp/Y5/Zu1Lx3rUEGk+FfA/h0C3s7dQqiOKMJBaxKOC7tsjRRyzFQP&#10;a1/wTP8Ag149+EX7MNrq3xb8v/hM/HutX3jLxZDGm1ba81KY3AtR/wBcYmhgPqYSe9fQ1cz8XPjB&#10;4A+Bfw61T4r/ABN1W4stC0eES6hdWul3N5Iilgo2w20ckshyQMIjH2r531L/AIKvfDzUZRF8LP2U&#10;Pj14xV/9XdaZ8MLiztz6Ze/aAjPuKLP9uj9rXxQ//FIf8E2vFljC5zHdeKvG+j2an3McM00i/itT&#10;X/xq/wCCk+t/LoPwQ+E/h/d/Fqniu+1BlH0it4efxxWLLoH/AAU+8VTLJrf7UXgHw7bswMlv4d8C&#10;PPIv0knmP4ZXmrVr+zP8cdct/s/xN/bj+Imqo6Yki0lbTTEIPXmGLdjsOQffNVLP/gnX+yl9sj1X&#10;xp4J1Hxdeo25bvxl4hvNTYZHXbPKVx/wHHPFeQfs/wD7Omn+GP2hfjh8O/gp4/1P4c+LfD/ia01P&#10;Qf7ACJYzaLf2Mb2ySWRHkzRrdW98m4KHAUjdX2D+wr8etW/ae/ZK8C/HDxJa28Gra3oq/wBtQ2yl&#10;Y47+F3t7lVB5UCaKT5TyBxXsDMq/eNeUfEL9tz9m/wCF3jXUvh34u8X6odY0YQHVrPSPCOqal9kM&#10;0YkiWRrS2lVWZCGCk5wQcc1xPjb/AIKG/sZeJPDupeCtb8W+JhHq2mz20kU/ww8QKrxyIVILNYbQ&#10;CCRzWD+wHaa9p/7EfwmsPFOmXFjqUPw70lL6zuoWjkhlW1jBRlblWB4wRmvSvGnhlfGHhLVfCctz&#10;5Kapp01o0wjV/LEkbLu2nhsE5wetflf8E9Y+O/7O3w8f9nW+/ZN+LUd7pdqNI1vTNL8FXGteFvE6&#10;xoYHkETtm181FDiS3ZlLtuZASVr60/YE/bQ+Inwb/ZG+GXwF+IX7CPx6l8R+GvC1no19ND4QtYbU&#10;tCgjDCW4vItq7VHLqmcV9Nfsh/ty/s4/tvfD+38efAnxm100lnDdXmh6nD9m1KwSUExmeBjlQ2CV&#10;dSyOOUZhXsQkU96bNG8h+Ufw1+f/AOzh8NPEPx41D4k+Jof2k/iroY8P/GTxR4bsYdP8YMyeVY6h&#10;JbbgssbAEsrYUcAYwBxXpjfsufGi3GdE/bs+KUPzAj7VcWdx06Z3Qf8A66ry/s9/tiWiH+xf+Cif&#10;izgYVNQ8K6bKB68iMEn0pp+GP/BRiwdjpP7delzfvsqupfDu3fCc8YSReaauif8ABVKztdqftX/D&#10;W8m8w/NN8OJI8Kf925q5b6Z/wVA+zq1x+1D8NRJj5lT4dSkD6f6TXC6l+1r+3/8As/ftIaD8J/iH&#10;YeGPinp+teD9T1xrPwvo50vUFWzuLWOWODzJnWWXbdBlRtoYJt3AkGvrj4B/Hz4X/tH+Ao/iH8Jv&#10;Eg1Cz+0Na30E0LQ3On3SAeZa3MMgEkEyZ+aNwCMgjggnuqTev96kaRRwDQZYwMl/agzRjq9N+0IO&#10;DmkN5CvLNgdPm4pEv7SXIhuFbHXa3SpFmjcAq33ulOoyKR/uGvgj/gnX4T0X4oeL/ip+3F4stvt3&#10;izxz8Stc0yxvbxcy6Zomm30lhaWMe7/VgCAyMBjLSc9BX1UFPB2Y5x06V8R/tVW3wS/Zl/aP8Vax&#10;8SNej034f/EX4e3nijxV4etrs2yXetaRcWsKltmGf7Yl7BCYgf3r2ygg7mB+ov8Agld8KfGfwX/4&#10;J7fCj4c/EHTJNP1mz8JxT32mzZ3WLXEj3C2zA9GiWVYyM4BTA4xX0N5iZxmnbh61T13WtJ8PaVca&#10;9rmpw2dlY273F5eXMgSOCJFLO7seFUKCSTwAK/M/4u/C/wDaR/4Kpai37Vfwt+MOoeCvCOj3jWfw&#10;t8K6hdXMVh4n09GdZdTvUgkjkXz5B+4IOVhVXwd/Pgvw9+Mn7VP/AATb+LsPhm9upvAV/eXk91rH&#10;h/4heIrm88HeMc9ItFuljke0umIzskZXYt8yO2cfpl+yR/wUP+Cv7URj8G39vqXgP4iLbrNqXwz8&#10;bWrWOrQLjPmRRyBftMJwWEsW4Y+8FIKj53PiC4/4Kp/tXf8ACazLI3wB+DPiV08Lqsn7nxv4mgyr&#10;3vpJaWpYrH1VpAW524H1Z4tu/DGm+FtQ1DxlNZx6Pa2MkuqSagFNuluqFpDJu+XYEBzngDrX5MaX&#10;4W8ffHX4beNH+GXjfVPht8GfEmt/2p8G/Dvi/wAD3c+jtaBjKNQg1CFS2lO9wGlhVmTy0IIVlav0&#10;f/4JA/tLfGj9qT9jez8Y/He1s59d0PxBfeHm8TaXcCWy8TxWbLENUt2wN0UpLLuwNzRMwGCK+pml&#10;RR1ppuI87R1plx+9gaON/mK4z6V+M/wy+InxM+EXhXQLzxh4Xu728+CXx61JfEOg29tHDO4ll1KG&#10;7FrFva51K+nh1JL/AOVBH5cYCsc8/pr8PPiZ4A+K/g2x+IHw28W2WtaLqUIlsdQsZg8cqkfmCOhU&#10;gFTwQCMV8+/tf/Ebw58Xf2gfg9+xz8Nr6HWvFUnxQ0jxT4otdNmEp0DR9HuEvpLi5KZ8gySRwwoG&#10;wX8xh2wfueD7vftUtIzBRk18w/8ABTn4seMNK+GPh/8AZp+EOr3lr44+MHiKHw/pdzpk5judN00M&#10;JdU1FSp3IsNosgEgOVeWLHJAPz58aP2WtEvvjH4P/Za/Z/8Ajr8SfD+tceJvF2uQ/EHUbq40jR7e&#10;TEK7JpHXzLq5HloJAQUgnOPlAPd237SX7df7Dlo//DRvgu4+Nfw7tZsv448E6ft8QaXb/wDPS809&#10;TtuY0A3NJBhsZJXAFfSPhb9tD9lrxZ+z3dftTeG/jfoF14BsbJrq+8RrfBYbZVUMUkDYaOUZA8tg&#10;HyQNuSBX5u33xN8b/ts/G29/ar1bQ9UuruG3l0/4c+AvBvjfTl1/w1pJLeZPdaVflUae5GySRd4d&#10;VEceODW9+z/+y14D/a++Ptn4gvdB0/UPAnwp1jfqmsXXhe00++8TeJMJJ9guFtAI5IbB8LL94SXH&#10;y5Ij5+i/+Cmvif4e+Hf2OfFGm+PPh4vi648QNBovhPwmufN1bXLl/LsbeEj5hJ521wykMqxsR0Nf&#10;SH7NHw/8WfC74A+Cfh14+8R3Gsa5oXhWxsdY1W7uDLJdXUcCJJIzHliWB579a7+iivhH/gp/4m8E&#10;eL/2nPh3+z78ZJr6TwzceE9T13Q/DtjbPO/iPxCLi3tbONYV/wBd9lEz3BVsIpaOViFiLCv/AMEi&#10;fHHg6z/ZE0P9mk6tpsfjL4R+b4W8aaLaXSO9vd280iGdcH5optvmJIMhtxGchgPp7Xtd0Tw1o9z4&#10;g8Rava2NjZwtNeXl5cLHFBGoJZ3diAqgDJJOMc18zf8ABObWtM/aY/b3+Nn7bnwy1GO6+Hh0PR/A&#10;3hzWrc/udeu7J5p7y5j/AL8UbSpEknRvnIJXk/eOaNw9aKjNzEDjPtQ1wi/eFH2mPOAp/KmyX1rC&#10;uZZ1XHJ3NjFV73xLoGmwm61HV7a3jDKpkmnVVBPQZJ71j6v8ZvhH4fg+1a/8T/D9jFtz5l5rUES4&#10;9cs4FHg74zfCT4h39xpfgD4neHtcubONZLq30fWoLmSFCSAzrG5KglWAJwCQRXSCRCN2aJuY8Yr8&#10;5/8Agot4B+Mfxc/4KI6P8MtB8aeJv7H/AOFJz6zpnhnR/F1zo8d/cwal9nugssDrtuRHcW7RtJlP&#10;k2twSa+aPBknjDxb4e03xv4E/Zs/aQ1S30m4urP7bofjG++w64YJ5ILmOSJNRd7S5iuIZE8wCSMu&#10;r/LtINaN942+O3ge9msfCXgH9r6Gxm232i3Go6XqEklnypk0q5G5/NjIyqXCHevGQ2Odw/tX/HOJ&#10;rGzNj+2Botjrdp5V0974TluJvDl4o+V1Kwn7XbsRhgQrqORnJAW3/bS+JGk6rZ+INb1P9q1YreT7&#10;LrGhyeD71kvUJBF7ZTC0yrAEgwzBQccNkBjWl/bC8aPrTeEdL/al/aCXy7i4u7HVtQ8A6xHBqFuz&#10;ECxn/wCJWWtblAVKyIssLhCWKk7aueGf+Chvi3wpqul+Mj+2P8Ql+0X0h0zQfHHg+aNbGUEBrbVI&#10;VtQ0kDbWCXEDF13ozR5DV96/sD/8FEPgz+3h4W1AeC2uNK8U+G2SPxR4Xvo5BLabmZY54pHRRcW8&#10;hjYpKoHTDBWBFfRdFGa+IP8AgstqtlZRfBuz1vWNNsNNbxpqNxe3WuaG9/p6qmkXaYvEQZjtiszq&#10;8wx5OVkJATI+Yv2dPAPiDw1+3x4a+GF1L4o8HweKvDmtTX1rpuqNJa6vaww2z29xBqEZMV/EC52S&#10;Oq3UYYpISCpP2bffsYeANQuGu7r4i/EDfJgNs8bXSjGPQHHNUP2Evhb4b/Zz/aq+K3wQ8C6nqsmh&#10;6h4b8P8AihbfWNYlvJPt9xNqVtcyKZGJG5bS3LHueuSRX15E42Yz7U6ivHfiX/wUB/Yx+EHiibwL&#10;4+/aP8L22vW5YS+H7O/+2agGU4ZfstuHm3A9V259q8s8V/8ABY/9l3TtC1DxL4E+Hnxc8ZafpMrR&#10;6veeHvhZqMUdiygFhMb6O3EZXIzuxjcCcDmuct/+Cs/jvxh4ntfB/wANv2GPGD3WqaUNQ8Py+KfF&#10;OkaZDq8LBtv2Z/tEgnb5eVQsVDKWwGBPN+NP+CnH7QVtbTX134a+HPgO0s1Efig+ItUvLzUvDjNn&#10;Y91ZKkEhhbBxPGJIjtyDsy48N8Uf8FN/EF5qf/CH+Ov+CoPhOy167h+2+H5PA2kwXWi6tbhwXgMt&#10;us1zazbD1kULk5QyYZa4XU/2g/HXx5ttS1bQYf2rPHlncX5to9G0e31DTZLBhiNpba8jiihuLduX&#10;UyiN+udvArvfgF4U/wCCh3wt0+6H7JP7OHizwnfNfJctqnxK8UWyafr5dmMj6jZtcXM6XB4zNDsL&#10;Z+7xX6H/ALHP7QutftF/Cy71zxx4Wt9A8WeG/EF5oHjTQbO7a4gs9RtmG7ypGCmSGSJoZkYgEpMu&#10;ec164Tjk18+/8FEvi94n8AfBPT/h98L/ABbJo/jb4j+KrDwv4Tu7VQ1xbyTy7rq5jBB5gs47mbJB&#10;AKLnrXz/APFfwJ+1DL8bNE+CX7MX7bHi/T9a0TS38S+KdQ8UyQ6lbrbsJLeys5IvLXInn8yQ4IIj&#10;tH6bga9A+EX/AAUg8RfD/wAf6X+z9/wUM8B2/wAOfE2oyLb+HfG1rMZPC/iib+FILk/8etw2CfIn&#10;2k4O0t8ue+/4KF/tgxfsp/BOOXwd9lvPiB4yvhoPw50W6ukhW61KcfLLI8hCxwxLmV3YgAKF6stf&#10;nKvww0n4JeDJrr4vaN4qvvEEdz599oPjzwGI9T8UeIL6YIq2Gu6dLskM15KrbfOYpHubaEjJH3N+&#10;w9+yuv7LPwDh8E+Ltdk1zxJrMjal411q+uHna8vZY1Vl3ylnaKKNVhQMThIl96b/AMEm7XQJvDfx&#10;U1z4SXV1H8MJ/ilfWvw90x33WkMdsFhvpbTjK28l+LrYoJUCPI6mvrqiivNf2tP2gdK/Ze/Zu8a/&#10;HzUrH7YfCug3F7a6eG+a9ugmILcY53SStHGO+Xr498ZeIv8AgoV8L/AXw78L237Yv9qfFbxteW1v&#10;b+HtR8JWTWMUqxfab+SXywJfs0ESuu4HJdol6uK9U+Df/BSg+H/iLY/s7/t3+AB8LPG2oOsPh/XJ&#10;rjzPDfieXA4sr04WOUnJ+zzbH7Lu4z9B/HP42eBP2efg/r/xn+IWoGHSPDumvc3QhUNJKw4SGJc/&#10;NLI5WNF/id1Hevyq8M6r4u8RfG3xH+0t+0L8UdL8J+NPGVzJe6t4X8WXGseHNV8N6RbK7x6dazEL&#10;b3yW9urOSsbh5GkbI3Zr6W/4J2fBrxBra6p+2T8ULvXrnU/HVmtr4MsPFEiNdaR4ZVzJbRyBVUef&#10;OWM8vGRmNDkx10n7DFrdfD39uz4xfAz4O38i/C3Q9D0zU9Q0Ywj7Lo/ia/lmlltrNh9yM2yRzvCP&#10;lR51IADYr7Qpsk0UKNLNIqqoyzMcAD1NeM+NP+Ci/wCwZ8O5Hh8afthfDiwkjZhJHJ4utGZSDggh&#10;XJBB4I6g8da5G7/4K2fsKyBk8JfE7XPFE3/LOLwj8P8AWtUDn0D21m8Y+pcCsOX/AIKiz65K0Hwt&#10;/YN+PmvNz5Nxd+DYdKtpfTEl7cR46dwOtXbP9rr9tvxSrPoX7BcOhq33T4w+JFnGRx1IskuMfTIq&#10;pqnjX/gp34uDW+nf8Kj8Gxt924WO+1WdOAejGJD37D+lR6d8CP2pPEJN38Wf24/FVyz48yz8J6Ta&#10;aXCh/wBk7Hf8Cxrye5+Hn7Qvwq/bYXwD8I/2p/FFpD4k+HD61pa+LLw6pa3eoWF6sV1FLFJjajw3&#10;lrgRFGXazc9a+pv2SP2gfFvxz0LxVo/xF8OabpnijwJ4uk8O+IodHuHktJp0tbW7SeHzAHEbxXUe&#10;A2SGVhk4zXs1JvXpml3DGc18Rf8ABNjT5/DvhH4ueCbmEK2iftFeOIYwFxmGXVpbiNse6Tr7Z4HS&#10;vpAlV7V+X/g+W2j+IXxW8LT/ABKTQzrHxw8ULHpnxF0ddQ8FeIZG1KUi1Nwuf7PvAjRHl42berIG&#10;bOPsP/giuPEOgfs/fEH4Y+LLJrS+8G/GzxHpklidWkvI7aN5IbxEjmlAd4wl2pVm5IOe+B9kCRW6&#10;HvinUx1btmvi341/Ez9s7xd+3f4w/Z8+A37RmkeG9P0DwPo2vx2up+C4r6NGupLqExNJ5qsTutTJ&#10;0ACyY7c6NpZ/8FXNIClv2i/hXrG0jP2rwJcW/HX/AJZ3BxjoK0Lb4gf8FTdOGy70r4I6muCSxbVL&#10;dj2A4ZhjHOfwq9B8av8AgpJZjF38CPhTe7VX/j38ZX0G48bj81s+O+B+tWpf2kP29LKCR5v2PfBt&#10;y+/Cx2PxRfLL6nzLBQPzNSWf7TX7cd3dm2H7Gfhm1XZuWW6+Jwwx9P3dk9c38W/2/f2jv2fdP0Xx&#10;V8XP2RLG40vWPEtnoscPg/xv9vvmuLlmWIRxS2sKMSyhVDSLuZlUHJFfQ3wO+Onwr/aF8Fx/ED4U&#10;eLYNUsZJGiuI1yk9lcLjfbzxMA8EyH5XjcBgeortq5v4o/Fr4Z/BjwTf/EP4s+O9L8OaHpsfmXuq&#10;axeLBDEvuzEcnoAOSeACa+R7/wD4Lc/BTSPF+n6Hq/7M/wAaP7I8QSyN4Y8QWfgczLq1quQbxLUS&#10;C6WAgFgxiyRt45ryD/goV/wUs/Ym8V+I/gr8ePBvx1064m+FPxXhuvF3hTV7W40vVbXT76zn0+W4&#10;+x3kUUzGBrqKRgqk7QzdFNfceja5o/iLRrXX/D+pW99Y31qlxZ3lpMskU8LKGWRGUkFSpBBHBHSv&#10;kH/grn+1F8JvhLpPwz+E/iXVmu9c1j4maJrUOgaTD9p1Ge10y+iu9sMCZfzJ5oYbWPjG64+bCq7L&#10;9D/8E9Pgl8UvBPhPxV8b/jz4Zt9D8afFDxAmr6h4dtplkGh2EVvHb2OnMy/K0kUKbpCuV82WTacY&#10;r6P3AjINGa/P/wD4KKfsM/Hz/hcGs/tjfsy61r+u/wBr6Xaw+OPhvpfiq60ybUBar5cd3ZTW8ifv&#10;0i+XyXO1yDgqzHPzp+xz/wAFT/g5+yncP8F/idrF5a+ARr97Ba6h4k8i38QaDfvcyS3EWo2Ankun&#10;iEjnNy6BgT82771fpX4N8X+GvH/hDS/HfgvWodR0jWrGG+0vULZj5dxDIoeORfqpHPX6V8o/tM/8&#10;EzrefxBqHxi/Y9XQ9B1zV7xbrxl4E1q13+G/F7Bw+64twpWC5DZZbqMB1b5uozXr37Kf7ON58Hbf&#10;WvHXj+Zb3xl4ouiNRvG1CW7+xadDJILPTYppyXaOBJDkt96SSRj2x5fb2rf8FK/204vh/Y20d58E&#10;/gX4hju/Fd5uzD4m8WRHdBYL2khs2xJJ1DS7FOcV9+JEV/z0qSuJ/aF+GP8AwuL4B+OPhH9pMP8A&#10;wlfhDUtG89ZCrR/araSDcCOQRvzkc18r/sw/th/ATwh+xr8LfEvx1+P3hPw/f3XgPS3uo/EXia2t&#10;53mFqiycSyBmbKsDx1Bq5N/wVL/YcubO/wBR8LfG1fFEOlwySalL4Q0W91VbZUXczO1rC6oAo3Ek&#10;gADJ45rmvEX/AAVb+Flp4S0rx14J+BnxF1nRdcmji0fxFNo8FhpVyz/c/wBKuZkRA2NoLYBJwCTx&#10;WX40/bv/AGtvD+ttp/ib9lHSvhzpslvG9r4n+IPijfpxlk6RyT2cbxwtngmR1XJGC2RXz149/wCC&#10;n37RaefZa7+2L8D/AAX4g06bzr7w1Z3FtqdvfW+OlpqCTurPnGEljjY+nOaksP2t/wBpD4m6bb+M&#10;/h7+1j8Q/GGhyr5WpaH4J+DM8ep20n/LQrMttPbsF3fL84DDjeMg10Hw0j/aI0r4v2XjT4XfCH4w&#10;a38Qk8Pxx3nirxXYQ2/9v6YJd62l9ZXVxGYUEjsyywhRE7tgOCQftf8A4JZfDH4yfB39lSPwP8bf&#10;h+vhbUx428Q39joP2+O5+x2N3qtzdQpvjJU4WfoDx7V9JTLuGM18xeBFew/bW+ONgzttul8M6kqd&#10;sSae9uSCOx+yjI74r1ERKT8vHFOwc5x/nOcUtRmOMrjb1PT1Pr9SaGwrgIecDHt9K/Kv9kb4g/EL&#10;S/gf8OPh7YlpPG3gvw3Lp/hS60WH+yfE1rawFophbR3H7jXLIPGDJErE5XJVXVTX6a/8E6Pj54l/&#10;ai/Yh+F/7QHjNY11rxR4Os7rWWjhEavdhNk0iqOFDOjMF/hDAV7fX5reK4v2+/2GPix8RNL0jwN4&#10;Yuvhfr3jrxB4w0nxncWF3drE+pXs19LBfLbkvaLG8uwTbGj2ruZl7edeCP8AgtD4s8R6xFYat8Wf&#10;gHYW9xbqsd1ceJJlEF5khreYCRtqkhdsyF4yD8xTFbWhf8Ff/iTfeHpNQuNS+CU2qabdRx69omn/&#10;ABDjknghbI+0wFHZbqLjcfKLSAEfJuO2uwvv+CkXxztdR0y5tPDnwlv/AAzqln5reMNL8eG4sbCT&#10;cFEd2FXzLYHcvzugRTlXZSOVuP25v2/NG1K78O67+y74Q/tyDzJ9P0G28RTNNrdijrvvLB9hju1S&#10;N1do1IlUHlemdPUP+Ck3x08KaRoviXxJ+yLHqmh62WjtfE/h3xtC2m284lEXk3Es8SfZHD5QrMFI&#10;dShIb5TyXiL9qT4j6/8AtZeAfj18Qf2e9Q8C6H8Oota0X4kNqGtw3N1pthqEMfkXssCKD9jFzaRs&#10;1wu5ArE5wjY+jP8Agm/c2ut/Gj9p3xPakSR3HxntLeG6STfHKsXhrRwNrdD9/PB6OK+sTnHFfJun&#10;/tD/ALaPxg8Q+MLT4TR/DvRdP8M+NtU8Pj+2oru4uibWYpG7BGCfvI2glAHQSYrH1bwv/wAFUvEk&#10;jB/2uvh7osLD/V6X8PHkkTJOcPJPz27dqxX/AGXv2/vEB3+Kf+Cn3ia18z70eg+CtOhXpzgupYck&#10;454qa3/YO+K9/Ju8bf8ABRH416gpYGRdP1y2sc/MT/yzhyOvY9qmT/gnF4Pu4wuq/tW/H69+Ur+8&#10;+L19DnJ3f8sSnOeOO1V77/glT+ypr0c0XjK9+IPiJbiTdMmv/E7V7pZG5yWDXHzE+pzXg3j/APY1&#10;t/2Mv26Phj/w7llsfh/rHirwH4lm1HQ55pW03xJNp1xpkqW94GYth47qdRKvzxn5hxuB+8/2Mv2q&#10;k/aq+HGpa5qnga68L+JvC+vzaB408N3siyHT9ThjikdEkU4ljZJo3Rx1VucHNeyF1HWvP/2if2pf&#10;gJ+yl4Pg8e/tB/FDTPC+l3d4tnZ3GoMc3NwVZhFGigs7bVY4AOAOa8Zm/wCCx37EA0bVfEGleK/F&#10;mqafoe7+19Q0v4davNb2eIxKRLN9m8uLEZV/nYfKyn+IZ+T/AINftlXv7Mf7VPirwD4V+BnxJ1r4&#10;T/EjWtU8ZaO7eBbu11Lw3cyzo2pAWjqJbi0a4nWUFE3oZ2yte3eJ/wDgr1+w5oWlXV1o/wAS7/XN&#10;St7lbNfD+jeG72S+kvXYLHa+WYh5cryHaFfac8da+Bbj4o/Gr4tf8FFtY/ay/bS/ZMa+0/4faBb3&#10;fh7wPd+MbO3sfCVvBLJNb3WruWYROzszrC+C7tkKwQV9laX/AMFl/wBpLxFqljo2i/saaNpl1dWL&#10;6pd2viLxs1tJpOjqjP8A2rfD7PiztmCkr5pWRxjCEmoNH/4Kw/ty+NNIsdd8C/sv+DrqTxJfGHwD&#10;ozaxdi88U28YXz7+3V408uxTeh+0yBVZXUgHegb7H/Yz/an8Nftg/AfS/jJ4f0ybTLmSefT/ABDo&#10;V1xPpGqWshhu7ST3jlVgD3Xaw4Nbv7TXwT0L9pD9n7xl+z94nvprSx8ZeG7zSLq7t/8AWQLPC0fm&#10;KOhKlg2DwcYNfMnwb/aH1r4IeLdH/Y+/a38M2Pg3xN5UeneBdcso/K0PxZDGuxRZvgLDcABd1mxD&#10;D+DcvNeyfF34OfC747+AL74X/GHwRp/iLQdQjKXemanbCWNv9oZ+6wzkMCCD0INfmr+1H/wSz/ac&#10;0/XG+EPwasYdd0zXtYt28N/FaRo18Q+FodzmYX2oyE3UscMTFIViK7w4RsYJP6RfAX4K+CP2cvg3&#10;4d+CXw2sfsuieGNJisLKM/eZEHzO+OrM2XY92Ymvjz/go7+0Vo/xx+Ltv+wR4a+Lnh/wzoNk1re/&#10;FvWPEWoNZ2d7EzRtD4eW54VJblCWk5BEY28hiKxNG8A+MP2oPi7J+wL+zu3iXwL4Z8LeXb/GbUNF&#10;8ZtqWk6dpbIRHo9m0iloriddq+WhTyIgSRkAH9PPh38OfB3wq8DaT8N/h54dtdI0PQ7GOz0nTbGM&#10;JFbQIoVUUDoAB+J5PNef/ttftGX/AOyt+z1qHxb0bwuusal/bGlaPpNjNP5UT3mo6jb2EDSvzsjW&#10;S5RmOMkLgckV8eRWv7cmp/t7n4K+Of229f0/+2PhDJ4mt5PDmk2kVjaX8Wqi2ktoreZH8yMRSxcs&#10;24sCTjNez6fon/BSjwXI0OmftKeB/Ftqn3YfEvgt7WZv96S2l7+y183/ALZPwC/4KFfEnxRdfGf4&#10;W/CHw/4X+IF5YxWGpeM/ht4ujjuNVs42BWCaK8gGQAAAyyK2FUHIVcfJnh79hj46WPiPVG+M938d&#10;fhDb65qH2rXrj4SeEJnhugU2bGXTbwowChckxO7kbmYknP6E/wDBOnx5/wAEZf2RrW8+En7NHxg8&#10;O+HfEusSwjxC3je9k0/XNUmUEL5/29YnJLM5EYA+Z2wuSa+7rW4t5IFmhlV0dQVdWDBh6jFSeYo6&#10;0kx+ULj7zYr87P8Agpnof7bXwD/asj/bW+C1hBrfglvAMfh/WJ7Xw82qah4UWOea4muorQSJ5sMp&#10;aEysh3j7OmQQoryf9i39vT4cfDn4weLviL+0N8S/DfiR/ifqFvLB8T/CswltbGytLNVt7K+t4wx0&#10;6KPdcyBmYqGllL7Otfoxp99Y6lZQ6jp15DcW1xGstvcQuGSVDhlZWHDA8EEcHjHXn5G/bO/4JF/B&#10;39oDV5vih8HLiHwP40bV7fVrvybcyaLr93CxaNtSsARFOwLPiXG8b2OcmvHX+Fn7Uvx11Nfgb8VP&#10;2f5tM8aabqUVpF4k8RaNHrWh6batHKx1jStSkAuIZE8obbd2J8yRA2FU4+8PhR8M/hx+zF8FNN+H&#10;PhY2+meHfC+muZLq6kCLtG6We5mdsDc7l5JHOMlmJ6k14F+x/pGsf8FG/wBqi2/bu8V2V7b/AAm+&#10;HU11ZfBLS7yNkXXL85iuPEDKeqhQ8MBwflLsMHOfvwRKr7wadSF1HU1W1bV9P0axk1LVNRgtbeFd&#10;01xcTLGiD1LE4A+tfGH/AAUf8T/sD/Hnwrpp139u7wH4D+IHgu6mvPCPiW18bWYurB5YzFNBLEkw&#10;d7eeImOROCRggjFfm58V/jxoepfEzSrP4SXfgnXNe0uzaztfHvwj8ZX9q1raxRzLaaZBDaWzNbWa&#10;vIrNEFkMhxk/Pka3w9/Z18Q/tDX2hat+378bP2hfHvhezSO4v/h/4d8F649nrEyAMhklnt7aMoG2&#10;kYQkj+IHmv0e+GP7dPwf+C3w9034V/Bj/gn38btH8OaFbi30nS9J+HMFtbRp94hFN0vVmLFiMsxZ&#10;jkkk9J/w9N8H20qxaz+x/wDH6xDbR5kvw381Rk4yfJnc4Hfiug+AP/BSH4GftEfGiT4AeH/Dfjfw&#10;94mXw/JrVrZ+NPB9xpQvLSOdYJGhMwHmFXdMgDo3scfQUbFo818L/wDBQf4v/tp/8NV6f8A/2Zfi&#10;PN4f0u3+FN14q1KPRNHt7nVL2RNShtCkP2k+XlFkVghxvIZcjIr5h0H/AIKBa0n9rWvi39pH42eJ&#10;Ne0OdrTUvD+g+HbmP7cwbLvaNBp7GKUHMb284XY643EMGrqtS/aSvtb1xbNPhv8AtbeKPD+u28q/&#10;aLfSdW0rUtB3RM3QtFHPhgRnIIOOoHPj958HPHmt+IGvNc/4J8/FT4kfYYmSG++ITuya9DsPyXUF&#10;xfSeRcA7SJo2Ktggpzxq6H+yv4wJPhjQ/wDgirYroN5Itwr6tc6HHqOizkcrFcNuNzFu5AlUnsd3&#10;Wt3QP2K/jncWhuLr/gkf8GGvZFMGoG/uLC3hvoBwsoWGF/styATnyztbv0GNjRP+Cf37YmjeJrLx&#10;n8Jv2c/hr8M9Zs5oxZ+JPCviJLG+Wy5DQzfZLREZwCfnA2yf8tEbAI+tP2Ff2gP2s9J+POr/ALGX&#10;7Y+v+HfEXiDTvh/Z+KtF8V6BaNb/AGu1e+ns5IJ0J2tLG0cRLqFDeZ0GRX19Jkx18e/tyR+I/gN+&#10;1X4H/bk1Pwffax4F0LwLq3hfxldaPE0t1oKXV3Z3Kam8KgtLboLZ1lK/NGrb8EA45f8A4JH+JNH8&#10;V/sgyeINB1mG+0+8+JvjKfT7qCYNHLC/iK/dGUjqrI2QehB96+nvLBIXnr8v+fx/Sgorc46U1olI&#10;ww7cbuacY4zzn6cf54pvlJt2fw9OO4/z/KvKPh3qdjJ/wVBv9DtpY/tUPwJt7m+jz8zRvrMqwtj0&#10;BjnGe+T6c/U9eT/tU/to/s8fsYeHdJ8V/tEeO30Oz17Vk0vR/J02e6ku7xlLLCkcCO5YhTjjmuLm&#10;/wCCmnwNy/8AZ3wz+LV5tjWRTD8JNYTzFIHTzYE9R1xXzB/wUB+PWo/tB/En4X+KfA/wm+J3h7SP&#10;Btr4gvta8TatpMmix6e81rbxW5MsqvGVf96GEy+VtHzlVO4cB+xd8Pte8L/tlfDy6a98jSNOsfEN&#10;hD4eW2msk026mtYJ5SLF90dr5qeU3+jyNbyAbkA5z+jjr8vPqK+O/jx+19Z/sef8FH28QXnwy1Tx&#10;FF4g+C9vb+Xp91bwIk0eqy+T5ss7KqKzyeSpzzJKijLMAfpr9nD/AIKBfs9ftHX9p4S0nXZNB8UX&#10;izCHwr4iUW91M8DBbhYDkpcGJsq6xksh4dUPFe7GRQcGnV+VetfAfxX4T+I/7Smh/DnUI7fxN8OP&#10;HV943srO6jfZqNrrFtJqUMkE8ZWa0uBIb6AvGxVkGx1YFq6z4MfsafGv42eG/Cv7S+mft4a9YSeJ&#10;NGtNUtdX8P8Ahu1tr3UNPmhWa3t7yTO24EaS7VLoWHQEAkHqLL/gjh+zJe+Hrzwl8RfGvj/xNpd/&#10;rI1a80K88UPb6ab4P5nnx2tssccLF/nJQDLEt15rtNH/AOCWv7AWl6mddv8A9mLw7rmoNtEmoeJo&#10;X1SaTA43NdM5avYfA3wu+Gnwvsv7M+Gvw80Pw7a4UfZ9D0qG1jPTHyxKAeAPyHoK3AqqeDjrtx9P&#10;19c1h+OPiR8OfhjpLa98SfH2i+H7IKc32uarDaxD3Lyso/WvLf8AgnN8TfBHxK/aN/aQ1r4V+K9J&#10;17wzd+MtBvLLWtBvo7m0nuDoNpBOFkjJRmBt13YJ5Izya+umJMOf9mvgL/gp58Rfi1+zd+1R4G/a&#10;hl8A6XfeAdJ8H3Wkz+LtYt7i5tfCN/cXOZbmaKDLxrNEIYvPwQgVlOA5NYn7CH7Q/hyz+NHjPw98&#10;f9Ws9N+InxV8SDWfDd2L6NrHXtJis4ILOKwbezbY4YyxjbDEyO67g/H1X8U/hR8OfjZ4B1L4afFj&#10;wXY6/oOrQ+Vf6ZqNuJIpVOCDg9GBAKsMMCAQQQK/Pv8AaM/Yo+MH7I3je7+Nmj33ib4vfDmHQW0Z&#10;NH1i4/tbV/Belbt8sVtb3O6O/syAvmxECVkiQbyEGPUP2G/gJoPxM+IOk/HDQtHs7P4b+E4fM8C6&#10;XaR3cNnqWrS243apFY3LEWaxQTPCioq5keZj91CPRv2+fjF8QbiLw/8AsW/s5Xyf8LP+LMrWdpOh&#10;y3h/RAQL/V5B/CscW5YyfvzMoGSCK+rPgN8GvBX7Pnwe8OfBL4b6WtnonhjR4dP0+FRjKooBdv7z&#10;u252Y8szE9TXZUUV8Nf8Fm/i944+CsXwl8cX3w4vNe+GekeM5NU8dyQ3Qgtra7t1jOlG8k2v5dqL&#10;lnlZiu0SQRbivGeM/Zf/AGmZPi3+2VdeM/j/AODE8GalqHgy10f4VW9xO89nq0MjyXd6bW7KLHLM&#10;+y1JiTLGO3VxlTkfUnxZ+D3wx+Pvw91D4XfF/wAFaf4g0DVkAvtO1G3Ekb9Nrjurjgqw5U8givgP&#10;9sn9lP8Aac+B8GgXGp+MvF3xc+BHhG+/tG18Hs/2rVfD0q7fKuJkJD6tbQIr7IywkTeGBJRSu18G&#10;7C3/AG1PEOl/C/4WfFW/174Z3VnZ634+1Cz8VXOpaZfWAmZoNLVLpTPBNNND++jaVgIEdWUeYAfr&#10;L9sP9pzw7+yb8ENR+JV7aG+1a4mj0zwj4etwPO1jVrg+Xa2ca9SXfrjhUVj0BrrP+CfH7NHib9mf&#10;9nq00H4m60ureOvE+pXHiP4iawBxda1d4ebb/sRqscKeiQqAAOK94qOe2jureS2uY1kSRCjo3Rge&#10;o/Gvg7/gmn8LvBHgmx+KXhL/AIVf4Z03VPB3xw8UaRYXum+Hra1m/s5bw3FmpaKNSQIJ41HJO0Cv&#10;pfxJ4l8MeD9KbWvF3iCx0uwj4lu9Suo4Yl9izkKOnevHvEn/AAUn/YL8L6iukah+1t4Eubxn2R2m&#10;k+IIb6Zn/uqluZGLew5rmvH3/BVL9nDwLfaLpVr4b8e6peeJL77H4eEXgu5sotQuCAVjjnvxBE7H&#10;IxtYkjpmuP17/go5+0zN4kuvBHhf9hy90XWFd10fSfHPiWKxuNdZVDstjtQw3LhdzeWsu7CMenNZ&#10;HjD/AIKOftI+GLFdQvvBXwz08WTY8TadqfiprbU9HQjKSyWV0YHkQngFSQ2CUL4xXi3iz9u+w+Iv&#10;x78H/EzVv2zfh3NqHhnUJbr4e2vgqwe+t7xbmAwXFlqKKzXcKsjfKwjZAwRzjaAfrL/gmD8RviJ8&#10;Sv2mfjz4z174P+KPCuh69F4V1GybXNIuYLWe+WyuLS6NpNNGguYittaurqAcSLuC5Ar7irwb9qD4&#10;7fGjwR8bvh/8DPg5B4fiuvGOg+INTutS16GaRYBp0mmII0WMjJcX7MSTx5XGcmslfFv7esNykqeI&#10;PhrcR4PmRSabeR/TBDms39l74MeOPhNH44174i63pt5rHjnx9e+JLxNHjdbe286OKJYk8wljgRAk&#10;nuTXqmMnkfxA18gfGL/gmp8QdZ+Nviz4m/s+ftCQeD9F8ezrceNPBeoeGY9S0rVrkwJDK8ttK3lM&#10;JFjVn+QOzFiWIbAk/Zv/AOCf37Uv7L9v4isPhZ+22uk2vibWV1TULO38EwSxR3At4rb935sjMq+X&#10;BFhckZXsOBe/Zt/bb/as8JfEL4qaD8XLqx+JHhf4e/Ej+wdQutG08Q69p1p/Zlhc/bfskeRcw77l&#10;8qgEmIn2hyCB9pfC34x/DP42eEbX4gfCXx5pPiPQ7xmW31PR75J4mZThlJUnayngqcFTwQDxXUV+&#10;cP7Z/wAZfip+wz/wUI8W/tE6j+zfqXifwX8QPA/h/ToPF1rqkVrY6VNYzXgkiu5pRstt5uI9jSFU&#10;PHzZJAkP/BV/4i6fd31r4i/YP8YWbabNGl+f+Es0uT7Kr7hHcS4k/d2zkYjuD+6fnD8VsWn/AAU/&#10;8Up4k1Pwbrn7DnxMs9Y0WzN9qWkwvYzXAtAu43MMYmDXEQOAWiDAN8hIbina1/wVi8KeG/A+m/E/&#10;Vv2WfienhjVmiFp4ljsbGTTx5hwrPcJdGOJc/KWcqoPBINWr7/gqFY6V46b4Zah+yD8WIdefS31G&#10;10yTSbMSX9ugyz23+k/6SVGMrFuK7hkDIqx4e/4Kxfs56n4C034l+KPBHxC8O6Hq18tlZ6pqXhGS&#10;W3luyzp9nElq0wEokR08s4cOhUqGBFcn+23+2L8IPGPw3tW8MWHjGbUPAPjzwr4r161k8B6nC1lp&#10;9rq0FzNLMZYF8pPIguH3OQMRseQpx6p8H08JD/gqlbeJPh7dQQ2fiz9n681TWm0tgLfW5V1bTYrO&#10;7l2nbNLHAZEjkOWCSlQccV9jV8A/t2/sf+AP24P2+08EfEXxrr2lyfD/AOFej6/4N/su4jaG01C7&#10;1PV4Li6a3lR45nC21sASMqVBBB5rhLf/AIJyfthfCZjF8Hf2lNBvI7q48zxRqt9o8lj4g8RxopCR&#10;XWqq8kvBwQVwRyBiuJ8ZfC39uvwrp+paB8T/ANiyy8Y+E7XUDdaD4H8FeJ7d9MncyhmudRe6C3V/&#10;MwyXy2H6NuzXnVsfj/8AByVvDvw/8b/GL4O+HSrX93p7+Abq40XR1LsFsLCMJdeXjbv3vKkYMigK&#10;BXmPwY03TLT9oK3/AGvf2cv2mbzUvivrMzafY6frGrab4i8QX9yUYFpY5dkekwYJRtjHbG7IvUrX&#10;2RpH/BT/AP4KD/BTQzd/Hvwj8O9YstLma017xNdW99oNnJqXmbFsLEusj6hOzBl/cxFSUOCcHHsH&#10;wL/4LFWHin4weEfgL+0p+znrvwx8SeOWSPQRe6lb3cYkkJWBblEYS2fnuAkXnIpdmCgZzj7Wgd3B&#10;L+tDRMVwW9/xr5x/a4/4J96N8cb2++KPwQ8fXvwv+Jl1aiC48ZeHIY1OrQKOLXUImUpdRehZS6fw&#10;nGVP51fBr43/ABU/4J1fF+++Atus1vqlnqEP/CQ/CfVNTE+mXC3EjsupabqT7Iraa4UMy2jKivsw&#10;qqcGv0n+BXxx+H37RXw+t/if8OL+aSynnktrq2u4TDcWN1ExWa2njbmOWNvlZT9ehBrgf+CiU/7T&#10;sf7KHiWx/ZD0Z7rxlqCx2kc0MircWlpIwW4uIN5CtOkW7ywT9/ae2K6f/gmL4g/ZGt/2Z9J+E/7J&#10;txJZ2ng1fsPiLQtWhMGsWeoHmeS/hf8AeLPLJvdnI2uSSpwAB9KJMHO0DnvT6bKD5Z2+lfl1+2N+&#10;y1/wTR/ZW+PN9J8OPAnibS/HviaxbV9V8J+D/h3/AMJNYXKXDyIss1u0TPZiR4pNpgmgPyNt6GvF&#10;tH+G37X2veI/+Eo+GPgz4/LcSBFj1DTdF0Xw0TEqhFha4uzPevEqDasc0km1cAcAAdB8Pv8Agnv+&#10;2VqN/fS3/wADpobfXJmfXF8Z/Ha/WO93BgfNtdIjtkbORnu2ACSMiu68Nf8ABHrx2tnBaXPhP9nn&#10;w6kKBbeax+Gt1rd1argjYkmp3Lrx3+Q59+/ofgX/AIJZ/EjwmyPB+3J4q0JFzi3+HvgvQvDwQeiv&#10;aWgbPuST79673SP+Cb3w5MjP8Sv2hPjZ4235MkfiL4talGjcngrZvb5HPQ5/HmvFf2yv+CfX7Ifw&#10;q8Z/BPxh4I+E0PhQXHxXh0fV/EXhm8ntdWWXUrK5s7O4+2h/O8yO+a1cMzMCw2sCrMp+ov2Evid8&#10;YIviV8Rf2Uvjb8S28Zap8OU0a90vxXdWaW95qGm6jHcGIXSR4Rpo3tJUMigBxtOAc5+nuvUV8Pft&#10;tfHjxV+xJ+1HqHxp1X4B614k8J/EDw3oekt4n0u8hittHvrOfUPkvHmOIUkW7j2ythAVIJBIzwif&#10;8FgNLn8SXvg7S/2YvEd5q1rZyXEWm2+u2ZmvPLJ82KBSQZZkA3GIfOVZWUMrAn2v9iv9sbwr+2f4&#10;E13xl4a8J3miSeH/ABLLo19Y3lzHM3mJBDOJA0fG0pOnBwQQQQCK9lr5l8CftN/tAfGPxVeeHfBU&#10;fgjw3eR6jfwafpPihbzztRgtruWD7RA6DZOCIxuVSSmcEDIJ6vVdL/4KDzQyR6N4o+E8EjxYQzWe&#10;ov8AN644yK+SdH8GeKPhjr0nwP8A2ndFs5Na1XxNfX+l+HfEcxbw34juJbuS687QL5sSaRfqsrgQ&#10;lhny1KjcSx+1P+CPelnQf+Cc3wy8NfZriJdIsb7T1iuo9ssawaldQhHHZwEww9Qc19O18H/E34ef&#10;tNftVftU/FRPCX7aHjv4Z6F4E1yw8O6RpHhWO1a2u86Za3s88iTI26QteBN2RhVGOhrlbr/glX8Y&#10;pY94/wCCg3iy4mW1+yxtqPgLQLgJBkful8y1bahwMqODgZ6CsWT/AII//EhYoLaP9rLRbmGLcrW+&#10;ofATwlIHUnJG77AH5LE/e6/jVSb/AII6eMJY1W++JHwk1Q7isn9rfs+6P+8j5+U+QI/XqMGqyf8A&#10;BH7xLY7UtPA/7NV00ORFdyfBqe0nIycHzLe9BUgHqoB56+rh/wAEqviTBa6lpkfww+CwtNajkXV4&#10;dN1zxXpaXm/5W81Le9w+UCrz2UDpxXA/FT4O6z+yH8afhrpfxI+BFx4ph12z1SCztfhj8UfFBv8A&#10;TLCyiiluTFFeXT+eDE//AB7qQHEQABOAfv3/AIJsfCL9kL4Xfs+Tav8AsU67dal4M8ZeIJ9fa4ut&#10;UkvH+1vFDbPEWl+dPLS1jh8s8p5WDzkn6Gc4UnFfniv7aPwZ/Y0/as+OHwf+O2patZah4i+ISeKf&#10;CVlaaHdXT6lp9xotiJJYfLRg6JLaXG4qfvBx1U46eX/gqp8C5g7aB8LPiVrBXT476OPSfB8k0k9o&#10;/SeJA26WPPVkDAd6pr/wVN8C6jquj6L4Z/Zs+KF9ca/DJNorSaHBDDehM5SOV59hlBU5iyJFwcqM&#10;Gubm/wCCsPjq+0fV9W8If8E+/idqcnh+6EGuaW89nb31jyQZHtnfzfLwCyuqkOoyuRVHQv8Agpp+&#10;09468X2/gXwZ+w4tvqGp6aL7Qf7c8dWsUGsQkA7rWVFZJiqnLIp3r1K45qOD9sT/AIKkeK7HUm8O&#10;/sY+CdN1LRpl/tLw/qXjR21CKIuVEyxCICVCAWVlYhuVzuBA8/1n43ftVTftN/Dn9qP4+6N4Bj0P&#10;wLb6rpdrb6FqU0LyTamttHcW9wbnb9mnjFshjEoCS78bxuUn6S/4JI/Ezw78YvHf7SXxM8J3/wBp&#10;0/VPjMn2WcJgFI9E06PB5PzAqd3uM85FfXfxF8SXXg3wDrfjC1sDdS6VpNxeRWsZO6doomfYMd22&#10;4455r8hfDHw4/wCCt37Y3iPQ/wBsnxlongy6/wCEks4bvwddab4wWBvC2iXMCO0Gno0Di3upQSJr&#10;tg820lUKADHqMH7K/wDwUZ1TWPsUvgL4Y6T4V0UGTwd4Ol8S3tzYQ6gSZTqeojb5mp3HmnePObbu&#10;+YqXw40NH/YM/wCCiM3hxodS/aa8H6d4i126gm8deNrO1u5tY1q3U7vsSzEILG2DFgI7XywgPykM&#10;Wc7+h/8ABM/4z2HiO08QJ+0doOkR6XpY0/w9puh+A1+z6FGVcTPZrPO4inmLsZLjBmb++OaisP8A&#10;gj7br4S0/wAAap+1p4qfQtO1xNat9LsfCmhwx/2gpBF27GzeSWcct5kjO27nOQDXcWP/AATL8Cb9&#10;bm8XftG/FvXv+EmUDxNHdeKobeLVP3QixOtrbReaBGojAcn5eBXKxfDHRf2Gf25/C/jqyu73U/Cn&#10;xe0uHwTcX3iPWJ9QvdG1eD7RcWSRT3DM629wpkjaNSF82OHjLCvUP2I5dP8AAP7c/wAfvhB4EjW5&#10;8N6k2i+L7x7M7odL1u8ilhvLVj0Eky20F1tByDM5IG4V9fVxPx1/Z4+Dv7S/w9vPhX8dPAOn+JNB&#10;vSGk0++jPySDO2SN1IeKRScrIhVlPIINfJ2p+FP2w/8Agn7NFZxR678cfhHA0jLdKPO8V+HYOqqy&#10;jH9pxIOARibHUPxXsv7Pnx++FP7Tvwo0v41/BPxZBrPhzWPM+x30ClcskjRujKcFGVkYYIHTuCDR&#10;+0MvxmHwT8US/s8vpo8bro8zeF/7XTdbfawp2BxkcdR1AyRnI4r8svA/xh/ai+CXgXxt8KvhDofi&#10;bVPiJeWMt58RrPUIkuZU1G6cR3Gq3tlcKCXCBjHJaSvDII418o5zX6f/APBLLwh+yV8Ov2MPCng7&#10;9jrxVZ654XtbfN9q0GFur3UtoW6nu1PzJcM6/MrAFcKvQCvo7zV6jn6V85/8FYfAOqfEP/gnv8TN&#10;L0S0a4u9L0228QW8Ma5Z20u8t9T+Qf3v9EyO+cd6+Rfj3+2bofj34m/DX9qz4ItpcOk+HdP1Sz0f&#10;VdfWfzfF738cCnT9Ns4Va5nAkt4mM20KCi4yDmu/0X/gpV480fxdfeAPij+zrG2oaLoo1fxB/wAI&#10;r4utbpdIsyVIa6WXy/Ib5uUdgwweOM119j/wVE/Zdh0ux13xr/wlPhjT9StUubHU9a8J3P2KeJl3&#10;K63MKyROpGOQ5HNeh/Dz9sX9lL4rstt8PP2ivBmqXEjBVsrfxBbi4P8A2xLCT/x2tz4jfCT4MfHL&#10;QxonxV+HPh3xVYKpxDrWnQ3aLuGDt8wHaT6rg/hXjV1/wTw074YXEep/sWftBeNvg3JGSf7D0HUv&#10;t2gy8550288yFM4xiIRgZOADzXrX/BPD42fGb41fDLxdb/HnVtIvvE/gr4k6t4Yvr3RtOa0iuI7Z&#10;o2hlMRd9rvFNG5w2PmGABX0NjPUVXmt2kbIbcONwNfHP7TX/AAR/+EHjfULr4ifs1Ovw/wBcuyW1&#10;7w1pt1c2vhvxSuwgx39naSRDcVYr5se1v7wcACviv4T/ABC/aC/4J2fE+++Gln4S0jwLdaoyXsnw&#10;d1y+MHhu9jRxFNdaNq1y/wDrmQRf6MAVBx8ik5r7+/Zc/bE+D/7Vvh6e78CX1xY61pzKmveFdYtz&#10;b6jprk4+eF+TGT92Vco3YnpXq3y7C/8AD16/r9a+G/23vHE37VX7bfhn/glt438Yt4B+HutaNHrn&#10;jTXLuc2svjCNZV26HYzNhT5m4eaAdxAwB1B/Rnwd4W8MeAfCem+CPB2iwabpOkWMVnpmn2ke2K3g&#10;jXbHGijooUADHtWzRXwz+0Vf/E39un48fFz9j7TvitrPw98L/DmxsrS4bw3fNa6lr19qGnLcwXLT&#10;L80dlC0mNsZBlkhYM20FT5/+wH+yZ+x/8e/2cdB1r4zfsyeENU+Inhh30D4h/wBtaYt3cQa3aEJc&#10;F2m3Hc/yTA9GWVSOCK+lvC/7Jv7L3gSRZfBv7OPgXS5E4WSx8J2cbrjp8wjz+vWu2R9H0a2WzU29&#10;rDD8qxKyxog9AOB1P0PvWH4n+OXwW8Drv8afF7wvo69d2qeILa24x1PmOvbH51534j/4KRfsGeFt&#10;x1n9rXwJtUhWktfEEVwvJwBmIsCfxrBi/wCCrv7At9qg0LRfj7b6jeNAbj7Np+j300nlg7d+1Yc7&#10;SeN3TOea8e+Kv7f/AOxz8Uf2q/2f/GHwY8fXF54+s/ilBoGnR/2Hdwte6VqLiw1KAs8YDIhMUxyf&#10;la3GcfNX6bQuphDLXxl+2hrWt/sz/tk6B+2l4h8C3mpfDtvhvceGPGmu6ZD503h9hfxXMN5LGvzm&#10;22mRZGUHb8rHhag/4Jna14c1f4JeKm8L61DqFtH8XfFhju7aQOkqy6rPcxurA4YNFNG4YdQwPfNf&#10;Q4kUHaR24/xqOXUtOgB86+hUD+9Koxz9fSs3V/iN4A8PW/2rxB430ixjX/lpealFEgwPVmA4rh/E&#10;n7bv7HHhEtH4l/aq+HlqwYq0MnjKyaTPPGwSFu3pXH3n/BU7/gn1YyrC37UnhuZmfCCx8243NgHA&#10;8qNh3H51m/BP41fDP48f8FDvB/xQ+B9xq+rWMnwv13RfEWpN4dvbe2g/0zT7m0DSzRIp34uNoznj&#10;IHNfb0mTH8tfFf7bn7SH7YvhH9tDSfg1+zNf6NNoum/CW58U+KNBvtFF3cairapDajyP3kf71Yln&#10;ZV3BX+ZSCWQr8AeLT+zhJcapqEl7+zHPqOrLPqOix/8ACDzWlvejzGeW3nVNQB067zuDJJGqs+eS&#10;DmorAfst6vpi+N/Bej/AU6PDJJF4gGm61rejappEqopErWtrqHmTRYY5kg34x0PbXj8AX91ezeF/&#10;DF/oen60tu174b03SP2ivE0FvrlmAfnsp57mSFg0bq5jYh1JweBms2Lw58V9V8G33jb4c/Ebx5dQ&#10;6HfPBq2m6N+01dQ3+nTYy8cltc2kjkKGyNu4sCCpcEUtr/w1LHq+k6FpHxl+MAg8QSLJ4fvrX9oi&#10;3mttWBiL/Z4JJLNV+0YwPKkMbHDAAla0/C3iv9o288VWfhvWfjn+0pptrJqsdhdzL8RNJu5bCZiD&#10;5VwrxKySNn5FchJMAIzEjP3n/wAEyvh98BdN8feMPiN4Z/aw8UfFDx/caZY6NrUfj144dZ0HT7aW&#10;aWO1e2VUZYzNczSeYykMWGGIAr7Or4r/AOCvlxpUM3wbtfE1x4WTS9R8eahp1/H42hWTS7oT6FqI&#10;S2uN3CpLIqRh/wCB2R8fLXg/wy+PHxz/AGYfiXofwJ+EnhDWPFVn4iuJTa/Cvxdqe3UPDirbtKW0&#10;7VH3RX2nL5bqoYtInygsQQK94b45ft16iSi/sPaasE2VaK68fW4baePmAjPGO1YXws+AP7QUXx18&#10;K+LpPAen+BvBfh28uLyTwq3iFNSijnks7m2/0LaoNrG3ngvDny/3alVQ5LfUtfLn7a//AAT88Wft&#10;N/GbRfjX4E+J9joepaT4MvPD5t9U003VvLHNdQXGZIshJ42ETxPDKGR0lPAYKw8vtv8Agkb8RbHx&#10;JqGvWnxF8Ipb3txDdQ6YNJvxHYXEcLRrJbOLkSRFSVeNgxeApiJ0QlD9Pf8ABOXxT8etEl8dfsxf&#10;tFfFeLx1rXw6vNO+x+LGtvKuL2xvrczRJcDPzyRskieZ1dVUtlssfqGvlH9qT9nL46+Ffjpq/wC1&#10;p+zVp+jeIrjXvC1jonjb4e64zQHWLe0luWiltbkHbFPsupEKupR1VRlTzXzX+yJ+1Z8QP2Rf2NvB&#10;3wN+JH7NniyPXfB9nJo+3xDq2naXb+RFK/2YfaLm4CE/ZvKJC5A2tzxVHxp/wWJ+IGn30enaZ4W+&#10;DunvMu+GPUvi7DfSYz0EdhFMGPsDWTp3/BS39qzx3pV3rfhPxT4NWztFcXcnhv4X+ItdERUEsDIE&#10;hj3ADkFga5nxn8dv29PHfgg/E7wn8b/i9rGgSR75pvhz8PdEs4VTgMyvNLczbQfTLAA8ZFeW+JLz&#10;4pTR6T4o+NPxd8fSeH9bwmn694w/aMNrpN07PsWORdLhVoTvXa250CMGBIwRWBpUv7I+gePbUv8A&#10;Af4I69qNrdRjXYLXR9Z8Z3zoXb5oZ57l1nU7SCynKllIXoK+9f2GP279F8J/FDR/2abr9hqT4deG&#10;/FGqG00Dxp4Z8IyaVpOoak0TSxxS288UUscjRRSEMysPkUZ5FfoMgygz6VT13RNL8RaPc6Drel29&#10;9Y3kLw3lldwrJFPEy7WR0YFWUgkEEEEGvzM/a7/4Ie+HvhpDrHjz9jXw/fyeFbycajrXwd0W+ttO&#10;kNyrKwuNMvmheW3cNGjCHeqbgSpB2gZH7Ff/AAUG8ffCHwg3hr9o4alrfgvQrqay1HxddtLPq3g6&#10;XzcrZ66sgVmdQwBuETaFVdwAAcfoBo2uaP4j0i113w9qtvfWN5Cs1ne2cyywzxMAyujLlWUjBBBw&#10;exrkf2k/jz4Q/Zh+BPiv49+O/ObSvC2jzX11HbRlnlwMLGoHd3KjngEgnAFcH/wS8/Z28UfY9V/b&#10;2/aIuNP1D4ofFyzguMWFwtxb+HdCAL2elWrqSNqqfMkZD88rEnO0V9hAD0ooorP13w5pPibSLrw/&#10;4h0m1vrG+t2gvLO9t1lhnjYYZHRgVZSOCCMEda/Nv9rn/gjfr3w9srzxJ+yVc3GreDprpJ7v4X6r&#10;cTXUnh4hnP2vw6zTRraTxly6RsSFOdhXIFcp+yD/AMFKNb+EVzceBf2hfFviLxd4Pt79raz8aa5p&#10;8MfiDw66IFeDWrC3Be3iTy2P2px8xf5s9a/QXRdc0XxLpFvrnh3U7e+sb23WazvbOZZIp43G5XVl&#10;JDqQQQRkYOc1k6V4Y+G3wg8PalfaB4e0fw7pYe41LWJNPsYrWIyY3zXEgRQCxGWZyMnGT3r5x/Ys&#10;8Na7/wAFEv2ibf8A4KE/ETTSnwt8GzXNn8A/Dt9Fj7ZcZMdx4hlQ9JGGYoM8ogZgAx3H77VeygYp&#10;9FfAv7d/7B/w50P4s69+1zr37ZU3w90XxRPAfEPhXxN4wu9J0LUtRjtI7dZBJZ3NvKkzwWyAqrOW&#10;2M2PT85b+D9lyfx/cC18Y/B3VNU0nVZRoPiBbXVfFeoXkZdWKSxm3eK5ibAUB081FGBIGyx9i8Ma&#10;V8TNU03UtK+BXw28YWOl6wzNrvhvwb8BzY6PqwbDszxazcmGI+bhgYok+YBiTWlH+zH/AMFCPiF4&#10;Oufhxf8Agv416l4cvlZJtH8XfE3SNPtXiLf6opBazMIu+wHAxxjjHdeFv+CZP7SviXw3b+G/HHwr&#10;+HsdnbhPLtfHPxK8S+IlTZjYBCLiK3yuBj5Bg/gB2Wkf8EjfEkTieC++CPhiZk2yTeF/gTZTy9c5&#10;8zUJLjc2eclew4qv+05+xR8VP2b/ANlHxz8XvA37bXxRXxB4b0dtWshoElhotjGIHWSZvsen20Uc&#10;jNAksYDZHzdOlfR37Nnx1/aO8EfHPR/2V/2kdX0vxdaeIPD95qPgn4laagt5tTW08gTQXtuo2JPs&#10;nVxJFhH2vhVxivq6vnX9qLTp4f2u/gj4mOfLGn+K9MbA43TWtnOP0szXeAqqdfx/p+dAf5wh3ZPt&#10;7U6mb1H3scc1FLqNkqZa6hX1ZpAMV+aPxY8FafoX7ffxgvNBbS/7c1zxVpl34bvLG/l0fWmeTRNP&#10;jkhsdVXMBl8y1dxZXClJCmdrHIr6g/4Ivap40mt/j54e8c+INWvLzTfjU7eXrlglrcx+bommSOXh&#10;jJRGZyzHZ+7YsWQANX3FXzH+2n8Zv2ibf4y+FP2Y/wBmoeC49T8SeFdX1rWrvxzp891Z/ZLWWytx&#10;B5cJBJkN23XI2xkY5r5B1r/gl1+0HNqza9/wpr9nSW4mkmeRdG/4SPS1jEgXeirDdhRE20fuVAjG&#10;OFqJ/wDgmx+0pp/9lXEfwR+Gt1No5ZNLa1+L/jS2OnoY/KPkf6cREPLAXCYGMjGCQcT/AId+/ts+&#10;GYtQt/CXwcs7eHUpJBqlvo/7QWtQx3/mACSWVZlkDSMAQxI+YH5s1z9z+wX+3lZaBpfhE+AviIum&#10;eHZI5fD9rpP7RqSJp8iD929us+nkoV5UbWXCkgYBxVmy/Zm/bm0C/wBcnk8B/Gjy/FRA8TWsXi/w&#10;xqlpqbeWqF54LuzEUrMBy7IWYKMngVU8S6F+07+z14Y8O+PPiTd/GbR9G0OW30y18RXGk6Be6hpa&#10;3FwkSWkawMst1C8jRqLdt8eMbVAUAfaX/BNf9m34b2ni2b9r74V/tBx+MfDut+ETofh7Q7TSFs7f&#10;w8hu/tFzbpEXeS3PnIu63JAjcMFVV2qv2VXzh+0x+xf8W/iR8e7H9p74B/tFSeDfE1j4R/4R6fS9&#10;S0GLUNL1C1Fy9yplQlZFYO5G5HGB06nPnn/C3P2+/gvqraZ8ef2SYvF2mRZC+KPhVqizblH8Rsrg&#10;pKpP91Wai0/4Kd/shabqcfh34leMtW8B6jI+37D488N3eltu543TRhCB67sehNeveB/jX8H/AIn6&#10;eupfDb4q+HNftnHyzaNrcF0h49Y3IznrWf8AFH9nX4AfGpNnxg+C/hXxMduBJrmg2904HbDOhYZy&#10;ehrzvUf+CdP7NNvax/8ACstN1/wLeWkvnabdeEPFV7ax2M20jzI7YyvbBsErnyicHHSvltNH0u3/&#10;AOCSN18TLDw/MfHXgn4jaff/ABA1S6kebUL/AFrQPEsEV5dTzuS7P5ds7gk4RCFUKoxX6zWU8c8Q&#10;lhO5W5Vh3GKmJx1rxr9t79sDwL+xZ8D7v4reLrSTUL6eYWPhjw/ZqWutZ1KQHyraJQCSTgsxxhUV&#10;m7YP5keIU8eaB4bm8Sauuk+Kfjx8bvGTfZdc8F+Io7yye7uLc7LDUdJvY2RtPsraMgLJE5jCu6Oj&#10;yE1+gH7JH7LHw1/Y3+CenfBj4YW0nkwu13q2oXDEz6nfygefdy84DSMAdq4CjCjAFT/D/wDay+An&#10;xS+L3iD4HeBfiLZ33iXwvO8OqWEeeJECmVInxtkMe5RIqElCV3Y4rmP2gf2RovHfjSx/aI+Afi5v&#10;APxa0OJl03xZYQboNVg4zp+pwAhby1bAHz5kjzujZG5Pc/sj/tmyfGLVLr4H/G7wsPBfxX8P2iya&#10;34Xkk3QX8OcfbrCQ4+0WrEZ4+aPcFYA9foGMkjk0SfcNfLWvafB4e/4KYa5czL+98WfBXTDamRic&#10;jTdUvll2g5HH9qRZ/wB7PevTdT1/QNCh8zX9atLJdud13dLHx9WIrz3xv+2Z+yj8OnKeMv2hvB9l&#10;JGpP2f8AtqBpcZxkJGxbr7V5R4m/4LG/sK6LbSahoHxF1TxJbx3BtmuvDfhm7uofOBI8syCMIrZG&#10;OSKrL/wVEn8Ra3qXhT4YfsdfE7XtW0/TVvk0+axttPku4mDFWgFzKvnAgD7mQM84rzu8/wCCmX7Y&#10;/iT7Lqmi/s5eCfBPh+8Y27+IPHXiy4f+yrzHy219bQQb7V+25zsJP3sc1xnxw+Onx/8Ajdo1n8Jf&#10;j98fPhL4fuLW+s9b1DRdH8uO5D2N3BdW9zpd7LcyRSyLLCmY5FRtpwMhmr0P9hb49+MfjJ/wUp0X&#10;x94fsbrWLXVvhtqWh+OvEem+H57OxkW0uo59MedHBSG7VpbyMhJHRkkUqcEgfphVXVtE0rXdNn0f&#10;WtPgu7S5jMdxa3MKyRyoRgqynhgRwQeK+O/i1/wRw+C3ifxS3iX4PeJf+EShmvvPuvD+oaOuqaam&#10;eHSCN5I5baJgTiGOUQxNiSKOORVccX/wTH+Dur/s8fEj9oX4Ja740fxBd6H8ULJpNUlsfs73KzaF&#10;ps6SMnmSMWKyDMjOzyEFnYsST9bV+Wth8XPEviPx94o8Ga7YX9jZ+GvFHiSHT/sc1xcC5thrd/J9&#10;r+yYjmjkilaQLe6bIZo1G2QOEVa+pv2Hfhv+1P8AtV/AK1+MniL/AIKA+LNNW88Sa5aW1noHhbw9&#10;Pb/ZbXU7q0t8TXGmGSXMMSEu4V2JyQpOK674lf8ABKC5+NnhiTwd8Zv25viv4i0uZszWNxDo0UT8&#10;5HyR2CjIPIbqp5XBzn6A/Zh/Zz8Ffsp/BXRvgZ4A1bVr7TdFE5ivtevjc3lw808k8jyyEDcxeVz0&#10;A56V6FXwT8YP2ndQ/Yt/a18ceDfGXwG8Ya3H8UPFUeteENY0W3hazuimk2NrJa+ZJIoWcNasfLOC&#10;ysu3cciobb/gq54P+xaVqepfs0/E61ttZv5LKznk0WErHcIu4xzHzcQN6LIVJPAycZjm/wCCunwo&#10;sRrj6p+z78WLdfDdwYddVvBrs9n1Id0Vi2wjkPjaccE1Yg/4K7/s9S6ta6BN8MviZFe31r9q0+2/&#10;4QW6Y3cGFO+IqCJFwwPyk8c9Kq2f/BaD9j+fTLXV7rTPiDBb3119lsZm+H9+y3M2SPLQiMhmyCNo&#10;O4EYxmr2n/8ABYf9jPUNPutV/tHxjb2tjqX2DULi48CX6pbXGVHlyHy8I2WAwcHJFcL8Tf2z/wBn&#10;H4rftvfA3xL4c8XX0cfhC68RW/iRtR0W6tF0pL/TRFbyXJljXyUkliRAxIGXHTIr6A/4Jc3mlLd/&#10;tC6Fp0EFv9g/aK1ctbW8SoipLpumSRsFHGHVg2RwSSeua+riMjFcf8Wfgb8I/jf4Yl8JfFv4d6T4&#10;g0+Rdvk6lZrI0fHDI/343Gch1IZTyCDXzLaf8Entf8LtcaX8MP2zPGWhaCbyOfS9Lm0HTb+402VA&#10;oE0V5cRNN5pCgNIWJlGTL5jMzt0n/DubxxfHUI/FP7avi/VrfVmjOoWF54K8NfZ5WTOJfL/s3Cy4&#10;PMg+c4XJOxdqa5/wTW1rWrjR79v21fibbXWhQrDpuoWtnoi3iRhNpR7r7AbiVGH3kkkZWOCwJAIx&#10;tN/4Iv8A7OE+qtrPjX40/GbX2bUo9Ra1n+Jl3Y2wvUOVuhFYfZwJshf3n3jtGTnmvQtI/wCCYH7E&#10;OlXa6jdfB641i6WFohd+KPFmq6vNsbaWXfe3UrYJUHr1A9BXQQ/sA/sPwXp1OP8AZG+G/wBqZgWu&#10;m8E2LSEg8ZZoiT+fWvRvCPw+8EfD/Sv7C8BeEdM0SxMnmGz0mwjtoi/HzbYwoycDPHOK0rtd0JUq&#10;rBhgqy9a+CvgNon7bv7INl4i+AWk/seX/jDwJoPi/Uv+Fe6xpHieyhlXQZZjPb2zRTOp3RM7xqCR&#10;iNYx1Ga7q4/ak/aQ06Hzb3/gnV8UPM+UNHa3GnTHkZ6rcY4qWH9pf9pG7jVrH/gnx8SWdo2cpdX2&#10;mw9vu5a465P4Yrwn9o//AIK++Mf2e9Wbw54g/Z70e01j7QIU0a+8fW090JCwVUaOySco5PAU4JPQ&#10;GuS+B/8AwVe/ad/aZ8RN4Z8LaN8Ivh7cNqbafbt8QNR1hIZbrJHlLKbWJGk4z5ZIbjAGa+tfD3wC&#10;/wCCj2vxrJ40/aj+GeiMdvyeHfh3cXwHIzhri8j7dCVOM1n/ABl/4Jm/EP8AaT8HReAvj5+2n4k1&#10;DTbfVrPU7dfDnhPTdLntru2lEsM0NwEkmhdXGQyuCPWvob4E/s/fCz9m/wCH1r8NvhN4cWwsIWaW&#10;4mllaa6v7hzmS6uZ3JkuJ3bLNK7FmJ5NdpTTKBx+NfDP/BQL9oT4oftEfFJv+CaX7IniV9N1TULN&#10;Z/jF4+0+Tc3hHRZODbxuDxfXC5VRnKIS3BIK+ufCn4Y/Bz9kD4C6V8NPBVva+H/CHg7SfKjkupAq&#10;xRLlnmldv42JZ2b+Jjnqa3Php8XPhn8ZfD3/AAlvwp8e6X4g01Znha80u6WVFkU4ZW2nhgRgggHv&#10;iuF/ai/Ys+C/7Vel2T+NNOuNP8Q6PMs/h/xdpDCPUNPkU7lG8gieItjdBMJInxymQCPz8+KPhD9s&#10;L/gnr8UNS+N51DUtP1qfUpbaH4t2d1bweGdXsU+eGHVtDtLXZCxVjGGXlWUFZVJ5+1v2Qv8Agr14&#10;Z+JWo6J8Lf2tfAM3ww8Yawrpo+o6grLofiFl/jsrmQDG4EMIpNrdgW4J+zZYbTUYGtry3jmhmjYN&#10;HIgZXUjBBzwQQTx6V83/ABT/AOCPP/BPD4q68PGM37Pdr4Z16ONltde8A6teeH7qBic+YDp8sSM3&#10;qXVt3Q5HFfMX7TH/AAS7/Zl/Ys+FP/C29R/bW8WeGPCPhm5kubPw742s7XxDpl5fyk7N9k6xG/ud&#10;5zH5jOysScjlh4F+wn8JP+Cgn7Xmmap8XdJm8P8AhnT76+uI/Dfxo8a6LLdeIbq0UtEv9m2Ekr2u&#10;lRNGWVfs6xoqj5cnDU79qn9mq4/ZJ+FtwP23Pghp/jz4Y2twsljfeAb64tptQ1iaQt5uu3k2/UmW&#10;STGZI7gxjCgqcIBy8ln+z9Za9Ne+D/jXr/wq8XXWnKX+x6nrPgrw34ZjDfM8cRLSahMMbRkKsg6q&#10;mc16Zp/7av7V/wAOPD3hzSfgF+1XdfGS61OFo9Js/FXhGwnu9dkCEr5EWnSJdRRs2395cbgqnJcc&#10;gfe3/BMz4T/HX4f/AAi8U+P/ANpjwnp/h/xv8TvHtz4r1zw5pd158GlM9nZ2UcAkx8xMdikjZ6PK&#10;w5r6YoxjoKq3t7aWVlNfXtzHDBDGzzSzMFVFAyWJOAAB69q/MH9p74q6b/wUk+MOn+NI/CF5e/s9&#10;fCy+u5NL8RW/hhNXt/E3iJU8lp5LRsGTT7eNn2sMeZIS3ARTWH/wTS/Z7vPjH+0I37Xng/xtNZ/D&#10;XwTfXmleBbeznuLiPxIzxSxXEyS3++7ttPVpV8uyEzwCaHzEA2qK/QrXtf0Pwvo8uveJdatdPsre&#10;PfPeX06xRRrnGSzEAdfWuZ+MHwN+C/7SXw9n8A/F/wAC6X4k0TUIQVjuYw2zI+WWGVSHikHVZY2V&#10;16hga8T0Dxn+1N/wTgEen+ILvXPjF8DrOBgL25zc+KfCsQPCsQM6paqONxzMq/3sc/YXwl+MPw9+&#10;OPgXTviZ8LPFtnrWh6pD5tnfWMoZWH9091cdCpwVIIIrqs56V8Q/8FCPE2o/sa/tNeG/2/B4M1TU&#10;/BeoeFJ/B3xQ/sO1eae0VZTd6XfNGnLhZnuLYn+EXa5IAr4R+JH7QvhnxZ8a9c8eeGvjh4u8Ka/8&#10;StUtNS8VW/gXWNRstJ0DS4EFvGHNjHv1LVpYkTIVkRcgbsIA2LrXjfw144n1TV7L4d/HTWodcmW0&#10;8Iw694u8c3s2kQq/77UtRMF3GHJDYjs4wck/OwzkZfhXxv8AA7xF8YbP9nnwZ+zz4m8QeMNLhhGm&#10;+FfEHhyW51PxRMAGN1qr6k00Gl2T/KSkamTywfmUsA3s2l/8E9f2tNMt9T1vX/2Nfhnb2/iSaJvG&#10;Nt4J1W0tNRaxiSQR2GmqbYRadksd8sbG4lJyZ12xlIvgba6v8e9Y1zwt8EP2BIrXVvhTqh0/wn8L&#10;dYl02w07wsN48rVL21dvN1O8KZkjll3xLKp2MrFpj6Tffsdf8FDb6K+0HwX+zLo9jB4in+0ePvE2&#10;v/FAQ654nctvEEt5awF7SyUYT7Ja+Wm35FKLkP8AVH7Bn/BOLwX+zW7fGL4p6VomsfFDUrRYZr7T&#10;dNWLT/DdpkldL0mHpbW6EndIoWS4fMkhYkAfUyoqLsQbR7VXvtKsb+0ksr+2jnhmUrJFMoZXU9VI&#10;PUdselfGmrf8ESvgVbeL9f1f4R/tEfGT4a+H/EutyatqXgn4d+OpNL0oXciqsjxxRr+7DbF+UHaA&#10;AAAoULPB/wAELf2QZUZfEfxT+N2teYqiT+0/jNqx3lccny5UyeBWlY/8ELP+CaNvIs+p/BzxLq0i&#10;sx36x8VPEdwDuGDlGv8AYf8AvnNdl4Y/4JJf8E0/CbeZp/7FXw/un/56azoSag54H8V15jfwjv6+&#10;pz3nh39in9jzwjj/AIRn9lf4dWGFx/onguxj4znHyxDjPP1rstG+Gvw+8OII/D/gjSLFV6LZ6bFF&#10;j/vlRWrFp1rB/qIVT2VcD9KlkB2YWvkD9p6fVfgL+3BZ/tZeN/CN1N4Dv/hfb+FL3xJp8JnbRLtd&#10;TluBLcxqCyWzCVMyKCqmMbsCuI/4JdW/gfxB8LfiRplhpul39po3x48aWem3C20b+Zavqst1EdwG&#10;GVlnDK3IKlcdq9+8SfAX4GeMoTD4t+DnhbVI24ZNR8P20wP13oc/4Vy8P7DX7Flvef2lB+yZ8N1m&#10;wQJl8E2O7GMEA+V6VOn7F37HyMzR/st/DtSxyxHg2y5+v7rtjH0z6ms6/wD+Cf37Cuqx+TqP7HPw&#10;xuF8wuqzeBbBgGJJzzF1IPXrVDUf+Cbf7Aup3f8AaM37IvgCOXo0lr4cgh3bfukiMKGYZPJyeevQ&#10;VxHwx/Zl/Z9/Zo/4Ka/DUfAb4WWnhq88UeBPFUniCbT5pv8AS47d9NMSOGkYBVaYlQAAC34V95V8&#10;m/8ABWP4Q/Eb4j/DnwH4v+G9rdTy+CviFb6rrEdnoUWpuNOazura4c2soK3CBJzvixl1ztKsFYfJ&#10;vwW0XxZ4I/aF+Dfi3SomTwfrnjy8jt4/B2ufavDE0s2i6hEJLe2uP9I0mYkgyWanyQVOBuGa/RQL&#10;n73Ttj0xxThhflPT+dOppbnFG7HIPpXnPwJ2aX/wUF+JWmwKwXUvhR4Vv52KjBmTUNct8j/gEcee&#10;O/4V9KV8T/8ABUT4Yr8Vv2iP2ffBOo+NdW0ew1/WfEWnI2n3TCE3y6W15A08G4R3KbbOaMxyAgrK&#10;2NrbWX5U8Mfsn694r+JnjL4FeA/2RvhKfEXh28g/4WAvitVl0m8tr2FpLe+01zE+o2hdVbCCXy4n&#10;iZUAI3V6n4R/4JyftYHwQ3gLxt8XPhi9jb7P7BuLfwbPJqmhbegg1OKW2unIyCJZGMnBBZgzV0ln&#10;/wAE2PjhrmpaH4q8eft269beJNGKtN4k8BeE7XQ77VAv3Y76RGdL5AuF2yxkEKSQSzE7vhH/AIJG&#10;/smaRrt94t8a6h488Xarqtws+qXGv/EDUY4rqRc4Z7a0lggbGTgGMjk+pr1Hwp+xD+x14IC/8Ir+&#10;y74As3RR++j8KWjSNjuztGWdu+5iSTyc13EOl+BPA1gsdrpulaTbKcqsccdunAxx04xx6fSvn/8A&#10;bq+M/wAJrDwz4F8Q2nxf8KQ3nhP4w+FdauoZvEFrHIljFqUUd6wG7Jxay3B2jtng19vWd9b3lrHd&#10;WkySRSRq8citkMpGQQfQjp61YAArP1fUdP0iym1TVryG2tbW3aW4uLiQKkUYGWYseFAHJJ6AfjX4&#10;7/tBeLvhH+13+0n4z/bs/tfTPCvhTwjpqaf4Nm+0No994ktIC8tzriySRG31IO/7iG2uVkjeJWOE&#10;Lgt9S/8ABJ34U/GP4c/AbVPE/wAR9T+x6J401yTxB4M8GtpYtW8OWE67hEYw7CAyjZM1tHiGGR5A&#10;gUEgfTesaPo/iHTZ9E8QaVa31ndR+XdWl5brLFKp6qyMCGB7gggivmsfAf40fsG+J7z4pfsMWkmt&#10;eCb++a58VfA2+viLSIHJlutFd8/Ypv4jajED/dUR8Gvqb9mf9p74W/tVfDqP4jfC3V5JIUma21TS&#10;76Ew3ulXacSW1zC3zRSKex6jkZBBr0bPeiiiq9wCIum7tz2r8u/28dC8A/tQ/wDBQ2LRf2btXt9J&#10;vvAfhu4tfi9rWh6hbW7+I5p8fZdHlguCLfUDB80siyAlUl2BlLcbf/BImx+N1vr/AI/vbK0sbP4M&#10;/wBrPb+D7OCN7eH+1IXKXkllasX+xWhfcpgjkeESxu0W1WIr7b1fS9J1/S7jQ9f023vLG8geC8tL&#10;qFZI5o2XDIytwQwJByOQcV8z2XwF+NX/AAT91ifxx+wzBNr/AMPLi+a68Q/Au/vP3FmrcyTaHI+f&#10;sj7ssbXiFjwoQnI+pP2Zv2pvhX+1b4AX4gfCzWpJI45Tb6npl7AYL3S7pfv29zC3zRSKexHI5GRz&#10;XpQYN0NFfKv/AAUM+Hnh/wAcfFn9n248Z6JZ6toa/Eu9s7/RdUtI7i2uHm0PUGikeORSpZGh2oxG&#10;VMhx1NeieHPAHgbwpB9l8LeDdJ0yPOBHp+mxQr+SqB+mPataSSGCJpJpFjRRlnZuFAHr2/TtmuV8&#10;TfHP4L+DYzL4w+LnhnTY14ZtQ1y3hxjp95x0Gfy715b4s/4KffsNeD9TTQP+GgNL1fUpo2kt9M8N&#10;wzahPOq8MUECMGx7HuPWuDX/AILJfs+6xbR6h4C+GPxC1y1m1L+z/t0fhl7W3gusZ8uaScqIOP4p&#10;No5xnNVfjJ+2Z8YvijoHiT4C6T+xHrSXmsaTNZDT/E3iazsv7Vs54SjzWbIZFmwHJwDu4zjivG9L&#10;/ah8efB6x/Zt1X4tw2i+MPhX4903wnrVxbXG46rY3touk3Qmt3Amt7oCWK5ClSjeUSrkACv12rw/&#10;9uP9mXx1+0r8NrGD4O/Gi8+H/jjw5fvf+FfFFrp8NyIZmgkhkhkjlVlMcscjIxA3KDuAJXB/N/43&#10;/ET/AIKLfs7eOtM8P/Fr4z/EbS449smqNJfaU1rqEJAWZrS7GmhN0bZkjVhuZSVZUKhj33/BNH9p&#10;n48eLP23fFH7P3xO+PmreONJj+Gp1iz/ALat7SOa3mh1GOEbktokWNjFdRg7WdJNqurAEqP0Gr4j&#10;/aVsfD3h79qrxd4v+LscPirw3NcaDbL4X8Q3Ey29hHc2c4822lDiG3LvZyblmAR2YYkQkBtG28Cf&#10;8EgYme98S6R4T0m98kSXmi+INXuY5rf/AHraSYgAkHBAIYDIJHNeT/Fo/sK/BGTWfHX7Hfxa8Eww&#10;67bRy+MvhNrkNxd+H/FEaEgSIvlyGxulXIWWIbSAA6fxV7X/AMENvHHhr4h6t8cPGXg1PFraRqXi&#10;jRJtPl8YRytcpHFpEFl9mM7jN15RtNomJZmQozszEk/oJXxx+2/8e/hL+yx+2j4B+LPx48UDQ/D+&#10;tfD/AFbQ7HVpbOWSIX5v7CRYGaNW2s6k7R1bY3pWcn/BV79gRYJri+/aFsbGO3uo7eaW/wBLu4I0&#10;lbG2MsYQAxyOCR94etaDf8FPv2CY9SbSJv2n/DcdwuGaCRpUZQehIKDA/StTTP8Agof+w7rC+bYf&#10;tU+CZFztUtrcS5PoN2M9+ma07L9t39jzUYWns/2ovALR+YyN5niy1XBU4Iw0gNW7X9rv9la9HnWf&#10;7SXgSRd20Mviy0bn/v51H6+9eT/8FAPjJ8FPFX7OMMmifF3w3dfYfH/hW7kFnrVvKRHHrlk7MQrE&#10;4CgsT2Az0rtP2Z/D3hL4f/8ABSP4iaH8PrCHStP8U/C3R9f1nT7FsW+oah9uu4PtwjB2iXygiyOo&#10;zIGjLkkCvrqggEYqnfz22nW7XdzKkcMSF5pJGCrGgGSxPAA4zk1+cv7QX7e/7a/7ZL6l4X/4Jm/s&#10;t+G9Z8GwzNbx/Fj4kxxvp2qyJIUc2Fs/+uiGDiV8KTkhSME/FvxS/Zt/a+0TxI1v+2ZY+A/Btxqz&#10;W0Xh7xQvwz0FtJluN5kuI5L/AEiwtb6BpEQRxRKxZ2kAD55H1h+wv+y38Ivif4n1v4KQfGj4zfCf&#10;4n+E9Ot9QvtH8L/FbVJtL1KwnZxFexW2py3JC71KSQyktGwAPDDP1fbfsk/theFbfZ4U/bym1ryw&#10;PLh8b/DrT52IB4XzLA2hH+8VY15d8Bv+CVvxZa18R+Dv2tPjtY6x4L1r4m6l4xm8E+CbOazt9Vnv&#10;LsXjw308h817dbguRbJhWXAd3BK19zQIqqFXgAdBTpv9WTX5WeNvjzB+1d+1Z4u/aZ8Ta/4kt/B3&#10;wf1K+8NeBF8EixvbrQZ4Glh1LW76ynSSRfNKeWjeWRHbpkEGQk93/wAE6/h14o+PnxQ1z/goJ8YP&#10;EFlr63EM3h74R3lv4dTTvM0SOeTfqzwhnHnXjbfnUrmJEwFDbV9m/bn/AGl5f2a/gfNqXhKwk1Px&#10;t4nul0L4eaDAu6TUdYuBst1C/wDPNGIkc9AiH2r8/fjB+wV+1D/wTv8Ah34Y1fXvEd3d2/h3Vpdc&#10;t/jp4div9S1DRtQmQTTWc2k/aUhS2nuDLHNdnzBJCVDqhAYfWP7J3/BUbwh8RtSs/g/+1BYaX4H8&#10;fNZ27R3Frqy3Wha4zoGD2V8pMZbncYGYuuSCWAJrsf2jrv8A4WL+1b8Gfg58J9Kt5fG2l+J7bxZq&#10;3iJI8nQvDltIFuw7rj/j9RjaRxnhvMkfGYgR9o2/+rzTmG5cV4J+3F+wt4d/bQ8J2MVp8V/FXw/8&#10;XaHDdR+GfHHg3U5La7sluFQTQyBGXz7eQxxl4Sy7tikMpGa+CfG3/BLL4meEPEH/AAiup/scN8T9&#10;b1K1P9sapceMppdD1WGPy1aZLu9ulvtIvHyp2rJOoIchXGdvaeD/APgmn+0tDqFpN4Z/ZT8AeF/7&#10;J08r4W1zUvG8X9t6HcFgcG5srArfWpQYa3ull3n5i/AA9e8G/wDBOD9ra+8Ur4z8W/tJ/D/wPNdW&#10;6xeIrD4X/DMldbYJt864bULmSEygliHW2D4wu7b8p65v+CRfwX17SY9A+JPxr+KHiSxhvvtdtYz+&#10;Ko7CG2kyGPlJp8FuIRuydqbRlmPU5re8Mf8ABIr/AIJ4eHL641S4/Zk0bWrq8C/bbnxVd3Orvcso&#10;4L/bJZQx/CvVPB/7K/7N3w/tY7LwP8BfCOkww48qPT/D1tEqY6YCoMV3FjpOm6ZD9n06xht4/wC5&#10;DGFH5AVYopkoAQk18WH4rfC39nr9vn426R8UfGdnpE/jS38N+ItJiuI23XEKaf8A2dIRhedr2IBP&#10;bcnrXoth+1l+zxqf/Hh8U9PlyxVdqS8n0+71r4H0zxZaeKPHeveAF1htf06/8beIbtfDOu3y2N1p&#10;90dcvHgn0TUl2y6bemNop1hn/d3AdmRlJfP3n/wSXWN/2HfDt2F1TN34i8RXJk1qCOK8k83W76Tf&#10;OkaqiyndllVVUNnCgYA+ldq9cUu0elFcn8Wvgz8Pfjl4Jv8A4dfFTwnaazo+pRGO4tbpM7fR0b70&#10;bqcFXUhlIBUgjNfN9z/wSasP7VutcsP22fjJb3V5ataXLSTaFcLNabhsglWfS5FnCAbVeUO4yx3E&#10;sSa+k/8ABKLW/C76HfeE/wBuz4qw33h+3mtbG/1Kx0G6kNnKMNaMf7NRngBCFY3LIgRAoAUYsaN/&#10;wSr1Oy8N3Xh27/be+J3kzam1/ZpY6foMKadcZ3eZa/8AEtZrUmT94RE6LuLEAFiTm65/wSh8aatZ&#10;63p3/DbHiWSz8SW4TXtMvvBOiTWd/IEVPPeEWyhZigwZIyjHCknKg1h2v/BKb9qfQtYj1fwz/wAF&#10;DbWVm0ldM1aLxB8HbO+TWrZFwn21Vu4hcSoc7JjhwGYEsGIObH/wSw/bLGjWeiT/ALXHw1nbSLnf&#10;oOozfB24N1YW5J3WQf8AtX97ashMZhl8xdjADGxSPbP+CeX7CuvfsUaJ44k8XfFyLxXq3jrxJBqt&#10;5/ZuiHT7HTlhs4bSO2t4nmmk2qkQ5aTG3Yqou0lvpCjFGPak2il2jpigDAwKKKKOvUU3ylxjJprI&#10;NuT6V8I/t9fGP9qP9pv4+Xn/AATo/Yk+Jtv4Gk0nQYNS+MHxGa18250m0uzi30+zHT7TNGskjP8A&#10;KUXbtZSSa4P4X/8ABAD9hr4bWNvdSav8RNW162ulvV8UXXje4hvFvBn/AElfI2IsgJyG2nBrh/i5&#10;+zR4r+APj3w/+zd8Wddbx98LPG2nz6D4Hu76zt11SwuIrWWVdGI2C1E94UXbqTJ5+YihIZlYfXH/&#10;AASR1v4uWXwF8Q/BH4y+Im1jU/hd40uPDFrqkmotePJZrbW11BFJOUQzywR3K2zylQXaAkivq7aP&#10;SiivCf8AgoB+1Rqn7KPwAvPFvgPQYtb8da7dx6H8OfDcjf8AIU1q5JWCMgEHy0IMkhBGI425HUef&#10;/sQfso6b+yn8IP7F1zUzrXjbxJePrXxE8VXWHm1rWZhmaVmwP3ak+WiABVRAME7mPhH7W3x7b9or&#10;45XHwK8Ea9fXHgv4f6jC3i+z0HULCC88Q64FE0NlD9tPlXUNp+7lnhAbfM8MZBCup8Ev9F+NOk/t&#10;JafP+w7bar4b+OfiK6F1rOg/8I1NpWlavp6uBLc6/pk7tDbqB0vrWT95IGVYwxzX2d8Mf27zoHju&#10;P4D/ALavw/b4U+PtojtmvrnzND15s48zT704Vwf+eTkSD3xmvePEyeFtQ8NXjeLY7KbR2s3bUFvl&#10;VoDBtJfzMjBTbknPGBX5zaH+yF8F/FP7I3j79pf4kfE3xX4J+FfiLVtS1bw94D0nR9IlgTR2kWKw&#10;8o39hcXMctxtSWKOORFRrlFjRSAa/QH/AIJq/DP4sfCD9iP4efD743axqN54isdCzcLrF4bm7s4X&#10;leS3s5psDzJIIGigZsAExnHGMe9V+X//AAUR1PTvjV8dP2gB4ju73U9U+EvwpuNM+Gvh6O1kmg0+&#10;/utDk1C+1hwBsWfyprWCCRiCrRuBksCPtD4Sad4Z0r4XeHdO8GQwx6Rb6Dax6atuoCC3EKiPbjtt&#10;21y37ZGk/DXW/wBlH4kab8YYYm8LyeB9VOuGbG1LdbSQu49HABKnqGAx2rof2IvDifEb9hr4S3nx&#10;g8M2Op6pdfDvR5NS/tSzSVmlNnFlm3qeT155zXe+Af2afgF8KfEt54v+GXwW8K+H9T1CEJfaho+h&#10;QW806g8KzooJAyeCe5ruFhUADFPor89/+CoX7Ses/Hn4h3H/AATw+DnxLt/C2nR26T/GfxxcaXcX&#10;MFhZSLvh0dWgdGWa7C4kIdCsJIDAtivAfH/gaH4+/Evwx+wl+zh4Q8LeCdTvNLgvfG3xE+Dfii7t&#10;rSw8KRuY5beW2TywLi5AaCOKYzbQZGLHAY/o/wDDzwB4P+FfgbSfht4B0K303RdD0+Oy0yxt0CpB&#10;bxoAiYHoAPqcnqa+Cv8Agozqnx3/AG5fjlH+zj+zV4HXxZ4D+C80PiH4xRwwfal1a+62+kxRedCt&#10;1NFH5k7WzSbXby1YEL5UnM/snft63v7J9zceAdX0/wAUeJvhm95M1l4e1YxTeMPBDbmMy3FhAuTp&#10;pzujUDdbqQnzKVx+h3wr+L3wt+OXg2Hxt8JvGum+INIul+W6026WRCccqwH3W55UjIzj1rw/4Z2W&#10;kfCL/gp3p/w2/ZdsLy3sfE2g3mtfG7w/Yov9j2X7rbYX+3OLa+lnAUrGAJoi7uCVDH7ijzjpUd3Y&#10;Wd/bNZ31tHNC4w8cqBlYe4PWqNn4O8LWXy2nhyxhUc4js0X+Qrw7/goZ+0l4h/Zm+ClnZ/CTSLa5&#10;+IHj7xBa+FPh7aTR/uRqd0HxcSgD/VQRpLMw6ERBf4s180/8EnP2TND+BWufGPxt4x8YXfjT4kXX&#10;xJn0nxR441oFr2+Fva2z5O4kosjzyTbcniSMEkIuPs7aK+bPiPpWjeC/+CsvwC8W+ELOO31jxl4X&#10;8W6P4q8jhr3TbW1gurd5hzu8q6K7WIyPPYZxgD7eESg5yaBGo6U6gjIwaMD0ooooooo6jBqrf6bb&#10;ahavY3kCywSoUmjkXcHUjkEHqK+ddV/4JIfsDalr+oeI7f4GSaXcatfNe38Ph/xdq2m28lwwG6Ty&#10;LS6jiVjgE7UGTn1OaV//AMEcP+CfGrbf7U+Des3Hl/c874keIGx+d9SR/wDBHb9g6xjhj0H4e+KN&#10;L8gkxPp/xO16Nlz9b00f8OmvgDZhV8O/GD41aT5akQ/2Z8Z9Zj8vOckZnPPNKv8AwTG0uy/5AH7a&#10;37QViFIKiT4kNeYx6/a4Zc8889/bilf/AIJ7/F2zjZfD3/BSf41wcfIuoWvhu8QHuTv0nzCf+Bir&#10;nwa/Yf8AjN8O/wBoHQ/jj4//AGy9W8cR6HpuoafDpmseCNKt5mtrpYy6fareNHX95DBI20AOYUBA&#10;AIP0pTfKXvXzT8cP+Cavw6+JXxV0344fDHx9rnw98T6drS6rI2hss2m6hdrBLAs9zYS/uWmCTN+9&#10;UI5xgsRxXhf7b/w0/bo/Z48PeB9V8G/t0a5rU3ifx/Z+Hbq0Xwro2n4juYLjyjFI9tMolM6QKu8b&#10;WBKnbu3r5V8Lf2lf2qvhD+0n4X0n4jftJ65430HXPFlr4e1rwP4u8M6fo+s6O90TBHN5MNuv2yNL&#10;gwn7TDNsCFv3ZyHH6K14j+27eeJl0D4e+G9A8e614dtfEHxb0LRtc1Dw/fG3uzZXMroY45QC0ZaQ&#10;xAkY44OQSK7hP2BLW2ma4039rH4z2+9drI3jGKZfriW3bB+ldd8D/wBlHwl8EvGuq/EmPx34p8Te&#10;INY0m20y61fxRqUc8q2cEs0scKCOKNVUPcStnGTu68CvVK8V/bJ/Zl8TftEeGfC+sfDrxnaaF4w8&#10;AeLofEvhO91Kxa4s5bpLa4tntrlEZZDBLDdSoxjZWVtrfMFKN8qeIfG3x3+CH7cVv8Zvi3+yr4qj&#10;k1z4av4d1lvAOny61Z6ldWt99ps5YZIlUqCs92CsyRsoKjJByPYdH+OX7U/j+Dzvht+wn4qgjPC3&#10;HjjXLLRVH1jLSy4+iE+1MvPhz/wVZ8bzZ07WPgf4Bs5M/u5rbU/EF3FnOMMGtIjx/s1a0n9iH9tL&#10;XJN3xO/4KWauity0PgP4Z6Vpm32DXv2788fhV2X/AIJe+Ete5+I37W3x58SZ4khm+JUunwy8fxRa&#10;fHbof++am0f/AII+f8E+dOuTf6r8DJNeuWbMtx4n8UanqRkP+0txcOh+m3FejeCv2I/2Q/hxtPgP&#10;9mLwHpLLwrWHhe1jI/EJXqEEEcMSxRrtVVwqjsPQUsswiG4jvivg7/gpd8dbr9oP4rWP/BOX4U63&#10;p8lhJDDqfxpkbXksZpNL35i0OCZiNlzdEBnwQy26t080V4v4d+G6/tW/tEWP7GXhn/hONG+F/wAK&#10;Ly01D4n+D/F11Bf2xniaOXTdItrkiSZ4WZVnkBmddkSLgFq++vFvijw/4D8Kah4z8VanHY6Xo9jN&#10;eahfTNhIII03O59gq5+lfkr4T/bK/aQl+Ol9+2CIPFOj+JvGevxXPw6+HviBrtrXxb4OKn7LY28S&#10;xi3t5NglujdtIXWbaCgjOW/Sr9lf9sX4HftgeB/+Es+EfiiOS5t2MOtaDcYjvdLmVijxTRZyCpDD&#10;I+U4BBwefNf2xdM0L9lLxLZ/tx/CDVP7F8a3GsaXouseH7ZHa38dwT3SQCwlgj+9dgSFoLkLvjZP&#10;n3R7gPui2ffAr4YZHRhUlFDHC5r5j/4KQ/tV+Ovg38OtO+C/7Otm2ofFz4kTS6d4JtIY0c6dGqE3&#10;OrSq5CiG3jywLcNK0a4O418F+KPBN3a+GvCv/BOb9mjxJqd9rHji9uYPGVr8UPh+v9taFZEPJf8A&#10;iFL1PKHmM/yo0qT75JVCsoUV+j3wr+Fvgv4K/DfRfhT8ONHXT9D8P6fFZ6XaR/wRIABk9ST1JJJZ&#10;mJ6mvz3+Nv8AwUM+P/iv9srxlN8EPidb6H4S+Gfk6b4Y0nVJoLfS/G98lwo1WJ5JFaWd0x9mh+z4&#10;aKVlZiV3I33B+zJ+1X8Lf2pfBK+JfA13NZ6lbDy9e8L6pH5OpaPcD78FxCfmQqcgEZVhyCQc1w37&#10;THwUu/hV4ivv24v2ePFFp4R8beHdJafxTDeNt0nxbpcA8yS0v0+6sgRW8u6A8yJiMl0G2vq34QfE&#10;Cx+Kvww8O/E7S7G4tbfxJoVnqtva3cZSWGO4gSVUcHowDYI7EV0xGRivJ/2vfgB4i/aH+DsnhLwH&#10;43j8M+K9L1Sz1jwl4insBdxafqNtL5kbSQkjzInG+KRcjKSt14Ffnv8AFmX/AIKCfBu9s4v2xP2l&#10;fHlnIgk821+Huh2tvpOvZdVjFjeW1nNcQXAzk20ygybv9YoTLeSn4G3vxxePwz4n+H37WPxQ0271&#10;Bbqz1rXJtRg1HQmUkrHKk8v2G+h5x8sUJC4BDdR7N8Pv+CanxCOk2/izwd/wTp8FaB4pa3+x6m3j&#10;DVrS50XW7dGwJJrGRrm4tJGQsxETqyufneZRg+o6d/wS4/ae1y3h0Ow8d/Cz4b6Dp84n8N6fofhm&#10;91y+8PTZB3Wd7LPZvBgbl2ANHtONm0lK76w/4JO6tq+tx+MPib+3F8StS1htPksb+bw9puiaNDf2&#10;7EMUmSGwZ3O4ZDGQlcfKRls6Wlf8EY/2NotBtfC/i65+InibS7Ft1jpmvfE/Vmt7Zsk5jihnjSPk&#10;k/KBgscYya9U+FX7Bn7H3wS1Ndf+F/7OXhTS9UCgNrC6Wkt6+DkbriTdK2COpYmvX6aIlBB54rL8&#10;UeCvDHjTSZtA8W+H7LUrGdSJrS+tlmjcehVgRXxnr/wW+FnwJ/4KxeB5fhh8OdF8O23iL4B+IbOS&#10;DRtPitY5HtdY0qXJWNRubbJgZ7fSvpavz8/bR8Hat4j/AOCgWozeDfFpt9a/4QHSI4dF07XPsOq3&#10;8fnaid1mtxusb3aV+ezuYmEgKlWRhk95/wAEgvCfg/xn8ZvjJqeu+D/D9xcafp3huwkez0aW1h3C&#10;K8ldTZ3Bc2EoMu2S3RiiurFTtYCvviD4feDLU5tvCGlx4XaPLsYxgenC1qWmm6fYR+TY2MMK5yVh&#10;jCjPrwKnrkvjD8Efhj8evA+ofDX4ueDbHXtD1KLZdWN9Fu7ghkPWNwwDK6kMrAEEEV8VeOf+CYP7&#10;Ylj43vF+E3xi+FepeHPJFrG3xF8J3t9qeuWByRaas8M6Q3flZ8uOfy/P2EkvuLFsXTv+Ca/7emiy&#10;2OqSXfwNutU0WUN4Z1G0j1SObS4T/rbFnuY52urGTgeRMWZAP3ciMI2j1r3/AIJwftGXV9fWMPwJ&#10;+BcXh/ULhtQ/sOLWL+P+zdULh/t9hcJZCSzckuzIu5WY5AUtJ5mXqP8AwTS/asu7vUNR1P4M/AHV&#10;hr8YtvGWk6hPdfY9fgXCxSyRLZgQXqxhFNzDsVygZoiVjEeLpv8AwTk/bR8G6hHrmkfs7/B3U9Qt&#10;2Fi8t34vmMOq6HxjTb+FtO23Txq0oivCUnQNhjKPM82Jv+CdXxxsopNOtP2HvCtvDZwMnhTUNN8f&#10;2c17ohdWEtoZLm0Vb6xYFcQXKuU245Gzy/Vf2CP2Nf2o/hV+1hb/ABv+Lmh6d4f8Nab8JbrwzZeH&#10;bfxGNQaK7uNSs7zbAwQFLSP7POIo5GdohPsVigAX7kor5/8A+CpmoeLdJ/4J0fGrUPAzSrq0Xw31&#10;U2jQsQwJtnDYI5HybuR0HNSfAbRPhn4Y+CnhPw/8HFtx4TtfDtjF4be2A8t7IQL5LDHB3R4bPfNY&#10;v7XvhHwP48/Zf8eeHviJFEukyeFL+S4uJm2/ZWSFnWZW/gaNlV1YHIZQRjANfL//AATF0DUPEn7Q&#10;/wAG/GK+IGvtY0n9nkT+NdN0/S4raz0E6jBpMlvbSuoaWe7mmhup2MsjMoGQibyX/TKFf3YzTvKX&#10;GKcAB0FNkBZMCvzc/b3/AOCV3wgj/aC1z9pyD4Z+I77wh4/s5Lb4kw+A76aDV9GvPKK/2rbpB81x&#10;BKmIrmDbJzskWM5kNQfsZ/8ABRL4UfDi/wBN/Yv+PvxB0a2v9DsY7LwX43V47Wx8S2MQxEJIiF+x&#10;XixBFkt2AUsGZCVI2+o/sW+DLv8AbN/ac1X/AIKDeMbn7R4H8Lvc+HvgTpckZ8t4xmO/8Qc9TcOP&#10;JhYdIYiw4cGvtO80vT9QtJbDULSO4gmQpNDMu5XUjBUg8EEcYr4L+Pv/AARN0LxN4mey/Zx+Jui+&#10;FPAmqXFxea58LvE/hNtW0RdQfGL61jS4ge2kGM7A5TIDALyD7V/wTr/YKh/Yc8EazpHiD4qXHjrx&#10;Frd5GZ/Ed5YyQNbafCCtrpkQlnnkFvb7pAgaRj+8JPJr6RVQg2rS03y1xjFNa2idtzLThBGDnbTi&#10;oPUUYAGAKAMUUUUUjKHG1q8e/aj/AGUNB+Pmn2/inwzrI8M/EDQoJl8I+NobNZpLBm2sYpYiQLi1&#10;cookgYgMBkFWww82g8N/8FELK1t7dPgB8E7m4WEC8uh8RdRt45pMcukf9kOY1Y87SzFemT94+O/t&#10;H/sVft0/tFQNrt3+zX8C9C8VW9u0On+KbP4oalNIqkj9zPCdDVbqAnhopDggkqythh9TfsD/AAM+&#10;IX7OH7LHh34PfFW/0K41zS5b2S8Phrz/ALDEJ7uadIoTcEylY0lCZcljtySTXs9FFHbFN2LShAOl&#10;GxfSgKBwBRsUHOKNgpDGh7dadRRRRRRRRRRQQCMV+fw17Sf2PP8Agqr8UpPjPfwaR4d+POk6FqXg&#10;nxLfMI7aW/sLeS0udNaVvlSXDJMqMcFCSvJIH1X/AGxpg03+1/7Rt/soXf8AaPOHl7fXdnGPxr8/&#10;f2+v2g/FP7Z/7TPwy/Yt/YBgsfF3jDwb46tvFvivxIzFtH8MG1R/szXMycSEO5lMKHc6xBBzIAP0&#10;O/ZX/Z28MfswfCS1+GPh3U7zUpjdXF/rmualIHutX1K4kMt1ezMAAXklZmwAAowoAAAHpVFFfF//&#10;AAUN0TxT8N/2pPhV+2P4x8GT+JPhn4D0vVLDWIdP3PceF769aJV10wKpM8KRRtA+07olmZwCM4wf&#10;2+f2z7z4dfBTR/D37MniDSdU8cfEq3kh8F6h/aNutnYWm0edq0ksjrEIoQyBSzKrSyRJkZNfJ/jT&#10;xBqHwb+Df9jeHvB8l94f0mGKDTvAfxC+Hdh4lTX9Yn2qwi1fRr1pFuby6YsWm+UO7Y+VVA+/v+Ca&#10;f7EEf7KXwum8W/EXTrZviT4y2Xni6a3unuIdNj5MGk2ryEkWtsrCNQOGYM5yWzXuHxm+A/wh/aA8&#10;D3Xw6+Mnw+03xFo94u2az1S2EgB4wyk8owwMMpBBHWvjP4yf8EuP2o/BXheb4WfsdftOm5+GetSW&#10;8GufDX4lXU0zWlgLhGnt9P1SNJJoI5Yg0JjlSUBZH2sCV2dr4t/ZO/ai/aD8dfDnwd8bfCXw/wDD&#10;Pw08GeK7bxDrGm+GfFV5fXGrS2KFrCz8qWwgjSBbjypXJZsrCqhcncv2KIY14Ap1fnN/wUn0K0/Z&#10;g+NniT49/ETQL/UPhX8UtLsLPxdcR3lymm6XqtnG1ur6nFZwSTzW09q0SDBEQNsyyFd6tXzf8DP+&#10;CuPjj9mq00v4f6HD4X+LnwyaHyfB2pWviC00LWdOto03bJbe4nlX7KOY4PNeOfbGodSSK948Ea3+&#10;1P8A8FktPt/BHib9nzUvhD8Bft1vP4zuvEl0zat41t45N/8AZtosYCxWrmMCWYklkKhOSwr9KdN0&#10;rTtHsLfS9Ls47e2tYVit4Il2rHGowqgdgBxViiiivzk/4KO/8E+/FXgn9pRf+CgH7Nfi7xv4fk1y&#10;FLL4sQ+BbhHnjRAog1hbSVWS9WML5dxblSzRBXjKNGd3BfsTfGX4Z/sT+N/FWgfHb4gaH4ot/iN4&#10;kbV4fj5o9mkVnf3EhEY0vUo0Zv7OkiYbYlyImWQAbW3bvov9tz9pHxx4F8JeH/gz+zLa2utfFX4p&#10;3Lab4DgWYNHZRMmZ9Ymx/wAu9rGfNLfdZtgydxz7X+xV+yJ8Pf2L/gTpvwc8DyzX115j33iXxBfP&#10;uutb1SY7ri9mbu0jknH8KhVGMAVy/wC2h/wTh+CP7Yll/b19e6l4P8cW1lLbaR8QfCc32bUrZHUq&#10;YpCOLiE5O6GQFSO6nDD4d8L/APBKv/goj8Ldc17WPgzp3hXwR4xhjgttD8XfDzxgNL8P6wka/LLf&#10;aLLZzF3Y/wCt+ccgmM7fvffH7DP7K+pfsz/DCeT4ja3Br/xI8X3f9r/EvxXCDt1PU2XDCLIBS2iU&#10;LFDHgBUQZGWJPugGOlFFfHP/AAWS+HXxH1b4MeC/j98ML3UIbv4TePrbxDrDaParPeJpEkE9nfS2&#10;8bAh5oobkzKCDxESATwfm7w3+0F4o+Dvji7/AGvPgHoo8U+APFmg2Z8QeDV1wS6jLb2tu4ttelvZ&#10;5fs630yeRB9jJ82VVjy3mKUXX8Tf8F4vh5oHhq9vE/Y1+Mi61YzR282i6jo9nb7bmUL5UPmfaCXZ&#10;mZVCojPlh8vIr2f/AIJ3fs+ftC/EX4r6h/wUa/bW8Mr4d8a69oX9ieA/h7DIZI/COhtL5hWVicvd&#10;zuFaRsLtVdu0dB9s0UUUUUUUUUUUY96Mc5zRRRRtGMUmwUnlp1xTqKQKB0FfJ3/BZH4T6z8Xf2PI&#10;bPQ9Itr7+wPH3h/XL63vLiWGN7S11CKScNJErPEPK3ZkVTsXLdq+L9d1/wAXa/4y+Fq2/jHUr7Q/&#10;+FteFZ7Xw18TdGF1rOjL/akC79M1u3Zob+zbeFKuXcKVO8crX6bBge9eC/8ABQ7VF0H4Q+EfEgia&#10;RtN+NHgW6VFbG4p4jsCVz7gn86+xlGBijGaKaUUjBFNFrAvROvJp3kx7du2lChRgCgKAc4pQMcCi&#10;iio7hN8e2vym/bJ/ZW/aD/Z1/bU8Ta78N/HPhG9+H/x5v2vxo/xQ8Pvd6OniLyo4nspbuL99ZNKk&#10;cb28nMZMbQsuQm71n/gkzH4C+Fnwauv2bdbxYfFrQdRnuvilpl9Nuu72/Zgpv0YgefaSRLF5Lr8q&#10;xhFJ3IUq5+0/aat+3T+0dpf/AATy8F61JH4Q0WO28QfHrU7fOG03zN9pom5ekt3Im+QcbYYjnO/B&#10;+sPjd+yt8Bv2jfhM3wZ+Lnw6sNU0D7PHFa2rReW1n5eAjwOmGhZcDDIQRivzJ+O//BOz9p/9lj4v&#10;W2v+C5fHXijc4tPAXxm+H0KNrHhuxTLLpur6WgEeqx4wvn/KZNzZ8s4r6L/YI+Gn7Yv7RnxZsfjX&#10;+3t4Nj0u1+Fccll4Bsf7GksP+Eg1KdD5uuzWkpYwSR27JbxxhmVZJLllIBUD7xiQKgGO1OopGGVN&#10;fl9/wVK+C3xu+GX7evhj9qDTvDHh/wAeeC/HGj23heTSvGMjWa+HdQhZpLaGz1CEBtP+1OxIkkDq&#10;ZxscqGjaLoP+CXMcOqfE34l+Mfjk+uaX8YZtQXT5vBniq8e4vPDvhmEltPt4JXLG7hfdJM9wp2mV&#10;ynHl5b1D9vD43fETQtC0P9l39nUs/wAVPixdPpXhiZF3roloB/pmsTYxiK3iJI6ZkaMDrx6Zon/B&#10;Nv8AZUsP2T9B/Y+174ex6x4b8O2sa2N7e8X63gbfJfrcLh47l5S0hkQg7m44r85f2pv2J/2kv2D/&#10;AIq/8La0rxr4qurCaaUeEvjN4M0hbvW/ttxOuLbxcjE/brNBgCaGMMeSecIfa/gx4w/aO/4KQeL9&#10;O/ZI/aI+G8On+FfDt3DrfxC8beFRcx6P4xs4GVrbToVuEWW3aW5CNcQsGHlQsqtiQEfpXplna2ds&#10;ltaQLHHHEqRxouFVVGAAOwFWqaY1JyRUctjazlTPCsm1srvGcH1+tPFvEBjbS+Uh6j0pQgXpQFA4&#10;ApcZooooPPFfJn/BRTwv8YfBvjz4bftffBvwNZ+IZfAC6xpXiTS7q5njZdL1NbTfdL5EMzyCCWyh&#10;ZlVCdhkIziovA3xS/a4+IWg2Pi/wx4H+E99o+pW4ns9Q0/x/fTpKh6FSNNAOcHuNp4PevnX9uj4Q&#10;/tHTeNm+Nni74TaJ4g8PXdhptrrGnaDqE91Bai2luXLXMf2dblUKz5S7tN0ttJHuMcqMyn1r/gjr&#10;q8fiLxt8bPEMWpa5cQ3WreH/ALH/AMJFNDPdrCNLBAa4h+W6RWZ40m5Z0jUszNux9z7f9o0tFAGK&#10;b5adlpdgznFGxc5xQEUdBSbF9KPJj64oWJFOQKdRVHxDoeleI9GutA13T4buxvreS3vLW4jDRzRO&#10;pV0YHqCpII7g18W6T+xd+3N+x/fv4c/Yi+JXgvxd8MY2P9kfDX4nSXVrc6BFnP2ax1O3SVmhH8Cz&#10;RNsUBQeM1yHx+/Y2/wCCo37ekNv8FvjV4t8A/Bv4V30YTxha+A9eutZ1rWYgwLW6zzWtvHBE4GDh&#10;eh+bePlr7I/Zp/Zi+Dv7KXwzt/hb8GPDH2DT4W824uJ52mur6YjDT3EzkvLIccsx4HAwOK9GVQo2&#10;gUtFFN8tD/DXkP7QP7Df7I/7UH7749fs/wDhnxJcJt23l9pief8ATzBhvzJr0nwn4V8O+CPD9h4P&#10;8J6Lbafpem2a22n2NpCI4reFFCoiKOAoAAAHatek2KTnbRtX+7S0UUUUUUUUUUUUbR6Umxf7tKVU&#10;9RSbV9KWiiiiiiiiiiiiiiiiiiiiiiuK+M/wQ+EX7QHgObwJ8afh3pfibR5mV20/VrVZUDjo65+6&#10;w/vDmvDYf+CPf7BUczOfhbqTWrAJ/ZbeLNQ+xhePlEPnbMe2K9n+CX7PHwM/Z00FvC3wM+FOh+Fr&#10;GeZWuIdHsEh89lXAZyoy5+p4yfU16BgDtRRRVe7tra7jktbqBZI5F2yRyLlWBGCCPTFfKPj7/gj7&#10;+yD4y8U6r458K2OveEdW1bS/sO7w9rDCztYDJ9oZI7KYPbBWkVWZfL2syhsZANUPgB/wSH+B/wAF&#10;vit4f+M2u+NdU8VX3hd55tCsbzR9PsraC6YKgumSzgi82VFDhC5IUyMQM4NfYaIu37tOpNi4xtpd&#10;o6Yooqj4g0LRfEei3OheINJt76yu4WiurS7hWSOaMjBVlYEMD6GvJ7D9gX9ifR/FX/CaaZ+yv4Fh&#10;1RQSt2vhu33A+uNuP0r2K1iihgWOKJVVflVVXAAB6VJRRRRTJkXy2O3tXg/xw/4Jx/sbftDWmtW3&#10;xD+CWl+ZryMmsXek77Ka6z3doCu5vc5OeetYH7GH/BMj9nb9h7xBfeJPh5e+Ite1aSE2Gl6p4v1d&#10;r6fSNM3hl061ZhmOBWbdjlmP3mOBj6ZCKOQtG1f7tGxT1WgKo6ClooqG8ghnjaKaJWV12srLkEeh&#10;FfGnxs/4If8A7GnxV8Yw+MvD954w8DsuqHUJdL8E+JZbOwkuslxN9m+aKNw7FtyKpzg54Fdv+zl/&#10;wSu/Yy/Zq8TwfELwj8O7nWfE1vdefD4k8XatPql5FO3WZHuGby3OSdygHPPWvpS0GIMHtU1FFFFF&#10;FFFFFFFFFFFFFFFFFV76GKWMxSxKyuCGVhkEHqK+Lf2y/wDgnvpoh0Xx9+zz8Vbn4fwaP440jxBq&#10;HhNdL+3aLqVzZX8d3ETbebE1sxeLDNBIgZXYEHg1Le6H+26S2vwftWeEY4mhZl09fhSxiX8TqRc/&#10;i1cH8YPgx+11+0D4Xtfh146/an8KxWa+INN1BZ9N+FbxTRz2d7FcQsrNqbAYeFeoIIr9D0JKAmnU&#10;UUUUUUUUUUdeDXP/ABH+H3gz4o+FbzwJ8QPDlpq2j6hFtvNPvoRJHKAwZcg9wwDA9QQCMEV8Q/tW&#10;/wDBHfw9qmp6f8Y/2cf2oPG3w38ReE4zLpNyrDVo44wGbyB57rKITkAxCXyyF+7nmvpL9iL9mLSP&#10;2afhXMk/imbxJ4p8XX7a3418X3losNxrOoSgZkZFJEcarhI4wSERQBnk17ZgelJsTOdtGxT/AA0o&#10;44FFFFc18UfAPgr4qfD/AFPwB8RPDVrq+i6rZmLUNOvI9yTRnJx7EEAhhyCARzX57/8ABR3/AIJ+&#10;eLfhF4Fvv2nfgt+1R4i0vWfBtjPeeF21vTU1C40tEJlNtDdiSKZ7dgGUwztNH85O3IBHZ/8ABD28&#10;8VftZ/C3/h5t8dNdh1Lxz4709tBsbO0svJtNB0yyuWRre3XcxJnnQ3EjcZYqoGEFffOxP7tGxCMb&#10;aNif3felwBwBRRRRRRRRRRRRUdxFG0W1k47j1rwfV/8Agnb+zHqWqXd9pui69otveTzXU2l+HvFF&#10;5Y2XnO2+R1ghkVFZmJJIAyST3rJ/4db/ALJ//Pr4y/8AC+1P/wCPV3X7Lv7G37Pf7IOk6po3wG8E&#10;f2THrUy3GqSSXktxJO6s5XLSMxwC74H+0fWvWKKKKKKKKKKKKKMZ6ik2LjG2javXbRsX+7S0UV//&#10;2VBLAQItABQABgAIAAAAIQCKFT+YDAEAABUCAAATAAAAAAAAAAAAAAAAAAAAAABbQ29udGVudF9U&#10;eXBlc10ueG1sUEsBAi0AFAAGAAgAAAAhADj9If/WAAAAlAEAAAsAAAAAAAAAAAAAAAAAPQEAAF9y&#10;ZWxzLy5yZWxzUEsBAi0AFAAGAAgAAAAhAJ0IcggnBAAAEwoAAA4AAAAAAAAAAAAAAAAAPAIAAGRy&#10;cy9lMm9Eb2MueG1sUEsBAi0AFAAGAAgAAAAhAFhgsxu6AAAAIgEAABkAAAAAAAAAAAAAAAAAjwYA&#10;AGRycy9fcmVscy9lMm9Eb2MueG1sLnJlbHNQSwECLQAUAAYACAAAACEAp++fTuAAAAAIAQAADwAA&#10;AAAAAAAAAAAAAACABwAAZHJzL2Rvd25yZXYueG1sUEsBAi0ACgAAAAAAAAAhAJH2RrycAwIAnAMC&#10;ABUAAAAAAAAAAAAAAAAAjQgAAGRycy9tZWRpYS9pbWFnZTEuanBlZ1BLBQYAAAAABgAGAH0BAABc&#10;DAIAAAA=&#10;">
                <v:shape id="Picture 24" o:spid="_x0000_s1057" type="#_x0000_t75" style="position:absolute;width:59156;height:30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0+3xQAAANsAAAAPAAAAZHJzL2Rvd25yZXYueG1sRI/NasMw&#10;EITvhbyD2EBvjdxQ0uBECaUQKJRS8lOa3BZrYxlLK2PJjpunjwqFHoeZb4ZZrgdnRU9tqDwreJxk&#10;IIgLrysuFRz2m4c5iBCRNVrPpOCHAqxXo7sl5tpfeEv9LpYilXDIUYGJscmlDIUhh2HiG+LknX3r&#10;MCbZllK3eEnlzsppls2kw4rTgsGGXg0V9a5zCqZDXx+fP8P3R2ffzde129T+ZJW6Hw8vCxCRhvgf&#10;/qPfdOKe4PdL+gFydQMAAP//AwBQSwECLQAUAAYACAAAACEA2+H2y+4AAACFAQAAEwAAAAAAAAAA&#10;AAAAAAAAAAAAW0NvbnRlbnRfVHlwZXNdLnhtbFBLAQItABQABgAIAAAAIQBa9CxbvwAAABUBAAAL&#10;AAAAAAAAAAAAAAAAAB8BAABfcmVscy8ucmVsc1BLAQItABQABgAIAAAAIQBrx0+3xQAAANsAAAAP&#10;AAAAAAAAAAAAAAAAAAcCAABkcnMvZG93bnJldi54bWxQSwUGAAAAAAMAAwC3AAAA+QIAAAAA&#10;">
                  <v:imagedata r:id="rId75" o:title=""/>
                </v:shape>
                <v:shape id="Text Box 2" o:spid="_x0000_s1058" type="#_x0000_t202" style="position:absolute;left:3905;top:6000;width:51625;height:21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e3hswQAAANwAAAAPAAAAZHJzL2Rvd25yZXYueG1sRE9Ni8Iw&#10;EL0v+B/CCN7WxOIuWo0iuwieVtZVwdvQjG2xmZQm2vrvjSDsbR7vc+bLzlbiRo0vHWsYDRUI4syZ&#10;knMN+7/1+wSED8gGK8ek4U4elove2xxT41r+pdsu5CKGsE9RQxFCnUrps4Is+qGriSN3do3FEGGT&#10;S9NgG8NtJROlPqXFkmNDgTV9FZRddler4fBzPh3Hapt/24+6dZ2SbKdS60G/W81ABOrCv/jl3pg4&#10;P0ng+Uy8QC4eAAAA//8DAFBLAQItABQABgAIAAAAIQDb4fbL7gAAAIUBAAATAAAAAAAAAAAAAAAA&#10;AAAAAABbQ29udGVudF9UeXBlc10ueG1sUEsBAi0AFAAGAAgAAAAhAFr0LFu/AAAAFQEAAAsAAAAA&#10;AAAAAAAAAAAAHwEAAF9yZWxzLy5yZWxzUEsBAi0AFAAGAAgAAAAhADh7eGzBAAAA3AAAAA8AAAAA&#10;AAAAAAAAAAAABwIAAGRycy9kb3ducmV2LnhtbFBLBQYAAAAAAwADALcAAAD1AgAAAAA=&#10;" filled="f" stroked="f">
                  <v:textbox>
                    <w:txbxContent>
                      <w:p w14:paraId="2EEDD72B" w14:textId="77777777" w:rsidR="00475173" w:rsidRDefault="00475173" w:rsidP="00D46883">
                        <w:pPr>
                          <w:pStyle w:val="BodyText"/>
                          <w:numPr>
                            <w:ilvl w:val="0"/>
                            <w:numId w:val="12"/>
                          </w:numPr>
                          <w:spacing w:before="1" w:line="249" w:lineRule="auto"/>
                          <w:ind w:left="360" w:right="532" w:hanging="360"/>
                        </w:pPr>
                        <w:r>
                          <w:rPr>
                            <w:color w:val="231F20"/>
                          </w:rPr>
                          <w:t>Explain the basic parts of an experiment (random assignment, manipulation of the independent variable, measurement of the dependent variable, and control).</w:t>
                        </w:r>
                      </w:p>
                      <w:p w14:paraId="756461F6" w14:textId="77777777" w:rsidR="00475173" w:rsidRDefault="00475173" w:rsidP="00D46883">
                        <w:pPr>
                          <w:pStyle w:val="BodyText"/>
                          <w:numPr>
                            <w:ilvl w:val="0"/>
                            <w:numId w:val="12"/>
                          </w:numPr>
                          <w:spacing w:before="2" w:line="249" w:lineRule="auto"/>
                          <w:ind w:left="360" w:right="176" w:hanging="360"/>
                        </w:pPr>
                        <w:r>
                          <w:rPr>
                            <w:color w:val="231F20"/>
                          </w:rPr>
                          <w:t>List and explain the four issues researchers must be aware of when attempting to control an experiment (threshold effects, experimenter effects, Hawthorne effect, and intervening variables).</w:t>
                        </w:r>
                      </w:p>
                      <w:p w14:paraId="270F164D" w14:textId="77777777" w:rsidR="00475173" w:rsidRDefault="00475173" w:rsidP="00D46883">
                        <w:pPr>
                          <w:pStyle w:val="BodyText"/>
                          <w:numPr>
                            <w:ilvl w:val="0"/>
                            <w:numId w:val="12"/>
                          </w:numPr>
                          <w:spacing w:before="12"/>
                          <w:ind w:left="360" w:hanging="360"/>
                        </w:pPr>
                        <w:r w:rsidRPr="00E93F77">
                          <w:rPr>
                            <w:color w:val="231F20"/>
                          </w:rPr>
                          <w:t>Differentiate among the three types of confounding variables (suppressor,</w:t>
                        </w:r>
                        <w:r w:rsidRPr="00E93F77">
                          <w:rPr>
                            <w:color w:val="231F20"/>
                            <w:spacing w:val="-29"/>
                          </w:rPr>
                          <w:t xml:space="preserve"> </w:t>
                        </w:r>
                        <w:r w:rsidRPr="00E93F77">
                          <w:rPr>
                            <w:color w:val="231F20"/>
                          </w:rPr>
                          <w:t>reinforcer,</w:t>
                        </w:r>
                        <w:r>
                          <w:rPr>
                            <w:color w:val="231F20"/>
                          </w:rPr>
                          <w:t xml:space="preserve"> </w:t>
                        </w:r>
                        <w:r w:rsidRPr="00E93F77">
                          <w:rPr>
                            <w:color w:val="231F20"/>
                          </w:rPr>
                          <w:t>and lurker).</w:t>
                        </w:r>
                      </w:p>
                      <w:p w14:paraId="08D74C3C" w14:textId="77777777" w:rsidR="00475173" w:rsidRDefault="00475173" w:rsidP="00D46883">
                        <w:pPr>
                          <w:pStyle w:val="BodyText"/>
                          <w:numPr>
                            <w:ilvl w:val="0"/>
                            <w:numId w:val="12"/>
                          </w:numPr>
                          <w:spacing w:before="12" w:line="249" w:lineRule="auto"/>
                          <w:ind w:left="360" w:right="333" w:hanging="360"/>
                        </w:pPr>
                        <w:r>
                          <w:rPr>
                            <w:color w:val="231F20"/>
                          </w:rPr>
                          <w:t xml:space="preserve">Describe six external threats to validity associated with experiments (historical </w:t>
                        </w:r>
                        <w:r>
                          <w:rPr>
                            <w:color w:val="231F20"/>
                            <w:spacing w:val="-5"/>
                          </w:rPr>
                          <w:t xml:space="preserve">flaw, </w:t>
                        </w:r>
                        <w:r>
                          <w:rPr>
                            <w:color w:val="231F20"/>
                          </w:rPr>
                          <w:t xml:space="preserve">maturation, testing </w:t>
                        </w:r>
                        <w:r>
                          <w:rPr>
                            <w:color w:val="231F20"/>
                            <w:spacing w:val="-4"/>
                          </w:rPr>
                          <w:t xml:space="preserve">flaw, </w:t>
                        </w:r>
                        <w:r>
                          <w:rPr>
                            <w:color w:val="231F20"/>
                          </w:rPr>
                          <w:t>regression to the mean, selection threat, and</w:t>
                        </w:r>
                        <w:r>
                          <w:rPr>
                            <w:color w:val="231F20"/>
                            <w:spacing w:val="-9"/>
                          </w:rPr>
                          <w:t xml:space="preserve"> </w:t>
                        </w:r>
                        <w:r>
                          <w:rPr>
                            <w:color w:val="231F20"/>
                          </w:rPr>
                          <w:t>attrition).</w:t>
                        </w:r>
                      </w:p>
                      <w:p w14:paraId="46945F7B" w14:textId="77777777" w:rsidR="00475173" w:rsidRDefault="00475173" w:rsidP="002C7BE7">
                        <w:pPr>
                          <w:pStyle w:val="BodyText"/>
                          <w:numPr>
                            <w:ilvl w:val="0"/>
                            <w:numId w:val="12"/>
                          </w:numPr>
                          <w:tabs>
                            <w:tab w:val="left" w:pos="240"/>
                          </w:tabs>
                          <w:spacing w:before="2"/>
                          <w:ind w:firstLine="0"/>
                        </w:pPr>
                        <w:r>
                          <w:rPr>
                            <w:color w:val="231F20"/>
                          </w:rPr>
                          <w:t xml:space="preserve">Recognize and explain </w:t>
                        </w:r>
                        <w:proofErr w:type="spellStart"/>
                        <w:r>
                          <w:rPr>
                            <w:color w:val="231F20"/>
                          </w:rPr>
                          <w:t>preexperimental</w:t>
                        </w:r>
                        <w:proofErr w:type="spellEnd"/>
                        <w:r>
                          <w:rPr>
                            <w:color w:val="231F20"/>
                          </w:rPr>
                          <w:t xml:space="preserve"> and true experimental designs.</w:t>
                        </w:r>
                      </w:p>
                      <w:p w14:paraId="451FC8AD" w14:textId="77777777" w:rsidR="00475173" w:rsidRDefault="00475173" w:rsidP="00C84B3F"/>
                    </w:txbxContent>
                  </v:textbox>
                </v:shape>
                <w10:wrap type="square"/>
              </v:group>
            </w:pict>
          </mc:Fallback>
        </mc:AlternateContent>
      </w:r>
      <w:r w:rsidR="003865B7">
        <w:rPr>
          <w:b/>
          <w:color w:val="231F20"/>
          <w:sz w:val="28"/>
        </w:rPr>
        <w:t>Experimental Design</w:t>
      </w:r>
    </w:p>
    <w:p w14:paraId="5CACD111" w14:textId="4C4FD763" w:rsidR="00C84B3F" w:rsidRDefault="00C84B3F" w:rsidP="00A215D2">
      <w:pPr>
        <w:pStyle w:val="Heading2"/>
        <w:ind w:left="0" w:right="0"/>
        <w:jc w:val="left"/>
        <w:rPr>
          <w:color w:val="231F20"/>
          <w:sz w:val="24"/>
          <w:szCs w:val="24"/>
        </w:rPr>
      </w:pPr>
    </w:p>
    <w:p w14:paraId="2AAA82D6" w14:textId="77777777" w:rsidR="00475173" w:rsidRDefault="00475173" w:rsidP="00475173">
      <w:pPr>
        <w:pStyle w:val="I"/>
      </w:pPr>
      <w:r>
        <w:t>I.</w:t>
      </w:r>
      <w:r>
        <w:tab/>
        <w:t>What are Experiments and Why Do We Do Them?</w:t>
      </w:r>
    </w:p>
    <w:p w14:paraId="6A6A2654" w14:textId="77777777" w:rsidR="00475173" w:rsidRDefault="00475173" w:rsidP="00475173">
      <w:pPr>
        <w:pStyle w:val="I"/>
      </w:pPr>
    </w:p>
    <w:p w14:paraId="054D5583" w14:textId="77777777" w:rsidR="00475173" w:rsidRDefault="00475173" w:rsidP="00475173">
      <w:pPr>
        <w:pStyle w:val="A"/>
      </w:pPr>
      <w:r>
        <w:t>A.</w:t>
      </w:r>
      <w:r>
        <w:tab/>
        <w:t xml:space="preserve">Experiment: When a researcher purposefully manipulates one or more variables (independent variables) in the hop of see how this manipulation effects change or lack of change of other variables of interest (dependent variables). </w:t>
      </w:r>
    </w:p>
    <w:p w14:paraId="02D632C6" w14:textId="77777777" w:rsidR="00475173" w:rsidRDefault="00475173" w:rsidP="00475173">
      <w:pPr>
        <w:pStyle w:val="A"/>
      </w:pPr>
    </w:p>
    <w:p w14:paraId="6E668189" w14:textId="77777777" w:rsidR="00475173" w:rsidRDefault="00475173" w:rsidP="00475173">
      <w:pPr>
        <w:pStyle w:val="A"/>
      </w:pPr>
    </w:p>
    <w:p w14:paraId="6D845A08" w14:textId="77777777" w:rsidR="00475173" w:rsidRDefault="00475173" w:rsidP="00475173">
      <w:pPr>
        <w:pStyle w:val="A"/>
      </w:pPr>
    </w:p>
    <w:p w14:paraId="097EE004" w14:textId="77777777" w:rsidR="00475173" w:rsidRDefault="00475173" w:rsidP="00475173">
      <w:pPr>
        <w:pStyle w:val="A"/>
      </w:pPr>
    </w:p>
    <w:p w14:paraId="6364BDB6" w14:textId="77777777" w:rsidR="00475173" w:rsidRDefault="00475173" w:rsidP="00475173">
      <w:pPr>
        <w:pStyle w:val="A"/>
      </w:pPr>
      <w:r>
        <w:t>B.</w:t>
      </w:r>
      <w:r>
        <w:tab/>
        <w:t>Rationale for experimental research</w:t>
      </w:r>
    </w:p>
    <w:p w14:paraId="2ACEDB2A" w14:textId="77777777" w:rsidR="00475173" w:rsidRDefault="00475173" w:rsidP="00475173">
      <w:pPr>
        <w:pStyle w:val="A"/>
      </w:pPr>
    </w:p>
    <w:p w14:paraId="5CBAB140" w14:textId="77777777" w:rsidR="00475173" w:rsidRDefault="00475173" w:rsidP="00475173">
      <w:pPr>
        <w:pStyle w:val="1"/>
      </w:pPr>
      <w:r>
        <w:t>1.</w:t>
      </w:r>
      <w:r>
        <w:tab/>
        <w:t>Determining causal relationships</w:t>
      </w:r>
    </w:p>
    <w:p w14:paraId="012EB9AC" w14:textId="77777777" w:rsidR="00475173" w:rsidRDefault="00475173" w:rsidP="00475173">
      <w:pPr>
        <w:pStyle w:val="1"/>
      </w:pPr>
    </w:p>
    <w:p w14:paraId="7895B1A8" w14:textId="77777777" w:rsidR="00475173" w:rsidRDefault="00475173" w:rsidP="00475173">
      <w:pPr>
        <w:pStyle w:val="1"/>
      </w:pPr>
    </w:p>
    <w:p w14:paraId="21CD6063" w14:textId="77777777" w:rsidR="00475173" w:rsidRDefault="00475173" w:rsidP="00475173">
      <w:pPr>
        <w:pStyle w:val="1"/>
      </w:pPr>
    </w:p>
    <w:p w14:paraId="5EF779A0" w14:textId="77777777" w:rsidR="00475173" w:rsidRDefault="00475173" w:rsidP="00475173">
      <w:pPr>
        <w:pStyle w:val="1"/>
      </w:pPr>
    </w:p>
    <w:p w14:paraId="5701C9CA" w14:textId="77777777" w:rsidR="00475173" w:rsidRDefault="00475173" w:rsidP="00475173">
      <w:pPr>
        <w:pStyle w:val="1"/>
      </w:pPr>
      <w:r>
        <w:t>2.</w:t>
      </w:r>
      <w:r>
        <w:tab/>
        <w:t>Ruling out alternative explanations</w:t>
      </w:r>
    </w:p>
    <w:p w14:paraId="7AA71BFA" w14:textId="77777777" w:rsidR="00475173" w:rsidRDefault="00475173" w:rsidP="00475173">
      <w:pPr>
        <w:pStyle w:val="1"/>
      </w:pPr>
    </w:p>
    <w:p w14:paraId="77E93E9A" w14:textId="77777777" w:rsidR="00475173" w:rsidRDefault="00475173" w:rsidP="00475173">
      <w:pPr>
        <w:pStyle w:val="1"/>
      </w:pPr>
    </w:p>
    <w:p w14:paraId="4A1392A8" w14:textId="77777777" w:rsidR="00475173" w:rsidRDefault="00475173" w:rsidP="00475173">
      <w:pPr>
        <w:pStyle w:val="1"/>
      </w:pPr>
    </w:p>
    <w:p w14:paraId="6BEE027B" w14:textId="77777777" w:rsidR="00475173" w:rsidRDefault="00475173" w:rsidP="00475173">
      <w:pPr>
        <w:pStyle w:val="1"/>
      </w:pPr>
    </w:p>
    <w:p w14:paraId="24E22584" w14:textId="77777777" w:rsidR="00475173" w:rsidRDefault="00475173" w:rsidP="00475173">
      <w:pPr>
        <w:pStyle w:val="1"/>
      </w:pPr>
      <w:r>
        <w:t>3.</w:t>
      </w:r>
      <w:r>
        <w:tab/>
        <w:t>Determining the influence of intervening and antecedent variables</w:t>
      </w:r>
    </w:p>
    <w:p w14:paraId="12C6041C" w14:textId="77777777" w:rsidR="00475173" w:rsidRDefault="00475173" w:rsidP="00475173">
      <w:pPr>
        <w:pStyle w:val="1"/>
      </w:pPr>
    </w:p>
    <w:p w14:paraId="519860C4" w14:textId="77777777" w:rsidR="00475173" w:rsidRDefault="00475173" w:rsidP="00475173">
      <w:pPr>
        <w:pStyle w:val="a0"/>
      </w:pPr>
      <w:r>
        <w:t>a.</w:t>
      </w:r>
      <w:r>
        <w:tab/>
        <w:t>Antecedent variable</w:t>
      </w:r>
    </w:p>
    <w:p w14:paraId="5DC51AB0" w14:textId="77777777" w:rsidR="00475173" w:rsidRDefault="00475173" w:rsidP="00475173">
      <w:pPr>
        <w:pStyle w:val="a0"/>
      </w:pPr>
    </w:p>
    <w:p w14:paraId="6D9DC9D2" w14:textId="77777777" w:rsidR="00475173" w:rsidRDefault="00475173" w:rsidP="00475173">
      <w:pPr>
        <w:pStyle w:val="a0"/>
      </w:pPr>
    </w:p>
    <w:p w14:paraId="59546F1B" w14:textId="77777777" w:rsidR="00475173" w:rsidRDefault="00475173" w:rsidP="00475173">
      <w:pPr>
        <w:pStyle w:val="a0"/>
      </w:pPr>
    </w:p>
    <w:p w14:paraId="1737355B" w14:textId="77777777" w:rsidR="00475173" w:rsidRDefault="00475173" w:rsidP="00475173">
      <w:pPr>
        <w:pStyle w:val="a0"/>
      </w:pPr>
    </w:p>
    <w:p w14:paraId="3C068FAB" w14:textId="77777777" w:rsidR="00475173" w:rsidRDefault="00475173" w:rsidP="00475173">
      <w:pPr>
        <w:pStyle w:val="a0"/>
      </w:pPr>
      <w:r>
        <w:t>b.</w:t>
      </w:r>
      <w:r>
        <w:tab/>
        <w:t>Intervening variable</w:t>
      </w:r>
    </w:p>
    <w:p w14:paraId="62C26205" w14:textId="77777777" w:rsidR="00475173" w:rsidRDefault="00475173" w:rsidP="00475173">
      <w:pPr>
        <w:pStyle w:val="a0"/>
      </w:pPr>
    </w:p>
    <w:p w14:paraId="56373DEB" w14:textId="77777777" w:rsidR="00475173" w:rsidRDefault="00475173" w:rsidP="00475173">
      <w:pPr>
        <w:pStyle w:val="a0"/>
      </w:pPr>
    </w:p>
    <w:p w14:paraId="204F53FD" w14:textId="77777777" w:rsidR="00475173" w:rsidRDefault="00475173" w:rsidP="00475173">
      <w:pPr>
        <w:pStyle w:val="a0"/>
      </w:pPr>
    </w:p>
    <w:p w14:paraId="1E55CECE" w14:textId="77777777" w:rsidR="00475173" w:rsidRDefault="00475173" w:rsidP="00475173">
      <w:pPr>
        <w:pStyle w:val="a0"/>
      </w:pPr>
    </w:p>
    <w:p w14:paraId="5CEB69A9" w14:textId="77777777" w:rsidR="00475173" w:rsidRDefault="00475173" w:rsidP="00475173">
      <w:pPr>
        <w:pStyle w:val="1"/>
      </w:pPr>
      <w:r>
        <w:t>4.</w:t>
      </w:r>
      <w:r>
        <w:tab/>
        <w:t>Determining cause or chance</w:t>
      </w:r>
    </w:p>
    <w:p w14:paraId="4E415468" w14:textId="77777777" w:rsidR="00475173" w:rsidRDefault="00475173" w:rsidP="00475173">
      <w:pPr>
        <w:pStyle w:val="1"/>
      </w:pPr>
    </w:p>
    <w:p w14:paraId="3B4FF5B8" w14:textId="77777777" w:rsidR="00475173" w:rsidRDefault="00475173" w:rsidP="00475173">
      <w:pPr>
        <w:pStyle w:val="1"/>
      </w:pPr>
    </w:p>
    <w:p w14:paraId="059268D1" w14:textId="77777777" w:rsidR="00475173" w:rsidRDefault="00475173" w:rsidP="00475173">
      <w:pPr>
        <w:pStyle w:val="1"/>
      </w:pPr>
    </w:p>
    <w:p w14:paraId="5CCBCCA7" w14:textId="77777777" w:rsidR="00475173" w:rsidRDefault="00475173" w:rsidP="00475173">
      <w:pPr>
        <w:pStyle w:val="1"/>
      </w:pPr>
    </w:p>
    <w:p w14:paraId="1176FB63" w14:textId="77777777" w:rsidR="00475173" w:rsidRDefault="00475173" w:rsidP="00475173">
      <w:pPr>
        <w:pStyle w:val="I"/>
      </w:pPr>
      <w:r>
        <w:t>II.</w:t>
      </w:r>
      <w:r>
        <w:tab/>
        <w:t>Aspects of Experimental Design</w:t>
      </w:r>
    </w:p>
    <w:p w14:paraId="1C96BAD7" w14:textId="77777777" w:rsidR="00475173" w:rsidRDefault="00475173" w:rsidP="00475173">
      <w:pPr>
        <w:pStyle w:val="I"/>
      </w:pPr>
    </w:p>
    <w:p w14:paraId="5D8A9495" w14:textId="77777777" w:rsidR="00475173" w:rsidRDefault="00475173" w:rsidP="00475173">
      <w:pPr>
        <w:pStyle w:val="A"/>
      </w:pPr>
      <w:r>
        <w:t>A.</w:t>
      </w:r>
      <w:r>
        <w:tab/>
        <w:t>Random assignment</w:t>
      </w:r>
    </w:p>
    <w:p w14:paraId="28730719" w14:textId="77777777" w:rsidR="00475173" w:rsidRDefault="00475173" w:rsidP="00475173">
      <w:pPr>
        <w:pStyle w:val="A"/>
      </w:pPr>
    </w:p>
    <w:p w14:paraId="5FE4244B" w14:textId="77777777" w:rsidR="00475173" w:rsidRDefault="00475173" w:rsidP="00475173">
      <w:pPr>
        <w:pStyle w:val="A"/>
      </w:pPr>
    </w:p>
    <w:p w14:paraId="4E5145C2" w14:textId="77777777" w:rsidR="00475173" w:rsidRDefault="00475173" w:rsidP="00475173">
      <w:pPr>
        <w:pStyle w:val="A"/>
      </w:pPr>
    </w:p>
    <w:p w14:paraId="1EEE0EA0" w14:textId="77777777" w:rsidR="00475173" w:rsidRDefault="00475173" w:rsidP="00475173">
      <w:pPr>
        <w:pStyle w:val="A"/>
      </w:pPr>
    </w:p>
    <w:p w14:paraId="2DB3E03A" w14:textId="77777777" w:rsidR="00475173" w:rsidRDefault="00475173" w:rsidP="00475173">
      <w:pPr>
        <w:pStyle w:val="A"/>
      </w:pPr>
      <w:r>
        <w:t>B.</w:t>
      </w:r>
      <w:r>
        <w:tab/>
        <w:t>Manipulation of the independent variable</w:t>
      </w:r>
    </w:p>
    <w:p w14:paraId="68ADCB36" w14:textId="77777777" w:rsidR="00475173" w:rsidRDefault="00475173" w:rsidP="00475173">
      <w:pPr>
        <w:pStyle w:val="A"/>
      </w:pPr>
    </w:p>
    <w:p w14:paraId="6E59D505" w14:textId="77777777" w:rsidR="00475173" w:rsidRDefault="00475173" w:rsidP="00475173">
      <w:pPr>
        <w:pStyle w:val="1"/>
      </w:pPr>
      <w:r>
        <w:t>1.</w:t>
      </w:r>
      <w:r>
        <w:tab/>
        <w:t>Ways to manipulate an independent variable</w:t>
      </w:r>
    </w:p>
    <w:p w14:paraId="074E0B12" w14:textId="77777777" w:rsidR="00475173" w:rsidRDefault="00475173" w:rsidP="00475173">
      <w:pPr>
        <w:pStyle w:val="1"/>
      </w:pPr>
    </w:p>
    <w:p w14:paraId="580B5488" w14:textId="77777777" w:rsidR="00475173" w:rsidRDefault="00475173" w:rsidP="00475173">
      <w:pPr>
        <w:pStyle w:val="a0"/>
      </w:pPr>
      <w:r>
        <w:t>a.</w:t>
      </w:r>
      <w:r>
        <w:tab/>
        <w:t>Providing a stimulus</w:t>
      </w:r>
    </w:p>
    <w:p w14:paraId="45B6B894" w14:textId="77777777" w:rsidR="00475173" w:rsidRDefault="00475173" w:rsidP="00475173">
      <w:pPr>
        <w:pStyle w:val="a0"/>
      </w:pPr>
    </w:p>
    <w:p w14:paraId="0DD3D112" w14:textId="77777777" w:rsidR="00475173" w:rsidRDefault="00475173" w:rsidP="00475173">
      <w:pPr>
        <w:pStyle w:val="a0"/>
      </w:pPr>
    </w:p>
    <w:p w14:paraId="12086813" w14:textId="77777777" w:rsidR="00475173" w:rsidRDefault="00475173" w:rsidP="00475173">
      <w:pPr>
        <w:pStyle w:val="a0"/>
      </w:pPr>
    </w:p>
    <w:p w14:paraId="678D4DC8" w14:textId="77777777" w:rsidR="00475173" w:rsidRDefault="00475173" w:rsidP="00475173">
      <w:pPr>
        <w:pStyle w:val="a0"/>
      </w:pPr>
    </w:p>
    <w:p w14:paraId="32EDEA4B" w14:textId="77777777" w:rsidR="00475173" w:rsidRDefault="00475173" w:rsidP="00475173">
      <w:pPr>
        <w:pStyle w:val="a0"/>
      </w:pPr>
      <w:r>
        <w:t>b.</w:t>
      </w:r>
      <w:r>
        <w:tab/>
        <w:t>Manipulating written materials</w:t>
      </w:r>
    </w:p>
    <w:p w14:paraId="6C4203A7" w14:textId="77777777" w:rsidR="00475173" w:rsidRDefault="00475173" w:rsidP="00475173">
      <w:pPr>
        <w:pStyle w:val="a0"/>
      </w:pPr>
    </w:p>
    <w:p w14:paraId="3B9317A7" w14:textId="77777777" w:rsidR="00475173" w:rsidRDefault="00475173" w:rsidP="00475173">
      <w:pPr>
        <w:pStyle w:val="a0"/>
      </w:pPr>
    </w:p>
    <w:p w14:paraId="14FF306C" w14:textId="77777777" w:rsidR="00475173" w:rsidRDefault="00475173" w:rsidP="00475173">
      <w:pPr>
        <w:pStyle w:val="a0"/>
      </w:pPr>
    </w:p>
    <w:p w14:paraId="1CF14F0B" w14:textId="77777777" w:rsidR="00475173" w:rsidRDefault="00475173" w:rsidP="00475173">
      <w:pPr>
        <w:pStyle w:val="a0"/>
      </w:pPr>
    </w:p>
    <w:p w14:paraId="70720820" w14:textId="77777777" w:rsidR="00475173" w:rsidRDefault="00475173" w:rsidP="00475173">
      <w:pPr>
        <w:pStyle w:val="a0"/>
      </w:pPr>
      <w:r>
        <w:t>c.</w:t>
      </w:r>
      <w:r>
        <w:tab/>
        <w:t>Manipulating audio or video recordings</w:t>
      </w:r>
    </w:p>
    <w:p w14:paraId="61AE9721" w14:textId="77777777" w:rsidR="00475173" w:rsidRDefault="00475173" w:rsidP="00475173">
      <w:pPr>
        <w:pStyle w:val="a0"/>
      </w:pPr>
    </w:p>
    <w:p w14:paraId="01E8AF39" w14:textId="77777777" w:rsidR="00475173" w:rsidRDefault="00475173" w:rsidP="00475173">
      <w:pPr>
        <w:pStyle w:val="a0"/>
      </w:pPr>
    </w:p>
    <w:p w14:paraId="5696D634" w14:textId="77777777" w:rsidR="00475173" w:rsidRDefault="00475173" w:rsidP="00475173">
      <w:pPr>
        <w:pStyle w:val="a0"/>
      </w:pPr>
    </w:p>
    <w:p w14:paraId="73A46115" w14:textId="77777777" w:rsidR="00475173" w:rsidRDefault="00475173" w:rsidP="00475173">
      <w:pPr>
        <w:pStyle w:val="a0"/>
      </w:pPr>
    </w:p>
    <w:p w14:paraId="042D4B75" w14:textId="77777777" w:rsidR="00475173" w:rsidRDefault="00475173" w:rsidP="00475173">
      <w:pPr>
        <w:pStyle w:val="a0"/>
      </w:pPr>
      <w:r>
        <w:t>d.</w:t>
      </w:r>
      <w:r>
        <w:tab/>
        <w:t>Computer simulations</w:t>
      </w:r>
    </w:p>
    <w:p w14:paraId="58B47F79" w14:textId="77777777" w:rsidR="00475173" w:rsidRDefault="00475173" w:rsidP="00475173">
      <w:pPr>
        <w:pStyle w:val="a0"/>
      </w:pPr>
    </w:p>
    <w:p w14:paraId="1F8B3919" w14:textId="77777777" w:rsidR="00475173" w:rsidRDefault="00475173" w:rsidP="00475173">
      <w:pPr>
        <w:pStyle w:val="a0"/>
      </w:pPr>
    </w:p>
    <w:p w14:paraId="3B1A3C63" w14:textId="77777777" w:rsidR="00475173" w:rsidRDefault="00475173" w:rsidP="00475173">
      <w:pPr>
        <w:pStyle w:val="a0"/>
      </w:pPr>
    </w:p>
    <w:p w14:paraId="788B86AA" w14:textId="77777777" w:rsidR="00475173" w:rsidRDefault="00475173" w:rsidP="00475173">
      <w:pPr>
        <w:pStyle w:val="a0"/>
      </w:pPr>
    </w:p>
    <w:p w14:paraId="1BBA2CC2" w14:textId="77777777" w:rsidR="00475173" w:rsidRDefault="00475173" w:rsidP="00475173">
      <w:pPr>
        <w:pStyle w:val="a0"/>
      </w:pPr>
      <w:r>
        <w:t>e.</w:t>
      </w:r>
      <w:r>
        <w:tab/>
        <w:t>Use of research confederates</w:t>
      </w:r>
    </w:p>
    <w:p w14:paraId="5053D1D6" w14:textId="77777777" w:rsidR="00475173" w:rsidRDefault="00475173" w:rsidP="00475173">
      <w:pPr>
        <w:pStyle w:val="a0"/>
      </w:pPr>
    </w:p>
    <w:p w14:paraId="3AA5E3E5" w14:textId="77777777" w:rsidR="00475173" w:rsidRDefault="00475173" w:rsidP="00475173">
      <w:pPr>
        <w:pStyle w:val="a0"/>
      </w:pPr>
    </w:p>
    <w:p w14:paraId="0924AA47" w14:textId="77777777" w:rsidR="00475173" w:rsidRDefault="00475173" w:rsidP="00475173">
      <w:pPr>
        <w:pStyle w:val="a0"/>
      </w:pPr>
    </w:p>
    <w:p w14:paraId="5EA5105A" w14:textId="77777777" w:rsidR="00475173" w:rsidRDefault="00475173" w:rsidP="00475173">
      <w:pPr>
        <w:pStyle w:val="a0"/>
      </w:pPr>
    </w:p>
    <w:p w14:paraId="7D712D20" w14:textId="77777777" w:rsidR="00475173" w:rsidRDefault="00475173" w:rsidP="00475173">
      <w:pPr>
        <w:pStyle w:val="a0"/>
      </w:pPr>
      <w:r>
        <w:t>f.</w:t>
      </w:r>
      <w:r>
        <w:tab/>
        <w:t>Hypothetical scenarios and role-playing activities</w:t>
      </w:r>
    </w:p>
    <w:p w14:paraId="79DD1C0F" w14:textId="77777777" w:rsidR="00475173" w:rsidRDefault="00475173" w:rsidP="00475173"/>
    <w:p w14:paraId="328A59F8" w14:textId="77777777" w:rsidR="00475173" w:rsidRDefault="00475173" w:rsidP="00475173"/>
    <w:p w14:paraId="00AA55F1" w14:textId="77777777" w:rsidR="00475173" w:rsidRDefault="00475173" w:rsidP="00475173"/>
    <w:p w14:paraId="21AF9FAC" w14:textId="77777777" w:rsidR="00475173" w:rsidRDefault="00475173" w:rsidP="00475173"/>
    <w:p w14:paraId="698D47E6" w14:textId="77777777" w:rsidR="00475173" w:rsidRDefault="00475173" w:rsidP="00475173">
      <w:pPr>
        <w:pStyle w:val="1"/>
      </w:pPr>
      <w:r>
        <w:t>2.</w:t>
      </w:r>
      <w:r>
        <w:tab/>
        <w:t>Factorial experimental designs</w:t>
      </w:r>
    </w:p>
    <w:p w14:paraId="6C0C33A8" w14:textId="77777777" w:rsidR="00475173" w:rsidRDefault="00475173" w:rsidP="00475173">
      <w:pPr>
        <w:pStyle w:val="1"/>
      </w:pPr>
    </w:p>
    <w:p w14:paraId="2B26A82C" w14:textId="77777777" w:rsidR="00475173" w:rsidRDefault="00475173" w:rsidP="00475173">
      <w:pPr>
        <w:pStyle w:val="1"/>
      </w:pPr>
    </w:p>
    <w:p w14:paraId="050E6872" w14:textId="77777777" w:rsidR="00475173" w:rsidRDefault="00475173" w:rsidP="00475173">
      <w:pPr>
        <w:pStyle w:val="1"/>
      </w:pPr>
    </w:p>
    <w:p w14:paraId="14C98355" w14:textId="77777777" w:rsidR="00475173" w:rsidRDefault="00475173" w:rsidP="00475173">
      <w:pPr>
        <w:pStyle w:val="1"/>
      </w:pPr>
    </w:p>
    <w:p w14:paraId="11C003E9" w14:textId="77777777" w:rsidR="00475173" w:rsidRDefault="00475173" w:rsidP="00475173">
      <w:pPr>
        <w:pStyle w:val="A"/>
      </w:pPr>
      <w:r>
        <w:t>C.</w:t>
      </w:r>
      <w:r>
        <w:tab/>
        <w:t>Measurement of the dependent variable</w:t>
      </w:r>
    </w:p>
    <w:p w14:paraId="0E62C5AF" w14:textId="77777777" w:rsidR="00475173" w:rsidRDefault="00475173" w:rsidP="00475173">
      <w:pPr>
        <w:pStyle w:val="A"/>
      </w:pPr>
    </w:p>
    <w:p w14:paraId="7E467B59" w14:textId="77777777" w:rsidR="00475173" w:rsidRDefault="00475173" w:rsidP="00475173">
      <w:pPr>
        <w:pStyle w:val="1"/>
      </w:pPr>
      <w:r>
        <w:t>1.</w:t>
      </w:r>
      <w:r>
        <w:tab/>
        <w:t>Ways to measure dependent variables</w:t>
      </w:r>
    </w:p>
    <w:p w14:paraId="70F70F0C" w14:textId="77777777" w:rsidR="00475173" w:rsidRDefault="00475173" w:rsidP="00475173">
      <w:pPr>
        <w:pStyle w:val="1"/>
      </w:pPr>
    </w:p>
    <w:p w14:paraId="51093A2B" w14:textId="77777777" w:rsidR="00475173" w:rsidRDefault="00475173" w:rsidP="00475173">
      <w:pPr>
        <w:pStyle w:val="a0"/>
      </w:pPr>
      <w:r>
        <w:t>a.</w:t>
      </w:r>
      <w:r>
        <w:tab/>
        <w:t>Mental measures</w:t>
      </w:r>
    </w:p>
    <w:p w14:paraId="6A09525E" w14:textId="77777777" w:rsidR="00475173" w:rsidRDefault="00475173" w:rsidP="00475173">
      <w:pPr>
        <w:pStyle w:val="a0"/>
      </w:pPr>
    </w:p>
    <w:p w14:paraId="02A9DCAF" w14:textId="77777777" w:rsidR="00475173" w:rsidRDefault="00475173" w:rsidP="00475173">
      <w:pPr>
        <w:pStyle w:val="a0"/>
      </w:pPr>
    </w:p>
    <w:p w14:paraId="4983D4B4" w14:textId="77777777" w:rsidR="00475173" w:rsidRDefault="00475173" w:rsidP="00475173">
      <w:pPr>
        <w:pStyle w:val="a0"/>
      </w:pPr>
    </w:p>
    <w:p w14:paraId="6183E0E5" w14:textId="77777777" w:rsidR="00475173" w:rsidRDefault="00475173" w:rsidP="00475173">
      <w:pPr>
        <w:pStyle w:val="a0"/>
      </w:pPr>
    </w:p>
    <w:p w14:paraId="1B57AA6E" w14:textId="77777777" w:rsidR="00475173" w:rsidRDefault="00475173" w:rsidP="00475173">
      <w:pPr>
        <w:pStyle w:val="a0"/>
      </w:pPr>
      <w:r>
        <w:t>b.</w:t>
      </w:r>
      <w:r>
        <w:tab/>
        <w:t>Observe behaviors</w:t>
      </w:r>
    </w:p>
    <w:p w14:paraId="0D31ED65" w14:textId="77777777" w:rsidR="00475173" w:rsidRDefault="00475173" w:rsidP="00475173">
      <w:pPr>
        <w:pStyle w:val="a0"/>
      </w:pPr>
    </w:p>
    <w:p w14:paraId="4F6CEE58" w14:textId="77777777" w:rsidR="00475173" w:rsidRDefault="00475173" w:rsidP="00475173">
      <w:pPr>
        <w:pStyle w:val="a0"/>
      </w:pPr>
    </w:p>
    <w:p w14:paraId="210077B8" w14:textId="77777777" w:rsidR="00475173" w:rsidRDefault="00475173" w:rsidP="00475173">
      <w:pPr>
        <w:pStyle w:val="a0"/>
      </w:pPr>
    </w:p>
    <w:p w14:paraId="29FD87D7" w14:textId="77777777" w:rsidR="00475173" w:rsidRDefault="00475173" w:rsidP="00475173">
      <w:pPr>
        <w:pStyle w:val="a0"/>
      </w:pPr>
    </w:p>
    <w:p w14:paraId="7E510D35" w14:textId="77777777" w:rsidR="00475173" w:rsidRDefault="00475173" w:rsidP="00475173">
      <w:pPr>
        <w:pStyle w:val="1"/>
      </w:pPr>
      <w:r>
        <w:t>2.</w:t>
      </w:r>
      <w:r>
        <w:tab/>
        <w:t>Control of the experiment</w:t>
      </w:r>
    </w:p>
    <w:p w14:paraId="06749CC0" w14:textId="77777777" w:rsidR="00475173" w:rsidRDefault="00475173" w:rsidP="00475173">
      <w:pPr>
        <w:pStyle w:val="1"/>
      </w:pPr>
    </w:p>
    <w:p w14:paraId="42AE13D8" w14:textId="77777777" w:rsidR="00475173" w:rsidRDefault="00475173" w:rsidP="00475173">
      <w:pPr>
        <w:pStyle w:val="a0"/>
      </w:pPr>
      <w:r>
        <w:t>a.</w:t>
      </w:r>
      <w:r>
        <w:tab/>
        <w:t>Researchers must not affect the experiment</w:t>
      </w:r>
    </w:p>
    <w:p w14:paraId="2B3C11BF" w14:textId="77777777" w:rsidR="00475173" w:rsidRDefault="00475173" w:rsidP="00475173">
      <w:pPr>
        <w:pStyle w:val="a0"/>
      </w:pPr>
    </w:p>
    <w:p w14:paraId="3A81A2C8" w14:textId="77777777" w:rsidR="00475173" w:rsidRDefault="00475173" w:rsidP="00475173">
      <w:pPr>
        <w:pStyle w:val="a0"/>
      </w:pPr>
    </w:p>
    <w:p w14:paraId="1A4E96B2" w14:textId="77777777" w:rsidR="00475173" w:rsidRDefault="00475173" w:rsidP="00475173">
      <w:pPr>
        <w:pStyle w:val="a0"/>
      </w:pPr>
    </w:p>
    <w:p w14:paraId="53F7DB71" w14:textId="77777777" w:rsidR="00475173" w:rsidRDefault="00475173" w:rsidP="00475173">
      <w:pPr>
        <w:pStyle w:val="a0"/>
      </w:pPr>
    </w:p>
    <w:p w14:paraId="66AA6167" w14:textId="77777777" w:rsidR="00475173" w:rsidRDefault="00475173" w:rsidP="00475173">
      <w:pPr>
        <w:pStyle w:val="a0"/>
      </w:pPr>
      <w:r>
        <w:t>b.</w:t>
      </w:r>
      <w:r>
        <w:tab/>
        <w:t>Issues with experimentation</w:t>
      </w:r>
    </w:p>
    <w:p w14:paraId="3167A714" w14:textId="77777777" w:rsidR="00475173" w:rsidRDefault="00475173" w:rsidP="00475173">
      <w:pPr>
        <w:pStyle w:val="a0"/>
      </w:pPr>
    </w:p>
    <w:p w14:paraId="70816B00" w14:textId="77777777" w:rsidR="00475173" w:rsidRDefault="00475173" w:rsidP="00475173">
      <w:pPr>
        <w:pStyle w:val="i0"/>
      </w:pPr>
      <w:r>
        <w:t>i.</w:t>
      </w:r>
      <w:r>
        <w:tab/>
        <w:t>Threshold effects</w:t>
      </w:r>
    </w:p>
    <w:p w14:paraId="2FF2DCCE" w14:textId="77777777" w:rsidR="00475173" w:rsidRDefault="00475173" w:rsidP="00475173">
      <w:pPr>
        <w:pStyle w:val="i0"/>
      </w:pPr>
    </w:p>
    <w:p w14:paraId="130DA3C7" w14:textId="77777777" w:rsidR="00475173" w:rsidRDefault="00475173" w:rsidP="00475173">
      <w:pPr>
        <w:pStyle w:val="i0"/>
      </w:pPr>
    </w:p>
    <w:p w14:paraId="0D50D413" w14:textId="77777777" w:rsidR="00475173" w:rsidRDefault="00475173" w:rsidP="00475173">
      <w:pPr>
        <w:pStyle w:val="i0"/>
      </w:pPr>
    </w:p>
    <w:p w14:paraId="70E49B04" w14:textId="77777777" w:rsidR="00475173" w:rsidRDefault="00475173" w:rsidP="00475173">
      <w:pPr>
        <w:pStyle w:val="i0"/>
      </w:pPr>
    </w:p>
    <w:p w14:paraId="0D1BD88D" w14:textId="77777777" w:rsidR="00475173" w:rsidRDefault="00475173" w:rsidP="00475173">
      <w:pPr>
        <w:pStyle w:val="i0"/>
      </w:pPr>
      <w:r>
        <w:t>ii.</w:t>
      </w:r>
      <w:r>
        <w:tab/>
        <w:t>Experimenter effects</w:t>
      </w:r>
    </w:p>
    <w:p w14:paraId="004F4283" w14:textId="77777777" w:rsidR="00475173" w:rsidRDefault="00475173" w:rsidP="00475173">
      <w:pPr>
        <w:pStyle w:val="i0"/>
      </w:pPr>
    </w:p>
    <w:p w14:paraId="7BB75249" w14:textId="77777777" w:rsidR="00475173" w:rsidRDefault="00475173" w:rsidP="00475173">
      <w:pPr>
        <w:pStyle w:val="i0"/>
      </w:pPr>
    </w:p>
    <w:p w14:paraId="42DCAB4A" w14:textId="77777777" w:rsidR="00475173" w:rsidRDefault="00475173" w:rsidP="00475173">
      <w:pPr>
        <w:pStyle w:val="i0"/>
      </w:pPr>
    </w:p>
    <w:p w14:paraId="26A405FC" w14:textId="77777777" w:rsidR="00475173" w:rsidRDefault="00475173" w:rsidP="00475173">
      <w:pPr>
        <w:pStyle w:val="i0"/>
      </w:pPr>
    </w:p>
    <w:p w14:paraId="7D864EB0" w14:textId="77777777" w:rsidR="00475173" w:rsidRDefault="00475173" w:rsidP="00475173">
      <w:pPr>
        <w:pStyle w:val="i0"/>
      </w:pPr>
      <w:r>
        <w:t>iii.</w:t>
      </w:r>
      <w:r>
        <w:tab/>
        <w:t>Hawthorne effect</w:t>
      </w:r>
    </w:p>
    <w:p w14:paraId="2485B458" w14:textId="77777777" w:rsidR="00475173" w:rsidRDefault="00475173" w:rsidP="00475173">
      <w:pPr>
        <w:pStyle w:val="i0"/>
      </w:pPr>
    </w:p>
    <w:p w14:paraId="386457EE" w14:textId="77777777" w:rsidR="00475173" w:rsidRDefault="00475173" w:rsidP="00475173">
      <w:pPr>
        <w:pStyle w:val="i0"/>
      </w:pPr>
    </w:p>
    <w:p w14:paraId="7C8E15A1" w14:textId="77777777" w:rsidR="00475173" w:rsidRDefault="00475173" w:rsidP="00475173">
      <w:pPr>
        <w:pStyle w:val="i0"/>
      </w:pPr>
    </w:p>
    <w:p w14:paraId="71E0CF53" w14:textId="77777777" w:rsidR="00475173" w:rsidRDefault="00475173" w:rsidP="00475173">
      <w:pPr>
        <w:pStyle w:val="i0"/>
      </w:pPr>
    </w:p>
    <w:p w14:paraId="587E9D82" w14:textId="77777777" w:rsidR="00475173" w:rsidRDefault="00475173" w:rsidP="00475173">
      <w:pPr>
        <w:pStyle w:val="i0"/>
      </w:pPr>
      <w:r>
        <w:t>iv.</w:t>
      </w:r>
      <w:r>
        <w:tab/>
        <w:t>Extraneous variables</w:t>
      </w:r>
    </w:p>
    <w:p w14:paraId="0C6D75E5" w14:textId="77777777" w:rsidR="00475173" w:rsidRDefault="00475173" w:rsidP="00475173">
      <w:pPr>
        <w:pStyle w:val="i0"/>
      </w:pPr>
    </w:p>
    <w:p w14:paraId="5E509AB8" w14:textId="77777777" w:rsidR="00475173" w:rsidRDefault="00475173" w:rsidP="00475173">
      <w:pPr>
        <w:pStyle w:val="i0"/>
      </w:pPr>
    </w:p>
    <w:p w14:paraId="554C7E74" w14:textId="77777777" w:rsidR="00475173" w:rsidRDefault="00475173" w:rsidP="00475173">
      <w:pPr>
        <w:pStyle w:val="i0"/>
      </w:pPr>
    </w:p>
    <w:p w14:paraId="729BFA69" w14:textId="77777777" w:rsidR="00475173" w:rsidRDefault="00475173" w:rsidP="00475173">
      <w:pPr>
        <w:pStyle w:val="i0"/>
      </w:pPr>
    </w:p>
    <w:p w14:paraId="64E278EA" w14:textId="77777777" w:rsidR="00475173" w:rsidRDefault="00475173" w:rsidP="00475173">
      <w:pPr>
        <w:pStyle w:val="a0"/>
      </w:pPr>
      <w:r>
        <w:t>a.</w:t>
      </w:r>
      <w:r>
        <w:tab/>
        <w:t>Intervening variables</w:t>
      </w:r>
    </w:p>
    <w:p w14:paraId="5F45A310" w14:textId="77777777" w:rsidR="00475173" w:rsidRDefault="00475173" w:rsidP="00475173">
      <w:pPr>
        <w:pStyle w:val="a0"/>
      </w:pPr>
    </w:p>
    <w:p w14:paraId="0D8D98E6" w14:textId="77777777" w:rsidR="00475173" w:rsidRDefault="00475173" w:rsidP="00475173">
      <w:pPr>
        <w:pStyle w:val="a0"/>
      </w:pPr>
    </w:p>
    <w:p w14:paraId="0C2F5B3E" w14:textId="77777777" w:rsidR="00475173" w:rsidRDefault="00475173" w:rsidP="00475173">
      <w:pPr>
        <w:pStyle w:val="a0"/>
      </w:pPr>
    </w:p>
    <w:p w14:paraId="0FCC0908" w14:textId="77777777" w:rsidR="00475173" w:rsidRDefault="00475173" w:rsidP="00475173">
      <w:pPr>
        <w:pStyle w:val="a0"/>
      </w:pPr>
    </w:p>
    <w:p w14:paraId="21833187" w14:textId="77777777" w:rsidR="00475173" w:rsidRDefault="00475173" w:rsidP="00475173">
      <w:pPr>
        <w:pStyle w:val="a0"/>
      </w:pPr>
      <w:r>
        <w:t>b.</w:t>
      </w:r>
      <w:r>
        <w:tab/>
        <w:t>Confounding variables</w:t>
      </w:r>
    </w:p>
    <w:p w14:paraId="410FD5AB" w14:textId="77777777" w:rsidR="00475173" w:rsidRDefault="00475173" w:rsidP="00475173">
      <w:pPr>
        <w:pStyle w:val="a0"/>
      </w:pPr>
    </w:p>
    <w:p w14:paraId="1784E1DB" w14:textId="77777777" w:rsidR="00475173" w:rsidRDefault="00475173" w:rsidP="00475173">
      <w:pPr>
        <w:pStyle w:val="i0"/>
      </w:pPr>
      <w:r>
        <w:t>i.</w:t>
      </w:r>
      <w:r>
        <w:tab/>
        <w:t>Suppressor variable</w:t>
      </w:r>
    </w:p>
    <w:p w14:paraId="5FD95524" w14:textId="77777777" w:rsidR="00475173" w:rsidRDefault="00475173" w:rsidP="00475173">
      <w:pPr>
        <w:pStyle w:val="i0"/>
      </w:pPr>
    </w:p>
    <w:p w14:paraId="2FA423F7" w14:textId="77777777" w:rsidR="00475173" w:rsidRDefault="00475173" w:rsidP="00475173">
      <w:pPr>
        <w:pStyle w:val="i0"/>
      </w:pPr>
    </w:p>
    <w:p w14:paraId="4704850F" w14:textId="77777777" w:rsidR="00475173" w:rsidRDefault="00475173" w:rsidP="00475173">
      <w:pPr>
        <w:pStyle w:val="i0"/>
      </w:pPr>
    </w:p>
    <w:p w14:paraId="1371717C" w14:textId="77777777" w:rsidR="00475173" w:rsidRDefault="00475173" w:rsidP="00475173">
      <w:pPr>
        <w:pStyle w:val="i0"/>
      </w:pPr>
    </w:p>
    <w:p w14:paraId="021B5E25" w14:textId="77777777" w:rsidR="00475173" w:rsidRDefault="00475173" w:rsidP="00475173">
      <w:pPr>
        <w:pStyle w:val="i0"/>
      </w:pPr>
      <w:r>
        <w:t>ii.</w:t>
      </w:r>
      <w:r>
        <w:tab/>
        <w:t>Reinforcer variable</w:t>
      </w:r>
    </w:p>
    <w:p w14:paraId="6EF7587A" w14:textId="77777777" w:rsidR="00475173" w:rsidRDefault="00475173" w:rsidP="00475173">
      <w:pPr>
        <w:pStyle w:val="i0"/>
      </w:pPr>
    </w:p>
    <w:p w14:paraId="220A3284" w14:textId="77777777" w:rsidR="00475173" w:rsidRDefault="00475173" w:rsidP="00475173">
      <w:pPr>
        <w:pStyle w:val="i0"/>
      </w:pPr>
    </w:p>
    <w:p w14:paraId="7C40B59C" w14:textId="77777777" w:rsidR="00475173" w:rsidRDefault="00475173" w:rsidP="00475173">
      <w:pPr>
        <w:pStyle w:val="i0"/>
      </w:pPr>
    </w:p>
    <w:p w14:paraId="598422B2" w14:textId="77777777" w:rsidR="00475173" w:rsidRDefault="00475173" w:rsidP="00475173">
      <w:pPr>
        <w:pStyle w:val="i0"/>
      </w:pPr>
    </w:p>
    <w:p w14:paraId="3D33FEC6" w14:textId="77777777" w:rsidR="00475173" w:rsidRDefault="00475173" w:rsidP="00475173">
      <w:pPr>
        <w:pStyle w:val="i0"/>
      </w:pPr>
      <w:r>
        <w:t>iii.</w:t>
      </w:r>
      <w:r>
        <w:tab/>
        <w:t>Lurker variable</w:t>
      </w:r>
    </w:p>
    <w:p w14:paraId="0EC1D24A" w14:textId="77777777" w:rsidR="00475173" w:rsidRDefault="00475173" w:rsidP="00475173">
      <w:pPr>
        <w:pStyle w:val="i0"/>
      </w:pPr>
    </w:p>
    <w:p w14:paraId="3CAD2AFD" w14:textId="77777777" w:rsidR="00475173" w:rsidRDefault="00475173" w:rsidP="00475173">
      <w:pPr>
        <w:pStyle w:val="i0"/>
      </w:pPr>
    </w:p>
    <w:p w14:paraId="5A56F809" w14:textId="77777777" w:rsidR="00475173" w:rsidRDefault="00475173" w:rsidP="00475173">
      <w:pPr>
        <w:pStyle w:val="i0"/>
      </w:pPr>
    </w:p>
    <w:p w14:paraId="55766016" w14:textId="77777777" w:rsidR="00475173" w:rsidRDefault="00475173" w:rsidP="00475173">
      <w:pPr>
        <w:pStyle w:val="i0"/>
      </w:pPr>
    </w:p>
    <w:p w14:paraId="39511EA2" w14:textId="77777777" w:rsidR="00475173" w:rsidRDefault="00475173" w:rsidP="00475173">
      <w:pPr>
        <w:pStyle w:val="I"/>
      </w:pPr>
      <w:r>
        <w:t>III.</w:t>
      </w:r>
      <w:r>
        <w:tab/>
        <w:t>Conducting an Experiment</w:t>
      </w:r>
    </w:p>
    <w:p w14:paraId="7811033E" w14:textId="77777777" w:rsidR="00475173" w:rsidRDefault="00475173" w:rsidP="00475173">
      <w:pPr>
        <w:pStyle w:val="I"/>
      </w:pPr>
    </w:p>
    <w:p w14:paraId="3FB64BEC" w14:textId="77777777" w:rsidR="00475173" w:rsidRDefault="00475173" w:rsidP="00475173">
      <w:pPr>
        <w:pStyle w:val="A"/>
      </w:pPr>
      <w:r>
        <w:t>A.</w:t>
      </w:r>
      <w:r>
        <w:tab/>
        <w:t>Introduce the experiment and obtain consent</w:t>
      </w:r>
    </w:p>
    <w:p w14:paraId="4F8B73E0" w14:textId="77777777" w:rsidR="00475173" w:rsidRDefault="00475173" w:rsidP="00475173">
      <w:pPr>
        <w:pStyle w:val="A"/>
      </w:pPr>
    </w:p>
    <w:p w14:paraId="33E93BBB" w14:textId="77777777" w:rsidR="00475173" w:rsidRDefault="00475173" w:rsidP="00475173">
      <w:pPr>
        <w:pStyle w:val="1"/>
      </w:pPr>
      <w:r>
        <w:t>1.</w:t>
      </w:r>
      <w:r>
        <w:tab/>
        <w:t>Honesty vs. deception</w:t>
      </w:r>
    </w:p>
    <w:p w14:paraId="15A5493B" w14:textId="77777777" w:rsidR="00475173" w:rsidRDefault="00475173" w:rsidP="00475173">
      <w:pPr>
        <w:pStyle w:val="1"/>
      </w:pPr>
    </w:p>
    <w:p w14:paraId="00F71D2D" w14:textId="77777777" w:rsidR="00475173" w:rsidRDefault="00475173" w:rsidP="00475173">
      <w:pPr>
        <w:pStyle w:val="1"/>
      </w:pPr>
    </w:p>
    <w:p w14:paraId="2326F86E" w14:textId="77777777" w:rsidR="00475173" w:rsidRDefault="00475173" w:rsidP="00475173">
      <w:pPr>
        <w:pStyle w:val="1"/>
      </w:pPr>
    </w:p>
    <w:p w14:paraId="29154677" w14:textId="77777777" w:rsidR="00475173" w:rsidRDefault="00475173" w:rsidP="00475173">
      <w:pPr>
        <w:pStyle w:val="1"/>
      </w:pPr>
    </w:p>
    <w:p w14:paraId="303D128B" w14:textId="77777777" w:rsidR="00475173" w:rsidRDefault="00475173" w:rsidP="00475173">
      <w:pPr>
        <w:pStyle w:val="1"/>
      </w:pPr>
      <w:r>
        <w:t>2.</w:t>
      </w:r>
      <w:r>
        <w:tab/>
        <w:t>Obtaining content</w:t>
      </w:r>
    </w:p>
    <w:p w14:paraId="31FD2F62" w14:textId="77777777" w:rsidR="00475173" w:rsidRDefault="00475173" w:rsidP="00475173">
      <w:pPr>
        <w:pStyle w:val="1"/>
      </w:pPr>
    </w:p>
    <w:p w14:paraId="590F8C5E" w14:textId="77777777" w:rsidR="00475173" w:rsidRDefault="00475173" w:rsidP="00475173">
      <w:pPr>
        <w:pStyle w:val="1"/>
      </w:pPr>
    </w:p>
    <w:p w14:paraId="4488D877" w14:textId="77777777" w:rsidR="00475173" w:rsidRDefault="00475173" w:rsidP="00475173">
      <w:pPr>
        <w:pStyle w:val="1"/>
      </w:pPr>
    </w:p>
    <w:p w14:paraId="50E51503" w14:textId="77777777" w:rsidR="00475173" w:rsidRDefault="00475173" w:rsidP="00475173">
      <w:pPr>
        <w:pStyle w:val="1"/>
      </w:pPr>
    </w:p>
    <w:p w14:paraId="7F63EE60" w14:textId="77777777" w:rsidR="00475173" w:rsidRDefault="00475173" w:rsidP="00475173">
      <w:pPr>
        <w:pStyle w:val="A"/>
      </w:pPr>
      <w:r>
        <w:t>B.</w:t>
      </w:r>
      <w:r>
        <w:tab/>
        <w:t>Randomly assign participants to different conditions</w:t>
      </w:r>
    </w:p>
    <w:p w14:paraId="37BCD45C" w14:textId="77777777" w:rsidR="00475173" w:rsidRDefault="00475173" w:rsidP="00475173">
      <w:pPr>
        <w:pStyle w:val="A"/>
      </w:pPr>
    </w:p>
    <w:p w14:paraId="622B8E15" w14:textId="77777777" w:rsidR="00475173" w:rsidRDefault="00475173" w:rsidP="00475173">
      <w:pPr>
        <w:pStyle w:val="A"/>
      </w:pPr>
    </w:p>
    <w:p w14:paraId="3BF6B277" w14:textId="77777777" w:rsidR="00475173" w:rsidRDefault="00475173" w:rsidP="00475173">
      <w:pPr>
        <w:pStyle w:val="A"/>
      </w:pPr>
    </w:p>
    <w:p w14:paraId="02295C38" w14:textId="77777777" w:rsidR="00475173" w:rsidRDefault="00475173" w:rsidP="00475173">
      <w:pPr>
        <w:pStyle w:val="A"/>
      </w:pPr>
    </w:p>
    <w:p w14:paraId="07C393C8" w14:textId="77777777" w:rsidR="00475173" w:rsidRDefault="00475173" w:rsidP="00475173">
      <w:pPr>
        <w:pStyle w:val="A"/>
      </w:pPr>
      <w:r>
        <w:t>C.</w:t>
      </w:r>
      <w:r>
        <w:tab/>
        <w:t>Manipulate the independent variable (IV)</w:t>
      </w:r>
    </w:p>
    <w:p w14:paraId="7509256A" w14:textId="77777777" w:rsidR="00475173" w:rsidRDefault="00475173" w:rsidP="00475173">
      <w:pPr>
        <w:pStyle w:val="A"/>
      </w:pPr>
    </w:p>
    <w:p w14:paraId="7AED4875" w14:textId="77777777" w:rsidR="00475173" w:rsidRDefault="00475173" w:rsidP="00475173">
      <w:pPr>
        <w:pStyle w:val="1"/>
      </w:pPr>
      <w:r>
        <w:t>1.</w:t>
      </w:r>
      <w:r>
        <w:tab/>
        <w:t>Manipulate the variable</w:t>
      </w:r>
    </w:p>
    <w:p w14:paraId="7C01B63F" w14:textId="77777777" w:rsidR="00475173" w:rsidRDefault="00475173" w:rsidP="00475173">
      <w:pPr>
        <w:pStyle w:val="1"/>
      </w:pPr>
    </w:p>
    <w:p w14:paraId="68B997EE" w14:textId="77777777" w:rsidR="00475173" w:rsidRDefault="00475173" w:rsidP="00475173">
      <w:pPr>
        <w:pStyle w:val="1"/>
      </w:pPr>
    </w:p>
    <w:p w14:paraId="330667D8" w14:textId="77777777" w:rsidR="00475173" w:rsidRDefault="00475173" w:rsidP="00475173">
      <w:pPr>
        <w:pStyle w:val="1"/>
      </w:pPr>
    </w:p>
    <w:p w14:paraId="17CA8FE7" w14:textId="77777777" w:rsidR="00475173" w:rsidRDefault="00475173" w:rsidP="00475173">
      <w:pPr>
        <w:pStyle w:val="1"/>
      </w:pPr>
    </w:p>
    <w:p w14:paraId="50FF60DE" w14:textId="77777777" w:rsidR="00475173" w:rsidRDefault="00475173" w:rsidP="00475173">
      <w:pPr>
        <w:pStyle w:val="1"/>
      </w:pPr>
      <w:r>
        <w:t>2.</w:t>
      </w:r>
      <w:r>
        <w:tab/>
        <w:t>Perform a manipulation check</w:t>
      </w:r>
    </w:p>
    <w:p w14:paraId="7033F738" w14:textId="77777777" w:rsidR="00475173" w:rsidRDefault="00475173" w:rsidP="00475173">
      <w:pPr>
        <w:pStyle w:val="1"/>
      </w:pPr>
    </w:p>
    <w:p w14:paraId="149FFFA1" w14:textId="77777777" w:rsidR="00475173" w:rsidRDefault="00475173" w:rsidP="00475173">
      <w:pPr>
        <w:pStyle w:val="a0"/>
      </w:pPr>
      <w:r>
        <w:t>a.</w:t>
      </w:r>
      <w:r>
        <w:tab/>
        <w:t>Manipulation check: P</w:t>
      </w:r>
      <w:r w:rsidRPr="007A7561">
        <w:t>rocedure where a researcher inserts a quantitative measurement into a study to determine whether different conditions portray the independent variable differently</w:t>
      </w:r>
      <w:r>
        <w:t>.</w:t>
      </w:r>
    </w:p>
    <w:p w14:paraId="591E86B3" w14:textId="77777777" w:rsidR="00475173" w:rsidRDefault="00475173" w:rsidP="00475173">
      <w:pPr>
        <w:pStyle w:val="a0"/>
      </w:pPr>
    </w:p>
    <w:p w14:paraId="0322583F" w14:textId="77777777" w:rsidR="00475173" w:rsidRDefault="00475173" w:rsidP="00475173">
      <w:pPr>
        <w:pStyle w:val="a0"/>
      </w:pPr>
    </w:p>
    <w:p w14:paraId="57A02CD8" w14:textId="77777777" w:rsidR="00475173" w:rsidRDefault="00475173" w:rsidP="00475173">
      <w:pPr>
        <w:pStyle w:val="a0"/>
      </w:pPr>
    </w:p>
    <w:p w14:paraId="36E55102" w14:textId="77777777" w:rsidR="00475173" w:rsidRDefault="00475173" w:rsidP="00475173">
      <w:pPr>
        <w:pStyle w:val="a0"/>
      </w:pPr>
    </w:p>
    <w:p w14:paraId="166191D8" w14:textId="77777777" w:rsidR="00475173" w:rsidRDefault="00475173" w:rsidP="00475173">
      <w:pPr>
        <w:pStyle w:val="a0"/>
      </w:pPr>
      <w:r>
        <w:t>b.</w:t>
      </w:r>
      <w:r>
        <w:tab/>
        <w:t>Why do we use manipulation checks?</w:t>
      </w:r>
    </w:p>
    <w:p w14:paraId="3824D653" w14:textId="77777777" w:rsidR="00475173" w:rsidRDefault="00475173" w:rsidP="00475173">
      <w:pPr>
        <w:pStyle w:val="a0"/>
      </w:pPr>
    </w:p>
    <w:p w14:paraId="783EF33C" w14:textId="77777777" w:rsidR="00475173" w:rsidRDefault="00475173" w:rsidP="00475173">
      <w:pPr>
        <w:pStyle w:val="a0"/>
      </w:pPr>
    </w:p>
    <w:p w14:paraId="220630C5" w14:textId="77777777" w:rsidR="00475173" w:rsidRDefault="00475173" w:rsidP="00475173">
      <w:pPr>
        <w:pStyle w:val="a0"/>
      </w:pPr>
    </w:p>
    <w:p w14:paraId="6289C5AA" w14:textId="77777777" w:rsidR="00475173" w:rsidRDefault="00475173" w:rsidP="00475173">
      <w:pPr>
        <w:pStyle w:val="a0"/>
      </w:pPr>
    </w:p>
    <w:p w14:paraId="5A70EB44" w14:textId="77777777" w:rsidR="00475173" w:rsidRDefault="00475173" w:rsidP="00475173">
      <w:pPr>
        <w:pStyle w:val="a0"/>
      </w:pPr>
      <w:r>
        <w:t>c.</w:t>
      </w:r>
      <w:r>
        <w:tab/>
        <w:t>Example of a manipulation check</w:t>
      </w:r>
    </w:p>
    <w:p w14:paraId="38FE67BF" w14:textId="77777777" w:rsidR="00475173" w:rsidRDefault="00475173" w:rsidP="00475173">
      <w:pPr>
        <w:pStyle w:val="a0"/>
      </w:pPr>
    </w:p>
    <w:p w14:paraId="12DECE46" w14:textId="77777777" w:rsidR="00475173" w:rsidRDefault="00475173" w:rsidP="00475173">
      <w:pPr>
        <w:pStyle w:val="a0"/>
      </w:pPr>
    </w:p>
    <w:p w14:paraId="089C1CA3" w14:textId="77777777" w:rsidR="00475173" w:rsidRDefault="00475173" w:rsidP="00475173">
      <w:pPr>
        <w:pStyle w:val="a0"/>
      </w:pPr>
    </w:p>
    <w:p w14:paraId="68035E72" w14:textId="77777777" w:rsidR="00475173" w:rsidRDefault="00475173" w:rsidP="00475173">
      <w:pPr>
        <w:pStyle w:val="a0"/>
      </w:pPr>
    </w:p>
    <w:p w14:paraId="644B3552" w14:textId="77777777" w:rsidR="00475173" w:rsidRDefault="00475173" w:rsidP="00475173">
      <w:pPr>
        <w:pStyle w:val="A"/>
      </w:pPr>
      <w:r>
        <w:t>D.</w:t>
      </w:r>
      <w:r>
        <w:tab/>
        <w:t>Measure the dependent variable (DV)</w:t>
      </w:r>
    </w:p>
    <w:p w14:paraId="344978EF" w14:textId="77777777" w:rsidR="00475173" w:rsidRDefault="00475173" w:rsidP="00475173">
      <w:pPr>
        <w:pStyle w:val="A"/>
      </w:pPr>
    </w:p>
    <w:p w14:paraId="01B1431E" w14:textId="77777777" w:rsidR="00475173" w:rsidRDefault="00475173" w:rsidP="00475173">
      <w:pPr>
        <w:pStyle w:val="A"/>
      </w:pPr>
    </w:p>
    <w:p w14:paraId="086884A8" w14:textId="77777777" w:rsidR="00475173" w:rsidRDefault="00475173" w:rsidP="00475173">
      <w:pPr>
        <w:pStyle w:val="A"/>
      </w:pPr>
    </w:p>
    <w:p w14:paraId="2CB5E1B3" w14:textId="77777777" w:rsidR="00475173" w:rsidRDefault="00475173" w:rsidP="00475173">
      <w:pPr>
        <w:pStyle w:val="A"/>
      </w:pPr>
    </w:p>
    <w:p w14:paraId="58A05121" w14:textId="77777777" w:rsidR="00475173" w:rsidRDefault="00475173" w:rsidP="00475173">
      <w:pPr>
        <w:pStyle w:val="A"/>
      </w:pPr>
      <w:r>
        <w:t>E.</w:t>
      </w:r>
      <w:r>
        <w:tab/>
        <w:t>Debrief the participants when the experiment is completed</w:t>
      </w:r>
    </w:p>
    <w:p w14:paraId="19554A07" w14:textId="77777777" w:rsidR="00475173" w:rsidRDefault="00475173" w:rsidP="00475173">
      <w:pPr>
        <w:pStyle w:val="A"/>
      </w:pPr>
    </w:p>
    <w:p w14:paraId="7805A10B" w14:textId="77777777" w:rsidR="00475173" w:rsidRDefault="00475173" w:rsidP="00475173">
      <w:pPr>
        <w:pStyle w:val="1"/>
      </w:pPr>
      <w:r>
        <w:t>1.</w:t>
      </w:r>
      <w:r>
        <w:tab/>
        <w:t>Debriefing: P</w:t>
      </w:r>
      <w:r w:rsidRPr="00BE7BA3">
        <w:t>eriod following an experiment when a researcher corrects any deception, reaffirms the value of the experiment, and determines if the participant has altered her or his answers based on what she or he assumed was occurring</w:t>
      </w:r>
      <w:r>
        <w:t>.</w:t>
      </w:r>
    </w:p>
    <w:p w14:paraId="0B000D2C" w14:textId="77777777" w:rsidR="00475173" w:rsidRDefault="00475173" w:rsidP="00475173">
      <w:pPr>
        <w:pStyle w:val="1"/>
      </w:pPr>
    </w:p>
    <w:p w14:paraId="1C06134C" w14:textId="77777777" w:rsidR="00475173" w:rsidRDefault="00475173" w:rsidP="00475173">
      <w:pPr>
        <w:pStyle w:val="1"/>
      </w:pPr>
    </w:p>
    <w:p w14:paraId="301F1AEF" w14:textId="77777777" w:rsidR="00475173" w:rsidRDefault="00475173" w:rsidP="00475173">
      <w:pPr>
        <w:pStyle w:val="1"/>
      </w:pPr>
    </w:p>
    <w:p w14:paraId="345911E0" w14:textId="77777777" w:rsidR="00475173" w:rsidRDefault="00475173" w:rsidP="00475173">
      <w:pPr>
        <w:pStyle w:val="1"/>
      </w:pPr>
    </w:p>
    <w:p w14:paraId="580F8A0D" w14:textId="77777777" w:rsidR="00475173" w:rsidRDefault="00475173" w:rsidP="00475173">
      <w:pPr>
        <w:pStyle w:val="1"/>
      </w:pPr>
      <w:r>
        <w:t>2.</w:t>
      </w:r>
      <w:r>
        <w:tab/>
        <w:t>Stages of debriefing</w:t>
      </w:r>
    </w:p>
    <w:p w14:paraId="67300018" w14:textId="77777777" w:rsidR="00475173" w:rsidRDefault="00475173" w:rsidP="00475173">
      <w:pPr>
        <w:pStyle w:val="1"/>
      </w:pPr>
    </w:p>
    <w:p w14:paraId="37807DB9" w14:textId="77777777" w:rsidR="00475173" w:rsidRDefault="00475173" w:rsidP="00475173">
      <w:pPr>
        <w:pStyle w:val="a0"/>
      </w:pPr>
      <w:r>
        <w:t>a.</w:t>
      </w:r>
      <w:r>
        <w:tab/>
        <w:t>Correct deception</w:t>
      </w:r>
    </w:p>
    <w:p w14:paraId="5763F65A" w14:textId="77777777" w:rsidR="00475173" w:rsidRDefault="00475173" w:rsidP="00475173">
      <w:pPr>
        <w:pStyle w:val="a0"/>
      </w:pPr>
    </w:p>
    <w:p w14:paraId="30EEB3DC" w14:textId="77777777" w:rsidR="00475173" w:rsidRDefault="00475173" w:rsidP="00475173">
      <w:pPr>
        <w:pStyle w:val="a0"/>
      </w:pPr>
    </w:p>
    <w:p w14:paraId="5076DE9B" w14:textId="77777777" w:rsidR="00475173" w:rsidRDefault="00475173" w:rsidP="00475173">
      <w:pPr>
        <w:pStyle w:val="a0"/>
      </w:pPr>
    </w:p>
    <w:p w14:paraId="7B46B86C" w14:textId="77777777" w:rsidR="00475173" w:rsidRDefault="00475173" w:rsidP="00475173">
      <w:pPr>
        <w:pStyle w:val="a0"/>
      </w:pPr>
    </w:p>
    <w:p w14:paraId="631DF873" w14:textId="77777777" w:rsidR="00475173" w:rsidRDefault="00475173" w:rsidP="00475173">
      <w:pPr>
        <w:pStyle w:val="a0"/>
      </w:pPr>
      <w:r>
        <w:t>b.</w:t>
      </w:r>
      <w:r>
        <w:tab/>
        <w:t>Reaffirm the value of the research</w:t>
      </w:r>
    </w:p>
    <w:p w14:paraId="0FD13F4D" w14:textId="77777777" w:rsidR="00475173" w:rsidRDefault="00475173" w:rsidP="00475173">
      <w:pPr>
        <w:pStyle w:val="a0"/>
      </w:pPr>
    </w:p>
    <w:p w14:paraId="6976398C" w14:textId="77777777" w:rsidR="00475173" w:rsidRDefault="00475173" w:rsidP="00475173">
      <w:pPr>
        <w:pStyle w:val="a0"/>
      </w:pPr>
    </w:p>
    <w:p w14:paraId="778AA21F" w14:textId="77777777" w:rsidR="00475173" w:rsidRDefault="00475173" w:rsidP="00475173">
      <w:pPr>
        <w:pStyle w:val="a0"/>
      </w:pPr>
    </w:p>
    <w:p w14:paraId="1C7A7F8B" w14:textId="77777777" w:rsidR="00475173" w:rsidRDefault="00475173" w:rsidP="00475173">
      <w:pPr>
        <w:pStyle w:val="a0"/>
      </w:pPr>
    </w:p>
    <w:p w14:paraId="227BA9C6" w14:textId="77777777" w:rsidR="00475173" w:rsidRDefault="00475173" w:rsidP="00475173">
      <w:pPr>
        <w:pStyle w:val="a0"/>
      </w:pPr>
      <w:r>
        <w:t>c.</w:t>
      </w:r>
      <w:r>
        <w:tab/>
        <w:t>Reaffirm the value of participation</w:t>
      </w:r>
    </w:p>
    <w:p w14:paraId="7D2CE632" w14:textId="77777777" w:rsidR="00475173" w:rsidRDefault="00475173" w:rsidP="00475173">
      <w:pPr>
        <w:pStyle w:val="a0"/>
      </w:pPr>
    </w:p>
    <w:p w14:paraId="3E880121" w14:textId="77777777" w:rsidR="00475173" w:rsidRDefault="00475173" w:rsidP="00475173">
      <w:pPr>
        <w:pStyle w:val="a0"/>
      </w:pPr>
    </w:p>
    <w:p w14:paraId="02A0174C" w14:textId="77777777" w:rsidR="00475173" w:rsidRDefault="00475173" w:rsidP="00475173">
      <w:pPr>
        <w:pStyle w:val="a0"/>
      </w:pPr>
    </w:p>
    <w:p w14:paraId="52AA7CF3" w14:textId="77777777" w:rsidR="00475173" w:rsidRDefault="00475173" w:rsidP="00475173">
      <w:pPr>
        <w:pStyle w:val="a0"/>
      </w:pPr>
    </w:p>
    <w:p w14:paraId="718854E9" w14:textId="77777777" w:rsidR="00475173" w:rsidRDefault="00475173" w:rsidP="00475173">
      <w:pPr>
        <w:pStyle w:val="a0"/>
      </w:pPr>
      <w:r>
        <w:t>d.</w:t>
      </w:r>
      <w:r>
        <w:tab/>
        <w:t>Ask questions</w:t>
      </w:r>
    </w:p>
    <w:p w14:paraId="162E6F4D" w14:textId="77777777" w:rsidR="00475173" w:rsidRDefault="00475173" w:rsidP="00475173">
      <w:pPr>
        <w:pStyle w:val="a0"/>
      </w:pPr>
    </w:p>
    <w:p w14:paraId="0E708BCE" w14:textId="77777777" w:rsidR="00475173" w:rsidRDefault="00475173" w:rsidP="00475173">
      <w:pPr>
        <w:pStyle w:val="i0"/>
      </w:pPr>
      <w:r>
        <w:t>i.</w:t>
      </w:r>
      <w:r>
        <w:tab/>
        <w:t>Check for lying / response bias</w:t>
      </w:r>
    </w:p>
    <w:p w14:paraId="0EB02579" w14:textId="77777777" w:rsidR="00475173" w:rsidRDefault="00475173" w:rsidP="00475173">
      <w:pPr>
        <w:pStyle w:val="i0"/>
      </w:pPr>
    </w:p>
    <w:p w14:paraId="169A38F3" w14:textId="77777777" w:rsidR="00475173" w:rsidRDefault="00475173" w:rsidP="00475173">
      <w:pPr>
        <w:pStyle w:val="i0"/>
      </w:pPr>
    </w:p>
    <w:p w14:paraId="35877947" w14:textId="77777777" w:rsidR="00475173" w:rsidRDefault="00475173" w:rsidP="00475173">
      <w:pPr>
        <w:pStyle w:val="i0"/>
      </w:pPr>
    </w:p>
    <w:p w14:paraId="294458B5" w14:textId="77777777" w:rsidR="00475173" w:rsidRDefault="00475173" w:rsidP="00475173">
      <w:pPr>
        <w:pStyle w:val="i0"/>
      </w:pPr>
    </w:p>
    <w:p w14:paraId="3E0BEF45" w14:textId="77777777" w:rsidR="00475173" w:rsidRDefault="00475173" w:rsidP="00475173">
      <w:pPr>
        <w:pStyle w:val="i0"/>
      </w:pPr>
      <w:r>
        <w:t>ii.</w:t>
      </w:r>
      <w:r>
        <w:tab/>
        <w:t>Check for anxiety</w:t>
      </w:r>
    </w:p>
    <w:p w14:paraId="6AE709E6" w14:textId="77777777" w:rsidR="00475173" w:rsidRDefault="00475173" w:rsidP="00475173"/>
    <w:p w14:paraId="3C73A29C" w14:textId="77777777" w:rsidR="00475173" w:rsidRDefault="00475173" w:rsidP="00475173"/>
    <w:p w14:paraId="3B31FD6F" w14:textId="77777777" w:rsidR="00475173" w:rsidRDefault="00475173" w:rsidP="00475173"/>
    <w:p w14:paraId="07D45F19" w14:textId="77777777" w:rsidR="00475173" w:rsidRDefault="00475173" w:rsidP="00475173"/>
    <w:p w14:paraId="7950F867" w14:textId="77777777" w:rsidR="00475173" w:rsidRDefault="00475173" w:rsidP="00475173">
      <w:pPr>
        <w:pStyle w:val="I"/>
      </w:pPr>
      <w:r>
        <w:t>IV.</w:t>
      </w:r>
      <w:r>
        <w:tab/>
        <w:t>Threats to Experimental Validity</w:t>
      </w:r>
    </w:p>
    <w:p w14:paraId="32567BB5" w14:textId="77777777" w:rsidR="00475173" w:rsidRDefault="00475173" w:rsidP="00475173">
      <w:pPr>
        <w:pStyle w:val="I"/>
      </w:pPr>
    </w:p>
    <w:p w14:paraId="3AD4A4FF" w14:textId="77777777" w:rsidR="00475173" w:rsidRDefault="00475173" w:rsidP="00475173">
      <w:pPr>
        <w:pStyle w:val="A"/>
      </w:pPr>
      <w:r>
        <w:t>A.</w:t>
      </w:r>
      <w:r>
        <w:tab/>
        <w:t>Historical flaw</w:t>
      </w:r>
    </w:p>
    <w:p w14:paraId="0ACAA71A" w14:textId="77777777" w:rsidR="00475173" w:rsidRDefault="00475173" w:rsidP="00475173">
      <w:pPr>
        <w:pStyle w:val="A"/>
      </w:pPr>
    </w:p>
    <w:p w14:paraId="1B794978" w14:textId="77777777" w:rsidR="00475173" w:rsidRDefault="00475173" w:rsidP="00475173">
      <w:pPr>
        <w:pStyle w:val="A"/>
      </w:pPr>
    </w:p>
    <w:p w14:paraId="17043CD7" w14:textId="77777777" w:rsidR="00475173" w:rsidRDefault="00475173" w:rsidP="00475173">
      <w:pPr>
        <w:pStyle w:val="A"/>
      </w:pPr>
    </w:p>
    <w:p w14:paraId="189EB915" w14:textId="77777777" w:rsidR="00475173" w:rsidRDefault="00475173" w:rsidP="00475173">
      <w:pPr>
        <w:pStyle w:val="A"/>
      </w:pPr>
    </w:p>
    <w:p w14:paraId="1C2F1E37" w14:textId="77777777" w:rsidR="00475173" w:rsidRDefault="00475173" w:rsidP="00475173">
      <w:pPr>
        <w:pStyle w:val="A"/>
      </w:pPr>
      <w:r>
        <w:t>B.</w:t>
      </w:r>
      <w:r>
        <w:tab/>
        <w:t>Maturation</w:t>
      </w:r>
    </w:p>
    <w:p w14:paraId="56A6F7AD" w14:textId="77777777" w:rsidR="00475173" w:rsidRDefault="00475173" w:rsidP="00475173">
      <w:pPr>
        <w:pStyle w:val="A"/>
      </w:pPr>
    </w:p>
    <w:p w14:paraId="5E787D90" w14:textId="77777777" w:rsidR="00475173" w:rsidRDefault="00475173" w:rsidP="00475173">
      <w:pPr>
        <w:pStyle w:val="A"/>
      </w:pPr>
    </w:p>
    <w:p w14:paraId="4F75F5B9" w14:textId="77777777" w:rsidR="00475173" w:rsidRDefault="00475173" w:rsidP="00475173">
      <w:pPr>
        <w:pStyle w:val="A"/>
      </w:pPr>
    </w:p>
    <w:p w14:paraId="7B609012" w14:textId="77777777" w:rsidR="00475173" w:rsidRDefault="00475173" w:rsidP="00475173">
      <w:pPr>
        <w:pStyle w:val="A"/>
      </w:pPr>
    </w:p>
    <w:p w14:paraId="428408E3" w14:textId="77777777" w:rsidR="00475173" w:rsidRDefault="00475173" w:rsidP="00475173">
      <w:pPr>
        <w:pStyle w:val="A"/>
      </w:pPr>
    </w:p>
    <w:p w14:paraId="5E55BA2A" w14:textId="77777777" w:rsidR="00475173" w:rsidRDefault="00475173" w:rsidP="00475173">
      <w:pPr>
        <w:pStyle w:val="A"/>
      </w:pPr>
      <w:r>
        <w:t>C.</w:t>
      </w:r>
      <w:r>
        <w:tab/>
        <w:t>Testing flaw</w:t>
      </w:r>
    </w:p>
    <w:p w14:paraId="19D3C4F6" w14:textId="77777777" w:rsidR="00475173" w:rsidRDefault="00475173" w:rsidP="00475173">
      <w:pPr>
        <w:pStyle w:val="A"/>
      </w:pPr>
    </w:p>
    <w:p w14:paraId="6C37D3D4" w14:textId="77777777" w:rsidR="00475173" w:rsidRDefault="00475173" w:rsidP="00475173">
      <w:pPr>
        <w:pStyle w:val="A"/>
      </w:pPr>
    </w:p>
    <w:p w14:paraId="34C64A47" w14:textId="77777777" w:rsidR="00475173" w:rsidRDefault="00475173" w:rsidP="00475173">
      <w:pPr>
        <w:pStyle w:val="A"/>
      </w:pPr>
    </w:p>
    <w:p w14:paraId="361C4CC0" w14:textId="77777777" w:rsidR="00475173" w:rsidRDefault="00475173" w:rsidP="00475173">
      <w:pPr>
        <w:pStyle w:val="A"/>
      </w:pPr>
    </w:p>
    <w:p w14:paraId="76B93C1C" w14:textId="77777777" w:rsidR="00475173" w:rsidRDefault="00475173" w:rsidP="00475173">
      <w:pPr>
        <w:pStyle w:val="A"/>
      </w:pPr>
      <w:r>
        <w:t>D.</w:t>
      </w:r>
      <w:r>
        <w:tab/>
        <w:t>Regression to the mean</w:t>
      </w:r>
    </w:p>
    <w:p w14:paraId="3B44009F" w14:textId="77777777" w:rsidR="00475173" w:rsidRDefault="00475173" w:rsidP="00475173">
      <w:pPr>
        <w:pStyle w:val="A"/>
      </w:pPr>
    </w:p>
    <w:p w14:paraId="3AD8B6BE" w14:textId="77777777" w:rsidR="00475173" w:rsidRDefault="00475173" w:rsidP="00475173">
      <w:pPr>
        <w:pStyle w:val="A"/>
      </w:pPr>
    </w:p>
    <w:p w14:paraId="26E76ED7" w14:textId="77777777" w:rsidR="00475173" w:rsidRDefault="00475173" w:rsidP="00475173">
      <w:pPr>
        <w:pStyle w:val="A"/>
      </w:pPr>
    </w:p>
    <w:p w14:paraId="17940374" w14:textId="77777777" w:rsidR="00475173" w:rsidRDefault="00475173" w:rsidP="00475173">
      <w:pPr>
        <w:pStyle w:val="A"/>
      </w:pPr>
    </w:p>
    <w:p w14:paraId="24552859" w14:textId="77777777" w:rsidR="00475173" w:rsidRDefault="00475173" w:rsidP="00475173">
      <w:pPr>
        <w:pStyle w:val="A"/>
      </w:pPr>
      <w:r>
        <w:t>E.</w:t>
      </w:r>
      <w:r>
        <w:tab/>
        <w:t>Selection threat</w:t>
      </w:r>
    </w:p>
    <w:p w14:paraId="71F9A270" w14:textId="77777777" w:rsidR="00475173" w:rsidRDefault="00475173" w:rsidP="00475173">
      <w:pPr>
        <w:pStyle w:val="A"/>
      </w:pPr>
    </w:p>
    <w:p w14:paraId="10D9A72A" w14:textId="77777777" w:rsidR="00475173" w:rsidRDefault="00475173" w:rsidP="00475173">
      <w:pPr>
        <w:pStyle w:val="A"/>
      </w:pPr>
    </w:p>
    <w:p w14:paraId="08EEAF22" w14:textId="77777777" w:rsidR="00475173" w:rsidRDefault="00475173" w:rsidP="00475173">
      <w:pPr>
        <w:pStyle w:val="A"/>
      </w:pPr>
    </w:p>
    <w:p w14:paraId="47C159A8" w14:textId="77777777" w:rsidR="00475173" w:rsidRDefault="00475173" w:rsidP="00475173">
      <w:pPr>
        <w:pStyle w:val="A"/>
      </w:pPr>
    </w:p>
    <w:p w14:paraId="5F99659C" w14:textId="77777777" w:rsidR="00475173" w:rsidRDefault="00475173" w:rsidP="00475173">
      <w:pPr>
        <w:pStyle w:val="A"/>
      </w:pPr>
      <w:r>
        <w:t>F.</w:t>
      </w:r>
      <w:r>
        <w:tab/>
        <w:t>Attrition</w:t>
      </w:r>
    </w:p>
    <w:p w14:paraId="1ADBFAE0" w14:textId="77777777" w:rsidR="00475173" w:rsidRDefault="00475173" w:rsidP="00475173">
      <w:pPr>
        <w:pStyle w:val="A"/>
      </w:pPr>
    </w:p>
    <w:p w14:paraId="043417C1" w14:textId="77777777" w:rsidR="00475173" w:rsidRDefault="00475173" w:rsidP="00475173">
      <w:pPr>
        <w:pStyle w:val="A"/>
      </w:pPr>
    </w:p>
    <w:p w14:paraId="5D7FF950" w14:textId="77777777" w:rsidR="00475173" w:rsidRDefault="00475173" w:rsidP="00475173">
      <w:pPr>
        <w:pStyle w:val="A"/>
      </w:pPr>
    </w:p>
    <w:p w14:paraId="118C66BB" w14:textId="77777777" w:rsidR="00475173" w:rsidRDefault="00475173" w:rsidP="00475173">
      <w:pPr>
        <w:pStyle w:val="A"/>
      </w:pPr>
    </w:p>
    <w:p w14:paraId="524DC04A" w14:textId="77777777" w:rsidR="00475173" w:rsidRDefault="00475173" w:rsidP="00475173">
      <w:pPr>
        <w:pStyle w:val="I"/>
      </w:pPr>
      <w:r>
        <w:t>V.</w:t>
      </w:r>
      <w:r>
        <w:tab/>
        <w:t>Replication</w:t>
      </w:r>
    </w:p>
    <w:p w14:paraId="0BD6C51B" w14:textId="77777777" w:rsidR="00475173" w:rsidRDefault="00475173" w:rsidP="00475173">
      <w:pPr>
        <w:pStyle w:val="I"/>
      </w:pPr>
    </w:p>
    <w:p w14:paraId="495457B4" w14:textId="77777777" w:rsidR="00475173" w:rsidRDefault="00475173" w:rsidP="00475173">
      <w:pPr>
        <w:pStyle w:val="A"/>
      </w:pPr>
      <w:r>
        <w:t>A.</w:t>
      </w:r>
      <w:r>
        <w:tab/>
        <w:t>Why we replicate research</w:t>
      </w:r>
    </w:p>
    <w:p w14:paraId="43B56563" w14:textId="77777777" w:rsidR="00475173" w:rsidRDefault="00475173" w:rsidP="00475173">
      <w:pPr>
        <w:pStyle w:val="A"/>
      </w:pPr>
    </w:p>
    <w:p w14:paraId="20FF6E5E" w14:textId="77777777" w:rsidR="00475173" w:rsidRDefault="00475173" w:rsidP="00475173">
      <w:pPr>
        <w:pStyle w:val="1"/>
      </w:pPr>
      <w:r>
        <w:t>1.</w:t>
      </w:r>
      <w:r>
        <w:tab/>
        <w:t>Determine if original results are were by error or remain constant.</w:t>
      </w:r>
    </w:p>
    <w:p w14:paraId="0239D91B" w14:textId="77777777" w:rsidR="00475173" w:rsidRDefault="00475173" w:rsidP="00475173">
      <w:pPr>
        <w:pStyle w:val="1"/>
      </w:pPr>
    </w:p>
    <w:p w14:paraId="004A82D5" w14:textId="77777777" w:rsidR="00475173" w:rsidRDefault="00475173" w:rsidP="00475173">
      <w:pPr>
        <w:pStyle w:val="1"/>
      </w:pPr>
    </w:p>
    <w:p w14:paraId="4589C454" w14:textId="77777777" w:rsidR="00475173" w:rsidRDefault="00475173" w:rsidP="00475173">
      <w:pPr>
        <w:pStyle w:val="1"/>
      </w:pPr>
    </w:p>
    <w:p w14:paraId="513D95AA" w14:textId="77777777" w:rsidR="00475173" w:rsidRDefault="00475173" w:rsidP="00475173">
      <w:pPr>
        <w:pStyle w:val="1"/>
      </w:pPr>
    </w:p>
    <w:p w14:paraId="42A36B75" w14:textId="77777777" w:rsidR="00475173" w:rsidRDefault="00475173" w:rsidP="00475173">
      <w:pPr>
        <w:pStyle w:val="1"/>
      </w:pPr>
      <w:r>
        <w:t>2.</w:t>
      </w:r>
      <w:r>
        <w:tab/>
        <w:t>Examine a variable using new population characteristics.</w:t>
      </w:r>
    </w:p>
    <w:p w14:paraId="125E3309" w14:textId="77777777" w:rsidR="00475173" w:rsidRDefault="00475173" w:rsidP="00475173">
      <w:pPr>
        <w:pStyle w:val="1"/>
      </w:pPr>
    </w:p>
    <w:p w14:paraId="42D89758" w14:textId="77777777" w:rsidR="00475173" w:rsidRDefault="00475173" w:rsidP="00475173">
      <w:pPr>
        <w:pStyle w:val="1"/>
      </w:pPr>
    </w:p>
    <w:p w14:paraId="0A32D1DB" w14:textId="77777777" w:rsidR="00475173" w:rsidRDefault="00475173" w:rsidP="00475173">
      <w:pPr>
        <w:pStyle w:val="1"/>
      </w:pPr>
    </w:p>
    <w:p w14:paraId="5AA96B97" w14:textId="77777777" w:rsidR="00475173" w:rsidRDefault="00475173" w:rsidP="00475173">
      <w:pPr>
        <w:pStyle w:val="1"/>
      </w:pPr>
    </w:p>
    <w:p w14:paraId="30916011" w14:textId="77777777" w:rsidR="00475173" w:rsidRDefault="00475173" w:rsidP="00475173">
      <w:pPr>
        <w:pStyle w:val="1"/>
      </w:pPr>
      <w:r>
        <w:t>3.</w:t>
      </w:r>
      <w:r>
        <w:tab/>
        <w:t>Examine a new context for previous research.</w:t>
      </w:r>
    </w:p>
    <w:p w14:paraId="541F2858" w14:textId="77777777" w:rsidR="00475173" w:rsidRDefault="00475173" w:rsidP="00475173">
      <w:pPr>
        <w:pStyle w:val="1"/>
      </w:pPr>
    </w:p>
    <w:p w14:paraId="4A5B8C56" w14:textId="77777777" w:rsidR="00475173" w:rsidRDefault="00475173" w:rsidP="00475173">
      <w:pPr>
        <w:pStyle w:val="1"/>
      </w:pPr>
    </w:p>
    <w:p w14:paraId="3523AD50" w14:textId="77777777" w:rsidR="00475173" w:rsidRDefault="00475173" w:rsidP="00475173">
      <w:pPr>
        <w:pStyle w:val="1"/>
      </w:pPr>
    </w:p>
    <w:p w14:paraId="34BCA962" w14:textId="77777777" w:rsidR="00475173" w:rsidRDefault="00475173" w:rsidP="00475173">
      <w:pPr>
        <w:pStyle w:val="1"/>
      </w:pPr>
    </w:p>
    <w:p w14:paraId="44BAEDD7" w14:textId="77777777" w:rsidR="00475173" w:rsidRDefault="00475173" w:rsidP="00475173">
      <w:pPr>
        <w:pStyle w:val="1"/>
      </w:pPr>
      <w:r>
        <w:t>4.</w:t>
      </w:r>
      <w:r>
        <w:tab/>
        <w:t>Combine results from two or more studies.</w:t>
      </w:r>
    </w:p>
    <w:p w14:paraId="524337C2" w14:textId="77777777" w:rsidR="00475173" w:rsidRDefault="00475173" w:rsidP="00475173">
      <w:pPr>
        <w:pStyle w:val="1"/>
      </w:pPr>
    </w:p>
    <w:p w14:paraId="77BEE178" w14:textId="77777777" w:rsidR="00475173" w:rsidRDefault="00475173" w:rsidP="00475173">
      <w:pPr>
        <w:pStyle w:val="1"/>
      </w:pPr>
    </w:p>
    <w:p w14:paraId="70DCAA2F" w14:textId="77777777" w:rsidR="00475173" w:rsidRDefault="00475173" w:rsidP="00475173">
      <w:pPr>
        <w:pStyle w:val="1"/>
      </w:pPr>
    </w:p>
    <w:p w14:paraId="5C79B500" w14:textId="77777777" w:rsidR="00475173" w:rsidRDefault="00475173" w:rsidP="00475173">
      <w:pPr>
        <w:pStyle w:val="1"/>
      </w:pPr>
    </w:p>
    <w:p w14:paraId="44219871" w14:textId="77777777" w:rsidR="00475173" w:rsidRDefault="00475173" w:rsidP="00475173">
      <w:pPr>
        <w:pStyle w:val="A"/>
      </w:pPr>
      <w:r>
        <w:t>B.</w:t>
      </w:r>
      <w:r>
        <w:tab/>
        <w:t>Four types of replication</w:t>
      </w:r>
    </w:p>
    <w:p w14:paraId="57E1FFEA" w14:textId="77777777" w:rsidR="00475173" w:rsidRDefault="00475173" w:rsidP="00475173">
      <w:pPr>
        <w:pStyle w:val="A"/>
      </w:pPr>
    </w:p>
    <w:p w14:paraId="14239E2F" w14:textId="77777777" w:rsidR="00475173" w:rsidRDefault="00475173" w:rsidP="00475173">
      <w:pPr>
        <w:pStyle w:val="1"/>
      </w:pPr>
      <w:r>
        <w:t>1.</w:t>
      </w:r>
      <w:r>
        <w:tab/>
        <w:t>Literal replication</w:t>
      </w:r>
    </w:p>
    <w:p w14:paraId="35783350" w14:textId="77777777" w:rsidR="00475173" w:rsidRDefault="00475173" w:rsidP="00475173">
      <w:pPr>
        <w:pStyle w:val="1"/>
      </w:pPr>
    </w:p>
    <w:p w14:paraId="5F554D6A" w14:textId="77777777" w:rsidR="00475173" w:rsidRDefault="00475173" w:rsidP="00475173">
      <w:pPr>
        <w:pStyle w:val="1"/>
      </w:pPr>
    </w:p>
    <w:p w14:paraId="6687D50A" w14:textId="77777777" w:rsidR="00475173" w:rsidRDefault="00475173" w:rsidP="00475173">
      <w:pPr>
        <w:pStyle w:val="1"/>
      </w:pPr>
    </w:p>
    <w:p w14:paraId="0404D24E" w14:textId="77777777" w:rsidR="00475173" w:rsidRDefault="00475173" w:rsidP="00475173">
      <w:pPr>
        <w:pStyle w:val="1"/>
      </w:pPr>
    </w:p>
    <w:p w14:paraId="48049C81" w14:textId="77777777" w:rsidR="00475173" w:rsidRDefault="00475173" w:rsidP="00475173">
      <w:pPr>
        <w:pStyle w:val="1"/>
      </w:pPr>
      <w:r>
        <w:t>2.</w:t>
      </w:r>
      <w:r>
        <w:tab/>
        <w:t>Operational replication</w:t>
      </w:r>
    </w:p>
    <w:p w14:paraId="73F4D41B" w14:textId="77777777" w:rsidR="00475173" w:rsidRDefault="00475173" w:rsidP="00475173">
      <w:pPr>
        <w:pStyle w:val="1"/>
      </w:pPr>
    </w:p>
    <w:p w14:paraId="127A0872" w14:textId="77777777" w:rsidR="00475173" w:rsidRDefault="00475173" w:rsidP="00475173">
      <w:pPr>
        <w:pStyle w:val="1"/>
      </w:pPr>
    </w:p>
    <w:p w14:paraId="6EA2C1F9" w14:textId="77777777" w:rsidR="00475173" w:rsidRDefault="00475173" w:rsidP="00475173">
      <w:pPr>
        <w:pStyle w:val="1"/>
      </w:pPr>
    </w:p>
    <w:p w14:paraId="74F84F03" w14:textId="77777777" w:rsidR="00475173" w:rsidRDefault="00475173" w:rsidP="00475173">
      <w:pPr>
        <w:pStyle w:val="1"/>
      </w:pPr>
    </w:p>
    <w:p w14:paraId="74FC131C" w14:textId="77777777" w:rsidR="00475173" w:rsidRDefault="00475173" w:rsidP="00475173">
      <w:pPr>
        <w:pStyle w:val="1"/>
      </w:pPr>
      <w:r>
        <w:t>3.</w:t>
      </w:r>
      <w:r>
        <w:tab/>
        <w:t>Instrumental replication</w:t>
      </w:r>
    </w:p>
    <w:p w14:paraId="0575FE1B" w14:textId="77777777" w:rsidR="00475173" w:rsidRDefault="00475173" w:rsidP="00475173">
      <w:pPr>
        <w:pStyle w:val="1"/>
      </w:pPr>
    </w:p>
    <w:p w14:paraId="1AA1F8B3" w14:textId="77777777" w:rsidR="00475173" w:rsidRDefault="00475173" w:rsidP="00475173">
      <w:pPr>
        <w:pStyle w:val="1"/>
      </w:pPr>
    </w:p>
    <w:p w14:paraId="52CEA8EB" w14:textId="77777777" w:rsidR="00475173" w:rsidRDefault="00475173" w:rsidP="00475173">
      <w:pPr>
        <w:pStyle w:val="1"/>
      </w:pPr>
    </w:p>
    <w:p w14:paraId="5D331A8F" w14:textId="77777777" w:rsidR="00475173" w:rsidRDefault="00475173" w:rsidP="00475173">
      <w:pPr>
        <w:pStyle w:val="1"/>
      </w:pPr>
    </w:p>
    <w:p w14:paraId="0C8EBBF7" w14:textId="77777777" w:rsidR="00475173" w:rsidRDefault="00475173" w:rsidP="00475173">
      <w:pPr>
        <w:pStyle w:val="1"/>
      </w:pPr>
      <w:r>
        <w:t>4.</w:t>
      </w:r>
      <w:r>
        <w:tab/>
        <w:t xml:space="preserve">Constructive replication </w:t>
      </w:r>
    </w:p>
    <w:p w14:paraId="5ACDA84E" w14:textId="77777777" w:rsidR="00475173" w:rsidRDefault="00475173" w:rsidP="00475173">
      <w:pPr>
        <w:pStyle w:val="1"/>
      </w:pPr>
    </w:p>
    <w:p w14:paraId="1EBE8D4F" w14:textId="77777777" w:rsidR="00475173" w:rsidRDefault="00475173" w:rsidP="00475173">
      <w:pPr>
        <w:pStyle w:val="1"/>
      </w:pPr>
    </w:p>
    <w:p w14:paraId="0F3FC26E" w14:textId="77777777" w:rsidR="00475173" w:rsidRDefault="00475173" w:rsidP="00475173">
      <w:pPr>
        <w:pStyle w:val="1"/>
      </w:pPr>
    </w:p>
    <w:p w14:paraId="1C12A851" w14:textId="77777777" w:rsidR="00475173" w:rsidRDefault="00475173" w:rsidP="00475173">
      <w:pPr>
        <w:pStyle w:val="1"/>
      </w:pPr>
    </w:p>
    <w:p w14:paraId="12CFE14D" w14:textId="77777777" w:rsidR="00475173" w:rsidRDefault="00475173" w:rsidP="00475173">
      <w:pPr>
        <w:pStyle w:val="I"/>
      </w:pPr>
      <w:r>
        <w:t>VI.</w:t>
      </w:r>
      <w:r>
        <w:tab/>
        <w:t>Common Experimental Designs</w:t>
      </w:r>
    </w:p>
    <w:p w14:paraId="4C031173" w14:textId="77777777" w:rsidR="00475173" w:rsidRDefault="00475173" w:rsidP="00475173">
      <w:pPr>
        <w:pStyle w:val="I"/>
      </w:pPr>
    </w:p>
    <w:p w14:paraId="2CC157BF" w14:textId="77777777" w:rsidR="00475173" w:rsidRDefault="00475173" w:rsidP="00475173">
      <w:r>
        <w:t>O = Observation (1, 2, 3 . . . X)</w:t>
      </w:r>
    </w:p>
    <w:p w14:paraId="1050149B" w14:textId="77777777" w:rsidR="00475173" w:rsidRDefault="00475173" w:rsidP="00475173"/>
    <w:p w14:paraId="6B332618" w14:textId="77777777" w:rsidR="00475173" w:rsidRDefault="00475173" w:rsidP="00475173">
      <w:r>
        <w:t>X = Treatment or manipulation</w:t>
      </w:r>
    </w:p>
    <w:p w14:paraId="244951DE" w14:textId="77777777" w:rsidR="00475173" w:rsidRDefault="00475173" w:rsidP="00475173"/>
    <w:p w14:paraId="2BD681E6" w14:textId="77777777" w:rsidR="00475173" w:rsidRDefault="00475173" w:rsidP="00475173">
      <w:r>
        <w:t>IV = Independent Variable</w:t>
      </w:r>
    </w:p>
    <w:p w14:paraId="5F421CA2" w14:textId="77777777" w:rsidR="00475173" w:rsidRDefault="00475173" w:rsidP="00475173"/>
    <w:p w14:paraId="06516904" w14:textId="77777777" w:rsidR="00475173" w:rsidRDefault="00475173" w:rsidP="00475173">
      <w:r>
        <w:t>R = Randomized</w:t>
      </w:r>
    </w:p>
    <w:p w14:paraId="7C368316" w14:textId="77777777" w:rsidR="00475173" w:rsidRDefault="00475173" w:rsidP="00475173"/>
    <w:p w14:paraId="524FCB84" w14:textId="77777777" w:rsidR="00475173" w:rsidRDefault="00475173" w:rsidP="00475173">
      <w:r>
        <w:t>N = Nonrandomized</w:t>
      </w:r>
    </w:p>
    <w:p w14:paraId="5A3F6FC7" w14:textId="77777777" w:rsidR="00475173" w:rsidRDefault="00475173" w:rsidP="00475173"/>
    <w:p w14:paraId="4EB0038D" w14:textId="77777777" w:rsidR="00475173" w:rsidRDefault="00475173" w:rsidP="00475173">
      <w:r>
        <w:t>C = Groups are created by a cutoff score</w:t>
      </w:r>
    </w:p>
    <w:p w14:paraId="51852564" w14:textId="77777777" w:rsidR="00475173" w:rsidRDefault="00475173" w:rsidP="00475173"/>
    <w:p w14:paraId="7BF8601D" w14:textId="77777777" w:rsidR="00475173" w:rsidRDefault="00475173" w:rsidP="00475173">
      <w:pPr>
        <w:pStyle w:val="A"/>
      </w:pPr>
      <w:r>
        <w:t>A.</w:t>
      </w:r>
      <w:r>
        <w:tab/>
        <w:t>Preexperimental designs</w:t>
      </w:r>
    </w:p>
    <w:p w14:paraId="028C433B" w14:textId="77777777" w:rsidR="00475173" w:rsidRDefault="00475173" w:rsidP="00475173">
      <w:pPr>
        <w:pStyle w:val="A"/>
      </w:pPr>
    </w:p>
    <w:p w14:paraId="59FBEA4D" w14:textId="77777777" w:rsidR="00475173" w:rsidRDefault="00475173" w:rsidP="00475173">
      <w:pPr>
        <w:pStyle w:val="1"/>
      </w:pPr>
      <w:r>
        <w:t>1.</w:t>
      </w:r>
      <w:r>
        <w:tab/>
        <w:t>One-shot case study</w:t>
      </w:r>
    </w:p>
    <w:p w14:paraId="30586AD6" w14:textId="77777777" w:rsidR="00475173" w:rsidRDefault="00475173" w:rsidP="00475173">
      <w:pPr>
        <w:pStyle w:val="1"/>
      </w:pPr>
    </w:p>
    <w:p w14:paraId="4B075C92" w14:textId="77777777" w:rsidR="00475173" w:rsidRPr="008F1FDE" w:rsidRDefault="00475173" w:rsidP="00475173">
      <w:pPr>
        <w:pStyle w:val="1"/>
        <w:rPr>
          <w:i/>
        </w:rPr>
      </w:pPr>
      <w:r>
        <w:rPr>
          <w:i/>
        </w:rPr>
        <w:t>N X</w:t>
      </w:r>
      <w:r w:rsidRPr="008F1FDE">
        <w:rPr>
          <w:i/>
          <w:vertAlign w:val="subscript"/>
        </w:rPr>
        <w:t>1</w:t>
      </w:r>
      <w:r>
        <w:rPr>
          <w:i/>
        </w:rPr>
        <w:tab/>
      </w:r>
      <w:r w:rsidRPr="008F1FDE">
        <w:rPr>
          <w:i/>
        </w:rPr>
        <w:sym w:font="Wingdings" w:char="F0E0"/>
      </w:r>
      <w:r>
        <w:rPr>
          <w:i/>
        </w:rPr>
        <w:tab/>
        <w:t>O</w:t>
      </w:r>
    </w:p>
    <w:p w14:paraId="74773C28" w14:textId="77777777" w:rsidR="00475173" w:rsidRDefault="00475173" w:rsidP="00475173">
      <w:pPr>
        <w:pStyle w:val="1"/>
      </w:pPr>
    </w:p>
    <w:p w14:paraId="1D4BB2AF" w14:textId="77777777" w:rsidR="00475173" w:rsidRDefault="00475173" w:rsidP="00475173">
      <w:pPr>
        <w:pStyle w:val="1"/>
      </w:pPr>
    </w:p>
    <w:p w14:paraId="7C12A9A1" w14:textId="77777777" w:rsidR="00475173" w:rsidRDefault="00475173" w:rsidP="00475173">
      <w:pPr>
        <w:pStyle w:val="1"/>
      </w:pPr>
      <w:r>
        <w:t>2.</w:t>
      </w:r>
      <w:r>
        <w:tab/>
        <w:t xml:space="preserve">One –group pretest-post-test </w:t>
      </w:r>
    </w:p>
    <w:p w14:paraId="73027F52" w14:textId="77777777" w:rsidR="00475173" w:rsidRDefault="00475173" w:rsidP="00475173">
      <w:pPr>
        <w:pStyle w:val="1"/>
      </w:pPr>
    </w:p>
    <w:p w14:paraId="41DB541E" w14:textId="77777777" w:rsidR="00475173" w:rsidRPr="008F1FDE" w:rsidRDefault="00475173" w:rsidP="00475173">
      <w:pPr>
        <w:pStyle w:val="1"/>
        <w:rPr>
          <w:i/>
        </w:rPr>
      </w:pPr>
      <w:r>
        <w:rPr>
          <w:i/>
        </w:rPr>
        <w:t>N O</w:t>
      </w:r>
      <w:r w:rsidRPr="008F1FDE">
        <w:rPr>
          <w:i/>
          <w:vertAlign w:val="subscript"/>
        </w:rPr>
        <w:t>1</w:t>
      </w:r>
      <w:r>
        <w:rPr>
          <w:i/>
        </w:rPr>
        <w:tab/>
      </w:r>
      <w:r w:rsidRPr="008F1FDE">
        <w:rPr>
          <w:i/>
        </w:rPr>
        <w:sym w:font="Wingdings" w:char="F0E0"/>
      </w:r>
      <w:r>
        <w:rPr>
          <w:i/>
        </w:rPr>
        <w:tab/>
        <w:t>X</w:t>
      </w:r>
      <w:r>
        <w:rPr>
          <w:i/>
        </w:rPr>
        <w:tab/>
      </w:r>
      <w:r w:rsidRPr="008F1FDE">
        <w:rPr>
          <w:i/>
        </w:rPr>
        <w:sym w:font="Wingdings" w:char="F0E0"/>
      </w:r>
      <w:r>
        <w:rPr>
          <w:i/>
        </w:rPr>
        <w:tab/>
        <w:t>O</w:t>
      </w:r>
      <w:r>
        <w:rPr>
          <w:i/>
          <w:vertAlign w:val="subscript"/>
        </w:rPr>
        <w:t>2</w:t>
      </w:r>
    </w:p>
    <w:p w14:paraId="1636C8F6" w14:textId="77777777" w:rsidR="00475173" w:rsidRDefault="00475173" w:rsidP="00475173">
      <w:pPr>
        <w:pStyle w:val="1"/>
      </w:pPr>
    </w:p>
    <w:p w14:paraId="4EC83279" w14:textId="77777777" w:rsidR="00475173" w:rsidRDefault="00475173" w:rsidP="00475173">
      <w:pPr>
        <w:pStyle w:val="1"/>
      </w:pPr>
    </w:p>
    <w:p w14:paraId="71453321" w14:textId="77777777" w:rsidR="00475173" w:rsidRDefault="00475173" w:rsidP="00475173">
      <w:pPr>
        <w:pStyle w:val="1"/>
      </w:pPr>
    </w:p>
    <w:p w14:paraId="06C77DC4" w14:textId="77777777" w:rsidR="00475173" w:rsidRDefault="00475173" w:rsidP="00475173">
      <w:pPr>
        <w:pStyle w:val="1"/>
      </w:pPr>
      <w:r>
        <w:t>3.</w:t>
      </w:r>
      <w:r>
        <w:tab/>
        <w:t>Static group comparisons</w:t>
      </w:r>
    </w:p>
    <w:p w14:paraId="2E307696" w14:textId="77777777" w:rsidR="00475173" w:rsidRDefault="00475173" w:rsidP="00475173">
      <w:pPr>
        <w:pStyle w:val="1"/>
      </w:pPr>
    </w:p>
    <w:p w14:paraId="14421CAE" w14:textId="77777777" w:rsidR="00475173" w:rsidRPr="008F1FDE" w:rsidRDefault="00475173" w:rsidP="00475173">
      <w:pPr>
        <w:pStyle w:val="1"/>
        <w:rPr>
          <w:i/>
        </w:rPr>
      </w:pPr>
      <w:r>
        <w:rPr>
          <w:i/>
        </w:rPr>
        <w:t>N X</w:t>
      </w:r>
      <w:r w:rsidRPr="008F1FDE">
        <w:rPr>
          <w:i/>
          <w:vertAlign w:val="subscript"/>
        </w:rPr>
        <w:t>1</w:t>
      </w:r>
      <w:r>
        <w:rPr>
          <w:i/>
        </w:rPr>
        <w:tab/>
      </w:r>
      <w:r w:rsidRPr="008F1FDE">
        <w:rPr>
          <w:i/>
        </w:rPr>
        <w:sym w:font="Wingdings" w:char="F0E0"/>
      </w:r>
      <w:r>
        <w:rPr>
          <w:i/>
        </w:rPr>
        <w:tab/>
        <w:t>O</w:t>
      </w:r>
    </w:p>
    <w:p w14:paraId="4752FDED" w14:textId="77777777" w:rsidR="00475173" w:rsidRDefault="00475173" w:rsidP="00475173">
      <w:pPr>
        <w:pStyle w:val="a0"/>
        <w:ind w:left="1440" w:firstLine="0"/>
      </w:pPr>
    </w:p>
    <w:p w14:paraId="55E44836" w14:textId="77777777" w:rsidR="00475173" w:rsidRPr="008F1FDE" w:rsidRDefault="00475173" w:rsidP="00475173">
      <w:pPr>
        <w:pStyle w:val="1"/>
        <w:rPr>
          <w:i/>
        </w:rPr>
      </w:pPr>
      <w:r>
        <w:rPr>
          <w:i/>
        </w:rPr>
        <w:t>N X</w:t>
      </w:r>
      <w:r>
        <w:rPr>
          <w:i/>
          <w:vertAlign w:val="subscript"/>
        </w:rPr>
        <w:t>0</w:t>
      </w:r>
      <w:r>
        <w:rPr>
          <w:i/>
        </w:rPr>
        <w:tab/>
      </w:r>
      <w:r w:rsidRPr="008F1FDE">
        <w:rPr>
          <w:i/>
        </w:rPr>
        <w:sym w:font="Wingdings" w:char="F0E0"/>
      </w:r>
      <w:r>
        <w:rPr>
          <w:i/>
        </w:rPr>
        <w:tab/>
        <w:t>O</w:t>
      </w:r>
    </w:p>
    <w:p w14:paraId="31B314A9" w14:textId="77777777" w:rsidR="00475173" w:rsidRDefault="00475173" w:rsidP="00475173">
      <w:pPr>
        <w:pStyle w:val="1"/>
      </w:pPr>
    </w:p>
    <w:p w14:paraId="3E2C7774" w14:textId="77777777" w:rsidR="00475173" w:rsidRDefault="00475173" w:rsidP="00475173">
      <w:pPr>
        <w:pStyle w:val="1"/>
      </w:pPr>
    </w:p>
    <w:p w14:paraId="4AEF71BC" w14:textId="77777777" w:rsidR="00475173" w:rsidRDefault="00475173" w:rsidP="00475173"/>
    <w:p w14:paraId="5EEB15E8" w14:textId="77777777" w:rsidR="00475173" w:rsidRDefault="00475173" w:rsidP="00475173">
      <w:pPr>
        <w:pStyle w:val="A"/>
      </w:pPr>
      <w:r>
        <w:t xml:space="preserve"> B.</w:t>
      </w:r>
      <w:r>
        <w:tab/>
        <w:t>Quasi-experimental designs</w:t>
      </w:r>
    </w:p>
    <w:p w14:paraId="7BB45299" w14:textId="77777777" w:rsidR="00475173" w:rsidRDefault="00475173" w:rsidP="00475173"/>
    <w:p w14:paraId="4FD1B84F" w14:textId="77777777" w:rsidR="00475173" w:rsidRDefault="00475173" w:rsidP="00475173">
      <w:pPr>
        <w:pStyle w:val="1"/>
      </w:pPr>
      <w:r>
        <w:t>1.</w:t>
      </w:r>
      <w:r>
        <w:tab/>
        <w:t>Pretest-posttest</w:t>
      </w:r>
    </w:p>
    <w:p w14:paraId="3B988AF0" w14:textId="77777777" w:rsidR="00475173" w:rsidRDefault="00475173" w:rsidP="00475173">
      <w:pPr>
        <w:pStyle w:val="1"/>
      </w:pPr>
    </w:p>
    <w:p w14:paraId="6616E3AA" w14:textId="77777777" w:rsidR="00475173" w:rsidRPr="008F1FDE" w:rsidRDefault="00475173" w:rsidP="00475173">
      <w:pPr>
        <w:pStyle w:val="1"/>
        <w:rPr>
          <w:i/>
        </w:rPr>
      </w:pPr>
      <w:r>
        <w:rPr>
          <w:i/>
        </w:rPr>
        <w:t>N O</w:t>
      </w:r>
      <w:r w:rsidRPr="008F1FDE">
        <w:rPr>
          <w:i/>
          <w:vertAlign w:val="subscript"/>
        </w:rPr>
        <w:t>1</w:t>
      </w:r>
      <w:r>
        <w:rPr>
          <w:i/>
        </w:rPr>
        <w:tab/>
      </w:r>
      <w:r w:rsidRPr="008F1FDE">
        <w:rPr>
          <w:i/>
        </w:rPr>
        <w:sym w:font="Wingdings" w:char="F0E0"/>
      </w:r>
      <w:r>
        <w:rPr>
          <w:i/>
        </w:rPr>
        <w:tab/>
        <w:t>X</w:t>
      </w:r>
      <w:r>
        <w:rPr>
          <w:i/>
        </w:rPr>
        <w:tab/>
      </w:r>
      <w:r w:rsidRPr="008F1FDE">
        <w:rPr>
          <w:i/>
        </w:rPr>
        <w:sym w:font="Wingdings" w:char="F0E0"/>
      </w:r>
      <w:r>
        <w:rPr>
          <w:i/>
        </w:rPr>
        <w:tab/>
        <w:t>O</w:t>
      </w:r>
      <w:r>
        <w:rPr>
          <w:i/>
          <w:vertAlign w:val="subscript"/>
        </w:rPr>
        <w:t>2</w:t>
      </w:r>
    </w:p>
    <w:p w14:paraId="1728DFBB" w14:textId="77777777" w:rsidR="00475173" w:rsidRDefault="00475173" w:rsidP="00475173">
      <w:pPr>
        <w:pStyle w:val="1"/>
      </w:pPr>
    </w:p>
    <w:p w14:paraId="161BBCC9" w14:textId="77777777" w:rsidR="00475173" w:rsidRPr="008F1FDE" w:rsidRDefault="00475173" w:rsidP="00475173">
      <w:pPr>
        <w:pStyle w:val="1"/>
        <w:rPr>
          <w:i/>
        </w:rPr>
      </w:pPr>
      <w:r>
        <w:rPr>
          <w:i/>
        </w:rPr>
        <w:t>N O</w:t>
      </w:r>
      <w:r w:rsidRPr="008F1FDE">
        <w:rPr>
          <w:i/>
          <w:vertAlign w:val="subscript"/>
        </w:rPr>
        <w:t>1</w:t>
      </w:r>
      <w:r>
        <w:rPr>
          <w:i/>
        </w:rPr>
        <w:tab/>
      </w:r>
      <w:r>
        <w:rPr>
          <w:i/>
        </w:rPr>
        <w:tab/>
      </w:r>
      <w:r>
        <w:rPr>
          <w:i/>
        </w:rPr>
        <w:tab/>
      </w:r>
      <w:r>
        <w:rPr>
          <w:i/>
        </w:rPr>
        <w:tab/>
        <w:t>O</w:t>
      </w:r>
      <w:r>
        <w:rPr>
          <w:i/>
          <w:vertAlign w:val="subscript"/>
        </w:rPr>
        <w:t>2</w:t>
      </w:r>
    </w:p>
    <w:p w14:paraId="4126392C" w14:textId="77777777" w:rsidR="00475173" w:rsidRDefault="00475173" w:rsidP="00475173">
      <w:pPr>
        <w:pStyle w:val="1"/>
      </w:pPr>
    </w:p>
    <w:p w14:paraId="726C11C4" w14:textId="77777777" w:rsidR="00475173" w:rsidRDefault="00475173" w:rsidP="00475173">
      <w:pPr>
        <w:pStyle w:val="1"/>
      </w:pPr>
    </w:p>
    <w:p w14:paraId="36F282AA" w14:textId="77777777" w:rsidR="00475173" w:rsidRDefault="00475173" w:rsidP="00475173">
      <w:pPr>
        <w:pStyle w:val="1"/>
      </w:pPr>
    </w:p>
    <w:p w14:paraId="108B9458" w14:textId="77777777" w:rsidR="00475173" w:rsidRDefault="00475173" w:rsidP="00475173">
      <w:pPr>
        <w:pStyle w:val="1"/>
      </w:pPr>
      <w:r>
        <w:t xml:space="preserve"> 2.</w:t>
      </w:r>
      <w:r>
        <w:tab/>
        <w:t>Time series</w:t>
      </w:r>
    </w:p>
    <w:p w14:paraId="55C6AC9D" w14:textId="77777777" w:rsidR="00475173" w:rsidRDefault="00475173" w:rsidP="00475173">
      <w:pPr>
        <w:pStyle w:val="1"/>
      </w:pPr>
    </w:p>
    <w:p w14:paraId="41D8E92A" w14:textId="77777777" w:rsidR="00475173" w:rsidRPr="008F1FDE" w:rsidRDefault="00475173" w:rsidP="00475173">
      <w:pPr>
        <w:pStyle w:val="1"/>
        <w:ind w:left="0" w:firstLine="0"/>
      </w:pPr>
      <w:r>
        <w:rPr>
          <w:i/>
        </w:rPr>
        <w:t>N O</w:t>
      </w:r>
      <w:r w:rsidRPr="008F1FDE">
        <w:rPr>
          <w:i/>
          <w:vertAlign w:val="subscript"/>
        </w:rPr>
        <w:t>1</w:t>
      </w:r>
      <w:r>
        <w:rPr>
          <w:i/>
        </w:rPr>
        <w:tab/>
      </w:r>
      <w:r w:rsidRPr="008F1FDE">
        <w:rPr>
          <w:i/>
        </w:rPr>
        <w:sym w:font="Wingdings" w:char="F0E0"/>
      </w:r>
      <w:r>
        <w:rPr>
          <w:i/>
        </w:rPr>
        <w:tab/>
        <w:t>O</w:t>
      </w:r>
      <w:r>
        <w:rPr>
          <w:i/>
          <w:vertAlign w:val="subscript"/>
        </w:rPr>
        <w:t>2</w:t>
      </w:r>
      <w:r>
        <w:rPr>
          <w:i/>
        </w:rPr>
        <w:tab/>
      </w:r>
      <w:r w:rsidRPr="008F1FDE">
        <w:rPr>
          <w:i/>
        </w:rPr>
        <w:sym w:font="Wingdings" w:char="F0E0"/>
      </w:r>
      <w:r>
        <w:rPr>
          <w:i/>
        </w:rPr>
        <w:tab/>
        <w:t>O</w:t>
      </w:r>
      <w:r>
        <w:rPr>
          <w:i/>
          <w:vertAlign w:val="subscript"/>
        </w:rPr>
        <w:t>3</w:t>
      </w:r>
      <w:r>
        <w:rPr>
          <w:i/>
        </w:rPr>
        <w:t xml:space="preserve"> </w:t>
      </w:r>
      <w:r>
        <w:rPr>
          <w:i/>
        </w:rPr>
        <w:tab/>
      </w:r>
      <w:r w:rsidRPr="008F1FDE">
        <w:rPr>
          <w:i/>
        </w:rPr>
        <w:sym w:font="Wingdings" w:char="F0E0"/>
      </w:r>
      <w:r>
        <w:rPr>
          <w:i/>
        </w:rPr>
        <w:tab/>
        <w:t>X</w:t>
      </w:r>
      <w:r w:rsidRPr="008F1FDE">
        <w:rPr>
          <w:i/>
          <w:vertAlign w:val="subscript"/>
        </w:rPr>
        <w:t>1</w:t>
      </w:r>
      <w:r>
        <w:rPr>
          <w:i/>
        </w:rPr>
        <w:tab/>
      </w:r>
      <w:r w:rsidRPr="008F1FDE">
        <w:rPr>
          <w:i/>
        </w:rPr>
        <w:sym w:font="Wingdings" w:char="F0E0"/>
      </w:r>
      <w:r>
        <w:rPr>
          <w:i/>
        </w:rPr>
        <w:tab/>
        <w:t>O</w:t>
      </w:r>
      <w:r>
        <w:rPr>
          <w:i/>
          <w:vertAlign w:val="subscript"/>
        </w:rPr>
        <w:t>4</w:t>
      </w:r>
      <w:r>
        <w:rPr>
          <w:i/>
        </w:rPr>
        <w:tab/>
      </w:r>
      <w:r w:rsidRPr="008F1FDE">
        <w:rPr>
          <w:i/>
        </w:rPr>
        <w:sym w:font="Wingdings" w:char="F0E0"/>
      </w:r>
      <w:r>
        <w:rPr>
          <w:i/>
        </w:rPr>
        <w:tab/>
        <w:t>O</w:t>
      </w:r>
      <w:r>
        <w:rPr>
          <w:i/>
          <w:vertAlign w:val="subscript"/>
        </w:rPr>
        <w:t>5</w:t>
      </w:r>
      <w:r>
        <w:rPr>
          <w:i/>
        </w:rPr>
        <w:tab/>
      </w:r>
      <w:r w:rsidRPr="008F1FDE">
        <w:rPr>
          <w:i/>
        </w:rPr>
        <w:sym w:font="Wingdings" w:char="F0E0"/>
      </w:r>
      <w:r>
        <w:rPr>
          <w:i/>
        </w:rPr>
        <w:tab/>
        <w:t>O</w:t>
      </w:r>
      <w:r>
        <w:rPr>
          <w:i/>
          <w:vertAlign w:val="subscript"/>
        </w:rPr>
        <w:t>6</w:t>
      </w:r>
    </w:p>
    <w:p w14:paraId="3975B9D7" w14:textId="77777777" w:rsidR="00475173" w:rsidRDefault="00475173" w:rsidP="00475173">
      <w:pPr>
        <w:pStyle w:val="1"/>
      </w:pPr>
    </w:p>
    <w:p w14:paraId="74672ED1" w14:textId="77777777" w:rsidR="00475173" w:rsidRDefault="00475173" w:rsidP="00475173">
      <w:pPr>
        <w:pStyle w:val="1"/>
      </w:pPr>
    </w:p>
    <w:p w14:paraId="357BED3B" w14:textId="77777777" w:rsidR="00475173" w:rsidRDefault="00475173" w:rsidP="00475173">
      <w:pPr>
        <w:pStyle w:val="1"/>
      </w:pPr>
    </w:p>
    <w:p w14:paraId="6E48BA16" w14:textId="77777777" w:rsidR="00475173" w:rsidRDefault="00475173" w:rsidP="00475173">
      <w:pPr>
        <w:pStyle w:val="1"/>
      </w:pPr>
      <w:r>
        <w:t xml:space="preserve"> </w:t>
      </w:r>
    </w:p>
    <w:p w14:paraId="7717CD08" w14:textId="77777777" w:rsidR="00475173" w:rsidRDefault="00475173" w:rsidP="00475173">
      <w:pPr>
        <w:pStyle w:val="1"/>
      </w:pPr>
      <w:r>
        <w:t>3.</w:t>
      </w:r>
      <w:r>
        <w:tab/>
        <w:t>Multiple time series</w:t>
      </w:r>
    </w:p>
    <w:p w14:paraId="6721B399" w14:textId="77777777" w:rsidR="00475173" w:rsidRDefault="00475173" w:rsidP="00475173">
      <w:pPr>
        <w:pStyle w:val="1"/>
      </w:pPr>
    </w:p>
    <w:p w14:paraId="12F3F2FD" w14:textId="77777777" w:rsidR="00475173" w:rsidRDefault="00475173" w:rsidP="00475173">
      <w:pPr>
        <w:pStyle w:val="1"/>
        <w:ind w:left="720"/>
        <w:rPr>
          <w:i/>
          <w:vertAlign w:val="subscript"/>
        </w:rPr>
      </w:pPr>
      <w:r>
        <w:rPr>
          <w:i/>
        </w:rPr>
        <w:t>N O</w:t>
      </w:r>
      <w:r w:rsidRPr="008F1FDE">
        <w:rPr>
          <w:i/>
          <w:vertAlign w:val="subscript"/>
        </w:rPr>
        <w:t>1</w:t>
      </w:r>
      <w:r>
        <w:rPr>
          <w:i/>
        </w:rPr>
        <w:tab/>
      </w:r>
      <w:r w:rsidRPr="008F1FDE">
        <w:rPr>
          <w:i/>
        </w:rPr>
        <w:sym w:font="Wingdings" w:char="F0E0"/>
      </w:r>
      <w:r>
        <w:rPr>
          <w:i/>
        </w:rPr>
        <w:tab/>
        <w:t>O</w:t>
      </w:r>
      <w:r>
        <w:rPr>
          <w:i/>
          <w:vertAlign w:val="subscript"/>
        </w:rPr>
        <w:t>2</w:t>
      </w:r>
      <w:r>
        <w:rPr>
          <w:i/>
        </w:rPr>
        <w:tab/>
      </w:r>
      <w:r w:rsidRPr="008F1FDE">
        <w:rPr>
          <w:i/>
        </w:rPr>
        <w:sym w:font="Wingdings" w:char="F0E0"/>
      </w:r>
      <w:r>
        <w:rPr>
          <w:i/>
        </w:rPr>
        <w:tab/>
        <w:t>O</w:t>
      </w:r>
      <w:r>
        <w:rPr>
          <w:i/>
          <w:vertAlign w:val="subscript"/>
        </w:rPr>
        <w:t>3</w:t>
      </w:r>
      <w:r>
        <w:rPr>
          <w:i/>
        </w:rPr>
        <w:t xml:space="preserve"> </w:t>
      </w:r>
      <w:r>
        <w:rPr>
          <w:i/>
        </w:rPr>
        <w:tab/>
      </w:r>
      <w:r w:rsidRPr="008F1FDE">
        <w:rPr>
          <w:i/>
        </w:rPr>
        <w:sym w:font="Wingdings" w:char="F0E0"/>
      </w:r>
      <w:r>
        <w:rPr>
          <w:i/>
        </w:rPr>
        <w:tab/>
        <w:t>X</w:t>
      </w:r>
      <w:r w:rsidRPr="008F1FDE">
        <w:rPr>
          <w:i/>
          <w:vertAlign w:val="subscript"/>
        </w:rPr>
        <w:t>1</w:t>
      </w:r>
      <w:r>
        <w:rPr>
          <w:i/>
        </w:rPr>
        <w:tab/>
      </w:r>
      <w:r w:rsidRPr="008F1FDE">
        <w:rPr>
          <w:i/>
        </w:rPr>
        <w:sym w:font="Wingdings" w:char="F0E0"/>
      </w:r>
      <w:r>
        <w:rPr>
          <w:i/>
        </w:rPr>
        <w:tab/>
        <w:t>O</w:t>
      </w:r>
      <w:r>
        <w:rPr>
          <w:i/>
          <w:vertAlign w:val="subscript"/>
        </w:rPr>
        <w:t>4</w:t>
      </w:r>
      <w:r>
        <w:rPr>
          <w:i/>
        </w:rPr>
        <w:tab/>
      </w:r>
      <w:r w:rsidRPr="008F1FDE">
        <w:rPr>
          <w:i/>
        </w:rPr>
        <w:sym w:font="Wingdings" w:char="F0E0"/>
      </w:r>
      <w:r>
        <w:rPr>
          <w:i/>
        </w:rPr>
        <w:tab/>
        <w:t>O</w:t>
      </w:r>
      <w:r>
        <w:rPr>
          <w:i/>
          <w:vertAlign w:val="subscript"/>
        </w:rPr>
        <w:t>5</w:t>
      </w:r>
      <w:r>
        <w:rPr>
          <w:i/>
        </w:rPr>
        <w:tab/>
      </w:r>
      <w:r w:rsidRPr="008F1FDE">
        <w:rPr>
          <w:i/>
        </w:rPr>
        <w:sym w:font="Wingdings" w:char="F0E0"/>
      </w:r>
      <w:r>
        <w:rPr>
          <w:i/>
        </w:rPr>
        <w:tab/>
        <w:t>O</w:t>
      </w:r>
      <w:r>
        <w:rPr>
          <w:i/>
          <w:vertAlign w:val="subscript"/>
        </w:rPr>
        <w:t>6</w:t>
      </w:r>
    </w:p>
    <w:p w14:paraId="33BD97CC" w14:textId="77777777" w:rsidR="00475173" w:rsidRDefault="00475173" w:rsidP="00475173">
      <w:pPr>
        <w:pStyle w:val="1"/>
        <w:ind w:left="720"/>
      </w:pPr>
    </w:p>
    <w:p w14:paraId="0B753651" w14:textId="77777777" w:rsidR="00475173" w:rsidRDefault="00475173" w:rsidP="00475173">
      <w:pPr>
        <w:pStyle w:val="1"/>
        <w:ind w:left="720"/>
      </w:pPr>
      <w:r>
        <w:rPr>
          <w:i/>
        </w:rPr>
        <w:t>N O</w:t>
      </w:r>
      <w:r w:rsidRPr="008F1FDE">
        <w:rPr>
          <w:i/>
          <w:vertAlign w:val="subscript"/>
        </w:rPr>
        <w:t>1</w:t>
      </w:r>
      <w:r>
        <w:rPr>
          <w:i/>
        </w:rPr>
        <w:tab/>
      </w:r>
      <w:r w:rsidRPr="008F1FDE">
        <w:rPr>
          <w:i/>
        </w:rPr>
        <w:sym w:font="Wingdings" w:char="F0E0"/>
      </w:r>
      <w:r>
        <w:rPr>
          <w:i/>
        </w:rPr>
        <w:tab/>
        <w:t>O</w:t>
      </w:r>
      <w:r>
        <w:rPr>
          <w:i/>
          <w:vertAlign w:val="subscript"/>
        </w:rPr>
        <w:t>2</w:t>
      </w:r>
      <w:r>
        <w:rPr>
          <w:i/>
        </w:rPr>
        <w:tab/>
      </w:r>
      <w:r w:rsidRPr="008F1FDE">
        <w:rPr>
          <w:i/>
        </w:rPr>
        <w:sym w:font="Wingdings" w:char="F0E0"/>
      </w:r>
      <w:r>
        <w:rPr>
          <w:i/>
        </w:rPr>
        <w:tab/>
        <w:t>O</w:t>
      </w:r>
      <w:r>
        <w:rPr>
          <w:i/>
          <w:vertAlign w:val="subscript"/>
        </w:rPr>
        <w:t>3</w:t>
      </w:r>
      <w:r>
        <w:rPr>
          <w:i/>
        </w:rPr>
        <w:t xml:space="preserve"> </w:t>
      </w:r>
      <w:r>
        <w:rPr>
          <w:i/>
        </w:rPr>
        <w:tab/>
      </w:r>
      <w:r w:rsidRPr="008F1FDE">
        <w:rPr>
          <w:i/>
        </w:rPr>
        <w:sym w:font="Wingdings" w:char="F0E0"/>
      </w:r>
      <w:r>
        <w:rPr>
          <w:i/>
        </w:rPr>
        <w:tab/>
        <w:t>X</w:t>
      </w:r>
      <w:r>
        <w:rPr>
          <w:i/>
          <w:vertAlign w:val="subscript"/>
        </w:rPr>
        <w:t>0</w:t>
      </w:r>
      <w:r>
        <w:rPr>
          <w:i/>
        </w:rPr>
        <w:tab/>
      </w:r>
      <w:r w:rsidRPr="008F1FDE">
        <w:rPr>
          <w:i/>
        </w:rPr>
        <w:sym w:font="Wingdings" w:char="F0E0"/>
      </w:r>
      <w:r>
        <w:rPr>
          <w:i/>
        </w:rPr>
        <w:tab/>
        <w:t>O</w:t>
      </w:r>
      <w:r>
        <w:rPr>
          <w:i/>
          <w:vertAlign w:val="subscript"/>
        </w:rPr>
        <w:t>4</w:t>
      </w:r>
      <w:r>
        <w:rPr>
          <w:i/>
        </w:rPr>
        <w:tab/>
      </w:r>
      <w:r w:rsidRPr="008F1FDE">
        <w:rPr>
          <w:i/>
        </w:rPr>
        <w:sym w:font="Wingdings" w:char="F0E0"/>
      </w:r>
      <w:r>
        <w:rPr>
          <w:i/>
        </w:rPr>
        <w:tab/>
        <w:t>O</w:t>
      </w:r>
      <w:r>
        <w:rPr>
          <w:i/>
          <w:vertAlign w:val="subscript"/>
        </w:rPr>
        <w:t>5</w:t>
      </w:r>
      <w:r>
        <w:rPr>
          <w:i/>
        </w:rPr>
        <w:tab/>
      </w:r>
      <w:r w:rsidRPr="008F1FDE">
        <w:rPr>
          <w:i/>
        </w:rPr>
        <w:sym w:font="Wingdings" w:char="F0E0"/>
      </w:r>
      <w:r>
        <w:rPr>
          <w:i/>
        </w:rPr>
        <w:tab/>
        <w:t>O</w:t>
      </w:r>
      <w:r>
        <w:rPr>
          <w:i/>
          <w:vertAlign w:val="subscript"/>
        </w:rPr>
        <w:t>6</w:t>
      </w:r>
    </w:p>
    <w:p w14:paraId="2AB186A9" w14:textId="77777777" w:rsidR="00475173" w:rsidRDefault="00475173" w:rsidP="00475173">
      <w:pPr>
        <w:pStyle w:val="1"/>
      </w:pPr>
    </w:p>
    <w:p w14:paraId="7787D4F0" w14:textId="77777777" w:rsidR="00475173" w:rsidRDefault="00475173" w:rsidP="00475173">
      <w:pPr>
        <w:pStyle w:val="1"/>
      </w:pPr>
    </w:p>
    <w:p w14:paraId="3100E955" w14:textId="77777777" w:rsidR="00475173" w:rsidRDefault="00475173" w:rsidP="00475173">
      <w:pPr>
        <w:pStyle w:val="1"/>
      </w:pPr>
    </w:p>
    <w:p w14:paraId="0B043C52" w14:textId="77777777" w:rsidR="00475173" w:rsidRDefault="00475173" w:rsidP="00475173">
      <w:pPr>
        <w:pStyle w:val="1"/>
      </w:pPr>
      <w:r>
        <w:t xml:space="preserve"> 4.</w:t>
      </w:r>
      <w:r>
        <w:tab/>
        <w:t>Switching replications</w:t>
      </w:r>
    </w:p>
    <w:p w14:paraId="3C8AD27B" w14:textId="77777777" w:rsidR="00475173" w:rsidRDefault="00475173" w:rsidP="00475173">
      <w:pPr>
        <w:pStyle w:val="1"/>
      </w:pPr>
    </w:p>
    <w:p w14:paraId="34B99778" w14:textId="77777777" w:rsidR="00475173" w:rsidRDefault="00475173" w:rsidP="00475173">
      <w:pPr>
        <w:pStyle w:val="1"/>
        <w:rPr>
          <w:i/>
        </w:rPr>
      </w:pPr>
      <w:r>
        <w:rPr>
          <w:i/>
        </w:rPr>
        <w:t>N O</w:t>
      </w:r>
      <w:r w:rsidRPr="008F1FDE">
        <w:rPr>
          <w:i/>
          <w:vertAlign w:val="subscript"/>
        </w:rPr>
        <w:t>1</w:t>
      </w:r>
      <w:r>
        <w:rPr>
          <w:i/>
        </w:rPr>
        <w:tab/>
      </w:r>
      <w:r w:rsidRPr="008F1FDE">
        <w:rPr>
          <w:i/>
        </w:rPr>
        <w:sym w:font="Wingdings" w:char="F0E0"/>
      </w:r>
      <w:r>
        <w:rPr>
          <w:i/>
        </w:rPr>
        <w:tab/>
        <w:t>X</w:t>
      </w:r>
      <w:r w:rsidRPr="008F1FDE">
        <w:rPr>
          <w:i/>
          <w:vertAlign w:val="subscript"/>
        </w:rPr>
        <w:t>1</w:t>
      </w:r>
      <w:r>
        <w:rPr>
          <w:i/>
        </w:rPr>
        <w:tab/>
      </w:r>
      <w:r w:rsidRPr="008F1FDE">
        <w:rPr>
          <w:i/>
        </w:rPr>
        <w:sym w:font="Wingdings" w:char="F0E0"/>
      </w:r>
      <w:r>
        <w:rPr>
          <w:i/>
        </w:rPr>
        <w:tab/>
        <w:t>O</w:t>
      </w:r>
      <w:r>
        <w:rPr>
          <w:i/>
          <w:vertAlign w:val="subscript"/>
        </w:rPr>
        <w:t>2</w:t>
      </w:r>
      <w:r>
        <w:rPr>
          <w:i/>
          <w:vertAlign w:val="subscript"/>
        </w:rPr>
        <w:tab/>
      </w:r>
      <w:r>
        <w:rPr>
          <w:i/>
        </w:rPr>
        <w:tab/>
      </w:r>
      <w:r>
        <w:rPr>
          <w:i/>
        </w:rPr>
        <w:tab/>
      </w:r>
      <w:r>
        <w:rPr>
          <w:i/>
        </w:rPr>
        <w:tab/>
        <w:t>O</w:t>
      </w:r>
      <w:r>
        <w:rPr>
          <w:i/>
          <w:vertAlign w:val="subscript"/>
        </w:rPr>
        <w:t>3</w:t>
      </w:r>
    </w:p>
    <w:p w14:paraId="4EF4A7D1" w14:textId="77777777" w:rsidR="00475173" w:rsidRDefault="00475173" w:rsidP="00475173">
      <w:pPr>
        <w:pStyle w:val="1"/>
      </w:pPr>
    </w:p>
    <w:p w14:paraId="1AD6D2DF" w14:textId="77777777" w:rsidR="00475173" w:rsidRDefault="00475173" w:rsidP="00475173">
      <w:pPr>
        <w:pStyle w:val="1"/>
      </w:pPr>
      <w:r>
        <w:rPr>
          <w:i/>
        </w:rPr>
        <w:t>N O</w:t>
      </w:r>
      <w:r w:rsidRPr="008F1FDE">
        <w:rPr>
          <w:i/>
          <w:vertAlign w:val="subscript"/>
        </w:rPr>
        <w:t>1</w:t>
      </w:r>
      <w:r>
        <w:rPr>
          <w:i/>
          <w:vertAlign w:val="subscript"/>
        </w:rPr>
        <w:tab/>
      </w:r>
      <w:r>
        <w:rPr>
          <w:i/>
          <w:vertAlign w:val="subscript"/>
        </w:rPr>
        <w:tab/>
      </w:r>
      <w:r>
        <w:rPr>
          <w:i/>
          <w:vertAlign w:val="subscript"/>
        </w:rPr>
        <w:tab/>
      </w:r>
      <w:r>
        <w:rPr>
          <w:i/>
          <w:vertAlign w:val="subscript"/>
        </w:rPr>
        <w:tab/>
      </w:r>
      <w:r>
        <w:rPr>
          <w:i/>
        </w:rPr>
        <w:t>O</w:t>
      </w:r>
      <w:r>
        <w:rPr>
          <w:i/>
          <w:vertAlign w:val="subscript"/>
        </w:rPr>
        <w:t>2</w:t>
      </w:r>
      <w:r>
        <w:rPr>
          <w:i/>
        </w:rPr>
        <w:tab/>
      </w:r>
      <w:r w:rsidRPr="008F1FDE">
        <w:rPr>
          <w:i/>
        </w:rPr>
        <w:sym w:font="Wingdings" w:char="F0E0"/>
      </w:r>
      <w:r>
        <w:rPr>
          <w:i/>
        </w:rPr>
        <w:tab/>
        <w:t>X</w:t>
      </w:r>
      <w:r w:rsidRPr="008F1FDE">
        <w:rPr>
          <w:i/>
          <w:vertAlign w:val="subscript"/>
        </w:rPr>
        <w:t>1</w:t>
      </w:r>
      <w:r>
        <w:rPr>
          <w:i/>
        </w:rPr>
        <w:tab/>
      </w:r>
      <w:r w:rsidRPr="008F1FDE">
        <w:rPr>
          <w:i/>
        </w:rPr>
        <w:sym w:font="Wingdings" w:char="F0E0"/>
      </w:r>
      <w:r>
        <w:rPr>
          <w:i/>
        </w:rPr>
        <w:tab/>
        <w:t>O</w:t>
      </w:r>
      <w:r>
        <w:rPr>
          <w:i/>
          <w:vertAlign w:val="subscript"/>
        </w:rPr>
        <w:t>3</w:t>
      </w:r>
    </w:p>
    <w:p w14:paraId="3E64759A" w14:textId="77777777" w:rsidR="00475173" w:rsidRDefault="00475173" w:rsidP="00475173">
      <w:pPr>
        <w:pStyle w:val="1"/>
      </w:pPr>
    </w:p>
    <w:p w14:paraId="2F005E74" w14:textId="77777777" w:rsidR="00475173" w:rsidRDefault="00475173" w:rsidP="00475173">
      <w:r>
        <w:t xml:space="preserve"> </w:t>
      </w:r>
    </w:p>
    <w:p w14:paraId="3C3442E3" w14:textId="77777777" w:rsidR="00475173" w:rsidRDefault="00475173" w:rsidP="00475173"/>
    <w:p w14:paraId="3BF6C187" w14:textId="77777777" w:rsidR="00475173" w:rsidRDefault="00475173" w:rsidP="00475173">
      <w:pPr>
        <w:pStyle w:val="A"/>
      </w:pPr>
      <w:r>
        <w:t xml:space="preserve"> C.</w:t>
      </w:r>
      <w:r>
        <w:tab/>
        <w:t>True experimental designs</w:t>
      </w:r>
    </w:p>
    <w:p w14:paraId="046B2154" w14:textId="77777777" w:rsidR="00475173" w:rsidRDefault="00475173" w:rsidP="00475173"/>
    <w:p w14:paraId="1CEA395B" w14:textId="77777777" w:rsidR="00475173" w:rsidRDefault="00475173" w:rsidP="00475173">
      <w:pPr>
        <w:pStyle w:val="1"/>
      </w:pPr>
      <w:r>
        <w:t>1.</w:t>
      </w:r>
      <w:r>
        <w:tab/>
        <w:t>Pretest-posttest</w:t>
      </w:r>
    </w:p>
    <w:p w14:paraId="60A7277B" w14:textId="77777777" w:rsidR="00475173" w:rsidRDefault="00475173" w:rsidP="00475173">
      <w:pPr>
        <w:pStyle w:val="1"/>
      </w:pPr>
    </w:p>
    <w:p w14:paraId="07A28835" w14:textId="77777777" w:rsidR="00475173" w:rsidRDefault="00475173" w:rsidP="00475173">
      <w:pPr>
        <w:pStyle w:val="1"/>
        <w:rPr>
          <w:i/>
          <w:vertAlign w:val="subscript"/>
        </w:rPr>
      </w:pPr>
      <w:r w:rsidRPr="00132397">
        <w:rPr>
          <w:i/>
        </w:rPr>
        <w:t>R O</w:t>
      </w:r>
      <w:r w:rsidRPr="00132397">
        <w:rPr>
          <w:vertAlign w:val="subscript"/>
        </w:rPr>
        <w:t>1</w:t>
      </w:r>
      <w:r>
        <w:tab/>
      </w:r>
      <w:r>
        <w:sym w:font="Wingdings" w:char="F0E0"/>
      </w:r>
      <w:r>
        <w:tab/>
      </w:r>
      <w:r>
        <w:rPr>
          <w:i/>
        </w:rPr>
        <w:t>X</w:t>
      </w:r>
      <w:r w:rsidRPr="008F1FDE">
        <w:rPr>
          <w:i/>
          <w:vertAlign w:val="subscript"/>
        </w:rPr>
        <w:t>1</w:t>
      </w:r>
      <w:r>
        <w:rPr>
          <w:i/>
        </w:rPr>
        <w:tab/>
      </w:r>
      <w:r w:rsidRPr="008F1FDE">
        <w:rPr>
          <w:i/>
        </w:rPr>
        <w:sym w:font="Wingdings" w:char="F0E0"/>
      </w:r>
      <w:r>
        <w:rPr>
          <w:i/>
        </w:rPr>
        <w:tab/>
        <w:t>O</w:t>
      </w:r>
      <w:r>
        <w:rPr>
          <w:i/>
          <w:vertAlign w:val="subscript"/>
        </w:rPr>
        <w:t>2</w:t>
      </w:r>
    </w:p>
    <w:p w14:paraId="015009A9" w14:textId="77777777" w:rsidR="00475173" w:rsidRDefault="00475173" w:rsidP="00475173">
      <w:pPr>
        <w:pStyle w:val="1"/>
      </w:pPr>
    </w:p>
    <w:p w14:paraId="768F58E8" w14:textId="77777777" w:rsidR="00475173" w:rsidRDefault="00475173" w:rsidP="00475173">
      <w:pPr>
        <w:pStyle w:val="1"/>
      </w:pPr>
      <w:r w:rsidRPr="00132397">
        <w:rPr>
          <w:i/>
        </w:rPr>
        <w:t>R O</w:t>
      </w:r>
      <w:r w:rsidRPr="00132397">
        <w:rPr>
          <w:vertAlign w:val="subscript"/>
        </w:rPr>
        <w:t>1</w:t>
      </w:r>
      <w:r>
        <w:tab/>
      </w:r>
      <w:r>
        <w:tab/>
      </w:r>
      <w:r>
        <w:tab/>
      </w:r>
      <w:r>
        <w:tab/>
      </w:r>
      <w:r>
        <w:rPr>
          <w:i/>
        </w:rPr>
        <w:t>O</w:t>
      </w:r>
      <w:r>
        <w:rPr>
          <w:i/>
          <w:vertAlign w:val="subscript"/>
        </w:rPr>
        <w:t>2</w:t>
      </w:r>
    </w:p>
    <w:p w14:paraId="7452A52E" w14:textId="77777777" w:rsidR="00475173" w:rsidRDefault="00475173" w:rsidP="00475173">
      <w:pPr>
        <w:pStyle w:val="1"/>
      </w:pPr>
    </w:p>
    <w:p w14:paraId="2197C67B" w14:textId="77777777" w:rsidR="00475173" w:rsidRDefault="00475173" w:rsidP="00475173">
      <w:pPr>
        <w:pStyle w:val="1"/>
      </w:pPr>
    </w:p>
    <w:p w14:paraId="56A61E65" w14:textId="77777777" w:rsidR="00475173" w:rsidRDefault="00475173" w:rsidP="00475173">
      <w:pPr>
        <w:pStyle w:val="1"/>
      </w:pPr>
      <w:r>
        <w:t xml:space="preserve"> </w:t>
      </w:r>
    </w:p>
    <w:p w14:paraId="3DE8EDFF" w14:textId="77777777" w:rsidR="00475173" w:rsidRDefault="00475173" w:rsidP="00475173">
      <w:pPr>
        <w:pStyle w:val="1"/>
      </w:pPr>
      <w:r>
        <w:t>2.</w:t>
      </w:r>
      <w:r>
        <w:tab/>
        <w:t>Two-group posttest only</w:t>
      </w:r>
    </w:p>
    <w:p w14:paraId="2BFF194B" w14:textId="77777777" w:rsidR="00475173" w:rsidRDefault="00475173" w:rsidP="00475173">
      <w:pPr>
        <w:pStyle w:val="1"/>
      </w:pPr>
      <w:r>
        <w:t xml:space="preserve"> </w:t>
      </w:r>
    </w:p>
    <w:p w14:paraId="747A1AEC" w14:textId="77777777" w:rsidR="00475173" w:rsidRDefault="00475173" w:rsidP="00475173">
      <w:pPr>
        <w:pStyle w:val="1"/>
        <w:rPr>
          <w:vertAlign w:val="subscript"/>
        </w:rPr>
      </w:pPr>
      <w:r w:rsidRPr="00132397">
        <w:rPr>
          <w:i/>
        </w:rPr>
        <w:t>R X</w:t>
      </w:r>
      <w:r w:rsidRPr="00132397">
        <w:rPr>
          <w:vertAlign w:val="subscript"/>
        </w:rPr>
        <w:t>1</w:t>
      </w:r>
      <w:r>
        <w:tab/>
      </w:r>
      <w:r>
        <w:sym w:font="Wingdings" w:char="F0E0"/>
      </w:r>
      <w:r>
        <w:tab/>
      </w:r>
      <w:r w:rsidRPr="00132397">
        <w:rPr>
          <w:i/>
        </w:rPr>
        <w:t>O</w:t>
      </w:r>
      <w:r w:rsidRPr="00132397">
        <w:rPr>
          <w:vertAlign w:val="subscript"/>
        </w:rPr>
        <w:t>1</w:t>
      </w:r>
    </w:p>
    <w:p w14:paraId="0B67D748" w14:textId="77777777" w:rsidR="00475173" w:rsidRDefault="00475173" w:rsidP="00475173">
      <w:pPr>
        <w:pStyle w:val="1"/>
      </w:pPr>
    </w:p>
    <w:p w14:paraId="29BAAF43" w14:textId="77777777" w:rsidR="00475173" w:rsidRDefault="00475173" w:rsidP="00475173">
      <w:pPr>
        <w:pStyle w:val="1"/>
      </w:pPr>
      <w:r w:rsidRPr="00132397">
        <w:rPr>
          <w:i/>
        </w:rPr>
        <w:t>R</w:t>
      </w:r>
      <w:r>
        <w:tab/>
      </w:r>
      <w:r>
        <w:tab/>
      </w:r>
      <w:r>
        <w:rPr>
          <w:i/>
        </w:rPr>
        <w:t>O</w:t>
      </w:r>
      <w:r>
        <w:rPr>
          <w:i/>
          <w:vertAlign w:val="subscript"/>
        </w:rPr>
        <w:t>1</w:t>
      </w:r>
    </w:p>
    <w:p w14:paraId="79E26977" w14:textId="77777777" w:rsidR="00475173" w:rsidRDefault="00475173" w:rsidP="00475173">
      <w:pPr>
        <w:pStyle w:val="1"/>
      </w:pPr>
      <w:r>
        <w:t xml:space="preserve"> </w:t>
      </w:r>
    </w:p>
    <w:p w14:paraId="7DF4E90C" w14:textId="77777777" w:rsidR="00475173" w:rsidRDefault="00475173" w:rsidP="00475173">
      <w:pPr>
        <w:pStyle w:val="1"/>
      </w:pPr>
    </w:p>
    <w:p w14:paraId="379D6413" w14:textId="77777777" w:rsidR="00475173" w:rsidRDefault="00475173" w:rsidP="00475173">
      <w:pPr>
        <w:pStyle w:val="1"/>
      </w:pPr>
    </w:p>
    <w:p w14:paraId="2C150A57" w14:textId="77777777" w:rsidR="00475173" w:rsidRDefault="00475173" w:rsidP="00475173">
      <w:pPr>
        <w:pStyle w:val="1"/>
      </w:pPr>
      <w:r>
        <w:t>3.</w:t>
      </w:r>
      <w:r>
        <w:tab/>
        <w:t>Randomized switching replications</w:t>
      </w:r>
    </w:p>
    <w:p w14:paraId="3E3A727D" w14:textId="77777777" w:rsidR="00475173" w:rsidRDefault="00475173" w:rsidP="00475173">
      <w:pPr>
        <w:pStyle w:val="1"/>
      </w:pPr>
      <w:r>
        <w:t xml:space="preserve"> </w:t>
      </w:r>
    </w:p>
    <w:p w14:paraId="6346F8CE" w14:textId="77777777" w:rsidR="00475173" w:rsidRDefault="00475173" w:rsidP="00475173">
      <w:pPr>
        <w:pStyle w:val="1"/>
        <w:rPr>
          <w:i/>
        </w:rPr>
      </w:pPr>
      <w:r>
        <w:rPr>
          <w:i/>
        </w:rPr>
        <w:t>R O</w:t>
      </w:r>
      <w:r w:rsidRPr="008F1FDE">
        <w:rPr>
          <w:i/>
          <w:vertAlign w:val="subscript"/>
        </w:rPr>
        <w:t>1</w:t>
      </w:r>
      <w:r>
        <w:rPr>
          <w:i/>
        </w:rPr>
        <w:tab/>
      </w:r>
      <w:r w:rsidRPr="008F1FDE">
        <w:rPr>
          <w:i/>
        </w:rPr>
        <w:sym w:font="Wingdings" w:char="F0E0"/>
      </w:r>
      <w:r>
        <w:rPr>
          <w:i/>
        </w:rPr>
        <w:tab/>
        <w:t>X</w:t>
      </w:r>
      <w:r w:rsidRPr="008F1FDE">
        <w:rPr>
          <w:i/>
          <w:vertAlign w:val="subscript"/>
        </w:rPr>
        <w:t>1</w:t>
      </w:r>
      <w:r>
        <w:rPr>
          <w:i/>
        </w:rPr>
        <w:tab/>
      </w:r>
      <w:r w:rsidRPr="008F1FDE">
        <w:rPr>
          <w:i/>
        </w:rPr>
        <w:sym w:font="Wingdings" w:char="F0E0"/>
      </w:r>
      <w:r>
        <w:rPr>
          <w:i/>
        </w:rPr>
        <w:tab/>
        <w:t>O</w:t>
      </w:r>
      <w:r>
        <w:rPr>
          <w:i/>
          <w:vertAlign w:val="subscript"/>
        </w:rPr>
        <w:t>2</w:t>
      </w:r>
      <w:r>
        <w:rPr>
          <w:i/>
          <w:vertAlign w:val="subscript"/>
        </w:rPr>
        <w:tab/>
      </w:r>
      <w:r>
        <w:rPr>
          <w:i/>
        </w:rPr>
        <w:tab/>
      </w:r>
      <w:r>
        <w:rPr>
          <w:i/>
        </w:rPr>
        <w:tab/>
      </w:r>
      <w:r>
        <w:rPr>
          <w:i/>
        </w:rPr>
        <w:tab/>
        <w:t>O</w:t>
      </w:r>
      <w:r>
        <w:rPr>
          <w:i/>
          <w:vertAlign w:val="subscript"/>
        </w:rPr>
        <w:t>3</w:t>
      </w:r>
    </w:p>
    <w:p w14:paraId="34C3D70B" w14:textId="77777777" w:rsidR="00475173" w:rsidRDefault="00475173" w:rsidP="00475173">
      <w:pPr>
        <w:pStyle w:val="1"/>
      </w:pPr>
    </w:p>
    <w:p w14:paraId="581DA387" w14:textId="77777777" w:rsidR="00475173" w:rsidRDefault="00475173" w:rsidP="00475173">
      <w:pPr>
        <w:pStyle w:val="1"/>
      </w:pPr>
      <w:r>
        <w:rPr>
          <w:i/>
        </w:rPr>
        <w:t>R O</w:t>
      </w:r>
      <w:r w:rsidRPr="008F1FDE">
        <w:rPr>
          <w:i/>
          <w:vertAlign w:val="subscript"/>
        </w:rPr>
        <w:t>1</w:t>
      </w:r>
      <w:r>
        <w:rPr>
          <w:i/>
          <w:vertAlign w:val="subscript"/>
        </w:rPr>
        <w:tab/>
      </w:r>
      <w:r>
        <w:rPr>
          <w:i/>
          <w:vertAlign w:val="subscript"/>
        </w:rPr>
        <w:tab/>
      </w:r>
      <w:r>
        <w:rPr>
          <w:i/>
          <w:vertAlign w:val="subscript"/>
        </w:rPr>
        <w:tab/>
      </w:r>
      <w:r>
        <w:rPr>
          <w:i/>
          <w:vertAlign w:val="subscript"/>
        </w:rPr>
        <w:tab/>
      </w:r>
      <w:r>
        <w:rPr>
          <w:i/>
        </w:rPr>
        <w:t>O</w:t>
      </w:r>
      <w:r>
        <w:rPr>
          <w:i/>
          <w:vertAlign w:val="subscript"/>
        </w:rPr>
        <w:t>2</w:t>
      </w:r>
      <w:r>
        <w:rPr>
          <w:i/>
        </w:rPr>
        <w:tab/>
      </w:r>
      <w:r w:rsidRPr="008F1FDE">
        <w:rPr>
          <w:i/>
        </w:rPr>
        <w:sym w:font="Wingdings" w:char="F0E0"/>
      </w:r>
      <w:r>
        <w:rPr>
          <w:i/>
        </w:rPr>
        <w:tab/>
        <w:t>X</w:t>
      </w:r>
      <w:r w:rsidRPr="008F1FDE">
        <w:rPr>
          <w:i/>
          <w:vertAlign w:val="subscript"/>
        </w:rPr>
        <w:t>1</w:t>
      </w:r>
      <w:r>
        <w:rPr>
          <w:i/>
        </w:rPr>
        <w:tab/>
      </w:r>
      <w:r w:rsidRPr="008F1FDE">
        <w:rPr>
          <w:i/>
        </w:rPr>
        <w:sym w:font="Wingdings" w:char="F0E0"/>
      </w:r>
      <w:r>
        <w:rPr>
          <w:i/>
        </w:rPr>
        <w:tab/>
        <w:t>O</w:t>
      </w:r>
      <w:r>
        <w:rPr>
          <w:i/>
          <w:vertAlign w:val="subscript"/>
        </w:rPr>
        <w:t>3</w:t>
      </w:r>
    </w:p>
    <w:p w14:paraId="0417466B" w14:textId="77777777" w:rsidR="00475173" w:rsidRDefault="00475173" w:rsidP="00475173">
      <w:pPr>
        <w:pStyle w:val="1"/>
      </w:pPr>
    </w:p>
    <w:p w14:paraId="0BF51838" w14:textId="77777777" w:rsidR="00475173" w:rsidRDefault="00475173" w:rsidP="00475173">
      <w:pPr>
        <w:pStyle w:val="1"/>
      </w:pPr>
    </w:p>
    <w:p w14:paraId="54AEC94D" w14:textId="77777777" w:rsidR="00475173" w:rsidRDefault="00475173" w:rsidP="00475173">
      <w:pPr>
        <w:pStyle w:val="1"/>
      </w:pPr>
    </w:p>
    <w:p w14:paraId="506D6836" w14:textId="77777777" w:rsidR="00475173" w:rsidRDefault="00475173" w:rsidP="00475173">
      <w:pPr>
        <w:pStyle w:val="1"/>
      </w:pPr>
    </w:p>
    <w:p w14:paraId="1043C646" w14:textId="77777777" w:rsidR="00475173" w:rsidRDefault="00475173" w:rsidP="00475173">
      <w:pPr>
        <w:pStyle w:val="1"/>
      </w:pPr>
      <w:r>
        <w:t>4.</w:t>
      </w:r>
      <w:r>
        <w:tab/>
        <w:t>Solomon four-group</w:t>
      </w:r>
    </w:p>
    <w:p w14:paraId="131A1910" w14:textId="77777777" w:rsidR="00475173" w:rsidRDefault="00475173" w:rsidP="00475173">
      <w:pPr>
        <w:pStyle w:val="1"/>
      </w:pPr>
    </w:p>
    <w:p w14:paraId="6B40460A" w14:textId="77777777" w:rsidR="00475173" w:rsidRDefault="00475173" w:rsidP="00475173">
      <w:pPr>
        <w:pStyle w:val="1"/>
        <w:rPr>
          <w:i/>
          <w:vertAlign w:val="subscript"/>
        </w:rPr>
      </w:pPr>
      <w:r>
        <w:rPr>
          <w:i/>
        </w:rPr>
        <w:t>R O</w:t>
      </w:r>
      <w:r w:rsidRPr="008F1FDE">
        <w:rPr>
          <w:i/>
          <w:vertAlign w:val="subscript"/>
        </w:rPr>
        <w:t>1</w:t>
      </w:r>
      <w:r>
        <w:rPr>
          <w:i/>
        </w:rPr>
        <w:tab/>
      </w:r>
      <w:r w:rsidRPr="008F1FDE">
        <w:rPr>
          <w:i/>
        </w:rPr>
        <w:sym w:font="Wingdings" w:char="F0E0"/>
      </w:r>
      <w:r>
        <w:rPr>
          <w:i/>
        </w:rPr>
        <w:tab/>
        <w:t>X</w:t>
      </w:r>
      <w:r w:rsidRPr="008F1FDE">
        <w:rPr>
          <w:i/>
          <w:vertAlign w:val="subscript"/>
        </w:rPr>
        <w:t>1</w:t>
      </w:r>
      <w:r>
        <w:rPr>
          <w:i/>
        </w:rPr>
        <w:tab/>
      </w:r>
      <w:r w:rsidRPr="008F1FDE">
        <w:rPr>
          <w:i/>
        </w:rPr>
        <w:sym w:font="Wingdings" w:char="F0E0"/>
      </w:r>
      <w:r>
        <w:rPr>
          <w:i/>
        </w:rPr>
        <w:tab/>
        <w:t>O</w:t>
      </w:r>
      <w:r>
        <w:rPr>
          <w:i/>
          <w:vertAlign w:val="subscript"/>
        </w:rPr>
        <w:t>2</w:t>
      </w:r>
    </w:p>
    <w:p w14:paraId="1BCBD590" w14:textId="77777777" w:rsidR="00475173" w:rsidRDefault="00475173" w:rsidP="00475173">
      <w:pPr>
        <w:pStyle w:val="1"/>
      </w:pPr>
    </w:p>
    <w:p w14:paraId="75CCA663" w14:textId="77777777" w:rsidR="00475173" w:rsidRDefault="00475173" w:rsidP="00475173">
      <w:pPr>
        <w:pStyle w:val="1"/>
        <w:rPr>
          <w:i/>
          <w:vertAlign w:val="subscript"/>
        </w:rPr>
      </w:pPr>
      <w:r>
        <w:rPr>
          <w:i/>
        </w:rPr>
        <w:t>R O</w:t>
      </w:r>
      <w:r w:rsidRPr="008F1FDE">
        <w:rPr>
          <w:i/>
          <w:vertAlign w:val="subscript"/>
        </w:rPr>
        <w:t>1</w:t>
      </w:r>
      <w:r>
        <w:rPr>
          <w:i/>
          <w:vertAlign w:val="subscript"/>
        </w:rPr>
        <w:tab/>
      </w:r>
      <w:r>
        <w:rPr>
          <w:i/>
          <w:vertAlign w:val="subscript"/>
        </w:rPr>
        <w:tab/>
      </w:r>
      <w:r>
        <w:rPr>
          <w:i/>
          <w:vertAlign w:val="subscript"/>
        </w:rPr>
        <w:tab/>
      </w:r>
      <w:r>
        <w:rPr>
          <w:i/>
          <w:vertAlign w:val="subscript"/>
        </w:rPr>
        <w:tab/>
      </w:r>
      <w:r>
        <w:rPr>
          <w:i/>
        </w:rPr>
        <w:t>O</w:t>
      </w:r>
      <w:r>
        <w:rPr>
          <w:i/>
          <w:vertAlign w:val="subscript"/>
        </w:rPr>
        <w:t>2</w:t>
      </w:r>
    </w:p>
    <w:p w14:paraId="47182331" w14:textId="77777777" w:rsidR="00475173" w:rsidRDefault="00475173" w:rsidP="00475173">
      <w:pPr>
        <w:pStyle w:val="1"/>
      </w:pPr>
    </w:p>
    <w:p w14:paraId="040AF921" w14:textId="77777777" w:rsidR="00475173" w:rsidRDefault="00475173" w:rsidP="00475173">
      <w:pPr>
        <w:pStyle w:val="1"/>
        <w:rPr>
          <w:i/>
          <w:vertAlign w:val="subscript"/>
        </w:rPr>
      </w:pPr>
      <w:r>
        <w:rPr>
          <w:i/>
        </w:rPr>
        <w:t>R</w:t>
      </w:r>
      <w:r>
        <w:tab/>
      </w:r>
      <w:r>
        <w:tab/>
      </w:r>
      <w:r>
        <w:rPr>
          <w:i/>
        </w:rPr>
        <w:t>X</w:t>
      </w:r>
      <w:r w:rsidRPr="008F1FDE">
        <w:rPr>
          <w:i/>
          <w:vertAlign w:val="subscript"/>
        </w:rPr>
        <w:t>1</w:t>
      </w:r>
      <w:r>
        <w:rPr>
          <w:i/>
        </w:rPr>
        <w:tab/>
      </w:r>
      <w:r w:rsidRPr="008F1FDE">
        <w:rPr>
          <w:i/>
        </w:rPr>
        <w:sym w:font="Wingdings" w:char="F0E0"/>
      </w:r>
      <w:r>
        <w:rPr>
          <w:i/>
        </w:rPr>
        <w:tab/>
      </w:r>
      <w:r>
        <w:rPr>
          <w:i/>
        </w:rPr>
        <w:tab/>
      </w:r>
    </w:p>
    <w:p w14:paraId="340410CD" w14:textId="77777777" w:rsidR="00475173" w:rsidRDefault="00475173" w:rsidP="00475173">
      <w:pPr>
        <w:pStyle w:val="1"/>
      </w:pPr>
    </w:p>
    <w:p w14:paraId="1B054997" w14:textId="77777777" w:rsidR="00475173" w:rsidRPr="00132397" w:rsidRDefault="00475173" w:rsidP="00475173">
      <w:pPr>
        <w:pStyle w:val="1"/>
        <w:rPr>
          <w:i/>
        </w:rPr>
      </w:pPr>
      <w:r>
        <w:rPr>
          <w:i/>
        </w:rPr>
        <w:t>R</w:t>
      </w:r>
      <w:r>
        <w:rPr>
          <w:i/>
        </w:rPr>
        <w:tab/>
      </w:r>
      <w:r>
        <w:rPr>
          <w:i/>
        </w:rPr>
        <w:tab/>
      </w:r>
      <w:r>
        <w:rPr>
          <w:i/>
        </w:rPr>
        <w:tab/>
      </w:r>
      <w:r>
        <w:rPr>
          <w:i/>
        </w:rPr>
        <w:tab/>
        <w:t>O</w:t>
      </w:r>
      <w:r>
        <w:rPr>
          <w:i/>
          <w:vertAlign w:val="subscript"/>
        </w:rPr>
        <w:t>2</w:t>
      </w:r>
    </w:p>
    <w:p w14:paraId="34E4D36A" w14:textId="77777777" w:rsidR="00475173" w:rsidRDefault="00475173" w:rsidP="00475173">
      <w:pPr>
        <w:pStyle w:val="1"/>
      </w:pPr>
    </w:p>
    <w:p w14:paraId="498F4DC4" w14:textId="77777777" w:rsidR="00475173" w:rsidRDefault="00475173" w:rsidP="00475173">
      <w:pPr>
        <w:pStyle w:val="1"/>
      </w:pPr>
    </w:p>
    <w:p w14:paraId="19A74441" w14:textId="77777777" w:rsidR="00475173" w:rsidRDefault="00475173" w:rsidP="00475173">
      <w:pPr>
        <w:pStyle w:val="1"/>
      </w:pPr>
    </w:p>
    <w:p w14:paraId="40F2223E" w14:textId="77777777" w:rsidR="00475173" w:rsidRDefault="00475173" w:rsidP="00475173">
      <w:r>
        <w:t xml:space="preserve"> </w:t>
      </w:r>
    </w:p>
    <w:p w14:paraId="241879F2" w14:textId="77777777" w:rsidR="00475173" w:rsidRDefault="00475173" w:rsidP="00475173">
      <w:pPr>
        <w:pStyle w:val="I"/>
      </w:pPr>
      <w:r>
        <w:t>VII.</w:t>
      </w:r>
      <w:r>
        <w:tab/>
        <w:t>Ex Post Facto Design</w:t>
      </w:r>
    </w:p>
    <w:p w14:paraId="5A0AEF16" w14:textId="77777777" w:rsidR="00475173" w:rsidRDefault="00475173" w:rsidP="00475173">
      <w:pPr>
        <w:pStyle w:val="I"/>
      </w:pPr>
    </w:p>
    <w:p w14:paraId="70830557" w14:textId="77777777" w:rsidR="00475173" w:rsidRDefault="00475173" w:rsidP="00475173">
      <w:pPr>
        <w:pStyle w:val="I"/>
      </w:pPr>
    </w:p>
    <w:p w14:paraId="6D70DF73" w14:textId="77777777" w:rsidR="00475173" w:rsidRDefault="00475173" w:rsidP="00475173">
      <w:pPr>
        <w:pStyle w:val="I"/>
      </w:pPr>
    </w:p>
    <w:p w14:paraId="1E3940EE" w14:textId="77777777" w:rsidR="00475173" w:rsidRDefault="00475173" w:rsidP="00475173">
      <w:pPr>
        <w:pStyle w:val="I"/>
      </w:pPr>
    </w:p>
    <w:p w14:paraId="157CB192" w14:textId="77777777" w:rsidR="00475173" w:rsidRDefault="00475173" w:rsidP="00475173">
      <w:pPr>
        <w:pStyle w:val="I"/>
      </w:pPr>
      <w:r>
        <w:t>VIII.</w:t>
      </w:r>
      <w:r>
        <w:tab/>
        <w:t>Final Thoughts on Experiments</w:t>
      </w:r>
    </w:p>
    <w:p w14:paraId="6BB4EFF9" w14:textId="77777777" w:rsidR="00475173" w:rsidRDefault="00475173" w:rsidP="00475173">
      <w:pPr>
        <w:pStyle w:val="I"/>
      </w:pPr>
    </w:p>
    <w:p w14:paraId="17671DAB" w14:textId="77777777" w:rsidR="00475173" w:rsidRDefault="00475173" w:rsidP="00475173">
      <w:pPr>
        <w:pStyle w:val="A"/>
      </w:pPr>
      <w:r>
        <w:t>A.</w:t>
      </w:r>
      <w:r>
        <w:tab/>
        <w:t>Problems with experiments</w:t>
      </w:r>
    </w:p>
    <w:p w14:paraId="69E9E67C" w14:textId="77777777" w:rsidR="00475173" w:rsidRDefault="00475173" w:rsidP="00475173">
      <w:pPr>
        <w:pStyle w:val="A"/>
      </w:pPr>
    </w:p>
    <w:p w14:paraId="4D3C1A2F" w14:textId="77777777" w:rsidR="00475173" w:rsidRDefault="00475173" w:rsidP="00475173">
      <w:pPr>
        <w:pStyle w:val="1"/>
      </w:pPr>
      <w:r>
        <w:t>1.</w:t>
      </w:r>
      <w:r>
        <w:tab/>
        <w:t>Limited number of variables</w:t>
      </w:r>
    </w:p>
    <w:p w14:paraId="15C54F93" w14:textId="77777777" w:rsidR="00475173" w:rsidRDefault="00475173" w:rsidP="00475173">
      <w:pPr>
        <w:pStyle w:val="1"/>
      </w:pPr>
    </w:p>
    <w:p w14:paraId="4D8A6D5A" w14:textId="77777777" w:rsidR="00475173" w:rsidRDefault="00475173" w:rsidP="00475173">
      <w:pPr>
        <w:pStyle w:val="1"/>
      </w:pPr>
    </w:p>
    <w:p w14:paraId="52920351" w14:textId="77777777" w:rsidR="00475173" w:rsidRDefault="00475173" w:rsidP="00475173">
      <w:pPr>
        <w:pStyle w:val="1"/>
      </w:pPr>
    </w:p>
    <w:p w14:paraId="46960A4D" w14:textId="77777777" w:rsidR="00475173" w:rsidRDefault="00475173" w:rsidP="00475173">
      <w:pPr>
        <w:pStyle w:val="1"/>
      </w:pPr>
    </w:p>
    <w:p w14:paraId="0515F794" w14:textId="77777777" w:rsidR="00475173" w:rsidRDefault="00475173" w:rsidP="00475173">
      <w:pPr>
        <w:pStyle w:val="1"/>
      </w:pPr>
      <w:r>
        <w:t>2.</w:t>
      </w:r>
      <w:r>
        <w:tab/>
        <w:t>Generalizability problems</w:t>
      </w:r>
    </w:p>
    <w:p w14:paraId="36C7A6CF" w14:textId="77777777" w:rsidR="00475173" w:rsidRDefault="00475173" w:rsidP="00475173">
      <w:pPr>
        <w:pStyle w:val="1"/>
      </w:pPr>
    </w:p>
    <w:p w14:paraId="245715F6" w14:textId="77777777" w:rsidR="00475173" w:rsidRDefault="00475173" w:rsidP="00475173">
      <w:pPr>
        <w:pStyle w:val="a0"/>
      </w:pPr>
      <w:r>
        <w:t>a.</w:t>
      </w:r>
      <w:r>
        <w:tab/>
        <w:t>Overreliance on college student samples</w:t>
      </w:r>
    </w:p>
    <w:p w14:paraId="467E6E58" w14:textId="77777777" w:rsidR="00475173" w:rsidRDefault="00475173" w:rsidP="00475173">
      <w:pPr>
        <w:pStyle w:val="a0"/>
      </w:pPr>
    </w:p>
    <w:p w14:paraId="7B5BFC35" w14:textId="77777777" w:rsidR="00475173" w:rsidRDefault="00475173" w:rsidP="00475173">
      <w:pPr>
        <w:pStyle w:val="a0"/>
      </w:pPr>
    </w:p>
    <w:p w14:paraId="12E78015" w14:textId="77777777" w:rsidR="00475173" w:rsidRDefault="00475173" w:rsidP="00475173">
      <w:pPr>
        <w:pStyle w:val="a0"/>
      </w:pPr>
      <w:r>
        <w:t>b.</w:t>
      </w:r>
      <w:r>
        <w:tab/>
        <w:t>Overreliance on laboratory settings</w:t>
      </w:r>
    </w:p>
    <w:p w14:paraId="56295ECC" w14:textId="77777777" w:rsidR="00475173" w:rsidRDefault="00475173" w:rsidP="00475173">
      <w:pPr>
        <w:pStyle w:val="a0"/>
      </w:pPr>
    </w:p>
    <w:p w14:paraId="0C26A8A8" w14:textId="77777777" w:rsidR="00475173" w:rsidRDefault="00475173" w:rsidP="00475173">
      <w:pPr>
        <w:pStyle w:val="a0"/>
      </w:pPr>
    </w:p>
    <w:p w14:paraId="4220E1C3" w14:textId="77777777" w:rsidR="00475173" w:rsidRDefault="00475173" w:rsidP="00475173">
      <w:pPr>
        <w:pStyle w:val="a0"/>
      </w:pPr>
    </w:p>
    <w:p w14:paraId="0281E08B" w14:textId="77777777" w:rsidR="00475173" w:rsidRDefault="00475173" w:rsidP="00475173">
      <w:pPr>
        <w:pStyle w:val="a0"/>
      </w:pPr>
    </w:p>
    <w:p w14:paraId="4B8FDAC9" w14:textId="77777777" w:rsidR="00475173" w:rsidRDefault="00475173" w:rsidP="00475173">
      <w:pPr>
        <w:pStyle w:val="a0"/>
      </w:pPr>
      <w:r>
        <w:t>c.</w:t>
      </w:r>
      <w:r>
        <w:tab/>
        <w:t>Low in mundane realism</w:t>
      </w:r>
    </w:p>
    <w:p w14:paraId="68C923E4" w14:textId="77777777" w:rsidR="00475173" w:rsidRDefault="00475173" w:rsidP="00475173">
      <w:pPr>
        <w:pStyle w:val="a0"/>
      </w:pPr>
    </w:p>
    <w:p w14:paraId="0772CEA1" w14:textId="77777777" w:rsidR="00475173" w:rsidRDefault="00475173" w:rsidP="00475173">
      <w:pPr>
        <w:pStyle w:val="a0"/>
      </w:pPr>
    </w:p>
    <w:p w14:paraId="5A6DA012" w14:textId="77777777" w:rsidR="00475173" w:rsidRDefault="00475173" w:rsidP="00475173">
      <w:pPr>
        <w:pStyle w:val="a0"/>
      </w:pPr>
    </w:p>
    <w:p w14:paraId="3AA2CB79" w14:textId="77777777" w:rsidR="00475173" w:rsidRDefault="00475173" w:rsidP="00475173">
      <w:pPr>
        <w:pStyle w:val="a0"/>
      </w:pPr>
    </w:p>
    <w:p w14:paraId="1264C13E" w14:textId="77777777" w:rsidR="00475173" w:rsidRDefault="00475173" w:rsidP="00475173">
      <w:pPr>
        <w:pStyle w:val="1"/>
      </w:pPr>
      <w:r>
        <w:t>3.</w:t>
      </w:r>
      <w:r>
        <w:tab/>
        <w:t>Enhancing generalizability</w:t>
      </w:r>
    </w:p>
    <w:p w14:paraId="3E562AA9" w14:textId="77777777" w:rsidR="00475173" w:rsidRDefault="00475173" w:rsidP="00475173">
      <w:pPr>
        <w:pStyle w:val="1"/>
      </w:pPr>
    </w:p>
    <w:p w14:paraId="0AAF65A5" w14:textId="77777777" w:rsidR="00475173" w:rsidRDefault="00475173" w:rsidP="00475173">
      <w:pPr>
        <w:pStyle w:val="a0"/>
      </w:pPr>
      <w:r>
        <w:t>a.</w:t>
      </w:r>
      <w:r>
        <w:tab/>
        <w:t>Use field experiments</w:t>
      </w:r>
    </w:p>
    <w:p w14:paraId="05DB3307" w14:textId="77777777" w:rsidR="00475173" w:rsidRDefault="00475173" w:rsidP="00475173">
      <w:pPr>
        <w:pStyle w:val="a0"/>
      </w:pPr>
    </w:p>
    <w:p w14:paraId="45413CFA" w14:textId="77777777" w:rsidR="00475173" w:rsidRDefault="00475173" w:rsidP="00475173">
      <w:pPr>
        <w:pStyle w:val="a0"/>
      </w:pPr>
    </w:p>
    <w:p w14:paraId="72CD2DD1" w14:textId="77777777" w:rsidR="00475173" w:rsidRDefault="00475173" w:rsidP="00475173">
      <w:pPr>
        <w:pStyle w:val="a0"/>
      </w:pPr>
    </w:p>
    <w:p w14:paraId="44639373" w14:textId="77777777" w:rsidR="00475173" w:rsidRDefault="00475173" w:rsidP="00475173">
      <w:pPr>
        <w:pStyle w:val="a0"/>
      </w:pPr>
    </w:p>
    <w:p w14:paraId="3B1C8B9A" w14:textId="77777777" w:rsidR="00475173" w:rsidRDefault="00475173" w:rsidP="00475173">
      <w:pPr>
        <w:pStyle w:val="a0"/>
      </w:pPr>
      <w:r>
        <w:t>b.</w:t>
      </w:r>
      <w:r>
        <w:tab/>
        <w:t>Use more complex studies examining multiple IVs</w:t>
      </w:r>
    </w:p>
    <w:p w14:paraId="2E06CFAD" w14:textId="77777777" w:rsidR="00475173" w:rsidRPr="00475173" w:rsidRDefault="00475173" w:rsidP="00A215D2">
      <w:pPr>
        <w:pStyle w:val="Heading2"/>
        <w:ind w:left="0" w:right="0"/>
        <w:jc w:val="left"/>
        <w:rPr>
          <w:color w:val="231F20"/>
          <w:sz w:val="24"/>
          <w:szCs w:val="24"/>
        </w:rPr>
      </w:pPr>
    </w:p>
    <w:p w14:paraId="6CDD6E5C" w14:textId="77777777" w:rsidR="00C84B3F" w:rsidRDefault="00C84B3F" w:rsidP="00A215D2">
      <w:pPr>
        <w:pStyle w:val="Heading2"/>
        <w:ind w:left="0" w:right="0"/>
        <w:rPr>
          <w:color w:val="231F20"/>
        </w:rPr>
      </w:pPr>
    </w:p>
    <w:p w14:paraId="05DFC2ED" w14:textId="77777777" w:rsidR="00C84B3F" w:rsidRDefault="00C84B3F" w:rsidP="00A215D2">
      <w:pPr>
        <w:pStyle w:val="Heading2"/>
        <w:ind w:left="0" w:right="0"/>
        <w:rPr>
          <w:color w:val="231F20"/>
        </w:rPr>
      </w:pPr>
    </w:p>
    <w:p w14:paraId="7445A92E" w14:textId="77777777" w:rsidR="00C84B3F" w:rsidRDefault="00C84B3F" w:rsidP="00A215D2">
      <w:pPr>
        <w:pStyle w:val="Heading2"/>
        <w:ind w:left="0" w:right="0"/>
        <w:rPr>
          <w:color w:val="231F20"/>
        </w:rPr>
      </w:pPr>
    </w:p>
    <w:p w14:paraId="2F78348F" w14:textId="77777777" w:rsidR="00C84B3F" w:rsidRDefault="00C84B3F" w:rsidP="00A215D2">
      <w:pPr>
        <w:pStyle w:val="Heading2"/>
        <w:ind w:left="0" w:right="0"/>
        <w:rPr>
          <w:color w:val="231F20"/>
        </w:rPr>
      </w:pPr>
    </w:p>
    <w:p w14:paraId="31852CB0" w14:textId="77777777" w:rsidR="00C84B3F" w:rsidRDefault="00C84B3F" w:rsidP="00A215D2">
      <w:pPr>
        <w:pStyle w:val="Heading2"/>
        <w:ind w:left="0" w:right="0"/>
        <w:rPr>
          <w:color w:val="231F20"/>
        </w:rPr>
      </w:pPr>
    </w:p>
    <w:p w14:paraId="5D103480" w14:textId="77777777" w:rsidR="00C84B3F" w:rsidRDefault="00C84B3F" w:rsidP="00A215D2">
      <w:pPr>
        <w:pStyle w:val="Heading2"/>
        <w:ind w:left="0" w:right="0"/>
        <w:rPr>
          <w:color w:val="231F20"/>
        </w:rPr>
      </w:pPr>
    </w:p>
    <w:p w14:paraId="51BB072A" w14:textId="77777777" w:rsidR="00C84B3F" w:rsidRDefault="00C84B3F" w:rsidP="00A215D2">
      <w:pPr>
        <w:pStyle w:val="Heading2"/>
        <w:ind w:left="0" w:right="0"/>
        <w:rPr>
          <w:color w:val="231F20"/>
        </w:rPr>
      </w:pPr>
    </w:p>
    <w:p w14:paraId="0F0EA8FB" w14:textId="77777777" w:rsidR="00C84B3F" w:rsidRDefault="00C84B3F" w:rsidP="00A215D2">
      <w:pPr>
        <w:pStyle w:val="Heading2"/>
        <w:ind w:left="0" w:right="0"/>
        <w:rPr>
          <w:color w:val="231F20"/>
        </w:rPr>
        <w:sectPr w:rsidR="00C84B3F" w:rsidSect="0030051E">
          <w:footerReference w:type="default" r:id="rId76"/>
          <w:pgSz w:w="12240" w:h="15840"/>
          <w:pgMar w:top="1440" w:right="1440" w:bottom="1440" w:left="1440" w:header="0" w:footer="1039" w:gutter="0"/>
          <w:cols w:space="720"/>
        </w:sectPr>
      </w:pPr>
    </w:p>
    <w:p w14:paraId="40756D0A" w14:textId="77777777" w:rsidR="00014790" w:rsidRDefault="003865B7" w:rsidP="00A215D2">
      <w:pPr>
        <w:pStyle w:val="Heading2"/>
        <w:ind w:left="0" w:right="0"/>
      </w:pPr>
      <w:r>
        <w:rPr>
          <w:color w:val="231F20"/>
        </w:rPr>
        <w:t>Chapter Twelve</w:t>
      </w:r>
    </w:p>
    <w:p w14:paraId="73E4F9E3" w14:textId="0FC2B2FF" w:rsidR="00C84B3F" w:rsidRDefault="00A215D2" w:rsidP="00A215D2">
      <w:pPr>
        <w:spacing w:before="276"/>
        <w:jc w:val="center"/>
        <w:rPr>
          <w:b/>
          <w:sz w:val="28"/>
        </w:rPr>
      </w:pPr>
      <w:r>
        <w:rPr>
          <w:b/>
          <w:noProof/>
          <w:color w:val="231F20"/>
          <w:sz w:val="28"/>
          <w:lang w:bidi="ar-SA"/>
        </w:rPr>
        <mc:AlternateContent>
          <mc:Choice Requires="wpg">
            <w:drawing>
              <wp:anchor distT="0" distB="0" distL="114300" distR="114300" simplePos="0" relativeHeight="251694080" behindDoc="0" locked="0" layoutInCell="1" allowOverlap="1" wp14:anchorId="03E90937" wp14:editId="7C67CB92">
                <wp:simplePos x="0" y="0"/>
                <wp:positionH relativeFrom="column">
                  <wp:posOffset>9525</wp:posOffset>
                </wp:positionH>
                <wp:positionV relativeFrom="paragraph">
                  <wp:posOffset>578485</wp:posOffset>
                </wp:positionV>
                <wp:extent cx="5915660" cy="1971675"/>
                <wp:effectExtent l="0" t="0" r="8890" b="9525"/>
                <wp:wrapSquare wrapText="bothSides"/>
                <wp:docPr id="89" name="Group 89"/>
                <wp:cNvGraphicFramePr/>
                <a:graphic xmlns:a="http://schemas.openxmlformats.org/drawingml/2006/main">
                  <a:graphicData uri="http://schemas.microsoft.com/office/word/2010/wordprocessingGroup">
                    <wpg:wgp>
                      <wpg:cNvGrpSpPr/>
                      <wpg:grpSpPr>
                        <a:xfrm>
                          <a:off x="0" y="0"/>
                          <a:ext cx="5915660" cy="1971675"/>
                          <a:chOff x="0" y="0"/>
                          <a:chExt cx="5915660" cy="1971675"/>
                        </a:xfrm>
                      </wpg:grpSpPr>
                      <pic:pic xmlns:pic="http://schemas.openxmlformats.org/drawingml/2006/picture">
                        <pic:nvPicPr>
                          <pic:cNvPr id="26" name="Picture 26"/>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915660" cy="1971675"/>
                          </a:xfrm>
                          <a:prstGeom prst="rect">
                            <a:avLst/>
                          </a:prstGeom>
                        </pic:spPr>
                      </pic:pic>
                      <wps:wsp>
                        <wps:cNvPr id="120" name="Text Box 2"/>
                        <wps:cNvSpPr txBox="1">
                          <a:spLocks noChangeArrowheads="1"/>
                        </wps:cNvSpPr>
                        <wps:spPr bwMode="auto">
                          <a:xfrm>
                            <a:off x="466725" y="466725"/>
                            <a:ext cx="4902200" cy="1028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938F3E" w14:textId="77777777" w:rsidR="00475173" w:rsidRDefault="00475173" w:rsidP="00D46883">
                              <w:pPr>
                                <w:pStyle w:val="BodyText"/>
                                <w:numPr>
                                  <w:ilvl w:val="0"/>
                                  <w:numId w:val="11"/>
                                </w:numPr>
                                <w:spacing w:before="1"/>
                                <w:ind w:left="360" w:hanging="360"/>
                              </w:pPr>
                              <w:r>
                                <w:rPr>
                                  <w:color w:val="231F20"/>
                                </w:rPr>
                                <w:t>Distinguish between the terms sampling and</w:t>
                              </w:r>
                              <w:r>
                                <w:rPr>
                                  <w:color w:val="231F20"/>
                                  <w:spacing w:val="-4"/>
                                </w:rPr>
                                <w:t xml:space="preserve"> </w:t>
                              </w:r>
                              <w:r>
                                <w:rPr>
                                  <w:color w:val="231F20"/>
                                </w:rPr>
                                <w:t>populations.</w:t>
                              </w:r>
                            </w:p>
                            <w:p w14:paraId="10EAFD97" w14:textId="77777777" w:rsidR="00475173" w:rsidRDefault="00475173" w:rsidP="00D46883">
                              <w:pPr>
                                <w:pStyle w:val="BodyText"/>
                                <w:numPr>
                                  <w:ilvl w:val="0"/>
                                  <w:numId w:val="11"/>
                                </w:numPr>
                                <w:spacing w:before="12"/>
                                <w:ind w:left="360" w:hanging="360"/>
                              </w:pPr>
                              <w:r>
                                <w:rPr>
                                  <w:color w:val="231F20"/>
                                </w:rPr>
                                <w:t>Explain the central limits theorem.</w:t>
                              </w:r>
                            </w:p>
                            <w:p w14:paraId="220F48F2" w14:textId="77777777" w:rsidR="00475173" w:rsidRDefault="00475173" w:rsidP="00D46883">
                              <w:pPr>
                                <w:pStyle w:val="BodyText"/>
                                <w:numPr>
                                  <w:ilvl w:val="0"/>
                                  <w:numId w:val="11"/>
                                </w:numPr>
                                <w:spacing w:before="12"/>
                                <w:ind w:left="360" w:hanging="360"/>
                              </w:pPr>
                              <w:r>
                                <w:rPr>
                                  <w:color w:val="231F20"/>
                                </w:rPr>
                                <w:t>Differentiate among the different probability and nonprobability</w:t>
                              </w:r>
                              <w:r>
                                <w:rPr>
                                  <w:color w:val="231F20"/>
                                  <w:spacing w:val="-12"/>
                                </w:rPr>
                                <w:t xml:space="preserve"> </w:t>
                              </w:r>
                              <w:r>
                                <w:rPr>
                                  <w:color w:val="231F20"/>
                                </w:rPr>
                                <w:t>samples.</w:t>
                              </w:r>
                            </w:p>
                            <w:p w14:paraId="3F6E4381" w14:textId="77777777" w:rsidR="00475173" w:rsidRDefault="00475173" w:rsidP="00D46883">
                              <w:pPr>
                                <w:pStyle w:val="BodyText"/>
                                <w:numPr>
                                  <w:ilvl w:val="0"/>
                                  <w:numId w:val="11"/>
                                </w:numPr>
                                <w:spacing w:before="12"/>
                                <w:ind w:left="360" w:hanging="360"/>
                              </w:pPr>
                              <w:r>
                                <w:rPr>
                                  <w:color w:val="231F20"/>
                                </w:rPr>
                                <w:t>Explain the general rules for determining a necessary sample</w:t>
                              </w:r>
                              <w:r>
                                <w:rPr>
                                  <w:color w:val="231F20"/>
                                  <w:spacing w:val="-5"/>
                                </w:rPr>
                                <w:t xml:space="preserve"> </w:t>
                              </w:r>
                              <w:r>
                                <w:rPr>
                                  <w:color w:val="231F20"/>
                                </w:rPr>
                                <w:t>size.</w:t>
                              </w:r>
                            </w:p>
                            <w:p w14:paraId="042092AB" w14:textId="77777777" w:rsidR="00475173" w:rsidRDefault="00475173" w:rsidP="00D46883">
                              <w:pPr>
                                <w:pStyle w:val="BodyText"/>
                                <w:numPr>
                                  <w:ilvl w:val="0"/>
                                  <w:numId w:val="11"/>
                                </w:numPr>
                                <w:spacing w:before="12"/>
                                <w:ind w:left="360" w:hanging="360"/>
                              </w:pPr>
                              <w:r>
                                <w:rPr>
                                  <w:color w:val="231F20"/>
                                </w:rPr>
                                <w:t>Describe the relationship between confidence intervals and sample</w:t>
                              </w:r>
                              <w:r>
                                <w:rPr>
                                  <w:color w:val="231F20"/>
                                  <w:spacing w:val="-12"/>
                                </w:rPr>
                                <w:t xml:space="preserve"> </w:t>
                              </w:r>
                              <w:r>
                                <w:rPr>
                                  <w:color w:val="231F20"/>
                                </w:rPr>
                                <w:t>sizes.</w:t>
                              </w:r>
                            </w:p>
                            <w:p w14:paraId="70A765B0" w14:textId="77777777" w:rsidR="00475173" w:rsidRDefault="00475173" w:rsidP="00C84B3F"/>
                          </w:txbxContent>
                        </wps:txbx>
                        <wps:bodyPr rot="0" vert="horz" wrap="square" lIns="91440" tIns="45720" rIns="91440" bIns="45720" anchor="t" anchorCtr="0" upright="1">
                          <a:noAutofit/>
                        </wps:bodyPr>
                      </wps:wsp>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3E90937" id="Group 89" o:spid="_x0000_s1059" style="position:absolute;left:0;text-align:left;margin-left:.75pt;margin-top:45.55pt;width:465.8pt;height:155.25pt;z-index:251694080" coordsize="59156,1971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25xHYmBAAAEwoAAA4AAABkcnMvZTJvRG9jLnhtbKRW227jNhB9L9B/&#10;IPSu6FJZsoQ4i8SXYIG0DbrbD6AlyiJWIlmSjp0W/ffOkJKdG7rBxoAlXodnzpwZ8fLTcejJA9OG&#10;S7EIkos4IEzUsuFitwj+/LoJ5wExloqG9lKwRfDITPDp6uefLg+qYqnsZN8wTcCIMNVBLYLOWlVF&#10;kak7NlBzIRUTMNlKPVALXb2LGk0PYH3oozSO8+ggdaO0rJkxMLryk8GVs9+2rLa/t61hlvSLALBZ&#10;99TuucVndHVJq52mquP1CIP+AIqBcgGHnkytqKVkr/krUwOvtTSytRe1HCLZtrxmzgfwJolfeHOr&#10;5V45X3bVYadONAG1L3j6YbP1bw/3mvBmEczLgAg6QIzcsQT6QM5B7SpYc6vVF3Wvx4Gd76G/x1YP&#10;+AZPyNHR+niilR0tqWFwViazPAf2a5hLyiLJi5knvu4gOq/21d36Ozuj6eAI8Z3gKF5X8B95gtYr&#10;nr6vJ9hl95oFo5HhXTYGqr/tVQghVdTyLe+5fXTyhOAhKPFwz+t77TtnytN8ohym8VQCI8AxbsFV&#10;fg9Fn+5k/c0QIZcdFTt2bRQoG8jE1dHz5a777MBtz9WG9z3GCduja5AFL1T0BjteoStZ7wcmrE85&#10;zXrwUgrTcWUCois2bBkoSH9uEggypLsFFSnNhXU5ATq4MxZPR0W4rPgnnV/HcZnehMtZvAyzuFiH&#10;12VWhEW8LrI4myfLZPkv7k6yam8YuE/7leIjdBh9Bf7NFBiLhU8ul6TkgbpSgMQ5QNPbQYQhZAix&#10;GquZrTtstkDeH0C433OacEyfycUwGEgS3PGRtDiJGwKvjb1lciDYAIIBg2OUPgBaj2ZaMurAA3DI&#10;AA/mL9RVM4Uceu/jDavqWxXpS0cVAwho9qzjJIXk9rXjK4b4Rh5JitIcl2HpIPYIwyhZR656IWit&#10;5aFjtAF8XtRPtno76BnZHn6VDYiL7q10hl4QneV5kc4CAoVmbAIKrzusRFkZp/DVGCtRnM4L6Hge&#10;J0MTn++inFZCYma5Q3qBR50GIIx+5C35l3G5nq/nWZil+Rrkv1qF15tlFuabpJitflktl6tkkn/H&#10;m4YJPObj6nfcy543Uz0werdd9tpnxcb9RkLMeVmEWXiGMWXMxKzP6DJJs/gmLcNNPi/CbJPNwrKI&#10;52GclDdlHmdltto8d+mOC/Zxl8hhEZQzCPr/+xa732vfaDVwC1eQng/wDTwtohWqcS0aF1pLee/b&#10;T6hA+GcqfDHxRQS16xMRW/a4PbovbOKUjUNb2TyCmrWEpAY1wv0JGp3UfwfkAHeRRWD+2lP8CPWf&#10;BWREmWQZLLOuk80KTDf9dGb7dIaKGkwtAhsQ31xaf+HZQ0nedXCSz0EhryGLWu4KyRkVuIQdKBqu&#10;5W4ezs3xloRXm6d9t+p8l7v6Dw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MEFAAGAAgAAAAhAA+XI4Df&#10;AAAACAEAAA8AAABkcnMvZG93bnJldi54bWxMj0FLw0AQhe+C/2EZwZvdrLHFxmxKKeqpCLaCeJtm&#10;p0lodjdkt0n67x1P9jaP93jzvXw12VYM1IfGOw1qloAgV3rTuErD1/7t4RlEiOgMtt6RhgsFWBW3&#10;Nzlmxo/uk4ZdrASXuJChhjrGLpMylDVZDDPfkWPv6HuLkWVfSdPjyOW2lY9JspAWG8cfauxoU1N5&#10;2p2thvcRx3WqXoft6bi5/OznH99bRVrf303rFxCRpvgfhj98RoeCmQ7+7EwQLes5BzUslQLB9jJN&#10;+ThoeErUAmSRy+sBxS8AAAD//wMAUEsDBAoAAAAAAAAAIQCsE7VsaH0BAGh9AQAVAAAAZHJzL21l&#10;ZGlhL2ltYWdlMS5qcGVn/9j/4AAQSkZJRgABAQEA3ADcAAD/2wBDAAIBAQEBAQIBAQECAgICAgQD&#10;AgICAgUEBAMEBgUGBgYFBgYGBwkIBgcJBwYGCAsICQoKCgoKBggLDAsKDAkKCgr/wAALCAHaBY8B&#10;AREA/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9oACAEBAAA/&#10;AP38orP8S+KvDvg3w/feK/FmtWum6bptrJc6hf3syxw28Malnkd2ICqoBJJOABXxr4w/4KjfFf4u&#10;/G6T9nT9hH9mubxDqVtosGr6t44+I11No2h2NjO7pbTiFY3vJvNaKXYpjhLqhdS0Z313kHir/gpJ&#10;otgb268SfBLxJdquf7Lj8N6vosbtz8v2k3t6VHv5J/3RXVfs0ftjf8Lk8fa18Afin8ObjwN8TPDm&#10;nw6lqXhmXUkvbe90+VzGmoWF0iqLm3MimNtyRyRvhXRSVLe6UUU1nVBuc4o81Ofm6UoZScA0tcZ8&#10;dvj78Lf2bfhnqXxc+MHimHSdE0tF86aTLPNI7BI4YkHzSyyOyokagszMABXi1n/wVs/ZCm1a402+&#10;1/VLaO2heaS6hsUv18tELs3l2Mk8uAFOcxjGDnAFenfAH9sf9m39p2xW6+C3xSs9Umezju10u5t5&#10;rG/Fs4zHcG0ukjnWJ8fLIUCuOVJHNenZBGQaKKM1jeOfH/g74a+E77x34+8Uafoui6XbtPqWrate&#10;Jb29tEoyXeRyFVR6k183eBf+Comi/tBJfaj+yL+zN4++IWh20jR2vjeWG10XQr5lYqTbz30yTToG&#10;BBkigdc8ZzWt/wANh/tTaBFNqfjj9gXVp7KHJK+C/iBpupXW0d/JufsgJ/2Vdj2GTxXqn7OX7TPw&#10;o/al8BSfED4UavNNDa6hLp2sabf2j219pN/FjzbO7t5AHgnTIyjDoysMqwJ9Aooooooooooooooo&#10;oooooopGbaCcdK8E+JP/AAUl/Ze+FfxguvgN4l1fxHceKrOeK3udN0fwXqV4FuJIEuEhWSOAxySG&#10;F1k2ozHac9jjWj/bf+HE0Xmx/DP4nAHtJ8MNWQ/k0ANaXgz9sL4QeLPF1n4B1N9Z8N6zqgY6RYeL&#10;tBudNOolclkt5J0Ec0gA3GJGMgX5ioGDXqQmQ9DTqKKKKKKKaXReGanAgjINFFBIHU03zUHU04EE&#10;ZBpjyhELbelfPfxp/wCCmn7NfwU+IGr/AAw1LUbnWNY8P+QNeh0u6soo7GSWMyLC0t5cQRtKI9jt&#10;EjM6rLGzKA4Js/DT/gpZ+yh8UPEX/CM6Z40vtPuFt7eSe41jQ7q3sYDOxWCN77YbQSSEHYvnEv8A&#10;w5r3pLmKQZjbcMZBB61JRRRRRRTRIh/ipwIPQ0UUV8+/t1/Gb40/CBfhnpnwY1zRdNn8b/Ey38Na&#10;lf6xor332eGWyvLgSRxrPENwe2AO4kFWbocEV47P9tmHLN+014Jm+UhVm+FMuAex+XVVJ/PvXnX7&#10;VXx1/bS+AXgXRvHUXxz8BzSXnjbRdJa2X4bzw2piu7yOCTzQ2pSyNgOceW6MCR16HqfgL/wUv8Ne&#10;MfHGl/Bj49+BZ/Bfi7VZlg0xk+0NYajKxxGsa3cNveQF8gDz7ZIixCJNKSM/UcTu3UCn0UUUUUUU&#10;UUUUUUUUUUUUUUx50QZbgepr4u/aF/4Lf/ssfCzxnqPwn+Cen6l8WPFulwzHU7Xwahm0/TZYzjyr&#10;i7jSTLk8bLeOdwVIZVIxXi/gb/guj+0/8S9YttJ8NfsmfD22v7gtt8N6n8RtUi1UsFZlhFv/AGP5&#10;jOUVpC6o0MSg+bJGflr6w/Y9/wCCivw2/ar1yb4cX/he88I+NrWza5bQL68hu7XU4E2CW502+gJg&#10;1CCN5FR2jIeN/lkROM/RlFFNMyr96vIvFX7fn7FfgnxLqngzxP8AtTeA7XVtDuJINa0tvE9s1xp8&#10;yDLxzRq5aJwOqsAR3Fd/8OPit8M/jD4RtvH3wn8f6N4m0O8XdaaxoWpxXdtMMZ+WSJmU/nW95sYG&#10;d4/OvBvj1+1rqWg/E+P9nH9nPw5a+KPiFJDHc6017JINL8K2TH5brUJYwSJHAPk2qkSzEE5jjDSj&#10;xDXv+CgX7fX7N+rLbftVfsseBLnw+jfv/iR4T8UahDoyJnG6dGtLmezJ7mYLAmOZ8c1758Kv26vh&#10;H8RPGem/DDxFbXXhPxNrVuZ9B03Wri2kh1qMKGZ7K6tZZbe5IB3GMSCYKQxjCkMfbI5Q6Bx3p1FF&#10;NkYqOn51+Xf/AAUp/by/aT8czeOPh38CvjO/wt8M+FfiXpXgTxBruk6U8uqYu5raG81Ca7kQxadb&#10;x/agkIjIuJX/AHodEQBvevhv/wAEyf2HfAmitaal8A9B8Z6ldMJNS8UfEK0XX9V1CTaAZJLq+Esh&#10;4X7qlVU52rya4n9rr4baV+wl8JNZ/a+/ZP8AFd74J1Lwn9kuLzwdFq07eG9etvtMMb2Daa7m3glm&#10;Vikc1ukcokZfmOWz97aJevqOj2uoSW7QtcW6SNDJ95CwBKn3FXKKxvHnxA8G/DDwVqvxG+IPiO00&#10;fQ9D0+W+1bVL6YJDa28SF3kZvQKCa8mv/wDgo5+yDovhNfHniP4pXGlaI3k7dW1fwrqlpbfvSoj/&#10;AHk1sqjcXUA5wSwHWvTfhn8Y/hX8ZvDUfjL4TfEfQ/E2kzf6vUdB1WK6hb23xsRn26jvXRtIoXOa&#10;+Z/2+/8AgoP4T/ZS0iD4e+DvsOsfEbXo86LpN1eQw2mlwHcDqOoTSyRpb2y7WCqzq88gEcfJZk+U&#10;r39vH9tjRdJ0HX9D+OFv4gutWu49LsLWHSbW8t9f1FYtzw2kWnaXKquwBkKPqKpGpBaVVBavqn4d&#10;fGr9tT4U+AdM8TftK+DfDvjmeaIz+JYfhnpstrd6NuIPlwW9zNINRSIbtzI8UrBfkhlYgH3n4TfF&#10;vwB8cPAGm/FH4X+JIdW0HWITJp+oQKyiQB2RlKuAyOroyMjAMrKykAggdLRRXhf7Z/7cPgb9kLw7&#10;Dbf8IxqHi7xprFheXPhnwPobqt1fR20e+e4kkb5La1iBBknfIUEBVkcrG3zv+yTqf7a37c/wis/2&#10;lP2if2ltQ8F+G/H2kre+Hfhr8LIYLFdLspCGhabVmja9knZNrMYXhUFyAMcD0Sx/Yj0TQbyLWPCf&#10;7Tvx003UIMmC8k+MeraiobszW+oS3FvJ9HiZT6VofsVftEfGnUv2jPiN+xl+0H4ltfFGs+BdN0zX&#10;PD/ji1sI7WTVtJvjMsa3kEIEMV1FLDKhMSokibHCJ0P1RRRRRRRRRRRQWC9TWXq3jjwdoLtFrfir&#10;TbNkTey3V9HGVX1O4jAqG3+I3gC7RZLXxvo8isMq0epRMCPXhqvQ6/otwM2+q20gxnclwpH6GrAu&#10;IicBvQ0G4iHJcf8AfVO86MclqaLiInAYcdeelSBgehopjS4GQPzr5a+PH/BXn9lj4BfFC/8AhPrV&#10;tr2rX2lzG2vtTsVsrTS47wKGeyW+1G6trea5QPHuhid2UyBSNwZV7r9nT/goD+zx+0rqK+EPDesa&#10;h4d8YfY0urjwD4305tL1uKFhkSi2l/18R5/fQtJESDhzivYNf8QaL4d0O88Q+INUtrGwsbeS4vby&#10;8mWOGCJF3PI7HhVVQSSegFfHNl8Zv2lf29tQ1Txx+zv8a9W+E/wps4nt/A/inS/D9ldap4uugedR&#10;aLUbeWOPTFI2xIFWW4G9y8abN3BXH7XP7c/7Fniiz8JftdfFrw34msNW82Hwn4lm8IyNBr92kTSG&#10;3kOmKs2kybVLkva3kIRGbzgRtr6h/Yp/bx+B/wC3L4Mv9e+Fetwpq2g3f2TxT4dkvoJrjTJ+dpLQ&#10;uySwyAFo5kJVgCDtdXRfcK5v4jfGL4W/CHSY9c+KHj7StAtZ5hBbS6repD9olPSKMMQZHPZFBYno&#10;DXl/w0/4KQ/se/FmC4vfCnxL1KG1s7ye0ur7XvBer6TbR3ELmOWIzXtrFHvVwVK7sggggEVwv7an&#10;xi/Zg/an/Zr8ZfAD4cftr/DPS/E+safG+jyTeNNOO26gnjuYEmjZ2JheSFY5AVOY3YYOa+Kvh7+1&#10;d4h/Zs/aI8Q/G/xBpN4+oa14ZsrDx94Z8TXzo97FYNI0FzpusbX02/kiF3efKlxCtwjRxxW1s0J8&#10;z33wj/wWU/Z0+IphsfhT8GvjJ4u1S5t1mh0Xwv8ADS4vJW3AMFaWNjboc9d0gCnrjrXq/wCyd8BP&#10;jh42/ao1f9uv9ofwL/wg9zJ4Kj8J+CvALalBd3llYm6N1Pd381uzw+fLIIwsMTusSKcuzMdv1aJE&#10;IyGp1BOBmvmn9tL4z+O/FPiPTf2O/wBnXXdT0/xZrn2W98ZeK9LVVPhLw6ZWEtwsrgqt7ceW8FtH&#10;hmyZJipSAg+RjRvix47+Plx8FPgD+2B8TLKz8F3tvdfETxRda7bag1rO0Jkg0i3juraSIzurxzSv&#10;IrpHEEUozzBo/StM+Jf/AAUM+CbTN4o8NeEPjZo/2hRbyaHIPDOvQQ8/eiuJJbK9f1IkslyOFO7C&#10;nir/AIK/fsj+CdIW28YT+LtG8Y3GoLp2nfDPWPB93b6/qF4yuVit4WTy5o/3bA3SSNbJxulXcu75&#10;D+MPxM+I37QfxSt/jT+0Ysy3Wg3Lv4f8G6HffatE8FRbfme5v00bUrMaiRnzLuWW1Eafu02LveT0&#10;L4H/AAB1b9teHS/iP8RNQ8Vad8I4YEk0jwzqniO9WfxtJuEi3V/bB0t004YXyoVhV7gL5khWNljP&#10;cf8ABQvUPAniCz8N/ArwL4FbxB8atbkkHwrh0XUXsdQ8OS42yay11ARJZWduo3StkLPs8ghvMKj7&#10;O+HWheJ/DHw+0Lw14x8WTeINW0/R7W21TXriGOOTUbhIlWS5ZI1VFaRgXKqqqC2FAHFblGaa7Apw&#10;a/Nn/grzFaeOfjo3wE/aM0/WofAXjL4fjTfhtrW2RtH03xJO13DcXckUSs11qUSPZG0hK9DcMjxH&#10;dIvS/svftxfCD4RfCbwj8Dfj1oN18P8AUtB0GPTo9S/s2S48N38dpbRhrm11W2V7QRCPY0gkkQxE&#10;lH+7k7vxH/4K4fsQ+C/E1v8ADrwZ8RNQ+I/i68t/P0zwj8LNAuNevr1cZ/d/Z1MWT23yKO5IFd5/&#10;wTb/AGdfi98O/EXxa/aY+N3hyPwvrXxk8UWmqReA47qOc6Da2tr9mhWeSImN7qVR5kvlllB2qGbB&#10;NfVO5emaN6+tLSb1xnNJ58WA2/73ApPPizjd3xSPcwopd3wF5bPaqZ8W+Fx18Q2f1+0Lj+fvWPqv&#10;xs+DuhMV1z4qeHbMjdkXWtQR4243fecdMjPpkVoeFviB4G8cQzXHgrxfpusR28nl3Eml38dwsTEA&#10;hWKMQpIIIB5IIPStZZEfoac2dpxX51/Hf9vH/goN4Z8TfGLxZ4N8R/D/AEnwX8LfGV1pN1FN8N73&#10;Vr21tYrW1uhPcmLU43IeG5WRWigZeGD+Wq765uT/AIKLf8FIbLVYoHNwtjdQ5t7y/wD2NfFrPbzA&#10;/MlytvqjII+gSSCScnncq4BaroX/AAVY/wCCiMD2r+MPAdqIWke21JrH9k/xtvt5P+WdxEG1D/SL&#10;Y4bJIhmX5cwnOF6a2/4K1/tT6fFJB4g+FVzcTWd0iXFxpf7PXjPyb2BjgTW3m7SGGQXilMez5tjz&#10;DaWvQ/8ABWL9oOa/k0v/AIRe3t5Li1eXRbjUPgL40gtbh9uViuHaPfbPnIO2OZMFTvJ+SpPDn/BX&#10;z4xOs1/rvw6sJrG3VTcP/wAIL4gsri3cAM8bQmOYyKQw2y2xuCdrBo0IAPdeH/8AgrFe2ep2t18R&#10;PhRYx6XJpkl5fDw3r0l5d2cUZwZVjlt4luAT/wAu+6O8wAVtpMsI/qL4MfG74Y/tA/D2x+KHwj8X&#10;2+s6LfbhFdQBlZJFO14ZY3AeGVGyrxOquhBDAEYrrqTevrTXdCpAOcrX5FftdDw74w/bf+PWneMH&#10;05dPuvEOg6Vuk01byW4ii0aylazgjhZLuSQuVkxCt7GCCZbFlO4+3f8ABPzwNpfxo+HnjeXxl4v8&#10;XTR6P4+m0rSo9H+LWreRbWiafp8giia1ktQqiSWTKeRC0bFkMUYUIvrvjX9hb4AfETw5c+E/HFx8&#10;QNV028XbdWF98YfE0kMw4wGVtQIOMAjPQgY5Arof+CXHj/xX47/Y50WHx94jvdW1rw1ruueGtQ1L&#10;Urh5ri5OnatdWUbyyOWMshhhi3OSSzbiTzX0UJFPQ06uf+JHxW+GXwd8LSeOPiz8QdF8M6LDNHFN&#10;quvalFaW6SSMFRDJKyruZiAozkk4Ga8Z1z/gqD+yPpWpalpGlav4216bR3VdVbw38Ldfv4bTcu5S&#10;80NkYgCuCG34wc5xk1Ug/wCCm3wUv9Oj1vSvAnjmTTLi186z1i+0WHTbG6G/YES6v54ITIW+Xy94&#10;fgnGATXBeO/+Cyfw98KaJNrFv8CvEFr9lgE1/beKPFGhWF1aRE4EsllFfT3uw9ituxYfMoZea56x&#10;/wCC1Ph/WJbGx0LR/hfqN5qH7yzttF+LkmpebCoy58y10t4IZcfcinmi3njcK8/+JX/BVb9snUNf&#10;Evwf0xW0eZmhNvp/7MPizWr20uBj78wvba1mgPP72Eux6CNh81dJ8P8A9o3/AIKWfED+0I/EWi+N&#10;mWO33afeeHPAeleHre5bcMENrbz3MRZdwMb2hC9RK2MV3fhH9t79tv4QaFJ4i/ag/ZPluvCWnbrn&#10;XvGFhrWmWl3pNjlNztYw3dyt4IULPJOj2+9V3LbIflr7KtLqO6hWeGUMjoGVl6FT0NTV8z/tk/FD&#10;xx8Q/HGg/sefAvxZrWi63qV1Z6x488UaGzQyeHvD6TFiq3HSO6u5Ivs8SDLeWZ5cYjAbxfwN4L+O&#10;XxT+O+uXf7PX7bHxE0Xwh8P4rrRpb/U9STXE1vxE3lmSJo75Xja1tAPLkVQsjzSyIssJhYn1jTP2&#10;pv2uvgFaRW/7S/wRtvHuh20bNe+PfhDaym4jXPymbQpnkuPu9Taz3LHqIlHThf2iP+Cp/gj4m6G/&#10;wf8A2Jfito8mvX8ESeIPH2oNDb2Xg2OcMFQx3pjEuqHG1LNgTE2XnUBRHJ4p8Jvhhc+G9Sufgt8A&#10;rLxVH4h1KSeeC/17zrZrLe/+kaxqbf2TptzdZkfdG6XUpupPkDhVkkT6p0n4f/Aj9kX9nfW4vGus&#10;tL4dtLWfUPGniLxW/wBsuNYmdBHNc3rMubmWVQke3ByojjQbQq103/BPHwV418IfAd9R8VaRq+h6&#10;br2uXGqeD/BWtOzTeFtFdY1tbAhyWiIVDMYSSIGnaFdqxqo9+rgfj5+0r8I/2ZvC9r4w+MGr6paW&#10;N9qMVhaHSfDV/qkstzIcRxiKxgmkBZvlBKgFiBnJAPnum/8ABRf4P6/eLYeGPhT8Y7+Rvuu3wX12&#10;0jb/ALaXdrEg/Eit28/ax1+K3W40v9lP4mahu5VYf7EhbnpxcanHj8cY7iuf1H9rH9pe6l2eEv2F&#10;taVW6SeJfH2kWYHuRay3Z/LNX9H+OH7YV+VfVv2dfh9p8bdR/wALWvJ5F9Mquiqv5Oax/G/iL9vz&#10;xHqCHwH8RfhP4RsWH7yHUfBWpa7PnsVlGo2KfgYz9avW3h39oK90TyvEn7VOtRak0bK114Z8L6Ta&#10;W4fBwUhu7e7YAejSt74rwr4S/t0ftW/Dz9mDxR+0V8XtY8N+Oovh7b31r8QPCsOlnTNZ07UNOlZL&#10;x0miLwyI8QS5iha2iPlzRkzMDur7o0TWNP8AEGkWuu6ReJcWt5bJPazx/dljdQysPYgg1aZgoy1e&#10;E2P/AAUm/ZN1i0XU/DuueN9YsZNxt9S0P4P+J760uFVipaKeDTnjlXKkbkZgccE15D+2h8fvht+0&#10;L4U+HMPwh0rxpqGvaD8ZPC2tWdrdfDHXbHMC6gkF0zSXVlGsSra3FwzFyMKrV9DIzMN3bFeH/wDB&#10;Qr4ReOfjP+zjcaB8O/DFnruqaV4j0jWl0W8eJRfW9newz3UCCaOWJpXgSZUWVGjLsoZWGVPxRcWf&#10;xQl8MeB5vA37K3xWtb7wr8RtF1+10HTfAes6Dp8UFhqlvc+XJpUzXOnBvJS4U3FtcQO7FcRBWKD9&#10;JvHf7dXwk+FXgG++KXxE8OeMtH8P6ebcXmoXfhO5yjTzpbxKIVBmdmlkjXakbHLDivSvhv8AGH4Y&#10;/F3Rn134a+ONP1q3hm8m6axuA7W02ATFMn3oZBkZjcKy9CAa6avMf2vf2ho/2Uv2bfGP7Rl5oi6p&#10;a+D9Ek1K5sZLpofOjjI3AMschBx0+UjPp1HNL8bv2t57SO7sPgP8PpBLGrxrcfEy/hYAjPzD+xXw&#10;3t+uao3Px+/bZsyzH9lf4d3SnO1bL4xXbN/5E0NBk+mcD1qpL+1J+2NZsPP/AGHtPuF3YzY/Fa2b&#10;juf3tpHx+p9BVuz/AGs/2it2NX/YV8SL8+3dp/jjRJse/wC8uY/y/OtG0/a2+JMkOb39iX4mRzZ+&#10;5HrHhh1/M6wP5VHF+1l8XpAGP7Enj5Ru+63iLw7uA/DUyP1rH+En/BTX9n74jatqmheMtM8TfD24&#10;0fxFd6He3HjzTYrWxW/t5Fjkg+3QTTWiuWdDGrzK0oYFAwPH0RDdQXCCSGTcrLlWXoRjqPWpKKMi&#10;jIpN64zmjevrTTPGOppRIh706jNNLqOpr5H/AOCxXiHWNP8A2d/C3hK48X33h3wZ4s+KuhaD8Ttf&#10;sbxrVrLw/cystwHnGPs8Ur+TBJKSAEnbJAya9O+Gnw6+HPwo8Faf4A+E/hHS9D0HT4FXTdM0e0SG&#10;3iTrlVQY53Ek9SWJPrXJ/tdeAf2cPiL+zz4n8P8A7V9vpP8AwgqabJLrV5q8ywx2KKjf6RHKeYZU&#10;wdjqQwbAGTwflH/gnR4c8cfty/E74FftTWvhbXLHSfhho93deIvH2vR3EZ8S6hPYmxSx0yOVtiWY&#10;RmnneFVgaXCIrMGYfqGbiFfvSYzxSPdQR53P05PtTt25cpXzv/wUX8VfHrw18LNJt/hLd6vpOgah&#10;rXkfETxd4X0WTU9Z0TSPLYtLZWsX7wyu22PzkSZoA5l8pgpZfL/Cv7FP/BOr43/Cuxk+GPw+8K6l&#10;pAsfsFr4o8J6kVvpFRw5V7+2cTSyeb+8fzXZmfJcE7q8l8bf8E2vjZ8AvHd58cf2SPi94k1DUZ5/&#10;teqWUfiRdI1/VnXhI2vWjm028iRdoWC7sDnBPnoSSX/Dj9vb/got8cNd/wCGTPCng8W/iDVI5JdU&#10;+LGreA7jSP8AhCrBJfLkS4spJZY7y/fZIIHBtonJWUQvCNzfVfwG+AXw1/Zz8Df8IT8PNPmVZryS&#10;+1jVdSuDPfatfy/NNfXc7ktPPI4DF29lUKoVR8rfte/tp+Pfj54yvP2T/wBjrVtT07S4b4WXj74z&#10;WGl6hNptlIvl+fo9nfWdldRW14ySjfdyDy7Xaw2vJ9zwf4bfsJeC/wBrfVI/2bv2U/hnY+HLHwfq&#10;lmvin416HqljcWuiTQHzok06/wBMt7CbU9SQhcmcOsDkNNliEP7K+FtEk8N+G9P8PHVb7UPsNlFb&#10;m/1KYSXNxsUL5krgAM7Y3FsDJJOBWlXG/Hz4v6V8Avgv4q+N3iHTru80/wAJeH7vVr21sVDTTRwR&#10;GQogJA3ELgZ4GeeBXx/8Z/20/wDgoHY/Hz4P+A/BmpfCHwfo/wAWbfUEsl1bQ7/xD9hurez+2Rxv&#10;dxXtgk/nRq4VUjXaV4aYYNe5WfxS/bg0bQFg1T4f/CvxRqS/6y6t/E2paFC/PaJrO/ZfxkNfFv7a&#10;f7K37Vnxx+Id98YPht+x9pvhvxPqjIniP+z/AIgWesaTrSiEwM7RTDTLq2neHbC81vcQmWJFjmWR&#10;cAc3odj/AMFSfghos9h4Zbx94K0H7HCLPTrvwrYeMYtOuMt55ht7GW4uhbY2LFbrMiwrH/GWOPSP&#10;gZr/AOzL4i8TaL4w/wCChP7XnxI8aa/ot4NR07SfiT8I9Q8GeEdPuomDQ3ItZbKOGSeI42yXNzLh&#10;vmVVYAr99fCr9ob4B/G+2af4NfGvwn4tWNcyt4b8RW18E5xk+S7Y/GuxSeJztVuR1p9fCf8AwVr+&#10;LXizwt4s8HeCvid8FvF2vfA64ZL/AMY33hbS7e4t73UIZxJb2WqTSzoLDTlKLLI7oY5jtjd0QOH8&#10;q8D/ALdX7Of7Uf7VGj65+0Hfy+C/CXhNLe7+Flj4sYQabretOsnmakbtc2kjxIwito/NbDNNIu52&#10;UR/TPjv9jT9nP4jeIpviTpXhebwx4tvoVP8AwnXgHUpdG1d+mGe6tGRpx93CzeYh4ypGK4v4vf8A&#10;D1/4SfDrWNI/Zv8Ai54L+JTPDFFod1460VbPXtNXenmSGWF4rHUZPL3qgkjtAGKs7ybCsvzJ8K/F&#10;fivw9qesfD7wt8KvHlr8WtWuIn8Uah4nsJW1vWr1yV8+6aFtPV7UEMFntNRuYLZAAAFwD9k/s5/s&#10;2n4f3h+KPxSvn1nxveWhto5ptWur6HQrAvuXTrOS6YyFQNnm3D4luXTzHwFjij5/xf8AELxt+2f4&#10;41D9mj9lrW7qw8N6bd/ZPip8VrNAYLCHpLpOlS5Al1J13o8y7lswwY5l2JX1l8PfAHhX4W+CtJ+H&#10;PgTQYdM0TQ9NhsNK0+1ULHb28SBERR6BVA9+tblRm4iBwW9qoa3408I+GYftPiTxNp+nRgZ8y/vE&#10;hXH1cgV8Hf8ABSfS/hx43+JGhftU/s5ftyfCbw78QPCvhy70K88P+MvHkNvpfiDS5p4rk20slvdR&#10;TQOs8ETghwsqhopCI3avlX4M/tbfFX9me3j8A/s4/FXwjH4dRJ7xfCOueK/DXiLTdPI86SaCwurH&#10;WrWWDzHMXl2rRrBAiyYaViA3UW//AAUb/wCCj3xd8RQ6Df6z8Nfg/oLQ7L/XLT4e6/4w1ZZCG+a1&#10;t9MFxbNggDEzoMZbJ4WvpT9kT47/ALEn7LFhq+r6XffG3xp408Y3Ed/46+IevfAvxO9/rtwieWm7&#10;y9LSOGGNRtit41CRJwASWY+yP/wVT/ZItk8zVh8TdPUNjdefA3xWg4x/1DfcV1nwY/b5/ZV/aA+I&#10;8nwh+F3xFvLnxNHoZ1htF1TwrqemTtYiQRGZRe20W4B2CkLkgnkV7Czqq7mNeGfHX/go9+yR+zp8&#10;UP8AhSnxI+IGqN4tGkx6k/h/w/4N1XVriO1fzdsj/YbaUJkQyttYhtqFsbeawdA/4Kl/sx+KrvTb&#10;Hw3YePLqbWgraLHN8P8AULU6grDO6D7RFH5wHcrnbg5xg1evf+Cinw6TS9UvdI+EPxC1K80exa7v&#10;vD9jott/a6RKxXcNOkuUumyQduI8v/DnIrgZv+CunhTV2mj8Efs5eL5zbxh7i61rxD4esbS3beq/&#10;Z7ib+0pBZXRDZW3uRDK5DDaArsnN6l/wWx8E2GjyaqPgzJHNZ7v7W0O+8ZWMWrWIVgDJ9hXfNPFz&#10;xJbrKjfeUsnzVDqn/BarQ47b+0dB+HvgS6s3iWSzup/jhpUUd5/eSJ9jIZFwQYSRKCPuYIJw/BX/&#10;AAcJfs4N4mj0f4x+E10GxvLNrjTtX8M+JIdeU7SA8c9tGkV1bygniEwmYgMfLCjcfs34G/tL/Ar9&#10;pTwyfFfwQ+Jum+ILWNYTdrauUuLNpUDxpcQSBZbd2QhgkiK2O1dvMhfoK/K39qr9mz4ceNv23P2p&#10;tT1W/itde0PwDoXjDw+Ly3jka4f+zbmOVfLkG94FlsbdhcW7RTQyO6rKu9gaPwP/AOCaWvftIfAf&#10;4a/tIp8YPCFlqni7wLpesahb658F9M1OO5hurOOcWdyvmQpcrGJCizun2nAP74bmzHP/AMEJfG8J&#10;hGkftBfCu2Wy1Q3ulhv2eYZvsStzJa5n1OQ3Fs/OI7kzeXkeUY8DFzU/+CHHie/l1Lyvi38HYbfU&#10;vLlWxh/Z82x2FynPnWzf2v5kYJC7oC5tmA5hO591q0/4IvfELTvEf/CQQfET4DzLcaabTVtPl/Zx&#10;VbXUONomMS6sBby7c/vLbyOeWDYXGH4f/wCCInxr8JWmmw+HvjX8GUm0lmWxuJPgfPxATnyXjGre&#10;VNtIXFxIjXQA/wBcSzFuy8F/8E1f22PhXrEOv/Cb9qfwT4Z1G3/49dU0Xwvqaz267/MMGZ9Qm+02&#10;5csxgu/tEYJ+UIQCPr/9iX41fGzxvdeNfgv+0TqXh3U/GHw91KyttQ8QeFbGW0s9Ugu7OO6hl+zy&#10;ySNBINzo67yDtDKFDhR77XCftHeDvid49+Bvijwb8H/GEnh/xNqWkywaPrENwIXt5WGMrL5cnksV&#10;3KJdjmMsGCkrivm74C+MPgB4Z8OWP7FXjf4YHwDrdvppt/8AhX3jULMusqwLzS2t1JmLWFdmZ5JI&#10;2eQs7GZUdiK8/wDjZ/wSU+El7Yx6t+zJDB4TuNP1EalZ+C7iaZvDr3WMGaGBGDabc4wI7m2IEZ+Z&#10;oZOQeU+H37PP7a37R/iuw+Af7Ut743sfgV4etba98QaB448UWOq6j4n1ZWZhpzahaKkl5paHypG8&#10;9d0rRqhO3Kr9WfHX47fDj9mD4U3PxA8ayNDZ2fk2mk6Rp8G641C7chLeytYlGXldsKqgYAySQqsR&#10;8Ja34x+Jur/ElP2hPirJa6t8YvEF02leBfhnoLQa/Dp2nsS6WOn/AGDVLa7s7h12te6jKohXaCVE&#10;aAH7Y/YF/YMu/wBn7XNY/aP+N13b6t8XfGmnxW2vX8GoXV3b6PYKwkj0q1lu5ZZpY0fBeaRy0rqC&#10;AiLGifUFfGn/AAUA+I/gn9m79rT4M/tGfFox23hG40fxF4V1DXLjT5LiPSr2dLa9tXAjVmWWX7DN&#10;Au0ZfzCnJYCvEvgb+2TpnwN+J/xQ8M6H8ONX8TeHvEXjuTxH4bs9H1KxbULC3uraFrua9SSdYtNt&#10;jdCV42vJYJD5pUoOg9ctf28f2XPiX4St774lfD7VLWxv79rLT7TWdHs9Y/tC4BAaO2XTprtbk5IH&#10;7ovk8DJBxzMXjz/gj94m8S31jq/gP4c6HrGm7P7Sl8TfDc6DcWm7djzJL20gaLO18biv3W6YNdJo&#10;fw6/YA8R3y3vwz/aBazlmG6GPwT8eNTtIvUFYbTUFj6eiYrurP4P/F+xigu/hR+3R8QbW1hYeTaa&#10;xDpWt2sg7B3ubRrlx7i4Df7VU/iR8fP2+P2efh14i+JWv+Gvhp8TNM8N6HdanNb6UdQ8O6jcRW8T&#10;SsqRkahHLIVQgLuiVm9K+lfh54wtvH3gPRfHWnx7bfWtJtr+BRJv2pNEsgG7Azw3XA/CtmRSy4Ff&#10;OP7XP/BMX9nL9rnxlb/F3xFp02h+PLOxFlZ+LtPtbe6JtwSRFPaXkc1pdICSR5kRcdFdK+SLz9if&#10;/gox+wzr02q/s0WPhfV9D1DVGudWbwFDcWtpMxhRWur/AEC6e5zny1JbS545pMbdnAz3PwP/AOCq&#10;elanNdaJ+0N4Mj0+4sVDXGq+EY7i7FsudhW80mZF1ewcOHLb7V4lUAmYdK+gtY8Ofs1/tf8AwzjG&#10;rab4R+IvhS+Xdbu6QalalsYLI3zBXHqpDKeeCBXm/hv/AIJpfALQfEdvfalrvizxB4f0+4WfS/Bv&#10;ijWzqNjZOFICLJOjXckAPzC2lne3DBWEYKqQ/wCPn7YfiRPi4f2N/wBjzwbbeNfi9JYLdajDeTGD&#10;SPCNjJhVv9SmGDj5gyW0W6aTA4QFWPrP7Hn7FPhr9mqDVPiD4u8U3Hjj4oeKtr+NfiNrFsqXV+Qc&#10;rbQRj5bSzjPEdvHhV6nc2WPvCjAxTXcJya+S/jp+3v8AHTXdB+JTfsOfBLTvFV18L7y8sNZvvFl9&#10;LbR6jqVmu6506wtYh508yj5RJIYYmcqI2lVt40Pg/wDGn9qL4/fC7RPiz4D/AGg/hm2j+INNju7R&#10;7T4YXzyRFh80TFtbZRIjbkdWUFWVgeRipPHnwe/aC+LHhu68G/En9pizvNJv12X2lw/DTSpbeZc/&#10;daO+W6Rhx0YEV4fqP/BGT4J+IvElz4o8ZfGrxpq1xe2KWd1avpegRWclurBlh+yx6WItgIG1dvHP&#10;qc994J/Yk+CnwQiuF8K/GvxV4b+1DF9Jo2s2Oitc87v3jWFtbs5z688mrl74P/Zr0gt/bn7ZHjSF&#10;2Y7muf2iNWh/DC36qPbAGKyw37Ldvdsui/8ABRPxRZS7d3l/8NBTXWARgNtu7mX8OMVl/AT9ofSf&#10;hf8Atz+Ffhb4S/bZk+LHhj4rabeabF4d1DxpaatfeHtWsLae9F4nkncLae3gnifgBZYoyfvkr92w&#10;k7a/Pz49aB8fvjV8c/j+ug/tLeNNHX4f3+nJoPhvSfFF3plslm2kQXT7fsbKRI8pmAllWdSSymMh&#10;VK+d/Ab4S/t6/F74Q+DvjZoA8Nx2vi7w9Y6tHZ+Ivjp4wuIxZ3USXCK8Bj82G7COqsVuXiVs4Su4&#10;m/Yx/a48S22o6D4ov/hdNo+obWS1vtR169vLORWDhYr1ZreVo9w5WTeWHyltpKHltM/4JQfF+OSa&#10;51HxX8Cbiea7Z7mfUvgal99qgx8sLo13HGhXnEsKwyEY3MxGa37P/glT4sLRw6j8S/hT9jtkj/s2&#10;2s/geVksHXkslzJqr3EuT1WeSVCOq44rSh/4JbalPbQ2eufF/wAJzRsCdWFl8G9LtTqLj7sm5HLW&#10;7r13W5iOeTzzUunf8Eql0rWB4h8O/tReKvCupNMzT6l8PdGsdCuJ15wjPBGchSQdxBZyq+a0gAUe&#10;0fsCfE74vS/EL4wfs1fGf4jaj4wuvhv4i0s+HfEms2ttHe32k3+mwzxCc20UMUjpOt1H5ixrnaAc&#10;kZP03vJTcR2r8vf2+/FnhbwZH+0Z8PP2c/2gfC2val49gvF8eeA/EkdzaXej6pNpUFmLi01BIWhM&#10;YijtmeCcKi5JE8ZfYes8N/8ABYf4aTadp9lcfAvX47ubT4pFjuPG/hO3WbjBaIzawokUEfeBwBgt&#10;jIrWs/8Agrt8HZZZobn4Qa5Gtu226ki+I3gW4WFscBvL8QswJJHb+IZ45rptO/4Ka/BC8ZUu/CGu&#10;2m5Nz+bq+hSeWewPkam/Pp2PrV63/wCCk37NksCzyxeJl3Fg6xeHZbnyipx8xt/MC8+/OPY1J/w8&#10;f/Z2EbSr4f8AiW/lybJBa/CPXp2DHpxFZtwecHp+NS6f/wAFEv2ftWu/sNp4Q+LTSmHzVj/4UX4p&#10;LNHkDdhdOPGSBn3FdR/wTM0Tx2ngL4mfEnxl4O1fQ7fx38Zta13w3puuabNZXI0sx2trBK1tOqyw&#10;GX7I8uyRUb94SQNwz9NzZ2cGvzj/AGqPjZ+15Z/t0/ErwN4B/ae8RaR4b8L6Pot/b+G7bRrKSwjt&#10;7m0IkV5beCXUoGM0Ukn2pYbmJA5V0QKrHW+C37RHh34snUtH174l/Hxta8P3K22qQ+H9Suda06Rp&#10;I1ljkhv9HgaCRGRgQJDHKAfnjj5Ab4o/ZV+D3i+HxBceCU+JlpqXiLUjqPiCTxVoeq3lvq155MUQ&#10;kuFnCtKFjhiURktb5jDNDIRz337CHw78b/Cu08eeF/Evw5m0PTrjxJZ32j3Rkh8m/H9k2NrMyRxx&#10;QGMedaO5U28KjzcKu1Rj34klOa/NK4/ZY/4KK/DH4p/Exfh7oHxEbS9a+J2veI/DN94Z+Iltb2Qi&#10;u9RmvIo1tX1S3aMus2ySQgAEH9y5Jc+3/Br9qD/grt8LtChk+K/7Juo+Oo0uC9/a3muaBY3FvATl&#10;jDdwXxDiMZwkluWkwCZUzgfdHwj+J+hfGT4W+G/i14Xhmj0zxRoVpq2nrcqBIIbiFZUDAEgNtYZw&#10;SPeuV/a//Z78P/tS/s3eLPgP4hmmt/7e0mSPT9Qt5CktheoRJbXUbD7rxTpHIPdPTivzd122/Z68&#10;TeKPgTqXxEjvfDvi469Z+F/ip8OZtZ1LQp7K7vLIrHcW1qJYWijTUEhjWS0H2eQXTHL/ACGvpnUP&#10;gb/wTP8Ah9PqEfjLSfhrFLqk27V28W69Bcy3sm3Zmdr2VmlOBj5yTjiqdh8Qv+CSfwxVbjwpqPwL&#10;s5I/uReGbPS5pxj0jtFZyeOwzxW9D/wUS/ZEtIFg0LWvFF1Gi7YV0X4WeILlR14XyLBh19KzNc/4&#10;KZfs96VYPf2PhnxjceXyYdQ0NNEfp6axLZgY9CRjvXnXiv8A4LJ+B9ItVu9M/Z81iYyNst4ZviN4&#10;SkkkbAIHlWOrXUueemwn0BrJ1f8Abu8WftbfDrxZ8IdK8D/DvwrZ65ol1pOoX3j7xxrWnRWq3ETx&#10;E+e2gG0ZlDE7BcbieO+a++f2d73Srn4L+GbDSfiXpPjD+zdBtLG68RaJdJNb308MKRySqUZh8zAt&#10;jccZruq+af2w/wDgmR8BP2tvFUXxf1OL+wPiBY6eLOx8WQaZb36SQAkrDc2V2klvcx5Y9UWVQcRy&#10;R9a+QdR+E/8AwUX/AOCbWoST+AvBOg6l8OEku7vUpPB9tqN5oVsrzGQySaOBcalYSvmRi1lLLbKz&#10;F5Izklfbv2cP+CnPwN+Mml2Vj8Q7yz8J6xdSLbRzvq0F5pF7MeNsN9ExSJmPCwXa21yenkjBx23x&#10;+/Yg/Z//AGjLo+Ktb0KfQ/FX2dktfHXhG6+w6tGp/haaMbbmLjmG4WWFgBlDVjTPDn7On7BPwQ1v&#10;x3r+oWWg6DpFq194m8S3tvEktxtJ+Z1t41X7zkJDDGqAvtjjG7ac34K/BP4kftgeNdH/AGkf2n/C&#10;d14f8F6PdR6h8M/hTeSMs5mXBi1fWUB2tcD70Nmd0cG5XcNMB5f1wI0ByKdXiH/BQX9nvXv2k/2S&#10;/FXw08FWaTeIkNnrHhhGnWHdqen3kN9bJ5jcR7pbdYyxwAshzxxXzx8Wf26f2oPhF8Pv+E68Vf8A&#10;BP3xJYyC4jik0e81S4muEDME8wy2Fjc2YAPO37SZGyAqMSBXmEv/AAVA/an17ULjStJ+BGi+FmW3&#10;8+z1bxR4d8Tvpkq55jeaXT7OWOUKM7fIZO28j5q5fxN/wVF/atsr+KFrrwC1vHN5WoLpN/oNjcZy&#10;f3lr9v8AEUn2hMY4kigkzjKDPHKWP7aX7X/xC8Y6jpdp8avic+iXqstn/ZPhPS7e50w542yaZpms&#10;C7yeCcRccjJreHw1/bX8faiNWsviB8QLi4s3xaM/iDx7pNrfI3U3trc6XDvI9baWzGDjaOKz9Y/Z&#10;l/bk1fxDHdw+AfidfWd5bmLVtGm8YXd5pMjesRvvElneW5B6YkbHQgiqrfCTxb4O+Muofs6fGfVP&#10;GnhW48XfD+71bUNQ+Gvw6sZRHopIsrmG+trTUZzqTqZI0Zvs19KizIVkXcWX9RP2PdV+Gl1+zF4H&#10;034QfEqTxd4e0fw9b6Rp/iC4XbNdizQWrecpVTHMrRMrxsoZXVlYBga9MuAPL+Y18i/sQXPhf4c/&#10;AuT4XX3iKyhPhXxp4j0iKO4uI4m8q31q8SI7eOPLCkcYweK9bPjfwVj/AJG/S+uf+QhH/wDFVqRu&#10;kg3pgqwzuU8EetQajfWGl2M2oardR29rbxtJPcTSBUjRRkuWOAoA5LE4GMnAxXI6j+0p+zppC+Zq&#10;3x78F2g7m58UWiAfnIK8N/4KAftB/s0fEX9j3x54Y8NftDeB77Vhoy3+l6dZeLLSS4uru0mS7hgj&#10;WOdX3ySQqgKsjAspDKfmHzr8bPiD8cPg9Z2fxStvHmoWniDQta0C4mumIS8Olx30BfebjyLi9szG&#10;7q4W61iMlyDtLbx+wFeY/td/AHQP2pv2cvF37PnijxNdaLp/inR3s7nVrOONpLT5lcSbZQUZQUG5&#10;W4K5BxnI/Mf4m/t5fHj4a+H4Z/h9/wAFCtM+J9xHqSRxz6L4JttOi1CDDkuxubAQW8fCAXEdzcgl&#10;htjKksvNWn/BU/8AbGg07VoZPiLDc3sUcc+lXDaf4bELqWG+3kje/hIKjIE6yHON3kjG2tvSv+Cs&#10;X7UFxqOlx3PiDQY7OazA1bzvEHgtZoJgz7nheXXoFmQrtwsiQEEH5myANSy/4KX/ALT9zqmsaRL8&#10;a/AotplZ/DOuQ3fhGZoiDnybuzj8SksMAgywznBJJjAGDtaH/wAFEP2u7iX+04PiR8Or5rJFj1DR&#10;Vh068a9JBImsprfVIhIc/I0FwLYKRkTOMV115/wUE/ad06WSF9T8E3kN1Hv0nULH4V+IJood23Yl&#10;8ltdzvAzZ25gFyqkEsVTDHifAP7T/wAWNF8G/F97b9nTx14us/iHJqNzc/8ACI/B7XkXTdWbTFtc&#10;iPyriKeyneBHL+etwjzMZLZVyyfpd+zP4f1Lwl+zv4D8I6tZXFvdaV4L0qyuoLtSJY5IrSJGVwcE&#10;OCCDnnI7Vzf7cv7Q3ib9lX9mLxP8ffDWg2epSeHUtpbiHUHkEUNs9zFFNcER/M/lRu0mwFd2zG5c&#10;5rmLjxL+3hegvpnxR+EdqjLmNpPh/qdz9Dxq8eR+WfaqVxp/7euoNi7/AGq/AdopPzf2T8IZ0wOO&#10;hn1ebtnkiqN78NP2zdUG25/b71ix3L8zaL8PdFTHHb7RBP3PfPQVWX4C/tOXBLal/wAFJfiu2QRt&#10;t/D/AIUhUfloxPH1qUfs8/GWcr/an7e/xhuFVg22ObQrfoMf8sdLU49Rmqt1+yDJqmW8TftY/HDU&#10;s5O0fEy5sh/5IiD9eK8g/Z2/ad/ap/Zx+DPjb4leNfHK/FT4dfD3xx4k0rWF8TXXleJdL0/TtTmh&#10;E8d2qtHqIWBVZopljlO1iJWysY/Qiwuo7uzju4nZllUMhYdiMivn79tr9t7X/wBl3WPCHwx+GnwF&#10;134heOvH8epP4Z0fTrqG2tYY7H7N9puLqeRtyRoLqJtsUckjgNhRjNfH/iv4lf8ABXvxtJfeItWu&#10;filoiyXmRongbSfD0BnTdtENqt6H+xxbfmNxcXVzKQxPkxthEp+I9J/bj8fWFzonxR+Anx68VWWu&#10;QyWl9oNx4/0ePRrW3JCFplXU7ebUmZM5TFpEVPKbuarfDH4D/tx/CPQI/h7+zb8Gfit4J0PTrWQ2&#10;reIPi3o18L+blo08q6kv002FS2zbAkx8tRzvyxxPGv8AwS//AG5/2jNLtp/2qfFvh7xxcTsZLzT/&#10;ABP8RtQ+xaaRyhsrK2sBZrKOQZbmO6Vu0aDIPW6F/wAEyv2j9Mi+xL/wi8NnYwovh2xi+Kmryx2M&#10;i4xNP5unMbxlAIWEeVZjI/0UhQCviH/gkr461Dw/g6N8P9SmgtXuZtL1++urqPXNUB3xvd3CW0Ms&#10;UAZU/wBFtTBbkbsxsCVPL/BP4bfDTwl+zXqX7Zn7O+lR+A/jt8JdW/4ufopuLfSLV7izUNfeHrmC&#10;DbaCykgci3kRSCzQzF3dZGP6ofCr4j6N8W/hn4d+KfhyxvbfT/Euh2mqWMGpWpguI4biJZUWWM8o&#10;4VgGU9Dkc10BiVuteIfF/wDYT+EnxF8WXXxS8Aahq3w58cXTb7jxh4DuVtLi8f1vIGR7XUB1/wCP&#10;mKQgE7SpOa8S+Lf7SPx+/Yk8ReF/Bf7RWk6H8SYPF2vQ6T4bu/h2jWviK7d2x50uizMyPHGMPLPB&#10;cYQc+Uo4r6OXZIvzA9c7W7GvDP28vhr+1H8TfhrbaB+zb40trG1aSUeMNHhmNrqOsWJUA21nebgL&#10;aRsMp5jLiTCz25G+vz6fxN/wr74i+Gv2fvib8PPFHgXwHa3X/FZeGdN0Sw0LxLe2cQCRR291bCON&#10;rDn9+66jc3Eq4WNgxcV+rP7Gnx//AGLPih8MbHwh+x54x8NtoehW/wBntfDGkwGyuNNjB+7JZSBJ&#10;ocsTy6DcSTk8mvbUIK8U6ud+Kfw90b4tfDfxD8LvEbSDTfEmh3WlagYThvIuImifbx12uSPevzo+&#10;K37E3/BSfTfhL8O/ht4l8CeG/iXH8L72xfwjdeCfF39iyiSxgNvb6neC6EU0tx5ZY+Rb3dvGSzBn&#10;YANUEviX/gqZ4TmsbrxB8OfjTp9jayGG8+yaZ4d1Rr1ip2zNDDHey2durbd2ya9uGUHCZIYed23/&#10;AAV/+Omh+PtQ+EV1498LyeJtDnK6zo/ib4T69Hd4Bzst4rdo72V9v/PbTrZM4+cDmu++Dn/BWL9o&#10;3x/YTRaj+zN4Xt9aaY/2X4Z8ReL7nw3qmoQDGZkjvrN7YDGTs+1M4CklRxn17UP+ChPivwrpUeue&#10;Lv2VtautN+bzta8OeLNMbTw4TdsiuNTlsEuzklQ1uZVZgQGPGeF8XftIf8Ewvi9Z6T43/aH/AGcd&#10;Q8M61rM+NLbxh8KLmHW2k3AK8clpFJOAcjbIj7SCCrEHn0b/AIJN+NPAPij4r/G6z+APxZ1rxj8M&#10;Yb/w/ceE7vUvEeoanDplw9jJHe6fE99I8iFJIEmaPOVNyFONoA+3KYYIic7efXFfM3x6/wCCUX7J&#10;nxmbUNb8NeGLz4eeINSU/btc+Hd3/Zv2tjnJu7RQbS+DZIb7RDISCRkda+HfjF8Gv2mf+CTXxP8A&#10;D8vhX9pvTP8AhHfHviC10nQ9H0bTLVbSIRrn9/oEzIscKRqTLeWd5DtJUmIFlB+jvgp/wUb0vVvi&#10;ToPwF+POiWOn+JvETCHQdZ8LtczaZq03dUhuIo7uIdMyiOW0UkL9qZmUH6iEaA8f/qr5r/bm0X9p&#10;HxZ4m8PeEtE8O+JLv4O3ELD4iL8MdRgTxTdncMWyC4eLyrJkz5r2sjXbglEVfvN7x+yF8Yf2P/FH&#10;gmz+Ff7KmpaPplj4Zg+ynwTHp0ml6hoyr1SfT7hI7iAkkks8Y3HJy2c17Vmg4I618M/tHeH7P9oX&#10;9sTxr+xz+1J4v12Hw74g8EJqXwp0fStTksLC8s/IW31GWQwFWuL6C6feFlZo0ilgaOMMsjt4z+yV&#10;J+xz8KfAOtfCX9qz9nv4bN4k+Ges2/hu++Imn/D+1utP8Us0Y+zXQuo7cqt6y4W4t2fzY5lbIw65&#10;9wvPj1+w98Kjq0+m/CfSdLk8OrFJrS2vheysX04SH5DMJTEYCxBCh9rEjgHjPP8Aib/grH8LfDH9&#10;l29j+zP8U9SbVbeOa3hsrHRontrdlJW5uo59TjeygC4YyzrGihhkg5A5nwd/wWZ8H/FB/s3w0/ZV&#10;8c6jNJqDWOnw3GvaBE2oyhSWa2CahIbiBRnNxEHgB48zOa7zVP24vi/YaO2p3P7OGh6a1lMi+IY9&#10;b+JkUMegqw+Zru6jtJLTcmPmhhnlmX5f3Z3rngfEn/BVL4l+HNdk0i7+AfhGBbqzW68Nx3nxGuYb&#10;rXI9uWZLV9LE1pGD8pnvltYtxAD8g1j/AAm8dftc/wDBQ74+fB/48eA/2V9M8D6f8P8AxYt/q3xS&#10;j8eG5trjS5D5WoaLbFLRV1ITxFW82FpLQOi7Zyynb+nT48vkV8NftS/C3Tfh1+2X40+PPx/+DN54&#10;q+E/jbwDoGnXOuWOkjUY/DuoabdX8ge5t4gbmND9rjZLqKNxEysXaIKHrxb/AIJzfsl/sT/Gf9jT&#10;SvF3xksNN8ZaldeKNbbXtS1zxRc3MV7c22sXUcU7IbponPlxwlZACWVVfJyK+gL39mr/AIJk293D&#10;fa38MPhJNcWrFIbjVY7GaRMnJUNMWIORn14qq/gH/gkn4dUzS+C/2d7PaNzSSafoSHGepJAzzRD4&#10;x/4JJ6OStr4n/Z2tcZ4jvdBj747N6jH4VIP2r/8AgmxoKNb6L4t8DXC5+74d0AXyt0/59IX3dv8A&#10;Oa39A/be/Zfuw0fhKHxdcDr/AMSf4R+IZgxH/XHTzz6evbtU/wCy/v8AEH7cnjL4u+E/APi6w8Pe&#10;J/hrpNrfah4i8D6noqvqdje3YHy6hbwvIz211GFKBgFt2yV4DfVzSbeor83/ANv34nfFD47/ABl+&#10;KHwpuv2ZvBPijwN8Lf7Os7rxJ/py+IdK+3aYt1c3EUlpdQTLbqrbJkt280x8CK4yyD5/+C3x2/a0&#10;+H3wU03wf8IfEvj++8N+E9K0+28ORaB8OdTubPUNH8hVt302+fR5VuFEe1R9qMDsF3Zbgvqa3+27&#10;+1XoGs29pqPxx8aafpmoWha31bULVNNNrOWAWC5t73wZJPExJOHjWWMAEu6jGTS/+CgH7UtxoU1/&#10;B8eJJNWsZFGqeGrzxZoJuIozIE82K5Xw3HZXO0ZcxxXDSlcYj3HZXTH/AIKAftCWVppuu2X7RXhv&#10;UdJvlkW41KS4iRrFlOB9os20aG9ySDgxQSKQM7gCCaa/8FMv2kY72PRLr4w+B4b/APeN9mMmmTGe&#10;JJQvmJN9oitOQS4iadZ2XAEWTgSeCf8Agqh8YfE/iq18P6h8ZdCsLW6mkhjvm8EabJnYPmdll1+3&#10;ZBnOFkWN3H+rWTIz9f8A/BMnxV8BPHmpfFP4hfDL9pnT/iT4q8SeKrW88bTafoc2kx6a0NjDZW0C&#10;Wc8kkkcflWufM3usj+YVIAAH1jQRkYNcp8XPgp8Kvjt4Om8A/F3wDpfiHSZnEn2TUrZX8qQfdljb&#10;70Uq/wAMiFXU8qwPNfFfxt8Y/Er9iv43+Ff2dv2WvihqXxa1PxFexPJ8JfFkjXl34a0jdiTUX1oN&#10;5trapjCrfC5klcqkZPO36x25G4N718q/ttfsR/F34vfEW3+Pvwg+JEt7q+l6Z9n0/wAHeI71BY2j&#10;gHN1YNJDPFaXb5CvI8LlwAFktwWY+O/sb/HrV/2Qfj94i1f9pT4T+IPEXjTxP5MRvtbhkj8TaJpM&#10;ZOLW1S5nnsrvTYmzMzWV+8zF8vAWVQv6MfAH9qf9n79qHw6/if4C/FTSfEVvC7R3kNnPtubOQHBS&#10;e3cCW3f/AGJFVvavQsgdTUF3p9tfW0lneQRzQzKVlilQMrqRggg9QRxj0rxbXf8AgnN+wHq+rf8A&#10;CQ6h+xn8Mk1HzvOGpWnguyt7hZA24SCWKNXDAgNuByDzmvzt/a18BeEP2hPiLa6V/wAE4/hXqvhu&#10;6+KPiaXw3d/HG++JGtLDrMNnHLJdywWUV5tvLOGOGRVnnIilfbFFFKsnmL7d8Pv+CMnwQ8O/CGz+&#10;E/j340fEDxBawBJLq1tdUg0zS5bgEMZBpltCtqRu+YCRJSO7N96vN/2tf2VfiH8L/if8NfC/iLxt&#10;oPjLwH4y8SL4Rj8TfEXw+uo+JNKvb9WS2svt+D5dncygQmS3hjkhLRj5lJZdCf8A4JH/ALQ/wlsV&#10;l+DH7OHwvsbi3uJZbOf4e/EjUvD7Ou4+SLorZx390FUjeh1RUkO75UB213fwv/4Jzft6eNLv7X42&#10;/ax8XfC/Sbpmh1zRYPFUnim51CFlw6wDUGnt9OU7iBlrxwAuGiOQfvP4aeBdE+GHw90P4beGY2j0&#10;3w/pNvpunq2MrBBGI0BwBztUdAPwreorifjt+0D8Lf2b/h1ffFP4v+Jk0vR7Fo03eW0k11PI22K3&#10;giQF555G+VIkDO7HAFfmV+2d4i0n9qTxtp/7W/7a/wAGF8C+A/h7a3C+D/C+vWs2n69cvNlVnurm&#10;axaCd5A22LTYJ8LIwYu8hCp3/wDwTY/Ye+IXg3xtL+1b4zvda8CWurJJ/YvwytYfsslzZurrDca9&#10;5kk8s92EkDLAZmFuw4OXeMfTf7QP7UXwX/Zh07SZ/iz4int7nxBqH2Hw/o+m6bPfX2pT43MsNvAj&#10;ySBU+dmAwiglsVymn+C/2Kf28NEsPjj4Y0/Q/EV5ZyPDpvjTRWex1zRrhRteJLuLy7uymj4BiLKy&#10;9CvODc0+3/bX/Zy8tvh345t/jH4Vt4UjHhnxxdJY+IYFzz5GrRr5V1gfdjuolZv4roV638C/2vPh&#10;N8dNYn8DaW2peH/GGn24m1bwN4rsjY6taR7tvm+SxInh3cC4gaSFj91zXqbrvGK+Tv2i/wBnv9p7&#10;4Y/tB61+03+xl4e0HxJ/wnGj29j478C69qhsEm1C2Xy7TWYJtpR5Ut/3EsTbDLHHD+9Xy1FfN/hj&#10;9h//AIKHeHfG95rnhn4Qyafp+ra1JrviS3g+NFxov9u6rNt8zEGmlrbTbQsgLokVxcyZ3G4D7mKe&#10;Pf2bv+CkPwx+Gd944+NfxW+HfhTw/awTXfi7X9S+OWtWosYTkLDZSz6fdi2HIDy3BupJDgRCEkY8&#10;P/Zf+Gv7Rv8AwUZurzxRD8MPC9j4Z0DVrrTbH4jeLLi81LSdSaPMbS22k3Nvb3WoyA4VpL24WESK&#10;zeSGXyl9Ss/+CD2neFtKtDp/iH4P669rdS3+pafr3wREFvq9067f3strqCzQQqBgQQlbcHkwk1n/&#10;ALOv7IHxx8d/GfXv2cvGOofC74Z/EXwvbRa/4ahs/hfLqWnLo4ke3gvtEaO/toIHjd2id2tUu42c&#10;ZkYOrV7/AGP/AASY/aIbW7jUJv2wfCmnWepwrH4gtdF+FV0txre2MxK99dz6zLNqDLGxVVvGuIVB&#10;z5RPI+i/2Xv2Bv2cP2S0XUvht4QS68QtYiyuvF+sRRS6nLahgVtlkREW2tlIGy2t0igTHyRrXtFe&#10;L/tAfsMfBj48a9N8RV/tHwn44a0W2Xx14PuFs9Slt1B221wdrR3tuMkeRcpLGMnaFPNeO/BX9jr/&#10;AIKIfBT4V+H/AIH+HP2q/hPLofhPSLfSdG1K++EmoS30lnAgjhEqpq8cW9Y1RcqoB25xXTt+zR/w&#10;UXuQRJ+258Nrf5AM2/wNuG57n59bP5Vd079lD9t6Q/8AFSft66LIvmbtul/ByC3xxx/rr+bnPOa6&#10;C3/ZH+Mc0P8AxOP25fHayEYY6X4Z8Owp26LNp0x9f4jwcVDefsPeKtVGzWf24/jFMnHyW7eH7Pp7&#10;22kxn9c9PQYgtv8Agnf4QE3nav8AtM/GzUMkFll+JVzAp/C3WPH4Yrufgx+yh8I/gP4k1fxt4ITX&#10;rnXNesrW01jWPEXivUNUnuIbdpWhjzdzSBFVppWAQLzI2c8Y9I2lItv+zX5zftNeEtM+DXgX463X&#10;xl03UPCniLVPF2veLvhj8RI7N4re1updOht7UwajASLe5YW6xGGUxtKCyBZEJ3afwf8A2Lf2VPjn&#10;8DPDPxHbx74yEHimxsvE6xWvxGvI4bbUJ4hObqGJXWOC4DytmVER9xJJ3E10V9+xP8HZtRXVYP2u&#10;PHlvdCzhsry6k8T6ZdXGoWcW7baXc91aSy3dv875hnd0O9sg7jWhY/sSeE9S07+x9N/a6+Itxb74&#10;pNKhjvtDmXSZI42jVrANprfYSI3ZP9H2YU4GKj1r/gnL4Q8VeTJ4u/aF8e61NHaw2732qWPh2a7u&#10;4YiGSK5ujpPnXUYYDKTO6sMhgc1zOqf8Eef2btZuL+41rxFqF4uoWawTW954P8MvBAoPBgj/ALJ2&#10;Wxx8u6IISMZJwMM8Bf8ABHj9nn4W+IbXxj8NfGuvaDrllp72cevaLo+iWV8Im5yJrfT42WUDCiZS&#10;shUEFjk59T/4J4eJfHulfFX41fs3eKvjd4n8d6f8NfEGj2+kap4wmgn1CFb3S4r2SF544ozMi+au&#10;1pNz4yCx4x9Wyn93k18ZftpfsE+PPiP+0dcftS+CbSPXvM8N6bYtoe2ya70+6s5bwpfWgu4Srybb&#10;vBEdzZygI22Ylgh8Z/Yv+J/hH9nv9pP4qaJ8e/jeNNbU9B8OXH2rx79v0ea5vd2oxMqRazM9x8sC&#10;Wy4M04wEKybQoH0Veft/fsUWEt1DdftVeAVexUPeL/wk1uTbqQSC4D/KCASCeDjg12Xwi+PfwW+P&#10;uhSeJfgr8UtC8VWMLKs11oWpR3KISMjOwnGRyM9R0rrs8ZAri/EPx6+Gnhnx1L8NLu/1K716306K&#10;/u9L0Xw7fahLbW0kkkcUsotYZPLV3hlVS5G7y3xnacRL8efhreI0Ur64p3GNorjwjqUbZx0Ktbg/&#10;pS/8EwdP8daJ+xF4L8OfEPwvqmj6lpMuqactjrWmyWdwtrb6ndQ2zmKUBlR7eOGRM4JR0PevoCVW&#10;PSvzL+Ovgb9qH9qrU/jr8N/it4ui8d6R8NPiJdJpfwzn8I6ElxJZSWNtf6fJY3dzp9wBcfZrp4ts&#10;qEyMeZ4wWrjf2Qv2EPirqHwj034o/AzWtM8Nab4gs11Lw3e6D8SNX0lJbaWPMQvrHTIIB5yjCusN&#10;0ikhuF6D2TWf2H/2o9a8OyeH9Q+P8Xk6hGqaxY6r4u8S6lZngeaYPNv0u4txG5Qbpgh4wwyDxEX/&#10;AARP8N+K3ki+NHir4capukV4dU0P4MWljq8WOAPtrXMomwOvnRSBsfMCCQfY/Cn/AATo+H/w90xI&#10;fDHxv8XeH1jSJLy58K6Z4f0N7sR4A8+TTtMgaXp0ZtpyeK5mw/ZI/wCCdHwY8O6h4a8U/HG6tNJ1&#10;JX/tbSdU+Nd7p+n3W8kyGS0hvIbdt5Y7sxndxnOKj3f8Ebtd0Gy8C3fjj4Q+KNN0i3WzsNJvfFUG&#10;tRWsSnCxJE80wVQcgKB+Gc1v/wDBOk/Dz4a/tg/FT4e/s8eAYtN+Fvijw/omteHR4c8J3NlpNtq8&#10;C3FtqCBhAsCPJEtk/wB75tvGSCB9xxOzrllxTicda8v/AGp/2qPhv+yp8P4/Gfje31TVL2/uPsfh&#10;3wr4bsGvNW169KM62tnbp80shVWY9FRQWZlUEj8lfjnpN342+L2t/FbXvhh4Xu/jj8YNSjt/C3wr&#10;8P6bGy2VvHE5WLVbe4NjcF8Fzd6hMs8B+RTC6JGh/RL9jP8AZ18Rfsx/Bq3+Hnin4lX3iS+kmNzc&#10;rIqR2OmMyqDaafCqD7PZoR8kXIGW+7uCBJP2mP2Q/jZ481j9ljU/G/h/XtTmNxpupeGtUtfMtdRe&#10;NVa4tIzKnk3ckSsplhjLtFn51HSqOn/s4/EP4FTR6l+xd8WJvDNjH5R/4Vv4nM2o+GpoQSTHbxlv&#10;O0otnAa2byl+8beToPQfgz+2fo/iXxZZ/CL4+eB7r4cePbxtlnpOqXQm03WnAyf7M1AKsV4doLeS&#10;RHcKoy8KgZr3RGLLlqJf9W30r4fj+BHwZ+OXxw+Nngv9rXQtP8aTaD4+iu9J0/xhObiCz0W6061m&#10;tSlvI3lJCJhdxqwXloZCSSDisPCn/BHf4A6gL0aJ+zn4RvrXgXEsehWkyHHI3NtYfgfzrpn/AOCk&#10;v7Bdndy6Fon7SfhvV7q0tw72PhVpNVkjiPIbZZJKQv0GPrWDd/8ABWH9kZPCcXj3Qz4+1bQZLgwR&#10;6/p/wv1r+z/MDbSpupbVIUwcg7nUAjFZ2v8A/BVXwdp631voP7KHxd1K+s7c3EemTaXpen3V1Bx+&#10;/gt73UIZ7mLkfvIY5FOcAk8V5hq3/Bbq1ivltbT4KeFdHjuFkWxuvGfxisLGOS4Th7aZoIbgWMyn&#10;gpdmHB7muQ8UftifET46fH/wD+0D4M+HvhuDxF8M/t0V7onhLxJP4hu9Vsb632TWYWG1hhnjDpDK&#10;s1rPcNG8e0wMWAH05/wSh8T/ABtl8W/Fzw543+Bvijwv4R1TxVH4p8K3XiDR7u1iS5v0zqFnAbuC&#10;3mliSeIzq7wRMDdMpB2gn7UkTzF2mvm79pH/AIJMfsM/tReLLr4k+P8A4IaLa+LL1ib3xRpek2y3&#10;V3lNh89ZYpIrg7QBvkRpFwNjIQDXyh4k/wCDfzSvCHhnxBpXw81LwXqVvLY3zaX9v8N/ZZLaVl/c&#10;Y2LKwcLuDyQywGYlS4wuG+lP+Ce+sz69+wh8F9Vvb1ri4m+FXh8XU3QtMNPgWQ9Ou8N7HtxXQftV&#10;abbax+zD8SNLvY42iuvAOsQSrKu5GR7KYMCO4IzkdD3r4G0L9sT9of4F/DfxZ4x8DPdaXLpfhttZ&#10;sfh94s068vbSztbe23FVj4vYYH2hI5vLsrSMEHM2Cx+69D+EX7fXizw1p+rz/tDfCOzW+sY55rb/&#10;AIU/qUhTzIwSmTr2G67TwMjtXjHxK/4I6/H34j+CLz4YW/7Xfgrwv4X1GF0vPDPhf4NzLpqOZTMt&#10;zb2txrEsNncJKTIJbdI2LEl94JFfoHXE/tGeE/E/j34BeOPAvgqRV1jWvBup2Gks7bQt1NayRxEn&#10;sA7Lz2r4b+AP/BTH9kb4J/AvQ/g94vsvH2g6t8OfCulaZ4x0W++F+tCbQ5lt4osXO21IRS4OJCdj&#10;ZBVmBzXoSf8ABUz9kU63N4audR8cQahbaf8A2hdWNx8J/ECyw2eM/aWX7ESIcHPmfcPrUmnf8FUP&#10;2HtVsdF1K2+Keqi38SSeX4dnm8Ba3HHqL4J2wM1mFlOFP3CelTN/wVJ/YORL9734+21qul3S22pP&#10;e6HqEC2s7EBYpC9uoVySo2k5JYADmm+IP+Ch/wDwT51mW88O+MPjd4cdtNs/td/Z6zpc6i2gI/10&#10;izQgIvUbjgHGM9q55PjX/wAEh/Euo2l1NrHwXnvZ7cz2LXei2KzPCoyZU8yIMUGR8w+UZr588Pav&#10;+z3onjH9p79pH9lX4wW+g+OtNhbxR4BuPA2rQrB4g0uw8MWjCAWoDW+o2Yuo50dCjmN2cq0TsHr9&#10;Uvhb4il8YfDnQfFk15b3EmqaLa3ck9p/q5DJEr7l5Pyndxz0ql8d/gt4S/aH+C/iv4FeO3uV0Xxh&#10;4fu9H1R7OQLMkNxC0TPGxBAcBsqSCAwBweh+SPiT+zt/wVe+Fmnacvwn+Pvhv4gaTpskcU2l2fh2&#10;00TVJbJIiioj3n2mB59wQmZ5I1xuxETtxy/hDwd/wVYaKzh8bW3xXWW3YS3U+k2vw/SO4GTm28qS&#10;dmQhSAt0JTk7iYBnAh1X4D/8FPdUuryzuPiX8bHsdQKtp9xCvgGzu9DXbny3ER2aiPM75tTtyN3c&#10;4Fx+yP8A8FL9RtkFz4g+MFxeR/JNLP8AFTStNtb9ShDSLFaPI+nyB8FcvexgD5kJb5ZPAv8AwTm/&#10;4KJ6no2o6N8Qvif4heOS6V9I1WT9pLXLDUoIhx5VwlrY3FtOf+mkS2+RwFQ8119j/wAExf2orrQr&#10;W51r4sXVpr0NmYriaz+PHjG7027k3MRLJbXLmZSB2huY8kkgrwBFe/8ABIv9oG58CeJPhZ4Q/abt&#10;fCnh3xfod5p3iDT5I7/XjcNdlvtMzNczxI0jb2bzzH9pZ+ZZ5h8tffek2J07TILDzN3kxKgbGM4H&#10;WvFf24/2PdU/aq8EaDN8PPicfA/jzwX4lttc8F+NE003bafMp2XELwiSPzYbi3aSCSPeAysN24DB&#10;5NP2fv8AgpDaJuX9rj4R3Ry3yzfBfUEB46fJrvHNSL8GP+CkYTB+P/wR3f8AZK9Y5/8AK3Xyj+0R&#10;/wAFAvjN8HPFV18K/A37WHgz4qePLIMt34K+Cv7POpeILyzkXIZbh117yYCHwCruHGPuGvHp/wDg&#10;od/wVm0nSLjxj8UNH0XwPo0N1saTxl8PdT8OsIRGW8zz7izu7bJPyrGJGmdhhI3619C/s8/tS3fx&#10;W8RaH4D+Ov7TPxV+HuseJNTGl6NqVjY+Fr7Qb/UmDMtgl7/ZDNbXbKpYWt2kMxHGC3y19TXP7BK6&#10;o7Prn7YnxqvGbljH4nsrPPA7WdlCB07Yqn8Mf+CV/wCx58M/iLqXxbk8G6p4o8Saxe2d7qep+NvE&#10;V3qwuLu1XbbXTQXEjQefEOEm8vzEH3WHOfopY8Lg04sB1NeE/tbftX6t8JNQ034I/BDwra+LPit4&#10;pgaXQPDs12I7fTbRW2vquouMtBZxNkDjfNIojjy24rxvwE/Zc0f4S+IdQ+NHxN8VyeNvihr1sI/E&#10;3xA1a3WOYxZ3/Y7SMZWysUYkpbxnA5Z2diXPlvx0/bV8eeJdMkvP2bdV0rRdBE7Q6f8AEDX7a3mt&#10;9VuFkKn7HDd3VnDPahlZTOLgM7YMUbpiQ4HwM/4Ks6xqfjHUPhL8dv2fPEMuraDZpNrnij4X6Hf6&#10;5pVqhVSJbuFIPtFiHVgyjbPGV3FZnVS5+hYr/wDZe/bb+El1pcd94S+I/g7Um8q8himhvrcSqQdj&#10;YJ8qZGwQDtkRh0VlyPl39uL9hT4c/CXwTcftJ+H/AIq+Kt3hFHn03Sdb1m51LUg7oIobHRtTk83U&#10;NMuJZjGieU0oLMAIxnNWvAH7Rv8AwUo/ZD1jwHofjvwvL4y8N+LNcs9ItfCPjrxRZ3XiaKa4cFlt&#10;L61+e78lTJI4uIG2xxOWnjRQR+lKSlzgrjjNPpH5Wvif9u744+M/Fv7UsH7GOkeL/EHhnw3ZfDH/&#10;AITLxZqXhy5+wz6ms17PaW1q+obkOn2sZtJZJnjdJZA8aI6guGxv+CPXwp+AHgP9hbwT4t+CnhnR&#10;7PUPFWg2174z1DS7eNJLjVin+lRSMg+ZYZTNFGucIigDIPPuXx9+GXwZ+L/wf1/wF8ffDmk6p4Pu&#10;tPeTW7bWERoI4UBfziT9xkxvEg5Rl3AgjNeA/wDBJP8AYi/Z+8Y/sMeC/iB4m+C0Oi6tfWt/a6T4&#10;l8PTXOganqeh/bpPsNzNLp8kEm+e2S3lZs5kO2RiWbJ9b8E/8Eef2JPAOp6nJpHhbxNdaTrl3Jd+&#10;IfC2teN9Sv8AS9ZuH5Mt9BcTv9tbPI89pBnnBwMfRvhHwP4T8AeHLPwb4F8OWGjaPptuINP0rS7N&#10;Le3tYh0SONAFRR6AAVrUjHAyBXyx+3x/wUc8OfsvRt8Ivhpb6XrXxO1Kx821s9Y1SKz0rQIWV9l/&#10;qt1K6Jbwko3lx7hJOy7Vwu6RPhCfxh8R5Pi6q+FfG198XPjt8Q9EkfR765821aysGmxJLFqWg65N&#10;baXosMvztAI8yugUmSVtw+0v2KP2IvDH7KGiap4v8Qa5/wAJZ8SvGE0d3488e3VmqT6ncKuBHGAP&#10;3UCc7Y8kkszyFmYk4H7bn7X3xh8CXE3wQ/Yv+GLePPiZHZJqHiC3trVryHwtpDSBTeXMMbK8ssmW&#10;ENqp82XDOqsse1vPf2dP+CtmiHUpPhf+1mmm2eu2N8LKTxJ4Vs7z7K82CxS6026iTUdNZVC5eaA2&#10;5GSJh90fQ3iX4afsxftieHtG+JNtLo/ib7DHI/hPxx4W1cJfaZvGHex1G0cSwMejeW4B5DAgkVk/&#10;DH44fFb4HftNeE/2RfFfxVHxOs/FNrPNp7XlmF8SeG7G3t5G+16jJbJ5FzavIkcKzyJbyeZIozcN&#10;uZfrSPJjrzX9o/8AZJ+DP7VPhux0D4saTfefpN09xouuaJqk+n6lpkjoY5Gt7q3ZZIt8bMjgNtdW&#10;IIPGPIdH/wCCOn7IOk67ofiM6j8RJrvwvp0mn+F5F+Jmq2/9j2siKkkVqIJ4xbh1UK3l7SwABJAF&#10;ec/tH/sZ/sGfsS+AfCt94A/Z98UeIPFF14wOnfCvwjD8Xdfh8/XryKVpJVllvnS0zEs8s9yFJCK5&#10;O5iAfn/9gD/gnf4O+NvjP4neIf2xJIfEUfhH4nXGl2nwns9SvG8L2F7FbQyyai9ncyM15LO1y0iT&#10;XRkdkYOxYt8v2w/7G37Ir+DG+HY/Ze+Ha6A8heTRl8F2P2YsQoLeX5W3cQqAtjPyr6CvlHQP2CP2&#10;J/2dP+CmPgP4QeE/2T/BHiTwz8ZNF1y61/w3r3ha01JPDNzp0CTx6lbNcRvJbwSH/RXh3eV5k0RQ&#10;KQQ33h4V/YV/Ys8DajHrHgr9kT4X6PeRtmO603wBp0Eq/R0hBHPvXqUNrHbwrBAqoqrtVVXAAx0x&#10;2qSo3hDrjNeK+Iv+CbP/AAT/APF/iu/8c+K/2K/hZqesardy3eqalf8AgOwlmu7iRy8ksjNES7sx&#10;LMxySSSeSasaf/wTr/YF0qdbrTf2JPhHDIjBlkj+G+l7gR0IPkZGK7bwx8APgh4IaNvBfwd8J6QY&#10;xiM6X4ctrfaM5wPLQY5wf85rrhEBxQY/elCgdPpS0jLu718+/Er9krxlp3j/AMWfFj4A+NbO31Dx&#10;tNDP4w8L+KrMzabqrxWi2imK4iAnspDGkalv38YCcQ5YtXlP7Hnw1/bb/Zk/Zk8Ffs9+K/2abXXr&#10;3wdokeltrGm+OrRILqOIlY3USgMv7sJlSB+XA9Cu/F/7ZyS7LP8AYrhlTb96T4lWKHP0EZ/nT18b&#10;ftdW+DefsUXj5TLfYfH2lyHd6DzHjB+pNTD4l/tFQD/Tv2F/Hz7VGfsPiXwzIC3p+81WPgevFPPx&#10;Y+MaEi7/AGKfihF83/P14dkxx/0z1Zv060yX42+O7ZN+o/smfFOLcOdmj2M/4fubx/8ACsf9lVvH&#10;Hib9tb4hfFHV/hr4s0HQdW+HPh/TtJPiTw9cWebm0vdUkuBlxsOVvLfaFYk7HyAAM/U1BOBmvn39&#10;tn9qbxj8JoNE+CH7P2gw618WfHvmx+FLO4iL2ekWse0XGs3+MFLS33KMdZZXiiXlyRxPwc+Dfwi/&#10;Yb+E3iL4lePPHLahrF5H/bHxO+J3iLaL3W7pF+aaZxnZGudsNuh2RoQiAkkt83/Er9p74m/HYax4&#10;10n4oeJPAh0GV7jRdC8N6pA1zocMR3NNrVrBHeStOwTMtncQQx26AxmTfvkHo37Mv7aX7WOsfC6L&#10;4mfHH9lrxJ4g8Es3/Er+Jng7QTHPqVvtUi9fQTLLdpAQ3EsDTh8b1QIytXsFpe/sf/t1/DwNCfBf&#10;xK0G3nJaGeGC9+w3AyCGRwXtZ16EEJIhzkAivlXxf+xtL42/ac8Tal8Jfifc6fo/w50NUuviZ4l1&#10;i7m1vQ9SlZ7htPsdUjlS5FtBbsHljnklQfaEQhgGC/Yn/BNPxz+0X8R/2df+Et/aH8Qf259o1if/&#10;AIQ7xJNoK6Zd61ooCi3vri2R2VGlbzHRgIzJEY5GjjLlB9EVR1zSk1nTLjSp/M8u5t3ik8mTawVl&#10;IOD2PNfkDrvhTxZ/wTx8K+D/AIO/FfWdU8Na98K9a3/DfxvP4e1C40fxNZxRS20cctxGLyNUktLi&#10;SOa2LaeYncurbUSY+l/DL/guVp3j2JtNt/2K/Hevaz9oit49J+GviDRvEUsru+0FI0uoZ3UYJZhC&#10;VTqW27WPvHgP4I/tGftlfFnwT8Yv2mvhFB8O/AHgDXB4g8N/D3UtSivdb1TWoVZbS9v2t2a3torc&#10;v50UEbyOZVVpGULsP2OgIUZWnYHpR7Yopsnmbcx+nSvy1/4KGfCz9rPwj+3BJ8e/jpax+NPhq0Ih&#10;+Gd1p7WMNj4VkYIktjdQahp97bJPcEZF/NJbIf8AVm4hzHCY/wBkjwf8LvF37SUfjf8Aa/07S/A/&#10;ibT7oyfCn4R3Xl2+jRIHkCazA0UrWOpalIpKsbYkWyrt2KxLn62/aY/ag8Hfs2eHtP8AtOkXniLx&#10;V4kvjYeCfA+hqJNQ8QX+MiGFeiKFBZ5nIjiUFmI4B4n4Xf8ABMK3+NGsz/tIf8FBd3iL4lapbouh&#10;6f4f1y5trDwBbAsy2mmSxNHI02WzPcsf3zAgKsfyt5P8cf8Agkn+1H8Jtel+MP7In7ROua5rUFjc&#10;meTVNci0zxLqUuP3EU2oi2mtdQgjGBHa3NtEoKndcKHJWz8Hv2q/+Ck/gvQrq0+Mv7IviHxxNpck&#10;do0Nr4IvdB124kUAySbYvtuj3KkONrx38KsVYbVb5K+h/wBmb9n74t+OfinZ/tj/ALTxvNF1yLT5&#10;7XwP8N7a+U2/haxuAnmPdtHxdahKFXzDuaGIARxglWlf6YowPSmuDjKr81fDf/BXufxn4M8e/BT4&#10;4eKNItdT+FPg/XtTuPGdvqTTNp+m6pJbIulapexwxyPJBbyedj5cJLJGSyZDrwf7OP7T9t+ybYa/&#10;8Nfip4Z1K4+HtrrGpa14X8baLYG8aOC8u/tTwXlrbPNNC73V3cfZkG6Z4I8yRxsu5+z1/wD4K/8A&#10;7Eej6VNeWHiXxpq91FcGzj0rSfhdrrXVxd4wLVVe0UCZjwEZlOTzgZrtf2OPhT8dfi3+05qP7e/x&#10;3+HUvgG3l8Bnwp8PvAOoSK+rWenTXcV5c3epbcpHcSyQQBYEZvLSMBiHLAfXCLtUDFOooowB2ooo&#10;ooooqC/02w1Wzk0/UrOOeCZCksM0YZXU9QQeCDXCzfsmfss3L+Zc/s2eAZGAABk8HWROB0HMVTQf&#10;sufs0Wtv9ltf2evA8cQziOPwnZqoz7CKs2//AGK/2OtVTy9T/ZP+GtwoUgLP4F09wAeo5h71kT/8&#10;E8/2Epxg/scfDGP5dv8Ao3gexh49PkiFV3/4Jx/sOM2+L9mTwrbsGyGs7E25Hv8AuyuPb0p0f/BP&#10;b9k2AYsPhzqFj2A03xhq1tgZzgeVdLgE9fWuu+D/AOzb8J/gRd6tffDfTNWhm1uSF9Ul1XxVqOpN&#10;M0S7I2zeTy7SF+X5cZAAOQox3lIFUdFH5VFLZWsp3vApYdDtr86f+CgXw+13wV/wUStfjJp/hbSx&#10;pPiH4UWNnLqF1bX63E+oWOpXZ+z2txpky3sM7292ATFDcqUiUNFjmuc/4J8wWmnft2+L7jS9Nvo4&#10;9a+Gcc95fNqFhNDfvBqbBCDbQW0zyR/aHQvfW0d0Bw24fMfvFj8vNeEeAHv/AAz/AMFfrqOAsbPx&#10;X+zxH9oXOf8ASNP1ptrHnul844HWvsFI1PzHmpMD0ory34nfsmfDb4i+JNR8f6Xe654U8VajbxRX&#10;HinwnrUlpcS+Wu2J5YSWtrpkX5V+0wygLwBjFeffDz9gXxd8KPhrB8Jvh5+1l4w0jS7W8u7i3urT&#10;RNIkuw1xcSXEgLXNrNCB5kr7VSJUUEBVAArovC/7EOm2oZviT+0Z8VvGDt/z/wDixdKVfoujRWX6&#10;5q5efsD/ALMuqjZ4g8LeINXTOfJ134ga1fx/98XF26/Xjmn6f/wT4/Yb0t1nh/ZH+HlxKn3JtQ8J&#10;2t1IvuGmRyDyeetdtoPwG+B/hZFj8MfB3wtpqx/cWw8P20IX6bEGK6SDSNMtVC2thDGFGFEcQXH5&#10;CpkhROg/SnU2XOwgV+Sf7TvhP9qXwt+3P4s139oz4I2PxI1zXo5YvgzNA1g2kx6UFDLZ2sWoC2Nt&#10;dxuAbgx36zzb96I8aZT2T/glz8M/A1roWsfFnxp8UR4u+L19JJaeKrXUbi6Nz4Lg81nXQreC+d7m&#10;2to2H3nP79gsgZkMePUvjB8SPif8YPH9x+yV+y1eta+Imtoz448fIsclv4GspQcNtbIm1GVAfIty&#10;CE3LNLiMKJON+J3/AAQ++DcPgtdN/Zp8W6j4XvoVS5uNM8QXVxfaZrWpp8w1G7aKaG9jui3zedbX&#10;MQWQeZ5btnd5Po3xu/4KV/sWeJbH4VfG/wCCHi74haPHObW31r7HPr325FhLm6j1TSrESRIGGxba&#10;7sDcMckzsoZx7N8K4fi1/wAFHda0XW/HfwZ8f/CP4c+EdctdS1jQfHGiHTNa8TaxbSJPBAiuN8Wn&#10;QsEladNrXEm2NSqRyq32zChRNuMU9huGDXj37Sn7BX7JH7XrWd3+0V8CtE8S3+nxrHY6xcRvDfW8&#10;auXVEuYWSVVDktsDbck8cmvAW/4Ie/CK0NxYeHPj/wCMtJ0q4uGluNL0/wAP+HPJvMknFzHLpjw3&#10;JGcB3j3nA3s55rrfA3/BHz9n3ww9n/wlPxT+JniZNNvEutLj1DxYtiNOdcAC0OmQ2r2iYyCkLIpD&#10;EEEdPRx/wT0/ZLbxJceMr74Z3l9qt5a/Zr6+1PxZql091DkHy5POuWEi5AO1gRkCtbw7+w5+xv4S&#10;8n/hHP2Vfh5atbtuhlj8HWXmIeeQ5iLdz37+5rvNI+HfgLw+Cug+C9KsQ3B+x6fHHnp/dUeg/IVq&#10;RWkEKbEi49qkVFUYApaKbKBsbC9q/Pux1L9qn9gL7D+z7rvgHwvD8LdNmktPBPxMm+2XFrDayXMh&#10;trXUlt482EscTRxtO6LattBMqsxQbXjj9oW2+Ifw38Q+BPEP7Un7P9n/AG5otzY/aLTxd53kiaJk&#10;LbGlXeQG+7kdO9fCvxsu9F8L/BbW/wBn+58T6F4o09fDbR+G/wDhDNeg1W1vr2QGNo0s/s+61lXi&#10;RTaw2IC5jaS8dgG/cLwqltb6FZ2tlu8mO0jWLfGyHaFwOG5HAHB5HetSijA9K89+M/7LfwL/AGgZ&#10;9P1D4q+AIb7UNJkLaXrVneT2OoWeQQyw3lq8dxErA4ZVcKw4II4rzuT/AIJZ/sVPpa6Gvw68QR2c&#10;d59sht4viV4gVYLndu8+MC+Hly7jnzEwxPJNXE/4Jq/shrp2u6O/gbxBJZ+JrhbjXrOf4ia7LDeT&#10;hQomdHvSvmYAzIAGJAJJwMW7n/gnd+yreT295f8AhHxFdXFvprad9pvPiNrs0k1myhTbyu96WnjI&#10;HKyFgT83Xmsm4/4Jffshtp+i2Gn+G/Fln/wjNz53h2a3+Jmus+ndd0cPmXjCOJlZkMQGwoduMcVz&#10;mof8Eif2bZ9Am8JaP43+IOk6TJqH2630yx8Tq8Nhc7t3n2gnhkNpIG+bfCUbPJJOScPxF/wRd+An&#10;jPUbzUfGXxz+KGp/2jbLDqUc2oaTELvaMLLIYdORmnXJ23GfOUEgOAzA/VHw/wDAXh74X+BdF+G/&#10;g61kh0nw/pNtpumQzXDyulvBEsUas7ks7BFA3MST1Jyc1uUgVR0UUuB6UYHXFIVU9VFLtX+7Rgel&#10;GPaij8KMD0rxX/goN4d+O3ij9i34naD+zLe3Fv48uvB90nh2Syl8u4km2cpC/wDBMyb1jbja7Icj&#10;GR5J+wT4v/ZQl/Z48N+HP2dLjQ9Lt7LToYNU0GMJb6hZXyr+/jvoGxKlyJN3meaN7MSSTuBPofxj&#10;+O/wG+C/gfUPGXxt+Jnh/Q9DtbR3vp9avo0jdMcrtY5kJzgIoZmJAAJOK+A/2Ef2SPiv+1x438QX&#10;vh/4KN4F/Z9h+L0Hif4f654ptXj1N9Jt72G9GnaPaSAPY21xfQee8jbFEbhY1dmZ4/18jiWMcU6i&#10;o5ldh8q5r5WHwt+Jn7PPx68dfGPxD8PY/GGlePdW+13Hi/w9ZyTazpFpBAVt7C5tPmee1jCkRNab&#10;m3SsXtwWklPzt+0J+15Y/tF+J5PAfh3xvpeh/DbT757bW7PXr+40fUPFzquJIMNF51vp6s21sRM1&#10;yY3VisQxPR+EPwh+Nn7RXxEvvhH8EvGV1oenwx258d/FbTrGO2k02B41MdhYyWVjpsN1fvBtIZ4p&#10;orZGV5QWMcb/AKGfAf8AZ9+FX7OXw7tPhn8I/CkOlaZbM0s21mea8uHJaS5uJWJeeeRiWeV2ZmJy&#10;TXJ/Fr9g79mb4ueJpPiHqPw+OieLmhKJ408H6hNo+rrwcFrmzeNpsdlm8xD0KkZB8j1f/gnF+0Vd&#10;fEjw34yf9uy88TaX4PWa48O6F8SPAMF+ItRbCx3s0mm3Oni5eGPekXmIShkZ8lsMPRPgl+yD438K&#10;/tA6h+0v8e/ihovjLxIvh+PQ/CseieEZdJs9BszI0tyYo5r28dprh/K8yXzB8kKIBjcW98x7UUEZ&#10;GDXgP7af7CPhj9rD+w/G+k+JP+Eb8deE/O/4RnxF/Z0d3EI5QN9tcwsVaWBmVGPlyRSoyBo5Y2yT&#10;8d3P/BJj/gqRZePLrxn4I/a48J+Fri+vFnu7vwn4g1m2STszS2t2l0lzI6hQ0tw8sgCoqPGi7T7n&#10;8JP+CU/jvxFZWv8Aw8A/bG8afGqFJGlm8GzJBpPh133K0fnW1oqSXgQjpPI0b9WiHAH2Pp2mafpN&#10;nFp2mWccFvBGscMMMYVI0AwFUDgAAYAHAFWKKKD0r5P/AGzP+CXngf8AaA+Jtt+1D8INUfwZ8VrG&#10;3EVzq+m6hdWFv4kt1jWNLXUXsZIpztRAsc8bh4wFDCaNfJPz74H+An7Wv7CHxi8ceP8A4TfsoeI/&#10;Gen+KJk1DxdPq+vWWrXeozRwoka6XqURW9ZQowLa9slTerFZIgxJ9a8N/tL/ABx/a78N2fgX9mX4&#10;G+OvAGv30vkeLte+Kngy50seCosBmIiuEC6heMpxDHC0kQLrJKwQbH+kP2bv2Yvhr+zB4EbwZ8Pr&#10;S6muL65a98ReItYuPtGp69fuB5l7eTnmWZiOvCqAFRVRVUQ/H39jv9nL9py0hi+M3wvs9Tu7RWXT&#10;9Zt5pLPUbIMDnyby3ZJ4s55CuAe4I4r5z8H/APBFzwH8N7661H4ffHnxRpV5JH5dnrml2sOl6lBG&#10;M7Ukk0v7JDeBThgbmGV2Od7OCRX0H+y/+yj4T/Zq0DUGTxFqXirxXr119p8V+PfEnktqmtyjPl+a&#10;0SIiRxqRHHDGqRoo4XLMzerqNo2iiivCv28P2Rb39rP4ZaTY+FPEUei+LPBvia38Q+DtSupJ1txd&#10;xRyRPb3H2d0l+zzwTTQybGVgH3Lyoz8Gz+D/APgoh8Ivji/i3w9+yl8RND1+7t4bK+uvCNrpGo+G&#10;dSht4Xjt7VY4Zg1tZxkmRZriGW+YOsXnwJ8o7H4UeIv+C+nxru5vCt78J/BHw/tJG8uDxh4w8Iw2&#10;/lR7eZjbwa3eSeaD9yLyWRiBvkjFfXX7IX7DOlfs26pffFb4h/ErWPiV8VNe0+Oz8SfEbxJGkc0t&#10;urBxZ2trDiGxtBJ84hiHLcuzkAj3yiiiiiiiiiiigqp6rRj2owPSjA9KMD0owOuKMD0oCqOQtFIw&#10;3DGa+cPjp+zJ8W9G/aCuP2vvgBrFlrGt3nhy20PxJ4J8SybIdQ0+2kmmiFhdgFrK4Ekz5Vw0EpIL&#10;iNv3tfMvx4m/aZ+NXju1+JPxj/Zz8c6D4Q8L6l/xTHw4k8O3uqXF7fqFJ1S8/sa3vYpNjsVtkEqr&#10;HsaYsXaIxbX7M37F3xJ/aw+I3/Ca/tT+D9e0n4Z+GdQjk0bwT4rbUvtXifUI/mWe7i1K7upY7OFt&#10;hSMND58iEvF5ajzf0KjsLaFFjhiCqoAVV4GPT2ryn4v/ALD/AOzf8avEX/Cd+Jvh+NN8VRwmO38a&#10;eFb+bSdYh4IH+mWjRyyKuciOQvGejKwJB8ntv+CUfhmy+Fy/AsftZfFiXwROzLrHhmSTQ1j1aCSb&#10;zbmG5uI9MS6kE+XWaTzhLIJZNzksSfqrStMtdI06HTLGyjht7eFY4IIlCrGijAUDsAOKtUZHrUfk&#10;W7dVVu/NNjsbSEAQW6x46BFxVTXdd0Hwlol54i8Q6lBY6fYWslzfXlzKEighjUs8jsThVVQSTnAA&#10;zXk1l/wUE/ZWv9Ih8SQ/EDUBpE9nHdx65L4R1SOwFu6B0kNy1sIVUqQcs46+td58G/jv8H/2hPB0&#10;PxB+CHxL0XxXoczMkeqaDqEdzDvU4ZCYydrA9VOCPSuuyOuaKKjltbeeNopolZWXDKwyCPT6V4b8&#10;Wf8Agmh+wx8afCGq+BPG37N+gRaXrk3naxa+H1l0kXku4N5khsXhLvuAO4knPerX7NH7A37Pf7LO&#10;t3HivwJp+vatrclj/Z9rr3jLxRea1fWGnghhYW015JI8FuGAby0IDEAtuIGPbAoHSmtGjDDCjyUz&#10;nFHlqOlOooqG80+x1C0ksNQtY54ZY2SWGZQyupGCpB6gjsetfO2r/wDBJX/gnzqfjKPx7Yfs42Oi&#10;alDHIkL+E9av9GijV1KuBDY3EMY3KSDheQT6mu6+BX7EH7JH7NF82r/Av9nfwn4b1BrcwSavp+kR&#10;/bpYSQTG1ywMzKSq5UuR8q+gr1Py0ByFp1FFFFFFFFFFFFFFFFFFFFFFZHjLwJ4O+IHhq78HeOPC&#10;un6zpN/GY73TNVs0uLedeu145AVYZ55HWvCl/wCCbfwx0P4tXnxl+G3xc+InhXU7zw+uiNa6brsF&#10;5bRWInM/kwrqVvctbp5jEhYmRVHChRxW1/wxhrKZFn+1x8WLfc2fl1DSZdvsPO05+DTvhv8AsQ+H&#10;vAPx4s/2jNX+NXjvxR4k0/w7c6JZv4hu7AQJZzyxyyIY7Szg3HfEjAsTgivbo1Krg06iiiiiiiii&#10;igjIwaxvHPw68A/E/wAM3Pgv4k+C9K8QaPeY+16VrWnx3VvNggjdHICpwQDyOor54+Lv/BJH9k34&#10;o+MdN+JWiyeNvBPijR4fJ0jxF4I8cXtpc2UPP7iJZHkhSE55iEexuAVIAr2r4H/Af4e/s9eC18C/&#10;DfSHgt3upLvULy6naa71K8kOZbu5nfLzzyNgs7EkgADhQB21MEEQO4L70ogiHAWnUUUUUUUUUUUU&#10;EBhg00RIDkLQIYx0Wk+zwkYMYpViRPuinUUUUUUUUUUUUUUUUUUUUUU0wxltxFec/FT9jv8AZO+O&#10;Ws/8JH8Zf2afAfirUvJEX9peIPCdpd3GwdF82SMvgZ4GcDtWf4J/YM/Yj+G2u2vijwB+yJ8NdH1S&#10;ykWSz1LT/BNjFcQOOjJKIt6sPUHNeqi3hAChMAdPan0UUUw28LHcYx+VNeytJV2S26suc4Zc0q2t&#10;ugKpEAG6qO9SAYGBRRRRRRRRRRRRRRRTTDGeo9qFhjU5VadRRRRRRRTfJj6laFiRRhVp1FFFFFFF&#10;FFFFFFFFFFFFFFGaaVjbqBR5UQ/h7Y5pFjiXlafuB70ZHrQCvY0ZHrUNzcLFC0jOFVVyzN0A9a+M&#10;NU/ai+KPxM1Px1+0zpvx/wBT8F/BPwnH9j8JyeH9D067k8VNDkXWpbrq1ndonmYW1skJXzfKLjeJ&#10;ErT+HHxI/wCCmvhTwxa+OvF+j+DvG1reRS3U3gXUsaNr2nRMxeG3N/b+ZY3FysZRXTyIYzIGCzFS&#10;Hr0b4f8A/BRv9nvX9Rm8IfF67vPhT4qs7Vp7zwz8TPL02QogJke2uS7Wt8iqpYvbTShR97acgfIX&#10;7Xf7ZV5+21qv/CMeB1urH4K6TfNHNNfF9Nbx9eKR5Z8y+lsLdtMjkBYxC8jluZI1yvk4EuN8Nf2b&#10;/E37ZvjCHSde8RSQeAfDd9Lb+ONU022SNfENypAbR7YzXWoSQpEfMju7m3vSjeY0EeD5jJ7J+1vo&#10;ek+DPiV8PdB/ZUb/AIR/45eItQs9M8LyeH2SOP8AsO3kVrx9Vg2lJ9Mgh3Eq67hIY0geORwa+6rZ&#10;ZPJXzXy2PmbGM1JRRRRRRRRRRRRRRRRRRRRRRRRRRRRRRRRRRRRRRRRRRRRRRRRRRRRRRRRRRRRR&#10;RRRRRRRRRRRRRRRRQSB1NJuHqKWiiiiiiiiiiiiiiiiiiiiiiiiiiiiiiiiiiiiiiiiiiiiiiiii&#10;iiiiiiiiiiiiiiiiiiiiiiiiiiiiiiiimyHCZzXx/wDDD43ft5fGuXxReeF/i58KdFt/DvjbVfD8&#10;ltffDDULuZWtLlo95ZNbjDbk2MBhThsnGa7OyX9vb5Tqn7Svwwf5vm+y/Bq+jyPbdrz4Pv09q17B&#10;v2rQR/bHx58KyDkt9i+HckOfTG/UJOfz49+aZqejftFamGKftPXen7tpX+y/COn/ACeoHnpLwffO&#10;PWuW1H4LfHfXbjGp/wDBQ/4pKu75rbTtL8L2w7ZAK6P5g/76rzz9s3w18UPgb+yx4p+J/wAPv2of&#10;iFP4k8M20OqLfav4uyTa288Ut5iBBHAz/Zln2ho2UOVyrfdPqnwf/aL+JuiftGeG/wBm/wCJuu6X&#10;4r03xj4Hvte8JeMrWz+xXTLp72Mc0N3GpMM8kgvo5llhWBAAy+TyDXvvjTwrpXjfwhqfgvX7d57D&#10;V9Pmsr6GOZ42eGVCjgMjBlJViMqQR2Ir83fjp/wRs+O3wr061n/Zl+Nfirxp4a0O8gvtF8G+JPGc&#10;sd9pBtJFmtUtmufMsb9YmRBHBdRw42JunbAxu/CX/goh8YvAXiK0+En7THwf17WNWi+zrfXWh+E5&#10;7bX7OF1YG81DQ4zOFg8wbftFlPcRvuLLGirtr6Fhk/Zd/bX+ErL5HhP4keD9RZo5Y7iCK+t/NGFd&#10;WSRSYpUPUELIrckKa8nj/wCCZ2keHdemt/ht+0D4u0XwrerCtxockwutQtIklR2gstXkb7dbwPGr&#10;wtC8kqKkreWI2AYdR8aPj74C/ZO0Pw7+zZ+z38MI/EfjzVdPa3+Hvwt8OFYWaKPj7VcN920sYyQZ&#10;bl+OTt3u2D6L+xn+xtqnwPvNX+N/xz8WQ+MPi94zih/4SrxStoIoLG3TmPSdPj5MFlCTgDhpmHmy&#10;5cgL9AKu1duaWiiiiiiiiiiiiiiiiiiiiiiiiiiiiiiiiiiiiiiiiiiiiiiiiivzF/4OOP8Agsd+&#10;1P8A8EkvDvwt1f8AZp8K+CdTk8a32pxasPGWlXV0I1t0gKeV9nuoNpJlOc7s8Yx3+5v2HfjP4t/a&#10;R/Ys+D/7RHju0sbfXPHvwv8AD/iPWoNLieO2jur3TYLmZYUdnZYw8rBQzMQoGWJ5PqlFN86MHaTQ&#10;JUJwDTqaZYx1egzRjnNCyK/3T7UedHnBNJ58W7bu60n2iLu3/wBej7TFnBOPrThPGec0CVW5Hriv&#10;jX/grl+0P/wVn+Afg7wpqX/BLf8AZO8LfFC7v764j8WNr1yzy6agEf2cx2wubYyK5MwZxIdhRRt5&#10;LD3r9jvxx+0l8QP2ZfB3jT9sD4YaP4K+JWpaWJvFfhfQ9S+12un3BdgqJJluTHsZkDOEdmQPIF8x&#10;vTvtEXQN+VO85MZGf++etHnR4yW49adkYzmmCeM9DS+bHnG7/wCtSefGDjPfFPor4z/4Kqf8Fu/2&#10;Pv8AglB4dt7D4uaneeJPHerWvn6D8O/DhVr64jO4LPM7HbawF1273yzYbYkm1gPnH4UftS/8HMX7&#10;fvgxPiV8Gf2bPgn+zz4U1FY5tFk+Jsl/e6xdW7ruSRY1DALgjma3iLZBUEc1p6p4P/4OvPgnpN14&#10;w0v4tfs1fGBrWFpv+EWm0e40+5u8c+VC6x2sYY9AZJVHqawP2LP+Dnvwxr37RDfsU/8ABUH9na8+&#10;APxMh1RNOa8vrlm0g3DKCizmba9p5mV2OTLCyureaFOT+sEF0syBwQQ3Tb/On+fF03e1PJAGSab5&#10;0Wcbvesb4g+PdC+GvgLW/iL4jM39n6BpNzqN95Ee6QwwRNK+1cjc21Tgdzivk7/gl9/wW7/ZR/4K&#10;z+MfGnhH9mnwp40sG8EWNndaldeLdLtrVJ0uXlRBEIriViQYWzuC4yMZ5r7J+0R+tKXUDNHmoeho&#10;M8a/eOPr2oMijrQZ4x3pBPGeAaUzIOTn8qb9phzjfThNGRndSefF3bH1pRKh4zQJoycBs0pYL1NI&#10;ZowN27j1o81M4zTqb5sf97pR5yZxmnKwYZFFFFFFFFFFFFFFFFFFFFFFFFFFFFFFFFFFFFFFFFFF&#10;FFFFFFFFFFFFFFNlGY24r4J/ah+Fdv8AAv4w+JJ/hf8Ata/EDR9S8aG48US/DXQfh/f63Gty5WOS&#10;6+06XZzT2UcsqABpxKm4OEUqCo+V9Z13/go1rF/PdSfD74watHd2PkNY6Pr3iqxW2cKyrLA8ttZs&#10;JOdzNL5iEoCI1zgweGfhb+3tfwaUdd+GP7QEk9i0hvGvfF2q3keoAlF8ueOfxVbKSArN5kH2Ybjg&#10;xkE11N7+yb8evEl7eRX/AOyl491vS9Qk82bTfE+j6ZMIJRJuV4bi58dNdIM5BjMjRFcARDnOx4b/&#10;AGDPjN/a66zd/sraHBcTSLHeS6h8O/DOy5hBJCSQRa3JCgAOzzYUjuCqrukZgSdG4/4J4fGrwrpM&#10;es+BPhR4GsH0mN59Nt7myt7Wa1cAlmW5BvpZg2B+5uGmiyqfKMEnuf8AgnPpXwx8SfFb4afGnxh4&#10;4+IfhnXG8Hag/gLwb4m0izg0W+tdSt7Se6lsbi13wBSlrDJ9iWSAwmNmFrFl8/o5Ub+SDhlzXxD/&#10;AMFUv2ifgB4p0qf9jfTvB/hfxr8Sr2KOaxTWtQtre38GyP8A6jUZruaWLyLkFt0FvHKk8zEYKIWk&#10;Hy38GPgD8afEf7Q4+G/7Pf7QHixvG3hT7GnxK+LniK2Eq2VugSSLS3iiJj1G4nRyxje8ngijkaQR&#10;RMU3/pB438eeCvhb4OvvHnxL8Yadomi6XCJdS1jVrpLa3t1zt3O7kKASQBz1OPc+Waj8Df2dv2lN&#10;ag/aj+C/xDuNL8TXmniys/id8NfECx3Utukn/HvIy+Zb3USunMFxHIikHKhhxqaR+0p+07+zlCtt&#10;+014NX4geFY2+X4jfD3R5Fv7SHoGv9HUySPt6vPZtIDyfs8QGK+g/hx8UvAPxe8F2XxC+F/jTTfE&#10;Gi6jGXsdU0i7SeCYAlWwyEjIYFSOqkEEZBrogcjIoooooooooooooooooooooooooooooooooooo&#10;ooooooooooooor8Ff+D37/kSP2f/APsK69/6Ls6/Wr/gk3/yiy/Zq/7ID4N/9MdnX0ATgZr4p/4L&#10;if8ABXjQP+CRn7LVt8TdP8LW/iLxx4s1CTTPA2g3kxjt3uFj3S3M5X5jDCrIzKpBdnRAybtw+Mf2&#10;NvAX7SH7cfwu079pX/gpZ/wX21r4e3vi6zj1HS/hf8E/ilpXhdtDtZV3xR3M0bMfM2MuYiu+PlXk&#10;Z9wXnf8AgoV4W+Pn/BO74Lah+15/wTk/4L9eMviBceDlS81n4a/Fj4rad4sfVbbzFWRoDI3zFAdx&#10;i8osVDbXDABvvv8A4Ih/8FTk/wCCsv7GNv8AHPV/C1voXi7Q9UbRfGuk2Mpa2W9SNJBPBuywilR1&#10;cIxLISybm2h24D4//wDBOX4v6h458WfGT9rX/gu/8aPBfgm81qefQ9J8H+JNO8GWuiWTMTFbSXYV&#10;lnZF+XzCsZbHIzzXw/8A8FB9M0P9kP4E63+0F/wT1/4OePHPibxZ4UtftzfD34h/tBaf4ofXUUjd&#10;DbJ5ijzdpLBDDIHxtwCd1fcH/Bub/wAFY/iR/wAFVP2QdY1/45aVZxePvAGuR6R4i1LT4RFb6vHJ&#10;F5sF4IgMQyMA6Oi5XdGXXaHEafL3/B3Z+2v+11+xsfgpe/ssftGeLPAf9u/2zHrEfhvVGt1u/K+y&#10;mMuB1K72we2TXZ/CH9l//gsP/wAFkvB+n/tj/Ff/AIKPeKP2afh14wtxqHw8+F/wj81b+30mX5re&#10;W8vo5bdmldCHyd+dwIEQ/dr3X/BdLxH+0j/wTr/4IZ2R+Ev7VvjiXx14L1Hw9pcnxKbVpE1bV8ze&#10;TLLcyl3Z2kBJbLHJA54r5/8A+CQ0n/BaL/gsB+x14Z8V+Of+CgWpfCT4ZaDcXOlHxL4XsVvPF/jW&#10;6imYzTy3sxxaRxswiRkGT5bAq2A1eiftvf8ABGn/AIKTfAD4M+Iv2gv2J/8Agtp+0Zq/iLwrpdxq&#10;0nhP4keO7i/tdVWBDK8cTB1iikKq21XhdGbCsVB3DrP+DZz/AILN/GD/AIKf/CXxh8J/2mzb3XxC&#10;+Gy2MkviSztUgXXLC581ElkjTCJOkkLB9oVGEsZVQQ1cn/wdw/ti/tR/sbfAD4QeIv2V/jt4k8B3&#10;2teL9QttWuvDeoNbvdRJaqyo5HUBiSB6mv0G/wCCZ3jTxf8AFH/gnL8BPiX8QfEV1q/iDxF8GfDO&#10;pa5q99KXnvbufSraWWaRv4neRmYnuSa/EP46f8FMv+CsHgX/AIOJPHX7JH7Kfxsv/Ea6l41n0LwZ&#10;4F8baxM/h+we5skf7RJCpB8u23yThQeNnAbGD+iS/wDBFT9uL4oaC2vftL/8F0/2iG8WXXzzt8K9&#10;WTwzpNs5Odkdtb8si9MkpnGdo6V+ef7Sv7c3/BWf/g3J/bw8L/Df9ob9sPWv2hfhH4os11C3XxdI&#10;815d6eJhFcKsk7yTW15FjjErxOGUsPmZU/cv9qn9sv4T/sk/sh+Jv2zPH09xdeF/DfhpdXCWigS3&#10;qybBBDHu4DyvJGi56F+elfkD+wV8Xv8Agsz/AMHEvjjxR8c7L9svVv2b/gT4f11tMtdP+Gtv5d9e&#10;zBVka1iucpNJIkUkZkuHfYGddkI5Vfs3X/8AgiP+0x4L8MtqX7N//Bbr9qjT/GEKM9nefEjxwnib&#10;Snl7LJZzRJ8hwQRuPXODjB/Nr9nv/go9/wAFb/EX/BxB4F/Yz/a5/aSv7EaP44g0Dxh4X8Fak8Gh&#10;av8AZbJ3W5EB4C3IWOZ1wgJkbCR/dH9GtFfy3/8ABMRbX/gqf/wcv6p8SP2tof7cS18Ta9r9poWt&#10;LmFP7OLpp9l5Z/5Z24WHEfIP2cbt2Wz/AFGRQrGMBR+FP2L6V+GH/B61+zT8NJP2efhR+19FDBb+&#10;MbTxt/wiVxJHgSX+n3Fnd3a7+7CGS1wvYfamHcV+gn/BAL4yeO/j9/wR5+BfxJ+J11cXGsSeGrjT&#10;p7m8YmSeOx1C6sYZGJ6lobaNs985r83/APg2w/4KA/trftQ/8Fg/jF8Gf2h/2mvF/jDwrofgHxFe&#10;aPoGu6s81taXEOv6ZbxSIh4DLDNJGD2V2Hev3qlAaMg1/P5+0f8A8FDv24fDP/B0rof7Jfh/9qLx&#10;jZ/DSf4s+G9Pm8Ewau66e9rNb2jSwmLoUdnYkdyx9a/TX/grr+xT8YP2jvhH4h+JngD9uz4mfC/T&#10;vC3w71g6l4U8F3MS2OvBYJZSLoOCTuUGI4P3GNfhj/waz/sd/Fn9r34jfGLS/hT+2/8AEj4KyaHo&#10;ujy3l58O54o5NUWSa6Cxz+YDkIUJXHQu1f0NfswfA7xJ+wJ+z74qn/aC/bN8cfFi10+6vPEOoeMf&#10;iNLHJdabYx2sfmQKYwAIUEEkuMZ3SvX5T/C//gqb/wAFbf8Ag4C/ak8TfBT/AIJqeObL4A/Bvwiy&#10;Sa548udLS81T7NIXSEyOwOJ5vLkeO3h8vYEcPMwXdX2JoX/BBn42T6RHP8Qv+C5H7Y9/rnlr595o&#10;fxUk02zaTHJW1CyBV3chS544yetfRH7H37OPjf8AYB+DHi4/tCftweOPi3Y215PrB8UfEm7D3Gj6&#10;bDbhmhMmTvVdkkjOcE56DAr8sfhJ/wAFPf8Agqz/AMHBX7X/AIn+CH/BPH4rp+z/APBLweqy6543&#10;h0lLvVntncpC0jvgi4nMcjxwQmIIivvkfZub7Ol/4IPfFmTw4Zk/4Lc/tmL4o8vC6ovxab+zhJj7&#10;32ARgbd3O3zPbPeviLx9/wAFTP8Agqn/AMEAf22fD37On/BST4uQ/Hf4N+KFW60vxtLpoi1VbDzD&#10;FJPE6/N58LENJbzGXcu3ZIN4av1l/wCCiHxa1fR/+CaXxY+N3wY8dXVhd2/wq1DWvDHiLRrkxyRN&#10;9jaaC4hccj+FgfQ1+NH/AAQk/aS/4LVf8FZPht4v/Z70f9vTUvCPhvwx4kj1Txl8W9Ss11bxG0V3&#10;Akdvo9h5xC26ZtbiYy5DKz8Hkq/1P+3d/wAEcv8Agob8APgF4l/aP/Y//wCC2n7SWoeJvBmi3Gs3&#10;Hhzx948nu7HVIreMyyRxqjJHC2xDgNHIjEbTgHcPBf8AglD/AMFQP+Cxv/Bbnwwv7Jfgf49+Hfhb&#10;J4F08XXxN+OFj4eju9a1S1mk2Wlvb2h2QQztsm3yrtzgMNhBWT6i/aQ/4IXft3Wfw61Hxr+y3/wX&#10;O/aebx5p9m9zZ6f4w8e3NxpWpzKhK2/k27xLbh2AAbbKFzyjV51/wbGf8Ft/2kv24vGXi39ib9s3&#10;UF8QeL/COjvquh+Mvs6RT3ttHOkE9tdKiqryI0iMkoALLvDcqC3p/wDwcB/8F4PGH/BOPV/DP7Jv&#10;7KPh7TdU+Mfje3jni1DXYg1hoFpLMYIpWUsoknkkDbFY+WgTe4KlVblPgx+xtqHxG8FW3i39vP8A&#10;4OUviNc+NNQjE+oaX8HfjtpvhnStOkbBa3RYdwmCEkbwsYbqEAr55/4KDftE/tp/8EVL7w7+1D+x&#10;t/wWHb9or4c3Wvx6Z4g+G/xU8ZWfiLUoGeN3RzNE/myQsInUyx+S0bmPIdWJX9cfgB+3dY/tSf8A&#10;BOnT/wBvn4E/DrUNfk1j4f3uvaP4JtJ1N1d39tFKH0tH24Mv2qF7cNjBbBxjivxM/wCCcf7d3x7/&#10;AOCwP7SPji3/AOChH/BZjxd+zrb6bPHH4d+G/wAPfEkXhBr1pGdWhhupe8WwKY382ZjJksMYP6o/&#10;A3/gkp8Xfgr8bPCfxZ+H3/BYL9pTxV4V0vUPtOteD/iP42j8Q2+uQbGxD57onlKXKsWCsSoZRgtv&#10;H3NEjImGNOoooooooooooooooooooooooooooooooooooooooooooooooooooooopsn3K+U/2v8A&#10;xTd/s4ftDad+05rPww8WeIPDl54BfQNWuPCmj/bW0yWG9FzC86B18qFlmuN0zfInlDcwHNceP+Cj&#10;OiXOn22q+G/2ZPiXqltezbNPk03+xJjfRDaTc26R6mZLm3AYZmiVkAOSQKox/wDBRLxVqV9daV4Z&#10;/Y18aXl1CXFgJPEmgxx6oUDGWO1lW+aKaaNUcvCjGVPLbcg4rk9d/wCCruraNIqz/BfwjpvnWpa3&#10;HiT40adp8hn2lvssqGF3s5sAfLcrCuWxvzkLkxf8FdfFGsWNve+F/hr8J71LqQwK0fxxkkktrrdg&#10;QzwRaQ0qL/08KrQAfOZVQhzsR/t9ftEeJLRpdJ+GfhJY22xTQw2+sanJaTMdv75YLVfNtiSP9Jtf&#10;tC45KgAkeL678Sv2rfg38CfBHw8+Hf7NHjLx94n+GPiyfUPDMegeBdXW1u7We2v7Uwu7xNF5UMN8&#10;ypIZVkcwLut48qT+v1eO/t2eK/2kPBn7L3inxH+yf4TTWfG1vZK2m2q7XnWLeonktonGy4uUiLvF&#10;C7KkjqFJ52t+Yvwl+Kd6Phv4U+HfwAu/FHhNvi3qE1p4g+K/xIm1BBZ32FWe7upZLy90/UNUuCHj&#10;jgLQss4AeNAoQ/oZ8Evgn8Gf2P8A4I2vw7+HltDo/hnQbWS4vL6+uctK3LzXlzM335GOXeRuD7KA&#10;B4Td/AjVf+Cw9yvifxpqOteF/wBn/Q5pJvAkmmyPaan4x1ZVxb66d6ny7G2bMlqjLmeQeZIpjCKe&#10;F8b/ALEP7e/7Dni28+LH7PXje88XaTPc+frUnhHwvZ/aNQG3Ci/0EPb284Tq97Zyi/lBwUYdNb4b&#10;f8FmPhxZgaH8f/C8cN9DdNaXWueA7iTULM3IOBC1hcpBqtvLuwhV7RkVjzMRll+o/wBhv4I/Ezwn&#10;deMvj78WtHsvDeq/Eu5srqPwDpUa+ToVtbpKsXnuoHn6hKs2bmUfLuSONCyxB2+hwMDFFFFFFFFF&#10;FFFFFFFFFFFFFFFFFFFFFFFFFFFFFFFFFFFFFFFFFfgr/wAHvx/4on9n8f8AUU17/wBF2lfYX/BN&#10;/wD4La/8EpPhP/wTy+A/wt+Iv7c3gXSPEHhr4M+FtK1zSry8kE1neW+kW0M0LgIcMkiMpwTgg17Q&#10;f+C+v/BHAjH/AA8I+H3/AIHS/wDxuvkH/g6q/wCCfnxd/wCCif7H3wy/aU/ZM0G68aXXw5nvtQ/s&#10;XRYzLcalo+pwWrPdW8Y+aZk+yQMI1BYo7kAkEV89/wDBMLxB/wAGun7SHwD8O+Gf2rv2efh38Mfi&#10;1o+nxaf4x0fx3rGoafFdXkMapJdw3Es6Q7JWBfyyyyIxZCuFDt9TeKP2SP8Ag0W8I6Y2razqP7Nn&#10;lKhf/Q/iwtw5A9Fhv2Yn2AzX0d4K+FPwB/ZG/wCCZ3xC+Lf/AARY+DXh2SXxD4LvfE/gW18OyTXU&#10;Gu6j9jItpQJXZpWOxQIiQWKhCATX4p/8EQ77/gnJ+298cfiP8Tv+C7H7RK6/8TrfV4P+EZ0n4x+M&#10;JrDTGjO8zv8AvZI4jIjgR/Z3YIiYCxnJx9tf8FYvjd/wQJ+G/wCwv8Rvgj+x98J/gT4s+JniHwbe&#10;2fhTSfgz4I0vU761kMTF757mxhdbdII1eZpWkVgEO3Jrj/8AgyEu4I/gN8fLbzF8z/hLtFby93OP&#10;stxz9M1yn/B8C26x/Z9OP+W2vfys6/Yf/gmKFH/BNn9nnb/0Q/wn/wCme1r5A/4O3CP+HMPi3n/m&#10;cvD/AP6Wip/+DTDb/wAOWPBAyN3/AAlniD/04y197/tIKP8Ahnnx4SP+ZN1T/wBJJK/Ab/gyBx/w&#10;vn4+Z/6FHRf/AEquK9q/4PeCP+GZ/gaR/wBD1qf/AKRpX6ff8EkGx/wSs/Zrz/0Qfwj/AOma1r8K&#10;9HXP/B6O2R/zVyf/ANMLV/S0QCMGv5y/+D34AftG/AfA/wCZJ1b/ANLIa/Wz9v79jPxP/wAFA/8A&#10;gjhrX7J3gjUbez1zxN8O9Gl0Oa6m2Qve2n2W8gjdh91Hkt0Qt0AbPavy9/4IA/8ABV3wN/wSH8Me&#10;Jv8AgmJ/wVP8Ka58JNR0zxVcap4e17W9Dna3UzpEJbWcxI7bS0fmx3ChonWRgXUKhb9PfH3/AAcC&#10;/wDBI3wN4Wk8RWn7Z3hfxNcGNjp+g+DjNqupX8uPlhit7dGbexwo37VyRkgZx+F37Mnxl8W/tCf8&#10;HYfhv42eNfhFrngS+8RfFZrxPCPiW28rUdOtjpTi2W6j/wCWcxgETumTsZyMnGa/qeor+en/AIKl&#10;/wDBLL9tb/glZ/wUp/4fEf8ABNf4cXnivwm3iSfxH4h8O6XbyXM2kTXG86jbz26DzHsLhZJyJIgf&#10;JDt/q/Ljc/od+xh/wctf8Es/2p/BVpeeN/jvY/CnxZsCax4R+I032BrWYAbvLumH2eaMtnaRIHIH&#10;zIh4r1X4uf8ABdL/AIJH/BTw9N4l8X/t9/De8iijLC28M68usXMnB4WGxErsePTqecda/HD9sbWP&#10;22v+DrD9rPwt4P8A2XPgxr/gn9nnwJeyxW/jjxZatHbK0wQ3N/KAds1wUQJFaxNIyggsyCRin7+f&#10;sufs7+BP2TP2d/Bv7NvwutZI9B8F+H7fStN8778ixLgyMR1d23Ox7ljX83//AATi+NFj/wAEJv8A&#10;gv58RrD9ubRdQ8N+HfE9vrnhyTxJdWEvkxWd5qNtfWmpoFBMtu5tIlLJuCiVs/cIr90/GP8AwXP/&#10;AOCSHgrwW3jnVv2/Phtc2aw+Ytvo+vrfXcnH3VtrcPMzei7MmvwEX47XX7Tv/B0V8Mf2lv8AhV/i&#10;LwjpPjj4ueGdT8N6b4ssfst7NpmIIre6ePJ2CVYvMAyeGHJr+nX9pnwzrXjf9nD4geC/DlobjUNY&#10;8E6rZWEK/wDLSaWzljRfxZhX85X/AAaW/tg/s5fsJftMfGj4f/tg/FTS/hvfeIdD0+10+TxhN9hh&#10;FzZXNx59vJJLhYpR5owrlc7WHUYP79ePtZ+Bn/BSX9jL4jfDz4CfGvw/4m8P+PPCGteE5PE3hnVo&#10;722tprqykt3/AHkLEFkEwYgHPTpX4Q/8EUP2zvEn/Bu1+1V8Q/2LP+Cnvwp1rwX4b8b31rPb+MRp&#10;clxBaXNt50SXaNEGN1ZTpJ/rIt5RkX5Rl9v7deH/APgsp/wSr8T6DH4j0n/goR8IRbSRh1F547sr&#10;aUeximkWRT7FQR3xWkvxb/ZR/wCCqv7KfxQ+Fv7PPx+0fxX4d8R+HdW8G69rnhq689LGS8sXhcBh&#10;jLLHOGBBwfWvw5/4It/tO+Kf+Dc79s74ifsb/wDBTj4cap4P8K+PprY2Hj5dPlmskuLRpkiuo2RT&#10;9os5o5nzJHuaJ0QMg3SFP24n/wCCxf8AwSvtvBv/AAncv/BQj4PnT/K8z934/sWn24z/AKgSedn/&#10;AGdm7tjPFfiH/wAFY/ix46/4OYP2/wDwL+zz/wAE3/hzrOseAfh7FLZal8S77SZIdPR7qdPPvpGY&#10;AxWyRxR+Wr7ZZW3hUHy5/Z3/AIKAfDLR/gl/wRj+KXwZ8PXM02n+EfgHe6LYzXBzJJDa6Z5CMx7k&#10;qg/GvzO/4Md8f8K2/aNz/wBBzwz/AOidSr9mP20Mf8Md/FjH/RNNd/8ATfPX4Wf8GPKhvir+0Jkf&#10;8y/4f/8AR97X9DwRQMAV/Mp/waMD/jcJ8SgR/wAyHrX/AKcbavaP+Drr/gnF8d5P2sfB/wDwUz8D&#10;fBy4+IfgGx0ewsfiBottDLMbEWVw0g+0JH84tZ4pCjSrwhVtxXchb1j9kzQ/+DQP9qz4dab4ut/h&#10;x8JfBOsXVqjap4V+IPiq70e806c8NExubpI5QG/jid1IIORyB6F46/Zm/wCDQn4d2hvvEN7+zqyj&#10;+HTPiZJfOc9glteSMfwH1r9C/AXh39lD/gn1+yn/AGd4H0/RfAPwn8B6Ld6mv2eZ2s9Nsi8l3cTB&#10;iXdwzSSSEjcWL8ZJAr4q+Pvh3/g18/4KPP8A8LS+MvxQ/Z51LU7hS82vR+Prbw7qk+RnM7R3FtNK&#10;wx/y1DEdOK/Jvxp4/vv+Cd3/AAVW8F/B/wD4N8P2x/GHxa0TXprY6l4Dj1h9T0Y3T3TB9MeRAILm&#10;AQqpNwFLwK5PmlgSP6lLcny+T371JRRRRRRRRRRRRRRRRRRRRRRRRRRRRRRRRRRRRRRRRRRRRRRR&#10;RRRRRRRRUbQIRt/lXm+rfsYfsjeINfufFPiH9mD4e6hqV5MZbq+v/BtlNNI5HLFniJye57nrmrmn&#10;/sofsv6SNumfs5eA7cbt2IPCFkmTjGeIuuAOetdJpPwy+HOgqF0HwFotjt+79j0uGLH/AHyorYS3&#10;ijCrGoULwAoxwOgpfJXGM0oiUdBTqa6bxgmvHvi/+wl+zx8Z21ibXvDt5psviJi3iI6FqUltDrDF&#10;Fj33lrk2142xVXdPFIQFAzgDHjnhH/gkJoOiR/8ACs/FX7WfxK8V/CP7XHdN8K/Ec9nJauyEFLVr&#10;qKBJzYAgZswRE20A5TcjfX9np9tp9rHZWUCRQxKFijjUKqKBgAAcAAVORkYNRiAL0Y+9PRQi7RS0&#10;UUUUUUUUUUUUUUUUUUUUUUUUUUUUUUUUUUUUUUUUUUUUUUUUEZ4Nef8Axs/ZT/Zk/aWg0+2/aL/Z&#10;28C+Po9JaRtLj8a+FLPVVs2cKHMQuY38sttXO3Gdoz0rgf8Ah1F/wS8/6RxfAn/w0ejf/I1N/wCH&#10;UX/BL7/pHF8B/wDw0ejf/I1e5aN4e0nw5pNr4e8P6bb2On2NslvZ2NnCscVvCihUjRVAVEVQAFAA&#10;AAA4FeV/G7/gnx+w3+0rrR8S/tAfsh/DbxlqjLtbVvEXguyurvb6efJGZMe26uL0P/gjd/wSn8PX&#10;K3mmf8E7Pg35qtuVp/h7YTANxyBJE3pX0F4X8FeFfA+gWnhPwV4csNI0qxhEVlpmmWiW9vbxjosc&#10;cYCoPYACvH/jP/wTM/4J8/tFeLZvH3xz/Yv+GfirXbhs3Wta14NtJruf/fmMe9+OBuJwK6L4N/sR&#10;/sf/ALPGg6l4Y+BP7MHgHwhp+tWrW+tWvh3wnaWi6hCwKtHP5cY85SDgq+QRwcitH4Kfso/sy/s1&#10;LqEf7Of7PPgfwCurMjaovgvwnZ6WLxkBCGX7NGnmbQTjdnGTjqaT42/snfswftLf2eP2i/2dPAnj&#10;4aVv/sseNPCNnqn2Pfjf5X2mJ/L3bVztxnAznArr/C/hHw74I8Paf4P8G6FZaVo+k2UVnpWl6dap&#10;Bb2dvGoSOGKNAFjjVVVVVQAAAAMAVkfFz4JfCD4/eDpPh38c/hX4b8Z+H5p45ptD8VaJBqFnJIhy&#10;jNDOjoWU8g4yD0NL8J/gn8IvgN4Mg+HPwO+F/h3wb4etZpJbfQfC2iwafZxSO253WGBFRSzZYkDJ&#10;JyTmt/VdIsNb0640jVrKG6tbqBobm3uIw8csbAhkZSMMpBIIPBB5zXAfBP8AY7/ZR/Zq1G+1b9nT&#10;9mb4f+AbrVIUi1K48F+DbLS5LuNCSqytbRIZACSQGyASSOau/Gz9l/8AZx/aV02x0b9or4CeC/H1&#10;npk7Taba+NPC9pqkVrIw2s8a3MbiNivBZcEgAHIrpvCHgjwp8P8AwvpvgfwL4a0/RdF0axjstH0j&#10;SbRLe1sbaNQkcEMUYCRxqqqqooCqAABgCuHX9iv9kFPjJ/w0TH+yx8OV+IH2s3X/AAnC+CbAawZz&#10;H5Zl+2+V52/Z8u7fnbx0r06vN/jd+x5+yh+0vqNjrH7Rn7Mnw+8fXelwPDpl1408G2OqSWkbEFkj&#10;a5icopIBIXAJAJya76x0qx0jTYdK0y0ht7W1hWK3t7eMJHFGowqqoGFAAAAHAA4x0r8z/wBo/wD4&#10;LifsJWc2rfDv/goR/wAE3/jPpGi6Zq13bWl98Q/gaNQ0e/hjkZFuYWnz8siANgoCobBzjJ80+Gv/&#10;AAXA/wCCQXgjTL/Vv+CWn/BMLxV408bLA403TfhT8BYNNEk2OFmuYIg0Uf8AeZUkIHRTXCf8EW/+&#10;CVX7cvxq/wCCoWv/APBan/go98Lh4B1LUL7UNT8J+CbkGO7+2XUD2iPJbsS8EEFszoiykSs4RyoA&#10;y37gUUjLuGK8a+Mf/BOv9g79obXG8U/HP9jj4ZeLNWk/1mra94Jsbm6b6zPEZD+LVzvgn/gkj/wT&#10;D+HWrQ694M/YA+D9jfWz77e7X4fWDSRNnOVZ4iVPuD9MV7/p+lWWlWcOn6bax28MChYYYUCJGoGA&#10;qqOAMdu1Wa8/+PH7Kf7Nf7UWiweHf2j/AICeDvHllaSF7O38XeG7bUFtmPVo/ORjGT6qQTXA/Cz/&#10;AIJX/wDBN74J+J7bxv8ACn9hf4U6HrVnJ5lnq1j4Gshc27/3o5DGWjPupBrtvF/7H/7KnxC+Klj8&#10;dvH37NXgHW/HGltCdL8Y6v4PsrnVLTySWh8q7kiM0exiSu1htJyMGvRtg8vyx0xivD/jX/wTO/4J&#10;9ftH+MJfiF8eP2MPhn4s164Ci61zW/B1pNeThRhRJMY974HTcTjp0ru/gX+zf8B/2YvBX/Ct/wBn&#10;b4P+G/BPh/7U91/Y/hjSYrK3M7gBpSkSgFyFALdSBV34p/BH4SfHHws/gb40fDDw74u0WRt0mk+J&#10;9Fgv7Zj2JimRlz74yO1eGn/gi7/wSbe+/tF/+CdPwd83rx4Bstuf93y9v6V7R8G/2c/gP+zr4bfw&#10;b+z/APBjwr4H0eSbzZdL8J+H7fT7d5P77JAiqW9WIJPc1c+KHwV+Evxv8KTeA/jR8MvD/i7Q7j/X&#10;6N4m0eG/tZOMfNFOjIePUV4dB/wRl/4JPwaj/aqf8E6/g35u7O1vh/YMn/fBi2/pXvvgP4afD/4W&#10;eF7XwR8MvBGj+HNFsl22ek6DpsVnbQj0SKJVVR9BVjxf4L8K/EDwxfeCfHXhvT9a0bVLV7bVNJ1W&#10;zS4tryFwVeKWKQFZEYEgqwIIODxXJ/BT9lP9mf8AZrt9Rtf2dP2evA/w/j1iSN9Wi8E+FLPS1vWj&#10;DCNpRbRp5hUM2C2cbjjqc9preg6V4l0W68OeIdMt77T761ktr6yvIVlhuIXUq8bowIdWUkFSCCCQ&#10;a4b4Ifsifsrfsy3eo3/7OH7NPw/8ATatHHHqk3gvwdZaW94qFiiym2iTzApZiA2QCxI6mvRa8w+E&#10;n7FP7H3wB8YXHxD+BP7Kvw38F6/eW7wXeteFfA9hp93PG7BmR5reFHZSwDFScEgE8jNelyQJKMOO&#10;xH514N8Tf+CWH/BN74za/P4r+KX7C3wo1zVLpy91qd94EsWuJ2znc8oiDOfcknmqng7/AIJJf8Ew&#10;Ph/qUOseD/8Agn38HbK8t23W92vw8095Ym/vKzxEqfcV7nrfgnwr4l8OzeD/ABD4csb/AEm5tzBc&#10;aXeWiSW8sWMeW0bAqy442kYxXz9rf/BGz/glH4iv31LVv+CdnwcaaRi0jQ/D+xh3EnJJEcSjOfav&#10;TvgV+x7+yt+y/b3Fr+zf+zn4I8BreDF6fCPhe009rn/ro0Mal/8AgRP6V6MibBgGnUUUUUUUUUUU&#10;UUUUUUUUUUUUUUUUUUUUUUUUUUUUUUUUUUUUUUUUUUUUUVzvxN+IejfCn4fa98TPEiyHTfDui3Wp&#10;3whCmQwwRNK4UEgbtqEAEgE9x1rxbQf+CiGl6t4W0nxxffsofGOz0rWrG3vbG8g8M2mpbreaNZI5&#10;DHp95cSplWGVZAwPBAPFb2of8FCf2WvD3hlvGfjzxprXhLSY5oobjUvG3gfV9Ft4JJJBGiySXtrE&#10;iZchcsQuT1r2PTNb0rWtNt9Y0nUIbq1uoUmtrq3lV45Y2UMrqwJBUqQQQcEHNWqKTevrQWUdTRvX&#10;+8KRpFUZJppmUdQfzo+0Rk4B74p+9fWloooooooooooooooooooooooooooooooooooooooooooo&#10;ooooooooooooooooooooooooooooIB603yo/7g4o8iL+5R5Mec7adRRRRRRRRRRRRRRRRRRRRRRR&#10;RRRRRRRRRRRRRRRRRRRRRRRRRRRRRRRRRRRRRRRRRRRRRRRRRRRRRRRRRRRRRRRQzbRk1xuq/tC/&#10;AbQvE8vgnXPjV4TsdagcJNpF54ito7qNiocKYmkDglWVunRge4ry/wD4KXatBefsA/E2DSNRB/tv&#10;wu+lWlxby/ea9kS0Qoy5yd04xjua6+ysbWxs4bG0t1ihhiWOKONdqoqjAAA7AcfSvl7/AIKg6+8O&#10;g/DXwjFqWn2q3PxAj1e4k1bz/s6R6fby3EbyvBDM0CJc/ZWM7RvHEVV5AUDA4/8AwTx+JnxR8F/t&#10;U6P+zv5epx+Hdf8AA+qeILyz1C2t/s4khuLNI7y2msgbG4Wf7Ru8yzNvGVyZbSOVt7foXvUHBNLX&#10;5j6F+1d/wUgPgLQvHXj7x1rlzNr3i6Tws+neB7Pw/Zw2uqR3U9pPFu1GzmeFlmtpI4ldpY5sxl7m&#10;EuEHoC+I/wDgpuXaSO/+I0z2dqr2/wBpk8Gwxa05Qlo5UjDNprK+0CRHu1KEkpuwRzet6f8A8Fe9&#10;X0q10y2bULya18p2vtZ+KNhpYuAx/eQTppembmZQBtuIpIgzfMYEBMR5O9/ZZ/4Kd6ulw73ESzrc&#10;CbTLnWP2uPGDhTwfLuYrewWKaPPGIlgbZxu3fPXTaN+xd+2p4n8UW938QNX8E6bpP2eRpLe3+Iev&#10;69Pa3MhG5omvYIlmhwOIrlZip2+W8YBB6PRf+Cfnxq8PzWPibwz8dfCug+JbWeaWTxFoHgu9gmZi&#10;/mKFf+0zN5QbBa2eZ7RwCv2cJtVfoj9jf4i/GrUtW8YfBP8AaA8c6Z4q8ReC5tPkTxRpfh06Wup2&#10;d5AXjeS3EsqJKskU6Hy2CsFRgq5xXu9FFFFFFFFFFFFFFFFFFFFFFFFFFFFFFFFFFFFFFFFFFFFF&#10;FFFFFFFFFFFFFFFFFFFFFFFFFFFFFFFFFFFFFFFFFFFFFFFFFFFFFFFFFFFFFFFFFFFFFFFFFFFF&#10;FFFFFFFFFFFFFFFFFFFFFFFFFFFFFFFFFFFFFFFFFNl+5zXyr+z54I8O+KtM+I2t+LdEttTh8T/F&#10;vxBdzWeqWiTR4t7n7BH8rAgjy7NCMjoQPc71v+yh+zFZT/adO/Z88F20n2mO5Y2vhm2i3TRusiSE&#10;IgyyuqsCehAI6CvQhxxXm/7Rv7MHgb9pbSdJtvEviPXtC1LQL6S70LxF4XvkttQ0+WSIxO0MrxyB&#10;CyMQSFzjuOc+X+Bv+CfHiv4MfF7/AIXh8GP2rfEFnrg0W4037P4g8LaVdWIjnninuJFtbOC0jjll&#10;khRnkQKzEZbcck6Hws/4KFfFfwn8fPF3wV+OFx4T8Xaf4W1KO2udR8G2s9rrkEZtbOV7ttJaS4N5&#10;axyXTRyy28m+ExjML5Zl+vPBnjnwr8RfC1n418CeI7HVtI1GETafqmnXSTwXEefvI6naw/HrX5lf&#10;tm/E3wR8NvG3jH4Jfs9/G+68QTaT8RLPxJr/AIB1X4b69dHQ9Ti1Oz1q7+w6ppmm3C7ZBKN8Myy7&#10;DeD99GmI663S/wDgqj8Qdbj0+bT/ANn6yt01bnSUuY/Fxmv8ZG2BW8MoszArjCM3I69MyJ/wUn+N&#10;c5mUfB7w7b/Zl/0qa8m1qCOykxkJc/adOgFq2MkCYozbTjODTtX/AG1v2x21M6PZ+DvBem3PWzj1&#10;GxT/AE5fJEoe1efWLZLxCuTvgZ0G1gWBVgPJ9S/4Kv8A7SOl2FrrGs+LPB+n2s2oR2VwzfD2xWSy&#10;mIOftUU/jKOazUYz5k0aIOCThgTg61/wVT/abk8S3nhmf48eC9PbT3tzd/2b4X0SSQRyuFMkSr4j&#10;u/tAXcvMPmKpOJTFgmvrz/gnP8YPgTqfxy8Z6be/tH3vi74peMdK0+XUkv8AQLaxtns7BZ/JjtXs&#10;pJrOd0FzK7rFcyybTlgoUkfaYYMMg0tFFFFFFFFFFFFFFFFFFFFFFFFFFFFFFFFFFFFFFFFFFFFF&#10;FFFFFFFFFFFFFFFFFFFFFFFFFFFFFFFFFFFFFFFFFFFFFFFFFFFFFFFFFFFFFFFFFFFFFFFFFFFF&#10;FFFFFFFFFFFFFFFFFFFFFFFFFFFFFFFFFFFFFFFFNmXdGVIr4v8A2m/+CdnxZs9R8TfFD9jf4z+K&#10;NG1DXJ5tQvPBknjC/hsVvXLPJNYIs6wQSSMzO8cqNE8m07ogZN/zH4G+L/8AwUZ+GH7VHwj+CXxQ&#10;8T+P7dfEvi8adrtl4i8Kxvpt3bW1teXF00V+1ltLmK3VtsdzICcyKY1Hln9ICSEyDXzj8Yf2mfjL&#10;4Z+NuqeDPDnibwbovhvT7mz0+O/1Tw/c6neyahNbLclfIivbdnjEciMfKWR0ALugTLr6BpGuftRX&#10;OhxatpEPwx8TxXCeZbXlnq17p8EyHJDLtiu/l9wzCviTxr4b8aaD8QvHSfHXwwvh/wAUanrV/wCJ&#10;v7GtRPqUM8SRsI7yx3GNNUWGGGHd9hFlqtuFziRWQV+hH/BOD4cn4V/sI/CfwdOLhbhPA9hd6h9q&#10;meSQXd1ELq4BZyWx500mNxJAxkmvmz9qT4E614Kvf2ho/HPgrVoNJ+ImqjxL8PfiBoNu86+HtUHh&#10;+zsPMleD9/psy3FozfaQBGY2UtMhJUZfwB8ff8EvvGP7OvhnVviHL8K4b3xVotnq3iPw/wCKdat9&#10;QuxqUttE86Ti8klmllRxtJcsx2DvzXoB13/gntrGrL4i0z4U6brV79la3TUNH+F19qEhgZ1YxiSC&#10;zclC2CVBwTzVGw8Jf8E+bCOL+w/2ELzbFHiAWn7K+s7VX0Vv7ICj6ZroNJ8Rfs86CFHhX9ijxhbh&#10;fumy+BN7bYH/AAO0T8e/rXR23x+u7WPydG/ZU+LHljny4fA5gX8BI6D8v51zmo6v8Y/ij+0n8IfF&#10;2jfsxfEbRdP8K+JrybXL7W7HT4YUtbnTbm2Df8frSfLK8THahITdjkBT9gwfcxtp9FFFFFFFFFFF&#10;FFFFFFFFFFFFFFFFFFFFFFFFFFFFFFFFFFFFFFFFFFFFFFFFFFFFFFFFFFFFFFFFFFFFFFFFFFFF&#10;FFFFFFFFFFFFFFFFFFFFFFFFFFFFFFFFFFFFFFFFFFFFFFFFFFFFFFFFFFFFFFFFFFFFFFFFFFFG&#10;B6V8q/txeNPCfgH9qT4I+L/iK+oQaPYL4iGn3dlo91eA6rLbQRQwkW8TlWa3a9YE44iYetblh+1X&#10;+zjqLran4z+H7S4Y4FrqmoLZzf8Afucow/KvgL4p+NPCvxA+N/xL+JsXiBI4bXxhdSLJJJbzabcW&#10;tmU09Zpy0JCEPazeUbpLjT3kWNFls5z5q/Yn/BMz9i34OH9jnwj8TPi58D/C+oeMPHkU3i7XdS1L&#10;Q4prsSanNJeRwtLL5kx8qKaOP55GPykkkk57r4t/8Eov2HvjbHDD4++GevSQ290tzb2em/EXXbG3&#10;imUgrKsFtepEHU8q2zK87cZOfffDnhzTPC2hWfhvQ7X7PZ2FrHbWsfmF9kaKFVcsSTgADJJNXTbw&#10;lShjG0/w44pqWNnFxHbRrk5+VQKeYoz/AA980eWh4xQIkH8NHlqe1HlR5ztpwAAwKKKKKKKKKKKK&#10;KKKKKKKKKKKKKKKKKKKKKKKKKKKKKKKKKKKKKKKKKKKKKKKKKKKKKKKKKKKKKKKKKKKKKKKKKKKK&#10;KKKKKKKKKKKKKKKKKKKKKKKKKKKKKKKKKKKKKKKKKKKKKKKKKKKKKKKKKKKKKKKKKKKKKKKKKKKK&#10;K534m/C3wb8X/Bd/8PviBo6ahpOoxqtxbu7KwZWDJIjqQ0ciOqujqQyMqspBANebN+yv8R9I8MR6&#10;P4P/AGsPFxvLeER2134m0bSb9GAAA85YrS3klOAOfNVickkkkn5k+L//AASN/ag+J/iq+8Vx/tLf&#10;DDTr3V7W7t9Z1DQvhTqemT3v2iLyZJpBFrjRtPsG0ybQ0iqI5C0WYz98aBo1v4f0Gy0GzSNYbK0j&#10;gjWNNqhUUKAB2GAOO1XqKKKKKKKKKKKKKKKKKKKKKKKKKKKKKKKKKKKKKKKKKKKKKKKKKKKKKKKK&#10;KKKKKKKKKKKKKKKKKKKKKKKKKKKKKKKKKKKKKKKKKKKKKKKKKKKKKKKKKKKKKKKKKKKKKKKKKKKK&#10;KKKKKKKKKKKKKKKKKKKKKKKKKKKKKKKKKKKKKKKKKKKKKKKbJKFQsDXzxef8FR/2QtL+JGofC3Uf&#10;FXiRtQ07WptIkuLPwHqt1ay3kTyJJFHNBbukhDwzpkEgtBKASY2x6N4J/a1/Zj+I17DpXgr49+E9&#10;QvriMPFp0evQC6K+vkswkHXuvWu/F1ARuD8DuKcJUboadRRRRRRRRRRRRRRRRRRRRRRRRRRRRRRR&#10;RRRRRRRRRRRRRRRRRRRRRRRRRRRRRRRRRRRRRRRRRRRRRRRRRRRRRRRRRRRRRRRRRRRRRRRRRRRR&#10;RRRRRRRRRRRRRRRRRRRRRRRRRRRRRRRRRRRRRRRRRRRRRRRRRRRRRRRRRWP4p+IfgPwNEs/jTxnp&#10;ekJICUbVNQjtwwHUjew6V574k/b4/YZ8Gy+R4t/bJ+FmmydPLvviBp0TfTDTA9qx2/4KX/sAmPzL&#10;H9rvwJf/AOzpOvRXjH6LAXJ/AVVb/gpn+x9JcfZNI8YeKNVk3Y26L8MtfvAeSOGhsWU8j1qG5/4K&#10;Vfs/x82vgX4w3H3TmH4EeKD16ddPFU7j/gpV8NhZzX+n/s9fHC6gto2e4mb4R6laqiqMk/6UkWcD&#10;nAya9M/Z0/ae+Cv7Vfw6tfil8DfHltrWl3EaecqI0dxZyMgcQ3EDgSQS7WB2OoOCCMggn0INnpWL&#10;8QLPxdf+BdZsvAV7bW2uzaVcJotzfA+TDdmNvJeTAJ2B9pOATgHAr8w/hP8AB3w1+0RpXws/Yw1i&#10;TXvCmvfC/SdUm+NUdrqzw61/aIEcYQ3URBeO7vp11NJhuWQW0bAA5I9mvv8AgnT45t9M1/TtJ/bK&#10;8U65a69GrtpnxE8M6Xq1naXSfdu41tobOVZ8gEuJQWYZbcea871n9gj9rvSdZsdc8LXfw2ju4tO+&#10;w6tqngHX9b8EyX0agsl39msjPCt2snzZDrFIrNHKrDy3im8K/F7/AIKJfC7xHZ33in4XfG3QdP8A&#10;KMOqWen6hpPjLS47kKEW8UyzXGqS2rHEj2ybJo8sEknyEXrPBH/BXvxva6/JpPxHn+Htq0l1NZQa&#10;d4y/tPwReRXUb7VQC/iuRcpOuGhk2wAn5JVgkKxn2j9n3/gpr8LPi/43X4b+OfCOoeB9Su9q6Df6&#10;vqllc6ZrbEsDHbXMEzMsqlCphuI4Jd3ybN6si/TEcqyLuBp1FFFFFFFFFFFFFFFFFFFFFFFFFFFF&#10;FFFFFFFFFFFFFFFFFFFFFFFFFFFFFFFFFFFFFFFFFFFFFFFFFFFFFFFFFFFFFFFFFFFFFFFFFFFF&#10;FFFFFFFFFFFFFFFFFFFFFFFFFFFFFFFFFFFFFFFFFFFFFFFFFFFFFFFFFfGn7UXib4EfBr9ugeO/&#10;2h38M6XoPib4V29vZ614njt0t2vrHUph5CNL9+do9RXaijeyR8BgpxnWX7e//BPPSyv9geKLNlMM&#10;kscmj+A9QmRkjJDurQ2hUqpyCwJGe9XbH/gpT+xxdTQ2uia74svJLi2a4gj034U+IZmkhAJaRRHY&#10;HKL3YcDualsP+Ck/7LuqWdjqGmy+OprPUJDHY3h+FevR288oGTGJXs1TzAP4M7umATxUeq/8FEPh&#10;fF4Vm8aeDPg/8TPFNjaTJBftovg9kksXZwpFzFdSQva7CcuZVURgFn2gZrmfE3/BRnxjtbRrH/gn&#10;18Zv9O02SaxvLy48OQ2t0vTbFONXaOWXqRCjGQgZ29q8X/Y3+JvgHT5v2W4/7Am8N/Fi31y38IeK&#10;Ld5Fhur/AEmLTNQVrecwyst0kRjhcwyEyW8gQskWQp/VqPpTmG5dteS/Gj9iT9nr48+Lv+FjeNvD&#10;urWfib+zE07/AISfwr4q1HRNRa0R2kS3e40+eF5Yld2ZY3LKGYkDJrhx+wH468GQOvwX/bk+KOjr&#10;1isfFUlj4jtVPbLXtubrHsLhSfWqF/8ADP8A4KS+BosaJ4q+D/xIiVM+XqOn6l4WuCf9+NtSjbj/&#10;AGE57Y4qC5+NH7UvgyHPxN/YJ8XTlVHmXXw98TaVrVuD3AE89pcn8LeqeuftnfATS9Bab41aF4s8&#10;E2cw8q4b4hfDvVNNswTwY2uZ7YWz9ccSkH1IrznxX8KP+CVfjr4F+LPjB4H8CfCnW9B0vw9qGoax&#10;eeBpLRFkiht3klV3sGUk7U5BPUcjNfVv7G/hXxj4P/ZQ+HXhj4ia9ealr1r4N09dYvL+4aWZrgwK&#10;0il2+ZtrEqCxLEKMknJPptFFFFFFFFFFFFFFFFFFFFFFFFFFFFFFFFFFFFFFFFFFFFFFFFFFFFFF&#10;FFFFFFFFFFFFFFFFFFFFFFFFFFFFFFFFFFFFFFFFFFFFFFFFFFFFFFFFFFFFFFFFFFFFFFFFFFFF&#10;FFFFFFFFFFFFFFFFFFFFFFFFFFFFFFFZfivwX4V8d+Hrvwn428O2OsaXfQmK90/VLNLiCeMjlHjc&#10;FWX2IxXg+rf8Euv2X7rWp9W8Mt4s8Lw3FxDcNpHhXxdd2NjHcREeXNFCj4hdQqKrR7diooTaBzcP&#10;/BNX9m27Rk1/UPH2q77xLuVdQ+J+tsr3Sfdn2rdqFkGB86hW+Uc1Jcf8E0/2VLzVL3W7vT/HUl1q&#10;Vqttqc//AAt7xKDewqGCxzY1D96qh2AV8gBiBgGtzwh+wd+y54HliuNB+HUxlh01dPjmv/EGoXbr&#10;aLytvunuHPlA4xH90YHFWNS/YS/Yv1vd/bv7Kfw71AscsdQ8HWc+TnOTvjOeefqa2vhz+yv+zT8H&#10;9V/t74T/ALPngfwxf7dn27w74Ts7Kbbz8u+GNWx8zd+5rvEQoMZp1FFFGPamSQRyBldc7uua4zx/&#10;+zh8APixCtv8U/gf4P8AEsatuVdf8M2t4A3qBLGwB967OGCK3iWGCMKq8Ko7Cn0UUUUUUUUUUUUU&#10;UUUUUUUUUUUUUUUUUUUUUUUUUUUUUUUUUUUUUUUUUUUUUUUUUUUUUUUUUUUUUUUUUUUUUUUUUUUU&#10;UUUUUUUUUUUUUUUUUUUUUUUUUUUUUUUUUUUUUUUUUUUUUUUUUUUUUUUUUUUUUUUUUUUUUUUUUUUU&#10;UUUUUhdR1amSXUUfLtgdcmqlv4m0K6u2sLTV7WWaMZkhjuFZ1+oByKupKrDNOooooooooooooooo&#10;oooooooooooooooooooooooooooooooooooooooooooooooooooooooooooooooooooooooooooo&#10;oooooooooooooooooooooooooooooooooooooooooooooooooooooooooooooooooooooooooooz&#10;XiP7Yf8AwUI/ZY/YX0W1vv2g/idY6bqWqRs2heHY7mL7fqrLwRDG7qqqCQDLKyRKSNzrmvkzRP8A&#10;g4Ak+KGpPbfAP9mPRdd8u+WFtL134yadp+peV5qxtP5UEFzBt3uiRqbjfM7qsYcmvq79mP8Abt+G&#10;f7RninVPhTeaLq3hDx9osXn6n4J8SRot0LbCYuoWjZkmiPmJ0IkTcvmRxllB9zU7hkUUUV82/wDB&#10;VQ/EvS/2P9W8Y/C74q+JPCd9oGs6be3114WuhDcXVgbyOG6h8zy3dB5E0kgZAGDRJ1Xcp+IvB3jf&#10;R9Y+L3hj4M/tR/C/SfHk/irXDYaBd+PfHmtfaLUNDM8Pnafq7z3Egd4hCZRaW0RklTarAkr9K3H7&#10;FviG9j03TNBsfhP4M0nRbr7Totr4P+G9xbX+lzf89La+g1C3MLkfKSkS7hwcjivVP2Lfil43i8We&#10;OP2XPjD8RrrxR4m8CXFje6drWoWsUNzqWh30TNazSCJVR3SaC7gLgZYQqzEs5z9CCRSF5606iiii&#10;iiiiiiiiiiiiiiiiiiiiiiiiiiiiiiiiiiiiiiiiiiiiiiiiiiiiiiiiiiiiiiiiiiiiiiiiiiii&#10;iiiiiiiiiiiiiiiiiiiiiiiiiiiiiiiiiiiiiiiiiiiiiiiiiiiiiiiiiiiiiiiiiiiiiiiiiiii&#10;iiiiiiik3r/eFZ3ivVb3SPDd9qulae17dW1nLNb2cbfNcSKhKxj3Y4H418M/8EwPh54L+JvwG0T9&#10;tv4h2dj4i+KnxMsTqfjDxbqEAluoJGlf/iWwl9zW1tbYEK26EBfK5BYsT718W/g18Kfi14IvPCnx&#10;M8MWNxpssO6S4kURSWhT51nimXDwSxsA6SoVZGVWByAa+Mv+CaU6ftJ/G/4U+KPhTLq+raZ8Dbjx&#10;HpviTxwsBtdHvbF7e507T7K1iQJBLcXUf2XUrho1YoY4izASRIv6jxuoT5mA/GnCVCdocfnTq8s+&#10;J/7bP7KHwe8YyfDf4gfHvw3ZeJoljaTwzHfC41JVdQyE2kO6YblIYfLyCCMgivJP2vf2iPCHx+/Z&#10;m8b/AAd+GHwd+JXiy+8WeFNQ0uzht/Ad5pkazTW7JEzTaqtpHt3spJViQAe+AfijVfhf8efA3wz0&#10;fU/iza654R1iHUrbxBLpOovaz2FlqFiUvILYSxTWumQGae2WNTYwSzMzoHdwXr9JfCXirRfHPhXT&#10;fGXhy/jutO1awhvdPu4WDJNDLGJI5FPcFSCPY18z/tz+C/j/AOD/AI9eAf2hv2bZddtbi40XVPC/&#10;jm58OaL9vuWsCgvbJvJCMWCXMEkYIKBWvAXdUD55X4CfHj/gsNZeNjceIvhZqup6JcW4jWPxRZaQ&#10;LW1ATKy/8fdreCdmAWVCZo0+Z0Z+Er7M/Zk+O/jD4u6fqnhj4u+B9P8ADHjjw01uviLQ9J1ptQtR&#10;HOheC4hmaKJmjkCuMMg2vFIuXCh29Woooooooooooooooooooooooooooooooooooooooooooooo&#10;oooooooooooooooooooooooooooooooooooooooooooooooooooooooooooooooooooooooooooo&#10;oooooooooooooooooooooooooooooooooooooooor4H/AGj/APgqb8UfEXja4+F/7JHwR8eLptjr&#10;0uk6x8Srj4X6jfQPNGzxynT4hGscsccsbpJcSthSv7qG5J48fj/aI/4KPTQ3tpqHx9+ON1daZMJL&#10;+50P4CWawXasC32XTEn0UNduowjT3TWUYJLIkm3YeN8KfDb9sn4Q+NPEnjD4Da7+0BJrHjfWP7Tv&#10;I28J6VFoVkxcJLNNa3enWay3sqr5zC2gtgzFle6c4krU+J/w9/4KfftMWN54Q+Lvwv8AihqnhC+1&#10;byW8Lw6t4a0Czl09Qw+0XclnqSX1wznk2KTRR/d33EgG2ug+FP8AwT5/aY8FeE7f4eeC/EvxK8F+&#10;G9B3f8I3oVj8Wb6zgl3JjZcQadqwRLaMltkELLM5VXmupWZwcv4s/sIftMfDDwX/AMLMvNd8Y+Ob&#10;fwrp4udQ0/UvjVrtzfatL5gM11PFGUW5S1j3yQ2MD23mBNskkxYA+4fs3Q2f7HnxL+F/jD4a/HfW&#10;/Gnwl+MSJo+sXWuaw97Guu3KedpmqWu7Ito7jD2jwx7UUvbEoWDuPvhGLDNfm/8A8FN/A/wm+GX7&#10;ZuifF3xhBo+lr408EyLDrV99gtfK1XTJ0jMi3k93ZT288lpeIgkt7yJ9tkgZZFQKrv2Q/Efxf+LX&#10;xI1z4beJv2iviXo+ix6Pb6t4Nga1hLXlmXaK4H23U9LNxclJPJkLxzTIFu4wJ5NrMfo7Sv2Z/Atu&#10;zXGr+MfHetNNxNHq3xA1OSCYHqGt0nWFgcnK7NvJ4Ndv4Z8L+GvBfh+x8IeD9Bs9L0vS7SO107Td&#10;PtlhgtII12JFHGgCoiqMBQAAB6VdbZ1PfH446VwNj+1T+zfq/iy88AeHPjZ4b1bXtNuJLfUND0bV&#10;I7y9tZUYq8ckEBaRGVgQQVBBGDzXOeFdY1C6/bs8L/ED4deG/Fj6fqvhDUNB8ePd+DdRs7Py4XW7&#10;0+7NxcQRwu0Uv2uEKrs/+nHA4Yj6ticOuQadRRRRRRRRRRRRRRRRRRRRRRRRRRRRRRRRRRRRRRRR&#10;RRRRRRRRRRRRRRRRRRRRRRRRRRRRRRRRRRRRRRRRRRRRRRRRRRRRRRRRRRRRRRRRRRRRRRRRRRRR&#10;RRRRRRRRRRRRRRRRRRRRRRRRRRRRRRRRRRRRRRRRRRRRRXyTpH7OP7cXwK+J/jqz+A2n/DPxJ8Of&#10;EHiZ9d8MaT4t8Yahpt9octygkv7ZfI026SSGS8M06ZYFBMy8jAXYY/8ABRyFtr/sw/Ceb5gN1v8A&#10;Ga+AA7n5tCB/xrz/APaO/ap/aL/ZJ8ATfEv9ovwh8CfBGixsyQ3WufGrUma4kCbjHDDDoDS3D8Z8&#10;uNWbHOK+b9C/4Lk+IvH8lrZ+APB3h2V9WhRvDssc6PDqe6cRBIjfXunkuOpRlRkUbpBGnz17V8H/&#10;ANp342/G34p6X8GL/wDaj8B+B/EviDSxqXhfRdY+Ddwz69ahDI8un3sfiCa0vQqglhEWIUFgCoLV&#10;9F6V+y18fbo7vF/7ZWrsDjcPDfgvSrTHXp9qiuvXvnpVT9mX/gm98Cf2Yhpv9kal4i8VNoN/d3fh&#10;g+MNUS5i0F7mV5pfsVvFFFbwZeWXDrH5iq5RXCfJX0IFC9BXD/GT9nj4V/Huz0q0+JuhT3baFqX9&#10;oaLeWeqXNlc2Nx5Twl457aSORd0ckiMu7a6uysGBxXgsP/BOfx/4C+Luj/Fb4K/HLw9ZzadHqVvd&#10;t4i+G0Et5f2135bC3nn06eyEscUsMciFozJ8pDSNuJPlP/BQW5/bE+AniP4eXN3+2BDofhnxZqlx&#10;oepXXhnwXBYRw6mYfOs0M1zBqzwrMI7iPcI3AkEY2gMWGZ+xh+0d8U/+Gkf+FOeN/jnF488P65ot&#10;wNL1GfVNIvJrfVLU+a6LLYSrIxlgkcsk9pbbPsibF+ZxX2cMEc15L+xRrem/DT9pf4y/sqlfJVtW&#10;g+IPhyNsDzLPV2kW8C9zs1G3uHbsBdIPWvqXyk9KcABwBRRRRRRRRRRRRRRRRRRRRRRRRRRRRRRR&#10;RRRRRRRRRRRRRRRRRRRRRRRRRRRRRRRRRRRRRRRRRRRRRRRRRRRRRRRRRRRRRRRRRRRRRRRRRRRR&#10;RRRRRRRRRRRRRRRRRRRRRRRRRRRRRRRRRRRRRRRRRRRRRRRRRRRRRRRRUc+QuRXwT+zr8Ofhf8cv&#10;2s/jN8Vv2hdDsfE3xT8H/Ea80TSbPxFCs7+GvDiLG+mrZQy/LDDPGxuDOi5kkllG8lCF+mPFvhvw&#10;X4o8M3WheOvD+l6hpEkDC9stWtY5rZowOd6SAqQAO4wK/PP4AfCLwr+178YPFHwa/Zh0a8ufAvgH&#10;456bq/h/4mR3FydN0K2sn066vLayn3eXfztPbzWcDAy/Z4JrgboovKWT9arcloQT196kooorg/2h&#10;v2dfh9+0x8Npvhl8Rorj7K2oWmoWd5YyCO5sb22mSeC4hcg7XR417EEblIIJB+O/iL/wTv8A2s/h&#10;v4t8A/EP4Ma3oXxE1Twj4wj1CXVPF3ie9s9Qj08xy29xarJdC/eXzbaeVW/0iGNW2sITjA+gfC3g&#10;v9tjxHo8l14us/hj4PvmJ+z21jeah4gRP7u9zHp+T6gDHYMetZ3ww/Yz+M+i/tVaV+1V8XP2hdH1&#10;jUNL8K3vh8aL4Y8CtpdvcWdxNDOFlea9upH8uWFXTBXBLepr6Qoooooooooooooooooooooooooo&#10;oooooooooooooooooooooooooooooooooooooooooooooooooooooooooooooooooooooooooooo&#10;oooooooooooooooooooooooooooooooooooooooooooooooooooooooooooooooryv45fsX/ALOv&#10;7ROtQeLfiX4Ef/hILW3FvaeKdA1a60nVoIQSwhW9sZYrjy8kkxlyhPJWuHb/AIJZ/snagv2fxx/w&#10;sHxZY7VWTSPGHxa8QapYTKp+7La3F60M6noVlR1YdQa9s8F+EPh58LPC+n+A/APhvSfD+jWEQg0v&#10;R9KtIrW2gRf4IoowFUd8AVuLcI3KmpKKo+JPFHhvwdoN54p8Xa9Z6Xpmn27T3+o6jdJDBbRAZZ5J&#10;HIVFA5LEgAVxfh/9rb9lfxbqlronhT9pPwFql5eyiOztNO8YWU8k7noqKkpLH2HNegLKjDIPWoru&#10;6trO2e5mlWNI1LyOzABVA5JP0r4M+KP/AAVe+Kvjr4tat4X/AGOPC+ial4N0GaWwm8ea14c1C8s9&#10;W1CNwsgtJ1ktbL7NEQ8Zla6bzH+6Aih5Nv8AZ9/4KMftZfFufV9R039mvRfGHhvwvsttf8QeFfEk&#10;FpNd6huzLbafA091bXTQx7TITeou5vLDCRHRfqX4D/tDfCz9o/we3jT4U+KVvoILhrXUrKeF7e80&#10;y6Q/PbXVtIFltpl4zHIoOCGGVIJ7qiiiiiiiiiiiiiiiiiiiiiiiiiiiiiiiiiiiiiiiiiiiiiii&#10;iiiiiiiiiiiiiiiiiiiiiiiiiiiiiiiiiiiiiiiiiiiiiiiiiiiiiiiiiiiiiiiiiiiiiiiiiiii&#10;iiiiiiiiiiiiiiiiiiiiiiiiiiiiiiiiiiiiiiisP4h/EfwT8K/BGqfEX4h+J7PRdD0Wze71TVNQ&#10;mEcNtCoyXYn+XUkgAEkCviH4pf8ABQP/AIKOR6ZqHxW+FP7J9jF8Pb61Fz4R1K60O51bVRbkhUm1&#10;HTor21urcOP3uy3hupEjkUPHvV1HQfsy/wDBZz4P/EaKDQfj/DZ+D9QkupLSPxFY3kl1ok8kYHmN&#10;K0sUV5pWCTldRtrZR/DJIOa93/aY/bQ+En7OXwlsfiRNfN4mu/EdxHZeA/D3htxdXXie/kBMNtab&#10;MqwOCzSk+XGgLuwUV86ad+wL4b/ai0fVPiX/AMFHvCOjeNPG/iqNR/ZaXErWHgy1B3RWGlvuVomj&#10;PMl2mySeT5mIRUUeE6pfeL/2Mvjdffs7/szfE/xH4lTS9FF/caofGkelnwc+VaCyvFuwNH1IzKd0&#10;cTpBdCKN2eXDrMPsv/gm/wDt5ar+2j4S8SaB488EP4e8dfD/AFCDT/GFra7bjTbl5o2kgubS5ikl&#10;hkWRFLNEksjQnClmBSR/pmvh7/gp1+0h4H0v4w+A/wBk34yatqGheB/EAi17XriPw3cXg8VPa3W6&#10;HQ4ZFQxoPMhW4uBkyNEkcYUpO7Lh/CfXvgv/AMFC/jH4n1/4paXoOteHfBk0mmeD/h34msY5ZxlV&#10;W51u7s7hSVMjlraElPkijdgd0zAeg6d+zb8YfgPuvP2PP2itY0a0F008ngX4gXE/iHQ5wB/qoXnk&#10;+26cp7eROYkxnyGwBXz9+21+2F+1V4wli+An7U3wuk+Cfw9vI4E8ReMND8SS6ja+LJDI3/Euh1GM&#10;WaaZbSbUEjXMttLKjmMDbuD5Xwp+CXiL4x/EuT4efC7wfpXhfS9Ntre0174gaHoOli40zTvK50+0&#10;uU0yGWO/lhaNVmhu7pYIZTKWWbyc/UHxe+LPwk/YU+C2i+EfAfw+a4vppE0X4c/Dvwzar9r1m/YE&#10;x28KDtuPmSzNwi+ZI5z970T9iD9nfxv8Dfh3qXiL4zeJ49a+InjzVv7d8dX9su22humjSOKxth/z&#10;72sKRW6MeXEZduXIHt1FFFFFFFFFFFFFFFFFFFFFFFFFFFFFFFFFFFFFFFFFFFFFFFFFFFFFFFFF&#10;FFFFFFFFFFFFFFFFFFFFFFFFFFFFFFFFFFFFFFFFFFFFFFFFFFFFFFFFFFFFFFFFFFFFFFFFFFFF&#10;FFFFFFFFFFFFFFFFFFFFFFFFFFFFFee/tI/ATR/2jPhVefDbWdUfT5HvLW+03Ul0+G6+yXlrcJcW&#10;8phnVo5VEka7kYYZdwyMgjwvVP2gvif+zpPJpP7aPgL+z9Jjk2W/xV8K28lx4fuI8gLJfR/NNpLn&#10;nd53mW69BcnOKPjN+yj8CP2ptEj+JPhXULXS/EN1bpLpPj/wv5Mj3KhQUW4xmLU7Q4Gba4EkTAcB&#10;Www4f9kT/gnZF8BPjRrH7QXxI8WaTrmuTWi2PhXR/DugDS9H8OQGNUupbSzV2jgnujGjStGFyFVM&#10;t8ztoftj/tmy+CL+T9nz9nfX9LvPiRfQ51S9mmSS18F2TK2dRvv4I3I4ghmKLNIRlljV3Hz3+zr8&#10;BvHnxSu5P2f/ANkzxdrVvfaPrTzfET47NfXVu0NxMgklMsljq81rr+qSI6lVlUQWymNmVdiQt+k3&#10;7Pv7PHw0/Zo+HFn8MPhZoz21jb7pLq6uZmmu9RunO6a8up3Jee4lbLPK5LMT6AAd5XP/ABG+FPw5&#10;+L/g+8+H3xU8FaX4i0PUI9l7pOtWMdzbzL23I4IODyDjINfFf7QX/BGazk1ax8a/srfGHWtGutMu&#10;GmtPDfibWJbhIF2ACHTtX2vqWkLlQD5ck0RUlPJAPHkvw6/bi/am/ZQ+KFz+zd+1N4cbXLzTdNj1&#10;OTT/ABFfxWesRWEkxX7VBqjSNpuqQht6gzS2Ew2bSjPhR9gfBv46/BH9q/4eXGsfD/VodZ02VWtd&#10;X0nUrFop7VmX5re6tZ1DxFkIO11w6ncNysCZPiCbr9n74Faxffs+fAePXLzRdNeTQfA/htbXT1vZ&#10;QcLChYpFGM8seTtU7Q7AK3lX/BM7RfhH8SPG19+0X8ZPi9aeLv2gLyx+zazo2qaXcaTceC7HOf7N&#10;sdLvQtxb2+T890yZumG4sVwo+3VeMnCmnUUUUUUUUUUUUUUUUUUUUUUUUUUUUUUUUUUUUUUUUUUU&#10;UUUUUUUUUUUUUUUUUUUUUUUUUUUUUUUUUUUUUUUUUUUUUUUUUUUUUUUUUUUUUUUUUUUUUUUUUUUU&#10;UUUUUUUUUUUUUUUUUUUUUUUUUUUUUUUUUUUUUUUUUUUUVT1OS0t7KS41CSNYI0Z5nlICooGSSTwA&#10;PU8AV+d/gbw9pPx//a1s/iJ/wTy0+4+G/wAJvC/iKdvH3jDRbhk0n4i3an95a6dppJtWiDn95qio&#10;rSHckbOFLj66vfHHgvS/Etn4J1LxfpdvrOoRmSx0mbUI0urhADlo4i29wNrcgEfKemDjxH9p3/gn&#10;b8Jf2gdSufHvhe/l8J+NJZVuP7asLdZre7uI1VY5Lq2YqGZQir58DwXSooVJ0wAPCPhr4m/at/4J&#10;aPb+AbTwH5ngWTUJL67PnXmreHrmediZmivvIe+0BnmbzHk1Ka8t13ttkGGavq/9nz/gql+zX8aN&#10;U03wX4yvZvAfibUreJ7PT/El5byWF+8igqljqtrJJYXpYEFY45vOI6xKQwX6UE6Mu8H5fUVIzBV3&#10;GvnH9s/9tfUPg5fw/BL4AeGR4u+KurWZubfSY7W4uLXw9Ylgp1TUltkeVYATiOJFMs7/ACoMB3T4&#10;S0TQfiH49+JWo/Cf4OfEiPxn8ZvHDR3XxP8AiTqEKM3hazAEZmmjaytLzS32Bls9NR8Bsufk3u/3&#10;N8AP2cfgp+yN8NT4U+G+hWmmWsYa68Qa9dsn2vVbjky3t7cEAyyMWdizcDcQAigAfNXhH/gst4N8&#10;Z/ELWNW0j4fW918OdP1r+zbLWLXW0GuXsOOdWi0yVUe5sXIPli3aS4kRXdYm4WvobVfBf7LH7bHg&#10;nTvHFhd6V4khh+fQvFnh3VGg1DSpOpNve2zLcWkgPDorIc5R16rWXP8AHf41/sPaZHrHx78cR/EL&#10;4ZLfW9o3iy+aC18Q6F50oijFxGipDqkW5lG+IR3IH/LK4Ykj60hd3Tc/rUlFFFFFFFFFFFFFFFFF&#10;FFFFFFFFFFFFFFFFFFFFFFFFFFFFFFFFFFFFFFFFFFFFFFFFFFFFFFFFFFFFFFFFFFFFFFFFFFFF&#10;FFFFFFFFFFFFFFFFFFFFFFFFFFFFFFFFFFFFFFFFFFFFFFFFFFFFFFFFFFFFFFFFFFFFNfIUnpx+&#10;VfG/7U2v+Jf24fjZqn7FXgvxHcab8NPCLW7/ABs1ix3JLrdxLGs8PhuCZSDGhjaKa7kQhvLkjhB/&#10;eSBdb9oH46eDP2UPh/pfw7+GvhjS/wDhILyzNp4J8Iw7LSztoYkAa6uGXCWdhbIQ8sxKqqgIm6R0&#10;Q/EXi+zs/H3hqNfiD4ZX4jeMPFWtwrp6sLJtX13WEjLILO40yXUEso4VMhjMNzYC3iVmeRSXkb6z&#10;+C/7OP8AwU4/Z0+GFleX3xb8K/FCZFeS88A+ILieG40+HGUtrPXGVnu5FHy7ryEbyBmWIHI6TSP2&#10;5vg1p16vhX4/2OtfCTxGYHkfRPiRZrYrMFHzCC9VnsrzgHAgnkYjOQCCB83+O/g/+z7qvwq8cftQ&#10;/F/4Z6tbeGfGGqWdr8OfhDo2ofY11nzH8myd7OEhFutQuZfNIIBjjaMyAOstfdH7C/wC8W/sy/su&#10;eGfgz418bXmuappkc8lzcXWozXS2fn3Ek4sYZbh3le3tlkFvEzsWMcKk4JwPYJFZ02gV+cv7XX/B&#10;Lr4ieEv2nvEX7XPwC1Qaxb+MplvtbsdW8J2Ovah4d1ZY/KGo2S3AS6mtzEEQ21tdQSRbd0YmU+Sv&#10;L/smftafs7/sN6fD8Cf2o9euvDfiTxFqzT3XxS8YQT2v/CYXhRR9svkvAl1p03lqqCK4QQRhAsUz&#10;jgewf2N4k/4KgeLLjwV4Z1e8039nXR7pofEniTS73ZJ8R5wMPpto68jSlPyz3CnFzloY8KJHP018&#10;VP2S/wBn340+CdJ8AfEf4UaRead4djVfDPkwG3n0PbGI1axnhKS2bCMBA0LIQBjpxXxLqP8AwRH+&#10;IfwO+LX/AAnX7GPxmj0eyvvIiv7iTVptC1qCKEuyxtdWVtNZ6onmEZF/YTzEFs3ByCPev2f/ANi/&#10;9oDWPH1h8S/27/ipoPja48I3xn+HuhaDp/lWdjNzt1C8JiiW7v0BCxyrFFHH87pGrvlfqiKPy020&#10;6iiiiiiiiiiiiiiiiiiiiiiiiiiiiiiiiiiiiiiiiiiiiiiiiiiiiiiiiiiiiiiiiiiiiiiiiiii&#10;iiiiiiiiiiiiiiiiiiiiiiiiiiiiiiiiiiiiiiiiiiiiiiiiiiiiiiiiiiiiiiiiiiiiiiiiiiii&#10;iiiiiiiiiimyBmTC14b8WP2J/D3iD4gXnx4+Bnib/hX/AMQ76BY9S1zT9OSey14Iu2JNVs8oLwIO&#10;EkV4p4xwkqqSp8B/4YC/bP03xZqXxZvPFvg3WvHviT91r3iNPF1/pcMNmshaGxtYUsJ5orWNSSIR&#10;cAGRpJCS7sx9g/Yw/YfvPgl4q1D49fHTXofFHxR1i3awfWhqF1eQaPpQk3R2Fk94zTKjELJKxIMk&#10;mOAkcaL9HmOAg5Qe9Z3i3wR4N8feGbzwX478J6brWj6lC0OoaTq1jHc2t1G3VJIpAUdT3DAg15z4&#10;G/YJ/Ye+GPjGx+Ifw2/Y++GPh/XtLmMuna1ofgWwtLq2kKshZJYolZTtZhkHoxHevWQiDotLRjNZ&#10;2v8AhTw54qsJNK8TaJZ6jay/6y1vrVJo2+qsCDXJfFX40fAH9lbwBH4r+LfxE8OeC/Dtoq29m2pX&#10;cVrDlRhLeBOC79FWKMFj0AJrzcf8FQ/2R5LUaja6r46uLJhkalafB/xNLalf7wnTTzGV992CK9R+&#10;C/7QXwd/aJ8K/wDCb/BP4haX4j01ZjDcTafcZa2mHWKaM4eGQd45FVh3FdqAB0FFFFFFFFFFFFFF&#10;FFFFFFFFFFFFFFFFFFFFFFFFFFFFFFFFFFFFFFFFFFFFFFFFFFFFFFFFFFFFFFFFFFFFFFFFFFFF&#10;FFFFFFFFFFFFFFFFFFFFFFFFFFFFFFFFFFFFFFFFFFFFFFFFFFFFFFFFFFFFFFFFFFFFFFFFFFFM&#10;md0XKCvni1/bT+KHjT4x/EH4N/C39n3TZr34c6vBp+rXHizxsdNW5M9tHcwTQpb2d2/lSRyZVmCn&#10;KMCARy5vG/7dviHU1Vx8J/Cmn5PnCOHUtfuAvXarlrBcnpuKnnkqeh8V+BX/AAU2+PWk/Cq68TfH&#10;34a6T4u1TRr28sfEVj8OdF1KG8sLqzu5bW4iaJ1uLdvmhZxNLc2qbcZGSM/Zfwh+L3gX46/C/Qfj&#10;H8Mdbj1Lw/4k0uK/0m9VSvmwyKGXIPKsM4KnkMCDgjFdPRRRXG/Hr4mXXwa+CfjD4tWuhSapJ4Y8&#10;NX2qRabEcNctBA8giBHTcVxnnGfwr8y/hHf/AA51n/got4d/aV/bG+Num+NH8XfDu1b4X+INW3Q6&#10;Fp2um6P2uHSYp/kgiaN7JLacFjc7ZCJJJN4r9E7ieztrdri5kWOJF3yPIwCquM7jnoMY/Ovmb9nD&#10;xb4O+Nv/AAVN1H4v/srarDq3hHT/AIbz6J8WfFeh3CyaVqesJcwvptp5iHy7i8t4TcszruMcUyqW&#10;AIWvuyiiiiiiiiiiiiiiiiiiiiiiiiiiiiiiiiiiiiiiiiiiiiiiiiiiiiiiiiiiiiiiiiiiiiii&#10;iiiiiiiiiiiiiiiiiiiiiiiiiiiiiiiiiiiiiiiiiiiiiiiiiiiiiiiiiiiiiiiiiiiiiiiiiiii&#10;iiiiiiiiiiiiiiiiignAyajM8LDO/wDya+VfixoNl8Gv+Ci+g/EO0bybH40eCn0DUEA+WTWNH829&#10;tWPq72Mt6Oei2aj1r2BnBWvgf9oH4A/Er4b/ALU+veNfD/7LUvi7S9f1RdV8O+KNB8J6dql5p00s&#10;ai5t3ZpbC7tGEyvN5q3+xluQEj3K+fWP2DdQ/bC/Zx+DGsfCHTP2QILHSbXxbf3vge18UfEaC2S1&#10;066cXBhkaAX8qbbmS4IU72COgLMQTXefC7/gpZqep/EPxJ8KfjT8F7fSde8Na89je6b4N8WRa3dJ&#10;b+XHLFfNZNFb3jQSJKhVoYZjnIIGCB9G/Cz4u/D340+EU8dfDPxJHq2lteXFo08cbRtFcW8zwTwS&#10;JIFeKWOVHR43CsrKQQDXQzXEcETSyuqqvLMxwBXzT47/AOCo3wY0D4h+H/hl8Mvh54y+IN94ovL6&#10;00LUvDFrZw6XeXNpF5s8EN9f3NtDcOsYdv3LSD93IM7kZRsWf7U37QXiHdb237Dmt6crDBPiTxxo&#10;8aEHjDC0luj+hr5Z+JP/AAT/APizqf2mz/Z58AaD8NNJu7lrn/hGbX4jRXuj21w+7fcQWd54cufs&#10;zsrbNsEkaIufLEZZmPjOhf8ABBv4g3njT/hJfiLrfgLWtJWYzL4NvrvUP7JRxGqL+70+OwkIG0Eq&#10;ZNrkkurEtu+2Ph74D/be+FPgjT/h58LPHXwD8K6LpcKwaboui/B3UltbeJVwERU1pAPy+tbUmrf8&#10;FKrZN0Pxk+Ct43OVk+GurW46juNZk6DPbk1J8B/2mP2jLL9pqb9m39rGx8JQz6/4Z/tb4e654Msb&#10;yG11BreQrqNpN9plkKzxJJaSoowGR5Tz5dfTC5280UUUUUUUUUUUUUUUUUUUUUUUUUUUUUUUUUUU&#10;UUUUUUUUUUUUUUUUUUUUUUUUUUUUUUUUUUUUUUUUUUUUUUUUUUUUUUUUUUUUUUUUUUUUUUUUUUUU&#10;UUUUUUUUUUUUUUUUUUUUUUUUUUUUUUUUUUUUUUUUUUUUUUUUUU2QZSvk7wfZ6148+OHxU+EPxh8U&#10;eLDqXhnxNHd6O1h411OwhvNCvoRPausVrcRR7UlW6tT8vJtTuJJJPReDf2T/ANm7wF4ut/iF4a+D&#10;Ggx+IrNmNr4iurMXOoQMyFHZbmbdKpZCykhhlSQeDivRMDpis7xX4u8JeBNCm8TeNfEljpGm27Rr&#10;PfaleJBCjO6xopdyFBZ3VAM5ZmUDJIFcNB+1L8O9SuGsvDfhbx5qj4O2Wz+HGsLBJ7rPLbJCwPqH&#10;xjvXyh+034a+J3ij4yeIPiLffs6ePPC/gvxBolmutahqVrDqA+3W5eMTpZadJqaqJYHiDy3Wnzqq&#10;2aqQgdmX1b/gj54v8B+GvFfxO+AHgrVtPbTWurDxRoK2F/p8kMyTQ/Y7xolssRoFntY5JEaKB0e9&#10;UNBFlQft7xb4X0Pxn4W1Lwf4lsFutO1axms9QtWYgTQSoUkQkYPKkjjnmvy5+NHiFPgd8CrX9hP4&#10;uaDr1h42+G+tqPg/8Sb7S5ks4dPtOdL1kXUMbedKkDi1mtIUkmlkSRGiEUpkXorH9vD9tTx7ok2s&#10;fDb4O6xeQ3zn+wJpPgb4gOyFFJkuNQEMk4slYgeTFH9pnfd88UW01598eP8AgoH+1j8GdL/4Sr4s&#10;+NfFXw90vXWjtfBv/CRfB+7sZZbskborsPp94VldTuit7YXJOG86W34x23g/Vv8Agq9430pvFekv&#10;8TF06HT4/sFrr1v4P0e61mYqu+cwG3kksI1+YrbyOzyNhWltwSw88/4WV+1j4z+LmpfswzSftJXH&#10;iyPTBrEcH9p6FomoapGGIeDTx9ujtY7SMhVe6V7+T94eEIUt2cH7Hn7fXizWGab4c/tBaX/akG+4&#10;udS/aAFvaaNIoAVLa3tPEMsszPli9xPIyDau2z+YqPpP9hz/AIJreJvgl4p0347ftD/Hzxt4y8Z2&#10;VmyaXoepePNU1PSNBMkBhleMXkrm5uXR2V7grEhyfKghU7a+vqKKKKKKKKKKKKKKKKKKKKKKKKKK&#10;KKKKKKKKKKKKKKKKKKKKKKKKKKKKKKKKKKKKKKKKKKKKKKKKKKKKKKKKKKKKKKKKKKKKKKKKKKKK&#10;KKKKKKKKKKKKKKKKKKKKKKKKKKKKKKKKKKKKKKKKKKKKKKKKKKKKKKKKKKKCMjFeE/tTfs8fGvxr&#10;rMPxZ/Zf+IHh/wAN+NrfQ20m5bxJoUl5a6nZiXzooS8cqm3dHMu2YpOF89/3TZyPkX4r+Bv+Cxfh&#10;bxPd6RqGs+JNT0O60iN7XUPCg0eRYL8Md0CyW9it0sZGB5r2zAjJ2ocEenf8E3PiV8Y9Z8MeN/gt&#10;+0Za6za+MvA/ixlFr4gk8y7/ALJvYUu7KRmM0zMg33ECM8jOy2o34fKj1r9pb4ZWfxg+A3ij4d3O&#10;lQXkl9pMjWMF1GJE+2RHzrZ9pyDtmSNwMEZUfSvz1uP2tP2j/BX7NF98Z/CWuax4Dk8QKupeHrOO&#10;O2v7G3tEH2hobZtRjtLJF+ziXZDZwXE4wC4dlbH6Lw/sSfC/4iaVY6t46+MHxQ8RpLCk8b/8LEvd&#10;KjmDAMN8OktaRMORwUx7V2vwk/ZI/Zv+BHiG68ZfCX4OaDouvaha/ZtQ8RQ2Ak1O8h3K3lzXkm6e&#10;ZNyKdruwyoPavRmG4YqM26E5IpTEu3gV+RHw2+IvgP4ufF/wF/wUh/aY0zVLvXI/HmsaPrkOtQy/&#10;ZPBcYF1BZWFlby4WRbExvJdTQxuY5LmSeR1WE+X+kel6zpOr6emq6RqltdWs0SyxXFtOsiPGw3Bg&#10;QSCCvII7V84/FLxz4X/aE/bo+DPwn+A+sx6x4h+G/jSfxH481zR1E8HhvTRYXVs9lczJlY57tpRC&#10;sBbeVV3K4QA/ctFFFFFFFFFFFFFFFFFFFFFFFFFFFFFFFFFFFFFFFFFFFFFFFFFFFFFFFFFFFFFF&#10;FFFFFFFFFFFFFFFFFFFFFFFFFFFFFFFFFFFFFFFFFFFFFFFFFFFFFFFFFFFFFFFFFFFFFFFFFFFF&#10;FFFFFFFFFFFFFFFFFFFFFFFFFFFFfLv7WHg/x98Ffj3Z/ti/Cr4Oav4wh1Dwj/wjfj3S/D7Rm7EE&#10;NybjT71YSQ04iae8R1iWSXbOpVCEauXj/bMt5/D/APwk+veMvg94Y0uSdrYahrPxWDPBcL96OSE2&#10;kYEqdGiMyurZBxjFfGPiH4RL8IbTxJefBXxba/EzQfF99qH2y3+FvgvWZZltbqWaQWyppUckd2Ih&#10;P5ay3l1MgjjUCDru/Tv9hTW/HGu/sh/Dif4leB9W8O+ILfwjZ2Ws6XrVuYblLi3jEDyMjHcqyGMy&#10;qHw4SRd4VsqPXaKKD0r5P/aN/wCCXemfEvxdrPxJ/Z8+NWofC/XvE1x5/ilbPSItS07WJdwYvNay&#10;spUuQRKsUkcdwGPnpKcEeL6P/wAG/PhzVfiFB48+K37RdteqzSNq1h4R+GenaXHqLSIqu0i3TXqD&#10;IXACIojyTF5Z5r7b/Z5/Zl+Bf7KPw3tPhJ+z38MdL8L6DafMLPTYcNPIess0hy80p7yOzMcAZwBX&#10;e0UUUUUUUUUUUUUUUUUUUUUUUUUUUUUUUUUUUUUUUUUUUUUUUUUUUUUUUUUUUUUUUUUUUUUUUUUU&#10;UUUUUUUUUUUUUUUUUUUUUUUUUUUUUUUUUUUUUUUUUUUUUUUUUUUUUUUUUUUUUUUUUUUUUUUUUUUU&#10;UUUUUUUUUUUUUUUUm1f7orGb4bfDx/ETeL38CaO2rMFDao2mxfaCB0/ebd3HbmtgxRkYKUCNF6IP&#10;yp1FFFFFFFFFFFFFFFFFFFFFFFFFFFFFFFFFFFFFFFFFFFFFFFFFFFFFFFFFFFFFFFFFFFFFFFFF&#10;FFFFFFFFFFFFFFFFFFFFFFFFFFFFFFFFFFFFFFFFFFFFFFFFFFFFFFFFFFFFFFFFFFFFFFFFFFFF&#10;FFFFFFFFFFFFFFFFFFFFFV9W1bTdD0u41rWNQgtbO0gea6urmZY44Y1UszszEBVABJJOABk1zvww&#10;+N3we+Nulya58HPiv4b8WWUMnlzXnhvXLe+jjf8Aus0LsAfYkGup3rnG4Uu4etAOeRRRRUclwkMZ&#10;llIVVGWYt0HrXB6p+1b+zFod0tlrX7RfgSzmZtqw3Pi6zjYt6YaQHNQyftefstIcRftDeC7glSyr&#10;aeJLaZiAcHAjdieePqRXJat/wUg/Y30vUE0eD4szaldS3clpDDoPhfU9R824QHfCptraQNIu05UH&#10;IxyBTR/wUa/ZZGkza4+veLhZ2tx9nvLg/C7xAFtZf7kpNj+6bpw+Dgg9xS6l/wAFFP2atKS6lvpf&#10;HUcdisb3krfCPxHtt0f7ryN9gwiHs5IXg84Ga1fh/wDt1fswfEXxA3hTTPiSdL1RXjSPT/Fmj3ui&#10;TTM4BRYk1CGEzFgcgIGyORxXrgnVhlefpT6KKKKKKKKKKKKKKKKKKKKKKKKKKKKKKKKKKKKKKKKK&#10;KKKKKKKKKKKKKKKKKKKKKKKKKKKKKKKKKKKKKKKKKKKKKKKKKKKKKKKKKKKKKKKKKKKKKKKKKKKK&#10;KKKKKKKKKKKKKKKKKKKKKKKKKKKKKKKKKKKKKKKKKKKK+f8A/gpz4lv9D/YW+Ikdr9rih1TTIdG1&#10;O9s7WSV7GxvriG0urwrGrNsht55ZWIHCxseMV5Pp3jj/AIJc/G+0s7Ntc+D+sO1vHDp8eprYC6Ce&#10;WmwRicCUEIUK45AKn0NdL4e/Yv8AhR4VjOo/Bz4lfEnwiZo91vJ4f+KGqy2qZGQy2l1cT2h4xgGI&#10;rz0xU+h/C/8AbT8A37XXg/8AbyvvEUIyF0/4nfD/AEy/j/F9LGmyceu76g1ft/jR/wAFEvB08j+I&#10;/gf8K/HFnGVxJ4b8X32i3ki55K293bXEW7HRWuVGf4h1q3pn/BRK80WYw/HD9jX4xeCo1OG1CPw3&#10;B4htfqDodxeSge7RL9K9C+Bv7ZP7Of7Rmu6j4S+E3xHjvNb0i3W41Pw/qOm3Wm6lawM21ZntLyKK&#10;dYy3AfZtycZzXp6sGGRXnH7YPhbWPHH7JfxP8F+HNNmvtQ1b4e61Z6fZ26FpJ55LGZI0UDqSzAD3&#10;NfnL8Nvg18OPG3iH4I6P+zH8Z7rwfZeItAvrXx1Bodvp7smoWGn2wl065s7u2kCSeY7+ZayptiZS&#10;6RRtlm+kIf2CdSn0X+yNd/bO+L+oR/aJJ7aa4uNCSawlcYf7HPHpYntFxwEikUIOFwOKj8Vf8E2v&#10;hT4+1a513xr8WviPfXl9DHFqFxD4mjs2v0Qgxi5+yQRCfYVUp5gbYRlcHmobb/gmF+z1Dr8Pim48&#10;f/Fy61S3s/sceoTfGTXRcC3z/qTIl0GKc/czjk8CrGi/8Ev/ANkHRU09bDSvHe3S5GOmr/wtzxGo&#10;tGdst5Wy/Hl5IGQuA3GQcCtCD/gnn+xH4f0vbrHwgs9QsIreW3ePxZr99qduIpWUyoUvp5UKs6qz&#10;AggsATk811H/AAS6u5/D3wT8VfBe41MTQ+APin4g0jRohLv8jSZLo32mxJ1AiWzu4EjUfKqIqKAF&#10;Cj6coooooooooooooooooooooooooooooooooooooooooooooooooooooooooooooooooooooooo&#10;oooooooooooooooooooooooooooooooooooooooooooooooooooooooooooooooooooooooooooo&#10;oooooooooooooqN4FKthOWFfKfxv/wCCVHw78eXmo6v8H/F0PgttSm8660G58MWmqaLJccATi1kC&#10;SQtjcNsUyRnzpsxsJZA/j/jn/glL8XfAttpyfA/S/C9nDbXv2u8X4Z+LtX8DfM7E3Ea2ltJMk8cg&#10;wUR7mMwv91in7s4fj7Tv+Ch/wHuJPD3hrx98XTawj7Xoc3iH4d2PjCK6j3v5mnzvpEb3MLL8nlXU&#10;kuJAWWSOLaJJKtv/AMFIP2jvBWmXGh+N9P8Ahbq3iW1hF1a6L4hvtQ8DXOrWbMVQW8V8l2DdjBWS&#10;1domV8bPMRkdvVrL/goFrmkabY3fxC/ZJ8fIb6wku49Q8Fy2GvafKse/zYoXiuI7maaPy3LwC2Ei&#10;hGJT5TjwnxJ8UYPiLp/ib/go38KJ77Q/iLb+ONH8O/B+wudNYXmqWMohht9NurJyj/Z9RkvJrgg4&#10;KxGCdcNChr9TrD7S1spulVZCi+Ysf3Q2Oce2amkiV124rwv49f8ABPn4FfHb4k6T8blbWPBvjvRZ&#10;ZGtvGnge6jstQnV4WhZJy0ckVyvluyjzUcoGOwrVCL/gnb4MmXdrv7Sfxt1GTKlpG+KF5a5Iz/Da&#10;GJQOegUCpYf+Cbf7PLjGteKfixqnT/j/APjp4pbvn+HUVBp3/DsX9jaUbdR8A+IL4YwV1P4k6/dA&#10;jngia+bPU9at2P8AwTT/AGC7Jt0n7J/gq+b/AJ6axoyXzfXdcbzn3zXSaJ+xR+x74cdZNE/ZU+G9&#10;qy/da38E2Ckc54Iirv8Aw74S8K+ENNXRvCXhrT9Ls1YlbXTbNIIwT3CoAM1oUUUUUUUUUUUUUUUU&#10;UUUUUUUUUUUUUUUUUUUUUUUUUUUUUUUUUUUUUUUUUUUUUUUUUUUUUUUUUUUUUUUUUUUUUUUUUUUU&#10;UUUUUUUUUUUUUUUUUUUUUUUUUUUUUUUUUUUUUUUUUUUUUUUUUUUUUUUUUUUUUUUUUUUUUUUU0xoT&#10;krQYoyNpQVHe6bp2pWzWWo2ENxC/34powyt9Qetea+MP2L/2WPHMbDXPgV4dilaZZftmk2f9n3Ik&#10;VgyuJ7UxyKwYBgQwIIB6iuN8B/8ABNL9lr4b/FTQ/i74T0HxBHqHh++nvtMs77xdf3tqt3KsytO8&#10;dzNJ5jj7TcMu4kI88jqAzsT9ARqUFOoooooooooooooooooooooooooooooooooooooooooooooo&#10;oooooooooooooooooooooooooooooooooooooooooooooooooooooooooooooooooooooooooooo&#10;ooooooooooooooooooooooooooooooooooooooooooooooooooooooooopC2Bmvhy3/4K7+J9R+L&#10;mu/Dy1+C/g2x06z8U6rpHh7XPEvxMn06LWlsb5rPzYy2lPHH5sijyy0nkyMxjimlkjkRfZtE/a2+&#10;OsMvkeNf2HfF8TeYF8/w74u0G+h+ubi9tWx/wDPt1r074M/HLwF8dvCH/CX+B57xBDdPaalpmp2b&#10;W17pt0hw9vcQPhopF688MpV1LIysewoooooooooooooooooooooooooooooooooooooooooooooo&#10;oooooooooooooooooooooooooooooooooooooooooooooooooooooooooooooooooooooooooooo&#10;oooooooooooooooooooooooooooooooooooooooooopCwFBcDrSeYtO3CmmZRg+vcU37XDnG73py&#10;SpIflokcom4Cvn0f8FSf2G38Uax4Og+N/mXugapNp2sNH4b1MwWtzG7I6NOLbyj8ythg5UgZBIqP&#10;4z/8FH/2UPC3wH8Y/ELwF+0Z4J1TVtF8L317p+k2via1a8muI4HaKNYC4kJZwoA25Oa/LhvCMXhT&#10;4M+Gf2fdV+2NqGpS2Hh2C/3SyWupX91JBZT+YgkjEczyTli0DrNKCq6jYEAO36ln9nb4Jvpkek2v&#10;w40m1jjiWNX0u2Fo+AOu6HYwPvnNeY/s/wDwu8IfCD/gp6/hv4X3mvQ2+o/BW61Hxdb6p4s1DUY7&#10;mT+1rWKwfbdzyBGRUvghQDCuw4Br7R3r/epaKKKKKKKKKKKKKKKKKKKKKKKKKKKKKKKKKKKKKKKK&#10;KKKKKKKKKKKKKKKKKKKKKKKKKKKKKKKKKKKKKKKKKKKKKKKKKKKKKKKKKKKKKKKKKKKKKKKKKKKK&#10;KKKKKKKKKKKKKKKKKKKKKKKKKKKKKKKKKKKKKKKKKKKKKK5L45TeLIPg14sufAuuXGn61D4dvJdJ&#10;vrWOJpIrlYWaMgSxyITuA+8jD2NfM37MB+N3x3/Zx8C/GfXf2w/iRDceLPB+m6reW0FvoKRwyT26&#10;SyIpGlhsbmIBz0HY5rp734T3kbZ139sb4l/Lz83i62t8DuD5VumR9eRXOav8NfgfYRl/FX7ZHj5V&#10;VcE3Px41K2XHofKu4wT9ea5HXov+CfOlXSaf4p/bq1j7RN/q7O4/aj1lJZSp52ouqhmOOwBzn6VV&#10;8O/Ff/glZpeknVT+0j4b1Kz+0fZjc+Kfipe6kpl3bNm6+u5Mtu+XGeTx1rg/jl4n/YET4q/DvXvg&#10;9qui2a6b4na28Zax8OVmtJrHTbu1nijuLjULBVNtEl39lcyPKiBd5PG4V9dfsffEXxvq3jr4k/CL&#10;xn8SLjxVbeEdQ0uXQdZ1CG3W6ksb2xSZVle3SNJdsiyhZNgJTbuZ2DNXsHxJ8Z2Xw6+HevfEHU4G&#10;kttB0e51C5jj+80cMTSMB74U1+Mfwi+Jni/wx+z/AOC/iZp/iG8sfiBbeHbN28Rx3rvNBd3rC6Np&#10;NKkR8y2lnuHkOl6jHGsjys9ndE+WK/Rrwtp37Yum2LWvj/Vvhp4qkMWxm0/TtQ0VW47rJLe8e38q&#10;8th/Yy8fSfGDw/4t0TwH4H8K6Bba9pl1run6Xrk11I9tpxeaxhtR/Z8HlpHOVIgdnhQFjEISW3/U&#10;KAqOa+GP2qPgf+2NH+274i+Pvwh07xdbaRfeD9I0XS9U8LeIPJxHAby4uBLBFMkjjzZUUFo5dm4s&#10;sU25tnZfs9/8FR/jl8M9Lhg/bj+Afji10xWSK88WQ/D3Ull0pVjUPNeiK0+zy2+9ZZDPC6mNHjBi&#10;OHkH37ZX0N9ax3ltPHJHMoaGSNsq6kZBB7gj8xU9FFFFFFFFFFFFFFFFFFFFFFFFFFFFFFFFFFFF&#10;FFFFFFFFFFFFFFFFFFFFFFFFFFFFFFFFFFFFFFFFFFFFFFFFFFFFFFFFFFFFFFFFFFFFFFFFFFFF&#10;FFFFFFFFFFFFFFFFFFFFFFFFFFFFFFFFFFFFFFFFFFFFFFFFFRzRjy257V+SPxu/YT+AXxC8bfEr&#10;4YfsmfsKanrWn+GdfGgz3mt+KNKk0nTtSjhtbtls7bUd91DFGlwiLHDLHAAWAjK5Q5/h/wD4JPeI&#10;76wms9Q/YN8DQyXqRi+uNU8XeH4N8yN/r41tvDU5tiQeVhZIx1CA4I9K8Gf8E7fj74PRBoXhHwvp&#10;Km0ktZodN+IGltDcxOFRlmgbwOIpz5agb5EZyfvMx5p2rf8ABNr9pnXNBtfDH/CzdMtdJ0u8W60P&#10;SbrXo7q20eSIbbd7KODRrVbJox0a3ER6YC4FVYv+CZH7Y32nUr+P9rDSVn1qBYPEQuRrE0Wsx+WI&#10;/wDS0jvYRcuEAQPKWbaApJGQeH+Pn7CX7Sf7KXwJk+OUPx/0XxBH8OLaOTR9EWLxVZCysZJ4YbpI&#10;Z4PEQktoUtyW8uNdjCELgA5H2F/wTp8PfBb4OeMfGHwE8OfACf4f+NF0+z1fWLRfG95r+n6zp7TX&#10;McF3Y3N3K8iQiX7QGgaOExvITtYNvP1Zqel2Wr6fPpWqWUN1a3MLRXFrcRB45UYEMrKeGBBwQeCD&#10;zXx3+0b/AMEzNe8R3Wkn9n6fwuul2viDTrn+xPFwnjfRLSC6imnt9LvbdJJYoJliaNrSZZYV83dH&#10;5QQIa/7Rf7cPxC/ZS8T6L4U+K37H/i2//t5Z3s9Q8J+INJurRI4WiV5JZLq5tjBGGniXzJVRMyKN&#10;2eK6D9mL9uD4e/tMeKNa+HcHgPxZ4L8V6BClxqHhXxrZ20N41szbVuYjazzxSwscbXV8MCCMgg17&#10;VXE6n+0j+z7ofjC9+H+t/G7wnZa5pskcd/pN54itoriBnRZFVo2cMCUZWxjO1gehGfO/28fiToF3&#10;+xN8Qk8FeJLG/uNc0H+wbF7C/jfM2pSJYR4ZWI+/cjnr6c19eaPYRabpkGnW/wDq7eJY4+P4VAA6&#10;fSrVFFFFFFFFFFFFFFFFFFFFFFFFFFFFFFFFFFFFFFFFFFFFFFFFFFFFFFFFFFFFFFFFFFFFFFFF&#10;FFFFFFFFFFFFFFFFFFFFFFFFFFFFFFFFFFFFFFFFFFFFFFFFFFFFFFFFFFFFFFFFFFFFFFFFFFFF&#10;FFFFFFFFFFFFFI6lkKivjb4pab+0/wDsmfF3x54y+HXwD03xx4F8feJW8Rz6zB4kuLe48OXC6XaW&#10;00VxaQWNzPPFJJZ+YklukrKZW8xFVdx8T1v/AIKt/FSOKxbTfBHwpjmuLw2+o2Fp8Sp9Um0xRu/f&#10;N5FkkU0Y25Kxym4GQvkF9wXP0P8A4KEftu+JLG6l0jTPhteXFnKHFrofw98U6m2oWpRWE1mY9gaQ&#10;7gnkXH2ZwysThCrN3ekfGv8A4KR+KJYP7JtPD4jmkaVWk/Z28XWa+QCuUdr26jaKdg5Kp5TR4Rt0&#10;qHaC3X/F3/BUK4t7dPD2h6vdfaZEuFksfhhDp80MJQFrO4W8vJkhmU5AuImuY2ZR+7CksOJ+Kfgr&#10;/gpf8VfB3ij4ceIfDHx2utB8SafNYtDH4Y8AqyQPEYZrdke6jaVJMsRMJreRAR+7BXNeo/sU/Cj9&#10;vG6/a48L/Gn41/B7VPC+i6T8Nb7wz4h1LxXr2jzXurKbiCezHlaXPLG7xSJM3m7Lf5Lgrscgu33l&#10;RtHXFfGH/BUHwH8SoviJ8P8A9oPwnqmuWGi+DtI1u21vUND1E2rWLXL2EiXEzmOaEwKlrMGW6ha1&#10;JYNK8O1ZV8r/AOCb3gXVx+0r8QvE914X0/TdL8N+D9F0XSV0uxNnb/abuW6v7sJarcXFvZ/ujpzG&#10;O0la3kMnnJt80qPtUtg8c15f/wAEz9QXxt8P/id8QLpBPDr3x08U/ZZ5FyLi3s7v+zomGScgJZgL&#10;7AV6/q37KP7LmveNLX4ka3+zd4CvPEVjeJdWWvXXg+ykvYJ0YOkqTmIurqwDBgcggEc134AUYAoo&#10;oooooooooooooooooooooooooooooooooooooooooooooooooooooooooooooooooooooooooooo&#10;oooooooooooooooooooooooooooooooooooooooooooooooooooooooooooooooooooooooooooo&#10;oooooooooppijJyUH5UeTF/zzX8qPJh5PlrzyeOtIEhUYVFH/AaAIV5UCnlQRgimhEHRRTqKa8EU&#10;kbRSJuVhhlboR6V47o/7BP7MPhe91a88D+C9V8MDXtXl1TVrXwf4y1bR7a5vJERHnMFldRRb2WKM&#10;EhRkIKwvFf7CGpX+qNqXw7/bL+MfhCE/c02z1nTtUgT8dWsbuY8+shrtP2Tf2Z/Dn7IvwF0P4BeE&#10;vFOq63ZaLJeSLquuLb/arqS5u5ruR5PIiijzvnYcIMgDOTkn02iiiiiiiiiiiiiiiiiiiiiiiiii&#10;iiiiiiiiiiiiiiiiiiiiiiiiiiiiiiiiiiiiiiiiiiiiiiiiiiiiiiiiiiiiiiiiiiiiiiiiiiii&#10;iiiiiiiiiiiiiiiiiiiiiiiiiiiiiiiiiiiiiiiiiiiiiiiiiiiiiiiiiiiiisXx14/8H/DLwdqf&#10;j/x94js9J0bR7OS61TUr6YRxW0KDLOxPYD8T0HNfHem/8Fzvgjq3jOHwXZ/s0fF2O6kvzC1nqOg2&#10;NnqP2YAn7ammzXq30sG3DgrAWKsABu+U/T3wA/ah+A37UXhH/hN/gP8AFDS/EVjHJ5V3HaTFbmyl&#10;7w3Nu4Wa2lHGY5UVuRxzWV+1X+1j8PP2Ufh2ni/xolzf6pql0un+E/CmlR+ZqPiHUnH7qztoxyWY&#10;9WICIuXYqoJr5d8Tfs8f8FH/AIo+GY/jPbft56/8O/iVqO27k8F6LZ2V54V0yIkFdOEU1s8kkir8&#10;rXhMhaQswjZAqVgQ/wDBWr4jfs86pqnhT9pW0tdU1LwW9tbeONGs9GkW6tll+ZNQi1aLbptyrx5l&#10;W0ljsZ2VWATftjb7s+D3xm+HPx8+Hek/Fr4ReMrDX/DuuWaXWmappswkjmjYA44+6w6MjYZWBVgC&#10;CK6qm+YuM5pPPQDJNJ9qi2lt3A71HLqunwJ5k17EqjlmaQDFY/iD4s/DDwnaNqHir4iaHptuv3rj&#10;UNWhhRf+BOwFec69/wAFF/2AvC8z23iD9tv4S2k0aktbTfETTRMcEg4j87cSCCMAE5B9K9S8KeNP&#10;C3jvw7ZeL/BPiCz1bSdStY7rT9S065WaC5hkAZJI3UlWVlIIYHBByOK1KKKKKKKKKKKKKKKKKKKK&#10;KKKKKKKKKKKKKKKKKKKKKKKKKKKKKKKKKKKKKKKKKKKKKKKKKKKKKKKKKKKKKKKKKKKKKKKKKKKK&#10;KKKKKKKKKKKKKKKKKKKKKKKKKKKKKKKKKKKKKKKKKKKKKKKKKKKKKKKKKKKKKKKKKKK+bf26/gj8&#10;UviLrfgTx/4f8J3Xjbwr4L1SbUvEXwztdYSzfVp1CtaXcYcCK9kt3UslpPJFE7Osm8PCitiHUv2T&#10;/wBufwnqnw98YeFNH8ULpcwh8QeD/Fmi+XqGi3DISFntbhRLayhSdrgDP3kZh81fN3xj/wCCYnjT&#10;4Q+N4PjX+y1498baolnJGLjRl8XMviGxtUwVh0/VLhvOnt1xn+zbieOKQnPnL/q29Q/Yg/Zy+Pmp&#10;+IW/a0/bv8WXniP4mXVrJYeFbHUo7VF8KaKSdkSxWn+jpfTrhrqWIkMQsYYqh3a37Z37WHi3wLfJ&#10;+zv+zZbWt/8AEjVtP+13+oXVrPNYeD9MYOP7UvjDHJtLNGyQRvtEsnLERo7D5v8AgP8ACO/+JmpX&#10;X7Lf7EHiq81dn1Brr4ifHm6nSZrP7VulmlOqaVeoNU1Bw+YrWePaqlTKBGFV/wBJP2ZP2ZfhX+yX&#10;8ItN+Cvwc0H7DpOn+ZLJJNJ5lxfXUrF57qeQ/NJNJIS7Me5AACgAeiV8c/8ABRBPixqH7RXwj+Hn&#10;hb4y+IvDWk+OrDxBottb6LrV3YxPrENqmpQTTvZzQzlBaWl8o2SALIyFg65R/Bfh3+zl+018cbHV&#10;Neh8S6fJJoOtX3h94vFHxW8S6k1xc2lw0Es14oMYZmWMSI9v9lIEg3AjCht3/wAEnPjXf3sTxeP/&#10;AIbw21ndeZYx614d1TW38kklrWZp76MTxfd2sQJ1K8ztuYVseG/+CTXj3RXu5h8U/hHYy3Do1nNp&#10;PwFTztPxguiyXWpzm5VyGJ+1CYqXbZtHFdpb/wDBN3xTDFHZWn7R66TYwLC9jp/hvwLZWkenTpuD&#10;TWkjtLNa7kYoYkkEO35RHgnM1r/wTIhWxh0+4/a6+I0aQt5rW+naT4dt7dbksWN1FCNKKwTlvnM0&#10;W1y7M27cS1c/8QPgDef8E/LZP2vPA37TfxI1Ge08VaBb+KtD1jUtOj0zXLS61S1sZ3u4LazgEtys&#10;Nw7JcsTKGRcsy5B/QyAuU+dt1SUUUUUUUUUUUUUUUUUUUUUUUUUUUUUUUUUUUUUUUUUUUUUUUUUU&#10;UUUUUUUUUUUUUUUUUUUUUUUUUUUUUUUUUUUUUUUUUUUUUUUUUUUUUUUUUUUUUUUUUUUUUUUUUUUU&#10;UUUUUUUUUUUUUUUUUUUUUUUUUUUUUUUUUUUUbV/u15b8fv2UPgb8fJrTxL478PyWPiHSYn/sXxpo&#10;d6+n6tpWQcmG7iIdV7mNi0TY+dGGQfmL9j348fGT4kfHfxP8O/CHjiL4m/BzwvZNaWPxh1DR0sLq&#10;/wBWWTY1nC9ufs+qJGobfdwwwRBxtAc8n6f4Zcf7P6V+evxr/wCCcf7SnwT1XXvHf7O/xX8Ra5Hr&#10;C30194hs5IZvGUcs0e0O1zdSxG8EYChVint/lREMNwRz2n7C3/BTv9m79l/4R6T+z/8AG3wLp/w9&#10;03wzNHp0niLTYbiKF7t5Pmlv9OvVTVbKeRmEsk00UsPzmVrjbkj9CvAnxI8CfFDwxa+Nvhv4x0vx&#10;Bot9H5ljrGi6hFdW1wv95JI2KsPoa3M184/8FGtS+DGg/Cnw1q/xf+FvivxJdt460+z8IS+A7xLb&#10;WNM1a4WWKK5t52nhMfyGSNhuIkWQxlHVytfG/wANvjp46/Zm0XxxHpfxxuLy18QeNrvVDqvxD8M6&#10;XFey3z21vE9oJY9VtLW2l3QZMNxBbyebI58sBlzzPiL/AIKNfFK8tbfV/D/7dvg+OxnkMF9cJcaJ&#10;btp0mzcpaGWCa4YMSF3JFIik/MVA3Hib/wD4KA/tfTaXdzaB+2T4a1DULXfIui2vxA8OpNcQgjZJ&#10;BInhue2m3KQ/licSDdgoGBUbUfx7/wCCkXii00jWvC3x28a6tperTxI2oaHY7jYKflaSeJvAiSBQ&#10;e6B2HXbjJra0jxv/AMFA5rbUYPEvjL4uXjaf5a+X/wAI7qsrahlcsbZrLQLIEZ+UmR4DnkLtzW1Y&#10;aR40vZdKuPjl+yv8dPilpcN1bX+q6PB4x8U6fbrPBJHcRIbDUrs2mpRiaJSwma2XK5EbA1+m3wQ+&#10;LXh345fCDw38ZfCVrdQ6b4o0W31Ozt76NVngSaNZBFKFZlWRM7WUMcMpGTjNddRRRRRRRRRRRRRR&#10;RRRRRRRRRRRRRRRRRRRRRRRRRRRRRRRRRRRRRRRRRRRRRRRRRRRRRRRRRRRRRRRRRRRRRRRRRRRR&#10;RRRRRRRRRRRRRRRRRRRRRRRRRRRRRRRRRRRRRRRRRRRRRRRRRRRRRRRRRRRRRRRRRRRRRRRTZDhD&#10;XxT+0B4x8Yf8FBPi1rn7LPw48R3+i/B3wfftp/xW8Uaaxin8U6goBfw/ZTA5jgjBH2qdCHz+4Vh+&#10;8ra/aK+PPgT9jP4W6T4B+FfgvSV1m4sza+CfCdmq2djawwr+8ubjYAtrY2yENJLgDBVFzJIqn5Hu&#10;P2hvj7oHiCx+KXw6/aH8Vap4h1iV7LTdDkih17TPGOo73kjsbbTLC6ura0XaSPtEN/ayRxqDOk2x&#10;nr6q0D9sH4kfCTw7p8n7fX7O+pfCyaayilvPFOn3g1nw3FI2MxSX1vuazcE4P2lI4t2QksgIY7Xx&#10;t+EX7JHx8+Hc3xf8eR6NcWNhp51K38faDqAgubW3jj8wyxX1uwfyiincm4xuowyuDivjrwl+z3+0&#10;B8Afg1pv7QPwi+J5+H/xE8Z61LaeAfCvhXwFEmp+JEnuZ5bC21e1iuIdNnuGtczXNw9oHt1WZvMB&#10;jO79Y/CSeI18M6evi1oG1T7FD/aRtQRF9o8seZszk7d+cZJ4xXA/tZ/BDVvj18KI/DHhW9sbfWtJ&#10;8TaRruiyalvFu1xY38NyIpGRWZFkWJ4i6qxTzN21tu0/LNld/Ef4Ofto698XPiX+yd4usI/GHw/0&#10;+11W48I+HpfEdvLq1jczqJYriyiZwj206R7p0t3K265jACk+x6F8ZPGniyIz+E/2RfildpkEyX+k&#10;6fpZP4aje27n/vnrzWiPFvxy25g/Y68Zqox97XfDyk9u2pntj8D3xVO88T/tZS7v7D/Y9m7hTqnj&#10;7Toc+58oy4/U+1U5Ne/b8lkxZ/se+D1Q/wAV58YdrD6hNMf9CacJf+Cgt9CYJP2W/htAr5VvO+Ml&#10;1wMdfl0RvWu6/YY+EPxD/Z//AGXvC/wa+J9rpsWqaDHcW5Gla5JqERhM8jxfvpLa3JIRwCPLAGMA&#10;kc17BRRRRRRRRRRRRRRRRRRRRRRRRRRRRRRRRRRRRRRRRRRRRRRRRRRRRRRRRRRRRRRRRRRRRRRR&#10;RRRRRRRRRRRRRRRRRRRRRRRRRRRRRRRRRRRRRRRRRRRRRRRRRRRRRRRRRRRRRRRRRRRRRRRRRRRR&#10;RRRRRRRRRRRRRRTZgxjYIOa+QNM+BP7SP7DfhLU/C/wH8Dy/FvwLCt1d+HfDzatbWPiHTbmQvM0D&#10;3Nwyw6hDJPI7GeRo7iMMS32onI+SLvwl+2voXjvxD4s+KHwR+Jd/8QtfWGbWNT8Pw6nLBGsakxab&#10;p0un2UQgtI2eQJGNVKO7GaQhmO37T/YC/Yj8VfCBf+GhP2ndRbXPi9r2lLa3c0mrT31v4YsC5kGl&#10;2UlzLLIVDHM0xkdpnGd2xY1H0/JZRTIYpvmVgQyt0OfWvn34j/8ABLb9jrx/rMniHSfAl54Pu7rW&#10;LfU9VXwLqcmmWmq3ME63Ecl5ZR/6LdsJUVi0sLEkdetdN4L/AGMPBXhn4u6P8avEvxK8Y+LNX8O6&#10;feWvh+HxJqFu9tp32oRrNNHFBbxDzWSMR723EIzgY3E17CFx0NKQD1pvkoTkrR5Sg5Ap2B6Ud+lH&#10;4UUYHpRRRRRRRRRRRUc1zDbxNPNIFRVyzMeAO5qn/wAJT4d6HW7Qf9vSf407UPEehaTZHUtU1a3t&#10;rZeWuLidUQf8CJAqxa6ha3kSz2sgkjdQY5EYMrA9wR1FTZzRRRRRRRRRRRRRRRRRRRRRRRRmjNGa&#10;KKKKKKKKKKKKKKM0UUUUUUUUUUZooooooooooooooooooooooooooooooooooooooooooooooooo&#10;oooooooooooooooooooooooooooooozRRRRRRRRRRRRRRRRSFFbgikMUWclaDMoGcGm/aos4HJ9O&#10;KcJUbpTqKwviL8S/Anwn8KSeNviL4qsdH0uG4gga9vpgiGWaVIYox6u8joiqMlmYAAk1xWtftrfs&#10;q+F9b0nw54u+PPhnRL7Xp/J0W217U0sWvpOPki+0bPMbkfKuTyOK9QWVWXJPtWX428a+Fvh54Q1L&#10;x7438Q2ulaLo1jJe6tql7MI4bW3jUvJK7HhVVQSSeABX5q+Lv+CtPx5+NfibXvFX7NXibSNN8LwP&#10;jw/pgBvdRitIC4lv9RgstN1S4tVlJ3CGSKBoo4VLkGQ7PUP2P/2xf+CifxT+HzfHzxP4B8E+L/Bc&#10;jQR6LpWk6XeaLq+tWoGZ9TtJbyQRTRnOII5oLUXAAffbqVD/AFt8BP2g/hz+0h4I/wCE7+Gmp3Dw&#10;RXcllqWn6jYyWt7pd7EQJrS6gkAeCeMkBkYdwwLKwY91RSFlXq1KCD0NJvT+8KQSITgMKPMQfxiu&#10;P+Jf7RHwD+DW0fFv43eEfC7OuUTxF4ktbJmHsJpFzUnwj+PnwS+PejTeIfgn8XvDPi6xtpvKubvw&#10;zrlvfRxSc/KzQuwU8Hg9cV1gliJwJF/OnUV4v/wUW8KT+Of+Cf8A8cPCFnbia51L4R+IoLONlz++&#10;bTLjyz9Q+0jHORXgv7L/AOxZ+xL4v/Zu8A+KLv8AZO+Gd9cal4J0u4urybwLYM9xI9pEXdiYcliS&#10;SSeSSTWt8Zv2J/2NfDfwZ8ZazoH7Kfw3sbuHwnqJhurXwTYRyRn7NJyrLECpz79a+Sf2dv2gfjb+&#10;zR+x94d+KvwRivLXTbP4dWOo29i1nO3hm7itLJWnRp7WbU7OCcyLIrA/2VJI7fvGDCv1K/Zz+LK/&#10;Hf4C+CvjZbWC2cfi/wAJ6drItVmD/Z/tNtHMY8/xbS+3PtXbllHU0tBIHU0gdT0alLKOSaQug6sK&#10;TzEIyGpdynnNLuU9DSF1HVqNy5xmloooooyKKKKKKCcDJr51/a7/AOCjvwl/Zb1n/hV+j+EfE3xI&#10;+JFxp7Xll8N/h7pL6hqSw4ASa5EYK2cDMyjzJSCRkor4wfkv4s/t9f8ABYHVmj1bwh+zFf8AgnSb&#10;nSUktbe1+GT+IJkvnI/cyzLqaTC3UHLzfYEkAB2wuTgdB8If+CiH7cHgrQpvG3jhvCvxj8O6D5sn&#10;jqHQ/DcvhvXPD6wIsl0Xje4uLZXjiO9bS7azupMgBAcgfevwe+MPgP48/C3QPjN8L9ej1Pw54m0m&#10;DUdG1CNWUTQTIGQlWAZG5wVYBlIIIBBFdTRRmqup61o+iQC51nVbazjZtqyXU6xqT6ZYjng/lVfw&#10;14w8JeM9O/tjwf4o07VrQTSQ/atNvY54/MRtrpuQkblbgjOQeDWjuU9DXDftBftD/DD9mP4ZX3xY&#10;+LviRNP0uzZY41Vd897cOdsVrbxD5p55G+VIlBZjXzLr/wDwU9/aj+G2taf4p+L3/BNfxVp/w61a&#10;TzIfEmh+KbfUtU0m3Ybo21LTo4h9lfb9/EzxRdGl4Ner/Df/AIKO/s5/EGDS7/UNTvvDVhr0kKeH&#10;9c1+OE6Rqzyttjit9UtZZ7GSVn+UQ+f5pIYBODXvaurDINOoprtsQtXx7+1H/wAFPfE/ha60vwL+&#10;xt8EP+FleIta8bN4Usta1DV10/QYtSSKZ7gLPhpLwW3kSmbyU8pDFJGZllXyzN4f8Jf8FOr/AEuP&#10;U/GP7bHgOw1ST95c6bofwf8ANsYGIyYkee/810U8ByQzAZIBNa+kftY/tFfAX4k+E/AX7WPhrwzr&#10;nhzxhrMGg6V8SPBEM9ktvq05xbW97ptxJM0EcpHlrcR3Eq+aUVkj3g19SxyBxmnUUhZR1NJ5if3x&#10;Sh0IyGo3Kehrx79rb9sPwV+yl4Ntb7U9Lm13xNr0j23g3wfp8yJdavcgDJLOQsFtHuVp7l/khT5j&#10;klVb5b8bf8FpvEngu0k1WP4b/DO8t7GPOq2r/Gax+0W8mB+6SKxjvJ5XLkRqvkqWZlAGSFPuHw3/&#10;AOCiEVh4Z0DUP2xvgnqnwWuvEESvb3mualFe6NA7sPKt59RjCra3DB0Hl3KQguSiNIRk/SiTwyos&#10;kcqsrLuVlb7w9RTqKK5H4z/HD4Yfs9/D6++Kfxj8bWOgaDpqp9q1HUJNq73YLHGijLSSO5VFjUF2&#10;ZlChicV8vfAz/god+0f+2urfEH9lX9nnStB+Ftw7x6F8QviXqcyXWs7cq01tpNsm/wAkOCA0txEX&#10;Ck4U8Duk8Qf8FE9La41GX4hfBjXFVC1npK+A9W0ppTjhGuzqt3s56sLdsf3TXQfsmftkzfHvxH4q&#10;+DPxM+HzeC/iZ4Fa1Pirwp/aS3tuYLkO1te2d0ET7TbShGAYojo6MjopALe6g57UUUUUZoozRRRQ&#10;SAMk00yRjq4qO0v7G/txdWN5FNE2QskMgZTgkdR7gj6ipd6kZ3Ub167qTzY848xfzoMkYG4uMeua&#10;PMTrvFLvT+9S0UV4b+3L+25oX7EHgbR/GOufDrUvEba5qcllaw2ep2VnFE8dvJcuZZbqVAMxQylV&#10;UOXZQoGWXPHfC7/goV8Q/jNYXGo/Df8AZnh1QWMqxarbwfETTxPp0rJvEVzCyiW3k28mORVcDt2r&#10;qn/as+OehvNq/jD9kXUho1rbmS5fw/4stNQ1EYGSUtNsYkAHOFlLt0VGbCn1X4afFbwL8XfDv/CU&#10;eAPEkOoWsdw1tdKqsktrcIAXgnicLJBKu4bopFV1zyBXSA5GRRRRRuHrSb16bqQSxklRIuV+9z0o&#10;MiDqwpd6Y3buPWs3w3418G+MlvH8IeLdM1ZdOv5LHUG02+jnFrdR/wCsgk2E7JF/iRsMO4FaW5eu&#10;aWkLov3mAo3L/eo3p/eFI8gXgHmvjP8AaX/4K66T8MfjbqXwG+APw20Xx5q/h9jb+JJr7xsunrb3&#10;2VzZQQwW13c3UqKcyFYRHGxVN5fcqWvg1/wVjv8Ax7rmqaH46/ZB8eaWnhmxhl8aaroNpLf2+iTT&#10;SAQwNDcQWt9NIYj57pHas8cbxOVKyBq+pfht8T/AHxg8F2PxG+F3jLTPEGg6lH5mn6tpF4lxbzrk&#10;qdroSCQwKkdQQQeQa36KKQsoOCaN6/3qN6ZxuFIZFK7lavF/jv8Atw/Df4F/EOz+Ef8Awh/i3xd4&#10;mutNbULrR/BOgvqMml2uWWKe82H/AEdJZVaOMn7xVzjajMONl/4Ki/DPTfFGj+DfEHwH+KFrqGrQ&#10;zXDWtr4aivp7O2h2+bdTW1pPJdJApdVDmH5mO0DOQPefhl8WPh38ZvB9n4/+FfjbS/EGi3ysbTVN&#10;IvEuIZMMVIDKeoYFSDyCCDyK6OiijI9aNw9aMik3rnG4Uu5fWmiSM9HH50ebFjd5i44Gc+vSnUUE&#10;47V8V/ss/tUftzftSeAtY+Ilh4t+FPh2PTfHGveH0024+H+p3jD+ztRntBIZRrEW4usQc/IuC2PQ&#10;16rFr37bgg8uf4pfC3zNuPNT4c6ltB9dn9scj23DPrXinwZ/4Kg/Fzw+nie+/am8JeF7jQ/DXjbX&#10;NBu/E3heO40dY2sb97WI+XqUr2r+YELFVv8AzlJUCFtwNfYvwt+Kng/4yeCbH4heANV+2aXqCMYZ&#10;mheKRGVijxvHIqvG6srKysAylSCBXS0UE4600yIOrijzE67hSl0HVhRuX1o3rnG6gOh6NSGRAcFh&#10;Sh0JwGFLRmm+YmM7hx19q8U/bY/atu/2X/A+iw+DfCC+JvHPjjxFD4e+H/ht5zFFe6hKrSGSeQAm&#10;K2hijkmlkAJCpgcsK8C8VfsP/tD/AB4uT4o/aZ/b/wDHV5fPA6xeF/A+k6dpnhi33jO1tPube6a8&#10;CNyr3EjsMZBU42/MXjj/AIJsJ+yRN4dTXvHkmow+IvFken6X448G2cnhrU9N1K4wLVLg2V9brKsr&#10;b1STeIoZPLVbV/M+X7X/AOCZv7Qfxg+INh48+APx6159b8SfDHWrOCLxH5bt/aWmX1uLi0MkzW9u&#10;Li4jVZI5JkgjSTYsgGXOPrCivz9/b4/aS0zwf+3D4V8P/tE/CjxX/wAIR4Jt4db+Hk1q1hb6V4h8&#10;QyxywtNLeX13b24mto5WjgtGfzXkeSXaVERN/wDZZ8R/C/8AaX8deNvEHx3s4ZvGuqTT2Fv8NPGN&#10;igk0Lw9FLiGKO3lUx3KzFBPPcQmWN5GVBIywrjtYP2RPEHwbuhrv7Ffxm1X4ctG5k/4Q283ar4Wv&#10;OT+7OnzuGs1I4zZS23ABO7pXzP8Atq/E79q7xr4ys9K/b+8Bab4e+Hmj3Ucmg/8ACKtdXnhTV71V&#10;GLvVbpB9qgKsSYYbiO1t42wzXTsodOs+BnwE8U/tZarC/wASTfP8MdKu5Ev/ALdqF07+LLmKTato&#10;nn399KNPidGMrJdNFeHYir5SSeZ7Z+0r+0X4i8Fa5o/7LX7MWh2OvfFzxZaldA0V3xaeH7FcJJq+&#10;oFf9TawgkqnDTviKPJzj3H9lD9m7w1+yt8GNP+E3h7VbzU7hZpr7xBr+oy77rWdUuZDNd30zf35Z&#10;mdsdFBVAAqgD02uB/aY8cfEv4cfs/eMviH8I9Lsb/wAR6B4bvNS0nT9Qs3njvJIIml8jYksTMzhC&#10;i/vEG5lyQM14h8IPil+2j8cvhd4c+K+lfHj4a2Wm+JtFtdTs0s/hXemZYp4lkUFpNZdQwDY+6RkV&#10;s33gD9pvW1/0/wDbc8Taezct/wAI/wCD9DgUfT7TaXDD8Saz5PhB490K2/tH4gft2/FK8tlOZH1D&#10;UNF09B7Zs9OgI/Ppk1x+uXf7FUDtbeN/21dWup4hvmhvP2jNUh4HUmGDUY0x6/Jx7V5zq/xq/wCC&#10;RnhbT7fXtavB4u026mMNnrVxoOu+LLGaT+7HdtFdQs3+6+SeB2rrPDv7Vv7AngbVYfDfgz4Sapod&#10;7cbWs7OH4G6tphuCw+VYzJYRKzN/CM5bjFea+D9V+Bq/Hnx7q3xW+Euoaf4M8bala674Z8VXNt9m&#10;1rw5qcsK297BKlrK19pluTBDcCeRYUjkkn80pwT9Vf8ABLP41eIvjj+xb4Z1zxv4x/4SDXtD1DUv&#10;Dmta19qE5vp9Ov57QXBkBPmGWOKOQtkkl8knOa+jJHZBlVr591f4+ftDeJ/j54++E3w4n8G6XZ+C&#10;5NLSGbXtFu7ya8F3ZrP5pMV1CqKG3xhQGP7snPOAatrH7aOqW02k3viz4V3FndW7xXMMng3URvVh&#10;gj/kIkYwe4NH7NvwkvPgL8APBfwUv/EY1ebwp4Ys9Jm1QQmP7U0ESx+bs3HaG25xk4z1rrdX0TTt&#10;e0u60XVoTLa3sDQ3MPmMu6NlKsu5SGGQeoII7EV8d+BP+CXnxa+FcjaX8Pf2m9Eh0q3gW00OS++H&#10;8o1Oys408uKGW8s9RtnvgI8KVulljIAGwDiva/2Z/gx+0x+zL8FPCXwE0P8AaF8L6pofhDS4NOs7&#10;i9+HU4vbi3j4RWcaoUyF+XIj6DoK4L9jH/grT4i+JfwZ8G+O/wBorw94f+2eItIW51BPCMdzaXlh&#10;L5ZkZRpd8fPu4hgoJbOS5LuOIwMlfsn4U/FbwN8bPhxofxb+GOvx6t4d8SaTBqWi6lFG6C5tpkDx&#10;vtcKyEqeVYBlOQwBBFdE8SyfePbFfmT+z9e/sGyeOvi74L/aW0L4YW/i7TPjV4sX+zda8P2cNzYa&#10;OupzrZPKDGCkUluiyrI+A4feGIbNen2ulf8ABKPULiSy0fxL8L7ea3t0uZodL8SQ2rRRN9yQiGVd&#10;i4B2ngcHHfDLXR/+CZFzZW+o6T8ftFht7xR9jk0/43X8McoIyPL8vUApGOu38SBzV2Af8E+ba9az&#10;sv2triGfPnNHa/tJazGwXJ5wmqAhev5evFJB42/YIlsVGnft46ksbzMqzp+1BrEm5920pufVW5yM&#10;YH9K3NI1H9jzUYQmlftiaze/KcyQ/tI6zJnHrt1T174rzXxN44l0H9tn4b/DL9n79s3xDZ6f4t8K&#10;69ut38ezeJoZdSs2tLmFZINQnuMI0H2sMEMbMoba6MoYfT/7HX7RfjX43XvxC8BfEbQtMh1z4aeL&#10;otA1LVtDkdbPVZH0+1vRNHDIzvbkLdqjRs8mGU4dgcD2/OOtebeI/wBr/wDZm8KXd1pusfG7w79r&#10;sbqW2vbK01BbieCaJmWSN44tzq6sjKykZVlIPIxXDan/AMFPf2QbC7axg8TeML6Rf+gT8J/Ed4p5&#10;IGHhsGQ5x2NQj/gpr+z9dLu0T4f/ABi1Hd937H8CfE/PGer2CgdR1I/Dmr1p+3po2sceHv2ZfjBe&#10;MzAKJvBH2HPJH/L5NDjpnnFR3/7bnjq0Bay/YP8AjJe4BOLdvDKZ56fvdaTnv9PyrMuf25Pju6sd&#10;I/4JwfFZju+X+0PEfhSBcc8nZrEhB9gDiuZm/wCCrGnfDP4s6T8K/wBrL9m/xT8M18QaLc6npPiC&#10;W9ttX09YbeeCGY3Ulizm0VGuYS0rjykV9zugGT9R+FPGXhnxv4fs/Ffg/wAR6fq2l38IlstS0u7S&#10;e3uIz0eORCVZT6g4NalNaRV6mkMsbLgNXwV/wT/1Twl8PviN8WPhR8Wrq10740al8UNa1bxMupL5&#10;N3runy3ch027tC/M9kLIQxoIyywlXU7W3Z+qHmhijMkswVVUsztwoAGeT0Axzz0r83fjx+2F8KPi&#10;J/wUTuvBH7H8HgjxJqy+BzYePvFniLxBZ2/hnT9RF0n9n388sp2XFxYp9rOId0zi4ESkCNin2t+y&#10;d8S/2HP2Pf2cfB/7Odj+2f8ADm8i8LaQto+oXvjrTo5Lu4Zmlml2+d8m+SR2CD7oIGSBmvQZf29f&#10;2JoDc+d+158MlWzVWu2/4TmwxArDKlz5uFBGSCcZx3r03QvEeh+KNItfEHhrWLXULC+t0nsr6ynW&#10;WG4icblkR1JVlKkEEEggg965746/EDxL8LPg54m+Jfg/4d33i7VNB0O6v9P8L6W4W51SaKJnW3iO&#10;D8z4wMKx54BOAfiT4e/sq/BP9u3QV/aL/aR+JMfj/wAfzyEw6t4R126sIvBQwSNJsoo2SSHy84lF&#10;ypmlkBaVVG2NPOvGv/BLH9pD4C+IpPir+xp8drq61S3hnljimmt9C1y7lYfL9o1C1tmt9UCAAJBe&#10;2+w8AyD71XvB3/BbD40fs52eqeHP2u/hk/iK88Otb219Z22hTaH4qmlcmNGFjmfTLwyyAeW1vfp5&#10;oJMcRIIr2f4E/Af4q/HX4g6f+2V+3NZxyeLI98/gH4bllk034f28i4AUdLjUWXPm3TDKljHGFUHP&#10;Xftb/tfeBP2WPC9jHeWra14t8QObfwd4RtZljm1O4yBvkkb5LW2QspluJCI41PJLFVPwLqvwj0oe&#10;FNY8WfG/ztd8ffF7U5I5PAPw/vnSHVNSZDmz0tNJ1h4GtkC7pLi/tXyQ0twwBCr+kn/BNf4DftCf&#10;s3/sq6P8Mf2lPineeKNdt7qWSyW91Bb2TRrBgv2fTGvBHGb0wqCpnZFLFiAAirXtXjTx14S+HXhm&#10;68aePfFGnaJo9ige+1TVrxLe3gUsFBeRyFXJIAyeSQBya8N03/gp5+zRrnxDufhnoFn47vtTttB/&#10;try7X4b6qWn0/wA9rf7VDEYBNPF5qlA8cbKTggkEE62l/wDBQ79lXW7qTSNS8VeIdBkVcOfFnw+1&#10;vRo1+st9ZxRj/vrivzT+KeueB/2SYItM0f8Aan0HWtN8FePD4i+G/izwnrSeILlUmlu8WF7o6SyS&#10;7UivLqCRrc2scqyRytIZs7PYfhv/AMFurjxXpq2a/sG/GbxhqPyIt18KfB82q2c77Bk4uvss8I3Z&#10;XDRkZB2NKuHPtfhz4Wftb/tseOPB+t/Hn4KL8Hvh/wCC/F9j4l/sDVdcttT1zxLeWh8+zSQWpaCx&#10;t45/Llcb5JXeJV+QBi32hbr8vWpKbIxVcivg7/gp7+1h8NdZ+NOi/sA/ETxjqPhfw9q2m23iDxzd&#10;QaDe3lx4k01Z5Nui2EdrDI8nmtD/AKVIBtWE+WNxmYJwvgDwf+x3/wAFAvjXqHhHwZ8LPB9n8N/h&#10;tcwSXWkR+G00rUvEOsFC6tNaPFFd29jbB42G5VFxM3dISsnutv8AsyfFj4Rst1+yb+1H4m8Mw2/M&#10;Xg/xpI/ibQZf9nbdyC9gX0EF3GiHkIehwPjl/wAFF/2vv2Zfh5dSfEj9hi41zVUkjgt/GHgbWH1H&#10;w7FvBBuruFIm1K1jQ4ZkW2mXGR5w+9XyHNreieLZm/aq+K/xFtfiVrfiRlgu9fjs7XU4Y2y7Rabp&#10;sFrp04s3G9lSzTUo55WBLeZLuYfUf7LP7IOr65qej/Hj9pnQWh1DSZWuPAPw/n1O4u7TwtuGDdye&#10;fLKZdQkHzEl3S2BMUP8AHJJoftNfFLxN+0b43vv+Cf37LxhvvEmrWXl/Efxi1hHead4F0qT5XeYS&#10;Zjl1CVSRb2hBzzK4CIN31x8IPhZ4X+Cfwy8O/CHwPaSQ6P4Y0W20vTEkbcwhgjEabjjliFBJ7n0r&#10;qKKRnVeWNfFH/BUHwr8YPD/xW8D/ALRGk/Cibx54F0DQ9S03xBplno8mp3Ph6a5eLOqwWEUkcl07&#10;QLJal0bfbrKZAGQyKfnb9l79v/wJ+xH8N9G/Zt8aXGh+I/Cfh9JbLwnrGh+NdMTVLWxjEz+Te2l9&#10;JaMRAkYRrvEazkoI42LKW9VsP+Ct+mfF250vw7+yD+xx8V/ihq2uQ+bp1xYaba2WkwLgnN5fyzlL&#10;MY/vrluMAkgV7R+xN+yt8XPBnxW8Zftn/tUzaLbfEfx3ptlpa+HfDd68+neGtHtmeSGzWZ0Rrmcv&#10;KXmmKhCygIAq5b6iEikZ3ds5ppnjH8VPDAruFeMfH/8Ab5/Zs/Zm8d2Hww+KvinVo/EWp6Y2o2ej&#10;6H4S1LVZ3tRKIvNIs7eXYDIdg3YLHgA8A5+i/wDBQr4F+JbNdU8O2niCezk+WG+utJFlBJJv2eUs&#10;l28SmUN1izvXIyoyMmr/ALd2hadrk3haz+BXju71WEuI9L26Ta3F3tTcTbpd6hD9oXH8ce5c5Gcg&#10;geT3P/BYrRmvY7CP9l3xVorMxSZfG/iHSdKksWCs2LyIXMslgCFO2S4WONztCsxZQVj/AOCvOjSF&#10;tPn8B+D7HVUaNv7J1T4qWsMk0LLu82CQQNDeKB1+zSSkH5SM8VkH/gtH4UuLFdR07SfhWsMykWsm&#10;q/GyKxDyjrBIJrANayg4Hl3KwsSfl3YOG6F/wW8+GFn4uXRfiN4c8Jpp7ahFYNfeC/iXBq00Nw+/&#10;mS3uLezdYBtX/SFLRuXAjMlfTH7Ov7ZP7Of7VdjdXPwQ+JVvqtxp8aSahpdxZz2d9axuzKkkltcp&#10;HMsbMjqsm3YxRgpODj06Ugp1r8/v24P2d/hx8Zf+Co/g/Q/iJLHHB4j+BeqxWMl3DbSql5Z6pblR&#10;DFdJJFO7RXkweJo3yiBwAUDjyz9l39jKT9qL4TSfE/8AtzwLo97p3iTXNA01ZPhTbXjacNP1O5sR&#10;Ikstx5lwJVt0kaO6M8Yc/Kg2qa7LVP8Agkx4hmvWuNE+IPwssYZlMk1jb/BUrEt3kEXcX/E0LQMC&#10;OYUK2zbjuhbJzI//AAS7+Kv/ABL1PxN+Ecqx25h1qH/hSkkEesLtwskiw6oot5VPzCS18gk/e3DA&#10;EcH/AATJ+N+nT2upab8SPgv9us7jdHeTfBFx5lvuybaWJdS8mVf4fM8sTAdJQck0Ln/glj8arq6u&#10;oh48+ENvp88rz2tvZ/DK8R9NmbO54XfUX8xWyT5VyJ41OPLVAoA0dD/4J2/tK+E9WsfE3hz4keAb&#10;XVrfeXv9Ks9YstkhI/0i3AvZGtpiAFZEc27jIaFlYrX0F+x58Wv2o9F+L91+yx+1V4r8M+KtStfB&#10;8evaL4t0DT3sprmAXZtpIryD/V+bkxsJIliRwWxGCpr6gprSKpwaPMT+9Xw9/wAFfvEU1j45+Bug&#10;WV00cjeItc1T5dSltcLb6aY2YNDcQy7v9KCjYJifMKmCcMY2+Xv2WPD3gjxX+3h8PNI1Dwqtxbye&#10;HvEjalpviTRYFmQmO2KBo08qNUdlkdY2sLGYEM8kTlvMP39P+zT+zrMxll+Avgt2JGWbwrZk/wDo&#10;uuD+AE/wk/Z7/b08efD7Q9N8P+EdJ8QfC3RdaW0s44LG1NxbX1/bzTFFCrvMc1upY/wxDPAyPriw&#10;1G0vrWO6sbmOaGRA8U0ThldTjBBHBHP4+9WqK+GviP8A8FUvjPo2s+L7bQPgLo+j6T4M8c6h4a1b&#10;Wdc1S4u2t/szZW8ljhhjgtonhaKcC5uYAY5RsZ2+Q8dD/wAFJf22db1ttE0fQIbqOdtun6xo37Mn&#10;i26tFYdRcvJfR+WD1V4TcIRzu7Fmp/Hj/grB4nmmv7HwL48W2LLCtt4Z0fwxpoHJ3XEEurSyySJt&#10;24ingt3DK3zMDlY9Gsf+CsniGe5Grf8ACRXAUBbOTxh8QNL0mG4QtuImg0K2eaGRR8okjuXU7ifK&#10;GBSXH7Fv7ZfiwtaeMvEXh2a1uVeSb/hIfi94n1+4s5iQU8h3jtomiU5/dzQyhuA2RkVl2/8AwSg+&#10;KWvWUi+NviL8IY7y4ut99fWfwVW9a7iAA2PHeXrW8bFRy9vBDknOAa7jTf8AgmF9jt4Tp37T3izw&#10;rPZpGLK++G+m2WkXdoqFiyx3Ukdxc+WxPzRPK8Z2r8te7fsM/FHx/q938Rv2fviv45n8Ua98LvFk&#10;Onw+J72OFLvVdOu7KC+tJblYI44/PRZ3t2ZI0DG3D7fmOfoNmATfXyN/wUP+N3hrxL428O/sO6l8&#10;QNH8L2viq0j1zxxq2ra4lnI+gw3WHsbRdweaa6kj8lyvyxQeaWKs8QPlPw++BX7Nn7Xnxb1rWfh3&#10;4LtdD8A/DfVm0zR9S8C6hJo9xrOu+Qpnu1uLB45RBbpL5MfzBXmaRyCI4yfW7HRv25f2e1+1fDH4&#10;s2vxf8P2+X/4Rb4mMlnrKoP+Wdrq9rGEcgYwLqB2Y/enXrXkH7Vv/BTb4h/E68f9k/4ffD/xV8Hf&#10;EOoabv8AE2ueOI4rS+MJOJbLQTbfa1v7pgP9fAk6xqwKo8h/d+SfCX4Za5qvia3/AGbPgF4Oh0W5&#10;GnpJdXVxcXj2Ph2zcsJNQubePVJba6vZBuWKC7sbeSSZ/OcNHHLn62Zf2Zv+CaH7MCx2NqNH8N6Q&#10;6xwWsStcX+uanOwUIAAZLq7uJmxxklmPRV47H/gnj8CvHvwy8DeJvix8X/DWn+H/ABb8UPEjeI9Y&#10;8LaOoW20KNo0jt7M7cLJcLEqtPMB+8neTkqFr6Ioor51/wCChX7Ulx8DPh3Y/C7wJ4303w/8QfiR&#10;JcaV4L1bWJo4rXSdsam51WZpSE8u1SRZApJMkjRIAd5I+cfD/wAKPhj8U/Gmhfs7fs2/HXxfd6X4&#10;T0u01H4gfETQ/i9q1zck5YQWUUkV40aXVw8Tyysf9XCMBQZo2T2axi/bv/Z+Rp/AfxI034z+H4dx&#10;Ph/x8I9L14KB9yHU7SIW8pHZbi2BYj5p1yTXJ/Hv/gr5pfhbRU+FPw4+DXijSfi9qkLR2nhbx1o7&#10;WkGm42hrkyq5i1RVLDbFp8k7SHqY0Ekkfy7pXgh9AupLu8sLjx58R/G/iDzG/tK8tG1LxBqTgt5t&#10;3bpdapZ29rFGoMrItskNvHtjUP5aN9i/s1fszfDX9jjwLrnj/wAY6ro58RajC19468XLZpY2axxh&#10;n8iBPu2thAGby4s4A3O5Z3d2g/4J0eFr/wCKPxb8fft1+H9GvPC/gr4gW9tY+DPDZhltV1uC3dy/&#10;iS5t2IUT3RKpExRZPs0MbPkyAL9hVHPLMkMj28SyOqkxozbQxxwM84579q+Wfg3+2x+0v+0HpGta&#10;18PPgx8ObOLQPFmp+HNVh1D4gajJPbahYXL288bJ/ZEY4ZCwIYgqVOea6C88W/t+alN/oXif4Q6P&#10;G38EnhnVdRb/AL6F7bfyxTRF+2tqkflaz+0l4IsQ2f8AkX/hdNDKPo11qc6/mlUdS+FP7Q+qZuNS&#10;/b2+IVii8yrpPh/w3AmMc8y6XKR+ecd64/WfEHwE8PE6V8Wv+Ci2uXE27Ekeo/Fu10eQ8AY/4lxt&#10;WU59MdcdxnLW1/4JqTavDB4i+MfhHxFeX3/Hvb+LvijLrjTMvLbUvruYswHJwCQOeleM+ItZ/Yv0&#10;L9t7Sdb+FWl6hDoMnh6XRPHWpfD3R9U0608M3yS/aNP1Ce+sI444kkDXEDv5vzboDJmNGI+qP2EP&#10;jzrPjvx38Vvgh4k+J83i5vBWu6de+GdcuJoJpLnQdSsI5rXMsCqs+2eK9QS9WVVBJIJP05XJ/ET4&#10;4/CX4S3lhpvxH+IOl6TdarHPJpdldXGJ7uOExiZ44xl3VDNFuYAhTKgONwzgw/tffs2TXC2rfF3S&#10;4WfO03XmQqcf7TqF/WvnX/gnppkehaZ8XtI0mSSbRX+PXijUPD9/5Z8m6tLy5+2ZhY8SRrJPKgYE&#10;qSpAOcmvoYljwPUCvzJ1rRfEH7PP7TXxI8PeN/g14otJtW8eat4g0XxZ4X8M+IDHqdpqExuYl/tb&#10;RI5j+7MjxPa3djPGpjwH2kA+w/8ABJ/9qPwb+zv8K/H/AMN/iZ8OPi/p9vN8U9U1bwvJffBbWpZr&#10;jT7yK3mLN9g00Qgi5N0vCJnC4RQVA+xvg1+3V+y78dvE2oeCPAnxRij17S9U/s688P8AiDTbrSdQ&#10;W68iOcxLbX0cUkjCKRHOxTtDrnGa9bEiFtobmhkDV8F/FfxR8P8AxH/wU4+I/wAOvi18Zda8NaHo&#10;3w98M3Wm2lv8XtX0JZb+5kvhLLHHb38KD93FCCFTqoY8sc9tp/hf9myQ7fD/AO134wQpgsq/tBav&#10;c7fr59/J1x39OPbUs/B3hi7RV8Oftp+Ox5nyxm3+IEF1k+3mpJk4z7fjzU0/wo8bOGGnft9/FCz+&#10;7t8u+0GXaBjj99pr5zjnOTz1qFfhh8YI0k8r/gpV8TzubKmax8Itt9hjRB39cmr6/B79oCaT7SP+&#10;ChHxS8loxtWDR/CuD/tAnRj1H4HNeeftJ3v7Vn7POheFfHPg79tzxrqxvfiPoGjapa+KvDfh+ey+&#10;yX9+lmzutppttIArTxuSsqkhSMrncvtXwV/ab8daj8fF/ZZ+NHgiyi8TyeDZ/Elj4k8NXDvpmoWl&#10;vdW9pKHjmxLaT+bcxlYd0ylAx87Kla92r5t/a9/bl+JHwL8ff8Kc+CP7MOtfEbxFH4dh1rV7i1vk&#10;hs9Gsp5rmG3klVBJdXDvJaTgRW8MjZQbigYNXyZ4f/4KiftpXGpQ3/i7xTovhF76aQf8I746+BOs&#10;2M0bBS3lq8t9BawpgY824viGORtUlQOM+Of7b/xY/arj8K6v4c8efBeTx/8ACXx9b6zpWsWniGax&#10;0u0Dq1pcW17NO09pKJLe4lR1s7yZ422spfBVvpDw1/wU/wDhpDp6WPxb+E/jfwzrm94RYWPh+bV7&#10;fUGTG6awmtFY3ltuJCzBFDHIwGUivmf9rb/goH41/aZ+JugfCfwf8ONQ8A+BPCviC18S65438XeG&#10;73WpJpbGZbi23aXownmt40ljScrePblvKUOFAZH+vv2Kv2kP+CdHwq+Gran4f/bT0XWNW8banJq+&#10;ueLviBqUek3/AIgu9iRmURXSW4SKONI40ijQJEiqo5yT9OeBvjL8JfidG8vw2+KHh3xCsa5dtD1q&#10;C7Cj1/dO3FdIjq/3T9ayvF3gbwl4+8M3ng7xz4Y0/WtJ1GFodQ0vVrNLm3uYz1SSOQFXU4HBB6V8&#10;KftB/wDBA39nfVtVl+If7KU6+BddhvJb+w8P3WqaoNBiu2B/eQRWF5bTWMmTgPC5SNSQsJHFeO/B&#10;z9tz9rn9mLx9qX7NPxf0aX4g33gQ2dv4nsEuUuZtItXjZkuE1qJFimHlqCsOoJBcY+aW4ywz9sfs&#10;2/tLfCX9rD4ap8Vfgv4jbUNLa+msrqORQslpdwnEtvIASu5Dt5VmQggqzKQTT/a08Q/tIeGPgdq2&#10;o/sn+AdP8ReN5FWPSrTVLyOGOFWYCS5AkZFmaMHcsJdA5wu9RmuZ/wCCbMn7K3gI6t4L8PeONcuv&#10;jNrzLqfxJb4m2P2DxTqs4487yHwPsSElYUtjJbRIQqO3Jb67SdH+79c0/NMnQPCyEZyMYNfmH+0N&#10;+zfoPwF+I8H7Ovwt/ac/aF1qz0nwzb3dp8OfB9jeyroWmytPDaJHe6ZdaesSFraZUN2bltsR3bto&#10;rgPDH7Mn7Y0tjf2ug+DfiteW2oRunk/ECGLUGaN12tm4vPGZkhbBJDRW8RDYICkZrFsf+CXP7XPi&#10;zRrfQPF3wN8CyW9tOrWF7P4m0zT9St1TJX/Tl0XUrqQ5xu82ebcMg5B4908JfsJ/tcy6W9vqniXw&#10;X4PvpIYY21XwxqEJu9kQPlq0+maJo82BwMLKq4JAGDisgf8ABHr4mX2s6l4k1D9qxbW91r5dYm0t&#10;PFkMl+uMYnYeKAsuRwcpjk8Y69z8L/8AgljaeBfCLfD3XPjnJeeH5EZDpFt4NsJ4Ah/gC6uNQG04&#10;HHTj3rh/2qP2NvAH7PniD4Z+P/Ceo6XaWWq+NrPwt4k1K++F3hS5WCG9ikg0+TyhpUaKi6gbRXZd&#10;shikYB14dfqj9i74vazD8SfGn7Ivjvw54R0/XPAVnpeqW154M0c6XY6zY6iJ8XK2TPIYJEmtpkkC&#10;yyKSVYMN+xfpIgN1r5K/aB17xz+zJ+0r4o+Nqfs++NvGHhbxr4b0S1k1TwTa2t4NLu7Fr4SteQyT&#10;xSxxtHNb4mVZEAR95TAz5w3/AAV7+AQurm0tfhr42m8mxN1DPjSYoLqMMVYRzS36xbgwwAzLv/g3&#10;163+yp+1x8P/ANrjQfEWteBPDuvaTJ4X8SSaJqth4itIobhbhYIZtwWOSQbCsy43EMCGBUY59Vr5&#10;q0T9s341eLNYuLPR/g/4L0O1/tq7sNLuPGXj67tV1Aw3ctsHWSDS5oFZ3hYCEy+YCDlSK7W+8S/t&#10;2urSad8GvhGzeXhWm+J2qYB6840TpXxrY/BrWP2cdH/4Rn9oPwfb+GtOXVLuVI7O48zwtLFcXkkv&#10;/H48cllM8cbqif2xp8Ll4gEulBAX7U/4I3afDoP/AATd+FvhSGTd/Yml3emtym7/AEe/uYPm2My7&#10;j5eTgkZ6EjFfUVfEHxl8J/Gb9rD9o34i6T4Z1P4c+GtN8A6hD4ZsdS134avqurXDTadbXk88N9Dq&#10;FpNaY+2JGojIIKFgxJwPFtG/4IwfEfwq9nd+F/2rra2m02J49MMdt4wi+y72y5jKeLQY93UhcKc8&#10;iptL/wCCQfxo0OxbSLL9pjQprGe8F3eWk1n4uMclyHLi42P4oeITB2LeZ5e7OSTk5rpm/wCCcH7R&#10;1ybW71f9pHTb6/s7eS2s9Yb+2f7Qs4WYMRb3c+oTz2+Sq/ccDC4xjirms/sL/tJXdzJe/wDCXeFb&#10;2WYyf2hD51vZ2urMxX99eW/9kTR3Uo2IVknWV0bJVlJJPE+Pv+Ce/wC2J450kaHr9h4X1hYWlOn6&#10;xf8AxYt11LT90wlCQ3cnguedIwwGIzKUCgJt2AKOA+IXwT+NXwV+MPg34bfFX4ZXl9D4+j1Ke1sP&#10;hV4v0i6uraXToRPLfW8T+G9KW3u9k7FZLSSGZiCN5Oxa+7/+CZvgX4UeGvhn408ZfDH47a78QLnx&#10;d8QLjU/FGqeKNJjsdUsNQSys7Q6fdW6wwtBLFDbQlleNWJlL42uufpVjhScV8F337R3h79hX4sfF&#10;3w/8ffBXjTT9B1n4lSa/4N1yx8JXtzptzaXthaySxi7SM28cgvI7rMTyK7NIMKS3O7af8FI/h1rF&#10;qt/4Y+BHxO1W3lcRQTWWhWm2aU/8sU8y7XfMO8IzIO6ipLv/AIKCWmnyJ/aH7JfxctYc/vry+sdH&#10;t4LVuyXEsupKttIeMJMUYhhxzUY/4KC6jIWtI/2KvjF/aALNHpE0Ogw3dxCp+ee3ik1VTdxqOS0H&#10;mcYxkkCufH/BSXxHfa6fD2j/ALLupWcjXCWtrdeKPGWmWNtJdPgLaNNG8ywXGWA+zzbJSeAhHNc3&#10;q3/BS/4/2UN5bf8ADOvwx0vV7FmZ9B8Q/H+0tbiVFYAyRv8AYWt5VAZWOyZioZQwDHbXkmtft0+M&#10;vGv7YXwr+OXxF0n4X2OkeCtM17TL3SvCHxXbUtQuf7UW0UobeaxtmDRtZ5DH9w5b/XJtBb6q/wCC&#10;R1xbX7fHPW/CHgfUvD/g7VPi/JeeEdPutFksbcwvpdgJ5IEZQCr3CSMxTKF92Cc5P1v4y1m+8N+E&#10;9U8Q6dos2o3Fjp81xb6fbn95dskZYRLwcMxG0cHk9+lfmNrniP8A4Kqf8FFPA2hfF+LTPBeheA9d&#10;tYNS8M+HfCPxU1PT/It5Ihlr+e1ghuLy4UvInliWK3jYDdDOy5qd/wBi39ty6gvvCp+EXgebQbmF&#10;jM2ufGjUrvVdRmMYTMt4dJb7LAAB+6s4oH35cShmYmC1/wCCdX7WviK/tPF/jb4Kfs023iaG4lCa&#10;vbrdXVvptvNIjzCxtDpcPl3B8tdtxdTXjIQdvDsK6l/+CVvxF1/Ubg+MPjVb32k3McRk8P61fazq&#10;lpJOpLPJLG19DHIpbGII44bfau14ZASKpn/gj14gFteR2fxl+H9jc6kY0u9W0r4Py2d0kCjBgtvI&#10;1dIdPDAkO9lFbyvxuc4weo0D/gl7rOjaheXzfHyx09bm08jT4PC/gn7BHpDGMobqxR7uZLa8bLFr&#10;xFFwzMSZCOBzusfAjwZ+xt8dPBdr8a7i38WfCXxRcQ6LpsutQwxpo/iqViYb3Uo0jVNTe6McUa3t&#10;0ZZoJkG1h57NXtX/AATTOn/D/wCJ3xU+Anwenk1v4S6Xq8Wr+C9bspDLp+j3l0839paDBLwjrBPG&#10;JlSIsIRdNE+xoxu+wJIkl++teP8Axm/Yk+D/AMXfFkfxO02bVvBfjWCRHj8beB7xbDUJtgwkd18j&#10;Q38S9obuKaMdlHNeW+JdX/bM/ZksptS+K/hbSfix4M0+0kn1Dxh4RaHSNatI1y264026lFtMqqMt&#10;LBcox5224xzsfBH4i/s7ftnfDnwr+014D0Sz17TZvNn8K61rGgNFdWjK7RSND9ojWWE5V13LgN1B&#10;IIz1vxWvPibpvw51q/8Ag3oOl6p4ohsJG0PTdavGt7W4uAvypJIikoue4HpyASR+WHi3x38b/hl8&#10;QfGHjL41+A9YuPjN4gsk/s241LxRd+HZDslVI4LSaK/s4Rp8QzJ9js5NTeZwN77nyv31/wAEz/Bv&#10;7IcTX/xL8NfGRviJ8adZ06F/iB4o8WWX2DxAowP3K6bKqPplpvGUhjRY2wCWkOHr7BEq9AK+fP8A&#10;gqN8KfFnxd/Yg8ZaJ4A0yS917R5tN8SaLZ28e+WefStRttTEMafxvILVowv8RcL3r4m+L/8AwUP+&#10;DGsftOeD/wBo/wDZ4vtDvtc03w3qfhvWNB8Sa5JY3+uWs8kE8dtFZwW91d2zQ3ETMZbuC2jAc/M6&#10;sCnteif8FRvBTaGdZ8XfDK4IjjUyah4X8SaffaUZiwH2SO/uZbSGe53ZX7PFvkyrfLxWtqX7fX7M&#10;HizWdP8Ahh8Vvhn4qttU1i1W5sfC+t+B31O7mjMfmZ+zWf2l/uDJBXIAz2Nc3H45/wCCN7LN451T&#10;wt8J/D/2G8azuNa1zwPFo5tZ1YK0TzXNtEY3UkAqSCCQMcit7wv8Ov2KPibr6658DP2tPEFrfSOs&#10;qx+A/j/qJg3dfls1vnt8f7PlbSOCCK9KufCv7Y/h3UItR+Gn7Y0OqWir+8034ifD+y1CNuf4JdMf&#10;TpFGB1cyHJyc9+v/AGMv2jvGv7RHhfxivxG8OaXpPiDwP8QNQ8L6va6TcSPC7wLDLHOPMG5BLBcQ&#10;yBSW2hwNzda9qZQ2N3Y5rivjR+z38GP2iPCreB/jd8L9D8U6TuLR2utaek3kSFceZEzDdFIB0dCr&#10;L1BFfHHxk/4ImomoW3i/9nr9o/xpb3Gk28403RfF3iq6untS8RQrYas3mXWmlhjMm25xsUhQRXmE&#10;/wC2H+3N+xDrS+Hv2ufCS3Gl3V1bwaPN4w1K3SFgFxIlv4gtLeK3u5Sib47a5s4Z3+YvLjOPp79n&#10;z9t74DftGvZ6T4e1a80bX763a4tfDPia1+y3txCpw0sHJju4h3kt5JEHdhXY6b8APgXonjy6+LGj&#10;fBzwvZ+J76bzrvxBa6Dbx3s8m103vME3s+2WRdxOcOwzgmvnn9tz9pb4r2Xxm0/9l+w8VzfBfwRq&#10;2mifxN+0J4gsGaztw52/2bp0pQ20N46t/rrqSMRYYosjAY+s/wBlf9n34B/s1/CDT/A37PukWsei&#10;yA3k2rx3YurjWZ5Ms97c3WS11NIfmMrMxIwBgKAPUKK+T/i3+0N+0n8Xvj/8RP2UvgT4q034Z33g&#10;bSLG7h8Ta1o66lfa0by3Z4bi0t5AIY7JJleF5m85neGaMJEQHrmv2VPjD8XPj98KJNJ+MH7S/i7Q&#10;fiB4akXSPiZ4Zhh0a1bTNTVQzGNl09ZPIlQrNDIrEPHIMMSDT/GnwV/Z7XUJLn4kftm/EZJWB82G&#10;6/aC1TTox7+XbXkKL0PQD0rirj4cf8EnvD+vx+LvF/7Qek6pqVnxDqHiz9oDUtTkiHcA3mpybVOe&#10;QAAQT6mte8+JX/BJHxBDNZXPiv4T+I/sduDdLHNb6qyREcNIR5jcherdcHng1yd/4u/4Ikpo2n+L&#10;5Pgp8Nb7T9bu0ttK1ax+DEl5FqM7NsWOGWKwcTOSNoVSSSKdaeKP+CPsHiXVtA0L9lPSE1Lw7brd&#10;a/Hafs6ajbyaVGOQ9xnTU8nj5huxxz0xnjfAf7Q37HFl+2t8JfFf7BnhfX7XxTrmoJovijwxofw/&#10;1Czs9Y8L3dyI5tRuP9HCIlpOFuEuGwpVZUzhgV/UiB1MIZa+Qf2wPh14i8L/ALWlj+0p4p+COpeO&#10;vh3c/Cm68J+KLHRdNj1G504vqMN15z6ecyXdu6oQ4hWWRTGuIyrMa8N/YK+C/wCxN8cvhz8QPiR4&#10;ls9H8SXE/wAS9f0zWb681aZbe4s47p/scMsDSiPYllJBGqMvyoduACRXrWs/BT/glHbWken+Jfhz&#10;8Cfs9ioWOHUrPSGjtxt2gAScLwcAehAHbGPJpf8AwRb8MfJJpn7NFjtLY/c6An17elMi+M//AARg&#10;0C4H2Dxt+zrFMCp2afJorOD2+WME/pXU6D+1R/wT8tEz4I17wzcrtxnw34VluvlyRx9mt2+XP4c1&#10;1Wlfta/Bi5gjtvD3hf4h3USjEK6X8GPEs0YGBwPK08gDnrwM965/4WW134w/4KHaJ8ePBfw38bWu&#10;mal8KdQ8OeJr/wAReCdS0mOFob+2u7Hm9hi3lvMvB8oJXvgGvsB8+XxXxv8At0fE3xL49/aU0/8A&#10;Y8tf2d/CvjvQ4fhzJ4y1ddWlkj1S3lGoLZwPpkiyRrFcovnurebE4cLtliIG75Z+A3xC+Ifwo+GL&#10;+E/2YPE3jaTw/JrGrXemw6fot5qtstwb+V7yGW8udGubmO8ErTB47jcglBTziPnE/jP9tP8Aa50D&#10;RZPFNz458VaXYW8jR3kWvyW2k3dmwUHe0M3g2bzo+etu07kjAQkYrj4v+Cgv7Wl7rd14Z0X9qHwu&#10;l/DCbixgvviJo00eoQhS3Eq+EYY4Hyy4S5a3ccgpxmoIf+Cgv7dd74Wm8T6H+0x4FkaxuWjvNLvt&#10;Q09bpOucLJplutwq8fPA0gfHybqVf+Cmv7Vum6nZadrf7X/w2ghv5N1tqElrpbRsvllih8yeA28g&#10;IClbsW4yWwxxg7eh/wDBUf4sXGrR6Jq37ZHhu3L3gt/P/wCED8PzbXPJEh/4SWMLxnEihoTtOJSS&#10;K+nP+CcHxK+Cfxm/aa8TfFaX9trRviL8RpPBNpoZ8M6b4WOhjTNNt7yad5fs7XVyt07zXADXEMhj&#10;CxxqM43H7or4p/4LDxi7svhFpGoa3qVlp9949uo7oafr2oaessiaNfzwCZ7FXfyhNEhJeKaJR80s&#10;bIGx4b8NfHdpN400LwVcfs9+Hfi5pfirULqzstak0nT7S7t1it3nCveW5k0rUcJC+4xy2sy7cm25&#10;zXs2ofA/RNSdzZf8E5vDemyTWU1nHqljr2n2F/bwTJslWOe1XzIdygAmOTJA5zTPhl+y78TfBnxs&#10;8I+KPDvh3TdK8K6BeXU8tjfagn2i1Waxe3eC1S1UW4iZxbOQIomzG7M8hcivpkjPBr5G/bs/4Jye&#10;Kv2pvjxoPxu8J694XVtK8JyaPNpviSxkdXk+2xXMcwkjUyAbRNEyo0ZYS4ZnjLxPifCT9gn9sb4G&#10;eLG1z4U/tB2ehafBdXM+maPpmsSxwRG4BaZZofsf2a6xLhovMgIhTciDkMPqL9jH43fHPxpr3jH4&#10;H/tKHw3deMPAv9nSXGueFbea3tNUtb2KSSKUQTZMbqYpI3wzKzISAmdi+/V8a/tV/CW/+Cnxr8a/&#10;Hfw1rXgfUNF+LXh+x0nxt4J8XeKo9CnuDZQ3MTXdjcyq8U0rWs6RtDKIlxCrGcDCj5//AGO/+Clv&#10;gP4Hfst+Efg78ZIH1PxD4K0lNF1DUNP8deF50kjtv3VvK7Lq5+Z7dIWbG4Byy5JGT3HjT/gqj4j0&#10;S6sodE/Z6XbqhH9mSaxq+pH7SzdFX+ztJvVZjzwrnPauf0//AIKcftWa74tuvBuk/steHBqFnD5l&#10;zpMeo+IpNTRcZDC0udCtSwI6fNhu1ZPiT/gpH+0edOvdRGq+G/D0enSKmqWMng3S7rUNPLdPMguP&#10;F1rMDwSFMG9gpITIxXl99/wUS/bI8Q63Yjwt+0x4ZvNPvWCLJotjpsVxGxbCLJb28GsXFuSepli2&#10;qDksetdBbfF/9tf4iNNo3xMT453Gnwsq+Z4Ka5Z7nJbmK60/wtpqqu1c5NwWXIOxuc+6/sHfGvSf&#10;2efHK+BviF+yZ8UfC998TvE1tYt8SPFXjCfXodSvlt3FpBNNqXkX0X7qJ1Vfs5jVsLuBav0BVd0e&#10;D/dxXnfx+/ZU+BP7TOgx6J8YPh9balJa7jperwSPa6jpTsOZLS8hZZ7V+PvROpI4OQSD8OfGX/gl&#10;J+1p8DfHqfGf9jv9oG61qS3xvsbqG307xB9njjAWPz4/L0/WeRjbqFuHG8t55YAlnwO/4KeePvAm&#10;uH4Q/to+Ajb65Z8TXWlxeRrCDzOHutElSOd128edp32yFipbKrk19QalpH7OH7ZPwnWPVNO8M/EL&#10;wfq24qJUjvbV3UlSR18uVDkZ4eNh/Cy8UfEb/Cr9ij4B+IPGXhT4e6vNpPh+xk1C40vQLafUtR1B&#10;1iWIAbi8s8pVI03OxwqDcQq5Hn/7BfwuT9r7xHpX/BQH9onx54b8TapCrD4f+AvDOtRalo/gRSDu&#10;Luny3OrEErLOygxf6uMAAs32wiKv3adRRXm/7RX7KPwM/ar8KJ4R+N/gK31aO2Zn0vUo5Xt7/TJG&#10;xmW0uoWWa2kIUAtG6kgYORxXxv8AE3/gmV+1X8EvFcPxK/Zj+Ns+txWbKsPk2NjpviCC3SJkRZpF&#10;SO08QKu7iC9NuARv80yfMc34Nf8ABTPx54H8T6l8NP2t/htq6XGkxpLLrGmeE3sdRs7YJg3Go6P9&#10;puZYItyPi4t5Z45cjaiAE19IX2m/sx/tq/COJr3T/CvxG8G6ou63eSOG+tXYAjcvXy5VyRkYdDnk&#10;HIrP+GH7PPwS/ZT0PUfGWk3OrSCx0d4rjXPFXiK91i6tNOhLTfZ0nu5JZVhUln2KfmKgncQMeP8A&#10;wO0i/wD+Cv13b/GLxlcR6f8As56ZqRbw34Nivh9v8cXlvIf9I1ZY2P2exRxlLE/PKy75gFCxn78t&#10;rSC1hS3tYFjjjULGirtCgDAAA4AxU1FfB/7UXwi8Y/sheNvFXxk8CftraR4B8L/ETxVJqa+Cb/w5&#10;EZ7jXJbVPtHkXptr58S/ZnnZBZylWZznGBXzD4h/aT/4KKeN0XS/CnjTxV4gt7e7Zbq40vwnr9rb&#10;3UJYcB7PwfFMGC5CyLdRLuyWjIwol8O/BH9q/wAUaxNq8XhP9oiczTF2h1vxlq13BCMA5gS81/SA&#10;ADxsninDL1xkkS/Fn9hD9sz42aZpOnax8FtJ1FtF1BbvTdU8U6Ppml3UTZAHm/Z9Z1KO6GBnbPFK&#10;jdWUnJrqvCP/AAT+/bWthCieB/AOhxtKX1SHRfHGm6da6llNhW8sbTwf5N6pH8E7OoIUjBUGvQfE&#10;/wDwTf8AjX8R9Jk0zxj8WtJjtpoY1/sW4ur+7061aM5R4LezfTo4W6ZaJI2OOSTgjzL9on/gmx8U&#10;vgV8Jdc/aVsv2iLzxNr3w/0WTUdFsJpvE0kKwxFXuIgt14huWwYUkwqsuXCknGQfqH9kTxL4Y+C3&#10;xxsfhPrPwB+HOi6l8TtHkv8AQ/iV8N0MUfiwWUazN9sgmUzwzbLp5kzPdh1MzGQE/N9i185ftS6e&#10;9p+2F8D/ABjKyrF/ZfizRyS2P3lxb2F0vGeeNPb15A6du8WWBRgyr/30KI7iCRsRyq2MFipzgf5/&#10;zxUtc14w+Lnwl+Hk3leP/ib4e0OQLu26xrUFs2MZ6SOD05+lc1cfti/skwI0sv7T3w+VV+8zeMrL&#10;A/8AItfCd749tdT/AGgPjxN8KPidofiXwFrHxC07Xbq/huYNQ0a2mOi6fGZJHktprWOZbi2cYkut&#10;PJAXbcBggX64/wCCQ/xH+KXijQPi38Nfin4o1TUpPBPxMW00NdbvJ7i6g0+50mwvI0Mk13du0e+e&#10;VoybiYBGAEjqAa+yq+Mv+Cj/AIH8HfGb4xeGPgRpX7JngHx14v1bwfqGpf8ACT+MPEF3ok2kWFrc&#10;2qCGDULC1nuo2kkumYKhVSI5N2d2D8u+If8Agll+0ZrOpX2qL8CvhTCNSADWum/Eq3jjt8fdMJfw&#10;WzQued00bCaTP7x3AAEU/wDwS2/aMk8Tt4tuf2ffhnNdXNi1nqEEPjzRRa3UbADe9s3gMQ+aMAiV&#10;QJeq7guFrn7/AP4JN/tJzeBY/h3c/s5fC+5sIUC291N4o019Qt8EFXjv4/DUF1lfm+/KzEYBbGRV&#10;fUf+CYX7ZM/iHT/FE/7OHwfa+02za1nvrXSdGddRhYDctzbCzt7a4Jxjc8YdQSVZSTno/h9/wT1/&#10;aJ8A+H/+EOtPgjpel6eupC8s4/D3gzTGms5txf5bpPE1ldSxl3b9zNJJEEwmwIqqNP45fDL4qeAP&#10;hpceIvj74K1K+0nVJtP0nUQvwt0o/aLiW5EFsFgt/FrG3l82ZQk1l9nkDbHZi0asPp39gXwLo/jn&#10;48ah+0dY/tPw+NW8P+BR4PXw3qHh+XT9d8PmS6ju5IdTWaUyeaDCoXzIldl+YvKcyP8AZNeAfGP9&#10;mL436j+0rJ+078Evib4atLi58CW/hvVPC/ibQbiWG9W3vLm6hmW6guFMDKbqVMeTKMOTzwBzln43&#10;/bI8KwTL8V/2Nv7U258u5+Fvjqz1ONx3LJqQ06RT7Kr1y/jr4kfs2+PTu/aI/ZJ8XrIvyySeL/gd&#10;f6hEns1xDa3EIA9fMx6E5rk7TxB/wR/sjceG7K/+EPhS61C1+z3NmhtvD948Yz8mP3EoALNx23N/&#10;eNN8J/sG/sBeLdL0+z+FXji+vtJ0e8F5pmk2fxOutc0uzmByJY7O+nurZWB6fu/lI4xWx8RP+Ccn&#10;hvxlNNr+h/HDxTYa1dXKz3Op/ZbGGS9UMz+Rcz6fBaXdxbbm5tzcCNgACpUAV8sWnwr+HXhb9j23&#10;/by8O+G4dI+Mnwm8fW9jrVxpccGmW9lcaZ4gS11Wxtba1WODyZ4VuB8yvLMkoR3kJxX7A2kyyxCR&#10;AdrAFdwxxj3qR22LuxXxj+2B+2949+IvxJ1D9jL9iLxrp9j4ss4ynjvx3JHBdDw0jRsRa2VtJNF9&#10;u1E8ZjDFbdTmQbyiH5b+EnwIH7UeuXH7MPwVv9csvh/4Z16S5+NHjbWrC4M2sa1mQXNra/2xbveQ&#10;6lJIivPdQ3LLChUId7Lt+8ta1L4L/sm/BG41i6j0vwj4J8GaR5jR28KQW1nbxL91FGBkj5VUDczF&#10;R8zHFfFvgH/gsN8XtP8AH8OpfHz9nHWNE0DxBqFx/ZPgm18NXY8VaRp0cayLqUtsXZ763MTCWR0g&#10;gSIMEje5cMlfVOnXn7IH7fvw1svEGiav4c8faLDJFe6fqGmXw+16TckbkkSWJlnsLpOowY5kYY4N&#10;UtF+LXxe/Y58d+D/AIa/ET4nSfEbwf408TWnh3wy2rR7vFGmXMzMNzvEu3U7WPCmSRkjmgiRpZZJ&#10;gCR9bQtuTOKJPuGvln9qrSPin8DPj9J+1t8PPgL4k+I2j33w/OieLdB8FfZX1aOSzunubKeKC4mi&#10;+1IVur2NkiZpQxjKI3OPDPFH/BWnV/C+mx6tq/7Pem+H47ySOOytPHXxJtdJvvNfpHc2ywTPp7dc&#10;m78lFxywBBqW/wD+CiHxx8SXtppXw88B/DFZpNNa71CS0+ITa5JZpvCgqtvBb210ev7qK7ac8MsT&#10;ryOZ8N/tS/8ABSH4g+M28KaFJp6wzqsmn6no/wCy74x+x+WRzFPc39zAkE+CMALKnq2QVru9W8E/&#10;8FUr976Sa98eNDNsitbfwrbeDdOa14O+VZdQN2blTuGFaO3KlSDv4c8d4V/Y4/4Kv+JpftXjHxxr&#10;1xeQ3G128TfGB9Isb+1LfNm30G3aW1uAvy+YtxLESN3kgEpXdaj/AMExf2gPG+lQeHviJ4js9S0+&#10;OAtt8RfFvW9clW5EiPE7rNZw2t3FGUyI7i2di21hIpBB7z9mf/gnZ8b/AIV/tQaR+0v8Vv2k9O1j&#10;+w/DV/odn4f0Xw3cwme3uZIpMXF3dXs7uiPEHSFEjiRmYose5gfrykKIeq15x4+/ZK/Z0+JPiT/h&#10;N/Gfwh0W51pWjb+2re2+zXj7DuQNPCVkYKeQCxANfN/7Hvwm8J/AL9p/9o74VeBtCTS9Fj8baLqu&#10;k2qs+FhutCst5BbJK+fFcfNk9CD0r6MyPWvy2trDWNJ+IvijWbjx00t1b+K/FC6LaavCIbWxjbXL&#10;9HAvjO0dusm04t3utHMzpJiSbhz9W/8ABNH9iD9lv4h/soaf4x+Lv7PHgvxDrlx4v8S/aNQ1PRYb&#10;pm263fJGFaQykIqKqoN77VCjc2Nx+gI/+CdP7BkUflr+xr8MSuc4bwTZN/OOvUPA/gHwT8M/DFp4&#10;J+HXg/S9B0XT4yljpOj2MdtbW6lixCRxgKoLEngdST3rYr5Z+P37KP7SWlfEfXvjH+yj8bpdPj8S&#10;XTah4q8EXlnYL/aN4lpBbRy2l7Paz/Zn8u3jBjlR0kIGHgyznzHS9E/4KcWlzpUN9H4xuI4PMfV7&#10;q40fwxGuofLhYUEUzGwIYg78XYYBh+7+U1nyL/wVKt7dZb+81yx/tC4nNnNN8O9Kv20vAzHDcwWl&#10;8POjOGxcxyo5yu63jJYLLpMn/BV3UrObWoDGtvbzNFNp918M7UXEuAp861ZtXiEy4z+7mjtzvyu4&#10;gBm53VPG/wDwV40TS9RaH+x7q8tVV7EyfAnUZIL1Cmdu6DVjJFLu42mFkA6St8xXnpP2pv8Agpnp&#10;E8lp4h8PalA0luk1jcR/sj+LLuNHOC1vdfY76VonA6PCLiM/NllICtxupftA/td+MPjV8Nvjx8QP&#10;AfiS+m8BahqA/sfT/wBlHxvY3Dpe25tpw0jfaE8naFZZUzKuATA5BjX60/4JKax8S/EGn/G7xT43&#10;+D/inwnp/iD4y3Gs+Hf+Et0G6024u4rjTNPEpjiu44pnhSaN0SUxoHHGAyuB9gHng1DPZw3MLQSx&#10;KytwysuQR6V4/q3/AAT0/Yj13VLzWtV/Zd8Fy3WoH/TpBocSicZyQyqApGecYwTz15qSx/4J9/sQ&#10;aXcG80/9k7wBDM2FaZPC9tuZfQnZkj2qS/8A2Av2I9UKHUv2SfhzcGMARmbwdZttA6YzHxWz4X/Z&#10;C/ZR8F3f9o+Ev2ZPh9plxgA3Gn+DbGGQ/wDAliB7nvXb2nhjw3YLssfD9jCvTENqi/yFWhbWwGBA&#10;n/fIp3lp/cFJJFvTaDivm7Qf+CcVp4C1zxBqPwe/az+Kng3TfEHiS81uTwzozaHPp1jdXT+ZMLaO&#10;90ydoo2kLSeXuK73ZurEnoIf2RPifb2/lN+3L8Tpm4PmS6L4X3dP9jR1HP0rxP8Aa78f+G/2SI9P&#10;8NeLv21/jdr3i/WrOaXw74E8A+CfD2qazqSphTIsKaK4jiDEL5shSIMSNxIxXy7480//AILlfE3U&#10;bO8+HXhH4geEdFkuVF7/AMJV408KX2oNbk/61ItPXTUikA/5ZMxBJ/1iisv4W6/+1n4O+Ih8A/tD&#10;/F3xN4m8SW+mzahf+CNc8S+JPBzTQrE8ji21W21SW3eOIKfNufKNshZE+0bnUn7m/Y+8E/siftYf&#10;Cz/hYXhPwz48tZrO+fT/ABBoPir4la1eXGm30YVngdnv5UlBDI6SozRyxukisysK9O1L9gH9jLXY&#10;Wt/E37N3hXWY2dWZNd00XwZlOQxFxvyQeea9Z0nRtI0DTbfRtD0u3s7O1hWK1tbWFY44YwMBVVQA&#10;oA4AAxVmuX+L3xi+HPwG+HGtfF34u+LrTQ/Dfh7T5L3V9UvHwkESDJPGSzHoqKCzMQqgsQK+M5PB&#10;Hxg/4KaanD47/aV0nUfCHwRjmW58J/CN7ho7rxTH8rx32vbeRC3DJp4wFODNuYbB3Hx9/an+G37N&#10;EmjfBfwbpmlz+JbuzjTRtBF3Dp+n6XZg7FnuZnKx20IwwjiGZJjGyRI212Ty20/4Knf8Koi+3/tZ&#10;fCK80Pw7Nqf2LTPG/hmC6uLe5Z32xeZplxFFqMKkkKJIobiBm+7LgqD9AaR4n/Zq/a/+Htxa6Vqf&#10;hP4geG7pVW+tMwX0KP2jmibJikB/gcK6kdARXzP8b/8Agjp4SvUk1v8AZg+I7eFdQXU2v7LR9ZsV&#10;uLO3lPP+jXlsIdTsiHyytFdMqbmHlkEAZf7LH7RP/BTTwDomsXejXg+LGg+Dte1LSNa0/wAYahAo&#10;uZ7XAkOn63uWRokctHvu4rhi8bo8kZUlPvD9k/8AaJ0r9q74BeG/j9oXhHVNCtvEVk066XrBjaWI&#10;rK8ZKvEzRTRs0bNHMjFZI2RxwwrtvEXgjwX4wspdN8W+EdL1S3njMc1vqNhHOkiHqrK6kEexr88/&#10;+CgGifswfDC48ead+zN+wr8NW8WfDbwbJr3jLx9ceHksrXw7FLDJNFaxix8qe7vZ4oXIiSSKOMPF&#10;JNIAyI7f2Qf+CR3gXwT8Io9P/aO+J3i3xpLrytfap4Pi8UXlj4c0+WVvMMEFlbSIHEedm6Vn3EFt&#10;qkgLa/a2/wCCe+o+Cvhrrfxa/Yu8a3mi+MPD+gSNpWk+Lbr+3LF4IVZ3gtZNS86bTJnUbUlt5I41&#10;Jy6Hgrzvw7/4JwfFf9qX4W+Gfj/B4/8Ahd4m0Lxp4Ttb9tP8QeBdTs9SvoZo1miiu9TbUru8KoWG&#10;Y4pI0cjkdMbXhD/gj58f7fWdK03SvH3hX4S6TZwAapN8KdWvle7JTazW8cdvZSW8gJ3LJcXN6Acb&#10;o3xk/aH7LP7LPgz9lH4e3PgXwh4k8Qa9caprE2reIfEnizUvtmpaxfSRxxNPcTBUDOIoYIhhQAkK&#10;DHGT6hRXhv7Zn7cvw9/Y98NW8V14X1rxj401qOQeE/h94R02e81PVWT70nlwRyNDbp1kuGXag6bm&#10;IRvgL40/FHx0PGGifHf9py+tfiP8VNe36Z8K/hz4CuEu7Xw7cXA+5Ho94bO+ilCgC41Bpd6R5JES&#10;AIfoT9jb9gay+G/iAftN/tH6Toms/GLUMyPfWJuJrPw4jRGNrSxNzLLKflklV7h3Z5N7KCsYVRb/&#10;AG8f+Ck/wy/Yn1Dwz8PzoLeJvGniy6VdP0CC5lijsLTzkia/vZYYZ2t7cO6ov7tmkYkIDscps/Aj&#10;9vX4F/HbUpfhf4rurHwr4wVvKn8K61q1rcRX3UZsrqNjDfLgAsiHzotwE0UTkLWjL+x7p3w61Gbx&#10;f+yB8RdQ+E+rSO8z6Xoca3Hhy/mbJ3XekuRCSTjdJbm3mPP73Ndh8Iv2vPGem/FjQ/2bv2pfBun6&#10;H4w8RRXH/CK654cvzc6T4kNvB51wY0fE9jIqZYwzBl6qk8pFfQqtu7V4H+1p+x940+Mni/Qfjv8A&#10;AH4tx+BPiZ4Zs7jTtP1u80f+0LHUNMuGRprG9tt8ZlQOizRsrq0cqBvmBZW+W/FX/BGb9p7x/wCM&#10;4fGXjD9on4YaheSXUd1r19q3wzvLy+1+dBiM3d2uowyiCMcJa2/kW4X5TGwrI+LX/BN34t/s6fDn&#10;XvjB8ZP+Ch/g/QdHWQTeJLvTfhBdW5v4i/7nTreK21lDAGcqix2SxTzsVRnlzg+O/sV/s5/tY/te&#10;eOdc1HxV4pk8DfDHwbrSadoMmq+DIbTxFHNHEkmyz0+Sa4s9GeISx5lMc1yrOwMhkUtF9Wr/AMEp&#10;fglHaeVF8XPiZJcNqQ1Ga71DxLDffar5QQl1cw3VvJb3UqjG1pYn2lRjjAHlfh39lz4meE/214Pg&#10;N+0H+1N411GH4tafqkvgX4geGrXRLHUoUsgtxPotyz6dLLEgiLSxm1lhgYCRDAoxn6Jf/gj78E7y&#10;20vTNV+N/wAUJtP0WYTaRpFvrllZWVpNknzkgtLOKNZdxJ8wKHBJwwzive/gR+zd8If2bvDU3hn4&#10;T+EI7Fby4Nzq2ozzPcX2qXJ+9cXdzKWluJW7u7MewwMCu9wOmKaYkx8qD1ry3xj+w5+xx8RPGFz8&#10;QvH37Kvw51rXbyTzLzWNW8GWVxcXDYA3PI8RZzgAZJPAHoK09J/ZL/ZW0EAaH+zR8P7PChR9l8G2&#10;MfA6D5YhxXT6f8Nvh3pMYi0rwDotqoOQtvpcKAH8FrSt9K0u0/49NNt4/wDrnCq/yFTLHGv3UA/C&#10;gIg6LR5af3B+VDLvXFeI/G79lfxD4q+Lcf7R/wAIPiN/YPjiHwzHoDwaxp4vtJ1DT0uWuPJmhVo5&#10;Y33SSbZYpVK7/mWUDZXg/wCzF8Kv24f2W7Lx14L1j9mCy8SWuu/FHXvEuj33hrx3Zx20FrqN0boQ&#10;BboQybo3kcZ8tQeTgHr6Rd/ED9tBdv2H9hG6l9fO+JGkpt/Jm/pToPiD+2Gio9/+wVqW5j+9Fn8Q&#10;tGk2+43ypmrEXxP/AGkEC/2j+wL4+b5cyCz8UeGJMHk8b9Vjznj0xmrll8RvjLdfLdfsTfEi1yRu&#10;87UPDLf+i9Yb9M/1q5c+NfGMVo19qv7L/jiMJ/CLfTbh8Hp8sF5IT+HSvPfCS+JviF+3v8OPG9j8&#10;JPGWg6N4e8L+JbPVLjWvB11awvd3P2EwDz9hi27bef5i/LFFUNkkfYFeR/tc/si+CP2vPB+jeHvF&#10;19NZXnhnxBDrvh2+jj8xbe+ijkRDJHkeZHiRtyqyN/ddGAYfHfiT9j743fBj9pH4f/F6f4QeI9el&#10;8O+JvO1rxV4burbWLeSxfTby2lwtyG1lSXmXbbtJdxIGG2TIzXtvxH/bb+GXwistM1P4lfD/AMea&#10;Jb6xqf8AZ+n3OseD7iziluvs8s/l75wipmOCUgsQCVCg7mVTW8F/t/8AwF8XeOtJ+Hl5Z+JPD19r&#10;t4tp4fm8UaDLY2uqTNE0qLayyfLcKyK2HjLRlsLuDMqn3CuN+Mfxn0f4M2GiXWqeHNW1a48ReJLT&#10;QdH03R0gM095cF/LXM8sUaLhGyzuoGOOTg3IfFXxXkdlm/Ze8bRDAKudQ0Ngfb5dSP6iqXwI+Hvx&#10;Qt/2tfGHxi8Q/Da+8P6DrPw80PSYF1K8smluL60vtUldtltNLwIbuFQzEdMDpXv9fI//AAUu+Fce&#10;teNPg78cdZ+F134q8N+D/Fl9Z+OLDT9Cl1KeHSb6wlRbtbeFHlcQ3sVjIWiRnQDzOAjMPAPAHw8+&#10;EPin9tbxF8N7747a5q3hlvCcGu+E9U0Pxmba4s2SVoL/AEvUL+DbfT7GeCZI7m4ZlSdkIOzNek6R&#10;8Hf+CZPw3a+8J2PxR0TS21d83+lTfGm+QXberwvqHzsckElTkHn3w9f8Gf8ABLjwvZ2Hg26+At34&#10;zs9JydJs9H+Guv8Aiy0tm3EkwtBbXUKEtk/KRyc5r0T4LeJPgLGDY/An9h/xppC7iOfghdeHFb33&#10;X9vagj3JxXean8Q/jfYfudA/Yh+IV78uElXWPDcEQ47+ZqwcenCGs+08Xfts6vcNHp/7FVnp67sJ&#10;N4g+J1lFx2JFrDckfhmsv4vfs+ftcfHbw9o+k+IPAvw78P3Og+LdI8R6Tfaf8RL+8aG80+8juog6&#10;No8W+Nmj2OgZco7Ddzmvqe1+1G3jNyqiTaN4RsgN3x7Z+manJAHNeH/tlfto+A/2SfD+m2dxZLr3&#10;jTxJI0Hg/wAGQ30dvLqMi8vLNM/yWdpGOZLqXCJlR8zukb/nT8QNG+JvxW8cN4g+IsGifE743fFe&#10;xjtPDulwRRNpnhOwgkBZt1vf3tqdJt2cyH7RAJLicgZMjII/t79kT9kvwX+yV4EutG0fVr3WvEGu&#10;3C3/AIy8SXsrK+q3+wKZlgDGO2jAyiRRgKkaonzbc157pX/BVX9nvVviF4g0m10nVpfBPh3xE2ga&#10;p8TrMwXOk2upJt80XAhkaa3tULon26VFty5I8wBS1ei+M/2XvhL8RdeX42fDTXr7wb4xvIY5IfiD&#10;8P75La6vYQMxpP8AK0F/DyMJcRyptOV28EW/C/7Vnxm+AE8Ph79szw9Z6hobXENva/FvwjZvHY7p&#10;ZPLjGpWBZ5NPPKhrhGltRne726kKPpiOQSJvFOooJxya4H9oz9on4RfstfCfUfjJ8aPFSaVounbU&#10;JVS813O/EdtBEuXmmkPCRqCxPtkj81P2x/iHe/Ffxp4d/aL/AG2PhNqFpcSLJY/Ar4W6Xpst1Kl1&#10;cYJ868jsb+yn1O4RBticxRwKuVJdWlr6L/YS/Y21L4C3eu/HX4k6jqSeOvHSxtruiR69JdWOlwxn&#10;9xbgt/x8Toh2vcN95iwjWOMKg2vif/wUc/Zb+Efxp1D4FeLPFl42raDZ2tz4puLKwM1roi3EqxwC&#10;5cHcCxbeQiv5UatJL5aAvW14l/Zf+DvxG1qP45/CDxFdeC/FWpRxXFv8QPhzfRW8+ox7QU+0Da9t&#10;qEJGCFuI5VxyuDybPhz9qr47fs8PHpH7ZHhSDWfD6hFX4seBdNl+yRbn2j+0tN3SzWIA5e4jaW3U&#10;ZZ2gUED6Y0vVbHWbCHVdMu4ri2uI1kt7i3kDxyxsAVdWHDKQQQRwc1ZJwOlfOf7fHhS/srf4d/tF&#10;aZ4M1XXH+GPjT+0dUtdB0yW9vzpl1Z3NjcGG3hV5J9jXEM7RorOUgbaGIxXnfhj/AIKOfBDx2yx/&#10;D3wR421viT7Q50BdPSyKbcx3J1CW3FpIdw2xzmNnw2wPtbHIeJ/+CompWc9xpvhr9kbxVHeWt0sP&#10;l+MvFug6PFdqQT5lnN9tmjvkGMn7OZGA4I3cVkaH/wAFP/GnijSv7f0P4afDOHT2t42juJvjFJcX&#10;CTSMFME9ha6XLewOjFRIHg+TJJIAJrn/AIg/ttft9x6zaWng/wCG2kxDz/L1Sy8OfBnxV4tkC79v&#10;m2l7ZtDZzryG/fNbkoC2B92um0e6/wCCsfi5bK8gOoPZO8ks9zo/w3sdGlnjGMWxg1m/aSzkOcib&#10;FwhwQUQ4aqHij4O/8FOfHzzabr+i/F640XUbUxX+h3XibwNYm3zlXWO8tIm+0wuh2mOS2jfJb95g&#10;AG14D/4Jy/tv2+nfD3RdO8UeG/B+m/DHxlp+q+B5L7xddazeaVp8C+RJYBDaI5Eto0lu+6+khKN8&#10;sKYFforXB/H/APZs+Cv7UvgFvhh8e/hzp/iTRXmEy2t8jAwShSBLE6MrxOASAyFWGTzXxP8AGP8A&#10;4IOeD5tZtdc+AfjbSbVdPtZRbaV4o8OW0n+kYAhdriGECSFQMPDLBI03V5C3zVx/7HH7KvxC/Yu/&#10;4KgXHgDxJD4Y0/SPF3wPu9QsdO8LXsskLT2mrWcZL+ZBCPNX7TKf3caoqOFVIwCD98V8G/tV/ES7&#10;+D/7cXiFPCWkXej3msaToOral4whZILUpEl5bvaTyzyx2od1ih8sTLcv8jiO3kJ3J6d+yX8ef2if&#10;2ofFni7wd4Y8F+BbOTwpZ2E8mraxY39rNMbs3BjiktHijmiZI4VJaRYWk3hxEisud74zfsD/ALUP&#10;xi1SPxXD41+EvhnxNb2Jg0/xhoXhjWIdUtDu3bRPBqMLSxE8mGTdGxyWVs4ruP8Agnb+w58Uv2Ox&#10;481b4q/GDw54s1TxzrFnqN1N4b8FDRIUmgtlt2laJJpEaSREjLFFjXcpO3LE19NV81/tq/Aj9qrX&#10;/Hej/tCfsc6/4LXxbofhu90e60Hx5pl1Naapazz20+Ipbe4iMMyGBtu7KsZMMUA3V8meLf21f+Cj&#10;nw98Y3vgbxV4Z0GDULdVPlj9nHxjcw20mMmK5utOvLqD5gfkktmu4yFYsUIwbfh39vb9t7W72zvJ&#10;/C3hS001ot2qf2p8JfFFjdWhwTvSOaXbcRna3EbNOu5AbcbuOwt/2yv2wdOmm0rWvh78OL3UFuHe&#10;GPTrjV47e7tFZR5sU725jExDriC4NsSRIFZgu42R+3r8frOO/ivvgz4Tmk+0+TouoPrWsWtrdy5I&#10;MUw/sqWW02srDzmVrZw0bLMVfISw/wCCivxDMskniP4UeD9KtV8u3e6u/Hdxm1vH2fuZo108yGIm&#10;SP8A0q3WeAASF3j8sqeL/aQ/au8V/HH4b/8ACudW8P8Aww0W8stY0vV7p2+L1vdG1ksr2O7j2AWy&#10;R3UTm1MZ8mVp4xIhaAFgtem/sWftA6b8b/8AgorfeKNB8NSLb658BYJr68s7iO6tLSa11fCxNcRf&#10;KzzJeiSNJBHMqQPvijOVH3XQQDwRXnn7U3x20L9l79nbxp+0V4k0ya8sfBfhu61a5srZgr3IhiLC&#10;MEggbjhc4OM556V8pX/7G/7Sn7VfhS38R/tp/tlfEPRtS1S3SS8+H/wj11NB0TSA2G+yB4o2urtk&#10;+600szByCVVFwg8P+NX/AARe8AfA/wAEax8Vv2ete1DxFeWNn9u1Tw340vHZr+G1V5gtre2LWl1b&#10;Tbwsm4zYlMSozIrMw679hux+GPxo+KnhPwV8UfgF4Z8c+A/iV8PJvEvg/VvHHhiK81bSpoEsnlh+&#10;1XkIuLu2kj1CEq7eaYpUlT7RKNu37Q0b9g39krw7EyeCPgtYeGlfll8K3VxpQJ9f9Dkjqv8AC/8A&#10;4J8/skfCDxHJ4t8HfB+GbUZNeuNcW68Qate6u8GpXBDT3kP26abyJpGGXePaWJJJJJJ9oSPZwaJF&#10;LJtFfnb+05/wSd8aeH/FXjLXfgB408bXnw/8ez3V/wCIvh5o+pWFxcaRqU7M815plvrCSWm2SSR5&#10;GVXt543LNFK2RGuV8Df2v/BP7BHhvQ/2Wf2lvgx4g8EaPpVh5OiePrDwTqq6TqmG5e6EkTywXsmd&#10;8hD3EbSMxNwS2K9b+EfwJ8Wft3fEjT/2i/2kfDd3pnwt8O6gt38K/hnrFk8EurTof3evarE+G5OG&#10;trSRf3YxJIvmEIn078ZP2fvgt+0L4Nk+H/xv+Gmj+KNHkbetnrFikwgkxgSxMRuhlXPyyIVdTyCD&#10;zXxp45/4IoXUHxWX4g/BT9pfWtH8xi8moa59sudfg2qFigXWbe8guri0TaMW9yZhxy3QV7v+yl+x&#10;X4j+Dvim4+LP7Q3xpuPit8QBanTdG8Xal4fh086TpeQfslvBEzRo7sMzXC7Xn2x7gAigfQiKEXaK&#10;WmiJRVG68J+G7zXIfE9zolq+pW1vJBb6g1uhniicgvGshG5VJVSVBAJVfQVcW3jU8Z65p2xetOCg&#10;DFGKKKKKR1DrtNeFftGfsReEvjL4x/4XH4Q16Tw/46h02OwGpSRyXFhf20cjyRwXlqskfmorSSbX&#10;jeKZfMYCTaSp4Gz/AGdP2nNJjhjsf2dfhLMy8zSSfFbWUDP6hDpD4B9CzY6ZbrXkvxD/AOCc37Wu&#10;u+IX8ffCn4T/AAv8C+IftEkoudJ+MetSWjtJL50qm2/sRPKSWTLyi2kg85jmQyDIP1Z+wr8A/Fv7&#10;Mn7MPh34LeOLrR5dT0mS9ad9BjZbVRPdzTqibkTO0ShSdiAleFUYA9ioooppQHqaAgHApQgAwKTY&#10;OlAjA6E+tAQDpR5Y9TTqKKKKKKKKKKCMjBr4J8Z2WqfsX/8ABQz4qftK/HPwvqt74E+KWi6HHoXx&#10;C03SZ7+Pw21jDJDJpl4sCPJaQuzidJtvksSQ7h8CvRl/4KE/sJ/2f9uH7Ynw0bCbvs//AAmtl9ox&#10;6eT5nmbvbbmvnr9o3x18YP8AgoN8ZPhn4Q/YU+C+p3tn4A8cReIdX+LnjTSbrSfD8KpBIjWMEksY&#10;nvvOV9kqQptKFULqHLp9z/svfs62v7OvgzUtJu/FV54i17xFrk+t+LPEl9Csb6lqEqojOI0+WGJI&#10;444YohnZHEgJYgsfTqKK+TP+Cg3we+L3jb4sfDn4ly/D+68ffC3wVczX/iL4f6Hchb+bVdyfZNSN&#10;vIBHqMNqvmsLXejh3WRBKyKlecftI/8ABSjwRo2iWvw8/ZZ1jTfEnxC1i1kl+w31ndlPC0CuI3u9&#10;TtYojdxsrlVW08sTSMSSFjR5E+XtU8aw+C9Zj03wFpniDxx468ZakN0K3t3p+reMdVeFUP2hv7Xt&#10;Vktl24VX01oLOAYwFBL/AHZ+xD/wTg8O/A69j+Nvxz07Qta+JVwrND/ZWk20Gl+GUbJ8jT44beFT&#10;LghZL14xcS4wSkYWMel/Gr9g/wDZs+NuvN471fwbcaD4ubGPG/gvU5tF1k46CS6tGje4QYH7ubzI&#10;z3Q15T8Uf2S/2/dN8G3vgb4N/tcaN4k0/UmjgkuvHmgiw1qxtTIomEGoadH5JlMPmIjtZbkYq+5i&#10;MVR1P9h345+P/BXhL9mPWPDHgXwH8H9JvrdvFGl+D/FF7fXmtWFvh10vElhbiOG4kC/aJTIzyRiR&#10;CD5rGvr/AE3SNN0ewh0vSrKO2tbaFYbe3t4wkcUajCqqgYUADAA4AqzX59/t+fs4fFD4b/Fbx18d&#10;/CvwS1b4ieDfiTY2sPi3T/Ctjb3WsaRLFYHTp5EhmhlkltZ7NYkcWoE4ZGA4YFfIfgr/AMFN/wBo&#10;j4f3egfBxf2ePEfxAsY7Bbe1luvBev6P4ksY40+Vb60FhdxTNgBRJFNlsBnVSzY95m8Hft5/t/eD&#10;774X+Pfge3wD+HutRm08SarqXiKK/wDEmrafJkT29nBCnl2HmpujM87GRVkJWHdyPtHwL4D8K/DT&#10;wbpPw/8ABOlLY6Poemw2Gl2MRO2C3iQJGgzzwoArY/Ciiivgf9sv/gnj8e9K/af1T9tD9mLxpJrE&#10;niaC3t/HHhDWNEsNSuoYoU2RzaZJd+XIsagsXs47m2DEl0cv+7bw/wCC3xc+GX7DPx58T+Pv2v59&#10;b8QaxqDSQaf8S77TdTtn8O6WWLf2Umj6k7XdtbKxLGa0+1rKrbpXUICPpDxt+3RpHxVi0f4Y/wDB&#10;P3VfD3xP8deLLcT6fd2Oqefo/h2wYlG1TU54s+VGh6W2RNM/7tVGGK+vfssfsI/Dv4A+F9euPHWp&#10;SfELxt46jZviN418VWsc02ubwQbXyiCkNiikpHaqPLRODuJZj5/+0f8A8Eg/2f8A4v6RJH8KdQk+&#10;H9w0RSHSbXR7XVfDgPOH/sS+SSzhcZJ822W3mzn958xz5L8Of2Gf+CsHwQivtJ+Efxy8Gw2VuyjS&#10;dN8Q+LdR1fS7nAwWkivbKW8tVYgfuYL0RoOFDcV9Ofss/sj33wv1u6+Onx21218WfFrxBaLDrXiS&#10;G3K2mk24wRpulxuN1tZqQCc/vJnHmSszYC+8BQvSij8K+VP+CqXwJ+MnxV+HngP4k/A7RU1zV/hf&#10;8QrXxRN4Xa2E7apAkE9u/kRNIiS3MIuPPiR3VWaLbnJAPyR4G/b48LfAj4j614y8L/ErQdQ03xhf&#10;R3fib4ceMNYh0vxFYautsIpLowtDG8d3cGKJJLJIGt42hkm+0xAuG7Lwx/wWy0P4k6tN4F+Dv7H/&#10;AI68XeLI5vIi0Hw7r2iagskxHTzbK9nKxjktMyCNVDMzAKxHvP7L/wCzH+0b8SPjppP7bX7atrpe&#10;g69ouh3Wn+Afhf4fvvttr4Yju9gubm5u8KLu9kREjJRRFGgIXcWLV9b0UUUUUUUUUUUYo/Giiik2&#10;jGKNgNJsA7mnUUgQA5r5t/4Kg/Bn4s/GL9nrSD8DYpT4m8K/EDQ/ENp9nk2zeTa3iNcCM+VLljAZ&#10;Bjy5NwJHlyE7D8FatCdV8eeBdWt9NtLeHT/jd4XTVWksU0mc3M2sW6k3Vvp1yLW4nLkAG8sLO5XJ&#10;KjLMtfp3vT+9Xg3/AAUK1QeHPhV4N8XpGWk0f40eCbqNVIGf+J/Zo689N0cjr9GNfYoHHNLjtmim&#10;+WuCo71xfxB/Zu/Z8+Leqwa98Vvgf4R8TX1rGUtb3xB4atLyaFT2V5o2ZR9DW34O+Gvw9+HennSv&#10;AHgfSNDtW+9b6PpsVrGf+Axqo/StlUCjaKAgByKcBiiiio7iPzI8V+aX7W/7Lf7VnwE/bH8U/tV+&#10;H/Fo8S+GPG6RmPxFqV5q9vceDvLUKmnTyaZcBk0vd+8Vja3Eau8hmVOZzL/wTf8AiV+z38Ntc1aw&#10;+MXj3RP+F4+PtUa58VeLpLq2bT/FroMRDSLuEC3lt1jxstVKXC4dpI85Y+ofEvxH8TP24PiVq37J&#10;P7OXiO60Lwdocn2T4wfFCxjO6AMDv0PS5OhvnQjzphkWyOMEysoX0L4j/wDBJH9hn4gfD/RvBOkf&#10;By18IzeHLO3t/D+u+EFWzvrPyUKRs7YZbsgM3FyswJZmILEmvlfTP+Cc/wDwUD/Yc8TLb/sleNdR&#10;8ReHZ7gJDBoeo2/2ZULNI732iavcLC0rMTmewvrTcWP7lAK9y+EH7O/7WP7WOuWd3/wUN+GOh+Gf&#10;CXhLUY7nTvAukaklwni2+RxLDfX6RzTJDbQMF2WXmyh5QzyMypGD9mwRLHEqqMDHSn0UjDKmvz2/&#10;4KZ/Cz9qfwn+094Z/ansrLS/Fvw10fSzZ29rfPLbnwDeMGEuqnbDdo6yqxR7p7WVrdQF/dxNLLXA&#10;/sLWfwo0L9o288eftRxaH4f+I93cXFp8M9NFnpcejvpzFma50+9sUS11DUZgT58gWK4Rf3YiEXzy&#10;/R37Rfx5+JMXjCw/ZZ/ZZ0O31f4qeIrH7T9qvF3af4S03f5batqHOdgYFYoB888i7QNodlseH/8A&#10;gkT+zjo3wsi8Jza/4q/4TGaaS88Q/E7TdYe01bxBfyv5ks9+q5t76IuTstrmKaGNPkRAuc/N/iD9&#10;ij/go3+w94lk139mjxLN4o8P3ly7fY/Cuj2/2aSaSQEfbdBmngtrOBQTul0lkkc5Yw+vrnhzRv29&#10;f2uS/wABPjT8HpfhX4bkQv4u8e+HtWJbWbE/K2nWMcyJcWU03IklIcQxE+VKZGDJ9n+CfB/h3wD4&#10;V03wV4R0iPT9J0fTYLHTLG3XbHbW8KCOONR2VUUKB6CtemtErHJri/iZ+zb8AfjPfQ6n8Wfg34Z8&#10;R3MMXlR3Gs6LBcSCLcG8rc6ljGWAJQnaSOQaxtE/Ym/Y38NXAu/Dv7KHw20+YHIksvAunxMPxWEV&#10;6Lp+i6VpNpHp+lafDa28K4hgt4hGiD0CgAD8KsJEifdHfNAQAYp2O1FFFFfMP7bnwj+OUHxd8Aft&#10;a/s+/D6z8Wav4J0vWdF1vwvcaybGW/07UWs3MkL+W6vJDJZo3ltt3o74JYIDxXh39srxPrmn/wBq&#10;Xup/BzS41leK6tda+Jl3Y3dpMjbXimt7vTIpYXUg5V1Ujg4IIJ+df2p/Hdzf/F6T9o7wJ8bfhdfX&#10;H9iWNjcaP4U+MlvDdyCCS5JDLN5UNxEVuD8syzouD/o05YbfYf8Agidr3gzxZ4s+NnifwZeWc1nN&#10;q2hW9q1jbwRJ5MVgUwI4D5cX7wSL5aRwD5d5hiMhWvvzHvRRRim+UpO7vR5SZzigRqDR5a96DEpO&#10;TTfssWMDPr9KVYI1ORT6K5/4pfDTwd8Yfh5rXws+IWix6loXiLTJtP1exkYgT28qFHXK4KnBOCCC&#10;DyCDzXzh4b/Zs/bk/Z60Cy8C/B74m+DfiT4Z0uFbfR7f4lyXel6xa2yAIkU2o2kdxHeFUAHmNaxu&#10;cZcu2WPPfGj9nP8A4KbftM+G7j4Ran4y+F/wj8L61aPbeIdc8J6nfeItaaBxiSO2+0WdlDBvXK+Y&#10;RIy5yoDCvav2V/2JvhB+yno9uPCr6jrmuxaJa6RJ4p8QTJJeGxtkVIbSJY0SG0t0CjFvbxxx5+Yq&#10;zksfZVQIu0UtFFFVZOUbPtTowFkUKMfKasUUUUUUUUUUUUUUUUUUUUUUUUUUUUUUUUUUUUUUUUUU&#10;VVmJW0BB601LeBFZlgQHcOij2pE+V1A/v4/SrtFFFRv99vwrm/F/w88AfEbQrrw38QvA2j69p19D&#10;5V9p+s6ZFdQ3EYUsFdJFZXGecEEZ5rifgj+y1+zH8E9Um8VfBr9nPwH4R1SSGW2k1Lwx4QsrC4eE&#10;uhMZkgiVihKKSucEqvoK9dT7tLRRRRTJ/wDVmoX+83+6anh+5/wI/wA6dRRRRTZf9W30qnIiSBhI&#10;gbOc7h1rD8HfDn4e/Dk6hB8PfAei6CmpalJf6imjaXDai6u5Cu+4kEarvlbAy7ZY45NdVRRRRRRU&#10;c9cr45+E3wr+JE1tcfET4Z+H9eksJGexfWtFgumt2K8lDKjbCfUYrX0rStL0Owi0/RdNt7O3iKrF&#10;BawrGiLxwAoAArRteIcCpqKKKKKKKKKKKKKKKKKKKKKKhuu1fKv/AAU++Gvw51/wD4f+Jeu+ANEv&#10;fEnhvxFbS+HfEF3pUMl9pbiZHDW07KZIDvRGyjA7kU9QK+ZtR0+wurdvE91YwyalJbsZNQkjDTt9&#10;ZD8x/OucTSdL8W3VnoXirTLfU7Ga/i86z1CFZopNswZdyOCDggEZHBANfrVH9wU6iiiiiiiiiiiq&#10;14qtJtZcjaetfMX/AAUd/Zu/Z2+KHwzuvGHxL+AngvxFq9laMlnqmueFbS7uYFCMwCSSxsygEk4B&#10;HJzXrP7Jvg3wh4A/Zz8H+F/AnhTTdF0yDRIWh07SbGO2gjLKGYrHGAoJYljgckk16bRRRRRRVPUG&#10;YWpwf4R/I1+fP/Bar4EfA/RfgP4w8f6P8GvClpr2vaJcf25rdr4dto7zUdo3r58yoHmw6Iw3k4KK&#10;RyBS/wDBtMq+IP8AgnbYfE7Xl+3eJdd166TXPEV5+8vtQW3cw26zztmSURRKsaB2OxAFXAGK/RGi&#10;iiiiiiiiiiiiiimzfcqm1vbyTM8kCM2xvmZR7U/7Pb/88E/75FOtI44vljjVQyEkKuMnPWrNFFFF&#10;FFFFFFFFFFFFFFFf/9lQSwECLQAUAAYACAAAACEAihU/mAwBAAAVAgAAEwAAAAAAAAAAAAAAAAAA&#10;AAAAW0NvbnRlbnRfVHlwZXNdLnhtbFBLAQItABQABgAIAAAAIQA4/SH/1gAAAJQBAAALAAAAAAAA&#10;AAAAAAAAAD0BAABfcmVscy8ucmVsc1BLAQItABQABgAIAAAAIQAducR2JgQAABMKAAAOAAAAAAAA&#10;AAAAAAAAADwCAABkcnMvZTJvRG9jLnhtbFBLAQItABQABgAIAAAAIQBYYLMbugAAACIBAAAZAAAA&#10;AAAAAAAAAAAAAI4GAABkcnMvX3JlbHMvZTJvRG9jLnhtbC5yZWxzUEsBAi0AFAAGAAgAAAAhAA+X&#10;I4DfAAAACAEAAA8AAAAAAAAAAAAAAAAAfwcAAGRycy9kb3ducmV2LnhtbFBLAQItAAoAAAAAAAAA&#10;IQCsE7VsaH0BAGh9AQAVAAAAAAAAAAAAAAAAAIsIAABkcnMvbWVkaWEvaW1hZ2UxLmpwZWdQSwUG&#10;AAAAAAYABgB9AQAAJoYBAAAA&#10;">
                <v:shape id="Picture 26" o:spid="_x0000_s1060" type="#_x0000_t75" style="position:absolute;width:59156;height:19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VXnwwAAANsAAAAPAAAAZHJzL2Rvd25yZXYueG1sRI9Ba8JA&#10;FITvhf6H5Qne6kbBIKmr1BbRg5dEe3/NPrNps29DdpvEf+8WCh6HmfmGWW9H24ieOl87VjCfJSCI&#10;S6drrhRczvuXFQgfkDU2jknBjTxsN89Pa8y0GzinvgiViBD2GSowIbSZlL40ZNHPXEscvavrLIYo&#10;u0rqDocIt41cJEkqLdYcFwy29G6o/Cl+rYL94TvH3TVZhq+laT92n+iGEyo1nYxvryACjeER/m8f&#10;tYJFCn9f4g+QmzsAAAD//wMAUEsBAi0AFAAGAAgAAAAhANvh9svuAAAAhQEAABMAAAAAAAAAAAAA&#10;AAAAAAAAAFtDb250ZW50X1R5cGVzXS54bWxQSwECLQAUAAYACAAAACEAWvQsW78AAAAVAQAACwAA&#10;AAAAAAAAAAAAAAAfAQAAX3JlbHMvLnJlbHNQSwECLQAUAAYACAAAACEA4ZlV58MAAADbAAAADwAA&#10;AAAAAAAAAAAAAAAHAgAAZHJzL2Rvd25yZXYueG1sUEsFBgAAAAADAAMAtwAAAPcCAAAAAA==&#10;">
                  <v:imagedata r:id="rId78" o:title=""/>
                </v:shape>
                <v:shape id="Text Box 2" o:spid="_x0000_s1061" type="#_x0000_t202" style="position:absolute;left:4667;top:4667;width:49022;height:10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UOAxAAAANwAAAAPAAAAZHJzL2Rvd25yZXYueG1sRI9Ba8JA&#10;EIXvQv/DMoXedLdSpY2uUloETxa1FbwN2TEJZmdDdjXx33cOgrcZ3pv3vpkve1+rK7WxCmzhdWRA&#10;EefBVVxY+N2vhu+gYkJ2WAcmCzeKsFw8DeaYudDxlq67VCgJ4ZihhTKlJtM65iV5jKPQEIt2Cq3H&#10;JGtbaNdiJ+G+1mNjptpjxdJQYkNfJeXn3cVb+Nucjoc381N8+0nThd5o9h/a2pfn/nMGKlGfHub7&#10;9doJ/ljw5RmZQC/+AQAA//8DAFBLAQItABQABgAIAAAAIQDb4fbL7gAAAIUBAAATAAAAAAAAAAAA&#10;AAAAAAAAAABbQ29udGVudF9UeXBlc10ueG1sUEsBAi0AFAAGAAgAAAAhAFr0LFu/AAAAFQEAAAsA&#10;AAAAAAAAAAAAAAAAHwEAAF9yZWxzLy5yZWxzUEsBAi0AFAAGAAgAAAAhAKflQ4DEAAAA3AAAAA8A&#10;AAAAAAAAAAAAAAAABwIAAGRycy9kb3ducmV2LnhtbFBLBQYAAAAAAwADALcAAAD4AgAAAAA=&#10;" filled="f" stroked="f">
                  <v:textbox>
                    <w:txbxContent>
                      <w:p w14:paraId="2D938F3E" w14:textId="77777777" w:rsidR="00475173" w:rsidRDefault="00475173" w:rsidP="00D46883">
                        <w:pPr>
                          <w:pStyle w:val="BodyText"/>
                          <w:numPr>
                            <w:ilvl w:val="0"/>
                            <w:numId w:val="11"/>
                          </w:numPr>
                          <w:spacing w:before="1"/>
                          <w:ind w:left="360" w:hanging="360"/>
                        </w:pPr>
                        <w:r>
                          <w:rPr>
                            <w:color w:val="231F20"/>
                          </w:rPr>
                          <w:t>Distinguish between the terms sampling and</w:t>
                        </w:r>
                        <w:r>
                          <w:rPr>
                            <w:color w:val="231F20"/>
                            <w:spacing w:val="-4"/>
                          </w:rPr>
                          <w:t xml:space="preserve"> </w:t>
                        </w:r>
                        <w:r>
                          <w:rPr>
                            <w:color w:val="231F20"/>
                          </w:rPr>
                          <w:t>populations.</w:t>
                        </w:r>
                      </w:p>
                      <w:p w14:paraId="10EAFD97" w14:textId="77777777" w:rsidR="00475173" w:rsidRDefault="00475173" w:rsidP="00D46883">
                        <w:pPr>
                          <w:pStyle w:val="BodyText"/>
                          <w:numPr>
                            <w:ilvl w:val="0"/>
                            <w:numId w:val="11"/>
                          </w:numPr>
                          <w:spacing w:before="12"/>
                          <w:ind w:left="360" w:hanging="360"/>
                        </w:pPr>
                        <w:r>
                          <w:rPr>
                            <w:color w:val="231F20"/>
                          </w:rPr>
                          <w:t>Explain the central limits theorem.</w:t>
                        </w:r>
                      </w:p>
                      <w:p w14:paraId="220F48F2" w14:textId="77777777" w:rsidR="00475173" w:rsidRDefault="00475173" w:rsidP="00D46883">
                        <w:pPr>
                          <w:pStyle w:val="BodyText"/>
                          <w:numPr>
                            <w:ilvl w:val="0"/>
                            <w:numId w:val="11"/>
                          </w:numPr>
                          <w:spacing w:before="12"/>
                          <w:ind w:left="360" w:hanging="360"/>
                        </w:pPr>
                        <w:r>
                          <w:rPr>
                            <w:color w:val="231F20"/>
                          </w:rPr>
                          <w:t>Differentiate among the different probability and nonprobability</w:t>
                        </w:r>
                        <w:r>
                          <w:rPr>
                            <w:color w:val="231F20"/>
                            <w:spacing w:val="-12"/>
                          </w:rPr>
                          <w:t xml:space="preserve"> </w:t>
                        </w:r>
                        <w:r>
                          <w:rPr>
                            <w:color w:val="231F20"/>
                          </w:rPr>
                          <w:t>samples.</w:t>
                        </w:r>
                      </w:p>
                      <w:p w14:paraId="3F6E4381" w14:textId="77777777" w:rsidR="00475173" w:rsidRDefault="00475173" w:rsidP="00D46883">
                        <w:pPr>
                          <w:pStyle w:val="BodyText"/>
                          <w:numPr>
                            <w:ilvl w:val="0"/>
                            <w:numId w:val="11"/>
                          </w:numPr>
                          <w:spacing w:before="12"/>
                          <w:ind w:left="360" w:hanging="360"/>
                        </w:pPr>
                        <w:r>
                          <w:rPr>
                            <w:color w:val="231F20"/>
                          </w:rPr>
                          <w:t>Explain the general rules for determining a necessary sample</w:t>
                        </w:r>
                        <w:r>
                          <w:rPr>
                            <w:color w:val="231F20"/>
                            <w:spacing w:val="-5"/>
                          </w:rPr>
                          <w:t xml:space="preserve"> </w:t>
                        </w:r>
                        <w:r>
                          <w:rPr>
                            <w:color w:val="231F20"/>
                          </w:rPr>
                          <w:t>size.</w:t>
                        </w:r>
                      </w:p>
                      <w:p w14:paraId="042092AB" w14:textId="77777777" w:rsidR="00475173" w:rsidRDefault="00475173" w:rsidP="00D46883">
                        <w:pPr>
                          <w:pStyle w:val="BodyText"/>
                          <w:numPr>
                            <w:ilvl w:val="0"/>
                            <w:numId w:val="11"/>
                          </w:numPr>
                          <w:spacing w:before="12"/>
                          <w:ind w:left="360" w:hanging="360"/>
                        </w:pPr>
                        <w:r>
                          <w:rPr>
                            <w:color w:val="231F20"/>
                          </w:rPr>
                          <w:t>Describe the relationship between confidence intervals and sample</w:t>
                        </w:r>
                        <w:r>
                          <w:rPr>
                            <w:color w:val="231F20"/>
                            <w:spacing w:val="-12"/>
                          </w:rPr>
                          <w:t xml:space="preserve"> </w:t>
                        </w:r>
                        <w:r>
                          <w:rPr>
                            <w:color w:val="231F20"/>
                          </w:rPr>
                          <w:t>sizes.</w:t>
                        </w:r>
                      </w:p>
                      <w:p w14:paraId="70A765B0" w14:textId="77777777" w:rsidR="00475173" w:rsidRDefault="00475173" w:rsidP="00C84B3F"/>
                    </w:txbxContent>
                  </v:textbox>
                </v:shape>
                <w10:wrap type="square"/>
              </v:group>
            </w:pict>
          </mc:Fallback>
        </mc:AlternateContent>
      </w:r>
      <w:r w:rsidR="003865B7">
        <w:rPr>
          <w:b/>
          <w:color w:val="231F20"/>
          <w:sz w:val="28"/>
        </w:rPr>
        <w:t>Sampling Methods</w:t>
      </w:r>
    </w:p>
    <w:p w14:paraId="325370D4" w14:textId="6387A0A4" w:rsidR="00C84B3F" w:rsidRDefault="00C84B3F" w:rsidP="00A215D2">
      <w:pPr>
        <w:pStyle w:val="Heading2"/>
        <w:ind w:left="0" w:right="0"/>
        <w:jc w:val="left"/>
        <w:rPr>
          <w:color w:val="231F20"/>
          <w:sz w:val="24"/>
          <w:szCs w:val="24"/>
        </w:rPr>
      </w:pPr>
    </w:p>
    <w:p w14:paraId="6AE82486" w14:textId="77777777" w:rsidR="00475173" w:rsidRDefault="00475173" w:rsidP="00475173">
      <w:pPr>
        <w:pStyle w:val="I"/>
      </w:pPr>
      <w:r>
        <w:t>I.</w:t>
      </w:r>
      <w:r>
        <w:tab/>
        <w:t>Why Use a Sample?</w:t>
      </w:r>
    </w:p>
    <w:p w14:paraId="66CE1865" w14:textId="77777777" w:rsidR="00475173" w:rsidRDefault="00475173" w:rsidP="00475173">
      <w:pPr>
        <w:pStyle w:val="I"/>
      </w:pPr>
    </w:p>
    <w:p w14:paraId="0B8AD44E" w14:textId="21179A21" w:rsidR="00475173" w:rsidRDefault="00475173" w:rsidP="00475173">
      <w:pPr>
        <w:pStyle w:val="A"/>
      </w:pPr>
      <w:r>
        <w:t>A.</w:t>
      </w:r>
      <w:r>
        <w:tab/>
        <w:t>Sampling</w:t>
      </w:r>
    </w:p>
    <w:p w14:paraId="67FF603E" w14:textId="77777777" w:rsidR="00475173" w:rsidRDefault="00475173" w:rsidP="00475173">
      <w:pPr>
        <w:pStyle w:val="A"/>
      </w:pPr>
    </w:p>
    <w:p w14:paraId="4B1C154C" w14:textId="77777777" w:rsidR="00475173" w:rsidRDefault="00475173" w:rsidP="00475173">
      <w:pPr>
        <w:pStyle w:val="A"/>
      </w:pPr>
    </w:p>
    <w:p w14:paraId="0F69D83C" w14:textId="77777777" w:rsidR="00475173" w:rsidRDefault="00475173" w:rsidP="00475173">
      <w:pPr>
        <w:pStyle w:val="A"/>
      </w:pPr>
    </w:p>
    <w:p w14:paraId="6A991E2E" w14:textId="77777777" w:rsidR="00475173" w:rsidRDefault="00475173" w:rsidP="00475173">
      <w:pPr>
        <w:pStyle w:val="A"/>
      </w:pPr>
    </w:p>
    <w:p w14:paraId="0F27C73F" w14:textId="2180B703" w:rsidR="00475173" w:rsidRDefault="00475173" w:rsidP="00475173">
      <w:pPr>
        <w:pStyle w:val="A"/>
      </w:pPr>
      <w:r>
        <w:t>B.</w:t>
      </w:r>
      <w:r>
        <w:tab/>
        <w:t>Population</w:t>
      </w:r>
    </w:p>
    <w:p w14:paraId="04136B05" w14:textId="77777777" w:rsidR="00475173" w:rsidRDefault="00475173" w:rsidP="00475173">
      <w:pPr>
        <w:pStyle w:val="A"/>
      </w:pPr>
    </w:p>
    <w:p w14:paraId="77FD5BF4" w14:textId="77777777" w:rsidR="00475173" w:rsidRDefault="00475173" w:rsidP="00475173">
      <w:pPr>
        <w:pStyle w:val="A"/>
      </w:pPr>
    </w:p>
    <w:p w14:paraId="4DBDA83C" w14:textId="77777777" w:rsidR="00475173" w:rsidRDefault="00475173" w:rsidP="00475173">
      <w:pPr>
        <w:pStyle w:val="A"/>
      </w:pPr>
    </w:p>
    <w:p w14:paraId="7FEBE4BA" w14:textId="77777777" w:rsidR="00475173" w:rsidRDefault="00475173" w:rsidP="00475173">
      <w:pPr>
        <w:pStyle w:val="A"/>
      </w:pPr>
    </w:p>
    <w:p w14:paraId="17B2B918" w14:textId="61F9AB74" w:rsidR="00475173" w:rsidRDefault="00475173" w:rsidP="00475173">
      <w:pPr>
        <w:pStyle w:val="A"/>
      </w:pPr>
      <w:r>
        <w:t>C.</w:t>
      </w:r>
      <w:r>
        <w:tab/>
        <w:t>Sample</w:t>
      </w:r>
    </w:p>
    <w:p w14:paraId="3E739B92" w14:textId="77777777" w:rsidR="00475173" w:rsidRDefault="00475173" w:rsidP="00475173">
      <w:pPr>
        <w:pStyle w:val="A"/>
      </w:pPr>
    </w:p>
    <w:p w14:paraId="7423FF4F" w14:textId="77777777" w:rsidR="00475173" w:rsidRDefault="00475173" w:rsidP="00475173">
      <w:pPr>
        <w:pStyle w:val="A"/>
      </w:pPr>
    </w:p>
    <w:p w14:paraId="240680A6" w14:textId="77777777" w:rsidR="00475173" w:rsidRDefault="00475173" w:rsidP="00475173">
      <w:pPr>
        <w:pStyle w:val="A"/>
      </w:pPr>
    </w:p>
    <w:p w14:paraId="28821907" w14:textId="77777777" w:rsidR="00475173" w:rsidRDefault="00475173" w:rsidP="00475173">
      <w:pPr>
        <w:pStyle w:val="A"/>
      </w:pPr>
    </w:p>
    <w:p w14:paraId="2206E847" w14:textId="77777777" w:rsidR="00475173" w:rsidRDefault="00475173" w:rsidP="00475173">
      <w:pPr>
        <w:pStyle w:val="I"/>
      </w:pPr>
      <w:r>
        <w:t>II.</w:t>
      </w:r>
      <w:r>
        <w:tab/>
        <w:t>The Sampling Process</w:t>
      </w:r>
    </w:p>
    <w:p w14:paraId="7E09B13F" w14:textId="77777777" w:rsidR="00475173" w:rsidRDefault="00475173" w:rsidP="00475173">
      <w:pPr>
        <w:pStyle w:val="I"/>
      </w:pPr>
    </w:p>
    <w:p w14:paraId="54E1CCB3" w14:textId="77777777" w:rsidR="00475173" w:rsidRDefault="00475173" w:rsidP="00475173">
      <w:pPr>
        <w:pStyle w:val="A"/>
      </w:pPr>
      <w:r>
        <w:t>A.</w:t>
      </w:r>
      <w:r>
        <w:tab/>
        <w:t>Identify the theoretical population</w:t>
      </w:r>
    </w:p>
    <w:p w14:paraId="7576D0F5" w14:textId="77777777" w:rsidR="00475173" w:rsidRDefault="00475173" w:rsidP="00475173">
      <w:pPr>
        <w:pStyle w:val="A"/>
      </w:pPr>
    </w:p>
    <w:p w14:paraId="6A3B305A" w14:textId="77777777" w:rsidR="00475173" w:rsidRDefault="00475173" w:rsidP="00475173">
      <w:pPr>
        <w:pStyle w:val="A"/>
      </w:pPr>
    </w:p>
    <w:p w14:paraId="7BBAD584" w14:textId="77777777" w:rsidR="00475173" w:rsidRDefault="00475173" w:rsidP="00475173">
      <w:pPr>
        <w:pStyle w:val="A"/>
      </w:pPr>
    </w:p>
    <w:p w14:paraId="499E2D93" w14:textId="77777777" w:rsidR="00475173" w:rsidRDefault="00475173" w:rsidP="00475173">
      <w:pPr>
        <w:pStyle w:val="A"/>
      </w:pPr>
    </w:p>
    <w:p w14:paraId="54474DB9" w14:textId="77777777" w:rsidR="00475173" w:rsidRDefault="00475173" w:rsidP="00475173">
      <w:pPr>
        <w:pStyle w:val="A"/>
      </w:pPr>
      <w:r>
        <w:t>B.</w:t>
      </w:r>
      <w:r>
        <w:tab/>
        <w:t>Identify the potential participants</w:t>
      </w:r>
    </w:p>
    <w:p w14:paraId="4E7D8C92" w14:textId="77777777" w:rsidR="00475173" w:rsidRDefault="00475173" w:rsidP="00475173">
      <w:pPr>
        <w:pStyle w:val="A"/>
      </w:pPr>
    </w:p>
    <w:p w14:paraId="41869920" w14:textId="77777777" w:rsidR="00475173" w:rsidRDefault="00475173" w:rsidP="00475173">
      <w:pPr>
        <w:pStyle w:val="A"/>
      </w:pPr>
    </w:p>
    <w:p w14:paraId="63AD4387" w14:textId="77777777" w:rsidR="00475173" w:rsidRDefault="00475173" w:rsidP="00475173">
      <w:pPr>
        <w:pStyle w:val="A"/>
      </w:pPr>
    </w:p>
    <w:p w14:paraId="09048942" w14:textId="77777777" w:rsidR="00475173" w:rsidRDefault="00475173" w:rsidP="00475173">
      <w:pPr>
        <w:pStyle w:val="A"/>
      </w:pPr>
    </w:p>
    <w:p w14:paraId="0E125C15" w14:textId="77777777" w:rsidR="00475173" w:rsidRDefault="00475173" w:rsidP="00475173">
      <w:pPr>
        <w:pStyle w:val="A"/>
      </w:pPr>
      <w:r>
        <w:t>C.</w:t>
      </w:r>
      <w:r>
        <w:tab/>
        <w:t>Select the sample</w:t>
      </w:r>
    </w:p>
    <w:p w14:paraId="71634075" w14:textId="77777777" w:rsidR="00475173" w:rsidRDefault="00475173" w:rsidP="00475173">
      <w:pPr>
        <w:pStyle w:val="A"/>
      </w:pPr>
    </w:p>
    <w:p w14:paraId="07ACB681" w14:textId="77777777" w:rsidR="00475173" w:rsidRDefault="00475173" w:rsidP="00475173">
      <w:pPr>
        <w:pStyle w:val="A"/>
      </w:pPr>
    </w:p>
    <w:p w14:paraId="07E218DB" w14:textId="77777777" w:rsidR="00475173" w:rsidRDefault="00475173" w:rsidP="00475173">
      <w:pPr>
        <w:pStyle w:val="A"/>
      </w:pPr>
    </w:p>
    <w:p w14:paraId="07E0408F" w14:textId="77777777" w:rsidR="00475173" w:rsidRDefault="00475173" w:rsidP="00475173">
      <w:pPr>
        <w:pStyle w:val="A"/>
      </w:pPr>
    </w:p>
    <w:p w14:paraId="41196DDD" w14:textId="77777777" w:rsidR="00475173" w:rsidRDefault="00475173" w:rsidP="00475173">
      <w:pPr>
        <w:pStyle w:val="I"/>
      </w:pPr>
      <w:r>
        <w:t>III.</w:t>
      </w:r>
      <w:r>
        <w:tab/>
        <w:t>Selecting a Sample Design</w:t>
      </w:r>
    </w:p>
    <w:p w14:paraId="07988ECE" w14:textId="77777777" w:rsidR="00475173" w:rsidRDefault="00475173" w:rsidP="00475173">
      <w:pPr>
        <w:pStyle w:val="I"/>
      </w:pPr>
    </w:p>
    <w:p w14:paraId="02AB2E4F" w14:textId="77777777" w:rsidR="00475173" w:rsidRDefault="00475173" w:rsidP="00475173">
      <w:pPr>
        <w:pStyle w:val="A"/>
      </w:pPr>
      <w:r>
        <w:t>A</w:t>
      </w:r>
      <w:r>
        <w:tab/>
        <w:t xml:space="preserve"> Probability sampling</w:t>
      </w:r>
    </w:p>
    <w:p w14:paraId="7C1C4C63" w14:textId="77777777" w:rsidR="00475173" w:rsidRDefault="00475173" w:rsidP="00475173">
      <w:pPr>
        <w:pStyle w:val="A"/>
      </w:pPr>
    </w:p>
    <w:p w14:paraId="64AB5AF1" w14:textId="77777777" w:rsidR="00475173" w:rsidRDefault="00475173" w:rsidP="00475173">
      <w:pPr>
        <w:pStyle w:val="1"/>
      </w:pPr>
      <w:r>
        <w:t>1.</w:t>
      </w:r>
      <w:r>
        <w:tab/>
        <w:t>Defined</w:t>
      </w:r>
    </w:p>
    <w:p w14:paraId="1CCCAC64" w14:textId="77777777" w:rsidR="00475173" w:rsidRDefault="00475173" w:rsidP="00475173">
      <w:pPr>
        <w:pStyle w:val="1"/>
      </w:pPr>
    </w:p>
    <w:p w14:paraId="72FE2DD3" w14:textId="298E83E4" w:rsidR="00475173" w:rsidRDefault="00475173" w:rsidP="00475173">
      <w:pPr>
        <w:pStyle w:val="a0"/>
      </w:pPr>
      <w:r>
        <w:t>a.</w:t>
      </w:r>
      <w:r>
        <w:tab/>
        <w:t>Involves randomly selecting participants.</w:t>
      </w:r>
    </w:p>
    <w:p w14:paraId="1C30EC05" w14:textId="77777777" w:rsidR="00475173" w:rsidRDefault="00475173" w:rsidP="00475173">
      <w:pPr>
        <w:pStyle w:val="a0"/>
      </w:pPr>
    </w:p>
    <w:p w14:paraId="1BDB32BE" w14:textId="77777777" w:rsidR="00475173" w:rsidRDefault="00475173" w:rsidP="00475173">
      <w:pPr>
        <w:pStyle w:val="a0"/>
      </w:pPr>
    </w:p>
    <w:p w14:paraId="43365BF8" w14:textId="77777777" w:rsidR="00475173" w:rsidRDefault="00475173" w:rsidP="00475173">
      <w:pPr>
        <w:pStyle w:val="a0"/>
      </w:pPr>
    </w:p>
    <w:p w14:paraId="177314BC" w14:textId="5B668D48" w:rsidR="00475173" w:rsidRDefault="00475173" w:rsidP="00475173">
      <w:pPr>
        <w:pStyle w:val="a0"/>
      </w:pPr>
      <w:r>
        <w:t>b.</w:t>
      </w:r>
      <w:r>
        <w:tab/>
        <w:t xml:space="preserve">Allows for the calculation of sampling error </w:t>
      </w:r>
    </w:p>
    <w:p w14:paraId="34EF2965" w14:textId="77777777" w:rsidR="00475173" w:rsidRDefault="00475173" w:rsidP="00475173">
      <w:pPr>
        <w:pStyle w:val="a0"/>
      </w:pPr>
    </w:p>
    <w:p w14:paraId="5613CAE7" w14:textId="77777777" w:rsidR="00475173" w:rsidRDefault="00475173" w:rsidP="00475173">
      <w:pPr>
        <w:pStyle w:val="a0"/>
      </w:pPr>
    </w:p>
    <w:p w14:paraId="505BD722" w14:textId="77777777" w:rsidR="00475173" w:rsidRDefault="00475173" w:rsidP="00475173">
      <w:pPr>
        <w:pStyle w:val="a0"/>
      </w:pPr>
    </w:p>
    <w:p w14:paraId="6E591DAC" w14:textId="77777777" w:rsidR="00475173" w:rsidRDefault="00475173" w:rsidP="00475173">
      <w:pPr>
        <w:pStyle w:val="a0"/>
      </w:pPr>
    </w:p>
    <w:p w14:paraId="6BD44605" w14:textId="0846D9A1" w:rsidR="00475173" w:rsidRDefault="00475173" w:rsidP="00475173">
      <w:pPr>
        <w:pStyle w:val="a0"/>
      </w:pPr>
      <w:r>
        <w:t>c.</w:t>
      </w:r>
      <w:r>
        <w:tab/>
        <w:t xml:space="preserve">Central limits theorem </w:t>
      </w:r>
    </w:p>
    <w:p w14:paraId="498F1571" w14:textId="77777777" w:rsidR="00475173" w:rsidRDefault="00475173" w:rsidP="00475173">
      <w:pPr>
        <w:pStyle w:val="a0"/>
      </w:pPr>
    </w:p>
    <w:p w14:paraId="113671FC" w14:textId="77777777" w:rsidR="00475173" w:rsidRDefault="00475173" w:rsidP="00475173">
      <w:pPr>
        <w:pStyle w:val="a0"/>
      </w:pPr>
    </w:p>
    <w:p w14:paraId="70BF9388" w14:textId="77777777" w:rsidR="00475173" w:rsidRDefault="00475173" w:rsidP="00475173">
      <w:pPr>
        <w:pStyle w:val="a0"/>
      </w:pPr>
    </w:p>
    <w:p w14:paraId="008BB116" w14:textId="77777777" w:rsidR="00475173" w:rsidRDefault="00475173" w:rsidP="00475173">
      <w:pPr>
        <w:pStyle w:val="a0"/>
      </w:pPr>
    </w:p>
    <w:p w14:paraId="0A154308" w14:textId="77777777" w:rsidR="00475173" w:rsidRDefault="00475173" w:rsidP="00475173">
      <w:pPr>
        <w:pStyle w:val="1"/>
      </w:pPr>
      <w:r>
        <w:t>2.</w:t>
      </w:r>
      <w:r>
        <w:tab/>
        <w:t>Types of probability samples</w:t>
      </w:r>
    </w:p>
    <w:p w14:paraId="6CB9398F" w14:textId="77777777" w:rsidR="00475173" w:rsidRDefault="00475173" w:rsidP="00475173">
      <w:pPr>
        <w:pStyle w:val="1"/>
      </w:pPr>
    </w:p>
    <w:p w14:paraId="18E21C60" w14:textId="77777777" w:rsidR="00475173" w:rsidRDefault="00475173" w:rsidP="00475173">
      <w:pPr>
        <w:pStyle w:val="a0"/>
      </w:pPr>
      <w:r>
        <w:t>a.</w:t>
      </w:r>
      <w:r>
        <w:tab/>
        <w:t>Simple random samples</w:t>
      </w:r>
    </w:p>
    <w:p w14:paraId="35673CA8" w14:textId="77777777" w:rsidR="00475173" w:rsidRDefault="00475173" w:rsidP="00475173">
      <w:pPr>
        <w:pStyle w:val="a0"/>
      </w:pPr>
    </w:p>
    <w:p w14:paraId="548ED232" w14:textId="77777777" w:rsidR="00475173" w:rsidRDefault="00475173" w:rsidP="00475173">
      <w:pPr>
        <w:pStyle w:val="a0"/>
      </w:pPr>
    </w:p>
    <w:p w14:paraId="0622A7DA" w14:textId="77777777" w:rsidR="00475173" w:rsidRDefault="00475173" w:rsidP="00475173">
      <w:pPr>
        <w:pStyle w:val="a0"/>
      </w:pPr>
    </w:p>
    <w:p w14:paraId="7A8E07F2" w14:textId="77777777" w:rsidR="00475173" w:rsidRDefault="00475173" w:rsidP="00475173">
      <w:pPr>
        <w:pStyle w:val="a0"/>
      </w:pPr>
    </w:p>
    <w:p w14:paraId="35D3C022" w14:textId="77777777" w:rsidR="00475173" w:rsidRDefault="00475173" w:rsidP="00475173">
      <w:pPr>
        <w:pStyle w:val="a0"/>
      </w:pPr>
      <w:r>
        <w:t>b.</w:t>
      </w:r>
      <w:r>
        <w:tab/>
        <w:t>Stratified random samples</w:t>
      </w:r>
    </w:p>
    <w:p w14:paraId="177E9D83" w14:textId="77777777" w:rsidR="00475173" w:rsidRDefault="00475173" w:rsidP="00475173">
      <w:pPr>
        <w:pStyle w:val="a0"/>
      </w:pPr>
    </w:p>
    <w:p w14:paraId="6F6D772A" w14:textId="77777777" w:rsidR="00475173" w:rsidRDefault="00475173" w:rsidP="00475173">
      <w:pPr>
        <w:pStyle w:val="a0"/>
      </w:pPr>
    </w:p>
    <w:p w14:paraId="55817886" w14:textId="77777777" w:rsidR="00475173" w:rsidRDefault="00475173" w:rsidP="00475173">
      <w:pPr>
        <w:pStyle w:val="a0"/>
      </w:pPr>
    </w:p>
    <w:p w14:paraId="62F986AB" w14:textId="77777777" w:rsidR="00475173" w:rsidRDefault="00475173" w:rsidP="00475173">
      <w:pPr>
        <w:pStyle w:val="a0"/>
      </w:pPr>
    </w:p>
    <w:p w14:paraId="19B02DBB" w14:textId="77777777" w:rsidR="00475173" w:rsidRDefault="00475173" w:rsidP="00475173">
      <w:pPr>
        <w:pStyle w:val="a0"/>
      </w:pPr>
      <w:r>
        <w:t>c.</w:t>
      </w:r>
      <w:r>
        <w:tab/>
        <w:t>Cluster samples</w:t>
      </w:r>
    </w:p>
    <w:p w14:paraId="16D73015" w14:textId="77777777" w:rsidR="00475173" w:rsidRDefault="00475173" w:rsidP="00475173">
      <w:pPr>
        <w:pStyle w:val="a0"/>
      </w:pPr>
    </w:p>
    <w:p w14:paraId="585C649A" w14:textId="77777777" w:rsidR="00475173" w:rsidRDefault="00475173" w:rsidP="00475173">
      <w:pPr>
        <w:pStyle w:val="a0"/>
      </w:pPr>
    </w:p>
    <w:p w14:paraId="6B8C5304" w14:textId="77777777" w:rsidR="00475173" w:rsidRDefault="00475173" w:rsidP="00475173">
      <w:pPr>
        <w:pStyle w:val="a0"/>
      </w:pPr>
    </w:p>
    <w:p w14:paraId="0159AFF3" w14:textId="77777777" w:rsidR="00475173" w:rsidRDefault="00475173" w:rsidP="00475173">
      <w:pPr>
        <w:pStyle w:val="a0"/>
      </w:pPr>
    </w:p>
    <w:p w14:paraId="68BFBB8A" w14:textId="77777777" w:rsidR="00475173" w:rsidRDefault="00475173" w:rsidP="00475173">
      <w:pPr>
        <w:pStyle w:val="a0"/>
      </w:pPr>
      <w:r>
        <w:t>d.</w:t>
      </w:r>
      <w:r>
        <w:tab/>
        <w:t>Systematic samples</w:t>
      </w:r>
    </w:p>
    <w:p w14:paraId="1E8A9B2A" w14:textId="77777777" w:rsidR="00475173" w:rsidRDefault="00475173" w:rsidP="00475173">
      <w:pPr>
        <w:pStyle w:val="a0"/>
      </w:pPr>
    </w:p>
    <w:p w14:paraId="466F6D21" w14:textId="77777777" w:rsidR="00475173" w:rsidRDefault="00475173" w:rsidP="00475173">
      <w:pPr>
        <w:pStyle w:val="a0"/>
      </w:pPr>
    </w:p>
    <w:p w14:paraId="3BBA60C8" w14:textId="77777777" w:rsidR="00475173" w:rsidRDefault="00475173" w:rsidP="00475173">
      <w:pPr>
        <w:pStyle w:val="a0"/>
      </w:pPr>
    </w:p>
    <w:p w14:paraId="781FB1AB" w14:textId="77777777" w:rsidR="00475173" w:rsidRDefault="00475173" w:rsidP="00475173">
      <w:pPr>
        <w:pStyle w:val="a0"/>
      </w:pPr>
    </w:p>
    <w:p w14:paraId="72EFE53A" w14:textId="77777777" w:rsidR="00475173" w:rsidRDefault="00475173" w:rsidP="00475173">
      <w:pPr>
        <w:pStyle w:val="A"/>
      </w:pPr>
      <w:r>
        <w:t>B.</w:t>
      </w:r>
      <w:r>
        <w:tab/>
        <w:t>Sampling error</w:t>
      </w:r>
    </w:p>
    <w:p w14:paraId="7839E8DD" w14:textId="77777777" w:rsidR="00475173" w:rsidRDefault="00475173" w:rsidP="00475173">
      <w:pPr>
        <w:pStyle w:val="A"/>
      </w:pPr>
    </w:p>
    <w:p w14:paraId="60A75DCB" w14:textId="77777777" w:rsidR="00475173" w:rsidRDefault="00475173" w:rsidP="00475173">
      <w:pPr>
        <w:pStyle w:val="A"/>
      </w:pPr>
    </w:p>
    <w:p w14:paraId="0FC62A29" w14:textId="77777777" w:rsidR="00475173" w:rsidRDefault="00475173" w:rsidP="00475173">
      <w:pPr>
        <w:pStyle w:val="A"/>
      </w:pPr>
    </w:p>
    <w:p w14:paraId="404C3293" w14:textId="77777777" w:rsidR="00475173" w:rsidRDefault="00475173" w:rsidP="00475173">
      <w:pPr>
        <w:pStyle w:val="A"/>
      </w:pPr>
    </w:p>
    <w:p w14:paraId="463CF669" w14:textId="77777777" w:rsidR="00475173" w:rsidRDefault="00475173" w:rsidP="00475173">
      <w:pPr>
        <w:pStyle w:val="A"/>
      </w:pPr>
      <w:r>
        <w:t>C.</w:t>
      </w:r>
      <w:r>
        <w:tab/>
        <w:t>Nonprobability sampling</w:t>
      </w:r>
    </w:p>
    <w:p w14:paraId="2BC5FF26" w14:textId="77777777" w:rsidR="00475173" w:rsidRDefault="00475173" w:rsidP="00475173">
      <w:pPr>
        <w:pStyle w:val="A"/>
      </w:pPr>
    </w:p>
    <w:p w14:paraId="65DA28F2" w14:textId="77777777" w:rsidR="00475173" w:rsidRDefault="00475173" w:rsidP="00475173">
      <w:pPr>
        <w:pStyle w:val="1"/>
      </w:pPr>
      <w:r>
        <w:t>1.</w:t>
      </w:r>
      <w:r>
        <w:tab/>
        <w:t>Defined</w:t>
      </w:r>
    </w:p>
    <w:p w14:paraId="7D61CB70" w14:textId="77777777" w:rsidR="00475173" w:rsidRDefault="00475173" w:rsidP="00475173">
      <w:pPr>
        <w:pStyle w:val="1"/>
      </w:pPr>
    </w:p>
    <w:p w14:paraId="2BC68DBC" w14:textId="77777777" w:rsidR="00475173" w:rsidRDefault="00475173" w:rsidP="00475173">
      <w:pPr>
        <w:pStyle w:val="a0"/>
      </w:pPr>
      <w:r>
        <w:t>a.</w:t>
      </w:r>
      <w:r>
        <w:tab/>
        <w:t>Involves the nonrandom selection of participants.</w:t>
      </w:r>
    </w:p>
    <w:p w14:paraId="7B383D7C" w14:textId="77777777" w:rsidR="00475173" w:rsidRDefault="00475173" w:rsidP="00475173">
      <w:pPr>
        <w:pStyle w:val="a0"/>
      </w:pPr>
    </w:p>
    <w:p w14:paraId="379BB63C" w14:textId="77777777" w:rsidR="00475173" w:rsidRDefault="00475173" w:rsidP="00475173">
      <w:pPr>
        <w:pStyle w:val="a0"/>
      </w:pPr>
    </w:p>
    <w:p w14:paraId="6BAADCC2" w14:textId="77777777" w:rsidR="00475173" w:rsidRDefault="00475173" w:rsidP="00475173">
      <w:pPr>
        <w:pStyle w:val="a0"/>
      </w:pPr>
    </w:p>
    <w:p w14:paraId="14E3EAD3" w14:textId="77777777" w:rsidR="00475173" w:rsidRDefault="00475173" w:rsidP="00475173">
      <w:pPr>
        <w:pStyle w:val="a0"/>
      </w:pPr>
    </w:p>
    <w:p w14:paraId="06B46D4F" w14:textId="77777777" w:rsidR="00475173" w:rsidRDefault="00475173" w:rsidP="00475173">
      <w:pPr>
        <w:pStyle w:val="a0"/>
      </w:pPr>
      <w:r>
        <w:t>b.</w:t>
      </w:r>
      <w:r>
        <w:tab/>
        <w:t>Greater chance for bias to exist in the results.</w:t>
      </w:r>
    </w:p>
    <w:p w14:paraId="52D21C35" w14:textId="77777777" w:rsidR="00475173" w:rsidRDefault="00475173" w:rsidP="00475173">
      <w:pPr>
        <w:pStyle w:val="a0"/>
      </w:pPr>
    </w:p>
    <w:p w14:paraId="6190F30C" w14:textId="77777777" w:rsidR="00475173" w:rsidRDefault="00475173" w:rsidP="00475173">
      <w:pPr>
        <w:pStyle w:val="a0"/>
      </w:pPr>
    </w:p>
    <w:p w14:paraId="10C8EC61" w14:textId="77777777" w:rsidR="00475173" w:rsidRDefault="00475173" w:rsidP="00475173">
      <w:pPr>
        <w:pStyle w:val="a0"/>
      </w:pPr>
    </w:p>
    <w:p w14:paraId="0720F0A0" w14:textId="77777777" w:rsidR="00475173" w:rsidRDefault="00475173" w:rsidP="00475173">
      <w:pPr>
        <w:pStyle w:val="a0"/>
      </w:pPr>
    </w:p>
    <w:p w14:paraId="15BBE41F" w14:textId="77777777" w:rsidR="00475173" w:rsidRDefault="00475173" w:rsidP="00475173">
      <w:pPr>
        <w:pStyle w:val="a0"/>
      </w:pPr>
      <w:r>
        <w:t>c.</w:t>
      </w:r>
      <w:r>
        <w:tab/>
        <w:t>Does not allow for the calculation of sampling error.</w:t>
      </w:r>
    </w:p>
    <w:p w14:paraId="642B435D" w14:textId="77777777" w:rsidR="00475173" w:rsidRDefault="00475173" w:rsidP="00475173">
      <w:pPr>
        <w:pStyle w:val="1"/>
      </w:pPr>
    </w:p>
    <w:p w14:paraId="6AC43946" w14:textId="77777777" w:rsidR="00475173" w:rsidRDefault="00475173" w:rsidP="00475173">
      <w:pPr>
        <w:pStyle w:val="1"/>
      </w:pPr>
    </w:p>
    <w:p w14:paraId="04D62141" w14:textId="77777777" w:rsidR="00475173" w:rsidRDefault="00475173" w:rsidP="00475173">
      <w:pPr>
        <w:pStyle w:val="1"/>
      </w:pPr>
    </w:p>
    <w:p w14:paraId="25C6609B" w14:textId="77777777" w:rsidR="00475173" w:rsidRDefault="00475173" w:rsidP="00475173">
      <w:pPr>
        <w:pStyle w:val="1"/>
      </w:pPr>
    </w:p>
    <w:p w14:paraId="4674D14E" w14:textId="77777777" w:rsidR="00475173" w:rsidRDefault="00475173" w:rsidP="00475173">
      <w:pPr>
        <w:pStyle w:val="1"/>
      </w:pPr>
      <w:r>
        <w:t>2.</w:t>
      </w:r>
      <w:r>
        <w:tab/>
        <w:t>Why researchers use nonprobability samples</w:t>
      </w:r>
    </w:p>
    <w:p w14:paraId="0A8E839E" w14:textId="77777777" w:rsidR="00475173" w:rsidRDefault="00475173" w:rsidP="00475173">
      <w:pPr>
        <w:pStyle w:val="1"/>
      </w:pPr>
    </w:p>
    <w:p w14:paraId="185BF58E" w14:textId="77777777" w:rsidR="00475173" w:rsidRDefault="00475173" w:rsidP="00475173">
      <w:pPr>
        <w:pStyle w:val="a0"/>
      </w:pPr>
      <w:r>
        <w:t>a.</w:t>
      </w:r>
      <w:r>
        <w:tab/>
        <w:t>Examine a new variable or phenomenon</w:t>
      </w:r>
    </w:p>
    <w:p w14:paraId="1AE8020F" w14:textId="77777777" w:rsidR="00475173" w:rsidRDefault="00475173" w:rsidP="00475173">
      <w:pPr>
        <w:pStyle w:val="a0"/>
      </w:pPr>
    </w:p>
    <w:p w14:paraId="51A3B923" w14:textId="77777777" w:rsidR="00475173" w:rsidRDefault="00475173" w:rsidP="00475173">
      <w:pPr>
        <w:pStyle w:val="a0"/>
      </w:pPr>
    </w:p>
    <w:p w14:paraId="11025CB1" w14:textId="77777777" w:rsidR="00475173" w:rsidRDefault="00475173" w:rsidP="00475173">
      <w:pPr>
        <w:pStyle w:val="a0"/>
      </w:pPr>
    </w:p>
    <w:p w14:paraId="22AAB823" w14:textId="77777777" w:rsidR="00475173" w:rsidRDefault="00475173" w:rsidP="00475173">
      <w:pPr>
        <w:pStyle w:val="a0"/>
      </w:pPr>
    </w:p>
    <w:p w14:paraId="0A66D549" w14:textId="77777777" w:rsidR="00475173" w:rsidRDefault="00475173" w:rsidP="00475173">
      <w:pPr>
        <w:pStyle w:val="a0"/>
      </w:pPr>
      <w:r>
        <w:t>b.</w:t>
      </w:r>
      <w:r>
        <w:tab/>
        <w:t>Difficult to find participants with specific characteristics</w:t>
      </w:r>
    </w:p>
    <w:p w14:paraId="2610F856" w14:textId="77777777" w:rsidR="00475173" w:rsidRDefault="00475173" w:rsidP="00475173">
      <w:pPr>
        <w:pStyle w:val="a0"/>
      </w:pPr>
    </w:p>
    <w:p w14:paraId="7413B229" w14:textId="77777777" w:rsidR="00475173" w:rsidRDefault="00475173" w:rsidP="00475173">
      <w:pPr>
        <w:pStyle w:val="a0"/>
      </w:pPr>
    </w:p>
    <w:p w14:paraId="32A6D491" w14:textId="77777777" w:rsidR="00475173" w:rsidRDefault="00475173" w:rsidP="00475173">
      <w:pPr>
        <w:pStyle w:val="a0"/>
      </w:pPr>
    </w:p>
    <w:p w14:paraId="45359A50" w14:textId="77777777" w:rsidR="00475173" w:rsidRDefault="00475173" w:rsidP="00475173">
      <w:pPr>
        <w:pStyle w:val="a0"/>
      </w:pPr>
    </w:p>
    <w:p w14:paraId="346DCE86" w14:textId="77777777" w:rsidR="00475173" w:rsidRDefault="00475173" w:rsidP="00475173">
      <w:pPr>
        <w:pStyle w:val="a0"/>
      </w:pPr>
      <w:r>
        <w:t>c.</w:t>
      </w:r>
      <w:r>
        <w:tab/>
        <w:t>Sensitive subject matter of study</w:t>
      </w:r>
    </w:p>
    <w:p w14:paraId="7398ADE3" w14:textId="77777777" w:rsidR="00475173" w:rsidRDefault="00475173" w:rsidP="00475173">
      <w:pPr>
        <w:pStyle w:val="a0"/>
      </w:pPr>
    </w:p>
    <w:p w14:paraId="4353DB0B" w14:textId="77777777" w:rsidR="00475173" w:rsidRDefault="00475173" w:rsidP="00475173">
      <w:pPr>
        <w:pStyle w:val="a0"/>
      </w:pPr>
    </w:p>
    <w:p w14:paraId="03071F53" w14:textId="77777777" w:rsidR="00475173" w:rsidRDefault="00475173" w:rsidP="00475173">
      <w:pPr>
        <w:pStyle w:val="a0"/>
      </w:pPr>
    </w:p>
    <w:p w14:paraId="43495CF6" w14:textId="77777777" w:rsidR="00475173" w:rsidRDefault="00475173" w:rsidP="00475173">
      <w:pPr>
        <w:pStyle w:val="a0"/>
      </w:pPr>
    </w:p>
    <w:p w14:paraId="708030D8" w14:textId="77777777" w:rsidR="00475173" w:rsidRDefault="00475173" w:rsidP="00475173">
      <w:pPr>
        <w:pStyle w:val="a0"/>
      </w:pPr>
      <w:r>
        <w:t>d.</w:t>
      </w:r>
      <w:r>
        <w:tab/>
        <w:t>More efficient or cost-productive</w:t>
      </w:r>
    </w:p>
    <w:p w14:paraId="00DEB965" w14:textId="77777777" w:rsidR="00475173" w:rsidRDefault="00475173" w:rsidP="00475173">
      <w:pPr>
        <w:pStyle w:val="a0"/>
      </w:pPr>
    </w:p>
    <w:p w14:paraId="7B7B12F5" w14:textId="77777777" w:rsidR="00475173" w:rsidRDefault="00475173" w:rsidP="00475173">
      <w:pPr>
        <w:pStyle w:val="a0"/>
      </w:pPr>
    </w:p>
    <w:p w14:paraId="3B9334D8" w14:textId="77777777" w:rsidR="00475173" w:rsidRDefault="00475173" w:rsidP="00475173">
      <w:pPr>
        <w:pStyle w:val="a0"/>
      </w:pPr>
    </w:p>
    <w:p w14:paraId="195F20CE" w14:textId="77777777" w:rsidR="00475173" w:rsidRDefault="00475173" w:rsidP="00475173">
      <w:pPr>
        <w:pStyle w:val="a0"/>
      </w:pPr>
    </w:p>
    <w:p w14:paraId="717A4C9C" w14:textId="77777777" w:rsidR="00475173" w:rsidRDefault="00475173" w:rsidP="00475173">
      <w:pPr>
        <w:pStyle w:val="1"/>
      </w:pPr>
      <w:r>
        <w:t>3.</w:t>
      </w:r>
      <w:r>
        <w:tab/>
        <w:t>Types of nonprobability samples</w:t>
      </w:r>
    </w:p>
    <w:p w14:paraId="7BD9EB56" w14:textId="77777777" w:rsidR="00475173" w:rsidRDefault="00475173" w:rsidP="00475173">
      <w:pPr>
        <w:pStyle w:val="1"/>
      </w:pPr>
    </w:p>
    <w:p w14:paraId="72264D62" w14:textId="77777777" w:rsidR="00475173" w:rsidRDefault="00475173" w:rsidP="00475173">
      <w:pPr>
        <w:pStyle w:val="a0"/>
      </w:pPr>
      <w:r>
        <w:t>a.</w:t>
      </w:r>
      <w:r>
        <w:tab/>
        <w:t>Convenience samples</w:t>
      </w:r>
    </w:p>
    <w:p w14:paraId="42738E48" w14:textId="77777777" w:rsidR="00475173" w:rsidRDefault="00475173" w:rsidP="00475173">
      <w:pPr>
        <w:pStyle w:val="a0"/>
      </w:pPr>
    </w:p>
    <w:p w14:paraId="6626265D" w14:textId="77777777" w:rsidR="00475173" w:rsidRDefault="00475173" w:rsidP="00475173">
      <w:pPr>
        <w:pStyle w:val="a0"/>
      </w:pPr>
    </w:p>
    <w:p w14:paraId="609A9F31" w14:textId="77777777" w:rsidR="00475173" w:rsidRDefault="00475173" w:rsidP="00475173">
      <w:pPr>
        <w:pStyle w:val="a0"/>
      </w:pPr>
    </w:p>
    <w:p w14:paraId="26D9F9BD" w14:textId="77777777" w:rsidR="00475173" w:rsidRDefault="00475173" w:rsidP="00475173">
      <w:pPr>
        <w:pStyle w:val="a0"/>
      </w:pPr>
    </w:p>
    <w:p w14:paraId="134E8075" w14:textId="77777777" w:rsidR="00475173" w:rsidRDefault="00475173" w:rsidP="00475173">
      <w:pPr>
        <w:pStyle w:val="a0"/>
      </w:pPr>
      <w:r>
        <w:t>b.</w:t>
      </w:r>
      <w:r>
        <w:tab/>
        <w:t>Volunteer samples</w:t>
      </w:r>
    </w:p>
    <w:p w14:paraId="45A2D634" w14:textId="77777777" w:rsidR="00475173" w:rsidRDefault="00475173" w:rsidP="00475173">
      <w:pPr>
        <w:pStyle w:val="a0"/>
      </w:pPr>
    </w:p>
    <w:p w14:paraId="13007098" w14:textId="77777777" w:rsidR="00475173" w:rsidRDefault="00475173" w:rsidP="00475173">
      <w:pPr>
        <w:pStyle w:val="a0"/>
      </w:pPr>
    </w:p>
    <w:p w14:paraId="12EC39AF" w14:textId="77777777" w:rsidR="00475173" w:rsidRDefault="00475173" w:rsidP="00475173">
      <w:pPr>
        <w:pStyle w:val="a0"/>
      </w:pPr>
    </w:p>
    <w:p w14:paraId="0B6DA679" w14:textId="77777777" w:rsidR="00475173" w:rsidRDefault="00475173" w:rsidP="00475173">
      <w:pPr>
        <w:pStyle w:val="a0"/>
      </w:pPr>
    </w:p>
    <w:p w14:paraId="089836C5" w14:textId="77777777" w:rsidR="00475173" w:rsidRDefault="00475173" w:rsidP="00475173">
      <w:pPr>
        <w:pStyle w:val="a0"/>
      </w:pPr>
      <w:r>
        <w:t>c.</w:t>
      </w:r>
      <w:r>
        <w:tab/>
        <w:t>Purposive samples</w:t>
      </w:r>
    </w:p>
    <w:p w14:paraId="5279C9A1" w14:textId="77777777" w:rsidR="00475173" w:rsidRDefault="00475173" w:rsidP="00475173">
      <w:pPr>
        <w:pStyle w:val="a0"/>
      </w:pPr>
    </w:p>
    <w:p w14:paraId="253909D2" w14:textId="77777777" w:rsidR="00475173" w:rsidRDefault="00475173" w:rsidP="00475173">
      <w:pPr>
        <w:pStyle w:val="a0"/>
      </w:pPr>
    </w:p>
    <w:p w14:paraId="183A7916" w14:textId="77777777" w:rsidR="00475173" w:rsidRDefault="00475173" w:rsidP="00475173">
      <w:pPr>
        <w:pStyle w:val="a0"/>
      </w:pPr>
    </w:p>
    <w:p w14:paraId="1643F286" w14:textId="77777777" w:rsidR="00475173" w:rsidRDefault="00475173" w:rsidP="00475173">
      <w:pPr>
        <w:pStyle w:val="a0"/>
      </w:pPr>
    </w:p>
    <w:p w14:paraId="47BBB4A1" w14:textId="77777777" w:rsidR="00475173" w:rsidRDefault="00475173" w:rsidP="00475173">
      <w:pPr>
        <w:pStyle w:val="a0"/>
      </w:pPr>
      <w:r>
        <w:t>d.</w:t>
      </w:r>
      <w:r>
        <w:tab/>
        <w:t>Quota samples (proportionate vs. nonproportionate)</w:t>
      </w:r>
    </w:p>
    <w:p w14:paraId="070D55F0" w14:textId="77777777" w:rsidR="00475173" w:rsidRDefault="00475173" w:rsidP="00475173">
      <w:pPr>
        <w:pStyle w:val="a0"/>
      </w:pPr>
    </w:p>
    <w:p w14:paraId="25A69CAD" w14:textId="77777777" w:rsidR="00475173" w:rsidRDefault="00475173" w:rsidP="00475173">
      <w:pPr>
        <w:pStyle w:val="a0"/>
      </w:pPr>
    </w:p>
    <w:p w14:paraId="03D54D14" w14:textId="77777777" w:rsidR="00475173" w:rsidRDefault="00475173" w:rsidP="00475173">
      <w:pPr>
        <w:pStyle w:val="a0"/>
      </w:pPr>
    </w:p>
    <w:p w14:paraId="28FA9C88" w14:textId="77777777" w:rsidR="00475173" w:rsidRDefault="00475173" w:rsidP="00475173">
      <w:pPr>
        <w:pStyle w:val="a0"/>
      </w:pPr>
    </w:p>
    <w:p w14:paraId="3153E3F3" w14:textId="77777777" w:rsidR="00475173" w:rsidRDefault="00475173" w:rsidP="00475173">
      <w:pPr>
        <w:pStyle w:val="a0"/>
      </w:pPr>
      <w:r>
        <w:t>e.</w:t>
      </w:r>
      <w:r>
        <w:tab/>
        <w:t>Network samples</w:t>
      </w:r>
    </w:p>
    <w:p w14:paraId="7A5CB33F" w14:textId="77777777" w:rsidR="00475173" w:rsidRDefault="00475173" w:rsidP="00475173">
      <w:pPr>
        <w:pStyle w:val="a0"/>
      </w:pPr>
    </w:p>
    <w:p w14:paraId="51556D26" w14:textId="77777777" w:rsidR="00475173" w:rsidRDefault="00475173" w:rsidP="00475173">
      <w:pPr>
        <w:pStyle w:val="a0"/>
      </w:pPr>
    </w:p>
    <w:p w14:paraId="55492EFC" w14:textId="77777777" w:rsidR="00475173" w:rsidRDefault="00475173" w:rsidP="00475173">
      <w:pPr>
        <w:pStyle w:val="a0"/>
      </w:pPr>
    </w:p>
    <w:p w14:paraId="739C4DC3" w14:textId="77777777" w:rsidR="00475173" w:rsidRDefault="00475173" w:rsidP="00475173">
      <w:pPr>
        <w:pStyle w:val="a0"/>
      </w:pPr>
    </w:p>
    <w:p w14:paraId="4E603856" w14:textId="77777777" w:rsidR="00475173" w:rsidRDefault="00475173" w:rsidP="00475173">
      <w:pPr>
        <w:pStyle w:val="I"/>
      </w:pPr>
      <w:r>
        <w:t>IV.</w:t>
      </w:r>
      <w:r>
        <w:tab/>
        <w:t>Determining Sample Size</w:t>
      </w:r>
    </w:p>
    <w:p w14:paraId="5C5E16E1" w14:textId="77777777" w:rsidR="00475173" w:rsidRDefault="00475173" w:rsidP="00475173">
      <w:pPr>
        <w:pStyle w:val="I"/>
      </w:pPr>
    </w:p>
    <w:p w14:paraId="20A09533" w14:textId="77777777" w:rsidR="00475173" w:rsidRDefault="00475173" w:rsidP="00475173">
      <w:pPr>
        <w:pStyle w:val="A"/>
      </w:pPr>
      <w:r>
        <w:t>A.</w:t>
      </w:r>
      <w:r>
        <w:tab/>
        <w:t>Determine your confidence interval</w:t>
      </w:r>
    </w:p>
    <w:p w14:paraId="4B8888BD" w14:textId="77777777" w:rsidR="00475173" w:rsidRDefault="00475173" w:rsidP="00475173">
      <w:pPr>
        <w:pStyle w:val="A"/>
      </w:pPr>
    </w:p>
    <w:p w14:paraId="4FF291E0" w14:textId="77777777" w:rsidR="00475173" w:rsidRDefault="00475173" w:rsidP="00475173">
      <w:pPr>
        <w:pStyle w:val="A"/>
      </w:pPr>
    </w:p>
    <w:p w14:paraId="27D328B3" w14:textId="77777777" w:rsidR="00475173" w:rsidRDefault="00475173" w:rsidP="00475173">
      <w:pPr>
        <w:pStyle w:val="A"/>
      </w:pPr>
    </w:p>
    <w:p w14:paraId="6ACD2B33" w14:textId="77777777" w:rsidR="00475173" w:rsidRDefault="00475173" w:rsidP="00475173">
      <w:pPr>
        <w:pStyle w:val="A"/>
      </w:pPr>
    </w:p>
    <w:p w14:paraId="5BFF2B00" w14:textId="77777777" w:rsidR="00475173" w:rsidRDefault="00475173" w:rsidP="00475173">
      <w:pPr>
        <w:pStyle w:val="I"/>
      </w:pPr>
      <w:r>
        <w:t>V.</w:t>
      </w:r>
      <w:r>
        <w:tab/>
        <w:t>Common Sense Sample Recruiting</w:t>
      </w:r>
    </w:p>
    <w:p w14:paraId="6721995B" w14:textId="77777777" w:rsidR="00475173" w:rsidRDefault="00475173" w:rsidP="00475173">
      <w:pPr>
        <w:pStyle w:val="I"/>
      </w:pPr>
    </w:p>
    <w:p w14:paraId="0F0529A7" w14:textId="77777777" w:rsidR="00475173" w:rsidRDefault="00475173" w:rsidP="00475173">
      <w:pPr>
        <w:pStyle w:val="A"/>
      </w:pPr>
      <w:r>
        <w:t>A.</w:t>
      </w:r>
      <w:r>
        <w:tab/>
        <w:t>Know your target population</w:t>
      </w:r>
    </w:p>
    <w:p w14:paraId="541BAD3B" w14:textId="77777777" w:rsidR="00475173" w:rsidRDefault="00475173" w:rsidP="00475173">
      <w:pPr>
        <w:pStyle w:val="A"/>
      </w:pPr>
    </w:p>
    <w:p w14:paraId="44D187CD" w14:textId="77777777" w:rsidR="00475173" w:rsidRDefault="00475173" w:rsidP="00475173">
      <w:pPr>
        <w:pStyle w:val="A"/>
      </w:pPr>
    </w:p>
    <w:p w14:paraId="3553955F" w14:textId="77777777" w:rsidR="00475173" w:rsidRDefault="00475173" w:rsidP="00475173">
      <w:pPr>
        <w:pStyle w:val="A"/>
      </w:pPr>
    </w:p>
    <w:p w14:paraId="62962571" w14:textId="77777777" w:rsidR="00475173" w:rsidRDefault="00475173" w:rsidP="00475173">
      <w:pPr>
        <w:pStyle w:val="A"/>
      </w:pPr>
    </w:p>
    <w:p w14:paraId="35274847" w14:textId="77777777" w:rsidR="00475173" w:rsidRDefault="00475173" w:rsidP="00475173">
      <w:pPr>
        <w:pStyle w:val="A"/>
      </w:pPr>
      <w:r>
        <w:t>B.</w:t>
      </w:r>
      <w:r>
        <w:tab/>
        <w:t>Approaches to recruitment</w:t>
      </w:r>
    </w:p>
    <w:p w14:paraId="3F0C98AB" w14:textId="77777777" w:rsidR="00475173" w:rsidRDefault="00475173" w:rsidP="00475173">
      <w:pPr>
        <w:pStyle w:val="A"/>
      </w:pPr>
    </w:p>
    <w:p w14:paraId="6149BFE5" w14:textId="77777777" w:rsidR="00475173" w:rsidRDefault="00475173" w:rsidP="00475173">
      <w:pPr>
        <w:pStyle w:val="1"/>
      </w:pPr>
      <w:r>
        <w:t>1.</w:t>
      </w:r>
      <w:r>
        <w:tab/>
        <w:t xml:space="preserve">Face-to-face </w:t>
      </w:r>
    </w:p>
    <w:p w14:paraId="6553A3FC" w14:textId="77777777" w:rsidR="00475173" w:rsidRDefault="00475173" w:rsidP="00475173">
      <w:pPr>
        <w:pStyle w:val="1"/>
      </w:pPr>
    </w:p>
    <w:p w14:paraId="54C6D4AF" w14:textId="77777777" w:rsidR="00475173" w:rsidRDefault="00475173" w:rsidP="00475173">
      <w:pPr>
        <w:pStyle w:val="1"/>
      </w:pPr>
    </w:p>
    <w:p w14:paraId="6ADA2B1E" w14:textId="77777777" w:rsidR="00475173" w:rsidRDefault="00475173" w:rsidP="00475173">
      <w:pPr>
        <w:pStyle w:val="1"/>
      </w:pPr>
    </w:p>
    <w:p w14:paraId="4EB50D2B" w14:textId="77777777" w:rsidR="00475173" w:rsidRDefault="00475173" w:rsidP="00475173">
      <w:pPr>
        <w:pStyle w:val="1"/>
      </w:pPr>
    </w:p>
    <w:p w14:paraId="12C6FA6C" w14:textId="77777777" w:rsidR="00475173" w:rsidRDefault="00475173" w:rsidP="00475173">
      <w:pPr>
        <w:pStyle w:val="1"/>
      </w:pPr>
      <w:r>
        <w:t>2.</w:t>
      </w:r>
      <w:r>
        <w:tab/>
        <w:t>Advertisement</w:t>
      </w:r>
    </w:p>
    <w:p w14:paraId="7681C5DE" w14:textId="77777777" w:rsidR="00475173" w:rsidRDefault="00475173" w:rsidP="00475173">
      <w:pPr>
        <w:pStyle w:val="1"/>
      </w:pPr>
    </w:p>
    <w:p w14:paraId="6B90BE2C" w14:textId="77777777" w:rsidR="00475173" w:rsidRDefault="00475173" w:rsidP="00475173">
      <w:pPr>
        <w:pStyle w:val="1"/>
      </w:pPr>
    </w:p>
    <w:p w14:paraId="2ADC86D0" w14:textId="77777777" w:rsidR="00475173" w:rsidRDefault="00475173" w:rsidP="00475173">
      <w:pPr>
        <w:pStyle w:val="1"/>
      </w:pPr>
    </w:p>
    <w:p w14:paraId="692C9188" w14:textId="77777777" w:rsidR="00475173" w:rsidRDefault="00475173" w:rsidP="00475173">
      <w:pPr>
        <w:pStyle w:val="1"/>
      </w:pPr>
    </w:p>
    <w:p w14:paraId="6DD8028B" w14:textId="77777777" w:rsidR="00475173" w:rsidRDefault="00475173" w:rsidP="00475173">
      <w:pPr>
        <w:pStyle w:val="1"/>
      </w:pPr>
      <w:r>
        <w:t>3.</w:t>
      </w:r>
      <w:r>
        <w:tab/>
        <w:t>Letters</w:t>
      </w:r>
    </w:p>
    <w:p w14:paraId="12E67D2B" w14:textId="77777777" w:rsidR="00475173" w:rsidRDefault="00475173" w:rsidP="00475173">
      <w:pPr>
        <w:pStyle w:val="1"/>
      </w:pPr>
    </w:p>
    <w:p w14:paraId="2F5C990A" w14:textId="77777777" w:rsidR="00475173" w:rsidRDefault="00475173" w:rsidP="00475173">
      <w:pPr>
        <w:pStyle w:val="1"/>
      </w:pPr>
    </w:p>
    <w:p w14:paraId="0E67D3E0" w14:textId="77777777" w:rsidR="00475173" w:rsidRDefault="00475173" w:rsidP="00475173">
      <w:pPr>
        <w:pStyle w:val="1"/>
      </w:pPr>
    </w:p>
    <w:p w14:paraId="4037F78A" w14:textId="77777777" w:rsidR="00475173" w:rsidRDefault="00475173" w:rsidP="00475173">
      <w:pPr>
        <w:pStyle w:val="1"/>
      </w:pPr>
    </w:p>
    <w:p w14:paraId="3E2047B1" w14:textId="77777777" w:rsidR="00475173" w:rsidRDefault="00475173" w:rsidP="00475173">
      <w:pPr>
        <w:pStyle w:val="1"/>
      </w:pPr>
      <w:r>
        <w:t>4.</w:t>
      </w:r>
      <w:r>
        <w:tab/>
        <w:t>Email</w:t>
      </w:r>
    </w:p>
    <w:p w14:paraId="776B33FA" w14:textId="77777777" w:rsidR="00475173" w:rsidRDefault="00475173" w:rsidP="00475173">
      <w:pPr>
        <w:pStyle w:val="1"/>
      </w:pPr>
    </w:p>
    <w:p w14:paraId="66B6067D" w14:textId="77777777" w:rsidR="00475173" w:rsidRDefault="00475173" w:rsidP="00475173">
      <w:pPr>
        <w:pStyle w:val="1"/>
      </w:pPr>
    </w:p>
    <w:p w14:paraId="7023CF3C" w14:textId="77777777" w:rsidR="00475173" w:rsidRDefault="00475173" w:rsidP="00475173">
      <w:pPr>
        <w:pStyle w:val="1"/>
      </w:pPr>
    </w:p>
    <w:p w14:paraId="28D22B3B" w14:textId="77777777" w:rsidR="00475173" w:rsidRDefault="00475173" w:rsidP="00475173">
      <w:pPr>
        <w:pStyle w:val="1"/>
      </w:pPr>
    </w:p>
    <w:p w14:paraId="21D148C8" w14:textId="77777777" w:rsidR="00475173" w:rsidRDefault="00475173" w:rsidP="00475173">
      <w:pPr>
        <w:pStyle w:val="1"/>
      </w:pPr>
      <w:r>
        <w:t>5.</w:t>
      </w:r>
      <w:r>
        <w:tab/>
        <w:t>Snowball</w:t>
      </w:r>
    </w:p>
    <w:p w14:paraId="74E1EC08" w14:textId="77777777" w:rsidR="00475173" w:rsidRDefault="00475173" w:rsidP="00475173">
      <w:pPr>
        <w:pStyle w:val="1"/>
      </w:pPr>
    </w:p>
    <w:p w14:paraId="1A28E4C5" w14:textId="77777777" w:rsidR="00475173" w:rsidRDefault="00475173" w:rsidP="00475173">
      <w:pPr>
        <w:pStyle w:val="1"/>
      </w:pPr>
    </w:p>
    <w:p w14:paraId="2DDD28C4" w14:textId="77777777" w:rsidR="00475173" w:rsidRDefault="00475173" w:rsidP="00475173">
      <w:pPr>
        <w:pStyle w:val="1"/>
      </w:pPr>
    </w:p>
    <w:p w14:paraId="1871C0D2" w14:textId="77777777" w:rsidR="00475173" w:rsidRDefault="00475173" w:rsidP="00475173">
      <w:pPr>
        <w:pStyle w:val="1"/>
      </w:pPr>
    </w:p>
    <w:p w14:paraId="5EFEF50E" w14:textId="77777777" w:rsidR="00475173" w:rsidRDefault="00475173" w:rsidP="00475173">
      <w:pPr>
        <w:pStyle w:val="1"/>
      </w:pPr>
      <w:r>
        <w:t>6.</w:t>
      </w:r>
      <w:r>
        <w:tab/>
        <w:t>Purchasing samples</w:t>
      </w:r>
    </w:p>
    <w:p w14:paraId="760BFFD6" w14:textId="77777777" w:rsidR="00475173" w:rsidRDefault="00475173" w:rsidP="00475173">
      <w:pPr>
        <w:pStyle w:val="1"/>
      </w:pPr>
    </w:p>
    <w:p w14:paraId="4562A835" w14:textId="77777777" w:rsidR="00475173" w:rsidRDefault="00475173" w:rsidP="00475173">
      <w:pPr>
        <w:pStyle w:val="1"/>
      </w:pPr>
    </w:p>
    <w:p w14:paraId="74DBCFA5" w14:textId="77777777" w:rsidR="00475173" w:rsidRDefault="00475173" w:rsidP="00475173">
      <w:pPr>
        <w:pStyle w:val="1"/>
      </w:pPr>
    </w:p>
    <w:p w14:paraId="2FB9D757" w14:textId="77777777" w:rsidR="00475173" w:rsidRDefault="00475173" w:rsidP="00475173">
      <w:pPr>
        <w:pStyle w:val="1"/>
      </w:pPr>
    </w:p>
    <w:p w14:paraId="0786FBC0" w14:textId="77777777" w:rsidR="00475173" w:rsidRDefault="00475173" w:rsidP="00475173">
      <w:pPr>
        <w:pStyle w:val="A"/>
      </w:pPr>
      <w:r>
        <w:t>C.</w:t>
      </w:r>
      <w:r>
        <w:tab/>
        <w:t>Ethical recruitment</w:t>
      </w:r>
    </w:p>
    <w:p w14:paraId="6074B1BD" w14:textId="77777777" w:rsidR="00475173" w:rsidRDefault="00475173" w:rsidP="00475173">
      <w:pPr>
        <w:pStyle w:val="A"/>
      </w:pPr>
    </w:p>
    <w:p w14:paraId="77D39A51" w14:textId="77777777" w:rsidR="00475173" w:rsidRDefault="00475173" w:rsidP="00475173">
      <w:pPr>
        <w:pStyle w:val="1"/>
      </w:pPr>
      <w:r>
        <w:t>1.</w:t>
      </w:r>
      <w:r>
        <w:tab/>
        <w:t>IRB approval</w:t>
      </w:r>
    </w:p>
    <w:p w14:paraId="0BD3FC88" w14:textId="77777777" w:rsidR="00475173" w:rsidRDefault="00475173" w:rsidP="00475173">
      <w:pPr>
        <w:pStyle w:val="1"/>
      </w:pPr>
    </w:p>
    <w:p w14:paraId="5E8B9E7C" w14:textId="77777777" w:rsidR="00475173" w:rsidRDefault="00475173" w:rsidP="00475173">
      <w:pPr>
        <w:pStyle w:val="1"/>
      </w:pPr>
    </w:p>
    <w:p w14:paraId="2D4BD3EA" w14:textId="77777777" w:rsidR="00475173" w:rsidRDefault="00475173" w:rsidP="00475173">
      <w:pPr>
        <w:pStyle w:val="1"/>
      </w:pPr>
    </w:p>
    <w:p w14:paraId="510D7BD1" w14:textId="77777777" w:rsidR="00475173" w:rsidRDefault="00475173" w:rsidP="00475173">
      <w:pPr>
        <w:pStyle w:val="1"/>
      </w:pPr>
    </w:p>
    <w:p w14:paraId="0D53E987" w14:textId="77777777" w:rsidR="00475173" w:rsidRDefault="00475173" w:rsidP="00475173">
      <w:pPr>
        <w:pStyle w:val="1"/>
      </w:pPr>
      <w:r>
        <w:t>2.</w:t>
      </w:r>
      <w:r>
        <w:tab/>
        <w:t>Refrain from pressuring people</w:t>
      </w:r>
    </w:p>
    <w:p w14:paraId="6732A965" w14:textId="77777777" w:rsidR="00475173" w:rsidRDefault="00475173" w:rsidP="00475173">
      <w:pPr>
        <w:pStyle w:val="1"/>
      </w:pPr>
    </w:p>
    <w:p w14:paraId="1D99813A" w14:textId="77777777" w:rsidR="00475173" w:rsidRDefault="00475173" w:rsidP="00475173">
      <w:pPr>
        <w:pStyle w:val="1"/>
      </w:pPr>
    </w:p>
    <w:p w14:paraId="24FF5960" w14:textId="77777777" w:rsidR="00475173" w:rsidRDefault="00475173" w:rsidP="00475173">
      <w:pPr>
        <w:pStyle w:val="1"/>
      </w:pPr>
    </w:p>
    <w:p w14:paraId="73148067" w14:textId="77777777" w:rsidR="00475173" w:rsidRDefault="00475173" w:rsidP="00475173">
      <w:pPr>
        <w:pStyle w:val="1"/>
      </w:pPr>
    </w:p>
    <w:p w14:paraId="652A926F" w14:textId="748EE906" w:rsidR="00475173" w:rsidRPr="00475173" w:rsidRDefault="00475173" w:rsidP="00475173">
      <w:pPr>
        <w:pStyle w:val="1"/>
        <w:rPr>
          <w:color w:val="231F20"/>
          <w:szCs w:val="24"/>
        </w:rPr>
      </w:pPr>
      <w:r>
        <w:t>3.</w:t>
      </w:r>
      <w:r>
        <w:tab/>
        <w:t>Be honest</w:t>
      </w:r>
    </w:p>
    <w:p w14:paraId="461C3621" w14:textId="77777777" w:rsidR="00C84B3F" w:rsidRDefault="00C84B3F" w:rsidP="00A215D2">
      <w:pPr>
        <w:pStyle w:val="Heading2"/>
        <w:ind w:left="0" w:right="0"/>
        <w:rPr>
          <w:color w:val="231F20"/>
        </w:rPr>
      </w:pPr>
    </w:p>
    <w:p w14:paraId="14E351D3" w14:textId="77777777" w:rsidR="00C84B3F" w:rsidRDefault="00C84B3F" w:rsidP="00A215D2">
      <w:pPr>
        <w:pStyle w:val="Heading2"/>
        <w:ind w:left="0" w:right="0"/>
        <w:rPr>
          <w:color w:val="231F20"/>
        </w:rPr>
        <w:sectPr w:rsidR="00C84B3F" w:rsidSect="0030051E">
          <w:footerReference w:type="default" r:id="rId79"/>
          <w:pgSz w:w="12240" w:h="15840"/>
          <w:pgMar w:top="1440" w:right="1440" w:bottom="1440" w:left="1440" w:header="0" w:footer="1039" w:gutter="0"/>
          <w:cols w:space="720"/>
        </w:sectPr>
      </w:pPr>
    </w:p>
    <w:p w14:paraId="6FC6CABD" w14:textId="77777777" w:rsidR="00014790" w:rsidRDefault="003865B7" w:rsidP="00A215D2">
      <w:pPr>
        <w:pStyle w:val="Heading2"/>
        <w:ind w:left="0" w:right="0"/>
      </w:pPr>
      <w:r>
        <w:rPr>
          <w:color w:val="231F20"/>
        </w:rPr>
        <w:t>Chapter Thirteen</w:t>
      </w:r>
    </w:p>
    <w:p w14:paraId="385CB29E" w14:textId="2EAF632B" w:rsidR="00C84B3F" w:rsidRDefault="00A215D2" w:rsidP="00A215D2">
      <w:pPr>
        <w:spacing w:before="276"/>
        <w:jc w:val="center"/>
        <w:rPr>
          <w:b/>
          <w:sz w:val="28"/>
        </w:rPr>
      </w:pPr>
      <w:r>
        <w:rPr>
          <w:b/>
          <w:noProof/>
          <w:color w:val="231F20"/>
          <w:sz w:val="28"/>
          <w:lang w:bidi="ar-SA"/>
        </w:rPr>
        <mc:AlternateContent>
          <mc:Choice Requires="wpg">
            <w:drawing>
              <wp:anchor distT="0" distB="0" distL="114300" distR="114300" simplePos="0" relativeHeight="251697152" behindDoc="0" locked="0" layoutInCell="1" allowOverlap="1" wp14:anchorId="769C4C61" wp14:editId="6D51A694">
                <wp:simplePos x="0" y="0"/>
                <wp:positionH relativeFrom="column">
                  <wp:posOffset>28575</wp:posOffset>
                </wp:positionH>
                <wp:positionV relativeFrom="paragraph">
                  <wp:posOffset>578485</wp:posOffset>
                </wp:positionV>
                <wp:extent cx="5915660" cy="2628900"/>
                <wp:effectExtent l="0" t="0" r="8890" b="0"/>
                <wp:wrapSquare wrapText="bothSides"/>
                <wp:docPr id="91" name="Group 91"/>
                <wp:cNvGraphicFramePr/>
                <a:graphic xmlns:a="http://schemas.openxmlformats.org/drawingml/2006/main">
                  <a:graphicData uri="http://schemas.microsoft.com/office/word/2010/wordprocessingGroup">
                    <wpg:wgp>
                      <wpg:cNvGrpSpPr/>
                      <wpg:grpSpPr>
                        <a:xfrm>
                          <a:off x="0" y="0"/>
                          <a:ext cx="5915660" cy="2628900"/>
                          <a:chOff x="0" y="0"/>
                          <a:chExt cx="5915660" cy="2628900"/>
                        </a:xfrm>
                      </wpg:grpSpPr>
                      <pic:pic xmlns:pic="http://schemas.openxmlformats.org/drawingml/2006/picture">
                        <pic:nvPicPr>
                          <pic:cNvPr id="28" name="Picture 28"/>
                          <pic:cNvPicPr>
                            <a:picLocks noChangeAspect="1"/>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915660" cy="2628900"/>
                          </a:xfrm>
                          <a:prstGeom prst="rect">
                            <a:avLst/>
                          </a:prstGeom>
                        </pic:spPr>
                      </pic:pic>
                      <wps:wsp>
                        <wps:cNvPr id="118" name="Text Box 2"/>
                        <wps:cNvSpPr txBox="1">
                          <a:spLocks noChangeArrowheads="1"/>
                        </wps:cNvSpPr>
                        <wps:spPr bwMode="auto">
                          <a:xfrm>
                            <a:off x="523875" y="676275"/>
                            <a:ext cx="4902200" cy="1543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32AB58" w14:textId="77777777" w:rsidR="00475173" w:rsidRDefault="00475173" w:rsidP="00D46883">
                              <w:pPr>
                                <w:pStyle w:val="BodyText"/>
                                <w:numPr>
                                  <w:ilvl w:val="0"/>
                                  <w:numId w:val="10"/>
                                </w:numPr>
                                <w:spacing w:before="1" w:line="249" w:lineRule="auto"/>
                                <w:ind w:left="360" w:right="536" w:hanging="360"/>
                              </w:pPr>
                              <w:r>
                                <w:rPr>
                                  <w:color w:val="231F20"/>
                                </w:rPr>
                                <w:t>Create both one-tailed and two-tailed hypotheses and directional and nondirectional research questions, and explain when they are appropriate to use in</w:t>
                              </w:r>
                              <w:r>
                                <w:rPr>
                                  <w:color w:val="231F20"/>
                                  <w:spacing w:val="-8"/>
                                </w:rPr>
                                <w:t xml:space="preserve"> </w:t>
                              </w:r>
                              <w:r>
                                <w:rPr>
                                  <w:color w:val="231F20"/>
                                </w:rPr>
                                <w:t>research</w:t>
                              </w:r>
                            </w:p>
                            <w:p w14:paraId="7FE42D3A" w14:textId="77777777" w:rsidR="00475173" w:rsidRDefault="00475173" w:rsidP="00D46883">
                              <w:pPr>
                                <w:pStyle w:val="BodyText"/>
                                <w:numPr>
                                  <w:ilvl w:val="0"/>
                                  <w:numId w:val="10"/>
                                </w:numPr>
                                <w:spacing w:before="2"/>
                                <w:ind w:left="360" w:hanging="360"/>
                              </w:pPr>
                              <w:r>
                                <w:rPr>
                                  <w:color w:val="231F20"/>
                                </w:rPr>
                                <w:t>Describe the mathematical nature of sampling</w:t>
                              </w:r>
                              <w:r>
                                <w:rPr>
                                  <w:color w:val="231F20"/>
                                  <w:spacing w:val="-4"/>
                                </w:rPr>
                                <w:t xml:space="preserve"> </w:t>
                              </w:r>
                              <w:r>
                                <w:rPr>
                                  <w:color w:val="231F20"/>
                                </w:rPr>
                                <w:t>error</w:t>
                              </w:r>
                            </w:p>
                            <w:p w14:paraId="6FA7F73D" w14:textId="77777777" w:rsidR="00475173" w:rsidRDefault="00475173" w:rsidP="00D46883">
                              <w:pPr>
                                <w:pStyle w:val="BodyText"/>
                                <w:numPr>
                                  <w:ilvl w:val="0"/>
                                  <w:numId w:val="10"/>
                                </w:numPr>
                                <w:spacing w:before="12"/>
                                <w:ind w:left="360" w:hanging="360"/>
                              </w:pPr>
                              <w:r>
                                <w:rPr>
                                  <w:color w:val="231F20"/>
                                </w:rPr>
                                <w:t>Explain the importance of a 95% confidence interval in scientific</w:t>
                              </w:r>
                              <w:r>
                                <w:rPr>
                                  <w:color w:val="231F20"/>
                                  <w:spacing w:val="-11"/>
                                </w:rPr>
                                <w:t xml:space="preserve"> </w:t>
                              </w:r>
                              <w:r>
                                <w:rPr>
                                  <w:color w:val="231F20"/>
                                </w:rPr>
                                <w:t>research</w:t>
                              </w:r>
                            </w:p>
                            <w:p w14:paraId="19C4D207" w14:textId="77777777" w:rsidR="00475173" w:rsidRDefault="00475173" w:rsidP="00D46883">
                              <w:pPr>
                                <w:pStyle w:val="BodyText"/>
                                <w:numPr>
                                  <w:ilvl w:val="0"/>
                                  <w:numId w:val="10"/>
                                </w:numPr>
                                <w:spacing w:before="12"/>
                                <w:ind w:left="360" w:hanging="360"/>
                              </w:pPr>
                              <w:r>
                                <w:rPr>
                                  <w:color w:val="231F20"/>
                                </w:rPr>
                                <w:t>Describe the process a researcher goes through for significance</w:t>
                              </w:r>
                              <w:r>
                                <w:rPr>
                                  <w:color w:val="231F20"/>
                                  <w:spacing w:val="-12"/>
                                </w:rPr>
                                <w:t xml:space="preserve"> </w:t>
                              </w:r>
                              <w:r>
                                <w:rPr>
                                  <w:color w:val="231F20"/>
                                </w:rPr>
                                <w:t>testing</w:t>
                              </w:r>
                            </w:p>
                            <w:p w14:paraId="2EBA1B8E" w14:textId="77777777" w:rsidR="00475173" w:rsidRDefault="00475173" w:rsidP="00D46883">
                              <w:pPr>
                                <w:pStyle w:val="BodyText"/>
                                <w:numPr>
                                  <w:ilvl w:val="0"/>
                                  <w:numId w:val="10"/>
                                </w:numPr>
                                <w:spacing w:before="12"/>
                                <w:ind w:left="360" w:hanging="360"/>
                              </w:pPr>
                              <w:r>
                                <w:rPr>
                                  <w:color w:val="231F20"/>
                                </w:rPr>
                                <w:t>Describe both type I (α) and type II (β)</w:t>
                              </w:r>
                              <w:r>
                                <w:rPr>
                                  <w:color w:val="231F20"/>
                                  <w:spacing w:val="-3"/>
                                </w:rPr>
                                <w:t xml:space="preserve"> </w:t>
                              </w:r>
                              <w:r>
                                <w:rPr>
                                  <w:color w:val="231F20"/>
                                </w:rPr>
                                <w:t>errors.</w:t>
                              </w:r>
                            </w:p>
                            <w:p w14:paraId="34BFD53A" w14:textId="77777777" w:rsidR="00475173" w:rsidRDefault="00475173" w:rsidP="00C84B3F"/>
                          </w:txbxContent>
                        </wps:txbx>
                        <wps:bodyPr rot="0" vert="horz" wrap="square" lIns="91440" tIns="45720" rIns="91440" bIns="45720" anchor="t" anchorCtr="0" upright="1">
                          <a:noAutofit/>
                        </wps:bodyPr>
                      </wps:wsp>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69C4C61" id="Group 91" o:spid="_x0000_s1062" style="position:absolute;left:0;text-align:left;margin-left:2.25pt;margin-top:45.55pt;width:465.8pt;height:207pt;z-index:251697152" coordsize="59156,2628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csm/wvBAAAEwoAAA4AAABkcnMvZTJvRG9jLnhtbKRW227jNhB9L9B/&#10;IPSu6BLJtoQ4C8eXYIG0G+xuP4CWKItYiWRJOnZa9N87Q8qXxAF2kRiwxOvwzJkzI9582vcdeWLa&#10;cCmmQXIVB4SJStZcbKbBX99X4SQgxlJR004KNg2emQk+3f7+281OlSyVrexqpgkYEabcqWnQWqvK&#10;KDJVy3pqrqRiAiYbqXtqoas3Ua3pDqz3XZTG8SjaSV0rLStmDIwu/GRw6+w3Davsl6YxzJJuGgA2&#10;657aPdf4jG5vaLnRVLW8GmDQd6DoKRdw6NHUglpKtppfmOp5paWRjb2qZB/JpuEVcz6AN0n8ypt7&#10;LbfK+bIpdxt1pAmofcXTu81Wfz49asLraVAkARG0hxi5Ywn0gZyd2pSw5l6rb+pRDwMb30N/943u&#10;8Q2ekL2j9flIK9tbUsFgXiT5aATsVzCXjtJJEQ/EVy1E52Jf1S5/sjM6HBwhviMcxasS/gNP0Lrg&#10;6ed6gl12q1kwGOl/yUZP9Y+tCiGkilq+5h23z06eEDwEJZ4eefWofedEeQrJ4SmHaTyVwAhwjFtw&#10;ld9D0acHWf0wRMh5S8WGzYwCZUO+4ero5XLXfXHguuNqxbsO44TtwTXIglcqeoMdr9CFrLY9E9an&#10;nGYdeCmFabkyAdEl69cMFKQ/16ChCtLdgoqU5sK6nAAdPBiLp6MiXFb8m05mcVykd+E8j+dhFo+X&#10;4azIxuE4Xo6zOJsk82T+H+5OsnJrGLhPu4XiA3QYvQD/ZgoMxcInl0tS8kRdKUDiHKDD20GEIWQI&#10;sRqrma1abDZA3lcg3O85TjimT+RiGAwkCe74SFocxQ2B18beM9kTbADBgMExSp8ArUdzWDLowANw&#10;yAAP5i/UVXMIOfR+jTesqm9VpG8tVQwgoNmTjpPkKOTvGOI7uSeprx5uGZYOYvcwjJJ15KpXgtZa&#10;7lpGa8DnRT2cgFv9cegZWe/+kDWIi26tdIZeEZ2n15NxHhAoNKPxKIUmsOR1h5UoK+IUvhq+EiV5&#10;dh3nrhK9l3JaComZ5Q7pBB51HACbfuQt+RdxsZwsJ1mYpaMlyH+xCGereRaOVsk4X1wv5vNFcpB/&#10;y+uaCTzm4+p33MuO14d6YPRmPe+0z4qV+7maAvo/LYswC08wDhlzYNZndJGkWXyXFuFqNBmH2SrL&#10;w2IcT8I4Ke6KUZwV2WL10qUHLtjHXSI7+Hblae51dQINHpz7FrvfpW+07LmFK0jH+2kwOS6iJapx&#10;KWoXWkt559tnVCD8ExUQ7kOg4aNkhkqALbtf790XNjnmxFrWz6BmLSGpQY1wf4JGK/U/AdnBXWQa&#10;mL+3FD9C3WcBGVEkWYaXF9fJ8nEKHX0+sz6foaICU9PABsQ359ZfeLZQkjctnORzUMgZZFHDXSFB&#10;oB4VuIQdKBqu5W4ezs3hloRXm/O+W3W6y93+Dw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MEFAAGAAgA&#10;AAAhALbbL/zfAAAACAEAAA8AAABkcnMvZG93bnJldi54bWxMj0FLw0AQhe+C/2EZwZvdrDXFxmxK&#10;KeqpCLaCeJtmp0lodjZkt0n6711P9vaG93jvm3w12VYM1PvGsQY1S0AQl840XGn42r89PIPwAdlg&#10;65g0XMjDqri9yTEzbuRPGnahErGEfYYa6hC6TEpf1mTRz1xHHL2j6y2GePaVND2Osdy28jFJFtJi&#10;w3Ghxo42NZWn3dlqeB9xXM/V67A9HTeXn3368b1VpPX93bR+ARFoCv9h+MOP6FBEpoM7s/Gi1fCU&#10;xqCGpVIgor2cL6I4aEiTVIEscnn9QPELAAD//wMAUEsDBAoAAAAAAAAAIQAPTp4S3dUBAN3VAQAV&#10;AAAAZHJzL21lZGlhL2ltYWdlMS5qcGVn/9j/4AAQSkZJRgABAQEA3ADcAAD/2wBDAAIBAQEBAQIB&#10;AQECAgICAgQDAgICAgUEBAMEBgUGBgYFBgYGBwkIBgcJBwYGCAsICQoKCgoKBggLDAsKDAkKCgr/&#10;wAALCAJ4BY8BAREA/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9oACAEBAAA/AP38opCyqMk18r/tT/8ABWD4A/s9/Fa2/Zs8C+Htd+KPxWvVzD8O/ANut1dQcZDX&#10;UrMIrRQPmbe2VT5ioBGamg/tx/tn6fb/ANqfFH/gmpqlrZhd0i+EPiZp+rXSdcjyZY7Xcf8AZV2P&#10;XGTxXsX7MP7Wvwe/a08HXfiv4U6nerNpWpNp3iDQ9a0+Sz1HRrxQCbe6t5QHifBBGeGGCpINepUU&#10;UZozRRVfUtV0/R7KbUtTvIre3t4zJcXE8gSOJAMlmY8AAckngDmuZ8P/AB7+Cni3W38NeE/i54Y1&#10;TUY/9Zp+n+ILeaZeM8ojlhxz0rqormGZPMjlUr6q2akoooqOW4SJdx5+leE/HL/gpb+xX+z34wb4&#10;Z+PvjbZ3HitFy/hPw3aT6tqUeP8Anpb2ccjQk9vMC57Zrj7L/gsb+xHHfx2vjzXvF3gq3mm8qPVv&#10;HHw/1PS7HOcAtcTQCONSf4nKqO5FfTnh3xLoPi3RbXxJ4Z1i11DT7yBZrO+srhZYZ42GVdHUkMpH&#10;Qg4q9RRRRRRRRRRRRRRRRRRRRRQWCjJrJ1Txz4Q0OZbbXfE+n2MjJvRLy+jiLL6jcRke9VW+K3w0&#10;UZPxA0P0/wCQtD/8VVvw5438J+L4GuvCviTT9SijfbJJp97HMqt6EoTg1qb19aWiiiiiiiiiiijN&#10;G4etFNaRFXeW4rkPiN+0H8Dfg/NDb/Fj4veGfDMlwoMKa/r1vZmQHOCBK65B2t+R9K2fDfj7wd4x&#10;gjvPCXinTtUhli82OXT76OZXj6bwUJBXPGemeK196+tLRRRRRRRRmiiivB/22f2k/it+ztZ+BLL4&#10;RfDvQdf1Xx144j8OQf8ACRa7NY21nI9pcXKOzQwTO2fszJgLgFwScA1ycXxs/wCClcO6S9/Z3+Dd&#10;woU7Y4fiZqcbFu3LaU3v279a5b45/tq/t3fBbwzpXjfWv2Zfhr9lvvFulaN/Ydl8Rbu6u7z7ZcpB&#10;8k0lhbwwEFyQz714+YKCWHt37PH7Zvwj/aI1C88HaadQ8OeMtJjEmseBvFFv9k1O2jPSZYycXFu3&#10;8NxCXibs3NeuRy7+NmKfRRRRRRRRRRRRRRRRRRRRRSF0BwWFeRftPftu/s3/ALIWk2d78bfHi2l9&#10;qm/+xfDumWsl7qmp7B8/kWkIaV1Xjc+0IhIDMCwz8423/Beb4F6vb2+q+G/2WPjZqmm3MU1xHfaf&#10;4MWR2tYTtluxbibzjAjfKZQmwP8ALndxX0/+zN+1n8Cv2ufAP/CxvgV40j1WzhuDbajayxNDd6bc&#10;AAmC4hcB4XAIYBh8ysrKSrAn02iik3r0zTDcIDin717NS5ryn9pz9pzwx+zfpWkwvoN54i8VeKNQ&#10;/s/wf4R0uRFutWuQhdsFyFjhjQF5JmO2NeTyQD8+fCr/AILMeFNZ8cX3wf8Ajl+yb8S/AXjzSIhJ&#10;qXhU2MWqTTRd7myW3bzr+2HH76GJgBjcFyM/Ufwa/aE+Df7QPhlvFfwf8eWOt2scgivFt5Cs9nMR&#10;u8meFwJIJcHJjkVWA6iu0V1ddwp1FFNd9v8ADmvzj/4Ko/8ABQT9quMax8FP2GRa+Hf7P8baT4J1&#10;74japCJWOt6i0ISw0+M/KHhimWWa4fITKoilzuXpvhx/wR0/Ys0TRjd/GnwC3xU8XX219e8cfEK6&#10;k1DUL+42gFtzt+6X+6iYCrwOmTm/Hf4aeJP+CbPgr/hqf9k7xl4gh8K+FLq2m8a/CrVdbnvNIv8A&#10;RmmSO6e0SdmazuIY2aVTGwQ7CGQg7a/QDSL631PS7fU7Vy0dxAksbN3VgCP51aopu9cZBpiXaP8A&#10;dH609ZVYZpWYKu415F+2Z+1n8P8A9jz4J3nxU8ZXEE15Jcx6d4a0SS8SKTV9TmyILVC5HU5Zm6JG&#10;kjtwhr5Jg/4KF/t2ab4Ti+J0tp8M9WsLLSY7rxRZ2+nhbCw2R5uHGpW2rXDmJWD4c2gOAPkBJA9q&#10;+AP7f3j248F+HfFH7a3wJT4U/wDCWXSLo+pQ619u02ATlfssF7K0cTWdw+Qn7xBGXKqHDt5Y+pob&#10;mOdd8bZXAKlecipKKK8//aP/AGkfhF+yj8I9X+N3xu8VLo+g6RGDLOY2eSeRm2xwQxrlpZZGIVEU&#10;ZJPYZI+Kv2fPj/8A8FA/+Cl0d18d/DXxBHwN+CuqRyL4FsdJ0u2vPEutwrLt+2zTXCNHaI2xiqoh&#10;OGAywAc+kzfsgftEaOq6n4D/AOCk3xgt9UhUmGTxENL1OzaTqC9ubSPcueoDg46HvXZfsH/tV/FP&#10;4r+LPHH7M37TGkaba/E/4X3VqNV1DRY2jsPEGnXUZks9Ut42JMIcB0eIswR4yAxBwPpqiiiiiiii&#10;iiik3r1Jo3Ke9G9P71G5fWjevrS7h60m9fWloprSBV3AZ+lcB8Uf2rP2afgfqiaH8aPj/wCC/CV7&#10;JbieOz8SeJ7WxlkiJYCQLNIpKkowDYwSp9DXR+A/id8P/in4Ts/Hnwy8Z6V4i0PUohJp+saJqEd1&#10;a3KHoySxkqw9wa2pnQxHjd7V8W/tF/tH/tcftG/FzxZ8B/8Agnt8Q9C8IQ/DeIxeKfiDr2gLqdrq&#10;GvFVePQoELBV8tCGuZgHaMyxKEJ3KeU/Zs/4KLftuaR48uvgl+1f8CND1LxPoujm/wBYsPDckmna&#10;lPbqMG6sIZmkttUg37VLRXEMikgNCrEJX2j8F/jZ8Nf2gvhzpfxX+EviiDWNE1aEta3VufuMrFZI&#10;ZFPMcsbhkeNgGR0ZWAIIrsKKbv8AQV4L/wAFKfiv4x+Cn7EvxA+JHgS7vrW/s9Ngh+3aaga4sIJ7&#10;qG3uLtMkANDBLLMGOFXytxwATXx9+wjpPwg+H/8AwUJ8daJYeBYfDr6r8MdCg8E2s10l04Nvc30m&#10;rW7XSFknvS9xYXFwgkkkUSoXYjBr7t3IWzu+YjCj27cdc4PT9O1fOnwY8t/+Cz3i1/h5n7D/AMKH&#10;sf8AhYhteYTqX9qP/Z3nY/5b/ZvtG3PPl56g8fbdFFeb/tVftFeH/wBl34Kaj8X/ABBoV/qz29xb&#10;WelaFpaqbvVdQuZ0t7azhDEAySyyIoyQOcngV4z8Rf8AgpR4p+C9jpt/8Wv2MfiBZHWdci0zS7DR&#10;dQ03Vb68lZJJG8i2trhpJSkcUkjKBnapNerfs1/tp/s3ftY6XNqPwT+J1nqF5ZSeXq3h+7VrXVNM&#10;k5zHc2cwWaFsgj5kAODgnFeqG5jzivz2/wCCjP7TfiT9pfxrqf7HfwJ0LXtY8E+GruEfGjXvDWmy&#10;3n2uT5XHh6MW0i3BLLh7l4Fd0TbFgF32/PfxM+F0fxp8TeHfgh8MPgvFL4t8aWFxJ9q1i+uw/hnT&#10;EbyZ9Sv7DVrBLiBVywgAdDLKqhdyq9fUGpfBjxz/AME2/hna/En9j3xPPN4N8F6G8njD4Y+LNcd7&#10;DU7KFC815aXEpY2V4oDuTnyJTw6qfnH2h8K/iDZfFT4YeHPifpuk32n2/iPQbPU7ex1SERXNulxC&#10;kqxypk7ZFD7WXJwwIya6GimuSFzXw7/wVp/ai/aJ0T4dePPgb+yPqUmja/4Y+GF14w8YeL40DT6d&#10;Y7LkW1lZoQc3VzJazgSYIhjidsF2QVa/4Jl/stfBv9nL9lfwpqfw8063uta8WeH7PVvFHi128681&#10;y8uIRLJNLOSWcb3fAzgAjgdT9BavpGja5pk2ka1pdre2d1GY7q0uoVkimUjDKysCGBGRg8EcV89f&#10;8Ej7ubwb8Vv2j/2ZfB9w8nw/+HvxKtB4JjEheHTfttitzeadCcnbFDN8wTPyGcjgYA+3aKKKKKKK&#10;KMn0ooJwM14V8T/+Cmf7Bvwa8aXvw6+JH7TnhvTtc028NpqGlrNJPLbXAUN5MghR9j4I+VsH2rM0&#10;z/grL/wTh1RWZP2wfBlqI3Ky/wBp6gbPyyDj5vPVNoPYnAYcjI5rptP/AOCh37BGrYGm/tr/AAnm&#10;Yw+b5afETTd6p6lTPkfiOv0rcs/2wv2TdRgiutP/AGnPh7cRToHgkh8Z2LrIp5BUiX5hj0zTv+Gu&#10;v2Vdpc/tK/D/AGrnc3/CZWOBg4P/AC19SPzFW9M/ac/Zx1pimj/HvwXdMJFjK2/ii0f5z0XiQ8+1&#10;dDofxA8EeJ7uaw8N+LtN1Ca3VWuIbG+jmaNWJClgpJAODzWssodQwB5p1FNkBKN9K/HT9u/4b+B/&#10;FP8AwUM+LniQaX4fk17T9c8PxaK3ijSVms7+5bRrV5bDzp2+zbpEPFnK0MkjLuhnR9yt67+zv4S8&#10;DfGHwJql5oX/AATJ+HMl94e1h9Jv/tFvFpqT3At4JywgurTz4QVuF+RwSCCMsMFt/wATfCD9qrwh&#10;qtt8Rf2Uv2QfBfw18XWK7I7zQfG9vDYajCpLG1v7SOyCXULEtz8kqE5SRTnP2F+yB+0BD+1J+zj4&#10;V+O66F/ZM2vWDtqGkm4Ev2G8ileC5t94A3hJopUzgZ29M5r0+iim7uOlN+0J0ANL56AZJx9apX/i&#10;zwzpS79V1+ztV/vXF0qD9T/+uvKviJ/wUO/YZ+E8lxbeP/2sfANhc2ozc2K+Jrea6iHXLQRM0gGP&#10;9nmvPn/4K+fsba3dJY/DS98deM7qZFe3t/CXwz1i685CQA6ubZYwmSPmLAdgSeK9u+Cv7RXwc/aB&#10;8Nf8JJ8KPHNrqkccjQ3lrtaG7sp0OHguLeQLLbyoeGjkVWHpXbLIGHFOry/9rH9pfSf2W/hUvxDu&#10;/CN/4iv77XtP0XQfDelyxpc6pf3l1HbxQxtIQinLl2ZiAqoxJGK8H8f/APBWdvgr8QtD+H/x0/ZF&#10;8eaPNq2kX2rXT+H57TXpdO061aFJb2eCxkeVYA06KWCk9cA7Tj6V+CP7QHwZ/aK8CWnxI+CXxI0n&#10;xNot4uY77SrtZAjd43X70cinho3Csp4IBqp+0b+0D8OP2Zfgp4g+OPxQ1N4dH0GyaaVLeMPNdydI&#10;7aBCf3k0jkRog5ZmA9a/Msan8TdY8ReMv2g/2qvAHiDSdd8VRS6nrEuqf2xZaXoekW0JNtpaX+nm&#10;6tAsUQZgsux5Z55CFLSKtev/ALIP7BtpB4L1D9ojUdBvPhv8SPFkMc3h640qRVvPCunhFNtazfKi&#10;XcjPumuBOpDmURkfukYfWP7Hnxy8c/Grwfr1j8T9AsbPxJ4L8UT+HNeutHkLWGo3MMMEpubUMzOk&#10;bLcJlHJaOQSRkts3H2Kk3UnmrjdR5q0jTxqpcngdzVC98X+FtNXfqPiGxtxzzPdInT6mvOviX+3T&#10;+xv8Hg0XxJ/af8C6TcKu5bCbxNbNdSD1S3R2lf8A4CprjLD/AIKU/AzxJC118NPAXxR8WW4TdHfa&#10;J8LtVW1mH+xcXMMUJ+u/A6kgV037Of7eH7Mf7T1usfww+I8P9pNbx3C6Fq0bWd88LruSeOGXBnhY&#10;fdmi3xt2Y17Grhhkdxmlor5f/wCCmAnstL+CfilFBh0r9oXw59oypOFuVurAc9vnu057Yr1Lcr8Y&#10;96+aP+CrNrdXP7Mulmz1u6054/iV4XC3djpcd/MjNqsCII7VwVuXLOqiAg+Zu2/xV8xaV9r8K638&#10;HvjF8OdN8O3Ok6L8YPDVjqHi74d6ubaztLe91OCxu7e80S+LT6VIwmCusLDaxIdVBAH6+RTKtTA5&#10;GcUVW1DV9N0i2a+1W9itYEXMk1xIqInOOSTgVRt/H/gi75tfF+lyDrmPUI2/k1W49f0WU7YtVt2I&#10;7LOp/rU8V5BMu6J9w/2ead5y+lAnU8gcevrSeemce+KUTqwyvP0p9FFFFFFFFFFFeEf8FBv2qPE3&#10;7JvwFHiv4c+EYfEHjXxJ4i0/wx4C0S6crBd6xfS+VB5pUgiJPmkkwQdkbcrncPmT4Z/8Edfg3q2o&#10;6h8Wv2xfHvij4rfErxNblPFHiDUvEVza2nlMctZW1vbuix2q8ARsWzjJ7Bafx0/4JUeFfh/8JNT1&#10;X9hsXGi+KtPYahp/hnxBqk+qaJrc0Fu8cFtcW13I6AJvDQnIRJEQsrKCDx/7M+q3fw7/AG2/2f8A&#10;40fCB5xpvxy0u+03xU2qao11qvim3h0kXi6lexqFjt5LWaJIVRFwqu6jarKB+p1FBOBmvKf2uf2p&#10;vBH7Jnwob4geKIZtQ1K+vY9M8KeGbMbrzXdUmJW3soF6lnbq2MIgZiQBXxH47/ZO/wCCmGp6ZqXx&#10;cv8A9pP/AISrxB4kia91HwHJ4j1TSbTw9PK2WtNKms7mNXiiQiNBcoSWQOzgFlPK/s2/8FOv2qP2&#10;YfiS37Onxz8FeMvHlql86WPh3xHZk+PLC0jjzJdb4IlsdVtBhmV45FlHIJdvlH2o/wDwU7/Y2vf2&#10;adb/AGo/DPxkstU0Hw+Fh1HTrfK6pFfMwSLT3s3AmS6kkZY1iZQSzDHy/NXAfsw/CL4o+MfHGoft&#10;m/tX6bax/EXxJatb6F4fibzIfBehlg8emQnvcNhXuZv45eB8kYFYX/BUrxF+zd4I/Zxbxf8AHLwT&#10;da1rK6pBZfDu10GTydcl16ZiLWPT51G+KUuM7l+UKpLBhwfiH4h/HX9vX9kiXwl+1P8AEPxT/aHx&#10;J0FLG017RNW+HepaS/iq3ZsPoy3lokthqbMSzQuQk6y/Mp2s8Z/azwVrOpeIfB2la9rPh640e8vt&#10;OhuLrSbxg0tnI6BmhcrkFkJ2nBIyDitao5LhIvv5ryf4o/t6/sXfBLxxb/DX4u/tQ+B/DmvXEbSL&#10;pmseJLeCSNQRzJuYeSORgybQe2a63wr8efgd8Q9OTVfAHxk8K65bSf6u40fxDbXUbc9mjcivyk/4&#10;Kb/BXUfgP8V/HF340um0nwL8RPG8Hi7wn8SbUmSPRtYUW8j2c8ztJHpyJdWkVzvW3kkuo3aFWTYS&#10;vrXhn/gt18BPhz4bhsf2tLLUdD1OGzjuG1zwzpM+paVf2kjskF4PJDTWaz7HZYblEcAcFsZqbVPj&#10;h4n/AOCxPhRfgF+zD8MfGOh/CvWL+1bx18WvFWhvp9tdabDcJLNY6ako3XE8wTyi+Akas27nAP6R&#10;abZ29hp8NjaR+XDDEqRp/dUDAH4CrFFfMf8AwUk+LPiZfh1afsk/BnxVdaf8R/i5I+kaNdaep8/R&#10;9Myv9o6sSP8AVrBbu21iRuleNVO7p8//ABg/ZQ8Aap8U/BX7If7P9x4l0Mqtt4g+IXiLT/G+ppc6&#10;foUEuyKFGW44uL2aIwhiCViiuGGGClfRNI0z/gof+yRLcXHw3+IEfx68FKytH4V8bXEVj4ksEGPk&#10;ttSRRDecdFuEUk4HmDnPb+H/APgrb+xpc/DrxL4y+JHjm48C6t4LgV/FngfxhYvaa3YuzrGiJanL&#10;XW+R0VHg8xHLpg/MK+SvFvjfxD+0z8TLX9rb9pSC60OxeFo/hP4c1C81LSbXwxZyqym4l1W0SW1F&#10;/dRsPMErqEUiIZw2em+A37J/hH9pz4i2vi/x/wCDY7/wf4B8QTSwahrklnfX3iHXo28mSP7ZBbwt&#10;Pp1nIrhN24zzs7MWSNQfo79sb4ueBfg/8CNUn8YeFYfEdx4gK6F4f8HyW/mt4j1K6Pk2+nqn8Qkd&#10;huPRE3OeBmvU/wBjv4N+IP2ff2ZfBPwb8WeJZ9Y1bQfD8Fvql/NcPL5lwRvlVC5LeUjsyRqSSsao&#10;MnFen0Z4ziivzi/4K1eINN0T9tv4U2/x5tYf+Fa33gLxBaaJqGtavHY6Tp3iaSS3Vru4lkBQSx6a&#10;12YRhmZ8qgyWYZX/AAT1/be+E/wC+CnhX9kX9qHXrfwNr3hLSYdO0XWPESfYbHXNOUulldF5MCym&#10;mhi3/Zrjy5SVZlBU5r2n45/8FQf2Cf2fNB/trx3+094UuZpFzaaT4e1eLUr+6PQCO3tmdzk8ZIC5&#10;6kVX/wCCavgz4pfFn43fEL/goj8UfA2oeEbP4jaTpeifD/wnrNoYdRt9BsDM6XV4h/1ctxNPLIsf&#10;VYyvYivtAsBS0U3eKPNGehoMyL3prXUSHDGhbqNlzhvoRzSNdwoMs4H1PSkF/bE4EmcddvOPyqXc&#10;Nu4UycsMYr8xf21f2yv2+PCv7TPxj8O/D34zX3hXwP8ADX+xwy6D4NsdQe0t7uxjuRc3Zmt550ik&#10;IuUFzGrpC0WXjCBmXyV/+CpX7TWnaxZ38v7d3jvT/D2qWISC41v9n+1uJdMucf66VobRI7yzbcCl&#10;xbyMcdYzkNUGn/8ABc/9o7wyLe38U/tSeD9QktdUNlr7R/BXUZlMDHEOoWJjuYftMJ/5aRuElj7K&#10;+Dnrrr/gur8e7W/1PRrT46fBS7ubBo7ixul+EviKG11axJ+YwSS6ogS7Qfet5dqtxtkOa1dJ/wCC&#10;4vxRvvEv9gXP7UfwLgs9W0sz+Hdam+FHiCGKK58vP2XUI21bfatvGBIBIhB6hgFOLoH/AAXo+O0l&#10;hDqHiv45fs82sVopj8RKvhvU0msrgNwYYxq0n222dckTWzTOON0K8he+8C/8F0/EnhjxBDefHTW/&#10;hHq+jx2P2nUrH4e+IC16bbfxfWbzXLxXeE277E+VdjJZUbG2v0A/Z/8A2h/g5+078MdO+MXwK8f6&#10;f4k8O6omba/0+bdsYY3RSKfmikXPzRuAynqK7iuC/aQ+NVh+zx8D/E3xmvvDt7rK6Dpr3EOk6coM&#10;17MSFjhQn5VLyMq7m4UHJ4FfGUP/AATYf4xeF7743fFr4g654T+O3jDzL3xF4z8G6syrZmQKItO8&#10;t90NzZ28SRwKrL8wjZwys5avmq28N/tm/wDBKv4qWfim11nTtD0TU9Uit7i+0HS5D4H8Q7YyqxXW&#10;m20Ut3pmq3DYxcRv5DuqgDHyH6V+K3/BVf4l/F/wfpH7JXwX+EOveBf2hfiAq2sej+ILfzoPDWmu&#10;jtc64LiP91NHFHHJsUlH84xq6D7rfQP7N/7P/wAPv2Yfg9pPwb+HFtN9g02EtcXt5J5lxqFy53z3&#10;c7Hl5pZGZ2Y924AGAPiz9rT4l/Dn9s79rzS/h3q97oVl4B+EuoTC08ReIL280uz8SeJXRoZbC31e&#10;BNsH2RSrMqyB3nKDkRGvQf8Agij4J+JOmfG74yeNfh94v1W4+Cuo6p9nsbXXNaj1UXXiaKTbeXOn&#10;3iRxma0RFETSOrNLIM73MbO36N14n+0V+0544+HfxG8O/Aj4P/DiPxB4v8TaTe6rHNqV8trp+laf&#10;ayQRS3NwwzJJ+8uYUWKJWdi/O1QWHin7NX7T/wDwUW+K2ieI9X1d/g3qE/hvxtq3h660+30nVNPy&#10;9pcFA/mm5uMBkKOAYwRvAyeCex+Ivxm/ax1bwVqPhX4h/sPeG/G+k6vYzWeqaV4b+IsIa6gkUpIh&#10;S/gt48MpI5k5r83fil8Pv2nPBM1r8M9J/ZL+JFn4R0dd/hvXPEmizX2teHmjYtbQQ6rpNxeMIIyF&#10;BFtbwyugxJISzl934beOP2y/Ht1a+CPjT/wWw0n4feHTbpFqc2peBJNO1xjjDBZdR0yy8vOPvEb1&#10;6ls4Nfpb+wX8Hf2UPgT8MH8N/s3fFC18aTapcfbvEnjC68SxapqmvXZGDdXc6H52xwAAqqOFUCve&#10;vN9xUisGGVNNkOFzX53/APBQf9q/wv4T/wCCiHgP4R/HLwn40vfD/hXRI/E/gnQPDeiLNH4g15zN&#10;D9qeWSSNW+xxFtkCksZJmkZcKha/+x38dPCX7X/7Uvjf4zeJbaXRb3wgq+HPAPgzxEqw6nZ2Jihn&#10;vNTaDcwDXErrEJEZgI7VQcF2z6/8e/2LvgB+0PImueLfC02m+JLc7tM8aeGbxtO1iwk7PFdQ4fsP&#10;lbchwMqQBXzv+1f47/4K7fs4fA6T4eeEPElt8TPC8119m1T4maLo4/4TPRtJKv5kn2NXS3urjG0C&#10;4iUsoDsYWJDL4Z4P1f4Q6J8M9Eg+Cmn6N4/8PTXX9n+H9JfSILzU7/VHJkNibq3ksdUsb1sO7yXc&#10;MqxhZJJJepP3T+xl+zFd/s++BrnxD8Rb611b4h+KpUu/GWuRySSKGRQsFjBJMTIbW2TEcQZiWCtI&#10;3zyMT5r8T7q5/wCCkH7TDfsaeBXu2+FPw/1OC++NniS0YiDVryJxJB4aif8Aiy6pJdbfuxjZlS1f&#10;fVrZ29rax2ttEI444wscaDCqo6AD0qamswB5bFNeUFcZz9K+JP8Agob+yj8ck+O+mftqfs86HJ4q&#10;NnoMGleMvh+JiZbqK3mlktdStIDLHDd3VuLm6CwTt5b+aCAWRQfjfRP20/iD+wjdX3w5+B+s69re&#10;k2di2ow/Cnxz8O9aWTS2cR/6FZX/ANmhPmPKzyuPKNrCr7ImZtsddLbftmf8FFf20dTm8JD4qfCf&#10;9mnwA0YW/wDHmqeII31q6XO1xY291JHLGQMYklhhxkFWzkD7S/ZR+MP/AATJ/Y4+D1p8Fvh1+2L8&#10;P5Y7e4lutW1jWPH1hLqGr30rbp7y7l8weZO7feOBgAAAAAD1bS/28/2J9cl8jR/2t/hvdP02w+NL&#10;JjnGe0ldf8PPjl8HPi5PeWvwr+K/hzxJLp3lnUI9C1qC6a2DjK7xGzbc84zjOK6sMG6GvPfiT+1f&#10;+zT8HtbPhj4p/Hzwh4e1NQhOnav4gt4LjDglf3bOG+bBxxz2zXOWn7f/AOyDqUckuk/HrRL5YGIm&#10;On+bcbMdc+Whwf6EVi+Kv+CmX7IXhDwtP431Lx7rk2kW7ASalp/gDWrq3yX8sDzYrNk5f5clgATy&#10;Rya4Y/8ABXz4Z6pqN5pXgX9lX45eIprG3E9wun+BYbdhCQCJQl5dQu8Z/vqrKPXPFNH/AAVgjOj2&#10;PiP/AIYu+KH9m6hJ5dvqQ1PwybXzMgeW8o1jZG3ONrkHPHUEVHrf/BT74paZFfXNr/wTz+JkiabI&#10;FvTdeJvDUJhDHCOw/tNsRnkmT7gAznHI0vhL/wAFWvhV4l8SXHhT4/8AgDWvhHdL8+m3Hi++sp7K&#10;/j4y63dlPNCi5PDOyo/OxmKuq/Tnh/xHo3ifSYdc8O6xa6hY3EYe3vLK4WWOVT/ErKSCPoa0G5Ui&#10;vy3+Mnw6Sw8L/tc/Ffw3rrafqHgD4marqtrceWJLXUV/sLTL97S5j4bKSyMyTxsk0ZceXIAWVvQJ&#10;f2Cf2op7iy8SWP7Z2m3l8sfl3dzrnwziuJNSsiP3dnef6Vtu0QH5ZJEMwPSQ5bdyP/Dsf9rHTY4L&#10;nwv+1B4DtbzTdR+0+Hrhvhiz/wBkwuQZrKPfdsJLSXA/czCRY/8Aln5e1dsl9/wTh/a5E+pTaF8b&#10;PhHYxXsyXVnp9r8L7qKLS77dmS6tWW83xNJwJItxgfHzRHe+6xD+wZ+2nb6kLu98b/AbU7XUrGS2&#10;8XabP8L7qG214su3zpo0u9scw5+eERFhw28BcYcP/BOD9sNoftmp698E77WbdzFZateeEbmRpLAY&#10;2WV2jlo7yNMYWSQfaFXnztxdm0tF/YJ/a18A3EerfBkfDHwTqmnxNNoOqeHLq8im027JG5RugIub&#10;Fxw9nc+cPu+XJHsXH2J+w18fPiN8cvhdrVr8ZNM0e38aeCPFt34Y8Wf8I+zmyuLy3SKUXEAk+ZEl&#10;guIX2MSVLEZOMn3AsFGSa5vxJ8Xfhd4OvG07xb8SvD+l3EcYkkt9S1iGCRVIyCVdgce9c9f/ALWn&#10;7L1jtW9/aN8Cw+Yp2CTxZaDd9MyV+X3xb+JukeK/2qPj78Xfg/4r0fVkl8cWOmRw2eoJcW+sxR6J&#10;p6NbSQ3e3Tb+NnLbYvPguVaNvKkJIRvpL/glDBbW/wAK/iD5HhBfD5k+J0skmiRw3sSWbnSNKzGk&#10;V6qzQr/EIsFUztRmUKT9TvynNfNH/BNb9rD9nH4QfBDX/gn8Q/jd4d0jVfDHxi8Z6VJY32obTbga&#10;/fyIHZvlXcpLgkgYavtjS9a03WdPh1bSdTt7q1uEDwXNvKHjkU9wwyCPcVcznpXjH7en7T/iT9j7&#10;9mPXP2gPDfge11+TRbizW4s73UDawQwzXMcD3Ekio5VIhJvbAPyqa+L/AIhf8FM/2vLbWT4c8afG&#10;nwF8NprqNX02Oz+G99qd1bSYAa3vIpLpp4yGbi4jtpLYjawlwQDyGs/tbftd+IZNRmtP2kfjrrU1&#10;k/kXHhzwX8KLSCPVWKgifTtTj0q4h2YyoSc27B+SQoycHw74V/bs+LVi9vqv7P37Rut31mqy6brv&#10;jz4rQaXYXxOPkvdLGoIVQ5w32dlyRuUIMCu8039hr9qfxDaWdtqv7M/wY0+xu0E2qab4i8UX+qXV&#10;hdBeJLS9ito50Kvz+9knPoy1sL/wT6/bm8RabbQal+0n8OfC+oWjGK28ReFvh2/9oGzOCLW4Bnjt&#10;ruMdNstuck7iAea7Kw/4Ji69d3t5d+Lv20/iBJFqQP2zRNB03SbPSt7EbnitZ7Sdbd+AN8RRiOpr&#10;F+NX/BPb4Rfs+/DDXv2pPh541+IFx8RPAPhmTVPD/iXVPHF7NLtsUE6WkkYdYpIHERjZGQjY5wM4&#10;x+gXg3xFaeLPC+m+KNOlV7fUtPhurd1bKlZEDDH4EVrV+e/7dv7WvhvwD/wUZ8FfDP4weE/GWpaP&#10;4T8Nt4g8E6D4a0BZ01rWZhLby3byyyRo32S3LIkSktuu3cjCqRv/APBPz4n+G/2kfEfxG/aX1Fo7&#10;TxHrGvNpFv4bvSq6j4f0Sxd4bWGdMkxPPIs92drFW+0KAzGMY6P4wfsPeG9Z8YN8cf2bfGF58Kvi&#10;Xb/PF4m8NQj7LqeOTDqNjxDeRMeCWUSL1V1xx8m/tVfHX9rXU/2lvDehf8FAPCen+HtD8OwKfh7N&#10;4avoo/DviLWCux7t7m+hmghvCpdIbW+EUSbmKylyjn179mv4YT/tC+O4df1rwv8A2b4T8L3/ANo1&#10;hR4XTSZdb1iFz5NldJDcTW9ylo6+c0tuRDJKYACfKkSvdP2sf2hL/wCCfg+w8N/Dy0ttU+InjbUV&#10;0X4c+HZcn7ZqMgyZZNvIt4I988rnhY4iAcsoPrv7LPwFtv2bPgfonwnXX5tYvrOOS417Xrpdsura&#10;lPIZbq8cDo0szu+P4QQvQV6TXzv/AMFHP2ifjX+zL8CrP4qfBy48O2+3xho+k6zd+JNGnvo7a3v7&#10;6KyWZY4biA5WWeMkljxkBSTxyLfD3/goN4ibf4p/b1sNKVh89v4T+FtlEV4/hku5Zz19Qajm/ZV+&#10;LuuRiPxv/wAFBvjbqSt9+Ox1TStJXPcA6fYQuAT0+Yn3qEf8E+fgLqbibxz4n+I/imXu3iL4qa3O&#10;D9UW6VCPYrirVz+yN+wt8OLP+0tf+EHgmxiXJN5rqxSZ9d0lwxJz6kmqOk/tCf8ABOT4aakdH8Mf&#10;FP4T6TeRBm+z6VqFhHIgHXiI5H445461Lqn/AAUh/Yf0/S9R1lf2idGvrfSULap/Y8dxfNaqM53i&#10;3jdl7joMV8lR+Pfhfrf7CfxM+ATWkmkeI/DeneJNX+Auu61oslhcatpuZtRsZtPknjTE0LObbylY&#10;SYgRyu1yT+pfwU+Idn8XPg74U+K2nlfs/ifw3Y6rD5fQLcW6SgD8H/SunmcouQa+Pf2ev2if2+/2&#10;ivg3o/xm0vxd8JdBj1pbhl0e78C6ncyWjR3EsJiaRdUQSEGPlgig9hU3xX+F/wC2J8fvD2j+Bvi5&#10;8Rfhl/ZFl4u0TWr6TQPCeoW90zadqNvfBYjLfSIu824jO4NgOT1xXt0Yx977y964v9oX4FeBf2k/&#10;hNqnwh+INo7WOorG8FzA2JrK5idZbe6iJ+5JFKqureqYr5f1b/gkx8SfF+h22hfEX9t/WNZazvor&#10;m11lvBFnDqi+RNHNDE92j+ZcJG8URxP5hJUEkkAj0z9rjxz+11+zb+zxrvxn8OftV3eqatpNxpkU&#10;Nvq3hPS000LPqNvbzSzJFAsrKsMsjfLKv3OtelfA79u/SvEV7pvhD40SaLp19rM9tB4a8UeG7x73&#10;QPEUsz+WsNvc4IguN20fZ5iGPmLsaUBiv0dXzN/wWA1G80j/AIJqfGLVtMSJr6HwfMdPaa1SYLcF&#10;0WI7XBXO9hgkcHB7ZqjB+xH+yNPp8EWp/s9+C55lhUTTroECeY2MFsBRjJ54qpc/8E//ANjO6G2P&#10;4B6Jank50/zbVhnqcwupz79e3Tiqc/8AwTp/ZImIaDwV4gtfmDf8S/4h67bDjoMRXq8D06UR/sBf&#10;BCxk3aF43+KGm/OX/wBC+Luujn/gV23Tt2qxZ/sUeH7GL7JY/tK/HKOP73lj4w6t369ZeaLb9iHw&#10;JDEscnxx+McrLz5knxg1ksT68XAryz9mD4jftjfBef4sa1b/ABQuviH4d8B/ELV7Cfwd471N21CL&#10;TooYru3e11GTc5lMMyjZOWjfCkNCMmvun4Z+PtK+KXw80H4l+HRINO8RaLa6np4nj2yCGeFZY9wz&#10;wdrDI7Hit7eg6tTty4zmmmVcZBprXMKDLyqPq1Z+o+NfCWjhjq/ivTbXby32m+jjx/30RWDqP7Qv&#10;wH0fjVvjZ4RtvmA/f+IrZefTl65PxJ+3v+xX4QG7xJ+1t8ObPt+/8YWYOc46eZn9K9C8B/EXwT8T&#10;/Cln46+HXi7Tdc0XUYzJp+qaTeJcW9wucZSRCVYZBHB6itwMD0NNMqD+L6Vg+J/ip8N/BUjReMfi&#10;Foeksq72XUtWhgIXrnDsOMDOa+O/+CqPxq+Cvi/4OeGfH3wu+O3w/wBY8VfC34i6V400zwvN40so&#10;X1pbMSCeyjZpMCV7eaXy88bwo+va/s1/t5/srftX+CLPxv8ACL4w6NcCeFWutKvLxbe9spMfNHLD&#10;IQylTkZxtOMqWBzXnH7cf/BVn4Bfsr+Bb6x+HWu23xC+I11bsnhrwL4Tb+0Lie42ttefyN3kwqcF&#10;mJBPRck8fPv/AASn+Ov7If7OPhrwx8Yf2qv2jtQ8T/Ea+0iPwx4Q03R/hvr11aeHbdmMs+n2jW9i&#10;yT3Ms2WuJFycoEBCKc/VniD/AILm/sZ6XpFxr+heHPidrtjb6sNKa6034a38ayagXVBaJ9pWLfNl&#10;vuLkjocHiuk+Av8AwVr/AGffjp8co/2ddR8C+OvAPim6jxpdn4/0W3tY7648sy/ZElt7idFuhEDI&#10;beQpJs5CmvqYZZfnPbOK8a/a+/Zl1f4+6Z4d8WfDrxpF4d8deBNXk1Xwdq13YLdWhmeB4ZYLmI8v&#10;BLG7KSjJIhwyMCMHyj4e/tgjSviEfgD+1X4Kb4bePln8rTo724L6P4lTtNpd8wCTA4yYH2TruAZM&#10;V2X7Qv7NXwa/ai8A3Hw7+MXhCHUrWRSbW6SRo7uxkPAmt5lIeF1POVI9CGUkV8tfA3/glD438P8A&#10;7Vnh/wCOf7RHxX0vxlpfgK1nj8I28OlrayX0xci3nu7eJUt0a3jxtKqWaUtKSuAq/YvxG+I/g74R&#10;+BNW+I/xG8RWuk6HoljJd6nqN7MEjt4kQkk9c+gAySSAOtfmlrfj7Wvjx8QdS/4KGftbWWk+G/Bt&#10;jp5svhp4J+I3gm71TRxo8whkF0t3ZSFIdTuWTGxlaRd6xqhYGvpf/gnV+w7rHxA8baX+25+0N8LZ&#10;/B9tBCs3wr+Es3iC9vLfw+GDK2qXENxIyRXsqY2RoFSCNlBUSliv39HGuxakryP9u+88XaX+xd8W&#10;NX8A63Pput2Xw51i402+t2KyQTJZyuHU9QwwcEcg9K+E/i3pPwF+DviH9kP9qLw94O0PRfAupapJ&#10;pOsC4kQDy9e0ZnhnnklP74CWKNnkkJYk7ic5r6cuf2av2HfjPEdSPwe+HPiBXXP2qz0y0lOD0O+M&#10;Z/WuP8V/8Epf2MfEtnNaaZ4U8S6BHcLtlTw3491W1hZfTyBcGLA9PLxXndh/wRp8I/D/AFJNc+Bf&#10;7SvifRbyHb5K+KvCuheIoVx0H+mWJmH4TA16x4ZX/gqd8KLeHTbD4kfBv4gaXbpshttW8LXmgXOw&#10;DAAktJJYUGB/zxI6Vbm/4KZfFH4O63Hon7WP7Dfj7w7pu4LJ4y8ConifSUHeRxagXaIO+bct7Hg1&#10;7v8As8/tW/AL9qnR9Q1/4BfE2x8SWulXS22qLbRyxzWUzIJFjmilRJImKENtZQfxBA9Gr4+/4KGf&#10;8E9fiv8AtJfEXRf2hP2evjXqPhnxfoejNpN5oc2tXljpuu2BlMohkns2W4t5A7FhIu9M43RvgY+H&#10;vhR+0X8bf2Gf2hPEc/xA8DalpOseJZLWHxB4N+KGoT/adU+zxukJ0TVpJ7v7eSflWJmVPn5WIlnP&#10;3z+zb+2l8FP2oY5tO8GX+qaP4ksbSGbWfBvirRZ9N1XTxINy74J0XzFAzmSIvHx94ngW/wBpP9jv&#10;9nb9rPw2uh/G34b2mpXFvh9L1q3zb6jpsynKy21ymJImU8jBwcnIOSD87/Dn/gmp8dfA3iy48Fah&#10;8c49R8HySp9n8ZWdxdaX4qaxyfOsLs2bx2l9vUKn2iWPzVVnYAtgr9Q+KPFPwY/ZR+Ccmva/d6Z4&#10;U8G+E9JUYjQRw2tuihUjRR1J4RUGWZmAAJPPAfsb/CP4jftLfFey/b7/AGkvDl9odrHYyQ/B/wCH&#10;OpRbX8P2cuVk1S7TnF/cpgBf+WMXyfeZsfYSxKpyCacTgZryX9qX9tL4B/sc+BpvHfxw8ZtaxxWs&#10;1zDpenWb3eoXUUQ3SPFbRAyMiKCzPgIgHzMteP6R/wAFVdZ8caRbeIPhR/wT8+O2v6ff2yXGm6jL&#10;o2l2Ntdwuu6OVHmvx8jKQQSBwawfix8Z/j3+1F4HvPhf8Tv+CS99feH9QYGS38afEnRoVDD7sqmz&#10;nmlhdTyrpiRTypFfLevf8Etf20b+7eHwD4ruPDOgyR3AXwzf/FiLVYI2mRlaUNcaBJIZsEr5zO0w&#10;DMFkAJrZ/Zl/4JJfFz9ljxRb+P8A4bfCn4Az+JrVgbbxN43sta1+8tdqsAYc3EEULbcDdHGpr6di&#10;sP8AgrFcyrLeftL/AActF24MNl8M71xuzk/f1A5GP5UqT/8ABXXSgxtPj38DdW+YlV1L4c6nDxxj&#10;/U6gO+aZ8Nf2wP2yfhz+2L4N/Z3/AGy7X4bDw/8AETQb9PCfiTwTpt9bBtdtSspsZftNzKB5lt5k&#10;kfA3GNl3ZGD9jOzhMr1r4P8A21/25P23/An7UHiz4Lfs96H4bg8N+DfB+h6trWrP4Uuda1ONtRuL&#10;2L7R9niuY91vF9lBdY0klClnVXxsHz3a/wDBVn9oTV449df9qDxVrliNSSzvrH4d/BVLq5X5/La5&#10;tpfIntrm2P3h++jmQBleLzFKVa1b9rn9qrxFd6l4RtfjT+1NrEN3Zyf2H4o8L/Be1s7aCTdhFuLS&#10;40y2uAACCTHcENg8rxXF+Hde/a/8ZJcP8Sv2bP2ufEAkXyZLGTx1d2MM7bwVvrV2v4/sjBvmNvKk&#10;652kOiqwfStfAH7d3iLTF8ORfsRfGCabSdz6J4o1L4sW1vLqKhRiHUrWbWgsmc/NJbywMWG5VXG2&#10;umk/Zh/al8baC114g/YQ8R6PqV9Gq30bftCPOdOmVRiW0L3k8ckZOCYZkYAk4Y5ADvh1+xv/AMFT&#10;Phb49X4jfALWPDvgG9mby9W069+IF5qml3yqvyuLS4hmCIx5eMyFkbcYpowWRvtz9jT9p747fEnx&#10;94u/Z9/ab8FeHdN8beC7DSb64v8AwjczyaZqlnexSYmiWceZGVmgmjKksPlBDHNfRDoH61+e37dk&#10;XiP9l/41/HT45/Efwtd3HgP4ufCi00bTvFumwtND4fv7Cyv0FtqCKN0Udw90vl3GGQMNjlBgn0H/&#10;AIJ1ePvBbf8ABP74Gi58Z6csy/CHw3HcLNfIrb10y3DZyc53A9ea9sttV8Ja9+9tdR0+82q2GSVJ&#10;Mflnv/8AXqw9tpMoVJIoGVRhQyjAHtUM3h7wzdvmfRbKRtpGWt0Y4PUDj+VU5vhp8OLkr9q8BaLJ&#10;jp5mlxHv0+761lz/AAE+Bl3IJp/g74XkfHDSaDbn/wBkrkv2DLXwtof7S/7RnhDwPolnpulaX4s0&#10;BWsNPhWKFLuTQbOSVgiAKpZGgBwOqnPOa+qayfGngnwr8QfCmoeCPG2hW+qaTqtpJa6jp95GHiuI&#10;XGGRlPBBBr5B8S+Hvj9/wTwWW6s9I1r4m/A+G4Xyhas934j8EWxHOVJL6nYx+oLXMankSKpZfVvD&#10;/iP4J/tQ/CmS90DVdF8Y+EfEFm0E3lSJcW9zGww0bj17FWwynsCBXmH7Lv8AwTp+CH7KnxQ1n4se&#10;ENX13VtTv9Kh0fR/+EgvluBomkxtvWygYKHZSx3NJKXlYIoZzjnnv+Cgv7V0ngjSYf2YPgr4xtY/&#10;iT40j+zSTQQzXUvhjS2GJ9WlgtleUFVbbEApzIysQURyPDPhD8ENc+KXiNf2Af2MfFGo+E/B+maX&#10;BcfFzxb4f8VzarpltZ3JbzLKBL6MvDql0BIzGIr5SuZGG4qK/T/4XfC7wJ8GvAOj/DD4aeGrbR9B&#10;0HTY7LS9Os4wscMKKAo9zxknqSSTkmuir4u/4KR/FvQf2Vf2jvgr+1L8QHvrXwfHb+IvCfijVLKx&#10;e4+y/a7aK8tVZI1ZsSXGnqinHDlQSAa+d/hV+1t49+HPxw+IHiv4X6V4PvNJ+IXieDxDeeD7zXpW&#10;k8LR/YLe2lvdTv7WOaysPPMEb+SXdgzYzu3CvXbP/gqEthbafeeKv2bdZuLfVNQay0u68H+KNN1I&#10;X8ykA/Z4Zpba6uE+YYeKBlODzng9X4X/AOCnv7IXiLUtQ8P6z4u13w1qei+Wdc0/xT4P1GybTt2/&#10;b58jQmGPOx/+Wh+43pXX2X7VX7HPxJhTS0+OPgPVEuF3R2d1rFs29SMghJGyQRWb4j/Yn/Yv+LNq&#10;2tQ/Bzw/DNcYZde8IsdLvM9mS7sHikDDPVXBriPiP8M/2v8A9j34H+MPH/7N/wC194k8T2/hrw3f&#10;6rpng34nabBrnmtBA8ogjvf3V2CwTYvmSyAEjI5zX2P8J/Fr+PPhh4d8dM8THWtDs75mtwRGfNhS&#10;TKg87fm4zyBXROu5dtcP8df2cvgl+0x4Gn+G/wAePhtpfibR7jObfUIMtCxGPMikXEkMg7SIysp5&#10;Br88P2jf+CNvxs+F08Pi34CfFTxX8RNM0dXbToda8TXY8XeHI/LC50e6NzFayMoUMI51UsV2733b&#10;Kg/Zl/4KW/GbwPPeaB+0N4Y8Q+MNKs5ohc3TaTaW/jDQISNjyanolm7M8KujEzwqHO7PlMvz19w/&#10;DL4q/Df40+Erfx98KvGun69o90MQ32m3CyR5HVDg5Vx3U4I7iqOjfAL4J+HPiJd/F/QfhP4es/FN&#10;8uL3xBa6PDHeTcY+eUKGPBI57GvAP2pP2i/it8df2g2/4JsfsaazHpvjK40ZdQ+I3ju4wI/B2jSf&#10;LuhXrNfShsRoAQm5WY91+s/2W/2Z/hX+yV8FdJ+B3wd0ZrTSdJjYyXFw5kuL+5Y5lup5DzJNI+Wd&#10;j3OBgAAekgYGKbJJsFfCX7Sf7SH7Z/7TnhP4zaf+xF4zh8BL8LNQ1LRrG6k0mG71jxHrlgoea3SO&#10;4R4rW1f/AFUchVpJS6yLtT70XwK+BWiftTfBzw38aLn9tT466zZ+ItIiuJrSD4mS2McExXE0DpZR&#10;wbHjkDxsp+YMhHBrsrL/AIJz/svRy+dren+NNcmZss3iL4p+IL9XPuk180f4bQPatm0/YM/Y1sl2&#10;p+zT4Om9WvNFjuGPuTIGJJ71LL8Cv2LPh6v7/wCEPwy0VVGP3mh6fb4790Hp9eKo33xK/YM8Mr9n&#10;1Dxl8KbNVbO1rzTlAPp1rCvvix/wTJ8SXDWupeKvg7qEnlhmR/7OmO09CeDgH9a82+EfxC/Y9+Hf&#10;/BTH4c6t+yH4z8FzXHxS0XUvCnjDw34RmgRGjsrW61S01EQxYAZHt7iFnxys68nZX6Kw/dr87PiR&#10;+zt4I+LH7R/7T/iG7tobbxJoeuaVeWN4bOKczW//AAj9ufInilBWW3kaN1HAZGXfG6SKGXmP2W/2&#10;Uv2xPi7+zh8Nvi/P+27N4b1DWPDumeILG803wRC+pWUVzbxXC6bPPNK4vooxJ5Z+0pIzYBYlgGHp&#10;tp+wF8c28R3nil/2/vGVlLqlm1tqllovg/Q7exuww5d7V7SSJpDz+9KmTBI34rnR/wAEevC1yixa&#10;h+2L8YFWK/a7tV0fWbPTvscjKoYQfZrZPsyHapKRbVY5ZlLEk6lj/wAEgPgamoX+q65+0F8bNUm1&#10;aLytX+1fEy4Rb5O6yrCqCQE9S2TjjNaejf8ABIf9jbR5dMuJY/iJeSaPE0enyXHxe8QI0KH+FDFe&#10;psA9EwBWvov/AASt/YS0WK3tV+CdxqUNs0pt7XxB4u1bU4lMmfN+S7upFIfJDZHzDAOa0v8Agmj4&#10;a0r4K/HL9of9mrwjpMel+GfD/jLRtZ8J6LaqUtbC01DRrffHbp0ii+0W052rgbixIy3P1/ubyy2P&#10;4a/ML/go7L+y/wCOvFHxi8M/s5ftP3Hgv4katok/h/4q+H7/AMH63faDqu+0SPz5hBaukN1DDLCP&#10;tluWwPLSYMMYv+Hv+CoPxIksNJ0m2074StcXGmxSW7ah4y1e2+3ADDSRM2jqjLxuO0sFBBPWtGf/&#10;AIKr+NdLN2Lv4VfC3UBYSbLx9L+PFpGYDxgMt1ZxbT8yt8xGA3HYU5/+Ctvia0kWK/8A2WdOY4/e&#10;fYvjz4QO09v9ffxHB49/UUW//BY7SfKV9Q/ZK8W4y4kbT/HfhK8SIqccmPV88+4Hf0q5H/wWD8K+&#10;TJLL+x98Wv3MvlyR2trpVw2TyD+6vm4ODzWh4f8A+Csmi+JdQ/svS/2H/j3cXBt/tEcFl4KguHaP&#10;IBfEVyxC5YDPAyQO4r2L/gl34M+JGkfCTx38UPib4F1Tw1ffEr4ua54psdE123MN9a2Mvk2tqtxF&#10;k+VIYbSM7MkhSueSa+nphlMGvyc/bJ+Afw08Y/8ABTj4peO9Q8Kq+vaLpvhvUodesLOHVbyxil09&#10;reT7RpE6sNR07FtH5giBmiZt6cFivX/AX4++ANUuNa+H8/8AwTy0/wAZa14YuYre78UfCXwzpc2i&#10;ah50SzIytdSQyW0m1hvhkz5bBgWbGT3ni+xh+LOgSeHIP+Cc3xF8OtH/AKnUdNk8M2jR99rxtqQj&#10;uYj0aGRJI2HVc4I7P9iD4efGT4fjx2/xP+H9r4c0/WPEFnd+HLGGS3Ewhj0u0sT5sVvNPFCQLOLh&#10;JmXuAozXvP8ABX53+J/+CXn7Utp8RPiBe+E9R8G3mi+LPiHrniPT7mfxFPa3luNQuZbgROn2CWKW&#10;NWlZWSXzdv3oWiYk1tfAn9mT/gqh+yhokWr/AAn8V/D9Lq3GdU0fUPF19caRqECtkg2psB5UwUEC&#10;eN1kbI81psbq/RP4DfFOP42fBLwf8YoNO+xxeK/DNjq8dr5m7yRc26TBM98b8Zp/xx+GXh340fB7&#10;xP8AB7xdp0d1pnijw/eaXfQSqCrRzwtEevfDZHpivzf0/wCPPhvw3ffszWPxJurvw18WPAPiyy8H&#10;eNNB8TWr2t7cW19p72EzwmQBby2e8WxkWaJmThScMePr7xZ+1d+zJ4Eu2tPGX7QPg3TZlk2GG78R&#10;W6OG6YwXzn2xXL6n/wAFEf2NNOh8+D46adqXX93oVnc6hIfYJbRSMSfpXH+KP+CqvwG0eMy+F/hV&#10;8W/EUZz5c+m/C/UbeN+vRr5Lcdf0rh9T/wCCw0cis3hv9kzXrdFzum8bfETwzoKqMc5WfUGlHuBG&#10;SK5vxl/wVN+PqWkOpafovwT8M2922y3N5441TxDOXIBCCPSNOk3sc8Bc7u1Y/hb9q747ftRz+KPh&#10;P4//AGrPCPg7RJdPey1S9b4E69FazQzq8cgS5v5YjEyr3mhjBLDbu5A/Rv8AZmuvhYfgf4a0D4Mf&#10;EKz8UeH9B0W10mx1iz1BLoTLbRJEC0iEgvhQW5zk816DXnP7Rn7L/wAEP2p/h1dfDX46+A7bXNNm&#10;UtbySKUubKU9J7eZcSQTKeVdCGB6ccV+bP7S3/BOX9qT9i7xXD+0D8HvHnjjx5o+ihnbxdoN5Pfe&#10;NtKtxIHW3e0ublbDUrEBSroIhJghtrYZj6p+x3/wVH0/xtoOm+G/2oEsNIvLhhb2fjrT7mGXR72f&#10;cUW3u2gZ00y+YYJt5GKgkgOWG0fWHjbwL4E+K3hG68EfEDwrpuvaDqlsUvNN1K1S4t7mNuzK2QR3&#10;H1rmfiv8SPg7+xt+z7rHxJ8T29voPg3wVo73ElrptqFWKJPuxRRrgbmYhVUYyzgZHWsL9hr4C/Ej&#10;xZ4tuf26f2n9O+z+NvFWlrb+EfCcm14/BGgviRbNSud11NlZLiUZJbEYOyNRX1VhfSlryr9tH4CX&#10;/wC0z+y340+CWjXFnDqWt6T/AMSW41Dd5EN/DIk9rJJtBbas8UTHAJAHAr4m+JH7QP8AwVk+Fnhq&#10;41b4vfBbQfDMlq6iE6D4SvvEVneR7gh8u5sJZpEkI+6s9tECerr1rwnxB+3F+3x4pj1DSNc+JXxB&#10;8LpcRPLp2p6T8PPD2j/ZQCSsFzFrU3JKjBlhuByclV6DiLXx38cfGgg1T4g/Gq81S+t5At5pfij9&#10;pw/YL8Fz86w+G5nkt5ADgxK0qD1PILrTwBp1z4q1e50H4eeHvFWieIGdtW8Iar8OPF3jJY5D0a1v&#10;L3TraSIZ+YKt0698Kea7HwJ+yv8AG3WNDm8L6B+zz8UZ7GOcP4cuv+ED07R7/wAN5IJFlqGp67He&#10;xx5CtseSUDG3G0lT6P8A8MTfts+PZ7DV7y08R6Jq1smJvEE/ijw1ot7ePjbuupNJ0u4knBHDIZdj&#10;55VjyPPL39lfw98GP2j3/Z//AGo/2cvFHxe0XWPBcvjDULPwX8VtUhkgSG6W0ma3sEayju2iM8Mj&#10;CMRSESgqrFCD+q37Jfi/4FeLf2d/Clx+zSfL8E2Olrpnh+1eOeOSyitCbc20i3H75ZImiaNxL8+5&#10;DuyeT6XPjy8tXyF+x94o+H3w7+GGsfD2/wDFuk6c2h/EbxVZQ2t3fxQyJEuu3vlkozDAMe0jgA54&#10;r1I/Fn4XDk/EnQf/AAcwf/FVvxSpMqzRyKyMu5WVsggjORVbVtW03QtNuNa1q+htbOzhaa6uppAs&#10;cUagszsx6KACS3QDv1rh9T/at/Z00ePzNT+L2jwrtxlpzj6dOfqK8W/bp/ah/Zs+Iv7IfxC8IeHv&#10;jTpcurTeGLiXRobWZw7X8Q861AbYQhM0cY3H7n3uOp+Uv2lPCF54R+HH/CU3Qm0vVtB13RtTmjub&#10;pdJ1PVLaLUrWUXaS6ef7M8QR7AGD7I7iMgMSpLq37TVxvx1+Ffw4+OXwn1/4RfGDRItQ8L+INLms&#10;9ctJpTGrW7L8zbwQUK43BgQVIDAgivxr+LOg/sX6D4U0+w/ZH/am1nWDbakj2Op+OvAvjTy3twHC&#10;hr2w094ruDBUB1SN3+/55PD8bbaFZ2ui6to1l8drC5mn8u6sdSsfGvxDsbqzkDgvCrT6YIpLfGRs&#10;kQy7ekhYbhqaddFL7S7uL4k6KsMECQ3enSftM+NLC11CNZJGaZDdJ51tcFCqne7RHYu1Bli0lwfD&#10;dnruu6fb/Gq/vdC1iJm0y6tf2wLhNU0OfcCEtXmljgniUAqy3EJfHIkJORRh8QeN7G6/tHwF478V&#10;Nq2mTRw2sOj/ALWemraaxbHrJN9q18y2d2hypZDLC42kQD5hXoiftFftDeGrm6ttM/aA+PS6LqVu&#10;rWtwut+D9cvNEmdh5attml+2RAnazZicL85yM7bPws+OX7Vei+A/iJd/Dn4F/F34hr40027tfFgl&#10;8Ox6j5+otp32ODVLS7twBFhY4EmsphlVj3RO2Pn/AFp/Z08Paj4R+Avgnwjq2mmzutJ8I6ZZ3Vmy&#10;gGCSK1jRoyB0KkEexHFed/8ABSn4t/Ef4B/sZeNPjJ8LfFUmjap4fjs7uTUIbGG5khs/tkKXTRpO&#10;jx+Z5DSlS6MobBKmvO/EH7KHxg8cK0uv/wDBRH41NHMpP/El1TTNNHPdTa2MeO+MdOKwT/wTQ8Ca&#10;lJnxn+1L8fvEHPzrqXxi1JNwyDg/Z3i4wPXPvVq1/wCCWX7GKc6v4M8Vaw23Eja98T/EF95nB6ia&#10;/Ze7dgOfpWxZ/wDBNz9hK0Uo/wCy74RuN2Qzahp32pzxz80xY/rWhY/sAfsQabL51p+yV8OVb+83&#10;hC0Y8cdTH2rodJ/ZX/Zk8N/P4f8A2d/A9k23k2nhW0j4/wCAxivjr4G6V48/Y8+FvxZ/at/Zl8Xr&#10;p+h+Efid4wXxl8MtQLTaPf6fZaxdHzLOMMPsF2kHyr5eI3CoHT+MfqNpl1HeafDexoyrNGHXd2yM&#10;18p/8FLP2u/2ofgbq/gP4C/sdfBu18T+PPiVFq8tlfahqFvDDpNrpwtDcTLHcSRR3ExF2rRxtIqn&#10;ymzkZr4Pv/2Bf2u/HVhdav8AGP8AYkg8b602uHUrdvF/jPSpJdZufM3R3GsXy3DztGuFYWVqIrcB&#10;RGdyg59S8Kfsn/tgaNeyaxo/7Hvw40/WNYieLXPElz4g06G5s4Ay+Xa6bbw2EtvZxAb2LESysxBZ&#10;2YBhN4k/YD/bM+IlxaWF98JP2c9E0PQbWRPC+m3Md7qU1tMynbcXUr2aveurO8hVpFjZzudHYKwz&#10;PhN/wRl+Nvw60i10qD45+B9OWa8kvPFh0TwjdRP4kmbol3JHdRN9mTotpF5VvgnfG3FeraN/wTI8&#10;VpLrWo+Ivjtpd1da3a/Y2aDwrNGul2WQTZaeFvQLGA4wyQ7S4J3lsjGt4h/4Jw+IbjRo5/CX7Qn9&#10;g63o/hq40nwff6T4H0uGPRDIrESW6eU3kyFm5lj2yEDG7FePeE28MfEz/gmL4g8Mzabo/gz4p/s9&#10;eIBNrF1fXJK2fi3SHjuBfG4cl5kvhjMrMWkS7kUksCB+lHwO+JU/xi+DXhH4szeGL3Q28UeGrDVm&#10;0bUl23Fi1xAkpgkHZ037T7r2rrdi/wB2uQ+MXwP+FP7QPg65+Hvxn8A6b4j0a6/1ljqlsHVW7Oh+&#10;9G46q6lWU8givh/4233xk/4JieJPBPw/+FPxRuvizoPi7xLHpvh34U+KpnuPE1rA8n7yWzvwCZra&#10;3Q7mN2PlUY80cCvsCNsr8yFT3U9q+e/+Cg37Feqfth+FvDraD4xltNS8Iak+o2Gh32qXdvperS/u&#10;yq3YtJFkyjxI0b/OI3yfLcEqfgvxR4t8XfBL9qDwD4m+MnwH8q98C6tdXuofCfVJbPTbbXXBVYNY&#10;j1NY7XSr2WEMZIIyom3Od+HBNfq1+yZ+3n+zT+2R4cXU/gz453aksO/UPCuswtaarp54DLLbSANg&#10;Nx5i7o2IyrMOa9sRty5xTqz/ABFoGl+KtEvPDmu2UdzY6hayW15ayrlZoZFKOhHoVJH41+cOvf8A&#10;BIP9s/4Z+Hbfwl8D/wBoXwd4vsdHt49N8L33xJsbj+0fD2jxpsitLDak9nBMIxs+1fZvNbqxYAAe&#10;X+IP2K/24vhFpNjZzfsAaPr+n6PJJFbyeF/ENhqEs0cisGvb66neDU724Vn8xYYDbruC/MFG2vCI&#10;v2odQ8F/EO++HPwh/aL+PXhHxh4bv2TWfAcdhq2s6tfkNuKxaZepc2dkgHGZruQjvH/DXunwY/ba&#10;/b416L+wNX+O+haZ4k1OdpNH0j4sfD59HhtrVR925vTFZLcTkbm2WcEu1V+YgnNe2Rfti/ts+C5o&#10;9S8Q+Bvhn4k8MpGwm8UHU77w/DeXKrnybFLhJ5b3POJI4zGRj5icqE0T/gsP4S0dtLtfjx+yx8SP&#10;BNxrFw0VjD9lttQknXcAs32SKUXyRMCGVpLaPKtyB27/AP4JffFb4VfHz9pL9oD43/s+a6dX8F+I&#10;7nwxKuqJp81sr6vDYT213EFmRG3rFBZFsgYZyPUD7XpNikYK1yHxd+B/wp+O/g+48AfGLwBpfiLR&#10;7hcS2OqWayqpPR0J+ZHGMh1Ksp5BFflH/wAFFv2GvCn7CXi7wjffCz4p3msQeNvFSWOjaLfX0a+L&#10;tHUHznlstckRrhbGBVJdZ5VADBfO+YKfXP2VP+CgHxF8NfEPwX+zt8fda/4TWbxZJ9i0XxNp+lrD&#10;qVtMgPzXsULyW91bH5VN/aSPGHZRKsZINfceFNfL37bHwF+NvjH46/D/AOP2h+CNM+KHgv4erNd3&#10;Xwdvb4WMl7qRYeXqUUj/ALm6miUYiguNsav86sGOR9E/syftq/A39qSN9N8E6peaP4lsY/8AieeB&#10;PE1o1jrOlMOqzWr/ADbc9JE3RsBwxFey5HrRkYr4h1ix8MeF/wDgpx8RPhX8W/DsF8Pi/wDD+21X&#10;wXq2oRrJixs4IrDUtHQtnam8x3flrgMbuZm7V49+yr+1dd/sW+CPE37MXjfw3rfjnwr8M/FEPh7w&#10;H460G4sFt7+ymXda6Y8l1cwiW9tiWtnWPdjyl3EZ59P8S/8ABS2Xw2+urffsu+I7VfDXk/25JqXj&#10;jwzCLFpDiOOVV1OR0lcgqsRXecDj5hnj/EP/AAVe+JmmGxTTf2QljOoQR3B/tj4gQ27abbSLvFzf&#10;pFaytp8YUqxNz5XXHPU8B4V/4K9/tG/GK8vNP+Evwx+Ecc39qf2d4dttS8fXUk3iCbbueS1UW0Z+&#10;zoODcTCKIn7rNxXoOu/tKft4aOGTxJ47+DehppQV/GmrSaVfS6XoI43QrdSXCNe3ON48qGIgNtDv&#10;HuXd5n4p/wCCiv7VvhvV86t8YfANv/bUYfwT4Z/4R+GHVr2HPzXt/wCffC30qzwODPIZ8nHlBvkH&#10;Rfs3eEv2/P8Agon8QPhz8QviV4o8H2/wx+G/j6w8UDxdp3h+WMeI7+0lJWDSSziSS08p/Le8kREl&#10;LHy1dVJr9RnOI6+Nf2k/D3xD/ZY/bD1r9tq0+HV74p+H/i7wbo+geNv+Efje41Pw/NZXN48d+LUA&#10;tcWhW7Ak8rMkezcEYZA43/gk38RfhFo/7BXhrT7P4i6StppfiDxJbPNcaxHg7deviHDOQdrIwkXt&#10;sZQMV7xe/tL/ALO+nH/T/jr4QixJt/eeJLUYb0Pz9eD71iah+3F+xxpSM+pftQeA4VC7jv8AFVqM&#10;D/vvNZh/4KH/ALD7krbftSeC7jGf+PXW45u5H8Ge4xWfd/8ABSf9jy3bFp8Q9W1L30PwPrN/np0+&#10;z2j569s9/So4f+CiPwi1RmHhX4SfGDWgMlTp/wAHdbXcR2HnW0fXt0rT/ZY1fxl8SP20te+N9t8C&#10;vHXhnw/qXwvsdFvL7xp4f/stjd2mpXE0KJFI3mSb472Ylwu1REATlhX1lJIV7V+bH7V/xF/b18Qf&#10;tS/HbVfgx+0FqkXgD4d/2HY6t4D03Q9GupZLOXSFubqe1Go2cyPPG8rSGJyonTKbwUjFfNfhGH4n&#10;6x4P/tXwdYeJPFVmsdpqmh+IrP8AZV0hdJ8R6fMu5Y1C6GktnPsIIYCWBgwIc5Ow1jxTaaRe2Wte&#10;IvhTZwaPrFuIbrT/ABH+y6bfVfD1274ElwtukVvd2x6s1tIZVB/1bc7c1dS0nXNI1SxtvCPgq28V&#10;aBJvu9Nh8K65Z6ZrlszAM2n39teool4JWG4SEqTg7Vw9R6xZ+EH8IaP8RfBySyWE7NFqmkNqHj3T&#10;db0cbtpJtF15IbpV2k7kmJYcxrIGFY80mvWevXHgsfESSO8tbeS50Z7P4seNorDW4VkHyJeTag4t&#10;rjHSG6SHLH5XZRuqx8MPiFb6v49s9O8cfEfxyuh3FrKYbfS/jt4h065aWNcPbEXqsLeZTna0rC3m&#10;6xztkGv0q/4JMfEj9jDxn8PfFukfspeLPE2paxD4gW88fr47upbnW1vHjWGIz3D5W5jEVusUcsbv&#10;GVh4YndX11RUcsSupTC47jFfnV+3D4d0b4ZftqeDfBP/AATtnuNB+NHirUI734jafo7K3h6Pw+H/&#10;ANIv9YsyDGJ3H7uGSMR3EjN95goB+ywAVz7V86/th/sCeGf2hNcPxh+Hd/pvh/4iQ6U1l/amoaWt&#10;3ZarbgHy7e8hIJ+RmJjnj2yw5O1sEqflf9mr4/ftK/8ABOD4r6t8Krn4Oahf2uvavJrHiTwT4k8Q&#10;WIluGKhJtT03xDezwDUcxpG32SRXkjVNu6M/e/Sf9lr9tL9nb9snwl/wlfwI+IlpqhhXGqaSzeVf&#10;aZIDgxXEDYeNgeM4KHGVZgQT6zkDqap6pomma1YyaXrGl295azLtmt7qFZI3HcMrAgjHHINeA+Pv&#10;+CVX/BO74gXcmpav+yR4O0+9mk8xr7w3po0mcyBtwffZGJi4YAhs5zz1r88/+Cj/AMPPgR8CvG+q&#10;/Bb9gbxR8Wdd+NHi7VrLQdYa08aSXdnYyyIWhtb6/vEmnZvLVm+ypKMRLI0hRVOfVvhf/wAEhvix&#10;efB3SfB3x0/ay+z3FuqT3nhXwH4G0qz8Omb72JrVrbF/hs/PODn7wVSTXmfx8+EHxw+Dfx+8I/B7&#10;4pfAvTfi5c+NXvLLw38Wp4rGTUHUQPNLpMGn6mzafZXBjQ7PL2pKqEKu7Irndb/Zf0z4E6AvirTv&#10;2TPjt8MNQtdUklh0n4dJdreaoN/yG91awkkiigI+Z4re2xGGKRrLjn034O+A/wDgqL+0Bdf8I9+z&#10;z8btas/B2oK0HiDxF8UdDeXT7CFkZXt7NL2CLUdSlAYDzXFtEu3/AJaE5X9O/g78PrL4T/Cnw38L&#10;NLn8y28N6DaaXbybcb44IliVu+MhRx2zXTUVV1HVdN0y0m1DUbyO3t7eMyXE80gVI0AyWZiQAAOS&#10;TwBzX5Yftg3fwy/4KZfHTSfi5YeFb7TfhB8M4bxdP+Jlr4XuppPF+o/MkkUc1my3C6ZAu5g+4LLM&#10;MgFVyzP+CXHwR+JHi749aj+1X8O/GFtoPwtijuNJhtdKjR4fiA6ebGL5sW9sBDC+0xzPCZ2cSqZG&#10;jILfoJqeraRoWnSalrWp29naxYElxeTrHGuTgZZiAMnAHqeK8x+Ov7G/wJ/aF1Oy8c+IPD0mkeMN&#10;NIk0Hx94XuGsNa05sYQx3cWHZAAP3blkI4KkGuZ0n9pX9qn9jPUI9I/at0u4+Jfw3SAeX8V/Cul7&#10;dW0kBumqadCuJIwOtzbA46tEoya+rfh38TPAPxW8G6b8QPhr4usNc0XVrZbjT9U0u5WaG4jYcMGU&#10;n8R1B4OCMVuyLvGK+Fv2t9f+IX7BX7VfiX9p7QPg94i8ZfDz4oeGrdfEmn+ENNe6urDxRYqsFrcS&#10;RKCVhubVkiebBCm1TdgEZ+SPA/xF8feGPiFqVv4FtvjTZ6Xr2vTeLPH3/CC+CtWt9N+2XG0vo+iQ&#10;PaqZZJGQmS8nkhjDktsy+1ddLD9sn4kaZHb3fw5/aF0+bXVkurrVLPWvEUn/AAi9oMhLdUFzbDUb&#10;+XuzJDbQgdZsDPlHgjX7z9qL4r3/AMJPhR8CfiF4z8ceF5Hs9Y8M+LfFV6+h6dJgr5+t6tPeSs83&#10;Ac21pEi+YDGJHCZPoEX/AASS+P8A4B8KR3Hi/wDZB+CnjnTprmW/8W6H4a8USwaxqDNGqLa2dzea&#10;YI7WBFXPlxPEzNyZTuYtV/Zz8CfHL9onUNWj+BH7APg3TfFHw21sWMHhzxH4qsNLXwSVVhDKmmC2&#10;kM900Tlo725aZcliuOVPsmkf8E7/APgo3rN3faRo3wb+D/hPRtcUHxZfal8TtTu9W8RzBSokvru2&#10;05ZriJFOEtUkt4gMrwh2n68/Yr/4JufBj9j+STxxFZWfiDx9fWS2moeMptNjt2gtV+5Y2MCZSws0&#10;HCwRYHdi7fNX0ZXzv+1T+wL4f+NnimX44fCbxjceAficummxPirTofNg1WzAIFlqNsSEvIMEgZxJ&#10;HkmN1PX5z/Z0v/8AgrV8Evgj4T/Z6b/gnt4X1S58FaHa6FH4mk+LdtbWd7BaoIYplhFuzpmNEJUl&#10;iTXfQ6p/wWP1Vf8ARf2UvgjphMQO7U/ipfy7W7g+TpzZ/Ditax8C/wDBYXUj/wATbSv2cNLj3522&#10;+va9fEADg/NZwDOf/wBdbcH7P3/BSnVY92r/ALTXwo0lmXDQ6Z8N767A6ZO+bUEz3/h7/hSv+yB+&#10;3VqnGr/8FAdPtFbGV0P4U2kWPp51xLg+/PQelWbD9hT9od2V/Ef/AAUY+IFwu4Ew2PhnQ7ZeO2fs&#10;bN+bGu/+A37JOhfAzxvr3xOk+JXibxT4i8R6bZ2Gp6p4iuYOYLV5niRY7eGJBhp5Tkgn58dOD6zj&#10;bFtP92vzf+IPgrSvEHw8/ac8S6Pqkel/Ejwf8TPEHirwveWN0YtR0qaPSrZILjb94wTRW+1lIMU0&#10;ZIO7Jxt+F/8Agnzpnxc+GNr4rg/af8bWtn4qhtfENta2mmaTDFp13LH5y3VoiWg+xzHzCS8JRmYk&#10;kkkmrWt/8E5vi7da1Y+I9L/bGvptQt7CLTtT1DXvA9hdza3p6gg2d/s8pLyIhmGZFZ13sVZSTmk/&#10;/BNr40TeErjwTL+1vbyafHcRXPh2O48D+ZP4elQMoNjcm8E8S7XKhS5VV+UKEOyk1z/gmt8XfF1z&#10;p+reNv2kvC2r6lYwRW9zrNz8H7EXGqQoQfJvNs3l3MbYwUkQgZJUKea5a+/4I53N+mrWt74v+GF7&#10;Y6ogMOn33wcgkSwkD5D28huvNiGOPLD+VgAeWBkVF4R/4JC+Ofh5rsPjD4ffFX4e6Bry2hik8QeG&#10;vho+j3gcH5ZopbG9iaBgoVWjjKwyDO+NjzX0h/wTu8d/tGt4o+KX7Pf7SHxlsfH2qfDrWdNjs/FF&#10;toP9nzS297YrdCGWNXZXaMMB5gwWB55HH1RN9yvzx/4KI/s5+KE/ay1b9ojxBHYQ+E77wTotvZ65&#10;qWjSvb6Tqlrc3y+ZJfWkiXmlfJdQ4uosooLBxgcw/wDBOGD4o6B+0d8XfC/xTa+a+ufD/hnU3kvN&#10;dttTWUsdSt0lhvII4zcwtFbxYlljjlOz51JAY/Y5kQcFacGB7H8qUnAyaYHUnhP0pkqJPG0TpuXa&#10;Qw9Rjn/PvXA/8EovEc/iD9gjwH9sZfM0ttV0VtrZ2fYNUu7HZnA+79n2/wDAe3SvoucE4wPWvyv/&#10;AGnfiN+0J+0cnxe0b9ojSPBNx8NPhr8SNX0qXUV+G9vrV94bhtoori3v5be5ctJE1rPua4tyJYzu&#10;+QqSy8L8Kfg38b9C8J/298CvCHjxmTEmnp4F8E6FoOk+Ibdo8w3EV59ks7iDcAN3mRS4L/K0oG47&#10;viH4Aftl+KLTyk+DXx/1GHVY0XUNJ1749JZ/2YxH7zyLi0vxFMqtyqz2bBxwdnQVPCv/AASj+O3j&#10;+EzePv2dvgv4ZvrecPpnirVtavPEGrBdu3/S7SWFrK746guq+gB+avc/DH/BNH4h6JJYajpHxz8J&#10;+D9QtUiW8uvhr8K7XR11DaFH7+ETPDMOG+V42AyNuMVreEf+CWXgrQdP1TRdb/aJ+IlxpWuLjVvD&#10;ul3dlpmlTEli5Fna2yQxlt3zFFUvgFs1t2P/AASw/YxXRrPw/wCJPA2u+JLKxtVtrWz8TeONW1CC&#10;OJekawzXJjVBzhFULntVj/gn74L8Gfs2ftnfGz9mH4Z/D618M+DZvD/hjxV4b0vSrMQ2izTx3dne&#10;lAMDcWs7cnvnJPJyfs+OTzF3AU6ue+J3xG8DfCTwJqnxJ+JHiaz0XQdEsZLzVNUvpAkVtCi5ZmJ/&#10;l1JwBkkCvxr/AGi9e8K3Xjb4if8ABQXxl8HtJ8KaT4ukitvCfgPXPDclrP4h02NG23z77O4s59Qv&#10;2kOLeWMSFI4k81Dkn7v/AOCdfwa+M/wP/Z1s/DHxr8Tm4vLy6e+0vw2qMyeF7SUKU0pZXdmlWInq&#10;ThS5VRtVRXsXjHwl4N+JHhrUPAfjjw9Ya1pOp2rW2qaTqVuk8E8T/wAMkbZVlPoR+XBrwnTfhb+0&#10;b+w0E1j9ke9vPHHw7t5k+3/B3xFqZe40+33ZdtFu5SSjKDkWc7eU3IV4uM/SP7On7TXwl/ad8Iy+&#10;LfhjrcjSWd0bTWtF1GA2+oaPdLjfb3Vu3zwyD0PDD5lJBBr0dH3LnFEv+rb6V8E2/wCyR8Lv2tvj&#10;d8Zrz9qOPXvFkugfFKXTdJ0m78Yamum21h/Z1hdW8aWSXAgTAuOWCAuxJOT19G8Df8E+v2HPhm8d&#10;z4M/ZO+H9rcQ42Xk3he2nnH0mlRn/wDHua9VsfD+gaXGsenaJZ26xjaqw2qIFGfYdP51S1/4k/Dj&#10;wdE03irx1oulRx8s2oapDAq8/wC2wxXk/j//AIKc/wDBP34ZFx4u/a48ERtGcMLHWo7vB9P3G/n2&#10;rl0/4K5/sc6pcapZeCL3xp4ouNFsxdapb+G/h/qV1JbwnozKIQcHtxz2rxH45ftu+GvG37QvwZ/a&#10;++EvwV8dTaP4Wk1TT9e1bUbGzs7K/wBLvrdUaFLlrkpFcxXMdu4huDCp+YMyEYPvX/BKD47aJ4i+&#10;Kfx3/Z/083Sw6R48XxZocOoWZt7iCx1iISvBJEeUeO8iu/mGQ6yIwJBBP25KnmJtxXyb+1X/AMEg&#10;P2YP2kPHGqfGXTPBWg6H441iHytW1i68NWupW2pDbjdPb3CkebjH7+Jo5uAC7LxXwx47/wCCSXxz&#10;+FHh7xN4ak/Zr0bxBFZx6hqGj6p4X0zTPIeYodskcr+TNbFlLb7d4pIEKqESTIdPvL9gbVtQ1/8A&#10;YY+DGu6tMZLq8+E/h2e6c55kfTbcsevqTn8vetr9q/TIta/Zd+JWk3EKzR3Xw/1iCSNujK9jMpU+&#10;xyc8Hj1NfD/wz/bW8cfADwt4o1b4e2S+MPBvhfw22uWPhPXdRmS9t9Mhg86VUkuUa6iKIpCErdWj&#10;hRie3Hyj6h0zx9/wUV8aaJZ32k/8E+/A8djqdqs3mal8aIypieMEBlTTWOCpwRg9cV8+/F//AIJ0&#10;f8FJ/iZ8OtU+EHw1+DXwd8EeEtc8wzeFtV+JF9qVhpN0ZBLHfafGulhrJ0l+cxxt5TEt+7yxY/qh&#10;Xnf7WSa5N+y98SbfwzbySak/w/1kackS7ma4+xTeWAMHJLYx1+leK/sdeI/hZo/7JPwx0nR/GGjv&#10;aw+AdHjhYX8WH/0OLJ69c5465r06DXfCF3j7Lqumzbunl3EbZ/I1Z+zaVcKHWzgkXqv7tSPrTG0P&#10;QZR8+hWbZyfmtU/w71Q1f4c/DzxDb/Zdc8A6Lex5/wBXd6XFIuSOuGU9uPp+dctdfslfssX10upX&#10;v7NHw9kmTiOaXwbYsy+mGMR6V8eP8I7j9n/4o/tWftjfs4+NpPBXiL4d65HeHR7O3H9j6tpdp4V0&#10;67fT7mzUqmx3MhSVdrxM7MpOWVv078Ba1deJfBek+JL20W3m1DTILmaFWLCNnjVyoPcDOK5v9qD4&#10;F2X7Sv7Ovjr9n7UdXbT4fGnhS/0ZtQWLzDatcW7xCYKSAxQsHxkZ2496+BPjR+0P/wAFU/2RdOs7&#10;H4w/A/wmnhPSGt7S88deE7S61yE2ixhPtbK09vJHJuAJjljjQKTtmLBVfh/Bv/BSn44+JY4U1/8A&#10;a2+Gul3VvMJb610/wHdzR3tmTxNaSvKGWdFwWtriKE53YcqAzRaj+2H+2Be6vqXhh/23fDNsLxFn&#10;8F+JtJ+D11Jp88ZG4Q6gjBprKXtvRZosHOd3yDNtP2o/2std0tNQuf2wviN9uRmttY8OeHfg7FcS&#10;RMwI+2adcLp7x6jCjYPlv9ncrvyUdVjbW+Gujft3/FPw5rGgeJvj1+0RHqljNG+heLfDvgOKLTNZ&#10;hxjElrNaW9xZyDG1kLOozlZW5FaGr/sw/tkeJ9GsPFEcP7Vba3HatFqnhmb4kQw6bdzbmxLDeJdW&#10;s9uCM4JgfZu5jbGTm2f7EP8AwUL0b4VeNPgV8APg940h8O+P9DvrTWJ/i548sblpLi+3rPdzILy5&#10;cXA8wyNcQuomIIa33Ykr9aNCs5bDRraxl27oYVRtvTIAr5u/4Ka/sz/G340/C/wx8R/2WYrFvip8&#10;M/GVnrvg/wC3X4tYrqMv5F/ZySkECKa0kkVgeGCqOuK8+PxK/wCCvWmR+bqP/BPLwHfj5iU0z40R&#10;qyjHA/e2gBOf5VMnxw/4KemMuf8AglvY7h1/4vhYY/8ASSuB+O/7b37ef7OvgdviJ8dP2VfhL8Pd&#10;HXAjvvGHxyj/AH0m0tsjSCyZ5G6fKqk4ycYBrxPRf+Cxf7YPjrSv+Ej8G/CLwLe6W2sRaYt14Z0j&#10;xFq8vntGX2rG9na+YQuGIRmYL8xAHNfQH7NXxf8Ajx+2HeXujfDT9vb4a2OtaapbVfC6fCO6hv7T&#10;DFGPlXmoBnQOCpkClQwweeK9ij/Yq/a5v2369/wUU1yEkgn+w/h/pNuBwP8Ansk3p3z1rL+E3/BI&#10;L4C+B/jRqvx++J3jfxR8RPEWtX1nf6nF4ouoU064vrWPy7e8extoooJZ41JCPIrbTyMNgj6xWPao&#10;UIox2p9eT/td/tS+DP2TfhHP8QfEWn3Gqape3Uem+E/DVgu6713VZc/ZrOFf7zNyWPyoqs5ICk14&#10;n+yv+zL4u8N+LNS/ao/ad1Cz134x+MrRI9XvrdS1r4fsh8yaPYBv9XbxEnc4w0zku3JFZH7YP7bu&#10;sfBt7vwh8ENB0fWPEml7X1S68T3FxaaPYyELJHZTXkUbrFdSxncivhFADSMgZC0/7M3/AAUj+Bfx&#10;71Kz+G/i2O68A+Pri0WWTwb4okjRroY5ksblGMN/AeqyRMSVILKpyq+tfGn4H/Cr9oj4d6j8LPjD&#10;4Ksdd0TU4PLntbyEMU/uyRsRmORWAZHUhlYKwIIr4P8A2xP+Cb3iz4Oxr+0H4c+LfjDxPovg23nv&#10;G1i98UXC+LPCFjFCXaXS7t7qCCcIV3NDcFCVz+8b7ldL+zH/AMFdPi/8H9Y8L+GP2htJ8XfEL4ee&#10;Ip4LfT/iTJ4EutO1jR/PdVgbUoVhFpPCzSKPPgl3AEZRjy36hrKr9KdSOCRXxz/wUF+OvjPXPi5p&#10;37F3w6+KzeCY73wXP4l8deJLG7S31M6e0zWtnp2nSN/q7m6niuF80AvGkDbBuYEcl/wSG/Zu+Enw&#10;V/Ym8EeO/AXhTTbXWPiF4bsfEniDU7e3UzXEt3bpMsDynLskCSCJQSc7WJ+Z2J9w/aF/Z/8AhX+0&#10;38JNa+Cvxg8L22qaHrdq0NxDNH80TZyk0Z6pIjYdWBBDDrXy3/wS3/4J8/s1fGz9j7wv8VH0rxB4&#10;X8YaXc6v4cuPFfgPxhqGlnUFstRmtDdrHHL5JMwt45G+TaZASAOAPVvBP/BEj4C+FL+60rWfjB4+&#10;8ReE9Uv2vfEXhTWdUg269cE7g1/eQwx3d4obnZJKVbgMCoAr628C/DvwZ8MfDNn4I+HXhPTNC0bT&#10;4RDY6XpNilvbwRjoqRoAqj2A6/ruUMwUbjXif7cH7aPw9/Yq+C9x8RfE9ndaxrd87Wfg/wAI6ZG0&#10;l7r+peWzx20KICxGF3O+0hEBYg8A/mXq3xw8e+B73V/21fjd4s0v4ifEjxFCmlaTH8L/AIlINS8O&#10;G4kAtvD9tot/ahTA0+wSSDfJIyvKykCvrn/gnX+x14k+BHhrVvjp8f4dNvPi98RHhvvGd9YafBBF&#10;p4VMR2EIhRUxHy0jgZlldmJwRjZ/4KE/t2eGv2HvhlpesLoi614s8Wa3Fo/g/QJZXRLm5kZd8srI&#10;rusMatltqMSSigEuCJv2Uv25PDPxy1a4+D/xS0NfBPxS0mHzdW8F6hcEm5h3EJd2TSKjT27hcjKr&#10;JHkh0UjJ6z9oH9lH4VftCtp2v+Ira80jxToEjTeF/HHh26Nnq+jSkctBcJhth/jhbdG4OGU9Kg+A&#10;37QHx9+FfxU0f9mX9rFLfxAniB2tvAXxS0mFII9Ymit5Z3tNQtc/6LdiKCR1ePdDMFP+rbCH6hj5&#10;j4rxv9sD9in4fftjeD9N0PxV4k1zw3rWg3sl14c8YeFb77LqelvLG0UwhlwcLJEzI6nggg9VBHiO&#10;l/8ABF/wZa+LND8Y3/7VXxHa68L6S2m+F49PGmWcOj27qqyfZoorQRwSOFAaVFEjAYLEcVx/xo/4&#10;Jr/sHfsYfB6P4y/E74t/Fz+xfBNzJdaLa2Hi5jcS6lcny820MEcZnvp3fashJlZ5D84Bavlf/gnr&#10;/wAE7oP2xfiB4++I/wC07aeLNK+HPh/x1JZaZ8E9S8ZXl7aTatFDHJdXOpM8n+lTrJNtZwAGcScA&#10;DB/QqX9hv9jaXwS3w6T9lX4eR6HJndp0Pg+zjj3EAFwFjGHIVPmBDfKORgV8nfDD/gnh+xT+y1/w&#10;UO8N/AHxd8CvDfjDwT8bdN1S68JWPizS01C48P63p8S3csEc0u5pLWW1SZwr7ikkIAJDnH3p4Y/Y&#10;D/Ye8F3qap4S/Y2+Fum3UeNl3aeAdOSYY5/1gh3dfevV7LT7bTbOOx0+0jhhhQJFDCoVUUDAAA6A&#10;DoB6VYqOWDzFwAvTGG7188+Iv+CTv/BOjxb431H4i+Jv2O/A99rGr3kt5qd1caXuW5uJXLySPHny&#10;yzMSzHbySTySa2tI/wCCa3/BPrRJFk079h34RqysrLI/w7013DL0IZoSePrXZeHf2X/2c/B7I/hL&#10;9n3wPpZiGIzp/hW0h2jOcDZGP4sH9a6638L+HrYf6PoFjH/1ztUH9KspYW0XEVtGv+6gqUIB27Yx&#10;6U7A9KbIpbpXyr8Y/gR8Zfg38VfHHxw+EHhy38ceH/iJd2s3jbwh8sOqWbR2SWf2ixdj5dyvlxxl&#10;raTYfvlHJIQ+J/8ABPn9qHw18FP2L/hx8HPjT4H+IOk+J/CvhuLSdWsH+HGs3Hlvbs0K4eO1ZWUq&#10;ikYJ4IHFet3v7f8A8Abd/Im8PfEaTjP7v4Sa84/SzpH/AOCgX7M9kN+qJ4wsVaPzGa/+GeswKB6k&#10;vaCq8v8AwUn/AGIrU41b4yw2OEDMNQ0O9gxnpnfAMH2q/Yf8FA/2FtVGIv2lfBqZb5ftmoLDjjP/&#10;AC0xitmw/a4/Yy1lfMsf2lPhrMzJkr/wl1gXA9wZcisv9lLxP4Z8Vf8ABQD4o6r4K8Q6LqGjv8LP&#10;CsVjcaRqVvMskyahrZuFxExI2CS3ycYHmoO9fWVBOBmvF/24v2rLD9kz4H3Hjmx0gaz4q1a8i0bw&#10;F4WWTbJrmtXGRb2y+i8F3b+GNHbtXln7GH7Ll9+z34Q1Xx18VNeg1/4peO7tdY+JnjBYz/pl4Rxb&#10;wkgeXaQA+XCgCgICcKWIrwz4oftbfFz9oTxbqlx+y78cLfw1pvh+6KeF2s7Gz1VfEUsDjz57228z&#10;7UmnyEGGGS2RmYJJI3BiU9h+yZ/wVV+Gnxf1hfhB8f7az8DfEK11D+zriH7d5+i6jeCNZPLs74gI&#10;ZSrqxtpdk6E7WXoT798bP2ffgz+0Z4Pk8D/Gv4c6T4i01t5hj1GzVntZCCPNgk+/BJjo8ZVge/av&#10;z8+K37JXxW8DfthN4U+Ap8XeNPGHh7wyus6b8SdO8TfZde8LQ3FxKltp9w91MtneQSCOfEJjBKRt&#10;uBJDn7w/4Jj/ALSPxw/aW+Bmr6n+0L4Y0uy8TeFfF154dvr7Q7pZLTVHtgm+dNjMiOHdopVR3RZY&#10;5FViBX0nWb4lfU4tEvJdFgE15HayNaxt0aQIdoPHrj86/IH9iv4xwWHwZ+Avxu8b2lhew6B4vvtX&#10;+J2qaaJ7u60zUtVsr62vtV1aby1itZRd3EKNGSXjgZmY7Vwv6ghkK8HsD/n/AD1/KvmT9tmax+MH&#10;7SH7P/7LPgfUIJPFlv8AFnSvHmrQRtmTTND0aR7ieeXB3RrM4W1UtwzTEDPzV9zRwoFGB/Dij7NG&#10;TuIGfXFPVQq7RS01pFT71fnD+3X+0bf/ALc/xz8U/sEfB3xTq9n4F8EKsHxq1Hw5pP27UNRuXKtH&#10;pKW6usv2Tgi4mHyvkwqc7q8htPg/e/tb/HP/AIZG+D9p4d8L+DfC8MJ+L3jj4Y6dqnhRrizw6R+H&#10;J9OEnlPdSqAZHdn8uDIAXKg/o94Q8JeGPh94U07wV4N0S10nR9Js4rPS9Os4RHFbW8aBEiRRwAAA&#10;AB0A9c18D/tSeEvj7/wVY+L0ln+z34Xs/EHwX+C+u51qz1DUEgt/iDrsZKy2ls8scsEsdpgYMqNE&#10;025Sw4ZeX/Zy/bK+M/7GXjlf2f8AXvhf4ivtAttNnvx8J9cvS3ijwfpkIbddQ3NwkMGp2RKyARQu&#10;/lBMJI6qVX7j/Zn/AGxP2av2wvC8vif9n74rab4gjt1U6lYxz7LyxJyAJ4GxJESVIG5QDhgCcGuA&#10;/Zr07RdA/wCCiHiDwt+yb4Vv7HwZZWdzL8aGsbkR+H116VIntY7eAKVGo7S0lw0RQbJU80M7Lj7c&#10;qM28bcsPxoa3jHzbePSvkn/gph8ZfGUnij4c/sYfDvx7deDrj4qzatc+KvG1ldi3uNF8OabbrLfG&#10;3lyPIuJfNiiSb/lmpd+CFrz3/gkF8N/g78Jv2Y9X8C/C+wsbfUNP+IWvxeKDBP5sskwv5fsrySHl&#10;w2n/AGJkbOGRlYH5ia+rHYPGPn3KRx83+RjJ/PFfPPwuuNG1H/gtDri+B/JdtL/Z3W2+ILWajal5&#10;JrMMmlxzY/5ai3+3MA2G8uRf4SDX2lHGNoJqSigjNRi3jHAVf++afsX+7S0UUUUEZGK8f/ab/Yo+&#10;C37UNg1x4v0y603XhptxYW/irQJhbahHazxsklu0mCJoGDZMMoePOG2hgCPNfhz+wL+0N8Jvh7oP&#10;ws8Cft4axHo/hvR7XTdNXUvAun3M4ggiWJA0hILkKoGTz6k1uW37HX7Si2228/b18RyT85ki8E6S&#10;i+2FMZIx9az7j9j79tK3jT+xf+ChI3qrBm1T4U2U4YnoSEuI+n15qi/7MH/BSGwwdP8A25fAWolY&#10;yF/tD4MvFuY+vl6pwPpR/wAKb/4Kmae3+i/Gb4F6oueft3gXV7dyPTMeoMAT9CB6GpE8Kf8ABUSx&#10;GJfDnwL1TjG6LXdYssn1ANvNjA7c5PPFbP7FvwB+O3wx+LPxa+Lvxw8HeF9J1D4katpN+0Phfxhc&#10;6pFus9OjscYnsbUwjZDG3BkLM7ZIwM/RzKGXaaimsYLmFre7jWWORSskbrlWU9iO9eAaV/wTV/Zz&#10;8EeMda8afB5Nf8BzeIvs/wDa1n4M1lrK1kELStGqRAFYVDTSNtjCrls4r4j/AGr/AAT4u+FX/BQi&#10;/wD2f7f9sfxpb6Trfw70nV/C/hPXvjDqGjy6leT3eoWlxDZ3qSBVus20TrFJG6uHwPLPzD0P/gnL&#10;rPx0+Hfx+8Xfs2fEfxh8QNb0FfCNprug/wDC1JpJ9b024+1zQXNsboySpfxFfJZZkcIMYChi9faH&#10;ROK+YLj4QfDT4+f8FTPEnwu+N2napqVjb/A7SNZ8OWUPia/s47aT+1r+C6kVbWeMbm32wJIJOxTx&#10;39xtP+Cb37LVp+607TPGVrFu3eTb/FDXlUH2Ava9V+Efwc+G/wACfANj8MPhP4Yi0fQtOknktbGG&#10;R5MSTTPPK7PIzO7vLJI7MzEszsSSTXTkA9RXyb8SPgt8Xvgd8cPiV8W/BXwhg+IHgn4oXljeeJNC&#10;0u/SHU7C4h06Gwl8u2mURXkUkUEbMolRw24BX6157+xZ8atd+Fn7NOgfCLx58Ffik2teE2u9Fgt4&#10;/h7qbvLY21zLFZP5jRBCWtRbkjccHPPFejt8c/2l/FM5h+GX7CHjO4j3ELfeLNa03R4T74aaWX8D&#10;GD7VZuNI/wCCl3iKJTpPwu+Dvhfc3+u1fxlqWrSKPeOGytxke0pz61DH+zX/AMFIvEkiv4o/bH+H&#10;fh6PrJB4X+FM9yTnOVD3eonb252np0re079iT4zTIr+Lf28/iJdSYxIulaRo9jEfoBaO6/8AfZqe&#10;+/4J7+GtaH/FT/tK/GS+z977P8Qp9P3Hv/x5CE8/X6Yra+B37An7NvwC+IjfF3wRoOt3HihtPeyb&#10;XvEHi7UdTuDA5BZM3U7jBI9MjnB5r2pVCjAFJIcITX5f/tvftAH9ur4tax8PtJ1/TR8D/hRrpg8R&#10;za54J1DV9H8V+ILfmW2vHspFMFlaZViz5RpvmKuiCsT/AIJ/fCq2/bG+Ldv+0Te6RcaV8JvhfrE8&#10;Hw/8MWPjC+1bQtZ1+GR4n1mzF4q+VbQKXihRUAEjSMD8nP258f8A43+Df2dfhJrHxe8bJczWOk26&#10;mGx0+HzLi+uJGEVva28Y+/NLKyRRqOS0gA61+aXiXQP29v2G/H+p/tn/AB6h1LSfE3irUl1XUtcu&#10;NXabwbHpsojZNB1PbHLNbzRbRbQyhEijkIYOwkdW+8v2cP25Phb8eLjS/BGtaVqHgfx5qWhpqkPg&#10;bxYghvLi1Iz9otH+7ewdT5sJIGOQvIHO/tL2Gh/D/wDac+Hfi74B6DeRfGbxhrFtp+3Q9qR6l4dt&#10;7iN9Ql1UY2vawQsQkhHmJNNEiECQg/bUJYp831p0gyjfSvjn9tH9lT9ueH4ga18dP+Cf/wAZfD+j&#10;3fia3sv+Ew8H+JdJWRb+e2VoxdWlwSVhuHt/LiZZE2MYIiWXDGvk3XJf+ClWpvfeFvEnxB/aKXUr&#10;i6VVuvC/w7sbeXRtxI2TRtAbS9jAHMtvfK7A8IrcVg3P7Df7bnxf8RW/iDxp8C/jZ4tkiuYrfVNJ&#10;8Y/F17LQtbtCuHuIoDe+dpc4yCEHnxnGDwdy9z4O/wCCEuvrrbXFr+zN8J9P0tP9I0e68ceIrvW9&#10;a0u7yDkyRwLBcwYziKUOQcESYGD6/wDDj/gjL8QPDSX1nqv7Q3g7SdK15T/wk/hfwf8AB+zj03U2&#10;IwZXgvJ54EkK7QzRwIH25YMTkdx4a/4I2/C3RLbQotS/aL+KF9ceFbiSTwvqi6taW19pMbtn7PDc&#10;wWySrbjJXyCxj24UqVUAdXH/AMEnv2V7/V9W13xVN461ibxCqr4jjvPiBqMUOrhQVX7VHbyxpPhS&#10;VG8HC8dMAesfAH9k39m/9l3RZNE/Z/8AgzoHhWG4VFvJdLsFW4ugmdgmnOZJduTjezYycYzXotFV&#10;7ywtrmzmtbhNySxssg9QRgj8q+KP2Avip8NPh3+x94F+F/j74oeH9N1zwbpLeHtZ0/UNYgt57W60&#10;+aSzljkjd9yMHgIII6jt0rsv2ivjZ8G9U/Z28fLpvxi8MSZ8H6km6HXbZ9rNayqo++eSTwO9fm58&#10;UfCtrqP7HHi7wzp3gizt5tF8Mm9lOgaNNNpETXNtlLk6dI/2jQp503SLc2zPZXBV924FlX9t/A9n&#10;9k8IaXZSqP3Om28Z29MiNRgflWxsU9VpaZJAkq7JVDAjDAjrX5sftV/8EAvgG/iG6+JH7KfwQ8Iz&#10;pqmoefr3w/11haWzMxz5+n3gjkaxdT8xhaOWB1yuxDgnxPVP+CGvxrscavb/ALFnw7uNUt5Dxpfx&#10;Tubeyv7didySRC2iMF0F/wCXiEohbDeVjK1Y0n/git8YtP8ADWoaLY/sm3WnX2l6ot34L1u1+M5e&#10;WWErlrTUkEiLOgfKiSLynKNzh13NtXn/AASC+Ptxd3F7oPwJ8beHY9c0vZqUGm/tAvI+j3yqGWWy&#10;lZx5sJbKPDOhLKchkOVOfcf8Eyf22LCXRNaX4DfES2ulVtP8YQeHf2jJUt7y3bcn26x8y7MltcL8&#10;kgjkMkZAZD1Dhuk/sYf8FAvBvha3tYPAX7Rcmu6DfMbW4sfjdI+n+JrMnBS8hGrq1pcBBhZ4WdNw&#10;DmIqTHS6j+y5+3VoH/CfaT8MfgX8ZNUtfiL4TlstZT4garp9496z2ZtXsr1zfkSjyW2xXsflyxmN&#10;RIkyn5f1N/Zz0jxt4a+AXgfQPiVaeR4is/B+l2+uwGZZPKvUtI1nTch2tiQNyvBxkZFdxUYtk/i5&#10;+tIlnBGSUjVSTliB1P8A+oY+gHpS/Zo85A/ChrdGGMAfQUfZ07gflTvJTG0ijyU9PenAY4ApCoYb&#10;T6YpDEpGD65ry39sj9ovTf2R/wBmLx1+0jq2kPqEfhHw9NfQ6dG203UwAWGHdztDysilu27OOMH4&#10;v+Gf/BKf4eftHHSf2l/+Cjmtaj8XPiBrWnx3cmn65eSLomgpKBKLGys42VVijBVSzEmQqWYZbj0T&#10;xj/wSZ/Yc1zRbrT/AIffCCL4d391p01l/bnw3upNGulhlQpIrfZyqTBlOGEisGAwQRxXxL4XtvG2&#10;mfFrwzHqnjK3t/jF8G/2gNL8EeHW0eNkfxHbT3UTmG3t1IhsdOXR5Zmmt4k5kjErycKp/baESE7n&#10;NSUVHMeM5r418FeT+01+2/43+NfjLxNBdWPwi1eXwf4D8JvHiTSbswo1/qkqthhNcbxFCxHFvEWQ&#10;kTsTtftX/tKzfCNNI+Evw1ewvviV44M1v4Q0u8vEjSBVA87UZwTk29uHVio+aV9kS/M4I+Uta8bW&#10;v7Jmmvfn/hMLy9u9R+z6fY3WneIdD1bxTrV5MT5TlvtWn6jeXFzI2weVEQHCrtRAB7n+zv8A8EcP&#10;gl408HXnxP8A25fhVofibx54uje4udNtIVhsvCqyuriGx8gIEulEcfm3yBZZnVjnYQtb2tfs8/t3&#10;fsk3X9pfs9eO4/jN4Et48f8ACB+PdSFv4gsIx0Sy1QgrcgDaAlyoYgAeYTg14f8AtW/t4fBj406z&#10;4e/Y9+OGha98L9J1qNtU+LMfxIs20sW+i2zpmwikOUuftc7JHvhZkEKTZOSMepfC3x98Nf8Ago3+&#10;1bpegfCj4g6b4i+D3wjtLLXdak0GdXtNX8TNMW0+0Zhw0VpHCbkqOPMa3J+7gfdixKn3R2xTqRsk&#10;cV+f3/BVfwL4s+BXx70P/goN4b0fVJNGt/A0nhTx9q+g6FbX2oaHZQ3Mt5a3kP2j5LePfcXMc9xt&#10;fy0dG24DEfNP7Of/AAVh8Jfso+HtL+E/hbw7o/xC+HCXcy6PfeEvHdtNqHh5GfIsplvEt1njQsW8&#10;7MSr5qxKHCqze4eFP+CgPx7/AOCjXhy5+G3/AAT4/Z48VaLb6pJNYal8YPHlvFBoujxKfLnltDDJ&#10;J/aFwg3bEjbYH2lmKgivuz9mn4A+DP2YPgX4Y+APw9gkj0fwtpMdlayTcyTsOZJpD3kkkLyMe7Oa&#10;7yiikPQ/Svy0/wCCp/gH9p34Mft56D+2Dfxp4q+G95pMGh+H7iDXJtDm8B3jhUkQXa+ZCgvZWz59&#10;xHsZjHAxQBXar+yN4KufiT/wUBv/AB1+3fFf6P8AEPwpayRfBPwV4ze0kuTprRr9p1RLm3RIr+5D&#10;l4sKGa3RckZIcfb3xp+L3gP4A/DHVPix8S79rPSdIhUzeXGWlmkeRY4reJOryySukaIOWd1AGTXn&#10;P7L37HesfGm+8QftTft1eA7e68SeOdDm0fRfh3qyJcWvhHw3I4kGnsuNrXcxVZLiUYO4Ii4EWT47&#10;+1h/wROu9H8O2Gr/ALE13bS2eg6pJq1r8NfFWpTQwC92sBcafqsOL6znHAAaZ4n2qGCAZPnfwe/b&#10;F/4KB/s/yS+GfiL8FPiF8SrXTLSI6tpGu/Dm90/XbSUsdyWdxZi8tdRhUAqHleIttH71iTj6m/ZE&#10;+EPjH9pb4t2v7fH7QfgzXvD8emrcWnwf+HfiS0NvceHbSRTFPqd3A3KX9yNyhTzDDhR80j4+vIxh&#10;AKdRXxr/AMFjLvxR4O8BfCT422Fha3Wh+AvjVpereKV1K6eCztYXtLuzgvrmRVYrBb3VzBK3ynAG&#10;/goDXh/wU/ap0X9mH43eJIvEWm6tqngX4q3x8S2PiDRvD837zW0tF/tS5tNPDSXcmlOkMM/2rayJ&#10;JI43FXVh6Ldf8Fp/+CZMPh6TxHa/tX6DdxxWzTvbWME81xsHU+WqFv0HP51Z/Yv0zxz+3X+1Ro3/&#10;AAUN8YfDm+8MfDbwf4bvNP8Agtp+vQmHUNXmvyEutbliP+pie2XyYUPLJKz9CK+7KKKKKKKKKKKK&#10;ja2RjuIGT1OOvtTvIj3btgz0zto8sUnkJnJH+fWjyFxiqV74V8N6iSdQ0Gyn3Z3edao2c9eo/wD1&#10;1jap8D/gxrq7dc+Efhe8HXF14ftpMH1+ZDUXgH4A/A34U6xceIPhh8GvCnhu+urfyLm80Hw7bWcs&#10;sW7d5bPEisy5wcE4yM111NkJC8Cviz46anoV/wD8FTPCMXx4sW03StG8DtF8FX1FVNnqevTvL/ac&#10;sT52rdx2qwwpEQH2PMy7g2Bz37e3x51rWvEdv+xp8KTqi6hrll9r+IWu6PpV3dSaBoT+YBH/AKLD&#10;I8VxeGJ4Y2KnYnmy4O1QfneK71f9p/xbon7F3wP8DWlnqVwEiW0ku9I1/QfB2hwYjln8me0jvLKS&#10;JMR20bIhaUqdxCvX6LeGP2DP2X/Df7Mkf7Ik3wh0vVPA32dkutN1aEXD3kzndJdyyPl2uWcmTzs7&#10;w3KkYAHjOrfsu/tm/shNHqP7KXjlvit4FtbcI/wx8e6sY9Ws4V+6NP1Zg3mBRgLDcgjaNokHGPNt&#10;E139rPwv8BvGWo2X7MHjxfjT8UJmNxqDaTENO0S6nC2lpH5/mt/o1hCyMzYw7QyuAPNOPuP4AfBz&#10;wn8A/gz4d+DXgixih07w7pMNnH5cYBmdR+8mf+9JJIWkdzlmd2YkkkntKZJAkgwwr4B/bG/4Jn/t&#10;Pz+Nb7xH+xd478I3nhbxFqVxf+IPhv8AESyaWzsruZzLNcac4V44jM5dmSWKQJJIXU8hR4h8D/8A&#10;gkN/wUg0xbjwbo/xnuvgrod3dxN5vhn4pX2tQ6fArkyLbWE1uo82QY+YzqituYJghB9/fsf/ALB/&#10;wR/Y807UL7wb/a2veKtaC/8ACTePvFmoG+1jVypyqzTkDCKSdsaBUXHTPNe4qoUYFLRRTXjDrtNf&#10;Fv7fn/BKzwT8fPi9pP7Wnwn8J6dH480+NbTxFZfaJLBvEen8DCXtuySWl9FgeVcAkEL5UgKEFPmv&#10;wh8e9a/4JOX2uaDrfwX+IUvwvvtTm1TVYfFmguNZ0nUJZM3V1HqUaG11iCVijDfMs6H5VMgCoPVv&#10;Fn7TB/4KeHSP2b/2AviQ03hnXrWO7+K/xM0tZIz4d0d/vafCzKNmpXH3AhG6KPe5Aypr7k+DHwS+&#10;GfwC+F2h/B34SeFrfRfDvh6wS00vTbMYSKNfryzE5JY5LEkkknNcz+1B+x9+zz+174GXwL8e/hrY&#10;a7bwsZNPupo9t1p0hx+9t5lw8Mg2jDKR0Gc18l6//wAELP8AhI/E174k1f8AbA1+e/a8DaP4sk8M&#10;wx+JtPtURVitxqcM0fmCMgkFoeVIVgcEn7G/Zr/Z2+Hv7Lvwj0z4R/DtbqS3sQ0t9qmoy+Zearey&#10;HdcXt1JgeZPLIWd245OAAAAPQqKRlDja1fK//BTn9jPxX+0p4S8I/Fr4MaJoepfET4X6xNqXhnSf&#10;EqltO1q3mjEd1p1wMgbJAsUisThZIEz8pavz0+JH7Vk3wV+NWteI/Cus/E74U/FLWrMx64njLwDd&#10;3lvrV6ixqk95DDC9uttbwxeTAtmryEOCZtuQ3a/Av4tf8FwP24NLvPD3w08S6d4N02S8MC+PNY+D&#10;txpcTWpIUzp9tuy7S43FY4oZFBXBkTjH6KfsW/sW/Dv9jTwFdeHvD2qX2v8AiTXLpb7xp441v5tR&#10;8Q3+3BnnYk8DkJGDtjXCjPLH2sDaMCiiiiiiiiiiiiiiijaOgowP60BQOlN2CnUUV8b/APBQ39kT&#10;xr8R/iHD+0P8P/Dn9uyweB5fDmtaDJpdtqUdxbC7+1Iz2FwFF6obd8kc0EqnbsZidtfPf7AGs+A9&#10;L/bO1L7D4n061Nt8G2OpaXa65fPZaQ/9rBfKWDUlW40xvkbfZyE+X8pB+bJ+37T4r/C7UVb+z/iR&#10;oM2373k6xA2Pbhq8b8K654Vvv+CvXhu60bxBZzyXvwB1a1ZrW7RxJ5er2jhMKccB2bH1NfZ8Zyua&#10;dRTTDGzbmFNNtEe1OWJV6UoRRzigqCMGlooopsgyuK/PX9sf/glboWkftAa1+058EvC3iaHQ/Gmn&#10;yRfErQPhnrUml6x9qC4W/swjLFc+YhdZ7eQFnJWSL59wbjf2Uf8Agot8F/2ak8O/sa/tB61Y+G7e&#10;wUaV4J8VXOnvpMNzbpuEEGoWdyscmm3ewBWZl8iV1Zkcb9q+8/AbwYP25Pj9b/tNeK7e4b4X/D3U&#10;Xi+FenyN+48Q6shdJ9fZf44Y9xhtexKyzDO+ML9b614a0LxJo9z4f8Q6Vb31jeQNBd2d5CskU0TL&#10;tZGVgQykcEEYNfAvx1/4IX+FNT8UDUP2UPiPo/gnQbrVm1LUvB/iTws+q2NveCLZHc2EkFzbXVmV&#10;/wCeYmMfOVCYwfcv2C/2DPEf7Jq6x4q+Mnx+vvit401JI9PtfFmpaW9o2naNH80OmxJJc3DFVlaW&#10;RpWlZ5Cy7v8AVg19KqoQYFLTTEh6j3pDBGeopRBGG3BaNingil2L0IpaMdhRRRTZB8pr5A/aN/4J&#10;k+Fb/wCMcn7U37NHgTwRH4w1LUEm8beGfFuiRzaV4phJzKxbY7WV51IukVgxGJEk6hmn/BD9orSo&#10;WTQ/+CeXwPs9ysq7PH3l9sHITQzkH0zXzz8YP+CVX7XnxImvovht8F/hT8O49a0+XTtSXTPHN/dW&#10;cMErbmkhtlsoTGd/zGNJFhk+YPGxYMv6eaPFew2MSajLFJOIlEzwptVnxzgZOBnt2q9RRSbAetGx&#10;c5xSeWg7UeWp6il2L/Wk2LnOKPKTGMUGNTyadRRRRRRRRRRXA/tK/Ajwf+0/8B/F/wCz14+Mi6T4&#10;w0C40y8lhx5kAkQqsyZ/jRtrrn+JBXyj4A+Nn7XP7K3gDS/hX+09+yL428X3Xh+1Swj8d/CzSxq9&#10;nrUMI2x3L2yP9otZGRQXRkZQ2SHO7i14h/bE/al+I3hW7sv2Wf8Agnz8TLzxBcQmLTbz4kaSnh3S&#10;7aRuFlna5kWaSNTyUiQswGAVyWFr/gmt/wAEotP/AGVPFmtftT/tH+JovHHxw8aX9zf+IfEAiIsd&#10;JkuGBkhsY2+58iojSn52VAo2qMH7YAxwBRRTXiWQYavHfjT+yX4e8feLx8YPhzrs3gz4gw2f2dfF&#10;Wn2iSrfwgHZa38LYF5bgk4UlXTJ8uSM8n5G8R/8ABPz9tzxT4v174ifGbwz8P/F2teIL7bPfaBfW&#10;qxwWEPy2tmlpq+mXSrGg3sSkylnmlZs5GPUf2Nv+CdOu/DX47XXx8+NT2Lf2Dax2nw58M2NtBHDp&#10;TPD/AKZfyi2SOBrmRnaGPbGvlRIfmYzMF+yIY1VeBTmjVutN+zx+lILOEEkDrUtFFQ3Nja3lu9pd&#10;QrJHIpWSNlyrAjBBHcEV5Fe/8E8/2FNR15fE97+yF8OZNQVty3TeD7TcGyTn/V+pJ+teq6J4b0Hw&#10;1plvonh3SbexsrWFYrWzs4VjihjAwqKigBVA6ADA7VeooooPPFZvirwb4W8c+Gr7wd4y0G11TSdT&#10;tJLXUNOvoVlhuIXXayOjAhlIOCDxXyr+0B/wR9+Avxn0GTRvDvxI8aeF1hYTaHDa6ot7b6NOANst&#10;ot0ryWpGBgQSxexFU/2Y/wDgm58a/DPiXQb39tn9q5vjJY/D/UPtPw7gk8NjTttx5e0X2oASyC6u&#10;YgzpFk7VBMh3MVEf2MkKIMClKKRjFMa1jY5Jbj3pUgjToOpzT6KKzfFPhHwz428O33hPxfoVpqml&#10;6lavb6hp+oW6zQ3MLjDRujAqykZyCMHNfEvjb/ghl8L7/wASTXXwj/aj+JngnQdQ2R6p4Vtbiz1C&#10;zmt0JZLVDeQSSLArYIgdpIgFxsxjHRfAL/giZ+yj8IPEbeMvH3iPxj8TNSm1KPULhfHmrxzWc90g&#10;xHNLaQRxQzMmBs81X2bVC4CgD7Fis4YQojXaFGFC9qlooooooooooooooooooooorjvjX8D/AIZf&#10;H7wNN8O/ip4Uh1XTZpEmjViySW06cxzwyKQ8MqHlZEIZT0NfJ2rf8Ee9a0eXVtX+Ff7XWvf2rret&#10;NqGoap490MatNINkccUfm2Vzp9wwjiiRE3zOF+YhQzEn2v8AY2/Yr0j9ll/EHirX/HFz4x8ZeKLi&#10;Max4qvoZlf7JCGFvZQrPcXDxwR7pGCmVsvK7E84Hu9N8tM5xTTboeVZvwanLEqrtFOo3D1poZP4S&#10;KdgHqKy/FHifQvBXhy+8W+J9TgsdN0yzlu7+9uJAkdvBGpd5GY8BQoJJPAAOa+aYP+Cvv7JwtLHX&#10;NS0zx/b6HqFjFe2/iGPwBf3lokEkQlV5TaRzPANpBPmIuDkHBBA9u/Z//aS+CX7UfgCz+KPwE+I2&#10;n+JdDvIw0V5YsytH/syxSKskLf7Eiq3tXeZGM5ooowPSo5rWGeMwzRK6sMFWXINZPg34f+Cfh5aX&#10;Vh4F8HaVosF5ePd3UOk6fHbJNcPjdKyxqAznAyx5OBk1tUY7YowPSjA9KKKKMD0qJ7ZGfzCvX71P&#10;SIJ0p1FFFFFFFFFFFFFFFFFFFFFFFNkTeu3FeZ/En9jf9lr4weKj46+KX7PvhHxBrDQJC+patoMM&#10;0zxocorMyneFJJGc47cVi3//AATw/Ya1U41D9kb4dybmyx/4RG1HI6HhK2vhb+xr+yx8EPEx8Z/B&#10;/wDZ78IeGtWNu1v/AGlouhw28/lNjcm9FB2naMgcHFemRrsXbTqKKKKKKKKKKKMD0rj/AItfAb4N&#10;/HjRP+Ec+M/wt0HxRYrylrr2kxXSofVfMU7T7jB966HQ9A0rw1pdroWgaZBZ2VlAkFnaWsISOCJV&#10;CqiKOFUDoKv0YHpRgHqKKKKKKKKKKKKKKPwowPSj8KMD0ooooooooooooooooooooooowPSjA9KM&#10;e1GAeoooooowPSjHtRgdcUUUUUUUUUUUUUUUUUY9qMD0ooooooooo6dqPwoooooooooooooooooo&#10;ooooozjrRuHrRkCkymKUMD0NG4etIGU9DS5B71HNIQny5r5U8R/tTftF/ED9o/4geCPgXqngnR/A&#10;/wAMIrPT/EGveKtJubtr3V5IDdXEUTw3MSxx28EluHLBiXcjgCuK+Gn/AAUw/aI0DwvYfFz9ob9m&#10;yXVPhjrdxPLpPxD+G8E9xJbacJSLe/vNKlzcx280QSZXiMpWNwWRTwfrj4Q/HP4RfH3wTa/Ef4M/&#10;EDTPEmh3i5t9S0q6WWMnuhxyjjurAEHggHIr4b/4KdftKf8AC+PHcn7IPgvxQuk+BfDtwk3xa8V3&#10;32u306+ulMckHh37bBDKsLNuSa4Ljb5YWLku4Xxuy+C3jb9pf4maN+zz4Z8d2MmnXVn/AGl8SdZ0&#10;qx0nUYtO0N2Agt7LVbaxtJFuL4edGFKs8UIlckEru+gv2zPDdn+y9B4W/aP/AGZfK8P/ABCt9b0f&#10;wrovh+zhb7H4xt7m5S3TSLqBSAwVWMkc4/eQCJipK5Q/dtsZWhVpQAxHzbelS0UUUUUUUUUUUUUU&#10;UUUUUUUUUUUUUUUUUUUUUUUUUUUUUUUUUUUUUUUUUUUUUUUUUUUUUUUUUUUUUUUUZ9qKKKKKKKKK&#10;KKKKKKKKKKKKKKKKKKKKKKKKKKKKKKKKKKKKKKKKKKKKKKKKKKKKKKKKKKKKKKKKKKKKKKKKKbIS&#10;FzXyl4W/bN/a++Jd1q8nw2/ZU8ISWOleIr7R5LvVPid5eJ7W4eGUMsNnKVwy84yeeM1up8aP+Cgk&#10;/P8AwoT4UW+eufiNqEuPf/kGL+X61IvxQ/b+uOG+Hvwltc53bvEWpTYPb/l1TI/I559qjn8Z/wDB&#10;Qi7J+y3fwhsclSu6x1O52juP9ZHn68Vk6jpf/BR3xIPKvP2o/h34fjLf6zw98MZpph0z813fSJ/4&#10;5Xlv7Xa/tpfs7fs/ar8eNL/bv8X6xqXh6+02e4s5PC+iQWL2zX0EVw7xJZF2VInkfaJFzs+8vWvf&#10;Pgj+094/vfjTD+y/8f8AwrY2niu68Lza5oPiDw9MW03XbO2lgguWEcn7y0lR7mA+U5dSsuVkbawH&#10;sXxBfxYngLWn8AJatr39k3B0Vb5sQm78tvK8zg4TzNu7g8V+ONr+078aPAX7OV5+xp8W/hZYeFdc&#10;juo3+Kmmapqd4/iXVrWa9DatfQyPbx2d0blPOxKlzt2vtU7kUV+knwC+OfwS/aK+GVj4/wDgN4w0&#10;zWvD80YigOnYX7MQo/cPFgGF1BAMbAEdMYxXlHx3/YL1DUtY1r4vfsafF3Uvg38Q9Z0uaz1DUvD8&#10;YfS9XV0IDXli37lpl3HbdIqzqdp3NgKPkDwf4G8e/Bl7f4G+KPgT4s8N/ErQZIxpLeEdW1GCLxnJ&#10;PcJD9uTWLEiO8XfOstxHqsLyLHuJdiGI++v2YfgVbfs0fCe6h8YeJbfUvEerXlxrvjrxM8axR3V9&#10;Ll5WAxiO3hUCKJOBHFEgAAzXnn7Iltqn7fn7T3/DbGpi4X4UfDme80r4M2F1blF13UH/AHN74gKn&#10;rGFUwWpPOxpXGzeQfuOLPl4xTqKKKKKKKKKKKKKKKKKKKKKKKKKKKKKKKKKKKKKKKKKKKKKKKKK8&#10;j/ai/bu/ZE/YpttIvf2rPj74d8Cw6/JKmjSa9dGIXjRBTIE4Odu9c/WvQvh98QfB/wAVfAeh/E/4&#10;d+ILbVvD/iTSbbVND1WzbdDe2dxEssMyHurxsrA+hFbVFFFFFFFFFFFFFeX/ALS37aH7LP7HHh+x&#10;8VftQ/Hbw34HsNUuGg0248QagsP2qRQpZYx1baGUnAIG4ZxkV2nw7+JPgb4t+CNL+JXwz8VWOuaB&#10;rVml1pWr6XcrNb3cLDh0dSQRW5RRRRRRRRUZuAByRXzD+0X/AMFn/wDgl/8Asr6tceHvjT+2h4N0&#10;7UrWRkudLsLxtQuYmBwVaK0WRgQeCCODXnfw5/4OP/8AgjJ8UdYXQ/Dv7cGi2s7tsQ69oeo6bGWz&#10;j793bRr+Oea+xvh18Vfhx8XvCNr4++FfjnSfEWiXy7rPVtG1CO5t5fXDoSMjuOo74rfV1b7ppaKK&#10;CcDJqNZg3QipKKKKKKKKKKKKKKKKKKKKKKKKKKKKKKKKKKKKKKKKKKKKKKKKKKKKKKKKKKKKKKKK&#10;KKKKKKKKKKKbNzGea/NuT9rzxJ+xH8afiZ8E/F37LXj7VG1f4manr/h/WLe402002+tL5o5USG4u&#10;7qJHk3b8xD5g2VwSTUkv/BXLxLNeXmk2n7KP2C9tbMzw2viL4paJa/anCOzQxvHLLGZQVx5ZYMMj&#10;IBIFZd3/AMFg7+VNLnj0j4P6Ta6o0sJ1DVPi5PIunzqIysN3EumrJbswc4LDZ+7ILKSoblb7/gqP&#10;+0b4i1rXPCmifFj9nvRdUsJ86IF1W61O01q3DDc8N1FIqJMFx+5mWJs4/hy1TeG/+CgX7S+uX9nc&#10;H4/+FY7DVF2xyD4U308mlXQBBhvoIbliIWcDZdQPNEVYMSq4Yw+Mv2l/2g/jF8PvEPwp+MHxBjvL&#10;LUtHurDxFpfgv4a3THU7G4i8sTabdXCyRmQKXXyp1gkDFSCBgt6p+zD45+KnxO/bj+D93r/w812S&#10;18I/DXxTp2p+NP8AhHb2xsr6G7bSHs2kW5jVobk/YpllgJYK5yrsrYX9CpI1lTYeM/pXlP7Uf7Hf&#10;wC/a98JQ+GPjR4Hjvp9PkM+g63ayG31DR7ntPa3CfPC+cZxw2MMGHFfnp8f/ANiX9oH9h34kv+0T&#10;oPxO8SXGmWbwXOo/F7R7G81rVruJQ0X2PXNKkvoraa2SNztuoUYoPmKQbA1e5/sif8FIPCXxo/s3&#10;wF8ZrbTfD/iy+kEOnato919q8O+IJPvIljf42NPtBLWjHzIzwpkGGr6gKq2Cw6D07+tfGf7c3xAu&#10;fjl+1X4S/wCCePj7xZcfDr4ZeJtNa/8AG3ja8ka0XxP84CeG7G5YCNXmBzMdwdo/kVSWNfoN4P8A&#10;CnhjwN4X03wh4P0q3sNK0mwhtNMsbVAkVvbxoEjjRRwFVVCgdgK1qKKKKKKKKKKKKKKKKKKKKKKK&#10;KKKKKKKKKKKKKKKKKKKKKKKKKKK/BX/g99AHgj9n8gf8xXXv/RdpX60/8EnAD/wSz/ZqYj/mgPg3&#10;/wBMdnX0DRXif7Rn/BRb9h39ke+/sv8AaQ/ap8FeEb1VDNpuq63GLsAjIPkKWkx7lcVR/Z2/4Kef&#10;8E//ANrHXo/C/wCzz+134G8U6pMSLfSrHWkW6lx12QybZH/BTXvW4eteK/H7/gov+wz+y3fS6T+0&#10;B+1h4E8K30P+s03VPEUIul+sCkyD/vmuR+D/APwWM/4JgfHzxFH4Q+FH7cnw91PVJpFS3s5NcW1k&#10;mc/woLgJvJ7BcmvpS3m89N6lSp+6y9xXA/Gb9qn9nD9nSext/j98ffB/gl9SWRtOj8V+I7bT2u1T&#10;Acx+c67wpZc4zjIz1rD/AGl/27f2Rf2OLO11D9qL9orwr4JW+UvZw65qixT3CAkFo4RmRwCCCQpG&#10;e+eK0G/bC/Zlt/gfov7S+rfHjwvpvgDxFb28+ieLtZ1eKysbtJlLRbJZyq5YA4BwTirGrftX/s26&#10;D8IoP2gtZ+P/AIPtvA10hez8XTeIrZdNuFDFT5dxv2P8ysvykncpHUGvIPA3/Bav/glV8RvGK+Af&#10;CH7efw6utWeYQx28mtCBXkJwFWSUKjZPAw3Pavpux1G21C0jvrO6SaGZQ8MsbBldSMggjgg+o4I6&#10;V8K/8Fs/+Cev/BN39uXwj4GuP2/vj9a/DSXw5fXi+E/EM/iq10tp/PERubcfav3cuRDE3ALLgHIy&#10;c/SH7Cn7P/wD/ZZ/ZD8BfAv9lm/ivvh/ouhLJ4Z1JdSF4t/DcO10bsTr8svnPM825cKTJ8uBit3Q&#10;/wBrT9mnxP8AFq6+Afhv9oLwZf8AjizlmjuvCFn4ltZdTheIFpVe2V/MUoAdwIBAGTXAfHr/AIKt&#10;/wDBOj9mHxFJ4Q+O/wC2b4C8PatDJsuNLn1pZriBs4xJHFuZD7MBXdfs8ftifsw/taaHL4j/AGav&#10;jz4W8bWtvj7U3h/Vo52gzjHmIDvTORjco616Vu+XP+zmvPfjx+1d+zj+y5oK+Jv2jfjl4W8FWUik&#10;283iPWYrXzyOojV2DOeDwoJry/4Of8Fgf+CZPx98Sx+DvhN+3D8PNW1SaTyrexOuLbyzP2VFnCby&#10;ewXJPavTtb/ax/Zp8N/Fy1+AfiD9oPwXY+OLyaGK18H3nia1j1OdpVDRKts0glYupBUBTuBBGa9G&#10;or8Fv+Dif/grp+098W/2tbH/AII0/wDBPHWry11TVL2z0bxnq+g3TJeX+o3W0DTI5UP7iGNHUzOC&#10;CSzqxVY2DfXv/BO3/g2O/wCCeH7JXw5067+PPwq0z4tfECa1il1rXvGFr9otIrgpmSO1tWzGsYbO&#10;GcM5AySMkV7Z+0H/AMEI/wDglD+0b4JuvB3iv9izwVorTQslvrHg/RYtJvrRiDiSOW2VORwcMGU9&#10;wa/Dv4kaj+2H/wAGo3/BSSz0PwR481Txd8EvGEw1G20S5uSkOvaWHCTRvGcxw6hASUEqfeHlscLI&#10;0Y/pY+D3xY8F/G74WeHfjJ8ONW+3aD4p0a21TR7sLjzbeeNZIzjscMMjseO1YPwv/a9/Ze+Nvji8&#10;+Gvwc/aL8EeKvEOmwSz6hofh7xRa3l1bQxSJHI8kUUjMirI6ISQAGZQeTXpEj+Wm415nqn7ZH7Ku&#10;ifFqL4C6z+0j4GtfHE15FaReD5/FVompvcShTHCLYyeaXYMpC7ckEEDmuX/bg/bN+Cf7LXwc8UN4&#10;4/aF8I+DfFkngvU77wnZ+IdftbW5uriO3k8p4YZmBmxKFXABBPHfFfkH/wAGz3/BZ74nfGb4wfGT&#10;Xf8Agpp+3tp/2ddF0g+F4/H3iWz0y1SUzXXn/ZYT5UQOPL3bFzgLntX7ffB/9oH4K/tB6DceLPgR&#10;8XvDXjTS7O8azu9S8K63Bf28NwqK5iaSFmVXCvG20nOHU4wa2vHPxC8EfDHwzceMfiN4y0vQdJtV&#10;3XWp6xfx21vCPVpJGVR+Jr5m17/gud/wSP8ADOu/8I1rH7f/AMO1vA23bb6sZkzkj/WRqyf+Pfpz&#10;Xu3wN/aa+Af7TXhiTxn+zv8AGTw3420uGURXF94c1eK7SFyMhJPLJ8tsDOGAOOcVu/EX4ofDv4R+&#10;F7jxt8UfHuj+HNHtVzdaprmpRWtvEPVpJWVR+dfNs3/Bc3/gklB4m/4RCT9v34di/wBxXb/axMWc&#10;4/1u3y/x3V9GfDf4s/Dj4w+F7fxt8KfiDo3iXR7r/j31TQdSiuoH9g8bFc/j6cVe8ZeNfC/w98L3&#10;/jfx14msdF0fS7drjUtV1S6SC2tYVGWkkkchUUdySAB1rj/C37Wv7NHjr4aap8aPBP7Q/gnVvB+i&#10;3D2+seKNN8T2s+n2UyJG7Ryzq5jRgssbFWYECRD/ABCvIfDX/Ba7/glP4s8bx/DrQf29PhxNq8kw&#10;ijt21xY42ckAKJnAjOSePmNfRet+PfCXhjwtN458SeK9NsdFt7X7TPq95eJFaxw4z5hlY7AmCDuz&#10;jBHtXzev/Bb3/gkyfGv/AAr7/hv34b/2p5wiEf8Abg8ot6efjyvx34r6Y8N+KtD8YaLaeJvCmuWe&#10;pabfQiay1DT7hZobiM9GR1JDA+oJFaMsmwZzXzn8cP8Agrj/AME1v2cfEEnhP40ftrfD/RdWhkKX&#10;GmtrizzQODgq6Qh2Q5HRgK7b9nL9uT9kX9ruGSf9mf8AaP8ACPjQwx75rfQ9ailuIl4+Z4c+Yo9y&#10;oFesbh614x+0f/wUI/Yq/ZEuPsH7Sn7T/g3wbdtH5i6frGtRrdFMZ3eQCZMe+3njHUVifAT/AIKo&#10;f8E8P2n9fh8K/Ab9sXwJ4k1W6k2Wuk2uuRx3U7ZwFSGXY7n2APavoCNiy5NOoooooooooooooooo&#10;oooooooooooooooooooooooooooooooooooooopsnMZr5U/a41T46/FP49r+yv8ADD4ieG/DGiv8&#10;Pf7a16XXvAsWvDUvPvJLYW/lTTRpGirCzHIfcXHAwc/P+m/8Ea9MghSBvjP4Xs41i2BdJ+AfhdPl&#10;9P8ASLacnsOST+ldVoH/AASrg0Ex/Yv2tfHNiYYTFGND0HQdM8qPeG2KLbT12AkAkDrgdcCupX/g&#10;nbb3Z/4n37aXx6veuVT4jyQDk8jEUa4GOwxj2q9Zf8E7PhdbzLcXfxx+NN1IrAlrj4xawMgdv3c6&#10;8fT86frv/BOf9mfVtEurTXtK8WeIpHgk8lfFHxG1rUo/MKnBEVxdvHnJBGF6ivOP+CfvxI+LnwE+&#10;GPwMi1H4v6p4y8F/EbTTpV9pPiqZ7rUdE1mDS7m7le1vWYs9oz2FwvkyglCybWwCB+iFNeYJ1r4W&#10;/wCCm/7b8F3r9z+wJ8C/Huh6Z4s1+1ji8deKNa1kWNn4Z02deLb7SVZV1C7U+XAhBKeaJGGApr5i&#10;+E/7Fvwj/aJ/aGk/Z9+F3w91zwX8P/h/DYf8LLWGSy/0q9hWKbTtLivLBityygpcySTb5owsWxkM&#10;vH6MfE74ofDv4GfDrVPih8VfFtpofh3Q7Xz9U1bUrjbHDHnAyTyzMxChRlmYgAEnFc7a3n7OP7bf&#10;wP8AtMUeg+PfA3iS3eOSOaNbi3l2uVZWDDMcqOp4IV43U/dIrz3RH/aU/YLvYbjwPPrXxV+DSrGl&#10;x4Xupnu/EfhSJRjzLCViW1G1UDm3cmZQoETN92vqX4NfGf4Z/H34a6Z8WPg94us9e0DWITJY6jZT&#10;bkbBKuhHVHR1ZHRgGVgykAgiuvByM0UUUUUUUUUUUUUUUUUUUUUUUUUUUUUUUUUUUUUUUUUUUUUU&#10;UUV+Cv8Awe/f8iR+z/8A9hXXv/RdnX61f8Em/wDlFl+zV/2QHwb/AOmOzr6AJwM4r84f+Dlr/gqP&#10;4/8A+CbH7EtjF8DNXj0/4hfEnWH0jw9qpUM+mW8aB7u7jB48xUeONSeFaYNjivkn/gkf/wAEzP8A&#10;gjLo37Ouh/tBf8FGP2l/hF8SvjB46t013xJD40+KdjKmkNcASravE9yC06qQZWkyfMLDooJ53/gu&#10;J/wTw/4Iv6Z+yLr37Tv/AAT1+Nvwr8G/FTwG0Or6Xp3gH4lWTHVoUlVZoY7dLhmEyqxlQxANmPH8&#10;VfdH/Bth/wAFEfiV/wAFFf8Agnfb+IvjdrA1Pxt4F1+Xw7r+rt/rNSVI0mt7mQdpDFIqMf4mjLfx&#10;cWPiv/wRJ/4IdfB7xd4u/aj/AGovhj4Rtf8AhJNeudW1vW/iN4uNtp0E08hkdU86WOKJMkhV7Djm&#10;vzl/4LKfAf8A4NovEH7IvizXf2LvjX8M/D3xY8P2H23wraeAteknj1WVHUtauqmSNt8e4BsghsHP&#10;UV9gf8GjH7bnxa/at/YI8R/Cv4x+IrjWb74U+JodJ0bVryRnnfSprYSW8MjMSXMTJMqknIj8tf4c&#10;n5h/4Pg7eHyv2f7vyl8zdrybu+P9DOK9f/4J4f8ABB74b/8ABSj4e2//AAU2/wCCtPiTXPiD4++M&#10;VpHrun+HYdUls9P0LTZgGtYYwjF2/c7CF3BEQqoUsGZu8/4OaPgX8OP2df8AggHN8C/hbof2Lw34&#10;N13w1p/h+zkmaVraCK5EaLvYliQpIyTnBr5R/wCDfL/gj34f/wCCnH7JHhj9oT/goT8Qdc8XfDnw&#10;bcXvh/4R/C+HVJYNPsY452e6vJRGwy0k7um0YJEeWZhsC/Uv/BUD/g2C/wCCd/i79kXxp4t/ZZ+F&#10;a/D3x54Z8P3Wq+H73TL6Z7e8kt4mlNrcRSOwKSKpTeMMjMrcgFW81/4M3P27fin8cPgl8Rf2Ovit&#10;4hvNXtfhn/Zt74Mu764aaS30+6M8b2WW6RxPBGUGcATMoACgVR/4PeP+TZ/gb/2PGp/+kaV+nn/B&#10;JJN//BKz9mv/ALIL4R/9M1rX87v7WXg39oT4gf8AB0R8RPgt+yn8UZvAni7x18QpdBh8VWLFJNNt&#10;bvTYxezqUIYOtuZmBUhiehBINfs98Lf+DYf/AIJF/Dz4fQeE/Fn7P0vjLU/IC6j4o8Sazcve3kxH&#10;zzEpIqoScnaoAFfjf/wVK/Zy8Q/8G2//AAVa8D/HP9h7xvqlv4X8Q6eutaXod1fNn7Olx5V7pFw3&#10;/LxbuApVnGQJR1aMOf6Hv24v23fDf7IH7AfjP9txdL+3Wug+D01XSbK4YoLq4nCLaRPjkb5ZYlOO&#10;eT3r8QP+CIv/AATX1/8A4L5fF/x1/wAFK/8AgqB4613xfoOm+IDo+j6K188EWoXqxpM8QxzDZwRz&#10;RBYoioLuQSdrBv1J+Lv/AAbY/wDBIL4ofDu68C6b+yjpvhW4ltXjtfEHhm8ngvbaQj5ZQxkYMVID&#10;YYEE9RX4g/sc/CT4vfBP/g5++HH7OH7QXxPuPHWsfDr4iR+H7PxJqbGSW7sLPT5P7PdtxYqVtxBh&#10;SWKFcZOM1/VlRX8uP/BvvKPjP/wck658R/ihGz642r+NdcH2xg0g1CR5w/XHzBZ5s46c9K/qLRNn&#10;Q0+vxa/4PXPAvgy6/YL+E/xFu4ov+Eg0v4uLpumyceYLO60u9luQO+PMtLTOOM7favrv/g2z17xF&#10;4h/4IlfAe/8AFG77RHo2p2sPmHP+jw6zfwwH6eSkfHYV+Tv/AAabZH/BdD48Z/6Jn4o/9SbR6/pK&#10;k+4a/mX/AGrP+Vxzw7/2Wvwn/wCktlX7R/8ABWr/AIJkfsaftn/B7xJ8cP2jPhIniDxN4D+Hest4&#10;X1BtRuITZ7LeW4X5Y3VWxIob5gfTpX4Yf8GrH/BOD9j7/gop8SPjJoX7XHwoTxVa+F9D0e40WN9Q&#10;nt/s8k810sh/dOuciNOuenHev6EvgD+yf+x5/wAEov2bvGVv+z78Ph4S8E6c194s8RW6X0s+ZIrN&#10;BNNmVmOfJtUGMgfL7mvwj/ZW8H/tR/8AB1z+394o8U/tK/FDW/DvwJ+HN0t8fDOi3BWCxhuHkWzs&#10;oFb5DdTRwSGS6ZWYCNsAZVR+vHhX/g2+/wCCN/hbw1H4cX9jHRdQCRhDeapqF3NcPxjLOZev9a9g&#10;/Zo/Yx/Y4/4JT/BLxof2f/BkfhHwn5114n8TCS8kmVPJth5km6RmYKkUPC5wMH1zX4V/se+Dfj1/&#10;wdS/8FKfFHj79qfx5rOn/Av4ayfbY/Cul3RihtbeeV1s9PhHQTTLFI8txgtiJ8Ebkx+vkn/Bub/w&#10;Ryk8GN4KP7E3h0RtH5f9ordXX2wDbjcJvN3bvf159q/HH9pvQPjt/wAGq/8AwVJ8P61+z38R9a1j&#10;4I+PPL1SbwveXRZL/TVn8u5sZlJ2G5gBzFOAGIkTPVxX7mf8FOvE/h/4h/8ABJP40eNvD1wt3pet&#10;fBfVL/T59vE0Etg0kb4/3WVq/BD/AINp/wDgnN/w9J0zxd8Iv2ifiNrY+Bfw18TW/iK+8AaPfG3j&#10;1zxBfW/2eJ52HzeWlvZt0w2TgMAzZ/Sf/gqT/wAGzn/BOHV/2KfHfjP9mv4NR+AvG3hHwvd6zoeq&#10;aVfzNHcPaxNM0E6SuyukioyFuGUkMDxg/nZ/wQH+Dfxt/wCC00dr+xL+1l+0D4ku/wBn34E2a6x/&#10;whNjfmF9UnupWS2tJZR8xt4/LlYKclASqFd2R+pv7Vv/AAa9/wDBLP4sfAHXvBnwY+AyeCPFiaPM&#10;fDXiPR9SnaSC9EZ8oyrI7LLGWCh1IBIJwVOCPiP/AIM3/wBtX4xW3xg+I3/BO/x54huNS8M6Xocu&#10;veGbe4lL/wBlXUN0kFzFETnbFKJVcrnCtESBl2r13/g6n/4Kq/Gn4QeIvBn/AATS/Zd8ay+F9c+I&#10;FnHc+NPFUOpfZZLexuJjawWazZHkpI3mPLJuG1FUZAZq7r9jD/gld/wbj/s4fBvSfDPxW+M/wL+J&#10;ni42KN4k8UeL/iVplw11eNzKYo/tKpFGGJCLtLBQNzM2WPxN/wAFzP2Xv2CP2AZ/Av8AwUT/AOCN&#10;v7Ungvwz4w0TxbFYat4T+H/j61v2VZYpZI72GOO4d1RWhMUsZDRus65xtYN+zf7Kv7Z3xS/bK/4J&#10;EaR+2f8ABLwxa6j8Q/EHwp1C/wBF0XaPJufEltBPbm3xx8hvoCn0OK/BH/gg/Y/8E0P2of2qviX4&#10;k/4LT+ObXUviPrGqQ/8ACPp8UNWks7O8uneX7UJpHZFFxuWJAkrKAMKoJ4H7rfDX/ghj/wAEovAP&#10;xo8JftL/AAZ/Ze0PRde8KX41Lw/faHfTfZjLsIVynmNHJt3b144YA19kxJ5abRTqKKKKKKKKKKKK&#10;KKKKKKKKKKKKKKKKKKKKKKKKKKKKKKKKKKKKKKKKKKbL92vk39vDxZ8S/wBmz4maX+1d4K/Z8174&#10;gaTD4NutF8UWvhmSH7XYILqG5guWSQ5eFR9q3lAWUHcRgE147Z/8FIv2k/E8Nld+A/2IbLUINVUT&#10;6HMfilav/a1jgFrq0MNs6XKoGG9InkkQEEryCaFj+3T+3t4u86Dwf+zf8KbV7iSRPDa6p8Rrv/ic&#10;TQ5a4tYiLFFjuo1WUvbzNFKPJk4+RscV4x/4KSftW+HmuoPEHx5/Zb8KstmRDFq17fzXEF+N3+hX&#10;Nu95BNbnhSJhHLGVO44UZPB3v/BRf9prxh9jfwp/wUB8ChL6MwXFt4V+D82pTaRekZzKI57hJbUA&#10;czwyOy8MUKnI6fQvj3+1n4rsbfUE+PXx2vWmVINS0/w58CZJJdPmJKfb4dumut/ZHhtu+CQLnkkb&#10;K534g+A/2/dK+A8Pwu/Zb+CfxC1zVvDHis6t4VvvEHhO501IJJ1uBdT28t5DEVidL25jNpMhMTY8&#10;uZ0wo/ZGvCv+Cjn7UWufsdfsheLfj34Z8PSX+oaVbxQ2cn2OSe3sXnlSEXtysQL/AGeEyebJtBO1&#10;cY5r87fCPji+8GfBXR/h3+yx8UNU8bfEz4uXswXxVpvibTta07xBrDohv9S1W3ngMtrDDGTIYwEK&#10;KkcQYFlz93/sofsx+BP2Qfgbo/wQ+HyPNb6fG0uoajMoWbUr2Q5mu5AOA8j5YgcKMKOFFfO37Tfw&#10;u8U/8FX/AI3X/wCyt8NfFt5oHw9+El1/aHjDxpawiaDUvFkaB9O0pRwJI7V8T3Sg7+Y4w0bYevDd&#10;av8A9sr/AIJkfGVvEvjO18P+H4fE2oSSaxCftQ8D+JwE/drb3DPcXllrcnQvcEpMQBtfAz9j/AH/&#10;AIKJfAn4y6m/gTxpPefDnx9bQ+dqHgHx9H9gv0TbvEsXmELdRbAWEkRbgMWC4NdB/wAE4dJ1zxpr&#10;vxK/aj0rwenhnwL8RtSsX8D6H9m8mS+gtVnjk1uWMcI16ZUZRgEw28LsSXJr6sUYXFFFFFFFFFFF&#10;FFFFFFFFFFFFFFFFFFFFFFFFFFFFFFFFFFFFFFFfgr/we/H/AIoj9n//ALCuvf8Aou0/wr9Zv+CT&#10;s6L/AMEtP2a1z0+APg3/ANMlnX0A00RHEi/nX4f/APB7H8BvGXjL9nP4K/tD6HYTXGkeBfE2r6Zr&#10;jxKWW3/tOKzMUr+i77DYCe8gHeu2/wCCXv8AwRn/AOCBn/BQr9inwL+0N4Q/Z2XUNSvdDtoPF1qn&#10;jTUllsNYjiVbuCRBc/IfNDMvA3I6svBr6Gf/AINe/wDgieql2/ZKm9j/AMJnqv8A8kV3l78Af2Xv&#10;+CHH/BPr4zfFX9iz4Ktp9poXhvUfFU2itqlzdLfahb2hWPe8zu6p8iBsEAKGOOtfkT/wQi/Yi8Of&#10;8F7/AItfE79sv/gqB8YPEHxCuPCus2tpp/gubWZIbbzJ0eTzXRG3R26hRHHFHsBO/JOMV97f8Fc/&#10;+CaX/BJr9jf/AIJY/GLx94W/ZU+HXhPUrfwVdW/hrV20xPtY1OUeXbiF5CXMpkK4wcjk9BXz9/wZ&#10;BMF+AHx8yf8AmcNG/wDSW4rkf+D4Jg1j+z6R/wA9te/lZ1+w/wDwTEQL/wAE2f2ecD/mh/hPp/2B&#10;7WvkD/g7c4/4IweLv+xy8P8A/paKn/4NMF/40reCG/6mzxB/6cZa+9/2kF/4x68eHH/Mm6p17f6J&#10;JX4Df8GQAz8efj5/2KOi/wDpVcV7V/we84H7M/wNI/6HrU//AEjSv0+/4JIH/jVZ+zXx/wA0G8I/&#10;+ma1r8KtIXd/wekMD/0Vyf8A9MLV/S2QGGDX85f/AAe+gD9o34D4H/Mk6t/6WQ1+nn/BXz9n/wAb&#10;/tQ/8EE/Gnwi+Guk3F9rcnw00PVLKxtIy0tydPks79okUcszJbMAByScDmvkH/gzd/bd+E+qfsoe&#10;Jv2F/EfiOy03xt4a8XXWtaTpt1II5NT026SHc0YJG94po5A4GSqyRn1r9ovE/jTwr4L8O33i3xhr&#10;tppel6bbvcX+oahcLDDbxIMs7uxAVQATk+lfy+/s9ftEfDf9q3/g7b0f4/8Awg1b+0fC+v8AximO&#10;h6lsZVvbeHTZLdZ1BAISTyjIuQDtYZA5Ff1LUV/L/wD8FHfhh8Vv+CBf/BerTf27PAvhC+vPh54o&#10;8Y3HibS5FjKw3dpfM41bSt/KrInnzCMH7qtA+DtNf0Z/sqftY/AP9sz4L6P8e/2dfiNYeJPDutWq&#10;Sxz2dwrSWr7QWgmTO6GZCdrRsAykdK9D1LWdM0exl1PV72K1toIy81xcSCOONRyWLMQAABnntX80&#10;v/Bwf+2hq3/Bav8Ab++HP/BPD9gNZPGem+FNVnsra/09ibTU9YuGRZ7kSDg2tvFHjzz8uDKwJXBb&#10;+gr9iX9mvQ/2Of2SPh7+zB4euftFv4H8K2ultcKuPPmjT97L9XkLt/wKv57f+DcT4heH/wBlj/g4&#10;X+KHwq+Md4mk6p4p0/xV4R0/7U3lqdSGr2t4seWx99LGUKD94soHJFf0xXuq2NlaSXt/cJDDCu+a&#10;WVtqovdiTwAO56DrX8uPjz43/DT9ob/g7Y8L/FP4ReKbXXPD9z8evD9rZatYTLJb3Rt1trd3jdSQ&#10;6b42wwOCBkcV/Sl+17DPd/snfFCztYWklm+HmtLHGvLMxsZgAPxr8G/+DIPVNOs/jj8ftGubyNbq&#10;48LaHLDblvndI7m6DsB3CmRAfTePWv3R/bi+FOtfH39jH4ufAzwwzLqXjT4Y69oWnFWwfPu9Ont4&#10;8f8AApB9K/Cn/gzw/bG+HP7OPxx+K37CHxxvIPDfiTxff2l54d/tZhA02oWQuIbqwbfg+dtdWROp&#10;Mco5OBX9Ff2uLbkHPy5/D1rzT9sP4RX/AO0X+yV8UvgDol8ILvxx8Odc8PWs+7b5Ul7YzWyt7YMg&#10;Nfg5/wAGfX7UHg/9l/8Aai+L37A3x62+GfF3iy4tZNDh1TEJk1HTmuIrnTzuI/fbZQ6L/EIZR12g&#10;/wBF32uLbvbK/wC9xX83f/B2N8ePD37cv/BQL4TfsK/swSw+LfFnhWOXTtTh0pvMCaxqE8SpY7xx&#10;vRIkZ8HCebgnKsF/Yj9t34Xy/A//AIIhfEP4LSah9qbwf+zvcaI11/z2NrpIg3n67M/jX5uf8GO4&#10;B+Gv7RuRz/bnhn/0TqVfsv8Atoj/AIw7+LA/6pprv/pvnr8K/wDgx6UN8Vf2hMj/AJl/w/8A+j72&#10;v6HggAwBX8yv/BowP+NwfxJ4/wCZD1r/ANONtWt/wdq/BVvht/wVc+GH7TPxa8F3esfDjxT4f0q3&#10;1BVZ0juk0+8b7bZeYpBR2glQ8ENiUFTwcfpN8HP+Dd7/AIIB/H74XaH8ZfhJ+zxb674d8RabFe6V&#10;qWm+O9Tljlidcjlbk4YchlPKsCDgggdNJ/wa/f8ABE6Ibv8AhkuYfXxpqv8A8k19gfsv/s0/BD9j&#10;T4E6H+zj+z74SXw/4O8NrcDR9K+1yT/ZxPcS3Ep3yszktNNI+ST970FfNf7c3/BAD/gmX/wUB8RX&#10;vj74sfBaTQvFWoFmuvFngm8/s67nYj/WSKFaGV+MlnjYn1r8X/jlqP7Yf/Brx/wUd8H/AAp+Df7U&#10;esfEL4a+JobXV/8AhDbyVmN7pT3bwPaS22WSK6xG4SaILubBAAyg/p6tixjyTUlFFFFFFFFFFFFF&#10;FFFFFFFFFFFFFFFFFFFFFFFFFFFFFFFFFFFFFFFFFBGeDUbW4IwK8V8R/wDBOb9ijxf4tvPG/ij9&#10;nDw3fahfXDT3Ek9sxTzGHzMse7YjE8kqoJJJOSc1paN+wX+xjoS7dO/Zb8Br8+4mTwvbSEtt25Jd&#10;CScADPpXaaB8FPg/4TRV8K/Cvw3pu3G37DokEOMHj7qCukjtYoVVIo1VVACqqgYA6D8KPJ4x8v5U&#10;4QqOFGPpTqzfFXhXw/4y8P3nhXxVo1vqGm6hayW19Y3cYeKeF12ujqeoKkgg9Qa/PT4g/wDBKv4j&#10;fAub+0P2WvAlpfXmh3jXfw98a6LqUFr4m0OHKsNMu/tRSDV7LG6HbNKshiKhizqslY/hX9uf9tv9&#10;oPQL79j+z/ZD8ZeBfjdfTNp03ibUvDs9v4e02z6XGtR3EpwfLTcY4Qz+ZKUVWkU5r7v/AGYf2a/h&#10;t+yj8EtF+B/wx02SLT9IgxNd3MnmXOo3TczXk8h5kmmkLSOx6sxwAMAdZ46+HXgf4neEb7wH8Q/C&#10;ljrmjalCYr7S9UtVmhnT0ZGBB6Aj0Iz1r5Pu/wDghl+wbrCSaV4k0fxtqmhtrDalbeHLzx1etaWr&#10;lgwjiIcTLGpGAvmE7flyV4r7A0nStP0fTLfSNLso7a1tYVit7eFAqRxqAFVQOgAAAHpVqiiiiiii&#10;iiiiiiiiiiiiiiiiiiiiiiiiiiiiiiiiiiiiiiiiig5xxXwl/wAFqP8Agifon/BYvRvAej+IP2gL&#10;vwGPA11fTRPZ+H0vzefaUiBB3TR7Nvl++c9sV8seH/8Ag1X/AGhvCmgWPhXwx/wWw+LOn6bptnFa&#10;afp9no80cNtBGoSOJEXUAFRVAUKAAAABVr/iF3/agP8AznJ+MX/gun/+WNfqFe/s5+APHX7ONr+z&#10;N8c9HtfHWhv4btdH12PXrYSLqqxRJG0sqsSQzsu/IJKsQQcgGvy38V/8Gq3i74E/EHVPiP8A8Ev/&#10;APgo148+D7alO0n9g3TPPbxKTkRiaGSN3RRwPMV2wBlieavaZ/wQo/4LS+O0/sb47f8ABenxlJpT&#10;KyzJoFrdtIYzjIG6aPnr3NfpR8Bf2YbP4Vfsm6D+yf8AEvxvqHxGsNN8Lf2DrGseLI0e41u1KNGy&#10;3AHDBo22HqWXqSck/ljr/wDwaufHf9nD42ar8W/+CVX/AAUe8QfCO11iZjLo99HM7W0W4lYRNA4M&#10;6Lk7fMQkDqSck+oeE/8Ag2y8RfGu3uNe/wCCnn/BQT4hfHTWF0e8ttB02/neHSdIup7eSFb0Qs5a&#10;aWPfvTlBuA3A4xXt3/BFv/gjDp//AAR28NePPCehftB3njq18bX9ldyC88PpYGze3jkTjbNJv3CT&#10;2xjv2p/8Fqf+CIeg/wDBYyDwFBr/AO0Je+BR4Fa+MbWfh1L77Z9pEWc7po9m3yu2c57V9dfszfB9&#10;P2df2dfh/wDs+W2uSapF4E8FaX4di1KS38lrxbK0ithMUydhcRbtuSAT1I5Pkv8AwVf/AOCemm/8&#10;FQ/2PNU/ZI1f4n3Hg+31TWLG+bXLXS1vHjNtN5oXy2kjGGxjO7j0NO/4JVf8E/NP/wCCYP7HOi/s&#10;iaP8Tbjxfb6Pql/errV1pYs2l+1XDTFfLEjgbd2M7jn0HSvd/iR4W/4T74fa74Fe8+zJrWj3Vg1w&#10;qbjEJomj3AZGSN2cZGcdq+Dv+CK//BBbw/8A8Ec/HXjrxroH7R9946bxvpNlZSW954bSxFp5Eskm&#10;4FZ5N+fMxjA6d+ldl/wWl/4I6aN/wWJ+G/gn4ea98dLvwKngzXLnUY7qz0Fb43RmhEWwhpo9oG0H&#10;OTnPQda+lv2UPgav7L37L/w5/ZptPEL6xD8PfA+leG4tWktxC96tlaRWyzGMM2wuItxXJAJxk9T8&#10;Q2v/AAb4eHbP/gsYf+CuS/tOXzag3ix9b/4Qj/hFl8nc1ibTyvtPn7uh3Z2e2O9fpJX53/8ABan/&#10;AIIIeHP+CxvxD8DeP9c/aSvvAreCdFu9PjtbPw2l8LoTSpJuJaePYQUxjB69R0r7z8CeFU8FeA9G&#10;8FLdNcDR9It7Jbhl2mXyo1j3YycE7c9TjOMmvzf/AG4f+DXX9ij9qT40SftHfA74geKPgn43uLr7&#10;XeX3gZk+xzXRGDcC3YqYZD38l0VskkZJJ53wr/wbKW2uSWtn+2v/AMFQfjR8WPB+nzrPeeD77VX0&#10;/T72NCCY7gmaV/LwOdrI3oynmvzt/wCCfPws+E3xx/4OvpZ/2QNA0+3+GPgDxbql3ZN4fjH2C20/&#10;TdLeyR4ioKmKS6WNVcEhhKGBOcn+nGivOf2mv2Tf2eP2w/hLqHwR/aT+Fmm+LPDOo8zafqSH92+C&#10;BLFIpDwyDccSIysM8Gvyp1L/AINQvG/wC8Y6h4z/AOCbf/BTL4hfC9b6Tc2k36vIqjspmtni8wAc&#10;AujNjuabf/8ABtf/AMFEv2i9NPg/9uD/AILTeNvEnhudSt7o+i29yy3KZ+43nzBMYzncjD2NfeX/&#10;AATd/wCCO37Ev/BL3ws2n/s7/DuSfxBew+XrPjjxBMt1qt+pAyPMwFhj4/1cSovcgnmvqoQxjt71&#10;+Xv/AAVZ/wCDZv4G/t8/G6X9rP4EfFzUPhH8TbiRJ9V1LTbVprPVLtMbLt1V0eCcALmSI4baCVLZ&#10;Y+Y/D3/g25/b++Iemj4efts/8Fm/iD4i8DsvlXXhnwrcXStewkYMTy3MpCqRkHKPkdua9J/4hgf2&#10;cPA37enwv/bK/Zz+K1x4D0n4YyaLJY+A7fw/9rjvpNPbcZZbqScP5kwA3sVJzluSa/UG/sLfU9Nm&#10;07ULZZobiFo54ZFyrqRgqR6EV+K/xY/4NPvib8L/ANpDVP2gP+CYP7eupfCFdWubh49JurW4L6ZD&#10;MxdrWG4gkDSwAkBVkBYBQCzEbq/ST/gmj+yr+0f+yF+zj/wqf9qP9qXUPi94ok1y4vpPFWoxyK6w&#10;yKgW3HmMzFV2sRk/xdK+a/8Agp7/AMG2X7G//BRL4hv8fvDHiDVvhX8SJpPNv/EnhWGNoNSnDbln&#10;ubdioMwb/lrG6Oerbjg14B4e/wCCAH/BavwgqeEvCP8AwXU8RWvhuFdkMZXUDcLGOgw0xHTj72K+&#10;+/8AgmD+wP8AE/8A4J//AAl1z4ffFb9rrxV8YtU8Qa9/atxrniqMq1rIYVR4ot0jts+QHljznAHI&#10;rxH/AIKd/wDBuf8Askf8FE/iDH8f/C/iTWPhT8UI5BNN4y8Hxpi/lHKS3MB275VOMSoySHuWwMfP&#10;tv8A8ECv+Cz13Zf8K11z/gu34r/4Q3b5PkwW9810YemOZhzj/b/xr6g/4Jff8G/H7G3/AATM8STf&#10;F/SrrVfiJ8TLos0njvxgI2mtN2d/2WJRthLZO58vI2cF8cV9W/tX/Ae2/ag/Zo8dfs53PiGTR4vH&#10;Hha90WXVYrbzmtFuImjMoQsocruzjIz0yK+Wv+CK/wDwRa0X/gjb4e+Ieg+Hfj5eePI/H15ptzJN&#10;eeH1sTZm0S4UABZpN+77QfTG0dc8fYnxl8AL8W/g/wCKvhTJqTWS+J/Dd9pLXix+YYBcW7wmQLkb&#10;tu/OMjOMZFfEX/BFH/ghH4d/4I3+KPH/AIm0T9o698dt460+wtZYbvw4lh9j+zSTMGBWeTfu83Hb&#10;G3vnj9Ba/NX/AIJPf8G8Hhn/AIJbftdeIv2rNH/ah1DxhN4h0O9019HuvCyWaQCe4jmL+YtxISV8&#10;vGNoznqOlfZ37Zf7E37OX7enwTv/AIA/tM/Di38Q+H77dJEGkaO4sbgKRHc28q4aGVdxIYHnkEFS&#10;Qfy70n/g2J/bN/ZWuriy/wCCbv8AwV48beA9DuLgyromsQShIvmz1tpFRzz97y1J7102l/8ABAX/&#10;AIKp/E4pZ/tVf8F2fiJqGm7gbi08LQ3CPIo7BnmXH/fLfQ1+ln7QPwD1T47fsy+Jv2dP+Fpa14fu&#10;fE3hWfRZvF2lbBfW/mw+VJcJkbRIwLHOBjccYOMfl+v/AAQP/wCCz3wsjHhX9nf/AILteKrXw3Gu&#10;y3g1y3vPORB91flmk6LxwQK7j9jz/g2O8B/Dr9prTf2zv28v2pvFHx4+IGk3Ud5YJrcZjsY7iPmG&#10;SQO7yz+W2GRNyxhhyrcg/qlACEwR3qSiiiiiiiiiiiiiiiiiiiiiiiiiiiiiiiiiiiiiiiiiiiii&#10;iiiiiiiiiiimmVVPzNijzFz96jzFzgmnZz0ooooo2g84piwgdad8h9KWjGaKKKKKKKKKKKKKKKKK&#10;KKKKKKKKKKKKKKKKKKKKKKKKKKKKKKKKKKTav92lowPSk2r6UuB6UbV9KMA9qTauc7aXaOmKMDri&#10;jA9KTauc4oKqeq0u0elJtU84o2L/AHaXaPSk2L/dpdoxjFFJtX+7SMF2kbe1fkx43/4JP/8ABf8A&#10;+E3xN8R+Pv2Nv+CxthPY+IdevNUHh34haO7Wto88zymONWgvI40BbAVEVQB0rlviB/wSb/4OS/2w&#10;fDN18L/2yP8Agrd4F0fwrqCmLVrL4c6TJHJdwkcxv5FhY7lI4KliCOoI4r7D/wCCSH/BFf8AZj/4&#10;JI+BtQtfhhcXfiLxp4gVF8TeONXjC3F1GpytvFGvywQKTu2DLMTlmbChfs+iijA6YowOmKMD0oow&#10;PSjavpSbV6baWjaPSk2r/do2qeq0u0DgCk2qeq+9Gxf7tLjtigADoKNo9KTauMbaAijotLtHpRSb&#10;VHG2lwKTavpS4HpRtB6ijHtRgelFFFFFFFFFFFFFFFFFFFFFFFFFFFFFFFFFFFFFFFFFFFFFFFFF&#10;FFFFFFFFGa8t/bM8f3Xwp/ZP+JnxMsNUmsbnRfAerXlreQttkhmS0kMbqccFWCkeh5r5z+Ff7M37&#10;YXhb4f8Ah7UtL/4KLfEq11x9Is5dasPEmn6VrNoLowJ56L59qJBGX3AfvCwz97PNWv2hf2l/26v2&#10;Wvhtpvi2+8R/Dnxxf6j4s0jQtP05tBudJ+1SXd5HCXeb7TKkQWNnkZ9pVRGxwAMV9F/s8ftH+FP2&#10;g/CR1XSLO50nWtPKQ+JfC+qYW90i6KgmKQKSrqedk0ZaOVcMjEGvSaKbvUdTSl1HU0b067qRpFUV&#10;H546bRThcoW2j1xTvMX1p1FFFFFFFFFFFFFFFFFFFFFFFFFFFFFFFFFFFFFFFFFFFFFFFFFFFFFF&#10;FFFFFFFFFFFFFFFFFFFFGB6UUUUUUUUUUUUUUUUUUUUUUUUUUUUUUUUUUUUUUUUUUUUUUUUUUUUU&#10;UUUUUUUUUUUUUUUUUUUUUUUUUUUUUUUUUUUjNtGa86179rj9mDwn44uPhp4s+P8A4P0rxBayCO40&#10;fU/Edtb3CSFFcIUdwc7XVsejD1rz/wD4KXarpmt/sB/ES30++t7i313Qo9NgkhfzEmF5cw2qhSvX&#10;cZgBg967iNSqqPbFfLH/AAU41W12/C7w9eeL5NDjHi+81WbUIvD66qtultplyokntCp822D3EYl4&#10;yqMWyuNw4j9gGDxb4V/bw8J+CIPDsek6ZcfDPXNTkfQ9Q+3aDqVr9p077PNpN0T5gs2ad3+xy7lt&#10;ZBiLCOGf9Ki6htpPNOr8utD/AOCrX7WviTwppPxA+KfxF8DfCvT/ABDZSy2NjJ8P7nU5bWRHdGQS&#10;PqEX2wR+W4kMKGWNlO6FFwTHL/wU1+OXkW99L+1ja6i9nCknibS/Cfw1+0yPEwJE+mTDzEusEbXh&#10;lEUoDbtqsBG1CH/goT+1be6LHGPib8Xde1XT5kN5B4b+CL29vrdo5/1tpK1m7W1wgXLQTqVDbo/N&#10;wRMKur/HD9snxTZXNtZp+1drd5p8gn0yaHQ7fRbXWoSebafyxBNZzD7nmq0kYOHAYEwinqHgD9p7&#10;4j+LFtU+Bf7SUmk3lvJd2t54o+KkkdxYXTkf6FcRDVlS7tuOJEkhlj27fnDBl1Ph9+zp+2d4G1qx&#10;+KPw0/Zn8R+F/Gn+kLeahqPxoXUFtQTlIoprma4820kIUvazW7FQQUl3oHb7k/Yc+O3x2+LPhbXP&#10;Bv7UXgTQ9A+IHg++gtNdi8N6o11Y3sc1uk0F3CXRWQOrMrIc4eNsMR092ooooooooooooooooooo&#10;oooooooooooooooooooooooooooooooooooooooooooooooooooooooooooooooooooooooooooo&#10;ooooooooooooooooooooooooooooooooooooooooooooooooooooooooooooooooooopsn3K+S/2&#10;f/AXhfx3H8VdV8beHtN1qy8RfGLXZxa6pZx3MZW2eOwAKvuHH2P0HA96uTfsGfshf2lFqWnfATQ9&#10;NeK+hvfK0SN7CGW4hkWWN5Yrdkjm2uisA6sMqOOK9eHAxXjv7X/7J11+0/ovh258LfFbUPA/inwj&#10;q76j4a8U6XZieSzleJonHll03qythl3AMOCCCRXinwq/Ym/bh/Zp+Ov/AAvn4U/Fv4V+KZBoN5py&#10;+HdX8K3+h2UbXVzbXF1cwpbXF0sEkj26lgiiNmLNsBdifdfgJ+3/AOJ9c+L+pfAT9p74T23g/WrP&#10;WoNJ0/xJoOtPqOg6lfS2kNytoJ5YIJLe4KTpsjdCsnRJC2UH1ALlXUmNfu9d3avzP+JHjfwn8HtN&#10;k/Z98a2U3h/xp4O/aCtvFfh2x1O1MMesaTqXi7C3WnynC3KJb6k8cgTLRnejKowx+2rrWtB01VGp&#10;6rZ2/wDcFxcIvHfGT65/Gs25+KPwws4/OvPiPoMMeMl5NYhUYHfJbp71yuvftf8A7I/hzjxF+1H8&#10;ObDacN9u8cWERU4/25eOK4/Wf+CoH/BOzw82Lv8AbW+GcxbA26X4wtbxmyCQAIHcn6DJP14rl77/&#10;AILI/wDBPC3cwaX8d5tXkGRjRvC+pXHbsVt8ZP1Ndv8A8E8firZfHz48fGP45+CdB1i38G6pZeG7&#10;HQ9S1rQLjTpLy6tor43e1LhEZ0UTW+HA2klhnIIH1vRRRRRRRRRRRRRRRRRRRRRRRRRRRRRRRRRR&#10;RRRRRRRRRRRRRRRRRRRRRRRRRRRRRRRRRRRRRRRRRRRRRRRRRRRRRRRRRRRRRRRRRRRRRRRRRRRR&#10;RRRRRRRRRRRRRRRRRRRRRRRRRRRRRRRRRRRRRRRRRRRRRRRRRRRRTJy3lNsNfnP44/bD+Mn7B/xC&#10;8V/CX4tfszi+0N/Emra54X8Tab4qijk12zu76W5cxW8sQQSQvOI5FMwI4kIWMsw6/wCFn/BVL4Jf&#10;EjxH4R8L33gbxTod143uLW30CTULa3eGaWcyKsZaKViHSSJo5UxvhcqHVdy7vp/dgZbiuG+IH7TX&#10;7Onwq8Qf8In8Tvjv4P8AD+piNZH0/WvElrazRxtna7LI4KKdrAMwAYqcHtWp4Z+MXwj8bWi33g74&#10;p+G9YhkJCTaXrdvcK/J6FHPpX59fETxZqF38Xfjlr0utWl3oTeNWPiLT7y6lvdNe0hgtbaJtSs0H&#10;nWUYe1LW+rWpYQGImZT5RJ/QH/gmv41+JnxI/YX+GnxB+Ltw02va14bS+mn+1NcGW3ld3tpDI3Mh&#10;a3MJL9GJJHWviv8Abr+Jfx/+Pvir4teEviXZ/C21+Fvw1+IMGkWeq+IfANxqV1oMy6bp17FqVzMt&#10;9C8ELNeMDPAhMRjDMBHudfmm1+DVx5a6/pGjap4ki+1G2vpvDH7LFxqjLIAMXNtcTLPDeQsrBtxm&#10;RwdwKg4q7L8DZbDXLjTP+EG8Z3xhhYreab+yQbW21JN3CI0+hStaT9Dh45I2B/1qnr3ngn4H/ELU&#10;dZt38Pfs6/Ha40fVLfzY2f4f+DdB1DRpGix5Upl05I7ohxxIvl7Q+Cp25PQaP+zl+35aaZb3Gh/B&#10;DxxFqFjeAN9t+IekafZazahRtDw2c7SWU2ejI8qBtxZGBCrrv+xh+3fc+LptW0TQdSs7WO4t7nTf&#10;7c+OmovJGY3B+zXMdqqJPENzMjoYZEKqHMwzu+iv2ZPiZ+3R8I/2ltB+FP7S/iHQNa8F+PheW/hl&#10;H1M3msaTe29s90wkuktrdLiAojIA8ZkBCkyPg5+1I3ZlyR3xTqKKKKKKKKKKKKKKKKKKKKKKKKKK&#10;KKKKKKKKKKKKKKKKKKKKKKKKKKKKKKKKKKKKKKKKKKKKKKKKKKKKKKKKKKKKKKKKKKKKKKKKKKKK&#10;KKKKKKKKKKKKKKKKKKKKKKKKKKKKKKKKKKKKKKKKKKKKKKKKKKKKKKKKKKKa67l21yHxh+Bnw0+P&#10;Xgm5+HvxV8LW+qabcfMiyKVkt3A4kikXDxSDs6kHHHQmvzy+Iv8AwTXtf2cv22f2fo9A+LTax4eu&#10;vH2qalHot54bjjubVbLR76WF3uY5Nsmx5Io8iFGIIDMVREX7wYjZzXw18bfjVpvhD9r/AMYS+EdL&#10;l/4S2LXNOsopltS41Cxj0y3nms9jKI747mcm2Di5Vd0turlWQ9LpPxt/Yx+PXh688UeJP2FPEms2&#10;drq1zpd9r2j/AAfk1m3lurd2imEM1jDJM6h1OGKKT/dByB80/Gb4zfsx/stXt1ZfB7xlqmh+Gbr7&#10;RL4Z0/VPBepWeseCtRm3ecqRXkEbX2kXLMPtFqSXiLF4yMr5f6vfskeFoPAn7Lnw58EWqrt0fwHp&#10;Fiu1dqkQ2UUfTt92vl39qv4P+N/hXffHq71/wBeeIPh/8bkWWbWPD8bT3Phq6bQ7fTGa7t/vvbl7&#10;VJBNCHMXmfOgVS9Xv2Z/27vgjrH7NngLXvip8XNLtfFN14O01/EWnyXHmXMd99kj+0IyRhju8wPx&#10;jOT68Vu337f/AMDi/leFPCHxN8SSf3dB+EevSqeQOJHtFjbr1ViKzj+3jrF623Qf2Df2ir7KbkkH&#10;wzNvG3tunnTB+oq5B+1b+0FqYzof/BNr4xzLwf8ATZNEszjsf32oryO46jvV23+Nn7aF2cx/8E0P&#10;G9uBz/p3xA8LruHt5epP+tVIfCn7VvxY+Pfwv8eeNf2T5vClj4I8S3F/c3tx480+5JhuLC4s3/dw&#10;FyxUTK+AQcpjvkfXkGQmDUlFFFFFFFFFFFFFFFFFFFFFFFFFFFFFFFFFFFFFFFFFFFFFFFFFFFFF&#10;FFFFFFFFFFFFFFFFFFFFFFFFFFFFFFFFFFFFFFFFFFFFFFFFFFFFFFFFFFFFFFFFFFFFFFFFFFFF&#10;FFFFFFFFFFFFFFFFFFFFFFFFFFFFFFFFFFfJP7fPxZ8NfA79pb4N/Ev4geHvEF5of2XX9Mt7rw/4&#10;fuNRe31O5S0MIaOBXfDQRXmNqsSRjpmug8N/tc/s9+KYkNn8QvsTO2Fg1zS7vTJvxiu4o3H4rXwH&#10;478beB/HfxZ+J/j3W7PSWhj8camo12DT52X7HayNZrDqaKD5unvLabYdQtyHsLh958tGLSfoX/wS&#10;z+HGpfDv9gH4ZWuvNK2q654fHiPWnupmlme81SR9Qm8x2+Z2D3JUsxJO3kk817/d6faX8Bt760jm&#10;jb70cyBlP4GpFhAXYQNo4AFBtoivllRtP8OOKgt9C0ezybTTLeHJz+7hVc8+wqwYE7L70piUjFAh&#10;QdqPKXBFJ5KU8DaMCiiiiiiiiiiiiiiiiiiiiiiiiiiiiiiiiiiiiiiiiiiiiiiiiiiiiiiiiiii&#10;iiiiiiiiiiiiiiiiiiiiiiiiiiiiiiiiiiiiiiiiiiiiiiiiiiiiiiiiiiiiiiiiiiiiiiiiiiii&#10;iiiiiiiiiiiiiiiiiiiiiiiiiiiiiuQ+NPwc8J/HT4d6p8MvG1vI1jqUG1Z7eTZPaTKd0dxC/WOW&#10;Nwro45VlB7Yrxif4Hft5eH9Ghs9A+Mvw38TTWsIjWbxD4Vu7GS8wAN8slrO6I5xk7IduScKBgD5J&#10;/aZ/YK/b88ceM77xd4O/Ze8G6brHiCxurLXtW8C/FqSGxme4jMbXjW11ZxMJSpKTEBhPF8rq7JE8&#10;f6deFtFi8O+GNO8PwWyQx2NjFbpDH91AiBQox2GOK0qKKKKKKKKKKKKKKKKKKKKKKKKKKKKKKKKK&#10;KKKKKKKKKKKKKKKKKKKKKKKKKKKKKKKKKKKKKKKKKKKKKKKKKKKKKKKKKKKKKKKKKKKKKKKKKKKK&#10;KKKKKKKKKKKKKKKKKKKKKKKKKKKKKKKKKKKKKKKKKKKKKKKKKKKKKKKKKKKKKKKKKNo9KTYvpS4H&#10;pRRRRRRRRRRRRRRRRRRRRRRRRRRRRRRRRRRRRRRRRRRRRRRRRRRRRRRRRRRRRRRRRRRRRRRRRRRR&#10;RRRRRRRRRRRRRRRRRRRRRRRRRRRRRRRRRRRRRRRRRRRRRRRRRRRRRRRRRRRRRRRRRRRRRRRRRRRR&#10;RRRRRRRRRRRRRRRRRRRRRRRRRRRRRUcsgEZIr5R1j/grp8CfDXxM1r4d3fws+Id7DpPiO40Rda0X&#10;w79uhvLuF5o3WGOJzNIvm29zHlUOXgZepUH1j4Uftz/sn/Gizt5vA/xt0UXN0uY9I1iY6bqA6A7r&#10;S7Ec68nGSmODg16nDqNrcx+dbSrIn96Nww/MVKsqv0FOoooooooooooooooooooooooooooooooo&#10;oooooooooooooooooooooooooooooooooooooooooooooooooooooooooooooooooooooooooooo&#10;oooooooooooooooooooooooooooooooooooooooooooooooooooooooornvGPxY+GXw82/8ACffE&#10;HRNE3ruT+19Vhttw7keYwyPpXnXir/got+wR4JDDxV+2b8L7J16wy+OrDzD16IJSx6HoK4HVv+Cz&#10;3/BOTT5Db6Z8erjW5f4Y/Dfg7VtRDfR7e1dD/wB9VRP/AAWM/Zwv5vI8I/Bj44a8xbCtpPwZ1h1b&#10;kj+KEHqPSprf/gqRba1tOg/sKftCThwpX7V8OHsupwM/aZI8c+uKkvv+Chnxkj0ufWtO/wCCcnxX&#10;e1tYXkmkvtS0O1ZVUZOEe/3E4HTFeofsi/te/Bn9s/4R2Pxe+DmszNDPGg1LR9Qj8m/0qdlDeRcw&#10;n5o3wQwP3XQq6FlZSfV1bd2rnfivq/ifQPhh4i17wVoz6jrVjoV3caRp8a7murpIXaKIDuWcKv41&#10;+XPhP4LW/wC03+zd+zX8D/hR8UdZ0XVta0DU9d8eePNO2x6pbPCiS3yPHMpQztrk1szLIu5GgZlK&#10;sMj0LxD+xH+3npXh/wAS+HtQ+Mnw7+K+k63bpJbaf4u8MnSri11BCT9ujkhE0IkJ2l18ry3Me4qW&#10;Zy/lHxA8L/tJ/CW/sfFeo/sl/FL4ezXGlJYa9dfBPxTLqej2VzGzypqVtaWcvn+UzkxzxPA7NCys&#10;hR48v137Mv8AwUr8ZW3iK203wr+2vZ69Drqta2Pgn436fbWur2GsorZ08zxJZyrHKQBBcyRzI5+R&#10;gshHmfTHhD/gp7rEenf2t8Sv2a/EU2nrZyzvrHgC4TWlj8l/Luo5bP8AdXkckD4EsaxSMhZeuc17&#10;J+zv+2X+zn+1HHfQ/Bf4mW2pahpe0axoN5by2ep6cW6faLO4VJ4QemWQDPGeDXqasGG4UtFFFFFF&#10;FFFFFFFFFFFFFFFFFFFFFFFFFFFFFFFFFFFFFFFFFFFFFFFFFFFFFFFFFFFFFFFFFFFFFFFFFFFF&#10;FFFFFFFFFFFFFFFFFFFFFFFFFFFFFFFFFFFFFFFFFFFFFFFFFFFFFFFFFFFFFFFFFFFFFFFFFFFF&#10;FFFfJPxS+G3wv8Uf8FGdQt/Hfw98P6xJqnwd0+5tBq2kwXLBrTU72OR181SQdt3Ch2/eAGRwK9F0&#10;z4XfCTw0FOifDvw7p+1fl+y6TBFge21R+laa3vhbTwAt3YW/Gf8AWImMjNVrn4ifD6yXF5450eH/&#10;AK6alEvXoeWrnvEX7Tv7NPg7nxZ+0J4I0zHA/tDxVaQ9/wDbkH/6yMV5z45/4Kd/8E8/D+l31ref&#10;tjfD+5dLZw66T4hiviuRjJ+zl8DJHPTr6GvDf2K9Q+HkPgn9k74/+AL+GDxRq17Z+CPFk+l6kR/a&#10;VimlX4S1vURgrNE0MMqLIN6bQowDiv0+jzjJokACHivizx1+xX+0d8CP2sfFH7Tv7Hvh7wn4i0Xx&#10;dpP/ABNvAnijX59Oax1J5xLd3FhKkEsai58uBnjcKPNV33DcRVKD9vf4k/DXVG0T9rP9hT4qfD+O&#10;MnzPEWl6XH4k0kL/AHjNpbzSKD2zFkfxba9A+GP7a37JXxjvP7K+HX7Q3hfUL7o2mtqaw3ak/wAL&#10;QS7JVbtgqDniuu8d/Bf4P/FW1a1+I/wy8P8AiCNx8y6tpMNxn/vtT6CvC/Ev/BKv9naHUP8AhIfg&#10;b4q8cfC3URqS6iJPAviueK1a5C7Q7Wc5ltmUqNjJ5YVkyp44rzjW/wBgr9tz4beMbD4q/Bn9pzwt&#10;da14dhlOl6trWgTWczwgFktbnynkSW3Cl4vKCoPKZBx5FuYvun9lH4x6t+0D+zZ4L+N2t+GjpN34&#10;o8O2+oTaesm9IzIud0Z6tGww6E/MVZdwDZA9Gooooooooooooooooooooooooooooooooooooooo&#10;oooooooooooooooooooooooooooooooooooooooooooooooooooooooooooooooooooooooooooo&#10;oooooooooooooooooooooooooooooooooooooooooooooorwP9sr9hnw1+1tbWevWvxS8WeCPFGk&#10;2M1lp/iHwnrEtq0lrLJFLJaXKxspmt2kgiYqGVsr8rjNfC+uf8EvP2i/AviWTwtqX7MerfFCzjt1&#10;EfirT/i9NZ29+ksx81Jo72+W5hmRBuWSPIUOqnz8MT0Xh7/glH41vWt77/hi/wAN2ciw+T5PjD4k&#10;NqCXNqRgx3Qihk8udeQlxbMr/MpbcQTWlF/wSD8V6ckel6F+yl8IvsumgyeGtUvvFk8moaa+1lMU&#10;znSiuo25U4CXSu4y2XY7GXe+F/8AwSl+Lmg+GL7wR4o+EPwLj0G9hSW10eOG7uTpF4H3mayufIju&#10;IkDZZIzIxiOBG6KAtd5L/wAE3fjpqS2moyfEf4X6dq9ta/ZZtds/hiXuby1Od0Fwv2mOGdCp27Xj&#10;IBG4Ybmp/gh/wSWl+G3xd8K/FXxf+0bqGrW/g/XDquk+G9J8OxafaG4ME0KxyMZZZJYYxO5iRmzF&#10;uKIyx4jH2ZCcin0UEZGK83+LH7If7MHx1iaP4xfs++DvEbsMfaNV8PW8syf7spTevPOQwNeIyf8A&#10;BIr4W+CNV/tv9mX9ob4tfC+RW3R6bovjq41LTFb/AK89TNxHj/Z+6OwFSa18BP8AgpZ8P0874fft&#10;CfDj4gRQ4H2Lxt4Ul0i4kA7m5sGePcfa3UZ9BXL/ABh+Mf7aWj/BjxT4X8VfsLeKIPFF74Zv7XQN&#10;T8C63aa7p0l+9s6QZ2tFcxKZSmWa32qD944NfWXwU8D2nwy+D3hX4bWEHlweH/DtlpsUY/hWCBYw&#10;P/Ha6iiiiiiiiiiiiiiiiiiiiiiiiiiiiiiiiiiiiiiiiiiiiiiiiiiiiiiiiiiiiiiiiiiiiiii&#10;iiiiiiiiiiiiiiiiiiiiiiiiiiiiiiiiiiiiiiiiiiiiiiiiiiiiiiiiiiiiiiiiiiiiiiiiiiii&#10;iiiiiiiiiiiiiiiiiiiiiiiiiiiikKqeq00QqOn8qeBjpRRRRRRRRRRRRRRRRRRRRRRRRRRRRRRR&#10;RRRRRRRRRRRRRRRRRRRRRRRRRRRRRRRRRRRRRRRRRRRRRRRRRRRRRRRRRRRRRRRRRRRRRRRRRRRR&#10;RRRRRRRRRRRRRRRRRRRRRRRRRRRRRRRRRRRRRRRRRRRRRRRRRRRRRRRRRRRRRRRRRSF1Bxmk8xAd&#10;palVw3Sloooooooooooooooooooooooooooooooooooooooooooooooooooooooooooooooooooo&#10;oooooooooooooooooooooooooooooooooooooooooooooooooooooooooooooooooooooooooooo&#10;oooooooooooooooooooooorG8ceP/Bnw08J6j47+IXivT9D0XSLNrrVdV1S8SC3tIFBLSSSOQqqM&#10;dSQK+Tta/wCC6/7BOnWcmu+H9b8ceJtDj1GOwbxN4X+HOp3mmfaJCdkYuVi8tmODgAknBwD0r6P+&#10;AX7R3wh/aa8BL8Sfgt41t9b0r7ZLZTyQxsktpdR4823nicB4ZU3DcjqrDIyBkV3ec9KKKK8Z/be/&#10;a0f9jX4Ow/FcfCjWPGDXOu2ulRabo91BB5c1wWWJpZZ3VI0MgSMHkl5UUAlhXgvgX9uL9sL9qLSm&#10;1b4Fn4J+D7SFc6kviDXdQ1jU7DI+7PZLHZNbSjvHKcjms/xH+1p8VPgjc2mvav8At3+BfiFrFvc5&#10;1zwJD4bht47u3JAZbJdPNzdwTjBKmRp0boVUncPqH9lP9pzwT+1p8KF+KPgbRtZ0tY76aw1TR/EG&#10;mSWd7p95ER5kMkUgDA4ZWBxhlZSOuK9PzRRRRRRRRRRRRRRRRRRRRRRRRRRRRRRRRRRRRRRRRRRR&#10;RRRRRRRRRRRRRRRRRRRRRRRRRRRRRRRRRRRRRRRRRRRRRRRRRRRRRRRRRRRRRRRRRRRRRRRRRRRR&#10;RRRRRRRRRRRRRRRRRRRRRRRRRRRRRRRRRRRRRRRRRRRRRRUdzcJbQtM7qqqMszHgD1r80dW+Enjz&#10;/gsx4tj/AGh/iX8ZvEXhb4F6XqkifC7wX4SuEt5NeFvO8f8AbV9LIjbhK6boY9vyIEcFW3FtTX/+&#10;CVC/B3Sbrx7+y/8AHHx5deItPSS4s/DnjLxN9s0/U2eRZbi28wxie0a5WPyWnhcMFbBDLmNsH9ij&#10;X9S8LftX/BT4xeA9EksdJ+N2k6ro3jxRss7e61K10qW+iWLT0LfZzZSWFzZtJI3mu0rbi+A9fp1H&#10;9ynZoor53/4Kp6Edc/YD+JRjbYdL0WLWFYW8MxU2N1DehhHMDG5zAMK4Kk9civzzj8J+ENM/aS+H&#10;/wAUJtA8NTWOmeMbDRPFvhn5dOmhhvi2m+ZNpF4JJDF5l7BIHs7iSybyg6xYXeP020Hwn4a8I6em&#10;leFfD1jpdqh+S306zSGNffaoA/z6V5T8E/iNYfBj9vP4nfC3xfq9rpeh+NPCGjeNNFubqZY4heRM&#10;+magm5jjOyPTW+jE8V9RaF4o0HxLZJqHhzWbS/t24FxZXKSofxUkVoeYnrTqKKKKKKKKKKKKKKKK&#10;KKKKKKKKKKKKKKKKKKKKKKKKKKKKKKKKKKKKKKKKKKKKKKKKKKKKKKKKKKKKKKKKKKKKKKKKKKKK&#10;KKKKKKKKKKKKKKKKKKKKKKKKKKKKKKKKKKKKKKKKKKKKKKKKKKKKKKKKKKKKKKKKKKKKKKiN0o6r&#10;WJ46XSdd8K6l4XvtajshqGnz2rT+cqtFvjZdwyeCMk/Wvin/AIJVfFLwdoP7POk/sbeI9d020+If&#10;wgh/4RrxR4fF0okb7OcQ30KnBltriIxypMoKnfgkFWA9i/ag/am+DH7Ifwf1P41fG3xdb6Xpenwk&#10;wRM4M97OR+7ghjHzSSO3AUA9yeASPif/AIJN/GL4K4tP2y/2zv2tPhx4ZvZ5tWl+HPw3uPF1jFLo&#10;Z1m8k1C9u7hDLv8Atc4mWGOLAKQRj5Q0jAfZ3iD/AILHf8E2vCs8djdftP6beSSXcdrD/YujahqQ&#10;luHOFhQ2lvIHkz1RSWHcDIz6T+zR+2p+zV+1/ba1dfs8/EqLXm8OXws9ctZdOurG5sZiMhZILuKK&#10;UA84bbtyrLnKsB6rXjXxZ/b9/ZK+DHj+4+Enjj4wW48WWscclx4X0nT7rUdQiWRQ8ZaC0ilddyEM&#10;MgZBB714x+0F+1r8Tv2lPhb4s+B3wP8A2GPiTqVr4q8O32kL4q8ZGx8P6bCLm3eJZtl1P9sYKXyV&#10;+zhuBgdSPknxR+y38Rvhr4Et7D4z+H7Twxqmh6at3/aGi6hINCvdTgtvMimtVmiuIIt9xGsbErp0&#10;xLkjcMFv0d8BeMtF+IXgfR/Hvhq+jutN1vS7fULC4jPyywTRCRHHsVIP0r5U/wCCqP7OPjz4qeJP&#10;hb8Wfhp8ML/xVeeFb7VrHUNN0nyftH2a8tVZJAJnSJgLm0t0PmiSMLKxaNwK8h/Zv/Yr/wCChug+&#10;L5vHWg6a/wAM28lRa3V944hhvuVOElh0+K6gulRsYWdvLKAKsMZwV+/f2Mvid8Zdf0zXfhF+0l4m&#10;0PWvHXgyS1/tLWPD2nvaW+o2tzEXt7nyWYmNiyTxtghS0LEBQdo9xooooooooooooooooooooooo&#10;oooooooooooooooooooooooooooooooooooooooooooooooooooooooooooooooooooooooooooo&#10;ooooooooooooooooooooooooooooooooooooooooooooooooooooooooooooooor8sf2u/22/wBo&#10;39rnx3efCv4efAD4paH8LtF8UXWlX19o+k30c3ih7aSWKS4e6sAzw2KTQsohhdZZ2Kh2iQPXiKfs&#10;4W1jaal4f0r/AIJ5/FjxXBp935/9oaja3EV34ouDiTyUe8vMaXYKwCjHm3DqrAlNxZr1x+yH8XPF&#10;s0y+E/8Agk5qGmX3iGSN9a8TLdaD4euNEgjO2O10tIL9jGfLzvupXkkdgCyMqoq9r4K/4Jm/ta3m&#10;t3XxAT4X+DfD+t3GpMtneeLfiPc65eaPpnzAQ2hnsbtEu3UIJLsszDLCJEBNeiaV/wAEz/jbbXN2&#10;0M3gXSreO2aHwzbWGpXkz6E8v/H1exzPbq81/P8ANuu5i8qCQiMxnLGh8YP2C/jv8HvhlffE34Q6&#10;p4Vi1Dwb4ZNv4f0DQdKumlsLPeH1F9Oa4ndI9SuYRKPtciSTM+zLLnNekeFLP4KfBX43/s9/tVfs&#10;6R2ll4J8baengPVP7PTi+s9SQXOlzy87pJUvY9jM2XzeSMzDDE/fURJHWvzX/wCCkXwp+HegftvS&#10;eMvEEOh6Yviz4f2uprq0+pXGi6hHf6bcvay3FrrFv81jKIbqwQrKDBKsSo+MBhofsu+Pv2wPjV40&#10;174dr+0V/ZGj6FY6ffabP4g8H2N7rl/Z3AlQTfa7a4NlNH51tcIJURt4jDEAvXtuqfsnX3jm2+w/&#10;Fz9o74ieIrFuJ9MtdYj0a3mU9Vf+zY4JHQ91ZyCCR0Jr1Dwp4S8MeBfDOn+DPBug2ul6TpNjDZ6Z&#10;ptjCIobW3iTZHEiLwqqoCgDtxWjgdcf57Uhwo/SvKlbUfh3/AMFBvBfiq2mC6X8QvA+peG9YTOA+&#10;oWMqX+nsfUiKTVFz2z9BX1AhJFOooooooooooooooooooooooooooooooooooooooooooooooooo&#10;oooooooooooooooooooooooooooooooooooooooooooooooooooooooooooooooooooooooooooo&#10;oooooooooooooooooooooooooooooooooooor4L0Pxx+0P8AsefGr4nfByb9j/4neOvAc3jKTXvh&#10;94j8F6Ta3UaWuoxrd3trJ5txG2Yr6S5C8co2BwOetg/brwuNV/Y5+PGnyblUQ3Hw3aQjPvDK6/U5&#10;pLv9uPVFLRaH+xH8fNSKnj7P4DjgX7u7rPcpgDGPqe9eJ+NP+C4Xw98K3d/p9n+zzr0kulhvt32/&#10;xhocK2wVgC0nl3kpQLkbuDtB54r1b4Q/tK/th/tM6LLrfwI+CPwl+z25jF1Jqnxilubi18xd6ebb&#10;W2mkx7l5XL/MORkZI7i1+Ev/AAUu8QMy678Q/gr4fjYAY0/w9quqMo54/e3FuD29BxVP9i7/AIJi&#10;6R+zPBoUvxQ+K194+m8IahqFz4H0+ax+x6Z4eN5cSTyGC28yQySKZXSOWZ5GijO1NuWJ+slULwor&#10;5f8A+ChP7Lnxe+NWp+Afit8BNVu4PEXgrVLyPUbKx8SDSpdS0m7t9s8KTtBKjOs0VrKscqeXIYSr&#10;EZDL8n/Bzxb8Cv2LP2yNMj8b+I4/A/8AwlXhvVrHW9P8U+C4PDsiXUL293DPNNARZ3YZEuQskA5d&#10;iMsWwvvGvf8ABT79mTT/ABJp/gjwaPFHivWNXhll0az0HwvcY1BYyofyZLgRRSYLqPlcj5h1yK6D&#10;9mP9uj4Z/tOeMde+Gdh4M8VeD/FXh+3jur7wz420tbK+a2eSSNZ1QO+5N0fJzkb0yPmUt7VjcOD/&#10;APXr59/ZP+BkXxz8R/FCP47/ABZ8fapq3hf4q6tpy6Pa+NrvT7GDT5Sl5p6rFaPF0s7mBSSSSVOe&#10;a+gfhz+xv+zN8J/Fq/EHwP8ABrR7bxEsLRL4iuYTdagEYYZftU5eX5hwfm5HBzXpsSeWuMn8adRR&#10;RRRRRRRRRRRRRRRRRRRRRRRRRRRRRRRRRRRRRRRRRRRRRRRRRRRRRRRRRRRRRRRRRRRRRRRRRRRR&#10;RRRRRRRRRRRRRRRRRRRRRRRRRRRRRRRRRRRRRRRRRRRRRRRRRRRRRRRRRRRRRRRRRRRRRRRRRRRR&#10;RRRRRRRR+FNkcoOBX53/ALS/h347f8FVfi/45+AujfGLVPh78AfA+sP4Z8Uf8I7hdW8a6vEFe7hE&#10;x/1FlF5iwsACXdJM5HyrNoH/AARl/Z6+F2gWcfwC+I/jbwnrWlWsEGm6tca4dSiCQS+fDHLaXIaG&#10;WJJv3ojAXEmHBDAMPB9DvPjn8FfjBov7Q9qtjbfEj4f/ABP0rwH8UJLa8bZ4vsdQvtPtoYSjbpr2&#10;SeHUDfLLKwFqbbyo0IDV+wMR3R5xT8e1FGM9RVa60qxvtovrOGby23J50QbafbP86+Lv+CzPhGfT&#10;fAnw6+PFj4N0LXLfwv46t9G8R6b4j0Oa/s5NH1fFnI0kUH735Lk2UqlAWV41YA4wfDv2ZPifpH/D&#10;VHw113QNMgfSdWOr+GItb0P4rR+JtHBlsjfLFEZmW6tHLaeMQyoAOgIORX36rYHIx0x75rxX4K6z&#10;e/Dj/gqP408BSMRpvxL+FOm+IbVSfkOoaZeSWVzgf3jb3doWPXEajtX1xRRRRRRRRRRRRRRRRRRR&#10;RRRRRRRRRRRRRRRRRRRRRRRRRRRRRRRRRRRRRRRRRRRRRRRRRRRRRRRRRRRRRRRRRRRRRRRRRRRR&#10;RRRRRRRRRRRRRRRRRRRRRRRRRRRRRRRRRRRRRRRRRRRRRRRRRRRRRRRRRRRRRRRRRRRRRTZELrgV&#10;8Br8XNN/4Js/GX4leDP2n9PvdG+HPjTx9eeK/A/xGg0+afTY31ELLc6bePErfZpo7kTOjOAsiSfL&#10;jYa2vFH/AAVz/YJ0qwWHwN8b7fxzrVxGDpPhnwHYz6tqGoysD5cMUUCMS7nAAOOTWR/wT1/Ys+PX&#10;xC+NHib9u/8AbX0E+H7zxN4rXXPA/wAJ5FWQ+H/LtVtLW7vZBnzLtLdcIuAsTyzOBudQn3zCjRxC&#10;Nj0p1FFFZPjHwR4W8f8Ahm88H+MdEh1DTdQh8u7s7hcrIuQR9CCAQRyCARgivjn4+f8ABLT4iXOv&#10;+HfGX7K3xqsNKn8P+LNP1pdL8eaT/aW37NLv8mG/QpeLE6GSN45XmBVyFMZ5r0DSf2LP2mPFFu11&#10;8Y/2+/FUdxOxMlj8OfC+maRZxj+4rXUN3cEDn5vNVj14NdJ8IP8Agn38FfhD8V9O+Oj+IfGvirxj&#10;pdlc2ljr3jHxhdX8lvDcbfORIiwhTfsTOIx9xemBXvFFFFFFFFFFFFFFFFFFFFFFFFFFFFFFFFFF&#10;FFFFFFFFFFFFFFFFFFFFFFFFFFFFFFFFFFFFFFFFFFFFFFFFFFFFFFFFFFFFFFFFFFFFFFFFFFFF&#10;FFFFFFFFFFFFFFFFFFFFFFFFFFFFFFFFFFFFFFFFFFFFFFFFFFFFFFFFQXWm2N9bva3trHNFIuJI&#10;5UDKw9CD1FUdJ8E+DfDryT6D4V02xaQYkazsY4i31KgZpdU8UeGdAeCHWtdsrJrpttqt1crGZmHZ&#10;QxG447DOKvJdxyrvidWU9CO9TUUZHrSb1/vClBB6GmSERpuUY5r5W/aR/wCCnOgfBn42X/wL8F/D&#10;O88Rahoemxz+INamivYtMsrmTa0Vkbi3tLhfP8lvNYNtCo0fJLYGF4R/4LHfCa5+IcPw++J3wv8A&#10;EHh+3XS4L7VvGOmyw6xoekxzSvFB9suLUmS0DujjM0MYTbufavzD690jWbHW9Ph1XSb+G6tbmFJb&#10;a4t5A8cqMMq6sOGUjoRxVyiiiiiiiiiiiiiiiiiiiiiiiiiiiiiiiiiiiiiiiiiiiiiiiiiiiiii&#10;iiiiiiiiiiiiiiiiiiiiiiiiiiiiiiiiiiiiiiiiiiiiiiiiiiiiiiiiiiiiiiiiiiiiiiiiiiii&#10;iiiiiiiiiiiiiiiiiiiiiiiiiiiiiiiimSzKiEhxmvhn4l/8Fvfh74Q+Jfij4eeF/g9d30ehzSQ6&#10;HrGta6ml2nit43MUi6VI8LreMJleIRoxdmTIXGSPc/2Rv2+/g1+11ZXmjeHZLzw5410WQxeJ/h14&#10;ohFrrOkyAAkyQEkvGQwKyoWRgeDnIHp3xe+K/gT4H/DHXPi58TvEMOl6D4d0+S+1S+nb5YokGT9W&#10;PChRyxIA5NfBOj/sa+G/+CnfhvxB+0z+3V4B1SCXxxbxr8MfC11fyQXHgbRU+e1niCMPJ1CY7bid&#10;iDjEcRG1WQ+bah4w+KX/AATP+JGk/DPxX8e/FFtdX2kz3PgfxBZ29zrGh+ILa2KCSDW9KUzSac6F&#10;4Qb2zWGNhKX42Oo++f2FP22/h1+3X8E4fix4Amhgu7O9l03xPoq3aTPpeoxEiSLcmRJGfvxyj5ZI&#10;2Vh1wPbq+e/+ChHxu8T/AA++Fml/CX4T+JrjTPiF8TvENr4d8H3NhCslxY72El7fhWBCrbWaXEu9&#10;gVEixqfvV4T4l0L9qn/hoPT/AIK/s5/t4eNpNQ8NaUdb8ZXXjbTdM1ayhjlLR2VjJHFaQSb5nEkp&#10;xIrLFDkAb0Neg+Cf+CjXi34OeJofhl/wUL+FsfgC6uLpLfRfiRo1w934V1l2OApnKiTT5SePLuFV&#10;OflkOAD0/wC35+3Lpf7Mnwito/hs2na38QPGe2z8A6PJqkMULySHDX88jnZFaQJmV5GO1iqpkFwa&#10;/P8A8KeC9N+DngmTxh4ssPFHiLxTrmrN5b3uhpba34q8SX0hxHBruh6gY3Vp23ZkZjDbIxwFjCj7&#10;e/Y+/ZZtv2b/AIL3Wg/EPxPN4o8TeI5W1Hx5r2sXD3TXtw0e0w752ZmghiVYYxIxOyMFskmo/wDg&#10;kgbK9+GHj7XPhpc6svwruPiNfw/CnT9UumlSHToQkNy9oXG5bOS9S6eBCSFjIC4XaB9cUUUUUUUU&#10;UUUUUUUUUUUUUUUUUUUUUUUUUUUUUUUUUUUUUUUUUUUUUUUUUUUUUUUUUUUUUUUUUUUUUUUUUUUU&#10;UUUUUUUUUUUUUUUUUUUUUUUUUUUUUUUUUUUUUUUUUUUUUUUUUUUUUUUUUUUUUUUUUUUUUUUUUUUU&#10;UUV4L/wUXPxEP7JHiiD4davrGmm4azt9f1Dw5ZG41K00eS6ij1Ca0jByZktWmYEBmG0lVLYFcz4G&#10;+F37KXxh/Zq0f4b+DvCfhvxN8M30WK00ex8lLm1NqqhFAyCQ4xySQ6sMnDc18b/tQ/8ABNzxF+zP&#10;p1p8UPgNr/iLV/B/hW8kvdN0yxvphr/gfzWXztR065hK3GpJGFLGyuJHUr0D421b/Z7+JHxq/wCC&#10;onxk034O/GrX/wDhKPhP8G7qz1zVPEy2dva/8JvqzwpJp9veRWsstvi3y9xJHG2CTCHSM/JX3P8A&#10;F/4qeCPgR8Mda+LHxF1VbHRNA0+S7vJto3FVB2ogHLuzbVRRyzMFGcgV+c+m/Ep5rLxN/wAFDvj5&#10;fWY8T+ITBbaf4T0bxzf6P4m8L2GdljotrbGIx30s0pWSWNgqPNLg71jUD7k/4Jg/sg+L/wBnrwb4&#10;k+NHxnWAfEr4sXVpq3jC3tre3hXT44o2WzsGFrFFDJLDHKwlnVAZZXckkBa+qq+G/wDgpL8K/wBs&#10;7wv8d/Dn7Xn7NTTa5ouk+EZPD/iTw/penwXOr6dC9y1w99ZRzhlm3lYEljXEpEEZQvyteI/sQ/t0&#10;fD/4X3vjTXvjH4v0/XNJ8VeLJtR1z4sabb3CQ6fe7YLWLTdWimt4TYPHCkSJtDRja+4Rn5n+5oLj&#10;4dfGPwObm0uNF8UeGdat2UyRvDe2V7EcqRkbo5FOCD1GQfSvin4tf8Er9b/Zw8XX37Qv7BVqt5N5&#10;Ma6h8O9a1WWNzZxNIxt9I1H5pbIHzX/0STfaynaHTgV6j+yX+y/e6h8Tf+Govib4BHhu8htvJ8L+&#10;GbnQrC0vYWlhUT32oNZKI7i6O6WCJsny4Q+DmZ6f+1p498aftNfFaH/gm9+zh4kurDVtYs47r4ue&#10;LrFdw8KeHJQQ0If+G9vF3xQgcqhkkyMAn7S+HXw98LfCzwLo3w18D6PDp+i6BpcGnaTY264SC3hQ&#10;RxoB7KB9etblFFFFFFFFFFFFFFFFFFFFFFFFFFFFFFFFFFFFFFFFFFFFFFFFFFFFFFFFFFFFFFFF&#10;FFFFFFFFFFFFFFFFFFFFFFFFFFFFFFFFFFFFFFFFFFFFFFFFFFFFFFFFFFFFFFFFFFFFFFFFFFFF&#10;FFFFFFFFFFFFFFFFFFFFFFRvb7125r5X+MH7EfxD+GPjPWPj9+wh4istB8QaxefbfFXw71mZx4e8&#10;UTD7zgLn+zrt8DNxEpDn/WI33g34Kftl/Dr4o+Il+EnxA0m+8AfEiO38y/8Ah34u2wXg5Kl7ZgfL&#10;vYSwIWWFmGBj5SCB6loXhrw/4ZtJLTw7oVnp8M1w880NlbrGryMcs5CgAsTyT1Nfn3+358ctU+Kv&#10;7Wsf7O3xk8E3Wh/D/wAAxx6/ai4vrmJfFl4EBS68yykW6toLR33LJFFOFnG6QRhVLepf8ExfB+i/&#10;t2eKF/bm+IfjS48ReG/BevXmkfCHwrqOqLqP9lSwqIbjVbmVkWSW5kbeIDMokigZW4aY4/QtYsHO&#10;fyFPpn2eH+5XzL+1x/wTB/Z8/aV8VH4y6BoGl+FPiZDbulr40tvD9refaTtCqL22nRo7xB8v3gHX&#10;HyuuK+CNA+JP7S//AATX+M918EdRudO0++sbVdZv/A8101z4a1nT5rjY+oWV4qxL4cUusmIpYmiM&#10;gwSceZX39+zX+078M/2pfBc/ir4fzzQ3FhdfZdc0W/2C70242hxHIELKwZWDpIjMkikMrMDVz9pr&#10;VPjhofwD8V6h+zR4XsNY8dx6TIPC9hqV4IIHu2IVXZjwQgJkCnAcptyA2R53/wAElNW/Zu8D+AtT&#10;+DugeItaT4vzXZ1f4s2nj63+y+I9R1KQYkvJI2J8y2z8sLRF4lQKqt6/ZiyIxwp7Zp1FFFFFFFFF&#10;FFFFFFFFFFFFFFFFFFFFFFFFFFFFFFFFFFFFFFFFFFFFFFFFFFFFFFFFFFFFFFFFFFFFFFFFFFFF&#10;FFFFFFFFFFFFFFFFFFFFFFFFFFFFFFFFFFFFFFFFFFFFFFFFFFFFFFFFFFFFFFFFFFFFFFFFFFFF&#10;FFVNRu7XT7KS+vbiOGGGNpJpZWCqiAZZmJOAB1JPGK/PuAy/8FW/2pvD/wC0FdackPwM+DevyXHw&#10;zvUjAufGOuR/I+pLJjclhEfljVf9cy7ySuFH1NqXxJ+Hui+MbD4c6x450e18QapC02m6HcajEl5d&#10;xgNl44S291+R+QCBsb+6a539oH9mz4QftNeErfwn8VPDIvG0+8W90PU7aQxXukXa42XVrMvzQyqQ&#10;DkcHGCCvFfDnxO+C37T37B/xg1P486b4z8Z6pZyW8ch+JPhOxiupbwrmNY/FFjczCOeGPKkXNt5Z&#10;VEc/usCvpz9j3/gsD4B+LMmh+AP2l9Bh8BeJtYWOLSPEENw0/hjxHM6gobDUSqx75Bhlgc7ucK0g&#10;G4/Zy3CsnmK25f8AZqTOOTXjv7Zn7Wfhj9kn4XxeLL3R5dc8Sa3qEek+B/B9lIFude1WXPlW0efu&#10;rwXkkPyxorMewP5teNdW+Ovwt8S3F/440qPxB+0l8adThghs7jwvq2nfZWKBfs9jqUEz28mmafET&#10;KY2IYgMz/NICPuH9kP8AZG+GP7IPwyj8FeBdJt31bUJBd+L/ABELOOK413UmyZrqUIABl3cqg+VF&#10;O0ZxXK2X/BSb9nO8/aC1D4EXV/d2cem+Il8NnxdeeWmkz66U3tpiSl8+cowhJXYZHEe7eQp7v49f&#10;su/Cz9oWCx1XxNbXemeJNEDt4Z8aeHrr7Lq2jSMDl7e4UZAJ+9EwaNxw6sCQcb4K/tQ/GL4DeKtJ&#10;+A/7cNzZ3g1TUI9N8F/FrSrMwWGtytkRW1/FkixvmI2g58mZz8mwkR19VQyNMm4jHNSUUUUUUUUU&#10;UUUUUUUUUUUUUUUUUUUUUUUUUUUUUUUUUUUUUUUUUUUUUUUUUUUUUUUUUUUUUUUUUUUUUUUUUUUU&#10;UUUUUUUUUUUUUUUUUUUUUUUUUUUUUUUUUUUUUUUUUUUUUUUUUUUUUUUUUUUUUUUUUUUUUUUUUUUU&#10;U18hSV9OK+O/+Ch3izxp+0X8RdD/AOCcfwr1V7O18SWS638ZdatZSs2m+Fw7ItnGw+5PfTIYVPUR&#10;RznHQjr/AIm+O/hd+xv+z42qaf4ct7PRfDdjb6d4d8N6TGsf2qZtsFnY2yjjfJIyRqoBwWBOME18&#10;C+MtA8J/FX4feIPjt8e9a0PxVqcZh1vxT4o8Na9p97BoV1CrtDFpdzZzpqGmG0E3kpuFwGYb/KLy&#10;tu9t/Zx+NP8AwUO/Zv8AgnZfEb9rf4JeIfFnw5mia5sdat4Fn8YaDp3Bik1ewgXE+IyC7QDzIgD5&#10;iZViPqz4S/GP4UfHvwPa/Eb4QePdK8RaLfR7o7/S7pZV6YKOAcxsOVZGwwPBHWvhvxt+yt+z18ad&#10;J+M/xk8QfFjxD4N+BPh++uLWHw54XW0bS7+awWRtSvYYL23uI42a8Z4Yxbom+S3Zl3M4Nfb3/BM/&#10;4b/Ff4R/sT+C/BXxm8SaxqGsW9vcz2//AAkF+Lq/s9PmupZbG0uZgqiWeG1eCGRlVVLxtgYAr3yY&#10;/umr8hf2q/2gfEPh/wD4KYfEKT9sDwqsGn+FNHSP4d2+veAbrWdCt/DkypvvY7izlElncz3ETJJc&#10;SQyIm1Yty8Z9k/4Jc/CK08f6VJ+3p4os3t7jxpp6xfD3wvLrUuoQ+EtBO0+RG8zsY57iUNJMuRtw&#10;keBsYV6t+21+0P42+G2gaL8EPgFo39rfFn4mXcmk+BdPX7tj8uZ9Vue6W1qh81ycZIVAQWyPJfGH&#10;/BD2H4Y/B2z0H9mr4iy6tcSaeg+IXgvxxeP/AGX45vdv767kurdRd2VxLMS58uRoNyr+5yC58V/Z&#10;x/bl/bA/ZJ8TX3wL+OPgXUvF0ehyQxN4F1hlt/GOnK5IxpimaUa7psSAbLjzBKFQl2YA49/uvjR4&#10;P/4Ks6np37Nv7PWq6xH4Rtb231H4zaxd6TLY3WkQwT7k0MpOokhvZ5YiGwMxRRs4OWQn9A4AfL5q&#10;Siiiiiiiiiiiiiiiiiiiiiiiiiiiiiiiiiiiiiiiiiiiiiiiiiiiiiiiiiiiiiiiiiiiiiiiiiii&#10;iiiiiiiiiiiiiiiiiiiiiiiiiiiiiiiiiiiiiiiiiiiiiiiiiiiiiiiiiiiiiiiiiiiiiiiiiiii&#10;iiiiiiiiiimysFjYmvifx5onjP8AYh/aj8eftGeP9Pk8RfDj4qanZXGseLrTTi994OmgtY7WKC7C&#10;EltM2x5WZV/cPJIZco29fAfih+0jY/tK/tAt8VY71dQ+Hvg9rqy+HTabp+rXEFzfgtbz6/8Aa9Ot&#10;biON1bzYLcOQVVWnUkSoa6b9h/8AZs1T9sv9oFvjJ8UtcvvE3wt+Her58Of8JFDZ3E2s+Iox8zLc&#10;x2NrPLZ2e5RsnVi1yDliYTn9Kns96spVcEY2kdvSvm/4/wD/AATD+E3xN1XU/iN8D/GWtfB/x9qc&#10;Dx3Pi7wFIsK3m4YxeWbDyLoYPUqsg6q6nmuRT/gmv8a/EnhLwX8EPih+0P4Vvvhj4Y1XTLnUPCvh&#10;/wCHsunTapDYSLNBbSTvfzgxtNHE0vyZcBhkFs19hQwGJdqn/wCtTyqldpFeWftH/sq+Dv2hRo3i&#10;CXU7jQvFnhm4afwz4u0tV+02JfAlhZG+S4t5UBSS3lDI4IOA6o6/G3if9kr/AIKe/sn/ABG1D4xf&#10;ssaT4H8dWOsakLnxb8O7LWn0i11Un793awXhaGwvG4ZmS4EUhBLx7sGvoH9iD9l3xzoXjfxF+2P+&#10;0/oUNt8VPHVrDbR6JHfC6h8H6NHlodJhkUlGk3FpLiSMlJZT8pKqpP0z5KAYx+lcZ8T/ANnn4JfG&#10;i7sL74tfCPw74km0uQvps2taTDcPasQQWRnUleCenBzV/wCG/wAHvhd8JLC40z4X/D3RvD1vdzCW&#10;6h0fTY7dZpAoUO4QDc20AZOSAMV04AHAFFFFFFFFFFFFFFFFFFFFFFFFFFFFFFFFFFFFFFFFFFFF&#10;FFFFFFFFFFFFFFFFFFFFFFFFFFFFFFFFFFFFFFFFFFFFFFFFFFFFFFFFFFFFFFFFFFFFFFFFFFFF&#10;FFFFFFFFFFFFFFFFFFFFFFFFFFFFFFFFFFFFFFFFFFFIyhhiorixtbuB7a6gjkjkUrJHIgZXUjBB&#10;B6givM9Q/Yp/ZMv5YZZf2bPBO635haPw7bps5zxtUd+f8mu28GeC/B3w50C38LeCPDVlpGlWm9rW&#10;w062WGGLexZiqqB1ZmY+pJNbCXCv93+VSUUUUU0wxk5KV55+0N+098Av2T/Aw+I/x7+JeneG9Ka4&#10;Fvby3js0l1N0EUMSBpJpCSMKisxz0rxqT/grP8G2xfaZ8AvjdfaS3zDXLX4V332cp/fCuFl2nqP3&#10;ecdq9m/Z9/aa+DX7UfhCTxx8EvHEWrWdtcm11CFoZILmxuB1hnglVZIJAOdrqD+HNeiUUUUUUUUU&#10;UUUUUUUUUUUUUUUUUUUUUUUUUUUUUUUUUUUUUUUUUUUUUUUUUUUUUUUUUUUUUUUUUUUUUUUUUUUU&#10;UUUUUUUUUUUUUUUUUUUUUUUUUUUUUUUUUUUUUUUUUUUUUUUUUUUUUUUUUUUUUUUUUUUUUUUUUUUU&#10;UUUVHOXCbo2r5Htv2i/2zvi1+0T8VPg34D8T+A/Btn8N/EFtp6/2j4fudUvr23ubOG6t7ogXEMcY&#10;dZHXb8xBiPXNXtY+BX7SnxDf7J8V/wBuHxc2ls3+laP4J0iy0NZx12m4jje6RT/sTKcd88j5o/ZC&#10;/at/as+BXwjk8Ip428VfEa68H6lqGleIrfxdaRaosU9jfT20iC7sZJdRt1ZYd++5tpxlhhipyP0R&#10;+APxu8H/ALRnwV8L/Hb4f3TPo3izRYNS08TDEkayKD5bjs6nKMOzAiu0ooorm/it8S9A+EHwz8Rf&#10;FTxW7DTPDei3Wp3/AJS5byYImkfHqcKR9a/NP4C/Dj4j/tDf8FWpfjP+29bi81nSvg/p3iX4d+C7&#10;qTztP8KPe3tykkNurDbJc28cUCyzY3GWQtwvlAfoAY48bffoa+c/CUem+CP+Cy2m2Hw6uRHN43+C&#10;d7efEXT7ZsRyfYb63j0y9mUceZ++uoVc87Bt6Yr7cooooooooooooooooooooooooooooooooooo&#10;oooooooooooooooooooooooooooooooooooooooooooooooooooooooooooooooooooooooooooo&#10;ooooooooooooooooooooooooooooooooooooooooooooooooooooozjrTTtfjNfJ/i/w4PhZ/wAF&#10;O7zxBB+7sfi18KYfN9H1LRLxlZif7xtdRjAHpbtXsjFdtfmZ+05L8Efgb+1l42T4raF4F0/Uv7fj&#10;8QeGda8RSX3hvUntr2IMXs/EFkJME3aXiC2mUIjBSHUSce0f8Eov26PgZ4H+A2u/BPwronjrVNO8&#10;LeOtTTwvDpvhu41Zv7PupBepGbq1EluxjmuJ4d3mnd5W7vX1D8Jf+CiP7OfxY8USeCDqmreGdXXX&#10;7nRorHxdo8th9ovoGw9tFK+YXlxhhGrlypzgcge6pNGwzvX65p+e9N80dNp/Kud+KHw98PfFz4da&#10;98LfGEMkmk+I9IudN1JY22sYZojG+CQcHaxwea/Kf4gfs/ftG/sqQ6LL8YNL+I15rnw/1C+n0L4x&#10;fDPQn1R9etZ9m4XMIErJcXBii+0/a/MiSOFfIGcMnB3/APwVK/4KbeLdVb4VeG/HXwM8Mqt0tvJ4&#10;88c2r6BiLyk8ycQXt8S21mYBUhYsFBKJuC19WfsVftA/8Ew/2NdH1Txd8Uf+Cm/gPx/8UPFzwv44&#10;8f614stWlvJEXK21uisfs1pGSxjhBIGckk9PobSf+Csn/BNPXDjTP24/hlIfm4bxdbJ0OP4nFemf&#10;CT9pj9n/AOPraivwO+M3hfxh/ZDRDVD4Z163vvshk3eWJPJdtm4I+M4ztbHQ13QORmiiiiiiiiii&#10;iiiiiiiiiiiiiiiiiiiiiiiiiiiiiiiiiiiiiiiiiiiiiiiiiiiiiiiiiiiiiiiiiiiiiiiiiiii&#10;iiiiiiiiiiiiiiiiiiiiiiiiiiiiiiiiiiiiiiiiiiiiiiiiiiiiiiiiiiiiiiiiiiiiiiiiiiim&#10;yEhc4r59f9rD4veNdY8QaT8D/gNpepQ+H/EN1ot1qHifxn/Z6/areTY5EUNrcOVIIcZ2lldTxmvP&#10;5vhD+1/8YPjz4A+Mnx/+I/w80zS/h/qN9eab4c8E+G7xri6+1WE1m0M17c3W3YPNEmFtxlok6YzX&#10;uxQkY+lYXiz4XfDjx7d2WoeOvh/oetXGnFjp82raXDctalvveWZFO3OB0xnFbNpbW1jbLa2dukMU&#10;aBYo41Cqi9gAOw/z14+Ef2jLTxH4a/ai+IXwhtJru4tfHC6Zr2l6AH0q8g1KWW0a2kVNL1BYzeuj&#10;aa8r+RcJIAy4UZBP0B/wR88XfEEfBvxp8GPiXql1eal4E8e3FvZtdaPdWLw2N5BDfwwi3umaWNIj&#10;cyQqGeTCxACSQAOfqjx54ttPAvgnWPG2pWdxPb6PpdxfTwWce+aSOGNpGVF/iYheB3JAr85/id8b&#10;/wBpX4r6l8F/2n/iF8bNc8NfCP4mawum3nhXwPqv2SPQbW/t2k0m7ur6LLzTSTiKGY7lhjNwqKMq&#10;Xk+g1/Yn+EU42a14o8f6uRjd/a3xM1ebf7kG5x0x0Aqref8ABPT9jDWJlvPEf7POg61KrbxLryyX&#10;7bvXNw7kn/Ae1amlfsvfsWeAY99h8B/hxpoUYEknh2yUgemWTI6/kferd58V/wBj7wVaNBqHxF+H&#10;Gkwx/PJHJq1hCqAdSQWGOPUfngmuW8R/tM/8E2dTm/sfxZ8d/grcSZA+y6h4k0mRu2PlZz3x9a4P&#10;4AfEX9ljw5/wUe8MTfsc/Fj4c6hp/wARvBd9pfjjwr4F1Wxk2yWG680/UzFasdu3zL63ZiAD9oTk&#10;kV9+gYGKKKKKKKKKKKKKKKKKKKKKKKKKKKKKKKKKKKKKKKKKKKKKKKKKKKKKKKKKKKKKKKKKKKKK&#10;KKKKKKKKKKKKKKKKKKKKKKKKKKKKKKKKKKKKKKKKKKKKKKKKKKKKKKKKKKKKKKKKKKKKKKKKKKKK&#10;KKKKKKKKKKKKKKKKKR+VxXy94S8Nz/Cr9tb4qeFYQ66V48sNK8aaav8AAt15J02+Rff/AEO0lPvc&#10;H1r0DXfGng7wrEZ/FHirTtNjXq19eJCB/wB9EVJ4W8YeFfHOiQ+JvBXibT9Y024ZhBf6XdpcQyEM&#10;VOJEJU4IIPPBBB5BFcn+0z8X9f8AgV8FdW+KHhjwR/wkV9p81nFDpP25bdX8+8htzI8hBCJGsrSs&#10;cfdjbp1HlPgnxR8ev2gdNkkg/bA0HwjNGxGpaDofw5Npq2msCQ0co1aaRl5B+c2wBA3IcEZ8j/aQ&#10;+CX7Ovgi+b4ja/8A8FCIdS8Y2unvaSaX8VLuw8Q2WqQmRJWtjpkEccyHzEQrJahZFIBAbo3Vf8Eh&#10;fiR8RPGv7R/xE1FvgN430PwvrnhHTHbxBrltqK6PJqFlcToI9Nl1GCG5eKWK8Z/LdG8r7NjdtZa/&#10;Q64jWSFkYcHse9flL8evEWsfsy/D7xx/wTU8cfC3xBpfhHUNQ1Kbwb41sPDF5qdnB4Wu5TcQ29ol&#10;tFJv1C2lkkt4oXKKgghlZiMB+M0n40/tCeP/AA552jfBD9oq6m1qcvYtPovjKZ9Aso06XLWrQQXd&#10;7OcFY08qCLDBpW4B85/aO+KPiP4NWn/Cf/H79n74weFdP8aeXpPh3S9b/tC7k0i6zlPIS41CObUr&#10;+VWBYtttofKUCKYkhvTPAv8AwTV/ae8f6FbePU+BHw/0AxeGksPDOlfEDUjqGqRbkAfUtQ8u2aF9&#10;RZRhVwbeBjnyGIZTheEPgZ4vvv2hbz9kHQP+Cevg/RdU0rRv7a0nwz4o8WQpY+LbvpLq0t8LdpdT&#10;jhcJi1QxKm8mSIgjy/eNG/4J1ft3XV7B9q+Ffwr01tSgx401qfxtfS6l4gcAiKCSW2sYfs1lGTu+&#10;yWpiViFUvt3B/q39iH9gP4afsieGzrFxHD4h8falbrH4g8Z3FkkcjRr/AKuytUUAWtlCp8uKFMDa&#10;oLl3Jc/QdFFFFFFFFFFFFFFFFFFFFFFFFFFFFFFFFFFFFFFFFFFFFFFFFFFFFFFFFFFFFFFFFFFF&#10;FFFFFFFFFFFFFFFFFFFFFFFFFFFFFFFFFFFFFFFFFFFFFFFFFFFFFFFFFFFFFFFFFFFFFFFFFFFF&#10;FFFFFFFFFFFFFFFFFFBGRg14f+2Z+xjo/wC1x4Y0+1tvif4o8Fa/o8rtpfiLwtqLws8bFWe0uo84&#10;uLZzFGWTKt8gKOhzn4L+NX/BIH9qDw98SLjxf4X8E+H/ABhp98I0nj0loJGZFfPkPb6q/EOTkOlw&#10;Lpe1wQox7R/wS5074i/C2D4rfs1fGLw3/YviLwx8QG1ePR/7W+3fZ9O1e2jvIz5+W8zdcC96u7KR&#10;gu5Bc/RHxq8IP8QfhB4o8DRf6zWPD17ZRdyHkhZVx+dflP8AFrWfEvxP/ZRm8ZfEzwjb6Tc61pP/&#10;AAkNrqFndXNhY6ntVb11SR5LyzM8gQ+ZbCSyuGO9SrfMG/Yz4O/BP4BeA/D1lqPwo+D/AIZ0GG6s&#10;45Y20nRIIW2sobBZVBPXua7w20RGCtPYbhiozbAnOaUwgLxxX5P/AAyuPB37WH7aPwn/AOCgPxm8&#10;T/bv+Ew8Sa3a/DvwvqF4klr4f02CC6i0nFuchZ7jyLy4MnRphGF5QE/oshAr59/aumhk/ay/Zj0r&#10;wtNCPFb/ABUuri1xjzRpCaReDUj6iPy3jUk/LveIDB2kfaFFFFFFFFFFFFFFFFFFFFFFFFFFFFFF&#10;FFFFFFFFFFFFFFFFFFFFFFFFFFFFFFFFFFFFFFFFFFFFFFFFFFFFFFFFFFFFFFFFFFFFFFFFFFFF&#10;FFFFFFFFFFFFFFFFFFFFFFFFFFFFFFFFFFFFFFFFFFFFFFFFFFFFFFFFFFFFFfIf7UfiTwD+y3+2&#10;zoP7RPjvVW0vRPiN4HPhLUr0W0kkb6pY3ZudOjKxKzNLJHeX6jjJEIXk7RWhqP7VtzrF/Dpvwi/Z&#10;w+JXjHzm2tfw6Cmj2kGTy7y6vLaFlXkny0kbsqk8V8J+Nf2f/jJ+zhf+LvDvjH4N6lo/h3Uo9YbS&#10;9e8I6pGdPvLO6ubiWGzu/MLWk80UMyRFr+3twPK/dXmCuP00/YB+J2k/F/8AYt+FvxA0vVI7o3ng&#10;bTo76SOQP5d7DAsF1CzLwXjnSWNsZG5DgkYNeyUUUHpX5D/tL/Aax/YYsvFXwV+JfgbVbT4S6p4s&#10;fxH4H8ceGdPupRZSyTvMkeozWSSXcb6dI6yWsahIpgq75FAlrn/A/wDwUo/bv+I/ja38D/s5a8nx&#10;A0/ULWU6XcR/Ca7uNQiVYwsAuXSeCyWWRvmfMqxxKVyWO5F+6P2DP2Ffif8ADLxRN+1d+2j8RYfG&#10;/wAbNc0wWbXdrCI9O8L6ex3nTdPiX5VUnHmTY3SMoGSoy31hRRRRRRRRRRRRRRRRRRRRRRRRRRRR&#10;RRRRRRRRRRRRRRRRRRRRRRRRRRRRRRRRRRRRRRRRRRRRRRRRRRRRRRRRRRRRRRRRRRRRRRRRRRRR&#10;RRRRRRRRRRRRRRRRRRRRRRRRRRRRRRRRRRRRRRRRRRRRRRRRRRRRRRRRRRRRRRWL45+H/g34l+GL&#10;rwb4+8NWOsaXeJsubHULZZY5Bn0buOxHIPI5rw2T9gXxHb6T/wAIR4c/bB+JWk+F4pD9k02zvLWS&#10;9ghzxbjUJ4JLkxr0UlzIAAC5Apmj/wDBKj9jpJPtfxE8Ja98QLog+ZP8R/Gepa2j5H/Pvcztbj8I&#10;xXu3gfwD4Q+Gvhiz8FfD/wAMadouj6dD5VhpWk2SW9vbpnO1I0AVRkk8Dqc9Sa2aKKDzxUbW0DjD&#10;xhvZuaGtbdtu6IfL9324x/KnbF9KdRRRRRRRRRRRRRRRRRRRRRRRRRRRRRRRRRRRRRRRRRRRRRRR&#10;RRRRRRRRRRRRRRRRRRRRRRRRRRRRRRRRRRRRRRRRRRRRRRRRRRRRRRRRRRRRRRRRRRRRRRRRRRRR&#10;RRRRRRRRRRRRRRRRRRRRRRRRRRRRRRRRRRRRRRRRRRRRRRRRRRRRRRRRRRRRRRRRRRRRRRRRRRRR&#10;RRRRRRRRRRRRRRRRRRRRRRRRRRRRRRRRRRRRRRRRRRRRRRRRRRRRRRRRRRRRRRRRRRRRRRRRRRRR&#10;RRRRRRRRRRRRRRRRRRRRRRRRRRRRRRRRRRRRRRRRRRRRRRRRRRRRRRRRRRRRRRRRRRVXWtZ0rw/p&#10;F1ruualb2dlZ27z3l5dzLHFBEilnkd2ICqqgksSAACTXKfCT9oX4EfHnSpNd+Cnxo8K+LrOGTZLc&#10;eG/EFvepE/8AdYwu20+x5rs/Mj/vr+dLvX+8KXcD0NFFFN8xaPMXOKPMXOKbNPHBCZXYKqjLM3AA&#10;9TVVvEmiRkLNrFpGT0D3CjPvyap3fxA8GWJ23ni/SYT/ANNtQjX+bVa0jxHouvQtc6Jq9veRq21n&#10;tbhZFB9MqSKvGRR1NOoooooooooooooooooooooooooooooooooooooooooooooooooooooooooo&#10;oooooooooooooooooooooooooooooooooooooooooooooooooooooooooooooooooooooooooooo&#10;ooooooooooooooooooooooooooorwf8A4KT6/f6b+xB8QtG0iYx33ibSU8M2Mi/w3GqzxadH9Pmu&#10;h/OuY8T/ALF/7LfjeC3XxL8D/D09xa2qQW2ow2Cw3caKoRcTxbZAQAOQwPAPFcb/AMMI+JvA1y2o&#10;/s3fto/FzwG68wafN4iXXtOU+httUSclRjoHXA7irel+Lv8Agq98Kr0w3uq/CP4taYhwrXFneeGd&#10;Sdfdo2ubfPsEAPqKt6v/AMFRda+Ed6tt+1B+xD8VvCdt8vmeIPDelx+JdNjGeZGk05pJEUdfnjVs&#10;fw16v8Gv+CgX7GXx/Ecfwp/aR8JajdSIG/sqbVltb+PPQPaXGyeM/wCyyAjuBXr1tew3UYmglSSN&#10;hlXRgQ3uDU2c9K4L9p/x/wCI/hR+zb8QPin4QFs2reGvBOqarpi3kTPCZ7e0llQOqkFl3IMgEZHc&#10;V+XnjX9oj9un4c6z4Dk/aD/ai+O+uQ+PNFhv9Hg+Gng7RynzwRzswhs9P851h3hJoXkR1Dq8ckvz&#10;Y6LRP2g/jn4q0CO4sf2XP2sPEerWkzLJa69qmq6ZY6vbkgpJHM15aG3bqAHjkUbiDv4cZPi/4L/t&#10;ReJPGn9u+Hf2FfiRq1g15Ne2q+P/AIkWLSW+/j7BMi6pKlzaYZtpZY7mPajebJ8wa1bfsuftV63b&#10;HR3/AOCbXg7T9PvczSR6h8SLaS50a6IwHsrhY5GMQbMht7hZUyWXmM+WLU37CH7VPjC3kh8T/sSf&#10;s9xteIqX01zrUyujRltl1bNHYObe4xs3Ll4GMYwi5kEnQfDP9hr/AIKDfC/Xk8TfBbxl8L/hLdSN&#10;FLfL4PN1dWV3KgUMZbJoIoZFmQYlXAwVDwG2JcP9s/sKftAeL/2kf2fofG/xI0vT7PxNpfibWvDv&#10;iKHSVdbY3mm6lcWLyxq7OyLIIBIEZmK+Zty2Nx9noooooooooooooooooooooooooooooooooooo&#10;oooooooooooooooooooooooooooooooooooooooooooooooooooooooooooooooooooooooooooo&#10;ooooooooooooooooooooooooooooooooooooooooooooooooorifj18CPh7+0d8Jta+DXxU0ya60&#10;TWoUW4W1ungmhkjkWWKeKRCGjljlSORGHRo1PI4r8w/iv8If2lf2GfGTeG9S/ag+Lmi6VbMlxonj&#10;zT9Pn13R9StUSONra8iniuYbO5Y5fBWNGdXCuEkQQ+j+Hv22f2yPDkdnDYj4S/GDT49QS2v9a8Ma&#10;1JpMi28wItLtxvuIkWVgY3J8tY5eGCxlGPW6T/wVt+Dfhx1tP2kfg58RfhfcDWn0m4m17w2b2yiv&#10;lJHk/aNPMwXd95S4QOpDLlSGPuXwz/ak/Zv+MtpFffCv44+FNejk4VdN1yGRgc42situU54IIBzx&#10;UfxY/Za/Zr+OvzfGD4G+FvET9PtGqaPFJKMekm3eMdsHNfL/AII8RWH/AAT7/bP8SeNvhzdahp/w&#10;EsTovhXx94fbVLq8tNB1W9Q3EerRLNJJ5EcQks4plQhBHdl9vyZr9KraZJY/MifepAKsvcetc78Z&#10;/h/a/Fz4P+KvhPe3jW8Pijw3faRNcIuTEtzA8JYDIzgPnrX546R8TvE/wK/ap+BnwR/bJ8O2XhnX&#10;vB+m63oejeMpLry9D8S2v9mRbL22mb5YpClqySW8pVkeQbS4INfRus/t5fsUeG5zZaz+1Z4BilVg&#10;rKfFNs5yc4+6554rnrn/AIKhf8E9rT5R+1n4Nm3drTUDMSScY+RTz9KbH/wU1/Yyv0U6D8TNS1fI&#10;yq6L4N1a8J5P/PK2YHoe9Wh+3v8ADbUIBJ4N+D3xe8QSdfL0v4T6su4f71xDEnfu2Pcdajj/AGxv&#10;ixq0vl+Ff+Cb/wAfL/P3J7jR9Fs4fvY5+06ojDjn7ld7/wAE9vAXxQ8DeDfHl38QvhRqXg2HxN8T&#10;tS8RaLo2t3tnNeRQ3scE03m/ZJpol/0s3GAHyVwSBnn6Jooooooooooooooooooooooooooooooo&#10;oooooooooooooooooooooooooooooooooooooooooooooooooooooooooooooooooooooooooooo&#10;oooooooooooooooooooooooooooooooooooooooooooooooooooooopGUMNp+lRvY2kkbRSwKyyf&#10;fVuQfz/z+deYfGH9jX9mH4527QfET4K6LcXW0rHq9jbfY7+HOf8AV3duUmj6/wALjNeN/E//AIJn&#10;+JNRe8uPhJ+0prFhFqejjTNS07xlo8GtR3ECMzQZn/dXW+Es5ikeZ3Te2DzXifj3/glP8b9R8L+J&#10;NH+Jnwh+FfxMstZgW5WXQZG0HWbPVgRvv7OSWBkiMu1Hkh89IjIGI2iRxXnrfA74u/s/aRY+JvBf&#10;xJ+P3wT/ANDax1Pwvqiz+KNF026yRDfxhvtsJt2baskMcwdFJZSQhZuZ+CfxUb46/B25/Ynb4mWO&#10;u/ET42fFZP8AhLtetdiSSWLyebrLeUpPliC1sZIIsYRoprVhjeVX9hrG3htbdLe3j2xxqFRfQAYA&#10;/KpHQOMYrl/iZ8FvhP8AGnRU8N/GH4ZaD4q06GcTQ2HiLR4LyFJB/GFlVgG9wAay9B/ZY/Zo8L2y&#10;2fhv9nnwPp8UYASOy8J2cSjHssYrpNM+H3gnRhjSPBul2o/u2+nxR/8AoK1qQafaW3EFvGn+7GBT&#10;jCpPT8cU5IghzTvwoooooooooooooooooooooooooooooooooooooooooooooooooooooooooooo&#10;oooooooooooooooooooooooooooooooooooooooooooooooooooooooooooooooooooooooooooo&#10;ooooooooooooooooooooooooooooooo/CmmMHg1ixfDnwND4iTxhH4M0tdWjjZI9UGnxfaUU9VEu&#10;3eAehAIGOMVtIu0dOtOooooooooooooooooooooooooooooooooooooooooooooooooooooooooo&#10;oooooooooooooooooooooooooooooooooooooooooooooooooooooooooooooooooooooooooooo&#10;ooooooooooooooooooooooooooooooooooooooooooooooozVFfEWjSXcljHq1q00bYkhFwpZT6E&#10;ZzVoXAbBHepM0UUUUUUUUUUUUUUUUUUUUUUUUUUUUUUUUUUUUUUUUUUUUUUUUUUUUUUUUUUUUUUU&#10;UUUUUUUUUUUUUUUUUUUUUUUUUUUUUUUUUUUUUUUUUUUUUUUUUUUUUUUUUUUUUUUUUUUUUUUUUUUU&#10;UUUUUUUUUUUUUUUUUUUUUUUUUUUUUUUUUUZpksqRRNJI4VVXLM3QCvw80DxV8L73xt4i/a51n4U6&#10;H4o0bxl4o17W9c0e6nmsdRis7u+nvNOlSRmHlSvan9xcBkguj/ozeXNHGW+ubXQP2bfA8Mdxovif&#10;9pH4ciRVkjhtbrxTPbop5B3gXNuOoJUtt7EYBFe2/sDftn6N8YdS1T9m7xX8WrHxV408I2K3a65a&#10;2/kNrukmXyo72SHavlXKNsjuIwFUSMrqoWVQPqCiiiiiiiiiiiiiiiiiiiiiiiiiiiiiiiiiiiii&#10;iiiiiiiiiiiiiiiiiiiiiiiiiiiiiiiiiiiiiiiiiiiiiiiiiiiiiiiiiiiiiiiiiiiiiiiiiiii&#10;iiiiiiiiiiiiiiiiiiiiiiiiiiiiiiiiiiiiiiiiiiiiiiiiiio7i5t7SB7m6nSOONd0kkjBVUep&#10;J6Vz938XfhVYhmvfib4fh+XJ8zWoFwPxase9/ag/Zt00hdQ/aC8EwbuV87xVaLkfjJWFfft3fsUa&#10;bgX37X3wzjYruVG8c2G5h7Dzcn8AazLv/go7+whZLl/2svA0vKj/AEXXops56f6stWTdf8FOP2Og&#10;wGg+PfEHiBtuQvhX4ea5qynjI+ezs5FH4kVj2v8AwVO/Z6tPGOl+FvH/AIV+IXgy11jzFsPEPjTw&#10;Pdadp7SRjJVpJAGj+X5i7osajhmU8V9G6Nrem67p0OtaRqVvd2dxGslvdWswkjlQjhlZSQQfWrcz&#10;MsZZa+VdN/4LG/sR6j4/8RfDg+IfGMd54X1m40vVrmP4b6xdWqzRStGSs1rbSr5bMjFXJCsBkHHN&#10;TftKf8FIf2XLf9lv4g+Jfh78cdDutZtfBepPpWmyXDW11Lc/ZpBEqxTKj7i5XAxX5xahocvhLwD4&#10;R/Zzitbiez+36N4d8N69pjTW8lr9ruLSymhjlkAk8i4Eh+1aRdKs0Ek/mxbogGi/XGKKJY1hiHyq&#10;oCj2AryPwrKmrf8ABVDSbGLCnQfgNqM9ww4L/bNZsljB9R/oMpHv6819WeYn96nUUUUUUUUUUUUU&#10;UUUUUUUUUUUUUUUUUUUUUUUUUUUUUUUUUUUUUUUUUUUUUUUUUUUUUUUUUUUUUUUUUUUUUUUUUUUU&#10;UUUUUUUUUUUUUUUUUUUUUUUUUUUUUUUUUUUUUUUUUUUUUUUUUUUUUUUUUUUUUUUUUUUUUUUUUVw/&#10;7RvhtPF/wA8ceGGs4bhr7wnqEMcM8CyI0ht32ZRvlbDY4bg9DXyP+xV+yz+yr8Tv2Rfhf8TPFv7N&#10;HgO71bWvh/o99ql7P4Tsy09zJaRvJJjy8Ll2LYACjPA4r0x/gH+xL4XZjcfCP4Z2PO5vM0Wwj6DP&#10;dR09evvVafWv2FfBgMtxqvwr03b8zN5mnR4P1/8Ar1Vf9rn9hHwlewWFp8a/AFvdTKfstvY31u0s&#10;wXkhEiyzYyPujjIPeqUP/BS39hifRG8S/wDDR2jR2Ed59ja8uILiOMT7/L8vc0QG7f8ALj14rzX9&#10;pD9sn9mjxV8VPhjq3hPxPca9J4T8bJN4lWz8L6hNbWOkX9ld2Elzc3Bg8mKBGuIpHLuAVjPDbTj3&#10;P9hWy8KeEfi98ZPh38P44bfw3aapoeqaLp1jJ/odtHeaZGX+zxg7Y43khaT5AFZnY4JOT9GeJ9e0&#10;3wv4bv8AxLrE3l2en2clzdSf3I0QuzfgAa/GT4H/ABP8ZaB8A/Bv7QPhfX71fH2m+EYtXmvV08pc&#10;bb9vtR0nV4MA3WlXMkzyW9+uRbSNywOS32tpHx7/AGjZbQWnxy/4JzeIY2ePbcN4X8T6LrEOdvOV&#10;mnt32+21iPQ15jc/BFNQ+PHg/UPhV8C/FGn6LeeMNLn1qPVtDmsW0O30+SS8hQsH8i4tVlULGpLP&#10;b7wkZMR2L9pR5x0r83/2vfjp8Yvg9/wU18XeJPhj8V7zwtef8K/8P6PYRp/Zgj1IGS+unQC+Rg7L&#10;uLIi7N+JF3iXyVf6l/YO/wCCovh34+Wmm+GfjRaRaPquqyRW2geIo4zHpuszbSGtizMRb3YkWRfJ&#10;JIfHyHeHij+yY5d4yVxTqKKKKKKKKKKKKKKKKKKKKKKKKKKKKKKKKKKKKKKKKKKKKKKKKKKKKKKK&#10;KKKKKKKKKKKKKKKKKKKKKKKKKKKKKKKKKKKKKKKKKKKKKKKKKKKKKKKKKKKKKKKKKKKKKKKKKKKK&#10;KKKKKKKKKKKKKKKKKKKKKKKKKKKKKKhuIVkgZJACpXBr8cP2qf2Uf+Cen7Pvi3xb8HPhv8YdW1XV&#10;9NmjSy8G+IfD2u65beHJT5U6W1vc2SOqQpG6gQOkxVX2fLkkcNoHwA+C2v6JPpen/CWHWHuporlV&#10;sP2X9fka0vFc7pIJrudGMTA5+zzGSLP8OBtruvDfw1+KPhPVpNb8Nfst+OZpLywa21azsf2YtHhs&#10;tSU4jDPa3etRRROAMs0CxCTPzAgACNPg1+15c+F28A+G/wBmf4qDw9bXz3Wg6bdeFPC1j/YEijEb&#10;6fM+p3FxZEEDCxyBYwAI8DIOjYfBf/gpUmp3XiC3+CvxBmm1SzS08SWN74i8Fw2msLgKJrqFrKWK&#10;eYKAplZC7LwTjAGH8Rvg3+3L+zr8II/jB8S/CXii38P+Cru3Fvptr8WtK/taGG7uobT7PayW+isi&#10;QAypmF5VhCAjbhVFfdn/AAS48E/steDtE8aS/AjxD40/4SC4vrSPx14Z+IEiLqPh+dFlaK08iOKO&#10;OGEGWdkMQMT7mKMV6fSvxS8Gw/Ev4aeIvhzc3v2eLxBol1p0lz5e7ylnhaMuF3LnAbONwzjrX5N/&#10;G39mVfgfo3hH4D+LdetdL1nwzr2k6Roej31zcJHrVlcXtnaNd6DdeYJRG/nL9r0yVpI4wZCFUeXI&#10;/wCm0ZVBtT5T049vpSrs6Yp20YxWdr/g7wl4qga18T+F9O1KJlKtHfWMcylSMEYYHivlz9vP9hn9&#10;inTv2WviH8T4/wBmjwjpuseH/CWo6rpWoeH9JTTZk1CGCSW3l3WoQswmCEFsjPJyMivu/wAMRXcP&#10;h2xh1Cd5LiO1jFxJJ9532DcT7k5P1rSooooooooooooooooooooooooooooooooooooooooooooo&#10;oooooooooooooooooooooooooooooooooooooooooooooooooooooooooooooooooooooooooooo&#10;oooooooooooooooooooooooooooooooooooooooopsv+rb6V8m/sxaZaaH8af2iNEkDreD41PfXE&#10;c33jHc6Do8sTgc/KV+UdMlG75r0vxB8S/hz4UWR/FPj7RdNWI4lbUdUihCnGcHewwcevOOa861L/&#10;AIKDfsI6QP8ATv2x/hiMfNiPxxYycE7f4JTjkGufuf8Agqn/AME7YryPTLf9rjwbeXEzbYbbTdS+&#10;0ySHPAVYgxYn0GaZaf8ABUL9jTUYrebw/wCPtW1JLzWDpFtNpvhHUpUl1ADP2NXEG0z8H93ndkji&#10;vO/2zv2zfgL8Yf2Uvil8M7DQvGqXUejz6ZI114IvreLTtReHzbQ3TSRAW8RkETebJtQId2cYNdf+&#10;zf8AHfw34r/4KS6XqFjBeW//AAm/wNa0ubW7t3t7iHUtMv47gxTxkD71vqYeJ8kMisVJBNfcjIGG&#10;MVxvxg+AHwf+P2hWvhv4xfD6x1610++S9037YhElncpkLNDKhDwyAEgMjKcEjODXwn+3p+z5pXwZ&#10;+PHwr+HnwD/aF8XeCZ/E1vrEyaHffE2/jt9ektzZBbCB7id1huWjnmkjba4LRgMhGSGf8E6Pi78c&#10;P+GkPGn7P3xF+KvibxfpNjoY1K0/4TaCCHWfD863Iiawu4440Bfa6ssqtJHMgSRCu4g/a/vXjfhj&#10;44ftG/EH4ieNtN+F/wCz1ouveFvB/if+w/7UTxyLa+ubhLW3nnItpLby9qtP5YzMDmNj3Fcz+1hb&#10;ftC/Hb4Mal8ArD9k3xpZXfibUtLsbi+kuNPksYbNtQt/tbySpcMQq2yzMfkOcbQCSK+04F2x4K0+&#10;iiiiiiiiiiiiiiiiiiiiiiiiiiiiiiiiiiiiiiiiiiiiiiiiiiiiiiiiiiiiiiiiiiiiiiiiiiii&#10;iiiiiiiiiiiiiiiiiiiiiiiiiiiiiiiiiiiiiiiiiiiiiiiiiiiiiiiiiiiiiiiiiiiiiiiiiiii&#10;iiiiiiiiigjIwRXy5+2t/wAEtPgH+1x4oX4wyaDaad8QLXTzbQ6pdWpuNP1ONUZY4NRtMhbmMBio&#10;YFJUGNsg2qK+TE/4I7/HVLyz/wCEV/Y4+AOhrpbuumXV54gmvJoRgjBK6WizwkgMI7hZnA+XzAfm&#10;rsPBH/BIb9pHTNP/ALKl0H9nfwzB5yXli2k+Db+/l0fUMDfcWTl7aSFW5zAzyRcnAAYrXrHh7/gl&#10;x8TXsP7P8cftM6KYZpFuL638J/Cu30uGa8G0rerFJdXCQXII/wBdEEfsScDGpq3/AASos/Ft/JqP&#10;jr9qzx5qlxeaellrEjaRo0f9qxJjy/tQWyxO6lVKu4LIR8pAJB0rX/glx4etr+y1yb9rH4wTahY2&#10;rWceoHXLEXD2xP8AqHkFlulj/wBlywGcjkZrpP2ff+Ca/wCzf+zr8RtO+LvhhPFGreItH024sNI1&#10;DxH4mnuxY207bpYoYiRFGhP8KoAOwFfQlFfFv/BVr4H6t4r1Pwn8fW8P2uraD4R0XV9L8Uabqum/&#10;bLBrS+ksJPOuokHnpFG9krfaYCXt2USMjorgee/8E5/B3i8/tJfFTxn4j8R6tqGm6X4Z8N+H/D0O&#10;q65Bqraemb/UJrVL6L/j8jC3tq0crnzPLZFcsVBr7GZ8Ngema8r/AOCWV+fEXwj+InjdWdodc+PH&#10;jS4s5G58yCLVZbVGHAyCtv8AX3r6iooooooooooooooooooooooooooooooooooooooooooooooo&#10;oooooooooooooooooooooooooooooooooooooooooooooooooooooooooooooooooooooooooooo&#10;ooooooooooooooooooooooooooooooooooooooooooooJwMmm+YuM0eYuM06iiio5bWGeFredFeO&#10;RSsiMoIYEYIP4V872n/BMn4BeF7vXrr4Q+KfHXw9/wCEj1qXVr+18D+MJ7O1W9kjijeZLZt8IykM&#10;Y27Cg28Ljiufuv2KP20fB96ZvhT/AMFEdQ1SzUgx6d8S/AOnai3X+K4sRZufT7o/PmvSf2Gf2bdb&#10;/ZK/Zi8N/AjxH4nsda1DR5dQmvtU0+ye3iuprq/uLtnCO8jDmfBy5yQTxkAex0UUUUUUUUUUUUUU&#10;UUUUUUUUUUUUUUUUUUUUUUUUUUUUUUUUUUUUUUUUUUUUUUUUUUUUUUUUUUUUUUUUUUUUUUUUUUUU&#10;UUUUUUUUUUUUUUUUUUUUUUUUUUUUUUUUUUUUUUUUUUUUUUUUUUUUUUUUUUUUUUUUUUUUUUUUU15R&#10;GuXrxe4/4KM/sMWmtW2gT/tW+BftN3qX9nwCPxFCyG53FfKLglFbcCvJHPHXivZYLuG5jWeCRXjZ&#10;QVkVshge4rA+KfxT8E/B34c618U/iPr0Ok6DoGmy32rahcOAsEKLuJ9z6DqSQB1r8+fE3jn/AILD&#10;fFzw9a/tvfs9fE2x8P6bqp+26V8Ate8NWshfRMgwNJO5WT7fMmZWj8yNV3qgdCpNesfA/wD4KlNq&#10;PhLTfG/7Q3hvStJ8P3GqJpGteIdL+1QyeHNWLiP7Lq2nzoZrBTKVTzfMljBZSXCMHP2XbX0d0iyw&#10;FWjZcq6tkEdiKnoooopNq+lG1fTpS0UUUUUUUUUUUUUUUUUUUUUUUUUUUUUUUUUUUUUUUUUUUUUU&#10;UUUUUUUUUUUUUUUUUUUUUUUUUUUUUUUUUUUUUUUUUUUUUUUUUUUUUUUUUUUUUUUUUUUUUUUUUUUU&#10;UUUUUUUUUUUUUUUUUUUUUUUUUUUUUUUUUUUUUUUUV8x/t8fEz4l6xqnhH9jb4SPdaZqnxUW+/t3x&#10;dHcLD/YmhWqx/bpICeXu5BNHBEqAlDKZTgRk14L8V/8AgkV8NdIsbjVf2PNVsfBN0bXa3grxFp41&#10;nwlqDBNmZdOuN6wSEAfvrco5O4ndvcN4j+zh+1p+2N/wTr8X3HwB8U+CNU1izs7gyx/C3xBrRnaS&#10;2AQT6noeuTxw2cVgCVAsLmRXjOcCMtz7TZ/HDSv+Cyvxo0/S/DWia1Y/An4XXtrf+JrPWLN7WTxL&#10;4qUeYulzx9Ht7FtryqCySSmMAsmCfqf4ufFXwJ8CPhnrHxX+I+sxafomhWLXN5PIeqjpGo/idyVR&#10;UHLswABJwfzD8dfDjwX8VPCvj79sX9r63t9D8QePIwZvCK32seH9d0WCJJIbHTLRliMWoTzRuokj&#10;aKRZ5XChiEQr+lH/AAS++F/7QPwb/Yq8E+Af2l/FF1qfiOz08tFHqDrJdaZYMxa0sLiZcCaeCHZG&#10;7gYLKQNygMfoiuD+M37THwG/Z5sYb/42/FzQvDKXMbvbrq18sbzKpUMyJ95gpZckAgZGcV5pdf8A&#10;BUn9iaG4ksrT4t3F5NDD50ken+GdRnKxZH7z5Lc/J23dM1lWX/BWf9jvWYrN/Dms+MtUbVLVrnS1&#10;034b6xL9siXAZ4j9lAkA3Lkg8ZGetTad/wAFP/gv4gSzbwn8MPiRqi6l5g014/CJt1uZEOGiVrmS&#10;ICQZGYzhx6cHGDrn/BUryPDbeJfDn7Jnj5oYdSWwvpte1DSNPi064bdhbv8A02SS0BI+9JGq/MpJ&#10;wa868Qf8FYv2twJrfw/+wRodlNGrGRfEHxgjS4tI+St09rb6fK8tuRtPmQs6fN97HzV73+zT+3/8&#10;H/jxrVn8L/EWr2fhn4hzabHdTeErvUoZfta4y09hOjFL226lZFw+0gyRxMSg9+DAjINFFFFFFFFF&#10;FFFFFFFFFFFFFFFFFFFFFFFFFFFFFFFFFFFFFFFFFFFFFFFFFFFFFFFFFFFFFFFFFFFFFFFFFFFF&#10;FFFFFFFFFFFFFFFFFFFFFFFFFFFFFFFFFFFFFFFFFFFFFFFFFFFFFFFFFFFFFFFFFFFFFFFFFFFF&#10;FebftH/sxfDr9prwbB4d8bLeWWo6XeC+8M+JtHm8jUtCvgMLc2swGUYAlWXlXQsrqwJB+d/+Gg/i&#10;r+yh4r/4Vl+3PbR/2LcXiQeFfjJpdqU0rUlYYWLUkXjTbrdwS37iTgq6/dPd/tAfs6/Cf9q3wBa6&#10;F4zidntbmPUfDPiTSLgLeaVdqA0d3bTDhXA4/iV1yrAqSKtfs2fs8fDz9lf4R6b8H/hxHePY2LzT&#10;3V9qFyZ7vUbyVzJPdzyHmSWWRi7N7kYwAK+MP2h/j98Ov28PjX/ZNt488Pv8FvhfIL6e+1S1urjT&#10;fE2vhZBieW0kV7W1tFKOkzfI8xJXcI8V6n/wT2+Afjj9rjxVoP7aXx3t9Usfh/otz9r+Dfw61jXp&#10;9WhNwFKf2+893Gk8ituJtElG5EPm4RmAX9BkhROg7Yp1fFv/AAUJ+G+ka/8Atl/AW81G8vLWTxZY&#10;+KfCEOo2MwWaxkbThqqzAMCkilNNmiaN1ZGWYhlbPHj/AMBP2NfjF8VPDd1c3H7a/irQ5/A/izU9&#10;A0GPw/odnE+jR2d08IS3mkEkiwzQJCz25ZojlRtwoA7mX/glhpeo3t1ea5+1x8UJhda6utRw2Nxp&#10;1ilnqIJ3XdsLe0T7NNJuYSSRbTIHbdu3Enb1H/gmD8F/EH9uL4x+K3xO1ZfFC2//AAk0c3jieCLU&#10;5IVAilmigCI0ihVAfbuAVcEbVwXv/BKr9krWtak8TeKY/HOualNp8NhcahrXxL1i5mmtYySkDu9z&#10;logWbCZ25YnAyQW6f/wSD/4Jv2UVtDP+yn4fvms4fKt5NSmuLlolyThfMlO3sOMcD04rk/2qv2VP&#10;2R/2Qfg5Y/tB/Az9m7wN4S8SeD/Hnhe8sfEmi+G7a2vokk12xhuIzdInm7JYJZonXdhldgQQSD+h&#10;FupVMA571JRRRRRRRRRRRRRRRRRRRRRRRRRRRRRRRRRRRRRRRRRRRRRRRRRRRRRRRRRRRRRRRRRR&#10;RRRRRRRRRRRRRRRRRRRRRRRRRRRRRRRRRRRRRRRRRRRRRRRRRRRRRRRRRRRRRRRRRRRRRRRRRRRR&#10;RRRRRRRRRRRRRRRRRRRRWT4v0Lw14o8OX3hzxlpVnfaTfWkkGpWOpQpJb3EDKQ6SI4KshXcCpGCM&#10;1+e/7A0ba7+0t4u1X9j/AFLVNP8A2XdB02TSPDem6leG7sdV1sT/AL+bR/My8FhEFaPAdopGyUAG&#10;a+0Mkrt3dvzHp9K+FP2xP+CVGhTWNx4w/Z+8E2mtaV9nvkvfhlNqX9m/u7sN9oXS7+JRNaB9777N&#10;n+zS5ICxHk0v2Vv+Cut3+zJc3nwb/a51WSTwr4ZuE02PXvEQsdI8SaOy8R29zpH2lp7u3EZQpdQo&#10;CyHPlsPnH6P/AAq+MHw4+OHgTTvid8JfGWm+IfD2rW6zafq2lXazQzIR6jow6FTgqeCAQRXT5r57&#10;/wCCgui/s1T/AAm0nxj+0d8X5Ph7JoPiaGfwZ43s7zybvTNYlilt4jD8recZI5Jo2hZWWSNnBGBu&#10;Hw38Dv2yfip+y/p/xK8PeK/EPgzx5fXXju61zVPFtro/ibTbSwSWztVIntItIuzA5aF5mDTKg88Y&#10;bGCdPxB/wUk/bZ/tnT9D0DQ/AFvd61A76PbXHwp8Z3ElwUUs5QGODzgAMlVIIXDHiuM1H/gpD/wU&#10;UufB8nxCi1vwnb6DDeSW1xq2mfAHxA9vbTI5iKSyXOoosREgIIcrtI+bFO1v9qj/AIKrQ67p/hzV&#10;/iVqGl3WsSRpo/lfs+2UUd+5XmOGW81+NJJMciNW3sQQFqPS/wBor9uvUNFuta8YftA/FCS1024j&#10;t9c/s3wL4W0N9LkZd2LtZry8kshj5g0qhMA/Mc5rYsviZ+zlrekWc37d/wC1L8cbHwwusWdxqOk+&#10;JPFWhXmmSvbzQ3UUd7Dp1hHcJEzxowaPdGRz5pHI/V3wd4s8NeOPCun+NfB2u2mqaRq9nFe6XqVj&#10;cLLBdW8qB45I3UkMrKysGBIIPFatFFFFFFFFFFFFFFFFFFFFFFFFFFFFFFFFFFFFFFFFFFFFFFFF&#10;FFFFFFFFFFFFFFFFFFFFFFFFFFFFFFFFFFFFFFFFFFFFFFFFFFFFFFFFFFFFFFFFFFFFFFFFFFFF&#10;FFFFFFFFFFFFFFFFFFFFFFFFFFFFFFFFFFFFFNkOEzXxf+358Q/HH7TXxcsv+CbvwN8RtptveWMe&#10;q/HDxNZTES6R4fcssemxMP8AV3V4RgHOUhVmwN6sOy+Ivjf4Q/sO/s5Jd6N4WjsND8N2Vvp3hnwz&#10;pKqkl5M7CC1srdT1kkdggznksxOA1fHlx+1p+1b4Mvf+GmfCvxv8P+MNLsbe4m+Ifgf+1ra48P20&#10;YlkcRWV/CDPplzFGREWvY/KmMQJZC20/VP7If7e3wK/bA0aJfBtxqOh+Jl06C91DwT4otGs9Utbe&#10;VQ0c/lOB5sDBtyzR7kII5B4q9+0b+xn8GP2i4/8AhIdcsbjw/wCK7OJhpvjjwzN9i1ay4wR58eGe&#10;PAAMbEowAOOlfn78HtB/am/Zj+CfiL9tj9mO30nwrDpmr6kb3V7jXmi8N+PLC21GeFLmbSJVkuFu&#10;LnrFLHc7y0qgbg4r9lPA2sarr/gzStd1zSjYXl9p0FxdWLNuNtK8as8ee+1iR26V4R/wU38Kabr3&#10;wQ8La5rtpaz2Gg/FrwpeahHfKjQGGTVIbRxIHP3MXRz7HnjNfN0f7K8/i39srxV8E3+PPjDw34b0&#10;fwppPiLwTb+FTZRzx2l1NdW1zYveTW0szWyTW+9IS2xVuioGMY6Q/wDBJL4RjwfJ4Gs/2jvjPaaW&#10;97HdRWcPjOAx20ybdskKvalYSuMAoq46itjw1/wS1+A2j6tdeIPEPxQ+KniK81C0W11S41P4hXcJ&#10;v4xGqDzxZmATHaoXLAnHGcV03h//AIJz/sc+GfC1r4J034QhtJstps7C71u+mih2tuXaskxA2tyP&#10;Q9MVem/4J+/sRyTSX2qfs1eEbqSXHnTahpazl8HI3GTOcEd6sJ+yV+xZ4ZtZBp37PXw6tXER2/8A&#10;FN2XHB/vJXWf8EwtQvNR/YJ+GcGp2Rt59P8AD401rdhtMK2sj26Jj+HCRrhccDFe/UUUUUUUUUUU&#10;UUUUUUUUUUUUUUUUUUUUUUUUUUUUUUUUUUUUUUUUUUUUUUUUUUUUUUUUUUUUUUUUUUUUUUUUUUUU&#10;UUUUUUUUUUUUUUUUUUUUUUUUUUUUUUUUUUUUUUUUUUUUUUUUUUUUUUUUUUUUUUUUUUUUUUUUUUU2&#10;bHltmvhn/gnfqmhRR/EmD4i6XLpPxmvPHd9qfxY0nVDi6hnkcmzMT5xPYJZ+TFBMhMTBG6SBwPn7&#10;4wftTW37TXxwk8bz+ANZvPA/hHUZdP8AhlNqGj69ZaRrVwySR3evrrFhZzQQsv8AqLViyqFaaXfm&#10;SOur/Yz/AGWLf9uT48zfFj4j217rXwn+HupeTpi69qmm6wfE2vwk+YqajbwJPe6Za5jIEzyLJcLj&#10;J8l1r7g/aU/Yy+Bn7VOm2o+I/hee31rS42Hh/wAX6FdNZavo7Ho1tdR4dMHnYco3IZSCRXzZ8Uvg&#10;f/wVS+HPgi8+Bng/VtI+LXh3WpIdOj8ffa7bSPE2j6bLKsd08sUjpaXdwlsZfLlRoyZNjMjc10mi&#10;fAX4t/Fr4q/Cf4Z+JP2V9S8F/Cf4bs+r30euazpNxFf3lnAkGk2aQWV3MxSN5HuSzqqhrWLknAP2&#10;Uihf4azvF3hHw3468N3ng/xn4fs9V0vUYTDfafqFus0NxGequjAhh04Ir5f1D/gmjr3gv4sN8Sf2&#10;aP2mNa8E276C2kx6LqOiwa1Bp9qZhL5Vm1wQ8UYcbhG5kRCW8sIrFa07X9gD4y65Lv8AiV/wUZ+L&#10;V6uQTa+G7DQ9IhI/u/u7B5MfRwfet2z/AOCcPwmMZ/4SD4x/GTVJDjMtx8XtXtznJOcWk0K85xjG&#10;MdhTn/4JlfsrXW7+1tP8bX+5if8AiYfFPXps57Hdenio/wDh1h+wyxD3fwYuLph1a88WarNu9jvu&#10;jkfWpoP+CWv7AkR/e/syaDc/Nn/TnnuM/XzJGyB2Br1j4UfBz4Z/ArwZB8Ovg/4E03w7odrLJJBp&#10;ek2qwxK8jbncAcZLEk+ua6iiiiiiiiiiiiiiiiiiiiiiiiiiiiiiiiiiiiiiiiiiiiiiiiiiiiii&#10;iiiiiiiiiiiiiiiiiiiiiiiiiiiiiiiiiiiiiiiiiiiiiiiiiiiiiiiiiiiiiiiiiiiiiiiiiiii&#10;iiiiiiiiiiiiiiiiiiiiiiiiiiiiiiiimyIJE2NXi/7WP7Dfwf8A2uPDdxY+MLnWvD+uNps1hY+M&#10;vCepGy1Wzt5RtlhWZQRJE68NFKroc52hgCPn2P8A4IwLoazaJ4N/aUvLTTTp/wBisbqTwpbW+qaf&#10;GsflR+Xcae1pEzIoXazwHG1cgjg/YXwb+DXgH4CfDPQ/hB8LtDXTdB8O6fHZ6baLIWKxoMbnY/NI&#10;7cszsSzMzEkk5rqqKKKCM8GjB70hBz8oFLRz6UUUUUUUUUUUUUUVFc3kFpbvdXEipHGpZ2dgoCjq&#10;ST0ArO/4Trwd0bxTpucgf8f0f+NO1jxj4X8PaW2ua/4h0+xsV+9eXl4kUQ/4ExA/WrdjqlpqMEd1&#10;ZTRywyqHimikDK6kZBBHUY79Ks5zRRRRRRRRRRRRRRRRRRRRRRRRmjNGaKKKKKKKKKKKKKKM0UUU&#10;UUUUUUUZoooooooooooooooooooooooooooooooooooooooooooooooooooooooooooooooooooo&#10;ooooooooooozRRRRRRRRRRRRRRRRRRkDrUZmwCSvSm/bELbFwT/vdakWVW6CnUU2SQRpvamm6iHB&#10;NPVg67hTJJCEyPx9q+Dvif8A8FR/it4w+M/izwP+ybpGi6zofhfUI9Kt9UXSf7Xk1XUIjIL1Vigv&#10;oZYoY3MESyCOTeyzEZAXN34D/wDBWD4razrmvXn7Rf7M0WjeBvC88Gm+IPiN4T1i5vINP1NlDypc&#10;2M9tFcQQxIy+a48zyG4fI3On2xoPiPSfFGkWniDw7qdvfWF/ax3FleWkwkjnhdQySIwOGVlIII4I&#10;rQoooooopHcIu40iSCQZFOoorw3/AIKYaTJrf/BOf48abBC8kz/BzxK1qkbYYzLpdw0ZB9Q4Uj6V&#10;4X+zp+wV+xP4m/Z/8D+Jdb/ZR+H11faj4N0y5vriTwralpppLSJndjs5JJJ+prS+Mf7CX7GXhr4M&#10;+MtY0H9lrwFa3UHhPUTDcQ+FrUPEfs0nKnZwQehHI7V8u/sS/tYeLv2cf2aNN8X/AAivf7Q8M+HP&#10;Bem6j4h8N2PiWTXbK0jSyikuJJ7V0S/0WR/ncmCO5tgSGCgHJ/U/4R/ErQ/i/wDC/wAOfFfwqZP7&#10;N8UaDZ6tpvnrhvs9zAk0eccZ2OOma6eiiiiiiiiiiiiiiiiiiiiijOOtef8A7Q/7TPwS/ZY+Gl38&#10;WPj58RNP8N6HZ5DXV/MFaZ8cRRIMtLIeyKCx9K/Ov4pf8HDnjLxD47m8E/st/CDwAltHYx3NvffE&#10;b4kRR3l55jbYoY7CwWVhM5wBF5rSAn50QDNenfA3/grz8cPBsVne/wDBQP4A6D4X8PXmoR2kvxC+&#10;H/iJ9U0rS7p8D7PfKyZjKtlWkheZUKtvCKN5+/rPUbW/gS6s7hZI5Iw8ckbAqykZDA+hFWKKKKKK&#10;oa34h0zw3pV1ruvX8NnZWMDz3l5dSLHFDEgyzszHCqByScAY5xXyj4b/AOC4P7A/iH4nW/wwn8W+&#10;J9Lk1Rnbw3rmqeDbyPTdegU83FnOqMJouDh8AEDI45r6P+F/x4+D/wAbdNl1f4RfEnRfElvbybLq&#10;TR9QjnNu2PuyKpJRvZgDXXA5GRRRQzbV3GvnD9ub/gpp+z/+wzpVvY+ME1bxN4w1J44tC8CeE7I3&#10;WoXs0x2QK2PlgSST5Q8hGTnaHIIryjwj+0Z/wWm8d6FH42/4Zl+B/hWG5Zpbfwv4i8YanNqEULZK&#10;JLLbwGLzAMA4AGew+6PTPgJ+35rutfFLSf2df2sfgfefC/x9rUMraAo1VNS0XxA0S7nWxvkVN0oX&#10;5jDLHHIADjeAWH0yrhulLRRRRRXF/HP48fDf9nT4V618ZPi14gXTNC0O0866uGUs0jE7UhjQcvK7&#10;lURByzMFHJr520z/AILJfsz3+uw6GfC3igiaHzVezOnXsqrt3EtbW15JcDjOR5eR6dceu/suft1f&#10;s1/thaGurfBHx411MbYXX9kanYy2N/8AZWYhLkW86q7QvwVkUFGBGD2r2CiiioZbtIFzKwXHJ3cY&#10;r5P1v/grN8MvFvxW1r4Kfsj/AAh8WfGfXPD8nk65qPhE2sOiWFxj/UyalcypEXHAYRiQrnuQRUdt&#10;+3L+3ho1zNqXxA/4JiXEejQfM8nhT4u6fqeoFMZyLWW3tlZv9lZST2r2v9l/9rD4U/tZ/D6bx78L&#10;b29U2GoSafrmiaxYta6hpF9HjzLW6gfmKRcg4yQQQQSCCfT856UUUUUUUUUUUUUUUUUUUUUUV5n+&#10;0v8Ate/s/wD7IPhzT/FX7QPxAi0O11W8NrpubWWaS4kAyQqRKzYAwScYGR6iuHg/4Kd/spXLKIdU&#10;8XN5hwu34d6vznH/AE7e9X9P/wCCi/7MNzqEVrq2va/otrLIkf8AbHiLwdqOn6fG7ttVXuriFIkJ&#10;YgDcw5OK9vhuROoeNlZT/EOhqaiiiiiiiiiiiiiimu20Zrwz9on/AIKI/s3fsz/EWD4ReOdcvr3x&#10;RNo41RtD0S1We4htTJ5aSOGdAu9wwUZy2xiBgZqt8PP+Cmv7HnxE+IWk/CWL4nSaH4o1u1Nxpuhe&#10;KtJuNNnnXzPKAX7QiqxZ8qgVjvKtt3YNe9pMHPHsfwNPooooooJwM1xfxV/aA+FHwTi09/iZ4uj0&#10;+TVWmXTbVbeWee6MURlk2RRKzsEQFicYAxzkgHl/Cn7dv7I/jLW9P8LaT8evD8Or6pdC30/RtUuv&#10;sN5PMR/q1guAkhb0AHPQcivWEnEnCGpKKKKKKKKKKKKM4618WfB7/gpP+1d+0DoGpeNvhB+wTpt9&#10;o+n+JtV0X7RqXxehtZnmsL2W0lLR/wBnvsBeIkfM3BHNdvb/ALWH7bksaxy/sDaZHcNHnc3xgtjA&#10;rehcWW4D3CH6Vjfs3/8ABUTTPiGdYsv2lPg/dfC6TSfGGp+H21x9YGp6BNdWVy1vIv8AaAihMLb1&#10;OBPFEG/hZq+rbW/gvIkntZVkjkQPHIjBlZTgggjrwasUUUUUUUUUUUUUV5n+1X+0z4H/AGS/g1qf&#10;xl8fxXV1DZyRWumaPp6h7vVr+ZxHbWVun8csrkKB2GWPCkj4j+JP7Nn/AAVO/bctW8VfHj9p7w58&#10;L9DuUaWx+DvhrTb28t03LmNdQ1G1vLOeaRDglUJi3c7TtwflnR/2CPil+zP4l03wx8X9Z1LwH4uv&#10;dSkPg/4g/Dn4lanb6fq0kahis6SfaJ2uF3borQW/70K+ZflOP02/4JxftJ/E/wCNXgDxJ8N/jw/m&#10;eOvhz4g/srWL5tONlJq1nLGs9hqbWpJNu08DAtH/AAyRyAcCvpiivl39unx147+IHxN+H37G3wn8&#10;Ualpdxr+qJ4g+I2raHqUtpdab4ZtGY7VnhZZIpLq8WC3UqwZoxcADCsR4/Z/Cb4gfG345eJLT4Bf&#10;tKfFDwNo/wAN0/sddd/4TC81SLVPEDeVLMj219JLHPBbRbI3yAXkuJFBVos13Xhz9vf45fsvzf8A&#10;CMf8FFPANrb6DDMkFn8avBdvI+jThjtWTUbU7pNLbI5YtJBkkbl4zh/8FFf2+E13w637Mf7HXxGs&#10;dS8Sa9pUd54s8Y6CtzqNt4T0OZGIumk0+Kd0mnG1YWVW8tWMzDaoJ+S7b4W/Dr4peA/CvwC+E/w+&#10;0nxFeazDNovgvS9Y1zR/Fnh3RLeEo19qyTyWy30D2SyrJ5TiIvNPErAl2x97fD74cfAH9hH9lk+E&#10;9PittF8F+DNBuLvVrq8IPmoEMtzczk/6ySRizMT94vjHIFO/4JJ/Dnxd8P8A9kGz1HxR4am8PWvi&#10;nxDqniLwv4Pa4d08OaNeXTS2NggYnywsBjkaMYCPM6gDFfUFY/jv4h+APhb4TvfHvxN8caP4d0LT&#10;Y/M1HWte1KKztLVMgbpJpWVEGSBliBk14PrP/BWr/gnfp12thpv7Umha5O2RHH4VguNW3/Q2ccin&#10;8DU1l/wUn+D+t7T4M+E3xe1pHP7ue1+E+rRQv/uyzwRofzqW8/bj8XyDHhn9i74qagW+750OmWgP&#10;uTPeKR+WfrWDe/tZft2azMqeDP2DdJsYmb5brxZ8VoISg94rW0nP1w/HvSWvjD/gpj4ri8vVtZ+D&#10;PgsMp+bT9P1TX5R9DJJZIpHqVcexFRD4MftMeIGWf4i/t3eMpjuw1r4X0HTNJgPHTHkTSD2/eZA6&#10;k815j8BvHH7anhj4i/FfwN4B+Odr4svfAPi5IIfBvxG3Ot7pdzaQ3VrOl/CvnW0js9xDuZJoi0Bx&#10;Gg4X6z/Zb+PmiftRfs++Efj/AOGtNmsbbxTo0V7/AGfPMsj2khyssDMvDFJFdCwwCUzx0r0QkDqa&#10;4fx1+05+zd8Ltbk8M/E39oHwT4c1KKNZJNP17xVaWc6IwyrFJZFYAjocYNcB8U/2sv2GPid8N/EX&#10;wvv/ANsD4VyJ4i8P3mnSW/8Awn2mu0kc0LxsAvnZbIY8d64j/gn5q82ufsOfCPWbhWWS4+HGjuyt&#10;1H+iRV6H8S/Dl94w+Hmv+EbJYzNqmjXVpCJpSiFpYWQbmCsVGTgkA4HTmvyQ8J/Hb4Dx/DLQ/hT+&#10;0zeQ3/ijwf4ZHhbUrHxBpMuleKfDirb/AGW4h0/VLNdl3b5BItrjyt0bY8x+h+6v+CcX/BS39l/R&#10;f2KfhH8OfHXxC1KDxXpvgnTdJ1DRrfwjqtzMtxbwJBtHlWrCQ4QH5SR7mvrz4JfH34NftIeAbP4o&#10;/Av4l6T4o0G+TNvqWj3YkQnP3WH3kYEYKsAwxyBXZh1PemTGXP7r+7Xxb8JPjZ+3h8a9S8bah8Ov&#10;2jvh6mn+FfiNrnhfydf+E1w7GSwunt3O6DV03IGVlDEKSUyQM4HYP4n/AOCn1gP3Hjf4Haphh/rf&#10;Cur2O4Dr0vZ8Z/HHvULfFv8A4KoWCnf8K/gPqSqvBg8ZazbMx9cNYOAB/vGnp+0h/wAFJbEsb79j&#10;f4b6gokwv2D4u3EWV5y2ZdMqWP8Aa7/bxhtvN1D/AIJ46X5nmEeXZ/Ga2kBHY5axT+Qq1D+1r+27&#10;JCJJP+Cf1iuR91vjBaZH1/0Sudm/4KceN/h38XdP+FX7SH7JOueGBqPh281qDVfDevxa/HFa2s0E&#10;c7yxwRRyAJ9ojY7FdsZO3ALV9O/Dr4jeCfix4OsfiD8N/Fun69omqQibT9U0u7WaGdD3Vl445yOo&#10;IwQCK36Mj1pC4Hel3D1pCyjksKb5sWcbqUTRno1BlTGQw/OlV0YZVgfoaWjNI/KH6V+cvwr+BPgX&#10;/gpj8YfF37XH7WOl2vjTwvoPjfV/Dnwh8E6pCJdK07T7G5NrLfvAcrNPczwSMS4ICIg5z8v0b4k/&#10;ZP8A2XPGXhy38HeK/wBm/wAB6lpNrhbPTbzwlZSQQYHGxDHtTj+7ivln4j/Brwr+z/8AGHxB8GfE&#10;vjaPS/hrrHws1HVfC+qas326bwtpVmYoda0ezFw5jt4JYbizZJCjFVMkeGCxeX9Sf8El9P8AHOmf&#10;8E3vg3pvxBguotQh8D2oht75ds0dlz9iVx1VhaiAEEZBBB5Br6Q3L60ZqOeZYhvZ1UDlsntX5/8A&#10;xz/az/b7/aR8YXHj7/gnitnN8KfC9/JpeoXXmW1vqXi67jd0uLjTJruCaD7NA6+UGYL5sgfaQFBr&#10;yn4E/wDBV79rT4J/GC4+Gnx+hvvGqM1xea54K8SabbaJ4q8NWajP2i3mfyLTWoeuVgVSoI2u46/o&#10;R+zB+2H+z1+2F4JPjz4BfE2x1y3jZUvrFX8u909yP9XcW7Ykhb03KAw5UkEGvl39oz4m6/8A8FKP&#10;jhqf7HXwc1q4s/g74J1T7P8AG3xdZ5UeILtMMPDlpIp5QEq11Ip4U+X/ABHPsnxh/Zk+AHxk+Gdj&#10;8MfiZ8OdLuND0VYZNFjWMW7aO0KYhmtJY8NavGija8ZUqBxxwfzV0f41/FTxb478Sat+zDrfhfxB&#10;qfhvUPsfw1+L+peJodF8Y+J7FGyUPnoIfEOnxyKYDvZfN2bgVcBx+nn/AATm/bJ1D9t39nOH4oeJ&#10;Ph9d+F/Emj61deHvGOiz/NFb6tabFuRbyciaHc42upIB3KSShr3wuo70GWMcbqjuWc27CMgtt+Ue&#10;9fjj8NPjXbW1poPxz+L/AITuFbwb+0Tfap8YvEVwstzcRXYGqaZ9qvm8sR28Nm01jHBB5jyLAhl2&#10;IEAP6faXqmk6zpsOs6NqVveWd1GstvdWsyyRzI65VlZSQQwOQQcEV87/ALeOvaFq3xC+AvwZ0eZZ&#10;vGmrfG7Q9Y8P2UPzT2tnp8vnajeEdVjFl50LPgA/aAO9fbFvjbx7VNQSAMmvBf8AgoD+0t4q/Z5+&#10;Dlpp/wAJhDN8RPHWv2vhr4e2c9v5ynULh/nuXj/iitoFmuH7FYcEjdmvD/jN4/8A+CgfgLxd4Q+D&#10;nwf/AGuNH8TeN/El4121v4i+H9nFZWekW7Kbq7ufsziQIS0cKBMM8kuARtZl6vSP+ClvjD4E2Kaf&#10;/wAFD/gXefD9Uult2+IXhuSTVvC0+47Vdp1UTWW454uIwq8fvG5A+odK+I3gPV/A6/EvS/Gul3fh&#10;1rE3y67bahHJZtbBd5mEqkr5e0Z3ZxjmvzM/aP8Ajx8R/wBunx1p/wAcfCy61pvwZ8F6il18O1m8&#10;E6lqFv4k1CMyf8TqY6ZKLm1iiO37KzIy4zMVBKVW0n4ffF39uDxxb/s/3PxH1KTwbosnnfF7WNM8&#10;UTahp80M0KSwaNZve2sdzFdSxODccjyIjsOWk+X3z/goF4S+Bnwy/Z1b436tf33g/W/hrpu34feJ&#10;PCEKLq2n3DhIYbG0XGJVncRQm2YNHICMj5QR9Tfs8Xfxav8A4HeD7346tbjxlN4Zs38VJZ2/lRLf&#10;mFTOqrk7QH3DGT7V3FFFfFv/AAVB+Jl/4q8W6T+yBL8WG8D+Hdd8H3+ueLtYgujb3WpwrPDZ2mkQ&#10;SD5h9ouZwJPLzIUTyxgzA1zP/BGXwt4H+H//AAT88G/DPw9o8el614aa507x5pJQLcWWvRyuLtLh&#10;eokDA9esZQjjGfqqQrGmfuqBj6CvmX9hO/Tx5/wVB/aJ+KPwpukufAf9g+HdE8QapayBrTUPE9qL&#10;jzRG4+V5ILd44pSOhZFJyuB90DHaiimmWMdWo86MHlqaZ4V6yf8A16d5iYzuH50nnw9fMpRNETgP&#10;R50ZON3tSh1PQ0kpITivhz9uX9pr9tDw3+2jY/s8/ALxh/Yeh/8ACq38TTTab4Vg1TULiVL5rWRk&#10;in4mSItbloYyspWUsu4gKfn21/4Ke/HIWWm63D+2r4oWzh8yHXoZvgjDcAzKxDSWlwtvHHcqjq6N&#10;CxilHQgMhjMM/wDwWK+NPhO6k028/ba8C6s0cgnsLyb4U3CR6lp5K56TxG3vkB5gfCMQQrncNu2n&#10;/BbfxoPs1lY/tg/BmY6tbb9E1DUvhjq9pGkyjLW18rajm1c4IWQb4yTzs4FWLH/gtvrSara3Gr/t&#10;s/A+LSHbyNQkPw+v47yxuMjBMJ1krPAQf9bA8hB4K4y1B/4LO/FdtS/4Rmx/bH/ZlvNSjuJ2mWG3&#10;dYprQMRHNbSHWQsjn5d9vI0Uy7iVSQLk9F4G/wCCxvxWu9Q0zxLrXxP+A/iDw3dXjpDHoOsXFpc6&#10;rHkAxxyXE7JZXCYc7LlUSQrsWRdyvX2l+y3+2H8Av2wvBs3i/wCA/wARrHWP7Puvs2taes6LeaZc&#10;DgxXEIJaM8HBPyuOVJHNerUUV8T/APBYvV4UX4MeGLlYXj1bx7fQzQzeIo9MN1G+jX0DW0csqtE0&#10;kguPlimAilZRG2A+R88/sn/Fr9oXwT+0/o/7HHh74tTWtjcaPqf/ABJ/GmgyTXemRWsML2zpaySx&#10;ywArI6fu5prSQKHhKcxJ9W+K/gn+0p4x0u+8P69+0l4futL1K1ktrzTLv4YwTQTwyJtkR0kumDKy&#10;kqQcgg4NL/wT8svin8GPiZ45/ZN+IHxZuPF+l+G9D0XXPCt5caYtqdPtLx76BrFAHcmON7HcmWO1&#10;ZNowAMfV0bfJzTqKwPGfxU+Gfw4sn1L4h/EPQ9Bt403yXGtatDaoq+u6VlGPevGPFf8AwVa/4Jy+&#10;EYFuLr9snwLfx7gPM8PayuqgZ6c2fm9en1wOprLt/wDgqv8Asw67r154V8B6R8RPEupWNit5cWOi&#10;fDTVZJBbtuCS4eBPlZkcKejFSBmsvUf+CpXg+XRrfxH4N+BnjDUNNvZjbRa1fXWnWFhbXQbH2e6m&#10;muR9kkzhdkiq275cFsLXm3jf/gqR+0npt++iXvw1+E3gHUvL8+10fxn8SXuL2/tQ4D3FpiC2tLoq&#10;pDNGl1uUEbsZGfEPFH/BZL4p+I5NRi0T9ur4Z6fDHfG00uTwT8MLjVLrzRhWjubaW+klRg5+9Cs0&#10;bKAwY8qOx+Bv/BRb9szw7YSat4e8DfED42M16r6tpOoeAJ9MjmEjNmTSdUW1gt/KUAf6PdQoxyP3&#10;qYw33p+zl+0D4U/aV+G6/EXwpp2paaYdSudN1jRNbhWK+0m+t5DHNazojMqyKwz8rMpVlKkhga9B&#10;rx/9tf8AaC8R/s8/A+TxJ8PLXTrzxhrmtWOg+C9N1TcYLrVLydYog6oysyRqZJnVSDshfkYrwf4n&#10;/tK/8FJPhx8QvD/w1+HsXwp+JWvXFvNq2v6JFod7oK22kxqU3/aXvroRyy3Bjii3RkMRITgRsR6l&#10;8A/+Cinwh+L/AI+g+B3j/SNW+GvxKa383/hBPHEK29xeKPvPYzg+Tfxg5+aFmOM5VcEDsP2uf2of&#10;Cf7KfwauviZrNjcatqVxMun+E/DOnxmS817VZQfs9lbouWZnI5wDtRWc8KTX5bWPiHUdVg8YeNv2&#10;pPF/hrU9a1a6GvfET7LdRpqdlO/lwW1j/wAI9rumO0qI5gsofKk+csvO6Q19OfsP/wDBPbwl4T/Z&#10;81y2/aR+FXhdtf8AiRbQ/wDCSaBpuhWtrZ6VYxlpLPT4oreNIo2hZzMzxKubiSSRcEKR7L/wTU8d&#10;+P8AxLonxG8A6t8TJvG3hXwJ49m8PeDfFuoZa/u44Yka5t7iXJW5NtO7W4uBhnMT7hldzfT1FFcf&#10;8d/jP4L/AGefg54n+OfxDu5IdF8J6LcapqTRLl2ihjLlEB+87Y2qO7EDvXynrv7ev7f/AIA+G/hH&#10;xv45/ZT+G91qvjC9s7XS/Bel/EW+j1WeadDM1uqzab5KyRQJJJIzSbFETnPAz7B+z/8A8FCfgj8c&#10;fHbfBXWf7U8C/EeG386b4f8Aji1FlqEi4yz22SY72Mc/PAzjAycc49e+IHj/AMIfC3wLq3xG8fa/&#10;Dpmi6Hp0t9q2oXT7Ut4Y1LOx+gB6cnoASa/KHU/GGu/8FCvjvrH7SnjbTbG90KEvYeANHjvNJ1Ff&#10;C+ipJva5v7KW4t7yxu5innysjgoixp/yzr0b9jb9lbRf2rra8+Mn7QOjaV4o+G8cFxp/wo0G7sb1&#10;rW4gkwJtdSC/uLh7Zp1VEgCSDZFGZF2mY19BfsT/ABP+KHhH9qLx9+xH4g8VzeNPDvgzw3p2vaL4&#10;s1C7eXUdKjvZpki0e9dv9fIqwSSxzZ3mIqHBbDH60oyPWs7V/F3hTw+u/X/E2n2IxnN5eJH/AOhE&#10;V5p40/b2/Yf+Hbtb+N/2wvhjpc69LW98d2EczH0Efm7yfYA1wz/8Fa/2D7u8bT/B/wAaLjxRdLn/&#10;AEbwn4V1LUmbH937PbuG6dia07X/AIKCeE9bG7wr+zz8YNQUj920nw7ubHdx2+2+T+dU9W/bR+Ot&#10;7EyfD39hTxpeT5/dv4i8Q6XplueAeWWeaQdf+eZ6Vm2nxQ/4KS+M5Wml8J/B/wAA2rYMa3F5qXiS&#10;5X2ZYxYx/iHP0rgl/aT/AOChHw1/akk+DmpXfgf4hWt54JTxHY2P9lyaC86RXZtry3tZhLcASRiS&#10;1cecGVzPjdGBk/Sv7Pv7RPh/9oXw9q+paRoGqaLqHhvXpNF8R6JrCx/aNPvo4YZ2iZondG/dXELh&#10;lYgh+vp6RRuHrRkdDXw3/wAEw9PHh74ZfEzwU8DRyaD+0L46s3UtnrrVxMjD6pKjD2PvivpYhR94&#10;1+YPwxTXv+F9fFPw14fn0vVNV1D4s+LVfwpY+IJvD/iSaxOq3BZ7JpibLWogWLtbTKNnmYZtrivt&#10;L/gjZ438U+If2X9f8B+L7i+Nz8P/AIna94Yt7XUrGO3uLO1guFltrd44iY02QzxqFT5FXaq/Kor6&#10;6DKejUU1y2P/AK1fLHxj/ba/aZ8K/tXeIP2afgx+zH4a8XNoPhjTdde6vviK+mTy21288S/IbGVF&#10;bzbeVcbzkBWwM4Etn+2L+25CF/4SP/gnaq/3v7I+LVjc/wDoy3hzx1rWtf22vjSny61+wN8SIW5+&#10;ax1nRJ1/W9U5/Dgc1ch/bh8VoP8AT/2MvivCQFJ22mmScnHHyXp6Z5+lWJP25oraFp7v9mD4tR7W&#10;wFXwvFIx9wI524/D8qda/tzaZd3LWlv+zX8WmYR78y+EhEuPq8orL8c/8FIfhT8KbSx1n4ufDH4h&#10;eGNM1DVI9Ph1LUvDJeP7Q4cqu2B5JCcIx+VT909K9x8DeOPCnxI8L2PjnwJ4osdY0bU7dbjTtS02&#10;6WaGeNgCGV1JDAjv26da26ralqunaTp9xqepahBbW9vG0k9xcTKkcagZLMxIAAHJJ6V8y3n/AAWP&#10;/wCCcmm66dD1b9p3S7OOS+ktbTWLiwul027kXIbybzyvIlUEH51fbwefXyb/AIKLftE/s8fEfUv2&#10;d/jv4W+NXhPxZ8PPCPxrtbnxZfeH/ENtf29g89lc2tjdzGF2CJHdzQgu33DIM9a+rE8kxqyfdK7l&#10;K9DwOffgj8xXyz/wVV+MHw0+EvgH4b3PjbxpaaHeH4taFqNjfz3HltbWlncrLfzLg5YGz8+DavMj&#10;3Mca5aRQe+/4Jg/BnU9Hk+Jn7UOr/D7V/C6fFfxFZ3OiaP4heVtROlWVqILa6uxMxkSeZmnm2Ody&#10;RvEjAFSB9cZozXwf+3R+yL+1X4f+Puvftg/sw+KNc8QWPiHQrKz8YfD/AEfXF03Uz9jDLDcafdFH&#10;VwEd91o4Xc5dkkVnwfnb9jv/AIKj/Cr9mM33wV+Nd/dL4cXxNqDLrmrQx2/iLS7ya6lnuI9X0vzn&#10;usCR2/0sRIpyNyDG4/oh4W8TeBfi74CsfFvhnULLXPD/AIg06O4s7lFElveW0yBlOGHzKykZBHsR&#10;2r5I+Lv/AAS6b4Y6zJ8SP2Cn0rQXuNY/tDxJ8M9Ykli0XVpDtDS2ksOJtKusDAlhYoQFDJgYPtX7&#10;MP7Nl98Ndd1v4zfFKVbzxx4iZ7V7prw3A0vSY5mNtYRysoLkAhpZSAZZTk8RoB5vqUEn/BUL9pY/&#10;BPQYvtHwH+FfiBJfiNq0cx8nxdr8DB4NHiI4e2tpAslwfmDuEjBHOfvi3tI7WNYYIlRVUKiqAFVR&#10;0A9qmrhf2kPhW3xp/Z+8bfCOOcQy+JPCt/ptrc8ZtppoHjjmU4+V0dlcMOVKgjkA18qfsyftm/s0&#10;eEv2Sfhx4q+NPx98C+GdWv8AwXpsuqW+s+JLO0uHufsyCXcjuGL7gwPB5BrU/wCHon7El5Df3HhH&#10;4vTeKF0uB5dSbwX4Z1HVhbIq7mZzaQSBAF+bJOAoznHNY2r/APBUj4RReE9N8eeFfhB8QtW0PWJk&#10;i03xFLocVjpkrN93dc3c0aRA/dDOVBLYBJ4rN8bf8FD/AIweDdW+weJP2Uo/CNhNDG1r4k8deOra&#10;DS/MfpHJcWUdzHAc8ZlZFyRgtkV4D48/4K0ftGi6mstN+N37OPhLULSTfc+H5L+bxC00A6fZ7+0v&#10;44JX3Y/dyRwsc5GM0um/twftpfESzh8R+D/jzqXiDRZF8u9tfh7+zTqranaSfxfNO1zasi5GGEoD&#10;Do2cVs/CvxF+0fp/xwt/iN8PfAvxG174lXnh+1tvEOoeK9PsrGy8T6ZFI7JDNYSyW0unSI00pinj&#10;80RmRlcTKdtfaH/BLz4X/F74Mfsp2/w7+Mvw/bwvfW/jLxBd6bocupQ3TWunXWq3N1bq0kLMhISf&#10;GASRjn0r6NmXcMZr5Y8J+H9Gm/bY+ONjrGkWt19qXwxqUYubVHO19Oa34JB4zadD3zivQpvhv8Pb&#10;t99x4I0eQ7cZk02JsD8VrXtLS1sbeOzsLaOGGFAkcUKBVRR0UAcAAcD2qWq506xaTzxax+Zuz5gj&#10;Gc/X1J/+sKkcLvwDyQP847/n3r8rv2HviB43+GfwZ8FeEvCejwaF8Q9F8NnTtJ1Twva/2ZqmqwWh&#10;aFlnsL4fZvEMKPH8zwTecvIVImGT+nP/AAT8/aG1/wDav/Yx+Gn7Rfiuyt7XVvFvhG1vdXhtYTHC&#10;t3s2zmNSzFYzIrFVLEqpAJJr2ivzmvrn9uT9hD4h/EPSLb9nvw3rnw51z4ieIvGOn+Ol1K9bA1O/&#10;nvmhu4rW3mezERlCGdkaLCbmZQeOG8I/8FuV17VI7DVrb4N6bDNCoW5uPi3KFjuM4MMg+wEhchcS&#10;rviweXXFamj/APBZ1r/RJr248M/CZtQ0+eNdW0ew+N1rcTwwtn/SISluUu4+M/uWaRcjKFvlrqb7&#10;/gqT4htbnTdQtfh38O73w/qNt5snivTfi9b3FnYOWChLsLbebajLDLyRiNOVdlIp8/8AwUU/aa0z&#10;V7nw1rH7H2hrrKJJcafo1r8Skmm1mzRxvubFhaiO7CI6u0aP5yg8x9AdS7/4KXeLdF0XSfFWr/sr&#10;6ldaHq5aKPxHofi2wn0+0mEnleTdTTGH7G4fKEThMOChw3y1xniv9pzxLrv7XPgL48+KfgRrfg/R&#10;vANjrejfEV9avrWa606wv44GgvzBDIzGzFxaJuuU3IqOTuwj497/AOCZcmj3XxO/aVvvC6Rx6P8A&#10;8Lpgi0+OyYfZM/8ACO6Q8jxBMJl3lMjFeWLgnJOa+tiSBkV8v2P7VH7VnxQ1vxZpvwb+FPw/tLXw&#10;t4z1Lw/JdeJvE940zyWspVZGggtQAJEaGYASkhZcGuf1nV/+Cu2vTMmm/FT9n/w/bt93yfAms3s6&#10;ZJz876iiHt/AKxm+FH/BVrXiH1v/AIKOeE9JVvvRaD8E4GGcfwtPeEjBzjOeg9Dm/YfsxftgX0gb&#10;xt/wU7+I0ylgZF8PeF9DsMjcTgb7SYjqPXpV2P8AZA+Ik8eNQ/4KEfH+4+UjLeJdKhzk5z+501Oe&#10;3Haorz9hXS9Xjkj8RftV/HLUhNJuYS/E25h55/54KmPwrwv4h/Cv48/sj/tr/DPQv2Nvjl4gmbxd&#10;4N8Q3WqeEPiV4wv9W0/XZdNn05/IMlzK72bvDdzKs8QOxkUsrKGWvtj9kb9qbS/2pfBGq6x/whOo&#10;eF/EHhbxBLoXjDwxqkiSSaZqUUUUrRrIhKTRlJ42SReGVs4ByK9cLqvWvPf2iP2qPgH+yp4XtfGP&#10;x/8AibpvhuxvrwWmnteb2ku7gqzeVFHGGeRtqkkKpwBzivHZf+Cw/wCxOdE1TxJpmu+NdS03RWZd&#10;W1LTfhbrstrZsEEhWWcWnlxkIVbDMOGU/wAQz8s/AP8Aa8vf2X/2hvFfwe0f4BfEvW/hf4113VfG&#10;XhW7T4f31tqnh37RcLLqFvLYSos09r9puPMjeNC6CYqVIAx7Lr3/AAV1/Yi0vTZJ9H+IWr65qC3Q&#10;s4tC0fwhqMt7LeMdqWojMA2SM/yBX24PFfCXjb4pfEv9pD9vfV/j5+29+zZrC+A/APh2J9L+HNv4&#10;006Gz0uFLjz0k12czbIjLKiv9lYb5WSIYZYvm+2NI/4LJ/ELUb218P6P+w5fafMdLbU76117xtb2&#10;LaLo6xlxqN+DARYW7Kp2CYpI42lYznFR6H/wV1/aZ8aWWn3/AIG/Yc0+9m8R3LL4K0ebx9JDf+Ir&#10;VAvnahBE9gPLsk3IftM3lowdCud6Bvqz9kL9qfwd+1/8FbH4u+EdOutNlN5cadr2g6iu260bVLaU&#10;w3VnMP70cqkA9GXaw4YVsftMfCB/j9+z94z+Bsfiq80J/F3hm90qPWtPY+dYtPA8YmXBBJUsDtyM&#10;gEZ5r5j+DPx1tf2crvw1+yD+018PLD4a61DZw6V4L1GxBHhzxGsS+WFsbg4WKY4B+xykTDPymQfM&#10;fSv2hf2XvgN+1P4NHgn45/Dyx16zjbzLOaWMrcWco5EsE64khcE5BVgffNfn7+0H/wAE6P25vDPx&#10;Mkh+CmvSaxrGpX0UHhX43W981v4g0W0Yvvi1W4e42vDDExVVt7YGfKbmRgSf0G/Zq/Z68A/ssfBD&#10;QPgb8N7Z10vQLHyjcT4M13MTumuZTj5pZH3O7dy2BgYx8s/8FCP2pYvit8Rm/YW+G/xO0fw3pcbQ&#10;H4veKtZ1RtOtxaybD/YNve7Gjiu7mNiWPVIwR1bjm/DvgbxZ+0j4lj/4J8/snXniLwr4U8HrDp/x&#10;M1htUsdY0fw7pewhdOsJmheT7fIm1VAkUwLl3G7Cn9Jvgn8Evhr+zz8LtH+Dnwg8KW+i+HdBtVt9&#10;O0+1HyouOSx6uzHLFjksxJJ5rlf2yP2j4/2UvgNe/GH/AIRKTXLhNX0vSdO0xboW6zXmoahb2Fv5&#10;krAiKMTXKFn2sQAcAnAr5KXx5/wUb1P9t5vgT4u/a80vQTq/wsk8U6Wvh3wHayabZ3cOpi1kshHd&#10;s81yqxSwsZPORi2ThQQB6/ouvf8ABUDwfO0Oq+PPgv44s0+753hfU9Bu5P8AekjurqMfhEK+a/2w&#10;v2e/21fiB4n1D4x/Af8AZ50nwb441OaOTVr/AMP+L7HWdN1NlVU897LULa3EdyY1CfaY3Ryq7W38&#10;FfmPwV+zP/wUM8ANdeG9b+J/xc+DOi3l4090vw5+HV/rdrbxkbfKtra21O4SFMYLbdzM2W3ckV9u&#10;fsEeK/8AgkR+zH4svV8HftNPdfErWY47bW/Enxr1i4tfEN3/ANMv+JmkJhVnyfKjVATgYO0V97aX&#10;q2l6laLeaZqENzDIoKS28yyKw9QVJzVrzF9aSY/LjHU4r89/+Cllh+3P8F/2qrD9sP4Q/D/QfGHg&#10;nS/A50uGS60C81e78HzGSWS8vUsba5geZZ1MCvLGzSKkAXZt3FvIv2Of2/vhpoPxo8XfGr9pXx94&#10;a17U/H0trbWvxE8C+ZNpGj6VaW+6GyurbzJ5tLRXkupneWRlLOxcxhVC/oVZ3nhvxloXnWd3Y6rp&#10;eoW+FeORJ4LqJlHGRlXVgfcEEdjz8h/tWf8ABJTw/wCPPB97pv7KnxHvPh/HeatDqWreAJrqebwh&#10;4geNtxhutPjkTylboTCyD+8j4XHlel/Bf9pjxh4uPgrT/wBmyfwL48t7iO0k8QXOmmXSLKNo3P8A&#10;atlrGnyWrzxx+WP9Du0mdndEZlUMw+4Pgz8JPhj+yT8FIfB+i30NlpOkRT32ua9qk4R7u4YtNdX9&#10;1Kx5kkctI7sQBnjAAx4p+zVo/iP/AIKYftFaR+1t4osb+w+Bnw71B5vhPot9bmP/AIS7WkYp/wAJ&#10;BIhH/HvCPMS2Ug7mLSgjGK+9lhVG3A/hT6bJPFEu+SRVUdWY8CsvWfHXg/QbWS91jxbpdnDCuZZr&#10;q/jjVB6kswA/Gviv/go94q/YO+Olv4f8aaZ+378M/A3xU+HlxcXPgvXz4ssbo2/nII57W5tkm8xo&#10;JUABKFHR1V0YFcH4E8Q/tB6Z4a+KCan+zvHDL4mulddY8YfBvxlcyW9ykaTC1tDb/YpWlBkkjaW5&#10;uI57iTkApvXy+j8IeEP2r/2mn0m2/bL/AGmP2irjwS1ur+IvB/gX4Xatby66QoPlC6/s2zWGE5Ct&#10;/ri65GVJyv3x+z/+0j8A/wBl74U6f8Gf2ev2A/jVofhvR8/Y7Ox+HoRZXb5nkZpbgPI7E8u3J9cD&#10;FdvJ/wAFK/Ctm6x6v+yX8eLUNtG4/DOWZRk4yfIlc4HfitX4Hf8ABRT4G/Hn40H4AaN4a8b+HfFD&#10;+H5dZs7Hxt4JvNI+22kUyQytAbhV80o0iZA7Nnsce+RsXjzXxP8At4/tCftw6P8AtQ6f+zt+yX4j&#10;0LR7VPhhdeK9SupPC6apqdyyahFaeVBHNcRQjaJA21vmf5gDnAr5x8Nf8FMfihdtqcHi39oT4za7&#10;qukzNaahoPg34VqjyXCP+8a1ddHmyVYeW0E4heN1OWYMDXYTftdfFzV9YbT00L9rTWtI1eGQWmp6&#10;b8Pp9JvtEzESBNFNaxx3DKwIDqQM4Ux8Fm8zdf2xtY1dJ/EXwM/aK8ZfYkaO6mvvFN3o9t4gh2HD&#10;eSmoB9OulO0lg88LjePLjLKY9LT/AIV/tPah5/hU/sU/Gi60O8kS4s9Q1b4xRQ6poshGfKcvqbxX&#10;8Qfld0cTBeGLn56ls/2XP2mvEGmxnxh+wPcahcNG1vqlvdfGy5t7W6Totzbr9quGs5upaEtMjcfM&#10;MZOj4G/Y3/bb+G3iiPxl8DfhJb+A9WE0cMmrWvxQLNd6flv3dzA0M0BuULE+aqGGTJzbqSGX6s/Y&#10;q/af/aovfjbqn7H37ZukeEbjxdpvgS18U6X4p8GtNHbalYvezWbxzQy8JcI0cbM0Z2N53Crgbvq5&#10;8mPNfIf7bFj4k+Cn7WPgv9tvVfBOqa14F0H4fav4a8V3Og27XF1of2m8s7lNQktlBkltkS2kWQx5&#10;aPO8gqDjiv8Agk14+8JeIv2RX1nT/FtjdWVx8SvGUmnzpeJtkt5PEV/IjLz91lbcD0Ofevpdr/w3&#10;fEK2oWc3zfLmZG/x6/0psul+Fr0DzbKxm9N0cbflwfzqGbwj4LugBP4d0yTj5fMtY2/pUDfDD4ZS&#10;sJT4A0NmXlT/AGTCSM/8BrOv/wBn/wCA+qSedqfwY8J3DbifMn8O2rnrycmP/Jrz/wCBXhf4c+Af&#10;+CmeseEPhx4R0bQ2l+B9re61Z6RYx2yzA6xNHbSFI1AJGy5XcckjgYwc/XleUftVftqfs8fsW+G9&#10;J8WftEeN5tFs9d1ZdM0j7PpFzey3V2ylhEkdtHI5YhT2rkR/wUl+C1wrSaX8K/jBeL5KyI8fwZ12&#10;MSKQOQZbVPUdcV8xf8FEPi/fftJeMvhxeeHPg98TNH8N+GrPxBdeJdb17wmLG0tDPaQw24mW+ieC&#10;WN90wcShYwgbc8QO8cB+yB4a8e2/7Yvwv1HxXq88ljoek+INItdPn+0KLKeS1t528uK7DzW8bxrE&#10;VjW5uYMAtFIFytfomy8fiOlfIvxl/a60b9kD/go/Nret+A9Y1q18RfBe2iZdLmtokSWHVZvKMklx&#10;LGkYZpjErFuZJkXksAfpD9n3/goT+zX+0Dqlr4R0fxY2g+JLzzRb+GvEkYtbq4kiIWZIWLGO4aNs&#10;rIsTMyHhwp4r3bzFFOr8mfF37L99ZfHP9oTVdH0LR9Y8bfDTxpe+LI4/Edj502paTqtvJqFoLO8A&#10;8y2lRhdW2x1ntysCgxBhvHZfBP8AZE/ad+MXgfRPjb4R/bP8L6PofjjS7fV5I9F+FMbNrFjcQrLC&#10;l3FLd/ZHcRyKGkW2R22jJOK7jSf+CTPgZ9It9J8b/tS/FzVls7/7XYRWmvWunR6c4YN5dm1rapNb&#10;QkjmJZSuDjGABXSS/wDBLD9jzVdY1DxD4z8LeIvEl/q0SQ6tdeIPGWo3BvkQEKsq+cFkADHgggZ6&#10;evWeC/2Av2Jfh5HDF4T/AGVfAdv9nULA83hu3uGjGB91pUdhwB0NekaF4P8AA/g23+y+G/DOl6VC&#10;M/u7GzjhX8kAz6+lZvjj40fB34Y6a2sfEj4s+G/D9qBzd65r1vaxA+paV1H615x/wTe+J/gT4kfH&#10;j9ozUfhF4s0vXvCV1440a/07WtC1CO6sZ7mTQrOK6EckZKMwe3UuFJ+Zsnk4H10zEw5/2a+Dv+Cm&#10;/wARfiV8Af2lPAf7SPiL4NR+JPhx4Y8P3Ea+ILzUrhbHwnrE8rRyX91FbW08mGtykKT7NsQeUMR5&#10;gI5n9ib9prwPe/HfxhP8fNe0/SfiB8UNaju/CLLq8NxYX+h29tHHZ2lhOpBYAedMyOkbs9xIyowZ&#10;SPpb45/s7/Bv9pLwY3gv4x+BrXWLNZFms5mylxZTDBSa3mUiSCVT0dGVvzxXw9+1R+yh+1B8HPGr&#10;/Fjx14u8UfHXwDoemNbeGk1BUvdb8FRdZZjafuxqq7QA80bQ3gjj+SRSGJ9J/ZT+DN/+0R408PfF&#10;fxJ9suPhx4R8u+8L2OrahqFyuta0YgyX6Q6hme2t7dJGCRSMxM5ZicRRk+lftt/Hj4g2E+i/shfs&#10;xvBc/Fz4mK8Gksx3L4c0kELd63cKOVjhj3eXn/WTFUUMQwP0p+zX8AfAn7MPwS8PfAr4aWLQ6T4e&#10;08QRySNmS5mLF5riVv45ZZWkkdu7OTXfUUV8R/8ABZP4p+KfhZ4b+HGp+IvhhqXiD4TR+LGvvifL&#10;puwRx/ZhE+nQ3jtkR2T3J3yyFSubaNWIVznhfgH+05oHxq/bKtfHvxw8GyeDH/4RKHTfhDHq03n2&#10;ery3DST309peKoge4eOO2QRqzSeVGzKSjnH0Z8df2bPgr+014UXwr8YvBFrqsUMqzaffLmK70+YY&#10;2zW1whEkEg6hkYfj1r4y/bS+CX7dPgXQrPw949+JniX4wfA/Q7pdQOl2FkreILdo2jaEaqkRjk1q&#10;0iCM22FoZixV23+Xio/AnhzQP+CgPirSvDngDxfJ4k8J3Fpbah428Vy3ltqkMOms0g/s20uZbKK+&#10;try5aIxSo8v7u38zKhpENfW/7Uf7R3gT9jv4Jt4tm0YXN00kOj+CfCOmxhZtW1GX93aWFug6bm7g&#10;AIisxwAa6f8A4J+/s0eMv2e/gzLqPxn1e31b4leONVk8Q/EbV7ePEb6jMoAtou4gt4ljgjXOAsec&#10;Dca99qG6tY7y2ktbhAySxlHXpkHg/pX5y/sIfsh/s3apD8TvD3xZ/Z98I6rrXg34z+JNEt7zXNJS&#10;7aXTku/Psi3n7gxNvNCN3UgZOSc19Iv4V/ZX+D2mtqUnh3wB4Ws4v9ZcNZ2NjGn1bCgdO9cXrH/B&#10;SP8AYC8Kyf2Wn7VvgS6kV9i2vh/Wor99+cbAlr5hLZwNuM57VjeNf+Cn37Ovg250exHhj4gXkniG&#10;8+y6FI/gG9sLe+m2gqiXGoJbwsSCMYc5HTNc7r//AAUg+K1n4iuPBunfsT+I9P1Ysy6PY+NPEllp&#10;Ta4yqGKWMpMkNy+3c3lrJvwjcY5rD8S/8FRfiD4ds2u7j4QeA7OSxb/iodM1n4rxWGoaSv8ABLJa&#10;XNrHK6N91WjDBsEqX6V4j4q/4KAXvxL/AGivBfxhsv2iPhXHJ4XurgeFNH8G6bf6u+s2t5EsdzY6&#10;hNHJ9otgQsbowsigkijdiVG2vrL/AIJnePviH48/aQ+PPijV/gr4w8I+G/EE3hnWNKbxLoFxaQXF&#10;81jLaXn2aWWNRdJiztXEidRIm4LkCvtavEf2kf2iPin8N/jL4F+B/wAKPBugX+o+NNF13Um1DxBq&#10;E8MNqmnSacpjCQxOZGf7fuyWXaITw275c2L4qftuw3KNN4D+F91Bg+ZFHruowMPTDG3cfpXO/suf&#10;B3x38LH8feIviFNpI1Dx18Q77xI1jos8ktvZLOkSCISSIjSHMW8tsXJY8d69V25PI7ivi/42/wDB&#10;NL40ax8WvFHin9n743eE9J8I+Mta/trXPBXjTwbLq1t/abxJHPPAy3MZt/MMayF4tkodnIcgqF1f&#10;2aP2Of8AgoJ+zHH4rg8DftneA1j8X+Iv7a1KG/8AhfeX3l3RtYLZijzar5mDHbQk72ckg8jIA3/2&#10;cP8AgoB+01p3jz4oeDPjtonh/wAd6b8O/iB/Yd5qfgewez1m2tf7Osro3baUZZmuIS90w/dSGT90&#10;4CSEcfYPws+Mvwx+NvhO38e/CTx5pPiLRbp2SLUtIvUmj3r95GKk7HU8MrYZTwQDxXUV+eP7WvxU&#10;+In7FH/BQbxl+0d4j/Z18SeJPBPjvwL4e0u18XaTeW8Wn6TLZS3nnR3s0zqlqGNxFteQrG2cbsnA&#10;mP8AwVXurO6vLPWv2P8Axvatp8qLqH/E+0VxbRvkR3Mu29Pl2rkYS5b9y/Z+K2Lf/gpbKfEeoeD9&#10;T/Y++J1rq+l2RvrzSVh06a4ktAu43FvGt1uuohwC0IcBvkOG4pdX/wCCpPgbQfBNj8TdQ/Zz+Jn/&#10;AAjOotGsPiS302ymsI95wGluI7oxwpn5S8hVVPBINW73/gpTommeNB8O7/8AZa+K0OtXGmNqFjYy&#10;aNaBtSgUZZrQ/asXRAxlYi7DIyBkUaT/AMFT/wBna58C2XxK8SeDfiFoeh6hfLZW+qXvgu4nh+1F&#10;mX7MXtPOCSiRWQxttcOhUqGGK4v9tb9rv4TeOPh9pyeFtD8bXGoeBPHnhXxbrljN8N9Xhaz0y11W&#10;G4nmk822URoLeK4cM2BhGOSARXp37PKeEvC//BSOLSfgrqkNn4S8Y/BK+8TatpOjzf8AEt1HUP7W&#10;0+G31BEU+WsvkvMCyAF/Ny24gGvsqvgf/goF+zK/7cn7Ylx8BPEvx18WeGdI8J/DDSPEOkaNo8kM&#10;um399dalqtvNJf2cyMt6iC1ttsZKhTk55487sv2Av25vh3d6amgfGD4e+KYbH91e6xNpF1put3Fq&#10;qELbwTXT39rYjOCfs8EYIyBt+8PN/iD+yD8bLq91q4+Mf/BNvRfE+grfefpnh/wXqmlz3WqHzVJm&#10;1PVr0i8nJAz5VvFCgxjDVm23jj9tb4IWy+EfAnjb4pfDrw5DD5sGn698LbzW9L8P2oysdjBdGG4m&#10;uHULkvLJBDiREGwAk+LeH4dQ8Y/tIaH+1l4R/ajs/H/xIab7Ho/hz4nWel65dC6Hz5h0yOaCHSIN&#10;3Bdp2ZOqkuAR9w+G/wDgrT+2h8MvDjan+0Z+zz4AvrXT7prLVfEmia1qOi2c2ob9i2NjDewTy6hM&#10;xDAfZ/MQlGAY4Jr1f4R/8Ff/AAT4l+K/hT4IfHT4BeKfhp4h8ZzRQaPDrF1aXUcMszbbeO6EEpls&#10;jO+EiE8cZkZgoGc4+xIXdwSy/SkaHK43V4b+1T+wZ8Jf2l7W41yHVtW8E+MpIQlv468G3jWWoYXp&#10;FM0ZH2mE9DFISMfdKthh+Z/grxv8Zv2F/wBpPxF8FPhG8MmoeFby1i8X6f4fivb7wfex3G+VZJoW&#10;a4vtO1Ax/NJNH5kMWV875WyP0I/ZI/al8Cftf/Cb/hbHgW2kt1g1S50vVrF7iOcWt9bttmjWaItH&#10;PHyGWWMlXUgjnIGb+3f8OP2j/i1+zNr/AMOv2WfGNnoPijWFjt21K6nMLiyLj7SkMoVvKmePMayF&#10;SELbhggETf8ABPf46/s0eH/CVh+xz4Q+Gt18J/Ffgyz8ib4b+I1WO6uI1HzXttcAmPU43ILtcRM5&#10;YtmTaWGfqZJ9/p9akzTZR+7OPSvzf/a4/Z4/Zd8JftJ6t4A/Zg/YY8Taj8SrrQYNe8Tax8O9a0vS&#10;rOCK9luYoXuodUk+x3Bke0nJBgkI8vkjIz5Tof8AwT6/bO1LVF16TwX4gt7g7T53iT4+Cx24AAUw&#10;aDp0ShQBgJHIEUcDFdL4S/4JW/tAx3s9zdQ/BnRV1GRm1Jrm38S+IpLrIYEyC/1TypDhu6gdDjIr&#10;q9G/4I+ar5Udtrv7TOn6bbooH2TwP8FvDWm+XxjCTT2tzMgHbDjPtxjtPCf/AASf+FPh91l1X9of&#10;4xalt6wr47bT4j7BbCKDb/wEj8uK7rRv+CeH7Kejt5l54K1nWGblm8S+NtW1QMfpd3Ui85Pb8q8X&#10;/bp/ZB/Zf+Hl98HfiBp/wO0HTtJsfi1ZaV4hk0ezFlL9n1aGbTI52nh2yIYrm4tZQ4cMrIrAjFe6&#10;/sK+NPHHgj49fEv9jPx38Vta8WW/gvTdE13wdqniqZJdTbTNQF0j28kyqv2pYJrQqsrAybZVVyxA&#10;avq3r1FfHP7aV1+1B+zf8cNU/aY+C3wFsvH3hbxL4d0nTfFht9QnS/0I2Mt6y3QtoIJZbuArefMI&#10;Q0qeXkIwyV8Bi/4K9fFK78SXXhix+BfhUSLDL/Z95d+LriGzubmPlrdrj7IY7clcMkspWE7tpkV1&#10;dF9+/YH/AGx9U/bH8E+K9b8Q/D+Pw3qXhXxdJol1YQ3jzK4FtBOsmXjRgSJ9pGCMrlWYEGveq+UP&#10;C/7Rnx68c+JJLHxT8XPDvgCG61TUYNDuD4LN/ZXMNvfz2qiW4a9H2ebMWCJUjVyCIy+1gPR9U+Ev&#10;7Y+o27rpv7ZOi2fmQ4WWH4Wwvt77vmvSPzz618n+Jvh14j/ZNnXQ/wBoS7sL7S9U8QXdw3jZrU33&#10;hfWJp7l7j/ia6fl5NCm3SyKl7akRA7A5IAWvsb/gj7Z22kf8E7/hz4bs3h8vSINS0+NIbpJ1jWDU&#10;7uJUEi/K4AQAOOGGCM5zX09Xwj41/Z91/wDa2/ao+L2reOP2g/ib4ZsfCHiex8PeGtP8D+NJdNhW&#10;2XSbK8mZ4kUq7tLePl2BYqAMgAVQm/4JG/DAp/o37U/xyjk8nyVkb4gCTbHx8nzW5+XgcDj26Yzn&#10;/wCCOvw9VIY7L9rD4xRpDkeVLr1jMjAnkFXsyO7VVk/4I6+HvLVYP2uPHjbWPN/4a8NXm5OflPna&#10;W2Rz3zUKf8Eh7+y2xaf+1JHJHHkRDVPgh4NnYDPd00yNyf8AgQ78dMSp/wAEqvFEUN5aN8VvhjeW&#10;+oI66hHqXwDsv9I3dS/2a8gV8rhTlcYArzT4t/s7/EH9mf8AaF+FfgvQvhX8MfijdeLLbWlh0e38&#10;M3HhmaC20+3huGitZ49QkjWSRHZR5gEeQoYqMMv25/wTXtf2Sl+A+o6p+yD8Mbrwbpd94su5fFnh&#10;bUoZ4bzS9dWOGK5t7mKZmaORUigAUHZ5fllPkK19DuSFOBX56fEL9ovxx+wV+0T8XNN8dfs2eOde&#10;8N+OvGieLPCvinR7a3XShFLpNrBNBNdzSpHbzCaykAik2sxcEAiRC2lon/BR74keNbOLUPh7+x9q&#10;2qR3drHLpzy+MtPtUu2bH7gSSsI4rgZBMErxyEEYU1Nd/t0ftJR3Fh5n7FzabZ3jMlxquseMkih0&#10;24GcW94q2zS2jHGRJIggYEbZWyucGf8Abb/b4uTeaPpv7F/g20161bfZ6FrHxNMTatbcnz7G5W0a&#10;1ugVG7asoZcgOEJArk7L/goj+2Pqni2z8M6noHwS8L2+rbYdK1jWNe1Ge3F82M2N2ipFJY3ADABZ&#10;1jVzwjM3y1Xl/a1/b/1m41Dw/eftEfsz+HdcsMTw2KpdXFvfW2/aZILpr0oWAIzG4V0JG4BSrtwO&#10;o/Hb432/7RPgr9pD4r/tD+CfFl54BTUNLtfDOi+EZoJ4P7SFul0ZBbT3DTxlbeLy54BMEJbfHgNs&#10;+tv+CS+teKfHmufHz4w674C17QbTxZ8XFu9HXXtNe1ae3j0mwtw0YdV3oGjZd4zuK9jkD608f6j4&#10;g0XwPrGseFdNW+1S10y4m02zZTi4nSNmjjOCOGYAHBHXGRX5O/BX9kr/AIKA/thaT4f/AGzvHX7V&#10;/gfXrzxlZw6iPP0fUYJNJsZI136Ram3nT7FEkgZZWgMcsrBlkkYZB9dT9gH9tHUPEM+paj+0d8Ob&#10;GxtYfL8JaDpvw9uH0/w45yTdQ2z3YjnuTId3nXImYEcEDIM1j/wTA+PUvhaHw3rP7eWpwvcXkV14&#10;m1fRfBqRal4hZOSl7dz3U0ksRYsfKXy4+cBAo21uaR/wSvt7TxBH4k1D9rn4hm4h09bC1h0rTNDs&#10;IbK3CspS2SLT8WwbexcxkFyfmLVPpv8AwSI/ZvtNAs/CupfEj4oahpdjqS6ha6dceOpoYI7sEYnE&#10;dusaiQf3wN2T1ycjsrH/AIJxfsrWB1CW98P+JtTk1dcau+sfETWrr7f8gT98sl2Vf5QE5XG0Yxiv&#10;OfiJ4I8E/wDBP79q3wn+0F4TigsfBHxI+x+BPGtveSPINMumeZ9Mv455WYxRmWRreVCQp82J8fIT&#10;Xpf7Bd1b3H7W3xy1n4M2v234Y69caTqcmuW8ZWyk8UeXLBqMdo/3bhTFFaNNInyrOHG5mZgPr+ua&#10;+KHwf+Gfxq8I3XgL4teB9L8RaLeD/SNL1ezWaFz2OGHBHYjkdjXyl4m/Z3/aX/YctbzxV+zl8QYP&#10;HnwxsY5bu98AfEbxAlvfaHEo3sun6vcHZ5QA4ivCVXtMo6d1+yF+094K/bF/Z/0H9on4e6Lq+m6T&#10;4gSVrez1yxNvcJ5crRsSDkOpKFldCykEc9QNv49+Fvil4y+DviXw18E/H0fhfxbe6TNF4f8AEEtm&#10;k62FyVwshjdWDenKtgHIGRX5b6nB+1j+zNoeufs4aFdL4J8aanYMbzxR4j8TC1XxPNcSBJ7mGacy&#10;2OsXbpnawitLmNjGHIRStfo3/wAEuvih+xbYfs/aH+zz+zHZz+FrvwzYrHq3gTxRb/Y9egnVQslz&#10;dQsA07SsNxuE3RyZyrYGB9TCbPKivCf+CmXwg8QfHP8AYZ+Inw/8IWD3esf2TFq2jWca5e5vNOuY&#10;dQgiX/beW1RV/wBphXwH8c/+CiOifEb4rfDb4weCdZ0zwj4o0eHUbTwv4T1i1juta1N7yONJotQh&#10;a5t7fSbQNFE5aedZCUX5V2Mp9G8Nf8FPfirFql5bazpnw38TaXpdkJrzxNoOpahZWM91uGdPsmeK&#10;4/tG5B3AratKMqec4Fdzb/8ABTldNvdO03xV+zB4ua71SxW6h0/w5qen6hfpGY/MxJpxnivomC8l&#10;ZIFYYOQK1fDP/BWv9h3W9IbWfEfxE1nwpbR3zWc914w8G6np1rFOrbWja7lgFsGB4K+bkHg4rupf&#10;jb+xX8ebZfD198Tfhz4qR1+Sxu9Ss7ovkc4jcsefp/hXO6//AME/vgLdmPXvgV4h8U/C7UV+aHVP&#10;hf4mm06M85y1sC1rLnAzuiPcZwcV23/BNr4kfF/xv8PPH3g745/FG68XeIPAHxW1Xw02uahp1ra3&#10;E9rGlvcWpkS1iijLm3uoiWCAsTzX0pj1FQy23mNuB/PvXzF+0t/wSo/Zx+N10/jjwHpsfgLxcjeY&#10;dX8P2cf2PUflI8rUNPYfZ72JgSp3qJACdkiHmvgzxTp/7Tv/AASu+Jtvc+JtZ0zwTb+LLpIrOTRd&#10;Cnuvh/4huEJzALK1SW80u/khCnzNyRERk/vAjmvsj9kv/goF8Ov2krqLwL4j0Kbwj41aEyx6DfXU&#10;c8GpRD709jdxFobpBgkqpEqAfPGg5r6A4C7iPfb6+1fDP/BQDxFqXxC/a08J/s9/tc/2x4N/Zhax&#10;j1HxD4s0+1lksvFGqCRTFpWo3cOf7OswCS/mBFlxy4Ayv6KeALjwMPBGlp8NZdNk8Px2MSaO2iyR&#10;tai2VcRiIx/JsCgYxwB9K6Civhj46aT4k/bU/aw+LH7I/wAaPGGteG/Cfg3w7p8nhXw7oF5NZvr0&#10;Oo2bZ1qeaNleZYLpZ4I4ARGslvudWJWuM/YS+Hn7M2qfB1fhd+0T8J/AsfxN+GN0PDfjqTWtKtRL&#10;dXMKK0d+rSjdJFcwNFMsmeS7A4KsB7gviD9hn4dShIte+FeiyR8fLc6dbsvYdx6H8quTftj/ALIe&#10;jQeUf2jvAqRx/KqweJbVgo9AEc8c/hXM+If+CmH7D/hs3wuPjzZ3x023WfUF0HSb7VDaxMCVeQWc&#10;EpUHBwTx8rehritT/wCCyf7HUGkaX4h0Gw+JOt6frtwsGg32l/CrWAmpSM2AsHn28ZlP+6D/AIMs&#10;v+Ctfwv1nXdY8NaL+zP8YJLjw9a/aPEDXnha3tI9NUHA8+Sa5WOJz/cdlfHO3HI8t1b9v/wf+0/+&#10;1t8C7H4Mfs2/ESHx1pHj63ni1SbSbZ0tfDdxJ9j1SS5ME7tFatATIruAjvBGylsAn9SoJA0IYV8m&#10;/tg+B/jT8Kv2ltL/AG4fhb8Nn8baLpfw/ufDvjTwrpbf8Tc2ovI7uO8skYbbl48SqbfcrSK/y5YA&#10;V5z/AMEzvj78EdV+B3jC40z4h6bbWtr8XfFBP9q3i2sqrcahJeRmRJdrxt5dymVcKwbIIyCK9svf&#10;2sf2XdM3DUf2i/AsAQDd53i6zXb6ZzJ15HWsW+/b5/Yi01vLvP2tfh0rc4X/AITC0J45PST0rO1H&#10;/gpF+wxpsXmH9pvwtd4/g0q8N6/TsluHbuO3OeKw7r/gqZ+yDvaDQNX8da7JuP7vQfhH4kug3JGd&#10;62GzGe+7HPWls/8Agov4c1t0/wCET/ZE/aD1hWYBZLP4P38a8gHJM4jwOcZrS+CzfFf4t/tu+Ffj&#10;7F+zH478F6NY/D7WNB8Qah4yhsrUyedc2NzaKkSXEkrkNFOG+XC7hyDmvsJ+Y+DXxD+2j44/a/8A&#10;EP7e+k/Bf9mj4633hiz0f4NTeI7/AEGGxsXh1ueXVo7YRNJd206xP5cUgSQodrEA/I8gPwummt4+&#10;ttU8ReCr3x94gmvrq9H9o2/7LOjXVvY30E7pcWN79n0PbI6zK8bT2ssq7xuKLyhS9/snTdMPiTWv&#10;h6+ltaNIuqeH/Fn7KbQ3UyhBia0ubeG3tphyw8uV4HJHBqC3n+Heq6ufDCeKPhnFdXlq134d1CH4&#10;Z+IbKzdVXPkXYtdRWbT5ijjcrxGMup2sTxUNlp/hvxB4Y1LU9EtfBdvq+j3rRS6BqOs+PtLadtuT&#10;Ja3FvrnkTxsG+X51A6N5ZDAZ82paNa32kxt478P6fpeuXIW31CP4seN7VrOcxs32a8hl1CWS0G4b&#10;ftBWWEbSGddymrGieLvDcXi2HQ/Enj/U7Oyt9UhtNUGl/tMa2rWiyEFZUM0Ui3Ub8/vYSyxkfvUi&#10;CsV+6v8AglR4+/YNufjF4y8I/Bfx54xvvilJpNrFr1r8QPE7a1dDS7aRzEtlfKXgmthLcSSFI5C6&#10;vKS6IcKPvSvin/gsDqMOjyfBe+1PUJrexm+IV7aXjQ+GTrKsk2haiNs1mEdp7csq+aqgOse91ZWR&#10;WHgnwi+Ifx1+F/xf8N+Av2VLjSbjQvGF7cRXHh3VtcbVPCdtPFaSTySaZfxbrvT5P3LZ0+dQgU5j&#10;VQrY+lWm/wCCh102JdI+DcUcn34nudUkwp9TtUNx7Y9c8Yx/An7KXxZtPjZ4b+Kev+JPDfh3S/D9&#10;1NcyeFfCIuZrK9uHtZ7cShLgAWxC3DZ8rAfChgdqlfoivnf9rj/gnr4c/ap+KGk/F+P4saz4V1zS&#10;fC11oUFxptnBcDyJrmG48wLMCu8PDtIIZHSR0dWBxXncX/BIHSLfX77xFa/tD6hHJqDxy3Fqvg3S&#10;/s6zJE0fmxxmIrCxUgkJtUMqsoVhmvcP+Cc6/Ev4YeJfiL+yb8RfjLrnjy38BzaTd+HPEHiaFPt5&#10;sb+3kf7O7oB5yRzQyhHbLgHaWIVQPqivkv8AbI+D8XgT40/8NPfDD9orwl4L8W+INAg0PV/CvxAk&#10;gGjeLbW0eaWNGYss8E8a3Mo86JmGxgHjZQMfJP7Nv7but/sa/spaB8CNT1D4Y6lJ4Hjm0tdXtfiF&#10;carAtskrvArLpljcSjZAUjJZE+aPgcjLvGH/AAVZ/agb+z5fC+j6CtpqwU6deWfwX8WXEcpY8Ks1&#10;8LCM57EgCoLL9p//AIKQ/Ee7u9HsvGviTQ9Qt1IbRbDwD4X0m9k4yPKi1nVpppAwxtZYGDZ4JrgP&#10;Efjv43eOPDt54km/bC8bavf2bBdU8La58fNJ8I30THgxtZxaVbmNzhiEYrnbwxBBPEPe6FfWOl+K&#10;7uXS/FNlqDCOaQ69448VapZMXKE3Wmre26lFZcsUicuPmjVlYE7vhX4ZfE/UvGFne/DX9kS+1OO1&#10;uo2uLjw9+zPY6Va6im5iQLrxDHLIowAGVhG5V8rIpBI+0v2av2l/2vPgh8SfC/wt+Pn7HHhTwj4B&#10;8YeI49E0nxFoFxYWF9FqE8UkkP2mxtLm6iKsImQukoIdkG2vvRBlBn0qvqWmWmrWE2m6haRXFvPG&#10;yT29xGGSRCMFWB4II4I7ivgn9qj/AIIj/B/U73UviJ+yl4X0vS7m+/0jVvhjqmqX1n4b1i4BBE6f&#10;YpY5LG4BVMPGWj+XJiDEvXiP7Of7aHx2/Y31K7+CXx70mbULXQ7uZLj4f6tcFfFGjxmTcBpbSyyN&#10;4isl3MVlVzMQNoMhHl19/fCz4s/Dv42+CrT4h/CvxVbazo94G8m6ttylGBG6ORGAeKRTw0bqroww&#10;yg1i/tN/F/WfgH8BPFnxf8PfD/VPFWoeH9Hmu7Hw7o1uZLi+mxhY1UAnGTliASFDEAkVwP8AwSW+&#10;GPgHUfAuqftceIfi9ofxE+KnxIkW48beItJkzHo6KCYtEgicCS1hth8vlyKrl9zPk19kDHUCiiiq&#10;epaLY6xYzaXqlpDcW1xG0c9vPEHSRSMFWVgQwI7EEe1fBv7Vn/BFfwtq0t14x/ZF8RN4XS+kV9e+&#10;HlyYZNJ1ABmJexkuoZzo1z8xIlt1CZ52KSWrw79nf9tT46fsi+NNa+CnxY8H+M/EOk6IzXWpeE/F&#10;2oNceKvC9oqbGniu5UittZsj5f7tbV5JsseW6V99/Cb4xfDT46+CLT4h/CbxfZ61o18gMN3ascqc&#10;ZKSIQHikU8NG4V1IIKg1PfJ4K+E3hLVvEtvolvp+n2MNzqOpR6ZYhTJsUySPsjGXdgG6ZLH3wa+b&#10;/wDgnRoE37fXxPX/AIKW/GDV7GfT9Pa4034O/DtLqOf/AIRWAOUmvrxVJC6lMQQQcGKPCg88ffYT&#10;2xTqK+Af+Ck37LP7Gnw0+ITftc/FL4w+MfCWt+LtQisJtB0XRbrxDY+ItQjswqNJpMMcjs4trVQ0&#10;kRhG2IbmBbLfDOlfDHXvHPi64l+GP7NXji+t7fUZH8Natp/7OM8NzaqzBtwvNV1KNgrMPmhuGliA&#10;G3BQBa9m8P8A7Gn7bniGK6l0/wCHHjjw5HfZa+s/+Em8IeHbPUAwBb7RBptjdmQs3zfMTt6gAjNb&#10;Gm/8Ezv2ttV8PzeEtb0nw/JpN1nz9O8Z/G3xRqsLBjnBhsmsItuOdhG3gcHnPZeH/wDglN8WrnR4&#10;tF1/4jfCXR7WHbst9K+FEurldv3QH1a/nxjAwSpxj1JNdPpf/BJOwD+Zrv7UfiFSy7XXwz4B8LaO&#10;NvXAa20wSDnnJcnPesj9rD/gn/4K+Dv7Ifj/AMefDH4m/FC68VaHoMmq6brF18RdQ89GtmE7qkcU&#10;kcAZ0jeLd5eQrmvZP2bPit8afhP8cfBf7Pnj34yx/EfwL8QPD9/f+AfFmsQrHrlu1rFDN9lupI8R&#10;3yPbytIk2xZSIiX3k7q+wK+df2qrKOw/ar+CPi+4uVjVYvFGkku+3P2izt7jv/14/wCe/aDVtKVc&#10;f2lb/wDf0fSnW+o2d3KY7W6jlKhS/lyq20EcE4PGcfoasVzPiv4yfCXwJeSad42+Jvh/SbiNQ0kG&#10;patDA6gjIJV2B6YP0I98czcftkfsoxBhJ+0b4JG37/8AxUluSPwD18E+KLj4eeLf2xfjL8SPhp4q&#10;0nxF4d1TxRpc0msRWfnafp1w2j2UDiTVNOcahpTs9oxFyN9qpC7wjEOfqj/gi/F4h0ab4/eDfE3i&#10;HUL64svjBFdwNqOsRX7G3utB0uWOUXESIkyyA7xIFVnDbnG4mvuavlv9s3xv+0Z4m/aG8I/sx/AD&#10;4u2ngWPVPBur694g1668I2+seasFxZW8Nr5M7Km1/tExZgc/u1HQmvnfU/8AglR8ZbzUW1qT9oL4&#10;X6hdTSvJLJffs7aZFlnxuI8i5U/NgZXpwKZ/w6z+M9otk9v4++Cd3JYMRayXXwTeNoUK7CIzFqI2&#10;fIAvygcCsxv+CW/7Q+mC4XRNV+Ce26ZvtUceg+IrFblHA3mQW+rDcxxyxyeeuODjz/8ABKv9oKPS&#10;bXQF8P8AwpuLHS2R9Lt7Xx149s1tGUfI0SrrLJGV7HaeOO5p0H/BN39p7TNS1K+tdD0+N9awusHR&#10;vj54ktVvfkVcypcwXPmcDndnt14xy/xY/Ze/aD/Zi8B6H4+8RT+M303TdWsNJtLLQ/jgtzqEMt5e&#10;R28UdrJdaMFjRpJEyDIi46819Xf8Ew/hT+zbeeOPEP7QHwt+Jfja68Vx6Kvh3xN4D8cJaWtx4RkN&#10;wbiWH7HbW8KQ+ZIisHQGKUJ5iFizMftKvAf2kP2E7T44fFqx/aD8DftA+N/h34203w7/AGHDqvhm&#10;e1mtp7MTtcCOe0u4ZYZsSMTnAbHGeBjirXwX/wAFLfhbdG1vk+G3xY0yNcRX1vJP4b1ORR/ejPn2&#10;xb/daNayNf8A20viD8LLtbH45/sLfGPQY937zUtB0GHxFZr1+YyaZNMwH1QN7DpWh4d/4KK/sb+I&#10;Yl+1fGm30GQ/etfGWl3mhzKQMHMd/DC3B68fpW9c+Jf2Pvj7Fsn8QfDrxkrL1a6sb846dy3uDVHV&#10;v2H/ANljWrVRp/wksdJkU+Za3vhy4l0+aByCN8Uls8bIecAgjjrXx/Na6bp//BJLWp4tLsLPxl8M&#10;fidHb65fSTr52s6x4f8AE0StO0zHfPPPHbfLyXZ32r2FfrHYz+fCswRlV1DAOMEZHpUzMFGTXy1/&#10;wUW/ba8SfAq00b4A/s+TaPdfFjx1HKuijWr5ILLQbJUbzdWvXbO2JCNkanmWVlUBgGFfEMXwf8cX&#10;Wu6R/wAE/PhvqGrX3iDxXcy+JPiB4y8X2ul6pdaTZzB/tes2mqWLLL9ouJUEUH2iPfk5HyR4H6K+&#10;Afh58Pfgn8PrHwF4A8O2OheH9DsVitbO1Xy4reNFwSc9TjkuxLE5JOcmvmD4F/8ABXn4SfGD4lSW&#10;mp+Hf7F8Bat4gudH8F+PJtQV7e9uIZBEv2tVGLJbmTetsXYmTYQwQsgP0F8dv2c/hR+0h4Xh0L4j&#10;6Cz3FnJ9o0TXtNumttR0i542XNpcxkPFIpwQVODj5gQcHn/gj8ePjr+z5440P9nv9rO6/wCEm0jW&#10;biLTfA/xdtYVjN9dHiKw1WBcCC7kAVUnQeTM/BEbsqt9VRMGXKmiT7hr4+/ai+KHw1/ZN/bZtfjb&#10;8bPFdn4Z8J+OPhiNHm8Sal8lrHqGmXzzw20kmMI8kWo3DRgkbvJYDJwKxNa/4Ksfsf6dLfWfhzV/&#10;GHiabTrfz7yPwz8PdWudkeAQ+77OqsuCMMpK4PXrXLav/wAFXLC7l04/Dr9kL4mara6tkWOuasNN&#10;0rTN+RiKW4uLv9w5GCFkVWPYHk1jeIP2/wD9t57y60qx/Y48J+FNRt5P3Ok+OvifFDcXlsd2Lq2Z&#10;IRb3MeBnEcxIPDBTxXMar/wUD/aZa4uV1L41/BzQ9NuIBDp2raT4b1LXJLO95Bt720SeG4iwSuJE&#10;iljZfmLqCM+cf8L2/bl+JV7JLeftJ/GTXfsTCHVPDvwn+Dhs4b5XX/j403UJ9Jd2x/zxufLwQQJc&#10;Yeuk/wCGa/2kPiatjpGv/Bj9pLxxpsKrM174w1y1sbfUZldJIo9R0y/1FFKK6KwltjDIrr908Ffe&#10;P2M/2Qf21tB/a28N/tE/GPRdL8M6DoPhbVtDm0288YPrGq3lvdSwTQW/miM5toZYmkRZ55ZUaWRd&#10;7KRt+8qaY0bhlryD4rfsLfst/GbX/wDhLvHfwmt11UXCzyaroepXWl3UzL0aSaylidz/ALxOe9fP&#10;H7CPwY8E/s6ftCftIfBL4c6NcWGiaT8RNJudMt5tQuLsrFc+HtNmx5txJJK2HMg+ZiBjC4Ar6cr8&#10;s7Cy+JEPi/xxrviTXtP1rw/YeNPEkFnNDcxlvCqtrN6PKupbKNL2whlbEu+VL60bzN0ixglT9Uf8&#10;Ezf2Nv2c/jL+ynp/xL+Lfwzi8Qa1feLvEpm1DUtSaZmRNbvYo1Bt2SAqkaKqmJEjKqCiqpAr3w/8&#10;E1/2EpIfIuf2WfCc65J23Vj5o5/3yePbpXq/w8+G3gL4TeELL4f/AAy8GaboOh6cjJYaTpNosFvb&#10;qWLEIigAZYknjkk+tbtfEX7WPhr9s/8AZl+K/ij42/ADTvDmt+AfGOrJqvjDz9Aur7VNAuI7G2tP&#10;tKwQzobm12WqM4jBmj+Zgki5C+Mxf8FEv2mbaW3spfiR8Dby+gkeTWdPtbuVWe0wNtxYvJeLFdEM&#10;fmhkkhnQY/dEkBn6N/wUO/at8Q3k1n4c8X/s937XkMtx4SuG8RXtva63FGMvB5rFjaXichoJ1TBD&#10;bWcKxW1Y/wDBRX9qif7PqEq/AUaYZTBql9P44vIZNEuxt/cXsHktIikk4mj3xbcOW2EPVVv+ClH7&#10;ZGnaHeajqPwr+C815pVxjWtJt/iReNdWdrjcLxY47NzeQFcMGtTM5GRsDqyDU8M/8FFf2ufEK3lv&#10;afBP4SXuoQql3pem2PxUmaTXNNbb/plk/wBj8uZVBJaPeJl4BjBZN2L4v/aP+NnxA/aF+FPx48Sf&#10;BHw7/Yvgq81Vbe/0Hxg9x/a32+zNs9pD9otIPsl3Gyq3k3pt/MKFFJbaD9Af8El/id4f8eax+0RZ&#10;6HeNcLD8drnUoZHRkf7Pe6TpssaujgNG6lXjZGGVKEEA8V9jHng1WvdPtNQtJLK6tI5opFKyQyIG&#10;V1IwQQeCD6V4dq3/AATL/Ye1zVb3W779n/TY5tSZftsdlqF3bQSAYwPJimWMAYBwFAzz1q/p/wDw&#10;Tw/Yy0q5a8sPgFpKzSKEkmM07M6jOFJaQ5AyeDxzUmo/8E9/2L9Vght9S/Zu8M3Edtt+zxzWRZYt&#10;owNoz8uBwMVo+H/2G/2NvDV3/aeifss+Abe62gG5Xwpa+YQOmWKZOM+td1pXww+G2gp5eh/D7RLN&#10;em210qGMf+OqK1lsLJF2paRgegUVJ5Mf9ymzRs0eEzn2NfJfgj9gj9pX4J+IfFifAX9q3RtM8K+I&#10;PGF/r+meE9e8B/bodIa7fzJbaGRLuJhD5u6TaMfNI56GuiuPgh/wUKhh22n7Qnwrkfghpfh3foDx&#10;zwNRP865/wCJmmftW/BbwLefEb4x/td/B3wvoem2zSX2sal4FvEhjwvq+pDPGcKMsx469fzx+Kf/&#10;AAWU+O/j7xCNC/ZZ+P17q1jLqqWUfiz/AIVnb6Ppp3N/x8Ibxb1xbqoLNJMseB0DHFbHwt+N/wC2&#10;T4k8Mt8Tv2m/2pviZrHhWQfaZLr4K+I9DGoWumEnbfSWn9jw7I2GCIy6XLdVgZlKj72+AP7FH7KX&#10;xs+HOk/FTwz+0h8WfiRoWtWsdzp2sX3xg1aFZkODkrYzWwDZ+VkZQQQQVBzXfXv/AATV/Yr1jT20&#10;nxR8Eo9etWkR2t/E2vX+qRuynKkrd3EgJB55zzXtXh/w14f8J6Ja+G/DGiWun6fYwLDZ2NjbrFDB&#10;GBgKiKAFAHYCr1Qy3SQqWlkVVVSWZu2Ov0r89PiZ4n8R/wDBXb4qX3w08LalqGn/ALNPgfXDb+JN&#10;Qt2MTfEzU4TlrKF1Ib+zImGHYEec4wDhePffi98XPhR+yX8KrS5vbK2s7O3MOl+GPDel+XFJezH5&#10;YbS1Riq9OucKiBnJVVJrh/gb/wAFD/g58U/HVx8G/iHo+qfDbx3b3DJB4V8aGKJtRiB+WaxuY2aC&#10;8jYEEGNyR3XGCfXviR8LPht8YfDMvgr4neCtN1zS5sO9nqVqJFDDoy55Vh1DLgg8gg18G/tI/wDB&#10;LD4zfDXS9Q8R/sreJk1jT4NSnv8ATtDW1trXxTpSN86xadr0sclxJtfdhLhmcq23zM4Bvfs7f8Fb&#10;/jp+zrosOkftN+JLH4peG9DuJbPxHqdjaS6b4u8OlApAvbK8jtxqBRXAd7dFkwN21+C36S/Bj4zf&#10;DT9oL4a6P8ZPg74vtte8Na9Zi50vVbPd5cqE4PDAFWDAqysAysCGAIIFvxn8IvhV8RraS0+IHw20&#10;HXI5I/Lkj1bSYbgMn9394p4r4M/4KOfDv/gnD+zBp2PCH7Gul678UP7BvtU0fRfBN9NoEmmabChN&#10;1qV1eWUsJsrRFB3MGDyMNqAtkr5R+wn/AMEk/Hvin4R/8JN+1f8AHLxdY6F4uZtVt/hL4U8QXNrZ&#10;adDMfMhjuros11dSKjDcrykbidxfHOt+1z+xZ8UP2Lvgt4k+O/7LniSTx5a+G9FMq+EfiZp8GsPo&#10;FnEGea70l2i+SWNcyeVKkqvtPPAVue1j9i39o3x54ItfGN1+xtpPj7R/FWh293e+PPBPjuw1PxB4&#10;ggkUSoiy69BDHYQyAqxW3ijKf8s/LI5oeAP2Nf2sPiJf6X8N/wBnL9m7x98BZtNtz9u1jUPEl/Y2&#10;OmKVKrmcahcnWJQx3bRAoJUbpEBAH6NfsO/so6r+yT8I7vwf4t+KmoeOvFHiDXptd8Y+MNUtY4Jt&#10;V1CWGGDzPLjAVAsFtbxAD+GIE5Jr2yiuJ+PHx3+Gn7Nvwq1j4xfF3xAum6Jo1sZJ5NpeSVuiQxIO&#10;ZJXYhEReWZgB1r80Pin8Yte+LfjST9tf9uCWDwHY+H9KuU+HHwq8dWeq6bb6Rbyj/j+/tG2jxJqs&#10;6AR7YixjBWNVDMxb0T/gnF+xm+p6+v7dfx68C3mm+KtXLTfD/wAM6pdJJJ4W0uWN1BleKOM3N5Mk&#10;z75bhXmWNljLZDA/RP7UH7Vfwo/ZM8DWfjL4nzahcSarqUWm6FomiWRur/Vbx87YIIhgudoZi2QF&#10;Ckk+uh8HfjZ8Fv2pfhp/wl/w216y1/RbppLTULeaH57eZMrLbXELDdHIpBVo3UHPqOvmVx+yh8Tv&#10;2bvFNx8Uv2APG1v4dSZHfVvhNrru3hjV5CSfMiUAvpk5/wCelv8AuyeWjOTn2n9lv9srwr+0Lc3n&#10;gTxJ4Y1LwV8RNDUDxJ4D8QhVurf/AKb27r8l5atnKzxEggjcFbKj2wMD0r5a/bu/Zz/aM1P4heF/&#10;2vP2ObTRtQ+IHhPS7zRNQ8K69d/ZrXxJo10UkNu0w/1UkFxHHcRsTg4kXI8w18beMf2Af2/vi340&#10;bxR4v/ZC8P3dzrOpQ6l448Q654401dU12aJsQ6dG4hnGn6bGm1RHB++ZU5k3O++9c/8ABM3/AIKK&#10;38Gua9rHgz4I+Gm8QFR4ha18TSWsGl6bE277JpqwaUy2hcbvNu38ycgfK0RwR4n+yzF+0d+1X+0r&#10;4g+DnwI0f4ezeF/h35FjZfEjRbi9uvDvhYhSUGlQSpEdUvc5YXN2ZQWUOCqYWT6usP8Agk94+0uK&#10;O8b9tTxHrVyt99uu7DxN4R0u6sNWulVgrXyCJZrwLn5fNmcp0QpgE8L8JvhJ+1T4u/am8WfsxfH3&#10;4ueHfB/xC1zTZ9U8G+O9E8EyXK6t4dWZFlsNMlkux/ZohDLFLAkQkEciyCZn/e17Zqv/AASA+J3i&#10;KPT9JvP23dS0nR9Jk83T/D/hv4daLDYxzFtzXDRXEMyyzbsETSb5Fxw2Sxb6Z/Zb/ZM+FP7J3gqT&#10;wv4Asbi81HUJPtPiTxVrExuNT128P37m6mblmJyQgxHGMIiqoCj1PAxjFMeGPbwleOeN/wDgnp+x&#10;F8SvG938SPH/AOyl4D1jXdQn86+1PUPDsEklzJjG+QlfnbAGSck4Ga0tL/YY/Yu0VQuk/sn/AA6t&#10;8KF/c+DbJeB0H+rro9N/Z4+AOjgDSfgh4RttpJXyPDdquM9eiV0OmeE/C2irt0fw3YWo9LazSP8A&#10;kB6VeSCGP/VxKv0FAijHRaDFGedlDruXFfOX7RnwB+M+nfHqP9rz4EnT9d1SHwXH4c1nwPq0othq&#10;FjHdyXQe1usERXIMsgAkBjfIDNH94fM37DH7Tngj4DaD8SfAvx28N+MPBuoXHxo8TarpOi6n4H1O&#10;SSKwvrw3cPNvbyR8GZwdrsu4EqzKVY+1X3/BRT9k2wC/afFPidt33fI+GPiCXH/fFicUW3/BQ79k&#10;O4WOY+M9at/OJCm9+Hut2449TJZrj8cVag/b9/YxnCmb456Pa+YpZft0M1vjGck+bGu3pxnFXrX9&#10;tn9jW/GYP2i/BR3MMbtahXOTnuR6/lzV6P8AaW/ZG1w70+N3gG4fkKG1+zZsf999K4fQdb+Hni7/&#10;AIKOfCe8+FmseHb2xt/AviyTUrrRbuBszM2mCFCYzksw81gMcrG56K2PtCvA/wBvj9kO9/a68B+G&#10;9N0LVLe11bwf4ut9f0tby6nghumjimie3aW3Ilh3rKwE0fzxnDLyMV8L6Zotj8H/ANrX4TXXxC16&#10;bS/GVp8QJrXVNJ8eabAmsJazaRqEW5NTtTHb6tZqrfJPIjzjKiRw2UH3Re/Hr4F6YN2pfGPwvD/F&#10;++163XH5v2/pVjwr8afg/wCOdU/sTwT8UvD+r3nlmQWem6xBPJsGMnYjFsDPpx3rqKw/HnxJ8B/C&#10;/RV8SfETxhp+i6fJcR26XmpXSxRmZyQqAseWJHA6k9M845mD9qv9m25kaGD44+GN6qGZW1iIHHry&#10;RWT+zR4v8MeNP28viBr3gPW7PVNJuPhL4bSa+06TzIWuotT1sFWdTtLiKSLjqFx0BFfUlfG//BS7&#10;wD4I8R/tC/s46t8R/DdvqGh6h421nwzqQuCV8trzRrm4t2RlKtHJ9osItrKwYN0INeIeG/2afG3i&#10;D9qbxV+yzr/7Rnijw6vhnRbDxD4X8S+H9MsY9X8Q6RdvNBLb391LC6XRguIWjJeHc6SRuxZiWr07&#10;wl/wSt+AXhjR77Qbn4n/ABS1Gy1TH9pWNx4+uLe2uSO5t7QQwrwWG1UUHjI6Y1bH/gmR+w3oWi6b&#10;p/iD4W3GsWehtv0tfFnjDVNTjs3yWLRpd3LpFzk/IF+nArodL8J/sDfBdi+naH8K/Dsi8tKsenwu&#10;T6ljhiat337bn7GXhoC2b9oDwnlV/dw6fqCTseOipCGJGOwBrFl/4KIfs4Xbtb+Drfx14kmU48vw&#10;/wDC3XLjJ9n+yBGz7Ma4P9oT4rfFX9ofw54bsfhL+xJ8bri/8N/EHw/4nsbnUPCtppMUp07UIbpo&#10;WOo3duyrLHHJGSFJxJ07V96afc3F1Yw3E9pJbvJErPBIyloyRyp2kjI6HBI9CatYwMYrgf2iPj38&#10;N/2ZPhLq/wAafitqzWuj6PbbnS3hMk91KzbY7aGJeZZpHIREHLMw6dR+U/xn8b+IPiJca5+3P+0P&#10;4Ttdb8XeLfsOkfDvwD4e17TNSfRbVnxaaFdafdqrmaW4kE09xauZkYEo0aRHd9ofsD/sgD9kz4ca&#10;lceJNbmvvGHjbUhrXjVodTuJ7GG+ZMeRaLO7MsMakRByS8ixqzsSOO4sP2p/2etU+N95+zhp/wAV&#10;tLk8a6fBHJeaCrt5iblLqm8r5bSbQXMYYyBcMVCkGuT+LP7Hlvf+PR8f/wBmzxpN8NPiXHJvude0&#10;u1V7PXIwD/oup2ZxHdRsON+BNH1R1br2n7M/7at54z8Zyfs9ftLeEo/A/wAUrOMvHpqzNJpniK3G&#10;f9M0u5YATJgZeFsTRHIZcYY/QqsHXctLRRWf4g1bSvD2i3Ova1qUNnZ2cLTXl1cSBI4Y1BLOzEgK&#10;AMkk8AV+V/7R3xX8Bft6fFb/AIbH8beELqL4K/CbTNQh8F69DYQ3w1KR8Jd6tdwx3EV5DahUxb+X&#10;8xYGUkZQV6V/wSy/Zv8AG3hYeIP2tfFnivXrOD4kIjaL4I1D/ly09GP2a6uXlBnlu5U+bMzySJHI&#10;kbO5XI+qtZ+J/wAOvDvi7Tfh/wCIPHGk2euaxG8mlaPd6hHHcXiIQGMcbMGcAkZwK8u+KP7HFpJ4&#10;+Hx8/Zf8YP8ADP4jJMJbzV9KtQ+n6+oGDb6pZZEd0hx/rAFmTOVcHGOv/Zt/beu/FPjn/hnj9qDw&#10;lD4D+J8MW+108XDS6X4jgH/L1pd0wHnL/ehYCaM9VI+Y/RkcqyDI9cU4nAya+Z/2+NO0zRvG/wAD&#10;/jLrEqwW/hn4ofZr6+kYLHb2+oabe2alyega6e0T8R61oa/+0v8As6eEpfs/ib44+E7OTP8Aqp9f&#10;twwH+7vzj8Oe1eb+MP8Agqb+wP4L0VfENz+0RpuqWkl0tskvhqwutVVpjkCPdZxSqpyCPmIweuDg&#10;Vz1z/wAFVPhVe66/hf4ffs7/ABl8T6mtqLmPT7HwBJaPcRMCwaP7c8HmZA6Lk8jgjmua1j/gpp8c&#10;ry3sNU8K/sSahouk30hjm1zx941srOPSpQcBL6C0FzLaZ4G6Taqn5SQSoPFat/wUl/a9s9VbQtb0&#10;74J+HNSjLTtpbeMG1CW9sFOGubKYSQ200gJGYJZYXA+bkcVleO/22Pi18SdIl0f/AIa58N/8I34g&#10;haCO88E/CO6vbyxjdSkkGoafdNPJtYbh5kQb7wJTad1ZPwv8Kftc3Vn8H/hv8C/hz8QvFY+D/wAQ&#10;NKufC/i7xN4Vl0i3TQUUWd1CL67jtjPA1lJNG0LwefkKRJKOT+u1eZftR/srfBz9sP4WzfCT41+H&#10;Zr3T5JhPZ3FlfSWt1YXKqwS4gljIZHXJ45VhlXV1JU/np+0T/wAEkP2ifhdrWn+MPhFBpfjrTNIK&#10;OiWej2dvfyMqhJFubR1WC5jmQDzDGd6uN8EMbFt2T/wTV8GfEH4Nf8FJ9e+G+u/DXxD4R0jWPgvN&#10;qtjo+tW0sKMYtXt1DRLKWkwhupUxK8jIPlWRk2hf0ir4W/aa8deF/gv+2j4q8ReF9Rhs/F97aeHt&#10;Qnt7i6EUOq2Bhu7aSBluQtnNIrW8BRHmt5sFykowVfvfhd+1t4h+JnjDWvAXw8/YU1jxNr3hzTbO&#10;61q80mTTdPtwtz5vkjGoywTq58l9y7GAP3WdCrtjfHb4H/tR/F/UofHfw5/YE1rwL48s7UHS/HGj&#10;/EzRrO5iIOTb3Ma+bFeQN/FFMkinJICthq9P/wCCVH7Nv7TfwLn+J/jD9pP4T+EfBt7438QafqFr&#10;o/hHVBcQ74LJLSSTaoKQB1hiYRqzAMX6DAr7Cr5D/wCCheo/Hz4FfFXw3+158GfgHN8R9N0nwrf6&#10;D4s0ex1b7PdafBNd2k0d6ieVI0yJ5UvmKis4XawUgMR5Faf8FK/2kLqykvNL/Yjtdc3Kk2mR+H/i&#10;dbStq1vnDy2jPbLHdFDw0UbmZSMFMlQ1iP8A4KZ/HGXxBpuk2/7BetT2+ryeXp+pQ/EDS1t3uM82&#10;rvLsENx6QzbJG/hBwcWbb/gp58UI7C81LXP+CdfxStf7O1L7FqkKatorSae+7aJLmNrxXhhOOJmH&#10;lkMG3YOauf8ADz7xDBcaxp99+wB8Z2vtDthd3lnpbaBdyTWrAMlxbquqCS7jKnloUkCkMCcqwEvh&#10;v/gqBa+KdTh0bTv2Mfi59rvNPa+sYP8AiQN9sgGd3kMuqlZ3XaQ0MZaRDtDICy58+/ao/bk8PfHv&#10;4GWOgeGf2dPiVb3EvirR9SsX1bSLSG33afqVteTW7zLdMkNx5cMgWGQrIzDAU17N+y78X/hz8Rf+&#10;ClWsap4M1BZP+Eh+BNtcQxtbtBMrWWsSRXUdxEwDpLE13bLtkG5Nx6A8/aVBAPBFcx8XPiT4R+DH&#10;w1174uePNR+x6J4Z0i41PVrgLuKW8ETSPgdzheB3OBXwF4j+FX/BRH/gpl4KsfiZ49/an1j4C+A/&#10;EFnHeaD8OfAdkq6slq53wyajfswcztGVJhi2xpkKQTuY+CfH/wD4JReLv2ZfBWrfE/xX8TPEXxO8&#10;Kw29u2v3lrqkmj67odrA5kN3C9vut50DbGnd4JJ/KRzHuYCva/2F/C/7PPxC+MMX7LHx7+BPg/xx&#10;bap4J/4SX4b/ABC1Xwzarqd/Zo8a3FvcExpOSguLeWK4kSJ5Y5csuVyfriT/AIJt/smwxkeEvCXi&#10;DwzJ96OXwn481jTVVvXy7e6WNvoyEe1Y/wAAP+CW/wCy/wDADxHfeLktvEXjLULzxNca/b3HjzXG&#10;1JNPv7hg808EG1YUkeQGRpijTFmPz4wo+kIk2jBWnTf6s1+OPi/4n/tLfs//ALXHx40/4k/BLxjr&#10;XxE1C6m1fTdd8N6TZ61Ya5oCCQaXaiyuVW4gtI0IgZrZ32S72dcsGP1P/wAEt/g14B8Gfs/t8d9E&#10;l8N33ib4qXH/AAkHi3U/C9qIbSOaQts06BQqlILXLQqrAHesjsoZ2pf2ufFvjj9pz4oWv/BOL9nz&#10;xGbHUte0/wC2fFzxRagk+F/DcgKtGrAcXd4A8MK/eVd7naADTf2kP+CJvwd8ReFkk/ZSi0vwjfWO&#10;nmC38H+INN/tPwpfN9nWDzpNOlzHBdlEUfbYl83cNzeYa+Uvhj+1j+1Z/wAE9NUj+DXxItJZIbH9&#10;zZ/CP4meJs6rDZQqokvNM8QPGlrd2x52W8rBlXCAg4Q/Uv7Nvjey/wCCq/xN8O/GPQ9O1PS/hH8L&#10;9VttRGl6tbCK51rxfC29IpNrMpg09tsm5WaOWaSNlZhFmvvCBSseCMU4jIwaxfGPgLwb8RPDt14S&#10;+IHhHTNc0m9jMV7pesWEd1bzoRgq8cilXBHBBGDXzf4t/wCCVPwk1We10LwX8UvHHhPwtZs81j4d&#10;0HUoG/s643KUexu7mGW5sFUB8RwSIi7/AJNvQ27P/glD+zdLrFxr3ivxl8UtdvbywNjfXWofFHVI&#10;Td2pbeYZRbTRLIhbkqQQTyea7X4ef8E6v2Hvha8Fz4S/Za8G/arXAtdQ1TR01C7iAUKAs92JJVGA&#10;BgMOK9W07wX4T0kY0vwzYWw/uwWiJ/IVoR28Uf3Ex2p3lrTse1FFNl3FCFFfFv7Tsfxp/ZY/aa8S&#10;/tC+GNK0CL4e+PNF09vFfibVoLiZNC1KxVoFkuVhYMkEtu8IE4DLG1u28orBj22ieJP2g7+zh1G4&#10;8XfDGS3uVEkE1m12ySxsMqyEyYYEcjtivjH42/DD4s/s9/ERviF48s9P1bw/b6pq2qaf448Hamlj&#10;daU15qM148UkvElvj7Q0ZSf7RYzKq+abc5avtf8A4JLX41T9hTwrqh1Zb6S61fXZ7q4jjhQNM+r3&#10;jSDbAWjXDEghCVBztJGCfpWiio2t4m5YH1rCuPhb8N7lStx8PdEk3SF236TCcsTnP3euf1qpefA7&#10;4N6nCkGp/Cfw3cRxtujjuNDt3VG6ZAKHBwcU+w+Cvwh0u1az074VeHYIWJLxQ6JAqnIweAnpx9OK&#10;zrz9mb9nbUo/Kv8A4CeDJlxt2zeF7Rhjj1j9h+QrndT/AGCf2HdckWXWv2M/hVdsrZVrr4e6bJtO&#10;MZG6A4OOM+lYo/4Jkf8ABPNRIo/Yr+GoWZt0yL4PtArtnOSNmM5/kPQV6N8IPgJ8Fv2ffD1x4V+B&#10;nwl8PeEdNurr7Vd2fhzR4bRLmfaqedJ5aqZJCqIpd8sVVRnAAHYUUUUUUUUUUY9qaw+TGO1fnb48&#10;+Gvg/wD4KFf8FMviN4B/aW0iPWvA/wAAbPQ4fCPge7mb7HealqFu13NqV1EDi5KrEkcayBkChuMl&#10;s/W+m+FfC+j2C6Xo/h+xtLZECx29raIkagdAFAAA/Cvi79vv4efBr9lj42fDj9pzwo1j4Tl8YeNU&#10;8MeNvsrJBbS29zaXCjWfJYeQl5ZrvkFyU3iMyKSQRj6A/wCCSfw2XwF8D/Fms+HfD+saR4T8U/ET&#10;UNY8C6dr1xNJdHS2jhjF3J57GRTdzxT3m18Ni5GQDwPq78KKK+Q/+Clfjvxr8Udd8Lf8E7/hRrV5&#10;pOq/FSxvLvxt4hsJtk2ieFbYol5JGeomuGmjtkIyBvkY/d57a3T4M/slfAqOAyaf4V8E+CdB27pm&#10;2w2VnCgHLHknH1LE+pr4X8X/ABq8YfFv4xt8f/GmsaNpOtTW5tvh54DvPFVjpOuaDosqhluPs+q2&#10;zWlxc3wKyurSxGOJYogwJkFTfs7fscP/AMFLdW1DSfE+lX2k/BTRdRH9qXknh+00288QazFKTJDY&#10;razz21okTKVl1Cy8t5WZo1JVd1fSmsfs3ftufsY2DXn7MfiuT4yeBbJAIfh3461Xytd0+AEfJY6o&#10;wIuQB0iusHAwJOgNDVv+Cn3wG0bwdqSeJNN1zw18QLO0jW1+F/jLTW0/WLy+lkEMFtErEx3Aed0T&#10;zIXkjAYsWAVscZ4n8P6n+zD+zto/gnTtP8P+Lfjx8YvG/wBlj1FtPjuIzrmpSGW7u8MC/wBksbdZ&#10;GUH/AJZWsanAOR9qfsx/s+eE/wBlv4HeHfgX4Ge4msdBsfLa8u23TXtw7tLPcynu8s0kkjY43OcA&#10;AV6FX5m/tW6H4p8W/tFftXfDWa2kmvvFXgfSbDRbWz0Vp7y70+TQ5YrYLcPIkFrbJqDXzO0jAMS2&#10;SB1+kP2T/wBpj4XftF/C7StV8H+LNNm1i202CPxBoMN5G1xpV1t2yQyoDkAOHCsAVYAFSwINYf7f&#10;X7RmlfAn4A6zpmhxRax468V2M2ifD/wfAyyXWt6tcoYYIki6siu4eRjhVRGJIyK92/ZJ+DupfAL9&#10;mH4ffBHWrhZ7zwp4O07S7uZHJV5YbdI3IPpuU49sV6KYIy2/bztxTwABgCiivyg/4KC/Gv8A4TH/&#10;AIKTyfB79s/wc9h4D8F6Uuq/CvSdc8HT6t4e193jCXWqXb2snmebA7iNFeNo4AN7bWdCW/shfC/T&#10;f2+vjBJ8RrvU/P8AgX8MfEXlaH4Vh8aX+rab4j8S2zbherDe/Nb2VsGQxQEKjuS2Cirn788ceOfC&#10;Pwy8Gap8QPHmvWulaLotjNeanqF5IEit4UXc7t06AZ6Enp1r46+H37Fevf8ABWTxVJ+23+0TFrng&#10;3w/psMlt+zz4duLWKSSxhLBjr13a3CPFK9yUTbbyKVEKrnLbGHmH7QvwE/bZ/YF+KM/x+TxXqs9t&#10;Np8p1v4reB/DYvrbUY4gzQWWr+HYjFHCqjKpeQl2RSAWRSdvrf7Pv/BXfw/qvhlrn9rL4bXHg1YL&#10;aGZvG3hu4XW/DMySLlS95ZtILKQDO6ObATp5hr0z9m2w1z9tf9qjTP2xtKmbTvhj8OUvbD4b3cdo&#10;iz+MLq4hMF1qAlI8waeqlookBAmdfNIwiV9oRrt/lTse1NVApzXxt/wWS+Ic2jfDH4dfBbW/F03h&#10;/wAI/E/4lWug+PNWtWlWZtJW2ubqWzjaIb1e5NusHy/MVdlH3q5b9hbXfhH8HPix8R/2VtF8O2fh&#10;W9utej8XeEvD62K2ZuNBu7S3ji2QnBRreS2lgeIqCgijOMMK+pt8Y6nFfMKeNtI/aR/4KwfDnw78&#10;JbgalY/A/wAO+INQ+IGv2TBra1u9StktLXTDIvBmIWSZ48naEQkZBx92cY6UY9qKKKKKKKKKKa8a&#10;uQxXkdKaYIicFTThEgOcU17eGQYkjVv95RUMmh6PN/rdLt2/3oV/wqnceCPB118134T02Yn73mWM&#10;bZ/8drN1D4L/AAi1WJodV+Fnh26jfG5LjQ7d1OOnBSqPhn9nX4BeCvFEPjfwf8C/CGk61AZDDrGm&#10;eG7W3uk3rtfEqRhhuUkHnkdc121GB6Vh+LPhx4D8fWi6f478FaTrVurblt9Y06K5RWxjIWRWAPJ/&#10;OviT/gr/APAX9n/4ZfBH4e/EDw58B9PtRpvxl0GK4t/BOlWlhfXEd40tgyRuPLRmIuuEkby3+6+V&#10;Jr5nu9D8B+BP2mfh742+E/iHw3a+IofihodjrqWumP4X1/7Nd3AtHW/0YxC1vw0U0kZvIljdCVK7&#10;lJK/qHXh37cSQW2l/C3xDdRLIum/Hjwf8ki7l/0nUksckdOBdZ59OOa+q38IeFpwDN4csH/37NG/&#10;pViw0fStJBTS9Mgtw33hbwqgP5CrVcr8Wfg18Mvjn4Huvh18XPA9hr2jXm1pLG+h3BZF5SVD96OR&#10;T8yyIQ6nlSDzXzrrH/BNXxjoXxY0n4pfBD9qfxJocuk6DdaLbw+KLBNelhsZ5YpTDHcXDiV1V4kK&#10;faGmKjdjAYg9bb/sNeNddtDF8UP2y/idq27h4dBuLLQkI9M2Vuso+qyA+9VrT/gk/wDsO3N8NY8c&#10;/C7VPGV8PvXnjzxpqutO+eTkXlzIp6+leieCf2NP2R/hu6t8P/2W/h3ojL/y00rwXYwMT6lkiBJ9&#10;zk13Vh4O8KaWnl6Z4a0+2X+7BZomPyFaCQxRrsjjCj0WjyUpQoAxTLlpFj3Ie9flR+1h+1RpPx+/&#10;4KA694J+LWo2Gm2PwL1XyvBHw7vvGX9g6lqmovbpIdfie5hNndMI5Hit4pJkCqskhIZlrt/2EfBH&#10;iP8AbA+KQ/bv+LV1qOp+EdHkmtvgXY+JtLs4b5IJEjW41a4+yjy2kdg0EL5JEauwP7xWb3z9sf8A&#10;ad039l74Rt4k0/SpNc8Wa5dLpHgHwnbfNPrmsTZS3t0Gfu5+eRjgJGjMeQAfjH4r/wDBIr9sH4Nf&#10;CBviJa+Lpvipr2s61F4q8eLo9xJa6/pGuSsJLi90FnlW1LrIEVTJGs3koUDMhEQ6z9lX/grF4o0L&#10;SptA/a702DVNH0dhBqnxS8I6ddPb6Pdbziy1u0kgjmsbpRtEjLGYd2egyR6v+0v438IftoJ4D/Z2&#10;/Zi8S6B4g17xRqVp4jt/GVjN9oTwlpVldLJJqySwnMdwZE+zwruBeWRg2USXH3fbK4hXedzbeW24&#10;zUlFI5O04Havzt/4KfftK/8AC6/2idP/AOCaemy6tDoTabba38TodGurC31LWrWRmNvpdkl9NCJ4&#10;SU825aHzH8tREqne6jzzwr8ItL/b5/aXsfAGtQaPrHw1+DuoQ3XiDWl+H6aPfX+rhW8rw5IQcNDA&#10;jRT3CoFRiYY8EZ2/cvxR+JfgH4J/DfWPip8R9cg0nQfD+nvd6neyfKsMKcnA9T0CgZYkCvzo8a/s&#10;cftl/H3w54k/4KE+J/hPea4fij9jez+H9vffYfEHgvRLW48zTbm26NcThVS6kt0mgbzdvMmCB3/7&#10;Mf8AwVztfDN3J8Ov2p7u4v8AR9PmntbP4rWuliCRxA4jL6zpSFrjRnLfxyokbnJ+T7te3ftx+Pvg&#10;p8QP2Y4H0jQrX4har4svYbL4V2fh28V7m61yTm1ntLmI5t/JI8950I8mKF25xtP1r8JdL8baH8Nf&#10;D+i/EfWYtU8QWeh2cWvalBHsS8vVhRZ5lX+ENIGYDsDiumrnfib8Lfh/8ZPAupfDD4p+DbDX/D+s&#10;W/kanpGqWqzQXEec4ZT3BAYEcqwDAggEfIPif/gjr4d8CQ2On/sk+LNI8LWdjI502HxFob3lxo29&#10;1aQ2l9DLDdMhAwbaeSWF9qBhhVAk8N/8EqPjPaeIl8Vax+2NHY3UmRq3/CKfDHTbGPWeD/x+wuZY&#10;blh0DuhcdiMkHu9P/wCCWXwmm8CQ/DXxz8YfiP4g0OCYyW+ly+I1soLbMgkVYPskUTwRowGxEcKg&#10;ACBQAB0+g/8ABMv9h3S9Wk8Q67+z3pPijUpeJtS8eXFx4guJOnV9SknPUA8d+evNeneGfgX8FvBt&#10;lHp3hD4QeGdJt4mJjt9N0G3gRD0yoRAB+GK6K20fS7If6Hp8MXb93CF/kKseSlOoppijJ3Fa+SP2&#10;k4IfCX/BTj4O+Nbu4S3tdd+Ffi/RJJpJdoMkV3o93GhPc481gCeQjH+Hn1//AISXw7nb/b1n/wCB&#10;Sf418HftrPob/tsXXiUaD/akv/CMaFZ2l14f1YW2sQtNPqSmK3MwNheq/G6xvGRZtgEZZxtr1X/g&#10;jj4bsdC+K/xztdNuoGtbO68PWdvbW+nXNittts5pGT7JcEmxPmSOzW8Z8pWJaPCuAPvLyo/7jVJj&#10;tiimNDHIcsntXgfxJ/4Je/sF/F3xzqPxI+If7M+h6hrOrTLLfXwmuIWaRVx5irFKqxuepZAGY4LE&#10;kAjCh/4I/f8ABP6xgntNF+C2oafHdoqXi6f461qEXCrwquFvBvA5wDkcn1Nakn/BLr9kSbVk16bQ&#10;vGjX8VubeK+PxU8QecsRKkxiT7duCkquVzg4FU5v+CTX7Fc8NvCnhHxdF9jumubJo/ifrytbTs25&#10;pYyL35JCxLFxhiSTnJJObff8Efv2Pbq2ms7a6+JlrDPqS6jJDa/GDX1RrxdpW52/bCDMNiYkxuG1&#10;cEbRV7/h158HIr291C1+MPxbWbUrVbbU2n+I13dC9hXO1JhceZ5pXJwz7mAYjdhmz0X7PH/BPj4C&#10;fs2/E/8A4XL4MfxLqXiZfCn/AAjcOreJPEU17JBphlimNuoYhcb4ITkgkeWACASD7tRXkf7dvwN1&#10;z9pf9jn4mfAHwzdLDqXi3wZf6bpskkm1fPkhYRgt/CC21d3YHNeM/sz/ALcPws+LmiWPgj4hazY+&#10;CfiZp9nDD4u+HXiC4WzvdNvgoEkcccm3zotwYxyR7laPac9qx/8AgoV+3D8B/wBmf4D69pfibxVa&#10;ar4q8QaHc2PhXwTp7C5v9Yup0MUUaQRbmwXcbmwABk5OAKzf+CWv7KvxQ0XS/h/8W/iV8O18F6d4&#10;G+GsXhjw3ot5YpDq+s3D29lHeaxqITPleYLKJYYWZpFTc0hVmCL91RArGARTsD0ooIyMGvN/jr+y&#10;/wDDz49yaTrevzX2k+IvDs8k3hzxZoVx9n1DTWkTZIiPgh4nXh4ZA0b4UspKqR8deOf+Cb3/AAUC&#10;+AXxl1D42fsI/tJeC7qPxBP5/izwf450Wezs9TuT967f7GzQidiSzSRQwMx5cufmr6j/AGK/2Vh+&#10;zD8P9QHivxFH4i8eeMNUfW/iF4t+yiJtV1J1CkIvJS2iQCKGMkhI1H8RYn2qs3VfCuha5LFJrWj2&#10;d55DFoPtVqknlk9xuBxxVm00y3sU8q1jjjQYCokYUADp09uKs0UUUUUUUUUUUVBd2Fvf28lpeQrJ&#10;DIpWSORQyupGCpB4Ix2rx67/AOCc37BN/N59/wDsYfCuZ+fmm8A6e2M9esXf+fNUV/4Jgf8ABOSM&#10;MI/2EPg+N3X/AItxpv8A8Zr1zwJ8PfBHwv8ACtr4G+HHhHS9B0WxXbY6To9hHbW1uuckJHGAq5JJ&#10;4HJJraoooooooooooooooooooooor5Z/aj/Yr+K+ofGs/th/sa+PtF8N/ES40eDSvE+k+KbSSbR/&#10;FVjCxaFLkwkSQTxbiEuE3HYdjKRjHNx+LP8AgrJJatop/Yh+FK3ix7V1xvjhcfYzJ/fEH9kebt/2&#10;S2f9qud8If8ABKz4l/tD/HXR/wBor/gp38VdB8dt4XuPO8E/Cvwvp8sPhvR5iAWuJvOYyX0pIX/W&#10;AKAmCHDFR9zW9nHaoI4QFUDAUDp6D8MVNRRXjv7Uv7HXgL9pd9H8Vvq154Z8ceFJ2n8H+PNE2rf6&#10;XI4w8fzArNbydJLeQNG4xkAgEfF/7YP7Pn/BRn47yaZ8NvjN8GtL1zwT4St/t89/4Hulurfxdqiy&#10;j7PLcabJe2VxDDFF5jm3Sd8ztG4kZYwp4/wf+yb+2n+0RqNj8AfE/hjxN4d8CeIJHHjfXNY1PVlW&#10;x0xAoltbW31e4viLicN5SyRSr5Y8x88Cv1B+Gnww8EfCDwDpHww+Gnhuz0bQNBsI7PSdLsYQkNvD&#10;Gu1VUfzJySck5JJroGUOMGuS+KPwI+DXxv0yDRvjL8KfDfiy0tZ1mtrXxFosF6kUoIIdRMrbWyBy&#10;OeKw/Af7HP7Kvws8aQ/Ef4Z/s4+BfD/iC3hkht9a0bwpaW11FFIAHRZY4w6hgMEA4I4Oa9Kor53/&#10;AG4f+Cf/AIZ/a3trHxl4b8dTeC/H2hW8kWh+LLbSYL6MxMwf7Nd2k4MV3BvAcBsPGxYxuhZifiHx&#10;D/wQS/bA+JnxXsfHXxd/ah+Hd9f2it9p8eWfh3Vodcu12BVR1hvolWNAF2QpKsSbRtQcg/Y/7FP/&#10;AASh/Zm/Yw1yb4j6I+s+MvHNzb+RN448b3x1DUIY/mzFbNJn7NGc4KpgsFUMSFFfT9FFFFeZ/tIf&#10;stfDf9pfRNLg8Zm8sdW8OakNS8K+JNHuPIv9GvAu3zYXwRhlJR42DRyKSrqwr41+M/7CP/BRH4af&#10;EnWfjp+yv4v8Faj4luYFjkubEyaMuvRxsTHHqmmyCS0u5QpKC5jmtZACDyF8s6vgj4Ifte/8FDPE&#10;vhvRv27v2erb4Y/DvwXeR3niXwWviBL5vGutwOGhO6LAGmRnEuxyWkkIUllXcfvm1sIbOKO2t41S&#10;ONAscaLgKvoAOg4+n4U+S1WVdr9O4rw+8/4Jm/sE32vat4kuf2TfA7XGvTGXWE/sONYbtyMMzwgC&#10;Mlh975fnOS2SSa9h8LeD/DfgnQLHwn4Q0Oz0vStMtUttO0zT7dYbe1hRQqRxxqAqKoAAVQAAOMVq&#10;UUV5h+1j+zB4J/ay+EFz8KfGd/d6fIt5b6joOvacwF3o2pW8gkt72AkYEiOO/DKWU8Ma/Nz49fsi&#10;f8FDtDsbH4WeKf2SLf4jyW+tNdw/FXwJ42XT7qecxtE+pvDK0d1HftCdqhrp7eMyYVHSNYzX+EP/&#10;AASh/wCCkXxxupPCfxt+N3xC+Gvw8ubxPNs9V+Od/r2rizAANvFFb+Xbh3A2mSaSRULl1hO0I36U&#10;fsn/ALI/wM/Y2+Ddj8FPgB4QXR9Fs3aaYmQyXF7cOcyTzyt80sjd2PbgYGBXqVFFFFFFFFFFFFFF&#10;FFFFFFFFecftR/s5eB/2pvhDefB/4hxRvY3Vzb3ULyWsc6w3EEqywyeXICjgOoypHIyMjOa/PL9o&#10;H4IfGr9nq/8Ahzovxb8B+KvFlp4d+LHhq70fxJotvJr2nWllHq1sbiffLHLqOmMkAZjbtJNCVVlW&#10;U4AH1ZP+2l8JLa7a2fw748aNVLfak+G+rmIgejfZua8X/bi/aQ8HfFz4N6X4a+G/hLx7qGpWvxC8&#10;L6n9lh+HerxyNBaa1aXMxUvbKNypE5AJGcV+h6nK5ApaKKKKKKKKKKR13rtNfNn7a/7A/hT9ovXb&#10;P4t+GdE8NyeMtN042E1j4r0eO80fxJp3mCQ2GoRFGO0NuaKdP3kDuWAdWeN/lHR/Hf7Y3/BOPxDY&#10;eG5P2MfGWrfCGWaQTeF/Cfl603g8uzOX025twJLmyB3YtriGCSNXARioEVfQH7H3wW8a/tBfHq8/&#10;b6/aD8M32lw2kMmmfBXwbrViYp9D01wBcanPE/Md7dnAwRujhVUOC7KPsBYyq7d1eE/H3/gnP+zd&#10;+0H8TtP+Nut6TqXh/wAZ6euz/hKPCOpvp93dxAELHcFPluAuSVMikrn5SOlan7Kf7CX7PP7Gsvii&#10;++Cnhqa31DxlqUd94k1a+nE1zeSom1MvtGFGXbAGN0jscljXsijauKKKDyMV8vf8FE/+Cd3gD9sf&#10;SdI+Idr4c0G48deEFkOhnxBb7rHVLZyDLp14VBdIpCoZZkzJBKqypkgq3yVonxJ+KH/BKy8uNOtv&#10;2bfiEPg6t1Pd6/4fvbFtSuvDtzJIWnvtO1CDzUv7V3YySQzmKZTvdWIJjHrHw3fwz/wVs+MWg+K/&#10;D0uoXn7OvgOS31WO4ktnt7bxx4iV90UO1wDJZWYG5xja9xtU8QnP3x9k/wBuvnn9qL/gmZ8CP2lv&#10;Eq/Ea11bWvA3jCSGO21TxR4KuUtZtas1YH7HqEbK0V/AQNuydGGCQMA4rN/ZW/4JUfs+/sn/ABs1&#10;D48eDNT1K71a+s5IIdPkht7XTLGSXb51zBZ20ccMNxIqKjyKoLKMHqc/TcURjGN2afRRRRRRRRRR&#10;RXlf7VP7IXwc/a58DWng/wCLXh6C6k0nUV1DQdSa1imm0y7UECWMSoyEFSUZGUq6khgQa+adB/ZF&#10;8efDu2/4RzWP+Cb/AMIvGGpWLSxxeKtAOl6Xa6hDuOyVoJ4GktpWXbvQb0DAlXwQq8r8Zf2OPjP8&#10;ZNNjin/4JoeEtA1C3tzBb6t4d+KdhayNCTkwTRiwMV1Ax5aGdJIyedoPNesf8Erf2Z/2m/2fbTx/&#10;q37SWj6XY3fibUNPk0+Gy8TS6pIY7W1+yhnd0GweWkIVN8mNrfMBtVfryiiiiiiiiiiiimugcf8A&#10;1q4H4y/ssfs5ftE2UVh8evgX4R8ZRwKRb/8ACSeHba8MOefkMqMU59CMVz/wj/YA/Yo+AfidPGvw&#10;V/ZV8AeF9YjjKR6tovhW1guUU9VWVU3KPYEcV64kOwYBqSiiv//ZUEsBAi0AFAAGAAgAAAAhAIoV&#10;P5gMAQAAFQIAABMAAAAAAAAAAAAAAAAAAAAAAFtDb250ZW50X1R5cGVzXS54bWxQSwECLQAUAAYA&#10;CAAAACEAOP0h/9YAAACUAQAACwAAAAAAAAAAAAAAAAA9AQAAX3JlbHMvLnJlbHNQSwECLQAUAAYA&#10;CAAAACEAdyyb/C8EAAATCgAADgAAAAAAAAAAAAAAAAA8AgAAZHJzL2Uyb0RvYy54bWxQSwECLQAU&#10;AAYACAAAACEAWGCzG7oAAAAiAQAAGQAAAAAAAAAAAAAAAACXBgAAZHJzL19yZWxzL2Uyb0RvYy54&#10;bWwucmVsc1BLAQItABQABgAIAAAAIQC22y/83wAAAAgBAAAPAAAAAAAAAAAAAAAAAIgHAABkcnMv&#10;ZG93bnJldi54bWxQSwECLQAKAAAAAAAAACEAD06eEt3VAQDd1QEAFQAAAAAAAAAAAAAAAACUCAAA&#10;ZHJzL21lZGlhL2ltYWdlMS5qcGVnUEsFBgAAAAAGAAYAfQEAAKTeAQAAAA==&#10;">
                <v:shape id="Picture 28" o:spid="_x0000_s1063" type="#_x0000_t75" style="position:absolute;width:59156;height:26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TVxvgAAANsAAAAPAAAAZHJzL2Rvd25yZXYueG1sRE/LisIw&#10;FN0L8w/hCrPT1C5EqlFkQJiN4AvXl+baVJubTBK1ztdPFgMuD+e9WPW2Ew8KsXWsYDIuQBDXTrfc&#10;KDgdN6MZiJiQNXaOScGLIqyWH4MFVto9eU+PQ2pEDuFYoQKTkq+kjLUhi3HsPHHmLi5YTBmGRuqA&#10;zxxuO1kWxVRabDk3GPT0Zai+He5Wgfc7e3Zl+Nlfp35bG3kMm+uvUp/Dfj0HkahPb/G/+1srKPPY&#10;/CX/ALn8AwAA//8DAFBLAQItABQABgAIAAAAIQDb4fbL7gAAAIUBAAATAAAAAAAAAAAAAAAAAAAA&#10;AABbQ29udGVudF9UeXBlc10ueG1sUEsBAi0AFAAGAAgAAAAhAFr0LFu/AAAAFQEAAAsAAAAAAAAA&#10;AAAAAAAAHwEAAF9yZWxzLy5yZWxzUEsBAi0AFAAGAAgAAAAhAEzFNXG+AAAA2wAAAA8AAAAAAAAA&#10;AAAAAAAABwIAAGRycy9kb3ducmV2LnhtbFBLBQYAAAAAAwADALcAAADyAgAAAAA=&#10;">
                  <v:imagedata r:id="rId81" o:title=""/>
                </v:shape>
                <v:shape id="Text Box 2" o:spid="_x0000_s1064" type="#_x0000_t202" style="position:absolute;left:5238;top:6762;width:49022;height:15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U7xAAAANwAAAAPAAAAZHJzL2Rvd25yZXYueG1sRI9Ba8JA&#10;EIXvQv/DMgVvuquotNFVSqXQk8XYCt6G7JgEs7MhuzXpv+8cCr3N8N68981mN/hG3amLdWALs6kB&#10;RVwEV3Np4fP0NnkCFROywyYwWfihCLvtw2iDmQs9H+mep1JJCMcMLVQptZnWsajIY5yGlli0a+g8&#10;Jlm7UrsOewn3jZ4bs9Iea5aGClt6rai45d/ewtfhejkvzEe598u2D4PR7J+1tePH4WUNKtGQ/s1/&#10;1+9O8GdCK8/IBHr7CwAA//8DAFBLAQItABQABgAIAAAAIQDb4fbL7gAAAIUBAAATAAAAAAAAAAAA&#10;AAAAAAAAAABbQ29udGVudF9UeXBlc10ueG1sUEsBAi0AFAAGAAgAAAAhAFr0LFu/AAAAFQEAAAsA&#10;AAAAAAAAAAAAAAAAHwEAAF9yZWxzLy5yZWxzUEsBAi0AFAAGAAgAAAAhAJf/hTvEAAAA3AAAAA8A&#10;AAAAAAAAAAAAAAAABwIAAGRycy9kb3ducmV2LnhtbFBLBQYAAAAAAwADALcAAAD4AgAAAAA=&#10;" filled="f" stroked="f">
                  <v:textbox>
                    <w:txbxContent>
                      <w:p w14:paraId="3132AB58" w14:textId="77777777" w:rsidR="00475173" w:rsidRDefault="00475173" w:rsidP="00D46883">
                        <w:pPr>
                          <w:pStyle w:val="BodyText"/>
                          <w:numPr>
                            <w:ilvl w:val="0"/>
                            <w:numId w:val="10"/>
                          </w:numPr>
                          <w:spacing w:before="1" w:line="249" w:lineRule="auto"/>
                          <w:ind w:left="360" w:right="536" w:hanging="360"/>
                        </w:pPr>
                        <w:r>
                          <w:rPr>
                            <w:color w:val="231F20"/>
                          </w:rPr>
                          <w:t>Create both one-tailed and two-tailed hypotheses and directional and nondirectional research questions, and explain when they are appropriate to use in</w:t>
                        </w:r>
                        <w:r>
                          <w:rPr>
                            <w:color w:val="231F20"/>
                            <w:spacing w:val="-8"/>
                          </w:rPr>
                          <w:t xml:space="preserve"> </w:t>
                        </w:r>
                        <w:r>
                          <w:rPr>
                            <w:color w:val="231F20"/>
                          </w:rPr>
                          <w:t>research</w:t>
                        </w:r>
                      </w:p>
                      <w:p w14:paraId="7FE42D3A" w14:textId="77777777" w:rsidR="00475173" w:rsidRDefault="00475173" w:rsidP="00D46883">
                        <w:pPr>
                          <w:pStyle w:val="BodyText"/>
                          <w:numPr>
                            <w:ilvl w:val="0"/>
                            <w:numId w:val="10"/>
                          </w:numPr>
                          <w:spacing w:before="2"/>
                          <w:ind w:left="360" w:hanging="360"/>
                        </w:pPr>
                        <w:r>
                          <w:rPr>
                            <w:color w:val="231F20"/>
                          </w:rPr>
                          <w:t>Describe the mathematical nature of sampling</w:t>
                        </w:r>
                        <w:r>
                          <w:rPr>
                            <w:color w:val="231F20"/>
                            <w:spacing w:val="-4"/>
                          </w:rPr>
                          <w:t xml:space="preserve"> </w:t>
                        </w:r>
                        <w:r>
                          <w:rPr>
                            <w:color w:val="231F20"/>
                          </w:rPr>
                          <w:t>error</w:t>
                        </w:r>
                      </w:p>
                      <w:p w14:paraId="6FA7F73D" w14:textId="77777777" w:rsidR="00475173" w:rsidRDefault="00475173" w:rsidP="00D46883">
                        <w:pPr>
                          <w:pStyle w:val="BodyText"/>
                          <w:numPr>
                            <w:ilvl w:val="0"/>
                            <w:numId w:val="10"/>
                          </w:numPr>
                          <w:spacing w:before="12"/>
                          <w:ind w:left="360" w:hanging="360"/>
                        </w:pPr>
                        <w:r>
                          <w:rPr>
                            <w:color w:val="231F20"/>
                          </w:rPr>
                          <w:t>Explain the importance of a 95% confidence interval in scientific</w:t>
                        </w:r>
                        <w:r>
                          <w:rPr>
                            <w:color w:val="231F20"/>
                            <w:spacing w:val="-11"/>
                          </w:rPr>
                          <w:t xml:space="preserve"> </w:t>
                        </w:r>
                        <w:r>
                          <w:rPr>
                            <w:color w:val="231F20"/>
                          </w:rPr>
                          <w:t>research</w:t>
                        </w:r>
                      </w:p>
                      <w:p w14:paraId="19C4D207" w14:textId="77777777" w:rsidR="00475173" w:rsidRDefault="00475173" w:rsidP="00D46883">
                        <w:pPr>
                          <w:pStyle w:val="BodyText"/>
                          <w:numPr>
                            <w:ilvl w:val="0"/>
                            <w:numId w:val="10"/>
                          </w:numPr>
                          <w:spacing w:before="12"/>
                          <w:ind w:left="360" w:hanging="360"/>
                        </w:pPr>
                        <w:r>
                          <w:rPr>
                            <w:color w:val="231F20"/>
                          </w:rPr>
                          <w:t>Describe the process a researcher goes through for significance</w:t>
                        </w:r>
                        <w:r>
                          <w:rPr>
                            <w:color w:val="231F20"/>
                            <w:spacing w:val="-12"/>
                          </w:rPr>
                          <w:t xml:space="preserve"> </w:t>
                        </w:r>
                        <w:r>
                          <w:rPr>
                            <w:color w:val="231F20"/>
                          </w:rPr>
                          <w:t>testing</w:t>
                        </w:r>
                      </w:p>
                      <w:p w14:paraId="2EBA1B8E" w14:textId="77777777" w:rsidR="00475173" w:rsidRDefault="00475173" w:rsidP="00D46883">
                        <w:pPr>
                          <w:pStyle w:val="BodyText"/>
                          <w:numPr>
                            <w:ilvl w:val="0"/>
                            <w:numId w:val="10"/>
                          </w:numPr>
                          <w:spacing w:before="12"/>
                          <w:ind w:left="360" w:hanging="360"/>
                        </w:pPr>
                        <w:r>
                          <w:rPr>
                            <w:color w:val="231F20"/>
                          </w:rPr>
                          <w:t>Describe both type I (α) and type II (β)</w:t>
                        </w:r>
                        <w:r>
                          <w:rPr>
                            <w:color w:val="231F20"/>
                            <w:spacing w:val="-3"/>
                          </w:rPr>
                          <w:t xml:space="preserve"> </w:t>
                        </w:r>
                        <w:r>
                          <w:rPr>
                            <w:color w:val="231F20"/>
                          </w:rPr>
                          <w:t>errors.</w:t>
                        </w:r>
                      </w:p>
                      <w:p w14:paraId="34BFD53A" w14:textId="77777777" w:rsidR="00475173" w:rsidRDefault="00475173" w:rsidP="00C84B3F"/>
                    </w:txbxContent>
                  </v:textbox>
                </v:shape>
                <w10:wrap type="square"/>
              </v:group>
            </w:pict>
          </mc:Fallback>
        </mc:AlternateContent>
      </w:r>
      <w:r w:rsidR="003865B7">
        <w:rPr>
          <w:b/>
          <w:color w:val="231F20"/>
          <w:sz w:val="28"/>
        </w:rPr>
        <w:t>Hypothesis Testing</w:t>
      </w:r>
    </w:p>
    <w:p w14:paraId="573D17E9" w14:textId="1021C10B" w:rsidR="00C84B3F" w:rsidRDefault="00C84B3F" w:rsidP="00A215D2">
      <w:pPr>
        <w:pStyle w:val="Heading2"/>
        <w:ind w:left="0" w:right="0"/>
        <w:jc w:val="left"/>
        <w:rPr>
          <w:color w:val="231F20"/>
          <w:sz w:val="24"/>
          <w:szCs w:val="24"/>
        </w:rPr>
      </w:pPr>
    </w:p>
    <w:p w14:paraId="73E03219" w14:textId="77777777" w:rsidR="00475173" w:rsidRDefault="00475173" w:rsidP="00475173">
      <w:pPr>
        <w:pStyle w:val="I"/>
      </w:pPr>
      <w:r>
        <w:t>I.</w:t>
      </w:r>
      <w:r>
        <w:tab/>
        <w:t>Defining the Terms</w:t>
      </w:r>
    </w:p>
    <w:p w14:paraId="7AEECDC8" w14:textId="77777777" w:rsidR="00475173" w:rsidRDefault="00475173" w:rsidP="00475173">
      <w:pPr>
        <w:pStyle w:val="I"/>
      </w:pPr>
    </w:p>
    <w:p w14:paraId="365976A8" w14:textId="09F99ABC" w:rsidR="00475173" w:rsidRDefault="00475173" w:rsidP="00475173">
      <w:pPr>
        <w:pStyle w:val="A"/>
      </w:pPr>
      <w:r>
        <w:t>A.</w:t>
      </w:r>
      <w:r>
        <w:tab/>
        <w:t>Hypothesis</w:t>
      </w:r>
    </w:p>
    <w:p w14:paraId="2129CE65" w14:textId="77777777" w:rsidR="00475173" w:rsidRDefault="00475173" w:rsidP="00475173">
      <w:pPr>
        <w:pStyle w:val="A"/>
      </w:pPr>
    </w:p>
    <w:p w14:paraId="5BDFB77B" w14:textId="77777777" w:rsidR="00475173" w:rsidRDefault="00475173" w:rsidP="00475173">
      <w:pPr>
        <w:pStyle w:val="A"/>
      </w:pPr>
    </w:p>
    <w:p w14:paraId="308ECBC4" w14:textId="77777777" w:rsidR="00475173" w:rsidRDefault="00475173" w:rsidP="00475173">
      <w:pPr>
        <w:pStyle w:val="A"/>
      </w:pPr>
    </w:p>
    <w:p w14:paraId="712BEF1F" w14:textId="77777777" w:rsidR="00475173" w:rsidRDefault="00475173" w:rsidP="00475173">
      <w:pPr>
        <w:pStyle w:val="A"/>
      </w:pPr>
    </w:p>
    <w:p w14:paraId="3D817F0F" w14:textId="77777777" w:rsidR="00475173" w:rsidRDefault="00475173" w:rsidP="00475173">
      <w:pPr>
        <w:pStyle w:val="A"/>
      </w:pPr>
      <w:r>
        <w:t>B.</w:t>
      </w:r>
      <w:r>
        <w:tab/>
        <w:t>What makes a good hypothesis?</w:t>
      </w:r>
    </w:p>
    <w:p w14:paraId="2BF43399" w14:textId="77777777" w:rsidR="00475173" w:rsidRDefault="00475173" w:rsidP="00475173">
      <w:pPr>
        <w:pStyle w:val="A"/>
      </w:pPr>
    </w:p>
    <w:p w14:paraId="526C438E" w14:textId="77777777" w:rsidR="00475173" w:rsidRDefault="00475173" w:rsidP="00475173">
      <w:pPr>
        <w:pStyle w:val="A"/>
      </w:pPr>
    </w:p>
    <w:p w14:paraId="1E6889A9" w14:textId="77777777" w:rsidR="00475173" w:rsidRDefault="00475173" w:rsidP="00475173">
      <w:pPr>
        <w:pStyle w:val="A"/>
      </w:pPr>
    </w:p>
    <w:p w14:paraId="2B75E187" w14:textId="77777777" w:rsidR="00475173" w:rsidRDefault="00475173" w:rsidP="00475173">
      <w:pPr>
        <w:pStyle w:val="A"/>
      </w:pPr>
    </w:p>
    <w:p w14:paraId="6459B64E" w14:textId="77777777" w:rsidR="00475173" w:rsidRDefault="00475173" w:rsidP="00475173">
      <w:pPr>
        <w:pStyle w:val="A"/>
      </w:pPr>
      <w:r>
        <w:t>C.</w:t>
      </w:r>
      <w:r>
        <w:tab/>
        <w:t>Types of hypotheses</w:t>
      </w:r>
    </w:p>
    <w:p w14:paraId="60B3CC5D" w14:textId="77777777" w:rsidR="00475173" w:rsidRDefault="00475173" w:rsidP="00475173">
      <w:pPr>
        <w:pStyle w:val="A"/>
      </w:pPr>
    </w:p>
    <w:p w14:paraId="6CB3F98D" w14:textId="4B0E9868" w:rsidR="00475173" w:rsidRDefault="00475173" w:rsidP="00475173">
      <w:pPr>
        <w:pStyle w:val="1"/>
      </w:pPr>
      <w:r w:rsidRPr="00190AA6">
        <w:t>1.</w:t>
      </w:r>
      <w:r w:rsidRPr="00190AA6">
        <w:tab/>
        <w:t>One-tailed</w:t>
      </w:r>
    </w:p>
    <w:p w14:paraId="4F799A65" w14:textId="77777777" w:rsidR="00475173" w:rsidRDefault="00475173" w:rsidP="00475173">
      <w:pPr>
        <w:pStyle w:val="1"/>
      </w:pPr>
    </w:p>
    <w:p w14:paraId="0724FE6B" w14:textId="77777777" w:rsidR="00475173" w:rsidRDefault="00475173" w:rsidP="00475173">
      <w:pPr>
        <w:pStyle w:val="1"/>
      </w:pPr>
    </w:p>
    <w:p w14:paraId="31410DAA" w14:textId="77777777" w:rsidR="00475173" w:rsidRDefault="00475173" w:rsidP="00475173">
      <w:pPr>
        <w:pStyle w:val="1"/>
      </w:pPr>
    </w:p>
    <w:p w14:paraId="27B5EE7A" w14:textId="77777777" w:rsidR="00475173" w:rsidRPr="00190AA6" w:rsidRDefault="00475173" w:rsidP="00475173">
      <w:pPr>
        <w:pStyle w:val="1"/>
      </w:pPr>
    </w:p>
    <w:p w14:paraId="098A8F3F" w14:textId="4C4D42F5" w:rsidR="00475173" w:rsidRDefault="00475173" w:rsidP="00475173">
      <w:pPr>
        <w:pStyle w:val="1"/>
      </w:pPr>
      <w:r w:rsidRPr="00190AA6">
        <w:t>2.</w:t>
      </w:r>
      <w:r w:rsidRPr="00190AA6">
        <w:tab/>
        <w:t>Two-tailed</w:t>
      </w:r>
    </w:p>
    <w:p w14:paraId="23A61DF5" w14:textId="77777777" w:rsidR="00475173" w:rsidRDefault="00475173" w:rsidP="00475173">
      <w:pPr>
        <w:pStyle w:val="1"/>
      </w:pPr>
    </w:p>
    <w:p w14:paraId="36D81114" w14:textId="77777777" w:rsidR="00475173" w:rsidRDefault="00475173" w:rsidP="00475173">
      <w:pPr>
        <w:pStyle w:val="1"/>
      </w:pPr>
    </w:p>
    <w:p w14:paraId="1A13F446" w14:textId="77777777" w:rsidR="00475173" w:rsidRDefault="00475173" w:rsidP="00475173">
      <w:pPr>
        <w:pStyle w:val="1"/>
      </w:pPr>
    </w:p>
    <w:p w14:paraId="0A8EEA43" w14:textId="77777777" w:rsidR="00475173" w:rsidRPr="00190AA6" w:rsidRDefault="00475173" w:rsidP="00475173">
      <w:pPr>
        <w:pStyle w:val="1"/>
      </w:pPr>
    </w:p>
    <w:p w14:paraId="27BDD519" w14:textId="77777777" w:rsidR="00475173" w:rsidRDefault="00475173" w:rsidP="00475173">
      <w:pPr>
        <w:pStyle w:val="A"/>
      </w:pPr>
      <w:r>
        <w:t>D.</w:t>
      </w:r>
      <w:r>
        <w:tab/>
        <w:t>Research questions</w:t>
      </w:r>
    </w:p>
    <w:p w14:paraId="38A4E1DF" w14:textId="77777777" w:rsidR="00475173" w:rsidRDefault="00475173" w:rsidP="00475173">
      <w:pPr>
        <w:pStyle w:val="A"/>
      </w:pPr>
    </w:p>
    <w:p w14:paraId="2879EDEC" w14:textId="30446E6E" w:rsidR="00475173" w:rsidRDefault="00475173" w:rsidP="00475173">
      <w:pPr>
        <w:pStyle w:val="1"/>
      </w:pPr>
      <w:r w:rsidRPr="00190AA6">
        <w:t>1.</w:t>
      </w:r>
      <w:r w:rsidRPr="00190AA6">
        <w:tab/>
        <w:t>Directional</w:t>
      </w:r>
    </w:p>
    <w:p w14:paraId="68A93C44" w14:textId="77777777" w:rsidR="00475173" w:rsidRDefault="00475173" w:rsidP="00475173">
      <w:pPr>
        <w:pStyle w:val="1"/>
      </w:pPr>
    </w:p>
    <w:p w14:paraId="3F79EC1F" w14:textId="77777777" w:rsidR="00475173" w:rsidRDefault="00475173" w:rsidP="00475173">
      <w:pPr>
        <w:pStyle w:val="1"/>
      </w:pPr>
    </w:p>
    <w:p w14:paraId="43643EEC" w14:textId="77777777" w:rsidR="00475173" w:rsidRDefault="00475173" w:rsidP="00475173">
      <w:pPr>
        <w:pStyle w:val="1"/>
      </w:pPr>
    </w:p>
    <w:p w14:paraId="77CEBF85" w14:textId="77777777" w:rsidR="00475173" w:rsidRPr="00190AA6" w:rsidRDefault="00475173" w:rsidP="00475173">
      <w:pPr>
        <w:pStyle w:val="1"/>
      </w:pPr>
    </w:p>
    <w:p w14:paraId="51963EB6" w14:textId="1AB5171D" w:rsidR="00475173" w:rsidRDefault="00475173" w:rsidP="00475173">
      <w:pPr>
        <w:pStyle w:val="1"/>
      </w:pPr>
      <w:r w:rsidRPr="00190AA6">
        <w:t>2.</w:t>
      </w:r>
      <w:r w:rsidRPr="00190AA6">
        <w:tab/>
        <w:t>Nondirectional</w:t>
      </w:r>
    </w:p>
    <w:p w14:paraId="0BF0AD74" w14:textId="77777777" w:rsidR="00475173" w:rsidRDefault="00475173" w:rsidP="00475173">
      <w:pPr>
        <w:pStyle w:val="1"/>
      </w:pPr>
    </w:p>
    <w:p w14:paraId="2B3AECBF" w14:textId="77777777" w:rsidR="00475173" w:rsidRDefault="00475173" w:rsidP="00475173">
      <w:pPr>
        <w:pStyle w:val="1"/>
      </w:pPr>
    </w:p>
    <w:p w14:paraId="0E99184F" w14:textId="77777777" w:rsidR="00475173" w:rsidRDefault="00475173" w:rsidP="00475173">
      <w:pPr>
        <w:pStyle w:val="1"/>
      </w:pPr>
    </w:p>
    <w:p w14:paraId="224635AA" w14:textId="77777777" w:rsidR="00475173" w:rsidRPr="00190AA6" w:rsidRDefault="00475173" w:rsidP="00475173">
      <w:pPr>
        <w:pStyle w:val="1"/>
      </w:pPr>
    </w:p>
    <w:p w14:paraId="7A857F9D" w14:textId="77777777" w:rsidR="00475173" w:rsidRDefault="00475173" w:rsidP="00475173">
      <w:pPr>
        <w:pStyle w:val="A"/>
      </w:pPr>
      <w:r>
        <w:t>E.</w:t>
      </w:r>
      <w:r>
        <w:tab/>
        <w:t>Alternative Hypothesis</w:t>
      </w:r>
    </w:p>
    <w:p w14:paraId="6E7DA776" w14:textId="77777777" w:rsidR="00475173" w:rsidRDefault="00475173" w:rsidP="00475173">
      <w:pPr>
        <w:pStyle w:val="A"/>
      </w:pPr>
    </w:p>
    <w:p w14:paraId="658E5CC4" w14:textId="339FF635" w:rsidR="00475173" w:rsidRDefault="00475173" w:rsidP="00475173">
      <w:pPr>
        <w:pStyle w:val="1"/>
      </w:pPr>
      <w:r w:rsidRPr="00190AA6">
        <w:t>1.</w:t>
      </w:r>
      <w:r w:rsidRPr="00190AA6">
        <w:tab/>
        <w:t>Defined</w:t>
      </w:r>
    </w:p>
    <w:p w14:paraId="2189B1A2" w14:textId="77777777" w:rsidR="00475173" w:rsidRDefault="00475173" w:rsidP="00475173">
      <w:pPr>
        <w:pStyle w:val="1"/>
      </w:pPr>
    </w:p>
    <w:p w14:paraId="3A7052F1" w14:textId="77777777" w:rsidR="00475173" w:rsidRDefault="00475173" w:rsidP="00475173">
      <w:pPr>
        <w:pStyle w:val="1"/>
      </w:pPr>
    </w:p>
    <w:p w14:paraId="022ABF25" w14:textId="77777777" w:rsidR="00475173" w:rsidRDefault="00475173" w:rsidP="00475173">
      <w:pPr>
        <w:pStyle w:val="1"/>
      </w:pPr>
    </w:p>
    <w:p w14:paraId="3CF3AEE1" w14:textId="77777777" w:rsidR="00475173" w:rsidRPr="00190AA6" w:rsidRDefault="00475173" w:rsidP="00475173">
      <w:pPr>
        <w:pStyle w:val="1"/>
      </w:pPr>
    </w:p>
    <w:p w14:paraId="6B88CFAB" w14:textId="6E6F01AB" w:rsidR="00475173" w:rsidRDefault="00475173" w:rsidP="00475173">
      <w:pPr>
        <w:pStyle w:val="1"/>
      </w:pPr>
      <w:r w:rsidRPr="00190AA6">
        <w:t>2.</w:t>
      </w:r>
      <w:r w:rsidRPr="00190AA6">
        <w:tab/>
        <w:t>Example - H</w:t>
      </w:r>
      <w:r w:rsidRPr="00382AFF">
        <w:rPr>
          <w:vertAlign w:val="subscript"/>
        </w:rPr>
        <w:t>1</w:t>
      </w:r>
    </w:p>
    <w:p w14:paraId="7A93D378" w14:textId="77777777" w:rsidR="00475173" w:rsidRDefault="00475173" w:rsidP="00475173">
      <w:pPr>
        <w:pStyle w:val="1"/>
      </w:pPr>
    </w:p>
    <w:p w14:paraId="1424A8A5" w14:textId="77777777" w:rsidR="00475173" w:rsidRDefault="00475173" w:rsidP="00475173">
      <w:pPr>
        <w:pStyle w:val="1"/>
      </w:pPr>
    </w:p>
    <w:p w14:paraId="5D6673C4" w14:textId="77777777" w:rsidR="00475173" w:rsidRDefault="00475173" w:rsidP="00475173">
      <w:pPr>
        <w:pStyle w:val="1"/>
      </w:pPr>
    </w:p>
    <w:p w14:paraId="3E741E63" w14:textId="77777777" w:rsidR="00475173" w:rsidRPr="00190AA6" w:rsidRDefault="00475173" w:rsidP="00475173">
      <w:pPr>
        <w:pStyle w:val="1"/>
      </w:pPr>
    </w:p>
    <w:p w14:paraId="07BEA34B" w14:textId="77777777" w:rsidR="00475173" w:rsidRDefault="00475173" w:rsidP="00475173">
      <w:pPr>
        <w:pStyle w:val="A"/>
      </w:pPr>
      <w:r>
        <w:t>F.</w:t>
      </w:r>
      <w:r>
        <w:tab/>
        <w:t>Null Hypothesis</w:t>
      </w:r>
    </w:p>
    <w:p w14:paraId="378B3A3B" w14:textId="77777777" w:rsidR="00475173" w:rsidRDefault="00475173" w:rsidP="00475173">
      <w:pPr>
        <w:pStyle w:val="A"/>
      </w:pPr>
    </w:p>
    <w:p w14:paraId="7345B5EF" w14:textId="2CBA6C22" w:rsidR="00475173" w:rsidRDefault="00475173" w:rsidP="00475173">
      <w:pPr>
        <w:pStyle w:val="1"/>
      </w:pPr>
      <w:r w:rsidRPr="00190AA6">
        <w:t>1.</w:t>
      </w:r>
      <w:r w:rsidRPr="00190AA6">
        <w:tab/>
        <w:t>Defined</w:t>
      </w:r>
    </w:p>
    <w:p w14:paraId="54617D1F" w14:textId="77777777" w:rsidR="00475173" w:rsidRDefault="00475173" w:rsidP="00475173">
      <w:pPr>
        <w:pStyle w:val="1"/>
      </w:pPr>
    </w:p>
    <w:p w14:paraId="3B09EC4C" w14:textId="77777777" w:rsidR="00475173" w:rsidRDefault="00475173" w:rsidP="00475173">
      <w:pPr>
        <w:pStyle w:val="1"/>
      </w:pPr>
    </w:p>
    <w:p w14:paraId="06BAF7E1" w14:textId="77777777" w:rsidR="00475173" w:rsidRDefault="00475173" w:rsidP="00475173">
      <w:pPr>
        <w:pStyle w:val="1"/>
      </w:pPr>
    </w:p>
    <w:p w14:paraId="4DC4252A" w14:textId="77777777" w:rsidR="00475173" w:rsidRPr="00190AA6" w:rsidRDefault="00475173" w:rsidP="00475173">
      <w:pPr>
        <w:pStyle w:val="1"/>
      </w:pPr>
    </w:p>
    <w:p w14:paraId="78D29F76" w14:textId="06D32CEC" w:rsidR="00475173" w:rsidRDefault="00475173" w:rsidP="00475173">
      <w:pPr>
        <w:pStyle w:val="1"/>
      </w:pPr>
      <w:r w:rsidRPr="00190AA6">
        <w:t>2.</w:t>
      </w:r>
      <w:r w:rsidRPr="00190AA6">
        <w:tab/>
        <w:t>Example - H</w:t>
      </w:r>
      <w:r w:rsidRPr="00382AFF">
        <w:rPr>
          <w:vertAlign w:val="subscript"/>
        </w:rPr>
        <w:t>0</w:t>
      </w:r>
      <w:r>
        <w:t>.</w:t>
      </w:r>
    </w:p>
    <w:p w14:paraId="433C5E97" w14:textId="77777777" w:rsidR="00475173" w:rsidRDefault="00475173" w:rsidP="00475173">
      <w:pPr>
        <w:pStyle w:val="1"/>
      </w:pPr>
    </w:p>
    <w:p w14:paraId="7E058FE8" w14:textId="77777777" w:rsidR="00475173" w:rsidRDefault="00475173" w:rsidP="00475173">
      <w:pPr>
        <w:pStyle w:val="1"/>
      </w:pPr>
    </w:p>
    <w:p w14:paraId="366EBB4E" w14:textId="77777777" w:rsidR="00475173" w:rsidRDefault="00475173" w:rsidP="00475173">
      <w:pPr>
        <w:pStyle w:val="1"/>
      </w:pPr>
    </w:p>
    <w:p w14:paraId="51147B46" w14:textId="77777777" w:rsidR="00475173" w:rsidRPr="00190AA6" w:rsidRDefault="00475173" w:rsidP="00475173">
      <w:pPr>
        <w:pStyle w:val="1"/>
      </w:pPr>
    </w:p>
    <w:p w14:paraId="19CA0167" w14:textId="77777777" w:rsidR="00475173" w:rsidRDefault="00475173" w:rsidP="00475173">
      <w:pPr>
        <w:pStyle w:val="A"/>
      </w:pPr>
      <w:r>
        <w:t>G.</w:t>
      </w:r>
      <w:r>
        <w:tab/>
        <w:t>Hypothesis testing</w:t>
      </w:r>
    </w:p>
    <w:p w14:paraId="75A47F24" w14:textId="77777777" w:rsidR="00475173" w:rsidRDefault="00475173" w:rsidP="00475173">
      <w:pPr>
        <w:pStyle w:val="A"/>
      </w:pPr>
    </w:p>
    <w:p w14:paraId="42AE8728" w14:textId="77777777" w:rsidR="00475173" w:rsidRDefault="00475173" w:rsidP="00475173">
      <w:pPr>
        <w:pStyle w:val="A"/>
      </w:pPr>
    </w:p>
    <w:p w14:paraId="3C83E5C5" w14:textId="77777777" w:rsidR="00475173" w:rsidRDefault="00475173" w:rsidP="00475173">
      <w:pPr>
        <w:pStyle w:val="A"/>
      </w:pPr>
    </w:p>
    <w:p w14:paraId="2B12810C" w14:textId="77777777" w:rsidR="00475173" w:rsidRDefault="00475173" w:rsidP="00475173">
      <w:pPr>
        <w:pStyle w:val="A"/>
      </w:pPr>
    </w:p>
    <w:p w14:paraId="7FED71F6" w14:textId="77777777" w:rsidR="00475173" w:rsidRDefault="00475173" w:rsidP="00475173">
      <w:pPr>
        <w:pStyle w:val="I"/>
      </w:pPr>
      <w:r>
        <w:t>II.</w:t>
      </w:r>
      <w:r>
        <w:tab/>
        <w:t>Hypothesis Testing Case Study</w:t>
      </w:r>
    </w:p>
    <w:p w14:paraId="5339EAF1" w14:textId="77777777" w:rsidR="00475173" w:rsidRDefault="00475173" w:rsidP="00475173">
      <w:pPr>
        <w:pStyle w:val="I"/>
      </w:pPr>
    </w:p>
    <w:p w14:paraId="6FF71410" w14:textId="77777777" w:rsidR="00475173" w:rsidRDefault="00475173" w:rsidP="00475173">
      <w:pPr>
        <w:pStyle w:val="I"/>
      </w:pPr>
    </w:p>
    <w:p w14:paraId="74C994F5" w14:textId="77777777" w:rsidR="00475173" w:rsidRDefault="00475173" w:rsidP="00475173">
      <w:pPr>
        <w:pStyle w:val="I"/>
      </w:pPr>
    </w:p>
    <w:p w14:paraId="7464719D" w14:textId="77777777" w:rsidR="00475173" w:rsidRDefault="00475173" w:rsidP="00475173">
      <w:pPr>
        <w:pStyle w:val="I"/>
      </w:pPr>
    </w:p>
    <w:p w14:paraId="4C67828E" w14:textId="77777777" w:rsidR="00475173" w:rsidRDefault="00475173" w:rsidP="00475173">
      <w:pPr>
        <w:pStyle w:val="I"/>
      </w:pPr>
      <w:r>
        <w:t>III.</w:t>
      </w:r>
      <w:r>
        <w:tab/>
        <w:t>From Random Samples to a Whole Population</w:t>
      </w:r>
    </w:p>
    <w:p w14:paraId="3A08586E" w14:textId="77777777" w:rsidR="00475173" w:rsidRDefault="00475173" w:rsidP="00475173">
      <w:pPr>
        <w:pStyle w:val="I"/>
      </w:pPr>
    </w:p>
    <w:p w14:paraId="6D353B71" w14:textId="77777777" w:rsidR="00475173" w:rsidRDefault="00475173" w:rsidP="00475173">
      <w:pPr>
        <w:pStyle w:val="A"/>
      </w:pPr>
      <w:r>
        <w:t>A.</w:t>
      </w:r>
      <w:r>
        <w:tab/>
        <w:t>Sampling error</w:t>
      </w:r>
    </w:p>
    <w:p w14:paraId="2E3642D5" w14:textId="77777777" w:rsidR="00475173" w:rsidRDefault="00475173" w:rsidP="00475173">
      <w:pPr>
        <w:pStyle w:val="A"/>
      </w:pPr>
    </w:p>
    <w:p w14:paraId="72AEA4B1" w14:textId="77777777" w:rsidR="00475173" w:rsidRDefault="00475173" w:rsidP="00475173">
      <w:pPr>
        <w:pStyle w:val="A"/>
      </w:pPr>
    </w:p>
    <w:p w14:paraId="30F106CC" w14:textId="77777777" w:rsidR="00475173" w:rsidRDefault="00475173" w:rsidP="00475173">
      <w:pPr>
        <w:pStyle w:val="A"/>
      </w:pPr>
    </w:p>
    <w:p w14:paraId="299E9A8D" w14:textId="77777777" w:rsidR="00475173" w:rsidRDefault="00475173" w:rsidP="00475173">
      <w:pPr>
        <w:pStyle w:val="A"/>
      </w:pPr>
    </w:p>
    <w:p w14:paraId="449BCFEA" w14:textId="77777777" w:rsidR="00475173" w:rsidRDefault="00475173" w:rsidP="00475173">
      <w:pPr>
        <w:pStyle w:val="A"/>
      </w:pPr>
      <w:r>
        <w:t>B.</w:t>
      </w:r>
      <w:r>
        <w:tab/>
        <w:t>95% confidence interval</w:t>
      </w:r>
    </w:p>
    <w:p w14:paraId="288422CB" w14:textId="77777777" w:rsidR="00475173" w:rsidRDefault="00475173" w:rsidP="00475173">
      <w:pPr>
        <w:pStyle w:val="A"/>
      </w:pPr>
    </w:p>
    <w:p w14:paraId="703796F7" w14:textId="77777777" w:rsidR="00475173" w:rsidRDefault="00475173" w:rsidP="00475173">
      <w:pPr>
        <w:pStyle w:val="A"/>
      </w:pPr>
    </w:p>
    <w:p w14:paraId="1FA77E0A" w14:textId="77777777" w:rsidR="00475173" w:rsidRDefault="00475173" w:rsidP="00475173">
      <w:pPr>
        <w:pStyle w:val="A"/>
      </w:pPr>
    </w:p>
    <w:p w14:paraId="779B064B" w14:textId="77777777" w:rsidR="00475173" w:rsidRDefault="00475173" w:rsidP="00475173">
      <w:pPr>
        <w:pStyle w:val="A"/>
      </w:pPr>
    </w:p>
    <w:p w14:paraId="114D6216" w14:textId="77777777" w:rsidR="00475173" w:rsidRDefault="00475173" w:rsidP="00475173">
      <w:pPr>
        <w:pStyle w:val="A"/>
      </w:pPr>
      <w:r>
        <w:t>C.</w:t>
      </w:r>
      <w:r>
        <w:tab/>
        <w:t>Confidence levels across research fields</w:t>
      </w:r>
    </w:p>
    <w:p w14:paraId="60B89CC3" w14:textId="77777777" w:rsidR="00475173" w:rsidRDefault="00475173" w:rsidP="00475173">
      <w:pPr>
        <w:pStyle w:val="A"/>
      </w:pPr>
    </w:p>
    <w:p w14:paraId="2562DC94" w14:textId="77777777" w:rsidR="00475173" w:rsidRDefault="00475173" w:rsidP="00475173">
      <w:pPr>
        <w:pStyle w:val="A"/>
      </w:pPr>
    </w:p>
    <w:p w14:paraId="5CB4D748" w14:textId="77777777" w:rsidR="00475173" w:rsidRDefault="00475173" w:rsidP="00475173">
      <w:pPr>
        <w:pStyle w:val="A"/>
      </w:pPr>
    </w:p>
    <w:p w14:paraId="20B3C3DE" w14:textId="77777777" w:rsidR="00475173" w:rsidRDefault="00475173" w:rsidP="00475173">
      <w:pPr>
        <w:pStyle w:val="A"/>
      </w:pPr>
    </w:p>
    <w:p w14:paraId="2B6DE5E7" w14:textId="77777777" w:rsidR="00475173" w:rsidRDefault="00475173" w:rsidP="00475173">
      <w:pPr>
        <w:pStyle w:val="I"/>
      </w:pPr>
      <w:r>
        <w:t>IV.</w:t>
      </w:r>
      <w:r>
        <w:tab/>
        <w:t>Testing for Significance</w:t>
      </w:r>
    </w:p>
    <w:p w14:paraId="3219A8FC" w14:textId="77777777" w:rsidR="00475173" w:rsidRDefault="00475173" w:rsidP="00475173">
      <w:pPr>
        <w:pStyle w:val="I"/>
      </w:pPr>
    </w:p>
    <w:p w14:paraId="1D748BC3" w14:textId="77777777" w:rsidR="00475173" w:rsidRDefault="00475173" w:rsidP="00475173">
      <w:pPr>
        <w:pStyle w:val="A"/>
      </w:pPr>
      <w:r>
        <w:t>A.</w:t>
      </w:r>
      <w:r>
        <w:tab/>
        <w:t xml:space="preserve">Significance testing </w:t>
      </w:r>
    </w:p>
    <w:p w14:paraId="1B2284DE" w14:textId="77777777" w:rsidR="00475173" w:rsidRDefault="00475173" w:rsidP="00475173">
      <w:pPr>
        <w:pStyle w:val="A"/>
      </w:pPr>
    </w:p>
    <w:p w14:paraId="16500800" w14:textId="77777777" w:rsidR="00475173" w:rsidRDefault="00475173" w:rsidP="00475173">
      <w:pPr>
        <w:pStyle w:val="A"/>
      </w:pPr>
    </w:p>
    <w:p w14:paraId="174FA931" w14:textId="77777777" w:rsidR="00475173" w:rsidRDefault="00475173" w:rsidP="00475173">
      <w:pPr>
        <w:pStyle w:val="A"/>
      </w:pPr>
    </w:p>
    <w:p w14:paraId="661A7153" w14:textId="77777777" w:rsidR="00475173" w:rsidRDefault="00475173" w:rsidP="00475173">
      <w:pPr>
        <w:pStyle w:val="A"/>
      </w:pPr>
    </w:p>
    <w:p w14:paraId="1F7A63A8" w14:textId="77777777" w:rsidR="00475173" w:rsidRDefault="00475173" w:rsidP="00475173">
      <w:pPr>
        <w:pStyle w:val="A"/>
      </w:pPr>
      <w:r>
        <w:t>B.</w:t>
      </w:r>
      <w:r>
        <w:tab/>
        <w:t>Steps</w:t>
      </w:r>
    </w:p>
    <w:p w14:paraId="354DEA17" w14:textId="77777777" w:rsidR="00475173" w:rsidRDefault="00475173" w:rsidP="00475173">
      <w:pPr>
        <w:pStyle w:val="A"/>
      </w:pPr>
    </w:p>
    <w:p w14:paraId="091A47D4" w14:textId="77777777" w:rsidR="00475173" w:rsidRDefault="00475173" w:rsidP="00475173">
      <w:pPr>
        <w:pStyle w:val="1"/>
      </w:pPr>
      <w:r w:rsidRPr="00190AA6">
        <w:t>1.</w:t>
      </w:r>
      <w:r w:rsidRPr="00190AA6">
        <w:tab/>
        <w:t>Step 1: Set the probability level</w:t>
      </w:r>
    </w:p>
    <w:p w14:paraId="504250D4" w14:textId="77777777" w:rsidR="00475173" w:rsidRDefault="00475173" w:rsidP="00475173">
      <w:pPr>
        <w:pStyle w:val="1"/>
      </w:pPr>
    </w:p>
    <w:p w14:paraId="1B23B36E" w14:textId="77777777" w:rsidR="00475173" w:rsidRDefault="00475173" w:rsidP="00475173">
      <w:pPr>
        <w:pStyle w:val="1"/>
      </w:pPr>
    </w:p>
    <w:p w14:paraId="43A73157" w14:textId="77777777" w:rsidR="00475173" w:rsidRDefault="00475173" w:rsidP="00475173">
      <w:pPr>
        <w:pStyle w:val="1"/>
      </w:pPr>
    </w:p>
    <w:p w14:paraId="001CC128" w14:textId="77777777" w:rsidR="00475173" w:rsidRPr="00190AA6" w:rsidRDefault="00475173" w:rsidP="00475173">
      <w:pPr>
        <w:pStyle w:val="1"/>
      </w:pPr>
    </w:p>
    <w:p w14:paraId="6A2ADA3E" w14:textId="77777777" w:rsidR="00475173" w:rsidRDefault="00475173" w:rsidP="00475173">
      <w:pPr>
        <w:pStyle w:val="1"/>
      </w:pPr>
      <w:r w:rsidRPr="00190AA6">
        <w:t>2.</w:t>
      </w:r>
      <w:r w:rsidRPr="00190AA6">
        <w:tab/>
        <w:t>Step 2: Conduct a statistical test</w:t>
      </w:r>
    </w:p>
    <w:p w14:paraId="09037E01" w14:textId="77777777" w:rsidR="00475173" w:rsidRDefault="00475173" w:rsidP="00475173">
      <w:pPr>
        <w:pStyle w:val="1"/>
      </w:pPr>
    </w:p>
    <w:p w14:paraId="6605A96E" w14:textId="77777777" w:rsidR="00475173" w:rsidRDefault="00475173" w:rsidP="00475173">
      <w:pPr>
        <w:pStyle w:val="1"/>
      </w:pPr>
    </w:p>
    <w:p w14:paraId="0241BC3A" w14:textId="77777777" w:rsidR="00475173" w:rsidRDefault="00475173" w:rsidP="00475173">
      <w:pPr>
        <w:pStyle w:val="1"/>
      </w:pPr>
    </w:p>
    <w:p w14:paraId="2EDEB9B0" w14:textId="77777777" w:rsidR="00475173" w:rsidRPr="00190AA6" w:rsidRDefault="00475173" w:rsidP="00475173">
      <w:pPr>
        <w:pStyle w:val="1"/>
      </w:pPr>
    </w:p>
    <w:p w14:paraId="31866CC2" w14:textId="77777777" w:rsidR="00475173" w:rsidRDefault="00475173" w:rsidP="00475173">
      <w:pPr>
        <w:pStyle w:val="1"/>
      </w:pPr>
      <w:r>
        <w:t>3.</w:t>
      </w:r>
      <w:r>
        <w:tab/>
        <w:t>Step 3: Compare calculated and critical values</w:t>
      </w:r>
    </w:p>
    <w:p w14:paraId="0D071477" w14:textId="77777777" w:rsidR="00475173" w:rsidRDefault="00475173" w:rsidP="00475173">
      <w:pPr>
        <w:pStyle w:val="1"/>
      </w:pPr>
    </w:p>
    <w:p w14:paraId="63A8BF5E" w14:textId="77777777" w:rsidR="00475173" w:rsidRDefault="00475173" w:rsidP="00475173">
      <w:pPr>
        <w:pStyle w:val="1"/>
      </w:pPr>
    </w:p>
    <w:p w14:paraId="5BC26472" w14:textId="77777777" w:rsidR="00475173" w:rsidRDefault="00475173" w:rsidP="00475173">
      <w:pPr>
        <w:pStyle w:val="1"/>
      </w:pPr>
    </w:p>
    <w:p w14:paraId="4B944773" w14:textId="77777777" w:rsidR="00475173" w:rsidRDefault="00475173" w:rsidP="00475173">
      <w:pPr>
        <w:pStyle w:val="1"/>
      </w:pPr>
    </w:p>
    <w:p w14:paraId="1285DF0C" w14:textId="77777777" w:rsidR="00475173" w:rsidRDefault="00475173" w:rsidP="00475173">
      <w:pPr>
        <w:pStyle w:val="I"/>
      </w:pPr>
      <w:r>
        <w:t>V.</w:t>
      </w:r>
      <w:r>
        <w:tab/>
        <w:t>Testing for Power</w:t>
      </w:r>
    </w:p>
    <w:p w14:paraId="34CA81CA" w14:textId="77777777" w:rsidR="00475173" w:rsidRDefault="00475173" w:rsidP="00475173">
      <w:pPr>
        <w:pStyle w:val="I"/>
      </w:pPr>
    </w:p>
    <w:p w14:paraId="57E1DF39" w14:textId="4A6556A9" w:rsidR="00475173" w:rsidRDefault="00475173" w:rsidP="00475173">
      <w:pPr>
        <w:pStyle w:val="A"/>
      </w:pPr>
      <w:r>
        <w:t>A.</w:t>
      </w:r>
      <w:r>
        <w:tab/>
        <w:t>Power</w:t>
      </w:r>
    </w:p>
    <w:p w14:paraId="0F3D7A6E" w14:textId="77777777" w:rsidR="00475173" w:rsidRDefault="00475173" w:rsidP="00475173">
      <w:pPr>
        <w:pStyle w:val="A"/>
      </w:pPr>
    </w:p>
    <w:p w14:paraId="448E96F1" w14:textId="77777777" w:rsidR="00475173" w:rsidRDefault="00475173" w:rsidP="00475173">
      <w:pPr>
        <w:pStyle w:val="A"/>
      </w:pPr>
    </w:p>
    <w:p w14:paraId="2D41723F" w14:textId="77777777" w:rsidR="00475173" w:rsidRDefault="00475173" w:rsidP="00475173">
      <w:pPr>
        <w:pStyle w:val="A"/>
      </w:pPr>
    </w:p>
    <w:p w14:paraId="42C8946F" w14:textId="77777777" w:rsidR="00475173" w:rsidRDefault="00475173" w:rsidP="00475173">
      <w:pPr>
        <w:pStyle w:val="A"/>
      </w:pPr>
    </w:p>
    <w:p w14:paraId="23F32CFC" w14:textId="77777777" w:rsidR="00475173" w:rsidRDefault="00475173" w:rsidP="00475173">
      <w:pPr>
        <w:pStyle w:val="A"/>
      </w:pPr>
      <w:r>
        <w:t xml:space="preserve">B. </w:t>
      </w:r>
      <w:r>
        <w:tab/>
        <w:t>One-tailed vs. two-tailed hypotheses</w:t>
      </w:r>
    </w:p>
    <w:p w14:paraId="43117E0A" w14:textId="77777777" w:rsidR="00475173" w:rsidRDefault="00475173" w:rsidP="00475173">
      <w:pPr>
        <w:pStyle w:val="A"/>
      </w:pPr>
    </w:p>
    <w:p w14:paraId="111D0BD8" w14:textId="77777777" w:rsidR="00475173" w:rsidRDefault="00475173" w:rsidP="00475173">
      <w:pPr>
        <w:pStyle w:val="A"/>
      </w:pPr>
    </w:p>
    <w:p w14:paraId="225C1884" w14:textId="77777777" w:rsidR="00475173" w:rsidRDefault="00475173" w:rsidP="00475173">
      <w:pPr>
        <w:pStyle w:val="A"/>
      </w:pPr>
    </w:p>
    <w:p w14:paraId="42253886" w14:textId="77777777" w:rsidR="00475173" w:rsidRDefault="00475173" w:rsidP="00475173">
      <w:pPr>
        <w:pStyle w:val="A"/>
      </w:pPr>
    </w:p>
    <w:p w14:paraId="28F64BD7" w14:textId="77777777" w:rsidR="00475173" w:rsidRDefault="00475173" w:rsidP="00475173">
      <w:pPr>
        <w:pStyle w:val="I"/>
      </w:pPr>
      <w:r>
        <w:t>VI.</w:t>
      </w:r>
      <w:r>
        <w:tab/>
        <w:t>Effect Sizes</w:t>
      </w:r>
    </w:p>
    <w:p w14:paraId="0BC844CF" w14:textId="77777777" w:rsidR="00475173" w:rsidRDefault="00475173" w:rsidP="00475173">
      <w:pPr>
        <w:pStyle w:val="I"/>
      </w:pPr>
    </w:p>
    <w:p w14:paraId="1D047A8A" w14:textId="79ABAEFF" w:rsidR="00475173" w:rsidRDefault="00475173" w:rsidP="00475173">
      <w:pPr>
        <w:pStyle w:val="A"/>
      </w:pPr>
      <w:r>
        <w:t>A.</w:t>
      </w:r>
      <w:r>
        <w:tab/>
        <w:t>Defined</w:t>
      </w:r>
    </w:p>
    <w:p w14:paraId="4FDDC298" w14:textId="77777777" w:rsidR="00475173" w:rsidRDefault="00475173" w:rsidP="00475173">
      <w:pPr>
        <w:pStyle w:val="A"/>
      </w:pPr>
    </w:p>
    <w:p w14:paraId="097F1F7B" w14:textId="77777777" w:rsidR="00475173" w:rsidRDefault="00475173" w:rsidP="00475173">
      <w:pPr>
        <w:pStyle w:val="A"/>
      </w:pPr>
    </w:p>
    <w:p w14:paraId="6CE7787D" w14:textId="77777777" w:rsidR="00475173" w:rsidRDefault="00475173" w:rsidP="00475173">
      <w:pPr>
        <w:pStyle w:val="A"/>
      </w:pPr>
    </w:p>
    <w:p w14:paraId="07064634" w14:textId="77777777" w:rsidR="00475173" w:rsidRDefault="00475173" w:rsidP="00475173">
      <w:pPr>
        <w:pStyle w:val="A"/>
      </w:pPr>
    </w:p>
    <w:p w14:paraId="16BFF6DC" w14:textId="77777777" w:rsidR="00475173" w:rsidRDefault="00475173" w:rsidP="00475173">
      <w:pPr>
        <w:pStyle w:val="A"/>
      </w:pPr>
      <w:r>
        <w:t>B.</w:t>
      </w:r>
      <w:r>
        <w:tab/>
        <w:t>Large vs. small effects</w:t>
      </w:r>
    </w:p>
    <w:p w14:paraId="5D6E11B7" w14:textId="77777777" w:rsidR="00475173" w:rsidRDefault="00475173" w:rsidP="00475173">
      <w:pPr>
        <w:pStyle w:val="A"/>
      </w:pPr>
    </w:p>
    <w:p w14:paraId="62AA715F" w14:textId="77777777" w:rsidR="00475173" w:rsidRDefault="00475173" w:rsidP="00475173">
      <w:pPr>
        <w:pStyle w:val="A"/>
      </w:pPr>
    </w:p>
    <w:p w14:paraId="3FCC25D3" w14:textId="77777777" w:rsidR="00475173" w:rsidRDefault="00475173" w:rsidP="00475173">
      <w:pPr>
        <w:pStyle w:val="A"/>
      </w:pPr>
    </w:p>
    <w:p w14:paraId="15D3E11A" w14:textId="77777777" w:rsidR="00475173" w:rsidRDefault="00475173" w:rsidP="00475173">
      <w:pPr>
        <w:pStyle w:val="A"/>
      </w:pPr>
    </w:p>
    <w:p w14:paraId="7C6F66ED" w14:textId="77777777" w:rsidR="00475173" w:rsidRDefault="00475173" w:rsidP="00475173">
      <w:pPr>
        <w:pStyle w:val="I"/>
      </w:pPr>
      <w:r>
        <w:t>VII.</w:t>
      </w:r>
      <w:r>
        <w:tab/>
        <w:t>Understanding Error</w:t>
      </w:r>
    </w:p>
    <w:p w14:paraId="58CC930C" w14:textId="77777777" w:rsidR="00475173" w:rsidRDefault="00475173" w:rsidP="00475173">
      <w:pPr>
        <w:pStyle w:val="I"/>
      </w:pPr>
    </w:p>
    <w:p w14:paraId="3B32246D" w14:textId="77777777" w:rsidR="00475173" w:rsidRDefault="00475173" w:rsidP="00475173">
      <w:pPr>
        <w:pStyle w:val="A"/>
      </w:pPr>
      <w:r>
        <w:t>A.</w:t>
      </w:r>
      <w:r>
        <w:tab/>
        <w:t>The confidence interval</w:t>
      </w:r>
    </w:p>
    <w:p w14:paraId="0DAC471D" w14:textId="77777777" w:rsidR="00475173" w:rsidRDefault="00475173" w:rsidP="00475173">
      <w:pPr>
        <w:pStyle w:val="A"/>
      </w:pPr>
    </w:p>
    <w:p w14:paraId="2530CB06" w14:textId="77777777" w:rsidR="00475173" w:rsidRDefault="00475173" w:rsidP="00475173">
      <w:pPr>
        <w:pStyle w:val="1"/>
      </w:pPr>
      <w:r>
        <w:t>1.</w:t>
      </w:r>
      <w:r>
        <w:tab/>
        <w:t>1 – α</w:t>
      </w:r>
    </w:p>
    <w:p w14:paraId="5BE97474" w14:textId="77777777" w:rsidR="00475173" w:rsidRDefault="00475173" w:rsidP="00475173">
      <w:pPr>
        <w:pStyle w:val="1"/>
      </w:pPr>
    </w:p>
    <w:p w14:paraId="262566BA" w14:textId="77777777" w:rsidR="00475173" w:rsidRDefault="00475173" w:rsidP="00475173">
      <w:pPr>
        <w:pStyle w:val="1"/>
      </w:pPr>
    </w:p>
    <w:p w14:paraId="03E2A638" w14:textId="77777777" w:rsidR="00475173" w:rsidRDefault="00475173" w:rsidP="00475173">
      <w:pPr>
        <w:pStyle w:val="1"/>
      </w:pPr>
    </w:p>
    <w:p w14:paraId="290F721C" w14:textId="77777777" w:rsidR="00475173" w:rsidRDefault="00475173" w:rsidP="00475173">
      <w:pPr>
        <w:pStyle w:val="1"/>
      </w:pPr>
      <w:r>
        <w:t>2.</w:t>
      </w:r>
      <w:r>
        <w:tab/>
        <w:t>H0 is true, and you accept H0</w:t>
      </w:r>
    </w:p>
    <w:p w14:paraId="509965C0" w14:textId="77777777" w:rsidR="00475173" w:rsidRDefault="00475173" w:rsidP="00475173">
      <w:pPr>
        <w:pStyle w:val="1"/>
      </w:pPr>
    </w:p>
    <w:p w14:paraId="27E15ED4" w14:textId="77777777" w:rsidR="00475173" w:rsidRDefault="00475173" w:rsidP="00475173">
      <w:pPr>
        <w:pStyle w:val="1"/>
      </w:pPr>
    </w:p>
    <w:p w14:paraId="0BFFA9F5" w14:textId="77777777" w:rsidR="00475173" w:rsidRDefault="00475173" w:rsidP="00475173">
      <w:pPr>
        <w:pStyle w:val="1"/>
      </w:pPr>
    </w:p>
    <w:p w14:paraId="6A27E5A8" w14:textId="77777777" w:rsidR="00475173" w:rsidRDefault="00475173" w:rsidP="00475173">
      <w:pPr>
        <w:pStyle w:val="1"/>
      </w:pPr>
      <w:r>
        <w:t>3.</w:t>
      </w:r>
      <w:r>
        <w:tab/>
        <w:t>How many times out of 100 that your results will say there is no effect (difference or relationship) and there really is no effect.</w:t>
      </w:r>
    </w:p>
    <w:p w14:paraId="17A24D14" w14:textId="77777777" w:rsidR="00475173" w:rsidRDefault="00475173" w:rsidP="00475173">
      <w:pPr>
        <w:pStyle w:val="1"/>
      </w:pPr>
    </w:p>
    <w:p w14:paraId="4873B316" w14:textId="77777777" w:rsidR="00475173" w:rsidRDefault="00475173" w:rsidP="00475173">
      <w:pPr>
        <w:pStyle w:val="1"/>
      </w:pPr>
    </w:p>
    <w:p w14:paraId="19AA1D06" w14:textId="77777777" w:rsidR="00475173" w:rsidRDefault="00475173" w:rsidP="00475173">
      <w:pPr>
        <w:pStyle w:val="1"/>
      </w:pPr>
    </w:p>
    <w:p w14:paraId="2E283457" w14:textId="77777777" w:rsidR="00475173" w:rsidRDefault="00475173" w:rsidP="00475173">
      <w:pPr>
        <w:pStyle w:val="1"/>
      </w:pPr>
      <w:r>
        <w:t>4.</w:t>
      </w:r>
      <w:r>
        <w:tab/>
        <w:t>Significant vs. nonsignificant p values (see Figure 13.6 in text)</w:t>
      </w:r>
    </w:p>
    <w:p w14:paraId="576CBA2E" w14:textId="77777777" w:rsidR="00475173" w:rsidRDefault="00475173" w:rsidP="00475173">
      <w:pPr>
        <w:pStyle w:val="1"/>
      </w:pPr>
    </w:p>
    <w:p w14:paraId="012F68FB" w14:textId="77777777" w:rsidR="00475173" w:rsidRDefault="00475173" w:rsidP="00475173">
      <w:pPr>
        <w:pStyle w:val="1"/>
      </w:pPr>
    </w:p>
    <w:p w14:paraId="12DB18BD" w14:textId="77777777" w:rsidR="00475173" w:rsidRDefault="00475173" w:rsidP="00475173">
      <w:pPr>
        <w:pStyle w:val="1"/>
      </w:pPr>
    </w:p>
    <w:p w14:paraId="7A50BCEF" w14:textId="77777777" w:rsidR="00475173" w:rsidRDefault="00475173" w:rsidP="00475173">
      <w:pPr>
        <w:pStyle w:val="A"/>
      </w:pPr>
      <w:r>
        <w:t>B.</w:t>
      </w:r>
      <w:r>
        <w:tab/>
        <w:t>Power - odds of saying there is a difference or relationship when in fact there is one.</w:t>
      </w:r>
    </w:p>
    <w:p w14:paraId="066D23F6" w14:textId="77777777" w:rsidR="00475173" w:rsidRDefault="00475173" w:rsidP="00475173">
      <w:pPr>
        <w:pStyle w:val="A"/>
      </w:pPr>
    </w:p>
    <w:p w14:paraId="24094B4B" w14:textId="77777777" w:rsidR="00475173" w:rsidRDefault="00475173" w:rsidP="00475173">
      <w:pPr>
        <w:pStyle w:val="1"/>
      </w:pPr>
      <w:r>
        <w:t>1.</w:t>
      </w:r>
      <w:r>
        <w:tab/>
        <w:t>1 – β</w:t>
      </w:r>
    </w:p>
    <w:p w14:paraId="139A3532" w14:textId="77777777" w:rsidR="00475173" w:rsidRDefault="00475173" w:rsidP="00475173">
      <w:pPr>
        <w:pStyle w:val="1"/>
      </w:pPr>
    </w:p>
    <w:p w14:paraId="1DF77471" w14:textId="77777777" w:rsidR="00475173" w:rsidRDefault="00475173" w:rsidP="00475173">
      <w:pPr>
        <w:pStyle w:val="1"/>
      </w:pPr>
    </w:p>
    <w:p w14:paraId="393ACC26" w14:textId="77777777" w:rsidR="00475173" w:rsidRDefault="00475173" w:rsidP="00475173">
      <w:pPr>
        <w:pStyle w:val="1"/>
      </w:pPr>
    </w:p>
    <w:p w14:paraId="1FB69105" w14:textId="77777777" w:rsidR="00475173" w:rsidRDefault="00475173" w:rsidP="00475173">
      <w:pPr>
        <w:pStyle w:val="1"/>
      </w:pPr>
      <w:r>
        <w:t>2.</w:t>
      </w:r>
      <w:r>
        <w:tab/>
        <w:t>H0 is false, and you reject H0</w:t>
      </w:r>
    </w:p>
    <w:p w14:paraId="39E61DAC" w14:textId="77777777" w:rsidR="00475173" w:rsidRDefault="00475173" w:rsidP="00475173">
      <w:pPr>
        <w:pStyle w:val="1"/>
      </w:pPr>
    </w:p>
    <w:p w14:paraId="4C0D1372" w14:textId="77777777" w:rsidR="00475173" w:rsidRDefault="00475173" w:rsidP="00475173">
      <w:pPr>
        <w:pStyle w:val="1"/>
      </w:pPr>
    </w:p>
    <w:p w14:paraId="2CAFCC97" w14:textId="77777777" w:rsidR="00475173" w:rsidRDefault="00475173" w:rsidP="00475173">
      <w:pPr>
        <w:pStyle w:val="1"/>
      </w:pPr>
    </w:p>
    <w:p w14:paraId="6F487DF7" w14:textId="77777777" w:rsidR="00475173" w:rsidRDefault="00475173" w:rsidP="00475173">
      <w:pPr>
        <w:pStyle w:val="1"/>
      </w:pPr>
      <w:r>
        <w:t>3.</w:t>
      </w:r>
      <w:r>
        <w:tab/>
        <w:t>Number of times out of 100 when there is an effect; we’ll say there is one.</w:t>
      </w:r>
    </w:p>
    <w:p w14:paraId="4B156703" w14:textId="77777777" w:rsidR="00475173" w:rsidRDefault="00475173" w:rsidP="00475173">
      <w:pPr>
        <w:pStyle w:val="1"/>
      </w:pPr>
    </w:p>
    <w:p w14:paraId="0F1DC8B7" w14:textId="77777777" w:rsidR="00475173" w:rsidRDefault="00475173" w:rsidP="00475173">
      <w:pPr>
        <w:pStyle w:val="1"/>
      </w:pPr>
    </w:p>
    <w:p w14:paraId="04A9DA2B" w14:textId="77777777" w:rsidR="00475173" w:rsidRDefault="00475173" w:rsidP="00475173">
      <w:pPr>
        <w:pStyle w:val="1"/>
      </w:pPr>
    </w:p>
    <w:p w14:paraId="03235441" w14:textId="77777777" w:rsidR="00475173" w:rsidRDefault="00475173" w:rsidP="00475173">
      <w:pPr>
        <w:pStyle w:val="A"/>
      </w:pPr>
      <w:r>
        <w:t>C.</w:t>
      </w:r>
      <w:r>
        <w:tab/>
        <w:t>Type I Error</w:t>
      </w:r>
    </w:p>
    <w:p w14:paraId="7D63F0AA" w14:textId="77777777" w:rsidR="00475173" w:rsidRDefault="00475173" w:rsidP="00475173">
      <w:pPr>
        <w:pStyle w:val="A"/>
      </w:pPr>
    </w:p>
    <w:p w14:paraId="7E14ACA8" w14:textId="77777777" w:rsidR="00475173" w:rsidRDefault="00475173" w:rsidP="00475173">
      <w:pPr>
        <w:pStyle w:val="1"/>
      </w:pPr>
      <w:r>
        <w:t>1.</w:t>
      </w:r>
      <w:r>
        <w:tab/>
        <w:t>α error</w:t>
      </w:r>
    </w:p>
    <w:p w14:paraId="7A30A662" w14:textId="77777777" w:rsidR="00475173" w:rsidRDefault="00475173" w:rsidP="00475173">
      <w:pPr>
        <w:pStyle w:val="1"/>
      </w:pPr>
    </w:p>
    <w:p w14:paraId="376BF975" w14:textId="77777777" w:rsidR="00475173" w:rsidRDefault="00475173" w:rsidP="00475173">
      <w:pPr>
        <w:pStyle w:val="1"/>
      </w:pPr>
    </w:p>
    <w:p w14:paraId="444DE115" w14:textId="77777777" w:rsidR="00475173" w:rsidRDefault="00475173" w:rsidP="00475173">
      <w:pPr>
        <w:pStyle w:val="1"/>
      </w:pPr>
    </w:p>
    <w:p w14:paraId="7AC0CBD3" w14:textId="77777777" w:rsidR="00475173" w:rsidRDefault="00475173" w:rsidP="00475173">
      <w:pPr>
        <w:pStyle w:val="1"/>
      </w:pPr>
      <w:r>
        <w:t>2.</w:t>
      </w:r>
      <w:r>
        <w:tab/>
        <w:t>H0 is true, but you reject H0</w:t>
      </w:r>
    </w:p>
    <w:p w14:paraId="51585EC1" w14:textId="77777777" w:rsidR="00475173" w:rsidRDefault="00475173" w:rsidP="00475173">
      <w:pPr>
        <w:pStyle w:val="1"/>
      </w:pPr>
    </w:p>
    <w:p w14:paraId="4637EAC1" w14:textId="77777777" w:rsidR="00475173" w:rsidRDefault="00475173" w:rsidP="00475173">
      <w:pPr>
        <w:pStyle w:val="1"/>
      </w:pPr>
    </w:p>
    <w:p w14:paraId="6A35C361" w14:textId="77777777" w:rsidR="00475173" w:rsidRDefault="00475173" w:rsidP="00475173">
      <w:pPr>
        <w:pStyle w:val="1"/>
      </w:pPr>
    </w:p>
    <w:p w14:paraId="2B955534" w14:textId="77777777" w:rsidR="00475173" w:rsidRDefault="00475173" w:rsidP="00475173">
      <w:pPr>
        <w:pStyle w:val="1"/>
      </w:pPr>
      <w:r>
        <w:t>3.</w:t>
      </w:r>
      <w:r>
        <w:tab/>
        <w:t>Number of times out of 100 when there is no effect; we’ll say there is one.</w:t>
      </w:r>
    </w:p>
    <w:p w14:paraId="1AF27420" w14:textId="77777777" w:rsidR="00475173" w:rsidRDefault="00475173" w:rsidP="00475173">
      <w:pPr>
        <w:pStyle w:val="1"/>
      </w:pPr>
    </w:p>
    <w:p w14:paraId="625DA6FF" w14:textId="77777777" w:rsidR="00475173" w:rsidRDefault="00475173" w:rsidP="00475173">
      <w:pPr>
        <w:pStyle w:val="1"/>
      </w:pPr>
    </w:p>
    <w:p w14:paraId="3DDC6765" w14:textId="77777777" w:rsidR="00475173" w:rsidRDefault="00475173" w:rsidP="00475173">
      <w:pPr>
        <w:pStyle w:val="1"/>
      </w:pPr>
    </w:p>
    <w:p w14:paraId="4B77509A" w14:textId="77777777" w:rsidR="00475173" w:rsidRDefault="00475173" w:rsidP="00475173">
      <w:pPr>
        <w:pStyle w:val="A"/>
      </w:pPr>
      <w:r>
        <w:t>D.</w:t>
      </w:r>
      <w:r>
        <w:tab/>
        <w:t>Type II Error</w:t>
      </w:r>
    </w:p>
    <w:p w14:paraId="3B5C05A7" w14:textId="77777777" w:rsidR="00475173" w:rsidRDefault="00475173" w:rsidP="00475173">
      <w:pPr>
        <w:pStyle w:val="A"/>
      </w:pPr>
    </w:p>
    <w:p w14:paraId="5451AC1C" w14:textId="77777777" w:rsidR="00475173" w:rsidRDefault="00475173" w:rsidP="00475173">
      <w:pPr>
        <w:pStyle w:val="1"/>
      </w:pPr>
      <w:r>
        <w:t>1.</w:t>
      </w:r>
      <w:r>
        <w:tab/>
        <w:t>β error</w:t>
      </w:r>
    </w:p>
    <w:p w14:paraId="5C44A335" w14:textId="77777777" w:rsidR="00475173" w:rsidRDefault="00475173" w:rsidP="00475173">
      <w:pPr>
        <w:pStyle w:val="1"/>
      </w:pPr>
    </w:p>
    <w:p w14:paraId="50361DD1" w14:textId="77777777" w:rsidR="00475173" w:rsidRDefault="00475173" w:rsidP="00475173">
      <w:pPr>
        <w:pStyle w:val="1"/>
      </w:pPr>
    </w:p>
    <w:p w14:paraId="4722B48A" w14:textId="77777777" w:rsidR="00475173" w:rsidRDefault="00475173" w:rsidP="00475173">
      <w:pPr>
        <w:pStyle w:val="1"/>
      </w:pPr>
    </w:p>
    <w:p w14:paraId="1974F544" w14:textId="77777777" w:rsidR="00475173" w:rsidRDefault="00475173" w:rsidP="00475173">
      <w:pPr>
        <w:pStyle w:val="1"/>
      </w:pPr>
      <w:r>
        <w:t>2.</w:t>
      </w:r>
      <w:r>
        <w:tab/>
        <w:t>H0 is false, but you accept H0</w:t>
      </w:r>
    </w:p>
    <w:p w14:paraId="36F1F118" w14:textId="77777777" w:rsidR="00475173" w:rsidRDefault="00475173" w:rsidP="00475173">
      <w:pPr>
        <w:pStyle w:val="1"/>
      </w:pPr>
    </w:p>
    <w:p w14:paraId="7ABAF2D1" w14:textId="77777777" w:rsidR="00475173" w:rsidRDefault="00475173" w:rsidP="00475173">
      <w:pPr>
        <w:pStyle w:val="1"/>
      </w:pPr>
    </w:p>
    <w:p w14:paraId="7102389B" w14:textId="77777777" w:rsidR="00475173" w:rsidRDefault="00475173" w:rsidP="00475173">
      <w:pPr>
        <w:pStyle w:val="1"/>
      </w:pPr>
    </w:p>
    <w:p w14:paraId="7D4275BC" w14:textId="77777777" w:rsidR="00475173" w:rsidRDefault="00475173" w:rsidP="00475173">
      <w:pPr>
        <w:pStyle w:val="1"/>
      </w:pPr>
      <w:r>
        <w:t>3.</w:t>
      </w:r>
      <w:r>
        <w:tab/>
        <w:t>Number of times out of 100 when there is an effect; we’ll say there is none.</w:t>
      </w:r>
    </w:p>
    <w:p w14:paraId="79F78621" w14:textId="77777777" w:rsidR="00475173" w:rsidRPr="00475173" w:rsidRDefault="00475173" w:rsidP="00A215D2">
      <w:pPr>
        <w:pStyle w:val="Heading2"/>
        <w:ind w:left="0" w:right="0"/>
        <w:jc w:val="left"/>
        <w:rPr>
          <w:color w:val="231F20"/>
          <w:sz w:val="24"/>
          <w:szCs w:val="24"/>
        </w:rPr>
      </w:pPr>
    </w:p>
    <w:p w14:paraId="46EC1C53" w14:textId="77777777" w:rsidR="00C84B3F" w:rsidRDefault="00C84B3F" w:rsidP="00A215D2">
      <w:pPr>
        <w:pStyle w:val="Heading2"/>
        <w:ind w:left="0" w:right="0"/>
        <w:rPr>
          <w:color w:val="231F20"/>
        </w:rPr>
        <w:sectPr w:rsidR="00C84B3F" w:rsidSect="0030051E">
          <w:footerReference w:type="default" r:id="rId82"/>
          <w:pgSz w:w="12240" w:h="15840"/>
          <w:pgMar w:top="1440" w:right="1440" w:bottom="1440" w:left="1440" w:header="0" w:footer="1039" w:gutter="0"/>
          <w:cols w:space="720"/>
        </w:sectPr>
      </w:pPr>
    </w:p>
    <w:p w14:paraId="6B077624" w14:textId="77777777" w:rsidR="00014790" w:rsidRDefault="003865B7" w:rsidP="00A215D2">
      <w:pPr>
        <w:pStyle w:val="Heading2"/>
        <w:ind w:left="0" w:right="0"/>
      </w:pPr>
      <w:r>
        <w:rPr>
          <w:color w:val="231F20"/>
        </w:rPr>
        <w:t>Chapter Fourteen</w:t>
      </w:r>
    </w:p>
    <w:p w14:paraId="184C22B0" w14:textId="41B4AF51" w:rsidR="00C84B3F" w:rsidRDefault="00A215D2" w:rsidP="00A215D2">
      <w:pPr>
        <w:spacing w:before="276"/>
        <w:jc w:val="center"/>
        <w:rPr>
          <w:b/>
          <w:sz w:val="28"/>
        </w:rPr>
      </w:pPr>
      <w:r>
        <w:rPr>
          <w:b/>
          <w:noProof/>
          <w:color w:val="231F20"/>
          <w:sz w:val="28"/>
          <w:lang w:bidi="ar-SA"/>
        </w:rPr>
        <mc:AlternateContent>
          <mc:Choice Requires="wpg">
            <w:drawing>
              <wp:anchor distT="0" distB="0" distL="114300" distR="114300" simplePos="0" relativeHeight="251700224" behindDoc="0" locked="0" layoutInCell="1" allowOverlap="1" wp14:anchorId="73B0238F" wp14:editId="1345AAA0">
                <wp:simplePos x="0" y="0"/>
                <wp:positionH relativeFrom="column">
                  <wp:posOffset>57150</wp:posOffset>
                </wp:positionH>
                <wp:positionV relativeFrom="paragraph">
                  <wp:posOffset>578485</wp:posOffset>
                </wp:positionV>
                <wp:extent cx="5915660" cy="2714625"/>
                <wp:effectExtent l="0" t="0" r="8890" b="9525"/>
                <wp:wrapSquare wrapText="bothSides"/>
                <wp:docPr id="93" name="Group 93"/>
                <wp:cNvGraphicFramePr/>
                <a:graphic xmlns:a="http://schemas.openxmlformats.org/drawingml/2006/main">
                  <a:graphicData uri="http://schemas.microsoft.com/office/word/2010/wordprocessingGroup">
                    <wpg:wgp>
                      <wpg:cNvGrpSpPr/>
                      <wpg:grpSpPr>
                        <a:xfrm>
                          <a:off x="0" y="0"/>
                          <a:ext cx="5915660" cy="2714625"/>
                          <a:chOff x="0" y="0"/>
                          <a:chExt cx="5915660" cy="2714625"/>
                        </a:xfrm>
                      </wpg:grpSpPr>
                      <pic:pic xmlns:pic="http://schemas.openxmlformats.org/drawingml/2006/picture">
                        <pic:nvPicPr>
                          <pic:cNvPr id="30" name="Picture 30"/>
                          <pic:cNvPicPr>
                            <a:picLocks noChangeAspect="1"/>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915660" cy="2714625"/>
                          </a:xfrm>
                          <a:prstGeom prst="rect">
                            <a:avLst/>
                          </a:prstGeom>
                        </pic:spPr>
                      </pic:pic>
                      <wps:wsp>
                        <wps:cNvPr id="116" name="Text Box 2"/>
                        <wps:cNvSpPr txBox="1">
                          <a:spLocks noChangeArrowheads="1"/>
                        </wps:cNvSpPr>
                        <wps:spPr bwMode="auto">
                          <a:xfrm>
                            <a:off x="514350" y="590550"/>
                            <a:ext cx="4902200" cy="1752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83A526" w14:textId="77777777" w:rsidR="00475173" w:rsidRDefault="00475173" w:rsidP="00D46883">
                              <w:pPr>
                                <w:pStyle w:val="BodyText"/>
                                <w:numPr>
                                  <w:ilvl w:val="0"/>
                                  <w:numId w:val="9"/>
                                </w:numPr>
                                <w:spacing w:before="1"/>
                                <w:ind w:left="360" w:hanging="360"/>
                              </w:pPr>
                              <w:r>
                                <w:rPr>
                                  <w:color w:val="231F20"/>
                                </w:rPr>
                                <w:t>Define the term statistic, and discriminate between descriptive and inferential</w:t>
                              </w:r>
                              <w:r>
                                <w:rPr>
                                  <w:color w:val="231F20"/>
                                  <w:spacing w:val="-29"/>
                                </w:rPr>
                                <w:t xml:space="preserve"> </w:t>
                              </w:r>
                              <w:r>
                                <w:rPr>
                                  <w:color w:val="231F20"/>
                                </w:rPr>
                                <w:t>statistics.</w:t>
                              </w:r>
                            </w:p>
                            <w:p w14:paraId="6A635C1F" w14:textId="77777777" w:rsidR="00475173" w:rsidRDefault="00475173" w:rsidP="00D46883">
                              <w:pPr>
                                <w:pStyle w:val="BodyText"/>
                                <w:numPr>
                                  <w:ilvl w:val="0"/>
                                  <w:numId w:val="9"/>
                                </w:numPr>
                                <w:spacing w:before="12" w:line="249" w:lineRule="auto"/>
                                <w:ind w:left="360" w:right="233" w:hanging="360"/>
                              </w:pPr>
                              <w:r>
                                <w:rPr>
                                  <w:color w:val="231F20"/>
                                </w:rPr>
                                <w:t>Explain and calculate the measures of central tendency discussed in the chapter (mean, median, and mode).</w:t>
                              </w:r>
                            </w:p>
                            <w:p w14:paraId="00D20FBF" w14:textId="77777777" w:rsidR="00475173" w:rsidRDefault="00475173" w:rsidP="00D46883">
                              <w:pPr>
                                <w:pStyle w:val="BodyText"/>
                                <w:numPr>
                                  <w:ilvl w:val="0"/>
                                  <w:numId w:val="9"/>
                                </w:numPr>
                                <w:spacing w:before="2"/>
                                <w:ind w:left="360" w:hanging="360"/>
                              </w:pPr>
                              <w:r>
                                <w:rPr>
                                  <w:color w:val="231F20"/>
                                </w:rPr>
                                <w:t>Explain the purpose of skewness and</w:t>
                              </w:r>
                              <w:r>
                                <w:rPr>
                                  <w:color w:val="231F20"/>
                                  <w:spacing w:val="-2"/>
                                </w:rPr>
                                <w:t xml:space="preserve"> </w:t>
                              </w:r>
                              <w:r>
                                <w:rPr>
                                  <w:color w:val="231F20"/>
                                </w:rPr>
                                <w:t>kurtosis.</w:t>
                              </w:r>
                            </w:p>
                            <w:p w14:paraId="15B2B6E1" w14:textId="77777777" w:rsidR="00475173" w:rsidRDefault="00475173" w:rsidP="00D46883">
                              <w:pPr>
                                <w:pStyle w:val="BodyText"/>
                                <w:numPr>
                                  <w:ilvl w:val="0"/>
                                  <w:numId w:val="9"/>
                                </w:numPr>
                                <w:spacing w:before="12" w:line="249" w:lineRule="auto"/>
                                <w:ind w:left="360" w:right="81" w:hanging="360"/>
                              </w:pPr>
                              <w:r>
                                <w:rPr>
                                  <w:color w:val="231F20"/>
                                </w:rPr>
                                <w:t>Calculate and explain the measures of variability discussed in the chapter (range, sum of squares, variance, and standard</w:t>
                              </w:r>
                              <w:r>
                                <w:rPr>
                                  <w:color w:val="231F20"/>
                                  <w:spacing w:val="-3"/>
                                </w:rPr>
                                <w:t xml:space="preserve"> </w:t>
                              </w:r>
                              <w:r>
                                <w:rPr>
                                  <w:color w:val="231F20"/>
                                </w:rPr>
                                <w:t>deviation).</w:t>
                              </w:r>
                            </w:p>
                            <w:p w14:paraId="041E9AD4" w14:textId="77777777" w:rsidR="00475173" w:rsidRDefault="00475173" w:rsidP="00D46883">
                              <w:pPr>
                                <w:pStyle w:val="BodyText"/>
                                <w:numPr>
                                  <w:ilvl w:val="0"/>
                                  <w:numId w:val="9"/>
                                </w:numPr>
                                <w:spacing w:before="2" w:line="249" w:lineRule="auto"/>
                                <w:ind w:left="360" w:right="240" w:hanging="360"/>
                              </w:pPr>
                              <w:r>
                                <w:rPr>
                                  <w:color w:val="231F20"/>
                                </w:rPr>
                                <w:t>Evaluate the measures of central tendency and measures of variability for the variables collected in the textbook’s</w:t>
                              </w:r>
                              <w:r>
                                <w:rPr>
                                  <w:color w:val="231F20"/>
                                  <w:spacing w:val="-2"/>
                                </w:rPr>
                                <w:t xml:space="preserve"> </w:t>
                              </w:r>
                              <w:r>
                                <w:rPr>
                                  <w:color w:val="231F20"/>
                                </w:rPr>
                                <w:t>dataset.</w:t>
                              </w:r>
                            </w:p>
                            <w:p w14:paraId="252661C4" w14:textId="77777777" w:rsidR="00475173" w:rsidRDefault="00475173" w:rsidP="00C84B3F"/>
                          </w:txbxContent>
                        </wps:txbx>
                        <wps:bodyPr rot="0" vert="horz" wrap="square" lIns="91440" tIns="45720" rIns="91440" bIns="45720" anchor="t" anchorCtr="0" upright="1">
                          <a:noAutofit/>
                        </wps:bodyPr>
                      </wps:wsp>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3B0238F" id="Group 93" o:spid="_x0000_s1065" style="position:absolute;left:0;text-align:left;margin-left:4.5pt;margin-top:45.55pt;width:465.8pt;height:213.75pt;z-index:251700224" coordsize="59156,271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5bxCMtBAAAEwoAAA4AAABkcnMvZTJvRG9jLnhtbKRW227jNhB9L9B/&#10;IPSu6BLJtoQ4i8SXYIG0DbrbD6AlyiJWIlmSjp0t+u+dISXbuaAbbAzY5nV45syZIa8+HfqOPDJt&#10;uBTzILmIA8JEJWsutvPgr6/rcBYQY6moaScFmwdPzASfrn/95WqvSpbKVnY10wSMCFPu1TxorVVl&#10;FJmqZT01F1IxAZON1D210NXbqNZ0D9b7LkrjeBLtpa6VlhUzBkaXfjK4dvabhlX2j6YxzJJuHgA2&#10;6361+93gb3R9Rcutpqrl1QCD/gSKnnIBhx5NLamlZKf5K1M9r7Q0srEXlewj2TS8Ys4H8CaJX3hz&#10;p+VOOV+25X6rjjQBtS94+mmz1e+PD5rweh4UlwERtIcYuWMJ9IGcvdqWsOZOqy/qQQ8DW99Dfw+N&#10;7vEfPCEHR+vTkVZ2sKSCwbxI8skE2K9gLp0m2STNPfFVC9F5ta9qVz/YGY0HR4jvCEfxqoTvwBO0&#10;XvH0Yz3BLrvTLBiM9O+y0VP9badCCKmilm94x+2TkycED0GJxwdePWjfOVF+CZx4ymEaTyUwAhzj&#10;Flzl91D06V5W3wwRctFSsWU3RoGyId9wdfR8ues+O3DTcbXmXYdxwvbgGmTBCxW9wY5X6FJWu54J&#10;61NOsw68lMK0XJmA6JL1GwYK0p/rBIIM6W5BRUpzYV1OgA7ujcXTUREuK/5JZzdxXKS34SKPF2EW&#10;T1fhTZFNw2m8mmZxNksWyeJf3J1k5c4wcJ92S8UH6DD6CvybKTAUC59cLknJI3WlAIlzgMZ/BxGG&#10;kCHEaqxmtmqx2QB5fwLhfs9xwjF9IhfDYCBJcMdH0uIobgi8NvaOyZ5gAwgGDI5R+ghoPZpxyaAD&#10;D8AhAzyYv1BXzRhy6L2PN6yqb1WkLy1VDCCg2ZOOk2QyCvkrhvhWHkiK0hyWYekg9gDDKFlHrnoh&#10;aK3lvmW0Bnxe1GdbvR30jGz2v8kaxEV3VjpDL4jOk+wyh6yCQpMXcQ5NQOF1h5UoK+IUbg1fiZJp&#10;nk6g43kcDY18votyWgqJmeUO6QQedRyAMPqRt+RfxMVqtpplYZZOViD/5TK8WS+ycLIGVMvL5WKx&#10;TEb5t7yumcBjPq5+x73seD3WA6O3m0WnfVas3WcgxJyWRZiFJxhjxozM+owukjSLb9MiXE9m0zBb&#10;Z3lYTONZGCfFbTGJsyJbrp+7dM8F+7hLZA93Vw43yv/7FrvPa99o2XMLT5CO9/NgdlxES1TjStQu&#10;tJbyzrfPqED4Jyp8MfFFBLXrExFb9rA5uBs2GW5UU25k/QRq1hKSGtQI7ydotFJ/D8ge3iLzwPy9&#10;o3gJdZ8FZESRZBkss66T5dMUOvp8ZnM+Q0UFpuaBDYhvLqx/8OygJG9bOMnnoJA3kEUNd4UEgXpU&#10;4BJ2oGi4lnt5ODeHVxI+bc77btXpLXf9HwA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DBBQABgAIAAAA&#10;IQAH/73s4AAAAAgBAAAPAAAAZHJzL2Rvd25yZXYueG1sTI9BS8NAEIXvgv9hGcGb3aza0MZsSinq&#10;qQi2gnibZqdJaHY2ZLdJ+u9dT/b0GN7w3vfy1WRbMVDvG8ca1CwBQVw603Cl4Wv/9rAA4QOywdYx&#10;abiQh1Vxe5NjZtzInzTsQiViCPsMNdQhdJmUvqzJop+5jjh6R9dbDPHsK2l6HGO4beVjkqTSYsOx&#10;ocaONjWVp93ZangfcVw/qddhezpuLj/7+cf3VpHW93fT+gVEoCn8P8MffkSHIjId3JmNF62GZVwS&#10;oigFItrL5yQFcdAwV4sUZJHL6wHFLwAAAP//AwBQSwMECgAAAAAAAAAhAD13wOO53AEAudwBABUA&#10;AABkcnMvbWVkaWEvaW1hZ2UxLmpwZWf/2P/gABBKRklGAAEBAQDcANwAAP/bAEMAAgEBAQEBAgEB&#10;AQICAgICBAMCAgICBQQEAwQGBQYGBgUGBgYHCQgGBwkHBgYICwgJCgoKCgoGCAsMCwoMCQoKCv/A&#10;AAsIAo0FjwEBEQD/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2gAIAQEAAD8A/fyikLKBkmvmL9rT/gqp+zj+y749tfgbZWeufEL4m6iv/Ev+G/gCyS+1FifumbLr&#10;HbJ/EWkYEL8wB4B5vwr/AMFCv2utOh/tf43/APBL7xho+mbdzzeDfG+m67cxDn79u32Zj7hC7DnA&#10;J4r3b9mv9qn4M/tX+CJfHXwb8SSXcNpfNZarY31o9re6ZdKAWt7m3lAeGQA9GHPBGQRXplFFGc0Z&#10;FFFQ3uoWmnW0l5e3EcUMKF5ZpHCqijqSTwAB3rD0b4tfDLxHqjaH4c+IGh6hex/fs7LVoZZV4zyq&#10;sT09q6BZkZd24fnTqKKKjluEiXca8Z+OH/BQf9jn9nbxB/whfxW+O+jWevbcjw9ZyPeX/Hrb26vI&#10;p/3gM1xeh/8ABXz9grV9Wj0nV/i3eeHvOn8mG68VeGb/AEy3Zs4H764hRACeASQK+k9G1zSfEOmQ&#10;a1oepW93Z3UKy211azCSOVGGQysOCCO4q3RRRRRRRRRRRRRRRRRRRRRQSAMk1n3vijw/p0gh1PWb&#10;W1Zl3KtxcrGWX1GTyKhbx54OUZPinTfT/j/j/wAam0fxRoPiCJrjQ9XtbyNW2tJa3CyKD6EqTV/c&#10;vrS0UUUUUUUUUUUUbh60U0yKF3Zrm/G3xl+FPw1kji+InxG0PQWmwYV1jVobYvnOMeYwz0P5GtTR&#10;fFvh7xHCl14f1uzvoZI98clndJIrL/eBUnI960d6+tLRRRRRRRRRRRXgn7cH7S/xd/ZxsPAtn8Gv&#10;hh4f8S6x468bx+HbdfE3iSbTbS0ke0uLlHeSG2uHO77MyABMAsMkAGuIT4/f8FTYQ0l5+yZ8E7gK&#10;pKxw/GTU42LduW0Qj14/WuZ+M37cn/BQL4MeGNN8deLP2QvhutneeK9K0ddB0j4qXd9qF615cpBi&#10;N5dMtoImBckF2YEjBCglh9Afs8/tg/Bz9pH7Xo/hO+vtJ8SaWM614N8SWps9V0/tl4GPzRk9JYy8&#10;bdVYg16rHLv42Yp9FFFFFFFFFFFFFFFFFFFFFJvXpury79pD9sX9nX9k3QLfX/jt8RbXRzfFhpem&#10;xxvcX1+yjLCC2iDSy47lVwMjJGRXzan/AAXz/ZHvorfUdF+Dvxl1DTbjznj1Sx+HskkZhi4kuNnm&#10;CUxKeC4QgHg88V9Qfs7/ALT/AMEP2qfAMfxL+BXjq21zS2mMNwYwUmtJgMtDNE4DwyDg7WAJBBGQ&#10;QT6JRRSbl6ZphnQHANP3r/epc15b+01+0z4R/Zq8PWN9qWjahr3iDxBfjT/CPhLRlRr3WbzaW8uM&#10;OyqqKoLvK5CRoCzHoD89/Br/AILUfCPxb4jvvhr8bP2d/iZ8OfG+iIDr3hnU9CW/aLrmW3NqzS3N&#10;vx/rhEBjGQMivqj4UfHD4UfHDwyvi74TeOdP1yxZgsktjcBmhkI3eXIn3onx/AwDD0rrFdWXcDTq&#10;KKa77f4c1+cv/BVb/gof+1JpkmsfAz9hW0tdHuNP8V6T4P8AEXxF1aISCLW9TkhWHTtPj5DSxwzC&#10;aaZ/ljG1FVnbI3fhr/wRq/Yx0fR2vvjt4Kk+LHjHUNsmv+OPiBeSX1/e3GACQWb90g/hRcADgdKo&#10;/G/4beJ/+CZ3hAftSfsq+NvEX/CG+GLy0fxt8KNY1ua90u60d544rmWzE7O1nPDG5lXYwRgjBlwQ&#10;K/QPSr231HTbfUbWTdHPCssbHurDIP61aopvmLjINNW5Dfw05JVcZFKWwu6vKf2wP2pvAX7IvwS1&#10;L4ueNZFmmjkSz0HRhcJHNq2pSnbb2ke9gNzt1YkBEDueENfJb/8ABRL9trSvBdr8RD4V8E3v2fSY&#10;rnxNpt1oF1DpmnusebgjVrO8vCYVbftka0XgAlRk49f/AGZv+Cg/jTxT4O8O67+2V8Bm+Et14wul&#10;/wCEcu/7ZF9pksc237NDPO0cT2l0/QRyxorZTD72MS/VEU6Sjcp+mO9SUUVw3x+/aA+E/wCzJ8K9&#10;Y+NHxq8Xw6H4e0WHzLu9mBYkk7UjjQZaSR2IVUUEsSAK+Iv2fP2lP+CgH/BTJtS+NfgDxlF8D/gn&#10;fCaLwI9rpMF94k1+JJdv2yRpwY7NG2NhVVzzj5gN59GH7JH7UuiOuq+DP+Cl/wAUV1CFSYv+Ei03&#10;S9Rs3fqN8H2eIlSeCA4OOh713H7Bv7V/xN+MniPxz+zp+0loOm6f8UPhdqFvDrU2jbxY65p9zH5l&#10;nqlsr/NEsi71eIlvLeMgMc4H0xRRRRRRRRRRRSbl6k0u4etJvXpupdw9aTevrS5FJuX1paKa0gVd&#10;w5rj/H37QnwN+FF6umfFH4w+F/DlxJCJY7fXNet7R5IySA4WV1JXKsM9DtPpW34U8d+EPHnh618X&#10;eBvEun6zpV9GJLPUtLvEuLedT0ZJEJVh7g1pzOnlE43V8Y/tKftL/tafHj4yeKv2ef8Agnt4y8P+&#10;G5Phzp+/xZ468SaL/aFlda46h4NCiXcApCfPcTDeYRJEAjEla479mr/gpV+2Ta+N7j4S/tT/ALPW&#10;lXutaBpH2vxXp/he4ez1q3UKQbq0spy1vqdmXwPOgukkAPMAbEZ+2fhN8Xfh58cfAOl/E/4WeJ7f&#10;WNE1e382xvbVwVIyQyMOqujZVkOGVlIIBBrqqKTd7V4Z/wAFGPjR4o+AP7Gnjr4p+DdWm0/ULKyt&#10;7eHVLe3aV9OFzdwWr3gVVYsYEmaYDH/LLvXxj/wT98H/AAV8F/8ABQr4iadoXgq90W6k+F+g/wDC&#10;IxeIpEk1K5X7ZqEmrT3MgkkL3ksr2M0wkYzhJYhIFGFH3nuQtnfk4wPp2/Q185/BpYdH/wCC0Hiq&#10;w8AMVs9Y+AtjefECG3X902oRao8enSykcecbdrhRn5igPGOR9t0UV5/+0x+0L4J/Ze+C+r/Gzx9b&#10;alc2GlCJI9P0e1E17qFzLKsMFrbxsyiSaWV0jRSygswyR1rxXxV/wVX+Gvw106z1j4v/ALOHxk8J&#10;2moazDplrNqng+CZpJpFdspHaXU0kgVY5GYIrMFRiFIGa9s+BP7TXwK/aW8PN4r+B3xR0nxJZwts&#10;ul0+6BmtX/uTRHDxN1+VwDkGu7+0R5xn/wCvXwF/wU3/AGob74y+KL79iH4P6nfRaHaRxv8AGTxV&#10;Y6Te3FvBbsVK6Cs9nDM0FxcJlpXKERw4H3pRj5Z+L3wsi+JuveGfhT4L+BPh/wATeKvH8M0Xh3Wo&#10;JtMu4NJtEbyrjUrrzNLtL61jgUkgr991SME5YD6yt/hl8Yf+CYnwmsfFf7MXibWPGXw98H6X5njD&#10;4a+Kta82V7SMbrm/025mObedR5kzW7MIZCGCBGOW+1vhp8QfD/xW+HHh/wCKPhM3J0vxJolrqmmm&#10;8tXgm8i4hWWPfG4DRvtcZVgCp4PIreopHOFzXxN/wVl/bF+Pvwv+HHjD4R/sjKtr4u8P/DXUPGXi&#10;rxZLEJF0DS4opvJSJCCHvLmWCVI8grGkMsjZ2qpq/wDBMP8AY9+E37NH7Nmg+LPDlquqeMPHGi2m&#10;s+NPGl9I1xfa1eXEQmd3mcligaRgFzjvgsST9DeIvDHhjxXotz4d8U+HrDU9OvoWhvrDULNJ4biN&#10;lwyOjgq6kEgqQQRxjtXgX/BI7ULvwF8Rv2g/2P8Aw9fTXHgf4WfECzXwKskzSLptrqFkLqXTUY5P&#10;l28u/apJ2ibb0Ar7booooooooo/CignAzXlfj79uD9j74WeJrjwZ8Rv2lvBei6taSmK603UPEEEc&#10;0LhQxVkLZU4I4PNU9L/4KC/sOayFbTf2s/h/JuYqP+Kptl5BwRy4710Nj+1b+zBqa7tO/aL8Czjy&#10;9/7nxZZthfU4k4rXg+OHwZuolntviz4akSRQyPHrtuwZT0IIfkGnf8Lp+D+QD8U/DvzAkf8AE6g/&#10;+Lq1pvxO+HOscaT480e6/eBP9H1SJ/mPbhutakOrabczNb297HJJGFMiJICVBzjOOmcGpllVhuXv&#10;TqKbICUb6V+N/wC3z8Ifh744/wCCiHxa8U3nh7w7r+uaTrXh+Kz0PxTBJc/2hHJo9q80FskpEU+A&#10;282qPFP8rPGXOIn9B+B/w4/Zk+JngjUp/D3/AARw0XX9Q8Pas+lapc+H49B/s+5uBDFNmB9VubW6&#10;2lJ0bbNAjKMqfmUqN+fwx+0R8F9ch+JH7EH/AAS61j4ZeIYY/KvrDRfE3hSz0bW4FywivrS2vwkr&#10;As22dQsybjhiuVP3T+yd8f8ATP2pf2ePCnx80rQrjSl8SaX59zpN3KjyWFyjmKe2ZkJVjHNHImRj&#10;O3OASQPSaKKTdxnFN8+P1pTNGBktTWu7dBueVVHqxrgPHX7Wv7MHwxeSH4hftBeDdGkhOJIdQ8SW&#10;0cifVS+4ce1efX3/AAVE/YZ+0mz0D4+2euXG0Mtr4a0+61KR1JADKttE5IyRyOK9d+Fvxh+Gfxn8&#10;LR+MPhd430/XNOZ2ja50+4DhJF4aNx1R1PDIwDA9QK6VXVulOrzf9qX9pjwb+yn8JZvix4x8Pa3r&#10;Uf8Aaljpun6D4bt4ZtQ1O8u7mO2ggt0mlijZy8gOGdcKrHtivB/EP/BYn4K/DjxzoPgX48/s/fFz&#10;4dy69Y3l7DfeJfDllPBa21sYhLPONOvbqSOEGeMGXYUUn5mWvp/4a/FP4d/F7wdZ+Pvhj4103xBo&#10;uoR77PVNJvEnhlHsykjI7jqO9UPjd8Z/h18AfhLr3xl+Kevpp/h/w/YSXepXXlmQ7VHCIgy0kjHC&#10;qigszEAAk1+Xcnir4mfE/wAWeLv2iPjZcT6Tr/iy1a7vPDPiq5v9Fj8P6BaRO1vpwa50y6s5PKQz&#10;TyMrhHmnlIYjbXp37EH7DUVv4XvP2svDml3Xws8feK4FbwsNJto7dtK0oAGGG/trdIYLx53BnmV4&#10;x96IDa8Qevsj9kP4+eKPjt4N1q3+IXhSPR/FXg3xJP4d8VQ2chkspr2GKKXz7SQ8vBJFcROA2GQs&#10;yMAyHPr1Ju9KTzUxkmjzU9aPNQ8g01rqBBl5Av8AvVxnxE/aV/Z7+EqM3xN+N3hXQGVcmPVtet4H&#10;x67WcMfyrgD/AMFGP2Sp4nm8PfEu615EXd5nhvw7f6gjD/Za3hcN+BNdd8Cf2s/2ef2j7F7v4N/F&#10;TTNaeOFJpbOOQx3UcbruV2hkCyKrA8MVwa9HVgwyKWivl/8A4KX+ZZ2XwP8AEgVfK039obw+JtwP&#10;C3MV5ZLjHrJdR16kcNx+NfNf/BVK2kuP2a9KKazb6fHF8SvC/wBovLvSft8MKHVIFBe1/wCXhSWC&#10;+T1kDbeCwr5d0ZdX+FXj34MfEPwX4Qh/sPT/AIteHtO03xv8PPEA1Pw3DZ6hqMNjeWnk3T/bNFZl&#10;mAa3QtankH5gor9fopUXqalDAjIpaje4hjGZH2jGct2pFvbV+UmU/RhTvPj556daBPGeQaXzUo85&#10;DQJkPGe+KBMhGR3p1FFFFFFFFFFFeH/t+ftXXv7Hv7Pl18R/DXg9vEnirVNYstA8EeG1faNT1i9m&#10;ENtCzdk3Eu5HO1GxzXyX4M/4I86N8SfEmpfHP9uD9oHxx48+I3ijTza+IbnSfEtxplha2bnLabbR&#10;wFWFmvygoWw+1WZCfu5/xu/4JXR/BX4La1rX7HGu61q2paaq6ivw98batJqul+I/slu629jIJSHK&#10;oSrxQvIYPMRAyY+YYv7MGvax8Kv26vgz8ZvhhJqU2g/H6zudJ8UahrOoRtdeLBBpIvrfVPscBMVk&#10;lr5S26IAGCSSBlUYLfqdRQTgZrzX9qT9pT4ffsqfCG++LHj+6Z0hZbbSdJt/mutXvpCVt7K3TrJN&#10;K+FUAcZLHgE18J/E34V/8Ff7rw7efG2b4/X+s3mvQ/brv4YeGdeGkS+GPNOTZ2E4Ty78wxkKPPeI&#10;u6kiTDbTkfsw/wDBXf44/Brx1H8Hf2jfC3irxroK6g1mmoappNva+O9KVI/3lxe6Pau4u7QNuxcw&#10;HfgMWjI27vum8/bs/ZZT9nvWP2n9M+NWj6h4O0GAvqeo2F0JHik4C2zRffW4ZmVFhIDlmC4ycV4l&#10;+y/8Ofib8Y/iFN+3X+1L4aXTvGGtafJZ+BvCUkm9fBmgSOJFt/T7bcBY5LmQchtsY4jIOd/wVBt/&#10;2ZvDX7O8vxd+O2jXw1rw9fR/8K91Twwoj8QRa3ISLWDTZR8yyyONuzOxgDvUqDXxP4z/AGqf22v2&#10;WJvC/wC2x4n8Q+D9T8Z6TYWVr8S/BsdjqHh6+1yxLfPYvDcxfZ9QmjYyNFPGVlV2IRJEdlH7ReBf&#10;Eb+L/Bek+K5NGvNNbVNNguzpupRhLi18yMP5UqgkCRc7WAJwQeT1rYpjzxx/fNcP49/af/Zz+Fni&#10;eDwX8Svjl4T0HVrmPzIdN1jXre3mZc/e2u4IHPfr2rpdD8Z+EPF+mrq/hLxTp2qWsn+rudPvY5o2&#10;57MhIr8hf+Ck3wj1r4E/HH4geH/Hd3qGk6P468eWvjX4X+L2uD9jh1Qm3kltC9xPHZ6e8V1Zxyyy&#10;yh5JraTy4lyoFfQ3w+/4LAfs46D4a/s79rLxDH4B8R2MO68kNrc3Gk6jblykWoWV2IsNbTlXKCUR&#10;SDaflIwzc/8AEf8AaR0v/grLo/8AwyN+xPZa3qXhPX7y3HxG+LN5ostro2n6RFOklza2skyq11eT&#10;KhhVUQoocsWwCR+kOl2Nvp2m2+n2abYbeFY4l9FUYA/DFWaK+bf+CkPxk8XeGPg9F+z/APBXxdJp&#10;vxM+Kt4vh7wjNZs32jTopCovdUG3lFtLZpJd/GHEYB3MBXzj8X/2ZZtJ+IvgL9kz9m744/GDR9U1&#10;GSLWfGviOz+MWu7tJ0C1ZVaTYbryzPdzILaPKEAec+3Ccejv46/4KM/sexNqrbP2iPA8LKbiz2w6&#10;b4usIeMsh4tdRIUZKkxSHtuPX1vwX/wUs/Y18a/C/XPirN8ZrLQ7PwrbCXxZpfiZWsNS0Ulgvl3N&#10;rLiRH3sqjAYMWXaW3DPxR8RfiJ4z/a3+J+m/ta/FDV/+Ed0awEw+DfgzUfED6DfafazK8balI1xb&#10;TWc15dwtgRyOoiibZuBZ86Xwa/ZH8Efta/Fe31/4ifCK3/sHwDrhn1jxBr+h6Oms6/rina+mSXOm&#10;qUms7OQEysHYTzyFDlYnz9S/ti/EX4X/AAv/AGdfEmpfFXw1b69p+o2R0q08KzQiRvEF5cZht9Nj&#10;Q/fkmldY1H8O7cSACw9M/Yz+Ffjn4I/su+BvhX8TPFl1rfiDRfDtvDrGoXd49wzTldzxLJJ87xxF&#10;jEjPlikaliWzXqVGeM4or84f+CtPiGwuf24PhT8OPjTp81x4DvvAOvTeGY7jUIrTTF8UtLbwfa7u&#10;WYiNTa6dLd3CFgzAghFZ2Apv/BM/9sD4SfDv4BeFf2Svjd4p0/wj4w8FaWmlWS6zJ9jtvEWnxM0d&#10;rqdk8u0NFPHHuCttfcsmAVwzfQHxm/bc/ZL/AGf/AA8/ib4tftBeF9JtVjLqravFJNIBn7kUZaRz&#10;xgYU5PSuD/4Jm6f40+Pn7Q3xN/4KK614UvvD/hfx1pel+G/hrpurWrW99e6Np7TyHUZomGYhPPcS&#10;mNWAby15ABUn7cyKKKbvHejzVzigyoDgmmtcwqcFqFuYmGQaPtEQxk9aDcwqcM2KfuBGRTJmYY2m&#10;vzX/AGxP+ChH7bfgD9pb4seAfh94p0bw54S+HraZFb3lz4WW8G64sorofap2k/0QTKZ1hnZDCHgK&#10;ymIFSfOT/wAFefjbbeI7DzP27fBth4f1rT/L0/UvEPwpeO40rUwDuttShjuPlhbcNl3btNCdrgkD&#10;Yz19I/4Lw/FjRo7GLx1+0h8G45rfWH0rxcIvD9zcLpjk4t7+3MN5/p1jL3kjAli3LviHz7OqvP8A&#10;guf8TtPvNX0U/Fj4B3mo6LdRSyQ6e17JFqWlOf8Aj9spGvEWWSME+ZaOUlGx9nmZj83c0j/gtR45&#10;1TxXN4RT9oL9nf8A4mWkG98G61jUVsdSk8sn7Lcs115ljOJBjbIhUqysrMQ6Lh+G/wDguj8ZdVtL&#10;O/1bxd8BLO1aBk1q7u9Sv4f7Ev1YBrS6iWaWRY2GSl1Cs8DbcllDIW7b4e/8FtPEuha/a3/7Rfhj&#10;wBa6CsWNfh8E+KJL3UtLiL4TU0jZRFfWBXG77PI8yB1Yxn5kT70+E3xd+G/xv8C6f8TPhP430/xD&#10;oOqQ+ZYappd0s0Mq/UHgjuDgg8ECumrh/wBoL4z+Hf2evgx4k+M/ijT7y+svDumSXTafpsBluLtx&#10;gRwRL/E8jlUXPGWGcDJHw/a/8E6/G3xr02//AGo/HfxS13wB8dvHMLXPiHUNEuUurOygdUW20mS2&#10;lBhnitokSPcArlxI6vl8185/D7Uf2y/+CVvxgXw1pWlaL4W0fVtTRl0tr6WP4f8AiZViO94ZWM11&#10;pWrzkKBDs8qRowDlQrH6s+Lf/BW6++JXwi0X4Nfs6/DzXvDf7QPxCuY9K0nwP4u00xXHhtJEczax&#10;MfuT2kMUUsiSISHYIpCnco9m/Zc/Z08EfssfBnTPg94Kmnu47TfcaprF82+51a+lYyXN5Ox+9LJI&#10;zMx5xnA4AFfHH7afjLwl+2b+2Po/wX0DU9Bs9J+Dlw13ceILzxlNoF1q2uzo8f8AZlhqMMbtG1uo&#10;SaVQfmm8lG27c13f/BE/TfjHp3x3+NEXh3V/EFx8Iv7UUsvjCfT7m4Hi3fi9+x3OnSyQ3MAjVTNM&#10;2x2mZSy+Z51fo9Xjf7R/7WD/AAW8S6F8KfA/w31Pxj458UW9xc6LoOnssMEFrA0SzXt5cyfJbW6N&#10;NGpbDOzOqojscV4n8Af21/2/PijoGt+I739nb4Z6n/YPizVNAvtM0zxteWc/n2dw0TMry2kkbIwU&#10;MudpwwyAa0/i5+1r408VfDvWvhv+0Z/wTV+KV14d8QaXcafrS+FL/SNcimglQpIqpb3i3J+UnB8k&#10;c9K/Nv4o+NfFXgXVdH8H+E7DxhdL4VgB8BeLvFGj6t4W1/w4Yz+7jcPaDS38wIEuJ3d5LlCwkyMA&#10;ev8AwN/aI/4Ks/tD6laeC/8Ahsj9n3wXps1qiX/iS+vtMvdYjkIw7Q2drdTQbyeVLMo9R/Cf0O/Y&#10;i/ZE8B/ss+C9T1HTfiHqPjrxV4wvl1Dxl8RNcuElvNcuQpVCTH8kcMaHbHCmEjGcDkk+5eZx0pwI&#10;PIpHOFzXwJ+3h+1N8I7j9vPwb+zv8efH9xoXh3wDYWnjez0Gz8P3t7deJtYLXEVswW2hk/0W0AMr&#10;ZwGnePHMJxY/Ze+LXgX9t/8Aai8XfHjSdQW78O/C+b/hGvAtnfRPDN9qlt4Zr/VGtZ1WWF2EkdtE&#10;zouUjmxgSNXbfHH9gf4N/FTxRH8WfA95qvw5+IdrJvsvH3gC6/s++Zv7tyqfu72M4GUuFkHHGMtn&#10;xX9q/wDbT/4Kh/sm/DRfBHjTwF4d16w1K++xn49+HrC4dNDtCj77q90mCKV45wdpEiB4Q2SV/hHh&#10;+h6P8J/hp8KdO8SeFb972yaRp7XxZomqanBrHjG9kfczW+taNcvFfXszk7YLxEkLMxMaqMj7R/Yi&#10;/Zs8U/C3w7efGX48MdQ+KnjWG3fxRqFxe/apNNtYUAttKimJ+ZIFLb3GPNlaSTncCOL/AGk9a1D9&#10;uj9oeD/gnJ8LdXvI/DOmxw6r8evEmnsRHbaarhodCSRSP9Iu2UCReq25bOd7LX3lp2mWemadb6Zp&#10;0Cw29vCsUEMa4VEUYCgegHH0qzSE4NMdxtwf518Gf8FJvgh8bfAP7Qum/tifDrRNR8TeBbzQ7LR/&#10;id4U0m3eaeAWc1w9nqT20QEt9bRC8uRNaRsC/wC7JWRVYV8y/D79vzxB+w74dHw38A/Ebwr8QPCu&#10;j6dLqGmeAdZ1Rodf0HTiqGO0+0W6SpJM8rMI7QJI1vDjzJAigns9C/by/wCCn37bHix/hx+zD+zj&#10;4d+Euh+SP7W+K/jnVfttpp3Ym1EsUSXsy9ljWRM4LMAQ1fbn7GHwk/Z5/Y1+ELfDbRfjTpet6xqW&#10;qT6v4w8WatrNv9u1/VJzma8uCH+8QFRVHCIiqOBXstl8T/hxqT+Xp3j/AES4b0h1aFvw4atHTdf0&#10;fWDIuk6ta3RhK+cLa4WTZkZGcHjI6VcBB6Vi+IviH4G8It5firxnpOmvt3bdQ1COE49fmYccH8q5&#10;qT9qX9nWNPMb45+EcLy3/FQ25wM4zw/rWN4k/bk/ZH8IWL6p4j/aN8H2ltGyh5pdbi2gswUDgnJL&#10;HAA5JIA5NcHf/wDBW/8AYStJry3tPiprepPp5Avv7E+G+v36wEjIDtb2LquRnGSPxqIf8FY/2Uim&#10;ny/2d8S9urbf7NYfBvxFtus4wI2+xYY+wPesrxB/wV2+AuhQ3V3H8FvjXfQ2U5hu5rX4Q6pGsMmQ&#10;FRvOjj2lieM46HOOM9V8Df8AgpZ+zb8cPEt94Ma68QeC9YsrgRrpPxF8PzaLNdZA5h88BZME4Kg7&#10;u+NpUn36C5WVA6srKQDuU5zUzcqRX5V/GP4Trp+n/tZfF3QLmGHUfAfxO1HV2+0QhoL5V0fTtRQq&#10;4ZXtruF5ZVWaMg7X2OHQ7R2WpfsJftb6tqMfiy58f/B3XrjUbUW3iODXPh1Itvrdqo/ci4gWUwrc&#10;KG/18KxsejAhVC8Pb/8ABMv9sXQm0/UfD9n+z3dXuh3TJokmseFLifGnSEGSwuS8TtdoNq+XNJmd&#10;Dz5jEsWkk/4Jz/tk6T9rTwf8PP2bbO2W8F7oNm2nXb/2TcO2Z40aS0k8y1kGR9nkVkj5EflgRhJj&#10;+wb+2LHdXVtqf7Nv7MN9pPiKzkj8WaTZtfQRzXDoF+02zmx8yzk6ZETFSRvwr5Y8+v8AwT6/bGun&#10;k1rxD+yn+z7qWr+WLWSSa8It9RtUA8o3EIsAFuEwR9ogMLNkbgwVdvQfD79k79uH4EarbeKf2cf2&#10;dvA/gvWNNtJPsl5pXxACR3rMRm11CJLBEv7bABDSL9pQ4KzAtIX+6v2Kf2i/F/7RXwkvNV+Jvge1&#10;8OeMPC/iK68O+MtFsNQ+1W9vqNtsZmhk2qWikililXIBAkAOcZPsxIAyTUb3Cxp5jsqqBlmZugqj&#10;d+KPD1qNtzr1jFuX5fMu0Gf1r8mvjz4plk/bG/aC8WaPaWuvaJe+NNP0nVNDmki1e1uPJ0LTzvm0&#10;oH7Q6qz8XViXuE+bdE6Idvvv/BJF7ST4P+PprCK8ht2+J0xt7a+8SS6u1vH/AGTpYEaXU3754xj5&#10;BMBKibUcBlIH1a3KY/z1rwr/AIJZ/F74Z+CP2ddR+Enin4k6DY6p4f8Ai14z0lNNvdYhjuF2+Ir9&#10;lUoWBySxxxyCMZ4r6+SfcqsGXB6H1qSvI/22v2qk/Y2/Z61T49T/AA6vPEyade2dt/ZdnfRW3Nzc&#10;x26yPLJlY41aRS7YJA6A18i+Jv8Agqj+07c3Nza3Or/BT4fM/ltobeJtS1G5hvyy8273BjgS0uVb&#10;KmCdY5MrkKVyRx+v/wDBTz49ra32sf8ADUvh3bpjG38QeFfD/wAP1/t2zmIBElmsk81tqUe35v3M&#10;rckAMz5jHAP+1h+2D8ZbO40a1+Jf7T3ii+tY1l0+88FfDcaHo2qK2P3Msn2Ozu7Jxn5iJJFU8pI/&#10;IF6y/Zy/au+KFppy6r+wd4uuI7nbdXd38Wvj4bu8srlVypjK3d5HPGG+9HPbKrj7yGumtv2FP28v&#10;EHk6xp/gr9nfwJqXlmyvbrTdFmvo9U084KwXlmbZLeVgc4lRkkBJCsqkqfSdA/4J4fHaNbyw8Qft&#10;TWUOkXWXtfD+m+DUlg0mViMvYXFxNJdWmMDaiSiNf4EXHGJ8Tf2G9e/Zk8Nax+2X4P8A2qviBeeN&#10;/AfhttRWXzbS2t9btbJBM1pqMcECm/EqRvGZLhpJAX37skk/ol4a1i21/Q7PXLJg0N7Zx3ELL0Ku&#10;oYY/AitGvg39tb9qr4Q2H/BQDwf8E/jr47fR9D+H2jxeL9M0O28P32oXWv6vMtxbRTBbWGXFvaRG&#10;VjnrNPGesYrR/Yh8XeEf2pPGXxA/bDihtp11TVpvCnhRLiALdWOiafK8bb43Akt2uroT3DRuqsU+&#10;z7lO0VZ8Y/sQah8N/H118ef2FvHq/DDxdcBn1TQI4Wfwx4ibOf8ATbBPkSQnj7RAFlH+1yD8x/tH&#10;/tffHv46/tE6D8F/20vgV/whum+D2jvtN8B2lxFqEHjbUlUr9vtzcCK31KCHczR2AmE4YiQxyvHt&#10;T1D4EfDXT/2hPiE2g6JqLf8ACCaVcQ6h4wtrNdYtLLULuKXda6U+m6hI0dlJHJGZrhIkQlUgRgVk&#10;IP0X+1R+0BH+zx8LJfEGjaXHq3inV7qLSfAvhlZAJta1e4YLBboP7oLF3bgJFG7HhTXo/wCyN8Cd&#10;S/Z4+B2l+APEviCPWPEU01xqfi7W44ti6jq11KZrqdRj5UMjMqL/AAxqi9AK9SrwP9v39pj4p/su&#10;/CHTviN8MdE8M3X2jxZpejahceKri7jt7Rb66jtIpcW0bs376aPOdqhSTnOAeRttQ/4KV604fWvi&#10;/wDCfRVYZaHS/B17dsnH9+W6TPp9yprz4f8A7aetRLHqH7ctxprN1Ph34faZGRxzg3STj6ZFc/qv&#10;7F3jXxpJ5nxJ/bw+OWqK3+st9L8YRaNE49CunQQ8fQik03/gm/8Asm2p+0eJPD3ibxJJyZJPF/xE&#10;1rVEkHfdHc3bx/8AjgFaujfCj9g74R3qjQ/AXwt0O7hztdbDT4pk7n5mG4Y68Vuat+1N+yx4Q0yS&#10;51P49eCdPtIY8y/8T61RI155IDYx26HnrzXxLpeo/CHVf2G/ih8OPBc2m2/xI+C1n4hv/hX4ktUE&#10;Goz6ZA0moafe2Eg2zNAsTratsOwtbupBDKD+p3wq8c2HxO+GPh34laVj7L4h0K01K1w2f3c8Kyr+&#10;jit6Zyi5FfIvwR/az/bl/aG+FWk/GXwR4C+Fem6ZrkU0tnp+sX+pNcW4SaSLy5WRApcFOdowKp/G&#10;vwl+23+0b4Y0HwF8RdB+FmmadZ+NtA1u/wBQ0bWtSe4jXT9Tt75lijktwrl1gZAGZR8+c8V7xH05&#10;+8BXn37UP7Pnhj9p/wCDeo/CbxNf3WntNPb3uj6vp9w0dxpmo2syXFrdwuhVleOVEbgjIXGQCTXy&#10;1r//AATB/aj8caXbxeNf2ofCK6tDqVtdXniTQPAsmn3WqfZrmK5gF9FFcrb3jpLBE3mPFvVgSpXL&#10;Z90/ak+Pn7YH7NvwE1r4yQeO/B2sXumXGmwRabJ4bmt7Z2udRt7V3kkE7MiKs5ckdAhNeofA/wDb&#10;M0jxtqkfw5+MWh2/gnxk3k/ZdNuNVjuLLW45CRHPpt0MLdIxH+rwsyEqHQblLe5V80/8Fd9Wk8P/&#10;APBNz4veI7bT7W6urDwjNPYw3kRkjNwrp5Xy5GTvKkD1xXGwf8E1v2OZrCETfCRrObyl859F8Tan&#10;YrvxztEFym1S38PTvjPNQv8A8E0f2a7cA+HfEHxS0dhuIfTvjZ4lG0nuA9+4HHGMYx2o/wCHe+hW&#10;uP8AhHv2u/2hNLVWDBLL4zaiygDouJWcED86vWP7H/xJ0SQPoX7f/wAcov3hb/TvE1pefQfv7Vun&#10;pWrY/Af9pjTbf7FB/wAFEPiW68lvtHh/w5K3P+02mlv8/lFB+zl8e0jX7R/wUE+K8j7ssxt9FAJ/&#10;3f7Pxj2xXm/7Ov7VH7bvw7PxG1/4mal/wtvwv4D+IWraPqVuljZ6f4gtdPgWOaK6iESw290RDKC0&#10;O2ORgMxmRiEb7g8EeM9E+IPhDS/Hfhe9W50vWtNgv9NudpXzbeaMSRvg8jcrA8itjcPWjNIXAGaT&#10;eMZo8w7d2KjmvYLZQ9zPHGrHAaRwPw5rD1j4qfDvw8pfXfiBodmBxm61aGPnPT5mFa2k61put2EW&#10;q6PqEF1azpvt7i3mEiSL2KsCQR7g1cznpSb19fpTHuUjUu7KqqMsWbgV8i/8Fbxct8FvCPxl8HxQ&#10;67d/CX4paN40vvDdnexfatRsbUSJdRwKW+aVYJ3lVerGMDB4rv8A4JfH/wCD37Rvgiz+IvwW+IGl&#10;+INJvIVdbjT7oO0eRnY6fejccgqwBBBBweK82/bw/wCChPwG/YO+EWqePfiB4os7rXlt2Tw94Rtr&#10;kNfareFW8uJY1yypuxukIAUc8nFfM/8AwSY8W/AD4ceHfB/7Rv7a37W3w1tfFmj+GR4e+H/g1PEt&#10;tt8L290/m3HmjeVOoXDABsZKRgRg8uK+yvEf/BX3/gnR4XtLy/1D9p3SZ7fTrhYL6fS9NvrxIJSy&#10;qI2MEDgOSy4T7xyOK2vgf/wUw/Yz/aN+KDfBb4UfFyabxWNP+2x6DrnhfVNHuLiAgkPEuoW0Hm8D&#10;JCbiByeOa96BLrzxxmvC/wBtX9mnxb8brPwn8RvhTeaKnjb4c61NrHhe18TWfn6feSvbyQvDNwWi&#10;JVzsnQF4mwQCNwPD/Ar9r3wp8TvEd18IfiN4avfAHxM0iRota8BeI5EFwccfaLOVf3d/bNglZoSw&#10;xjcFPBuftR/sgfB79rHwd/YHj/SprPVrUF9D8WaOwt9U0iU8boJ1AbaeVeM5jdSVcEV8m/BL/glf&#10;8Z7n9rPQfiH+0bF4Fj8E+A0abT9L8E6ZDYWviu+SVjZXN5ZwxLlrcYk/fPMPObMe1SwP3v4i8SaN&#10;4S8P3niTxNqkNnp+nWslzfXt1II4reGNCzs7HgBVBJz2HrX5keNfGUv7c/xjvv2tfjoPC+mfDHwX&#10;DND8O/h58T9Q1LQTc2jLDKfEiXUS4S4lCN5LBXaJGHKkgt7l/wAE7f2T/GH7UHjPRf2ufjhD44sP&#10;hj4du1vPgx8NPHXiybWHkuFUp/bVw1yomK9TaxzEuijzONy5/R6OIbVOakryj9uHxP458D/sefFL&#10;xv8ADPVWsvEGjfD/AFe+0m8X70E8VrI6yLn+JSuR7gV8CfEn4K/s6/Dn4p/sm/G6x+Htnf8Ag/xZ&#10;qV7o3iTVPESpqFzqk+taQ01pNfT3G5rlmnhXLyEhSRjACgfSXij/AIJufsNeND9sf9njRNLmZcpf&#10;eE5ZtGuOvXzbCSF/x3VwvjD/AIJM/DHX9FuPDWh/tL/GbT9JuMLNoV/8QJtY0517K1vqInWQDHR9&#10;1ec2H/BFrTvBGoprfgjxN8MNevIVjWEfED4H6RcRhU+7/wAeS2wyP7xUnJJ6kk+1+F/iD/wU4+A+&#10;l2+g2v7N/wAGPG2gWMfl22neCdcm8OzrGBgJHDcxPbp04XeF4HIrf8M/8Fdvg74f16PwV+1X8G/i&#10;F8F9ULLH9o8beHjcaVI5/u6lYGe22/7bsijvg8V9FfCz42/Cf426PJ4i+EPxI0PxNp8TBZLzQtUi&#10;uo0YruALRsQCQQeccV1lfF3/AAUe/Y8/a7+I/wAUNH/aj/Yx+Kzaf4l0Pw8+i6p4TZbKCXV7EzGY&#10;paX9zBMLKYuVzkKknloHYBQR8afs8ftsePv2dv2gPF3jTx/pnjDxpquux2UPjrw/430200fxJ4et&#10;7SKRUW1864jhv4lJkby7eMCRpGZGd2Kn9DvgF+1F8Cf2ofDreKfgd8R7DXIYooWvrWMmO6sTIAyJ&#10;cQOBLA5ByVdQeM9MVxv7XH/BPb9mr9sfTYb74jeEm0/xNp8kc2ieNNBf7LqlhMjbkIlX/WqG52SB&#10;lzyACFI8D+G/7DP7a/gbx9efDmT4k2dt4Yuwol8feF9S+x/a7M7hMk+hPG9pFfEYC3VosIBcuxyA&#10;jfX2iaR8J/2Zfg3DpNmdP8N+EfCej/PLcTbYbS2jXLSSOxJYnkszZZmbJLMa8o/ZL8H+Kf25fjNp&#10;f7cnxS0a4074d+G5LgfA/wAJapY+XPdSOpik8Q3SMMhnTKW0b8xxlnAVpK+01i2HIY04nAzXC/HT&#10;9o/4Lfsz+Bp/iV8ePiTpfhjQ7fJkvtTn2g4GSFUAs5A5woJxzivFbj/gr7+yFc263Pgm3+JHipZE&#10;DQ/8I78H9fkWYEZBSSSzSN1IwQwYgg9a8p/aW/ar+En7aPw1uvhB4x/4Jm/tDeKtNuLhZ7G6k8Hw&#10;aLPZXSf6u6tbi7uoTBKhJxICOCQdwJB+Vdd/Y7/4KC+IlbRvCv7PXiq58Oyi4mksviprnhK6urq7&#10;kidEvrqeB7h7ydEdlT7R5iR5G1FKIyt/Zi/4I/fGD4B/ESw+L15+xf8AC3xT4k0pw2k3Xj74iTS2&#10;dgyqw8xbKwsI4JHxg7pVkIbDDDKGH3BY+O/+CuUnl7vDn7PunwrGAsMeo6zMVbPT/ULjAx69KJvi&#10;z/wWB0pWZfh1+z/rC7jtSPxFq9u2OMZ3WxHr3q18FP25f2pbf9rvQP2Wv2wPgz4N8Kr4w8KXuoeE&#10;dd8L+ILi8hv9QtJE8+wJmijxIIWMwXqVUkZwcfXTuypuUV8N/tp/8FJP2j/gt+0t4g+BXwl+GPhm&#10;PRfDPhfR9S1fxh4k+1TQ282ozXccIljtvmgt91rsacqyozgyFI8uPHH/AOCy/wARLC4t7/xr+0h8&#10;M9N0mS+jsNUbS/Cst1qGjXW4IyT2YvGeWAkgpdWxnjZTuJVBupNY/wCCo3xRu9R1b4eT/tq6NZal&#10;JYySeGvFfhP4T3GraRctu2okwjWSaCQZG5WQqRkrI3IHmOnft5/tC/EW2uj8Qf2k/wBoh1tX+z3G&#10;m+C/hibV7ibzAyXum3EOjRGW3DD54bv7PIQQuZRuUxn9o39q3xFbyeHLaX9rrUNQ01Gk07xTpfh3&#10;VIrHWUABEV3aLHFJayZIy8XmoO3GEOtcal+1H4/0BdZuPhj+2zaXF6ipdaa3j6WD+y5lUYZVNzbr&#10;dwMeTuMUqhscj5RY+D8H/BY/4P8AjtvFfwW+FHxMvbW7zBrGg/FT4g6brGmvtXMc0DXWom5iDHqq&#10;EMm85eUBVH33+xf+178S/jvrnij4P/H74L2/gf4heCYdNm1rS9N1pdQsrq2vYWeK4gmCLxvjmjZC&#10;DtKfeYnA+gXj39TX52/tm6lF+z3+01+0F4r+MWkS6Z4b+L/wcsbDwT4o8oHTZ77T7LUUnsbmQcQX&#10;TtcRmIyhVkX5EcvlK9U/4J4abomuf8E/fgbqN9Y2t5NN8H/Df2iaaNZGeT+y7fcSzdSWB5/yPWbr&#10;4dfDzUH8y/8AA2j3BVTtabTYmIGOxIyOfQ8+9JN8Nfh3cIkNx4F0aRY12oraXCwUegBXjt+Q9Kp3&#10;XwT+Dl+++++FPhqZgpXdNoduxAPblOfxzWPdfsqfswagFOofs5+A59ox++8IWTcenMX+fyrHuf2F&#10;f2Lb2ZZ7j9k/4dSMqgLu8G2XAHb/AFf/AOvvmqn/AAT18LeA/hr8fP2gvhP8KfCmn6D4b0XxVocs&#10;Oi6Rapb2ttd3Gh2kk/lxIAq7l8ljxyzMT1r6vrn/AInfDPwb8Xvh/rHwy+IOjrqGi65YSWepWcjF&#10;RJC4wQCCCp6YYEEEAjkV8i6v4y+NP/BPfVLXwv8AtAyat42+DsjR2ui/FWOM3Oo+GxjCQ62ijfJF&#10;2F8ikdBNtJ3H2LxP4W+E37SHwrufDmvW+m+J/CviSw2t5cizW91Cw4dHUnDDqrqQykAg5FeJ/sp/&#10;8E3PBv7NPxs1H45an8RNS8WauPDsXh7w5Pq1rCk1hpqvvcyyooa6upW2+Zcv87qig5rQ/b9/ag1b&#10;4K/D2H4Z/CXV9N/4WN42uF0zw6L6+WKHSI34m1W5b5jHBAhzuYYaQxoAS2K+Z/hV8M/iPcSad/wT&#10;T/ZR1vUoJL6wOrfEDxFr9xp3iDTvD+m3bv8AaL+G9ijEzX91J5vkxzgkPlzhFr9OvgP8C/hr+zh8&#10;KNB+C/wk8N2+laB4d02O0sbWCMKWCj5pHI5eR2y7u2Wd2ZiSSSeyr47/AG6/ih4U/Z4/bO+CHxj+&#10;IniW00Hw3rGg+KvC2q63qUgjtrd2htdSiV3YgKzHTn2d2IKgEmvB/hL+1lrXwI+OvjqPRfgxqeqe&#10;FPiz48XW/AGktq1rZ67cs9hbR3dymnXLJJHavLB5qvM0RO/dtwwNe1W//BSv4BadZS6j498H+PvC&#10;9rb3htLi+1LwXcXVpBcLjMT3Vh9ot0cbl+UyZ549uw8C/tqfse/Fx107wR+0d4J1K4baW07+34I7&#10;kZ6boJGWRc/7SjPPpWx4o+DX7NXxisWtfGPwz8GeJLebO5b7SrW6Df8AfSnORXnsn/BOT9nvQriX&#10;VfgVrPjH4W6kxB+3fDnxhd2CKexNqWe2cc/deJl46VmfEDx9/wAFGP2O/g74o+J0vxX8J/GLRfCe&#10;g3mrNbeJNBfS9algtoWlZPOsiYZX2IcZhUs38XSvsP4d+KR418B6L4zjiWNdY0m2vVjjk3qvmxK+&#10;A3cfNwe9bUillwK8h/aq/Yl/Z+/bF8NQ6H8ZfCbNf2O46H4o0m4NpqukSEf6y2uU+eM99vKMfvKa&#10;/O39oH/gn7+3V+yv4rtPip4e+Lmr+LrHRY5EsPiP4N0e1tNV0CDywCdQ0m0tt2sQDYGcBpDt3Exj&#10;AevSP2Z/+CrltNoceqftSxQQ+Gby6ig0P4vaFoF5Z6FdM42+Xdw3IM1g4kVwXfMAOFMit8tfaNle&#10;6N4k0uPUdNu7a+sbuANDNCwkimjP8QYcMD+NeW+Bv2FP2VPhp8XLr44+BPhBp+ma9eXbXkhtZZVt&#10;FuzG0bXMdrv8iOco7qZVQOQ7AsdxzxH7Yn7WHxCt/iDp37En7HWmQ658ZPFVibh5pF3Wfg/SzlH1&#10;e+booU/6qI/NI6gY6Bvfv2Kv2Q/An7GfwUt/hh4Qv7nVtSurqXUvFnirVG33uv6pMd1xe3D9Wd26&#10;Ak7VCrk4yfZFGBimu4QV8U/ta/t5/tM+IPCHxUuP2APBOhX6/CVb6DX/ABN4ot5J49Q1SxG+80qw&#10;tY3RpZY0DK0zMEEoEahzllk+HOh/te/H34b6D8UtN/4KNata6P4m0W31G0j8M/DzRoR5c0QcYkli&#10;nbIzzzwQeuMVqJ+xx471R9/jT9vX47asWOXgh8WWenRn2AsbOFgP+BfjWTf/APBLz9lPX71tV8c2&#10;3jfxNdsu2S88SfE7Wrx2GQSPnusYJA4xjgelXNN/4JifsFaVEscX7NWh3CquB/aE1xdDqD/y2lbI&#10;4H+FaQ/YC/YHsk8mT9kn4Z/eLf6R4Ts3bJ65LRkk/jWZqX/BP7/gnRfSFrn9mr4d2rNnmx0+G1Jy&#10;MceUU/OuN+CPwj+DP7En/BQ3wjN+z9BY2Phf4zaLeeGdY8O6dqBmitNW0+C41K3vVBdj+8giuoX5&#10;xlIs45r76h+7X5ofHj9lDwh8e/2lv2kPiPq9lZ3mu+Fde0s6eNaga5hNomg2sxgjwwe1YPueOWFl&#10;ZZCdwdGZG5n9mL4I/t7/ABO+B3gb44eA7r4NeHZfEui2GuQ3lxodxKNS065gjnig1CyRI4GuDE6q&#10;88IicsowQPlr0yy/Y2/bbaXU9NT4v/CGx8N61avHqHgv/hW9ze6WZmO4zRxzXYaJsljtRliJO4xl&#10;uaxdM/4Jn/tdadNDd6V+3/JodxZzMNNutF8ExNPaWrBd1iJbmaV5bUlAwhmMiqfu7QFVdGy/4Jb/&#10;ABkmi1TT/EP7f/iiTS9cX/ibaFp/gPRrfT5HPLyrbGBo45WPWRFVj1OTzWzpH/BL3XbS40671f8A&#10;4KBfHC6k061NsXi1bTIzcw/wxz7rF/tCrk4E3mYycYyaa3/BID9n/V9PtdH+IHxh+KXiqxs45obe&#10;x1fxRDEghm3ebB/oltAwiOeIgQilQyqDzXff8EvrG4+EXjv45fsj2mt6pdeHvhz400yTwVa6vqk1&#10;5LY6Xf6Pa3C2yTTs0jxrcLc7dzEAswBwMD6+3nYWI7V+aX/BSTwZ4e0W3+Nln+yr+1h8OZNc+IWk&#10;zaf8SvhD4u8d2Fps1S4sVtY9Qt3kkDWd2YI4A0M37uZIVxsbmux8M/8ABS7U7/TbWw039mLWNSu4&#10;bKA3kdl498Mlw5G3iP8AtMnG4HbkgnFbx/4KMyWJK61+xd8ZIyrcvp2m6Tfp6D/j31Fzyfbjg9Oa&#10;fH/wUs8Eqyi//ZR/aCt2ZTnb8GdSuNpHOCbdZPzHB7GoT/wVY/ZntljXW/BXxa0tpi4VdR+C/iCP&#10;BU4IJ+xle/Y96rzf8Fgf2GbOBrjUvGvimzWOQxyfbfh1rURDf3TutRjvioYP+Cyn/BPG4cpJ8ab6&#10;DGCv2rwZqybvpm25rv8A/gkzfX3jL4UfEz45LY3Uel/EX43a9r3hm4urd4TeaYEtrG3nVHVWVXWy&#10;yNwBPXowr6wmGUxX5J/t1/Arw342/wCCkfxL8feMNe1COPQ7Pw48Fx4luLi48LJHc2DRfYr6KGVZ&#10;LBGkt2dLxNqLJKwfJZQ218Ndd/4JjWV1e/D/AONf7Hsfh3x1oDJHq2g2nhnUPENvJ5qLJHNaXVrH&#10;NHPDIjKyk7X5wVUg11mueGP2DvFvhS88LfBP4LeMPCsk04mu10j4Ga79hvZBjH2yEWQDtwAJgUnj&#10;IUpKuAD6j+wFb+ObH/hY0Xif4cazoem3PiiyudDvtahvEfU410exs2lAvlS6zusgW85N25zlnJzX&#10;0TnKda/LfxT+wh+1poHxP+KNvpv7Pupappnif4peItf0/WNM1LTGguYL26muIElgnvI2f5JvLLqI&#10;XQfI/nx4SvSP2bvHP/BWT9lbwjaC3/Zt8ReJtOt8DUPBviDxRpL2sMIbmSzuftjS27hckxbWgJxt&#10;jh5r9KfhJ8S9G+L/AMLvDfxW8OwzR6f4m0K01WxWdRvWG4hWVA2O+1hmsT9p74M+Gv2iP2evGXwJ&#10;8W2S3Fj4s8NXmmyqy5KGSJlWRfRlcqwI5BUGvz38KeP/AIX/ABFtv2afjldy6NqHjDSteg8B/FjT&#10;ry3jF5bXF7pciSQX0LDeJF1C1tdu8dXJU7W5+5IrDwd4dAENlpdjGpG1VjjjAIH4Vk+KPjz8EPA9&#10;o1/4y+L/AIW0m3UEtNqGv28KqB6l3H5V5b4p/wCCpf8AwT68JSNBc/tV+FNQkT+HQLptTOeen2NZ&#10;c88ViQf8FWf2d/EUXm/C74Z/F7xquMrL4Y+EurSRdOvnTQxRAe5YAVy3j3/gqN4/8P2x1LSP2Ltc&#10;0mzZWMeofEr4geH/AA5GowCdwnvGK4zznke9cbof7bHx8/bat/E37P8A4H1L9nXS/wC09Hm06/jn&#10;+LsmozLHcRvGWhNtb/Z7gquSVjmbbxuxkZ/RL4HeDP8AhXHwe8L/AA7PiIas3h/w3Zaa+qYA+1NB&#10;AkRlIHALFd3HrXYV4r+11+w/8Dv2xvCcem/E3TJrHW9NVpPDfjLRZPs+qaNMQP3kMw5K5xuifMbg&#10;YdWHNfm38bPgb+2z/wAE2Pigvxw134myNoCr5WofFTQ/DkcmjSW6y7o7TWdC062SRSRvC3qu2xn4&#10;aPeVH1d+yB/wUR8HfHuLS/h/8WNFfwX46v7H7TYadqEbw2evwAlftWnyS4Z0YfN5UgWYKwJXb81e&#10;vfHT9n/4P/tKeALr4XfGzwLZ67o14mTDdKyyRPnKyQyqQ8Uitkh0IYHoRTW/4VB+yl8FrzUL69t/&#10;D3hHwpps15f315cPIIYkzJJLJI5Z5XJ3MWYszk9yefPv2Lvhj40/aZ+KcP8AwUG+PXhZ9Ps/sUlt&#10;8E/B+o2xWbQ9LlH7zVbhG+5fXaYx0MUBWPOWkz9ibF9KWvFf+CgPwN8QftE/seeOvhT4P0pL7XLv&#10;TY73w/ZvOsQm1GzuIry1Te3CZnt4/mOAOtfGPjX/AIKi/tNeBNFm1L4n/smab8OJrVgJNO+IniWW&#10;xuZUztaWF5YIrS5VeW2w3Luf4VY8V5mn/BWz9p34lnUdE+HvibwNp18Y2n0W80X4c+IPEVrcxKTh&#10;ZTCEmtZyBna8Dpk4VmA5yZ/2lf8Agov4utIdd8TeIfjVbpCwXVtCsfBuieE42BdsS219qcIfyyv8&#10;MsayZ64zkea+OPGlr4h8Sazonxm+JK+MvCurs5/sv4iftQQDU9GfssMeh3UylQ39+2DEfxMPlpnw&#10;9+E3gjxFavH4N07Q9R1Oxlx4X8VeC/hX4g1i/tYywbybz7No0dnqablBDXEG4rnJJww9PsP2ePj5&#10;rl4uu/DH4F6to2qalGR4kfw/8EY9L03X2ZSri6stY1ZLfawJ3H7MXBPDKDiubvvg9oXg34rr+zp+&#10;3xr/AMZvDugr4ZPifT7vwKuk3dn4VsfOazYj7PbXFxYRCRx5n2ZniUSoH+Rya/Xj9l2x+Eug/s7e&#10;CfDPwF8ZR+IPBuk+G7Ow8M61HqKXf2u0giWKNzKgCu2E+YqAAQRhcYHoM4BTLCvlT9hjR7fwr8D7&#10;zwTZ/wCp0D4geKdNh5J+SHXb1F6/7IB/qa9fyB3/AEpRnPK015Uiy0hCKvVi2Me3t/TrxWbP438G&#10;Ww/0nxbpcfHzb9QjGP14NeJ/8FCfE/gjxR+xZ8RtM0zx1o7X1v4Zmv8ATrddQgkee6tSLqGJUZsS&#10;M7wqoU8MW2nIyK+KPjBp/ij4e/DX/hIPh7qmpaPb+DfGmh33iPT/AA5v00aXcR6rauLi70G9y9hk&#10;Dctzp8nlSZbKOjBl/aWvPv2mfgT4L/ae+Bvib9n/AOIU17Do/ivSpLC8uNOuDFcQbiCksb9mR1Vx&#10;kEZUZBBIr8oPjbf638FNJtdE+D3/AAVg0X4oazY6wttJC37SlhpF26rvBjuILu78tW6bnjckP0h2&#10;5Kcfp/xk/a4tdJ1ayT9rDxZPqGI7nTb7R/2gfBmpeUu8b7aW3Nz+8UA485WQj7xTsem0L4w/tq31&#10;9pbad8V/jtfWohSHVLLS/HXge9klIkffdWtyAPNHl7T5BjBUqcyc8ac/iz9uOw8Q69oNx8ef2lpN&#10;Nu4Gk8N+JLXw34duJNMfcCsFzaQq4uwVyDJFKhU5JTtVD/hdX7f3hiX+3NK+KH7Stzc6TNHb3ujt&#10;8IxqSaxC3IvLOVNJKRsOVe2nCgFeJ8MCOuu/28f2rfBt/daTrv7Sk0NjqFuJPD/iDxX+znq1p9lk&#10;ZgIre/ijjj2FydnmRCRd/GFBBbjvDP8AwUVh+F/hP4pXPj7xRN4hn+IWnXkuvxx+FbmzvNM1r+yl&#10;soLiBETy7vTphbwKZF2yxOSZE5bb+tP7LelvoX7Nvw+0BrFrc2PgfSbc28ilWj2WcQ2kHkEY788Y&#10;PNcn+398evHP7Mf7Kvif45eAF0v7doT2TSSaxbvNBb20l5DDPOY0dGk8uOR5Au9clMZrznxB4L/4&#10;KKeIzILX9uLw/oKsDt/sP4U2zlD7fariYce+c4rnpv2WP20Ncf8A4q3/AIKmfEZlY/Mug+E9E0/P&#10;I6bbVscZ7fhTD+wF4l1IZ8Xf8FBf2jdULLiRU+Ikdip4PQWdrCRyT0PYenKXH/BMb4A6zuPjL4i/&#10;F7X5JMh5Na+NGvyk565C3ar+lVY/+CSX7CZuftOpfCnVNQkJBLal421acnAwPv3RrT0//glh/wAE&#10;9tKbzR+yp4ZumwR/xNI5b3Gf+vh3xXhP7LXib41/sHfCrx18U/hLrTeJPg/4R+JPimw174ca3dt5&#10;nhzT7PWLmP7XpVxhm2JBgtbSZVthZWDMQ36eafcw3VnHdQOWWVQyse4IzXzH/wAFHf2/vEv7G1j4&#10;V8C/Cb4EeIPiD4/8ffb/APhGdH0bTZrmG1hsvs4ury5ECtKY4/tcB2RqWbJAIIr82PH3w6+Pf7Qc&#10;WoeOP2kf2fvj14u1g619oaG10nVLG68QhZMRW8KEpZ6Lp+0L+7VJJzETlw7E12vhr9nYQan/AG5D&#10;/wAEsvEOp6tq0LxNNqXhezbSvDsKsoVIbS+v1e9mbLM1xOV4UAIqkpU037GXxuvry30v4R/8EsLX&#10;wjpuiWsv9n6t/wALIsdHv9ZuCCUa/fTZ1ZIjI5doolzhVRXRFKGh8Ff+CS/7Y/gB7fXLb4e/DzRd&#10;b1KeSTxZ4gXxhPNqUsLcrY2M5s3bTYByGaJmuHz/AK8Yr2Xw1/wTT/aAtprrUr++8C6Y9vA1v4Nt&#10;dHurmOPwhC5zK9iBAM3cnzh7yUPOd7bXXnOxq/8AwTh+Mmk+G7Gf4dar8OrG/wDCek3Mng3SbjSb&#10;+6sIdYYOw1OZJrkrc3pdgPtE4lYckDPNcT4P8KeGfi9/wTot/jr8M/DE1t8bPg/4o/4SLxNLrFwP&#10;7VTxfpbKdUtrubgsLiDzYQPuCG4i2AIqgfph8Hfin4b+N3wo8L/GPwWZjo/izw/Z6xpZuYSkn2e5&#10;hWaMMp5DbXXI7Gum8tM5215j+0p+yZ8EP2sPDEfhn4w+E/tEllMJ9H1rT7hrXUtJuB92e1uoyJIZ&#10;FPOVOD0YMOK+Ufil8XP2kv8Agminhyy/aD8Sw/FzwDrfiW30LRfEtr5dv4shmuJNkMc1muI9Sxkb&#10;pIdkm0FihOTX1dEySJuA/Buor5n/AOCm37MPxr/aa+Gei6X8LPFd1Jpujag154m8Bx3NvbR+LIVM&#10;bx28ktxFJHhHi3CKQCKTcVkIGGHw1F8T/CifGnwD4L+Ifw/8UXPw28HeIJbvx/8AAm0tLk6uL2Bg&#10;bS8bQGuLnbYQOxmYQMsMwKsqMAFH7HfAH9oH4G/tGfDq0+I3wC+Iuj+JPD9wgFvdaTcKwiIAzE6D&#10;5onU8NG4VlPBANd8hDLwKWsbxx4R0b4geENW8D+I7bztN1rTZ7DUId2PMhljaN1z7qx/Ovy2+IX/&#10;AAT5/wCCkngX4eaD8KPEHwu8JfHPRfBEFvpvgNrrXILe00iytofJhvZNJuREl7qAiyA0tw8YOQio&#10;Cd3m7ab8av2dNHs4fEP7Knx28I2+nSPBcX+iyapD/absrbb27n0eVtOsLaNyG8pLedyqBAvzFqxr&#10;f/gpF8WfAC/bPAX/AAUn0W+s9Lu9niCP4jWVhccbs+XY2kUUWrXZ2/xPFCh/vgc17H+z3/wVD/bE&#10;+OGk3k/w48F/DDx1qZuC2k+GtJ1eSz1Oe0BA+03SLNcwacCSdqzzBmCkgdq9g0f/AIKIfHHSdeuP&#10;D/jb9ja+1ePS4WfxBrPw+8YWeo2OkyIu5oJprn7NEJhzmMSFuM4wQTd8I/8ABXH9hf4geG7XV/GP&#10;iLWvC2l6leSWdtdeOPCN3a2FzMr7Ckd35bWswz3SVlOQQT36P/gmxdfCS4/aw/aJ1L4A61oOpeEd&#10;am8KazbXvheeKWxW8l06e2niQw/u92LOKUqvOZ8nkgn7QpCinqK8o/aY/Y1/Z6/a18Mx+HPjf8PL&#10;TUJbVxLpOtW5NvqWlXA5Se1uo8SQSKRkFW9iCK/MX9tH9kT45/8ABPb4n+H/AIwR/HTW/E0vizxJ&#10;beHvDPxEt9UnPiqzd2Lw6fLYCX7JqUG1Zd7LbswUMxjJG6voz9l//golrV/4r8P/AAP/AGq4NHs/&#10;EmuXSabovibw+0y2l7qO1j9hu7WeOO4028ZVLLHKgjk6RueFP11tFfIv/BQ7wX8TfEvxc8A6/wDE&#10;f4V6144/Z98Ol9R8eeE/BcnmaleajG6tby3drkNe2EIXzDbxEu7j5ldQor7E/Z7/AGg/gb+0f8P7&#10;Hx/+z/4703XNBkTy420/5WtmXrDLEwDwOvQxuqsvp3r0Kivhbxh4K+H/AMRf+CjXxW+DH7RehLrV&#10;14k+HVpdfDcaqrSW8Hh2S3FlqlrbIfljk+275JXA3ut1GM7YgK4j9i/9rHR/2XfAmufsZftOX+qS&#10;a98F7q20K11zR/Dl9qUeraM8IfTLl2tYZBHMYCI3jYht8T8V65qX/BQz4J2BuPL8AfFSb7Lbiedl&#10;+EutRRpCefNLzWyKqcEBiQCVbGcVxGs/8Fcvg3p8egzaT8A/irqS+KZI4/C80OgWcCas0gJRrdri&#10;8j81SAG3JuABBPOQOSt/+CwHiXxkutP8Jv2IvF2tJoerrpNxJceKdKh+0agVLG0txHNL9rmVeWSE&#10;yFM/NjFdFJ+2v+2jd6nZ+Hrb9kXwrY6vNClzq2l6l8Rd03h+1Yf8fGoyRWxt7ZdodgplMj+WwRG2&#10;nHH6j/wUr/aftZn1c/B7wbHod9MsHgy8t77ULq78Xz9SmmWSwrPPEFG77UyxwEchyh3nA+G3xH/b&#10;Q/4KN/tA/DCyT4CeG9E0r4R/E6x8Q+MvGlnq8jQ6VJbuyTaNBOu6O8upbeTE0cLGOIsqM+44r9U3&#10;OI6+I/2g9Uj/AGTf2/PEX7Sfxi0C8X4Y/EnwJoPh648YrGJrLQdUtLq/xFfAZaCCZbuPbOw8sNw5&#10;UEGsj/gk34B8DW37DPhe0bSdPv7ix17xHaXV7cWcLyeZFr9+m0sAchcALz9xVPcV9Nx2mh2fyx2l&#10;rFg4G2NV/wA9/wAulK+u6Dbpuk1a1jVedzXCAKPxNUrv4heArLct7400mHGf9bqUS/zb8PrXH+Iv&#10;2xP2S/CDMni39pzwBphX732/xjZRben96UY6jr6+1cve/wDBSz9gSyZk/wCGtPBFxtyf+JfrUd30&#10;648nfn8OtVP2R/jF8MvjX+3v4o+JPwW1uTXtC1X4S6bY32sWem3CWsN5ZandsI3kkjVfNkjvgVXO&#10;WWFz/DX2O8gWvze/bd/ai/bG1D4+fGT4a6R4Q8A+IPgr4LTRdN8Uaf4g8Cya1NZxXmmC6lvZII7q&#10;JrqCNpQJkUMyRBWRTskz8ieH/ir4F8I+GZPC1t40+DTTeHWtj/ZPh3VvEK6feaURiN9LuY9cMRKq&#10;B/oknkuuAMAbC25ZfHr4bQ39nd+Hvi54Vj8O69aY0nWtG+NnjDSXtL132i11GzXUDPpwduFndGi5&#10;yzLxuuL8YfH99o2oz+H/AIneKYvEXh5s+KPA0P7Q2rf2pa2rMFN1bC5E0V/CpyQ1vI7OvA3ONlP1&#10;T4zfGHTPCej/ABL8Ifta+MtS8K6kzQr4i0n47W80dgQ20re20+gSXUBVgwY+UVQht5TGarD9oD9s&#10;631248FL+0D8Rl1vTbaW6Ohx/Ezw/c32qWiSANdWJ/sdYr2NeWKwSPIOFKBvlrQ+FH7VX7SPjrxx&#10;Y+G9Y/at+K9jo93ayy2mq6Hc+FtWe5ES/vFgj+zRNPNGciW3GLiPB/dcEH9DP+CY+k/AFfA/jLxr&#10;8IP2k/8Ahamu+JvFQvfHXiS8hhtb6O8jtobWK2ubSJU+yPHBBGuxo1YncxHNfUFHXg1W1LTbPU7K&#10;TTr+zint5kKTQzIGR1PVSDwQfSvzv/a58Oj/AIJ9fH7wP4d/YK12ZvEXxU8SiK8+A8qG40WW13br&#10;3WYgCG0lYkyWZD5TsVHl53Gvsvblc18n/ttf8E/NR+J3xIk/ar+ARtY/iHFof9n3VjqGpT2kepQR&#10;hvJEF3A6y2VwpO0MrGOUELMjgAr4L+wZ+2F4m/Ym+J/jDwH43+EnizxUviTxENT8dWqeFbibxxok&#10;5QQ/abu1s4Wtp9ORUTy5IpFOwswV+QP1O+E3xn+GHx18F2PxD+EPjnTvEGi6hFvttQ0y5WVDjqrY&#10;5RweCjYdSCCAQQOqrj/jF8CvhD8f/CP/AAgXxq+HGl+J9J+1Jcx2OrWaypHMgIWVM8pIoJw6kEZO&#10;CK+Z/F//AARM/ZB1GfWdQ+G/ib4jeBbrX41TWJfDvjy7mW8VWDKkqXxuEeMFR+7I2dsY4r4q/wCC&#10;ivwbj/4JzJa/8K8/bMbxj8QtUeFPAvw+1T4d2d1qFmDIqLJaJZNBa6f5jlU+0fZRI7uNhLDjf8G/&#10;8E5P27/jD8NV1P4m+GvhJ4MuNcWOfxP4d1KTVdX1TWdu4ql7qz3TzRn95INtu6AF2HIwK8/+I3g3&#10;w58B/jFpPwx/aA/Z11q1+IuqafdtoF14DsNRTwlFpsaZkuLa30ZUvryWFAu6OaRpFzu3ICGo0L41&#10;2/wr0q2X4X/8FLvHvg+S11ZhqFn4/mN7qV9HvwLey0HUY3NtG2CFmuLjKLhpXBGR6x4c/a4/4KO/&#10;FnXNU+APwe8F+DPjZHqFk1pql4totjHo1vPE67r/AFGzuJtPEm1lP2eLfI+c4QcH9NvgH4Evvhd8&#10;EPB/wy1O6Nxc+HfC9hplxO0m7zHggSJmz3yVznvXYUYHpUbmBWydue9fk9+3RonwK/aQ/boj8F/s&#10;leKtJ8Eaj4XhuIfi/wCPNF1qHTE164ZSI9Cj80G2vLhGcTTNsZo1xGWBbCz/APBMbRf2iNA/aY1r&#10;wl8JIre3+DvhqS50vxxFc3Ev2SXWVRyq6bCZ7lYpo38vz2huDAyy7fKSRMD9Dv4GUtnj5mPf3+le&#10;EfGT9hvQPFXxVuP2nPgH8Q9Z+GfxYkt44ZvF+hyebBqsMQAjtdRs5cw3UI2DjaHHUMCAa0fAH/BQ&#10;Txj8IPFOl/CL/goN4JsfBOpanIttovxH0ZnfwrrM5PyxmWQltPnftFcHBPCyNX1hb3UFxDHPDcK6&#10;yKGV1bIYHoQe4qSVdy4xXwP8bfiz4G/4JxftoeNtZ+LySaR8L/jLpK+ItJ1KO1aS3i8U2yLb31io&#10;QHE15D9mmRMZkkjmIyxOPmH4b/taX/7OXiPV/hT4H/al8H+CvDl54gufE154auIrPU4fh/o9ywla&#10;1e5NwBNds5lkjsLZJSm9l3bQGNfW/wDgpd4/1+x8nSv28LvSdT1iNrjw2s8Phu0tbazGc3eo7rK6&#10;NsTx5dojyXLnqsfOOft/26fEPxN8aaX4S8EftlfFnxtrFxCy/wDCC+E3gj17XLgITuijsrCGHSoN&#10;wEha5kaRYusSEkjQ1z4F/tb2PgxdV/aS+Gn7REOk6jdTX3iPxJpnxEm1i98O2XlKkdpZ2dpqO+eT&#10;IaR7mWOTBZgIQNoXD+GFt8Mvj9otv8Tvgn+yl8Y/H2k+H9Qey8P6TaaVqd5a3VzBuje61u+mmD3E&#10;gLbzYwiJcEbt/BXuNB/Y6+Nd5eX2g/Dv/gnX8QpJdbjDeJ/GmvQ6Lp1xI6ghLTTbW5u2t9Kt1zzK&#10;sc8zA873HmL9d/8ABPP/AIJDfDv9mPxtZ/tL/FnRbC9+JUNq9vodrptxJJp3hS1aN4vItWk/eXM7&#10;RSSLLeTFpZd7Y2KxWvtkADgCvlX9q/8AYv8Ai1dfELWv2mv2R/GgsfFmuaalj408F69cMdG8WWsU&#10;RijyR81ndxxswjuEyp4EisOngX7J37bvj74W/s5eA/gV4t/YF+P03izwb4XsNB1iz0/4dzy2/nWk&#10;K2/mrcMQrK4iVt3Aw3Feo2v7Zf7RGpgf2B/wTI+NUpaIOv26PTbMc9j512uD9ea1Lf48ftw6gdtp&#10;/wAEzPGNupbhtR8eaBHkAZz+7u3PPTH6VeXxl/wUY1Rd2lfsSeHbEFcAa18UYVYE46iC2kHc9D2q&#10;OWz/AOCq2r/JYfBb4M6Kpxta+8aajfbffEdrF7cZ7H1qxp/wp/4Ksam6nVviP8CNJj3Di18LaxdS&#10;Ad8lrxFP4AdK7j9mX9lr4pfCb4teMPjh8Wviro+va14y0jS7C7sfDvhl9OtIhZG4KSHzbmd5JCLh&#10;k3ZUBUUYPb3VRiHB/u96/Mr4o/BTStU8EftKftL+GdFtYfGHhX4qeItT0972ziubfVbW202zjk02&#10;7idSJbWUWzZU/PG53xspHOfaf8E2fjB8R/BNr4n8J+KPgzZ2d5DDqfg3yvAV7K2iLJHv8uGeS8LT&#10;W7qwJguFljAwAqgACvrv/BNj9ohNZt9aT4MfAXWJr+1isvGUdrb3Wm2mtQBdrzC3ET/Y7vHKzwSI&#10;Adu9ZAigU7j/AIJw/tKXPhO98MXXwN+Fs1xZ3EU/hXX18RNDqFtt3Dyb0rp5gv4wCo+eFWbGSxcC&#10;QWNQ/wCCfH7SGuPpupXn7OHwr0u/SGKLxCugfELVrfT9WjBy+LUQBrV2+bbJDKrgn5jIPlrPf/gn&#10;V+1BGNb08/DiNbO8VZNGmsfjtrUN7YSq/wBxpEVI7iArxh4hKBk+cxO4X/h7+xz+3p8K/E8Pj3wP&#10;pF3petNpZt2aL4vXmp2trIGUhY7fVftEb2zhFLxSo8oYgxzpjn6//YB/aM/aK+Lv/Cb/AAp/am8A&#10;+HNF8afD3VLO2vJvCd60lle291b+fbyhGJMMm0/Mm5lBwQcGvpSXlK/Nv9un4d+MtM/4KL6z4p0n&#10;T201fF3w80SHQNW07xJ/Zd5fXsE2opNaRfaEexvm8toS1pdKQ6lSv3eJv+CXmpeKdO+OXxk8A+Kv&#10;Dp0m4jtvD+oyWDeEpNFaKZ1vrVi1qXeIOwtYmMkDPA5yUIBKj7SPldTS4UjgUvGOabiPdyPT/P8A&#10;jUNzFFdW72zj5XRkbb3BH/6643/glt4mn8TfsE/Dh7tWVtN0u40ba/VVsLuaxC/gLcDHtX0BcDIA&#10;K+tflD+2J8U/D/7T/j7xZ/wl/wCxp4T8O3XgP4n3nh7Rfi5qPja+0sw6nYSxSW73F1p8KtasweKa&#10;L7Q5g3bcMWCivF/tGlWd5eDWLr4c6vqWl3hTXNHs/DOu+NtU83bkNA91qdxb3AbBOUdNpwGRDxU0&#10;vh++Y+X4ah8dtHqcanSbrwb+ybZWc1izDlbq3utJd22tlWaC8Bwcr79d4T/Ze/aX+JOire6D8Dfj&#10;dYatp8/7qTxZ4+i0vQ9XUrgh7W2ms721U9fkUMpOTuxtPpX/AA7u+PPiGXT9ZsP2f/h7od0Uj/ty&#10;x8XfETU/FFldnChgEu4WljB5w0c8Z4+YNzV7wX/wSN+K0Npe6T4h+LPw40bSbxlkt9L0T4ZtezaX&#10;IC2Xtb+9umuo25XG6Rwu35AvSu203/gkb4Rn0QaH8QP2p/iVrFu9ukV5HanSdN+0Be7va2KSu3OT&#10;I7s5/vV3H/BM7w54e/Zr/aF+Mn7D3hDWdal8OeF7Lw94l8Lw69rE19NFFqEFxDcoskzM2xZrHdtG&#10;FDStgDoPtFHVxuU0pAPUVneIIdFfSLiHXY7VrFoG+1LeBTEYsfNvDcbcZznjFfin470D4AeK/Hnx&#10;d/aF+Bvg+2t/gLo+ob49BtdbItrm7tQ7X+vQ2iXUFzaQl2RYJbdmC+S8iwuXwPvH/gm/qf7RWqfs&#10;4WepftEpMpubppvB51S687VDororWy37BEDXABb5tqsU2b/n3E+p/G/4L/Db9or4V638Fvi54eXV&#10;vDniKxa01SxaZ4/MXcG4dCrKysoYMpBBGa8g8PfE/wDai/YBg+w/E681j4v/AAfs1QR+JobXzfE/&#10;he3zg/a44wP7Sto1wfNjXz1UfMsgBI+s/hh8UfAHxl8Eab8S/hf4xsde0DWLdZ9N1TTLgSwzxnHI&#10;YenQg4KnIIyK6RWDDINJKP3bYHavhDXvhP8AGH9tD4rfFfSviR+1p8SPDPh/wn8SJNC03wZ4Ou9P&#10;s7NLaK0s7qGUzC0Ny0kguA7bpSAT8uBjG1on/BMb9mSxVX8Xah4+8WTIPnk8U/ErV7gHPXMSXCRH&#10;P+5xmuw0f9hn9jvRGSXT/wBmnwaWjb5ZJ9DimbcDnJMgJJ9+orufD/wo+FnhQKPDPw40HT9n3fse&#10;kwxY/wC+VFauqeIPD2hRNca3rlnZRxr88l1dJGqjHUliMV5p4x/bm/Yu+HwkHjP9qv4e6e0KkzLc&#10;eLbTKD3AkJFfLnxy/be/Ze1T9uv4PfGj4Q/ENvFkOmaNrmh+OrXw1oN7eyxaLeQxTw3YSOE/aIVu&#10;rWIP5e9sOCAcEj33/gk38WfBurn4u/Ajwpqdheaf4X+JF1rXhe50qQNa3Wh6wBfQSxEcYW4e8idR&#10;914iCAcivsedDJHtr4g/aw/4JPX/AI3+IWt/Gz9n/wCIev2d9rzyTax4LvvGmq2WmvdSEs97aGzu&#10;Ivs1wzHcyuJIXOfljYl6+F/HnwU/aP8Ag7pniLwj8UNK+J2m6vpK3uo2F1a6t4gu92EIWJHS4mt7&#10;y0OQyqJEniKfNMx+Vv0t/Yn8Za58Rv2N/hL8QPE13Lcalrnwz0HUL+eaTe8k8+nwSOzE8sSzHk88&#10;881e/avtp7z9l34kWtvPNHJJ4A1hIpbWQpJGWsZQCrDBVs9GBBBGeK+Jvh/+0F8FvhJ4X1Gf42fC&#10;vRfiJ4C0jT2vNL8dx6NYXF3PZxx75N8sIFtdSxqPmiBhuuDmGU/OfXv7Z/Z28W6VFBpP/BJr4jX1&#10;rqkOVmPwjtYEeJlyCJHlXGVOQ2R2xzzXhv7RfwU/bC+JHw01D4TfC39hv4oeJdIurNovCt545vNO&#10;s9X8L3CyLJFCt895vvNPLAK0U+WRTw7BVVf18rzv9rDXdT8L/swfEjxLobMt9pvgHWbqxZWIImjs&#10;pmUgjBzuA6YNfPP7JH7LH7P1p+yb8NdK1n4OeFdQmXwHpP2i6utBt5HnkNpEzMWZMnLHOa7x/wBl&#10;L9l5wyyfs9+C8Nw2fDVtz/45Wde/sU/seX4Avf2YvAcm0cbvCtqce3CfzrPP/BP79h1ypH7KXgNW&#10;VmK+X4bgXGevRR7+1Vrr/gnb+xFcKFg/Zt8N2pLZ3adbvbPuPT5omU/rjPPtVNP+CcP7Ikc6z2fw&#10;81i32BVWO28caxGpx0BRbsKfyr558EW/x6/Y9+LH7RXx3+Afj+bUPAfw58TQrrHwl8SanNPY3GkR&#10;eHdPvrmW0mlLyW14ryzOpyUl3bHH3WX9NPBuuweKPC+n+KLW3kij1Kxiuo4pcblDoGAOO+DXn/7b&#10;fwL1j9pX9kb4lfAXw/JbpqXizwXqOm6TJdnEUd5JAwgZz1CrLsYkcgDNfE3jT/gqj8Uf2etX0j4S&#10;/HL9jLxZ4Y1hVt7KbVPEuoRx2N1IIhvuIZ4I5Y54twOfKZnUZZ0Ch2Xb8Jf8FB/2pfG0ixaP+y34&#10;YtZodsmqWt98Q90sFo/Ed9CIrZ1vLVupkt2lABwcMpAyNY/bw/4KCrr974HtP2ZfhhpeubVfwzBq&#10;fxEnltvEsPUNZ3S26QGTbn9xI6S8bsbBk8vqH/BRH9uVNFuvEep6t8A/DNnYu1vrVrraal9v0G6K&#10;/u1vbZ7qORYSSubiISptZZBujDOOS0j/AIKG/tl+MdK1bRb/APa7+AvhXxZo8kTSaK+hSXFpqELj&#10;/WWV6t/JFc5xnb8jhsB1XIqPWP2oP2ytesbHxZ4f/b11+7sri3ZdT0Pwz+z+p1KyuNxAEf7m6tri&#10;PGSD56h8DDenMaDrf7WWh/s+/E39nXwB4J+KHxgg+J2l6zJdapd/CO90tRrGp+ZvvYpfsVssSNJJ&#10;ukt5UKw9Y52UFK/Z3w9bzW2hWdtPGVkjt0VlbscCvlX/AIKp/Dr40WPhfwB+1l+zl4B1TxR42+Ev&#10;jCO4Xw3o9qZ7nV9Ev2S01SzRByxaIxSjA+VrcP8Aw1yr/wDBQXx7p8QuPEH/AATk/aItY/m+aH4f&#10;m5woGckRSEjtT1/4KPaSY95/Yq/aM+793/hT93x/49UNz/wUN8Wmwk1Ox/4J+fHxbeGHzZbrVvBa&#10;adEi4JJL3MyKAAOTnFeQeJf+C7nws8O3DW998IraxP2hbctqnxS8PL5bkE5dYLyZkGQMsyhRnrXt&#10;nww/aG/bG+P/AIbj8Z/Aj4C/C7WNHmb93fR/GSO6RSedrGztZQG9s10ieDP+CrestvjsPgToeWDB&#10;LqXV9RxwOpQwZ79AK4P4P/8ABIn4kyfGDxz8SP2mP2hoNS8O/ETVrTVvFnwz8C6TLpukanfwQiIP&#10;PJLLLO0TgAyQoyLKyrv3KNp+5dK0jTdF0u20bR9OhtbSzgSG1tbeMJHDGgwqKo4VQAAAOAKt1w/7&#10;QHx5+G/7Nfwi1z41fFfX00/RdBszNcSbsyTPkCOCJRzJLI5VEjXJZmCgEkV8s/s8/Bb4k/HP4un9&#10;uz9r/RXtfFF1b+V8OfANxP5tt4H0xuQNv3W1GUHM03O04jTCriu0/aU/a28O/AOSPw9oPgvU/G3i&#10;t9Pk1JfBvhuaE6gbGJwrz7JGUHkkJH9+QqwRWKsBofszftdfAL9rXwg3iv4MeOYbyS1fydY0W8ja&#10;21LSZwcNBdW0gEkLhgRyu0kZUkYJp/tS/sY/Av8Aa48G3nh74keG/J1N7NotN8UaW3k6lpzZykkc&#10;yEMQHAbY2Y3xtZWBr4R+MH7If7WX7Dvir/heXhH4tahp9vpaFI/iR8PdAtLG1srZU379d0W2tJW1&#10;GPcDukjztU5IT71fS37Ln/BZ3Qzr3hn4T/tm3vhvTNR8TXi2Xhv4heEbpm0LWJnYeUksMpNxp0j7&#10;lAEy+Wx5DgHav36HVvusDS4HpTXUY+7XzD+3Z+0p8XPC/iLT/wBmH9mi9sdP8beIPDt5reseLNQh&#10;FxD4T0WBlie+EB4uLiSVvLgjPyM6uzZEZU/P/wDwSv8A2GPg/pXwR0X9r/4l6B/wmXxI+KWl2/iL&#10;UvF3i+Q6jfi2uolltoRJLuCsIXQyFQu6RmPQIq+3ftQ/sS/Bn9pP4Y6l4OuNCj8Pa01pIug+LfDq&#10;i01DSbgA7ZYpowGA3cMhJV0JUjmvnX9hT9hXxD+1P+yP4N+KFn+1v8QtF1zRW1DRNS8O6+th4i0O&#10;HU7O8ktLiZLa9gLbGkg8xAJQyK+wMeS3UaJ/wRg+PWveLUtvjt+1np/iTR5rvz9S8UWHhd7fxIyK&#10;QY7W0kmnntdNh4Cn7LFGwVQEKklq+zP2bf2VfgP+yL4CHwz/AGefhnp/hrSWlM10lmrNLdzkYM08&#10;rkvNIe7uxPb6ekUE4GTXn/7Sf7Rfwx/ZX+C2vfHX4u6+LHRNBs/OmZF3S3MnSO3iT/lpLI+1FQcl&#10;mH1r8xPjb8Tvirr3iDUP2+v2/fBGueGNP03S50+HPhm/8Dw+JPDvh3TZgPlvFtbhZk1K4YIrTuY1&#10;jMgiUgcD2H/gmp+yLq9xE/7ZX7SXw3sdK8XeJFjm8G+Dt081v4K0xlVligS5kkaCeZwZZFUgJ8iK&#10;Bsr3r9rb9rT4W/sc/Cz/AIWh8TbqWT7VqUOm6LpNqyCfUr2ZsJBHvKqONzF2YKiozFhil/ZX/a4+&#10;D37XPgq48WfDTWl+2abdta69od1cRG6024U/ccRsysrY3JKhaORTlGYZxgfGP9jPS9d8Zf8AC9f2&#10;dPGt18MPiZbtvj8T+H4Va21Xj/j31O0P7q9hbkEuBKvVHUjNdl+zl+2P4x17x9bfs1/tT+AV8IfE&#10;iSzaXS7jT/Mm0XxPHEpMs2n3BHyuoUu9rKRKi5I3qC9fRS8x8V87/tyfsV+Kv2lo/DfxJ+CXxPHg&#10;H4o+C5LpfC/jA6eLqNLW7Ty7q0miPEkTqEcdSskMbAdc/ONp/wAEhv2uNQ1vSZtZ/aP+Hdno+is1&#10;zbeHbfwLe3lpd6o2N+rXguL7ffXmRkNO0ioSSqqTkZvjr/gkprPwo8Cap8TP2hf+CjiQ+HtHabXP&#10;Gural8PLbZqsqKWFxqD3FzObpYiS0cBHkqSAsOQuPlv9ib9lr40f8FEfin461S7/AGgvGml/BHTd&#10;XjsNQvrzS7Kw8SeKJjbRTPa+dDAslhaqksf+iqxRFKqASMp91aF/wSR/YZ8IeGrTQPBPwx1jR59P&#10;Rl0zWtN8a6rHf2TMAGaKc3JZPug7R8mS3yncc+C/Cn9gvwt4P/bDu/2M/wBr342/Efxz4X+KNjfa&#10;98O9Vn+IV/ZyXdxamOS80y+igkRJpFiPnpKAu5EkDAFRX11a/wDBHL/gn/H4hh8W6t8Itc1jVILM&#10;Wkd9rnxC1y8YW+d3lbZbxl2Z527ce3FfQnw4+GfgL4Q+B9N+G/wy8HWGh6DpFusGm6TplqsUNvGB&#10;wqqox/U9Tk10BAIwRWfrvh/SPEek3Gha7pNvfWd1C0V1Z3UIkjmRuqsrcMPY18mWn/BE/wDZH0bU&#10;r8eD/FvxS8O6Hf6hcXp8H+G/iPe2Ok28k8hkkEMEJUxKWYkKrAAHAwMCtmz/AOCNf7CcTB9T8F+N&#10;NRbzBJvvvix4ib5h6qL4Kc98jnJrX0z/AIJKf8E+dMKsf2brK88tduNV1i+vAwzu5E8755H9OldJ&#10;pv8AwTc/YI0rBsv2P/h+v+94Zt27k/xKe5NdRov7Iv7LfhvaNB/Zz8E2e3G37P4XtVxj6JXWaT8N&#10;/h9oShdE8C6PZgdPsumRR4/75UVsiGIDAjHHT2olBIGFzXxl8YfCPir9mP4wfFr4seOvh9c658Pf&#10;ipdWU+peItCja4m0DZpsdgyXlso3m2/d7/Pj3BBKS6qqlq4r/gmD+0R8C1/4J+fCfSfG/wAWfCmn&#10;6tp/g6003U7HVtatbeeOS0H2fY6O4bI8vgkcjBGc16r4p+Kn7AetyfZ/GXxL+ENxJjdt1DWtLZv/&#10;AB56qaVb/wDBOq+Yro8nwdnab95i2m0t93+1wTx71v2Hwv8A2O9YXGl+BvhzdKybv9HsLF8r68A8&#10;U8/sxfsj6gVb/hRPgOVkfMePD9oSD1z9ykP7HH7JdzN9u/4Zy8FNI3ImXw7bA59chOtc1+xp8NPh&#10;18Iv2/8A4ueC/hV8O9N8OaX/AMKx8I3s0Oj6etvDPcy3+vKznaAGfbEgJPOAvtX19RmvOP2pv2jv&#10;BH7KfwK8QfHjx800ljodoDFY2ozcahdOwjgtIV/jlllZEVRnJYdq+cP2Kf2dvH2k6tr37YP7UdtH&#10;N8YfiQUm1iDzvMh8L6aDm20W0yThIVxvYE+ZJuY7toNcr+0R+3F8ZNN8X3+nfsz6D4Zu9L8Kat9g&#10;1i+8YC4tbTXr6Jk+1abZXy4t7aaJW2mSc7GmJRP9XIR6X+yx+3L8Gv2p1uvDelNdeG/G+jjb4j+H&#10;viaIW2raY2ActEf9bEcgrNHuRgRg5yK0f2m/2OPgx+1Xo8Vv8QtNvrPVrGCZNH8TaBqUtnqGnM6l&#10;SUkjI8xcc+XKHjPdD1r8/wDUPh58ef2Cf2lW0P4SeLvEVr8QH0mXWrP/AIV54R+1+Gtf01bgxqmr&#10;6NYw+dDK2dn2neWLoWRzt2r+ln7Af7X2rftlfB288ZeLPhVrHgnxJoOtPpHijw5q0Do1veLFFNuj&#10;8xVcxPHNG6h1VwrAMoIr3is3xLqJ0bRrrV/IaU2lrJOIU+85VGOB9a/JP9ljW/BfxAk/Z2/ax+Nn&#10;hwxeJPil8SLjWvEPijWfKQalq93pWo/2fbQKzmT7Nat5dtChCqJGiZcscn9MNqkcD0/z/ntXzT+3&#10;3Dc3vxT/AGa9C8ELIfGE37QWjXGktbMBOulwJNJrDdD+7/s8Tq/QEOAccV9jeL/hl8PfiNpv9kfE&#10;LwNo+vWm3H2XWtNiuo/++ZFI9Pyo8B/DD4ffC7QE8K/DXwTpPh/S45GePTtF0+O1gVm+8wSNQuT3&#10;OOa3ETYuAKdRuFfCH/BTX9uPUH8bN+wT+zr8VvDvh3xdq9pG3jjxhqviqDTf+EasZNrC1gkkBH9o&#10;3MZIiUAtEjCUqQVNfOvjvwF4ne48O/8ABN79jrRPE/gTUNb003nivT9Q1DS/EGhaZ4ekkdLjV3ee&#10;OaY3Msm6OEK8RkkJdgdjGvvv4B/Av4b/ALNnwh0P4IfCPRBp/h/w9Yra2EG7c7Dq0sjdWdnLMzYG&#10;52Ymvjj/AIKG/tIfHb4ufHO3/Zn/AGUdO8U33hv4czW+s/HrXPBckq3NnBIC1rYI9vG85Y7TLKkC&#10;mQxgAdytT9lH/gqt4f8Ahb4O0vR/2pPibD4g8F315JZ+D/jEvlrJdBBlrfVLNGaa0lhztM7qocLu&#10;kWNshvuLUNM+Gvxx+Hr2GowaN4q8L69Y/Mp8q8sr63fng8pIp9s47cgEeMfs06xdfs2ftvWf7F3w&#10;u+I1/wCJPBep+EJ9bm8H6gsl3N4BSJ0jtzHdkkraXLGREt5csjRZjITKj7VrA8ffDD4ffFXQG8K/&#10;E3wTpPiDTJJFkfT9a0+O6gLr0bZIGXI7HHFcxov7Iv7LPhhlfw/+zf4EsfLkV1e18I2SMGU5DZEW&#10;cgk4OcjJx1ryL9vL40+IPgZo3hP9nP8AZS0TRdL+KHxa1C50rwjePpafZdDtbeHzb3VZI1AWQW0b&#10;KUjOQ8kiAgruFeI/8Eff2ZvBvwr+DniD406lqVx4i+InjTxxryeL/F2sbZL+5a01W4ski3dVXZbK&#10;5TPLyHsFA+wXA2ZU9R1z7f8A6v55xXzv8FdA0T4T/wDBYHxF4V+HVsun6d4/+BsniXxppds22E6t&#10;a6vBaW16UHCyzQTzozdWFsOpBr7TihAQDHHtUtFIw3AqaiFsB/8ArqQRKPxp1FFFFDDIxXzb+1V+&#10;wW3xP0vxL4n/AGf/AIgzeBfFXifT7q215djT6TrqzW5gYXdsCMSbSCtxEVlUqu7zFyh4n4MeAP8A&#10;gpF8H/g/4U+E9/8AB/4beIrjw34csdMm1xviFcwNfNbwJF5rR/2eQrNtyQDjPSult7X/AIKSy2/n&#10;TfBf4Rwyc/uT49v2x6ZIsMGqj6r/AMFKtOjja4/ZU+HGoNtbzFs/inNDz/CB5mnkVAPiN/wUJsh/&#10;xNP2DdIkxGWb+zfixbS/N2A32qZqZPjV+11anZqv/BPvxU3P3tN8Y6RMo9T800Z+mBmpk/aA+O0Q&#10;/wCJl+wn8TIjtxiCXTJgD0x8t3znr7UfsIeEviPb/tBfHf4u+Ofhp4m8NWfjzXdCu9FsfEmnxQuk&#10;NrpENlIoMc0gf97CzHoAHX6D6ndN67c1g/ED4Z+Cvit4SvPAnxE8NWuraTfIFubK6QMrbWDKw/us&#10;rKrKwwVKggggV816R/wTy+Lvwp+Lvib4l/An9qua3g8TWGnWT2fjvw62uTafbWjXLxwwTi6gZk3X&#10;L8zCRwOCzV85/G7xf/wUx8C/tZeKP2eNM/aT+1abo/gPTfEtrrHhj4VWN1dxw3c17bEvZSStJNGk&#10;tm4HlMXOR8jZzXW/8Ezv2tvjZ8VfGfij4EfHj4maF4+v9H0O11rSPHGg2MdmLuGS5ntprW5tVSNr&#10;SeKSFcwvGsgEjBs7QW+xW+7zXzrf6P8AED47/wDBQTxJ8Af+GkfHXgfRdC+FOkeINJs/BZ02MXU1&#10;xqF/BcSSteWVwXAENuF27QCWznIA9Ig/YY+K1u3lWv8AwUK+LjR7iV+0af4ckfHoWOlf0/CvTv2Z&#10;P2cPBn7KnwZ0v4IeAtX1XUNN0281C7+3a5PFJdXFxeXs97PI5ijjj+aa4lOERVAIAAAr0FkDda+G&#10;Piz4R8J/s+fFL49Wn7RHgHVG+Enxg1S1v5vENtpz3WnWizaPbaffR3rRBmtgZIDJ5zqIwJBllxUf&#10;7DX7SnwV8HfsReCp/ij8YfCWgf2DYzaHPqGra1aWMF39guJbQXKF2VHSUQrKroSGEgwTmuqs/wDg&#10;or+zD4p1KTSPhFrfiD4g3MbESL8O/B+o61Gp95rWFose+/FbUv7Q/wAVNRgWfwl+xV8UL3zMbWvr&#10;GysAR2OLi5QgdOoFVZPiR+3zrcgTwn+wlZ2aNz53ir4mWltsHPO22hnyenG7vVmDwj/wVA18K50/&#10;4H+GVYf8t77VtUlj/wCAolup4/26S8/Zc/4KH+Jf+Q3+3L4O8Pqxyf8AhDfhCN656/NqF9cgkdjt&#10;AzkkY4rc/Zx/YK174M/HK7/aK8e/tVeNfHXiO+8Pro11Fqen6XZWUtskjSR7orW1Ry0bvIV/eYHm&#10;Hg9voyNNi4FK7FULCvz6/wCCjH7QWq/tU/Fy7/4J1/CBpr/RNJWGf41v4f8AFdrp+qXVtLGTHolp&#10;5zqWeTcr3DL9yIqn3pePCvhD8BdP/bq/aH0v4TXl7qGtfBn4G36prlj428LadHqEetQgpb6Al3aI&#10;omtYUPmyjvhEYtzj9FfHvjnwh8LPBGrfEbxzrtvpeh6Dps19quoXLbY7W3iQu7sfQBc+9fml8Lv+&#10;Cgf7aHhv9pq5+IPxI0XXZLXxddvf6H8E9T09kvL7wqUR7XUdKxEqefDErPKhnkaVnli8tHRDX6E/&#10;s+/tHfBb9p/4cWvxO+B3j2x17SZ/ld7WQCW2mH3opoz80UinjYwB+teS/ErTtI/YU+L/AId+L3wK&#10;8Q/2bb/EXx3ZaBr3wsCvJaeIrq8nG+9sYVP+i3sUYkuJHUeVJFHJ5i7tsi/cELF0zj3p0udjfSvh&#10;/wDa01P9s39kP4teNfjD+zT+yyPiv4T8dSWGq6laWOuG2vNE1KK3Fpcy/Z1hke7ie3t7OQCL5w0c&#10;gwcjPyz4x/4K5/tazeFz4htfiN+zf4N+33hg0Ndd1C/vPPwxRlcLPFLbSoQdyzwIqHhyo5rh7H9s&#10;r9r/AONXjqIWP7b/AI41zSbqaO01Xw/8GfhBHNe6XMy/663eKC7S9twSNx88SDIIBzivRtD/AGQf&#10;2zvHLyaZ4l8XftLeKLi1b7VpfibUNWTSNJ1ddwxa3mmtJaXUBAOd0c+DtzuBO2n2v/BHT4x/EDU7&#10;w+NP2QPDOqaTr0e7UNP+J/xXvdQuNIuACN9heQB7iOFsBjFL5jKx+WQAbT3Pwx/4IlftEeDbWGXT&#10;/HPwU8Nalbu8NxqFj8O59V/tjT92Y7LUIZZba3uAFOwzLDHIQgYFWJY+m23/AARs8WeI9Kk8L+Pv&#10;2ytUj8OvKstvoHhLwRYWqaXIvR7Ca9+2SWBAx/qSuNqkYIOffv2Sv+Cf3wM/Y91nXPGnw9u/EGre&#10;JvFMNvF4l8U+J9W+03mpLAXMRkEaRwggyOSUjUsWJJJr3OiqOraPDqulXWmXXMdzDJG/T7rrtP6G&#10;vk//AIJs3NzJ+wZ8J9P1BsXGl+B7LTLhN4IVrRPszJn/AGWiK+2Mdq7j9pZpR+zt4+EKKX/4QvVM&#10;eY2F/wCPSUcnsM1+WHxIsvDPhr9l/wAV3vgm91DT7rxV8P74/wBmXOtQi4uwLXy5/seqQbrXXLVc&#10;kSWs4N5EhJV1ICj9uPh9YrY+CdH08xmPydJtk8vuuIlGK2zErdTTqq6to9jrumXGj6tapPa3du8F&#10;zBIuVkjYYZSO4IJB+tflv+0H/wAEyv2pf2ZrqS1+Av7QHxi8TfDmSSNPDtj4f8RTXGp+ElTiO0e0&#10;VlOo2OAEDRPFNEuCfMCsT5XqPws/bw0K4XXn8Tftg2EG0xXmgafarfSWjEkC9trg2jrdxDaG+ySC&#10;GUDjzCcbp9K8O/8ABQ+y8JTvB8ff2rG1zw3qwW6hu/hjMLXxPYFc+ZZO2nM1nMAcGOcSruXbv2tv&#10;XT1PTf8Agpda3N6vgr9pn9ot49S05bnw5PrfwKlH2OZQGaxv4xYEqzDcq3EJZQ55jGBuytU+Jv8A&#10;wUf0a40vV4/2gP2jtNsdWhay1KHXP2bpZZPD2oHKpNKyaf5V5aFwBuiZJAGDAOCQuXZ/tq/tteEf&#10;D1nqnjb9tvxxYX2m3j2/izw3qvwFiWaUdBdafNJYIJ4xgs0MvkyYyASwweeuv2w9a0LTfjH4L8R/&#10;HvS/iVH8XvB91Drq6H4XntGvJJNJGnrdWkaxhre7WJIvMs5VZZBGTHMGBU/sx+zBrWu+If2cvAOv&#10;+KNJuLHUr7wTpNxfWN3avDLbzPZxM8bxuAyOrZUqwBUgggGu+rnPiN8KPh58YPClz4F+KngvTfEG&#10;j3mPtOm6rapNE5ByrYYcEHkEYI69a8og/wCCX3/BPqDAX9kPwMyrnbHJocbKueuFIwPy9+vNaS/8&#10;E6/2FkVYh+yR8PSiKFQN4VtTtUdByn0/Kr2mfsI/sYaJPHdaT+yj8PYZYRiOQeEbMkZJ9YjzXfeF&#10;Ph14G8B2P9l+CPBmk6Na9rfSdPjt05OT8sagVr/ZkIwR/n/Jpfs655zx09vapFUKMCmsm5WU/wAQ&#10;pGi3DGa4747fGnwR+zp8HvE/xy+JF8bXw/4V0W41PU5kG5zFEhcqi/xO2NqgdSQO9fnLrf7DX7UX&#10;/BV+xtfix/wUC+PuteEfh9rCJe+Gfgp8PJhaR21m/MP9o3Egk86cx7S4wQrMQpXGB1Guf8EZfBHw&#10;9+Hlx4a/ZA+O3irwVebnuLfTddkt9Y0i4u/JMazTW9xCzLIoxslRv3RG4IzdfnX4F+JviT8HPiPp&#10;v7Snwx0NvBvijwr8YtO8E/GLwXa3wTTbyG51OKxSzCFWn1W8mW6S9W+ldQuwxoijK1+1kUjSfeFS&#10;UU2VmUZBr438faTrP7Zf7Zc7eL9Lhb4WfBPUUj0WzkYsuveLdgaW6kXO1obGNljjGMefJMxyY1Cd&#10;3+0Z8f8Aw/8As9eAR4o1Cym1LVtQvF07wv4fs+Z9V1GQHyrZP7o+UtI5+WKNHdsKpNfFkqeDl8D+&#10;IPjV8UvitoXi2G1kfW/HniaOHQ/EOhyXKgsGgEE8d/ZLbo/2eFVnB2ohKs7tu6j9mb/gk9rH7SGu&#10;3X7aPxd8YeMvhXr2r6WIPhzpfhHVHg1LSbMlDHe38lx5sk8sqoCLOYvHAjlOXG5fWG+Lf7an7Hlv&#10;Npf7W/wqm+JHhDTY90fxX+GumNJcJbr/AMtNR0pSZEcKAXlt96dTsRcmsH4+ftS/Bz9tHwFoP7L/&#10;AOy98ZbTWr34vRz2uqar4bug82heH4in9qXEuObaXY4tkWQKxlnXg7TiHxf+y18C/iv+1b4M/Y8+&#10;FfwF8GaDoPg/T7Hxh8RtasPDVst2tnDc7NN0tJVQOrXM9u7yMTkxWrrkmTNfoGkWw5yenen0j521&#10;+dX/AAUx/tD4C/t4eFf2ktT0uG80nxx8OYfBOnyajeXsdhYatZ393fQ/aIrNHkujPHdyrHbhfneA&#10;rkZBHIfs2f8ABQ74L/sMfDjQf2Uv2rde1LR18LW6afofiqbRXNqdP/5co7uOGSeTT5tgMaQzHc0c&#10;AbJJbHf+Nv8AgrP8BviYJfg/+wprLfF34o6vayR6D4f8M2crQWT42i7vZ3UJb28RYM7E5AAABLAH&#10;6o/YY/Zri/ZJ/ZZ8I/AT+1f7QvtG09pNc1QjH27Up5GuLyf/AHXnklK55ClRzjNevUUUjDIIPpX5&#10;Rf8ABV/xj8WZf+CiPhLwb8cvBGoN8O7PSTe/CFLPwqniTTNW1ZLYnUJb/TjJFLNcRpKUjjiYusKt&#10;IoJc7eX/AGG/hP4Z/bp/ac1Txrqul6Lonw5+DepxQR+CfD1veaZa+JNeKrcQ6ldaVdyMbS3gVx5c&#10;ZH7yZC25gpWv0q8S6/oHhDw5feKvFWsQafpum2sl1qN9dSBI7eFAWeRyegABJJPSvl34Y/svaZ/w&#10;VR8SXf7Uf7Snhu8t/hjHp72fwP8ADcm+3utrOrv4mkyMpPLsQW6kEJCu4qfMOfHf2nf+Ce37Zv7M&#10;HjofHT4V+P8AxT47tbVmmuvH/he2WTx3BbRqzJYXVs8i2OqWYODtWFZBztjz8zdL+zD/AMFdtU17&#10;wIdd/aA8CLq+l2Nsj6l4++GtnPeWNtycx3toczWlwiYaWJDN5fzElVwT7L+zbNq/7e37R2i/tYeH&#10;PEmz4L/Dm4u4/hzJZqyHxZrLxS2dzqZYgZs4EkmgiHSR3lY5CrX2pFkRqD6U6ivjT/gsNqHk+FPg&#10;r4f8SeHLzV/B2sfHXSbbxdo9lbiX+0V+yXj2VpIrfKYpL9LUMGwpYICQCQfN/wBkr49/Dr4H/tIf&#10;FD9nzx1r1hpj+K/HH/CT6TdNdLJbWWp39rE93oE90v7lb+J4HmWDdvaCVCBwa+sdR8a+EdI0eTxB&#10;qnirTbWwhjMkt7cX0aQogGSxckAADknOBXzH8BvFPhz/AIKE/wDBRrwr+0L8H5JtS+GPwD0nWILH&#10;xrbrmz17xHqEIsnt7WTpPBb2jzFpF+UvImDivv6iiiiiiiiiiioXtFdixH3uD83avP739kP9lTUr&#10;2TUtS/Zo+H9xcTMTNNN4NsmdyTkkkxZJySfxqNv2Nv2R26/ss/Dk/XwTYf8AxmqmpfsNfsa6wvl6&#10;j+yp8O5F27cDwbZL/KIVz2p/8Eyf+CfmsFjqP7HPw8kLY3f8Uxbr0xj7qjioU/4Jg/sJWzf8Sz9m&#10;/Q7Hk4/s1pbfHbjy3GP6dqd/w7W/ZHRNln4J1q1XbgLZ+NNUiA9sLcgYrqvgn+yJ8HP2f/FV/wCM&#10;fh1Bry32pWK2d02reK76/RoVfeAEuZXVSDnDAZwSM4Jr1CmyHC18X/tBDQf2mP8AgpN4b+B3jHUD&#10;/YPwZ8K2/jWDQbhjH/a+u3c01tbXARsefDaQpKdwyomuEBIKEVa/bb/aD8QfD7StL+AHwbvIm+JX&#10;xAWe18PkOmNJs49v2rVJAzD5YVYBFyPMmeJBySa+R9Uubj4WX+j/ALOnwU+HV9deJvEEg0PwL4d1&#10;fSPEPhzVZ4yrsb25ujJNZ6osSh57mYeUHAf5QWC19eeAf+COn7Mvhv4H6f4G8R/2pdePLctezfFz&#10;T7o2eupqjoFae3ljwIYUwEjtcGFY0VCrfMWwj47/AG2v2K7WTSv2m/Bdz8WvAunwkxfFDwHpJ/ta&#10;3gXJ3ajpaFixRfvz224EAsyL8xHj3gr/AIKDfs/aR8PfiJ+1ZZ/Evw1qHxS+IUMVt4F+H8OqxS6o&#10;kMQa20bTHhQmQSyTzNNKmMxNdyK3+qr7w/ZA/Z80r9mj4C6N8NrVpLjVGjbUPFOqzyFptV1i5Pm3&#10;t5I3dpJ2dsDhV2qAFUAepVHNC0qlQ45Hdfavyh/ae/ZH+MH7H9xr3wv8E/skax8SPhfruoTT+E9Q&#10;8B3SLqOgxNOLkWV3vSS5WG3ly8JtGjBWNFwHBeuN+Bnx2/4Le65Pc+Bvg/o974xZriGPS774tfCG&#10;60VlUsfNeW5F2saonG3JldlK/LnctfdX7GH7C3xL8CeO1/ao/bI+Lsfjz4vT6XLYW0mm25t9F8N2&#10;UjBnttPg6gvhfMnb53xtGFHP1SqlQBmloopksXmLjNfnJ+29+wB8Uvgz+0brX7Wv7LXjrxRpfhv4&#10;hMD8VtD0azj1aK11AbRFrJ0ydWW+h2gxzwxtHKBteNsKynz39gX4xfAn9inVfFlh8avFHhXUJPGX&#10;iZry7+N/hUr/AGRdSO5WLTr2Jf8AkCPAf3SQyYiYEMGDswr6S/bM/aQ8eeHbfw/+zn+yzaw6x8Wf&#10;iUrR+FD/AKy10WxGPP1u6K9LaFT8p6SSMiDrx7h+x1+yL4I/Y7+DNr8MPBupXOpXtxcSaj4p8Tam&#10;oN94g1SU7ri+uX6mSRu2cKoVRwOfOf2uP+CX3wg/aBvdW+J/w11u++GvxG1TSZrC48ZeE1SP+0Yn&#10;/wCWWoQEeXeRHJ3bsSYOFdSAR8i/CP8A4Jsf8FKv2e7XVk/Z/t9B8B64t+I7KHwt4y8zwbfwxgbZ&#10;5NJvIpbiF5SWWTy5lII3D5QAfvL9ir9lm8/Zw+HtzqvxC16HxB8SPF10urfEbxSsOBfaiyAeTDkb&#10;ktYF/cwxnG1FBxlmJ9sopHUuu0HFfFH/AAVw+DPjmPU/hp+2Z4F07xJqcXwtutUtfGWh+ETjU7vQ&#10;NRgRLmS1/i8yKSCEkKVYxvIVYFRn5o+FP7UHiX4KeOPEXxW/Zp1/wp8StB8d3Eur6h8M9H8ReUYL&#10;3yoI4v7NuXEktzO8UUk13JLDFAX+YOhBD7Nv/wAFs/ih8VLi5+HP7NP7EF54m8fNcPa2egt48sZl&#10;DAqpuWFtvc2qMylpW8tCMfOCwr65/wCCf37HPxF+C934g/aM/ag8WQeIPjJ8QobceKryxXbYaTZw&#10;5MGlWC8lbeLcSzE5kkLMeor6dUbV20UUUUUUUUUUUUY9qKKaEwMUu33pFTbRs5zn68dadRQenSvz&#10;1/4Kd/Be80X9rnw5+1tqmk3DaFb/AA7/ALAuNY0/xFcaPcaZdR6i9xFIt7GGhjyJpF2XIWFySGdT&#10;gHB/YuT4gR/t66xe+Ndc1C8W++Ef2ix/4SLw3b6frAj/ALTRB9sktXMF9wCI7mNVDqMEfLk/bRI2&#10;YFeD+G7J9P8A+CwmlatbyfNqn7Ot9a3K46rBrdu8fPqGmb8D7mvsSPBXOKdRUNxZRXSNFcKrxuMN&#10;Gy5DD0OetcPpf7LP7N2ha3ceJNE+APgmz1C6mM11fW3hW0jmlkOMuzrGCWOOpJNdtY6baadbLaWc&#10;EcUcYxHHFGFVR6ACphH6mlK8YFLRQAB0FFNkGUIr8k/2z/2CPH/7N/xu8YT+DvinpOj/AAt+KWpX&#10;GtRa18RvDdvrWkeHdeuBtuY7iWTZPYmViJbe5VygYNE6/wCravc/+CaPjT4FfCv4W6b+xvp+iJ4Q&#10;8deH7OS51fQdSvBLLrzli02s2tyQP7Qgmb975q5KhlVgu3A6XxH4buf2/P2jpPgVbXEU3wj+GepQ&#10;zfEyTySy+I9bTbNb6IpPytBBmOa567iYoT1kA+kv2iP2V/gf+1X8NLj4S/HbwDY65o0yjyY5Yyst&#10;o4+7LBIp3QyA9GQg9umc/nh8RP8Agmd+23+zv8df+Et/Z913U/GGn3DLDpfjbRdStrHxFp9jHBtj&#10;0y+gmkisb+IOOLl43kx8pUMRIv0j+wv+zl+1b4m+IH/DR/8AwUQ0rQl8YeGbOTQ/h/pOjmJ7e3tH&#10;CtcaswjkkSO7uCREVViI0hIU4kavsBE2DBOadUbQBhgt3zXM/wDCkPg+PE9542X4WeGxrWoMpvtX&#10;/sK3+1XJUYXzJdu58Djk9K6K1062so1gtY1jjX7saIFUfQCpvL4xmjy+eTTqMEdDRRRTZAShx6V8&#10;A/Hb9h/4k/AD423/AMXvhtqXxC8YfC3xPq893r/gPwv4nuba+8K3lzcNPNeWMUUqrc2rySsz2wUS&#10;RkkxlgQgayfBy40C88N3vwk/aW1Ox1C2eC7gvNN1uRZkZMMnzOMAgkdhzzmvl342fA34w/2T4o+H&#10;3wC+BXxk1vw74y0lLYaP4o8Bqr2d9GNsUkskpEMqlPk+04juYiEYyTquwfspoLMdNh32TW37lf8A&#10;R2YN5XH3cjqR0zWhRRTTHkYJoMQJyTSCADvSmPIxu/8Ar0eWOeetCxbcYbpSeUf75pWiLHlvenUU&#10;UUUUUUUUV45+3n+zreftZ/sefEb9nXStSSzvvFXhe4tNLupD8iXgAkgL8fc85I93fbmvnj9n7/go&#10;p8AbDwVpPwx/aU8YWXwu+Imh6bDZ+JPCPjaddPkiniQRtLA8pVJ7dypZJUYqykdMYGn8X/8Agqh+&#10;xH8KtCkutN+NeleMdakTZpPhLwJdJq2qanOfuwwQW5Ys7HgZwOuTgGvJf+CZ/wDwTl+OvxA+OXiT&#10;9vr9uizm0V/FHjpvF3gz4RmQFNKvBGLe3vr7Aw9xFbqqxx9Iy8jtlmXZ+mIGBiiimSxGQYDY/Cvm&#10;7x9+y342+EvxJ1P45/srtbzSeINQlvvHXw9v7429jrEzglr20fawtL7dhmJHlXHO8IzCRfj34rar&#10;+0Z8RvjrN8ePiR+y38RtIl0q6n03wPp91qV/ZDRrEKqS3CSaZa3qPPdN5hfzBxGsKKcBy3Zfs2/s&#10;N6v+1B+0pb/FD9on4LQ6b4J+HslteabBrVvDcXHiXWmVZ45WmeytZzZ2qsuY5UKyznuITu/R+3iC&#10;RBR2pZIA4698ivGfHX/BO/8AYu+JHji9+Jniz9nfw6/iDUrP7LqOsWML2c91FvD7ZGt2Qudyg5bJ&#10;4HPArovgP+yX8AP2ZBq3/CjPhvaeH216eGbWJIbiaaS6eJSkZd5XdjtUkAZwAa9IoorlfjL8FPhj&#10;+0D8N9U+Efxi8Gaf4g8O6xAYtQ0vUrcSRyL2PqrA8qwIZSAQQRXyjp//AAQS/Yk0S9s5PDviT4l6&#10;fZWN09xZ6TbfEC8+z28jnLtGCxMZPGSpBIGCeTX0V+zh+x7+z1+yZ4dbw18Bvhrpuhx3EjSahfRw&#10;+Ze38jHJkuLlyZJmJ5Jdjz6V6dRRRQeRiuE+P37Onwy/aW+Hc/w2+KekG5tWmS5sby3kMV1p15Gd&#10;0V1bSqd0MyNyrqQeoOQSD8dftIf8E4v23JfiE3xj+A37QWg6l4l0vTzb+HfEOoWz6PrQhBDC11CW&#10;ASWeqwB8nbJbQkA/K6tlja+FvwT/AG8/207PQ/hb+378JNH8A+F/C9+tx45tvD2uR3kPj+4j2PbQ&#10;RhObax34kmVixkaIRj5WfH3daafb2dvHawRRxxxRqkcccYVUUDAAA6Adh2qbZxgH9K8x8U/sWfsl&#10;eN/E91418Zfsy/D/AFbWL1g15qWp+DrK4mnYEnc7PGSzc/ePNd54T8HeGvA3h608JeDtAsdJ0rT4&#10;Vh0/TNNs0gt7WJRgRxxoAqKOygAD0rUoorif2gPgD8OP2l/hRrHwb+LOkteaLrEarMsMrRTQyIyv&#10;HNFIpDRSxyKro6kFWAI6V+bvxU/4JK/8FCtOurf4V+ENa+D/AMSvh9aLJbaQ3jG3utMvbG3cMHMk&#10;UaTWr3LqQj3YiaY5ZlKFiV5/9mz/AINsda1fW3vv2yPGfg238NyXyzzeCfh3a3ziZF+7bi8vJj5E&#10;OQN4ji3yAffUktX6pfCv4RfDz4J+AtK+Fvwp8I2Og+HtFtVt9M0nTbcRQwRg5wAO5JJJOSxJJJJJ&#10;rpqKKKKKKKKKKKKKKKKKKKKCM8GvIP2of2SfB37RUGk+JoddvPDPjbwxJJN4P8b6SoN3psjrho2U&#10;nbPbvwJIH+Vx/dIDD4w8SfsCft0av428RfFb44+B/CXj3xRrN2lpb6n4W1DTvs8Gl26hbe3XT9bs&#10;5EgTc1xM/l3JZnuGBJCg17d/wTp/YK8VfAnx34j+PvxvhtV8Uagp0vwzo9isUdroelAhnKxwu8KT&#10;3EuWkMZClIoVxlTn7AxTPK5yHNZ934V0K8ljuLvRrKR4pVkjeS1VmV1bcGBxwwIBB6ggEdKvxQmJ&#10;Ngb9KkopohjBzt59aQwRE5KUxniiUu7bepJb9T+VYOj/ABb+GPiDVv8AhH9D+Iuh31/1+xWeqwyS&#10;4/3FYt2Pat9LgO20HtUtFFNMSNyR+NePfG/9gD9jf9oqe91D4vfs7eGdUv8AUYXhvtWj08W17OjD&#10;DK1xBslYEDByxyODxxWZ+xv/AME6/wBl/wDYZi1Q/ArwhfQ3OpIsDahrmqy39zbWKHMdhDJMS0Vq&#10;hyywrhQWJOTXuoRV6CkMaN1FBhjPVaBEg6DFOoopvkxkbSvvXzn8T/8Agkn/AME3/jF45ufiN8RP&#10;2OvBOoaxfSNJeXq6aYDPI3LPIsRVXY92IJr1D4E/svfs8/sy6HL4b/Z/+C3hvwfZ3Dq91D4f0mK2&#10;+0MudpkZAGkIycFicV3ghjU5VAPp3p1FFFFFFFFFFFFFFFFFFFFFFVdU0jTdV06fS9RsIbi2uYmi&#10;uLe4jDxyxsu1lZTwVI4IPBBxXy3c/wDBJ/4O+H/ipcfFX4I/FPxx8OZLrw+mitpPhHUoVs7eyWcz&#10;+TbJPFJ9lj8xydkRVRk7QucVpTf8E6dX+ZdM/bd+NlrubOD4jtZcY6j95bNWj8F/+CfOi/CT4+2f&#10;7R2t/tB/ELxl4isPD1zo1l/wlOo27wxWs8kcki7YYY9x3xKwz0NfRMIITBp1FFFFFFFFFFBGRg1W&#10;1PR9K1vT59J1nTobu1uoWiubW5jEkcsbDDIynIZSOCDwQea+VPjn/wAEaP2Lvi6dH1Dwh4d1r4c6&#10;p4d1I6h4f1L4c63Lph066OcyxRLmKMnJztRd3fNfQHwM+CXgT9nv4caf8LvhzpjW+m2G92kmkMk1&#10;3cSMZJrmeQ8yTSyMzu7ElixzXaUzyI8520vlIOQO+T706iiiiiiiiiiiggMMGm+UnQr+dHlJjGKP&#10;Jj6FaBGo6U6iiiiiiiiiiiiiiiiiiiiim+Um7diuc+Ifwa+EXxc02PR/it8L/D3ia0iYtFbeINFg&#10;vI0Y9SFlRgDyeRUHw2+A/wAEfg1DJb/CH4P+F/CqTDEy+HdBt7LzB/teSi7vxrqvIi/uU6iiimmN&#10;W6ijyIu6e/65/nR5Mec7fenAYGBRRRRRRRRRRRRRRRTfLX0oEManIWnUUUUUUUU0RoOi0BFHQU6i&#10;iiiiiiiiiiiiiiiiiiiiigqp6imiJAMbaBEincBz606igADpRTZJAiZrwn4q/t7eB/ht8dLn9n7R&#10;PhL4+8aa3pei22pa9N4K0WC6t9IjuGkWCO4aS4jZZZBEzqiK524ZtoK5qfA7/gpd+yp8dvG03wu0&#10;jxpeeHfFkN9cWf8AwjHjLTn066mmgkMUqQl/3VwVdWUiJ3IIwcEYr6CDqejD1r5H/wCCov7V+vfD&#10;rw1Yfsv/AAa1WaHx14+s5hearZ2F1dt4W0NflutVkS0jklRvmEMBCn99IG+7E7L8DfEH4Q6N4o0n&#10;wb8Fvhj8G9B8Van4qb+wPBGpLfadfQ6RHbRJHPeXH2nTbTUbdLSAq7MjMWaOOPcS4DfYFrJ4z/4J&#10;NeBdB13wp4j1rxf8E9JistL8V+H9WumvNS8P+bIsX9p2MkjFpIvNZfNs8nAbMOMbK+7rebz4lmXO&#10;1hkZqSiiijA9KKKKKKKKKKKKKKKKKKKKKKKKKKKKKKKKKKKKMD0ox7UY9qKKKKKKKKKKKKKKMD0o&#10;wPSiiiiiiiiiiiiiiiiiiiijNFFFFFFFFFFFFFFFFFFFFFFFFFFFFFFFFFFFFFFFFFFFFFFFFFFF&#10;FFFFFFFFFFFFFFFFFFFFFFFFFFFFFFFI5wteCal/wU1/Yj0vUrnSZvjxZzXFncSQXEVlpt3cbZEc&#10;oy/uomyQQRgc8VCP+CnX7HkxxZ+P9auc/d+y+B9XkyfT5bU809f+Ckf7NMxC2C+Pbzdkr9j+FevS&#10;5x2+Wz698en5VWvv+Cjvw0i3DQPgb8Y9Y2soX7H8L7+HzAe4+1LFgfXFc/f/APBRf4t6rJ9n+G3/&#10;AATa+NWpOWws2uPoWkwHOMfNNqJf/wAcrB+Lf/BQj9rX4I/DmT4w/Ej9izR9J0G11Kxtryzk+JiX&#10;GoZurqK2jVFhtGg3GSZFy8yIM5ZlHNe+fA39qL4YfH2K6sfCWoXFhr2mQxPr3hLXLVrXVNJZx92a&#10;Fh03ZUSIXiYjKuwIJ674geLtO8AeBNa8eaxFJJa6Lpdxf3UdvHukaOGMyMFHdsKcDuSK/ML4X/ty&#10;/CuL9nXxR8WPB/xUsb34zfHPxFa3Mz2NjcTWmj3t60NhaW4umjEJhsLcLuJfazxTYyXwfrK6/Yr/&#10;AGb9e/Z+0n9nHxd8PLXXPDujaWlpYy6ll7xXVQDeLcAiRLpnzI1wjCQyMz7snI8s1nxL+3P/AME5&#10;PAN9cfDXTtW/aD+HWk6fMdN0XVr/AD4q0bAPlKLgg/2lbBiuQR56J0LhQF+XvCPiXS/jLpmtftNf&#10;EPx9oOr674mvvt3iTxxazavo50Zo0CJpMOoadIt5pAhVEVbW9gjWWUtjzmdq+uf2B/gj4gj0y5/a&#10;m+MNnq7+LPFWnx2nh+HxReG41HR/Dsbs1pbTSEKftEwYXFwcBi7qjZ8oAReOrmX9tv8AbV0X9ljw&#10;/YNc+AfhLqNl4p+LGqI2YLrVYnEulaJ1+c+Yn2qdORsijRsb8H7lh2iMYp1FFFFFFFFFFFFFFFFF&#10;FFFFFFFFFFFFFFFFFFFFFFFFFFFFFFFFJvX1o3r60tFFFFFFFFFFFFFJvX1pBIh6NTqKKKKKKKKb&#10;vTGd1I8oXpTftA/u+9Sb165paKKKKTcvTNLRRRRRRRRRRRRRRRRRRRRRRRRRRRRRRRRRRRRRRRRR&#10;RRRRRRRRRRRRRRRRRRRRRRRRRRRRRRRRRTZiRGcV8S/szfGH4W/Dy7+KXhX4m/E7QNNvNJ+NHiOO&#10;3XWNbijkWCS5E0ePMYEKPN2gYwMDHeu/vv21/wBkLS7eS4vf2nPAsccK75XPii1wi4Jyfn44Gazt&#10;R/b+/Yz02Vbc/tFeHLqZ42dLfS7lryVlXbuISBXYgb15A/iHrXn/AIg/4K9fsc6ZY6lf+F38feKI&#10;9HuxaapJ4d+GOsSR2twW2iJ5JbeONTnuWxz14OI7H/gql4I1LV5NHtP2VfjPJMlqLpYovCMDyy2z&#10;JvE8cYud8iY/iQEA5BwRiuH/AGif2y9C/bD/AGb/ABJ8Ivh1+zl4+jbxZpVza6LrniT+zdJsbXUo&#10;dklv50k92DGyz+U+zbvZVYqrBWx3nwj+MPhz4n/8FCfgn4z0ffZ6xqXwk8aaV4o0i9tTb3dhe29z&#10;oMrW00TAEMrmYqcFGT95GWRgx+57u1FxbtAV3K67WU9wa+EP2y/+COtp4kn1j4kfsWa9pPhDVNYR&#10;5PEPgXVtJs7zQdZkLF2liju4J0066Y4HnRIUJClkzuJ+e/2c/wBrX9qH9jDXrb9nr4k+E/FvjC30&#10;q8ij1D4b6hol5qHizw5p5jK/aYb61tY7LUbHeFZCpUhNyKzEKg+/vgv8cfhR+0N4Bs/iZ8G/GVnr&#10;ui3gIjuLdirxOCA8UsbYaKVOjRuFdTwRXG+L/wBg/wDZX8b/ABgX46618LIV8RSeQ2ozWd9Pb2+q&#10;NDPFcQNeW8TrFdNHLCjq0qsQRzmud/bT/ah8a/D+/wBC/Zk/Zn0m1134zfEVZoPCmlyMPJ0i0Xib&#10;WbzBxHbQA7hnHmvhBkkivcv2LP2RfBP7GfwNsPhJ4WuZ9RvpJpNR8VeItQkL3euatOd91ezN3aSQ&#10;kgdFUKo4FevABRgCiiiiiiiiiiiiiiiiiiiiiiiiiiiiiiiiiiiiiiiiiiiiiiiiiivxT/4PB/2r&#10;P2m/2XvCHwPu/wBnL9oDxh4Fk1fUtaXVJPCfiC4sGu1jS18sSGFl37dzYz0yfWv06/4Jl+K/FPxA&#10;/wCCcH7Pvj3xx4ivNW1rWvgl4T1DV9V1G4aa4vbqbR7WSWeWRiWd3dmZmJJJJJ617lRTPPQNtNKJ&#10;UJ206mmVBxn9aTzlxmlSRX5U+1NM6g7cf/Wo+0xltg7+vFH2mP8Az3o+0pnB/M0C4QjOKcsoboO+&#10;PpX52/8ABfv9nX/gr5+0J8OPAen/APBK34uXeg/2fqd23jfTNH8TR6PfXwcQC1kW5Zl/dxFZ90Yd&#10;SxlBIYLhfqb/AIJ7eD/2pfhv+xf8PfBH7bXju08SfFLTtBEXjDWrNxIlxN5jlFLjiWRYjHG8g/1j&#10;ozj72K9qNzGPw9OTS+evYN/3z1oM8Y5zx60/cMZqMXCEZB9/pSiZCcUhuEBwfXHHNSUV+ev/AAXC&#10;/wCC7fwv/wCCS3g/T/A/hbRLfxd8WvE1mbjw/wCFpJWFvZW+Sn2y8K/MqF8qkYIaQo2CApavi/4A&#10;/wDBND/gvN/wVs8GwftD/t3/APBQzxR8IvDfiSNL7QfAvh7fayCzlXfGzWls8SQLtK7VmLzbTl8M&#10;TnpPGf8AwbLf8FCPgLoVx41/Ya/4K8ePV8VWsbT2en6/qV1Zw3coyQjSRzOF3EYy6MvPNc1/wTN/&#10;4OK/2rP2e/2rY/8Agmz/AMFoNEXTdftdcXRY/iBfW8dpPZXLkCAX2wCGW3fKFbpAoKOrsWUlq/dS&#10;3uBIgkD7lblTuByKf9oTOPfB9qkJAGTTPPTOPx61gfFT4h2Hwu+GHiP4m6lZSXFv4d0K81Oe3hYB&#10;5Ut4XlZFz3ITA+tfDH/BGD/gux4f/wCCwvxK+I/hTwn8BrzwbpvgXTdPu7e41LWEuZ7v7TJOmCqK&#10;qrt8nPVs7q/QX7Quf65pxkAXdSCZT0FBnRfvHH9KUy7eq003CDk0CdT0FBnUckUG6iB/WlE8Z5zS&#10;C5j7nH1pwlUnFIJ0JwKczBetNMyAbs8evrS+aucY7Zp1MMyjPt6UvnLnFKrBhkUtFFFFFFFFFFFF&#10;FFFFFFFFFFFFFFFFFFFFFFFFFFFFFFFFFFFFFFFFFFNl5jYe1fn3/wAFHPg7+xvoHxwXxLY/s9fE&#10;LVvi94k0Vr+8vvhX4Rg1cyWcbCBH1K2unFs0bt+6DELMQjbZEKkj5M0n4D/twS6nLrXgb4D/ABOt&#10;bi6s2tbjd8PfCtnHPCQy/Z5RfXU7XEIDNtWfzCoPykZrZ0X9jf8A4KR3NhpdifB/xStIdFlebR2j&#10;+IHhDTX0+VmRWFuYbOV7eHagBhX5DnGNo2nsbH9iH/goFfeLZvG8+n+LE1S6heG9vtU+PtjbvdQk&#10;jEU39naEnmqMZAYkqScEZNbvhr/gnF+0LaRWNpqvwy0lrbT7z7Tp8Un7QfihfsVwW3PcQ/ZkhEbs&#10;xLEJgEs3HJrf1X/gnL8U7m11XxFqnh/wdFdXVgyagdR+I3jHVjfRorFY5VfUYhL3GWJxub1ro/8A&#10;gmbr37Pb+LvAPir4m/sow+AfiZ4o8ApdeBvFlrq1/qml6rpclsk8lrBd3Ej/AGe4jj+/ay/MFRij&#10;Oqk1+iGKjMUecsa+Sv8AgsFf/sveH/2UtQ1j496LbXWuzSLYfDnyb77JqT63Kf8ARltbgENEA+Hk&#10;bOwRo/mArlT8IeDvh5+2x+zb8b/BOi+DtQj1r4weLY7Vry+tf9H0zWNPt1Q3xu44ppLSW0jVtizL&#10;Fa3KPLEQZt22v1Yh8xo1MqgMR8yq2QD3+uP/AK/Ga8J+O/7Gt34n+Mq/tbfs7fEq68C/F6z0cadD&#10;4gZTeadqlirbxYX1o52NAzL9+LZKrfMGJAFdr+z9+3i+v/EK2/Zt/al8GR/D34nTW4bS7VrgyaT4&#10;oVVzJNpd0wHmlcZa3fEyAjhhlq+jFn+Te5UVLmiiiiiiiiiiiiiiiiiiiiiiiiiiiiiiiiiiiiii&#10;iiiiiiiiiiivwV/4Pfv+RI/Z/wD+wrr3/ouzr9av+CTf/KLL9mr/ALID4N/9MdnX0BmvC/8Agoj+&#10;358GP+CbX7Lmu/tRfG64kksNMMdvpek2mPtOrX0pKw2sWf4mOWLHhUVmPSvyt/Zy8Z/8HDv/AAXI&#10;8IS/tK/D/wDaX0n9mv4R6pfyx+FLXQ9PYXV/BG5QypLgzygEMpkMiI7K21QBWJ+1X4j/AODiD/gh&#10;Z4Wtf2pfGX7Yun/tCfCuw1aG38UWPiS1aaSBZm2o0rSATwqzFUEkcpCs65U5r9av+Cdv7e/wq/4K&#10;QfsneG/2rPg95lvY60skOpaTc8z6XfRNtntZcd1PIboyMjDhhXxN+0P+yX/wcmftQ/Gzxdb+Hf29&#10;PA3wf+HkOvXUPhGDwrpuLq509ZCIJpWCPMjsmCw83g9hXzD+2F8Iv+Dk3/gkF8Jb39sHTv8Ago83&#10;xg8JeHXim8VabrULXot7dpFj3tDeIWMQZgGaJ1ZQc9Mmv00/4Ivf8FQ/DX/BVz9ji0+PtroUOjeJ&#10;9J1J9G8caDbszR2moxxpIXiLEs0MiSI6E5IyUJJQk/Gf/B1L/wAFMP24/wDgnNP8H7z9jr44t4Ri&#10;8VJq6a5CNBsb37S0JtvLbN1BJsIEjfdxnPOa8+8aftS/8F1v+C33jfXvFX/BLjxCPgz8AdH1CWw8&#10;M+NNQnOn3nigxsVa4ErI0xGc4WIIiDCsWcNj6F/4KufHj9vz/gmn/wAEIfC/xF0r9oCS3+NXhNvD&#10;umeLPGH2eDUzqU0jeTck/a4nV9zMG3FA3y18t/sP/wDBVD/guN/wVu/Z78OfA/8AYgttI0HXPDOm&#10;tH8Xv2gPF2mwJHNqEk0jRWtlCkPkI625i3bY2bocR8M+D+2F8AP+DoP/AIJpfDvVP2xrT/goTf8A&#10;xO0Lw4PtvijTbec3qWlqDl5msrmIo0CjlzHgouW4VWYfop/wQY/4K/Wv/BW39l/UPFPirQ7HRfiJ&#10;4HvLfT/HGk6fITbu0qM0F7CrEskU3ly4Uk7WidQxwCfF/wDg6c/4KJ/thf8ABOf4GfCnxh+x38XW&#10;8I6j4k8VX1nrVwNGs737RDHbK6ri6hkC4Yk5UA192/8ABOz4meOfjh/wT/8Agf8AGn4m642peJvF&#10;3wj8O6z4g1L7PHF9qvbrTLeeaXZGqom6R2baoCjOAAAK/Fv9pH/g4P8A27P2Lv8Agtx8UPgP4m8V&#10;ap8RPhv4f16+03wn8L9P0GxilvL24tFOn2wuIrc3BAuJUGdzMQOjHivdPFn7Gv8AwdLftk6GvxW8&#10;Z/t3eG/grNfRi4sPh74UkktP7OVvmWGWaCNnLjIBDySHPevBP2av+C33/BUT/glB+37afsK/8Fjd&#10;aXxT4Xvrq3hk8U6lGn2mytrhgkOqW93Gqi7tdwbeHBYbZBlWQpX78ePPiF4P+F/gLV/iX8QPENrp&#10;ehaDpc1/rGp3Um2K1tokLySMfRVBNfhXdf8ABYn/AIK8/wDBbn9qnXv2e/8Agj/bWvwx+HPh5c6p&#10;441C3j+2C1LMqT3E0quIGlYHy4IU83gktgMV9ht/+CfP/Bzp+ytoUvxS+Fn/AAVD0n4r6pYxvdT+&#10;BfFkL3MV+AMmBGuozgtggbWj5xhhXzx+yt/wcDf8FHP2xP8Agtb8Lf2dL/xBdfDXwfq3iKz0fx58&#10;Lrjw/Zym1v7W1cajAJpoDdRrJcQyYUuHjDY6jn+hiiv5b/2Tba3/AOCyP/Bz5qHi346IuseGdN8c&#10;6vqtvpMjbojpWjb0061K5KlMxWvmDGJMyZHzmv6ira3jhjWJIwqquAq8Y4qQxKRivwQ/4PWP2SvD&#10;0PgX4S/tw6NpsVvqX9vTeDfEU0cYDXay28t3Zlj6oLa7Xvw4Hbn9Of8Aghr8ftf/AGov+CTXwP8A&#10;jJ4t1GS71S78I/2fqV5IxZp5rC6n093JPVi1rk+5r8+P+Def/grP+37+3B/wVg+LX7OP7Tnx5bxJ&#10;4N8MeBtf1DRNH/4R7T7X7PcW+uabaxP5lvAkjbYZ5VwzEHdk5PNft7Mu6MjNfhX+0D/wV5/4KFeC&#10;v+DlfRf2BfDXx/a3+E918UfD2kz+Fv8AhHdObfZ3MFq80X2hrcz/ADNI53eZuG7givs3/gt/8HP+&#10;CsvxB8F3niL9gv8Aae8N+Cfh9pnw81f/AIWJoesaTb3E2qAJI7+U8trKyZt9yfKycn8a/Db/AINy&#10;/hN/wVQ+K/jv4pWn/BL39pfw58N9Rs9J0t/F03iLS7e6W+haW4ECoJracKUYSE4Ck7h17f0bf8Ey&#10;/hp/wUV+FHwS1vSP+Cmvx/0H4heNpvFU1xo+taFp8FrDb6Uba3VICsMEKlhMtw+4qTiQDOOn50/t&#10;y/8ABxZ+1d+0h+1rJ/wTv/4IhfC2z8UeJo9SmsdR+IF5ZrdxloTtmltY3Ihjt4mzuuptyMB8q4IY&#10;3LP/AIJQf8HNnjqFPGvjf/gsmND1hlEkmj6ZfXC20bdduyCFIiM8fcxj24r72/4JV/Cb/gpF8F/g&#10;9r/hv/gpl+0FpvxC8Rr4ix4a1bTLaKNY9NWJMeYyRRF3aUv98EgAc1+fv7av/BwN+2N+1l+2pJ/w&#10;Ta/4IkeCdN1DXYNQuLLV/iPqlmlyitA22e4t1kzDFbRHIaeVX3nG1eV3al1/wSb/AODlqWxPxFT/&#10;AILQL/wkm3evh5ZbhbEyYzs2+V5OM8f6vGOcVg/sB/8ABwV+2P8As4/tsx/8E0P+C0/gmy0/xFNq&#10;8GmaX4+tbRLTZPMQsElyqAQzW0xZdlxGF25+YEZK/qV/wUc+KHxB+C/7Bfxe+Lvwn8Stovibwz8P&#10;9T1PQ9US2jmNrdQ27Oj+XKrI3K9GUg+lfid/wTK/4Lhf8FsP+Cgvwl1D9j/9nr+zfGPxo1DxVdah&#10;qnxW8SaJZ22neEPDP2a1jj/dQRxxNMboT7S6SMfMI2NwY+n/AGz/ANnL/g58/wCCenwz1P8AbSg/&#10;4KOXnxE03wxGL7xNomnzedFaWoYGSX7FPCIXiUDL7ACEyQODjsv2dv8Ag40/bw/4KW/CXwb+yv8A&#10;sE/s8aTH+0Vq0NwPH3irU4SPD/h6xh2r/acasx5kLDEb7gjAqFk3LjJ/am/Yd/4OlP2cPAGsftVe&#10;Hv8AgppdeOL3w7Zyarq3hPQb0qphjXfIIbOSEW820AnygoLAYUE4B+qv+DdL/gt/rv8AwVS+HGv/&#10;AAn+P9hY2fxY8BW8Vxqlxp8Pkwa3p8jlBdpHn93IkmElUfKC8ZH3sD2T/gtN/wAFi/hf/wAEjvgJ&#10;ZeMNT0SHxJ488VSTW3gfwf8Aa/L+1yRqC9zMRllt4y8YYgbmLqq8kkfFHwj/AGSv+Dl7/got4B0/&#10;9oX4x/8ABRKP4B2PiG3F/ofgjwzp7W81rbSHdF5ot8Mu5SG2yyu6ggNtbKjgPix+37/wW4/4N/Pj&#10;T4PT/goN8R7P4+fBPxRfNaf8JJHZj7VC6jc8aXOxHjuQmZFjmLrIqPtI2sV/Z2H9qv4QXX7K7ftm&#10;WnimOTwCngeTxa+sRx7gulpaG7aXA5yI1Ykeox71+JH7PH7cv/Bbr/g4S+NPjxv2MP2idL+APws8&#10;I3Ecf+hwj7WqzFxCrzqjTyzFY3ZijRxrkADoa+tv2Qv2Cf8Ag4L/AGav2lvB1x8U/wDgptpHxN+F&#10;7asD43stctTcXZswrNthNxEZAzMAgKyDG7JyBiv1Jg3CP5hT6KKKKKKKKKKKKKKKKKKKKKKKKKKK&#10;KKKKKKKKKKKKKKKKKKKKKKKKKKKbJwlfMvxcv/Dvgr9vOw8U+KvENnp8Os/CGS1tWvLhIY2az1MS&#10;SfM5AJC3qHjPAJqTV/2w/wBkrw3KbXXP2nvh/Zyo5jeGbxjZK6uOqkebkH644rjdX/4Kjf8ABO7Q&#10;Xkhv/wBsz4e+ZHIFeO38RQysCTjpGWPX6+1Zd1/wVs/YCgivpbL46zakNLthcah/Y/hHVrwW0JBI&#10;kkMNowjQ7W+ZiFOOvBrF8Q/8Fev2c9Dv5tKsfhV8XdUuYNMbUmhsfhhfKzWakA3CrMqExgkZYAgZ&#10;GcZFTD/gplbazLaadon7IPxSvG1bTft2krJY2EP9q2pQsTah7oG6faMmKINIBztA5r5vuv2v/CX7&#10;Nn7J3wr8SfFLTLzT2+FHj28LW8kyOuoWctnqtjDGjg7VuIVvrbzrV9ksRH3SgDH9gq5n4tfFDwP8&#10;FfhzrXxZ+JfiGHS/D/h/TZb7VtQuGwkEMalmb3PYAck4A5Ir8yNd+Iuv/FW41j/gqJ+0ofGnhrTb&#10;HTZ2+HFnpsel6nZeFNCkjVNl3ZyF2a9ut2Jwu2QCUQqwxuPsH/BMf9lbVvhv4f1T9qH4wfDzSfDv&#10;xD+IkcbzaHo+lrY2vh/SkAMFhHbKzCFyR50w3EmVyM4RQIv+CrH7UHxb+FPw70n4H/sx2mo3vxG8&#10;atLO/wDwj9qtzfaN4ftMSapqSRnIVki/dxkglpHAUMy4rgv2Mv8AgpnovhfRbbwr+0x8QBqHhG/1&#10;p9P8C/GSZ5H0+7mJP/EqvrmS3t8XkRGw3BiSKXHUMrbvr74v/Bf4V/tF+A/+EK+JOgRarpcksd3Y&#10;3EcxWW0nQ5iureZMNFKhO5JYyCMZFZH7CPxM8f8A/CX/ABD/AGWfHvxI/wCE4l+Fsulx2fjKa2Ed&#10;1PDewzypZ3pT9295bpEm9027454GZVZmJ+l0+4PpS0UUUUUUUUUUUUUUUUUUUUUUUUUUUUUUUUUU&#10;UUUUUUUUUUUUUV+Cv/B79/yJH7P/AP2Fde/9F2dfrV/wSb/5RZfs1f8AZAfBv/pjs69/f7tfhB/w&#10;e/eLPGNl8Lf2efBNhPKNB1LXvEd5qir903VvBpy22exOy4usfjXT/su/D/8A4OtND/Zq+H+k/ADx&#10;z8CbbwPD4L0xfB8H2Gx/d6Z9lj+zf8ssk+VsJJJJOc5pf2mv2R/+Drr9rn4D+Jv2b/jh4u+B+o+F&#10;fFmmmx1qzhis4ZHi3q4ZXWLKMGVWDDkEA19Ff8G/37Cvx+/4I5fsR/Ezw7+3H4i8Pabp9v4kufFC&#10;3Om6uLi20/TorGMXE0j7VC48lmPsAe9fOenf8F1P+CqX/BWz46+JPgt/wRZ+AXh/w54R8OyIupfE&#10;/wAdQi4kiRiypKVf9xAZNrMsXlzSFUJ45xi/8FDP+Cfv/Bfez/YN+KvxM/aw/wCCq/hvV/DeleCb&#10;6+8SeBtA8Ot5WpWsce57fzPJiClgOu0gGrX/AAZBTSt+zz8erZpGMaeNNHZUzwGNpPk/U7R+Qrj/&#10;APg+D4sv2fv+u2vfys6/XD/gkr4M8PeBP+CYX7PuheGNMjtbWT4O+HbtoYlwDNcadBPM/wBWlkdi&#10;e+6vlb/g7bGP+CMPi7A/5nLw/wD+lopv/BpLo+maf/wRj8J6hZWMUU194y16a8kjUBppBetGGY9z&#10;sRF+igV97/tR6VYa1+zT8QtJ1O2jmtrrwRq0VxDIuVlRrOUFSO4IJBr8Ef8AgyDubhvjj8frITsI&#10;pPCuhySR7jtZluboKT7gM2Pqa9o/4PeBj9mj4Gg/9D1qf/pGlfp9/wAEkB/xqs/Zr4/5oL4R/wDT&#10;Na1+EUelafrP/B56bHU7GO4jX4xtOscq7gJI9F8yN/qrorA9ioNf0wyRhk24r+cX/g910uytP2nP&#10;gbqkVsguLjwJqcU0235nRL1Cqk+gLuR/vH1r9Iv+C7/iTxjon/BvF4+13wxdTPqF14C8NQXcqsd7&#10;W897p8d0SR6wvLk+ma8l/wCDNPwr8ONK/wCCXniDxZ4XWJ9e1b4qainiicYMiSRWtmLeE9wghcOB&#10;2Mrnucfrk0akcCv5n/smnWf/AAeeLDpcEMcJ+MnmMsSgL5jaNukPHcuWJ9WJNf0xUV/LL/wTc1S0&#10;/wCCVv8Awc36l8MPjuv9h6dceOtc8Lx315+7jW31Iu2m3JLdI5d9oQ2QAs2ScA1/UtFIz5yvTGPe&#10;pK/B7/g9h/al8NJ8JfhF+xlp17HNq134mm8Y6rbqwLW0NvbTWVsSPSQ3dzj/AK5H8P0p/wCCGHwF&#10;179mb/gkt8DfhF4o057PUrXwf/aWoWsi7Whmv7mbUHQ+hBuufoa/Gf8A4NO7iKH/AILnfHTzHVTJ&#10;8NfFCqpbq3/CS6QcD14BOOuAa/pOkPy4FfzK/tUNv/4PGfDrf9Vq8J/+ktlX9En7YoH/AAyL8VOP&#10;+ac65/6QTV+En/BjyM/F/wDaEz/0Lfh//wBKL2v25/4KJ+JvFXgf9gP45eNPAfmDXNJ+EPiS90cx&#10;Z3faotLuHi2477wtfjb/AMGRPgX4YX8Xx8+J91Hbz+NbW40PT0kmw01tpsq3cjFD1xLLGN/vAnTv&#10;+/m0YxivH/2+PFnjbwF+w58Z/HXwz8z/AISTRfhP4iv9A8r7326HTLh4Me/mKuPWvxX/AODInwh8&#10;PdR1v9oD4k30MNx4vtY9DsY7qbDTQWEzXkjhSeQJJYU3ephTPv8A0EYHpX86n/B7Z4c8Ead8efgd&#10;410xY4vFF54Y1O3vpIsLK9nDcRNAzEc/K80+D2y2K/Vn9qzWfF/iP/ggn4u8RfERZV8QX37MhuNd&#10;WYEOLx9FVpg2e/mFq/Ob/gx60qwfwT+0VrZtIzdR6t4bhW42/MIzFqJK59MgHHtX7M/tuWFpqH7G&#10;Pxbsr61jmhk+GeuCSORcqw/s+bgivwr/AODICwtZ/jD+0BqDwIZ4vDegxxzFfmVWuLssoPoSq5/3&#10;R6V/Q5d6VaajZzWF/EssNxGY5o2HDKRgj6EEiv5nf+DRDdZ/8FefiVY2rmOE+ANYQxIflKrqVqQP&#10;wIH5U7/g6hvfih43/wCC4Pw3+HuiTWIkt/Dfhy28Ix683+gi4uNQlJMob5TEZiA/GCoIOa+6ovCH&#10;/B4bHEIofiL8B9irhR9hseB6f6qvF/28P+Ca/wDwc8/8FH/glD8Af2qfEPwX1Tw5ba9BrFvHpstr&#10;ZzR3cMcsaOJEi3AbZpAR3Br9Mf8AglX+xV8SP2ff+CU3gf8AYd/bHttK1zVtM8N6toXiqxtbj7Ra&#10;XGn3N7dmO234G5RZzRRngDgjtmvy38Qf8ELP+Cw3/BIf48eIPjL/AMEZvjZb+KPCWrXAkk8LahLC&#10;t08KbilrdW9x+5utgdlWVWViDnCE17L+wT/wdD+N5v2k7X9iP/gq9+zO3wn8e3GqQ6VHrlnDNbWa&#10;XkrKsaXVtcEvbo5ZSsyyOhDA8Lhq/ZiKXzF3Yp1FFFFFFFFFFFFFFFFFFFFFFFFFFFFFFFFFFFFF&#10;FFFFFFFFFFFFFFFFFIw3DFeSftZfsW/s7ftq+BI/AX7Qnw8tdZt7SQy6VebQtzp03H76ByDsbKqc&#10;EFTtGVYZFfHF5/wSD+OujeJ5NH8C+HvgLNoNrcb11PXPCtxHd6q6jMVzLb2iIlpcx4CmW3lVXIJK&#10;AEIvY+AP+CYH7UXh5Jo9Q+Nvwlhj1DzI9esk+Fd1dQ6xblAEivFbUolnaJgpSfasp8tQzt827sLH&#10;/gmL8V7kQS+KP229ajktYTb20/h3wVp1vNDaMxLWYnuxdTPbnJHlyO45I6HFWLH/AIJDfDiHT9J0&#10;rUf2rfjRcW+h3y3ei20HiLT7OPTplUrm3FtYxmFMEjy1O3adhBX5a0NP/wCCRH7L9po7aBd+MfiX&#10;dWJ1JdRWxk+IV7DFHerJ5v2mNYGjEUm/5vkwMknHJrcvf+CVH7FOvteN48+G1/4q/tKSKTUU8UeJ&#10;b6/S6eNQkTyLNMyuyIAqswJAAAxgV9HV4z+3p+yu37ZP7MXiH4EW3i260HUNQWG70XVraQgWuoW0&#10;qXFq8i8iSMTRpvQhgy54JwR+Xfh/wV8UB8RPC/in9rnw54f8RwfDfV/tHxY8D+HtHSw8T28ybDba&#10;hfQW+Ytd0yGXZcJNGiFlIfaShjP6IeLv2t/gH4a/ZtvP2r7X4gWGq+C7XTPtkGqaXcLMt3ltqQxY&#10;+9LJIVjVPvFyFxnisv8A4J4/sz/EDT7vWv22v2nNDjt/ix8S7ePzNL8zzB4V0NSXs9HiPTcqkSTM&#10;Mb5WbOdoNZ/7Z/8AwSf+HXx4u9a+LvwGn0zwL8SdS06S2vNSk0eK60vXInULJBf2jKVbzFGwzptl&#10;Xg5YDafk74M/BD/grl+zpayeG/2c/gPqmj2drqrWa/DvxJr1nqvhuGEfI1zZ6nNdpdwqxJmEZg2L&#10;9zackn9H/wBk39mnwv8Ast/B2z+HOh3L6hqVxcyal4o8QXXzXGs6rO2+5vZScks8hOBnCKFQcKK9&#10;QoooooooooooooooooooooooooooooooooooooooooooooooooJx1r8P/wDg8r+BHxx+OXg/4F23&#10;wT+DPizxhJp2p62dQj8LeHbrUGtQ0drtMggjbZnBxnGccVT/AGR/+DhD9rX9mP8AZS+Gf7N13/wR&#10;C+OmsTfD74e6L4ak1aPTb+Fb1rGwhtTOEOnNsDmLcFycZxnivQj/AMHQn7V//SCD47f+At//APK2&#10;vp7/AIK6f8E3ov8AgtD/AME7NH8Kwqvg/wAeQ2tl4o8GtrELMNOvpLcGSxueFZUdJGhZtuUYK5Vt&#10;hQ/nT+wv/wAFg/8AgoP/AMETPhZa/sef8FPP2EPiDrfg3werWPhnxzoluZGs7VDhLbzWBt7mFRxG&#10;3moyoFXBAAX6Ms/+DvL9lT4lQf2Z+zd+xD8ePHWtMpEOm2Ph22G+TspaCedgDnrsP0r7W+IXhnxb&#10;/wAFPP8Aglbr/g3XvBOr/DPxB8X/AIV3dlJoOvRN9o0G+ubd0EU42qzIkuMnapZM8DNfhn/wSU/4&#10;KC/Fz/g258b/ABE/Zr/4KF/sd+Nrfw/4q1mC8h17RbNC8d1BG8eYWmKQ3cMiEEFZVKleh3cfWn7b&#10;f/BUT9tj/gs3+yn4v/Zy/wCCaX7BnxB0Twbr3hu8fxf8SPiJp4sxcWEULzPZWMcbOsk0+wRBldyd&#10;+0KM7ha/4M1/g/8AGn4HfCH44+GPjR8G/FvhG6v/ABJo9zYp4o8O3On/AGmMW86sY/PRd+CRnGcZ&#10;Getc7/weW/AL47fHKy+BK/BX4K+LvGH9nya4dQ/4Rfw3dah9m3C02+Z5EbbM4OM4ziv1l/4JxaPr&#10;Phn/AIJ6/AXwz4l0e60/UtP+DPhi11DT763aGa2nj0m2SSKRGAZHVgVKkAggg9K+Uv8Ag6a+G/xG&#10;+Ln/AASI8UeCPhT4A1vxPrM/i7Q5IdJ8PaTNe3Tol4CzCKFWYgDknGBU3/Brl8OviJ8JP+CQHg3w&#10;L8VfAGteGdag8Ua682k+INLms7mNXv5GRmimVXAYcgkYI5FfcP7Qlvc6h8BvG2m6fbyT3Fx4R1KK&#10;3t4YyzyObWQBVA5JJ6Acmvwz/wCDNP8AZ4/aB+Bnxu+OF/8AGr4FeMvB9vqHhbR47GbxR4Yu9PS4&#10;ZbmcsqNPGocgEEgZwDmvYf8Ag8n+CXxp+OP7OvwX0v4LfCHxR4vubHxrqMl7b+F/D9zqD28ZtEAZ&#10;1gRioJ4BOATxX6P/APBLHQ9c8If8Ey/2efCXivRLzS9U0z4JeFbXUtN1C2eG4tJ49JtkkikjcBkd&#10;WBUqwBBBBFfivpP7Nv7RUf8Awd8N8b3+AXjZfBn/AAtSe4/4S0+Fbz+zPK/sRk3/AGry/K27ztzu&#10;xnjrX9Etfz+/8Hl37On7Qfxw/aA+CWpfBb4E+MvF9vYeD9Uivrjwv4Xu9QS3ka6iZUdoI2CMRyAc&#10;Ejmv2c1z9nTwL+0t+w9F+zX8aNDuJtD8VfDu20nXLFh5c0avaIrYyPkkRsMMj5WUelfhl+z18Bf+&#10;Czn/AAbYftIeKtO+Cv7N+o/HX4LeJb5JbuPw/ayyLqESAiK5VYRJJZXiqdjZjdGxj5gFYfYd1/wX&#10;a/4KZ/tPeGW+HH7Fv/BGL4maD401cfZrfxF8TDJaaVpDtgfaG8yCLzQpzgMyDIyc8qfy9/Yb+C/x&#10;0+DX/B0v4O+F37QfxAh8Y/EKz+Jk174y8QWufKvL+fSpby6dMgEorSuB8q8JkKg+Uf1ZUV+Wf/Bf&#10;7/g37H/BS+zh/aZ/Zu1Kz0H40aDZLAq3kxitfEdrFuMcMkg5huEPEcp+XHytgbWT5l/Zf/4L5/8A&#10;BTb/AIJpeEYPgH/wVl/4J+/ELxFZeH4UtdP+IWlWLR3JijUIqzuUNvdHAGJRKjHHzBycj0Txl/wd&#10;k6/8d/DFx4Z/4Ju/8E2/ih468X3kTJp9zrWnlrG0k5AkkjsjK0gU4O3fGD0LrXnf/BOz/ggl+2X+&#10;3b+2M/8AwUt/4LWXDGRtQi1DTfh3qW2WbUnj2mCK4jDFLSyjwMW/LPghgASX/d6Gz8mFYEUKijCq&#10;P4RX80n7Wf7LP7eH/BAr/gsFrX/BQ74C/ArVPGXwx1TxBqGqRz6NDLJay6Xfuz3WnXjxRsbR0Zjt&#10;ZlK5jjcZ+7X2b4S/4OtfE37U3hSbwj+wj/wTJ+KHjL4hXNuY7e1mdJNL0+4IG2S4ngBJjUlSQwi3&#10;DA3LuyPhHwZ+wv8A8FLfhv8A8HAfwZ+OX7X3wt8SeIte8R/EDw74s8beJvDnhm5uNK0p55lL2rXM&#10;KNCot1QI3zAKF9MMf6YPi34Hi+J/wo8TfDea48mPxF4evNMaXH3BPA8Rb8A1fy//APBNP9qP48/8&#10;Gy37Z3xC8K/tpfsr+Kbjw/4qsBpV1c6bDsWeS1nke3u7OaQLDcxEPICAwOHByCNtf0Gf8E//ANuH&#10;4Zf8FWv2T774zaL8IfEfh3w5q99e6HcaJ4wtVSa7hESiRsKSrROsmMgnoa/FPxp/wT3/AOCpX/Bu&#10;r+3drH7Un7A3ww1L4pfCfWPNWSw0+xlujNpLy+Z9gvoYP3iSw8BLhFK5AbA3NGPqrwv/AMHkn7ME&#10;ttH4c+IX7Evxd0vxcsYS58OafDa3OybuoZ3ikIz0zEDjqK+8v+Can7ePiT/gpT8EvEnxB+If7IXi&#10;74W2MOsSaZY6L45t383V7F4Fb7SA8MY2NvdCo3D5fvHNfjz49/4J5f8ABSL/AIN3P+ChGqfti/sC&#10;fCHU/it8H9cM6Xnh3RYJZZf7KklErafdxRh5EkiZV8q5RHGFyQNzxn6it/8Ag8K/Zq1XRv8AhGPD&#10;X7DfxovfiH5eweCo9Pt2/f8A/PPzVkaXG75c+RnvjPFfPPwA/wCCYX/BRb/guv8A8FDNP/b1/wCC&#10;onwvuvh78L9DmgOm+CdYgeGa40+GVpYtMt7eQbxGXZmmnlCl9zADJG39j/8AgqJ4Y1zxF/wTc+N/&#10;hHwf4futQ1C++F+sW2m6Xptq0008htJFSKONAWdj2UAk1+ZH/BmX8Dfjb8CvAH7QFl8bPg54q8Hz&#10;alrPh19Ph8U+HbnT2uVSLUN7RidF3hdy5IzjcM9RX65/tf2F/rP7JfxQ0nSbGa6urv4d61Da2tvG&#10;ZJJpGsJgqIoBLMSQAAMkmvxY/wCDMn9nn4/fA/4m/He7+NPwN8YeD4tS0HQ00+TxR4Zu9PW6ZJ7z&#10;eIzPGocrkZAzjIz1r97q/nL/AODVv9mT9pD4Q/8ABWH4heL/AIsfs++OPC+kXXgnWIrbVPEXhO8s&#10;raWRr+3ZUWSaNVZiASADkgZr7n/4OP8A/giR42/4KReDPD/7SH7MUtvD8XPh/aSQW9hNcCFdd03e&#10;ZfIWQ8JcRSEtExIU73U9VI8G/Z1/4Oc/2gf2K/hzpvwZ/wCCvv7B/wATNJ8RaFBHZf8ACa6Lo4jX&#10;VkQ7RJJFctHGZdoG545WVyM4XOK9Vtv+Dr34afGQLp37G3/BN/48fEjUpmCwwrosVvCD3LSW7XO0&#10;D6V+kX7QXxn8W/CP9mXxR8dPAvws1jxTrGjeFLjVNH8H2NuxvNRulhMkNptXLBmfarYBKjce1fmP&#10;Zf8AB4D+zL8P7ZfD/wC1d+w/8aPAHi6NdtxoP9lW8yrIMhtr3Mts+3d0/d5x1r4q/ab+Gf7W3/Bz&#10;L/wUm8DfFv4X/sdeKfhj8KdA0+00W68b+JLE28z6fFdSXE900xVVkmxKyxRRF9pAO7k4/pYt+I8f&#10;7VSUUUUUUUUUUUUUUUUUUUUUUUUUUUUUUUUUUUUUUUUUUUUUUUUUUUUUUUUUny+lLntRRRRRSMgb&#10;rXBfGX9mD4C/tA/YZfjB8MNM1q50lmbSdSmjaO8sGYYZoLiMrLCT3KMM188fCf8A4Ip/sq/CT4y/&#10;8LN0XxT441DRV8RDxCnw/wBb8SyXOiDWV/1WoNAw+eaM4Ks5b5lVm3FQa+wVhCDCjr71J14NR/Z1&#10;/TFPVQowKWiiiiiiiiiiiiiiiiiiiiiiiiiiiiiiiiiiiiiiiiiiiiiiiiio/J4wAo7YHaneTH/d&#10;pPK9hSC32njpnNJ9mXp/I0fZh3P/ANb3pfsyjoPrTVtI1PCjqTx7nJpRbDqetIbVc59qcYASWzya&#10;RbfYflPH1pXgLnk9/wA6QW2Dw1K0JcbT9OtJ9mHB9KPsy5J9f84/U0LbBeigcnp79fzpTbhjyfwq&#10;SozBkYJ9vwoMOE2jpX5k2H/B1d/wTN0D4peJPhJ8d7Tx98P9S8P6/eaetzq/hWWa2vooZnjS5jMO&#10;ZVWRVDgPGrDdj5sZOP8AtK/8Haf/AATE+Hnw+v7n9nLWfEnxQ8YSQMmgaBpfhm5tIproj92JprlE&#10;KJnqUV2xwFJr5t/4NzP+CfP7XXx8/wCCgvi7/gtV+3B4EufD9zrM+qXfhG11C1a3mvL/AFBXimuI&#10;oG+eK2itpJIULcsHAGQpNfvJRQwyMVGtsijA/wD1U37Kv8XzU4QKo4HfPPrUlRm3B7/xZpBbAY9B&#10;2/z9aT7Ip6/54xUu0bdmOKYtsq9v8/5/WgQbW3KBTfsgGNp6HPXvTltwOWPTpTWtFLblCjp+Q6UC&#10;1XOSo9qcbZCckmjyVwB/d6UPBv6mmvbCRfnPNO8kkbT+lAhxu2nGakqMQYO4HmnNGG+8PamC1UdB&#10;Stbhht4HGOBSNaxseVBHoad5IIwTSG3U96ciCMYFOooooooooooooooooooooooooooooooooooo&#10;ooooooooooooooooooooorn/AIj+O9L+GXgPXPiLryTNp/h/R7rUrxbeMNI0UETSuFBIBbapwCRk&#10;/nXzx4U/4K0fAPW/D+m+KvFPwp+LHhnTdWtYbmx1DWPhzdy28sMsayRyCS0Ey7CrA7s4HfivQ/DX&#10;7fX7HHixIpdH/aK8Mr50scSLeX4t2EjsEVCJdpDFiFweckDvXsCXMbKp3fe5X3qSiiiijgdqbuPq&#10;tOzRRRRRRRRRRRRRRRRRRRRRRRRRRRRRRRRRRRRRRRRRRRRRRRRRRRRRRRRRRRRRRRRRRRRRRRRR&#10;QRkYrhfij+y/+zd8cLVbH41fAHwV4whXd+58VeFbPUF568XEb9axfhb+wz+xd8Db46n8E/2R/hj4&#10;PuCc/aPCvgDTtPk6f3oIVNenJaCMbY8KB0AHSpqKKKKKKKKKKKKKKKKKKKKKKKKKKKKKKKKKKKKK&#10;KKKKKKKKKKKKKKKKKKKKKKKKKKKKKKKKKKKKKKKKKKKKKKKKKKQE+leFf8FLdVvtC/YE+MF7pkyx&#10;3Unw/wBSt7ZmOMySwNEo/FnxWx4X8N6X4U8Mab4T0WAQ2Om6fDaWkK9EjjQIq/QKBXzH/wAFYI/h&#10;1J8HPBvgz4hWulLo+v8AxO0r+2m1KxkktmtbPzdQdbnyUaQW7NaIkjAYVJGJwATXQf8ABPT9prxX&#10;p/j3T/2S/H0Vw0VzoNxqHg8XuqC/lgsbYxKBDfD5dTsGjkTybjPnpjy7hFbax+2qK4HxN+1F+zl4&#10;MuJLPxb8e/B+mzQZ86G+8SW0TpgZIIZwR/nNc/d/t8fsW2c32ef9qfwGsm0MsY8TWxLLnGR8/Izx&#10;/wDXrHl/4KX/ALCYjtZNP/ae8L6n9tQvZpod02oNMoxyq2yuzDBB4HQE9Accrqf/AAV0/ZEZLEeC&#10;oPiN4obVJvK07+wfhPrhS4kH8KSz2sUTH6PgEckdK5/Wf+Ctfhy0lki0f9kL4sXHlahLYzm+t9Js&#10;BbXCEDy5zcX6/Zi3VPN2CQDK5q34R/4Kl2Vx4v8A7P8Ai7+zP4w8A+H4bk21/wCIda1LTbs2MhO1&#10;JJ7WxuJ547Rj0vCvkgFXZhGfMH1J4e8TaJ4t0i38Q+GNZtdQ0+7hWWzvrK4SWGdCMhldSQwx3BxW&#10;jRRRRRRRRRRRRRRRRRRRRRRRRRRRRRRRRRRRRRRRRRRRRRRRRRRRRRRRRRRRRRRRRRRRRRRRRRRR&#10;RRRRRRRRRRRRRRRRRRRRRRRRRRRRRRRRRRRRRRRRRRRRRRRRRRRRRRRRRRRRRRRRRRRRRRRRRRRR&#10;RRRRRRRRRRRTZCQtfLdn+0b+1/48+I/jyD4Q6D4Bm0Hwj42m8PW1r4ikvIbi6ENrbPJN50O9R+9m&#10;kUDZ/B1rn/2pvGH7V/xz+CGofAm4/ZXjhm8RXmn219rujeNLK4s7W2F9byXMrrcCGXaIVlwqLIxO&#10;MCveVACgV8jf8FU/Hup/Ch/hd8TJfFFx4f0XSfEl+NT8RW9nDdLp8kti8cTTW0oxc27q00ckSfvS&#10;jkxfOox57/wT88YfBG8/4KMaTP4T8QaNpa2Pwt1y6udI0HxJHdeG0uLm90kfbNJYn91HciNme3yr&#10;RvCxKAsXk/T+21G2vUE9lcpLG2SrxsCD759Ks1+Ovw8/ZV8W/Bb4LeD9a+HF14dW8b4jXXgW/wBQ&#10;8QaNHcNZ3EWrXenebKXRvttnczQQM8UpMsbTEwzxD5B7pL+wL+1FPZNp2h/FH4a6DDbxJJ4b+w+E&#10;b2WbwxdgEPLYTfa45FifcCbaZpohjbtKkrVKX/gmV+1PqenT6Fcft9toum3Dwz/2f4Z+G1hGlreJ&#10;nN3a+e0pspXY7m+zmOPdkqi1duv+CT3jPxDDqlr48/4KK/GK6t9aVBrFnpVvotjDcMOfN8sWDqs3&#10;czAbyeSxwMb+gf8ABJr4T2viSDxZ41/aS+Nniq9h0v8As2abXPiB5TXNr3hmazggaReBkE8c9Cc1&#10;0uk/8Eu/2NdH0qx0aLwf4muLPS45lsLW++JGuTx26yj94qrJeNhWBIK9D6V2H/BP/wCHvgH4BfE3&#10;4rfs4fCXRE0nwvodxour6RosV88sdgb61kWVI1dmaNWktGkx0LSN719RUUUUUUUUUUUUUUUUUUUU&#10;UUUUUUUUUUUUUUUUUUUUUUUUUUUUUUUUUUUUUUUUUUUUUUUUUUUUUUUUUUUUUUUUUUUUUUUUUUUU&#10;UUUUUUUUUUUUUUUUUUUUUUUUUUUUUUUUUUUUUUUUUUUUUUUUUUUUUUUUUUUUUUUUUUU2UgRkk18y&#10;/ss29uvhjxZrISPztT+KHii5uZEk3eYRq1xEpJ9fLiRe3C+xr047CevOOlOqtqmk6Trdk2nazptv&#10;eW8n+st7mFZEb6hgQa4HxP8AshfsseMWMviX9nfwZeSc/vJfDlvuyCOchAeCPxxXy18LviQP2Y/2&#10;xPH+m/AXVdYs7W38TR6fZ/C28Pk6F4ltYdMsGuU06aUeXDqsEjzOI96iZCQylQskf6HfCT4peFPj&#10;Z8N9K+KPgi9mn0fWrUXFjJdWbwSBckFXjcBlYMCCCM5HfrXwj+2z8Jvjn8ALTxHF8KdV0rxx4F1j&#10;4iaP4r/4RY6lZ2mteFL1dbttUvGgMzqt5bzbJnEZKSo0xALqcC1ef8FbPCtvcNDD8G4bONNpZ/EH&#10;xU8MWTquMgmM6gzr24Kg81jX3/BY/wAN2RkS48EeA7do4fMzefHbQFUjOAAY5Xz+VZk3/BZi2u4G&#10;vNH0/wCDM0Ee7dKnxxWfYFUM277Np8u3GenpVS4/4KofHbXr+z0rwl4c+F1jdahCsmnxFvFWsG4X&#10;ZuZ4vsujRiVVDKxKnABAJGQa4m6/4KN/t9eKtcttE0Pxt4B09bzUFsbSbR/gX4quQ1xk+ZEGuJUz&#10;JEFZnj2hwoJCtgivsb/gmZ4elvtW+IXxp8X/ALU3g/4neMPFMmm2WtSeDtN/s+HSrewS4SC2ltXk&#10;eaKYPcXG4yBCRtG3Kkt9ag56UUUUUUUUUUUUUUUUUUUUUUUUUUUUUUUUUUUUUUUUUUUUUUUUUUUU&#10;UUUUUUUUUUUUUUUUUUUUUUUUUUUUUUUUUUUUUUUUUUUUUUUUUUUUUUUUUUUUUUUUUUUUUUUUUUUU&#10;UUUUUUUUUUUUUUUUUUUUUUUUUUUUUUUUUUUybmIg1+eH7dH/AATs+JvgHxP4s/aQ/ZK17xd/xUMr&#10;ajr/AIf0PxRfRXGm3hbMt1YQQuFkEiszvAVZhKqyIHG+GT52/Z2/bH/aisvjT8HfAc/7QGta3D4p&#10;8W2WjeIdG1W5sbuORo4bp76WN2hNyqlIkcwvIHgbad0qSjy/1NJIT5f1rwn4jftRfFLQfj7dfB/w&#10;l8OfD39m2ps7eHxB4i8STWkN1qE8fmJY/JbSCGVlaMxlyRKSyqN2A2xqPxg/an0G2aa+/ZNt9S28&#10;7fD/AI6tpSwOT8qzxwk/jiviGKe88d6j8SfiD4o8K23hPUNS8ezr4k0vxUWlisZ5Cq2Wn65aq2IB&#10;LFHELPVLVwUaVBlgMN+h3/BMD4f2vw2/4J8/B/wzZwNF5ngPT9RmjkkaQpNeRC8lXceXxJO/zHk9&#10;TXw9+0D+zF8PdX8f/tbftDX3wu0HxF4m8EeP/wC0ZbHxBpcdxBrelf8ACM6NdPYSb1Z4gNsjxTRE&#10;OjsThlLRtt+FP+CY3xM8X+FdM8WeEvid8HfDqzBbvQ7zR/hD/aLLYSosi28k0l3DHex/MSGmt9+1&#10;8ZPGOgk/4Jj/AB5j1ie80f4+fDHS7KYM0Gm6T8HbuBdPnJ/4+LSQaz5ls+CVKK3lMACYyQCOq8Pf&#10;8E9vj1beILLxh4o/b88VDV4rZYtS1Lwz4T03TW1YiPy/MugUlWd9uAGYEjavJwKQf8Emvhnd6BJ4&#10;a179o34sXmny6gL5dPXXrO1gtrnH+ut0t7SP7MwOSDEVwWJ5ya2bv/glp+zTrOsXmu+Kta8e61d6&#10;lDFFqU2pePL5vtixOrR+aiuquUKDazAlR0I6VT0T9m34N/st/ty/CH4hfDDQtUt9a8balquheItY&#10;vdburubULWPSbi4ihleaRtyq8CsByQycV90Qg7OT3zUlFFFFFFFFFFFFFFFFFFFFFFFFFFFFFFFF&#10;FFFFFFFFFFFFFFFFFFFFFFFFFFFFFFFFFFFFFFFFFFFFFFFFFFFFFFFFFFFFFFFFFFFFFFFFFFFF&#10;FFFFFFFFFFFFFFFFFFFFFFFFFFFFFFFFFFFFFFFFFFFFFFFFFFFFFBAPBFM8lM9Bz7V8lftY/Br4&#10;azfty/APxToXw50K11i11TxLrOp6xa6RDHdThNKkth5kyqHYb74NyT8xB6jNe1MwCda/Ov8AaU8X&#10;fES+/ai8a6MLK+/4R2/8WwwWE1pao7T3dtpNqrwxBpPLvWCje9jIscsgPmWswljK17V+xJoH7cX7&#10;SXwAT42+Fv2utF07T9R8S6xb+G9N8QfDv+04Bptrfz2sD+aLi0uXLCLO6Vt5BXdhs1z/AO1F/wAE&#10;+f8AgpV8UNabxp4U8RfAm88QSaXJpOqawtlqumf2zpUgIk0+9tW+0xXELBmxukDxN8yN8xr7y+E3&#10;hCX4d/C7w74DnWENouhWliy2v+rBhhSP5cgHHy8cdK8X/aI/Yo1jxhrXir4pfALxlH4e8TeMLFIP&#10;F2k6pGZtJ8SrHai0VblBl4JRbqkSzw8gRpuSQDafOf2fPhp/wUr+EXwK8G/BY/A/4W3E3hTwzY6M&#10;2uat8Ur0Nci2t1gWXy4dJbk7AdpYcd811x+Dv/BTXxA2b/4w/Bnw2hx8mmeD9T1KROR1ea7hVuB1&#10;2L9Kav7Jf/BQK8+fU/8AgoT4ftwyYaPTfgtACreoeTUG/UVZh/Yr/apuBnV/+ChviInr/wAS3wHp&#10;Vvz3++snB9O3qatxfsJfFxjm9/4KAfFKY9Rt0/RI8H/gNhzWj4R/YWn0Px5oHj7xP+018QvEk/hv&#10;UlvdOtdalsDCJTG8TZEdqrANHK6HawO12GcEivoGFdq06iiiiiiiiiiiiiiiiiiiiiiiiiiiiiii&#10;iiiiiiiiiiiiiiiiiiiiiiiiiiiiiiiiiiiiiiiiiiiiiiiiiiiiiiiiiiiiiiiiiiiiiiiiiiii&#10;iiiiiiiiiiiiiiiiiiiiiiiiiiiiiiiiiiiiiiiiiiiiiiiiiiiiiiiivlL/AIKQeG/jf4W1Pwb+&#10;1L8FvEOk2K+CY7+x8WHVdDfUFh0i9+zvLc+THNE7CGW0gZ9jbhEZGAbZtZfCHiv9smXT7W/1Dwt8&#10;K/ElldQrPDq2h+Kb+xjniYBldI3tLkFSCCD5pBzx6n4I+KGp+MfhX8TPi7Y/FHQrHRNU1nVNW8R3&#10;ej6tcXLadrNtHeSGzYSY2RXCp9la01KEK6XMYgnjTEJP6l/sP/CY/A79jv4Y/CW6iP2rQfAumW1+&#10;zNuL3QtkM7H1JlLn8a9X2jpSKiryBTsD0owPSjAPUUYHpRj2owPSjA64oooooooooooooooooooo&#10;oooooooooooooooooooooooooooooooooooooooooooooooooooooooooooooooooooooooooooo&#10;oooooooooooooooooooooooooooooooooooooooooooooooooooooooooooooooooooooqC6sILy&#10;N4LmJZI5F2yRyKCrL6EHqK8B1D/gmF+x+8DR+DvBWueD2Uk23/CE+NNU0qK1ycnyoLe4WBBnsI8D&#10;0rgPiV/wSH0D4j29rpmpftifF+axtRNGtvqutWt/L5M0Zinh+0TW5m2SRsyMm8qwPIOAR9eWNlHp&#10;9jDYQMSkMKxqW6kAYFWKKKKKKKKKKKKKKKKKKKKKKKKKKKKKKKKKKKKKKKKKKKKKKKKKKKKKKKKK&#10;KKKKKKKKKKKKKKKKKKKKKKKKKKKKKKKKKKKKKKKKKKKKKKKKKKKKKKKKKKKKKKKKKKKKKKKKKKKK&#10;KKKKKKKKKKKKKKKKKKKKKKKKKKKKKKKKKKKKKKKKKKKKKKKCcDJpqyI/KtmnUUUUUUUUUUUUUUUU&#10;UUUUUUUUUUUUUUUUUUUUUUUUUUUUUUUUUUUUUUUUUUUUUUUUUUUUUUUUUUUUUUUUUUUUUUUUUUUU&#10;UUUUUUUUUUUUUUUUUUUUUUUUUUUUUUUUUUUUUUUUUUUUUUUUUUUUUUUUUUUUUUUUUUUUUUUUUUUU&#10;UUUUjMq/eNJvXGc0CWNjgNTqjnkIiORXwHqv/BVr9pey8c32q+HPgd4G1HwLd+KNQ07wtqF14lns&#10;7i9s7W/bTnvTJskjMf2gRklVwsVzHKTsSV19s8N/8FHtDtPCn/CR/Gf4E+MvCpt9R/s/UmsbNNZh&#10;tbzcEEB+xM829iRtHlfOGQrkOpPf/DL9tz9lD4xXbaV8O/2gvCd9qUfM2iy6xHb6hAMkfvLSYpPH&#10;yMfOg54r0+1vYruPzbeWORezRsCDU24etGQehooooooooooooooooooooooooooooooooooooooo&#10;oooooooooooooooooooooooooooooooooooooooooooooooooooooooooooooooooooooooooooo&#10;oooooooooooooooooooooooooooooooooooooooooooooooorxv4zftxfCP4K+PpPhbqnhjx1r2v&#10;2+nwX11p/g34e6pq32eCYyCJpJLaBo03mGUKCwJ2NxkYrjpv+CkMF58vhT9jL45aozfcMvgdbBT1&#10;6m8ni29O4zWRfft9ftU3jeX4S/4Jn+N5M52yax4w0a0Xv1Ancj9aozftd/8ABS3UpcaH/wAE/vCd&#10;jGWwsmtfFdOmSOkNq/seDTYvj3/wVf1Pbn9nH4L6buVSwuvHGo3G3nB+5bL0qPV/iB/wV0OjXOq2&#10;t3+z1pbW9vJItrNoOu3xlKqSF3C7gC56Z5+ldF+wP/wUR8P/ALVvhnRfCfxQ8PQeC/iddeFbLXLj&#10;wnLNmLUbG4iV0vtPkY/6RAc/MoJkhb93IAwyfp1WJ61znxY0zxfrPwu8SaP4AvI7fXrrQbyHRbiV&#10;iqxXbQuIWJ5wBIVJPPTpX5m/Cb4O/Cv9rf4a/s/fse+MvBzWuj/DPQ9Wb4neFbyYi4h1TTrZNIa0&#10;llTDLuurx7reCPMWNCOCDXq2r/8ABKXw74es9em/Z7/al+Jngu61/S0sLy1vtUj1zTZYUBCCS3vU&#10;aRtoYhWSeNwMANgDHlvxZ/Yg/bv15tLuPix4Z+E/xmksdPXSdS8QLaSaLq+pacocxPJHN50Ju4Zi&#10;s0UiPGAd6MGWUkcf4M+J3i/9mfVIda8e/Bb4xfBGTULH7Br154bgub3w7pmoxqRHq48pri3FnLlf&#10;NgkXMO1Srt87H3T9mj/gpj+0F47gmufBHjP4b/GjSVkmtYYbLVF0fWba8hXe9s8kPn2t60kQ82F1&#10;jtRKofIVlKj6K/Zj/wCCgPgT9oHxvJ8Kdc8A674L8U/2al/Y6brYikt9UtWRZPOs7mF2jnARg+OH&#10;25O35XC/QSPvXdTqKKKKKKKKKKKKKKKKKKKKKKKKKKKKKKKKKKKKKKKKKKKKKKKKKKKKKKKKKKKK&#10;KKKKKKKKKKKKKKKKKKKKKKKKKKKKKKKKKKKKKKKKKKKKKKKKKKKKKKKKKKKKKKKKKKKKKKKKKKKK&#10;KKKKKKKKKKKKKKKKKKKKKKKKK+X/AIka5YeDv+Chlxd69qEdnaax8E4ZWu7mZY4kWw1eYOWZjjrq&#10;SnsACPWm65+3P+xZ4bnez179rP4b2s0eVkhk8bWO9SOoIEvBHcEVzOqf8FRv+CdOjf8AIR/bT+HK&#10;9PueKLd+SM4+VjWWv/BW3/gnZcXsWm6X+07o+oXE8PmwW+k2N1dvJHjJdRFE25QASTggDkmq+s/8&#10;FY/2QdN8N2PjDSZ/G+r6Tqc9vDpuraX8N9WNtdyTuEhWOaSBEbe5CLgncxwCTgHB8U/8FW/BAv8A&#10;VPBeg/smfG6+1S00WS/m0+TwBJbzfZOhnVJXVpEHOSgOMc4JAPm/7InxJ8Ka98MP2Q9KurBbfxl4&#10;Z8Z2Wm3EM8Ea3FvZXGkaoqyIwLCW3miXAkjJRnRudyED9SIxgUrglCAK+Uvjj/wT0+Jd1+0brH7W&#10;37IPx40/4e+LvEmiW+n+KNL1nwemq6VrTQOWjnkUSxSwTEbI3kjblYUBU455XT/HX/BUz4O3jWHx&#10;u/ZB8K/ETS48/wDE++EfisxXDL6/YNRWMlj3AnGOcbqZb/8ABT39mPQNYXwv8cYvFfwu1Jvl+z/E&#10;bwrc6bCSTjAuGUwMM8bhIV75r3HwR8Sfhv8AEvTF1r4cePdF16zZQy3Wj6pFdRkHvujYivPvi1+w&#10;l+x/8bdS/wCEj+IPwB8N3WrCdbiPW7WxW1vVmDbllWeHZIHVwGDbsggGvFviP/wSe8L26f8ACU/C&#10;z9qP4heEZtJkuL/TJpryDUBp9wS8vnRPMnmhhI0j5MhGZpeCJHDfYH7FHxB+IPxZ/ZI+HfxQ+J6w&#10;tr/iDwjZX+oTW6bVnaWIOsu3AEbOjK5QcIzFRkAE+qUUUUUUUUUUUUUUUUUUUUUUUUUUUUUUUUUU&#10;UUUUUUUUUUUUUUUUUUUUUUUUUUUUUUUUUUUUUUUUUUUUUUUUUUUUUUUUUUUUUUUUUUUUUUUUUUUU&#10;UUUUUUUUUUUUUUUUUUUUUUUUUUUUUUUUUUUUUUUUUUUUUUUUUUUV5L+1L+xV+zl+2T4Xt/DX7QHw&#10;zs9bFizPpd8y7bmwc7SWikHIyUQ4OVJUZBxXx3ef8EdfjZ8M9fk8P/AiD4N6x4Tjt410y58e+HZk&#10;1G3BmLSwyx2sRguIygUHO0OSSFiILN2vhf8A4JnftH2Zium8bfB/w3cLD5cE3hv4e3sj2cJGHtcv&#10;fRi6t2x/qplKgMcADg6z/wDBNL9oQRf2Vpf7Rvw+0/R4v3mnaPb/AAfuvL0ifDAXFgx1vdZSYO0i&#10;IhCP4eTWj8M/+CYvxP8ABdhqml65+2Tql1Z69aNDrmmab4F0y2s7xnOZZjBIs0Ylk/jcLlySWySa&#10;6ef/AIJoeHdV0vTtL8R/tN/Fa+j0iQSaY/8Ab1rBLbNz9yWG2V0yCVOG5XA5FW/hR/wS3/ZY+E3x&#10;J0f4uabpviTVNc8P6lPqGjz+IPE1zdx2l5OjpPcRxMwjR5A5LkLhmO4jdzX0dEGAwwp1FB5GKp6t&#10;oGka9YSaVrumW97azLia3u4FkjcY6FWBB/Gvnfx1/wAEjv2BfGfiRvG+j/ASx8Ha8X3rrnw8uptA&#10;ulf+/mxaNd3q2MnuTWPqv7AX7Qfg4Gb4Cf8ABQPxtYrCAIdN8faVbeIbcgdFMjiK4PpuMrHvzXLf&#10;GPwr/wAFQ7f4Q+Jvhv8A8Kl+Hfje81zw3fabpfiTwb4pl0q4tria3eKO4ls79PLCK7KzeXdMxwcJ&#10;0B+t/hj4StfAXw50HwLYQrHBouj21hCi9FWGJYwB7YUVvUUUUUUUUUUUUUUUUUUUUUUUUUUUUUUU&#10;UUUUUUUUUUUUUUUUUUUUUUUUUUUUUUUUUUUUUUUUUUUUUUUUUUUUUUUUUUUUUUUUUUUUUUUUUUUU&#10;UUUUUUUUUUUUUUUUUUUUUUUUUUUUUUUUUUUUUUUUUUUUUUUUUUUUUUUUUUUUUUUUUUUUYHpTfKGe&#10;tOx70UUUUUUUUUUUUUUUUUUUUUUUUUUUUUUUUUUUUUUUUUUUUUUUUUUUUUUUUUUUUUUUUUUUUUUU&#10;UUUUUUUUUUUUUUUUUUUUUUUUUUUUUUUUUUUUUUUUUUUUUUUUUUUUUUUUUUUUUUUUUUUUUUUUUUUU&#10;UUUUUUUUUUUUUUUUUUUUUUUUU0yKG2k0edGDt3UK6v8Adp1FFFFFFFFFFFFFFFFFFFFFFFFFFFFF&#10;FFFFFFFFFFFFFFFFFFFFFFFFFFFFFFFFFFFFFFFFFFFFFFFFFFFFFFFFFFFFFFFFFFFFFFFFFFFF&#10;FFFFFFFFFFFFFFFFFFFFFFFFFFFFFFFFFFFFFFFFFFFFFFFFFFFFFFFFFFFFFc/8Rvif4B+EXg++&#10;8f8AxO8Y6doOi6bD5t/qWpXSwwwp6lm7nsOpPAyeK+O/FP8AwX0/ZD0e683wb8KPjR4z0n+0hYL4&#10;i8K/DKd7F5+pRXuHiZyq5YhVJIHAPSvp39nD9qf4L/tWeA/+FifBXxkup2Md01pe281u9vd2FymN&#10;8FxBIokhkXIyrAe2QQa9HBz0ooorxP8Abq/az1T9jX4Lw/FbS/hFqXjKa61610qPTrDUIbVYZLgs&#10;sck00zBUQyBIx1JeVFAJavB/ht+2r+19+0/pDa58KvGXwR8I2axh9Qtr6bUNT1TT1I+7Pay/ZGt5&#10;AeqypkVT8UftS/En4KXEPiab/goF4Z8f6tDMDqvgVvDVqbe6hyAy2qaVFLewTAA7Wdp0OcFAea+n&#10;f2Sf2ofB/wC118I0+Kfg7w/rWjGO/m0/V9F8RabJZ3mn3kRXzIpIpAGHDKykgblZTgZwPU80UUUU&#10;UUUUUUUUUUUUUUUUUUUUUUUUUUUUUUUUUUUUUUUUUUUUUUUUUUUUUUUUUUUUUUUUUUUUUUUUUUUU&#10;UUUUUUUUUUUUUUUUUUUUUUUUUUUUUUUUUUUUUUUUUUUUUUUUUUUUUUUUUUUUUUUUUUUUUUUUUUUU&#10;UUUUUUUUVHdXCW0LTSOFVRlmY8AdzX5lXnwN8Uf8Fm/GcH7Uvxh+MPijw78G9J1SeL4SeCvB+pGx&#10;fU4YZpIm1q8mCly85TMSjHlxBSpVmkLausf8EifCnwb0u/8AHH7KPxV8cQ+IILdpYfDnijxbLe6Z&#10;rJ81Z5bSUv8AvoFuTGEeWGRWKthtylo2x/2Ntf1nSv2vPgb8efCGjSWVj8Z9H1bQPHUksiWy3l5a&#10;6VLfRxJp8RKWqWE2n3FnuY+Y7TPuL8SN+nUf3Kdmiivnf/gqnon9s/sCfEhlcR/2XpEOrrJ9lim2&#10;fYbuC93COUGNyDAMK4Kk8Hivzzs/CPhTTf2mvA/j258M+HLy20Pxpp+i+NNBtWWxe0hvy2mhrvRb&#10;0PcQIZb23kDW88tm5jV1Qbd1fptoPhTw34SsE0vwt4fsdLtVPyW+nWaQxr2ztUAf59K8x/Z/8Zn4&#10;Y/t8/FT4Q61OlrpPjDwhovjbR5G4QXUZfTNQUk99sOmn6PnivqKx1Sy1GBLjT7qOeNhlZIZAyn6E&#10;VYMiDgmnUUUUUUUUUUUUUUUUUUUUUUUUUUUUUUUUUUUUUUUUUUUUUUUUUUUUUUUUUUUUUUUUUUUU&#10;UUUUUUUUUUUUUUUUUUUUUUUUUUUUUUUUUUUUUUUUUUUUUUUUUUUUUUUUUUUUUUUUUUUUUUUUUUUU&#10;UUUUUUUUUUUUUUUUUUVGblVOCrfiKyfGmmReKPCepeF2u2txqWnz2vnxt80W+Nl3D3Gc/Wviv/gl&#10;Z480Hw/+zZpX7Ifii8tbD4hfB2H/AIRnxl4baYLNC9udsV4iNhntriMpKkwG1g+M5BA9g/aV/aX+&#10;D37J3we1b43/ABs8XWuk6LpUOd00g8y5mb/VwRJ1eWRhhVAOcE9ASPiD/gk18Zvgm0lv+2f+2l+1&#10;58LvCE0j6vcfDX4daj46062n0ZdZvJNRvr64jebeLiYTLDHHhdkEedoMpx9oa9/wWR/4JkeF5xY3&#10;f7YfhW6k86KJf7HafUA8khwkam1jkDuTxtGSO4GRXp/7N/7Y37OH7XFhrGp/s8/E618RR+H78WWt&#10;Rx209tPZTld4SSG4jjkXI6ErgkEZypA9OryP41ft3fsg/s+eJV8DfF39oTwzo/iB9hj8OtqAl1F9&#10;4BTFtFulJZSGHy8ggjqK8Z/aM/bCtP2iPgl4w+DPwX/Zl+KHiaTxV4Z1DSbfUrzwudJsUa4tniSR&#10;pL9oWKhnBOEJ46V8Y678BPGvgv4faNpP7Q/hSbwz4k0mxS70m+tdeRNNGrQ2/mw20Qv0uUPmTxCI&#10;fZrmF5Gf5YI+36YeEPE+l+M/CumeLdDu0uLHVdPhvLOaM8Swyxh0cexBB/Gvkb/gq3+z54o+I/jL&#10;4T/Ffwr8LNU8WJ4evNY0vXNM0eItcfZLu0WRHXMcqfLcWcSjzYpIv3p3BQfMXyL9mD9nf/goR4B8&#10;WXGveAvC3irwvaNHm1uJtastHRoyh2RzWXmXsXmRSbd8u2RJUG1YYGAev0F/Ym+Lfxz8beFNV+HP&#10;7Ug8ON8RPB9xBFrlx4TEq2N9b3Efm210iSjdGWUOjDlS8Lsu1SFX3Giiiiiiiiiiiiiiiiiiiiii&#10;iiiiiiiiiiiiiiiiiiiiiiiiiiiiiiiiiiiiiiiiiiiiiiiiiiiiiiiiiiiiiiiiiiiiiiiiiiii&#10;iiiiiiiiiiiiiiiiiiiiiiiiiiiiiiiiiiiiiiiiiiiiiiiiiiiiiiiiiiiiiiiivy8/bJ/4KMfF&#10;j9oP4mT/AAb+DHwq+Kuj/D7QPEFzpet65oXhzUbW48TXkLSRkRXtvBIbTT4ZYn8ySMPNM2xEVF3P&#10;XhK/DG1e3uPD2o/A/wDaA8YrpMxu9e1eS28QrceKrgjeNP0xLicrp9mjYVp5zLKyqygZfeqw/sr6&#10;3eaodS8Af8E+viBpXibxNcrLq3jLRI5NNk8K6fG21LHTxNdwy3M5hGGuZ3CFxv8AJKhYR11n+wj+&#10;1X4615/HOs/s+a5cXza+500/EHxzaawuj6MAyqltFdSTRjUZFCl7t45I495EcAxubvNC/wCCdHxc&#10;tL28ew/Z48K6bawvv8LQH4hQxy6NM4xPflxo8/2q9kO8iaUkRK4WJIyu80fiz+xP+0x8E/h3J8Vv&#10;h14T8E2a+B9KLaXoek317qV5YQs4bU76y8+JEk1WWDzStxMsrghdoGcV7F4H8K/B79nT9on4E/tK&#10;/s8G1t/A/wAQtK/4QrxBdWbF11Vb9BeaPfzPkmaX7UHjaRsuWvxkjnP3xGSRX5r/ALdHwi8OeEf+&#10;Cj9x400mH+yNR8f+A7G9/t3QvFi6TrxvrGWW0kazMv8Ao98BC+no9nNgMo3qSwKPq/AP4y/t/wDx&#10;a+IPiL4NaN4x8E2th4UFk83i3xt4Lv7bXLi3nR9jNpccscDYkinj81J1jYwsVXBFew6t+zB8SviH&#10;pE2g/Gn9qDXNa0u9iMWoaTo+h2Om2t1G33o2HlySGM9MGQn3NeoeAfAPhT4YeBtH+G3gbSVsNF0D&#10;S7fTtJsY2LLb20EYiijG4kkKgC8noK1vLT+6Py6UpOBkmvKtKn1T4b/8FDPDeqW426P8S/h3faRq&#10;e3hTqWl3CXdjntuNvd6kPcRegr6hUkjmlooooooooooooooooooooooooooooooooooooooooooo&#10;oooooooooooooooooooooooooooooooooooooooooooooooooooooooooooooooooooooooooooo&#10;oooooooooooooooooooooooooooooooooooooooooor8/wDwh+0Nqf7Gvxi+KP7OXxX+D3xE1HQd&#10;N8cT6v4B8SeG/h/qGp2t3pmqKNQlhaW3jdQ9vdz3UXX7oXjINdjF/wAFLv2YgNt+vjaxbcqiPUPh&#10;vq8T5PTg2/Wll/4KRfs8lmttK8PfEfVGVsCPS/hbrE5PG7GBbdgK5Px3/wAFe/2bfh1eSad4p8G+&#10;NbG5iKiSDWNIg01wS21ci9niYfiB17Dmu58I/tYfGT4v+FYfFvwH/Yy8UeItPuTi21K68WaJb2Un&#10;riSK8mbpj+Dv+bptR/4Ki+LBJbaX+yF8JtAhkTZv8TfGC7utynOd6WuknjpxuP1rP/YY/wCCaXj/&#10;AODHhzwvYftS/FGx8UQ+BNau77wD4R0OOT+ytEaW5knheSWYLJezQec0cMjpGsaAYTd8w+zlULwK&#10;+PP+CpH7NnxG+Ld54B+JPw68M3WuW+i3Go6R410Sz8P2GqSXejXsKSFvsl8yxXCx3dpZs0YO9k37&#10;PmAz4J+xhc+DPg1+1vpvhfS/iV4auNP13wbqOkLptneX9rc2M9jNDdR282m6hJI2nqsUt5IqI4j+&#10;Z8Ioxu+kvGX7ev7IfgLUW0HV/j1oV3qixs50vQ7k6jdEL9791bCR+O/yg/Sr/wCzd+2X+zv+1pHq&#10;n/Ci/Hg1WbRWj/tK1msZrWeFXaRUcxTKr7WaKUbsY+U85BFeoEE9P+Be9eBfsw+AvjF+0fq3xB1P&#10;4m/tL+KtLfwv8TtZ0JPDfhy1srWKCzjmEli/mNA0pL2c1u5JbBLEivcvBH7H3wx8HeNNP+Il9rni&#10;rxDrWktJJpl34n8VXd4lpJJG0byxwM4hSQozrvWMHDHB5NerQoUTaWzT6KKKKKKKKKKKKKKKKKKK&#10;KKKKKKKKKKKKKKKKKKKKKKKKKKKKKKKKKKKKKKKKKKKKKKKKKKKKKKKKKKKKKKKKKKKKKKKKKKKK&#10;KKKKKKKKKKKKKKKKKKKKKKKKKKKKKKKKKKKKKKKKKKKKKKKKKKKKKKKKKKKKKKKKKKMD0psj7e1f&#10;AP7XfxR/bI/bp+Nfij9kr9iz4n/8Kx+H/gy4TTPiX8XLdXOpzasyrK+maYqkFTHDJCZJ9ykPIVGN&#10;oLeX6B/wQj8L/CTw7JffBz44zap4gazWK/j+IHhuyvtN1xVk81o7xI445WEjAb5N7O6gI+9PkPG/&#10;B/4i/Fv9mv4oaP8AtH+EvBN1oN7p/j7TfBHx88G2dwn9m3ay3dlp8N021Y43ut+pQT2gt4kVbVWE&#10;jHdiv1/jw0eafgelFNMaHqgrgfif+yt+zb8bNXtfEHxh+Afg/wAT6hZbhaX2u+Hba6miUjaQruhY&#10;AjgjOMcV8f8A/BVf4I/Cj4IR/CH40eBvgtp9rp+l+MX8Lala+E9STw5cW8OqxhYLiK7h8tYGjvbe&#10;0wzMEIkZWwrMa8//AGbfF2naF+3N4PufEOm+NNO8SeJNF1fQbyHx14ItrO8uVWBL6Jzqdgv2PU0Q&#10;Wk2xldnAdichsn7zjIIwK8a/Z18RXHgD/gpN8U/hDcjbZ+OfAWieNdNXGB9qt5ZdLvCD3YxrYcDo&#10;FHrX1lRRRRRRRRRRRRRRRRRRRRRRRRRRRRRRRRRRRRRRRRRRRRRRRRRRRRRRRRRRRRRRRRRRRRRR&#10;RRRRRRRRRRRRRRRRRRRRRRRRRRRRRRRRRRRRRRRRRRRRRRRRRRRRRRRRRRRRRRRRRRRRRRRRRRRR&#10;RRRRRRRRRRRRRRRRRRTZVLrgCvhL9nP4keFP2bf2ivjD+y18bNTt/DWsap8TNT8Y+Dr7WJlhh8Q6&#10;XqhW4DwSuQsksExlhkQElQkfXJx7Z8Sf2jvgN8IPCV341+Jnxe8P6PpdjbNcXN1eapGAI1BJIAJZ&#10;zgcBQSTwATivlT/gn58Gvil+3R8d/GH7aPxS8GXPhv4P6r8SLXxJ8P8Aw3rELw3/AIiuNPtIbax1&#10;C5iOPKgRojcIpy0khj3ZWFS36VwKywqjjnFPooorjfjn8DvA37Qnwx1L4U/EO0abTdRMMm6NUaSC&#10;eGZJoJk3qy745Y0cblYErgggkH4S+LX/AAT9/ak+Aes+CvF37OPwz0Xxyvhrx9p+rTLo2tHQZzao&#10;XhuM6fJL/Z/mPbTzIZIRCckYTb8o+gdL8M/8FFvGFib280D4WeCml5js7q/vdYmgXsHMSwIWHcKS&#10;MjAYjml+EP7FHxw0j9p3Qf2pvjz+0pba9qmg6BqGkWOg+HfCMWm2X2e8aF5FkcySTSgPBEyhnIBX&#10;jGWz9O0UUUUUUUUUUUUUUUUUUUUUUUUUUUUUUUUUUUUUUUUUUUUUUUUUUUUUUUUUUUUUUUUUUUUU&#10;UUUUUUUUUUUUUUUUUUUUUUUUUUUUUUUUUUUUUUUUUUUUUUUUUUUUUUUUUUUUUUUUUUUUUUUUUUUU&#10;UUUUUUUUUUUUUUUUUUUVxfxj/Z2+B37Qvh8eFvjn8J/D/izT1bdHa69pUVysTDoybwSjYJ+ZSDzX&#10;nXgn/gmF/wAE/fh1rcPiXwp+yR4Hh1C3aNrW7udFS5e3ZDlWjM2/yyOxXBHavcbeC1tIkgtoljjj&#10;ULGiqFCqOMD0FTecvanUUUUVGyrGufevI/jh+29+zx+z34wt/h74+8RapceILjSzqQ0Hw34Zv9Xu&#10;orQSCLz5I7KGUxIznapfbvKPtztbDPhj+3x+yR8YfF9n8OvA/wAbdJbxPqFu09p4W1ZJtN1R41Pz&#10;N9jvEinGPdATgkcDNevpPv8A4akooooooooooooooooooooooooooooooooooooooooooooooooo&#10;oooooooooooooooooooooooooooooooooooooooooooooooooooooooooooooooooooooooooooo&#10;oooooooooooooooooooooooooooooooooooooprvsXdXgfxJ/wCCnf7FXwo8X+JPAXiv4u3E2reD&#10;2VfFFnoPhLVtWOlsUD4naxtZlQhTk5Py4OcbTj1L4R/G74W/HjwFY/FD4O+OtM8SeH9SjD2eq6Td&#10;CaGT1GR0YHgqcMDkEA8V0Wo6jaabp82o6jdx29vbxmSeaZgqxoOWZieAAOSeg6nivzr8cN+1H/wV&#10;Fm8SfGr9m/8Aa98WfCXwH4fvHsPg7ceF8wp4nuIJNtxq18CA09lK6eTBHx8iySEHfgyfA39uH9tz&#10;4M+KL74Q/tJ6voPiTxR4f09bq48J60tvYar4gswCftmjXsBS31HOxwYHgimR9quRuDH7q+CXxz+H&#10;P7Q3wy0f4vfCjxBHqmha3a+fZ3UakMvUNFIp5jlRgUeNgGVlZSARiuwryn9sX9oa/wD2a/gLqnxI&#10;8OaLbat4gkvLLS/CuiXlyYU1LVLy5jtraAsPm275Qz7QSsaO2MKTXhfxA/bT/bu+FXjzw14DvP2c&#10;PA3jfUtYjury90bwT4uuobuDTrcDzLkfbbdI8+ZJDEqs43PJgYAYj2H9mP8Abv8AgF+1Lf6h4Q8H&#10;a7d6P4y0PA8ReAfFFm9hrWm/7T20uGeM9pU3RtxhuQK3v2qv2nfht+yZ8C9c+OfxN1Py9P0mFVtb&#10;WJS02oXcrCO3tYVUEvLJKyoMA43FmwoJH5ZeGYPEnxMm8VfthfH/AMU+D9QudZkm1vxNr9lNoPiT&#10;RdEtVjxb6cEQwajF5MSxwCNZ2LzZIG+Uivor9kb9hPSviL8JNS+Jn7X3wy0tfFHjaKA6fplmk0Le&#10;FdLhy1nb2zSSyyWk4ZmuXKSErLMwDERrj3r/AIJyfE/4oeLPDvj34T/Erx3a+Mv+FY+NH8NaZ44h&#10;hMc2rxJbwzbLkfdN1bmb7PK6YDvEWIBJFfSlFFFFFFFFFFFFFFFFFFFFFFFFFFFFFFFFFFFFFFFF&#10;FFFFFFFFFFFFFFFFFFFFFFFFFFFFFFFFFFFFFFFFFFFFFFFFFFFFFFFFFFFFFFFFFFFFFFFFFFFF&#10;FFFFFFFFFFFFFFFFFFFFFFFFFFFFFFFFFFFFFFFFFFFFFFeNftw/Gjx/8Df2d9X8X/CuwsrjxLeX&#10;ljo/h+bVLhY7Ozvb+6is4bm4Zjjyo5Jlcr1bAUDmvnTXP+CUf7Pvij4W2uganqusWvjyGx26j8Ut&#10;Fuzb6tqd40nnTT3WP3d0kk7O5hnV0w20AAKR8uXvgb9sr/gmp8WbfxrYeKLOwk1rXGWbxlp9kzeH&#10;PHN1OUjt7DU9MDx2+hykLtF5CQrFT94nB9l+IP7bHjf/AIKbaxpf/BP7wJpsng29mH239oC+0XWI&#10;dQt7PQ49n+g2N9AdspvZGEJYBXRI5QwU8H7I0PQ/CHwx8FWnh3Q7Cx0XQdB01YbS3j2xW9lawx4C&#10;gcBUVFx7DnNfnX8RvE3h79tP4qXn7XHxu0WG3+E+gWNzpvwl/wCE48BX13oV3YfK99rUt1auGsZJ&#10;pIFWGWUBVihDqGZxj6P/AOCHfwV8W/D/AOGXjv4u22nap4d+H/xK8SRa18PPBOoapNfLZWvluJdS&#10;jluI0mCX7MsyxSAsiIjEkua+66/P3/gp1+0FJ8F/2yfhNqPxa+Eera54I03TpL3wffR6hBaaWPFk&#10;rzQL9olmcJ58doG8iNuGNy5UlkGL37EvxQ074k/Hj4jeOfi9pWoeG/iN4gvVt9D8I+IIWjmsvDVk&#10;EjhFqWUJcI1xLPcSPEWAa4RWxhSfVP2hf2R/gz+0kbDVvGej3Gn+ItGm8/w74y8O3Rs9W0qUdHhu&#10;UG7H+w25COCpr4l/ao0H9tb4Q/FTRvG/7cfxKvPHvw98Hywv4J8caDpTW1no8uZFe81i2syJ7e62&#10;PGqX0bSwxAMWhbccekfBD4MaZ+1n8adP8X6hZf218P8AwreW+q32uahe6fqCa/q6BZ7O3tby2toZ&#10;Lmzg3pcyeeXzOIVAHlyZ9y/bg/aQ8VfBnwRpvwx+CekR618VviNdPovw50ESf8vDJ+91CUdfs1oj&#10;edIeAcIu4Fq9w/ZC/Zr8K/smfADw/wDBDwpK1wdNt2m1jVJuZtU1KZ2mvL2Unq807ySH0yAOAK9Q&#10;oooooooooooooooooooooooooooooooooooooooooooooooooooooooooooooooooooooooooooo&#10;oooooooooooooooooooooooooooooooooooooooooooooooooooooooooooooooooooooooooooo&#10;oooooooooorn/iJ8OfBvxV8Eap8OfiF4atdY0PWLV7bUtNvYw8dxG3UEfXkEcggEYPT5E1qz/aC/&#10;4J6alPFrVprHxL+B25Tp+pWsL3XiDwRCBlo7pcltRslAysyjzolxvWQfNXrNtdfBD9rT4JyT2F5o&#10;3jLwL4u0x4jJBItza39sw5G4cEj8CGH8JHHP/s0/sefBv9leXXtR+GlrqVzqXiSaBtW1nXNSkvLy&#10;WK3i8q2t/Nky3lRR/Ki+7Ekkk189/wDBQv8AaKsfjz8Qf+HdHwV+I0Vnq93C118VLq20uW/l07SV&#10;TeLI28MsU0v2klEl8lt0cBckqWXdg/s2/s4R/tp+O5vg14Z0hfDvwF+H+oLa+Oo/CviG/wD7N8aa&#10;tAsbJpVvbXPzWlpA2PtMYLbnxDnCvn9OrDTbXTreOysbZYYYY1jihjUKqKoACgDoAABj0FWq5/4i&#10;fC7wJ8XPBeofDn4n+FdP17QdWt2g1LSdUtFmguIz2ZW4P8xxjkV+c37U3/BIPxr8G57Xx/8Asv65&#10;4q8VeGdNuWun8KQ6xEnifQFUKVOhandK7BAV2m0kKBkJUSEfIaX7KH/BTbxD4C0m68MftX3F7qHh&#10;vTdQNt/wsSdCb7RZGk+W08QW/lRi1nHmKBJEGQqMuqdT90W114b8b+GluLO4s9V0nU7X93JGyT29&#10;1A45weVdGU+4Ib61xfxk+Jvwd/Yu/Z38QfFnXtItdF8J+DtKa7uLHR9PSNQoIVIo44wBvd2VR0BZ&#10;lJIGTXE/8E2f2ffGfjfV7j/got+099hufiN4/wBKjj8M6TY3YubTwj4dJLwWEDglWmkyHnkH3nO0&#10;cDn7Iooooooooooooooooooooooooooooooooooooooooooooooooooooooooooooooooooooooo&#10;oooooooooooooooooooooooooooooooooooooooooooooooooooooooooooooooooooooooooooo&#10;oooooooooooooooooqvcKpUM/wDezn071+c/xO8N6Bpf/BTHQ/hf/wAE6bi48N3un6gur/tHLprg&#10;+HY7RwXSB7Yjyxqdwf4otjKnzPu6V9pA5XGa+Xf21/8AgnVpfx0e++Kfwd1Gz0TxrI0VxdWmoRk6&#10;drkkITyvNIBazuAqiNL6ACWMbciRVC18/wD7HX7VPxV/4J169/woHXfBF6fC9nNNqvib4e+IprW1&#10;1Dw6kzPJLdaVql1ef8VBE025mUxxuPM4KlhGP0q/Zt/au+Av7W/gOP4jfAH4iWPiDTW+W4+zSYms&#10;5e8M8Rw8MgwcqwHQ16J5gzg06sPxz4x8J/DzwpqPjvxxr1rpejaPZyXeqalfShIraFBuaRmPQAD/&#10;APXX5NfGjxb4I+NHxe8X/wDBULxwL7wBoa6NDpPw1DaDf6bNrulRnMepXF3bIQ013JJ5cMFwkwWI&#10;RqYwz4H0z/wS2/Z5+LnwC+As7/FLXZLdfFWpya1o/gX7NEkXhG3mG4WK+UAgYhkeRI1SJJS+xVB5&#10;+ir688Ma1dXHg6/ubG7ke133mlzMkjGFzjc8Rz8jHPUYO3HtXgD/ALMnxa/ZAvLr4g/8E+NRtrfS&#10;ftEt7rHwS1i6ZNE1ORvmkNg5B/su4bnaEHkM20OqAlh9A/suftefDf8Aag0a8/4R2DUNG8SaJ5cP&#10;izwX4gtjb6nolwwz5c0R+8pIbbKhaOQDKsRXrSyK4yhp1FFFFFFFFFFFFFFFFFFFFFFFFFFFFFFF&#10;FFFFFFFFFFFFFFFFFFFFFFFFFFFFFFFFFFFFFFFFFFFFFFFFFFFFFFFFFFFFFFFFFFFFFFFFFFFF&#10;FFFFFFFFFFFFFFFFFFFFFFFFFFFFFFFFFFFFFFFFFFFFFFFFFFFFFFIzbRk9hXzx/wAFDv2rfEH7&#10;PPwt07wP8HbSLUvit8RtUHh/4aaPKm5PtjjdLezD+G3tYQ87sRj5FX+MGuf/AGXP2dfBP7GvwQl8&#10;PT+KG1LUJpp9a8eeNdXYLc61qci+ZdahdOe7Fe5O1FVRwor5j8T/ALXf7TXxy1y++NH7NHxIj0XR&#10;9LmiufCfhnVtLt7rTPEGmoJQz6k0Dvf6bJcgpLE7wrHHD5LHc7SKvs37G3/BS/4I/tWOvgbVS3hH&#10;4gWsk1vqXg/VLqOTfNESsps7lD5V7GCD80TEqOGVSCB6d8ff2Yfgp+0to9rp/wAWPBFrfXWm3C3G&#10;g65Gvlajo1wrKy3FpcqPNgcOFbKkZ2gEEZFfn3r/AOz5+1h8Lv2pfE9x+y7ovibxX8QfB8NjFc/G&#10;LStetra4u454jMmmaxb6jdJbXYWFYiREoAV4ypiJAH6Rf8E8f2j/AIhftYfsj+GvjX8WPA1t4f8A&#10;EN9LfWerWNjeCe2ea0vZrRp4JBkNDKYDIhUspVxhmGGPuErFYyRX5u/t1/tC6X+2R+0NqH7KFp4j&#10;vdK+GPwx1iB/iBqjeFrvUtN8ReII/Knh0m6NsCIrKEMJJjMyLJIETJ2HPH/s7fBmw/bP/aik8c6h&#10;4c0ux+GPwq1aMNH4J8Q358OeNfEaBJYp47CRhAkdkGUkqhLTty7BCB9q/Hv42+Av2cfg/r3xr+I+&#10;pJb6T4fsWuZl3DfO4/1cEY6vK7lURBkszKBkkV+ZWqfD79tj4A6+P2yv2ivC954M8ZfELWo/Emm/&#10;EyO6W50bwxbywbYvD2tqkctzFbxQ4iaMRiAySbxOsqZX7I/ZF/4Ke/B/9oK6s/hr8Tk/4QXx9PaL&#10;PbaFrYkhttetySqX2mTyogubeUgsgwJVDAOi9atft22Fp4Y8T/D/AOIXwW0W4X44Xniq10vwBNpM&#10;oikv4WfdeQX5/wCWumpbiSSYOCECqyYcKa+3bYARYGfXk1LRRRRRRRRRRRRRRRRRRRRRRRRRRRRR&#10;RRRRRRRRRRRRRRRRRRRRRRRRRRRRRRRRRRRRRRRRRRRRRRRRRRRRRRRRRRRRRRRRRRRRRRRRRRRR&#10;RRRRRRRRRRRRRRRRRRRRRRRRRRRRRRRRRRRRRRRRRRRRRRRRRRRRRRRRTZPuGviPwbrtn8Rf+Cov&#10;xM1X4vxXGn6/4N8PWei/C/w/qlmyK+hyxRzXurWrn5JTPdMYXZDvjS0RHC7hu4/9uz4/aB8S/iK3&#10;7Geh+K9PtdLtbOPUvildXl8LWO4t8h4dASfayxTXZAM3BKWzHI/eqa8f0DQfHv7YXxhsf2TfC+lX&#10;UGo3Vn9s8WeLNe0rw7qEnh7w+MxrLYanpG1kuZHQwwJKiSL80hGIsD768df8E8/2RfHf7PWmfsya&#10;j8HdPs/DHh+zjh8NtpQa2vdIlQAJc211GRNFOCAxlDb3O7eXDNnxLxV4X/4KGfsT6DcXHh3Sbj9o&#10;nwPY2bLYwxtFa+MLLaCE3jCw6mo4BZds5XnDnOfK9O1b4i63+zyv7Mfwj8FfFCP4nfGLxIB468aa&#10;78PdU0u305tQkB1a7W5uYI0RLazEkVuqtuURQBPmAr9GfAXgnw38OvBel/D/AMIaTHY6Tounw2Om&#10;2duoVILeJAkaqB0AVQK2nDMmB1r8+/29/wDgl/Yy/tAXv7Z/wIt/F+nXviPTVsviDb/DnWpbLWAy&#10;/LHq1lEuYryUK2ya1lVlljUMgEq/P53+xD+3H+z3+yno/h/9jPx/4t0ux8N2FwNI8C+OJI/sX2ps&#10;kraaxayhJtO1A8hnmRY52BZWDErXsHgLwW//AAUe/atXxzr9rBd/A34L68R4dj8wtD4x8VQ8PcsO&#10;ktrYMQqHlZLgucsI9o+3NQ0Sy1bTptJ1W0iuLW4jKT280QZJFPVSp4II4x6V8I/Hn/giL4B8Q+Mp&#10;rj4A6voeieCtcv0vPFXw18QaS8+nPdJu2XFjcQul1p7hthMcMqxNg/KASD6h+wd/wTm1b9ljxbq3&#10;xH+LPxi1D4ga81r/AGb4Om1aaa4HhbSWYyPYW0lw7yurSbcySMZCkUSFiFyfqqNNi7adRRRRRRRR&#10;RRRRRRRRRRRRRRRRRRRRRRRRRRRRRRRRRRRRRRRRRRRRRRRRRRRRRRRRRRRRRRRRRRRRRRRRRRRR&#10;RRRRRRRRRRRRRRRRRRRRRRRRRRRRRRRRRRRRRRRRRRRRRRRRRRRRRRRRRRRRRRRRRRRRRRRRRRRR&#10;RTZVLpj/ACK8t/aR/ZP+Hn7Smi2I1+4vdG8RaHMbnwn4y0OTytS0S5xjzIXwQyno8Lho5FyrqR0+&#10;XfD/APwSv/aL8H207N+0jYa1q2qalcahr3iKObV9Fur+6ml8xppYrK7NtKwXbGuYQEjjjQYVQB9C&#10;/sSfsgaf+yj4P1WPVtbXXvFvibWJdR8UeKJE/e3hHyW0G48mOGAJGoOMkO5G52J9wyuKXA9KMD0o&#10;ooKg9RXB/GL9mb4CftA6XJofxt+DHhjxVZyrhode0aG5yOO7qSP/AK1bfw8+Hvgn4T+DtN+Hnw68&#10;K2Oh6Ho9pHa6ZpOl24ht7WJFwERFACjFb3nx+tM8yAn7vX2qVUC9KWiiiiiiiiiiiiiiiiiiiiii&#10;iiiiiiiiiiiiiiiiiiiiiiiiiiiiiiiiiiiiiiiiiiiiiiiiiiiiiiiiiiiiiiiiiiiiiiiiiiii&#10;iiiiiiiiiiiiiiiiiiiiiiiiiiiiiiiiiiiiiiiiiiiiiiiiiiiiiiiiiiiiiiiiimySrEMsD+Fe&#10;L/FT/gof+xP8GfFVz4E+IX7Q2gw+ILOTy7rw9p7yX+oRScfIbW1SSbdyPl2Z5rkD/wAFHfD/AIxu&#10;l0n4E/s1fFjxdNL8seoXPg2bQ7BP9p59U8jaMZOAhY44BOBVf9lr/gqL8E/j34N0HxD8QfDut/DW&#10;88Sqn9iw+MoVjs9ScsVMdvfKTbySBlKmFmSbIOI6+n1mjYZU06iiimmQDPI4r89v2jP29vjx+11+&#10;1hdf8E/P+Cf/AIuXwtB4dt5L34nfGGSxS4FlbJcNbvaaWj5SWbzY5YTMchXjdV+ZGI7M/wDBOzQb&#10;i2W41j9rD463msfxa7J8TJ45mc8l/KiRbcc9vKwPStv9kD4v/G34QftO6h+wj+0J8QbzxvFc+Fz4&#10;l+GvjzUreOO+vrKKdYbywvfLCpJPA8kLLKqjfHJlgGHP17RRRRRRRRRRRRRRRRRRRRRRRRRRRRRR&#10;RRRRRRRRRRRRRRRRRRRRRRRRRRRRRRRRRRRRRRRRRRRRRRRRRRRRRRRRRRRRRRRRRRRRRRRRRRRR&#10;RRRRRRRRRRRRRRRRRRRRRRRRRRRRRRRRRRRRRRRRRRRRRRRRRRRRRRRRRRTZl3Lg18a/CnQbf4Xf&#10;8FIPj38PG06G3g8XaX4d8caQyxANJ58M2nXpLdSTPp6Mf98ZByM+/MgAz/nnrX5qaX4MuP8AhZ3x&#10;C/Znaz8M65Db+NNaWz8N6V8QptE8RQWF1dy30LR2lyXstShVblMKQoGAHGcZ+5/+CVfxG8eeOP2J&#10;vCuh/FprpfF3g2e88KeKBfsGnN1p1y9qGkIJDM8SRSEgkMZMjIwT9Heep+6yn6GpM56UUV51+1Xb&#10;+P7v9mj4hW3wqM3/AAksngzU10AWo/eG8NrJ5WzH8W7GO+elfmh+zJ+0F8G/g/8AE3wV+1P8LPhr&#10;qdv8MfGHw9sfAlxBpcJvLjRmsJ5JbC4mjiUl55hPdfaIYjK8IiWWTGZNv1zrn/BST9gvQPB//Cc6&#10;j+158Php+wtmHxRbSSnAztEKOZN3qNueelcd+xF4i139uv8AbDi/b90Hwtqmj/C3wn4LvPDXw5uN&#10;c09re48Sz3lxFNdapGjci08u3hjjzy5yeMEV92UUUUUUUUUUUUUUUUUUUUUUUUUUUUUUUUUUUUUU&#10;UUUUUUUUUUUUUUUUUUUUUUUUUUUUUUUUUUUUUUUUUUUUUUUUUUUUUUUUUUUUUUUUUUUUUUUUUUUU&#10;UUUUUUUUUUUUUUUUUUUUUUUUUUUUUUUUUUUUUUUUUUUUUUUUUUjHAqCXUIreFri5kWONF3M7sFAH&#10;ckn9ewr43+PPx9+A1/8A8FDfg23w0+LnhfXvEOt6V4g8K6/pOh65BdXNtb/Zl1KCWaOJmZVSSxdA&#10;WwAbntur6CJYrx7V8i/tb/sG/Hz4pfFy/wDiB8Avif4Rs9K8TLbyeKfDnxB8O/2rYpeQx+S15bx7&#10;SyyyQLBGSrxlDbowY5IrX/Zf/wCCfvxh+BOi69p/iL9uDxpcR+Ita/tTUNM8LWUOnWsc3kRQMFef&#10;7TdH93BGN3nD7pOMmuQ8NftAfG/9mL4l+PtEk+PniDVrPwp42k3af4+0y4vNFuNLubW3vIov7Thh&#10;eSxnj89lEjmSPC4MYyCv2J+xj+1t4L/bN+Cy/GHwRDFbLDrV9pOpWcd8l0kF1azNGwSaP5Zo2ASR&#10;JF+V0kVh1r1pnCLuNeE/Fv8A4KMfsw/B74qQfA3UPEura94yuIZJV8NeE9Cn1K4URgFw/kqVRgrK&#10;xRmDBSDjHNZLft/32pLu8JfsW/GjUWb/AFZuPD9lYAg9Obq7jH518g/tCfs8ftNfEbxhrXjf9kn9&#10;kTxN8LdR8SzTya3NcfFrSrG3nknI8+4FrHaagsMswUCVoXjaQKu4k5I8n8Df8Eav2pNV+I3/AAtD&#10;4tfBv4I69cG8S6XT/GHia+urZJI40jiUwWOn26SIiRoqxuxjCjG3GQ33RYWP/BUK30mHT7L42/Bb&#10;Rkt1WOCysPhzfTQxxBQFRc38eAOAMLwBTby6/wCCs2lwBtL+MfwT1h+d0d94N1OxXkj+JLqXoPat&#10;X9kv9p39qDWf2lPEn7MP7ZeleBNO17/hFbTxD4IuPAc15JbapZ/aJoL5Wa6VW8yBzZEqAOLrqQK+&#10;qF+6PpS0UUUUUUUUUUUUUUUUUUUUUUUUUUUUUUUUUUUUUUUUUUUUUUUUUUUUUUUUUUUUUUUUUUUU&#10;UUUUUUUUUUUUUUUUUUUUUUUUUUUUUUUUUUUUUUUUUUUUUUUUUUUUUUUUUUUUUUUUUUUUUUUUUUUU&#10;UUUUUUUUUUUUUUUU2UZSvifwN8EvhL8avjj8YvB37RXw7s/Fut+EviIws38Ub7+M6ZeWsF9aGOKZ&#10;mjRFE8kICr/ywI5Ir27wP8Lvhn8NLMad8Ofh5oegwbQvk6NpUVspA9RGoroOCcYprtGi7n2gKPyF&#10;eb+Kv2vP2Y/Bcktprfxv8O/aIW2yWdlqC3Uwb08uHe2fw/Kviv8AaJ+Lfgbxb+1nJ8VPh1Z6zoEO&#10;veGbK0fxR4nk1bwhDPd2s8qiC11HyjEJZY7hCFuYXhf7Iq5XfuH0v/wStv08N/Ev4z/CpodahkbV&#10;NF8TrFrmnW1rcN9ts3tXdfsv+jzqz6aZDcRErIZsk7ic/XXjzRtc13wTrGieGNefSdSvdMuINP1S&#10;OMO1nO8bCOYKeGKMQ2DwcV+Y+k+H7fw9/wAE9vhv+1JpGmro/j79n/Xr3VfGFldXZlm1LVIWuNP8&#10;RW087HdJPdF7lxISS0rRdQ2R9J6r/wAFBf2dtLs9Sv3/AOEunj0mGKTVGh8DakRaLIN0ZkLQARhu&#10;SN23ODiuL8X/APBVP4UeFNS1zRY/2fPilqFx4Z0+G916NNH060/s+3lOIpJftt9D5e/a20NgnacA&#10;5Fcjef8ABWjx1fX1rZ+FP2LdatVutBXWZLrxh470jTks7FlBWa4WGW4eHcSFRWAaQ4CBjmqrf8FB&#10;f27NUsFi0f8AZF8H6brV7Mx0bwxqnjK6a/urMEbtTlQWaR2dkOvmXLxOQrbUJ2hluP25v20I9Rur&#10;/wD4Rb4cx+H2gUeGby10/Up7zxPcBd0sen2rSRM0EYyTeStFDypztyw3P2GPFn7Wf7bP7S3hP9pT&#10;x58P/B+meB/h3p+oQWvinS47mObV9Qvbbybqxs/Md1uLaGSOPzLjKxvJCvlGRRvr9DaKKKKKKKKK&#10;KKKKKKKKKKKKKKKKKKKKKKKKKKKKKKKKKKKKKKKKKKKKKKKKKKKKKKKKKKKKKKKKKKKKKKKKKKKK&#10;KKKKKKKKKKKKKKKKKKKKKKKKKKKKKKKKKKKKKKKKKKKKKKKKKKKKKKKKKKKKKKKKKKKKKKKKKKKK&#10;Rvu18jftk/E/wf8AsYfHRv2o/HOh6/ceHfF3hO20HVpNA0OS7CahZ3Uslq820bIQ8d7OvmysiAQg&#10;FhxXhPjP/gsXrUXiS+8L+A/2Ybq1mtbeOWGTxt4ysLI3e5iCkQtGuYt4HzBZJo9wxjJIB+hv2MP2&#10;lrn9qT4T33jPVNGhsNR0bxRqOianawRyonmW82I3CTKJI/NhaCYKwBAlwc4o/bv8CR/EX9krxp4e&#10;ubiRIbfTo9TmjjCn7QllcRXjW7KysrJKIPKdWVlZXIZWBIr53039vVP2bfhDf6/B8HYfFWh6DfCy&#10;09vDNjZ2UlxC84it50ktjJYmNldGceZBLEu4mE4IHv0/w7/4KEfG7wzdaL4t+Hfwj8DaTqVs0M+n&#10;65qFz4kuvKIIMcsEcMFqQVJBAlkUg84pv7B//BMG3/Yr+JmrfFOX43ap4gk1LQX0q18L29gtloel&#10;QvcR3DC1tt0hiG+P5V37F3ybVG85+tJeUxivif47f8EuPiZ4n+PGr/Fj4F/tBWOhaHrut/8ACR3n&#10;gnxL4fbUdNt/ERhSA6pHEs0ayNsjRxDMJIVmHnBN+GHLeFv+CLPxKtdI0uy8Z/toTajPp+pXGq3l&#10;1N4Ft7mTWNWlXH9pXrXEzi7ni58kSho4QfkQbV2/Jn7TnwL+IXg39rDwH+wX+xr+094k8R+PbfUp&#10;JPGHivxL4X0ufTdE86Frq5uriSa3ka91byYjIJpGaSFJFSN0aQqv2d4B/wCCR/7FPh7wvNpvxA+H&#10;l5481zUiJte8W+NNevL7UtQusYNz5ry5hkzyGi2FSAQcjNeF+Lf+CZ3wg+Fv7ZPhPwh8UPiH8SPE&#10;vwp+MFzJ4dh0m++KmtQy6HqkFpPcWsJkjuVNzaypFJEqyFnR/LAYq7V9beH/APgi9/wTi0DVYdam&#10;+Al1rFxBH5av4o8ba1q6mPOdhS9vJUKE9UK7evHNfS3h3wzofhLRLTwz4Z0m10/TbC3WCxsbG3WK&#10;G3iUAKiIoAVQAAABitCiiiiiiiiiiiiiiiiiiiiiiiiiiiiiiiiiiiiiiiiiiiiiiiiiiiiiiiii&#10;iiiiiiiiiiiiiiiiiiiiiiiiiiiiiiiiiiiiiiiiiiiiiiiiiiiiiiiiiiiiiiiiiiiiiiiiiiii&#10;iiiiiiiiiiiiiiiiiiiiiiiiiiiiiqt/pFjqtrJYalaxz28qlZYZYwyOpGCCD1H1r57+Kn/BLD9k&#10;v4k+Kv8AhOtF8NX3g3WGXZNceDr77LbzDP3ms2D2nm9f3whEozw4ryj9kz4K+H/2Nf2uPiv+yl4O&#10;k1R/DmsaXo3j3w7Nq2oPdTSyXKS6dfhpHP3hLp9u20ABVlUABSBX0T4j0Wx8R6BfeHtRj3W9/ZzW&#10;0w25/dupVv0/+tmvyDt/C2mar+zNqPgnVINS0fxFomg6jZT6hrbtDDcX9ss9vLGNY0wiRF+1QPt0&#10;/VkZGXCJlQrD9sPg/wCK4/Hfwr8M+NreTdHrHh+zvY3/ALyywJID+R/WuooIzwaTYuc4pGUbelfj&#10;/wDszfGrVvhn8Lvh/wDtF/EDwJqB1jRfih4ki+KMzL52patqF7PdJq1xBaRK0zx2BgtpJHIVRDBK&#10;AAI6/RnQviR8P/Eekprnh/xxpN5ZywrNHdW2oRuhjZdwbIOMFec56e3NfPGufEvwv+2f+3z8Nvgp&#10;8F54/EGgfBvxJJ4u+JXijS5RLY6dfJazwafpqzoSr3LzTNK8asSqW5DAbjj7wooooooooooooooo&#10;oooooooooooooooooooooooooooooooooooooooooooooooooooooooooooooooooooooooooooo&#10;ooooooooooooooooooooooooooooooooooooooooooooooooooooooooooooooooooooooooooor&#10;5t/be+Fv7QKeLfCn7R37MPh3SdX8ReHLK+0nXdH1JmU3uk3bQSO0IVk82eKS2RkjZ1DCSQBgxFeE&#10;3v7RXh/xL4Tt/iL8Xf8AgpHY+C9NW4aG88NeG/DdppGpLcRtiSzmg1Nbu9SYEbXREjkAHykAg14T&#10;4n+GPhDxn4u1jx3+wP4V+PPiCfXUvJL63Hge8tbCee5kea4mh1bU0gGZZZHkaGdrq3LSMRAueP0Y&#10;/YC8OfGHwV+xz8OPAnx38Kpovinw/wCFbfSdR09b+O5ZVtR9nheSSMlDK8MccjheA7MBwK9moooP&#10;Svhr9rn/AIJyfHOL4k+Ivjr+w54g8NQ33jRhJ448CeNxcLpep3CnJnhmtWjmtmlBYTxBzFOQhYDD&#10;h/mvQ/8AghV+1Z8XPiPb+LfjJH8K/AtteRzf8JFd+Hre41W6upZVAeSOAiCzjYL8kQaJkiAU7Xbc&#10;zfpd+y3+yh8DP2N/hFp/wT/Z/wDA0GiaHYjfJtG6a7mIG+4nfrJKxGSx+gAAAHpdFFFFFFFFFFFF&#10;FFFFFFFFFFFFFFFFFFFFFFFFFFFFFFFFFFFFFFFFFFFFFFFFFFFFFFFFFFFFFFFFFFFFFFFFFFFF&#10;FFFFFFFFFFFFFFFFFFFFFFFFFFFFFFFFFFFFFFFFFFFFFFFFFFFFFFFFFFFFFFFFFFFFFFFFFFFF&#10;FFIUQjBX3rGb4b/D5/ELeLX8E6S2qsFDak2nxm4IHT95t3cfWtjyIyMEUCKMdEp1FFFFFFFFFFFF&#10;FFFFFFFFFFFFFFFFFFFFFFFFFFFFFFFFFFFFFFFFFFFFFFFFFFFFFFFFFFFFFFFFFFFFFFFFFFFF&#10;FFFFFFFFFFFFFFFFFFFFFFFFFFFFFFFFFFFFFFFFFFFFFFFFFFFFFFFFFFFFFFFFFFFFFFFFFFFF&#10;FFFFFFFJuXGc0tFFFFFFFFGeMiiijI9aKKKKKKKKKKKKKKKKKKKKKKKKKKKKKKKKKKKKKKKKKKKK&#10;KKKKKKKKKKKKKKKKKKKKKKKKKKKKKKKKKKKKKKKKKKKKKKKKKKKKKKKKKKKKKKKKKKKKKKKKKKKK&#10;KKKKKKKKKKKKKKKKKKKKKKKKKKKKKKKKKKKKKKKKKKK534ufEnQPg58K/Enxb8VrN/ZfhfQbzVtS&#10;W3VTIYLeF5nChiAWKoQASBnuK8L8P/8ABSjwNa6RHrPxe/Z++KPgeGaFJlutQ8KHULfy2UMJDLpz&#10;3CqMEZ37SO4Fd38Gf28f2Ov2hL0aT8HP2j/COuageP7LttaiW8B7gwORJkd/l4r1cXMbcCnecnen&#10;UUUxpCoywrM1vxz4P8NbT4k8V6bp+/7v2y+jiz/30RXM6r+1H+zhohxqvx68GwdDiTxJbZPXtv8A&#10;auP8Qf8ABRL9inQL1dJvP2jfDct46u0NpY3LXEk2wZYIsStuIGeBWTJ/wU4/Y1g02HWf+Fn3k1nP&#10;dfZo7y28MahJF527Z5JdYMCTdxsPOSBis/xJ/wAFVP2QfDPnHUdc8YulvMkVxJa/DfWZlhdsbQ5W&#10;1IXO5ep/iHrXZfAj9uP9nH9orVbjw78O/G08WrW0zRPo/iDR7rSbx2VVZtkF5HHI4CupJUEc9q9d&#10;84HleafRRRRRRRRRRRRRRRRRRRRRRRRRRRRRRRRRRRRRRRRRRRRRRRRRRRRRRRRRRRRRRRRRRRRR&#10;RRRRRRRRRRRRRRRRRRRRRRRRRRRRRRRRRRRRRRRRRRRRRRRRRRRRRRRRRRRRRRRRRRRRRRRRRRRR&#10;RRRRRRRRRRRRRRRRXzn/AMFT/ENlo37CvjiLWr4Wumao2m6Prd8+dtpp97qNra3U7Y6IkE0rsTwF&#10;U545qf4dftD/ALP/AMUZFsfhr8YPDWsTbAUtdP1eF5ACB0jVt3T2FZnxk/Y9/ZT/AGhN8nxt/Z+8&#10;I+JJ2/5e9U0OF7hTzys2PMU+hDA57ivPbL/gnvb/AA4uTc/s0ftT/Fr4cxq2YtJsPGEupaZH7C01&#10;EToB+voRVnUte/4K2/B27W58IeLPhb8YdJj2l7HxFp8/hvU2UHlVmgM8DOR/EyIM/wANalj/AMFW&#10;ZfAMiad+1p+xx8VfhzcKim41Kx0dfEWkhj1C3WmmRiB6tEh9QK9w/Z+/a+/Zx/aigvJPgT8XNL8Q&#10;TaaqHUrG3kKXVluzjzoJAskecfxKOa9MVgwyK8w/bT1DV9G/Y6+K2seH9XutPv7P4b65cWN9Y3Bh&#10;mtpksJmSRJByjKwBDDkEZFflbc/sR3Pwm8X/AAf0v4Jfs+fC3xpqXxK8Km7vI/HHmRXC+TZwXFzJ&#10;9rMM0iSq8oaKeMo7fMsiP8rj3jwn+zL/AMFLrXw3b2FvYfAXwrqFhM8mj61otzfy3EcT4Jgu4Y9P&#10;t7e7HA3cAMQGXa2Gq54i/YI/bC8ReJrjxNpfx0+HPhn7ddNf6hp+g+E75oP7SJyNRgDXQNrdD5t8&#10;sWzzQ7iUSAnN6D9gn9tC61CTVNf/AG5tJMl/Ym08SR2vw1g+z6/GU8vN5bvM0EsnlgJ5ixI+Aqli&#10;ABVjTP8AgnF+0JFFDb6l/wAFC/FjJFA1rIsfhfT5PtNmS5WzuPPWT7TAodwqTbygdgpAds19R/4J&#10;E+GvGQt0+Lf7VfxG8QLbRwpE0DWNlMnlMGtyssUBkVoWyIXVt8IdljZFYg/Qv/BMfx1458Wfs03X&#10;hn4k+LNR13WfBPxB8TeFJtY1m4867uoNP1e4gtXmkPzSyfZVt8yN8zn5myxJr6Looooooooooooo&#10;oooooooooooooooooooooooooooooooooooooooooooooooooooooooooooooooooooooooooooo&#10;ooooooooooooooooooooooooooooooooooooooooooooooooooooooooooooooooooooooooqjre&#10;haPr+kXei6/ptvfWd5btDd2d5CskM8TAhkdGBVlIJBBGCDzX5p/tTf8ABJzVvAuqXV98Ff2ZND+J&#10;nghLhbzTfDf9uR2OtaDOipGkVs8wWOa38oNHzPHIqCELloIzXDy6n8Yf2eF0+08AftOfGD4a2dnf&#10;RySeEvjZo51JfsExKNbwz3PmRyvaEA7YbsiSHCofMXDeiy/t0/t1fCG0upvG/wABfBfxOt9I1BF1&#10;W88Aa89hcLp0rOLbVFS6DQyW7hSGZZf3TqyvtVd57/wf/wAFZ/2ZbzQ31X4yaH42+F01rqD6fqEP&#10;jzwnPDDbXSMEaI3dv51sTuIx+9HBU8Bga9u+Hnx7+CXxgsI9S+GHxW8O+IIJOY20rWIZ8/grEjPv&#10;XyX8VPEurfCn9qz4hf8ABSL4XWzX1v8ACq803wZ4y0W1mSMaxoQhS51PBJCvPby3UDpk532UkZxu&#10;r9LNPukvbSO7t8hJY1ePd6EA81m+P/B2i/ETwPrHw/8AE9u02m65pdxp+oRqxUvBNGY5FBHQlWNf&#10;nP49h+M3/BPD46/B/Sf2gbi+8VfCjwymraN4e+J2m6DPeX2n2L2CrBaanBaQu5lD28MaXEaEShvn&#10;CkEn0ib/AIKs/s+3LY8E/CP4z+JINyiK60X4N6yscgOfmBuIIjjgfeAPtUdv/wAFLtX1jaPCf/BO&#10;79pTUM4A3fDEwjk45LzcDHrWtpv7W37Xvi1V/wCEM/4JW/FmTcMg67rmhaWB16/aL1SOg6AnnpW9&#10;Z+OP+CjfiCIDTv2F/D+ht1z4l+K9sxHtizgnGeex+hrQs9D/AOCnerHa/wAPvgzpKt/FN4m1K6Zf&#10;m9BbIDx7ivQ/2Pf2f/iL8C9A8XN8R9b0a41Dxd41uPEUln4ejnW1spJra3jlRDMxZt8sLzEnADSk&#10;ds17PRRRRRRRRRRRRRRRRRRRRRRRRRRRRRRRRRRRRRRRRRRRRRRRRRRRRRRRRRRRRRRRRRRRRRRR&#10;RRRRRRRRRRRRRRRRRRRRRRRRRRRRRRRRRRRRRRRRRRRRRRRRRRRRRRRRRRRRRRRRRRRRRRRRRRRR&#10;RRRRRRRRRRRRRRRgelGAOgqjrGiaZr9lJpmuaVb3lrKu2SC6hWRGB7FTwa8J+Mn/AATK/ZQ+MF/H&#10;4gXwZqHhHWFt5YG1f4e69c6HNLHJ99JVtHSK4VsDIlRwcAdOK89tP+CWfirwNpusaZ4D/aWv9dsd&#10;a0GLR9Q0X4i6HDf291bRZEJke1Nu7zRoxjW4cPLsCBnYRoF8Z+Ov/BMLx1rWm2/ivxp+yF4X8aeI&#10;rfTG0rVNc+GviCLRtUvbXJ8q6i8/7OsV7CTvEgmAkOUdSpUJ5f8As2fDn4qeI9C8L/8ABOLX/gl8&#10;StG0PxB8SodZ8Z6l4u8N3KOunWkzX96Li+cMk4vpre2VSs0rqbmWMnZHGzfrxAAq4AqRgGGCKha0&#10;jcYeNW543dqcsCKMBB+FAhA7CnCNB0FBQE8jihY1U5Ap1FFFFFFFFFFFFFFFFFFFFFFFFFFFFFFF&#10;FFFFFFFFFFFFFFFFFFFFFFFFFFFFFFFFFFFFFFFFFFFFFFFFFFFFFFFFFFFFFFFFFFFFFFFFFFFF&#10;FFFFFFFFFFFFFFFFFFFFFFFFFFFFFFFFFFFFFFFFFFFFFFFFFFFFFFFFFFFFJsX0qMWygcKP8n/J&#10;qRV29BS0UUUUUUUUUUUUUUUUUUUUUUUUUUUUUUUUUUUUUUUUUUUUUUUUUUUUUUUUUUUUUUUUUUUU&#10;UUUUUUUUUUUUUUUUUUUUUUUUUUUUUUUUUUUUUUUUUUUUUUUUUUUUUUUUUUUUUUUUUUUUUUUUUUUU&#10;UUUUUUUUUUUUUUUUUUUUUUUUUUUUUUUUUUUZx1riYf2jvgHc+LLzwLb/ABu8JNrWm3Bg1DSF8RW3&#10;2m2kHVHj37kYdwQCK6+C9huI1mgkV0blWVgQR65FT5z0oooooooooooooooooooooooooooooooo&#10;oooooooooooooooooooooooooooooooooooooooooooooooooooooooooooooooooooooooooooo&#10;ooooooooooooooooooooooooooooooooooooooooooooooooooooooooooooooooooyOuajnnit4&#10;JJ55Ascalnduij1r8M7LVfh9qms6z+1Vf/AjwX40sfF2ta14v1/wZ4r8Jx/aH0+/1K4uraeKUo+N&#10;9vIPJvlVR5wa2uCA0TxfYuh/Az9k74f2q6l4N+BHxh+HImVZfs/hG+1e1hAPIyun3Lx8f3eR7cYr&#10;2P8AYH/azTxx4o1j9lTxr4w1rW/Enhax/tHRde1zQ7ixuNZ0QyrEskwljQNcwO6Qysow+6OQY8wq&#10;v1RRRRRRRRRRRRRRRRRRRRRRRRRRRRRRRRRRRRRRRRRRRRRRRRRRRRRRRRRRRRRRRRRRRRRRRRRR&#10;RRRRRRRRRRRRRRRRRRRRRRRRRRRRRRRRRRRRRRRRRRRRRRRRRRRRRRRRRRRRRRRRRRRRRRRRRRRR&#10;RRRRRRRRRRRRRRUGpappuj2E2q6vqENra28ZkuLi4lCRxKBkszEgKB6mvOdU/bO/ZA0RtusftV/D&#10;e1YqTsuPHFgjEDrwZsmsK8/4KLfsG2OBP+2F8Ofm5Hl+LrV+P+Auaxbj/gqt/wAE6YJFhH7Yfgma&#10;R13JFbaqJWb6BAc1Jb/8FP8A9iW/A/sP4wNqm7bsGk6BfXW7J4x5cLZ5qYf8FCvgfe/8gDwp8RNU&#10;bbkLY/DnVMHjPV4Fx+Nc9e/8FO/hX4W8YaV4a+KHwe+JPhC01iO4az1zxB4bjW1zAu+TcsU8kyhY&#10;/nZzHsVfvFcGvobwj4t8OeN/D1r4u8I6/Z6ppd/As1jqGn3CzQ3EbDh0dCQwPrWnMzLHuWvlHS/+&#10;Cxv7G+q+P/Efw5gk8dfa/Cusz6Zq11b/AA81K6thLFK0ZdZLaGXMbMjFZDtVgM5xTv2mv+ClP7ME&#10;P7LPxC13wH8YdPk1uHwXqR0nTbqOa0uJbk20giVUmRG3FyuBX516j4fufB/gPwb+zfb2U11pUeta&#10;V4e8O6tpqzWrWL3txZ2MvkOSJIRcxybL3SLgAhphNEWjyU/XCKKIIIoh8qqAv0AryPwrONX/AOCq&#10;Ok2CfKPD/wABdQnkPcm91mzVB7gixk9OfWvqwSIe9Ooooooooooooooooooooooooooooooooooo&#10;oooooooooooooooooooooooooooooooooooooooooooooooooooooooooooooooooooooooooooo&#10;oooooooooooooooooooooooooooooooooooooooooooooooooooorhv2j/C1t41/Z+8ceE7vTre6&#10;TUPCeoQLb3Vqk0bu1u+wNHICj4bHytwT1r5a/YY+A37PXjf9jz4W/ELWv2ffAzaprHw+0W81S8/4&#10;RGyVp7hrSNnkOIgBliW4wAScCvUpPDP7LvhBma40DwDpnO5vMs7GHoM56DkDv196rXf7Q37KngyF&#10;1uvjV4E06MHMm3XbOMZ98PWJqP7eX7F+lX0Gmt+0L4YmvLpW+yW9neefJcbcFgix7i+Mjp0yD3rD&#10;h/4KdfsPS6C3ilvjvaw6fHfGxa8uNMu441uBJ5flljCAG3/Lt654rz39ob9tL9n7xL8UvhlrngfW&#10;NV1ibwX44hvfEbWvhe/aDT9JvLK7sJLueZoQkUKG5SVmLfdjPB2nHuP7Cth4M8KfGr41+DfhzZWd&#10;noDaxomtafY6ZtW0T7bpiGSSCNPkRZXhMpZQA7u7HJJJ+j/Emuad4b8PX3iLV5vLtLC1kuLqT+5G&#10;ilmb8ADX4w/A/wCKni7Qv2fPBf7RvhXxJef8J1pfhuPUJtQi09lnVr9vtZ0TWoNoaXTbqSd5LW/+&#10;7C7jLgkl/tbTv2j/ANocWy2vxr/4JveMYfMjCTyeGvEOh6xDnbz8r3cL7fYIT7GvK5fhLp2p/Hvw&#10;bd/CX4GeLrHSL7xjpU2rx6t4VvdOOg22nySXsUbO2Le4tUlTbENzNbl9kZMbBF+2o846V+cP7W3x&#10;n+OPws/4Ka+MfEfwg+JOqeHbyP4e6BpFnDZw6ayall7+7ePbeo/mOoZ3SNNhkCzAN5qxI/1R+wV/&#10;wU+8NftDJpvg34v2sOj69qkcaaDrUcZTT9bkCZaBWZiIbpSHJgLHcOUJZZI4vsSOXeMlcU6iiiii&#10;iiiiiiiiiiiiiiiiiiiiiiiiiiiiiiiiiiiiiiiiiiiiiiiiiiiiiiiiiiiiiiiiiiiiiiiiiiii&#10;iiiiiiiiiiiiiiiiiiiiiiiiiiiiiiiiiiiiiiiiiiiiiiiiiiiiiiiiiiiiiiiiiiiiiiiiiiii&#10;iiiioriEPAyPyCvNfjR+1v8Asp/8E2P2aPF3iz4PeFv2hILzVrCSL7D4H8YabrWrJ4ZcmOeOC3ns&#10;45UWBY2ULBJHKQj7cjOa850D4W/sz+INEuNK0H4f+H/ELXc0Vyq6D+zb4mvGtLxXO+S3mmQMYmBz&#10;9nmaSLP8OBtrvPDOhfFPwnqsmt+Ef2UfHc8l5p7Wur2Vj+ynawWOpqcRhntb3U4IoXABLNAIhJn5&#10;gQAAQ/Db9sTUfCx+H+gfsvfFtfDlvfNdeH9LuPAfhqyHh+RRiN9Plm1ae4smBxhY5AsYAEeBkHY0&#10;z4S/8FKv7VuvEUPwZ+KE02rWSWfiaxur7wRBa6yu0KJrqF45Ip5goCmVkLlRtJxgDJ+IHwc/bY/Z&#10;3+D8Pxg+KHhjx1aeH/BN5bra6fZ/E7RBq1vDd3UNoLe0e20uRFgzKmYWlWFUB+XCqK+7P+CWHgX9&#10;lXwl4X8Yat+z54v8ZXOs32oW8Xjjw74+kjXUvDt1GJWSxa2jhiW3jVpZmQRqY33Fo2Za+lPi14OP&#10;xJ+FviX4dC8+z/2/oN3p32j/AJ5efC8e78N2fwr8mfif+zJffCXw7o/wQ1zUfseq+CdT0DSP7E1D&#10;Vporl7O7vLSzW70i9UI15ptw0pSbT5srBJ5m0R7Yw36dIVQY6dj14/rTlKevt6Uu0dMVheK/hX8M&#10;/HcnneNvh9ourPt279S0uKZsemWUnj9K+Z/26/2GP2NNI/ZX8e/Ei2+A+jaNqXhfwzqGuaLd+Gmk&#10;0t4dTghlnt5f9EaMO4n2n5gwJJzkE194eFlu18OaeuoXDSXK2kf2iRx8zvsG4n3Jya0qKKKKKKKK&#10;KKKKKKKKKKKKKKKKKKKKKKKKKKKKKKKKKKKKKKKKKKKKKKKKKKKKKKKKKKKKKKKKKKKKKKKKKKKK&#10;KKKKKKKKKKKKKKKKKKKKKKKKKKKKKKKKKKKKKKKKKKKKKKKKKKKKKKKKKKKKKKKKKKKKKKKKKKKK&#10;KbL/AKtvpXyP+zBoWlaX8Zv2h7S5gVrxfjdNczGZQzCOfQdHljK9cIUIx0yQeOtexXWtaNZZN7ql&#10;vFt4bzpgvb3P/wBfv0rB1L42/BrRl3ax8WfDNqv3j9p1y3j4PGeX6VzGr/tr/sc6C/lat+1N8PYX&#10;PHlt4ws93X0Emf0xXNXH/BS/9gm2McUH7U3hW8kmuPs8UWl3jXckkwBPlqkKszPgH5QCfrXkv7aH&#10;7eP7Hfxr/ZQ+Inwy8MfEDWrzUb7SbjS9NWD4fa4Y/wC2NhktIGk+xbEZpljHJwvU4xXcfsy/HTwN&#10;4z/4KNafr3hq8kFv8QfgY0cscls9rcDVNJ1JGmguoJFSSOZIdSTAkAbYCRwwz9xNGrLtxXnfx2/Z&#10;Z+BP7S2naXpvxq8AQ6w2h6il9ol4txLbXWn3CkESwXEDpLC3A5RhnaM9BXxT+2v+zl8Yvg38avAP&#10;gT9lH9rj4q6S+vaZrF/e+HbzxnbXpu4rRrNPLtDqcExacC6Z9jsVcRYJTJcN/wCCbX7R/wC0R4v+&#10;MHiT4IfGr4xn4jabHoZ1Xw94oufDEGk6hY+XdG2m0/ULaFI/s9yjFQ0ckYbKlgzKw2/aVeP2H7Rn&#10;xV8R/ELxd4d+Hv7Meu+JdD8IeIF0e71zSdbsVaa6FrBcSqkE8kbEIJ1Qnd95W6Yrzn9sj4reJvjH&#10;8EdW/Z20T9nn4saf4i8XalpekRw3nw4v5LUQzahbx3TPewxyWiIluZndmlChFJz3r7ugUeX061JR&#10;RRRRRRRRRRRRRRRRRRRRRRRRRRRRRRRRRRRRRRRRRRRRRRRRRRRRRRRRRRRRRRRRRRRRRRRRRRRR&#10;RRRRRRRRRRRRRRRRRRRRRRRRRRRRRRRRRRRRRRRRRRRRRRRRRRRRRRRRRRRRRRRRRRRRRRRRRRRR&#10;RRRRRRRRQQCMEV8oftof8E0vCX7QPxBX9oD4d65eaR40W18nWNJm1m9g0fxTDHE0cUV7HbSo0cqL&#10;xHdRkOoVdwlVAg+Sbv8A4Jo/tE6i9nb6d+xTZmXR7tv7M1XxF8RreZ7mHBBt7+HbJFewnAVZQkNy&#10;FAO8OXLavgr/AII+/ES10y60Y/sR/BjQ4XuE1DQbibxDJcXXh/UCB5ixSizJurXduZYJxJtLOpZ4&#10;yqL6lof/AASb+INwsct/4W+Bfh1psTahB4f8G30kK3o2FL23DTxPaTLyP3bgENhw5Cldm9/4JXfH&#10;HxDNDLr37UPhO1kaNRq39h/CeO3XU5lA23csb3jRrdAqGE0SRsDkLhSRV9/+CV/x2upvt+rf8FEP&#10;Er3M1t9kvriP4c6CzXlvjasM/n28n2oKnyqZ/NYcEkkHPZfswf8ABLf4Zfs5/F3Tfj1rHxu+Ifjr&#10;xRo+l3OnaTceKdQs47Wxt5wokWOCztoFI2qqjeXChQFCgCvqSivhj/grX8KX1/4j/DT4x+IfDlrq&#10;nhjw9Y6zpOqQ3U8lp5F5fS6a1nPFqEbZ064ElttjncGNmfymaPzQ1cV/wTw8P/Eq9/a3+LHij4kX&#10;9/eNovhHw7o2n3eveH0sdXkLzajdSJqPlHy57uONrOM3CALNGsTgLkg/ZzPtbZ7Zry3/AIJf6ifE&#10;Hw5+KHi3zVePUvj94x+zy7R88VvqLWing88W/B9B07V9QUUUUUUUUUUUUUUUUUUUUUUUUUUUUUUU&#10;UUUUUUUUUUUUUUUUUUUUUUUUUUUUUUUUUUUUUUUUUUUUUUUUUUUUUUUUUUUUUUUUUUUUUUUUUUUU&#10;UUUUUUUUUUUUUUUUUUUUUUUUUUUUUUUUUUUUUUUUUUUUUUUUUUUUUUUUUUUUUm9cZ3Ub1xndS0UU&#10;Vn+I/C+g+L9AvvCvinR7XUNN1K1kttQsbyESRXELqVdHU8MpUkEH1r5j8Df8E3vGnwQufE4/Z1/a&#10;v17w7ZeJNebVV03XvD9rrSWjfZre2jt1lmKzNBHFbIqJ5gKjI3d6z9a8Bf8ABWD4f6gy6K3wT+Je&#10;mxkbZJX1LwzfSf8AAMXsK8ejn8uK9A/4JufAr4l/s4/sg+Gfhf8AGLSrOz8VQ3+r3/iCOw1P7ZGb&#10;i81S6u9wm2JvJWZc/KMHgZxk++UUUUUUUUUUUUUUUUUUUUUUUUUUUUUUUUUUUUUUUUUUUUUUUUUU&#10;UUUUUUUUUUUUUUUUUUUUUUUUUUUUUUUUUUUUUUUUUUUUUUUUUUUUUUUUUUUUUUUUUUUUUUUUUUUU&#10;UUUUUUUUUUUUUUUUUUUUUUUUUUUUUUUUUUUUUU0yBV3N2qjN4q8O219Dpl1rdpFcXEnlwQSXKK8j&#10;YztVSck4B4HpV4SqTjFU9d1/SfD+i3Wva3qENnZWds9xeXdw4SOGJFLM7MeAAASTX52/EL/gpX/w&#10;Uc1C1/4a3/Zr/Zr8KeKvgNcXjx6bp+oSXsPiC706Ngp1kCJX2W8p3FEWORxGFcod2K+iP2fP+Ck3&#10;wt+M2m+G7vxb4duvCMfizZH4e1i61K3u9H1O6Of9FgvYmx5xYMojlSKQkbdm7ivpRLhHOFBqSiii&#10;im7BjGaPLHenUUUUUUUUUUUUUUUUUUUUUUUUUUUUUUUUUUUUUUUUUUUUUUUUUUUUUUUUUUUUUUUU&#10;UUUUUUUUUUUUUUUUUUUUUUUUUUUUUUUUUUUUUUUUUUUUUUUUUUUUUUUUUUUUUUUUUUUUUUUUUUUU&#10;UUUUUUUUUUUUUUUUUUUUUUUV8+/ty/tJeKfhboOi/BL4Mky/E74lXcmm+EQtsZY9KhXBu9Wn9Iba&#10;I7+fvyGKP+PI+Bfjl/wRi1v4N2D+PP2fNHs/iitneHVLrQfFF0NN8UPd/MzXVl4ggUXBn8395snO&#10;CScSZCCuz/Y+/wCCwXjb4Max/wAKh/az1HW/Fui2d1FZTeJrrQPsXibw9fMoP2DUdKDtNeRKvIv7&#10;YOhLfMCMuvp/7Snx90H/AIKU/FHT/wBib9mn4ipefDeHS7bXfjd4u0G4zHc6dNk2mgwyqeJbnYxn&#10;6GOBWXJLFR9LOfCfw38Gl3Wz0fQ9B0vOFVY7eys4I+3AEaJGvAAwoHYdPy1uPCkn7VXgj4vftA6T&#10;4m8UeAPg3441GbV/D/8AYNvYapoVitlvMuralYGVbizu7iaJLpZLdQYtsbs4ctn9Iv8Aglt8RP2j&#10;fij+xZ4P8YftR6fCviSe2kS31KOJ4ZNX09HK2mozQyKGgkniVZSh5G8E4JKj6MqMzYHT9az9R8Ye&#10;GNH+XVfEdjbHdjFxeImOnqRzg1h6j8fPgppETTan8YPC9uqjOZ/EFunHTPL9K5++/bQ/ZQ05pIrr&#10;9ovwZ5kIJkjj8RW7MuCR0VyeoPbsawb/AP4KKfsbWEFtcx/HfSr5bz/jzXSoZrtrj5S37sQxsX+U&#10;FvlB4BrhtV/4LGfsP2VjHfaP4p8Y6ybqZ4NOj0f4Y65Mt7cKxUwRymzERk3KwwXHIr3P4M/Hj4a/&#10;Hzwsvi/4ZeJYb63yqXVqwMdzYzd4LiFgHglX+KNwGUggjiu0oooooooooooooooooooooooooooo&#10;oooooooooooooooooooooooooooooooooooooooooooooooooooooooooooooooooooooooooooo&#10;oooooooooooooooooooooooooooooooooooooooooooooooooooooooooorxj9qf9mrxR8X20X4l&#10;fCD4gf8ACLfEDwil1/wjuqTQ+bY3cNx5Zmsb2Ecy20piiY7cOjxq6nIw3mvwQ/artPGvi26+Bvxp&#10;8KP4D+KGkkrf+E9SmDR6ggX/AI/NNn4W8tm6hhh15Eiq2M5X7Xf7Fel/tBNb/En4beK5vB/xF0u2&#10;a3sPFGm3E9s1/aMyu2n3j2zxzS2rlQcK6vG3zIwOQbH7Af7HGifsUfA9vACX1jfa9rmtXWu+MNYs&#10;bL7PFealcsGkMaHLLEgCxorEkKq5OSa8Z/b7+J2rftP/ABfh/YD+Gena9qWh6bZxaz8ZJ/Cd1Yrd&#10;m1O42ulRJdTxCcyOiy3MaEnyNqFW80gYvwG+Bmh/8FKPjhFqH/CJaHcfA/wJq0Emo+JI/Bo0a+8Z&#10;atbtkaS6cGSzt3VfPJVFkcLFhgrGv04trGK1jWGGNFRECoqKFCgDAGB2AqavhP8A4KjfDHxL8XP2&#10;kPhP8LrnxffR6H4q8N+JLGz8O/27eWVhqmsQJa3kSztaurBltYrt0kIfYyZCONwr5b+F/wCx/wDG&#10;L4i6XJ4k8B/sF/CGZtHvrrQ7ybxZ4iQrqr2ty9tci4gitXEUyyQsUuIGjyCSUwwQddoP/BMn9p/R&#10;b6E+GPgJ+zfoNvpN4G0E3VnJqsgs2I82zvC+nRfbYwAPLkfFwhXHmsGbd6HpH7BH7YGkRSQeFPi5&#10;8M/CccRR/DkejeDbid/D3A823gkkmHm2r7R/o8yvGmAECAKFuX//AAT0/as1u11HSNQ/a78O6bpO&#10;qTQXTaLoPw3SG3sL5HLG+sjJcvJZTljuzC6KG+baHLFpYf8AgmP8ZNRmkvPFX7ffiq4kvtOFprVr&#10;Z+DNGjtdVONomuYGt2jnm2KB5zqZP9rgAZPjL9kiT9hzXvDf7aGk/tO/EjXtf0DxB4e0PWoNY1K2&#10;Wz1fRrvVbWxlguYre3ja4aOK5LxvI7sjoPcH9ILfcY8SVJRRRRRRRRRRRRRRRRRRRRRRRRRRRRRR&#10;RRRRRRRRRRRRRRRRRRRRRRRRRRRRRRRRRRRRRRRRRRRRRRRRRRRRRRRRRRRRRRRRRRRRRRRRRRRR&#10;RRRRRRRRRRRRRRRRRRRRRRRRRRRRRRRRRRRRRRRRRRRRRRRRRRRRRRRQcdxXmP7TH7KnwY/aq8Gr&#10;4T+LHhtpZrOb7RoevadO1tqWjXQHy3NndJiS3lU8gqcHowIJB+W/2bPjl8Z/Dv7YfiT9hTxR47tP&#10;ippfgnwsl/qfxLtrUW13plxJIqQabqKqPJkumjzJuhIOBl0U5z9RFQU+7/8AW96/LX9pX9hf4n/s&#10;eeEtc0DRvH+rn4aa1NqF1cePG019eu9Fupw2ye8tZAZIZl3Ls1G1kTlAJ4wPnb6w/wCCZP7fX7Ot&#10;r4K8N/sWeIdM0HwH4i8L6bDp+h2Wm61BeaTrMMYKiW2u4nZTcOVLyQTMJtzFsOCWr7mS5ifhXz74&#10;qSvn79tz4BfE/wCKk/w9+MfwTk0248WfCzxZca1peh61I0Nrq8Vxpl3p1xamVeYXMV2zJIcqHQbg&#10;Qcj5c/ZS/bj8NfDS1+JWhfHH4QfE7wrr1x8VtTvNP8I/8K11fU7xLaeC2mMm6wtpovKNxJcosvmb&#10;H8sspwc132of8FQvh1ay+XY/swfHq+JXdH9n+Et5H5nGcDzinP1wKybj/gqcsgLaX+w38dJEVjum&#10;v/CVvZpwOcmW5AHPHWse9/4Kv+IbcNs/Y81qz2sqs3iL4meFtLCsw4B+06iuDnqDyO9Zt9/wVk8Z&#10;xRM8vwd+G+k/d+bWv2ifDcgXd0yLK4uD14yARyKgvvHf7SH/AAUv8BTfA/wrd/A+10O+17SZta1j&#10;wx8WJdT1CxhtNRtbxnigWzRZTiEqDvCE/wARwcfpTA3yc/h9Kkoooooooooooooooooooooooooo&#10;oooooooooooooooooooooooooooooooooooooooooooooooooooooooooooooooooooooooooooo&#10;ooooooooooooooooooooooooooooooooooooooooooooooooooooooooooopGOFzXzP/AMFEf2sv&#10;GvwZ8P6B8Bf2ebRdQ+L3xQupdM8E27R74tKiVM3Or3I6CC3UhsH7zsigdSMz9nD4B/Cv9hX9ntvD&#10;z+JvMi0+KbVvG3jTXJcXGrXpBkutQupWOWLNubJJ2qAueMHxkf8ABVmLw5r9p42+JHwcurP4Vapx&#10;H4w026a61DQMyOsUus6aEE9jBLH5cqSkMFEmH2kYr6u8LeKPBnxN8KWvijwj4h03XNF1O3D2t9p9&#10;0txb3UbD+F1JDgg47jgj2Hx/+1x/wSmsPF9tqnib9mrWZdOh1K8+26x8Kr7Wbyz8MatcELmdYrCa&#10;3e3uMqJNyyBGbJYZIYeO/sof8FQPit+xVpV34U+JvjfU/iX4J8N6lcaRrfhXUdNkXxV4MmtrqSCW&#10;OFg8yajaxYC/PcNLtjDKxGRX66eFfE2neL/DVh4r0SczWWp2cV3ZTbceZDIgdDg8jKkcGvnH/gqh&#10;4f1/xL8DvCOgaL4417w7a3/xY8O2Wsah4b1Q2t19luLryGUMOo3yxttIIJQbgQCK+PNV/Z/+J/ij&#10;43eL/ghonwruPEmt+H7WybxRdX3j6607T72xvI5Rbanp5EklxZXJMUyPGBLAHg+VVLFmoXH/AAT5&#10;/a5m8MWIvP2bvhlf67od4raPrE3ju423tvtAaHUbY2fk3O7LMXhW3ZTyhQ5yaT/wSt+NGv2eoeHt&#10;c/Zg+Bem6LqUfnW0Or6td399ot4QGZrO8ito5PJ373EM3mlSdofYAg7rQP8AglT8Vzo+h3HiLxb8&#10;ErbxBo5j8zxDpfwXIuL5UP3J1W9it5EdflZTBjGSoQ4I1bf/AIJKeOVtbzTbL9q+DQbO6uEmt7Xw&#10;v8L9LhGnuox/orXAme3BGcqrYzg4BGal17/gj1pvifR4LXx1+2p8VLpdOzLp8mjxaNps1o23B8mW&#10;Kw3wghRlUYAnk56V9af8E9PHmrfEz9iT4Y+MNe1+61TUJvCNpBqOpX82+e7uIE8iWWRsDLvJEzN7&#10;sa9qoooooooooooooooooooooooooooooooooooooooooooooooooooooooooooooooooooooooo&#10;oooooooooooooooooooooooooooooooooooooooooooooooooooooooooooooooooooooooooooo&#10;ooooooooooooopsufLJFfD/7FNiv7QnxH8af8FFvEutxapJ44vJNK+HaxzCSHR/ClnM8UCREZ2vc&#10;yq91Ic/8tEXjbivPf2/vj54e+Jfim4+AsGvm18E+C9StZ/ipq8mj311Y3d+Y2nsdBuHsopHSJiqT&#10;3TgYjjWGJiDOFryvwR4I8VftqfHK2/Z/+CfxTkjt20lLz4heKND8bWnijT9E0Od5F+z2N5NB9ttr&#10;24eN41glkZEQyOYyVUj6n1z/AIJoa7+y6ln4y/4Jl+LofB8mn2aw6l8L/El3PdeHPECoow5LFpbK&#10;7IH/AB8RMQ5wXQncx5L4hf8ABTOz+F2j3fws+M/we174f/F69WKx8K+E9dtzJY61qFxKttA9pqEf&#10;7ie3E0iNI25XjjV2dV2sKo3nw88IXHgX4V/8E0fhV8SobpvGs11e/E3WtFvUluZ9KtwLvV5ndCfL&#10;e+u544CxOQt3Lt+7X6A6TpVho2nQaTp1ukNtawpFbwxjCxoqhVUewArjP2kPgpbftB/CLUPho/iW&#10;40S6lvLK/wBJ1y1t0mk0++s7uK7tpgj/ACyBZoE3Icbl3Lkbsj5It9I/bJ+D37Vs3xN+J/7Ol94z&#10;e7+HNv4eutf+HHk/ZdUmtb6W4huPJuZ1azytzMGidpQp+7Iwbj0ix+Ln7X3iQbfC37A+uW68fvfE&#10;/jfTLED3xG07fpn2rSiP/BQW/UyW37N3w1tF4ITUfipdFup4PlaU46YPofWqV94O/wCCnepbhpWl&#10;fA3Seqr9q1LV7/b6E7Y4N304/oM2f4Of8Fcr98R/Gr9nfT424Ij+HuuXEkfuGOqop/Fahf8AZj/4&#10;Kr6sNupftp/CXTlb5W/sv4O3Um1fUedqh5PvkV7N+xb8AfGH7L/7POi/BLxr8RLHxPdaPLdGPUtN&#10;8PjTIRFLO8qxLAJZdu3eRkuSevFetUUUUUUUUUUUUUUUUUUUUUUUUUUUUUUUUUUUUUUUUUUUUUUU&#10;UUUUUUUUUUUUUUUUUUUUUUUUUUUUUUUUUUUUUUUUUUUUUUUUUUUUUUUUUUUUUUUUUUUUUUUUUUUU&#10;UUUUUUUUUUUUUUUUUUUUUUUUUUUUUUUUUUUUUUU2YM0TKnWvkP41/sl/Hz9n3UPFHxa/4J62Gh3E&#10;niSG6udZ+GPiC6aDTpNVkjAj1KxkHy2sgf5poSvlTjkGJ8u3x54P/Y+/bc+DeoXFvp37N8+sa5tk&#10;vr7WG067tr3XdSdAZpptTsNc8ljLKCQXtQEVlXBCZP6HfsGfsoXH7KnwVh0TxlqNtrHjrxFP/a/x&#10;E8SRqSdS1WVRv2s3zmGLiKIMciNBn5iSfcRDGP4BWX4s8A+BfH1jHpfjvwXpOtWscqyx2+radFcx&#10;o46MFkUgEdj1FZPgj4C/A74Z6zN4j+HPwb8K6BqNxbmCfUNF8P21rPJEWDGNniRWK7lVtpOMgHqB&#10;XVhQO1DLuphhRjkj2o8pFbJNSAAdBQMDgUY9qKMD0ooooooooooooyB1NIGU9GFG9P7w/OgOp6MK&#10;Wiiiiiiiiiiiiiiiiiiiiiiiiiiiiiiiiiiiiiiiiiiiiiiiiiiiiiiiiiiiiiiiiiiiiiiiiiii&#10;iiiiiiiiiiiiiiiiiiiiiiiiiiiiiiiiiiiiiiiiiiiiiiiiiiiiiiiiiiiiiiiiiiiiiiiimtGr&#10;DpSeQmafuUdTSF0AyWH50uaKKKKKazhRk15j8Vv2yf2cfgj4lm8HfE34oWOm6nbW8FxdWflSzPbx&#10;TGURPII0by1byZcFscIT0rV+F37TPwC+Nd8dM+Evxk8M+IrpbNbt7PSdZimmSBiVEjRq25VyMZIG&#10;D16iu58xPWnUUUUUUUZozRRRXmP7Zfxb8VfAH9kb4nfHbwTp1neat4K8A6vr1ha6gGME0lnZy3AR&#10;9pBIPl44I+orxH4b/ED/AIKK/Ef4e6D8QrL4ufCm3g17RrXUobeTwHflolmhSUIT9v5I3AHp0q/8&#10;TPHf/BQTwv8ADHXvE8fxQ+FtrNpOiXV6s1n4IvneR4oWcLiS/KgEqMnBx2rF/Y0/4KYXHxF+Huh3&#10;37Tui6Hot9qWl6dcJ4q8K6l9s0aR7qCOQQ3PHmabcIZArRzjYTykjjgfYMF1HNGJFYFSMhlPBqai&#10;iiiiiiiiiiiiiiiiiiiiimPMEXINeW/GL9t39kr9nu8/sr42/tE+D/DN9/z46rrsMc457x7tw/EV&#10;a+A37YX7Mn7T9pLe/s/fHLwz4tWB9txHouqxyyQ+7IDuA98Yr0reO1LRRRRRTTIg5JpS4FG9emaW&#10;iiiq+oapY6ZavqGoXkcFvCjPNPNIFRFAyWJPAAHOTxXgOof8FXf+CdGl6xJoN5+2L4EFzDcPBMse&#10;tI6pIhwyl1yvGPWvaPAHxO8AfFTw9b+Lfhv4z0vXtLul3W+oaPfx3ELj2dCR9R1Fb1FFFFFFNMqg&#10;ZzUMd/BI/lJKpf8AuhuamEikZzTqKKKbvXGc1R1nxNofh60bUNe1e1sbdFJae8uFiRQOp3MQK5nQ&#10;P2j/AIA+K9X/AOEf8LfHHwdqV/u2/YdP8TWs02fTYkhb9K7KOeORdytn3qSiiiiiiiiiiiiiiiii&#10;iiiiim+YpoEik4BoDqe9HmL606iiiiiiiiiiiiiignAyaaZFHU0eYvTNOzzxRRRRRRRTRIh6Gl3r&#10;0zRvGM0tFFFFFFFFFFFFcNc/tMfs8WN3JY3vx38GQyxOUlil8UWitGwOCCDJkEHr6VKP2i/gG1qb&#10;4fG7wh5IXcZv+EktduPXPmYxWx4K+JfgH4k6Ude+HfjTSdesRO0RvdG1GK6h3qcMu+NiuQeozxW3&#10;vFLRRRRRRRRRRRRRVe71C3s4XubmZYoo0LySSMFVVHUknoB39K+Dv2k/+C6Pwl8K+LLr4Y/sneCL&#10;r4ialYyzDWPGT6fqA8L6X5YyyPeWVrcyzyn7qrDEyZ6yLggePfCz/guT+2l400BfifpX7Nnwv8d+&#10;Gbe88rXYPBPjC8tNQ05MZ+cahBHH5kg/1cJZZj/FGlfov+zh+0d8Mv2o/hNp3xh+FWozzabfNJDN&#10;a31u0N1YXUT7JrW4ib5opo5AVZT0I4yCDXodFeT/ALW/7T1j+zR4C0nVLDwt/wAJD4k8VeKLHw94&#10;R8Mi++ynUr64fJUy+XJ5SRwJPO7bGwkDAAkgHxn4lf8ABSr4pfBDx3pXhP4o/seavf29xpcmp63N&#10;8OfEg1y50axWSOL7VNatb28jxl3wPL3OQjkIQjY+hPgb+0n8Dv2jvCi+Mfgh8StN8SWI4naykPm2&#10;zf3JoXAkgf1jkVXBBBAIIGL+1/8AtVfDn9jz4Fax8a/iJdrts4/K0fS/NCzatfvkQWcX+3I/ygn5&#10;VGWYhVYj8r9T8PeOdT0rxN8fv2oPCF7p3ijWjN4g8TeLLiS7/si8YbVg0yx1Xw9qwbaieXBbQzIJ&#10;HY/dLSMK+iv2Wf8AgnhfXfwcX4w/FKS88I/GXXrm31fS/FGj6rNcap4Uiii22WnG6mZ3vESPIuI5&#10;mdLhpJQ+4bSPqL/gn9+0V47/AGk/gxf638TdN0v+3PC/i3UvDGratoM5k0/WLiwn8mS9ttwDJG7g&#10;gofuOjjJABPvFFNaVV7GkE6d+OcUhuo1G5uB1yTxXL+JPjr8GPB27/hLPit4c03acN9u1yCIj8Ge&#10;uI1L/goL+xdpqM3/AA0h4Wu2UE+VpepC8kOOoCQb2J9gOa5DWP8Agph8N9QlW0+D/wCz/wDGDx4z&#10;8Lc6H8Pbixtg3vNqZtVxjuCQe2ah+Cv/AAVD+A/xAv8AVPDfxT0DXvhjq+j6vJpt5beNooBam4Qj&#10;MS31rLNaeaFeMtCZRIN4+UjmvpCz1O1v7aO9spFmhmjV4Zo3DK6kZBBHUEfzqxRXmf7ZHgab4ofs&#10;i/FT4ZW9v5sniL4ca5pkcX99riwmiA5I7v6ivMf2MNci8Sfsi/DDXIxhLn4f6O6jt/x6Rf4Vv/Ho&#10;Gf4HeNLeJVLP4V1BVywHJtnA5JwPxPAr8yvAHhjX/i3+yP4d07wVr1jqHixfhbDb6PpniG1fwn4t&#10;tpxpq+S2manaBIdUtjwwikLK6ALI4cED9Rv+CenjE+O/2FPg74wudQlupr74Y6HJcTyNlpJRYRCR&#10;jjuXDE+/XnivZ/OHUCn015Vj+8DXiM3/AAUg/YstNVutF1H45WdncWN1LbXaX2m3kAiljYq6lpIQ&#10;vBGMg4PYnIzZh/4KI/sQz/d/ab8JLyo/faosfXp9/FW7T9vf9iq+O21/ao8As2M7f+EptQQPXBcG&#10;tvT/ANq/9mXVTt079oHwXM27aRH4mtTg84H362bb42/Bu8TzLT4r+G5FyRuj123Yce4epR8YPhO3&#10;T4m+Hv8AwdW//wAXVvQ/H3grxPK0HhnxXpuoPGu6RLG+jlKrnGSFJwM8fWtVZ1f7lPoooooyaKKK&#10;KKRiQuRXwV+1/wDtJ/tdftX/ABc8T/sYf8E6fEdj4RtvCebL4nfGLVYGePTLuRUb+ztOVOZLtUbc&#10;7/KIyVwyttNeHr/wRC+Knh1zrHgn9orwYNQutMjsNTbUfhfEzzw5HnyC8883YuZhlXunlecBjsdC&#10;c1zs3wR+y61q1lpPha3+FXxk+EMcB8P3Xw9s2W4vZpUI09NNs7RES40u48oxTSXu9yI5Y5PLWMuf&#10;0q/YZ/aJu/2r/wBkvwD+0LqOkrp994n8Ow3Gq6emdlvepmG6jXJ5RZo5ApJyVAPOa9eopGcKQD3r&#10;w39pT/go7+yT+yd8Q9E+EPxh+IN3D4r8RWxudI8O6RoN3f3U0IJHmFbeJwgJBA3EFsHAO1sV/wBm&#10;z/gpT+yf+1J4pu/h94D8ZX2leKLO5khbwt4t0mXS7+bZj95FHMB56kEH92WK5w4Vvlr3cTo34cV8&#10;8/t//tiXX7NXhLSfh78J9Ij174tfEK8OlfDrwztLK9wf9bfXO3mOzt0Bkkc9cBBywr5V8Yf8E6P2&#10;1/hbq1j+0N+zh+318QdS+IkhF5450XxB4lZNI8UXJGZfJgdZLezOcrFG0TxIAq4Xlq3Phv8A8FW/&#10;GHwwsv7b+Ovi2z1y3025W18ceB76xg03xn4RffsluHt4pPJ1G2Q/OWgVWaIiRN4BUfoF4N8beFvi&#10;B4W0/wAa+CtetdU0nVLVLnTdSsZhJDcwuu5XRhwQRitaio55VSFnJ6Lmvyn/AGs/F3jb/gpxqngL&#10;wPrnxg1Xwt8M/GXxem0e38E+G9SENxqOi2lvqEhu9SdP3jG7bTpPIgz5SxPvYO6jb9r/AA5/Zr+A&#10;Xwn8CWvw0+Hfwc8N6ToVnAsMGm2ujwiPaBjLAr8zHklmyzEkkknNeF/Fz4QeE/2Kvj78P/2n/wBm&#10;qwj8Iw+KviJo/hP4keE9FUQ6Xr9nqVwtnHcNaJiNLuGeSJxMihinmKxINfesDEjJNSUVzfxZ+Lfw&#10;++Bvw61j4s/FTxFHpPh7QLJrvVtRlieQQxL32RqzuxOAqqCzEgAEkCvG9f8A+Cqv7EPhHQ4fE3jX&#10;4jeIdB024vYbSO+1/wCGuv2MImlcJGrNPYoEyx6tgDkkgDNezfDr4sfDj4veFoPHHwu8baX4g0e6&#10;/wCPfUtHvkuIX4zgMhIzyOOvNdAkocbgpr4l/wCCoX7adz4WuLf9jX4M+OF0fxZ4msxJ408S/ahb&#10;L4Z0NgwcrcOrRxXtyokjtweU+eY7Qqlviz4gQ2mir4fPwz8C+OZPGPia+bSPh/deFfEVnbprF8qh&#10;TI+paHq/nIsYPmyyTRHaoJYBipP2J4PT9rb/AIJ0/CrR9ev/AIleKvjp4Q0mzV/H2l61ObvxDbO2&#10;GmvtOnlYPcxo5dzazMzbOI2G0Ifsv4ZfFDwV8Yvh/ofxS+HWrf2joXiLS4dR0e+WFkE9vKgeN9rg&#10;MMqRwQCO+K6CiivC/wBuT9r+2/ZO+HkE/hjwfceKvHGvtLb+DfB9o+xrySNN81xLJj9xawR5kllb&#10;gKoVcu6K3xb+wX+yjP8At6eA9F/4KEf8FENVb4ieJPHNr/aHh3wZqUjP4d8N6fkiCKCxJMTOU+Zm&#10;cMSZCTlstX0t4p/4J8fsO+LtCm8P61+yZ8Plhnj2+dY+FLW1nibGN8U0KJJE4HRkYMvYiub/AOCd&#10;3jPxj8G/2lfiV/wTp8T+N9W8TaH4M0PS/Efw51bXrxrq+g0e8aWOTT55n+aXyJogI2YlzHIFJ+QV&#10;9qDIHNFFFFH4UUUUUUjNtXOK8Z+Pv/BQP9lL9mTx7a/C34wfEO+tfEV5o7arDo+keFdT1W4+xKzK&#10;Z2WxtptiZRhlsfdPYZrlLf8A4KzfsVSXOn2F34k8cWtzq1u1xptvcfCHxL/pEI/5aIy6eVZdpVsg&#10;nhh74uaP/wAFV/2DdcgS4tPjk0SyXhs/9O8L6pbbbkHBgPm2q7Zc/wDLM4b2raX/AIKNfsRG0ub6&#10;T9o7w7HHZ7PtjTTPGbfd93eGUFM574/nUtt/wUM/YwvNV/sO2/aE8PyXgh842q3DGTy8437dudue&#10;M4xnjrxUA/4KQ/sMtbQ3a/tN+FfLuGkW3Y3+PNaP74XI+Yrg5xnGDmtbwt+3V+x/428RWPhLwp+0&#10;V4TvtS1K5a3sbKHWIzJNMvWMDP3uenXPGM8V6ol1G6qwBw1SUUV8c/8ABYHx38cvC3gf4d+HPgT8&#10;XPEHhW+8TeMrjTrj/hF5rKK9vdmmXd1Ekb3WFJEtuoMSSRtJv2hskK3zv+z78aNM+IV+vgP4sftw&#10;fHjwr4st4ZZPsMniQzWmqLCE89reQWm+N0LIHtbhYriPfkx4+c+kXvjHwr4KupvEHw+/by+M7eJL&#10;WH/QW8TaXqeraS7dQk1mLMRurdCyFXxyGB5r6S/Ym/bM8OftZ+GdYt20O80nxR4UvI7TxLpl1pt3&#10;bxuZE3Q3Vv8Aaoo5Ht5VVypZVdSrK6gqCfdFbcucUUUZppkVRzSeevYGobjVLS0ikuLuQRxxrueS&#10;RgFC+uT0/HFcH4n/AGuf2YvBt2NP8TfHzwjZ3BOBbyeILfzCc9Aockn2xXB+KP8AgqT+wn4SS8e9&#10;+O8N9/Z0mzUI/D+g6hqjWrY3bZBZ28pQ45wcdR6irfwP/wCCjP7Mfx2nW20rXdW8NyXl40Wgx+N9&#10;Fl0g65CCQlzZ/aAomjcjgZEg/iRMjPuSzoxwB+dSVi+P/iH4L+Fng3UfiF8RPElno+iaTbNcanqm&#10;oTCOG2iXq7segrzb/h4L+xYk1jBd/tJeFbVtUvls9Pa+1IW6z3DKzCJWk2gsVVjjPQGvXINRtLqC&#10;O5tplkjmUNFJGwZXU9CCOCDmmapqljpdhNqepXUdvb28Ly3FxM4VIo1GWZiegAyc9MV+Tnx//aj1&#10;/wDbs+MeteL/AAP8QPGsfw70ueTRvBNr4JvLiWO+jjkHn6tcW2k6ra6k5ldSIt0Lx+RGrgZkNdL+&#10;wjqH7b/xBj174xfAX9r7V9e8F+F4P7J8H6T42t7+40/xTepIZb1nOpE39tEgEdrHI0jskkUxAZMK&#10;/wB3/smftU+F/wBqTwTe6pbeHtQ8O+JvD99/ZvjPwXrO37Zod+ucxPtJV0ZfnjlUlZEIYY5A9Zoo&#10;prSqg3Hp/KvONJ/bF/ZS154o9G/aO8E3TTybIVh8T2rF2zjaAH65r0OO9glQSRNuVuVZe49acZcp&#10;krivgn9sf9un4oeLv2ir79n79ln4pr4d0rwHbtH4+8VLoN1dQXGqyoVj0tbmGxu47ZoIyJ5GZR87&#10;xoOVkFcb8E/2mf2/fiR8W4fhL8F/2ivDPihvCumvqnjC71y3j1GwZHwllp5urazs5IbiVlmdso7x&#10;Rxq7b/MC19l/sp/tZ+GP2k9M1LR73Qbnwv428M3BtfGPgXVriNr3Sp/7wKEia3kGHjnTKSKRg5BU&#10;ew0UU3eKTz0zigzoKqav4l0Hw/aNqGvaxa2Nuv3ri8uFiQfixArznXf24f2QvDd7JpuqftHeEPtM&#10;X+strfW4ppF+qxljWb4O/wCCg/7HXjvxrJ8O9C+OWmR6zGsLLZ6pBPY+eJSwjMTXMaLOGKMoMZb5&#10;lI68V7D9qTbuCnnHpUtFByRxX5yf8Exf2cvgf4k+BPio+PPgp4T1bULH40eNrNrrUvD1rcSrHHr1&#10;4FQu6FiFHAyeAPTFfRsH7J/7MNtdrf2/7OXgSOaPiOUeE7Pco9P9X0z26V8E/s++Ix8JfjR8SdQ/&#10;Zzns9J8Y2vxe8WW1xo3h3Wks7/VYBq0xjjOmXoisdViSPaE2TR3EeGRGydp/SD9h/wDabs/2s/gV&#10;bfE8Wf2fUbTVb7Rddtfsdxb+VfWdw0Eo8q4VZI8lA+1gSofBLYyfZKKa0irXK+Ivjr8GfCOvSeFf&#10;FPxW8OabqUWwyaff63BDMoYZXKO4IyORx0NWtP8Ai78LNXA/sj4kaDdZ/wCffWYH/wDQXNbVtqtl&#10;eR+dZ3CTJ/ehcMP0qRbhCM4NH2hO9OEoIzimm5UHG2hbhGbaB061JSM21dxphuYwM+/58V8j/wDB&#10;WLxB4l8V+Hvhf+yJ4c1q40u1+NnxDj0LxRqVrK0cy6Lb2k99ewRuvKPPHb+TuH8LuO+R6p4H+Hvg&#10;v4beE7HwN8P/AAnp2i6PptskFjpel2qwwwxKAAqqoA6fzJ6kk/Nn7dXwh8H/AAy8T+Bv2jvh1oVj&#10;4f1278e6X4a8Sanoum2sd5qFjq11DZ7izxtmaOeSBllKs6IZduA7Z6H/AIJV+HfEngv4yftD+Chp&#10;sNr4dtfGmj3FrBHr0+qOmrS6XE1/5t5cASTzMotHkJJAeRuvJb7aor89v2sv2pvDPhj/AIKcWfhf&#10;4vfCzxVqv/CAeD4734X6TpNnbbdRvL0Ml9qkbXNxCkkkMX+iKqkmPdcM20OjV1f/AAT18YeEvi+v&#10;xA+PVxqH/FZeKPF08esaHeXC/bvD+n2cjW2n2EsYOYgsaNNxlWkupGVmUg1t/Gj9h3wx4s8cJ8e/&#10;2f8AxbefC74n2rq0fi/wxEqx6oqn/j31K14ivoSeqyDcoA2uvSvkL9on4oftZ6z+1Doyft76vb+D&#10;dV0lvsnwd1Lw35UPhTUbiRQlxcC5vobmKPUJlLRiC9jCLG+xJFLNIfT/ANl39nnTvjj8cE8b6/8A&#10;D3Rrfwn8P9WkkvLq38OW2nf8JL4mhO1PPt7SWW3lGnt5h82M7HuJhgAwGvZ/24vj1458E6Fof7Ov&#10;7PSR3nxY+KV42keD7YkN/ZsO3/S9XmHaG1i3SE4wz7F5LYP0V+zN8APBX7L/AMDPDXwI+H9n5em+&#10;HNLjtvObO+6nPzT3Mh/ikmlaSV2PJeRj3r0CvN/2svHvxK+GH7M3jz4m/Cb7G3iHw14VvtW0yG+0&#10;5rqOd7aFpjD5SyRlmcIUHzqAzAk4Br5v8B6J+2x+0T8OfD3xUh/4KHapoem+JNFttSt7Hwr8ONHg&#10;IiuIlkVd91HcuCN2OG7fStGH9iXxPq03nfEL9uv49eIN3LwL43i02Fv91bC3gZfwap3/AOCd37LO&#10;osH8XeGvE3iTnLHxZ8Q9b1RSemSLq8depHGMVoWf7Iv7CXw0K3p+Anw402SHB+2ahotoZFx0PmTK&#10;W/XnvVfVv2tP2B/g7eR6HqHx5+Geg3EkgihsYNaso5HYDO0JGcnA9u3brWTe/wDBT79heG/bRdL+&#10;Plrq1+sZlXTfD+j32o3DKOpEdtA5weecYx34ryv4FftAfDG8/aD8fal4h8L6hb/CH4zSafqfh7X/&#10;ABVoptbOTXfsws7q0mWT5oBPBDZvEZ1j3uJFXLcH6G/4JG+I9Q1f9g7wf4Z1u786+8HXureFLpmk&#10;3Y/szU7qyjGc8jyoYq+mpXZBkCvnHVvjX+0n4x/aG+I3wr+Hfi3wroun+C7jSobMap4ZnvJrhbqx&#10;juGlZluYlxvZ0AAONnUk1Je3P7cFwWg/4XN8PTbyRssyN4BustkYOD/aHH5Va/Zz+D8f7P8A8BfB&#10;vwPh1ttRTwn4atNIW/ki2NceREsfmFcnGducZ712VxaW13FJb3UKyRyLtkjkUMrqRggg8EEdR0Pe&#10;vizTP+CR3ijwhYXngb4eftha9pvgea6aTT/Bt/4U07UbXTot5eNbc3COYGTPEkIjfgFiWyx9H+Bv&#10;7GH7RX7P3w28P/BrwD/wUQ8d2XhXw1ax2um6XB4N8OlordTkRLNNYSyEdsuzHHFc1+wH/wAFNvij&#10;4j/Zs8E/FH9prxPovjbT9U8OQXHinxR4LsR/aHhy7KbmGpadbgkRc4aa3TCEZaJUJdfufwN468Lf&#10;Ejwjpfj3wL4gtNV0PWtPhv8ASNUsZhJDd20yB4pUYdVZWBB7g1sPEj/fHtXwh+xR8W/htoU3xd0f&#10;4i/FTw/a6tL+0V458ux1TWIYriO3TWbiKEbHcMF8qNccYI55r29viD+zxquVfxx4Nuj1OdStHzn8&#10;T2qtc2H7MGvxeXdWvgS8WTHDR2Um49vxrI1L4H/sUasW/tf4U/DK53Sbz5+j6e3zf3sFawZP2Vv+&#10;Ccuop9iX4EfCE5Ytsh0PTkyc852qP8K2dP8A2K/2IpbdYdO/Ze+Gs0ar8pTwnYv+vlkmvBPjN+yl&#10;8IvCn7e/wu0j4S6enwxk8Q+A/EsWn6t4Bt4dNlXUraTTriGUrGgWUrF5+UkVo3QurKQTX1N+xH8e&#10;viX8V7r4jfDD4tpY3mtfDDxdDoFx4i022NvFrAk020vlnMJZvKkC3SqwDFSwyuAcD3zOOtcl4m+O&#10;/wAGPBU0lv4v+LfhnS5IWKzR6hrlvC0bDOQQzjB4P5GvO/E//BSj9gTwk7w63+2P8OUljzutrfxZ&#10;azTdT/yzjdm7Ht2ritV/4LPf8E6NOcw2nx8m1R/4V0Xwfq13v7/K0VqVPGMYODketVF/4LGfsxam&#10;/l+Dfhp8ZvELFgE/sT4L63Nv+YjgtbqO3rSr/wAFWdJu08zRP2Ef2lr35Syj/hVX2XODjH+l3EWD&#10;35xxTLn/AIKS/Gy/SRvB3/BMf413TLJiMavNomnqw55O6/fGfYMPesjwf/wVwi8OfHfQ/gL+2V+z&#10;dq3wZvPFmmyXXhTWNY8R2mpWN4yTxwNDNNbfLaMXmiCmQ7CXALAlQ32Fa30d1BHcQzxyRyKGWSNs&#10;q4PQg96sU0yKvBagyIy4VxXwr/wTN1LS9B0L4pfBfxDfwp468N/GjxRceMrWT5bi4a81KW5tb7af&#10;maKa1kg2OMrhduSUIH09lMgFvf61+fv7Vf7R3jf4h/8ABTDTP2fP2IPCtrrnj61+GF/ofjDxMtwF&#10;sdAiv7y3eO4u5AcMLNIJZVjB3NJeBAMlhX39+zH8KPhp+yj+z34Q/Z68MeJrWTT/AAjoMGnx3V3d&#10;Isl1IgzLcPzjfJIWkbGAC5xgYrrp/i58MbSf7NdfEfQY5CcKkmrwqxP03Vvw3cNxGssEyurqGVlb&#10;IKnoQfQiuG/ae+LWufAn9njxr8avDngq48R33hTwve6ra6HatiS+eCF5BGCATzt7AnHQE4FfKv7P&#10;f7JPwe+MXwMvvHf7SK+Hfix4g+Js6a94u8QTKl1atKUIgtrInmG2toj5UQQqRhnOGc14f+0t/wAE&#10;kvHHhfRP7S/Zs1SXx1oejLJceGfhn488TXsTeH5mz+90fUoZkkglA+4szOo4G9BknJ+CP/BYz4z/&#10;ALKXw7vrr49XknxC8JeE5fsWrWuuyR2vxE0yRCyN9tsIA8DRq6oqzSyRNIjK26QkE/Q/7CXwT+Iv&#10;ifW9U/b1/antJT8UviVZxta6Tc5aPwdonDW2kW6t/q2CkSTHAZpCcgFTXeftm/tYeFv2TPhR/wAJ&#10;Td2y6l4m1y8j0jwL4XSTE2t6tN8sEC/3U3EM8h4RFbnPB+EPEXwy0T4IfCXWPHf7bPw/uvF3xG+J&#10;WoRz65pHib4axaomua+6GO3sNG1DTpW+yxgARQq7qUVS+Eya+/v+CTv7Injf9i39kWx+FPj++eO/&#10;v9cvNaHhyPUpby18MR3Oxk0m2llJeSGELjcxJZ3kOcEV9I6lqlrpVjJqWo3kVvbwxs8000gVUUdS&#10;SeAAM1843/8AwVy/YVs/iDffDi2+LWoaldabZi7vL/QfCOpahYpAZGi837TbW8kbIJFZC6kpuBXO&#10;Riu08G/t+/sU/EcfZPCv7UXge4ndf+PCbxBDb3A/3oZmWRc+6ivzN+P3wr8O/sWTal4b1/4qXWl+&#10;A7Px83i74VfEfwjp51COw1CS6eZYLyKziLS3MXnT24a8mED20u1EJ37O18O/8HAXgHwho8+lfGf4&#10;JazrWsWt19khv/hbdWmq2eqShMs0UUk8U6oGyjMqSRhgQskgKsfbPgX4Q/az/wCCg3xQ8E/Gf9on&#10;4F33we+GXgHxFF4i8O+D9cvFm1nxLqSRN9knukTH2SCAyeYImG5nK5A8tSfvKAHbz/KpKbKSqZBr&#10;4W/4KJ/Hj4QfEf8AaY8LfsafFP4waD4P8J+FY9O8efEKbXtagsxrKRXMjadpcYlZd6efbG4mIGAs&#10;MS5zJwvw+8b+EP25v2orzxZ4d1TSfEHwx+D8yQaHeWN2tza6z4muLfdNcfKSjpZ20kaIeR5t1Kfv&#10;Qrt1fH//AAT98J2fi6b4w/sj/EHVPgx46kmEt1qXhFV/szVmzkrf6a4+zXCtzl9iyY535wa4b9ob&#10;/gqf+2N+x54Efwj8f/2XdPPiLUL6HT/DvxW0m/I8HlpPl+1X+7M9gVO0+U4ZWyQJAFLV4Bo1i/wd&#10;8L6l4/vPjTq0euaxJLr3jrx1/wAJnLpt9ru752nhtbyG70nU0VW2RxWxJCBI1I6H6l/YV/Z78Sz3&#10;Un7Xv7QWhwp448R6alp4d06Syiibw5ouPki2RKscd3c4FxdFFX94wjACxKKh/ba8e+I/jz8QdJ/4&#10;JpfAnW7628TePrNrj4geIdL+94T8Kg7Lqdn/AILifP2eEHnLs3AUZ+1PAvgrw/8ADrwjpPw/8Jaa&#10;tnpei6bDYabap92KCJAiJ+CqB7962qKRmVfvGvhT/gqpffEv4F/G/wAB/tX6XZzy+Cf+Ebv/AAh4&#10;21i20lL6Tw3DdXENwl0sUhEaRztCLaSaTMceYmYEDafGf2Xf2rNf/Yi8B2vwk8QfDqfxZ8LbG+mg&#10;8Fa14H1CLULvTIybidtNEUrxyajb2calWvolCAKQQdrGtjxd/wAF2/hD4s1TTfhr+yJ+zp8TPid4&#10;58QhR4d0WHwtLp9vLn/lpJLcAMsa/eZghUKCSyjJH0l/wTz/AGWPjJ8N9Y8ZftXftZf2T/wtr4oS&#10;Waavpuhzmay8P6XaK4s9Lgc/fKeY7ySdHkc4JCqa+ptwx973pPNX++tPDAjIryH9oT9uj9ln9lXV&#10;LPQfj58aNN8P6jqFnJd2OlmGa6u57dGCvKsFujyFAeN23HB9K4/SP+Con7L3im5S28ER+Ptcea3E&#10;9v8A2X8L9akE8RbaHjLWq71JBwR6VYl/4KI+CbsaovhP4GfFDXJtFjdtTsbDwtFFcQ7Rnb5VzPE5&#10;YjkKAScjAORXmVr/AMFdde8Y3Wn2/wALf2OfEV5b6wjf2PqHiTxlo+mQXMqqWa2LrPMIrgAEmByJ&#10;AEY7flbE8H/BTH9oS+0fULm3/Y40+31TSLoRax4euviQrajZJjPmtbx2LPJGV+ZXi8xWHKFxkim3&#10;/BSr9p7VoEm8Jfs2fD26jurUz6Rdt8Yo2t9TAHzJA4swGkXjdGxVhuGARnFDwx/wV08a+FfEsT/t&#10;GfBDSNO8N3TLbx6x4J8SS6pcWt58262ns5raCZJV+XMO0THJMccoViv1X8B/2mPgR+034QHjj4Cf&#10;FnQ/FWm/KJptJvVke3Y/8s5o/vwuCCCkiqwIII4Nd1LgpzXwv+1Z8G/CfxJ/4Kp+GdI15LtE1v8A&#10;Z+1RpbvT7pre4sp7LWrRra6glQho5kN3KueQVYqwK5FeK/sifse/ET9pH4G3XjO7/bJ8caOy+NNe&#10;006Zp+h6OtpaTadq13ZRXdoq2itZzskSu8kBjZnZzyDivRvEv/BMz40+I9Vn1i6/bt8QSTahYJaa&#10;0JfAuk7NS248u4nRIwr3MZUFbjAlU4wwpp/4Jy/tPx32i6pL/wAFBdY1G50e1ks2m1bwFpszanZu&#10;MNbXuFBvE9POLMpGVIJJLT/wTy/azs7e0j0v9vFlk0u8+06DeXHgG1a40jON0ME3mbzA2OYJGkjI&#10;424AAfc/8E/P2nr/AMQXWpap+0r4PuLHUHae/wBIX4fTww/bi2RqEBivlezusFgZLdolfcS6ux3V&#10;UuP+CfH7UVzpsNpqvx28B6tNcbo/ElzfeAZI/wDhIYM/u1u44rhUMyYTbcxhJwYlPmHnPr37BWtf&#10;tO/B/wCLWofsf/tF/Fqw8eW9r4RTxB4T8R/ZZY76K3+2NbyWVxJJK7XXlgw7ZWJkKn52Y/Mfrymm&#10;RFOCaPMX1r4Y/wCCx2pW/wDwlfwV0S48ORapBJrGvXd9a3Xht9Wga3i03a/m20R84oDMrGSANJFt&#10;3hTtIr5y/ZB1fRNZ/wCCgfw1uNBvNRkSTwz4jkkj1C4i1VIYzDbLEtrrKfPfWx2ybY7n/SYMFXAy&#10;or9JigC8Dowry34M6qmlf8FIPHHh91G7WPg7oN1Hub/n11LU427YB/0tBnPOK+nI5cLj+tTUV+fv&#10;jb/gqV+0ZP488SaH4b8IeD/C+k+H/HeseG/O8RLNPdXYsbh4vPgzJBbySMojm+ymVJjFKHQSAAN5&#10;F4v/AOCm3x18T6jJpKft/WejQ3lw0Gi6l8PfgyLySGdch4b+wvEuLq3wwyJEV42+XkcK3G2XxX/b&#10;j+JtxNqM1x+1x42XzlsrjS9NtovC9jdBmIa/sr5rO0ymxlPlSxJtZcbmGSOhH7M37afjTUVvY/2O&#10;G1SSwCrpWsfGT4rNfLfRnJZL+x8+8j3A4xJAYmznjYSh73wN+wb+1vaW82gnwz8C/CnhjUbffqXg&#10;2HR73V7eG83K4urO4P2e4tX35OA7KpCmMRkE1tab/wAE2v2nNXtc+N/28tRs9QW7Zodc8KeEbe11&#10;GO1DbktHu5GeS5jVflH2jzWIJ3FjzW1H/wAEkPhH4n0zUtF+Nvxy+JHjLS9Xljn1bQZNZg0nTriR&#10;CT5ph02C3KuSTl1cMeMngV7P/wAE5tS1PwbY/Er9lrUtbvtQtfhT44XT/Dd5qmoS3dyNHvbG21G1&#10;hkmmZpJTD9qltwzszFYFyTjNfS7NhN1fJX7f3ja1+JvxP8EfsdXeq6Zp+i3l1a+LviFqGrXiQxnS&#10;bK7DW1km4jfJc3kSZHTybebPXB5HRvD/AMMP25Pj/wCK9X8ZeC9J8S/D74bM/hrQbfULVLi01LWJ&#10;7aKTULtVOVcRQypaK2OGe6GfSPTf2dv2mP2KJ7nxF+wr43k8R+EV/eTfBPx1qjzWkQ6uNKv5C0tk&#10;xGdsUjPBkkYTIK+S/tZ/8FHrz9t/Rr79j74a+EfE/wAPY7W0jm+NEfjCF9M1CC3LYbSYWhE0qRS7&#10;WEuopG0EcJX5v3p28vpHg/4h/ETxD4e/Zp8NwWi61rWn4sfEuraToN9d+FvDsf7u5vLDVNLCFmZC&#10;LWHzYIn82YOpYQvj7W8YeJ/gn+xH+zXc+IbqCz8PeDPAmghbe0hG1VSJAscEa9ZJZH2qq8s7uByW&#10;5tf8E3fhh8TvDHwb1L4zfHmyFr44+Kmuv4p17S1/5hEMkccdjp31t7OO3jYf89PM9cn6Koor5z/4&#10;KPfE7xHpPwUX9n34ZeIJLHx18XLiTwx4XuLdj5mnxyxH7bqRwcqltbeZJuH/AC0MS5BcV4d43/Z1&#10;+DPxK8ceDv2E/C3gDQT4E8I+HLLWfHS/YoWe7tYmMOnaaWUZ/fTQSTyNnO212nAlNbOl/BT9rT9i&#10;cXOsfsaePpvHngmMhx8HPiBqzyNaxjGY9K1OTMsHH3YZzJH2Bj4Iyvjn/wAFj/Cfiz4ZSfCj9m7w&#10;9rmm/GbVvMsb/wANeKNJNnN4GUbVm1HUDMPJEUZkUROGaKWRk+bYHK/Oth4O8HfBHw7pdjo3webW&#10;PGE2pR23hPUvEXhO6sdZ8SazdSsUkl1rTbuW1vH81muLgmXd5McrFMDFfdH7MnwH0r9mX4TtoWue&#10;Kf7Y128up9X8ceLb1Vjk1fU5fmuLp+gROAqLwI440UYCiuS/4J220X7R3xy+IP8AwUSgj26F4itY&#10;fBvw1Jt/LN3oen3Ezy6iTjLC5u5JCm7kRW8Z43EV9kVDdS3KW0j2caySLGTGjNtDNjgZ7ZNfHPwR&#10;/bF/bp/aS0XUvEngXwV8JdDstK8S6loV99r1jU76a3vbK6e2nidPs8HIeNuhIIwQcV115L/wUQ1h&#10;DE/x6+Gejq4xu0/4f3VxIv8Auma9C5+qGucv/wBn39snxYzDxl/wUs8cQ2753WvhTwfoen7M/wBy&#10;Q2ksg/FjRafsL+Hb0b/iH+0v8bvFTN/rDqfxW1CzU8cgppzWy49sEU8fsF/sSaJP/aXin4R6TqU3&#10;Vrjxhqk+pswwPvNeyyZ6Z5z+ddx4dtP2bvhtZR2nhKPwXoFuijy49OFpbIozzwmAPwr5u+OPxR/Z&#10;Iuv27PBdz4j8W+DfEmm+MvCmoeC/F9i11b3kNlNHIt7p0l0oLLEu/wC1wIXwfMuYwMGvb/8Agnrq&#10;9p4T+IHxq/Zlsr+5aw8C+NLC78M2NxeyXC2GkajpVtPDbxtI7HyluIrwqN20btowBivqisTxZ8Rf&#10;AngKKKfxx420nR0uN32dtTv44PN243bd5G7GRnHTI9ax7f8AaJ+Al3OLS1+NnhOSZvuxp4gtix+g&#10;318uf8E+YNK0+5+OWjeHr6K502P9obxPeWNxbSB4nF3JHePsKkggSTuOCRkEdBivog7s8f3hX5Z+&#10;NPiD4W+Bnx6+K/7Pn7S954ZSx1n4j6nr/h/w38RNJE2j6jDfv9tiubTUbeM3Wmy5neN5JI3hDwkK&#10;wdXz7N/wSY/bp/ZG+BPgP4p/Djxz8WLfw1Z/8Lc1DVfDdnq+rTak7WN3aWc2Eul80XCrP9pXzN5Y&#10;kEt826vvH4KftVfs9ftFHUI/gr8YND8RTaVdfZ9StbG7Hn2snlrJteJsOvyOGyRjBr0IOpOA1BUN&#10;1r4S8WfC34W/Gf8A4KsfFjQfih8KfC+vaZpXwr8KCODWvD9nc77mefUt0uZIyxYxokfJ+7GoHQV6&#10;Bc/8E/f2Hb3k/so+A4uQV+yeGreHGP8Armo/TrWbJ/wTc/Yg83zLf4AabZvggPY311bkdzgxyr2z&#10;z6cZqRP+CeH7LUOf7N0LxVp/CAf2Z8StdtdoXGAPKvFwOOg4p8n7B/wgEEkOnfEj4vWXmPu8y3+O&#10;XiZm/DzL9goz6AU+2/Yc+GsV21zefFv4xXmV2+VN8avEKDjuPKvE5ry/9rz4D3PwR8L+C/FnwO+P&#10;fxS8M6vefFTw5o9xq03xO1jVVjt76/Szb/R9QuZ7d+Z0bEkbK2wKRycfQP7PX7SnxQPx7k/ZG+P+&#10;hWE/iYeD5vEeh+LPD+Vs9X0+C4trWczQOS1pcLNdRfIC8bgsysu0oPoWvkL/AIKJ/wDBSfxz+yP4&#10;usfhD8Iv2etc8aa9e6Kmraxrlvpl3c6X4ZsJJZ4obm8W0ilmbzHtpwqKoyY8FlHI+LfCf7fH7THi&#10;XxRYeP4v+CmN3oza9fH7H4D/AOEP0jVtQ1Gcgt9ni0qKJ5NMhRcfNPd78Kd7Lk56L9pH4w/tp/tP&#10;aN4b8E6b4z+GupfE7wH48svEXh1PD+n3KS+H2hcxN/a9zDcT2VqJYJZo5YDKWw4Kbyoz7X4Z/wCC&#10;vX7PugaM2mftIaZrngnxJps/2HWLe10W51fTWvFUF1tb6xjlhnXndtLLIAwDKpr5c/av/wCCjeqf&#10;teftJeC/ghomoXvwO+Heia1Hr1v8SPiV4TvFfV7qIMtrcWdp5JAWJ2E0bzsiq6RySfLGY3/SL9h2&#10;+/Yk+F/wV0/4c/sz/H7w14psWuJrvUNej8YW+oXms38z75724lVz5k0shLN0AyAAAAB77Be21zD5&#10;9vdRyJ/fjYFT+IqRWDdD9a81/aP/AGU/gZ+1h4Bk+Hnxy8C2+sWe7zLO4GYrqwmH3Z7adCHglUgE&#10;MjA5HPBIP5p/tL/8E/8A9r39ifxbJ8evh58ZfGXiTR9JmaW2+IWhWE+seK7a1JJFpqVtcX0dndWK&#10;ZwzRwBh99lXBYe4fsd/8FLtM8eaX4f8AAH7TC2Gi+INQtYYNL8ZafqNvdaB4huOUEcd1bloLe8cj&#10;cbRnyM4QvivqDx58PvAvxT8M3Xgf4keD9M17R7xNl1p+rWMc8Mq+hVwQelcJ+0D8bPgr+wj+zrqX&#10;xN8QaVDpeg6DEI9N0XSbUK95dzSYgtII1HMssr7R7szHABIz/wDgnv8AsrfEbRPEWtftr/taafay&#10;fFr4hQRrDpscnmReDtFB3waPAT/Eud07j/WSAnJCjP1kAg6Clqrq2mWOq6XcaXqVrHNb3EDRXEMi&#10;hldGGGUjuCCQfWvzTs7P/grR+yP8PNK+A2l/CjwYPBvg/RY9L0fx9pWjXviOW4treLbFLcWdvcw3&#10;MLFFG7y4JwCDyc15RL+1L/wUE8UzXx8ReOPjFb6fJGUsdV8J/CTSvD9vbOyDEjtr6kvGHPAbynK8&#10;Haea8+1j41+O9a0SHT/jL+0tPb6xZ3QLXHin9pbT4dP1ZArApc6do120tsDjjypNwYrnK5Wq/wDw&#10;mHwJ1DxBD4x+DXgjwvqGufZ44L7SdN0vxX490++RQdysLjSmUZHV47qFicFi2DWj4Z8B/tIa7bz+&#10;Ffhp+yn4k0fwzeZKeGdL+AbQ6bbTf89rU6zq4NpIOceUYl/2civU/DH7JX7cfxA0K30Hx/p3xYQ2&#10;cobTdS1PxP4Q026hRTmNRcwWuoXY2YGG80SDPLdaj8dfs9/FX4K/FHwT/wALY+DmqfEBfiBe3ehv&#10;p/8AwvrVIbq5khsZ71hK0MNrbO8qW0qKrqoaQqDIAxI+7P8AgnR4j/ZYl+Dl54A/Zd+G+r+CLfw/&#10;r1wvibwP4it7mLUtH1OdvPk+0Lcu7t5m/wAxZFdo5FO5CRnH0SwLdK+YLO40/wAM/t0/FqG+1S2h&#10;XUfCPhO/WOW4VSzf8TOBm+bsBAnOcc16IPE/h/P/ACHrLjj/AI+k/wAas2N/Y6jD9osLuGePdjfB&#10;IGGfTINT15l4k/bI/Za8IalJo/iP4+eF7e4hkeOaJdWSRo5EYo6NsJ2sCCCp5GOR2rA1j/goh+xT&#10;oyPcaj+0V4fVYo95EUkkjY9giE/kCa+E/wBnbwT4evPAmjf2NrUepeFbjVtQ0/wj4g1qb7Nbt5d9&#10;PFBHY6zYhbjSZSnlsLTUFeKTzQFI3FB+gH/BGOLUrP8A4Jh/BvSdYab7Zp/hU2NytwSWjkguJoWT&#10;n+6Ux9AMcV9SV+af7eOifspX/wC094uf4Z/sZ/EjXPiFZ29vF4z8bfDTwtaahaTXU8HmR2moWl0f&#10;Kuj5LRuzhBIEkAWZD0+SfDnw3/aM8E6jH4htP2WPGqtBZi3aS/8A2ZxcebCG4tJQdUPnxDcwEku6&#10;ZQfkZe0Fp4Z+K+meH28JXX7I2tWGnzTrcaNDD+zjq+7Q7hS3NvcHVJZDE2RmCYSw4woTYNta+raz&#10;falc6R4wv/2abbSPEulwfZo9UX9njxRDa3y7stHe2MUM8Eqtg5eNUkUudjxjIqO7X9nFtQu4T8Kv&#10;Cug6LqySS6t4fvPAvjS1ksdQDhlurG7l0PdZEOGLQF5IGDEeWuGy7VdY+A2qaNZ3MPjX4QaT4k0V&#10;ZVtZrb4garoNjrcPmDat/ZfY4Nrnbhnt2iIb5gArGKuw+EWneBPFvxc0e1/Z/wBe+HZ8WW96+o+B&#10;9WtfjSt7qWj6gylJrSH7Ysf9o2ciSFHt3XzNj8SZCmP9BP8Agml8If2hPh5ZfFzx5+0r8PrLwz4k&#10;8ffFR9Yh0rTdXjvrcWcek6bZpIsi9nktpmCt8wXbkA5FfUDfd5r4q/Zs+G3wq8R/FD45aH4n+HWg&#10;6jqHh/42apGtzqGkRSziG8tbPUvvupYqXvZQuScDIHSvabL4XfC/SsLp3w90G3wvy+TpMK4/Ja0b&#10;e10PR0VbW3tbVScYjVUB49gKZN4m8NW5zP4gsY/966Qf1rn9X/aC+A/htC3iL42+EbFVyWa+8S2s&#10;IAHGfmcY54rjde/4KEfsL+Gzt1n9rz4bp82NqeMbOQ8/7khr52+KP7UH7HP7U3/BQT4K+DPB/wAV&#10;PBfjbRZPB/jTR/FNm11HPb4u00pra3kDYUmV7dwicljG20ZHHv8A/wAEspp/Cs/xs+AWl63qF54X&#10;+HPxZk0vwfDqV3LO2nWMml2FybJHlJYxRSyyhMs2A2AcYr6w1HUrPS7GbUtQvI7e3t42kuJppAqR&#10;IBksxOAoA5JOABzX5l/tR/8ABcbwh8WPFZ+GP7E3x90PQ9OsdYNjf+ObmGyuJ9YuRHn7NpsF5LHC&#10;kK71aS+uWSIBcR+YSM+W6v8Atu/EmSbV/But/wDBYnVm13TYmudd1TRP+Ecj0TQ4CuUgRl01rjVr&#10;rgvstCqfdQuDy/nl58Vf2evF3xI039qiP9p74yat4qmtW0vwxcaPq1vceJZzLIjx3OpLZ2Ys7K1j&#10;QN/o80cxxNjYjLsrtLr45ftxfEa5/wCFf337TXxmvNFa1SXVNU8H/Ay4tprtHDFrK1uW02Ni4QKr&#10;3W2AKz5RHAxXn/hD9i/V/DxvvF/wp/4J7/FDT9c1SQW0VjfRXa2qI5Pmahfz3OoxS6ncjcdkIW3g&#10;B3MwfrXpPhP/AIJ+/E3+1Xubf9inxJeWej6e8vhdPHOt6M7arrDQkG+1Zor5pHgWRspYwCGEIi5V&#10;jxWx8CP2HPhfq37QTfsh/tF/DKx0ae68Nx+Ltau7qSBr7x3MJmie3tprZUj0+xtCqbrSDDss8W5t&#10;vmGT7M/4Jg674y+Htn48/Yl+Jfiq41bUvhL4hRPC+oX03mXF34XvlabS3djy5iVJrQsf4rQgk9T9&#10;XXFslwmxvu4wVxnNfKfxR/Yg+JXwf8d3Hxq/YC1/TtDuNQujP4s+F+uSMvh7X2JJM8JVS2m3Z6GW&#10;IGN85eNiN1R/A79tHwL8U/F03wa+IXh/Uvh58SrHcdQ8AeLlEF3IqnHn2jjMd9AcEiWBmHHzbcEV&#10;e+LH7Ev7MXx1+IOlfFL4mfC2x1HWtIu4biG4DyJHdSQ5MBuokYR3QjZiyCUNtOMY6V2Pxi+LvgP4&#10;C/DDXPi98TdVew8P+HdPkvNVvI7WSdooVHURxqzOckDCgnnJwOa/NzUP2i9O+LfxF8Uft4/G3xPb&#10;6bpeh6K8HgvwdrXhWDXrbQNLJjxHe2UU8d5Zaldyqn70r5Y3Rx+YT8tfWv8AwTp/Ya8S6v4ksv24&#10;/wBqbwLb6D4p1CyWfwL8LrV5HsPAtvNGC77ZDg6hKrESuFURglFC5avuEKijAHvXy5/wWNivk/YA&#10;8U6paiSSHTfEXhm81SzWRlW8sItf097uCTH/ACze3EoYdMdeMivJfjZr/wAIv2Y/+ChHwz+MPiTx&#10;VoWgaL4o+F+seD5lubiK2iskt7q21C3lxkbYzmdCxAVSyYOXAr3G0uP2Y/jhZfbNMn8C+LreVtpm&#10;t5LK+Q8/3l3A1zHi3/gnr+xR45idNd/Zv8MqZP8AWTaZatYsf+B27Iw/A9q5LRf+CX/wb+Hd/wD2&#10;v8APjB8Ufh1dcFG8N+NpbiNSOh8q/W5jP/AlNb9p4K/4KTfDO6W58A/tleGfHlmGyum/EzwDFHMy&#10;/wDX1pb24yfXytoP8J6Vq6l+3f8AtIfBsRv+0H+xD4ivdP8A+W/iD4T6hHrsUXIGWtX8m6Hc/Kjg&#10;YIyTwfbP2d/2m/hF+1R8Pz8Tfgr4hutQ0mPUrjT7lr7R7qwuLe7gbZNBJBdRRyo6NwQVAz0Jr0B1&#10;Lj8fzrwH9sv/AIJ7fAn9sdLPxB4tgvvD/jbR7do/DPxA8NyiDVNMzn5A+CJoskloZAyHJ4B5H57f&#10;Fn9m79v/APYZ8c2/xbnutJs4Vk23XxN+HOgldMvMxbQfEliRNKYdyRkzQptjXcRJBy1fQX7N3/BV&#10;PwB431FfCv7QLaH4dluJLePRfHXh/UJL3wnrTyjasUOosipBcFw48iYhsBcM5PP1ZqWk6J4q0mbT&#10;tWsbW/sbyLZNbzxLLFOhHRlOQwrw3wF/wTX/AGZvhl49m8V+C9O1i00Vtai1iHwC2rNJ4fttSjWV&#10;VuobRwRE481m2qwjDhWCgquJv20P2xrn4Ax6L8Ifg14TXxp8YvHUxtfAXgaGTBlblXvrorjyLOHh&#10;pJCV44Bzkr6F+wH+xRF+yV4A1DXPHXi2XxV8TPG14NU+JHjK6Ub9QvSDiGIY/d2sI/dxR9AoJPLH&#10;H0LRXz7+1b+3hpfwEvtS8AfCz4Z6n8SfHul6HLrF94R8P3EaHTrJI2cS3cznZAZANsUZzJKxG1CM&#10;sOP+FH7YX7XP7Rfwh8O/Gj4SfCX4cQ6N4r0a31HSbjVPFl7IyRyqGCyJHagbxkqyhxhgeeKh8RP/&#10;AMFOPGtvNpV98T/glomn3EbJJFb+BdS1CTaeGDGa+SNx2+4K+e/Ff/BFZPir4wXx58VPjl4eXUPL&#10;aKRfCXwj03T4jG+dyGOV543BB/ijPO3PTn0z4Wf8ExLL4Q6SujeB/wBsH4paRD5Ijkj8NQ6Boylc&#10;AbR9g0uFgODgbiR68V1h/YUgnV/t/wC2P+0FcNJ98/8AC3tQjX0wEjKqOnYU2X9hjU4HWbQ/23/2&#10;hrEhlIX/AIWnPdA4OeVuUkHsRjnFc14X0T49/sbftffDzWvE37VXxA+IXw3+IUk3hHWrHx5qdvcf&#10;2RrMxE+m3MPk28W0SNHLaknOWmj6gjb90wj92MmviH9pb4a+A/ih/wAFStP8H/EGBY4tS/Z4u002&#10;SG6e3umlTXLdmlgmjIeOSLKEFTuxITjANeDfs2fsH/FH9ob4f+KtR1v9tz4heHtJb4ga5pf9gaTo&#10;2jD7P9h1CazS4ikls2+zTyJCju0Cxbnw+N3zH2Ob/gljpGs6tpfiDxh+258fNY1LRYymn6lJ42tr&#10;W5jBQpgy2tpE7cHnJOSMnrTr3/gkF+yvruo6hrHi/wAV/E3XLvVo9mrXGqfEzUna8UcL5mJRvx2J&#10;yRV+y/4JC/sGQXdlqN98MNc1G402NY9PuNR+IOtyvbqP4UP2zhfbFa9p/wAEsf8Agn/awS2p/Zo0&#10;W4S4n86ZL64ubgSS5z5pEsrZfP8AH1963tO/4J8/sR6VMtzY/steC/O+QNNJocUjtsOULMwJYr2y&#10;Tiue+EPww8LfA3/gqRb/APCBeGLHQ9F8bfAm4gaw0myWC3mvNM1eN/MKIAC4j1EjOM4xn3+z3wI+&#10;a+N/+Ckvjz9jtvif4M+FXxV+J3ifwP8AFr+zLrVvhr408H+GbzUL3TcTRQmJ1t4ZRLDPIyK9tIhj&#10;mCFcq5jJ+Uf2Wv229X/ZN+DmofDqfxF4d8S21n4y1m9vPFN34J8Y6ZE91fanPcvE8Z0WRYGWSbbt&#10;LkggDqQD6hP/AMFYtT03Vf7H1SX4RwXXltKLXU/GmrabIYwPmbbdaSmBnHJ496j/AOHwMUduLhdB&#10;+Et/GH2SSaf8ddPVf4uR9pji4BG0g4IPGKsD/grtrCFVHwD8K3WGPmfY/wBoTweuF5ww8/UI8g4H&#10;uM8gVat/+CuWqSKqH9k2/uJJLjyIU0v4reFLrzJME4Xy9SJbhWPAPAPoa27D/gpt4/1G4FjZ/wDB&#10;P74pXNz5gSSHTb3SLra5PyqfKuz82P4evTjmu4/Yzvfjf8af20fFH7R/j79nrxV8OfDdj8MdN8Na&#10;XpvjS1iivLu/OoXN1cTRCORw0KxG1XOR8+4YyDX2PXxz/wAFc/i18dvh14Y+HWg/An9pGT4X3XiT&#10;xdcWupeI00KG+UQQ6bc3Qjk82GYW8TND81x5bCIfO3yKxHjvwp8d+LfFXiuT4U/tE/t+fG7wL40k&#10;t/MtNP1bW9Ah0/XbdQp+2aZfW+lxQ3MZHJRSkqZ+eNK6L4j/ALNf7N3jjX9N8UeNv26tY8QeIPDd&#10;neQ+Hm8aePLK8trQ3KxifdAoibDiFASjJIoGY3RhvHH/AAZ8N+Fvhh+2H8PtG1LVIdS1y81HVBZ6&#10;vZtBfpcWMumSMUa/hUSSmKW3GBdDzttyP3ku0kfdRUEYr84/+Cquk+KvDP7aHhv4i2+n+Kl0Wb4T&#10;XdteX3h+TUVjeSPUog1vItgySTkxXDyiMMHHl71EmwxPB+zj/wAFDP2pfgH4ym8IaprepeKvCtg4&#10;Edl4k0fVrpbm2aMvE9pei08+F12+W6ThxuK7Y4UPH6H/ALHP7Znwz/bT+G8/j34fadrGkXmm3xsv&#10;EHhvxHpz2l/pd1tDhJI3Ayjoyuki5R1YYOQyr7BX58fHjw98NfhV+118bfg98cZ7fQvBf7QHhjS7&#10;vwrqmtWrLpEmvfZLnT76H7Qy+TFdFYbKba7K7jBTccgd/wD8E6Pinb/EP9hX4ZfEHxe9rZ6u/hO3&#10;tPEUlwUjY6hbD7LcmTphjNBISD3PSu18WftffspeA3eLxj+0p4C0uRWIaC+8XWcTj/gLSBv0rgtV&#10;/wCCqH7AWmXDWUH7SWk6rcYytt4asbvVpD7BbKGVj+APtWHqn/BUv4cSuU+H37MXxy8UKwzDcWPw&#10;rvbOB+Mg774QYB9SMYrjde/4K269YyhY/wBme10ONt37/wAcfF7w3pbR467oPtkk4x3/AHZIxg1y&#10;t7/wVQ+NXjHVbXw18OPEfwJsr6/cLbPZ6rr/AIqAy23c66XYIiID96RpQqjksACa+kv+CbOik658&#10;RfjL4t/aQ+HPjzxb8QNUsbnVLf4bs0dnYR2VqtrGhhkmllWQgDcXOfujjFfWYUtFt/2a+a/27v8A&#10;gnP4G/bAl0v4m6F4kbwr8TPC9rJB4U8XLYx3cKxM29rS7tZg0dzbM2cqQGUncjKc5+A9L8aftxf8&#10;E8vj3H4O1D4D6boMOt3DS3Okx+JETwn4wlO3zLqzv7+4jTTL3hz9lCbmEYLK4/eH7j/ZR/bU+EX7&#10;WOiXVp4b1CLS/FWjyvB4l8G3l9FJeaZMj7TkxkpNGQAyzRM0TZADE/LU37Uv7Fnwb/at0aFvF1pd&#10;aP4k0xjJ4b8ceHZvsur6NMDlXinUglQesbBkcZBHQi3+zv8As3+G/wBnTRNS1nV/FJ8Q+JtW2S+J&#10;vGWoafBaz3whgWNQyxKI4o1CltigKGkdurMx8d+FWmSf8FVf2k7X4i3Nms/7O/wn8QGTw/5gby/H&#10;niWBsC7wcCSws35j42yzAsSyqBX37FCIxgDipKKK+bf+CiH/AAT98N/t0eENFuofGN14b8ZeDZ7i&#10;58Ia7ErTW8bTLGs9tdW+QJ7eURRhgCsg2AoynIP576D4n+Pn/BNT47tpmq/Bu/8ADOseJfIt7/Q/&#10;Lm1Tw/8AEBoklEf9kXFravLZXw7R3LD5Th1PEp+8v2Xv2w/h1+03b6jo+naLrHhfxZoMix+IvA/i&#10;20FpqthlEYSmEsS0LFsJMPkYhuc1D+1L+xJ8F/2qtLhuvFdteaL4o0xS3h3xz4cuDaatpMw6NHMu&#10;N6+sUgZCOq8AjlP2U/2L/Ffws8Xx/Fj4/wDjbQ/Fni3T9K/szRdQ0Pw7HpttHFvfzL14VJUXkytH&#10;HI64VUjCoArPnmv2mfGHin9tv44zf8E3/gD4kns9MtYYbv48eMbEtjSNJdsjR4ZBwLy7UYOMGOHc&#10;c5IA+5fBPgnwv8OvCel+BfBWi2+m6TotjFZ6Xp9pGEitoI0CJGqjoAuK2aMDGMV+cGr/ABT+K/8A&#10;wT5/aE+KHw2T9mXWtS8I+NPiFfeMtB8fTTNFocI1CCCW5iuJ4Ipjaul19pB81VBUBgcMM8R4w/4L&#10;JePrS7/s3StI+E+kzw3DR6jDdeOpNSu7VNwCyxwW0aR3kZB3EQTtKoAGwsSg57Uv28v24PGM11Do&#10;/wATVmWSQjS7z4X/ALPGuXluVJBUTzaiT5Dsn91JQCRlQOa474n/AB1/ad13R9P1TxF8VPjZpF9Z&#10;3bNqeh+PPGnhbwppuqRYA2CWC4sLuAHkgkysM42NxnidQ1r9mJtUl1PUtX+Ht5DrbY1zwv4w+NFz&#10;4mmjyFy1hd6dDNd2sgZQQfNkUgH5BuDVqvHpfiKx/svwv8IdJ8SLZsZfC+s6L8FvFsup6fKRhl+2&#10;RWmmw3S7RgeYGznDtJnjT162/a8+H3gHUPjL47+H3jPw54a09bdfGF/ovwm0XSZdat2ljgVbnT7r&#10;UZUnYNIvzG2DImSHXBz9v/8ABLD4dfsneFfEXjjx18D/AI4+NNc8Xa5Z6XY+MPBvxAEFpqHhkWQu&#10;PJt/sCwRSW8YNzKq8yxYCiJyoyftevl/9rbwxofiH9t34HyeItEtb6z/AOEQ8bW/kXlqksfmM2iS&#10;qcMDg4gbHqM+orrJfgr8H7tVN38LPDsm3hQ+iwHbn/gNa/hvwn4Y8H6f/ZHhTw9Zaba+Yz/Z9PtU&#10;hj3Mcs21ABknqa0cVRv/AA7oOrSi41XRrO6kXgPPbq+B6cjpRDoOh2S5tdHs4x6R26r/ACFfm/c+&#10;J7Hwd+2R8ePh9d6Fp8Ovf8LXt9W8J65p+qf2P4gguZ/D+juqWF5cp9huTtX/AI85pVD5bejI/wAv&#10;2/8A8E1v2uPH37VPgbxrafE/T5Yde8AePJvDl7dT+HpNLlu1WztbqOSW2eSTyZdtztcKxQlCyZUi&#10;vpuvgX/grV+zl+wX/wAJ1ov7Rfx6+Pk3wz8cXun/ANn6ffRyXstnrsFsdwjvrSzKyyJEZiBNHJE6&#10;eao8w/Kp+B7zxP8Asx2+v6gPB/7RnguG0a8M+mzS/F7xfbY/6ZSCeIebancQsYKzxdTO+eOg0vx3&#10;8FIvEE1zoP7Tnh2y0fVLNl+wR/tRavDdaPeCLastlJLEA8ZkyTHcI/IyHCkx0+7+J1lrHg62soP2&#10;m2tPElnIrQ6ro/7VyNp+olMYiubW7vUkjEgb5vJmUgjKuPumzJ8SNR1HW7HxFoPiPxrPb3un/Z/E&#10;Xhmz/bE0KZbSXb811p07a2kvmDO7ZNHKrYGNmPm6bwZ46/ax07wpN4a8EeNv2g11Kxuo20zxBpvi&#10;bRPE1vqdsFJ8qe2mvLnyJdpUGSKRk3KWWIKdi63jnxr+0L8Y/DcXhL4j3n7T0dreR2N1a6dL8P8A&#10;TJbjTdUtbgTwXaNaWCi8jWWOKTy91u2EYbmLBl+pf2LfFfxi+MP7fUnxC+Ifwk8R6DH4X+Cs2i32&#10;r6l4avNP0/U7y41a3nElr9rjjk+ZbZyyMuUIxll2u33LXxj+098VdS/Zr/b3uPjB44+Fvja98B+I&#10;fhDpul3Xizw14TudVtdNvrLVdRmEc62qySpmK9LFvLIAA567d7wd46/Yf/a9sZL3wlrXw/8AHKlS&#10;JojHbT3ERPZ4nAljbno6qfaub8X/APBLH9hPxnpl3pqfAm30OO+l8y4TwprF5pSSSbg29o7SaONm&#10;yAcsp5xXP6l/wSx8HWmpQa78P/2mfiZo91Zaf9j02PUL6x1iG0h3M+1Bf2sskRy7EtE6Pnb83Arg&#10;L7/gmJ8evD+lW/hjRPi74R8Q6O14Z9cW90m/0nVtdjKkfZrvUYLqaV4ufmUBd2cH5flriPiL/wAE&#10;3PizYaXc6tZ/s9eGr7UPtTRWl1ptxYXiaDpTMS1tpWnTwWdqJsKiie486T7xJYkAYvwg8HeLv2bP&#10;hJ8Nv+CgXwL8ca14X8GR+JtBt77wXceKbzUm13StR1OCxu5dVaWX7PFPGJ2KR28UaQuoyzYAH7AW&#10;4UA49akIyMGuf+I3xA8FfCvwVqnxG+IfiOz0fRdF0+W81TUr6URxW0CLuZ2Y9AB+Z4GSQK/F34oX&#10;fwq+IOu/EL9qjWr1vA3hbxBq8c/hH4P3cf8AZt5qFkq/utRGjX8Ig1Oa/mYPtgMciBY/Ll3k4/QP&#10;/gnp8NP2hfhL+zNpfhb9pfxHb3viBrye5tbGCaSb+xbKTDQacZpXd5zBym9mY9F3MACfTfin8KPh&#10;l8bPCE3w/wDiz4J0/wAQaLcsGmsNShEkZdTlXGfusvUMOR1yMc+L6Hpv7UX7BmovffCq41r4tfCF&#10;maS68D6hdG48ReGUHJfTrhzuvoBz/ospMoCjY7HKn6g+Af7QHwo/aV+G1j8Wvg14vtda0e+Vl86F&#10;sPbTKdslvNGfnhmRgVeJwGRlIIruUbcM4pJPuGvir9or4Kaf+0f+33rXw5+LfjHxdH4Z0n4V6LqP&#10;h7Q/D/i6/wBLhlupb/VI7ySQWckRlJEdmPmY4xxjdirumf8ABMH9g6zuF1G//Zv0PWLpf+XzxE82&#10;pTH6vcu7H6nJr0Lwd+zV+zv8PJI5fA3wN8I6W0fKzWPh22jZfowTI6+tdo89nYw/O0cMMMfU4VUA&#10;/QAYrhfHP7Vf7LfwvjaT4k/tF+A/D/lpll1rxbZWpA57SSA9jXmM/wDwVi/YYvfEM3hHwJ8U9Q8Z&#10;6tDam5fTfA/hLUtYkMIJ/eA21u6lCQcMGI4PPBryH9rL9szwZ+0L8MvAnjj4N/DrxmzaD8StF8Qa&#10;L4l1LRRa6Wj2V5Gbq2u7lnxY+ZayXEeZ9gJbHqR6V+yv8fNGX/gp/r+i2lrd2dv8XPhrZzx6ZqkI&#10;jurHUtDllVjgErLBPbajG8dxGzxv5DBWJUgfeFeB/tm/8E6v2d/22003XviZ4d+y+K9Bjx4c8XWE&#10;cZurHkt5bJKrx3EJYktDKrIcnocMPgH4mf8ABIX9oTwB8Qrq8074VaF410nUQ1lcf2TYW7W11auS&#10;VMltNNDNbtGxJHlTGRATtndVSEes/wDBGPwn4v8Ahl4f+NHwl8aeErzQbrQvitltEvpoZJLMzaVp&#10;8hQtB+7bqG3AAtu3MqsxA+1a/Pn4PftIS/Dz4iXXgn4K3Nw2rR+I/EY1jwxeSTLDrMsWtXuTbW06&#10;KZiIwoabT3ldZCyyQSELX0Z8Ff2t/jF+0F4KX4gfCv8AY58T32ktq2oacl1c69YWm6ayupbSY+XP&#10;IsqjzoXGGVGwBuVTkV5P8a/2Xf2vPGHiC7+JP7P/AOyDD4F8TapMx8RR3PjSwn0jxHGQA0epWAVo&#10;7gEY/eoY5lKghz0r6v8A+CefwW+In7P37JXhX4T/ABR0TTdN1rTGv3uNO0m+a6gtUmv7i4jiWVwD&#10;JtSVV3EZOOSTzXt9fHPgD4l/B74Y/tN/Hyy8e/Ejw3oOpX/xHs7v7PrGtQW801v/AGBpUccgWRwx&#10;TckiggYJDgcgivTtM+O/wO1nnSPjF4UuvmKhrbxFayAn0yrnn2q5B8UvhhdyCK1+IegysWKhY9Yg&#10;b5h1XhuvA461oW/izwxcxmW18SWMihvmaO8QheM5JzxxVi01LT74ebY3ccw/vRyBhn0yOKeJoeMY&#10;/wBk18pft3fBzwH8dP2wv2d/A/xJ8Px6lol0fGEVxC0zRusw0yGWJ45EIeORWiLq6EOrKpUg817R&#10;/wAEzPGXj/W/hr4++GnxA+IWoeKm+G/xU1Twpo+vawF+3XWn28FrNF9pZMLLKpuGj8wKu5UTILZY&#10;/SrDKkV8iftV/wDBLeP4yfEPXPjb8Gv2hfGHgXxF4hjhbxBo9lq0y6NrFzFbG3juJooHimjm8sRr&#10;vjkCAxIxjY7t3zPB+wb+0zYS3GkfEL9nHxr4omhjht7i60v4rNHZamg25lST7VDPbXA5/eqqxyAD&#10;dAh4GxH/AME5fHF/qEF6P2T/ABatxpq7LG417x7bX0F/E27dDfWoulR2XI23EJilI4bdg783Vv8A&#10;gk3YRxtpq/8ABOvT9b0fVGWbVtD1nxpbSNptyQSZdPv2Y3CKHP8AqpQy4HyGMfKU+Hn/AASd+P3h&#10;3x3a+KvD/wCxp8GdOWKSKHUG13XI5odXsVwPLuraKwZFulAJF1bmHJb54mA216/4U/4JafErSGv9&#10;OtPhv+z/AKHoeor5knh+Pwnd6nFbXO8OJoJWNtJESd25VO3OGUKdxa5r/wDwSh+M/iWH7Dc/tKeE&#10;LG3WaMwyWHwrdrpIEORbNLNqTrcQj+ETxyMmcqykLt9u/Yi/Yi079jDQPFllF8Uda8X6n408UHXN&#10;Z1bWI442E32eG3EaKnRRHCuNxY574Ax7B408N6d4z8I6n4P1gSfY9W0+azuvJOG8uSNkbB7HDHB9&#10;a/NH9kD47/8ABOT4S/DdP2a/2o9f+Dfhb4jfCvVJ/CHiBfFMemWMl7JYERw3yvOBuSaDy5Nxbh2d&#10;SSVOfojw3+0J/wAE4TF9v8IfG34J+Xuz52l+JNII3Y67kfHT8a3L39tj9ivw/ZxtqX7WXwvsYFQ+&#10;X53jzTY1VVHbMw4A9OK5jWf+CoX/AAT20ZmC/tb+C9S2tyPD+qDVCfoLQS569qz9N/4Kg/sv+KG2&#10;/DbSviP4vbdsH/CLfCXXbzcwP3RttBk5GPriup0X9qbxn4vj87wn+xn8ZJlbHzap4TTS2x0+7fTQ&#10;txn0yK84/at8E/tg/HCfwJ8Qfgp+ydq2j+Mfh/40tdY0m68S65p8MFxZsGhvrKR4ppHSOa3dlOAQ&#10;GVGwSor3/wDZb/Zd8aeAfHfiD9pD47+JbTVPiJ4u0210+7t9HRk03Q9Nt2keHT7bd88uHldpJ3w0&#10;rnIWNQEHu1BK45NfG/8AwVr+JH7Ouh/DrQfhr44+Ctr8SPih4tvpLP4TeD7eR4dQe+2jddJdQlZr&#10;OCIEPJcK6YGADnp0H7D/AMI/jJ8CP2XfCfwy+P8A8Vrzxp4v0+xZta1y8YO7SvI8nkh8BnSMMEDN&#10;kkKDkDgeoa5oejeJtGuvDviPSIL6wvoHgvLO6hWSOeNgQyMpBDDaTkEYINfDv7Tv/BJ21jv/APhM&#10;/gD4V0LxNpkcccQ+HPjOWV4dKjWTeZdGukkR7SQfwwuxhB2lTHtFcp+zH/wVl+K37MfiTUPgZ8d7&#10;rUvGWn+HbySxbwvr03mfEHSyrckwW6NDqduFKskkbltrAmSSv0Z/Zu/az/Z//a08HL41+BXxHs9a&#10;hjcx6hY8xX2mzDhobq2fElvID/C6jqCMggnf+Nnwm8LfHz4ReJvgp42Rm0nxVod1peoNHjesU0TR&#10;l0J6Ou7cp7MAe1fA3jX/AIJLft0+G1t7T4d/tJeEfFliIdniC81qzvtI8QeI4ATts7nU45Lpkhwe&#10;UtxbK2SMKMY8o8T/ALBf7c2l+KZvFvjX9kHwpdX93YyWUuseDZ9OmtdBtE5RrCzl+zST3TBVBubu&#10;5kCkElGB215N8Hv2il+Kviu88CfASD4ynX/B6vY6r4X+H+rX17qt3JEpiNzd33nf2PYky4JWKCZe&#10;Sq7jivQPCf7WX7bfgma48Dar+1rdeFfFlhC2q32i/HzwjBaWUOn7+FtpEtIL3V5FGAzW4VS7qFUc&#10;BvXrv9uz9vb4bT29z40+DHg/xJZ6pbqfDOmxWuoaN4g8QSEgYttKH26dVC8s8ioEHEmzOa7a7/4K&#10;o6H8Plt9N/aI/Z88SeE9a+wveajomma1pusXWnRKjSPJNBazmZEVQSXKYHTOc16L/wAEgfGWh/FD&#10;4T/FD4wfD37RL4J8ZfGrVtY8C3l1YyW7XdjJaWAmlCOFYD7ct6oyBnYT0r69pCqnqM1DcwxTwtDL&#10;GrKykMrLkHjGK/K79vj4E/CzxL+2Npv7O37B8S6f4wXTJdU+MGhWdja6h4fstKf5ovM026ItxqE0&#10;33PKeFxGXdyfkNN/4Jx+Nf2l/Bf7Tt3+zN4V0jWNS8A+G42i8eJrUlw9r4Zu2ikltktJLxUuEeTb&#10;FuswbiFI5lkSYDarfoWf9XjB6Y+n/wBevnj41/sT+Jrz9otf24P2Yviq3hH4sW/h9dHm/tu0F/ou&#10;sWKsr/ZLm3bEkILKP3sDoy5zhjiu2+Df/BQuyPj/AEr9nz9r/wACN8LfiBqylNGN1dedofiGRfvD&#10;T77AVpDyfs8myYdNrcGvpxLhJDhfpUlfFHjCbQ/2V/8AgpvrUviDVltPDv7Q3hyHULa/v3Cxx+JN&#10;Gt1t5bYSMMKJdOEMqoT961mxy2K+evhP+1f4q/ZR1PW/h7+z/wDDrT/Gnw18WePnj+BdnPrr2t1e&#10;eaoa9gsIYredptNhuPOkS6ISJEcgMV2E9R4j/wCCmH7Rz6hrdv4Y+H/wzMWk6kul2EsGtarqS63q&#10;zMQdO04xWcf264TrIIgUiAJd1GSMfXv+CiP7WOlaXPrHijxf8JfDdlo6q3jPVm0W6ubDw/IceZbf&#10;aZNQhjvblOjQWplYM6IdrMBXldz/AMFSf2hPGJvHtf2tdL0G3vriO28M6kvwkk0uzX5GMt1qF3qB&#10;u7e2hGF27GlY5YsEG3NfxP8AtReMZLONPFH/AAWfjEej3Hl+KPEGjXfh61fV50kCta6PpcUXnSRk&#10;kL9tldYVTEuGTph3P7Tmh6TrN5dah+338TvFF9qcZh8PeF9I8TXl7aaPGX4ub+/0+xJuZ2UFhb20&#10;ewDjzDkSV9DfsP8A/BOv9pL4+eOPCP7Q/wC0P8f/AIlWPgfwvrtn4g8M+F9f1SZb7xLeQXIura8u&#10;7aVnFhaqVTy7Ylp2XmR0JK1+nUcbpEEZtxryf9pz9jv4T/tT6FbweObW60/XNJ8x/DPjDQ7j7Pqu&#10;hTtj99azgZU/KuUYMjdGVhXyl8DPg5/wVK/ZKg8WfCrRvgz4J+KNlqXjnUNa0rxteeNf7F82K7Ky&#10;N51mLaUpJ5vmuwRgu6QheAM95Haf8FhtQDND8EfgbprFVMf2rxlqVxtPGQdkC5788VOnwy/4LHak&#10;2ZPEf7OulqWbd/out3TDj5e6Dr71fh/Zp/4Kl67Hs1v9sn4T6Dn+LQ/hFd3Tjgd7nVAv97+D0zns&#10;g/YQ/bl1pj/wlX/BUnXoY2yTF4c+FuiWYByf4pI5nxgkfez3yat2H/BM/wAeXDLJ4v8A+CjPx4vm&#10;VgW/s/V9LsVbgAgiOw6YHbuetd/8Hv2Ffhr8H/iFp3xUbx5478Va/pNjc2emah4y8XTX32WK48rz&#10;wkeFjG/yYyTtP3RjGMV7ZISI/Wvif49eEPh/8Qf+CqT+C/iXBZ3ljq37OK2dnpOoR8XrHXHlmEJO&#10;MyII4GOwllyjcbQa8W/ZP/ZR8Q/tL+D/ABTr/j79qz4iWupeGvHHibwRqUOmppXk3lnYahNawLc+&#10;dYyNe4thEC07SNknBXpXf3v/AATH+IVl4YHhXwh+3V46WG3uGn0qfxBo+m31xpUjKq5tbhIYbiAY&#10;UHakiqSOVNU7T/gm/wDtFReIJtSvv2v/AA/dWd9ZtBruk3Hwnge11pmA/f3ULXhi83cC5kiSIliS&#10;Sc4qnbf8ErfiAfCuo+CfEXx/8J65pl7eGe1h1r4SwTy6aMAeXbz/AGsTIg5KgyMVJwpAwFw9Q/4J&#10;CfEG41DTdcg+Mvwtk1CxAivbq++Bkco1m2CmPybyNdRSOXjafMVUlyMh1yc48P8AwRm8e6F4pt/E&#10;vhrx78IY3sr6O60tl+Ek8L2AXG63Rl1ItJE2Af3rO0ZyYzGQpHsf7ISftj/s2/tj6P8AAL41fHzS&#10;fGXgzx14d1bUNB0OGxuPN0Oaxa1LNHPcySztG4uMeU8jqpHy4HFfdtfF/wDwWFt/GVpp3wV8T+CP&#10;7Yhu7P4txQC+0O3tpZ4Dc6XqFsBtugYWRzKI2V8K6yMu5CQa+Ufh7B8NPiP+1D8N/hL8TfBWi3Vj&#10;F4uvba+8I3QksbO3nGj38kUsvh/UVaawl3xKiyW8j2so+6xIGPui1/ZA/ZUs1SO0/Zt8DKsbfKv/&#10;AAi1rweuf9X611XhH4U/C7wBO9z4F+Gvh/RJZOJZNJ0WC2ZvYlEGR9a6CjcM4zTSqkYZeK85/Zvj&#10;k0D9uz4xaG8u7+2vBnhPXEXcPl+fVLJuB0ybQdc/h0r6Ur5S/wCCjXxl+J/hjxF4E/Z78B/BXwh4&#10;0s/iSurxalYeMI2likWzt0uPKji3okshXzJAHdBiEgMDg1+cGr+HfBbWdx4C0TUPAml3DapcQ2fg&#10;7wn8FdS1y+0m45Jhv9Iu7y5mstz/ADlltyhJDK0ik50vDX7OPxa8VaDFqmj/AAp+Mej6vpqJ52lw&#10;/B/QtHsdWTJ3eTcJp0E1tyAA0kO4f3cZx6P4O/Z8/aYW2s00z9mv4vatourcalpfiz4vNot7oytw&#10;Whl0+7NvdY5ZVe2iYZALnnGro/8AwTY/aN+ImhXvhD4tfBL4S3mlvIv9l6t4y8Qalf6zBGDkmVrM&#10;QxPJ93DIIwNvIYkmuu8M/wDBIfx1p9jpfmftAeE/D+pabsI17wT8I7Szv51DlvLneaaWG4TGEO6A&#10;b1GXDNkntrb/AIJP/D3VLj7Z8Sv2lPilr2JklWxh1q00yzgdd2GhisrWI25yx/1bLkYBzgEY3xd/&#10;ZE/Z9/ZF+K3wv/al+GHh3UrbxUfi94d0PXvEmo+Ir28urzTtSuP7PeKeSeZy8fmXMUhDcAxA8Y4/&#10;RFGGwUFAy4YZ9mrmfil8MPh38ZvBN98N/ip4M03X9B1SAxX2l6parNDMO2VYdQec9QeRivyF/aB+&#10;Elp8Kv2qPEXwp/Zj1u6vvA3w9W3ik8dXX2iK8+H2pXBEn9j2GrR7oREsOyV1vk8lDIkUsvzqtfZn&#10;/BN/9pz4qftNfCnWNR+KXhuWSTw74gm0rTPG0FrFDZ+LLeMlftsKxO6Ah1ZHMTNCzDdG21gq+oft&#10;KfBKD9o/4F+KvgZeeNNW8Ow+KNIk0+bWNEkCXVsj/eKE8cjIIPVWIyOteT/A79pjxh/wT88LaB8A&#10;P2x/BGi6T4B0gQaN4V+LXg3TGt9F2fchTUrUbjpkpOAZQWgZ2zuTIz9rafqVlqlpFf6fdRz288ay&#10;QTwuGjkRhkMrDggg5BHFWKKKMD0rmfid8Mfh/wDF3wXdeAPid4Rsda0e9UfaNP1C3EkbEcqwHUMC&#10;AQwwwPIOa/JP9t79l7R/2N/2r/Cvw0+Evju+1KLxFo9/qvh+8m8QR6frHgDyjsS4l1NwpvrOSSTy&#10;obe8m2mRCmXPT6c/4J/ftr+OPjh4z8Ufs3fGPR7mfxl4BtbaTUvEkGhyWdvqMMq/u2lj+aOC5I2s&#10;0cUksTBw8blW2r9MeLdK1jW/DGpaN4d186VqF1YzRWOqLCJGs5XQhJghI3bGIYAnkr718o/sZ+N2&#10;/wCCVHgyP4CftceDre00XVvEk00vx+01nms9evrl9wm1neWksJ24TzHZ4fl4dcED9AtN1XT9Uto7&#10;zTrqOaGaNZIZopAyyIwyrKRwQRyCOoq1RXzD/wAFC/F3x/ttY+FXwf8AgP8AFu68Anx54wu9O1jx&#10;jp+j219Paxw6ZdXSW6JdI0YMpgLF8blEXH3jXj3hf/glh9n1W713xp+2z8ZdUur+6a41H+ydastH&#10;jupW5ZpPsVqjknuQ4PfJJzXaWn/BM79kdomj8T+ENd8UeZxJ/wAJZ421TU1c4wSVnuGX26dCRxW5&#10;4X/YA/Yi8GOr+HP2VPAtu399vDcDEnOeSyk8nnr+del+GPBPgnwTbfZfB/g7S9HiwF2aZp0dumP+&#10;AKBiofEvxQ+GnguJ7jxl8QND0iONdzvqerQwADOM/Ow78fXivnX9tH9sT9hX4h/s0+OvhHeftaeA&#10;ZrjxB4bvNLt10nxFDfPFdSwOIVZbUyMjbyuOM56c1xvgL9rH4e+Jfjf+zh+1FqunJo/iLUs+Cfil&#10;pt9pz2eq6NdatYxvax3UMqrJ9n/tC2SJJSDF+8+Vjk5/SavnH/goBafFXwpbeC/2hvhF8GtQ8fXn&#10;gLUr+bUPDGi3Ecd9c2dzZSQu0HmEB2RvLcxjLMFIUFsA/MUv/BZvQobrTYJvgTOlvqMnl/bX8TRL&#10;HZtgf8fGYg0O1sxy7l/0dhiby8qT6T+yX/wUNs/2l/jrrXwB1z4O6l4S17R/CsOvLHd6pDdR3Fs0&#10;/kb0eL5XRsxukiM6OkmQ3BA+lq+cfir+1N8YPDvxy8RfDTTbLwz4Y8O6I2nwx+NvEljcX1m011B5&#10;ii48iaH7Gu/egeU+WxAG9SVB3l0f/goNePug+JvwgSBgDDdR+E9SkJBH937aAf8Avqvmf43/AAg/&#10;aA+FHxF8Z/GH9py+tNT8P+KJLObUPE/gvw5LeaJawwQrb+VrWhTySySwbVjP2qCTzItgO5ACT7V/&#10;wRqNpb+Kvj5Z6NaaTBpd7480fVNPXQ9d/tKymWfw/p6tPbXPWS3Z4n8vOCoG0gFSB91V8x/GbTzd&#10;/wDBR3wXqM7SYsfg7ry2at93dJqWmeZj1OI48+nHqK9GvbDTtQjUalYw3Cq3AmhDbSepwc4Jqne+&#10;DfBeoL5N/wCENNmVWyFm0+NgPfBU/wCSPWsfUPgP8DNYLDVfgt4UuvMbc32jw5bSbj6nKc9fr1rF&#10;1D9kn9lXVDJ/aP7OPgWYyYDM3ha05x9I6wtS/YA/Yg1SbztQ/ZR8AyMrZ3Hwzb57eijrgfXArxb9&#10;vL9iP9l7wR8AbDV/hv8AAvQNA1CHx34atV1TQ7QWl3bW8+s2kMyxTxkPHujkZcoQcEgccV7p+xP4&#10;q+Lnw0+OHib9jD4kfENvGuk+H/Ctlr/gvxNqS/8AE0hsJ7ieD7BfPnFy8bQ/u7gAM6ffG5dzfU1N&#10;ZPlIAryX4s/sTfso/GbWv+Eo+JnwJ8O32sNn/ieR2It73J7i4i2yA++7P8q+D/26vir/AME9/wBh&#10;TxbJ4H8I/t3fGnQfG1rGkreAfh74obxHJbA/dFxb3yXCwZByI3kQ7cMFwwz4l8K/+Cun7W3jCe/0&#10;/wCBPivVviM2l/ZUl0vxT8MrL+15WuHKpGkGnX0E0rqiSSP5dq4CRsxIAJr7J/Z//aQ/b0+M/hSX&#10;xboHwH+G/iiGxuns9asdJ8Y3uj6lpV2gBa3ubK+tC8Uu0qdrMoIZSCQQT6fB8Zvj5pcHm+Mf2JPH&#10;Vttx5h0fUNNvwOxICXCuRjphc+1fKnwT+Cf7R/x2/Zc+IX7FWh/syeJvCuj6x8Wtfk03xF8QNPl0&#10;q00bRJ9ZOo2k1tDJia6kjVwUVF8tZF2s/BUfqJZRNDCsbOzsqgF26tx1qaUkJkV+aP7cvx90n9sH&#10;45N8J/EWr6XpfwT+Hmu/ZdXuPFmr3OkaX468TI7x/YPtyQtGILOVDlSw825GOkRzF+zH4E1b9tP9&#10;oVvih4t0XVbT4U/CLWJLXwv4f1bxP/bFtq/ii3eaGa+imIPmWtqp2RE43TFnPKAD6p/ab/aB8Efs&#10;vfBHXfjT45uF+y6TaFbOyQ/vb+6bCwWcSj78sshWMKB/H0xX5m+H/iJ+3d+xT8QdN+NH7QpvNJ+I&#10;njDXpr7xBpHiJmh8OeI7OVFlFiNTluzBb3cMOIrW2igEiyxOG81XJH6JfsyftofBX9qW2uNL8KXl&#10;7ovirTbWGbXvAniixax1nSg4DKZbWXD7DkASLlCCpBOeeP8Aivpvh79nv9rj4c+LPgEl1Z+OPih4&#10;yt7DxV4R0xh9l1/R48C/1K5h+6klpC4lF0AGZvLiJYSjH2zASUyac/KEV8yfty/s/wD7U+u+JtJ/&#10;aN/Yi13wlD4+0Pw9faNd6H43s5pLDWrCeSCZU3QyRtFPFNCGjckp+9kVgAc18Y+PfjH+3/oesN4O&#10;+MH7RXjTw/4k1O0aSx8M+CfgzHNfWGzYss4tVFyNQtUdwDLDdBh5iAgEgVHP4H/av+Il3ZPd69+0&#10;Vrl1p9mZLuF9OvNO0fxHlwDFtWK0udNuepV91xEo4YMSMXdP/wCCYXjT4keIvtGo/sWeMta0XU9s&#10;93H8Xvi9tu9IusE4tp4Zrh5oCTtMcsRIIyH2/u69F8Nf8Eh/jho1xd6h4L0L4F+CLq+Vbe8uo/CM&#10;uufbrMdIbqGVLa3lbBYF0jjJG3OWy563wZ/wRt8cW9lb6V40/bZ123s9PuFuNCtvAngzT9JbQ2Cg&#10;GOynn+1SwREcGMEJjjaBwPVdI/4Ji/DW18SSeMde+O3xQ1TVrqz+y6hqD+Jo7N76L0nFlBCsvsSu&#10;Vy2CMkV2PwL/AOCff7Kn7O3i2D4gfDT4a+Xr1rDNDZ6vqWpXF5NaxSnMqQmZ2ESueSECgkn1r2mi&#10;o3hRVZlHv+NfJnwb0geG/wBuX9o7T3j8saxrnhrW7WPcMPHJodvaGRVx3ksJQT3KN6V7UGJ6Dp19&#10;q/L6Pwj4b1TxJ448NReEoI7rU/F/ibVY9W0W1m1KGaKHxBewtLqulMRJPEkn7v7bYOJoFaJWKFQX&#10;+8P+CQ8lnefsLeH9U0/V7e+hvvEniS5hvLPUHvIZkk1y+ZWjuHAedCCuJWAZxhiASa+nPKUcZo2D&#10;1p1fPv7Xv/BPL4DftbX0HjvxD4V07T/HWk2skOg+Ml0e3uZocjiOeKZGS6t8/eifsW2lGIYfKN1/&#10;wSK+NBubMTfs1fs93tjpbSHS7aPUru2ltJzhftEMrabMyKy5LW8vnoPlCkYLNl2f/BHr4k24W58S&#10;fsZ/APVv7U89PFdjpviO6tYbslT5V1Af7NDWdwCFD+U3lOWciJPlCv0v/gjb48ktH1O4/ZH+C8eq&#10;2Fwy6LcXHjK+Kz2uFPkX0MWnCO5bcNgmj8l9uDwwZ2wtX/4IreLxpOoaDp37HHgWO1m23Oj3dn8U&#10;LkXulXW3BTdJY+XeW+75gkybh8yliCu2jov/AASj+Mvhu4ks7z/gn1o9zp+qwLLrH/CP/GTyJrDU&#10;1Cn7Tp8koBSFiMNby78YXa2Nyte0T9gz9pbRdS0jxvpn7GPiyz8T+H9S3W1za/FK0NrPCd6G4hVr&#10;kmwvPKblot0Uh3K8ZSTav1b/AMEufgV+0z8Hbf4t+JP2j/D1vpE3jz4iR67pNh9uhmuCv9m2drLP&#10;OIMxJJI9uGYI2CwYhUBUV9Y01kDDB+tARQMY75oMYPX1oMYIwaVV2jFLRRTXjWQbWFZF98PvBOqP&#10;JJqfg/Srhpv9c9xp8bl/rlea5zV/2Yv2b9eUnXP2ffA950J+1+E7OTtwfmjPSvlf9tz43eCvgF4w&#10;sv2Yv2Jf2KvBvjr4ya3ojXsOnR6PZWun+GrBnESX+oSCPKxl87IRhpPLblQMn5k1v/gkj/wUl+O0&#10;9v4v/aY/bp8MXl4t/HeSeE9N8P3keksA277Iwtbi2zCTw2E3Y6N1zieEPgH4v/ZQ+IUPwdm0bVfh&#10;X4yvtIub7QfiB4Q8T3M2n+Iry3gee7um8xWDLEoBTSRbM7ByfNKqWX9FP+CcX7SnxP8A2kfgZcTf&#10;HjwqmkePPB+tPoHjC3htWhjuLuOGGaO6SNiWiWe3ngn8o5MZlKk8V9CeWKdRXmv7VX7S3gL9kf4G&#10;eIPj58SGuJNN0K0DR2NjHvudQuXYJb2kCfxyyyMsar3ZhnA5r5p/Ys/Zu+Ic3iXVP21f2t5BffFz&#10;x1Af9DZt0Pg7SD80Oi2eR8u0YaWQAF5GbIIGTn/tq/tTa1YeK5v2c/hDqP2S4sobe++JPiyI3DL4&#10;Z0+UGSO33W0MrwXN0qNtlZCsMW6VgSYw3zf4R/bf+M/7M/iOw8SfCfx83xq8B+Ltf+wab8O59fg1&#10;XX4bpmy8ek6jbM63qoDvNvcpHKkZBJUAmvuD9nr9sH4LftI32o+F/B2s3On+KtDQf8JJ4H8QWbWe&#10;saQxxxPbP8wXkfOuUORhjkVa/aE/ZV+Cn7TXhxfD/wATfCzNLHuOn61ptw1rf2LOu1mhuI8OhYcE&#10;ZKsOCCBivz8+GX7LHxUvNA8VftI/AbxP4Z8P2fhHW9atfCvxqj8Uf2Be3enWTbJLi9t7XTZoNQhE&#10;kc255ZMSom9Ui3Bh+lv/AAT2+Kfxt+N37HfgP4qftEaRa2fi3WdF8/UGsrN7eK6j8xxBdiF/mi8+&#10;BY5jGfumXGB0HtlfnD/wVc+K3jz4xr8XvhBaePm8P+Afhb8PZrvXNNsNQ+zXnjHxBNpst/Bp3mAh&#10;/sdvbJFcTxx/NKs2CdgavoL9kL9nD4UfstfAXw/8KfhF4Zs9PsbfTopLqa1hVWvrlkBkuZCAC7u2&#10;WySRyAOAAOZ/4KLfsxfDX9qn9k/xf4B+IcVtbzWOj3Wp6DrUygPpGoW8EjxXQY9FU/fH8SbgeDxy&#10;/wCyJ/wTn/ZP+Mv7MXgP496D4R8SeBNe8aeBNNvNZl8E+Mb/AE7c81ukjqESUqF3sxAxwDxiu2+H&#10;n/BHz9l/wXfWtr4q1zxf420PT2WbT/Cvi7VYZ9NjmBz50sUUMf2uQnktcGXnnqST9UaToemaLp9v&#10;pej6fBZ21tGsdvb20IjjiUDAVVUAAewwBVyivk3/AIKG/tlfEH4fXlr+yP8AsiadHrfxo8YafJNa&#10;QR3EO3wzpvIl1W4WRlBIAcQxsy+ZIOflVq+JPiT4C1H4L6Jof7I37OOg6h4i+JvxE1SS6utF+M3g&#10;WC9umkkwL7xI+p2zxsghGH3M0wLKkajGa+8/2Sv2YPBH7JHwV034P+C7m6vZIy1zrWt30zSXWr6g&#10;4Uz3kzty7yMCeeAuBwBXzX/wVJ/bk+Ivw78aaH+zB+zzqGtWepxwpr/xZ8W+H7JJpPCHhpXA812k&#10;DJbtKx/1zqwijR5ChGFrS/ZW/wCClVtpnhuy0P8Aa38S2Uek3l4bfwd8aLG1mj8OeI42d1ihkuZI&#10;o44btQNrHCwzMpaPAyg+qPin8Jfhh8d/AF58Pvip4P0/xBoWpQ/6RZ30IdG4yHU8FSDyGXBHBB71&#10;5P8AAX4heO/2T/2r/C/7FWsfEq58deE/HGl3t74Nh1aZptb8Jw2cIeRLiUD/AEqxckRxzPtkjdkQ&#10;mQMGH2VGxPWvPP2l/wBlP4E/te/DSX4S/tA+ArbXtFkuo7mOOV2jkt50yFlikQh4mwWXKkZVmU5B&#10;IPkB/wCCPv7EV5rkniTV/CXia+v5NOXT5Ly88d6o0jWatuFsSJx+6zzs+77Z5rzn9qz9h3/glr+x&#10;18D2+JXin9lLT9aksZItJ8G+Gxf3UtxqWoXL7LfT7VWlIVpHA6DCqrMRhTXzX/wSy/4JneEtc+OP&#10;jv8Aa0/ad+FPhSy8SaB4xbR/DPgLw9b50bwzLBDG8rRIxbzZFecRrI5Y5id8kyDb+lVzpOnXti+l&#10;XlhBNayIUkt5og0bL6FTxj2r5V8C/B/wL+xv/wAFI/Avgv4Q6JZ2Pgj446Zrw1zwbHYx/ZLDWNPg&#10;S7jv7VMHyBLF5kUiKApIjI5Jx94WmgaVY82WmW8OfveTEF7Y7CrSwBTkfWpKGGRim+UvpTqKKKKK&#10;CMjBrhfjf+z58K/2gfDEXhT4o+FIdQjt51uNNvFZornTrhTlZ7eZCJIZAf4kIPY5HFfNPw5/4Jof&#10;tLfAO+8T2PwA/b0/s7Q/E3i698RT2fin4Z2+rXaXd0Vacm5F3AH3MpY/u1OWycnO7oL39j7/AIKH&#10;3ewW3/BSjRLXb18n4FWpz/33qDfpQn7JH/BRuwiiFt/wUS8K37IT5n9ofA+JA47A+VqI/TFM/wCF&#10;Bf8ABU7Tdosf2ovgtqBRTn+0vhTqcfmHnGfJ1YYA46VPbfDn/gqjYEfavFHwD1bBG5odH1qw3euM&#10;3Fxj07+tWhY/8FKtPhYXfwX+DmpHrus/iNqdsWz2CyaW4wP9+qHwx+FX7V3ij9sXwX8bvjb+z/4e&#10;0Ox8L+Hdb0ldR0X4hfblX7d9lcyeQ1lE7ndZpGPnUBZXYgkKK+sawPiF8MPAHxZ8MXHgz4meDtN1&#10;zSrofv7HU7VZo2I6MAwOGGeGGGB5BFfInxf/AGCf2hvDvxX8B+Lvgp4l0Pxd4U8FeJV1Wx8P+Mme&#10;PWtPUWlxAba21Q7/ADbdjKh8uZN67R+8YAKKf7Sn7V37Zn7NOkeHdY8U/sf+HpovEfiOPRLMWXxC&#10;luZI7hreaZHdIbBmKHyNnyhm3OOCOa5X4Tf8FMviNr/xJ8O6H8WvgZ4f0vwd4p15NC0vx54T8cHW&#10;LRdUkBEVrOBax/ZpGlXyTHMUkV3UbeuPsSvLP2p/iz8R/hXoXhO0+Ftjosur+LPHumeHIbrxCszW&#10;dkt00n76RYmVn+4FChl+ZgecYOjF8P8A/goJbzMZtR+D95GVG3bDqtuyt+LPn9K2v2fvgD8ZfDHx&#10;78RfH74zax4ZF5rHg/TfD9tpfhpJ2jjjtLu+uRM8kwViSb1l2gYG3OeePdK+c/28vg98T/GOo/C3&#10;43fB/wAKtrusfC3x8+s3Wiw3SRXF/ptxpl5Y3UUBkIQzYuo5FV2UERkZzgH5m0r9rL4DfA3/AIKC&#10;+JvEHxE8dQ/DvSPH/wAOLW617SfHzLpE1trOm3BhEgWcr5hltLiNN8W9W+yZ3EivcdC/bv8A2ePG&#10;tsbj4Tatr3jiIH/XeCvCd/qcOf8ArtDCYh07sBS3H7SXxt1WZovh5+wj8UNWVgRHdamthpkTdQM/&#10;abkOvb+CrWn+Jv8AgoZ4jfbpv7G/hPQkOdreJviqvH1FnZT0y9+Fv/BUzxE/+j/EH4F+FIWGGRPD&#10;2r6zMn+67XNqn5x0WH7Fv7c+tS+Z8QP+CjjQws2WtfCPwrsLPZ7LJcS3BP1K/hWlff8ABN3TfFOn&#10;/wBlfE39rX4weJrfzopjBda9ZWaCWN1kR1+x2cJVlkVWUg5BUHOQDX0lYWQs7OK1WV3EUaoHkYlm&#10;wMZJPU+p71M7qgyxr5W/4KOftXeOvh7Dpn7Lf7ODXj/E7xxZGb+1tP0x73/hENFEvlz61NCgLSYO&#10;YoY+PMmP92NxXxD4Z+Gh8Tappf7AP7MPi6yuNS1SRp/ix8QvC2tarYX2n6b5q/bJdSsLppQupXhZ&#10;olZpWc73faAgI/SDwZ4P8G/CfwJpvgbwZpFno+g6Dpsdpp9lAojhtbaKMKqgnsFXqT6k+tfn54Y/&#10;4LS63rHxf8Y/GCDUfDd78EfDvihfDv8AZ8JSDVlgBwusxNLKrXQmlzstI0ZmhjZ1O9Sp++PCXi/4&#10;VfH74aW/irwhq+k+KvC3iGzYQ3ELx3NtdwuCjK3VSM5VlIyCGBAIIrxF18U/8ExXbx/4C8QfbvgO&#10;1xBHr/gXUbged4See4WIXmmTSMN1t5ki77JsnnMJz+7P29BKJog6tuBH3lqSignAzXi/7cP7YHhP&#10;9jf4HzfEfU9Mk1nXdQvk0vwZ4XtWP2jW9WkVjFbJgEgAK7u4B2Rxux6YP5w3Pjnx18OvDP8Awnuj&#10;eNLX4ifHX44as2iWfiv4f+NrXUNPl1JEkkSxnsriMm20+yjV96qsm0KxYhnNfdH7JP7NXhz9lP4J&#10;ab8LNEkhvL5ZZL3xDrSWaQtqmpTNunuSqABdzE7VHyogVRgCvEPir/wVB1nw5+1R4o+B/wAH/glc&#10;+NtC+GdlaSfErUtKeaS8t5rlgQtpHFG0bmCEPLKsjoWAIQlhtb6W8F+M/hP+0T8LbXxd4R1bS/FH&#10;hTxJp+YZkCz213AwwVZSMH+6yMMqQQQCCK8a0vwb8Wv+CeeqnxV+z7DdeKfg2sRfxB8MJJy974cG&#10;7c97pErkl4QMs9k3YExMCQlfYvgfxhoHj7wjpvjnwnqsV9petafDfaXeQtlLi3mjWSORT6MrAitc&#10;5I4rw39uP4afEfxl8ONB8cfB/wALx694q8A+LrTxFo2gSXiW39phUmt7q2WVwVjd7S5uAjMMB9ue&#10;DXyRq/8AwUl/aibVW0DVf2cvCPw3vbOzkvNasPiJ4unOoaXbIwX7S1qlvF59uWOPOhldFI+Y5Irx&#10;TxV/wU0/aX8VzR+G7n/goH+z34T1K6vgNNHg3RX1K3v7cEhozPNdTy20pHH7y1UBh3BxXYeHdT/a&#10;f+IOmReMn/aK/aI8V6Xf2yw3Gh+F/Acei31jcA7ZJre5Nk9rfRHO5R5kYCrkNIflo1f9hf8AaX+I&#10;8kELfCf4veL7rS5GNnrHjj4hfYNO1uEsMw6hp7XvDbSf3sJjO4ZEYXMZ2PDv/BGj4oDVbTWPDf7K&#10;3wf8LWqtJcfZfEHja+1i60++/gubaaOxRwoG5TC8ro27ICEHd6doH/BL39tB7kajfftOfCnw3eSI&#10;F1S+8MfB+SRtXX/p9hlv0tbhgMLv8gMQq8g5z2vhn/gjp8L559Nu/jL8cPGHi6PS9ag1bT9Ehhst&#10;K0uzuopo5kNvDaQLLDH5kSMYRMYyVB25Ga+yajNuGxv7c14r8fv2Bf2bv2idTn8R+MPBRsNemhEc&#10;viHQZvsl3IoI2lyo2ysvVWdWKkfKRXyx8Mf2RPBv7H3/AAVg0XT/AAd4r8QapaeKfgHrT/8AE8mh&#10;by7mHWtLMpjWCGJIwwcOwC/M7FjyxJ+ya+Bf24T8W4v2wtdvfCelPfeGdP8ACug3+tNHY3DfYrhW&#10;1SNJmubNzcWuYjKvmfZ7iEruEkeAGra/4J3fCWD9o/4lfETRPEvxP8eWfh3QtD0GTQdH0vxR9kig&#10;F5HczPJHJYSeRcJJGIWWWIRoy7cRoQwP1Fef8E0f2e9TTytW8S/Ee5XyPKZZPibqyhl9TsnXmux/&#10;Zb/Yj/Zu/Y00zWNM/Z68BNoq+ILyO61mWTUJ7mW7lTdtZnmdm43uevVie9es14J+3F+wV8Ov22vD&#10;VjB4h8Ua94Z8TaAkzeFfF3hrU5bW5095Gid0cRuvnQu0MW+IkBgvBVsMPg7xT+wX+0d4J8U3nhU/&#10;s9fF/VIX2x6trXw/+LEtva+av+rvdKe6vxKqsvMlpdRyKHIVZcZZ6unfst/tOQ6jp/iTW/gZ+0Us&#10;2mzCK906P4gSx22uWp6yqsWozNY3kfHR5IJTkER7g0XRJ+y/+0FpUuoeHdBl/af8k3TX+g+ILrXm&#10;mYDeP+JdfW/2gebHhmAmgeN9oG7DLule/wAHf2srafUYksv2pLDS9Zj225sNfhuL3w3djhpYjK5S&#10;9tZCBIEdUmjyy/NuHlUtD0T9r/w7fw33i3Tf2mLiz2/2fq+n2CyPKr8BdYsZSSADuJkspw5UoNkp&#10;CkS1PGXgj4++NPCL+BvHnjD49axHp80Vw0d94NvI7PxB5UgmgcNFavLpt7DLFFJuzPAxBOzDYT3H&#10;9ge//aa8Z/t2H4hfEn4b+I7Xw+3wRk03UvE2veHZdNa9vo9WgmsIpYZAAtykE96JPK3RMy712BvL&#10;X74orxn/AIKC/GPxV+z3+xL8U/jb4F/5DXhnwPqF9pLCPcUuFhby3A7lXIbHfGK83/ZG/ZF+EX7N&#10;Hwv03Q/DelWWreIbizjn8TeNbqNbjUNfvmXfPdzXLAvLvkLOASQARjArJ/bh/Zb8CfGD4Qa5400i&#10;2TQ/G3h/Q7y68N+LdOZra6t5UiZvJlljKtJbybdssLNhlYjhsMPE/wDgmtN4h/4av+GfxR0TSodI&#10;tvir+z//AGp4m02G8j3Xiwrp01ldvZwRJFZoj3t3BEdzvImQT8mW/SyKMMm4/oKQWyg5FPVAvSiU&#10;Epivy9/ao/4J1eJf2dfjN428UfCb43+PfBPwj+LFvePrx8KW4v7Xwvqs6P8AaHmsGDf6HcAlhNFs&#10;eCXIZtrrt7b/AIJ4ftcfAnw54F8OfsZa1feHfDfiTwrpaadpLaPeq+jeIoocj7Vp9xvO9pFAkeJy&#10;J0eRgwbG5un+CXg24/4KJftUf8NBeK4re6+Cvwj1qS2+Gtix3x+JvEUO5LjWHH3Xt7Vv3VueQ0ok&#10;cfdGfsH4pfB74Z/G7wPffDX4ueCtO8RaDqUXl3ml6parLFIOxwRww6hhggjIINfnX8ef+CLvxr0P&#10;4lafq37Nvi3SPEGjwSST2Gr+L/Fl7pfivw/MFAigt9Zt4J5Z7JQP9RIoIxjLA5H0n/wT5/Y7+Nvw&#10;cutW+MH7Y/xA0rxp8Tr61j0bTda02Vpo9O0KFt8VqJGgg3TNIzNPKsaeaypxhQK+pUTYu0GnU0RK&#10;BgeuaY9osjbi7Uq26qc7j/kU7YvYU7FAFFFFFNdN67Sa+Z/22P8Agn74N/aH8QQ/Hnwj4d8P3HxG&#10;0XR2sNOj8VWnn6Xq9urmVLO8UAsi7i+yeMb4jKxAcEofNdJ+Blno1paiP/gkxIt15Ye6Sy1Lw88M&#10;M2MsI3e8RpFz91iikjkqD8o8r+Nv7IXxd8R3/wDwsT9n39gLxv4J8VWNw97Yw2/i7QIdMmvDwZSk&#10;Wo7rWVxlGng2tg/Osq5Q/Y3/AATt+GXxS+EX7JPhvwH8ZvDUej+JLW61CbUNPi1ZL4wie+nnjDzx&#10;oiyyeXIu5lVQWzgAYA9yooo5xTTGD1NGz3oCDGKPLX0oCAHOTS7e+aTylxgGnUUUUUUUUUUUhXIx&#10;XwJ4GvrH4E/8Fd/jVpPxfnjsLj4u6F4d1L4c6xfSBU1G3sbWS2urGJ2wDLHKVcxDDFHDYIwT9XGQ&#10;gZP4/Svgv/gpj+0bL8Q/2jfg5+yz+yV4c/4T74t+G/iNbeKb3R9IuQsekW1rFKNt7cYK20UrShXz&#10;lhF5hCklQ33N+x3+zvffs6/DO80nxV4r/wCEg8U+JNbude8Z695HlLe6ncbfN8uPJ8uCNVjhjQkl&#10;Y4kBJIJPrlFFfFH/AAUikufD/wC098G/if8AHLS9Qb4J+D5ry/v9Ss1ElrpviZikdheakmcpaRRG&#10;42zYKxzSKWwADWn+2v8Atcyfs+fCmxk+E2iR+LfHvjLfZ/DvQLWQOt7cGPebqRlPFtEv7x2B5BVQ&#10;SzrXxf4o1nxB+zL4T1HxnqXhjVL9luP7V8SeIb288Q+E/FGtazcJGspR4re4srtnlCQ28BwFQRxD&#10;oWP2p/wTn/Ys8T+C7yX9sH9qOO4vvi14q00W1vFqqwST+GNHLFodPEsSKHnIKtPNjLvlRhVAr1r9&#10;p39hP9nn9qqSz8QfEPwxNZ+KNJXGheN/D901jrOmHOf3N1Fh9uc5RtyHJyvNfN3xq/Z4/wCCpXwz&#10;8KXXwj+GHj/R/ix4P15YbC48SX8kWk+LNDs3mVblhytpfSfZ/MCSFoGV2ViG2fPo+OP2bPjF8c9A&#10;+Hf7Imlfs4X/AMO/hNpOtWMvjaa/1jTpEuNF05RLDpUUVtcSO4nnjgjkLBVEQkJJztb7ggsoLaNY&#10;bdAiIu1VUYAHpU1fmr/wUA8MeEP2bP2mvH3xS+MKvpvgn416DZae/iy1021H2a9jtPsFzps+oXBI&#10;0+Ke3S2ZSEYyMsmMFADxP7Pv/BW6X4JaFpPwo+NPw8uvGHh+3s0tfCvxF+HupJqCajbxR/8ALzDc&#10;fZ5laNAF+0hSk5RmATOD3F9+0D8Sv+CvXg64/Z9/ZX+FPi7wr8M/EBFl8SPip4ssxp//ABKXJFxZ&#10;6VCSzXU80YkiMvEcSsSd24Y/RLwV4K8O/D3wjpfgXwlYLaaXo2nw2On2sf3YoIkCIg+iqB+Fa1FF&#10;FfmD/wAFGv2Jvix8IP2rdW/bK+G/iTTdW8E/EJLeL4gab4u8Ex+ILTQL62RY7a8dMieKxZAyPJCw&#10;Ns37wrIrtsy/2AtX+HX7NPxk8Qar+1feaHY+PvHtwIfB3jzR9YkvPC95ogctb6Rpl3LxamOQybre&#10;QhnYq4LZAT6g/bJ/ad1H9nrwHp+j/DjwnJ4o+I3ja+bR/hz4Ugb5tQv2T/Wy9dlrCp82aTosYx/E&#10;K7H9gz9jC2/ZQ+G+o3PjXxTJ4r+I3ji8XVviV4wu0G/VL4rgRIOdlrCrGOGPoqf7xz5V+17/AMEb&#10;/hD8XLnUviP+zdPpPw78aXlldRzQyeHYL7QdTaZcMbrT5FMaO3GZ4Qsoxk7+VPzL8Dv2d/8AgqZ+&#10;y5ouq6B8CPhj4n0W40WOGHTfh/q+pWniHwtqbqo3yW2ozXcFzYpIQMRpEVh+6VbqPuT9hj9mTxt8&#10;NrbVP2hf2jfs918YPH8EUniqS2cSW+hWq8w6PZNz/o0PUsD+9lLyHkgD6MAxRRXxf/wWb0Tx5pPw&#10;2+GP7RXgq0tZrX4V/FKz13xE17ZvcRWFhJbXNm+oNEhDSC2a5SYqCDtVjkAHHi/gj9pvVv2dPiv4&#10;g+Lui6TqXi34U+ObGHW9YurBYn1a3vorTbNrws41CxafcwwWwIZxIZBvSMqxz12r/wDBbr9iLSfC&#10;eoeLN3jyZdLRDqFmvw91COa3Miho1k8yNUQvuAXc43ZGM9+l/Ye8C/HP9rH9oy3/AOCi37Q3w+vv&#10;A+gaLoN1o3wZ+HusL/p9vb3TJ9r1a9GMQzzrFFGkQ3bYxyx7/ctFFFFFFFFFFFHPrRznrRRRSbRi&#10;k2cdaPKA6GnUUgQCvkr/AILJeGPF2tfsp6N4k8Cz31vfeFfif4a1qa+026iguLO2g1CMTzRyTfu1&#10;ZYnfl8IMnd8ua+L/ABn4g1DW/jz8P/EM9poGrXt98V/Crz+JFtrjwz4lEf8Aadupj1LTMG31SPDK&#10;Fu4n+UkEIA+a/TrOeleD/wDBQPUYNA+GPgnxXMG/4lPxs8D3XyLltv8AwkNkkgHuY3YfQ19iLwKM&#10;ds0U0xgjGazdV8F+FteuLa717QLO+ls5DJZyXlokjW7njchYHaccZGDWgtuiJsXjHTFOVABjNAjA&#10;bdThxRRRUdym+LHvX5N/tQ/Cv9qv9nH/AIKKeMte0/wxp/jHT/jRcre+C9d/4TS68PavFLBbpH/Y&#10;sF4m63LQhDLHbTIFlR5GVg4YD2f/AIJR6d4fi+HPiLxJ8QvEkmo/G7WNY3/GSLVti6hYXsSiKKzK&#10;D7lrFEqmFlBWQMXGN5I1/wBsDxR49/aX+KGn/wDBOf4BeIPsN94gs1vvi94ntJMP4b8MuxV0Rhnb&#10;d3mPJiU8hPMc4AU1698Wv+CZH7LvxM8DeG9C8K+GJPA+ueCNHh0zwN4z8FuLLVNDt4kKLFHMoJaL&#10;aSDG4ZTuYkZOa/Pm9/Z1/bQ/4JxfE6+j8HXWpaTcapfMND1zwp4eutV8G+KkyzNPrVkrvc6dqDj7&#10;0kG9Mt8pcDB+kP2XYfjr/wAFIvHui65+1Z+z83gvwT8Lb6K8utBu/OktvF3iRWL21zCJ44pDY20e&#10;yYLIgJuJVU58glv0AhQLGB7U6ikcZU81+Y3/AAUxj/aF+Fv/AAUi8A/GHxF4T1bxN4F1TQTovw8u&#10;/Cuqx2F94Y1YhnuolW5D291cXagBN5hLohiQ7kxNof8ABN3RdH+O37QfxC/a6+LUcMPxC0y5bwvo&#10;/hzVtAisdX0PR0+dLq9jVV/0q83F/MUMohSNAx+dV9u/bW/aV8RfBPwZpnw8+DmkR618VPiDenRf&#10;hvoLKSsl2Vy91PjOy2t0BlkfkAKF6kZydN/4Iwfs4XX7Oml/C7xlquoXPji3kkv9c+KGnkQ6lrGq&#10;Tz/aLqa6U7kuoXn+YW84kRQqjHGa+K/iN4K/bS/4JefFTVfFtx4qsPDlhq19Nc2vii20ua48H+Nr&#10;qedVitbrToAqeGpwpG64V5EZj3+9Xv3gv9p/4jf8FMp4f2N9B8Gap4CvpsT/ABc8QaTqUd/YRaEo&#10;HmQ6bfw4WWS7ci3G4JJDG0r4yFz+iXg3wr4f8FeGtP8ACHhXTYrHTNK0+Cy06zt0Cx28EKBI41A6&#10;KqgAD0Fa1NMQJznrXJ/FL4C/Bf44WtjY/GT4V+H/ABVBpl4t1p8PiDR4btbaYEESIJFO1sgdPSr3&#10;hH4V/DbwBGYvAvgLRdFVhgrpOlw2wI/7ZqK3Ps0fp/nv+dOWML+dATHenYPrRRRQeRivkT/goQPF&#10;Xwg+OPwr/bH0T4d6l4i0fwnp+veH/FkWlzRLLZ2upfYXhu38xlXyo5rLa7ZO0TbjwvGzoPx++LHi&#10;WytdW0j9lzXJrK8t1ntb2LxNpEkUsbAFWVkujuBByCMgj0r5U/bd0T4p+H/j9b/tRar8HvEWh2o0&#10;nS7BfEWg38LXljHFNdNOrXUMjLB8syOq3EclrKVZJWh+WUew/wDBHK30iX4h/HfWtFFo1vea9oci&#10;z23h/wDstrjfpvnNJJbBmjR2MxLNEfLlffIoAfn7rw396looAxTfKXO7NBjUnJo8tRQI1ByaDGD1&#10;NNMC/wB4/wCFKsCqc5p9FYPxN+HvhX4sfD/Wvhj450tb7RfEGlz6fqtm7YEtvNGY3XPb5WPPY818&#10;d+Dvh5/wUN/YxhtfhHoHwx0/45/DXR7eO18M61beJotN8T2FnGAqQXcV0Bb3rIoVRIssZYDcwzxX&#10;K/tMaN/wVB/bJ0GT9nX4M/s7x/Bvwv4ksmtPF3xC8ca/ZXV/b2snyzRWdnYyy5dk3AM0gB3cbPvV&#10;9Pfsc/sQ/DD9kHwp9k8PX95r/iK5020sdW8Xawqfa7q1tk2W9qgQBLe2iGRHbxgImScFiWPtqrtX&#10;bmloopphiYbWjBHp2r59/aY/4Jg/sF/tbas3iX47/szeG9W1ghRJrtvam0vpFHQPcQFJJAOwYkAd&#10;K9l+Hnw/8F/CvwbpPw3+Hfhqz0fQtF0+Oz0nS9PhEcNrBGoRI0UcABQBW/TfLTOdtHlp/cFOoooo&#10;ooooooooo2j0pvlx/wBwUuxf7tGxf7tLRRRRRRRRRRRRRRRRRRRRRRXm/wC0b+zB8Av2rvh6Ph/+&#10;0P8AC3S/FWkpcJc21vqUOXtZ1GFmhkXDwyAEjehBwSO9eQxf8Enf2b009tAb4mfGZtDaIQ/8I23x&#10;s17+zxFx+78n7Vjb/s9K9O/Zq/Y5/Ze/ZC0i70P9mz4IaD4Rj1SaN9WuNLtALi/dFIVp5mzJLjc2&#10;AzELubGNxz6vtXrtpaKKp6ppmnaxZzaVqtjDc2s8Zjmt54wySKRgqVPBBBxivkHx9/wRe/ZP8X6n&#10;eal4Zvtd0OC40FtH07w7JJb6poel2LzrdyW1tp9/DNDDC80ccjRRhU3RqQBtGKP7O/8AwRu+BPwS&#10;+JXhz4nX3iWTVI/C95Je6ToGnaLBpWntfDAiu5oLYhJZIvnZMqArPuxkCvtZI0C8L/8AWp1N8tP7&#10;tLsQ8FfelorJ8ceCfB3xC8J6h4J8e+FtP1rR9Utmt9S0rVLNLi3uoWGGSSNwVdSOxBr5903/AIJB&#10;f8EwdG8Uf8JbYfsL/DdbuP5kjk8ORSW6n1+zvmHt/cr6Q06ys7CzjtLG0jhhiXZHFDGFVFHAAA4A&#10;qxRRRRUc8UbRNuQGvm340f8ABKX9iD43aZ4m0vVfhFHoK+MGZvE3/CI3kmmx6nIWDebcQREQTyBg&#10;GDyRswYBs5ANVf2QP+CZvwh/ZG8aDx6vxC8YePvEGnaYdF8K614+1g30/h/R96kafaEgbI8kZb7z&#10;BVXIUAV9PCNAchaXYv8AdpDGh5K0oRF6LS0UVW1KytL+1ksr62jmhmjMc0MqhldSMFSDwQRwR3Ff&#10;F3xN/wCCIv7OPiK/tYfhR8WviN8N/D8GtLqqeCPB/iUpoUd4r+ak0VjMrwwsshDrsUBWVSoBVcdf&#10;8D/+CSn7I/wh8c2PxY8Q2XiT4heLNP1X+0dP174keIptWa0vi243cUUh8mObd84kCbwwVgwZVI+p&#10;bRQIMEdKmooooooooooooooooooooooqrqdnaXls1nd20csMqskkcihlZSMEEHqCOor4n/a7/YLg&#10;8HeH/D2s/s5/Fq88E+H/AA/450fXT4Gm046hpJms9QjukjtozNHJYxu0ZVo4XERWQ/uweauXfiH9&#10;rzB1uD45eDo4WhZ1s/8AhXMxCn/e/tLca8/+NHhD9pz9ofwrZ/Dnxd8dvClrbR+JNL1KO40/4dzL&#10;Ik9lexXMJG7UmXG+Fcgg5FfoqhJQE0tFFFFFFFFFFBGeorlfi/8ACX4efG7wRefDX4peFrXWdEvv&#10;La4sbtSV3xyLJFIpBBSRJER0dSGRlVlIIBr4t/ai/wCCVmtaZ4ssv2jP2ev2x/G/g3xd4bsTBbat&#10;qlvHrE1zZDL/AGC4mkaOa6tidv7qeSUAruGG5r6J/Yf/AGY9I/Z88A6h4o1LxK3iTxp4+vxrfjjx&#10;fdWKwTapdFAqKIwzeVBEh2RRBiEXPJLMx9z2r0200xRnqlHlp/dpw4GBRRRXI/Gb4VfD342/DTU/&#10;hn8UfDEGraHqluou7ObKnIbekiOpDRyI6q6SKQyMoZSCAa+A/wDgop+xj8TvgPpF5+2D8Iv2rdat&#10;fFfhLR5xomqatocVxfCyRjMdPuLmKSE3tqx3fu7lZdrOXUhua7D/AIIrar4j/bO8DQf8FP8A446j&#10;b3XjLxRpUvhzQ9JsrPy7Pw5pttcnz4rfLMzPczxiaRzgnbGmNsYz98eWn92ke3glTy5IVZT1Vl4N&#10;JHa20RzFAq55+VcU8Ko4C0tFFFFFFFFFFFRXUEM0DRSxhlYYZW5BB6ivBIP+CfXwd0ETaZ8N/HPj&#10;7wborzz3Mfhvwj4wmstPtpJJDJIYYgD5Ks7u2xCqBnYhQSarn/gnb8PWGG/aF+Nh7f8AJWNQ/wDi&#10;q6b9kz9if4FfsbaTq2kfBix1ZV1yRZtQm1jWp7x22NIUVfMYrGoMsh2oFBLsTya9iooooooooooo&#10;ooIB6im+WgG0Lx0HtS7EPJWjYv8AdpaKK//ZUEsBAi0AFAAGAAgAAAAhAIoVP5gMAQAAFQIAABMA&#10;AAAAAAAAAAAAAAAAAAAAAFtDb250ZW50X1R5cGVzXS54bWxQSwECLQAUAAYACAAAACEAOP0h/9YA&#10;AACUAQAACwAAAAAAAAAAAAAAAAA9AQAAX3JlbHMvLnJlbHNQSwECLQAUAAYACAAAACEAflvEIy0E&#10;AAATCgAADgAAAAAAAAAAAAAAAAA8AgAAZHJzL2Uyb0RvYy54bWxQSwECLQAUAAYACAAAACEAWGCz&#10;G7oAAAAiAQAAGQAAAAAAAAAAAAAAAACVBgAAZHJzL19yZWxzL2Uyb0RvYy54bWwucmVsc1BLAQIt&#10;ABQABgAIAAAAIQAH/73s4AAAAAgBAAAPAAAAAAAAAAAAAAAAAIYHAABkcnMvZG93bnJldi54bWxQ&#10;SwECLQAKAAAAAAAAACEAPXfA47ncAQC53AEAFQAAAAAAAAAAAAAAAACTCAAAZHJzL21lZGlhL2lt&#10;YWdlMS5qcGVnUEsFBgAAAAAGAAYAfQEAAH/lAQAAAA==&#10;">
                <v:shape id="Picture 30" o:spid="_x0000_s1066" type="#_x0000_t75" style="position:absolute;width:59156;height:27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zQ+wwAAANsAAAAPAAAAZHJzL2Rvd25yZXYueG1sRE9Na8JA&#10;EL0X/A/LFHopZtNKpURXsYFWoRe1wVzH7DQJZmdDdhPjv3cPhR4f73u5Hk0jBupcbVnBSxSDIC6s&#10;rrlUkP18Tt9BOI+ssbFMCm7kYL2aPCwx0fbKBxqOvhQhhF2CCirv20RKV1Rk0EW2JQ7cr+0M+gC7&#10;UuoOryHcNPI1jufSYM2hocKW0oqKy7E3CtL+41levv05zbfZW5btZ4fTV67U0+O4WYDwNPp/8Z97&#10;pxXMwvrwJfwAuboDAAD//wMAUEsBAi0AFAAGAAgAAAAhANvh9svuAAAAhQEAABMAAAAAAAAAAAAA&#10;AAAAAAAAAFtDb250ZW50X1R5cGVzXS54bWxQSwECLQAUAAYACAAAACEAWvQsW78AAAAVAQAACwAA&#10;AAAAAAAAAAAAAAAfAQAAX3JlbHMvLnJlbHNQSwECLQAUAAYACAAAACEAs780PsMAAADbAAAADwAA&#10;AAAAAAAAAAAAAAAHAgAAZHJzL2Rvd25yZXYueG1sUEsFBgAAAAADAAMAtwAAAPcCAAAAAA==&#10;">
                  <v:imagedata r:id="rId66" o:title=""/>
                </v:shape>
                <v:shape id="Text Box 2" o:spid="_x0000_s1067" type="#_x0000_t202" style="position:absolute;left:5143;top:5905;width:49022;height:175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LTSwgAAANwAAAAPAAAAZHJzL2Rvd25yZXYueG1sRE9Na8JA&#10;EL0L/Q/LCL2Z3UgrmmYNxVLoqaK2Qm9DdkyC2dmQ3Zr033cFwds83ufkxWhbcaHeN441pIkCQVw6&#10;03Cl4evwPluC8AHZYOuYNPyRh2L9MMkxM27gHV32oRIxhH2GGuoQukxKX9Zk0SeuI47cyfUWQ4R9&#10;JU2PQwy3rZwrtZAWG44NNXa0qak873+thu/P08/xSW2rN/vcDW5Uku1Kav04HV9fQAQaw118c3+Y&#10;OD9dwPWZeIFc/wMAAP//AwBQSwECLQAUAAYACAAAACEA2+H2y+4AAACFAQAAEwAAAAAAAAAAAAAA&#10;AAAAAAAAW0NvbnRlbnRfVHlwZXNdLnhtbFBLAQItABQABgAIAAAAIQBa9CxbvwAAABUBAAALAAAA&#10;AAAAAAAAAAAAAB8BAABfcmVscy8ucmVsc1BLAQItABQABgAIAAAAIQCJLLTSwgAAANwAAAAPAAAA&#10;AAAAAAAAAAAAAAcCAABkcnMvZG93bnJldi54bWxQSwUGAAAAAAMAAwC3AAAA9gIAAAAA&#10;" filled="f" stroked="f">
                  <v:textbox>
                    <w:txbxContent>
                      <w:p w14:paraId="1983A526" w14:textId="77777777" w:rsidR="00475173" w:rsidRDefault="00475173" w:rsidP="00D46883">
                        <w:pPr>
                          <w:pStyle w:val="BodyText"/>
                          <w:numPr>
                            <w:ilvl w:val="0"/>
                            <w:numId w:val="9"/>
                          </w:numPr>
                          <w:spacing w:before="1"/>
                          <w:ind w:left="360" w:hanging="360"/>
                        </w:pPr>
                        <w:r>
                          <w:rPr>
                            <w:color w:val="231F20"/>
                          </w:rPr>
                          <w:t>Define the term statistic, and discriminate between descriptive and inferential</w:t>
                        </w:r>
                        <w:r>
                          <w:rPr>
                            <w:color w:val="231F20"/>
                            <w:spacing w:val="-29"/>
                          </w:rPr>
                          <w:t xml:space="preserve"> </w:t>
                        </w:r>
                        <w:r>
                          <w:rPr>
                            <w:color w:val="231F20"/>
                          </w:rPr>
                          <w:t>statistics.</w:t>
                        </w:r>
                      </w:p>
                      <w:p w14:paraId="6A635C1F" w14:textId="77777777" w:rsidR="00475173" w:rsidRDefault="00475173" w:rsidP="00D46883">
                        <w:pPr>
                          <w:pStyle w:val="BodyText"/>
                          <w:numPr>
                            <w:ilvl w:val="0"/>
                            <w:numId w:val="9"/>
                          </w:numPr>
                          <w:spacing w:before="12" w:line="249" w:lineRule="auto"/>
                          <w:ind w:left="360" w:right="233" w:hanging="360"/>
                        </w:pPr>
                        <w:r>
                          <w:rPr>
                            <w:color w:val="231F20"/>
                          </w:rPr>
                          <w:t>Explain and calculate the measures of central tendency discussed in the chapter (mean, median, and mode).</w:t>
                        </w:r>
                      </w:p>
                      <w:p w14:paraId="00D20FBF" w14:textId="77777777" w:rsidR="00475173" w:rsidRDefault="00475173" w:rsidP="00D46883">
                        <w:pPr>
                          <w:pStyle w:val="BodyText"/>
                          <w:numPr>
                            <w:ilvl w:val="0"/>
                            <w:numId w:val="9"/>
                          </w:numPr>
                          <w:spacing w:before="2"/>
                          <w:ind w:left="360" w:hanging="360"/>
                        </w:pPr>
                        <w:r>
                          <w:rPr>
                            <w:color w:val="231F20"/>
                          </w:rPr>
                          <w:t>Explain the purpose of skewness and</w:t>
                        </w:r>
                        <w:r>
                          <w:rPr>
                            <w:color w:val="231F20"/>
                            <w:spacing w:val="-2"/>
                          </w:rPr>
                          <w:t xml:space="preserve"> </w:t>
                        </w:r>
                        <w:r>
                          <w:rPr>
                            <w:color w:val="231F20"/>
                          </w:rPr>
                          <w:t>kurtosis.</w:t>
                        </w:r>
                      </w:p>
                      <w:p w14:paraId="15B2B6E1" w14:textId="77777777" w:rsidR="00475173" w:rsidRDefault="00475173" w:rsidP="00D46883">
                        <w:pPr>
                          <w:pStyle w:val="BodyText"/>
                          <w:numPr>
                            <w:ilvl w:val="0"/>
                            <w:numId w:val="9"/>
                          </w:numPr>
                          <w:spacing w:before="12" w:line="249" w:lineRule="auto"/>
                          <w:ind w:left="360" w:right="81" w:hanging="360"/>
                        </w:pPr>
                        <w:r>
                          <w:rPr>
                            <w:color w:val="231F20"/>
                          </w:rPr>
                          <w:t>Calculate and explain the measures of variability discussed in the chapter (range, sum of squares, variance, and standard</w:t>
                        </w:r>
                        <w:r>
                          <w:rPr>
                            <w:color w:val="231F20"/>
                            <w:spacing w:val="-3"/>
                          </w:rPr>
                          <w:t xml:space="preserve"> </w:t>
                        </w:r>
                        <w:r>
                          <w:rPr>
                            <w:color w:val="231F20"/>
                          </w:rPr>
                          <w:t>deviation).</w:t>
                        </w:r>
                      </w:p>
                      <w:p w14:paraId="041E9AD4" w14:textId="77777777" w:rsidR="00475173" w:rsidRDefault="00475173" w:rsidP="00D46883">
                        <w:pPr>
                          <w:pStyle w:val="BodyText"/>
                          <w:numPr>
                            <w:ilvl w:val="0"/>
                            <w:numId w:val="9"/>
                          </w:numPr>
                          <w:spacing w:before="2" w:line="249" w:lineRule="auto"/>
                          <w:ind w:left="360" w:right="240" w:hanging="360"/>
                        </w:pPr>
                        <w:r>
                          <w:rPr>
                            <w:color w:val="231F20"/>
                          </w:rPr>
                          <w:t>Evaluate the measures of central tendency and measures of variability for the variables collected in the textbook’s</w:t>
                        </w:r>
                        <w:r>
                          <w:rPr>
                            <w:color w:val="231F20"/>
                            <w:spacing w:val="-2"/>
                          </w:rPr>
                          <w:t xml:space="preserve"> </w:t>
                        </w:r>
                        <w:r>
                          <w:rPr>
                            <w:color w:val="231F20"/>
                          </w:rPr>
                          <w:t>dataset.</w:t>
                        </w:r>
                      </w:p>
                      <w:p w14:paraId="252661C4" w14:textId="77777777" w:rsidR="00475173" w:rsidRDefault="00475173" w:rsidP="00C84B3F"/>
                    </w:txbxContent>
                  </v:textbox>
                </v:shape>
                <w10:wrap type="square"/>
              </v:group>
            </w:pict>
          </mc:Fallback>
        </mc:AlternateContent>
      </w:r>
      <w:r w:rsidR="003865B7">
        <w:rPr>
          <w:b/>
          <w:color w:val="231F20"/>
          <w:sz w:val="28"/>
        </w:rPr>
        <w:t>Descriptive Statistics</w:t>
      </w:r>
    </w:p>
    <w:p w14:paraId="3BDB8B16" w14:textId="5DFEBF24" w:rsidR="00C84B3F" w:rsidRDefault="00C84B3F" w:rsidP="00A215D2">
      <w:pPr>
        <w:pStyle w:val="Heading2"/>
        <w:ind w:left="0" w:right="0"/>
        <w:jc w:val="left"/>
        <w:rPr>
          <w:color w:val="231F20"/>
          <w:sz w:val="24"/>
          <w:szCs w:val="24"/>
        </w:rPr>
      </w:pPr>
    </w:p>
    <w:p w14:paraId="0AE299D1" w14:textId="77777777" w:rsidR="00475173" w:rsidRDefault="00475173" w:rsidP="00475173">
      <w:pPr>
        <w:pStyle w:val="I"/>
      </w:pPr>
      <w:r>
        <w:t>I.</w:t>
      </w:r>
      <w:r>
        <w:tab/>
        <w:t>What is a Statistic?</w:t>
      </w:r>
    </w:p>
    <w:p w14:paraId="3233A3FE" w14:textId="77777777" w:rsidR="00475173" w:rsidRDefault="00475173" w:rsidP="00475173">
      <w:pPr>
        <w:pStyle w:val="I"/>
      </w:pPr>
    </w:p>
    <w:p w14:paraId="0227228A" w14:textId="3C27B719" w:rsidR="00475173" w:rsidRDefault="00475173" w:rsidP="00475173">
      <w:pPr>
        <w:pStyle w:val="A"/>
      </w:pPr>
      <w:r>
        <w:t>A.</w:t>
      </w:r>
      <w:r>
        <w:tab/>
        <w:t>Statistic</w:t>
      </w:r>
    </w:p>
    <w:p w14:paraId="3264C4C0" w14:textId="77777777" w:rsidR="00475173" w:rsidRDefault="00475173" w:rsidP="00475173">
      <w:pPr>
        <w:pStyle w:val="A"/>
      </w:pPr>
    </w:p>
    <w:p w14:paraId="5EDCD191" w14:textId="77777777" w:rsidR="00475173" w:rsidRDefault="00475173" w:rsidP="00475173">
      <w:pPr>
        <w:pStyle w:val="A"/>
      </w:pPr>
      <w:r>
        <w:t>B.</w:t>
      </w:r>
      <w:r>
        <w:tab/>
        <w:t>Benefits of statistics</w:t>
      </w:r>
    </w:p>
    <w:p w14:paraId="58609405" w14:textId="77777777" w:rsidR="00475173" w:rsidRDefault="00475173" w:rsidP="00475173">
      <w:pPr>
        <w:pStyle w:val="A"/>
      </w:pPr>
    </w:p>
    <w:p w14:paraId="0C1B76AF" w14:textId="5AA7FB58" w:rsidR="00475173" w:rsidRDefault="00475173" w:rsidP="00475173">
      <w:pPr>
        <w:pStyle w:val="1"/>
      </w:pPr>
      <w:r>
        <w:t>1.</w:t>
      </w:r>
      <w:r>
        <w:tab/>
        <w:t xml:space="preserve">Describe </w:t>
      </w:r>
    </w:p>
    <w:p w14:paraId="14A4DC83" w14:textId="77777777" w:rsidR="00475173" w:rsidRDefault="00475173" w:rsidP="00475173">
      <w:pPr>
        <w:pStyle w:val="1"/>
      </w:pPr>
    </w:p>
    <w:p w14:paraId="13AC4544" w14:textId="77777777" w:rsidR="00475173" w:rsidRDefault="00475173" w:rsidP="00475173">
      <w:pPr>
        <w:pStyle w:val="1"/>
      </w:pPr>
    </w:p>
    <w:p w14:paraId="52E9F39B" w14:textId="77777777" w:rsidR="00475173" w:rsidRDefault="00475173" w:rsidP="00475173">
      <w:pPr>
        <w:pStyle w:val="1"/>
      </w:pPr>
    </w:p>
    <w:p w14:paraId="74335A19" w14:textId="796240D2" w:rsidR="00475173" w:rsidRDefault="00475173" w:rsidP="00475173">
      <w:pPr>
        <w:pStyle w:val="1"/>
      </w:pPr>
      <w:r>
        <w:t>2.</w:t>
      </w:r>
      <w:r>
        <w:tab/>
        <w:t xml:space="preserve">Organize </w:t>
      </w:r>
    </w:p>
    <w:p w14:paraId="71145449" w14:textId="77777777" w:rsidR="00475173" w:rsidRDefault="00475173" w:rsidP="00475173">
      <w:pPr>
        <w:pStyle w:val="1"/>
      </w:pPr>
    </w:p>
    <w:p w14:paraId="33F2613E" w14:textId="77777777" w:rsidR="00475173" w:rsidRDefault="00475173" w:rsidP="00475173">
      <w:pPr>
        <w:pStyle w:val="1"/>
      </w:pPr>
    </w:p>
    <w:p w14:paraId="74895093" w14:textId="77777777" w:rsidR="00475173" w:rsidRDefault="00475173" w:rsidP="00475173">
      <w:pPr>
        <w:pStyle w:val="1"/>
      </w:pPr>
    </w:p>
    <w:p w14:paraId="52E51B6D" w14:textId="58FF7535" w:rsidR="00475173" w:rsidRDefault="00475173" w:rsidP="00475173">
      <w:pPr>
        <w:pStyle w:val="1"/>
      </w:pPr>
      <w:r>
        <w:t>3.</w:t>
      </w:r>
      <w:r>
        <w:tab/>
        <w:t xml:space="preserve">Interpret </w:t>
      </w:r>
    </w:p>
    <w:p w14:paraId="3A5A0089" w14:textId="77777777" w:rsidR="00475173" w:rsidRDefault="00475173" w:rsidP="00475173">
      <w:pPr>
        <w:pStyle w:val="1"/>
      </w:pPr>
    </w:p>
    <w:p w14:paraId="29D35CBD" w14:textId="77777777" w:rsidR="00475173" w:rsidRDefault="00475173" w:rsidP="00475173">
      <w:pPr>
        <w:pStyle w:val="1"/>
      </w:pPr>
    </w:p>
    <w:p w14:paraId="2C9997C0" w14:textId="77777777" w:rsidR="00475173" w:rsidRDefault="00475173" w:rsidP="00475173">
      <w:pPr>
        <w:pStyle w:val="1"/>
      </w:pPr>
    </w:p>
    <w:p w14:paraId="1B5F7978" w14:textId="77777777" w:rsidR="00475173" w:rsidRDefault="00475173" w:rsidP="00475173">
      <w:pPr>
        <w:pStyle w:val="A"/>
      </w:pPr>
      <w:r>
        <w:t>C.</w:t>
      </w:r>
      <w:r>
        <w:tab/>
        <w:t>Descriptive vs. inferential statistics</w:t>
      </w:r>
    </w:p>
    <w:p w14:paraId="38C3A678" w14:textId="77777777" w:rsidR="00475173" w:rsidRDefault="00475173" w:rsidP="00475173">
      <w:pPr>
        <w:pStyle w:val="A"/>
      </w:pPr>
    </w:p>
    <w:p w14:paraId="44D61413" w14:textId="5B406711" w:rsidR="00475173" w:rsidRDefault="00475173" w:rsidP="00475173">
      <w:pPr>
        <w:pStyle w:val="1"/>
      </w:pPr>
      <w:r>
        <w:t>1.</w:t>
      </w:r>
      <w:r>
        <w:tab/>
        <w:t>Data</w:t>
      </w:r>
    </w:p>
    <w:p w14:paraId="63CCE582" w14:textId="77777777" w:rsidR="00475173" w:rsidRDefault="00475173" w:rsidP="00475173">
      <w:pPr>
        <w:pStyle w:val="1"/>
      </w:pPr>
    </w:p>
    <w:p w14:paraId="468D8671" w14:textId="77777777" w:rsidR="00475173" w:rsidRDefault="00475173" w:rsidP="00475173">
      <w:pPr>
        <w:pStyle w:val="1"/>
      </w:pPr>
    </w:p>
    <w:p w14:paraId="3E6B6B34" w14:textId="77777777" w:rsidR="00475173" w:rsidRDefault="00475173" w:rsidP="00475173">
      <w:pPr>
        <w:pStyle w:val="1"/>
      </w:pPr>
    </w:p>
    <w:p w14:paraId="39FC6EAD" w14:textId="77777777" w:rsidR="00475173" w:rsidRDefault="00475173" w:rsidP="00475173">
      <w:pPr>
        <w:pStyle w:val="1"/>
      </w:pPr>
    </w:p>
    <w:p w14:paraId="242EB2F3" w14:textId="77777777" w:rsidR="00475173" w:rsidRDefault="00475173" w:rsidP="00475173">
      <w:pPr>
        <w:pStyle w:val="1"/>
      </w:pPr>
      <w:r>
        <w:t>2.</w:t>
      </w:r>
      <w:r>
        <w:tab/>
        <w:t>Descriptive statistics</w:t>
      </w:r>
    </w:p>
    <w:p w14:paraId="2E93CE6C" w14:textId="77777777" w:rsidR="00475173" w:rsidRDefault="00475173" w:rsidP="00475173">
      <w:pPr>
        <w:pStyle w:val="1"/>
      </w:pPr>
    </w:p>
    <w:p w14:paraId="7762DD46" w14:textId="77777777" w:rsidR="00475173" w:rsidRDefault="00475173" w:rsidP="00475173">
      <w:pPr>
        <w:pStyle w:val="a0"/>
      </w:pPr>
      <w:r>
        <w:t>a.</w:t>
      </w:r>
      <w:r>
        <w:tab/>
        <w:t xml:space="preserve">Statistics used to organize and summarize information or data. </w:t>
      </w:r>
    </w:p>
    <w:p w14:paraId="26CFB0AE" w14:textId="77777777" w:rsidR="00475173" w:rsidRDefault="00475173" w:rsidP="00475173">
      <w:pPr>
        <w:pStyle w:val="a0"/>
      </w:pPr>
    </w:p>
    <w:p w14:paraId="08B9CC92" w14:textId="77777777" w:rsidR="00475173" w:rsidRDefault="00475173" w:rsidP="00475173">
      <w:pPr>
        <w:pStyle w:val="a0"/>
      </w:pPr>
    </w:p>
    <w:p w14:paraId="5AE9A9D8" w14:textId="77777777" w:rsidR="00475173" w:rsidRDefault="00475173" w:rsidP="00475173">
      <w:pPr>
        <w:pStyle w:val="a0"/>
      </w:pPr>
    </w:p>
    <w:p w14:paraId="5125B522" w14:textId="77777777" w:rsidR="00475173" w:rsidRDefault="00475173" w:rsidP="00475173">
      <w:pPr>
        <w:pStyle w:val="a0"/>
      </w:pPr>
      <w:r>
        <w:t>b.</w:t>
      </w:r>
      <w:r>
        <w:tab/>
        <w:t>Most commonly used descriptive statistic are percentages.</w:t>
      </w:r>
    </w:p>
    <w:p w14:paraId="2EA2C83F" w14:textId="77777777" w:rsidR="00475173" w:rsidRDefault="00475173" w:rsidP="00475173">
      <w:pPr>
        <w:pStyle w:val="a0"/>
      </w:pPr>
    </w:p>
    <w:p w14:paraId="35E8EC22" w14:textId="77777777" w:rsidR="00475173" w:rsidRDefault="00475173" w:rsidP="00475173">
      <w:pPr>
        <w:pStyle w:val="a0"/>
      </w:pPr>
    </w:p>
    <w:p w14:paraId="43B7A69F" w14:textId="77777777" w:rsidR="00475173" w:rsidRDefault="00475173" w:rsidP="00475173">
      <w:pPr>
        <w:pStyle w:val="1"/>
      </w:pPr>
    </w:p>
    <w:p w14:paraId="77800C88" w14:textId="50BED7D5" w:rsidR="00475173" w:rsidRDefault="00475173" w:rsidP="00475173">
      <w:pPr>
        <w:pStyle w:val="1"/>
      </w:pPr>
      <w:r>
        <w:t>3.</w:t>
      </w:r>
      <w:r>
        <w:tab/>
        <w:t>Inferential statistics</w:t>
      </w:r>
    </w:p>
    <w:p w14:paraId="066DB765" w14:textId="77777777" w:rsidR="00475173" w:rsidRDefault="00475173" w:rsidP="00475173">
      <w:pPr>
        <w:pStyle w:val="1"/>
        <w:ind w:left="0" w:firstLine="0"/>
      </w:pPr>
    </w:p>
    <w:p w14:paraId="3A214614" w14:textId="77777777" w:rsidR="00475173" w:rsidRDefault="00475173" w:rsidP="00475173">
      <w:pPr>
        <w:pStyle w:val="a0"/>
      </w:pPr>
      <w:r>
        <w:t>a.</w:t>
      </w:r>
      <w:r>
        <w:tab/>
        <w:t>Population</w:t>
      </w:r>
    </w:p>
    <w:p w14:paraId="298A436F" w14:textId="77777777" w:rsidR="00475173" w:rsidRDefault="00475173" w:rsidP="00475173">
      <w:pPr>
        <w:pStyle w:val="a0"/>
      </w:pPr>
    </w:p>
    <w:p w14:paraId="3849CED1" w14:textId="77777777" w:rsidR="00475173" w:rsidRDefault="00475173" w:rsidP="00475173">
      <w:pPr>
        <w:pStyle w:val="a0"/>
      </w:pPr>
    </w:p>
    <w:p w14:paraId="02900B6F" w14:textId="77777777" w:rsidR="00475173" w:rsidRDefault="00475173" w:rsidP="00475173">
      <w:pPr>
        <w:pStyle w:val="a0"/>
      </w:pPr>
    </w:p>
    <w:p w14:paraId="6B135D31" w14:textId="77777777" w:rsidR="00475173" w:rsidRDefault="00475173" w:rsidP="00475173">
      <w:pPr>
        <w:pStyle w:val="a0"/>
      </w:pPr>
    </w:p>
    <w:p w14:paraId="60EAFFA9" w14:textId="77777777" w:rsidR="00475173" w:rsidRDefault="00475173" w:rsidP="00475173">
      <w:pPr>
        <w:pStyle w:val="a0"/>
      </w:pPr>
      <w:r>
        <w:t>b.</w:t>
      </w:r>
      <w:r>
        <w:tab/>
        <w:t>Sample</w:t>
      </w:r>
    </w:p>
    <w:p w14:paraId="325EE5AA" w14:textId="77777777" w:rsidR="00475173" w:rsidRDefault="00475173" w:rsidP="00475173">
      <w:pPr>
        <w:pStyle w:val="a0"/>
      </w:pPr>
    </w:p>
    <w:p w14:paraId="7D9D7A7A" w14:textId="77777777" w:rsidR="00475173" w:rsidRDefault="00475173" w:rsidP="00475173">
      <w:pPr>
        <w:pStyle w:val="a0"/>
      </w:pPr>
    </w:p>
    <w:p w14:paraId="1D70A4B7" w14:textId="77777777" w:rsidR="00475173" w:rsidRDefault="00475173" w:rsidP="00475173">
      <w:pPr>
        <w:pStyle w:val="a0"/>
      </w:pPr>
    </w:p>
    <w:p w14:paraId="056BC6D8" w14:textId="77777777" w:rsidR="00475173" w:rsidRDefault="00475173" w:rsidP="00475173">
      <w:pPr>
        <w:pStyle w:val="a0"/>
      </w:pPr>
    </w:p>
    <w:p w14:paraId="12B7EF17" w14:textId="77777777" w:rsidR="00475173" w:rsidRDefault="00475173" w:rsidP="00475173">
      <w:pPr>
        <w:pStyle w:val="I"/>
      </w:pPr>
      <w:r>
        <w:t>II. Measures of Central Tendency (see text for instructions for calculating)</w:t>
      </w:r>
    </w:p>
    <w:p w14:paraId="355BF5AF" w14:textId="77777777" w:rsidR="00475173" w:rsidRDefault="00475173" w:rsidP="00475173">
      <w:pPr>
        <w:pStyle w:val="I"/>
      </w:pPr>
    </w:p>
    <w:p w14:paraId="23ED1A7C" w14:textId="77777777" w:rsidR="00475173" w:rsidRDefault="00475173" w:rsidP="00475173">
      <w:pPr>
        <w:pStyle w:val="A"/>
      </w:pPr>
      <w:r>
        <w:t>A.</w:t>
      </w:r>
      <w:r>
        <w:tab/>
        <w:t>Mean</w:t>
      </w:r>
    </w:p>
    <w:p w14:paraId="5A1DCDB4" w14:textId="77777777" w:rsidR="00475173" w:rsidRDefault="00475173" w:rsidP="00475173">
      <w:pPr>
        <w:pStyle w:val="A"/>
      </w:pPr>
    </w:p>
    <w:p w14:paraId="4469573F" w14:textId="54FA4110" w:rsidR="00475173" w:rsidRDefault="00475173" w:rsidP="00475173">
      <w:pPr>
        <w:pStyle w:val="1"/>
      </w:pPr>
      <w:r>
        <w:t>1.</w:t>
      </w:r>
      <w:r>
        <w:tab/>
        <w:t>Defined</w:t>
      </w:r>
    </w:p>
    <w:p w14:paraId="1F9EF322" w14:textId="2FE21D8B" w:rsidR="00475173" w:rsidRDefault="00475173" w:rsidP="00475173">
      <w:pPr>
        <w:pStyle w:val="1"/>
      </w:pPr>
    </w:p>
    <w:p w14:paraId="10942E32" w14:textId="77777777" w:rsidR="00475173" w:rsidRDefault="00475173" w:rsidP="00475173">
      <w:pPr>
        <w:pStyle w:val="1"/>
      </w:pPr>
    </w:p>
    <w:p w14:paraId="1844D219" w14:textId="77777777" w:rsidR="00475173" w:rsidRDefault="00475173" w:rsidP="00475173">
      <w:pPr>
        <w:pStyle w:val="1"/>
      </w:pPr>
    </w:p>
    <w:p w14:paraId="233CC421" w14:textId="77777777" w:rsidR="00475173" w:rsidRDefault="00475173" w:rsidP="00475173">
      <w:pPr>
        <w:pStyle w:val="1"/>
      </w:pPr>
      <w:r>
        <w:t>2.</w:t>
      </w:r>
      <w:r>
        <w:tab/>
        <w:t>Calculating a mean</w:t>
      </w:r>
    </w:p>
    <w:p w14:paraId="6D3CDE8F" w14:textId="77777777" w:rsidR="00475173" w:rsidRDefault="00475173" w:rsidP="00475173">
      <w:pPr>
        <w:pStyle w:val="1"/>
      </w:pPr>
    </w:p>
    <w:p w14:paraId="5332F31B" w14:textId="77777777" w:rsidR="00475173" w:rsidRDefault="00475173" w:rsidP="00475173">
      <w:pPr>
        <w:pStyle w:val="a0"/>
      </w:pPr>
      <w:r>
        <w:t>a.</w:t>
      </w:r>
      <w:r>
        <w:tab/>
        <w:t>All the numbers of a sample together.</w:t>
      </w:r>
    </w:p>
    <w:p w14:paraId="64A54705" w14:textId="77777777" w:rsidR="00475173" w:rsidRDefault="00475173" w:rsidP="00475173">
      <w:pPr>
        <w:pStyle w:val="a0"/>
      </w:pPr>
    </w:p>
    <w:p w14:paraId="33A28074" w14:textId="77777777" w:rsidR="00475173" w:rsidRDefault="00475173" w:rsidP="00475173">
      <w:pPr>
        <w:pStyle w:val="a0"/>
      </w:pPr>
    </w:p>
    <w:p w14:paraId="7C26C2B8" w14:textId="77777777" w:rsidR="00475173" w:rsidRDefault="00475173" w:rsidP="00475173">
      <w:pPr>
        <w:pStyle w:val="a0"/>
      </w:pPr>
    </w:p>
    <w:p w14:paraId="76091237" w14:textId="77777777" w:rsidR="00475173" w:rsidRDefault="00475173" w:rsidP="00475173">
      <w:pPr>
        <w:pStyle w:val="a0"/>
      </w:pPr>
    </w:p>
    <w:p w14:paraId="550CAE1B" w14:textId="77777777" w:rsidR="00475173" w:rsidRDefault="00475173" w:rsidP="00475173">
      <w:pPr>
        <w:pStyle w:val="a0"/>
      </w:pPr>
      <w:r>
        <w:t>b.</w:t>
      </w:r>
      <w:r>
        <w:tab/>
        <w:t>Take the summed total (Σ</w:t>
      </w:r>
      <w:r w:rsidRPr="00475173">
        <w:rPr>
          <w:i/>
        </w:rPr>
        <w:t>x</w:t>
      </w:r>
      <w:r>
        <w:t>) and divide it by the number of scores in the group (</w:t>
      </w:r>
      <w:r w:rsidRPr="005E1161">
        <w:rPr>
          <w:i/>
        </w:rPr>
        <w:t>n</w:t>
      </w:r>
      <w:r>
        <w:t xml:space="preserve">). </w:t>
      </w:r>
    </w:p>
    <w:p w14:paraId="628031D3" w14:textId="77777777" w:rsidR="00475173" w:rsidRDefault="00475173" w:rsidP="00475173">
      <w:pPr>
        <w:pStyle w:val="1"/>
      </w:pPr>
    </w:p>
    <w:p w14:paraId="6B045AB2" w14:textId="77777777" w:rsidR="00475173" w:rsidRDefault="00475173" w:rsidP="00475173">
      <w:pPr>
        <w:pStyle w:val="1"/>
      </w:pPr>
    </w:p>
    <w:p w14:paraId="21183FD9" w14:textId="77777777" w:rsidR="00475173" w:rsidRDefault="00475173" w:rsidP="00475173">
      <w:pPr>
        <w:pStyle w:val="1"/>
      </w:pPr>
    </w:p>
    <w:p w14:paraId="3A5631F0" w14:textId="77777777" w:rsidR="00475173" w:rsidRDefault="00475173" w:rsidP="00475173">
      <w:pPr>
        <w:pStyle w:val="1"/>
      </w:pPr>
    </w:p>
    <w:p w14:paraId="17C69051" w14:textId="77777777" w:rsidR="00475173" w:rsidRDefault="00475173" w:rsidP="00475173">
      <w:pPr>
        <w:pStyle w:val="A"/>
      </w:pPr>
      <w:r>
        <w:t>B.</w:t>
      </w:r>
      <w:r>
        <w:tab/>
        <w:t>Median</w:t>
      </w:r>
    </w:p>
    <w:p w14:paraId="379B3BE2" w14:textId="77777777" w:rsidR="00475173" w:rsidRDefault="00475173" w:rsidP="00475173">
      <w:pPr>
        <w:pStyle w:val="A"/>
      </w:pPr>
    </w:p>
    <w:p w14:paraId="59551961" w14:textId="1FBCFFB2" w:rsidR="00475173" w:rsidRDefault="00475173" w:rsidP="00475173">
      <w:pPr>
        <w:pStyle w:val="1"/>
      </w:pPr>
      <w:r>
        <w:t>1.</w:t>
      </w:r>
      <w:r>
        <w:tab/>
        <w:t>Defined</w:t>
      </w:r>
    </w:p>
    <w:p w14:paraId="30BB74A2" w14:textId="77777777" w:rsidR="00475173" w:rsidRDefault="00475173" w:rsidP="00475173">
      <w:pPr>
        <w:pStyle w:val="1"/>
      </w:pPr>
    </w:p>
    <w:p w14:paraId="22762EE3" w14:textId="77777777" w:rsidR="00475173" w:rsidRDefault="00475173" w:rsidP="00475173">
      <w:pPr>
        <w:pStyle w:val="1"/>
      </w:pPr>
    </w:p>
    <w:p w14:paraId="2AF1919C" w14:textId="77777777" w:rsidR="00475173" w:rsidRDefault="00475173" w:rsidP="00475173">
      <w:pPr>
        <w:pStyle w:val="1"/>
      </w:pPr>
    </w:p>
    <w:p w14:paraId="106BCAAB" w14:textId="77777777" w:rsidR="00475173" w:rsidRDefault="00475173" w:rsidP="00475173">
      <w:pPr>
        <w:pStyle w:val="1"/>
      </w:pPr>
    </w:p>
    <w:p w14:paraId="124AB00E" w14:textId="77777777" w:rsidR="00475173" w:rsidRDefault="00475173" w:rsidP="00475173">
      <w:pPr>
        <w:pStyle w:val="1"/>
      </w:pPr>
      <w:r>
        <w:t>2.</w:t>
      </w:r>
      <w:r>
        <w:tab/>
        <w:t>Calculating a median</w:t>
      </w:r>
    </w:p>
    <w:p w14:paraId="5650C9D3" w14:textId="77777777" w:rsidR="00475173" w:rsidRDefault="00475173" w:rsidP="00475173">
      <w:pPr>
        <w:pStyle w:val="1"/>
      </w:pPr>
    </w:p>
    <w:p w14:paraId="745B7B17" w14:textId="77777777" w:rsidR="00475173" w:rsidRDefault="00475173" w:rsidP="00475173">
      <w:pPr>
        <w:pStyle w:val="a0"/>
      </w:pPr>
      <w:r>
        <w:t>a.</w:t>
      </w:r>
      <w:r>
        <w:tab/>
        <w:t>Odd number of scores/items.</w:t>
      </w:r>
    </w:p>
    <w:p w14:paraId="748E2095" w14:textId="77777777" w:rsidR="00475173" w:rsidRDefault="00475173" w:rsidP="00475173">
      <w:pPr>
        <w:pStyle w:val="a0"/>
        <w:ind w:firstLine="0"/>
      </w:pPr>
    </w:p>
    <w:p w14:paraId="0356D865" w14:textId="77777777" w:rsidR="00475173" w:rsidRDefault="00475173" w:rsidP="00475173">
      <w:pPr>
        <w:pStyle w:val="a0"/>
        <w:ind w:firstLine="0"/>
      </w:pPr>
    </w:p>
    <w:p w14:paraId="77F257F1" w14:textId="77777777" w:rsidR="00475173" w:rsidRDefault="00475173" w:rsidP="00475173">
      <w:pPr>
        <w:pStyle w:val="a0"/>
        <w:ind w:left="0" w:firstLine="0"/>
      </w:pPr>
    </w:p>
    <w:p w14:paraId="2724A38D" w14:textId="77777777" w:rsidR="00475173" w:rsidRDefault="00475173" w:rsidP="00475173">
      <w:pPr>
        <w:pStyle w:val="a0"/>
        <w:ind w:firstLine="0"/>
      </w:pPr>
    </w:p>
    <w:p w14:paraId="43A31A62" w14:textId="77777777" w:rsidR="00475173" w:rsidRDefault="00475173" w:rsidP="00475173">
      <w:pPr>
        <w:pStyle w:val="a0"/>
      </w:pPr>
      <w:r>
        <w:t>b.</w:t>
      </w:r>
      <w:r>
        <w:tab/>
        <w:t>Even number of scores/items.</w:t>
      </w:r>
    </w:p>
    <w:p w14:paraId="63380A59" w14:textId="77777777" w:rsidR="00475173" w:rsidRDefault="00475173" w:rsidP="00475173">
      <w:pPr>
        <w:pStyle w:val="a0"/>
      </w:pPr>
    </w:p>
    <w:p w14:paraId="1D2AC529" w14:textId="77777777" w:rsidR="00475173" w:rsidRDefault="00475173" w:rsidP="00475173">
      <w:pPr>
        <w:pStyle w:val="1"/>
        <w:ind w:left="0" w:firstLine="0"/>
      </w:pPr>
    </w:p>
    <w:p w14:paraId="0CDA7763" w14:textId="77777777" w:rsidR="00475173" w:rsidRDefault="00475173" w:rsidP="00475173">
      <w:pPr>
        <w:pStyle w:val="1"/>
      </w:pPr>
    </w:p>
    <w:p w14:paraId="3422BB00" w14:textId="77777777" w:rsidR="00475173" w:rsidRDefault="00475173" w:rsidP="00475173">
      <w:pPr>
        <w:pStyle w:val="1"/>
      </w:pPr>
    </w:p>
    <w:p w14:paraId="336CC505" w14:textId="77777777" w:rsidR="00475173" w:rsidRDefault="00475173" w:rsidP="00475173">
      <w:pPr>
        <w:pStyle w:val="1"/>
      </w:pPr>
      <w:r>
        <w:t>3.</w:t>
      </w:r>
      <w:r>
        <w:tab/>
        <w:t>Best to use when reporting on the average for data with extreme scores.</w:t>
      </w:r>
    </w:p>
    <w:p w14:paraId="6ECF185F" w14:textId="77777777" w:rsidR="00475173" w:rsidRDefault="00475173" w:rsidP="00475173">
      <w:pPr>
        <w:pStyle w:val="1"/>
      </w:pPr>
    </w:p>
    <w:p w14:paraId="19E6E043" w14:textId="77777777" w:rsidR="00475173" w:rsidRDefault="00475173" w:rsidP="00475173">
      <w:pPr>
        <w:pStyle w:val="1"/>
      </w:pPr>
    </w:p>
    <w:p w14:paraId="4936259C" w14:textId="77777777" w:rsidR="00475173" w:rsidRDefault="00475173" w:rsidP="00475173">
      <w:pPr>
        <w:pStyle w:val="1"/>
      </w:pPr>
    </w:p>
    <w:p w14:paraId="3D4D9F26" w14:textId="77777777" w:rsidR="00475173" w:rsidRDefault="00475173" w:rsidP="00475173">
      <w:pPr>
        <w:pStyle w:val="1"/>
      </w:pPr>
    </w:p>
    <w:p w14:paraId="65DF4799" w14:textId="77777777" w:rsidR="00475173" w:rsidRDefault="00475173" w:rsidP="00475173">
      <w:pPr>
        <w:pStyle w:val="A"/>
      </w:pPr>
      <w:r>
        <w:t>C.</w:t>
      </w:r>
      <w:r>
        <w:tab/>
        <w:t>Mode</w:t>
      </w:r>
    </w:p>
    <w:p w14:paraId="41CAADC5" w14:textId="77777777" w:rsidR="00475173" w:rsidRDefault="00475173" w:rsidP="00475173">
      <w:pPr>
        <w:pStyle w:val="A"/>
      </w:pPr>
    </w:p>
    <w:p w14:paraId="17793BB4" w14:textId="30AA06BD" w:rsidR="00475173" w:rsidRDefault="00475173" w:rsidP="00475173">
      <w:pPr>
        <w:pStyle w:val="1"/>
      </w:pPr>
      <w:r>
        <w:t>1.</w:t>
      </w:r>
      <w:r>
        <w:tab/>
        <w:t xml:space="preserve">Defined </w:t>
      </w:r>
    </w:p>
    <w:p w14:paraId="20F439C4" w14:textId="77777777" w:rsidR="00475173" w:rsidRDefault="00475173" w:rsidP="00475173">
      <w:pPr>
        <w:pStyle w:val="1"/>
      </w:pPr>
    </w:p>
    <w:p w14:paraId="5458D1B8" w14:textId="77777777" w:rsidR="00475173" w:rsidRDefault="00475173" w:rsidP="00475173">
      <w:pPr>
        <w:pStyle w:val="1"/>
      </w:pPr>
    </w:p>
    <w:p w14:paraId="6E725E8D" w14:textId="77777777" w:rsidR="00475173" w:rsidRDefault="00475173" w:rsidP="00475173">
      <w:pPr>
        <w:pStyle w:val="1"/>
      </w:pPr>
    </w:p>
    <w:p w14:paraId="34A237D7" w14:textId="77777777" w:rsidR="00475173" w:rsidRDefault="00475173" w:rsidP="00475173">
      <w:pPr>
        <w:pStyle w:val="1"/>
      </w:pPr>
    </w:p>
    <w:p w14:paraId="4E450D3E" w14:textId="77777777" w:rsidR="00475173" w:rsidRDefault="00475173" w:rsidP="00475173">
      <w:pPr>
        <w:pStyle w:val="1"/>
      </w:pPr>
      <w:r>
        <w:t>2.</w:t>
      </w:r>
      <w:r>
        <w:tab/>
        <w:t>Calculating a mode</w:t>
      </w:r>
    </w:p>
    <w:p w14:paraId="7BD79EF2" w14:textId="05D1478C" w:rsidR="00475173" w:rsidRDefault="00475173" w:rsidP="00475173">
      <w:pPr>
        <w:pStyle w:val="a0"/>
      </w:pPr>
      <w:r>
        <w:t>.</w:t>
      </w:r>
    </w:p>
    <w:p w14:paraId="19F9AFD0" w14:textId="77777777" w:rsidR="00475173" w:rsidRDefault="00475173" w:rsidP="00475173">
      <w:pPr>
        <w:pStyle w:val="1"/>
      </w:pPr>
    </w:p>
    <w:p w14:paraId="1ADA88D2" w14:textId="77777777" w:rsidR="00475173" w:rsidRDefault="00475173" w:rsidP="00475173">
      <w:pPr>
        <w:pStyle w:val="1"/>
      </w:pPr>
    </w:p>
    <w:p w14:paraId="4CBF93FD" w14:textId="77777777" w:rsidR="00475173" w:rsidRDefault="00475173" w:rsidP="00475173">
      <w:pPr>
        <w:pStyle w:val="1"/>
      </w:pPr>
    </w:p>
    <w:p w14:paraId="6C9D377C" w14:textId="77777777" w:rsidR="00475173" w:rsidRDefault="00475173" w:rsidP="00475173">
      <w:pPr>
        <w:pStyle w:val="1"/>
      </w:pPr>
    </w:p>
    <w:p w14:paraId="6666836F" w14:textId="48B272E4" w:rsidR="00475173" w:rsidRDefault="00475173" w:rsidP="00475173">
      <w:pPr>
        <w:pStyle w:val="A"/>
      </w:pPr>
      <w:r>
        <w:t>D.</w:t>
      </w:r>
      <w:r>
        <w:tab/>
        <w:t xml:space="preserve">Frequency Distributions </w:t>
      </w:r>
    </w:p>
    <w:p w14:paraId="05CD2F0A" w14:textId="77777777" w:rsidR="00475173" w:rsidRDefault="00475173" w:rsidP="00475173">
      <w:pPr>
        <w:pStyle w:val="A"/>
      </w:pPr>
    </w:p>
    <w:p w14:paraId="2B9253D2" w14:textId="77777777" w:rsidR="00475173" w:rsidRDefault="00475173" w:rsidP="00475173">
      <w:pPr>
        <w:pStyle w:val="1"/>
      </w:pPr>
      <w:r>
        <w:t>1.</w:t>
      </w:r>
      <w:r>
        <w:tab/>
        <w:t>Calculating a frequency distribution using SPSS (See Figures 15.4-15.11 in text for steps and examples of SPSS output).</w:t>
      </w:r>
    </w:p>
    <w:p w14:paraId="27A67A2E" w14:textId="77777777" w:rsidR="00475173" w:rsidRDefault="00475173" w:rsidP="00475173">
      <w:pPr>
        <w:pStyle w:val="1"/>
      </w:pPr>
    </w:p>
    <w:p w14:paraId="38A9F6DA" w14:textId="77777777" w:rsidR="00475173" w:rsidRDefault="00475173" w:rsidP="00475173">
      <w:pPr>
        <w:pStyle w:val="1"/>
      </w:pPr>
    </w:p>
    <w:p w14:paraId="6B6FCF40" w14:textId="77777777" w:rsidR="00475173" w:rsidRDefault="00475173" w:rsidP="00475173">
      <w:pPr>
        <w:pStyle w:val="1"/>
      </w:pPr>
    </w:p>
    <w:p w14:paraId="3B6EC416" w14:textId="77777777" w:rsidR="00475173" w:rsidRDefault="00475173" w:rsidP="00475173">
      <w:pPr>
        <w:pStyle w:val="1"/>
      </w:pPr>
    </w:p>
    <w:p w14:paraId="236540F5" w14:textId="00EE750A" w:rsidR="00475173" w:rsidRDefault="00475173" w:rsidP="00475173">
      <w:pPr>
        <w:pStyle w:val="1"/>
      </w:pPr>
      <w:r>
        <w:t>2.</w:t>
      </w:r>
      <w:r>
        <w:tab/>
        <w:t>Histogram (See Figure 14.10 in text for sample).</w:t>
      </w:r>
    </w:p>
    <w:p w14:paraId="7E79BCFC" w14:textId="77777777" w:rsidR="00475173" w:rsidRDefault="00475173" w:rsidP="00475173">
      <w:pPr>
        <w:pStyle w:val="1"/>
      </w:pPr>
    </w:p>
    <w:p w14:paraId="1F54026A" w14:textId="77777777" w:rsidR="00475173" w:rsidRDefault="00475173" w:rsidP="00475173">
      <w:pPr>
        <w:pStyle w:val="1"/>
      </w:pPr>
    </w:p>
    <w:p w14:paraId="74ED6184" w14:textId="77777777" w:rsidR="00475173" w:rsidRDefault="00475173" w:rsidP="00475173">
      <w:pPr>
        <w:pStyle w:val="1"/>
      </w:pPr>
    </w:p>
    <w:p w14:paraId="51C2E9F5" w14:textId="77777777" w:rsidR="00475173" w:rsidRDefault="00475173" w:rsidP="00475173">
      <w:pPr>
        <w:pStyle w:val="1"/>
      </w:pPr>
    </w:p>
    <w:p w14:paraId="3D963026" w14:textId="570CBCCD" w:rsidR="00475173" w:rsidRDefault="00475173" w:rsidP="00475173">
      <w:pPr>
        <w:pStyle w:val="1"/>
      </w:pPr>
      <w:r>
        <w:t>3.</w:t>
      </w:r>
      <w:r>
        <w:tab/>
        <w:t xml:space="preserve">Outliers </w:t>
      </w:r>
    </w:p>
    <w:p w14:paraId="45C1FAF8" w14:textId="77777777" w:rsidR="00475173" w:rsidRDefault="00475173" w:rsidP="00475173">
      <w:pPr>
        <w:pStyle w:val="1"/>
      </w:pPr>
    </w:p>
    <w:p w14:paraId="3DC5DBC7" w14:textId="77777777" w:rsidR="00475173" w:rsidRDefault="00475173" w:rsidP="00475173">
      <w:pPr>
        <w:pStyle w:val="1"/>
      </w:pPr>
    </w:p>
    <w:p w14:paraId="6A8D3968" w14:textId="77777777" w:rsidR="00475173" w:rsidRDefault="00475173" w:rsidP="00475173">
      <w:pPr>
        <w:pStyle w:val="1"/>
      </w:pPr>
    </w:p>
    <w:p w14:paraId="46E03BFF" w14:textId="77777777" w:rsidR="00475173" w:rsidRDefault="00475173" w:rsidP="00475173">
      <w:pPr>
        <w:pStyle w:val="1"/>
      </w:pPr>
    </w:p>
    <w:p w14:paraId="236A9116" w14:textId="77777777" w:rsidR="00475173" w:rsidRDefault="00475173" w:rsidP="00475173">
      <w:pPr>
        <w:pStyle w:val="1"/>
      </w:pPr>
      <w:r>
        <w:t>4.</w:t>
      </w:r>
      <w:r>
        <w:tab/>
        <w:t>Bell curve / normal distribution</w:t>
      </w:r>
    </w:p>
    <w:p w14:paraId="4A4CBE9A" w14:textId="77777777" w:rsidR="00475173" w:rsidRDefault="00475173" w:rsidP="00475173">
      <w:pPr>
        <w:pStyle w:val="1"/>
      </w:pPr>
    </w:p>
    <w:p w14:paraId="7D38E9F7" w14:textId="77777777" w:rsidR="00475173" w:rsidRDefault="00475173" w:rsidP="00475173">
      <w:pPr>
        <w:pStyle w:val="a0"/>
      </w:pPr>
      <w:r>
        <w:t>a.</w:t>
      </w:r>
      <w:r>
        <w:tab/>
        <w:t>If the scores are distributed normally, the curve forms a bell shape.</w:t>
      </w:r>
    </w:p>
    <w:p w14:paraId="0B74A8A3" w14:textId="77777777" w:rsidR="00475173" w:rsidRDefault="00475173" w:rsidP="00475173">
      <w:pPr>
        <w:pStyle w:val="a0"/>
      </w:pPr>
    </w:p>
    <w:p w14:paraId="15762B17" w14:textId="77777777" w:rsidR="00475173" w:rsidRDefault="00475173" w:rsidP="00475173">
      <w:pPr>
        <w:pStyle w:val="a0"/>
      </w:pPr>
    </w:p>
    <w:p w14:paraId="715FDBD5" w14:textId="77777777" w:rsidR="00475173" w:rsidRDefault="00475173" w:rsidP="00475173">
      <w:pPr>
        <w:pStyle w:val="a0"/>
      </w:pPr>
    </w:p>
    <w:p w14:paraId="0581695A" w14:textId="77777777" w:rsidR="00475173" w:rsidRDefault="00475173" w:rsidP="00475173">
      <w:pPr>
        <w:pStyle w:val="a0"/>
      </w:pPr>
    </w:p>
    <w:p w14:paraId="50B3559F" w14:textId="77777777" w:rsidR="00475173" w:rsidRDefault="00475173" w:rsidP="00475173">
      <w:pPr>
        <w:pStyle w:val="a0"/>
      </w:pPr>
      <w:r>
        <w:t>b.</w:t>
      </w:r>
      <w:r>
        <w:tab/>
        <w:t>Normality of data is a condition for certain statistical analyses associated with hypothesis testing.</w:t>
      </w:r>
    </w:p>
    <w:p w14:paraId="0AE889E2" w14:textId="77777777" w:rsidR="00475173" w:rsidRDefault="00475173" w:rsidP="00475173">
      <w:pPr>
        <w:pStyle w:val="a0"/>
      </w:pPr>
    </w:p>
    <w:p w14:paraId="15FE63C4" w14:textId="77777777" w:rsidR="00475173" w:rsidRDefault="00475173" w:rsidP="00475173">
      <w:pPr>
        <w:pStyle w:val="a0"/>
      </w:pPr>
    </w:p>
    <w:p w14:paraId="5B4626AD" w14:textId="77777777" w:rsidR="00475173" w:rsidRDefault="00475173" w:rsidP="00475173">
      <w:pPr>
        <w:pStyle w:val="a0"/>
      </w:pPr>
    </w:p>
    <w:p w14:paraId="2D4697D6" w14:textId="77777777" w:rsidR="00475173" w:rsidRDefault="00475173" w:rsidP="00475173">
      <w:pPr>
        <w:pStyle w:val="a0"/>
      </w:pPr>
    </w:p>
    <w:p w14:paraId="083BB02E" w14:textId="77777777" w:rsidR="00475173" w:rsidRDefault="00475173" w:rsidP="00475173">
      <w:pPr>
        <w:pStyle w:val="A"/>
      </w:pPr>
      <w:r>
        <w:t>E.</w:t>
      </w:r>
      <w:r>
        <w:tab/>
        <w:t>Skewness &amp; Kurtosis</w:t>
      </w:r>
    </w:p>
    <w:p w14:paraId="74E29A77" w14:textId="77777777" w:rsidR="00475173" w:rsidRDefault="00475173" w:rsidP="00475173">
      <w:pPr>
        <w:pStyle w:val="A"/>
      </w:pPr>
    </w:p>
    <w:p w14:paraId="344CCB8E" w14:textId="77777777" w:rsidR="00475173" w:rsidRDefault="00475173" w:rsidP="00475173">
      <w:pPr>
        <w:pStyle w:val="1"/>
      </w:pPr>
      <w:r>
        <w:t>1.</w:t>
      </w:r>
      <w:r>
        <w:tab/>
        <w:t>Skewness</w:t>
      </w:r>
    </w:p>
    <w:p w14:paraId="0129D80A" w14:textId="77777777" w:rsidR="00475173" w:rsidRDefault="00475173" w:rsidP="00475173">
      <w:pPr>
        <w:pStyle w:val="1"/>
      </w:pPr>
    </w:p>
    <w:p w14:paraId="3D5195C1" w14:textId="77777777" w:rsidR="00475173" w:rsidRDefault="00475173" w:rsidP="00475173">
      <w:pPr>
        <w:pStyle w:val="a0"/>
      </w:pPr>
      <w:r>
        <w:t>a.</w:t>
      </w:r>
      <w:r>
        <w:tab/>
        <w:t>More often than not, the dataset you are analyzing will produce a curve that is asymmetrical.</w:t>
      </w:r>
    </w:p>
    <w:p w14:paraId="7DEAE7B3" w14:textId="77777777" w:rsidR="00475173" w:rsidRDefault="00475173" w:rsidP="00475173">
      <w:pPr>
        <w:pStyle w:val="a0"/>
      </w:pPr>
    </w:p>
    <w:p w14:paraId="37C7BA7C" w14:textId="77777777" w:rsidR="00475173" w:rsidRDefault="00475173" w:rsidP="00475173">
      <w:pPr>
        <w:pStyle w:val="a0"/>
      </w:pPr>
    </w:p>
    <w:p w14:paraId="0449F5A7" w14:textId="77777777" w:rsidR="00475173" w:rsidRDefault="00475173" w:rsidP="00475173">
      <w:pPr>
        <w:pStyle w:val="a0"/>
      </w:pPr>
    </w:p>
    <w:p w14:paraId="2461A98A" w14:textId="77777777" w:rsidR="00475173" w:rsidRDefault="00475173" w:rsidP="00475173">
      <w:pPr>
        <w:pStyle w:val="a0"/>
      </w:pPr>
    </w:p>
    <w:p w14:paraId="51B1CA81" w14:textId="77777777" w:rsidR="00475173" w:rsidRDefault="00475173" w:rsidP="00475173">
      <w:pPr>
        <w:pStyle w:val="a0"/>
      </w:pPr>
      <w:r>
        <w:t>b.</w:t>
      </w:r>
      <w:r>
        <w:tab/>
        <w:t>The asymmetry in a set of data points is referred to as the dataset’s skewness.</w:t>
      </w:r>
    </w:p>
    <w:p w14:paraId="2CB2999F" w14:textId="77777777" w:rsidR="00475173" w:rsidRDefault="00475173" w:rsidP="00475173">
      <w:pPr>
        <w:pStyle w:val="a0"/>
      </w:pPr>
    </w:p>
    <w:p w14:paraId="5ABC2BAC" w14:textId="77777777" w:rsidR="00475173" w:rsidRDefault="00475173" w:rsidP="00475173">
      <w:pPr>
        <w:pStyle w:val="a0"/>
      </w:pPr>
    </w:p>
    <w:p w14:paraId="7FE44730" w14:textId="77777777" w:rsidR="00475173" w:rsidRDefault="00475173" w:rsidP="00475173">
      <w:pPr>
        <w:pStyle w:val="a0"/>
      </w:pPr>
    </w:p>
    <w:p w14:paraId="738BF73E" w14:textId="77777777" w:rsidR="00475173" w:rsidRDefault="00475173" w:rsidP="00475173">
      <w:pPr>
        <w:pStyle w:val="a0"/>
      </w:pPr>
    </w:p>
    <w:p w14:paraId="5B98FAA3" w14:textId="77777777" w:rsidR="00475173" w:rsidRDefault="00475173" w:rsidP="00475173">
      <w:pPr>
        <w:pStyle w:val="a0"/>
      </w:pPr>
      <w:r>
        <w:t>c.</w:t>
      </w:r>
      <w:r>
        <w:tab/>
        <w:t>Positively skewed curve</w:t>
      </w:r>
    </w:p>
    <w:p w14:paraId="16D41576" w14:textId="77777777" w:rsidR="00475173" w:rsidRDefault="00475173" w:rsidP="00475173">
      <w:pPr>
        <w:pStyle w:val="a0"/>
      </w:pPr>
    </w:p>
    <w:p w14:paraId="614805F7" w14:textId="77777777" w:rsidR="00475173" w:rsidRDefault="00475173" w:rsidP="00475173">
      <w:pPr>
        <w:pStyle w:val="i0"/>
      </w:pPr>
      <w:r>
        <w:t>i.</w:t>
      </w:r>
      <w:r>
        <w:tab/>
        <w:t>Tail of the distribution curve is longer on the right side.</w:t>
      </w:r>
    </w:p>
    <w:p w14:paraId="2319B41E" w14:textId="77777777" w:rsidR="00475173" w:rsidRDefault="00475173" w:rsidP="00475173">
      <w:pPr>
        <w:pStyle w:val="i0"/>
      </w:pPr>
    </w:p>
    <w:p w14:paraId="2C1F9F24" w14:textId="77777777" w:rsidR="00475173" w:rsidRDefault="00475173" w:rsidP="00475173">
      <w:pPr>
        <w:pStyle w:val="i0"/>
      </w:pPr>
    </w:p>
    <w:p w14:paraId="5429036A" w14:textId="77777777" w:rsidR="00475173" w:rsidRDefault="00475173" w:rsidP="00475173">
      <w:pPr>
        <w:pStyle w:val="i0"/>
      </w:pPr>
    </w:p>
    <w:p w14:paraId="4474E375" w14:textId="77777777" w:rsidR="00475173" w:rsidRDefault="00475173" w:rsidP="00475173">
      <w:pPr>
        <w:pStyle w:val="i0"/>
      </w:pPr>
      <w:r>
        <w:t>ii.</w:t>
      </w:r>
      <w:r>
        <w:tab/>
        <w:t>The majority of scores are low, creating a long tail in the positive direction on a number line.</w:t>
      </w:r>
    </w:p>
    <w:p w14:paraId="5346D333" w14:textId="77777777" w:rsidR="00475173" w:rsidRDefault="00475173" w:rsidP="00475173">
      <w:pPr>
        <w:pStyle w:val="i0"/>
      </w:pPr>
    </w:p>
    <w:p w14:paraId="5F21213E" w14:textId="77777777" w:rsidR="00475173" w:rsidRDefault="00475173" w:rsidP="00475173">
      <w:pPr>
        <w:pStyle w:val="i0"/>
      </w:pPr>
    </w:p>
    <w:p w14:paraId="15053FF0" w14:textId="77777777" w:rsidR="00475173" w:rsidRDefault="00475173" w:rsidP="00475173">
      <w:pPr>
        <w:pStyle w:val="i0"/>
      </w:pPr>
    </w:p>
    <w:p w14:paraId="057289B2" w14:textId="1EB3D8D8" w:rsidR="00475173" w:rsidRDefault="00475173" w:rsidP="00475173">
      <w:pPr>
        <w:pStyle w:val="i0"/>
      </w:pPr>
      <w:r>
        <w:t>iii.</w:t>
      </w:r>
      <w:r>
        <w:tab/>
        <w:t>The mean of the sample will be larger than the mode or median</w:t>
      </w:r>
    </w:p>
    <w:p w14:paraId="7492A9A3" w14:textId="3982C3E2" w:rsidR="00475173" w:rsidRDefault="00475173" w:rsidP="00475173">
      <w:pPr>
        <w:pStyle w:val="i0"/>
      </w:pPr>
    </w:p>
    <w:p w14:paraId="68A17DB4" w14:textId="166062F8" w:rsidR="00475173" w:rsidRDefault="00475173" w:rsidP="00475173">
      <w:pPr>
        <w:pStyle w:val="i0"/>
      </w:pPr>
    </w:p>
    <w:p w14:paraId="0AC1923F" w14:textId="77777777" w:rsidR="00475173" w:rsidRDefault="00475173" w:rsidP="00475173">
      <w:pPr>
        <w:pStyle w:val="i0"/>
      </w:pPr>
    </w:p>
    <w:p w14:paraId="16192B49" w14:textId="77777777" w:rsidR="00475173" w:rsidRDefault="00475173" w:rsidP="00475173">
      <w:pPr>
        <w:pStyle w:val="i0"/>
      </w:pPr>
      <w:r>
        <w:t>iv.</w:t>
      </w:r>
      <w:r>
        <w:tab/>
        <w:t>See Figure 15.12 in text for example.</w:t>
      </w:r>
    </w:p>
    <w:p w14:paraId="5E9E5D25" w14:textId="77777777" w:rsidR="00475173" w:rsidRDefault="00475173" w:rsidP="00475173">
      <w:pPr>
        <w:pStyle w:val="i0"/>
      </w:pPr>
    </w:p>
    <w:p w14:paraId="7C68352C" w14:textId="77777777" w:rsidR="00475173" w:rsidRDefault="00475173" w:rsidP="00475173">
      <w:pPr>
        <w:pStyle w:val="i0"/>
      </w:pPr>
    </w:p>
    <w:p w14:paraId="44CCC5EE" w14:textId="77777777" w:rsidR="00475173" w:rsidRDefault="00475173" w:rsidP="00475173">
      <w:pPr>
        <w:pStyle w:val="i0"/>
      </w:pPr>
    </w:p>
    <w:p w14:paraId="7ED2197E" w14:textId="77777777" w:rsidR="00475173" w:rsidRDefault="00475173" w:rsidP="00475173">
      <w:pPr>
        <w:pStyle w:val="a0"/>
      </w:pPr>
      <w:r>
        <w:t>d.</w:t>
      </w:r>
      <w:r>
        <w:tab/>
        <w:t>Negatively skewed curve</w:t>
      </w:r>
    </w:p>
    <w:p w14:paraId="5D28F567" w14:textId="77777777" w:rsidR="00475173" w:rsidRDefault="00475173" w:rsidP="00475173">
      <w:pPr>
        <w:pStyle w:val="a0"/>
      </w:pPr>
    </w:p>
    <w:p w14:paraId="075B495D" w14:textId="77777777" w:rsidR="00475173" w:rsidRDefault="00475173" w:rsidP="00475173">
      <w:pPr>
        <w:pStyle w:val="i0"/>
      </w:pPr>
      <w:r>
        <w:t>i.</w:t>
      </w:r>
      <w:r>
        <w:tab/>
        <w:t>Tail of the distribution curve is longer on the left side.</w:t>
      </w:r>
    </w:p>
    <w:p w14:paraId="541A1933" w14:textId="77777777" w:rsidR="00475173" w:rsidRDefault="00475173" w:rsidP="00475173">
      <w:pPr>
        <w:pStyle w:val="i0"/>
      </w:pPr>
    </w:p>
    <w:p w14:paraId="08459E03" w14:textId="77777777" w:rsidR="00475173" w:rsidRDefault="00475173" w:rsidP="00475173">
      <w:pPr>
        <w:pStyle w:val="i0"/>
      </w:pPr>
    </w:p>
    <w:p w14:paraId="71CB7C74" w14:textId="77777777" w:rsidR="00475173" w:rsidRDefault="00475173" w:rsidP="00475173">
      <w:pPr>
        <w:pStyle w:val="i0"/>
      </w:pPr>
    </w:p>
    <w:p w14:paraId="26726428" w14:textId="77777777" w:rsidR="00475173" w:rsidRDefault="00475173" w:rsidP="00475173">
      <w:pPr>
        <w:pStyle w:val="i0"/>
      </w:pPr>
      <w:r>
        <w:t>ii.</w:t>
      </w:r>
      <w:r>
        <w:tab/>
        <w:t>The majority of the scores are high, creating a long tail in the negative direction on a number line.</w:t>
      </w:r>
    </w:p>
    <w:p w14:paraId="0D79094F" w14:textId="77777777" w:rsidR="00475173" w:rsidRDefault="00475173" w:rsidP="00475173">
      <w:pPr>
        <w:pStyle w:val="i0"/>
      </w:pPr>
    </w:p>
    <w:p w14:paraId="7766C6B4" w14:textId="77777777" w:rsidR="00475173" w:rsidRDefault="00475173" w:rsidP="00475173">
      <w:pPr>
        <w:pStyle w:val="i0"/>
      </w:pPr>
    </w:p>
    <w:p w14:paraId="3CE1F1A2" w14:textId="77777777" w:rsidR="00475173" w:rsidRDefault="00475173" w:rsidP="00475173">
      <w:pPr>
        <w:pStyle w:val="i0"/>
      </w:pPr>
    </w:p>
    <w:p w14:paraId="42FFB2A3" w14:textId="77777777" w:rsidR="00475173" w:rsidRDefault="00475173" w:rsidP="00475173">
      <w:pPr>
        <w:pStyle w:val="i0"/>
      </w:pPr>
      <w:r>
        <w:t>iii.</w:t>
      </w:r>
      <w:r>
        <w:tab/>
        <w:t>The mean will be smaller than the mode or median.</w:t>
      </w:r>
    </w:p>
    <w:p w14:paraId="6674E86F" w14:textId="77777777" w:rsidR="00475173" w:rsidRDefault="00475173" w:rsidP="00475173">
      <w:pPr>
        <w:pStyle w:val="i0"/>
      </w:pPr>
    </w:p>
    <w:p w14:paraId="2E05E6A2" w14:textId="77777777" w:rsidR="00475173" w:rsidRDefault="00475173" w:rsidP="00475173">
      <w:pPr>
        <w:pStyle w:val="i0"/>
      </w:pPr>
    </w:p>
    <w:p w14:paraId="336D9571" w14:textId="77777777" w:rsidR="00475173" w:rsidRDefault="00475173" w:rsidP="00475173">
      <w:pPr>
        <w:pStyle w:val="i0"/>
      </w:pPr>
    </w:p>
    <w:p w14:paraId="0E0AD98F" w14:textId="3F143FAC" w:rsidR="00475173" w:rsidRDefault="00475173" w:rsidP="00475173">
      <w:pPr>
        <w:pStyle w:val="i0"/>
      </w:pPr>
      <w:r>
        <w:t>iv.</w:t>
      </w:r>
      <w:r>
        <w:tab/>
        <w:t>See Figure 15.13 in text for example</w:t>
      </w:r>
    </w:p>
    <w:p w14:paraId="06DB7996" w14:textId="2CD429A3" w:rsidR="00475173" w:rsidRDefault="00475173" w:rsidP="00475173">
      <w:pPr>
        <w:pStyle w:val="i0"/>
      </w:pPr>
    </w:p>
    <w:p w14:paraId="624E2A41" w14:textId="77777777" w:rsidR="00475173" w:rsidRDefault="00475173" w:rsidP="00475173">
      <w:pPr>
        <w:pStyle w:val="i0"/>
      </w:pPr>
    </w:p>
    <w:p w14:paraId="5148FDB1" w14:textId="77777777" w:rsidR="00475173" w:rsidRDefault="00475173" w:rsidP="00475173">
      <w:pPr>
        <w:pStyle w:val="i0"/>
      </w:pPr>
    </w:p>
    <w:p w14:paraId="783958B9" w14:textId="77777777" w:rsidR="00475173" w:rsidRDefault="00475173" w:rsidP="00475173">
      <w:pPr>
        <w:pStyle w:val="1"/>
      </w:pPr>
      <w:r>
        <w:t>2.</w:t>
      </w:r>
      <w:r>
        <w:tab/>
        <w:t>Kurtosis</w:t>
      </w:r>
    </w:p>
    <w:p w14:paraId="4B0DA0DA" w14:textId="77777777" w:rsidR="00475173" w:rsidRDefault="00475173" w:rsidP="00475173">
      <w:pPr>
        <w:pStyle w:val="1"/>
      </w:pPr>
    </w:p>
    <w:p w14:paraId="64E0978C" w14:textId="77777777" w:rsidR="00475173" w:rsidRDefault="00475173" w:rsidP="00475173">
      <w:pPr>
        <w:pStyle w:val="a0"/>
      </w:pPr>
      <w:r>
        <w:t>a.</w:t>
      </w:r>
      <w:r>
        <w:tab/>
        <w:t>The degree of peakedness of a distribution of scores.</w:t>
      </w:r>
    </w:p>
    <w:p w14:paraId="1722B339" w14:textId="77777777" w:rsidR="00475173" w:rsidRDefault="00475173" w:rsidP="00475173">
      <w:pPr>
        <w:pStyle w:val="a0"/>
      </w:pPr>
    </w:p>
    <w:p w14:paraId="2942519F" w14:textId="77777777" w:rsidR="00475173" w:rsidRDefault="00475173" w:rsidP="00475173">
      <w:pPr>
        <w:pStyle w:val="a0"/>
      </w:pPr>
    </w:p>
    <w:p w14:paraId="70421846" w14:textId="77777777" w:rsidR="00475173" w:rsidRDefault="00475173" w:rsidP="00475173">
      <w:pPr>
        <w:pStyle w:val="a0"/>
      </w:pPr>
    </w:p>
    <w:p w14:paraId="32AA3BA1" w14:textId="77777777" w:rsidR="00475173" w:rsidRDefault="00475173" w:rsidP="00475173">
      <w:pPr>
        <w:pStyle w:val="a0"/>
      </w:pPr>
      <w:r>
        <w:t>b.</w:t>
      </w:r>
      <w:r>
        <w:tab/>
        <w:t>In distributions, the kurtosis can either be very peaked with short, thick tails or too flat with long, thin tails.</w:t>
      </w:r>
    </w:p>
    <w:p w14:paraId="47BE4F41" w14:textId="77777777" w:rsidR="00475173" w:rsidRDefault="00475173" w:rsidP="00475173">
      <w:pPr>
        <w:pStyle w:val="a0"/>
      </w:pPr>
    </w:p>
    <w:p w14:paraId="6AF33A31" w14:textId="77777777" w:rsidR="00475173" w:rsidRDefault="00475173" w:rsidP="00475173">
      <w:pPr>
        <w:pStyle w:val="a0"/>
      </w:pPr>
    </w:p>
    <w:p w14:paraId="100C51E1" w14:textId="77777777" w:rsidR="00475173" w:rsidRDefault="00475173" w:rsidP="00475173">
      <w:pPr>
        <w:pStyle w:val="a0"/>
      </w:pPr>
    </w:p>
    <w:p w14:paraId="43ADE3C1" w14:textId="77777777" w:rsidR="00475173" w:rsidRDefault="00475173" w:rsidP="00475173">
      <w:pPr>
        <w:pStyle w:val="a0"/>
      </w:pPr>
      <w:r>
        <w:t>c.</w:t>
      </w:r>
      <w:r>
        <w:tab/>
        <w:t>If the kurtosis value is above 0, then the distribution is peaked with short, thick tails.</w:t>
      </w:r>
    </w:p>
    <w:p w14:paraId="010733BE" w14:textId="77777777" w:rsidR="00475173" w:rsidRDefault="00475173" w:rsidP="00475173">
      <w:pPr>
        <w:pStyle w:val="a0"/>
      </w:pPr>
    </w:p>
    <w:p w14:paraId="0C589E39" w14:textId="77777777" w:rsidR="00475173" w:rsidRDefault="00475173" w:rsidP="00475173">
      <w:pPr>
        <w:pStyle w:val="a0"/>
      </w:pPr>
    </w:p>
    <w:p w14:paraId="3EBAABE7" w14:textId="77777777" w:rsidR="00475173" w:rsidRDefault="00475173" w:rsidP="00475173">
      <w:pPr>
        <w:pStyle w:val="a0"/>
      </w:pPr>
    </w:p>
    <w:p w14:paraId="1A618EEE" w14:textId="77777777" w:rsidR="00475173" w:rsidRDefault="00475173" w:rsidP="00475173">
      <w:pPr>
        <w:pStyle w:val="a0"/>
      </w:pPr>
      <w:r>
        <w:t>d.</w:t>
      </w:r>
      <w:r>
        <w:tab/>
        <w:t>If the kurtosis value is below 0, then the distribution is flat and has too many cases in the tails.</w:t>
      </w:r>
    </w:p>
    <w:p w14:paraId="2BB4FFB4" w14:textId="77777777" w:rsidR="00475173" w:rsidRDefault="00475173" w:rsidP="00475173">
      <w:pPr>
        <w:pStyle w:val="a0"/>
      </w:pPr>
    </w:p>
    <w:p w14:paraId="59C25B8E" w14:textId="77777777" w:rsidR="00475173" w:rsidRDefault="00475173" w:rsidP="00475173">
      <w:pPr>
        <w:pStyle w:val="a0"/>
      </w:pPr>
    </w:p>
    <w:p w14:paraId="103F3526" w14:textId="77777777" w:rsidR="00475173" w:rsidRDefault="00475173" w:rsidP="00475173">
      <w:pPr>
        <w:pStyle w:val="a0"/>
      </w:pPr>
    </w:p>
    <w:p w14:paraId="63E6AF1F" w14:textId="77777777" w:rsidR="00475173" w:rsidRDefault="00475173" w:rsidP="00475173">
      <w:pPr>
        <w:pStyle w:val="a0"/>
      </w:pPr>
      <w:r>
        <w:t>e.</w:t>
      </w:r>
      <w:r>
        <w:tab/>
        <w:t>See Figure 14.14 in text for example of SPSS frequency with skewness and kurtosis scores.</w:t>
      </w:r>
    </w:p>
    <w:p w14:paraId="23D91A92" w14:textId="77777777" w:rsidR="00475173" w:rsidRDefault="00475173" w:rsidP="00475173">
      <w:pPr>
        <w:pStyle w:val="a0"/>
      </w:pPr>
    </w:p>
    <w:p w14:paraId="5ADD1281" w14:textId="77777777" w:rsidR="00475173" w:rsidRDefault="00475173" w:rsidP="00475173">
      <w:pPr>
        <w:pStyle w:val="a0"/>
      </w:pPr>
    </w:p>
    <w:p w14:paraId="6E1BB2EE" w14:textId="77777777" w:rsidR="00475173" w:rsidRDefault="00475173" w:rsidP="00475173">
      <w:pPr>
        <w:pStyle w:val="a0"/>
      </w:pPr>
    </w:p>
    <w:p w14:paraId="37AC4D05" w14:textId="77777777" w:rsidR="00475173" w:rsidRDefault="00475173" w:rsidP="00475173">
      <w:pPr>
        <w:pStyle w:val="I"/>
      </w:pPr>
      <w:r>
        <w:t>III.</w:t>
      </w:r>
      <w:r>
        <w:tab/>
        <w:t>Measures of Variability</w:t>
      </w:r>
    </w:p>
    <w:p w14:paraId="52EADFBD" w14:textId="77777777" w:rsidR="00475173" w:rsidRDefault="00475173" w:rsidP="00475173">
      <w:pPr>
        <w:pStyle w:val="I"/>
      </w:pPr>
    </w:p>
    <w:p w14:paraId="17964322" w14:textId="77777777" w:rsidR="00475173" w:rsidRDefault="00475173" w:rsidP="00475173">
      <w:pPr>
        <w:pStyle w:val="A"/>
      </w:pPr>
      <w:r>
        <w:t>A.</w:t>
      </w:r>
      <w:r>
        <w:tab/>
        <w:t>Range</w:t>
      </w:r>
    </w:p>
    <w:p w14:paraId="7A9A3149" w14:textId="77777777" w:rsidR="00475173" w:rsidRDefault="00475173" w:rsidP="00475173">
      <w:pPr>
        <w:pStyle w:val="A"/>
      </w:pPr>
    </w:p>
    <w:p w14:paraId="0861B7BB" w14:textId="6BB7E9DC" w:rsidR="00475173" w:rsidRDefault="00475173" w:rsidP="00475173">
      <w:pPr>
        <w:pStyle w:val="1"/>
      </w:pPr>
      <w:r>
        <w:t>1.</w:t>
      </w:r>
      <w:r>
        <w:tab/>
        <w:t xml:space="preserve">Defined </w:t>
      </w:r>
    </w:p>
    <w:p w14:paraId="27D23E4D" w14:textId="77777777" w:rsidR="00475173" w:rsidRDefault="00475173" w:rsidP="00475173">
      <w:pPr>
        <w:pStyle w:val="1"/>
      </w:pPr>
    </w:p>
    <w:p w14:paraId="47ACE0BF" w14:textId="77777777" w:rsidR="00475173" w:rsidRDefault="00475173" w:rsidP="00475173">
      <w:pPr>
        <w:pStyle w:val="1"/>
      </w:pPr>
    </w:p>
    <w:p w14:paraId="4E36D1E2" w14:textId="77777777" w:rsidR="00475173" w:rsidRDefault="00475173" w:rsidP="00475173">
      <w:pPr>
        <w:pStyle w:val="1"/>
      </w:pPr>
    </w:p>
    <w:p w14:paraId="281EA46B" w14:textId="77777777" w:rsidR="00475173" w:rsidRDefault="00475173" w:rsidP="00475173">
      <w:pPr>
        <w:pStyle w:val="1"/>
      </w:pPr>
      <w:r>
        <w:t>2.</w:t>
      </w:r>
      <w:r>
        <w:tab/>
        <w:t>Formula - Range = X</w:t>
      </w:r>
      <w:r w:rsidRPr="005E1161">
        <w:rPr>
          <w:vertAlign w:val="subscript"/>
        </w:rPr>
        <w:t>max</w:t>
      </w:r>
      <w:r>
        <w:t xml:space="preserve"> – X</w:t>
      </w:r>
      <w:r w:rsidRPr="005E1161">
        <w:rPr>
          <w:vertAlign w:val="subscript"/>
        </w:rPr>
        <w:t>min</w:t>
      </w:r>
    </w:p>
    <w:p w14:paraId="3A966421" w14:textId="77777777" w:rsidR="00475173" w:rsidRDefault="00475173" w:rsidP="00475173">
      <w:pPr>
        <w:pStyle w:val="1"/>
      </w:pPr>
    </w:p>
    <w:p w14:paraId="368C15DD" w14:textId="77777777" w:rsidR="00475173" w:rsidRDefault="00475173" w:rsidP="00475173">
      <w:pPr>
        <w:pStyle w:val="1"/>
      </w:pPr>
    </w:p>
    <w:p w14:paraId="372F8AE3" w14:textId="77777777" w:rsidR="00475173" w:rsidRDefault="00475173" w:rsidP="00475173">
      <w:pPr>
        <w:pStyle w:val="1"/>
      </w:pPr>
    </w:p>
    <w:p w14:paraId="35F00ADF" w14:textId="77777777" w:rsidR="00475173" w:rsidRDefault="00475173" w:rsidP="00475173">
      <w:pPr>
        <w:pStyle w:val="1"/>
      </w:pPr>
    </w:p>
    <w:p w14:paraId="54DDCFC6" w14:textId="09938C7E" w:rsidR="00475173" w:rsidRDefault="00475173" w:rsidP="00475173">
      <w:pPr>
        <w:pStyle w:val="1"/>
      </w:pPr>
      <w:r>
        <w:t>3.</w:t>
      </w:r>
      <w:r>
        <w:tab/>
        <w:t xml:space="preserve">Calculating a range </w:t>
      </w:r>
    </w:p>
    <w:p w14:paraId="5C78B2B3" w14:textId="77777777" w:rsidR="00475173" w:rsidRDefault="00475173" w:rsidP="00475173">
      <w:pPr>
        <w:pStyle w:val="1"/>
      </w:pPr>
    </w:p>
    <w:p w14:paraId="1D6C59B7" w14:textId="77777777" w:rsidR="00475173" w:rsidRDefault="00475173" w:rsidP="00475173">
      <w:pPr>
        <w:pStyle w:val="1"/>
      </w:pPr>
    </w:p>
    <w:p w14:paraId="60BA8F67" w14:textId="77777777" w:rsidR="00475173" w:rsidRDefault="00475173" w:rsidP="00475173">
      <w:pPr>
        <w:pStyle w:val="1"/>
      </w:pPr>
    </w:p>
    <w:p w14:paraId="701C5F05" w14:textId="77777777" w:rsidR="00475173" w:rsidRDefault="00475173" w:rsidP="00475173">
      <w:pPr>
        <w:pStyle w:val="1"/>
      </w:pPr>
    </w:p>
    <w:p w14:paraId="0B7645A5" w14:textId="77777777" w:rsidR="00475173" w:rsidRDefault="00475173" w:rsidP="00475173">
      <w:pPr>
        <w:pStyle w:val="1"/>
      </w:pPr>
      <w:r>
        <w:t>4.</w:t>
      </w:r>
      <w:r>
        <w:tab/>
        <w:t>Tells us the gap between the high and low score, but it does not summarize how each score in the distribution differs from the mean.</w:t>
      </w:r>
    </w:p>
    <w:p w14:paraId="535A841C" w14:textId="77777777" w:rsidR="00475173" w:rsidRDefault="00475173" w:rsidP="00475173">
      <w:pPr>
        <w:pStyle w:val="1"/>
      </w:pPr>
    </w:p>
    <w:p w14:paraId="528B16B7" w14:textId="77777777" w:rsidR="00475173" w:rsidRDefault="00475173" w:rsidP="00475173">
      <w:pPr>
        <w:pStyle w:val="1"/>
      </w:pPr>
    </w:p>
    <w:p w14:paraId="3CF33D94" w14:textId="77777777" w:rsidR="00475173" w:rsidRDefault="00475173" w:rsidP="00475173">
      <w:pPr>
        <w:pStyle w:val="1"/>
      </w:pPr>
    </w:p>
    <w:p w14:paraId="5A8E1B19" w14:textId="77777777" w:rsidR="00475173" w:rsidRDefault="00475173" w:rsidP="00475173">
      <w:pPr>
        <w:pStyle w:val="1"/>
      </w:pPr>
    </w:p>
    <w:p w14:paraId="18B2811A" w14:textId="77777777" w:rsidR="00475173" w:rsidRDefault="00475173" w:rsidP="00475173">
      <w:pPr>
        <w:pStyle w:val="A"/>
      </w:pPr>
      <w:r>
        <w:t>B.</w:t>
      </w:r>
      <w:r>
        <w:tab/>
        <w:t>Sum of Squares</w:t>
      </w:r>
    </w:p>
    <w:p w14:paraId="130F6EF5" w14:textId="2727E117" w:rsidR="00475173" w:rsidRDefault="00756B01" w:rsidP="00475173">
      <w:pPr>
        <w:pStyle w:val="A"/>
      </w:pPr>
      <w:r>
        <w:rPr>
          <w:noProof/>
        </w:rPr>
        <w:drawing>
          <wp:inline distT="0" distB="0" distL="0" distR="0" wp14:anchorId="3FF2F065" wp14:editId="67A699C6">
            <wp:extent cx="2671948" cy="663990"/>
            <wp:effectExtent l="0" t="0" r="0" b="317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Sum of Squares.jpg"/>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690068" cy="668493"/>
                    </a:xfrm>
                    <a:prstGeom prst="rect">
                      <a:avLst/>
                    </a:prstGeom>
                  </pic:spPr>
                </pic:pic>
              </a:graphicData>
            </a:graphic>
          </wp:inline>
        </w:drawing>
      </w:r>
    </w:p>
    <w:p w14:paraId="52205C6F" w14:textId="77777777" w:rsidR="00475173" w:rsidRDefault="00475173" w:rsidP="00475173">
      <w:pPr>
        <w:pStyle w:val="1"/>
      </w:pPr>
      <w:r>
        <w:t>1.</w:t>
      </w:r>
      <w:r>
        <w:tab/>
        <w:t>Defined</w:t>
      </w:r>
    </w:p>
    <w:p w14:paraId="31F9C0B3" w14:textId="77777777" w:rsidR="00475173" w:rsidRDefault="00475173" w:rsidP="00475173">
      <w:pPr>
        <w:pStyle w:val="a0"/>
        <w:ind w:left="0" w:firstLine="0"/>
      </w:pPr>
    </w:p>
    <w:p w14:paraId="55625710" w14:textId="77777777" w:rsidR="00475173" w:rsidRDefault="00475173" w:rsidP="00475173">
      <w:pPr>
        <w:pStyle w:val="a0"/>
      </w:pPr>
    </w:p>
    <w:p w14:paraId="38B2D7F4" w14:textId="77777777" w:rsidR="00475173" w:rsidRDefault="00475173" w:rsidP="00475173">
      <w:pPr>
        <w:pStyle w:val="a0"/>
      </w:pPr>
    </w:p>
    <w:p w14:paraId="40138EFF" w14:textId="77777777" w:rsidR="00475173" w:rsidRDefault="00475173" w:rsidP="00475173">
      <w:pPr>
        <w:pStyle w:val="a0"/>
      </w:pPr>
    </w:p>
    <w:p w14:paraId="4961A0EE" w14:textId="31AC9BC3" w:rsidR="00475173" w:rsidRDefault="00475173" w:rsidP="00475173">
      <w:pPr>
        <w:pStyle w:val="1"/>
      </w:pPr>
      <w:r>
        <w:t>2.</w:t>
      </w:r>
      <w:r>
        <w:tab/>
        <w:t>Calculating a Sum of Squares – (See Figure 15.15 in text)</w:t>
      </w:r>
    </w:p>
    <w:p w14:paraId="4167B190" w14:textId="77777777" w:rsidR="00475173" w:rsidRDefault="00475173" w:rsidP="00475173"/>
    <w:p w14:paraId="4213B8C1" w14:textId="77777777" w:rsidR="00475173" w:rsidRDefault="00475173" w:rsidP="00475173"/>
    <w:p w14:paraId="09A39CFB" w14:textId="77777777" w:rsidR="00475173" w:rsidRDefault="00475173" w:rsidP="00475173">
      <w:r w:rsidRPr="00475173">
        <w:rPr>
          <w:i/>
        </w:rPr>
        <w:t>SS</w:t>
      </w:r>
      <w:r>
        <w:t xml:space="preserve"> = sum of squares</w:t>
      </w:r>
    </w:p>
    <w:p w14:paraId="64CA0CFE" w14:textId="77777777" w:rsidR="00475173" w:rsidRDefault="00475173" w:rsidP="00475173"/>
    <w:p w14:paraId="366154E0" w14:textId="77777777" w:rsidR="00475173" w:rsidRDefault="00475173" w:rsidP="00475173">
      <w:r>
        <w:t>Σ = sum of all the numbers added together</w:t>
      </w:r>
    </w:p>
    <w:p w14:paraId="4F01DEBB" w14:textId="77777777" w:rsidR="00475173" w:rsidRDefault="00475173" w:rsidP="00475173"/>
    <w:p w14:paraId="15CA7F1B" w14:textId="77777777" w:rsidR="00475173" w:rsidRDefault="00475173" w:rsidP="00475173">
      <w:r w:rsidRPr="00475173">
        <w:rPr>
          <w:i/>
        </w:rPr>
        <w:t>X</w:t>
      </w:r>
      <w:r w:rsidRPr="005E1161">
        <w:rPr>
          <w:vertAlign w:val="superscript"/>
        </w:rPr>
        <w:t>2</w:t>
      </w:r>
      <w:r>
        <w:t xml:space="preserve"> = sum of all the squared numbers in a series</w:t>
      </w:r>
    </w:p>
    <w:p w14:paraId="147AFA1D" w14:textId="77777777" w:rsidR="00475173" w:rsidRDefault="00475173" w:rsidP="00475173"/>
    <w:p w14:paraId="4CD9F311" w14:textId="77777777" w:rsidR="00475173" w:rsidRDefault="00475173" w:rsidP="00475173">
      <w:r>
        <w:t>(Σ</w:t>
      </w:r>
      <w:r w:rsidRPr="00475173">
        <w:rPr>
          <w:i/>
        </w:rPr>
        <w:t>X</w:t>
      </w:r>
      <w:r>
        <w:t>)</w:t>
      </w:r>
      <w:r w:rsidRPr="005E1161">
        <w:rPr>
          <w:vertAlign w:val="superscript"/>
        </w:rPr>
        <w:t>2</w:t>
      </w:r>
      <w:r>
        <w:t xml:space="preserve"> = sum of all the numbers added up first and then squared</w:t>
      </w:r>
    </w:p>
    <w:p w14:paraId="604EA66B" w14:textId="77777777" w:rsidR="00475173" w:rsidRDefault="00475173" w:rsidP="00475173"/>
    <w:p w14:paraId="44534F81" w14:textId="77777777" w:rsidR="00475173" w:rsidRDefault="00475173" w:rsidP="00475173">
      <w:r w:rsidRPr="005E1161">
        <w:rPr>
          <w:i/>
        </w:rPr>
        <w:t>N</w:t>
      </w:r>
      <w:r>
        <w:t xml:space="preserve"> = number in population</w:t>
      </w:r>
    </w:p>
    <w:p w14:paraId="4B1DF2A3" w14:textId="77777777" w:rsidR="00475173" w:rsidRDefault="00475173" w:rsidP="00475173"/>
    <w:p w14:paraId="56F22AD5" w14:textId="77777777" w:rsidR="00475173" w:rsidRDefault="00475173" w:rsidP="00475173"/>
    <w:p w14:paraId="2362227E" w14:textId="77777777" w:rsidR="00475173" w:rsidRDefault="00475173" w:rsidP="00475173"/>
    <w:p w14:paraId="06D211F2" w14:textId="77777777" w:rsidR="00475173" w:rsidRDefault="00475173" w:rsidP="00475173"/>
    <w:p w14:paraId="4407200B" w14:textId="77777777" w:rsidR="00475173" w:rsidRDefault="00475173" w:rsidP="00475173">
      <w:pPr>
        <w:pStyle w:val="A"/>
      </w:pPr>
      <w:r>
        <w:t>C.</w:t>
      </w:r>
      <w:r>
        <w:tab/>
        <w:t>Variance</w:t>
      </w:r>
    </w:p>
    <w:p w14:paraId="60652980" w14:textId="77777777" w:rsidR="00475173" w:rsidRDefault="00475173" w:rsidP="00475173">
      <w:pPr>
        <w:pStyle w:val="A"/>
      </w:pPr>
    </w:p>
    <w:p w14:paraId="23F5F5BC" w14:textId="45E0504C" w:rsidR="00475173" w:rsidRDefault="00475173" w:rsidP="00475173">
      <w:pPr>
        <w:pStyle w:val="1"/>
      </w:pPr>
      <w:r>
        <w:t>1.</w:t>
      </w:r>
      <w:r>
        <w:tab/>
        <w:t xml:space="preserve">Defined </w:t>
      </w:r>
    </w:p>
    <w:p w14:paraId="2DE0E5CB" w14:textId="77777777" w:rsidR="00475173" w:rsidRDefault="00475173" w:rsidP="00475173">
      <w:pPr>
        <w:pStyle w:val="1"/>
      </w:pPr>
    </w:p>
    <w:p w14:paraId="653BB975" w14:textId="77777777" w:rsidR="00475173" w:rsidRDefault="00475173" w:rsidP="00475173">
      <w:pPr>
        <w:pStyle w:val="a0"/>
        <w:ind w:left="0" w:firstLine="0"/>
      </w:pPr>
    </w:p>
    <w:p w14:paraId="3F46AA3A" w14:textId="77777777" w:rsidR="00475173" w:rsidRDefault="00475173" w:rsidP="00475173">
      <w:pPr>
        <w:pStyle w:val="a0"/>
      </w:pPr>
    </w:p>
    <w:p w14:paraId="14FD3C0E" w14:textId="77777777" w:rsidR="00475173" w:rsidRDefault="00475173" w:rsidP="00475173">
      <w:pPr>
        <w:pStyle w:val="a0"/>
      </w:pPr>
    </w:p>
    <w:p w14:paraId="51F5956A" w14:textId="77777777" w:rsidR="00475173" w:rsidRDefault="00475173" w:rsidP="00475173">
      <w:pPr>
        <w:pStyle w:val="a0"/>
      </w:pPr>
    </w:p>
    <w:p w14:paraId="5571E36A" w14:textId="77777777" w:rsidR="00475173" w:rsidRDefault="00475173" w:rsidP="00475173">
      <w:pPr>
        <w:pStyle w:val="1"/>
      </w:pPr>
      <w:r>
        <w:t>2.</w:t>
      </w:r>
      <w:r>
        <w:tab/>
        <w:t>Calculating a variance</w:t>
      </w:r>
    </w:p>
    <w:p w14:paraId="0D2E4688" w14:textId="77777777" w:rsidR="00475173" w:rsidRDefault="00475173" w:rsidP="00475173">
      <w:pPr>
        <w:pStyle w:val="1"/>
      </w:pPr>
    </w:p>
    <w:p w14:paraId="43548DE6" w14:textId="77777777" w:rsidR="00475173" w:rsidRDefault="00475173" w:rsidP="00475173">
      <w:pPr>
        <w:pStyle w:val="1"/>
      </w:pPr>
    </w:p>
    <w:p w14:paraId="1DD476C4" w14:textId="77777777" w:rsidR="00475173" w:rsidRDefault="00475173" w:rsidP="00475173">
      <w:pPr>
        <w:pStyle w:val="1"/>
      </w:pPr>
    </w:p>
    <w:p w14:paraId="7ADCF83E" w14:textId="77777777" w:rsidR="00475173" w:rsidRDefault="00475173" w:rsidP="00475173">
      <w:pPr>
        <w:pStyle w:val="1"/>
      </w:pPr>
    </w:p>
    <w:p w14:paraId="0A2C67D3" w14:textId="77777777" w:rsidR="00475173" w:rsidRDefault="00475173" w:rsidP="00475173">
      <w:pPr>
        <w:pStyle w:val="A"/>
      </w:pPr>
      <w:r>
        <w:t>D.</w:t>
      </w:r>
      <w:r>
        <w:tab/>
        <w:t>Standard Deviation</w:t>
      </w:r>
    </w:p>
    <w:p w14:paraId="6497C285" w14:textId="125906A5" w:rsidR="00475173" w:rsidRDefault="00756B01" w:rsidP="00475173">
      <w:pPr>
        <w:pStyle w:val="A"/>
      </w:pPr>
      <w:r>
        <w:rPr>
          <w:noProof/>
        </w:rPr>
        <w:drawing>
          <wp:inline distT="0" distB="0" distL="0" distR="0" wp14:anchorId="7C60AD66" wp14:editId="704855C1">
            <wp:extent cx="2256311" cy="1073558"/>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sd.jpg"/>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269187" cy="1079684"/>
                    </a:xfrm>
                    <a:prstGeom prst="rect">
                      <a:avLst/>
                    </a:prstGeom>
                  </pic:spPr>
                </pic:pic>
              </a:graphicData>
            </a:graphic>
          </wp:inline>
        </w:drawing>
      </w:r>
    </w:p>
    <w:p w14:paraId="2D0E635A" w14:textId="49753FE3" w:rsidR="00475173" w:rsidRDefault="00475173" w:rsidP="00475173">
      <w:pPr>
        <w:pStyle w:val="1"/>
      </w:pPr>
      <w:r>
        <w:t>1.</w:t>
      </w:r>
      <w:r>
        <w:tab/>
        <w:t xml:space="preserve">Defined </w:t>
      </w:r>
    </w:p>
    <w:p w14:paraId="1C0630EA" w14:textId="77777777" w:rsidR="00475173" w:rsidRDefault="00475173" w:rsidP="00475173">
      <w:pPr>
        <w:pStyle w:val="1"/>
      </w:pPr>
    </w:p>
    <w:p w14:paraId="348F43D8" w14:textId="77777777" w:rsidR="00475173" w:rsidRDefault="00475173" w:rsidP="00475173">
      <w:pPr>
        <w:pStyle w:val="1"/>
      </w:pPr>
    </w:p>
    <w:p w14:paraId="53F681BA" w14:textId="77777777" w:rsidR="00475173" w:rsidRDefault="00475173" w:rsidP="00475173">
      <w:pPr>
        <w:pStyle w:val="a0"/>
      </w:pPr>
    </w:p>
    <w:p w14:paraId="32DBAB9D" w14:textId="77777777" w:rsidR="00475173" w:rsidRDefault="00475173" w:rsidP="00475173">
      <w:pPr>
        <w:pStyle w:val="a0"/>
      </w:pPr>
    </w:p>
    <w:p w14:paraId="30538738" w14:textId="77777777" w:rsidR="00475173" w:rsidRDefault="00475173" w:rsidP="00475173">
      <w:pPr>
        <w:pStyle w:val="a0"/>
      </w:pPr>
    </w:p>
    <w:p w14:paraId="0F773960" w14:textId="77777777" w:rsidR="00475173" w:rsidRDefault="00475173" w:rsidP="00475173">
      <w:pPr>
        <w:pStyle w:val="a0"/>
      </w:pPr>
    </w:p>
    <w:p w14:paraId="6BE0DD08" w14:textId="77777777" w:rsidR="00475173" w:rsidRDefault="00475173" w:rsidP="00475173">
      <w:pPr>
        <w:pStyle w:val="1"/>
      </w:pPr>
      <w:r>
        <w:t>2.</w:t>
      </w:r>
      <w:r>
        <w:tab/>
        <w:t>Calculating a standard deviation - taking the square root of the variance.</w:t>
      </w:r>
    </w:p>
    <w:p w14:paraId="2C8C6ED9" w14:textId="3220BDDC" w:rsidR="00475173" w:rsidRDefault="00475173" w:rsidP="00475173">
      <w:pPr>
        <w:pStyle w:val="1"/>
      </w:pPr>
    </w:p>
    <w:p w14:paraId="2D2064F5" w14:textId="4ECDE225" w:rsidR="00475173" w:rsidRDefault="00475173" w:rsidP="00475173">
      <w:pPr>
        <w:pStyle w:val="1"/>
      </w:pPr>
    </w:p>
    <w:p w14:paraId="4B6988CC" w14:textId="77777777" w:rsidR="00475173" w:rsidRDefault="00475173" w:rsidP="00475173">
      <w:pPr>
        <w:pStyle w:val="1"/>
      </w:pPr>
    </w:p>
    <w:p w14:paraId="228546E3" w14:textId="77777777" w:rsidR="00475173" w:rsidRDefault="00475173" w:rsidP="00475173">
      <w:pPr>
        <w:pStyle w:val="1"/>
      </w:pPr>
    </w:p>
    <w:p w14:paraId="6DFD33F3" w14:textId="77777777" w:rsidR="00475173" w:rsidRDefault="00475173" w:rsidP="00475173">
      <w:pPr>
        <w:pStyle w:val="1"/>
      </w:pPr>
    </w:p>
    <w:p w14:paraId="25BEE80A" w14:textId="77777777" w:rsidR="00475173" w:rsidRDefault="00475173" w:rsidP="00475173">
      <w:pPr>
        <w:pStyle w:val="1"/>
      </w:pPr>
    </w:p>
    <w:p w14:paraId="10F7BB8C" w14:textId="27D89DBA" w:rsidR="00475173" w:rsidRPr="00475173" w:rsidRDefault="00475173" w:rsidP="00475173">
      <w:pPr>
        <w:pStyle w:val="A"/>
        <w:rPr>
          <w:color w:val="231F20"/>
          <w:szCs w:val="24"/>
        </w:rPr>
      </w:pPr>
      <w:r>
        <w:t>E.</w:t>
      </w:r>
      <w:r>
        <w:tab/>
        <w:t>SPSS and Measures of Variability (See Figures 15.19a – 15.19f in text)</w:t>
      </w:r>
    </w:p>
    <w:p w14:paraId="015CBDDB" w14:textId="77777777" w:rsidR="00014790" w:rsidRDefault="003865B7" w:rsidP="00A215D2">
      <w:pPr>
        <w:pStyle w:val="Heading2"/>
        <w:ind w:left="0" w:right="0"/>
      </w:pPr>
      <w:r>
        <w:rPr>
          <w:color w:val="231F20"/>
        </w:rPr>
        <w:t>Chapter Fifteen</w:t>
      </w:r>
    </w:p>
    <w:p w14:paraId="5DEC24AB" w14:textId="2A352DDE" w:rsidR="00C84B3F" w:rsidRDefault="00A215D2" w:rsidP="00A215D2">
      <w:pPr>
        <w:spacing w:before="276"/>
        <w:jc w:val="center"/>
        <w:rPr>
          <w:b/>
          <w:sz w:val="28"/>
        </w:rPr>
      </w:pPr>
      <w:r>
        <w:rPr>
          <w:b/>
          <w:noProof/>
          <w:color w:val="231F20"/>
          <w:sz w:val="28"/>
          <w:lang w:bidi="ar-SA"/>
        </w:rPr>
        <mc:AlternateContent>
          <mc:Choice Requires="wpg">
            <w:drawing>
              <wp:anchor distT="0" distB="0" distL="114300" distR="114300" simplePos="0" relativeHeight="251729920" behindDoc="0" locked="0" layoutInCell="1" allowOverlap="1" wp14:anchorId="2C5DCB13" wp14:editId="318A892F">
                <wp:simplePos x="0" y="0"/>
                <wp:positionH relativeFrom="column">
                  <wp:posOffset>38100</wp:posOffset>
                </wp:positionH>
                <wp:positionV relativeFrom="paragraph">
                  <wp:posOffset>597535</wp:posOffset>
                </wp:positionV>
                <wp:extent cx="5915660" cy="2352675"/>
                <wp:effectExtent l="0" t="0" r="8890" b="9525"/>
                <wp:wrapSquare wrapText="bothSides"/>
                <wp:docPr id="95" name="Group 95"/>
                <wp:cNvGraphicFramePr/>
                <a:graphic xmlns:a="http://schemas.openxmlformats.org/drawingml/2006/main">
                  <a:graphicData uri="http://schemas.microsoft.com/office/word/2010/wordprocessingGroup">
                    <wpg:wgp>
                      <wpg:cNvGrpSpPr/>
                      <wpg:grpSpPr>
                        <a:xfrm>
                          <a:off x="0" y="0"/>
                          <a:ext cx="5915660" cy="2352675"/>
                          <a:chOff x="0" y="0"/>
                          <a:chExt cx="5915660" cy="2352675"/>
                        </a:xfrm>
                      </wpg:grpSpPr>
                      <pic:pic xmlns:pic="http://schemas.openxmlformats.org/drawingml/2006/picture">
                        <pic:nvPicPr>
                          <pic:cNvPr id="32" name="Picture 32"/>
                          <pic:cNvPicPr>
                            <a:picLocks noChangeAspect="1"/>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915660" cy="2352675"/>
                          </a:xfrm>
                          <a:prstGeom prst="rect">
                            <a:avLst/>
                          </a:prstGeom>
                        </pic:spPr>
                      </pic:pic>
                      <wps:wsp>
                        <wps:cNvPr id="138" name="Text Box 2"/>
                        <wps:cNvSpPr txBox="1">
                          <a:spLocks noChangeArrowheads="1"/>
                        </wps:cNvSpPr>
                        <wps:spPr bwMode="auto">
                          <a:xfrm>
                            <a:off x="514350" y="504825"/>
                            <a:ext cx="4902200" cy="15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93FF8B" w14:textId="77777777" w:rsidR="00475173" w:rsidRDefault="00475173" w:rsidP="00D46883">
                              <w:pPr>
                                <w:pStyle w:val="BodyText"/>
                                <w:numPr>
                                  <w:ilvl w:val="0"/>
                                  <w:numId w:val="23"/>
                                </w:numPr>
                                <w:spacing w:before="1"/>
                                <w:ind w:left="360" w:hanging="360"/>
                              </w:pPr>
                              <w:r>
                                <w:rPr>
                                  <w:color w:val="231F20"/>
                                </w:rPr>
                                <w:t>Explain the purposes of a chi-square (χ2) statistical</w:t>
                              </w:r>
                              <w:r>
                                <w:rPr>
                                  <w:color w:val="231F20"/>
                                  <w:spacing w:val="-9"/>
                                </w:rPr>
                                <w:t xml:space="preserve"> </w:t>
                              </w:r>
                              <w:r>
                                <w:rPr>
                                  <w:color w:val="231F20"/>
                                </w:rPr>
                                <w:t>test.</w:t>
                              </w:r>
                            </w:p>
                            <w:p w14:paraId="00BF407B" w14:textId="77777777" w:rsidR="00475173" w:rsidRDefault="00475173" w:rsidP="00D46883">
                              <w:pPr>
                                <w:pStyle w:val="BodyText"/>
                                <w:numPr>
                                  <w:ilvl w:val="0"/>
                                  <w:numId w:val="23"/>
                                </w:numPr>
                                <w:spacing w:before="12" w:line="249" w:lineRule="auto"/>
                                <w:ind w:left="360" w:right="233" w:hanging="360"/>
                              </w:pPr>
                              <w:r>
                                <w:rPr>
                                  <w:color w:val="231F20"/>
                                </w:rPr>
                                <w:t>Calculate a chi-square test by hand.</w:t>
                              </w:r>
                            </w:p>
                            <w:p w14:paraId="44195F03" w14:textId="77777777" w:rsidR="00475173" w:rsidRDefault="00475173" w:rsidP="00D46883">
                              <w:pPr>
                                <w:pStyle w:val="BodyText"/>
                                <w:numPr>
                                  <w:ilvl w:val="0"/>
                                  <w:numId w:val="23"/>
                                </w:numPr>
                                <w:spacing w:before="2"/>
                                <w:ind w:left="360" w:hanging="360"/>
                              </w:pPr>
                              <w:r>
                                <w:rPr>
                                  <w:color w:val="231F20"/>
                                </w:rPr>
                                <w:t>Conduct a chi-square test using Statistical Package for the Social Sciences</w:t>
                              </w:r>
                              <w:r>
                                <w:rPr>
                                  <w:color w:val="231F20"/>
                                  <w:spacing w:val="-19"/>
                                </w:rPr>
                                <w:t xml:space="preserve"> </w:t>
                              </w:r>
                              <w:r>
                                <w:rPr>
                                  <w:color w:val="231F20"/>
                                </w:rPr>
                                <w:t>(SPSS).</w:t>
                              </w:r>
                            </w:p>
                            <w:p w14:paraId="1C5ED600" w14:textId="77777777" w:rsidR="00475173" w:rsidRDefault="00475173" w:rsidP="00D46883">
                              <w:pPr>
                                <w:pStyle w:val="BodyText"/>
                                <w:numPr>
                                  <w:ilvl w:val="0"/>
                                  <w:numId w:val="23"/>
                                </w:numPr>
                                <w:spacing w:before="12" w:line="249" w:lineRule="auto"/>
                                <w:ind w:left="360" w:right="81" w:hanging="360"/>
                              </w:pPr>
                              <w:r>
                                <w:rPr>
                                  <w:color w:val="231F20"/>
                                </w:rPr>
                                <w:t>Analyze the use of the chi-square test in the article by Brummans and Miller</w:t>
                              </w:r>
                              <w:r>
                                <w:rPr>
                                  <w:color w:val="231F20"/>
                                  <w:spacing w:val="-9"/>
                                </w:rPr>
                                <w:t xml:space="preserve"> </w:t>
                              </w:r>
                              <w:r>
                                <w:rPr>
                                  <w:color w:val="231F20"/>
                                </w:rPr>
                                <w:t>(2004).</w:t>
                              </w:r>
                            </w:p>
                            <w:p w14:paraId="7D44901E" w14:textId="77777777" w:rsidR="00475173" w:rsidRDefault="00475173" w:rsidP="00D46883">
                              <w:pPr>
                                <w:pStyle w:val="BodyText"/>
                                <w:numPr>
                                  <w:ilvl w:val="0"/>
                                  <w:numId w:val="23"/>
                                </w:numPr>
                                <w:spacing w:before="2" w:line="249" w:lineRule="auto"/>
                                <w:ind w:left="360" w:right="240" w:hanging="360"/>
                              </w:pPr>
                              <w:r>
                                <w:rPr>
                                  <w:color w:val="231F20"/>
                                </w:rPr>
                                <w:t>Explain the purpose of phi (Φ), how one calculates phi by hand, and how to</w:t>
                              </w:r>
                              <w:r>
                                <w:rPr>
                                  <w:color w:val="231F20"/>
                                  <w:spacing w:val="-2"/>
                                </w:rPr>
                                <w:t xml:space="preserve"> </w:t>
                              </w:r>
                              <w:r>
                                <w:rPr>
                                  <w:color w:val="231F20"/>
                                </w:rPr>
                                <w:t>interpret phi in research.</w:t>
                              </w:r>
                            </w:p>
                            <w:p w14:paraId="4A59D219" w14:textId="77777777" w:rsidR="00475173" w:rsidRDefault="00475173" w:rsidP="00D46883">
                              <w:pPr>
                                <w:ind w:left="-90"/>
                              </w:pPr>
                            </w:p>
                          </w:txbxContent>
                        </wps:txbx>
                        <wps:bodyPr rot="0" vert="horz" wrap="square" lIns="91440" tIns="45720" rIns="91440" bIns="45720" anchor="t" anchorCtr="0" upright="1">
                          <a:noAutofit/>
                        </wps:bodyPr>
                      </wps:wsp>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C5DCB13" id="Group 95" o:spid="_x0000_s1068" style="position:absolute;left:0;text-align:left;margin-left:3pt;margin-top:47.05pt;width:465.8pt;height:185.25pt;z-index:251729920" coordsize="59156,2352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xI4orBAAAEwoAAA4AAABkcnMvZTJvRG9jLnhtbKRW227jNhB9L9B/&#10;IPSu6GLJtoQ4C8eXYIG0DbrbD6AlyiJWIlmSjp0t+u+dIeVLLugGGwOWeB2eOXNmxOtPh74jj0wb&#10;LsUsSK7igDBRyZqL7Sz46+s6nAbEWCpq2knBZsETM8Gnm19/ud6rkqWylV3NNAEjwpR7NQtaa1UZ&#10;RaZqWU/NlVRMwGQjdU8tdPU2qjXdg/W+i9I4Hkd7qWulZcWMgdGlnwxunP2mYZX9o2kMs6SbBYDN&#10;uqd2zw0+o5trWm41VS2vBhj0J1D0lAs49GRqSS0lO81fmep5paWRjb2qZB/JpuEVcz6AN0n8wps7&#10;LXfK+bIt91t1ogmofcHTT5utfn980ITXs6DIAyJoDzFyxxLoAzl7tS1hzZ1WX9SDHga2vof+Hhrd&#10;4xs8IQdH69OJVnawpILBvEjy8RjYr2AuHeXpeOJs07JqITqv9lXt6gc7o+PBEeI7wVG8KuE/8ASt&#10;Vzz9WE+wy+40CwYj/bts9FR/26kQQqqo5Rvecfvk5AnBQ1Di8YFXD9p3zpSP0iPlMI2nEhgBjnEL&#10;rvJ7KPp0L6tvhgi5aKnYsrlRoGzIN1wdPV/uus8O3HRcrXnXYZywPbgGWfBCRW+w4xW6lNWuZ8L6&#10;lNOsAy+lMC1XJiC6ZP2GgYL05zqBIEO6W1CR0lxYlxOgg3tj8XRUhMuKf9LpPI6L9DZc5PEizOLJ&#10;KpwX2SScxKtJFmfTZJEs/sXdSVbuDAP3abdUfIAOo6/Av5kCQ7HwyeWSlDxSVwqQOAfo+HYQYQgZ&#10;QqzGamarFpsNkPcnEO73nCYc02dyMQwGkgR3fCQtTuKGwGtj75jsCTaAYMDgGKWPgNajOS4ZdOAB&#10;OGSAB/MX6qo5hhx67+MNq+pbFelLSxUDCGj2rONkBFXe146vGOJbeSBOyMMyLB3EHmAYJevIVS8E&#10;rbXct4zWgM+L+mKrPw49I5v9b7IGcdGdlc7QC6LzJBvlUGmg0OSgonSoMwgKK1FWxCl8NXwlgqKU&#10;JtDxPB4NHfl8F+W0FBIzC0zQshP4PA1AGP3IW/Iv4mI1XU2zMEvHK5D/chnO14ssHK+TSb4cLReL&#10;ZXKUf8vrmgk85uPqd9zLjtfHemD0drPotM+KtfsNhJjzsgiz8AzjmDFo7JzRRZJm8W1ahOvxdBJm&#10;6ywPi0k8DeOkuC3GcVZky/Vzl+65YB93iezx2wWR/n/fYvd77Rste27hCtLxfhZMT4toiWpcidqF&#10;1lLe+fYFFQj/TIUvJr6IoHZ9ImLLHjYH94VNMjwehzayfgI1awlJDWqE+xM0Wqm/B2QPd5FZYP7e&#10;UfwIdZ8FZESRZBkss66T5ZMUOvpyZnM5Q0UFpmaBDYhvLqy/8OygJG9bOMnnoJBzyKKGu0JyRgUu&#10;YQeKhmu5m4dzc7gl4dXmsu9Wne9yN/8B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wQUAAYACAAAACEA&#10;+pSbPOAAAAAIAQAADwAAAGRycy9kb3ducmV2LnhtbEyPQUvDQBSE74L/YXmCN7uJjWsb81JKUU9F&#10;sBWkt23ymoRm34bsNkn/vetJj8MMM99kq8m0YqDeNZYR4lkEgriwZcMVwtf+7WEBwnnNpW4tE8KV&#10;HKzy25tMp6Ud+ZOGna9EKGGXaoTa+y6V0hU1Ge1mtiMO3sn2Rvsg+0qWvR5DuWnlYxQpaXTDYaHW&#10;HW1qKs67i0F4H/W4nsevw/Z82lwP+6eP721MiPd30/oFhKfJ/4XhFz+gQx6YjvbCpRMtggpPPMIy&#10;iUEEezl/ViCOCIlKFMg8k/8P5D8AAAD//wMAUEsDBAoAAAAAAAAAIQDqSLxNkrkBAJK5AQAVAAAA&#10;ZHJzL21lZGlhL2ltYWdlMS5qcGVn/9j/4AAQSkZJRgABAQEA3ADcAAD/2wBDAAIBAQEBAQIBAQEC&#10;AgICAgQDAgICAgUEBAMEBgUGBgYFBgYGBwkIBgcJBwYGCAsICQoKCgoKBggLDAsKDAkKCgr/wAAL&#10;CAI3BY8BAREA/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9oA&#10;CAEBAAA/AP38oprSoqlmPTrXx18ev+Cu3gTRfit/wzT+x58JdU+NnxIaOR7jT9BvFtNH06OOTy5J&#10;LrU5AYlCPlSIw53jYdrVc0z9pH/gqF4cgTVfHH7G/wAL9egxuuNN8I/FK5hvVXkkJ9ssFikbHYyI&#10;p/vd69d/Zi/bA+Hn7TsetaJo2ha14b8VeF7iGHxZ4J8VWYt9T0hpVLRO6KzLJDIFcxzRs0bhTg5D&#10;AevUUUZHek3ClyOmaKyfGfjfwr8PfC2oeNvG2v2ul6RpNnJdalqV9MI4baFBueR2PAUDkmvLJv8A&#10;gol+xNZa5/wjus/tK+FNJumGVXXNSFgj/Lu+V7jYrcc8E16f4D+I/gD4o+F7fxv8NfG2k+IdGvNx&#10;s9W0PUYru1nwSDsliZlbBBBwTyMda2qKKKjmuUhTeRXzlrv/AAVM/ZRXxzq3wx+FmoeJfiZ4h0GQ&#10;xa1p3wx8L3OsrYSgkeXNcRKLeJshhhpByp9Kpz/8FP8AwBoEE2q/Ez9mH42eEtJttzXWtax8P2uL&#10;a3jXkyyfYZbh0QDksygKOTgV738Lfix8O/jX4D034n/CrxhYa94f1e3E+m6tptwJIZ0yRkEdwQQQ&#10;eQQQcEV0VFFFFFFFFFFFFFFFFFFFFFIzBRk15V8S/wBuP9j74M+LJvAPxb/aa8C+G9ct41kuNH1j&#10;xRbQXUSsoZS8TOGTKkEZAyCD0NYZ/wCCmH/BP0rvT9sr4bsPUeLrX/4uuw+C37Vv7OP7Rb3kXwL+&#10;NvhnxZJp+030Og6xFcyW4YkKXVGLKDtOCRg4PpXoHmLjOfenUUUUUUUUZA6mjNFFGcdaTcvrS5z0&#10;przJGm9jxXnfxP8A2sPgR8Hdel8LePvG32fUrexivbqxs9PuLya2tpWkWOaVbeNzHGzRSAM2AShA&#10;PFQ/CX9sf9lz47eI38HfB/4/eEfEWsx2bXc2i6XrsMl5FCHCGR4A3mIA7BTuUYJA716V5qE4Bp1F&#10;FFFFFGQehoznpRRRXg/7anx++LHwK/4V3pfwn0/w+9347+IEXhua88QW888VmZLK6uEkEcMsbP8A&#10;NbbT84wHzg4wcs+J/wBvqNWZ/FPwhmIU+Wv/AAjeqR5btk/bGwPw71wf7Sf7U/7bv7O/w3sfiFfx&#10;/CW+kuvFWlaV/ZclrqFrbtHd3KQtI960zeQFDE7zC4GMkECvSP2Zf+ChXwb/AGiJtL8LXyS+F/FG&#10;qQPJp2j6heQ3NtqvlrmRtOvrdnt79APm/dv5iry8acivfY5C/wDBT6KKKKKKKKKKKKKKKKKKKKKa&#10;ZEXqa8B/ap/4KS/su/si6m/hP4g+JbrVPFC6XJqTeEfDNut1qEVomN1xOCyx2sOSo8yd41JIwTXz&#10;fY/8F8f+Eg0c+NPC/wCwf45uvDsMaz32qTeLNGhktrZ+IpHRrjarSnHlRu6tLnKBhzX1l+y/+2h8&#10;GP2r7TUrb4fTappviDQWhXxN4N8Tae1jq+jtKgeLz7diSFdSGSRS0bg/KxwcevUUU0yKOpqGfUrO&#10;3fZNcIh/22AqZZo2GUbd9KdkV4v+1F+1fp/wK1LR/hr4E8ML4t+JXi3zB4T8HR6gtv5scWPNvLqX&#10;DfZrOLcu+bYx3MqIruwU/Pfgr/grx8VvA/xFt/gx+2N+w5rvgrxRfXH2fRZPD/iizv7HxA46mylu&#10;TapKx4xAsjzY/gr6p+EX7TXwn+NN5eaD4U1O7tdc02GKbVfDWu6fLYalZJJnY8lvOqvsYqwEigxk&#10;qQGJBFegq4Zd1OooprvtHSvzT/4Kf/t+ftSa7Lr3wa/ZB8a6Z4B021+IWk+Arvx1cGOfU77Vrue3&#10;W6Szif5ba3tYrhBJckMxldUTyyPMHpHw5/4JJ/sR+FdCUfEj4TW/xI8SXSq+t+NviM7atqmpzYAM&#10;ryzk7BjgJGFRQAAByTg/tJ/DHU/+CfHw8uP2tf2Q/FWsaLp/grybnxR8MbrXJ7nQNc0vzo0uUS3n&#10;dxZXCRF5Int9gLoFZXDEV98aJqMOraRa6tbbvLureOaPd12sAw/HmrlFRz3UFvA9zPKsccalpHkb&#10;aFUDJJJ6DFY2jfEvwD4ht/teheNdIvYeAJbPU4pFJIyBlWPYg/Q1sxXCSrvVsj2pzOFXdmvFf21v&#10;2vvD/wCyf8NodRtNGbXvGfiC5bT/AAH4Ot1kefWL/YXPESO6wRIGlmlCkRxoxwW2hvkLUP8Agqf+&#10;0V4HSKL4gePfhtZ6ta2MY1rSms7fc84XbIYLS41O1vXLOCEiWN5OQArHg++/Cb9s/wDaF8BeA9P8&#10;c/t2fBjSfDGnajELm61zwddT3kPh6Nz8keqQOpe3CrgvcRvLEh3b/LVC7fUGi67pXiHTLfWtD1GC&#10;8s7qFZrW6tZRJHNGwyrqwOCpHII4NXKKK8r/AGsP2uPg9+xt8LLj4q/GDU7pYfN+z6TpOlQfaL/V&#10;roqzLa2sGR5khCsx5CooZnKqpYfIH7OvxC/4KEf8FIvB0P7Rfin463nwL+GniS2aXwZ4L8B6fZTa&#10;1eWRf93dX2oXcExhZwuVS3WP5WBJ7V6C37DvxV0gpqXgj/go58fLHUofmhuNT8SWOpQb+oL29xZt&#10;G4z1Ujp3Fdp+xB+098XfG/xY8ffsk/tLx6bcePPhylhe2viTR7U29r4l0W8V/s1+INx8iYPHNFLG&#10;pKb0+TAOB9PUUUUUUUUUUUZx1pvmLjOaXeKQyKO9HmL60B1PT6Uu9fWkEiHoadnPSimvKqpvryP4&#10;hft0fswfDD4j3/wf8UfEtZvFOl2MV5qnh/Q9Ju9Tu7KCQExvPFZwytCGHI3hSQVPRgT0XwF/aa+B&#10;f7UPgWP4lfs//ErS/FGiyTGFrvTZtzQygAtFLGcPFIAwyjqrDIyK7iaVPKJI/Ovij4n/ALQH7UX7&#10;aXj/AMV+A/2FPjja/Dnwb4Gkexl+KaeH7TV/+Eg19CRJY28VyrxGyt8ATTgFpJT5cbARuTyfw6/b&#10;6/bo+C3inT/hJ+194Y8B3HiMQsLZZLh9Fh8WBcKX0nUGeS2uLgllJspYrZwWADbf3g+x/wBnv9or&#10;4aftM/D6P4i/DDVJJrZbqWy1KyvIWhutMvYm2TWlzEwDRTRtwVPXhgSCCfQKM4603fnpXgX/AAU0&#10;l+JMP7C/xKuPhVp11eatFoIkms7C6eG4nsFnja/jidFZlkazFwqlQWDMu3JxXxZ+yR8b/hl8Jf2q&#10;NT+MHi+Twzpfgv4m/D7w7pnhfXtAt/s+k6G9hLeNHaMrMXs7a4W+i8qWdYBPLA37pC8Yb70uPFPh&#10;q001tcvNdsobNY/Ma8ku0WJY+u4tnAUA/e6d8189/sratpf7Qv8AwVJ8XftGfBe7hv8AwN4T+FMP&#10;g7WfE+nyBrPWdZfUTd+RC6/JcfZYlIeRSwRptnBzX3FRRnHWvGP23f2ktd/Zz+Etpc/D3R9P1bx1&#10;4r1608PeAtD1KZlgvNTuX4aXZ8/kRRLLPKV5EcLY5IrxTx1+1x/wUD+GPjjw58Ml+Hfwl8a+JvEl&#10;401voOg3+p2Bh0uFSbm7nnlWZbdATHGrsrbpJkUI3zEdx4J/4Kb/AAmsfFcfw6/ak8Fa98GfEUki&#10;x23/AAnEKDSL9z2tdViZrSTthWeNzn7mcgfRU3ifRINHfxHNqtqmnx25ne+e4UQrEBkyF8424BO7&#10;pjnpzX5m/tcftcT/ALcXjq30PQGtrH4D+H9RjngvvEF1PpVr4+1CGXKzrcT2E9pc6XEyjbDIyCeT&#10;Eh/dpGX528+Dnif9qX4ow/Ab4P3mk6XplraI/wAU/Eml6TFt0i1nBKWVpfWE0dtdXlxCxOGhYW6S&#10;rIxDmMV7d+0x8I/hx+xB8Irv9pr9mbxfZ/CfVvBWhLb2+nWNmZNH8Squ1INOu9OVlW4nmbbDFPGB&#10;co8ow7DKN9rfC7xB4u8UfDPw74l8f+F4tD17UNBtLnWtFhvPtCWF3JCrTW6ybV8wRyFkDbVLbc4G&#10;cV0FFNkJC8V+ff8AwVm+JPxZ+NF343/Yp+FfxRk8Ita/C4arBbabem31XxbrN99tj07SrdwQ0dvv&#10;sZHnK4Z98aFkTzCe8/4Jo+GvgJ4X/Yo8A6T+z5Y6fDpS+HrZdR+xxqsx1BY1F0LrADfaBNvD7/m3&#10;ZB7CvddS1Kw0iyk1PU72G2t4F33FxPKEjRQMlmYnCj1J6da+dP8AgkCW1P4jftIeLfhrFt+EerfF&#10;aOX4fy267bO5u1skTVp7PHym3a5VcNH+7LrJg53V9wUUUUUUUUZ7UZ96M56UMcLmvlXx1/wVb+Hv&#10;hT4geJPAWgfALxx4g/4RXxFJouranZXGk21ulxGE3yAXd9DJ5Cs6q05QRKSAzDcMjf8ABUe0tdRu&#10;tG1D9jr4pfbbW0W7azsH0S8luLZuRNbrBqLG6THVoQ4U8HB4qPRf+Cunwb1y90vTrP8AZ/8Ai202&#10;tQyyaT5XhWCZLtoiBJGjxXLqZEz8yZDKMkjAONLTP+CrPwA1OzhvV+GnxQhWa9Nk6XPgG5Rre7GM&#10;20o/5Zy5IARsMx4UGrEv/BUf4HW8GsTz/Cr4rL/wj6s2tRf8K3vvNtFH8bR7d5QjkOAVIBIJAqBP&#10;+Csf7MSaquh6h4V+J1vdyWsd3DDH8LdXummtXAIuI/s0EnmR4YZZM4zzjBrqvgt/wUU/ZV+PfiG2&#10;8M+BfGWrWt1qBK6P/wAJT4R1PQ11R1JDx2rahbwi4depWPcQDnGOa9tSbem4f/qqSimyDKNz2r8k&#10;f2utCi8W/t4/HS88GW17D4g0HXPDl7pt94f8me+t3h0a0aWd7NF+1ywMrGN2t/PU5TzbWdUAPtP7&#10;I/jT9pb9o/wF4j1Xwd8Zfhnb2vh/xRJo9ndXnw3bU55ALO0uC00ltqNpEZAbpkZRBEQyZKI2Y03f&#10;i5+yF+2N8VbnTfEcv7XHgPRPEWiTebofirQPg7eW2oWBH8Cyrrx3wsfvwSB4ZBw6Nxj6C/YD+Oni&#10;79o/9lDwp8V/iEtmPEU63lh4i/s+ExwNqFlezWVw8alm2q0tu7BcnAYdsV7RRRTd5x1FU7zxFpGn&#10;RPNqGp21ukf+seedUC/ma43xD+1d+zL4Sl+zeJ/2hfA+nzdPKvPFdnG2fTDSA1xPib/gpR+xh4W0&#10;1dZm+MsepWbTCEXXhvRb7Voi5OAu+zglXJPvXK+KP+CpXw90bVH0Xw/+zt8VNXuTZi7s428Owaa1&#10;/Cc82yajcW8lww7pGjMMgkAEVyup/wDBVnXbiGSXQ/2Wb63MIH2r+3/G2nxmwOV3C8jsDeTWm0HJ&#10;MsarxjcDXcfBP/gqb+yZ8VvHFn8Htc+IFh4W8aXyIdO0HWNUt5I9TVyBG1neQSPbXe8kbUSTzcEb&#10;o0JAP0gkm8dKdXif7bf7RXj34FfD/Q9L+C+kaPqXj7xp4rstB8I6friyPaeZI/mXNxMkTpIYobSO&#10;4mbYwPyKOcgHwe8/bH/4KReE/wBoGy+DNv8AB34Z/Er+z/Dc2teMY/Cr3uhtYQtIsdpElxezzw/a&#10;ZiJ2SFwFZIGYyRDBPt37P/8AwUG+A/xv8S/8Ks1RtU8DePos/aPh/wCPLH+ztTbBwXgDEx3kf/TS&#10;3eRcdSK0v2y/2ttB/ZR+FLeJIvDtx4j8WaxI1j4H8FaezG717USjMkKCNWYRqAXlkCt5cas2DgA/&#10;nz4a0PW9EsfE3xF+N1loviXxz4m1QXviC8tYba8v9T1WZUgtLG307UtOtrq2h+SO3ihEpSJQzM4H&#10;mOfpL4B/sK+HdI+FV6/x00qxuvHnigx3Wt6xoMjW7aJIkYSC20ucHzLSO2A+Ro2BaR5XJ/ela9j/&#10;AGD/AIofEj4o/DjxBcfEDxLB4htdB8bahonhzxdFarBJr1jbeWn2qWNAIxIs/wBogZ4wEkNv5gVN&#10;20e603dxTZLlIU3ylVH+01Y+u/Ev4feF4ftHibxzo+mx8/Pf6pFCP/H2FcNr37cv7GnhdzD4g/ar&#10;+HdrIP8AljL4ysvMPsFEmSfYDNc9df8ABSn9jeNc6V8U7rWm5wvhrwrqeqE49BaW0m78Kz3/AOCh&#10;/hvXZ1tfhd+zL8Y/E7SA7Jh4Dk0eH6F9Xe02/iMVak/aU/aWv7N7rQP2QFtW8stHb+JviDaWz554&#10;b7JFdAfUFuK5b4J/8FRfh543+H+g/EX4v/CvxJ4B0fxFbrJY+Ib6D7dpETlzG0VxdwA/YmSUNGxu&#10;o4F3DAY19Ro+4Z9qdRXzF/wU1gns/B3wm8dRsRH4c+P3ha4uenEdzcSaYTjBz/x/9Byf1Hp4YMdp&#10;Hv8AWvmX/grFHpw/ZcsNQ1W61C3tbP4keF5ri803VZdPkt0/ta3BmN5ECbNEzuNw3CBc4PAPzD8R&#10;9Rl8L+Lvhp8UpPE9vYroPxX8KXuop4k8Pw6frN9atq9rBPLb6ppLrp+uQmGYs0ZRpUUGRmB3A/r7&#10;HcqhwSv0LVOr7hkU6uX+Lvxg8EfAv4f6l8UfiTe3NromjwCbULmz024vJIk3AbvKt43kYDPOFOBk&#10;nABNeUQf8FN/2QZBuuvF3iaz4z/xMvhtr1tjnGD5tkuD356j86uQ/wDBSj9iKX/XftB6Pa9cG/hu&#10;LYcdc+bGuMe/fjrxV23/AOCiH7C067pP2vfhvb5IG288Y2kDZPbEkinPt+eK1dP/AG2v2O9WO3TP&#10;2q/hxcHdtxD42sW59OJa1bX9qH9nC9h+02nx+8EyR8jdH4qtCOP+2lQj9rL9mA9P2jPAn3sceLrP&#10;/wCO11nhXxx4S8c6auseC/E+m6taFyn2rTL6OePcO25CRn8eK1gc9KKKKKKKKAc9KKKK+b/+CmPx&#10;++LnwR+C+geGv2f9Rs9P8cfEjx9pfg3wzrWoW4nh0ma7Z2kvGjb5ZDFBFM6qQQXC5DcqfO/gj/wS&#10;3/Yt+DWn3E+o/BrS/GviPU7j7V4g8ZeP7VNY1PVLk/ekkluQ+zOeEQKg9Oc1D8fP+CbHwJ8beArx&#10;f2evDGlfCrx1Zia68L+MPBelxWL2eoNbyQpJNHCqrOu2RgcjcgO6NkcKw8B/ZPl/tz9sX9mXx78E&#10;2trHVNe8K6tdeNvDujWJ/wBA8O/YVSRtTunkkmvpn1NIvKuJSC7J8qj5mb9WKM460McDNeHftrft&#10;O+JfgF4Y0Pwh8KPBM3iH4hePdUk0fwPprqVs47kRPLJdXcvSO2gjRpXwSzBQigls18t+J/8AglA+&#10;q6FrHivS/wBoPUNQ+IXiWNrrxRrnjXw9Za3p+o6hIS00kdpcxlrCJ9xRYrSWJY02YBKKa8c8N/FD&#10;/goB/wAEsJrPS/E17b/8IDNrTn+zdcuL3VPCdnaKgAjh1iSS51TTJpNvyx3EMlsXcIgUgl/pq+/4&#10;LRfDB/A0eiW3wR8a6b8WtZ8mDwT8K9c0tobnX7iY7Y5YJwDGbVDl5ZX2PHEu9o1yobsv2Yf2dvEn&#10;w1k1b4x/HLxeniz4qeMvLm8XeJPJCwwIBmLTLFOfIsoM7EQcyHdK+Xc48z/4KoftMfD/AOHHweb4&#10;CRfDfTfH3jjxxGYdB8IX+ny3cFnDuCSaverArSQ2lszqxkG1ixUIQcsvxj4q8O/G3wRp/wAL7X9n&#10;r9qHV/Gvxy03WLa28AzWfjPTvE39pTiP/SYLoTRW17Y6c8QzMkryW8QwzI0iq4/a/wAFv4o/4RDS&#10;x44WyXWv7Oh/tddM3fZxdbB5oi3fN5e/dtzzjGa16o65r+leG9LuNd13ULezsbOB57y8upljjgiQ&#10;ZZ3ZiAqgAkk8AAk18weLf+CuvwI0n4laD8NvAXwn+I/jVvE1vezaDq3hvwyotNTW0VGuDatdSwm6&#10;VUcNviDIwyULgHG7H/wVK/ZgtVWHx9ovxK8Hzn70fij4S67BGnPe4S0e3/KQ1+dP/BQXVf2bdX8a&#10;eOfF/wAEvjz4N8WeC/iJrdr4g8UaDpGuWtn4k0XVoljDXEMEs1pc6hEWht547dbmMQ3CtI0Uykqe&#10;y+DH/BZf45WsLeDLb9lDx18ZNqRy6PrnhjwvqNnfSxO5CQXcT2C232hFAaSaOWOFvMAUEAk+9af8&#10;G/22f+CjNppvh39qj4KWfwX+Dstxa6hrHhL/AISIaj4l8R+RMk8VpcPCqxWFs7ojSIN8xUFCVySP&#10;vS0hihtY4oIwiKoCoo4AHYVMDnpRXx3/AMFOfjH4e8W/YP2BF8b2/hs/ELTxdeOvEl9rMdhFpXhh&#10;Zwl1HHK7LuubsB7aNV5CmVz8qYPk/iX4G/spftefG3Sf2e/g94A+H8nw9+H62OtfES+8PaLZTLqM&#10;4Ytp2irNEnypmEXFxg5eMQxEFZnr0qx/ZG+NP7O1ne3n7DH7SuseH1kkWZPAfxCln8Q+HWI/5Zwi&#10;aT7VYKemYJ9o6+W2Biv8T/8Agrlq37Lvgq4T9r/9lTxR4f8AFEaRQ6RJ4fnjvvDuuXLyBFEWqtsj&#10;sV5Lt9tEJRVbBc7d3zt4b8Sab8cdWv8A9o/9onXtD174ga7pp2aXqLaedP8ADGnIWcW1hZ6ubNzC&#10;gOZbqGbNww3h8bRXsP7Hn7Nn/CwV0n4xfEm1EnhXRb57/wCG/hmaxvoYZLh0Eb67La39zcyQPLGq&#10;m2tS+LaMlwBLK2z1T9q747a14D07S/gr8HtDh174neP3l07wbocsYeG3+X99qV4DwtlbIfMkz98g&#10;RD55FFe3/sy/Arw1+zP8CfC/wI8IzSTWXhnSY7VbibAe4l5aWZgAAGklZ5CqgKN2AAAAO/oor88/&#10;+Ctnh34h/Dj9pXwH+1rqXguXxF8M9P8ABOreE/FEkFj9sl8My31xbyvqKQtLGq+dbwy2ZuWdUg84&#10;PI20bW8y/Yn/AG5b79l/4OWfwR8aeEbjxx4L8Kq1n4R8YeB9Qtr64/syMOyQTQM8b3xtoowkt7aC&#10;S3J2rksrE9TH/wAF2f2fviX4htfhx+yZ8B/ih8VPF1/8tjoOkeFZLNFcjKmaa4K+RHj5jIylQoJy&#10;cHH0T+wL+zD8avBXjrxp+17+1edPtviZ8SUs7Wbwzot39osfC+j2Yf7Lp0c2B9pkDSSSyzYCtJId&#10;owpZvqXeMZFOzjrRTS+ByKY9ysfMhVR6k1U1DxV4e0mBrrU9bs7aNVy0lxdIij8WIrjNf/az/Zj8&#10;LK0viP8AaH8C2Kq2x2vPFtnHtbdtAO6QYJYgfU1Um/bP/ZLtVjN3+018P4/NXdDu8YWY3j1X95z+&#10;FZ+oft9fsT6W5ivf2tPhusisqtH/AMJpZF8noNolJJ6cYrY+GP7XP7M3xq1248M/CH48eE/E2pWq&#10;b7jT9F16C4njX1KIxbA4zxxkZ6ivRQ2VzimT54wa/K39tXS/2svHH7Xfx+GgfH74g2uh/D3QdH1W&#10;18N+F/iBfaKtvpdxp7SfaLeK3niiuWW4tLpZYpDG0qyKUnjZcNx3w68A/t7+P/DfhL41fD/Rfj/q&#10;PhrxR4dt7iax0b9p79ybWeJZYNTsGvr3dEzo+42twkgGVAnXa2/Zs9Q/4LL/AA/a3s7Twd8cta+w&#10;ayyySXHjzwm/9uaU5+UvvnuBYXkII+ZTLFPg/LFuGzstW+Kf/BZW1uNUtNH0T4wG3Zob3w3qN3B8&#10;PXkZQQZdOvIY87cjOy6jYFdw3wP5beZYh+Pv/BVWz8WmHWvBfx6Gharo7eZ5Gm+Ap7zw/ehNpMbp&#10;D5d9ASQ2GWF1IP3w4Ccbpf7WH/BXrR7TT7nxf4T+Pd9Jao1vrFjp3gLwp/xMsN+7vrWZLQ/Z2IB3&#10;WcsbD5sLcfJl9Hw9/wAFCv8AgpV8ONWg1LWPhL8XPHElmRJNpOtfCOGxtNXtS5JiLWNv51hequFE&#10;ge6t22ksi7wV+9/2Qf2ufCn7W3gO88TaT4G8TeE9Z0W+Wx8TeEfGGktZ6hpN0YY51R0PDq0UsbrI&#10;hKsG7EED16vNf2s/il43+C37OHjP4p/DXwxHrGvaJoM1zpdjPHK8bSAAB5FhVpGjTJkZUUsyowXk&#10;18u+CP2D/wBlr49fs/2N58Rb3T/iFrniIy6vqvxY0O6+zahqF/cENNcW15bMJIogQqRwh9iRRxxk&#10;MExXz18Wf2F/2k/2LPit/wANS/B74r+KPEGl6Xaxi98Q+HwB4itbSGJkjgvrDeNP1izQMzSSfZvt&#10;mPmBZ08yup07/goN+1P+3Pa6P+wR4Qu9D0/xB4k0lNT8efGLwHJciwi8LPuWSSzjuY0lhvLj5IY3&#10;Bli/ePJHJlCI/tH4b/D/AOGf7Pvwt0/4feA9GsvD/hfwzpaw2tujBIraCNcl3Y9zyzSMSWOSxJJN&#10;fC/jL4oaV+3v8Rrz9o/xHpw1T4F/Dn7WPBsMCaTexzXaJNDe63qVhfSo0lsItyW6bS2wvKFBZDXq&#10;/wDwRX/Zb8V+D/GHj/8AbBs/tnhnwV8SYYI/CfgmHTbvTrfUIInJGuS2N1dXRs3lUrHDFG6IIMNs&#10;UOiR/oRXzT+1P8Qfipqn7S/gP9m3wl8U5vBuh+IvCus63q+qaVbo2o3zWU9jEtjBNLuW2DLdtKzq&#10;jSFYiF2cuPFf2Nfhn4j1q8+JngjXP2l/jBH4g8F/E/UtMDXnxL1C8dLCUR3lifLvHljYG2uEAbZk&#10;7G5JBz69rvwe/aftbPPw4/bu8ZWdweFTxV4Y0bVbYfVI7W3lb3/e89q+VfHH/BKD9p/XfEtxqFn+&#10;0R4Pj0i8aeS88PaFoOoaNZSTzFi9xHaNd3llbTEsW82K1V9zFsgkk8fo3/BGD4efCW8t/Efi79iR&#10;/itb2Cqsfhq0+OBjik2jhjaSabp9uzf70nzHr619nfBD9tf4Z/Czwja/DnxP+xB8SvgzouiW6w2F&#10;jD4Hgv8ASYYxn5IDoUl0EUc8ukY+tewfBv8AbH/Zb/aCea2+DHx88L+Irm15vLCx1iP7Vb4PJkt2&#10;IljweDuUc8V6ZHIHGaJGwmRX5/8A/BRfQf23fhJ+1vo37W3wn+DumfELwfY+EzpFu0WjT6tqXg+R&#10;nZ7q4h0+O7tjMLhTGrzRNJKFiCCMLkyeTfsU/t6+E7f4l+Ofjn+0R4is/EB8WXKJ/wALE8F2Nxca&#10;H4X020to2h0q8jxJJppDyXFwxZ5Y2aZmdo8AV902Wo/CX49+A2OnXXh/xh4Z1aHbIYmg1Cxu4yAd&#10;pxujcYI4OeDXyz+0l/wSr1bxB8PY/h9+yb8fdd8E+G11Rb7UfhTq+rXl14S1ZBu/0V7eOVJraBmb&#10;c0UTmFtq7oWKrXmvgj4OftXax8Q5fAPg79n7VPhf4giuWtbrxJBfeXoVpCEZhqNrc6ZPbR6lHlQi&#10;2d3ZeazyoZJFRXx9mfD3wJ8GP2KPgDJpya//AGX4d8PW9xqPiDxFr18GmuZmJkuL+7mIHmTSOWd2&#10;PVjhQBha8p/Zv8B+NP8Agoz8Z9H/AGwfi74cuNL+DPg+/a5+DXg3V7UxzeIL1eIvE13G33YtrZtI&#10;XG5eJSFJGfupFXYvy06uc+Jnxc+F3wY8NN4z+LnxE0Twxo6TLE2qeINVis7cSN91PMlZV3HsM5Ne&#10;WP8A8FLf2EHla00/9qPwpqEq9YtI1D7a34CBXNeA/tk/8Mp/tR+INN+NPwo+KHjbwx8StD02TTtN&#10;8UaP8L/EN3aanpzyLJJpt9FBbIbi1dlz8kqMpzh8Flb5P+I/wz/ag8O+MtQ8X/ssfCjxRpGp3mkI&#10;JPEvgXT9f0qTUNQ2xRLNc6ddWNlZPCkS4igAADDc8kvCGl4Z/Zp/al+Oni0+IP27fgv+1T8UvDsK&#10;r/Z/w1l8QaBouju4YfNeFNXBuiQeixwgEHOQQB93+Bf2tP2i/hv4RsfA3w4/4JCeMNF0LSoFtdL0&#10;mx8deFLWG1hThUSJb8Ki+gHStJv+ChH7UOnysuu/8ErfimqjPzab4x8MXWeM9BqS81037L3/AAUC&#10;t/2hfjdr37PPjX9nDx18M/FOj+H7fXLaw8aNYMNSsZJmgMsLWlzMp2SrtYZyNyk4yBX0Qj7xnFfJ&#10;P7QX/BVO1+DXxn8QfBvwz+zV4o8Sf8IxqljpureIjqlnY2AvLq3S4SCMyyeZM4jlj+RIy7lisayE&#10;Yqvo3/BUE6hoa+JNe0P4faBps2ofYrTVNY+JrraSz7gvlvPHYNHA4b5DFMY5VYEFOhPL+L/+Cvtn&#10;ouiapbWl98HbLxVp0Lyx+Fdf+MMFtJcKj4/dXBg+zSEph1USjO5VZoySV8VuP+C4fxJ1fVRDD+0/&#10;+zv4bsbiFlhu77w3quqfZbtdubO6WDVIpI5Pm4mjjmtiEf8AfA7VavY/8FjPj/qulXkmjftZ/B+/&#10;1jSZGF74f074UahPJfoCMSWFwmuG2n3j7sc0kEg/jWPpW1H/AMFB/wBr3xpPDbeDv2vdEVtTg87R&#10;Z7P9lvxA0EmT88Ux+0zSW8sYHdGjO8EO5BC9B8Gv+Cln7Z/g+drr4m/CvXvihY6lBNNaWul/CfU/&#10;DupaZNEcG1kVvtNvK8oBMbCTySQd06blQfZn7Kv7VngP9rDwRfeKvBuia9oeoaJqh0vxP4W8Vad9&#10;l1LRL8RRzG2uIwzLu8qaJwyO6FZFwxOQPUycj8K/Lj9qY/Djwdon7Xngr4jQ/wBk+Lv7X1Tx18Nb&#10;K8V7a7eFPDtgjarptzhS3+kwTq4ictGY23gK43e7Wf8AwTR/Yx1bRtPktPh5qUEcNz/aNn/Z3jbV&#10;oY4rmQZeeNVutqOcn5lAJBPXNUtS/wCCUH7Gmq2l9Y3vhvxYyanfQXupD/hY2s/6TcxYMU0mbr5p&#10;EwNrnLDC4PAqTUv+CWv7K2rXuoane3XxCe71SxjtNSu2+LGt+ZdWyElYpCbrLoCWwrZA3EU6z/4J&#10;h/s96ZqOj6to/jn4qWdz4ft3t9Gkh+LmtlrSFwA8abrk7FYAZUYB4znAqpbf8ErP2drLQ5vDlv49&#10;+Jkdlcao+o+SPiFeYivGOWuIsk+TKW+Yum1ixLZySau+I/8Agmr8HfFlhqGmeJPiX8QL631a1WDU&#10;orrxFG4u2UgpPJmH57hCPkuCTMn8LjJrv/8Agml4t8Uaj8OviB8LvEPjfWPEdv8ADX4ral4U0TXP&#10;EF19ovLmygt7S4jWabAMzxNdPCZD8zeVyScmvpZ3KLuxXyN+0f8A8Fhvgx+zl+0Vefsx3/wD+KXi&#10;TXrOa0tW1TQdP0uHS3vbm2W5itBd3+oWymYxOjbAOc4XcQwGvH/wUJ+NeohP7M/4Jk/Go7lbd9s1&#10;bwvDjBxnnVzmviv47+C/j54h174s/tCfE/4F+JPA83iLxzZat4ZtdZ1XTr0RW8NhZ2KyEWs/l2ty&#10;rQzHemoWMpV0CySH90305/wTh0vxL4e8KfETRfGur3V/q3/CwYri4utQZzNKs2g6PLG7+bHHJ/q3&#10;C/vAZPkIZ3YFm+jyfk6V8Efsk/8ABSrSv2V/A3xJ+F2o/DRdQ03wj8evGWmm6bxD5MjCTWr6WKMA&#10;wGGJ3JESJJMhdyG+WMmQfa37OX7f/wCzR+01Hp+neBPHAs9evoXceFdcAtr5GjbbLGoLGOdo24cw&#10;PKqngtmvbQwIzXg3/BSrV/j94Y/Yt8a+N/2a/Euo6d4p8PWKatG2kxwvdXFpbSrLdwRCZHUSPbrK&#10;qnaSG24r4V8W/D740+MfiJ4D8L69421fx1o/xa0J73w7qfiD4zeILGxknhto5mW2MHmfY5JIHeVb&#10;WW3nRgko+0DGxugk/wCCWfxMvU1Cef4cfBZNWR9mg+ItRgutWmityoJW+trq2NvePuGDJGtsxQhe&#10;Dl60fBP/AASw/aK0jTf+Ef1D9pn4f+H9KjRPsNl4M+ECxXGmOMfvLS9uL17i3cc4IchRwqqBg+p6&#10;F/wTkjtL2213xL+2D8XtQ1BbbydTurPVtN01NT+TaTdJZ2MYuTjoZTIw7GoR/wAEmf2R73w2fBni&#10;tPG+u6M92102i6t8RtVay804JYWyTpCpJGflQe1dhpv/AATw/Yb0q/XUpf2WfBd9eKu0ahr2iR6j&#10;c4z/AM9rkSSHJ9+fbmqP7WHwZ+D/AIf/AGSPiBofg3wD4X0S6h8I313pIsdMgtjb3sMJlt5k2KMO&#10;kscbqR0ZQeelfS/wS8eRfFD4Q+FviTBG6x+IPDdjqSrIMMBPAkoz7/NXW1+ff/BRxf2x/gV+1fpv&#10;7X3w3+Fml+MvBFj4QbSF1BtIudWvfBzbzLdXAsIru2LR3AEIkuIzJIi24VkCfM3E/wDBPf8Abd+G&#10;+mWHiTXP2g/FNqmseOPFU2pzfFG1DN4Z1N3l+z22nJdjfHZSW1vFbw+RNKckFlkkYyKv1l8YvgP8&#10;Ev2nPBC+Gvin4P07xDpshW4026DES2koGUuLa4iIeFxwRJGysD3xXxj+0b+wv+1J8IPH2oftAeEv&#10;GWufHLSbbRI9N0vRvFC22oeIvD9mjqxjtVvFNtqUORvkjb7PcyYU/aGZfm94/ZK/Z18XvdaX8Y/j&#10;dZCK5023mTwh4ZlkvjHpjyl0lv8A7Pd3Nx9jmlh2ILeORlgRpAGzM6rqftB/EXxz8bviav7Df7N+&#10;rTW/iHUraOX4leMrG6C/8IRorgEvkZ/0+5UGK3j+8vmeewCJk/U3wu+Fvgn4MfDzRfhV8NvD8Ol6&#10;D4e02Kx0nT7fO2CGNQqjJyScDliSWOSck10lfLH/AAVuj8c6V+yLdfEfwP4t8R6bN4Y8VaHeapF4&#10;a8SXumSXWlvqdtBeo8lnNE5UWs0r8tgeXnBIFYx/4J9/skykah4p8Hap4gZlG6XxR401TUVk4/iW&#10;5uWU+vI/OsbXPhr/AMEqPgNMreKPB3wI8Kzbh82p2mkWsrnHX94AzHHPcmrvhH9sX/gnvaXzeHfh&#10;b4+8J31yq7jZeCdFe+kC5POyxhc4+U84xWbr3/BUD9n2K71vw38I/AvxB+IniLw63/E58J+EfBM8&#10;Wo2vPDmLUPsuV91LZ/SuAsv+Ct2v60by+sP2M/FWn6bppZdUv9c8R6craZIMfJew2slxJZMVy379&#10;Y12qxzxzmat/wWLtdLjvIdW8IfDnRL7y2fwwutfGK3kt/EQAJDW9zZ208MaMcAG4eE7mAYDkjw7Q&#10;f2pYPG/7J/xU/Z88NeDdR8WaL8Rl142ug+DdIub++8DXmpQzTNCywRyQ6hZi8aSfzrSeV1+0MvlF&#10;Rlf1m/Zm8WeK/G/7OfgPxl490a+03XdU8H6bda1p+p27RXFtdvaxtMkiMAysJCwIIBHfmu3nLBPl&#10;r4Z/Y1+FGsfGH9nXRfG3xX+NvxbuvEsl1qNprVxF8XNdtFkuLe/uLdmEUN4scf8AqxhUAUY4r0i7&#10;/ZE+HWrpYWvifx38RdctdO1Sz1CHT/EHxO1i+tpJ7W4jubdpI57l1l2TRRyDcD8yDPofVFUqNuPp&#10;61Q8T+GtC8Z+Hr3wp4r0m31DTNStpLa+sryISRTxONrIykcjGfp16jFeIaV/wS6/YL0TT5NJ0/8A&#10;Z205bOa4a4msZNTvXgklLbvMaJ5ijMWwckZBAPauN/4KA/s6/CH4afsfeLvGHw48I2vh/VNNbS5h&#10;rljdS295a20eqWrzbbtWMkAaISKXU5AYk8Cqnwd/4KW3vwm8N6H4i+JWs65feDfEHiLTNJsJPGUi&#10;3V9p7XF0ts0sGqaalxZarb/OrqrSx3SrHJv3HhP0Jr5t/wCCt/hnxL4y/wCCbnxi8J+ENEvtS1DU&#10;PBdxFDZ6bbvNOylk3lI0BZyqbm2gZO3HWvPvCX/BTX9iPWPCWi634Z+JGqzaTqV0mm6NeR+CdYMM&#10;9ztYC2R/smDKAjZTO4EHjrVo/wDBSz9imbQbnxTP8Tr5dLsdS/s671KfwXq628F5v8v7M7m02pLv&#10;+XYSGzxjNX5/26v2Qf7V/sG98T38d/8AYVvWsbjwHqyTi3dmVZjG1oHCMyOobGCUYA8Guavf27f+&#10;Ccep+H9W8Y6l4u0e40nQLprfXNUuPBN41vp0+7YYZ5Da7YX3EKVcg5YDOcgQSftSf8ExbfXIfDuq&#10;N4S0++uNNXUYbfVPAUtqz2pJAuMS2q/usgjzB8uR1rS0z9qr/gl9NZNJY/Gf4MxQwkoyyalpkQQj&#10;grhiMEHgjtXiP7MmifB7T2/aG+Lf7NPxpXR9e8MeNNU1nT9c8E6pFJaXmnz6dBfwxXFo+6G4tlla&#10;aMblBUpKsUkWMj9EPgJ411z4k/BDwd8RvE9mlrqXiDwrp+o6haw52Qzz20cjouSeAzEDknHWt7xZ&#10;428I+AvD914s8c+JtP0bSrGPzL7U9VvY7e3t0/vPJIQqD3JFeR63/wAFLf8Agn34d3DVP2zPhupT&#10;O4Q+LrWbp1/1btWPB/wVa/4J/wCoN5WiftJaXqjbtqroun3l8SfQfZ4H5q8f+Ckv7L0iCTT5fH96&#10;pXKNY/B/xJKr8HoVsMHp29R61l63/wAFKvhrY+YPDn7Pfxu17aDtbTvhTfwb8c8fbFg6++K5u5/4&#10;Kk+I3uPs+gf8E1f2kr7BX983hvRbdGyO3m6qrfmBVKf/AIKP/tMak23wl/wSk+MEnU51nxF4dsQO&#10;ffUH5+g/Gu+/Y6/4KH/Bf9ru2m8OWMN94T8eabJdRa98O/EwWLUrBre6ktpWXB8u5iEsTL5sLOoP&#10;ysVbKj39JVddwqvf6rZaZZzahqNzHBb28bSXE00gVIkAyWYngAAEkngCvkP4sf8ABar9m/wFqOn2&#10;Pw6+EnxP+J0esah9h0HUPh74etprbVbkEh0tGu7q3a7RCMPLAskagMdxCsR4b+2l+274g/bG+E2r&#10;eCfA37GfxS8N698P9fs9f0nxxfeIPC8Vr4Y1qyffCbiR9UMBbJMclszhzHKwO0nFdP8ACP8A4KU/&#10;G/SPDHhuz/a3/Yf8aeHde1rT2ntpfCl9p2pwXKRqfNuDbi6S5t4+NxLRsiBxmQghj5B8b/8Agqv8&#10;ff2o/A03w7/Y6+Fd18MV8TC4stM+JXxMuUaSbYCJv7KsdKN7NfyjcMSxB44jgsQcUf8ABPb4qeJP&#10;2E/hzF8PPhT+yPo97rmYx8VPFmreOL66utNW3XZGLxoNNkUyncoh0+y894xIPMEZLtXoHjL/AIK4&#10;/tq2OmabPF4D+DvhO81i4knjtPFmu3Mkej6SjnOp6nOs0MduCqMVtYzLctuTcifOE7L4S/8ABRT9&#10;trwvq3h/4nftT/D7wVqHwd8WeJLPQNL8aeD9DvtIvLF7sqltqs9reXl0Tp0s7xwI7GKYGRXMQRlJ&#10;++1IxgnPHeuI+PP7Pfwv/aR8F/8ACCfFTw413bw3S3em31rcPb3mmXaA+XdWtxGRJbzLk4kRgcEj&#10;lSQfnfxEv7Y/7HkrL4r0PUvjh8P/AO0tlrrnh+0RfFWiWjd720UJHqaoMZlttkxGT5Dk5HdfDD41&#10;fAj9qLwVeXvw18YaT4q0d2ey1W1VQxhf7slvdW8gEkT44aOVVPYqRXAfAz/gm7+yr+zr8V/+FxfC&#10;7wZd2+p21tc22i211qTzWuixXEhecWsbfcL8KSSxCKqLtQba1P2yP2xPBv7I3gq2urzRL7xD4r8Q&#10;LND4L8H6TCWuNYukVN37wjZBDGJFkllkIVI1dhkgA/Bnwo1jWbfxNa/GjXH1j4hftHfF7VvI0Cx0&#10;XXr7Qri3hiCCS1juLOe406bSbPYsjN5jELy6GV9g/Rf9iT9h+7/Z+e8+Mfxv+IDePvjB4is0t/Ev&#10;jK4hCx2lurFo9O0+PaDb2iZBI+9K4aVzkqF+jUXCjIp1eV/ts/D3UPix+yF8UPhno9nJcX2u/D/V&#10;rLT4IfvyzvaSCNB9W2j3zX55fEj9qjQfi18PP2bf2xPgjKPFXiL4cy2uo/EC00+6trWx0zTb3Rnh&#10;1SC6vLp4rS3uEd49sTyhwwHy7eR9H/DT/gpD8HfHOmaDe+Jfht4+8KTeKYZJPDljq3hsXkurIis7&#10;vbjTZLrzUVFZ9w42jd0qbX/23v8Agnb4mvH8L/Ef4v8Agm1mVv3mn+OLMWLKc4IKX8afjxj3qov7&#10;HX/BMX4/QDXvD3wW+FWs7m/d6v4RhtIZs+q3FkVfOfRs1p6J+wF4C8CESfBr46fGDwSOfLt9C+Jt&#10;9NbL/wBu181xAcY7xkDmpdP8Of8ABS34UeI1uPA/7Uvg34jeH1b/AJAvxO8KGx1AoOqrqGl7U3H+&#10;81owHGVPWvSf2Q/2rvHHx88a/Eb4W/FP4U2vhHxN8N9XsbLVLbT/ABA2pWt3Hd2SXcNxDK0EJ8so&#10;+BuQHKNkAgivdq8R/au/YD/Z5/bDuNM1/wCKWg3lp4k0FXXw94y8P3QtdV0xX+9HHLtZXjPeGVJI&#10;m7oelfBPxR/YQ/b8/Y28ZS/GT4W+IdR8Y+dMsNx4o+HjeRqIt1BCSavpFyLiPUYY8hmWz2yHDeXF&#10;GTuruPgV/wAFgvAp1K48KftLXuixwaWsVpqHxD8J21/HpMWp7tstnd2l9BFeWE+7kLtmjCtlpVPy&#10;D7C0nV/h78YPAkWr6JqOk+JvDuuWQMVzA8d5Z3sDj1+ZJFI+orx/wd/wTZ/Zj+Hvie41HwVo2rad&#10;4dutQh1Cb4d2+rSHw4LyJy6TpYNlIiG2tsj2xkopKHaMb37T/wC1Ha/AaPSfh94C8GXnjT4leKt0&#10;PgrwHpb/AL6+Zdoe4mc/LbWkW4PJO+AACBliAeo/Y1/Y91T4J6hqXxw+PPiW18W/GDxdbpH4p8TQ&#10;wstvZ2yszRaXp8b5MFpFnp96Vsu5Jxt+g9q/3R+VKelfMv7Sv7aXxU8Pa14y+FP7I3wWj8beMvBW&#10;iSXmvXGt3/2PSbC6NslzbaeXXMtxdzwyROscahFSVGklQsqny74AfHj/AIKO/tb/AAQ8N/Hf4fft&#10;GfBfQ9H8U6THeW8Nn8LtRubiyZgRJbytLrBUyxSB43+VcMh4GDXV23wf/wCCg2qyN/wm3/BRSKOG&#10;Q/vIvDPwk06zIU9g1zLcjPuQR7V5j4o/4It/sz+P/Ej+M/iF4u1fWNYmVvtGoS+D/CkMkmQQxJh0&#10;ZSfUEkkY7mu48I/8E2/hf4B0tdD8E/HD4vaLY7srY+HPiNd6TCeuPksPIXqQOnTFXj/wT0+Cof7R&#10;qXxK+Lt46qEM158aPEDcdQebwc//AFqrn9gz4M6Xu/sX4/fGTR28w/Np/wAdtejOTjjm7Iz+XWuP&#10;upPGn7En7X/wn8Y6R+0P8QfGvw7+Impf8IF4i8PeMfH13rH9m6ndN5mnajEJ5H5LxtbyYH3ZA2Rg&#10;g/fzhjHw2K/Ov9q/4YfHH9pn/goT8RPhd4R+P3irSbDwj8O/Ct7pvhZfFmpabpN19rudTW6yLGWN&#10;0mZYY9lxiTYyANHKg8s+Efs3/sy/tC/tN/BrRfj/APDLwf8ADuaO/wBYuEsv+E78ba3fLeWdrfS2&#10;rx3lm1scXH7iQefbzxJJ8rmIZMdelXf/AAS++MNzq18ml/DH9nez0TVrV4L3SdV0G/1O4gZmyZLa&#10;/UW13CwBI5lYDjZtxyvgf/gmN+2V4JNxLpf7QHwftZpofs63C/Ce4ndbQ/8ALrKHvgl6uCRvulml&#10;UFgsih23X7X/AIJc/tbSaY3hu8/bk8N2uiwsZNJ0Wz+FLtHo0uABJYSvqf2iyI5CiGVEUHAUDgdn&#10;a/8ABO/9oS+8OvoHjf8Abx1HWGuIRBqcz/DfTANTjCgBbmOTzElYDAEhAkAC5Y4FY+rf8EY/hn4w&#10;1a18RfEP9pz4oalqVnIDa6la3WmWt0Aq7U33C2RnkeMcJK0hlQcB8ZFe1/sVXfxP+Fn7S3jz9lTx&#10;f8YvEnjPw/pHg/w/4h8Jal4wv1vNSgiuHvLO4ikudqtODNZbwXyw3nJ5zX1aQD1Ffnz/AMFB7bwP&#10;8MfjB8VPH3we/ac+Gdv4x8bfDmLR/iD8K/HXjWx0u4vVjs7mPTrqyuJpF+yzhLhwY5gYZVZMtDnz&#10;K5D9ir/go58CPhh+yb8Lfgv4ltbi517wl4B0bQ9Wi0fXtGuoxdWtlDbyKjLfZcBk+8Bg/iM+9+Ev&#10;28/hJ4qiaWPwT46t12uf3fhC4vgcccGxE4Oe39K2G/bG+D8cnltofj7OGOP+FV68c46/8uXvQn7Z&#10;fwVYqX03x5Gu0tuk+FHiEBcdc/6Dwee9ULv9vn9lrTYY7jU/G2sWiS/ca78EavFnHs1qO3NZ9x/w&#10;Ul/Yms5vst98crW3m25MM2k3qSLxnlTCCOK0f+CdPjSD4v8Axj+PXxv8K+dceE9a8X6PY+F9XMRS&#10;HUUtNGtUnkj3AEhbh5YySPvR46qcfWFNeJHQpsHPUY618z/FT9iHxl4H8YX3xp/Yh8b2fhDXtT1D&#10;7Z4m8E6xG8nhvxIxGHd4Uy1jdNx/pUHXH7yKXORifDf9svwrf+KLb4RftD+E7z4V/EC6nkhtvC/i&#10;yVBDqpQ/6zTr1f3F8jcEBGEo4DxoeK77wD8Evg/8K9a1rxL8NfhhoOg6h4kvBda9eaRpcVvLfzAc&#10;PKyKC5GW692J7mvkb/gpb+0D4q1n4q6L+xbrfgzxB4f8DeIYVvPFHi+O6EUXiGzRS8mkW7Rb58Nj&#10;/SDFFLL5YK+WEkMgo/sp/CL4cf8ABS74yanP4w1vTdU+Evwj1K10+18JSC3kvdd1WFVkEkzrbW1x&#10;HpcXyKkEqDz5Y3LAogDfpxb29vaQpDBEkaRxhY1RcBVA4Ax0FTV81/t7fsyftCfFzVfAPxt/ZO8W&#10;eG9N+IHw71DUWsbXxgs39n6lY31m9vPA7Qqzo6t5MsbbWXdFhhtYkfF+p/sw/t9eGvG2sfEPxF+y&#10;l40m1q8uobnVda8K/EyCS78UzoixKLu7gu7YWNtGg+SG2sHbaijOck4PxB/aK/ar/Z7uJLr4geOf&#10;jh4B0fS5PO1zxJ4i8Gz6hpLRHaRbWf2qwuXnZfmDT3F3aJznYQMir4O/4LNfEmz0nUtXm+MHgXxR&#10;ZxvEvh+3t/B9zNdzZLhm1G7s7oafYjPl48t5Th5OMqob2HSv+CnHx/fwnZfEy1+CHw98S+CbqN1T&#10;xdpfxEm0+Ge6HAtbeC8sxNcSu4KosatvI4rs9D/4KneHtN/sXS/jR+y18UvB2ueILnydJ0FtIttR&#10;vrpuMulnazve+X3LvbIoHUjnHF/tk/HT/gmR+0H8LvGngD4x6p4f8KeMrjwxf2+lal8RPCUui6jY&#10;Xj28iwywT30EZ8xZPmTY2WK8bga+8P2ZdW1DxB+zn4B13V7J7W7vPBmlz3VrI2Wika1jLIeTyDnu&#10;a7wgEYIpnkgdMV8/ftN/8Ezv2Vv2ndcbx94h8BWeh+M41zZ+NNDsoUvEcZ2+ckiPBeLk/cuI5FwT&#10;jaTmvz5+Kvwp+Ov/AATA+OPh/wAGeF/inqd5q3xCupJtAvvh/odhJHrs9tGWmj1Pw4ZLW3t4/KCb&#10;r22kMrMFXKbhHX0l+yP/AMFMfD/xl+JNn+zV8dPC0fhD4nXcU8ljo0MzPFqEcMbSu/lSqlzZuI1Z&#10;jHcRqpAPlyS4bH1T1Xdjtxu/zxXxf+158Pfit41/a703xR+1n8Ldf8Yfs1+GbGK803w54BVbxpdY&#10;TDG71uyytxc28XOyKASKCgZkYFq+4/gP8d/gn+0D8P7Xx78CvH+leINDkHlxzaXMD9nYHBhkj4eG&#10;RTw0bqrL0IFd2GBGRTZt23Ir89PE37P3hT9qv49ftE/s4fth3X9veLCHfwPf3RJi0jwrqEJNhNps&#10;DHZDNBPHIk0wHmPNAGZtjItaX7Ln7eGg6X8Nj8LvjfpOuTeLvAuvHwdrWpeGfDN9qmn6xew7Y4p4&#10;Li3hdN86lGMJbzEkMkbDK8954k/4KB/AfwlpOs65r+meKLSy8OxrLr0194ektRYK2dnmico0ZfHy&#10;BgCx6ZrG1X/gpT8JLLxNpXg+w+E/jrUdU1rTzqGn2NrZ6eshs9nmfaZBNeR/Z4dnIkl2LnjOcCuA&#10;m/4K2al4lsLW7+EP7F3jjxBLquozWXh2zuNd0mCbWzFHvkmtEgubgz2y52m5X9wCCPM6Zju/+CjP&#10;7Ust7dQaX+yD4VtbfR2VfFmpan8VD9j8OMUZmjvLmHT3hMy4UNBC0swLr+75qO3/AOCg37XtrcyW&#10;/iz9m3wTosk1n9q0TTZvF2oSX2qQBSZLn7M+nxSWVuhwpmvVt1LELkE039kH4h/tfft1ftW/C/8A&#10;aOl+BHhnw18P/AkmrtqHjjT9emk/tiK6sJ7ZtNsg8Q+2wrdfY5mnU/ZybfdE7lV3fpBGpQYNfBf7&#10;SN/pf7Ofxk+N0/7RPga7h+H/AMXf7PfQfG01il1o8F6ulpZGyvzljZsZYo2jllUROZMblYAGj+wX&#10;+xh+xRr37Gfwl8b6l+zh8PNY1TUPhvos+qa3qHhaymnu7s2UPnyysUbMplEhY5OGzzXu2kfAj9l7&#10;wtEo0n4P+A9PVVx/o+g2UQC4wOiDjj6VrRN8EvDw/wBGHhexIbpH9mj7fhjjr3xWfrv7S37NXg2P&#10;Z4m+P3gfShGucah4qsrfA7D55B2I/OuO1n/gpB+wDorNHdftj/DWeRfvRaf4wtLpx7bYZHP+fcZz&#10;rP8A4Kc/sP6xdf2foHxqOrTMwHlaP4d1G7Y+mPKt2B/Crn7AN5/af7VXx58deFfC/iSHwl41bw5r&#10;Ol6rrHhW+0y3mvEsWsbmKI3cMfmkJbW8hKAgCUZOTgfXQGYc/wCzX5qftsfEX4kftE6b8VtC+Pnw&#10;v+GOsfCDwL46vtDj1TVPCV/eXmiC3sbWZr65kttQiljhY3EsbzWyh4RH80ciM7J4APjJeaHpFrLe&#10;+O/ElxY6ckdrqn9j6h452WyLkLcWcy6h5N5b8AdYpVBB8ljlBHqv7TFta6i1n4e/bQWwjvkiPhua&#10;4+OOs2IuppBkWtxDfpNNZSg5QtLH5KgqxlB3BK2oftPfFSy0m61nRf2/Wj/smWNNWsLr9o7TYZ7N&#10;ZFJD4uPDU6XSgqVzbPMxYqBuBJEMv7Yn7SWnxafJ4c/4KN6LrFtfQo9nLZ/HDwzckmVsJHNDN4Yi&#10;urcrkbmljVFGSzACpYf23f20zJq2maX+1nc3t7pca3Dw23jvwZcNJbltrGJ/7PjjuCrcFYmdl7gZ&#10;FdJ8G/2v/wBrDxp4nhg8a/tleMND0G60dryPxFa+H/CmsxtIjqrRrHAI3JGXDKAZgyY8kjcy/oD/&#10;AMExLP8AZ7sP2fNRf4C/H1fiRJqXjTU9U8aeJpIVt7iXW7mXzLhZrUBTZuq+WohKqVVVP8WT9Ky/&#10;c5r8w/2wNStNO/4KW/Ej4daiYbn/AISrwT4ZuY9L+2Wt1HfQql9E8NxpF68UeoRExFmNvIt1GVQx&#10;5BcVH+w7pXxW+J/jj4lfDL4eftVeKPBOg+D77TV0/wAI6bpaXUenw3Fu24RnW7Nru2/ewTD7O+5I&#10;vuoWUKx+lbT9mb4slZIdc/bb+I99DIpVreTSfDqo6kYKsDpR3DH0rX/Z6/Ze8Cfs2Q69/wAIZrOr&#10;Xs3iS9iutUm1OSFVMkcQiXyobeKKCBdiqCscajgcV6RtO3bXhuuf8E5P2Tte8aa14+l8Capa6n4g&#10;vLu51iXTfF2p2qXLXRLXIaOK4VNkjEsybdpY5ABrntV/4JUfsaz+DF8G2/gnxF9jtZEuNPtf+E/1&#10;jbb3EQzDIn+lfKyYXaRjAAAwBivoL9hL4h6l8U/2Ovhr451nV5r7UrvwfZR6xeXDbpJr2GIQ3LMe&#10;5MySe/rg8V6lrWm22r6dNpV8iyW9zC8U0bAEOrDBBz7HFfld+0trNx+yNofw38CeHP2nfhB4+8N/&#10;B34i2Nxa21546sNJ8VaPZ2sctnPYSwSTeReyLaXE0W4tbuHMe9DlnHRaL/wV3+IvxL1+PRfhN8Bf&#10;DbSTtutYb7XNb1C5lhxnzFj0jRbtSMHnEm0Hjd3rRf8A4KA/tN6vaazFpui6Baal4fjL6xo+n/DT&#10;xDf31ouNwZra5axmxt+YHYAVyegNed/Ef9tn9ua/8Ex/E3wt451g+H5M+frnhX4deH47G0UA/NJL&#10;LrmoSxKOjM8KhMEtgA4801n9qb9pm4+yXHj79vS1httRjjlsWsvjroFulwrqNreVo3h+6uFXkZJZ&#10;QOxqLSNe8WfGjw5Ld+H7X4leMNSgYfarLU7jx5q9reRnILQXGnXNvazN8pIWRoFbI3GPNdf8If2X&#10;/Guh+Irzxt4n/wCCdui+OLW+top9I0nXfhgkc1pKCxaKQ6nrDNE3I3Mbm6XgbVXkn9Ef2Fv2qvGX&#10;7Qmk+JvAvxf+Bv8Awrfxx4Fu7W11vwnHq0V9FHbXEAltJ4pYgFKOgdduBtaJhlgAT7/Ub25KkI23&#10;PtXyb+1z/wAEi/2dv2htVuvif8PrSx+HvxBmV8+J9L0C1vbW8L/fF7p9yjW11uIUlyqygqMSADFf&#10;Fnwk+KH7VH7APxO8Sfs2200niB/Atvaz634ZurxLrw6LG4aR4buHUEIm0J2jRyLWS2+zQoELMqss&#10;p+8/2Zv2nvhh+1V4JuPGnw2u5BJpt+2na5ptw0bS6feoiu8JaJmjkG10Ikjd0dWDAnta/ail+Plr&#10;+z/4tm/Zb07S7jx//Ysw8LxaxKEtzcnADMSCpKqSwDfKWADHaTXJf8E2fGv7MXgPw/P+zvoD69of&#10;xT2/2x4/0v4iWq23iHXL2TCy6lIwJjvYy3yrJbu8SLsQbQAtfWq3CucKDUlc/wDE34beDfi58PNb&#10;+F/xD0ZdR0PxBpc2n6tYtIyefbyoUddykMuVJ+ZSCOxr8tfjV+xP+z3baj4o+HX7O/h74vfEi60P&#10;XG0zUbjVNCtPEFvp1/FskeGK8udS06ZzGHUMks0yDOGVulec+EP+CcP7V8Et1YeFP2e7zTtN1KNh&#10;fw6w/hHS7W6kLFhLJapa6kiSBjuDRKCCMnNeseE/+CV/7SGpafY2XxE8W2Trp7BtLkvvitquoTac&#10;N2cQSWWnaY8K5/5ZxMsa9gK7TV/+CUvjTxtqFprHjr4reFZryx3CzvrjRfEGqXFurDDBX1HXZkHH&#10;HyxDI65rW0b/AIJBeBEvf7S8UfGJ55/lLSaX8MfC0LNg5xuutNuW/Js16B4T/wCCcnwX8MQrBP40&#10;8aXaKNrRw64mmow9Numw2yj8APwryT4s/BzxN8Iv+ChPw78IfBj4/wDjrwDY+PPh/rFto8lp4kn1&#10;O1bXNPmhug1zbag80d0JLN51YMN5ESbXUrmvrj9hj4/+MPj58K9Zb4lS6bJ4s8F+NtU8LeKH0m2e&#10;CCW5s5vkmWJ3dovNt3t5ihZtpkwCRivbrgkR8Cvzy8c/tNfGv9gLxH4g+Gvi/wDY917VvDuoeN9a&#10;1Tw943tfEFpBpt6uoahcX0VpubPk3A87yxHLsMjLhN2RXM2P/BaLUdQ0m71S3/Y+14NYrcSXFjJ4&#10;qtRceTACZZki2bpVTGHEYd4sjzFQc19jfCL4k6H8ZPhV4Z+L3hiKRNN8VeHbLWNPSZlLLBcwJNGD&#10;tJBO1x0JHfpUXxm8fXPwq+Enir4oWOinUpvDfhq+1SPTRN5f2s28Dy+Tuwdu7YF3YIGc8d/JPhn+&#10;0v8AFn4x3c3hzwjqPgfR/EdnAkuoeFfElvfQ31ujdHCZAnTOV82ItHuBAYmn/H74Y/th/GL4IeLP&#10;hRc6x8MYk8R+H7vTB+51GNgJomjysu8+U4LDa+x9jYODjFfGv7XWn2ngT4O+JP7WtZtD8XKtvrl3&#10;p/iC7i0zVvKs7yGeSZLiz22HiO2iMe470FzHEQ7ncCtfsvXM/FjxtY/C/wCGviD4n6shktPDeh3e&#10;qXUYfbujt4XlZc47hD9K/Pa4/Zn/AGnf27Pg9oXxd+Jll8B7D/hONEs9W1DTbTwHr9ldPDPEJVtr&#10;q7sdcga7Ch/+Wi7Sfm2A4xTH/BKf4tI9/JbeIPh3aNqGmx2N02n3vjONp4I8bIpPM1+QSIAMbWBA&#10;HTFVrf8A4JVfG3Sv7LOmeKPC6nSJN+lfYfG3iuzOmNkn/RW+2StCuTygO0jjAFGof8E6v2xR44uv&#10;iTo+v+HYdc1C0NlqGo2vxc1qGS7t/wC5N5mmzicH0l34ydu3Jrj7/wD4Ji/trWGmHRtNmso7BNVG&#10;oada+HfjZFA+m3AGGlsjP4RY2TOAN4gkQMRk8Ekmq/sZ/wDBQ+41mbUz4TuJrrUrdY9ckuvGnhu7&#10;ttVUkeb9siOhQi5YjpI6M6t8wPUHgfAfw6XxZ8UvFvwH/ab/AGl/GXwp1zQNQXwfb+NJNK07UtKH&#10;9oafFP8A2N/auyFlikhukxbXSeUJD+4cMoUfsl8M/CFj4A8A6L4G027kuLXRdItbG1uJMbpY4Ylj&#10;VjjjJCg8cc8V4b/wVs8O3uv/APBOz4q6jpFtHJfeHfDbeI9PaSPfsm02VL9XA55H2c//AKs1Z0X4&#10;g/AVPDdh4rk1vwrpkOoWMNzE011bQ4SRAygkkdiPx+tUrz9sD9kjSzGuo/tPfDu13kiNZ/GlghJA&#10;yQAZfzA59utc3qn/AAUi/wCCfWjRtNdftq/C1hHw5tfHNhOUbO3afKlbDcdMZ4zjg4x7v/gqz/wT&#10;ztJZ4I/2ntBupLWF5rhdPt7m5McSj5pG8qJgEHdvu+/as+f/AIK0/sKDSINfsviPrF9Y3UqRWl3p&#10;/gfVpo7iR8bEjZbYhyc8BcknpnNWr/8A4Kc/s+Wvim38C/8ACCfFb+2L2ya7sNLk+E2swXF3ADgy&#10;RRzW6NKuccoD1HrXyzd/FX4K+OP2Ofi5r/iPR73RfG+k+JfHHjv4TalrOmy2V7CfttxdxG2mIGy4&#10;QbRNZ7vNQcSoASK/XDQLia60O0up5NzyW6M5PckV8K/8FofAtj498RfBPw78Yvit4s8L/B3WvFF9&#10;onjiTwxqUdvHJql0ludGN55kckclsJoLiJldSga5UsNvIq6R/wAElfgNp1pqltpvx++J6ya1H5Os&#10;X1r4ls4bu4hBz9mFxDaLLDAOghiZI1UBQoHFdJpf/BMP4A6db6JZv44+I01v4d3tolmPHV1b29mz&#10;MG3xw25jjVsjhwoYc88mpp/+CZP7Es9/qmreJ/B+uatda5EY9am1z4jazcfb0IwVmV7zbIpAxgrj&#10;GRjFWrX9hb/gnV4Tt44JPgf4FhjtYxFCuoSJLsTB+Uec56elZes6F/wSQ+G6/Y/FFp+z7o7QfKq6&#10;pNosTJjoP3pGPpWLrH7Uv/BH2HQ7zwsPGnwnvNPvrd7a7t9D0iG7jlidNrLm1ibPDY4PevD/ANmz&#10;xL46+MPwA+LH/BOzwD8FPF3xG8K2902l/CXxhrOmXWn6Uvh65iDQC71C5RDusH3KNivMwSLarbS4&#10;/UP4N+EvGPgX4S+F/BfxB8bSeJte0fw/ZWWteIpofKbVLqKFUluigztMjqzkZON2MnrXU1Xl8pFa&#10;ST7o9ccc1+eHx78NeEv28f2r7Z/2PtBj8Kx+B9eVPiB+0R4ec211fz28uZNCsTEwXUMn5ZpZxJDG&#10;GKqHfOPsO5vbTS4PN1C+jij3BfMuHCjJ7Ek1zXxd+Cfwu+PXhX/hEfir4Rt9YsVmWa1MzNHLazj7&#10;s0E0ZWSCVc8SRsrA9CK+GP2l/wDgmx+0l8JNdX47fsyeNtW8Yapock1zY6hDqy2Hja1jZlYwRai8&#10;U0GoQKAR9nmgRpFAUyO2M9j+zv8A8Fk/ir8OLlvAX7Y3hH/hJINHgEWv+LPDmhz6Tq2mzgBgl7ol&#10;95U0pMfzmWzDhjnbEBX3f+z3+1D8BP2pfAkXxG+AfxP0vxNpMkjRyTWM37y2lBwYpomxJDIOux1V&#10;sEHGCCfQKYYd33sf5NfP3xM/4JZfsG/FbUv7a8U/s8aZb3n9ptqK3GhX11pjLeE7jcgWksa+bu+b&#10;eQTkknOTXzl+1z/wTk/Yr/Z18H6j8WfE37U/xU8GSa1fR2/lWmuR6xfeIrlv9Xp6R3ME15fBhn/R&#10;Vl2EKxK7QxHy9+yZ+y1+2p+2joupa9Yax4b8HfCe31ab/hX2ueMPB6T6qFjkZWe20e0uRpFuBIpz&#10;L5btuHyu4+eu6+Jn/BKfVv2e/h5qHj3UfhV4V+N1naiS98TaVpWkvofiTU2AyZkvWnuGcoAMW8L2&#10;gK7sFnIUxfDLwbdeOvA3hr46fBL4E/G3Q9B17RPtWnXXhHUrz+x7C3K4RhaaPqF5d390DlSsjQgG&#10;Ng6rJlTz3wv/AGjP2+ZPH0Hwy+DHxc+Lms6tDfS7vD/xM+GarqOpxqwZ/IspbSL7JbqDgT3uqB9p&#10;UlCx2n78/wCCeXwM/al8G6143/aE/bKi8I6f438fW+k282h+C2la2sbWwS5ERmaUtm4c3L79rOih&#10;EUM2Ca+oqKrymBELOPlUd+w71+YP7fet/Db9sP8AaD0/UP2R/B9xp83w/wBXkT4jfHrwvod8/mNB&#10;/wAwCCWwilN3uYqZpnjmhgVMcu20cp/wTi0b4u/EX46t4q/Zr1yx8P8Aw/8ACOtyWnj/AFixk+1a&#10;T4wmKhmt7ZFSCKWdA4aS+S2tHjcLG6zZbb+kM1zFbxtNO6oijLMzAAD/AD/kV5b8bf2Svhd8c/E9&#10;j8WINT1bwv440uwNnofxC8H6o1pqdpbl9/klxmOeHed3kzLJGTn5c5zj6F+0h+1r+yxcw6d+094S&#10;b4oeCbe3Yy/EzwHpJXVbJVGd2o6Qmd64HM1mXzgkwIM4+kvhR8Z/hd8dPAdh8TvhB4307xFoOpQi&#10;Sz1LSrpZo29VOD8rqeGRsMpBBAIIrpw2Vzivij9r1vFn7GX7VS/tr6Z4a1rWPhn4z8Nf2T8WLHw/&#10;pr3txY6lagf2Zqi28SlnV4zJaOy9AYC2QMr8Z+Av2hfGPhH4heIh+zFq3j7wra/EjxQNf1Dw34W+&#10;H1zqGj+EozGouJGkk0y4kuNQuSFkNrbItukpkBl24duyj+NP7eHjE3M3h/SP2pLT+09SFv4fh1z4&#10;cizSytV+/f6g0Xh9Cm4AeVaW7SszHEk0eTt8q1T9pb4+eM/i/cfs8eCviF8fPEnxE0eSE3ngW11G&#10;awvL4eWGa4vHR44dAtWLZCyyXU4RowVQtgdv4Y/Yw/4KN6ho19r3xx+HPivVodU1APcabpf7RV+t&#10;/plmFGILKJ5fIZ2YndJcTyklCAkfBqn8O/CHhf4+ePfE3wr+E3/BP3xxf+J/hzPGjeCPH3ia0sZc&#10;OR5V/qM8+py3V/EwUMohKQMQyMXGCNS//wCCWv7XPiPXCdJ/YT8I6a2sIreJvE3iDxtpS3UpDHFr&#10;YwxW1zb6bbgY/eJDNckcGXILn6j/AGHf+CK3wI+AfiHRfjr8ZPB3h/VfHmktHceH9N0lZG0jwtIG&#10;En+itLia9uBJkm8uSZGIUokKjZX3GykptFeEftI/sav8UPH1r+0F8GfiNdeBfiZYabDp8evQwm6s&#10;dV0+OV5FsNQs2YLcQ7pZSrKUmjL5RxyD8zfsqv8A8FCP2WPg2P2f9f8A2ANS8UX+ieItaksdc0Dx&#10;5pkWl3ltc6ncXUJja4lE4UJMEG+INtUZAbIr0Rfi/wD8FMr6XZY/8E29Ot90oG7UPjLp64T1ISFj&#10;xxnA7HGauWOv/wDBVzVtqw/se/CfS9yZ3at8ZbptjZxyLfSnzxzwfbrW5pnhT/gqHqH/ACGfCfwF&#10;0sHPFr4s1u/xyf71hb54x+OfTm8vwc/4KMXpDP8AGj4N6bnHyx+BdVvMdPXUYs9/Tr7VIn7M37dV&#10;6WbUv20/CNpuU/Lo/wAIiu30x5+pTZx7/jXTfA39knxl8NvjDcfHP4k/H6/8Ya5P4Z/sNVXQbXTr&#10;YWv2gXALJCCzur7gpLgKJZBg7sj2qUEchq/OH4kfs0fD/wDaB/bD/aa1PVpY9N8eaZqGhS+DdRtp&#10;F+3W8cegQAMYZAy3FpM+6KSORHil2sCNyKV4n9l79hG7/ak/Zi8J/GtPib4b0fT/ABv4b03WLfwx&#10;Z/DmNrbQb9ogZXspJLppoMMzJtR1iIXPlLuYHc8Sf8EdfFGp3On+II/iL8LdQ1y1jWDU9W1T4KwB&#10;tctt2WivYY7oW7kr8omihhmXAIkHOaGn/wDBGfxBFo2qeELzW/hi2jTSrN4dEPgmePUNClByDDer&#10;cCWaMYH7q584HGGLL8tX9R/4JHfELV/Cml2d749+HVv4j0uTd/wkmk+C7m1F+u7IW6s1uzayZGAz&#10;LGjdShjzxXT/AIJKfF/TvEN7e6D8UPC9rpl/A4+w2t1rcVxpdwXDiWyuxeGVFBAJhmM8ZwAAqjbV&#10;r4ff8E6f23vhl4xt/Fvh/wDaT01pIrWSGY2/i7X4F3EYSeKGSaaKObgb1ZXgc5xAnb6S/YJ+LH7X&#10;M3xT8bfs2/tf+IvCPiDV/DOg6TrekeIfC1vNFJPZ3txfwrHdBo443mU2THzIkRWD/cGMn6ooqvfX&#10;tnZQSXV7KkccaFpJJGCqigckk8Ae9fn746uLv/gr98V7GYW/2b9m3wD4kju9LvFUed8RtYtnOJY2&#10;xuTTIJAcMuPtDrkHavHvXxl/at/Z6/Z61bR9B+NHxS03w9c69cLDpo1B2VGZnWMM742xIXYKHcqp&#10;PGeK2vid8J/hT8fvAs3gf4oeDtK8S6DfqGa1voRLGWA+WVGHKOo5V0IZTggg4r4l/aE/4J8ftEfB&#10;bx3afGn9mLxt418VPYxv9l/s3xNZ6f4o0+NMvHB/aV3bXH9o2QOU+yyICFP3nYDHoH7Lf/BYD4l6&#10;HpEkH7anw0W40bSZJLTVPiZ4Esrp4NOuI5PLkj1XTbmGG8tHQj5pY4mh+YMVjUjb98eCvH/g74ke&#10;FrHxx8P/ABJY61o+qWyXGm6ppt0k1vdQsMq6OhKsCOeCeK1iinkrVTVL220uzk1C7mEcMMbSTSP0&#10;VFBJP4Cvyg+Jms67/wAFZPFnwo1j4pfGW4tfhj8QPG11Lo/wu0TUFgWPQrfT7u7t31Ly23z3t4LZ&#10;W2OQkELSCMGT5x+gvgn4eeBfhr4Xt/BXw78G6XoWj2cSx2ul6Rp8dvbxLjGFjjAUce3t718af8FE&#10;/wBkj4E6R+0B8Fv2gbLw5qGn6t4m+K+k+CvElr4W8Q3ukPqVtqhe2F2HspI3S5tmIm85SCUR1csu&#10;APeNV/4JDfC9fCdx4L+Hf7R3xY8L6bfXHn6hb2viaG9a8fduImmvYJZ5kY/fR5GWQcOGBxW38JP+&#10;CVP7N/gjxPD48+KGn/8ACxtbs8DTJPE2m2cWm6cFGFa30u0hisopeuZvKMpz9/oK+mbS2itLdYII&#10;ljjRcJGihVUDsAOlTUZr57/bs/bs8Pfsf+F7XRtE8PXPir4ieJlkj8E+CdNt5pJLx0277mcwo7QW&#10;kW4NJKR0+VQzcV8E+KfiB4g+F2ryfFvxp43tfi58dPidMmg6WvgzxDY3eZDuki0yHStRsz/Zmnwl&#10;fMlkBJ+VpJWLECvrT9iT9ji0/Zy8L3HjT4jro+rfE3xKwufFuvabpyw28EhyRY2MYAFvaRbmCogX&#10;eS0jDc5rmf29/wDgo5ov7IfjDwd8FfBHhu08SePvHF8BZ6bdzzrb6bZhsNd3P2eKWUKxzHGqoS7g&#10;84VsdR+y5+3d8NP2gdSuPhr4ps18G/ETS8DVvBOqahHK54z5tpOuEu4iMcp88eQsiI3y1rfFL9jv&#10;wP4v8cRfGv4TeIdS+G/xEtoysPjLwhsha8HaO+tmBg1CL/YnRjxlGQ4I6P8AZ/8A2n/jHY/FDS/2&#10;ZP2rvCmm2vizUtPubjw34u8MMTpXiWK18vz28l2MtjcKsiM0L7kILGORgpA+iyM9RXz7+2N/wT+8&#10;Dftcazpnjq3+I/irwD4v0vS7nSYfF3gi+S2vLjS7hkaexn3KyyQs0asOA8bZKOhLFvL4P+COej/8&#10;JFB4mvP2vPiFHdafo40vQY9L0vQ7O30G2/i/s6NLAiymYY3XERWc7RiQDivP/wBo79gz9kv9in4b&#10;6P8AEHxH8T/iprWqWlwukeAfCugXOmm+1rWLjO37PCLMJLfSYJe9f96iKztKAGrwz/gm3/wTs1z9&#10;o3wvrHxs/a88ZeJLrwXf+KtQtvDfwhTxZLLp7JaXkttJNqssWxtTn+0RS/NKTu2l23Bgq/Z3iv8A&#10;4J5/sT+JvDh8Pp+zT4R0dltfJtdT8LaNHpOoWqgdYryzEc8fIByHGTjOTXzj+zL/AME5v2aPh5+2&#10;trn7F3xp8GXPxB8P6h4Jm8dfDnWPEHiTUpLzTo4tQitbyynC3AilKS3MEkU4RZCsrqSxBNfZ3hv/&#10;AIJn/sA+HL59Wtf2Pfh7dXcpBe61fwzBfSHHT5rlZCMdsHjJx1Ne42Gm6dpdpFp+mWENvbwRhIYY&#10;IwiRqOiqBwB7Cpqp6zoWjeINLuNE1zSba8s7qFo7m1u4FkjlRhgqysCGB7gjFfL+l/8ABF7/AIJ0&#10;6VcM1n8BrpLXz2lh0pfGusLZQszFiEtxdCNFyT8oUL7V1Ol/8Eq/+CeOlYCfsheC7nbGEX+0tN+1&#10;/KPXzy+fqea6ex/YB/YR0zB0/wDYq+EsJBzui+HOmKc4xnIg610ekfsw/s16AoTQf2evA9iq/dFn&#10;4Ts4sf8AfMY9K6Cw+HXw+0oAaZ4F0e22/d+z6ZEmPyWtWGztLaPybe2jjX+7GgA/SneXH/cH5UEY&#10;TC+lfFf7TX7Ofx5+F3w7+MujfDz4d2/xB8I/E2LWtRn0/SyINa0u/vLMxsPLc+XfQblXAQpMo+UL&#10;LjIp/Af9unwPp/wP8G2PxV8A/FLS/E0fhfT016wuvhB4hlkgvBbRiZS6WJV/3m75lJU9c1v3P7af&#10;wE16H7XefBv4p3sf8Mk3wJ8QyA4/3rCs4ftq/sfwIr6r8P8Axhp6yKxzffA/XowAvXP/ABL+KltP&#10;22v2D7nb5usR2m6Mvu1L4e6la7R7mazXGfcir0X7Sf8AwTv1WNlufiX8MY9x/wBXqTWluzHOfuzK&#10;p/DtUo+Kn/BOnUdrt44+Dc2FJUteaW3t3Prn65qr/wAE6L7wNqf7UP7SF38NIvDo8Ot4h8Npoc3h&#10;ua1a3uYxokTSSKLc4H79pUJI5ZGGeMD7EkVimFH4V4l+0Z+xf4P+OWv3PxH0e/h0vxbJokWltd6h&#10;pcWoadf20UrzRwXtlMNk8YeWXlTHKvmNtkWvnT9nD9nb9oX9lv8AaC+IHil/2Ur6XR/EGi6LZaXD&#10;4N8aQ6hZCW2m1CSZoRqVxBJaQf6RHttwoRTuC5yTV3xz/wAFJpPAHxm1T9n7Xv2WvGlv4q0vSbXU&#10;ZNPvdc0S3S5guPMEPkzSXwikdmhkHlhi42k4wDjtP2T/ANt7wb+1LqeveC5fh54m8E+LvDMNvca1&#10;4Q8YWscN9DbzNKsUyhGZZEZoZFypIBCnkOpb2wk7c15JrX7QPxH1D9o7Vf2cPhH8GIPEWpaF4TsN&#10;f1S81DxVHpyLBdXF1BEsamGQyEG1csflA3L97JxvQ69+1ngpefsmw79xGYfiBZuuPUZjU/hjNbn/&#10;AAT7+BnxF/Zz/ZT8O/CH4oJYx6xpup6zPJDptwZoYbe51a7uraLeVXcyQTRIxAA3K2OMV7ZJHvr8&#10;3bH9l/we/wC0R+0R8NNJ1618I/ERviBN4k+HfiJNizXEeqaVazsssDDbqFkl6J1eGRZEDKxARtrD&#10;T/Zw/ZJ+En7VH7NuifET4jeMPG0n/CTWYl8ReG9O8Rf2bYWWpxF4LyGGDT0hSHbPHKjbMFioLbiM&#10;jq/EH/BNP9ibTYNPn8daj4xmh0lR/Zp8QfGPXSlsF+6E82+wmO23GO1Hhz4d/wDBJ74OTzXNhY/B&#10;m1vbiQNdajrF9YXd9K47vcXTvMx47uTW9/w2b+wn4IZbPwjr1hfMW/dx+B/Bd5qYb0wdPtpV529c&#10;9hWhpn7bvhnxDOtv4J/Zw+N2rbl/dzR/B7VrWFvpLdwwx/8Aj3Sto/Gj496gufD/AOwp8R5VbBVt&#10;Q1HQrPK9s79QJX6EcemTisj9lr4TftKaT+2z41/aH8bfBBfCGgeN/BOk6XqVvdeMLW9mF3p0t0YJ&#10;RFbIy/NHdshPmfL5eec4H1nCGCYY5pzNtGTXyv8A8FD/ANvKf9ny0sfgX8EdZ8Pt8V/FlrI2jt4m&#10;uvJ0zw9aAENquoSAHZEp+SOM/NNL8qghX2/B5+FfiP4p69Y/sc/Bm4kvfGfjS4m8R/E/4qXV5pHi&#10;GKwtpD5dxq0N/CiXUF5I6pHawkxKmDtXZGQf0i+Evwh+HvwG+HunfDb4a+H7fS9H0q1WKGKHG6TA&#10;5klf70kjfMzSN8zMck56/L/w3/4LJ/Bfxz8X9Z8Paj4K1HTvh7YeJn8P2XxTaRpNLN+rqgFy3liO&#10;3hlcsIpBI+QFZxGsiFvoz4x/AX4N/tKeELfTPiJoEN8sZS50XXtPumhvtNlHKXFneQkS28gPIkjY&#10;dSDkEg814B+Nnx5/ZP16z8C/tL603jbwBe6la6d4f+Jkcax6npk9xMkEFtq8KhVlVpGSNbyIDJYe&#10;bGvMh+rImBTIbPNLKf3bD2r4P+JH7VfwF/4J4/tDfFHw7+0tq2oeHtP8eeLLTxT4P1KDw3e3dtqY&#10;ubG3s5rZHtoZFE6XNlIWjYhsXEbAYbJp6j/wV/8A2f2tr648I/Br4weIP7PkCXUOm/Da6WWL/aaK&#10;fy5ETPVyoUDknHNYmr/8FYfE0niaz8PeDv2O9ce21UKNI8ReJPG+k2GlXExGRbG8iluI4ZyekMpV&#10;27A8gcnf/wDBUL9rvVNSvvDWmfAr4SeFNc0uTdqnh/xb8VvMv4LfIxcwoIIYb2M5A3QzkAkKSG4r&#10;jNQ/bs/4KJ+OkuoPDXxU8J2NxcAt4dn8BfArXtftrjGf3dx873FrJkEc27ocZDOGArQ8E+Iv+Cr3&#10;xP232sS/Hx7G8ja2u7LSvh/oXhu80eRTj7TCdTt1S/ibIZUf7PIAcFSQQJPEX7AP7fnxZNvfeOfD&#10;PxL1bxB4dvPtfg/xJ4g+KttZWP2jYyefJaWd61xp8+xmTzbSblXbCqP3Z+qf+Ccv7I37UnwD+KHx&#10;I+LXx/8AE+jmP4hJpMzaDp+qNfTQ31pA0El1NcC3t43eSIQR7liDMIVLszZY/XZAPBFV9Q0fStWs&#10;pdM1XTLe6tp1KzW9xCHjkU9VZTwR7HivnL4rf8Esv2Q/iOdd1OD4e3uiz6zZzR3Fn4b8QXen2byM&#10;uBILaGRYUYnBZkVdxGWyea5r/gm3qEWof8E//guYY9v2X4YaHZvu6hrezihbP4ocj19a7L9pwwn9&#10;nD4gLcpvT/hCdUDKqE5H2OXsK/Lf4rTeI4P2bvFPxf1/VdI1htQ8C3kNv4m0W+HkxX/2MmGZprSJ&#10;VgvkbbtW8tILrcvlpes2BX6dfD3/AIJk/sTz+EtE1PVvglDfXf8AZlvJNNe67qEyySGJdzFXuCpy&#10;eemK6E/8Ezf2A5Y4YdR/ZA8A6gkE3mxLrHh2G9Cv64nD/l06+pr3Wub+LXw9sfiz8MPEnww1S5eG&#10;18SeH7zSrmaPG5I7iF4mYZ7hXJFfm7qn7YX/AAUK/Yw0/Q/2dfi/+yZ4EjutF0e20/w74jl8eT22&#10;m+KIbaJYy9tO9oYYbjZHv+yzSJIedgfjNOw/4LDfHuZrG9P7Ovw4uNL1CVoLfWIfi80MKXQ4FpcL&#10;NYB7CYsNv+lLDGWIAc5Gd3T/APgrR8eZvCUni/VP2JtLS30zV/7N8WQWvxdtnuPDsp6SXcH2QOsB&#10;BVhMm+MofM37AXGnqv8AwVW+M3h+61Sy1b9hW8mk0/TRqNmmkfEvTbs6xZnlp7HagW7CKdzRxM8q&#10;rglOVzMf+CsPjZL/AEm2X9ji+vrbxFYPceGdR0n4kaPcW+rSopY2cUm8L9pIBxA5R22sFDFWAv8A&#10;hz/gqvqOt+HNH8Vz/sc+MLfS9Xumtn1NvEmjeTpdyBxbX5e6RrCVm+VVuBGGbCgksAfGvGf7R9rq&#10;vgb9qnwZ8SvhDrnhK4+Jmk3d3oMfii1gP2C9PhuCwhS7VHfyYnntR5N4N1sxdVEoYgH9PP2dfEWm&#10;eLfgH4J8UaNu+x6l4R026tfM+95clrG65/Bq7G8sbLULWSyv7SOaGaMpNDNGGV1IwVIPBBHUHrXx&#10;t8ff+CIf7HnxS1e68c/B7QpPhf4qkuEubfUvCseLGO4T7sn2AkQoSOGMPksyllZirMp53wX/AMEd&#10;viD4LluF0z9pnwnHb3DrMttb/Bi1jW2ulx/pVsBebbGQtywthEjZYldzE10Cf8EldRi8Tz+K4fj9&#10;ptvPqVqsPiSxtfhfpq6drhA/1l1ZsWgkl/6a7BLj5d+35ak0b/gkrqOkaEvhdf2u/FEGnw3X2nTY&#10;9N8M6WlxpEm7OyyuJ4ZpreHqvk72j2s0YVY22V1HgH/glz8P/AkmtPa/HXx80fiJUGt6bavplnp9&#10;0y5/efY4LJbdJCD87ois/ViTg1Zuf+CU37Nuo+F4/BOseKviReaPDJvh0hviRqMFrFyThIYJEjRc&#10;n7iqFHYCoG/4I+fsK6pe/b/HHw+8SeLJpPK+0P4w+JGuan9oEZyglW4vGWVR/dcEEEgggkV9PW1t&#10;FbQLbxRhVRQFVegA6CuR+PHwA+D/AO0z8L9S+DXxz8B2fiLw1qjQve6XeM6q7RSrNGwaNlZSsiKw&#10;KkHjHQkHxS9/4I7f8E6LuFY4f2co7Xbna2neKdVtmGRgnMV0pP41nar/AMEkP+Cd3h7SrrVdc8Aa&#10;5Z2dnbtPd3Vz8TtdSKCJVLM7Mb0BVCgkknAxXwf41+DWm/tRxzaf/wAEsf8AgnZo8fhlZmhHxi+N&#10;3iPU5LDUFTKeZptlPcyPcRk5KzspRgDhDkMMnXP+CXX7W3w98E3GufEH4NeF/E01jcNqTSfCOz8P&#10;22otHFA2y0SK50aLzN0n3jvmbYdqQO+Gr0T9kf8AbNHwm1/wPf8AjrwZ4P8AHnwz8aeIY9BfWrb4&#10;fWenaz4Xu3vPsazTpawqPsS3LxWzNdx2s5dw6ptyo/WHTdC8PaccaTodpb46eRaqn8gKu+VH18sf&#10;lTtq9NtNd9navkn9sD4m+N/2kvizc/sF/AvxXfaHY2tjDd/GbxlpyFZdN024U+VpFpL/AAXt0oJZ&#10;1+aCH5x87pjubW1+Df7LnwbW2sLPTPCfgzwjpRCxwxrDBaW0a9MAcnj3ZmPdjXx/8Yb3XP2wPtb/&#10;ABdNpZ6bdQypovw/1K/0uddMspACsuo2c9zbTfbpFCTB4ple1DeWhEgkd8D9hi5/4KSpc3zfsoGx&#10;+IHwf8OPNZwL8SPEk6f2lcxuqvBot9LE9yYUO9R9oa4t18vZHO4GV+o/hx+3d8I/Eni9vhL8X9L1&#10;b4X+OYfkk8KfEC1Fi9y2eWs7kk29/H1w0EjHbg4HQc1/wUq8G/D3xX8FFgsfBdtqHxM1y6TSPhTf&#10;WV89jqVvrFwpWKWG9tyk8MUS7p5ijBTFE+4EYrwvxb+xDrnw2/aN+Efhr4M/tN+Or7423l9BfXmt&#10;ada2NtGdGt5IhqN5qsiW4lurQg+VFBPI/mSyqqn77D9UIzLn5z/DUlI/3ea/Pj9vTxxrvhT/AIKW&#10;+HX8YW27w+PgpMngvy/D93ql2dTm1OWPVBYW9qM/avsq6eDM5CwxuxOVZhXTf8E0Pi94GP7LHgb4&#10;Aazrek6b4z8B+HrXw3r3hz+0rdrgz2MCQmdVjkYSJIqrJvQsu6QruLKwr1z9oH9ob4U/s1/DXUPi&#10;d8WfFNrp9jZwuYLeSRftF/N/DbW8ed0szsQiIoJZmAANVf8AglP8GPHnwN/Yf8JeFPihpH9m67qV&#10;1qOv3+iYGNJOo3018tlgfdMSzhGXs4bHAFfR3kxZz5Y/Kjy0znYKdSMTggHtX50f8FN/20dc+JPx&#10;4u/+Cavw78bXnhKD+yIrr4ka5a6lZ6drGo2NzCTHYaKdQlhjmZgy+dNGzFA3lKN+/b87eG/hHqX7&#10;U/xPh/Yu/Z18Nab4Z8MeD7eGH4ifEbwv4Zu/Cur+H7b/AKBG+zvHt9SurmI/eIdESRpG3MRj9L/h&#10;P8JvAPwO+G2j/CX4V+GLfR9B0KxS00zT7ZflijX1PVmP3mckszEk8kmvlb9qLw18b/8Agp/rWtfs&#10;+/sreL10jwD4D1JJvG3iq7U/YfFWrwyIy+HoJArB4UALXM22SNX8pGjkwynyTwl8fP2tv+Cb3xFh&#10;+GfxJ+F82leD9WvpZLLwv4w8QWy6VZRkszy6X4jZYbNSzD5dLlji2ZXygisBX158DP2/P2bPj08e&#10;jWHi1vDmvycL4a8YRDT7ybnbvgDny7yIkcTW7yRsCpDYIzzPgHStN1H/AIKSWqfso+ErjT49Bt5D&#10;8edc0+6eDRLsS20v2Oxe3X91daoJWimMoCywwph3KyhD9vRf6sUeXGDnYKBDEOka/lXzD/wU7+OP&#10;jf4WfDfwb8Mvh18QR4N1T4qePIfC83jbdGreH7FrO5u7u7iLnas4htXSInIV5FY/dwfCf+CUXwo+&#10;EPwA8Q/GT4WeFom/tp/HY1Wy1C+uDcXWseHJ7S3/ALNvFnf57iPCzI75b9+s2SCa+xiUAwUr5l8Q&#10;Xb+N/wDgsV8IdL+EGoW0moeC/AXiG5+LM1kwPl6NdRJDYWdww6O9/wCVOkTfMFgdwO9fdHlp/dpS&#10;ikY20tBVW4Zc03y4/wC5RsT+6KPKj/uCnBQOgoKg9RRRQQD1Fec/HL9mf4T/ALQVjDF8QPDf+n2M&#10;iSaR4h0uZrTU9OkU53QXUWJIx6rko4JV1ZSQfJfg3/wTk8Q/s/fDfS/g98Iv2x/H+l+GtDieLSNP&#10;l0jQrk20TSM/liSXT2cqN+BljgAAcCuhuf2PvjbPJuj/AG+PiFCNv3Y/C/hrH66WeaZc/siftCIq&#10;jSf29PF24R4/0/wboEoLf3iI7KP8s1n3X7KH7Za5/sr9vaH7oC/2h8KLGX0yT5dxFkn8BUX/AAzl&#10;+35YnbZ/tg+A7z5uP7Q+Ecy544z5WqL36/pSD4Of8FH7NNsXxq+Ct9gdZvh7q1u31JXVHB+mBWh+&#10;zJ+zv+0L4E/aO8YfHn44ah4Gnm8TeEdL0Vh4T+3Kw+w3N5NCStySoH+nT7iCSSE6Ba+iKRjhc5r5&#10;C/b713xt+0d8S9H/AOCefw71iTTdJ1rSV134y63bzMs1r4cMrxR6dA64KT3s0bpuBBWCGY9xW98a&#10;Pi18L/2MfgZbzab4ZtoILOOHSPBfg/SI44Wv7s4S3sbaMDCjgZP3Y0V3bCqTXxJ401zxH8MdH1n4&#10;rfH66h8Qah4pm8vxJe2Oi3l5pusXcoVIdMgktn1C0mtVIWG1gu7ONtzk5V5ZN3sP7I/7Cv8AwUI/&#10;Zx+ELeO/hl8SND0u4vr+S/h/Z/8AE0kt1pOnWTIuy0i1He8tndnDO3lBrRJH2rCoG5vXfAP7cvw+&#10;vvGI+EPx88J6t8J/HW0bfD/jdUit71j/AM+N+pNrfL3HlSF8feRCCB4z8Qfhr+zd+0R4y+If7e3x&#10;qhvl8A+CfDc+k+Gb7w/q91pcmqw2fmSajfGazkjlukeVVtoAzMp+zsyA+cpP0V/wSt/Zcm/Za/Zj&#10;/s+80iPR7jxhrc/iabwzbXc88OhLdKnlWQkmd5JJEiRPOkJPmTmVhgEV9M1W1HT49StJbG5iWSKa&#10;No5Y3JwykYIP1r8gvjd8N/GX7AXgnTf2bPHXhj4iJongjXjffBv4keH9FbVLG1jSR2t90Nn5Cw3M&#10;cUrwzG9aRZEMxG9H2V0nwd/4LE/tS+O3uvCvh39kPSPiprVrJClvP8LdW1CGK+ZzhtsN9ZBoAh+V&#10;3lkCAncGKkE/UX7PH7NH7Tvxy+NHhr9rL9t7T9F8Nr4ThuJfAPwh0W6F8mi3syNC+oX13jbc3Yhd&#10;kRYx5cQkJBZ+R9fqCFANLRRTJUdl+Q4OK/MH9s/9nP8Aaj/Zo/bm8Qftb2HjaHxP4D+IlvFbXmua&#10;/f6pYv4IaEDyrGS80uZZLXTHJZhKYJ4kkOZUUsZml/Yl8WeHPB37Q2r/ABD/AG4vFH9n/FbxM8ml&#10;fDnUtU1iO80KTw+0nmRWWjajkpcSFx/pHm+XcPIijZ5aqT9Iftb/ALU8f7O/hvSfDHgfwnN4s+I3&#10;jK+Om/DvwLZtiXVb0Dczu3SG2hTMk0pwERcA5ZQbv7K3/BOrwn8P/BHijxB+1FaaH8S/iJ8UIVPx&#10;Q17VNNE1neRgEJp1tBMCIrGFTsjjIy2N75Y8eMftb/8ABFaz8TeFdPt/2WPGcFjp+g2sw0T4aeOr&#10;q8vNCsZyCEuNPlilW50y4UEhGV5IUwv7kfNu83+Cevf8FfPgTb6hpFv8F/HPji00+dbODwv8TpLC&#10;8vJfLXLy2+v2UkaPHJuwnn27sCArFTuavr79jr9lTxTo3ie4/a7/AGn9Otbj4teJrAQrZx3HnW/g&#10;7Sm2umjWjfdJU4aedRmaXcc7AgH0hRSOGK4Wvhj/AIK4aL4/+G3xR+C/7aek38dv4X+HN1runeL9&#10;Tm0eXUB4dg1S1ijXWPs0RDSrEYDG3J2+ejEFA+PK/g7+1F4q/ZEttcvNR8C6t4y+Feva5dat4dj8&#10;MXdpfatoUt06SSW8iq0drdNdXMlxcR21pLNNCsm1oyv3Oq8Yf8Fo/wBnjRNI2eEfgz8WfEWuzakd&#10;N0/wvZ+B5ILy6vhx5CCdkDsDnd5e7aAxIO3Nev8A7DPwA+PfiD4z69+3f+1lpVv4f8WeKPDMGg+F&#10;vh/ZzecPCWirN9oeGaYcTXc8oSSQr8q7VQE7cD6yUFVwaWiiiiiiiiiikZFcbWXNII1Bzijy0/u0&#10;GNT2prW0T/6yNW/3hmmtp9k337SNv95Aaqy+FfDc5zc+H7GTkH5rRD/Snad4b0HRzIdJ0OztfN/1&#10;v2e3VN/1wOfxq9RTWjRuq1+df/BSjwh8QfCX7dGj/FjSdSu7Hw/4t+Fdv4YvwdDsNUsNRurfU7qd&#10;LO7sbto2uo3ivJv3dtItwf4AwVqw/wBg3Sx4b/bZ1LQdM8HaZpGmx/CER2cOkXGppb7Y9V4hjstS&#10;jSbTVRpHP2Vd0Y35Rjkgfcjfd5rwbwZBcaF/wWFivrVgI/EX7OkkN1GrY3SWeto0bn1OLp16nAP0&#10;r7EjRcbhT6K4v4x/s+fB34/6Cvhr4wfDrSdetYZlns2vrYGa0mX7s0MoxJBIvaSNlYY4Ned+Ff8A&#10;gnh8CvBGkT+HPCmu+PNP024vri8lsdP+Iuq26NPPIZZpC0U6uzPIzszFixLHJNLov/BMv9g/TNaP&#10;ifVf2XPCev6qzb21XxdYf21dFv73m3xlbPvnPvXrug/DjwF4WtI9P8MeCdH023hGIYdP02KFU9MB&#10;FAFawtoUH7uJVPT5VxTvLT+7QUU9qVUC9KWmy8oR61+T/wAX/hH+2r+zD+2H8Rx/a0Xii5+LF9/a&#10;ngXxxceKrzQJLl1jKRaNJIFuLAvaDHlQTRR+bEZGRnbfGvs3/BKnw98I/BPwu1zQrbxRd33xe1DV&#10;G1P4zx+IoEttYTWJCQyyQLwlsuAkDR7omjCsrMWJrrvjZceLv2wPijefsRfCLVZLTw/awxN8a/GN&#10;jdFJNLsZRuGjWzLyL67jPzMP9Rbsz8PJFnrfjz/wSc/Zb+LWhx3Hw/8AC8Pw78VWHh1dF0fxZ4Tt&#10;IVkis0h8lLe4t5FaC8h8seUUmRiY/lVlIBHx/wCFfhF/wUn/AOCffjux+G3grwnJqfg+0QQ6XD4Y&#10;0fUdZ8M39qIsszwedPf6XfF/4YyLPA4DH5T9F/s/fDr41/ty/EPSPi1+158CdS+H/hf4caos3h3w&#10;Bq1w7f25r6YZdZkDIhe1hRgtskiKxlaR3QGOPH2pHGUXB/SnEZGDWP4u8BeD/H3h678JeN/Cum6x&#10;peoQtDfadqlmlxBcRkEFHRwVcEE8EGvBdR/4JQ/sZ6nY2mhXHgzXxoumXSXGjeHIfHWqx6dpkisW&#10;U21ulwEhwSSoUAL/AA4q5pf/AASk/wCCeFjqkmt6n+yN4L1y8mYNcXfijTf7WkmYDALm8Mu8gevq&#10;fU17N4Q+FPw0+H2nR6R4C+Heg6JawjEVvpOkw20afRY1AFbYtkH3VUentT/Kj/uChYkQYVFpwGBg&#10;UUU2XOw1+efjT4dftmfsTeN/+EQ074pww/A+81S8fwzr2g/DxtWuvCqT3MkyWmop53mfZ083y47p&#10;BIAqDzRHjc1jWfjLpHjHwTrHg3xb+3zb3lprOmz2VxcaX8LZInSOWIo4RhvG7DHsT6Y618f/ABvi&#10;u9O0vX/Buma03xEuNd8EyaLoviLQ/DOuxakWUbRZz5R5mjlXBEErXVv5q/K1mGwf228O+SNJt0t4&#10;5EjW3QIs0e1woHAYdjjHHatCiisvxR4M8K+N9Fl8N+M/DOn6vp8+0z2GqWaXEMm0hhuSQFThgGGR&#10;1APUVyeu/spfsx+KHaTxJ+zn4D1Bni8p2vfCNlKWTn5DuiOV5PHTk+tY6fsH/sTRszR/sefCtfM/&#10;1hX4faaN31/cU5f2E/2JkVVj/Y7+Fa7Pu7fh9pvHGOP3P4fSsfU/+Can/BPHVzI+ofsJ/B2SSWbz&#10;ZJh8NdLV2fdu3FhACSW5JzyetYt7/wAEmf8AgmzfyyTTfsT/AA7jM2RN9k8PRwBwexEQUfh0qH/h&#10;0l/wTpYx+d+yl4bmWG3aCOG4kuJY1hZdrR7XlK7COCuMHuDivfPDHhLw54J8N6d4O8G6DZ6VpOkW&#10;MNlpemafbrDBaW0SCOOGNFACIiAKqgAKAAOOK0qKKKKKKKKKK8L/AOCkfwV+IP7RH7CnxW+Cvwpm&#10;KeIfEPg26ttKi8zYLyXbu+zFsjAmCmEk8AS5PFec/sdftQfAP4tfCHQfD/g7xTpuk6xoel2+na14&#10;Lv5VtdR0O7hiWOS0ntnIkjZCpUfLghcgkEV1Hxy/ay/Zu/Zt8G3Xj/42/GbQfD+m2cJkaS8v0Mj4&#10;/hjiUmSVj2VFLHPSvjP/AIJ6/sjftHftb/GDxz8fvir4KuPhv8DPFnxjh8faH4P1C1MOreJ5rYQ/&#10;Y2niP/HtamWBLpwQHmcIuAi5b9XEjVBwKdRTJUdxhSPxr5e1j4QfGn9mX4l+KviR4C0m68e+DPG3&#10;iSTWtc0G0jiGuaLeSoqSTQO7It/a7Y4x5BIniVMRGYBIx8fftY/tSeIPix8WtP8AEuq6J4i0rwP4&#10;Q1zPhnQPEngmO1h1bULcr/xM7yPVr3TiyRSE/Zo45Mo0TSsNxi2dH8BvhD8X/wBvTxzcfC/Wde8a&#10;6P8AC/SxDJ8Q9Vm8R3br4g81PMXRbMy6hqC+U8bI1xNFPujjkESlXkLR/pZ4R8HeGvBXhfTvBvhP&#10;QrTTtK0mzjtNN0+zgEcNtBGoWONEXhVVQAAAAAKzfiv8GPhZ8cfBd58O/jB8PdH8TaHqCbbzStc0&#10;+O5hkHX7rqQCDyGHIPIIIGPnWH/gkH8DfD3xJ0n4m/C740/FLwjceHdDutL8Mabpvii3v7PRIbl4&#10;2nNnHqlrdm2LiJEIjZV2DaFAJr0v9nz9jPQPgL8RPEXxb1D4seMPHXifxHp9np0+ueNprB5rSxtm&#10;leO1gWytLaOOMvM7sNpLMck4AA9noo68GvHv2xv2JPgr+258N4/AHxd0qVZrCZ7jQNc09lW70q4K&#10;FPNi3q6MCCQ0civHIOHVhXw/8S/+Dev4sfF/XNLu/ih+3JY+KLfRmVdJuNc+GcX2yxgBOIIHguo0&#10;iiA/5ZqgQnkgkLj6F/Yy/wCCLn7In7IHiOw+J76XqHjvx5Yh2i8ZeNLs3Uts7dfssB/c2ijJCbF3&#10;qpILtkk/XSRpH9xcU6iig8jFeCfttfsAfCb9tPw1aTeJ7OzsfFmhwzDwz4km02K8W3EgHmW1xbyg&#10;x3dnLtAkgkGCPmQo4Vx8o61+yV+3D+xD4mm8W/sT/s6eGl0meT7Rr/gnwTrSNomuzFET7R9jvWgl&#10;0u52qF8y2luAyoodJMcdz4X+IX7Wv7e/huz+Dln+zp48+BVvLN5fxS17xZbrDcWtquxjY6PKjEXE&#10;04bb9pwqwx+aeJfLFfZPwl+EHw9+B3w60j4T/CrwnZ6H4e0OyW10vS7CPbHDGO3qxJJYsSWZiSSS&#10;STo+LvBHhLx94avPBvjjwxp+saTqFu8F9puqWqz29xE4wyOjgqykEggjBr5jvv8Agi5+wpeaTqfh&#10;dPAGqx6Hq0McNzoP/CQTyWscUZYxxxCQs0UaE5SNWCIeUVTzXun7Ov7N3wn/AGWvhXY/Bv4M+Gv7&#10;N0PT5pZY0mupLieeaRzJJNNNKWkmlZ2LGR2Zj68DHfAYGBRRXkf7ZP7KGg/tdfCEeANQ11tE1jSd&#10;atNd8HeJIbNLiTRNYtX3212scnyyAEsrIcB0dlyM5H5v/GH9lL/gpL4W+McHim5/ZN1nxd4ss7R7&#10;ax+Kfw58fWqT3rvGUaW4e9uLa5jtwCXTTY2t7USMS5kwpOz8CP2Hf+C2nxqhvNG+L/7Ufjb4X+H5&#10;bpEhutY8XaVf6vBa7cOFj02zCyznnEhuYVj3fcl25b9Bf2RP2Lfgt+xZ8P5fAvwg0q7kuNRuvtni&#10;XxRrl2bvV9fvT966vblxunlJJPZVzhVUV69RRRRRRRRRRRRRRRRRRRRQyhhg18+/tB/se69rPxQj&#10;/aa/Zt8W2vhf4hiCG11yG/Rm0nxXYxBvLtL9EBZWj3HyrmMGSLpiRfkr5H8b+DP22/H/AO0DcfHj&#10;47fsp+MNLn0N5dK8B6foesLqFjptuUVLm7jl02Z7h57lmcFpLZQkEcaD70inu/2EP+Cc7X/7St9+&#10;2D8fPhFp+izaHcNB4D0W50q1W8e62kTatcyxWVrJK21/KgWdHkjCyPuy67fvzyIv7grnvid8Ifhn&#10;8avBd58Ofi94B0fxNoOoR7L3Sdc0+O5t5R15RwRkHkN1BAIwQDXksv8AwTN/Y5fRdN8LP8LbxtF0&#10;mSzax0GTxZqT6fGtrIkkEf2V7gwtFG0abYyhQBQMY4r3qCJoo9vHT/IqSio/s0JOWTd9abHY2kPE&#10;MCx/7i4psjwWsbSSsEVVyxbgADv7ACuP0j9pb9nvXtaXw3onx08H3moSKGjsbXxLayTOpGQQiyFi&#10;CPQdMV2FnqVpqEKXNncxyxyLlJI2yrD2PQ1YooqOW1gmjaKaJWVlwysOCPSvBfi3/wAEwP2FfjX4&#10;f1fwv41/Z30mOx16QyavDoU8+lrdyEg+Y4tJIwz5AIYgnNO/ZI/4J2/An9kHVbzxR4U1jxZ4o16a&#10;1NhYeIvH/iJ9VvtM0vcGTTLaVwPKtlZd23Bdjy7vhce+BQOlNaJGG1hQYUzmjy1HSnUUVDd6fZX9&#10;rJZX9sk0MiMksUyhldSMEEHqCOx618163/wR9/4J2av40/4T62/Zyg0fUgsgjk8M+I9T0mNBICHA&#10;isrmKNQwJBwoBBPrXffs9/sJ/sifssXkmp/AP9n7w54bvpofJn1S1s/MvJY8glGuJC0pUkLld2Dt&#10;HHAr1oRIDkCnUUUUUUUUUUUUUUUUUUUUUUVkeM/AvhD4geGLzwb428MWOsaVqEJivtN1K1WaCdD/&#10;AAsjggjv0618y6v/AMEttN0r4yXfxk+CH7U3xE8CTXnhmLQf7OsXsdUis7FJzP5Vq2p29w0KmRid&#10;uWC9E2DC1ff/AIJ//HKEFdK/4KW/GKPc2R9p0fwzNj250oVf+Cf7AHiD4X/tGWX7S/jz9rbx5481&#10;zT/DN3odnbeINO0m2t1tbiWKVwRZWcJYh4lYZPHvX0jECqYanUUUUUUUUUUUEZGDWL46+HXgP4n+&#10;F7rwT8R/B+m69o98u280zVrNLiCYf7SOCDggEccEV8v/AB6/4I5/s3/FfxJofxD+Gfjnx58MfFfh&#10;rK6L4h8F+KJfMhiIwbcx3fnJ5HPMSBFPfIAFe/fAD4BeA/2cPh/D8PvANtO0ZuJLvVdUvpvNvNWv&#10;peZ7y6l6yTyNyzcAcAAKFA7ymC3jDbgP/r+9KIIxwFp1FFFFFFFFFFFBAYYNNEUY/ho8mMdBSG3h&#10;IwY6VYkUYUU6iiiiiiiiiiiiiiiiiiiiimmFC2415r8Yf2Mf2Tf2gdSXWvjZ+zp4N8UXyxiMahrH&#10;h+Ca42jovmld+BngZwO1Zvw3/YC/Yj+EOsw+I/hp+yj4B0fUrWRZLbUbXwvbfaIXHRkkKFlI9QQa&#10;9a+zRDAVcY6YqSiiimG3iY7ig59qa9layrskgVhnOGGaVbWBQVSMKD1Ud6kAwMCiiiiiiiiiiiii&#10;iimmFD1HtQsManKrTqKKKKKKKaIYx/DQIkXhVp1FFFFFFFFFFFFFFFFFFFFFFIURvvLSeTH/AHfa&#10;hYY1OQKdRR0opkkoVcivnjxP+2p8Qb/9oXxV8Evgh8D9P8TWPgS0sl8XeJdW8Zf2XDa6hcxtMtlC&#10;gtJ/OdIDFJI25AnnKvJyBxvw/wD+Cs/ga5is9b+O/wAGfE3gPwvql7cQaL8RI8at4bvUimaLzzeW&#10;6hraGTbujmuIo4nRg6uVOa+qPCfjbwf480C18V+CfFFhrGl3sIls9S026SeCdD0ZJEJVhx2NfFv/&#10;AAU5/bDu9Y1iX9iH4JeNLXT9Q1KxP/CzPE39qW1n/Y2mSqB/Z9tPdSwxf2jdK4VVEqvDCzTfKxiz&#10;8mH9nbxh488Z+Hf2aPhd4dsba/1nT/8AiZrq19f3MfhHQIwIftptn1TU9Pm8xC0Voqum94923bEc&#10;fUnj7QLn/gl54I0X4jfss38v/CJ2+o6TomrfCPUL55LfWjcTJaRvpjOHa11FnkVsL+5n+YyqrZlH&#10;3jbs8sSu6bcj7p7VJRRRRj2oooooooooooooooooooooooooooooooooooowPSj8KKKKKKKKKKKK&#10;KKKKMe1FFFFFFFFFFFFFFFFFFFFFGaKKKKKKKKKKKKKKKKKKKKKKKKKKKKKKKKKKKKKKKKKKKKKK&#10;KKKKKKKKKKKKKKKKKKKKKKKKKKKKKKKKKKKKRzhc182aV/wUL1TxXfahbeAP2N/iprcWnavc6bNe&#10;QjRreI3EErRSJm41CPGGU53AY4zitaP9r742XH+r/YL+IceT/wAvHifwyMf98ao3H6+1WI/2pPjt&#10;cECP9i/xJDnP/H14u0ZcfXZcv1/H+tR3X7Sn7TrFv7I/ZAtz93Z/aHxGtocjvny4JcY9s1h6t8df&#10;+CherjyfDP7Nnwt0XJx9o1n4n317jp1ih0uPp/v157+0Z+0r/wAFEf2cvg5ffHTxHrvwjvLXR7/T&#10;1v8AQdM8L6kd8M95Bbu32qS+XYqCUuzeSxCocKxwK90+Dn7WFr49+JEnwI+I3ge/8HePI9DOrQ6P&#10;cyLdWmp2aOkU9xY3ceFnSOWWNWDrFKvmITGAwNeleO5fFMHgjWJvAtvaza4ulznRo76QrC90Iz5Q&#10;kI5Cb9oYjtmvx/vP2r/iT8IP2d9Y/ZZ+Nfw9t/A/jjWrtb34qnxF4ilh8Q63HcXSLq2o2rPbRWN0&#10;ZYVlSNorspGgVFOYgh/Qj9m740/s5/tDfB+x179m7xXomt+E4bZbG2tdJUCOzVI1C2rwYBhKptHl&#10;sowAOMYNeZePf2GPGPw703VvEH/BPH4yXHwZ1zVFuHutDsrFbrw3ezyLgzPp7/u7acZz59uEYlVL&#10;K4+UfMXgDw98dPg//bXwS8XfCH4kWXjC6vvtUq2OrXeoWvjO7uZ0imvhqPlTWFwhMqNMl9a28scI&#10;JLPt+X7M/ZQ/Z00X9lD4UX03ibU9LbxBqskmreNNdsbOOzs1k2k+VCihVhtLeL91GgAARNxGWY1x&#10;v7L9lrn/AAUK/aHsf2udWguIfgz8O7+dPhHpt5atH/wlGrDMMniFlb/l3jXfHaZGW3vL8p2g/cEW&#10;dmMU6iiiiiiiiiiiiiiiiiiiiiiiiiiiiiiiiiiiiiiiiiiiiiiiiivHv2rP2+/2Pf2HbXR779rL&#10;496H4Gh8QSTJosmtPIovGiCmQJsVvu71znHWvR/h18RPBvxa+H+hfFP4c6/Bq3h/xNo9rquharak&#10;+VeWdxEs0EyZAO143VhkdCK2qKKKKKKKKKKKKK8n/aj/AG5f2Sf2KdC03xJ+1X8ffDfgaz1m4kh0&#10;h9dvfLa9dApcRIAWfaHQsQCF3rnGRXcfDD4qfD340+ANJ+Knwn8Yaf4g8Oa5ZrdaRrWk3SzW93C3&#10;R0dTgjgj2II6g10FFFFFFFFFRtcoo+Yj8TXyr8e/+C3/APwSk/Zs1u68M/Fj9uLwVa6lYzNFeafp&#10;N1Lqk8EinDI6WSSlWB4IPIPB5rhfA/8Awclf8EV/iDqa6Tof7dOi28rNsVta8O6rp0ec45kurSNQ&#10;PfOK+wPhT8afhN8dfBFr8Svgx8SND8VeH77P2PWtA1OO7tpcdQJIyVyO4zkd8V06urfdNLRRQTgZ&#10;NRpMH+79OKkooooooooooooooooooooooooooooooooooooooooooooooooooooooooooooooooo&#10;ooooooooops2fLODX5wXP7Wnib9hL4o/Ej4SePv2VfiHf2usfFDVNa8N+ILd9LtNJvbe/kSWOKG7&#10;vLyGNpjIZP3X39xK4JPDLj/gsdp0F1faVdfs6Po99Y25l+x+Jvif4fs2lcKxMAdbqSNZflxsdlbk&#10;cZOKp3P/AAWl+HX/ABLZE1H4T2dtqPmxteX3xcO2ymURlY7iNLAyRFhISGKmPEbZcEqG52f/AIK9&#10;/EjxTqut+GPA3iL4C2epafMRo7y+OLzV7XW4QeWgntIUWOUDH7mfymJ/2csL3hL/AIKB/tgeKr7T&#10;7i01Dwa1jqkfBg+EXiG4k0ufH+qvEgunIjZuEuLczxEEMWVcMavxK+On7XPx6+GXif4QfFbSbaHT&#10;9U0m5sNas/B/wZ1yea/tJotiz6bc3UnkmQZb5LlYXVwpwQQT6p+zv4h+NHxF/bi+EfiHxV8IPElv&#10;a+F/hl4m0vXvGMnhm+sdPvVum0iS0Yi7iR4Zi1lNvt23bHPyvIuCPviSNZF2MOvpXn/x8/Zk+B/7&#10;TnhVfB/xt+G1jr1tCzPY3FxGUubCU/8ALa2nQrJbyDqHjZWBA5r4D/ae/wCCc3xq/ZWul+PvwJ8T&#10;6r4itdCK3+o+LtPuVi8a28MIYbLqWZjba1ZrCzqyTRCVVztEr4I3P2TP+Cs/hHx7YW2l/H/VdBjh&#10;uHtI7H4ieG2ePSrppyBCLq1n23OmlnIRZJUNvKWXZKCdg+0vldc9Rj/Jr40/4KBa/rPjL48eHPgj&#10;+0z/AG14L/Zpe1W88a+NtLgeSPxBe+aAmj3ksG5tOsDnMsrqqy/cMijJP6AeAj4FXwZpI+G8unvo&#10;KabCmitpLo1r9lCARCIp8mwJtC7eNuMcVthlPIaiiiiiiiiiiiiiiiiiiiiiiiiiiiiiiiiiiiii&#10;iiiiiiiiiiiiivwV/wCD30AeCP2fyP8AoK69/wCi7Ov1p/4JOKD/AMEs/wBmpiP+aA+Df/THZ19A&#10;02SaKJS8siqBySzYxXxX+0v/AMHBn/BKD9lfxhdfD/x5+1Vp+ra7YymK80nwbYz6xJBIOCjvao8a&#10;sDwVL7geCOKofs8f8HGf/BI79pDxtafDvwx+1JBoOs6hMIrKz8baPc6Qszk4CiW4RYgSeAGcE19w&#10;xXVtNEs0NwjIwBVlbIIPQ5r4v/aR/wCDg/8A4JM/su+M9S+HPxB/av0++1/Sbl7fUdJ8K6XdapJb&#10;TIdrxu1vG0aupBBUtkHg1xPwx/4Og/8Agjb8TvEcPhc/tL3nhya4kVIbjxZ4UvrGAsfWUxlEHuxA&#10;HrX3t4R8XeG/HXhyz8X+DvEVjq2k6lbpcadqWm3STW9zC4ysiSISrqQQQwJBHSvEv21P+Cnv7Ev/&#10;AATxu9Bs/wBsH44Q+DX8TJO+hrNpF5dfalh2CTm2hkCld68NjOeM81xv7b3/AAWy/wCCcf8AwT28&#10;VL4B/aU/aIs7PxIYVlk8MaHZS6jfwKeVM0dureRkcgSFSwIIGDmut8Y/8FPv2Ofhv+xv4Z/b4+Jf&#10;xTl8P/C/xba2M+j69qGi3TMy3aloA8MMbyRlgD1XA79axPHP/BY//gm58Nf2dfDf7Vnjf9rDw/p3&#10;gvxlBLN4TurhZlutWSORo5DBZ7PtD7XUqf3eBjPAIz4V4R/4Onv+CMvivxUvhV/2j9V0vfKI01LW&#10;fBl/BanJxuL+Udq/7TAADrivvT4b/E/wB8XfA2mfEr4YeNtM8QeH9YtUudL1rR75Li2uoWGQ6SIS&#10;rA+x/Kvhf/gvZ8If+CO3xD+HXgHU/wDgrZ4yvvC9va6vdxeB/EGkm9W6EjJG1zbg2sMoMbrHEzB0&#10;6qpUg5r6m/YO+Hn7NHwt/Y2+G/hL9jKwjt/hX/widrf+B9qzH7RY3S/akuG87EheUzGZi+GLyMSA&#10;SQOV8M/8FXP2D/GH7WWr/sOaD+0BZt8UNDmvI9U8NXOl3kH2Y2sZlnLTyQrBhYwWyHII6E14t8cv&#10;+Dlv/gjx8CPE9x4P1j9qlfEN7ZzGO7bwZoV1qkEbA4IE8KGJ8eqOw969Z/Ym/wCCw/8AwTz/AOCh&#10;WrS+Fv2Xf2jdL1bxBBAZpPDWoQS2Oo+UMbnW3uFRpFGRkpuC96+nPMBXIPavmn9sv/gr1/wTy/YD&#10;1MeGv2oP2m9D0XXmhWVPDdkJL7Udp6M1tbK7xqccM4UHtXifwt/4OeP+COPxS8Qw+HE/aZu/D0lx&#10;N5cN14r8K3tjbFu2ZnjKID6uQPUivcNW/wCCt/8AwT60f9qTQf2M5/2ktLm+IniZrH+wdDsbG7uY&#10;75byFZrZo7mGJrdleNlYN5m3B5xX0pRX8+n/AAXM/wCCnf7WX/BQP/goTZ/8EVP+Cd/jCfTdM/4S&#10;FfD3i7U9Fumhl1bUlB+2RSzL80dnaIsvmqv3mhm3bgqiv0b/AGAf+Def/gm9+xB8NrPQr34F6L8Q&#10;/FjRo+teMvHGmRX09xPt+byY5A0dtFnO1EGcY3M7fNXsnxs/4JLf8E2/2g/B134H+KH7Ffw/uLO8&#10;t2habT/DkNjdQggjfFcWypLE4zkMjAg9K/BH9sv4ZftT/wDBqx/wUD8N/Ev9k/4l6rr3wg8dSS32&#10;n+G9ZunFtqcMTKtzpl5tGxpoxIhjuVUOFkQ4JVgf6Ov2aPj94I/ai+APg/8AaL+GdxJLoPjTw/ba&#10;tpfmY3pHMgbY2ONynKsM4BU15d+yx/wVk/YK/bW+OGufs5/szfH638TeMvDen3V/rWjw6LfQG2t7&#10;e5itpnLzwIjBZp4k+ViSXyAQCa+j5XKJuAr5p8U/8Fd/+Cfvgv8Aa8tv2EPEn7Qdvb/FW71m10mD&#10;wm2h3xdry5VGhi81YDD8yyKc+ZgZ5IINc/8A8FQP+CqP7I/7Anw81b4ffHH4/r4N8ceJvA+p3Xge&#10;2XS7yeSedYpIoXR4IXRGE+0DeRzg9Oa/G3/g3X/4LveHPhD8Ufix4p/4Ksft1eJ7iHWNI0uPwrJ4&#10;um1HVV85Jrkz+UsUcoiO1o88Lnjk44/eb9jj9vH9lv8Ab++HmofFr9kf4rReL/Dula3JpGoalDp1&#10;zarFeJDFO0W25jjYkJPE2QMYbrkEC9+1H+23+yj+xV4Oj8cftTfH3w14JsZ2ZbM61qKpNdsBkrDC&#10;MyTMByQisRXxrq3/AAdZf8EZ9M1U6bB8ePEl9GGx9usfAeoNB1PO4xA4/CvrL9if/goV+yn/AMFD&#10;vAOofEv9kf4nf8JPpOk6gtjqkzaXc2rWtwUDiJlnjQltpDcZGGHPNXv2r/28f2Qv2HvC8Xi39qr9&#10;oPw34LtrgMbOHVr8fabzH3vIt0DSzEd9iHFfH83/AAdXf8Eaodb/ALJ/4Xx4iaLcR/aQ8B6j9m69&#10;d3lZ/wDHa+vP2TP29/2Q/wBuXwxN4s/ZS/aB8PeNLe12/boNLvMXVnu+751u4WWLODjcgB/Cu6+M&#10;Pxe8B/Ab4Xa98Zvip4gGl+G/DOmy6hrmpeRJN9mto13PIUjVnbA5woJ+teA+E/8AgtF/wTM8bfs3&#10;6t+1xon7XvhuL4f6Nr76Hd65qcdxZl9SSCKc2sUE8aTTyeVNG4EaOSC2PuNjxHQ/+DqD/gjJrPi6&#10;Pwk/7RmrWPmSBF1TUPBeoRWmSQMl/KJC89SAAK+ufH37df7Inwu/Z+tf2qfHf7SPg/T/AId6harP&#10;pvi6TWoms79WBKiBlJ85yAcIgZjgjHBx8gH/AIOq/wDgjCnikeGn/aG1wRmbYurHwNqP2Qj+9u8r&#10;dt99tfcvwG/aG+DX7T/w1034x/s//E3R/FvhjVFJstY0W7WWJyDhkOOUcHqrYZe4FdT4j8R6F4T0&#10;W68R+JdbtNO0+xt2nvL6+uEhht4lGWd3chVUDkkkACvhD4t/8HM3/BHr4TeJJ/Ch/abm8TXdrK0d&#10;w/gzwzealArA4OJoo/LccdVZh716R+x1/wAFwP8AgmZ+3V4xt/ht8Av2ndNl8UXQItfDWvWs2mX1&#10;yQMkRR3KJ5zYz8qFj7V9ZmaEdZF/Ovjj9rX/AIL2/wDBLb9i7xzefC74x/tPWM3ibT5DHqGgeGNP&#10;n1W4tXABMcv2dGSOTn7jMGGeQO2R+zD/AMHEH/BKv9rX4m6R8GvhZ+0BeQ+KPEF4tpouja94YvrJ&#10;7yZjhY0Z4tm4+7DP4V9vRMWTOadRRRRRRRRRRRRRRRRRRRRRRRRRRRRRRRRRRRRRRRRRRRRRRRRR&#10;RRRRRTZOYzXyf+1lH8cvi9+0hH+zR4A+P2oeAfDi/DkaxqzaV4X0nUpNUknvZbZoJP7StbhFjRIs&#10;4RQSZPmPAz4raf8ABGX4bvGsOqftJeOjGsexYtK0fQNNULnoPsumoQOg69Pxrp/D3/BJv4K6D5Zj&#10;+Pnxkk8uMxx+T8QZLdVTfu2r9nSPAzjgHqB04rr7f/gnZ8AjzrvjP4satwQf7Q+NXiQA5OekV8g/&#10;DGPY1qWX7A37MFk6zJ4Y8RSur7t918RNcuM47fvb1sj26e1Taz+w5+y1qWiXOnXHwd02+86GRY21&#10;WSW8w7KcH9+7c5Oc9q8P/YM8X+OP2cfhd8DdS0L4m61qvhbx8j6B4k8JeJrx7xdO1a00q+mmvrS5&#10;lJltg82mur2pZoQZv3Yj2gH9HKjlmMfNfnj+13+0t4s/by8UeIP2bf2fZ9Rk+EHh+5lsfid4w8LX&#10;ljNe6/Oihm06yiluI2ayjfH2qaPc0qrJBFgszjzX9jv9nbw9+298Tv8Ahc/jnwz4dvvg94Qulg8J&#10;WWk6LfaXpnirU4QFN4NJvLm4W0tbf5ogkZVLiVC7iQRIa+uv2vP2tPhh+xb8HZPi18Rkmmja/t9N&#10;0XRdPVBcapfXD7ILaLcVRTnJLMQqorE4C1D+zd+1X8LP2rvD+oWWl2TafrWnM1v4k8H6w0L3NsrZ&#10;UP8AIzR3FtIoyk8ZaKQdCGDAYNx+zb8R/wBnPXrz4kfsJ+IrPQ/t2oQ3XiD4V6zIf+Ea1ZVz5n2Z&#10;VUnSblwf9dbjymbBlhlwMe5/s2ftL6H+0LoOoRv4S1bwv4n0GWOHxV4P1+3CXmlzOrGM7lJjmhkC&#10;Fo5oiyOAcEMrKvqaklcmiiiiiiiiiiiiiiiiiiiiiiiiiiiiiiiiiiiiiiiiiiiiiiiiivwV/wCD&#10;37/kSP2f/wDsK69/6Ls6/Wr/AIJN/wDKLL9mr/sgPg3/ANMdnX0AxwK/In/g7w/4KBfFT9k39jjw&#10;f+z78GvE97oWqfGTVb+21TVtOmaKddJsUt3uYY5FwyGV7u3RipBMZkXoxr5p/wCCSf8AwU7/AOCB&#10;n/BOH9mLw74RufhZ441r4jXunw3njvxlefC37VcXepNGpljgmdyyW0b5SNF2ggbm+Z2Jxf8AgtZ/&#10;wU9/4Ijf8FGf2QPEHhX4Y/B3xdp/xZ05Y77wJ4m/4Vj9jlW6RxutpriNtxgkiLqVYsqsVbGUFfbX&#10;/Bpn+1P8Z/2i/wDgm5eeBvjhqup6hefDXxdJoWjapq28zTac0Ec8MTO/MgiMjxqTnCBF6KK7D9qL&#10;/gpj/wAEEf8Agn98Vtf07WNB8C6x8TNU1ia68QaR8OfAMGra1eX8rFpTcTRR7BMW6rLMGGcY7V8N&#10;/wDBXv8A4KHfsTft6fsN+NPDuhf8EjPjRp+qWOkte+GPibqHwni0+LQ7iIhhPJdI29INoKSclSpO&#10;R0x7R/wZd/Hn4jfEj9iT4kfBvxl4huNQ0nwF44t/+EZjupC32G3vLcvJbx5+7GJYmkC9A0zkYzXj&#10;n/B8Go+yfs/Nj/lprw/Szr7N/wCCMX/BHn9kuw/ZW8I/tjftNfC3R/ix8XvjF4as/Fni7xl8QrGP&#10;VnL6hGt2kcMdwrxw4SVAWVQ7EcnG1VyP+Dq3wf4V8A/8EPvEHg/wR4bsNH0nTPFXh2DTdL0uzS3t&#10;7WJbxQqRxoAqKB2AArwb/g1S/wCCW37LHxP/AGM9M/bs/aA8B2fxC8Xalq2oaR4ag8YQLf2Xh3T7&#10;W4MYjtbeYNGjtKJZC+MgPhcZbd95/wDBUf8A4JQfsS/tZ/sb+OfC/ib4AeF9L1rTfDd9qHhrxRoe&#10;hwWl9pl7BbySROs0SBmj3AB4mJR1JBGQpH5sf8GTX7RHxH17SfjV+y/retz3nhnQ10rXvD9rNIWG&#10;nzzvcQ3Kx56LJsgbaMAMjHqxNdd/we8ZP7M/wNH/AFPWpj/yTSv09/4JIpu/4JWfs15/6IL4R/8A&#10;TNa1/PD+1R+znpv7XP8AwdW+L/2X/EXi7VdG0Xxt8Uhp/iC50W6MNxLp/wDZkctzbq46ebFG8eSC&#10;BvyQQMV/R18J/wDgnV+wz8C/htZfCn4Y/sn+ALDRbG1WBbdvCtrM8ygY3TSSRs8znqXdmYnkkmv5&#10;6f8Ag5b/AGX/AIef8En/APgpT8Mv2mv2FdPX4f6h4k09vEcem6H+5tbDVbS7AaSCNcLFFKrIGhX5&#10;DhxgK5UfuT/wVF/bn8Y/shf8EmvHH7a3gi2itvEFr4L0+bQ/MjEiWt9qEtvbQPg5DCOS6VsHIO3n&#10;ivzD/wCDV3/gl98If2tPB3ir/gqN+2v4eh+JHirUvGd3YeFo/F7/ANoRI8UcbXOozRy7lmneSYop&#10;kDeX5RdQCVYftB8WP2JP2SPjf8Prz4XfFP8AZv8ABWs6FfWklvNY3Phu2wiMuCYyEBiYDo6FWUgE&#10;EECv5r/2VP2aPC37Hn/B1l4U/Ze8B61qN94e8G/FeSz8PtqlwZpoLFtOknhgLk/N5aSiPPcJnvX9&#10;UlFfy3/8G+E3/CP/APByLrWl/GJ1XxHJq3jW1/0pjvOrBrgygbjndtS49TjdnvX9RkZQ/cPT9Kkr&#10;8Wf+D17XPAFt+wj8JvDF88P/AAk1z8W/tOkqxHmfYItMvFuyO+3zZrLPvt/H7A/4NvdF8U+H/wDg&#10;id8BrDxgZPtkmh6hcw+ZkH7JNq99Na9e32d4seoxX5M/8Gm5A/4Ln/Hgk9fhn4o/9SbR6/pKk+4a&#10;/mX/AGqyD/weN+HSP+i1+E//AElsq/fj9vr4GfBj4lfsx/ETxR8RfhL4Z8QalpXw61s6XqGt6BbX&#10;c9mRZTOPKeVGaPDYb5SORnrzX4U/8GYXwY+D/wAZPiv8erT4ufCnw14pisPD2gvYx+JNBt75bdmn&#10;vAzIJkbYTgZxjOBnOBj96vixe/CD9hj9l34ifGH4f/C3w/4f0bwb4T1bxRqGl+HtHhsYbhrSyed2&#10;ZIUUFmSBVLYzhR6DH4F/8ELf2M7/AP4L9/tpfE79vf8A4KVeIr3xtonhLULRbfwzdXsi2t1fXBkk&#10;itQqsBHZ28UOPJXAcypnIDhv6DfDn7In7LHg/QY/C/hb9m3wDp2nQxhI7Gx8H2UUKLjGAixAYxxj&#10;046VjeP4fgR+wj+zn8RPjP4F+FWh+GtB8LeHdV8W69Y+GNHgslu/slm08sjLCihpGSALuIJwAK/A&#10;/wD4IHfsqS/8F2v2/Pih+3//AMFFtRk8cab4NvLWe08K6pO0lnPf3UkjwW/lE7RZ28UBAgACOXjB&#10;BAYH+g9/2Vf2Z5PC58ESfs9+B20Vk8ttJPhOz+ylMY2+V5WzGOMYxiv51/8Agud+zX/w4L/4KW/D&#10;X9s7/gnhfTeEdL8WLPqf/CLwXDCzhu4J1F3ZbARmzmjlj/cnIQl9uBs2/tl+378S9M+Nv/BGD4n/&#10;ABm0O2aKx8W/AG81qzik+8kV1pfnqp+iyAV+LX/Box/wT5/Z+/bK8YfET4v/ALS3hhfF+m/CzUtO&#10;fwr4P1qRptJi1G/inEt9Jak+VNII7SNAHUrwpIJRCv7Gf8FXv+CYv7GH7SH7BvxJ0LxH8APCem6h&#10;ong3UNW8O69o/h+3tbzTLy1t5J4njliRWC7kwyZ2upIYEGvxW/4NQ/2Q/hj+3v8AHLxND+1cL7xt&#10;4R+Cthbap4L+H+vX0lxotvqOoTOsly1o5MTYFvnYV2MxBYEiv3v/AGof+CYf7E37VnwK1z4G+Pv2&#10;ZvBUdnqmlyW9je6f4atba60yYriOe3miQPDIjbSCpGQCpBBIP4i/8Gbnxr+I/gf9uX4sfsmxeJLq&#10;48I6h4Vn1NtLlmZoYb+yvIoVuI0PCM8Uzq5UDfiPdnYuOr/4O8v2/PiHqn7Sfgj/AIJtab4yvvD/&#10;AIBXTbHXfH0mlxs82oPczvHGrKuDLFFCjSCEHDyP8wJRCPaf2RP+C2//AAbvfsR/BrSfgp8B/gL4&#10;40+x0y1EdxqNx8KfOvtRlJy89xcO5kld2JPLYUYVQqqoX4k/4L2ftw/8En/24PCfhj42fsDfDfxh&#10;4R+Nfh/xFD9o1W08CNo8d/pvlyszSPEwzcRzCBo5MbwC65IIx+2f/BN342/tBft/f8ETPCPxKh8W&#10;3Hh34oeL/hfq2j2via/t232mtQG702LUnQ8tmaBLjpznrzX4jf8ABKf47/Df/ghB+1H8QPBn/BXr&#10;9hnxDJ4g1+6t4dJ8d3nh2PUnsFjeUzSQNPxPDMzxuZYHLNs5DcY/dH9j39rD/gj1+334s034hfst&#10;a98K/E3i/Qt13puPDlvaa7pjFCjSJHcQpcx/IzKXUYAJGcV9eRBAuENOoooooooooooooooooooo&#10;oooooooooooooooooooooooooooooooooopsgJWvmv8Abg+Cn7Wusa9pPxy/Ys1zwevizSdDudJ1&#10;LR/GWnzSQ6jZyTQTL5TRzw7J43ibYJGCHzSCVGTXx7qX7VX7fGla6PC/iv432Wm6tHd5vtHt/wBn&#10;vU2exjUAvb3DR3F0YZG5MckYnhYY+cqQxv8Ahv4x/tueMbe/t5/jn8VLSS+mZdF1DTv2dZ2j0x41&#10;D4u4DYSG4hkwVSaGYMPNTfCm1q13f/gob4lkmbQNV/aJlt7rTjayWsXg3wxZtaXZ3BbyC4vbW2M0&#10;HIzBJDC/ykhxnjm9U/Y6/wCCjnj6HS7vxBo/7RMNxt+z+Iobf496ZpVvdRsnN5aCzvGe1mDYYW8o&#10;mjwTGWHE1WNK/wCCZH7XGoaZbSeIvAHjC71K3uES6m1b9prW0tdRtd5BkMcVxK1reCMjkPLAXXOw&#10;Btot/Ez/AIJMftqeOvhPq3wa+EOv+H/h3pt3r1vq2k30vjW5vJLCdUYTv5MdkiiWVpJ90sDwB1mb&#10;zUlcGRv1Drwv/goz4O/aK+IH7H/jDwn+y3qCw+LrywXyIFuGt5r21V1a5tIJ1ObeaaEPCkuG2NID&#10;jow/Lqyu7D42/DH4e/BHxX8MLj4X/CKbUP7B1zxN4m0fTL618O+RLHGNL0++ggiu9KvZpQbaRr+O&#10;Noyxw3mMuf1GtLb4ZfAn4Vxw6aum+G/CPhTRf3ax7YbTTrGCP8lRI169hXz98D/2cLb/AIKYeN2/&#10;a4/am8ByyfC63sbi0+Cvw/1uzMbSQTLh/Es68NHczJj7L0eCMiRSrvurz/8Aao/4JNfGv4UeL7j9&#10;or9lrxr4s8aXWnxzS2lhJ4oFr4xs2kUKywa1OkjajaoMsNPuz5ZwRvfhDzvwg/4Km/tA/D118CfF&#10;z4EeLPicbHUm0yXXvCfgm603XRcgfMl1o0w3ArIQjSxPggbxGFGW+3v2Kf2ePHnw103X/jV8d9ZF&#10;98SfiNNbXfiaK2Y/ZdHtoRKbPSbYZP7u2W4mBk6yyyzSH74A94AwMCiiiiiiiiiiiiiiiiiiiiii&#10;iiiiiiiiiiiiiiiiiiiiiiiiiiivwV/4Pfj/AMUT+z+P+opr3/ou0r6M/wCCen/BxT/wSG+CH7A3&#10;wP8Agx8S/wBq6PTfEXhH4P8AhnRde07/AIRXU5Da3trpVvBPFvS3KvtkjZdykqcZBOa9gb/g56/4&#10;InEc/tjR/wDhH6t/8i15T/wcr/8ABOTx7/wVW/YV8DfHD9kvSH8TeJvAkza34d0m3Ajm1nR9Rgg8&#10;9IBJt/e7YraYIcFhEygFyqnh/wDgkd/wcrfslwfs9aB+zD/wUR8SzfCn4n/D3TINA1KbxJo9wlrq&#10;n2SMQLMWVGME+1B5kcoT94GK8Hav2B4k/wCC/n/BG7wxprald/t7eBpkClmj0+Sa5f3wkUTMT6YG&#10;a7X9oP4r+JP2tf8AgmF42+MP/BPPxkupa142+FepXPwx1nTwYZbi5ktZBCIt4Vop9+UUNtKSYzjB&#10;x+F3/Br5+1l/wTm/Yk+J3xSt/wDgoJd6Z4J+LX9qQxeH/FHjjS5PMtLdRIt3arKyMbWbzQDJu2Fw&#10;VGTtOPvf/gsL/wAFxv2K/jd+xP8AEb9kz9iTxPcfGnx9468G6jY/2b4F06e4ttHsBbu91qF1NtCr&#10;HFCjkBSzFtuQq5YePf8ABkLfW8fwL+PliJV87/hLNFk8vPO02twM/TPFcr/wfAsWsf2fSf8Antr3&#10;8rOv2I/4JilT/wAE2f2eQD/zQ/wmf/KPa18gf8HbhH/DmHxaP+py8P8A/paKn/4NMCv/AA5Y8EKT&#10;83/CWeIOP+4jLX3x+0gP+MefHh/6k3VP/SSSvwF/4MgSB8efj4T/ANCjov8A6VXFe1f8HvBz+zP8&#10;Dcf9D1qf/pGlfp7/AMEkGx/wSs/Zryf+aD+Ef/TPa1+Fmjj/AI7SGJH/ADVyf/0wtX9LVfzl/wDB&#10;78f+MjfgP/2JOrf+lkNfsZ+1f+xta/8ABQL/AIJS6h+yJeazDpsnjD4b6ZFpuoTRlo7a9hit7i1l&#10;cAElVnhjJwM4BwM4r8b/APgjj/wU0+If/Bvp4w8S/wDBOX/gql8FvFfhbwvqXiV9V0HxNb6a1zDp&#10;1w8aRyyLtP8ApVlKIo2Dwb2R92VO5tv6WfEP/g5v/wCCV+keF/M+CPxY1j4qeLb79z4b8B+B/COo&#10;S6lqt2xAjgQSwoikkjJJ4GcBjgH8YP2QvH/x2+Kn/B1X4V+JX7Svwxk8FeNNd+K0l/q3hGSYSSaO&#10;kumSPb2rsPvPHbmFWJAJIbIU5A/qror8HP8AgvL/AMEUv2s/ht+2ND/wV8/4JgeH7y/8QW+t2+ue&#10;J/C/h21LahaapD8zajbwj/j5jm2Dzoly7M7Ha4kfb9E/sGf8HXH7Bnxs8Fx+Gf2zdTufgx8RNLWO&#10;DXNP1rTbiXTrudVAeSCaNGMQ3ZzHOqMpIAL4Jr1/46/8HMn/AAR5+CXge98W2X7Vdn4yvLe3Z7Tw&#10;74M0ye7vL2TBxGhZUhQnGN0kiKM5JAr8sNU/Z0/b/wD+DqL9uHQ/j/8AEj4Xax8Lf2c/DoNtouo3&#10;0ZXytN3q8y2hkGLy9nYcyophTCgk7AH/AKJPhd8NfB/wc+G+h/Cj4daFDpug+G9Jg0zR7GBfkt7e&#10;FAkaD2CqPfv1r+Zn9nD4m+KP+Ddv/gv14w8QftTeCNYs/APiy41jSpNeGnyOLrQL++juoNRt8L+/&#10;WOW3tzIEyw2SLjeNtfst49/4OV/+CO3g3wBceNdK/a3svElxHatLY+HvDui3s2oXsgGVgSJolCux&#10;wB5jIoJ+ZlGSPw/0n4o/GP43f8HOHwn/AGivjp8ENU+G974++K3hnXNH8L68u26t9KkMMVm0oIBD&#10;tHECQQDuyMV/UH+0T4Q1b4h/ADxz8P8AQVDX2veD9S0+zVu801rJGg/NhX81n/BsH+3R+z//AMEs&#10;v2svjN8LP26/E03w7uNd0q2077TrunzItlqGn3U4ltJ1CFonPmtjcAAYyCQSK/oN8PfFr9ln/gqT&#10;+yR400j4G/FfTvF3gfxlouq+FNV1jSVcxqZ7VoJ0xIoO5UmHUYOepr8C/wDgnp+0X+0b/wAGtf7c&#10;HjP4C/tx/BzXbr4V+PriKFvEOi2vmw3ItpZEttWsWYqsqmOVvNhysoVlyoZAh/Zbw/8A8HEP/BG/&#10;xJoUev237dvhS1jkhD+TqFvd28y+xieEMCOnTr616T8Fv2rf2J/+Ct37O/xB8L/AH4oweNPB99a3&#10;3hHxZNa2c8GBdWhSVAs8aEhoZuGAKnnrivwu/wCCfPxf+Pv/AAa1/wDBQDxd8Ef23/htrEvwZ+I1&#10;wlqvjPTbFpoJxbSv9k1W2KkiQCOaRZrcfvQJFOMxhX/Yyf8A4OGv+CONv4R/4TJv27/B7W/k+Z9n&#10;jjujdHjOPs4i83dj+Hbnt1r8ev2ttX/aA/4Orv8Ago14W0X9mL4Wa94f+BXw9Y6VN461S1KR29vJ&#10;N5l1fyE5QTyokaRWylnGxS+AzFP20/4KWeCPDnwz/wCCRXxk+HPhHTltNI8P/BLU9N0u1XpDbQae&#10;0UaD6Kqj8K/MD/gx3OPhr+0aD/0HPDP/AKJ1Kv2X/bQOf2O/ixj/AKJprv8A6b56/C3/AIMeB/xd&#10;X9oQ/wDUv+H/AP0fe1/Q9iv5k/8Ag0YGP+CwnxKH/Uh61/6cbavqX/g6L/4JkftQa38ffAv/AAVe&#10;/Y/8I3viLUvA1tZp4q0fSbNpryybT7hrq01JI1BaWJclZAAWTajYKlyn0/8AsU/8HQX/AATB/aO+&#10;E+mav8avjDafCnxosCxeIPDPi62lSOG5B2u0NwitHJESNy5ZXCnDKCK9Q8b/APBwr/wRr8D2TXd9&#10;+3X4RvMYCxaNb3V9IxPQAQRMfrX018Xvj/8AC34C/ArX/wBo74keI47Twf4d8Pza1qmqxqZF+xxx&#10;eZuQD75ZcBVHLFlA618m3n/BcD/ghT+0l8P5NL+IX7WPw31fQ76PddaF440pwr5HKvbXcHJHT7p5&#10;6Zr8N/21PDX7Mnxn/wCCy/w5sP8Ag3c0G8h1aOSxurm88I2dxFpFprK3UjyXMCOAYrSODyzMRth2&#10;hgoxuz/VpbDEWPfFSUUUUUUUUUUUUUUUUUUUUUUUUUUUUUUUUUUUUUUUUUUUUUUUUUUUUUUUU0xq&#10;eopBbxqcgd80ohjBztpdi4xik2L6UeWvv+dLsUnJFLTXTf3rxf42fsE/AL43Xuqa1qOn6noOqa5C&#10;Y9c1LwzqBtv7TUoE/wBLt2D2158qgDz4pMAAemPA/hz/AMEZ9R8K+X8LPHH7aHjLxZ8GY9Wj1H/h&#10;VOqaRapHI0TB4rV7xMSfYt4VmtVVY2KgDapKn7gtbKGxt0tLWJUjjULGiqAqKBgAAdBipiMjBqMQ&#10;bfut9f8AGnouxdopaKKKKKKKKKKKKKKKKKKKKKKKKKKKKKKKKKKKKKKKKKKKKKKKKCM8GuP+J3wB&#10;+B/xsitIfjJ8G/C3ixLBmaxXxNoNvfi2LABinno20naM464Gc1yf/DAX7C//AEZp8K//AA32nf8A&#10;xmk/4YC/YY/6My+FP/hvdN/+M16jpmjWGjadb6PpNjDa2drCsNta28YSOKNQAqKoGFUAAADAAAx6&#10;V5v8a/2H/wBkD9pCZrr4+fsyeBPGEzDDXPiHwraXU2PTzJIy361xPg7/AIJJf8EyPAF8up+EP2B/&#10;hLY3CtuWSPwLZEhuOfmjPpXvWheF9C8L6Tb6B4a0e10+wtYxHa2NjbrDDCg6KiKAFHsMCvJfjd/w&#10;Tn/YS/aU1/8A4Sr4+/sifDzxdqjNltS17wpa3Fw/+9IybmwOBkniuk+EX7I/7MfwC8N3XhH4J/s/&#10;eDfCemX8DQahY6B4ctrWO6jIwUlCIPMUg4IbII4Oa1Phj+z98EPgmLxfg18H/C/hNdQKm+HhrQLe&#10;x+0lQQpk8lF34BOM5xnjFHxP/Z9+BvxtFqPjJ8G/Cviz+z939njxL4ftr4W27G7y/ORtmcDOMZxz&#10;nFdFoPhzSPC2j2fhzw3pVtYadp9qltYWNnbrFDbQooVI40UAIiqAAoGABjpgDP8AiJ8Lvh58XPDj&#10;eDfin4D0XxLo8kySS6Xr2lxXlu7KcqxjlVlyDyDjIPTFHw/+F3w9+E/huLwb8LfAuj+G9HhkaSHS&#10;tB0yKzt42ZtzMI4lVQSckkDJJ5Oea1tR0211Wzm07ULWOeC4iaOaGZAyyIwIKkHggg4IPBB5zXI/&#10;DD9m74BfBO7utQ+DfwR8I+E7i+jSO+m8NeHLWxa4RSSquYY1LgEnAOQO2DzVr4n/AAJ+DXxssrXT&#10;fjJ8JvDXiy3sZmlsrfxJodvfJA5GCyLOjBGI4JGCQBnPStzw74W0HwjoVl4X8K6Haabpum2qW2na&#10;fYW6wwWsCKFSKONAFRFUAKoAAAAAAwByw/Zj/Z2X4kf8LjT4DeDF8XfaDP8A8JQPDNr/AGl5pXYZ&#10;PtPl+Zu2fLndnHFd3XE/FD9nD4BfG68tdR+M3wP8I+LLiwieKxn8SeG7W+e3RiCVRp42KgkAkDAy&#10;Oc9a6210+306xj0+xt44YIYljhhiUKsaKMBQBwAAAABwO2K/ObxZ/wAHDf8AwQ8+JHirXPg5+0B8&#10;QYLWTQdYutPmtfHfw+nubWZoZWjaaIiGZTG+3Kk4JUgkA8DlfGf/AAX4/wCDfn9k3wtfeMP2crvw&#10;prOvx27nT9F+Gvw5a0urybGVj8xraFEDHgszYHXnpXyZ/wAEDv2Ov2qf28/+CsXib/guF+1D8I7r&#10;wf4cuNS1TUvCNnfRPGL6+uoGs4kgSQB5be3tpGXzioVpEUrkqwX9/wCikZdwxXlPxh/YY/Y4/aDu&#10;m1D44/st+APFl0/37vXvCdpczN9ZHQsfzrnPht/wS7/4J1fB/Uo9Y+Gn7EHwt0a6hOY7ix8EWSyI&#10;c5yrGMkH3/LFe5WenW2n28dpZQLFFEoWOONQqooGAABwBjoKsVxPxm/Zx+BH7Regf8Ir8evg54Y8&#10;ZaarZjs/E2hwXsceepUSqdp+mK4P4P8A/BND/gn98ANeTxT8Fv2Mfhn4a1ONt0eo6T4NtI50b1V/&#10;Lyp6cgg13niP9nL4DeMPH1p8VfFnwT8Jap4osTGbLxHqHh22mv7fyyTH5c7oZF2k5GGG0nIxXabB&#10;5fl9sYrxj44/8E6f2E/2mPEX/CXftBfsifDvxhq20BtU1/wna3Fw+BgBpGTc2Pcn0rtvgr+z58E/&#10;2cPBq/Dn4BfCjQPBugJcNOuj+G9LitLcSsAGfZGoG4gDJ64FaPj74WfD34qeH5PCfxO8DaP4i0uX&#10;mXT9c0yG6gf6pKrL+n5V4bJ/wR1/4JYTaz/wkM3/AAT5+EZvC24zf8ILZZJ9ceXivavhp8FPhN8F&#10;dB/4RX4OfDLw/wCFdL3hm07w9pMNnCSBgMUiUAn3xk981a8efC/4ffFLw/L4S+JngbSfEWlTf67T&#10;dc0+K7t5OMcxyqyng+leI2f/AASE/wCCXun+If8AhKrP9gL4SJf79/2geBbLOc5/554/SvePCfgf&#10;wl4E0K38L+CPDGn6NptquLfT9Lso7eGMeipGAoH0FTeI/DGh+L9DuvDHinRLPUtNvrdoL7T9Qt1m&#10;guYmBDRujgqykE5BBBBwc1zvwz/Z/wDgl8FYr2L4NfB/wv4RXUWjbUI/DOgW1it0yZCGTyUXfjcc&#10;Z6ZPqc9PqmkWGu6XcaLrNhDdWd3A8F1a3EYkjmjZSrIysCGUg4IIwQSDmuW+Fv7O3wG+B095dfBf&#10;4J+EvCMuoIiX0nhrw7bWLXKqSVEhgjXcAWOAc4JOOprtK4T4efsx/s6/CTxHN4y+FfwE8F+GdXuY&#10;miuNS0DwxaWdxLGzBmVpIo1YgkAkE4JHOTzXbyQJKMOOxH1zXifxa/4Jr/sBfHjU31v4yfsa/DXx&#10;JeyNulvNV8G2ck0jZzlnMe5vxJPNV/h5/wAEwP8AgnZ8JbyPUvhr+w/8K9GuYjmK4s/BFkHQ+oYx&#10;kg/SvZ9U8L6FrWjyeHdX0e1utPmhMU1jc26vC8eMbShGCMcYIxivBPF//BIr/gl/4+1dtf8AGH7A&#10;fwlvryRiZLiTwLZBmJOSTtjHOa9P+DX7L/7PH7O2mvpHwE+B/hPwbbSjE0fhnw/b2Xm/73lIC34/&#10;0ru408sYzTqKKKKKKKKKKKKKKKKKKKKKKKKKKKKKKKKKKKKKKKKKKKKKKKKKKKKKKKKxfHXjXRvh&#10;34P1jx54lmaLTdD0q41DUJljLFYIY2kkOBycKp4HJr5/0b/grZ+xveafY614k1nxl4astThimsNR&#10;8TfDXWrO0nilQPHIlw1r5TRsrAhwxXHOcc16l4S/a9/ZZ8ewwz+Cf2kvAerLcMqw/wBn+LrOUszH&#10;ATCyE7s8beueMV6Ks8bKp3fe6U+iiiijgU3zF/vinbh60UUUUUUUUUUUUUUUUUUUUUUUUUUUUUUU&#10;UUUUUUUUUUUUUUUUUUUUUUUUUUUUUUUUUUUUUUUUUUEZGK87+Jn7If7Kfxp5+Mf7NHw/8W5zu/4S&#10;bwbY6hnPX/XxP1rH+Hf7AX7C/wAIL7+0/hL+xl8KPC9yGytx4d+HWmWMgPruhgU/rXq0NjDbRrDb&#10;KscajCqigBR6AelTUUUUUUUUUUUUUUUUUUUUUUUUUUUUUUUUUUUUUUUUUUUUUUUUUUUUUUUUUUUU&#10;UUUUUUUUUUUUUUUUUUUUUUUUUUUZx1pN1eFf8FK9WvtE/YI+Ll1pNz5V3N4D1C0tZOv72eIwoOPV&#10;pAK2PDXhnR/CvhfTvCGiWiw6fpmnxWdnbqPlSKNAiL9AoAr5b/4Kq6B4LuvhR4N8FX/w8j1S3134&#10;kafNq9rY+G3vnlsrBJdRl8yGACaWHdax+YqHeY2faCSBXQ/8E9/2rfE0vxL0f9mPX9RXWdD1jwxc&#10;6n4H1aHV21WOO3smhimhj1AqGuol82Jdlysd3A3yyecrK6/cNFfLeh/8Fav2ZvHUdhcfCLw3488Z&#10;W+rQzS6LeeH/AAnIsOpiHHm/Z2umh84qSMquWAIOAOaoXX/BWTwPHpllrtt+y/8AFKTT9QvvsNvq&#10;E0Oj20Ed3v2m2nkn1FFtZt3y+XMUYt8oBbCmkv8AwVinvtJudXsP2NPiHZQ6bcfZ9ek8RaxoVp/Y&#10;svZb1Ir+aS0BG5t8qKmADuwQa5nxF/wVv8d6Ur/2l8Gfh/4d+yosusQeJvi8Bc6bAR8k7wW1jI8k&#10;TEECWHzYzjO4AEjjPFv/AAWk17QtWOknxh8B7Z90kquvxAe8jubLgx3drKPKjuAVOWhLJOvG2Nxy&#10;aXhD/guAz6zHrmqfEH4R+LdFkkka30nwXqFxHfX0Kn5nhknmby51Xn7LcwwB2+VJzwW+3v2Z/wBq&#10;T4Qfta/D/wD4WR8Gtdubmzjm+z31nqGnzWd5YXGxXME8Eyq0bhXU9CrAgqWUgn0iiiiiiiiiiiii&#10;iiiiiiiiiiiiiiiiiiiiiiiiiiiiiiiiiiiiiiiiiiiiiiiiiiiiiiiiiiiiiiiiiiiiiiiiiiii&#10;iiiiiiiiiiiiiiiiiiiiiiiiiiiiiiiiiiiiiiiiiiiiiiiiiiiiiiiiiiiiiiiiiiiiiiiiiimy&#10;/cr498Mt+0n8b/iJ8RvFnhf9rjxV4Rs9D+I19o2g6Np2h6Pd6f8AY7WG3ibelzZPMzGcTkssy9cD&#10;pWr8Zvhn+1d8bPhdcfBnxr8YfBV1o+pXVidU1C18H3VpfS28F5DcSJxeyRF5FiMZIRVAc4HFexgY&#10;HSvmP/gpD8OPjT4ls/AfxF+DvgXXPFEnhPWryXUND8N6wun6gVntWiS6trgyIY5Ymz/z0VllZXjd&#10;WIXyX9lPxLr/AMMP237P47/Gb9nPx5pFuvw51Cx1TxdH8Mbz7XrF/cXOneU19baak8C3aw2zLJcQ&#10;nypcLwgVEX78+D/7U3wM+PGvan4V+Gnj6G61rRY45dW0C6t5bPULOOUZjkktbhI5kRh0YoFJBGcg&#10;ivRDIgGd3vxX5T6x8EvgBB8Gx4VmihXVPh/8fE0LxboVnrEtnctolz4klsbCK6jhkRiq2t7ayQTE&#10;F1EaFHVdwr6gb/gnl+yLeSX0+pfDK8vH1WzSz1Z9Q8VapcfboFGFjm825bzFUEgBs4HHemj/AIJt&#10;fsH+etzdfsqeDbySO3S3R9Q0pborEmQsf73d8qg8L0HQYHFbOn/sN/sZ6LtbSv2U/h1EV+7jwbZf&#10;1jPf0/8ArV0WjfCP9n74fzLdaF8MfB+iyRAeXJa6Na2zL1PBVQf6CrOrfF74KeGl/wCJ58TvCun4&#10;z/x9a5bRY+u5xj+tcv8AsW/Enwr8QP2rPjj/AMID4ksdY0eGy8LT/wBpaTfRXNrLdvb3kcqh4iVM&#10;ipBAGGSQNmetfUFFFFFFFFFFFFFFFFFFFFFFFFFFFFFFFFFFFFFFFFFFFFFFFFFFFFFFFFFFFFFF&#10;FFFFFFFFFFFFFFFFFFFFFFFFFFFFFFFFFFFFFFFFFFFFFFFFFFFFFFFFFFFFFFFFFFFFFFFFFFFF&#10;FFFFFFFFFFFFFFFFFFFFFFFFFNmYrExAr4D8Ift2/BT9mnxD47+D3xs0Pxtouq6D481u/wBWum8F&#10;395a+Re6hc3dvcJJbxSF4XidSJAuMq653IRXrHw4/bo/ZJ+LOpafovgj48aBNqOrGFdN0m+uGs72&#10;5aVWaILb3KxyneqsU+X5gDjOK9ayMZpjzxIVWR1UtwoY9fz/AM4pT90jBH3h06c1+enjLx1rVn+1&#10;h4+8V2WmfYrxfiJMnh3xTptpHbarZzWen2EDRWN1M5tr/wAww7J9LuDC0qszQmUgY+//ANiP47az&#10;+05+yv4N+POv6C2m3niXTGuZ7SSza3wRK6BxGzu0YcKHALEhXGeeB8Jft9ePD+0H8VfHGmav+zT4&#10;Z0WH4Z+NrbQbD4tSeObvTbmK7gtNP1SJb5ra0kEVoz3CNGbkyW4lg+YoxRj4XqPjL9ozWrWLxVqf&#10;x/1HUrNrxrTUWs/GHiu+l024GMs0WnXMKXMBDKwksxKMN935WxR1fwb8ak1e+8O3/wAYZLie1tTM&#10;kdr4k8c3Nvew7sE2s39vQxtLnAMFw0DEMGXcuWEWmfCBdc1Cz86y8UeILPVIfOt76z+Cfj26msyY&#10;eFvLe/10ohDgpiGWYEkHgZYXNG/Zv8byQW93p/8AwT98TarLb3AjvLO4+FOnwxXkSoNs1vcapM7x&#10;tknMcseXztEgClm6jR/2Kf2iLTxQbnw1+wSV0+G7ilhk1Dwh8OLT7VAG5gdHS4lt5AGyZR5qyBCN&#10;kJYEfY37FvxX/aC+Dnxe039nj42fsxeCfCPhvxlNdHwjrHg+GzsJ3uoLdp3ivLG0eWEnyYyPPjkU&#10;FkwYlDcfaSSblzjvinUUUUUUUUUUUUUUUUUUUUUUUUUUUUUUUUUUUUUUUUUUUUUUUUUUUUUUUUUU&#10;UUUUUUUUUUUUUUUUUUUUUUUUUUUUUUUUUUUUUUUUUUUUUUUUUUUUUUUUUUUUUUUUUUUUUUUUUUUU&#10;UUUUUUUUUUUUUUUUUUUUUUUUUUUU11LLtFeU/tMfsd/Bn9q7w2ui/E3QmS+tY2XS/EGnsI72y3YJ&#10;CuQQ6EgExSK8ZIDFdyqw/PvxF/wTm+Jn7OH7Xv7O/hTVvH+ja14f/wCFg313YSWf2mG6ht7DS726&#10;jVonZlVTJ5W4CRlMhDhUdpJJP0ObGz5q+Fv2ivEvwrX9rjxVq/iHwnY+JNWh1nS9Gl0PWbA3kElg&#10;unxXMrxxFS6OjTyBprUM8W7dNE8QyvQeD9W/4J4/EjS7jU/BviD4k+F2s76axvm8Pav4qsrK1vIW&#10;KTRJLbObGUq4I3RM6HghiCCfnj4veOP2cP2WtQ1zRYf2gPDPiXR/E0kwsNc8TasLq7nllLSSaZ4h&#10;tZMPeQPIxEGpKhls2ceZlATJ+qH7GPg+D4e/skfDDwHAVb+xfh7otj8rFgfKsYYyQTz1U9a+b/2m&#10;v2fPiX4P1L46xp8Nr3xd4J+OK+fNdeGUM2oeHLz+w7bTS81qfmuIS9pHKJLffIhfBiIXfWl+zN+2&#10;Bofin4AeCtT+I2jeL28XyeE9PPiixtvAeq3EsGofZk+0q3k2zAfvg/48deK7G+/abslXOhfAL4ta&#10;sx58u2+GeoQdwOt1HEv69qxp/wBqr4nSHbpX7AHxyuvl3K50fSIFPt++1JSD9Vpp/aK/aculzpX/&#10;AATd+KDr2+1a94dtzj1+bU+vqKfb/GD9tm85h/4Ju+J7fA/5fviN4dXcPbyryT9cCqkPgf8Aa3+K&#10;3x5+F/xA8bfsv2PhXT/A/ia4v7q6k+IdtdO8VxYXFm4EUMLbmUTK+NynKYzzkfXcGdmCKfRRRRRR&#10;RRRRRRRRRRRRRRRRRRRRRRRRRRRRRRRRRRRRRRRRRRRRRRRRRRRRRRRRRRRRRRRRRRRRRRRRRRRR&#10;RRRRRRRRRRRRRRRRRRRRRRRRRRRRRRRRRRRRRRRRRRRRRRRRRRRRRRRRRRRRRRRRRRRRRRRRRRRR&#10;RRRRRXyj+3f8QNP+EX7SHwZ+J3i/wjrmpaEv9t6Rb3Oiaabo22rXiWotlZQc/vIo7tF2hmLsqgHd&#10;g9Npv7Q3gTUQqSaN4us2ZsAah4F1WD/0O2Ffnr441/wf8Q/i78TfiJqnh63fb421W6/ta30q6MiW&#10;ujym2H26EfNJBG8XyX1oVutOluFkdFhk3Sfoh/wTA+G2sfDr9hL4dQ+KJJW1zxBop8TeIZLiQvM+&#10;oarK+oXHmMeWYSXJUk8nbzk817tquh6Trtk2na1pdveW8n+sguoVkRvqrAg1YS3RUEQVQqjCqoxg&#10;U7yYyMFePSjyYx0Xvmgxoe1GxT2o8tB/DR5a+lHlpnOKcBgYFFFFFFFFFFFFFFFFFFFFFFFFFFFF&#10;FFFFFFFFFFFFFFFFFFFFFFFFFFFFFFFFFFFFFFFFFFFFFFFFFFFFFFFFFFFFFFFFFFFFFFFFFFFF&#10;FFFFFFFFFFFFFFFFFFFFFFFFFFFFFFFFFFFFFFFFFFFFFFFFFFFFFFFFFFFFFc98Svhl4R+LfgnU&#10;/hz490dNQ0fV7UwX1rIxXcvUMGGCjqQGVlIKsoYEEA14/bfsmfHvw9okGi+Df2z9akWzgWG1l8Ve&#10;EbDUJHUAAec8S27ytgDL7gzHJJJJJ+cf2jv+CVP7W/xg8UTeJ9P+J/wjbUNSsprHWtdsvCuq6PdX&#10;UMsewyvHDezK88Y+7JuVmXMTkxu8bfoDoWlR6HodnosKoFtLWOFRGuFAVQowPTir1FFFFFFFFFFF&#10;FFFFFFFFFFFFFFFFFFFFFFFFFFFFFFFFFFFFFFFFFFFFFFFFFFFFFFFFFFFFFFFFFFFFFFFFFFFF&#10;FFFFFFFFFFFFFFFFFFFFFFFFFFFFFFFFFFFFFFFFFFFFFFFFFFFFFFFFFFFFFFFFFFFFFFFFFFFF&#10;FFFFFFFFFFFGPajA9KPwoooZgoyaakqvyvanUUUUUUUUUUUUUUUUUUUUUUUUUUUUUUUUUUUUUUUU&#10;UUUUUUUUUUUUUUUUUUUUUUUUUUUUUUUUUUUUUUUUUUUUUUUUUUUUUUUUUUUUUUUUUUUUUUUUUUUU&#10;UUUUUUUUUUUUUUUUUUUUUUUUUUUUUUUUUUUUUUUUUUUUUUUUUUUUUUUU1nCdRR5q4yKFmVzgA/lT&#10;qo67q1joWjXWtareRwWtnbtPdXErbVijUZZiewABPtivyt+In7XX7Xng3wV4b/bQT9o74hWXh34r&#10;eI7q58K+C9F8M2epywaW0sstpBHZPbyzF20uMXRdQ22SCRHZVmEsXpnw1/4K8eIb/QtWtNK+NXw3&#10;8Za14etxdXWja9pt54XvL6zLMBPEHMzF1CN5kAt/NVvuq6tGz+yf8PQ7Lww0MHxN/Z38VQrcaGms&#10;W+teDdQsdb0u7s2kKNLbTiWKS5EXyvLtizFHIjuAp3V3nww/4KK/sqfEvXbzwhN4/vPCutWLIJ9H&#10;+IGg3egzkMPlMf26ONZgQCQY2fIGRxgn2rS9c0fXLJNS0XVbe8t5BmO4tZ1kRh7MpINWFlVun606&#10;iiiiiiiiiiiiiiiiiiiiiiiiiiiiiiiiiiiiiiiiiiiiiiiiiiiiiiiiiiiiiiiiiiiiiiiiiiii&#10;iiiiiiiiiiiiiiiiiiiiiiiiiiiiiiiiiiiiiiiiiiiiiiiiiiiiiiiiiiiiiiiiiiiiiiiiiiii&#10;iiiiiiiiiivnb42ftJftPaX+0PefAL4EfC/wJef2f4TsdduNY8YeLr21MqXM93AEjhtrGYHY9o24&#10;tICQ6kDqKyv+E0/4KYargSap8EdDUryYtN1fU2Xr03TWwPbqBVW50b/go7qg2z/tfeANNVs/8gv4&#10;QyOy9ehn1Nh+Yqjc/B39u3VZN+p/8FJdbt4y2fJ0b4Z6HB3PG6WGVuh9T61V/wCGYv2nbzadZ/4K&#10;WfFuThdxs9N0G3yc8/d049R+VZviH9iHxfqGi3Vxrf7e/wC0Jd3UdrK1vLb/ABE+wrGwU7TssoIQ&#10;2Dzg8H0qn/wT6/bF/aCj8C/CXwT+1DGfFFp8RvD1kPB/xNszFFLPf/YJLqaw1K3yNkwWCby7mMFJ&#10;9vzJHIcH7cQk96y/G3g/Q/H3gzVvAvia3abTda024sNQhjkKM8E0bRyAMOVJVjyORX5w+EPEOi/s&#10;jftW+FfgB+2b440/R9E+EfhC+j+E/jjxNeJBba9aXs0Vtat5x2xrfW1nDNayqSHYN5gGyTA+rIYf&#10;2bv2k/Cksa2vgjx5o9wu24j8m01K2kHYOCHU/jXlWp/8Eqf2MDd2+p+APAGp+CJrO9+12Y8DeI7v&#10;TbeGcKybxaxSfZz8jumDGVKMykFWK1xuo/8ABOH9oLwI2mx/Az9sm4vtN0u1ksF0P4n+E7fVBdaU&#10;/wB7SpLq1NtIbUDIjUq5gH+r2jIPBn9mb9rP4J6xN4ss/wBnSa4vJriSG71z4GfE59HvLizPzRTX&#10;NtL9jivbiFt3+sMhmjIEhaRQ51PhH/wUz+MX7N/j1V/aMPxH1fwVc27Jqdr4y8CyQap4flTbuniu&#10;I7aFb2Agl/LxJMUyN2+IC4/SDwP428L/ABE8Iab478Fa7bapo+r2Ud3pmpWku+K5gdcpIh7ggg+v&#10;Na9FFFFFFFFFFFFFFFFFFFFFFFFFFFFFFFFFFFFFFFFFFFFFFFFFFFFFFFFFFFFFFFFFFFFFFFFF&#10;FFFFFFFFFFFFFFFFFFFFFFFFFFFFFFFFFFFFFFFFFFFFFFFFFFFFFFFFFFFFFFFFFFFFFFFFFFFF&#10;FFFFFFFFFFFFfKn7YumfHr4RfHez/ap+DnwMvviFp/8AwgkmgeIND0fUore7hkW9juLe62speeNE&#10;e6UpEry5K7UbJrwWx/4KkfF/XC8Ft8FPh7oc0AaO9t/FXxSntZrGXeEjWeJ9MWSNXJGZArRxnKym&#10;MhgK17/wUf8A2kIZo0udP+A+mx/6m+mk+JU19/Z1xtG1Z1ghDeU5IxPGJEAzv2YNc3qH/BRb9rxf&#10;MtJvi3+zVpOoWID6rpb311ezPDg/vrJxfRRXikrgx745UAO6MMUVq/hP9sH9uX4taVeJo37XPwh0&#10;3VLaOO6tY9D+FN/PY6jasw/1F0+oTOk2DzDNBHIGyCmMOJfEHjT9ufVLSS7/AOGyfiHcWt/Y+Wlj&#10;oP7Ncv2ywuCSv7xRbSw3MWQCdkyMqkkbiRi7+x54P/akj1f4H/s8n4DeOv8AhF/hz4/j1Ofxd4i8&#10;NSaWkGnR6feph2uI4ftIaacbSkUci52tGVUTP+o0RyOBTiNwwaq6loWj6zp8uk6xpkF1a3CFJ7a5&#10;hEkcinqrKwIIPcEc14X4g/4JdfsC614mbxxp/wCzPoPh3XGZmOt+CXn0G83H7x87TpIHBPc5ye9c&#10;be/8E7Pjh4M18658Af8Agod8TNJtd25fDfji1sfElht/5577iJLsLjj/AI+N/wDtUeItF/4Ki/D6&#10;fztP8BfB/wCJVigG5dN1jUPDd7J6gRXC3kP4+cM+gqrH+1h8TfCsHl/G79iD4t+GZEUC6utH0OHx&#10;DaKR1Kvpcs0pX/aaFeOSBWf44/4KF/sqWnwx8Wa7oXxi0f8At3QfCuoan/wi+rStp+qP5NtJJsFp&#10;dCObJKlfu8npX0B+x78L4Pgz+yv8PfhakSLLovhGxgvDGu3zLnyVM8h/2nlLsT3LE969Kooooooo&#10;oooooooooooooooooooooooooooooooooooooooooooooooooooooooooooooooooooooooooooo&#10;oooooooooooooooooooooooooooooooooooooooooooooooooooooooooooooooooooooooooooo&#10;oopvkpt24/XpXGeM/wBm39nn4j+JV8Z/EP4FeD9e1hYY4V1bWvDVrdXQjjYtGnmyxs+1SzFRnALH&#10;GM1q+H/hR8MPCcUEHhb4eaJpiWq7bdNP0uGERDnhQijHU9PWtldMsU+7ar6/d/WnrawINqR7RjGB&#10;SiCIDbtpRDGo2gd80qoE6UtFFFFNaJWznvWN4r+Hfgbx5bR2XjjwZpOtQxSb44tW06K4VWByGCyK&#10;QDwOetbMUaQoI40wq9BTqKKKKKKKKKKKKKKKKKKKKKKKKKKKKKKKKKKKKKKKKKKKKKKKKKKKKKKK&#10;KKKKKKKKKKKKKKKKKKKKKKKKKKKKKKKKKKKKKKKKKKKKKKKKKKKKKKKKKKKKKKKKKKKKKKKKKKKK&#10;KKKKKKKKKKKKKKKKKKKKKKKKKKKKKKKKKKKKKKKKTcucZpPMQHBalDK3Q0tFFFFFFFFFFFFFFFFF&#10;FFFFFFFFFFFFFFFFFFFFFFFFFFFFFFFFFFFFFFFFFFFFFFFFFFFFFFFFFFFFFFFFFFFFFFFFFFFF&#10;FFFFFFFFFFFFFFFFFFFFFFFFFFFFFFFFFFFFFFFFFFFFFFFFFFFFFFFFFFFFFFFFFFFFFFFFFZni&#10;nxj4X8D+Hr3xZ4z8RWOk6Xp1u1xqGo6ldJDBbQqMmR3chVUepIFfNuvf8FoP+Cbvh9Gupf2jRfWc&#10;d9HZvqug+D9Z1OxE7nCR/abSzkh3HB439j25r3f4PfHX4U/H7wcvj74O+O9N8RaQ1y9t9t02bcsc&#10;yY3xOpw0ci5G5HAZc8iuuznpRRRXhv7f37XHiH9ir4AP8b9D+Ep8XCPW7PT7mGTXotNtrEXMnlR3&#10;FxcSgiOLzmijJCnmVegyR8++Bf8Ago98XPjHbzEftA/AT4eTQ6Uup3WnazFqF5ewWLLkXK/ap7BH&#10;h6YnVXiI5BIIq5on7THxntxH49+F/wC1dffFhi/+kaNZ/CmSbQbqPIytteaZatJbyYHEjz3CgHmM&#10;nmvpj9lf9pDS/wBpz4cT+MLfwTrHhfVNM1OTS/EXhvX4VjutNvkRHaM4JBVkljkRuNySKSqklR6h&#10;miiiiiiiiiiiiiiiiiiiiiiiiiiiiiiiiiiiiiiiiiiiiiiiiiiiiiiiiiiiiiiiiiiiiiiiiiii&#10;iiiiiiiiiiiiiiiiiiiiiiiiiiiiiiiiiiiiiiiiiiiiiiiiiiiiiiiiiiiiiiiiiiiiiiiiiiii&#10;iiiiiiiiiiiiiiob++t9PtJL25mWOOJC8kjHCqoGST+Ar82Zfg744/4LJTWX7S3xm+M/ijwx8GRq&#10;TSfC/wCHHhO4S1GqW0M7iPWNSkdHaSWYqskcIGIUEZXa5cnc1b/glXY/DKGTxx+zd8ePHy+IdOWa&#10;503Q/GHih9Q0y9mcq88Tsyi4tROEWN5reWOQIdpJXdG3JfsTazrfhL9rL4O/FPwLoS6Lpvxig1vQ&#10;/iJpfnJbm51Ow02a5YnT4R5VqLC4sZLHzS7zTG5YyMw2SP8Ap3EcpmnZooJxXgX/AAU80K41/wDY&#10;M+JwsftH2jTfDMmrW/2O6aGXzLGRL1NkifMjb4Fwy/MuMjmvzmufE/hDSPj18Mfjromv291NpPjb&#10;T0vol01LuGeG6ZrK5l+06aUt0mFveyyH7fZW123k/fY7UP6jNGpXI/8AHeMflXzjfftJeBP2JP28&#10;PE0Pxj8Q3Fh4T+LXgew1fQxZ6Xc3kj67pkptLyOOK2jkcs9rcWDH5elvj6/RHwe/bU/Zj+Osyad8&#10;OvjFpM2oH/mC6iz2OoY7H7LciObaezbdp7E16p5o7CnUUUUUUUUUUUUUUUUUUUUUUUUUUUUUUUUU&#10;UUUUUUUUUUUUUUUUUUUUUUUUUUUUUUUUUUUUUUUUUUUUUUUUUUUUUUUUUUUUUUUUUUUUUUUUUUUU&#10;UUUUUUUUUUUUUUUUUUUUUUUUUUUUUUUUUUUUUUUUUUUUUUUUUUUUUVh+NfiJ4K+G3h6bxb8RPGGk&#10;6DpNvj7RqetahHa28WTgbpJWVVyfU14n47/4KO/8E69R8NapoGtftlfDq4sprSW11FtL8VW90FV1&#10;KMN0DPhvmwMc5I4r5H/4Jy/8FA/2aPg38PLT9iX4mfFWy0+5+G9uNM0XxtqVvJZ6Pr2lLzZ3IuZl&#10;WO3maEqJIJSjB0fbvGK9h/aT/wCCm/7PXwd8Hzp8Jtbj+K3ja4t3/sPwP8OJ01e9nk25DzLbF/s8&#10;K/eeR8YHTJ4r5Q/4JeftIfDX4GWdr+0J+1B4d+KHir4o+KLrUrXSdN0vwiw0vw+t1dPf6kln5rxi&#10;RmuXdrq8+4gRIi4SPc313Y/8Fpfhrr11odj4G/Zd+J2snxHcTR6G1uukR/aoYc/aLwCTUAVsosHd&#10;eHEHpIScV6f+yB/wUV+F37Xvi/WPh7pHgjxL4T17S7JdRs9L8VWkUf8AbOmGVoRqNjLDLJFdW3mq&#10;UMiMQCVPKujN9CZz0r4//aP/AOCnviv4KftC+I/gPYfs8SLYeGbKwutQ8feJNWuLbSRHdxF0f/RL&#10;O7kjjDJLEZZlij3wyDd8prN8XXX7XH7U/wAOr6PVP2qfhP4f+HnijS5rS6fwL4Xk1Oe5s7iJopFX&#10;Ubu8EP3WIDi249CeV+dPiN8Fvgh4H8FN8OtI/aL8OfFKXRdHez8O6dqWrWOoeIYpBbGKIhpI5y06&#10;SCOVPINkoMYXA+833X8IPFeueOfhR4Z8a+JfC19oepav4fs73UNF1KPbcWE8sCvJbyL2dGJUj1Fe&#10;V/tvfseav+1T/wAIfrPhHxhp+h6z4Svr0xzaxpBv7W5tLu1aCa3lgEiLKu8QTbWJQtbruB615V8M&#10;P+COvhfw/PcX/wAUvj3qmutdRBJNP0jw7Z2tkVKkMpS8F5Js53LGJFjjf540Q4I+iP2KpYvgr8QP&#10;Ev7HE3i7XtVs/D+iafrng258VaxJf3j6bcNLBNCJ5CXkSC4t+AT8i3MSjChQPpPNFFFFFFFFFFFF&#10;FFFFFFFFFFFFFFFFFFFFFFFFFFFFFFFFFFFFFFFFFFFFFFFFFFFFFFFFFFFFFFFFFFFFFFFFFFFF&#10;FFFFFFFFFFFFFFFFFFFFFFFFFFFFFFFFFFFFFFFFFFFFFFFFFFFFFFFFFFFFFFFFFFFFFFFFFFfl&#10;/r3wZ/be/bv+Jd18bPF/xj8D3Gi+FfH2s6d4Z8I/Y7iKPQo7O6uLNg8TJMrXriONzcuGZEciERb9&#10;w1x/wT8/bHgimsPDPxi+GmiWFrdfafC9h/wjd9ew6VcEZN9Kslwn9o3jOWcz3ZlwxDIisoanS/8A&#10;BNj9rLxHZtpHif8AbK8L2ul6heG78Uafpfw0nl/4SO53g77+W51N5LhQNqCEv5AjwnlFQBXQ6T/w&#10;SW8JXdlfRfEb9pHxlq02qayup6v/AGdpOjWUOoSKW8uCZGspWktI9wEdozeQm0YjJya7aH/gnN8I&#10;Df65qep+OfFGo3HiSC3t9ckvo9Mb7XbwY8m3YLZKohTau2IYQMC2NxJOP8f/APgnJ4H+Inwz8SWH&#10;hHxv4ph8UahptutnqGo+IJpYLp7VxLa2t3CCqXFsWQI8LgqUZwADg1y/gD9obwv+0p8SP2cfjt8F&#10;NC3fEKz1a60zxZ4PsPmk0jRZd9lrMd0RhYIba7t4pIjIFLvboiDMjV+h0XTJr4D/AOCnQj+F37Wn&#10;gP4tWWnyfbvFXgTVPD9nfW76lDMLqxmW8hiWXToZ5EXyLi/lYPBPERDlkIXI8b/YE+F37Nnxc/aC&#10;8T2fxJ+GXhfxZe6xocGs2d5qQ0fUFS6t5Tb3amOwAt87ZbFt8lrbzM7zFowa/QTw54T8K+ErBdN8&#10;KeGrHSrdVCpb6fZxwIFHbagAArR3DGe1BYDr/wDrrzLw/wDtW+AfHOraho/w08HeOPEzaVq13pl7&#10;e6N4Hv2slu7aZoZ4RdvEtu7JKjIwWQ4Kmq2h+Fvif41/a88A/GrSPgZ4m8P2vh/R9Z0jxBqniCWx&#10;hjutOvEglWNY4rmSZ5RdWluyhkVQGlO7JGfqGFt6ZxTqKKKKKKKKKKKKKKKKKKKKKKKKKKKKKKKK&#10;KKKKKKKKKKKKKKKKKKKKKKKKKKKKKKKKKKKKKKKKKKKKKKKKKKKKKKKKKKKKKKKKKKKKKKKKKKKK&#10;KKKKKKKKKKKKKKKKKKKKKKKKKKKKKKKKKKKKKKKKKKKKKKKKKKKKK+VPGn/BOP4nx/Hjx18av2fv&#10;21vEXw7t/iBqlrquueF7PwlpmoWf9oQ2kVq1xH9qjZkaVIUaTB+Zhmrtl+yN+3JpsflD/goBp198&#10;ynzdS+Etnvx3/wBTcRrk/SvBP27Pir4//Yc8P22o/HP/AIKd3lrrGr5/4R3wT4H+D+mXetavgbSt&#10;tbzSSEruxmRiqA4G4HivkTVP2o/+Cluqaf8A8Jj8Q/ih8ZPhl4duo4207V/HHhy20uxjeSYKsV9O&#10;nh8Cz+TLs24qFxsaVv3dfUX7N/j/AOGfir4n6J8Df2qfGfxTW+8Upbf8Il4wtvipqa6RqtzLC0qW&#10;U6wfZm066kVS0EM6q06j5cHCH7Ab/gnV+ybeDdrXgXWdWyMMNc8dazfA9f4bi7cdzxjHNd58G/2d&#10;Pgl+z1pV3onwR+F+h+F7XULw3WoR6Pp6Qm7nI5llYDdK/wDtMSffrXbVx3xg+Avws+PXh2Hwt8Vv&#10;CcOrWtpeLeWLNJJDNZXKoyLPBNEyyQyBXcB0ZWAYjODXz/r/APwT4+MmifF/w78U/g9+1NDF/YNr&#10;f2a23jjweuq3M9tcog8mS8guLaWdUkijkUzb5CyAM7Zrxv8Abq0v9r/4E+MPh7Ya9+2xb2/h3xld&#10;X+l6g8en2Xhi1TUUg+020Iv3iu3tvNiiulVmLAyJGvG7NRfsPeIfjP8ADT48R/Djxf8AFXxX4t8G&#10;+NNFu7zRr7xj4gs9ZlttStnR2S3v7a5kEscsMzExNHCE+ygqg3vn7NUZHNeUfsT61YeAv2lfjh+z&#10;UB5Srr1l460WJuA9rq8bLc7fXF/aXLt2H2hR3r6i2LjAFOHHFFFFFFFFFFFFFFFFFFFFFFFFFFFF&#10;FFFFFFFFFFFFFFFFFFFFFFFFFFFFFFFFFFFFFFFFFFFFFFFFFFFFFFFFFFFFFFFFFFFFFFFFFFFF&#10;FFFFFFFFFFFFFFFFFFFFFFFFFFFFFFFFFFFFFFFFFFFFFFFFFFFFFFFFFFFFRz/dzXwz+xt4P8He&#10;O/2ifjx8dfH9jbap8SbH4ual4ekvNQVZbrRdFtUj/s60t93MEDwOtx8gAd53JJK8fTF1a2t7aSWt&#10;9aRzRTIUmimjDqynqCDwR7dK/Nv4UfC34d/tL/tN+PP2SP2dfDS3GheBfjdpetxeKLZZW03wdYwT&#10;aZqWo21o4/cC5mvbU28aR5kVZLgHZFEAf1ytzugUjuKkooo/CvI/2yf2X7b9qv4QJ4EXXZNJ1bSf&#10;EWm6/wCHNWjcq1nqFlcpNG2QDgMFeJjgkLKxAJ4r8/fGPwH+K37JP7R3gn47eLf2fNSm1Oy8eWw1&#10;jxZ4N8CwXo1PT7uKeyu5Z7rSI4Wl8tLnz/8ASNPikJiOyRz8p+sI/wBpT4v+JWaT4WfsI/FjWrRm&#10;2w6lqkWl6JDIB/GY9SvYbgKf+uOcds8VX+DXwW/as179uDRf2rfHvwo8N+B9Hj+H994Y1zTf+EwO&#10;o6hfxPdQ3Vo2yG2SFPKkSbJMr5E5wODn62oooooooooooooooooooooooooooooooooooooooooo&#10;oooooooooooooooooooooooooooooooooooooooooooooooooooooooooooooooooooooooooooo&#10;ooooooooooooooooooooooooooooooooooooooooooooooo69RXgvxy/YE8A/Fj4l3Xxz8B/EXxX&#10;8NvHl/Yw2mp+KPAt9DE2qQw5ESXlvcRSwXQQHCs6b1X5VcCuNvf+CbXxJ8a2E/h/4v8A/BQj4ta1&#10;o1zb+Rd6Xo6aVo/2qM5DpJPa2YmCspIPlvG2DwRXt/7O/wCzd8E/2VPhdYfBn4A+ALHw34d03c0N&#10;jYIfnkb78sjklpZWPLOxLE9TXeblHApaKKKKjZFROTnJrzL4tftffAD4KeLovAHjnxddHXpdNOpf&#10;2Houh3epXcdp5nlieSK0ikaNGfIVnA3FW252tit8Pv25P2TPin40tfhp4N+OOgzeKLy3ae18K31w&#10;bPVHjX7zfZLkRz4HXlBwD6GvVknD/wAJqSiiiiiiiiiiiiiiiiiiiiiiiiiiiiiiiiiiiiiiiiii&#10;iiiiiiiiiiiiiiiiiiiiiiiiiiiiiiiiiiiiiiiiiiiiiiiiiiiiiiiiiiiiiiiiiiiiiiiiiiii&#10;iiiiiiiiiiiiiiiiiiiiiiiiiiiiiiiiiiiiiiiiiiiikdwi7jXiXjr/AIKLfsdfDrxT4i8E+I/j&#10;JDJqnhFgviiz0nR73UG0tigfE/2SCQRkKcncRjBzjBr0b4U/Gj4X/HLwNZfEz4QeOdM8SeH9RTdZ&#10;6to94k8MnYjcpIDA8FTyDwQDW9qOo2unWE2oX9zHBBbxmSaaZ9qxoOWYk8AAc5PA78c18I+K/jh+&#10;3J+3a+vfEz9gz9ojTPhr4B8O3bWvgPVr/wAJ2+pr4/uYmxcTzG5Rjb6cXTyYZIAJJCZJc4WNad8L&#10;f+Ckf7UvhDxOvw5/aU+FvhdvE2mWCz674Ssbo6dq95AM5vdHEkstvrMR2P8AIj28qkBTGGIU/Znw&#10;f+NXw3+Pfw80v4q/CbxNBrGg6xb+bZX1rnBwSGR1PMcisCrIwDKwKkAgiuqrxn9tv9o3Wv2evg4t&#10;38Pf7PuPHPijWrPw/wDD/S9SDPHeapcyAAsiEM0cMXm3EmCP3du/OcV4j40/aC/4KI+CPi9ofwl8&#10;BeL/AIV/EbWTp8useI9Gm8K3vh9bXTAxjjY3Q1C98uWab93ErQkERytnCEH0r4S/8FG/hP4p8cx/&#10;Bv44+G9Z+E/jqSRYrXw/46RIrfVWP/QPv0ZrW9z/AHEk80cZQc46r9sf9rfwh+yX8I28catpt3rG&#10;uapcpp3gzwnpkPm3uvanKcQ28MeQSM/O7dEjVmOcYr81ND1bxNp114m+O/7W2o6DrWua9fLfa80/&#10;hNY9RW7lCW9ppFnpes6H9olVWEVrEkV0FdiZSMvI7fTP7Mv7Avh25+F+reIv2tPAXh3UvF3jSCL7&#10;fZ2NkscPhuyj3ta2NkyYMLw72laaHYWuHd1I2x49X/4JofE/xz8QvBHjfQdW+JM3jfwr4N8bT+HP&#10;BPjXULUJearbWscaziaRTtumgufOt/tIAM3klm3NuZvpuiiiiiiiiiiiiiiiiiiiiiiiiiiiiiii&#10;iiiiiiiiiiiiiiiiiiiiiiiiiiiiiiiiiiiiiiiiiiiiiiiiiiiiiiiiiiiiiiiiiiiiiiiiiiii&#10;iiiiiiiiiiiiiiiiiiiiiiiiiiiiiiiiiiiiiiiiiiiiiiiiiiiiiiivFf28fi38Sfgt+zL4g8d/&#10;Cq8sbHVluLOzj8QatC81roUdzdRW8upTRqD5kdukjTMpwuEJYhQxrwW6/wCCZ/7IfxI+EWkaWkV5&#10;d6rFYrJb/FLQ9XNvrWpSu/nPdzXkJ/0vzZXeQrKJIiX4XAUD5t8afs8ftX/8E4fiRq37RPgv4rXk&#10;ui3lw0mqeNNFsd0M7zbER/EWkGQWa2kQXBu7CGGVR8zFNxNd9bfta/Gv/gqd4gj/AGGbvTP+EY0X&#10;RbWDUPjz4q8KyXC2et6fIiPaabp73EUVxAl424ylgGEETBWkSXcfsjUr74dfA34aTX9/Jp3hzwr4&#10;V0dnk8uNYLbTrKCI8ALgIiIoAA6DpX57eK/Gvhz9rFdW/wCCg37Rvh1ZPhnounz2Xw7sb7T9K1qx&#10;0HS5PL8y8v7BrhLgX91LFGVWPMkcYhQbXJavqT/gjB+yl8Qv2dfhT4u8f+L7S88Pab8S9fj17w78&#10;O5ZZ/L0C1MZAlaO5nuJYLm6DLLNCZnWIhEHzByftWvhn/gpZ8P8A9tzwz8evCP7V37OfhjRfFege&#10;G/DsmlX2jyeG31TVdDmnmdp9TtLb7XbrOHiEMLiMmdVVhGsgkdR5D+xp+278Lfh7rvjfxz8cvHmk&#10;61J4u8SPc+Jvi1oNpdw6Xps0Kw21rpV/DcwrLpbRxY2xu0ihzMzyIzgH7C8T+E/gX+1N8LDpviPS&#10;/DnjrwdrURZGZob+yuBuOHjdSy5DKcOhyrA4IIr4/wDjv/wTR+KXw08dy/HD4LeIdT+K+i2Wg/2d&#10;F8N/iJrj3l9pliC7Pb6NeXgmhAfeMwXcTrJ5ajzV+Uj0D9kP9lPXtW8Yad8a/ih4VvfDui6CVn8E&#10;fD7UrUQyWl40JV9RuoEuJraKdEkkhiW2EaBd8hG51EfQftR/Fv4jfHD4nL/wT8/ZN8QvZ+MNWso7&#10;j4jeNLeHfH4G0OUcyO3T7ddJvjtoxyCGlJAVSfrj4M/B7wL8BfhdoPwc+GWgxaboPhzS4rHTbWED&#10;5Y0H3mPVnY5ZmPLMzMckk11VFFFFFFFFFFFFFFFFFFFFFFFFFFFFFFFFFFFFFFFFFFFFFFFFFFFF&#10;FFFFFFFFFFFFFFFFFFFFFFFFFFFFFFFFFFFFFFFFFFFFFFFFFFFFFFFFFFFFFFFFFFFFFFFFFFFF&#10;FFFFFFFFFFFFFFFFFFFFFFFFFFFFFFFFFFV7rTre8t5La5gjkjkUrJHIoZWU9QQeor5Z8W/sY/Fj&#10;9njXJvHn7COvWMOkz3UlxrPwd8SXDLo9yxO5jpkygtpUzN/CA1sSxzGmd1L8I/2v/hR8WNXj+E/j&#10;7TLzwJ8QprVnvvhp46hS11ILuKMYuTFfREggS27yIQDyCCB23wp+Cfwi+BmiXXh34OfDXRfC2n3t&#10;9Je3dnoWnx20c1w/DSMqAAsQAPoABgDFfE/7fH7Q1z8V/wBqGH9kT4u+DdW8N/Dfw1ENb1TULrUG&#10;hj8WyxhJINi26TXH2O3lKu7eRJG0qKJjEiYk6v8A4J//AAZ+HP8AwUb8ej9tT4kahpfiTwT4J8RT&#10;ad8N/D11Y2Mt1Pe2bBW1PUpYIYzLtfLWsEqDYhWZlDuu39IEgVTnA96kpvkxf3K+d/2rf+Cbf7Ov&#10;7T2sf8LFbw/F4V+IUEbDT/iBoGm2xvkOMYnSeN4byPAA2To+MfKVIDD4C0e7/ac/YJ/af1z9mf4U&#10;+IYdc1zSdJj1690nTbe4vfDup2NxNhZ7mzgMtzol0zLJiKzhkjORI3mAjH2p+xp+2n8Mf20PBmqa&#10;z4LX7HrHhzUP7O8WaE11Hcf2deAbvLE0eVlU84YYI2lXVGVlHX/tGWvxxvPgd4nsf2abnQ7bx3Np&#10;UieF7jxE7rZw3JIHmyFFY/Ku5lG0qWC7uCa8q/4JneO/2fP2dNDsv2WPGugeIPBPxd16SXU/EzfE&#10;OVJL7xnqOP8ASL+31BCYdQXrtSNg0SAKYkAr7XSeOQ4U9s06iiiiiiiiiiiiiiiiiiiiiiiiiiii&#10;iiiiiiiiiiiiiiiiiiiiiiiiiiiiiiiiiiiiiiiiiiiiiiiiiiiiiiiiiiiiiiiiiiiiiiiiiiii&#10;iiiiiiiiiiiiiiiiiiiiiiiiiiiiiiiiiiiiiiiiiiiiiiiiiiiiiiiiiijNZHjPxX4a8B+FdQ8a&#10;+MdctdM0nSbOS71LUL6YRw20Ealnd2Y4CgAk+wr4Q8JaRr3/AAVG+Ovhj9r/AOJOitpfwd+HurNf&#10;/BPQZ7cxXniK627Rr12WG+ODvbwcFgN7j7oPunjj9rP9m/4ZfFLS/gn8QPjDouk+J9aaFNO0u+uf&#10;LMkk3meTGXI2I8hil2IzBn2HaDxnR+NfwA+D/wC0X4Uj8JfFjwbbatb28y3Om3TM0Vxp1wANtxbT&#10;oRJBKpAKyIwbOO3FfE3xd/Y//bC/ZS+Jq/Gb9nnxZ4o8XLHCjyeItBvbO11wMh2gazE1pOdftxGc&#10;/IizqsZ2KzMHHs37Lv8AwWTW78J2Oqfto+DbXw3o15MltY/Fnwus03he7lLbNlx9oRLrTJQ4KMs0&#10;ZjV1ZTICAD90aVrOn65pkGtaJqEN5Z3UKy2tzbSB45o2GQysuQwIOQR2q4zBV3GvmX/goF+2/qH7&#10;Oulaf8JPgvpS6z8UPF0DnQ7d9NnurPQbNWVZtZ1AQI7JawlxhcZlcqg43MvxBa6N4u1XVIf2VvgH&#10;490/xp8RPiVevr3j/wCJqalpmuWttCWSO81W8jks1ltZCuYbS0RlRGCqmEjbP358Gfg38O/2d/hl&#10;pnwz+Hekx2Ok6PbBGmmk3y3LY/eXFxK3zSyudzvIxLMzEkjPPyZ4T/4LKeHvFfxL8WeJdO+HP234&#10;PeF9f/sSfxlprTSXiuhxJqZiKCOWz34AWJ2n2K0uzZxX1R4q8HfAP9rP4UpYa/YaH4y8La1aiWyu&#10;oZEnjIZflngnjOYpBkMksbK6MAVKlcjg9M+Jfxf/AOCf9tDL8TvGV94++DEElraL4g1i6R9e8IRs&#10;4hU3Mm0f2nagsmZT/pMYBLefyy/YEDSNHmT1qSiiiiiiiiiiiiiiiiiiiiiiiiiiiiiiiiiiiiii&#10;iiiiiiiiiiiiiiiiiiiiiiiiiiiiiiiiiiiiiiiiiiiiiiiiiiiiiiiiiiiiiiiiiiiiiiiiiiii&#10;iiiiiiiiiiiiiiiiiiiiiiiiiiiiiiiiiiiiiiiiiiiiiiimvnYfp+VfF37Wk2pftx/tKL+xdpuq&#10;zR/DLwA1nrHxm8lSF129dRPYaAX/AOeQAjurhR95TDH/ABsB1P7VX7Q1h+zj4BstE8I6bZ3fi7xF&#10;L/ZfgXw+2I45LjyzmaYjiK0t48zTSHCpGhGdxUH4d8S2Fz8PfDmpaR8V/DWseOtQ+IN0lpJpet6H&#10;dGTxjrUoJITY+paQ8jM7iIxizaKCNU3iOEFfoj9nf9jr/gpL+xx8GtHu/CvxS0P4hLH51xq3wf1q&#10;9nC6ZC5LJaaVrFw0k7NGDt23e+NyuFMKkAenfC/9ub4J+PNZuPAHjqTUPh5400+NpdS8FfEC1GnX&#10;0aqMs8O8+VdRADPmQPImCMkZFfNPxW+DP7NfxC8D/ET/AIKHftEfCnxC1p4kuLez+H/hfRPE2oaN&#10;ca7acWtgZY9PmhM0+oXUpdDNvZIZIAcbWr7e/wCCe37ME37Hn7IvhP4AT33n3Gkw3FxdRpPJJDaT&#10;XVzJdPaQNKzOYIGlMMZdi5jjUsck17ZKd0XAr8tf2pf2e/2nf2XP28PGn7QNp4g0nXPC/wAVfLn0&#10;bxNrmvapo0mkajEqQw6Jc39gxihtm+Q2/wBpheF3LIzxyFTJ6F/wTHvPB3hez8QeEfi9r7L+0RrN&#10;wuofFSHW9i3l9IgEUMlmwJW401IwvkPEzLhmL7ZGcDpf2h9e+IH7ZHxguf8Agn/8AvEN3pOmWdvF&#10;cfHDxzZxnOj6ZNymkWsmf+P+7QN8w/1EJMhIZkA9f+I//BNH9k7x54d8O2Xh/wCHCeDdc8G6LFpP&#10;g3xj4JK6dq2j2caeXHBHcIpMkSrn9zKJIyWbKkkk/C7/ALCP/BQ39hP4qbf2fvEniHVrHXLwTN4k&#10;8IWaXmjXb5d5Ztb0O4lMxvZujXllNGjbhuVTmvpD4FfCX9qH9s7x9pviL9uT4LWXg7wf8PtSivdJ&#10;8LxSGWPxfqyfPb6lNHIS8Fvb8FLWQEmclizrGjN9twJtjwafRRRRRRRRRRRRRRRRRRRRRRRRRRRR&#10;RRRRRRRRRRRRRRRRRRRRRRRRRRRRRRRRRRRRRRRRRRRRRRRRRRRRRRRRRRRRRRRRRRRRRRRRRRRR&#10;RRRRRRRRRRRRRRRRRRRRRRRRRRRRRRRRRRRRRRRRRRRRRRRRRRRRRRRRRTZSxTCj6V80/FT9kLx/&#10;4B+LOqftKfsh39nba1r8pufHfgTWLuSPS/FMqxKi3Mb/ADfYb4LHGnnhWSRVVZV+USJ8q6Z4F/a7&#10;8bfFzXfjz8cf2XfiBofiTXIZNN0mzkuVurXR9H8wbbCFtNN4p37fOmkliQu7lfmSNK9m/wCCb3/B&#10;P2y+HfxM1j9rr4s/Dqz0TxRfvcaf4V8Ox6XaW50exDusl5KLa2t1ku7s5YyPEJEhMcZOTJn7ZMEZ&#10;9fzrjPjf+zf8Cf2lPBUnw7+PXwq0XxZo0rbvsWtWKTCNs5DxsRuicdmQqw7EVxOh/wDBPT9lTQPE&#10;+g+LYPBWr3dz4Y1CK+0OHWPGWqX9taXMQIilW3ubl4t0ecodvyMAy4IBHtSxIvQU6qetaBofiTS5&#10;tD8Q6Pa31jcxmO5s7yFZIpUPVWRgVYexGK+Zfjf/AMEfv2L/AIy2liNN8J694G1DR777ZoGtfD3x&#10;NcaZPpVx3kt4wzQRkjIP7rBB5B617B+zX+zj8Ov2WvhrD8NPh1HfSxtcNd6xrWsXX2jUNZv5APOv&#10;bucgedPIQCzYVegVVUKo9E3xEZyOf1qNvs5bk/5zUiRhe1Oooooooooooooooooooooooooooooo&#10;oooooooooooooooooooooooooooooooooooooooooooooooooooooooooooooooooooooooooooo&#10;oooooooooooooooooooooooooooooooooooooooooooooooooooooooooo68EU12RB8/8q4/x78f&#10;vgB8MS5+J3xs8I+HfLGZP7d8SWtns+vmuuPxrzC6/wCClv7Htzq6eHfhz8TLnx1qcx2wWfw98P3m&#10;uBznr51pE8Kr33NIqgAknAJrT/Zo/wCCgf7Ln7VekWl/8NfiIbW8voUntdD8SWMumX08bdJIobgK&#10;Z485BkhLoDxuzXtgkQ8hqdRRRTHnjjVnd1UKMsS3Svgb4r/8FFPjr+1b+1VcfsVf8E8tS0/Q7Xw/&#10;Y/2l46+Mms6Wt5bRWnnNAI9Kgc+XduZY5o/OcmItE4AbaTXfT/sj/FS9nGraj+378bm1LOWubfXN&#10;PhhLdz9mjshAB6LswBxWh+zL8ffjn4A/amuv2Kf2lPFsfi+TUvC7+I/h749XTYbO41C1gmSG8sry&#10;GECMXELSwussaqsiScqrDB+rqKKKKKKKKKKKKKKKKKKKKKKKKKKKKKKKKKKKKKKKKKKKKKKKKKKK&#10;KKKKKKKKKKKKKKKKKKKKKKKKKKKKKKKKKKKKKKKKKKKKKKKKKKKKKKKKKKKKKKKKKKKKKKKKKKKK&#10;KKKKKKKKKKKKKKKKKKKKKKKKKKKKKKKKKKKKKZKm9dpFfE3w/wDhb4M8B/8ABSb44eCvEHgTR5m8&#10;WaZoXjnw7fXWmRST7Z45LC+QSspYD7RYxybAcDzgcfMM/RUNla2cey0to41/uxxhR+lfmraeBbjw&#10;t8QPG3wN1rXdFm0fRfHOqWuk6JqHj6XTp7W1ubl762SGy1WG40q72x3UeNnkuMLvIO0t95/8ExPi&#10;t8RfiX+yB4f0340SzN448HXd34W8YNdSJJNJeWExgEzsjFXMsIhm3AkN5u5SQQT9Ci4jJwrA8461&#10;ICD0oozXB/tJ+C/GPxI/Z+8c/D34eap9j17XPCeo2Oj3XmeX5VzLbukbbv4cMw57V+YvwG+N3jDw&#10;R8U7T48fDL9ny2stS8PeDbbwR8T/AIRwXEdhfaFYWD+ZZiLz3EYa0SWffPcG2huUkiWAuyjd7V8R&#10;f+C3P7Ffw20aH+2YPiBJ4iuLyOxt/Bsfw91BdRlvpERktB5kawmU+ZGNqyk5dR1PHof7FPwp/aG+&#10;PH7Qkf7f/wC098M7j4e/Y/Ctx4f+G/w3vLpJ7ywsbmaOa41C+ZBiO6m8qJPJHEaR/NljgfY5kQDc&#10;XXH1o86LO3zFz9admiiiiiiiiiiiiiiiiiiiiiiiiiiiiiiiiiiiiiiiiiiiiiiiiiiiiiiiiiii&#10;iiiiiiiiiiiiiiiiiiiiiiiiiiiiiiiiiiiiiiiiiiiiiiiiiiiiiiiiiiiiiiiiiiiiiiiiiiii&#10;iiiiiiiiiiiiiiiiiiiiiiiiiikc4XNeaeJP2vf2dPCniC78Jan8W9Km1axm8q90vTGe9ubeQHBR&#10;47dXZWzxtIznsK8D+JvxUsPi7+2V8JfiB8FvAXjG8jsrPW9E8aavqPgq/wBNtLbTLi2W5ifzbyKJ&#10;ZCLyztlUJuOJmPYiveTkr19K+d/2gP2DdV+LPxMv/iX8Mf2kfFPw9k8RWcNt4w0vSreG9sdZWJGj&#10;WR7W6DwCRoiIXZo33RxxjA25p37PH/BN74Ufs6eHdS8N+GPiz8SprXVtQF7qFnB4yl0m1MwiSL93&#10;baWLaKNPLijQKF4CKPr4hd/GXxn+yL+0F4w+EXg/4meLraa38Xrf+GbO+8aW+owXdnfW0Nx9lOl6&#10;rdRNNELhrlQ1pMs5YHryW+1P2Fv2pPEP7Uvws1bXPHHhCXw/4l8N+LL3Qtc0uSxmtstEVkt7hIZ/&#10;3saTWssEwR8svmYJOMn2LX9f0jwzod54i17U4bKx0+1kuL68upAkcEMalnkdjwqqoJJPAAzXxj46&#10;/wCClfxt8R/Ez4b6Z8FPhdoei/D/AOKF5cWHhP4heOI7lpL+8S3kuYSLCJo2ht7iGJzBJJIHlbAM&#10;aAqW9UMv7bV3Fm9/aB8AWrHllsfhfcjae4DS6q2f++RXjX7Rv/BO7W/2tr5NS+PH7QNveTRxqgn0&#10;34W+H1mWNW3LGJry2uZlVWJYfPwSSOenPfCv/gjZ8G/hP4nfxv4T/aC+Jmn61IribVNDvdM024kD&#10;DDfvbWxSTBHBAbnHuc+qD9hf4ey2/lap8bfjJevv3edN8ZNbRumP+WVyi4/Cobv9hLwUYduhftF/&#10;GzSmXP721+L+qynqCf8Aj4llHb04FU/2ddL+J37LH7Z1v8IfFPxk8cfEDwT8UPC8j6DqXjbxAL+f&#10;Q9a00vLLbBgiBYrm0nLg4yGsMc5zX2YowuKKKKKKKKKKKKKKKKKKKKKKKKKKKKKKKKKKKKKKKKKK&#10;KKKKKKKKKKKKKKKKKKKKKKKKKKKKKKKKKKKKKKKKKKKKKKKKKKKKKKKKKKKKKKKKKKKKKKKKKKKK&#10;KKKKKKKKKKKKKKKKKKKKKKKKKKKKKKKKKKKKKKKKKKKKbIMpXyz8HbXVvhp+078Yvgjq0ubK51q0&#10;8Z+FWY4/0HU4ik6eny6haXjH2mUnrXrSkfdB6cfl0pQykZBH51y3xp+Mvgf4B/Di++KfxEvZLfSd&#10;Pmtop5YY9zeZcXMdtEvUAbpZUG5iFUEliACRxN78d/jr4s0CHWPgl+zRHqUd0itZ3nijx1Y2NrJG&#10;ejh7P7ax9sId3YivAfj1+z1+2v4z8ff8Lm+IXhnwbc6XeaFDpviTwz4B8RZuJIoJZZLd5E1i2Njq&#10;gQT3CeTMkH+vJVwyoR0X/BJX45fDO8/ag+LnwF8GXmnwPdaLpOvw+H7XQZdOmsZYA1jdpcWrvIkL&#10;hP7OCmGR4ZFBZNuGUffut6Ppuu6PdaJrFjDdWl5bvBdW1xGHjmjddrIynhlIJBB4INflN8YPiB4T&#10;+BfwF1z/AIJnfFp59H8SeENUlT4beMvFEjRWtlocEguNI1yO6PzTzWyNHb+RBvuJJbZl2LG7Ms2l&#10;f8FGfi94v8Nrq3hjxx4kuH1R2bQJIPCsUJjs4kzJd38S2Ny9sXOPJtUae4kDHcke1iOK+L3/AAUg&#10;+MXw4tLjxl46+PvxF8GeH9YtUt/Cb+IPhysDW14Tw188WiyqzyKVaOytxIwCSGW4hyNurofw7/4K&#10;UfHHw9F46s7L4x3mkp4eRNKTW/iJb+F59dvmUA6hJZ2lwklnAoBZLNnV3OA9wgO4ee6L4H1Lxv8A&#10;F7VP2bbH4M/tMeIPEmi6UNR1fSfEHxJa31bVpGyNkD3GqrawaahUq00KXMjmQYlQqu/1TQv2Av2l&#10;9W8RWutTf8E/9bt7/UrMLrmreIPG2hG1sNo/dw6fYm/vEiYttL3lwtxOVUqE+c7fqr/gn/8A8Esv&#10;BP7MWs2Xx4+KMlvqvxMXTGs7dtLlmj03QrZgQYLeMn/SJih2y3cwMkp3FREhEY+wqKKKKKKKKKKK&#10;KKKKKKKKKKKKKKKKKKKKKKKKKKKKKKKKKKKKKKKKKKKKKKKKKKKKKKKKKKKKKKKKKKKKKKKKKKKK&#10;KKKKKKKKKKKKKKKKKKKKKKKKKKKKKKKKKKKKKKKKKKKKKKKKKKKKKKKKKKKKKKKKKKKKKKKKKKCM&#10;jFeEftefs3fGP4qy6f8AEH9mn4yWvgfxvpdpJYte32hxX1rqVg0iStaSbxmFt0eUmUP5e9/3bhsD&#10;4N/aV/Zr/wCCm9h8RptQ8eap8SNd8P3Ij8mTwr4quZ7VMNzCIdI+zSLN2+0SWbwkfehByT7r/wAE&#10;sfFnxBj8D+Pvgl8WtD1zR9c8GePrhrPSfEm37bb6TfxR31oWCscIDLcRx8LhYANiH5F91/aD8Fyf&#10;EP4IeK/B1rCrXN9oN0ljn+C6CFoXXHIZZAjqw5BUEEV+aXjf46/FDUf2e7z4ueAdQ8T/AA713VrV&#10;9ZVdG1KK3a4s2/0qVollisRdRtDvKvH9vliRjtCEHb+k3gX/AIJz/sdG3h8S+IPA+p+N5ryBZvtX&#10;xD8V6jr6tuAYERXs8kKHkfcjXNexeB/hB8LvhjaGw+Gvw60Hw7AyhWh0LR4bNSPTESqK6NhuGKia&#10;0RjkgflTjAoXgY/Cvyb8M+IfA/7bX7X/AMHf2zf2gPHqalpeueKtV/4Vr8PdQv43svDdokVxFpFw&#10;9tzi7u5LS5mM7cNJDDEn+q5/RmMqK+ev2pZbMftl/sx2fg97dfGz/EO/eEr/AK7+wF0u4Gqhu/k4&#10;a2Bz8vmtBjB2kfalGPaiiiiiiiiiiiiiiiiiiiiiiiiiiiiiiiiiiiiiiiiiiiiiiiiiiiiiiiii&#10;iiiiiiiiiiiiiiiiiiiiiiiiiiiiiiiiiiiiiiiiiiiiiiiiiiiiiiiiiiiiiiiiiiiiiiiiiiii&#10;iiiiiiiiiiiiiiiiiiiiiiiiiiiiiij8KK+RP2mtZ8HfssftraP+0V4tuLqz0L4oeEYvCWqXFrYT&#10;XCvrNjdPPpqlIVdmlliu76MHHSBV5JUVuav+0drtxew6f8OP2bPiL4m85sG8Gk2+lW8IJwXdtTnt&#10;n2jnOxHbsFJ4r4P8b/s4fHT4BeDvHHwm8dfCLVo/h7eJqt5pU/h3Uo77SRazXE8sMM8F15tsJIYZ&#10;I0aSS3slUwllu2+Vl/Sn/gn78XdC+Of7Fvwv+J2ha3DqC6h4LsY764hnWULfQQrBdRF1+VmS4jlj&#10;JGQSpIJBBPs1FFB6V+YP7RH7EPxR/ZmuPE/g7wb+z/rHxE+DOua9c+ItG0vwDaxS6t4f1CeWSWRZ&#10;rMy2734hZw1lIs5+zlctEzxRM3FeAvEX/Bafxvq8OgfCTRfidZ6XeWcghPxO8G6Np/8AZjbAsEb3&#10;twiSy7Vw8kv2R2YlgqNtDt9u/sO/8E/h+zVe3nxl+OPxW1D4ofGHxBarFr3j7Wo1X7LB942NhCoC&#10;2lqHJO1Apc4LAAKi/S1FFFFFFFFFFFFFFFFFFFFFFFFFFFFFFFFFFFFFFFFFFFFFFFFFFFFFFFFF&#10;FFFFFFFFFFFFFFFFFFFFFFFFFFFFFFFFFFFFFFFFFFFFFFFFFFFFFFFFFFFFFFFFFFFFFFFFFFFF&#10;FFFFFFFFFFFFFFFFFFFFFFFFFFFFFFFFFZ/iXwr4d8ZaFdeGPFmiWupadex+Xd2N9brLDMmfusrA&#10;hh9a8Pvv+Cc3wjvJG0qH4pfE2x8N/aDLD4R0r4gXtpYwk9UR4nW5WLniETCNOAiqOK19I/4J3fsW&#10;aUiC4/Z60HV5I+VuPFEcmsTZ9TJfPK5/EmvWfDnhbQPCGj2/h7wtpFrp2n2kfl2tjY2yxQwr/dRF&#10;ACjPYCtCiiik2r12j8qXav8AdowOmKKKKKKKKKKKKKKKKKKKKKKKKKKKKKKKKKKKKKKKKKKKKKKK&#10;KKKKKKKKKKKKKKKKKKKKKKKKKKKKKKKKKKKKKKKKKKKKKKKKKKKKKKKKKKKKKKKKKKKKKKKKKKKK&#10;KKKKKKKKKKKKKKKKKKKKKKKKKKKKKKKKKKKKKKKKKKKNw65oooooooooozxkUUUBgehooooooooo&#10;oooooooooooooooooooooooooooooooooooooooooooooooooooooooooooooooooooooooooooo&#10;oooooooooooooooooooooooooooooooooooooooooooooooooooooooooooooooooooooooooooo&#10;oork/jr8VtH+BfwW8WfGjxDbNNY+E/Dl7q91AkgVpkt4HlMakg4Ztm0cdTXifhj9ur4uaXBDP8ZP&#10;2GfHmmw3EKSx6l4N1Cx122RGUN86CSG7DjOCq278g4JrQsv+Cqv7C0esJ4c8c/G2LwPqTsFFh8Rt&#10;Ju/D0m7+7nUIoVJ+jEHtXuHhLx/4L8faUuu+BfFem61Yycx3mk38dxC30eMlTx71qiYZwVNPoorO&#10;8T+J9B8F+HL7xf4r1q207S9Ls5bvUtQvJljhtoI0LvI7MQFVVBJJwABmvnDSv+Cv37E/ii5+z+Av&#10;EPjbxGq2/nyXGi/CzXZbdId23zjM1msYiz/y03bec5xzXXwft3/D6+Gntp3w18asNW3f2WbzSoLE&#10;XZB5WM3U8W9sEEKuSV5GQDjjPEf/AAVF8GaPrV54Zh/Z2+ITXtjqD2N59ubSLRLOUZCS3AlvxJFa&#10;uwCpdFDA5ZdrksoOXqn/AAUv8dWT3VtY/smX8l5Ywma40m88cafHeywBdxuLaKPzPtkO3B3QNI2d&#10;ybd4K1y/ij/gqx8ZoI2uPAv7K3g3Vo2t1ns/tnxwt7dr6P5g4thHYTefKhUhoFPmr8oKAvGHtfDf&#10;/gs18JbLdbftY+HNL+HbvLEbPU9F8XJ4g0yS3kwBNJPHbwSRbZCUlBh2252+c8ZdQfsDwh408K/E&#10;Lw1Y+NPAXibT9a0fUrdZ9P1XSrxLi2uoj0eOSMlXU+oOK1qKKKKKKKKKKKKKKKKKKKKKKKKKKKKK&#10;KKKKKKKKKKKKKKKKKKKKKKKKKKKKKKKKKKKKKKKKKKKKKKKKKKKKKKKKKKKKKKKKKKKKKKKKKKKK&#10;KKKKKKKKKKKKKKKKKKKKKKKKKKKKKKKKKKKKKKKKKKKKKKKKKKKKKKKK8K/4KJ+EfHfj79kLxZ4S&#10;+H/g6+8Q3V1Jp51HQtL8v7Vf6Yt/bvfwQiRlV5WtFuAillLMQo5Irwfw9/wVm/Zfv9Pt9V8T+H/H&#10;nh+zuZ0tzc6h4NuLhYZmj8zy5RZ+e0J2hgfMC4aKVT80bhfXfB3x1/Zc/aI0NF8E/FPwV4ws7yPH&#10;2W21W1utwxyrxbiysOhVlBBG0gHIHK+Iv+CeP7GfiHVn16y+BWl+H9Sds/2v4Oln0S6z6+dYPCx/&#10;E1R0/wDZN/aG+HGo/bPgN/wUH+JWlWoZSuieNo7TxNZKoP8Aq915GLnZ24nDAdGzVrVPjL/wVT+F&#10;2rqg+Enwl+LWkKq/6TpPiC88Lagx/i/cTpew49P33PfFd58Af2/fCPxZ+ONz+y98Qvhh4g+H3xHt&#10;fDS67/wjviC4s7iG9sjJ5bSWlzaTyJMFbqrCOQDLbAASPoBHDjIFecfth+HNV8Yfsk/FDwnoGnyX&#10;l9qnw71q0srWFNzzTSWMyIgGDklmA6d6/PLQfgz8Hv2hfFn7Ouo/Cz4p69oFpqXhi8PiO98H+J3s&#10;ryPVLDTbVPKdcMYLnLyJcJtV5FXEu4Ite32f/BKv9nw6HfeG9d+JHxY1LS9UmabUtLuvihqUVrcz&#10;N9+RoYJI03MeWIAyeevNaOo/8Esv2L9fu4NQ8WeBPEWuXNtG0dvceIPiJrd+8aN95VM9220NgAgc&#10;EDvUmm/8Erf+CeekC3Ft+yn4Xm+y/wDHut5FJOIuf4RI7Yz7fSug03/gnv8AsH6ZhrX9jj4Zt8+f&#10;9I8E2U3zZJz+8iPzZ6HrzxXTaB+zV+zF8P1/tDwl8AfAeheSMLcaf4XsrbZ0U8pGuOmOo6enFZv/&#10;AAS8gTwl8J/H3wm80CPwn8afFEFlbq2RFZ3l82qW2B02mG+Rhjj8civp6iiiiiiiiiiiiiiiiiii&#10;iiiiiiiiiiiiiiiiiiiiiiiiiiiiiiiiiiiiiiiiiiiiiiiiiiiiiiiiiiiiiiiiiiiiiiiiiiii&#10;iiiiiiiiiiiiiiiiiiiiiiiiiiiiiiiiiiiiiiiiiiiiiiiiiiiiiiiiiiiiiiiiiimSR5RlVeor&#10;5++OH/BO74b/ABc8Y6j8SfC3jzxJ4F8QapBs1K68LT2/2e/fMZE09rcQyxNMPKixMqrIPLU7sgGv&#10;AfjX/wAEpfih4vu21TxJpXwr+JnkXf27S5NS8OPoN7a3RUrMzPGbmG4WdceZGiWw3fvEKSZkPkHj&#10;T4JftEfsq6jeaR4J1j9ofwFpqzjUPDs1jeS+MtLK7j5+lyoPt3kRngwXBjiK5IkQhQz2/h3+3R+2&#10;RpK6pYRfGb4X+Or3T7RNQ03w94w8O3PhfVNVsWYjy1nE0kQvUw0b2zW6MHCspdJENewXf/BRX4je&#10;CmtZfih+xb4wksbrSH1OPXPh9rFnr9nNCmfN8sFre4kkjCkvEIDIoGSuAa8X8Y/E3SPjZ8HfHH7d&#10;ngSTVdF8dSfFLRLT4KD7P5erRyIILLT7eaCQbvJvjeXUrxMAGt7sk5wGP6raet0bVPtzKZvLXzTH&#10;93djnHtmpJIty4zXzH+0T/wTV8JfE/4xaX+0l8BviVffCf4hWN/Ncal4g8O6Xb3MGtebbPbE3tnO&#10;phnkETkLKRvHGScADLj/AOCdv7S2o4n8T/8ABUv4rTSttMn9k+G/D9jGcZyAq2BwOemamtP+CY/i&#10;WXafEH/BRn9oa8C44g8TaZbg4OcHy9OB/Iiui0j/AIJqfDC2j8rxP8ffjdr424xqHxe1OAHr2s5I&#10;B3rQn/4Jr/spajD9l8Q6B4r1qPGPJ134la7eof8AgM14wP5VTtf+CTf/AATeS8XUb79i/wAA39wv&#10;S41bQ0vJOufvTbj1r2D4WfBT4P8AwN8M/wDCGfBj4X6B4T0kzGZtN8O6TDZwtKVCmQpEqgthVG48&#10;4UDOABXUUUUUUUUUUUUUUUUUUUUUUUUUUUUUUUUUUUUUUUUUUUUUUUUUUUUUUUUUUUUUUUUUUUUU&#10;UUUUUUUUUUUUUUUUUUUUUUUUUUUUUUUUUUUUUUUUUUUUUUUUUUUUUUUUUUUUUUUUUUUUUUUUUUUU&#10;UUUUUUUUUUUUUUUUUUUU0xIW3Ec0hgiI27aoeKfBvhLxzoc3hjxr4Z0/WNNul23On6pZpcQSjGMN&#10;HICrDHqK8pvf+Cfv7Kp0VPD3hX4bSeFbOG8W7tLbwVrV3o0VtcKeJoo7OWNEftkLyvynIJB8x+E3&#10;/BJf4a/CX42eH/izY/HTx3rGm+GtWl1XTfCOuz2Utn9sZbhY5GeO2jlcQm7neNWZtjPx0GPrSIFR&#10;zTqPwo/Ciiiiiiiiiiiiiiiiiiiiiiiiiiiiiiiiiiiiiiiiiiiiiiiiiiiiiiiiiiiiiiiiiiii&#10;iiiiiiiiiiiiiiiiiiiiiiiiiiiiiiiiiiiiiiiiiiiiiiiiiiiiiiiiiiiiiiiiiiiiiiiiiiii&#10;iiiiiiiiiiiiiiiiiiiiiiiiiiiiij8KKKKKiF5A0hjSRSy/eXdyKcJlNPoooooooooooooooooo&#10;oooooooooooooooooooooooooooooooooooooooooooooooooooooooooooooooooooooooooooo&#10;oooooooooooooooooooooooooooooooooooooooooooooooooooooooooooooooooooooooooooo&#10;oooo3DGc1Hc3ENtbSXNzKsccaF5JHOAqgZJP0FfiDoPiXwvN45179rpvhl/b8fjS81vxhq3h1r3U&#10;NP1M6NdalLPYXUE0Lk7RbsI0uVK2+/FvOsDLHLX3BpvhDw3o2nR3uh6z+0n4TEkavHax+JdV1Xyw&#10;RxwZrxMjrt6diMAg+mfsU/tY63458Vah+zD8W9Q1q88Z+HdLGoafr2seELvRz4j0kSrD9rMU8Mai&#10;5jd445ljAjLOroAr7E+lqKKKKKKKKKKKKKKKKKKKKKKKKKKKKKKKKKKKKKKKKKKKKKKKKKKKKKKK&#10;KKKKKKKKKKKKKKKKKKKKKKKKKKKKKKKKKKKKKKKKKKKKKKKKKKKKKKKKKKKKKKKKKKKKKKKKKKKK&#10;KKKKKKKKKKKKKKKKKKKKKKKKKKKKKKKKq6xrejeHtKuNd1/VrWxsbOFpbu8vLhY4oI1GS7uxAVQO&#10;SSQBXkOs/wDBRn/gn14dk8nX/wBur4O2UjKSsd18TNKjYgdcA3GTj2rHn/4Krf8ABNaDgft3/CiT&#10;vm38c2UuPrskOPbOM1m/8Pef+Cack6Wtn+2b4LvJpOY4bG+a4dvYCNSSfatrR/8AgpT+x/4l2r4R&#10;+IOra4W2+WND8Fateb8nAI8m1bPPFav/AA2t8Mpxmw8B/Eydtu7y/wDhVusw54z1mtk/WuS1P/gp&#10;R8M/CXjPS/CfxO+D/wASvCkGsW91LY6zrfhqNrdvsyeZNlLaeW4AWLMjOYtiICWZcHHu/gbx34R+&#10;JHhax8deA/FOn61oupW6z6bqmk3iXFvdRMOHjkQlWU+oNa85YRkrXxx4B/4KzXnxF+LeufCjw9+x&#10;345upNNuro6XdWutaQn9tWMNzJb/AG62S7uoPMiLxOGCF2jbAcAnFbX7T/7ani+X9mzx1p3hX9mD&#10;4rWniW88JahbaHB/wii3gN1JbukWTYyzkDcwO7GAK/Pi58G31toXhz9n3wjp0Gq+GP8AhJPDWlWs&#10;fmJHPpkd7dWtmLyJYpC0DSxBo53t3msbsLNvWGYSRv8ArLEkezYqbVA+UegArx7wZfQa7/wVVttO&#10;85ceF/gLcSsFYZEmo6zCADz/AHdNft3zxX1cLiMnaGqSiiiiiiiiiiiiiiiiiiiiiiiiiiiiiiii&#10;iiiiiiiiiiiiiiiiiiiiiiiiiiiiiiiiiiiiiiiiiiiiiiiiiiiiiiiiiiiiiiiiiiiiiiiiiiii&#10;iiiiiiiiiiiiiiiiiiiiiiiiiiiiiiiiiiiiiiiiiiiiiiiiiiiiiiuP+PHhM+O/gn4v8FrbedJq&#10;3hm+tIYvL37pJIHVcDByQxGODg818R/sZfH/APYR0/8AY++F+p/FD4tfB/Tdek8A6MNZGsa9pUN0&#10;14LWMSed5jhvN37s7vm3ZzXZ6l/wUC/4Jo+E4/tZ+O/gRo/tHleZpNuLtWm7Rg28bgt2C9SeAM8V&#10;JF/wUx/Y6iF7F4a1vxZqh0+My38eh/DHXbkwKBnc4jsztGO5xUS/8FM/gXfabo2v6D4A+IF5pfiC&#10;Yw6NrcnhN7OxuJAARGbi8aGNGbcNquwLfwhiCKjj/wCCjvhn+wtV1yX9mb4sKdCvvs2sadH4ftZb&#10;2yG4L58lsl00wgIIcTbfLKfOGK81xHxp/a0HxG+IHwz8UeBPgj4mdvC/iaPXo7u7vNKWDVNLls7m&#10;zuxZGO8f7ZPHDcmX7PFucmNRgblz7R/wT48a/DLxR8ZPjQ/wevdOm8P3t9oOs2q6YqpEslzp/lTZ&#10;QACKTzLVhJGwWRZFfeA2QPo74peNIfhx8MvEXxCubfzY9B0O61GWIdXWGFpCB9dtfin8NteXSf2P&#10;vAtg9ytnq1nomn6hY6xBcTSf2d4knijZbm3lVPO0vUCznfaTL9j1ASEpJukbd+hOjfCr9v3wvtjt&#10;f2tvAviSNFAkHib4USxSuMdd9pqUShj67CPas3Uf2Wvix4t+Kvhvx/reo+F9IhsvFFtrHia10WW6&#10;kh1Z7eNzHIkEq/6NP5vllpFkO9Uw4kKoV+hUBUZJ71+eP7dX7H3x/wDHv7afiD446B8Er7xFouoe&#10;F9J0vRdY02KzuJdNEBnlnPlzXkMqhndQ3lLvOVZGIR4J+y/Zk/4KK/tI/sxeHbC0/bW+G/jibw15&#10;0VneahfeENTm1DQFUtG11JcLC0N1ZYRZGdpTOisXO8sYov0jsb2G9tY7y3nWSOZQ0UiHKspGQQe4&#10;PUe1WKKKKKKKKKKKKKKKKKKKKKKKKKKKKKKKKKKKKKKKKKKKKKKKKKKKKKKKKKKKKKKKKKKKKKKK&#10;KKKKKKKKKKKKKKKKKKKKKKKKKKKKKKKKKKKKKKKKKKKKKKKKKKKKKKKKKKKKKKKKKKKKKKKKKKKK&#10;KKKKKKKKKKKKKKKjlRfLb6V+a/xa+E+lfF/4u/Frwp+yT+xDo+mW9j4qfQfF/iaz+JSaFDqepLBa&#10;3ssx03+z7u3MoNxHi68sykqTkHpT039hz9riayurC48J+G7X+0bWO31SbUPjJqF+2oqh+V7oLo8X&#10;2mbb8pmcmQg4LEE5qS/8E2f2y/Psb3R/i34L024023eDTbxvFvjWae0jbAMUclvq1q6x7AFCAhVx&#10;gACsx/8AgkN+0prN7qGpeIP2hvBCy6ozNqjpp/i25a7z8oErXHiRzJtBONwJGepptl/wRE8VpNa3&#10;s3x08Frc2MSw2tx/wry/mKQ94gJ9YZQvouMDAx0FYP7SX/BMDS/2Vv2ZvE3xs0LxR4T17WfDZtr6&#10;Cz1D4R6S+mtGbyFbmWaC4SeR9sDSP8sqElFyex+0f2C9d8J+A/Gnir9my+/Zn8BfDrxlpul2Ot6h&#10;d/DXSbe00vxXaTNLAupRrFGjxuJIXR4ZdzRlgFkkU7q+l9b0ey17SLrRNXtFntbyBobm3b7skbKV&#10;ZT7EEg+xr4N/a5/YR+JHhK70u8+DPwyn8a6G/iLS47e6ttWeLXfCelRXtrNc2Qd2H9rae0cM3lwT&#10;MXgklUjeoUw+jeNf29Pgt8KdX03w38WPC3xA8L3urib+y7XVfhvqv+kiFN8nltDA6PsU7m2sdo5O&#10;BXS/s+ftdfs5ftT2uoXPwD+LGmeIm0llGqW1uHiuLQsWC+ZDKqyICY3GSuMow6g49JpA6n88V41/&#10;wUH8Qv4b/Ym+KFxbMwur7wbd6XabfvedeRm0ix7l5156Z5ORwfqbQ9PXStIttLhA8u1gSJMDHCqA&#10;P5Vcoooooooooooooooooooooooooooooooooooooooooooooooooooooooooooooooooooooooo&#10;oooooooooooooooooooooooooooooooooooooooooooooooooooooooooooooooooooooooooooo&#10;ooooooooooooopsgLIQBXwn8Qvjtd/sHftD/ABE0T4k/A7xpquh/E7x7FrvgvxNoNpY/2dLNNpVl&#10;by2E1xc3UEcFz9otJSiSEGUSIFJJxVPVv+CmfiuK3a60X9iL4h+TDN5OoS61qmkWf9kvj7t+Eu5W&#10;sgezyqqYw2/BGeZt/wDgo/8Atk6nbXk9v+wDpOnyaXJGdcttT+LULXGnW78peSRQ2TPJauMbZoRI&#10;pIYAna2MnWf+Cmn7T2lJBd6t8O/gTpVvPKrRSTfGZ7oz2px/pUDJaLDOgDA+WsomIBIjIGaxbz/g&#10;rF8UI5Y7aw+JnwF1BmukkhPh3U7rUo7qwKgloz9ohaO8TILWtwsA+VgsrHiqPxZ/bg+Ivxy+G3iv&#10;4QXXxX+Gt5pPizSJrHTr20+F/iLbcWs8Jimt5WW5lktLkM5EcixTxEhG5J2D0/8AYn8f/Hz4n/t0&#10;+D/iVd/CTxdDo8nwn1Hw74q8S6h4F1DSLFmhube4ss/a12eeJPti5ieVHWZXyhJRf0PpvlqK+D/+&#10;CsOs6hZ/tGfCLT28LaDqunzeGfEzXMXim4uLOyMi3GjlEXUIgV0y7PzNBcyYXzIxGCrSK6+e/wDB&#10;Pux0/Uv26viBfWU/iQ32gfDvTrbxAvibQxY3/wBour+68lLxoGNtqEyxWRZL6EbZ4pYzucgvX3Rn&#10;nBNfPv7KnwB+Ef7UGt/Fz4tfEbS9Wk1VfjFq2i2epaX4m1HTpre306O3sljje1njIXdDIxxxudjn&#10;kmvS/Ef/AATp+Hfii3t9A1b44fE648Ox6tY39x4X1DxUl9a3TWl1FdQxvLdQyXOzzYY922YFgCCc&#10;E19AomxdoNOooooooooooooooooooooooooooooooooooooooooooooooooooooooooooooooooo&#10;oooooooooooooooooooooooooooooooooooooooooooooooooooooooooooooooooooooooooooo&#10;ooooooooooooooooooooorP8ReFvD/i7Rbrw14o0e11HTb2FobywvrdJoZ42GCjowIYEcYIxXjUf&#10;/BM79hMXv9o3P7Nfh26m3MVk1COS4wGzlB5rsAmDgIPlAwAAABW3o37Bv7Fvh4QjRf2Vvh9b/Z4x&#10;HDs8I2eUQdFBMfTgV2Xh/wCCvwi8JqqeF/hh4d00L937DodvDjp/cQelbkOhaVbkGCwhTH9yFV/k&#10;KsfZotu1V2/SlEIAwGan0V578fP2c/BP7QfhlNJ8SyXVjqVk0kuia9p7Ktzp8rpsYruBWSNh8skM&#10;gaORflZSMY+V/wBmj9mb9qn9krWPHmpf8M6eGfE0mtatbR6ZN4F8QQ6ZbvpdpaolvHHaXhAtnM8l&#10;7KYRIY08/CtjmuvvP2w/FPhTUTp3xZ/Yt+NPhlkwJLmHwhHrVsO3+u0me5B9eB+Ga3/+CTXhrxPo&#10;n7HFj4k8c+HtQ0rXPF3jPxR4k1ex1TTJrOeGa91u8mAeKdEkX92Yz8yjIwRwRn6coooooooooooo&#10;oooooooooooooooooooooooooooooooooooooooooooooooooooooooooooooooooooooooooooo&#10;oooooooooooooooooooooooooooooooooooooooooooooooooooooooooooooooooooooooooooo&#10;3DGc00SRk4Dj86Xep6NTZZVReDz6V8efFX/gtd+y98IPiNJ4a8Q+CPiBfeEYdaOiyfFPQ/C7Xnh4&#10;akrBZLUTxuXdkY7CyIwLgou4givoL4XftRfAn4zam/h/4c/E7Tr7VI7VbqbRZWe2v4oD/wAtHtZ1&#10;SZF92Qc8V6EJIydocU6iiiimhSO9J5WOh+vvT6KKKKKKKKKKKKKKKKKKKKKKKKKKKKKKKKKKKKKK&#10;KKKKKKKKKKKKKKKKKKKKKKKKKKKKKKKKKKKKKKKKKKKKKKKKKKKKKKKKKKKKKKKKKKKKKKKKKKKK&#10;KKKKKKKKKKKKKKKKKKKKKKKKKKKKKKKKKKKKKKKKKKKKKKKKK8V/bB/aqT9nzw1pXhTwXpdvrXxG&#10;8cXr6X8PPC8jti9uwu6SefbylrbxgzTSdkTA+ZlB+HfjT8Cf+CpPwb0aDX7T9pLx58SobK6N9c+J&#10;fAmsmz8QwSYZto0e6d9LvId/y+WixtswAhIOfQv2U/8AgthpD6Fc2v7amn2Gi2umahHpt58TNBsL&#10;yHSLa+IH+galb3UaXGm3gzllKvDz/rE4Fd3+1p+1Dr37S/jCz/Yd/Yn+Ilt9r1/RYNU+I3xI0O4W&#10;4j8MeHbhcxfZZVyj3t4gZYcE7ELTHGFNel+Hvgh8D/hp8C4fgXZeB9JtvAek6CdPbRb2FZLUWQU7&#10;1lD5DgjLMzkliSzZJJP51w2fxf8AiB4H8XeMP2afE9/4R+Eej3zaj8B9a8QeH9QnOkLbowubyz1S&#10;zZ5tPsGkjPlQXMU0LwblZRE6qn6Pf8E5P2i/in+1R+yT4T+NPxl+HH/CM69q1s4uI4ZC1vqcaMVT&#10;UbYNhxbXCjzow4B2ODyCGPvVZ+t+KfD/AIas/wC0PEWt2enwd5r26SJBz/eYgVxuo/tYfsxaQWXV&#10;P2jPAlsythlufF1lGR0/vSDnBrGuv28v2KLOJpZ/2vvhf8q79q+PtOZivrgTE4+maoTf8FD/ANjM&#10;bF039oDRNUeS3M8Meh+bqDSxg43oLZHLLnHIyPzFczc/8FUv2Svsdnf6Fd+OdYi1G5+z6bLpvwt1&#10;1oryb5sRxTPZrE7na3yhieOM1zVz/wAFgPgo9g2p6F8A/jBfW/2hrYXDeCRZwx3C5/cyvdTRC3c4&#10;xtl2HJA6nFe4/Ar9p34VftCabJN4H1t7fVLQY1bwzq8DWuqaZJnBWe2kAdRnO2QAxSAbonkQhz6J&#10;kdc0UUUUUUUUUUUUUUUUUUUUUUUUUUUUUUUUUUUUUUUUUUUUUUUUUUUUUUUUUUUUUUUUUUUUUUUU&#10;UUUUUUUUUUUUUUUUUUUUUUUUUUUUUUUUUUUUUUUUUUUUUUUUUUUUUUUUUUUUUUUUUUUUUUUUUUUU&#10;UUUUUUUUUUUUUV43+03+zJrPxgv9F+KXwu8fnwr8QPCMF5H4b1iWxFzZzw3Ij86yvYCQZbeRoomO&#10;1kkRo1ZGHIby/wACftWnTPH0PwF/ah8If8K78fSKosILy4MmkeIvl5k0u+IVLjJ5MDbbhOd0Z+8c&#10;X9rL9grwJ+0NqUPxV8Dan/wh/wASLC3eKy8XaWskT30B2k2l6bd45pbdto+5LHLHyY5F5DX/ANgj&#10;9ijwb+w78HJvAukz2d9rmu6tPrPjDXLTTxbpe38xywjTLFII/wDVxoWOFGcklifGv2zfjWv7WHxN&#10;k/Yw+G/it7fwbpqpN8U9e0zXrOzk1RiGMehWMtyyxztuVJLxVYbYWWJv9c2KH7NP7PEP/BQXxdBq&#10;8PgrS9D/AGe9A1TczWPh6HSb3xzfW77Ws3+yTPDcaWjjEkqBUuiuxd8YLt+ldjplpp1tHZWdvHFD&#10;DEscMMMYVUUDAUAcAAcAdqsV8M/8FNvgh4Z+Kn7V/wAD9I8YxQzW3izTPFPhfT/t2nxXltZ3/wBh&#10;XVIriS2myky+Vp1zEw4b96CrRsAw8R+CP7GX7UfxO0vUNb8O/HX4X+Gbjw1r2oeGk8j4RyXkyrZ3&#10;LwukzyaiBdRzIkcoW5WVkDgB92XPfeH/APgmH8etOvIJ7r9uJdNi0+++06Hb+DfhnbacukgkGWG2&#10;M91clIJMYa3JaAYQrGNgrsov+CbMElveQal+138Ux9uuku5I9Lk0exjs7pQN09mIdODWbvj5zCy7&#10;ySW3EnM2o/8ABNH4ea9Pq1x4k/aC+LF+uvwwx69at4qhgt9R8vpJNDBbRxvKRwZdu8gAbsAAFt/w&#10;S2/ZyF9b6rqfjP4oX99a6aNPS+uvitrAmNtziJmS4XcmABtPGPxrhf2if2Qv2cf2LvCGh/ta/Cbw&#10;5qtn4s8CeK/DkGn65qPi7Urxo9OuNZsrW6syLi4dBDJbzyrt24BwRggGv0UtwQmCc1JRRRRRRRRR&#10;RRRRRRRRRRRRRRRRRRRRRRRRRRRRRRRRRRRRRRRRRRRRRRRRRRRRRRRRRRRRRRRRRRRRRRRRRRRR&#10;RRRRRRRRRRRRRRRRRRRRRRRRRRRRRRRRRRRRRRRRRRRRRRRRRRRRRRRRRRRRRRRRRRRRRRRRRRRR&#10;RXI/GX4Q/Cr43+Ar74e/GXwTpevaDexn7XY6tbq8fAz5gJ5R1xkOpVlIyCCAa+I/2H/GnjnxT+0d&#10;4s8P/s9fELXvFH7NvhnSzpui+IPGVwLy4vdcWXbJHpd9/rbqxhRWjMk5fL8JIw6fXeAVxx0z9a+A&#10;P2hf+CUc/wAMtA15/wBmaHWr3wNqmm3aav8ADjwzryaTqrtOW8wW13KrwXaYc7IbqMyRsMx3A+WM&#10;a37G/wDwV38Ofs96Pbfs8ftVeFo9B8MeDXj0Sz8aLZ2uky6fHEoW3gvNCM322IBBGPtMUHlOGD7I&#10;0Bav0W+G/wAU/AHxf8HWPxB+F3jDTfEGg6nCJrDV9JvUngnQjqroSPqOoPB5ros185f8FG3/AGZd&#10;I+DWk+Mf2kvGeteFX0zxNCfBnjDwzDM2paRq8sU0UcsHlJJnMTTo6yI0TRlw6kYr5B+Cfx0+NvwB&#10;u/iB4ZsPHml+MpNW8QTeLptYm+GetRXTWs1pBGZUsocrJEz20knnQytGzySKqpsIGzqP7fH7UptN&#10;B1rR7zw7NpviiRYdD1W3+Et3NaXE7KWSNbh9fiiLvj5ELhn6KCcgcrq37eP7cN/oWsa9pdnrxXw9&#10;dPDr1jonwP0/7TpjADBngufFjTxKVIlDGMgoVcHaQa5PXv2vf+Cil3pul+ItG+J2ty6NrkkC6T4g&#10;s9B8HxadP5vypm6XUbpI9xIC7iFLYAYkiuB8Qftp/teWtvfHx1+2nq2gSabJFHqdpeeP/BmlywFx&#10;n7q6VcyOOwaESLu+XOTWh4D/AGpP2WtVSxH7c37YPxM8XaE2qWt7caFofxY0zxBpxe3miuo4b+1t&#10;NKsZnXzIkP8AownTghmGMn9mPhr8QvCHxU8AaL8TvAOspqGh+ItLt9T0e+jRlW4tZ41lhkAYAgMj&#10;KeQDzzit6iiiiiiiiiiiiiiiiiiiiiiiiiiiiiiiiiiiiiiiiiiiiiiiiiiiiiiiiiiiiiiiiiii&#10;iiiiiiiiiiiiiiiiiiiiiiiiiiiiiiiiiiiiiiiiiiiiiiiiiiiiiiiiiiiiiiiiiiiiiiiiiiii&#10;iiiiiiiiiiiiiiiiiimyHCV8W/tofELxn+2F8a7j/gnl8EvFUuleHdJt4Lv49eKtPkZZrWxmXdBo&#10;NvIPuXN0nzyOMNHB0OZBXWfFr4j/AAw/Yj+Amnab4H8EQpHb/Z9D+H/gnRY1jbUr5wVtrGBR3IDF&#10;mIO1FkkbIUk/Gvi39rn9pD4KeNNU+K2oftMaZJrWn6dJdeJPh14u8y10W7UzNsgs7a4gh1SwnHmJ&#10;DHKsV3FNti8wqzkH6u/Z7/bx8B/FXUdF+Hfxd8CeIvhR8RNY0mO+g8B/ECyNldXURGS9pI4CXajn&#10;Kod6YIdEYFa3f2hv2Qvgb8fLWTxN4r0d9D8SWtu32Dx14duDY6tp/wAvJW5jwzIAOY33RsF+ZSAK&#10;+Avhn4B/av8A2cPhJfftx/s6eNfC/gWwuNcuP7Jge8ulg+INm2oSRWButDW1k33V6HRopI7tZiZ1&#10;O5QSB+xngu98Qaj4S02/8U6atlqdxYQy6jZxtuW3uGjUyRgnqFYkDvxXi/8AwUZ8L32p/AfS/G2n&#10;6Te3zeCviF4d8Q3MOnWctzOLW21KEXUiQxKzS+XbvNIVCklUbAJxXyz4S+AX7M3x3/bK8RaHHr2o&#10;+IfA+o+D9N8XeDtL8P8Aji/tNN0zUTc3FpqHlW9pcRorNss5WXAKu75A3HPomt/8E0/+CeOnaPfa&#10;XrnwqtbGz1KQS6jG3jPU7dbhuPmfF0u4/KOT2qvov7MP/BKvwFexXsnhn4ZzXdvbraxz+J/EUWoy&#10;pEBjy917PI235emccVuW15/wTC8KWosrK6+BWnxRhtsUcmjxqh79OnWr0X7Qv/BOHw+C1n8Xfg5C&#10;yjPl2esaYXP0VGLH8BUd7+3Z+wzottJDpfxk8Pu3l7VOj2MtznIPA+zxNuOT0GSK7v8A4JXeIR4g&#10;/YO8A28t41xNpNjPpk0jWc0ODb3EkagCZEYjYEG4DB7V9E0UUUUUUUUUUUUUUUUUUUUUUUUUUUUU&#10;UUUUUUUUUUUUUUUUUUUUUUUUUUUUUUUUUUUUUUUUUUUUUUUUUUUUUUUUUUUUUUUUUUUUUUUUUUUU&#10;UUUUUUUUUUUUUUUUUUUUUUUUUUUUUUUUUUUUUUUUUUUUUUUUUUUUUUUU2cgRMWr4O/Zu8bab+xfY&#10;+Jfg5+2AmneFfFt1q2reKdS8fXUwj0nxn50zzzX1vO5+WaOMrG1m582GONQm+IBz4Bqfx11/9pj4&#10;jX3xw8cX/hjS7Vrdrb4b+HvE2paRM2k6JNEDLPe6bqVxbMbu7BVmcS7ooQsS7S8u713/AIJn/sk3&#10;Px58UWf7YPxbs4z4H0y4874P+Dlur/8As6edfMRvEJsbu8uordnRttskTbAg84DLoV+4PjP+z/8A&#10;CP8AaH8GTfD741fDrSfEekzK3+japbCQxMRjzIn+9DIMArIhVlIBBBGa+Yfil/wTe/ad0bwW/wAJ&#10;f2bv2u7y48A6lNFb6z4R+JDS3l3FpplU3FpZ6wga6iSSEPAPOWZkWQlHQgEdf4Q/ZT/aM8Y/HP4f&#10;+Kfjpp3w90nwR8NY7q90Pw74T1S8vHutVMC2tpLIJ7WFI4reF7koFLHzHQgDaGH1Eilei0jx5GMm&#10;vG/if+wB+yV8YPG83xH8a/BmxbXLq38nUNT0u7n0+W+Tj5bg2skf2jAAA8zdgDA44qh4a/4JmfsB&#10;+FroX1l+x98P7u4Vty3eteHYdRmDeokuhIwPvnNekaH8A/gd4Yt/snhz4N+FNPj2hfLsfDtrCu0H&#10;IGFQce3Sti38B+C7T/j28J6ZH82f3enxjn1+7VuPQtGiAWLSrZQvQLbqMfpUqadYx/6uzjXv8sYF&#10;OW3VBtT5V7KBxUlFFFFFFFFFFFFFFFFFFFFFFFFFFFFFFFFFFFFFFFFFFFFFFFFFFFFFFFFFFFFF&#10;FFFFFFFFFFFFFFFFFFFFFFFFFFFFFFFFFFFFFFFFFFFFFFFFFFFFFFFFFFFFFFFFFFFFFFFFFFFF&#10;FFFFFFFFFFFFFFFFFFFFFFFFBAYYIrnfiT8KPhv8YfB954A+K3gPR/Emh6igS/0fXNNjura4UHID&#10;xyAq2CARkdRXks3/AATL/YnM12um/Au00uy1CJ477RdD1S7sNNuEYEMjWVvMluVIJBXy8EEgjk17&#10;pYaXp2lWkNhpllDb29vGscEEEYRI0UAKqgDAAAAAHAAqxRRRRRgCgqD1FBYAZJrL1jxt4P8ADs6W&#10;/iDxPp9jJIVEcd5exxFiSQMBmGckED1Iq7BqNpdANbTLIGGVKMDkevFT7l9aKKKKKKKKKKKK4n9o&#10;n40aR+zp8BPGnx+8R6Pfajp3gnwtf67qNnpgT7RNb2kDzyLGJGVd2xGxkj+leP8AhT9u/wCL3jTw&#10;zp3i/wAOfsKeO59P1axhvbGc+JtCHmQSoJEbBvu6sOuDzg1b8d/tu/FPwn4E1PxdYfsR+PJJtK06&#10;a9uIdV8QaHbW/lxxl3HmQ3075wvA8o59q0/2aP2+fhD+0PpGgNd2ereDNc8SaLa6ppXhvxhbrbTX&#10;tvPEsqvayhjDdgKw3eS7MmRvVCcD3aOZHHFOooooooooooooooooooooooprSKoyTVe61rTLGPzr&#10;6+jhX/ptIF/nSafrmk6tAtzpeow3MbNtWS3mV1J+qkireQOpooooooo3KOpo3D1oyPWiiiimtKq9&#10;TWfN4w8LW9ytlceIbGOZiQsMl0gYkdRgnPFXo7mGUBkbhhlT61JRRRRRRSFgO9ME6dc/hTwwIzml&#10;ooooyD0NMNxGOM0n2hO+acsiMOGFOooooooooooooooooooooooo3L/eo3DpmgMD0NG4dM0UUUUU&#10;UUUUUUUUUUZo3D1oyPWjNFFFFFFFG4HvRmjI9aKKKKKKKKKKKKKjFxHnbThNGehpouIj0PfFSbh6&#10;0UUUUUUUUUUUUUUxp0U4zXzl+0V/wVW/Yn/Zr8eN8I/F/wAY7HUvGaxu83hPQ7y3ku7dVXcxnaSW&#10;OG2wvzYmlRiD8oOQK8w0n/guz+zNe2thretfBP4t6doupb2tdbj8NWmpW5gX711jTry5l+zj/nts&#10;8tv4S1fXvw2+KHgT4veBdL+Jnwz8XWOuaDrVqtzperabcLLDcxt0ZWH5EdQQQQCCK6KivM/2mf2m&#10;vCX7NfhPR9W1jR77WNW8TeJbTQPC/h3Syn2rU76difLQyMqKEiSaZ2ZgFjhc8nAPlnxL/wCCk1t8&#10;G/Fdj4Y+IP7NHxAczaW+p6k/he2ttZk0uyWWOL7RPb2szTbC8mBsR2ISQhSEcj2n4LftGfBH9obw&#10;uvi74K/E7SfElltBmbTbgNLasRny54jiS3kHeORVdSCCoIIGT+1V+1H8LP2RPgzqfxn+K+riG0sw&#10;sWn6ejL9o1O8ckQ2kCk/PLI3A6ADLMVVWYflT8SD8X/Fmr+JP2mv2nPCrNq/iG1Op6xNNdMuiWVl&#10;DlbXSLO/gi1axmkVJCkcbwwyzzXD/KzOM/Q37H37DHxS8PeCZP2jZPE+pfDD4qa2sc2i6fpF1HNY&#10;aNpqR4t9OvrGGOGyuy4JkuCsMbB2PlNGUVq+sv2G/wBpbX/2pPg/deLvF/ha00vWvD/iS/8ADmvf&#10;2TfC60+7vrGbyZ57OXgvbtIGwGAZCGQ52lj7VRTWlVe1Amj7nHamtcxKu5jgDnJNcx4i+OvwW8Is&#10;V8V/Frw1pm04b+0Ndt4cf99OK5K9/bq/Y5soHnT9pfwXeeWpPk6X4ggvJWx1AjgZ3Y+wBJrjW/4K&#10;WfBjXb3+zfhl8Kfi14sdmKi40v4V6ra22f8Arvfw28WD2IYg9ial+F//AAUr/Zw8ba7qvhHxtdat&#10;4D1TRr97K+j8a2aW9otwu3MAvo3kszOA6Ewed5oDglOte+2mpWl/ax31lMs0M0avDNGwZXUjIII6&#10;gjp65qxRXl/7afgO8+Kn7HPxY+F2nxGS48R/DPXdLgjDbdz3GnzwqM9uXrzf9jXW7fxL+yR8Mdbg&#10;XEdz8P8AR3j+n2SKt349L5/wO8Z28YXc/hXUFXc4AybZwOScD8TwK/Mj4Q6R4s8Z/s0aHZ/Dm+0+&#10;bXZPhva/2XprLL4d1Q6kmmI0Ei6dqPnaVr8ZZVYXUXlSqBwwkBr9Uv2EfiNffFn9i34T/ErW9ak1&#10;C+1v4d6Nd6leS/M09y1lEZnY8ncZN5PJOeK9e81T0FOpryqn3q8dX/goJ+xyNVutFvPjtpNlcWd1&#10;LbXSalDPaiOWNirqWljVeCMA5weME5Gbift3fsYOMn9qTwInIH73xNbJ16fecVJb/tyfsY3R22/7&#10;V/w5ZsZ2jxrY5A9cebmtaz/aq/Zl1E7dP/aG8DzHdjEPiyzbB9OJK1rb43/Bm8TzLT4s+GZVyRuj&#10;163Yce4epB8YvhKenxQ8O/8Ag7t//i6uaF4/8EeKJGh8M+LdN1F0XdIljfRylVzjJCk4GePrWqs6&#10;PytPoooooyfSiiiiikYkLkV8TftUfto/tW/F34leI/2Vv+CZvhvQ5de8KTfZPHnxQ8YFv7I8P3TK&#10;rCzt0Cv9rvFVtzjayRfKGVi2K+VfHn/BGj9sbxtrX/CeeP8A4z/D34iaxeWqRalB46k1y6Mbk/vZ&#10;4Jri5uIllYbgq/ZlhjJ3LCCBiv8ADT4M6r+zZfapafszwal8Hvid8PIYXvvDGjtcanY6608YWyt0&#10;04PM2rW1yUaN9QlaIwmOWQJC6yeX+nH7GX7R1t+1p+zB4J/aKtNDbS28VaFHdXmlPJu+xXQJjuIA&#10;5C71SZJVD4G4LuA+YV6pRSMwXr3rw79pb/go7+yF+yT490X4V/Gr4lXVt4o8Q27XGkeHtH8O32p3&#10;c8IO3zPLtIZCgJyBuwWw2M7Ww39nL/go/wDskftR+IrrwR8OPiJPZ+IrS5eFvDPirR7jR9Rm24O6&#10;GC7SNp1wQSYw23OG2nivcBOh6Z9OleD/ALcH7ZWnfsu+HNK8I+CdDPib4neN7p9P+Hfgm3Ys99dY&#10;Ja4n28w2cIG+WY4AAwDuYA/OviX4Rf8ABXP4aX+m/F/4a/twf8JtqV9sn8cfDvWtC0+202SQr866&#10;TK8Ja2VD8qRSOvmBcvKrGrXw7/4K56r4HivLz9o258PXtnpdwIPEGm6XG2l+LPDcgkEchvNDmlmN&#10;xAv3/tFpNJuj/eLGyZYfdHhHxn4W8eeGbHxl4L8QWeraTqdslxp2pafcLNBcwsNyujqSrKR0INal&#10;FRzyrHC0hboua/M39qL9pT9oH9um78I/Dj4NfHi6+GPgLx38TH8Nx/8ACNvGNf1DSreC+luL6afJ&#10;ewS4/s+ZLaOIK7IfNeQjMQ9o8Bf8Es/2A/AXhCPwlb/sweF9W25abVvEliNR1C5kOS0sl1cb5S7E&#10;kk7sDPAwAK5vXPAmpf8ABPH4l+BPH37PXjbXIPAHiz4g6T4W8YfDXWdYn1CwgTUZhaQXunfaHeSy&#10;ljuJIt8MbCJ42csoKKa+7oZGYZNSUVzvxW+LHw++CHw81j4r/FPxJFo/h/QbJrvVtSmjdxBEvfai&#10;szsTgKqgsxICgkgHxfU/+CrX7Dvh7SLbxB4u+I3iTw/p93fQ2kWoeJfhj4h0yATTSCONXkurCNY8&#10;serlQBkkgAmva/h/8U/hx8V/DUPjL4YeOdJ8RaTcNiHUtF1CO6gc4zgPGxUnkd+9bqyhxuUV8g/8&#10;FD/27bv4W6jD+y38CfGNnp/xD121jl1jxDfGJbXwfpblg95I87JAbx1EgtoHdd7DzG/drk/Ivi34&#10;z/tJ/DPWPD+r/Df9pL4jeIPEHim+bTfB+l6TeRahDrt8FAIEzaxqdnCiE+ZKz2yJEgJIA2qfq/w5&#10;8Wv24P2PPAOmeKv2hfEzfG7w9a6WJvHOoaH4ehs9f0m4wGkntba3VIr+1Ulh5QSOdEQEGY5A+rfh&#10;r8TfBXxe8BaL8Tvh3rK6lofiHTIdQ0fUI42Vbi3lQPG4DAMMqRwQCOhwa3qKK8Z/bF/a98L/ALJv&#10;gy1vW8Mah4o8Ua28sPhXwbo6/wCk6lLHGZJZHc/Lb20SDfLcSfIi/wB5mRW+Of2Rfh/+0d/wUk+F&#10;+j/thftqftAeLNP0fxhbfbfCvwn+G3ia70LSdM04kiI3E9nIlxeSuPmbfJgBgMADaPXbr/gmT+yt&#10;FG9z4Wg8deHdSb5oda8P/FTXre7ifGNwcXmH+jhlPdTWr+wp8dPizof7RPxD/YH+N/j668YX3gfR&#10;9N17wf40v4Y473UtFuy8flXvlhVa5gliKGUAGVXViAwYn66Gcc0UUUUfhRRRRRSM20ZxXjH7Qf8A&#10;wUG/ZP8A2XfHNn8MvjJ8RNQtfEN/pTanb6NovhHVNYuBZqzKbh00+2nMUYKN8z7R8rdga4+3/wCC&#10;un7D813p+nTeJvH1vcatCZtNhuPgr4qX7TEOfMRv7N2suCGyCRgitjQP+CpP7CXiSFJ7D46rCr3R&#10;tc6j4d1Kz23AIBtz59sm2bJ/1Rw/Xjg10cf7e/7GT2lxeyftK+EIo7MIbxrjWI4/s+7G0SBiChOe&#10;jY/Q1NB+3P8Asf3Oqf2Jb/tG+EZLzyfO+yJrURk8vON+3OdueN2MZ461Av7fn7FLQRXI/ak8D+Xc&#10;NItux8R24ErJ98LlvmK4OcZxjmtDw7+2j+yT4u1yz8M+GP2kvBN/qOoXBt7KxtfEts8s0wxmNVD5&#10;Lc/d654xnivSluonVXGcN0qSiivlP/gqR8df2h/gx4U8B6d+zd8QLXQdY8U+KLnTWkl0W1vJbhk0&#10;66u4441upEjyz23lkAPIfNXYrMAj+I/BD9t34g/EzVofBfjT9uHxb4U8UHT2um0bUvh3pDR3CxhD&#10;OkM6WWPMjLqHt5ViuU3gvAgrtPEX7T/jzwpFdX3hX9tvxDrGsWsW6z0rxJ8I2fSrlxyI5XsdOjnU&#10;N93ekp2Z3bHxsPvf7HX7aHgL9rvw/qz6HoeraLr/AIbuIbfxJoOsaTc2zW7SpujlhNxFEZoJAr7Z&#10;Nqn5CGVWBFe1qdwzRRRmmmVR1pPPTFRT6pZ2kMlxdzLFHGu55JGwoHqT2/GuH1z9q39mTwzejTfE&#10;H7QfguzuWbAtrjxRaLITnptMmc/hXD+Nf+Cm37DXgSO8k1P4+Weof2e+zUE8M6Ve6y1q23dtkWwh&#10;mKHbzhsHkeoqx8EP+CiP7LPx5C/8I54w1DQ2urny9Gj8b6DdaG2sxkkLNZi9jjNzG2DjZlhxuVcj&#10;PtonRjgfrxT6yPHHjzwb8NPCd/47+IPiax0XRdLt2n1LVNTukgt7aIdXd3ICj3JrgJv25v2OrRrJ&#10;L/8AaZ8E2v8AaV4tpYG88RQQi4uCpYRIXYBmKqxwOcA+leoW+oWd3BHc2s6yRzKGikjYMrqehBHB&#10;BHcVHqWp2WmWE2pajeR29vbxNLcXE8gRIkUZZmJ6ADJJ6Yr8xvjz/wAFD/j3+0V8RtY8TfssfGS8&#10;0r4d6ZM+leH4fCulpqV9rsiP+/1R0tFub2GAkFIVFoVeNTNuIkUDoP2L/wBqD/gpH8etP1L4wfD/&#10;AOKXh/xZ4L8OwrYWOm+KtGa3Pi2+SUtdiC8Gn2E9okMQWFJJbVw0/mq6sFD19q/sy/tQeBf2m/C2&#10;oar4bsdR0jWtB1A6f4q8J65AIdQ0S9XrFOgJGGX5kkUskiEMrEdPTqKKa0qpyenr6V55pv7Xv7Km&#10;svHHpH7SfgO6aZ9kK2/i6zcu2cbRiQ5Oe1d/He28qCSJ9ytyrL0I9fpTjLlc7cV8P/tX/wDBSXxt&#10;Y/tD3H7PX7LjQ3EPhGORPiF4ql0q8mtLbUHT91p0VzDZ3MEc8YYTTebsA+SPO4vt5n4Z/tyft1fE&#10;P4tw/DH4L6x8P/HUmgWP9peOI9Ut/Jit4G+W3tE1KxkeNbuZhIRG9spjSPe4CugP1t+zf+1V4C/a&#10;Mh1TSNPtbzQ/FXh26a18VeCdc8uPUtKlB+8yIzCSF+GjnjLRSKcoxwQPVKKKaXApPOTOM0GZB1P6&#10;VU1jxN4f8PWjahr+s2tjbr964vLhYkH4sQK4PUv2y/2TNJu5NPvf2lPAwuI/9ZbR+KLV5F+qq5P6&#10;VleEf2+P2P8Axv4zufh9onx30aPWLUQn7HqfmWJnEpYRmBrlEW5DFGXMRcblKnB4r1v7VHjI749K&#10;kooOccV+an/BPf8AZb+FXxl+EPirxH8ZNO1vWtcsfi94x0uS+ufGGpBxDba3dxxRnZcgEJGoUcD5&#10;VHoK99g/YR/ZrtpFaPwprbIi7RbyeONXaEr6GM3e0/iK+R/2Vvi/4z+CXxD+Jvhb4DfEO/j1Sx+K&#10;3iezt/BepeJI762u4YdSmWCKDS7+WB9qwhVElhcB2O5XikdQp/Qn9jD9qXQf2v8A4I2vxb0bSrjT&#10;biPUrzSdc0m4gnjaz1C0maGePbPFFJjcuRvRG2suVByK9doppkUDOa5fxF8dPgx4Q1yTwx4q+LPh&#10;rTdSi2GTT9Q123hnUMMqSjuGGRyOOnNT6d8X/hVrAzpHxK0C6z/z7azBJ/6C5rbttVsbyPzrO5SZ&#10;P70TBh+lSC4jIyM/lR9oTvThKCM4ppuEBxilWdGO0dqfSMwUbjTPtMY6/wCeK+Wv+CnvxS+JGmeH&#10;/hz+zP8ACTxPceH9W+NPjpfDl54ms5NlxpOlx2s93fy27fw3DQwNHG38JkLDBUEWfht+xT+yp8KP&#10;B0PgjwZ+z/4Viskj23D3mjQ3VxeHHzSXE8ytJcSMclnkZiSeTXgf7Tv7J3wZ/Za1nwz8XfgH4I07&#10;wrp3ibx/peg+NPDenW2/Tb1dRuI7OC8TTmcWouIZ5YgG8ojZJIWVtq49G/4JU6Z4j8GfEz4//Cm3&#10;02SHwto/jyxu9KWW7hlMWpXlhHPqUX+jolvD+8MMxhiUIjXLc5OB9rUV+ef7cX7QviX4Lft+6f45&#10;+OnwckuPCPh/w/bwfCLX9S1NbTR11W73x380lyUdYb4oVt40k2Hyd5jLmZgOi/YQ+JXg/wAQeNfG&#10;s3xJkbQ/jH4q1y41DW/C+sb0urbSraV4NPitWcAXFrFAFbfESoknlZtrOVHc/Fr9ir4YeP8Axm3x&#10;m+Huo6l8O/iMIQlv4+8EyraX0qj7sd2mPKvocgZinV1IAA24zXyR+0dH+2h8OfjbpXxU/bs8T3Pi&#10;LQ9FDQeDviJ4JtJbXRPDkbxiOW5vbOAST2N1KC3mXbJeW4RzGEjXcT6J+yX+ydoHxU+LC/HbxH4S&#10;0pvCfh7VpZ/D8jaNZQ3HinWInKrqk7Wttbx3FvbMJBayPEHkklkmPCxE+oftd/HHx9rvi/S/2H/2&#10;V9Wh/wCFqeOLdnvNSxvj8HaHkLc6zcAfdfGUt0YgyTOvBCsR9Pfs+/AzwD+zb8HvD/wQ+GOkrZ6L&#10;4d09LW1QffmbOZJ5D/FLJIXkdjyzyMTySa7avN/2r9V+Keh/s1eOvEXwY1uax8VaX4Xvb/QZbe1g&#10;mkkuoImlSELOjx5kKeXuZWC787WIwfnX4K+CPi1+0J8IPCvxk1X9ur4uG38UeH7PVYrXTpNGskRb&#10;iFZNmYNPDHBbGQR0/LrF/ZO8P3OP+Ei+O/xe1bI5+1fFbVYlb/gME0aj8AKw/Gv7EX7FX2E6x8Y/&#10;BNrq1ohzJdeO/FF5qEQPub64ce/0BrjNF1j/AII4fDDUvs/hS1+BNvqFpH5jf2Lp2m3VzGq9/wBy&#10;jyYHfsO5rbu/+Clv7D/hjwTY+PND8W6pfeG7y4FtZa94f8A6rPpjMOMfa47X7OAOg+f73HJOKh8Z&#10;f8FMfhj4S1O10EfAz4sTXl8yJpsdx4N/s2G6kc4jRJtRlt4mZ/4UDFznGCcA+d/CT49TeCv2gvHP&#10;ij4nfCPVPD3gH4qQ22pah4f1ryJtU0HVIrb7Lcz3llCzuLW4gjtVMkfmrE8DmTYr7x71/wAEcPHN&#10;n4v/AGB/Cuh2niC31SPwfq2seFodQtZhLFNb6fqVzbWzIw4ZTbpBgjjHQAV9USs6jK18y6l49/aB&#10;+If7S/xO+GugfHG98K6X4Pm0dNIttN8P2Fx5kV1YLM8kj3MUjMxlEqgDaAqjg8mrd34F/aknfan7&#10;Z+teS0ZWSGXwXozB8jB5Fsp/I/jWv8B/hDo3wC+C/hX4JeHtTubyw8J+H7XSbS7vAvnTRwRiNXfa&#10;ANxCg8ADPauslhimRo5kDKy7WVhkFcYIIPYjqO9fJth/wSM+FHh/Rr7wN4Q+PnxJ0nwbeXRmi8D2&#10;99p0+lWX7wyqlvDc2Unk7GO4MCGB53E816F8Hf2KX+BHgPQ/hZ8PP2q/i3a+G/D9tHbaXpDa7Y+W&#10;kKniPctkr7fowOBivGf2Gv8Agpj8Y9C/Z5+H/if9oTx2vxAvPEHh+3m1DTbrRV0PxCl1tJm+x+eY&#10;bXWEBDfLCY5QEOPObivvn4MfGHwN8ffhZ4d+NHww1n+0PDvijR7fU9GvPJZDLbzIHQsrAMjYOCpA&#10;KkEEAiupaNH+8M9q/PH9k79qD4JfB7xp8bPhN8WvH1xY+LLP47+MdX1LSJNDvZZrPTZ9Uneyncxw&#10;sqRSWojdHJ2shB+vsNp+3B+yJqt7caXb/EyGW6tLOO8urc6HeB4reTOyZlMGVjbDYc4BwcE4qlL+&#10;2d+wl4h0ezvrv4teFbiw1IBrGa6tD5NwCu4FC8eG45yOMc9K53VPjT/wSx8QX7aXrWqfCa+utv2h&#10;rW60e0lk25I37WiPGcjOOoI61yJ8Yf8ABEXV7JbhtB+AzWs1yY0uD4TsFjeXeUK7/IALbgVxnOQe&#10;K2dCf/gi9q9uItGtP2a5ERThWtdCUjHH8Q9fXmvLPE/gb9hfWP8AgoX8JtK/Z38SeCNDl17wb4ms&#10;VuvhFqlnZ3lvfxCyuoZi1gRhhDFdKN4YMN6FWUsD9gfsI/Gn4o/ETUvin8Kfil4jt/EE3wv8dx+H&#10;7HxQtqlvcanC+mWV8GuYo/3YmQ3XllkCB9mdiHIr6GJx1rynWv21/wBm7Q9UvtFm+IM11c6bf3Fl&#10;fR6T4fv77ybiCRo5oibaCQb0dHRhnIZSDg1zGs/8FIP2dbFGGk6P8StYlX7sOl/BvxG27k4w72Kx&#10;9v73pXK3/wDwVFtGdk8LfsOftB6uP4JIvh/Fbo3Gf+Xm5jIzx1AxnkcGqy/8FHPj7qsnleGP+CXP&#10;xnuNzAK2oar4bsR94jJ87VARx7dxVq0/bZ/bN1EBoP8AgmR4mssqfl1b4oeHkwc9D5FxN1HPGfSr&#10;jftPft4XiSNp37EnhezZX/d/2v8AF5QCvPJ8iwkx71w+uf8ABUL4ufAL44+H/hT+2R+zZY6Do/ib&#10;w/fata+LfAPiS51230yG0mt453vYnsreRIk+0wM0kSybFfcwChmX628BfELwb8TvCWn+PPh74t0/&#10;XNF1S3WfT9W0u5WeC5jPRkdCQR/nrW5TWkC9/wBKb50bjAb9K+Df2CPFvhz4JeL/AB/+x58WNSXR&#10;/iPB8TvEevW8OrDyZfFen39/Ld2+q2rHAuVaKVYpAhLRtCysoAUn6lmuLW3ga4uJlWONS7SO3yqA&#10;MkknoAOTyK/Mj9oL9v3wl+0H/wAFDk+Hv7IXxo+H/h+30H4e33h7xj8X/EviCC3sLSO9uoJZPs+5&#10;1N7PbLbN5KKdnnXMjMQiMW+3vgL+19/wS9/ZV+Cnhf8AZ98C/tm/DaHR/CukQabp6zeNbOSWXYvM&#10;rlX+aR2JdiOrMcelddL/AMFPv2BIlvph+1Z4Tki02OOTUpobxpI7NHXcryuqlY1YAkFiAQCQeDXt&#10;Xhbxd4b8b+HbHxd4P1211PS9UtI7rTtQsZhJDcwyKGSRHXhlZSCCOxFc3+0V4u+JvgP4E+LvG/wZ&#10;8ER+JvFmk+HLy78N+HpJCi6jeRwu8UGRz8zADAIyTjIzkfI37K/wN/Zi+PXwM1y5+JGp6J8YPEHi&#10;nVFufilqXibTRJcNq6IQLV7WYb7BbZT5UVuVVokUcFmZj5/+0r/wSCOvaHZp+zZ8Q2js9GJk0P4f&#10;fEO9u9R0TTJOgl02UP8AadLnUfckQyKnaPjFeZeHv+Cp37VX7CMNx4Q+KUWr+M5NLuYLI/C3x9IZ&#10;PFheR3ihmtdYjghtdSjldVMaxpcysMhmRlKr9VfsX/s2+P8AQNR1D9rT9qm6XVvjR49s4216bdvt&#10;/DdjkPDoliMkRQQ5+cgnzJdzZPymtD9t79sWx/Zh8J2Hhvwfo/8AbvxC8XObbwb4fRGaMNwr6heF&#10;QTDZQF1aWX3Cry2a+H9b8AeC/Bvg628NeKdCtfjv8Vvi1qX+mf2XceH/ABDY+JtcjiYGUpOkN7pt&#10;tboCN0RCW0S/3ic/o3/wTN/Yy1P9hX9l2z+Cut+J49R1CfWLvV7+3sJJv7O0ua5KsbKwSZ2eO0ix&#10;tRWbJJdzy5r2f4k/EzwP8I/BV98RfiZ4tsdD0PTUVr7U9SnEUMW51RQWPdnZVUdWZlABJAr5ruP+&#10;Csvga6+OFz8D/CH7MHxe166g8Nrr8N3Y+HbW2N1ppuDbfao7e9uoLlo/OUp/qg3Q7dpDHv8ATf8A&#10;goF8BL21K+J9H8feH5sfvbXXvhfrUQj/AN6VLV4T77ZDX5cftEeLv2aP2UrzUPBnw5+NK614Om8f&#10;yeLfCF14J1a0t/EXhXUpJzLslsbqa384o8syx3TJd/6OzQPEgwzezfBz/grd+1Z4t8Ly2nhj9iXX&#10;Pi7eWl59kttc8A2t7Zx6koT/AI+njubUxWyMwIAabe33hGgO1foP4P8A7OH7Y37U3xN8H/G79ufw&#10;/oHgHw74K1aPXfCvwp8Maw2pXMuqCMiG51W92rGxt95ZIYAU8z5ix2KK+z4FwvNSU2UkJkGvgj/g&#10;ox+0f8LNf/bA8D/sefHnXtV8P+D9MtbTxnLY2vhzUL2Txxfwzyta6dAtrBJvhtpIEuZl5ZnNuoAA&#10;c1H8EfjT8OP25v2u9c1u38S2c3hv4QvHD4S8KahBJa6hcarNb5udauLO4VJUjjjlS2ty0YwxuW7x&#10;mu98Z/sE/B678Vah8UPgfqetfCTxtqLeZeeKfhzdLYteyZJzeWu1ra9XJO4SxsxyQGB+YcD8f/2s&#10;/wDgqZ+zF8KpvDt78HvDXxCmnnS2j+LXhWxuGbR7dvla9vtBjDzSyKPmxbSOhwcqoADfNfwj8ZeH&#10;vB/g7VPiL4G+KeoeKIta1tn1bxXoutammq+LtYlBIg8yxuLmNrxsFEt7yxtNqqFAVEOPsX9j79mb&#10;xN4Xv5v2kv2jBBqHxO1+wFrGrKr/APCM6Vx5emQsAAZMBXuZlA8+bJ+4qAc3+0V4y8SftpfGG4/4&#10;J2/s/wCo30elqiN8dPHmk3AVfD+kt97SYZRn/iYXa5QDOYot7kEkAfbfg7whoPgPwzpvgnwppUdj&#10;pWkWEVlp1nCMJBBGgREHsFAFa1FNd1TljXxf/wAFMfhh+0DoPxZ8F/tXfBfQNS8QaPpWhXvhn4ga&#10;JodnHcapBpdzPDcG6so5FcEGS3WO4CJJKYWDIjNGCPkv4J/8FDPDf7B2h3Pwdi8beBfEngvT9SmT&#10;wz4Pk8SjSNe8PW4M001sqXxw9lBjy4TdG2uXPyrEwKA+leDf+CtX7TX7U8Gn6J+xH/wTc8aazda4&#10;i/YfFPjDVrO00GyVhzNPcW8koKoMt5YZXYLtX5iK+qP2GP2P/HP7P934s+Pn7SPjzS/FHxb+IUts&#10;fFmuaPaPb6fYWVsHFrptmkh3Lbwh3bc2GdnLNngj6SEildwbtnNN+0R/3/8Ax2nhgV3CvAP2o/8A&#10;gop8D/2UPHWn/C3xlpHirXvE+p6U2pWug+E/D7XUptfPWBXaR2jhTfKwjVTIGZsADLLXE6X/AMFW&#10;tI8RaX/wkOhfso/EZdN+0G3/ALT1bVPD1lbpOJBGYJHl1QCGYMQDFJtcFlBXJAPQ3/7ePjmHW5PC&#10;afs06hY640MraboviDxdp9jNqrohcx2rBpI52KjPyvgA8kYbHl2sf8FafiRpviD/AIR/Wfgz4I8K&#10;tHZedfDxl8Qbu1m0uTGfLu4E0xpYl+9icK1udmBLlkDYN3/wWa1uDS5bW4vfgdZ68k2620mT4ueY&#10;mo23UT2lybaO3nDr91TIjg8OqnArF1H/AILZX9xbNc6P8av2c7GGSMi1utV8YaiQLgdYJ4vJjkt2&#10;yRguNjZ4bjBoeDv+C7d/o/iJP+FhXvwv8WafNGkTaX8PfEDJq1neFj+6ZJ5XgnVgV2SxyiA7W3TK&#10;Sqt9m/svftv/AAC/a4sJl+FWv6lDq9jp8F5qnhrxFodxp2o2UUrOiO8U6L5kZeN1EsReNip2ueK9&#10;elwY+a+Gv2svhx8PvEn/AAVV8B2PjpFgt/FXwR1a2t5mvmtZJr+x1WzntjayKyut1ElxcODG28Rl&#10;j93NeUfsUfseeGv2h/2fbrxJ4p+NPxE0+aH4g+I7P7Lo2uW8FtBLY61e2sF1bxfZ2W2uPLjQtNEE&#10;kd9zlssRXqPib/gmF4e8Uajd6rqH7VvxaebUrGO11hpdQ0l11JI8eW86/wBngTSxkApMwMiH7rCm&#10;z/8ABNXVnv8AS9WH7b3xfmu9Ls5LJbnULrSbl7u0cfNbXJew/wBKiPXbNvAPIwearN/wTR8Vw2+n&#10;xab+3V8VIG0e4M+iztDo7zaZkANHbyGy3xRMBtMQPlkcFSOKbP8A8E1fHl1rNxql1+2x4ymhvLpr&#10;y6sW8L6KsJvCci9jCWq+Rc8nM8WyRsnJJOaq6l/wTY+LOoabLpV3+2TfX8V8SuvNrXgPT7htbTjY&#10;t6EaNLh1CoFmZPNGxCHGBXo37DsXx++BH7QOp/sl/Ff9om++JWj/APCDx+IvD+qa3pYivtOIvWt5&#10;LV5t7vPFtMZRpSXG1huYDj6+prSKpwaPNT+9XwX/AMFqdbtYvEHwb8Oz2FndLPf+ILya01CKwmiu&#10;IorBImieG/eKGZS1ymUM0LnAEciuVrwf9l+8hu/+Ckvw6i/sPVNPu7bwbrg1CHUrqSeNFeCDyY4W&#10;vo49SiQbZT5Fx5kSZHkyOpY1+jxXCjb/AAkYwa8W8EfE7wV8MP8Ago14wsPG/irSdHtda+DGj3a3&#10;mqahHbxr9i1LUUb5pGAHy3mT6BecDNfVul6tYarYw6jpV/DdW9xGslvcW8gdJEYAhlYZDAgggjqD&#10;xVyivzp+Iv8AwUD/AG2brxp8Qmj1Xw74L8K+APGmr6Lqk9n4Nn1K5t7e1ffBLNcmaRbaWa1eG4Vp&#10;bZbYrLgzKylTxd7+0L+3L4109pbbxr+0rqUd9cFNOm8P/DvRNOuNOGOJJ0ktVtbqE8ESQ3aswdfk&#10;TBNUNA8Hf8FPvHV9/amsfCr4rPG5W1vLHxh8e4tLsryHJ3XkP9lXMlxZSlW5hkSdfkAUj7zaet/8&#10;E7/2rPHl7Jc+JvCXwvvPs+1tB1D4geKNS8TXtseS6XKT2otrpOmDsSQDdmQk5HUeFv8AgnF+0xa6&#10;OPCd18ffhl4c8NzxA6j4P8K/CHz9OmuNyutxEt5fMbWVZBuVotuCAeoBHSaJ/wAEx9fmnTVPH/7c&#10;PxV1LVY5D5etaRJp2m3iwBtwtjcpbNcSQjoEeVhyeea6Bf8Agl/+zNqej6x4f8eXfjPxNp3iCZZ9&#10;f03V/GV0lrqMqkkyTW9q0MTyEnltm48ZJwK77/gndqtx4M1T4sfsqHWrm9034X+NbeDwqb68kuJr&#10;bSb/AE62vobVpJGZ3WGWa4hTcxPlxoM/KK+mmfEe8elfGv8AwUL+NPhLxP8AHvwF+xv448VWujaD&#10;cRw+NfFizWstxca1a2V5/ounQRRKzFWuo0mnkxhY4VQ8zVg/DJfhx+3v8YfGPxD8aeFdK8QeBfAt&#10;7N4U8J6LrVisy3F41tG2pahLBKPkLCb7JGHUN5cc7D5ZxnWtf2Tfi9+zQ8Ws/sC/GJvD2n2r7pPh&#10;b40mm1DwzcoeWjt8k3Glsc8NAzRg9YWzXhH7aH7dfxt/aD1Sz/Y8+K3wh1L4N2N9PGniiz1rU1mf&#10;xwu4q9hpl3bvGstmw5maKQXjoyxpbNlxUFl8LfFXxu+JGm/s5eGNS8lbGwibxBrMiR6g/g7R+B9n&#10;s7i60y1vbG9uUzDEjO5SEzTYBWIt9WfGb4sfBn9hD9nGPV49CjsdH0O1t9I8IeFdHt/32pXrARWe&#10;nWsS/fllk2qB05LMQAxHXfsCfAz4k/CL4SXvi3486lHefET4gaw/iTxr9nP7mxuJERINPh/6ZWtt&#10;HBbg/wARiZh96veKKK+Vf+Cpn7RGjfDn4U6Z+zonxSsfBuufGGa60O18T6hqUdnHommpEp1HUPNl&#10;ZV8yOGQJGoIZpp4sYAZh5HpOifs5ftdeI9F/ZP8Ag5f+Fde+DPw70OyuPGEOjtFeWuqTgMlhpDSJ&#10;lPLQQtdTL95isC42u+e2tf2Zvj7+zW8WrfsLfG+W10m1wG+FPxDuJ9R0GWIf8srWck3WmED7uxpI&#10;hjmLrXA/tH/8FY/irJp9h+y9ofwL8QfCv4reKppLGTVPFskLadpduDGr3mm3EW8atKfMxDFAjSgg&#10;u8Q2BH+f7T4Z6F4A8daR8Nvg58MNL1vxxdXhj8N6lr1hpmo6l9slZpZr671C1ls9TjWHc93NLd2r&#10;rKF8veXkUH7z+EPww+Hf7HnwRvBrvi+SaKzW51rxx4016QCbU7wqHutQuW6AkKPlGQiIiL8qqBgf&#10;8E7vC2u/G/x94o/4KMeN/D93pTeP9Lt9E+HGj6hbCKez8K20sksNxKv3hLeTSPcFTnbGIBnOa+uq&#10;iuWufs8hsynmbD5fmA7d2OM45xnrXxN8AP2lP2//ANqTRvEWt6F8VPhb4QHhrxxrHhfVLH/hXt/f&#10;zQXmn3j20nL6nGrAhN4PGQ4OB0rvG+HH7aOrnHiL9vLULYN1j8M/DrSrVT+Nyt0w+uarj9mz4g37&#10;7vFP7b/xl1EtndDBrthp6HPp9ksonX8GqSb9kj4cSW8kvir4i/EzVIwv79tU+K2tspAHO4LdquO/&#10;pXkHiTwt/wAEXfAviBpviBefBW61gPtY+JNatNTuy3y/KftEkjk5xwec49a9J8M/tcfsIeEG0/wN&#10;4D+JvhKya6Zl0vRfD9ntaUoNzLFDDHyQvJCrkDkgDmvG/ip8af2efGn7Y+l+MdK8J3njDQ/+ETvP&#10;CPxjtpvA97Jb6TZSMt5pt3dJNbgSRLMs8Q2hgq3bScKhavZP+Ca3j7wZb/EH4w/s9/D7xDb3/hfw&#10;zrmj634F+wX/ANos7fRNU0yJo4LRtxH2dLm0vCqr8ql2AAGBX15XF/Ez9oD4T/B/WNL8PfEDxU1p&#10;qGuW91PpOn2+nXF1PdRWxhE7rHBG7bUNxAGYgAGVeeawj+2P8AFmW3k8TavG0mdpl8HaqinHubYA&#10;fnXgX7Amjf2LH8YW0/S7630XVfjv4k1jw/Ne2Mtv9qgvJUuXljSVVby/OeYA45Kn6V9AHceh/iFf&#10;mx8TPAnxc+E3xb+Inwo+IXwT8R+LfCXij4iah4g0u3j+Hknifw3d29+4u988SoLixnjmkniMlvM7&#10;kpu+zsCrN67/AME0Pj5dfsweE/iV8PvGv7NXxXtNN1L4n3uu+FE0/wAF6pfxCyu7W1Z41kuIo5sL&#10;crc/6xVY7s85y31R8FP+ChP7Mnxw8Y3/AMN9E8YXmi+JdP11tHm8P+KtJm025kvFt4rkwReaoSZx&#10;FMjlEZmAbkDIr24SxltgbmlKhutfnj8Yta/ZWn/4KsfFLRf2oJ/hrFp0Pwv8KxabZ+OI9PUXM8k2&#10;omSQfah877BGhIP3VjBwMGulHwu/4I6+J2ZLbwh+zrdNHtLCzh0T5OuCdmMdD6Zx7U7Tf2PP+CT+&#10;tzx3fh34SfCN5JG2QzaTLaKzHPRTE4OevTntXSWf7Gn7D+nD/iS+HLXTflVV/svxle2u0LjAHlXK&#10;4Ax0HFaP/DOX7OKwtFbfEXxdbqz5/cfGTXF56cf6fxz2GK07X9lL4VlhqMfi74gzpJGNu74sa8UZ&#10;ezDF7jp0PvXlf7ZHwgi+E3gzwf4t+FvxV+I3h26b4qeGtP1PU7X4jatOyWN7qMVnPlbm5kj27bgN&#10;8ykZRdwZcg+z/s+/HX4zaF+0ev7IXxnvLHxNNL4Hu/Euh+OLC1NpNLa295a2jW97bjMYuC10GEsJ&#10;COI3JjjOAfo2vkL9v39tL9r/AOFHxFX4C/sZfs0L421qPwzba54k16fULZv7Es7m4u4IGisZZ7dr&#10;6Vnsp/kWVAuFJ3A4r5A1P9oH9rjwze6R4s8d/tA/tE6DqmoXBOqaHD4VRokmILM9zNf6dDp2n2yY&#10;+7A1ySFwGYk55P43ftW/Ef8AaetdI8Dab/wUO+Heqa14F8aWuuaX401Dw/bWcXhm7gk8sIb0XFo2&#10;ovJHJJE8dvYSRuJcF1IVh9MWn/BUnxZ4EurXwH8YP2TPG+q+Imt8xXvw9tI7mz1VVwJLu2t72W3v&#10;Ut938bw+WDlRI+Cw+X/2i/24fj1+2X8edC8L+IPAXib4WfCHwHqkeu6t4j8J2th4o1eC5iyYri7W&#10;1uXg0xoVLSKH8x43AdVd40Wvu39l79tj/glb8A/gvoPhP4XfHG28OaBq0lxf2Wo+NbHUtPuNbuJH&#10;33F7JPqUMbXMru2+SQk5LdcYr6N+Ff7SHwA+OMcj/Br42+FfFfkrumXw7r1veNGPVlidiv4iu0SR&#10;X+62cVkeM/AnhD4h+Fr7wV478L2OsaPqVu0GoaZqdss8FzGeqPG4KsOB19O2BXwF+0J/wQr+Gvhy&#10;+vPiH+x14b0+3uI7z+0NP8A63r2pWGn2N1zvn0+60+eGe1mIJ2rI0sQ+6BEpzXn/AMAv+Cgvxk/Z&#10;s8Y2v7M/7R1rrPiq60iGO3l0nUtJFt4zsIwWVJzbRySw6rZhF4uoZjM+1iVlOa+5vhd8Vfh/8avB&#10;dn8RPhZ4utda0PUAfst5ZyEjcDtaNlOGSRWG1kYBlYEEAjFcR+2v8Zvi38Bf2dte+InwL+EF/wCN&#10;/FMKxw6To9jbvKInkcKbmVIwZGhiXMjKgLsF2qBuyGf8Etfhn8B/D3wgvviz8OPjha/E/wAYeMtQ&#10;+1fEj4gNhbq81Jetq8JAezigyY47VgpiXqCSTX1QsqMcKadUc6BoWVhuG3BHrX5TftQ/BDTf2Gpb&#10;L4V6n/wVf1rTdHh0vPg74X6lfSaRd2unrmOGOO60u2lllRSpRWkt3LbeW4rxrwXf/HHxdqt1qFpp&#10;PizxRpup2/lzaadN+IGv24QoEZ4JriKxKu3LlxOqhjlFQYA1dA/Yv+KfiDTl0mb9kTxRrSx3HmaX&#10;qmqfC3R9Nv8ATiA20Le3evPcTgHB/wBJWTPIYNXd2P7HX/BRfUbu3vfC3g248K3UcMUbaxD428Me&#10;H7mRIwdgkGj+HppDj+6JlUdMYPG34K/4Ji/tef8ACR6h4q8ZeNfDAu9ajKa1cXPxE8SzyXy4xiZd&#10;ObTFm44+Y5wfcivSPCX/AAS/1rRfCT+Ab7xp4Ej0OVXVtItfBurXcCKx5RV1HW7lcdOCuOOgzXmP&#10;xv8A2EIv2ZPif8J/F/hf4j+H7q38TeOI/DGrDxN8IPDV1p9v59pOdPjEUVlHNte8igiLC4WTEuBI&#10;DgH7T/Ye+M+seIdV8Yfs5+O/hN4V8I+Kfh7cWM2pWvgdj/ZN/a6gsslte26NGjxFzBOJI2DFHQ/O&#10;4IavoogN1r4v/aI+Ovgn9j79s3xB4s+LGg+JodH+JXh7w9ZeG9U0rw7PeWlzqVq+opLbNLEpWOcp&#10;JblUcguPu5warH/gqL+y6t9qGlwv4suLrS9Pa+vLWz8I3U0qWqsyPKERSzqjKyuVB2FSGweK9J/Z&#10;y/ag+En7VHhbU/Fvwg1i6urXR9YfS9QW8sXt5IrhYo5sbWHzKY5Y2VxlWDcHrXoleG+Ff2zJ/iVr&#10;mpaB8KPglrmsXGl3lxb3Vrfatp+n3H7m4khMyQzTh3hZo22yAbW5HUFa1NU+NH7SsMUj6T+xpqV1&#10;II/3azeOdKjBb0/1rfyNfEfw1+HB8K3UfwK8ZeDbrwjq0mrajdzeAW2fabu1a8kmRoba8M2meJI0&#10;idAzwCC7jEZKnOBX3F/wRo07+w/+CaPwm8OBi39laHc2DP5bJu8i+uId21gGUnZnaQCDwea+pK+F&#10;f2ipPjx+05+0V468K/CT4PfB+Sz+HN9a6CfEXji31KPVpbmexgvJTbXlgyPBGqXUK7VOdwJLAHA+&#10;f9P/AOCVv7YvhySxvfDPiDwXYzaXbyR6cumfFTxZCbdnYFpELF/LyQSUTbGcnKNxjOT/AIJa/t46&#10;fps2j2vjjR2tL66+1X9rD8WdTWJrkOXW5WKTS3RJgz58xQGzySSc1d1b9gj/AIKYajJp+o6h4vjv&#10;NQ0uNrfTtW/4XQn26ziJBPk3c3hqSaMEquVD4O3Bp037GX/BReXVLrUdc8LyXjXysNZt7P4k+GjZ&#10;6q5K/vbi2bwlClxJ8ikSykyKQCrKSasa3+yB+154s0kaV8QvhB4n1i5tVl/sPWrzVPC2oX2k7nDB&#10;Ibp/s0zRqVDBJfMXnaV2AKOf8eaRcfAjx14X8KftGeBvEHg/TfFC3l1bzaL4F0y/SG4sUWWfVdmk&#10;6gJtPkiSUyGa0VDguWVlHy/fH/BOL4F6X8JPhn4o8eWH7SNn8Vm+JnjA+KG8aWFhDbx3MZsLOyij&#10;AhkdG2rZglgRl3f5V6V9FscKTXwV4E/a1/Z5/Zg+PPx0+Dvx8+MGg+EbyD4qzazoOn6xqIhludPv&#10;tMsrszRRsdzJ9o+1MzKpUHJPJNdhqX/BTH9inSoLm7uPjDK8NnCkt3Nb+GdSmSGN/uuzJbkKp6Bj&#10;wahj/wCCl37Jd3rFn4d0jxD4sv8AUL6zN5YWNl8NdcklubXp58a/Y8yx56OuQfWsZ/8Agq5+y9N4&#10;YvfGmlaB8StR0nTLxrXVL6w+F+rPHYyq211nPkDydpHzb9oXvinaP/wU4+GPiTxPL4H8I/AD4ual&#10;rEOnpfLpkXg5IZprV+EmiW5nj82I5++mVHQnPFVF/wCCkviPV9Hvtb8GfsG/GjUF0m68nVLSbT9K&#10;gvLNs/8ALS1N+bhBj5hmPlCGGVINeV+JP2pvGvxF/bL+Dvx38T/s4eJ/DPhHwzoviPTZ9RfVNPv1&#10;1GTU0slSKIWs77pIms3Z4CfOPGyNyGUe3f8ABI7xF4I1nxL+0Ta/CprOPwnB8a5H0Gx00bbaHzNI&#10;095zGuAE3zb3ZP4WLAgHOfr7xn4nsvBXhLVPGWqwzNa6Tp815dJbqGdo4kLsFGRlsKcDIyfSvy3+&#10;Iv7TX/BRL9vKXQPG1j+yj8QPDPwxvriO98N6X4Z8U2kJ1KwmgDRX2oXFtqNvcT8SHZZQyW6q2DJL&#10;JgLWdcfs9ftCaxDrXg0fsbfE650dmMw1rWviFanVdcmK58hXfU3i0i1AAjBjW5mwS+8SfOYm/Yo/&#10;aP1+80/x7P8A8E8vAf8AwlDfuUi1zxFZx6Z4ehlZJJpLYQSy3V3dllVRPNLGBtJVI9zK1xf+Cb/7&#10;YXim7h0zxn4V0O+0CGMPcaX4i+OWtXg1O5O4t9sjSxEJt1YrttrdYVKpiRpQSDc0j/gkl+0QNKaK&#10;fXvhPo+q3V4jXmuaPosvmxWWfmsrSOOCCKxjZchpYES5K8Gb+IemeGP+CafxC8PXN9eWXxT8F6T5&#10;1o0Wh2+i+Cb5E8NyNCY3ubENqewXbbndruRHnLt9/bhaw9A+AGifs6/tVeE/hd8fbDT9e+HXi2z8&#10;nwQ1vY+VYjxcpknlbVY5pZpL+8nhiR4LieSTa0Eqqodgx9s/4J1W9l8APjl8WP2HdDvJLrw34fvL&#10;Xxf4Kjjk8yPRtP1Zpml0s4J8oRXMMrxRnGYZ0252mvr6SJJPvrmvDv2gv2FPh/8AGTxOPix4D8T6&#10;r8OfiHCYzD468HmOO5uVTJWG9gdWhv4e3lzo2B90pnNeUat8ef2kP2XpZrD9s34S/wBqeG7cs0Xx&#10;X+GunzXenCAc+ZqFgN9zp5AGWZPPhHXenOPRfBuofAD9pHQ/Dvxx8HP4a8ZWMLST+F/FFssN2IWy&#10;Yna3mAOxgyurbSCCGBwQRV342+LvH/gH4T+IPGXwu+HEni7xBpelyT6R4XivhbNqcyqcQiQq2wnn&#10;HB5GOM1+XGn/ALS+taTeeOP2ivGngLX/ABd8Zb612axY+Hr/AFbT5vDCghIdPBs5nltbG3YGR0vr&#10;SASbZJDI52rX6I/8E0v2Yfhh4R8Bw/tT6z8YNK+LnxO8daZFJ4n+K1jLFLDOu1SbKxWECO2tI5Ac&#10;IqqzkZkywAX6s8xF4r5p/wCCunhHWPE/7APjfUfD1q0t94WutI8VQeWm4qmk6raalKcYO4eTayZG&#10;ORmvm/41ftV/B/Sf2kfBn7aPwnuD4g8N6T4T1Xw54z8RWuoWttp13a3EkFxbW1pc3Uscd7cpcwMP&#10;Ktyx/eSBmBCrXr1l/wAFDPhM+ux+GPFHw88faJqjaWupNptx4Z+2XUdkSMXDRWElwyR/MvJA5OOv&#10;FTX37cv7AnjqNPDnj340eEYRcRh49N8cQ/2eXUjOfLv44+o9R6U7S/2WP+CdnxIlj8WeEvg/8L7+&#10;Y/LFq3h+0s1cf7sttg/kasa1+xL4N81b/wCE/wAbPit4DvEbf53hn4jX80Oe2ba9e4t8AnoIwD0O&#10;elXXt/8Agol8L9Ojj8CfHrwb8SI4eGtviN4ZOmXkoB/5/NL2wg8H/l0Oc59RXov7Fn7Tviz9qP4d&#10;a74i8c/DO38Ja94X8aaj4a1zRLPXP7RijubRlBkSYwQMUdXR1DRghWB5zXs7KG69jkVwnx1/Zy+C&#10;f7SnhBvAPxy+GGkeKNJLb47XVLUOYJMY8yJ/vxSAdHQqw7EdR8M/HP8A4I4/F/wPLaeLv2c/jRrX&#10;jJdJkc6bpfjbxFcw65o0TxFJDpOqQyIiSbdpEdzE6uyANKo5HIfAr/goF+038HPiHefBf4/eCPEn&#10;i6Szt4520fXtNttP8Z6dbA+W9w0MEaafqVquwN50U6ud5G1yAD9k/Af9pH4JftNeE28Z/Bjx/Z61&#10;bQzmC9hjYpc2M4+9DPC4EkMg7q6g/gRUml/s4/ATQ/iXd/GjRvhB4dtPFN9IJbzxBbaXGl1M4R08&#10;xmABZtkki7j82HYE8mvCf2q/2ofib8Rv2lNP/wCCa37LHia08MePNf0T+1PEvjzXCix+HdILBHex&#10;hkIN9fMrfIi5WP7znjj6p/ZW/ZY+EH7IHwksvhP8JdHaGGN2uNW1W8kMl5rF8/M17dSn5pZ5G+Zm&#10;PsFAAUD1GivlX41/tUftA/E34rfEL9m39jiPQtH1z4dWUKeIvFnjGza4iXUrqyW7s7S1tUdDIrJJ&#10;GZLiRgiAlVSQgkee/ss+Kf2m/wBrv4C6L8T9a/bl8eeHNYmjaz8YeGNH8N+HIW0bVoW2Xdkxk02S&#10;WMxyBsAvu2lTnnNdg/7GOr6nc/avGX7Zfx01nd9+FvH32KI/8BsoYdufbHFMl/4J7/ss32rweJfF&#10;OjeKdc1S0G2HU/EHxK129mQc5wZbxgvXBCgAjPHJzf1P9jT9ja4i8rxL8LNFvl27c6zfzXW4YA5M&#10;0jbsgDOSf1ri/En7NP8AwSS8KzyHxh8K/gbYTbv3ratDpkbk9OTIc9v84rlJfDn/AAQy027X7Nd/&#10;s629x99Tp2r6UjLtPXMUgIIPI7/ka43R/ij/AME/fgR+2X8Jfiv+xp8cPAw1HxJ4kj8B+LPBvhnx&#10;JFP/AGzY6lOiQ3AjDkmW1vBE+R/yzklHpX6fQlfKBBr4m/bRk8HfCz9uXR/jX+0J4Zkk+FuvfB+6&#10;8Jap4gvtN+0aRpt4+qwT+VfnaRBFMg4mlxGrRlSRu481/Yn/AGK/2W/jD4D8ceLPiH4L/wCEg1K5&#10;+JXiLSdWn/4SO/8AJubS31CeG0gkiScRvGlp5SLlT+7wOQefaD/wTd/YKmtLfTL39lXwbdQWqgW0&#10;F5pK3CRAKV+VZNwUAHHHQdMYFaGn/sA/sLaQuNP/AGR/hzDtzgr4QtO/H/PP0rZsf2W/2RtAPm2H&#10;7PXw9tWBB3L4VsVIx0OfL4NaZsP2dvAsBnax8GaLEq7DIY7S3ULzxnj0NZN9+11+x54XWOw1L9p3&#10;4b6asfyxw3HjLT4ccZ2hTKOcY4HPNebfCL4tfA74h/8ABUPw/wCPvgp8WfDfiv8A4SL4M6poesN4&#10;c1qK8+zNZala3VsZTCzBdwubnaW67WA9/t98+XwK+K/+Cjnx7S4+MWnfsm6h+x9pvxQ0hfA03jPW&#10;7248ST2F5oSx3qWsN1a/Zraa4EiFpH3wgSqELISUKt8W/C/4m/tG/s3+CD4D+DXxQ/szw/eXWoa3&#10;4Z09vjBoOoy6slzcy3NxNbXd54aIum3yMxieUTDnKbhg9xo/7Zv7WLaH/wAJzZ/HTXtU8Ow3DQ6l&#10;rlveeErq10mYKD5d6DZWcloMMCWmCIo5ZwMGuisf2x/2259QvPDWn3+uTaxp1v8Aajok3gnw9cX1&#10;9a8/6RbRx6zF9ri5VlkgDKQQD83y1HB+3T+2PP4Km+ImkeJrrUdF0+4eLUr6y+DGmXgs3XO+O5SL&#10;xYj2zR8b/MVduPn20D/goF+2ymt2vha0TT7q+1KH7To6zfBw41K18vf51q0HiWVbsBcZEHmldwzg&#10;Zwmj/wDBRb9sXV9a0/Q4tT8FwtqV01ra3F98IPEEayTqcyRhYruVvNQfeiP70ANmPivpP9gbwp4v&#10;+I/xy8Tftc/EH4/fDvxfqF14RsfCVjpfw3+0ra6fFb3dxdTPcx3LtLFdNJOsZQgFVhXIBOB9gV8S&#10;/wDBY7RrvxdYfCHwImta5Y22uePrm1uG8P8AjE6LO7rpF7PCqTE+VJJ5kKhIJwYZnKxtt3h18B8D&#10;eL/hJ4P+Idv8G/jZ+z5/wsO61RvIsbzQNNuIfEUBWEy+Xqmi3EoKLsjfF5bu8EhQ4WMcV61/wh37&#10;M8k/2zSP+Cc/j6zumtZrS31Wx8K29pcwxSqEkWOX7WkkYYABumQMHI6Q/Br4L/Ejwn8dfAf/AAhv&#10;wf1i18JeH7y/nu9U15YbCe0SewkhaFbWGaS3YPIts2YEgAKMWRi7MPrgjPBr4m/4KLfsGfGf9oX9&#10;ovQfjX8LvBvhnXbXT/h/daNNZ63qC200d59timhljkeKQRjyzOm7a4y2HilRmWuT+DX7KH/BSX9n&#10;zxbJqvwie10fS4boXWn6ba+NoVgJdWM0FxbfZDbzo0u1t4RHUErF9nGK+1v2Jf2jfjT8Y4fFXw1/&#10;aW+H2h+HfiB4HvbWLWo/C+qNdafeW91D51vcRF1DxkgOrRNu2tGSHYNge918a/tC/A/4o/Cr9pD4&#10;jfG3wv8AB668c/D/AOLXg/TdM8caV4bvIxrGnXdpFdWxuYrSUKl3HJbTRKVSQSgw8JIMAea/sHft&#10;h2XgP9jbwD8N/i34B+JVx4y8J6DHoesWNv8ADHWWmLWh+zxSOWtlVTJDHFL87KxD5IrqvHP/AAVE&#10;+G3gWTyNc+C/jSxkZS6nX9Q0HRwV9SNR1KFh/wB85rzfW/8AgtV4ZMUz+D/hZ4buPLVmZtU+MGkK&#10;Ex1yNP8AtzgDH90/jWR4n/4Kf/tew+Hz4ztPgt4K0fQyodtUk0jxfqkMKnHzvMNGtYggJGXLhOc7&#10;sVn6p+33+2bJJpqa5rUOgx6xsXSbq2+EkFtZ3zP/AKtLe+1TxDDHI7n7qiMlsjjNeV/Ev9sz453X&#10;iZfD3xL/AGwvHGgww3Mcetae3izwp4durFGdhuWKz06+upeEYrtkKEjBkXO6vqH/AIJo/tZfsWeF&#10;fiRf/Cnwf4t+KOqeMviJqkJuPGXxAkXVbbWbqC3KwWsOp2ga3JECOyRsUYhGIGcV+hSrujwf7uK8&#10;x/aR/ZG+BX7VHhmPQPi54MFzc2e9tF17T7hrXU9HlYY860uoyJIH/wB04bowYEg/nv8AFf8A4Jx/&#10;tu/sffEOT41/B744674s0m1t1ZvEXh/wjay+IYIoyv7i+0u3e0t9ai2qf3xLXA8w7Y8gSD0j9lr/&#10;AIKmeHvGPhy3tv2ktNj0VTePaRePtNtwdEmfzNsa3gSSU6NcsSqm3uX4bOJGJCD6Z+K3wf8AhF+0&#10;F4En8AfF7wPpfibQb5d0ljqVuJYmP8Lof4HGch1IZc5UgjNc9qT/ALPv7DPwJ13xtdiPw34S8O2c&#10;mo6xfXV5NcSMFiSIO8szPJPIVjjjXczM21V9K4P9jr4EfEv9qr4sad+3/wDta+G59Hs7OFm+C/wv&#10;v9rDw/aODjV71eh1KZDwP+XeMhQdxJr7SSNU+6KdRRXl37Tv7IvwQ/a58HJ4Q+M/g/7Y1mzy6LrN&#10;nO1tqGk3DADz7W5T54X4GcEhsAMrD5a+Avjh+wz+3r+yL4ntfiX8CNdh8YWFisKL4w0C0+wa5DDH&#10;vAj1mxhgnTW7YKwz9njjm6siI2XPdfsz/wDBVbwrrdjb6d+1LNpHh9L7U/sWg/EDR7e6i8O6tIFG&#10;Yi14iT2U6sr70nRUGFHmEnFfTPxX+Dfwc/aH8CzeAvi74E0nxToN4qt9j1K3WaPd/DJGeqPhuHUh&#10;hnIIzmuW+BP7LHwt/Zlgutc0rxHr+rXK6ebRde8aeIH1C5sNNjkaVbOOeY5WCNmL/MSzYBd2Khh4&#10;94W0zVf+Ct/xIiuY7W6tv2Y/CWrCVrzeY2+JupwSZEYU4J0mFxljwLiRcAlVNff1rZ29pCltaQrH&#10;HGoWNUAAVQMAAdsDip6K+Gfi9+z9+2b+zn8YPG/xG/Zv8ffDu2+G/jjxHJ4j1jT/ABB/o2qadqUt&#10;tDHc+RLPILWZJJIWnAkMRDSsMkLk/HnxP/bo/aNj8QX+g+JP24l0+PT7x42t9P8AF3gTT4r9cghQ&#10;YpLi6tSBkb1ecNndsHCjm9H+MPxO8fxX1j4T+JnjLxkLiUtHfxfEzxfq17ZZIbEQ0fSBYyov+rxL&#10;G24Ejrh63fEnwW+Lvxz8N2Om+N/2Zdav9S0uczaT4g034R61PLFJkANIut6tZ2854GRNE8Z5JjPF&#10;d1o/7L37V9xpLWfgX9mHWNAmusHVpNN0Xwt4et9UGArC7tPtd/b3AYAZV4HwcbQpUGrl5+wD+374&#10;70ybw94nuHj0e4VfL0nWvi5ZSW1oynKvDb2nhlEtyOB+6cHjO7OMN+NH7Evx4/Zy+BGrftH+OPE3&#10;h/xRqnw9083+n2OqeLPFl68VqrobhRdLqlttRYQ8m3yDuZADwa+qv2I9V+G3wi+Mt98HvEn7Jek/&#10;DT4ieMtNkv5vEXhe/wD7Q0rxfDZMN00d05FwJUN3vaKdA375iHl+Zq+wq+cf2oLCeH9s74IeJzH+&#10;6/sLxhpjNzgPNFptwoPbpZMef7vB9fQFUKuCOen+fegOm7bkfnTqZhA27HvmkeSLGQ/68V+b/idv&#10;G3hL9tr47/CddTXUtF8ReM7HxBZ+FZo7LUlvJH0TS914mnSm3u5WikgYebZ3fmLtH7n5Vevqj/gk&#10;F8a/ih8VvBfxU8IfE7VZLxvA3xUm0jR2ub+/uJobNtNsblYWe/Vbk7JJ5QFmAdOFJO3J+yK+Nf8A&#10;gpR4c+Cfj74n+E/hdqP7GFr8VPiBq3hvUb3Tb638RQaLe6RptrLbpIyXz/MMy3cZWL7rfvCQRkN8&#10;Y6p+wD+0FNq91qNx+xhqywXUjstvHqngu4aFuMSKUtrfypRzmVNokzh1bAxcP7D3xbOtx+JNU/YS&#10;uGuLi1a01m2t/C/g+a31FDGEEk0IvY0SQEb/ADIFhbPGdo21k3P7C/jf/hEW8Fa9+wbqF7awzE6f&#10;fN8M/DrX9gePLMV1B4ghlkWPnHmtIxHDM44MOo/sg+PXvNN16+/Yukh1rTrQW2oagn7NmkyQ63Bt&#10;wY7uC38UGBt/d4oVkU8qyjINfRP2ZvH/AIN0G/8ABPhn9nLUtF024vhdaPNp/wAINc0++0eXGdsd&#10;1YXdyZ4tzNiO589SPlO5VULN8QV+JWgeFYde+P3wy0lPD95a22na/e+IPDvjCz0x5POCQTlRYtJa&#10;XYkYBZLZkBkKnYSqFftv9gD4O/HDxF8b7H9rPx/8UPBnizwr/wAKp/4RzwXrnhfxBLqVzqEMt/Hd&#10;NJdSm2gjd1ECKWVFLFmDIGUs32fXzB+0Z8EP2tdJ/ap/4af/AGb/AA/4M8SWV58PbXw3r3hXxJr9&#10;zpdxM1tfXN1DNDcJbzx8C7lXayD73LYxjHb9rHxT4L3W/wAfv2Sfih4PaNT9ovLLw/8A8JBp49WE&#10;+lNM233eOM+1YV7+0N/wTK/aNvv7H8ZfEL4U69qMjeX/AGf4sFnHeBv7nlXirIGHdcZHOcVvaZ+x&#10;L+xBdWs0ng34K+GLFLy3WGaTwvI1j5sWGITdaOny/O2B/tN6muK8W/8ABKn9nnVNL0nQfBvjHxv4&#10;a0zQ7wXmk6HD4h/tTTba4HIkFpqyXcOR1Hy4BHAFVNd/4Jya9MbzVNL+Of2zVb668/UtW1bQfs99&#10;qSZZvstxd6ZPZy/ZtxBMKFU4AwVG2vmzS/hT8PvDf7IXh/8A4KPeFtFh0z4lfD/x1ph1K18P6amn&#10;W3hxLPXYrLWtMitoceZG0YufMedpJZEJJdQQK/YO1lSRN8bblblWXkH3qZmCjJrwX9uH9s+1/Zb8&#10;NaX4a8CeC5vGnxK8YSzWngPwPYzKsl9OsZd7iZ2IEFrEBuklbjlUHzMK/ObW/AvxQPxMX4aS21v4&#10;x/aE+KetPqmueINV0C+0tdBt/IKST3enXiXWn6jptmqeVbhXH7xsR7ZJHc/oD+zN+zN8Lv2SPhPb&#10;/Cf4V2NzHZR3Ml7qV9fXjTXGoXsuPPup3PWRyATgKo6KAABXnnwi/wCCnH7Lvxm+ME/wk8M+JLm3&#10;MuqXWneHNe1BI4tP8QXFswWeOzk37jh8qpdUWYqxiMmw46n4p/sk+E/FfjiH43/CTxLffDr4jWiM&#10;IfGHhlVUXwIwIdStT+61GD/ZmBdckxyRsS1b3wG/a58e6d4y039nz9r/AMFQ+HPGl6nlaH4m0bfJ&#10;4f8AFUigki2kYZtLkqu42cx3Y3eW0qqWH0ZGcrnOaJPuGvkf4v6/4F+B3/BRObxz8SfE2m6HYePP&#10;hHa2mn6trd4kNubnSNQuXkgWSRgokMWqhwvVljc/wk1Z8Q/8FBf2IvC1reT6t+1F4NkSwXdfNp+t&#10;JefZx/t+QX2cY64PI9a5LXv+CqP7JOnajpeleH77xl4hvNaUnQ4dB+HWqyJqHIGIZmtkhkPsrnis&#10;c/8ABTm61ma+t/Af7Enxj1S402byr2yu9HsbG6i5IErW012LjyiRnzBEVI6E1k+Jf+Cl/wATtEvJ&#10;7G5/Z68JaDG1sG0rVvGnxgtrKxu5ucwGa2tblLeYHaDHO0T5PyhhyPIX/wCCn37W3ivUbh4PHvwY&#10;8OWdnIIdY03QdJvPFWqabIwyrqsF7BDfQ4x89s0j9jFuG2pviR8Rf2hf2h/Duk+BfHnjbxNr0Nrq&#10;VnrEk3gr4G6ubK9urO6hurU2159jabTZxLCrbpIp4iNyFhkhvaP2NPDH7ZXiX9vK1/aF8X/AzxD4&#10;f8Mah4HvNB8Za14mgs9Ol1BYZ0n0tTaRzM800LSXa/aVihVo59pjjKnd9+Vn+I/Cnhvxfotx4c8V&#10;6FZ6lp91HsurHULVJoZl/uujgqw9iCK+XvG//BIL9l7xD4rbxZ4PbWPC7Sak17JZadNDcW6SOmxx&#10;Ct1HK1vGV4EMTJFGQrxojqrjzr/gnT8F7T9m74w/tEfAew1/UtUg0P4k6bNBfatsaeeO40DTJxI7&#10;Roiu534ZsF2KlnZ2JY/VVfl/beK/ixF4w8SP450+a28N2fijxLpvhfVdPvPsqwMNcvm2md53t4Lr&#10;zWJRjLpVwyFEWWVQrL9e/sD+Dvjv+0j+zjY/FX4lftaeOLXUp/Emu2TWun+HdDtkjhtNVu7SFDHN&#10;YTSBhHCgbdLIwYNl2OWPZfE//gmH4E+NujL4e+L37Q/xN8QWcc3mx295qGnxqj9mXyrJdrDswwyn&#10;kEGvY/2df2f/AAJ+zF8I9L+C/wAOJ9Um0nSWnaG41nUpLy6lkmnknkeSV/mdmkkdufWu6r4g/aA+&#10;IXx1/Yr+Nvjbx1F+z4nijwP8QPE0esN4zj8Sm3t9BmXTLO0MN9GttK8MZNpuFx/qRvxI0WAWw7P/&#10;AIKL/FVxbC7/AGTv3zSN/allY+PIbq40yHaCly8SW3mXEDEgCa2WaMdWZRkiWx/4KI/F7VLy70/S&#10;v2LdUv7iGJ7jTbfTfiBpUp1q1UZM9i5ZY7rA+9EjmVDgOinAM1n/AMFE/iLdvaSL+xV4qNpeMUi1&#10;KPxdov2WKYbf9GuJHul+xzZOPLnCMTwOeDS/4ebeMrXQrjxDq37CnxIggsbr7NqiDWdC8zTWxnfd&#10;I1+r2sWOfOlVYipDByvNXdJ/4KTeItVt9Rnj/Yi+KBfS3Rru0hu9EkuHt3K7buGJdQLz2xzn7RGG&#10;iwCd3Brz74m/tQj4i/tZ/Bf4s3vwC8caTo/g6TXRf6jcDT7qK5t9QsPISSzNndzG/ZHjUvFbeZIi&#10;7jt+Uge5/wDBJzxV4P1MfH3w14Oks1stN+PF/c2MOmqi24s7vTNOuIWjVPlVWDOTgD59+RnJP18R&#10;kYri/il+z58FfjTpzad8U/hdomvA25gjm1DT0eeGMhh+7mx5kRG5sMjAgsSCK8R0P/gl34I8Hwtp&#10;/gH4/wDxB0XT0MQ0+zjm026k0/ywoUw3NzZyXCkhRvJkJl5Mm9mZj0C/sC6RKZ11X49+Lr6C4ZWk&#10;s7rRdAMKyDd+9RF0wLHKdxzImHb5ck7VxHqn/BPnw7qU+n34/aB+IdveabEkdvqdrcabHevGqbAk&#10;t0LLz50IJykrurHkgkAjmYf+CPf7LF3q1vrXiPxn8VNRktbtbu0h/wCFpapZQwXC/wDLaOOylhVJ&#10;OBl1AY4GSa7vw/8A8E4/2QfDt9/aqfDrVNSvDAYWvfEXjbV9VmMZIO0yXl3KxGRnGeDzW/L+xB+x&#10;3O8kt1+y/wCAZ3mkWSaS48J2kjSOOjMWjO48Dk+ldp4H+F/w5+GWmSaJ8NvAmj+HrOa48+a00PTI&#10;rSOSXAG9liVQWIABJGSAB2rYu4BPbtDJGsiupVkdQwIPYjvXxr8Ff2df29f2XLDVvhJ8NfBvw08V&#10;fD3T/EV9L4Bj1jxtfabqGn6PLIZIbCTZp1wjeSzMqNkgR7E52Zrun1L9veGLdJ+yj4DeTj5YPjBM&#10;wIxzy2kL0+lVdc8X/tp+G9CuPEOv/s6fDnTbOztZJ7281b4zSwwQIoyS7/2QwVRySxwOK+IfjJ/w&#10;Xh8RaJ4u/wCEE+DEXwl8S6m2qJp6toPiS+1S1Fw77VQXE8OnxTDrl4mZFHLMorS+Hf8AwUO/bv8A&#10;GFhH4m+NviHwv8K/DtwzPb+JIPhHNr1r9lBP+nFbTXnm+ydD9q8s24yCZAp3H7a+FnwN+OXjzwvY&#10;+Lrn9vWHxDp2pWsdzp+qeC/A2m21rcxMAwkjaZ7sMpU8EMfYnpR8ZP8AgnRpH7QnhKDwT8Y/2jfH&#10;2qWNpqtrqdm1nHpVjcWt5byCSGaG4t7JJoXVhkMjqfevYPgp8AfhV+z34PTwV8K/C62Fvu8y9u5p&#10;nuLzUZ8fNcXVzKWluZm6mSRmY+tdlUbTqpwfTNfC/wC0L+0V8Vv27viVrX7IP7GnjK40HwLoF41h&#10;8Yfi/p24Sq20eZo2jydGuypIluRkQg4GXr07w34d/Z8/YJ/Z203wZ4a06Hw34P8ADNvHZ6fZ28bT&#10;TXEzvhURVy9xcSyN0XLO7dDzUfwL/bN/Z8/aG1vUfBngTxnJa+JtHuHh1bwh4isZdN1a1Kn7zWlw&#10;qSFDxh1BQjnOcinfHz9j34G/tFNban4v0G4sNesZY5tP8U6DdG01KEocqjSr/wAfEWeTBOJIWwNy&#10;HAx8WfEj9lf9vv8AYq8ba38dP2ftfk1aJ76d/wDhIPCMC/a/sP3kS+8NxC30++YZKGaAJIAA6qOS&#10;Pc/2cf8Agsb4g07wxYv+2X8NbO208Ty2198S/h3crqmlWzpjH9o2kDyz6U+GXcGaVEOdzoMhfuLw&#10;x4p8B/FjwZa+J/Cmt6X4i8O61Y+ZaX1jPHdWl7byDGQy5WRGBI7g9K8N+J//AASS/wCCf3xU1ax8&#10;R3/wDi0DVNLX/iU6l4G1y+0CWybOd8Y06eFQ3qSpyODkcV8s/te/sZ/sI/sJeGrfxJqHxl+Kk2oy&#10;x3dzo/w70++ttdm1wqpaW4uLS9t5UuYoRmRrm7LRwjJ3ZIB83/Yp/Yr/AG6Pjz4WuPi18YfiVpng&#10;jQ/ESyXHhSbVNDi1rxNbac6lbcRidhYaQhgbiO0toyoIAWM8jF/ay/YL8Q/scfAjWvGfiv4Z6D8X&#10;/AOhwm/mXRYbjQNcsbjczyahqN3HNJeapApO+RVu4CFUAJtXKQ+JPgR8WNKtrPxZonwo/aC8FvqO&#10;lwXDeMvAdxd3ujwxnDg6dpPh3UZBM0i42vcXDqqnLCTJx3ngT47/ALefjCTSfhn+yprnxQ8SatHa&#10;n7V/wtLwdBG9qNh2tqEkum2UcA34z5d3PKQGCo55P3F/wT7/AGdvjF8Afhj4k1H9obX9B1Dx14/8&#10;a3HijxX/AMIrBLHpttcyWtraJFbiUlyohs4mYt1keQ9MV9AUYx0Fc/8AEX4j+BvhN4G1X4j/ABL8&#10;UWei6Dotm91qmp6hMI4reFBksx/oMknAGSa/MX9oP4zeGf8AgoD4+0v44fGrQdG0P4Q+AYrnUPBf&#10;g3xJe6dY6/rV15ZU6td2+pgRJaCLcYbZjksPMfkIq6f/AATM/ZO8QeLPiFH+2rqWq+I/DvhVJ5v+&#10;FbeFtQgkivb/AE+WKRDc6hJcz3MwgYyhobOOZbdDFHMIkJUL9k/G348/CH9nXwT/AMLA+NHjm10H&#10;S2uorWGa4Vne4uJG2xwRRxhnllY9EVSTjp1xi+IfAf7L/wC2d8M4b/WtE8O+N9Bvo2Wx1WFlaS3Y&#10;fKzQXCYltpkYfejZJI2HUEccfo+iftlfsgfZF+EPie5+Mfw8sbVkl8E+MdSUeJLNRnb9i1STC3YA&#10;4EN585HAn9Pev2cv2rvhL+07otxf/D7V7iDVNLkEPiLwvrNm9nqmizn/AJY3VtJh4z6NyjjlGYEG&#10;vTgQelfIv7anw0+N/wAHP2gNL/bm/Zz+EF3443eG5PDfxJ8D6HMkWoarZLIZrC+tg5CyzW8zyIyn&#10;5jBcPtyUWvi3xX8Pv21PHHxQ1Xx54N/Z2+PPhm+8da1Bqnjy+8GvNo9jbRRKIUs7K2W7tXuLxolj&#10;WTULhlHylhEV2qsd5+yB+3/42fUtSn/ZS+Nkf9sXix6db6x+0Ldv/wAI3Zo+XndpPEkX9o3UgJCo&#10;fIgj6kTAYPnvwY1bxt8X/wBonXv2aPhB+zrqniDXvB6wxXlxrvja21jSLFx/y21rUzLdx3Luy82l&#10;jFCRsaMO2XdPb5P+CU/7Utz/AGrqniaX4H6ouv8AlJr+k6f4XutNkuLWJHC2lrdqJF07O87ri3t0&#10;nfjfI5RQnKfCL9n/AMY/Ev4z6h+zT/wxj8IvAfjjwLG194F8IeJNZY6OmjmZUTUraGDTGj1q4UfI&#10;bi6ndoZyJfs6Fih9guv+CVP7btyupaf4W1v4N+G49euPN8T6sw1e+1jWMv5hhkvomtZYLYHaotrU&#10;20IXKhQrFR9K/sff8Ezvgl+zVqEfxM8WaPpvir4iSW8ccniSXR4re10pRkm30q0XMenwbiT8mZpT&#10;800kr/NX0uqKi7EG0e1U9X8P6NrmmT6PremQXlpdRtHdWt1CskcsbdUZWBDKehB4I4r5Vk/4I4/s&#10;26Vr2tX3wv8Aid8WvAOk69rEmqX3hPwB8Sr3SdKF1Iqq7xwQsBGCEX5FIUAAAAAAWI/+CNX7J8il&#10;dX+IPxq1Dcqh/tnx08QndjHJ23a88CrVl/wRn/YBtp1ubzwH421CRS3zap8ZPFFwp3DByj6kVP5Z&#10;rsdB/wCCZX7BHh9PLi/ZZ8J3w/6j1idSJ6d7tpD/AAjv6+pzu6d+wd+xHpEvnad+yB8MYW/vJ4D0&#10;8Hrnr5Prz9a6XSP2c/gBoCquhfBDwjZhfu/ZfDdrHj/vmMV0um+GtA0VPL0bSLazX+7awLGPyUCr&#10;kgJTC18u/tD/AAx+LPgD9rVP2yfCvw7bxhoP/CtIvC+r6Pojr/bFiseoSXZu4IpCq3SYk+aFGWQ+&#10;WuxZD8tfMf7AfxS/Yp8PeD/iN4W+L+q/D/RLyx+NPio6TZ+M7e0sb19NudQe7tmaO6CS4K3GMMoZ&#10;cbCAVIHsevfEf/gkpej/AIqXxb8AZvNUj/TLnRm3g9fvdf8ACqGnXf8AwRxnuba+0yf9nlpIwyWc&#10;kX9i7oxjBVPQY44ra0vS/wDglg80lxo1p8CRJdtvkkgXSMzMO5x97AXGT2HuauW/wO/4JpeI7eC1&#10;s/hn8F7yKG4E1rHDp+lSLFLk4dAAcNyRuHNXpv2Kv2DfEdzJrEHwF8CNJMymaaxsYo/NZPuO3lYD&#10;svZmyR2PArjvhd+zV8G/gL/wUv8AAOr/AAB+Ga6K3ibwH4nm8X6lp95cSJdrBJpgtkmLOy4DzPsX&#10;jHzYGK+6a+a/+CkP7L/xA/aT8F+Crz4aQQ3WoeC/HMGtz6XNDayf2hafZbm3ngRbxHtzIUnO0Srs&#10;JAyV4YfFvwos9X8A/tTfC+S68WW7OfiNdW1/4XkurrS7vSzPo+oReXJot557WQBwxks7gWcxUOkI&#10;+Vz+iT3ljEN017EvfmQDilhvrGdvLgvYpCoztRwePw+tT1T1nxDofh2ybU/EGs2ljaqyq1zeXCxR&#10;hmOACzEDJP8Ah1rPtfiZ8Orwstl4/wBFmK4LLHqkTEfk3FcX+z1qmjN/wUB+JNt4fv7e4t9S+FPh&#10;e9upLe4V1a4j1DWoCTt4B8tYupr6cr41/wCCl/g6Txd+0D+zzo+reNvEmj6HrnirW9Fvm0PWJbaP&#10;7Y+kzXdq00YzHcDNk8YSVHUiU4GcEfMWl/sgeMfHnxr8bfsmzaF8KrHVNBhttX1PWfFHhGfWI/EO&#10;l3/nRx3NpbSTLNYPHJDLA4ivvLSRAY0jDgV6b4T/AOCTd7YeCF8CeMvjpoeoW9rGi6Xe6X8K7HT9&#10;Q03b0NvfrK94D/tyTSSEjliCQ3b2f/BOn59H1TUP2rPiJb6ppLh5tW8Nf2Zo0mpkD7t4LK0RbxMD&#10;btnDqQOcksS/w1/wTA/ZK8I6nda7rGoeONSur2bzb1dQ+J2rQ20zjOC1rbXMVvjk8eXjk8cmtmf4&#10;Q/8ABND4aafHoer+CPg1pcNuvyw6pbaYDnJOW87JYkksWYkk8kk0mnftIf8ABN3wK32bwn8TPhXb&#10;yxt/x7+HZrOWRD/u2wZhx2x+FcL+1J+1B8Lvidovgu7+Dn/CXa/q3hP4oeHfESQ6D8NNdvPOtLW9&#10;T7ZEjwWTKGe0a4QZIX5sZ71982F8l7ZQ3kMcirNGrqssLIwBGcENgqfUEAg9asgAVyvxX+KHgD4K&#10;/D7Vvir8U/FVnonh3QrB7rVtUvpNscEK9Se5JPAUZYkgDJIB/I39orXNF+Ovi7Xv+CjHxE8C6p4H&#10;8K3SWtt8PdB0nQ2lbxLAzYEmpNp0r/8AExu5njjjhv7eeGOLajROzuyfZn/BOX9n/wCLvwB+DV9D&#10;8XPEs0U3ibWJNasPAoaGS38HQyrn+zYZIlVWAG0ukapAsm/yokVsH1jWfF/wS8c+JdQ+A/iHxJ4Y&#10;1jVm09ZtU8H31zb3EzWrdGltWJPlsR1ZSpxivK7X9mr4w/suahceMP2D/HENnp9xf/atT+EvjC6m&#10;n8P3EfJddPfLSaRIwPyiLNuD1h2/d9o/Zt/bN8AfH3Ur7wBrGk33g3x/oq5174feJtkd/bL0E8JU&#10;lLy2b+G4hLIehKtlR7IGDDINFFFVb147e2aaaRVjVSXZ2wFHPJr8pf2rrn4MftU/tXT/AB++Dto3&#10;g34f+FNHvtN8ZfEK2sbmz034i3BYK9vLcR21xaTWloQ7G4uYmEjM0aHapavSv+CTvgr442GleJPi&#10;ZL4rt7f4O+JLoy/DXwnJYOk8CK21r2IbilrazYJjt4lij27ZFhh3lT9ea4vhjV7eTwl4kjs7qPVL&#10;WWOXTbwIwu4SNsimNvvrhtrcEfNg4rwvRf2Yviz+yPu1X9gTxlDa6G2om7vvg/4wupJtBkjY5kj0&#10;6XDS6OxOSFj324Jz5IHJ9p/Zu/bU8A/HzWrz4c63o2oeC/iBpMe/Wvh/4o2R38CdPPhKsY7y2Y/d&#10;nhZkPQ7W+UezpIkgyh9qcTjrXyt/wUY+GvhTx144+BOo/EXQbDWPDdr8UJbPVtF1ixjubGZrrSb+&#10;O3kljkDIXW4WKONiMq0xwQTg9HYfC/8AZx+GEQuLD4f+CvDqRt8rw6TZ2ir+IVQP5CsvxV+2L+yJ&#10;8P4FPi39pfwFpitIsUcdx4rtFZn7Iq+ZkscY2gc474rjr7/gpz+xNb3tzp2k/GOTXLqyt1mu7Pwx&#10;4Z1LVJYojna5W0t5CFODhsYPrXNT/wDBVX4Raj/Zsvw++B/xU8QWmsyGPTdV/wCEP/syxmkBx5Ru&#10;NSlt1RzxhWwxzwDg1l6p/wAFNviNYySwH9ibxVpc9tI326z8U+JLGzura3BwbsW8RnlubcEgF7ZZ&#10;iCeQBzXB/HP/AIKF+LviN4M1L4Z3dn8DdF0LxZps1ha65qnxYk1OxvYJo2jlRzb2sL2coBbAmCrk&#10;YD7sCuN+Hnx9+ONrqfwL0vwzaTfEjxl8JPGdjpNxrHg/RLmZdY8P3NuunX0lxs862/1Lrcfao7lh&#10;5kADRRHgfrlXkv7WH7Nd5+0h4P0+z8LfFfWvAvijQryS78M+LNBht5prG4eCSFg0U6PHLEySFXQh&#10;SR91kOGHwb8evh1/wVs+AupWOpX/AMS/E3iTRbXY2oan4WWG7t7zGBLG0S2xubQyffjco8VuciSS&#10;dSCsv/BPD9oz9ozxF+3h4h+A/wAVviT4q17w/P8AC1tf0mPxVpccEsUkWowwgo6wQ+aNlzsLqkef&#10;LG6KNh8333XxD+074l0fwf8AtbeJv+El16fxK8q6FcQ+AdQ1OSWP+z5re4imltbeGQXCMJbVSzQQ&#10;3RJlGYcZdJPCvib/AIJ+eKfE+p+HNH/Z18faxr2k2sFxrWkaDo+ta1DapNv8ol7Z5IBv8tyFYq67&#10;SrqrAqOZ+Ivwj8O6Dc6x4u/ZL/ZM+L+l6rrkcN1qnhfxF8MZ9Q8O6xLFkKZba8nR7OYISqz2zxFc&#10;gkSYIr3L/gj/APD742eF7z4teNfi98BPGngOLxT4h0i50mx8cawl9dutvpUFi6Cbd5syKLVCJZwJ&#10;XDjcWYMx+2q+Pf2+/ibefst/tEeE/wBqvxF8JfFnibwlD4J1Lw/rF94S02O6fRp5b2yliluA8qeX&#10;A4SQGQkIhjG4jcK49v8Agqh4Ct4Lq4vP2YvjBts445pVsvDNpdO1uwBFwkdvdu7wYIJlRWQc5I2m&#10;pIf+CrHwbuNd0/w7D8D/AIvSz6vG0ukm18ASTx3qr97yXikZZSvO4ISRjkCpLT/grL+zJNpUmuXv&#10;g74q2dnHqTafJPdfCXWNsd0DgwuywERvnjD7Tkj1FXn/AOCqH7J1qNYGqw/Eixk0AK2uW9z8G/Eh&#10;awRhlHl2WLBEZTuViQCOelWNI/4Kd/sk67e/2dpWq+OJLn+zV1Bbb/hUviMSmzPS5CmwyYsf8tMb&#10;T69q8x/bJ/bZ/Zo+N3wF0rRfh74p1rVL258YaBquk2kfg3VI3v4LLVrW5uGi8y2XzdkUcjEDJG0j&#10;tXqn7IGr/CnR/wDgoJ4u0b4J6hYW/h3xt8J7DxKNP0W4/wBB1C+h1Ke2ub1Yh8iTKJbeOVlCs7Ov&#10;mbmUY+zqCARisXxt4s8M/DzwpqPjrxhrFvp2j6NYzXuqX90+2O2t4oy8kjH0Cgk8dM1+fvxP+Jn/&#10;AAUB/wCChugW/jb9mH4K/Cn4f/DvVbVZtA8RfGDQRrGuavATlLoWJiMVnE6YZI5PMcg7jtLbR8yf&#10;Gr9iz9sX4JeF9Q8SftJ+IvCH/CPyNbJ/wmnwl+Gmh2f9hjzN0st3bxWdpdbJPkiMqXkccAdpZCqo&#10;a9y/YV+CXwu8X/Ex/gF4n+K/xe8O+Ko/Dp13wv4o8J/FvXJNE8UaaJVSV4oL27uoTNA8kQkRHmiZ&#10;ZY3RyrEL9qxfsr/E+wtPJ0b9sPxpK6KPJbVtD0WdRjsfLsYmYf8AAs+9eV/CL/glMug6D4k8D/H3&#10;9orWvG3hjxH8RNQ8W3nhfSdJXQ7K5uLy5F1Lb3RillmuYfP3t5YljiKtsdGGS32BbxLGgRF2qOAB&#10;2p03+rNfjb8aPFHx68Hftj/GCP43/s0eIPGPxIkE1z4dl/4RWx8TaHqPhaJ5W0+1tLJ2t722jG8J&#10;LNbySlbkvJKmGQD6i/4JefBLwL4e+Dsn7ScOt6Xr3iz4kRreatqOmXk9zb6RaiR/I0S0NwTJFb2h&#10;Z4thCHzFcsoPA1P2p/iJ8RP2gviSn/BPf9l7xEll4k1jT/tHxO8YQozL4L0CUEFgRx9tulEkdunJ&#10;HzSMFVQ1YP7QP/BEPwZJ8JbX4e/sfeL38NaZYSCZvh54ovLu58N6jcCNQtyyxSJPBdq6LKkwd0SX&#10;MhhYnI8B8Ift0ftX/sHao3wz/aRhu9UjhHlaX4H+KWvQW/iY28Kqs15a66IotL1SA5JVJHjnxtDM&#10;X+Vvoz9nrx+n/BVXxz4X+KPgm31XRfg98O9ZtNXvIdQh8m817xTbyLNDZgozKLaxkRJJHRmjuJGi&#10;CO6RuT92QKVjwRinEZGDXG/Gj4A/Bv8AaM8D3Hw4+Onwy0fxVodw2ZNN1qxWZFbGA6EjMbjs6kMO&#10;oIr5/wDEv/BKzwxN4ysNV+HX7RPjzwfpdlZtEsei/YptTG0qI4l1K7t5p2tgoYNBN5wbKYZQu1tT&#10;RP8Aglj8FbCPUrTVvib8QNStdatjBrOnzatZ2tpfDcG3y29pawxGXIH73bvAAAYDiuij/wCCaX7I&#10;V3Lp9x4z8A6t4sbSV2aX/wAJp4x1PV0tV2bMJHd3DooK8HCjjPqa7rwj+yd+y/4BO/wR+zp4H0dt&#10;27dpvhSzhO71ykY9B+VdxZ6Rp1hGsVlZRxIq7VSOMKoHoAKseUg6D3p21em2iimyg7CFWvjf9oQ/&#10;FP8AZO/aY8X/ALQWm+CdLufh74/0jT7nxR4qvr+aOPw9qFhCbbfcpFDK628tuYMThWSNreTzSisr&#10;V3GjfEP4p6nYW+qk/DyS1u4xLa3Fn4unkjniYZV0Y2wDgjkEHGO9fEfxV+GvxF/Zp+JOt/EfxJpF&#10;nceH9a/tq81fxf4G1m3jwtxqU94sF9HMmyZVjuWi2XkVxbHYr/aLMblb7Q/4I+T2Nz/wT/8ABtxp&#10;l1p00Mmoa05/se2hhtkZtWu2aOKOF5I40UkqER3UAYVmABP09RRUM1ha3KMlxFvWRcOrKCGHoR3F&#10;eP6l/wAE8f2DNX8w6p+xZ8K7jzp3mmab4f6cxeRm3M5zDyS3JPc1Wf8A4Js/sAPbw2qfsX/DKBIZ&#10;DJEtp4JsodrEEFv3cY5IJzzzUtn/AME5v2C7KCaCL9jf4asLg5nabwZZSNJxtwWaMscDgc8VVuP+&#10;Caf7Bd1LHcN+yb4Jjlih8mKaHRUjeOPj5VZMELx0BA/M1ln/AIJS/sALcWd1Zfs5WNjJp+4afJpe&#10;r39obVWG1hH5M67ARwQuAe4NOh/4Jb/sY29hdaVD4D8QpaX10tzeWqfELWxHNOrBxKy/bMFwwDBj&#10;yCAetehfAL9lr4F/swadrGn/AAS8AR6P/wAJBqK3+uXT3k11c6hcLGsayTT3DvJIQigAFsDkjBJz&#10;6JR+FFGB6UUUUUUUbV/u01l+X7vavzw+MPgPSP8AgpR+338Sv2c/2ibm8m+FvwTs9DSw+H9rqMtv&#10;Br+qX0D3bX96sbAzxxpGI4o87B87EFia+i/CP7Mn7OHgHw2vg/wR8B/Buk6Wsflrp+n+GbWKHbjG&#10;CojAII68GvkT9tz4OfAP9ijxx4E+KPgOTT/B/hfx144j0Hxx4Z3oukKstpP5WtJaS/6PHLZFTMdy&#10;mIpndHuVHX6X/wCCS3w0uvhr8BfEkGiaDrGj+DNW8fahqHw70nXUMdzFo7rEonMRCmBLm4W4ukiK&#10;psjuVXYmNo+qvwoor5Q/4KIfF34l+JfEnhn9hD4AeJbzQfF3xM0+7vNe8XafIFm8LeG7Zo0u7yI9&#10;ftMrSpbwkfddmkJHl87fhzQfgF+xD+ztDo9idN8I+A/BGjM0k1w4SK2hT5nldurSMzMzNyzu5PJb&#10;n4g+OHxjuPjp8RV+K3xj1DRdGmt1/wCLY/DHXdb0yx1PT7OWIr9vubTW4hZXV1do+4J50L28G2IO&#10;sjzCl/Z6/Y+8Z/8ABTjVNLv/ABSL7w/8PPA+qKbf4g2+mNY63e3kbnfY6RL/AGhfizhiZSkt1bzm&#10;BySkMXy+YPrDVvg9+3v+yoL7U/hr4kj+PPg2FA1l4b8TXkWn+KrRARlIr7aLbUMDPyzrBIcf61j9&#10;7F1//gpp8AfCvhqeHxrpuveF/H62cZsPhb4y0l9N1rULyR/JhtrdXzFcl5mVPNgkljUFmLbVYjx/&#10;4k/s9fCf4XfCvTbjx/8AAv4b/FL9oz4yeMjZ2d9qXhm2v0TVL0l5GDSq0g0/TraMtjI3RWoztZyw&#10;+8P2Sf2a/Cf7Iv7Pvhn9n7wRNJcWPh+xKSXUsao11cySNNcT7EAWPfNI77FAVAQqgBRXplfmb+15&#10;4e8VeNP2iP2qPB0ugi41nWvhvp+jeG5V02Se8bRrnRpljit5WeO3soG1NrxppZpAriPaw+VXH0b+&#10;yd+1D8G/2jPhvptz4A8ZaTLrFnpNsuveHLe+ia60icoA0MsanIAYMFcAo4AKs4IY437ev7RPhf4K&#10;fAvWPDFpaW/iDxt4x0240XwH4ChZZLzxFqVxGYYrdIs5aNWcNK5ARIwxJGRn3T9kj4Q658Cf2X/h&#10;78FfFF6t1qPhbwbp2mX9wrlleaC3SNyD3G5Tg+lejG2jLb/9nFPCgDAFLRX5Y/8ABQv46618Q/8A&#10;goM37N37XXg/XtE+F/hXS49c8BabHZai2meLbiMIZdTubvTPMmX7JI6BITFsiK+ZIyloyY/gR4Ub&#10;/gp98QLnU/EHi+41T9n/AOH+vCBtCuPFD6pH4w8QWzLIrs88MdwthBmN/Lmx57nJyiqT91eOPHPg&#10;j4S+BtR8e+PdfstF8P6FYyXWpahdyCOG0t41yWPoAB0APYAZwK+QtH/Y9+K3/BWPX4/2tfix4n8W&#10;fC/wnoMEq/AHw4qbLkyMADr+owEjek6Dy0tSUb7Ozjehk3HzL4mfAr9t7/gmrr0/xH8BWU/9l3yz&#10;6h4q8V+BvDyX/hq+kjVmEd74btooZ7CR1AH223mlPeaRwfk9g/Z//wCCvHgbxj4Rn8RftEfCrVPA&#10;+n2dpDPN4z0a6j8ReGSHH3X1DTfNW1dcnek4QJ0Lk13n7OGi6v8AtjftdaR+2z4LhXQ/hz4H0290&#10;nwnrcVmqXfxAa4jCSXHmH5v7KjIPkqwzLKnmjCqpf7UQEdfpTsD0pqxKpyF/SvkP/grx8Xte8DfD&#10;X4f/AAktfG03hbRPil8Rbbw14v8AE1msv2m10s21zcTW9uYgWSe5EAt0ZQWHmNtG4qR5z/wT6t/g&#10;D+zb8T/iJ+yD4O8N2XhHUbrXY/FPhXQ3hNvNfaDcWdvFCwSQ+Z5kD280MiPh12ByCJMn62LopOTg&#10;87q+YbXxxof7Sf8AwVb+HWnfBa5XVrH4I+H/ABDP8RvElgwktLO41K3jtrbSGlHymcmMzvGDlBDG&#10;TzkD7rCpjhR+VLgelFFFFFFFFFFMeJHIJFQSaTp0r7pbKNm/vNGPT6U4aTpw/wCXKL/v2P8ACobz&#10;wz4d1FPK1DQrOdR0Wa1RgPwIrD1D4FfBTVtw1T4ReGLncu1vtGgWz5HpyhrndX/Y0/ZH8QZbXv2X&#10;vh7e7uv2rwbYyZ4x3i9OK5u//wCCaf8AwT21JzPdfsQ/CnzWXHnR+AdPjkA9NyxBh+BrQ+F/7Bn7&#10;H3wV8fWfxP8AhR+zz4d8P69YLKtlqOl2piaBZEMbqoB2gFGIxjgE4r2CjA9K4f4q/s3fAv45TWNz&#10;8XfhTofiCfTJGk0y61KwR57NypUtFLjfESrMp2kZBIr4Z/4K1/sV/sjfBj4KeCPiL4V/Z4t08v4s&#10;aJp+p2/h63ga8vra+aSyMK/bG8mT57hHWOUhC6KTjGa8B8OfD/4Vfs7ftIfD/XfgrqvhXQ/GB+JO&#10;i6ZrNrp+n3Ph/VrjSr64FrJHd6JfIVkQrJhrizlSLzQkghwBt/VCvB/289J0a/8ADvwxvvEOk2t9&#10;ZWnx08Ipc2d5AJYpUutRSxIdGBDKPtW4g8fL36V9B3X7KH7L+oMJr39nPwLMwGN0nhGzJx6f6ut/&#10;wL8Jvhd8L45ofhr8N9C8PrcYNwuiaRDaiXHTd5aru6nr610VcX8aPgL8Mfj/AOFofCnxS8ONfQWW&#10;pRajpdzb3UtvdadexhhHdW88TLJBMod1Doyna7LyGIPz34t/4J9fH/S/jrZfG34HftXx21xb+G7j&#10;QmT4heEf7Zmjs5Jo5gqS211aGQJImV88SONz/Oc4rsvD37HPx0vovO+K37cHi6+mzzb+EfDWlaPb&#10;n6iWC6m/KYGr13/wT5+EWv5PjX4k/FPWt3+sjuvilq1vDJnrmK1nhj7/AN2orH/gl/8AsFQzebrH&#10;7Muga838TeLGm1jP1+3SS5rufCn7I37K3gVFj8E/s1+AtHVPuf2b4Psodv02RCu6sdC0bS4FtdM0&#10;q3t40+5HBAqKv0AFT+Qg4BNOCgDpTLh5Ej3p61+Wf7aH7X3hn48/tn698IfjL4lt/DugfBfWIn8O&#10;/De+8TQaPqXinVxGk8OshtQh/s+5hRXZba2knUF43mbnygNf9h/4LP8Atl/FmL9vD4t+G4ZvCOj3&#10;hf4Nw6t4asrHVNRyqZ1nUfsmYp3DF4bdshcB5AuXjc/Sv7XP7T2h/sv/AAxXXodHm17xVrl4uleA&#10;/B1lzda/q0vENtEMjA6vI5ICRo7HnAPxh8Sf+CV/7e3wU8A3Xxx0zxPpfxE8d614lh8WeKda8L2c&#10;lr4k0LUpI9k40oNcwW99DGmIkjuGUCHzF8mQMErv/wBmv/grBqtpptx4e/aw8OxXFt4fX7N4m+Jn&#10;grS76Sw0m8DEfZNXsZoUutMuQMCT5JIFbcQ6rwve/H3x54C/bF1r4efDn9j7xN4f8ReOtQvode0X&#10;4gaRfGaPwZpUM2LnUWmtzu/ebHtEtSwWeSRlkVoo5dv3nbLIIFDnLY5OMVJRSMSFOK/PL/gqP+1x&#10;qPxE+Oun/wDBM7wjqGs6Va6vpkGpfEe/0e8sLXU9R02bzFTTNNTULi3+0hwhe4kgMjrErRohdmCe&#10;UfC74CWP7XPxbPwF8IWmjaT8I/h3cRxfEbUfA3hu/wDDEXia4VGCeF7qy+0NDMIVMMt1IQykNHGo&#10;Xc237x+JnxF+G/wF+GOq/Ev4h63a6H4b8N6ebnULqRdsdtCgAACgdeAqqBknCjmvz68d/sm/trfH&#10;+fUf+CkPjD4SeINSu/Ei2p8A+BNH1qLTvEnw/wBJim3W93As8UgeeVQs88EUsLtu8lhMrMB3v7Nn&#10;/BXrTNO1G7+Gn7U9lOY/D7XEF58TNJ0to4j5EgiM2raSpa90JmPVrmJIi27BTISvWf2zPGnwD+JH&#10;wQ8P+PvBtknjjxZqWpJb/Be78C6kh1KXWpF/dyWV3Ex8qNFBlnYkxrBFIZFcfIfsH4V2vjqw+Heh&#10;af8AE3ULW98Rw6LaL4gvbGMpBcXwhUTyRqSSqGQMVHUA10Vcj8Z/gp8OP2gPh1qHwm+LHhldV0LU&#10;xGLq1aZ42DRyCSORJI2V43SREdXQhlZQQRXxb4v/AOCIPg7wl4hi1v8AZ+fwnqHlxSLayfFLRZNT&#10;vNNkdlJkS7Rg93GFBHk3KyNn7syAkGv4R/4I4fG3S7X+xJ/jx8LdD0Wa48/UPD/hv4IKbK8k5O42&#10;1zqD28LZ53wxRknB9a9m0X/gmRoJ0TS9N8eftN/EvXrnR2J0zUften2l1YgkfJb3UNmLuNMDaQZ2&#10;JXKsWBxXSXX/AATZ/Zf13UrzWPGumeKNeuNSj8rUm1Px1qnl3acHbJFHcJG44HBUjtitLw1/wTg/&#10;YI8JmCbRv2OfhwJrX/j3urrwja3E6dRxLMjPjGeN3c16R4a+EHwp8F/8if8ADTQdK6D/AIlujwQd&#10;OB9xBXQJaQRrsRNq+igVJQAB0FRtBGxLEV8k/tIW9n4K/wCCnfwj8fX1xFbWviH4T+LdBluJpFQG&#10;WG80i8jjJI6keawGRkRsf4Tn17/hLvCgO3/hJtPz/wBfif418Gftz2/gvX/2qtfn1nQ5Nctbzwp4&#10;dsI4NG1SBpnlludSVI/st9G2mXpL7SsVzJDKSCsDNIcD2P8A4JE6VqFp8X/jXHqmryXkmmx+GdMT&#10;7Ql+ksQjsppCpjv83EA3SsRC7yBAQEkdNtfdHlJ6NUmPaioprS3uFZJogysMMrDII+leAeJf+CY3&#10;7JviTxD/AMJBH4d8UaPtv2vbPT/DPj3VdMsrC5ZizzW1ra3McNszuS7GNVLMdx5zVN/+CWv7MTW1&#10;5Zf2j4+ePULyK7vvtXxI1W4866iIMVwfOnf98hAKzDEgKqQwKgjak/4J9fBqfxHceLJfGHj7+0bu&#10;w+xX11/wm12DdwZyI5huxMBzjeGKhmxjc2c+L/gmr8BLa40++03xX8QbO60hXj0q8tvHd4k1rC7B&#10;mgRg2RASB+5/1eFUBcKuMo/8ErvgPbRRQ6L8R/iRpwtdabV7FrHxZtezvXwZJoGMZMJkOd6oQr73&#10;3A72yan/AMEw/hvqkes2tx8b/iF9m8Qsra5ZPPpUtveOAR5rxSaeymX/AKa43kBQWOARu/s7/wDB&#10;PD4M/s5/Gab4++HvEXijWvFU/haTQJNU8Q6hDIWtJJoJpSywQxLJM72tuWmcM7CMAtXv1FeR/t3/&#10;AAS8TftIfscfEz4DeDL1bbV/Ffg2+07S5ZJNii4eFggLfwgthd3bOa8X/Z3/AG4vgl4903Tfhp49&#10;1nTfh38RrGxhh8QfC/xJMun32mXSoA0MMcpH2iIEHy5It6PGFINY3/BQH9t/9nP4A/BHX/B3i7xZ&#10;Ya54q8S6Bc2Hhr4f6YwvNS1y4uEMUUKW8O58MzgFiAoGeeMHI/4Jffsg/EnRr/wD8fvij8MW8Ize&#10;D/hjH4XtV1xA3iDxDctBZRT6henLG2t8WSi3tS3mKsjtIqM20feUS7UGRTto/u0UEAjBFcH8Zv2b&#10;/hX8eLaxPj3R5hqGkySS6Hr2l3stnqOmSOu1nguYWWSPI4ZclHHDqw4r5T1//glR+0D8NvitcfGf&#10;9kn9uW68O6pfzGTxBYeLPBttfWuuM3V7uOza1iaTPPnrEs5P3pGHFfRn7I37LPh/9lj4f3Xh+PxF&#10;ceIvE3iDUpdX8beMtSgRbvXtSk+/PIF4RAMJHCvyxRqqDoSfXKp32h6bqUkcl/ZQzeU26Pzog2w+&#10;oyDipoLGO3G2PgYAxgcAdB+HSpqKKKKKKKKKKKKhntIrmJoLhFdHyGVlyGBGCDnqK81uP2Kf2Qby&#10;bz7z9lz4dzNz80nguxY89esXeqyfsG/sTR58r9kT4YqT3HgPT/8A4zXovhPwb4X8CaDb+FvBfh6x&#10;0nTLVdtrp+m2aQQwr1wiIAqjPPA61qUUUUUUUUUUUUUUUUUUUUUUV84/tFfsO6l47+Mtr+1P+zx8&#10;W2+HvxEj0uPTNYv5NHXUNN8R2CNujt7+1LxlzGxJjmjdJEDFclcKMmL4b/8ABTJ3bT5vFPwNWELt&#10;XVV03WDIW4+b7N5uB9POP1rmvCX/AASl03x/+0BY/tLft0/Gmf4wa1obbvB/hSbQ10/w14fkIG6S&#10;GxMkxmlyARJK7EYHBIUr9iwWsduuyPgen+fSpKKK8p/aW/ZI+Fv7Tmn2M/in7bpHiTQpDP4V8beH&#10;5hb6todwR/rLebByp6PE4eKQcOjCvkX9rT9iT/goz8adZ0XRvEOofDP4heCfCduLux0yS8n0u51/&#10;VNw2XN7YvBJbSCGMSbIftMcbSSeb8hREGH4f/wCCfv7UPx6u9P8Ahf8AFrwkvgnwJqTu3jq4sdeu&#10;Ypbm1TZnT7WC31m7h/0jLRvK8SGOMMU+dlx+iXgfwF4R+G/hDTfAfgLw9Z6PoukWcdrpml6fbrFB&#10;bQou1URFGFGPStplDDBFc948+FHw1+KWnRaR8S/AGi+ILWGUSw2+t6XDdRxyA5DhZVYA5A5HNZHh&#10;H9mn9nz4f+J4/G3gP4IeEdF1iKJ4otU0rw5a29wkbgB1EiRhgCByAcHvmu4orwf9tH9gb4Y/tiaP&#10;Z6lqXiXV/CXjDRQ3/CP+OPDTRreWalgxhdZFaO4gLAMYpFIyMqVOTXybrP8AwQE8S+MvGth4w+Jv&#10;7ZkfiK806NgutXvwztv7Xnym3Mt4LndLgAbVdWVdq7VGBX1L+x7/AMEx/wBkv9i6WTxJ8L/BdzqX&#10;iq6h8q/8a+KL59Q1Sdcn5Vlk4gQ5/wBXCsadAQcCvoWiiiivP/j5+zb8K/2jPDlrovxJ0iZp9Kuv&#10;tvh/WtPuGt7/AEe8Awtzazp80UgHHdXGVdXUlT8n/Gj/AIJn/tYW3iG8+MP7Mf7Uui6f8QY0WO11&#10;zVNBbTjq0KMSkGrC08y1vVwSokFkkqg/Kymr3w//AGRf2wP2r/FPh+4/4KV6H4F0vwr4H1FbqPwH&#10;4H1Ke9s/FuqRkGHULx5VQpaxNh4rQht0hLS5CqlfblvZRW0awxKqoihVVVAAHoMU5oA4wxryy6/Y&#10;X/Y5vdZ1DxDdfsw+A5LzVpPM1SZvC9sTdtjBMg2YYkdSRk9816ToXhrRPDGk2ugeHdKtrGxsYFgs&#10;rGzgWKGCNRhURFAVVA4AAAAAwBV6iivO/wBpr9m34d/tT/Ca++EfxKiultbiWK50/UtPm8q80q+h&#10;cSQXttJg+XNG4DK2D3BBUkH8/wD49/8ABN3/AIKJ29pa/D3wjofwr+Jmjw3G+z8U6xrd1oeq28xj&#10;aOW/kiSCZXv3iO37W0s20sxWGMfLVb4P/wDBD/8AaO8bWV3pH7T37QU3h3w3fXUX/FM+DviN4i1m&#10;4gtQFDQR3V7NDFEzgEO7W033m2bPlC/oZ+zn+zR8EP2WPhXY/B74A/D2y8M+H9Py0djYgkySE5eS&#10;R2JeWRj953JY+teg0UUUUUUUUUUUUUUUUUUUUUVwP7R37P8A4D/aW+Fd98JfiPA0mn3k0M8UkcUT&#10;vbXEMiywzKsqPGxR1DbXRlPRgQSK+Bf2mP2Svjr8Ate8B3kPhufxl4Z0P4jeHNTh1TTfEESw6fFb&#10;6pbyXLvYalI8lq4gSQp9huDG5yrQICmPoy4/a9sreY/8WP8AGsluELC8R9J2MB6A34f81FeP/tjf&#10;GzV/jz8KNO8EfDz4LeLG1S28deHdWSO8udLhSSOx1e1upU3/AG04YrC23jriv0LU5XOKWiiiiiii&#10;iiikdd64NeDftY/sM/D39o/xBpfxHgaz03xfo0BtotQvtHiv7LVLBm3Pp+oWkmFurcnLKNyPFJ86&#10;OvzBvk2XwH/wUf8A+Cf3iS4vPhn8BfDnjD4XyXhnk8FeHvGkEdvpCMWaWbT2v0t5bIHl/sRNzCC5&#10;CSRjivfv2P8A9nTx18Q/i7eft1/tP6X9n8RX1o1j8NPB0l1DcR+DtHY/M+6MtG19dfK00iMwVQsS&#10;syrk/Vgj2rtDV5D8bf2Dv2XP2gvHFh8T/iP8NF/4SbTeLbxJoup3OmagUwQI3ntJI5JEGThXJAPI&#10;xWh+zr+xr+zf+yeNef4B/DS30KbxRfpe+Irw3lxdXGoTqmxXkmuJHkOBnA3YBZmxlmJ9QUbVxRRQ&#10;eRivnr9uT9gb4T/tiaZo/ijWdP0y18X+FZml8Pa1qWkpe27xN/rbK7gYj7RaygDcoKujBXRkdQa+&#10;PNZi/aj/AOCWFhrHinwd+zlCPhpb3cl/rHgnT/GUF9YICxNxe6RdXMkV1byPkyvZ3EBiZw5WZC2G&#10;9K/Zsn0T/grz458O/tI3Wl30PwB8H3CXnhHw/qckccnivX0Yhrq9t0ZtltZsNscLH95MDIcoibvv&#10;j7KDnLda8N/ab/4J0fs4ftS3yeJ/FFhqvhvxMixo3jDwXfjT9RnhVgwt7hgrR3cJxgxXCSJgnAHW&#10;s39mT/gmH+zP+yr8WNR+N3gGHV77xJqVm9tJeatPAsMKuV8x4re1hhgjlcKqvKE3soClsAAfREcX&#10;ljhu1Oooooooooooorzj9pD9lr4NftTeBo/A/wAYvCkOoQ2d2t5pN5tAuNNulB23EDkHY4zjurLl&#10;WDKSD8+2H7Evxt8EGPQND+DP7P3iqG0jZYvFGsaRJpN5crnjzbW2sZog+MbnjlVXYEiNAQo5v4uf&#10;8E+/2h/jRov9leKPgl8ArOdIDDa6roetarZ3duh/hDx2I3pnkxuGjb+JW6V6b/wTc/Y5+M/7KNh4&#10;yvvjT428O6tqXiy8sZ/K8O/a2hgFrbfZlbfckH5o1j+RVREKkIqqQi/UFFFFFFFFFFFFFNdA/WuT&#10;+JnwD+Cnxos49P8Ai/8ACbw34ohiBEUfiDQ4LxY8/wB3zUbbz6VjfDf9kH9ln4O64vib4Ufs6+CP&#10;DeoqhVdQ0Pwva2s6qeoDxxhse2cV6GkGwYBqSiiv/9lQSwECLQAUAAYACAAAACEAihU/mAwBAAAV&#10;AgAAEwAAAAAAAAAAAAAAAAAAAAAAW0NvbnRlbnRfVHlwZXNdLnhtbFBLAQItABQABgAIAAAAIQA4&#10;/SH/1gAAAJQBAAALAAAAAAAAAAAAAAAAAD0BAABfcmVscy8ucmVsc1BLAQItABQABgAIAAAAIQA2&#10;MSOKKwQAABMKAAAOAAAAAAAAAAAAAAAAADwCAABkcnMvZTJvRG9jLnhtbFBLAQItABQABgAIAAAA&#10;IQBYYLMbugAAACIBAAAZAAAAAAAAAAAAAAAAAJMGAABkcnMvX3JlbHMvZTJvRG9jLnhtbC5yZWxz&#10;UEsBAi0AFAAGAAgAAAAhAPqUmzzgAAAACAEAAA8AAAAAAAAAAAAAAAAAhAcAAGRycy9kb3ducmV2&#10;LnhtbFBLAQItAAoAAAAAAAAAIQDqSLxNkrkBAJK5AQAVAAAAAAAAAAAAAAAAAJEIAABkcnMvbWVk&#10;aWEvaW1hZ2UxLmpwZWdQSwUGAAAAAAYABgB9AQAAVsIBAAAA&#10;">
                <v:shape id="Picture 32" o:spid="_x0000_s1069" type="#_x0000_t75" style="position:absolute;width:59156;height:235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Ao+wwAAANsAAAAPAAAAZHJzL2Rvd25yZXYueG1sRI/RisIw&#10;FETfhf2HcBd8EU1VkKUaRVZd1AfBrh9waa5t2eYmNLF2/94Igo/DzJxhFqvO1KKlxleWFYxHCQji&#10;3OqKCwWX393wC4QPyBpry6Tgnzyslh+9Baba3vlMbRYKESHsU1RQhuBSKX1ekkE/so44elfbGAxR&#10;NoXUDd4j3NRykiQzabDiuFCio++S8r/sZhQcx4Nbd9rxj7Nhsx2s3eHYbg9K9T+79RxEoC68w6/2&#10;XiuYTuD5Jf4AuXwAAAD//wMAUEsBAi0AFAAGAAgAAAAhANvh9svuAAAAhQEAABMAAAAAAAAAAAAA&#10;AAAAAAAAAFtDb250ZW50X1R5cGVzXS54bWxQSwECLQAUAAYACAAAACEAWvQsW78AAAAVAQAACwAA&#10;AAAAAAAAAAAAAAAfAQAAX3JlbHMvLnJlbHNQSwECLQAUAAYACAAAACEA8jgKPsMAAADbAAAADwAA&#10;AAAAAAAAAAAAAAAHAgAAZHJzL2Rvd25yZXYueG1sUEsFBgAAAAADAAMAtwAAAPcCAAAAAA==&#10;">
                  <v:imagedata r:id="rId86" o:title=""/>
                </v:shape>
                <v:shape id="Text Box 2" o:spid="_x0000_s1070" type="#_x0000_t202" style="position:absolute;left:5143;top:5048;width:49022;height:15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tlbxQAAANwAAAAPAAAAZHJzL2Rvd25yZXYueG1sRI9Pa8JA&#10;EMXvQr/DMoI33bVqaVNXKRXBk0X7B3obsmMSmp0N2dXEb+8cCt5meG/e+81y3ftaXaiNVWAL04kB&#10;RZwHV3Fh4etzO34GFROywzowWbhShPXqYbDEzIWOD3Q5pkJJCMcMLZQpNZnWMS/JY5yEhli0U2g9&#10;JlnbQrsWOwn3tX405kl7rFgaSmzovaT873j2Fr73p9+fufkoNn7RdKE3mv2LtnY07N9eQSXq0938&#10;f71zgj8TWnlGJtCrGwAAAP//AwBQSwECLQAUAAYACAAAACEA2+H2y+4AAACFAQAAEwAAAAAAAAAA&#10;AAAAAAAAAAAAW0NvbnRlbnRfVHlwZXNdLnhtbFBLAQItABQABgAIAAAAIQBa9CxbvwAAABUBAAAL&#10;AAAAAAAAAAAAAAAAAB8BAABfcmVscy8ucmVsc1BLAQItABQABgAIAAAAIQDcStlbxQAAANwAAAAP&#10;AAAAAAAAAAAAAAAAAAcCAABkcnMvZG93bnJldi54bWxQSwUGAAAAAAMAAwC3AAAA+QIAAAAA&#10;" filled="f" stroked="f">
                  <v:textbox>
                    <w:txbxContent>
                      <w:p w14:paraId="1893FF8B" w14:textId="77777777" w:rsidR="00475173" w:rsidRDefault="00475173" w:rsidP="00D46883">
                        <w:pPr>
                          <w:pStyle w:val="BodyText"/>
                          <w:numPr>
                            <w:ilvl w:val="0"/>
                            <w:numId w:val="23"/>
                          </w:numPr>
                          <w:spacing w:before="1"/>
                          <w:ind w:left="360" w:hanging="360"/>
                        </w:pPr>
                        <w:r>
                          <w:rPr>
                            <w:color w:val="231F20"/>
                          </w:rPr>
                          <w:t>Explain the purposes of a chi-square (χ2) statistical</w:t>
                        </w:r>
                        <w:r>
                          <w:rPr>
                            <w:color w:val="231F20"/>
                            <w:spacing w:val="-9"/>
                          </w:rPr>
                          <w:t xml:space="preserve"> </w:t>
                        </w:r>
                        <w:r>
                          <w:rPr>
                            <w:color w:val="231F20"/>
                          </w:rPr>
                          <w:t>test.</w:t>
                        </w:r>
                      </w:p>
                      <w:p w14:paraId="00BF407B" w14:textId="77777777" w:rsidR="00475173" w:rsidRDefault="00475173" w:rsidP="00D46883">
                        <w:pPr>
                          <w:pStyle w:val="BodyText"/>
                          <w:numPr>
                            <w:ilvl w:val="0"/>
                            <w:numId w:val="23"/>
                          </w:numPr>
                          <w:spacing w:before="12" w:line="249" w:lineRule="auto"/>
                          <w:ind w:left="360" w:right="233" w:hanging="360"/>
                        </w:pPr>
                        <w:r>
                          <w:rPr>
                            <w:color w:val="231F20"/>
                          </w:rPr>
                          <w:t>Calculate a chi-square test by hand.</w:t>
                        </w:r>
                      </w:p>
                      <w:p w14:paraId="44195F03" w14:textId="77777777" w:rsidR="00475173" w:rsidRDefault="00475173" w:rsidP="00D46883">
                        <w:pPr>
                          <w:pStyle w:val="BodyText"/>
                          <w:numPr>
                            <w:ilvl w:val="0"/>
                            <w:numId w:val="23"/>
                          </w:numPr>
                          <w:spacing w:before="2"/>
                          <w:ind w:left="360" w:hanging="360"/>
                        </w:pPr>
                        <w:r>
                          <w:rPr>
                            <w:color w:val="231F20"/>
                          </w:rPr>
                          <w:t>Conduct a chi-square test using Statistical Package for the Social Sciences</w:t>
                        </w:r>
                        <w:r>
                          <w:rPr>
                            <w:color w:val="231F20"/>
                            <w:spacing w:val="-19"/>
                          </w:rPr>
                          <w:t xml:space="preserve"> </w:t>
                        </w:r>
                        <w:r>
                          <w:rPr>
                            <w:color w:val="231F20"/>
                          </w:rPr>
                          <w:t>(SPSS).</w:t>
                        </w:r>
                      </w:p>
                      <w:p w14:paraId="1C5ED600" w14:textId="77777777" w:rsidR="00475173" w:rsidRDefault="00475173" w:rsidP="00D46883">
                        <w:pPr>
                          <w:pStyle w:val="BodyText"/>
                          <w:numPr>
                            <w:ilvl w:val="0"/>
                            <w:numId w:val="23"/>
                          </w:numPr>
                          <w:spacing w:before="12" w:line="249" w:lineRule="auto"/>
                          <w:ind w:left="360" w:right="81" w:hanging="360"/>
                        </w:pPr>
                        <w:r>
                          <w:rPr>
                            <w:color w:val="231F20"/>
                          </w:rPr>
                          <w:t xml:space="preserve">Analyze the use of the chi-square test in the article by </w:t>
                        </w:r>
                        <w:proofErr w:type="spellStart"/>
                        <w:r>
                          <w:rPr>
                            <w:color w:val="231F20"/>
                          </w:rPr>
                          <w:t>Brummans</w:t>
                        </w:r>
                        <w:proofErr w:type="spellEnd"/>
                        <w:r>
                          <w:rPr>
                            <w:color w:val="231F20"/>
                          </w:rPr>
                          <w:t xml:space="preserve"> and Miller</w:t>
                        </w:r>
                        <w:r>
                          <w:rPr>
                            <w:color w:val="231F20"/>
                            <w:spacing w:val="-9"/>
                          </w:rPr>
                          <w:t xml:space="preserve"> </w:t>
                        </w:r>
                        <w:r>
                          <w:rPr>
                            <w:color w:val="231F20"/>
                          </w:rPr>
                          <w:t>(2004).</w:t>
                        </w:r>
                      </w:p>
                      <w:p w14:paraId="7D44901E" w14:textId="77777777" w:rsidR="00475173" w:rsidRDefault="00475173" w:rsidP="00D46883">
                        <w:pPr>
                          <w:pStyle w:val="BodyText"/>
                          <w:numPr>
                            <w:ilvl w:val="0"/>
                            <w:numId w:val="23"/>
                          </w:numPr>
                          <w:spacing w:before="2" w:line="249" w:lineRule="auto"/>
                          <w:ind w:left="360" w:right="240" w:hanging="360"/>
                        </w:pPr>
                        <w:r>
                          <w:rPr>
                            <w:color w:val="231F20"/>
                          </w:rPr>
                          <w:t>Explain the purpose of phi (Φ), how one calculates phi by hand, and how to</w:t>
                        </w:r>
                        <w:r>
                          <w:rPr>
                            <w:color w:val="231F20"/>
                            <w:spacing w:val="-2"/>
                          </w:rPr>
                          <w:t xml:space="preserve"> </w:t>
                        </w:r>
                        <w:r>
                          <w:rPr>
                            <w:color w:val="231F20"/>
                          </w:rPr>
                          <w:t>interpret phi in research.</w:t>
                        </w:r>
                      </w:p>
                      <w:p w14:paraId="4A59D219" w14:textId="77777777" w:rsidR="00475173" w:rsidRDefault="00475173" w:rsidP="00D46883">
                        <w:pPr>
                          <w:ind w:left="-90"/>
                        </w:pPr>
                      </w:p>
                    </w:txbxContent>
                  </v:textbox>
                </v:shape>
                <w10:wrap type="square"/>
              </v:group>
            </w:pict>
          </mc:Fallback>
        </mc:AlternateContent>
      </w:r>
      <w:r w:rsidR="003865B7">
        <w:rPr>
          <w:b/>
          <w:color w:val="231F20"/>
          <w:sz w:val="28"/>
        </w:rPr>
        <w:t>Chi-Square (χ2) Test of Independence</w:t>
      </w:r>
    </w:p>
    <w:p w14:paraId="4747911C" w14:textId="50ECDF09" w:rsidR="00C84B3F" w:rsidRPr="00475173" w:rsidRDefault="00C84B3F" w:rsidP="00A215D2">
      <w:pPr>
        <w:pStyle w:val="Heading2"/>
        <w:ind w:left="0" w:right="0"/>
        <w:jc w:val="left"/>
        <w:rPr>
          <w:color w:val="231F20"/>
          <w:sz w:val="24"/>
          <w:szCs w:val="24"/>
        </w:rPr>
      </w:pPr>
    </w:p>
    <w:p w14:paraId="1F96AE13" w14:textId="7E159777" w:rsidR="00C84B3F" w:rsidRDefault="00C84B3F" w:rsidP="00475173">
      <w:pPr>
        <w:pStyle w:val="Heading2"/>
        <w:ind w:left="0" w:right="0"/>
        <w:jc w:val="left"/>
        <w:rPr>
          <w:color w:val="231F20"/>
          <w:sz w:val="24"/>
          <w:szCs w:val="24"/>
        </w:rPr>
      </w:pPr>
    </w:p>
    <w:p w14:paraId="5EA5A56B" w14:textId="77777777" w:rsidR="00475173" w:rsidRDefault="00475173" w:rsidP="00475173">
      <w:pPr>
        <w:pStyle w:val="I"/>
      </w:pPr>
      <w:r>
        <w:t>I.</w:t>
      </w:r>
      <w:r>
        <w:tab/>
        <w:t>What is a Chi-Square?</w:t>
      </w:r>
    </w:p>
    <w:p w14:paraId="13C7EDB7" w14:textId="77777777" w:rsidR="00475173" w:rsidRDefault="00475173" w:rsidP="00475173">
      <w:pPr>
        <w:pStyle w:val="I"/>
      </w:pPr>
    </w:p>
    <w:p w14:paraId="77F731E9" w14:textId="77777777" w:rsidR="00475173" w:rsidRDefault="00475173" w:rsidP="00475173">
      <w:pPr>
        <w:pStyle w:val="A"/>
      </w:pPr>
      <w:r>
        <w:t>A.</w:t>
      </w:r>
      <w:r>
        <w:tab/>
        <w:t>Definitions</w:t>
      </w:r>
    </w:p>
    <w:p w14:paraId="6142ACD5" w14:textId="77777777" w:rsidR="00475173" w:rsidRDefault="00475173" w:rsidP="00475173">
      <w:pPr>
        <w:pStyle w:val="A"/>
      </w:pPr>
    </w:p>
    <w:p w14:paraId="55ED4484" w14:textId="77777777" w:rsidR="00475173" w:rsidRDefault="00475173" w:rsidP="00475173">
      <w:pPr>
        <w:pStyle w:val="A"/>
      </w:pPr>
    </w:p>
    <w:p w14:paraId="0A6A4D54" w14:textId="77777777" w:rsidR="00475173" w:rsidRDefault="00475173" w:rsidP="00475173">
      <w:pPr>
        <w:pStyle w:val="A"/>
      </w:pPr>
    </w:p>
    <w:p w14:paraId="2B254D09" w14:textId="77777777" w:rsidR="00475173" w:rsidRDefault="00475173" w:rsidP="00475173">
      <w:pPr>
        <w:pStyle w:val="A"/>
      </w:pPr>
    </w:p>
    <w:p w14:paraId="51090A9D" w14:textId="77777777" w:rsidR="00475173" w:rsidRDefault="00475173" w:rsidP="00475173">
      <w:pPr>
        <w:pStyle w:val="A"/>
      </w:pPr>
    </w:p>
    <w:p w14:paraId="62E919A7" w14:textId="77777777" w:rsidR="00475173" w:rsidRDefault="00475173" w:rsidP="00475173">
      <w:pPr>
        <w:pStyle w:val="A"/>
      </w:pPr>
      <w:r>
        <w:t>B.</w:t>
      </w:r>
      <w:r>
        <w:tab/>
        <w:t>Assumptions</w:t>
      </w:r>
    </w:p>
    <w:p w14:paraId="2389F5BC" w14:textId="77777777" w:rsidR="00475173" w:rsidRDefault="00475173" w:rsidP="00475173">
      <w:pPr>
        <w:pStyle w:val="A"/>
      </w:pPr>
    </w:p>
    <w:p w14:paraId="7EA4ED82" w14:textId="77777777" w:rsidR="00475173" w:rsidRDefault="00475173" w:rsidP="00475173">
      <w:pPr>
        <w:pStyle w:val="A"/>
      </w:pPr>
    </w:p>
    <w:p w14:paraId="1838879E" w14:textId="77777777" w:rsidR="00475173" w:rsidRDefault="00475173" w:rsidP="00475173">
      <w:pPr>
        <w:pStyle w:val="A"/>
      </w:pPr>
    </w:p>
    <w:p w14:paraId="4BB787BF" w14:textId="77777777" w:rsidR="00475173" w:rsidRDefault="00475173" w:rsidP="00475173">
      <w:pPr>
        <w:pStyle w:val="A"/>
      </w:pPr>
    </w:p>
    <w:p w14:paraId="5ADF91F0" w14:textId="77777777" w:rsidR="00475173" w:rsidRDefault="00475173" w:rsidP="00475173">
      <w:pPr>
        <w:pStyle w:val="A"/>
      </w:pPr>
    </w:p>
    <w:p w14:paraId="4DEE7F13" w14:textId="77777777" w:rsidR="00475173" w:rsidRDefault="00475173" w:rsidP="00475173">
      <w:pPr>
        <w:pStyle w:val="A"/>
      </w:pPr>
      <w:r>
        <w:t>C.</w:t>
      </w:r>
      <w:r>
        <w:tab/>
        <w:t>Chi-Square and statistical significance</w:t>
      </w:r>
    </w:p>
    <w:p w14:paraId="518DE267" w14:textId="77777777" w:rsidR="00475173" w:rsidRDefault="00475173" w:rsidP="00475173">
      <w:pPr>
        <w:pStyle w:val="A"/>
      </w:pPr>
    </w:p>
    <w:p w14:paraId="4B3375D7" w14:textId="77777777" w:rsidR="00475173" w:rsidRDefault="00475173" w:rsidP="00475173">
      <w:pPr>
        <w:pStyle w:val="A"/>
      </w:pPr>
    </w:p>
    <w:p w14:paraId="103C8C94" w14:textId="77777777" w:rsidR="00475173" w:rsidRDefault="00475173" w:rsidP="00475173">
      <w:pPr>
        <w:pStyle w:val="A"/>
      </w:pPr>
    </w:p>
    <w:p w14:paraId="7DE9CA93" w14:textId="77777777" w:rsidR="00475173" w:rsidRDefault="00475173" w:rsidP="00475173">
      <w:pPr>
        <w:pStyle w:val="A"/>
      </w:pPr>
    </w:p>
    <w:p w14:paraId="0D0D6E2E" w14:textId="77777777" w:rsidR="00475173" w:rsidRDefault="00475173" w:rsidP="00475173">
      <w:pPr>
        <w:pStyle w:val="A"/>
      </w:pPr>
    </w:p>
    <w:p w14:paraId="57488917" w14:textId="77777777" w:rsidR="00475173" w:rsidRDefault="00475173" w:rsidP="00475173">
      <w:pPr>
        <w:pStyle w:val="A"/>
      </w:pPr>
      <w:r>
        <w:t>D.</w:t>
      </w:r>
      <w:r>
        <w:tab/>
        <w:t>Chi-Square formula</w:t>
      </w:r>
    </w:p>
    <w:p w14:paraId="14C021E8" w14:textId="77777777" w:rsidR="00475173" w:rsidRDefault="00475173" w:rsidP="00475173">
      <w:pPr>
        <w:pStyle w:val="A"/>
      </w:pPr>
    </w:p>
    <w:p w14:paraId="29E17FFF" w14:textId="516885E0" w:rsidR="00475173" w:rsidRDefault="00756B01" w:rsidP="00475173">
      <w:pPr>
        <w:pStyle w:val="A"/>
      </w:pPr>
      <w:r>
        <w:rPr>
          <w:noProof/>
        </w:rPr>
        <w:drawing>
          <wp:inline distT="0" distB="0" distL="0" distR="0" wp14:anchorId="31E4C3B5" wp14:editId="1E98FD31">
            <wp:extent cx="2122117" cy="878774"/>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hi-Square.jp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135932" cy="884495"/>
                    </a:xfrm>
                    <a:prstGeom prst="rect">
                      <a:avLst/>
                    </a:prstGeom>
                  </pic:spPr>
                </pic:pic>
              </a:graphicData>
            </a:graphic>
          </wp:inline>
        </w:drawing>
      </w:r>
    </w:p>
    <w:p w14:paraId="4AF834C0" w14:textId="77777777" w:rsidR="00475173" w:rsidRDefault="00475173" w:rsidP="00475173">
      <w:pPr>
        <w:pStyle w:val="A"/>
      </w:pPr>
    </w:p>
    <w:p w14:paraId="2F0C7ECC" w14:textId="77777777" w:rsidR="00475173" w:rsidRDefault="00475173" w:rsidP="00475173">
      <w:pPr>
        <w:pStyle w:val="A"/>
      </w:pPr>
    </w:p>
    <w:p w14:paraId="0D6911CF" w14:textId="77777777" w:rsidR="00475173" w:rsidRDefault="00475173" w:rsidP="00475173">
      <w:pPr>
        <w:pStyle w:val="A"/>
      </w:pPr>
    </w:p>
    <w:p w14:paraId="12DCE06F" w14:textId="77777777" w:rsidR="00475173" w:rsidRDefault="00475173" w:rsidP="00475173">
      <w:pPr>
        <w:pStyle w:val="I"/>
      </w:pPr>
      <w:r>
        <w:t>II.</w:t>
      </w:r>
      <w:r>
        <w:tab/>
        <w:t xml:space="preserve">Step-by-Step Approach to the Chi-Square Test of Independence </w:t>
      </w:r>
    </w:p>
    <w:p w14:paraId="3E9AB893" w14:textId="77777777" w:rsidR="00475173" w:rsidRDefault="00475173" w:rsidP="00475173">
      <w:pPr>
        <w:pStyle w:val="I"/>
      </w:pPr>
    </w:p>
    <w:p w14:paraId="50A7A65C" w14:textId="77777777" w:rsidR="00475173" w:rsidRDefault="00475173" w:rsidP="00475173">
      <w:pPr>
        <w:pStyle w:val="A"/>
      </w:pPr>
      <w:r>
        <w:t>A.</w:t>
      </w:r>
      <w:r>
        <w:tab/>
        <w:t>Step One: Add the totals from each row and column separately.</w:t>
      </w:r>
    </w:p>
    <w:p w14:paraId="4AA5F1C9" w14:textId="77777777" w:rsidR="00475173" w:rsidRDefault="00475173" w:rsidP="00475173">
      <w:pPr>
        <w:pStyle w:val="A"/>
        <w:ind w:left="0" w:firstLine="0"/>
      </w:pPr>
    </w:p>
    <w:p w14:paraId="5B39881B" w14:textId="77777777" w:rsidR="00475173" w:rsidRDefault="00475173" w:rsidP="00475173">
      <w:pPr>
        <w:pStyle w:val="A"/>
        <w:ind w:left="0" w:firstLine="0"/>
      </w:pPr>
    </w:p>
    <w:p w14:paraId="492756B7" w14:textId="77777777" w:rsidR="00475173" w:rsidRDefault="00475173" w:rsidP="00475173">
      <w:pPr>
        <w:pStyle w:val="A"/>
        <w:ind w:left="0" w:firstLine="0"/>
      </w:pPr>
    </w:p>
    <w:p w14:paraId="05367B55" w14:textId="77777777" w:rsidR="00475173" w:rsidRDefault="00475173" w:rsidP="00475173">
      <w:pPr>
        <w:pStyle w:val="A"/>
      </w:pPr>
      <w:r>
        <w:t>B.</w:t>
      </w:r>
      <w:r>
        <w:tab/>
        <w:t>Step Two: Calculate the expected frequency = (total column × total row)/overall total.</w:t>
      </w:r>
    </w:p>
    <w:p w14:paraId="16261EFC" w14:textId="77777777" w:rsidR="00475173" w:rsidRDefault="00475173" w:rsidP="00475173">
      <w:pPr>
        <w:pStyle w:val="A"/>
      </w:pPr>
    </w:p>
    <w:p w14:paraId="4F7F5860" w14:textId="77777777" w:rsidR="00475173" w:rsidRDefault="00475173" w:rsidP="00475173">
      <w:pPr>
        <w:pStyle w:val="A"/>
      </w:pPr>
    </w:p>
    <w:p w14:paraId="636E48DE" w14:textId="77777777" w:rsidR="00475173" w:rsidRDefault="00475173" w:rsidP="00475173">
      <w:pPr>
        <w:pStyle w:val="A"/>
      </w:pPr>
    </w:p>
    <w:p w14:paraId="18EE5F5E" w14:textId="77777777" w:rsidR="00475173" w:rsidRDefault="00475173" w:rsidP="00475173">
      <w:pPr>
        <w:pStyle w:val="A"/>
      </w:pPr>
      <w:r>
        <w:t>C.</w:t>
      </w:r>
      <w:r>
        <w:tab/>
        <w:t>Step Three: Calculate the χ</w:t>
      </w:r>
      <w:r w:rsidRPr="00DF07D2">
        <w:rPr>
          <w:vertAlign w:val="superscript"/>
        </w:rPr>
        <w:t>2</w:t>
      </w:r>
      <w:r>
        <w:t xml:space="preserve"> = sum of ((observed frequencies − expected frequencies)</w:t>
      </w:r>
      <w:r w:rsidRPr="00DF07D2">
        <w:rPr>
          <w:vertAlign w:val="superscript"/>
        </w:rPr>
        <w:t>2</w:t>
      </w:r>
      <w:r>
        <w:t>/expected frequencies).</w:t>
      </w:r>
    </w:p>
    <w:p w14:paraId="0BCD5026" w14:textId="77777777" w:rsidR="00475173" w:rsidRDefault="00475173" w:rsidP="00475173">
      <w:pPr>
        <w:pStyle w:val="A"/>
      </w:pPr>
    </w:p>
    <w:p w14:paraId="5E8881B8" w14:textId="77777777" w:rsidR="00475173" w:rsidRDefault="00475173" w:rsidP="00475173">
      <w:pPr>
        <w:pStyle w:val="A"/>
      </w:pPr>
    </w:p>
    <w:p w14:paraId="35E5475C" w14:textId="77777777" w:rsidR="00475173" w:rsidRDefault="00475173" w:rsidP="00475173">
      <w:pPr>
        <w:pStyle w:val="A"/>
      </w:pPr>
    </w:p>
    <w:p w14:paraId="37EF7442" w14:textId="77777777" w:rsidR="00475173" w:rsidRDefault="00475173" w:rsidP="00475173">
      <w:pPr>
        <w:pStyle w:val="A"/>
      </w:pPr>
      <w:r>
        <w:t>D.</w:t>
      </w:r>
      <w:r>
        <w:tab/>
        <w:t>Step Four: Since the sigma was in front of the formula, now we just add all of the values we just created together.</w:t>
      </w:r>
    </w:p>
    <w:p w14:paraId="784BC7AA" w14:textId="77777777" w:rsidR="00475173" w:rsidRDefault="00475173" w:rsidP="00475173">
      <w:pPr>
        <w:pStyle w:val="A"/>
      </w:pPr>
    </w:p>
    <w:p w14:paraId="0E37ADBC" w14:textId="77777777" w:rsidR="00475173" w:rsidRDefault="00475173" w:rsidP="00475173">
      <w:pPr>
        <w:pStyle w:val="A"/>
      </w:pPr>
      <w:r>
        <w:t>E.</w:t>
      </w:r>
      <w:r>
        <w:tab/>
        <w:t>Step Five: Calculate degrees of freedom for the chi-square computed.</w:t>
      </w:r>
    </w:p>
    <w:p w14:paraId="0910CB35" w14:textId="77777777" w:rsidR="00475173" w:rsidRDefault="00475173" w:rsidP="00475173">
      <w:pPr>
        <w:pStyle w:val="A"/>
      </w:pPr>
    </w:p>
    <w:p w14:paraId="645075C9" w14:textId="77777777" w:rsidR="00475173" w:rsidRDefault="00475173" w:rsidP="00475173">
      <w:pPr>
        <w:pStyle w:val="A"/>
      </w:pPr>
    </w:p>
    <w:p w14:paraId="7DC38F6F" w14:textId="77777777" w:rsidR="00475173" w:rsidRDefault="00475173" w:rsidP="00475173">
      <w:pPr>
        <w:pStyle w:val="A"/>
      </w:pPr>
    </w:p>
    <w:p w14:paraId="52629959" w14:textId="77777777" w:rsidR="00475173" w:rsidRDefault="00475173" w:rsidP="00475173">
      <w:pPr>
        <w:pStyle w:val="A"/>
      </w:pPr>
      <w:r>
        <w:t>F.</w:t>
      </w:r>
      <w:r>
        <w:tab/>
        <w:t>Step Six: Identify the critical value to determine if the chi-square calculated value is statistically significant.</w:t>
      </w:r>
    </w:p>
    <w:p w14:paraId="2BA1C745" w14:textId="77777777" w:rsidR="00475173" w:rsidRDefault="00475173" w:rsidP="00475173">
      <w:pPr>
        <w:pStyle w:val="A"/>
      </w:pPr>
    </w:p>
    <w:p w14:paraId="78667708" w14:textId="77777777" w:rsidR="00475173" w:rsidRDefault="00475173" w:rsidP="00475173">
      <w:pPr>
        <w:pStyle w:val="A"/>
      </w:pPr>
    </w:p>
    <w:p w14:paraId="0DF16D5D" w14:textId="77777777" w:rsidR="00475173" w:rsidRDefault="00475173" w:rsidP="00475173">
      <w:pPr>
        <w:pStyle w:val="A"/>
      </w:pPr>
    </w:p>
    <w:p w14:paraId="01FD3B37" w14:textId="77777777" w:rsidR="00475173" w:rsidRDefault="00475173" w:rsidP="00475173">
      <w:pPr>
        <w:pStyle w:val="I"/>
      </w:pPr>
      <w:r>
        <w:t>III.</w:t>
      </w:r>
      <w:r>
        <w:tab/>
        <w:t>Computer Printouts of the Chi-Square Test of Independence</w:t>
      </w:r>
    </w:p>
    <w:p w14:paraId="6AD569D2" w14:textId="77777777" w:rsidR="00475173" w:rsidRDefault="00475173" w:rsidP="00475173">
      <w:pPr>
        <w:pStyle w:val="I"/>
      </w:pPr>
    </w:p>
    <w:p w14:paraId="18498A04" w14:textId="77777777" w:rsidR="00475173" w:rsidRDefault="00475173" w:rsidP="00475173">
      <w:pPr>
        <w:pStyle w:val="A"/>
      </w:pPr>
      <w:r>
        <w:t>A.</w:t>
      </w:r>
      <w:r>
        <w:tab/>
        <w:t>SPSS and Chi-Square (See Figures 15.7 – 15.10 in text)</w:t>
      </w:r>
    </w:p>
    <w:p w14:paraId="58407512" w14:textId="77777777" w:rsidR="00475173" w:rsidRDefault="00475173" w:rsidP="00475173">
      <w:pPr>
        <w:pStyle w:val="A"/>
      </w:pPr>
    </w:p>
    <w:p w14:paraId="3BD82787" w14:textId="77777777" w:rsidR="00475173" w:rsidRDefault="00475173" w:rsidP="00475173">
      <w:pPr>
        <w:pStyle w:val="A"/>
      </w:pPr>
    </w:p>
    <w:p w14:paraId="6E7146C6" w14:textId="77777777" w:rsidR="00475173" w:rsidRDefault="00475173" w:rsidP="00475173">
      <w:pPr>
        <w:pStyle w:val="A"/>
      </w:pPr>
    </w:p>
    <w:p w14:paraId="0AB506E1" w14:textId="77777777" w:rsidR="00475173" w:rsidRDefault="00475173" w:rsidP="00475173">
      <w:pPr>
        <w:pStyle w:val="A"/>
      </w:pPr>
    </w:p>
    <w:p w14:paraId="5DD59D69" w14:textId="77777777" w:rsidR="00475173" w:rsidRDefault="00475173" w:rsidP="00475173">
      <w:pPr>
        <w:pStyle w:val="A"/>
      </w:pPr>
      <w:r>
        <w:t>B.</w:t>
      </w:r>
      <w:r>
        <w:tab/>
        <w:t>Cramer’s phi (Φ)</w:t>
      </w:r>
    </w:p>
    <w:p w14:paraId="67049D68" w14:textId="299AFA6E" w:rsidR="00475173" w:rsidRDefault="00756B01" w:rsidP="00475173">
      <w:pPr>
        <w:pStyle w:val="A"/>
      </w:pPr>
      <w:r>
        <w:rPr>
          <w:noProof/>
        </w:rPr>
        <w:drawing>
          <wp:inline distT="0" distB="0" distL="0" distR="0" wp14:anchorId="39860988" wp14:editId="31A61EB0">
            <wp:extent cx="2385376" cy="795647"/>
            <wp:effectExtent l="0" t="0" r="0" b="508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Cramer's Phi.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433352" cy="811650"/>
                    </a:xfrm>
                    <a:prstGeom prst="rect">
                      <a:avLst/>
                    </a:prstGeom>
                  </pic:spPr>
                </pic:pic>
              </a:graphicData>
            </a:graphic>
          </wp:inline>
        </w:drawing>
      </w:r>
    </w:p>
    <w:p w14:paraId="37179DEF" w14:textId="77777777" w:rsidR="00475173" w:rsidRDefault="00475173" w:rsidP="00475173">
      <w:pPr>
        <w:pStyle w:val="A"/>
      </w:pPr>
    </w:p>
    <w:p w14:paraId="2012BD08" w14:textId="77777777" w:rsidR="00475173" w:rsidRDefault="00475173" w:rsidP="00475173">
      <w:pPr>
        <w:pStyle w:val="A"/>
      </w:pPr>
    </w:p>
    <w:p w14:paraId="09EAA244" w14:textId="77777777" w:rsidR="00475173" w:rsidRDefault="00475173" w:rsidP="00475173">
      <w:pPr>
        <w:pStyle w:val="A"/>
      </w:pPr>
    </w:p>
    <w:p w14:paraId="095FD3B0" w14:textId="77777777" w:rsidR="00475173" w:rsidRDefault="00475173" w:rsidP="00475173">
      <w:pPr>
        <w:pStyle w:val="A"/>
      </w:pPr>
      <w:r>
        <w:t>C.</w:t>
      </w:r>
      <w:r>
        <w:tab/>
        <w:t>APA Write-Up</w:t>
      </w:r>
    </w:p>
    <w:p w14:paraId="3C48B744" w14:textId="77777777" w:rsidR="00475173" w:rsidRDefault="00475173" w:rsidP="00475173">
      <w:pPr>
        <w:pStyle w:val="A"/>
      </w:pPr>
    </w:p>
    <w:p w14:paraId="4CAB8B9C" w14:textId="77777777" w:rsidR="00475173" w:rsidRDefault="00475173" w:rsidP="00475173">
      <w:pPr>
        <w:pStyle w:val="A"/>
      </w:pPr>
    </w:p>
    <w:p w14:paraId="6C17CCB1" w14:textId="77777777" w:rsidR="00475173" w:rsidRDefault="00475173" w:rsidP="00475173">
      <w:pPr>
        <w:pStyle w:val="A"/>
      </w:pPr>
    </w:p>
    <w:p w14:paraId="68148727" w14:textId="77777777" w:rsidR="00475173" w:rsidRDefault="00475173" w:rsidP="00475173">
      <w:pPr>
        <w:pStyle w:val="A"/>
      </w:pPr>
    </w:p>
    <w:p w14:paraId="7691CFE3" w14:textId="77777777" w:rsidR="00475173" w:rsidRDefault="00475173" w:rsidP="00475173">
      <w:pPr>
        <w:pStyle w:val="A"/>
      </w:pPr>
      <w:r>
        <w:t>D.</w:t>
      </w:r>
      <w:r>
        <w:tab/>
        <w:t>Discussion of findings</w:t>
      </w:r>
    </w:p>
    <w:p w14:paraId="52E126CF" w14:textId="77777777" w:rsidR="00475173" w:rsidRDefault="00475173" w:rsidP="00475173">
      <w:pPr>
        <w:pStyle w:val="A"/>
      </w:pPr>
    </w:p>
    <w:p w14:paraId="229AAA0B" w14:textId="77777777" w:rsidR="00475173" w:rsidRDefault="00475173" w:rsidP="00475173">
      <w:pPr>
        <w:pStyle w:val="A"/>
      </w:pPr>
    </w:p>
    <w:p w14:paraId="227A2F7B" w14:textId="77777777" w:rsidR="00475173" w:rsidRDefault="00475173" w:rsidP="00475173">
      <w:pPr>
        <w:pStyle w:val="A"/>
      </w:pPr>
    </w:p>
    <w:p w14:paraId="447C4019" w14:textId="77777777" w:rsidR="00475173" w:rsidRDefault="00475173" w:rsidP="00475173">
      <w:pPr>
        <w:pStyle w:val="A"/>
      </w:pPr>
    </w:p>
    <w:p w14:paraId="6DB3E4AF" w14:textId="77777777" w:rsidR="00475173" w:rsidRDefault="00475173" w:rsidP="00475173">
      <w:pPr>
        <w:pStyle w:val="A"/>
      </w:pPr>
      <w:r>
        <w:t>E.</w:t>
      </w:r>
      <w:r>
        <w:tab/>
        <w:t>Post Hoc APA Write-Up</w:t>
      </w:r>
    </w:p>
    <w:p w14:paraId="2958F31B" w14:textId="77777777" w:rsidR="00475173" w:rsidRDefault="00475173" w:rsidP="00475173">
      <w:pPr>
        <w:pStyle w:val="A"/>
      </w:pPr>
    </w:p>
    <w:p w14:paraId="54730B14" w14:textId="77777777" w:rsidR="00475173" w:rsidRDefault="00475173" w:rsidP="00475173">
      <w:pPr>
        <w:pStyle w:val="A"/>
      </w:pPr>
    </w:p>
    <w:p w14:paraId="5C7CE7EA" w14:textId="77777777" w:rsidR="00475173" w:rsidRDefault="00475173" w:rsidP="00475173">
      <w:pPr>
        <w:pStyle w:val="A"/>
      </w:pPr>
    </w:p>
    <w:p w14:paraId="3ED9DA31" w14:textId="77777777" w:rsidR="00475173" w:rsidRDefault="00475173" w:rsidP="00475173">
      <w:pPr>
        <w:pStyle w:val="A"/>
      </w:pPr>
    </w:p>
    <w:p w14:paraId="46947001" w14:textId="77777777" w:rsidR="00475173" w:rsidRDefault="00475173" w:rsidP="00475173">
      <w:pPr>
        <w:pStyle w:val="I"/>
      </w:pPr>
      <w:r>
        <w:t>IV.</w:t>
      </w:r>
      <w:r>
        <w:tab/>
        <w:t>Biological Sex and Book Edition</w:t>
      </w:r>
    </w:p>
    <w:p w14:paraId="4799A6E9" w14:textId="77777777" w:rsidR="00475173" w:rsidRDefault="00475173" w:rsidP="00475173">
      <w:pPr>
        <w:pStyle w:val="I"/>
      </w:pPr>
    </w:p>
    <w:p w14:paraId="6CA51C99" w14:textId="77777777" w:rsidR="00475173" w:rsidRDefault="00475173" w:rsidP="00475173">
      <w:pPr>
        <w:pStyle w:val="A"/>
      </w:pPr>
      <w:r>
        <w:t>A.</w:t>
      </w:r>
      <w:r>
        <w:tab/>
        <w:t>Biological sex (female vs. male) and book edition (1st vs. 2nd)</w:t>
      </w:r>
    </w:p>
    <w:p w14:paraId="1546FF43" w14:textId="77777777" w:rsidR="00475173" w:rsidRDefault="00475173" w:rsidP="00475173">
      <w:pPr>
        <w:pStyle w:val="A"/>
      </w:pPr>
    </w:p>
    <w:p w14:paraId="5FBB738C" w14:textId="77777777" w:rsidR="00475173" w:rsidRDefault="00475173" w:rsidP="00475173">
      <w:pPr>
        <w:pStyle w:val="A"/>
      </w:pPr>
    </w:p>
    <w:p w14:paraId="354CA344" w14:textId="77777777" w:rsidR="00475173" w:rsidRDefault="00475173" w:rsidP="00475173">
      <w:pPr>
        <w:pStyle w:val="A"/>
      </w:pPr>
    </w:p>
    <w:p w14:paraId="582046A3" w14:textId="77777777" w:rsidR="00475173" w:rsidRDefault="00475173" w:rsidP="00475173">
      <w:pPr>
        <w:pStyle w:val="A"/>
      </w:pPr>
    </w:p>
    <w:p w14:paraId="6942BA5F" w14:textId="77777777" w:rsidR="00475173" w:rsidRDefault="00475173" w:rsidP="00475173">
      <w:pPr>
        <w:pStyle w:val="A"/>
      </w:pPr>
      <w:r>
        <w:t>B.</w:t>
      </w:r>
      <w:r>
        <w:tab/>
        <w:t>See Figure 15.14 in text</w:t>
      </w:r>
    </w:p>
    <w:p w14:paraId="3FF4C293" w14:textId="77777777" w:rsidR="00475173" w:rsidRDefault="00475173" w:rsidP="00475173">
      <w:pPr>
        <w:pStyle w:val="A"/>
      </w:pPr>
    </w:p>
    <w:p w14:paraId="2BD9691B" w14:textId="77777777" w:rsidR="00475173" w:rsidRDefault="00475173" w:rsidP="00475173">
      <w:pPr>
        <w:pStyle w:val="A"/>
      </w:pPr>
    </w:p>
    <w:p w14:paraId="4EA1F345" w14:textId="77777777" w:rsidR="00475173" w:rsidRDefault="00475173" w:rsidP="00475173">
      <w:pPr>
        <w:pStyle w:val="A"/>
      </w:pPr>
    </w:p>
    <w:p w14:paraId="35FE7C54" w14:textId="77777777" w:rsidR="00475173" w:rsidRDefault="00475173" w:rsidP="00475173">
      <w:pPr>
        <w:pStyle w:val="A"/>
      </w:pPr>
    </w:p>
    <w:p w14:paraId="7EF46952" w14:textId="77777777" w:rsidR="00475173" w:rsidRDefault="00475173" w:rsidP="00475173">
      <w:pPr>
        <w:pStyle w:val="A"/>
      </w:pPr>
      <w:r>
        <w:t>C.</w:t>
      </w:r>
      <w:r>
        <w:tab/>
        <w:t>APA Write-up</w:t>
      </w:r>
    </w:p>
    <w:p w14:paraId="01796195" w14:textId="77777777" w:rsidR="00475173" w:rsidRDefault="00475173" w:rsidP="00475173">
      <w:pPr>
        <w:pStyle w:val="A"/>
      </w:pPr>
    </w:p>
    <w:p w14:paraId="28A14F19" w14:textId="77777777" w:rsidR="00475173" w:rsidRDefault="00475173" w:rsidP="00475173">
      <w:pPr>
        <w:pStyle w:val="A"/>
      </w:pPr>
    </w:p>
    <w:p w14:paraId="4F642DE0" w14:textId="77777777" w:rsidR="00475173" w:rsidRDefault="00475173" w:rsidP="00475173">
      <w:pPr>
        <w:pStyle w:val="A"/>
      </w:pPr>
    </w:p>
    <w:p w14:paraId="5140CDC4" w14:textId="77777777" w:rsidR="00475173" w:rsidRDefault="00475173" w:rsidP="00475173">
      <w:pPr>
        <w:pStyle w:val="A"/>
      </w:pPr>
    </w:p>
    <w:p w14:paraId="3E22C333" w14:textId="77777777" w:rsidR="00475173" w:rsidRDefault="00475173" w:rsidP="00475173">
      <w:pPr>
        <w:pStyle w:val="I"/>
      </w:pPr>
      <w:r>
        <w:t>V.</w:t>
      </w:r>
      <w:r>
        <w:tab/>
        <w:t>Discussion of Brummans and Miller’s Article (2004)</w:t>
      </w:r>
    </w:p>
    <w:p w14:paraId="56A7640D" w14:textId="77777777" w:rsidR="00475173" w:rsidRDefault="00475173" w:rsidP="00475173">
      <w:pPr>
        <w:pStyle w:val="I"/>
      </w:pPr>
    </w:p>
    <w:p w14:paraId="6EB62F78" w14:textId="77777777" w:rsidR="00475173" w:rsidRDefault="00475173" w:rsidP="00475173">
      <w:pPr>
        <w:pStyle w:val="A"/>
      </w:pPr>
      <w:r>
        <w:t>A.</w:t>
      </w:r>
      <w:r>
        <w:tab/>
        <w:t>Article’s purpose</w:t>
      </w:r>
    </w:p>
    <w:p w14:paraId="5E480C3F" w14:textId="77777777" w:rsidR="00475173" w:rsidRDefault="00475173" w:rsidP="00475173">
      <w:pPr>
        <w:pStyle w:val="A"/>
      </w:pPr>
    </w:p>
    <w:p w14:paraId="0D0ABE42" w14:textId="77777777" w:rsidR="00475173" w:rsidRDefault="00475173" w:rsidP="00475173">
      <w:pPr>
        <w:pStyle w:val="A"/>
      </w:pPr>
    </w:p>
    <w:p w14:paraId="703196A2" w14:textId="77777777" w:rsidR="00475173" w:rsidRDefault="00475173" w:rsidP="00475173">
      <w:pPr>
        <w:pStyle w:val="A"/>
      </w:pPr>
    </w:p>
    <w:p w14:paraId="396CA895" w14:textId="77777777" w:rsidR="00475173" w:rsidRDefault="00475173" w:rsidP="00475173">
      <w:pPr>
        <w:pStyle w:val="A"/>
      </w:pPr>
    </w:p>
    <w:p w14:paraId="188C2CFB" w14:textId="77777777" w:rsidR="00475173" w:rsidRDefault="00475173" w:rsidP="00475173">
      <w:pPr>
        <w:pStyle w:val="A"/>
      </w:pPr>
      <w:r>
        <w:t>B.</w:t>
      </w:r>
      <w:r>
        <w:tab/>
        <w:t>Methodology</w:t>
      </w:r>
    </w:p>
    <w:p w14:paraId="54A64C49" w14:textId="77777777" w:rsidR="00475173" w:rsidRDefault="00475173" w:rsidP="00475173">
      <w:pPr>
        <w:pStyle w:val="A"/>
      </w:pPr>
    </w:p>
    <w:p w14:paraId="0AC961B7" w14:textId="77777777" w:rsidR="00475173" w:rsidRDefault="00475173" w:rsidP="00475173">
      <w:pPr>
        <w:pStyle w:val="A"/>
      </w:pPr>
    </w:p>
    <w:p w14:paraId="6AB6711C" w14:textId="77777777" w:rsidR="00475173" w:rsidRDefault="00475173" w:rsidP="00475173">
      <w:pPr>
        <w:pStyle w:val="A"/>
      </w:pPr>
    </w:p>
    <w:p w14:paraId="741E31E2" w14:textId="77777777" w:rsidR="00475173" w:rsidRDefault="00475173" w:rsidP="00475173">
      <w:pPr>
        <w:pStyle w:val="A"/>
      </w:pPr>
    </w:p>
    <w:p w14:paraId="456CAED3" w14:textId="77777777" w:rsidR="00475173" w:rsidRDefault="00475173" w:rsidP="00475173">
      <w:pPr>
        <w:pStyle w:val="A"/>
      </w:pPr>
      <w:r>
        <w:t>C.</w:t>
      </w:r>
      <w:r>
        <w:tab/>
        <w:t>Results</w:t>
      </w:r>
    </w:p>
    <w:p w14:paraId="1D60AC64" w14:textId="77777777" w:rsidR="00475173" w:rsidRPr="00475173" w:rsidRDefault="00475173" w:rsidP="00475173">
      <w:pPr>
        <w:pStyle w:val="Heading2"/>
        <w:ind w:left="0" w:right="0"/>
        <w:jc w:val="left"/>
        <w:rPr>
          <w:color w:val="231F20"/>
          <w:sz w:val="24"/>
          <w:szCs w:val="24"/>
        </w:rPr>
      </w:pPr>
    </w:p>
    <w:p w14:paraId="11043BE2" w14:textId="757BBB14" w:rsidR="00014790" w:rsidRDefault="003865B7" w:rsidP="00A215D2">
      <w:pPr>
        <w:pStyle w:val="Heading2"/>
        <w:ind w:left="0" w:right="0"/>
      </w:pPr>
      <w:r>
        <w:rPr>
          <w:color w:val="231F20"/>
        </w:rPr>
        <w:t>Chapter Sixteen</w:t>
      </w:r>
    </w:p>
    <w:p w14:paraId="6A7A1867" w14:textId="61F4A7C4" w:rsidR="00C84B3F" w:rsidRDefault="00A215D2" w:rsidP="00A215D2">
      <w:pPr>
        <w:spacing w:before="276"/>
        <w:jc w:val="center"/>
        <w:rPr>
          <w:b/>
          <w:sz w:val="28"/>
        </w:rPr>
      </w:pPr>
      <w:r>
        <w:rPr>
          <w:b/>
          <w:noProof/>
          <w:color w:val="231F20"/>
          <w:sz w:val="28"/>
          <w:lang w:bidi="ar-SA"/>
        </w:rPr>
        <mc:AlternateContent>
          <mc:Choice Requires="wpg">
            <w:drawing>
              <wp:anchor distT="0" distB="0" distL="114300" distR="114300" simplePos="0" relativeHeight="251706368" behindDoc="0" locked="0" layoutInCell="1" allowOverlap="1" wp14:anchorId="3E281042" wp14:editId="20855531">
                <wp:simplePos x="0" y="0"/>
                <wp:positionH relativeFrom="column">
                  <wp:posOffset>-28575</wp:posOffset>
                </wp:positionH>
                <wp:positionV relativeFrom="paragraph">
                  <wp:posOffset>578485</wp:posOffset>
                </wp:positionV>
                <wp:extent cx="5915660" cy="2305050"/>
                <wp:effectExtent l="0" t="0" r="8890" b="0"/>
                <wp:wrapSquare wrapText="bothSides"/>
                <wp:docPr id="97" name="Group 97"/>
                <wp:cNvGraphicFramePr/>
                <a:graphic xmlns:a="http://schemas.openxmlformats.org/drawingml/2006/main">
                  <a:graphicData uri="http://schemas.microsoft.com/office/word/2010/wordprocessingGroup">
                    <wpg:wgp>
                      <wpg:cNvGrpSpPr/>
                      <wpg:grpSpPr>
                        <a:xfrm>
                          <a:off x="0" y="0"/>
                          <a:ext cx="5915660" cy="2305050"/>
                          <a:chOff x="0" y="0"/>
                          <a:chExt cx="5915660" cy="2305050"/>
                        </a:xfrm>
                      </wpg:grpSpPr>
                      <pic:pic xmlns:pic="http://schemas.openxmlformats.org/drawingml/2006/picture">
                        <pic:nvPicPr>
                          <pic:cNvPr id="34" name="Picture 34"/>
                          <pic:cNvPicPr>
                            <a:picLocks noChangeAspect="1"/>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915660" cy="2305050"/>
                          </a:xfrm>
                          <a:prstGeom prst="rect">
                            <a:avLst/>
                          </a:prstGeom>
                        </pic:spPr>
                      </pic:pic>
                      <wps:wsp>
                        <wps:cNvPr id="112" name="Text Box 2"/>
                        <wps:cNvSpPr txBox="1">
                          <a:spLocks noChangeArrowheads="1"/>
                        </wps:cNvSpPr>
                        <wps:spPr bwMode="auto">
                          <a:xfrm>
                            <a:off x="514350" y="495300"/>
                            <a:ext cx="4902200" cy="1524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7C5C9" w14:textId="77777777" w:rsidR="00475173" w:rsidRDefault="00475173" w:rsidP="00D46883">
                              <w:pPr>
                                <w:pStyle w:val="BodyText"/>
                                <w:numPr>
                                  <w:ilvl w:val="0"/>
                                  <w:numId w:val="8"/>
                                </w:numPr>
                                <w:spacing w:before="1"/>
                                <w:ind w:left="360" w:hanging="360"/>
                              </w:pPr>
                              <w:r>
                                <w:rPr>
                                  <w:color w:val="231F20"/>
                                </w:rPr>
                                <w:t>Explain the purposes of a</w:t>
                              </w:r>
                              <w:r>
                                <w:rPr>
                                  <w:color w:val="231F20"/>
                                  <w:spacing w:val="-1"/>
                                </w:rPr>
                                <w:t xml:space="preserve"> </w:t>
                              </w:r>
                              <w:r>
                                <w:rPr>
                                  <w:i/>
                                  <w:color w:val="231F20"/>
                                </w:rPr>
                                <w:t>t</w:t>
                              </w:r>
                              <w:r>
                                <w:rPr>
                                  <w:color w:val="231F20"/>
                                </w:rPr>
                                <w:t>-test.</w:t>
                              </w:r>
                            </w:p>
                            <w:p w14:paraId="505B8942" w14:textId="77777777" w:rsidR="00475173" w:rsidRDefault="00475173" w:rsidP="00D46883">
                              <w:pPr>
                                <w:pStyle w:val="BodyText"/>
                                <w:numPr>
                                  <w:ilvl w:val="0"/>
                                  <w:numId w:val="8"/>
                                </w:numPr>
                                <w:spacing w:before="12"/>
                                <w:ind w:left="360" w:hanging="360"/>
                              </w:pPr>
                              <w:r>
                                <w:rPr>
                                  <w:color w:val="231F20"/>
                                </w:rPr>
                                <w:t xml:space="preserve">Calculate a </w:t>
                              </w:r>
                              <w:r>
                                <w:rPr>
                                  <w:i/>
                                  <w:color w:val="231F20"/>
                                </w:rPr>
                                <w:t>t</w:t>
                              </w:r>
                              <w:r>
                                <w:rPr>
                                  <w:color w:val="231F20"/>
                                </w:rPr>
                                <w:t>-test by</w:t>
                              </w:r>
                              <w:r>
                                <w:rPr>
                                  <w:color w:val="231F20"/>
                                  <w:spacing w:val="-2"/>
                                </w:rPr>
                                <w:t xml:space="preserve"> </w:t>
                              </w:r>
                              <w:r>
                                <w:rPr>
                                  <w:color w:val="231F20"/>
                                </w:rPr>
                                <w:t>hand.</w:t>
                              </w:r>
                            </w:p>
                            <w:p w14:paraId="62AD8FA0" w14:textId="77777777" w:rsidR="00475173" w:rsidRDefault="00475173" w:rsidP="00D46883">
                              <w:pPr>
                                <w:pStyle w:val="BodyText"/>
                                <w:numPr>
                                  <w:ilvl w:val="0"/>
                                  <w:numId w:val="8"/>
                                </w:numPr>
                                <w:spacing w:before="12"/>
                                <w:ind w:left="360" w:hanging="360"/>
                              </w:pPr>
                              <w:r>
                                <w:rPr>
                                  <w:color w:val="231F20"/>
                                </w:rPr>
                                <w:t xml:space="preserve">Conduct a </w:t>
                              </w:r>
                              <w:r>
                                <w:rPr>
                                  <w:i/>
                                  <w:color w:val="231F20"/>
                                </w:rPr>
                                <w:t>t</w:t>
                              </w:r>
                              <w:r>
                                <w:rPr>
                                  <w:color w:val="231F20"/>
                                </w:rPr>
                                <w:t>-test using Statistical Package for the Social Sciences</w:t>
                              </w:r>
                              <w:r>
                                <w:rPr>
                                  <w:color w:val="231F20"/>
                                  <w:spacing w:val="-14"/>
                                </w:rPr>
                                <w:t xml:space="preserve"> </w:t>
                              </w:r>
                              <w:r>
                                <w:rPr>
                                  <w:color w:val="231F20"/>
                                </w:rPr>
                                <w:t>(SPSS).</w:t>
                              </w:r>
                            </w:p>
                            <w:p w14:paraId="376BE77C" w14:textId="77777777" w:rsidR="00475173" w:rsidRDefault="00475173" w:rsidP="00D46883">
                              <w:pPr>
                                <w:pStyle w:val="BodyText"/>
                                <w:numPr>
                                  <w:ilvl w:val="0"/>
                                  <w:numId w:val="8"/>
                                </w:numPr>
                                <w:spacing w:before="12" w:line="249" w:lineRule="auto"/>
                                <w:ind w:left="360" w:right="382" w:hanging="360"/>
                              </w:pPr>
                              <w:r>
                                <w:rPr>
                                  <w:color w:val="231F20"/>
                                </w:rPr>
                                <w:t xml:space="preserve">Analyze the use of the </w:t>
                              </w:r>
                              <w:r>
                                <w:rPr>
                                  <w:i/>
                                  <w:color w:val="231F20"/>
                                </w:rPr>
                                <w:t>t</w:t>
                              </w:r>
                              <w:r>
                                <w:rPr>
                                  <w:color w:val="231F20"/>
                                </w:rPr>
                                <w:t xml:space="preserve">-test in the article by </w:t>
                              </w:r>
                              <w:r>
                                <w:rPr>
                                  <w:color w:val="231F20"/>
                                  <w:spacing w:val="-5"/>
                                </w:rPr>
                                <w:t xml:space="preserve">Weber, </w:t>
                              </w:r>
                              <w:r>
                                <w:rPr>
                                  <w:color w:val="231F20"/>
                                </w:rPr>
                                <w:t>Fornash, Corrigan, and Neupauer (2003).</w:t>
                              </w:r>
                            </w:p>
                            <w:p w14:paraId="419C4B46" w14:textId="77777777" w:rsidR="00475173" w:rsidRDefault="00475173" w:rsidP="00D46883">
                              <w:pPr>
                                <w:pStyle w:val="BodyText"/>
                                <w:numPr>
                                  <w:ilvl w:val="0"/>
                                  <w:numId w:val="8"/>
                                </w:numPr>
                                <w:spacing w:before="2" w:line="249" w:lineRule="auto"/>
                                <w:ind w:left="360" w:right="177" w:hanging="360"/>
                              </w:pPr>
                              <w:r>
                                <w:rPr>
                                  <w:color w:val="231F20"/>
                                </w:rPr>
                                <w:t xml:space="preserve">Explain the purpose of Cohen’s </w:t>
                              </w:r>
                              <w:r>
                                <w:rPr>
                                  <w:i/>
                                  <w:color w:val="231F20"/>
                                </w:rPr>
                                <w:t xml:space="preserve">d </w:t>
                              </w:r>
                              <w:r>
                                <w:rPr>
                                  <w:color w:val="231F20"/>
                                </w:rPr>
                                <w:t xml:space="preserve">(statistic for the effect size of a </w:t>
                              </w:r>
                              <w:r>
                                <w:rPr>
                                  <w:i/>
                                  <w:color w:val="231F20"/>
                                </w:rPr>
                                <w:t>t</w:t>
                              </w:r>
                              <w:r>
                                <w:rPr>
                                  <w:color w:val="231F20"/>
                                </w:rPr>
                                <w:t xml:space="preserve">-test), how one calculates Cohen’s </w:t>
                              </w:r>
                              <w:r>
                                <w:rPr>
                                  <w:i/>
                                  <w:color w:val="231F20"/>
                                </w:rPr>
                                <w:t xml:space="preserve">d </w:t>
                              </w:r>
                              <w:r>
                                <w:rPr>
                                  <w:color w:val="231F20"/>
                                </w:rPr>
                                <w:t>by hand, and how to interpret Cohen’s</w:t>
                              </w:r>
                              <w:r>
                                <w:rPr>
                                  <w:color w:val="231F20"/>
                                  <w:spacing w:val="-7"/>
                                </w:rPr>
                                <w:t xml:space="preserve"> </w:t>
                              </w:r>
                              <w:r>
                                <w:rPr>
                                  <w:i/>
                                  <w:color w:val="231F20"/>
                                </w:rPr>
                                <w:t>d</w:t>
                              </w:r>
                              <w:r>
                                <w:rPr>
                                  <w:color w:val="231F20"/>
                                </w:rPr>
                                <w:t>.</w:t>
                              </w:r>
                            </w:p>
                            <w:p w14:paraId="2400A45B" w14:textId="77777777" w:rsidR="00475173" w:rsidRDefault="00475173" w:rsidP="00C84B3F"/>
                          </w:txbxContent>
                        </wps:txbx>
                        <wps:bodyPr rot="0" vert="horz" wrap="square" lIns="91440" tIns="45720" rIns="91440" bIns="45720" anchor="t" anchorCtr="0" upright="1">
                          <a:noAutofit/>
                        </wps:bodyPr>
                      </wps:wsp>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E281042" id="Group 97" o:spid="_x0000_s1071" style="position:absolute;left:0;text-align:left;margin-left:-2.25pt;margin-top:45.55pt;width:465.8pt;height:181.5pt;z-index:251706368" coordsize="59156,2305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BstY8uBAAAEwoAAA4AAABkcnMvZTJvRG9jLnhtbKRW227jNhB9L9B/&#10;IPSu6BLJtoQ4i8SXYIG0G+xuP4CWKItYiWRJOnZa9N87Q0q2cwF2kdiwzOvwzJkzI159OvQdeWTa&#10;cCnmQXIRB4SJStZcbOfBX9/X4SwgxlJR004KNg+emAk+Xf/+29VelSyVrexqpgkYEabcq3nQWqvK&#10;KDJVy3pqLqRiAiYbqXtqoau3Ua3pHqz3XZTG8STaS10rLStmDIwu/WRw7ew3Davsl6YxzJJuHgA2&#10;657aPTf4jK6vaLnVVLW8GmDQd6DoKRdw6NHUklpKdpq/MtXzSksjG3tRyT6STcMr5nwAb5L4hTd3&#10;Wu6U82Vb7rfqSBNQ+4Knd5ut/nx80ITX86CYBkTQHmLkjiXQB3L2alvCmjutvqkHPQxsfQ/9PTS6&#10;x3/whBwcrU9HWtnBkgoG8yLJJxNgv4K59DLO4euJr1qIzqt9Vbv6yc5oPDhCfEc4ilcl/AaeoPWK&#10;p5/rCXbZnWbBYKT/JRs91T92KoSQKmr5hnfcPjl5QvAQlHh84NWD9p0T5ZfZSDlM46kERoBj3IKr&#10;/B6KPt3L6ochQi5aKrbsxihQNuQbro6eL3fdZwduOq7WvOswTtgeXIMseKGiN9jxCl3KatczYX3K&#10;adaBl1KYlisTEF2yfsNAQfpznUCQId0tqEhpLqzLCdDBvbF4OirCZcW/6ewmjov0Nlzk8SLM4ukq&#10;vCmyaTiNV9MszmbJIln8h7uTrNwZBu7Tbqn4AB1GX4F/MwWGYuGTyyUpeaSuFCBxDtD47yDCEDKE&#10;WI3VzFYtNhsg7ysQ7vccJxzTJ3IxDAaSBHd8JC2O4obAa2PvmOwJNoBgwOAYpY+A1qMZlww68AAc&#10;MsCD+Qt11Ywhh96v8YZV9a2K9K2ligEENHvScZKko5C/Y4hv5YGkKM1hGZYOYg8wjJJ15KoXgtZa&#10;7ltGa8DnRX221dtBz8hm/4esQVx0Z6Uz9ILoPMkuobgQKDRZkV/GQ51BUFiJsiJO4a3hK1GSp1ns&#10;V7yXcloKiZkFrtKyE/g8DoBNP/KW/Iu4WM1WsyzM0skK5L9chjfrRRZO1sk0X14uF4tlMsq/5XXN&#10;BB7zcfU77mXH67EeGL3dLDrts2LtPq6mgP5PyyLMwhOMMWPQ2CmjiwTovE2LcD2ZTcNsneVhMY1n&#10;YZwUt8UkzopsuX7u0j0X7OMukT28u/I097o6gQYPzn2DSJ+CfeYbLXtu4QrS8X4ezI6LaIlqXIna&#10;hdZS3vn2GRUI/0QFhHsMNLyUzFAJsGUPm4N7wyb5mBMbWT+BmrWEpAY1wv0JGq3U/wRkD3eReWD+&#10;3lF8CXWfBWREkWQZLLOuk+XTFDr6fGZzPkNFBabmgQ2Iby6sv/DsoCRvWzjJ56CQN5BFDXeFBIF6&#10;VOASdqBouJa7eTg3h1sSXm3O+27V6S53/T8A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wQUAAYACAAA&#10;ACEA63zW1eEAAAAJAQAADwAAAGRycy9kb3ducmV2LnhtbEyPQUvDQBCF74L/YRnBW7vZmqiN2ZRS&#10;1FMp2AribZpMk9DsbMhuk/Tfu5709ob3eO+bbDWZVgzUu8ayBjWPQBAXtmy40vB5eJs9g3AeucTW&#10;Mmm4koNVfnuTYVrakT9o2PtKhBJ2KWqove9SKV1Rk0E3tx1x8E62N+jD2Vey7HEM5aaViyh6lAYb&#10;Dgs1drSpqTjvL0bD+4jj+kG9DtvzaXP9PiS7r60ire/vpvULCE+T/wvDL35AhzwwHe2FSydaDbM4&#10;CUkNS6VABH+5eAriqCFOYgUyz+T/D/IfAAAA//8DAFBLAwQKAAAAAAAAACEANgte1lSrAQBUqwEA&#10;FQAAAGRycy9tZWRpYS9pbWFnZTEuanBlZ//Y/+AAEEpGSUYAAQEBANwA3AAA/9sAQwACAQEBAQEC&#10;AQEBAgICAgIEAwICAgIFBAQDBAYFBgYGBQYGBgcJCAYHCQcGBggLCAkKCgoKCgYICwwLCgwJCgoK&#10;/8AACwgCKgWPAQERAP/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aAAgBAQAAPwD9/KKZJPFDG0srhVUZZj2GK+NvjX/wV38Jp8Xj+zJ+xT8G9S+NXxEa1NxMum6g&#10;un+H7CFZPLea41SRWjKo4KnyVky4MeQ+QL2iftB/8FVfD/l6h45/ZQ+D3iC3+9cWHhb4nX9ndoOc&#10;+X9q08xSnHIDPGp/vD71evfsx/th+Av2l7jXvC1n4Z1vwr4v8J3EUPivwT4qt0h1HTfNUtFLiN3j&#10;mt5Ar+XPG7I+w4IIIHsFFFGR3pNwpcjpmisfxz488I/DXwlqPjzx34htdJ0bSLN7rU9SvphHDbQo&#10;Ms7MegArzFf+Cgv7Hqau+iap8dNH0mWNctL4gWbToCMZyJrpI4yMejV6P8Ovip8NPi74Yi8a/Cr4&#10;g6J4m0edmWHVvD+qQ3ttIQcELLCzKcHg4PB4rfoooqG5u47aJpnPyqMsW4xXzXqv/BVz9ly+8eap&#10;8Mfgta+L/itrWiSmHWo/hj4Xm1S1sJRn93LeHZaq/B480kYOcU3U/wDgpn4f8J28mr/Er9kH44eH&#10;NJhYm51e48Fw38VvGOTI6adc3MoUdSdhwBmvdvhJ8Yfhr8dfAGnfFL4S+MrHXvD+rQ+bp+qadNvj&#10;lGSCPZgQVZTgqQQQCK6aiiiiiiiiiiiiiiiiiiiiikZgoye1eVfEP9uL9kT4S+MZvh58Tv2kPBeh&#10;a9axrJdaNqHiGBLqBWUMvmRbt6ZVgQGAJBB6EVmp/wAFEf2IZo/Nt/2ovBci/wB5NcjYH8jXVfCb&#10;9qL4AfHO+uNK+Evxb0HXry0jEtzY6fqCtPFGSQJDGcPsJBG7GMgjNd4JFPQ06iiiiiiijIHU0Zoo&#10;ozjrSbl9aXOelNeVETeTXmPxV/bG/Z/+C/iWbwb478YXC6ta2cN3eabpGi3mpT2sEpcRyzJaQytE&#10;jGN8M4AO04p/wy/bH/Zh+MfilfA3w1+OvhjVtdaz+1f2DBq0a3ywhtpdrZiJVAbjlQRXpYlQnANO&#10;oooooooyD0NGc9KKKK8G/bY+PHxb+CB+HOlfCVfD8d146+IMXhu4v9f06e7js/Msrq4SRYop4S/z&#10;2205kGA+cNjBy21n9vqNGc/E74SzMFPlo3gLU4wW7ZI1RsD3x3rgv2kv2mP25/2fPhvp/j6fVvhP&#10;ql3feLdJ0hNHk0HUbO2dLu6SFnkvTdyGEAMTu8hwOuGxg+jfs1f8FEfg7+0Bqtn4F1aNvDPiq7jz&#10;a6bcahBeWOpuq5cWGo2zPb3mBz5YZJ1Xl4U5FfQEcjP/AAYqSiiiiiiiiiiiiiiiiiiiiimmRBwT&#10;Xzl+1j/wVH/ZM/Y/10eBfHviybWPFjWcl43hPwyIp7y2t0xumuWkkjhs4+Vw08ke7Py7gCR8/wCg&#10;/wDBea+8bafF4q8CfsN+ItR0IjzLi+k+IWiwTQQk4jLK03lCaU/6q3aVZZR8yKy/NX1T+yx+2/8A&#10;Bf8Aa0TV9L8CHVdH8TeG5Y4/FHgnxVYfYtX0gyIrxmWAk5jdWVkkQujZwGyCB7NRRTfMUdTVK/8A&#10;E2haW/l6jrFrbt1xcXCp/M1cjuIZkEkMgZW5Vl5B47etPyK8V/ah/aws/glrOkfCj4ceGI/F3xO8&#10;VRyt4Y8IjUPs6CGL/WX17MFc2tnGSoaXYzMzKkau7ba+f/BX/BWT43/D/wCIcfwb/bS/YfvvBniK&#10;5kWLRNQ8N+MrW90vxC3T/RLm8FrArnjFs8xnPQKecfUHwc/aq+Evxs1G68MeHby/0zxFYRJLqXhT&#10;xJpsun6nbI3SQwTAGSIsComj3xFgQHJBFekJIGXdTqKKa77e1fmf/wAFOf2/v2nvEt54h+C/7JXx&#10;D0n4e6bY/ELSfAV54ykkjuNXvtUu7i2S6NrE3y2lrbRXCq90Q7tM4RPK2+YPUPhz/wAEmv2IfCWh&#10;hPiD8IrT4jeILja+teNPiMTrGqalNgAySTXBbYMcBI9qKBgAZJPP/tL/AAw1D/gn58Obz9rb9kPx&#10;Tq2g2vgtYbrxJ8NLrXJ7jw/rmmCaNLmNbaZ3WyuFiLvFJb7MuoDK4Y197aJqEOraPa6tbhhHdW8c&#10;0e/rtYBhn35q5RUN5qFlp1lNqN/dRwQW8bSTzTOFSNFBJZieAABkk9K5HS/2ifgPrUQuNJ+NPhG6&#10;jbAWS38S2rgk9BxIfUfnXX213DdRCaGRWVhlWVsgj1p7OFXdmvDf24f2y/Dn7JXw7t5rDSG8QeOf&#10;Elw9h4B8G2yTSTate7C5ZlhjeRLaFAZZpgpCIpGCzIrfK11/wUq/aR8HaFDqfxC+JHgXTNSt7GJN&#10;UsZtBDG5uguGW1srm7sryRncEJCu+TkABj19x+FP7Yf7S3w48BWPjf8Abs+Duj6Pp98qz3mueApL&#10;i7TQI5DhU1K1YNJEqDBkuIZJo0JbeESMyt9O+HPE2heLdFtfEnhjWLXUNPvYFnsr6xuFlhuImGVd&#10;HUlWUjnIOKv0UV5N+1t+2D8H/wBjP4YyfEv4tXl5L5spt9F0LRbf7RqWsXOC3kW0GRvYKCzMSFjQ&#10;FnZVBNfJH7Nvjv8A4KCf8FGvBEP7Rvjz48XnwT+HXii1abwX4F+HtjZyavPYs+Y7m+1K7glaJ3Vc&#10;qluI/lYEnnA9CT9h34iaNLHqngz/AIKGfH2x1KHmG41DxZa6lDu7F7e5tXicZ6qV5HcV2H7EX7Tf&#10;xf8AGHxg+IH7In7Sx0288cfDuOw1Cx8TaTafZ7fxJol4r/Zr0wbiIJ1kimilRTs3JlcDgfT1FFFF&#10;FFFFFFGcdaaZFAyTS71NJ5i5x/SjzE9aA6ml3r60gkU9DTs56UU15Qq7hXivxU/4KF/snfBv4n3n&#10;wV8Y/Em4uPFunWEd7qXh3w34d1DWLuzgcFkeeOwt5mhyuGw+07WU4wyk9R+z3+1Z8Av2rPA8fxF/&#10;Z8+Jmm+JtKZtkz2bsk1rJgHy54JAssEgBGUkRWHpXoE8qCFmbpjJ3cV8U+P/AI//ALTv7bXjvxV4&#10;U/Yf+OcPw38C+C3k0+P4o2/h+z1ZvEevo2Jba3hukeI2Fvwsk6jdLKWSNlEbk8f4L/bz/bp+AXif&#10;S/hh+2Fp/wAPZ9aaFvJmvrhtEs/FAU7S+l6oXe3e6OQ32Ce3t3ycLIUzIv2N+zh+0r8Mf2pPh3H8&#10;RfhfqE7Qx3Ullqmm30DQXmlXsZ2y2lzEw3RyKT7q6lXUsrKx9EozjrTQ+7oRXg//AAUp0r4ma1+x&#10;B8RtP+Eul3V9rJ0MO2m2MrJPe2STxvfW0RUFhJLaLcRrtGdzjGOo+IP2Uv2j/hx8Mv2ivFH7S/iK&#10;70Nfhf428D+HtHt/G3hrTXi0XwvJp8lx5FvcBXlXT7edNSiVDO8cnmW7GWGASRFvu3Ufil8NdI8M&#10;N431Xx/olrosdt9pk1i41aFLVYsBvMMpYLt2nO7PTmvBf2PNd0j9qf8A4KPeJP2wvghcx3/w28P/&#10;AArj8GL4us8/Y/EuqNqLXbi1cfLcRWqpsMq5TfKVUnDEfc1FGcda8S/bi/aU8Rfs+fDbSdN+F9lp&#10;Wo/ELxt4jtfD3gLSNXaRreW9mbL3E6xMsht7eBZbiXaVOyPaCGZc+QeOf2nf2+PAfxE8O/CDQI/h&#10;H4y8Va9ObyTS7XRtU0uGw0eIHzr25uDdXPkqZPLhjIjctJLgRsqOy9N4e/4Kc+FfABk079t74Ra/&#10;8FbiG8W2XxBrm2+8N3bMSFMeqW26OEHBwLpbdj2BIbb9GXHxB8HWvhCT4hT+KdNXQIrBr6TW/tqf&#10;ZEtQm8zmXO3y9oLb84xz05r84f2pvj34m/b5vY/EkOj3lh+z9od1HdaFJqWk6lHa+NrqN0kj1K5l&#10;i068hXTY2A8mCeLEr4mcbRFXB+Ef2bdV/aY+KEfwu+C2p6LpPhvT4cfFLxl4e0Ky224kAZdJ03UL&#10;S1svPu5reQGUyW5FtHOpJMjKF98/a1+Fvwl/Y2+EVz+0n+z34mh+FHibwtpltYaKvh7Tw9n4iZSI&#10;7XSLrT1IS9aZiIY2G2aIyblkUBgftn4aax4y1r4ceH9Z+I2g2+k+IbzRLSbXdLs5zLFZ3jxKZoUd&#10;gCypIWUMQCQM4HSt+imyEheK/PH/AIKy/ED4g/HrxV4w/YL8C/FiTwvPJ8Km1PRdB0m7aHUvGutX&#10;qX8dnZK6fOllCbFpJyAFYyxiR0jDhvRf+CaA+Adn+xb4H8O/s9Q2Fvpul6LDZaxY2qqk9pqcSgXk&#10;V2o+ZbgT7y+/kk55BBPt/iPxH4f8IaFdeJ/FWuWel6bYwmfUNQ1G6SC3t4lGWkkdyFRQOSzHA/Sv&#10;nz/gj6sviTxv+0L8YvhvbtH8IvGnxOiv/hxLGu211CZLRYdUvrUdDBNcoNrL8rNG5GSST9v0UUUU&#10;UUUZ7UZ96M56UMcLmvjb4of8FeYPBXxO8UfDnwX+yH428TR+E9butM1DWIda0izhne2WI3E0KT3S&#10;yyQxeanmSbAIwys2FYGk07/grP4xuNTttGn/AGAPiLcXF/YG+0kaH4q8NXiata8HzLJxqSJebVKl&#10;xEWKblzwwJm8Nf8ABYzwT4lvNK0+P9jf4y282tXFxaad50Hh7bLfQHE1jkax8l0hDZgkCSjY3y/K&#10;wHR2v/BVP4WvYSX+qfAL4oaWLbVI9N1KPVdFsYG028k2+XBc5vcQM++Pyyx2y+Ynllw65vy/8FLP&#10;BMF5q2lyfs4fFj7bodr9q1LTV8N2pukgzhZkhF35k0bEMFeNWUsrKDkYqPRf+CpHwS1jV9P0Nvhh&#10;8RILnWLAX+iqvhcXK6nZ4UtcWzW0souUQOhYRFmTzF3AbhnpPht/wUO/Zm+J+t6Xomk+JNT03+3L&#10;5rDQrzxFoF1p9vqF8pYPZRyzxqv2ldjfuGIkJVwFOxtvtySs67sfX2qSimyAFGz6V+Sv7VNkfG3/&#10;AAUT+L+jeCItQi8UWPiXQZ9Em8P30a6jD5Wh2ZubhLU7JbqHY+2X7LKZwDGXt7iNfLPsn7IPjb9r&#10;b9oPwL4t/sL9oTwXCvhXxpcaBBda18Nri+vwY7W1nZblxc6eDKpuGRlNnAwZASgPyje+K/7HX7YH&#10;xYfTdX1X9srwnpmtaHcNPoXiPQvhFLa6hp0hXafKnXVywVujxnMcg4dWHFe+f8E9fjl4z/aK/ZH8&#10;J/E34kz2s3iQ/btM8RTWNv5UM1/Y309jNKqbm2B5LYyBQcAPxgYA9uooppf3XnpWTrPjzwj4ctpr&#10;3xF4p0ywht1zPNe30cSx+u4sRjj1rynXv+Ck37AvhzWP+Eavv2x/hrNqjPsXSdN8YWl5dF/7ohgd&#10;5C2O23NR6h/wUS/ZksPCX/CfprPiW60JZNsmtWfgHWJLOPnBZpxa+WqD+JywVe5rz/4pf8FV9O+H&#10;2vWnhvRv2QviZqs2qRh9BvbubRdLs9WJXcI7aS81GN5pdvPlLGZMfMFI5rkLb/gq/wDE/Xdf1Dwu&#10;f2bvDnhbU9JtVuNV0vxl8Swt/YxllG6WysbO5uFX5siTZ5TD7rk8V0/wA/4LP/sV/F7xdp/wk8V/&#10;FHQ/C/jPULxbOy0iTX7e+tbyR2CReTeWzNGDIxASKfybgH5XhQ8V9cRyFx0p1eHftuftFfEP4LeE&#10;fDXhP4GWmh3fxC8d+LLTRPCtr4it5Z7OJC3nXt5NFDLFI8UFpHNIdsi5by1zlgp8Ov8A9qz/AIKW&#10;6H8fl+D/AIY8JfCP4kR6F4Xm1nxp/Zul6h4dFqZHVbCziuZr69UXM4W5cK8ezZCCzxhgT698FP8A&#10;gor8HfH/AIs0n4OfFrRNY+FnxH1VXFn4F8fQpbz3zIcMbK5Rmtr5eCR5MjPgfMi8gbP7Zf7XWm/s&#10;w+ALeLw94dbxJ4/8USS2fw/8D282241i8VCzMxXJjt4l/eTS4IROxZlU/n/rvwR1Xwraax4t+Nem&#10;WXirxx4o1T7VqV7PoK/bvEuuTRCO3tLK11rRGTyAsSQrGl2q28MTOTtR2b6c/Z9/YV8G+CvgzceH&#10;fjNpum6x4q8QPFd+IdW0eH7IllcRjbBDprJsazitsYiMRQhzJJw0jZ9U/wCCf/xH8ffEv4Ua1qPj&#10;Hxj/AMJNpel+MtR0rwb4tkt0jn1zSrZkjW5m8vCO4n+0Q+aiqsqwrIFUvive6aXx3qO4vYbSLzrq&#10;WONf70jBQPxrjfHv7S37PHwqtDffFD48eC/DcK5zNr/im0s1H4yyKK81u/8Agqv/AME6YLxdOsf2&#10;x/AWq3DnEdv4f1xNSkc+gW18wk+wzW5Yft3/AAM1m3W78P6V4+1GGTJjuLL4V6+0T/7sn2IK34Gs&#10;Hxh+3f4ksrlbD4Y/sVfFzxZJIpMd0un6dpFqPZm1O9t5R+ERFSaV8ev2vNc01tT/AOGbfB+gr5ZZ&#10;bPXPiRJJcpjPDi1sJIgc+kpHY4rkfgb/AMFPtM8W/DGz+LXx1+CGueB/Dd9Yrcx+LI5l1LS7f94Y&#10;ZYbpogJ7SSKZWSQyQiEFSRKwr6sR9659s06ivmP/AIKa209r4J+FPjqJmC+G/j74VuLjb2jubptN&#10;bIwc8X/Tv7V6cH3HaV96+a/+Cq1tbH9lu21i9hvja6T8QvDF9fS6feXNq1vbrq1tvuHuLVWmto4w&#10;TI8yAsixsygkAH5V8d+IDpV18NP2lLvxjJbWNh8VPCszXXiLTbW6u761XWLVJxa+ItJkW21G2aB3&#10;kFvdoZysZZtpVlP7BJeRxv5ZYbv7p6mrCtuXINOrmfiv8V/CXwV8A6p8TfHs9zDo+jWv2jUbizsZ&#10;bl4oweX2RKzEAckgcAEnpXAj9uT4Qqm+Xwd8SlXbn/kkevtxnr8tmePfpVXUP+Cg37N+iqZPEM/j&#10;XS0AJ8zVPhbr9suAeTmSyHGeM9M8Vi3v/BVr9gDSTs1/9pPR9LbfsK6pZ3drhv7v72FefbqO9S2f&#10;/BVv/gm/enCfttfDaL5to+1+KIIOfT94y1o2n/BTf/gnPew/aIP29fgzt5ADfE3S1b8jODUSf8FP&#10;/wDgnQ43J+3R8JGXdjevxA08qfx86vT/AIWfGv4SfHLw2vjL4LfFHw54u0hpmi/tTwzrcF/b+YvD&#10;J5sDum4HqM5FdQDnpRRRRRRRQDnpRRRXzT/wU8+N/wAXPhJ8F/Dfgn4CeIIdF8YfE74iaT4M0XxF&#10;cW4mXRftZd5rwRt8rvHbwylAcjftyDXH/A//AIJofsXfAuwkk0r4F6J4g1y9l8/WvFvjCxj1TVNT&#10;uGOXlmuLhWYsxJbClUBJwozxW+On/BOb4AfEHwlf3HwW8JaX8MfHcdvO/hzx54J0uPT7zT7x4HiW&#10;RzbhDOmHYMjHOCSpVgrD5y/ZBceNv2xP2a/GXwQNpY6s/hHVNQ8eeHfD1isVroXh2Wz8ox3sxd5b&#10;ua41REeOWZizmLcqjDO36uUZx1oY4Ga8J/bd/aT8b/A7w54b8CfBzwiur+PviJrT6J4PW9kEdhYy&#10;iGSaa9unYjMUESNKY0y8mwKo5JHy34z/AOCOHwv8S6Hf+KLP4mX1z8R9cX7R4o8X+KtFs9at9av3&#10;OZ5prW6jb7OkjEqI7SSDYoVVPyCvJdH1X/goN/wS61uOX+39FtPhXZ3by3ySLqGpeDLCxVAqxrlr&#10;rVtJnZhyx8yzUuvyryG+h7j/AILR+Hrrw1F8NrP4Aa7a/HDW2jh8E/DGW+guU1rzOVv0uoHPk2KJ&#10;umd7hIZRHGxEfTPo/wCzF+znqnwjh1T4j/Fjxq3jD4neMJEn8aeMJ4gvmsufKsrVOfs9lACUiiHu&#10;75d2rzD/AIKZ/tE6Xonw+l/ZT+Hvwrs/iN8RPHNjts/CNzodxqVtpems4jl1m/ht43k+zQMykKo8&#10;yRyqxg4Zl+JfHXhP4oafq/wx+GX7Kf7UGueLvj54d1CGHwbu8aSalfRyJGBdPqNlqWnxXGnWJiUG&#10;VPP8nbjMUrquP258Hr4kg8KabB4zubKbWFsIRqs2mxsls9zsAlMSuSyoX3YBJIGM5PNa1Zfizxdo&#10;Hgjw7feLvFWr2un6XpdnLd6jqF5MI4baCNS0kjsfuqqgknsBXyz8Qv8Agrp4J8M/FXwj8Mvh3+y3&#10;8UvG6+NrG7u/DeraPptjYxanHbRpLMbaPUru2kkCxOJNzKispzGZBXoWnft+fD6XS1vPGHwQ+L3h&#10;2Y/6yyvfhjqF9JHz3bTUuo/yc1+YP/BSP4sfss6V418e+JfhN8YtH1bQ/iPrVnqvjLwLq8c+g61p&#10;OqRKitfQC9Nl9qUmGGRYZp1WC4TzVjl3Mo9F/Z8/4Ks/tO634e/4Rz4RfBH/AIX9Ha28U2n61o2s&#10;LbXxSV222dxJFA1rNcQqo8ycG2jcyAKjEM1fQOh/s8/ttft/WOk2X7a/w+8P/Cf4WLfW+oap8N9G&#10;19tT17X5LeVZ4YL27RVt7e0MiI7RRb5XC7WZMnH3XaxRxW6JEgVVUBVUYAHpUoOelFfEf/BVn9pf&#10;4Um/0f8AYK8efF3QfA+n/ECw+2+O/Emv+J4NMW38OpOFns7YyOrS3F4FktwEz5cfmOxxtU8AvhX9&#10;lP8Ab8+K+m/Bn4HWXgfWfhJ8O/sWp+OLrw3YWlxZ63fHLWOjCWJSphjES3FwASHBhiOQ0gHpkf7G&#10;Pj34H2TXP7C/7ROufD145Flj8G+IGk17wxKM5KCzuJPNtAembWaIAc7WrO+NH/BVf4wfsjfDPXda&#10;/ap/Yy15dT0lII9J8QeC75Lvwzq80siRgyXkm2TSkG/e32qMAKpCvIxQP8w654u8EeP7L/hpr9pb&#10;xp4d8VeLPG2lefbSX02nnSrXT0LSpZaPBrdulrc28IY73tr4SzMC5bJAH0N+xz+yzPrA0v4t/FbQ&#10;re10XRbx7n4deDV0aext7OZgYn1qazuZ52t7qeMKYoC+LWM4AEskmPRv2p/jt4l8MXOk/s6/Aixt&#10;tY+KvjxZIPDumysGi0e1yEn1q+U/dtLcPux1mkAiXLNx7v8As4fA3wj+zZ8E/DfwM8Dh207w3pqW&#10;0c823zLmXl5Z5MADzJZWklbAA3O2ABwO7o5xRX58/wDBWrwP8XfAPx+8H/tl6N8PdQ8ZeAdE8A6x&#10;4X8Y6foulx39/oMV3Pbzy6jBBNLFH+8ggltHnLEQJN5jBlBFeJ/sY/8ABQlv2YfhbpvwPuNLs/id&#10;4J8O6Y83h/X/AAV4lsW1HS9GQuVS6t7yW3e5gtUVIX1ALFG5kiRFlbLN3Wg/8FyPCP7QPiMfDv8A&#10;YR/Y9+KXxc8RGMNP9h023tNM04nO37Xe+c62wOOrqBzjO7ivpr9g79lP4tfDPxl4w/an/ak1nTLn&#10;4pfElbSLUtL0GZpNN8N6Xaq32XS7dnUNMULyPLMQBJI5KrhdzfTm/jIp2cdaKaXI6io5byO3XfPI&#10;iKOrM2MVj+Ifib8PvCVi+q+KfHOjabaxrmS41DVIoUX6s7AD8TXk3iL/AIKe/wDBO7wu8seq/tw/&#10;CffBIUnht/H+nzyRMG2kMkcrMMHGcj5RycAEh5/4KXfsJCK3mX9qXwfNHdJvtZrXU/OSZcZyrICD&#10;xzx25qjcf8FTf2BoLhrOP9pfQbiZZliaOyjnnIkPITEcbHdgg7euOenNdD8Hv2+P2Rvj542m+G3w&#10;m+Omh6r4gt43dtDaV7e8cJjfshmVXfbuTdtBK71JwGGfXwxK5A96bP25r8tf2zNH/aq8X/tXftGD&#10;wv8AH3xtb6b4A8M6LremeGdF+IGpaPBHp89g8m+2W1mWJpRPZXQkhmTE6yrtlhIL1xvw+8If8FDf&#10;iH4W8JfHP4feCPidq/hjxb4Rtrx9L0f9qbU7aF7aeFJYNQshd3O+znZJMtbym5j5QB1KsXsabaf8&#10;Fn/CIsLS3+Dvxa1f+ztUkEjX3xw0ktrWmuflScfaZBbXkQxiaHMUvzboV3DZ0l94o/4LIQTahb6Z&#10;8KfiuLZrqK80C8ufiJ4WmuEjyDJYXcaSIskZ+YR3EbRyISu5JdjeZetfiV/wVXtvE1wur/AX43No&#10;eqaUUmhg+InhWW80K72bDJbTbhHcxZ2v5c0aMDn5mDBF5fSvi5/wWA0uGzl8Q/Cj4/XTW9r9nvLS&#10;w1rwoo1GQEbLuOV5HNk/BDW7JdIdw2uuMtveDv2ov+Cq/wAN9bsdaHwd+Mni6e3jJu9M8XaDocdj&#10;qUJbP2eRbKQS2lwowq3ccsyEq262wyhPu/8AY/8A2r7b9qPwXqF/q3wv17wP4q8O3yWPi7wX4mRP&#10;tel3DwRzp80bMksbxSo6SAjIOCqsCo9hrzr9qXxz8S/hx+z54u8cfB3w5HqvifTdEmm0aznt5Zl8&#10;3AAkaKFWklVBmQxoNzhCo5INfLHwu/Yu/Y1/aQ/Zq0m68XjRvinLrckur6h8TIwI9Q1HVJmBubqO&#10;4hKy2z71CCJXHlJGkRBEeB4T8cf+Cf37Sn7MvxOH7TPwB+Lfi7xRHYrHG2pWGoGPxZYWccbBIHZl&#10;ltdYsYyWaSGS1a6YYKO7ruOl4f8A26v2of2+n0X9gfwh478M3H9teHYNZ+JXxq+Hv2m3jXw7JvVr&#10;aG1nQSWl9clUiD7mASSSRQhAVftrwb4U+F/7PfwrtfCPhPTNP8N+FPCejhILaMiK3sbWJMliewCg&#10;kueScliSTX5+eM/j54f/AG5fiBq37T/im+TUPgz8OY7pfC+h6ZrGiSXtgyRypc+IdU0zVsRyW0sB&#10;KwIx8wQ7nVA0gI95/wCCMP7IPi/4c+IvG37Xmp6G3grQfiNa29v4Z+H+m6TNpcE9jE7PFq95Yvc3&#10;CW11KjKscUTRpFESDGC+2P8AQCvmH9rTxP438S/tMeA/2Z0+J+r+FfC/irwfrmq6hL4dmW3vtUur&#10;OewRLMXWDJboYbmaUmApIfK4dQDnwL9kD9mX4aavq/xT+Fus+LviDpXiLwL8TL+1iudH+KWuWdwN&#10;LukivrA7ortfMTybgIGbcT5TAk4zXvdv+z98UtCtlg8EftrfFbT1T7qahfadqwH1a+s5Xb/gTHNf&#10;NPxq/wCCPvjv4meNJviDov7V/wDZ99dRyJdRW/hWXT4btpd295YtMvba3Z23HLiAMTySTXFfDj/g&#10;jXpvwb8aWfj3xV+x78H/AIs3Wmqi2sep+MNT0q3O3gE6c9tcWjMPV93PXJwR9m+Hv2wfF/we8MWu&#10;jeNv2AfG3h3SdOhWONfh+NO1qztYxniK3tJUuCo54W3z6LXYfD7/AIKJfsa/EXba6f8AHrRtJ1Dd&#10;iTRfFrPouoRkdd1rfLFKMHvtwexr2q1uobuBbiGRWR1DKytkMD0IPcc06QkJxXwn+3t8GP24/B/7&#10;VVv+2J+z1o+l+LvD9r4JXRptJi0FdR13Qtssks0un201zBFOs+6MSKrrO3lIq7lULXzl+yh/wUg8&#10;DfCj4tfEL4hftEavqHia88Uapby6x4u0/wANX9lL4Xs4LSJINPutNuoUkgjQ+dJ/o7T73lkZl6tX&#10;6A+Afif8F/2ivBUmt/Dbxn4f8YeH7hjBcT6bdRXlszbQxifbkBtrAlG5APIr5t/aW/4JF/DH4naS&#10;0XwH+IeufDtf7QGoTeDbLUrmXwnqVwobb9p0pZkjUZY/NCYyCd3J4PDeF/2Wv2v/ABVqlv4F8T/B&#10;7RfButWt8sVx8TNJ1O1uLOG0ClvtWnvH5OotcbgFWC882JS+55JQuxvqnTrL9n/9gr9nDbf63b+G&#10;/BvhOxea91LVLotLM5y0k80hy1xcSvlixy8jucAlsV5/+yx8Ivib+218Y9H/AG5P2kvC91oPgfw7&#10;JJN8EvhlrFmFnjZlK/2/qMbdLp0P7iI58hTvHzsTX20gGwDFOzXEfGz9o/4D/s4eH4/Ffx4+Lfh/&#10;wlp8sojhute1WO2WV8gbU3kFzkjgA15zqn/BSj9k+yJisfE3inVH27lXQ/hrrt8HGOzQ2TL/AOPV&#10;8+ftY+K/2dv2vte0f4heEvg18edJ8eeHIZLbQvGGlfCO+hjltpGVpLO8h1BYYL2zdkVjFIQARlWQ&#10;5J+VviL+yP8A8FAfHHiy91r4d/Be+8OXF1a7l8d6HZxaFrs92Y0iWeYQa+uUSNcR26ukEeB+6zhl&#10;6D4af8Eyvi/q/im18cftf/B/4p/GyWzZZbXwz8QPjTbQ6Ijqw2mS3+1X0k/fKvKUOMFMcV90+G/j&#10;5+2H4W0W38O+Ff2BvBWm6bZRrBY6fb/F5II4I14VVjj0ooi46BTxVxf2rP22LaUjUv2DNLlTn5tK&#10;+L1tKTxxxNZQ8596ufs+ftw+KPif+0Pqv7M3xk/Z21L4d+IrfwvFr+hteeIbbUbfWrPzjBN5MsAC&#10;+ZDJs3pkkLKjHAYCvoaNywyRXyD+0R/wU88bfCT4q+Mfhv4F/ZibXLHwTfWtjq3ibWfGUel2hup7&#10;SO6WNcW8oX93IoDStEruCiksVDed6d/wWm028sLHV9c8XfBHRdP1O5FraahdfEm5mSG5LYEFzH9j&#10;jms2BBUmaNFUj72SBVXX/wDgrV4yvl1Lw/4X+PXwF0/xFa2/2mxs717y8sLyEOAxjv7e7EfmbOVi&#10;dVkJIBUKSw87t/8AgrP8eb24uzrv7SGnWcK3H2aJvDfwJvdQa2l2q2JUjvJhLEcgia3eUD5gyqyk&#10;VoW//BTb4+XsSxaV8UPHl5fWaq11BafAm9ktr9SR/wAelx/Z4YP32TxRg8fMoGTLc/t3/tV6+iDw&#10;342/aAjkvMyWJj/ZvCxwAH5obknTpWVwOBJEJl5yVbAWtj4X/t5f8FE/DWvfarf9n/4jfE7Tb6WR&#10;v7M8YfD1fDF5Y44VFuVhihwxViGeNi5ddywBct9k/smftXaB+1N4e8QTQeB9a8J+IPCGu/2N4t8K&#10;eIPJa50y8+zw3AUvBJJFKjRTxssiMQckcEED1snI/Cvy4/bE1nwN8HfDv7XHw/8AjTog0bWPE19q&#10;XjP4Xya1YhbTUQvh6yi8/T7phsN4txazF4UYSqFVtu1819Jw/sIfsUeKdAsbuT9mrwS0LML6Gay0&#10;OGEGaQbjMDEF+Y5J3DnnrWTqf/BL39gvWrO6sNQ/Zz0tor6eKe8WO+u4zPJHyjuVmBZl/hY8jAx0&#10;qDUf+CV/7CuqSXNxffBJmmvLZba6uF8Vaqks0KkkRs63QZlyTwTgZPrVeP8A4JR/sP2txpt7pvw0&#10;1yym0eNo9Nks/iFrkbWyMMMsZF7lAQOQuAfwqpD/AMEkP2KINLm0S28MeLo7O6vmvbi1j+JethZL&#10;gnmUr9rwXPXdjJ9exn1j/glf+yxrtreWGt6n8SLyHULT7LfQ3Xxa12RZ4QQVRw12d6ggYBzjAruv&#10;+CXGqXtp8M/iL8JIvE2satovw3+L+reF/C15r2qTX10LCGC0nWFp5mMkoimuZoVLElViCg4UAfUU&#10;jlF3AV8j/tA/8FYvC3wH/aH1n9ny7/Z08Zah/YbWkN54ya7sbLQ47i5tUuYopLqeceRlX2h5Qis6&#10;sqkla7Gx/a1/aS12zg1HRf2K5JLa4i3pcT/ErTdrKehUxCQMCOQQcV8XfHH4A/tF3HxE+JXx4+K3&#10;w0/s618deLILu3tNP14alDY2senWtpH9pV42t1lDQOwm8uAoJB/psXSvcP8Agl/omqeFPh7498M6&#10;/wCLJdavIvHkNz/aFxdPNJJDNoWkyRbna4uWfap8vPnygmJgHbGT9OE5TIr89f2W/wDgpD42/Zds&#10;PiV8H9M+COmaxo/hj44+NEW8m8TSw3Btjrd5IWkVbZ1t1G4BHkISTorbiQPs/wDZ5/4KYfs0fH6O&#10;zshrdx4V1S98v7HY+KEW3ju2bG1ILgEwyucj90HEq5G6MZr6HV1YZBrwP/gpnovxx1b9iPx1e/s8&#10;eMNZ0fxVpGmDVbN9B1A2t3dw2siz3FpHMo3RNNCkkasuGDMuCK+Ade+Avie/1z4e6Lo2n6D420j4&#10;x2rXGg+JviL4w1u4jLJZLdrEdzy3FndSQCR1KzSxMYZcom7YfTG/4JhfGbWL4aofEvwd8N6hbSY0&#10;rWNJ+GZur62hIG6GZhLbWt6mRwJ7VsdevNdZ4H/4JgeMPDuk33hzWf2udVXSL9VLaH4d8D6Va2dp&#10;Jxue1FzHdSWeeoWB40U5KqproLX/AIJffCq5nsL3xj8ffjFrl5p9v5C6hN8RLixuJk27f3stiIJJ&#10;sjqZGYnHWrehf8En/wBhDR9MbSL34ItrVq9wZprXxJ4k1HUYJJDglmhuLh4yxIz93JPUmvRLT9lf&#10;9lLwtGt5b/s++A7JIV/4+G8M2abAD/eKf1+ua86/bI8cfsxaX+yt8QvA9r8RPAOkX1x4P1D+zLVd&#10;WsoGW8W3ZoHjXcCJFlVGQgZDKCOa+rPgd4zm+Inwd8KePrmynt5Nc8M2N/Jb3MbLJG00CSFWDDIY&#10;bsEHkGuur4N/b++GX7anw3/agX9sz4F6PY+KPDFr4LXR76xs/Df9qa54fRJmlmmsrV7mFJo5sxmU&#10;RHz28mMKrhQK8V/YT/4KPfBb4ZXPiTRvj/4xM974r8a3l/qnxTk0u6tNPlu5JFiisruO6hjk05re&#10;FYLdVw8KrFkyKxIP2540+H/wT/aa+GqaZ4z8PaF4w8M6xbrPatKqXNvKjLlJoZFPynHKyRsCDgqR&#10;ivjj4wf8E1fjf8FPiK/x5/Zo8feIPiLFHYrZS+D/ABt4mNzqljYJjFtpt3f+dbPEuAwtryJ1J5Eq&#10;MS1e9/stfsz6x4c1hPjD8W9H0221qKGaDw/oNlp0VvHpEUpxJcSRxSSQi9lRY1kaEhFVdifedmh+&#10;NHjLxd+1V8U7v9iL9nvWmt7eGOP/AIXJ44sboqfDmmyLn+z7d166lcqMAZzBE7StgmMH638B+APC&#10;fwx8G6X8PPAPh610nQ9EsI7LStNs49kVtBGoVEUdgFAH+NbdfKP/AAWA8G3+r/sdX3xB077dJP4N&#10;8TaPq1xa2mrXVqk+nrqNvHfJJ9nljLr9je4bDEgbcjBw1Y91+zv/AME7/h/CJfEnw9+GtuVXJuPE&#10;RtZpvu5+aS5Zn79z1rLvPjD/AMEsvhXYNq8njP4K6Tbwsqm4tJNM5bOAoMYJLZ4wMnPHWh/+CkX7&#10;F/h7XLPwZ4Qutf1TUtQj36dpvhn4a6tK12mcbottoFkXj7ykj3rN1X/gp34ca81bQfBv7M3xFvta&#10;0lnDaHrkWnaFdXW3ktBFqV3DJOoHO5EYfjxXlmtf8FntZtLaTWrf4BeH7LTLOYxa5/bHxHMOo6RJ&#10;kAC404WJuiCPm3QRzIVUkMQN1Ra7/wAFYfjJjy9F8K/CWOK+jz4d13T/ABzd69a3bEEqZYbG1Fzb&#10;qem94gFPDEZryvTvjB8YNV+Afxc/Z00P4H+OPHmi/EK31s3Oj+G/hZqsDeG9S1GCR5DYti4t7qyM&#10;7NOVeWKVXlcgNuCD9XP2Y9Z8ca9+zj4B1r4n6FeaX4kuvBumy+INO1CMpPbXrWsfnJIp5VhJuyDg&#10;jocGu5n3bPlFfB37FP7N3w5+I/7N2j658W9N1bWPE0WoapYa5qmoeJL8z3Fxbajc27O5Wf7x2dsA&#10;Y4xXp0H7Ev7N8N5p95J4Q1S4/srUra+sbe88YarPAs9vKs0LtFJctHJslRHAdWAZFOOK9YVNo2A8&#10;dhVXV9I03X9LuNE1vT4byzvIWiurS6jEkc0bDDIynIKnoQQQQcEYznzPT/2Fv2MNIieDSf2Uvh3b&#10;xySNLIkPg+zVXdjksR5eCxPOT3xXmf8AwUZ+Bfwp8N/sV+NNV8G/DfRdKmsV026kudLsFtpVtoNT&#10;tZpl82FPMRTErhigLbWbAJ4ri/ht/wAFEfEf7PFhobypr/iDwTda9pml3tnqmoSa82jC5u44GeHV&#10;4C8mE83ItdTjhmYRlUcbSg/SSvnX/gq18P8Axr8Uv+Cdnxc+Hfw88MXutaxq3g64htdL02LzLicF&#10;lMgiTI3uEDlVHLEBRkkA+KaF/wAFXf2eW0G3uYPhX8RrO1gaO2kS58MJG1ixUgJMhm3QEBSMOAQR&#10;jrxU8X/BWr9mdtJ1DXbjwP8AE6Gz0mVI9SuG+HN8wtWc7V8wIhKKx6MwCnsavWf/AAVR/ZmvdR07&#10;RY/CfxQ+3atYC90yx/4VNrRlurclgJY1FufMXKtyuRwazW/4Kn/sb6pHrkz+EviBcf8ACMtjxErf&#10;CHWHfTcnH79fsu6ME8ZYAHH1xDpf/BS/9gnU9U0rTJfDnia1bXbcz6NJcfCDVdt8gzloito3mgYO&#10;ducYOcc567Tf27/2A7nS9Q1GH4r+HbS30eTytU+36TNaGycHBSVZoUMZB4IYAivB/gdp3wKTU/j3&#10;8QPhf47uPDvi7w74q1Txf4Z13w/M2m31xpdxp0F1ueCZAt3ZeeZ49ssbxb0YrtbDV+h37PvizxD4&#10;++BXgvx54vWFdW1vwnpt/qi267YxczWsckgUZOFDMcDJwPWtjx/8S/Afwr8M3HjP4k+LtN0LSLVk&#10;W41LVrxLeCNnYKil3IGWYhQM5JIA5NeU+Iv+Ckn7F3hkut58aY7powSy6Lod/qBOPT7LBJn8M5rm&#10;br/grB+yox2aBpHxP1hmPy/2V8G/EMm7nHG6yXuaji/4KgeC9S48N/slftAajlcxkfCe7tFfgng3&#10;ZhHTHX1FWj+338Qr2Nn0H/gn58ZLhQDta6OhWhb/AIDLqYbn6VC37cP7RM7hNL/4Jx/EA/MuWvvG&#10;Hh6EYx14v3PB9qpX37XP7c95x4d/4J229v1+fXvjBYQjGfS2gn5/L61d/ZG/4KV/C79pC/m+Hfj7&#10;w5efDn4hWWo3theeD/EVwGS6ntbmS2n+wXYCw36LJEwPl/Ov8SgEE/S0cnmLu24rN8VeM/DHgbw/&#10;deK/GWv2Ok6XYwmW+1HUbtIYIIx1Z3chVHuSK+QPGP8AwWg+G0Grx6Z8Gv2cfH3j5b68WDRJdJax&#10;tX1RM4+1xW91cJcrZg8m7kiSHYpcMVwT5h+1n+1L4t/bS+FF/wCAbD9nOTw7HoGtWWqeH/iUvxP0&#10;+OHR9etX8y2NrJFDMt5Ojgh4Yt4KMyMyswWtD4U/t6/tP+BPAuk2v7XH7OmmzeIZLRprubwT4us0&#10;aGBUZjc3trfvA2nr5aiRi7lV3gHa5CV4B+1H/wAFTP2hf2l/hxeeAv2d9N0r4S6T4kabS7Hxl4g1&#10;YX2saquCsn9mW1plI0Ab/j+llWFc/LID8wx/2Kf2o/HH7DHw5uPhJ8BdF+Cdq2kvFL8QPEV419qF&#10;7eSKAiKswvIf7RusYCw2qm1hGczLgk+t6/8A8FPP29IdHS+1P4zfA/QHmhbULy6Gkm4s9D0tH+aa&#10;7kTVJTJdlVcraWqzfw7pQMsPRfh1+3N+298ObPwt+0h8erjw54k+CHirUtP0+XU4dB/snWNKt74q&#10;ltrkkImljS0aaSFTC7GVI5RIxQqyD9BlK4wT271ynxm+B/wy/aB8DXXw5+Lfg+11jSbn5hFPlZLe&#10;UA7ZoZFIeCVScrLGVdTyCK+cdc+HX7ZX7I85PgqW8+OHw9tx+70u9uo4vF2kRDqqTuVh1ZAMYWQx&#10;TkD78rV03wa/ae+BH7Sen3GleCfFEct/DG0eteE9cs2tNUsOoaO6sbhVmi7j5l2nqCw5rB+DP7AX&#10;7KnwA+Kl78ZfhR8LIdL1q6hmht/9Mme20yOaQyTpZW7sY7MSOcuIlUEgduDR/bl/bQ0b9j/wfpMF&#10;p4R1TXvFfi+5l0/wXpNlYTvbzXgVfmuZokbyYlDh24LuqPsVyK+FfCGi6hB8R4fC9nZR/En9oz4t&#10;ak1z/aWqXUljcWAijQTzxatpOoGSw0u02qVtWjSUjagBfJX9Kv2I/wBhzRf2VdEvPFfjHx5qnjv4&#10;leIIYh4u8feIrqS4ubgIPktbfzSzW9pHn5IgxP8AExZjmvoBV2qARTq8x/bH+GuofGX9lL4lfCfS&#10;LP7RfeIvAeq6fp8IbaZLiW1kWNc+7lRX5v8Ai79rvwv8cPB/7Of7Q3ww123uPGfwuvLO98fXWt3y&#10;6bYWsdzpclrqulPNKp869LsAIIEldGT5lTjP0d4V/wCCkHhjW10+HVvgT4vs73VLGS7g0qO505r1&#10;bdFZ3meyluoruKPYjMGeBSV5xyAXab/wU6/YY8Z6bFN4s8Y3mj2dxceTBceMPBl/a2ckm7aVW4mt&#10;/s7HPHElSXV1/wAEqPjLcG21KT4F+IJiceXcf2RNLn8fmB/Wn2f/AATx/ZG1Zv8AhJPgvq3inwfN&#10;u3R33w1+JWqabGh/2Y7e58nAx93Zt9VNbb/Cf9u74asknwU/blbXrWH/AFeh/FvwhbairqP4ftti&#10;bW457s3mH6k1237FX7UHxq+NPjz4l/Bv9oP4e+HdB8UfDfVNNt55/C2rT3Nnqdve2K3UdzGJ4kkj&#10;XJdMNuO6Nhn5ST9DV5H+0/8AsTfs+/teaNb2Pxm8GmbUNNYvofiXSbl7LVtIc/xW15CVli56qDtb&#10;+JSK+Fvjv/wTd/bi/Z+8Wf8AC2v2dvGNv42+w7ZINV8NWGneH/FEUagqRdhLf7PryBSD5UrRbivC&#10;luSv7OX/AAVh8bafr+peBP2ovB02pR6QYIZvEHh/w0+m6tBMSElF54emuJL9BvPEkEbx7TkAV9p+&#10;BfiL8M/jZ4KTxN8P/FOl+ItFvo/LNxZzJNE2RzG4/hbsyMAQeCAeK848N/8ABPb9lfwb8Tbn4n+E&#10;Ph9JpTXl3HeXnhzT9Unj0Se8jLGO7bTg/wBmMqlshtg+YK/3lBo/ab/aj1L4X+JdF/Z/+B/g0eMv&#10;i54utZJPC/hSO4EcNrboQsmpahL/AMu1lETncfmkZfLjBYnHoX7Hn7IFv+zrBqXxC+I/ioeMPil4&#10;u2S+OPG89qI2uSudlnax8i2soQSI4V93YlmLV7ttH92g5xxXy3+0j+1h+0Lqeu+Pfgv+xP8AD/Rd&#10;Q8W+ArFG1zXfGUzpp8N7LZpeW1hDBGwkuJZIpYSZCyRRiUZZ2DIPPf2Wvip+2F+158BvD3xz0H9t&#10;vS9Li1ywVtQ0rSfhbaLPpN4vy3FjIbi4m2ywyho23KDlc4rvn+Bn7S+pNnXP+ChXxIbP3l03QPD1&#10;oPw26cSPzJry7xh/wSD/AGb/AIkay3iX4mfET4ia5qUhYyX8niSOzkYkHPNlDDx7egxyOK2dK/4J&#10;ZfsneGdPFnHe/ENrWMlhDP8AFzXhEOv8K3ir1IqGb9hb/gnR4cJn1iyhV1Xa0mq/FDU3IUc/8tb7&#10;g/THWue1b9lT/glbYuyt8R7HR5PMIZrH44ala4YgcYXUAAcAelcnouu/A39jj9s34R+Pf2af2g5v&#10;FHhvx7rS/D/xh4MvPihca40T3zB7HUoEuLmUo0U6COTHBjl7EZP6YyDdHjNfnD+1R+z54h/aq/4K&#10;N/FHwAfiNf2X/CO/CvwrdeH9M1a4nl0pjPdaoLgGCKWNl3+VH++iZJEZRyygo3iv7LP7LP7T37Tn&#10;wq0X9pD4d6P8FvCqapfXEENv4g8IzalLJb2d7NatHc22yG2L7oH2zQpFIyMm5mxk+vaX/wAEwfjp&#10;Bqmp+d8Rfgra6LrkUiap4Xj+C73lnuc5ZoTc37SwAjI8uN1jBORGDzV74f8A/BLb46fD+2SDTP23&#10;RDJasyabdW/w5ha4sbZj81n5s93K11bkdI7rzwmAVxitjTf+CXfi+3/tCy1L9tDxY+k6kGMvh218&#10;K6Oun20pAHnWsEtvKtlIOTm38rkgjBANdJYf8E8fEEGgWug6p+2v8VNS+ywmBrnUBpM0l5AVA8m7&#10;32LC8UDp5wdl7EEk1z+r/wDBHb9nvxXPbz+Ovin8QtaazuGltTeataBoVZSvlB1tQ/lKCSke7ZEe&#10;UVSoNekfsMeGPEn7P37Tvj79lS2+JPinXvB9r4N0DxL4Th8XeIrjVbnTjNJe2VzAlxcu0nllrOOT&#10;y87ULkqBuNfXRCn7wr8+f2/G+DXhz42fFC7+Cn7XfgHw38T/ABN4Bg034ifDzx5q6QWeqWYtLhLS&#10;5WfHmWU8UVw7bl8yMq6eZGu8SVzP7IP7ePw/+C/7KPwv+DHia18P3mqeF/A2kaFLcaZ8UPDTQXk1&#10;rZRQs8DvqKl0Pl7g2Acc4HOPRov+Cn3wqVpo5vA0zNDuEi2nxB8KSYPTHOrryc+nenN/wVH+C0Mv&#10;lTfDfxczfNtFm2lXWcYyP9HvpPUY7HPGadH/AMFSvgQ3ltL8LfioqspO6H4cXtwqEdmMKvg896sQ&#10;f8FQ/wBnKbyUXwX8VPMuFzHD/wAKj1oucED7q2xPcfmPWrsX/BSX9nmXai+FfihvK58tfg7r5Zfy&#10;sz/9bvXS/wDBPHVNe+I3xV+OHx6/4RnWNN8N+JvFuk2vhKTXdJn0+e8t7PR7WGWX7PcIkqD7S1wg&#10;LKMlDjIGT9UU10DLtxXzr8Z/2GbpPGmofHj9knx9/wAK88eX+H1e1a2+0aB4lYdtQsgQBIen2qAx&#10;zAYyZANh43w/+2N/wgXie2+Ff7ZXgCX4W+JrraljqN9ded4d1l87R9i1Pase9jjFvMIpgSPkPBPr&#10;Hhv4feBfBt/qOq+EfBml6ZdavcfaNWurCxjhkvZcY8yVlALt15Yk89a+Lf8Agqd8WPiPq/jjS/2a&#10;fGHhG40D4W6hbxahq/iX+0BHF4rkjfcdE3ie2+zrxudfPE042iJJFDqW/sU/DvwN+338bbi6+OWq&#10;yjwb8Lby2Pg34Q+Jb6Se/wBSvIhuGr3a3kUV41ijbFt4JQY2eN2bdhQf02jSKJAiAAKuFCr0FSV8&#10;9/tx/sefEP8AaUPg3x38D/ji/wAO/HXgXUb2XRvEH9kx30c1reWkltcW0kUh2/NujkVyHCPCrbG6&#10;V8U/ED/gml+3nD8Y4/i9qXwG+HHiW6sXjlTV/DPxCuF1nV5gqx+bqN7qFol1KgQErbWtxaRA4XO0&#10;DGX8Z/GH7Xn7NfgnxB46+N3gX4t+DvDukzi5k8Yad4pl1CeSNtuYIrZtWureyiQ5xNO147Fj+7PC&#10;VxfwR/bt/bf1XwPN8S/hF8UviD8ULG8kQaPBf/CGbVNF09QW8w3WqWWk2FxcHBQlbe3bbhsnDBh7&#10;V4e/4KPftHeJfsd/4IT4b63aNJLZ3Fje6Tqel61JqCrkW8elW8t/dxqSCzPcRwGNMMy4NdP4Q/4K&#10;RftB6f4gh8I/Fn9hrUrjUpLgx3Vp8OPF9trUungdZrwSR20NjGRg/v51fB+5nAOL+1t/wUD/AGE/&#10;i9+z942+Dnx2t9W0e31vQ7vRludU8NjUreC+nt5ViVLmwNzCs4YbkG8MCoPHJr7v/Zjk1uX9nHwD&#10;L4n077HqR8GaX/aFoFx5M32WMOnQdGyMYH0Fd4Rng03yhnINeX/HL9jv4C/tBa7Z+NPH/gtE8T6V&#10;byQ6H4x0eVrPWNNVwciG7iIkCZO7yyWjY/eVgSD+Zf7X3wk+Kn7BXx20HwV8HvipP4i8YePrWS6v&#10;PHGl60+meKIYLRjsvNbFy0ukXlocpbCSW3hZnIVRu+evfP2QP+CjPjH4ifG+z/ZO/aA8Awx+Mr3S&#10;W1DS9f8ACdjdNpt1AiOzPcb1K2xPlsqPHLNDIysodWAVvrz+A5XHHT/Gvj79pr4A/HXWv2zdD/aG&#10;+KnwzT4xfBzwvawyaD8M9F1RbW60PVEO5tXazmAh1aYZZY0aZNg5VC33vrv9nf8Aa3+A37S+n3R+&#10;FPjNZtS0+Qx614b1S2ey1bS5c8pc2U4SaI5/iZdrdVJFepq24ZxTZgduRX5+H4K/Dv4iftS/tFfs&#10;zftVeX4g8SeLdHlv/DfiTVMfaD4LvxhLK0zkW6WF2joRGAGdYJ3zI3FX9ln9uqXwf8M9L+Ffxb8N&#10;at4g1LSPEzeD/Cvi7Q0tltPG6wbY4Ly0+0TxtK7pgSmMPGsiSEOVOa6rxR/wU/8AhV4a07WNX/4V&#10;L4wvodDv0sL5dPutGmke+f7lnEiagWnuTjmCIPIoIJUZrA8S/wDBUbU9O1OTTtB/Zj1BY7Oza71q&#10;/wDEHi6ysbTQ49u7bqNxF58VlLjjyZGEu7A25PHnHhj/AIK6/H74qSWekfCr9nf4a3Os6tPMmgaD&#10;cfF6WS7v4Y0Um52LpqrbQlm2KbkwsxHyqQVJ6Of/AIKA/tT/AGa11e70H4T6fpUF+tp4g1w6lf3V&#10;nby4YPbWLfupNWuQ4VFS2jMbNuHmqVIOVqX/AAUt+NfhDUdXsPG3jr4M6bcx2a3GhaKZc3rx7Tul&#10;1AnVRbacpYYSMTTTuu4+UCNtdp+x7pX7d37Yv7Qfw1/af+M3hHwf4V8B+A2v7/TdRsdFv7PU/Ec1&#10;5p9xaPDBFczF008GaKZZp44pJTboRCoIcfoQibBjNfDv7RkXj/8AZX+L/wAZPib43+GV/q3wz+J1&#10;pa3LeMPDu67m8PXkWmpYut9aInmrany43FzGJFTL+YEA3VD/AME8ta/Zj0D9hP4Q+I7LV/Bdk7fD&#10;bR4dQ1KSW0ieW6jsoY7jzZCFLy+ZG+8nksK9YuP2o/2VPD6f6b+0P8P7RVXJ8zxbZR4Xtx5nSsq/&#10;/bz/AGJdOOy9/a6+GsbK4G1/G9jxgZ/56nkdf61jX3/BSz9g6zcwwftPeFb6RRkR6LdNfN2xgWyy&#10;HuB+OPaq6f8ABSn9li+by/Dmo+NNabjb/Y/wt1+4DeylbLB/Xt0zxraT+2l4T8QMo8PfAH41Xisw&#10;AlHwd1mGM56fvJrdF/Wrf7FPhDx5pf7UPxp+KN38MvEfh/wz4+j8PalYt4gsktZH1C3tJLK5UQ7z&#10;IuYYbNtzBckkclST9RgZhzjtX5h/te67+0d8bdL+N2p/FP4lWOtfBfwj8RrvS9R8KS+ANI1I6Np9&#10;jY2lx9vWO4h8y8VZ5JPMQSpOioGhckeWfH0+FXxx0qyGvyfB/wAWeJv7NuIY5o7r4a+INt7ZKW23&#10;Fg6XsEwk27c286xgdEnwCza2tfFLxd4M1k6bqOi+LtCsNUtI30ea48H/ABP09rO9fOYdQhj1tljj&#10;zgfaIWmHJyihAXSX9omKDw82sxal42W806aJNY0Vrj4kea0bKwaSzca28V5h1GFdoGCnLBWGw5ev&#10;/HLxdJd2K+BPjp8RGs7y3BtZmbxzazW0rsMpeQ3cVxtjQfxwvK3XKAYI47Vvjl+0XNb6pbab+1l8&#10;QrG4sZFlUXHxHvLZbhd21lhlufDcyMM8hZDHJtwQp6U74afH/wCKw8VW83xW/by+K1j4dmsS7XGg&#10;/FrSZ9QkkDAHZbal4cs1AGGyryRsQNybx1/Sb/glX4z/AGQdc/Z/1Lw/+yd8T9W8WLY+Kb268bap&#10;4m2rrFzrF05mmnu1WONCzgqFeJBEVjUITtJr6mlPyV+X/wC234mf4d/8FGviVHBqC2D+IvAvhaWT&#10;WF1BrF7eHOoQmPfdRSaZdq5iKm2vjCr7zskVwCXfsLfC+y8d/E34jfD3Q/iV4+8D6L4bOj3ej+DP&#10;Csh0bSYra6hk3vb2rtciJGuLac5trgwEnMeMkj6v0b9m/QdJeSS5+JvxA1Dd90X3jq+wnGOBHIgP&#10;/As1o/Cj9n74U/BG91/Uvhp4ZOn3PinUl1DxDcNezTNf3QQJ5zmV2+cqACwwW7kkDHZ7fl25rybW&#10;v2G/2WPEHiy68cah8ILEateanc6jPeWt5cQMbq4GLiZfKkUK8oJ3soBfJ3ZzXO6x/wAE0P2I7/wf&#10;P4KP7P2lNpssbbdNe6uTb79xkDeWZNvDnd0689ea9e/4J7+O7n4kfsUfDHxVf38l1ef8Ija2epXU&#10;spd5rq1T7NOzE8ktLE5OST7nrXsGpWkF7bNaXKBo5EZZI26Mp6g1+TXx+8TeFPglaaR8Nf2Yv2td&#10;N+Iln8Ffiha6jD4J8S+F9Uk1LwzHYrLazaXHqOl2MytH5E01upuYWZRIT57hCjeg+Gv+Cjv7RXiU&#10;2dzrfgLQvDMGpNnS7hvCOr3UE64BKi51JtIiLjIBVSfXBFUfiH+2f+19cT3fguwbVtD1xIS9jb2v&#10;wt0mxuNRBGQbN9R8STpecf8APCKYg8YzxXzr4s/af/bb1WxuNb1n9tbULezs5DHrFrJ8RvDWi6lp&#10;Z2k7bjTY/D8tzGccbUWRyOQCMGup+H3xX+IN9Baxa78afH3j6PUIENjqnh/VPG2smDcBn7THpkej&#10;eURuGVWNz0yq1meKf2XPi7+0poN9/b/7I+pw+JLXcbHWNQ8D6nqMeoochR9o8V6tLJE/y5YyWTBS&#10;wwJK6L9mr9hb9q/9nnX1+Jfw4/ZN8M6nr1zbRtNp/wAQfCfgqx0+0l5yEm0q2F2QCf8AWK0O89Yy&#10;AK/QX9hX9p740/GfUvG/wf8A2mvAXhbw78QvAN1p51ax8GarNeWE1lfW5ltZ0aZFdSTHPGVO4Aw5&#10;DYOK+ic56VHJbh0Kh8Z74/WvBv2m/wDgnt8Ef2htXu/iVYT6h4G+I8un/Y7X4l+CZhaatFDkERSt&#10;gpdw5C/up1cAAbdpCsPzm8EeKf2hf2L/ANqLxT+zT8F/Gfg2aPwQI5dQsNL1O+m0XW2ug05SbTpm&#10;ubq31PpLINOZo4/OQtFJuCL93fsdftZeFP2wfhfN4+8P6FdabdaXqUul63ZzZkhjvIgN/kT4CzxZ&#10;YASAKcgqyo6so3v2n/Dvxv8AF3wC8W+Gf2bvF+m6D46vtDmh8N6zq6M0FpcEcOdoYggE7W2sFbBK&#10;sAVPD/sI/Gn4BfAHw/on7IXjb4dan8K/HM2+6mtPF94lwvi3UZGzcXsGqjEWp3ErgyMDsn9YVVeP&#10;r5LjecBf1qTOelY/jvwN4S+JHgvVvh/498P2uraJrWnzWOraXfR74bu3lUpJE691ZSQRX5SfGn9g&#10;74B6p4h8TeCf+CbX7HfiHQdS8H+JZNF1jxVZeINCtLVr2IRyyrHLqcF9fJsEq4aNYkY8gSL96L4J&#10;f8Exf20fCl/qV1faja6ZYeIlk/t/StR+Kwe31B5N2+W4tdJ0CzjuZGLHdJLKznnnnNevW3/BK5v+&#10;FeSfCVL/AMB2fhm4m85vDhs/FN5ZQyb9xMdvN4i8hTu+Y/usZwdvFc3cf8ELfh94l1b+1PHHx1+1&#10;c/LFZ/C3w2/lD0WS+srqTGOPmY8cV7Z8FP8Agm18HPgfbra6B8QfGtwiqFVbfUrXR1Uf3QujW1ko&#10;UntjHSvQJ/2Xfhjf2babq2reNNQtZFxNZ33xK1yaCUejxteFGGPUV8q/Fj9kn4RfAv8A4KG/DZfh&#10;Dbah8MbH4meAdc8N22ufD68bTZbbW7WSLUIJn25huneEXSmO5SVZNq5UlBj64/4J8fHHxv8AFr4Y&#10;eJPBnxY8Xx634y+G/jvUvCniLU2s47aW+8hlltbqSGMBUeW0mt3OxVRmLFQBwPoG43eX8tfn58U/&#10;HH7c37EGteK9M8N/s0+F/Evw/uvFWra9pvjSXxTers/tC+mvDb3Nva2E7W2ySZk85/3GAC0q5Kjz&#10;DT/+Cv37RF7oNxrJ/Zy8EbrWW48y3j8bXp82KNSVlikawWN9+PljLLK+coj84+2/gR8UrH43/BPw&#10;d8aNNsfstv4u8K6frcFr5m/yUuraOcJnA3YEmM4B9h0pfjj431j4Z/Brxf8AEjw5psN5qHh/wvqG&#10;qWVncyFY7iaC2eVImIBIRiu1iMsATjNeJfDD9rXxv8T73/hE7z4peCfB/iaP93Po/iDwnLPE0w/1&#10;kUN1DqghuGU9UDCVRgvGmcVpfHHwp8YPiv8ACbxF8KPFH7Uvwrs9P8TaLc6XdtF4PnjkMM8TRuFd&#10;9XYKSHPzBSV+8BxXxX+274v8AaD8NfEGu/ETxBoVl42+ywzaVJqGvrqmI7S7iuHi0nXYdtxOjCJZ&#10;v7O1FWdpARF9wFv2ork/jR44h+Ffwm8UfFS4t/Pj8M+Hb7VmgZjiQW8DyleATg7McCvzrvf2Df2n&#10;P2/vg54J+LP7Tn7Ymnancaxo9rrcPh/VPgl4cuoNL+0wrK1pHM9uLjyRvHBkLMVUszEZp2if8EW9&#10;T0C6+2af8ffDaSJam3t2tvhTa2ZhTIOFa1uImUccgHB5yD239L/4JSeJtJ0uLRD8S/BF9ZR6kNRk&#10;srzwlrsMEl6HLrdeXa+IIlSZXO8SIEfdySTXR3v7AXxd1Pxda/EHUviZ4Jm16ytZbW11oW/jNLuG&#10;3cgtEkv/AAlJZUbau5ejFQTWH4h/4JmeJ9U0TVtEvI/AWqWuv6ymr6tYSap4xs4bjUE2lb3jXZtt&#10;xlUPnKoclFYsSBjnvFX/AAT6/bA1zxZD4t0v4g6Rp2qLpkdhda5p/wATNUa6uLQMGe3m+2addfaI&#10;n5BWViBuLLtf568A8N/s6eA9G8feNvgz+1d8S/jZ4N8GfDXVl8OWXxE8C69pl1oujSajpsFxPAyS&#10;aP8AaNNspIbxInKH7IxBMiRYVz+zXw48O6D4R8C6N4X8L3Bm0vTdJt7XTZmlEhe3jjVEJYcMSqg7&#10;hgE814v/AMFT/BviHxp/wT6+K1n4OguH1rS/Cs2t6KtlCXm+2WDLfQ+WoG4uXtwAACc4xk1xul/8&#10;FDv2K7nRdOv9R/af8BwXeoWcM39mr4ntnuEZ4w5jMaOXyoPTHGOcVRh/4Ka/sNXUlnBp3x9sL59Q&#10;ZlsY9M028ujc7fvbBFC28A+nGR19cO7/AOCuP7BUGlX2uW/xX1S6sdNuPs+pXln4F1l4bWbOPLkf&#10;7JtRvYkH8+ZT/wAFUf2W57s6fp2mfEW8uPsMl5HDb/C7WC0tui7mkjDWwMi4GflycfQ1Stf+Cqvw&#10;L1fwEvxT8MfCb4pat4c8xY31yw8CzfZYieMySuyrEoPBZyqqfvFcVN4l/wCClGkeHtQ0ywu/2Tfi&#10;wINatxNpOrSWujw6fdgnCol3JqIg8xuNsRcO2eBgZr5c8Z/G/wCGV5+xF8bPB/x8+F+oeFfEjeJ/&#10;F3jDwKvjSzthLpepS3Vxf2Kb4ppfsd+hK7VbYJP+WJmXLH9d/Dk0lxoNncTOWaS3RmYnOTtFfDf/&#10;AAWe8D/DfU9c+CfxG/aYttS1D4M6T4wutM8d6Za61dWtvbXt+LddK1S4W3kj3x29zA0ZLEhFvGYA&#10;kEGPS/2Pf+CYGp+Gdf8ABGjeI9LuNL8WahJeeKrC1+LV8yazck73e62X2bgsck785zjpgDsP+GPv&#10;2L5NS03XJLi7kuNJ0+Sy0q4k+JuqsbO1crugize/u4jsTKD5cIoxgAVx+o/sVf8ABIbRdRuNe8T/&#10;AAr+Ecl3eSedeXmvahb3Ekznq7tcSsXJxkliTS2EP/BFr4XzGfTLX9mnSJo8EyQQ6CknQ9WA3Zxn&#10;nP41v2H7ef8AwTr8LQnSvBnxS8L3EathYfB2gzX6Z7ECxgkB/CtJ/wBuP4BeNNMuND0f4V/E/wAQ&#10;2V9C0F1b2PwT1+eOeF12ujKbMZBU7SCDkZr59/Z1+Ff7V/iD4afFL9hTw1+ytr7/AAr1rVZLf4be&#10;Ifilay6bZ6F4dvIP39jLbSkXk5tZN4giC5cOA0saopH6QfB3wFqXwu+E/hf4b6v4yvfEV14f8P2W&#10;nXOvao3+kajJBCsbXMv+3IV3tyeWPWuoqre3lrp1pLf3k8cMMKF5pZnCqijlmJPAAHJz+PrX57/F&#10;/QtG/wCCrfx38N+Mfhd4ct9B+G/w019Lmx+NdjF5OveJLuCbMljpFwAJINOLACW5DYm5WMbR5h+q&#10;fG/xF+H/AMK9EXxD8SPHWkaBpvnLCL7WtSitovMY4C75GAJJ6DOSeOag+IPw3+Gfxx8BXXgj4j+E&#10;dL8R+H9Wtx59jf263EE6khlcbsjIOGVh0IDDmvjX9pn/AIJbfEex8QL8aP2dfiTqfia88Nq114U8&#10;F+NPEVzHdaZN8uV0/Xo3GowLtB228k7QsxCMVj4XO+Dn/BUn9q/9lvxPpvwN/aU8D+KPiG0Ct9sf&#10;xBollovi4pgNm0gguZbXWo0XgyxmE5B3MzcV92/sz/tv/s6/tWW1xbfCnxmw1rT226x4T1yzk0/W&#10;dNb/AKb2U4WZAeMPtKHPDGvXqaYgeteOfFT/AIJ7fsRfGjxXJ4/+Jn7LPgfVPEE0wlm8QN4ehiv5&#10;JB0drmNVlLDAwS2RjjBr5w/bK/Yt/wCCanwD+EjeDNe8EeN7WbxlrRfRvBHgPxVqVxeeJdTQeaSL&#10;Cad7W42hQ7vcoYEADOV+WvkT9j3/AIJ//tc/ts2a/tH/ABa/ah1bwz4LnmMnw0tNU0/R/EXiCztV&#10;yBNBfvp8EVjGWAMbWsKb1AcYXaW9n8bf8EuvH3wP+FvijWfCOt2Px/kvFN/qngz4pabBb3Wt3Cj5&#10;pP7Ss0jkmn2DCi6WdSF2KY8lq85/Zi/Zl1L4r+AtF/ag+GX/AAT40+zXxLp809j4m+HPiGyiGjYb&#10;yfsMFhbT6RIrxOkgZrmW4mSWPaWcHi14L+HX/BTV7aL4dfC9P2i/DviKHVpHs7zxtqMWo/2lBvyz&#10;3l/dRtpenpjO2KCO7kwQoMhVq+7/APgn9+yt+0B8CV8TfFL9rL4yaX40+InjW00y31i60LR1s7S0&#10;t7FbgQwrtVBO4a5lLTCOLJYARqAM/StFU9Qv7DSrGbUtQuY7e3t42kmmmkCJGgBLMzNwAACSfavz&#10;D/bF+IXwz/4Kk/FzQrz4OeDbC6+H/wALdWmutX+KMNjBcXuuzxblbTLNFuobk6WeWnuEIErwhIwy&#10;b2bl/wDgm98G/GHxX+OV/wDtB/s9atZ+C/hfpOvRxw63oejm1XxzFErB7SO3MMANnGXKme5F3cea&#10;GENyFVt36LeIvEugeEdFufEninW7PTdOs4jJeX+oXKwwwIP4ndiFVfUk8V5/8Sv2eP2eP2oP7F+J&#10;OtaRa32p6bC0nhPxx4d1J7bUbBXx89pfWrrIqnrgMUbuCK5nw54z/ba/ZHjs7LxBPd/HzwPbySfb&#10;NTaOCz8Y6fBjKnYvl2urKvfaLebB6SkgH6C+An7TXwc/aY8Hnxn8HvF0Wowwy+TqVjNG9veabcD7&#10;1vdW0oWW3lXukig+mQQa7wNlN1fHv7Xnw9+MH7P/AO03ZftxfAv4X65420jWvDD+H/ip4H8LQCbU&#10;b4ws0mmalBCzATSRM8tu65BEVxnB2GvlXwdov7U+j/F3xB4n+GP7NnxY8Nn4iarHr3jRdF8MX9ho&#10;uj3CxKjQ2dvI9tNe3tx1uLp5LeEMgdIyWZW7KLSv+ChfiO2WNP2S/ibpkmp3DKj3PxFu7j+xLVQ2&#10;2WbbrkC31zICg8mNLaGIhiZZOd/zbpfxZ/aQ+PXxXk/Zn+B+g/GDxB428D30aeKGb4sXMej3SBMb&#10;ta1O3v5YIy55exsYI2BDRi4PlmvQNI/4I6/tKX/hu48Q/HTwv8K/iBrWoa62o6rpepeMtXbNqEGz&#10;TrO7mtn+xwby7E+U87Hk3WG+XC+DP7OXij4q/HHxZ8DfCn/BLn4G+CfHPhWxt7vw/wCG/HGuL9mj&#10;07zQqaojQaY8msKZSgd5Ll0WSKMeVES3mez+HP8Agkp+2zD4w0rXE0H4LeHYxZrF4q1jT/Emo3Gt&#10;a+4JISW4g0u1+x2wb959nsTagvzuAGD9L/sh/wDBKX4D/s8XWmfEf4haXpvjLx5pl1Nc6PrF1puy&#10;x8OGVxI8WlWkjyC0XfuYzs0l1IzFpJnO0L9VspZdua8X/aU/Yz8JfHTW7f4oeFvGWr+BPiPpthHZ&#10;6N8QPDUii6htUlMotJ4pA0N3al2cmGVWAMjFCjYYfM/7PPwd/wCCqn7MHgGb4C6D8B/hX4s03TfE&#10;WsXWi+LLj4iXWmxzWt3qM93GptPsU7whBNt2GSTaFC7mwGPo1rpH/BW69lXd8Kv2e7FGkXd53xA1&#10;uZtnfhdLAJH+8M4963NH+Hf/AAUvvNq634j+Bul5X52tLDWL7Y2ewaWDPGT25/OtxPgr+3VKP33x&#10;/wDhMoP934Vam3f/ALDg7Y/GsHWv2Q/24vEZJl/4KFw6HnAA8N/CewUJ0+79tluvfrnrVW0/4J7/&#10;ALSdy27xN/wVN+LUxwf+QX4V8L2g/D/iVvyO3pXonwB/Yt0f4G+Prj4qa18cvHnj7xHcaL/ZKat4&#10;2vLEtBZ+cJjEkdhaWsZHmAEM6OyjcFKhmz7JMPRq/PP4hfBj4bfED9sv4/aV8TpI9C8balqGi6r8&#10;K9Wllexv0FtoMdut9p8+V8xVm82ORYywIVklUq20+f8A7Gv7CUv7TX7IXg34x6v+2P8AFDS/+E40&#10;ew8QX3h/RbPw5Bpmn6qQJJbmzgGkkWsvnF2E0RSTJ3M7MSa77Uv+CVnj1tUPiLTP26PGFzq0mnpp&#10;91rHiDwno1zd3tmrEm2u5IbaD7fEQWXZciUAO20Lmq7/APBJvVdQhuNF8QfG7QdS0PbGdL0G++Ho&#10;ki0iZDxPaTtdm7tn2/JsScRBRgRgZzk6p/wRd8K+I/C9voni/wAY+A9Y1K1eRrfxNe/BnT1vm3OW&#10;UTGKVIrkJkKPOjkJC/OXYsxzpf8Aghx8M38S/wBtxwfCf7BcWssWp6E3wd2293I77hcLIuoC4tpE&#10;+6q28sUWD80bdal+D3/BGO6+BXj7TfiX8Ovi94V0/WNN+0q2paf4DuNOubmGUFViaSy1GExeWp2q&#10;8HlO4H75psnP0Z+wZ4j/AGj/AAh8efiL+zL+0B8f4/iMmh+H9H8Q6HqkmhJZXGnQX9zqMH2Jisjt&#10;Oi/YdyySky/OdzNX1hRWf4k8S6F4S0O88TeJtTt7HTtPtXub6+vJhHFbwou55HZuFUAEkngAZNfB&#10;llD4j/4Kw/EfT/jP8RLS40/9nfwxqq3fw78Jyq0b+O7yJj5es36MAVtI3G+2gON5xLIMbFPrvx6/&#10;bY+AH7Nupx6R8UPEd5G0ccM2rzabpM95HotvNJ5cVzfNCrfZIXcMA8m0EIxGQrY7S7tvhR+0F8NJ&#10;LKf+w/GHhHxFp5SQfur2x1C2cf8AAkkQjP8AQ8V8e/HP/glxqfgbx/H8bf2WNMtdavLBTNp+g654&#10;qvNM1LR5QrAPpmtW3+mYbJU2t3K8BU7FMa8VY/Z1/wCCpX7RvwX11vhV+054N1Dx5Y+H45U1zWDp&#10;9tpfjHTkVyBNPosc8n9oQYC7bq28vzFyyxvglvvz4KfHj4UftF/Dyz+KnwV8caf4i0HUAfs+oadc&#10;B1Vh96KReGilU8NG4V0bIYAjFdeVU8lRVHW9Qt9G0y41a63LDawPNNtXJCqpY8f4V+SgtPDn/BTL&#10;xl8C/wBoj9pjxVqWraH4+8d3V1pvgm4E0eh6Jpqafe3enaWo2iG4u5WtUa5nJkdirQARoxDfpLYa&#10;bYaVYxabpdnDbW8MaxwW9vGESNRxtVRgADpgfyr5A/4KRfAT4Lap8d/gH8WNR+Eug694s1n4uaX4&#10;QvrW+0tJjq2h34kS+WUYy/2aENdJJw0RhJUgMwPuPir/AII+/sReJNG/sDRfCHiXwzYNMZm0zwt4&#10;81S0sTKW3b/sfntbbtx3A+VnJz2Fdt8DP2Av2dvgPrv/AAmmk+HLrxH4l4SPxZ41vW1TUreIABYY&#10;JZv+PaMY+5CqKeSwJOa9qij8tMYp9GRXzD+3d+274u+Cd3H8Av2ZfAk/jb4w+INMa60vR7aJZbfQ&#10;LPdsOqah+8TbCDu2RAh53QopAyw+G9UtvHPwb8ZL4T+G2ta18S/2g/ipOxuNe1S213wrrFquCr39&#10;9G5mtZdItW27Y0EcakrHGHdyx+2v2P8A9lLw/wDss/DmXTZ9X/4SHxdr9z/aHjrxpcWqRXGuak4z&#10;JKQoCxxD7scK/LGgAGTuJ8T/AOCiX/BRnxj8BfHmk/s/fs26ZY3/AIoby9Q8feIr6x+16f4K0gt8&#10;lxeAz28aPMdyp5s8QVQWY8pu6L9mz/gpR4L8W6dp3hv9peTSfB+tXvlxaP4qtbot4W8VOy5D6bfv&#10;+7ZjxugdtwOQjSgb69a+N37Kvwh+PV5ZeJvEGmXmj+KNKKvofjfwxfNYazpxHI8u6i+Yoe8T74mH&#10;Doc1U+Av7Q3xn+Hf7Qmk/sdftE+MNF8ZahrmkXmp+E/GGkBLS/ks7Uxhl1OxHyo58zat1CRFKyMP&#10;LhbCn6j69RXi37W/7B/wC/bRtNL/AOFwaVqUOoaL5qaZrnh/U5LG+hgl2+fbGVP9Zby7E3wuGjba&#10;CVOBjzGb/gjX+y7feILrxRrnj34pX2oXumJplxdyfES7hYWAGPscf2cx+RARwY49qnAyMjnyr9rH&#10;9iT9gP8AZF8NeFbXwp8FfGXjL4ha5JJ4d+FXg61+Lmu2U1zIV3zBZo7sCzs40/eXEoUqqYyCzKre&#10;Qf8ABKj/AIJlfDvX/C91+05+0zZW/ie/n8W6tB4W8DyX13deHvDUNnezWTLDa3ckglcyQSyB5d5V&#10;WUj58tX3P4y/Zx/Z/wDH3haXwd4x+CPhXUtLnh8qSxvNBt2i24OABs+U9MYwR26V80fss/sa/s0f&#10;s+f8FAta/ZEg+Bvg3xJ4L8TfDS48b+G4fE3hOz1C98O3UOpQWl1aJdTxtM9rL9piljjkdijRygEC&#10;vuPw5+zd+z74VkFx4Y+BXg3TpN27zLHwvaQtn1ykY5rtwqjgKPypaZLDHNG0UkasrKQQV65rxq1/&#10;4J3fsJWuszeIY/2NPhcb24mMs1w/gOwYtITktzEQDk5yOc102m/sm/sv6N/yCf2b/ANrtXav2fwf&#10;ZR7R6DbEOK6Ky+FHwu03H9nfDbQLfHTydHgX+S1sW2k6VZJ5VnplvCv92OFVH6CphGg6Iv5U7aP7&#10;tG1f7tIy/LgelfJH7Sf7Hvx00Xwh8TLT9nS+0jxFovxIs9XuNc8FeIsW1xFqN5bGM3FneL8pUkDN&#10;vOoXPKzIAFPP/A/44ftOeBfgt4Q8GfEn/gn18XH8QaX4ZsLTWn02bQ7mB7qO2SOVo5DqYZlLBiCw&#10;DY6gGuot/wBo39oS4g+0x/8ABOT4vqvOBJf+G1bj/ZOrZH5VVf8Aaw+LlkivrH/BPH45QKysWW30&#10;vSLkrj2i1E9aW3/bMveP7Z/Y3+O2mr5ZZ2uPh08u32/cSyHP0B+tatt+158NpRjVvhr8U9Pbp5d3&#10;8GfEL/X5obJ147knFWF/av8AgrJ/rLLxhF8ucXXwx12HHbHz2QwfT1HNZP7Bt9f+If2m/wBoTx8I&#10;LhdD1zXvDp8MzXWm3Nq0ttDo0UUrbZ40IxcidfXjJGCCfrCRWZMCvMfjV+yt8OvjZqkfi+9l1LQ/&#10;FFrZra2PijQ7sw3KQq5cQyoQ0V1DuZ8wzpImXYhQ2GHzx8CP2Mf2m/2b/jj44+Iml+DfhhrFp4o0&#10;vSbK3/4RlpvDsTm1lvZHuZbXyblY5X+1KCEdgSueOlc78Vf29vjz8Jfj34g/Z/8AE37MPh+3vNB8&#10;L2evya9dfEK7GmSWty9xHHvmj0iT7Ph7WZWeUJECuA5PB6f9i79ufVP2ntd1nwB8QfhAvgzxNpOj&#10;2us29tY+JI9a07VdNuJpoY7qzv4Y0jnQSQlSQMDenOQwT6FOdvJxXimrfGL4/eMf2t9a/Zj+C+j+&#10;C4f+Ee8C6d4ivL7xVdXYkuVu7u7twka26EKI/soyWJJMoxjHPaWnhL9uONfLvPC/wpnbcf3kXiTU&#10;owV/3TZNg/jium/Yh/Z38Ufsu/s3aJ8FvF/iKz1S/wBN1LVruW602Fo4EW81O6vUhTdglYkuFiDE&#10;At5e4gZxXrjpvr87fHHwU+E/gj4z/HL4W/GfxB/wgsnjL4hL4g+Evj+SQ2E1re6jpVos7WV78q+Y&#10;t9FKWt9/7wEbkYMQbf7G37LP7M/x2/Z00v4k/E/4eTa74j1SOW08fx614jvruGfWLSSW0vC8Es3l&#10;AedFLhfLACsMe+n4u8Hf8Ec/hfeweEvG2l/A3Trq1kCwaPqT6dJLGw+6ohJZsjsNpxXb+Efib+xb&#10;4JtI7r4W/DyKGByPJbwb8K76dW9Nv2KybPTtVvVf2wtkq2vgH9k/42eJtx+V9P8AhvcWUffBJ1E2&#10;2Bx6elWNF+N/7VniOZV0n/gnP4/sbdh8t3r/AIt8OWqD6pHqMsq/9+/auief9ta7UNp37Nfg2Hdy&#10;F1b4oSRFc9j5GmzcjvjPtmsb9nH9mf8Aaa8Jftg+Jv2nfifD4F0uz8WeD7HRdX0jw3q19ezSNZSz&#10;yWs2+aCBAQLqVW+TOAoAFfUMSFE2k0rNtXdXyB/wUE/bL+IWlavJ+yf+yhfX9v48vLRJfFPjax8J&#10;3WtW3gSwlU+XcSwWqM0l3NgrBCRgbWlfaijf8Y+A/ghf/tAaxF+wZ8DtV+z+F4pJNQ+PHjrRteu7&#10;xbpZSVlt5LbVbUyWesXbbXLpIzQorMcZQD9I9D0DwF8Hfh/b6HotrYaD4d8O6YEhiVhDb2VrDH3J&#10;ICqqqcknpknPUfEHwu/4LQ6l4p+OGvf8JZ8JI7X4Xw6kLfS9VtZx/bdtZ7VaPWJdPZ/tFxYzIfO8&#10;yKELDEUfdJ8/l/YupaN8Cf2rfhMi6na+H/HHg/XLdZYZo2jurade0kcik7WU4IdSHU8gg157onjb&#10;4o/sA6no+j+K/iJJ40+Eera3p+g6LD4hvt/iHw9eXdylvBFHcyMTqltll+R/9JjVSd0yg7fsOFgU&#10;+X1p0udjfSvhH9oL9oW6/wCCdXxk+Jninxz+zz8QPE/g3xxrdp4o07xN4J0WO8tbC4eyhsbq2vGa&#10;VBabGso5vMfCMtyTuyjAcfd/8FcPEt94PXx14U/Yk8XTabdXEcOmz6t4w0Sxj1HedqtbSG5eO5BI&#10;4ELO7fwKx+WuE+IP/BZb4l6V4vt/Den+Hfgx4T0y8Kxf8JD4s+JlzcmwumXKwXmnpZwXdtnBxIUa&#10;IY5kXglNA/az/wCCnXxL1G60nS/iF8NNLls3Evm+E/hNruv2WpWuR+8sr6CaSJpMkAxTpE45IUqC&#10;1V7m9/4KxfEfTL7SbTxl8dGudQ3HRdU8L/CvQdFWx4ICXVrqxQPyD+8hvfmDKSsZzR4W/YP/AOCm&#10;/wARJLPVvigvxRjE8L23iLQ/Ef7QK2K46Ld6fc6NJILeQghjbzRToDuUSjAdum/4c7ftA6tLdG/0&#10;PwbdTRqo8P8AiDxZ8RNS1i8tcKQTd29xYyWt22TxLEltKAWXeSd9fSX/AATz/YC+K37JPjPxp8Tv&#10;ir8dLXxNqXjez0yC60nS9NuI7WzNksiJJ9ou7ia4uXKOqbpW3KkSLkhQB9WdeoppjjIwY1/75ryL&#10;4pfsO/st/Fn+1tT8W/Ajwzcajq1lNb3l4NNWN5xIuMylMeYc45YE8D6V5J/wTbvpbz9gb4O200Bh&#10;l0/4c6Tp80LLhka1tktyCD3BjIPvXaftM8/s5+P0EDTbvBWqDywBlv8AQ5eOcV+WHxb0TVtM/ZU8&#10;UJqviMeJdVf4f3bakupaXdJq1lZyWhWE3FrcOmoQIjkKs5mv7EuoO2FDuH63/Df9jL9ku08GaJJ/&#10;wy78O/tUWk2+64fwRYeYW8pQWJ8nOT3Peuusf2Z/2d9LKnS/gL4Ltdr71+z+FrRMN6jEfXjrXcVh&#10;/ETwJovxO8B638O/EkTtp3iDR7rTdQWNtrGCeNo5AD2JVj+Nfmf8S9b/AOCvv7D+m6Z8MfEfi/4W&#10;3/g/StPhsPDPxBX4e6jPaTRQKsUcWo+Rfb7G4dVUBjGbdnIXzUJxXB3X/BTv9vbw6bLUPEfjP4N2&#10;2nzyGLUG1bwVrFpd6VJkhTdQLduWgLKR9ptTcpg7iAAxW1pP/BWn9r7/AIRe617UvEP7Ot5d6DrH&#10;2PxRo1rqWopcxQE8XloxmaO+h2EPiImXAZfL8z90dq//AOCs/wC0/o97qVrBafs+a6q6UL/w5Jpn&#10;j67gTWUxmSFXljxb3Cqd3lXIhD8BWJDbYH/4LXePrTVdJhW5/Z+vrPXLWRdPuP8AhaF3Zva6ggOL&#10;K8ins/NsmZgyiSRPK3DDOpZd2v4V/wCC2usaj4Z0rxNrXgf4Ox28921v4iSP43st14emxhftFsNL&#10;d54mbjz7bzowCGYhAXHnnjH9t3TLXwf+0j4X+Jtn4Z0X/hbug3txZT6J44ttXXTZH8PRacl0HjRF&#10;u7Nmt4mLRZnh8zMsCJ89fqz+zB4v0zx7+zj4A8b6RGsdnrXgnSb+0VXDARzWcUi4I4Iw3bNd6VVh&#10;hlB/Cvnj4/8A/BL/APY+/aGvG8Q6v8MIfDPiLzlmXxV4LWPTr/zB0dyqGOdh2MyPtIBXBAI53wz/&#10;AMErPBvhSSeTSP2oPijGLqFI7yM/2Cy3LJjbNKraUVluB/z8MDKeAXOOdab/AIJp+Cp/E9v40k/a&#10;B+Iy6xb26wSapDJo8c15GBjZclNOH2pO+2XeuecA4xln/gk58Ezpd1oEvxh+Jn9m3l0t1NpNn4it&#10;7K1juAeJoIrW2jW1fIDboPLO75jliWrX8Lf8Erf2TvC+r33iT7J43vdU1RVGq6pcfEzWo5r8LnaJ&#10;/s91GJto4G8Hj1rasf8Agmn+xHY6SdCHwA0y4s2YlrXUby6uo2JJJJE0rAkk8+vetXQ/+Cf/AOxN&#10;4fuI7zTv2UPh+ZoUVI57rwpa3Eiqp3KA8qMwwQCOeCMivYIokhjEaKAo6ADpWT47+H/gb4n+Fbvw&#10;R8R/Bek+INHvlT7ZpOuabFd2s+1g674pVZWwyqwyDgqCOQK891D9g39iTVYPI1D9jn4VzLyAsnw/&#10;044B9P3PFcn48/Yl/wCCafwt8Fax8QvH/wCyV8I9K0HQdNmv9Y1S88D6esVrbxIXkkY+VwFUE/hX&#10;w34h+B/7Rf7b+jx6z+xV+yP8E/2cPhzfRf8AEp8YeJvhvpt94l1y3PEd1FaLb7LKJ0O5RKfNIKnK&#10;g4rmtQ/4Is/tO+BPCt7f3HxX034rahH5l9Z2a+Kdd8K3LXSwkRQxtDez2/l7/mI2QsxOPOiXJrd/&#10;ZN/bb+P3wGuPCHiLR/EXirxj8Oj40h8JfE/wv44kNxqvg+8lvksRN58nz2zLcTwbbBp753t283zF&#10;xk/rdG6yHhOKftX+6PypcAcAU2RynQV8e/tQ6t4l/bX+NepfseeGrrVdL+GXhJoW+L2u2UzQtr91&#10;Igki8O28qncsewxyXbDH7uSOEH945HoXxD+Inwq/Zl+Fn/CQ6/8AZdH0PSIYbTTNNsYQrTO2I7ez&#10;tYU+/LI22OOJBlmYACvlPx5o/i34n6hqfxG/ajt5NJb+z5/P0vUFuo9M8N6UwLtZEXmlXGnXrNGE&#10;a4uA4JkRlRhEi1x/7B/7LP7fE8OofFf9jr4v6X4I+FMs0r+E/CvxB0e7ubHxMu5StzbWv2hpNKtn&#10;zIyTRSKswKsLSJCM/SS/tu3fwh1W48MftufBjWvhTNaBVXxZcsdS8L3+TjfFqcK7bcE87btIG+YL&#10;ywwcn9vHxV8OvjV8C9L+C3w9bwv4o8WfFZXsfhzJM0d5Dbkp++1lGjJYRWkLGUyIw+by0zukUHxv&#10;x9+wD8N7/wDaR+E/7P8A8H/Gfjy88e6C1r4l1DxpeeJPL/4RrQ7a4jWWcmJVZ5rtlaCKHO0kyO6l&#10;YiG/UKNZFPzN2qSkf7vSvzu/4KK+N9b+Cv8AwUT8O/Evx1dT/wDCJ+IfgzLoPhuKH7HFv1FNRmn1&#10;GEXd9PFb2IktWsmeRiXkS2IQZU1Z/Ym/bC+BXwM+APgL9mH9of4r+HvCPijwv4et9E0z+2rw2dpr&#10;tjZxJBBfWc9wsaXEboseWXkSBxjGCfS/jX/wUG/Zi+FXh5l0H4m6T4w8VX0bR+GfA/g/Uo9S1TWb&#10;sg+XDDBbl2+duPMOEQBmZlVSa9C/4Jrfs8+Mv2Zf2PvDHw0+JMsL+KLia91rxNHbNmG2v9Qu5b2a&#10;3jPTbE0xjBHB2E96972J/cH5Uu1eu2ikbJBGe1fmT/wVc/au1Lxj+0qP2DPijq154A+Ga6Cuq69q&#10;Wp3E+mx+PYjGGa1t9RjtbmK3s7dnQT+b5ZkfKFljB8zyz4d/Dt/+CmPxBk+CHgpbKX4JeB5Y7Dxt&#10;4nudJ0Se6vbhFSWPR9F1HTIYtsLQtH58wVGSNvLGGY5/Sbw54Y8J/DjwfZ+FfC2k2Oj6Jo9ikFnZ&#10;2sSw29pbxjCqo4CIqj6cZJNfJPxT+DPj3/gsY95p/wAP/HN54T+DHg+8M/h3xMsfmR+OfEEMg2Si&#10;MMrSaTb7WXeGVppW3RsBCGryafwj+3X/AMEufE0msvoFjY+BdQvJL/xBcWJ1TWPBiRKHMj8fadW0&#10;q9cjc8zxyWj7wW+ZWNfQHwT/AOCsf7NnxG0vzfilNcfD+4+zQ3UV3rsiyaXdWsrFIrqK/izEkch+&#10;6tx5Epzgxggga/wygX9pX9vbSPjH+zx4f0uz8L/Ds3Vl46+J1mwx4uuJLeWJdDtzEwW5jt5JFmlm&#10;k3pHJHHHH82/H21F/q147Uu1f7o/Kjao/hH5V8lf8FaPifq/hL4Z/D/4Sw+NNS8M6P8AFT4m2nhb&#10;xV4k0iZ47y10x7O7uZoLd0VmS4uDbJbIVG4ecduWxXkP/BNjTfgn+zR8Tvih+yZoul2XhzV9S8Uf&#10;8Jd4R0idTBc3/hu5tbeO2xFL++DWxglgeOQB1KbyMSAn7ELgLnj64r5b0vXNM/ac/wCCtHw5v/gZ&#10;4gj1DTfgb4d19/iXr2m5e1FxqEAtLbRGlX5XnEn+lvGCQgtlzgkCvvPav90flS7V/u0UEA9RRtX+&#10;7RgelJsX+6PypcD0owPSiijGeork/ir8GPhv8bPDUnhD4p+DLHWtOZleOG8h+e3kU8SxSKQ8Ug6q&#10;6FXU8givF/Av/BML4O/C3wxa+Bfhf8X/AIqeHdAsA40/RdJ8dzx29qGkZyqAgkDcx4yav3n/AATt&#10;8H3svnS/tMfG9W24xD8TrpB+SgCnr/wT80aDb/Z/7U/xqt9se0M3jzzvxxNC4J9zUqfsN+ILcY0/&#10;9tj4zW/yhRuvtEnwBj/nvpb5J9TT/wDhjr4o25/0D9uH4kH5v+XzSfD8nbAzt01M/wBfao5/2Uf2&#10;i4o9uk/tv61x/FqPgXSZv/RccRz/AJxVj9nP9k/4l/CH44+Jvjj8SPjfp/i3UPEnhuw0a5+y+DRp&#10;jiOznuZoCWW5lBCm7uRtCKT5mSTtAr3akc4XOa+Nv207jUf2v/2idN/YJ0zxCtv4I0HS7TxR8alt&#10;pMyarbyyuun6HkHMaTyRNcTdzDEqdJuek/aZ+Pmm/s2eA7Hw94L8OR6p4u1x/wCzPAXhCyiK/a7h&#10;EzuIQfurWCMGSWTAVI48D5igPwv4p+IGk/D+ybRfDfxKtviD8Qdb1ry9TuPD1xp91qes65dAAj7J&#10;HeafqVpFIVVFhD3ENvDGNylIya+kP2d/+CVv7QXwL+Hl58Rvh5+0yvg/4pa1dPqGqeF9N0tJvBAZ&#10;gALI6eqxnOF+e8hMUjOzNtK4Suzf9szxR8EdQk8Mft0fBe++G/2eFMePbORtR8J3rk4JW+RA1nkn&#10;7l3HFtJ2h5Dgt5N4l8SfsxfFLTfHH/BRf4/eFND8TeG9P8N/2d8LdB1q3gne50+JmcXMMEv/AC21&#10;K6ZFh43NEttyN7AfVP8AwTz/AGX/APhl/wCAf9narp2m2niHxbqUniLxRY6LpcdnY2N5cIg+x28E&#10;YVVigiSKANgNIYjK/wA0hx73UNzZpdRtFKFZWUqysgYEEdDX5ZftFfsQ/tDfsx6FcfB74Wfsz638&#10;Sfh7a6s158P9c8HeIo21zwoom8+G38u/Mn2cW7ZEUtkgd1jUHa7Mxh+CXx3/AOC4Pixrrwl4U+Bk&#10;fiNomiWx174qfDlvCrSLnErzmK+8sKnG3yY3d1IOwEED62/Zg/Yn+LVn8VNP/ar/AG0fi1Z+LviN&#10;p2m3Fp4f0Pw7ZtbeHvCsc4KzGyjcmSaeSM7HuZTuKlkVVXr9RKCoAzS0UU2SMuuA3Nfm7+2p/wAE&#10;2fiZ8PP2o9e/bG+A2r3mveHfHEi3PxI8M6n4VtfEs2nXkUapDqFpaXC+fcQqi7XtraeKZRgxb1Ah&#10;Hn/7H3x++Bf7G/xD8Ua/+0/430fV9a8Yax5f/C29HuZJbKwsw5MGkXdlJ/pPh6K3YsAkqmFy/mNL&#10;ubav0x+0h+1b4jNxoPwG/Y4t9M8YfFDx5atL4ekhuFuNM0PTwR5mtX8kRO21QHEY/wCW8pWNM5OP&#10;Yv2Pv2LvA/7J3w4vPD9pq8/ibxN4kuGvvH3jbXLdDf8AiW+fO+acjIVACVjhHyRJhVHUnyH9qj/g&#10;jj+z78Zre68RfBiaP4a+IZrG5t5BpOjW15o14s2d32jTLhGt9zZOZoBDcc8SHauPC/gr+wf/AMFV&#10;P2cbS+0r4H+KfD+hw21wtvpnh288dXWteGZYI1+WVYNQhe/tDISQyRXAVeoDKoB+yv2Pf2Tp/gXp&#10;+ofFD4razZ+JPit4y8u48ceKobchA20bNOs93zRWNv8AcijOC2DI43uxr3KikdSy7QcV8Y/8FVvg&#10;f8WbjxJ8NP2xvhDbeItSm+Fsmr2vijQ/CNtFNq8+i6jbxpcz6ekoZWuomhjwoG4xySFCHVQflj4W&#10;/tvW37O+u614l+Bfj3wN440LxdrM+ot8L5fGP2G70q/kWPctnPchp2MhWW4unu7e1t0ld2WVTuDd&#10;t4e/4LGfFD43SSeCf2Vf2Kbnxp4we+aztdNtPH9jc2sRGAbmWe0EyxWy9TLMYlYABTl1B+p/2If2&#10;Qvib8OPG3iD9qf8Aao8Z2mv/ABb8baXbWGqRaQhXSvDumws0kel2Ab5jGHYvJK3MkmWwOM/TKjau&#10;2iiiiiiiiiiiggHqKNoHOKMD0o2j0pojUdBQEC9BQEx1NAjwcj+VOooIBHIr4A/4KUfBn4h+HP2t&#10;dB/a68O3niDT9F/4V/F4b1TXPDevT2Mmmzw6hNdQyzFYZ7aSHbcTKVvYxbAsd8kZK55D9iDTtT03&#10;9uzVrm4t9Jji1b4R/b4nsdAsLG4vM6qF+0XP9n3E9pcljvK3EJRH+bKKVJP3ASNnBrwfwxavpf8A&#10;wWC03UbeXadZ/Z1vLW5j5wwttbgeM+mQbh+3Qn1r7EiC43AU6is3xR4Q8N+NtDuvC/i/Q7PVNMvY&#10;zHeadqFqk0M6Hqro4KsPYjFeYp+wN+xwlqdPP7N3hCS13s4sZtGjkt1ZjklYmBRcnnAXGT0rtvh7&#10;8Dvg58J4TB8MfhX4b8OqRhl0PQ4LXP18tRmuo8pSMH8sUMgYYp2B6UbR6UBQOgopsgyhFflV+01+&#10;wp8av2Xfj945+IXhH4iabN4G+JmozatH448b6Eb2Twxq0y4lhur60lt762t8BWgn3yQx+WInWPKy&#10;P6P/AMEzPiZ+zf8ACjwFb/stR30eh/ERpZNQ1+bWNaW8bxnfSEtPqtpqGdmpJIfm+Q+ZEm1HRAuK&#10;77xJoWo/8FCPizqPwD0S9KfBvwdqS2/xQ1RI3H/CVahHtk/sG3fo1smVN5IpOeLcHmYL7t8fv2Iv&#10;2d/2kPC0Ph3x/wCBobW60/T/ALHofiLw/I2n6po8YHyi0u4CskKg/wAAPlkEqyspIPw2P+CaP7eX&#10;7K3xcTU/2YfiAutaCXAtdS0FdN0qUW6xY+y6jpLJFY3js/zG/Ui4PHC/eH0T+y5+zR+0h8SviXZf&#10;H/8A4KDaH4Zj1zwW0lr8PPDPh2QzWNvIyjzNblBdwt5Ip8lE3OIEWTa584kfWqJsXGacRng1FJax&#10;yR+U4G3+7t4x6flXkmofsA/sT6trM+v6n+yp8P7i7uZjLNJceE7VwZCcltpTaCTkkgDJPOa7DwR8&#10;APgj8NJFl+Hnwh8L6EyfdbR/D9tbMOneNAew/Kuu8oBdoPT2o8lf8inYHpSBQowo/SlAxwKKKbL9&#10;w18G/FP9iP8AaQ+APxLufFfwS+K/xG8RfCrVtUu7u68AeEdUsbPUPC0lzcPcSNYrLFsu7XfK5+z7&#10;o5Y14QyjagjuPDWu674X1Dwvr3g39qzWdP1Wzltb6G+tbSMyxuhVk4MbqCCR2BzyT0r5n+K/7JH7&#10;S8vh7Uvhf8If2bfib4g8P6toMthpdr4u8I6TbSaNdkbVmWRblIo96Zjkmh8gnCvLHdEEj9gtDV49&#10;OhR7RrcrCoMLOGKcfdyOuOmehq9RRTDCp5/z0oMKt96kNup4bn8KUwgjB+vSorzS7HUIDa39pFNG&#10;WB8uaMMvByOD6Vgap8FvhBrkpn1v4V+G7x2OWa70K3kLeuSyGsq1/Zb/AGarK4W8sv2e/A0MynKy&#10;x+EbNWHGOCI/Su4jtY4Y1hgRY0RQFRVwFA7AdhUlFFFFFFFFFFeN/t6/s6ap+1p+x58Rf2dNC1mP&#10;T9Q8VeGJ7TS7uUny0ugA8QkwM+WZEVXxk7Gbr0r5/wDg1/wUA+Cvgvwdpfwx/amnn+EfjXQrGGw1&#10;rQ/HFm9hbedEgRpLS8dRb3VuxUlJI5CCuM4Oa0PiH/wVC/ZA8JaFLe+AfHlx8SdWK7dP8M/C3TZd&#10;e1C9lP3Y0S1VlDH/AG2Udea8r/YC/wCCbf7RPxB+NPib9sH9ukr4b0/xR8Rk8b+Hfgxp9wki2t/F&#10;Gkdlc6lKnEkkCIrrApKiUmRyWAVf0nVQowBS0U2SIuMB8fhXzn4n/Zk+Jfwh+IOtfFb9mjWYtRtP&#10;E+rvqXir4d+INQMVrLdSZ828sLnY7Ws7nBeF91vKRx5BZnr5G/aR0v8AbY8efGK3+M3jH9mT4jaP&#10;Z+H9Qnt/A2j2Oo21xHpybfLkv5IrCy1ZZ7mfdIAZIgIogiofnlZt39l//gn74v8A2gfiQLn4/fCC&#10;Pwr8MvDs0F1PoTWKWMvjTUColCXEUFlYf6BDlPMilt18+VSpBjRhJ+kVjY21nax2ttCsccShI41U&#10;AIo6AY7U3UtI0/V7CbTNSs4bi2uIzHcW80YeOVCMFWU8EEcEHjFeCT/8Er/2Ex48m+Jvh/4GL4b1&#10;y40+SylvfBfiPUtCzDJIskgCafcwoCzopZgu5toyTiu3+Bn7InwQ/Zy1vXPE3wr0HVItU8SLbLrW&#10;qa54q1LWLq4S3DiGPztQuJ5FRPMchFYLl2OMkmvTqKK4f49/s5fCD9pnwBP8NfjP4Ot9Y02WQTQs&#10;zNFcWc4BCXFvPGVkt5kySssbK6noa+Pta/4N7/2avEGp/adZ/aQ+L1/ZteLcyWGsa/ZX/mSLnaxl&#10;ubR5CVB2g7sqMgY3HP0J+yT/AME3P2Ov2I7fzv2fvg1pmm6tJG633ia6i+0ape7yC5lupMuQxGSi&#10;7UHRVUACvdQAOgooooPIxXmv7R/7K3ws/ag8IQ+G/iDaT29/psxuvDniXS5PJ1LQ7zGBc2s3JjbH&#10;DKcpIuUkV1JU/KPxi/4J0/tm+DfiE3xi/ZL+Lfgiz8QrbiOeaPS30NdZQAYTVLaFbi01AjnEiRWs&#10;ig4V0xW14T+Cn7e/7YOiaf8ACf8AbT+HXh/4a+F7K43+Oh4P8VLqDeNkUoyWcBULJY2btnz95Mrh&#10;PKXKSM1fZ3hzwtoPhLQbPwx4a0i10/TdOtY7axsLG3WKG2hRQqxoi4VVAGAoGAKuS2sU0bQyxqyt&#10;wysoIPHevG5P+Cen7GBl1F7f9nLwvax6vI0mqWdlYmC2unbO9nhjKxlmBwW25I4ORXo3wv8AhR8O&#10;/gv4F0/4ZfCjwZpvh3w9pMXlaXouj2awW9rGSWKoigAAsxY+pJJ6muiAxwKKK8//AGkf2cvAH7UP&#10;wp1D4T/EVr2G1uZobmx1LSbj7Pe6XeQuJILy2lGTFPFIAytgjIwQQSD+eXxY/wCCTv7f8PiBfD/g&#10;zV/hH460KGZpdO1zXrm80PUoLlojE+ozrDb3MdzqBi/d/apTNs5McceSBF8DP+CDf7RnimO8079r&#10;T9q6/wBP8O3d0hbwz4F8beIL+RbYDDW0d1f3QREfHzs9vNIctseIYx+jH7P/AOzj8Gv2W/hjpvwa&#10;+Afw/wBP8M+G9LTFrpunxkAt/FI7kl5ZG6tI7MzHkk13VFFFFFFFFFFFFFFFFFFFFBAIwRXjP7Rf&#10;7H/hb4zeJdL+LfhHxPdeDfiJoK7NH8aaTCHke3JJayvISQt5aMTkwuQQfmjaNvmr5P1v9iD9vbXf&#10;jDrHxw+MXhLwD4s164Yafod5oOtP5Ol6VHt2xQ2d5DF9naV/MmmdbpmdmjXpEhr1/wDYr/YS8XeA&#10;/jDqP7Sn7R93BfeJbeOTTfA+ix31xdWvh2yI/fTx/aLi4MdzcElX8twixRoqgFpN31ttGMY+lQXu&#10;l2Wo2kun6haxXFvPG0c0E0YdJEIwVYHgggkEHqDXnKfsZ/snw6ta67b/ALM3gCK9sbuO5s7yHwja&#10;LLDMjh0kRljBVgwDAg5BAIr0qKIxJtDVJRketNCxdgtBjQnJWqHiDX9D8JaHeeJPEOowWWn6fayX&#10;V9eXEoSOCGNS8kjseAoUEkngAZPSvGI/+Cj/AOyu2h2/iyTxR4gTQ7qxjvYfEDeB9VNgLeSMSJI9&#10;wtsUjUqQcsR1wcEED0T4IftAfBz9pHwNbfEz4FfEjSfFWg3W5YdU0a8WaPepwyNjlGB6qwDD0rtM&#10;jrmiikKIeCtcl8TvgL8FPjXpEmgfGH4ReGfFVjMmyS18RaHBeRsvoRKjDqAfqM1z37Nv7Gv7MP7I&#10;OmappH7NvwS0Hwfb61efadSXR7UqZ3xgKWYlhGo+7GCETJ2qMnPp4AHQUhRT1WkKKeStLsX+7S0U&#10;U3y48Y2DjoK8+8cfsl/su/EvxJ/wmPxG/Zv8B6/q23H9p614Qsrq4A/66SRM3611vhLwJ4M8B6Wm&#10;h+CfCWmaPYx/6uz0uxjt4l+iRgAflWttX+7RRRRRRRRRRRRRRRRRRRRRRRUc1vHLGyGNfm4bI614&#10;N4g/4Jqfsj6z8RdS+K+leAtS8O65rNmLTV7rwZ4q1HRFvYfM8wrIljPErbnJZuPnPLZPNRf8O0P2&#10;Y0yLOT4hWu9st9k+LviKPkf7t9Wx8KP2B/2d/gz8VLf41eEdO8TXXia10ubTrXVvEXjrVdVaC1lZ&#10;GkiQXlxKFDMingdRnNe0RqUXaadRRRRRRRRRRR14NNeGKRSkkSsrfeVhnNeD/Hz/AIJmfsM/tLTx&#10;X/xV/Zu8PTahDci4h1bSbdtNvUmGcSfaLRo5GYZOCxOMnGK9Y+Gnww8EfB3wRpvw4+G3hm10jQ9H&#10;txBp+n2ce1I0H6sxYlmYksxJJJJJroqb5aZztpdi/wB2looooooooooooIB4IpNij+GjYn92jYn9&#10;0UBFHRaWiiiiiiiiiiiiiiiiiiiiimmNCclaju9N0+/j8m+sYZk/uzRhh+Rptnpemaenl2GnQQL/&#10;AHYYQo/QVN5af3adRRRSFFPVaTYn90UeWn92nAY4AooooooooooooooopNif3aAijotLRRRRRRRS&#10;bF67aNqjotLRRRRRRRRRRRRRRRRRRRRRRmk+U9cUgVFHCigCMcjFO3A96Mj1oBXsaMj1qOaQhDtr&#10;5F8SftQfHj4j/GT4kav8Mfit4b8F/C34XhNLvPEGs+GjqP8Aa2qQxtNqEqubiERwWyvFCcZJlSUE&#10;/LgYvwl/bL/b00HwTb/Fz4xfs5WfjbwXqyyX2nN4JgfTvEtjpxYtBNc6VdSskrvDskaGKYTJuMZj&#10;Zgc/R37Pn7XHwD/ag0GbXPg946ivpbPA1bR7yF7TUdLk7x3VpMFmt2GOjqM9RkEE/Ef/AAUF/aq1&#10;b9sLxhe/s0/AjV7i4+GvhW/MfxL17RdPuNW/t++jMbpo6wabL9s+xqcm4uI43RmTyTlVlVuE8G/B&#10;PxB+1b45tfgzot3DY6Hp8azfFDxDpWk2e2O0lXMGkWlzNpdrfQXk6FjMCQbeBiM7plI9x/bD8MWP&#10;7PN74L+J/wCyoB4a+K2qa9pnhXwjo+lW+bLxLDJIqtZahaqyrLbQ24km8/iS2WIsjqMqfuy180wq&#10;0pG7b823pUlFFFFFFFFFFFFFFFFFFFFFFFFFFFFFFFFFFFFFFFFFFFFFFFFFFFFFFFFFFFFFFFFF&#10;FFFFFFFFFFFFFHPpRRRRRRRRRRRRRRRRRRRRRRRRRRRRRRRRRRRRRRRRRRRRRRRRRRRRRRRRRRRR&#10;RRRRRRRRRRRRRRRRRRRRRRTZDhc18n+Df2sf22PizLr138NPgx8LY7HRfFGpaHJJq3jbUxIJrS5e&#10;Fyyrpo4yoPB5zwa2P+Fjf8FIbvkeGvgjZbuD/wATTWLrb7/6mLP+7x9aD4i/4KQ3mB/wnXwT0/Kn&#10;cf8AhD9XvMHsf+QhDn0xkeue1H/Gw665u/2i/hZa52n/AEH4U33HqB5usN+uaIvBf7aWoNu8Q/tq&#10;xW67uR4c+GthbsOmebp7kfpXnP7ZU37U3wE/Z01z42+B/wBrzxzqWqeGp7G+uob7TdG8l7FbuH7Y&#10;xji09BlbYzSDtlQSCK9a+Cn7SvxQtvjnp37Lnx5stI1DWtY8K3uu+GfGXhtWhtdUtLOa2hnW4tXL&#10;G2nBu4CAkksbguw8vASvbPHWj6t4g8Fat4f0LX5tJvr7TZ7ez1W3jDSWUrxlEmUEgFkJDAEgZXmv&#10;x9+PHhT9vX9jH4SWP7N3x3k0eL4a6bqdpHY65pOmsPD/AIgs4bpZfs19NFbTXVhJclcTG5kCM0j/&#10;AL+UMVr7M/Zn/wCCjfwC/aC1Oz+HGsa5aeFvH80aCfwjfatb3PnSmIyEWV1A7QXyBUc5jbeAp3xx&#10;t8o3f2mP2Gvgb+09Beat4jstQ8OeLZ9Il0y28feD759O1m2t5BhoPtEePOiILKYZQ8eGPyg818vX&#10;3/BP79qPwveeG/gr/wAIL4J8ZeH/AAzawW/g/wAeXVnaQx2MRmjR2vNLmjka3nhheWWKTS5bZJZI&#10;1WVAjfL9UaZbfAj/AIJ8fsz3ep+K/F7WOg6DDPqPiHxJrE5kvNWv5nLz3MrDma6uZmJCqMszhEXA&#10;UVlfsO/A74n/ABo+K0n/AAUG/ak8K3Gi61eadJYfCfwHeT7z4T0OYqz3EyjgaheKsTTd4kRIhghh&#10;X1+gYJhqdRRRRRRRRRRRRRRRRRRRRRRRRRRRRRRRRRRRRRRRRRRRRRRRRRXx7/wVc/4LP/s7f8Eh&#10;tK8G6v8AtAfDnxt4gj8bXF3Dpq+D7OzlMJt1jLmT7Tcw9fMGNu7POccZ+jv2dfjd4d/aW/Z/8C/t&#10;F+DNOvrPR/H/AIP0vxHpVnqaItzBbX1pHdRRzCNnUSKkqhgrMA2cEjk9pRRmiiijNFGaM0ZozRmj&#10;NfIf/BVH/gs/+y5/wSN0Pwnqf7RPhfxlrNz40uLtND0/wjpMUzstt5PnO7zyxRoB58eBv3NzgYBN&#10;e2/se/tY/C/9t/8AZq8J/tVfBb+018MeMLFrrS01jTzbXSBJXhdJIyTtKyRuMgsrAblZlIY+n5oz&#10;RRRmijNFFcf8afjz8IP2c/hxqXxd+OvxI0fwp4Z0mHzdQ1rW71IIYV7DLH5mPQKMsxOACeK/ODxr&#10;/wAHVn7K3izxHc+CP2HP2TPjR8edWt5Nu7wl4UaCzYeu9t86g9swDI/DPPT/APB0P44+D/8AxOv2&#10;1f8Agjl8fPhf4f3YbXhZveRRL2Z/tNtZqvHJG4kc43V9rfsDf8Fd/wBhH/gpRpc0n7Lvxot77WLO&#10;MSah4T1aH7HqtqndzbyHLoCceZGXQHjOSBX0wkqvyP1p2aKM0ye4htoWuJ5VSONSzszYCgdya5jw&#10;d8a/hF8Q/EWo+EfAXxT8O63qukxo+qaZpGtW9zcWSuSEaWONy0YJVgNwGSDjpXVZHrRmjNGaM0Zo&#10;zRmjNGaM0ZoooyPWjNFGaM0Zoooooooooooooooooooooooooooooooooooooooooooooooooooo&#10;ooopswzG1fB/ijwV+3v+y98TfiNcfCn4XeF9e8A+IvFt74p0/XIbW5vr63muVjaa3mso54pPldDh&#10;ofNLAhtoPy15TD/wUg/a3v726hi8BTQ2Uum+ZpOpf8M++JGIuQj5+0RG8GyEtsCyRPK5BOY0I5y7&#10;3/go1+1nrGn6K+ppF4fkmEq+JLe08E29nNaqdipNayarqQSZQ+8bJ47eQrlsHYVbhvFH7SX7Q154&#10;r1Ox8Vf8FF/GVrpNxmTR77R9W+G+nvYlW+a3ntjcF5FKnAmW4Vs5BjXCtVHSP2jvGBmh+3ftk+MG&#10;mkulW/jh+O3hBWii5UXFtI07IWK7ZDayw4D7kFwVAY2L39oWe90zUvC/jH4xa98SNLutIubS6s9Q&#10;+KFtNHqMcy7JYLuz0K6ZwFVSolSQoyyS74TtRq+k/wBgjwl8e/jN8afhV+0T/wAJN4O8RfDnwT4H&#10;8QaPZ6/p/jS31S/kOovp7paSNawpFIbf7CkYlZY5GQjzIzIGkf8AQcqGG1hmqupaRZaxYzaXqllB&#10;cWtxG0c9vcQrJHIhGCrKRhgR2PHNfA3/AAUY/wCCcPwI8CfBHXPjV8P/ABfb+ENC8K/8Tm78B63q&#10;d7/wi0siOCTbWtvKhsbt2KrE8CsvmMv7l2YY8J/Zy/4KP/G34DXGneEPjH4G8Wapod02lWOneE/E&#10;2pQap4vs57vlVEtqAbgqmZDb3kcE+2OQpLMRsH6VRnzEDhSMrwGUg/keR+PTvXyv+1b8DfjVqf7U&#10;nhn9pjX/AIew/Fz4b+A7E3OlfCGxvUtLu31jcCdXWOcfZ9SmjTd5cMjxbM7kJfAP1h+z/wDtTfBX&#10;9pPS72f4W+JS+o6K0MXiTw3qFrJZ6poc8i7lhvLSVVlgY4bG5dr7SULAZr0ZZVYZANOooooooooo&#10;oooooooooooooooooooooooooooooooooooooooor8Ff+D37/kSP2f8A/sK69/6Ls6/Wr/gk3/yi&#10;y/Zq/wCyA+Df/THZ19AVzXxe+MXwv+Afw31j4wfGbxxp/hvwv4ftDc6zrmrXAit7SIHG5mPqxCgD&#10;JZmAAJIFfmpo3/ByD48/ag8RaxY/8Ew/+CW3xS+OWj6LqDWU3iubUYtD02WUY+7I8c23IKsFk2vt&#10;YEqucVR8U/8AByl8W/2UfEWkw/8ABTT/AIJM/E74MaDrGoizi8VWeuRa1ZRyEE43iCBXYKrMURi+&#10;FJCnFfpp8HfjZ8Lf2gfhhovxn+C/jSx8SeF/EVmt3outaZMHhuoiSCyn1DAqynDKykEAgivhP4x/&#10;8Frf2vrH4q+Jvhb+zF/wRT+OHj1vDOt3Olza5q8kOj6fdywSGNngm8uZZIyRwwPIPSvI/ih/wck/&#10;tc/slWNv4w/b5/4Il/Er4b+E7i5jgPiPT/F0WpQxs33VJa0hjDHsrSLu7V+jv7Gn7YvwG/bt+AGi&#10;/tJfs5eMf7Y8N60pCs67J7O4XHm2s8fWKaMnDKfYqWVlY/M3/BZT/gt14F/4I7XPgUePPgHrfjWP&#10;xwt8babSdYhtRatbGIMrCRWzuEvBHTHevLP2mv8Ag5H8P+Hfj14g/Zx/4J6fsSePf2lvEHhGTyvE&#10;2peDHkj0u1m3FWRZ4re4aTDAoX2BCysFLAZr239qj/grLrX7GX/BMLwz/wAFFfjr+yvr1nf6tDpI&#10;8QfDddWEN7otxe8GJ5J4U3GN8KQY0Jz0rw3w5/wc+fs//Fj4X+DJ/wBmD9lv4i/Fj4qeLNJm1G++&#10;FfgS0+2T+HIUnaJTf3QTy4t+3cAquVDDcFBXd598W/8Ag5q/a+/ZWjh8Yfti/wDBED4leAfBs94t&#10;uviSXxYZlDMThPnsI4hIQDhTKMkcV+iP/BP/AP4KEfs3/wDBST9nux/aJ/Zo8TTXmmzSfZtW0u9i&#10;EV7o94FVntLmPJCuoYHKkowIZGIIJ+e/+C8P/BRb9mL/AIJ2/B7wPrn7VH7H1h8Y9I8WeILi2sdH&#10;1C2s5Y7KeGISedtu4pF3YYKCACOeea+qv2P/AIpeFvjv+yb8M/jn4E8Ex+GdF8aeANJ1zSPDsKoq&#10;6ZbXdnFcR2wEYCDYkgT5QB8vAAr4b8c/8HMf7K3wX/4KGeN/2Ev2ifh7qXgmx8DXGoJqnxDvtYSa&#10;0f7PbfaE2W8UZmZ5QVVUGW3tjB6Vh6r/AMHBf7Y3xI0OP4hfsd/8ENPjX488H3SedpviPXr06Ot/&#10;CeVmijS2uSyMvIKk5B61N+wn/wAHQ/7Ov7S37SkP7Hv7UXwB8UfAn4hXWof2baWXim7E9odR3Kq2&#10;Ukhiikt5mY4USRKrHALAsoP6itcRpCZHfaqrks3GPevzC/aV/wCDnv8AZu8F/tDSfsofsOfs/eM/&#10;2jvHEbPCY/AbBLAzICZI459kjzbAuXkSIxAZIc4OIZP+C8P/AAUF+F2hTfEH9qT/AIIK/F3wr4Ts&#10;4nn1DWPDniOPWJbW3UZaV4fs0JUKuSSzAAA8jFWPhN/wdAfsp/tFft6/D/8AYs/Z2+FGveKrP4gT&#10;afHp/jaLUorWG0ae28+ZJraRBIJIMPG6gnLRnaWBGf1Aor+ZX9u74x/Ff/g4X/4LraX+wB4R+IN9&#10;pXwj8IeLrzR7OGGYmAWmnb/7S1XYp2yTTGCRIGYHarwg7cuT/RD+zB+yl8Af2PfhJpfwR/Zz+GOl&#10;eF/Dul26RRWun2io87KuDNNJjdNMx5aRyWYkkmu91bQtK13TZtH1vTLa8tLiNo7i1uoFkjlQ9VZW&#10;BDAg9CMGv5s/+DjX9gRv+CP/AO1v8Of+CkP/AAT3kufANj4o1yd3t9FcLbaNr0IE2Io8bRBcRGQm&#10;DBj/AHUq42MFr95v+CdH7V0H7cn7EHwz/autrGK1m8aeF4bvULWH7kF4paG5jXr8qzxSqMknAFfM&#10;X/BL/wD4L+fDf/gpx+2n40/Y18H/ALPWu+Fr7wX4f1LV7nW9S1mG4iuUs9RtLExoiIGUs10r5JIA&#10;Qg5JzX6GzbvLylfnL8Tf+Dhf4afDT/grNp//AASju/2cteutbvvGGl+H18XR61Atokl7HDIsphKb&#10;yFEoBGckg4612/8AwWN/bv8AjZ+y18NNY+FXw1/YK+I3xU03xZ8PNYGqeLvB6Zs/D5aGWI/aT5bY&#10;2q3mnkfKD9a/DT/g2O/bh+Mn7FnxB+Lmr/CL9hj4hfHCXX9H0mG+tPAMe59KWKW5KyTZRuJN7Ben&#10;KN1r+jD9gL9rv4qftk/CjVfiT8Wf2P8Axt8FdQ07xFLptv4a8dxgXd3CtvDKLxMIv7pmmaMcfehb&#10;t08H/wCCkP8AwcQfsJf8E8PG6/Aya41r4k/EtrpbWfwL4BhS4uLGVguxLmV2EcbsWAESl5cnlACC&#10;fI7X/guf/wAFWfEcK654I/4N3/ilc6PIN0dxqnjI2dyV5OfIfTic47Z68V9jf8E7P20vjF+2v8NN&#10;a8a/Gb9jHxn8EdS0XXP7OGgeM5My3mI1kaaEmOMtEN6ruKjLA4zivEP+CiP/AAcOfsW/sH/FWH9m&#10;zw9o3iH4s/FSe8Fm3gT4dwpcTWd0SAkFxIThJWJAESCSQHqq8Z8uuP8Agt7/AMFYo7RvFC/8G8Px&#10;QPh9V3G5/wCE4AvtvXP2QWBfOP4c57V6V/wTg/4OI/2LP+CgXxPk/Z21TSdf+FfxQju2tofA/jyJ&#10;Y5L6dc+ZDbzL8rSoV5hcRyeithsfXn7Vvx6s/wBl39mvxx+0Zf8Ahm41q38E+GbvWbjSba4WKS7j&#10;t4jI0auwIUkA8kfWvzj+Df8Awdf/ALKnxp+CMfi3wv8As4ePdS+JmreNJvD/AIV+DPhkxalrOqrH&#10;aQ3H27KBVig/ePHkhm3RMQrAMUwfjR/wcuftnfsr2cXj79q3/gh18S/BPgVrmOGTxRd+LS3ll2AU&#10;MrWCxI5OQFeUbjxmvbtV/wCDlj/gnrf/ALO/g34u/BqXxR8QPGXj28aw8O/BnwrpouPEwvlH7yC4&#10;t1YrCFyPn3EOCDHvGSvjfxm/4OOf2+P2eNEuPih8bf8Aggx8TvDngGzZXvvE2oeLHDWkRIAeWMac&#10;Ui6gfPIBkgZr7W/4Jff8FWv2X/8Agq38Hbn4o/s+6pdWepaNOkHirwhrGxdQ0aV9xi8xUYh45ArF&#10;JFJVtrDhlYD0r9sn9tb9m39gz4K33x9/ah+JVt4b8O2beTHJJG0k97clGdLW3iQFpZnCNhQOgJJC&#10;gkfAfgL/AIODv2zf2pvDq/Ef9gn/AIIj/FD4h+DLiSRdP8Va94uttEhvFRyhePMEyPhlKna5wVYZ&#10;yDVr4e/8HMvg74e/H3Rf2c/+CmX7Efj79m3WNeX/AEHV/E1wt7pQUnaHecRxN5W/5TKiOik/MVGS&#10;P04/4S7w6fD48WLq9s2ltZ/a11EXCeQbfZ5nmh87dm35t2cY56c1+XOt/wDBzVF8b/jP4i+C3/BM&#10;H/gnz8Qv2iJvDcm2+8QaTfLpumsuSqyrIYZmWJmDBWkWMttYqMYNelfs1/8ABXz9vz4jfHjwv8FP&#10;2jP+CJnxT+HMPifU/sn/AAlVvr0ep6dpq4LNNcS/ZoVjjVVJJJz2AJOK/QuBi0eafRRRRRRRRRRR&#10;RRRRRRRRRRRRRRRRRRRRRRRRRRRRRRRRRRRRRRRRRRRTZD8hzXx9+1X+z98N/wBo79tjTPB3x28L&#10;trnhuw+Ff2zRdMudRnht1vjqbR3EojikUOxjNspLZwGA4ycv03/gmr+wHp4Dp+yJ4FuMcl7zQYrg&#10;9e5lDHqe9dJpP7GH7HuhqP7J/ZU+G9t83WHwPYBs545EXr7muisfg18EPDcTT6b8JvCtjHGvzNBo&#10;NtEFHXqEGO/5VzfiH9oD9i/4eMYfFXxq+GOiPGxzHqHiTTrZlYdeGkHP61zmsf8ABQT/AIJ9DT7j&#10;RX/bC+F8YmjeFo4fF1k2Nynssnoa+a/2bfiZ8FvgR8Mfgv8AHzwz4m0/wzqnh+8bwR8WLy1vmtoZ&#10;LGDStRjsm1C3+VHZ5rSzeCeRCxVxsdlb5v1VrF8feOfCfw08Ial4/wDHniK00nRdHsZLvVNSvphH&#10;DbQopZndj0AA+v16V+Yvx6+OWr/tZFP2vf2iYNS8L/BXw9u1D4c+Ede8F395YX0QjG3WtWk0+bzL&#10;S4bcfs6zJttspIAZcFfSv+Ce/wCz7438Ya3D+2t+0Jpmu2Wq3+ntb/DXwT4m1+41aXwnpMoRnkNx&#10;e5uDdXJXc+8hooysfXfnqP8AgpN+214n/ZM+G+l6H8HPCzeIPiJ4svDDoOlx2Mt0un2MWHv9WuIY&#10;sMba2h+ZiSqbioLKCSOa/Zb/AOCm3gvxTqMfw4/aN8W6DY6jNevbeHfiDpMyf8I34iYEkW6XaSy2&#10;0OoKOJLQTyYPMbNkqvtPxm/Zf+H3xk1Wx+Iejare+FfHGlbG0H4heFnSDUbYKciN2wUubcn79vMJ&#10;IXHUdDXRfsg/H/4jeP8AxH4y+Afxpm0S/wDGHw5/s8arr3hnetlqUN6k7W8hhfJtLjbA3mwFnADx&#10;urFZUA97T7opaKKKKKKKKKKKKKKKKKKKKKKKKKKKKKKKKKKKKKKKKKKKKKKKK/BX/g9+/wCRI/Z/&#10;/wCwrr3/AKLs6/Wr/gk3/wAosv2av+yA+Df/AEx2de/sflr8Of8Ag9n+NfxE8K/s9/BP4FaDdzw+&#10;HvGXiTWNQ8QeUxCyyafFZfZonx1BN5LIB6wg9RXZ/sGfFT/gvp+zX+x78O/hH+zJ/wAEZfhO3gvT&#10;/Ctk+i6hF8XNPjfVElhST7dL/po3SzlvOdiAcuegwKh/b8tf+DiX/goV+yf4s/ZN+K3/AAR4+Gdn&#10;pfie1jRNUtfi7pj3GnXEcqyRXMQe9xvRlHsQSOhIr2r/AINxv2UP2v8A/gmj+wb40+Ff/BQfQLPw&#10;dZaL4su9b0RbrxJZ3kFjphtY3uZXlt5pI4kEiSuQWGMsxHOTwkn/AAcefGn9tH416t+z/wD8EZ/2&#10;BdU+Llxo7f6d488XaoNL0W1XJUTMOMRsR8nmTRO4VsIcYrgv+CoE/wDwcNfEv/gnd8WoP2pPhD+z&#10;Tovw/XwbdXXiiw0nUL+61OK2iAlL253NH5ysgZcnAYVjf8GRGuardfsyfHPw3cXsjWNn470y4t7d&#10;m+VJZbN1kYD1ZYYgf9wVw3/B8H/x5fs/H/ptr38rOv1M/wCCJ/7PHws/Z2/4JffBPRfhf4VtNOHi&#10;D4b6Lr+tXFvbqst9f3tlFczTSsBmRt8pUEk4VVAwAAPnn/g7ZVU/4IweLto/5nLw/wD+lorn/wDg&#10;0M+Dfw18I/8ABJ3Tfi34f8IWNv4j8XeL9XPiDWlgX7Rdrb3JghjaTG7y0RBtTO0FmOMsa/QD9tv4&#10;ZeCfi9+yD8Tfhz8QvDtrqmj6t4H1SK+s7yEOrgWsjKwBBwysFZWHKsqkYIBr8NP+DIPxTr5+KP7Q&#10;HgsanL/Zc2g6DfPZsxKfaEnu4xIB2ba5BI6gDPQV63/we8A/8M0fA0H/AKHrUx/5JpX6ff8ABJAD&#10;/h1b+zX/ANkF8I/+ma1r8B/H/wAJvh98bv8Ag8Lvfhj8UfC1rreg33xkSa+0q+iEkFz5GlLcIsiN&#10;w6eZEmVIIYZBGDX9PEdja2tslpZ26RRxqFjjjUKqqOgAHQV/Nx/wen+A/C/gT9tD4P8AxW8JaRDp&#10;viDXvBF1/a2qWKiKa5a0u1FvIzLgl0EhUOfmChRnCqB+qP8AwW5+OnxT+GH/AAQX+Inxh8FavdR+&#10;ItQ8AaLbXF9aMVlRdQubK2upQRyD5VxKc9uvHWvmf/gzL/Z8+D/hz9gzxZ+0rplrZ3njbxP48u9J&#10;1jUmjUzWNnaxWzQ2QPVVLStOem7zUz91TX7ITWkE0TQyRKyMpDoy5DA9QRX8xfgb4beAvhL/AMHi&#10;lr4C+Gfhqz0fRbX4zyS2um2EYjggabSmnlVFHCr5sjkKMAZwOABX9PFFfy0f8EidTt/+Cdf/AAcv&#10;ap8KP2jp30eS48XeI/CkeoasdqtNeO5sZyxx8lwRBsfo32hDwCSP6k45N275T2/GpK/DX/g9f/aS&#10;8EWf7N/wl/ZHt7qGbxFqfjpvFtxCjAyWtnaWd1ZoWGeBLJfNtz18hvTn9AP+CA3wS8Ufs8/8EfPg&#10;X8MPGdjNbakvhebVbq1uVKyQ/wBoX1zqIjYHkFVulGO3Svx7/wCDTmWOP/gud8dizY3/AAz8UBcn&#10;qf8AhJtIP+Nf0mSH5cV/Mt+1S2//AIPGvDrD/otXhP8A9JbKv6If2xY0/wCGRviodv8AzTnXP/SC&#10;avwl/wCDHobvi/8AtCZ/6Fvw/wD+lF7X7lftz/E3xV8Ef2Lfi/8AGfwNC8uteEfhhr2taPHGuWa6&#10;tdOnniAHc70XHvX4f/8ABmr+zr8KPjl8W/jR+2Z8XjD4l+Ifh3UNPg0ibViJ5rFr77TNc6h8+f30&#10;rxKok6rslwfnOP6GBDGF2heOleX/ALZ/xP8AE/wO/ZD+K3xp8CaZ9s1zwf8ADfXNc0azEe7zru00&#10;+aeGMDvl0UY96/DH/gzQ+CPw5+N3x6+N37Yvxamj8QfELw+2n2+k3mpsJZbVtQe6lur35ufNkMKo&#10;JMZA8wA/Oa/oe8iLpsH5V/OH/wAHi3wl8B/s9/tnfB79qf4IyReGfHniLS7i41a80XEE8lzYXETW&#10;1+SuP3w83b5nUiJck7a/Xf8AbK8deJfil/wQx8dfE7xtYm01rxF+zfLqmr2rRlTBdT6QJZU24G0h&#10;3YYr8xP+DIX4Y+CNSPx8+L974ctZvEOkzaFpmn6pJEDLb2s63sk0SH+EO0MRbHXYPSv2e/4KC+A/&#10;CfxE/YW+MPhDxpoVvqGnXfw11o3FrcRhlYrZSup+oZVYHqCAR0r8Kf8AgyV+Hng3xF+0X8bPiLrH&#10;h21uda8P+FdJt9F1CaENJZx3M9x54jJHyFxEgJGCQMdCa/og8Z+CPD3xC8Iap4E8Y6ZDfaXrWnzW&#10;GpWdxGHjnglQpJGwPBDKxBGMc1/Nn/wZ+ajqPhv/AIKtfE/wVo17JDpdx8P9SSazVvkfyNRtvKJH&#10;quSAewZh3NaX/B2D8Rvi18X/APgrp8K/2Wk05tY0HSdE0b/hHfCt7qQs7LUb7UL1ll3yMQkZk2RQ&#10;tKSAirnK4Of0O8L/ALUv/Byl4N8N6f4Q8J/8EU/hLp+l6VZxWmm2Nn8YNNjitoI1CpGii9+VVUAA&#10;DoBXzH/wVo/Zn/4OBP8Agrd8CtG+DXxZ/wCCS3w78NXXh/xHHq2keKNH+K+kzXltiGWKS3XzL3Hl&#10;SB1LrnBMSHBKgj9Hf+CcX7Jvx1P/AAR08K/sS/t+6TNp/iif4e6r4P8AGVnYa1FcSxafLJdWtuEu&#10;bd3QyfYHg+ZWJDd8jFfl9+z7+wF/wXP/AODej4l+Ntd/Ys+C3hv9oD4Y+JLyGTUrWy5v544N/lN9&#10;mV0uIpwkrA+UJkJ7Hivrr9hn/g6J/Zl/aD+NWn/suftafAvxV8CPiRqGoR6db6b4pUy2TXrkBIHl&#10;aOKW3dmIA86JVyQCwJFfqVE6uuVFOooooooooooooooooooooooooooooooooooooooooooooooo&#10;ooooooopHG5cV4Z+2N+xL4e/a00vT7y3+KnjDwL4k0WGaHSvEvg3XJrSbypWjaS3nEboZ4HaKMsm&#10;5G+X5WU8j451f/gmd+1lb63/AGLD4Q1XW47e+M02vSftDa3Ak8igbGto52uDHEQPnguElOSQJTje&#10;bHh//glH8etQF9b+M/gR8PLy11mRhq1rf/F3WZGUBQYpbSb7DJNZyhwu9VleFwrYjTeca0X/AARb&#10;8W69N9v8SeBfgHZ3Elj9gvJpvBt1qYvLU5yJow9rCJwGOLiBIJM4GQAMbmlf8ESb21s9Lt7r4r/D&#10;NJdL2xRXVr8CoTNcWmMGyuml1B1vIscb5kaU4Dh1k/eV22g/8Ep/EWi6TDpMP7VV5AtrIpsp9P8A&#10;BNilxBAH3GyMspla4s+WXyLgygKdoOAuKXxN/wCCJvwa+OWh3nhT4x/G7xhqGj6hJDJNpGj2emaf&#10;DGYsbBE0VoZII8qrGKN1jZxuKlmYn7XryP8Abb/Za039sf8AZx174B6n4uv9BfVFhnsdY0+Q7rS8&#10;t5Unt5WT7syLNGhaJwVdQQRnBH5e6z8I/iV8JvHfhOX9tCw0HWNQ8M6803iTwNDocOg3XjURPGYL&#10;23voxDZ+Io4GC3Mdm6Qz5BEg3oEb7c1n/goZ+zKf2eL39ofwR4yXxDbW94umWfh+whZdUutYdgkO&#10;lfZXAljunkZV8t1BUHccKM10/wCw1+yR408F6xq37Wn7UCWN98ZPHVokWpLayNJbeFtKB8yHQrQn&#10;/lnETmWQDM0pZiSNuMb9rX/gkl8DPj7c6t8QvhXHY+AfHWqW7xX+rWmh295p2rRuoWWO+sJVMUok&#10;UbWmTy58Y/eYBU/Ofwp/Yw/4LE/AfUP+EZ+AF54D8P8Ah2zvmtbPwz4g8dXeraAtoMr9otvPt3v7&#10;YnJkWESGNW+Xy9pZj97fsvfs1eDP2YfhbF4C8LyzX19d3cmo+J/EV8d95rmqTYa4vrhzy0jv2+6i&#10;hUUBVAHpVFFFFFFFFFFFFFFFFFFFFFFFFFFFFFFFFFFFFFFFFFFFFFFFFBOBmvxz/wCDsn9gb9sT&#10;9uzwp8GbD9kf4Caz45l8PahrEmtJpLQj7KssdsIy3mOuQ21sYz0NO/ZX/wCCgH/Bc79mP9mL4c/s&#10;3Wn/AAQg1/V4/h94D0fw1Hqknju3ha8WxsorUTFACELiLdtBON2MnFd9/wAPcv8Aguyev/Bv7rn/&#10;AIcKD/4ivdf+Cqf/AATC0X/gsj+wtovwz+JL/wDCCeOrOO013w/fSQ/af7D1NoAJ7SUAgyREO0L7&#10;SCCquMlQD8N/sZ/tHf8ABf3/AIJC/Ce1/ZX/AGhP+CaniH4+eCfCP+g+EvFHw91Rr29hsU+WKBfJ&#10;SaSaBVAEYeGN0Tah4UKPctO/4Lu/8FGvHq/2Z8Nv+Der9oCG/bKq3iyKbS4A3bMlxZxgDnnmvrr4&#10;g/DD4mf8FBv+Ca2vfB347eCrr4W+LPih8N7vSte0b7ZHeN4evLmB4iC8bbZo1chsAgsh2nBJx+Nn&#10;/BLZP+CuP/BvZ4j+IHwV8df8EpvHXxk8J+LNahu4dc+F9nNqDCaBHjEkclrBPmJ0I+SVY2Qj1JFf&#10;Uf7XHxx/4LX/APBW39mLxZ+zl8F/+Cb2o/AXwn4i8O3a+I/EfxQ1pf7V1C3WF3GnWtnsjeOS4dVh&#10;MkiEBXb7n3qf/wAGm/7EH7X/AOwt8LPjH4P/AGtPgHrXge68QeINKvNG/tdocXccdvMkm3y3b7pZ&#10;c5x1rD/4OzP+Cfn7Zf7ddp8F4/2SfgDrXjhvDsmsHW10loR9kEotvL3eY6/e2NjGelfpz+wF4J8W&#10;fDD9hT4J/DLx/oU2l694c+EvhzTNb024I8y0vLfTLeKaFsEjcsiMpwSMjivmb/g5M/Zl+Pf7Xv8A&#10;wS18R/BL9mz4Zah4u8VXnijRrm20XTTGJXihug8j5kZVwq8nmpv+Db/9mr47/sif8ErfCfwO/aR+&#10;Gd/4T8VWPiLWri70bUihljjmvZJI2OxmXDIQevTrX2N8ddJ1LxJ8FPGHhzQ7J7m+1DwvqFtZ28f3&#10;pZXtpFRRnuWIH41+NP8Awaaf8E5P23/2FPjD8Ytf/a1/Z01zwPZ+IfDelW+i3GrNAVu5I7idnVfL&#10;kY5Csp5x1r1b/g7H/Yb/AGtP26fgN8JPC/7JfwO1bxxqGg+Lr+61i10log1rC9qqI7eY68FgRx6V&#10;9+f8E2PAXjL4Qf8ABPD4E/CX4k+HrjSfEXhn4P8AhvSde0m52mSzvbbTLeGeFtpI3JIjKcEjI61+&#10;RWmf8EzP28Lf/g6eb9t+b9mnXl+FP/CyptQ/4TQtB9l+zHR2hEmPM348w7fu9fav3lr8Ov8Ag7N/&#10;4Ju/tx/t0fHD4P8AiX9kr9nLXPHFj4f8KalbaxdaS0IW1lkuY3RW8yReSoJ4yOK/WXxJ+zT4H/aE&#10;/YvX9l34+eG3udF8ReArfRfEemtJtkjzbIjhWGdsiONwbnDIDjivx1/Zy/4Jyf8ABcr/AIIHfHjx&#10;F/wwR4F0X4//AAb8UXaT3/h241KO0uJdq4SR4nkRra7Vfk8yIyxugG5fuhPrCX9vv/g4D+Peit8P&#10;vhB/wSK0n4W63qg+zDxt8RviFDcWGjluDc/Z4lWSXZkkKA/QHa3Q/kx+xb8DPiz8Lf8Ag618NfCT&#10;4kfFeT4keMdL+J13d+KvGAtvL/tK8/sia8vZvLBIRVZpAF42iMABcYH9UNFfmn/wW9/4N5vAP/BU&#10;a8h/aB+EHjO28C/GbSbNYLfW51c2WtRRA+TFd+WC8bocBLhAzKpIKOAoXwv9nT9vL/g43/YC8Fw/&#10;B39sT/gmLr3x60/RVW30rxp4H1JbjUZoEAVRKbRZvtPAGHaKOQj7+4nNdxr/APwWw/4LN/GXw/ca&#10;D+yz/wAEE/iR4f164hZLPVvik1xY2VrJyA7Rzw2vmAHB2+YmcdcV5p+xX/wbn/tOftS/tVx/8FC/&#10;+C5XxOsvFniSW9jurX4aW863Vs3lgGGC7dQIY7eM5/0SDcjAfM53OrftXBYrbwLbQqqxqu1UXgKv&#10;p+Ffz3/tB/8ABKf/AIKjf8EhP+Creqf8FGP+CcXwQuPir4J1jWL7UZPD/h8GS5WzvZC11pVzbL+9&#10;YBzmOSFXA2xNgFSlfXfhX/gtB/wWU+PmgzeFvgd/wQV+IXhvxRNCY4dW+Jl9caXpVpMR8srfa7a2&#10;aZASCVVwWAIyOSPibw1/wRr/AOCtfw//AOC5nwn/AGt/j/4NvPiTHc+OdB8U/EX4heHEhj02xuDI&#10;pubZFdkYx26oFBVACgUgc4r+hX4p+B7T4ofC/wARfDi/uGht/EWg3emTSqOUSeFoi34BjX86H/BO&#10;j4M/8FdP+Ddv9q74gf8AGtPxx8avCfiyzXTJNQ+HOm3N/FdrbTu9reQyWsMzRgh3zHNGjfvOQCuK&#10;/cj9iX9oD4kft3/sxX3i39pf9jjxP8JbjVrq80m+8A+N42+03FiY1UyOrxxsEkDsuCoPynrX5E3/&#10;APwRs/4Ky/8ABEP9tHUv2pv+CQ2n2vxS+H+ueYmoeCb65RblrAylxp91Czx+eYxjyriFt4IJKKCV&#10;b6b0X/gvv/wUyi2+HvFn/BvL+0B/bSxhJW0zTb9rIv3Kztp+3H/AiMetfZ/7Av7Q/wC0/wDte/B7&#10;xBrX7Z37Ed78Hbp9Rez0/wAL65q0V+2o6bJCP3sm0AqSzOjIyjIA65NflPq//BHD/gp5/wAETf25&#10;r79sL/gkP4ftvij8PdeaaPWfhvcXyQXC2Dy+aLCVHdfPCEAw3EZ8xSCCuGYP9KQ/8F6P+CmF/af8&#10;Ivp//BvX8fI/E23buura7i0zzPX7U9iE2Z77unOa8D+Fv/BE7/go1/wVy/bms/26/wDgtPZ6d4P8&#10;JaLcQroXwnsbqO4eWxjlaVNPCxu6wW5ZiZHd2llLMCFGGX9X/wDgo58M/GPxR/4J+fGH4S/C7w1J&#10;qmua98N9V07QdHs9oe4nktXSKFMkLycAZIGa/O7/AINLv2DP2wP2D/A3xx0n9rn4Daz4FuPEmraD&#10;LocermI/bEhivhKVMbsPlMsYOcfeFfqN+1R4d1zxt+zD8RvB3hXTJL7VNX8B6vZabZw43zzy2UyR&#10;xjPdmYAZ7mvyL/4NKv8AgnR+21+wt8RPjVq37W37O+ueB7fxFoujQ6LLq7QkXUkM100ir5cjcqHQ&#10;84+8K/bSvwN/4NrP+CYH7fH7Hv8AwU48d/GP9pf9mTX/AAj4Y1PwfqtpYaxqbwGKaaW+gkjQeXIz&#10;ZZEZhkdBX2N/wX7/AOCFE3/BUnQtB+OXwH8X2fhr4xeB7GSDR7q/d47TWbMMZVtZnQFoZEkLNFMA&#10;QDIwYYIZPI/gj/wVj/4Lr/sifDvTPhV+2/8A8EaPiJ8UtV0eBbT/AITb4Yq95JqSIdolmjs4rlDJ&#10;tAy6lAxGSoJNei6b/wAFs/8AgqP8VNtl8Gv+Dfr4x2dxIQFm8e6odHhT1JNzbR8enIr78+OHj74u&#10;+Cf2efEPxF+EHwnk8TeNLLw3Nd6B4Llvo4WvdQ8otFavKzBFHmEKzbugbac4r88j/wAF4v8AgpT4&#10;EA0P4v8A/BvV8fJtYjXEkvguzu9SsiwyCVmhspFxnp8x47mvj39pT/gnZ/wU8/4OAP8AgoR4K/aC&#10;+OX7Edx+zn8OvD2m22mX+p+IbxU1iWxhuZbh324WaS5YyMkf7tEj4JbqT/Qlb8R496kooooooooo&#10;ooooooooooooooooooooooooooooooooooooooooooooooowPSm/L/dp3A7UZHSj8KMD0oooKhuo&#10;qjrfhnw94lsG0vxHodnqFq4w1tfWqTRt9VYEV5P4M/4J7/sUfDz40f8ADQvgT9mDwbovjHawXWtL&#10;0aOBlZhhpBGgEaykEjzQofBI3YJFeyeWAMCnU0xJ/d9qcABwBRRRRRRRRRRRRRRRRRRRRRRRRRRR&#10;RRRRRRRRRRRRRRRRRRRRRRRTSmeSaXYvpSbBSeQoO4UeRHnJH/16BBGBgD2pfJTOQKPJTpigQoBj&#10;FHkpnOKDEhpBBGrblGPpSmFD+ByPak8iPrilaIMME0nkpSmFD1FJ5K9P6UphQnOKdTfJWkMahcZ7&#10;V+Xnj3/goj/wcFfs5/ErxBbfEL/gjppPxN8HnWrp/DGpfDnxtGLr+z/NYwpKqmd3kEe0FvIjDHOF&#10;Ncv43/4Kn/8ABwT+0l4cuPBX7Jv/AARI1X4Z6teKYl8UfEvxPG0VgCP9akd1FZqzL1GQ4z/C3Stf&#10;/ghn/wAEFvir+xF8cvEf7ff7dfxTs/GXxq8WJdgLZzNcx6Y12++7uHuXAM91KSVLKoVFLqC284/V&#10;eigjIwab5KAYC0ggjU5ApREq9BTqaYUPbrzR5KelJ5EfpT8DG3FNEKDoKPKXOc037PH6U4QovQUj&#10;Qox3Ed6BCo//AFUvkx5zsoEa4wRQYlPWk8hCMEZ+tKYgRgmjyl7U6m+UtLtBpvkIO1KYkYYYUGJc&#10;7qPLTptoMMZ6r+lKqqowopaKKKKKKKKKKKKKKKKKKKKKKKKKKKKKKKKKKKKKKKKKKKKKKKKKKKKK&#10;KKK4n9oP4myfBn4G+Mvi5EkLt4Z8LX+qQx3BPlu8Fu8iK2OcMyAHHODxXgfws/aP/wCCi+q+B9D8&#10;Z+LP2d/hdqv9raXa3s1hp/ji+0u6tvOhWQxsk1lOm9CSCN+Dj7w61qfFD/gonr/wE8HxeOfjl+yZ&#10;4z0yxk1iw0tW0PVNN1SSW6u7mO3iSKGKcTSkvIuFVNxGcLnAPvXw2+LHgP4u+D7Px38OPEttq+lX&#10;iny7q1b7rA4aN1OGjkU5VkYBlYFWAIxXSUUm9fWguo70b167hSNIqjJNNMqDgpR9oiJwG74p+9em&#10;aWiiiiiiiiiiiiiiiiiiiiiiiiiiiiiiiiiiiiiiiiiiiiiiiiiiiiiiiiiiiiiiiiiiiiiiij8K&#10;MD096TYgOQg/Kk8qPrsFOooooooooooooooooooooooooooooooooooooooooooooooooooooooo&#10;ooooooooooooooooooooooooooooooooZtoya5e6+NPwgsPEk3g7UPil4dt9Xt2CzaXNrUCXMZKh&#10;gDEX3A7WU9OhHrXkn/BTm8ttQ/YB+JunWsqyLrfhttKhZWyH+2yx2g2lc5yZgB6k12cUSJEsYQbV&#10;XAXHSvl3/gp34jXTdK+GOiHXtP0uNvHT6rNd6tZ3ktmn2SxuWiNwbNlmghFxJAWuVIEBCynhDXM/&#10;sD+K/iX4S/be0n4V3lvrdlF4m8Dat4g8VWuo3Ivre4aKWwitZ7fUosQ6tF++ZY7po4rsRxqtw0mY&#10;wv6L7lzjNLX5d6Z/wUg/4KHeJvCukePfGmraD4Ps/EGpPptjpfhn4TXWsTR3YeVHhikfUR9pkgNv&#10;OssJSG4LRMYYZUwT0F1+1b+3bA8z33xG+IN02n2qz3VtovwLnhTWYzkj+zpprGQxzLjY8N3FEpZg&#10;RKFGawT+1f8A8FGobG1g/wCEY/aI8RX1tHFJctpvw98P6Xb6isincmbqJXsZ0IBK/wClREblWRsi&#10;Rc3WfiV/wU88U2H2Wz+BP7Rl/cWlwHsbi/8AHHhnRYtRjLfNBcpa3sMkLhMKJ45CN2X8nb+6qBPg&#10;H+3x8TvEU8GqfBn4n6Hp93C1za3Hiz9pi4mfTrlutvMLG8m+12oIyNohmQDAkbcCvX/D79jD9tHw&#10;F4ls/iN4MTRdA8SfZ51vNQ/4XbruqmByPlW3+32MqtbMRl7aeObHGyRGQPX13+xn8Z/jP4+s/Enw&#10;x/aStPDK+OvBdxaRateeEbiZrHUYLi3EsN1HHOoeEnEiMhyN8TEHBAHuNFFFFFFFFFFFFFFFFFFF&#10;FFFFFFFFFFFFFFFFFFFFFFFFFFFFFFFFFFFFFFFFFFFFFFFFFFFFFFFFFFFFFFFFFFFFFFFFFFFF&#10;FFFFFFFFFFFFFFFFFFFFFFFFFFFFFFFFFFFFFFFFFFFFFFFFFFFFFFFFFFFFFFFFFFFNk+5XyL8B&#10;/hT4C+ILfE7xV8QPBmi69H4i+L+vTxx6tpcdztS2mTT1B81SOlnxjjHvmtq//Yj/AGWb26t7mL4N&#10;6bZLb3sF4trpE01jbyTQyJLE0kNu6RzBZEVgrqwyo44r1YcDFeQftc/snRftQaLoM2jfE/VvBfib&#10;wrqj3/hvxRo0KSS2kjxNHIjI+BJG6nDISAwGDkEg+P8AwY/YY/a9/Zy+Nkfxu8AftGfDvWpIdBvN&#10;Mi0PVPhzd2FlCtzPbT3E0UdtqJS3kke2jJEarESWYRguxr2H4cf8FA/FWj/FbXfhp+038NLPQdJ0&#10;LWLbSLj4kaHq3naKmoz21rPHb3KTBZrPzBdxJHI2+JnyrOjMgb6mW43qWVD+NfnD+1RH8S/2VfCF&#10;x4L8f/CfUZvDkXxxs/Fngvx/4dje8tYo7vxNHqF3BqEaJ5mnvHDcXYErAwyKo/eBm8s+xS/8FFP2&#10;VoZfs+l+JvEmrfMP3mh/DzWr2M8dQ8NoykYHBBI96zZ/+CmP7OMe4Q+EfitM0a7njt/gr4jdlXPU&#10;j7Dxn8veqVz/AMFNvhGp2WvwG+NEi7sbpvhXf2ikAZyDcrEMY75AzWfJ/wAFR/AjN5en/s+fEBm+&#10;TKX82i2LLuBwCLjUUP8AUdcYFYV3/wAFYtOmvl0rQvgAv2iTywkOt/GTwfYs+87U+X+1Hbk8dMk1&#10;7p+wz4d+N2s/FH4k/tC/FrwHa+FbPxlZ6FaaDoNv4mtdWZFsY7vzbgz2pMWJDcoAoY48ok9a+mKK&#10;KKKKKKKKKKKKKKKKKKKKKKKKKKKKKKKKKKKKKKKKKKKKKKKKKKKKKKKKKKKKKKKKKKKKKKKKKKKK&#10;KKKKKKKKKKKKKKKKKKKKKKKKKKKKKKKKKKKKKKKKKKKKKKKKKKKKKKKKKKKKKKKKKKKKKKKKKKKK&#10;KKKKKKKKKZNzEwBr88v2l7j9vX9ha/8AFXijwHqXh3xB8OdQ1y81bQri68HzXEmmvdzy3E1vqEsV&#10;3E0SCaU7LjayFW2ttcIsnK/Bb/grJ8W/FHxA+HfgP4h/BHQ2Xx5r1lpDalo+p3dvNYzzxzO2+0lg&#10;cbU8lsOJyr7XXKyRPGv3buIXJFeWeLP2qfDfh/4u3nwR0f4eeJte1zT7GK7uE0yC1jikSRS22F7m&#10;4i891UAuke5kV0LAbgao6p+2p8O/DTtH41+GXxS0faT5klx8LNWuIV5PWa0glh6ejmvivTPEkPxQ&#10;+KXjb44fDae8uLbxd4v1b+zJlsY7V9Ut4Yo7VrPNz/o963l25ZtL1GOKQqd9tKmDj9Bv+CYtr4xi&#10;/YC+E91491ptQ1TUPBtpqMtw9v5LCO6X7TDGU/g8uKWOPGSRs5JPJ+OP2gfhv4v17x5+1J8XtS8a&#10;+LNb/wCFd+MjIfBs3jTU7SyvNHHhvSbwQW4t5l+xyxs0zpKisG811aNwV20PD3/BKPUPiH4P0jxp&#10;bXfw3kuptl1Z6jdW1/rFvqunSIskcd35jwCZtrcTQJbOV2c5Bzoan/wRk0G81S+Nr4W+FcWn3MP+&#10;g28/hGW6n0y4z9+KWZ2E0ZB5huUnXcoKlRlToaN/wSAudPu7HUo5vgXpMywbNaGjfs/2rW+qsYvL&#10;Lvb3F08EOeGP2eOLLKM5XKnU07/gkZr9rb28Q/a91nTvsczS6bL4d8C6RZz6eGQK0cE7wyzLEQoz&#10;EXZGAUEYAFdFZ/8ABKrw0NabXdS/a3+LTzNdfa1h0+XQ7CGG5yN1xCltpaGCZhuVpI2UurtvLZNX&#10;PhZ+zn4O/Yk/bC+G+ofCjxb4tMXxP1rVNN8XWd9qw+w3zx6ZcXcczWsKR26zeZCW81YxIfmBLAmv&#10;u2EsUznvT6KKKKKKKKKKKKKKKKKKKKKKKKKKKKKKKKKKKKKKKKKKKKKKKKKKKKKKKKKKKKKKKKKK&#10;KKKKKKKKKKKKKKKKKKKKKKKKKKKKKKKKKKKKKKKKKKKKKKKKKKKKKKKKKKKKKKKKKKKKKKKKKKKK&#10;KKKKKKKKKKKKKKKKKKKGAYYIqJ7OGRGjljVlcYZWGQeMfyr4o/aG/Y+/Z68Fftv/AAE1z4X/AAm0&#10;vQ7y21zxLr2pf2YrRQnZpT2+7yQfKT97eRHKqDlUzkDA+jmbCda/Pn9o/wCI/j65/aX8VaXZ6Jdf&#10;2OfiNYCx1S3hEnn3lppdsPIjxMpluEb96sSNb3OTut3uSrwD6A/Yk8U/tnftKfAa3+MkHjr4erpd&#10;5rmqWfh/+0vCl/8AarvT7S9mtYbqWZbmIM8gh3cW0IwQTGmdo4P9qb9gH9vDx/4g1Txl8KfBHwZ+&#10;2eIo44PGlpJ4u1S1tPEUMagQSzWpsJAl5Bw0F5HMksTRrzIoCj7n+DXgp/hl8I/C/wAOXhhT+wPD&#10;tlp2y1Ysi+RAkWFLAEj5eMgHFeb/ABx/Yn8J/FHXdc+IXgTxVf8AgvxZ4h0z7FrupaYols9bjWEw&#10;ouoWb4jutsWIxKPLnVFVUlVQAPOvgx+x3+3b8H/hJ4X+DWkftT/DX+zfCmg2mkWd7cfCu/ubqaC2&#10;hWGMux1iNQ+1FJO0jPbvXaWv7Kv7TN2A3iX9tzUI243Dw/4B022XqOn2gXB6DuTU/wDwxr8S5owL&#10;/wDbs+KrZXDLb6b4aiBPqCNILD/vqmN+wxqlzzf/ALYnxhmbOcrrWmw8/wDbKwXr6fyqNv8Agn34&#10;bn5vv2mfjRNj/qoMkWD6/uo0/rVnwh/wT7+EvhPxvo3xBb4j/FPVNQ0G+W802PWvipq9zbpMAykt&#10;AZxFIpV2UqyspBIxivd4l2LTqKKKKKKKKKKKKKKKKKKKKKKKKKKKKKKKKKKKKKKKKKKKKKKKKKKK&#10;KKKKKKKKKKKKKKKKKKKKKKKKKKKKKKKKKKKKKKKKKKKKKKKKKKKKKKKKKKKKKKKKKKKKKKKKKKKK&#10;KKKKKKKKKKKKKKKKKKKKKKKKKKKKKKKKKKKK+cf28Pgz8X/Esvh34+/AjxTqNn4g8Cw3sd5pWl2N&#10;rNcatpdyImuYIRcRuvnh7a3lRfl3mMx7lLhl8f0T9qmxtJ7W2m/4KGfCcm4QOun+LvCv2DUFyAdk&#10;kZ1G3aNxnBRogykHIHQfKHxhtPGfwl8W/EXxhqt3o+sWfi2PWNUtfFXhW3gvdJ1oPcTzw2l3Es2Z&#10;WjjZAoJF3bGPzoJ54vNii/VX9kX4QWPwD/Zb+HvwXslVh4Z8G6dp8sq/8tpY7dBLJz3d9zE9SWNe&#10;kbRjGKQKo6Cloooooooooooooooooooooooooooooooooooooooooooooooooooooooooooooooo&#10;oooooooooooooooooooooooooooooooooooooooooooooooooooooooooooooooooooooooooooo&#10;oooooooooooooooooooooooooooooooprRRscstUdd8K+HfFWlS6F4p0Gy1KxnGJrPULVJopB6Mj&#10;gg/lXkWs/wDBNv8AYE8Qagurap+xp8M2uUfcs0fg20jbOc/wRjPIGR3717TDbxQQrbwxqiIu1VXo&#10;B6VJRRRRRRRRRRRRRRRRRRRRRRRRRRRRRRRRRRRRRRRRRRRRRRRRRRRRRRRRRRRRRRRRRRRRRRRR&#10;RRRRRRRRRRRRRRRRRRRRRRRRRRRRRRRRRRRRRRRRRRRRRRRRRRRRRRRRRRRRRRRRRRRRRRRRRRRR&#10;RRRRRRRRRRRRRRRRRRRRRRRRRRRRRRRTZJAqFga+bdW/4Kvfsa+GviZq3ws8R+LvEVveaPrU2kXG&#10;oJ4J1Kexe8iLiSJJ4IHRiGimXPTdBKAT5bY9b+H/AO01+z18VbeC5+HPxq8M6wLld0MdjrULyMOP&#10;4A27uO3B4rtftUJGc9PanCVG6GnUUUUUUUUUUUUUUUUUUUUUUUUUUUUUUUUUUUUUUUUUUUUUUUUU&#10;UUUUUUUUUUUUUUUUUUUUUUUUUUUUUUUUUUUUUUUUUUUUUUUUUUUUUUUUUUUUUUUUUUUUUUUUUUUU&#10;UUUUUUUUUUUUUUUUUUUUUUUUUUUUUUUUUUUUUUUVm634v8LeGY1l8R+IrGwVuVa8ukiz/wB9EVyO&#10;vftXfsv+Fs/8JN+0Z4F0/b94XniyzjI/76krkdW/4KU/sAaKrfbP2xfh2zL1itfFNtPJ+CRuzH8B&#10;XO33/BW39ga0nNrZ/GbUNSk3Y26P4I1m8B5I4aG0ZTyMdaoyf8Fb/wBkyfH9jaN8VNR3bdv9n/Bf&#10;xFJnPT/lyqC4/wCCq3w5aym1LRP2Vf2gtStreNpLi4j+EN7apGqjJObvyc4HOBk17H+zj+0z8G/2&#10;rPhdpvxh+B3jeHWtF1KBXyqlJ7VyoJhnibDwyrnBRwCOvTmvQg2elYHxMvPFth8Ode1HwHpKX+u2&#10;+jXUui2LsAtxdrEzQxktgAM4VeSAM9a/LzwN8H4v2lvgl8BPgJ8NviZ4g8N+IpNN1jV/ip4xt0SP&#10;WrK+tZo5L6GWGZXj+0tr8sEp8xCUNuzowbBr0rxl+wJ+1hqPgzxF4U1X49fD/wCJ1jq9uHstJ+IP&#10;gMWv2W+3Mxu1ntWkSNmLZdPszRSFctGS8hfz+5+HH7ePw1nsV0z9n/xr4Th+wR2OoR/Bf4uPd6HZ&#10;yRl5F1G00+6kgePc5EctuYpS8JzG0ckY8y18Jv8Agpf8VPg74rg0L4pftC+KdLGt2/2eDw58fvh4&#10;1rLperrkfZ/t9vb2StZysVEV05kIXmWOMtuP0Z8KP+CoHi3xRLO3iT9n8a9pqLcLDrHw28T21+wl&#10;gI8+G4tbtrZ4ZUUrIFhe5EsbB4mkTLV7F8BP23vgL+0N4qvvh94M1vU7DxLptqt1deHPE2iXGnXh&#10;t2CkTxCZFW4iw6EyQtIgEiHOHUn19WDDcKWiiiiiiiiiiiiiiiiiiiiiiiiiiiiiiiiiiiiiiiii&#10;iiiiiiiiiiiiiiiiiiiiiiiiiiiiiiiiiiiiiiiiiiiiiiiiiiiiiiiiiiiiiiiiiiiiiiiiiiii&#10;iiiiiiiiiiiiiiiiiiiiiiiiiiiiiiiiiiiiiiiiiiiivjf45/Az4BfEP/go3df8Lk+CvhHxK+pf&#10;B2zudOm8SeGbW+8lrPU7qKZ1aeNvLJS8t0IU/MFXPQV2WkfDL9kP4dFRoPw++HOgmNcL9l0mwtSv&#10;sNqjHX8K0ZPjT+zh4cAEvxZ8E6fjn5tes4sZGf747Vjah+2x+xppJ8rU/wBq/wCGtuxUHbN43sVJ&#10;z0PMv1/zzXM65/wU0/4J9+HoY7i4/a58C3SSMscLaPrSX+9mPCr9m35JPbrnp0Ncv4h/4K2/sIm0&#10;1TS9N+JOtahPZ6e8t5Hp/wAP9Yka3iYcSSYtPkT/AGjgHaewJryX9h/xD4D0fw5+zL8WfAj3Oj+N&#10;tU1LTvA3xEsYWuLWTUbOPR777NDqNq2zeY1iglhkdCVUBUYocH9RI845pXGVwBXyt8Xv+CeHjuP9&#10;oTXP2p/2Qfjlp/w98VeKNMitfFGl654RXWNJ1SSN9wuTEtxbyW87gRrI8cmHEMZKkgk07OP/AIKg&#10;fDWykXxz8C/hr8So4+VuvAniybRbuQegtdSjeLcfe6UD1NZenft4aRoF22l/H79mX4vfDeeLiS61&#10;7wLPf2GScHF3pf2qHb/tMwXHOe1dV4E/a3/Y6+O9x/wjXgX4++BvEdxKxiOkx65bSTM3dDCzb8+q&#10;lc+tY/xE/wCCeX7GPxKu11jUvgLo+l6ot0l1HrHhTzNGvVnU5WbzrFonLqeQxJI+nFeZ/ED/AIJk&#10;aFo9vF43+HH7VnxE8K33htbi90q/kurO8OnsN0u9XeBZWAYyHbJIyYmmUrtlkD/W37HHjz4h/FP9&#10;lP4e/Ez4pxW6+IfEHhGx1DVDbxeWrPNEsgfZ0jZlYEoOFYkDIAz6dRRRRRRRRRRRRRRRRRRRRRRR&#10;RRRRRRRRRRRRRRRRRRRRRRRRRRRRRRRRRRRRRRRRRRRRRRRRRRRRRRRRRRRRRRRRRRRRRRRRRRRR&#10;RRRRRRRRRRRRRRRRRRRRRRRRRRRRRRRRRRRRRRRRRRRRRRRRRRRRRRRRRRRRRRXkv7UH7FH7Pn7X&#10;+i2um/G3wS19cabv/svVLS8e3urQMUZlV0IDozRxkxSBo2KDcpxXyHqP/BFDxV4Q8QzWPwpX4O6p&#10;4fWEpp0njv4eia+jR5d0kU4tikF0pHG4orc/u/I25O3oP/BIP4lWE9vdxa38DtFkghMULaT8H7iZ&#10;o4GGHtpPO1PbeQkdFnVtgY7SvArRh/4JKfF6xgXStD+Nnwo07TYZGl0uxtfgfcg6NKQR5lhN/bvm&#10;2eQdpjRvKxkCMBmB674Yf8EvvE/gvS9Q0LxJ+01c6hpesQganoen+BdMttPeXO5po7WVZ4reRjy3&#10;lqqsxLFS3Ndpcf8ABPHQL6wsbPUf2kPidPJpY22F817pQvIVycoLoaeJtpB2kb8FcKciqvwz/wCC&#10;W37NHw0+Juh/FyCXxTq2r+GdUk1DQl1bxCzW1ldSRyRvKlvCscQ3LK7FduzexcKHJY/SEQZRhhTq&#10;KDyMU3yV/wA/TFef/Fn9k79mX47zNc/Gj4A+D/FMzJs+0a94dt7mUKOgEjoWAHbnjtXmPiT/AIJe&#10;/s5SQZ+E+veP/hvcR4EEngHx/qFpBGo6KLOSWS0AHtCOOKz/ABz+xJ+0h4h+E2ufCDSP24b27s9e&#10;0S60ubU/F/gOyvLyCGeFoS0b2MlkvmKrEqzo3IG4Gvo7wh4ds/CPhbTfCmnRrHbaZYxWltGo4WON&#10;Aij8gK0qKKKKKKKKKKKKKKKKKKKKKKKKKKKKKKKKKKKKKKKKKKKKKKKKKKKKKKKKKKKKKKKKKKKK&#10;KKKKKKKKKKKKKKKKKKKKKKKKKKKKKKKKKKKKKKKKKKKKKKKKKKKKKKKKKKKKKKKKKKKKKKKKKKKK&#10;KKKKKKKKKKKKKKKKKKKKKKKKKKKKKKKMD0ox7UUUUUUUUUUUUUUUUUUUUUUUUUUUUUUUUUUUUUUU&#10;UUUUUUUUUUUUUUUUUUUUUUUUUUUUUUUUUUUUUUUUUUUUUUUUUUUUUUUUUUUUUUUUUUUUUUUUUUUU&#10;UUUUUUUUUUUUUUUUUUUUUUUUUUUUUUUUUUUUUUUUUUUUUUUUUUbh600TwscLIp+hoEiMMhqdRRRW&#10;L45+I/gH4Y+H5PFfxH8aaToOlxNtk1HWdQjtoFPOAXkIUHAPftXkeu/8FJP2ONLl8jQ/jAviiduI&#10;7bwPot7rrMfT/QIZgD9SKj07/goB8MjLZah4z+HPxA8JaHqNx5Fp4m8WeEpLOyEhxtE4JM1opzxJ&#10;cRxR9t2cCvbtK1ew1jT4dW0q+hura5iWW1uLeUPHKjDKsrDggjBBHBzVyiiiiiiiiiiiiiiiiiii&#10;iiiiiiiiiiiiiiiiiiiiiiiiiiiiiiiiiiiiiiiiiiiiiiiiiiiiiiiiiiiiiiiiiiiiiiiiiiii&#10;iiiiiiiiiiiiiiiiiiiiiiiiiiiiiiiiiiiiiiiiiiiiiiiiiiiiiiiiiiiiiiiiiiiiiikZgoy1&#10;fFP7WX/BRP47638UNS/Zh/4J0fBO68deJNEuFt/HHjyRrdNG8LSnlrZWuJYo7u9AxmIPti3gsHIa&#10;Ovkbx/4a/wCCnmmTTfEL9rH4s/Hrwvo1nem61DxN4J+KmnfYbS3MirCJrbToI/s0EYJlnn+z3HyL&#10;t2BQzj6s/Yb/AGzvi/pvxm8N/sw/tBeO4fFtv480O41f4a+MLq0istWuYreFJnt760T7qvCZJbed&#10;ljklSCXfGrLz9xoxZcmloor5W/4LI/Cvwv8AEv8AYL8U3/iLw/aX03hO80/xDps14sH+iSWt5E00&#10;oaeKWJM2puYyzxuoWRjtPSvjzwV8UP2ivhZ8Zfh/4E034++MrP4f+Nrq38PvqV9p9rqa21xNFLFB&#10;cWl2Yry0843X2ZTm5EZWZttjGNpH2ppn7NOkjTBZeOPix8QPFFw2RJfan4wnsXkz28vTfs0IGfSM&#10;f0rL/YPPhf4C/G34mfsUeGbCSx0nSY9O8Y+DLOe4eRU03UlkhuYo2kZmKx31nO5yeDdqOM19ULMh&#10;wN1SZHrRRRRRRRRRRRRRRRRRRRRRRRRRRRRRRRRRRRRRRRRRRRRRRRRRRRRRRRRRRRRRRRRRRRRR&#10;RRRRRRRRRRRRRRRRRRRRRRRRRRRRRRRRRRRRRRRRRRRRRRRRRRRRRRRRRRRRRRRRRRRRRRRRRRRR&#10;RRRRRRRRRRRRRRRRRRTfOj/vVl+MH1mTwtqCeF3j/tNrCb+zvO+55+xvL3e27GfavjH/AIJFroNv&#10;+wN4H0lGkXxBZR3UXjmG8/4/IvEAuZDqK3QPzCf7QZWbd8x3Z6HJ+gfGeveEfC3hLUvEnjrU7Oz0&#10;WxsZZtUudQdVgjgVcuXLcbdvXPX0NfEP/BI7w54h/aZ1rwL8YfCvw6k8O/CP4T634ivPBOu6hGsd&#10;z4jnvBd2FjDGMbmtrHSLhYTM5+aTbEvEDV+ltz4y8JaYNmo+J9PgYYyst4i4z06mp9K8RaFrsbTa&#10;LrFteRq21pLWZZFDemVzzV2vMPiv+2j+yh8EfEi+CPir+0N4R0PXW2GPQr3W4RfNvAK4twTIdwII&#10;+XkEEZBrxb9rv9rH4d/G39nnxt8FfhN8J/iV441HxX4V1HSbNdG8A3tpbJNPbvHG73WoJbQbN7KS&#10;VckAeuAfiHxv8KPi9oHhvQPF/wAQ9K1XwP4q/wBF1DXrPWLu3lS61SzVLuGCS6hksor15bi2VYn8&#10;zUpFkaPgFTt/Tjwv4k0rxf4a0/xTod5Hc2Op2MN3Z3ETArLFIgdHHqCpBr5M/wCCmvws+L7/ABN+&#10;HPxt+Cc3i61uLew1jw/4nn8Fvei4e1lhju7UTJY4mmiW4szGEV4vnuVJljUM1effs6ePf+CuPh3W&#10;mtfB3hXx5Pov2VDZy/EBbKW2SUjJ+0Jf3qXuAcKY4XIQZYSPwrfe37Knxx+IfxY0TUvDHxx8F6T4&#10;d8d+GJLePxFpWg6s97Zss0QkhuIJJI438uQbxtZSVaN13OBuPrlFFFFFFFFFFFFFFFFFFFFFFFFF&#10;FFFFFFFFFFFFFFFFFFFFFFFFFFFFFFFFFFFFFFFFFFFFFFFFFFFFFFFFFFFFFFFFFFFFFFFFFFFF&#10;FFFFFFFFFFFFFFFFFFFFFFFFFFFFFFFFFFFFFFFFFFFFFFFFFFFFFFFFFFFFFfnf+1R/wVL+Jfjf&#10;4hS/B/8AZN8F+ONJ0XSfEraT4g+IcfgS4ma9mjLpLHp/nwPCkEckbLLdyJIcjbDBMWDDyO/+OX7V&#10;dxb6xperftBftKatc6Tdia+1Lw/4JaFdQRvn+waTFFpMXmuq/I95cm3TJZkifAVeJ0f4e/F7wD8U&#10;/EHxV+DHg79o5fGnjho5b3xFpWn3rWOnRRhYlN5Dq1vGNXvGVd5ZoYIwFCiUEFn0viv8C/8AgoB+&#10;1hpdzoPxh+AXxU8X+HZNUQaT4d8ba14d0/Tbe3Qti9u4LDUbOW9uDwyW5KxQlzueU4rR8N/8Eq/i&#10;n9nm0Wx+BlvpmlaXFD/widn4g8XLcSJOF2PNeLBM8UsSICsNnCIYUAUyif7tJ8Xv+CZmv/Bz4fXX&#10;xX079m7wT4gj8IWiX1vpuoX41O7luPMBu9SuIlsIf7ReCIvLBYiSG2Xy8CN2IFe9fs7/AA3+Fn7E&#10;Hx0+GHxQ/Zx8TvN8MPjRCND8WSLd+Za3+sXKfadJ1hUUCOJpm8y1YRqigXFsoQBQF/QSMkjmvzb/&#10;AOCh3wu8G+Bf28H8eJbLpdz4/wDAVveTa3pv9pWF8l5plx9mlmGqaeshsgILqwXFxFJayCAK4Und&#10;Wv8Ass/Ff9p741+PvEHwwg/ab0VdL8P6bp9/p+oT+H9N1bVdRs5/Oj81rywvPseVmt5lIFur7fLZ&#10;0UyV7HrX7KWofEC0l0v4x/tHePvFGk3K7LvQ1uLPS7WeNuqSf2fbQTOh7q0hz3r0zwb4M8LfD3wl&#10;pfgPwVodvpuj6Lp8Nhpem2q7YrW2hQRxxKOyqgCgegrS2J/dFNmnghTzJZVVem5mx+teP6X4r0nw&#10;Z/wUL8Kan4b8V6fcWnj7wXf+H/EmnWt4jyLfWLi+0+Z0UkgCKTU4yxAALoD1Ar6uRty5zTqKKKKK&#10;KKKKKKKKKKKKKKKKKKKKKKKKKKKKKKKKKKKKKKKKKKKKKKKKKKKKKKKKKKKKKKKKKKKKKKKKKKKK&#10;KKKKKKKKKKKKKKKKKKKKKKKKKKKKKKKKKKKKKKKKKKKKKKKKKKKKKKKKKKKKKKKKKKKKKKKKKKKK&#10;KKKK+L/Bnh79r79mb4ofET4baF+yb4i8ffD248XTa18P/EHh/wASaHDJDbX4+13tnNFfX0EmYr6S&#10;58shTmN1HYZ6Z/2jPjTany9R/YC+MMLblXbHDolwOe+YtSYfU1Fqn7Sfxh0ywuNRm/YU+KENraqX&#10;nu9U1Pw5YwRKF3EtJcaqiqoIxnPGa+fPHn/Bbn4d+EL+80zTfgnqOrz2cSyTtoutx6xEqGURiQy6&#10;PHfJt3EDcGIyccnivUPgx+1V+1B+0/FcW/wQ+G/wft7qyjjk1DTPEPxO1JNVsUcbka401tGingDD&#10;7pcgNzjODj0ay+Dn/BRPXw0fib4o/BnQ4ZV2tHY+DdU1Qhecg+ZfW4bt2HSs/wDZF/4JjaL+zvpv&#10;h7T/AIp/F7UviFF4M1K7vPA+lXWniy0vQpJ7l7gPFbCSVpZIjK0cUk8sphjwE2nLH6sVQvCivn/9&#10;tn9ieP8Aawm8E+KdH8UroniLwHrU97pN7L9r8ueGe3aGa3ZrS5t5o8ny5FkSQFHhQ4YblPzv4P8A&#10;hR8fv2fP2uNL8car+zd481CzuNC1PSde1vRdStNcsZ4z5FxaTxzYi1B5C8DQlbtDsMuVcjcza/xr&#10;/b4+Nvws8X6R4KH7E3iTR/7c0+9vNO1jxxrEMFuY7Ty/Odk0tdQmVVEqNl40wu5iFCsRo/sZft2e&#10;I/2j/GN14A+Ifw20nRbmTS5NR8O6x4X8WW2taXq0MM3lXKRXEBIDw+Zakq4Rz9o5VdpFfSe3d/nr&#10;Xzp+yT+y98AfiT8UPjF4X/aB8AWfjjxR4Z+Jl1cQTeMLiXUoxpOpIt/ZKkFyzxJHGsstsu1AP9FI&#10;GcV9ZeBvg38KPhjbi0+G3wz8P+H4lTYI9D0eC0UL6YiReP5V0kaCNdq06iiiiiiiiiiiiiiiiiii&#10;iiiiiiiiiiiiiiiiiiiiiiiiiiiiiiiiiiiiiiiiiiiiiiiiiiiiiiiiiiiiiiiiiiiiiiiiiiii&#10;iiiiiiiiiiiiiiiiiiiiiiiiiiiiiiiiiiiiiiiiiiiiiiiiiiiiiiiiiiiiiiiiiiimysyjIr88&#10;fHvwV1D/AIKu/F3x1P8AtFePdbt/gx4D8bXnhTQ/hZoOpPaW/iC806QLc6lqcsZEkv78yRxwBlRV&#10;gV/vMWPb2H/BKT9hnwtptunwt+EDeCdSslX+zvEPg7WLqy1C2ZQQjCZZMuVycCQOoyeOSK+WLTwV&#10;8RPh78a/DeheC/iH9q+LXwp+Mul+GPDtxY2Wy58U6RftZXN0k8cZESwrpkuoT3jsru88KTGSMFRX&#10;6+wndFnHWn0UU3y1r5h/4Khfs/fEX4x/CHw349+DI1JfF3w68bWOvaeui6lPZ3dzY5NvqFtHLArS&#10;Ze0nmO1UcuY1XaxIB+RvAXxM1Xw3+1Z8NfiNrPiyaa3m8Tnw7r0OsWejjUYRqVrLDbxyy2y2t5j7&#10;Ylquy7s1fJB3hvlr7P8AFf7Uv7NfgG/k0nxr+0B4N0y7jbbJZ3viS2jmDdxsL7s/h7V5L8APjB4N&#10;8U/8FR5PFPwT1K+8QeG/HHwm/s7xLqmm6NdNp9rqWmXxmtHe6aJYWMkF5dxrtdj+75xkBvuSiiii&#10;iiiiiiiiiiiiiiiiiiiiiiiiiiiiiiiiiiiiiiiiiiiiiiiiiiiiiiiiiiiiiiiiiiiiiiiiiiii&#10;iiiiiiiiiiiiiiiiiiiiiiiiiiiiiiiiiiiiiiiiiiiiiiiiiiiiiiiiiiiiiiiiiiiiiiiiiiii&#10;iiiiiiiikdA4wa+SfFX7MX7UP7PPxq8YfFL9kq18O+LvCfj7WDrfiL4d+KdYk02ax1h40juLuwvF&#10;imTZMI42eCVAokDOrjcwpmv65/wUy8V6PPo3gD9krwR4U1CaALDrfi74mC8t7WRsjf8AZ7O0Lzbe&#10;u0vHnGMit39hH/gnB4X/AGTdU1740fEnxrcfED4v+Nrx73xl4+1KHylaSQLut7K3BKWluAkaBV5Z&#10;YowxIRFX6bjRY12L0p1FFFBGeDXnfxt/ZR/Zw/aQgsY/j18FPDviptKnEul3Gsaaks1m4IOYpMb0&#10;5A6EZxzV74b/AAM+A3wN0RdB+E/wp8K+FNP3f8e+h6Pb2cZ9SfLVdxzjJOSe/NdeTaqFYOq7cYqU&#10;SIejU6iiiiiiiiiiiiiiiiiiiiiiiiiiiiiiiiiiiiiiiiiiiiiiiiiiiiiiiiiiiiiiiiiiiiii&#10;iiiiiiiiiiiiiiiiiiiiiiiiiiiiiiiiiiiiiiiiiiiiiiiiiiiiiiiiiiiiiiiiiiiiiiiiiiii&#10;iiiiiiiiiiiiiiiigkAZJphniH8dC3ELDKyD60SShU3DNfJf7SP/AAUo+IXgDx54i8D/ALKv7I2s&#10;/GZvADRj4kXmk+IIdPj0yRwH+yWnmRyf2heJHukkt02GMeWpbfIFGt8Fv+Crf7Nvxc0HT/E2qad4&#10;k8LaffSi3l1bXtLRrGwu8hWtry4tpJUsZVYgFbryTnsK+nYbu2uY1lt51kV1BRlbIYHoQe4qSuD/&#10;AGj/AI++Hf2a/gxrfxn8TaRfanb6RHCsGk6Witdahczzx29vbQh2VTJLNLHGu5gNzjJAzXhuvf8A&#10;BUDWvh94o8P+Gfi5+wt8XNAbxBNMIZLEaLrbwwwrvluGt9K1G5uDFGCu5libl1UZZlU+5fAr9pn4&#10;EftL+GZvGHwK+Kmi+JrG1uPs9+2mXYaSynHWGeI4eCQd0kVWGDxWh8aPjN8OfgJ8L9a+L/xX8U2u&#10;j+H/AA/Zm51LULudUVFyFVRuIy7uVjReruyquSQK/MvxZqPj/wDa/wDHWtftFftLfDvxB4V06bT5&#10;j4V8P+KoZF03RPD0cYnE0ksmkX9gk8qxtcTStLGyjbFyIQzdh+xN+y38XPGeh3n7Rvhr4sfED4X/&#10;AGqzW1+GPh2PVA1qlorMx1C800xpaSi5YriLyImWBYz+7lcsv2D+xl+0d43+OWm+LPBnxW8HWWl+&#10;Lvh7r0eh+JbjRb5bjTNQnNtDcLcWrZ3xo8cyFoZAHifchLYDt7fRRRRRRRRRRRRRRRRRRRRRRRRR&#10;RRRRRRRRRRRRRRRRRRRRRRRRRRRRRRRRRRRRRRRRRRRRRRRRRRRRRRRRRRRRRRRRRRRRRRRRRRRR&#10;RRRRRRRRRRRRRRRRRRRRRRRRRRRRRRRRRRRRRRRRRRRRRRRRRRRRRRRRRRRRRXm37Ufx8f8AZz+D&#10;eqfEu38E6h4m1GOa3s9D8N6Sv77VNQuZkgtrcOfliDSyIGkfCqMk+h+Gviz/AMEs/jF8X9I1D4qe&#10;I/j7a3nxL8VRifxjpHibT/7S8OyTMf8Aj3sQcXOnpGhWFJImJxErlC544v4KftcftyfsE/EYfBr4&#10;w+CNQ1XwzLczQ+H/AAj4m1hrt7oAJ5NroGvOzyapO3zEWd7Dbso4DoqmvoL42/8ABR/Wvj3puj/s&#10;ufsY6fqmi/FzxlEw8Qw+LNJe1u/hvpoRHuNQvYGGGm2yKluquySSyKwZkRs+sfs9/AL4e/syfCbT&#10;fhH8N7K4SwsFkkur7UJ/OutRunJea8uZTzLPK+53c8sTjgAAfCvxW+IXgv8AaU/ay1r4k/Bj4k2f&#10;gnwrZ6Tc+HLnUtL8UWumXHxSvEX940ceoxPYaja2n76Abxud3mHmLGitX0N/wQo1z49ar8APE2k+&#10;PNWvtX+HOl+ITb/CHXdetIoNQutOAb7RHtguLmF7OKXEdvMkzLIgYKFRUz92V8Ff8FQ/jVqfwq/a&#10;W+F+r/GH4Wa5qnwt0ONtX0vVLS5WHSR4pDSxQ/2jKciNYYPngWQCN5Zshi8Siqn7Hfx88J/FL9o3&#10;xn43+MtxceHfH2uMtj4G8La6rRLD4bt9pVrGRlWO8aa4aS4laMswDQq2FRCfVPjP+xl8JPix4kj+&#10;JWhtqXgfx3ayrJZ+P/A139g1QMvRJmUbLyL1huFkjI7Z5r5N/bX0j9uzSPEml69+2Tr6+OPhf4Ru&#10;YLvw/rvw/wDDISG3vEZ/+JhrenKJZdyAoVkiW5toirM1uSQR0/wH/Z60r9qDxPaEaDpL/CvS7y31&#10;DWtS021sYY/F1+hS4gs42sba2W4sI2aOaYvEgklRYdpVJQfe/wBr39pTxF8IdM0j4LfAfw/b+Ivi&#10;348kaw8B+GfMAjg+XEup3X/POytlJkdjgOQsanLDHs/7Hv7Mfh79kz4H6f8ACjRtSuNU1BpptR8U&#10;eIL1t1xrWr3MhmvL2UnkmSViQM4RAiDhRXqtFFFFFFFFFFFFFFFFFFFFFFFFFFFFFFFFFFFFFFFF&#10;FFFFFFFFFFFFFFFFFFFFFFFFFFFFFFFFFFFFFFFFFFFFFFFFFFFFFFFFFFFFFFFFFFFFFFFFFFFF&#10;FFFFFFFFFFFFFFFFFFFFFFFFFFFFFFFFFFFFFFFFFFFFFFcz8VPhN4H+M/gHUvhn8R9ATUtG1WMJ&#10;d2rSNGxKsHR0dCGjkR1VkkUhkZVZSCAR8w6za/tTfsT+YviPTdY+MHwrtY1+z61ptt5/ivw/CO13&#10;AvOrxKB/roQLgDBaKU5euua4/Zt/bi+C1xYW+p6P408I61CUmFvcbmicdOVxJb3EZ5B+SVHGflI4&#10;539k/wDYT+DH7IureIvFvgSbVNX8QeKfs8ereIfEFwkl01rbpst7ZTGiKEQZYkKHkdmeRnY5rxX9&#10;v39rG2+J3i+9/YV+CvxCbRdQlXyvid4kjsHkk0yxli3rYW0fmwy3VzcKyI/2UvJBDIzgBymeZ/Zb&#10;/Zq1H9syxuPgD8OtT1Twv+zb4TvV03xXDpviS8uofFt5BsLaXp41GI3enWcbZS5CSbWbfCgBEjV+&#10;nHh3wzonhPRLPw14a0mCw03T7WO2sLG1jEcVtDGoVI0UDCqqgAAcACtCqWr+HtG8QaZcaJr2nQ3t&#10;ldwtFdWd3CskU0bDDIysCGUjgg8HNfD3x/8A+CKvwgbTri9/ZOtNP8N2s1w13ffDnVLi6Tw/qFyC&#10;skUkb2rpc6ZIsiIyvbuYwRnySeR4X8MP21P2nv2NPiPH+z1+0XoOoapM0iz23hHxjq2zX1t5Jdpb&#10;SNRllmg1y3UlsfaJ4bjCbOWAQfcvwb+N/wAMv2gfB7eMfhlr/wButY7qS1v7ee3e3ubC5jx5ltcw&#10;SgSQTLxmORQ3OcYIJi/aB8eeOfhP8E/Enjv4XfCzUPGmv6TpjS6P4V0uRFl1C4BCpECxACgnLdTt&#10;DbQzAA+W/wDBKDwp8IfFFr4h/aP8R/GGx8ffG7xBItr8RNQmsXs7rw0sZ3JokNlOqzWVtCezqpmZ&#10;fMbccY+0w6scBqWiiiiiiiiiiiiiiiiiiiiiiiiiiiiiiiiiiiiiiiiiiiiiiiiiiiiiiiiiiiii&#10;iiiiiiiiiiiiiiiiiiiiiiiiiiiiiiiiiiiiiiiiiiiiiiiiiiiiiiiiiiiiiiiiiiiiiiiiiiii&#10;iiiiiiiiiiiiiiiiiiiiiiiiiiq9yypHvfpyW+nevztuNI0T9sr9v2H40fse6S3gfwb4D1gw/ET4&#10;seHJmt/+FkXkBIbSY40IhvbWJ8LLeSq5LJ5cRG0tX2M9/ZRTx2U15Es0nMcTSgM2Bk4Hf/PSvFP2&#10;qP2D/hP+0tb6h4giupvDPiy9sVs7jxJpMakahbo+9LXUIGxHfWwbP7uTDIGby3jY7q+VPAGs/tVf&#10;8EpPEH/COSXo034fxzeZb6e9lcah4Kv5Z3x5ds8Fv9o8MytMyk/aJZ7djIzfOdzH7S/ZS/4Kn/s3&#10;/tMeJLT4U6pqDeC/iFNb75PBfiC8gZ5mA+b7Jcwu9veKP+mb+YB96NCGUfSgmXGT07+1SE4GTXiP&#10;7bH7aPgL9jrwDZ6tq1sus+LPEl8NN8CeC7e8jhuNd1B8bYw7kLFCgO+WZsLGgyckqrfnP8S4Pjlo&#10;fxGa/wDiXoTeJv2kPjBPDbWOmyaNqNnZadZxgAx215b3M1nLpFkHMzxTrvlc5dS7qV+3v2Rv2RPh&#10;t+yL4Al8N+DbKGbXNauVvvGXiEWscMmsagV+ebyowqQoCW2RIAkaYVQcVwun/wDBU79mPUfjvrXw&#10;dkvru303QNaGhXvjmZ4P7JGrfxWhYSeZGqt+6890EBlbyw+7APo3xo/ZU+Fvxr1bT/iAst94a8aa&#10;T8+g+PfCN0LPVbP/AGPNUEXEJ43W8yyRMDyhzVf4a/tUfGT4Ca/YfDL9t61sbqx1C8Sy8P8Axe8P&#10;2Rg028kdtsUGpW+5jp1y7YUSAm2kc4DRErGfqCGUzJuIxzUlFFFFFFFFFFFFFFFFFFFFFFFFFFFF&#10;FFFFFFFFFFFFFFFFFFFFFFFFFFFFFFFFFFFFFFFFFFFFFFFFFFFFFFFFFFFFFFFFFFFFFFFFFFFF&#10;FFFFFFFFFFFFFFFFFFFFFFFFFFFFFFFFFFFFFFFFFFFFFFFFFFFFFFFFFNckKSPTivkL9vD4hePf&#10;2g/iTZf8E8Pgh4ibTI9W05dU+MviiyuCtxonh2QsqWVuw+5eXrKyK3WOFJXwCUNbvj3xf8H/ANhz&#10;9n2z0/wx4Rt7LSdGt7fSPB/hDRY1jk1G6cCK1sbZf4pJHwM84GXcgBmr4P8AjQvh/wAW2N58WP2i&#10;/FdnfeNo5rfU73XPCviSG3vtCuIgwhtNIHn22oWqwmcxhRFeCd2LtCzyFT9F/An4qf8ABSj4H/CC&#10;x+I/7VXwDv8Axr4UuV86GfQRC3jHRrE4Mb6np8IWG6fYQXFqfMTB3RMQxHv/AMKfjr8C/wBpXwnc&#10;6r8MfHWk+IrHaYtUtVwZLYkEGG5t5AJIW4YFJFU9eOtfEvif9lr9nf4geEfix8c9b+JPiDwh8BNB&#10;1CSPw54b0iOGbT5pbRWF3fadBexTpaeZdsYbcWiR7nh3xcyrX3j/AME8PAvxt+Gn7Hvg/wAIftA+&#10;LtV1jxJb2s0nna9drdX9tZSXEklla3U6qouLmG1aGGWUKA8kbkZHJ9vmP7o1+UP7UOlftXfDT/gp&#10;t4o8Q/F7wfrHijS/FWiTJ8KbjQ7rSJrW40lI4zcaEunarDtacvGJphBdQzzrhlWREKp6N/wSZ+FX&#10;gEeF9c/aA1zTNH034oa1N/Z/ibwbplmbSPwFDEwxoUNo4DWyhwZpGCgTvJvXcuw16R+1Z8Zfif46&#10;8cWf7Dn7Jd/CvxG8T2Pn+JPEXLReBtBdjHJqcuOPtLfMtrCT+8kG4jy0O53iv/gjX8DNJ+D2m/Df&#10;9nHxhrXgWTTrEQalayXE2paN4pJh8qR9X02aUQ3bS8tJKnlSuTy5ChB8leDfEH/BR7/gmp4gj+GH&#10;jX7RrGn3M0UHh/w94iE2peHL5F375LHXLa3STRvkG1NPuoJlRVXy2IIz9G/DnxF4+/4Kkara+B9d&#10;+EnijwD8L/Dd5FcfERNak8qTxVeoQ8Ol2kkXyz6ecCSedSpddkO1SZAv3pApEeDUlFFFFFFFFFFF&#10;FFFFFFFFFFFFFFFFFFFFFFFFFFFFFFFFFFFFFFFFFFFFFFFFFFFFFFFFFFFFFFFFFFFFFFFFFFFF&#10;FFFFFFFFFFFFFFFFFFFFFFFFFFFFFFFFFFFFFFFFFFFFFFFFFFFFFFFFFFFFFFFFFFFFFFFFFFNl&#10;bEZwK+TPHf7P/wAaP2av2gPFv7TPwR0i88d+HfiHfwX3xE8Hs8X9rWE9vaJbx3WmSMF+0p5cMatZ&#10;SuMY3QsGJif5U1j9oK/+Nvx4uPjl8UdH8S+H7OwS4074ceF/FHhGXTf7NtXJhl1D/T7mxY6hOC43&#10;wu3lW7RoNjtLn2z9hj9lzX/jz8UI/wBpj41XOtXHgfw3qLD4Y+DfEWoXlwk2owsySa7JFeXl4Yyr&#10;b4rZUmaMKGnUAvGV+7zbZJO85NeLftA/8E9/2Z/2itTvfGPiLwtd+H/GF7YvZt4+8F6g+la2kLDG&#10;w3MGPOXAA8uZZEIAypwK4nSf+CXfh0ReE/DHjr9qP4keLPB/hDUNPu7HwLrUOixabObEq1nHILPT&#10;oJGjikSJwhfaxiUMCMg/UKQhOAx55p+O2K534mfCb4d/GPwpN4H+JvhO11jS5nSRrW7TO2RGDJIj&#10;DDRyKyhldSGUgEEHmvlP4w/8EgdA8Q+LrP4q/s+/tT/EX4deNtLwtj4jFzDrHmQD/l1uvtS+fe2/&#10;/TKWdlBwV24r3D9kr9lXw/8AsxeGNSe68SXHijxn4pvF1Dx1441O1SK71u+2Bd2xciGCMDZFbqSs&#10;ScAklmb1z5MdajaGEtneP/relPSFV6in0UUUUUUUUUUUUUUUUUUUUUUUUUUUUUUUUUUUUUUUUUUU&#10;UUUUUUUUUUUUUUUUUUUUUUUUUUUUUUUUUUUUUUUUUUUUUUUUUUUUUUUUUUUUUUUUUUUUUUUUUUUU&#10;UUUUUUUUUUUUUUUUUUUUUUUUUUUUUUUUUUUUUUUUUUUYBpreWo+YgfjTHihkPL9eceteYfE39s39&#10;k34L6wnh74l/tGeC9H1iaQRW+iXXiGA388hbAjjtlYzSMSQMKhOTitL4A/tR/s//ALUnhabxn+z7&#10;8YfD/izT7eVI7yXRtQWV7SRhlY5o+HhcjkK6qfavQtwPQ0UUUU0yAZ9q+J/2gP8Agpn4+8eftJ3H&#10;7DP/AAT38J6P4k8daTCbrxt418SiX+wPC9qsnlMMREPe3AYMmyNgiupUtlHVOpHw3/b2ntVu7z9v&#10;yOHUMZMNl8KdOWxDegikkebaOn+vzjvWr+y7+1N8Y/8Ahf2ofsb/ALWFjo8njKHw/wD8JB4V8XeG&#10;bSS30/xJpazCGb9xI7tbXUEjRiSPe6lZFdSBkD6coooooooooooooooooooooooooooooooooooo&#10;oooooooooooooooooooooooooooooooooooooooooooooooooooooooooooooooooooooooooooo&#10;oooooooooooooooooooooooooooooooooooooooooooooooooooopk670xXwhonwF+F3iD/goV8c&#10;vhp8cvANn4q+2W+h+LfCLeKQ18sWn3sL21zDDHMWjjjS8sZCFVRjzTyM1774K+CXwd+Gjif4efCn&#10;w3oTqCFfR9FgtmAIxjMaD/J/P8/vCvw/8Q6HrPin4E6Lo9xJceDPFGrab4ck8Jaxox1nT9PN5Lc2&#10;Ti3f7HqKIIZoQDbXjFguAFGRX33/AME4Pj743/aH/ZC8L+Mvi1ay2/jTTTc6F42t7q1MEqapYztb&#10;Ts8R5QuYxLt/h8wDpXvPnL2/Q07OelFGa4P9pLRviH4j/Z/8caB8Ir1rfxTfeFNQg8OzRyBGS9a3&#10;dYSGP3TvK89jg5FfmP8AsrfF/Rvhj8UfDPx++Dv7P+oQ6NfeDU8BeOvh/pLBtU8K/wBlzyzQTSRT&#10;iKSS4j+0Tm93BUXdGySTSHEnvnjD/gtT/wAE6vA2kHUPEnxuvLe5zGv9kv4R1Rbws8YkRPKe3Uhm&#10;RkZckBg2QcYJ6T9jPwv8Zf2qv2obX/goB8UvhVq/w+8K6H4RutA+GXhTxHCqatqEN7NDPPqt5GCf&#10;sodIYI0t2y64Ziehb7U3D1pN6/3hS0UUUUUUUUUUUUUUUUUUUUUUUUUUUUUUUUUUUUUUUUUUUUUU&#10;UUUUUUUUUUUUUUUUUUUUUUUUUUUUUUUUUUUUUUUUUUUUUUUUUUUUUUUUUUUUUUUUUUUUUUUUUUUU&#10;UUUUUUUUUUUUUUUUUUUUUUUUUUUUUUUUUUUUUUUjNtGa4jx7+0n8AvhXM1t8Tvjb4R8PzJ96DWvE&#10;VtbSZ9Nkjg59sZPYV8v+OP2hPhX8Zf25fhZ48/Z0fWPE3maTrXhvxpq2n+FtQXT7XT3gW+tp5Lx4&#10;FgIW6tViUCQnN4cDk19FEkrz7V8s/tS/8E8vFvxx+J158QPh58a9N0Ox1x7e48QeG/FHgm11+xmv&#10;Io/J+2wR3LAwTPCsEbPGysDbRspzu3an7Ov7A3j34Hf20+oftu/EzUIPEGsf2nqmk6TLaWNpJcGG&#10;KFmDtFLeDMcMa8XI+7nqc1w/hn49fHD4EftD+O/hzZfGvxtrkmheImudP0HxDbW+uWd5pV1bQ3EK&#10;rGso1ZZY5HliEsQkhwmNjsML9YfsO/tcWX7Yfwgu/H//AAjE2h6ro3iS+0PXtHmjmU29zbyYDKJo&#10;45QkkTRTKJERwsuGVWBA9d1jWtM0DSbrW9Z1CG1s7K3ee7urmQJHDEgJd2Y8KoAJJPAAzXyJ4z/4&#10;KgeLL/4jeBfCnwS+AMF54a+JGpXmn+D/AIheL/Ej6bYaldW9u9yPKt4raaZoZo45fJmk8oSmP5Ay&#10;sjN1epeL/wDgo5q6YsNe+C/h0tzvk0XVdW2eox9otc/mK8O+Pn/BN34lftY6jJrn7QHxs8Dx6lcK&#10;qXereBfhbLpN5cRqcrHJOdSlllVTyokZgpJIAzS/Bv8A4JA/Dn4O+I38baF8ePFX/CQSSmV9cTw/&#10;oM14JMAF0uLzT7ieM8YJSQE4AJIFeyz/ALM3ja9Tbc/tq/GZ2353x+I7OHt0xHZqMd+lNT9mTx9b&#10;R40v9uD40wHn5n1/T7jqQT/rrF/T8Kp/BLxX8bvgf+2TD8Evi38YvE3j7wj8RPC73Pg3WvEcNgsu&#10;kavp7O95ZObK1gUpcW08cqbl4NjKMndX1ooIUA0UUUUUUUUUUUUUUUUUUUUUUUUUUUUUUUUUUUUU&#10;UUUUUUUUUUUUUUUUUUUUUUUUUUUUUUUUUUUUUUUUUUUUUUUUUUUUUUUUUUUUUUUUUUUUUUUUUUUU&#10;UUUUUUUUUUUUUUUUUUUUUUUUUUUUUUUUUUUUUUUUUUUUUUUU2QZTpXyf8GNATwB+058ZPhD4g0u1&#10;Zj4itvFvhq8eBfMl0zVIsuucZOzULe/HXgMnGCK9jReFjQdOF2+3QCnblxnPHXNc18XvjD8O/gR8&#10;Pb74p/FTxCul6FprQreXzW8kuxpZkgiUJErOxaWREGAeW9MkcTZ/tD/FXxVaw3/w/wD2TfFl1Z3U&#10;ayWOpa3rWk2FvPGwyrgC6lmAIIIzECewFeDftFfA/wDai8afE+8+Nfiz9nvQbzRbzwzb6dq/hvwn&#10;rNlr19cNbzSyW08ltq1lBBOqLcXCmOGSOZt0exyUQHf/AOCSHxa8AWv7QPxT+Aeh6/YG8v8ASNK8&#10;TR6PGmoQ3MEsSnT7wTWWoFrixKImmqIS8kYD5jkZeF+9PEWg6T4m0G88Oa9YR3djqFrJbXtrOu5J&#10;oZFKOjDuCpII9DX5VfFv4jeDvgz8ANY/4JwfF3WG0nx18PNTb/hWfjDxZdC0gtdItpFk0fxAt4+P&#10;NeCFkgaGAPNJLbyR+WEdmE8n/BVL4leIdBuNT8EeOtJuDqK7vCjf8Iy8MktvGgM13fRCSd7JTx5M&#10;AE91KC37hNprzn40f8FN/jn4Ns9Q8Wa7+1D4y8HaFqSwweD7nUPhfFbKJ2I3SX7to92sZZcNFaQC&#10;eVgGMrwA5XqfC/hr/gpZ8XNIj8d6Pr3x11zQ/wCyYV0ltU1zQ/DEmuXDBd961rEIp7K3UbmS2YmS&#10;U7Q0sIYsOZ0GTxp45+JviT9m3SLX9pvWvE2i2cepahZ3niyex1q5Lk/6NaxzailpbaeCm1rwfbZG&#10;MmFdSsZb0+L9k39sLUtfbV7L9mT4rx3WsaYFvrzUfiVYpa6K6geXFYWT61MGkY/NJeXRlYBABb4Z&#10;lX6U/YO/4JuXHwK1nTvj38fvHmseIviFDpa2un6c3iK8udL8ORmIpIsKySEXV06sRLdSKC53eUkK&#10;fu6+vKKKKKKKKKKKKKKKKKKKKKKKKKKKKKKKKKKKKKKKKKKKKKKKKKKKKKKKKKKKKKKKKKKKKKKK&#10;KKKKKKKKKKKKKKKKKKKKKKKKKKKKKKKKKKKKKKKKKKKKKKKKKKKKKKKKKKKKKKKKKKKKKKKKKKKK&#10;KKKKKKKKKKKKKKKCMjFeDftdfs7/ABv+Is1v8S/2W/ijo/hLx1Y6VLpxuNc0T7Za6lZmVZRbs2f9&#10;HcOrbZvLmCebJmJ88fB/x3+Dn/BVXwp4mu7v4jeI/idrWk3lrEtnP4X1RJo7e5D5aJV0O2icIeB5&#10;81o4IPMKHmvff+CYfxE+Jeu+CvHXwq+NNhr1h4k8HePJxFpviZXW+g0y+givrQsskjyCMedPDGWO&#10;SluoIU/KPbP2iPBk3xC+B3irwjawCS6utEuDp+7/AJZ3iL5lu4x0ZZVjdSOQVBFfmkPj/wDFqH9m&#10;jXvGPw41zXfhrrF1C/iDS7TQZLdVOnuwu5vs8NxDYJPC0JkKyw2t48Ybd5uQSP0v8K/sA/szap4c&#10;hk8YjxZ43S+thJNN408dalqEd0rgN89s04tu/IWJQe4r0T4Sfszfs+/ASOaP4I/Bbwt4S+0RhLlv&#10;DugwWbTKDkB2iUFhnnknmu5Ybhiql3oemX7rJe2EMzL91pIVYj86mjsba2j2W8CRj+6iAV+Teg+J&#10;vAn7cP7XXwe/bB/aD8fx6lo+ueKdTPw3+HGoX8T2Ph20WO5i0e5ltef9Lu5LS6mM7cNJDDEmfK5/&#10;RuMqOmPwr56/aiksV/bR/ZltfBjW6+OJPiBqDxlf9cfDyaXcf2qHxz5PzWwOfl85oMYO0j7Uox7U&#10;UUUUUUUUUUUUUUUUUUUUUUUUUUUUUUUUUUUUUUUUUUUUUUUUUUUUUUUUUUUUUUUUUUUUUUUUUUUU&#10;UUUUUUUUUUUUUUUUUUUUUUUUUUUUUUUUUUUUUUUUUUUUUUUUUUUUUUUUUUUUUUUUUUUUUUUUUUUU&#10;UUUUUUUUUUUfhRXyJ+0zq/hH9lf9tTSf2ivFUl5a6D8UPCcPhLVZ7PTprhX1qyuXm01SkKuzSzRX&#10;d7GDjpbqvJKit/WP2iPEMt5DYfD39mr4ieIjM2Ddf2Xb6XBDk4LudTuLZ9o5zsjduwUnivg3xr+z&#10;Z8d/gJ4P8dfC7x78JNWb4e3MOqXek3Gg6imo6VFaTT3EkEUsF350CSQwSRo8hgsUXyWYXTZVl/Sj&#10;/gn38YNA+O/7Fvww+KHh/XIdQXUPBdjHfXMM6yhb6CJYLqMuvysyXEcqEjIJUkEggn2aiig9K/Mj&#10;9pX9hL4xfs8ReJvDHwp+Ad38SvhHrniS48QaZ4b8J+RHqnh68uJJJJy1rJLB/aHltIWs5PNY2jqr&#10;eS7RRtXIfDJ/+C13xD8T2+i/Drw98SPDnh25tZVVviZp/h61OnYjCQRm6khkuJyo+Z5TbMzk4Cjb&#10;vb7W/Yi/4J/6b+zFdX3xc+LfxO1T4m/FzxHboniT4heIFHmRxZLfYrGIfLZ2gYn91GBvIBboqr9I&#10;UUUUUUUUUUUUUUUUUUUUUUUUUUUUUUUUUUUUUUUUUUUUUUUUUUUUUUUUUUUUUUUUUUUUUUUUUUUU&#10;UUUUUUUUUUUUUUUUUUUUUUUUUUUUUUUUUUUUUUUUUUUUUUUUUUUUUUUUUUUUUUUUUUUUUUUUUUUU&#10;UUUUUUUUUUUUUUVR8QeGtB8V6NceHfE+j2uoWF3HsurO9t1limT+6ysCGHsa8L1X/gm58DNUjbRF&#10;8dfEmw8Om7a4j8J6N8SNTsbCFmPzRp9nmSVIeeIBIIk6Iijit/wz/wAE/P2MfCttHBafs5eF76SP&#10;lbzxBp/9q3R47z3pllb8WNeq6D4c0TwvpcGieHNLt7CytY9lvZ2duscUS/3VRQAo9gMVeoooowPS&#10;jA9KPwoooooooooooooooooooooooooooooooooooooooooooooooooooooooooooooooooooooo&#10;oooooooooooooooooooooooooooooooooooooooooooooooooooooooooooooooooooooooooooo&#10;ooooooooooooooooooozjrSbl9aWiiiiiiiignjNAIPQ0Zx1oBB6UUUUUUUUUUUUUUUUUUUUUUUU&#10;UUUUUUUUUUUUUUUUUUUUUUUUUUUUUUUUUUUUUUUUUUUUUUUUUUUUUUUUUUUUUUUUUUUUUUUUUUUU&#10;UUUUUUUUUUUUUUUUUUUUUUUUUUUUUUUUUUUUUUUUUUUUUUUUUUUUUUUUUUUUUUUVxf7RHxf039n/&#10;AOA/jH44axY/a7fwl4ZvdWksxN5ZujBC8iwhsHaXZQgODgt0PSvIU/au/ay8L+H4dd8YfsTrre+B&#10;JJrTwH8QLW4uogVBYGLUo7Jdy5IKrK3TjJ4p2g/8FQ/2fliZfi74M+Ivw2njGZl8c/D7UIbeP1Ju&#10;7eOa1Cj+8ZQK9I+EP7X/AOy58fp/snwU/aE8GeKbggkWuh+JLe4mwOp8tHLD8RxXogn7bakoorD+&#10;Inj3wz8LPAWtfEzxtqZs9G8PaTcalq115LSeTbQxtJI+1AWbaik4UEnHAJr5s8Jf8Fa/hN8Q5Ik+&#10;H3wE+J2prNam5tzLpdhZvcQgBmaKK5vI5ZmVWVmjjRnUMCyrkV0uof8ABQbR7bSbHxBF8INVj03U&#10;Jmhh1a88RaULKOZT/q5riC6ljgJ7eYVycr97APk/xS/4KzfFXwJ4uvPBf/DMXhnTprOQmSbxV8Um&#10;tWNsThb6KO3024+1wAld/kO8kQfMqxAFhztz/wAFdPi1FPHpotP2f7e+mhM9jC/ximlttVhH8dpe&#10;/Y47eR+xgdklBB4wQx53U/8Agsl8Ub6OG48P/E79mezW7bbYxal40v2eaRSRJA3mJbi1mB6LcGNW&#10;/hZgGK73wj/4Ld+HNOupLH9oC38M63bzL51jrHwjuZ9Q2RqVWRZbKX9/vQsDhC7yA5ijkVTJX3B8&#10;Ivi/8Pvjx8OdL+LPwn8UQ6v4f1iFpLC/hjdN21yjoySBXikR1aN43VXR0ZWCsCB1FFFFFFFFFFFF&#10;FFFFFFFFFFFFFFFFFFFFFFFFFFFFFFFFFFFFFFFFFFFFFFFFFFFFFFFFFFFFFFFFFFFFFFFFFFFF&#10;FFFFFFFFFFFFFFFFFFFFFFFFFFFFFFFFFFFFFFFFFFFFFFFFFFFFFFFFFFFFFFFFFFFFFFFFFFeJ&#10;/t8fDH4nfGL9ljxJ4A+EugWmra1cXWm3C6Je6kLOPVbWC/t7i5sjMVZYzNBFLEGYbQZAWIGSPm7w&#10;d/wVHhvbSX/hPP2TPiFpF3Y30djrFjpkVtfy6fcMufLli8yOcEMDHxEcvsAz5sRf0P4e/wDBRb9j&#10;P4iRW8dr8ctL0K+upJIk0nxnHNoV4ZYyVkj8jUEhcsrZVtoPI6kddzx1+yv+yN+0DL/wlHjz4GeB&#10;/FElwwkXVrjQ7aeaQ9nE4XeT6HdXJal+wJ4f0TUV1n4EftI/Fz4azx7WS38O+PLm8sdwOQDZ6kbm&#10;EL/sKoXHG2tHUbf/AIKdfDmKM/Dz9oD4cfESKNQrWvxB8HS6VdyY6sbrTZPKJb0FqgHatT9nb/go&#10;N4s8U/tKyfscftPfBzT/AAT48fw+mraPdaD4mOqaTrEZZ8wxyvBBJDcBY5JPIdCTHG7BjtNfUiPu&#10;GSMVwf7U/gvW/iT+zJ8RPh34XtvP1PX/AALq2m6fDu2+ZPPZyxRrkkYyzAdRX5x6T8Mv2Wf2svin&#10;8C/Afijwu1pq3h3w9c6R8RvCcjXWmarY6tYabbm0gvFheN90X+kPFISUZN5jZg3H0Rpn/BKn/gn5&#10;YtNNcfsx6HqEl1g3Z1q4udQ88gY3P9olcMccZOeOK6TTP+Cf37DGiBf7M/Y8+GNvt5Vo/A9iD9cm&#10;M5579a6HT/2b/wBmPwwom0n4DeBdP24w8Phizixg8ciMf5FW7zWfgB8Orb7fqepeD9BhVSDNcXFp&#10;aqB1PJI4/QVyWq/t3fsFeGJzZ6p+2F8JbGdePs7ePNNWbrjhPO3Hn2p3/BKDxP4R1P4RfELRPAPi&#10;bT9a0PT/AI1eJJ9F1PR7qO4tJ7S/uBqkflSxsUcKL0ocHhlKnGK+raKKKKKKKKKKKKKKKKKKKKKK&#10;KKKKKKKKKKKKKKKKKKKKKKKKKKKKKKKKKKKKKKKKKKKKKKKKKKKKKKKKKKKKKKKKKKKKKKKKKKKK&#10;KKKKKKKKKKKKKKKKKKKKKKKKKKKKKKKKKKKKKKKKKKKKKKKKKKKKKKKKKKKKKKKa6FlKjuK8d+OH&#10;7CX7Pnx/8TSePPGOialp/iSTT2sW8ReGdeutNu5bc4zFK1vIonTgfLIGAAGMV5H8Vf8AgmV4q1+Z&#10;rvwp+0Cuufv47pbH4leFbTUPKuUQx+dFParbOrvFiKQzLcLKgCurKFA+cfih/wAEz/il8FPEV7qv&#10;wZ/Zl1bTLe+mGo6dqXwD+IP9nSaffB2MkM9vPLZebZTAj90vmvDhgjkMqJDZeLv29vhN4b1jUpvj&#10;Z8SvD50+yXUNLPxm+GK6hpJUsd2m3N9aQQNFPHt2/aDNJDIjo4KHzFXu/C37eP7Vd3oGm+KfDXwq&#10;+G3xY0XUrNns9Z+H3jZ7CS7vFDNJp62t0kqR3IVdyo1yFk6IzHArzLWviDL+0R+z14x+Lk3he90n&#10;4seOvi9oKfC/QYLoLqXh66VobXSJvOiLLhI47y5n2sUH+lRNgq6r+r2nwzR2qR3U3myKiiSTGN5x&#10;ycdulTPEGGBXiP7S/wCwN8Bf2pfFWg/EbxnBreheLvDE0raL4y8F61NpOrQLJG0UkX2mAhnjKMy7&#10;GyAGOMZrg1/4JAfsxXZE3ib4k/GnWpsqzTat8cvEMjOw7nF4ATz6VYsv+COH7BMLBr/4c+KNR2kE&#10;f2l8UPEM3Q55DX2D+NdT4e/4Je/8E/fDgAh/ZN8G32BgHXtN/tI9/wDn7Mnqa6rSP2Jv2O/D77tB&#10;/ZT+G9m3ZrXwRYR4/EQ11ui/B74VeHgq6H8M/D9mq/dFrosEeP8AvlRXQQWttawrb21ukca8LHGu&#10;FH4CpKKKKKKKKKKKKKKKKKKKKKKKKKKKKKKKKKKKKKKKKKKKKKKKKKKKKKKKKKKKKKKKKKKKKKKK&#10;KKKKKKKKKKKKKKKKKKKKKKKKKKKKKKKKKKKKKKKKKKKKKKKKKKKKKKKKKKKKKKKKKKKKKKKKKKKK&#10;KKKKKKKKKKKKKKKKKTYvXbSGNGGCtGxOm2uN8c/s5/AP4mxzR/ET4K+FNc8/HnNqmgW87MQ24HLo&#10;TkMAQc5BAPUV5b8Nf+CX/wCx78I/jJpXx08AeAdUsta0W6ubrSbeXxZqNxY2txcJIks0drPO8KOV&#10;llGVUYLsR1r6EjXaKdRRRRRRRRRRRRRRRRRRRRRRRRRRRRRRRRRRRRRRRRRRRRRRRRRRRRRRRRRR&#10;RRRRRRRRRRRRRRRRRRRRRRRRRRRRRRRRRRRRRRRRRRRRRRRRRRRRRRRRRRRRRRRRRRRRRRRRRRRR&#10;RRRRRRRRRRRRRRRRRRRRRRRRRRRRRRRRRRRRRRRRRRRRRQTjrXh+u/8ABSX9g/wv4u1TwL4o/az8&#10;C6Xqmi6tNpeqWupa9Fb/AGe9hbbLbs0hC+YjAhlzkEYOMV6L8Ovjh8Hvi/Z/2j8Kfir4b8TW+MtN&#10;oGuW94oHqTE7Y/8Ar11YOelFFFFFFFFFFFFFFFFFFFFFFFFFFFFFFFFFFFFFFFFFFFFFFFFFFFFF&#10;FFFFFFFFFFFFFFFFFFFFFFFFFFFFFFFFFFFFFFFFFFFFFFFFFFFFFFFFFFFFFFFFFFFFFFFFFFFF&#10;FFFFFFFFFFFFFFFFFFFFFFFFFFFFFFFFFFFFFFFFFFFBOOtN8xcZqp4g1vT/AAzoN94j1ifybTT7&#10;OS5upD/BGiFmb8ADX4o+Bfiz8S9C8CW/7X+h6++i6x4yvNY1vU1vGjuNKvLm/kk1EaTdRzKrxyg3&#10;EaLZylFkVhNYy+Y8sM32zrX7NV5qzxar4l/Ya+BPiK4YJLJexz/YZg55OEbTZuRzg+aPXjPHVfsU&#10;/E34pfDH43SfsZ/EnwXeWej3Hhi68ReALq+8SLqU1pawXcENxprS4DvFGbuAwPJhxHujOfLUn64o&#10;oooooooooooooooooooooooooooooooooooooooooooooooooooooooooooooooooooooooooooo&#10;oooooooooooooooooooooooooooooooooooooooooooooooooooooooooooooooooooooooooooo&#10;oooooooooorD+I3j/RPhf4D1j4i+I7a+lsND0+W9vI9NsZLm4aKNSzbIowWc4B4AzXgulf8ABTLw&#10;T4l0u11zwj+y18btVs722jntLy2+H5SKaOQZRlaWZMqw5B54OTirsP7fOtXjbbD9iH40vzgibRtM&#10;hwf+2l+OPfpU8P7aHxVvRmx/YG+KP+9da14ZhUN6Hdq278QDVhP2sfj1dYFr+xD4kgztP/Ew8ZaK&#10;mATz/qbmXp7ZqrfftD/tjXbAeHf2SfCMQ258zXviw8BBx/dt9Mnzz/tCuH8RftdfttfCz4oeDfD3&#10;xF+BvgLWdN8YXl3Y29j4T8S3S3iTw2sl3hZbqGOJmMUMoVGCBimTInAr3z4C/tDeAv2gdE1DUvCE&#10;OqWd/ot8LLxBoOvaXLZ32lXXlrJ5M0cg7o6OroWjkVlZGZSDXezgmI4Nfmd8L/8AgpF+2j4z8bTe&#10;MNR+M3wq0/4deJPEtxY+Ddb1XwBfXUFjK9zItrpl/NDfwNa3EkHkSRTSIYZ1nTBDMEP0J8eH/bt+&#10;KnwC8XfCXTY/hf8A2h4k8N3mmQ6ta6nqVl9nM8LR+YEMNxyA+QC2M96+I9R+CPjiL4k6X4Is4bjw&#10;+kfiLwhoWv6K0oKtp8mows1mf30sn2eOKKdooZjPHHgG1vCnnW4/TxMn7wr5g1b9qL4LfCH/AIKr&#10;Xv8Awtrxg+l2+h/AmCC3l/s24njjlvtYLSF2gjcRDFnbDc+0MXABzxX234Y8YeHfGuiWviXwhrdn&#10;qmm31uk9nqGn3KzQzxuMq6OpIYEEEEcEHitSiiiiiiiiiiiiiiiiiiiiiiiiiiiiiiiiiiiiiiii&#10;iiiiiiiiiiiiiiiiiiiiiiiiiiiiiiiiiiiiiiiiiiiiiiiiiiiiiiiiiiiiiiiiiiiiiiiiiiii&#10;iiiiiiiiiiiiiiiiiiiiiiiiiiiiiiiiiiiiiiiiiiiiiiuf+JfhSPx58OfEHgeUpt1rRbqwfzPu&#10;gTRNGc8Hj5vQ1+c/7NH/AAUR0j4Afs/+GP2dPiH+zD8WpPG3w08E6Zpvi3RP7J0y1uIPs0MVvJcR&#10;xXl/BJPahhxcRq0RQhg20ZHR6h/wVo1SSxuNR8K/sZeLL2O3hjnT7R4x0CL7RaycJdweXey/abcn&#10;A82HevIAySBWR/w98mun8lPA3wv0fzbWSaxm8T/Haxt7e5ZFBaLzo7eSKKUE7THKyMGBDBawbr/g&#10;svcS6XZanbaj8H42Nx5WvabZ/EU6heaUCoYSqEijgvkX5t32ad2GPlEm7FUtM/4K7fEHUINQ0ex8&#10;ZfB++12GTz9HhtrXXBaatZ5Dfu5kjdobgJkGGeOLDqRuKfvKoeJf21fi7+0R4q8C+ItBFvFH4f16&#10;DW9Ng0X4P+Iry9hvYo5IpbG8eNnEVvNDPLAJ7eO5HzE4AUFvrn/gnl418c/Er4ofFr4l+J/gj408&#10;EWutT6E8Nj4y8N3OmvJeQ2b29z5IuI08+MeTERMBhldAQpBRfob4y6r4l0T4Q+KdY8F2zT6zaeHb&#10;2bSIIx80t0sDtEo9SXCj8a/GbRdF8WeCv2XvBXw31/TpWhvPA+neFxNJeRKLoyeVDcWgu4kMF9Es&#10;pbfY3KxXtqyyNBK6jn9ANK/4J5fs4+G/Lk8BXPj7wwsYAjj8O/FbX7WIDGADGt6EK/7JXHsK6Bv2&#10;TPAuo+L/AAz428V+LvE+uX3hHUPtuhyatqiSPFJ5bpteQRrLKnz7ijuyllViCRmvUlTaOBXyV+09&#10;/wAE1/F/xt/aC1n4+eDvjBpmntr2m6fZ6homsaPdyrstElCeXNbXsJiYmUkNsYrl0+aOWWOTiPAX&#10;wg/bz/4Jw+AtS+Lfg3xP4T8T6XoMMup+M9LuvFF1bWeq6XbLLJK62z2beTfCBQBOswDug3q0Yjjj&#10;/SzQtRXVtHtdWigkjW6gSVY5PvIGUEA+/PPvV6iiiiiiiiiiiiiiiiiiiiiiiiiiiiiiiiiiiiii&#10;iiiiiiiiiiiiiiiiiiiiiiiiiiiiiiiiiiiiiiiiiiiiiiiiiiiiiiiiiiiiiiiiiiiiiiiiiiii&#10;iiiiiiiiiiiiiiiiiiiiiiiiiiiiiiiiiiiiiiiiiiiiiiimy/6tuO1fCvifwF8dP21fil8WNA8b&#10;/tA3Hh/wn4R+I0vh7RvCtp4F0LUI5LeLT7C4E7SajZ3DlnkuZCQcrwpAAqaz/wCCZ3hSKJbbUP2h&#10;PGU0a4Kx2/h/wzZ7ed3BttIjIGemCKml/wCCYHwgueLj46fGZdw2t9g+J95YdDu/5dPK+n0pYv8A&#10;gll+zdvMup+Ovi9qDbmbN98bvEb5Zj8x/wCP3GSOpxk981cj/wCCX37I32cWt3o3jW5jVlZI7n4q&#10;eIHAI9vttedft1fsEfs5eBP2LfiB4j+FXwx+w61oejprFvrX9rXlxqFvHZ3Ed1OIrqaV5oS8MUqF&#10;kZTtdvUivcv2RvH/AMQfAv7R+tfsi+KPilf+L9Di+Hun+KfA+peINj6nZ2jXU1pNZzzLg3iqUhdJ&#10;3HmYkxIzkhj9RPBlSAa+cf2m/wDgn7afGvWB4n+GHxTuPAt5feItP1XxfYR6Wl9pviWSzube4ha6&#10;ti8bJMHtYVM8MkUjoNkhkUJs8f8A2qv2i/27/wBk7xr4f8Nt8K/hn46tdbs728lvdO1rU9Mlsba2&#10;a3SSeaAW12wiDXMWWQybAWZgFUtWx+xv+3Xr/wC0X4+1r4PfFb4LR+B/FWlaVFqtjHpvihNZ03Wd&#10;Nd/LF3aXiRRLLHux91SBuwTuDKv0dXlus/tm/s9eHPiHq/wx1/xheWeoaDdx2urXVx4dv1sLaZ4Y&#10;5xG175H2YN5UsbFfNyA65xmvOf26/j/8JPG37H3jXwZ8Ofix4b1jVPFFla+HrOx0zXoZppG1O6hs&#10;MBI2Lni5PGMEZB4ya+3rG3itrVIIF2oihUX0AGMVNRRRRRRRRRRRRRRRRRRRRRRRRRRRRRRRRRRR&#10;RRRRRRRRRRRRRRRRRRRRRRRRRRRRRRRRRRRRRRRRRRRRRRRRRRRRRRRRRRRRRRRRRRRRRRRRRRRR&#10;RRRRRRRRRRRRRRRRRRRRRRRRRRRRRRRRRRRRRRRRRRRRRRRRRRSMu5dtfIXx3+CP7YfwT+MHij4w&#10;fsq3XhvWPCfjvVF1jxn4dvvD011q2m38OnQWf2mxUXttHdJKlpBvhdkkVgxRpC4QfMOt/ts/tq65&#10;HbRaF4k8VfbIdQaHXLPw3+zbr2ySMAgyWU93by5lXGTBPEg3ZHnhV3Nn+Fj/AMFMfH1hfW8f7R/7&#10;R017azJPpMj/AAF0nRbbVrVgGEDm501GsbkElGcfaIsKrAsS0a9tB+yZ/wAFCtdu4byf46ftLTQz&#10;L5y2+p6r4TszAQV/0aZLSUGQMC2ZopUKFQAjg5WS5/Yz/bruBp7aPoHxXmZrtb27XxN8dwGtpNnz&#10;WObS5CXVlncobyre5wQ3mgjaY/EX7Dv7ePivSNY0S9+Ap+w64xMlrfftPaqxspNnlloDJZ3C+TJy&#10;72tyl3GdzKMrtWvUP2NP2Gf2yfBH7TXhn49/H3WfA+i6T4X8I6nodroHhvxPqOsT3Ed2bVvLaW7t&#10;4BDEr2scojzKFcv5YiQ7B9zUYGc4r4g/4Kq+EfF9t8Vvhr8dNNvdbstI8LaPrljcan4f1r+z7m21&#10;C8l0z7JtmkBtsv5MqCK8C20pfazq5iDeff8ABOzwj4n/AOGtPih4k8R+HtPsW0rwjotnJLp+g3Ok&#10;G8v7u4vru7mmsJiVs7gxpY+akLNE7kyqxEvH2kX2ts9s15h/wTL1X/hK/AnxU8aSusian8efFkcM&#10;x58yK1vPsKHknjba4GOMDv1r6LuvBng69votUvPCemzXUEokhuJbGNpI3HRlYjIPuOa0gABgCiii&#10;iiiiiiiiiiiiiiiiiiiiiiiiiiiiiiiiiiiiiiiiiiiiiiiiiiiiiiiiiiiiiiiiiiiiiiiiiiii&#10;iiiiiiiiiiiiiiiiiiiiiiiiiiiiiiiiiiiiiiiiiiiiiiiiiiiiiiiiiiiiiiiiiiiiiiiiiiii&#10;iiiiiiiikKITkoPypPLj/wCea/8AfNBRD1RfXpRiLHRcUYh+9hfrTiqkYK0bV6baKKp61oGjeJNH&#10;uvD/AIh0u2vrG+geC8s7yBZIp42BVkdWBDKQSCCCCDXz34F/4Jz6F8G7vxF/wob9oLxx4PsfEmvP&#10;q91pMP8AZ2owQzGCGARxNf2k0yQpHbxqkQkCxgEKFBxUfiX9nH9uzSJ2n+G37WvgvVLdceXZ+NPh&#10;m5kP1uLK9hX8oR+XFdT+wR+zf4v/AGTv2XPD3wS8feJNN1jXLC81O81jVtJhljhu7i81G5vHdRIS&#10;/wDy3wSTyQTwMAe10UUUUUUUUUUUUUUUUUUUUUUUUUUUUUUUUUUUUUUUUUUUUUUUUUUUUUUUUUUU&#10;UUUUUUUUUUUUUUUUUUUUUUUUUUUUUUUUUUUUUUUUUUUUUUUUUUUUUUUUUUUUUUUUUUUUUUUUUUUU&#10;UUUUUUUUUUUUUUUUUUUUUUUUUUUU15ljUs/avGbr/gop+w1Zz2sdx+1V4HEd5qH2G3u18Qwtbm4y&#10;V8szAmNTuUryw5GOtexW19b3kK3NrKskUiho5I2DK6kZBBHUYrB+KvxW8CfBn4dax8VPib4jt9H0&#10;DQdPkvNV1K7cBIIkGSfcngADkkgDJOK+INf/AGgf+CuvxG8MW/7U/wCz9oXg3T/C+qSNc6X8H/FX&#10;h121oaTwYbp7j7VEPtkq5ka1JjSNWVd5YGu8+CX/AAVT0jWfCFr4q/aH8FWvhnT11JNL1zW9Lvp5&#10;l0O/LhPJ1SxngiudMHmELvYSwruUmbYwc/YFrfwXkSz2rK8cihkkVgVZT0Ix14qejNGR60ZHrRke&#10;tJ8po+XOM/rS7h0zRRRRRRRRRRRRRRRRRRRRRRRRRRRRRRRRRRRRRRRRRRRRRRRRRRRRRRRRRRRR&#10;RRRRRRRRRRRRRRRRRRRRRRRRRRRRRRRRRRRRRRRRRRRRRRRRRRRRRRRRRRRRRRRRRRRRRRRRRRRR&#10;RRRRRRRRRRRRRRRRRRRRRRRRRRRXyz/wUJ+I3ja48Q+AP2V9L8Tw+EtB+KN9eWvifxrcXzW8otYF&#10;R20myYYC3t2rMisxUrClwybnVceX/FX/AIJPfs+aroFxF+zizfCvU2UtHFoenw3mizybDGftOkXS&#10;vaS7kwC6pHL6ycsG+e/A/wAS/wBuf/gl3490r4R2mm2Y8L6hdLY+HPD2oXl3eeEdUbCkmwuS02o6&#10;TeufuaalvcW5Acx7sl19g+FfxJ8X/wDBX/4jWfxH+Jnwz1Dwr8GfhnrHl2Xg3U7qOQ+KPFlsxE88&#10;5jYrNY2Uq4hXC+bLl3HybF+i/wBpr9o/4b/sp/CLUPi38TtT8u2tykGm2MRBuNSvZDiCzgX+KSR8&#10;KOwGWYhVLD8+PHXwajuLHV/2jv2y/hi2tfFH4qXy6XpfhWz0p2vJLhkli0/RtF1LS9QBjh8ttsrT&#10;oQ5DyS7FUAfo9/wTp/Z9+K/7MH7JvhP4OfGX4jXfiTWtLszua6uvtA0u3Y5h0yKYqHnitk2wrI/L&#10;hM4UbUX3ivn/APa4/b28L/speLNF+Htx8LvEHifWtd0W81W1h0y6tLW3ht7aa3hczXF1NGkbM9zE&#10;qDnczBeCQD5jef8ABVXxZCUaT9nfSbG3kgWQ3Wu/EqCzW2kYrtguR9ldrOVjwq3AjBOQDkYrjdX/&#10;AOC1Wo6FLFp3iz4YfDPw7dGb7PqkeufGtw2j3BOEW4WLSW/dP8224jLwHaf3gJXOLP8A8FtL68N3&#10;bp4o+DOmyabKsOrR2fiy61yS1LkeXNGttHF9shYH70Bd1PDxocgYmrf8FXP2i7qC6trL41fDtryy&#10;aKWW18L/AAk1nUBe2km7EtjdNfmGaQcAwzLbuOTwCpOAP2/v23dfS3jtvjv4ukF1atcfbPD37M+p&#10;R20kZzhBJPbzSW9wDj5Gjmi+Ujzf4697/Zh/4KXfEK88X+HfhT+0h8C/HNvb69dwafpnxOuvAt1p&#10;Fi93NII4LW/guOLe4d2SIPC8kMsjfKIQyxj7XjlEi7kp1FFFFFFFFFFFFFFFFFFFFFFFFFFFFFFF&#10;FFFFFFFFFFFFFFFFFFFFFFFFFFFFFFFFFFFFFFFFFFFFFFFFFFFFFFFFFFFFFFFFFFFFFFFFFFFF&#10;FFFFFFFFFFFFFFFFFFFFFFFFFFFFFFFFFFFFFFFFFFFFFFFFFFFFFFc/8R/hd4A+L3gu/wDh58Tf&#10;B+na5oupwmK+03UrVZIpVPsehB5DDlSAQQRXzHr3wh/an/Y5eS++EQ1D4vfDO3jXyvCGo3wPijQo&#10;1GCLO7lYLqkQH3YZ2ScdFlk+Va1fCfxZ/Ze/bS8Fal8PjNpmvRSW5TxF4L8R2Jhv7HgZjurGdVmg&#10;ZWIwWUYOCp6Gu/8AAHw+8FfCjwZpvw++G3hPT9E0PR7VbfTdL022WGG3iXgKqrx7n1PJySc/mr8R&#10;/wBtqw+Ivx41f9oX9pHw14m8L6b8N7W8tvBXw/fyvt2l3CxSC7vbiI29zDJe3EZ8uKO4EKpEP3Ty&#10;+cxr7B/4JofsnaZqlrpv7fHxpvNB1z4g+LNJzoq6Gtr9g8NaZNyttEbVFhmvGUgXF2Bl3GxAsahT&#10;9nhUAyq06vkj/go7pA8I/E/4M/tE6t4Yurzwh4Z17WNJ+JV1a6Y15Hb6HqOkXEYa5hRWZrb7fFYG&#10;RtpVANzfKCR5B+xL+zd+wZ8UvCnj3U7b4BfDPxFbaF8TtY0211qTw3Y3UclmzJe2ypMyENGkF5Ei&#10;YJUIFA6V7novwq/Yg+H0jN4d+Gvwr0NlIdmstH022I9G+VR6Dn2Fbsvx4/Zs8OQpaTfGLwVYRxDa&#10;kMniC0hVBjoAXHGOax9R/bY/Y00j/kJftX/DWHp9/wAcWAPTP/PWse4/4KJ/sIWieZH+1j4DuMD5&#10;V0/xFBcOw56LEzE9ewP6V4n+2N+3B8Bvj/8ABpfhB+zh4j1nxR401Lxl4Zfw/pul+DNWMc00Gu6f&#10;cEm5NqIYgqxsxd3VRg5av0egwU4H/wCupKKKKKKKKKKKKKKKKKKKKKKKKKKKKKKKKKKKKKKKKKKK&#10;KKKKKKKKKKKKKKKKKKKKKKKKKKKKKKKKKKKKKKKKKKKKKKKKKKKKKKKKKKKKKKKKKKKKKKKKKKKK&#10;KKKKKKKKKKKKKKKKKKKKKKKKKKKKKKKKKKKKKKKKKKKGOBmvM/2p/wBpz4Y/sl/CDUPjD8UruZrW&#10;3ZLfT9LsYxJe6teyHbBZWsOczzyPgKgycbmOFUkfNv7Kf7O3xV8R/GPU/wBvv9r2ztrT4p+KtDXS&#10;tN8L6fMslp4M0USeYunpKoH2mdiFaaZuC+VQKuc+i+Gv2wf2afFvxduvgLofxd0t/FltGz/2PN5k&#10;LXG2R43+zySIsdyUkjdXELOYypDhai+Pf7J/wx+Pjf8ACSXH2/w34wgsfsul+PPCt0bLV7GLdu2C&#10;ZQfOizk+TKrxEsflzyPiDxZ4D/4KGf8ABMrx1q3xL+C5XXvCdxqpklu7KZLbw4IpeWe/0K0sJriO&#10;XeWVr2G5VSVV5SiZQ/XP7K//AAVn+H3xKbRPBP7T3hdPhh4u1e3/ANAuJ9ctr7w9rEodk22mpQyN&#10;GkjFdwt7gRTAMFCsQTX2BFcRzR+ZGwYdsHrXgP8AwUK+Jvxy+FXwi8O3PwA17StJ1XXfiHouh3mq&#10;axo5vYLW1vJzC7+WGUAl2iXccgbjwSRj86/GX7OSa98UfGnhaP4UPqHi/T9Wjn8QeHfC/wAH9Euo&#10;9PuLmL9zqJNxaLZ3kU4jLeb5lrcERFGQNGQcV/2XPih9gtNZm/YG8eJc2c3l3unxfDfwA8OoRFQB&#10;JHcLBvt2DH7rRTBlGNy/eqxov7IX7Qup6Tc6T4V/Yv8AiBa3rbptL8QXHhn4e6aAWIbyLm22hsYO&#10;wyxTqTt3BEzgepeH/wBhf9rq/tNH1/TvBk3hW6EkY17QZPjEYYXQHn7PLpmmo8TgcqSzxg5BQitg&#10;/wDBP/8AbYu9NvtLm+JLSMtzHJo97ffHjxI0mxRzHdpDbokwzyGhFu2OMnOa6bwZ+yb/AMFHfhPo&#10;kifCX9qHQ/Dlwspna51PWtW8RrKdvKSRagdjDI4ZQkgHBdsA19k/sc/GLXP2gP2W/Afxj8SfYjqu&#10;v+GrW51j+z4yluLzYFuPLVmYqnnLIFBYkDGcnNen0UUUUUUUUUUUUUUUUUUUUUUUUUUUUUUUUUUU&#10;UUUUUUUUUUUUUUUUUUUUUUUUUUUUUUUUUUUUUUUUUUUUUUUUUUUUUUUUUUUUUUUUUUUUUUUUUUUU&#10;UUUUUUUUUUUUUUUUUUUUUUUUUUUUUUUUUUUUUUUUUUUUUUUUUU2UkRk18P8Awy0S+/bc/abu/wBs&#10;j4lWMc/gfwPqV1pHwN0Sb5o3MbGG78RSDOGkmkVooP7kCB1A8zcef/4KDfta6foZk/Zm+HnxH0vR&#10;tUvI4T441+48SWemyaPZzI7w2UFxdSxQpqV8kUiwI7qVjSafICJn551b4MeKvjg3h39jLwl8JbOT&#10;Xrq0S+0nQ9W0mfT7XwXpeWVdacxXd9bqAylY20+6t5ZpQB0LkfWWkfA79vj9ijwfZw+E/Ht1+0Z4&#10;Z0/T4VvtH11oNP8AFUTooEklrcsRBexk5YQzlJAPlE0hwDY1L/go5+zNbeHdYtL3xFcab420u1hV&#10;/hh4lsZNP8QyXs7LDa2i2c4WSRpZ5IoUeMPGxkUh2X5q8B8e/wDBP74bWnwt8K/szat4O0vVvi78&#10;ctc1G817Ub68uTp2keY76hql/FYpIsJjtRIsMC7AGlktt55av038HeGLTwd4U03wjpskj2+l6fDa&#10;W7zPudkjjVAWPc4Xk1yv7R/wUt/j/wDCu5+Hx8QNo94up6fqek6xHZpcGyvbK8hu4JPLYgSL5kKq&#10;6ZUsjMoZc5Hy9ZeBP20/hf8AtWXfxY8Vfs6/8JjHqnw/tdA1DVPh/rVjb299cWl9PPb3DwajdQvb&#10;ZS6mUxlpgvAErA8elWni39rzWUxpX7GLad0I/wCEm+Ienw/+kYuv51MbP9vW5XdbfAX4YRLkFVvP&#10;infbup/uaO3IGP1qrceDv+CjV9u+w6F8F9N6hfO1rVr3HpnFvDu/T+gqv8Kf+Cn103y/E34E2St1&#10;VfCOs3DJ75N8gP5Cj/hQP/BSfUV8vUP2lvhDZq3DC1+F+oS4HqN+qjJPv0r079jX4BeI/wBl/wDZ&#10;50P4HeJvGen69NojXAiv9M0Z7GHy5J3lVBFJPO2V3kbjIc47dK9Woooooooooooooooooooooooo&#10;oooooooooooooooooooooooooooooooooooooooooooooooooooooooooooooooooooooooooooo&#10;ooooooooooooooooooooooooooooooooooooooooooooooooooooooooooooopsqs0ZVOtfJfjT9&#10;kP47fs02uva5/wAE/ToN1perfaLkfCnxbfSW+mWF/JGAJ9NnRWNpFvG+SzK+S5LGMwMzFvkbT/2A&#10;v26fh/rep3MPwW1zxHrmr3Emqa9rcPjCS1t/EWqMgEk1wo102hVmG1VfTgI4wihCIwT93/sA/sU6&#10;T+x/8LZo9fi0fUPH/iuZdS+IXiTS9LitY729K/6mBIkQR2sPKRRhVAG5yoeRyfffIi/uCuV+I3wD&#10;+B/xfurG++K3wg8M+JJ9LmWbTbjXNEgupLSRTkNG0ikoQecqRzVTwP8Aszfs8/DPxX/wnfw9+Cfh&#10;fRdb+xyWn9r6bocENyLd2Vni8xVDbGZEYrnBKr6Cu32L6UpGRg03ylJ5X2o8tQc7adRnnGKKKKKK&#10;KKKKKKKKKa0iqu49KBNGe9HnJ60i3EbnAJ/Kn0UUUUUUUUUUUUUUUUUUUUUUUUUUUUUUUUUUUUUU&#10;UUZooooooooooozRRRRRRRRRRRRRRRRRRRRRRRRRRRRRRRRRRRRRRRRRRRRRRRRRRRRRRRRRRRRR&#10;RRRRRRRRRRRRRRRRRRRRRRRRRRRRRRRRRRQyhhgim+Umc7aDKgGT/Kk8+P3/ACpRIh5Bp1FNkcRr&#10;vamm5iHBbrT1YMNy02SQquR+NfE3j3/grjeX/wAYvEnw3/Zu+EVt420zw1qSabJ4gt9YlmW/vULC&#10;7iht7OCecJE3lR+cUKu5k2giPLa/ws/4KvxeJvEGsTfE79nfXvD/AIN8O3EVh4h+IWm3kl9p2l6g&#10;0fmSW9zDJb295CkSlRLM1vshZsS+WAzD630LxHpHifSLXxB4c1O3vrG+to7iyvLOZZIp4XUMkiMD&#10;hlZSCCDgir1FFFFFFIzhV3GkSQSDIp1FFeL/APBRO58Tad+wF8btX8F61qGm61Y/CXxFdaPfaTdv&#10;b3UF1Fps8kTxSIQyMJFUggg14J8BP2NvhV43+Bvg3xr4g8b/ABQuNQ1jwnpt7fTD40eJF3zS20bu&#10;wAv8D5mJwOBWn8bv2P8A4Z6d8E/Fl4/jj4oXn2LwxfTW1vqfxk8R3UMciW7lH8qW+ZCVPIyDivAv&#10;2Qv2/PiZ8HPgb4b8S2XjrUPHvhPRPAdhf+NIdU1hddutKxZRyyzNNbj+0rPq7FLi2uosbcTxLg1+&#10;lPwp+JGg/Fv4a+Hvip4TlkfS/E2h2mq6Y0y4Zre4hWaMnGRnY69zXSUUUUUUUUUUUUUUUUUUUUUU&#10;Zx1rg/j3+0n8Ef2Yvh9cfFD4/fEzSfCmhWxIa+1S4CeY+MiONBl5ZD2RFZm7A18IeJP+Div4fal4&#10;um8J/BX4F2WrKtstxb3Hiz4oaZpU10jnEax21sLycyucBYCgmBPzRqATXpPww/4LDahpsOl6n+2L&#10;+zZc/DXQ9SvVtZvGOi+KofEOjabckDEF5cW8SGBw2UYqsiRsjGRo1G6vtqz1G11CBLqyuEkikjDx&#10;yRtlXUjIYH0IxViiiiiiqOt+ItL8N6Vda7r+oQWNjYwPPeXl1MscUMSDLOzEgKoHJJwBjmvmPw3/&#10;AMFn/wDgn94j+JMPwwb4qarp11qRZvDeqap4P1GHTtfhX709ldeQYp4hg/vNwVsZUkc1778Mvjt8&#10;HvjRYTan8I/ibofiW3tZPLu5NE1OK5+zv/ckCMSjezYNdaDnpRRQzBRk18+ftof8FJf2cf2JNLit&#10;/iDqWpa54ovZIYdF8C+E9Pe+1W/mmbZCgjX5YQ7/ACq8rIrEYUk8VyHgv9r3/goZ448OQ+L1/wCC&#10;fnhnw/DPl4tF8TfGby9SMRzsLpb6XNDE5GCY/NYjOCc11Xwb/b80/wATfFiz+AH7QPwb8QfC3xtq&#10;yO3h2y164gvNO8QFE3yLYX9szRSyKvJhkEUuMkIQCR9Dq6t0paKKKKK4/wCNXxy+Gv7Pfwy1b4u/&#10;FzxNDo+g6LbebeXk2SWJOEijUZaSV3Kokags7MFUEnFfO2h/8Flv2UNU8TQ+GrzT/E9r9oj8yO4h&#10;tLXUG2Y3Fjb2FzPcr8vODECOhGeK9i/Zw/ba/Zl/ax0lNS+BXxRt9WkktBdpp91Y3FjetasxCXP2&#10;W6jjm8luqy7NjAggnNer0UUVDLdxwLumYLjk5PSvlnXv+CsXwZ1/4nal8Hv2W/hr4y+NetaLL5Ou&#10;XXw8tLY6Vps3/PKXUbyeC13jjKo7kbsHkECxeft2/tMaBFJqnib/AIJr/EL+z4TmZtD8YaBfXSpj&#10;O4W4vEZz/soWY9ga9c/Zt/an+Ef7VPgSbx18JdZuJlsbx7HWtI1KxktNQ0i9QAyWl1bygPDKuRlS&#10;MEEMpKkE+kZz0oooooooooooooooooooooorzv8AaF/at+AH7Keg2Pib9oH4l2Xhuz1S6Nvp73MM&#10;sjXEgGSESJWc4BBJAwMjJrlYP+CiX7KFwyrD421xt/Cbfh/rfzdP+nP3q1D+3x+y756x6p471DSo&#10;GdEOpa94R1TTrFGZtqq93dW0cCEkgANICSQOvFevw3SzgPEysp6MvepaKKKKKKKKKKKKKKR22jNe&#10;JftB/wDBQz9lv9mbx7D8KviX46mbxPNpY1IaBo+mzXl0lqZPLSV0iU7A7Bgu7BbY2AQDTPBP/BR7&#10;9jTx3440n4ZWPxpttN8Sa5ai40vQ/Eul3ek3Nwpk8obVvIotxaTKqASXKts3YOPbkmV/u/X8DT6K&#10;KKKKCcDNcj8SPjl8LvhF9hT4jeMLXTZdUaYabaurPNdGKMyyeXGgZn2INzEDAGPUCuZ0L9t39kzx&#10;Dr1h4Ssf2gPC8Osapcrb6do2oaolreXEp6RpBNskLH025NeoJcLJwhqSiiiiiiiiiiijOOtfJfwg&#10;/wCCknxN+Pfh2+8afCX9izxJqWk2PiLU9GkubjxhpVu5uLG8ltJso8uQPMibHsQa7G3/AGtv2h5p&#10;Fgk/Yb8RRsy/6xvG2jeUjehYXBb8QtYPwL/4KefDv4j3muWHxh+HeufDVND8UahoTa54gkjn0a5u&#10;rO5a3mQX0JMcJDrgLcCHd1Tfzj6ZttQgvYkuLSVZI5Iw8ciHKsp5BBHXg1Yooooooooooooorzn9&#10;p79pT4ffsp/CPUPjB8Sprl7W0kitrDTdPh8281W+mYJb2VtHnMs0rkKqjpkk4VWI+QfiRF/wWT/a&#10;UuG8RaZ458A/B7wvdQs9j4Ftb26n1kblBQXupQIQkgbkpbbQB8pZsEn510zwT/wUT+BvjbSfCXxo&#10;/a3+JHgrxBfSSf2H4kj+Ij+ItA8Q3SAMYVhv1ea3AzlbP7NJLMAxEzBGx+gv/BP/APaq8eftDeBt&#10;e8IfGfRrfT/H/gHWV0rxQtrZTWkWoxyRLNaalFbTgTW8VxCwYRyDKOsi8ha+iaK+V/2x/GHi/wCN&#10;vxu8J/scfDLxNdWWnWN5a+Jfi/qenXj28sGjo0hs9NWWMhkmu7qJCVDKfs8E2TtkUN5RoXwSvP2l&#10;/in4i8R/DH4s+PPh34Z8C3Umg+G9c8K+MLgzarq8Uifbbt453kgmt4GT7KkciMrv9pJA2xmvQbb9&#10;pr9s39lu4m/4aW8AR/FDwJawoF8ffDnSymt2g6NJfaOCROB95pLIk9xbqDhfM/2uP+ClPh39qLwv&#10;cfAn9hz4mXMmk3kKxfED4mabYqBpMEseRp1iLqe1M2pSblV40cS2yMxAMwRR87+GvgWfifrWjfsv&#10;/Dr4dWVnNcafLbW9jr39o3lh4X0eNlFxqj6Tr1gbiyuQZAtosNy8E07OQXWGTP3JNbfs3/8ABO79&#10;k2W2i0630HwT4N0lh9nRd8t7I38ODk3F1cSsBjlpJJMc5Jrov+CYPwS8d/BH9lq0tPiNokGian4m&#10;1zUPEa+EbGRja+Gbe+uDNBpcKscIIYjGHVQFEplKjBGfoyuZ+Lnxf8BfAz4cat8WfiXqN3aaDodq&#10;bnU7qy0m5vpIogQCwgtY5JpMZ52IxA56A14jH/wU4+E2utGfAPwH+NniCOZcxXFn8JdTtI2BHB3X&#10;scAAI5yccVuWn7YnxH1WNZdF/Ym+Jvlv92TUr/QLYH/gLamZF/FBWb4g/ac/a/lG3wD+xfpcjNwG&#10;8U/FKGxA9yLWzu6xYPij/wAFOdeulaTwH8EvDNux+bd4g1bV5UB9hbWqn8xntityBP2z9QtDDr37&#10;R/hG1kdMGTQPhq8TRk9w1zqM6nHYlME9u1c3dfs4/FXxJeLefEr9uT4uasu7mx02+07RrcrjpjT7&#10;OGQj6vn3Neb/ALO91+0Z4O+OXxe+DHgr9pvV49R8J6pa3nh/wz48jk1yyudGvLZZLa6Es0q3gc3M&#10;d7A7LcGNfLB8rOBX1B+xr+0Mv7Vn7Mvg74+toy6Xc+IdL36lpkc5kWzvYpHguYAzAEhJ4pVBIBwo&#10;yAa9TZlX7xryvx5+2l+z38N/Gmp/DzxJ4g1ybWNGEP8Aa1pofgjV9UFoZoxLGsj2VrKis0bKwUnd&#10;tYHGCK4b4lftwfsk/ETwLrnwy16+8cG28RaJdafcRyfCHxKqtFNE0bAsdPAGQxHJFZH7Cdv4lsv2&#10;MfhXZ+MtGutO1aH4f6UmoWN9C0c1vMtrGGjdGAZWBGCCAQRXf+PvC7+NvBGteDftKw/2tpNxZ+c8&#10;ZZU82JkyQGBI55wQcdMV+W/g/Svir4e+Emn/AAT+PH7IfxG8WeIvCej/APCO/wDEy8A3N9GlqIvs&#10;0sek+IdPhjuYYXQeYqyxzqN3lbwnI+0/2A/2tvF3w4/ZG+F3wY+Jn7LHxih8T6B4P0/R9SX/AIQn&#10;y4BJbwrCG82aVFVdqA7mx/Svfv2W/wBtv9nL9sTwdY+MPgl48+1G+09b6PSdStZLLUEt2PEpt5gr&#10;mMnGJFDRtkbWbIr1tZUbgNTZRKx/dn+Gvjn9nv4vftW/HO78e6vpv7RS2Fn4V+KniLwraWuoeC7O&#10;5EyadeyWvmZj8k43IwC5YgAEs2Tn0Zo/2zUX/Rf2kfCTc8favhi7cD/c1JOtVri4/b3gjLWPx/8A&#10;hjdMOFjufhTfRc/7y6yfwG2s658Xf8FKrQt9g134J337z5RcaRq1r8nP924l5NVP+Fq/8FTLeDL/&#10;AA5+At1J5hH7vxRrUQK9s5s2wfxqeH4r/wDBTtoFeX4Z/AlWK/Mv/CXaycfj9h5rlh+3h+2J8Mf2&#10;gdF+C3xu/Zu8K67DrnhXUtbgufhp4onmu447OW3SRRb30ECzP/pMeEEi5AYgs2EP0r8Efjx8M/2g&#10;/CTeMfhh4l+3QwXH2bUbO6tpLW8064Chmt7q2lVZbeYBgSkiqcFTyCCe2pN6/wB6kaRRxmjzYx/F&#10;QZox1em/aIu5rP1Pxr4R0VGk1nxNp9msbbZGuryOPafQ7iMGq/hf4nfDjxxNNb+CvH2i6xJbAG4j&#10;0vVIrhogehYIx2/jW0k0bgFW+904p1GRSP8AcNfnf+z58FvAf/BQT4keL/2yv2q9Eh8Zw2vjrW/D&#10;/wANfB/iC3E2m+GdL0+9ez3i0cbDdzyW7SSu4LAFVGNpz9I67+zp+z/4n0SDw14j+Bfg+/0234t9&#10;PvPDdrJDDgfwo0ZVfwAr4/8A2hPDnwU/ZJ+L2t/DXxl4/TRPh34t+Gt/qGj2qslzqGhLbzW9td6N&#10;pwuBIILa/S4iSOGJN/mRzLHj5PL+v/8Agl98P/id8Lv+Cf3wn+H3xgtbi18QaX4NtorqwvXzNYw5&#10;Jt7WQ/34YDFEw9Yzknqff/MTOM07cPWs/wATeJtA8IaFdeKfFGuWum6bp9s9zqGoX1wsUNvCilnk&#10;d2IVFABJJIAAr4M+KfxY/wCCjf7att/wu39h34vW/wAO/h/Z3HleGNF1zTLeG88cW4LCTUjcz2ty&#10;+nwlhi3TyXMsZ81toZAPINE/4KEft6/sK+KrXw5+0zqera7b3l1JcapZfFS2tbOx8s/8stH8Q6cj&#10;Q3Exb7tveQRM2dqiIDaPuD9nL/gpN+zD+0Rqv/CDxeKrvwb42WNJLj4f/EC0Ok6wisu4MkM2BcIV&#10;yd8LSKAOSDkDwnx38QfEv/BV34g3nw+8B6heaV+zf4X1ZoPEWvW7bJPiXfQPh7G3btpUbEeZMp/0&#10;h1MY+QMT7V8bfg/+zp4t+EraB8cPBHh+Twn4dtBcp/aUKRQaTHBHkTRSLtNq0SKMPGVK44I6V+b2&#10;ma7+0R420LUfil8C7iTQ9Fjmjufg18U/Hnh3V7bxDqGjKfM8y51u1glhNoGXZHb6lGxlg2vIQdr1&#10;+k//AATK/ay+JH7Zn7LFh8Xfip4Bt9B1qHVrvSry40u4E2m60bZgh1GwkyS9pKSSjHqUbBZdrN9D&#10;NKi96Tz0zgZplw7PAyxP823jjoa/Hj4dePvHPhq+s/EvxW+HVxqHi74b/tC32rfEbSrOE3Gt6ozJ&#10;qFp9t8uRxPeukN7aTW0NvC8cdrCAszMVVf0Y+Gvxn+Enxg8LR+NPhd8RNI13TJI95utOvUkEeRkh&#10;wDujYfxKwDKeGAPFeBftRfFDwD+0D8bPhD+zZ8Ddcs/FXi7Tfixo3ijWLjw/cJdp4W03TpvOurq6&#10;kiLLbNNEHtUVyGk89go4YD7ttxheAe3apaRmCjJr58/b3/aM8f8Aws8I6J8H/wBn+6U/FL4jatHp&#10;fhPbbx3H9lQBw17q80bgr5NrBvcFwVaVoYyD5mK8V+IPiH9syy+MHhv9nT4Lft8+ItU8VN5eteL7&#10;7xF4L8PXFto2iK7ANPFa6fbsZbqRGhijV4ztSaTcBHz21t+2R+15+z1a3sv7Wf7OK+LfD9nN+58d&#10;/BlZbyTySceZdaNN/pMIX7zG3kugAegAyfW9D/bp/ZE174NX3x+039oXwzJ4V0uHfqmpS6mkTWTY&#10;LCGaJ9skU5wQIXUSE/KFJ4r4M+Lvx18XftqfFLTfih43a60Lwvod8Jvhd8MJrzTG1CWZc7dY1Gyn&#10;1CyuRdcqYIEYm3XnmVztXwH8DPEn7dHjMeEYfiT4gm+FHh2+li8fatHrOqRw+Kb0bS+i21reXt35&#10;MUR3RXdxFMAzBoYwMSNXtv8AwUS0r4OeA/gBa+J5vDuqW/jTSZItJ+D7eBpFtNdTWJgI7Wy0+RV4&#10;EhVRJGQ0RiRy6Mq8fWPwLsPilpnwe8K6d8bdfh1PxhB4ftE8UX1rCkcVxfiFRO6qgCgGTd0GPTAr&#10;saKK+I/+CovxLm8TfFLwj+x34i8a614e8M+MPC+o6neReH4ZTfeKbuGaCCDSI2hBkW3BmNxclCh8&#10;mNdziIzEcn/wRy1f4QeBf2P/AAz+zHod1o+m+NPBMM1l4x8P2t5G0s18ssglv4yCftVvMQWS4Tcj&#10;KdoIKkD6o8X+NPB3gDw/ceKfHHirTdF0u0Tddahql9HbwQr6s7kKo+pr5z/4JyarB8ef26fjh+2J&#10;8GrnzPhTr2j6L4dsdajUrb+KNa08zi4voBgeZFEki24nA2ynO3IQGvuzgCjcPWio/tMXrQbhB1FB&#10;uYh/erG174n/AA38LFl8T+P9F01k++t/qkUO3672GKxp/wBpT9ne1Tzrn47eD413Y3SeJrRRn05k&#10;qje/tefspabH5uo/tMfD+3T+/P4ysUX8zLV7wD+0n+zz8VtZk8OfC746+DfEmoRRebJY6D4ntLyZ&#10;I+fnKRSMwXIPOMcV2gkQjOaJSdnFfDv7bvxb/bhk/bl0T9n39nz4zah4W0K5+Fs3iJbPQ9H0ia81&#10;K4hvxbXAWXU7aeMPGs1s6xHylkBcGVDgjwPwN+1j/wAFDfF/hLTvG3g/4qftA6xY2up3dlqy6b4B&#10;8KXlvqJt7iW3na3l/ssTRTRzRSI0EqCPcGVZyqrI2tc/txf8FE/CF1c2iT/GvXYl8ufSLvVP2fYo&#10;fPhypktLpbe1BhuVGQk0XmQyH7yRjpvTf8FMP2wbWW3tl8FfFCG31Ky/0e91T9m+/wDN0u6Ufcu4&#10;4JSJYnx/rYCShP8Aq2HNNj/4Km/tNWWo6ff6z4R+Jkdg+YdW09f2c9XNzDJxtntpADHcQ9QVkEEg&#10;A3ANnZVVv+CqX7TJ1H+wbbWPEjyx38x+3Tfsz+JY4LyzyRGIyYg0Vyo2lo5AYWw2J14FX9H/AOCr&#10;v7QNjJFrup62l5aveMLLR9U+Ceu6XNOgK7obxy8rWT8OFlhjuozlCwVSVX63/Y//AG8fgx+2RZ6j&#10;Y+BI9c0bxBoQjbXPC/ijR5bK8tkdmVJlDqEnhcowWWJmXjB2nKj3KijNfEP/AAWY1Iiz+EOgSrCY&#10;bzxhqcl19olvYomiGjXkLpLNZK8ltEVnO6dkkij2qZUaPeK8D/ZT8afHnwL+1f4V/Zz8O/E/XLPw&#10;d4q8KaldWUGp2tvqFowtIYDHcWNzH5tqy/vCGFtNHH8wDWVuyqz/AFx4l+BXxY8VWN3pOsftN6xJ&#10;p+oQNBeabL4T0eaCSJ12ujLJatuDAkEHgjrVD9g/S/GvwP8Ajb48/ZU1z4u6t4r0PSvDei+IfDP9&#10;tR2scmmrdy39vPaQrbxIBbq1nE6rjahlIUKMA/V8bgp1p1FeSeO/27f2RfhvrknhXxP8e9BbWIrm&#10;W2bRdJmbUb4zxZ8yEW9oskpkXad0YXcMHI4rzi9/4K3fstTR6hJ4L8LfFXxJ/ZLKNWXSvhDrkbWW&#10;RkeaLq2hMf8AwIDjnpk1Tt/+CrHgTWLpbbw7+z948ljuLVZtN1HUr3Q9Ps9Q3MyrHBcXGorHLLuU&#10;gxqSy5XcoDDPA/Ej/gsl/wAIrDcTaV8LvCukfYpBDri+P/iYmm3ejMSQrzWNvaXVw8ZI4kiVoiAW&#10;8zaN1cPc/wDBXj4p6lBFbWnxk+Ea6tdL9o0+w8L6DqniCwvbcOvmBdRs5nMMwjYMqz2sYdsKpxkr&#10;zGq/8FFv2zvinfXn/CuNa+MkOmyXBgsJPCP7O4hvbWTO0mQarDNazxZ+cTLcRkjgxjGW7L4GfGL/&#10;AIKq+CPD2qXOjfD3xp45vpNRW4i/4WxcaLZW2pK7Hf5Zt5YLjSOMfuTDdxpgbOpr7L/Zd/aKtf2j&#10;/Amoa9d+Fbjw7r3h/XLjRPF3hm8ukuJNL1CEKWjEqALLGyPHLHIAA8cqNhclR6cTjk14n+21+0V4&#10;h+B/w80rQPhZc6fJ8QPG/iK10LwRY6hC0yG4lfM9y8SMrPDb2yzTvyoxGo3AsK8h+JPxs/bttviv&#10;ZfBn9n/4q+AvEGu6bp51nxc3inwrNb2dpZskiWtsWtp2dZ7iZcg4OyKGVyrfIrdR4N/4KRaX4P8A&#10;EGl/Dn9tn4X33wh17UMR2+uXt0L7wvfzZwEg1VFCRMx+7HdrA56ANxu6z9tj9tfwb+yh8LLfWrE2&#10;mteLvErG08B+G21COEaldMmVllldlSC0jyrSzuyoiEclmVW/N3xJpHijSrfUPGvxk8XaxrXiTxdr&#10;CXviKRPDN1Dca/q1wyw29hpjOdS0S+VW8uGNAsbR28bO52pI9fV37HX/AAT/APCHwh+A+r6J+0Xo&#10;XhvxJ4m8cWsT+Omh0GztbGKFAWhsYYraGKFIbcszBkjTdMZJSAznHo//AAS58ZeJfGnw28ZHTfiF&#10;q3in4d6T45utK+GOueId0t7dWFvhLg/amO67t0uxPDDKw3tHACWbcMfUdFFef/tNfH7wz+zJ8CfF&#10;Hx08U2dxeW/hvS5LiLTbP/X6hcfdgtIh3lllaOJRj7zrXzX4y/ac/wCCgPw/8I+CdKu9X+F+r/Ez&#10;xm0K2fw/h8KX1vFGwjE140t8NRlMdvbpw1x9nIZzGgTdIoPc+DP+Ckng3QfFNj8Mf2vfAGq/B3xJ&#10;eKq2194glS48O38x/gttXj/0fJOdsc/kStwAhJwfZfjV8ePhl+z/APCXVfjP8SvEkdroek2fnSzR&#10;t5j3DHAjhhUHMssjFURF5dmUDrX5ZeNfEnxZ/aE/aF1f9pX9qW00zQdPS3mj0fwj4ztfsMnhDRIW&#10;aYqINT0eSG6uWVPOmmtLxNzYRSyxpXuX7Jf7I+m/HO2l+O37SHgS0vPDd9Zy23w38Aa5oIij07TZ&#10;dpbUri2lkl8m9uVCgouPIijRQFd5a9a/Yc8b/EPw/wDtOfEj9lnQ/F154t+G/gXS7G4s9e1yaWa9&#10;0TVLt5H/ALCF07N9tjit1Sbc/wC9iWeNHZ8qR9b02WeGCNpp5VRUUl2Y4CgDqT6V5Fe/8FAP2I7K&#10;VoB+1b4CupEJDR6b4mtrplI6jELscg8Y654rm9Y/4KdfshadL9n03xH4y1qQ/cXw38KfEWpKx9PM&#10;t7F4x+LAVUsf+CjHhzxDceR4L/ZZ+N+qbs+XJL8O5NOjf0w+oSW4H4kda2h+1h8Xr5C2mfsYeNoe&#10;P3f9reIdCh5x38q+mK/kT7VzetftCf8ABQHV52t/BP7Knw70qMn93feJ/ircyMvTrb2umMPXpN2/&#10;GtHRdR/bi1S3+1eMfjH8PdLkbbvsfD/gW6n8r6XFxfjf+MK15hqXxg/bs+H/AO1b/wAKf0740eG/&#10;Edl4g8Cvrnhm28WeG47WGa8tLpYr2yWWz2yQgxXFrIruLhgfMOzaCK9//Zk/aNuvj9pHiOy8QeCz&#10;4c8SeC/EZ0LxToqan9shhvBa290Hgn2RmaB4rmMrIY4yTuBQEGvV6TeucZoJGOa+IP8AgmhpEnhX&#10;wH8VPh9cW3kyeH/2hvG9ts55jk1aa5ifnnmOdD/LPJr6SbYOor8v/Cty+n+Ovi5HBrWkx3E3xk8W&#10;RM3iBb3R7FoW1KaQ26+JNNZ0spNsiyeRfQurGUhQy7lH2h/wRp8X+LtS/Zt8VfDXxvqtxcXnw/8A&#10;ilrfh+3S6ktWaCyDxXVrGr2qJC8awXcW1kVVK8KAAK+vBIhOAfanU1xJjivk34tftSfthSftkeKv&#10;2ZvgDY/DOaHw54Q0nXjJ4qXUUkKXj3MQieS3JVW32zt9zhGU8nNWIfjD/wAFSrED7f8ABn4F6l03&#10;fZPHWsWv/oenydP1q7aftIf8FEoHEerfsX/Da4XnM2n/ABwuVPpgLJoY+v3h+dbNh+01+1yo/wCJ&#10;5+xdYKQq7v7O+KFvN8xxkDzLSLIHPJwT6Vrf8NP/ABojiZpf2P8AxIzBuEt/FWkMSPUFrlR+Bwak&#10;g/af+LklwYG/ZB8VRjbnzJfEmj7SfQbbs1zfxU/b61b4JWGk658S/wBmDxpBY6x4htdGtW0u+029&#10;lN1cMVhXy0uQTucBRzyzKo3FgtetfBn48fCv49aC3iL4YeM7fUVh2rf2LBobzTpCAfJubaQLLbS4&#10;6xyKrD07121cn8Vvjh8H/gf4bk8V/F/4m6H4Z09c4uta1KO3WRh/Cgcgux6BVBJJwATxXzc//BZT&#10;9m9fFEXhmP4U/F6ZbqRjZXNn8Nrudp4eQJ/sse67iiOMhpIUJHQcjPiH/BQf9vv9kn4mXHwV+O+g&#10;fE1tQ8PfC34xQ33jjw/q2h3um31oklpPZpdm0vYYpXa1nuIpGVVLKu5hwpI+zvDXiXwx4w8PWfin&#10;whrlnqml39us9jqGn3STQ3EbAFXR0JVgQRgg89uhr5L/AOCpv7Tfwg8BT/DL4QN4gkvvG1x8T9E1&#10;q00Lw5DJe6tDZ2Vys1y0dtBulLTQh7VFKgN9pJYqiSOvun/BO39m/wAYfDJviB8fPiV8PYvCev8A&#10;xS1+3vP+EVW9W5m0zTbSAQWcd1KrMJLtgZJZcMwVpfLDMIwx+ntwxnNGa+Ov25/+CUfg39p3xxdf&#10;H/4ba9Z6B4+uLWGDUl17TU1HRddihUKkd5bPko4RQi3EJV1RVDBwoWvkHS/2iv2vf+CYHi5fhv8A&#10;ET9nqLRfAv8AaE8FnpOueL9Og8PlmkeXzNJ1y7lgPmSbmb7DNApAzt8vBB+2f2Wv20/gX+1l4ehn&#10;8AeJEt9fj02G61rwnqB8vULBX/iKMB50O/KrPHvifGVYiuf+Pn/BPv4SfFvxVcfFX4e6nefDv4hT&#10;R+XceL/C8Mf/ABMk7w6jauDBqMLc7kmUnrhlroPhZ8Ivg1+xR8MvEXjbXtf0+xh/f6r4w8WXtvFZ&#10;oIY97KoC4WC2gjYrFCvCLnqzsTwP7Onw78Zf8FD/AIwaL+118a/Dd5o/wf8ACt8t98GvA+sWZjl8&#10;QXI/1XiS8jfpHtYNaREcBhKQGK19zLCq9KdXM/F74aaD8YPhR4n+EvidC2meKfD15pGpLj71vcwv&#10;DIP++Xavz0+Df/BSTR/2efh14F/ZR+J3wB+Jt18UdF8LWemXvh2TSbTTpL+6t4FjkNmdSurc3ykp&#10;kNbCUMDwT2j1v/gtT4W0fV9U8Oa98M/DPg7VtNV0bSfiP8WtL026kmCBhCYrf7S0MhyF2zbMMRkg&#10;c1Q8Pf8ABW74pfF7wzb6r8CPhn4X1zUvtCxajoPhtdW8Q3trwS3li0tY7a7K7SxWO6+6rEE9Ks/E&#10;b9pX9uvR7RvGeueOrzT/AAv5KfaDoPwL1HRb61kbO5t3iBjakL1KvLGcA85GD80+K/8Agov48aFt&#10;H1T9sXxRdatYz+amsRfEXwRpNvct08m502DUTJEvqyXCsGH3cfKep8BfHX4l/H9I9X+GPxk8RX19&#10;G3k6j4cj+MXiLXLG6QffZP8AhHtPeWORhuxmZkQj7rDg9JZCb4GfEjQ9Z8SalefDu81SxuINL8da&#10;h4X8TXmpM0MTXU1vNdz6dA15bRwxyTuL2GRAkbyeYhDMPvz/AIJnfDbSfhb+yzY6R4e+O/hv4jab&#10;q3iPV9csfEvhGJU011v76a7aGALLKAiPM6/fJ4IPIxX0NKm4dK+Y/ClrLo37bnxos5kdY7/S/Cur&#10;KWzs3PbXVqevGf8AQgOP7v416cPKLbiv+f8AP404HPP+euadUYeLPYH8sc4z+f5+54prSRBs5AXG&#10;W9CP8+lflp+zPY/E7TPAfhn4BWuuXGpXvw5tbm0t47eQ3954c+yzz2XnwmzW21XTw5iZBNbfb7Zs&#10;MrAZZa/Rn/glp8X/AB78e/8Agnz8JPi38UtXfUPEWseDbdtZ1CQ/Pc3Ee6J5X/22Me5unzFunSvo&#10;SvzF/abtbL9h746eNNK8J/8ABUbwv4QtfFOral4xt/hj4g1bRtN1Czu9RuZrid4p720nW4SW4aQx&#10;xy+SB93zcDcPnTwv/wAFZfi3FqmfE37W2oSWb2alo4fHXwzDxSAkGUMZVVsgg/ZyAwwf3pzxq+HP&#10;+CsPxhvtKXTYv2sILrVo2VrZ7rVvh/5epx/MGRoINUMts/GRt84EZ7dfRLL9vL9pnxI1jrngr426&#10;pqVm9sTqGi2/g/QZ75pQ3P2SW2vZYZyBuISTyiduS6k7a6iD4of8FGWuVj0L4x+LNYtbyOSXS9dX&#10;4BzNZxBXB+zXcUUJkR2UlVkga4XchLIoIB0Ln9qP/gpN4f8ADlv4ksfBd1rDWxlj1zRdS/Zt8SjU&#10;k2yBTJaG2uRb3alfnAMkLFf4A+Y65/XvjL+1HcftIeD/AI1fEnwxJdaj4Ds9S+waPofwb8R6MniP&#10;S7+JUkgNxfs5trlHghlWOaNIWeMr5wyxT6U/4JT+JYfiXr37Qfxq0/Q9SsdP8TfGhU0tdY0eaxuX&#10;itdB0i3bdFMisAkqyRntvjkHavsBs4r4/wDAWr/tCfHTxt8SrTUP2rvF3htfCPxM1PQIdJ8O6Poy&#10;QRW6pFc2uGuLKWUsLa7t9xLncykgANita6/Zi+I2qk/25+3J8aJgw+ZLXXNPtB1Of+PexRh17HtV&#10;B/2I/DeoLt8S/tG/HHVN3DLcfGPWIlPGD8sE0a889u9VpP8Agnd+zXetu14+OtWy25l1b4p69Orc&#10;k8hr3nkmqsv/AAS+/YNu18vWv2dtP1DKlWXVtTvbvIzuOfOmbPPPerVn/wAEzv8Agnppo3Q/scfD&#10;s5bhrjwxBNj/AL7U14b8e/2TfhV4C/4KBfBXR/2a4v8AhUuteIfAfjCBda+HthBZ7Z7OTSbiA3EC&#10;qIruP55leGZWVlkx8pAZfrT9hX9oj4n/ABm0vx18O/jfb6W3i/4Y+Mv+Ec1nVdCheK01cGytbuG8&#10;WJyxgZ47n5otzBWQ4OCAPfXlCDJr5k/a5/4Kh/Bn9mrV7zwR4S09fHXijSJYR4m0rS9es7S28OJK&#10;uYm1G8uXWG1eUlFigJM8pkUpGQc1wUv/AAU9/aTbZpkf7G2lWevXlvJc6L4O1T4hTJrWoWqgA3f2&#10;VNNf7Nbbz5fnXTQIGBycFS3zx4B+Ofxr+Dfxr8RfG34QeI/hZa/CnxxrV3f69pN/40vLnRZ/Eks6&#10;oyaJqH2CJ5p7p/MZ4beK6jMscn3Geu/8Sf8ABU34z6fqFx4Og/ZKs9F1yCOJ7hvFnxAt7O1sYZc+&#10;XcXH7nzYQQrSLDIkc8ij5YyTivhofHubSf2sNW/bf+Mv7WvwR8f+J9OhgtPCdr4gs4H/ALPuVd3h&#10;j0rTH1SFrZImky15qAg2liybmYtX0loH/BWb9sLxhrt3o2mftg/Bu8/sbTTe60/gbwaNV+1SmLcm&#10;naav9oFrq43bVaSUQwh2Khnxiu2+C37SH/BTD9oPxdP8N/Df7UtrpviuKwt9X1ezf4e2kNl4W0+X&#10;csK3huIRLfXMxjkxHa4ijMMga4xsLfY37Bv7Tfjr9oPwBrnhn41eHbfRviN8PvEUvh3x1ptnkQS3&#10;CIkkF9AG+YQXVvJFcIDnCybcnbk+pfGP4TeC/jp8LPEHwa+I+j/2h4f8UaTcabrNn5hQy28sZRwG&#10;HKnByGByCAR0r5lvE/as/Y6e18PeOPCmpfGD4eLN9ntfFXhXS93iLQ7YDCi+0+IYvkVePPtF8045&#10;tyfmPdeBPiP+z5+1r8L5dV8Ca/4f8ceFdUWW0vIUCXUDlfllt54mB2sM4eN1DDuB0r5Q+On/AARi&#10;07x7ok3wb+Enxek8N/CzWtVhu9a8JTWbzTaaEkZ5V02ZJEC+YW2gXImEPzeXtGEX7J8C+CPh98E/&#10;h1pvgHwTpNnofh3w5pa2un2cJEcNrbQp0yewUZLMc9SxySa+Cv2l/wBohf28fiLP8PtB1S9X4LeF&#10;I/7WvI9F17Sre88c/ZmSRr0W+pSwpdaFAyuHZGZZ5BwSFzXS/su/sr67/wAFApLXxV/wjFp4L/Z5&#10;W4FxBN4Y0a68NXPxPhZCVWSxS5ZYdO+YFnZVe5AwqohNfphoHhzRPC+jWnh3w9pdvY2NjAkFnZ2k&#10;KxxwRooVURVACqFAAAGAOleJ/wDBR/47fEP9m79kjXPiv8MLu0tdUtta0PTpNTu7P7QunW19q9nY&#10;z3YiyBI0MVy8qqflygJDAFT8y638E/FHhX/goZ4d8MeO/wBoH4pah4f8afCy/WzvG+Imo2skviCy&#10;v4pHcC0lijh3Wk5xGkaoRE21cqa9zk/Z9+IemBh4O/bQ+LOlr0jjuNWsNTVef+n+znY/8CJrxb9p&#10;L/gnZ+0F+0Fctqt9+2HB/aklvHbya3J4MbT9TngRiyQz3Ok3loLiNSThJI2Vd7YA3GvCrv8A4IWX&#10;+teIZ/E/xn8M+FPiXcXFws1w7eNr/wAPtLtTYsbNBY3EwjVAqpGJgqBQAMAY+of2efHMP7EOjf8A&#10;CtvAn/BJTXPCOgyTIbrUvhTqmk6rFduqhfOl3z295OQByzxs5GcAnivYof8Agpf+xbpXiCz8G/EX&#10;4zW/gLWNQUGy0v4lafceHZbjJAHlHUI4llGSBlGYEngnIr3Kz1aw1G3jvNOu4riGRA8csMgZWU9C&#10;COCD2PerEoZhhR35r41/bg/YW/aT8cfHxv2tv2TvjpNpviJ/B8Wg6z4N1C4jt4tStIJZpohaXvkS&#10;tZSl5nJykkTkIWC7c18h/BP9qv8AaI/ZD+PuuaT8UfgB411LXviNfLf32g+NtNSHxFqDW1oqLFpN&#10;5byTQatHGsbBYcQhGlLFkDtX3h8Ef2sPgr8edX1Hwl4O8QXll4l0eGKXW/B/iTTptN1fT0kVWR5b&#10;S4VJPLOcCVQ0bMGCu2K4/wDaY/4JwfssftRa/D8QfFvgNdH8Z2M0c2m+OvDey01S3mT7jtJtK3AH&#10;92ZXXGRjk15h4b/YD/acm024+EPxI+NOh3nhJr6Pd4k0GGe01KfT9snmQf2cyyWNpcs3lgXdv5ZV&#10;S7Kivhh7j8VPix+zr/wT9/Z3tdV8RGHw/wCFdCih03QdF0y3MlxfXBBEFnaxD5ri4kZTtUZLHLMc&#10;bmGB+x5+y38Xfi78XbT9vf8Abb8OLp/ieO0kg+F/w4afzIvA1hNw8k38MmpTKq+bIMiJf3a4G4D7&#10;DEaBt4FOrz39oT9qr9n79lbwknjf4/fE/TfDenzPIlr9sZmmumRDJIIYYw0kpSNS7bFO1VLHABNc&#10;va/t2fB7xB4btfFngnwv4/1yx1CzjutNudL+HeptHeQuAyPHI8KxlWUhgxYAg5zXgv7X3xC8E/tf&#10;eFbfwN4x/wCCcvxw1ibSrr7X4e8R2q6LpVzptwVK+ZbzT6krrlSVZHjKOvyurDivkP4ofsPf8FDf&#10;jn4oge1+Ctnb6bCxa31f4iWuhtrKlUkjhdrrTb9yFhDkrDHHFApBPkngHovhD/wRe8a2Ws6P45/a&#10;Y+GOh/FnVtLjQ21j44+M2pzaakigfM9oNMfe2eSrzSpntggD7p0Hxl+2n4Y0G38M+Ffgf8G9J0+x&#10;hWHT9Ps/FmorDbxquFRUTTVVVGMBRgACrsvxh/b2gcbfg38JbhflDEePtTiPXnrpjc46VleC/wBs&#10;/wCPmh/tN+Fv2f8A9pX4F+H/AA3p/jrTLz/hFfFHhnxZcalby6pbgSnT5hNZW/lSPbCWZMFtwhcD&#10;ODj6bi3NH81fEH7Zuk/Hj4w/t3WPwJ+HPx88UeF9Htfg3Nrv9m6HrVzp0F1qB1WO3UyzWjJPzDv2&#10;srERsiko2SjfOnwe8M/txfGHw/rGreBfAVxry6P4k1DRbTxD4s+PGsfZdRazunt51urcBpCRLHIB&#10;NB5G9cExDGxvSNU/Y7/am8R63Hfat+z/APBe50y+t5I9c0PxJ8QtY1ZPmjb5rSd9OSW2bdjJJddp&#10;4VWG4cnpH/BKv46eGtbm1TwN4T+BejxpDs0r7doMuqT2uFx5csj20S3kR/6bo8w5xMM11emf8E+/&#10;2v7SGHSLX4jfBHS9H3LLdaHp/wANb+S1E2P9bbFtQEtkR1Cwuir2Aq/Z/wDBPf8AazW3n+0/tSfD&#10;tJ7j5J7r/hTUUz3EI6W8wkvCs6qCwEjgygE/Pycx65/wS3+LnjTULfVPGP7Xdks9tNBJb3mi/DwW&#10;15beVnasd099JKQAWCs5dowzeWU3HPqX7ImrfHv4E/thXP7IvxH+P3ib4ieF9Q+FMfiPw7rHjJbZ&#10;9Qt7631I211brNFGjSxeVPasPNMjgj75JO77Gk5j5NfMP7XPwf8AHh/aL8I/tL/AvXfDep+N/D3g&#10;rVtJk+HPiHUVtW1/SJbm0mne0mzugnjmigQO6NCfPVHMe8PXjP8AwT48eeJvgn+z7deC/jJ8BfiV&#10;oWvP488TapLpa+AdQvvIhvNau7qHE1pFLDIfLlT/AFbsOeDXtk37Ungi3b9/8MPisvfdH8G/EMnb&#10;Ofksj79M1j6z+3f+zt4a48WP400b59jf2x8L9etNrYJCt5tkuCQMgHqK5fU/+Csv/BPDw+F/4SL9&#10;pnSdL3SNEP7Usbu1w65yp8yJcEYOR1oi/wCCuP8AwTSmXd/w2V4Jj+bCibUimT9CtWIv+Crn/BNa&#10;aNWT9tb4e8/wyeIolYc4xgkEfpwOOlN/ZH/aD+E37T3/AAUR8ReM/wBn7xxpvi3wz4f+DNjZ6l4k&#10;8PXUdxZLf3OrXDrZvImcTLHb+ZsOCFmBxhhX2pXgv7cX7X3jr9lTTvCMXw2+Al38Qta8Xa9Lp1no&#10;9prkdi0axWst1LLlkdpNscLny40Z2wdqseK434QftzfHv4+6XqWrfCn4ZfC6+/se9aw1izf4lajH&#10;d6XfJjzLS7t5NGSW3mXJykiqwx0rzf8AbK+Cv7W37T3izwP4/wBX8G+B7OP4fRarcQaXovia9ub2&#10;9urqGGOMwSGKyMMiCOTDLcRbmb76gHPkH7L3wbT4eftyeE/EmoXslrqQuNWsrzQ7uRFmRrvTzOl0&#10;0Qit5D5xtZkM0sBd2tSPtE4AI/QVkyMV8O/tfftSfFL9k3/golY+IfhrYaBM3iD4MLBdDXoJniUR&#10;6ysSP8ksKZWW6iGJJEDK7KhMjJG/rHwK/wCCt3/CReNJPhn8c/gPruk6nYXT2ms6h4d025uo9PuF&#10;jMqfaLR41uYlmhVpogizMYwzOE2mvrX4YfFv4bfGvwTY/Ej4ReONL8SaDqSs1jq2j3izwS7XKMAy&#10;k/MrKysvVWVgcEEV0dfmj4j/AGXrST4/ftKfs6eHL+60vWvMh+IXgO4tdjLeNq63Duk1tKjxTiLU&#10;7WfbLt8xfPCrIuAB0H7KX7LHwE/aj/Z9+G/7TOpeOPiRfX2s+HbbU7Sa4+It+lzp0k0atNaLPC8c&#10;pjjlMiCMttGz7vFeiw/8ExP2EBNfXmv/ALPem67JqV4LrUpvE95d6n9rnXpLKLqWRXYepBP5mu58&#10;HfsufstfDorL4F/Z/wDA2jtGAVksPDFpC4AGM7ljz+tUPHf7Yn7GfwXuX034i/tN/DfwzcRcNZ6n&#10;4usbSYY6jy2kDe3SuKt/+CrH/BPfVNZj8PeFf2mtF8RajKP3Nj4Yt7jVJpMj+FLWKRmPToD61ta3&#10;+23oNrZfaPBv7NHxx8TSMv7u3034R6nZlwehV9Rjtojnt8/P5Vpf8E+bD4t6n8TvjV8aviB8GfEf&#10;gPRvHHibSbvQdF8Wx2yX5a20mCznmdLaaZFBMCAfPn5eQBivqU7miwP7tfHn/BQH9m/9rnUvjBov&#10;7WP7LPiVr648N+E59G1HwbarYRalcwyXHnyS6fc31vPBHK+EDxuqeaIYx5i4w3yX+zX/AMFJPhj+&#10;y58YfGHgX9oK41a51jxR4m/tTxlrHiDThp/iTR52traKGC+0xwktxDFCkSJNZQmELzsYFpG+/vB3&#10;jH4MftPfCSPxT4R1HRfGHg7xJZOqy+UtxZ3sBYxurqw2ldwKlWHXjFfLPxK/4JWH4UeN5vjb+wxr&#10;Nto+qNYizuvBHiS+nOm3FojNILWxu0b7TpQLO2I4y9sWYb4ducd3+yj+xfc+FviL/wANEfFrwfp+&#10;i69Fa+TonhnT4bJl0xnhxPdXM9pDEl3dtulhWXYNkGQuTLKzQ/HPxx45/bX+L+ofsD/sy+JbzTdJ&#10;01oh8cPiNpw+TQ7NxuOi2kn/AEEbiP5WIz9nifecuVFfZ/w6+HnhH4V+B9I+G3gLQbfS9E0HTYbD&#10;SdPtY9sdtbxKERFHsoH16nNb1FFfJf8AwVE+Dn7W3xA0zwH8Tv2V7DQvEEnw916fWNS8B65Czf2x&#10;N5aR21xAPPhjkuLYmZ44pZEjZpAcho1r5X/Z1/be1vRP2k/FHxH/AGjWXxJqVnoFrpGvR+H/AAje&#10;2GofDm0TzbiQajps6s6RSyMpeeKWXcY4/kMaiSvtjwd46+AH7V/wsl1XwZ4m8L+PvCGrRvb3Ulnc&#10;QahZzZVWeGTBZNwVl3owBGRkCvmD9oL/AIJZ61a3uh+LP2YPGslxpfhSWW60j4Q+O9Xubnw7BKw2&#10;l9PJLNp023ci5SaBQ7gRBWcGp+zd+yP46+K+s2M3xe+EuofDvwNpMlve6n4Hvp7eKTXdThlaRIZ4&#10;9PmNjLZQvHHOJEgheZtqsNiNu9q/a4/aZ8X+CtY0r9mj9m7R4/EHxk8cwufD+l7w0WiWO7y5dbv/&#10;AO5awngZx5sm2NcknHuH7If7L/hn9kr4K6f8KdB1e71e886a/wDE3iPUm3Xeu6rcN5l1fznvJJIc&#10;4/hUKo4UV6pTXhSRGjkG5WXDBhnIr88/2ZP2gfhf+zJ8XPix+yL8V/Gt5deLNH+K2tan4Z8Pafot&#10;5qV+dB1Bo9Qs/LitopXMSLd+WNuQCm3Axiu+13/gpb+zZpWi2fiDSrLxpq1pqGoGwsby18E30FrP&#10;diTyvs32u7jht1mMnyCJ5FdmyACQRXE+Nf8AgqleeD72TT9X/Y58f+Hf3jpbv8QNa0TQVvNh+Zrc&#10;S37NdKBlj5CyHaCcV5346/4LbeGtDtNNvvC158H7+G6v/s2o2+n/ABcW71HShgfO9l9kiebBP3IG&#10;kc/whgasSftd/t+fEG7W78Ba5ps3h7UmK6br3gX4A+JNRWz+VWVrz7W0e1T03QLMQWUmMDJrF+JX&#10;7Vv7Z3w5hMvj34q+L9B/s+PzZ5rrwHo2k2epQn7ogutWaB7d1YEsZbYrj7pblh4beft9aR49+JGk&#10;+OfEHxa1C+1Dw7qH23Q/EGqfFzwpCvhKaaP7PM5fTJpre6glEnlFZrZPv7d5Yqw/RT/gnT8K/wBo&#10;LSPiF8RP2kvix4u+Hmp6D8U9L8OXegzfD3Wpby2uprW1nhlu+YxEglhNr8sUs6kxMVfGCfrqvnf9&#10;qvxr8V4v2mPhb8HfBHxX1bwto3ibw34ovdYn0W1snnnuLJ9J+zruuoJtqhLm6yFAJJXJ4oPw2+NX&#10;mLPbftjfECPbncrWGhur/g2nGk+BPwH0v4G23iR7Xxhq2u6h4s8UXGva5qus/ZxNPdzKiHC28Uca&#10;KEjQBVQdM9673H8814F8Qf8AgnZ8EvG/xp1P4/aF4q8aeD/EuuGP+3LrwV4kbT11JkiWINcIEYS/&#10;IiDa2UO3JUkklvwk/wCCd/wq+BMerw/Cr4q/EzQ4td1IX+rQ6V42mtIri68pIvNMcARAxjjRSVA4&#10;Ud68c+FP7Wfx3+B3xj+Nmn6z8c/EGoaF4A+IwtY9O+IGnz32ixaS2jabcqH1aJJJ9OkDzzSGW43w&#10;BSuV4cr9nfshftifD79sbwNqXjPwHY3FlNoettpOt6ZdXlrcG3uRDFOpSa1mlhmikinikjkRyHVw&#10;eDkD2CviX9rT9nb9ub4eftUeIv2v/wBj2XwLr1t4q8L6RpfiTwv4i02VtSQWD3BRrI/a7aCUsLk7&#10;llli+4ApJxnyrUf2tf8Agp94e1fUNNv/AIH6bfLYzAwyaf8AAvxSEuo+dyxOLuRTOuVyrlID/wAs&#10;55DnGja/ti/t/WviObQ9T+A9vdWsmntdaXrcPwZ8ZwWtwwj3G3nBt3ltZCTw2yWIgElg3yVha7/w&#10;VB/aG0XwRB4tb4YeF7a/VfN1DwtrWk65p+oJEpxI0DS2/wBmuCuQRidVYH7wOFOBrX/BaZdC8R6f&#10;p978TvglHpesWPmWerXWtalbvaXBHyw3trLCs8AJIAkRJVHVtvGbWg/8FuNCufCLapquq/BObWLW&#10;9S21TQh8Z4LORFO7NxDLPD5FzFgBwscrS7HGYw4ZA34+/t76T+0d8PrSx8Da/wDCWSTw94i0DxXo&#10;+oW/xaWSG7uLDUIrv7G+6zj+yM/k+WGuvIQmdSrldzL7l+zb8TvAPxj/AOCpMPifwdZta6hpv7Pt&#10;5b+JtNuYxDfWNxPrGnSxQXcXXcI0LRt8ysjloyVfc33BXwN+2B8NP2Vvjd/wVAs/hz+0vcae2pQ/&#10;BnTb74drN4ml068trr+1dVivXtGhmjkEjxvbAlclljx/CcP1L/glh8PtO8NQeCPhP+0F8SPCOh2s&#10;rSt4d07VLaWxvSQQFu0kt/Muk6ZWWQ5xzXL6j/wT1/a00izez8OftM+B/EFta3Cy+H9L8TfD2a30&#10;/RtsgZRBYWl6tluXHyySW0jqcHJxg8RqX/BNX9qTwpqkt/4CubfTNOmLXurWfgH4uahoNzq18zEk&#10;+VDYxWMMONvyRQxOx3MZs4rybwH+xD8fvhN8TJfi5oX7N/xG8BeOdVkeHUPFXgzxI9xZJCfmNxcv&#10;b6pe3+qSFxuKMYFb+IEHFemeI/2j/wDgop+zp4Sj1++/aa8cXdra3hsxN4++HMK29wS523t3dXVh&#10;YRadbhQSyLcXUhDIBlt1epfCL/gpd+2Z4Xj8H+Ovjp4Q8H+Mfhf4g1rStL1T4k+EtFvNHht5NRuU&#10;tbWe1S7nkfULcSSxl5hFBHsJMbSHiv0MgLEHc2eacUX0rl/i7b/Cd/h9qtx8a7TQ5PC9vYyTaz/w&#10;kkcT2SW6DczyiYFNo6/MMCvxn8dWPhTUz4q+Nnwp8dp4Z+FGka8lz8PdH1KeP/hKBboxd762muJb&#10;fVLe2nlIFtbxzTMIxg28iyCM/ot+xFqf7T+r/s/6bqv7XGmW9n4qubiSSC3WRJLqOwIBt1vTFHHF&#10;9rCkrL5SqpYcKDkDa/ah/Zl+Ff7XfwmuPgv8YodQk0a6u4Lpv7M1B7aRZ4JBJE25OGCuA2xwVJAy&#10;pFcrpXxs/az/AGRWaD4z6NN8XPhzCwW38WeFtGSHxFokA4JvNPgUR30SDrLaqkuFJ8hs5H0l8Jvj&#10;F8Nvjj4Js/iR8JvGth4g0O+j3W2oabcCRCc4KN3R1OQyMAykEMARXUq24ZApJQDGQRXyH+0ZF8af&#10;jh+1xrf7N1r8abjwj4P0v4c6TrMNrp/hfSL+bVLi5vNRguA51K1uFCottbgBUH+tbOeK4uL/AIJS&#10;fCW9mW51/wCPnxWm24H2fQ/FUeg25A/6Y6RBaoPwAFb3h/8A4Jf/ALHOkXcV9q/g7xJ4hlj53eLP&#10;iHrWpxn6xXF20R690rtNN/Yr/Yz8Out5p37LPw6t5IV/4+P+EOst4x3LmPP1JJzVm71n9kP4SR77&#10;/V/h34ZES5zNcWNnt6+pX0P5VhX/APwUI/Yi0/UZNDtP2lPC2oXtvbmWTT9Bvv7QuFjH8XlWokfH&#10;GAduDivB/wBrz9sv4IfFnw/8NviR8BdQ1/WtU8J/EzTNZ0i6j8I6ha2d9aiT7Nqdst3cwRwI7WNz&#10;cDDuuTtHfFeg/sY/GL4c+F/+Chfi/wCHPga1Wx8P/FjwbZ69oOmrpzWLWesaW8kOpJNaOqsks0N1&#10;ZSiTaBIsRIZscfddfNv7ZX7AF/8AtH+J4/i38KP2g/GXw38aW+mw2M1x4e1y6h07WLeGSSSKC+t7&#10;eWJpQrTS7ZEdHUSNyw+U/EfxO/Za/wCCk3wq8eyW/iDxj8XNW8P3jeRFdeD/AIha1qCxbj8kkTwv&#10;LPHIp5dprV4yuAEyCzexf8EhPHXxn1/wd8VPAnxu1/xdfaj4V+JT2lmvjhrv+0LW2l0+znWFxds8&#10;yqGkZ1ViRiT5cLgD7Ar8+fAvxX+G+neNpNB1nwnoXxCuD4k8Qxa5p2uaTa3d/ZSRavdoiwuiG6Ke&#10;WqnJiuI1zsaSAJivVPAPiT9mf46+Gm8U/Dj/AIJka94m0ltRvdObULbwRoDQSzWlxJbThWlvF3os&#10;0TpkAg4yMg15z44/Zx+Pnhe0Cfsr/sO/EW10Z9WkvJPAXiy/0dLGxkkIZ5NJu4tT+16JJuAYGBnh&#10;BziEZJr7M/4JvfCn4jfBX9jvwj8Nfip4Rm0PWtNbUDcaXcX8FzLbxy6jczxK8lv+6Z/LkTd5fy5z&#10;gAcD3ivjHwXb/BWz/ah+P138Ub3w7/aN18RLDy4vEE1vvW1TQNLEZRZTwm8zcjgtu7jj0KDSf2Wt&#10;Yj8q30zwHdLuxtSGycE9ccA01vhn+yvqLLG/gHwDOwYhV/suybDf989eP1qGT9m/9kjUo8y/Af4d&#10;3Ch8/N4ZsXAb1/1dVU/Y1/Yx1B2uE/Za+G0xPLMvguwbP/kKnx/sZfsfwEND+y94AQ4wpTwhZjIz&#10;ntH6mvnz9qX9mLwDp/7YPwB8I/BdLn4Zx6rN4okvdW+HRj0u4a5trCG4tjII12XCq8bHy5kkjYbg&#10;ysGxX1F+wD8cPil8ZPAXjLQvjLqel6l4i+H/AMRtQ8J32vaTYm0j1cW0VvKl2bcs3kOVuAjIrMu6&#10;MsuAwVfe2BKnFfInxp/Yj/au0D4seMfjH+yD+0pp3h+Hx1fQ6n4k8Ja14fhkEmpR2SWnn2946TCF&#10;WSG3JjaB8mNv3ihhs8LN5/wU1stRm0bx3/wu9bq3ijhum8I+E/DM0Es3GZ7W4khdNpHPkSIQP+e4&#10;bK1Yl8Df8FCdeuLU3Wu/tDSrZsVuIZtK8LabBqatnDK9uxms5V+XJPnxtjIVCfl5rxF+yF+2Hfzy&#10;WOq61+1xqVjfbJYr7Svilp2nX+kyYJ8o+TqCQXceSFyI4WAHJkPIyvB3/BOT9sTU/FlndeK/hf8A&#10;GXUdLLrBq1r4o/aQuYobiHIzc2xttVlmtZcgsYZRcI2QFkTkjudL/wCCOmuy3F1a6x8ILnULOTE1&#10;jeeIP2htemv7SdXDBSRFJbzREHG14jjb8xkDYW7D/wAEiPjL4f8AES+L/hl4O+GfhjXLeaH7H4kt&#10;vEWoyXUUSMDxttI2hlOPme2lgSYbVmjlUEN9LfsG/si/FH9l+3+ImufGD4oaf4p1/wCInjdvEN9c&#10;aVpJtYbc/ZLe28vBY7ziDcSAoy2Ao5z7d468Pv4p8Gat4Xg1OWwk1LTZ7Vb6D/WW7SRsgkX/AGlJ&#10;yPpX5L/sdfsvf8EktM8Cw+Efjr/Yvhf4r+BfENxpHjux1T4varYyvr1riKa/RH1BFZbhNk4kVQCs&#10;gU4KlV+hvD/7K3/BJJLnUta0uLwDqEmtEf2xcXnj5777cNm0LMZrt/MXb2bI9q6VPhf/AMErfDdh&#10;Y28ng74F20OmoBYNcwaR+42KACpfphQBnOfek/4WN/wSr8JSeZB4p+BtoyHG61k0nI7fwVasf2x/&#10;+CftidvhXxt4dvyrYH/CL+G57/5geg+yQPzkdB3471vWP7Znwp1OJU8IfDv4oaonAj/sv4P6+yen&#10;GbMADnvgevSvJ/2kp/jR4z+KHgH9o/8AZg/ZC+I9x408J6xHZ6sup6LFpC614cuDi8sZZLqaPO3K&#10;zxeYpCSx8bQ7g/Qn7Lf7OnxT8O/Gvxj+1P8AGE2Gi61400fTdMj8G6FcGaCxtbJp2ilup8KLq8bz&#10;3BdVCRoBGpkA3n6Cpu2Ic4HPeviT/gploX7I3wUl0n4zW1h4j0X40a1fNaeA7P4R3a2eveKb4jiG&#10;WHY9vewr953u4pIo1yeCwDeifsi237S9l+z14bT9r/VtFvviE9q0niCTQbQQ28TM7MkWASrOqbFZ&#10;0wpIOBjmup+LPwq8BfHD4a658I/idoK6loHiLT5LHVrGR3TzonGCu5SGUjqCpBBAINfBn7Sf/BKL&#10;4geH9Dk0n4cT61448Dw2NvbQ+ENO8SJpGowpFIHBmRkax1jAUf6+KKZwu15ZdxB7r9mP/gsrrXw4&#10;sZPhz+1V4NtZIPD9wdPm1bQ4bPTdbshGQgW78NCd7mIIu35rcMGUqVhUcV95/Bf9ob4K/tEeFo/G&#10;fwT+KGj+JdPfhptLugzQt3SWM/PE47o4VgeCBVP9qD4E6L+07+z94u+Amu3rWsHijRZrOO+VctZz&#10;kZguFHdo5RHIBnkoBXwv8Yv2Cf8AgpR4t1rRfEPjTTvAHxA1DSbOS3m1x/ETrLbwsNrjStNurRbG&#10;xuJF4NxObmUDaA+BivKX+D/7f/wd8V3XiaL9nz40eFYZLV4tPs/DfxGvfEGmaY68/bbmKG+uvt0j&#10;AZFvDZW0YLFdy4BrP+H3/BTr4s+NA3hz4bftD+Lte8Q6MhtvEHh9vhjHqWrNdIpR3GmWdlGttH5n&#10;abUMqDydw2ntvAf/AAUl/bNlv5PD2pt8KtT1axiN7qmk+K7C+8HSWFjuwJZZ764ZnbHLLbWs6KcD&#10;ecg16dJ/wUn+LXh3feeM/wBkedtL8kNpup6T4o8uTV5MgeXYWmo21pdXZxyGRChHRicCtTXf+Ck3&#10;7L+qaVb6D+0v8HvGXhBby1a6k0fxt4I+2GKIKzs80VobhoVC5J81UIA6dK7b/gjpeeA9T+DnxM1T&#10;4OR2c3w/vfjXrF34B1LTbcw2t9p81vZTPJAuBiNbuS7hGABmEjHGa+wqa0SSHLiuf+Inww+HXxX8&#10;MzeD/ib4G0rXtMm+aSx1ixS4i3Do21wcMOoI5Havyl/bZ/ZQ8AfDD9oLw7+zD+xdrEnijUltpNW8&#10;VeC72Ga4uvBmnq3mQ38es2LJq0DmVjHFatLPvByFWNCG9N/YZ/a3/ag1L9oVf2VfHGmah4+0jTbH&#10;drnjKW0SG48LyCN2igvptsXnNKEVVSW3guR5iyOJEJevuEnCZ7+uOhr5l+O/7IHxevP2xNB/bp+F&#10;fiHQfFmp+F9D/s7Tfhr8QopBptruZWe7sLmHcbK8bBHmvDNw3YCvZvg1/wAFAPhp458ZwfBj4weH&#10;dU+FvxAm4t/CfjPy0TUsdWsLxCbe+X0Eb+YB95FIIr39Zo3OFb2p9fEXjHSdA+En/BTfxVY/Guez&#10;1TTfjV4Nhn8Daprkasunvp8CW2o6DEXyqxyReXe7Fx5ha5LBtmT43+zv+1tB+x74bvv2etD8Fan4&#10;6+H+i+KF0X4MeJNN1K2WbWbRkVv7OhjnlE1+1pKZIjcwq8bRqpZgUc16Hr//AAU2n02+1qxtPgtY&#10;t/YMq2908njRZFnu2YgWNu1nbXC3V1xzBCXkX+JRxnF1j/gqB8RNNs47qb4CeGtPEcST+IG1T4hS&#10;Rw+G4zjP9oTmwEMMiDkwiR5uQBGxOK86vP8AgsP8WPFJlX4fj4R2JvLtbbw22pa3eXC6i21jJPK0&#10;32JbGBdvBuGSR8/JG3G6DXP+ChH7XMMUn239q79nfS10mTZ4p1W10W4m0+2mD4e1sfM1L7Tqc4JA&#10;/dwrFuODLnNZ8n/BRD4+6VqzR+KP21vh5/psB/sPQNJ8O2BvB8+PtF/ML2e3sk29IY3uJ26hSQVH&#10;pH7NHwh/4KM/ts+LvA/xP+LfxW0/Rvhn4T8bWPiW2uL7wSlrqHiKazuvNhFnEyxy29o6DyzczBXl&#10;R2KwhWBP6UxLKkQVz83tXh/7TX7GsPxu8X6T8bfAHxH1TwT8SfDWk3On+HfFGn/vrdraZ0ke1vbN&#10;z5d5bNJGjlDtcEZR0YZr5w/Zwtv2/wD9l7TPFXws8cfsQah4zubvx9qusaZ4i8E+KtKg0u6gvZvt&#10;JIF7cxzw/v5J/ldGIG0bm6n1CD4lf8FAbsM9v/wTx+zfKpVdQ+LelLk8ZB8pJcY59QcVaTW/+Cj1&#10;381v+x54BtQWYH7d8YpCwAGR/q9LfOT78VM+lf8ABTHU4tlj8HvgzpLf89L34haneAcD+FNMj9/4&#10;ucdqpt8Jv+CrGqy8/Ez4B6LHkkCHwrrN845PG5r2EdO+3qOmKuaf+zV/wUVvCr69+2h8PbP5gXTS&#10;/g5M/YAgGXVfqe/04rqvhn+yF468P/GbQfjn8Wfj5deKtY8O6NqGmafDaeGrXTbcw3jWzTCQIXd/&#10;mtYmX5wF565Jr3aT/V/MK+Df2tvgT8L/ANor/gqRZ+Efitb28i2X7PyzeHZlmEd5a3za6Xae1J4M&#10;iLBHuGCCsm1w0cjKfAf2ff2HfE/7U3g7xlqb6n8JdBjtPGmv+FfEmjx/CEyedd6dfS2q3ySxX8Jt&#10;J3VUmZrQQKXfJVm5rvNQ/wCCXnx9t4be+tvGPwU1jWNO8wafrFz8Jzp8hjdVBiuYobiS2uk+XOZI&#10;GkGTtdSSTVtf+Caf7QX2iXSbzwp8IV0e+hc6ja2WpatbzR3DHeJLOeJFmtV8wsfLeSdQh8tQqALT&#10;U/4JiftAX2i6hpfiHWPDbXEtxnTdW0P4jeJdNuYIcAeXKsLiCY5yd6wxnBHGcscW8/4JV/tHm70/&#10;UrfVtOkeKcHVrRfj14wht7lQjIZLcfPJbTkndvLyoMsPLIIwaR/wTM/bE8KeNIfFGjeOpZxZ6lDc&#10;2cd58evENwskaY3x3MU9q8Vw2R8p2JHz88coHzfR37KHxa/a3+Gn7Ulj+zn+0j4X8AyaL4x0XUNS&#10;8L6p4XYrqUb2JtxKt55dtbwTIVnXayRIVxgg9a+zq+Jf+Cy9vqNppPwY8Q6b4Yj1T7P8VPs01vda&#10;JLqELLc6RqFvteCOWJ2JMgClH8xX2uiu6qh+XdJ0nwl8av2nPhf4E8UeIPEFrHNql1pc2q6H4skg&#10;1eNI9Ku5orSfVYmtNXRc26gwX0LMzYImY5B+to/+CdX7PpdXuPE3xVuGDfM83xu8Tbm7841AcfSu&#10;s8B/se/AT4eeMLPx9pHhvWNQ1zT1ddN1LxV4y1XW5rEOpVxA2oXM3k7lJU+XtyCRXp1c146+Dfwh&#10;+KM8dx8Svhd4d8QSQ20lvE+taNBdMkMhBeMGRWwjFVJXoSoz0rEb9lP9mFpPOf8AZ38Eb/LVPMPh&#10;W0ztGcDPl9Bk4HbNYv7G3g3wx8Hv2u/jF8KvBPhjTdE0fUtB8M+JtP0jR7NLa3iaYX1lO4ijwqsz&#10;2AyQATgE56n6mr4//wCCm2sfDP8A4SbwL8OPEn7Ktx488QeLI9S/sPXdF17+ydW0YWUaXDm0vIUN&#10;yshVnfy4WBZI5BiTPlt8J2/izxr4B+Gtt8Dvhf8AHCbw34djv7pdBsD8Tr6aYSySPM9vOul6Zaap&#10;Yv5rsxWcKq7tvGeOTtPhb8RvHtp/ampaj44vLyy2/wBoabqPhn4jXn2wEnMlrcf2zNBMOMfvAgye&#10;Qua7zwD8D/Et9p9vbWX7JPjXXYtRJC6hN8DdDtb7TAcgGZPEdvOswH3sxXjbhj5VJwOu8O/sG/tR&#10;/EHw5caJ4w+D+p+GbiJlXT9c8O+ONF8KtOn957XRrCYwkDA2idyct8y8VsaP/wAErP2l/wCy7ITe&#10;M/D9rqEXy37a58RvFGvWF2u85/0OaeIxMVwpZJ/vZYbQdo6bSf8AgkT4xu9V0/WfFXx08H2DaTOk&#10;ulf8Ix8KYY5rXBJw1xdXczXYJI4ukn5UMDnOem1b4F+IP2Gfi94D+PXg79pHx5eWPiH4laJ4X8V+&#10;Fb6+to9Bks9TnFoHj0+GBILaQXMlswliVGCqwJIZs/oQjDYOaRolddrD8uK8v/aM/ZO+CX7TehHS&#10;viR4alh1BIdmm+KNBvpNP1jTWBJBt72ArNFyTlQ21gSGDA4r8uvEvhf4ifscftW+Kfhh+zB4/m1i&#10;48M2qz6p48s7qO3t0uLptw03XILkC01fUfLAmMv2i2lEbgKUZgp+1/2D/wBr/Uv2vPh9q+s654Du&#10;tI1Dw5rD6XqGoQ2c66Xq0qZDT2Mkyqzxh1dWT5vLcFd8g2u3f/tDeB/iX8SPgp4n8BfB74jr4P8A&#10;EuraRLa6P4laz+0f2fI4x5oTIywGcHIKkgjkYPkf7G/xl+H3/BP/AMCaD+yr+0F8GYfhfawt5Vr8&#10;RLXUGv8Aw/4l1CQkyXE+oSKJbe7mfLFbwLuJCJJIAor7ZtL21voI7m0nSSORA8ckbBldSMggjqCO&#10;9S0UU0xRt95OvWvJf2lv2MP2dv2qNLtY/i38P7WbVdMmSbQ/E9miw6ppcqMWVoLkAuoz1jO6NwSr&#10;IwJFfmr+0H8NPjp/wTt/a60/TPAfxruNY1vxxpd5faVqWg2ttbTTQ2+ONe0xnjsZIslFS6tY4bmR&#10;k8tcHCn6v/Ys/btsv2mfEmufB7xj4b/snx14TsbefXobGKf7FNHKMCWMTok9uxPJt7hFkUMpUyKR&#10;IfevE0XiF/D98vg+S0j1b7HKNLe+VjAk+0+WZAvJQPtJxyRkDnFfKH7DPiTw1+w74r1iD9vTw1ea&#10;P8UviBrDSa78cNSuFutC8QtuP2ezgu1VRpcUaYWO0mSJd2drSMRX6CWl9ZX0S3FrcLJHIoeORGBV&#10;lIyCCOoI71Yor5U/4KMah4jttY+GvgH4a/CX4cav4j8d+JbnSYfEXxI8MHVLLTIYbC4uyvlxvHIZ&#10;H8k7PnCgCQkdK+dvCn/BJn4oHxPq3i3xb8WvhjHca1dNNqcNn8Hf7TVt3WOL+2L+6jgjA4WNIxGv&#10;RVAAFehQf8EtfAdzZNZaz8ZtcWNtvy+G/B3hnRWVguPlkstKjmXA6YkyODnIqzpP/BKL9miybOt+&#10;O/i5rAbho9R+MWuKrc5IxDcoAPoOnpXZ+Gf+Cen7FnhmHyU/Z70TVeyy+KjNrUn1337zNn3zWx/w&#10;oP8AYt+Ho+0v8GvhnoYjG4ySeH9Pt9vbOSgrzP8AbQ+IX7IHjH9kzx58HdI+OXw40u51jw9cQaXD&#10;D4isYlW/CGS24VwAwmWMjI6gGuJ+BXxx+A/hH49fBP8AaO+FEEfhPSvirG3hz4neF9PupLW307Wr&#10;20S5043unZCQ3IuopLXz/LV3M+GcjGP0gr5q/wCCgF74k+GOqfD/APaZ0D4SeJfGNp4HvtTi13TP&#10;B9il1qCWV5ZlDIkJZTIiyxQs+05VRuwQDXiT/wDBXv4LR3un6fL8JvFq/wBqOY7W4/tHRPJDBQwE&#10;kg1HbFkHaC5UbwVJDArXdfsyf8FBPhj+058WdU+C2jeBfFHhvxBpPh+PWptP8SW1ujPatOYCw8ma&#10;TGH2kZxvWRWXcpBr3yvDfHX7X+p+F/jPrnwe0/4b28I0YWar4i8Sa49hpt1JcQiVY1njtp1jbkrt&#10;lMZYqdgfBxuHxv8Atfzki3+AvgXyzgxyN8SLkqw/DTM18f8Ax1+GHxO8G/Hvxl8Zv2gPhtpPhGx8&#10;Y6lp91F4q8PXl1dWds1vaRWuJtZso7fUNGlZYIcTmOS1wCsiktge9f8ABGuFNL8VftB6LbWsi20/&#10;xL03VLeaa4tJjOLnw/p26RZbMCGaMtG22VADIBlgrbgPuivkv9q/4YeCfjd+3b4F8DfFrwhpfiTw&#10;3pvwt1y+i0HXNNS6tJLt7/TYxOY5QUMiIpCtjcolcA4Y5kvP+Cfn7DV2ihv2S/h/b7f4rHwtbW55&#10;9TEikj0BqC5/4J3/ALEtzElsn7Omg24jk3r9jWS3IP1jdT+ZrK1D/gmJ+xRqJbPwv1i23SeZ/wAS&#10;3x/rdphuPu+TeLtHTpge3FVZP+CXn7JSb/7PX4iWO7gfY/jJ4lUDscA356+4NUZ/+CW37Pfm77P4&#10;m/GSzC/w2/xr17HbjDXR9P8A6/NeX/tefsM+C/gP8LNJ+Jnwr+KnxGj16x8Y6Bp1veax4yn1SGO3&#10;u9Ut7WYyWt35lvcERzNjzo5BnBIJGa+kP2JvE/iXwl8aPE37NnxY8DeDpPFmj+GbTVrPx54O0WLT&#10;xr2lS3M8Ua3duiD7PcJJG2VRmifLOgTlB9SVzXxA+Dvwm+K9l/Z/xQ+GHh/xJCqlVh13R4LtQp6g&#10;CVW4rxO7/wCCZn7P+g+KT4z+C3ifxz8M752J+y+BvGVzBphbHGNNmMtiB7CAD2718+ftnftO6L+w&#10;3qDaV4k/4KueHxrEKq3/AAhvif4Z2+uao4PTdFoz2skYOR8zxgY5z3rxT4c/8F0fin4glurKw+DO&#10;l+PI9PFubvUPDVneWbL57lIwbWBtRlDkB2Med6qrHbxivrD4Vftb/Hf4ueF/+E18Hfsd3viLTY5G&#10;hupvCXjrTZ5LWZcFopre/NlcQyAYJjeNXGRxzXUp+03PZReV8Qf2YPi/oCkBZBceA5tSTHu+mNdK&#10;B7kjNfJnwk8I/FT4/wD7Fviz9hP4cfBrxtNcad8TNUtPBviHxBo8+lWOiaNb64L/AEi7mubyNGlC&#10;RCHEMKvMVQIyx/er9UrNZkhUTPufA3FRgE45qWYkR5Ffmf8AtQftEaf+3Z8Rta0vV9Wnj+A/wx16&#10;ay1K00/T7rU4/FetWzSRzSalDpsn2m2021lj3IXUJI6iZ/3aoDN+yh8OvE37cHxJs/2i/ixZqnwr&#10;8E6o/wDwrDw6niS91ey8SanC8sX9v7r5FkECDAto8EFi0pLYjavpH9q/9pbwr+y38JpvG+qWMuqa&#10;xfTJpng7wzZRl7rXdVlGy2s4UHJLvgM2MKm9jgCvgTxHZf8ABS/9gK6svj/8b/3niLVdcnv/ABp4&#10;ql1S9vvCWpW80avHYXSwLPPZSQn9xBIltBbwsm9p5lkKH7C/Z9/4KPfAj4za7a/DPx27+AfHr6fB&#10;PJ4S8TXkDLOZFDZsryJ3t75ORjy5C4Xlo0IIqt480/SPhT+2Z4E0/wDZVsp7Xx/431+HUPiNoelT&#10;7NLv/DcZEV5qWpRAGOOdFcC3nULNLMFj3NGsgH21AWMeWpzglSBXz9+1n+zT8bvHfi7T/jv+yp8R&#10;/Dvh34gaP4bvtFSHxho815pOrWs7wzJHcCCRJYXjmhDJKm/aJJAY5A2K+QvHvgn/AIKzf2tb6N4o&#10;+KPxUj1i9jL3Wj/D3wj4eXT7NEKLJJbahPbvHcDLgpBdSWczgtyAhNWof2Yf27tc8R215q0fx41m&#10;C10uTd/a3jnTNLs9SuS4ws9rYalFLAQuSJ4rhgM4MEgwwg0v/gkz8efih4nuLz4s/AjwnLoOoMkt&#10;xZ/EP47a94hvtOn2fMLRordP3JYkmOeeXpwVU7B6JoP/AARU0zw9Yzp4a1z4Y6HfXf7m+1Oy+D1v&#10;cPf2ec/ZrmCe5a1kBBKmRYEkI25YsCx1tD/4IyXEBs4NT/bd+Imn22lMraDD4P0PQ9NbRgF2mKym&#10;exnmtYivymKOQJt4xivVfB//AATS+D/hvW7jxXr3xT+Jev6xfWq2+p6teeMpLGXUIxnHnrpqWscx&#10;GTgshK7mxjca6/4RfsI/sq/AvxXZ+O/hr8J4bXWtOt5oNN1S+1K7vprKKY5lSBrqWTyVc8sI9oJJ&#10;9a9eoqN4kRGZRj/Gvi/w345+F/wF/bt+PmifEz4iaD4bbxdfeHfEuj2+taxDafaYDpEOnyyoJWXP&#10;77T3DYzyVzjcufVLT9pH9ni//wCPH48+C5vm2jyvFNo2T6DEnNfnXY6d8PfFvjnWvB2jaXo9w2uf&#10;ELxHqMlzpNwrTzzx65eGNJ7K7m+y6g7RMjqYZbO/WAxvAZFQyV9/f8EmRHL+xJoeoJcXkovvFHiW&#10;6WS+t7iKZlk1y+dS63JM6thhkSkyf3yWyT9KeUmOBS7B6UtfP/7W/wDwTj/Zo/a/vl8Z+O/h9ptr&#10;41s7UwaP43h0e1nvLZeySJcRvFdQ9jDMjrhm27GIYfPN/wD8EQvDV5dxvceHPglLZ28bCwsW+FMq&#10;/Ypun2mKX7aZCSPvQytJDkLtjXB3ZMP/AAQv0Kylt76XwB8DdUa6t5IPE1nJ8O57CDUWIAjuozFc&#10;O9pcqRz9naKFt7nyl+TZNof/AAQy0KHS459R8MfCKPVrC8ZtNuo/B926zW+7d9nu0FzHHcD/AJZ+&#10;aI45hGAd/mbpG5/XP+CEF1J4e1jw94e8LfDC2S8k+0aNdQzalHdaPcbFU+XIwkS4h3ZcR3UU+CxB&#10;YrtVM60/4IzftDeHLq8j0L4NfBO5sdUijkvYYfiV4j06S1v1Xm8spVsJ3twzY3QSGaI7F27FLq8+&#10;kf8ABM/9vPSdY0HxdbfCr4eR694dmc219F8d9cWG4V0aJpxF/ZH+h3RjYgyWphjckiSF42aMfUH/&#10;AATT/Zg/aU/Zx0r4maz+0t4h8O3GqeP/AB2mv29j4b1CW7jtz/Z1paSyzStbWym4me23uscSxgjK&#10;43FE+oKaUB4alCKBgL70hQHqO9BjUjBFKq7RgUtFFIyK4wwrD1H4Z/D3WJJZtX8C6NdPP/rnuNLi&#10;kMn13Kc1yuufshfsoeJAW8Rfsx/Dy/6E/bvBdjL24PzRHpXyl+1N458P+FPjHN+x/wD8E7v2LPhT&#10;rnxKs9FivfFeua/oFrZ6P4Ns7ji2a48qHfPNIFZ0t0/gjDNwQD5Xe/8ABIX9qb4kyW2r/tBf8FGt&#10;W8RXC6gl7eaJY+ETp+j3GCW+zPbWd3CPIyeQuxiON3JzxNr+zZ8Rf2OPiLpHwaivdQ8E3Hizz4/D&#10;PxW+HOvXYfXdVjtpZ2S6sZ5Hj+1MU/0ex2i1fdJmVmVYz99f8E7/AI/fF745fCjWtJ/aD0O1tfG3&#10;gXxRL4c8RXFiiJFfyx28FxHdbI5JEid4biIyxK7rHL5iBiFFfQXlj0p1FeS/tiftU+Gv2Rvg3d/E&#10;7VdEutc1W4uI9O8I+E9NYfbPEOrTkrbWMA/vO33mwdiBnOQprwn9lP8AZY8X6J4tv/2r/wBq7XY/&#10;Enxk8VWxS6umw1r4UsG+ZdF0xTkRQRsfmkHzTPuZjzgcv+0n+1Zr3jz4i6p+zp+z7rkkdv4fkRfi&#10;J4s0eM3F5ZSsFmGmWEaOjTXLx4854y7W6SKNplddngfgL9qT9rv4Q/FH/hBPgdea98TNW8R6s0tt&#10;8FfHUOof2hZ2e/L3NvqN7bW95ZwLnrqED2/8KXLOCrfXvw+/bh+F+teOY/g78ZdH1b4XePPs6t/w&#10;inj6BLT7W2QCbG73G21Bc94JGbg5UEEDofj3+zZ8BPj34eLfFbwzb/6HbzPa+ILO8axvtNV4yskk&#10;V3CyyRAr975thAwykcH4G+E/7Jl7oXwc8UftqeEv2i1+G+mWN3qEngz4oQ+HUsddvtFjdVt7y7Wy&#10;FvDqP2l1LRx3EMvmpJEVCyPgfpn+w/4j/aD8X/steC/E37U2nw2vjm80cSaxHDYi1ZxvYRSTQBmE&#10;E7wiJ5YlYrHK7qMBQB65X5u/8FPPjT4y+NOu/Gb4D6b8SbzSfDfwu+H89xceD/D80sd94w1aXSJN&#10;Q23kkP72HTLeFrYsilFuZJniZ+BG/wBCfsgfs7fBX9mb4DeH/h18CvCmn6bpC6bDPNcWNuitqEzx&#10;KXupWAzI8h+bcSeuAAAAOZ/4KO/s7/BT9oj9kbxnoPxsS2s7PRtCvdY03xJJGvmaFdW9vI6XqMem&#10;zBJXo65U5Bql+xl+wL+zL8Rv2XfAXxmPw11zwT4m8X+A9Mu/EEng3xtq+kF5JbZJHXZb3SKF3MWA&#10;CjbnAxxXT/D7/gkF+yd4JuJLHxH/AMJR4z0HzFnt/CnjLWlutLimDFjLJAkcYvJGJyWuzOc8jBJJ&#10;+nNF8P6P4e0y30fQtMt7G0tYVitbW0hWOOJFGAqqoAUD0AwKvUV8W/8ABQj9vnxb4W8T3P7H/wCy&#10;N4m8N2vxGurPPiXxd4o1cWWk+C7WVCUklnaKRGvpAD5EBDc4eRSuFb4/k+HU1hrGn/shfswaYPFX&#10;xE8Zt/bvijVviNb6J4ks9IhkYx3XiVtVsvLu2uSVxCk/MkiKqxqisK/QD9l/9mj4ffso/CWz+FXg&#10;F7u5ZXe51nXdTuGmvdZv3UedfXUrEl5pCNzfwgYVQABXzT+37+1H+0/8QPH837MX7A+ha5qEnhFY&#10;tT+NPjTwqiyT+HrEkNHYWh8i482+lQPIYo4pZgiAJGxclM/9nr/gqhZeBNMHhn9pnxP/AG/o9u3k&#10;ab8QNJ01I9TG0sHj1fQ0dryyePjNwIFicYd47fIQ/Vmt6D+zj+2D8J20rVYfDHxB8I6siurQzw31&#10;tL/EHjeNjtcEghlIZSAQQa4L4CfEHx/8Av2wdJ/Yz8MfEfWPiN4X1fSbrV7my1zfdah8PrOOICAS&#10;XwH7+1mmHkxx3BNwDyHkVWC/Y8ZJHNcD+0V+yz8Av2s/AH/Csf2h/hnYeJ9FW7S6ht7xpEe3nVSo&#10;liljZZIX2sylkZSVdlOVYg+bt/wSz/Yqudck8Saj8ONcutQk0pdMkvrr4ha48j2KtuFqT9t/1O7n&#10;y/u57V43+2T+yP8A8E2/2R/hFpWq2/7HOkeJfEOo6lD4a+GXhBry5ka+1S53GK1jMkrCCHEbSSPj&#10;akcTHBOFPz7/AMEzf+CXvwtk+NvxC/aR/aP8B+DtQ8XeHPHcmj6J4R8N6X5fh/wzLBBBK72kEnzS&#10;Nun+SWbdJtRXJ3SZX9GLvRdJ1DTX0a/0y3ns5IyklpNCGiZSMbShGMY7YxXyr4P+DXw3/Y//AOCj&#10;/wAOfh98EfDVjpvg/wCM2k+If+Ei8C29jEbGyv8AT4IrqPVLWIri2LhvIkWPCNvjO0MMn7ysfDei&#10;aac6fpNrb5/54QBO2O3tVoQqpyPrUlDDIxTfLT+7TqKKKKKCMjBrifjH8AfhR8d9HtNF+KXgq11R&#10;dPuhdaXeMzxXWnXA6T208bLLBIP78bq3bOOK+e/hr/wTN+KPwKm8R2XwR/bj8XaZpfiTxZe+Iruz&#10;1rwrpWpTLeXbBpz50kSlgzDJyMk8klixbf1H9jH9r2+8tbX/AIKR+I7LZ/z7/DTQTu/7+QN+mKfY&#10;/seftgaekKn/AIKIapfGMnzP7S+GWjkS+x8lI/0xWrZfs7/tl6b5e39q/wAI33lqd39p/CuQ+Yec&#10;bvI1OLp/s46VbX4OftnIefjp8M5OQSf+FZ6hHn1/5jLY/X8+abc/Cv8AbShgY2nxH+GN1J1WOTwn&#10;qNurevzfbpSAPoa53wF+zb+0/e/tceEP2gfjG/w9ksfCvh/WtJh/4R2+vROyX/2VvN8qaHbuDWca&#10;48zCpJJ98lSv05XP/Eb4VfDj4v8AhibwX8U/A+leIdJuGVpdP1exSeIuv3XAcHa6nlWGGU8gg18x&#10;fFT/AIJ2/EmX4keEfHfwi+KWl39j4N8Srq+iaH4+sJLq6sl+yTW7WkGqozXAt2MqyFJlmbKABwoC&#10;jE/ac+MH7cf7NWl+E9T1XwJ8OdVXxV4xtvDsUOjX17LJBNPBM0MmJxAr7pYkj27gT5pYbiAjee/D&#10;7/gor8arb4z6T4B+MXgXwu2k6t4ot9Akk8OrewarplzcZjga7sL5Y7iNWnCJvSKWErJ5gnwMH7Or&#10;zD9p34reO/hbpvgyDwC2kx3Xin4iaV4cuLzWrOW4gtIbt3TzfKjliaRgwRQu8DL5Ndsnwi/acSQs&#10;fi54FkTb8qt4DvFIPrkaman+EH7OXi3wV8c9c+PXjvx5pup6lrPhLT9AWz0nQ3tIIobS6vblZD5k&#10;8zMxa9cdQAFGBkmvXq8B/ba/Z/8Aih8VLn4d/Fz4JwaXdeK/hb40fW7HSdXvntYdVtZ9PurG6s/P&#10;VH8l2jut6MUZd8QU7QxZfm9/itq37PH7dOsePfG/wK+JXh3QviN4FtxrlhZ+B7zWEOv2Exjjljk0&#10;qO5idpbSXyzhwxFohZQcV7v4f/aA13xhY/bfBX7MnxYv4xyPtvhAaQxP+5qstq3/AI7is7WfG37e&#10;OsXpi+HH7ENhDbMCFu/HXxQtLFx1A3RWUN77dHrU8LeD/wDgorrcmPGWhfBnw1Gx4/s3XtW1llHu&#10;HtbMZ+hx71tXnwQ/bL1GBoF/aG+H+m7hjzLP4ZXksqf7pl1Yp+aGuauf2Gv2pNemZvEv/BSnxxbw&#10;s2fs/hrwP4fswn+601nO3/fRNXbP/gm54b1OwXTPiv8AtR/GTxxbrcRXCw614qtrNVmjkWWOVf7L&#10;tbTa6SIjqw5DKp6gGvoy0s1tbWO2RmKxxhFMjlmwBjkkkk+55PepJJUiGXNfI/7dv7YHjNvHEf7F&#10;v7JutKfiDqlitx4w8S2NxbO3grSXLDz1SZ1Sa/k6QW7EEAmZhsVQ/wAo+EvhbJ8Q/F91+wV+zTfa&#10;pocVlOLj44eNY49Y0vULOKVleQP517LDf6lqALq1xhgsTPICD5YH3to2jfDf4D/DC30TQ7DTvDfh&#10;Twro+yGCNRDa6fZQRf8AjqoinJPPckk5r4A8O/8ABYH426r8Xbn4gWngK/uPBmraxFB4J+G9z4Pu&#10;LfWPEHh8k7Nb0yRd8l5NLh5DCyLbJDEoMySNk/bfwc+Pf7Of7Yvw2uNU+G/ifSfFGk3UclnrWkXk&#10;QM1sTujlt7y1lAeJgd26ORR06EEE+Y+LL/WP+CYukR/EX4VeMmu/hXcavpunTfCPVpmkawkubpYM&#10;6FL80gkLSBhYNuicKwjMAGT9wW8nmwiTnn1GKkooJwM14T+27+2HB+zF4IsNG8C+E28XfErxZcPZ&#10;/D/wRa7jJqFwqlpLiXaC0VpCvzyzYAAwoO50B/PHXPEPxR0Lxgvgj4W+NJPHX7QnxcupLHxF4kvv&#10;7Q0a/wBFhiDuJZ9H1GzlhXRbUZVFzF5jMoUyPIzH7r/ZV/Zk8D/snfB6w+FXgyOO4kSR7vWtZa1j&#10;hm1W/kOZruQRqqhmJ4UAKiBUUAKBXzd8Sf8Agq/4hsv2k/GXw1+D/gnw3q3hX4ciCHWr7WdcjsLj&#10;Xrwzql5Dp0s8sUJNqm5WGJDJPsiPlbt9fS/wl+NnwC/a8+Gc2o+C9VsPEGk30D22taFqlqBNbfwv&#10;bXdpKN0bjkMkij2yDk8A/gT4pfsGWF98Qf2Z/EKal8NNMsxca18JfEmoeXb6XbId9xcaReSkm1IQ&#10;M32WYm3bGFaDOR9afDTx9oPxQ8A6L8SPCs8smmeINJtdT017iFo5Gt7iJZYyyNypKsMqeR3reOSO&#10;K8Z/bM+DPxF+Kvw+0bXPg1FpM3jTwR4mt/EHhez1y6eCzu5kjmgmt5ZUSRohJbXFxGsgRtrspIIz&#10;XyX4/wD22v2z/g5d6fH+0X8KfCHw386GVriG60+/1jewdVjWzuIpYLW8YknMIlS4A2kQyZbb5jqf&#10;7YX7cvxsvH8M+Cfit4o0lZrlTpuv/DD9l7XLuJ4QDmO9TU45/srHjDwtOv8AF8o+U9VoXwH/AOCi&#10;HizwvH4p1j4l/tF6leXVusV14ZkvvDmhCOUNtknt7xII32YJZFntlY7VDqhJIseIv+Cd/wC278Rp&#10;tNsofDGoXNrpcmPt3xR+PurKusxHgx6hp1it5byEqSS0D25DqACEyDseE/8AghhYW+tweJtS8K/C&#10;HScK0jaRH4d1LWFtrvPy3Nvez3cF0hAJUwsxiI5CA5J9G0z/AIJT/E+00trOL9prw/pN5cYOrar4&#10;a+Etnayawc9b23eeSyuX24Xe1vu2qvOck63gz/gjh8FrDVNN1L4sfGbx544g0fUYb/SdBvpNO03T&#10;NPuIp4542t4tNtLeSGMSRRt5Al8klFJQkZr7CqM26tjec4rxz43/ALBX7Mnx71K98ReMfhvDa65e&#10;xqJvEWhzNZXjsmPLkd4iFmeM8o0qvsPTFfKnw3/ZA8C/sZ/8FUvDemeCfFXiLUrHxZ8CNfVF166t&#10;3EdzBrOlyy+WsMUSR7hLvYKvzOzMcksa+xq+Df2uZPiJf/t66r4Y8K6jYXmnyeCNIu7jQVvFXUmu&#10;UbU40ubaBLi2uZ1EZkjfyZX2hlDW024Y2P8Agl34Gg/aE8ZfETw9488e+L30vwnpOiWun6Vo/jq8&#10;tLaymnW7knCCy+xhG2iFGikt7eSJoijRKyszfXk/7BvwGvE8q+uvH0y+T5RVvi14iAK+p23w5963&#10;P2cP2Nv2bf2SLPWLL9nn4ZQ+HV8QXSXOtSLqV1dSXkq7trPJcyyMcF3PXq7Hqa9OrxT9sL9iD4bf&#10;th6HZr4m8Q+IvDfiLQ45R4Z8ZeEdcnsdQ0syPE8igxsFmicwxh4pAysF7MAw+L/G/wDwTs/bl8M+&#10;NNc0TwB4IutZ0O6WNV1nSf2jtd0OQsoO24soHE72r84khuZbqFmAKBVLgxaR+xd+37Fq1j4i8UfC&#10;bxt51jbeVJpum/tKahJZ6qOpeZTdRPbzggATQt5bb3Jtjhcb0f7F/wC19p8v9laXovxuazW+e+t9&#10;Uu/jmkl2p8wMtjcR/bxHc221mXfG1tMqxp87sWemX37KX7eHk6pBa+G/jFbw6tcHyzY/HOBrrQxw&#10;POs5J7mSOUNtDm2uI3KtJIouCoQiPTPgF+37oVxcXep/D740XyyGO1axtPipYqqxcBr+3lk1MtBc&#10;/O7NbzLcwuYYtrwhpBVTxZ+yl+19460R/B/jK2+O+pabbwwyWqalquhmG/uonEsMs6RX5ltrmGWO&#10;GRJoZWgZg263GFU+vfsW/DH9syD9syP4vfHLwJfafoDfBUaFq2q61NYLeX2qx6lDPaq8VnNIjGOK&#10;S9DTqsSOzAiKLO2vtaivGv8AgoN8VPHvwP8A2JPip8X/AIXIx8R+HfAuo32issYYx3CQMUkAPGVP&#10;z88fLzxXmf7JH7K/7PvwM+Gemal8O9K0/XtU1jT7e71r4iX0K3GpeJ55EEj31xduDJM0rMZBuYgb&#10;gFwOKz/21P2bPhZ8Q/hR4i+JUaR+F/GHh/w5fXGi+PNJkNpfWGyIuUeaMq0lu2zEsLkxupbIzhh4&#10;b/wS2t9db9pvwH490C4srS68afAW31X4m6DooHl25dLGXSpbxIo4be2uN8+oxxRRx7/JQ7nbGa/S&#10;+KMFAxH6UC2VeV4+lPVAvSkdSy4r4Z/a/wD+CPPwm+Kfxm1b9oj4c/DPS7668U2ssfjzws2tXOjv&#10;qrmLYLu1vbUhre4YDZJE4MFwv39jAs3nnwx/at/aJ/Ysk0/4IftN/so/E678E2KrZ+HfF2leDjqF&#10;7pdmgxDDqC6Ubi2nCptjE9s+5toLW6HJr3T9j/8AZ/8AHfxo+Ljft7ftQ+G9R0zVPJmtfhL8PtYQ&#10;KfCGlONr3U8YJC6ndLhpDnMMe2EHO+vrG50+xvbeSzvbVJoZlKyxTLuV1PUEHggjt6V8h/FX/gjL&#10;+zF471eVPBeq654N8N3t3Nd6p4B0aGyuPD1xdyAZuksLy3migmBGQ0QUA87c/NXqP7Fv7Cvwr/Yj&#10;8L6n4f8Ah/r3iXXrrVriNrvXvGGpLeXwt4gVgskkVE2WkIL+VCBtjEjepr3FVCjCiik2rjG2mtBC&#10;53MnPrSiKMHISnYB6ijHGMUY9qKKKKGUMMMK8z+PX7L3w6+PK2msaol1o/ifSUkXw/4y0Nkj1LTN&#10;+Cyo7qyyRMVXdBIrxPgbkOAR5uv7Nn7b9vFDb2P7T/wxxGm2Sa6+C108kxx95tmtouT32qAT0AHA&#10;8v8AjX/wTD/af+PUi6t44/aO+EcOswxtFa+IdL+A93FfRxnGYmZ9edJ4j1MMySRN3Qnp9Jfsdfs8&#10;Xf7K/wCzzofwLv8Axp/wkEmjNcs2rLpq2ay+fcSTlVhV3EaKZCijcTtUZJr1Kiiik2r6UbR2FLtX&#10;0oCgdBRtHXFG0elJsX+7S0UUUUUUUUUUYBGK+F/iN4P+Iv7En7c/j/8AaZk+GXiDxd8NfjJa6S2u&#10;aj4T0iTUb/wrqVhA1uDPbQhp5bOWNtweFXMcikFQCGbsk/4KEfsjSM1rF8WJGu0j3tpi+HdRN4B6&#10;fZ/s/nA/7OzPtXgfx30T9rr/AIKc/GfwT4A/Z8+Fev8Awy+HPw+8YW3ia/8Aiz8RPDstpJqF7Ap+&#10;zLp2m3Ajnl2l2ffMqpuVQ42/K/3v+z38AvAn7N3w6h+G3w+tLr7OLqe8vr7ULkz3epXs8hkuLy4l&#10;bmWaWRmZmPrgAAAV3dFFfLP7bv7PHxm1v47eAf2vfhV4cs/HH/CtdL1K3b4a3siwTXH2sR777Tp3&#10;dYkvkjj8tVnxG6O6742O4/O/7av/AAU18Ox6dY/s9fAvx83g3xzr2nNceI7/AMUaTLbX3hGx3LGc&#10;WUiebLfSM4WGNVcBVkm+ZEG7yXVZnPgnQPgX8AtGtdY1bWpPsXgrwPrGgzXtlqd0wBuL+5Gs+Ho5&#10;fLDMbq6n+1knJK/MyLX6EfsJfsK+Cf2NfAMwZrfWPG2viObxh4qS2MYuZADttraNmb7LZw52xW6n&#10;aoGTlixr1r4p/Bn4VfG3whceA/i58O9H8S6PdJtuNO1rT47iJvfDg4YYBDDBBAIPFfL/AMT/APgl&#10;BPJ4Im+Gf7Nv7U/jLwR4UvpIU1TwRrjtr+kS2azK8lpELiVLq2ikUNGyRXKoUdlCjJz0Ws/sH/Fv&#10;4p+MPBcP7QPxw8N6x4G8F+ILfW4vBvhjwDLpa6je2ozZLcSyajcA28Mu2XyVjG54o8sFXB+ohFGv&#10;RadXwv8A8FB/2WPjf4c8b+JP2jPgL8MpPiBovjCws4PiN8PLe5Zbm6a0RoY72GA3EEN/utyIZLaZ&#10;iGEMZVJPmSvl34Q/tK/8FL/g3qul+APg9+zT8RL/AMJW9osNr4O+JHwtv5brRo0X5YodTskhidc/&#10;KInjZYl2qsrBa+nPCX7J/wC3l+3Lo9vp3/BQoeE/APw5mkin1P4U+CbiS6v9fVH3i21O+LFIrclF&#10;3QW+4yA7WkAHP3RYabYaXZw6fptnHb29vEscEEKBUjQDAUKOAAOAOwqaiiiviT9tL/glzceMfj4v&#10;7aH7LGtav4d8cXMfleOtI0PxRNpK+KbdEAjdZF3QreJtUKbhHgkACShcLKnz58Nvi1e/8Exb7xp4&#10;4+Ivwj8c654X8S+IDqvjLxJ4n8LfZfFWk3DEI/2iaOMWGq2UYAaP7JMGiUuFicV7H4i/bVf9tm20&#10;n4I/8EzPiRp+uat4nt/P8R/Ei3s5JbDwNpbD5pptyj/iYSDcsFs2GDqXkCouT9W/srfsq/CX9kL4&#10;S2fwg+EeiSQ2scj3WqanfTGa91a+lO6a8upj80s0jZLMenAXCqBXP/tR/sA/s2/taJHqfxF8KXWn&#10;eIre3kgsfGnhXUH03WLWJwVaMXUOGeMgnMUm+Ju6Gvk3QP8AgiV8ePh74l1bX/hB+1noPg7UJ0jh&#10;0jxJ4P8AA82j3IiQYT7ZZWV5Fp964OMtJAd+M4TPH2J+yZ+yn4e/Ze8C3GlDXbjxH4q1+6/tHx14&#10;41KELeeIdRKhWnkAJEaAALHCp2RIFVeASfXAAOlFFfMn/BTj9mb4p/H74YeF/G3wKvLhfGvwz8XR&#10;eJdF0+2vEtpNWjEE1vdWMczgrDLJbzyCOVuFkCdASw+CNU/bn8Mfs3fFDUvijonxN0/wN4q1Wzsr&#10;bxN8I/iVJc2v21oYHitkY3JN0dRDbI5dTl8u1aKJc+aEWUd/8Of+CuH7WH7QVpf+Gv2a/wBkbwn4&#10;z8RQXcdlZ3Phvxxf6jpc8zhcublNLS3hijYnc89xEpCsUZxtJ+q/2MP2Jvix4L+It1+13+2V4/03&#10;xb8YNV0c6Tbr4fieHRfC+mNJ5hsrCOT5yWYBpJ3JeQgDgDB+qKKKKKKKKKKKKKMd6KKKMD0o2j0p&#10;NiZztpaKMAdBXzf/AMFSP2ZfF37Vn7LTeAvAunRXmraP4r0jxBaafNCkgvvsN5HO9uFeWFSZEVlA&#10;MseScb1zuHwn421DxN/wnvwz0DXPEGqW40f4s+EJL7w94k1aPUpNMMmr20UYj/tSODWLIuzlRn7T&#10;bsAUEmCrN+lwkUnGfwrwP/govqkmgfBXwx4ogRfM0v4xeB7yNpGIVTH4isWyx/u4zk9ua+yl6cUY&#10;9qKQopGCtMFtAvSIc04RRgbdlOChRgCjaM5xRRRRTJ08yPbivzj/AGyP+Ce/xc+GPx58UfHP4G+M&#10;tYm8B/E++F18QvDtx4VtPE0GkaqypF/aJ024Uy3Nq6JErpbus0JRXCvFlY+e/wCCcv7T37Lv7MGg&#10;/wDDIPjrxtoNh4ig1d3uvHsd9GdP8YXspwJZJSxezvCqpGbO6CMgjCRb0VWHqXifw/rH/BTX406h&#10;8CdJuby3+BHgPVFj+I2r2sgVfG+qxtu/sOBx1tIHUG6cffcLCMAM1fWfxc/Zt+Bnx6+Gsnwk+MHw&#10;t0jXPD7QpFHpt5Zrttwn3GhIwYXXA2shVlwMEV8MfFD/AIIz/GXwZ8X7L4g/s2fFh7+2hRLfT9W1&#10;nxRd6T4m8PWqZItYL+2hlg1C26L5d7bSuBnc8ma9s/ZS/Yv/AGn4Piba/Fv9vT4r6F40vPBpki+G&#10;em6LARDZmVWEuo3v7mFJ7/Y3kJIkSJHHvKqGmfH1pGoVAMdqdRSMAQc1+eX/AAU8/Ys+Na/tE6f+&#10;218KLqx8RaTLpNvonjTw/wCIfCY1s6JaxSM8WoWMSGO6iiV3YzraSpNkrMqybDGeL/YL+KHwu+Cv&#10;xP8AEeo/tK/EjT9Q8beMNSjsNB+I0HiibVPD11pqu5tdDsrycs9nJAxffa3TCWWRmkUurKE9w/ac&#10;+I/xZ+L/AMSbX9hP9lnV/sPizW9PF54+8aQyKV8EaGzFDOBzm9uMNHbx8kHdK2FjJPs2m/sAfsnW&#10;P7OGk/sp3nwW0vUPBuh26pptrqMfmXEUwbcbtbj/AFqXLOTIZ1ZX3MSCK+K/j7/wSG/aL+C3j6T4&#10;z/sg+Jda8WXTbxZy2/ia20jxZp800ymSafU512eIYVHIt9QdTtXHmMSCPSvhH+zD+31+0pq9v8KP&#10;+CgWi6bF8MdGvI9RuJrd7W11LxdJEytb2F/bWV1cwLbpIPNkMciicoqGNU3bvu6ws4LOBYILZYo0&#10;jVUjjUBVUdAAOmKsU0xoTkrTZLS2lIMsCttbK7hnB9acIYhxso8tP7tKFVegoCgcAUuKKKKK+b/2&#10;3/2d/jn488U+Cf2hf2aNZ0WDxp8P49UtV03XrFpoNV02/W3+0QKRNFsmDWkEkZdghKlWKhiw8X0j&#10;9qnxdbxwx/EX9sb4f+E9U8s/bvC/in4X3Wm6nZSA7WSSCXVS2AQRvUPG/DI7KVJ8L/av1vwR8TPE&#10;N18T9A/ay+GPiy6uNJtLW+8M6lpclpDObWSaSN0V55I5GzMwwzQSKQGiuYCWJ98/4IueJk8e6p8X&#10;viDbpqj2eralof2G41Ca6uNyQ6f5UkYnuY1klaOZZVO5pCoCASSLskf7wxRRR0pNif3aNq9cUbV9&#10;KAqjoKNi/wB2k8qP+7QI0U5C06iqmt6PpuvaXcaLrOnQ3dneQPDd2txCJI5o2XayOp4ZSpIIPBHF&#10;fLUH/BPH4ufBO2TR/wBij9q+88GeG4WY2fgXxp4ZTxFpGnpnPk2h863u7aH0i891XGFCgAVy/wAU&#10;P+Cav7Vv7VFsvgH9rP8Abkhb4f3EYTXPB/wp8Dv4fbWVDbvKnvJ727mETYAaNNoYZBPevp34B/s6&#10;/B39mb4f2/w0+CvgW10PSoG3vHGWkmuZT1mnmctJcSnvJIzMemccV3YUKMAUUUUVVmOA2PanIAJF&#10;AH8JqxRRRRRRRRRRRRRRRRRRRRRRRRRRRRRRRRRRRRRRRRRRVSZiLJWB59aVQFQ7R/EP6VHGTuX/&#10;AK6Y/Sr1FFFRv99vwrF17wt4Y8YaVNoXi3w5YapY3Uey6s9Ss0nimXaTtZHBDDPOCOtcr8LvgN8D&#10;fhZeSa78Mfgx4T8OX0kckMl5oPh22s5XjLKSheJFJUlVOM4yo9BXo6fdpaKKKKZP/qzUL/eb/dNT&#10;w/c/4Ef506iiiimy/wCrb6VVIGW4/irL0Dwj4U8IyXkXhTwxp+lreXzXd4un2UcInuHKb5X2Abnb&#10;uxyT3NdBRRRRRRUc9YPirwN4K8YS27+LfB+l6o1rIWtW1HT45/JYjkrvU7Sfar1jaWthaR2ljbRw&#10;xRsqxxwoFVR6ADoKvWvEPFTUUUUUUUUUUUUUUUUUUUUUUVDddq+cv+Chfwx+GvjT4eaX4q8Y/DzQ&#10;9W1TQ9ct5tF1LU9JhuLjT5BKGDwSOpaJgyq2VIOVB7Cvn2++FXwvnsDrc/w30F717Zi942jwGVuO&#10;77c/rXPQfCT4Va1f2um6x8MvD93bvfR7re60WCRGxKCMqyEcEAj3FfppH9wU6iiiiiiiiiiiq92q&#10;s+GXPynrXgv7c/wE+BfxV+G99q/xQ+C3hPxJdWtk62t1r3hy1vJIRsY4VpY2KjJJ4PU16J+zf4R8&#10;J+BPgh4W8LeCPC+n6Npdro8ItdN0qyjt7eEFQSFjjAVeSTwOtd9RRRRRRVO/ZhZswY58sH9DXw9/&#10;wWU+B3wVm/Zs8ZeNpfg/4XbWtQ0G6/tDV28P2xurnapdfMl2b3wyqwyTgqD1ArC/4NprO0vv+CaH&#10;h/x1e2sc2ua1rV//AGzrMsYa6v8AyZ2ih86U/PL5caqi7idqqFGAAK/Qqiiiiiiiiiiiiiiimzfc&#10;quOXbP8Acb+lOyfWi2AHAHWPP61Yooooooooooooooooooor/9lQSwECLQAUAAYACAAAACEAihU/&#10;mAwBAAAVAgAAEwAAAAAAAAAAAAAAAAAAAAAAW0NvbnRlbnRfVHlwZXNdLnhtbFBLAQItABQABgAI&#10;AAAAIQA4/SH/1gAAAJQBAAALAAAAAAAAAAAAAAAAAD0BAABfcmVscy8ucmVsc1BLAQItABQABgAI&#10;AAAAIQCgbLWPLgQAABMKAAAOAAAAAAAAAAAAAAAAADwCAABkcnMvZTJvRG9jLnhtbFBLAQItABQA&#10;BgAIAAAAIQBYYLMbugAAACIBAAAZAAAAAAAAAAAAAAAAAJYGAABkcnMvX3JlbHMvZTJvRG9jLnht&#10;bC5yZWxzUEsBAi0AFAAGAAgAAAAhAOt81tXhAAAACQEAAA8AAAAAAAAAAAAAAAAAhwcAAGRycy9k&#10;b3ducmV2LnhtbFBLAQItAAoAAAAAAAAAIQA2C17WVKsBAFSrAQAVAAAAAAAAAAAAAAAAAJUIAABk&#10;cnMvbWVkaWEvaW1hZ2UxLmpwZWdQSwUGAAAAAAYABgB9AQAAHLQBAAAA&#10;">
                <v:shape id="Picture 34" o:spid="_x0000_s1072" type="#_x0000_t75" style="position:absolute;width:59156;height:23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40PxAAAANsAAAAPAAAAZHJzL2Rvd25yZXYueG1sRI9Pi8Iw&#10;FMTvwn6H8IS9yJq6img1ShEW9iDinwWvj+bZFpuXbBO1fnsjCB6HmfkNM1+2phZXanxlWcGgn4Ag&#10;zq2uuFDwd/j5moDwAVljbZkU3MnDcvHRmWOq7Y13dN2HQkQI+xQVlCG4VEqfl2TQ960jjt7JNgZD&#10;lE0hdYO3CDe1/E6SsTRYcVwo0dGqpPy8vxgFx7Y+Te/bQzYZbI7/42zYc27dU+qz22YzEIHa8A6/&#10;2r9awXAEzy/xB8jFAwAA//8DAFBLAQItABQABgAIAAAAIQDb4fbL7gAAAIUBAAATAAAAAAAAAAAA&#10;AAAAAAAAAABbQ29udGVudF9UeXBlc10ueG1sUEsBAi0AFAAGAAgAAAAhAFr0LFu/AAAAFQEAAAsA&#10;AAAAAAAAAAAAAAAAHwEAAF9yZWxzLy5yZWxzUEsBAi0AFAAGAAgAAAAhALaHjQ/EAAAA2wAAAA8A&#10;AAAAAAAAAAAAAAAABwIAAGRycy9kb3ducmV2LnhtbFBLBQYAAAAAAwADALcAAAD4AgAAAAA=&#10;">
                  <v:imagedata r:id="rId90" o:title=""/>
                </v:shape>
                <v:shape id="Text Box 2" o:spid="_x0000_s1073" type="#_x0000_t202" style="position:absolute;left:5143;top:4953;width:49022;height:15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7LRwgAAANwAAAAPAAAAZHJzL2Rvd25yZXYueG1sRE9Na8JA&#10;EL0L/Q/LCL2Z3UgVTbOGohR6sqit0NuQHZNgdjZktyb9991Cwds83ufkxWhbcaPeN441pIkCQVw6&#10;03Cl4eP0OluB8AHZYOuYNPyQh2LzMMkxM27gA92OoRIxhH2GGuoQukxKX9Zk0SeuI47cxfUWQ4R9&#10;JU2PQwy3rZwrtZQWG44NNXa0ram8Hr+ths/95ev8pN6rnV10gxuVZLuWWj9Ox5dnEIHGcBf/u99M&#10;nJ/O4e+ZeIHc/AIAAP//AwBQSwECLQAUAAYACAAAACEA2+H2y+4AAACFAQAAEwAAAAAAAAAAAAAA&#10;AAAAAAAAW0NvbnRlbnRfVHlwZXNdLnhtbFBLAQItABQABgAIAAAAIQBa9CxbvwAAABUBAAALAAAA&#10;AAAAAAAAAAAAAB8BAABfcmVscy8ucmVsc1BLAQItABQABgAIAAAAIQD2F7LRwgAAANwAAAAPAAAA&#10;AAAAAAAAAAAAAAcCAABkcnMvZG93bnJldi54bWxQSwUGAAAAAAMAAwC3AAAA9gIAAAAA&#10;" filled="f" stroked="f">
                  <v:textbox>
                    <w:txbxContent>
                      <w:p w14:paraId="45A7C5C9" w14:textId="77777777" w:rsidR="00475173" w:rsidRDefault="00475173" w:rsidP="00D46883">
                        <w:pPr>
                          <w:pStyle w:val="BodyText"/>
                          <w:numPr>
                            <w:ilvl w:val="0"/>
                            <w:numId w:val="8"/>
                          </w:numPr>
                          <w:spacing w:before="1"/>
                          <w:ind w:left="360" w:hanging="360"/>
                        </w:pPr>
                        <w:r>
                          <w:rPr>
                            <w:color w:val="231F20"/>
                          </w:rPr>
                          <w:t>Explain the purposes of a</w:t>
                        </w:r>
                        <w:r>
                          <w:rPr>
                            <w:color w:val="231F20"/>
                            <w:spacing w:val="-1"/>
                          </w:rPr>
                          <w:t xml:space="preserve"> </w:t>
                        </w:r>
                        <w:r>
                          <w:rPr>
                            <w:i/>
                            <w:color w:val="231F20"/>
                          </w:rPr>
                          <w:t>t</w:t>
                        </w:r>
                        <w:r>
                          <w:rPr>
                            <w:color w:val="231F20"/>
                          </w:rPr>
                          <w:t>-test.</w:t>
                        </w:r>
                      </w:p>
                      <w:p w14:paraId="505B8942" w14:textId="77777777" w:rsidR="00475173" w:rsidRDefault="00475173" w:rsidP="00D46883">
                        <w:pPr>
                          <w:pStyle w:val="BodyText"/>
                          <w:numPr>
                            <w:ilvl w:val="0"/>
                            <w:numId w:val="8"/>
                          </w:numPr>
                          <w:spacing w:before="12"/>
                          <w:ind w:left="360" w:hanging="360"/>
                        </w:pPr>
                        <w:r>
                          <w:rPr>
                            <w:color w:val="231F20"/>
                          </w:rPr>
                          <w:t xml:space="preserve">Calculate a </w:t>
                        </w:r>
                        <w:r>
                          <w:rPr>
                            <w:i/>
                            <w:color w:val="231F20"/>
                          </w:rPr>
                          <w:t>t</w:t>
                        </w:r>
                        <w:r>
                          <w:rPr>
                            <w:color w:val="231F20"/>
                          </w:rPr>
                          <w:t>-test by</w:t>
                        </w:r>
                        <w:r>
                          <w:rPr>
                            <w:color w:val="231F20"/>
                            <w:spacing w:val="-2"/>
                          </w:rPr>
                          <w:t xml:space="preserve"> </w:t>
                        </w:r>
                        <w:r>
                          <w:rPr>
                            <w:color w:val="231F20"/>
                          </w:rPr>
                          <w:t>hand.</w:t>
                        </w:r>
                      </w:p>
                      <w:p w14:paraId="62AD8FA0" w14:textId="77777777" w:rsidR="00475173" w:rsidRDefault="00475173" w:rsidP="00D46883">
                        <w:pPr>
                          <w:pStyle w:val="BodyText"/>
                          <w:numPr>
                            <w:ilvl w:val="0"/>
                            <w:numId w:val="8"/>
                          </w:numPr>
                          <w:spacing w:before="12"/>
                          <w:ind w:left="360" w:hanging="360"/>
                        </w:pPr>
                        <w:r>
                          <w:rPr>
                            <w:color w:val="231F20"/>
                          </w:rPr>
                          <w:t xml:space="preserve">Conduct a </w:t>
                        </w:r>
                        <w:r>
                          <w:rPr>
                            <w:i/>
                            <w:color w:val="231F20"/>
                          </w:rPr>
                          <w:t>t</w:t>
                        </w:r>
                        <w:r>
                          <w:rPr>
                            <w:color w:val="231F20"/>
                          </w:rPr>
                          <w:t>-test using Statistical Package for the Social Sciences</w:t>
                        </w:r>
                        <w:r>
                          <w:rPr>
                            <w:color w:val="231F20"/>
                            <w:spacing w:val="-14"/>
                          </w:rPr>
                          <w:t xml:space="preserve"> </w:t>
                        </w:r>
                        <w:r>
                          <w:rPr>
                            <w:color w:val="231F20"/>
                          </w:rPr>
                          <w:t>(SPSS).</w:t>
                        </w:r>
                      </w:p>
                      <w:p w14:paraId="376BE77C" w14:textId="77777777" w:rsidR="00475173" w:rsidRDefault="00475173" w:rsidP="00D46883">
                        <w:pPr>
                          <w:pStyle w:val="BodyText"/>
                          <w:numPr>
                            <w:ilvl w:val="0"/>
                            <w:numId w:val="8"/>
                          </w:numPr>
                          <w:spacing w:before="12" w:line="249" w:lineRule="auto"/>
                          <w:ind w:left="360" w:right="382" w:hanging="360"/>
                        </w:pPr>
                        <w:r>
                          <w:rPr>
                            <w:color w:val="231F20"/>
                          </w:rPr>
                          <w:t xml:space="preserve">Analyze the use of the </w:t>
                        </w:r>
                        <w:r>
                          <w:rPr>
                            <w:i/>
                            <w:color w:val="231F20"/>
                          </w:rPr>
                          <w:t>t</w:t>
                        </w:r>
                        <w:r>
                          <w:rPr>
                            <w:color w:val="231F20"/>
                          </w:rPr>
                          <w:t xml:space="preserve">-test in the article by </w:t>
                        </w:r>
                        <w:r>
                          <w:rPr>
                            <w:color w:val="231F20"/>
                            <w:spacing w:val="-5"/>
                          </w:rPr>
                          <w:t xml:space="preserve">Weber, </w:t>
                        </w:r>
                        <w:proofErr w:type="spellStart"/>
                        <w:r>
                          <w:rPr>
                            <w:color w:val="231F20"/>
                          </w:rPr>
                          <w:t>Fornash</w:t>
                        </w:r>
                        <w:proofErr w:type="spellEnd"/>
                        <w:r>
                          <w:rPr>
                            <w:color w:val="231F20"/>
                          </w:rPr>
                          <w:t xml:space="preserve">, Corrigan, and </w:t>
                        </w:r>
                        <w:proofErr w:type="spellStart"/>
                        <w:r>
                          <w:rPr>
                            <w:color w:val="231F20"/>
                          </w:rPr>
                          <w:t>Neupauer</w:t>
                        </w:r>
                        <w:proofErr w:type="spellEnd"/>
                        <w:r>
                          <w:rPr>
                            <w:color w:val="231F20"/>
                          </w:rPr>
                          <w:t xml:space="preserve"> (2003).</w:t>
                        </w:r>
                      </w:p>
                      <w:p w14:paraId="419C4B46" w14:textId="77777777" w:rsidR="00475173" w:rsidRDefault="00475173" w:rsidP="00D46883">
                        <w:pPr>
                          <w:pStyle w:val="BodyText"/>
                          <w:numPr>
                            <w:ilvl w:val="0"/>
                            <w:numId w:val="8"/>
                          </w:numPr>
                          <w:spacing w:before="2" w:line="249" w:lineRule="auto"/>
                          <w:ind w:left="360" w:right="177" w:hanging="360"/>
                        </w:pPr>
                        <w:r>
                          <w:rPr>
                            <w:color w:val="231F20"/>
                          </w:rPr>
                          <w:t xml:space="preserve">Explain the purpose of Cohen’s </w:t>
                        </w:r>
                        <w:r>
                          <w:rPr>
                            <w:i/>
                            <w:color w:val="231F20"/>
                          </w:rPr>
                          <w:t xml:space="preserve">d </w:t>
                        </w:r>
                        <w:r>
                          <w:rPr>
                            <w:color w:val="231F20"/>
                          </w:rPr>
                          <w:t xml:space="preserve">(statistic for the effect size of a </w:t>
                        </w:r>
                        <w:r>
                          <w:rPr>
                            <w:i/>
                            <w:color w:val="231F20"/>
                          </w:rPr>
                          <w:t>t</w:t>
                        </w:r>
                        <w:r>
                          <w:rPr>
                            <w:color w:val="231F20"/>
                          </w:rPr>
                          <w:t xml:space="preserve">-test), how one calculates Cohen’s </w:t>
                        </w:r>
                        <w:r>
                          <w:rPr>
                            <w:i/>
                            <w:color w:val="231F20"/>
                          </w:rPr>
                          <w:t xml:space="preserve">d </w:t>
                        </w:r>
                        <w:r>
                          <w:rPr>
                            <w:color w:val="231F20"/>
                          </w:rPr>
                          <w:t>by hand, and how to interpret Cohen’s</w:t>
                        </w:r>
                        <w:r>
                          <w:rPr>
                            <w:color w:val="231F20"/>
                            <w:spacing w:val="-7"/>
                          </w:rPr>
                          <w:t xml:space="preserve"> </w:t>
                        </w:r>
                        <w:r>
                          <w:rPr>
                            <w:i/>
                            <w:color w:val="231F20"/>
                          </w:rPr>
                          <w:t>d</w:t>
                        </w:r>
                        <w:r>
                          <w:rPr>
                            <w:color w:val="231F20"/>
                          </w:rPr>
                          <w:t>.</w:t>
                        </w:r>
                      </w:p>
                      <w:p w14:paraId="2400A45B" w14:textId="77777777" w:rsidR="00475173" w:rsidRDefault="00475173" w:rsidP="00C84B3F"/>
                    </w:txbxContent>
                  </v:textbox>
                </v:shape>
                <w10:wrap type="square"/>
              </v:group>
            </w:pict>
          </mc:Fallback>
        </mc:AlternateContent>
      </w:r>
      <w:r w:rsidR="003865B7">
        <w:rPr>
          <w:b/>
          <w:color w:val="231F20"/>
          <w:sz w:val="28"/>
        </w:rPr>
        <w:t xml:space="preserve">Independent Samples </w:t>
      </w:r>
      <w:r w:rsidR="003865B7">
        <w:rPr>
          <w:b/>
          <w:i/>
          <w:color w:val="231F20"/>
          <w:sz w:val="28"/>
        </w:rPr>
        <w:t>t</w:t>
      </w:r>
      <w:r w:rsidR="003865B7">
        <w:rPr>
          <w:b/>
          <w:color w:val="231F20"/>
          <w:sz w:val="28"/>
        </w:rPr>
        <w:t>-Tests</w:t>
      </w:r>
    </w:p>
    <w:p w14:paraId="6907164F" w14:textId="05033B3E" w:rsidR="00C84B3F" w:rsidRDefault="00C84B3F" w:rsidP="00A215D2">
      <w:pPr>
        <w:pStyle w:val="Heading2"/>
        <w:ind w:left="0" w:right="0"/>
        <w:jc w:val="left"/>
        <w:rPr>
          <w:color w:val="231F20"/>
          <w:sz w:val="24"/>
          <w:szCs w:val="24"/>
        </w:rPr>
      </w:pPr>
    </w:p>
    <w:p w14:paraId="27413F11" w14:textId="77777777" w:rsidR="00475173" w:rsidRDefault="00475173" w:rsidP="00475173">
      <w:pPr>
        <w:pStyle w:val="I"/>
      </w:pPr>
      <w:r>
        <w:t>I.</w:t>
      </w:r>
      <w:r>
        <w:tab/>
        <w:t xml:space="preserve">What is an Independent Samples </w:t>
      </w:r>
      <w:r w:rsidRPr="00BB6346">
        <w:rPr>
          <w:i/>
        </w:rPr>
        <w:t>t</w:t>
      </w:r>
      <w:r>
        <w:t>-Test?</w:t>
      </w:r>
    </w:p>
    <w:p w14:paraId="0D1D2D85" w14:textId="77777777" w:rsidR="00475173" w:rsidRDefault="00475173" w:rsidP="00475173">
      <w:pPr>
        <w:pStyle w:val="I"/>
      </w:pPr>
    </w:p>
    <w:p w14:paraId="3367FF97" w14:textId="77777777" w:rsidR="00475173" w:rsidRDefault="00475173" w:rsidP="00475173">
      <w:pPr>
        <w:pStyle w:val="A"/>
      </w:pPr>
      <w:r>
        <w:t>A.</w:t>
      </w:r>
      <w:r>
        <w:tab/>
        <w:t>Background information</w:t>
      </w:r>
    </w:p>
    <w:p w14:paraId="37C50724" w14:textId="77777777" w:rsidR="00475173" w:rsidRDefault="00475173" w:rsidP="00475173">
      <w:pPr>
        <w:pStyle w:val="A"/>
      </w:pPr>
    </w:p>
    <w:p w14:paraId="1CAFCE44" w14:textId="77777777" w:rsidR="00475173" w:rsidRDefault="00475173" w:rsidP="00475173">
      <w:pPr>
        <w:pStyle w:val="1"/>
      </w:pPr>
      <w:r>
        <w:t>1.</w:t>
      </w:r>
      <w:r>
        <w:tab/>
        <w:t>Compare two nominal independent variables on one dependent variable.</w:t>
      </w:r>
    </w:p>
    <w:p w14:paraId="1F88C68B" w14:textId="77777777" w:rsidR="00475173" w:rsidRDefault="00475173" w:rsidP="00475173">
      <w:pPr>
        <w:pStyle w:val="1"/>
      </w:pPr>
    </w:p>
    <w:p w14:paraId="5D35930B" w14:textId="77777777" w:rsidR="00475173" w:rsidRDefault="00475173" w:rsidP="00475173">
      <w:pPr>
        <w:pStyle w:val="1"/>
      </w:pPr>
    </w:p>
    <w:p w14:paraId="6B56F0F3" w14:textId="77777777" w:rsidR="00475173" w:rsidRDefault="00475173" w:rsidP="00475173">
      <w:pPr>
        <w:pStyle w:val="1"/>
      </w:pPr>
    </w:p>
    <w:p w14:paraId="01667FF6" w14:textId="77777777" w:rsidR="00475173" w:rsidRDefault="00475173" w:rsidP="00475173">
      <w:pPr>
        <w:pStyle w:val="1"/>
      </w:pPr>
      <w:r>
        <w:t>2.</w:t>
      </w:r>
      <w:r>
        <w:tab/>
        <w:t>Group independence</w:t>
      </w:r>
    </w:p>
    <w:p w14:paraId="5447A036" w14:textId="77777777" w:rsidR="00475173" w:rsidRDefault="00475173" w:rsidP="00475173">
      <w:pPr>
        <w:pStyle w:val="1"/>
      </w:pPr>
    </w:p>
    <w:p w14:paraId="5ADA1906" w14:textId="77777777" w:rsidR="00475173" w:rsidRDefault="00475173" w:rsidP="00475173">
      <w:pPr>
        <w:pStyle w:val="1"/>
      </w:pPr>
    </w:p>
    <w:p w14:paraId="7BFEE593" w14:textId="77777777" w:rsidR="00475173" w:rsidRDefault="00475173" w:rsidP="00475173">
      <w:pPr>
        <w:pStyle w:val="1"/>
      </w:pPr>
    </w:p>
    <w:p w14:paraId="7CBA35E7" w14:textId="77777777" w:rsidR="00475173" w:rsidRDefault="00475173" w:rsidP="00475173">
      <w:pPr>
        <w:pStyle w:val="A"/>
      </w:pPr>
      <w:r>
        <w:t>B.</w:t>
      </w:r>
      <w:r>
        <w:tab/>
        <w:t>Assumptions</w:t>
      </w:r>
    </w:p>
    <w:p w14:paraId="0EB2E8B7" w14:textId="77777777" w:rsidR="00475173" w:rsidRDefault="00475173" w:rsidP="00475173">
      <w:pPr>
        <w:pStyle w:val="A"/>
      </w:pPr>
    </w:p>
    <w:p w14:paraId="6091D100" w14:textId="77777777" w:rsidR="00475173" w:rsidRDefault="00475173" w:rsidP="00475173">
      <w:pPr>
        <w:pStyle w:val="1"/>
        <w:ind w:left="0" w:firstLine="0"/>
      </w:pPr>
    </w:p>
    <w:p w14:paraId="550BD1ED" w14:textId="77777777" w:rsidR="00475173" w:rsidRDefault="00475173" w:rsidP="00475173">
      <w:pPr>
        <w:pStyle w:val="1"/>
      </w:pPr>
    </w:p>
    <w:p w14:paraId="418164A3" w14:textId="77777777" w:rsidR="00475173" w:rsidRDefault="00475173" w:rsidP="00475173">
      <w:pPr>
        <w:pStyle w:val="1"/>
      </w:pPr>
    </w:p>
    <w:p w14:paraId="1BFE9E81" w14:textId="77777777" w:rsidR="00475173" w:rsidRDefault="00475173" w:rsidP="00475173">
      <w:pPr>
        <w:pStyle w:val="A"/>
      </w:pPr>
      <w:r>
        <w:t>C.</w:t>
      </w:r>
      <w:r>
        <w:tab/>
        <w:t xml:space="preserve">Formula </w:t>
      </w:r>
    </w:p>
    <w:p w14:paraId="121373D0" w14:textId="4BD5CE14" w:rsidR="00475173" w:rsidRDefault="00756B01" w:rsidP="00475173">
      <w:r>
        <w:rPr>
          <w:noProof/>
          <w:lang w:bidi="ar-SA"/>
        </w:rPr>
        <w:drawing>
          <wp:inline distT="0" distB="0" distL="0" distR="0" wp14:anchorId="644FAB22" wp14:editId="524259AB">
            <wp:extent cx="4164236" cy="1389413"/>
            <wp:effectExtent l="0" t="0" r="8255" b="127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t-test formula.jp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4186198" cy="1396741"/>
                    </a:xfrm>
                    <a:prstGeom prst="rect">
                      <a:avLst/>
                    </a:prstGeom>
                  </pic:spPr>
                </pic:pic>
              </a:graphicData>
            </a:graphic>
          </wp:inline>
        </w:drawing>
      </w:r>
    </w:p>
    <w:p w14:paraId="57899C33" w14:textId="17F4271C" w:rsidR="00475173" w:rsidRDefault="00475173" w:rsidP="00475173"/>
    <w:p w14:paraId="553A3A1A" w14:textId="19FE2AE7" w:rsidR="00475173" w:rsidRDefault="00475173" w:rsidP="00475173">
      <w:pPr>
        <w:pStyle w:val="I"/>
      </w:pPr>
      <w:r>
        <w:t>II.</w:t>
      </w:r>
      <w:r>
        <w:tab/>
        <w:t xml:space="preserve">Step-by-Step Approach to the Independent Samples </w:t>
      </w:r>
      <w:r w:rsidRPr="00BB6346">
        <w:rPr>
          <w:i/>
        </w:rPr>
        <w:t>t</w:t>
      </w:r>
      <w:r>
        <w:t>-Test</w:t>
      </w:r>
    </w:p>
    <w:p w14:paraId="35D3CEAA" w14:textId="77777777" w:rsidR="00475173" w:rsidRDefault="00475173" w:rsidP="00475173"/>
    <w:p w14:paraId="19AC13B8" w14:textId="77777777" w:rsidR="00475173" w:rsidRDefault="00475173" w:rsidP="00475173">
      <w:r>
        <w:t xml:space="preserve">(Please read the corresponding chapter for the detailed explanation of the mathematical computation of an independent samples </w:t>
      </w:r>
      <w:r w:rsidRPr="00BB6346">
        <w:rPr>
          <w:i/>
        </w:rPr>
        <w:t>t</w:t>
      </w:r>
      <w:r>
        <w:t>-Test.)</w:t>
      </w:r>
    </w:p>
    <w:p w14:paraId="797D4A04" w14:textId="77777777" w:rsidR="00475173" w:rsidRDefault="00475173" w:rsidP="00475173"/>
    <w:p w14:paraId="568D62EE" w14:textId="77777777" w:rsidR="00475173" w:rsidRDefault="00475173" w:rsidP="00475173"/>
    <w:p w14:paraId="09191876" w14:textId="77777777" w:rsidR="00475173" w:rsidRDefault="00475173" w:rsidP="00475173"/>
    <w:p w14:paraId="22CC0BBC" w14:textId="77777777" w:rsidR="00475173" w:rsidRDefault="00475173" w:rsidP="00475173">
      <w:pPr>
        <w:pStyle w:val="I"/>
      </w:pPr>
      <w:r>
        <w:t>III.</w:t>
      </w:r>
      <w:r>
        <w:tab/>
        <w:t xml:space="preserve">Computer Printouts of the Independent Samples </w:t>
      </w:r>
      <w:r w:rsidRPr="00BB6346">
        <w:rPr>
          <w:i/>
        </w:rPr>
        <w:t>t</w:t>
      </w:r>
      <w:r>
        <w:t>-Test</w:t>
      </w:r>
    </w:p>
    <w:p w14:paraId="08EAECDD" w14:textId="77777777" w:rsidR="00475173" w:rsidRDefault="00475173" w:rsidP="00475173">
      <w:pPr>
        <w:pStyle w:val="I"/>
      </w:pPr>
    </w:p>
    <w:p w14:paraId="378D8B4A" w14:textId="77777777" w:rsidR="00475173" w:rsidRDefault="00475173" w:rsidP="00475173">
      <w:pPr>
        <w:pStyle w:val="A"/>
      </w:pPr>
      <w:r>
        <w:t>A.</w:t>
      </w:r>
      <w:r>
        <w:tab/>
        <w:t>Step One</w:t>
      </w:r>
    </w:p>
    <w:p w14:paraId="4C2567C7" w14:textId="77777777" w:rsidR="00475173" w:rsidRDefault="00475173" w:rsidP="00475173">
      <w:pPr>
        <w:pStyle w:val="A"/>
      </w:pPr>
    </w:p>
    <w:p w14:paraId="520B2B96" w14:textId="77777777" w:rsidR="00475173" w:rsidRDefault="00475173" w:rsidP="00475173">
      <w:pPr>
        <w:pStyle w:val="1"/>
      </w:pPr>
      <w:r>
        <w:t>1.</w:t>
      </w:r>
      <w:r>
        <w:tab/>
        <w:t>Find the Σ</w:t>
      </w:r>
      <w:r w:rsidRPr="00C51DFC">
        <w:rPr>
          <w:i/>
        </w:rPr>
        <w:t>X</w:t>
      </w:r>
      <w:r w:rsidRPr="00C51DFC">
        <w:rPr>
          <w:vertAlign w:val="subscript"/>
        </w:rPr>
        <w:t xml:space="preserve">1 </w:t>
      </w:r>
      <w:r>
        <w:t>(Group One), the mean</w:t>
      </w:r>
      <w:r>
        <w:tab/>
        <w:t>(Group One) and the sum of squares Σ</w:t>
      </w:r>
      <w:r w:rsidRPr="00C51DFC">
        <w:rPr>
          <w:i/>
        </w:rPr>
        <w:t>X</w:t>
      </w:r>
      <w:r w:rsidRPr="00C51DFC">
        <w:rPr>
          <w:vertAlign w:val="subscript"/>
        </w:rPr>
        <w:t>1</w:t>
      </w:r>
      <w:r w:rsidRPr="00C51DFC">
        <w:rPr>
          <w:vertAlign w:val="superscript"/>
        </w:rPr>
        <w:t>2</w:t>
      </w:r>
      <w:r>
        <w:t xml:space="preserve"> (Group One).</w:t>
      </w:r>
    </w:p>
    <w:p w14:paraId="119401B8" w14:textId="77777777" w:rsidR="00475173" w:rsidRDefault="00475173" w:rsidP="00475173">
      <w:pPr>
        <w:pStyle w:val="1"/>
      </w:pPr>
    </w:p>
    <w:p w14:paraId="7612BCB8" w14:textId="77777777" w:rsidR="00475173" w:rsidRDefault="00475173" w:rsidP="00475173">
      <w:pPr>
        <w:pStyle w:val="1"/>
      </w:pPr>
    </w:p>
    <w:p w14:paraId="47DEC69F" w14:textId="77777777" w:rsidR="00475173" w:rsidRDefault="00475173" w:rsidP="00475173">
      <w:pPr>
        <w:pStyle w:val="1"/>
      </w:pPr>
    </w:p>
    <w:p w14:paraId="48768B44" w14:textId="77777777" w:rsidR="00475173" w:rsidRDefault="00475173" w:rsidP="00475173">
      <w:pPr>
        <w:pStyle w:val="1"/>
      </w:pPr>
      <w:r>
        <w:t>2.</w:t>
      </w:r>
      <w:r>
        <w:tab/>
        <w:t>Repeat the process for Group Two scores.</w:t>
      </w:r>
    </w:p>
    <w:p w14:paraId="06C990D0" w14:textId="77777777" w:rsidR="00475173" w:rsidRDefault="00475173" w:rsidP="00475173">
      <w:pPr>
        <w:pStyle w:val="1"/>
      </w:pPr>
    </w:p>
    <w:p w14:paraId="7DC53E9F" w14:textId="77777777" w:rsidR="00475173" w:rsidRDefault="00475173" w:rsidP="00475173">
      <w:pPr>
        <w:pStyle w:val="1"/>
      </w:pPr>
    </w:p>
    <w:p w14:paraId="13004968" w14:textId="77777777" w:rsidR="00475173" w:rsidRDefault="00475173" w:rsidP="00475173">
      <w:pPr>
        <w:pStyle w:val="1"/>
      </w:pPr>
    </w:p>
    <w:p w14:paraId="0D0CE723" w14:textId="77777777" w:rsidR="00475173" w:rsidRDefault="00475173" w:rsidP="00475173">
      <w:pPr>
        <w:pStyle w:val="A"/>
      </w:pPr>
      <w:r>
        <w:t>B.</w:t>
      </w:r>
      <w:r>
        <w:tab/>
        <w:t>Step Two</w:t>
      </w:r>
    </w:p>
    <w:p w14:paraId="430BE0B6" w14:textId="77777777" w:rsidR="00475173" w:rsidRDefault="00475173" w:rsidP="00475173">
      <w:pPr>
        <w:pStyle w:val="A"/>
      </w:pPr>
    </w:p>
    <w:p w14:paraId="39B88C65" w14:textId="77777777" w:rsidR="00475173" w:rsidRDefault="00475173" w:rsidP="00475173">
      <w:pPr>
        <w:pStyle w:val="1"/>
      </w:pPr>
      <w:r>
        <w:t>1.</w:t>
      </w:r>
      <w:r>
        <w:tab/>
        <w:t>Start with this formula for Group One is (Σ</w:t>
      </w:r>
      <w:r w:rsidRPr="00C51DFC">
        <w:rPr>
          <w:i/>
        </w:rPr>
        <w:t>X</w:t>
      </w:r>
      <w:r w:rsidRPr="00804CD7">
        <w:rPr>
          <w:vertAlign w:val="subscript"/>
        </w:rPr>
        <w:t>1</w:t>
      </w:r>
      <w:r>
        <w:t>)</w:t>
      </w:r>
      <w:r w:rsidRPr="00804CD7">
        <w:rPr>
          <w:vertAlign w:val="superscript"/>
        </w:rPr>
        <w:t>2</w:t>
      </w:r>
      <w:r>
        <w:t>/</w:t>
      </w:r>
      <w:r w:rsidRPr="00C51DFC">
        <w:rPr>
          <w:i/>
        </w:rPr>
        <w:t>n</w:t>
      </w:r>
      <w:r w:rsidRPr="00804CD7">
        <w:rPr>
          <w:vertAlign w:val="subscript"/>
        </w:rPr>
        <w:t>1</w:t>
      </w:r>
      <w:r>
        <w:t>.</w:t>
      </w:r>
    </w:p>
    <w:p w14:paraId="77EED634" w14:textId="77777777" w:rsidR="00475173" w:rsidRDefault="00475173" w:rsidP="00475173">
      <w:pPr>
        <w:pStyle w:val="1"/>
      </w:pPr>
    </w:p>
    <w:p w14:paraId="209C8F17" w14:textId="77777777" w:rsidR="00475173" w:rsidRDefault="00475173" w:rsidP="00475173">
      <w:pPr>
        <w:pStyle w:val="1"/>
      </w:pPr>
    </w:p>
    <w:p w14:paraId="312A251F" w14:textId="77777777" w:rsidR="00475173" w:rsidRDefault="00475173" w:rsidP="00475173">
      <w:pPr>
        <w:pStyle w:val="1"/>
      </w:pPr>
    </w:p>
    <w:p w14:paraId="38DEDFD8" w14:textId="77777777" w:rsidR="00475173" w:rsidRDefault="00475173" w:rsidP="00475173">
      <w:pPr>
        <w:pStyle w:val="1"/>
      </w:pPr>
    </w:p>
    <w:p w14:paraId="593E232E" w14:textId="77777777" w:rsidR="00475173" w:rsidRDefault="00475173" w:rsidP="00475173">
      <w:pPr>
        <w:pStyle w:val="1"/>
      </w:pPr>
      <w:r>
        <w:t>2.</w:t>
      </w:r>
      <w:r>
        <w:tab/>
        <w:t>Repeat with the same formula for Group Two (Σ</w:t>
      </w:r>
      <w:r w:rsidRPr="00C51DFC">
        <w:rPr>
          <w:i/>
        </w:rPr>
        <w:t>X</w:t>
      </w:r>
      <w:r w:rsidRPr="00804CD7">
        <w:rPr>
          <w:vertAlign w:val="subscript"/>
        </w:rPr>
        <w:t>2</w:t>
      </w:r>
      <w:r>
        <w:t>)</w:t>
      </w:r>
      <w:r w:rsidRPr="00804CD7">
        <w:rPr>
          <w:vertAlign w:val="superscript"/>
        </w:rPr>
        <w:t>2</w:t>
      </w:r>
      <w:r>
        <w:t>/</w:t>
      </w:r>
      <w:r w:rsidRPr="00C51DFC">
        <w:rPr>
          <w:i/>
        </w:rPr>
        <w:t>n</w:t>
      </w:r>
      <w:r w:rsidRPr="00804CD7">
        <w:rPr>
          <w:vertAlign w:val="subscript"/>
        </w:rPr>
        <w:t>2</w:t>
      </w:r>
      <w:r>
        <w:t>.</w:t>
      </w:r>
    </w:p>
    <w:p w14:paraId="3FD88104" w14:textId="77777777" w:rsidR="00475173" w:rsidRDefault="00475173" w:rsidP="00475173">
      <w:pPr>
        <w:pStyle w:val="1"/>
      </w:pPr>
    </w:p>
    <w:p w14:paraId="6FDA401B" w14:textId="77777777" w:rsidR="00475173" w:rsidRDefault="00475173" w:rsidP="00475173">
      <w:pPr>
        <w:pStyle w:val="1"/>
      </w:pPr>
    </w:p>
    <w:p w14:paraId="22DA3ADB" w14:textId="77777777" w:rsidR="00475173" w:rsidRDefault="00475173" w:rsidP="00475173">
      <w:pPr>
        <w:pStyle w:val="1"/>
      </w:pPr>
    </w:p>
    <w:p w14:paraId="29109E87" w14:textId="77777777" w:rsidR="00475173" w:rsidRDefault="00475173" w:rsidP="00475173">
      <w:pPr>
        <w:pStyle w:val="1"/>
      </w:pPr>
    </w:p>
    <w:p w14:paraId="7D9E7901" w14:textId="77777777" w:rsidR="00475173" w:rsidRDefault="00475173" w:rsidP="00475173">
      <w:pPr>
        <w:pStyle w:val="A"/>
      </w:pPr>
      <w:r>
        <w:t>C.</w:t>
      </w:r>
      <w:r>
        <w:tab/>
        <w:t>Step Three</w:t>
      </w:r>
    </w:p>
    <w:p w14:paraId="43952502" w14:textId="77777777" w:rsidR="00475173" w:rsidRDefault="00475173" w:rsidP="00475173">
      <w:pPr>
        <w:pStyle w:val="A"/>
      </w:pPr>
    </w:p>
    <w:p w14:paraId="4BB98B21" w14:textId="77777777" w:rsidR="00475173" w:rsidRDefault="00475173" w:rsidP="00475173">
      <w:pPr>
        <w:pStyle w:val="1"/>
      </w:pPr>
      <w:r>
        <w:t>1.</w:t>
      </w:r>
      <w:r>
        <w:tab/>
        <w:t>Subtract the sum of squares for Group One from the portion of the formula that was computed for Group One in Step Two.</w:t>
      </w:r>
    </w:p>
    <w:p w14:paraId="281B3CD1" w14:textId="77777777" w:rsidR="00475173" w:rsidRDefault="00475173" w:rsidP="00475173">
      <w:pPr>
        <w:pStyle w:val="1"/>
      </w:pPr>
    </w:p>
    <w:p w14:paraId="37F8F0DF" w14:textId="77777777" w:rsidR="00475173" w:rsidRDefault="00475173" w:rsidP="00475173">
      <w:pPr>
        <w:pStyle w:val="1"/>
      </w:pPr>
    </w:p>
    <w:p w14:paraId="643D77C5" w14:textId="77777777" w:rsidR="00475173" w:rsidRDefault="00475173" w:rsidP="00475173">
      <w:pPr>
        <w:pStyle w:val="1"/>
      </w:pPr>
    </w:p>
    <w:p w14:paraId="2528BBD3" w14:textId="77777777" w:rsidR="00475173" w:rsidRDefault="00475173" w:rsidP="00475173">
      <w:pPr>
        <w:pStyle w:val="1"/>
      </w:pPr>
      <w:r>
        <w:t xml:space="preserve"> </w:t>
      </w:r>
    </w:p>
    <w:p w14:paraId="26BA5FC7" w14:textId="77777777" w:rsidR="00475173" w:rsidRDefault="00475173" w:rsidP="00475173">
      <w:pPr>
        <w:pStyle w:val="1"/>
      </w:pPr>
      <w:r>
        <w:t>2.</w:t>
      </w:r>
      <w:r>
        <w:tab/>
        <w:t>Repeat this for Group Two (subtract the sum of squares for Group Two from the portion of the formula that was computed for Group Two in Step Two.</w:t>
      </w:r>
    </w:p>
    <w:p w14:paraId="56F90BC4" w14:textId="77777777" w:rsidR="00475173" w:rsidRDefault="00475173" w:rsidP="00475173">
      <w:pPr>
        <w:pStyle w:val="A"/>
      </w:pPr>
      <w:r>
        <w:t xml:space="preserve"> </w:t>
      </w:r>
    </w:p>
    <w:p w14:paraId="2B453A11" w14:textId="77777777" w:rsidR="00475173" w:rsidRDefault="00475173" w:rsidP="00475173">
      <w:pPr>
        <w:pStyle w:val="A"/>
      </w:pPr>
    </w:p>
    <w:p w14:paraId="19D16C2E" w14:textId="77777777" w:rsidR="00475173" w:rsidRDefault="00475173" w:rsidP="00475173">
      <w:pPr>
        <w:pStyle w:val="A"/>
      </w:pPr>
    </w:p>
    <w:p w14:paraId="122FD790" w14:textId="77777777" w:rsidR="00475173" w:rsidRDefault="00475173" w:rsidP="00475173">
      <w:pPr>
        <w:pStyle w:val="A"/>
      </w:pPr>
    </w:p>
    <w:p w14:paraId="506D614A" w14:textId="77777777" w:rsidR="00475173" w:rsidRDefault="00475173" w:rsidP="00475173">
      <w:pPr>
        <w:pStyle w:val="A"/>
      </w:pPr>
      <w:r>
        <w:t>D.</w:t>
      </w:r>
      <w:r>
        <w:tab/>
        <w:t>Step Four</w:t>
      </w:r>
    </w:p>
    <w:p w14:paraId="0F3A33A5" w14:textId="77777777" w:rsidR="00475173" w:rsidRDefault="00475173" w:rsidP="00475173">
      <w:pPr>
        <w:pStyle w:val="A"/>
      </w:pPr>
    </w:p>
    <w:p w14:paraId="46DBF9A9" w14:textId="77777777" w:rsidR="00475173" w:rsidRDefault="00475173" w:rsidP="00475173">
      <w:pPr>
        <w:pStyle w:val="1"/>
      </w:pPr>
      <w:r>
        <w:t>1.</w:t>
      </w:r>
      <w:r>
        <w:tab/>
        <w:t>Add both numbers calculated in Step 3 together.</w:t>
      </w:r>
    </w:p>
    <w:p w14:paraId="0005B57F" w14:textId="77777777" w:rsidR="00475173" w:rsidRDefault="00475173" w:rsidP="00475173">
      <w:pPr>
        <w:pStyle w:val="1"/>
      </w:pPr>
    </w:p>
    <w:p w14:paraId="7610683B" w14:textId="77777777" w:rsidR="00475173" w:rsidRDefault="00475173" w:rsidP="00475173">
      <w:pPr>
        <w:pStyle w:val="1"/>
      </w:pPr>
    </w:p>
    <w:p w14:paraId="6E7B87E2" w14:textId="77777777" w:rsidR="00475173" w:rsidRDefault="00475173" w:rsidP="00475173">
      <w:pPr>
        <w:pStyle w:val="1"/>
      </w:pPr>
    </w:p>
    <w:p w14:paraId="1418D8D3" w14:textId="77777777" w:rsidR="00475173" w:rsidRDefault="00475173" w:rsidP="00475173">
      <w:pPr>
        <w:pStyle w:val="1"/>
      </w:pPr>
    </w:p>
    <w:p w14:paraId="1842C38A" w14:textId="77777777" w:rsidR="00475173" w:rsidRDefault="00475173" w:rsidP="00475173">
      <w:pPr>
        <w:pStyle w:val="1"/>
      </w:pPr>
      <w:r>
        <w:t>2.</w:t>
      </w:r>
      <w:r>
        <w:tab/>
        <w:t>Complete the following formula (</w:t>
      </w:r>
      <w:r w:rsidRPr="00C51DFC">
        <w:rPr>
          <w:i/>
        </w:rPr>
        <w:t>n</w:t>
      </w:r>
      <w:r w:rsidRPr="00804CD7">
        <w:rPr>
          <w:vertAlign w:val="subscript"/>
        </w:rPr>
        <w:t>1</w:t>
      </w:r>
      <w:r>
        <w:t xml:space="preserve"> + </w:t>
      </w:r>
      <w:r w:rsidRPr="00C51DFC">
        <w:rPr>
          <w:i/>
        </w:rPr>
        <w:t>n</w:t>
      </w:r>
      <w:r w:rsidRPr="00804CD7">
        <w:rPr>
          <w:vertAlign w:val="subscript"/>
        </w:rPr>
        <w:t>2</w:t>
      </w:r>
      <w:r>
        <w:t xml:space="preserve"> – 2)</w:t>
      </w:r>
    </w:p>
    <w:p w14:paraId="5454310A" w14:textId="77777777" w:rsidR="00475173" w:rsidRDefault="00475173" w:rsidP="00475173">
      <w:pPr>
        <w:pStyle w:val="1"/>
      </w:pPr>
    </w:p>
    <w:p w14:paraId="3CEA3768" w14:textId="77777777" w:rsidR="00475173" w:rsidRDefault="00475173" w:rsidP="00475173">
      <w:pPr>
        <w:pStyle w:val="1"/>
      </w:pPr>
    </w:p>
    <w:p w14:paraId="005C6468" w14:textId="77777777" w:rsidR="00475173" w:rsidRDefault="00475173" w:rsidP="00475173">
      <w:pPr>
        <w:pStyle w:val="1"/>
      </w:pPr>
    </w:p>
    <w:p w14:paraId="7384922A" w14:textId="77777777" w:rsidR="00475173" w:rsidRDefault="00475173" w:rsidP="00475173">
      <w:pPr>
        <w:pStyle w:val="1"/>
      </w:pPr>
    </w:p>
    <w:p w14:paraId="3FE851CA" w14:textId="77777777" w:rsidR="00475173" w:rsidRDefault="00475173" w:rsidP="00475173">
      <w:pPr>
        <w:pStyle w:val="1"/>
      </w:pPr>
      <w:r>
        <w:t>3.</w:t>
      </w:r>
      <w:r>
        <w:tab/>
        <w:t>Divide the first number calculated in this step by the second number calculated in this step.</w:t>
      </w:r>
    </w:p>
    <w:p w14:paraId="4E969643" w14:textId="77777777" w:rsidR="00475173" w:rsidRDefault="00475173" w:rsidP="00475173">
      <w:pPr>
        <w:pStyle w:val="1"/>
      </w:pPr>
    </w:p>
    <w:p w14:paraId="020F670E" w14:textId="77777777" w:rsidR="00475173" w:rsidRDefault="00475173" w:rsidP="00475173">
      <w:pPr>
        <w:pStyle w:val="1"/>
      </w:pPr>
    </w:p>
    <w:p w14:paraId="23F127FB" w14:textId="77777777" w:rsidR="00475173" w:rsidRDefault="00475173" w:rsidP="00475173">
      <w:pPr>
        <w:pStyle w:val="1"/>
      </w:pPr>
    </w:p>
    <w:p w14:paraId="75977BE2" w14:textId="77777777" w:rsidR="00475173" w:rsidRDefault="00475173" w:rsidP="00475173">
      <w:pPr>
        <w:pStyle w:val="1"/>
      </w:pPr>
    </w:p>
    <w:p w14:paraId="4F788AAE" w14:textId="77777777" w:rsidR="00475173" w:rsidRDefault="00475173" w:rsidP="00475173">
      <w:pPr>
        <w:pStyle w:val="A"/>
      </w:pPr>
      <w:r>
        <w:t>E.</w:t>
      </w:r>
      <w:r>
        <w:tab/>
        <w:t>Step Five - calculate</w:t>
      </w:r>
      <w:r>
        <w:tab/>
      </w:r>
    </w:p>
    <w:p w14:paraId="5E6D1F88" w14:textId="77777777" w:rsidR="00475173" w:rsidRDefault="00475173" w:rsidP="00475173">
      <w:pPr>
        <w:pStyle w:val="A"/>
      </w:pPr>
    </w:p>
    <w:p w14:paraId="1B5F9AF2" w14:textId="77777777" w:rsidR="00475173" w:rsidRDefault="00475173" w:rsidP="00475173">
      <w:pPr>
        <w:pStyle w:val="A"/>
      </w:pPr>
    </w:p>
    <w:p w14:paraId="3DC7F707" w14:textId="77777777" w:rsidR="00475173" w:rsidRDefault="00475173" w:rsidP="00475173">
      <w:pPr>
        <w:pStyle w:val="A"/>
      </w:pPr>
    </w:p>
    <w:p w14:paraId="3B5C9B77" w14:textId="77777777" w:rsidR="00475173" w:rsidRDefault="00475173" w:rsidP="00475173">
      <w:pPr>
        <w:pStyle w:val="A"/>
      </w:pPr>
    </w:p>
    <w:p w14:paraId="6AC4E87D" w14:textId="77777777" w:rsidR="00475173" w:rsidRDefault="00475173" w:rsidP="00475173">
      <w:pPr>
        <w:pStyle w:val="A"/>
      </w:pPr>
      <w:r>
        <w:t>F.</w:t>
      </w:r>
      <w:r>
        <w:tab/>
        <w:t>Step Six</w:t>
      </w:r>
    </w:p>
    <w:p w14:paraId="1F17EF76" w14:textId="77777777" w:rsidR="00475173" w:rsidRDefault="00475173" w:rsidP="00475173">
      <w:pPr>
        <w:pStyle w:val="A"/>
      </w:pPr>
    </w:p>
    <w:p w14:paraId="744A32A5" w14:textId="77777777" w:rsidR="00475173" w:rsidRDefault="00475173" w:rsidP="00475173">
      <w:pPr>
        <w:pStyle w:val="1"/>
      </w:pPr>
      <w:r>
        <w:t>1.</w:t>
      </w:r>
      <w:r>
        <w:tab/>
        <w:t>Take the number calculated in the third part of Step Four and multiply it by the number calculated in Step Five.</w:t>
      </w:r>
    </w:p>
    <w:p w14:paraId="5D85C74B" w14:textId="77777777" w:rsidR="00475173" w:rsidRDefault="00475173" w:rsidP="00475173">
      <w:pPr>
        <w:pStyle w:val="1"/>
      </w:pPr>
    </w:p>
    <w:p w14:paraId="703B830D" w14:textId="77777777" w:rsidR="00475173" w:rsidRDefault="00475173" w:rsidP="00475173">
      <w:pPr>
        <w:pStyle w:val="1"/>
      </w:pPr>
    </w:p>
    <w:p w14:paraId="361F7EC3" w14:textId="77777777" w:rsidR="00475173" w:rsidRDefault="00475173" w:rsidP="00475173">
      <w:pPr>
        <w:pStyle w:val="1"/>
      </w:pPr>
    </w:p>
    <w:p w14:paraId="714ECE30" w14:textId="77777777" w:rsidR="00475173" w:rsidRDefault="00475173" w:rsidP="00475173">
      <w:pPr>
        <w:pStyle w:val="1"/>
      </w:pPr>
    </w:p>
    <w:p w14:paraId="7748EEFC" w14:textId="77777777" w:rsidR="00475173" w:rsidRDefault="00475173" w:rsidP="00475173">
      <w:pPr>
        <w:pStyle w:val="1"/>
      </w:pPr>
      <w:r>
        <w:t>2.</w:t>
      </w:r>
      <w:r>
        <w:tab/>
        <w:t>Take this number and find its square root.</w:t>
      </w:r>
    </w:p>
    <w:p w14:paraId="44053AF3" w14:textId="77777777" w:rsidR="00475173" w:rsidRDefault="00475173" w:rsidP="00475173">
      <w:pPr>
        <w:pStyle w:val="1"/>
      </w:pPr>
    </w:p>
    <w:p w14:paraId="17B34A6E" w14:textId="77777777" w:rsidR="00475173" w:rsidRDefault="00475173" w:rsidP="00475173">
      <w:pPr>
        <w:pStyle w:val="1"/>
      </w:pPr>
    </w:p>
    <w:p w14:paraId="543B22BF" w14:textId="77777777" w:rsidR="00475173" w:rsidRDefault="00475173" w:rsidP="00475173">
      <w:pPr>
        <w:pStyle w:val="1"/>
      </w:pPr>
    </w:p>
    <w:p w14:paraId="7BB0C97B" w14:textId="77777777" w:rsidR="00475173" w:rsidRDefault="00475173" w:rsidP="00475173">
      <w:pPr>
        <w:pStyle w:val="1"/>
      </w:pPr>
    </w:p>
    <w:p w14:paraId="482E7A8E" w14:textId="77777777" w:rsidR="00475173" w:rsidRDefault="00475173" w:rsidP="00475173">
      <w:pPr>
        <w:pStyle w:val="A"/>
      </w:pPr>
      <w:r>
        <w:t>G.</w:t>
      </w:r>
      <w:r>
        <w:tab/>
        <w:t>Step Seven - calculate the top portion of the formula</w:t>
      </w:r>
      <w:r>
        <w:tab/>
        <w:t>.</w:t>
      </w:r>
    </w:p>
    <w:p w14:paraId="3A2071A1" w14:textId="77777777" w:rsidR="00475173" w:rsidRDefault="00475173" w:rsidP="00475173">
      <w:pPr>
        <w:pStyle w:val="A"/>
      </w:pPr>
    </w:p>
    <w:p w14:paraId="09B3F161" w14:textId="77777777" w:rsidR="00475173" w:rsidRDefault="00475173" w:rsidP="00475173">
      <w:pPr>
        <w:pStyle w:val="A"/>
      </w:pPr>
    </w:p>
    <w:p w14:paraId="573FB914" w14:textId="77777777" w:rsidR="00475173" w:rsidRDefault="00475173" w:rsidP="00475173">
      <w:pPr>
        <w:pStyle w:val="A"/>
      </w:pPr>
    </w:p>
    <w:p w14:paraId="42AC1FDD" w14:textId="77777777" w:rsidR="00475173" w:rsidRDefault="00475173" w:rsidP="00475173">
      <w:pPr>
        <w:pStyle w:val="A"/>
      </w:pPr>
    </w:p>
    <w:p w14:paraId="604F34D4" w14:textId="77777777" w:rsidR="00475173" w:rsidRDefault="00475173" w:rsidP="00475173">
      <w:pPr>
        <w:pStyle w:val="A"/>
      </w:pPr>
      <w:r>
        <w:t>H.</w:t>
      </w:r>
      <w:r>
        <w:tab/>
        <w:t>Step Eight – Divide the value calculated in Step Seven by the value calculated in Step Six.</w:t>
      </w:r>
    </w:p>
    <w:p w14:paraId="59AA9729" w14:textId="77777777" w:rsidR="00475173" w:rsidRDefault="00475173" w:rsidP="00475173">
      <w:pPr>
        <w:pStyle w:val="A"/>
      </w:pPr>
    </w:p>
    <w:p w14:paraId="0075DA30" w14:textId="77777777" w:rsidR="00475173" w:rsidRDefault="00475173" w:rsidP="00475173">
      <w:pPr>
        <w:pStyle w:val="A"/>
      </w:pPr>
    </w:p>
    <w:p w14:paraId="44401231" w14:textId="77777777" w:rsidR="00475173" w:rsidRDefault="00475173" w:rsidP="00475173">
      <w:pPr>
        <w:pStyle w:val="A"/>
      </w:pPr>
    </w:p>
    <w:p w14:paraId="6906C8D3" w14:textId="77777777" w:rsidR="00475173" w:rsidRDefault="00475173" w:rsidP="00475173">
      <w:pPr>
        <w:pStyle w:val="A"/>
      </w:pPr>
    </w:p>
    <w:p w14:paraId="445348F4" w14:textId="77777777" w:rsidR="00475173" w:rsidRDefault="00475173" w:rsidP="00475173">
      <w:pPr>
        <w:pStyle w:val="A"/>
      </w:pPr>
      <w:r>
        <w:t>I.</w:t>
      </w:r>
      <w:r>
        <w:tab/>
        <w:t>Step Nine – calculate the degrees of freedom using (</w:t>
      </w:r>
      <w:r w:rsidRPr="00C51DFC">
        <w:rPr>
          <w:i/>
        </w:rPr>
        <w:t>df</w:t>
      </w:r>
      <w:r>
        <w:t xml:space="preserve"> = </w:t>
      </w:r>
      <w:r w:rsidRPr="00C51DFC">
        <w:rPr>
          <w:i/>
        </w:rPr>
        <w:t>n</w:t>
      </w:r>
      <w:r w:rsidRPr="00804CD7">
        <w:rPr>
          <w:vertAlign w:val="subscript"/>
        </w:rPr>
        <w:t>1</w:t>
      </w:r>
      <w:r>
        <w:t xml:space="preserve"> + </w:t>
      </w:r>
      <w:r w:rsidRPr="00C51DFC">
        <w:rPr>
          <w:i/>
        </w:rPr>
        <w:t>n</w:t>
      </w:r>
      <w:r w:rsidRPr="00804CD7">
        <w:rPr>
          <w:vertAlign w:val="subscript"/>
        </w:rPr>
        <w:t>2</w:t>
      </w:r>
      <w:r>
        <w:t xml:space="preserve"> – 2).</w:t>
      </w:r>
    </w:p>
    <w:p w14:paraId="4A228D9C" w14:textId="77777777" w:rsidR="00475173" w:rsidRDefault="00475173" w:rsidP="00475173">
      <w:pPr>
        <w:pStyle w:val="A"/>
        <w:ind w:left="0" w:firstLine="0"/>
      </w:pPr>
    </w:p>
    <w:p w14:paraId="2A9F72C3" w14:textId="77777777" w:rsidR="00475173" w:rsidRDefault="00475173" w:rsidP="00475173">
      <w:pPr>
        <w:pStyle w:val="A"/>
      </w:pPr>
    </w:p>
    <w:p w14:paraId="42027B8E" w14:textId="77777777" w:rsidR="00475173" w:rsidRDefault="00475173" w:rsidP="00475173">
      <w:pPr>
        <w:pStyle w:val="A"/>
      </w:pPr>
    </w:p>
    <w:p w14:paraId="744AD2D2" w14:textId="77777777" w:rsidR="00475173" w:rsidRDefault="00475173" w:rsidP="00475173">
      <w:pPr>
        <w:pStyle w:val="A"/>
      </w:pPr>
    </w:p>
    <w:p w14:paraId="7586B321" w14:textId="77777777" w:rsidR="00475173" w:rsidRDefault="00475173" w:rsidP="00475173">
      <w:pPr>
        <w:pStyle w:val="A"/>
      </w:pPr>
    </w:p>
    <w:p w14:paraId="4B92E81B" w14:textId="77777777" w:rsidR="00475173" w:rsidRDefault="00475173" w:rsidP="00475173">
      <w:pPr>
        <w:pStyle w:val="A"/>
      </w:pPr>
      <w:r>
        <w:t>J.</w:t>
      </w:r>
      <w:r>
        <w:tab/>
        <w:t>Step Ten – Review the t test critical value table (See Figure 16.7 in text) using the degrees of freedom (calculated in Step Nine).</w:t>
      </w:r>
    </w:p>
    <w:p w14:paraId="5DDF3C08" w14:textId="77777777" w:rsidR="00475173" w:rsidRDefault="00475173" w:rsidP="00475173">
      <w:pPr>
        <w:pStyle w:val="A"/>
      </w:pPr>
    </w:p>
    <w:p w14:paraId="580EF225" w14:textId="77777777" w:rsidR="00475173" w:rsidRDefault="00475173" w:rsidP="00475173">
      <w:pPr>
        <w:pStyle w:val="A"/>
      </w:pPr>
    </w:p>
    <w:p w14:paraId="506C5D37" w14:textId="77777777" w:rsidR="00475173" w:rsidRDefault="00475173" w:rsidP="00475173">
      <w:pPr>
        <w:pStyle w:val="A"/>
      </w:pPr>
    </w:p>
    <w:p w14:paraId="6840F6C5" w14:textId="77777777" w:rsidR="00475173" w:rsidRDefault="00475173" w:rsidP="00475173">
      <w:pPr>
        <w:pStyle w:val="A"/>
      </w:pPr>
    </w:p>
    <w:p w14:paraId="1F47E412" w14:textId="77777777" w:rsidR="00475173" w:rsidRDefault="00475173" w:rsidP="00475173">
      <w:r>
        <w:t>IV.</w:t>
      </w:r>
      <w:r>
        <w:tab/>
        <w:t xml:space="preserve">SPSS and the Independent Samples </w:t>
      </w:r>
      <w:r w:rsidRPr="00BB6346">
        <w:rPr>
          <w:i/>
        </w:rPr>
        <w:t>t</w:t>
      </w:r>
      <w:r>
        <w:t>-Test (See Figure 17.8 in text for a sample printout)</w:t>
      </w:r>
    </w:p>
    <w:p w14:paraId="24054DB9" w14:textId="77777777" w:rsidR="00475173" w:rsidRDefault="00475173" w:rsidP="00475173"/>
    <w:p w14:paraId="7A837B1C" w14:textId="77777777" w:rsidR="00475173" w:rsidRDefault="00475173" w:rsidP="00475173">
      <w:pPr>
        <w:pStyle w:val="A"/>
      </w:pPr>
      <w:r>
        <w:t>A.</w:t>
      </w:r>
      <w:r>
        <w:tab/>
        <w:t xml:space="preserve">Calculating a </w:t>
      </w:r>
      <w:r w:rsidRPr="00BB6346">
        <w:rPr>
          <w:i/>
        </w:rPr>
        <w:t>t</w:t>
      </w:r>
      <w:r>
        <w:t>-Test in SPSS</w:t>
      </w:r>
      <w:r>
        <w:tab/>
      </w:r>
    </w:p>
    <w:p w14:paraId="2116D743" w14:textId="77777777" w:rsidR="00475173" w:rsidRDefault="00475173" w:rsidP="00475173">
      <w:pPr>
        <w:pStyle w:val="A"/>
      </w:pPr>
    </w:p>
    <w:p w14:paraId="044CE303" w14:textId="77777777" w:rsidR="00475173" w:rsidRDefault="00475173" w:rsidP="00475173">
      <w:pPr>
        <w:pStyle w:val="1"/>
      </w:pPr>
      <w:r>
        <w:t>1.</w:t>
      </w:r>
      <w:r>
        <w:tab/>
        <w:t>Open your SPSS software, and then locate the file on the textbook’s website in the SPSS folder called “</w:t>
      </w:r>
      <w:r w:rsidRPr="00F0344A">
        <w:rPr>
          <w:i/>
        </w:rPr>
        <w:t>t</w:t>
      </w:r>
      <w:r>
        <w:t xml:space="preserve"> test.”</w:t>
      </w:r>
    </w:p>
    <w:p w14:paraId="14AD8A03" w14:textId="77777777" w:rsidR="00475173" w:rsidRDefault="00475173" w:rsidP="00475173">
      <w:pPr>
        <w:pStyle w:val="1"/>
      </w:pPr>
    </w:p>
    <w:p w14:paraId="6094571A" w14:textId="77777777" w:rsidR="00475173" w:rsidRDefault="00475173" w:rsidP="00475173">
      <w:pPr>
        <w:pStyle w:val="1"/>
        <w:ind w:left="0" w:firstLine="0"/>
      </w:pPr>
    </w:p>
    <w:p w14:paraId="35DE5B42" w14:textId="77777777" w:rsidR="00475173" w:rsidRDefault="00475173" w:rsidP="00475173">
      <w:pPr>
        <w:pStyle w:val="1"/>
      </w:pPr>
      <w:r>
        <w:t>2.</w:t>
      </w:r>
      <w:r>
        <w:tab/>
        <w:t>When you open this file, you will see two variables listed, “class” and “score.”</w:t>
      </w:r>
    </w:p>
    <w:p w14:paraId="2E5FD283" w14:textId="77777777" w:rsidR="00475173" w:rsidRDefault="00475173" w:rsidP="00475173">
      <w:pPr>
        <w:pStyle w:val="1"/>
        <w:ind w:left="0" w:firstLine="0"/>
      </w:pPr>
    </w:p>
    <w:p w14:paraId="2D1BB5C5" w14:textId="77777777" w:rsidR="00475173" w:rsidRDefault="00475173" w:rsidP="00475173">
      <w:pPr>
        <w:pStyle w:val="1"/>
      </w:pPr>
    </w:p>
    <w:p w14:paraId="1B1919AA" w14:textId="77777777" w:rsidR="00475173" w:rsidRDefault="00475173" w:rsidP="00475173">
      <w:pPr>
        <w:pStyle w:val="1"/>
      </w:pPr>
      <w:r>
        <w:t>3.</w:t>
      </w:r>
      <w:r>
        <w:tab/>
        <w:t>Go to the menu bar at the top of your screen and click “Analyze.”</w:t>
      </w:r>
    </w:p>
    <w:p w14:paraId="2CFA5318" w14:textId="77777777" w:rsidR="00475173" w:rsidRDefault="00475173" w:rsidP="00475173">
      <w:pPr>
        <w:pStyle w:val="1"/>
      </w:pPr>
    </w:p>
    <w:p w14:paraId="1A528C5F" w14:textId="77777777" w:rsidR="00475173" w:rsidRDefault="00475173" w:rsidP="00475173">
      <w:pPr>
        <w:pStyle w:val="1"/>
      </w:pPr>
    </w:p>
    <w:p w14:paraId="6BDFEB61" w14:textId="77777777" w:rsidR="00475173" w:rsidRDefault="00475173" w:rsidP="00475173">
      <w:pPr>
        <w:pStyle w:val="1"/>
      </w:pPr>
      <w:r>
        <w:t>4.</w:t>
      </w:r>
      <w:r>
        <w:tab/>
        <w:t>Go to the “Compare Means” category on this menu, scroll over the arrow, and another menu will appear to the right.</w:t>
      </w:r>
    </w:p>
    <w:p w14:paraId="0855E466" w14:textId="77777777" w:rsidR="00475173" w:rsidRDefault="00475173" w:rsidP="00475173">
      <w:pPr>
        <w:pStyle w:val="1"/>
      </w:pPr>
    </w:p>
    <w:p w14:paraId="6227CFC8" w14:textId="77777777" w:rsidR="00475173" w:rsidRDefault="00475173" w:rsidP="00475173">
      <w:pPr>
        <w:pStyle w:val="1"/>
      </w:pPr>
    </w:p>
    <w:p w14:paraId="2C5B045F" w14:textId="77777777" w:rsidR="00475173" w:rsidRDefault="00475173" w:rsidP="00475173">
      <w:pPr>
        <w:pStyle w:val="1"/>
      </w:pPr>
      <w:r>
        <w:t>5.</w:t>
      </w:r>
      <w:r>
        <w:tab/>
        <w:t>From the “Compare Means” menu, click on “Independent Samples T Test” (See Figure 17.9 in text).</w:t>
      </w:r>
    </w:p>
    <w:p w14:paraId="3AC38CC0" w14:textId="77777777" w:rsidR="00475173" w:rsidRDefault="00475173" w:rsidP="00475173">
      <w:pPr>
        <w:pStyle w:val="1"/>
      </w:pPr>
    </w:p>
    <w:p w14:paraId="7AFB6C3A" w14:textId="77777777" w:rsidR="00475173" w:rsidRDefault="00475173" w:rsidP="00475173">
      <w:pPr>
        <w:pStyle w:val="1"/>
      </w:pPr>
    </w:p>
    <w:p w14:paraId="1A73DC0B" w14:textId="77777777" w:rsidR="00475173" w:rsidRDefault="00475173" w:rsidP="00475173">
      <w:pPr>
        <w:pStyle w:val="1"/>
      </w:pPr>
      <w:r>
        <w:t>6.</w:t>
      </w:r>
      <w:r>
        <w:tab/>
        <w:t>On this screen, you will see three major boxes. On the left side is a box with your variables already listed. On the upper right is a box labeled “Test Variable(s),” and below that is a small box labeled “Grouping Variable.”</w:t>
      </w:r>
    </w:p>
    <w:p w14:paraId="69CD45EB" w14:textId="77777777" w:rsidR="00475173" w:rsidRDefault="00475173" w:rsidP="00475173">
      <w:pPr>
        <w:pStyle w:val="1"/>
      </w:pPr>
    </w:p>
    <w:p w14:paraId="030043DB" w14:textId="77777777" w:rsidR="00475173" w:rsidRDefault="00475173" w:rsidP="00475173">
      <w:pPr>
        <w:pStyle w:val="1"/>
      </w:pPr>
    </w:p>
    <w:p w14:paraId="3C37E939" w14:textId="77777777" w:rsidR="00475173" w:rsidRDefault="00475173" w:rsidP="00475173">
      <w:pPr>
        <w:pStyle w:val="1"/>
      </w:pPr>
      <w:r>
        <w:t>7.</w:t>
      </w:r>
      <w:r>
        <w:tab/>
        <w:t>Select and place the dependent variables that you are attempting to analyze in the “Test Variable(s)” box.</w:t>
      </w:r>
    </w:p>
    <w:p w14:paraId="47FB002F" w14:textId="77777777" w:rsidR="00475173" w:rsidRDefault="00475173" w:rsidP="00475173">
      <w:pPr>
        <w:pStyle w:val="1"/>
      </w:pPr>
    </w:p>
    <w:p w14:paraId="0342D8B4" w14:textId="77777777" w:rsidR="00475173" w:rsidRDefault="00475173" w:rsidP="00475173">
      <w:pPr>
        <w:pStyle w:val="1"/>
      </w:pPr>
    </w:p>
    <w:p w14:paraId="36802BC3" w14:textId="77777777" w:rsidR="00475173" w:rsidRDefault="00475173" w:rsidP="00475173">
      <w:pPr>
        <w:pStyle w:val="1"/>
      </w:pPr>
      <w:r>
        <w:t>8.</w:t>
      </w:r>
      <w:r>
        <w:tab/>
        <w:t>Select and place the independent variable class to the “Grouping Variable” box.</w:t>
      </w:r>
    </w:p>
    <w:p w14:paraId="6E1B9E6C" w14:textId="77777777" w:rsidR="00475173" w:rsidRDefault="00475173" w:rsidP="00475173">
      <w:pPr>
        <w:pStyle w:val="1"/>
      </w:pPr>
    </w:p>
    <w:p w14:paraId="34998A20" w14:textId="77777777" w:rsidR="00475173" w:rsidRDefault="00475173" w:rsidP="00475173">
      <w:pPr>
        <w:pStyle w:val="1"/>
      </w:pPr>
    </w:p>
    <w:p w14:paraId="0154AEE4" w14:textId="77777777" w:rsidR="00475173" w:rsidRDefault="00475173" w:rsidP="00475173">
      <w:pPr>
        <w:pStyle w:val="1"/>
      </w:pPr>
      <w:r>
        <w:t>9.</w:t>
      </w:r>
      <w:r>
        <w:tab/>
        <w:t>In the Grouping Variable box, click the button labeled “Define Groups.”</w:t>
      </w:r>
    </w:p>
    <w:p w14:paraId="28C61C53" w14:textId="77777777" w:rsidR="00475173" w:rsidRDefault="00475173" w:rsidP="00475173">
      <w:pPr>
        <w:pStyle w:val="1"/>
      </w:pPr>
    </w:p>
    <w:p w14:paraId="5339582C" w14:textId="77777777" w:rsidR="00475173" w:rsidRDefault="00475173" w:rsidP="00475173">
      <w:pPr>
        <w:pStyle w:val="1"/>
      </w:pPr>
    </w:p>
    <w:p w14:paraId="59F861EB" w14:textId="77777777" w:rsidR="00475173" w:rsidRDefault="00475173" w:rsidP="00475173">
      <w:pPr>
        <w:pStyle w:val="1"/>
      </w:pPr>
      <w:r>
        <w:t>10.</w:t>
      </w:r>
      <w:r>
        <w:tab/>
        <w:t>Tell your computer what numbers you chose to represent those two levels of our independent variable (EX: 1 and 2).</w:t>
      </w:r>
    </w:p>
    <w:p w14:paraId="28D152EF" w14:textId="77777777" w:rsidR="00475173" w:rsidRDefault="00475173" w:rsidP="00475173">
      <w:pPr>
        <w:pStyle w:val="1"/>
      </w:pPr>
    </w:p>
    <w:p w14:paraId="01675725" w14:textId="77777777" w:rsidR="00475173" w:rsidRDefault="00475173" w:rsidP="00475173">
      <w:pPr>
        <w:pStyle w:val="1"/>
      </w:pPr>
    </w:p>
    <w:p w14:paraId="7486E262" w14:textId="77777777" w:rsidR="00475173" w:rsidRDefault="00475173" w:rsidP="00475173">
      <w:pPr>
        <w:pStyle w:val="1"/>
      </w:pPr>
      <w:r>
        <w:t>11.</w:t>
      </w:r>
      <w:r>
        <w:tab/>
        <w:t>Click the “Continue” button and then click “OK.”</w:t>
      </w:r>
    </w:p>
    <w:p w14:paraId="75A7AF6D" w14:textId="77777777" w:rsidR="00475173" w:rsidRDefault="00475173" w:rsidP="00475173">
      <w:pPr>
        <w:pStyle w:val="1"/>
      </w:pPr>
    </w:p>
    <w:p w14:paraId="3D01EEA5" w14:textId="77777777" w:rsidR="00475173" w:rsidRDefault="00475173" w:rsidP="00475173">
      <w:pPr>
        <w:pStyle w:val="1"/>
      </w:pPr>
    </w:p>
    <w:p w14:paraId="0E2D0823" w14:textId="77777777" w:rsidR="00475173" w:rsidRDefault="00475173" w:rsidP="00475173">
      <w:pPr>
        <w:pStyle w:val="1"/>
      </w:pPr>
      <w:r>
        <w:t>12.</w:t>
      </w:r>
      <w:r>
        <w:tab/>
        <w:t>Results from the SPSS analysis will appear (See Figure 17.11 for a sample).</w:t>
      </w:r>
    </w:p>
    <w:p w14:paraId="709DD22C" w14:textId="77777777" w:rsidR="00475173" w:rsidRDefault="00475173" w:rsidP="00475173">
      <w:pPr>
        <w:pStyle w:val="1"/>
      </w:pPr>
    </w:p>
    <w:p w14:paraId="7194C94F" w14:textId="77777777" w:rsidR="00475173" w:rsidRDefault="00475173" w:rsidP="00475173">
      <w:pPr>
        <w:pStyle w:val="1"/>
      </w:pPr>
    </w:p>
    <w:p w14:paraId="73FBC81E" w14:textId="77777777" w:rsidR="00475173" w:rsidRDefault="00475173" w:rsidP="00475173">
      <w:pPr>
        <w:pStyle w:val="A"/>
      </w:pPr>
      <w:r>
        <w:t>B.</w:t>
      </w:r>
      <w:r>
        <w:tab/>
        <w:t>APA write-up – example</w:t>
      </w:r>
    </w:p>
    <w:p w14:paraId="1D3920CF" w14:textId="77777777" w:rsidR="00475173" w:rsidRDefault="00475173" w:rsidP="00475173">
      <w:pPr>
        <w:pStyle w:val="A"/>
      </w:pPr>
    </w:p>
    <w:p w14:paraId="78E09357" w14:textId="77777777" w:rsidR="00475173" w:rsidRDefault="00475173" w:rsidP="00475173">
      <w:pPr>
        <w:ind w:left="1440"/>
      </w:pPr>
    </w:p>
    <w:p w14:paraId="5A8167F7" w14:textId="77777777" w:rsidR="00475173" w:rsidRDefault="00475173" w:rsidP="00475173">
      <w:pPr>
        <w:ind w:left="1440"/>
      </w:pPr>
    </w:p>
    <w:p w14:paraId="317E5635" w14:textId="77777777" w:rsidR="00475173" w:rsidRDefault="00475173" w:rsidP="00475173">
      <w:pPr>
        <w:ind w:left="1440"/>
      </w:pPr>
    </w:p>
    <w:p w14:paraId="56BE032C" w14:textId="77777777" w:rsidR="00475173" w:rsidRDefault="00475173" w:rsidP="00475173">
      <w:pPr>
        <w:pStyle w:val="A"/>
      </w:pPr>
    </w:p>
    <w:p w14:paraId="528C999B" w14:textId="176C2955" w:rsidR="00475173" w:rsidRDefault="00475173" w:rsidP="00475173">
      <w:pPr>
        <w:pStyle w:val="A"/>
      </w:pPr>
      <w:r>
        <w:t>C.</w:t>
      </w:r>
      <w:r>
        <w:tab/>
        <w:t xml:space="preserve">Discussion of findings </w:t>
      </w:r>
    </w:p>
    <w:p w14:paraId="76EDBB5A" w14:textId="77777777" w:rsidR="00475173" w:rsidRDefault="00475173" w:rsidP="00475173">
      <w:pPr>
        <w:pStyle w:val="A"/>
      </w:pPr>
    </w:p>
    <w:p w14:paraId="1939690E" w14:textId="77777777" w:rsidR="00475173" w:rsidRDefault="00475173" w:rsidP="00475173">
      <w:pPr>
        <w:pStyle w:val="A"/>
      </w:pPr>
    </w:p>
    <w:p w14:paraId="4A7FED37" w14:textId="77777777" w:rsidR="00475173" w:rsidRDefault="00475173" w:rsidP="00475173">
      <w:pPr>
        <w:pStyle w:val="A"/>
      </w:pPr>
    </w:p>
    <w:p w14:paraId="28BC3A7D" w14:textId="77777777" w:rsidR="00475173" w:rsidRDefault="00475173" w:rsidP="00475173">
      <w:pPr>
        <w:pStyle w:val="A"/>
      </w:pPr>
    </w:p>
    <w:p w14:paraId="581C8947" w14:textId="77777777" w:rsidR="00475173" w:rsidRDefault="00475173" w:rsidP="00475173">
      <w:pPr>
        <w:pStyle w:val="I"/>
      </w:pPr>
      <w:r>
        <w:t>V.</w:t>
      </w:r>
      <w:r>
        <w:tab/>
        <w:t>Calculating Effect Sizes</w:t>
      </w:r>
    </w:p>
    <w:p w14:paraId="59CB47A7" w14:textId="77777777" w:rsidR="00475173" w:rsidRDefault="00475173" w:rsidP="00475173">
      <w:pPr>
        <w:pStyle w:val="I"/>
      </w:pPr>
    </w:p>
    <w:p w14:paraId="6688A9DB" w14:textId="77777777" w:rsidR="00475173" w:rsidRDefault="00475173" w:rsidP="00475173">
      <w:pPr>
        <w:pStyle w:val="A"/>
      </w:pPr>
      <w:r>
        <w:t>A.</w:t>
      </w:r>
      <w:r>
        <w:tab/>
        <w:t>Effect sizes revisited</w:t>
      </w:r>
    </w:p>
    <w:p w14:paraId="23E92EBF" w14:textId="77777777" w:rsidR="00475173" w:rsidRDefault="00475173" w:rsidP="00475173">
      <w:pPr>
        <w:pStyle w:val="A"/>
      </w:pPr>
    </w:p>
    <w:p w14:paraId="43B3165A" w14:textId="77777777" w:rsidR="00475173" w:rsidRDefault="00475173" w:rsidP="00475173">
      <w:pPr>
        <w:pStyle w:val="1"/>
      </w:pPr>
      <w:r>
        <w:t>1.</w:t>
      </w:r>
      <w:r>
        <w:tab/>
        <w:t>The size of the difference between the two groups.</w:t>
      </w:r>
    </w:p>
    <w:p w14:paraId="486D40AE" w14:textId="77777777" w:rsidR="00475173" w:rsidRDefault="00475173" w:rsidP="00475173">
      <w:pPr>
        <w:pStyle w:val="1"/>
      </w:pPr>
    </w:p>
    <w:p w14:paraId="22571FB7" w14:textId="77777777" w:rsidR="00475173" w:rsidRDefault="00475173" w:rsidP="00475173">
      <w:pPr>
        <w:pStyle w:val="1"/>
      </w:pPr>
    </w:p>
    <w:p w14:paraId="0368746B" w14:textId="77777777" w:rsidR="00475173" w:rsidRDefault="00475173" w:rsidP="00475173">
      <w:pPr>
        <w:pStyle w:val="1"/>
      </w:pPr>
    </w:p>
    <w:p w14:paraId="5946E48B" w14:textId="77777777" w:rsidR="00475173" w:rsidRDefault="00475173" w:rsidP="00475173">
      <w:pPr>
        <w:pStyle w:val="1"/>
      </w:pPr>
    </w:p>
    <w:p w14:paraId="0FBA80C4" w14:textId="77777777" w:rsidR="00475173" w:rsidRDefault="00475173" w:rsidP="00475173">
      <w:pPr>
        <w:pStyle w:val="1"/>
      </w:pPr>
      <w:r>
        <w:t>2.</w:t>
      </w:r>
      <w:r>
        <w:tab/>
        <w:t>The relationship may be statistically significant, but how big a difference are we really talking about?</w:t>
      </w:r>
    </w:p>
    <w:p w14:paraId="00EA91A2" w14:textId="77777777" w:rsidR="00475173" w:rsidRDefault="00475173" w:rsidP="00475173">
      <w:pPr>
        <w:pStyle w:val="1"/>
      </w:pPr>
    </w:p>
    <w:p w14:paraId="41E1B0B2" w14:textId="77777777" w:rsidR="00475173" w:rsidRDefault="00475173" w:rsidP="00475173">
      <w:pPr>
        <w:pStyle w:val="1"/>
      </w:pPr>
    </w:p>
    <w:p w14:paraId="0A446307" w14:textId="77777777" w:rsidR="00475173" w:rsidRDefault="00475173" w:rsidP="00475173">
      <w:pPr>
        <w:pStyle w:val="1"/>
      </w:pPr>
    </w:p>
    <w:p w14:paraId="7C97B19F" w14:textId="77777777" w:rsidR="00475173" w:rsidRDefault="00475173" w:rsidP="00475173">
      <w:pPr>
        <w:pStyle w:val="1"/>
      </w:pPr>
    </w:p>
    <w:p w14:paraId="628615CC" w14:textId="5676C61E" w:rsidR="00475173" w:rsidRDefault="00475173" w:rsidP="00475173">
      <w:pPr>
        <w:pStyle w:val="A"/>
      </w:pPr>
      <w:r>
        <w:t>B.</w:t>
      </w:r>
      <w:r>
        <w:tab/>
        <w:t>Effect size formula</w:t>
      </w:r>
    </w:p>
    <w:p w14:paraId="259B544D" w14:textId="6FC47E7A" w:rsidR="00756B01" w:rsidRDefault="00756B01" w:rsidP="00475173">
      <w:pPr>
        <w:pStyle w:val="A"/>
      </w:pPr>
      <w:r>
        <w:rPr>
          <w:noProof/>
        </w:rPr>
        <w:drawing>
          <wp:inline distT="0" distB="0" distL="0" distR="0" wp14:anchorId="6034F9FE" wp14:editId="52D6EF18">
            <wp:extent cx="1888176" cy="657532"/>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Cohens d.jp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1905773" cy="663660"/>
                    </a:xfrm>
                    <a:prstGeom prst="rect">
                      <a:avLst/>
                    </a:prstGeom>
                  </pic:spPr>
                </pic:pic>
              </a:graphicData>
            </a:graphic>
          </wp:inline>
        </w:drawing>
      </w:r>
    </w:p>
    <w:p w14:paraId="4CFF28D2" w14:textId="77777777" w:rsidR="00475173" w:rsidRDefault="00475173" w:rsidP="00475173">
      <w:pPr>
        <w:pStyle w:val="A"/>
      </w:pPr>
    </w:p>
    <w:p w14:paraId="73CDE7D6" w14:textId="77777777" w:rsidR="00475173" w:rsidRDefault="00475173" w:rsidP="00475173">
      <w:pPr>
        <w:pStyle w:val="A"/>
      </w:pPr>
    </w:p>
    <w:p w14:paraId="3D43FDFE" w14:textId="77777777" w:rsidR="00475173" w:rsidRDefault="00475173" w:rsidP="00475173">
      <w:pPr>
        <w:pStyle w:val="A"/>
      </w:pPr>
    </w:p>
    <w:p w14:paraId="7473DFD9" w14:textId="77777777" w:rsidR="00475173" w:rsidRDefault="00475173" w:rsidP="00475173">
      <w:r>
        <w:t xml:space="preserve"> </w:t>
      </w:r>
    </w:p>
    <w:p w14:paraId="1C5F7B39" w14:textId="77777777" w:rsidR="00475173" w:rsidRDefault="00475173" w:rsidP="00475173">
      <w:pPr>
        <w:pStyle w:val="A"/>
        <w:rPr>
          <w:i/>
        </w:rPr>
      </w:pPr>
      <w:r>
        <w:t>C.</w:t>
      </w:r>
      <w:r>
        <w:tab/>
        <w:t xml:space="preserve">Interpreting Cohen’s </w:t>
      </w:r>
      <w:r w:rsidRPr="00BB6346">
        <w:rPr>
          <w:i/>
        </w:rPr>
        <w:t>d</w:t>
      </w:r>
    </w:p>
    <w:p w14:paraId="1607090F" w14:textId="77777777" w:rsidR="00475173" w:rsidRDefault="00475173" w:rsidP="00475173">
      <w:pPr>
        <w:pStyle w:val="A"/>
      </w:pPr>
    </w:p>
    <w:p w14:paraId="26F345A4" w14:textId="77777777" w:rsidR="00475173" w:rsidRDefault="00475173" w:rsidP="00475173">
      <w:pPr>
        <w:ind w:left="1440"/>
      </w:pPr>
      <w:r>
        <w:t>0.2 – small effect size</w:t>
      </w:r>
    </w:p>
    <w:p w14:paraId="5DC3591A" w14:textId="77777777" w:rsidR="00475173" w:rsidRDefault="00475173" w:rsidP="00475173">
      <w:pPr>
        <w:ind w:left="1440"/>
      </w:pPr>
    </w:p>
    <w:p w14:paraId="2A3E20F3" w14:textId="77777777" w:rsidR="00475173" w:rsidRDefault="00475173" w:rsidP="00475173">
      <w:pPr>
        <w:ind w:left="1440"/>
      </w:pPr>
      <w:r>
        <w:t>0.5 – medium effect size</w:t>
      </w:r>
    </w:p>
    <w:p w14:paraId="2C82D056" w14:textId="77777777" w:rsidR="00475173" w:rsidRDefault="00475173" w:rsidP="00475173">
      <w:pPr>
        <w:ind w:left="1440"/>
      </w:pPr>
    </w:p>
    <w:p w14:paraId="317F46B7" w14:textId="77777777" w:rsidR="00475173" w:rsidRDefault="00475173" w:rsidP="00475173">
      <w:pPr>
        <w:ind w:left="1440"/>
      </w:pPr>
      <w:r>
        <w:t>0.8 – large effect size</w:t>
      </w:r>
    </w:p>
    <w:p w14:paraId="7AC89B4A" w14:textId="77777777" w:rsidR="00475173" w:rsidRDefault="00475173" w:rsidP="00475173">
      <w:pPr>
        <w:ind w:left="1440"/>
      </w:pPr>
    </w:p>
    <w:p w14:paraId="7CFA6AA7" w14:textId="77777777" w:rsidR="00475173" w:rsidRDefault="00475173" w:rsidP="00475173">
      <w:pPr>
        <w:ind w:left="1440"/>
      </w:pPr>
    </w:p>
    <w:p w14:paraId="2DDA83C7" w14:textId="77777777" w:rsidR="00475173" w:rsidRDefault="00475173" w:rsidP="00475173">
      <w:pPr>
        <w:ind w:left="1440"/>
      </w:pPr>
    </w:p>
    <w:p w14:paraId="32FE2D8E" w14:textId="77777777" w:rsidR="00475173" w:rsidRDefault="00475173" w:rsidP="00475173"/>
    <w:p w14:paraId="5C266645" w14:textId="77777777" w:rsidR="00475173" w:rsidRDefault="00475173" w:rsidP="00475173">
      <w:pPr>
        <w:pStyle w:val="I"/>
      </w:pPr>
      <w:r>
        <w:t>VI.</w:t>
      </w:r>
      <w:r>
        <w:tab/>
        <w:t>Discussion of the Weber, Fornash, Corrigan &amp; Neupauer (2003) Article</w:t>
      </w:r>
    </w:p>
    <w:p w14:paraId="482E3C0F" w14:textId="77777777" w:rsidR="00475173" w:rsidRDefault="00475173" w:rsidP="00475173">
      <w:pPr>
        <w:pStyle w:val="I"/>
      </w:pPr>
    </w:p>
    <w:p w14:paraId="30C2E0DE" w14:textId="77777777" w:rsidR="00475173" w:rsidRDefault="00475173" w:rsidP="00475173">
      <w:pPr>
        <w:pStyle w:val="A"/>
      </w:pPr>
      <w:r>
        <w:t>A.</w:t>
      </w:r>
      <w:r>
        <w:tab/>
        <w:t>Article purpose</w:t>
      </w:r>
    </w:p>
    <w:p w14:paraId="3F39812F" w14:textId="77777777" w:rsidR="00475173" w:rsidRDefault="00475173" w:rsidP="00475173">
      <w:pPr>
        <w:pStyle w:val="A"/>
      </w:pPr>
    </w:p>
    <w:p w14:paraId="1C1DCE6E" w14:textId="77777777" w:rsidR="00475173" w:rsidRDefault="00475173" w:rsidP="00475173">
      <w:pPr>
        <w:pStyle w:val="A"/>
      </w:pPr>
    </w:p>
    <w:p w14:paraId="3E850A15" w14:textId="77777777" w:rsidR="00475173" w:rsidRDefault="00475173" w:rsidP="00475173">
      <w:pPr>
        <w:pStyle w:val="A"/>
      </w:pPr>
    </w:p>
    <w:p w14:paraId="10E0A358" w14:textId="77777777" w:rsidR="00475173" w:rsidRDefault="00475173" w:rsidP="00475173">
      <w:pPr>
        <w:pStyle w:val="A"/>
      </w:pPr>
    </w:p>
    <w:p w14:paraId="14E72709" w14:textId="77777777" w:rsidR="00475173" w:rsidRDefault="00475173" w:rsidP="00475173">
      <w:pPr>
        <w:pStyle w:val="A"/>
      </w:pPr>
      <w:r>
        <w:t>B.</w:t>
      </w:r>
      <w:r>
        <w:tab/>
        <w:t>Methodology</w:t>
      </w:r>
    </w:p>
    <w:p w14:paraId="02D1435D" w14:textId="77777777" w:rsidR="00475173" w:rsidRDefault="00475173" w:rsidP="00475173">
      <w:pPr>
        <w:pStyle w:val="A"/>
      </w:pPr>
    </w:p>
    <w:p w14:paraId="3111F804" w14:textId="77777777" w:rsidR="00475173" w:rsidRDefault="00475173" w:rsidP="00475173">
      <w:pPr>
        <w:pStyle w:val="A"/>
      </w:pPr>
    </w:p>
    <w:p w14:paraId="196471E5" w14:textId="77777777" w:rsidR="00475173" w:rsidRDefault="00475173" w:rsidP="00475173">
      <w:pPr>
        <w:pStyle w:val="A"/>
      </w:pPr>
    </w:p>
    <w:p w14:paraId="3D7230C3" w14:textId="77777777" w:rsidR="00475173" w:rsidRDefault="00475173" w:rsidP="00475173">
      <w:pPr>
        <w:pStyle w:val="A"/>
      </w:pPr>
    </w:p>
    <w:p w14:paraId="60C5891F" w14:textId="77777777" w:rsidR="00475173" w:rsidRDefault="00475173" w:rsidP="00475173">
      <w:pPr>
        <w:pStyle w:val="A"/>
      </w:pPr>
      <w:r>
        <w:t>C.</w:t>
      </w:r>
      <w:r>
        <w:tab/>
        <w:t>Results</w:t>
      </w:r>
    </w:p>
    <w:p w14:paraId="152A53C4" w14:textId="77777777" w:rsidR="00475173" w:rsidRDefault="00475173" w:rsidP="00475173">
      <w:pPr>
        <w:pStyle w:val="1"/>
      </w:pPr>
    </w:p>
    <w:p w14:paraId="13DC3017" w14:textId="77777777" w:rsidR="00475173" w:rsidRDefault="00475173" w:rsidP="00475173">
      <w:pPr>
        <w:pStyle w:val="1"/>
      </w:pPr>
    </w:p>
    <w:p w14:paraId="012DAA71" w14:textId="77777777" w:rsidR="00475173" w:rsidRDefault="00475173" w:rsidP="00475173">
      <w:pPr>
        <w:pStyle w:val="1"/>
      </w:pPr>
    </w:p>
    <w:p w14:paraId="4FF05A7C" w14:textId="77777777" w:rsidR="00475173" w:rsidRDefault="00475173" w:rsidP="00475173">
      <w:pPr>
        <w:pStyle w:val="1"/>
      </w:pPr>
    </w:p>
    <w:p w14:paraId="52CC320B" w14:textId="77777777" w:rsidR="00475173" w:rsidRDefault="00475173" w:rsidP="00475173">
      <w:pPr>
        <w:pStyle w:val="I"/>
      </w:pPr>
      <w:r>
        <w:t>VII.</w:t>
      </w:r>
      <w:r>
        <w:tab/>
        <w:t xml:space="preserve">Paired </w:t>
      </w:r>
      <w:r w:rsidRPr="00F0344A">
        <w:rPr>
          <w:i/>
        </w:rPr>
        <w:t xml:space="preserve">t </w:t>
      </w:r>
      <w:r>
        <w:t>Tests</w:t>
      </w:r>
    </w:p>
    <w:p w14:paraId="7EA8C3FB" w14:textId="77777777" w:rsidR="00475173" w:rsidRDefault="00475173" w:rsidP="00475173">
      <w:pPr>
        <w:pStyle w:val="I"/>
      </w:pPr>
    </w:p>
    <w:p w14:paraId="2B737B48" w14:textId="77777777" w:rsidR="00475173" w:rsidRDefault="00475173" w:rsidP="00475173">
      <w:pPr>
        <w:pStyle w:val="A"/>
      </w:pPr>
      <w:r>
        <w:t>A.</w:t>
      </w:r>
      <w:r>
        <w:tab/>
        <w:t>Used to compare two interval/ratio level scores that are taken from the same group at two distinct time periods.</w:t>
      </w:r>
    </w:p>
    <w:p w14:paraId="084D3FD1" w14:textId="77777777" w:rsidR="00475173" w:rsidRDefault="00475173" w:rsidP="00475173">
      <w:pPr>
        <w:pStyle w:val="A"/>
      </w:pPr>
    </w:p>
    <w:p w14:paraId="1695F36B" w14:textId="77777777" w:rsidR="00475173" w:rsidRDefault="00475173" w:rsidP="00475173">
      <w:pPr>
        <w:pStyle w:val="A"/>
      </w:pPr>
    </w:p>
    <w:p w14:paraId="11A81615" w14:textId="77777777" w:rsidR="00475173" w:rsidRDefault="00475173" w:rsidP="00475173">
      <w:pPr>
        <w:pStyle w:val="A"/>
      </w:pPr>
    </w:p>
    <w:p w14:paraId="7863DEAB" w14:textId="77777777" w:rsidR="00475173" w:rsidRDefault="00475173" w:rsidP="00475173">
      <w:pPr>
        <w:pStyle w:val="A"/>
      </w:pPr>
    </w:p>
    <w:p w14:paraId="381E5515" w14:textId="1045E8EE" w:rsidR="00C84B3F" w:rsidRDefault="00475173" w:rsidP="007244C6">
      <w:pPr>
        <w:pStyle w:val="A"/>
        <w:rPr>
          <w:color w:val="231F20"/>
        </w:rPr>
      </w:pPr>
      <w:r>
        <w:t>B.</w:t>
      </w:r>
      <w:r>
        <w:tab/>
        <w:t>Most commonly used in conjunction with experiments.</w:t>
      </w:r>
      <w:r w:rsidR="007244C6">
        <w:rPr>
          <w:color w:val="231F20"/>
        </w:rPr>
        <w:t xml:space="preserve"> </w:t>
      </w:r>
    </w:p>
    <w:p w14:paraId="7EB2E629" w14:textId="77777777" w:rsidR="00C84B3F" w:rsidRDefault="00C84B3F" w:rsidP="00A215D2">
      <w:pPr>
        <w:pStyle w:val="Heading2"/>
        <w:ind w:left="0" w:right="0"/>
        <w:rPr>
          <w:color w:val="231F20"/>
        </w:rPr>
        <w:sectPr w:rsidR="00C84B3F" w:rsidSect="0030051E">
          <w:footerReference w:type="default" r:id="rId93"/>
          <w:pgSz w:w="12240" w:h="15840"/>
          <w:pgMar w:top="1440" w:right="1440" w:bottom="1440" w:left="1440" w:header="0" w:footer="1039" w:gutter="0"/>
          <w:cols w:space="720"/>
        </w:sectPr>
      </w:pPr>
    </w:p>
    <w:p w14:paraId="3034A370" w14:textId="77777777" w:rsidR="00014790" w:rsidRDefault="003865B7" w:rsidP="00A215D2">
      <w:pPr>
        <w:pStyle w:val="Heading2"/>
        <w:ind w:left="0" w:right="0"/>
      </w:pPr>
      <w:r>
        <w:rPr>
          <w:color w:val="231F20"/>
        </w:rPr>
        <w:t>Chapter Seventeen</w:t>
      </w:r>
    </w:p>
    <w:p w14:paraId="6E6ED2EE" w14:textId="4A3DA89B" w:rsidR="00C84B3F" w:rsidRDefault="00A215D2" w:rsidP="00A215D2">
      <w:pPr>
        <w:spacing w:before="276"/>
        <w:jc w:val="center"/>
        <w:rPr>
          <w:b/>
          <w:sz w:val="28"/>
        </w:rPr>
      </w:pPr>
      <w:r>
        <w:rPr>
          <w:b/>
          <w:noProof/>
          <w:color w:val="231F20"/>
          <w:sz w:val="28"/>
          <w:lang w:bidi="ar-SA"/>
        </w:rPr>
        <mc:AlternateContent>
          <mc:Choice Requires="wpg">
            <w:drawing>
              <wp:anchor distT="0" distB="0" distL="114300" distR="114300" simplePos="0" relativeHeight="251709440" behindDoc="0" locked="0" layoutInCell="1" allowOverlap="1" wp14:anchorId="28295453" wp14:editId="471080A2">
                <wp:simplePos x="0" y="0"/>
                <wp:positionH relativeFrom="column">
                  <wp:posOffset>0</wp:posOffset>
                </wp:positionH>
                <wp:positionV relativeFrom="paragraph">
                  <wp:posOffset>578485</wp:posOffset>
                </wp:positionV>
                <wp:extent cx="5915660" cy="1943100"/>
                <wp:effectExtent l="0" t="0" r="8890" b="0"/>
                <wp:wrapSquare wrapText="bothSides"/>
                <wp:docPr id="99" name="Group 99"/>
                <wp:cNvGraphicFramePr/>
                <a:graphic xmlns:a="http://schemas.openxmlformats.org/drawingml/2006/main">
                  <a:graphicData uri="http://schemas.microsoft.com/office/word/2010/wordprocessingGroup">
                    <wpg:wgp>
                      <wpg:cNvGrpSpPr/>
                      <wpg:grpSpPr>
                        <a:xfrm>
                          <a:off x="0" y="0"/>
                          <a:ext cx="5915660" cy="1943100"/>
                          <a:chOff x="0" y="0"/>
                          <a:chExt cx="5915660" cy="1943100"/>
                        </a:xfrm>
                      </wpg:grpSpPr>
                      <pic:pic xmlns:pic="http://schemas.openxmlformats.org/drawingml/2006/picture">
                        <pic:nvPicPr>
                          <pic:cNvPr id="36" name="Picture 36"/>
                          <pic:cNvPicPr>
                            <a:picLocks noChangeAspect="1"/>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915660" cy="1943100"/>
                          </a:xfrm>
                          <a:prstGeom prst="rect">
                            <a:avLst/>
                          </a:prstGeom>
                        </pic:spPr>
                      </pic:pic>
                      <wps:wsp>
                        <wps:cNvPr id="110" name="Text Box 2"/>
                        <wps:cNvSpPr txBox="1">
                          <a:spLocks noChangeArrowheads="1"/>
                        </wps:cNvSpPr>
                        <wps:spPr bwMode="auto">
                          <a:xfrm>
                            <a:off x="514350" y="495300"/>
                            <a:ext cx="4902200" cy="1257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6C3D7E" w14:textId="77777777" w:rsidR="00475173" w:rsidRDefault="00475173" w:rsidP="00D46883">
                              <w:pPr>
                                <w:pStyle w:val="BodyText"/>
                                <w:numPr>
                                  <w:ilvl w:val="0"/>
                                  <w:numId w:val="7"/>
                                </w:numPr>
                                <w:spacing w:before="1"/>
                                <w:ind w:left="360" w:hanging="360"/>
                              </w:pPr>
                              <w:r>
                                <w:rPr>
                                  <w:color w:val="231F20"/>
                                </w:rPr>
                                <w:t xml:space="preserve">Explain the purposes of a one-way analysis of variance </w:t>
                              </w:r>
                              <w:r>
                                <w:rPr>
                                  <w:color w:val="231F20"/>
                                  <w:spacing w:val="-5"/>
                                </w:rPr>
                                <w:t>(ANOVA).</w:t>
                              </w:r>
                            </w:p>
                            <w:p w14:paraId="027FF912" w14:textId="77777777" w:rsidR="00475173" w:rsidRDefault="00475173" w:rsidP="00D46883">
                              <w:pPr>
                                <w:pStyle w:val="BodyText"/>
                                <w:numPr>
                                  <w:ilvl w:val="0"/>
                                  <w:numId w:val="7"/>
                                </w:numPr>
                                <w:spacing w:before="12"/>
                                <w:ind w:left="360" w:hanging="360"/>
                              </w:pPr>
                              <w:r>
                                <w:rPr>
                                  <w:color w:val="231F20"/>
                                </w:rPr>
                                <w:t xml:space="preserve">Calculate a one-way </w:t>
                              </w:r>
                              <w:r>
                                <w:rPr>
                                  <w:color w:val="231F20"/>
                                  <w:spacing w:val="-7"/>
                                </w:rPr>
                                <w:t xml:space="preserve">ANOVA </w:t>
                              </w:r>
                              <w:r>
                                <w:rPr>
                                  <w:color w:val="231F20"/>
                                </w:rPr>
                                <w:t>by</w:t>
                              </w:r>
                              <w:r>
                                <w:rPr>
                                  <w:color w:val="231F20"/>
                                  <w:spacing w:val="-21"/>
                                </w:rPr>
                                <w:t xml:space="preserve"> </w:t>
                              </w:r>
                              <w:r>
                                <w:rPr>
                                  <w:color w:val="231F20"/>
                                </w:rPr>
                                <w:t>hand.</w:t>
                              </w:r>
                            </w:p>
                            <w:p w14:paraId="0282E968" w14:textId="77777777" w:rsidR="00475173" w:rsidRDefault="00475173" w:rsidP="00D46883">
                              <w:pPr>
                                <w:pStyle w:val="BodyText"/>
                                <w:numPr>
                                  <w:ilvl w:val="0"/>
                                  <w:numId w:val="7"/>
                                </w:numPr>
                                <w:spacing w:before="12"/>
                                <w:ind w:left="360" w:hanging="360"/>
                              </w:pPr>
                              <w:r>
                                <w:rPr>
                                  <w:color w:val="231F20"/>
                                </w:rPr>
                                <w:t xml:space="preserve">Conduct a one-way </w:t>
                              </w:r>
                              <w:r>
                                <w:rPr>
                                  <w:color w:val="231F20"/>
                                  <w:spacing w:val="-7"/>
                                </w:rPr>
                                <w:t xml:space="preserve">ANOVA </w:t>
                              </w:r>
                              <w:r>
                                <w:rPr>
                                  <w:color w:val="231F20"/>
                                </w:rPr>
                                <w:t>using Statistical Package for the Social Sciences</w:t>
                              </w:r>
                              <w:r>
                                <w:rPr>
                                  <w:color w:val="231F20"/>
                                  <w:spacing w:val="-42"/>
                                </w:rPr>
                                <w:t xml:space="preserve"> </w:t>
                              </w:r>
                              <w:r>
                                <w:rPr>
                                  <w:color w:val="231F20"/>
                                </w:rPr>
                                <w:t>(SPSS).</w:t>
                              </w:r>
                            </w:p>
                            <w:p w14:paraId="7340E14B" w14:textId="77777777" w:rsidR="00475173" w:rsidRDefault="00475173" w:rsidP="00D46883">
                              <w:pPr>
                                <w:pStyle w:val="BodyText"/>
                                <w:numPr>
                                  <w:ilvl w:val="0"/>
                                  <w:numId w:val="7"/>
                                </w:numPr>
                                <w:spacing w:before="12" w:line="249" w:lineRule="auto"/>
                                <w:ind w:left="360" w:right="393" w:hanging="360"/>
                              </w:pPr>
                              <w:r>
                                <w:rPr>
                                  <w:color w:val="231F20"/>
                                </w:rPr>
                                <w:t xml:space="preserve">Analyze the use of the one-way </w:t>
                              </w:r>
                              <w:r>
                                <w:rPr>
                                  <w:color w:val="231F20"/>
                                  <w:spacing w:val="-7"/>
                                </w:rPr>
                                <w:t xml:space="preserve">ANOVA </w:t>
                              </w:r>
                              <w:r>
                                <w:rPr>
                                  <w:color w:val="231F20"/>
                                </w:rPr>
                                <w:t>in the article by Boiarsky, Long, and Thayer (1999).</w:t>
                              </w:r>
                            </w:p>
                            <w:p w14:paraId="1B0FF906" w14:textId="77777777" w:rsidR="00475173" w:rsidRDefault="00475173" w:rsidP="00C84B3F"/>
                          </w:txbxContent>
                        </wps:txbx>
                        <wps:bodyPr rot="0" vert="horz" wrap="square" lIns="91440" tIns="45720" rIns="91440" bIns="45720" anchor="t" anchorCtr="0" upright="1">
                          <a:noAutofit/>
                        </wps:bodyPr>
                      </wps:wsp>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8295453" id="Group 99" o:spid="_x0000_s1074" style="position:absolute;left:0;text-align:left;margin-left:0;margin-top:45.55pt;width:465.8pt;height:153pt;z-index:251709440" coordsize="59156,1943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xXlX8tBAAAEwoAAA4AAABkcnMvZTJvRG9jLnhtbKRW227jNhB9L9B/&#10;IPSu6GLJtoQ4i8SXYIG0G+xuP4CWKItYiWRJOnZa9N87Q8qXxAF2kRiwxOvwzJkzI15/2vcdeWLa&#10;cClmQXIVB4SJStZcbGbBX99X4TQgxlJR004KNguemQk+3fz+2/VOlSyVrexqpgkYEabcqVnQWqvK&#10;KDJVy3pqrqRiAiYbqXtqoas3Ua3pDqz3XZTG8TjaSV0rLStmDIwu/GRw4+w3Davsl6YxzJJuFgA2&#10;657aPdf4jG6uabnRVLW8GmDQd6DoKRdw6NHUglpKtppfmOp5paWRjb2qZB/JpuEVcz6AN0n8ypt7&#10;LbfK+bIpdxt1pAmofcXTu81Wfz49asLrWVAUARG0hxi5Ywn0gZyd2pSw5l6rb+pRDwMb30N/943u&#10;8Q2ekL2j9flIK9tbUsFgXiT5eAzsVzCXFNkoiQfiqxaic7Gvapc/2RkdDo4Q3xGO4lUJ/4EnaF3w&#10;9HM9wS671SwYjPS/ZKOn+sdWhRBSRS1f847bZydPCB6CEk+PvHrUvnOifDQ+UA7TeCqBEeAYt+Aq&#10;v4eiTw+y+mGIkPOWig27NQqUDWTi6ujlctd9ceC642rFuw7jhO3BNciCVyp6gx2v0IWstj0T1qec&#10;Zh14KYVpuTIB0SXr1wwUpD/XCQQZ0t2CipTmwrqcAB08GIunoyJcVvybTm/juEjvwnkez8MsnizD&#10;2yKbhJN4OcnibJrMk/l/uDvJyq1h4D7tFooP0GH0AvybKTAUC59cLknJE3WlAIlzgA5vBxGGkCHE&#10;aqxmtmqx2QB5X4Fwv+c44Zg+kYthMJAkuOMjaXEUNwReG3vPZE+wAQQDBscofQK0Hs1hyaADD8Ah&#10;AzyYv1BXzSHk0Ps13rCqvlWRvrVUMYCAZk86ThJIbl87vmOI7+SepL56uGVYOojdwzBK1pGrXgla&#10;a7lrGa0Bnxf1cAJu9cehZ2S9+0PWIC66tdIZekV0nmSjHMBAocmKfHSoMwgKK1FWxCl8NYZKlOaT&#10;YcV7KaelkJhZEApadgKfxwGw6Ufekn8RF8vpcpqFWTpegvwXi/B2Nc/C8SqZ5IvRYj5fJAf5t7yu&#10;mcBjPq5+x73seH2oB0Zv1vNO+6xYuZ+rKaD/07IIs/AE45AxaOyU0UWSZvFdWoSr8XQSZqssD4tJ&#10;PA3jpLgrxnFWZIvVS5ceuGAfd4ns4NuVp7nX1Qk0eHDuW+x+l77RsucWriAd72fB9LiIlqjGpahd&#10;aC3lnW+fUYHwT1RAuA+Bho+SGSoBtux+vXdf2MQVdxxay/oZ1KwlJDWoEe5P0Gil/icgO7iLzALz&#10;95biR6j7LCAjiiTLYJl1nSyfpNDR5zPr8xkqKjA1C2xAfHNu/YVnCyV508JJPgeFvIUsargrJCdU&#10;4BJ2oGi4lrt5ODeHWxJebc77btXpLnfzPwA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DBBQABgAIAAAA&#10;IQAn3V7P3gAAAAcBAAAPAAAAZHJzL2Rvd25yZXYueG1sTI9BS8NAFITvgv9heYI3u1mD1cS8lFLU&#10;UxFsBfH2mn1NQrO7IbtN0n/vetLjMMPMN8VqNp0YefCtswhqkYBgWznd2hrhc/969wTCB7KaOmcZ&#10;4cIeVuX1VUG5dpP94HEXahFLrM8JoQmhz6X0VcOG/ML1bKN3dIOhEOVQSz3QFMtNJ++TZCkNtTYu&#10;NNTzpuHqtDsbhLeJpnWqXsbt6bi5fO8f3r+2ihFvb+b1M4jAc/gLwy9+RIcyMh3c2WovOoR4JCBk&#10;SoGIbpaqJYgDQpo9KpBlIf/zlz8AAAD//wMAUEsDBAoAAAAAAAAAIQDdWQE8L3kBAC95AQAVAAAA&#10;ZHJzL21lZGlhL2ltYWdlMS5qcGVn/9j/4AAQSkZJRgABAQEA3ADcAAD/2wBDAAIBAQEBAQIBAQEC&#10;AgICAgQDAgICAgUEBAMEBgUGBgYFBgYGBwkIBgcJBwYGCAsICQoKCgoKBggLDAsKDAkKCgr/wAAL&#10;CAHUBY8BAREA/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9oA&#10;CAEBAAA/AP38orO8U+LfDXgnw7feLvF+uWum6XpdpJdahqF9MscNtCi7nkd2wFVQCSTwMV8a+K/+&#10;CoHxi+Mnx0m/Zx/YV/ZsfV76z0O31jVvHXxMuJtI0aysbh5FtpfsyI97IZWil2I8cDMELjMZDnvo&#10;fE3/AAUi0iz+2XPjD4J+ILlRk6bH4T1fR0c88faP7QvCo9/Jb/dHSun/AGav2xpPi98Rdb/Z7+LH&#10;w5l8D/Erw7p8OpX3h1tSW9tdQ02VzGmoWF0qp59v5imNg8ccsb4DoMqW92ooprOqDc5xR5qc/N0p&#10;Qyk4Bpa4v47fH34X/s3fDa/+K3xc8SxaZpFhtUsyl5bmZ2Cx28Ma/NNNIxCpGoLMxwK8dj/4Krfs&#10;uQahc23iG61bTLe1t3mkvmht7xTGiF2YRWM88+AFbP7vjaScAZr0f4Dftlfs3ftLW8bfB/4m299d&#10;S2i3cek6hZ3Gnag1qwylwLO8jiuPJb+GXy9jdia9PyCMg0UUZrD8f/EbwR8LfCF94/8AiL4t03Qt&#10;D0yBptR1bWL5Le2tox1Z5HIVR9TXzb4D/wCCodt+0KLrU/2RP2WfHnjzw7C5Sz8eah9l0LQ9QYEg&#10;tbSXsouZ0yCPMjt2XPAJNbc/7XX7WXh2OTUvF37BV1fWkbEmHwX8R9Pv7vbnqIrxLJCe+BIfbJ4r&#10;1H9nD9p34U/tT+A5fHvwr1S4dLLUJdO1rSdSs3tb/R7+LHm2d3bvh4JkyCVYchlZSysCfQqKKKKK&#10;KKKKKKKKKKKKKKKKRm2gnHSvA/iR/wAFJv2YPhZ8X7z4EeJdW8RT+J9PuIba8sNL8H6hcKlxLCs8&#10;cAlWHy5JGidXCxsxwfY43YP2z/AtzCJ4fhh8SArZx5vw91CM8ezRg1d8M/tffCTWvF1j4C8RNq3h&#10;fWNUB/sm08V6PNYLqDAnMcEzjyZZcDPkq5l2/NsxzXqCzI33TT6KKKKKKKaXReGanAgjINFFBIHU&#10;03zUHU04EEZBpjzBEL46da+fPjD/AMFK/gF8I/iBrHwxS11PxFq3h1oY/EEeiTWMUNhLJH5ghea9&#10;ubeNpRGUdokZnRZYywAYVZ+H3/BSX9lr4g+I28MQeLNQ0u5hghkvLnVtDuI9Ps2mz5UU1+qtZxyP&#10;jKqZstkYzkCveY7qGUBonDKRlWU9R61JRRRRRRTRIh/ipwIPQ0UUV8//ALc/xm+Mnwf/AOFY6Z8H&#10;db0jT5vG/wATLfw1qd9q2jteeRDLY3lwJI0E0Y3B7YA7iQVZhwcEQx2n7ZUGWb9pPwjN8pCrN8L3&#10;wD2Py6kpP515x+1n8eP2xfgB4C0bx5D8dfA3mXnjfRdJkhk+H0kNl5N3eRwSGYPqEkhwHONkiEHH&#10;J6HpfgX/AMFL/D3inxzpfwc+P3gSbwb4l1a5jtNIvY1uf7O1S4fiOOJLyG3vImbjmS3EBYhUnlJG&#10;fqWJ3bqBT6KKKKKKKKKKKKKKKKKKKKKje4jjGXOB6mvi34//APBb79mj4ceMb74X/ALw3rXxe8S6&#10;aJV1X/hC7SWfS9MmTjyp7yGKYs5PG23inZSCHCHAPjvgz/guD+1R8QNUsbDS/wBlf4e6VdXjyKmg&#10;+IPHGsWuoNIqs4gETaOJC5jRpDKsbQRIP3ssTfLX1V+x9/wUX+Hn7U3iCb4aaz4QvPBvja3tWuo9&#10;DvryK7s9YtkEfm3Wl38BMGoQRvKqOyEPG2Q6LwT9HUUU0zKv3uK8j8Rft7fsaeFfEereENZ/aY8G&#10;LqugXElvrumwa9DNPp0yffjnSMs0LrzlXAIwcjiu7+Gfxe+Fnxo8JQePfhD8RNE8UaHdf8e+raDq&#10;kV3bycZwJImZc+2ciuh82MDO8fnXgvx2/a11TSfigv7OP7Nvh6z8UfEDyUuNeuL55P7J8J2jfdn1&#10;CSPkyuP9TaIRLLgsTFGDKPFda/bz/wCCgH7OWstbftTfsyeAr7w4nMnxI8H+INRg0eJc4zcRG2u7&#10;m0Pqzp9nQD5rgDmvcPhB+318Hvib4v074a+IIJvCviLWUL6DZ6pe2txa62oUOWsry0llt5yAd3lF&#10;1n2/MYguGr3SOUOgbFOoopsjFR0/Ovy5/wCClf7en7R/jaXxv8Pvgp8apvhX4X8K/E3S/Amva5pG&#10;jySakVupraK81Ca9ljMNhBGLoLCsRFzIw87eqKFb374c/wDBMz9hvwNorW2ofAHQPGWoXTCTUfFH&#10;xAs11/VdQkKgGSS6vvNkOQv3VIUEnavJrh/2vfhzo/7Cnwh1j9rr9lDxXeeB9U8KtaT3HhGHVp28&#10;Oa9b/aYo209tMZzbwyTKxjjmt0jlEjL8xy2fvbRL2TUNHtdQltmhae3SRoZPvIWAJU+4NXKKxPiD&#10;8RvBPwp8C6v8S/iN4ktdH0HQdPlvtX1S+k2xWtvGpZ5GPoAD0yT0GTXkGp/8FLf2P9B8Mx+NfE3x&#10;A1nSdHlaFY9U1bwDrdrblpmVYh5ktmqjezqBzyWA616j8Lvjb8IvjZ4f/wCEq+EPxN0DxNpvT7Zo&#10;OrQ3Uan0JjY7T7HBHcZrp2kULnNfM/7en/BQLQP2YNOi+GXw6s7fXviVrUWdL0mS4ijtNHtzu/4m&#10;WozSSRx29uu1gis6vPIBHH/E8fyu/wC2/wDtraNo+h+I9M+PQ8QXurXa6Zp+l2+mabdxa9qKRbpI&#10;LaHTdOnCOR+8ZZL9Y4lYF5UUFq+pvh98ZP21vhT4C07xN+0V4R8OePLiaPzvEVr8NtNks7zSd5GU&#10;gguZ3XUUiGdxV4ZWVPkilchT7t8I/i78P/jp8PNL+Kvwu8RR6roOs2/nadfRxvH5ihmRgUkVXRld&#10;WVkYBlZSCAQRXTUUV4T+2h+3H4L/AGRdCh0638Kah4w8caxp95d+GfA2iSKlxeQ2ybp7maVv3dra&#10;xAgyTvnGQqLI5WM/PP7I1/8AtoftyfCKx/aX/aL/AGmNS8I+HfH2kLe+Hvhr8LI4dPj0qykIaEza&#10;qY2vpZ2QKzGKSFQXIAwMD0e0/Yo0DRLqPVvCf7Snxy0zUIcmG8f4yaxqChuzNb6hPcW8nrh4mX2q&#10;5+xT+0N8aNQ/aO+I/wCxh+0B4otvFWr+BNM0vW/D/ji3sY7WXVdKvjMqR3sEIWGO7ilhkUtEqJIh&#10;Rwid/qmiiiiiiiiiigsF6msDxD8Vfhl4RumsfFXxD0PTZkj3vDqGrQwuq/3iHYED3qtbfG/4M3oB&#10;s/i14ZlDKSDHr1u2R68PWtaeMfCl+C1j4ksJlAzuhvI2H6GrwuYScK4PQ8H1o+0RDksP++qUzxAZ&#10;LikFxETgOPzqQMD0NFMabAyB+dfKnx//AOCv/wCzN+z98Sr/AOGOpeHvFGvT6XI1vqGtaXDYWmkR&#10;XigF7Eahqd3a20tygZN0UUjspcL94Oq9v+zb/wAFFf2bv2mtRh8H+HtbvvDPjKSzjupfh/45sTpe&#10;tJC6llkSCQlbmMgH97bvLHwfnr2fxH4k0LwxoF54l8Sava2GnafbSXF9fXs6xw28KLueR3JwqqoJ&#10;JPQCvjuy+L/7S37e19qfjv4BfGnWvhH8KrWNoPA3iPS/D9lPq3i24BGdTeLUraVItNBG2GMIk1wN&#10;7s0aeXu4G5/az/bm/Yq8UWHgz9rH4w6D4ss9a86Lwp4lk8GSzR67dRxtIbWSPSkW40yTYpkLG2vY&#10;QisTKCAp+nv2J/29fgl+3F4T1HUfhtq8Nvr3h27+yeLPC819BNc6XNztbdC7LJDIMtHKpwRlWCSI&#10;6L7pXKfFH45fCP4Kabb6t8VviBpuhx31wLfT0vrgLLezHpDBH9+eQ9kjVmPYV5z4H/4KJ/sq/EXT&#10;rnWPDPifxQ1nZ6hcWN5e3vw1160hguYJDFNC8k1kiq6OpUqTuBHIFebftm/tE/sg/tP/ALOPi/4B&#10;+Ef23vhx4d8SatYxSaTJrHiizgMd3bzx3MCzwznd5LSQqkilDmN2GDmvi7wX+1f4h/Zm/aB1L46m&#10;xm1G68TeHdP074g6Fqmp3N0l4tjJOyXOn6ukdxY3LQi5u9qi5T7Qkkca2tmYiT9DeA/+Cv8A8L/i&#10;vPDpnwk/ZS+O/iq+uIVkjs/D/wAPo7hBnB+e5W5+yxe+6X5TwQK9Z/ZN/Z9+OPi79pvVv26P2k/B&#10;tv4N1KbwenhbwX4Bg1SK9uNN003Juprm/nhzE11LKExFEzxxIuBJIzEr9Vh1IyGpaCcDJr5h/ba+&#10;Nfi/xh4lsP2NPgJ4o1DSPEWsfZb3x34w0+4W3bwp4eaR97xzN92/ufKaG3RQWUGSY4EQD+S2Hhzx&#10;z8SPjxefCH9nX9q/4n6bpfge+huPH3i6Txg+qsl60Qkh0e2S+SaAvskSad3SRETy49heZmi9PtvH&#10;X/BQ34JGNri38H/GzRxcfvunhjX4If8AZ/11jfSdev2JeOvzfLH43/4K+/sv/DbSobH4gaD480Hx&#10;tfXf2PSPhnrHgy4h1nU7ohisVsQGtZlOw5nSdoV7uCVDfIPxS+Jnxi+P3xD/AOF7/HtLE6p4faQ6&#10;f4Rj1JJtF8BW45eV7mPSdVhN6V5lvLmK0KJ8i+Whbf6X8Cf2cNe/bETSfih8YL3xNp/wxtYo5dD8&#10;I6hrVzBJ4ybcJVvNUtYRBbCxBCmC3+zo8ygSTAAiIdp/wUK1TwX42g8Pfs1fD7wJH4m+NGuM0vw5&#10;h03UnsrzwpghJdde7gImsbWAAlirL9oZBbjd5jAfaPw90LxF4X8BaH4Z8VeKrjXtT0/SLa11LXLq&#10;KOOXUJ44lWS4dY1VFaRgXIUBQWwABxW3RmmyMNvWvze/4K66ZD4x+N7fCH9o7TdUi+HfjDwEuj/D&#10;3xFM0n9jaN4guGu4bq5dI1ZZdVWJ7M2aShFwLgpNCdzVu/sy/tzfDP4O/BPwr8Kv2hPCWo+BbrQf&#10;D0dnHq9jo8t94f1KC0gjVru0vbNZIxAI9hkZ9qxuSm5sBm2vFP8AwV2/Y0tPFVv8NPhbrnib4meM&#10;LyNZbHwd8N/CF5qV9PHjO/5kjhVf9p5FUDkkCvRv+CcH7N3xd+GmufFT9pX46aHD4d8SfGTxNaap&#10;J4FtbtLhNAtbW2+zW8Us0ZMct06fPMyZXdhQWC7j9S7l6Zo3r60tJvXGc0nnxEZD9elNNzCv3nqr&#10;ceJvDtpk3WuWkeBk+ZcKuPzNZp+K/wAMByfiLof/AINYv/iqxtX/AGnP2cPD7Fde+PnguxI3ZF54&#10;otIsbcbvvSDpkZ9Mj1rX8D/Fr4XfE6G4uPht8RdD8QR2kgjupND1aG7WFiAQrmJm2kgggHBIINdA&#10;sqNwGpzZ2nFfnf8AHT9uL9vzQvEvxk8U+EPFXg/SfCPwr8aXGl3EK+CJL66trOO1trv7RdH7YH2N&#10;b3AkWSCKT5gytGqqZBWj/bX/AOCkVhrGySPVn0u4jxZ3l5+zLqdxcQTBm3faIrXVRH5GNmySGWRz&#10;uO6IbdzR6J/wUd/4KL2qWs3jD4VzGNF+z6smk/su+KZpFmO3ZPbbtVQXFt9/eZBbzLtBEL7sDftP&#10;+ClH7YVh5lt4h+EOsXDWdx/pF1pP7Nvi1or23LMEe2Ek4YTY2M8MoRE3EJNKAGayv/BSj9p5pZLB&#10;vA2o21xeWssugzX37NPjKO3LCMMkN4wkL27l8rmFLhduGLA/Ia2k/wDBU/8AaEYXOoap8Mr5rGF0&#10;j2t8EvElvdJIMmTfH5kitCRtKSwvLIRuDQIVwek0T/gqp470TWILjx98Eb7UtJ/s9rjUl8M+H9TW&#10;8t9uMvbx3EOy7TJYNHI9tcgKCkEuWCfU/wAEPjt8Mv2h/h7a/Ez4T+Jv7S0q4lkhZpLaSCaCdG2y&#10;QTQyqskEqMMNG6qy+ldnSF1HU013QqRnqv51+Rv7WkvhnxX+2/8AHiw8dmxXSb/xFoOiwzSaWl01&#10;wYtGsZms0AMNwxLbH8u3ludxyJLCVCWPq/8AwT7+EujfHX4deNr/AOJHi/xq0mm+PptLsbfw78X9&#10;ftbS0t0sLCXyYY7V7BYVWSSTMYtYDGS0exQgFex+Lv8Agnp+zZ478PXXhXxncfEjVdNvI9l5p+of&#10;G/xXNDOvGFdH1MqwGAQCOoHpXW/8EsvG3ifxh+xroth448RX2rav4X1/XfDN7qOqXUlxcXH9natd&#10;WcTSyyFmlfyYYtzkklgSTX0YJEboadXMfFr40fCn4EeC5viL8Y/H2meG9Dt54oJNS1W5EUQllcJH&#10;GCeruxCqoyWJAANeTan/AMFK/wBmWCbULLw3B4+8QXGkhTqVvofww1qVrdWTcrMWtVXaVwQwJGOc&#10;4BI5y6/4KofCiLSY/E1n8GfiFcaHNHmLxJJb6Va6aTu2hWu7rUIoUct8oR2Vsg8cGuM+IH/BaT4W&#10;eGNIkuNI+GMlnfW9us19pnjnxto+k3NtE33ZjbwXF1cyxns0MMm7qgcc1x/hn/gtXrfjW/tdP0Dw&#10;r8M7hrqZGt/+EZ8dap4g863xmRh9k0hVhlA+7FcNBvPBZetZ/jj/AIKQ/tra7c/bvhV4R1xdJmje&#10;L7Pa/sweIrnUrW6BGMvPqEVlPAQSfMSUOMACNgcg8K/HL/gqX4qivv8AhIdI+JHnQ7v7Nk8O+F/C&#10;+l2l6oYbGd9Vd7m2LLnMf2eXZ1Ej4xXpHhv9sX9uX4LeFIfGX7R/7O1rqXhHTbQ3Xi7X4tbsrXVN&#10;HtRsMki21vJPDqKwqXZ5VazLLHlYFJ2V9jWV5FeW6XMEoaOSMOjDupHBqxXy/wDtqfE/xP8AEvxx&#10;ov7G3wg8ba14f1C+urLWPiH4s0K+ezl0LQUlLiGK6VlaO7vJYfIRUO4RfaJDtCKH8X+Gfwz+J/xU&#10;+OGta/8As5ftq/FLQfBvgFLvQ4tQvvFU3iCPX9fJT7RuTVWuIXtrPb5JCoHeaSZVki8nLexaf+0h&#10;+2Z8BZY7T47fB2y+J3hu3i/feMvhXbPDqqHPBm0Od3MgC8lrW5lcn7sA6DzX9pL/AIKxeCviPpU3&#10;wd/Yz+IsVvrE6xw+LviFqljHZ23guOUMBH5WpGBZNTJAVLaXaqHc0nKCF/I/hP8ACvxHoWuN8EPg&#10;VpeoW19e27z2+q6gqF7SOVyJ9X1R20m1uLiRnLNE8V/O11MNrOEWWRfqjTvBnwF/Y4/Z21dfF+qs&#10;fDWn20t74s17xIxvbrWJ5FWOW4u2YFrqeYbI9uCWGyJBtCqOq/4J7/D3xp4A+BUl14u0HU/D9rr2&#10;vXWreGfA+qSsz+FNJkEa2unYZm8raiea0AJSB53iTCRqK96rhfjn+0X8Lf2cvDlr4q+Kt/q0Fnfa&#10;lDp9q2keGb/VJJLmVtsUfl2UMrqWchQWABYhQckA8D/w3r4QvZvs/hv4B/GDUmb7pX4c3VmG/wDA&#10;3yQOPXFXrT9rrxddjMf7HHxUVW+6003h1P0bV8j8QCO4rK8RftM/tVzk/wDCvP2OLWRT91vF3xJt&#10;tPI+os7e9/mareH/AI0ft7apdbfEnwJ+E+i2+4/vLb4malqEo9MxnR7df/H6seKtW/bX1xwnhr4w&#10;/Dnw7Aw+ZW+HV7qM/sVkbVYUH4xHmm6f4Q+PrWgPiD9rzxQ10ykNJo/hnRLa3DYP3Y5rKd8exlPH&#10;oa8K+Fn7b/7Vvw7/AGVfGX7QnxL8V6D48vPhs2oW3xA8HSaKunalZ3WnyMLoxXNuxiCSW4juoYnt&#10;slJ48zEEsPuvQdb03xHotn4h0a+S5s761juLW4j+7LG6hlcexBB/GrbMFGWrxrw/+33+zV4u0WDx&#10;L4Q1HxprGm3SM9nqWkfCnxHdW9woYqWjlisGSRcqRuUkHHBNeQftrfFTwt8ffCPw/h+E/hPx1fa7&#10;4f8AjD4X1u1hvPhfrtkiwJqMcN27y3NkkcKraT3LlnZcKrd8V7ujM3OeK8P/AOChHwh+IXxp/Zvu&#10;dA+FugWOsa3pPiHSdat9Gv5Io0v4rO9hnuLdWmili8x4UlVPNjePcyh1ZdwPxvq3gL42PpXgm7+H&#10;n7I/xGs7nwr460XW49Ks9FuPD1jGunarbXQB0lLq40uVniS4U3MTWkhJXEeHKD9D/H/7d/gH4SeC&#10;bv4k/En4X+O9H0GxktkutSuNBjk2PPcR28SiGKZp3ZpZY12pGx+bp2r0z4Y/G74WfGTS7jVfhr40&#10;tdWWzuPI1CGHctxZTYz5U8LhZIJMdUkVWHpXV15Z+2V+0NN+yp+zH40/aLXSY9Qj8H6JJqU1nIzD&#10;zkjI3KNvOcdPf0FcdcfGL9uQ2sd1o3wl+Ft15iqyR33jTUrNgpXPzBdOmww6bcn69qy/+F9f8FHI&#10;GPnfsr/Budcnb9m+Nmqbvb7/AIeA59P1qxF+0f8At5QFRffsa+A5FyAzWnxomP1OH0Vc/wCela+m&#10;/tM/tLB8eIP2PfLG8jdpfxCs7jA9cSxw/gPzrZsf2mvHb2+dS/ZV8cRT8/u4dV0KRfzOoqf0qGH9&#10;pb4sS4Y/speJEXP3X8RaTuA/C6I/X8a5n4bf8FM/gJ4z1XXNN8b6J4o8Aw+HvElzoOoax4002GHT&#10;RfwOEeI3lvNNBFkumwzPH5m9dm7PH0PbXtrdwrcW0yyRuu5HXlWXGcg9xUtFBIAyTRketJvXGc0b&#10;19aaZ41+8f0pRKh/ip1GabvX1r5F/wCCyWtanafs3eGvDuqeKL7QvAniL4paFpHxW1rT7x7Y2nhy&#10;eVhciSZMGGGSTyIZZMgCOZskLk16p8OvBPw/+HPgrTfBHws8M6Xo/h+xt1GlabotqkNrDH94GNYw&#10;FAO4nI67smuN/bC8Mfs0+Lf2cfFWj/tdRaQPh+umyPr1zrEgjjtUCn97HJ96KZf+WbIRIGxt5wK+&#10;V/8AgnH4G+If7bPxC+Bv7V174P17StH+GukXV/q3jzxN563PizUriyNilrp0cjkRWCxF5pnjCQtN&#10;8kaMd8g/TifWtItf+PnU4I/+ukgX+dNtvEGiXrMllqtvMyLlxDMG2j1ODxVrduXKV89/8FDNV+P1&#10;j8MtJ074R3OuafoOoax5HxE8ReD9I/tDXNL0ny3LPY26sH8x2xG0sazSwqxdInI3L5T4P/ZE/wCC&#10;cH7Q/wAILO2+Gfw58IatosFiNMt9f8MzeTqUAicOYnvYGW6WYS/O4kfeXyXBYmvJviF/wTB+LfwV&#10;8cXHx3/Y/wDjh4muNee+F7qFje+KG07WNVIXakT6kUmt7uGNQuy2vLORGIOZYwzMbnw+/bM/4KT/&#10;ABo1iH9lLw54b1Cy1TUElbxN8W/E/wAN30SfwhZpIFK/ZluLi11G8mCyCGRDBGMCXynj5P1L8C/g&#10;P8Mv2cvAUfgP4b6TJDC11Je6lqF9cNPeapeyndNfXc8hL3FxI/zNI/JOANqhVHyj+1f+1/8AFT9q&#10;HXdW/Zr/AGJtT1aw8N2N09l48+MmkaZqNxbJcIU87R9PubC0uTBOyyYkvipS22kKrvyvhfwp/YQ8&#10;O/tuyWfwN/Zy+HGi+E/DvhfULVfFXxf8MXVnNBpNxav5kVvpd/baZp13qGoI4VmaYvFA2Gk8yT5K&#10;/ZTwtoP/AAjPhrT/AA3Hql7fLp9jDbC91K4864n2IF8yVz99zjLN3JJrSri/2gfi/p/wC+Cfiz43&#10;6zpV3f2XhLw7eavdWNiAZp44ImkKJngEhcZPAzk9MV8h/FL9s39u/Tvjj8FfCGneKPhR4T0f4tR6&#10;jEiyeHb3XobG6hsjeW8ZvPtlkLnzo1cLtihwRx5g5PtmqfEP9u3RNDUaTpHwm8V6gPv/AGi41Pw/&#10;C/PbauosP1r41/a7/ZB/a9+P/j26+Lvh/wDZc8I+E/FGrbI/El14Z+KB1Sz1ZVi8nL29xZadNHK0&#10;WIXkguoDNEoimEqAKOc0nwZ/wVB+DEDeH/AOv/E3wj4eNvG0dtbeA9A8SwWdyT++8i2/tWaeK2xt&#10;WO3heOOJU4Vixx6f8IZv2dIvE+j/ABK/4KB/tC/Gbxtr2g3S3ul2fxJ+DuoeHvC2n3MRzHeJZ21l&#10;9jaeI8rNcTzFWwylWAI+4Pg/+1d+zJ8fEaP4KftA+DfFk0S5mt9A8R211LF2+dI3LLzxyBXfpPE5&#10;2q3Pen18Qf8ABVTx7440fxX4V8PfEX4NeLPEXwPhVNU8XTeFNJiu4b3UYJxJBa6oxk8y109PLSV2&#10;ETxzMQkrxxqQ/kHhn9uj9mr9of8Aak0nxn+0H4r07w74N8JpbXXwpXUtSjk0zUdYlSQTalPOn7lZ&#10;YkbybdZG2qTLIrGRwI/pf4gfsg/s1/F/VZPiLD4TXR/E19Ejx+PfAmpy6PrLrwQ32+yeOaVPu/K7&#10;OjcZUjArjvi9pf8AwVP+Fvw21TRv2Y/jz4T8fSSRxx6XL8RNFjtta02IMN7R3UAW1vpdgKqLiCLl&#10;g7yPtKyfNPwfuviN4a1/XPhxpPwY8c2PxA1Fkl1rUPE2lt/bfiK9kyGuru5gSGP7MDuAuLbV5kgR&#10;QqRKNkZ+wf2bP2aE+Fx/4WL8TdZuNe8cXlgtrJfXmsXmox6LZbt406ylvXebyl43zORLcsokk6Ik&#10;fPeIvHXjL9uPxdffs+fsx69eaf4IsbqSy+KHxYsFHkxoPlk0jR5s/vb5wXjluFytoCCC021V+tPA&#10;fgXwx8NPB+l/D/wPoNvpmi6Jp8Njpen2kYSO2t4kCRxoo4ChVAAraqGW9t4E3zSbVHVmwKw/EHxd&#10;+FXhKE3Hiv4k6DpcajLSajrEMCj8XYV8I/8ABRvWf2ePiL8SND/ah/Z7/wCChPwd8O/EbwpoFxok&#10;mieLPiJDDpOv6ZLcQ3Jtbl7S5SaArPBHICpZZApilUxu2PlP4L/tofEv9mWK18C/s4+K47zQWmub&#10;m78NQ3ug+KNF084mkdbCe11W0nQSSeVttxHbQQL5hCzMcv6Po/7c3/BS/wCNniOx0jU/EPhH4R+G&#10;5I8arrOk/BXxT4k1yN9r/wDHtbW8NzZsNwC5klXjL84CH6X/AGSPiV+yl+yrpmr3vh3wt8evF3i3&#10;xdeLqPjj4heIvgh4jfUdfugvloZG/s6NY4o1AWK3jVY4l4VcszN7B/w8j/Z8t08zWvB/xc01dxG+&#10;7+BPinacY7ppzetb/wAJP27v2Yvjd8UG+C3gLxnq48Vf2E2sroeveC9W0iaSxWURNOgv7WEOA7BS&#10;FJIJ5FevMyqNxNeHfGz/AIKLfsp/AP4pyfA/x1421abxhHpcWoSeHdB8J6jqVwtvL5vlt/o0DruY&#10;QysE3b9sbNt281zNh/wVO/Z71m80y00Hwn46u/7b2/2HM3h0W0OpE9reS4kjWYj+JUJZf4gKWf8A&#10;4KY+CVvNS0i2/Z6+Jc2p6TZNdXehi10iPUjCCR5iWUmorcyoSMKyRkN/DmuQvP8AgsF8O9UtL6fw&#10;N8INYL6aUW/fxV4k0jS7e0lLgG3upBdTGwuNpykV2sJkbgcBnTk9Z/4Lg+CtMhQW/wAPfDS3calt&#10;U0XVPidb22o2KA8yC3Fs7XcYyBvtPPBJG3cvzVm69/wXEtYdMbW/CXg/4Q6jZMimznuP2gILb7W3&#10;8UaltOKJIOR5crRyblxtxhjR+H3/AAcHfB2XxU2hfGr4d2ul2c6KdN1TwH4sXxAGOPnE9vJb2lzA&#10;V4AXymdznajDDH7R+A/7UnwJ/aY0a51r4LeP4dXWxMK6jbSWk1rdWbSxiSITW1wiTQ70O5d6DPOO&#10;hrvZkL9BX5X/ALVv7Onw18Vftt/tSXOr6p/ZviCw+HmjeL/DLXMcRku3GnXEdxsilB82BJLG2P2i&#10;Hy5reV3EcqFyah+AP/BNzUv2jfgJ8Mf2k7342aba6t4q8AaVqt7b6t8LdH1KOeK7soZvsl0HjQXq&#10;xhyizTq9wBuxMCz7nSf8EI3i+znTPj34LtRp+rNqGkrJ8DdOuBZl8mS2BnuHM1q2TiCfzo4/l8oR&#10;7V22NQ/4IXaXqMupA/E74cxW+qSRXDWMPwJskjs7qPaRNbFbwSQBii74Ff7PIN26Jt7779n/AMEV&#10;p7DxN/wk0XxB+EMjXWm/Y9YsZv2c7D7JqChSokaBb1UhlwT+9txCxO3cW2qFyvDX/BDvxB4Qh04e&#10;G/jN8LYZ9IhaDS5pvgDHKIYGOfLeM6p5VyQVXbPcJLcL82JcsxbrPCP/AATE/aU+GOqWmtfCP9q7&#10;wp4Tv7Ff9D1XQPh7eRXUBMhkZTJJq0jXMBdmb7LdG4t+RiNdq4+rf2KfjH8ZfF2p+OPgj8e/Euh6&#10;94p+HepWNtd+JvD+kvp8Oqw3dlFdRyPbNLL5Mq7nVgr7SArKqBto99rg/wBpDwP8SviN8C/FPgf4&#10;SeNZPDniTVNHmt9I1iGbyWtpWGMrKEdoSRlRKqs0e7coJUCvnH4IePPgh8OdA0n9jD4lfC9fhvrC&#10;6ebKz8E+KmE9prw27pnsb6T93qyuWZnOfPYszTRqzGuD+OH/AASW+Det2Dap+zZHB4LvLO9OpWfh&#10;EhpfDUt7tx56WBJSwueBsu7VVaNsuY5DkNx3wz/Ze/bN+PnivS/gb+1brPjC3+Bnhe0tbzWPC3jD&#10;xRa6td+J9aR3b7G2oQ4uL3Soz5Un+lBHldEUxoq7R9V/Hz4+eAP2YvhdL468XrPIsbxWWh6DpNqZ&#10;bzVb5/lt7G0hQZkldhtCgYAyzFVViPhe58X+P7/4s2/xt+KQTxV8cvFiy6Z4T+Fnh22t9ZttE07c&#10;XS1tUF5Z31i+CGvNRcLECuSNiIp+1v2BP2BP+GbNT1b4/wDxh1r/AISL4t+M9Pih8RaxJql5ew6P&#10;Zq3mJpFlLezTTtbxueZHfdKyKxVFWOOP6er4z/4KHfFPwz+yp+0l8Kf2rfiklxb+B4/D/iLwt4m1&#10;2LS5ryPSXuVtb21kdYVZ08ySwaBWAIJlCHlga8B+Bn7cuj/B/wCJfxCPgzwvZ+Jvh94o8bP4js7q&#10;w8VW0lx4bW6tYDdNqEke+xsYnuQ0iLc3cMv75lMechferj/goD8GriCxj8RfDLxPD/aUzR6RYyrp&#10;d5daljG57S1tr2We7j+Zf3kKSIeeTiuKsfjV/wAEof2gPEGuaV4j+EXh+XVfD4j/AOEn/wCEw+DN&#10;3aNpYYSbftM91YqkWfLl+84xsfptNaGlH/glHo8seg+B/jf4J8IyTqHt7Lwd8WpdBk24yrKlleQH&#10;GDkYGOa9L8F/BzVVt18QfBn9tj4nx6fJjyx/wlVpr9rKPTfqltdsRzztkB96p+MPiz/wUB/Z0+HX&#10;iz4neItc+HfxX0/w7oN3qVnotr4fvPDep3AgiaXyzOs97DK7Ku0KsEQZiOVBr6Y+GnjS3+Inw90L&#10;4gWUapb65o9rqEKLJvCpNEsgG7A3ABuuBn0FbjqWXAr56/a0/wCCZX7K/wC2J4qtfiV8R/Clxpvj&#10;Kxs/sVn4y0JolvVtgSwgkSaOW3uYwxLBZ4pACTjbk18sW/8AwT8/bn/Y2u5tU/Z98TWetWs01xc3&#10;Vx4Bhi0uF5DAqiW98PXnnQX7ZjVmltb21ncfu0UHBPQfA/8A4KU+My+oeH/2kPg9qH27SreG4u7j&#10;wbpEz6lbW7nZ5994ceSXVLBRID8ypcIVIbeBzX0FaX37Nn7YnwxmS2n8I/ETwleu0F1D+41G1Mq/&#10;ejkU7gkinGVYBlPYGuD8Lf8ABOT9nTwprFrMo8Ral4e0u+S90bwNr3iCa+0bTLhAQjQQTlmRFJLL&#10;CXMKOFZY1ZEK5vxx/bD8Xaz8dLj9hr9jXw7p/iD4uf2Ouo6zfaxMYdI8IWEh2re3Z4e5k5Upaw5d&#10;+rGNTk+1fsgfsW+Cv2XdL1PxRfa/deMPiJ4pdJ/HXxG12Fft+szqPuKF4trVDnybWP8AdxKcfM2W&#10;b3BRgYpryBBk18g/Hb9uL9p3x54d+KNl+wR8LPD97q3wvvrzTry98ffaGOqapZjdPYWunwPFKdyE&#10;eXcyzRo7FNkcsbiUJ+z98U/2tv2ifhdo3xb0X9rvwNcaTrVmsoi0L4UvBNZy/dltpPtGq3GyaKQP&#10;G6MoKujAjIxXa+KPhN8TvHfh248MeNf2oPFV3Z38JivrEeGvDr2twjcFGiuNMmBU9NrFs+tfP2s/&#10;8EUf2RfE+rXGteLb3V9QmvIhFdLFoegWUUqDGFMdnpcKkcYHBIGR3Oel8Mfsg/si/sxaIfD2kfH/&#10;AMU+C9P3FpLO1+LFxokbN1JK200Az8vXGetR3vjL/gnnooMesft/alC27Ja4/ay1uM9+MDWFH5Dj&#10;FU7Lxr/wT/167eDwv/wUa17zlQO0en/tRatdbFYYDYl1KTGe2RVT9nj9oz4c/DT9vHwb8NfhR+21&#10;ffFTw78WNLvNNbwrq3xGbXbrQ7+ytrm+TUofMldxbyw280DjhQ6xMDy2P0BhJ281+fnxp8LfGX4x&#10;ftC/H5dK/aV8caLN4D1bSJdF8O6f4tv7OzTTW0mG4kVLe0nhAklkFwEnkEybt2+KUJtHJfs+/B/9&#10;s/4y/Abwv8YrTxJ4O02bxfo9lrdna+Idf17VIksrqKK4jhubd5I5BdCOTa7QXEcQf5liGStXPEv/&#10;AATZ+P3jO21DSdZ8U/A+40vUWz9j1v4Y6rqE9qd2/wDdXg1iC6yGyQWkbjCgADbWD4X/AOCQvxp8&#10;NHzLH44/BmGRpW+1NH+znDItzCcYjkik1Jo2KgLifYJ+uZcHFdxpf/BNj427pLbxL+1b4fmsz/x5&#10;2+m/C0QzaeTjebe7k1CW5TOANplMYAwEA4rsdD/YA1i3NofEv7TviG72YbVF0/wjoNqNQkU5jmIN&#10;jJ5UqnnzItjk8k5AxTf/AIJh+AP7ct/E+nftFfFDTdXt2uPL1jRdQ0uxvXWbHmBri309JGb5Y/3p&#10;bzT5a7nYDFei/sAePPijp3xL+MP7MPxU+ImteK/+Fea/pcvhPXvETRyX9zo9/psU0azTRxxidkuY&#10;7tPMZQxAAJIAr6g3nZuI7V+X/wC3d4n8G2V/+0F8J/2XPjlHqut+OIdQh+I3gHxB4L1llstWk0u1&#10;tHvbHVLSxkREithaNNC4liBZcy2xkOfQvCn/AAU5s9WtdF02z+AurSTalpsU1ibnWrO0W+XZl3tj&#10;M4SZABuLK5AXBbAINb11/wAFLvhzpAv/APhIfhjqFq2ly7NSZviB4QVbQ7QwEpl1qMxsQytggcMp&#10;75qref8ABVP9nrTJ/I1jTLaykK5K3fxS8DoV9M51/wB+Pr15rPb/AILD/skxRK9xcXG07w32XxN4&#10;euhHg87jb6nIBnt/9Y1DN/wWb/ZBgSSc6Z40cwzeXILXw6tywJ5HEMr8H15HStbwZ/wVd/Z8+Ier&#10;DQ/A3wo+MGrXhszdi10n4V6ldSNBuVTLthjYhAzIu48ZZRnJFepf8Ez/AAx8RrL4e/EX4mfEXwPq&#10;3hxviD8YNY8RaFo2vWb215BpjR21pbGW3kAkt3dbQyGNwG/eZIG7j6YlzswDivzN/a88a/tF6p/w&#10;UB+IngbwZ+1P460mw8N6XoOo6f4O0S+d7V7Ge0KXCfY7B49Rz50fmG7gW58vziHgKqGrT+C/xl8L&#10;/Eq91TwpqTftD6hr/hu6W01tfCXxY1bV9LE0ih0Ed9b3MIOFPKzRwyIQQ6LitXVf2SfAWvWnii9+&#10;GHwn+Kmha94kmNxrmteItW+3HUrjZHGHuHutTFxKnlRonlxzJGdq7kcAq3on7C3wf8bfBGx8d+Fd&#10;e+E1v4T0e98VW994fht72ykW6j/suxtZpDHZrHHAzTWrSGMRqoMp2lgMj3o52c1+dv8Awxj/AMFA&#10;/APjr4jD4e67rEWn+IvixrniXw9qGi+MvJhtLO9vZ7kR+QbuFzK6zeWXV4ViIL7J2+avXvgx8VP+&#10;Cvfwd8PWjfED4X6X4+t7WSc3mk6x4isreb7P5n7oQ6hE5fdHGPmM0Exlbo0Qr7a+DvxR0f4z/Cbw&#10;z8XvD1rPBp/ijQLPVrKK4x5kcVxCkyK2CRuCuAccVz/7WPwA8M/tQ/s8+KvgN4rMscPiLSJILW8t&#10;5CktldL89vcxsPuyRTLHIp9UFfm74s1D4CDWv2f7D43+GT4Z8Wf8JXb+HfiR8N/ElvdaRHdXl3al&#10;P7SsrWQpFOI9RW3C3dnujIuny5yBXunijSv+CNnhrxRcXHxBvPgD/bVxOEupfEWp6VPeSyD5cO1w&#10;7SOR0wTmuy8L/GT9gX4faN9u+FC+DfsmMLH4B8MfbWbHTEenwOzdOMCqPi3/AIKUfs5+CNPGoXvg&#10;v4qC12ny7pvgt4itoTjOcNcWUa4H1xiuVtf+Cwv7KmoW3n6Ta36qq5aPWPEnh3RZBgZ/1eqapbPx&#10;6bcjuKz/AIm/8FUNV8F6PaeLPDv7Nj3WlX8ix6fdXXj3T7l7mRsbESPRv7RZ2bPyhdxP8INcpp/7&#10;dvxK/bGsPGX7ON38JPCfg2G88O3Njq954q1DxTA1nBcRPEZWFx4at4kCgk4klTceATzX3j+y34p8&#10;DeJvgX4bh+H3xm0Xx9a6Ro9vpdz4o0HUIrmC9ubeJI5X3RO6qxYZKbiVzg16NXzh+2B/wTJ/Zr/b&#10;B8Qw/FDxhocmj+OrGw+y6f400m3ie5EPUQzwzpJDdRBjnZIhYc7GQktXyhe/s4ft9/8ABPCyl1D4&#10;Q2DeIPC8HmTXkngfTZL/AEo77gud3hhyb2CRgz7prDUHDM2+SEjhPUvgF/wU0+Gfjvwra3vx20qH&#10;wVM072txryalDfeHluVYL5L6hCzJYzn5f9GvBBKGO3BYGvSfjn+x/wDAH9pGaz8WeKfDz2fiS1t8&#10;6H488L3xsNZsFbkGG8gw+w5JKPujcH5lYGory2/Zz/YA+A3iL4l67LDovh/R4ZdV8Va9Nbq11fSZ&#10;wZJPKQGWVidiqq45VFUDAqj8CfgN8R/2pvHOj/tSftWeHf7K8O6XcRal8K/hVJcFzpx2Dy9W1bax&#10;S4viGLRQAGK1Dj/WSjzF+tBHGDkCnV4t+3z+ztrP7Tn7KPir4UeEobdtekW11Twybi48lBqdjdw3&#10;tqGkwfLVprdEZsHCscgjivnbx5+2J+3D8KNIXWfid/wTk1SxjY4WDQPEl54huXXOGbbpWlzxIB97&#10;EkyE9ADxXgHin/grx+0xqWr6l4f0rQPBPw9vLXfJp58eeF9SNtLGM7VmmvbvS3t5TjJVIZ0XON5x&#10;k2fAH/BQP9sTxhox1PVfHngrWryN/LuNK+G/iLwusZbccPDctqmpvIu3blGtUfIxxnI4zxD+0j+3&#10;t4w8eavYXfiP4xar4RvF/wCJZZ6T4T1PSNS0uTPVdR0rwzcw3Snp9xSBzkniuo+GPwk/bH+It7da&#10;hfN8ZIzD8uitN458QwZDLyL5NY+xJcDcAd1tHZHZlcZIYL4g/Ye/bg8SmRZ11Ke21K1ZNa0LWdO/&#10;tDTbqQ8bo5LnxjJdWSjJ+WFsg8gjGK5DwF+zx4w+E3xfvP2af2jtD8YaWNc+Hd3qw1D4A2Gmx3Em&#10;jJMLO4srmCZZJtTC/aELRuL+QCVSgJ3Mn6ofsfa78JdT/Zq8G6d8DvGmpa94Z0XRYdG03UtciaO/&#10;Isl+ytHdxvFE8dwjRFJEaONldSCq9K9NuAPL+Y18Y/sb+PfhH8Hfg9dfBzxN8TfD+mXHhPxv4j0p&#10;bLU9Ygt5Vhh1m7ELGN2DANFsYccgjBNeqf8ADQvwCX5j8cPCA/7mS1/+OV10E0FxEtxbyI8cihlk&#10;RgVZSMggjqCKq63rWj+G9Jutf8Q6nb2NjYQvcXl9dTBIreJVLNI7NwqhRksTgBSScDFc7P8AHf4N&#10;QRLNP8SdHEci5RvtakN7j1/DIrxf/goB8V/hL47/AGNfiFpGhfEXTZb6HQzqGnRxsX33dpIt3ChK&#10;lcb5IVXcWTbuzuXGR8t/Gvxl8YPgv4Z0n4q2vxAvrfxB4f1nRbm38SX1ynn3tj9ugmkhs2uzNLfW&#10;jwEs6w6tqCgbla3UMGT9iK81/az+Bfg79pf9nnxZ8BviBr93pOi+JNHktdQ1SxkjSW0QEOJQZVZM&#10;KUBO5SMAgjBr8y/Hf7Zf7R3hLwjodx8Gf22/FfxSuG1gfbNYh+Beo6TY6lYfMV8ll8OXMChhtP2x&#10;LmWNjgrCVbK09F/bn/brn0XULG48eeKpNUFwtxp9+vgmEW8dt5gzavBPpFv5kgTI+0CdBn5hAcFK&#10;7C0/bj/aemvrK4/4SPXrSzuIo4mtNS1PwtBIGEknm3C3FxDbqcx+Xtt3gi+ZW/fsGG2tqf7c3x90&#10;yTWNGuP2qdHRbqSRvDfiO41bwLF/Z+HUrb3WnNqoN2dm9TPHdwYYgiIj5aytR/4KR/Hq01Ge88Lf&#10;tLfD24Nlstm0PVviN4Eka/bPzXcU8epQGMgfKbKSNfmUYu2DZVmtf8FSf2m9A1GWFf2hPhHeabPa&#10;iTT9St/ARv5IZXcCOK6hsfEkmxecNJC02DliioNxofAH9sb45ah8P/irqHh/4HeKPiK3xC+3XOsT&#10;fDf4baiYNI1ptMS1BhMb3MdxbTPBE7eZJBcxs7P5MitlP1O/Zp8M6h4K/Z58CeCdTsJbW60fwbpd&#10;jc21x/rIZIrSJGRv9oEEH6Vyv7e/7QHjf9lz9lDxf8evAdjptxf+HLe3uG/ta1lnt4LdrmKOadoo&#10;pI3m8uJ3k8sSR7imN6g5rgX/AOHkmpr5sP7VHwft43XMbWfwV1BuvQgv4gbI/nUlj4R/buuZceJv&#10;22tHVS3zL4f+FFtanbx0NzdXPbPOPwrSuvhb+0BexBZv26viTbyMv7xrHRPC6r06gSaO+OfUnoOf&#10;XJv/ANnf4u6o7f2n+338Z5AwIKw3Gg22OO32fSY8fhVH/hkbXJ5fN1L9s3463HOcL8QjAOOP+WMK&#10;fjSn9i/wzMhXXP2h/jhqSnJ2TfGrXIV9c4t7mP8AWvGPgF+0V+1X+zX8GPHnxZvviO3xR+Hvw68b&#10;eKNL1rQ/GuoMviDTrDTtVuIxcW+pBXN5stlUm2uYzIxXK3CgrGP0Q0+7S8sY7yNm2zIHXcOxGa+f&#10;/wBtn9s7x/8As4+IPBvwj+CnwAvviF4++IUepv4b03+3LXTbG1isFtzcz3FxcOudouo2WGMF5FST&#10;BTbur4/8XaJ/wV6+JkU3iLx5f/FDTbyHUXY6N4D8aaBpMWpwg4iSA/aWGlR4wXMrajMwLYZXxssa&#10;j8Df2y/Een6ho/jjwH8ZNci1uzuIJNP1L40f8SnToW2osctvFrqTamWQyB5DNaoRtxbqSRWD4I/Z&#10;B/bY+ENrZ+Bv2YvhBr3gLwxpFrcC2t779oOa4e+nYloneJ4Lq3tIgWYNHDE7MAuJVYEtgn/glV+2&#10;z8XH0e8/aq13wf46lj859WXxZ8UNV1WG2lYfuzptlc6W9na7RkMbiO8Zs/K0QGD6FoH/AASD06RN&#10;3i/w54Tb7CSPDtrb6pJdR6f0xLM1zZO1/Ko3ALPm2XK7bZNorP8AEP8AwRbsIPDUdv4K0v4WmbT7&#10;eW4h03XvCE11BrGp4LRy300c8UzRh9o+zIy2yqP9QQAK5n4YeCPhH4d/Zr1z9qn4P6fb/Dv9oD4I&#10;64E+IC6hqMGnxNeWvlm60OYwLHbHS7qGQpbiJBHukikAaVJM/qd8LvH0HxQ+G/h74kWmgalpUXiD&#10;RbXUY9M1q1NveWizxLJ5M8Z5jlTdtZT0YEc10BiQncRXjfxg/Yd+CPxZ8Xy/E/TYNU8E+NZdgk8c&#10;eA74abqc6p91LhgrRXsY5/d3McyDPC96+f8A4r/tA/tD/sUeOvCfwv8AjBcaH8YpPGWuLZ6DB4Mt&#10;W03xWtsXwbmXSyZLe5hi+9NdpNaxoP8AlkOlfSyAFQWUrjGA3b/OP0rw/wDbt+Df7RPxo+GsPhn4&#10;HfEM6bZkTDxR4fttQOnXOv2xCgW0eoLHI9oMqwYIitKrlBLDnzB+efi1rL4OfEPwD8DP2gPhjrHh&#10;vwTplxJb+MNBm0uw8OahqlrGqi2tdP1eSZoLiy2nE0A1eSeZAEVY/mjr9U/2Of2sf2L/AIy+C9L8&#10;AfsxeLNH0+LS9NAsfAb6c2k6hptqh2f8g+ZUlSMHKiRU8tudrMOa93QgrxTq5/4l+AdE+Knw+174&#10;aeJ43bTPEWi3Wl6ksbbWa3niaJwDg4O1zjjrX51fEf8A4J+f8FKYvhL4O+DuuReB/iNa/Da7sW8A&#10;6zo/i688PvbNZW/2e2v7u1WJZ5rxUL8Q6nBExbkDG6kfwp/wVS+FWi6dqcXw8+K81vp8jRaxa2vi&#10;rQNZk1cFcJMJJ2urjT41chjHHBfyso25yTIPGdS/4K4ftLXvxYvPg18EviG2reItDmaPxL4V8afA&#10;vWr7VLXa2GEMelpA0pXkH7RHac4BK1698Lv+Cnn7UF3o1wfit8CvDekao955ejWnjoal4Da/jxnP&#10;/E1hng8wgMfKt7m5YKpZtvCn1Sz/AG7vjRpepQR+O/2SoI9LmlaKDVdD+IMLLeTLH5hjs49TtdPe&#10;/O08SWwljY8B64H4nftjf8E7PjFcafY/tRfsk63Bq147Gz0fxp8MYb3XIkB4mNnbGe9gjIO4SNGo&#10;IOQa9I/4JHeOfhn47+Inxo1T9mjxnqmu/CWS/wBBm8Hy3k1+1rp159hkhv7C3S9w8YR4IZWQABGu&#10;dnG0AfcFNMEZydvJ6n1r55+Ov/BMb9kv443d94hfwLN4P8Qak6vqHiXwHc/2ZdXjA5BukQGC+HXK&#10;3UUyEHG01+f/AO0H+zv+0l/wSo+K2gp8CP2j9BltfiD4gWx0Xw7ovh2004w2sKFzJd6RH5dnJFFG&#10;p87Uke2MYKDZllB+gP2Wv+ClmpePPFnh/wCDPxx8L6TdeItakW1svEfw3muL7S72ZeJJTDJGJIoA&#10;dgNxC91aozqr3CEqD9dbV9fb8+1fOP7bXgT9o74i+MPDnhvR9C1TWPg4baU/EbQvAWvxaf4m1R9w&#10;2QI9wY0Nkyg+ZHFNFPJkqGwSG9q/ZL/aI/ZI8ZaHp3wW+AD2fhW50HTwkPwz1LR30TVtJtk4+bTZ&#10;1jmSLniRUMbckM3Wvcsj1oOCOtfCn7SXhLw78df2zvF37H/7Xt/ql74X8aeCBf8Awl0dNSe30qa3&#10;ihjh1MNHGVE2owXDidJJS5SGeIxKhjdpPIP2P/GX7PHwI8B3Pwe+OvwH8G6tqngfxBD4W0n4neHf&#10;DWnGx8aOQy2zRzPsDaiAhiubdXd0nicnAZa9+u/2yvgH4QtdUmg+GzWsfh+8hstW8nVPD0X2G6lO&#10;I7WRTqKtHO54WFgJScYU5XPN+J/+Cpvwz8LWEN5d/s+fEZoysZvt0ejRf2Kkih0l1RX1JW0mPBUl&#10;rxYcBh3OB5joX/BcLwl8R9Wm0P4SfAq11K6/tr+y9Ps9a+Jml2Fxqc+3JeCNfOJtwCB9qbbAWOFk&#10;bv6Prv7d37QXhpJrjxV+zr8P9Ft7Py/7avdW+MssdvppZipSSf8AsjyLiQFXBitZJ5FYIrKN6k8D&#10;rH/BYweHdet9N8Q+DPh/p8WqW6zaHBN8TlW+vEJJMksE1pEumxbQRvv5LU7/AJNma0fhxqf7WP8A&#10;wUI+L/wd+P3gz9njSvBej/D3xsNUuPibJ4qkaPUNLceXd6dpyi2DajDdW7oWnAW0JVTFNNtLD9In&#10;x5fIr4m/ah+DkvgL9rbxt+0D8X/gVe/ED4VeO/AXh/RtYXSdFXVptFu9Pu71/Mm09FM80BF1E4mg&#10;SRo2Riyqo3jwD/gn/wDBD/gnT8TP2PtN8Z/tB2fw78V61/wkOtW/iLXPGF5bzSXUltq11FC8hmkI&#10;dRAkGxz1jWM98D2KPwN/wRW8PyrM2h/s227QyFVeT+w9wbOcZYnByD78VNbfFP8A4Iu+Fjus/G/7&#10;NOnsqg/ubzQI225HoQTz+tdd4Q/aZ/4JwXAx8O/jB8I5uGA/sLUtPkyCcEfuSeu3H4e1aWofte/s&#10;uaQGW1j1zUFblv8AhHvhnrOpB+AOPsllJu49M/Tg1HF+278JSP8AiUfCL4zTr97db/ADxUobHpu0&#10;5fw9fyp37KM2r+NP21vGPxu8P/CbxlonhzxD8OdJ0/UL3xZ4QvNFZtTsr67K4ivUjllL292oDopV&#10;RbncVJUN9ZPJs6ivzT/4KBeOP2mv2iPjR8VfhRonwe+FHib4b/C2bTbe8m1zwrqF34g08XekLdXV&#10;1aS22rWTZQSFHSF45TGRs81so3zb8CPin+254S+DOhaF8NPGPjK+8M6LYWMXhmPwp8C/F50680Py&#10;1Fu2nXc0jtKRBswLiOJWzxMwG5vTtK/ae/au0O7L6p4l+NUWmTWIMN/J8P7+zmtbpmx5dzBf+Hro&#10;qnTEls90QMllXbzu2f7WH7U1zFNa2Os/EybVrFFfUdHuL7SoQ8bHb5lteDwo1pMwYE+U80UuzBKA&#10;/Kbcn7X37U0Xh638WaDH451Kzm8xJlutet7S6s9jbS09rL4HWZ+QSPIWUOOULAqTh6h+2r+3fFrU&#10;Xhayjkt7yS3lntJLzXrGWG+jR9pxP/YENvA5PzLHcSRSMv3UNZfw/wD+ChH7YfiXx7YeH/GPxAXw&#10;7o999ojjvj4bsbi5WWFfmV47v7CsY3A4kmMSSDBiMuRn6+/4JY+Pf2fPiLP8UPFvw1/aBuPHnjbW&#10;vFFtfeP5Lzw9JpLWbR2sdlaJFauzr5Pk2eBNFJLHI6yFWwAq/XlBGeCK5v4o/CT4afGnwZd/Dz4s&#10;eBtL8RaHfBftWl6xZpPC5ByrbWBwwIBDDBUgEEEZr4f+Nvifx/8Asn/tDeFf2av2JPilqnxF1jU7&#10;5LjxL8KfGEr6nb+GNFY5a8bWDILjTEC58qK5N2ZmKrFGoBI+tsZXO7oOK+V/23P2CPGXx2+Idj8f&#10;fhh8QWuPEGj6e0Fn4T8W3Bn0lTt4ltEdJYrK5dgm+Z4JwwRcLGfnrxH9lz9on4l/sH/tGeLtT/ap&#10;+DzavqXi6eFZPE/iLV7XS9c0/TYo2K2VnNeXH9l6jZRf63ybO8Sdd7vJAXIUfob+zJ+2x+zB+2Fo&#10;P9t/s8fGDSNfaGESX2lxzeVf2Izt/f2sm2aIE9CyhW6gkEE+rlgOSailtY5o2hkVWRuGVlyGHoa8&#10;58Z/smfsqeNHa78c/s2+AdVf7zXGpeEbKVlxzu3PGSOmc9q/Mj9pT4W/D/8Aai8TaL4W/YI/Z60L&#10;wH4b+KPia40W2+Kq+INTtpNZt7SKWa41K10+yuYoGto1tpFie53+cXTZEqN5w+kvh7/wSX/Zv8Me&#10;AtP8HfELxf8AEbxxc6a2+31XXfiHqNv5TnkGO2spoLWMKeRiLP8AeLda8b/aa/Zc+IP7N3xH+Htp&#10;4c+Lthq3gf4heOIfCd5qHjrw2+peINOv9S3RWUR1K1ntbyaye42RtmYSxbgxeVAUHUar/wAEcfjF&#10;pNlt8M/DP4FatdR3y3Vkwl1Xw7bW5DclhYwy3l07YyWur2ddzE7SPlHSfCn/AIJO/tP3s+pj4jft&#10;f+LvAuj6lJ82heC/HF1q06RbWDxRS3kENnDE2/7hsZpVCrtnUEg/d3w+8E6H8N/A2j/D7wxbmHTN&#10;D0uDT9OhPVIIYxGi8AdFUdq2qK82/aa/at+C37I/w3uPih8bfFcem2KSLDYWMKma91S5YgJbWsCn&#10;fPMxYAKo9yQoLD83f26vFcvxq8Q+Hv2hP2/fAP8Awiug6bHKnws8AWuk3V+8V3OSiS3uoWumahaX&#10;N/MoMcVkAI49+5TLJiRfV/2Cf2HfFPhfxzY/ta/FSHWvB+sSafJbaP4At9YkkMdk6sFOsSl3+2XW&#10;1gwhUpbwMoCR7wzH3H9pf9sr4Efsmx+H7P4s+IJl1LxZqn9n+GdD0238271CUEbyqkqqIikM8sjI&#10;iqRlskCsnRT+xj+354STX49F0TxS+nzYdruxez1nQ5+eDuEd3YygLwRsYjBQkFSbOmeD/wBrn9nx&#10;/tHwN+L6/EXw7Hz/AMIP8VL2RryCNT/q7PWo0ab6C8juiehlQAkep/Az9r7wL8X/ABI3ww13wzrP&#10;gvx1a2a3N94L8WW6w3JjwN0ltNGz29/EpZQ0ltJIELKJNjHbXrjLvGDXyz+0Z+y1+0z4d+PWqftO&#10;fsS614QOreLPD8OmeNvCfjua5g06/uLfiz1WOW1jd/tUUTPC0ZULNGI1LxmJSfna0/4Ji/t2R+Lb&#10;zxHYQ+A9Pj1DWDrmt+V8WtZhm8Q6q+BI95HbaSlrDakKmYLSOKV8Ze5Dbi2H8Y/2Cvjp8GPhZrXx&#10;M/aT+Lvwq0fw3bp9s8R6ncaldyzRv0Wx09309pY4XPyiMLPeyuwSO4U7RXjv7G37Ovx9/bn1bVvi&#10;JbfC3wD4N8DaXqlxpXh/xdrfg95J7kw5gllsdJk8tZQHDKZNUku2WQMQC6sifRlp/wAEdPA3hPR2&#10;h8H+PNJ1CRrh7y50nxd4DtLjStTu2jCl7uOza1nmj2oFELTmBB0j4Ujjf2dv2Xfjp4s/aC1j9mH4&#10;1ePfBPg/4heHdJXxB4Y17Qfh3JdWup+HxcG33aY51KOPSvKeRYJo7e3t51DxuJ237z9AJ/wSO1TU&#10;kmsNV/ao1Ox0u4AMmk+HPBenwQzybSpmuvtQuTqEpB+/eGfBAIAIyfoD9nD9jH9n79ljT5F+Fngu&#10;MateRhdW8Uali41TUcY/1tyw3bBj5YU2xRjiNEXC16pXkf7Qn7FfwO/aJuf+En8SaTdaL4st7V4N&#10;N8ceF7r7Dq9ohGNnnoP38XrbzrLA38UbV5H8Gv2I/wBtX4K/Crw/8EPDf7aPg6XQvCumw6Zo2o33&#10;whll1NrKFdkMcrjVlgLJGFUMsK52gkV1SfsnftbXAxqP7eE0X7sBv7M+GWnRfN6jzXlx9DmpLv8A&#10;Yo+PV+cy/wDBRL4jWvOdun+E/DKjpx/rdMk6HmorX9gX4led52s/8FG/jdeDGDCtr4Vt06j/AJ46&#10;Irdsde5+ta8X7BejToqeIf2nvjFqfTdv8aC0347f6HDDj8MfoMXLf9gL4FKmL/xT8Urx9wPmXHxs&#10;8Tjp/sJqCoPwUV1fwl/Ze+DfwR8Q6p4u+H2h6jHq2tWtvbanqmseI7/VLieGFnaKPzb2eVwqtJIQ&#10;oIGXY9TXf7Sse32r88v2ofhxL8J/hp8dNP8AjD4D1ixuvFHirW/Ffw/+Iml2Pn29letpsYtZFubY&#10;mbTrmMWyx+ZOsUbHCJJJu2mp8J/CH/BM741/BjRPiJ4k+KdrDN4z0Wx1fWdPuvjlq0J+2SQLITJC&#10;+ohkmR3K5ZQ6kc4NbWs/DH/gnVqNxp97o/7Ysek3Glwxw2t3a/G77RcCBP8Al3ea8uZpJICCQ0Ls&#10;0bAkMpzUNh8Df2FbzRbvw5p/7bU02l6hKJl0uP4kaY9rbyJuG+2h2FLVgGPzQhD3znmtdf2XP2Vv&#10;FsOmxTftZ+INYm0xIxYXtx4+srq82RkEA3DRtNIuRyGchxkNuBph/wCCX/wA8SLqlzpXxe8VvDrC&#10;qLy3tzo81sMNuDpA+ntFHJn/AJbKqyH+/wACs+D/AIJD/CHT72PUtH+P/wARbO5Sz+zyXUVvoDzS&#10;gYIleSTSmdplwAs5bzFHAcDIr0b/AIJtQePvAvxR+Nn7OXiT45+OvHmj/D7xBotvoOp/EC+hvL6L&#10;7XpUV7NGLiOCIyRgzKADu2YxkcivrqXPl18e/tofsA+L/iz8adW/aK8DahJq0moeGNN07UPCxksx&#10;IzWU9zIstsL+3ntHlZLpk2ypGcoNtxDkmvJv2NWm/Z+/aY+Lml/EybxBpmm3OkeHVtX8RaDqluZr&#10;uNtRSSOI3dxdfaSkPkKXt5Wt8bBGFAAr2HXf+CjH7Ifh3xJeeDtR+Jt82rabardajpln4P1a4uLW&#10;Bs7ZZI4rVmRGwdrEbWxwTXXfs8/tV/AD9qzwvceL/gH8R7XX7OzmEd6q209tcWxJYL5tvcRxzRg7&#10;H2lkAbY2Cdpx6FnjIFeZ+O/2sPhR8PviVN8Ir7T/ABhq/iG10mDU73TvCPw71nWza2s0kkcUsraf&#10;aTLGHeGUKGIJ8tsA4rNb9sn4WzK0c/w6+Ly9QY5PgH4tz06H/iWV0v8AwS90rx/oH7Dvgnw98SPC&#10;eraLqVhJqlrHp2u6bLZ3SWUeqXaWbvBMqyRb7VYJArqrBXUEKcgfQMqM3Svzb+IPgH9qL47eJP2g&#10;vhx4w+KWo+MT4I+Is66N8P8AUfstmk2lXGnQahYQ2d1HD+5mKXDQl7hLhGKAHy8ua5b4Q/sS/ET4&#10;2/Cbw38Wfgz8VE8H6Xq9jb32l+T448R3zvE0WDDfQPcwRl1YFWEC2+0hl54x1+pf8Eufijr17DPq&#10;nxZ+HzWsisNY0268C6rqEN9nqRLea1JdWxHb7PPFg8nOTV2P/gkH4I1mymtfFPxVhs3Nykum3fgv&#10;4d6Npd1pm1dpWC7lgubsg85M00rHoTjiuvf9lH9lz4aJaRfE/wDaV1r7VYbBDqGq+MLHRbr5cYzN&#10;p8VpI33T1Y5yc5rn9N+FP/BI6w1K+gtfjN4Wup9RXGp2Vx8c726+2Lk8SxSai3mj5j94N1/GtbUN&#10;E/4JY+A9Lt7Cz+DngnV7e3hWO1i8P/DmXxAUQDgAWlrcH6dfQDOatf8ABPvxPo+j/tr/ABR0f4Sf&#10;CrxVo/w58ZeGND1PRftXwp1jQdPs9WtBcW14gN3ZQQq0sJs2wDlvLwAdpr7kiZ2XLrg04nAya8j/&#10;AGsP2tvAv7LfhC1v9R0XUPEnibXLhrTwf4F8Oosuqa9dhC3lwxkjbGq/NJM2I4k+ZjyoP5b/ABIu&#10;PGnjb9oS8+J154Qh134/fEqf7Hpfw5t9J1HRbPTbO3jYKLkXFha3E1lCWc3N8t4qztIFWNwsUQ+/&#10;f2O/2Y3/AGUvhN/wryf4g6lr9xdX8moX0txsjs7OeTaXgsLdFC2lop+5CMkDcSSzFjkaH+3d+xl8&#10;XPjLrH7K8PxO0y+16G4m0260zU7CRLO/uEKrNZwzzIILqVS2GiR2b5ZOD5bgWY/2WNY+EV63in9j&#10;T4nXHw7n8wy3Hg+WFr/wvqJ67X053BtM5+/ZPbsTgsJOVPc/Cj9sa8Piy1+E/wC078PZPAHiu8k8&#10;rS777X9q0DX33KgWxvsKFmYtxa3CxTnnYsqqXPvSMSuT60S/6tvpXwPP4A/ZEH7Svxo0T9sXTPAV&#10;9rieOIdV0O5+IsNk0jaLdafam3MLXQwYEuIr2JcZCtCwODiuksvjl/wSs+FNj9v0P4p/AXQoYHVF&#10;fTdW0aDD9kHlsPmJ4CjknjBqPU/+Cp37FGkeOW+GOn+PPEera6lv58OleHvhtrt+00A58yIwWTLK&#10;g/vRkqO5qrpv/BUn4I+JUab4f/CP4r+II4737JcXVt8Prmzgs5uuLma/NvHaDHO6Zox71xXib/gr&#10;7Fp+palpGh/sl+ILe60/b5UfjT4geGdFj1FCCfMs5n1GSG8jGCGaF3CH5Ww3AwPC3/BXn4hfEbS/&#10;7c8F/Bj4f2tjcTfZdPvtT+KVzc77veUMU9vZaXNc2aKR8000SQgEMHKMrHz34s/tI/tT/Eb4v+Bf&#10;2gtP+Ds1j4p+HMmoLb6J4b+GviLXptUt7yLyJ7ZZbSP7JcwkokqFri2dWjRiF3ba+rv+CWVp+0np&#10;Xin4qSfEv4Mat4Y8DeKPEkPijwi2tRvBLFe3cQGpWot7lYrqKMTRLOolhTa1xIqtIFDH7KdBIu01&#10;4n8ev+CeH7KX7RGrXni/xp8M7Wx8TXto1vN4t0KNbXUHQrgCVlBS6Cj7qXCSoOoXPNfJvj3/AIIV&#10;NpWia5pvwu+MthJpdxbvNZ2fiDwy09wt0I2DS+ZHMq+bLu+eaFIJTwAwGQfbv+CeWrya5+wZ8F9T&#10;uL1riZvhXoCXUzL96ZdPhSQ/XeG5rpv2prO1v/2ZviLY3oj8mfwLq0cyzY2lWspgQfYivz90n9p3&#10;46/s2+AvE3j7wZHeeGbfSvCt1rOneDtTtWutLu5vsvnRRwxkQObVfl+fTofJQNumvXwSP0O8NfCL&#10;9q3xR4c0zWdS/aA8F2v2uyinubW0+GNxkF4wSm59WccE4+7zXlfxL/4JDT/FLwzqXg/Uf2lLzw/p&#10;eu5Gu6b4M8H2tlaXqlt+/wCzSvNBFOH+YXMcazBgPnxwftSuM/aC8GeIPiP8C/Gnw98KXKQ6nr3h&#10;HUtO02Z3KrHcT20kUbEjkAM4JI5r4g+Bn/BQ/wCC3wQ+Fnhn9nrxx8H/AIleH/E3gvw1YaXrfhu6&#10;8EzCeza3gSGSYDcRJbb0bF0hMLAg7uRXS/8AD279l1NRtNJn8J/FITahG0mnrF8KdWuFvI1GS8LQ&#10;QOs64BO6MsMCpIf+CuP7HE+iWfiQ3PxDi0/UL42VlfSfB/xF5M11u2eQriyKtLu+XYCTnjrxUmo/&#10;8Fb/ANinRm1RNd8S+N7A6HEkut/bPhH4ji/s9HOEafdYDygTxl8An6Uur/8ABVL9h8Xv9g+I9b8Y&#10;Q3A09r/7Jf8Awf8AEYY2qgF5wjafnywCMvjaAeuKzNP/AOCin/BNnxHNos1vdX08niBWbw/JJ8Gd&#10;dxfoq7maBjp2JQF5JUkAc1892vjT9m/X/Ev7T37RnwD8b3nh/wCI9tcPrfwx8SaF5+mXGqfY/DFn&#10;ixjSdFivk+0Ws6y2Ukcm05bYpKvX6r/CXxL/AMJn8MfDvi/+0Ybw6toVpeNd26gRzebCkm9ccYO7&#10;OBxiofjV8HvB3x8+Efif4J/ECGaTQ/F2g3ekasltJ5cn2e4haJyjYO1wrEhuxANfGnxp/Yi/4Kje&#10;D4Uuv2bP2+Jte0fTrWKGz8J6x4V0fT7xoY1VSovTZyrLKQvBZYUy2TuAxXJeEvgL/wAFZxqIfxbq&#10;/j64jhhzbqfG/hqKF3wMpP5NmJJjwds0ZgAJ+aI/eq5ffscf8FLdUuJLG5+KfjY6beKrmQfFWztd&#10;S0x924pHLBp32e4j/h2tAsm3J87tVeL9gX/godqkdxJrHjHUmupFkS3kuP2jvEdpZNEx+88FtBJJ&#10;DcAZ2uk0kWfmMXVKseG/+CUX7UN74Rv/AAd8RvirdXXmRoNL8QRfHzxXNq9pICcvLJ5cdpcDGAoF&#10;pEMDBDH5qm1n/gjJ8SfEdpYXM/xP8N2OqWbKLi+kuvEGpR38YJyk8N3qJjy3eSJYn5Oxo+AH6d/w&#10;RV+Kll4I8SfDTw1+1Tovgvw/4t0+Sx13TPB/gO62yW0ystxF/pWpypI0gdj9omjluVY8Tbcof0E0&#10;uwGnadDp6uWEMaorEdcCvHP22v2Orb9rn4d6To+ifEa78F+LfCviS017wZ410+xW4n0m7hk+fEZd&#10;BJHLCZIXjLBWST5twGDzC/sx/tx2UebT9t7wrcNlsjUfgzuU5HT9zqkZA/GrY+B37dKKVf8Aad+F&#10;IYD/AKI7qP5/8h+vjv4+ft9/F/wT4kvfhn8Avj/qPxz8X6fci11DSfgj8ApLuz06cKdy3OpTalPb&#10;REMdrBTI6NwyDDEeYfEn9qn/AIKqeFfDP9v/ABO1jxt8OYTcGSa8uPCMN7Z29ikLSPNNPaeHLtbc&#10;5GxVYMxfGUCHzK9G/Z1/aTj8T/Ebw/8ADb9p39q3436HJ4u1SPTfCfi7T9c8N33hnVr+QsEskv7H&#10;RLdUuG2/cG9VLKjyJIRGfuW1/YP+GEkm/X/i38WNWPU+Z8VtXtOw6fYp4MdO2Kb8Ov8Agm7+xj8L&#10;vibdfGbw58Go7zxVeyQyXWveJtcv9auXkiXbFLv1CeciVFyqyDDqpIDAEivcBHgYzSswXrXgX7WH&#10;7VnijwH4isf2df2cdB0/xJ8VfENm1zb2d7cf6F4a0/O06tqWw7lhDHEUIxJcurLGcJI8fM/Af9mn&#10;wd8Av7U+JPi7xVceKvHeuR+b40+JXiTZ9tv9o3bAQAlraR8+XbxhYo1HQnLHx/4wftd/GT4rFtO/&#10;Zj+3+H9HeORtH8Z3nhuZv7aZG4mtXvLYad9l3KygTXMMtwpDxFIyk0uT8Dv+ClPxsn8a6p8Lvi9+&#10;zLrHjBvDdj9o8SeNPg3pM2q2Wm/Mo8i7tY3m2XQDqWt7S4vXA3NtVQxX6C8L/E39l79sfwJqXhXR&#10;PEPhvxlpdxb+Vrvh28VJJ7YMSDDd2cwEtvIDwUlRWUjoDivlj9vL/gnr+z98LPhZqnxv8AXuoWd3&#10;pFvs0XwneWraz/aF/IRHb2unyysNQsriSUpHGLS6ijVjuMZwSNH4f+Pv+CmX7Get/D/w3qni3wl4&#10;xsfGWuWunQ/C/wATeOL7WNaiV2Vrj+z7s2KzAW6F5JZLu4uYURcB1BTP6VpKzHDR44p9I/Svhf8A&#10;4KFfGrUfEX7Utr+yT4t8R6loPgG1+GieJ/EEtlr0Gkw65PdX89jDa3V7JPBJHZw/ZzLLFbv5s3nx&#10;rgqGR5f+CTPgH4UeB/2HPBK/Dvw5Z6bql1pETeOo4LOOGb+3QgF6kqoBjZNvEa/dWIR7Pk259o+O&#10;3h74OeKfg/4i0X4/6ZpF54Mk0qZvEUevIjWgtlUs7ybuFCr827qpAYYPNeE/8Et/2HfgH8Qv2EvB&#10;Hir4zfs26DHrF1b3y6Lrkmhx6frM+hm9l/s557i3WObzXsxbsX3bnG13Jckn2nwf/wAEpP2DvAs4&#10;/sL4JSSWX2trqbQ9V8Varf6XPOST5sthc3UlrM+TuDPGxU8jB5r3zSPD+keH9Ot9H0HToLKztY/L&#10;t7O1hWOKJOyqqgBQPQYFXaGOBkCvk39uP/gofc/B/wATv+zP+zZpmma98VruzSW8uNXab+xfBtvI&#10;jGK+1eWBHaLdgGOAAPIMMSifOfhmHV/HM/xab4bfBy4vPiT+0D4wh8/XPH2ualBfWtjZB8STnU9D&#10;1S3m0awjP+rszAolZUjRHctJX3J+x7+xx4U/ZQ8KXlzd+I73xd468SSR3Pjj4ga4xkv9bulXauSS&#10;fLhQcRwqcKOTudmZuL/a+/al+PreIbr9nr9grwDD4y8fabDHe+N76PbJb+E9MZsbmz8st/INzRWv&#10;zyFULmJxsV+D+CX/AAVN1Lw54hb4Z/tO+CtQlvI5CLLVNA8P3MertHlhuvfDsqLqsKrsO66itjbv&#10;ycQr8o+gtV0X9kz9tbwql0tz4Y8cWum3GLbUtJ1BJLrSbnpmK4gcTWU4IIyjRup3A4IxWD8J/iz8&#10;Tfgj+1T4b/ZFsPi9f/FDSdYsbi81DT9atDPrng6xSFzDc3N/FtjmtnkRII1uV+0yNIzrLN5bAfX0&#10;YzH9a4D4/wD7LXwL/ai8K2/gz46eBY9csbO6+02TLeT2lxaylSrPDcW0kc0RZGZG2ONysytkEivM&#10;0/4JQ/sPprtn4nb4eeJH1HTdP+wabeyfE7xC0lpaEAG3iY35McZAAKrgHA9BXjn7WP7I37C/7IHg&#10;XwoPht+yda+I/GXiHxQvhz4X+H9S8Wan9mj1O5gmleV5Hnf7NbpBBNLM6KSQm0BndQfBf+Cc/wDw&#10;Tm+DPjX4p/FLx9+1DoGg+KPEXg/4kzaTp/g23sGg0DSFS3gmjvI9OZmSU3HnmRJp/NdowjF2fe1f&#10;e03wZ+EU/h5vCVx8MPDr6XIu2TTn0K3MDDAHMezaeAM8c4HpXyh4T/Zg/Z0/Zn/4KhfD/wCFHwW/&#10;Z+8L3Xh/4teG9bvvHXhSfQbe5ttAexiWWDWrdJEY2ayzbLNkQrC7TIQgdSx++dI+B/wc0CVZ9C+F&#10;HhmydPuNaaDbxlfptQV0yQLGnlx4UAYAC9KkprxB+9ed6p+yD+yprfiO58Ya1+zT8P7zV7yZprzV&#10;LrwXYyXM8jHLO8jRFmYnkkkknk5rUsf2d/gLpZB074K+EoMEEeT4btV5HQ8R9u3pW3p3gPwbo5B0&#10;jwrplrt4T7Pp8ce36bQO/NaojAGM0eWOxpdtLTWXd3rwf4mfsi63/wAJ54l+LfwG+ITaBrXi7yW8&#10;UaLrVit9pGszRwrbiV1ys9vMIESMPFKI8KGaGQ5z5v8Asjfs5ftyfswfs2+D/wBnvUPA/wALfELe&#10;ENITTYdZX4j6ja/aYY2IiYxf2LJsPl7AQHIyD0GBXoNxpv7cokxa/Az4UsuPvSfF7U15/Dw+aiul&#10;/besQCf2d/h5dfu9zLY/Fi7Y5/u/vdFjGfcms+68V/tqWXX9jKwutqj/AI8fibaNk98ebBHwPU4q&#10;MfEz9q62+XUP2DPFEnzf8w3xpoMnbt5l7F3+nviprb4u/H6TMd3+wL8UoW2/My6z4UdD9CNbz+YF&#10;N/Zl8I/F6f8AbE8ffGTxx8IPEvhfRdc8AaDpWlx69Npr7biyvNTlm/49L2c/Ot9EVyoH7p8nlQfp&#10;agnAzXzr+2x+038RPA19ov7Nn7NOmQ33xW8cwytpl1dQ+ZZ+GNMQ7Z9avFJG6OIlUjiyDNMyqON2&#10;OV+G/wAMPgf+wJ8ENa8XeI/FVxNI7nVfHPjrXpPO1TxDfuwDTXEirumldiFjhUYG5EjXoD8y/Fz4&#10;0fFf4r6rd+L/AInfFPXPhXHbwm78P6LpvjrTNLm0GKIiQPdgXkslxeFQfPt57K4gRQI41DLI8vpn&#10;7Lv7SX7f0vwoj+Jvxr/Za1bxh4MLuNN8WaDYx6b4jvLKNB/xMZdBmkDtG53FPKaOeVQHWyTeob2L&#10;wr8Uf2U/2xfDF14csdT8PeLYVjb+1fCuu6eovrLJKlbqwukWe3btiWNT3HUGvkjxh+xD4T8c/H7x&#10;l4q+D/xE03wv4D+Hem7b7xd4kt5b6703WVDz3S6dqkNxbajbQ20W0zbrySIPIYlRBFIg+yf+CYup&#10;/tL67+zHb6/+0142uvEc19qU0/g/XNY0WLT9SvdDYIbWe8t4nZY5ZAWdVY+aI2j87Eu8D6Oqrq+l&#10;wazp1xpV5HuhuYWimXdjKsCCPbg1+Rnjr4L/ABk/4J/6D4U+D+sfD3xxJB8ONU8z4b/FDwT4JGsQ&#10;3sEXnRQC+it0a4LmzuZbeaOee2hCtIYQSqOPS/hF/wAFYP2gfiFf3nhbTv2CfFHjDU7eSNbC48Ai&#10;/Ftfls5ydTsbUWoQ8O0r7ASCGZcE+6fDD9m/9pX9p34q+Dvjt+2b4R0Hwb4f8Dal/bPg/wCFOl6p&#10;/ad1/awVkhv9TvFVIWeBWLRQQBkV2DtKzKFH14gIABFO6dBR7YopkqyFcxnnFfmz+218FP2xfhX+&#10;2dfftM6/BovxG8C6xZiy8O63qkL27fDiI4EtqyJbXscdvL95r4WbuT8s7xRIpriP2OB8B/DXx5n+&#10;Kv7ZV/4b0XxZDfy23wzjitdKHhW2t3c4uLXUNPjS1uNUcfu3lnS3uF+aOKIRkySfXX7Sn7U+l/Au&#10;x0nwf4K8JXnjT4ieLZGh8DeBNHYfadUlAG6aSQjbbWkS/NLcSHaqjA3MVU5vwd/4JieGfE0+rfGz&#10;9uCa18ffFTxRarFdatp91cWtr4StRkpY6E6Mk9mkZY5uVZLiVizsy52DzP8AaE/4JB/EzStTj+In&#10;7KPxplbVtPsjFp9p4qvprLU1YH5T/wAJBp6rfXSKOfJv/tcbkfORkFcb4ZfEv/gsT8OYrrTvF37M&#10;F18RYLK4WBI/Eb6Zo2qXG1fnkS50+4msZUJIEe6KFiSd5Xt9H/sxfsz/ABM1Px9b/tbftV3ckfji&#10;axkg8OeCdO1ZpdL8F2UwXfbrtwl3euAvn3RBBI8uLbGuX+jqMD0prqSvyjmvif8A4Kw6B8TPDHxI&#10;+Cn7T0OmLqnw/wDhzrmqzeMrWbTbjUItGnubVEs9dksrf57pbVllX5SHiNyHBVfMdfIfgB+2C37N&#10;OjaxoH/CIyeNvh3qGuX2reEpvA17Z3mqaf8AbJjdTWkkKz+Teb7ma4lhSzuLq4SJlEqAjdXbXv8A&#10;wWO/Zuu4203wB8Mvid4q8Qfbvsdv4T0Pwa39o3E4KjZFHNJH5qgn5mQsiAMWOFNeqfsffAT4/eLf&#10;2itU/bo/ag8OWfhPWL7wb/wi/gn4e2V4t1LoOkvcx3c8l7cJ+7lvJpYYSUizHEkSKGdtxr6sRcLg&#10;inUUUYx2ooooooopskUcq7HX5fSsO4+FnwzvJfOu/h7ocz7QN0mkwscDoOVqxB4B8D2tuLS18H6X&#10;HEOkcenxqo/ALWTqfwG+B+tx+VrPwc8K3a4I23Xh62kGD1HzIawbv9jb9kfUFK3/AOy38OZgy4YS&#10;eCbBuPTmKqE37BX7DtzKJ7j9jX4VSSK2Vdvh7ppYH1z5HWrFr+xL+x9Y/wDHj+y74At/+vXwnaR4&#10;5zj5Yx3/ADrqfAXwX+FXwskvJPht8PNJ0I6gUN8dKs1g84oCELbQM4BwM9BXUUYA6CmtDGedtfnX&#10;/wAFG/hr4j8H/t36Z8eR4csF8N+JPhfb6Deavf6HHPHbajbahduhE4vLSe1naC8ZUkt5WmIUBY5A&#10;hAwf2C9OvdG/bj15r/w7dWc+o/CWE3NxfX17cz3a2+plYmeTUrK1vnceY/zXQmchsLPIo2r9zMfl&#10;5rwjwMt54d/4LAyT20v+j+Kf2d9l1Fu/5bWGtZjf/vm9deD3z7n7BjjT7/X09qkx7UV5v8Vv2Vvg&#10;98XdW/4SfXNCutN13zIm/wCEl8M6tcaVqLeUMRrJPaujTxqP+WUpeMjgoQcVwvwn/YFtPgtolx4T&#10;8CftMfEiDRZtUvL+HSZP7FeK2kup3uJljY6b5iIZZZGC7sLuwMCrd/8A8E8vgd4j1X+3PG/i/wCJ&#10;2s3O7cyz/F/X7e3J/wCve0vIYMf7IjC+1dM37FX7KFzp0emaz+z54V1aKP7v9vaTHqDH3ZrkOzfi&#10;TU+ifsb/ALI3hiVbjwx+yz8OdOkj+49j4JsISv02xCvQNM0PR9Es107RtMt7S3T7kFrCsaL9FUAC&#10;rBhRuCKEiVBgCnU2XJjIFfkv+1l8Gf2tPhz+1x428U/Gvwv4Z8cR+MJPN+HPjjWlsLfT7e1j5t9B&#10;ZdS029trJo3Ysw8+1a6H7xXmlBSP1z/gl34X+EXhHTdZvPE3jMXvxv1dfN8e6ZrVkthd6TGG3JYW&#10;NoSRHpkZ/wBW8DPDIcyb2LDb6h8TfF3xJ/aZ+IGpfspfsy+I5tJSxCw/E74l6fMv/FMRSKGNjZkg&#10;79UkjYFeCtsrCWT5vLjeh8Wv+CKP7Nmv/D6Xwj8A9V1T4dzNaxLJbW876lo9/cRxqi3d5pty5hlu&#10;flV/tUZiufNAl83eMnyLwhon/BVD9kHV4/hzqPhW9+IGh2sCwaW83na5YXEapy39pJ/xM7OZiDmO&#10;5tbuJSNqTnIx7L8PPht8e/23PFWl61+0j8Ktb+F/gXwfqtvev4LuNVRrrxXrEEizQzySxYP9mQuE&#10;dI2Eck8y5kjRYgsn2FDH5a4xTyAwwa83+PH7I37Nn7Tumrpvx8+CXhzxSYoTFaXmq6aj3dkuc5t7&#10;gATWz5+YPE6MDggggGvH7b/gkr8BtPsZvD+kfEv4gWOiy3CSnSLPWLWMybTys92LX7beq2fmW6nm&#10;DDAbI4qR/wDgj3+xZfQWtlrui+Nry1sbxLuxsY/ihrlpa2s6AhZYbe0u4YoXAJ5jRTz616Zpn7Dn&#10;7JWnXg1a7+AHhvV9Q+x/ZG1bxNZ/2tePb5DeU1xemWVk3AHaWIyAcV0PhP8AZs/Z78B3S3vgb4Ee&#10;DdFmVsrLpPhe0t2B55zHGPU/nXZ/Z4s7tvPr/n6CgQIowFz+NPVQowBS0U2QfIwA7V8Kw+Ef2tf2&#10;HHg+FVhaaJe/CGyvLiLwn4o0PwDf61faPaSTvJFbana297FIqxq6xLcW8UqME3yiCpPF3x9PjnwF&#10;rXgfX/jHC8WtaTc2Et1pv7P/AIlxGs0TIxH791ZgGJA7H1r4n+MPgnxXa/DvxJ8E/DPgTxB4k0/X&#10;NFa00NfCfw11uysxMqjBl02TTfs0Vw7/AHJEhM4O4vqCgqo/a7w1FDbaNa21vG6Rx2saRpJGUZVC&#10;4AK/wnAHHWtKijA9K434ufs//B3476daab8XPh3puuLp8/n6bcXUOLixl7vBOpEkDHoWRlJXKnKk&#10;g+b67/wTK/Yg8RWNxpd/8CbaO1urkXNza2OtX9rFLcBtwnKQzopm3Hd5uN+QDngYpL/wSx/YnEWt&#10;W5+G+veX4kYN4hjb4ka+V1NggQG4BvsTHYAvzZ+UY6cVZP8AwTI/Y7M9neN4J8TNNp9m9nYzN8T/&#10;ABCzW1u6hXhjJv8AKRsAAUGAcDIrA/4c+/sHx2+mWdh4B8Y2cOh3n2rQbex+MPiiGLS5ufnto01I&#10;LbnDOP3YXCsQMAkVWP8AwRv/AGHRolx4Yh0Hx9Fpd5fC+utMj+MXiQ28l0H3i4MbX5Uyh/mEmNwY&#10;ZznmpPFH/BID9jLxvJdTeNNM8cau+oWSWmpSaj8T9ale8hQfu1mc3W6XYeULklDypB5r6G8AeAPD&#10;Pwv8C6L8N/BFg9ro/h7SbXTNJtpbqWdorW3iWKJGklZnkIRQNzszNjJJPNblGB1xRgdcUY9qMA8k&#10;UYHTFGPajHtRRRXi/wDwUD+HPxm+LX7FnxO+G/7PWsy2PjTWvCN1baBNDd/Z5HmKcwpLkeU8ihow&#10;+RsLhsjGa8V/ZA/aQ/ZE034L+HfhX4T8TaD4FvvDulwWWpfD/XZI9J1HSLlIwJYpbSbY+7zN/wC8&#10;AKyHLhm3ZrsPip+29+yL8GNBk8R/EP8AaG8K2scQzHa2+rR3V3O3ZYraAvNMx7KiMfavj/8AYS/Y&#10;c/aC/aQ8feLPGXjb4Op8KfgXrXxYi8X+E9H1yyCeIryzgube6h0+C3IzpdjNeQC8lUlXLbVSMB2l&#10;r9YI4ljHAp1FRyo7LhR+dfL7/BX4v/s8fGHxp8WNC8Jx/ELSPH+v/wBpavcafDDD4i0rCLHFB+8d&#10;Ir6zhjXaiqY5olziO5eRmPy/+1h+014/+L3jZfDWp/Cnx9pPw10vUPKbSNV+H13Yf8JVLFjc15Jq&#10;F3pypYh/u26tJ9p2P56+WVieX4MfAf8AaB/a9+LWpaVoSav4B8JosY8c+OD4d0G3vdQWSMMtlps1&#10;raPJ5xiZd14LqRLcMqqHlB8v9FPhB8Gfht8DPh7pvwv+FPhG10XQ9Li2WtlZqRk5y0jsSWlkdss8&#10;jlndiWdmJJPM/G79jX9m39oW4OsfE74Uafca0sYjtfFGmtJp+s2ijtBqFq0d1D6YSRQRwcgkHyDV&#10;v+CZfitvif4d+IWi/tleOb218H2dwnhPQvGtra6xb6XcyhUN3v2xS3UyxBo0kunmkjWWTa4Lk16B&#10;8Df2P9T+HPxp1b9oT4pfFKTxt4svNCh0TSb2TRYrGLR9OWRpZIYI43bBmlKvI5JZvKjHRAK9w/Ci&#10;gjIwa8L/AG0f2EfAP7Y+h6XeXnjDXvB3jHw357eE/HXhW+a31DTDMoWWPII8yGTau+MkE7QVZGCs&#10;Pk3Xf+CKX7W2seMdN8Uwftz6Lpd1p8rGbWvCfhPVdAvdSjOMLe/2fq8S3bABR5j/AL04GZCBg+yf&#10;Bj/gkF4H0XUbbxH+1l+0P8QvjleWt0Lm30bx14iuH8PW8itujZNLMjxyFDyDcvcEEK2dygj6+trS&#10;3s41htoVjVVwqqMAD0qSiig9K+YP20/+CXfwY/ax8VWfxt0WOLwn8T9Jt2hsfGWmxSRyXsBVV+zX&#10;ht5IppI9qqFkilinix+7lUZVvAtG/ZX/AG2/2G/EGtePP2Yv2e7TxZ/wkd5Hd+KvDk3joawdUuER&#10;YluV1fVHt9Qt5BEoXyZFvYhzsVCWc+m6H8SP2wf2rtEt/hx4A/Z48Z/BW8lm8rxp4s8fWtrv0eEB&#10;CyaUInlTULmQMVSY4gjwzSZdFhf6U+AH7O3wv/Zo+HkHw0+E+gtZ2KzPc3t1dXL3F5qV3Icy3d1c&#10;SEyXFxIcFpXJY4A4CqAnx0/Zk+An7THhP/hCvjx8KNF8UaeqyC1XVLNWls2dcNJbzDElvJjpJGyu&#10;MAgg18sXH/BCL9ni11a61Pwb8ffiz4b8ywt7Gxm0PxBYx3um20LFkht7+Sye7RRxkmUu+AHdgAK+&#10;lv2Zf2WPAH7Lvgmbwt4R1HWNY1DUbw3niLxd4nvhd6xrt0ePPvLgKvmMBhVVVVEQBURVGK9NA2jA&#10;oorxX9tv9j/Sv2wPhppvhz/hJBofiDwv4jtvEHg/XXs/tMdnfwhk2zwb0+0W8sUksMsJdQ8cjDIO&#10;CPgvxn+zV/wUu+GnxMg8Y+Dv2f8AxYfFselx6RJ4u+FPirQf7LurNA/lRfYtRmtbdLeEyO0du9j5&#10;wJ2/bVGWbqvhD8F/+C+fxaVtM8c/GPQ/hppz3iodZ17QdFu9Tgth1dbayFzBPKRztaWBVLYy+3c3&#10;2L+yZ+w58Pv2V5dU8YjxHrXjTx94kVB4u+I3i66E+p6mFcusK4AjtbZGY7LaFUjXA4Zssfb6KKKK&#10;KKKKKKKMD0oo98UfhRgelH4UY4xijA9KKRl3DBr58+Nv7KHj6P413H7VH7OfjGzt/GF/pFrpXiPw&#10;74rkll0vXbG2aRoIVlUPLp0kbSysJIVaNmdjJDIzbh8pfHb4eft/fHX43W/jz4hfsw+JtG0LwnqT&#10;DwXoVv4g0e5sxME2vqs2y31Fri4Yu4iV7aMW6Rq6t5sjbet/ZC/4J1/E3x98Wrr4o/tb2msWvhHR&#10;L+OTw38O9Q8ZahfWmr30Tb11G9tJHS0WKJtvkQpbRZdWkkU4ix+gH2SEDhK85+N37In7O/7RAW5+&#10;K/wt0+91KGLZZ+I7FpLHV7Ef9O+oWzR3Vv8A9s5FyCQcgkVwVz/wTX+Akvwnt/gNFrPjCHwXDHFD&#10;ceG4fE8i295AsokeGdsebMspB84s+6YSSeYzF2J9/sbKKws47O2gjjjjjVI441CqqgcKAOgFWKNy&#10;9M1GqwbsjGelOMMTdYx6Vj+OvG/hP4Z+D9U+IPjvXLfS9G0XT5r7VdSvJgkVrbxIXkkdjwAFBNfN&#10;+h/8Fj/2JdcvobSDxdrO24slu0kt9DkvHSIxebmS3tfNuIiqglg8QK7WDAFSB7R8BP2pPgV+05oH&#10;/CR/BH4i2utQrbQz3Fv5Mttd20cq7onmtrhEnhWRPmQui71OVyOa9CyD0ooppjQnJWvMfiV+xV+y&#10;P8YdTvNc+J37NPgfW9Q1CF4r7Ur7wzbNdXCMMMrzbPMYEcHLciqf7NH7DH7K/wCyCt637Pvwgs9B&#10;mvoxDLdPe3N7cJbg5W0jmupJJIbVDylujLChJKoCTn1sKo6CkMaHqtBijIwUoEaAYC06iim+VHjB&#10;TvmvEfGf/BNX/gn58QvE914z8b/sVfC7VNUvpGkvdQvPA9i8s8jHJd28rLsSeSck13fwd/Zw+AH7&#10;PWnT6R8CPgn4U8G2t0yvdQeF/D9vYrOy52lxCi7yMnBOetdmIo1OVjA+g606iiiiiiiiiiiiiiii&#10;iiiiiiqup6Rp2rafNpWo6fDcW9zE0Vxb3EYeOWNl2srKeGBBIIPBFfP+of8ABL39lIePG+IvgrSf&#10;FHg2+k0OLR2t/AvjbUdGto7GOUypbxQ2syJbxiRmYrCI1JJJBJJNmf8A4JxfBiTK23xS+M1uGbJ8&#10;v45eI2x/33etxWj8Jv2APgf8HfjDb/HrQ9d8dat4otNFuNJtdR8VfEPVNVENnM6PLEqXU7rgvGjd&#10;DgjIxXt0alVwadRRRRRRRRRRQRng1X1LSNK1rT5tJ1jTYLu1uYWhuLa6iEkcsbDDIytkMpBIIPBB&#10;5r59+Kf/AASr/YX+Kdvoqy/A638M3Hhq/a+8N33gHU7rw/Npdyww00J0+SEBiOuQQfSvYvhP8IPA&#10;HwQ8F2vw9+GXhuHS9Ks2d1hjZneWV2LSTSyMS800jku8rlndiSxJJNdRTfJiznZR5Uec7ff606ii&#10;iiiiiiiiiggMMEU3y0IwVo8tMY20eVH0KClCKO1LRRRRRRRRRRRRRRRRRRRRRTfLTO7bXO/EH4O/&#10;CT4tafHpHxU+F3h3xNaxMWitfEGiwXkaMe4WZGAPvUPw4+BfwT+DsckPwj+D/hfwss3Ey+HNAt7E&#10;Sf73koufxrqPIiznyxTqKKKaY0PVaDDEesY/yc/zo8qPOdnvTgMcAUUUUUUUUUUUUUUUUmxfSkEU&#10;YOQlOooooooopojQdFpdijoKWiiiiiiiiiiiiiiiiiiiiijOOtNOw8NRtiHYUgWEHcBznNO3L60b&#10;l9aQMnQNTtw9aq6pqVnpenT6nqd5Hb2tvE0txcTSBEjjUZLMx4UAAkk8DHOK+G9d+O3jf4naX40/&#10;bX8TfGPxr4Y+F1rDbWfwp8O+FZ0tJ9dt87RqDxyxs0s19dTLFbRttHlLCdoMpJ6X4b+G/wDgpD8P&#10;/DGn+Ll/aC0PxNqFzJLd618P/H+mxzQ2qu2+OwtdXsY4ZUaJcRtczQXKyMhdYo1ISuvsv+CnPw1+&#10;HMMmn/toeCNU+DOpQWck73fiJvtehXWzcSttq0Cm3lkIX5YJPJuGPAiORn5T/ax/aJ8Z/tveNrGy&#10;uvDuvad8OdJmgvvDfgeLT5ze65LuV4NW1iOLTNS+xW4Kt9ntLyCEBgJpJAwRYdb4JfAi6/bTvLXW&#10;PE+ra+vwl0W+mjvLe68WXUieNbyKTa0BjhkW0k0yGSMgyJEPtrjA2wqfN9C/bMs9G8ffGX4e/An9&#10;nyRdN+OF3dQ3ejeKdDk8q68IeHYbiL+0L25ZQQ9q8ZMCWkuYrmZ1GxhGxX7qt42WFQ7lmxgse9SU&#10;UUUUUUUUUUUUUUUUUUUUUUUUUUUUUUUUUUUUUUUUUUUUUUUUUUUUUUUUUUUUUUUUUUUUUUUUUUUU&#10;UjOq/eNJ5qf36dRRRRRRRRRRRRRRRRRRRRRRRRRRRRRRRRRRRRRRRRRRRRRRRRRRRRRRRRRRRRRR&#10;RRRRRRRRRRRRRRRRRRRTZThM18lfBD4hftJ/Gifxfcav+0Td6T/wjfxB1fw9JY6X4V09cJaXBVHD&#10;TxS8vGUbnIGe/Nd5ceDfjLNyv7XHjqHPH7nSPD/586WapXXwy+OFyMR/tvfEyH5T/qdH8Mfn82jH&#10;n9K53xV4M8Q+FojdfET/AIKF/EKwjIDNJqGp+HtPXH1j02IAHnpjpXHW2tfsp3V55Gvf8FHfEGrS&#10;byDC3x8Nmc+mLGeCvP8A9snxh+zr4f8A2dvEWq/Af9sGVfGmjwwappEMPx2vru8vVtZo55rWIS38&#10;ju80EckQC/PukG0g4Ne4/A/4+/EDw9+0j4F+Bd38TZPG/gr4hfDfVPEXhfxBq1vF/altJYzacPLa&#10;e3CR3UUkGoxkM0YkBiy0kpc4+mvEnhzSvFXh6+8Ma9p8N5Y6laSW19aXCBo54XUq6MDwVKkgg9Qa&#10;+Dfi7/wRU8NeC0m1v9kQ+G/KiuIrrT/CPj6K7ZdNnikEiSadq9jJHqNlIGGV817pBnCoi8Dk/CP7&#10;YP7Zn7Mms2Pw4/as+GcN8slzFFHHrWr29jq5hkLLvh1GRYNH1ZgwU+THNDcrHkuryY3fTHw1+OXw&#10;A/aj8OXmieHdTtdUVoNus+E/EGmtbX0EZOD9psbpVkWNsfKzJ5bgZRnAzXnd9/wTB/Z0XXlk8Jan&#10;4l8PeGZJFl1D4f6Tqaf2LM4lSQ+VFNFJJp4fZskWykt1kRmVlI4q98d/2mr74feNNH/Y0/ZF+H+n&#10;+I/itqejCbSfDePs+leGdLUiIalqLpgQ20eVCwJ+9mICIo5Yexfsdfsc6H+y54d1TV9d8W3njDx/&#10;4uuUvvHvj3WFX7Xq10AdsaBQFgtYQxSC3X5Yk4GWLMfaVUKNopaKKKKKKKKKKKKKKKKKKKKKKKKK&#10;KKKKKKKKKKKKKKKKKKKKKKKK/Iv/AIOof+CmP7b/APwTl8L/AAf1L9jT43t4Nm8Vahq0evMvh3Tr&#10;/wC0rClsYhi9t5gm0yN93bnPOeMfoj/wTz+J3jv44fsC/A740/FDXf7U8S+LvhD4Z1vxFqRt44ft&#10;l9daVbT3EvlxKsab5JHbaiqozgADAHsdFRmdAcGnCZWbaKdTGnjQ4NJ564zinJIr9O3FNNwgOPfF&#10;BuYwQPXvR9qiI3L83+7Sfao/Q445HelFwhGcGnLKGGcV8Y/8FftB/wCCyniT4f8AheL/AIJEePfB&#10;miakuozf8Jg3iC2tWvpIiI/INs17FLbCMETeaGUSHMew4DA+/fsfQftQad+zP4Nsf20da8Oal8Uo&#10;9JVfGN94Rt3TT5bne2DGrAfN5ewOQFQybyqqhVR6cLqMnHp60onU9B16UeemMjP5U/cMZqNZ0bOA&#10;eOtBuEDbSDR9oTdtqSivzx/4LEf8HA/wH/4Jdava/Anwf4KuviT8ZNYt4pNP8F6bMY4bETcQveSq&#10;rFS7EFII1aRxgnYrIx81+FXwh/4Obv239Itfiv8AGH9s7wF+y9pOpRrLZ+BPCfw+tdY1CKFlBVrg&#10;3ZlaFyOdn2gsMkMiEbRu+Nv+Cc3/AAcMeA9NbX/gR/wXL03xTqduu+PRfHPwh020tLthz5bTRx3L&#10;Rg9OE4zwRXjXwH/4OVP2kv2Tf2po/wBiL/guL+zXY/DvWhPDDH8RPDMci6eY3AEd3LEWlWW3c9bi&#10;3fah3KYlKtt/ZTSNb0/WtNt9Y0q/hurO6hWa1uraVXjmjYZV0YEhlIIII4IPGasfaYw233xUjMFG&#10;TUf2qL1rB+KfxF074WfDLxF8TtUsZri18O6HeancW9uR5ksdvC8rKuTjJCEDJAyea+I/+COX/Bd3&#10;wF/wWG+IHxB8IfD79n3WPBln4F06wuvt2sa1FcyX32mSZAvlxRhYtvk5++2d2OMZP319pj3YNOMi&#10;hd7cD3pv2hCM4o+0Rjr+OKcZQoywpv2mMjIPbNH2hM4xStMoGcd8cU03cYOMNSi4jI3A0faY8d/W&#10;lE6GkFxGx4/Wns4XrTPtC43YP5UonQnA/Kn1GbmIdW6UfaI89aerBhkUtFFFFFFFFFFFFFFFFFFF&#10;FFFFFFFFFFFFFFFFFFFFFFFFFFFFFFFFFFFNl5jYe1fnr+2p+zf8MvDv7ROpN8ILb486p4x8UaXL&#10;4i1vwf8AD3xjFDoatJL5C6hPBdatpxWSSSPGLa4GTEWZfX500D9kf9vBjEl78BvFWqK1vJDfL4o1&#10;CCVbxWDKoZl8Zu0JQE7Xg8lzxuLVvWH7E37Zup/ZhqX7NnhpJrSSRre6m/sWPCvJHmJkkkvUmj2x&#10;4DTLLMN7bZRyW14P+CY3x1v7/Ur3SvgP8ONDj1qZ59UspvEWltBNJkbJEjPhi5W2kUjcGg2HJyxb&#10;Axp6b/wTH/aws722vR8QbS3a3hECzQeOtKmklj27dtw0/gxjeKBnatwZQueCMDFuz/4JsftT+EtF&#10;uv8AhG/jn/YqRrLPDFZ6tpsq277Rk2q2vh6xNkzbRk27xjJyQcCuo/4J1WHwvtPHPwz+O/xh8D+L&#10;vD/irxR4WuZPBGqP4mttQ8PXUl9aR3d9Dttra2NvqBjtd0wmgAka3YrNMU3V+jlRu8afwV8Sf8FB&#10;f2qX+MWleKP2Mf2e/BFn4jkkQ6d8QvG2t+Hbm+8P+F87Wa3YxWtwk+oAEMqshitzteZhtEbfKf7N&#10;f7Fvg/42fGA6F+zN4u8TaP4J8F3lsmufGCHWhfajf3sHluNP0rUWmkXb/wA/MsUEA2gwyCYuyx/o&#10;b8a/jp8Kv2cPh3dfFD4zeMItI0W1lhha5ljaSSeaVwkUMMUSl5pXcgLGiliT8oPQefWvh39jX9vX&#10;Qn+I2gWtnqmp6bM9k3iLS/tGkeItCuUPzQ/aI/JvbKQY5Qldy8EMp51dP8Xftjfs0bSbm4+NnguH&#10;aGtbgW1n4u02IDGEcCK01QDA4k+zzEAkvOxr3H4K/tAfC/4/+FZPFPww8SteJbzGDUrG6t5LW902&#10;cDJguraZVlt5R12SKpIIIyCCe5ByM0UUUUUUUUUUUUUUUUUUUUUUUUUUUUUUUUUUUUUUUUUUUUUU&#10;UUV+Cv8Awe/f8iR+z/8A9hXXv/RdnX61f8Em/wDlFl+zV/2QHwb/AOmOzr6AJwM1+eP/AAcS/wDB&#10;YLxb/wAEoP2XdDuvgxp1jcfEj4ialc6f4Tm1SHzYNOit0ja6vWiyBK0YnhVEb5d8qswZVKn89v2T&#10;/D3/AASF/aO+DWn/ABY/4LQf8FkNQ+LHxC8VwpqeteCr74nanZ6N4eaUb/sccNtszJGDtfYViVgV&#10;jXau5+a/bx8M/wDBHn9lX4Cal8dv+CKP/BVbVvhz8SfCrR32n+B/DnxN1K4sfECCRfMg8qcs3nbS&#10;XUMzRvtKsnzAr+on/BvP/wAFRPiJ/wAFTv2HpfiJ8abK0j8deDtfbQfFF5p8Pkwak6xRyxXaxjiJ&#10;njcB1X5d6sVCqwVfH/23v2Ev+CK3w8+JHijxj/wUn/4KNeOtSm13WJ9QXwN44+P135OmxysXW2tN&#10;PtpFuBCo4UHeQMc9q/Pz9uHwh/wb6fB/9nrxJ8U/+CRv7ffxE+HfxW0Kz+16FZ+D9S8UNZ61KhGb&#10;aWaWAiIld22TzkVWA3ZHFfpB/wAGt/8AwUx+Pn/BRL9jXxLo37SmtnW/FPwz8QW+k/8ACUSKFn1W&#10;xmg3wNcY4adSkitIAC6hC2XLu3zD/wAHn/xe+LvwgHwJv/hN8V/E/heS/wD7cjvj4d8QXNl9oVfs&#10;hXeIXXfjJxnOMmvWPgN/wRy+Kv8AwWS+E2i/tuf8FXP2xPiJdxfEvR7fXPDXwh+HusDS9A8O6bco&#10;JLWII6y+c5gdGLbVYljuaQ/NXT/8HCfwxi/YQ/4IE2vwj/Zx8ceJtDtfh9qnhvSPDurW2tyQ6glu&#10;k/k4eeDyyxZCQ3ABzyK8F/4IefsW/tZ/8FZf2EPCfxI/bR/4KA/E+y+FmgXmoaN4R8A/D/xJJplz&#10;q4jnInutX1Abp7vdIWjSJidixgqyhiD6d+2t/wAGtf7Lnw1+Cfir46/sEfGj4l/DL4m+HdFutV03&#10;Uo/GlzcQ6jJBE0vkzOSJ4y+3aJUkGwncVYDFR/8ABp3/AMFWf2jP25/hl48/Zq/ah8V3XijWPhna&#10;6bc+H/F19JvvLzT5zNEYLqTGZpI2hQiZizyCZt5JXJxv+DzX4ufFf4Rfs5/BXUPhP8TvEPhe4vPG&#10;mpR3k/h3Wp7J51FohCu0LqWAOTg5FfpL/wAErdW1nxR/wTF/Z38ReI9WutQ1DUPgf4VuL+/vrhpZ&#10;rmZ9ItWeSR2JZ3ZiSWJJJJJr8F/jb8cP2/X/AODnnxt+zj+yL+0/q3hXVPEnxAuNF0eTW76bUNL0&#10;aG505XublLKZmhZ44/NkRCmC4GMcY/ULVv8Ag2N/Ys+KnhqNP2ufj38cfjB4kZd154m8ZfEy6Zml&#10;PLNFAv7uJc5whDkDA3HrX5f/ALe9z+1r/wAGvH7fXgk/sr/tWeMPGXwp8V6WdStvAfjTVmuLd7WO&#10;5EdzYTR/6reAEMd1FHHIu/GPlO/94v25P28fB/7F37Aniz9unU9Bl1LT9C8LW+paZpcknlNeXF00&#10;UdpAzc7N808SscHaCcZ6V+Qv/BLn9mr9tv8A4ONbrxR+2p/wUO/bH8faF8J7XXpNG0D4b/D3WH0m&#10;x1J4lWSRBEhKLbxiVEMjLJNK24GUFMn7jP8AwbG/8E9fAfh24i/Zf8Y/Fz4ReI5Im+zeLvA/xS1K&#10;O6jm7SOkkrRuAQMjC5BIyM5H5WfAD4q/t4eHP+DnDwL+yt+1T+1z4k8bXHhH4hQaHfXlnqlxY2Wt&#10;Wtrp7NaXE9pE6xGV4hC0uQxaTdvaQks39NlFfy4f8EWnX9rf/g5p1f4kftTw/wBoeIofFfirXbez&#10;1j995Wq2zTC3iVWyB9mX/VKOI/s8e3Gxcf1Fxoq8A5p+1f7or8Qv+D2H4V/CmX9kr4QfGe8jt4/H&#10;Fh8RZNF05xgTXGlXFhcz3IP99Y5ra0xnO0zNj7xz9yf8G7ni7x345/4IwfAbX/iU0z6oPDV1ZxyX&#10;LFnezt9Su7ezYk8kG1igI9sda/Lf/g1s+PHxx+JX/Ba343eEfiP8ZvFfiDSbP4ceJprPS9b8RXN3&#10;bwSL4j0lFdI5XZVYIzKCACFYjoTX9EEoBQgiv5xP2n/j98ddO/4O3/D/AMLNO+NXi2Dwu3xj8LQN&#10;4bh8SXS2Bie2sy0f2cSeXtYk5Xbg5Oa/XX/grX/wTp+EX7XHwe8SfGLx/wDEv4kaLqPgv4d6wdNs&#10;fBvji40uxutsEs4FzBF8s/zKAd3VcrX4Yf8ABq1+wB8Kf29/iP8AGTRfin8R/iL4di8N6Lo89nJ8&#10;PfG1xosk7TTXSsJmh/1qgINoP3SWx1r+gv4Jfs8/A3/glT+y/wCOdY0n4iePNa8L6HDqPi/xBqXj&#10;zxZNrN7BFBZIZljmn+ZYxFa7hH90MWPVq/IH9kf4/f8ABUP/AIOdP2lfFyWf7UfiL4A/s++A7uJ7&#10;vTfhvdta305n3i3s2uEZJLqd44neRpGMMRwVhy6g/csH/Bqp/wAEpL1Y9R8eaR8SvFWuKo3eJde+&#10;Jd899I4/jLRsihs/NwoGe3avo39mr9kr9nr/AIJJ/s4+ONQ8M/Ejxvf+D9JjvPE+r3XjrxPLqr6Z&#10;Z2tpvkjgZwPLhSOJ32AcsWJJzX5E/sc/Hb/go5/wc6ftdeMG1D9p3xZ8EP2efAMscl5oXw11NrC9&#10;uEuGZbazedDuuJ3SGSSSSXfFFg7IhvUV94XH/BrD/wAEobqI6lN4a+Ix8SH/AJnQ/E7UTqgbH+s3&#10;mTy92ef9XjPbHFfn7+1N+0X/AMFEv+DYj9tzwr4Uu/2ofFXxu/Z/8br9ts9D8fXzXl6lrFJ5dxax&#10;yykm2uYldWV4mWKXcm+MYIX9gf8Agol8T7Lxt/wSa+LHxn+GHiO6itdW+C9/rXh/VrG4eCZY5bAz&#10;wTIyEMjbWVgQePavxU/4Nyvhj+23/wAFVfhv48+BXxQ/4KAfE3wv8I/BXim21jxJD4X8TTx+INfv&#10;r238mOzOoyM0kNkkdkztEuVZ3ztzh0+xP29v+DYH9kr4c/s++M/2jv2M/i38TPh/8T/CPh671zT/&#10;ABA3jm5uvt720LTtHO7nzVLBCBJG6lTg4YDafl3/AIId/Hr/AIKT/wDBcHQrn9jn45ft5+MPCvw2&#10;+E2nwXviTxB4Nufsvi3xMlxI0dtZT6oSz+WgilLSYLuCA/mHay/aH7Q//BqL+wv4x8Iap4u/Z8+J&#10;HxS8H/FCG2e40PxtL46uL6aS+C/Ibjz8sylsbjG8bDOQwxg+A/8ABqB/wVX/AGr/AI3/ABf8af8A&#10;BPz9p/4gah42t/DPh+bVvCviTXLx7nULMwXSQz2kk7ktPE3mh0LkshRlBKsoT0b/AIOUP+C53xw/&#10;Ys+Ivhv9g39j/wAS2XhXxn4o02G98U/ELUvLYaFZXErQxJCJFZUdtryNOwPlIFKAsSyeR/DX9nz/&#10;AINrfFPgPT5P2/P+Crt98fPG7R+bq/iLxf8AFbWEgFwxy4toYpFKRg8DezsepIzgeD/t7fGz9kr/&#10;AIJkL4V/ab/4IO/8FZdYuJbDXks9c+Cc/jK61jTZLZ45G+0pBc5V4lKCN45Q7DzldHQrg/uD+xx+&#10;298QP25/+CW2g/ts/A7wLYz+NvE3gDUbzRfC91dtFZy+ILUXFsbQyE5SFr23ZNxOQh3dea/BL9jP&#10;41fs+ftZ/tU/Ebwz/wAHKX7Vvxc0HxAl9Gmh+CfEOralpOhRzMzieOSG1UC0CgRhFAhi2sxJYnI/&#10;XP8AYY/4JB/8EifDvxI8O/tE/wDBO/8AaG8SNZ+GtQW+fR/APxvn1DR9QO0hY7yFZpS8e4h9hZdx&#10;UBsrlT+jcSbE27s06iiiiiiiiiiiiiiiiiiiiiiiiiiiiiiiiiiiiiiiiiiiiiiiiiiiiiimyZ24&#10;FfMv7Wmj/GD4WfGnTf2nvhR8CtS+IUJ8Gy6B4g0vQ9QhjvLVVu0uILhI5CDPGN9yHWLdL8ybY26V&#10;4D4j/wCCqHifSJzYxfCXwBDeNdtHb6XrXxiTT7p4VI3SvHPp6rbsvOYJnSf5SBGSMVm6d/wU9+On&#10;iTU59O8NfD/4JrD8w0u+vPjRdeXeSKC0kJB0pXt3Cjg3CxRvldjtuq7Y/t7ftX67a+bpvw18Ghp7&#10;YCFNL0XxHrH2a6wf3Vx9lsx8m7aomtjcITk4A5Lbv9qf/gotq9vDc+GPh3FapcfupLe8/Zs8XyXF&#10;rMWwspP2uOGW12/N5iSGXGAIGYlRZi+KP/BTHVkilGi6vECyxX0Fj8DbqJ4mPy/aLY3V8FuYMncY&#10;5TazBQcKWwp8z8R/Br/gpv4R+DXh34X/ALOn7NWqa9q3gfxdPq/g3W/ED6bptvbRzw3kMyv5lxG7&#10;jy764RITCDH8mZ5+SP1krx/9ujwn+0n44/Zi8UeG/wBk7xLb6V42ubNf7MnmmMEksYdTNbw3HItJ&#10;5It6R3BVxE7KxXjcv5c+CbfWtI+F/h/4daR8HpvgZ4KguH0X4w+KtNhtbjVvCUSom23kmtIbS/tJ&#10;pwSkt7eQSRoknnCZwwcfoh4a1r9mn9mz9my08S+CtX8P+H/hj4Z0ET2N9ptwjWMVio3B0dSfM3Zy&#10;GBZpGfOWZsny/wAF/sjar/wUm1Zfjr+2z4C1DTvhvDBcR/C34Takr211Gs0fl/27qWxg6XrIT9ng&#10;zm0U7s+azbeP+Nf/AASj/aF+Efi8fGr9kP4y+JvEGoWUKxxWep+K/sHiDyFHy241GWKa21C1i6xW&#10;F1bpGDk+eDnNb4a/tq/t1+DU/sD4qfsS/ELx0lvdNaSavo/w51DRdUZxwC9oyz6e8e7ANxDqG0r8&#10;yxDG1vrD9kH9nfx78Mv+Ei+Mnxw8Tx6l8QviB9jfxFb6bldO0e2tllFpptov8SQCeUNO3zzO7OQq&#10;7ET28DAxRRRRRRRRRRRRRRRRRRRRRRRRRRRRRRRRRRRRRRRRRRRRRRRRRmvwY/4Pdra6u/BPwBW1&#10;t5JNuqa9u8tC2P3dp6V6z+wX/wAHO/8AwS3/AGfP2G/gz8BfiN4h8exeIPBHwp8O6BrkNp4EuJY0&#10;vLPTLe3nVHBw6iSNgGGARyOtesH/AIO1v+CQZGP+En+I3/hvbn/Gs3/g4i/4JhePf+Cxf7FXw7+M&#10;f7J8cd94w8GLJrnhbRdSkW1bV9L1K3t2nt1Z8LFORBauochSUZSQSDXzP+w//wAFS/8AgmJ+z98J&#10;/D/7Nn/BYP8A4Jm6H8Ifil4V02LTdS1rXvgDBLaa0kCLGt4dtq06yyBcv8jIX3Mr4YKvvmvf8FeP&#10;+DVnTbH7Ro3hX4V63OR+7s9J/Z0naV2/ugSaWgz6ZOK+uJNN0n4hf8EyvFfjf/glV8OtF+H2vePP&#10;h7e6j8Pbez8KQ6E6apLastu80AjQRXAbaoZwQrBSSVFfhL/wRE+M/wDwTs/YK+PvxMsP+C4vwQ1X&#10;Sfi5ca3Dc6L4k+KHge71YWf32nLRGKaSO4eUiT7R5bFxjEgx836J/wDBRX/gsz+zv+25+wl8Vf2Y&#10;/wDgmN8I/Hnxo1bXPAt9Y6hq3hnwLfWOieHbEws09xc3N3FDsKxKxSJVJkfavGc15F/wZG3H2D4J&#10;/HvRbqNo7r/hKtFm8mRCrbDbXA3c9s1zH/B7va3l/Y/s/wD2S1km2y68W8qMtji09K/YP/gmSAn/&#10;AATd/Z7hcbWX4I+FQyt1BGkWoI/A8V8hf8Ha0Utx/wAEZfFkFvC0jt4y0DaqLknF6Kn/AODTiKS1&#10;/wCCLngm3uomjkHizxB8silSP+JjJ6197ftH4P7PXjxQeT4N1T5fX/RJa/An/gyJs7uy+PPx6N5a&#10;yw7vCOihfMQrn/Srj1r2r/g9wt7m9/Zp+By2dvJKy+OtTyI1LY/0NPSv06/4JJnyv+CWH7NsMh2u&#10;vwI8JKynqCNHtQR+Ffhfo9ld/wDEZ61+bWTyP+FtTnzvLO3H9gtznpX9K3Xg1/Oh/wAHu1le3n7R&#10;nwJNpaSyhfBOrBvLjLY/0yH0r9h/2sP2LtP/AOChX/BKe+/ZA1bX10n/AIS/4d6Ulhqjwl1tL2BL&#10;e5tZXUclFnhiLAclc45r8o/+CVf7Xn7Y/wDwbsaV4m/Yw/4KS/sW/EO8+GEniSbVPD3xG8C6K2p2&#10;VlcSRxiULKCsU1tII0kxvWWN94aM7yE+8tF/4OUP2Nfi/pMtn+yH8EvjV8YPFEkbDTvDHg/4X3oZ&#10;5sfKJp5gsUMecbpMttGTg45/Hf8AZh8QftCePP8Ag7I8OeLv2l/hnbeE/Hmp/FR73XfCem6gt4mj&#10;q2kvJHa+enyzNFb+WryL8rMrkADgf1NUV+Hf/BXv/gg3+1/8LP220/4K3/8ABINI/wDhMLfXD4h8&#10;QeBrNkhuv7S5NxdWiuwjuY7kNJ59qxVnMsgUSCUovs/wD/4Onv2dPC+mW/w8/wCCmf7PfxG+AXxG&#10;s4xHrVnq3g28uNPncADzYSsYuEDHJ2PDhMgb5PvV3Pj3/g6r/wCCSmiWPl/Cfx142+JesTfLY+Hf&#10;BXw9vzdXUnOEX7WkCZJwPvZ579K+Ffih+wf/AMFVf+DlL9rfw/8AGP8Aax+C2q/s+/ALwq7RaDpO&#10;vRvHqgs5NjztbwTIrzXU+xAbh444UUKAHMZV/wB4fgz8HvA/wD+E3h34KfC7QI9M8O+FdGt9L0Wx&#10;j5ENvCgRB7nAyT3OT3r+br4Py/HL/g2u/wCC2Hi746ftMfArxJqHwm8azaxo0fi7S9PM8N5o97eQ&#10;3sU9vJxG1xHJb2/mQsyvhZOOVJ/Vi3/4Ojf+CVvi2yt7D4M+JviB8QfE98uNM8E+D/hpqU+p3c2P&#10;9UiSRpHuP/XTA9a/HrWdX/aO8Zf8HPXwn+O/7UHwAvPhjrPjf4oeGNet/CeoXHnTaZprtFFbLO4U&#10;ATbIfnXAKtlSAQRX9N/7QHgvVfiX8BvG3w60J0W88QeEdR02zaQ/KJZ7WSJSfbLCv5qf+De79tn4&#10;Zf8ABDT9rn4wfCX/AIKV+GfFHw7uvEej2NkJrzw5cTG0uLSedtskcSNI0cqykpKisp2Ag4YMP32+&#10;Gn7QH7J3/BYX9i3xtb/Afx/ca74D8baRq/g/VdT/ALJuLORfPtDBOFiuER8hJ8gkAH1Nfir+wTr/&#10;AO3n/wAGtn7R/jjwV+1Z+y54n8bfAXxndW5vvHHgXT2vLeFoGlW2v4JPljR2jkZZbadonI2kH5AH&#10;/SXQP+DqT/gizreix6neftNappdw0YLaZqHgHV/tCN/dPlWzpn3Dkema9y/Z5/a8/ZC/4LM/sr/E&#10;LRfhDda/feB9bstR8IeILjVtDm097mG6tGimaFZgCyGOUgNjhgRjIr8cv2FLf9t3/g1o/ar8daD+&#10;09+zj4m8c/s9eNpIVvfiF4I0truO2+zvJ9lvwQdsL+XJKktrMY2OVZGIjHmfpBN/wdN/8EWY/CX/&#10;AAkcP7T+pTXnl7v7Bj8Aax9s3Yzswbby93b/AFmM98c1+dP7X3wl/bl/4Ojv20vBevfDb9mrxV8L&#10;P2dfBcLWtj458cWDWsl3bTTBrm9jRxied0SNI4YTIqeWDJIA52/sB/wUe+Hvh74V/wDBIP4u/Cnw&#10;VYNBpHhz4H6jpOj2u4sY7a304wxJ9QiAfhX5i/8ABkDb3Fj8N/2i4723khL654a2iVSucQ6j61+y&#10;n7Z4L/se/FhUGS3w11wKPX/iXz1+GP8AwZAWV5a/FT9oJrq0kj3eH/D+3zIyuf39761/Q1iv5mf+&#10;DR+wvrb/AILAfEiS5s5Y1PgPWsM8ZAP/ABMbavrT/g5c/wCCNn7Ufx5/aC8If8FKf2MvAEPjrWfC&#10;+n2dt4s8AtZpcXF0tlcGa3nht2yLyMhmjltwNxCrtV9zBNT4Cf8ABZz/AIN/9U8NWvh79tP9g7wn&#10;8DfiDZwJF4m8N+LP2f4pore6zh/Kkt7KRzHkZHmRxuAcYOMntdd/4K5/8GvUU0Vh4D+EXw98ZX9w&#10;6pa6b4X/AGbpJriZj0CiXTowT+P0r9F/E3jz4Lfsjfszal8R9C8DLpPgfwj4en1WPQvBvh3ay26q&#10;05jtrOFV/eOScRgAl35xliPz/wDif/wXQ/4Nsv2xvD9v/wANZ6z4d1aaxVhb6T8TPg3f3l3Yk/eR&#10;GFlMIzkc7Hxnua/LHxH8KfC3xw/4Kx+EPiB/wbI/DX4jaDpdjLb/APCReKk0++t9A0+9a5Zp2JuP&#10;ni08xeX5kE5VX+ZEjxtB/qcthiPHvUlFFFFFFFFFFFFFFFFFFFFFFFFFFFFFFFFFFFFFFFFFFFFF&#10;FFFFFFFFFFNaJGGGHfNRRafZQzSTxQIrzENKyqAXIGAT64FSLDGp4HT9KUxqwwRR5a5zijy1xil2&#10;g0tIyhuoriviV+zf8CfjDf2+r/Ev4VaLq9/ZqVsdUuLFReWwIwfLuFxLHkf3WFeM+Af+CRf7FXw2&#10;8e/8Jl4Y8HeIP7P/ALYGsr4M1LxnqF7oI1RTlb/7BcTPEZ1PKsQQrAMBuVWH00sKoMLTuvBpvkoO&#10;1OVQowBRRRRRRRRRRRRRRRRRRRRRRRRRRRRRRRRRRRRRRRRRRRRRRRRRRUZt4yMbF/75o+y2/wDz&#10;wX/vmj7JD/zyX/vkUC3VT8p4/u1X1DQdH1eD7Lqum291F3iuIVdT+BFVtO8D+D9Ik87SvC2nW0n/&#10;AD0t7FEP/joFaP2aMdB9feqOq+EfDGuhRrfh+xvNhyv2q1STHP8AtA1YstH03TbZbPTrGG3iUYWO&#10;GMKo/AVKLOBTlEC/QUrW0TnLLQlssZ+Q4H92h7dJBhxu+tC2sScINv0pWhDjBNMWzhU5VR+VOa0h&#10;f7y/5/zmhLZEGABx0wKQ2kJbcUH5VLUb2scn31Df7woMSqmAa/PL4kf8FQP+CsfwI8QarafEn/gh&#10;Z4x8TaLHqt0NF1z4bfEWw1SS6s1lbyHks4Y5ZI5DFt3DOC2duBgDlLv/AILAf8FZ/jd4Z1DQP2Vv&#10;+CCnxM0XxJNbumnax8Wtdg0bT7OXHyyyR3McDTqp/gWRC3TcK4r/AIIy/wDBC79p34M/tqeIP+Cq&#10;/wDwU28eaPrPxh8QTahc6ZoOiyLNHpV1eK0c91LMmIt/kPJAkMIMcaP98nCr+uNFDDcMGqd9oOj6&#10;pD5Gp6Xb3Ef9y4hDj8jUOl+D/C+iNu0bw9Y2h5/49rRI+v8AugVfECL0HPXNPqvd6ZY6hbtaX1rH&#10;NE/3o5UDKfwPFVdJ8I+GNALNofh6xsy33jaWiR7vrtAq4bKAnJRc+uKl2rt2Y4rP1Xwn4Z13b/bn&#10;h+xvNn3PtdqkmP8AvoGp7DR9N0qAWul2MNtCOkVvCEUfgOKkezicbW6dwe9Zv/CvfApuftreDtLa&#10;br5x0+Pdn1ztzWkljbxALDEqKMAKq4GB0H4Ups4SNrIpHptrOj8B+Corz+0IvCWmrcZz5y2MYb88&#10;ZrTECBQuOB0pGgRxhqb9jhx90c9cDrTzCGXax9qRLeOMnyxtz/dFSVGtrEh3IoVv7wFOaJG+8uao&#10;6p4T8N62FXWtBs7wL90XVqsmP++gaNN8J+GtGGNH0Cys+Mf6LapH/wCggVca2jbgr+GKztQ8DeDN&#10;Wm+06t4T026k/wCelxYxu35kVdtdK0+xgW2sbSOGNeFjhQKo/AVOqKgwtLRRRRRRRRRRRRRRRRRR&#10;RRRRRRRRRRRRRRRRRRRRRRRRRRRRRRRRRRRRRRXH/HH4pWvwV+D3iv4wahbLcW/hfw3e6rJbtN5f&#10;neRA8vl79rbd2zbnBxnOD0rxXwp+1t+2PrXhTR/GN7+xPocsGrafbXhstJ+Kwa8tkmjV/Lkju9Pt&#10;0Ei5KlRIRkcNjmtT4if8FBtD+DHg2Hx38af2dfiR4csZtWsdMTbb6XqU0l3dTpBDFHDp9/PNMWkd&#10;QFRGc5+72r2T4dfFXwD8WfClv42+HXii01jTLgsq3VnJu2SKcPE6/ejkQ5V42AdGBVgCCK6Kim+a&#10;ooaVFGc0edH/AHqo654r8NeGbf7V4i1+ysI8Z8y9ukiU/ixFcdqn7Vn7MeiFhrP7RPgOz2Z3favF&#10;1lHjH+9KKf4L/an/AGafiR4oj8E/Dz9oPwPr2sTIzxaToviyzurl1UZZhFHKzEAck44713gmQnAP&#10;SnUUUUUUUUUUUUUUUUUUUUUUUUUUUUUUUUUUUUUUUUUUUUUUUUUUUUUUUUUUUUUUUUUUUUUUUUUY&#10;HpSbV67RRsTOdopaKKKKKKKKKKKKKKKKKKKKKKKKKKKKKKKKKKKKKKKKKKKKKKKKKKKKKKKKKKKK&#10;KKKKKKKKKKKKKKKKKKKKKKKKKKRm2jNeN+Jf28v2c/CfjPVvAmqal4qnvND1T+ztXuNI+Het6hZ2&#10;l2IY5jC93a2ckCsEmjJy4xuwec15h/wUP/aQ+AnxD/Yp8cfD7wl8X/Dd/q3i/SotD0/RYdYi+2zv&#10;f3ENp5Yty6yhsTZKlQQASQADXs0cYVFUAYVcYr5T/wCCn2teZN8JfAK3l9btqHjqXUIxY2MFy0sl&#10;rZTeWnkzyxLcYkmRzBHItw6xt5GZVXHN/wDBPzxH410/9uTSfCmk60s2i638PdU1DXri11ie5hu5&#10;7WbToYkaK8239tcR/aSZINQE08O5Y45ym9B+jhlUNtNOr8h1+EH7SmlfDTw78RvE3x98YeLtQ1D4&#10;jXvgvxNP4i+LviWwt4rxdWn01bpobG7WMxPPFHsW3W38lJgCs2CB7Jp/7D/7WOfPT4meH7O4tlzp&#10;d3e+KNb1Zgxbc0d1HO0cF3ETgLmNJkXKiY7iQ6P/AIJ4/tFXGmW+j3fxz+Hfk2Ma/wBlvqXw3vdW&#10;msm2FHXdc6ti8jYYIF4LhlYBt5ZVcY83/BITUZ1ZR8Uvhzp+25S7sZNG+BdpFcWdwsvmeZFPJeyT&#10;FSTgwu7wbAI/L8v5K6vTf+CZniY6q+paz+1ZqkS3NuyXVv4b8D6PpyrKwIe6t/3En2KdurS23lM5&#10;wWLFVI6L/h3Ro97Y2Nh4l/ae+Iusw6e7yJHqFl4fMdxMxDC4ljXSlSa6RvmS5ZTOr5cSBiSfT/2H&#10;NQ8Q+CfHXxC/Zh1j4p+IfF1p4Hi0a80XUvF2oJd6jFa38E37iWcIrzAS2szK8mW2uFzhAB9HUUUU&#10;UUUUUUUUUUUUUUUUUUUUUUUUUUUUUUUUUUUUUUUUUUUUUUUUUUUUUUUUUUUUUUUUUUUUUUUUUUUU&#10;UUUUUUUUUUUUUUUUUUUUUUUUUUUUUUUUUUUUUUUUUUUUUUUUUUUUUUUUUUUUUUUUUUUUUUUUUUUU&#10;UUUUUUU2UgRkmvlP9lTV/CRi8eXi+IbFtV1f4r+JLrULUagjSoyahJbxgpkFD5MEXBHp6ivXiImO&#10;4nt3/wA/5/GpB7Vx/wAavgL8If2iPBr+AfjN4Gtdd0p5C32e4Z42RiCpKSRsroSCRlWB7V5b4Z/4&#10;JofsxeBvHzfFX4f3/wARdD8SNp/2A65ZfF7xBJO1qHVxblpr190QZAfLOVGBgDAxw/hT9uP4q/Br&#10;4/8AjzwrqPxTuvFHhTwn4lttGt9C8VWttGzqbC1mk8rV1CCK7Ms0oSLUCsdyAixSx8uftn4LfGXw&#10;P8fvhjpPxe+GetLfaHrduZbC6CYJ2u0bqw7MrqysOzKR2yfzn/bS8Q+EfEfjn4leGv2eNA+IPg3U&#10;NF+ImmQ+JNSmubGbwlrGvW0umaupa3uryNbOaR5rXEqSWZuGLAmWQba8y1P/AIKcftX6JrcMHi39&#10;pP4T2cc0/kNFbva2M1tcDrBPDI15Nb9QVkdPKK4PmHNV7j/gqJ+0HbXd5puoftQ+AJJ7MHzYLP4l&#10;aArBc/62N10a4julwP8AVQGSYcZjGcV2nh79sb9qXxhe2dvoXxf1y8tdSg87TtU8PeI7PUrWYmPc&#10;qOkHgFri2JIP+uiT5sAEk4qzf/Gf9qrV7cXGuy/tJXEaS+XfW+k+GZoZmwgIkgMHhS2iljYkgsZY&#10;3GAQhY4HFato37ZeqeL/ALLpuq/tDXenrdxGaST/AISmPzLXfiTym+0WA85gVGx440j+Zg82Ah+s&#10;f+CfXxEsfhb8YtQ+Fvjn9l74ieEda+IM2dN8deMvHEniA+IDZW8jpbPLeSC7tjHCZHWHyjEpaTDl&#10;my32+sgYZHrinUUUUUUUUUUUUUUUUUUUUUUUUUUUUUUUUUUUUUUUUUUUUUUUUUUUUUUUUUUUUUUU&#10;UUUUUUUUUUUUUUUUUUUUUUUUUUUUUUUUUUUUUUUUUUUUUUUUUUUUUUUUUUUUUUUUUUUUUUUUUUUU&#10;UUUUUUUUUUUUUUUUUUUUUUU2RSyFcV8n/tj/APBIn9mL9rCfVvGNv4O0fw/4u1Zlk1DVl0C2uYNT&#10;lDIfNuoXQF5Nq7POR0kI2h2kjBib5F8KfseftV/sgftIfAb4Sy+IY9J0DUvGr2zr4Z8TSfZrzTtN&#10;0+/u2E8ISMOZFEKM5jRmP+tafdGIP0eJATrivkf42ftO+J/DP7TXiDwvafG/VLXTdDmtbebwro0O&#10;nLPawmzhuZ9SDzW0riNBNsfzgbcMI901tgl9q7/ad+CkvhyXV7P/AIKTrorRXEkE1x4vtdEigt50&#10;JEkUitZ2x3K2QVEgI/WvlHxb8Rfhf8NdY8QeIfGX7S3grxhfaxfXt7Z+PvCXiqztba++0nfLa+bB&#10;JJPo8xZY1EE73Gm3giCSeU0hK/p9+wd8N7P4R/sX/Cz4dWdlHb/2X4B0qO5ihVVU3BtY2ncBAFG6&#10;VnY7QBljgCvGf2gv2PPip5/xuHg3wnY+M/DPxuaObVNHjvksdS0Wf+x7fTHkh88mC7B+zRTYZ7dk&#10;O4L5hCitb9nXxd8c4fgd4T034k/syeMf+EwtfDdlH4ojt7SxhibUFgRbhkaW4iVgZQxBHHPpzW9q&#10;Pj79oDd5WifsO+Npj/z0vvEXhyCM8joV1ORvzUdKzj43/bXnfbZ/sNpCu3KtffE7T0wfQiJJP0zV&#10;231L9uW7HyfsreB7bpgXvxalH/orSZOR+XvV630v9uWU7rj4G/CmP/d+Lmptken/ACABVNvgV+0D&#10;46+L/wAPfiT8RfBPg3TY/A2uT38TaH48vLhpRPZzWkimOXSog+Em3Ab0+ZV+YDIP0bACEwafRRRR&#10;RRRRRRRRRRRRRRRRRRRRRRRRRRRRRRRRRRRRRRRRRRRRRRRRRRRRRRRRRRRRRRRRRRRRRRRRRRRR&#10;RRRRRRRRRRRRRRRRRRRRRRRRRRRRRRRRRRRRRRRRRRRRRRRRRRRRRRRRRRRRRRRRRRRRRRRRRRRR&#10;RRRRRRRXyr/wUA8R+J/hN8Wvhj+0U3wu1LxN4X8Npq1hrEmmXVvE2j3F8tskN7KbiRI0gCR3ETyO&#10;yqhmUsyrmus0b4neJdTt45dU+BvizSvM6JeTaZIw/wDAe9lH5E1+cvxQ8Uabe/Hv4peIviP4aisN&#10;Wh8UahqNlb3NulnqMNtZebBazyRy3IF3EywpNC0X2O8VGmeynuCZYk/SD/gm98GdW+DH7FHgHwx4&#10;vVj4g1LSTr3ippstI2q6jI19d7yxJZlluHTJySFGa9c1/wCGXw68VQtB4n8BaLqSN95L/S4plP1D&#10;qa14bSGCJbeGJY40UKkca4CgdAMdBUuB6UYHpRgHqKMD0ox7UYHpRgelFFFFFFFFFFFFFFFFFFFF&#10;FFFFFFFFFFFFFFFFFFFFFFFFFFFFFFFFFFFFFFFFFFFFFFFFFFFFFFFFFFFFFFFFFFFFFFFFFFFF&#10;FFFFFFFFFFFFFFFFFFFFFFFFFFFFFFFFFFFFFFFFFFFFFFFFFFFFFFFFFFFFFFFFFFFFFVdS0fTt&#10;Ys5tN1WziuLa4iaK4t7iMPHKjDBVlIwQRwQeCK8fl/4J+fswZjXR/CviDQ4YV229n4Y+IGtaVbQL&#10;2WOCzvIo41HZVUAdhXG/Ff8A4JU/Ab4vx29p4j+JHxKFtbxvD9nl8ZPetJbuMSW7T3qT3Bik43IJ&#10;ACQrYyoI+lrKyisLOGxtwRHDEsce484AwP0qaiiiiiiiiiiiiiiiiiiiiiiiiiiiiiiiiiiiiiii&#10;iiiiiiiiiiiiiiiiiiiiiiiiiiiiiiiiiiiiiiiiiiiiiiiiiiiiiiiiiiiiiiiiiiiiiiiiiiii&#10;iiiiiiiiiiiiiiiiiiiiiiiiiiiiiiiiiiiiiiiiiiiiiiiiiiiiiiiiiiiiiiiio55vLiZjxgZr&#10;4Y8Vf8FifFPhS6j8Z/8ADPGgt8OtX8QXmn+FfGWo/EpbM6tb29y1sbtI5LMx7GZDIAJSfIdJuY1m&#10;eH2vR/8Agod8OZdCuvEHi/4V+NNDh02SOLWP9AttSaxdwpQumnXFxJscMGSTZsdCrAkEVuah/wAF&#10;A/2O/D9+ukeOvj7oPhO+kjjkj0/xzM+g3BSQsI28rUFhcByjhTj5irYzg16b4P8AHngz4haOviHw&#10;J4s0vWtPc4jvtJ1CO5hY4B4eNivQjv0IPetfcPWgMG+6aKKKKKKKKKKKKKKKKKKKKKKKKKKKKKKK&#10;KKKKKKKKKKKKKKKKKKKKKKKKKKKKKKKKKKKKKKKKKKKKKKKKKKKKKKKKKKKKKKKKKKKKKKKKKKKK&#10;KKKKKKKKKKKKKKKKKKKKKKKKKKKKKKKKKKKKKKKKKKKKKKKKKKKKKKKK8p+KP7Yfwu+FXxCl+FN/&#10;4f8AGGseIbfSoNSutP8ADXgvUL8Q2szTJFI0sUJjAd4JlHzZzGwOCMVgN+3NBcnGhfsqfF/UOM5/&#10;4Rm1tOOf+fy7hx074qC5/bR+JjxEaN+wV8VppP4ftmqeGLeM/U/2wzD/AL5NY13+15+2RPOV0P8A&#10;4J+bYd2Fk1f4radC2MnkrDHN9eCart+07/wUEvdv2L9iHwDBkA/6f8bZlxzg58rRpOlS/wDC/v8A&#10;goRHplzqOpfsz/CG1+zwvJHDH8YNTneQqM7f+QEirnp1NWf2Qv8Agot8Of2ktD8J6b438M3ngDxl&#10;4s0GDVNJ8M65cCSHVYpIPOLadeKBFfBU3F0XbPGFPmxR4r6OVietZHj3wjB478Daz4Hu9TurKHWN&#10;LuLGS8sJAk8CyxshkjYghXXdlSQQCBxX5sadpngf4NfFn4f/ALI/7fE/hbw/4X+CvhO5fwnrfiSa&#10;3sfD/jESKunWFyonbyTcR2Zu1mtGJZJXMiqUZHr2fwh+xt/wTb+Kdvd+Kvgv8PPBypqFr9m1DUvh&#10;lrr6d58Jz+6eXSposocn5SccnjrVHXP+Cafhe7bTf+Ec/aU+KFlZ6TaSWdnpOpaxaavbtaONrWcj&#10;39tNcyW5wv7sz/eRGBV0Vx5+P+CeH7VHhjxZbeL7P4jfCnxjeQxm1utT1LwZd6Bq15a5wmb60uJ/&#10;Kuo0yiXccQkbCmUTYULc0Cf/AIKR/C/V1bVNB+J0dnBNNBNN4O8caN4ksriDdm3unj17bdBlX5Zo&#10;rdY/NA3xLCf3DXvg9/wVn+KvgDxhdW/7WvgjWB4TZT5esN8KdW0HUNIKb95njuWZNQjIVSJLZY5N&#10;rKwg3M8UX3x4P8Z+GPHvhaw8beDdftNU0nVLRLrTdSsbhZYbmFxlXR1JDKR0I9a1KKKKKKKKKKKK&#10;KKKKKKKKKKKKKKKKKKKKKKKKKKKKKKKKKKKKKKKKKKKKKKKKKKKKKKKKKKKKKKKKKKKKKKKKKKKK&#10;KKKKKKKKKKKKKKKKKKKKKKKKKKKKKKKKKKKKKKKKKKKKKKKKKKKKKKKKKKKKKKKKKKKKKKKKKK+V&#10;/wBrFPi98Ev2hD+1H4I+A/ibx/4fk+HJ0bXdL8GrbS6hDcwX/wBot5PJmnjeWMx3F3kQrJJuA+Rt&#10;wx4bb/8ABWjWb0zRD9m630y4tplhurHxT8RbLTLu1lbbsWaGRC0I+cBpG/dRNuWSRGVlEk//AAVN&#10;8XW0zRXXwj+Gtqsciw3Elz8draTyJ2AxG4tbGZlBJH77HkDq0qgHFUf8FWfFcVwtlqHgj4N2d1DA&#10;supWL/HxHmtEZXO9Cum+VdjMZUrayTSoSNyDcoNvSv29f2k/ip4Ze9+E2g/CKx1ZLNL1dNvvFF7q&#10;kd1beYAfs89vFDGZiuSltMYJs4EixYJrnPGX7UX/AAUasZ/sf9p+Ebixu7NkMmhfs0+NdQmt5zkB&#10;JUiuWXy+CPMieVskHy9o5zv2Jm/aY1yy/Z9+AOs/s/8AjlR8MvGqXeq+NNW+H+qaDaLpsVjqEHI1&#10;JEJ3edGieU7u6H95FBwp/UeLGOKcQCMGobvTdPv7Z7K+sopoZFKyRSxhlYHqCD1ryXxx+wB+xT8Q&#10;72TWPEn7L/gxdSkznWNM0SOxvwT1K3VsI5lPuHBrk7r/AIJy+FtCTHwV/aV+MPgUiPasVn47k1qA&#10;f9stcS+RfT5QvHFV7n9nL9u3wlFs8DftZ+D/ABPGq4Efj/4blbh/c3Gm3dvGM+1sfxqvqN9+3t4J&#10;0sXPiL9mnwb4u2ELIvgX4iNHdSeriDUrO3iUe32lj7msX4nftEfEzw58EfEHiK8/ZH+Kmk+Jl0W8&#10;Gh+H18MrrEt3fCBvJj36NLeRxo8hVd7sijdliuDXvX7MPwps/gd+zt4J+D9pH/yLnhmzsJn28yzR&#10;wqJZG9Wd9zE9SWJ713lFFFFFFFFFFFFFFFFFFFFFFFFFFFFFFFFFFFFFFFFFFFFFFFFFFFFFFFFF&#10;FFFFFFFFFFFFFFFFFFFFFFFFFFFFFFFFFFFFFFFFFFFFFFFFFFFFFFFFFFFFFFFFFFFFFFFFFFFF&#10;FFFFFFFFFFFFFFFFFFFFFFFFFFFFN8tMbdtYOvfCf4XeKdVGu+J/hxoOpXyxqgvdQ0mGaYKpJVd7&#10;qWwCSQM8ZOOtXNM8FeDtFSOPR/Cun2iwrthFtZpHsHttAx1P51fWxtFGFt1/KnC3hUYWP2pfKjAw&#10;EoEUYG0L3zSqqr90UtFFFFBUHqKb5KYxinYooooooooooooooooooooooooooooooooooooooooo&#10;oooooooooooooooooooooooooooooooooooooooooooooooooooooooooooooooooooooooooooo&#10;oooooooooooooooooooooooooooooooooooooooooooooooozRketGQehoooorm/ij8Y/hP8EPCk&#10;njv4y/ErQfCeixyCOTV/EmrQ2VsrkEhTJMyrkhSQM5ODXnX/AA3/APsvahbi78EeONS8YRsu6OTw&#10;J4S1PXkYeu+wtpkA9yQPektv25PhrFDb6z4q8DeOvDeiXLlV8QeIPB9xb2kOB9644MtnH/01uI4o&#10;xjlq9c0LxBpHiTR7XxB4f1W2v7G9t0nsryzmWSK4icBkkR1JDKwIIYEgg5FXqKKKKKKKKKKKKKKK&#10;KKKKKKKKKKKKKKKKKKKKKKKKKKKKKKKKKKKKKKKKKKKKKKKKKKKKKKKKKKKKKKKKKKKKKKKKKKKK&#10;KKKKKKKKKKKKKKKKKKKKKKKKKKKKKKKKKKKKKKKKKKKKKKKKKKKKKKKKKKKKKKKKKKKKKKKKKKRm&#10;CjLV8g/tFf8ABRn4oXvj/VvgR+wL+z/qHxO8Q6JcvY+KvGOYYtA8M3gBDQSSz3Fut9dISu+1imTY&#10;D80isClfNXiD4zf8Fm/C/h6/8YfHzx94s8DWlncC5uNc8G+GfCepaTa2vmgYntTFdXsUe0+ZLcCS&#10;QQojkRy4yPoX9jr9vn4ha38Z9A/Zn/aE1PSNa1Dxpo82r+BPF2lQrZT30CQi4EF7p+5mtXeBZpYZ&#10;yIhcrBN+4h8vDfZyNuXNLRRXzZ/wVj8B6Z40/YW8aald6Xa3Fx4Vit/EdhJeRMwt3sbmOeRxsZHG&#10;6BJoiFdSySuu4Bia+GPA/jTxt8Ffix4E0nw38V9a034d33iW30XW/Dv/AAlXlzNb3TmzjaC3vBay&#10;w20VxPayLJYWsqtEkjNeOMkfdmq/syfCTXYTb+JtO1nWIG4ktdc8XanfQv8A70c9wykfUe3vXD/s&#10;1+PfhP8AsV/tF+Ov2WtYn0HwP4H1bSbPxr4D+0TxWVjC0jfY9Us49xVE2Tx21xtHU3zt0GK+rPB3&#10;xC8D/EHS11vwF4w0vXLJmK/bNI1CK5i3DqN8bEZ/GtjzF9adRRRRRRRRRRRRRRRRRRRRRRRRRRRR&#10;RRRRRRRRRRRRRRRRRRRRRRRRRRRRRRRRRRRRRRRRRRRRRRRRRRRRRRRRRRRRRRRRRRRRRRRRRRRR&#10;RRRRRRRRRRRRRRRRRRRRRRRRRRRRRRRRRRRRRRRRRRRRRRRRRRRRRRRRRRUf2uI9m/Kue8feKNGt&#10;vD2oaWPHGn6PfTWc0dtd3d1Gv2aUoQshDHopwfwr4g/4JN/F74O6F+zjoP7I994u0Wy+JfgGOTTf&#10;GXhltWja6ub0OZJdQiJbN5BcGQTrdJuRvM5bcGA9w/aX/ai+An7J/wAMbr4nfH3x/Y6LpUcZ8m3m&#10;cPc6hIRgQQQDLzyNnAVVJIyTgAmvjH/gl58VPhT4rg8D/Hj9oH48fC/4e+FfBOraxP8ACv4cyeNr&#10;JtWS61Y3Aj+2L5oaAW+n3TWdvZ483Bd3wBEg+2PEP/BVv9gbwrPDZXfx7W+kuNRXT7X+wfDep6mt&#10;xeHP+jRmztpRJMMHdGpLr/EBxXbfs3/tqfsz/tbnWovgD8TI9aufDd4LXXdOuNNubC8sZDnHmW13&#10;HFMqkhl3bNu5HXO5GA9Ur5T/AGhv+Ck3iP4M/HbxJ8DNJ/Zw1G8/4RrS7HUbrxNqeoTrZz210rbJ&#10;oodOs767MKyRyxPM8CRK8TguAATyfjT4/fEj9or4Sa5ovif9pX9n/wAO+EfE+k3Ol30mmzXGsyJD&#10;cQtFIqXUt5ZxrIFc8tAcMOV64+bfHn7O/wAKfCfhNNH8D/GvTPiN9h0dV0/T/Admf7Rn1GKAJDdv&#10;FpMbfargzKkrNcTJCfmXYoIav0A+GXiHxD4s+HOg+KPFfhO70HVNS0W1utS0O+KtNp88kIeS3cqS&#10;pdHJQ4JGRwSOa8X/AG7P2JtV/a0u/BXifwd4ytPDuveD7u+EOoXlh5+60u4VSaJSCGjbzIreQOhV&#10;8RsquhbePPfAv/BJ6/8ADXia+8Zah+0Zc2Oo3+nw2y3Xg3RbjTprHYDloJ5765mViSDuZmIKjHGV&#10;P0Z+yJ4x8W/D/wCI+ufsl/E/4r694w1DSdCtNd8K+IvFj2zahqOmyO1vPG728USStbzxLl2Xftu4&#10;tzNnNfRGc9KKKKKKKKKKKKKKKKKKKKKKKKKKKKKKKKKKKKKKKKKKKKKKKKKKKKKKKKKKKKKKKKKK&#10;KKKKKKKKKKKKKKKKKKKKKKKKKKKKKKKKKKKKKKKKKKKKKKKKKKKKKKKKKKKKKKKKKKKKKKKKKKKK&#10;KKKKKKKKKKKKKKKKKKKKK/M74keFv28P+Cg/iDXb/VfiF8PLbwX4d8Z6pokPgOO+vbc2jWd1LBv1&#10;CJreZLq7ZVilRZxJaiOVWFuzFZFxLX/gkz8RrVbuy0b4d/s+abYLIZtKs5fCM17m5JD/AGq9cxxS&#10;XjBx8sAeK1AIHkMFGNW3/wCCTHxC1Wzj0vxX4++Es1neP5viZZvg+bmfWpVAVAZVvoPsUaDG2OxF&#10;sASTzk56Pwt/wSO8O6BqV94ii+Klhp+tahcF7rXPCPg1dIulhy+22hkjuWa3hUMqlYyrSBF80yks&#10;Tu3H/BLTw7d3l5fH9pjxxY/a7b7PHa6Pp+jwQ2UZOZFtEaycWZlziVoCjzgnzC+TWd8U/wDgnF4b&#10;0bwDqUnw9/aG17R/E1r4fFh4bubyHSLG1t7dWDmxQWVlbva28+0pP9meJnV2JJIFZvwD+MXw5+OX&#10;xR+A3xx/ZJ8BC18W6S1z4W+IXgnQ7UJHoegNI0N/b30iKI7cWl5Ak9ushVpsMIkPmsV/RiMHHIr4&#10;V/4KlfDbxP4e+OPw6/aM8M+DDeWbabf+HvEWtLpkc/8AYZ2/abO8diokhQD7dB5kc1thrtd06KTn&#10;zX9hvw7oujftZ3WveMvh/YXlx408K/atA8Y6osN/eXF1YSrFKYb43t/IyvBcQjZ9slIFmW43Nn7Q&#10;8UePvAXgaybUPG/jTSdHt41y1xqmpRW6hfXMhA/p9KrfDz4v/Cj4u6fcat8J/ib4e8UWtrN5N1ce&#10;HtagvY4ZP7jNC7ANweDg10RJ7D/61eS/D741fHf46p4guvgj8EvD72vhvxfqXh2+k8YeN5NOl+02&#10;c5iZxFb2N1iOQbZEJbLRyISBnFdT4X/Z3+Mmv/HLwb8fPiTeeFdF1DwnZ6lZ/YfDstzfNeWl7HGJ&#10;bZp5kgwglt7aXd5RO6AABdxr3yEsU+ZcU6iiiiiiiiiiiiiiiiiiiiiiiiiiiiiiiiiiiiiiiiii&#10;iiiiiiiiiiiiiiiiiiiiiiiiiiiiiiiiiiiiiiiiiiiiiiiiiiiiiiiiiiiiiiiiiiiiiiiiiiii&#10;iiiiiiiiiiiiiiiiiiiiiiiiiiiiiiiiiiiiiiiiiiivA/G//BOT4D+Mvi54m+Nun+LPiF4Z13xj&#10;cWtx4kPg74g6hpdvfT29sltFM8EEgj8wQxopbbltozk0W/7BOi6ZH5Wn/tTfGeNdwO2bxslyeO26&#10;eB257818r/tX6mvhv4iap+z9+ybefH34zfEfTBA2t2un/FNtF0Hw60g+RNR1CNY1imMZ8wW8YeRh&#10;gsEBUnw/XP2Ev+Cqd5HN4u+Jnj3xMtqsaMuj/Cv43a7eXls27c5EGqXkMNyqj5fL89S2SwIICnuP&#10;gN8ePhj4X1Xw/wCHf2jPhjb+PPA+r+IYtA1LXNaj1GbVvC+pvcRWiLqVvdyMrxG6uLeF3aG1MUs4&#10;EYu1BlX73tf+Cef7BMMjXcP7Ffwo81uXkb4e6azN7kmHJPua9N8HfD7wP8O9Ei8M/D7wjpmhabA2&#10;YdP0bT47WCP6RxKqjOOwrYpphjPVK8u8UfsTfspeMfiM3xf1v4DeHB4qkLmfxLY2P2S/n3xGF/Mn&#10;gKSSZiJjO4nKkr0r5K/4KK/sW/Az9nC28F/tRfs//s2aNpz6P4nGk+NB4Rt59Mu7jT9UK263rz2E&#10;Ulw7QXn2VyfLlzG0ylSGIPmf7LOr+C/gh+2X4T06y8LW/h/UvGEd9oPiSGz1DR0iuJGge9tJZoLa&#10;2sLrzA9vcRo1xYqd1y6mQsxWv0HUkDlegzXjXwP8SX/wh/4KPeNPhHf/ALvRfix4KtfF2hlvlU6v&#10;p7pp+oRrn7zG1fTXI7eX6k19ZfhRRRRRRRRRRRRRRRRRRRRRRRRRRRRRRRRRRRRRRRRRRRRRRRRR&#10;RRRRRRRRRRRRRRRRRRRRRRRRRRRRRRRRRRRRRRRRRRRRRRRRRRRRRRRRRRRRRRRRRRRRRRRRRRRR&#10;RRRRRRRRRRRRRRRRRRRRRRRRRRRRRRRRRRRRRRRTZELrgV8P+CbrxX+w58Uvid4S+Lvwn8UXvhTx&#10;j8QtQ8X+HfiB4R8NXes28iXwR5bS/js4pJrWW3ZTGskieU8IjAYFCD1mrft4/A5NMnm8FeH/AIhe&#10;MLyGHeuk+EfhfrV7cSHsnFqI4yTxmV0UdyBkjz39kr9iH9ob40/E/wAV/tE/tkeHbXwb4V8UeO7H&#10;xVofwbt7hbi4FzY29tFYz6rcROYiUNsk/wBmjBBlWPzJHESofvaFGSII/wClOoooqG906w1K0l0/&#10;ULKKeCaMpNDNGGR1IwVKnggjtXgPxX/4Jqfs3fEuw0+10NPEPgVtJ8RWut6f/wAIJrj2FvBeQSiW&#10;ORbMh7QHeOWEO4gkE4JzvD9hn4A3Nmtr4ok8Y69u4uJNc+JOtXC3BxglojdiLBx91UVB0CgcVsfC&#10;79j79lL4IeIo/GPwn+APg/QNajiaMa5YaFAt9sf7y/aNvm4buN2D3zXpu9f71LRRRRRRRRRRRRRR&#10;RRRRRRRRRRRRRRRRRRRRRRRRRRRRRRRRRRRRRRRRRRRRRRRRRRRRRRRRRRRRRRRRRRRRRRRRRRRR&#10;RRRRRRRRRRRRRRRRRRRRRRRRRRRRRRRRRRRRRRRRRRRRRRRRRRRRRRRRRRRRRRRRRRRRRRRRRnHJ&#10;pvmxgZMi/nTVa3YblZT9DQ5jVc7RXzh+0F/wUw+FnwL8Z614H8O/Br4k/Eq98JQwS+OP+FY+G49R&#10;Tw6spHlrOZJovMl2ku0Fv500cYMjoqlS2r8IP+Cl37IfxoMbeHviRNp0U21YdQ8QaTc2OnSzFgv2&#10;eO/lQWcs4ZgphSZpAxwVzxXvgliblZF56c06vOf2nv2i9E/Zn+E1x8R9R0WTWL6W+tdN8O+HbW4S&#10;K41nUrmZYoLSIvxuZnyTyEjV5G+VGI80+JP7cvxR+F3izRfA9x+zDL4s1rVYprqfQ/AHiyK6vLOx&#10;i4e8cX8VlF5e8rGF8wO7thVbaxXtvg1+2/8As4/HHxDJ4F8L+PP7N8U2+BdeDfFGnz6TrEXHUWl2&#10;kcsqf9NI1eM44Y5Gdv8AaL/aQ+Fv7Mnwuvfip8VNda2sbZkis7W1hee61K6kO2G1toUBeaaR8KqK&#10;D3ZtqqzD8wvGXx0+M37QPxB8QfHP4+6nH4d0kaaTZ6PF4r0O80nw1pYYNFA2y5vpnvpHCCRxpwd5&#10;nSCPcqoD7V+xz+yh+0VqWgXHx28e/G74lfDnXtUs0i8H+F4vFqXkGiWoZm8+9sjClhPcTZBaP7Mo&#10;ii2KNsyvJX0/+xH+0d44+PuieMNG+IWn6HPqngPxVJ4ev/EnhSeR9L1meOON5JIFlG+F4zJ5U0O6&#10;QRyo6iR8Ej3Siiiiiiiiiiiiiiiiiiiiiiiiiiiiiiiiiiiiiiiiiiiiiiiiiiiiiiiiiiiiiiii&#10;iiiiiiiiiiiiiiiiiiiiiiiiiiiiiiiiiiiiiiiiiiiiiiiiiiiiiiiiiiiiiiiiiiiiiiiiiiii&#10;iiiiiiiiiiiiiiiiiiiiiivLv2tvj/qP7OHwP1X4n6T4Uj1q+huLSx0yyn1CO0tjdXVxHbQtczyE&#10;LBAskqGSTkhc4BOBXyZ46/4J1/Fv4jadd/EHUP2xfEDeOtfi8/xNDdR/bfDl1OxJ8q1tnZbiwgVS&#10;IUNvcROFRHO58seB8J/Hn/goT/wT21aPQPjDHY6x4HN4sVrJ4j1q91DSVDlRDb2mssk19ZSFiQTq&#10;waDPyxzAYz6p4n/4KS/ED9rfUYf2T/2QfDl94P8AiJeWxl+Ieua59mvIvAOmFRi5iltJZra9u592&#10;22WOR1VldpQuwqfY/g18G/hR+yh8Il8FeE5fsOj6as9/rOtazfGS4vbhsyXN/e3Eh3SzSMC8krnn&#10;2UAD4a+IviDSvj/8Uda/am8DXt98M/hPf6Tc6dN4ls9PvrO38eQ7MSavqTPpt7YfZI1EscAu4Vkm&#10;V3YuE8pT9Uf8EcND/aN0H4I61afFLxTqesfD1tTRvg7eeKbJ4dZfSCrF2m3bT9lZtptQ8ccoi+8k&#10;amNB9kV8af8ABQr4I/tq6r8bfB/7Sv7NmkeE/GGm+D9FuIP+EP1zTzLf6feyM+/U9OD3ENvLcNCV&#10;tyJHjdI/MEchEzofnD9mL9vvwz8GfjP41H7VWlXB8ZeJtSjfWNZi0+5tNU023jVYrbT30S7RL2O1&#10;iVtyyWgu4mkmmkLKGLn6+1HQf2W/24PhlY6te6d4d8eeHvtTz6TePEJHs7lGKedA+FltZ1YY3oUk&#10;U9CK+efjZ/wTt+OXh/x9Z/Gv4QfGrWPiYdBtRFovgX4veJZrxtJT597aZfTrPHBcMHC+ZdW08hCK&#10;PPjAyO4+BX7JPjTxN46t/i1+0VNqgsdLv4b/AMM+AtY1yTUUttQRPk1G5DXU9stxEzyLElqI40Ki&#10;VgZSnk6HxX+MXxN/ah+JOpfsdfsXa+9ndWMiQfE74rQ24ls/CFu6ndaWzfduNVdCQsY4tw3mSEEK&#10;p+qvgb8D/h3+zr8KdE+DHwo8PRaZoOgWYt7K3j5Zzks80jdZJZHZpJJGJZ3dmYkk12FFFFFFFFFF&#10;FFFFFFFFFFFFFFFFFFFFFFFFFFFFFFFFFFFFFFFFFFFFFFFFFFFFFFFFFFFFFFFFFFFFFFFFFFFF&#10;FFFFFFFFFFFFFFFFFFFFFFFFFFFFFFFFFFFFFFFFFFFFFFFFFFFFFFFFFFFFFFFFFFFFFFFFFFFF&#10;FUdd8O6L4m0a68OeIdLtb7T763eC+sb23WWG4icENG6MCrqQSCCCDnmvnHXP2Oviz8CzNq/7FHxF&#10;tbXS/MMjfCnxtLLNoeOMx2Fyga40kYAwiLPbp0W3Uc1i/wDDVHw8m1Gz+CH7Vvw21H4d694mkOlW&#10;eg+OLOOTTNdkkGw29nfJvtb0OCQIS6zFTloVzXb/AAi/Z++CnwGtdQtfg78MtH8Nrqs0cmpHSrNY&#10;2uTGmyIOw5KxoAiLnaiAKoUcV8df8FHfjn4+1v4px/Ab4weAtW8O/DGO7gNrNb3a7fH1w4UravMy&#10;lEgjkb5rJFup7pkAa38oYl0v+CfPwQ+Df7Y/i3WNf+LunaLoej+F/Egks/gG2h2ml3stzFt8rVte&#10;tYbW0e53Ou+2hlt1jCrHIweTAi/S6K3iiULGqgAAYUcVJRgelef/AB3/AGefgh+0Bolvpfxo8C2G&#10;qR6a0k+m6hKzQ3emSFdrTW11GyzWsm0n95E6NjjOK/Jm30rwf4H/AGk/Hnjn9jn49JP4D8M6bG03&#10;xGHiS107VL2+hJeeLzLZZE12wijUD7VdafdMSZESRirSD7k/YD+Of7QHx8+CyeNvj38NV0bzJseH&#10;9djg+yR+JLMgsl8lmzvJaI3VVkbMissgVA2xfSvjf8ONS+Lvwp1z4YaT8Rtc8I3GuafJaxeJPDck&#10;SX1juIBeFpUdVbHy7sZAbKlGAYeT/s6a/wDE3/gnh8MdJ+Cniz9nXTNc+H+ixsI/GPwf0mYXEW5u&#10;Zr7RneW5kkYktJcW8108jEs0ackfU3wj+Nnwr+PHg+H4gfB7x9pXiTRbhmjXUNIvFmRZVOHifacx&#10;yKeGjbDKeGAPFdVkHkGiiiiiiiiiiiiiiiiiiiiiiiiiiiiiiiiiiiiiiiiiiiiiiiiiiiiiiiii&#10;iiiiiiiiiiiiiiiiiiiiiiiiiiiiiiiiiiiiiiiiiiiiiiiiiiiiiiiiiiiiiiiiiiiiiiiiiiii&#10;iiiiiiiiiiiiiiiiiiiiiiiiiiiiigsAMmvM/wBqb9p34b/so/Cqb4meP5Li4klvI9P8P+H9MjEu&#10;oa9qUp2wWFnDkGWaQ5wB91VZ2wqMR87/AAg/Z4+Jnxf+J9l+15+3I1veeMrSSSbwH8Pra4FxpHgC&#10;3dBhYeNt3qBUsJb0jnIWMIg+an4+/wCCjfhvwvr8N54J+EeseMPB39oCxk8UaHqNsJb6YbxK2mWk&#10;rK+qxxMiq5t2ZmZmEaSlDn0j4efGj9mP9srwHqmh+FPEWg+L9Jmha08S+G9Qt1aa3DDDW97ZXCiS&#10;EnoUljB9u9eJ/GH/AIJoY1TSfEn7NvxIm0O30Fg2ieFNfvLya00ptu0nSLuOYT6JIyEpvjWaJflx&#10;BhcHk/hX+3/+3J+zn48uvhD8TfA+tfFBvD9rZ/2t4TkszeeI7OOYNsni1XTrdbK/RhHIUSe3tpio&#10;BklDBs/eH7Nv7Rvw/wD2qPhBp/xp+GQ1SHTb24urWWz1zS5bK8sru2uJLa5tp4JAGjlinikjYcjc&#10;hwSMGu+kYqhIr8zP21/23rL9pr9pjxN+wzqviWTwT4L8GXS2/iy11PULLT7vxfcNGskcbRXt7ZSv&#10;pAAk3i1kaW5IA/dxAmSl+zH8DdR/bhi0bxP4702G3+BPhmSFvCuhabNqEFj48mgKPBeGwvLif7Hp&#10;kDBfJt0dluHTzCxiCKfqz9pT9pHwJ+zB8PovFOv2lzqeqaleLp3hHwnpEfmX+v6k/ENlaxqCSznG&#10;WxsRcs7BVLD5P1z9mT/gqN8IZLn9p7xdfalr3jPXr7+1NSm8A+J2u7bwxaeVuXRpdCuYtmpWUJyh&#10;NpMt1MzM6lGCuep+AP8AwWQ+GfiexbT/ANpL4c654HuLJreDVPElrp819olvcSsY1ivJYVaTSLgt&#10;hmt71UMSsAZHHz11PxO8SeBPF3xa8Na//wAE/vEmnal8WvFV1b3dxrXgzXo30ibR4Zds11rvk+ZD&#10;cWyqWjjDD7S7krbyIQ7L932ygRcCpaKKKKKKKKKKKKKKKKKKKKKKKKKKKKKKKKKKKKKKKKKKKKKK&#10;KKKKKKKKKKKKKKKKKKKKKKKKKKKKKKKKKKKKKKKKKKKKKKKKKKKKKKKKKKKKKKKKKKKKKKKKKKKK&#10;KKKKKKKKKKKKKKKKKKKKKKKKKKKKKKKKKKKKKKKbIQEOfSviHx1qC2P/AAUXvvHn7YejNpGnafaQ&#10;6Z+z9f3wjfRQssK/bphc7sRatPKzRCKVY2MEaCAybpjXHftU/tTad8XfG+q/s2eCvF9vpPhXS5JI&#10;fHviA61BZ3GsyocPotgS3mhWP7u5vI4pAimSGP8AfbjF5l+zh8HfF37TfjrUvgb8Cvtnh/RtNW3t&#10;/HXxItbdLRdOtBEBFpdmLbS9JWe9MQTb5sNxDBEwdzIWijb7Ym/4Jg/sX2vgvTfCXhP4OR+G7vQ4&#10;5BovizwzqE9jr1rK/wB6b+0Y3FxK7N8zea8iyHO9XBIPNap8G/8AgoB8C7C5/wCFbeOvD3xo0e3s&#10;pBp+l+NtuieIBKPuZv7WI2dyPZ7a3JB+aXIJbzTw58F/23n+Fl78LPDHwW8VeGvGnxF1yKf4ifFv&#10;xB4g0N49PWXYl3Paw2l7NKPKtU+zWcQQ+XthLt8ru32l8Lfhd4K+Dfw90v4W/Drw9DpeiaLZpbaf&#10;ZW6gBEHcn+J2OWZjksxZiSSSejKhl2mvHP2lf2JPg9+0tqNp4s8Raelh4lsbNrO3163s4ZvPs2cM&#10;1ld286PBe2zHP7qdGCMxeMxyYcfPdj+xJ/wUG/Zy8WG6/ZS+K/wt1PwvcXnnXnw/8SWeoaPpECk5&#10;b7EsS30li5PIWOT7MCSVtgWOPXv2aP2RfE+j/Fa9/ar/AGotU07XfiVeWrWeh2Wk3Us+keD9Pbra&#10;af5yIzSSdZ7to0kmO1dqIoSvob7NEP4BXl3xe/Yt/Zn+OnjTT/iR8SfhLYXXiXSxtsfEun3E1hqU&#10;abWXy/tdo8czR4Zv3bOU5ztrT+BP7K/wA/Zqg1eH4IfC7TfDz+IL0XmvXVqHkuNRuACBLPNIzSTP&#10;gnl2OMn1OfQgAowKKKKKKKKKKKKKKKKKKKKKKKKKKKKKKKKKKKKKKKKKKKKKKKKKKKKKKKKKKKKK&#10;KKKKKKKKKKKKKKKKKKKKKKKKKKKKKKKKKKKKKKKKKKKKKKKKKKKKKKKKKKKKKKKKKKKKKKKKKKKK&#10;KKKKKKKKKKKKKKKKKKKKKKKKKKRlDDB//XWd4m8IeFvGmhXXhfxj4csdW0y+haK+03U7NLi3uIz1&#10;R43BVlPoQRXj83/BOL9juPRrXw34d+Ej+H9Nss/Z9O8J+JNS0e35YuQ0dlcRLINxJ+cGu6+H/wAP&#10;fg1+zL8PI/CvgvTNO8L+HLCSafbLebYxJLIZJZZJZWLO7uxZndixJyTXT+G/Ffh7xhpEPiDwrrdn&#10;qVhcLut76wukmhlXsVdCVYfQ1o0UUUU1pUUElhx718a/FT/gqB4h+IP7Q9x+yD+wH8ONN8beLtLs&#10;2vPFXjTxJdy23hnQLcTPBnzIlMuoSiaOSPy4Nqb0ZfODJIE6qbRv+Ch1xcfbh+118PoGzlrOH4Lz&#10;GAH0+bWS+B0zvyetaX7PX7WPxMvP2gLj9kX9p7wno9j4wbw+2u+F/EnhcyjS/EenxyrFcFYpi0lp&#10;cQu8e+BnlG2RXWQ8gfSFFFFFFFFFFFFFFFFFFFFFFFFFFFFFFFFFFFFFFFFFFFFFFFFFFFFFFFFF&#10;FFFFFFFFFFFFFFFFFFFFFFFFFFFFFFFFFFFFFFFFFFFFFFFFFFFFFFFFFFFFFFFFFFFFFFFFFFFF&#10;FFFFFFFFFFFFFFFFFFFFFFFFFFFFFFFFRzx+YmCK+ILL4d6h4h/4KD/F34YfGP4j/EK7hjsdG8U/&#10;D+1t/iRrFhZx6VdxyW9xAttaXUUJWK8tJcbkZts65PK49Nl/Y7/ZcuPEMPjHV/gJ4X1XWLWYS2us&#10;a5pMd/eQyDkMs9yHkUg85DA9zyBXwj8JvDGsfs9eJPEfwD+EOqx+E9W8L+ONQh0uHwfrmnw6hqVq&#10;tw81lc3dk93pj32LWaBSXmvVwBmMZwP0U/YA/aF8aftHfsxaH40+LGjrpvjbT7i50Xx1pvk+V9n1&#10;azmMM5EfOxZNomUDI2yrgkc17aJ4zwGB+jU/OelFNEiE7Q4rjfj14C174q/BTxh8NPCfiVtH1LxB&#10;4bvtOsNWViPsc00DxpLleflZgeOeK/LvRviV8Uv2OPiBpfxh+Jvw28KfDPxNovhWPwh4u8L68JtJ&#10;8P6to9m7PYDS71UmQm38x1R4vtUk/mbJobQKrJ6pZf8ABY6fxpZtpfwX/YX+KvjfXo72O0nj8Ptp&#10;lxpUUzKpzJqMN3IkcIZwvnsiplX5IUkesfsveAvFd98eB+2j+278T/Aeg+Lrfw/caH4K+Hvh7xTF&#10;cWnhnT7iVJpzcXMhX7XfSGKJXkjCxBYgFU5yPqrT/jB8J9XGdJ+Jvh+66/8AHvrEMnTr91jWxa63&#10;pN67R2WoQzMhw4ikDbSegOOhq0DkZFFFFFFFFFFFFFFFFFFFFFFFFFFFFFFFFFFFFFFFFFFFFFFF&#10;FFFFFFFFFFFFFFFFFFFFFFFFFFFFFFFFFFFFFFFFFFFFFFFFFFFFFFFFFFFFFFFFFFFFFFFFFFFF&#10;FFFFFFFFFFFFFFFFFFFFFFFFFFFFFFFFFFFFFFFNdtq5ryZ/2wPAN9rmqeH/AAT4T8WeJrjRdSm0&#10;7UH0fw+6QRXUUhjli8+5MMTMrgg7WIHrXkvj64+LPxb/AGrvhr8XvC37P2veF7PQbPVtK8Xap4o1&#10;PSx9p0u6gWSNIo7O7uHd1vLa1Yb1QBTLyM8+zkMV6eleH/Gf9hPwT8YPHOo+PrL4tePvB9xrlrDD&#10;4isfCWtQR2Wr+WjRq9xa3UE8DuYiImbZlkRFP3FxH8Af+Ce/wP8A2dNJ1DSPAvinx8IdSvhd3lvH&#10;4+v7G2eURpFkWthJb2yjy440wIhhUUDivFtT8d/Ff9mz9obxn8M/h1qXj24+ya1Fr2i+T4m1W/tk&#10;0u/h3eQ9m1jfWqxC8gvsSMbdgEb96vJP1J/wTr/a38VftWfCzxBc/Ea20uHxR4Q8XXOiawdFuIZL&#10;edNiXFrOBFNMkbNbTxb4xLJ5cqyLuOOPdfFmqavo3hfUdX0PQn1S8tbGaaz02GZY2u5VQskIdvlQ&#10;uQFDNwCcnivzz8U/tF/tMfEf4X/Df9ujV/jdrVt8N9SmkPxO8DeD/wDQE8M6dKJFW583y1vZbiyu&#10;PLjuyzhWRJnSCLaceua3qP7HXliHxD+1vfRtgZa6/aG1aIt7kDUlA6jsK5jWPB3/AAS78Qv/AMVl&#10;8UvAviBs7j/wk3xUfVCx4GT9qvZM9QOfb0rmrnVv+CNng24soLX4Q/DzVri+ieTTv7E+Fr63LcIq&#10;hnaM29nMXAUgllJwDzUWmftgf8ErZPD8Wr+Hfgs1xptxffZLW5sfgBqawXF10+zxMdOCyzED/VoS&#10;3TjJAOre/GX/AIJt69qeo6Dq37NmkyrowT+1rzVPhVFDY2LuyhYZbm4hWGOcsR+4ZxN1JTAqn+xv&#10;4r+Bg/b3tbv9hz4cXmieHte8Iy2fxc0fSvAjafpNpJAHuNLupZI41it75XluYWgYiV4roMyYjBr9&#10;CgMDFFFFFFFFFFFFFFFFFFFFFFFFFFFFFFFFFFFFFFFFFFFFFFFFFFFFFFFFFFFFFFFFFFFFFFFF&#10;FFFFFFFFFFFFFFFFFFFFFFFFFFFFFFFFFFFFFFFFFFFFFFFFFFFFFFFFFFFFFFFFFFFFFFFFFFFF&#10;FFFFFFFFFFFFFFI/K4r5N1/VPBH7Jv7V3jU+PfHmkeHfCfxShtfEmi3Gu6tDaQR61FGllf20ZlZQ&#10;S8UdhOFByXkmIGM4g8Xf8FE/2P8Awbr8nhWb4rNq19DaC7mh8LaDfausUBJHnNJZQSxomQRuZgow&#10;ckYIrvvgp8dfhn+0N4IHxD+E3iNdT0sahdWMlwIWTZcW8rRSoVYA/KynkZDAhlypBNH9p74gfEH4&#10;WfArxB8Qfhhpel3msaVbx3Eaax5jWsVuJ4xcTusRDyCK3MsvlqQzmPaCM5rwzxF+1p4fn8KSRfGH&#10;9rbVPhnqdqzJqx0Twzpr/ZnWURbSzrqcUQkcqIxIwkk3qEGTgclrfwJ8F/G/xHH8QPBOo/tBeNvF&#10;WkadJbQXPjP4W/8AEvv0L7wu3VbGwtlxIAyvaz20q4IEq7jXqP8AwTY+F/7angL46eO/Fn7QPwWb&#10;wr4d8SeHdOjW6v8AxZFfXFxqFnLKsckVul3eyW6SQTuJFlvJypghCEKSq/a8gymMV8hfFj/gmJ4u&#10;8U+K/EyfDH9pD+xPBHizWJ9b1f4c694TbU9O/tWcq086mK8tXaCR1Mr2cplt3lkkZkYOVrntK/4J&#10;EePYtCbRvEf7Z2rXZvLz7Zrk9l4VW1/tW5ChYnmRboxiGID5LNFS0wx3QPwR8efGz4HfFfx/+1Zp&#10;P7On7Jv7QHijW7jU/Ed5p3xG+LHjLRNMl0e8ayh828sxEkJk1T7OX8kW7kWMMsvlpGG3vH9f6J/w&#10;Sp/ZlbTCPH+q+NvEmqz2KWeo6vN42v8AT/tMC9Lf7Np8sFtFbKfu2yRCFeyevnPxD/ZTPwg/ax8C&#10;x+P/AI8+ONd8C/FDUD4Mtf8Aibpaax4auTaTyW0MF7bRLLLZTeSY5EJDh/LdncFwPpVv+CUH7JU4&#10;0tb1/iBIuiQtFo8cXxS1u2WxRgQ4gW3u41h3Bip8sLkcdAAPcvhd8Jfh38FfBFj8N/hV4RsdB0PT&#10;kZbTTtNtxHGhJyznuzs2WZ2JZmJLEkk10dFFFFFFFFFFFFFFFFFFFFFFFFFFFFFFFFFFFFFFFFFF&#10;FFFFFFFFFFFFFFFFFFFFFFFFFFFFFFFFFFFFFFFFFFFFFFFFFFFFFFFFFFFFFFFFFFFFFFFFFFFF&#10;FFFFFFFFFFFFFFFFFFFFFFFFFFFFFFFFFFFFFFFFFFFFc/8AED4WfDn4saF/wi/xQ8DaP4i03zRL&#10;/Z+uaZFdQ+YM4fZKrAMM8N1HbBr5++I3/BIn9kXx3qq6/pNjrnh2/wD7TW/a603Uluy0wPB26gly&#10;qr/sqAo4wOK4j9mr4Pf8MbftU/ED9mPT9U1bUPDPi7T7Tx74W1bW7oTXE94QLDVoHcKoJjeGxnwq&#10;hVF2O5Ne7eNNG0bxL4U1Pwz4iCmw1HT57W83N8pikQqwOeOQe/rX5L6fZal4u+Dus/COXU9RvPEl&#10;jouqadeLdags+nQahp7z2rG2hiMBaQ3Fv5itDZX7KHQNcRlg4/Z/4KeOYPid8IfCvxItJVeHxB4b&#10;sdSidTnKz26Sg/k1dXgelFHtigj5cYr8gfFWi+Pv+Ce+iaL8G/i54/uvCbfDnxbd3fwx+I+rabHJ&#10;pGrWNxNcEQOwESeZLDORerdXIkUqrW0UhCyV2HgX/gt9f+OfFcfw68Ifs76X401i6hmfTZPhv43k&#10;1iK7EaghzFFYfaod7ZARoCygZcKpDH6N/Zv/AGfv2qP2gvix4T/av/bd8OaX4Hj8INPdeA/hDomp&#10;f2g1jdz27Qm/1K82oJrlYpJUjhjQJEJGYsznan2DRRRRRRRRRRRRRRRRRRRRRRRRRRRRRRRRRRRR&#10;RRRRRRRRRRRRRRRRRRRRRRRRRRRRRRRRRRRRRRRRRRRRRRRRRRRRRRRRRRRRRRRRRRRRRRRRRRRR&#10;RRRRRRRRRRRRRRRRRRRRRRRRRRRRRRRRRRRRRRRRRRRRRRRRRRRRRRXlv7Sf7J/gb9pey0mfX/EX&#10;iHw/rXh+4kl0XxF4V1qWxvLcSBRLCzxkeZBJsj3xN8reWh4Kqw8Vv/2E/ilrepWmn+Mfht8FfFEm&#10;nskln448W6VfaldrIM4cWFyZCjrx8y33JyQE4FVfiL/wSq1b44alqGo/GD4u+E4Z9UsVs9Q1PwH8&#10;LItI1G6t1xsgluZ7y7aaEYH7qRWjIGCpGRX0X+zh8CdG/Zq+Cvhz4G+GfEusavpvhnT/ALFp97rl&#10;xHJcmEMSkZ8qOONUjUiNEVFVI0VQAFFd3RRRUNxYWV3GYbq1jkQ8Mki7gfwNNg0nTLYAW2nwx7en&#10;lxhccY7e1T7F9KWiiiiiiiiiiiiiiiiiiiiiiiiiiiiiiiiiiiiiiiiiiiiiiiiiiiiiiiiiiiii&#10;iiiiiiiiiiiiiiiiiiiiiiiiiiiiiiiiiiiiiiiiiiiiiiiiiiiiiiiiiiiiiiiiiiiiiiiiiiii&#10;iiiiiiiiiiiiiiiiiiiiiiiiiiijcOuaKKKKKKKKKQsAMmgOp6GkMiDq4pQ4NLRRRRRRRRRRRRRR&#10;RRRRRRRRRRRRRRRRRRRRRRRRRRRRRRRRRRRRRRRRRRRRRRRRRRRRRRRRRRRRRRRRRRRRRRRRRRRR&#10;RRRRRRRRRRRRRRRRRRRRRRRRRRRRRRRRRRRRRRRRRRRRRRRRRRRRRRRRRRRRRRRRRRRRRRRRXAft&#10;S/Gb/hnv9nPxt8a4rKO7uPDPhq7v7GykzturlI28iE7Tn55dicc/NXm3hX4sft0aBo/m+NPhz8L/&#10;ABRdGMSMdI8QahobRnaC0Qjkt75ZGBJAbzUDYzgA8Jov7c/xKsJ5Ivix+wr8TtAhiXMmp6PNpOuW&#10;2B1KpZXjXTewFvn27VZ0P/gp3+xlqOpf2R4q+KF54KuOcr8SvCmp+GUBHbzNUt4I8/8AAue2a9a8&#10;A/GT4UfFS1+3fDH4m+HfEkG3d5+g63BeJj1zE7Cuk8xP76/nShlPRqWuP+PXxJm+DHwN8ZfGC10Q&#10;alJ4V8LahrCac1wYRdG2tpJvK37W2btm3dtbGc4PSvh3V/8AgqF+2B4R1HwjbfE7wF4a8PjxtYrd&#10;eH10X4c674iWZDbx3G5ms51kWMCRY2IheVHwXgRCJD0tl/wUT/aR8R6LJquj/Dvxc01rNNHcaev7&#10;OfiSymvI1P7ueykupGt5Vf8AhE8lucYLBDlTyHxK/aL/AOCl0viVv+ENT4nX2kyTmS3/AOEZ+HWj&#10;aexhP/LGYarG7W8gzxKhnDlOYog24Z0Hx8/4Kh3EzabafDr9ovyWj8y31afT/h3HJE/TyZbcuBMv&#10;/TVZITjGY+CTNB8Vf+CsGrpGw+Gvx1sZZ1HmeZr/AMOWjtGU4yP3aG5RhyUzCy9nfOV7L4SfEX/g&#10;rpo2q/ar3wTZahZzwhpLD4ra/pC+Q67T5cdxoMG5fMG472il8sjbtlB8wfUv7Jn7RUH7UPwcj+Jc&#10;nhhtC1G213VND17Q/tn2kWOoaffTWVwiy7E8xDJAzo5RGZGQsiNlR6hRRRRRRRRRRRRRRRRRRRRR&#10;RRRRRRRRRRRRRRRRRRRRRRRRRRRRRRRRRRRRRRRRRRRRRRRRRRRRRRRRRRRRRRRRRRRRRRRRRRRR&#10;RRRRRRRRRRRRRRRRRRRRRRRRRRRRRRRRRRRRRRRRRRRRRRRRRRRRRRRRRRRRRRRRXmv7VHwAk/aV&#10;+CGrfCOPxtdeHZ7y7sb2x1q1s47hrW5tLuG7hLQyfLLEZIEDxkjehZcrnI+KPHn7Rf8AwUL/AGXL&#10;+bw/8erjwfcx2sy+X4iuPAmqNpmpW4WMNKt/Zu0Nq5diRFOiPhZQFYpGbjo9M/4KQeO9N0u2utc/&#10;ZztPFxe6FveXnwh+Iunazb26yErb3DvemxVIZjnY24hG+Ryr4B65v+Ck/wCynp+nxy/FLUfEvguS&#10;TVG025s/GHgfUbZba8U4+zSTrC9uHI+YYlIZSGUkEEttPh3/AMEw/wBpuf8A4Sfw5oXwf8WX9wwf&#10;+2NBl09r9JAfvC5tiJ43B77lYH3rZsP2NLDwTJ9o+Cf7TXxi8FyBjtjt/iFc61bD2Fvrf22FR7Kq&#10;1xngr9sn47/s1ftHa94L/aJ+Kx8dfCHS5NN0rWPiJqGiWtnfeGdavEaaJLr7DFHC9n5bW6vL5StE&#10;95AzHy97J90W86yx+YjhlIBDLyDnuKxfiX4F0X4o/DrXvhn4oikbTfEWj3WmaisLhWME8TRSAHBw&#10;drHBwea+GfGHwY/a3/Zg+NPwl1LVPh1dfGDwT4Hs9T0qx8U+E7GNdftbOaySKJbyxZ1jlcNBEhuY&#10;GAcSOWhixlvV7X9pn4r36q+n/wDBP743Sqdp3TWWhQHnPO2bVkYfiAeasR/Gz9pC9/5Af/BOz4oc&#10;/e/tHxD4VtsZPOcaw56egJqeLxp+2tqsZ/s79iFLM7flGvfEzToueeD9mW49uRnr0qu1z/wUpu5t&#10;lj+y18JbWPcP3mofGu/3bR/sxaAwzg/3sV0Gi+Ef27dTQf274Y+EukydzbeJNTv9vPvZwZ49xXWf&#10;sqfs7+I/2fNF8V2eueKNPvpPFXja98Svb6Zp7ww2M12kRuI0MkjtIHnSSbcduDMVwQoJ9aoooooo&#10;oooooooooooooooooooooooooooooooooooooooooooooooooooooooooooooooooooooooooooo&#10;oooooooooooooooooooooooooooooooooooooooooooooooooooooooooooooooooooooooooooo&#10;ooopCqkYI9qTyYsMPLX5vvcda4n4nfs2/AT4z3trqfxV+C3hfxBeWGf7Pv8AVtDgmuLTPUxSspeI&#10;8nlGBrzPxx/wTe+C/ijVr3X/AA54y8ceG7vVNLXTdUbTfFD3kd1aoztHC0OpLdRBI2kcxhUXyzI5&#10;TaWbPlvjL/gjn4e8Y2Oo6B4p+KOi+MtJ1SEfaLP4lfDq01SSK5/ivoJbWW0a3umGN8kYHmModwzl&#10;ieN8Q/8ABMj9oHwc9nb/AApuptKstPsza7fh38YtY8PxSruIW4i0lo3sYbhFIbl2hkIKmNQwdOP+&#10;FP7KH7ZGs+H5P2PPiV8IPFln4b8cePP7W+I/xM1jWNMmuL/TlkMl5E7Wt07br0W9tAqhcwR3E0WW&#10;WJJJf0ztIYreFYYYlRUUBVUYAA7CpaaI0GcDr196XaMYoCKOgpcD0o2jrijAHQUUUUUUUUUUUUUU&#10;UUUUUUUUUUUUUUUUUUUUUUUUUUUUUUUUUUUUUUUUUUUUUUUUUUUUUUUUUUUUUUUUUUUUUUUUUUUU&#10;UUUUUUUUUUUUUUUUUUUUUUUUUUUUUUUUUUUUUUUUUUUUUUUUUUUUUUUUUUUUUUUUUUUUUUUUUUUU&#10;UUUYHpTfLXsKcBjpRRRmuaj+Mnwmm1658Lw/E7w62pWcpivNPXW4DPA46q8e7cpHoRXQRXcM6LJE&#10;4ZW+6wPBqXNFFFFFFFFFFFFFFFFFFFFFFFFFFFFFFFFFFFFFFFFFFFFFFFFFFFFFFFFFFFFFFFFF&#10;FFFFFFFFFFFFFFFFFFFFFFFFFFFFFFFFFFFFFFFFFFFFFFFFFFFFFFFFFFFFFFFFFFFFFFFFFFFF&#10;FFFFFFFFFFFFFFFFFFFFFFFFFFFFFFFBIAyTTfNTGc1R8UeI9L8IeGtR8V67c+TY6XYy3d5Kf4Io&#10;0Lu34Kpr8Q9IumvfDcn7W2reBvDM2reJru+8R+ItL17wtbapprXWrXEmoW9hdW7263EMzm5jjjkk&#10;2xyIUa3vMs1pL96WP7MN3oEKR+Fv2TfhTp6yxqZpvC/ii98PsCRz+7tLBuR2beDnng4x2n7J/wAV&#10;fjB8PPjjH+x58XUfUbW48I3Ov+C9cuPET6leRWltdW9vNYXU0kMbzlPtUBjuJAZXUMJGd18x/qSi&#10;iiiiiiiiiiiiiiiiiiiiiiiiiiiiiiiiiiiiiiiiiiiiiiiiiiiiiiiiiiiiiiiiiiiiiiiiiiii&#10;iiiiiiiiiiiiiiiiiiiiiiiiiiiiiiiiiiiiiiiiiiiiiiiiiiiiiiiiiiiiiiiiiiiiiiiiiiii&#10;iiiiiiiiiisX4heOtJ+G3gXWPiDrltczWWh6bNfXkdpGrSGKJC77QxUZwD1IA7kV4DpX/BR678Ua&#10;Dp/irwJ+w18a9e0vVrGO803U9Ot/DoguYJFDxyI0usJuR1IYMARggnFWo/28fifcErbf8E5/jX24&#10;mvfCqc+g/wCJ2fxqS2/bY+Nt5II4f+CdnxShzx5l54m8KIqn326wzfkprc0r9pn466uVUfsi6hpm&#10;7af+J14y09QuTgg/Zmn5Htmmaz8bv2sVkVPDX7PfgGdSufM1D4p3kODj+6mjSZ59xXCeKf2uf2vP&#10;hh8SvBvhfxx8DfBOqWfjC9vLG3h8PeLrkXEdxBZy3gQPc2saM7xwSqqsEUsvzyRgivbvgZ8fvCfx&#10;y0/Ujo2k6vpOsaDcw2viPw7r1j5N3pVzJAk6wyFWeKTMciMHhkkjIbhjg13N5LDDavNPIqIq7mZm&#10;wAB3r8oPhV+2d+0pd6da/tH+Lv2sPiND4K8ZR3WuQ6LpthoTXOj6a0pdJ7JbqxnTUrWKJ41lgjZL&#10;232MSkoYGvYPiT+0P8Mfjf8ACnXfg5L/AMFXPDlrb+KtFn024bxRY6Ra3Xk3ERRwiKLNlk2sQBwR&#10;6ZrwvxV+zvpll8YvAvhhfEmlfYr/AMcaNaaDceHbyL7DqVl/aEd3e28S28ZijWWK2aSS3Q20ZY7v&#10;IuGjF2P0ojORljmvjr4g/tq+AP2df+CpPiPXPH/hrV9QsfDvwW07TQ2ky2ha3lvNTlnlJWeeLgiG&#10;0XIOA2xSd8kSP9i/s8/td/A39p/TWvPhT44t7m6ht45r3R7j91e2qvkAvE3JTcrKJE3RsyNtdtpr&#10;09XVhlWpaKKKKKKKKKKKKKKKKKKKKKKKKKKKKKKKKKKKKKKKKKKKKKKKKKKKKKKKKKKKKKKKKKKK&#10;KKKKKKKKKKKKKKKKKKKKKKKKKKKKKKKKKKKKKKKKKKKKKKKKKKKKKKKKKKKKKKKKKKKKKKKKKKKK&#10;KKKKKKKKKKKKKKKKKKyPGvhi18Y+DdW8I36j7Pq2mz2c+Vz+7ljKN39GNfn98P8Axx+33+xd8EdB&#10;+CPjz9lbQb6y8B+G7LR7HxPovii61RNbS2SOFXit7WzaeGRkBk8uVEUYx5hzmsTWv+Civ7VUGitf&#10;t4H8N6HciaNvs+seBNekjEDMVI8wtD/pC8ExsqxdcT4wx4rVf+CsHxZsdWuYNY+M3w00XTzbbtPv&#10;Ljw1YxXEcnA23EN34oiRFJ4Uxyyk87gmBnl7b/grF8VNU0stqX7RXhRdWtLiZZLDw9rHg5bPU41x&#10;5bR3E+sTSWbHnIaGdckBWbBarWm/8FIvizeRtps37T2rrHcsJrXX5Jvh/O1qS+fsctlHfqZRsyou&#10;FmTJIPkqKb4s/a0+I/xB03R/iL8Rvil4os9L8K+ILXUbPUZ5NCXTNIvkkMMV5JqFnZuvly+b5TWs&#10;hjVlmZPPJZTX3d+wL4f+Mep+IvHfx1+Jp8KPYeOYtGl0C88I6+uoW96ltbPC92u0FYUlXyiIw8pU&#10;7gZG4J96+J/hafx98N/EHgS11OSxk1rRbqwjvYvvW7TQtGJF913Z/Cvye+NP7L+rfsteFNC+CfiP&#10;WpPD8c2oeH9BtYbiSMReKB9qtrWGaC6W3+zXzRQ5Ywz28OoWyQvIt00Ua7/0ptpdK1e1W4ikt7yM&#10;9JI9sik9yDz/AFptvouhwTLc22k2sci5KyJbqGBIxnOOuM/nVwIAMV5/45/ZX+A/xF8ZSfEPxR4G&#10;zrsvk+bq2n6pdWdw/lRyRRFnt5UJKxzSoCckLK69GYH55/ap/YV/Z3/Z3/Z38RfG/wCCuo+LfAut&#10;fD3Q73XPDN54e8XXRkhvooJTFEGuWmxC7MsLRLtRo22YC4A/QbQPt50W1/tV910LdPtTBcZk2jdx&#10;25zV6iiiiiiiiiiiiiiiiiiiiiiiiiiiiiiiiiiiiiiiiiiiiiiiiiiiiiiiiiiiiiiiiiiiiiii&#10;iiiiiiiiiiiiiiiiiiiiiiiiiiiiiiiiiiiiiiiiiiiiiiiiiiiiiiiiiiiiiiiiiiiiiiiiiiii&#10;iiiiiiiiiiiiiimy/wCrb6V+df8Awqv9gjUv2m/j1qX7anh34X6l4oj+JyXFndfE23057hdHl0XS&#10;5LURG7yxtwfNVeyusg4IIHYeFfHH/BHn4fyqngTxL+zjo7Ku9F0W40GA+u791j8x/wDWroI/26P+&#10;CdiNZppX7QPw7vG1B9mnro97BdNcNydsfkB97cE7RkjGfeoZ/wDgol+xJZWSXtj44vbu2k1IadHP&#10;pfgLVrmJ7wn/AI9laKzZTMeP3YJfnp0qnef8FOP2TNKu73TZ7fx5DNp08UOqLc/CfXbZbJ5B+7Ez&#10;T2aJDv8A4S5AJIAJzXI/ti/tE+Bv2gf2cPHnwR8NfDXx8viG70orptndeDp4JI7uNxLaXMiSbXjt&#10;PPiizdFfKUc78ddL9j/4xfDLTP8AgoCNB+GuhtoOj/Fr4Yzate6Pa2Yt4ZvEGnXiefdmNf3TtLbX&#10;igXULNHP9mf5nKfL96EAjBFUda8M6B4k06TR/EWiWd/aSEGS1vbZZY2wc8qwIPPtX54f8FRvgT+z&#10;rof7Qvwr0DTP2btDjbUtB165a48MafpWn3jzQ3GlJGF+1KlvePsmmAtpXDMhlaIiVEzgf8EydOXw&#10;r+1b4+8C+BPG00nh218G2N9rHheOTU47bTb+a+uoYStlqY+06VM0drcF7WR58Dy2SQxmNV+8M+te&#10;I/s46P8AGH9ovx18RviXaftL+INJ0Xw/8Sr/AMOaL4Rj0HSptPSKwjgilZ3a1F0zPc+ex/0gYG1Q&#10;Bjnqvjv+xr8dvjz4Uk+GHiL9oLwrb+FtQ1LT5dYt7X4d3Ivp7a3vIbl4UnOqGJTIsPlFjA20SFsE&#10;jFfR0alE2mnUUUUUUUUUUUUUUUUUUUUUUUUUUUUUUUUUUUUUUUUUUUUUUUUUUUUUUUUUUUUUUUUU&#10;UUUUUUUUUUUUUUUUUUUUUUUUUUUUUUUUUUUUUUUUUUUUUUUUUUUUUUUUUUUUUUUUUUUUUUUUUUUU&#10;UUUUUUUUUUUUUUUUUUUUUV5r8cP2SPgL+0Nd2et/Ev4f2dxrWlxuuj+JrQG31PTwwYYiuo8SKnzH&#10;MZJjfJDqwJB+f0/4I56EyiG5/bR+KnkxXRnsIbXSfC0C6c3rabNFH2RvVodjE5OQTmut8F/8Et/h&#10;r4Xi1C01349/ErxJaasY21LT9W1DTobeeRQB5xjsrGAeedo3TjErYGXIVQO1uP2A/wBm29w2paP4&#10;oupPsf2SW4uPiNrry3EPH7uV2vS0q5GcOW55681RH/BNr9kN5bSa++H+sXjWFsbaybUPH2t3JggI&#10;x5SebeNtjwANgwuAOOKdbf8ABNX9iG0gtbeP9n7S5Fs2LWq3F3cyiPPXG+U4z0PqODkE57D4W/sm&#10;fsyfBHWP+Ek+EX7Pngrw5qnluh1XRvDNtb3TK5y4MyIJCGPUbsGvRKK87/aA/Zn+HP7R3hn+wvG9&#10;tNDdQLJ/Zuq2bL51sXADKVcNHPE21N9vMkkMmxd6NtGPnX4Afsgftafs1+NvG+vaP4O+GvipfEup&#10;2kdjqS+LNQ0VoNKtLZY7a3+yGxvFjKyPdyFUn8seftQIBtHaeLfil+034Jv2stQ/YT8aa/GmN2o+&#10;C/E2hXUDcdheX1pOfxiFXf8Agl/8Mvid8M/2T7VvjX4JvPDvjDxL4w8R+I/Emj3zQtLbXF/q93cK&#10;pMMkiH908RGGPBGcHKj6Nooooooooooooooooooooooooooooooooooooooooooooooooooooooo&#10;oooooooooooooooooooooooooooooooooooooooooooooooooooooooooooooooooooooooooooo&#10;oooooooooooooooooooooooooooooooopN6gZJqFtT05Jlt5L2NZHbaiM4BY46D1qUOp4BqHUNUs&#10;NNsZtQvbyKGCCJpJppZAqRoBkszHgADkk+lfHfjr/gsJovhjTZ/ij4M/ZB+KHjb4VxzSQ23xO8KW&#10;9hJaXextslxHbzXUc/2MNkC7dVibYzA7MOfaPhJ+3L+z38Y4NC/4R/xbcWE/iS3WbRYta06W3ivi&#10;Ru8q2uiDa3cgHVYJpOOeRzXsQmjY4DfpTqM0ZHrRketGR1poVcYzRtQnBNO3Dpmiiiiiiiiiiiii&#10;iiiiiiiiiiiiiiiiiiiiiiiiiiiiiiiiiiiiiiiiiiiiiiiiiiiiiiiiiiiiiiiiiiiiiiiiiiii&#10;iiiiiiiiiiiiiiiiiiiiiiiiiiiiiiiiiiiiiiiiiiiiiiiiiiiiiiiiiiiiiiiiiiiiiiiiiivn&#10;H9uT49fEbwbrPgn9nr4baza+F9R+Jl/c2TfEDVLqKKLR4YVVpYrRZAftGpSoW+zwnCjZJKdwhKN8&#10;tfEb/giJ8F7G8fxl+zxr0Wna9HfNqMa+OrJ9WSW+wT9o+3xyQ6rBMZPn8xbxlViWEeQAM74aftm/&#10;8FFv2IfGum/Bn9obwNL4v0vUL6Oy8Pt4l8UQ3LXzHbuFnrggha4kxu2WFzavdvgt57KMj0Cz+Nni&#10;/wD4K76rc+F/D/hnxN4H+Afh+/ksfGUWpulrqXjfVIWKT6QfJdxHp0DDbOyuftLExKVRZDXuvxv+&#10;NnwX/ZB+DLeO/iBf2ui6Do9vDZaPptnCqtPJgJb2FpCuN8jYCRxqAB/sqpI/PD4nfDHxFqHgDxT4&#10;8/aC0DxL4U1b4qeKI38O/BXwjdXENouoF2a1Sz8m2vtP1DU53VJ5Lh4omWZN4khCGSv00/YK8G/t&#10;PeA/2X/C/hj9r7xxb+IPHFvaH7deQIGkigyfIhuJlwtzcpFsWWdUQO+44P3m9qr55/a3/bW8Y/s4&#10;/EXw78MfBXwKbxZe694d1LVxcTa9LZxQx2k1tG0QWC0upppD9pVtscTFVVnOEVmXw2f/AIK4fEnX&#10;TJN4W8CeC47e2jzqTWuqalrTWEu8J5TfY7NVuMOGVmtDcFCCGUDmuZ1X/gqD+3Jb3Uen/wDCrtPj&#10;kim8nU30n4HeLNWWPJws8DxywrPDwdynZOvykwkNkO0L/gol/wAFANVnvDP4A1K8jt5VCR6T+zH4&#10;ltDdRseHtpNQ1CNXKg4dZ1twCrFWccjor79rf9v/AFXTFsLD4Q/ECS9t1ik/tHSvBmm6fb6lGysr&#10;Iov5pXsZlfaxV47hNvy+Zkll4+/8V/8ABW7xJaW4t9U+OVrHNumuJYIvhva7ozIxFoYmDywOEwn2&#10;lZnyU3+SN3lj1j4T/tj/ALZHwl1vR9K/ay/Z3uY/BOoappmkf8J1eeIdM/tDTLq6nis4hew2cskV&#10;2slzLGDcRLbKnmc24GSPtCKXzV3BcfWnUUUUUUUUUUUUUUUUUUUUUUUUUUUUUUUUUUUUUUUUUUUU&#10;UUUUUUUUUUUUUUUUUUUUUUUUUUUUUUUUUUUUUUUUUUUUUUUUUUUUUUUUUUUUUUUUUUUUUUUUUUUU&#10;UUUUUUUUUUUUUUUUUUUUUUUUUUUUUUUUUUUUUUUUUVh+Pvhv4D+KfhC/8A/EjwhpuuaLqkBh1DS9&#10;VskngnjPUMjgg88+x5HNfPuu/sw/tEfs/wBydV/Za8fR+LPDKsZJPhp8Q9SlaS3QJhYtN1XDy26j&#10;tFdLcJnhZIVzjD0X49fBT9oPxHqH7I/x1+F99ovi660F73WPhp490NG+02KuqPNFInmWl7CJSBvh&#10;lkAOM7SMD1bwT4G8HfDTwjp/gb4eeFtP0XRdKtVttM0rS7RILe2jUYVEjQBVAHYDk81+bPxo+PPx&#10;3/4aguPiN+1T8BvEDa9oOnalH8MvhfoOpTpHZskL7r611ANHBe3UyOVd1guVSN1iZbfEhf6l/wCC&#10;T3wa+A3jDTF/a48QfFrQviR8ZtQsUt/E+rWunxWj+Gd4506OyWKF7ZwBtkmliSacruO2PbGv3GoQ&#10;fdAp1fPH7cHwZ8VeMda+Gvx+8A+IvDtrrXwr8VXepQ6b4m1A2drrFvd6ZdafNafagG8hz9oSVGKO&#10;rSQorLg7l+cf2Vv20fB/wz0jx54d+NXhbUvCeoS/EnVNS0PQ7q6s7stZXYjusi5tZ3tD/pMt0u0T&#10;E/JuIUMK6vV/+CqvwQ0yfyLfwDrl4zRb4hF4q8LReYPQefrMeD164Fc7e/8ABYj4SwWqX0PwivhH&#10;I22Frj4q+A4zIemFH/CQksc8cZ/pWLq3/BaDw3YXzaTafst+JLy6VQxtbXx14ZnkK7c7wlvqUrFR&#10;/eAx71HpH/BZJPEFjb6nYfs0alaQ3kipaS32rTzpK5/hQ6dZXe8+uwN+WTTvH/x+8Y/t2fCt/hGN&#10;Q+F/w/0/VPEGkTf8JD4l8ba3ZXUYs9StbxzaWup+HrNL6TEG3YkwAJHz4Oa/SK0mimgWaKRXVlyj&#10;KQQV7HNTUUUUUUUUUUUUUUUUUUUUUUUUUUUUUUUUUUUUUUUUUUUUUUUUUUUUUUUUUUUUUUUUUUUU&#10;UUUUUUUUUUUUUUUUUUUUUUUUUUUUUUUUUUUUUUUUUUUUUUUUUUUUUUUUUUUUUUUUUUUUUUUUUUUU&#10;UUUUUUUUUUUUUUUUUUjHC5r54/bK/bA8T/CnW9H/AGev2cvCcHin4veLoHl0XSbjP2HQ7EZR9X1N&#10;1IMdojfKqg+ZNJiNB99l4P4SfBH4V/sTeBPEfx9+NfxNfxF4u1K1W7+JHxW8RRhbvUmQ/LGkaZW3&#10;t1JCw2kICgbQFZzluNvf+Cleo+FNeg1L4gfsy+JtP8HXULyDWLW4abVrKJXYCa40l4Y5niMYWQtZ&#10;PeFMssqxspr1rw34x/ZR/bt+EPn+Htd8I/EfwjqSqJoR5V5GGP3VkjcboZF4wGVXUjPBxj5n+P3/&#10;AASY8cWXiRvip+xj+0NrXhHW4bpZ4ILyaJ79VHWGDW5YJtQjiLZc28sksTBmj/do2BT/AGcP+Cpv&#10;7Wnwg+G954i+PfgfxB8XvDPhq7vtP8QeINJ+HlxputadJZ3UsFxK9xbmbRNShi8ohpYbq3b5Gbax&#10;yB+l3hbxLZeLfDlj4o0tZPsupWcV1a+dGY28uRA67lbBU4YZB5BrwH/gp58LNJ+I/wCz7o+q+IPC&#10;Ueuab4T+I/h3XNW02TSzeK9jFfxxXTmFUdnSOCeWRsDIVGPbB+XPAPwC+G/xR/ai1r4deBvjtfN4&#10;Ln8G2PiTwpdeGV0q9/tKGaWazvLLUJ7u2uDqccZihdftHmsi3BUnKqR6fqX/AAT+8C2egTaTfftU&#10;fEazRrkz2d5Je6ILnS2ZVU/Yp300vYqVXbtt2jXBPHJFUof2Tf2YdMiuNO8WftVa9qFreWv2fUtH&#10;vPF2mWNleZOWlmtbK3ghknLAlp2TzSScuayNX/Z6/wCCZ9ra6bZ+Mf2ltQlXQ5/P0v8AtX9pTWV+&#10;wyqSQ6D+1AEZSTggDb0GMCof+EW/4I5aS2qRah8fvA922sMr6zDqXxznvG1AgYBmWTUGMxAGBuDY&#10;GR0NSahqn/BGVtOm0+6vvg/raSxBGivpLfVlkwCFGJPNDEDA7kAAdABX0H/wSx8VQ+LP2B/hvGss&#10;LNo+if2Oy2/3IxZyNbRqMDBAjjj6ZHvX0PRRRRRRRRRRRRRRRRRRRRRRRRRRRRRRRRRRRRRRRRRR&#10;RRRRRRRRRRRRRRRRRRRRRRRRRRRRRRRRRRRRRRRRRRRRRRRRRRRRRRRRRRRRRRRRRRRRRRRRRRRR&#10;RRRRRRRRRRRRRRRRRRRRRRRRRRRRRRRRRRRRRRRRRRRTZyBESa+Df2b/ABR4Z/Z18XePdU/bMhh8&#10;H/FzxVrF5rHibxJ4gvV/s3W7GEboV0q+faslja22yMW5Ec0ex5JIV372+ffi9+2Ld/tSfFG31jVv&#10;D9pbeEtB1BLn4e6JrXirSrNbz92WXW9Rt21GO/il+cNbQGzkEIbzXVpWXyPRv2IP2OLv9sy4Pxe+&#10;KGg6fpXwba8WfQ/D2jLbQf8ACfTIW/0y6kttL06WbSjlTHBcI7XLIXcmHb5v2H8Vv2BP2cvifd2f&#10;iTSvB8ngnxNptssGmeL/AIe3R0XUreJFCxwtJbBVuYEAG23nWWEf3K80+If7On/BSHS9Cm+HPw++&#10;Ovgjxbo+rMttd+LPEOny6P4h0q0eQLM8X2SOSzurjyd4jfyrZUkKsyyBSrTp+xV488Z33w5+DXir&#10;wD4Z0P4OeCD9s1Xw1Z6/LeSa5cWyoNPtZY/s8atbLLuuZd7MZZIogysC+fq2KFIkCRx4UcBR24pz&#10;x7lxmvMfG/7GH7LHxH8Y3fxB8Z/Abwvfa5qEKxalqzaWiXF6ijCrO6AGYADAD7gBwOOKw9P/AOCb&#10;37AGm6gurQ/sU/CmS7R96Xd14DsJpg397fJEWz75zXpHh34N/CTwhbfY/Cfwv8O6XDsCeXp+iW8K&#10;7QcgYRAMe1bEOg6Jbk+RpVsmWydsCjn16VYW3hQBUjUAdAFHFOEUY6LQIUUYXgelOooooooooooo&#10;zRmjI9aMj1oooooooooooooooooooooooooooooooooooooooooooooooooooooooooooooooooo&#10;oooooooooooooooooooooooooooooooooooooooooooooooooooooooooooooooooooooooooooo&#10;ooooooIDDBFYXxB+GXw9+K/hK+8BfE7wRpHiLQ9SjCajo+u6bFd2t0oIIWSKVWRwCAQCDggV55p3&#10;7A37HGiWF1o3h39nHwnpWnX0LxX2k6Ppa2dlcxuCHSS2h2wupBIIKEEEjoa9atNPsdPt47OxtY4Y&#10;YY1SGKKMKqKAAFAHQAADHoKmyPWjNFFIzqi7mNIZoh1enBgwypprSYXIGa+bPiT/AMFMfhv4M+JG&#10;ufDnwX8IPHXjZvDd4lnrGteF9KgOmxXnz+daLdTzRxvPDtUSqDhGlVSQwcJL4F/4Ki/s1eLfFN14&#10;X8QjxB4VXT/s8epa54i0tBo9ldTpvjtJtTtpJrOGcoUO15lz5kYBLOoP0XDeQXESzwOHSRcxuhyG&#10;HrkdqloooooopGYKMmhWDDK0tFFeXftq/Erxx8F/2O/ir8ZPho9uviDwj8Ota1vRRd2pnja6tbGa&#10;eNWjBBcFowMZ79+leafCLXP2k/iR8KfDPxEvP2i57abXvD9lqU9rD4VsCsbTwJIUBKZwC2PcCtD4&#10;xax+0R4d+EHiTxBpHx9ks77S9BvLy1vLPwxZeZ5sUDOu4TLJGRkDI2ZPYivEv2ZP+Cpfj+3+Dvh7&#10;4jftDWem+I9H1Hw/aajqXjTw1pb2FtpqtbxvMLiQyTWJ8ty4Ja6t5TtKi1DDFfcPgbxv4c+Ing/S&#10;/Hvg/VI7/Sda02C/0u9hyFnt5o1kjkGcEBkZWGQDg1sUUUUUUUUUUUUUUUUUUUUUUVh+OviN4G+G&#10;fhO88dfETxhpugaLp8fmX2r61fR2ttbpnG55JCFUZI6nvXyp4v8A+C3n7JGh+I7vwn4K8JfETxhe&#10;WMSS3X9jeE/sUaRSHEUm/VZbRWSQ8RspKyEgIWJAro/hN/wVo/Z28e6ja6N8TPB3jf4V3V5cxwKv&#10;xM8PrYwQyyKrRRT3MMs0FpJJvVUjuJInd/kVWYYr6hWeN/uNmn0UUUUVDJewRKzSNtCZLFuwFeJ6&#10;H/wUw/4J9eIvGV58P9L/AGyvhydXsZPLmtbjxXbQ+Yc4zE8jKs4zkExlgCCCcjFeyaN4m8P+I9Pj&#10;1fw9rVrf2ky5hurO4WWNxxyGUkHrV7OelFFBOBk15T+1B+21+y9+xt4Zj8VftG/GLSfDcc4b7Bp8&#10;8xlvtQYFQVtrSINNcHLKCI0bBYZxnNee+F/+Cjet+ONFXxV4S/YK+O0+kySMIby/0fRtOlljBIWV&#10;bW91SK5CtjI3RK2CDtrtPg1+3R8CvjH45/4VRHda34X8Y+Q00fhHxz4fuNIv7mNRl3tlnUJeog+8&#10;9s8qrkZIyK9kDA9DRRRRRRWJ47+Ivgj4YeDtS+IPxD8U2Oi6HpFm13qWq6lcrDBbQqMl3diAB/Uj&#10;1FeY6H+3/wDst67efZoPHuoWsfl7/wC0dU8J6pZ2Wzrv+0z2yQhcc7t+Md+a7j4RftBfA74/aDN4&#10;n+B/xf8ADXi/T7aYxXN54b1qC8jhk/uuYmbafrjI56V2NFFFM89Oh/KvCviR/wAFIv2SPhv8SLz4&#10;Nt8RL3xL4u01QdU8MeAPDOoeIr2wySALmPTYJjbHI6S7MZHqKo3H/BSX4P6bH9s174Q/Gaxs1PzX&#10;0nwY1yaNFxncwgtpHVf9oqAO5FesfBz47/CP9oDwNB8Sfgz4/wBM8SaLcSNGt9pd0JAkq/fhkX70&#10;Uqk4aNwrqeCAa66iiiiiiiiiiiiiiiiiiiiiiuV+KXxy+DXwO0q11z40/Ffw34Rsr25+z2d34l1y&#10;CxjnmwW8tGmdQzYBO0EnAzXGr+37+ww7BF/bI+FvJAGPH+nc56f8tu+a0fDf7Zv7I3jDW7Xw14U/&#10;af8Ah/qWo3sojs7HT/GFlNNO5OAqIspZmPoBk16SsqscAU6iiiiiiiiiiiiiikZgoya4zx9+0N8F&#10;/hfri+F/HHxBsLLVG09r8aWGaW5+yh9hnMUYZxHv+XeRtJyM5Bqn4I/aw/Zj+JXiqPwH8P8A9oPw&#10;XrGvTQvNHoWn+JrWW+KJjefs6v5g25G7K/L3xXfLKrHANOooooooJwMmud8ffFv4XfCnS4dc+KXx&#10;F0Pw3Z3Ehjt7vXtWhs45HCM5VWlZQzBFZiByApJ4Gar+Bfjl8F/ijZx6h8M/i34Z8RQSyGOObQ9e&#10;t7tXcDJUGJ2yQOSOoHPSuoEqtwKdRRRRRRRRRRRRXzx4J/4KWfAn4ladc638OvBfxG1zT7XVrzTJ&#10;r7Tfh7fyRi6tbh7e4iz5Y5SWN1PHb05rdh/bi8AzzraL8JfikJZF3KjfDXUVH0LmIID9WqP4L/8A&#10;BQb9mn43+Ib7whofiu80TVrHxBdaIdP8XaTNpbXV9byGOa3tpJ1WK7kRlIZYHdlx8wFe1idC20de&#10;tPooooooooooooorkfjT8bvht+z38N9U+Lfxe8VW+i+H9HhEl9fTqzcswRI0RQWkkd2VEjQFnZlV&#10;QSwFfJvxQ/bb/wCCk/xIgW5/ZJ/YRXQdDuMzWviX4marafb7qHHy40cXts8BY957lGVesWeK8X0b&#10;/goL/wAFavDniiDw38XdI+GfhTWY4ZJZ9B8deArvTbTU1jAMhstXt9WuLJlGRuLurJkHY+c19xfs&#10;f/tb6V+1V4I1PUZ/B9x4b8TeGdWbSvFvhm6ukuPsN0EWRHinTC3NvLE6SxTqAHRuikMB7NRXyN+2&#10;h8fh4/8AjXpH7Ifg/wCNcfg7TdGmtdc+LviO38SNpV1Dp5DPa6TbXMbpJHcXMgSSRo2UpbRvlgZ4&#10;w3A/DP4d+Mf2ivF2tfEP4O/tMfFDwX4P8PzTaL4T1jTfiNeaw+u3sUqC61F4dUe7tpLZHje3iVo2&#10;MhE8hwDC1en23x2/bg+AjrH8VPhvpvxd8Mw+XF/b3w9hGn+IIEx809xptxJ9nuiOrfZZo2J+5bHO&#10;1fFf2tv+Cpknx60zUfgV+xLq2vWXk4t/H3jabRUsNR0FG621vaapcWLw3Byoa4uGhijUsInlnARP&#10;GvAf7P58deI9J/Z3+CnhbQLG7j0XOpXzWseoWfhnT3P/ACEJftlpNcf2g53m2WLU5YpJBLJJujib&#10;f9ceJIP2ZP8Agnv+ynNpF/oZ/wCEdgU2y6TIpvtQ8T6ldHb5JV9z3t3dSttIO7Jb5sKCR6D/AME3&#10;/gb8SfgJ+zLY+Gfioy2eq6pqd3q8fhi3vpri18LWt1MZINHt2mZmEdtGVjIB2BxJsATaB79XPfE/&#10;4oeDvg78PtY+KXj69mtdE0GwkvdWu4bOSc29vGN0krJGrNsRQWZsYVVLHABNeQap+3de3FtBqPw4&#10;/ZB+LXi2xuoVltdS0u20a1gmjZQyupv9St2KsCCCFxg1Do/7Yf7Qev3f2a2/YF8baTH2ufEfjDw/&#10;FH+Itb64cf8AfNbGpfG39qsr/wASH4AeBZC3/QQ+KF3Dj6+Xo8n8/wAa5+f4g/8ABQfU7pWt9P8A&#10;g7ocJPzBptV1Rh7dLQH9PwrTstR/bCvLF7fxF8cPA8UkkePO0H4b3MEkRJ6g3GqTqSPdMHqR2rnr&#10;P4P/AB0a+bUfGP7d/wATtSh3Fn0+HT/D9jbhT2zb6YkoA/66ZHcnv5j8C/iv+0NF+0h8VPgb4f8A&#10;2q1uNW8NyW994V8O+MNNi1bT7jRbqIGO68yN4bwzLdRXUEn+kGNB5REI3KD9KfsaftFH9qv9mrwr&#10;8dptFXSrzWbSWPVtKjnMi2V/bzyW11AGIBYJPDIASASAOK9VZwn3q8/1D9pz4VWHjTXPh8k2tXmr&#10;eG5reLWrfTfDd5crbPPAs8Sl44irExurfKTjcM4PFc58UvjT8JPiH8Ptf+GniHw74wms/EOh3enX&#10;kS+A9TdWinhaJlOIO6sRXE/sYaF438L/ALJXw18NfEjRJ9N8Qaf4F0y21jT7nHmW1xHbRo8bY7hl&#10;IPuK7bx94Wk8a+B9a8G/akh/tbSriz85oywj82JkyVDKTjPZhx0IPNfmv4E/Zx/aV8L/AA1s/hV8&#10;TP2J/FHiLVLHSBoF3rOn3WkWv2iyjt/sbxW+rWF5Y3SW8iKJRHdQ3hw2x8Dp9c/sX/tF/tCfBD9l&#10;X4dfBP4nfsH/ABYuvEHhPwjp+i6leaTqHhdrSVraFYBJG8uso5UqgPzIpz27V7L+zH+35+zz+1V4&#10;V8N+I/BGratotz4q0eHUtE0XxdpEmm3V5BIu7MBk/dXZUff+zyShOMnmvbFmRjtB5pJFlY/I2OK+&#10;R/2c/jh+0/8AG248daxafGG0s7Xwv8VPEfhWztdU8JQ3Hnx6dfSWnmkwvAQCyNgZJAAyzc59Im1P&#10;9rrGbH4z+BBzx9q+G91Jx/wHVkrOuNU/bujQtZ/G34US/wB1ZvhPqan/AL6XXj/6D+NVZvFn/BQm&#10;EsLfxf8ABu6/efLu8K6tB8vP/T/Jz+lRx/ET/gopFD+90n4LzyBj9241eFSvY/dc/rViL4kf8FAi&#10;gMugfB0NtyVW+1XH5+Xz+VcVqP7b/wC1x8Nf2gtD+B3xC+APhfxSde8J6nrdnJ4H8RSW9ziymtUk&#10;gVL5EikkYXKlQ0sSfK2XHAr6D+CH7Qnw5+Pmn6rN4F1O6F94f1Iaf4j0fVLCW0vdKvDCk3kzwyAE&#10;Exyo6su5HVlZGdTurvKb5i+tDSqtRz39nap5lzcrGo/idsVmX/xF8AaUC2p+NtJt9v3vO1GJcc47&#10;t61iX/7R37PulZ/tT45eD7fbyfP8TWiY/OSsPUv22v2NtGDPrH7WPw0tFRtrtc+PNOj2n33TDFX/&#10;AIY/tZ/stfGzXJvDHwY/aR8BeLtSt7fz7jTvDHjCyv54oc48xo4JWYLnjcRjPFd+syMMg9adRn1p&#10;H5U1+eHwk+C3gv8A4KT+LvFX7SH7Y1i3jDTdG+ImuaF4D+GurMf7I8NWunXr2e+ezGEuL2VoGkke&#10;YOFVlRQAp3e5aj+w9+xjq1tBZ6h+yP8ADKaO2cNap/wgun/uGHRkxDlCPVcV8k/tMaV+z1+yr8Xb&#10;r9nHxp48mk8H+NPAtzc+F/CiKdX1fSroXUVu+l6fb3KzqU1ITMkbCJ5kMFwFkWNIzD9yf8E6fh/8&#10;YvhZ+xB8Mfh78friZvF2k+EbaDVobu4E01rjJitpJF4kkhhMcLMC25omO5s7j7d5qZ25pdwrF+If&#10;xD8GfCrwRqnxJ+IfiW10fQdDsJb7WNUvpNkNrbxqWd2PYAA+56DJNfF/xH8f/wDBSb9rqCD4s/sq&#10;/F6H4N+D45MaB4e8ReHbWTU/FFqef7QuJri2uTpatgeVD5Ej7GLS7Cyxr5dp37a//BS79ie+nuv2&#10;qTJ4o8Ox3rPqGseMNJj+wmLGAthq3h+zbyBkbidTsYFOeHjAwPqD4K/8FW/2Ufifb29j448Wt4A1&#10;qaMPNpniy5t/s0XUjGpW0kunuXCllUXHmFeqK2QPLfEPxH+In/BVS6l0bwNe6p4T/ZvhuWjvNbgJ&#10;g1P4morENDAcB7PSd3DS/LLc42rtjLFu/wD2h/gN+xnF8FPtPx5+HvhnTPCPgnTRLZ6j5P2FtCgi&#10;XCtaT2+yW1ZQAq+SykkhRnOK+F/hnq3x/wBU+HPiT47fAfxBpPw/8O6fcC+8C/ELxFp7J4ju9JA8&#10;zzNXn0tpY3hUDaIdRsZZPKIeRhMA4/Rv/gnL+0v8Y/2r/wBmPTfi58bPhdH4X1ea/ntY5bHzhY69&#10;bx7dmq2SXCpcR2s+S0aTIsmEJwVKs3vTTIozVc6xpou/7P8Atsf2jbnyfMG7HrjPSpJ3LQsqOA23&#10;q3QGvx90nXPifo/xTtT8c/g3c618Rfh/8aJPEXjizkjSfU9bs2W+t7e6ieSQl7eOK6tZ7RPKhs4l&#10;tWjFw0+Av3N4O/bi/Y/8caSdV0P9pDwfGEUNc2eqa5FY3VpldwE1vcMksBIIOHVSQQehBryH4qfG&#10;T4Yftv8Axl+GPwt/ZE1i18eat4L+Kek+IvEnjjwu4udN8KWNnJvuQ98mYTNdQ77VYI3ZnWWQkKEr&#10;78t/uce1SUjNtGTXz7+23+0j4/8AA0Gk/s+/s2yR3HxW8bypHpcnkpPH4a03zQt1rd2jgoIYU3CJ&#10;XH76cpGFf5wPGPEHif8AbGf416d+zz8E/wBvXxFrfiDRxb6t491TxR4K8Pz2Wj6azExQSpZ6fbGS&#10;5u9jqkSSxskccsrMv7oSelR/tNftrfB23ZvjP+zfpvxF05bghte+EGoCC8jh/wCekmk6lKpGOuIL&#10;u4c5wIyQM7x/4Kg/sM2vgzUPF+sftAafps2lyLFfeGdYtZ7PXo5m+7D/AGTNGl60jHIVFiJba2M4&#10;OPin9ob9or4k/ta+J9P8efFXwrqmieDNP1KOXwL8K71ktGubqN2MWp6jcXdzp1tczg7GhtoL90hw&#10;CRJL86XPhJ+zxq/7buo2d7ptwug/DHT7h08QeJNN0k2d54tkGBJYWLzXF5NbW0bb4J76G7ImIZbc&#10;7AZW9e/bf0D4K/Bn4d6DJ8M/Cd9pnxVYx6F8F7P4d3EOn65cXmwCO1hYqY2slVQ04uEktkjUtIpO&#10;yvsT4N2PxN0v4WeG9M+MniK21XxZBodqniTULG3WGG5vhEomkjQABVZ9xAA/AdK6qiiviv8A4Kf/&#10;ABo8Q23xM8G/st6l468QeEPDPjbw7ql5Jqfhn9ze+IL6DYsejpd5UWUQjd7iaTzIXaOMKsqr5teW&#10;f8EmPHP7NH7O/wCzbof7Let6jovg/wCIGhxP/wAJRa6k4tT4huGmlH9rWtxMFGo21wELxzRlhsKg&#10;hduB9OfFL9qf9mr4KeH5vFHxY+PPhHw/Y28e5ptU8QW8RbA4VFL7nY9AqgsTwAScV5R/wTctdZ+K&#10;/wC1v8Yv2yPhloeo6L8IfHGl6NZaD/aWmy2f/CUaparL9o1qK3lVWji2OluJWVTMYycYRCfuIEYz&#10;ijNGaj+1xE4GfwqrdeJdBsTi81e1i/66XCr/ADNZGqfGH4UaEM618S9Bs8AnN1rMEf1+84rl9S/b&#10;U/Y70aWS21f9q34a2ssS5kiuPHWnoyD3BmzUDfty/sYjTo9Yi/at+Hc1rNIscM1r40sZlkYnAC7J&#10;TuP0rP1X/goX+xLo0c8l5+014Rb7Ku64W11ZJ2iB6blj3EZwcZHOD6Vc8Aft0fskfE/xW3gfwV8e&#10;dAudXWOORdPnujbyyq5bb5azBPMJ2McJk4GcYwa9WWZGXcDRISF4r4k/bZ+Kv7bt3+3BoX7PH7Pf&#10;xuuPCGi3XwpuvEsNvpOk6VNdardW98tvPF52o2tykZVZ7d0TZGr/ADq0sfDDwP4UftKf8FR/ix4Z&#10;0/xz8P8Axf8AHjVtNg1K9sNTb+z/AIbLDdz2lxLbXAVmt1mt3SeGRfLKSq2Pll2bZG722/aG/wCC&#10;svhi4aH/AIQf4ia9E217KfVvC3hONjH8paC5W0vRsmA3BbiIvGx6wKMV08X7av8AwUgjeC2b9mTx&#10;RHHeQBPtV94J06V9OnA6ypb64RcRNj78ZjdN3+qfoLCftwft/W+oLc6j+zZ4k+xw/JeWdv4FiaWR&#10;uCJbWUaoVlXnBjnS3OVyHIO0y/8ADZf7fTazDoUPgDashnm/ta6+EOqratCGKxwsEu2kgucENgJP&#10;C4DZmjJC1RsP2/P25rCbT9R1v4Q380F1fPG2lt8ENdhmgjUj/j7mgurmOBWAO2a3F2fnQmFRuVPo&#10;j9lf9tXwn+0veX3g67+H/i/wT4v0i1W71Lwr408PXFlM9q0rRJdwPIipPA7o2GXDrwHSNjtr26ij&#10;NfEP/BY9rDUrv4M+Fr6xtLr7Z4u1aZ7W4t552nhj0a7R4hHbB5XB81SQsVwN6x7oJVyp8D/ZH+I3&#10;xq0f9pjwn8BdH+Klxf8AgzWtB1iGxlvpLHWYy9hFbMLiG6VnkWTMxV45TbKoIUWMG0M31t41/Z48&#10;c+PtGvPDXin4+311pGoR+Xd6PdeENHuLaRSOQyS2rbs++ar/ALDknxB+D/xx8afsn+L/AI2a9400&#10;nR/Cmi6/4XuvE4tvtVnHcT31vPaq8MSF4la1hZd+SvnbRhQor6pjlUryafRXhet/8FIv2P8AQ/Ft&#10;54Jb4kahfX2n6xNpN42j+EdUvbaK/hdkltWuYLZ4BMrqymPfuBVuPlOMPxt/wUt+GHhy6vNL8I/B&#10;b4l+LNQsF33Gk6L4ft7W+KYyHjttRubWaZD0DRo6sehOCR5bff8ABbj4d2kqfbf2ffEGi2kv7uPV&#10;vFnjjw1YWkdxkgWtxMmpSraXBYbfKn8tgTjGcgU/E3/BaTwxY3o0rw7ongOe4jhVtUib4jy3M2mF&#10;lZlJitNOmF593aVtJJiGIzgHdWH4d/4Kh/tR+M9WbTfD/ha1mLQx3FldaV8BPGWoaXcxs43Qm+Tb&#10;NBOqYYiWyCE8Kzc4peKf2r/+CmvxLs9SvPAnw/8AiNocMd48Gnx6H8PdG0+82jC+YE1y6mjuIycy&#10;KzNbPjholI+a/wDAf4uf8Fe/Ddldabqfw71bxFeNeRP/AGh8YtS8OWtrcx5beIv+EffzdPyCvytF&#10;fBdvHfP1z+zJ+0Sv7QPhzXP7Y8Lt4d8TeEfEM2h+LvDrX32oWV4kccyNHNsj86GWCaGaOQohZJRl&#10;FYFR6eTgZrxX9sH9pLxB8HtF0P4efCBdPv8A4keNtWjsfCel39vJPDDEHU3eoXEcTo32a2h3Ozbk&#10;DOY49waQV5j4y/aE/bK1b4uP8GPgB4++HOq6p4etVvvG194j8J3i2dissRNrYA295uFzMcS8k+VC&#10;u9lJkiDbtl/wUF1v4WXDab+2f8CNY8AWsAQN470OZtc8MzMcDJuII1ubJeeWvLeGNenmN8u6z+1b&#10;/wAFG/hJ8FPh/aP8INW034h+M/Elr5vhDw/4f1JLiGWI4H9oXc0RZbbT4yQZLhjtwNqlnOK/P29j&#10;8SePLO7+IHxM16w8WeOfGOvIlymm+HNE1HVtX1B1PkafYyfadZ0+OzhVDtEkUHlQRySyEt5jt9S/&#10;s1f8E8vht8K/hDqV9+1Lb+HfF3izWtPjbxJrh0W1sbXS7eEPJFbWC28UKWccDu8oliSF2lLSnaSo&#10;X1n/AIJl+P8A4hfEz4T+IPE+o+NdY8ReAf8AhKJrb4Va94ot8apqWjxAIbiWbg3EDTiVYJXQSyQo&#10;kjs5kDD6Woorzr9p79obQf2Z/grrXxc1fSLrVbiwh8rRfD9j/wAfWtahJ8lrYQDB3SzSska4BwTn&#10;GFNfPXij9pn9vrwkfB3gMav8KtY+I3iqFJ5fB9n4L1OG10+2QKbu5nv/AO05fKt4SwjEvkMZJXRU&#10;j+Y7ezs/+Chh+GlzJpn7Y/wS1/4aRQyJGvjK3P8AbXhq4Zsc/brVPMs0BP3r2C2XHcnr6J8Zv2wP&#10;gB8EPgs3x28UfEXT7zQ54x/Yh0e9iuZNbnYfu7eyCti4kf8AhCnAGWYqqsw/OD4r6z8Tvj18W5v2&#10;rv2ovG8el6LaW0sWi+G9MkuJ9O8G6aTkxvdWmlXkM19LtXfNFewGWQrDH8oQH179mT9grRvijf8A&#10;/C+P2pPhx+5mt5Y/AvgPXTPNcaBbyEZv7l57m4kh1GRQvyRShLVVxHtkeVj7R+w78TvipqH7QHxI&#10;+B2m+Mbvxp8MfAy29vp/jDXGaS/sdakZmn0MXW4/b47WHymaWRfORp1jkeVgWX6sqO4uYbWF7m4f&#10;bHGpZ2x0AGSa8Ntf+Ckf7I+rFh4W8X+JPEG2R4y3hf4ca7qillbawBtbKQHDAjj0rYt/2zvhjqdo&#10;1zofgn4j3ThcpBL8MNYs2b2BuraJR+LAVy+rftxfESOZo/DP7A3xi1RVzsnafw3axyemBcawjj/g&#10;SjrWh4d/ab/aG8Uozr+yBe+H+yp4o8caejH/AMAPtn9aj1v4wftpXqND4Y+Dfwz0/wDuXmofELUL&#10;vHT/AJYx6VFnv/y1FLoOvftn3I8/xb8UPhvAGx/omj+Ab5mj9/Ol1TD/APfpa8u1j42/tqfDv9qu&#10;0+EY+L/hfWdL8YeFJdS8LDxR4X8mM6hZSgXmnxSWjxvGXt5YpkaT7Sw8qc7CqEV7p+zd+0dc/HV/&#10;F3hzXvCkOh+IvAviRdG8Qada6obyAyNaW93HPDK0ULSQvHcKFZo0O5HGMDJ9WpN4o3DHNfEX/BNT&#10;RJfBfgv4rfDOeDy5PDv7QPjODaGzuhm1OW7hfn1iuEOD+o5r6QKoOCuea/MXwBJdXPxH+NGh3F2J&#10;l074x+JW1HS9Wt7/AOyfZ7jUJZk8x9MmmaBAkiTeZqOnT2/775XZQyL9l/8ABHL4leLPFv7O/iz4&#10;feNvHg8R3nw/+J+saBZ6kmoQXSvp+YruzCSwRRRyRC3u41QrGi7U2hF27R9drKjdDTqawf8AhNfK&#10;fxI/ap/arvf2z/F/7L3wRg+H62vhfwfpGuyXnibT71nP22S5jEBeG5HzbrYt/q8bHUcsK3rP4mf8&#10;FD7fH9oeEfgzfcgN5Gt6va5/O3l/+v7VqWvxp/bWj+W/+APwxm9ZLf4sajH7fdOhN/6F7Y9dK1+N&#10;P7U+MXvwC8Dj5VP7n4oXb88ZHOjL05x647VYuvjj+0FaW7SD4BaHcvuwI7Px6xbHrmSxQfrTdP8A&#10;jz8eby4aKf8AZ40+zTbnzbzxyuMnt+7tXIrl/jb+2z8QfgBoWk+J/Gv7PE2qW+seJrDQ7Wy8K+KI&#10;ri8e6vJfJgAS6itosGQquWlQAuMnGcemfCL9pH4T/GjUbzw74R8TyRa7pse/VPDGrWcljqlkuQN8&#10;ltOqyeWSQBKoMbZ+R2GDXoFeb/Hv9rn9nD9mS1tX+OHxe0jQbrUcjSdJmmM2oakwOCtrZxBp7kju&#10;IkYjvivB9O/4K/eAdb8YNoHh39l34ratpayMW8SaLa6Pc2ttAM4mu0XUvPsQeojuI45Tx+7Bzjxn&#10;/gpB+238CPiG3wX+Lmh2XjLxB4W+H/xgtdS8V6XH8OtZ+zXSNbT20c8VwbX7NcyWk88c3lJKzEK2&#10;0FhivrL4cfGH4UfFzwtb+M/hj4/0nXNMuoVkhutOvkkXkdGAOUcdCjAMp4IB4r5T/wCChX7Vnwa8&#10;VeP/AIe/s4fB2a78ffEzS/iRpevTaJ8P7VtU1DR7Sym8258zySVt3nhWS0AlaNQLkySNHGjyL9Ff&#10;8E/f2XvG3weufHvxz+Kmgrovif4oavZ3lz4Z/t6XVJNIsrS38m1t7i6kZvPusNK8rIzRqziNGdIl&#10;dvpUOCMilz7V4F+1J/wTt/Z//ak1dfH+tWmpeGfHEFusNn468I3f2PURGpykc/BivYlOcQ3KSoMn&#10;aFJBHx9rP7Hv/BRj9hLX9Q8cfBf4mal4y8NNdeZ/Y3g/wbaXy3SFndvP0N7qzEDbmO64srmSaVsF&#10;osDA9A/Zx/4KleCvG3g+0uP2kPCT+BbqNo7TUPEUcn2jQftu/wAtoHnUl7CUP96K5CCMsEEsjcn2&#10;P4x/sufs9ftMR6f4h8ceEbe61Kx2T6B4w0G/lsdUse6tbX9q6TRqRztV9jA8g1hfFj4g/s+f8E4/&#10;2etc+KOu6bfQ6THqMl1dLBvu7/WtTupOA0khJeWRyEDSOERQuSkaDB+yb+zD8Qvit4/0v9t39se5&#10;0+88SfZ/N+HfgPR9SF3pPgm2lXlxIPku9SdGKy3QyqgFITs5b62UR/wkc/rTqyfGvg7w9498Gat4&#10;F8Vacl3petabPY6laycrNBMhjkQ+xViPxr4A0DXf+Ck37IfgPwv8BdZ/Z78C32h+GdCt9Lt/iNH4&#10;2a8huIraIRpPPZeXBdxswUZSGOcA5AY5ryjxx/wVr+PHhDxlqXhjX9Y8B2NpHGE0/UYrPS7a4eQo&#10;MsbPVPEtpLsVyQM7HZRkohOBz3gT/gov+078XG+wn483+g6qtyywroOgaLqdvfxgMQRHYQ6lLaFm&#10;UDhrnbkcNyRveK/GP7cHjKWPWLKX4ja5FPbxpdaLcXfi7TMkA5e3m07wppKgt6vLtz0UdK5Dwx8H&#10;P2z/ABFfND4i+AHxkuLWOfztPuNa1o6xPayBdoZZL3xDp6zx452XUUgJwetd94b/AGFfj74723vi&#10;n4EWGm6rHCYY9Y8W+ENFKzR9me0j1zU7PzD3k+z5O7OARkYHiL9mz9oH9nfxx4E8IeNfC6x+H/Fm&#10;vXGk6DD8PfHWnWt1pV6LKa6DWTXmgr/Z8s62zQJFBdQxs7IpdVOR91/8E3JPgr4X+FusfB74W3Xj&#10;q21XQ/ElzqfizQfiRFCms6fe6nNJeFpfs6i3eKRmlaN4C8RAYByVYD6SdN4r5B8WfFn4Pfs+/t0/&#10;Eyz+LXxY8L+Ff+Es8M+GdV0hPEeu2+nvqEka31rOYfOZPO2CCANtLFfMUHGRnqJP2zf2P4PMa4/a&#10;q+GqeSoMm7x1p42A9Cf33AP5V13w9+KPw0+LWiyeJPhX8Q9D8S6fb3T20194f1eG8hjnXBeJniZl&#10;DjcMqTkZGetb1cBa/tLfCjU/tD6Hda7q8MF1Lay3WheDdU1CESxSNFJH5lvbOmUdGU8nBGOvFMvf&#10;2kvh5Zhribw74+bam7EPwp8QyZ9vlsTk/nX52fs7eDZLD4R3Hwz0bxLdS+HfDd3PpWpR+IPNjtNP&#10;ggvJI4ftFncC+j06YReTLm702zbbIv8ApYYZX9Df+CRvifxl4t/4JxfCPU/iJrk+pa5D4VWx1S8u&#10;5vMkkltZpLY7nGd5Hk7d2SWxnJJJr6Ur8x/2mvg78L9O/ad8ead+zN4e/aWvNUt9Ye88caf8OfGT&#10;J4btdY1FftkjC2OtafPHcuJlncwv5JMuSC25R4Xovwo/b/8AC93b3z/Dz9pLVoorUrcQaj481X9/&#10;JnjPl+LWbcASBIhjThSYG5wzS9N/4KYaNpo0iP4PfHxpRdedY6pqHxA1KaSLliYLjbqEiTwkbR8s&#10;UcqjpITl66ubUP8AgoNqV9putRfDX4o6W8MRhv8AS7zxl4qksLps8yMkFnPcRsAMKUuCo3fMjYzU&#10;tn4a/bEgvbp4vEPxTsba6ZpI1ufGvxCvL7T5N33I2HhY20kHBG143lIbiZSAa7eH4iftvwafG2j/&#10;ABG8daXfWkcim2t/AviHULPUxkFSTf8AhN5rRyQy7hJcAD5tpyFGP4l+JfxBs/j38OfE/wAVfjfq&#10;OneJ9Pub4eBL74gaQNDt5ZLiJIbnTXS60rTU1GNlaIb0e3dGWFgGO4V9lf8ABO34R/HTwHP8XviR&#10;8f8AwTZeH9X+IXxO/tiw0ux1yPUI0sYtI02yjcTxgZDvbSsAQGCbSwDEgfSrfd618OfDnwJ4X+Lf&#10;xg+M2mfFn4t/ESTUvCXxVvbCCG3+LmvabbR6fcWttfWwW2tr2KBURbt4VKoCRCM5IyemvP2cf2O1&#10;Bh8ReKry+U8MmufFjVbpWPoRPfMD17jvWPc/s8/8EvtEHn+Ifh98HZizFWm1/wCwXTHA5+a5Lnp1&#10;59c1gajF/wAEUfChW61Zf2XNOzIoWS6PhyL5iTgAtjknOPWk0747f8EbPDxeLw74x+AAa3X94uiw&#10;aVIYx7iFCRk+3v71fsv2/wD/AIJiaTaLf+H/AIoeD2t5Jwgm0Xw7NMjyFtoUGC3IJ3cYz14rxj9o&#10;X4g/slftL/tzfCG7hbVY9H0fwj4ks/EfitdF1bQZNAkuX02TSp0v2hge0d5oZ1ilR1+84Jw5VvrD&#10;/gnV8YPiL46n+LHwn8f/ABHuvGEXwz+I39gaD4m1CGFL28sTp1ndItyYURJZY2nkTzgoMg2s2Tlj&#10;9Ja3rmneHtIute1m9S3s7K3ee6uJOFijRdzOfYAEn6fhX53fGf8A4L1+BPEviRPDH7I2nfa7CLUE&#10;gm8XeJfDV1JHqavGGU6bZma181AWG6e6ntY8I3lC4OBWVJ/wU8/as1i6v/C3h74reGLrUrdWlm1P&#10;RfgXr8+mWMe75YhJ9oee9uimZPLgt2i/5ZmZThz5n4M8Q/tEaH8YdQ/ah+Hf/C6PD7+OrhX1vwnp&#10;XwJuxDrV87Kq6lfWMqNa2aLEg3TW9011KGUNhoyrepat+0F/wU01wR+HNN8N2tnujB1LW9H+DWrb&#10;olZWISyGoXUYnlUBQz3EUCIz5VZwuD86/Dz9mj9vD4cfGfWv2nfCXwW+NmpfEbXpxZ3GteItW8K3&#10;k0FoWI89Lu62PCoD8WNtDbKcbTc7cCvfPDnh7/gqJ4hvbtfE2r/GyG3s42l01tQ8S+GrE6vcmE4S&#10;4NjqL/YbQSf8so45pyqbvtAYlazfC/wp/aC1X9oiy/Z0+PP7WHxh8K6hrOl/25o/iSD4kajCutSR&#10;MRNpelQxXEltCIURHl+1PdTuswZFUBnX64/YR+NPxXutb8X/ALKX7SfiiPV/HXw9uoZdP8QeQsL+&#10;JfD1zvNjqLIoC+cPLlt59gA86BmACyIT9AeMPBvhnx/4X1DwT4z0Oz1TR9Ws5bTVNL1C3WaC7t5E&#10;KSRSI2VZGUkFSMEGvnfU/wBlr9o/4CKv/DKXxHtvFHhyN1B+HnxQ1Kdvs0eTlbLWFSW5iAB4juY7&#10;lRwFaJRis3Rf2x/h3a6/Y/D34/eGNY+FPijUrhoLPRfiDbR28N+6kYFrfRvJZ3m7qEjmZ8H5kUkV&#10;w/xa/wCCVv7J/wAcfMtLyy1LSvDOpajDf674N0O6jTSdTkRi2VjaNmsxI53S/Y3t/O/5abyWJ9u8&#10;eeNPh9+zx8JNQ8aazpzab4Z8JaO0s0GjaTJL9ltYI+Eit7dCxAChQqLgAfwqK/OH43/ta/Dj9pjx&#10;Rb/GX9qPxZJoHgPR7dNb+F/w8kjl3X9wrxi1u5TZ6hDcXd/JJ8sSQw3FnArf6xnLY+rPgB+wD42/&#10;al1Xw9+0Z/wUI8O6fHDZNDqPhP4OyJa3yaU+wMkmq36QRPqMyljiAgwRsAxMz4ZfuaKCCCNYo1VV&#10;UAKo7V88/wDBUzxz8TPhl+w94u8e/CzxJfaTfaVeaRJqV5pkvl3I0k6raJqXlS4Jgf7E1ziVcMh+&#10;ZWUgMPlH4ofBv9kL4U/t/wDhXxTqngTQ/FWjaz8LdQ0zxRp0uiya/d6bNBdQ3drrF78lxOxkRrmE&#10;3M2GO1QXYEqvpVlqf/BNjx1Ouh+D/wBoKx8P3T8RaT4a+MGo+HJl5/ht7a9t3X8FFWviN/wT5/Zg&#10;/aL8P2+geKfid4q8SW1pltPm1jxkviKS1JIYmGTVVu2jJKg5U5OK4W3/AOCLvwf0zxA/iSH4hf8A&#10;CSNJeG7fTviV4L0rXLKa4bIaV4BDArMcnJ4Ne+aJb/tl/B/w7ZeHfhYvwT1TS7NQtvoUPhG/8MQw&#10;IF+VUa3uL2MDAAwIRgetbF3+2R8ePAFrar8Uf2IfE188yj7VefDLxJp+t2tsc4IIu3sLpscn5Ld+&#10;Aepxn0/4FftF/DD9o/wndeNPhRqt5dWWn6xc6TqK6hpFzYz2l9btsmt5IbmNHVkbg8FT/CSOa7l1&#10;LjGe/wCdfMv7XP8AwTZ8GftH/EVvjh4M+LXizwB48k0SHSbnWtD1GSSy1GziaV4oLyyMgSVUaaUh&#10;4zFKN5AlA6fLej/AT/gpF+xF4nvvE3h7w1pOoaZr2pSX/iK68M2V34g0y9uBaxwrNeQSOuqWbYhi&#10;VfsaXSKBlwcDHoXwQ/4Ks/CzxVplzefG/wAO/wDCI2trLFHH4s02a51Hw/cyMdhT7S9tBNaukgdX&#10;FzBEiY++c4HtXxL+BX7NX7WvhOzvvH3grw94tsGjWbRdah2vNbZwVms7yIiWBsgESQup4GDXl/hr&#10;/gmp4N0O81DQ9W+M3ivWvCeoXUct1omrNA1/cwqHBsrjVo0S+u7Viy7op5ZC6xhGdkZ1boPj5+1j&#10;4f8AghrOl/sx/s8fDX/hOPilf6ah8L/DXw8y28djZj92t5ezY8vT7GM7Rvb5jkCNH5x2n7I/7EGp&#10;fDDxldftNftK+NLfx18YtcsRbXmuJa+XYeHbM8nTNJhY/uLcEfPJ/rZ2G+Q5wF+j9q53Y5pa8N+N&#10;v7cGgfDrxDr3w5+E3ws8RfEzxh4ZtfP8QeHfCYhQaWGt/tESXNzcPHFHLLGVMcCF5m3o3l7Dvrif&#10;hN+29+0p+0Z8JvD/AMavgl+zx8Pbjw/4m02O806fWPixewzxK/VJYY9EcLIpyrJ5nDKRk9az/i54&#10;d/ar/aN8JyfD/wCNPwX+BlxoskqzR2+o3mp6q1vMuds0RMFq0cqZJWRGV1PKkV4h4x/4JO/ETx/H&#10;DYaz+1LbWejqsjTeGYfDuo3lrPM6MhuJJbzV5Z5rkIcC5Z/NXP3hkks+CH/BFX4U/AXxJD438EX/&#10;AIGh121RFtNWuPhn9vktWULiSBdRvrqOCQEZ3xqGzyTnJP0Yfhj+1lIWz+3p4ij5+VLfwJoIVO3A&#10;a0Y/mT1pT4E/a70+VZYf289UlHH7vUvAOisCo5I/dQxH2PNc7B8a/wBqn4AftF+B7P40fGnRPHHw&#10;58cX3/CNXU1r4Zi0680TW53B0+X93I/mwTMGtmzykkkLdCxH17F/quTXwT+3F8NPh/8AGP8A4KN+&#10;G/hb8bvFf9naHrXwXvo/C1vqN0klrc6wNTh3mK2uVe1luFgY5RkZyjblA8vK+N/swfsIeK/jB4K1&#10;jxLpXi/4ceG/7G8Y6zoGlxf8KfivLq0jsL2azDvM18q3nmeUJtt2lxsdztOABXtVr/wT4+KNtqX9&#10;qWX7U9npj3Fl9l1a10L4VaTDa6lGVOfOtpxNDuJOS6IrNypbacVW0n/gmDq2j3lxeaV+2n8RNNaT&#10;AtRoum6Na/2cowAlmy2RaziO0boYSkTY+ZDzXQRf8E8Hnu/tmqfthfFCVZCxvrC3tfDtvZ6i7ffe&#10;6t49JEVy57vIrN71etP+Cfnhi2t2t5P2lPi7MfOLxyL4uigkiBOTEjwQI0cH/TupEPbZwKi1z/gm&#10;j+zn4s01dG8Y6r4w1SzEax/Y7jxXNHCighisccOxYVYqN6xhBJj591R/sv8Aw0i/ZK/bptPgd8OP&#10;F/iQfDnxl8J7i60nw3rXiq+1S3stY03UY/Oe2+1zSG2D2+oRgxxbUxCp2jauPtSQfu+a+N/29fHf&#10;7O/g39pnwfqGqfGrW/AHxWsPBd9LpPiK38I3Gs6P/Yst/aRSWupQopVYZrryNsivC6tGQJkLKr/P&#10;/wCy7+0f8R/2Sfg5r3w717wx4U1xtH8Va3rWtaoF8X6cLaPUNTuL5Wkt28NTNBEBMCJGcoVBYMV5&#10;r1aP/gob42ttX0/SNd+C2jRzasrNpcdje+KpmvlUAsId3hhBKwyOEJ4bNV9U/wCCo+i6Po13rt18&#10;FtSurPTbhodTu7Nr1IbRwzKQ73djAFw42MH2sG4wa5vxB/wWZ8GeFYI7jWv2ZvFSxyNgP/wlGgwK&#10;y4yrKbq+h3A8YHXnkVWH/BcT4KRyyWt/8BfFEM8Mm24jbxr4RBh4J3Pu1obFwD8xAHTnkCtHQ/8A&#10;gtH8EPEesW/h7Q/g3rl1fXUipa2dv8Q/BLyTszfKEUa9l857Zzkfh7J+ylB8avix+2Nrn7R/jX4E&#10;+IfAfha1+Gdl4f0W28VXlg95qF8+oTXNxKi2N1cxmBYltgGZlYuz4XAzX1pXzH/wUe/aS+P3wC03&#10;wLpH7O2peF7XWvFniK6snuPFnh2+1K3CQabdXpXy7F1mQsLZgZFSXYBuMZUMR414b/4KBfFC4sbe&#10;f44/tVeGfhydRm8jR9WuPBNvPoerERh/NsdVW+lt5FZcssU5huMcmFcEVynxy8V/s4/tEeKPDnif&#10;4sf8FKPBWvSeFbfUItJ02fS9LfTpnvI4o5HniBZZyoiGwNuVWbJV+lc7+yt4N+HOjftgeCfE3hXX&#10;YPFWuR/2hBq3iDw/fPq1nDZTWMmyNrlZX8gRywqvlmCzh/0lBFESrmv0BKgjFfFP7bY/bD+GX7aW&#10;nfGf9myy8YR6fdfCWbTdS1Lwv4Xg1Ldcx6kjx2zLLa3PlkrM024JuCwttWZv3bdF8Gv25v8AgoJ4&#10;Q8SzeGfi78D77xZpVreQj+2m8F6tZzXlu8RkeWKSCw2ZjZfKEb20TSMysTGuWH1j+zP+1T4M/ae0&#10;DUL7QfCniXwzrOh3SW/iLwn4y0ZrHUtMkdd8XmISysskeJEeNnUq2M7gyr6hX51ftDfAPwJ8G/jL&#10;8btL+LWl6l4c8A/ESwg1zwZ8RrG1vI4fDus3iTQ6lBNqFmu6yia4itrsrO6QO1w+N7My1jfsdXH/&#10;AATi8cfsUfD74n/Hfwd8H9KvJtLWXXbbxZNp7W9trEZMN5JGLpmVMzpKwK87XGCQc13+hfH3/gkj&#10;4Au/O+H9/wDCOG4aTIfwn4ctpmY8YIa0gbcemMegrvdL/bd/Zvez83w7F4xntVX5bjS/hP4hmt/p&#10;5kVgUHfofzrgfid/wVj/AGf/AIZ3Pl6l4A8YTRNxHdX39laPG/oP+Jtf2jD05UY+tcfpf/BaT4Ze&#10;KNb/ALB8HfAbXrqby2Z5H8YeHrhYlA5Lx6fqF3MB7iM+3rU2qf8ABSj4waje6fZ+Fvhd8P8AS4dY&#10;cRaXf+I9c8VhblmP3VEfhgRs3ssx45HHNelf8E7viR4Tf45/FKT4gftBfD64+I3jzU7DULj4c+HL&#10;+6hudOhsrGKy802+oRw3RLqkeW8oKAF9zX2aAXi25/hr5i/bf/4J861+0l4x0342/Cr4+eJPBPjT&#10;RdDbS4IrXWr+30vV7XzGmW3vBYXFvcBRIxIkimUg4LLJtVa+K/D/AMRP28f+CYviXWLL4ofsyz3X&#10;g3VNYOo634hvvG1vqWmXdxKIUe6GvXS29xbNtTYsepRyt+5SNJVQoR9efs6/t5fAH9pGz0/S9P1a&#10;bw74i1O2lmt/C3iZEhuLpEfY72sqlrfUIsfN5trLKmCMsG4HN/Fn/gmZ8B/FPiO7+JfwTX/hWPjC&#10;8lSa81Lwzp1vJp+oyoxKvfaZMptbtgWY+aUWcE/LKh5rpvhN+zX4P+A2oX/x0+L3xE/t7xFZaTLD&#10;J4k1aaeGy0ewCK8yW0dzcz/ZY2dDI7tK7H5ULGOKNU4XQtI8af8ABVvWPsljFqnh79mm3uFN5qm6&#10;S1vvia6PnyIFIDwaRuG2SQ7XugCihY8s33Jo2h6X4f0q20PRbCG1srO3S3s7W2jEccMSKFRFUcKq&#10;gAADgAcVcoor56/bm/ZA+If7TDeEfHXwg+Ns/g3xd4BvLy88PfatLivtNupZ4Vib7RE6lkkCgrHc&#10;RkSRCWXAYOVr4wHxE/bK/Yd+MGrfFb9oX4bajqEutW2naVqeseILpr3Sb2KJpvLi0vVrOErYkvKS&#10;ItRt7VJJHx5icMfpz9n79ur4FftCarN4A+0XHhjxZGv77wZ4sktYr6aLCnzYTDNLDdRkkruikfBV&#10;g2Mc8n8YP+CXvwB8ZeL4/i38Gc/DPxva+Y9nrHhvT4JbN5HI3vLp8ym3Z32qWmjWKclFIlBXNV/g&#10;j+wZqdv430v4lftMTeG9d1Tw6yvodnotvcyQz3SOxS/uZr6SW6mcfJ5dtJLLFbuC6l22ulz4kfGz&#10;4m/tZfEfU/2S/wBibXjZx6ZN9l+KHxgjh32XhZCcSWNi/wB251Yr0XmO3DbnO/EdfVXwC+Afwz/Z&#10;o+FOjfBj4Q+Hl03Q9Dt/Kt4d7SSTOSWkmmkbLSyyOzO8jEszMSSSa7ak2LjFfCXw5sfjZ+xd8Vfi&#10;V8JbL9mXxl4j8I+IPiJqnizwl4t0iEXWnxwal5d3NZtHa+fdRPFdyXKgGDaVAYE7gK4fWf8AgqV8&#10;eb69uNK+H37Grahc6fqrWWrWaanrN1eaaVk2mSWK10R4SAPnaNbgzKODEXyoz/Hn/BRj9pPwdoNx&#10;qOtaX4K0y68xhaxz+FdXjs1Ucqbi51SbTWhJTJ+SCYK3DYGWHkPj7/grh8afEmlwDwR8U7Gy1C3l&#10;P2zT9Bj8HtHdjgbVuZfEF49uuc/ObWRv+mRPNdNp3x4/aS+L3h2a68O/HX4l6sl8o3Wdtol7Fc6e&#10;CFyYb/w/4engIUg4MsD7ueVBBGT4y8N/tz+IdDWxsLL4oXc0A3Wlz4X8eeN7Oaf/AGLldR021jbO&#10;MkxtDycAjtmeJ/DH7SfgP4eXPxu+PHwJ8c6XpfhWZb+91HUbGHWbq1LMkLXFjdXPi0alYyAOd3lS&#10;rGIvM3BhlT9kf8E9LLwF4e+PvxA13XP2h/EGr/EXxzoujXOteBPGXg8aFqOnQ6ek0KzrFuZbtcXE&#10;cL3EDyxny490shO4/Z9fMf7Yukan4q/ar+Dng2+8W+KLDw5qfh/xYNSsfD/iq/0tLu8j/sqS2aVr&#10;OeIyMiLdbQ27AkkxjnNiX9lv4eTFZW8Z/EqNl6Nb/GLxJGee5234zW18I/gn8O/ghpOo6N8PdPvI&#10;l1fWJdU1a51LWLrULq9vJQoeaWe6lklkYhVGWY8KB0xXXY715d8Sv2Mv2XvjB43X4j/Eb4M6PqWv&#10;RsrLq214Z9yoEVy8bKS4RVQOfmCqqggACo9F/Yn/AGT/AA1dXl9o/wACvD8c+oTLLfTPbmSS6kCh&#10;Q8jOSXbaAuSScADoMV8heHPij8QP2X/2m/j1a6HquueH9O0Px9b3Ok3FnrlyumwWs+i6VLFaGxvI&#10;hoyQu5mHmyXVnMHcqsi53L9s/sA/tlav+194W8Y3HiLwt/Zeq+CPGR0HUPLg8uK6zZWt2kyp502z&#10;KXSqVEsi5UlJHBBr6Fr4m/bo+FOgeAv2kE+N/wAOv2uPGfw/8deNPC8dreeG/Dfw3k8Uprdppkh2&#10;Tm3gsrm4thE18EaYAx/vUyjHAb50v/jf+3tp1/Kbv9ozx7b2rSObR7v4R6kuVGMId/gSLfnJ+cFS&#10;u3lHzgXD+0T+1Vp99Fd3/wC1f42g0+7tyu2++GMqy2Fx5XGHbwnGt2nmZGCts23ndnArldb/AG6/&#10;2jdI0For79qvxTY6tbzMDO3hHRWtbkL91HS50+1e1d8/3pljweX6Vzupf8FOfj3bXljdWvxs8eND&#10;NbqmsaW7/D5GsJCuWlhuppIvtKq3SJ7eHeAf3inANrw9/wAFWf2gtF8P31jN8ZtN1DWLa6zpd14o&#10;1DwMltqUO0HEsdvrtu9k5LBSQ1zgjPzbsLr+P/27fGn7S2laL4C8Q+OfDmnySahpOt6HHpP9h3eo&#10;Q61ZXcV1D5KR69Il7B5kS7stC+1SAp3ZX69/ZksPjf8AEX9vS2+M/wARfgnqPh7T9B+ClxocmtTQ&#10;n7DfX13qlndMLOSQJM6bLb5vMjQqVA+Zdrt9jV8X/tZfCrTNQ/blf4gfGL9kC++I/gPVfhTpulx6&#10;zH4Lg16HSNQtdS1GV4zbfvLn95DeIS0ULA+WoJPIXzfXfhb/AMEkPi/4k07wDrmr2vhjVtDuPN0f&#10;wreeJNW8KT2Mw6GHTZ5bbaR7QjA4xiuyuv8Agnl8M/ED3XiD4e/tKfETTNSuizQ+IINdsNW1C3Vj&#10;uKwX2oWtzdW8fokMyKB0ArhfFH/BHHwX4n1CHVfEPxQ03xJcQ4kN9428ERX17cTgsfPubyC4tri9&#10;bBC7Lh5YsIBsxnPG+K/+CQfj7SdT03XfAln8K9S1Szkxca7b+G08L3RgHIjhhtbW7soXDYIm+zM6&#10;nlSrfNWnZ/sYftpfCywk8WeDvid4+W9hmMdn4f8AD3xq1jVrKC2LFhL5GpXlp9quRwo3TwQ4ORFg&#10;BKn+Hn7U/wC2d8N/gN4Q/bXuv2nb7xV8Mz4j0mz1zwt4t03Tbi/uLC81KLT7maW4s7SA2FxaySt+&#10;48y6XdDh5j8wr9NLcjDDd3p7MFGWrwz9sb9tTw7+zDY6b4P8M+Erjxp8RvFCTDwb4B0u6SKe+KD5&#10;7ieVzstbSM4DzvwCyqoZ2Cn87vHPgH4neJP2kY57zwwvir9pLx9bifU9WjF3pUPhHSgkka7UktHa&#10;PSrch0D219HNdzMQzMSAn3P+yV+zD4O/Y2+Cdn8HPBviPVNRtbS4mvby+1i63M9zMd8zIgwlvGX3&#10;OIUARSTjJJY+f/DD/gqZ+xb8a/iTJ8K/DvxBiVbnUpNM0fWNUWGPTdbnV/LMVvJ5hYhnBSMzJGLg&#10;owgMu1q6hP2TY/hXdyeJ/wBjf4h3HwrvpbiS4uNB0+0F34Y1GZyCzXGkl0jRnON01q1vMc5LtgCu&#10;4+Ev7Xfii18U2Hwk/ao+GZ8FeKNRuFtNH1rTbhrzw/r1w2dsdtdlVaCdwuRbXCJISdsbTbS598jb&#10;euc5ok+4a+Ef20/Bv7Hvhf8Abztfib+3Vofw+l8N+IfhjbWHhHWviha2L6fp+oaff3MlxbwS3o8u&#10;K4miv4ZNgIaRbYkZ8vjo/Df7aX/BO/wT4dvrz4dfFXwWulaHb7tQn8G6f9qtrCL1drKJ0jXBHUgc&#10;il8Q/wDBSX9mTw9Bol3bHxpfw+JJBF4durP4d6ulrqkzfcigup7eOCSRhkhBIWIzgGs+4/4KLWr6&#10;pcaJpP7IHxmutQgjMn9n3Gg6dZXMkW4r9oS3u7+KaSHcMeakbJngHPFcX4//AOCrNz4M1W80i5+D&#10;fhzRJLWIeXN48+LGn6bHJLjJhc20d39mkAKZS48o4YEZHNc/4H/4KgfHv4sNIvgn4K+F2WD93fL4&#10;V1DUvF11ZyHkOYbG0hjuYsYJa1nnfOQYwRis34zat+2x+0FoGleEfiJ4OuLe40bxBp/iHSbjwz8C&#10;/FMMcd/Y3UdzbGK9uQ7xOTGysstkYyjOu8E5HrH7HXh39s6+/bh/4Xj4v+AuqeHfDHiTwIdI+IOq&#10;aottp8d3eWUzSaZNBYfa550dVuLuNn3FHR1JWNl2191VyvxS+CHwo+NmlWmkfFTwJputx6deLeaV&#10;Je24M2n3Sghbi3lGJLeZcnEkbK47EV8qfED/AII0fDq58QTeJ/g18Ydc8MzXVvNZXlvq8b6lBJp0&#10;rtJLZZjnt5nheR2kYSyybmZi27cwPLf8Ezfgtrv7NnxF/aA+APiDxRHrM2g/Eiwnj1G30n7HFPHc&#10;6BpsyMkPmSLGMNs2qxUbMKEGFH1lX5paR8VviT4X8SeJPGWjae/h3TfDvirXrDVPGWl3VsVMUWt3&#10;rRLdsrRorKJBsXUbu2hCOhWGYNvb65/YrtP2gv2ofgbD8YfFHx+udHe68S65ZRafZ+FbLMcFnqd1&#10;aQB2kQ5k8uFS5AA37toC4rc+J/8AwTPi+MOtaf4u8aftMeLofEGkLIml+J9B0XSNP1SzjcYaOK8i&#10;tBNGjDIZQ+1hwykcV7J+zP8As+eGv2Xvg1pHwU8JeIdW1Sx0c3BivtZaE3ErTXElw+4QRxRgb5Xw&#10;qIoAwMcV6BXxX8Y/Ffxz/Y9+NPxC8eQfs3Xvizwb468Srrz+LdH1ZVh0bytKsrV476FYnliQfYy/&#10;n7WhVT+8eMLk87on/BS/UdUfT7d/2d7qa4vizS2uleMtOvJreEKpE4RGDXUZ3r89qJ1G5SxUHNWt&#10;I/4KOa1rrumi/sqeJNQLzzJpf9neLNCkXVliz5n2SQ3qxzyrtbfbh/PjKMHjUggW7f8A4KLSyJNP&#10;N+yl47jtrWQx318da8PrBp8oVWMN4z6kpsZNrBttwseVIPcZZH/wUglS0uri8/Yu+LizWJU39jD/&#10;AMI+9zaRkEieWH+1hJHCQrETMoiIBIcgE1Y0L/goraeJFYaL+yN8WLibyFube1t49BlmvrUsgF3a&#10;Rx6szXdtl1zNCHQZGSMivLPjd8bPDvxx/aP+DfxG8R/s7eLx4O8Pz+ItL16bWtN068sbyPUrD7KI&#10;I1t7qdb2TzIikltGHlA3gxkhgPcf+CSXjDwrd+HfjN8KvBuqb9F8D/GW9sPDWmJcvJBpeky2FjcW&#10;1tArsTDErSTfuflEb+Yu1cYr6+IyMV4P+0Z/wTT/AGIf2qtfufGvxr/Z18Pat4iuoFhm8SLaCHUJ&#10;FWPy03zR4aXamFAk3DaApBAAHkCf8EZPAWnx32laN8TrOTSr1oQ1rrvw/wBMvpXRMfLMxVI7kZyQ&#10;ssTIm75FXGa7DT/+CYXhOx1ePXx8T5Yr62sksrG807wvY2txZWq/8u8M8SCaOHp+4DmEFRhBzmcf&#10;8EyPBtppEuhaH8VdS02xvWkbWtMsfC+jrYas8g/eyXNkbQ20skjEs0nlByedw5o0T/gl34O0bxfD&#10;4+tP2nfilDq0McUS3lrNosMvkRsGW2Mq6Z5zWwIB+zNI0I7IMnPWaT+wF8LtN1jUPEE/xK8f3F5q&#10;2Tqssfig2S3rFVXfKlkkKSPtUKHZSwUbc44qKP8A4JsfsoR21nZJoPixbfT9Q+3abaxfErXY4bO5&#10;yx82GNLwJC53tlkCk7mz1Nd38Cv2YvgZ+zPoupeH/gb8P7Xw/a6xqjajqohmlle7u2VVM0kkrM7M&#10;VUDk9BXZa3pVjrmkXGi6rYx3VpeW7wXVrMm5JY3UqyMO4IJBHcV8e/BX4J/8FBv2ZvClx8EfB/wv&#10;+G/jTwX4d1Oe28AarrHxOvtN1KPQwc2lrdRjSbhGlhX90JFkwUVM5YMzdxFrX7dcMO7Uf2SfCLS8&#10;DZY/FsyLjHPMmmx9PpWb41+Jf7XngHwre+NvFv7PHw90XStNs3utS1PxF8ZvsdtbRoMl5Jf7McKo&#10;7scAD1r4z8b/APBwl4R8NeIv+EZ8MeE/hn4onF6ttJN4a+Kl3JbRyMcA/aLzSLSFk9ZVdo1HLMK9&#10;E8Af8FM/j94/tF1zxZ8JtN+HejvY/b11i80mbxNGmnnO3UDFpd2JxZnGRcmMQEf8tMfNX0l4B8G/&#10;tTfGPwlpnxD+HH7ZXwj1XQdXtEutM1bQvhbd3dvdW7gESRyjXdrKR35HqCRim/Fr/gn78Rfj7pWi&#10;2XxV/amvLe68N+JLPXtD1bwd4Tt9PurK+t92ySNp5LlcFXkjZWVlZJGVgQTn174Kfsy/DL4GXWoe&#10;IfDsd9qfiTWooY/EHi7xBeG61PU1i3eWkkpACRIXfZBEqQx7jsRQTXoVRvOicMR93Jr4i/aA/aQ8&#10;e/t53viD9lL9jCz0mXwZHPNo/wATPjBrmjpf6bBxibTNKtplMWpXeDh5GBt4e4kYhV7L4a+Cf2fP&#10;+Ccn7M3h34TaPq13pvhfw+y6dosV/dPd3l/eXErOIokGWnnmmkZhHEvJY7VABxd+FP7af7O3xd8e&#10;3Pwl0Px02leNLLcbnwV4p0+bStYEY/5apa3SpJLGQQRJGGTDZDdq5z4tf8E8f2efiRrGq+L/AApp&#10;1z4J8Ra7uOv6x4R8u3GsKc7lvbdkaC6DE/Mzp5hUkBxk18+WHwi/4KR/sC6dN/woCe48SeGbN3is&#10;dL8PaiLrTLe3B3IB4buIBNDyxUrZajljhtuCQPZvgV/wWCkv9Ka4/ah+AupeHbaxup7PVfFng2U6&#10;1p1hPAoMq31vCDd6c6g5aN45REPvyDBI+sND8Q/Br9p34Qf2r4d1rRPGngbxho80P2qwukurHVLO&#10;ZGikTehKujKXRh9Qec189+Kf+CK/7GOs+FrXwD4Yl8a+G/DdldG6t/Cum+LZbvSBcFi3nNYaiLm2&#10;d9xJy0ZwTkYJJPz3+2f+zX8H/wBjpE8VT/ty/EzUPFY8O3c9r4duNHt9b1q+0u3+eVjJZmwurXTo&#10;CNzEXVtaqFCuThRXkP7N/wDwTj/an/au02H45ftEfDv4T+GJLyHf4S1jxH4F/tDWRYsuImmsYbiK&#10;2RmjIcG5kupVbG8FssOr+PX7OX7Tv7EvwQ1bxdd+LvGfjTwdoVu+o6pcfCjx9qHhvUrfDF5p57KV&#10;7qA2iIMt9kMDRqpxEwLsNPRF/bt0ZIfFnhbXP2gLXR9Z0pbrT9asdNsfEOm28TgPC8Nsk+sT6izL&#10;j5nubZMEEBTyOk8L/HH/AIKq6tqej+F/hX4A1rxRNJYsdSuPiR8HbzQZPO2nDOWktLO3j3YBEdzc&#10;ygZKxucCvrj9gb4BfF/4HeAfF2r/AB2l0OLxV8QPH134q1jSfC11NNp2lSTW1rb/AGeCSZUeQEWo&#10;mdii/vJ5AMgAn36jFcz8VPir8Ovgr8PtV+KfxX8YWWgeHtFtTPqmralNsigThQSe5JIUKMszEKAS&#10;QK/MX9rX4r+Cv2gPi7Z/tLePtFX4FeEdJ0m4i0nWNUvk8NeMfHChPkW6M1zYSDS1BZ0tVujNK5Us&#10;sY+Rum/4Jk/stfEzTfFUf7ROha1rvgP4f3Uksum+BZtHj0+XxR5sZ/4mN9aoxS3yzI0ZczXbiJWk&#10;uAjmGvrr41fH34Qfs8+F7XxV8YPG1vo9rqGpQ6bpcZhknn1C9lbbHawQQq8s8zEHEaKzHB9DjhpP&#10;g5+yV+1ndL+0T8Or63bxG0MmmW/xJ8B6zLputWxiYpJaPd2zJLmNwVe2m3KGG1485FX7LxT+2/8A&#10;s9zLm6s/jd4TjX5re8NvpHiq3jHdJVCWOotjorrZk5yZGPX2D4E/tWfCL9oSe+0XwZq11Z+INHSN&#10;vEHg/wAQWMljrGk+YMp9otZQHVW52yruicDKO4wa9KBB6V8k/tO/Cn4yfAP9omb9sj9nD4PXvjTT&#10;fFGkJpvxU8D+H7iGK/v7iBQNP1i2SZkjmnjTNrKpZWaAxEFvIVT8s+H9F/4KD+D/ABx4g1X4JfAT&#10;4peC7Xx54h/tzxBpugaHpMmkaDKyokq2cGpr5t5dzlTJLITYwb2MmxzuL7GraF/wV68UT3V/a/Db&#10;4vafDfSNDY2934k8HRvo8QY/6VM0U9qt5I3GLWMQKuCftL4FeM/BT9oX9pr9pb4uX/wT+Dd18UPF&#10;2oeEtkPiTVrf4lRQaLJMxOJLrWNMvJIYA+yTNraQ3EnykLMSGZPdoP2Mf+Ch9ppcl7d/GRZLq8Gb&#10;6x0z45eJ4BbqqttjsJLiGcW5YlS7XCXJbaNnlnIHkXh34HfHT43/ABv1D9mvxn8D7PS/Fui2j6l4&#10;U8OfEr46a5MNbso3CjUnvUtLiTV1SVv3kUd1bKm5Vkt9pFeiw/8ABFL4pXF/cyp+zx8DbRtUjP8A&#10;a2o3mvSX1wSeiWsJ0RLS0jAyhZYPPYEE3AYEn2/9jv8A4Idfsmfs8+K9J+MvxI8A+H/EnjvRrlLr&#10;RZrHSTa6XocyS+aj2sDO8k0qOFYXN1JNLlAU8pcRj7bSNUTYvSuZ+Kvwb+F/xv8AA978N/i94F0z&#10;xJoOoKFvNJ1izSeCTByDtYcMDghhypGQQea8B8Ef8Ex1+EMuuaX8Df2xPix4S8P+IPEFxrN5oMMm&#10;j6kIrmYL5vl3Opafc3IUlAfmkY5LEklia3T/AME/dYmDfbf27fjpMWUBiusaLF6dPK0pMZx245NC&#10;/wDBOvRpD/xMP2vfjrcrz8h8fLCDkYx+4t06dq0bD/gnj8HLc7tT+Kfxj1Bu7TfGzxDDngdre8jH&#10;r27mtP8A4YM/Z8nt/smq3HxA1KE/eg1b4veJLpDzn7st+w7nt39Kzpv+CZv7CF86ya1+zL4b1VlY&#10;Mr61A982QAM5uHfnArqfhR+xf+yT8CfEK+L/AILfs1+BfCurLA0C6poPhW0tbkRNjcgljjD7TgZG&#10;cHHOa9LcHZha+Xf2gfhB8SvDX7YI/a20v4ZyeMPDc3wqXwlq2laNdI2p2uNQkuXnW2m2R3ULJIFZ&#10;Fk835MKkm4rXyT+yZ4k/YV8M+HvEvw6/ar1bR/D+seB/il4ms/BOl+Pr640+9sNDmvGmsvJguWR7&#10;aMwTpGFVE2qAhAOa9G1HWv8AgjZL4R1bwAPjJ4NtNC8RSM+uaLpPxEu7a11F2UKzTxW9yqSEqoGW&#10;BOAPQVX0/Vv+CP8ApvjGz+Itp+1XaW2t22m/2daatJ8d9YjuEtRj/R/Ma/B8sbQQpO0EZHNGh6v/&#10;AMEY/Dfh3VPCGj/td+DdP0fXpp7jWNJ/4aEuobW9klz5zSwtqQRi/wA28kfPkk5JzWlofw5/4JOe&#10;LbzQtT8I/tPaTeXXh2Frfw5eaP8AtHag02nwMNpggki1PckRXCmNTsIUDbgCum079iD9h3XLm28Q&#10;eFPHmvN9i1KS/sZNN+L2qSLbXbgiS4h/0xhFJIGIdk2+Zk7s5qL9m/8AZ58Pfss/tz+EfCP7Oere&#10;Ko/B/i7wz4j1LxjpsniK4vNHW8iksPs8vksxhiuHaaY+YAJJArElgpr7pr5o/wCCkf7MfxO/aL8J&#10;eBtT+ETq+reCfHEWuNaq4jluIRaXNu4iczwYlXzgy/vYjlOJIydw+M/B0938PP25/hjc+Jtc0xfE&#10;moeJZLPW9N1mX7P4ieCTSdQjUzW93b/bjbJKQVla8v4iQQkoBBb9CZ9a0K3X/TNZtI16jfcKuB+J&#10;p1lr2h3832bTtatrhwu7y4bhWbHrwferlZPjDx54K+HuiP4m8feMNK0PTY5I45NR1jUI7aBGdtqq&#10;XkZVBJ4AJ5PHWuf0/wDaR/Z31Z3i0v48+C7pkALLB4otHKj3Ak4rnv2ZfE3hfUf29PigngrxBZ6l&#10;Y6v8NfC+o3tzYXiTR/bI7zWLYjchIB8mODIJz+FfUdfJv/BRHW/ivp/xg+CPhTwZ8Ztd8G6D4y8T&#10;atoOsXWi+WFe+Olz3dj5xK7yhazlTajRs3m8MrAEfMvg/wCBPxxv/wBo/wAX/s8WPjm+0HxFpdnZ&#10;61quuN8UfEUA1rT7oSRR3lhbWksLQmOWB4WWe6uNjIoJcMrHq/Gv/BLv4tfFSwaz+LP7Rfh3xPcQ&#10;qosdU8TeEdU1G8iwcnzPN1j7Pcg5BxJARkHKnjGd4U/4Ir+BdL1q38R674h+HMN2q41GTw/8C9Jj&#10;XUI8cpJHqD3sUQxwWt44Ceec9PUj/wAE/wD4WWWh6h4V8d/tH+PtV0PUkEd74f1jWdOWw8sD/VLG&#10;lmvlx/7CsBwPQY5jxf4O/wCCT3guHSPCPxY/ac0EvoU0M+i6f4r+P148lnJEcxPBHNqP7pk/h8sK&#10;FwAoAGKT7F/wR0+I+uy6t/Ynw5+IWsTFVmum01vE13NtztVmKXEj43NgEn7x9aj+Lvgj4IeDNO8C&#10;6z+yl+yXrXh/VPB/xM0HXUh8N/AHWdPWaxiuBHfRq8Omqu5rKW4C5IBJHNfoJZXiXVpHcxo6rJGr&#10;KJIyrAEdCDyD6g8jvU4UAYrkPjP8WPhj8EPhrq3xV+Mviuy0Xwzo9m0uralqD/uo4ywQDGCWZmZU&#10;VACWZlUAswB/IP4m2/wb+JFr4n/ad8O+CLjwB8H9aubeDwP8NfC6xXUHivVGnDxXVxb2v2uPT76a&#10;chY7VbaN1wrtIkhYx/dX7Avw9/am+H/wgl/4aq+Ii6pf6peG+0bQZ2kurrw3auMixmv5JpXvnA2k&#10;uxJVtyh3TYR03xJ8R/snftAarr37G3xL8XeE/EWpX+kq+v8AgC51eJruS0OHDPAriRVyFbPBXhsj&#10;INZWmfD79qj9m/bcfs7/ABVfxx4cgyP+Fc/FHUpJJIoQOEstZCvcRYHRLpLlTgKHiBLD1P4Hftm/&#10;DH4w+Jm+F2uWWpeC/H1vatcXngHxfElvqBhU4a4tyrtFfW4P/Le3eRBkBijZUevBgwypoooqjrD2&#10;MWmzS6o8K2qxMbprjGwR4OS2eNuOue1fkl+058OPgP8AtG+OP+Ev/Zd8LJ4d+BnhbTb651jWNQ0m&#10;4m8K67fbiGudJiFrcw6akB3vJqFuLYzHKI52+cPoL/gmZeftSa54TvvGfxM8Xzah8ONRjRvAH/CR&#10;LcNrE6g83JM8ksy2ki4aJbmee4ZQrl0VljX6R8V3PgrVY2+HXifW7eKTXLG4jj0/+0vs9zcQ7Qkz&#10;RbWWT5Q4BdDlSw5Bwa8Z+FP7PXxu/YW8IWfgj9i3xFpuveAdLkle2+FfjhvJ+zJIzM62WrwxtNGd&#10;5J23cdzuzjzIxhq9q+B/7afwz+L3i3/hVOv6bqXgnx8lmbqbwF4vhS31B4VOGuLYo7w31uD/AMtr&#10;eSRB0bY2VHsSSI4yp74pxOOtfMX/AAUL0HUdb1f4P2Op+MNc0/wjqHxGOleMNP0XXrrTlvY7rTrx&#10;LRZprWSOTZ9rWCMR7tjvKm5WKqB554l/YO/4Jc+ChNrHxQ+BfwzXe4a4vPGnkXRYkcF3vnbOfUk5&#10;HHNUfCH7QH/BHX4F7bb4YfEv9n/QJJLgW8cPg+40hZGlJwIwlp8zOWGMYzketdpZft8fstahqV14&#10;W8Ia94g1y+s7SO5vNL8NfDvWtQmjgfJjlMdtZudrYO1sYb1rm7j/AIKbfB9tOj1zwr8JPidrGlyX&#10;TW8mtR+Ehp9lbTq+wwzzajLbJbSbyq7Zih3HGM8VjeL/APgp1ceEmWPVP2UvGGjSnzGaPxhrWkac&#10;ywRkB7lVS6ne5hXcoZrZZmUsMqAc15J8Zf8AgqN4M+MfgrxB8DPEdn8Fv7K8U6TcaZJc/wDC+FuP&#10;NhmiaOUNHDpry2sihyQLhI1JwN3IB0fB/wAYf2otQ8UfA/x/o3wc8T+NPEHw71630TXPEmj+Gb42&#10;niPSb2COz1C7eUxG1hIIiu1aO7nBeAhwmcH9Qa8j/as/Z78YfHTRtD1T4XfFZvBfjDwzqEt14f1y&#10;TRo9RgUywPBNFNbyMokR43PIZSrBWGcYPyT8Y3/4K2/CPW7OcaXeeJNJiaY3114WgsL77RwoijjC&#10;aeLiFy25mZrd41B2FmI8w1f2Lv2nP2tfEP7ampfs1/tGWur/ANnyfC1vEelzeIPBf9jzvPHqEVu5&#10;jUxRl4itwiknLM0RYrCT5dfaFfGP7Tfx/wBd+HX7VGueBfEvxnvJLS4g0dtA8B2WtHTLhkuYp1kl&#10;gmtnFxKRJbuTEkF1KTMu0IodhpeE/iF8E/G3irWvAuieKv2jL/XvD8UMniDw/pl5rN0+nedv8pZH&#10;tSwjZwjEIzhxjDKp4rh/Hv7O+uaD8Qrz41/AX4MfGjVvEl9bg3UXjjw7dyTyoqeX5FrrH2iLUNNL&#10;KFVv3k0JAUGBiMj27/gkf8Nfjt4M1H4weMvjN8EvE3glPGXi3TtXsrHxM9h508y6Zb2lzJ/oW1XJ&#10;ktvMMzRQtJ5oJTdur7Sr5H/bg8Uan+z/APtJ+F/2rdX+D/i7xT4X03wDq2iape+DdHS9m0aSW8sp&#10;hNOhkRkgZInLS4KoIsuVBBrl9P8A+CmHw51OGC40r9n/AOKl4t7aLd6YdN8O2t62pWvy7rm1W2u5&#10;Gu4VDpukhDqu4ZIqSx/4Ka/BzUL/AEu00/4TfE6dddmeHR7u18FvNBfTIGMkEUscjJJKgR90SkyA&#10;IxKjBxZH/BSz9n+LSNR1/WPBPxQ0+z0e+NlrFxe/CvV1XTpht+W4IgP2YYZTul2DDoQcMCb6f8FF&#10;P2eBe6tpFzpHxHhv9DtY7vWNN/4U/wCIpLi2tnBaO4KR2LHynVXKyDKkI/PynC6H/wAFEv2YvE+q&#10;WeiaFfeNLm91LSf7W0uzj+Fuv+ZfWIxm6gT7FmaIFlBdAyguucFlB8o/bW/ae/Z7/aA/Zt0nwz4F&#10;bXtZh1zxxocmm2beANVWHV1tNWt57u2j821WOaQRRTFoQS52MNpIIr0r9hvxf8PfBX7Xesfs/fAv&#10;xyzfDvUPhhDr/hvwrHqb3Fnp11b6nLZXyWKSEmyjiZ7eOW1XakckgxHGwYH7QpCoIxXNfFPXPh74&#10;O+H+seMPinc6fB4b0rTZrzXLrVo1e3htYkLyPIGByAoJ6H+lfm94r+Dfi/8AaftI/ij+xD/wS/8A&#10;gP8ADfS9VK3ug+PviRaS6frGowvhhdLp+kQxS228EsrS3HmEEFkUnaPNvjD8F/8Agpt8CNPuvH3x&#10;O+NGpaL4dtLeJrrxL4H8ba9rlvpSqGaae4srq9tSkOAqDG5IVZ5JZUVCa+gv2Ptb8c/Ej4gR/Arx&#10;3+1Z8WNH8TXnhn+3/DOrC30W80bxTpqmJZJ7Y3enTSxvEZod8Szyr5c0TxzyK5K/St5+zz+1JaOv&#10;/CJ/tV6HPH/EPE3w1W6dx6brS9tVH12n6V5T8Mv+CWfjSy8B+LPgr8af2ibfVvAfi3xvqniTUvDv&#10;hPwgumSSvf3xvZrN7ie4umW2EpbaIVilCkZlJ5r7JtbdbeNYo12qqgKPQCpJRmMjFfk/+0T8If2y&#10;/wBmv9oP4meJvEdz4XvW8e3U174P+MGr63Jp8TQqZDa6HqBvLa+sIY7cOIo4DFarMg3Rz+c0gHr3&#10;/BMS1/Z2+HvhrUvBun3drp/xi11jqXxK03VNKt9M1C6ut7b2toIiYpNNjZnWBrZ5bcI2RIzszHpP&#10;Gtz8Rf8AgoV4+1f9mz4La/faB8KdBvpNP+K3xI08hZNYmUYm0DSn/vfwXN0uREGMSkyZ29N8df8A&#10;gjH+yV8TvBEPhT4X6Evw8eyUmxtdEs4bvR2cwiHdPpN4klm7sqpunSOO6O3KzqcsfA/CHwD/AOCs&#10;n7I3imPwN8M7WPxZ4fVFj0+1a/OreH4bWJFVY4jqN8ur2M74I2tNc2qBsL2A9++DfwQ/aE/ai8f6&#10;N8Vf20fhgngPR/AupQ3nhn4Z2fiCDUotR1eJxJHrN1cQ43xxMFa2tyEKSbpJVLLGE+tokMabTTiM&#10;jBFY/jLwB4K+I3h248I/ELwhpevaTeRmO80vWNPjuradCMFXjkVlYEdiCDXi+uf8E1f2YtY1PTZL&#10;bSfEGm6XpEb/ANneH9G8XX1naWku5THNAYZVmtGjwwVbeWKMCRsoTtI0of8Agnr+y4mpXWrXHhPx&#10;Bc3F9ZGzvZrz4h65O1zbFtxhl8y8PmIW5KtkE9cnmtHwt+wN+xV4Nu7fUtC/ZW8BLeWoAtb678MW&#10;9zcQgKFAWaZWdRgAYBxivSNN8DeDdHG3SfCmm2o9LeyjT+QFaMdvDH9yML24p2xB0WnYHpRRTZFZ&#10;k2rXzH8b/gL+0B8O/jh4j/aP/Z7FhrFj4s06wj8X+Evscf8AaE11Zq0Ud3aSSzRQyOYGWNoZHi4g&#10;jKyZJQ8rB+05qdkI/wC2Lf4nyO+S8dv+zP4pbZ6rlLZ1BHsSD1GRzXyb8RNH17wX8QZvij8Kvh/8&#10;WPFsYvtQuIrCb9nnxlpOrW/23UJL24EV3HZReZ808qIomtoth/ex3TKtfen/AAS88J+MPBX7FPhX&#10;QvHWga1purfbtWuLy18QaebW7Zp9TuphJJEYoTHvWQOB5UfD/cT7o+hqKKY1vE3LJn8awLj4SfC6&#10;6BFx8NtAk3SF236PCcsTnPK9c1VvPgR8FNRhS31L4Q+F7iONt0aXGg27hTjGQCmAcZFOsfgd8GdN&#10;tms9P+EvhmGJiS0cOhW6qcjHQJ6cfTis+8/Zi/Zx1CPy7/4AeCZl27ds3hW0YY445j9h+Vc/qP7B&#10;X7D2syLLrP7G3wpu2RtyNcfD3TXKnGMjdAcccfSs9f8AgnB+wCiSRr+xZ8LQszbpkHgax2u2c5I8&#10;rBOcfkPQV33wm+BHwY+Aui3Phz4I/Cbw34RsLy7+1Xln4a0WCxjuZ9ip50giVfMk2oi72y2FUZwB&#10;XWUUUUUUUUUUY9qaVJXGK/PLx/4F8HftWf8ABUj4hfBz9tfR4Na0XwP4d0W/+DPgPXV/4leoW80b&#10;m/1UQnCX063KpAS4cQgbQBuY19YaZ4S8J6Hpy6XpHhrT7O1jUIlva2aRxqvbCqMAV8Kf8FBtT/Z6&#10;/Z9/ac+FsvwP8OeZ8S/FXjAQ+LfA/gGxa4v9W0VrWaOe+ksrYHy7qENm3vCqSKxYGQR+Zj7E/wCC&#10;dH7Oniv9nb4T+ILPxX4di8PSeKvGV54gtPB9vqj3qaBBMkSratOzN5s7GMzzurFTPPLtZhhj9Dfh&#10;RRXxz/wU4+I/ibVfF/gf9k3W/FF94D+HvxC+0L47+JCmW3jkhRkSPQILxBstLm93spkkZMxRukZa&#10;R1C7nxQ+K3wL/YT+B2k6dY+GHttPtol0rwX4L8MWPm3mqTBCY7O0t15dtqsWYkKihnkYKCw+Mfi5&#10;8WdYfxreftBftLfEvQNN1W1sZGtNPW9tZrXwlYNCpa1sTBqkd61ycn7TPNp8yzSBUjTykRX9M/Zg&#10;/wCCZ+p/tceG7Lxf+1hoWraT8NEvv7Q8M/D/AFJba31PU5QxK3t4bWwsTYRsMMkMUUV2wbM04DGA&#10;fR2qfsTfHb4QNJqH7I37TN3DY4VYfAfxUjm17SoIxj93bXYkS/tunBkmuUUHiLpjkfit+0Z+138I&#10;PB19F4w/YW8SXXiBmitdF1TwPeDxJo008kix+dL9nRL+OGPf5r7rQEpGyoxYjPmei+B9dXwNpv7P&#10;v7PXww8Xaz8SPHPiF7jxz8XvHvwj1DTYdMWdhJqOrNJf2ccLSqg8q0tFZtreSpVo4mB+5PgL8CPA&#10;H7N3wo0X4M/C7TXtdF0O18q3E0zSTTOztJLPK7cySySO8jserux74HaV+ZX7edpH4D/aO+NHhP40&#10;a1/YWlfGzwvp+leEfEV6vl211bLpctjJpvni2uH8yC6eW8ECCLf9p3M5Qso9B+FP/BTn4F6TpOge&#10;AvjwdU8M+I5tPSJb610WfUtF1SREHmSWeoWCz27rgFjGzrJHkqyKVIpvxA/bm8OftXeEde+Bf/BP&#10;FJviN4y1azl0uTXLfSLhPD/hozq0bXeoX0sYhxEpZxboXmkZNgjPzEfX37OfwWs/2e/gL4N+Bmn6&#10;s19b+EfDNlpEd7Iu1pxBCse8jPG7bnGeM4rtjBEW37ecYpwAHAFFFfmP/wAFKNG+PukftkWXjP8A&#10;ah+DNr8QvgvmCP4awRalZx6PomosmyRtVtb2NYnu3c/ubi4uYYFwscZErENjfs9eB9K+On7R7eFv&#10;219VHhdfCuoLP8OfgLrt3cR2uqmNi8OttHNe3NreugHyW9nJJDbsm5wWYbfsP9of9o/4dfsyeA08&#10;ZeOzeXNxfXy6d4d8O6PZtcahrmoyZEVlaQL80srsOMYVRlnKqCR5L4X/AOCZeu/tlaq37RX/AAUb&#10;gkt/EzWckfw68C+HdVLWvw9gkIZZg5DRXmpkrG0skiPASgjEbovPG/F3/gmf+1x8CvEVz8U/2Rfi&#10;RdeIL6a1UXtxZa9HofiTUpI8+Wty06T6LqEYztCPZWrRrgJKvIbO+Hv/AAUN/bN8GLqGi/Gz9iXx&#10;t4sk0pkF1c+D/h7q+nagDt+aNLO4ilt7opgjzorxUkyPLQjGPff2dPgj8Tvjz8bNB/bb+Pvh++8H&#10;x6HYXEPwy+Hk0axahZQXMXlzXersBu+0yJwtmr+VApG/zJRmP6sRdtOx7UgQKcgV8cf8FmPFXjLw&#10;z8DvBluyat/wrvVfiLY2PxbbRbhLeV9FeOYLBNO7oLe1muvs0U8pdAI3ILBWYHy39mX4x/CT9kTx&#10;X4o+H2qeDrDQPAfi3Xv7e8I+JPDNi7aTbk2MP2iwGyFC1tbrbBkvkT7KY5EjMkbptb1+9/4KVf8A&#10;BPyw8Pz+KJP2yvhvJa28Jmn+y+L7SaZUAznyY3aTp2259q5D4B614j/b2/bI+H/7W3w68Garo/wj&#10;+GWi61/wj/irXrGWxuPF+oajBHbEW1tMqzCyiiUt5siqJZGXYCE3V91YGOlGPaiiiiiiiiiimtEj&#10;kEr0pDBETyn60ojQfw0j28EoxJCrf7y5qtJoGhzf67R7Vv8AegU/0qpc+AfBF5k3fg7SpievmafG&#10;2fzWsy/+B/wa1WNotU+Evhm5VsbluNBt3Bx04KGqvhf9nL4AeCPFEPjfwZ8DPBuk61B5nk6vpnhm&#10;1t7qPeu18SpGGG5SQeeRweK7SjA9Kw/Fvw38AeP7VLHx54I0fW7eNt0cOr6bFcorYxkCRSAcE9PU&#10;18X/APBW39nP4N/D/wCAPg/4k/Dj9m/w80/h/wCLGgzX1p4f0M2ck1ncTNY3IZ7CFpwvlXT52I59&#10;Ef7p+VrXw/4T8E/G/wCH3i/4VWkWk6lH8X9DstW1DRLfTrp5o7u8S3eCa60l7cIvkSyQkanpy3Lh&#10;gBMHU5/UmvCf29biw0bwh8OfGepCMw6L8cPB00nnLuVY59WhspGxznEd056Hp+NfVz+C/CE+Gn8L&#10;ac5/2rKM/wAxVrTtE0fR1ZNI0q2tQ33hbwqmfrgVarm/iX8I/hr8ZPCk3gf4reBtL8Q6TNIkrWOr&#10;WazRrIhyki7h8sinlXGGU8givE/F3/BNnwbqnxO0/wCLHw7/AGgviZ4J1TT9Dm0eM6PrVpqIazlk&#10;SRot+r2l5Iq740IVXCrg7QNxz1Xhr9ivwjptibfxl8Y/iZ4onP8Ay+aj48urFh/wDSzaR/8AjlRX&#10;3/BO79jfXrz+0fGnwRs/Etz/ABXHizUrzV3b1yb2aUn8a6Hwh+xp+yN4Ak83wP8AstfDnR2znzNL&#10;8E2NuxPqSkQJPvnNdtp/gnwdpKeXpfhTTbVf7tvYxpj8gK0kghjXZHGqqP4VFHlJ6frTgoAwBUdx&#10;5gjzG2Dmvy3/AG0/id8e9V/4KDTeHf2lvhbrNx4f8LqdS+Ceg6JotzqOn6rEifvdSU2N9DdyaqhM&#10;iFUt7gW0RVhGBIZ37L/gn78NYf2mPEr/ALb3xw1SS/1S31S4tvAfw+1a6W7m+HYwEmhupGijlbUm&#10;KkMZ18yFGEat8zE+xftNftGeL/C+v6b+zh+zZ4Zj8TfF3xZaO+j6ZNIPseg2eSjaxqbDPlWkZ+6v&#10;3riRRFHk7ivinxB/4IX/ABD0z4crN8Hf2stY1fxbea/F4j8TXXjRIlOpa5j9/eWV5FC82jyyMFxJ&#10;GszpGixqyqWJ47wf+3H+3D+xrrFr8K/22vA8WuLGyQWl9ryQaHqF85Zm3W2oCSTR9RjVMA+ZcWU+&#10;F3SRBm59RtfiVpf/AAVbl034a/ADRdV0PQfDOvWmoeOPiJq2iKl14fubeZZ4rHSpSWjlv5AvN1A0&#10;kMEMm7c7Sop+/wC3RkhVWbccfePWpKKRs7Tivzn/AOCq3x+8b6l+0L4f/ZE+L3gjxNpfwl13TRdi&#10;60a3uZV8eXq5L6ZJJp8NzcQW8KlZHt1gMlwEZmZYY28zgv2Y/gt4P/4KD+Po/HHjqa01P4YfDLXp&#10;LPS9LvrXSxqGtapEWXy7k2ljaTQ6XCpUxW08UclwyrK4aIJ5n2D+0Z+0f4E/Zo8C2+va7YXOqaxq&#10;l2mneEfCGjxhtQ1/UH/1dpaxdSx6sxwsaBnchVNfOGtf8Emv2lvilBq37TPxS8b+F9Q+K3jT7NJ4&#10;h8Ja1cXi6foNpBN5tnYaTqFlLHJaTQYVmuGiuEknXzFRQBnl9F/b4/a4/Y48SRfDH9rr4RahqGnx&#10;7l0248RapZWOrzRhgIlt9QYw6dr1w68iG38i4AADoznJ9E+JX7Tfwi/bs8Pr+zt8APh43iT4kXMw&#10;kg0nxpot1pcvgtUI/wCJ5OzoksaQNjyntn3TyhY4pF+Z0+6vhx4e1rwp4G0fwv4h8V3Gu32m6Ta2&#10;19rV7GqzahNHEqSXEgQBQ8jAuQAACxwMVvVg/EX4ZeAvi54Mv/hz8T/BumeINB1SERajo+sWaXFv&#10;coCCA6OCDhgGHcMoIwQDXzbrH/BIH9m7Sr+1vfgXf6h8PFtLd4beHQ7W0ufsvmOrSSW8t3DLcW7M&#10;FC+Wsv2cgLuhYquKeif8EhvBWkazJrf/AA1f8U91027Ubezi8PWUOonnm6W20iP7UQOAZSzAdD3r&#10;0jTf+Cdf7M1n4Ktfh/qekeJNU0yzYG3t9S8dasyRYYMBHGlyscKqQNqRIipgBQoFaB/4J+fsY3ur&#10;yeIPE/7OHhbxFqEvEmoeLNPGsTuODzJemVjyAevXnrXbeGvgJ8EfBtnHp/hH4O+FdKghOYodN8P2&#10;0Cp7gIgA/CuktNF0iw/48dLt4e37qIL/ACFWPKj/ALtOoppijJzs5r45/bm8Q6T+zv8AtlfCv9rX&#10;xnaapH4R/wCEL8Q+EPEmrabot1erYzXNzpt1YiYWyOyI7286B2XaHKrnLrjr7P8Aax+G186pb+Df&#10;iR865VpPhLr6Lj1y1kB9PXtXx9+2v4v0bTv2oJvjF4g+H2pQ+H7zwrplj/bXiDwvq+mkKsl95tvF&#10;eR+W8bMZYiYDDeGU7NtrKAxX2b/gjVoun2XxF+Np0mVfsmn3nh7S7WGOa3ZIRHp7Ssq/Z9saZedn&#10;KpDbBWkYG3idXWvvLyk/ufrTsdsUU1oY3OXQeleM+N/+Cd/7EfxH8WXfjnxt+zD4P1DVr6cT3V7N&#10;pah3l/56fLja56lgASeSScGqNp/wTS/Yh0+G4ttL+AOm2cd2qrdx2V9dwidV+6H2SjeB2ByBk+ta&#10;7/sI/swS6uuvy+ALxr+O2a3jvj4q1PzliJBMYf7RuCkqMrnBxzVR/wDgnn+yNIlun/Cq5k+x3TXN&#10;mY/E2pK1vMzbmljIuAUcsSxZcEkk55NVp/8AgnF+yNNbSWa+Ataihm1JdRkht/H2txo14u3bckLe&#10;AecCiYk+98o54GLcv7A37OE1xfXdxpPiqWTVIVh1RpviVrzfbY1ztWbN7+9xubG7ONxxwSDpfCL9&#10;ir9nL4G/EEfFb4c+AprbxGvh3+wV1m+16+v5003zI5Daq11PJtTfDE2Bj/Vr6V6tRXnH7XHwDtP2&#10;o/2Z/HX7Ot/rUmmxeM/DN3pX9oRx7jbNLGVWTbkbgGwSAQSAQCM5rwLw9+0T8cPg14as/DX7Wv7M&#10;fjaHV7G3jt7vxN8NvCs/iTRdVkRQhuLePTVlu7ZGI3eVPboUB2guBuPJ/Hv9r74j/Ff4fap8Iv2R&#10;v2PPir4w8VeJNJubKzuPFfw+1Hwzoun+ahQyXd1rMNsCFDFtkYd3xt+UkGu5/YF/4J/eLP2fofB/&#10;jX4v6hoUOs+D/A0XhrQtB8Lw7obePyLSK4vLy8eOOTULyb7HCN+yKONRsRGyZG+tY1KJtp2B6UUV&#10;DdWNle28lpe2kc0MqlZIpUDK6nqCDwQa8I+MH/BNL9g/443dtq/xB/Zh8MtfWMvmWuo6NbvpdzGx&#10;4z51k0Tk445Y8cV638OPhx4D+Efg3TPhv8M/CVhoeg6RZi303StMtlhht416KqqAPqepJJOSTXRU&#10;0xRk7igoEca/dQD8KdRRRRRRRRRRRRSbFPVaTy4/7go8tD/AKBGg6LTqKKKKKKKKKKKKKKKKKKKK&#10;KK88+Ov7NXwH/aP8PWukfG/4X6X4hSxm87Tbi6jZLmwlxjzLe4jKy2744LRupI4zXAJ/wTg/ZsWz&#10;bTzrXxVa027PsLfHnxb5G3j5fL/tPbj2xiut+BX7IH7Mf7NV9d6p8D/gnoOgalqkg/tTWre18zUL&#10;3C8eddyFppR7M5A5wBk16oEQdFFLRRWb4m8MeG/GOjXfhjxboFnqmm30JhvNP1C1WaGeMjBR0cFW&#10;UjsRivnXxX/wSw/ZI8T3Uuradoeu6Ref2TJpulyW+vy3tvo1s8izvHZWWofabO2RnjTKJAE+Rfl4&#10;Fc78E/8Agld8EPA3jXS/Hviv4o+PvGyaHdfatL8O+KNRsI9JjvEdTFdPa6fZ2qTSxkEp5u9UZiwX&#10;cFZfrtIowvCCn00xoRgrQY4yclBTqKwPiR8Mvhx8WfCF14F+KXgLR/Emi3q7bzSdd02K7tph/tRy&#10;qyn8RxXi2lf8Erf+CdGg+IF8R6X+x14Gjmjj2x27aOr2qjHQW7Ew4/4BXvHhnwz4b8J6NDoPhXw/&#10;Y6bY2ylLey0+1SGGJc9FRAFUfQVoUUUUVX1PTdP1LT5rDUbGG4t54mjmgmjDJIpGCrKeCCOoNeB/&#10;E/8A4JnfsQfFywu9I8W/Am0hsbuTzLjTdD1S80y0eXORL5FpNHF5gPzB9u4MAwORmj9nr/gnt8CP&#10;2dvGsPxB0/WPGHi/XtLhms/DesfELxVcaxPoFhIVzZWTTH9zF234aZlwryOoCj6CEaKcqtLsXutI&#10;Y0PVenNARF6LTqKKo6/oei+ItKuNB1/Sba+sbyFobyzvIFlhnjYEMjowKspHBBBBFfLfjn/gj/8A&#10;sj+I7mMeEdQ8feC9PS68648P+EPHl7b6VcbclIzYytLbpGhOVSJEVSFwPlGN74bf8Etf2Kvhv4lX&#10;xt/wrPUPEmrfa47iS78beKtQ1pJLgY2zm3u53g81Tgq4jBUqpXBVSPoyzhiS1WJY1CqPlG3pirFF&#10;FFFFFFFFFFFFFFFFFFFFFZ/iLQ9F8Q6VNoev6Ra31ldxtHdWd5brJFMhGCrKwIYEdQRiviP9vn9k&#10;T4a/DLw/4X+Knwx1rXdBXw7440vU4vDlreRz6fcS217DcxRYuY5ZrWAPEFMFpLbxsrMCp4I5u9/a&#10;b+PDlvEMPxCkhRoWZdOj0u0MCH2LQmT83NcH8Uviz8Tv2htBsfh1488aTR2J8Q6bqEUun2VtHLFc&#10;Wd5FcQOpaJl4kiQkEEEZBFfqWhJQE0tFFFFFFFFFFBGeork/iv8ACP4b/GTw/wD8Ij8TPCFnq1iJ&#10;BPClwnz28ynKTQyLh4ZVPKyIVdTyCDXxz+2V/wAE+PA3w9vof2l/gl8dvif4F8VaNZeU15oPiSC4&#10;bVI1RiI7+XULe5mvUHAEc0jIMAhQea98/Ye/Z98D/CX4bn4kWlxfa14v8exw6p4y8Y680UmoarP5&#10;YCK7RxxxxwxqdscMaJGgzhQWYn3XauMbaZLa2042zQK4BzhlyM05Yo1+7GBThwMCiiiuR+MHwp+H&#10;Xxn8DXHgT4n+ErXWNLuCkvk3G5WhmUlkmikQq8MyMAySxsrowBVgRmvz+/4Ke/s+XP7Ltjq/7WHw&#10;b+O3jvTfFttosi6XcfbrNltY4/mWKR/som1CP5WUR38l0iiRioVtrL1X/BD3X9W/bY+E1j/wUY/a&#10;IuF1r4i3yXGg6WVgSOw0GyhkxItjAB+5e4ZQ80hZnc4UFY1WNf0D8uP+5VHxH4S8K+MNLbQ/Fvhr&#10;T9UsZGBks9Rs0miYg5BKOCDzz0qHw54C8DeDjIfCPg3StL83/Wf2bp8cG/67FGa1QqgYC0tFFFFF&#10;FFFFFFVdV0zTtU0+XTtTsIbi3nQpNBPGHSRTwVYHgg9weteVaZ+xl8C9AsX0Twna+JtD07zJZYdL&#10;0Lx3q1na2xY7isMUNyqwR5JIjjCouTtAqre/sMfAvU7OTT9R1f4iXFvMhSaCb4u+ImR1PUFTfYIN&#10;a/7N37IvwF/ZUt9WtPgh4UvdNXXGik1L7d4gvtQL+UGWJVN3NJ5aKrMAqbQAelepUUUUUUUUUUUU&#10;UEA9RTfLT+5RsT+6KUIgGAtLRRX/2VBLAQItABQABgAIAAAAIQCKFT+YDAEAABUCAAATAAAAAAAA&#10;AAAAAAAAAAAAAABbQ29udGVudF9UeXBlc10ueG1sUEsBAi0AFAAGAAgAAAAhADj9If/WAAAAlAEA&#10;AAsAAAAAAAAAAAAAAAAAPQEAAF9yZWxzLy5yZWxzUEsBAi0AFAAGAAgAAAAhALxXlX8tBAAAEwoA&#10;AA4AAAAAAAAAAAAAAAAAPAIAAGRycy9lMm9Eb2MueG1sUEsBAi0AFAAGAAgAAAAhAFhgsxu6AAAA&#10;IgEAABkAAAAAAAAAAAAAAAAAlQYAAGRycy9fcmVscy9lMm9Eb2MueG1sLnJlbHNQSwECLQAUAAYA&#10;CAAAACEAJ91ez94AAAAHAQAADwAAAAAAAAAAAAAAAACGBwAAZHJzL2Rvd25yZXYueG1sUEsBAi0A&#10;CgAAAAAAAAAhAN1ZATwveQEAL3kBABUAAAAAAAAAAAAAAAAAkQgAAGRycy9tZWRpYS9pbWFnZTEu&#10;anBlZ1BLBQYAAAAABgAGAH0BAADzgQEAAAA=&#10;">
                <v:shape id="Picture 36" o:spid="_x0000_s1075" type="#_x0000_t75" style="position:absolute;width:59156;height:194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qwwAAANsAAAAPAAAAZHJzL2Rvd25yZXYueG1sRI9Ra8Iw&#10;FIXfBf9DuMLeNNVBN6pRhjgRRNjUH3Bprk1dc1OSrO3+/SIM9ng453yHs9oMthEd+VA7VjCfZSCI&#10;S6drrhRcL+/TVxAhImtsHJOCHwqwWY9HKyy06/mTunOsRIJwKFCBibEtpAylIYth5lri5N2ctxiT&#10;9JXUHvsEt41cZFkuLdacFgy2tDVUfp2/rYK9efm4HA9+Z7eLU+70vj9190qpp8nwtgQRaYj/4b/2&#10;QSt4zuHxJf0Auf4FAAD//wMAUEsBAi0AFAAGAAgAAAAhANvh9svuAAAAhQEAABMAAAAAAAAAAAAA&#10;AAAAAAAAAFtDb250ZW50X1R5cGVzXS54bWxQSwECLQAUAAYACAAAACEAWvQsW78AAAAVAQAACwAA&#10;AAAAAAAAAAAAAAAfAQAAX3JlbHMvLnJlbHNQSwECLQAUAAYACAAAACEA8yP/6sMAAADbAAAADwAA&#10;AAAAAAAAAAAAAAAHAgAAZHJzL2Rvd25yZXYueG1sUEsFBgAAAAADAAMAtwAAAPcCAAAAAA==&#10;">
                  <v:imagedata r:id="rId95" o:title=""/>
                </v:shape>
                <v:shape id="Text Box 2" o:spid="_x0000_s1076" type="#_x0000_t202" style="position:absolute;left:5143;top:4953;width:49022;height:12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Yk9xAAAANwAAAAPAAAAZHJzL2Rvd25yZXYueG1sRI9Ba8JA&#10;EIXvQv/DMgVvuquotNFVSqXQk8XYCt6G7JgEs7MhuzXpv+8cCr3N8N68981mN/hG3amLdWALs6kB&#10;RVwEV3Np4fP0NnkCFROywyYwWfihCLvtw2iDmQs9H+mep1JJCMcMLVQptZnWsajIY5yGlli0a+g8&#10;Jlm7UrsOewn3jZ4bs9Iea5aGClt6rai45d/ewtfhejkvzEe598u2D4PR7J+1tePH4WUNKtGQ/s1/&#10;1+9O8GeCL8/IBHr7CwAA//8DAFBLAQItABQABgAIAAAAIQDb4fbL7gAAAIUBAAATAAAAAAAAAAAA&#10;AAAAAAAAAABbQ29udGVudF9UeXBlc10ueG1sUEsBAi0AFAAGAAgAAAAhAFr0LFu/AAAAFQEAAAsA&#10;AAAAAAAAAAAAAAAAHwEAAF9yZWxzLy5yZWxzUEsBAi0AFAAGAAgAAAAhAGmJiT3EAAAA3AAAAA8A&#10;AAAAAAAAAAAAAAAABwIAAGRycy9kb3ducmV2LnhtbFBLBQYAAAAAAwADALcAAAD4AgAAAAA=&#10;" filled="f" stroked="f">
                  <v:textbox>
                    <w:txbxContent>
                      <w:p w14:paraId="7B6C3D7E" w14:textId="77777777" w:rsidR="00475173" w:rsidRDefault="00475173" w:rsidP="00D46883">
                        <w:pPr>
                          <w:pStyle w:val="BodyText"/>
                          <w:numPr>
                            <w:ilvl w:val="0"/>
                            <w:numId w:val="7"/>
                          </w:numPr>
                          <w:spacing w:before="1"/>
                          <w:ind w:left="360" w:hanging="360"/>
                        </w:pPr>
                        <w:r>
                          <w:rPr>
                            <w:color w:val="231F20"/>
                          </w:rPr>
                          <w:t xml:space="preserve">Explain the purposes of a one-way analysis of variance </w:t>
                        </w:r>
                        <w:r>
                          <w:rPr>
                            <w:color w:val="231F20"/>
                            <w:spacing w:val="-5"/>
                          </w:rPr>
                          <w:t>(ANOVA).</w:t>
                        </w:r>
                      </w:p>
                      <w:p w14:paraId="027FF912" w14:textId="77777777" w:rsidR="00475173" w:rsidRDefault="00475173" w:rsidP="00D46883">
                        <w:pPr>
                          <w:pStyle w:val="BodyText"/>
                          <w:numPr>
                            <w:ilvl w:val="0"/>
                            <w:numId w:val="7"/>
                          </w:numPr>
                          <w:spacing w:before="12"/>
                          <w:ind w:left="360" w:hanging="360"/>
                        </w:pPr>
                        <w:r>
                          <w:rPr>
                            <w:color w:val="231F20"/>
                          </w:rPr>
                          <w:t xml:space="preserve">Calculate a one-way </w:t>
                        </w:r>
                        <w:r>
                          <w:rPr>
                            <w:color w:val="231F20"/>
                            <w:spacing w:val="-7"/>
                          </w:rPr>
                          <w:t xml:space="preserve">ANOVA </w:t>
                        </w:r>
                        <w:r>
                          <w:rPr>
                            <w:color w:val="231F20"/>
                          </w:rPr>
                          <w:t>by</w:t>
                        </w:r>
                        <w:r>
                          <w:rPr>
                            <w:color w:val="231F20"/>
                            <w:spacing w:val="-21"/>
                          </w:rPr>
                          <w:t xml:space="preserve"> </w:t>
                        </w:r>
                        <w:r>
                          <w:rPr>
                            <w:color w:val="231F20"/>
                          </w:rPr>
                          <w:t>hand.</w:t>
                        </w:r>
                      </w:p>
                      <w:p w14:paraId="0282E968" w14:textId="77777777" w:rsidR="00475173" w:rsidRDefault="00475173" w:rsidP="00D46883">
                        <w:pPr>
                          <w:pStyle w:val="BodyText"/>
                          <w:numPr>
                            <w:ilvl w:val="0"/>
                            <w:numId w:val="7"/>
                          </w:numPr>
                          <w:spacing w:before="12"/>
                          <w:ind w:left="360" w:hanging="360"/>
                        </w:pPr>
                        <w:r>
                          <w:rPr>
                            <w:color w:val="231F20"/>
                          </w:rPr>
                          <w:t xml:space="preserve">Conduct a one-way </w:t>
                        </w:r>
                        <w:r>
                          <w:rPr>
                            <w:color w:val="231F20"/>
                            <w:spacing w:val="-7"/>
                          </w:rPr>
                          <w:t xml:space="preserve">ANOVA </w:t>
                        </w:r>
                        <w:r>
                          <w:rPr>
                            <w:color w:val="231F20"/>
                          </w:rPr>
                          <w:t>using Statistical Package for the Social Sciences</w:t>
                        </w:r>
                        <w:r>
                          <w:rPr>
                            <w:color w:val="231F20"/>
                            <w:spacing w:val="-42"/>
                          </w:rPr>
                          <w:t xml:space="preserve"> </w:t>
                        </w:r>
                        <w:r>
                          <w:rPr>
                            <w:color w:val="231F20"/>
                          </w:rPr>
                          <w:t>(SPSS).</w:t>
                        </w:r>
                      </w:p>
                      <w:p w14:paraId="7340E14B" w14:textId="77777777" w:rsidR="00475173" w:rsidRDefault="00475173" w:rsidP="00D46883">
                        <w:pPr>
                          <w:pStyle w:val="BodyText"/>
                          <w:numPr>
                            <w:ilvl w:val="0"/>
                            <w:numId w:val="7"/>
                          </w:numPr>
                          <w:spacing w:before="12" w:line="249" w:lineRule="auto"/>
                          <w:ind w:left="360" w:right="393" w:hanging="360"/>
                        </w:pPr>
                        <w:r>
                          <w:rPr>
                            <w:color w:val="231F20"/>
                          </w:rPr>
                          <w:t xml:space="preserve">Analyze the use of the one-way </w:t>
                        </w:r>
                        <w:r>
                          <w:rPr>
                            <w:color w:val="231F20"/>
                            <w:spacing w:val="-7"/>
                          </w:rPr>
                          <w:t xml:space="preserve">ANOVA </w:t>
                        </w:r>
                        <w:r>
                          <w:rPr>
                            <w:color w:val="231F20"/>
                          </w:rPr>
                          <w:t xml:space="preserve">in the article by </w:t>
                        </w:r>
                        <w:proofErr w:type="spellStart"/>
                        <w:r>
                          <w:rPr>
                            <w:color w:val="231F20"/>
                          </w:rPr>
                          <w:t>Boiarsky</w:t>
                        </w:r>
                        <w:proofErr w:type="spellEnd"/>
                        <w:r>
                          <w:rPr>
                            <w:color w:val="231F20"/>
                          </w:rPr>
                          <w:t>, Long, and Thayer (1999).</w:t>
                        </w:r>
                      </w:p>
                      <w:p w14:paraId="1B0FF906" w14:textId="77777777" w:rsidR="00475173" w:rsidRDefault="00475173" w:rsidP="00C84B3F"/>
                    </w:txbxContent>
                  </v:textbox>
                </v:shape>
                <w10:wrap type="square"/>
              </v:group>
            </w:pict>
          </mc:Fallback>
        </mc:AlternateContent>
      </w:r>
      <w:r w:rsidR="003865B7">
        <w:rPr>
          <w:b/>
          <w:color w:val="231F20"/>
          <w:sz w:val="28"/>
        </w:rPr>
        <w:t>One-Way Analysis of Variance (ANOVA)</w:t>
      </w:r>
      <w:r w:rsidR="00C84B3F" w:rsidRPr="00C84B3F">
        <w:rPr>
          <w:b/>
          <w:sz w:val="28"/>
        </w:rPr>
        <w:t xml:space="preserve"> </w:t>
      </w:r>
    </w:p>
    <w:p w14:paraId="2C9EED19" w14:textId="489EE485" w:rsidR="00C84B3F" w:rsidRDefault="00C84B3F" w:rsidP="00A215D2">
      <w:pPr>
        <w:pStyle w:val="Heading2"/>
        <w:ind w:left="0" w:right="0"/>
        <w:jc w:val="left"/>
        <w:rPr>
          <w:color w:val="231F20"/>
          <w:sz w:val="24"/>
          <w:szCs w:val="24"/>
        </w:rPr>
      </w:pPr>
    </w:p>
    <w:p w14:paraId="121C7612" w14:textId="77777777" w:rsidR="007244C6" w:rsidRDefault="007244C6" w:rsidP="007244C6">
      <w:pPr>
        <w:pStyle w:val="I"/>
      </w:pPr>
      <w:r>
        <w:t>I.</w:t>
      </w:r>
      <w:r>
        <w:tab/>
        <w:t>What is a One-Way ANOVA?</w:t>
      </w:r>
    </w:p>
    <w:p w14:paraId="68EA44FD" w14:textId="77777777" w:rsidR="007244C6" w:rsidRDefault="007244C6" w:rsidP="007244C6">
      <w:pPr>
        <w:pStyle w:val="I"/>
      </w:pPr>
    </w:p>
    <w:p w14:paraId="7E657D71" w14:textId="77777777" w:rsidR="007244C6" w:rsidRDefault="007244C6" w:rsidP="007244C6">
      <w:pPr>
        <w:pStyle w:val="A"/>
      </w:pPr>
      <w:r>
        <w:t>A.</w:t>
      </w:r>
      <w:r>
        <w:tab/>
        <w:t>Defined</w:t>
      </w:r>
    </w:p>
    <w:p w14:paraId="168A4899" w14:textId="77777777" w:rsidR="007244C6" w:rsidRDefault="007244C6" w:rsidP="007244C6">
      <w:pPr>
        <w:pStyle w:val="A"/>
      </w:pPr>
    </w:p>
    <w:p w14:paraId="520FC277" w14:textId="77777777" w:rsidR="007244C6" w:rsidRDefault="007244C6" w:rsidP="007244C6">
      <w:pPr>
        <w:pStyle w:val="1"/>
      </w:pPr>
      <w:r>
        <w:t>1.</w:t>
      </w:r>
      <w:r>
        <w:tab/>
        <w:t>Compares two or more nominal independent variables on one dependent variable.</w:t>
      </w:r>
    </w:p>
    <w:p w14:paraId="41A42181" w14:textId="77777777" w:rsidR="007244C6" w:rsidRDefault="007244C6" w:rsidP="007244C6">
      <w:pPr>
        <w:pStyle w:val="1"/>
      </w:pPr>
    </w:p>
    <w:p w14:paraId="50A61646" w14:textId="77777777" w:rsidR="007244C6" w:rsidRDefault="007244C6" w:rsidP="007244C6">
      <w:pPr>
        <w:pStyle w:val="1"/>
      </w:pPr>
    </w:p>
    <w:p w14:paraId="0EB14F0E" w14:textId="77777777" w:rsidR="007244C6" w:rsidRDefault="007244C6" w:rsidP="007244C6">
      <w:pPr>
        <w:pStyle w:val="1"/>
      </w:pPr>
    </w:p>
    <w:p w14:paraId="43327479" w14:textId="77777777" w:rsidR="007244C6" w:rsidRDefault="007244C6" w:rsidP="007244C6">
      <w:pPr>
        <w:pStyle w:val="1"/>
      </w:pPr>
    </w:p>
    <w:p w14:paraId="01AB1C21" w14:textId="77777777" w:rsidR="007244C6" w:rsidRDefault="007244C6" w:rsidP="007244C6">
      <w:pPr>
        <w:pStyle w:val="1"/>
      </w:pPr>
      <w:r>
        <w:t>2.</w:t>
      </w:r>
      <w:r>
        <w:tab/>
        <w:t>Group independence</w:t>
      </w:r>
    </w:p>
    <w:p w14:paraId="1C62CD1F" w14:textId="77777777" w:rsidR="007244C6" w:rsidRDefault="007244C6" w:rsidP="007244C6">
      <w:pPr>
        <w:pStyle w:val="1"/>
      </w:pPr>
    </w:p>
    <w:p w14:paraId="1563DB69" w14:textId="77777777" w:rsidR="007244C6" w:rsidRDefault="007244C6" w:rsidP="007244C6">
      <w:pPr>
        <w:pStyle w:val="1"/>
      </w:pPr>
    </w:p>
    <w:p w14:paraId="32E4F7A7" w14:textId="77777777" w:rsidR="007244C6" w:rsidRDefault="007244C6" w:rsidP="007244C6">
      <w:pPr>
        <w:pStyle w:val="1"/>
      </w:pPr>
    </w:p>
    <w:p w14:paraId="14FD9777" w14:textId="77777777" w:rsidR="007244C6" w:rsidRDefault="007244C6" w:rsidP="007244C6">
      <w:pPr>
        <w:pStyle w:val="1"/>
      </w:pPr>
    </w:p>
    <w:p w14:paraId="5FA862E1" w14:textId="77777777" w:rsidR="007244C6" w:rsidRDefault="007244C6" w:rsidP="007244C6">
      <w:pPr>
        <w:pStyle w:val="1"/>
      </w:pPr>
      <w:r>
        <w:t>3.</w:t>
      </w:r>
      <w:r>
        <w:tab/>
        <w:t>General linear model</w:t>
      </w:r>
    </w:p>
    <w:p w14:paraId="59E649D9" w14:textId="77777777" w:rsidR="007244C6" w:rsidRDefault="007244C6" w:rsidP="007244C6">
      <w:pPr>
        <w:pStyle w:val="1"/>
      </w:pPr>
    </w:p>
    <w:p w14:paraId="72ABEA30" w14:textId="77777777" w:rsidR="007244C6" w:rsidRDefault="007244C6" w:rsidP="007244C6">
      <w:pPr>
        <w:pStyle w:val="1"/>
      </w:pPr>
    </w:p>
    <w:p w14:paraId="484423E8" w14:textId="77777777" w:rsidR="007244C6" w:rsidRDefault="007244C6" w:rsidP="007244C6">
      <w:pPr>
        <w:pStyle w:val="1"/>
      </w:pPr>
    </w:p>
    <w:p w14:paraId="7922477B" w14:textId="77777777" w:rsidR="007244C6" w:rsidRDefault="007244C6" w:rsidP="007244C6">
      <w:pPr>
        <w:pStyle w:val="1"/>
      </w:pPr>
    </w:p>
    <w:p w14:paraId="331D2F79" w14:textId="77777777" w:rsidR="007244C6" w:rsidRDefault="007244C6" w:rsidP="007244C6">
      <w:pPr>
        <w:pStyle w:val="A"/>
      </w:pPr>
      <w:r>
        <w:t>B.</w:t>
      </w:r>
      <w:r>
        <w:tab/>
        <w:t>Assumptions</w:t>
      </w:r>
    </w:p>
    <w:p w14:paraId="01B2FD1E" w14:textId="77777777" w:rsidR="007244C6" w:rsidRDefault="007244C6" w:rsidP="007244C6">
      <w:pPr>
        <w:pStyle w:val="A"/>
      </w:pPr>
    </w:p>
    <w:p w14:paraId="4AA5184D" w14:textId="77777777" w:rsidR="007244C6" w:rsidRDefault="007244C6" w:rsidP="007244C6">
      <w:pPr>
        <w:pStyle w:val="1"/>
      </w:pPr>
      <w:r>
        <w:t>1.</w:t>
      </w:r>
      <w:r>
        <w:tab/>
        <w:t>The dependent variable must be an interval or ratio variable.</w:t>
      </w:r>
    </w:p>
    <w:p w14:paraId="3AA228DA" w14:textId="77777777" w:rsidR="007244C6" w:rsidRDefault="007244C6" w:rsidP="007244C6">
      <w:pPr>
        <w:pStyle w:val="1"/>
      </w:pPr>
    </w:p>
    <w:p w14:paraId="7A060CBB" w14:textId="77777777" w:rsidR="007244C6" w:rsidRDefault="007244C6" w:rsidP="007244C6">
      <w:pPr>
        <w:pStyle w:val="1"/>
      </w:pPr>
    </w:p>
    <w:p w14:paraId="55236475" w14:textId="77777777" w:rsidR="007244C6" w:rsidRDefault="007244C6" w:rsidP="007244C6">
      <w:pPr>
        <w:pStyle w:val="1"/>
      </w:pPr>
      <w:r>
        <w:t>2.</w:t>
      </w:r>
      <w:r>
        <w:tab/>
        <w:t>The independent variable must be a nominal variable.</w:t>
      </w:r>
    </w:p>
    <w:p w14:paraId="49D1C687" w14:textId="77777777" w:rsidR="007244C6" w:rsidRDefault="007244C6" w:rsidP="007244C6">
      <w:pPr>
        <w:pStyle w:val="1"/>
      </w:pPr>
    </w:p>
    <w:p w14:paraId="0FBA03B6" w14:textId="77777777" w:rsidR="007244C6" w:rsidRDefault="007244C6" w:rsidP="007244C6">
      <w:pPr>
        <w:pStyle w:val="1"/>
      </w:pPr>
    </w:p>
    <w:p w14:paraId="6E2D0859" w14:textId="77777777" w:rsidR="007244C6" w:rsidRDefault="007244C6" w:rsidP="007244C6">
      <w:pPr>
        <w:pStyle w:val="1"/>
      </w:pPr>
      <w:r>
        <w:t>3.</w:t>
      </w:r>
      <w:r>
        <w:tab/>
        <w:t>The dependent variable should be normally distributed.</w:t>
      </w:r>
    </w:p>
    <w:p w14:paraId="50A6371E" w14:textId="77777777" w:rsidR="007244C6" w:rsidRDefault="007244C6" w:rsidP="007244C6">
      <w:pPr>
        <w:pStyle w:val="1"/>
      </w:pPr>
    </w:p>
    <w:p w14:paraId="139D4C3F" w14:textId="77777777" w:rsidR="007244C6" w:rsidRDefault="007244C6" w:rsidP="007244C6">
      <w:pPr>
        <w:pStyle w:val="1"/>
      </w:pPr>
    </w:p>
    <w:p w14:paraId="1482D844" w14:textId="77777777" w:rsidR="007244C6" w:rsidRDefault="007244C6" w:rsidP="007244C6">
      <w:pPr>
        <w:pStyle w:val="1"/>
      </w:pPr>
      <w:r>
        <w:t>4.</w:t>
      </w:r>
      <w:r>
        <w:tab/>
        <w:t>A sample should be drawn from populations with equal variances on the dependent variable.</w:t>
      </w:r>
    </w:p>
    <w:p w14:paraId="7AAF7833" w14:textId="77777777" w:rsidR="007244C6" w:rsidRDefault="007244C6" w:rsidP="007244C6">
      <w:pPr>
        <w:pStyle w:val="1"/>
      </w:pPr>
    </w:p>
    <w:p w14:paraId="38A33204" w14:textId="77777777" w:rsidR="007244C6" w:rsidRDefault="007244C6" w:rsidP="007244C6">
      <w:pPr>
        <w:pStyle w:val="1"/>
      </w:pPr>
    </w:p>
    <w:p w14:paraId="67C29619" w14:textId="77777777" w:rsidR="007244C6" w:rsidRDefault="007244C6" w:rsidP="007244C6">
      <w:pPr>
        <w:pStyle w:val="1"/>
      </w:pPr>
      <w:r>
        <w:t>5.</w:t>
      </w:r>
      <w:r>
        <w:tab/>
        <w:t>The participants contributing data should represent a random sample drawn from the population of interest.</w:t>
      </w:r>
    </w:p>
    <w:p w14:paraId="2F052456" w14:textId="77777777" w:rsidR="007244C6" w:rsidRDefault="007244C6" w:rsidP="007244C6">
      <w:pPr>
        <w:pStyle w:val="1"/>
      </w:pPr>
    </w:p>
    <w:p w14:paraId="734FB641" w14:textId="77777777" w:rsidR="007244C6" w:rsidRDefault="007244C6" w:rsidP="007244C6">
      <w:pPr>
        <w:pStyle w:val="1"/>
      </w:pPr>
    </w:p>
    <w:p w14:paraId="540FD299" w14:textId="77777777" w:rsidR="007244C6" w:rsidRDefault="007244C6" w:rsidP="007244C6">
      <w:pPr>
        <w:pStyle w:val="A"/>
      </w:pPr>
      <w:r>
        <w:t>C.</w:t>
      </w:r>
      <w:r>
        <w:tab/>
        <w:t>Formulas</w:t>
      </w:r>
    </w:p>
    <w:p w14:paraId="7E0F2280" w14:textId="445E8685" w:rsidR="007244C6" w:rsidRDefault="00B73C54" w:rsidP="007244C6">
      <w:pPr>
        <w:pStyle w:val="A"/>
      </w:pPr>
      <w:r>
        <w:rPr>
          <w:noProof/>
        </w:rPr>
        <w:drawing>
          <wp:inline distT="0" distB="0" distL="0" distR="0" wp14:anchorId="795B82AA" wp14:editId="04A6EE1A">
            <wp:extent cx="3621024" cy="2633472"/>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one-way ANOVA.jpg"/>
                    <pic:cNvPicPr/>
                  </pic:nvPicPr>
                  <pic:blipFill>
                    <a:blip r:embed="rId96" cstate="print">
                      <a:extLst>
                        <a:ext uri="{28A0092B-C50C-407E-A947-70E740481C1C}">
                          <a14:useLocalDpi xmlns:a14="http://schemas.microsoft.com/office/drawing/2010/main" val="0"/>
                        </a:ext>
                      </a:extLst>
                    </a:blip>
                    <a:stretch>
                      <a:fillRect/>
                    </a:stretch>
                  </pic:blipFill>
                  <pic:spPr>
                    <a:xfrm>
                      <a:off x="0" y="0"/>
                      <a:ext cx="3621024" cy="2633472"/>
                    </a:xfrm>
                    <a:prstGeom prst="rect">
                      <a:avLst/>
                    </a:prstGeom>
                  </pic:spPr>
                </pic:pic>
              </a:graphicData>
            </a:graphic>
          </wp:inline>
        </w:drawing>
      </w:r>
    </w:p>
    <w:p w14:paraId="41D045E4" w14:textId="2A2F6AA9" w:rsidR="007244C6" w:rsidRDefault="007244C6" w:rsidP="007244C6"/>
    <w:p w14:paraId="672E9D23" w14:textId="77777777" w:rsidR="007244C6" w:rsidRDefault="007244C6" w:rsidP="007244C6">
      <w:pPr>
        <w:pStyle w:val="A"/>
      </w:pPr>
    </w:p>
    <w:p w14:paraId="024F2D9F" w14:textId="77777777" w:rsidR="007244C6" w:rsidRDefault="007244C6" w:rsidP="007244C6">
      <w:pPr>
        <w:pStyle w:val="I"/>
      </w:pPr>
      <w:r>
        <w:t>II.</w:t>
      </w:r>
      <w:r>
        <w:tab/>
        <w:t xml:space="preserve">Step-by-Step Approach to One-Way ANOVA </w:t>
      </w:r>
    </w:p>
    <w:p w14:paraId="3295E170" w14:textId="77777777" w:rsidR="007244C6" w:rsidRDefault="007244C6" w:rsidP="007244C6"/>
    <w:p w14:paraId="3AF653C4" w14:textId="77777777" w:rsidR="007244C6" w:rsidRDefault="007244C6" w:rsidP="007244C6">
      <w:r>
        <w:t>(Please read the corresponding chapter for the detailed explanation of the mathematical computation of a one-way ANOVA.)</w:t>
      </w:r>
    </w:p>
    <w:p w14:paraId="16F85B06" w14:textId="77777777" w:rsidR="007244C6" w:rsidRDefault="007244C6" w:rsidP="007244C6"/>
    <w:p w14:paraId="50C8C055" w14:textId="77777777" w:rsidR="007244C6" w:rsidRDefault="007244C6" w:rsidP="007244C6"/>
    <w:p w14:paraId="40875DD6" w14:textId="77777777" w:rsidR="007244C6" w:rsidRDefault="007244C6" w:rsidP="007244C6"/>
    <w:p w14:paraId="2427B63B" w14:textId="77777777" w:rsidR="007244C6" w:rsidRDefault="007244C6" w:rsidP="007244C6"/>
    <w:p w14:paraId="2286C6F5" w14:textId="77777777" w:rsidR="007244C6" w:rsidRDefault="007244C6" w:rsidP="007244C6">
      <w:pPr>
        <w:pStyle w:val="A"/>
      </w:pPr>
      <w:r>
        <w:t>A.</w:t>
      </w:r>
      <w:r>
        <w:tab/>
        <w:t>Step One</w:t>
      </w:r>
    </w:p>
    <w:p w14:paraId="278B7075" w14:textId="77777777" w:rsidR="007244C6" w:rsidRDefault="007244C6" w:rsidP="007244C6">
      <w:pPr>
        <w:pStyle w:val="A"/>
      </w:pPr>
    </w:p>
    <w:p w14:paraId="2B660EF9" w14:textId="77777777" w:rsidR="007244C6" w:rsidRDefault="007244C6" w:rsidP="007244C6">
      <w:pPr>
        <w:pStyle w:val="1"/>
      </w:pPr>
      <w:r>
        <w:t>1.</w:t>
      </w:r>
      <w:r>
        <w:tab/>
        <w:t xml:space="preserve">Determine the </w:t>
      </w:r>
      <w:r w:rsidRPr="006E6DB9">
        <w:rPr>
          <w:i/>
        </w:rPr>
        <w:t>X</w:t>
      </w:r>
      <w:r>
        <w:t xml:space="preserve"> for each of the three groups</w:t>
      </w:r>
    </w:p>
    <w:p w14:paraId="05593177" w14:textId="77777777" w:rsidR="007244C6" w:rsidRDefault="007244C6" w:rsidP="007244C6">
      <w:pPr>
        <w:pStyle w:val="1"/>
      </w:pPr>
    </w:p>
    <w:p w14:paraId="49CB4EE3" w14:textId="77777777" w:rsidR="007244C6" w:rsidRDefault="007244C6" w:rsidP="007244C6">
      <w:pPr>
        <w:pStyle w:val="1"/>
      </w:pPr>
    </w:p>
    <w:p w14:paraId="179E3E32" w14:textId="77777777" w:rsidR="007244C6" w:rsidRDefault="007244C6" w:rsidP="007244C6">
      <w:pPr>
        <w:pStyle w:val="1"/>
      </w:pPr>
    </w:p>
    <w:p w14:paraId="2CC4D4F0" w14:textId="77777777" w:rsidR="007244C6" w:rsidRDefault="007244C6" w:rsidP="007244C6">
      <w:pPr>
        <w:pStyle w:val="1"/>
      </w:pPr>
      <w:r>
        <w:t>2.</w:t>
      </w:r>
      <w:r>
        <w:tab/>
        <w:t>(See Figure 17.3 in text)</w:t>
      </w:r>
    </w:p>
    <w:p w14:paraId="1629CDB0" w14:textId="77777777" w:rsidR="007244C6" w:rsidRDefault="007244C6" w:rsidP="007244C6">
      <w:pPr>
        <w:pStyle w:val="1"/>
      </w:pPr>
    </w:p>
    <w:p w14:paraId="5CC48BE3" w14:textId="77777777" w:rsidR="007244C6" w:rsidRDefault="007244C6" w:rsidP="007244C6">
      <w:pPr>
        <w:pStyle w:val="1"/>
      </w:pPr>
    </w:p>
    <w:p w14:paraId="7B377115" w14:textId="77777777" w:rsidR="007244C6" w:rsidRDefault="007244C6" w:rsidP="007244C6">
      <w:pPr>
        <w:pStyle w:val="1"/>
      </w:pPr>
    </w:p>
    <w:p w14:paraId="18FA28DE" w14:textId="77777777" w:rsidR="007244C6" w:rsidRDefault="007244C6" w:rsidP="007244C6">
      <w:pPr>
        <w:pStyle w:val="A"/>
      </w:pPr>
      <w:r>
        <w:t>B.</w:t>
      </w:r>
      <w:r>
        <w:tab/>
        <w:t>Step Two</w:t>
      </w:r>
    </w:p>
    <w:p w14:paraId="4FFE9866" w14:textId="77777777" w:rsidR="007244C6" w:rsidRDefault="007244C6" w:rsidP="007244C6">
      <w:pPr>
        <w:pStyle w:val="A"/>
      </w:pPr>
    </w:p>
    <w:p w14:paraId="75297364" w14:textId="77777777" w:rsidR="007244C6" w:rsidRDefault="007244C6" w:rsidP="007244C6">
      <w:pPr>
        <w:pStyle w:val="1"/>
      </w:pPr>
      <w:r>
        <w:t>1.</w:t>
      </w:r>
      <w:r>
        <w:tab/>
        <w:t>Calculate the part of the formula represented in Figure 18.4.</w:t>
      </w:r>
    </w:p>
    <w:p w14:paraId="523CCA93" w14:textId="77777777" w:rsidR="007244C6" w:rsidRDefault="007244C6" w:rsidP="007244C6">
      <w:pPr>
        <w:pStyle w:val="1"/>
      </w:pPr>
    </w:p>
    <w:p w14:paraId="01343E00" w14:textId="77777777" w:rsidR="007244C6" w:rsidRDefault="007244C6" w:rsidP="007244C6">
      <w:pPr>
        <w:pStyle w:val="1"/>
      </w:pPr>
    </w:p>
    <w:p w14:paraId="4C3B3C3F" w14:textId="77777777" w:rsidR="007244C6" w:rsidRDefault="007244C6" w:rsidP="007244C6">
      <w:pPr>
        <w:pStyle w:val="1"/>
      </w:pPr>
    </w:p>
    <w:p w14:paraId="17832A36" w14:textId="77777777" w:rsidR="007244C6" w:rsidRDefault="007244C6" w:rsidP="007244C6">
      <w:pPr>
        <w:pStyle w:val="1"/>
      </w:pPr>
      <w:r>
        <w:t>2.</w:t>
      </w:r>
      <w:r>
        <w:tab/>
        <w:t>(Σ</w:t>
      </w:r>
      <w:r w:rsidRPr="006E6DB9">
        <w:rPr>
          <w:i/>
        </w:rPr>
        <w:t>T</w:t>
      </w:r>
      <w:r w:rsidRPr="006E6DB9">
        <w:rPr>
          <w:vertAlign w:val="superscript"/>
        </w:rPr>
        <w:t>2</w:t>
      </w:r>
      <w:r>
        <w:t>/</w:t>
      </w:r>
      <w:r w:rsidRPr="006E6DB9">
        <w:rPr>
          <w:i/>
        </w:rPr>
        <w:t>n</w:t>
      </w:r>
      <w:r>
        <w:t>) – take the T values, square them, then divide them by the number of participants in each column.</w:t>
      </w:r>
    </w:p>
    <w:p w14:paraId="1DF71915" w14:textId="77777777" w:rsidR="007244C6" w:rsidRDefault="007244C6" w:rsidP="007244C6">
      <w:pPr>
        <w:pStyle w:val="1"/>
      </w:pPr>
    </w:p>
    <w:p w14:paraId="2B8A0EB3" w14:textId="77777777" w:rsidR="007244C6" w:rsidRDefault="007244C6" w:rsidP="007244C6">
      <w:pPr>
        <w:pStyle w:val="1"/>
      </w:pPr>
    </w:p>
    <w:p w14:paraId="6A62BB39" w14:textId="77777777" w:rsidR="007244C6" w:rsidRDefault="007244C6" w:rsidP="007244C6">
      <w:pPr>
        <w:pStyle w:val="1"/>
      </w:pPr>
    </w:p>
    <w:p w14:paraId="68B55D82" w14:textId="77777777" w:rsidR="007244C6" w:rsidRDefault="007244C6" w:rsidP="007244C6">
      <w:pPr>
        <w:pStyle w:val="A"/>
      </w:pPr>
      <w:r>
        <w:t>C.</w:t>
      </w:r>
      <w:r>
        <w:tab/>
        <w:t>Step Three</w:t>
      </w:r>
    </w:p>
    <w:p w14:paraId="10D14256" w14:textId="77777777" w:rsidR="007244C6" w:rsidRDefault="007244C6" w:rsidP="007244C6">
      <w:pPr>
        <w:pStyle w:val="A"/>
      </w:pPr>
    </w:p>
    <w:p w14:paraId="46EA8541" w14:textId="77777777" w:rsidR="007244C6" w:rsidRDefault="007244C6" w:rsidP="007244C6">
      <w:pPr>
        <w:pStyle w:val="1"/>
      </w:pPr>
      <w:r>
        <w:t>1.</w:t>
      </w:r>
      <w:r>
        <w:tab/>
        <w:t>Calculate the second part of the SS</w:t>
      </w:r>
      <w:r w:rsidRPr="0034645B">
        <w:rPr>
          <w:vertAlign w:val="subscript"/>
        </w:rPr>
        <w:t>between</w:t>
      </w:r>
      <w:r>
        <w:t xml:space="preserve"> formula. </w:t>
      </w:r>
    </w:p>
    <w:p w14:paraId="2E06E84E" w14:textId="77777777" w:rsidR="007244C6" w:rsidRDefault="007244C6" w:rsidP="007244C6">
      <w:pPr>
        <w:pStyle w:val="1"/>
      </w:pPr>
    </w:p>
    <w:p w14:paraId="5A0ABC12" w14:textId="77777777" w:rsidR="007244C6" w:rsidRDefault="007244C6" w:rsidP="007244C6">
      <w:pPr>
        <w:pStyle w:val="1"/>
      </w:pPr>
    </w:p>
    <w:p w14:paraId="68DDE02B" w14:textId="77777777" w:rsidR="007244C6" w:rsidRDefault="007244C6" w:rsidP="007244C6">
      <w:pPr>
        <w:pStyle w:val="1"/>
      </w:pPr>
    </w:p>
    <w:p w14:paraId="22EDC576" w14:textId="77777777" w:rsidR="007244C6" w:rsidRDefault="007244C6" w:rsidP="007244C6">
      <w:pPr>
        <w:pStyle w:val="1"/>
        <w:rPr>
          <w:i/>
        </w:rPr>
      </w:pPr>
      <w:r>
        <w:t>2.</w:t>
      </w:r>
      <w:r>
        <w:tab/>
      </w:r>
      <w:r w:rsidRPr="006E6DB9">
        <w:rPr>
          <w:i/>
        </w:rPr>
        <w:t>G</w:t>
      </w:r>
      <w:r w:rsidRPr="006E6DB9">
        <w:rPr>
          <w:vertAlign w:val="superscript"/>
        </w:rPr>
        <w:t>2</w:t>
      </w:r>
      <w:r>
        <w:t>/</w:t>
      </w:r>
      <w:r w:rsidRPr="006E6DB9">
        <w:rPr>
          <w:i/>
        </w:rPr>
        <w:t>N</w:t>
      </w:r>
    </w:p>
    <w:p w14:paraId="16BD12AA" w14:textId="77777777" w:rsidR="007244C6" w:rsidRDefault="007244C6" w:rsidP="007244C6">
      <w:pPr>
        <w:pStyle w:val="1"/>
      </w:pPr>
    </w:p>
    <w:p w14:paraId="6E81D294" w14:textId="77777777" w:rsidR="007244C6" w:rsidRDefault="007244C6" w:rsidP="007244C6">
      <w:pPr>
        <w:pStyle w:val="1"/>
      </w:pPr>
    </w:p>
    <w:p w14:paraId="05787B45" w14:textId="77777777" w:rsidR="007244C6" w:rsidRDefault="007244C6" w:rsidP="007244C6">
      <w:pPr>
        <w:pStyle w:val="1"/>
      </w:pPr>
    </w:p>
    <w:p w14:paraId="7A1DB126" w14:textId="77777777" w:rsidR="007244C6" w:rsidRDefault="007244C6" w:rsidP="007244C6">
      <w:pPr>
        <w:pStyle w:val="1"/>
      </w:pPr>
      <w:r>
        <w:t>3.</w:t>
      </w:r>
      <w:r>
        <w:tab/>
        <w:t xml:space="preserve">Calculate </w:t>
      </w:r>
      <w:r w:rsidRPr="006E6DB9">
        <w:rPr>
          <w:i/>
        </w:rPr>
        <w:t xml:space="preserve">G </w:t>
      </w:r>
      <w:r>
        <w:t xml:space="preserve">by taking the </w:t>
      </w:r>
      <w:r w:rsidRPr="006E6DB9">
        <w:rPr>
          <w:i/>
        </w:rPr>
        <w:t>T</w:t>
      </w:r>
      <w:r>
        <w:t xml:space="preserve"> values in Step One and add then together for a summed total.</w:t>
      </w:r>
    </w:p>
    <w:p w14:paraId="6021E9A7" w14:textId="77777777" w:rsidR="007244C6" w:rsidRDefault="007244C6" w:rsidP="007244C6">
      <w:pPr>
        <w:pStyle w:val="1"/>
      </w:pPr>
    </w:p>
    <w:p w14:paraId="100D8669" w14:textId="77777777" w:rsidR="007244C6" w:rsidRDefault="007244C6" w:rsidP="007244C6">
      <w:pPr>
        <w:pStyle w:val="1"/>
      </w:pPr>
    </w:p>
    <w:p w14:paraId="71EA1C58" w14:textId="77777777" w:rsidR="007244C6" w:rsidRDefault="007244C6" w:rsidP="007244C6">
      <w:pPr>
        <w:pStyle w:val="1"/>
      </w:pPr>
    </w:p>
    <w:p w14:paraId="3D4E50A2" w14:textId="77777777" w:rsidR="007244C6" w:rsidRDefault="007244C6" w:rsidP="007244C6">
      <w:pPr>
        <w:pStyle w:val="1"/>
      </w:pPr>
      <w:r>
        <w:t>4.</w:t>
      </w:r>
      <w:r>
        <w:tab/>
        <w:t xml:space="preserve">Square the </w:t>
      </w:r>
      <w:r w:rsidRPr="006E6DB9">
        <w:rPr>
          <w:i/>
        </w:rPr>
        <w:t>G</w:t>
      </w:r>
      <w:r>
        <w:t xml:space="preserve">, then divide that result by the total number of participants in the study </w:t>
      </w:r>
      <w:r w:rsidRPr="00791803">
        <w:rPr>
          <w:i/>
        </w:rPr>
        <w:t>N</w:t>
      </w:r>
      <w:r>
        <w:t>.</w:t>
      </w:r>
    </w:p>
    <w:p w14:paraId="007829A7" w14:textId="77777777" w:rsidR="007244C6" w:rsidRDefault="007244C6" w:rsidP="007244C6">
      <w:pPr>
        <w:pStyle w:val="1"/>
      </w:pPr>
    </w:p>
    <w:p w14:paraId="1CE29422" w14:textId="77777777" w:rsidR="007244C6" w:rsidRDefault="007244C6" w:rsidP="007244C6">
      <w:pPr>
        <w:pStyle w:val="1"/>
      </w:pPr>
    </w:p>
    <w:p w14:paraId="3B599320" w14:textId="77777777" w:rsidR="007244C6" w:rsidRDefault="007244C6" w:rsidP="007244C6">
      <w:pPr>
        <w:pStyle w:val="1"/>
      </w:pPr>
    </w:p>
    <w:p w14:paraId="766E0F7F" w14:textId="77777777" w:rsidR="007244C6" w:rsidRDefault="007244C6" w:rsidP="007244C6">
      <w:pPr>
        <w:pStyle w:val="A"/>
      </w:pPr>
      <w:r>
        <w:t>D.</w:t>
      </w:r>
      <w:r>
        <w:tab/>
        <w:t>Step Four</w:t>
      </w:r>
    </w:p>
    <w:p w14:paraId="77556DA0" w14:textId="77777777" w:rsidR="007244C6" w:rsidRDefault="007244C6" w:rsidP="007244C6">
      <w:pPr>
        <w:pStyle w:val="A"/>
      </w:pPr>
    </w:p>
    <w:p w14:paraId="235B81F2" w14:textId="77777777" w:rsidR="007244C6" w:rsidRDefault="007244C6" w:rsidP="007244C6">
      <w:pPr>
        <w:pStyle w:val="1"/>
      </w:pPr>
      <w:r>
        <w:t>1.</w:t>
      </w:r>
      <w:r>
        <w:tab/>
        <w:t>Final step in calculating the SS</w:t>
      </w:r>
      <w:r w:rsidRPr="0034645B">
        <w:rPr>
          <w:vertAlign w:val="subscript"/>
        </w:rPr>
        <w:t>between</w:t>
      </w:r>
      <w:r>
        <w:t>.</w:t>
      </w:r>
    </w:p>
    <w:p w14:paraId="0894ED45" w14:textId="77777777" w:rsidR="007244C6" w:rsidRDefault="007244C6" w:rsidP="007244C6">
      <w:pPr>
        <w:pStyle w:val="1"/>
      </w:pPr>
    </w:p>
    <w:p w14:paraId="545F2710" w14:textId="77777777" w:rsidR="007244C6" w:rsidRDefault="007244C6" w:rsidP="007244C6">
      <w:pPr>
        <w:pStyle w:val="1"/>
      </w:pPr>
    </w:p>
    <w:p w14:paraId="616A7717" w14:textId="77777777" w:rsidR="007244C6" w:rsidRDefault="007244C6" w:rsidP="007244C6">
      <w:pPr>
        <w:pStyle w:val="1"/>
      </w:pPr>
    </w:p>
    <w:p w14:paraId="4C6784DF" w14:textId="77777777" w:rsidR="007244C6" w:rsidRDefault="007244C6" w:rsidP="007244C6">
      <w:pPr>
        <w:pStyle w:val="1"/>
      </w:pPr>
      <w:r>
        <w:t>2.</w:t>
      </w:r>
      <w:r>
        <w:tab/>
        <w:t>Take the value of Step Two and subtract it from the value in Step Three</w:t>
      </w:r>
    </w:p>
    <w:p w14:paraId="3A613ED8" w14:textId="77777777" w:rsidR="007244C6" w:rsidRDefault="007244C6" w:rsidP="007244C6">
      <w:pPr>
        <w:pStyle w:val="1"/>
      </w:pPr>
    </w:p>
    <w:p w14:paraId="3FB4CA85" w14:textId="77777777" w:rsidR="007244C6" w:rsidRDefault="007244C6" w:rsidP="007244C6">
      <w:pPr>
        <w:pStyle w:val="1"/>
      </w:pPr>
    </w:p>
    <w:p w14:paraId="15CA394B" w14:textId="77777777" w:rsidR="007244C6" w:rsidRDefault="007244C6" w:rsidP="007244C6">
      <w:pPr>
        <w:pStyle w:val="1"/>
      </w:pPr>
    </w:p>
    <w:p w14:paraId="0A04B815" w14:textId="77777777" w:rsidR="007244C6" w:rsidRDefault="007244C6" w:rsidP="007244C6">
      <w:pPr>
        <w:pStyle w:val="1"/>
      </w:pPr>
      <w:r>
        <w:t>3.</w:t>
      </w:r>
      <w:r>
        <w:tab/>
        <w:t>(Σ</w:t>
      </w:r>
      <w:r w:rsidRPr="006E6DB9">
        <w:rPr>
          <w:i/>
        </w:rPr>
        <w:t>T</w:t>
      </w:r>
      <w:r w:rsidRPr="00804CD7">
        <w:rPr>
          <w:vertAlign w:val="superscript"/>
        </w:rPr>
        <w:t>2</w:t>
      </w:r>
      <w:r>
        <w:t>/</w:t>
      </w:r>
      <w:r w:rsidRPr="006E6DB9">
        <w:rPr>
          <w:i/>
        </w:rPr>
        <w:t>n</w:t>
      </w:r>
      <w:r>
        <w:t>) – (</w:t>
      </w:r>
      <w:r w:rsidRPr="006E6DB9">
        <w:rPr>
          <w:i/>
        </w:rPr>
        <w:t>G</w:t>
      </w:r>
      <w:r w:rsidRPr="006E6DB9">
        <w:rPr>
          <w:vertAlign w:val="superscript"/>
        </w:rPr>
        <w:t>2</w:t>
      </w:r>
      <w:r>
        <w:t>/</w:t>
      </w:r>
      <w:r w:rsidRPr="006E6DB9">
        <w:rPr>
          <w:i/>
        </w:rPr>
        <w:t>N</w:t>
      </w:r>
      <w:r>
        <w:t>).</w:t>
      </w:r>
    </w:p>
    <w:p w14:paraId="7216BC31" w14:textId="77777777" w:rsidR="007244C6" w:rsidRDefault="007244C6" w:rsidP="007244C6">
      <w:pPr>
        <w:pStyle w:val="1"/>
      </w:pPr>
    </w:p>
    <w:p w14:paraId="6D3E9756" w14:textId="77777777" w:rsidR="007244C6" w:rsidRDefault="007244C6" w:rsidP="007244C6">
      <w:pPr>
        <w:pStyle w:val="1"/>
      </w:pPr>
    </w:p>
    <w:p w14:paraId="1540C20B" w14:textId="77777777" w:rsidR="007244C6" w:rsidRDefault="007244C6" w:rsidP="007244C6">
      <w:pPr>
        <w:pStyle w:val="1"/>
      </w:pPr>
    </w:p>
    <w:p w14:paraId="7060E6F3" w14:textId="77777777" w:rsidR="007244C6" w:rsidRDefault="007244C6" w:rsidP="007244C6">
      <w:pPr>
        <w:pStyle w:val="A"/>
      </w:pPr>
      <w:r>
        <w:t>E</w:t>
      </w:r>
      <w:r>
        <w:tab/>
        <w:t xml:space="preserve"> Step Five</w:t>
      </w:r>
    </w:p>
    <w:p w14:paraId="5088F901" w14:textId="77777777" w:rsidR="007244C6" w:rsidRDefault="007244C6" w:rsidP="007244C6">
      <w:pPr>
        <w:pStyle w:val="A"/>
      </w:pPr>
    </w:p>
    <w:p w14:paraId="31C5779A" w14:textId="77777777" w:rsidR="007244C6" w:rsidRDefault="007244C6" w:rsidP="007244C6">
      <w:pPr>
        <w:pStyle w:val="1"/>
      </w:pPr>
      <w:r>
        <w:t>1.</w:t>
      </w:r>
      <w:r>
        <w:tab/>
        <w:t>Calculate the sum of squares within (SS</w:t>
      </w:r>
      <w:r w:rsidRPr="0034645B">
        <w:rPr>
          <w:vertAlign w:val="subscript"/>
        </w:rPr>
        <w:t>within</w:t>
      </w:r>
      <w:r>
        <w:t>) formula represented in Figure 178.</w:t>
      </w:r>
    </w:p>
    <w:p w14:paraId="7F8A196C" w14:textId="77777777" w:rsidR="007244C6" w:rsidRDefault="007244C6" w:rsidP="007244C6">
      <w:pPr>
        <w:pStyle w:val="1"/>
      </w:pPr>
    </w:p>
    <w:p w14:paraId="6FFE3333" w14:textId="77777777" w:rsidR="007244C6" w:rsidRDefault="007244C6" w:rsidP="007244C6">
      <w:pPr>
        <w:pStyle w:val="1"/>
      </w:pPr>
    </w:p>
    <w:p w14:paraId="05FF2C2F" w14:textId="77777777" w:rsidR="007244C6" w:rsidRDefault="007244C6" w:rsidP="007244C6">
      <w:pPr>
        <w:pStyle w:val="1"/>
      </w:pPr>
    </w:p>
    <w:p w14:paraId="294EB5E8" w14:textId="77777777" w:rsidR="007244C6" w:rsidRDefault="007244C6" w:rsidP="007244C6">
      <w:pPr>
        <w:pStyle w:val="1"/>
      </w:pPr>
    </w:p>
    <w:p w14:paraId="4BA54CEA" w14:textId="77777777" w:rsidR="007244C6" w:rsidRDefault="007244C6" w:rsidP="007244C6">
      <w:pPr>
        <w:pStyle w:val="1"/>
      </w:pPr>
      <w:r>
        <w:t>2.</w:t>
      </w:r>
      <w:r>
        <w:tab/>
        <w:t>First, find the mean for each group.</w:t>
      </w:r>
    </w:p>
    <w:p w14:paraId="1F84795D" w14:textId="77777777" w:rsidR="007244C6" w:rsidRDefault="007244C6" w:rsidP="007244C6">
      <w:pPr>
        <w:pStyle w:val="1"/>
      </w:pPr>
    </w:p>
    <w:p w14:paraId="38309BC9" w14:textId="77777777" w:rsidR="007244C6" w:rsidRDefault="007244C6" w:rsidP="007244C6">
      <w:pPr>
        <w:pStyle w:val="1"/>
      </w:pPr>
    </w:p>
    <w:p w14:paraId="3BD52DEF" w14:textId="77777777" w:rsidR="007244C6" w:rsidRDefault="007244C6" w:rsidP="007244C6">
      <w:pPr>
        <w:pStyle w:val="1"/>
      </w:pPr>
    </w:p>
    <w:p w14:paraId="7C500156" w14:textId="77777777" w:rsidR="007244C6" w:rsidRDefault="007244C6" w:rsidP="007244C6">
      <w:pPr>
        <w:pStyle w:val="1"/>
      </w:pPr>
    </w:p>
    <w:p w14:paraId="24504671" w14:textId="77777777" w:rsidR="007244C6" w:rsidRDefault="007244C6" w:rsidP="007244C6">
      <w:pPr>
        <w:pStyle w:val="1"/>
      </w:pPr>
      <w:r>
        <w:t>3.</w:t>
      </w:r>
      <w:r>
        <w:tab/>
        <w:t>Take the T value computed for each group in Figure 18.3 and then divide the T value by the number of participants in that group.</w:t>
      </w:r>
    </w:p>
    <w:p w14:paraId="36AB1CD1" w14:textId="77777777" w:rsidR="007244C6" w:rsidRDefault="007244C6" w:rsidP="007244C6">
      <w:pPr>
        <w:pStyle w:val="1"/>
      </w:pPr>
    </w:p>
    <w:p w14:paraId="5D7D4781" w14:textId="77777777" w:rsidR="007244C6" w:rsidRDefault="007244C6" w:rsidP="007244C6">
      <w:pPr>
        <w:pStyle w:val="1"/>
      </w:pPr>
    </w:p>
    <w:p w14:paraId="2A2D07F1" w14:textId="77777777" w:rsidR="007244C6" w:rsidRDefault="007244C6" w:rsidP="007244C6">
      <w:pPr>
        <w:pStyle w:val="1"/>
      </w:pPr>
    </w:p>
    <w:p w14:paraId="1C96677E" w14:textId="77777777" w:rsidR="007244C6" w:rsidRDefault="007244C6" w:rsidP="007244C6">
      <w:pPr>
        <w:pStyle w:val="1"/>
      </w:pPr>
    </w:p>
    <w:p w14:paraId="510D166D" w14:textId="77777777" w:rsidR="007244C6" w:rsidRDefault="007244C6" w:rsidP="007244C6">
      <w:pPr>
        <w:pStyle w:val="1"/>
      </w:pPr>
      <w:r>
        <w:t>4.</w:t>
      </w:r>
      <w:r>
        <w:tab/>
        <w:t>Repeat these steps for the other groups.</w:t>
      </w:r>
    </w:p>
    <w:p w14:paraId="7E2242A3" w14:textId="77777777" w:rsidR="007244C6" w:rsidRDefault="007244C6" w:rsidP="007244C6">
      <w:pPr>
        <w:pStyle w:val="1"/>
      </w:pPr>
    </w:p>
    <w:p w14:paraId="03636EC4" w14:textId="77777777" w:rsidR="007244C6" w:rsidRDefault="007244C6" w:rsidP="007244C6">
      <w:pPr>
        <w:pStyle w:val="1"/>
      </w:pPr>
    </w:p>
    <w:p w14:paraId="189CF8F2" w14:textId="77777777" w:rsidR="007244C6" w:rsidRDefault="007244C6" w:rsidP="007244C6">
      <w:pPr>
        <w:pStyle w:val="1"/>
      </w:pPr>
    </w:p>
    <w:p w14:paraId="5907280A" w14:textId="77777777" w:rsidR="007244C6" w:rsidRDefault="007244C6" w:rsidP="007244C6">
      <w:pPr>
        <w:pStyle w:val="1"/>
      </w:pPr>
    </w:p>
    <w:p w14:paraId="0297F675" w14:textId="77777777" w:rsidR="007244C6" w:rsidRDefault="007244C6" w:rsidP="007244C6">
      <w:pPr>
        <w:pStyle w:val="1"/>
      </w:pPr>
      <w:r>
        <w:t>5.</w:t>
      </w:r>
      <w:r>
        <w:tab/>
        <w:t>Once you have the averages computed, subtract the individual scores for each participant in a group from the group average and then square that number.</w:t>
      </w:r>
    </w:p>
    <w:p w14:paraId="1AD68C6C" w14:textId="77777777" w:rsidR="007244C6" w:rsidRDefault="007244C6" w:rsidP="007244C6">
      <w:pPr>
        <w:pStyle w:val="1"/>
      </w:pPr>
    </w:p>
    <w:p w14:paraId="33D5BB44" w14:textId="77777777" w:rsidR="007244C6" w:rsidRDefault="007244C6" w:rsidP="007244C6">
      <w:pPr>
        <w:pStyle w:val="1"/>
      </w:pPr>
    </w:p>
    <w:p w14:paraId="297DFABE" w14:textId="77777777" w:rsidR="007244C6" w:rsidRDefault="007244C6" w:rsidP="007244C6">
      <w:pPr>
        <w:pStyle w:val="1"/>
      </w:pPr>
    </w:p>
    <w:p w14:paraId="61091919" w14:textId="77777777" w:rsidR="007244C6" w:rsidRDefault="007244C6" w:rsidP="007244C6">
      <w:pPr>
        <w:pStyle w:val="1"/>
      </w:pPr>
    </w:p>
    <w:p w14:paraId="3514B843" w14:textId="77777777" w:rsidR="007244C6" w:rsidRDefault="007244C6" w:rsidP="007244C6">
      <w:pPr>
        <w:pStyle w:val="1"/>
      </w:pPr>
      <w:r>
        <w:t>6.</w:t>
      </w:r>
      <w:r>
        <w:tab/>
        <w:t>Take the three scores, and add then together (See Figure 18.6 in text).</w:t>
      </w:r>
    </w:p>
    <w:p w14:paraId="76EDB68E" w14:textId="77777777" w:rsidR="007244C6" w:rsidRDefault="007244C6" w:rsidP="007244C6">
      <w:pPr>
        <w:pStyle w:val="1"/>
      </w:pPr>
    </w:p>
    <w:p w14:paraId="18816C16" w14:textId="77777777" w:rsidR="007244C6" w:rsidRDefault="007244C6" w:rsidP="007244C6">
      <w:pPr>
        <w:pStyle w:val="1"/>
      </w:pPr>
    </w:p>
    <w:p w14:paraId="381C3D44" w14:textId="77777777" w:rsidR="007244C6" w:rsidRDefault="007244C6" w:rsidP="007244C6">
      <w:pPr>
        <w:pStyle w:val="1"/>
      </w:pPr>
    </w:p>
    <w:p w14:paraId="2E67392A" w14:textId="77777777" w:rsidR="007244C6" w:rsidRDefault="007244C6" w:rsidP="007244C6">
      <w:pPr>
        <w:pStyle w:val="1"/>
      </w:pPr>
    </w:p>
    <w:p w14:paraId="4908C378" w14:textId="77777777" w:rsidR="007244C6" w:rsidRDefault="007244C6" w:rsidP="007244C6">
      <w:pPr>
        <w:pStyle w:val="A"/>
      </w:pPr>
      <w:r>
        <w:t>F.</w:t>
      </w:r>
      <w:r>
        <w:tab/>
        <w:t>Step Six</w:t>
      </w:r>
    </w:p>
    <w:p w14:paraId="703FA9CF" w14:textId="77777777" w:rsidR="007244C6" w:rsidRDefault="007244C6" w:rsidP="007244C6">
      <w:pPr>
        <w:pStyle w:val="A"/>
      </w:pPr>
    </w:p>
    <w:p w14:paraId="55625486" w14:textId="77777777" w:rsidR="007244C6" w:rsidRDefault="007244C6" w:rsidP="007244C6">
      <w:pPr>
        <w:pStyle w:val="1"/>
      </w:pPr>
      <w:r>
        <w:t>1.</w:t>
      </w:r>
      <w:r>
        <w:tab/>
        <w:t>Calculate the SS</w:t>
      </w:r>
      <w:r w:rsidRPr="0034645B">
        <w:rPr>
          <w:vertAlign w:val="subscript"/>
        </w:rPr>
        <w:t>total</w:t>
      </w:r>
      <w:r>
        <w:t>.</w:t>
      </w:r>
    </w:p>
    <w:p w14:paraId="385168EE" w14:textId="77777777" w:rsidR="007244C6" w:rsidRDefault="007244C6" w:rsidP="007244C6">
      <w:pPr>
        <w:pStyle w:val="1"/>
      </w:pPr>
    </w:p>
    <w:p w14:paraId="26333A8B" w14:textId="77777777" w:rsidR="007244C6" w:rsidRDefault="007244C6" w:rsidP="007244C6">
      <w:pPr>
        <w:pStyle w:val="1"/>
      </w:pPr>
    </w:p>
    <w:p w14:paraId="1659B64C" w14:textId="77777777" w:rsidR="007244C6" w:rsidRDefault="007244C6" w:rsidP="007244C6">
      <w:pPr>
        <w:pStyle w:val="1"/>
      </w:pPr>
    </w:p>
    <w:p w14:paraId="0AB3463F" w14:textId="77777777" w:rsidR="007244C6" w:rsidRDefault="007244C6" w:rsidP="007244C6">
      <w:pPr>
        <w:pStyle w:val="1"/>
      </w:pPr>
    </w:p>
    <w:p w14:paraId="1A9AA10D" w14:textId="77777777" w:rsidR="007244C6" w:rsidRDefault="007244C6" w:rsidP="007244C6">
      <w:pPr>
        <w:pStyle w:val="1"/>
      </w:pPr>
      <w:r>
        <w:t>2.</w:t>
      </w:r>
      <w:r>
        <w:tab/>
        <w:t>Add SS</w:t>
      </w:r>
      <w:r w:rsidRPr="0034645B">
        <w:rPr>
          <w:vertAlign w:val="subscript"/>
        </w:rPr>
        <w:t>between</w:t>
      </w:r>
      <w:r>
        <w:t xml:space="preserve"> from Step Four and SS</w:t>
      </w:r>
      <w:r w:rsidRPr="0034645B">
        <w:rPr>
          <w:vertAlign w:val="subscript"/>
        </w:rPr>
        <w:t>within</w:t>
      </w:r>
      <w:r>
        <w:t xml:space="preserve"> from Step Five together</w:t>
      </w:r>
    </w:p>
    <w:p w14:paraId="3921321C" w14:textId="77777777" w:rsidR="007244C6" w:rsidRDefault="007244C6" w:rsidP="007244C6">
      <w:pPr>
        <w:pStyle w:val="1"/>
      </w:pPr>
    </w:p>
    <w:p w14:paraId="498C3377" w14:textId="77777777" w:rsidR="007244C6" w:rsidRDefault="007244C6" w:rsidP="007244C6">
      <w:pPr>
        <w:pStyle w:val="1"/>
      </w:pPr>
    </w:p>
    <w:p w14:paraId="229F2729" w14:textId="77777777" w:rsidR="007244C6" w:rsidRDefault="007244C6" w:rsidP="007244C6">
      <w:pPr>
        <w:pStyle w:val="1"/>
      </w:pPr>
    </w:p>
    <w:p w14:paraId="4EAE1BF2" w14:textId="77777777" w:rsidR="007244C6" w:rsidRDefault="007244C6" w:rsidP="007244C6">
      <w:pPr>
        <w:pStyle w:val="1"/>
      </w:pPr>
    </w:p>
    <w:p w14:paraId="0872FAC5" w14:textId="77777777" w:rsidR="007244C6" w:rsidRDefault="007244C6" w:rsidP="007244C6">
      <w:pPr>
        <w:pStyle w:val="A"/>
      </w:pPr>
      <w:r>
        <w:t>G.</w:t>
      </w:r>
      <w:r>
        <w:tab/>
        <w:t>Step Seven.</w:t>
      </w:r>
    </w:p>
    <w:p w14:paraId="3E0B019A" w14:textId="77777777" w:rsidR="007244C6" w:rsidRDefault="007244C6" w:rsidP="007244C6">
      <w:pPr>
        <w:pStyle w:val="A"/>
      </w:pPr>
    </w:p>
    <w:p w14:paraId="474946F6" w14:textId="77777777" w:rsidR="007244C6" w:rsidRDefault="007244C6" w:rsidP="007244C6">
      <w:pPr>
        <w:pStyle w:val="1"/>
      </w:pPr>
      <w:r>
        <w:t>1.</w:t>
      </w:r>
      <w:r>
        <w:tab/>
        <w:t>Calculate the degrees of freedom between (df</w:t>
      </w:r>
      <w:r w:rsidRPr="0034645B">
        <w:rPr>
          <w:vertAlign w:val="subscript"/>
        </w:rPr>
        <w:t>between</w:t>
      </w:r>
      <w:r>
        <w:t>) and degrees of freedom within (df</w:t>
      </w:r>
      <w:r w:rsidRPr="0034645B">
        <w:rPr>
          <w:vertAlign w:val="subscript"/>
        </w:rPr>
        <w:t>within</w:t>
      </w:r>
      <w:r>
        <w:t>).</w:t>
      </w:r>
    </w:p>
    <w:p w14:paraId="61343949" w14:textId="77777777" w:rsidR="007244C6" w:rsidRDefault="007244C6" w:rsidP="007244C6">
      <w:pPr>
        <w:pStyle w:val="1"/>
      </w:pPr>
    </w:p>
    <w:p w14:paraId="2B869145" w14:textId="77777777" w:rsidR="007244C6" w:rsidRDefault="007244C6" w:rsidP="007244C6">
      <w:pPr>
        <w:pStyle w:val="1"/>
      </w:pPr>
    </w:p>
    <w:p w14:paraId="647FBF2F" w14:textId="77777777" w:rsidR="007244C6" w:rsidRDefault="007244C6" w:rsidP="007244C6">
      <w:pPr>
        <w:pStyle w:val="1"/>
      </w:pPr>
    </w:p>
    <w:p w14:paraId="13D653FB" w14:textId="77777777" w:rsidR="007244C6" w:rsidRDefault="007244C6" w:rsidP="007244C6">
      <w:pPr>
        <w:pStyle w:val="1"/>
      </w:pPr>
    </w:p>
    <w:p w14:paraId="206078DC" w14:textId="77777777" w:rsidR="007244C6" w:rsidRDefault="007244C6" w:rsidP="007244C6">
      <w:pPr>
        <w:pStyle w:val="1"/>
      </w:pPr>
      <w:r>
        <w:t>2.</w:t>
      </w:r>
      <w:r>
        <w:tab/>
        <w:t>To compute df</w:t>
      </w:r>
      <w:r w:rsidRPr="0034645B">
        <w:rPr>
          <w:vertAlign w:val="subscript"/>
        </w:rPr>
        <w:t>between</w:t>
      </w:r>
      <w:r>
        <w:t>, the formula is K-1, or the number of groups minus 1.</w:t>
      </w:r>
    </w:p>
    <w:p w14:paraId="30095E00" w14:textId="77777777" w:rsidR="007244C6" w:rsidRDefault="007244C6" w:rsidP="007244C6">
      <w:pPr>
        <w:pStyle w:val="1"/>
      </w:pPr>
    </w:p>
    <w:p w14:paraId="7267E3D0" w14:textId="77777777" w:rsidR="007244C6" w:rsidRDefault="007244C6" w:rsidP="007244C6">
      <w:pPr>
        <w:pStyle w:val="1"/>
      </w:pPr>
    </w:p>
    <w:p w14:paraId="169B9D26" w14:textId="77777777" w:rsidR="007244C6" w:rsidRDefault="007244C6" w:rsidP="007244C6">
      <w:pPr>
        <w:pStyle w:val="1"/>
      </w:pPr>
    </w:p>
    <w:p w14:paraId="6AE87492" w14:textId="77777777" w:rsidR="007244C6" w:rsidRDefault="007244C6" w:rsidP="007244C6">
      <w:pPr>
        <w:pStyle w:val="1"/>
      </w:pPr>
    </w:p>
    <w:p w14:paraId="72CD06F6" w14:textId="77777777" w:rsidR="007244C6" w:rsidRDefault="007244C6" w:rsidP="007244C6">
      <w:pPr>
        <w:pStyle w:val="1"/>
      </w:pPr>
      <w:r>
        <w:t>3.</w:t>
      </w:r>
      <w:r>
        <w:tab/>
        <w:t>To computer df</w:t>
      </w:r>
      <w:r w:rsidRPr="0034645B">
        <w:rPr>
          <w:vertAlign w:val="subscript"/>
        </w:rPr>
        <w:t>within</w:t>
      </w:r>
      <w:r>
        <w:t xml:space="preserve">, the formula is </w:t>
      </w:r>
      <w:r w:rsidRPr="00804CD7">
        <w:rPr>
          <w:i/>
        </w:rPr>
        <w:t>N</w:t>
      </w:r>
      <w:r>
        <w:t xml:space="preserve"> – K, or the total number of participants in the study minus the number of groups.</w:t>
      </w:r>
    </w:p>
    <w:p w14:paraId="3E910A5F" w14:textId="77777777" w:rsidR="007244C6" w:rsidRDefault="007244C6" w:rsidP="007244C6">
      <w:pPr>
        <w:pStyle w:val="1"/>
      </w:pPr>
    </w:p>
    <w:p w14:paraId="5D47B3DB" w14:textId="77777777" w:rsidR="007244C6" w:rsidRDefault="007244C6" w:rsidP="007244C6">
      <w:pPr>
        <w:pStyle w:val="1"/>
      </w:pPr>
    </w:p>
    <w:p w14:paraId="22CBAE21" w14:textId="77777777" w:rsidR="007244C6" w:rsidRDefault="007244C6" w:rsidP="007244C6">
      <w:pPr>
        <w:pStyle w:val="1"/>
      </w:pPr>
    </w:p>
    <w:p w14:paraId="7AE3EC18" w14:textId="77777777" w:rsidR="007244C6" w:rsidRDefault="007244C6" w:rsidP="007244C6">
      <w:pPr>
        <w:pStyle w:val="1"/>
      </w:pPr>
    </w:p>
    <w:p w14:paraId="14E55932" w14:textId="77777777" w:rsidR="007244C6" w:rsidRDefault="007244C6" w:rsidP="007244C6">
      <w:pPr>
        <w:pStyle w:val="A"/>
      </w:pPr>
      <w:r>
        <w:t>H.</w:t>
      </w:r>
      <w:r>
        <w:tab/>
        <w:t>Step Eight</w:t>
      </w:r>
    </w:p>
    <w:p w14:paraId="3D9B8C09" w14:textId="77777777" w:rsidR="007244C6" w:rsidRDefault="007244C6" w:rsidP="007244C6">
      <w:pPr>
        <w:pStyle w:val="A"/>
      </w:pPr>
    </w:p>
    <w:p w14:paraId="135809F1" w14:textId="77777777" w:rsidR="007244C6" w:rsidRDefault="007244C6" w:rsidP="007244C6">
      <w:pPr>
        <w:pStyle w:val="1"/>
      </w:pPr>
      <w:r>
        <w:t>1.</w:t>
      </w:r>
      <w:r>
        <w:tab/>
        <w:t>Calculate the two mean squares (MS) for between (MS</w:t>
      </w:r>
      <w:r w:rsidRPr="0034645B">
        <w:rPr>
          <w:vertAlign w:val="subscript"/>
        </w:rPr>
        <w:t>between</w:t>
      </w:r>
      <w:r>
        <w:t>)and within (MS</w:t>
      </w:r>
      <w:r w:rsidRPr="0034645B">
        <w:rPr>
          <w:vertAlign w:val="subscript"/>
        </w:rPr>
        <w:t>within</w:t>
      </w:r>
      <w:r>
        <w:t>).</w:t>
      </w:r>
    </w:p>
    <w:p w14:paraId="33821FC5" w14:textId="77777777" w:rsidR="007244C6" w:rsidRDefault="007244C6" w:rsidP="007244C6">
      <w:pPr>
        <w:pStyle w:val="1"/>
      </w:pPr>
    </w:p>
    <w:p w14:paraId="22098B68" w14:textId="77777777" w:rsidR="007244C6" w:rsidRDefault="007244C6" w:rsidP="007244C6">
      <w:pPr>
        <w:pStyle w:val="1"/>
      </w:pPr>
    </w:p>
    <w:p w14:paraId="6335C928" w14:textId="77777777" w:rsidR="007244C6" w:rsidRDefault="007244C6" w:rsidP="007244C6">
      <w:pPr>
        <w:pStyle w:val="1"/>
      </w:pPr>
    </w:p>
    <w:p w14:paraId="2172DC19" w14:textId="77777777" w:rsidR="007244C6" w:rsidRDefault="007244C6" w:rsidP="007244C6">
      <w:pPr>
        <w:pStyle w:val="1"/>
      </w:pPr>
    </w:p>
    <w:p w14:paraId="4E727962" w14:textId="77777777" w:rsidR="007244C6" w:rsidRDefault="007244C6" w:rsidP="007244C6">
      <w:pPr>
        <w:pStyle w:val="1"/>
      </w:pPr>
      <w:r>
        <w:t>2.</w:t>
      </w:r>
      <w:r>
        <w:tab/>
        <w:t>For the MSb</w:t>
      </w:r>
      <w:r w:rsidRPr="00791803">
        <w:rPr>
          <w:vertAlign w:val="subscript"/>
        </w:rPr>
        <w:t>etween</w:t>
      </w:r>
      <w:r>
        <w:t>, divide SS</w:t>
      </w:r>
      <w:r w:rsidRPr="0034645B">
        <w:rPr>
          <w:vertAlign w:val="subscript"/>
        </w:rPr>
        <w:t>between</w:t>
      </w:r>
      <w:r>
        <w:t xml:space="preserve"> calculated in Step Four by the df calculated in Step Seven.</w:t>
      </w:r>
    </w:p>
    <w:p w14:paraId="18A77753" w14:textId="77777777" w:rsidR="007244C6" w:rsidRDefault="007244C6" w:rsidP="007244C6">
      <w:pPr>
        <w:pStyle w:val="1"/>
      </w:pPr>
    </w:p>
    <w:p w14:paraId="6B997302" w14:textId="77777777" w:rsidR="007244C6" w:rsidRDefault="007244C6" w:rsidP="007244C6">
      <w:pPr>
        <w:pStyle w:val="1"/>
      </w:pPr>
    </w:p>
    <w:p w14:paraId="78DDF4FB" w14:textId="77777777" w:rsidR="007244C6" w:rsidRDefault="007244C6" w:rsidP="007244C6">
      <w:pPr>
        <w:pStyle w:val="1"/>
      </w:pPr>
    </w:p>
    <w:p w14:paraId="760C38B1" w14:textId="77777777" w:rsidR="007244C6" w:rsidRDefault="007244C6" w:rsidP="007244C6">
      <w:pPr>
        <w:pStyle w:val="1"/>
      </w:pPr>
    </w:p>
    <w:p w14:paraId="4DE7D3B7" w14:textId="77777777" w:rsidR="007244C6" w:rsidRDefault="007244C6" w:rsidP="007244C6">
      <w:pPr>
        <w:pStyle w:val="1"/>
      </w:pPr>
      <w:r>
        <w:t>3.</w:t>
      </w:r>
      <w:r>
        <w:tab/>
        <w:t>For the MS</w:t>
      </w:r>
      <w:r w:rsidRPr="00791803">
        <w:rPr>
          <w:vertAlign w:val="subscript"/>
        </w:rPr>
        <w:t>within</w:t>
      </w:r>
      <w:r>
        <w:t>, divide SS</w:t>
      </w:r>
      <w:r w:rsidRPr="00791803">
        <w:rPr>
          <w:vertAlign w:val="subscript"/>
        </w:rPr>
        <w:t>within</w:t>
      </w:r>
      <w:r>
        <w:t xml:space="preserve"> calculated in Step Five by the df calculated in Step Seven.</w:t>
      </w:r>
    </w:p>
    <w:p w14:paraId="51B1DF3B" w14:textId="77777777" w:rsidR="007244C6" w:rsidRDefault="007244C6" w:rsidP="007244C6">
      <w:pPr>
        <w:pStyle w:val="1"/>
      </w:pPr>
    </w:p>
    <w:p w14:paraId="2FCDCCC7" w14:textId="77777777" w:rsidR="007244C6" w:rsidRDefault="007244C6" w:rsidP="007244C6">
      <w:pPr>
        <w:pStyle w:val="1"/>
      </w:pPr>
    </w:p>
    <w:p w14:paraId="0535A8D1" w14:textId="77777777" w:rsidR="007244C6" w:rsidRDefault="007244C6" w:rsidP="007244C6">
      <w:pPr>
        <w:pStyle w:val="1"/>
      </w:pPr>
    </w:p>
    <w:p w14:paraId="769A0814" w14:textId="77777777" w:rsidR="007244C6" w:rsidRDefault="007244C6" w:rsidP="007244C6">
      <w:pPr>
        <w:pStyle w:val="1"/>
      </w:pPr>
    </w:p>
    <w:p w14:paraId="0E34E346" w14:textId="77777777" w:rsidR="007244C6" w:rsidRDefault="007244C6" w:rsidP="007244C6">
      <w:pPr>
        <w:pStyle w:val="A"/>
      </w:pPr>
      <w:r>
        <w:t>I.</w:t>
      </w:r>
      <w:r>
        <w:tab/>
        <w:t>Step Nine</w:t>
      </w:r>
    </w:p>
    <w:p w14:paraId="1DFFBF96" w14:textId="77777777" w:rsidR="007244C6" w:rsidRDefault="007244C6" w:rsidP="007244C6">
      <w:pPr>
        <w:pStyle w:val="A"/>
      </w:pPr>
    </w:p>
    <w:p w14:paraId="77659815" w14:textId="77777777" w:rsidR="007244C6" w:rsidRDefault="007244C6" w:rsidP="007244C6">
      <w:pPr>
        <w:pStyle w:val="1"/>
      </w:pPr>
      <w:r>
        <w:t>1.</w:t>
      </w:r>
      <w:r>
        <w:tab/>
        <w:t xml:space="preserve">Calculate the </w:t>
      </w:r>
      <w:r w:rsidRPr="00791803">
        <w:rPr>
          <w:i/>
        </w:rPr>
        <w:t>F</w:t>
      </w:r>
      <w:r>
        <w:t xml:space="preserve"> ratio.</w:t>
      </w:r>
    </w:p>
    <w:p w14:paraId="0F885F7C" w14:textId="77777777" w:rsidR="007244C6" w:rsidRDefault="007244C6" w:rsidP="007244C6">
      <w:pPr>
        <w:pStyle w:val="1"/>
      </w:pPr>
    </w:p>
    <w:p w14:paraId="7DC3C347" w14:textId="77777777" w:rsidR="007244C6" w:rsidRDefault="007244C6" w:rsidP="007244C6">
      <w:pPr>
        <w:pStyle w:val="1"/>
      </w:pPr>
    </w:p>
    <w:p w14:paraId="5A277393" w14:textId="77777777" w:rsidR="007244C6" w:rsidRDefault="007244C6" w:rsidP="007244C6">
      <w:pPr>
        <w:pStyle w:val="1"/>
      </w:pPr>
    </w:p>
    <w:p w14:paraId="3689C71D" w14:textId="77777777" w:rsidR="007244C6" w:rsidRDefault="007244C6" w:rsidP="007244C6">
      <w:pPr>
        <w:pStyle w:val="1"/>
      </w:pPr>
    </w:p>
    <w:p w14:paraId="5EA86EE9" w14:textId="77777777" w:rsidR="007244C6" w:rsidRDefault="007244C6" w:rsidP="007244C6">
      <w:pPr>
        <w:pStyle w:val="1"/>
      </w:pPr>
      <w:r>
        <w:t>2.</w:t>
      </w:r>
      <w:r>
        <w:tab/>
        <w:t>Divide MS</w:t>
      </w:r>
      <w:r w:rsidRPr="00791803">
        <w:rPr>
          <w:vertAlign w:val="subscript"/>
        </w:rPr>
        <w:t>between</w:t>
      </w:r>
      <w:r>
        <w:t xml:space="preserve"> by MS</w:t>
      </w:r>
      <w:r w:rsidRPr="00791803">
        <w:rPr>
          <w:vertAlign w:val="subscript"/>
        </w:rPr>
        <w:t>within</w:t>
      </w:r>
      <w:r>
        <w:t>.</w:t>
      </w:r>
    </w:p>
    <w:p w14:paraId="7EB3D681" w14:textId="77777777" w:rsidR="007244C6" w:rsidRDefault="007244C6" w:rsidP="007244C6">
      <w:pPr>
        <w:pStyle w:val="1"/>
      </w:pPr>
    </w:p>
    <w:p w14:paraId="5439085A" w14:textId="77777777" w:rsidR="007244C6" w:rsidRDefault="007244C6" w:rsidP="007244C6">
      <w:pPr>
        <w:pStyle w:val="1"/>
      </w:pPr>
    </w:p>
    <w:p w14:paraId="2B023758" w14:textId="77777777" w:rsidR="007244C6" w:rsidRDefault="007244C6" w:rsidP="007244C6">
      <w:pPr>
        <w:pStyle w:val="1"/>
      </w:pPr>
    </w:p>
    <w:p w14:paraId="0F11EBDC" w14:textId="77777777" w:rsidR="007244C6" w:rsidRDefault="007244C6" w:rsidP="007244C6">
      <w:pPr>
        <w:pStyle w:val="1"/>
      </w:pPr>
    </w:p>
    <w:p w14:paraId="3D9215F0" w14:textId="77777777" w:rsidR="007244C6" w:rsidRDefault="007244C6" w:rsidP="007244C6">
      <w:pPr>
        <w:pStyle w:val="A"/>
      </w:pPr>
      <w:r>
        <w:t>J.</w:t>
      </w:r>
      <w:r>
        <w:tab/>
        <w:t>Step Ten</w:t>
      </w:r>
    </w:p>
    <w:p w14:paraId="286068D0" w14:textId="77777777" w:rsidR="007244C6" w:rsidRDefault="007244C6" w:rsidP="007244C6">
      <w:pPr>
        <w:pStyle w:val="A"/>
      </w:pPr>
    </w:p>
    <w:p w14:paraId="15A1B820" w14:textId="77777777" w:rsidR="007244C6" w:rsidRDefault="007244C6" w:rsidP="007244C6">
      <w:pPr>
        <w:pStyle w:val="1"/>
      </w:pPr>
      <w:r>
        <w:t>1.</w:t>
      </w:r>
      <w:r>
        <w:tab/>
        <w:t>Locate the critical value for the F distribution (See Figure 18.7 in text).</w:t>
      </w:r>
    </w:p>
    <w:p w14:paraId="78215ED1" w14:textId="77777777" w:rsidR="007244C6" w:rsidRDefault="007244C6" w:rsidP="007244C6">
      <w:pPr>
        <w:pStyle w:val="1"/>
      </w:pPr>
    </w:p>
    <w:p w14:paraId="333F64CC" w14:textId="77777777" w:rsidR="007244C6" w:rsidRDefault="007244C6" w:rsidP="007244C6">
      <w:pPr>
        <w:pStyle w:val="1"/>
      </w:pPr>
    </w:p>
    <w:p w14:paraId="220ABD1A" w14:textId="77777777" w:rsidR="007244C6" w:rsidRDefault="007244C6" w:rsidP="007244C6">
      <w:pPr>
        <w:pStyle w:val="1"/>
      </w:pPr>
    </w:p>
    <w:p w14:paraId="110563DE" w14:textId="77777777" w:rsidR="007244C6" w:rsidRDefault="007244C6" w:rsidP="007244C6">
      <w:pPr>
        <w:pStyle w:val="1"/>
      </w:pPr>
    </w:p>
    <w:p w14:paraId="16D4F1D3" w14:textId="77777777" w:rsidR="007244C6" w:rsidRDefault="007244C6" w:rsidP="007244C6">
      <w:pPr>
        <w:pStyle w:val="1"/>
      </w:pPr>
      <w:r>
        <w:t>2.</w:t>
      </w:r>
      <w:r>
        <w:tab/>
        <w:t>Look for the df</w:t>
      </w:r>
      <w:r w:rsidRPr="00791803">
        <w:rPr>
          <w:vertAlign w:val="subscript"/>
        </w:rPr>
        <w:t>between</w:t>
      </w:r>
      <w:r>
        <w:t xml:space="preserve"> (top/columns) and the df</w:t>
      </w:r>
      <w:r w:rsidRPr="00791803">
        <w:rPr>
          <w:vertAlign w:val="subscript"/>
        </w:rPr>
        <w:t>within</w:t>
      </w:r>
      <w:r>
        <w:t xml:space="preserve"> (left-hand side/rows).</w:t>
      </w:r>
    </w:p>
    <w:p w14:paraId="024DEBA5" w14:textId="77777777" w:rsidR="007244C6" w:rsidRDefault="007244C6" w:rsidP="007244C6">
      <w:pPr>
        <w:pStyle w:val="1"/>
      </w:pPr>
    </w:p>
    <w:p w14:paraId="0255D111" w14:textId="77777777" w:rsidR="007244C6" w:rsidRDefault="007244C6" w:rsidP="007244C6">
      <w:pPr>
        <w:pStyle w:val="1"/>
      </w:pPr>
    </w:p>
    <w:p w14:paraId="31422E87" w14:textId="77777777" w:rsidR="007244C6" w:rsidRDefault="007244C6" w:rsidP="007244C6">
      <w:pPr>
        <w:pStyle w:val="1"/>
      </w:pPr>
    </w:p>
    <w:p w14:paraId="52FFC81B" w14:textId="77777777" w:rsidR="007244C6" w:rsidRDefault="007244C6" w:rsidP="007244C6">
      <w:pPr>
        <w:pStyle w:val="1"/>
      </w:pPr>
    </w:p>
    <w:p w14:paraId="39AC888E" w14:textId="77777777" w:rsidR="007244C6" w:rsidRDefault="007244C6" w:rsidP="007244C6">
      <w:pPr>
        <w:pStyle w:val="A"/>
      </w:pPr>
      <w:r>
        <w:t>K. Step Eleven</w:t>
      </w:r>
    </w:p>
    <w:p w14:paraId="2AFF73C6" w14:textId="77777777" w:rsidR="007244C6" w:rsidRDefault="007244C6" w:rsidP="007244C6">
      <w:pPr>
        <w:pStyle w:val="A"/>
      </w:pPr>
    </w:p>
    <w:p w14:paraId="250931A6" w14:textId="77777777" w:rsidR="007244C6" w:rsidRDefault="007244C6" w:rsidP="007244C6">
      <w:pPr>
        <w:pStyle w:val="1"/>
      </w:pPr>
      <w:r>
        <w:t>1.</w:t>
      </w:r>
      <w:r>
        <w:tab/>
        <w:t>Create an ANOVA summary table.</w:t>
      </w:r>
    </w:p>
    <w:p w14:paraId="6CC2620D" w14:textId="77777777" w:rsidR="007244C6" w:rsidRDefault="007244C6" w:rsidP="007244C6">
      <w:pPr>
        <w:pStyle w:val="1"/>
      </w:pPr>
    </w:p>
    <w:p w14:paraId="78388820" w14:textId="77777777" w:rsidR="007244C6" w:rsidRDefault="007244C6" w:rsidP="007244C6">
      <w:pPr>
        <w:pStyle w:val="1"/>
      </w:pPr>
    </w:p>
    <w:p w14:paraId="2BCB3A1F" w14:textId="77777777" w:rsidR="007244C6" w:rsidRDefault="007244C6" w:rsidP="007244C6">
      <w:pPr>
        <w:pStyle w:val="1"/>
      </w:pPr>
    </w:p>
    <w:p w14:paraId="2E8192E7" w14:textId="77777777" w:rsidR="007244C6" w:rsidRDefault="007244C6" w:rsidP="007244C6">
      <w:pPr>
        <w:pStyle w:val="1"/>
      </w:pPr>
    </w:p>
    <w:p w14:paraId="3BED6104" w14:textId="77777777" w:rsidR="007244C6" w:rsidRDefault="007244C6" w:rsidP="007244C6">
      <w:pPr>
        <w:pStyle w:val="1"/>
      </w:pPr>
      <w:r>
        <w:t>2.</w:t>
      </w:r>
      <w:r>
        <w:tab/>
        <w:t>See Figure 18.8 in text for an example.</w:t>
      </w:r>
    </w:p>
    <w:p w14:paraId="1CAF99AB" w14:textId="77777777" w:rsidR="007244C6" w:rsidRDefault="007244C6" w:rsidP="007244C6">
      <w:pPr>
        <w:pStyle w:val="1"/>
      </w:pPr>
    </w:p>
    <w:p w14:paraId="17A6E5FA" w14:textId="77777777" w:rsidR="007244C6" w:rsidRDefault="007244C6" w:rsidP="007244C6">
      <w:pPr>
        <w:pStyle w:val="1"/>
      </w:pPr>
    </w:p>
    <w:p w14:paraId="78D16BC7" w14:textId="77777777" w:rsidR="007244C6" w:rsidRDefault="007244C6" w:rsidP="007244C6">
      <w:pPr>
        <w:pStyle w:val="1"/>
      </w:pPr>
    </w:p>
    <w:p w14:paraId="1520A7D5" w14:textId="77777777" w:rsidR="007244C6" w:rsidRDefault="007244C6" w:rsidP="007244C6">
      <w:pPr>
        <w:pStyle w:val="1"/>
      </w:pPr>
    </w:p>
    <w:p w14:paraId="20D357A5" w14:textId="77777777" w:rsidR="007244C6" w:rsidRDefault="007244C6" w:rsidP="007244C6">
      <w:pPr>
        <w:pStyle w:val="I"/>
      </w:pPr>
      <w:r>
        <w:t>III. SPSS and One-Way ANOVAs (See Figures 18.9 – 18.11 in text)</w:t>
      </w:r>
    </w:p>
    <w:p w14:paraId="66D6106F" w14:textId="77777777" w:rsidR="007244C6" w:rsidRDefault="007244C6" w:rsidP="007244C6">
      <w:pPr>
        <w:pStyle w:val="I"/>
      </w:pPr>
    </w:p>
    <w:p w14:paraId="3D4154B5" w14:textId="77777777" w:rsidR="007244C6" w:rsidRDefault="007244C6" w:rsidP="007244C6">
      <w:pPr>
        <w:pStyle w:val="A"/>
      </w:pPr>
      <w:r>
        <w:t>A.</w:t>
      </w:r>
      <w:r>
        <w:tab/>
        <w:t>Steps to calculate</w:t>
      </w:r>
    </w:p>
    <w:p w14:paraId="0E5B6A31" w14:textId="77777777" w:rsidR="007244C6" w:rsidRDefault="007244C6" w:rsidP="007244C6">
      <w:pPr>
        <w:pStyle w:val="A"/>
      </w:pPr>
    </w:p>
    <w:p w14:paraId="64058362" w14:textId="77777777" w:rsidR="007244C6" w:rsidRDefault="007244C6" w:rsidP="007244C6">
      <w:pPr>
        <w:pStyle w:val="1"/>
      </w:pPr>
      <w:r>
        <w:t>1.</w:t>
      </w:r>
      <w:r>
        <w:tab/>
        <w:t>Go to the menu bar at the top of your screen, and click on “Analyze.”</w:t>
      </w:r>
    </w:p>
    <w:p w14:paraId="428E3F89" w14:textId="77777777" w:rsidR="007244C6" w:rsidRDefault="007244C6" w:rsidP="007244C6">
      <w:pPr>
        <w:pStyle w:val="1"/>
      </w:pPr>
    </w:p>
    <w:p w14:paraId="66284B0D" w14:textId="77777777" w:rsidR="007244C6" w:rsidRDefault="007244C6" w:rsidP="007244C6">
      <w:pPr>
        <w:pStyle w:val="1"/>
      </w:pPr>
    </w:p>
    <w:p w14:paraId="32D41B39" w14:textId="77777777" w:rsidR="007244C6" w:rsidRDefault="007244C6" w:rsidP="007244C6">
      <w:pPr>
        <w:pStyle w:val="1"/>
      </w:pPr>
      <w:r>
        <w:t>2.</w:t>
      </w:r>
      <w:r>
        <w:tab/>
        <w:t>Go to the category “General Linear Model” from the drop-down menu, scroll over the arrow, and another menu will appear to the right.</w:t>
      </w:r>
    </w:p>
    <w:p w14:paraId="0E2529F5" w14:textId="77777777" w:rsidR="007244C6" w:rsidRDefault="007244C6" w:rsidP="007244C6">
      <w:pPr>
        <w:pStyle w:val="1"/>
      </w:pPr>
    </w:p>
    <w:p w14:paraId="42C76416" w14:textId="77777777" w:rsidR="007244C6" w:rsidRDefault="007244C6" w:rsidP="007244C6">
      <w:pPr>
        <w:pStyle w:val="1"/>
      </w:pPr>
    </w:p>
    <w:p w14:paraId="76576FCA" w14:textId="77777777" w:rsidR="007244C6" w:rsidRDefault="007244C6" w:rsidP="007244C6">
      <w:pPr>
        <w:pStyle w:val="1"/>
      </w:pPr>
      <w:r>
        <w:t>3.</w:t>
      </w:r>
      <w:r>
        <w:tab/>
        <w:t>The first option on the General Linear Model menu is “Univariate” – select this and you will see six boxes.</w:t>
      </w:r>
    </w:p>
    <w:p w14:paraId="13688362" w14:textId="77777777" w:rsidR="007244C6" w:rsidRDefault="007244C6" w:rsidP="007244C6">
      <w:pPr>
        <w:pStyle w:val="1"/>
      </w:pPr>
    </w:p>
    <w:p w14:paraId="2B8508C4" w14:textId="77777777" w:rsidR="007244C6" w:rsidRDefault="007244C6" w:rsidP="007244C6">
      <w:pPr>
        <w:pStyle w:val="1"/>
      </w:pPr>
    </w:p>
    <w:p w14:paraId="29AE0997" w14:textId="77777777" w:rsidR="007244C6" w:rsidRDefault="007244C6" w:rsidP="007244C6">
      <w:pPr>
        <w:pStyle w:val="1"/>
      </w:pPr>
      <w:r>
        <w:t>4.</w:t>
      </w:r>
      <w:r>
        <w:tab/>
        <w:t xml:space="preserve">The first box, on the left side of the Univariate dialogue box, will contain your variables. </w:t>
      </w:r>
    </w:p>
    <w:p w14:paraId="14B2BD26" w14:textId="77777777" w:rsidR="007244C6" w:rsidRDefault="007244C6" w:rsidP="007244C6">
      <w:pPr>
        <w:pStyle w:val="1"/>
      </w:pPr>
    </w:p>
    <w:p w14:paraId="280F25BC" w14:textId="77777777" w:rsidR="007244C6" w:rsidRDefault="007244C6" w:rsidP="007244C6">
      <w:pPr>
        <w:pStyle w:val="1"/>
      </w:pPr>
    </w:p>
    <w:p w14:paraId="68276959" w14:textId="77777777" w:rsidR="007244C6" w:rsidRDefault="007244C6" w:rsidP="007244C6">
      <w:pPr>
        <w:pStyle w:val="1"/>
      </w:pPr>
      <w:r>
        <w:t>5.</w:t>
      </w:r>
      <w:r>
        <w:tab/>
        <w:t xml:space="preserve">To the right, on top, is the “Dependent Variable” box. To place the your DV in this box, click and highlight the variable time and click the right arrow button next to the Dependent Variable box. </w:t>
      </w:r>
    </w:p>
    <w:p w14:paraId="4B01632F" w14:textId="77777777" w:rsidR="007244C6" w:rsidRDefault="007244C6" w:rsidP="007244C6">
      <w:pPr>
        <w:pStyle w:val="1"/>
      </w:pPr>
    </w:p>
    <w:p w14:paraId="0F46D27A" w14:textId="77777777" w:rsidR="007244C6" w:rsidRDefault="007244C6" w:rsidP="007244C6">
      <w:pPr>
        <w:pStyle w:val="1"/>
      </w:pPr>
    </w:p>
    <w:p w14:paraId="2B0541FA" w14:textId="77777777" w:rsidR="007244C6" w:rsidRDefault="007244C6" w:rsidP="007244C6">
      <w:pPr>
        <w:pStyle w:val="1"/>
      </w:pPr>
      <w:r>
        <w:t>6.</w:t>
      </w:r>
      <w:r>
        <w:tab/>
        <w:t>Below that box is the “Fixed Factor(s)” box, which is where you place your nominal independent variable.</w:t>
      </w:r>
      <w:r>
        <w:tab/>
        <w:t xml:space="preserve">Click the IV then click the right arrow button next to the “Fixed Factor(s)” box. </w:t>
      </w:r>
    </w:p>
    <w:p w14:paraId="03C0DB61" w14:textId="77777777" w:rsidR="007244C6" w:rsidRDefault="007244C6" w:rsidP="007244C6">
      <w:pPr>
        <w:pStyle w:val="1"/>
      </w:pPr>
    </w:p>
    <w:p w14:paraId="18ACDDA0" w14:textId="77777777" w:rsidR="007244C6" w:rsidRDefault="007244C6" w:rsidP="007244C6">
      <w:pPr>
        <w:pStyle w:val="1"/>
      </w:pPr>
    </w:p>
    <w:p w14:paraId="3ABEFE3E" w14:textId="77777777" w:rsidR="007244C6" w:rsidRDefault="007244C6" w:rsidP="007244C6">
      <w:pPr>
        <w:pStyle w:val="1"/>
      </w:pPr>
      <w:r>
        <w:t>7.</w:t>
      </w:r>
      <w:r>
        <w:tab/>
        <w:t xml:space="preserve">To the right of those boxes, you will see the buttons “Model,” “Contrasts,” “Plots,” “Post Hoc,” “Save,” and “Options.” Click on Post Hoc. </w:t>
      </w:r>
    </w:p>
    <w:p w14:paraId="4C2C766D" w14:textId="77777777" w:rsidR="007244C6" w:rsidRDefault="007244C6" w:rsidP="007244C6">
      <w:pPr>
        <w:pStyle w:val="1"/>
      </w:pPr>
    </w:p>
    <w:p w14:paraId="60C80EA2" w14:textId="77777777" w:rsidR="007244C6" w:rsidRDefault="007244C6" w:rsidP="007244C6">
      <w:pPr>
        <w:pStyle w:val="1"/>
      </w:pPr>
    </w:p>
    <w:p w14:paraId="75E6514A" w14:textId="77777777" w:rsidR="007244C6" w:rsidRDefault="007244C6" w:rsidP="007244C6">
      <w:pPr>
        <w:pStyle w:val="1"/>
      </w:pPr>
      <w:r>
        <w:t>8</w:t>
      </w:r>
      <w:r>
        <w:tab/>
        <w:t xml:space="preserve">“Univariate: Post Hoc Multiple Comparisons for Observed Means” dialogue box will appear. Choose the Factor(s) you want to compute a post hoc analysis for by selecting the variable and clicking the arrow between the “Factor(s)” box and the “Post Hoc Tests for” box. </w:t>
      </w:r>
    </w:p>
    <w:p w14:paraId="1FC96810" w14:textId="77777777" w:rsidR="007244C6" w:rsidRDefault="007244C6" w:rsidP="007244C6">
      <w:pPr>
        <w:pStyle w:val="1"/>
      </w:pPr>
    </w:p>
    <w:p w14:paraId="0CAA021C" w14:textId="77777777" w:rsidR="007244C6" w:rsidRDefault="007244C6" w:rsidP="007244C6">
      <w:pPr>
        <w:pStyle w:val="1"/>
      </w:pPr>
    </w:p>
    <w:p w14:paraId="711FACE8" w14:textId="77777777" w:rsidR="007244C6" w:rsidRDefault="007244C6" w:rsidP="007244C6">
      <w:pPr>
        <w:pStyle w:val="1"/>
      </w:pPr>
      <w:r>
        <w:t>9.</w:t>
      </w:r>
      <w:r>
        <w:tab/>
        <w:t xml:space="preserve">After you have sent your Factor variable over to the Post Hoc Tests for box, you will note that the various post hoc tests are now active. One grouping is for “Equal Variances Assumed,” and one is for “Equal Variances Not Assumed.” Check the box next to the “Tukey” post hoc test under the “Equal Variances Assumed” list. </w:t>
      </w:r>
    </w:p>
    <w:p w14:paraId="67393E15" w14:textId="77777777" w:rsidR="007244C6" w:rsidRDefault="007244C6" w:rsidP="007244C6">
      <w:pPr>
        <w:pStyle w:val="1"/>
      </w:pPr>
    </w:p>
    <w:p w14:paraId="1A0FAAEF" w14:textId="77777777" w:rsidR="007244C6" w:rsidRDefault="007244C6" w:rsidP="007244C6">
      <w:pPr>
        <w:pStyle w:val="1"/>
      </w:pPr>
    </w:p>
    <w:p w14:paraId="661D5D9A" w14:textId="77777777" w:rsidR="007244C6" w:rsidRDefault="007244C6" w:rsidP="007244C6">
      <w:pPr>
        <w:pStyle w:val="1"/>
      </w:pPr>
      <w:r>
        <w:t>10.</w:t>
      </w:r>
      <w:r>
        <w:tab/>
        <w:t>Click “Continue.”</w:t>
      </w:r>
    </w:p>
    <w:p w14:paraId="0F9CC16D" w14:textId="77777777" w:rsidR="007244C6" w:rsidRDefault="007244C6" w:rsidP="007244C6">
      <w:pPr>
        <w:pStyle w:val="1"/>
      </w:pPr>
    </w:p>
    <w:p w14:paraId="0BB53C55" w14:textId="77777777" w:rsidR="007244C6" w:rsidRDefault="007244C6" w:rsidP="007244C6">
      <w:pPr>
        <w:pStyle w:val="1"/>
      </w:pPr>
    </w:p>
    <w:p w14:paraId="42D8322A" w14:textId="77777777" w:rsidR="007244C6" w:rsidRDefault="007244C6" w:rsidP="007244C6">
      <w:pPr>
        <w:pStyle w:val="1"/>
      </w:pPr>
      <w:r>
        <w:t>11.</w:t>
      </w:r>
      <w:r>
        <w:tab/>
        <w:t xml:space="preserve">Press the button at the right side of the dialogue box marked “Options.” You will find two boxes on top and a variety of options at the bottom. </w:t>
      </w:r>
    </w:p>
    <w:p w14:paraId="7B095251" w14:textId="77777777" w:rsidR="007244C6" w:rsidRDefault="007244C6" w:rsidP="007244C6">
      <w:pPr>
        <w:pStyle w:val="1"/>
      </w:pPr>
    </w:p>
    <w:p w14:paraId="2FA7DE32" w14:textId="77777777" w:rsidR="007244C6" w:rsidRDefault="007244C6" w:rsidP="007244C6">
      <w:pPr>
        <w:pStyle w:val="1"/>
      </w:pPr>
    </w:p>
    <w:p w14:paraId="5603E5E0" w14:textId="77777777" w:rsidR="007244C6" w:rsidRDefault="007244C6" w:rsidP="007244C6">
      <w:pPr>
        <w:pStyle w:val="1"/>
      </w:pPr>
      <w:r>
        <w:t>12.</w:t>
      </w:r>
      <w:r>
        <w:tab/>
        <w:t xml:space="preserve">Select the variable you want options for on the left in the “Factor(s) and Factor Interactions” box and then send the variable over to the “Display Means for” box on the right. </w:t>
      </w:r>
    </w:p>
    <w:p w14:paraId="6E96A7AD" w14:textId="77777777" w:rsidR="007244C6" w:rsidRDefault="007244C6" w:rsidP="007244C6">
      <w:pPr>
        <w:pStyle w:val="1"/>
      </w:pPr>
    </w:p>
    <w:p w14:paraId="24AB87DE" w14:textId="77777777" w:rsidR="007244C6" w:rsidRDefault="007244C6" w:rsidP="007244C6">
      <w:pPr>
        <w:pStyle w:val="1"/>
      </w:pPr>
    </w:p>
    <w:p w14:paraId="63881867" w14:textId="77777777" w:rsidR="007244C6" w:rsidRDefault="007244C6" w:rsidP="007244C6">
      <w:pPr>
        <w:pStyle w:val="1"/>
      </w:pPr>
      <w:r>
        <w:t>13.</w:t>
      </w:r>
      <w:r>
        <w:tab/>
        <w:t>Select “Descriptive Statistics” and “Estimates of effect size” and click “Continue” then “OK.”</w:t>
      </w:r>
    </w:p>
    <w:p w14:paraId="771D0F91" w14:textId="77777777" w:rsidR="007244C6" w:rsidRDefault="007244C6" w:rsidP="007244C6">
      <w:pPr>
        <w:pStyle w:val="1"/>
      </w:pPr>
    </w:p>
    <w:p w14:paraId="30EB19F3" w14:textId="77777777" w:rsidR="007244C6" w:rsidRDefault="007244C6" w:rsidP="007244C6">
      <w:pPr>
        <w:pStyle w:val="1"/>
      </w:pPr>
    </w:p>
    <w:p w14:paraId="464F44E3" w14:textId="77777777" w:rsidR="007244C6" w:rsidRDefault="007244C6" w:rsidP="007244C6">
      <w:pPr>
        <w:pStyle w:val="1"/>
      </w:pPr>
      <w:r>
        <w:t>14.</w:t>
      </w:r>
      <w:r>
        <w:tab/>
        <w:t>See sample results for SPSS in Figure 18.12 in text.</w:t>
      </w:r>
    </w:p>
    <w:p w14:paraId="6A12887C" w14:textId="77777777" w:rsidR="007244C6" w:rsidRDefault="007244C6" w:rsidP="007244C6">
      <w:pPr>
        <w:pStyle w:val="1"/>
      </w:pPr>
    </w:p>
    <w:p w14:paraId="640AFCF3" w14:textId="77777777" w:rsidR="007244C6" w:rsidRDefault="007244C6" w:rsidP="007244C6">
      <w:pPr>
        <w:pStyle w:val="1"/>
      </w:pPr>
    </w:p>
    <w:p w14:paraId="1496D271" w14:textId="77777777" w:rsidR="007244C6" w:rsidRDefault="007244C6" w:rsidP="007244C6">
      <w:pPr>
        <w:pStyle w:val="A"/>
      </w:pPr>
      <w:r>
        <w:t>B.</w:t>
      </w:r>
      <w:r>
        <w:tab/>
        <w:t>Interpreting Eta-square (η</w:t>
      </w:r>
      <w:r w:rsidRPr="00804CD7">
        <w:rPr>
          <w:vertAlign w:val="superscript"/>
        </w:rPr>
        <w:t>2</w:t>
      </w:r>
      <w:r>
        <w:t>)</w:t>
      </w:r>
    </w:p>
    <w:p w14:paraId="7913FC8F" w14:textId="77777777" w:rsidR="007244C6" w:rsidRDefault="007244C6" w:rsidP="007244C6">
      <w:pPr>
        <w:pStyle w:val="A"/>
      </w:pPr>
    </w:p>
    <w:p w14:paraId="0ECCED0B" w14:textId="77777777" w:rsidR="007244C6" w:rsidRDefault="007244C6" w:rsidP="007244C6">
      <w:pPr>
        <w:ind w:left="1440"/>
      </w:pPr>
      <w:r>
        <w:t>η</w:t>
      </w:r>
      <w:r w:rsidRPr="00804CD7">
        <w:rPr>
          <w:vertAlign w:val="superscript"/>
        </w:rPr>
        <w:t>2</w:t>
      </w:r>
      <w:r>
        <w:t xml:space="preserve"> ≤ 0.04 — statistically significant, but weak/small</w:t>
      </w:r>
    </w:p>
    <w:p w14:paraId="66AE7278" w14:textId="77777777" w:rsidR="007244C6" w:rsidRDefault="007244C6" w:rsidP="007244C6">
      <w:pPr>
        <w:ind w:left="1440"/>
      </w:pPr>
    </w:p>
    <w:p w14:paraId="4D6A5DA1" w14:textId="77777777" w:rsidR="007244C6" w:rsidRDefault="007244C6" w:rsidP="007244C6">
      <w:pPr>
        <w:ind w:left="1440"/>
      </w:pPr>
      <w:r>
        <w:t>0.04 &lt; η</w:t>
      </w:r>
      <w:r w:rsidRPr="00804CD7">
        <w:rPr>
          <w:vertAlign w:val="superscript"/>
        </w:rPr>
        <w:t>2</w:t>
      </w:r>
      <w:r>
        <w:t xml:space="preserve"> ≤ .36 — medium or moderate effect size</w:t>
      </w:r>
    </w:p>
    <w:p w14:paraId="0496C2E2" w14:textId="77777777" w:rsidR="007244C6" w:rsidRDefault="007244C6" w:rsidP="007244C6">
      <w:pPr>
        <w:ind w:left="1440"/>
      </w:pPr>
    </w:p>
    <w:p w14:paraId="26BEFFF7" w14:textId="77777777" w:rsidR="007244C6" w:rsidRDefault="007244C6" w:rsidP="007244C6">
      <w:pPr>
        <w:ind w:left="1440"/>
      </w:pPr>
      <w:r>
        <w:t>η</w:t>
      </w:r>
      <w:r w:rsidRPr="00804CD7">
        <w:rPr>
          <w:vertAlign w:val="superscript"/>
        </w:rPr>
        <w:t>2</w:t>
      </w:r>
      <w:r>
        <w:t xml:space="preserve"> &gt; 0.36 — large or strong effect size</w:t>
      </w:r>
    </w:p>
    <w:p w14:paraId="086E727D" w14:textId="77777777" w:rsidR="007244C6" w:rsidRDefault="007244C6" w:rsidP="007244C6">
      <w:pPr>
        <w:ind w:left="1440"/>
      </w:pPr>
    </w:p>
    <w:p w14:paraId="102ACB07" w14:textId="77777777" w:rsidR="007244C6" w:rsidRDefault="007244C6" w:rsidP="007244C6">
      <w:pPr>
        <w:ind w:left="1440"/>
      </w:pPr>
    </w:p>
    <w:p w14:paraId="54BB8610" w14:textId="77777777" w:rsidR="007244C6" w:rsidRDefault="007244C6" w:rsidP="007244C6">
      <w:pPr>
        <w:ind w:left="1440"/>
      </w:pPr>
    </w:p>
    <w:p w14:paraId="3912E855" w14:textId="77777777" w:rsidR="007244C6" w:rsidRDefault="007244C6" w:rsidP="007244C6">
      <w:pPr>
        <w:ind w:left="1440"/>
      </w:pPr>
    </w:p>
    <w:p w14:paraId="2567DA86" w14:textId="77777777" w:rsidR="007244C6" w:rsidRDefault="007244C6" w:rsidP="007244C6">
      <w:pPr>
        <w:pStyle w:val="A"/>
      </w:pPr>
      <w:r>
        <w:t>C.</w:t>
      </w:r>
      <w:r>
        <w:tab/>
        <w:t>Multiple Comparison Tests</w:t>
      </w:r>
    </w:p>
    <w:p w14:paraId="1C3711C3" w14:textId="77777777" w:rsidR="007244C6" w:rsidRDefault="007244C6" w:rsidP="007244C6">
      <w:pPr>
        <w:pStyle w:val="A"/>
      </w:pPr>
    </w:p>
    <w:p w14:paraId="07B11978" w14:textId="77777777" w:rsidR="007244C6" w:rsidRDefault="007244C6" w:rsidP="007244C6">
      <w:pPr>
        <w:pStyle w:val="1"/>
      </w:pPr>
      <w:r>
        <w:t>1.</w:t>
      </w:r>
      <w:r>
        <w:tab/>
        <w:t>Fisher’s least significant difference (LSD)</w:t>
      </w:r>
    </w:p>
    <w:p w14:paraId="302AC9D7" w14:textId="77777777" w:rsidR="007244C6" w:rsidRDefault="007244C6" w:rsidP="007244C6">
      <w:pPr>
        <w:pStyle w:val="1"/>
      </w:pPr>
    </w:p>
    <w:p w14:paraId="748E0E40" w14:textId="77777777" w:rsidR="007244C6" w:rsidRDefault="007244C6" w:rsidP="007244C6">
      <w:pPr>
        <w:pStyle w:val="1"/>
      </w:pPr>
    </w:p>
    <w:p w14:paraId="08C5A297" w14:textId="77777777" w:rsidR="007244C6" w:rsidRDefault="007244C6" w:rsidP="007244C6">
      <w:pPr>
        <w:pStyle w:val="1"/>
      </w:pPr>
    </w:p>
    <w:p w14:paraId="20FB3FB7" w14:textId="77777777" w:rsidR="007244C6" w:rsidRDefault="007244C6" w:rsidP="007244C6">
      <w:pPr>
        <w:pStyle w:val="1"/>
      </w:pPr>
    </w:p>
    <w:p w14:paraId="61C8268C" w14:textId="77777777" w:rsidR="007244C6" w:rsidRDefault="007244C6" w:rsidP="007244C6">
      <w:pPr>
        <w:pStyle w:val="1"/>
      </w:pPr>
      <w:r>
        <w:t>2.</w:t>
      </w:r>
      <w:r>
        <w:tab/>
        <w:t>Student Newman-Keuls (SNK)</w:t>
      </w:r>
    </w:p>
    <w:p w14:paraId="567BA53F" w14:textId="77777777" w:rsidR="007244C6" w:rsidRDefault="007244C6" w:rsidP="007244C6">
      <w:pPr>
        <w:pStyle w:val="1"/>
      </w:pPr>
    </w:p>
    <w:p w14:paraId="607F3A4D" w14:textId="77777777" w:rsidR="007244C6" w:rsidRDefault="007244C6" w:rsidP="007244C6">
      <w:pPr>
        <w:pStyle w:val="1"/>
      </w:pPr>
    </w:p>
    <w:p w14:paraId="0BEC82B4" w14:textId="77777777" w:rsidR="007244C6" w:rsidRDefault="007244C6" w:rsidP="007244C6">
      <w:pPr>
        <w:pStyle w:val="1"/>
      </w:pPr>
    </w:p>
    <w:p w14:paraId="0B5EE7FE" w14:textId="77777777" w:rsidR="007244C6" w:rsidRDefault="007244C6" w:rsidP="007244C6">
      <w:pPr>
        <w:pStyle w:val="1"/>
      </w:pPr>
    </w:p>
    <w:p w14:paraId="52F6C261" w14:textId="77777777" w:rsidR="007244C6" w:rsidRDefault="007244C6" w:rsidP="007244C6">
      <w:pPr>
        <w:pStyle w:val="1"/>
      </w:pPr>
      <w:r>
        <w:t>3.</w:t>
      </w:r>
      <w:r>
        <w:tab/>
        <w:t>Tukey’s honestly significance difference test (HSD)</w:t>
      </w:r>
    </w:p>
    <w:p w14:paraId="5F8BEB89" w14:textId="77777777" w:rsidR="007244C6" w:rsidRDefault="007244C6" w:rsidP="007244C6">
      <w:pPr>
        <w:pStyle w:val="1"/>
      </w:pPr>
    </w:p>
    <w:p w14:paraId="15D7E0FB" w14:textId="77777777" w:rsidR="007244C6" w:rsidRDefault="007244C6" w:rsidP="007244C6">
      <w:pPr>
        <w:pStyle w:val="1"/>
      </w:pPr>
    </w:p>
    <w:p w14:paraId="15DEBA7A" w14:textId="77777777" w:rsidR="007244C6" w:rsidRDefault="007244C6" w:rsidP="007244C6">
      <w:pPr>
        <w:pStyle w:val="1"/>
      </w:pPr>
    </w:p>
    <w:p w14:paraId="1CA4A421" w14:textId="77777777" w:rsidR="007244C6" w:rsidRDefault="007244C6" w:rsidP="007244C6">
      <w:pPr>
        <w:pStyle w:val="1"/>
      </w:pPr>
    </w:p>
    <w:p w14:paraId="7339363D" w14:textId="77777777" w:rsidR="007244C6" w:rsidRDefault="007244C6" w:rsidP="007244C6">
      <w:pPr>
        <w:pStyle w:val="1"/>
      </w:pPr>
      <w:r>
        <w:t>4.</w:t>
      </w:r>
      <w:r>
        <w:tab/>
        <w:t xml:space="preserve">Scheffé (Scheffé) </w:t>
      </w:r>
    </w:p>
    <w:p w14:paraId="74E2C176" w14:textId="77777777" w:rsidR="007244C6" w:rsidRDefault="007244C6" w:rsidP="007244C6">
      <w:pPr>
        <w:pStyle w:val="1"/>
      </w:pPr>
    </w:p>
    <w:p w14:paraId="3A24BD16" w14:textId="77777777" w:rsidR="007244C6" w:rsidRDefault="007244C6" w:rsidP="007244C6">
      <w:pPr>
        <w:pStyle w:val="1"/>
      </w:pPr>
    </w:p>
    <w:p w14:paraId="2E76BA27" w14:textId="77777777" w:rsidR="007244C6" w:rsidRDefault="007244C6" w:rsidP="007244C6">
      <w:pPr>
        <w:pStyle w:val="1"/>
      </w:pPr>
    </w:p>
    <w:p w14:paraId="1BD036BF" w14:textId="77777777" w:rsidR="007244C6" w:rsidRDefault="007244C6" w:rsidP="007244C6">
      <w:pPr>
        <w:pStyle w:val="A"/>
      </w:pPr>
      <w:r>
        <w:t>D.</w:t>
      </w:r>
      <w:r>
        <w:tab/>
        <w:t>APA write-up without a chart</w:t>
      </w:r>
    </w:p>
    <w:p w14:paraId="1DD1094B" w14:textId="77777777" w:rsidR="007244C6" w:rsidRDefault="007244C6" w:rsidP="007244C6">
      <w:pPr>
        <w:pStyle w:val="A"/>
      </w:pPr>
    </w:p>
    <w:p w14:paraId="7442ABBF" w14:textId="77777777" w:rsidR="007244C6" w:rsidRDefault="007244C6" w:rsidP="007244C6"/>
    <w:p w14:paraId="3CC3BA18" w14:textId="77777777" w:rsidR="007244C6" w:rsidRDefault="007244C6" w:rsidP="007244C6"/>
    <w:p w14:paraId="3BC7005D" w14:textId="77777777" w:rsidR="007244C6" w:rsidRDefault="007244C6" w:rsidP="007244C6"/>
    <w:p w14:paraId="5C65BADD" w14:textId="62EE6E4B" w:rsidR="007244C6" w:rsidRDefault="007244C6" w:rsidP="007244C6"/>
    <w:p w14:paraId="700A2C41" w14:textId="5150A0DD" w:rsidR="007244C6" w:rsidRDefault="007244C6" w:rsidP="007244C6"/>
    <w:p w14:paraId="1D3823D1" w14:textId="0DC2C120" w:rsidR="007244C6" w:rsidRDefault="007244C6" w:rsidP="007244C6"/>
    <w:p w14:paraId="0377A4F2" w14:textId="1FFF93DC" w:rsidR="007244C6" w:rsidRDefault="007244C6" w:rsidP="007244C6"/>
    <w:p w14:paraId="2AD81E63" w14:textId="40129009" w:rsidR="007244C6" w:rsidRDefault="007244C6" w:rsidP="007244C6"/>
    <w:p w14:paraId="232C7B78" w14:textId="77777777" w:rsidR="007244C6" w:rsidRDefault="007244C6" w:rsidP="007244C6"/>
    <w:p w14:paraId="45BE8A46" w14:textId="77777777" w:rsidR="007244C6" w:rsidRDefault="007244C6" w:rsidP="007244C6">
      <w:pPr>
        <w:pStyle w:val="A"/>
      </w:pPr>
      <w:r>
        <w:t>E.</w:t>
      </w:r>
      <w:r>
        <w:tab/>
        <w:t>APA write-up with a chart</w:t>
      </w:r>
    </w:p>
    <w:p w14:paraId="39CB7F0A" w14:textId="77777777" w:rsidR="007244C6" w:rsidRDefault="007244C6" w:rsidP="007244C6">
      <w:pPr>
        <w:pStyle w:val="A"/>
      </w:pPr>
    </w:p>
    <w:p w14:paraId="649737C5" w14:textId="542D9B5F" w:rsidR="007244C6" w:rsidRDefault="007244C6" w:rsidP="007244C6">
      <w:pPr>
        <w:rPr>
          <w:spacing w:val="-4"/>
        </w:rPr>
      </w:pPr>
    </w:p>
    <w:p w14:paraId="6BA8112D" w14:textId="77777777" w:rsidR="007244C6" w:rsidRDefault="007244C6" w:rsidP="007244C6">
      <w:pPr>
        <w:pStyle w:val="A"/>
      </w:pPr>
    </w:p>
    <w:p w14:paraId="29A7C989" w14:textId="77777777" w:rsidR="007244C6" w:rsidRDefault="007244C6" w:rsidP="007244C6">
      <w:pPr>
        <w:pStyle w:val="A"/>
      </w:pPr>
      <w:r>
        <w:t>F.</w:t>
      </w:r>
      <w:r>
        <w:tab/>
        <w:t>Discussion of findings</w:t>
      </w:r>
    </w:p>
    <w:p w14:paraId="24EB4CAF" w14:textId="77777777" w:rsidR="007244C6" w:rsidRDefault="007244C6" w:rsidP="007244C6">
      <w:pPr>
        <w:pStyle w:val="A"/>
      </w:pPr>
    </w:p>
    <w:p w14:paraId="71E9AD16" w14:textId="77777777" w:rsidR="007244C6" w:rsidRDefault="007244C6" w:rsidP="007244C6">
      <w:pPr>
        <w:pStyle w:val="A"/>
      </w:pPr>
    </w:p>
    <w:p w14:paraId="2CA22B31" w14:textId="77777777" w:rsidR="007244C6" w:rsidRDefault="007244C6" w:rsidP="007244C6">
      <w:pPr>
        <w:pStyle w:val="A"/>
      </w:pPr>
    </w:p>
    <w:p w14:paraId="645FB690" w14:textId="77777777" w:rsidR="007244C6" w:rsidRDefault="007244C6" w:rsidP="007244C6">
      <w:pPr>
        <w:pStyle w:val="A"/>
      </w:pPr>
    </w:p>
    <w:p w14:paraId="46EBA241" w14:textId="106BA831" w:rsidR="007244C6" w:rsidRDefault="007244C6" w:rsidP="007244C6">
      <w:pPr>
        <w:pStyle w:val="I"/>
      </w:pPr>
      <w:r>
        <w:t>IV.</w:t>
      </w:r>
      <w:r>
        <w:tab/>
      </w:r>
      <w:r w:rsidR="00BD0AB9">
        <w:t>Discussion</w:t>
      </w:r>
      <w:r>
        <w:t xml:space="preserve"> of Boiarsky, Long, and Thayer Article (1999)</w:t>
      </w:r>
    </w:p>
    <w:p w14:paraId="58BC7FB0" w14:textId="77777777" w:rsidR="007244C6" w:rsidRDefault="007244C6" w:rsidP="007244C6">
      <w:pPr>
        <w:pStyle w:val="I"/>
      </w:pPr>
    </w:p>
    <w:p w14:paraId="527B683D" w14:textId="77777777" w:rsidR="007244C6" w:rsidRDefault="007244C6" w:rsidP="007244C6">
      <w:pPr>
        <w:pStyle w:val="A"/>
      </w:pPr>
      <w:r>
        <w:t>A.</w:t>
      </w:r>
      <w:r>
        <w:tab/>
        <w:t>Article purpose</w:t>
      </w:r>
    </w:p>
    <w:p w14:paraId="635ADC2D" w14:textId="77777777" w:rsidR="007244C6" w:rsidRDefault="007244C6" w:rsidP="007244C6">
      <w:pPr>
        <w:pStyle w:val="A"/>
      </w:pPr>
    </w:p>
    <w:p w14:paraId="2FBD9965" w14:textId="77777777" w:rsidR="007244C6" w:rsidRDefault="007244C6" w:rsidP="007244C6">
      <w:pPr>
        <w:pStyle w:val="A"/>
      </w:pPr>
    </w:p>
    <w:p w14:paraId="17B27283" w14:textId="77777777" w:rsidR="007244C6" w:rsidRDefault="007244C6" w:rsidP="007244C6">
      <w:pPr>
        <w:pStyle w:val="A"/>
      </w:pPr>
    </w:p>
    <w:p w14:paraId="33DFD59F" w14:textId="77777777" w:rsidR="007244C6" w:rsidRDefault="007244C6" w:rsidP="007244C6">
      <w:pPr>
        <w:pStyle w:val="A"/>
      </w:pPr>
    </w:p>
    <w:p w14:paraId="2D12F9EC" w14:textId="77777777" w:rsidR="007244C6" w:rsidRDefault="007244C6" w:rsidP="007244C6">
      <w:pPr>
        <w:pStyle w:val="A"/>
      </w:pPr>
      <w:r>
        <w:t>B.</w:t>
      </w:r>
      <w:r>
        <w:tab/>
        <w:t>Methodology</w:t>
      </w:r>
    </w:p>
    <w:p w14:paraId="4C0A9F50" w14:textId="77777777" w:rsidR="007244C6" w:rsidRDefault="007244C6" w:rsidP="007244C6">
      <w:pPr>
        <w:pStyle w:val="A"/>
      </w:pPr>
    </w:p>
    <w:p w14:paraId="4E8E8BF7" w14:textId="77777777" w:rsidR="007244C6" w:rsidRDefault="007244C6" w:rsidP="007244C6">
      <w:pPr>
        <w:pStyle w:val="A"/>
      </w:pPr>
    </w:p>
    <w:p w14:paraId="4D9C5CA5" w14:textId="77777777" w:rsidR="007244C6" w:rsidRDefault="007244C6" w:rsidP="007244C6">
      <w:pPr>
        <w:pStyle w:val="A"/>
      </w:pPr>
    </w:p>
    <w:p w14:paraId="029AFE96" w14:textId="77777777" w:rsidR="007244C6" w:rsidRDefault="007244C6" w:rsidP="007244C6">
      <w:pPr>
        <w:pStyle w:val="A"/>
      </w:pPr>
    </w:p>
    <w:p w14:paraId="12B1ADFE" w14:textId="0F256F67" w:rsidR="007244C6" w:rsidRPr="007244C6" w:rsidRDefault="007244C6" w:rsidP="007244C6">
      <w:pPr>
        <w:pStyle w:val="A"/>
        <w:rPr>
          <w:color w:val="231F20"/>
          <w:szCs w:val="24"/>
        </w:rPr>
      </w:pPr>
      <w:r>
        <w:t>C.</w:t>
      </w:r>
      <w:r>
        <w:tab/>
        <w:t>Results</w:t>
      </w:r>
    </w:p>
    <w:p w14:paraId="67FA9CA4" w14:textId="77777777" w:rsidR="00C84B3F" w:rsidRDefault="00C84B3F" w:rsidP="00A215D2">
      <w:pPr>
        <w:pStyle w:val="Heading2"/>
        <w:ind w:left="0" w:right="0"/>
        <w:rPr>
          <w:color w:val="231F20"/>
        </w:rPr>
      </w:pPr>
    </w:p>
    <w:p w14:paraId="14582123" w14:textId="77777777" w:rsidR="00C84B3F" w:rsidRDefault="00C84B3F" w:rsidP="00A215D2">
      <w:pPr>
        <w:pStyle w:val="Heading2"/>
        <w:ind w:left="0" w:right="0"/>
        <w:rPr>
          <w:color w:val="231F20"/>
        </w:rPr>
      </w:pPr>
    </w:p>
    <w:p w14:paraId="13FC023A" w14:textId="77777777" w:rsidR="00C84B3F" w:rsidRDefault="00C84B3F" w:rsidP="00A215D2">
      <w:pPr>
        <w:pStyle w:val="Heading2"/>
        <w:ind w:left="0" w:right="0"/>
        <w:rPr>
          <w:color w:val="231F20"/>
        </w:rPr>
      </w:pPr>
    </w:p>
    <w:p w14:paraId="45EE1BA0" w14:textId="77777777" w:rsidR="00C84B3F" w:rsidRDefault="00C84B3F" w:rsidP="00A215D2">
      <w:pPr>
        <w:pStyle w:val="Heading2"/>
        <w:ind w:left="0" w:right="0"/>
        <w:rPr>
          <w:color w:val="231F20"/>
        </w:rPr>
      </w:pPr>
    </w:p>
    <w:p w14:paraId="5AA69793" w14:textId="77777777" w:rsidR="00C84B3F" w:rsidRDefault="00C84B3F" w:rsidP="00A215D2">
      <w:pPr>
        <w:pStyle w:val="Heading2"/>
        <w:ind w:left="0" w:right="0"/>
        <w:rPr>
          <w:color w:val="231F20"/>
        </w:rPr>
      </w:pPr>
    </w:p>
    <w:p w14:paraId="4411C30F" w14:textId="77777777" w:rsidR="00C84B3F" w:rsidRDefault="00C84B3F" w:rsidP="00A215D2">
      <w:pPr>
        <w:pStyle w:val="Heading2"/>
        <w:ind w:left="0" w:right="0"/>
        <w:rPr>
          <w:color w:val="231F20"/>
        </w:rPr>
      </w:pPr>
    </w:p>
    <w:p w14:paraId="7874FC6C" w14:textId="77777777" w:rsidR="00C84B3F" w:rsidRDefault="00C84B3F" w:rsidP="00A215D2">
      <w:pPr>
        <w:pStyle w:val="Heading2"/>
        <w:ind w:left="0" w:right="0"/>
        <w:rPr>
          <w:color w:val="231F20"/>
        </w:rPr>
      </w:pPr>
    </w:p>
    <w:p w14:paraId="3B04C39B" w14:textId="77777777" w:rsidR="00C84B3F" w:rsidRDefault="00C84B3F" w:rsidP="00A215D2">
      <w:pPr>
        <w:pStyle w:val="Heading2"/>
        <w:ind w:left="0" w:right="0"/>
        <w:rPr>
          <w:color w:val="231F20"/>
        </w:rPr>
        <w:sectPr w:rsidR="00C84B3F" w:rsidSect="0030051E">
          <w:footerReference w:type="default" r:id="rId97"/>
          <w:pgSz w:w="12240" w:h="15840"/>
          <w:pgMar w:top="1440" w:right="1440" w:bottom="1440" w:left="1440" w:header="0" w:footer="1039" w:gutter="0"/>
          <w:cols w:space="720"/>
        </w:sectPr>
      </w:pPr>
    </w:p>
    <w:p w14:paraId="40D0DB43" w14:textId="77777777" w:rsidR="00014790" w:rsidRDefault="003865B7" w:rsidP="00A215D2">
      <w:pPr>
        <w:pStyle w:val="Heading2"/>
        <w:ind w:left="0" w:right="0"/>
      </w:pPr>
      <w:r>
        <w:rPr>
          <w:color w:val="231F20"/>
        </w:rPr>
        <w:t>Chapter Eighteen</w:t>
      </w:r>
    </w:p>
    <w:p w14:paraId="27787DE5" w14:textId="175F61AB" w:rsidR="00C84B3F" w:rsidRDefault="00A215D2" w:rsidP="00A215D2">
      <w:pPr>
        <w:spacing w:before="276"/>
        <w:jc w:val="center"/>
        <w:rPr>
          <w:b/>
          <w:sz w:val="28"/>
        </w:rPr>
      </w:pPr>
      <w:r>
        <w:rPr>
          <w:b/>
          <w:noProof/>
          <w:color w:val="231F20"/>
          <w:sz w:val="28"/>
          <w:lang w:bidi="ar-SA"/>
        </w:rPr>
        <mc:AlternateContent>
          <mc:Choice Requires="wpg">
            <w:drawing>
              <wp:anchor distT="0" distB="0" distL="114300" distR="114300" simplePos="0" relativeHeight="251712512" behindDoc="0" locked="0" layoutInCell="1" allowOverlap="1" wp14:anchorId="68326818" wp14:editId="35E5DA9F">
                <wp:simplePos x="0" y="0"/>
                <wp:positionH relativeFrom="column">
                  <wp:posOffset>38100</wp:posOffset>
                </wp:positionH>
                <wp:positionV relativeFrom="paragraph">
                  <wp:posOffset>578485</wp:posOffset>
                </wp:positionV>
                <wp:extent cx="5915660" cy="2162175"/>
                <wp:effectExtent l="0" t="0" r="8890" b="9525"/>
                <wp:wrapSquare wrapText="bothSides"/>
                <wp:docPr id="101" name="Group 101"/>
                <wp:cNvGraphicFramePr/>
                <a:graphic xmlns:a="http://schemas.openxmlformats.org/drawingml/2006/main">
                  <a:graphicData uri="http://schemas.microsoft.com/office/word/2010/wordprocessingGroup">
                    <wpg:wgp>
                      <wpg:cNvGrpSpPr/>
                      <wpg:grpSpPr>
                        <a:xfrm>
                          <a:off x="0" y="0"/>
                          <a:ext cx="5915660" cy="2162175"/>
                          <a:chOff x="0" y="0"/>
                          <a:chExt cx="5915660" cy="2162175"/>
                        </a:xfrm>
                      </wpg:grpSpPr>
                      <pic:pic xmlns:pic="http://schemas.openxmlformats.org/drawingml/2006/picture">
                        <pic:nvPicPr>
                          <pic:cNvPr id="38" name="Picture 38"/>
                          <pic:cNvPicPr>
                            <a:picLocks noChangeAspect="1"/>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915660" cy="2162175"/>
                          </a:xfrm>
                          <a:prstGeom prst="rect">
                            <a:avLst/>
                          </a:prstGeom>
                        </pic:spPr>
                      </pic:pic>
                      <wps:wsp>
                        <wps:cNvPr id="108" name="Text Box 2"/>
                        <wps:cNvSpPr txBox="1">
                          <a:spLocks noChangeArrowheads="1"/>
                        </wps:cNvSpPr>
                        <wps:spPr bwMode="auto">
                          <a:xfrm>
                            <a:off x="371475" y="495300"/>
                            <a:ext cx="5257800" cy="138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FB0B64" w14:textId="77777777" w:rsidR="00475173" w:rsidRDefault="00475173" w:rsidP="00D46883">
                              <w:pPr>
                                <w:pStyle w:val="BodyText"/>
                                <w:numPr>
                                  <w:ilvl w:val="0"/>
                                  <w:numId w:val="6"/>
                                </w:numPr>
                                <w:spacing w:before="1"/>
                                <w:ind w:left="360" w:hanging="360"/>
                              </w:pPr>
                              <w:r>
                                <w:rPr>
                                  <w:color w:val="231F20"/>
                                </w:rPr>
                                <w:t>Describe the different types of relationships (positive, negative, curvilinear, and</w:t>
                              </w:r>
                              <w:r>
                                <w:rPr>
                                  <w:color w:val="231F20"/>
                                  <w:spacing w:val="-42"/>
                                </w:rPr>
                                <w:t xml:space="preserve"> </w:t>
                              </w:r>
                              <w:r>
                                <w:rPr>
                                  <w:color w:val="231F20"/>
                                </w:rPr>
                                <w:t>neutral).</w:t>
                              </w:r>
                            </w:p>
                            <w:p w14:paraId="4AF0DEE8" w14:textId="77777777" w:rsidR="00475173" w:rsidRDefault="00475173" w:rsidP="00D46883">
                              <w:pPr>
                                <w:pStyle w:val="BodyText"/>
                                <w:numPr>
                                  <w:ilvl w:val="0"/>
                                  <w:numId w:val="6"/>
                                </w:numPr>
                                <w:spacing w:before="12"/>
                                <w:ind w:left="360" w:hanging="360"/>
                              </w:pPr>
                              <w:r>
                                <w:rPr>
                                  <w:color w:val="231F20"/>
                                </w:rPr>
                                <w:t>Calculate a correlation by hand.</w:t>
                              </w:r>
                            </w:p>
                            <w:p w14:paraId="15A4537C" w14:textId="77777777" w:rsidR="00475173" w:rsidRDefault="00475173" w:rsidP="00D46883">
                              <w:pPr>
                                <w:pStyle w:val="BodyText"/>
                                <w:numPr>
                                  <w:ilvl w:val="0"/>
                                  <w:numId w:val="6"/>
                                </w:numPr>
                                <w:spacing w:before="12"/>
                                <w:ind w:left="360" w:hanging="360"/>
                              </w:pPr>
                              <w:r>
                                <w:rPr>
                                  <w:color w:val="231F20"/>
                                </w:rPr>
                                <w:t>Conduct a correlation using Statistical Package for the Social Sciences</w:t>
                              </w:r>
                              <w:r>
                                <w:rPr>
                                  <w:color w:val="231F20"/>
                                  <w:spacing w:val="-15"/>
                                </w:rPr>
                                <w:t xml:space="preserve"> </w:t>
                              </w:r>
                              <w:r>
                                <w:rPr>
                                  <w:color w:val="231F20"/>
                                </w:rPr>
                                <w:t>(SPSS).</w:t>
                              </w:r>
                            </w:p>
                            <w:p w14:paraId="5C23706C" w14:textId="77777777" w:rsidR="00475173" w:rsidRDefault="00475173" w:rsidP="00D46883">
                              <w:pPr>
                                <w:pStyle w:val="BodyText"/>
                                <w:numPr>
                                  <w:ilvl w:val="0"/>
                                  <w:numId w:val="6"/>
                                </w:numPr>
                                <w:spacing w:before="12"/>
                                <w:ind w:left="360" w:hanging="360"/>
                              </w:pPr>
                              <w:r>
                                <w:rPr>
                                  <w:color w:val="231F20"/>
                                </w:rPr>
                                <w:t>Interpret large correlation</w:t>
                              </w:r>
                              <w:r>
                                <w:rPr>
                                  <w:color w:val="231F20"/>
                                  <w:spacing w:val="-1"/>
                                </w:rPr>
                                <w:t xml:space="preserve"> </w:t>
                              </w:r>
                              <w:r>
                                <w:rPr>
                                  <w:color w:val="231F20"/>
                                </w:rPr>
                                <w:t>tables.</w:t>
                              </w:r>
                            </w:p>
                            <w:p w14:paraId="569CB7CC" w14:textId="77777777" w:rsidR="00475173" w:rsidRDefault="00475173" w:rsidP="00D46883">
                              <w:pPr>
                                <w:pStyle w:val="BodyText"/>
                                <w:numPr>
                                  <w:ilvl w:val="0"/>
                                  <w:numId w:val="6"/>
                                </w:numPr>
                                <w:spacing w:before="12" w:line="249" w:lineRule="auto"/>
                                <w:ind w:left="360" w:right="442" w:hanging="360"/>
                              </w:pPr>
                              <w:r>
                                <w:rPr>
                                  <w:color w:val="231F20"/>
                                </w:rPr>
                                <w:t>Analyze the use of the correlations in the articles by Chesebro (1999) and Punyanunt (2000).</w:t>
                              </w:r>
                            </w:p>
                            <w:p w14:paraId="554401C6" w14:textId="77777777" w:rsidR="00475173" w:rsidRDefault="00475173" w:rsidP="00C84B3F"/>
                          </w:txbxContent>
                        </wps:txbx>
                        <wps:bodyPr rot="0" vert="horz" wrap="square" lIns="91440" tIns="45720" rIns="91440" bIns="45720" anchor="t" anchorCtr="0" upright="1">
                          <a:noAutofit/>
                        </wps:bodyPr>
                      </wps:wsp>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8326818" id="Group 101" o:spid="_x0000_s1077" style="position:absolute;left:0;text-align:left;margin-left:3pt;margin-top:45.55pt;width:465.8pt;height:170.25pt;z-index:251712512" coordsize="59156,2162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Ssd9oqBAAAFQoAAA4AAABkcnMvZTJvRG9jLnhtbKRW227jNhB9L9B/&#10;IPSu6GLZsoQ4i8SXYIG0DbrbD6AlyiJWIlmSjp0t+u+dIeVLnKC7SARY5nV45syZEa8/7fuOPDFt&#10;uBSzILmKA8JEJWsuNrPgr6+rcBoQY6moaScFmwXPzASfbn795XqnSpbKVnY10wSMCFPu1CxorVVl&#10;FJmqZT01V1IxAZON1D210NWbqNZ0B9b7LkrjeBLtpK6VlhUzBkYXfjK4cfabhlX2j6YxzJJuFgA2&#10;697avdf4jm6uabnRVLW8GmDQd6DoKRdw6NHUglpKtpq/MtXzSksjG3tVyT6STcMr5nwAb5L4wpt7&#10;LbfK+bIpdxt1pAmoveDp3War358eNeE1xC5OAiJoD0Fy5xIcAHp2alPCqnutvqhHPQxsfA893je6&#10;x3/whewdsc9HYtnekgoGx0UynkyA/wrm0mSSJvnYU1+1EJ9X+6p2+YOd0eHgCPEd4ShelfAbmILW&#10;K6Z+rCjYZbeaBYOR/qds9FR/26oQgqqo5WvecfvsBArhQ1Di6ZFXj9p3TqSPID085zCNpxIYAY5x&#10;C67yeyj69CCrb4YIOW+p2LBbo0DbEDVcHb1c7rovDlx3XK1412GcsD24BnlwoaM32PEaXchq2zNh&#10;fdJp1oGXUpiWKxMQXbJ+zUBD+nMNIqog4S3ISGkurMsK0MGDsXg6KsLlxT/p9DaOi/QunI/jeZjF&#10;+TK8LbI8zONlnsXZNJkn839xd5KVW8PAfdotFB+gw+gr8G8mwVAufHq5NCVP1BUDJM4BOvw7iDCE&#10;DCFWYzWzVYvNBsj7Ewj3e44TjukTuRgGA0mCOz6SFkdxQ+C1sfdM9gQbQDBgcIzSJ0Dr0RyWDDrw&#10;ABwywIP5C5XVHEIOvZ/jDevqWzXpS0sVAwho9qTjJD4K+SuG+E7uSYrSHJZh6SB2D8MoWUeuuhC0&#10;1nLXMloDPi/qs63eDnpG1rvfZA3iolsrnaELokd5kkFxIVBosmI8iocSj6BcJUrH+RQGXSVKRtMk&#10;SV0lei/ltBQSMwtcpWUn8H0cAJt+5C35F3GxnC6nWZilkyXIf7EIb1fzLJysoDYuRov5fJEc5N/y&#10;umYCj/m4+h33suP1oR4YvVnPO+2zYuUeV1NA/6dlEWbhCcYhY9DYKaOLJM3iu7QIV5NpHmarbBwW&#10;eTwN46S4KyZxVmSL1UuXHrhgH3eJ7GZBMYY4/r9vsXte+0bLnlu4hHS8nwWgDXhwES1RjUtRu7al&#10;vPPtMyoQ/okKCPch0PBRMkMlwJbdr/f+G5sfcmIt62dQs5aQ1KBGuEFBo5X6e0B2cBuZBebvLcWP&#10;UPdZQEYUSZbh9cV1snGeQkefz6zPZ6iowNQssAHxzbn1V54tlORNCyf5HBTyFrKo4a6QIFCPClzC&#10;DhQN13J3D+fmcE/Cy81536063eZu/gM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DBBQABgAIAAAAIQBp&#10;wwpM4AAAAAgBAAAPAAAAZHJzL2Rvd25yZXYueG1sTI9BS8NAFITvgv9heYI3u1mjsY3ZlFLUUynY&#10;CsXba/KahGbfhuw2Sf+960mPwwwz32TLybRioN41ljWoWQSCuLBlw5WGr/37wxyE88gltpZJw5Uc&#10;LPPbmwzT0o78ScPOVyKUsEtRQ+19l0rpipoMupntiIN3sr1BH2RfybLHMZSbVj5GUSINNhwWauxo&#10;XVNx3l2Mho8Rx1Ws3obN+bS+fu+ft4eNIq3v76bVKwhPk/8Lwy9+QIc8MB3thUsnWg1JeOI1LJQC&#10;EexF/JKAOGp4ilUCMs/k/wP5DwAAAP//AwBQSwMECgAAAAAAAAAhAIisbtVOmgEATpoBABUAAABk&#10;cnMvbWVkaWEvaW1hZ2UxLmpwZWf/2P/gABBKRklGAAEBAQDcANwAAP/bAEMAAgEBAQEBAgEBAQIC&#10;AgICBAMCAgICBQQEAwQGBQYGBgUGBgYHCQgGBwkHBgYICwgJCgoKCgoGCAsMCwoMCQoKCv/AAAsI&#10;AggFjwEBEQD/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2gAI&#10;AQEAAD8A/fyioby/stPtZL6+uo4YYY2eaWVwqooGSxJ4AA6ntXxj8Qv+Cult4z+NFr+zl+wj8A9Q&#10;+LviK80VNUm8UTasNI8M2Fk9w9ut015JHJJcxeZG+Gt4XSXaVjdmD7eu8IfEz/gpzoW68+Ifgj4F&#10;+JkCF/sHh/XNZ0eQHB4Es1vdqxz6ogPQletdz+yx+2ZoH7Rura58OfEnw61rwH8QPC3kyeI/AviS&#10;WCS5t7eYsIbyCaB3iurWQo4WWNuCuHVG4r22iikLBfvHFG9fWlyOmaK5/wCJ/wAUvAfwZ8B6p8Tv&#10;ib4lttH0DRbVrnVNUvGIjgjHUnGSTyAFAJYkAAkgV53rH7e/7M3h+Oa613xXrVjaW8fmXGpXngfW&#10;I7SJcZ3NcNaCJR7lgM8da674GftH/Aj9pjwYvxB+AXxY0Pxbo7TNE19od+syxyDqjgfNG3Q7WAOC&#10;D0INdtmiiiq2o6pZ6XZS6hezxxQwxs80ssgVUUDJYk4AAHc8Cvlub/grX8EfHeo3mk/sk/Cnx98c&#10;m026a11TVPh1pduulWU6/wDLNr/Ubi1t5SRk/wCjtNxycAjL7D/goz8W7C+R/iN/wTT+NWj6Y022&#10;bU9NfRNXNumf9Y1vZag9w46nbFHI/GApPFe9fA349/CX9pH4c2fxY+C3jS117Qb5pEhvbUMpWWNi&#10;kkTo4DxyIwKtG6qykYIFdhRRRRRRRRRRRRRRRRRRRRRSMwUEntXivxA/4KIfsefC/wCJt/8ABnxp&#10;8Z7WHxRpYQ6hotjpt5ez2+6NZFDi2hfaSjq2Dg4I45p1p/wUC/Ze1G3W603xXr9xG2dskHw/1t1O&#10;PQiz5/8ArV0vw7/ao+CXxP8AGDfDzw54puLfxALH7dHoPiDQ73Sb2a13lDcRQX0MMksQYbS6Kyg8&#10;EgkV6F5qn7vNOooooooooLKOCaAcjIoooJA6mm+Yn96nA56U15Ai7sE49BXlvjv9s/8AZ3+Hfj3U&#10;Phdr/jppvEWj2lvc6to+j6ZdX9xZRzhzD5qW0TlGZUZgh+bbtbGGUmp4G/bu/ZY+IXxNh+DOh/Fi&#10;3tvFVxai4tfD+uaddaZdzxnODHHeRRM5O1yFXLFY3YAqpI9dEqE4Bp1FFFFFFG5T0agEHoaKKK+e&#10;/wBvP41/Hf4OWfw30r4C634X02/8cfEeDw3eal4n8P3GpR2sctld3CyJDDdW2477bacyDhicHGK5&#10;wxf8FM4lZv8Ahpj4MzHHyrJ8F9TUZ7cjxBn8f0rivj/8df8Agox8BPB+k+MtS+Kvwj1m41Lxpouj&#10;Q6NY/DHVLWORLy8jhdnl/tW5lyFZiBHCWBxhX+63of7Lv/BTP4R/tA6v/wAIN4q0tvCniL+2G0u1&#10;h/tBL7T9QuVUt5cN3EB5UjAEi3u47a54P7ng19LRuzfwin0UUUUUUUUUUUUUUUUUUUUU0yIvU18j&#10;/tof8FoP2L/2M9YvPAGreMYfFvjaxAN74Q8O6tZRy2IKlh9puLqaK3gYjGIfMM75ykTgMV8T8Ff8&#10;F/vFfxT8Kw+NfhX+xPbeILWbU47JdO0/4vWDai0kiFo4kiFuYpJ3wcWyymbCligQFx9Yfsk/t8fC&#10;L9rHUtY8B6Xpuo+FvH3hnaPFfw/8SeUuo6YGxtkzE7xTRNuQh43bbvVZBG+UHu1FFNMiiub8TfGT&#10;4T+DLlrPxd8TPD2lSqCWj1LWoIGXAych3B6EfnW9Yapp2q2ceo6VfRXVvMoaGe3kDo6kZBDDgg+o&#10;qfev96vEv2jP2srf4YePdJ+Avwl8OQeK/iZ4gtzdWegyXzQ22k6epKtqeoTKkht7ZXwigK0krsFj&#10;U4dk8FuP+Cof7T3wFuLjw3+2L+xXZ6Pd299BZab4n8L+Nw+i+JJZGKqbae7t4oLFicAQX1zA5yAp&#10;cg4+kvhF+158Kviv4it/h1OmoeF/Gk2krqUngfxVCtvqS2+7a0kYRniukRvlaS3kljUkAtyM+qJI&#10;HQOO4zTqKKa77e1fmD/wUw/4KFftFeM9d8SfA/8AZd+M+j/DbTtJ+IWm+BNW1yEx3Ou3dzdXFrDd&#10;Xsatxp9lbi5EIm2tLLOcI0QTcfaPh1/wSt/Yd8GaMYfFnwW03x9rVywfV/F3xHT+3NV1CbABkkuL&#10;rew4HCJtRccKMmuW/al+GD/sEfDDU/2uf2RfFOp+F28Grb3WufD+XWp5vDmuacJo1uLf7FI7R2k3&#10;llvKltxG3mbQQ4Y1966HqCato1pqscbIt1bRzKr/AHlDKGwffmrlFUte8RaF4W0K98T+JdYtdP03&#10;TbWS51C/vrhYobaGNSzySOxCoiqCxYkAAZOK8g03/gpJ/wAE/NUgW6tv23vhKschURtN8RNOj37s&#10;YwHmBOcjt39a9i0rWdM1uxj1PSNQgureZA8NxazCRJFIyCrA4IIPBHBqw0iquc14N+25+2t4W/ZZ&#10;8O6b4U0OC31r4j+LpJLbwL4PMzBruRQPNuptqlo7S3U+ZJJjJwI03SOin5q+JP7bH7Xvwv8AA2l6&#10;1rHxf8PWesTRW1nJNqXw/wBWmsdY1Fl2+TY25060Z5ZnDeXB9uY/MoDkDcfaPhJ+0x+158LPhrpP&#10;i39tj4aaBqf26Qza5qfwts7knw7C0e7FxYyvLJcJEVIkmtpJGG4fuCqNKfo7wB8Q/BXxT8Had8Qv&#10;hz4psNc0PV7VLnS9W0u6Wa3uoW6OjqSGH0/nW1RRXjH7ZH7avwt/Yx8AL4p8bWWoaxrmpLOnhfwb&#10;oKrJqeuSxJ5kiwRswCpHHmSSZyEiQZY5Kq3zD+y34n/bz/b/APh1H+0f8Zv2hrz4V+BfGli114N+&#10;HPwzs7aLULexeTMM17qtxDLMZXjCti38kYfJxnYPQbD9h/VtAvY9Y8LftvfH6xvoOYbi5+I7ahHu&#10;7FoL2KaCQeqtGQa6L9ib9pL4z+IPjr8Q/wBjn9pTUtP1nxb4BtrDV9G8XaXYi1j17Q73zFgmmt1J&#10;WG5jlhnikCYRioZVQcH6ioooooooooooJA6mmmaMDJagSo3RqPMTpmjzUzjNAkU0eYnUmgSoacCD&#10;0NFMeUKuVG729a8P8c/8FHf2Pvh38atT/Z18R/FlW8baPZrdaj4d0/Sbu7nhjMYkyfJiZSQjIzKC&#10;WVXUsAGBPQ/s4/tofs2fta6Pd6x8AfijY64dPlWPVNPeKW1vrFmGVE9rcIk0ORnBdAGwcZxXpl3d&#10;QQWsk87qqRoWkaRtoUDqSe2K+LdY+Pv7Sf7d3iTxJN+xv8dH+Gvw18OxTWPh/wCI2n+H7LU7jxbr&#10;Skh5IYb2KSL+zLd18tmAV7mTcEkRE3Nwdr+3X+27+yJ45sfCn7cPjT4ePo72aw6f4k1i1bStO8T3&#10;vlkkW+rRMY7CbI3m0urIDarbLh1UyL9hfss/tXfC39rf4ff8J18NLqaOazmFp4g0O+2rd6PebFdr&#10;aYKSpO11ZZEZopUZZI3dGVj6lUctzbwRtLPOiKoyzMwAA9aw/DXxX+GHjS4a08IfEjQdUlUkNHpu&#10;rwTsCOCMIxNeXf8ABQ/4afFL4vfsa+P/AAB8GLeK48R32kK9jp84by9SWGeOaWxbDpxcRRyW5+Yc&#10;TdRXwV+zd+1PpXwt+Pnin9p7xFHfat4d8XeF9J0bxjbJo62ut+GrnTHn8knSQqTNFi+ljlhtkuWt&#10;xbI7SzHzPL+oNW/4Kff8E9tD8NL4t1L9sX4erZvAJo44/EkMl06kBgEt1JmZj0CBNx6YzxWf+xjp&#10;viP9p/8Abc1b9v8A0bwfq2g/D+1+Gsfg7wbca9pctje+JGe/N3cX32eYLLFaoUSOLzFVpCzMAFAz&#10;9rZooJwMmvn79un9ozxf8N9E0H4G/AbWbVfil8QtUjsfDnmWYuho9kGBvdZnhzgwW0OSN+FeZ4o8&#10;/OcePeKfiF+3do3xk0r4E/CX9qfR/E2vbY9X8UXXiP4d2wsdE0n51UTi1mikkmuJVCRxKyNtWaTc&#10;oQK3cWv7dPx3+CMV1L+2L+y3qMOk2syqvjn4USS+ILF0Of3k1iEW+thxk7IrhV7uPlLerJ+2v+yv&#10;P8Hbn4/2Xx98LXHhCzj3XGsW+rRyLG+CRDsB3+edpAgx5pYbQueK+Bvjl8dPHn7cnxO03xv4vj/s&#10;PwJod5Hd+AvhrdRwXOpX0ysCmr6hYw6rbXiXI6Q2hhmEQyzKZTiJ3gL4CXn7cHi2HTfDWsT2Pwx0&#10;SRrbxl4ktdHtYf8AhJbsN+80vT2mtze20SKfLurgTckyQRgkSMvrf7e3hz4PfBH4cab8Vfh2uo+E&#10;/ilaeVoXwpn8AW8cOp6pqEg2WulGHaY7y0YgeZFMrxxx+Y67CA4+0fhr/wAJ7H8OfD8fxTn0+bxM&#10;NFtR4il0mBo7V77yl+0NCrM7LGZN5VSzELgFj1rfozTZCdvFfnD/AMFZ9ev/ANoX4teJP2DPFHjz&#10;UtB0/UPhG2qeDtJgV4LPWdYuGvIftupXXCpY2LQ2zNEzBWku0LJKRGh9C/4J4fG79nS4/Z68IfAj&#10;wNeab4Z8QeFdCtdM1nwDfMlrqFjcxwoHPkPhpY5G/epOgZJVcOrHJNerfGz9pr9n39nPw5ceKfjl&#10;8ZPDvheztITLI2rapHHIygZISLPmSt6Iilm6AE15z/wSW8IeMNU8TfHD9qMeGb7w/wCBfi548ttX&#10;8A6Hqds9tcSwQWa20+qPA4DQG7kRWCuFcrGrEAMCfs7NGR60UZo3L60m5f7wpdy9d1JvTONw/Ok8&#10;yPP3xRvQ9JKcGBGQaGJCkivhv4tf8FWfjh4M8f8AjTRPCn7OXg//AIR/wf4xu/D7a54o8f3Vi11L&#10;bxQSSPsi02aONts8bLCZfOlU5jSQhgOZtv8AgtL8Q5L61sofAvwJvBqEZOk3MXx6lt4ryQcvbEz6&#10;SptbhehiuhCzHIUHa2G6P/wXR1W7ubWDWvgd8O7GOa+k067un+OsHl6dfqcLBdb9PXyFk58uY7oJ&#10;BjZI25d3TR/8FptGtFuoPEfwc0GxvNLuIotas0+KunXD2ayEBLgCNCZrZicefGGRMN5hj2Pt1rX/&#10;AIK5tf6nNoemfBLQ7y/Fi93pdna/FrSX/tmEfxWUo/czHrlN6uvBZVDA03Q/+CxOhalJbvc/AK5k&#10;s7oZh1TT/HGktbI4CmS2nkuJoRaXS7wPs9x5TsQwXdtbHceBv+CoHwu13UIV+I/wt8XeA9Pnk8v+&#10;1PFEdk0dowLAvdi1uZms4Dj5bqULbtkfvBuTd9HaNrmmeINKt9b0TU7e8s7qFZbW7tZlkimjYZV0&#10;dSVZSOhBINXKM02TG1gT2r8k/wBryyh8aftz/HLTpwljJD4i8Ow6bq02qTab9jmh0Wzk8yK8f/Qx&#10;ckttSOZ7WZ1dxDdoeB7h+xxZfHL45+EPGaeJ/wBp34laBJ4a8bSaLZWa6To6yQQrYWNwPnvbG6km&#10;+a5k2ymeZXQqRJJ/rG7L4ofsH6t8XtHh0rxz+2d8V7n7LcC40+7htfDMN1YzjhZredNGWS3kH9+N&#10;lbqM4Jz6l/wTc+L/AI3+Nn7IHhrxb8UNdbU/E1jd6poniDUpIkje7utP1G4sWndEVFVpBbrIQFAB&#10;c8V70GB6GigsB1NcT4q/aP8A2e/A05tPG3x58G6PMG2tHqnie0t2DY6ESSDHSuWvP29v2NbS5nsU&#10;/ae8EXVzbwedJaab4ggu5vL/AL4jhZmZfcA88VxF3/wVm/Y08m3udB8R+L9Yt7xtlrqOm/DLXGsp&#10;mz/DdvZrbkdtwkxnjNWNd/4KQeCtI0ttSsvgT8QL+SPLSabDb6ZDfrGPvSfY575LkqBzxEWI5ANe&#10;MfFj/gtBqvgaaK70f4Y/Da30e8by7HXPEvxohij+0AZNvOLKyuls5B0JnkjjBIG/d8tYdr/wV3+L&#10;PiPW7zwx9o+FGk6hZ2qzTR6VdX3iBR8yg+XMGsrW54J4huGkBHMYFeg/Bf8A4LB+Dte1aHwx8bvg&#10;f468PQyXkVunjjT/AAPq7+HB5sixxGe4ubWF7RyzAOGR4Yyf+Phx81fZkUu8ZzUlfPf7cXx5+IXh&#10;dfCf7P37PXjC30z4kePtchSzvDZxXb6Lo8Eiy6hqbwSKyMixDyU3gK01xEuepHiNl47/AOCjM37R&#10;l58Ovgz+0/oPi7SfBOiNP4yufH3g60htbjUrgRvZ6Yh01IZUkEO+aSUFhEssGYpS4A9T8Lf8FG7f&#10;4e6jp3gr9t34Q6h8KdUvpTFD4lN1/aXhW5fOFxqsaKtqW7Jdx25zwC2Rm7+2b+3RYfB3wxafDz4E&#10;TaL4m+JnizT2m8K6fJeK+n2FuV41W/lDqsVovG3LoZ3xHG2SWX418G+Ar/wJpNxp9n4og8eeMPGW&#10;s3D2ty0aG78Sa1Ig826uZ4tR1C2ijiVUMreSiRQRKqJny4z9T/CD9kj4ZfCT4Har4I+Kcmm+JLrX&#10;la+8fa9qVnHbR6hcCMIz7EwttDEiIIkTaIwgYfOWc9j/AME5fE3jPxn8CrrxZrPi/VNd8LXvia8P&#10;wz1LXmaS/n8OoI0tpJ5m+a4Dus7xSv8AvGgeEuXbc5+hKyvFPjjwb4G08at428W6Zo9qzbBc6pfR&#10;28e7GcbpCBn29q4O/wD22f2PdMmNrfftW/DdJh1g/wCE2sC4/wCAiXd+lYniH/gol+x34cg88/Gi&#10;31X/AKZ+F9JvdYc/8BsYZm/SsOD/AIKZfAnV5RB4R+Gvxg1pm+61n8FdfhjP/A7m0iUfUkCt2H9s&#10;HxFf2y3WkfsjfFCdHztM0ejWpPp8s+pI65/2lFYXiD9p/wDbA1O8W3+Gv7GGm29uyndd+OfiVBYt&#10;GfeLT7a+z/32D7VaTxp+2lqWltPLffDDQrwxnbappepatGjcgDzPPtGcZ/2FPpXmPwc/4KWfFS0/&#10;Z/T9o79o/wCCen2/hG2sZ38Ra94N1bzJdCuLW4ktr2O6sbgqwSGaKQb4Zp3KrkxrX2RBOk8SzRuG&#10;VlyrL0PuKkJAGSa5W7+OvwR0+5ksr/4x+FYZomKyQzeIbZWQjqCC+Qa+c/8Agox47+H/AIk8CfDH&#10;xf4R+IGjaldeG/jt4Svlg0/VopneKe/GnSbVR+cJft7evofaFfd9PWvnP/gqT4QvfFn7KkksPguX&#10;XrbRvGGg6tq1jHbtLssINRge7nZEkjkdYoRJIUiYSHYMMpIZfinxZ8f/AIRaho/w3+Luj/GyG8Tw&#10;j8UvDV9DpcPia38SJJa22r2xn2XF5HHrenyC384yRXIeBQmzJOxq/W0/tTfs221s97L+0F4IWGNV&#10;Z5m8VWnlqGbapLeZgZbAGSMk4rvbW9tb22S6tbmOSORQ0ckbAqykZBB7gipq4b9oj47eG/2avgz4&#10;h+OfjXTrq60fwzprXupx2MkCSCFSNzA3EsUfA5wXB4wMnAPE2f7YXjC6to7tf2OviWY5Iw8bx3vh&#10;5w6nuCNW5454pb39s+/0pPN1b9lH4rQrgnMOl6bdEY9ra/kP0xk98Y5rKu/+CifgHS+NX/Z9+NcJ&#10;37MQ/CTU7rn626SDA9enoTUA/wCCm/7P8Z26j4B+MFn8xX/Sfgb4k7f7tiePepLf/gqB+ylcR+Yz&#10;fEqNs48uX4G+LAf/AE2f4UsP/BTb9maeNZodK+KDIx4YfA7xTz+H9nf5Fdl8AP2z/wBmv9p6S6sf&#10;gx8VbPUtQsLqe3v9EvLWfT9StpIW2SCSzu44rhArcEmMDNepB0PRqWiiijNGaTcv94UoYHoaKKM1&#10;8t/8FVfiZ8UPCPwa8H/DD4ReObrwrqXxS+KWjeDLnxZp+BdaPZ3ZkeeaBj9ycxxNFG/VXlUqQwBq&#10;58DP2P8A9mn9nDwrF4R+EXwc0PTI1bzLm+axSa9vZictNcXMgMs8jEnLuzHp2GKzf2k/2NvgT+0L&#10;8NtT8KeINCg8O6g1rN/ZvjHw+iWWp6NM8LobiG4TawwjMGVjskUlXBUkV8n/ALC+oRftQftO/s9f&#10;ET4HXjyXfw/8NX158ULrQ44YNF0CzurD7NFosCW8aIzXNyouvKkaSVEjV2YDYB+rW4etIXQdWoZs&#10;DrXzx/wUI/aI+JPwQ8E+GvC3wufS9G1Tx54h/sNfHniKYR6X4WVonka7mzxJKQu2CJiqyTMilh0P&#10;imp/8Elf2Yrvw3eN4W1rxbonijWLXOveOtP8RSNf65dM2+S8vVl3wXUsjsxdmjyUcqCqEAeIT/s4&#10;/t0f8E5r+48ffAX4galf+D472TUNctvBXh+K4sVhRcLC3hT90iggLvuNPukmJLM0bKBt9G8Kf8Fo&#10;vif8V4LD9n74b/AzR9S+MHi6Fm8GX/h/X/7Q8MpbK2241C9uAqm3NuAzPao0rbwsPm724+hP2bP2&#10;b9F+APh6/urzxPf+KPF/iO8+3+NfG2stuvdbvSOWbtHCn3YrdMRwxgKoPzM3hv8AwUH/AGvdRvtc&#10;m/YH/ZlsNH8RfFDxNp6PrkOpfYZrbw5pMrKktxJDeTRxXN2yyqYLNj+8yWfCABvky+/ZZ13VvF3h&#10;L9kH9kvWfHlp8YvC99ZajY6/dLremp4RWMcatf8A2ya9sXjdB5ZS1KG4yYkwhIr9qPCFhruk+FNN&#10;0vxNrn9qajb2MMWoamLUQfa51QB5vLXITcwLbQcDOBWrXPfE/wCJfhP4P/D/AFr4o+PtWWw0Pw9p&#10;dxqOr3rxswht4ULu+FBJwoOAOTwBnNfKfxN/4KbftAaJ8b/Afwm+G37FRng+ItnqE/hu48beOE0i&#10;6nNnAtxIrwQ210LfdExZFkcOSrB1jIxXpml/tg/G2KxVfHH7CfjiG6HMv/CN+JtCv7cc/wALzX1t&#10;I3/foV+ef/BRPTbTxJ408UePvhf8Bfi5HY+MNQhv/HHw68UfDfUzY3d/HCsLX9leWdvf2i3LRpCr&#10;edBMFMQlhkhlAc5Xwm/4Ke/tleEdPk8MeGLXwvcaYkMLaX/wvjU4/Dt3ZSMzbrR7u6u4pJ4YVCBJ&#10;nt5J5CXLkcCvp74JfCXx5+3be6Lqn7an7WXwh8Q+HLO8g1KP4N/BnVEutPu7qCRZrdtQvnmaa8RH&#10;VXNuiRwl1XO8DDfoBAEEKgADC/dHanhgehpa+Dv+Ctn7Ufw00zx74Q/Yb+MWpahong/x9bjUfFmp&#10;WegajfTa3ZwXAP8AYdollDIS85Q+cxK7IMhctICOa8I/FH4Af8FDf2kLX4WeHtQSDwL8LFs9WuvC&#10;WqaS+l3PiLWMs1uslldJHM9jZqqS4MYR7h488QYb1K+/YQ8C+C7++8U/sofETxF8GtevmEkkngm6&#10;U6TcSA9ZtJuA9k49dsUb4zh1JNYnxl/bN/4KMfst/DDWLvxZ+ytonxTuLG3iXSfGXgW8mhhLNIit&#10;PqGk7ZbqJUQs7fY2udxAGIwWMfy98OPjJ4F8R+E9Q+PniXxfN428c+MGit/FHia5sLmRRPubytNj&#10;htodTXTVRmMcFpc2kDucbwzsTX1P+yZ+yj/wjt3a/GT4saALXVIDKfCPheTT9Pt10CGT5GuZo9Ph&#10;it5NTuI1Tz50XaoAhjIRXaTb/aD+NfjXxh4+h/Y2/ZavYZviLrVmJdf1wKXt/A+kOdj6nORlWuCN&#10;wtrc4Mkiqzfu1dq+kPgl8IvBnwF+Fmg/Bz4eaebXR/Dumx2djG7FnYKPmkdjy8jtud3JJZ3ZiSST&#10;XXUm9f74o3oeAw/Ovhz/AIKa/s4/tI3Hxy8K/tm/s7+Dj40j8P8AgzUvC/i/wHC0Ud7c6bc3EN08&#10;1k0sMw3s1uIJUWNpXglYRAyYI+W/2bf25/iL+xv4YX4GaHpFp4l8KaHayXGg+G/GkOo+Hda0ewXe&#10;72sJntpluYof3ccMUxW9kDMSiIgx3HhX/gr1+1Z+0XqI8Ofs0fsDtoSlALnxd8ZPGMWh6VZMc4bZ&#10;JGsl0o7iAs3bAHJ+if2K9B+Af7OOseJvjN8ef20Ph74t+LXxCkt5fGGvW3iS0tbG2t4FKW2n2EDz&#10;MYbSEFtpYl5GZnY5IUfRlj+1D+zVqn/IM/aG8DXHOMW/iyzfn8Ja6Hw/8R/h54tumsvCnjzRtUmS&#10;LzXh0/VIpmVM43EIxIGe/StokAZJrmfGvxl+Enw3nW1+IfxU8N6DLJEJI49a1y3tWZCSNwErjK5B&#10;GemQa5n/AIbK/ZKO7y/2ofh5JtZVZYfGVixBPIGBKeSKyfEH7f8A+xl4a8OXHi7Uv2lfCLabawtJ&#10;PdWOrJdKiqcEnyd5wCDnjiuHuP8Agrb+xq98+meHtZ8dazdR2pumtdJ+EPiSZjbBgDcKRYAPFyDv&#10;UlSOhPAMh/4Kt/sp/wDCM2XjSI+NpNH1CTy7PVR8PNTSB5P+ee54QA/+ySDnjrU2qf8ABT34G6U1&#10;4svw4+KW3T1Rr6ST4Z6jCsCMMiR2ljRVTBz5hIT3qv4G/wCCsv7HXi/xyvw917xhqXg3UJrfz7OT&#10;x1o0ul2t1Hxho7mUeQQdy7SXAfnYWKsB9HaTrOla7psGr6LqlveWtzGJLe5tZlkjlU9GVlJDA+oq&#10;acZxzX5S/ti/s8a/8V/2yP2mPEFz4xlvm8C+F9B1/T9M1S+ma2FrNpkzG1iKsRaTJLYNIpKSwulw&#10;4lhcbSvM/CP9gv8AaH+Nfwx8B/tF+BPDXwpaz8X+D7HUrrTbrxV4g0uO+sbq2jmhLR2iubS8CSDd&#10;JbukLMWJgbC7dCH/AIJ4f8FOvCzW9v4Q8WeFjHY6w09iZv2hvF4+02LH57G+MVtCJ9gP7qeMQyLg&#10;eYZfm3dFqn7GP/BUqSbU4tI+KDW9neGK50lE/aq8aSXGl3CkFoDI1qFuLR8YMbL5yhn2TrlNlq3/&#10;AGXf+Cn+n+KDqV1eNdaXfaU1vrGkQfta+NAsNyF2/abGV4fMgJByY5DOhKjG3DbuY0T9mP8A4K++&#10;GrXTTLqOsaxcaduhkS4/aq8SG31OEtlJLlWTzFulwB5kUiwNuYm3AKhOl8JeGP8Agsn8MNXh1rwX&#10;oeqahe2vzW8ni34yDWbW4i3lms7y3nRI5kydq3EC2twqqo3uNwP29+xr+0x8Qfj1o3iDwv8AGj4S&#10;x+CfHngzUILLxRodprCahaEz20dzDPbXChd8bpJjDKGV0dTu27j7ZXnv7T118Z7P4AeLLn9nuBG8&#10;aLos3/CP7rdJis+MblSR445JFG4ojuqM4UMQCa+Zv2f/AIP/ALGHx2/Z0/4VBN4dtPG9vaTSN4ut&#10;fHmlg66mrSsZLifUIZkE1rdvIS5bahGR5ZCBK8a+N3/BK3xN8MPF1r8c/wBlbxdrmrXWhsslnoOp&#10;a40eu2iIhRY7DXWBuzDGpOzT7qVraTcVLIpArH+HPxt/bK/4KA6tD+w74p8aa/J8PbGxhvvit8Q7&#10;zwa/hzXb22YuP+EclhSRoop5SEErxGJxCJFaMFsv9v6rrPws/Z0+Elxqt9/Zvhnwj4Q0UMVhhENt&#10;Y2kKYVVUDGABtCryTgAc18D+NPjfr3xO8b337a/7R+k3XhnQ/D6yWvw3+HPjBtR0G+0+2kDp/aFt&#10;5ljNBqepXyFUS2QMY1IhDbnevpf/AIJVfsJ+Ifgx4s8WftifE/w9ceGfFHxJsYYIPBcMdjbrpmmp&#10;IZY2vY9Pt7e3uNRkLbpJPKzGv7sMxMjyfbVfJv7ZNrpXjL9sD4V/BP4pS3l/4J8XeEPEg/4Rj7dJ&#10;HY6lq1s9hLGbqJGVbpFtTefupQ8e45KE4YfM/wADfCf/AATg8MeLPi78C/2ifAHwna28L/FK7k0P&#10;VNe0OxNmtnfwxXqWqTyJsieGWWeIwhgU2DjqK+jPh/8ABr9inxZo8cXwQ8Y2sVjHjy/+Fc/E6+sY&#10;l642/wBnXiBenG39a87+OH/BHH9mP47eM0+I3jHxv47n16G3FvDqmra3DrE8UWGGzzNUt7l2XBI2&#10;sxGOwzV74af8E2D8CfF1v8SvhP8AEXwjdeK7FAun+KPHHwf0m/voVXIAWayFjIoGSPlYYHTGTn1r&#10;Tfil/wAFFPB93jxF4B+E/jq13Aebo+sah4fugPURzR3sbHp8pkQe9F9/wUo8M/DfTNQ1f9pj9nL4&#10;mfDqx0m1e51DWrrw6NZ02OJBl5Dc6S9zsQAFt0qxgDrivo7Qtc0/xDo1rr2lXKzWt9bxz2syqR5k&#10;bqGVsEAjIOeRmrUudnAr41/bh/YC/aU+JHxvb9qj9kn9oy88P+Ip/Dtvous+Er66+y2upW0EkskR&#10;hvY4pJrRw0r5UpJExO4qrZY/J3wo/aJ+PH7AXxR1rTfjD8F/F1xq/wAQPEQvNbsfH1qzazrN4lnD&#10;DDHpWqWQuLG9RFhEaW80kLL13IG5+1fgL+2p8Dv2g9Xm8G6Lql5oPiqzQPeeCvFtmdP1aOMqD5qw&#10;OT50WW2+bEXjyCN2RXK/tPf8Ewf2Qf2pdf8A+Fg+Lvhnb6N41jl8208deG4Y7XUo5cYzI20x3Ixx&#10;tnSRcdu9cBpf7Af7RviFY/hJ8YPjfo+o+A7S4U/2xolrcWeqX1mAT9mazLvYWUpfbm8tEikChhGk&#10;TOHT2H41fHX9n79gf4OaHoH9iraxRqmj/D/4f+GbISXuq3AVVisbG2Tlm+4CeFQEM7DqW/sd/sl/&#10;FjXvicv7cX7ajR/8LEuLKa28GeCLO6E2nfD/AE2YYe3hbpNfSphbi6GNwHloAgGfrFchQDSkgdTX&#10;gf7WH/BRf9n39kjS9an8Vf254l1Lw3YJqHiLQvBWknULrSbJv+Xq7O5Y7WLHzZldCy5ZQwBIr6V+&#10;2Z8VvFWmQ6v4W/Yl8cSWt5bpPZ3l54l8PRxSxuoKv+71GVsEEY+XntXnv7R/hf4iftU6Xpv/AAnH&#10;7Emhrqmg3D3PhbxLJ8WW07VtCuGABmtbq0sZXiYgDcoZkfADhhxXyX8aP+CTX7Zf7QljdeFvHvxD&#10;8Nx+H7hZGj0rWdbsdVeG4kULJd+anhu2ZrplBDXDFpyDt83blW3v2VP+CLeo/sv+Kbf4iaH4M+Au&#10;oeKrWZZrXxD4i8E6lqUlrIrAq8Fut7b2sLryQ8cKPnHzcDH2RBJ/wUEKbpP2jfhPGxb7q/BrUXGO&#10;3J19e3Xjmq93qP8AwUftZGOn/HL4N3y84W4+FuqW3bj7utSd/aqvwN/ab/an0D9qy3/Zz/a4s/A7&#10;6f4s8Oy3vw98SeC9Nu7WO8vrVi17p8yXFxLiVICs64xuQSf882x9SRsWGTXxL8fP2yv23dO+LvxU&#10;0P4LeHvBo8K/DPVNPs7hrjw/d6hqEyzafBeSXD7LuILGomI/dRzSKEDeXJuwPN/A3/BTn9oXxx4X&#10;0/xppPhr4pa1pmsrHLYt4Z+BdyszW8m0pcxGZHtrm2ZCHWUTo7IV/dA9Y9a/ad/b28W2up6Dosf7&#10;Q1jcMpfR/Eej/Cnw3HbMN24LLZ6giSxnb8vyzNyCwZThRw+i6v8A8FM9Wm+1+K/AH7S2qeZI8NzB&#10;D8QvD2ltAuF23UEkUkSlG5zbyxbgSMTkDB6qx8P/APBQfUPOsI/gt8YbKS3Xdpeq33xyRYrrPIS6&#10;s49akddvP7yK4XcT/q1+6Na1+E37cOutajU/hl4605bv57/f+1RrIbTXVslIzBIRcRP0wRG6DOJM&#10;tkXvAXw4/wCCq/wv1r+3fhx4p0lBcvP/AGlpPj74m6j4gsGJA8iSP7TDLcQou35oUmDHzWJmfCqP&#10;pb9iH9p74ifHlPHXw8+OHg/RtF8dfDPxJDo/iSPw7eTTafeLNY297BeW5mRZEjeOfbscEgxsdxBF&#10;e9bwVz7V+bH7e1n8R/2WPhj+1JP4y+GGrah4b+LkOo6z4b8ZeG7d722sLk6Ha2KWN/bxr5ls5ltN&#10;y3O1on8xFd0ZcH2gftw/sBeIfD1lJ4m/aZ+GcyyWaSeXqXiaxcoGAJDBnOD656HrVAfGX/glj4rT&#10;+zZPil8A9QVv+XaXWNFkzgEn5WbnHPbjmr0Phv8A4JreKYFtYNG+B+pQyR7liS10WZWUHrjB496t&#10;D9mL/gnl4hhjli+AXwdvI+sbxeF9KdWxxxiPnHSo0/Ye/wCCd8yjy/2V/hHIuScL4R03HUd/L/z+&#10;tQJ/wTw/4JyTMyw/sefCV+7hfBtgcenSP/P5Vf8A+CTdr4b0L4c/FjwR8PtGtdL8H+G/jx4g0vwf&#10;pGnwiO3sbOOO0aaKFB8qRm8e8cKvA3+9fWUrMqZWvhH9pr/gon+2T8Pf2wvFf7Pfwf8AhX4Ev9B8&#10;L2mnTzTXAutQ117e5tBK16unQzwNNAknmRssBllXYG2EOMdh8J/2j/2tfjd4YHjDwB+0R8CrzT0k&#10;khvJLLwTqsklvMp5hmjk1SN4JR/FHIqsvcCvDPiN+xF8ZIvF3xC+N158QfDHi7xN46vTd33/AAje&#10;knSbiziFpb2v2OEi8+0TwGO3VijXax5Zs282djd5/wAEr9C8I/Drwh8Rfg74Zv8Ae+h+Nre4uLN7&#10;RYJLMT6LphMZiFta7Qk0c8akwR7hGDt5r6pJOzmvy/8Ahf8A8FE/jZ+yT4k+LHwV0LXfCemw6H8b&#10;PF15pOh65FDHLLZTatdTb/3s8e9QsiShRKkzrhEjYfvK+kPgH/wXp/Z78R6Bp91+0VJpfhX7VcfZ&#10;213SNWjvbXduAR5rZWN1bB8g/clSPkSSIQQPvLQ9e0fxLo9rr+ganBe2V9bJcWd3ayh454nUMrqw&#10;4ZSCCCODXiP/AAUp/Z51r9p79ijx18JvC135esTaT9u0WGRn8m6u7V1uIraYKQXhlaMROvQrIcg1&#10;8J+HP2ffBmgaT8D9Z+DWo6b4V8C/GuFLa++y+EdOmlt7qTTvt1pbTRPEbS4iaO3miM3kLcBkhPnM&#10;Sc/QXiL/AIJ0z+M7xZ/FX7X3xMeO3uvtGmpZtpiy6W5TY32K7ls5byz3AAEQzoMdq0PA/wDwTM/Z&#10;08GT6vdXPij4kavN4gOdea++J2q28epOQFZ54rOeCKZ2UAMzoxIHJNaK/wDBNH9gZdI0/Q9X/Ze8&#10;J6tY6PCsemWviCzOox2sYXhUF00gQAelX7L4Uf8ABP79nxF1O08BfCHwa0JH+mHT9LsGUgDHzlV/&#10;+tVfWP8Ago9+wL4fYwT/ALXXw+uWjwPJ0vxJBdtx0AW3ZyfwB9q4n9oT9sP4FfHP9nnxx8M/hhY+&#10;PvE1z4j8JajpljN4e+FWv3UEs81s8aDzksjGMsV5LYHBzivsX4J3HjC6+EXhW5+IGkNp+vSeG7Ft&#10;asWIJt7swIZY+CQSrlhkHmutr4u/bq/YT/ae8efGib9q39kj47ahpevTeH7fSNe8Ez3qWUOqWtu8&#10;kkX2e+Ebvbyq0sh8tw0MhYFvLI318yfszftj+PP2I/GVz+zv8Xfg74x1C81/WtR1i60rWtFlj8XX&#10;F3Nclrm7DR+ZZavb4ZQJIrpZEjhVdsgG1PuH4SfHD4G/tT+ArrVvh74m0/XtPmVrTXNKuIwZrR2X&#10;D2t5ayDfBIBuDRyKp65HSvnT4k/8EjPhv4N8X3Hxm/Ybl074d+KmDSXGgyQy/wBi6ixAUjdAyXem&#10;uyhVEtjLFjaNyOMg+3fs7fs73fwuluPiH8S/FM3iDxpqFkbW41O6ujOunWO/cLKCWRVkljB27ppd&#10;0spRd52oiLxbSar/AMFJfHV18MfBF3NbfAfQNQ8jxx4njhIXx3cRkbtHsJM82KuuLm4XiQxtAmQ0&#10;jj7T0/SrHSrKHTdMtIre2t4Vit7eGMIkUYGAqqOAAAAAOAOmKs18tf8ABXT4SW/xD/Ys17xbbeHr&#10;O+1bwHqWm+KtNa805LkxxWN7BcXaqrK3+stEuIyAPmD4II+WuO0f/gof+wV4X8CR+JfBPxDtv+EZ&#10;MywRX3hrwnfT6f5z4VYxNbWxhLFvlC7sk9jWXrP/AAVP+BttNead4L+EXxQ8TXWnLuutM0rwTJb3&#10;aR52+YLa9e3meP8A6aIhXAznHNcdqn/BZ74OafdW8V94DGixXEhi+3eKvGmkW8NvKCQYbg2k909r&#10;JwPkmRCAecYOOW1X/grb8X/FnizUPAPwx+HXw1sbqNWOi68fGV94n0/UgOxXR7NpbY46ecFyeBmq&#10;037c/wC379tkfUfB9vDHZHbqFjB8D9fia4J+69lO9xJHOBgjFz9jO4jPy5rjvF3/AAUg/aks72bR&#10;tQ+Ji6ba6nbs1jqEWleG9H1PRjg4Wex1TUpI7sg4z5c0YIHABNc38GNb+PXxQ0Xx3+zH4L8ZeFrj&#10;WPixp+oS6z4d8f8Aj7RoU8Rm9t3gn1XT4tP3S2UjbQSkRu4GeNjtVi7j9a/2ddA8e+C/gD4J8HfF&#10;S8tbjxNpPhXT7LxBcWMzSQy3kVukczozBSwLqSCQOtdncAlODXxR+wL8Cvhpp37MGl+DvFHw08P3&#10;V94f1zW9FvJrrR4JJHa11a7t/mLpljhMEnJPqa9ZsP2b/wBnjStWs9e034D+DLe+0+5W4sLyDwva&#10;JNbSryskbiPcjA9CpBHbFdooUH5T/wDWppCk8nvn06YP6YB9v0AFGML6EjHvXg//AAUz0CHXv2G/&#10;H5ksVuIdNsrXWbqJlQoYLG+gvZcqxClQluxIYgEAgkAk181+HP2u/ih+yBpeg694W8M2Gi6Pd+JN&#10;JspvBdsw0zS761uNQjjmktLO58+GKYJNI27S76eNiweSLgsv6uV4f/wUU+Bfjj9pn9in4jfAH4bC&#10;zbXPFXhuay06PUbowwyuWVjG0gVtm9Qy7sHBYHoK+WfiT/wUm/aK/Z78L2uu/tC/sPw+CY1v0s7y&#10;HUvHbssAIf8AeRTRac0F2MISI7aSWbbz5eAccpbf8FwvDLaPqmpah8KPDMM+ltG39mt8U7VZ7m3d&#10;gBcwtJbJFIuDuMQk88DgxBvlrVtv+C2Xwgk1LTdPfTvBarqVqjw3z/FKzigimLupt5jLCkltINoJ&#10;86NEIdcMTuAt2n/BYjRLzU9b8OW3wh0Vta0hWks9HX4raRu1qEEAy2VwX+yzcHd5ZmWXA+5kgVds&#10;/wDgrlpLFNRvPgNdyaPGoTVNUs/Fdns0i6IyLe8S48l7MlcMsswSBgRtlauuT/gpJbrfXWjXH7I/&#10;xQ/tC3ikmgsbWPRp5NQiTBaWzCakftibSGzBv+UgnGa8R8GfFX4C33h34wap8SvAlxoc2qeJNY8a&#10;fDHUtYng86C9OkRm7gt7+xncWuoRzwXG6381LjyyDtI3bf0X/Zn1XX9c/Z28Ba14u1d9Q1a88F6X&#10;Pql9J964uXtImlkPuzkk+56Cl/aI/aB8GfszfCrUPi/8QLTUp9M0+e2geHSrUTTSS3E8dvEgDMqr&#10;mSRFLOyoucswHNeb3n7cfxFBZdH/AGCPi5dYGVaS58PQA/8Afeqiqv8Aw2J+09fN5el/8E9/E1vu&#10;bAbWvH2hQ45Ayfs9zOR1+vtTbv8AaV/bonXOjfsYeDIyy5VdV+MEkRHGefK0qUdx0z39Kzb343f8&#10;FMtQLLo/7PfwV01SDs+2fErVbwj0zs0qLP6VQHxC/wCCrN3N8tl+z/p8eRgGPW7lgMc87o+/Tinr&#10;f/8ABUXUwft3xe+Buk8H57P4e6teN14Hz6nEP0Nc5+zR/wAFNPGUelXGkftrfDqDw8bDxbqnhz/h&#10;ZPhSGW48O3d5Z6hLZlJ1JebTHdkVl87dC24AShj5a/ZsMpkj8zjnkYPWvNP2lv2v/wBnv9kTwjD4&#10;w+P/AMTtP0GG+kaHR7KVjJearOMfuLW3QGS4kyyjainBZc4BzXwx8QP+C3Hxx124vNY+DPgr4WeH&#10;NBsrwxX2ofEbxFcEaVErbS17LblbdZy2QLO1kupVbCPtJbZw/wAf/wBvXVf2qPhnqPwk+P8A+0D8&#10;BbLw9rTA6HaxaPdJrlzeQSqYry1ibW4W0/ypdsiT3Ulu4dcGMA81vhr/AMFIvjB8GtAsPhzfftg/&#10;DH4zalpFhLJrmoSeHby3ngWMHZEs9jJMNQmKbABBA2XyGk6O3CfGL9oT9un9ub4c/wDCC/E8eLPC&#10;fhLxNazwTaD8L/hxqtvc3FsVI8vUtRnhumtoZAf9VaQ3DOARJtHB6z9n2X9tT4BfD+x+EfwF+IPx&#10;E8J+F/DsZk+x6T8BIbf/AISK4OAqwmXQrh7ZSP8AWXl08s77OLdMrjc8S69/wU4j8Mwax4k/aG+P&#10;l9DDZzan4p1Lw94J060mghTLjTdPtWsrfzpSq4N3K4HJ22/IUdd8Jvi5+058H/gb4b/4KMaF+1Pr&#10;nj74e3zWl34u8Aa1qB1ZbXw3K2ya8iuSiy/2jbZM0wRY4tsUsQiJUO36YaPrOla5pVrrOh6jDd2d&#10;5bxz2d1bSiSOaJxlJEYcMrAggjgg8VD4o8J+HvG3h6+8I+L9Es9T0nU7WS21LTb+3WaC6hdSrxyI&#10;wIdSCQVIwQa+afEH7Fnxh+Ak8msfsM/E2G30dWjK/Cjx5NNcaHGgzlNPuUDXOmZBOEHnW68BYFHN&#10;Zujftr+EvDOu2/gP9qHwNrHwh8Q3N4traw+L1X+ytRmLYUWeqxE2s5Y8KheOY94wa7/wh8Bvgr4D&#10;8c618UfA/wAKfDuk+IvEmD4g17TdHhhutSwd376VFDPzzyeTz1xjyz/goX+0H8afgB8MLW6+DfgD&#10;7RJrEslrqHja8ha4sfCMQVf9NuIE+eX5TJs3FIVdFMssaHJ+BfhnfeHIoNF/Zm8J+MPD8P8Awtfx&#10;BJceOPil40lsNd0Ge5wFlvJ/tcE0L6nOcCC3hv5IfM3blRVEdfrN+x5+xp8Bf2Kvhavw4+CHhxbd&#10;bhxca5rlw6yX2t3O3m5uZR99jnhQAiLhUVVAFewpwuAaWuF/aU+Fr/HD9n7xx8GYnjV/FnhHUNJi&#10;knXKRyXFu8Su3sGYH2xX5W/G39pjxhb/AA0+Buo/GrwP4i+FPxA+Der2Mlzq3i7wzdXFxq+oRae1&#10;leWtqkbxWz2dyZG3XM15Am0A8ghq9R8B/wDBW7xRqc+n2F+PhZ4ie6kaHUr7SvFVxYw6dcBSyWu5&#10;Yr2O+uXwFWCzkuGDMB93LDuB/wAFVbfS9TTQdf8A2VfG11qDN+80/wAL3ljeXlsoOPMns55be7tU&#10;77p4I1xzuxWr4U/4K3/se+JPC2oeNNSn8YaRo+m3n2PUNUvPA99c2MM3GYzd2cc9uxGRkLIcZHGT&#10;WT8Qtd/4I0fF7Ube6+NGhfCKPUtSxcWtx438MwaXeXHG4Sq17DFIeCpDA5Awciut0D9mP4aa9a2v&#10;iP8AZE/bM+IPhG3jUGzj8E/EYaxpO1eABZ6j9sttnbaiKCB2r0H9iP4sfH3V/jX8XP2fPj948tfF&#10;M3gS40O58N+II9EisJ73Tr+yZ900cP7retzBcx5QKpCA4AIA+lq5P4vfA34R/H7wPefDX42fDrR/&#10;FWgXxVrnR9esUubdmHRtrggMDyGHIPQivjH9pb/gkJ4/1W2t9a/Zw/aK167/ALJuluvD/hH4la9e&#10;31vpDAFSNL1FXN1psmwlVkZbkLxhABXiPhf9sn9vT9in4lx/Cj9qH4da5rWj3VxBZaDD488QWC6h&#10;fOCFM1nrMNta2F5u4It7grdtg5IBwPsz4Ffta/CH4/SL4e0G81DRfEyWK3V74L8UWLWGrW0JOPM8&#10;h/8AWxZ4E0ReI9nNbX/DOPwFHxb/AOF9r8HPDa+NvKEf/CVLo8QvyoVkBMwXcSEdkBJJ2sw6GvIf&#10;20/2q/Fvw6+IvhP9l74ba7o/g3XPHcbFfiZ44UwaHocO4RsInfEd5qLZPlWu4c4d/lwG+i/2Wf2Y&#10;fhn+y14D/wCEW8CXd5quoapc/b/E3i7WrkXGpeIr5gN15dT9ZXIwFAwiKFVAFGK9VoPIxXx/8ffi&#10;t+0v8e/i18Uv2VfgJ8V7X4YXngfQbN7fXotOju9W1S5vbTz7a4iWcGGGxWTdA7bJJXkgmVTCFUv5&#10;X+xJot1+018H11n4q/tS/G6z8eeH7g6P8TPCtx8RrmxbStZiUCeILbiI+S+RLEykho5FIPXHrWo/&#10;s5fsz6apl8WfFvxpcFWAkfXfjt4gkBJ9RLqO0fTAFeb+PPg5/wAEYmfd8W7r4MX0m7LN4u8X2l27&#10;Nlu93cMS2Q3rz71z8cn/AAQN8Jbm07Tf2blMK72+w6bpVwUBzz+7RvUmui0/4p/8EkdI0Ww8SeGP&#10;hf4Hk0/WLhLXSdQ0b4PzTQ38jY2RQyxWJWZiSMKpJOTjNYviP4o/8EgNS1zXPD2vfs5+Hby+8OwL&#10;ceJI2+Al2zaZEwGJLhv7O/dKRzlyOBnpXmPgf40fsQ6N+3J8DfiJ/wAE1/Bkdl4m8Qap/YXjLw34&#10;b+G97p9rq3hG8l2y6jKRbJGiWtyiSpOcAgOu4rwP1mcAx4avzp/aH/Z++FXxj/4Kn/ETwV8WNWbw&#10;/qXiT4SeGZvAupRTRefeG2vNTN4kMdwjw3SqDF5sDpIu0qxUcMOL/Y2/ZU+MX7UfwH0P9ojxN+2J&#10;488IeItU1C/gn/4RKLTPOto7LU7i2W3F5Nby3MkJ8gP9nlkeNGkZERVAQexaX/wTYutO8TX/AIsP&#10;7bPxgjvNWkZtaTTbnRtPt9QdiN0k8Frp0cUshGAZGUvjgsao+EP+CRP7P/grSoNC0j4yfFiOxtNQ&#10;a90+zt/HT2sVhcMTvktVt44/shYFg3k7AwY59a6LRv8Agl9+yzpHiTWfFz3nxEutS8RW7QeIbyT4&#10;ta9E+qIU2YufIvI/P+XI+cHIJByDxqaB/wAE4v2RfDOj6VoHh/wd4it7XQGf+wY1+I+ut/ZgdQGW&#10;3JvSYlIHKqQDjkYAFT2//BOX9iqJBC3wK0+6QalNqHk3l9dTqLqZCk0wWSUgSSISrsBlgxBJBqp+&#10;xZ8Hfh9+y5+2x8Qfgl8G/Clj4X8GeIvAWi+JtO8M6TCtvZRalHc3dheyxQr8quYksPMYDLFk3c4z&#10;9jFgOpr81f8Ago58av2bbv8AaO8bfC3whY/FDwn8Tm0Oz8Pa94x8I6LY3Oj66L6wkktdOvYLu8gj&#10;u5RDK3kgGO43blhk4IPnX7N/7fHx5+Av7NnhT4Sf8KTkl034daLpvhW91bVNHlie1a3to4Ee+iim&#10;drBnRVbbKABkDccjd6TD/wAFP/jTpXidvBGu/A3STrDabJfW2nyWXie3kurZSMywiDRLsTooI3NG&#10;WA9RUkX/AAVr1g+D7P4jT/Cnw2PDt/ci2s9eTVPE32N52YIkXnN4aVAzOdoBOd2V68VvXf8AwU38&#10;QaNr9j4X8R/BWxs9U1GNm0/THvtdS4u9uMmGOTQlaVefvKCB3rMT/gr14dfSl1mL4V2Mtqt01rcX&#10;a+LjFbwTiQRmJ5p7SONZNx27Cd2c8cHF3w1/wVd0nxZ4nXwZ4f8AhBptxqXmCFrdvitoNviUgER/&#10;6RcRsrHPCsAW7Zr339hv4Y/GPRPHnxa+OPxl8Ir4buPiF4n0+fQ/Dz6lBdz2dhZ6XbWgMklvJJES&#10;8sc8gCMcK4JwTtH0bQw3DFeN/tCfsV/Cz45a2nxI0691Lwb8QbW3WDTfiJ4QuBbanFErbhDNkGO8&#10;t85zb3CSR85CqwDDwz4kftM/GX9huXSdO/ba8P6brnhvXNfg0bQfiR4HXDXF1O22CK80l3M8crc5&#10;NqbhCAzFYwCB9ELGqphEVR6D8P8ACvhz/gqb4S/aW8Q+LNH1nX/D0PiD4KaG0WpXGiaLpJuppNSi&#10;y4k1NHhuQ9omNyBLWZAzFpRHsSVcP/gnx42/Zu8Z/Hxvir+01Jpfh5NM1KG1+B+irNC/g22O0j7d&#10;b3Vu72LaxK+9DGxjliVVVEBLGv1KjliYZibdx/CakryX9qv9jT4M/theGtF8P/Fq31aGbw5rDano&#10;Gr6DqT2l5Y3DQSQSbXGQ8ckUsiPDIrxurYZTgY+efFv/AASA1+21ZvEnwj/bL8SafeWtsIdBh8We&#10;FdM1Kx0IA8tY2dtFaW9q5wQZVj80gn584NfHP7cfwX1H9iDR4dA+J/xl+GXxL8XXWoR3vhfwDHoO&#10;qf2pqlzJKibplMt9dzCR8KqT3aWucKEbhD13w8/Yi/bi8feD4fGWi/C3/hVlxqPlve6XcfG680zU&#10;rVU3ECzi0PT0sbPdu6TLct8iBgpBJhb4yftK/AX4tab8Kfit8UvjJ4W8RapDdHQfCcCHX9Ou7aCP&#10;dJe/2zLZanLebE5aOO0gdS2XjRcNU8X/AAUH/aK8D3P2ef8Abd+G80dvqRS+f4peAZdNuZIN2Alr&#10;Y2bw3k7ryDLNDbRkjdtC9e3f9u79pD9pXwp4q+AnhH9jax+Kw1bTJtH1CfwX4mSK3MN1byRu8zsL&#10;izthtZcxTXiT4cYjb7w/RD4BeFPEfgX4HeD/AAT4wuxcavo/hewsdTuFIIkuIrdI5G/FlNdhSbF9&#10;KyPGPgrwT490O68K+O/DOnazpl5HsvNN1azS4t5lPZo5AVb8RX5B/tdfAz9mu6/aGt/gR+wbrVjD&#10;o+g3U83j2z1jXkl8OaJeLny7TSEuLq2A1NXk3skNysVvEPuK+1T7R/wT2+Mn7Wmt/Gm4+Elpc3Pj&#10;j4VeHbWXT9e8ZeJdU8690fVYg2LOG68iM6gQwVZE/f8Alh1JunYNHX26PunJ5Hf/AD2r54+JP7F/&#10;jG0/aik/bf8A2fvifa2/xCOlR6X/AGX8QNJXVtHFkmMw2oUpcaazkEvJDIQxYlo35B7/AMJ/8FCd&#10;I8Ga3B4F/bH+Gt18JdWurpbbT9dv74XvhrVJGPyiDVERFiZu0V0kEhPAVutfSNte211BHc29zHJH&#10;IoaORGBVlPQgjqDUkqbl4r8//iV4l+Ev7AX7RnxQ8A/tFwJYfCX41NdeKtG17VLVri2l1idBDq2i&#10;yuAzO82UnghbOUkmjQFUC14b8FP+ChV1+zZoq/AS0+K/gW60XS9WdvDsXinxCk+oeEfDBIMCarPF&#10;MsTzRpuWO2iee6aMRhkLKxqbxB/wWA+LGoQTP4F+K3wmt7m6lH/CO2useGZ/LvLf+K8uJjrKCxhH&#10;GElX7U5zttm4NZuh/wDBVn46+P8AxyvgXwV8fPCOv6ksDbtB8D/C+7uNYv7gJuKWdi15O6xg8GW+&#10;azIX5ypBArqJfjL/AMFMo/Dkl58Sdc+JHg6O6aSdvEVj8MdM1C10G1EahBJaW9tdXV9MX3swVbdE&#10;XA3MVy+F8PP2l/j/APtA6FZ/EH4SfHb47eK9E03UpLC9tPDfwzU3Oq3URKO11cQaOLfS4QxDtBF9&#10;suNm3G07lrVbQv2/7w6jpuh2/wC0hrupXS7odWl0lNM03TR/DBaWss9rLdSEffuLmeJM4ZIsApX0&#10;F+xf/wAE3PjzoPxY8O/tOftgftEeL9b1fwzJNdeD/AN14lOoWmkTTWc9pLcXk7IFurpormUfuEhg&#10;jJwqvgOft1VCjAFfKP7RX7Lv7Q3g74jeOvjv+zPPpfiaz8eaei+NPhvrhW1lu5orT7Klzp19ysM3&#10;lBQ0M6mKQouJIeSfLv2Ov2prT4Y/sqfDj4O+Lf2Z/jVZ+JvCPgzTNC1rw/a/B/WZmt7iztkt2xMl&#10;v5DRsYtyssjAKwya9KT9r3XJRnS/2L/jtdHyw4z8P/s/Xt+/mTB+uKkk/ab+NEjbdM/4J5/Gy6+b&#10;hvsuhwds5/faouM9PrTU+Ov7X+pNs0X/AIJp/EKNSOJNY8YeGbZckjqI9Slbv6dvXir1r40/b71Q&#10;j7N+w1o9ip+7/bHxbtkK57t9ntJv0z3x2rb0+x/b31BFe7+Avwr09dw3ed8VtQmk9/lTRAv/AI+a&#10;0P2af2cfip8M/jz8RPjn4/m8O2reP9P0aO70fQLqe6VbqxSaL7QZpooj80Mkce0R/wDLEEntXu4X&#10;9zg/3ea/Mf4xfCfxN4m0v9ov9pux8b+KLq88K/EnWG/4RmbxdqVtaX2lWGn2ubSE21yjWUwdLho5&#10;4+A0mJI5lAAo6d/wT6/aA8UeFl8V/DnxisMF7aQXfhm6/wCGgPFAE9u6+YEvfKto1nXDBleBbZ1B&#10;wS2Tmj4p/YB/a0tdYtbyLwvf6xaXtskOuWNt+0Nqt2LWQ4zc2MmpWuUKvl/JuFnVh8odOc41x+wf&#10;+2HP4SutPb4I6S2u2l0kmm6tNr2j3FrfxZIaO5tri1kkiYrjMkU/zN82xR+7p+of8E+vj/qV3pt/&#10;D+yj4fsUZca5p8moeErwJuOXe0nk0MNE3JP7xJFbAG1ODWXJ/wAE/wD9o6Cx1jTrr9kzQZma4WXR&#10;7218I/DuTKh8eXNBNpYBJXrMsq8nPk4AFQ6N+xF8e/D2tjXLr/gnb4b1pWtlEej6t4R8CPZwsCMp&#10;I+nnTZpmZQdsqtGse7Bhl4Yfdf8AwTh+M6+LPCXib4EXP7Ilr8F9S+G2pW9veeENL1KxurELeRm6&#10;inie0O1TIHLsjDILfebdkfTcp+SvzV/b28I+PtA/bs8WXdj4deTS/G/g3w62kteGzlt77UbeTUIW&#10;SCK5e2ZriNDGw+zX1tcAPuQSZwKX7Cnwl+HPxF/aI+LmgfHT4IaPrOtWdl4evob/AMXaDPdXqo8N&#10;zamNpNUtkuSN1krAM0o+Y4mlOXr6xsv2Yf2aNNYyaf8As/eCYG3ZJh8K2i8/hHXVeG/B3hDwfYtp&#10;3hDwxp+l27MC0Gm2aQISOh2oAM1pYGMVXksrGZ901vGxZgSWjHJx1/L8qr32jaXe2c1k9lDtmiaN&#10;/wByDwVx6fX6Vzn/AATG8XN4w/YO+GdxMrLJpegnQ23Z3btOnk0/J9823Oeck17zdRJIm10yDnNf&#10;kp8fNT+FWt+L/FkvwM+C/jX4Xx/Dv4utB9uTx5bWHhe617TpkkSZree2u7WxDiRWIP2Pz0m273DM&#10;Kr6/+1l8c9Xl8qf46a5q8kM3l6xY+E/GMN9dWMm3JAh07QLIzJ15glmIxgk5BPDeLNM/aB8T65Da&#10;P8RviDqmn6kv/Evvo9F+J95Cmf4buFdUtGt+eMxW1yAOSB0qXQf2RvjD4njbU0/Z08ca9qFjcbbq&#10;x1jwVarZ6qpXIa2uvE13cSQgMes9nntsx81ei6R/wT7+P+oX+n6l4O/Z10nwzayKv9sabr114VsJ&#10;4zgAi2utD0cbMZOC0b52nhc10Ojf8ExP2obhr6x1b4pwWVnLhtMkb4teJr+e1JyHWREFpaSoQE2q&#10;lrCVweSa2/h//wAEtPj94ONxdwfte6boN5diNrrVvBvhfVLPU5GXPzNfSazJNIPmPyOTCM8R9a9+&#10;/YE+JXxS8N/Gr4nfsbfGb4zax481DwNp+h6zoXifxJa28V5d6fqEU6tG/wBnRFfyp7SUbiCxEqgs&#10;2M19Wo6uNymkaKNxhlrhvj98DPgT8e/h1feA/wBoL4f6J4i8OzQs91b69bo0cQCnMqueYWUZIkUq&#10;y9QRjNfj5p2j/CjwN8ZvGnxi/Zy+KXi20+EvgaJYvDfxCl8VKdQt/IDPdeW+J5pdHRmVUEthcrOy&#10;yMzlVRj+hP7CvxQ/aF+LPwNt/F37R/gRNH1KW7f+x7vy1gm1fTiA0F5Lahm+xyOCSYi2cANsj3eW&#10;nY/tGfBPSP2kPgn4m+B2veK9c0Sy8TaXLY3OqeHLwW95CrYz5bkMOQCrAqQVLA8E1wfw2+N3xt/Y&#10;n8L6X8N/jx8I9N8QfD3RrVbbT/Hvwr8Pm3Gj2qABBfaMhZokVQMzWhlTu0MQyR9PfDb4o+A/i/4O&#10;sfiH8MPGWna/oWqQiXT9W0m6WeCdfUMpI4PBHUHIIBBroVYMMg0yaNGhZGTIKkYPevz1+IXwE+IH&#10;7YvxN+KXhXSrf4U+BfD/AIV8cv4e8q0+FbTa3dpHbWl2JpdQi1CEFZluFPlCJRtO1vMBJNrwr/wS&#10;T+FWk2UEHiDxzayS28ZSP+xfhZ4TtAikcgNLpc84HP8Az1PvXVWH/BMr4AWzrJN4v+IXGA66T42u&#10;NHRtpzgppf2Zce2MDuK6LS/+CfH7J9lt/tLwFqmtYOSvibxhqmpqfql1cyKefbmtSb9mP9h/wIhu&#10;L34DfC/Slj5aS68OafFtx3y6DH1rFuf2l/8AgnR8IEdJPjh8H/D32Zd8iw69pkHlAHqQjDbXzZ+0&#10;t8eP2Mfih+3H8MfiDba1onxC8P6t4Q1jwx480200WbVRBYSGK9sr8RRwv5iLcwMgljy0f2gkcMa+&#10;lP8AglL8bPDvibw34/8A2d9N8ZSa0vw78aXH/CM38mrNfi78OXx+1adIlw7M0iJvntcEs0ZtChxt&#10;AH13MrPHtWvjr4vfse/tmfDvxD4k8V/spftC3zeHdWvrzVo/ALafpNvc2mo3U8lxcSw3l1Y3AuEe&#10;WRmEEph2lj/pGAFHyx43+P8A/wAFOPhlp2q6b498RePtM1XTZLm8RpPA+m3MUtpsbZD+50sJIUO3&#10;fcwySA8hYH5K/cH7J/xN1741fsu/Df4xeJgv9peLPAOjaxqHlxhV8+6soZnwBwBuc4A4HpVv9o/W&#10;PEfh39n3x14h8H6tJp+rWHg3U7jS7+GNXa2uEtJHilAYEEq4DDIIyOh5r4q8IftG/Dy28MXGqftG&#10;fEb4h32h6fazT3XxH8C/ETWYLGWKJd5kaC2vZFjbZz5cE00uQS8EI+WvTNd+Ev7O/wAQ/DL6TLpX&#10;7V+rWGtWhTbJdeOZLaWB0/jjuG8iVGU/dkVkccMrKSD41+0l8HP2jPE3wr8SfD74YfsxfEbXpdfU&#10;C11LTPBo0E3M0c0c8Q1Swm22Uzl0AOoW4gnXIxGV3hv1xrhv2j/GOrfDn4AeOfiH4dH/ABMtB8G6&#10;pqWn/KD+/gtZZI+oP8SjsfpXxr+zp/wTu+BXjX9nvwN4w+I/iL4han4j1bwnpuoa1q8fxa8QRPdX&#10;ktvHLJLhL1VBLsegArs5f+CZ/wCzJKJFl1v4ofvF2vu+NHiTkfjfVW/4dh/s5QtvsfHfxft227Wa&#10;H43eI8kenzXp9faom/4Jh/Apm3H4p/FiU8g/bPiVfXe4ejfaGk3Y7ZyR2IqN/wDgl98DA/mReO/F&#10;bMxX5ryHSbxuM7Rm6sJM4yevPviq8/8AwS1+B915SXXim+mjh8sxx3PgLwfJhk5UjdoZIPfgivnv&#10;T/g1o/wc8c/Hzxf43/Zn+EvxX+Fvw11yGDWPD+u/D/R7LXxYpoljqM95Dd29rFBcPEbiXEEsa7lV&#10;QkqEYf8AVTwFcaHe+DdKv/DFgtpps2mwSafaJCIlghMalIwg4QKuBtHAxivNv2+/gV4k/aV/Yz+J&#10;nwO8HQxya14i8H3lvoKzTCNDqAjMlruf+AeekeW7DntXyn4+/wCCr0fwLv8AS/Avxs/Y/wDi5omt&#10;zxQwz3msaTYWenz3XlgyeTcyXm2VQd2WTcoAJYqBmr/hr/gpl4y8ZXUdroH7I2tJuhWe4bUvGelR&#10;+RA3CThUld54W7TQLJEO7jBFUb//AIKWfHO1vptBT9iqGHVS4/svTtQ+KVhD/bEfXfaTiFrec7fm&#10;8tZfNwD+7rNvf+CqXxJs7S+v7/4G/DzS7bT0ZL2TWvjI9vNY3GMxw3Ns2lCe3DZB85o/JwQxcKcj&#10;n9M/4KwfGPxX4avbvQ/DnwY03xBpvltdeFdU+J00txMjcf6NcpaLZ3bcEgR3BHQMynio/EX7f/7a&#10;l/baf4i8A3Hw1vtJvFAvI9P+HXiPUNQ0+Qk4324mhWWMd3ikZjj5EcEGvONH8aftZ237LHxi/Z61&#10;b4EeIviJffEd/EF9Y6j4F+F+uafDb6hqzSy5jN6rq9qs8gyZXgmiGcxzDMlfr54dhng0KzhuI2WS&#10;O3RXVuobaBXyR/wVW+DHi++k+Gf7WPgX4Gt8Sr74X+ILi11rwHHoY1GbVND1ZreC+a3g2tuuITBb&#10;XCEDgRSA/KTWBa/Fj9nSyjjkvf8Agnp8TNPjjJ8tv+Gd7xwmBkH9xbuV/Kt7T/2j/wBnLTYlOmfs&#10;7/Ei3VeQsH7PfiFMZ57ad/8AWqe+/ba8F+H9Jk1SD9nH4zx2dvD5k1xN8JdTsoUTGcl7qKJQAAOS&#10;cDivF/FX/Bdv9kbwyZFHhPxJcsk6wsP7Y8Pw7JCDw3m6mmwHplsDnk16n8Kf2x/jl+0BoQ8UfAf9&#10;jLUNd0lpNq6hJ8U/DTxjPZjZXt1tb2PPtXf6Zfft86uV3fsqeAtN5BP9rfF6dewyP9H0ib39a8h+&#10;C/8AwTR/az8P+K/iV4a8UfGLwr4N+F/xN8QSaxq3g7wSLjUb6ymuIBHewWd7dQW8drFcMA7kWzuC&#10;W2bGO8fa3w2+HPhD4SfDzQfhb8P9I/s/Q/DWj2ul6NYrIz/Z7W3iWKKPc5LNhFUbmJJxkknmt6uO&#10;+Nvxu+GP7PHw01b4u/FzxXb6Poekw77q6mOS7EgJFGoy0ksjFUSNQWZmCgEkV8nad8Kfih+3n4w0&#10;342/th+GbjQfAelahFqHw9+Cd0y/JMhzFqWtlSVuLknDpaZMUGBu3yZYeifHf9q/4afAO5j0G803&#10;V/EXiCSzN6vhPwnax3epG1VtrTiAyL8ueig732sEVyrAXvgN+1J+z9+03os+qfBr4lafrD2j+Vqm&#10;lvugvtPkzgx3NpMqzQMCCNrovtkHNeV/tH/8EwfgL8aLPVte+Haf8IL4ov7OVU1DRbKCawmmchvN&#10;uNOnR7aQsyjdIqxzlcgSqa+bbPwt/wAFLv8AgmaBJ8PPF9ifAdjCZZohZX+v+GgqLvZ7iO4vG1DR&#10;xgEYtQ9sgwzH+Gvp79nr/gtT8DPGOvaR8PP2jYNM8A65rl3Ha6Hq1nr6apoOsTOQEWG7VElt2YkY&#10;S6hhyeFZ+p+1w6t91gaNi+lMmtoJYykkKsrcMrcg18k/t3eIfhLpPiWx+BngT9ln4e+NPiJrWg3e&#10;rm48X6Dbyab4d0uE7G1K9IjM0iGU+XHBHh5nDgMiozj5X/YF/wCCU/wW+M/wb0/9pr9piO81x/iZ&#10;ZweILXwLos50Tw1Y2dxCsltt0ywaOIyNGyu28uFLhfmKmR/fPG3/AATU+GHhjw5NrH7IOu6l8LfG&#10;Wn6bLB4b1axv5r6xhY5OyayunkhZC3UqqSL95XBryb9kj9mH9pr9r39mjRPi9oX7Qnhm1mvZNQ0v&#10;xpo+u+Cbn+0rnUbW7ltrmOTWrLUIrpo/NiYqy7S0bgMo+6Etf+CInx38RT6Z4f8AFVx8H/DtnZ6o&#10;Lv8Atzwbo88LW2HD4js0t4JriR8DdJeahcAnLMkm4oPtT9jf9h74YfsV+HdU0nwJ4i8U+IdS16WG&#10;TXfEnjLXHv767MKssUe8gLHEgd9kSKEXe3GSSfbKCcDJrhvj/wDtBfCf9mT4U6t8aPjR4vttF0DR&#10;4RJdXU2WaRuiQxIPmklc4VUUFmJAANfm1+1b8ZfGH7S0Vv8AtI/tweFtY8A/CLwjcf2l4L+H9zpe&#10;pET3H3YNT1TUNNE6RXWTthtGjKRmYKxkkJA679iD9jHXfi34k0P9sD9pDwlq3hldLvE1H4W/DuS+&#10;jt5dFVk/4/NRFlDbRzXMmW2xtFlI2xIXdm2/Tv7TP7VHwb/ZJ+Ho+JXxn8TfY7O4v47HTbO3jD3O&#10;oXcmdlvCmRucgE5JVVClmKgE1Q+Dnx9/Zq/ba8A6hH4U1HSvEdijm28QeG9XtY3ltGP/ACzuLeTd&#10;lSM7WAaOQcozL8x56y/Zf+Jf7PEra1+wz8W28L2v2rz5vhx4q83UvDFwp+9FBGWE2lk/wm1cQrjJ&#10;gfAB9R+Bv7Z0Xjrxjb/Bf42/DbUvh38QbhJDZ6HqEgurHV1jUtJJp9/GoiulChmMZEc6KrM8SgZr&#10;3BGLJmvmz9r79j/4s+P/AIoeHf2o/wBlLxZoOg/E/wAO6Pd6HKviqGZtJ1vSbhg5t7r7OPNDRTKk&#10;0brk5DqRh8r84+Iv+CU37XHj3x5qHivxknwumXXmguvFmo3XiC+utX128iRUiWS8XTYTa2UaLtS1&#10;tFgIH3pGy27C+J3/AATB+NXgLwbr3xO+NH7Q/wAG/C2ix6e8/jTWl8Ky2kMFrGpYQ2pgaBdPhGSC&#10;8Q+1yDaDc5HPzb+yF8AP2lv24vibrkPwy13wf4b+G/gHUI9K0j4gT+ALi3vo5RBG/l6dplxdSQiR&#10;I5EP2q9WS6XzFJKtuQfangP/AIJQeCPhj4f+w+Df2jviI181y15dXms2+iXqaleFNvnX0cmn/wCn&#10;MoztaZmdc/K64Ujzn4efA/8AaJj/AGt7z9lr9qP9qy+0vVPiFpN5f/Dv4geB9AsrebUrW3CfatJj&#10;N0k0umTRQ5kCW7+U0W9lIdXB+gp/+CPHww1S50mTXv2j/iRcWmiRkadocFj4dt9MimJybr7LHpAR&#10;rnt9ofdKB0YEnPu/7O37KXwY/Zf8LSeH/hh4ak+13knm634i1S4a71XWJ+813dyZknf0ydqj5UCq&#10;Ao9KKhhtIrivjb+z98Iv2hvB7eBvjD4Fs9csPMWWHzgVmtJlPyT28yYkt5VPKyRsrqeQQa+dPhR/&#10;wTK+MnwG0Sb4d/Bn9vvxlpHg/wDta/v9P0m+8I6TqN5atd3MlzKv2y6hdpf3srtukQsd2SSeT28P&#10;7DnxSn51j/goJ8YpG8wP/oen+F7dfdcDRicHJ6Hj3xTh+wNqky+XqX7bPxwuV2bWH9t6VBu5znMG&#10;nIR6cEf1qKb/AIJs/D3Ujv1z9pD47XZb72z4wanZ9yf+XR4vp9B+cUH/AASt/ZT3BtZvvidqx7nV&#10;/jV4luc9Ou+/PoK2tJ/4JnfsQ6Sdx+BdvqBbO5tc1m+1DOeuftM8nB9Ohr0P4b/s4fAL4OahJq3w&#10;n+DXhnw3dS2/kS3WiaHBbSyRbg2xnjQEruAOCcZAPUV2UqZ6LXxJ8avhTP8AC74tfHLxF8dvhff6&#10;38P/AIuGwnXxJpdqNQt9LSDS4rPyb23AM0BWSMyLOqPCoZSzxla8f/YB07/gnt8Qf2OPh940+OFt&#10;8MG8bX/g2zsPFt14kvrRdSmntgYpFmaeTzcl1ZiM4YsT0IrsPFH7PP8AwRy1GwsfD17448A6RbaZ&#10;Mtzptjo/xZfTorSRW3LJFFBeosbA85VQaND/AGUv+CVj6jq2o6H8aY5rnxFGf7Zkt/j5qTNqEfpL&#10;t1H96v8AvZFbmn/sFf8ABO3VPBtv8PNL8S6jcaBb4ltNGt/jNq8lrCc5DxxC/Kryc5AHPPWrn/Dt&#10;T9jDU/EM3i2DxD44k1S6tzbXV9D8Z9eaW5gbrFK324mWM/3Gyp9KdpX/AASl/ZI0i4h1HQLjx5bm&#10;GB4bfyviVqrosT/eiAe4b92e8f3Patn/AIJ9fCLQf2a/2uPit+z98N9X8TSeFLfwT4a123sdd1qe&#10;8ggvru81iKZoPMJEWUtIdyJtGQDt5yfsujNcH+0X+0N8O/2YfhBrHxq+KGqPBpOjwg+TbRmS4vJ3&#10;YJDawRjmWaWRlREHLMw6Dmvl34E/Aj4m/HP4pw/twftr6Tt8WbGHw7+HdxMs1n8P9Pc5Cj+GbUpF&#10;/wBdc4BH+rTaikFvxv8A2+9Z8E6zqVp8F/g+njLT/Dt/9j17VrzXl0u2nukcLcWNjPNGYJ7mEcus&#10;skEe/wDdq7uJBH3X7PX7anwB/aUuZ/Dng3xRLpviqwhV9Y8C+JLc2OtadkBv3trJ8xXpiVN8bA5V&#10;2zXG/tC/8E3/AINfF7Wbz4hfDxYPBHi64s5on1Ox8P2F9YXzt0a80+7hkguCGAbzFWOb0lHSvmf4&#10;cfE/9vD9gD41t8BtG8ZXniOODTn1q18BN4fvde0a900zGMPb3sDS3+jMW+URNa/ZVdSsauFZh+h3&#10;7GH7Xmk/tj/C+88dWXw68ReD9V0fVn0rxJ4X8UaeYbvTb5I45CnbzEKSxur4UlWBZUOVHsVZ/iF9&#10;Sg0q4n0i3Sa7jt5GtYZG2q8oU7QT2ycfnX49/swfErSrPwN8Hf2qfjr4PhudUXx5ca78XvFH2e4n&#10;ubfUrq0vbBrrUJXgjhgNndTRwpZq8jW0G6Tamw4/TrQ/EPh7xPpkes+G9cs9Qs5gPJurG4WaJ+3D&#10;ISD+B9vavm39rjU9L+Nn7UPwL/Zw+EWs291438N/FLTvGviCSxm3yeHtBsC7XbXDIcwfa1b7IiNj&#10;zDMwwVViPt7UfDmg65b/AGfWtGtbyPb/AKu6t1kH5MDTdD8K+HfDNguleG9EtNPtVYlbWxt1hjBP&#10;UhUAHPfjmryJsXAp1NeVU5avzz/bT/bZ8QftI/HHxR+wl+z74/k8K6X4XZbT4peILPZ/b11I6o40&#10;/TLI3MFy0Lxkia9iBIB2Qndlx5D8O/CXiP8AaN8TS/sZfsd3Nx4J+Gvhci2+JHjbQbvWLSOzUlxJ&#10;otppupq6RajJkNJMrsIUcsSZGXP3z8Lfhb8NfgF8M9L+GHwx8NWegeGtAslg0+wt12xwQqMliScl&#10;icszsSSSzMSSa+OfjzqH7XX/AAUt8WyR/sWKqfBr4f61t1zVn8RT6V/wsXUInxJaafcwFS1tbsM+&#10;bvSGeYbN+1Sa5j4Rft3/ALSf7IvjH/hSH7SngTXdWsbdZ54NL8Z6xDbeJdMsYxkNHqF0LfT9fXOQ&#10;qWs8k6ADc8x5H1h8H/2vf2S/2uNBm8NeGPHOlX011b7NS8G+KLM2WoLGw+7NYXirKUYdDsKNzgmu&#10;Z/ZDjuvCX7YWpfCb9kka1N8H/Ddjc23jy1vb4TaFousnY9vZaOX3SLKoMn2i3jcW0IaMbUkO2vta&#10;s/XfC3h7xTYtpfiXRbTULZmBe3vrdZY2I6fKwI/Ss6y+FXwz0dAul/D7Q7ZFIKrb6VCmOc9l9f5+&#10;9fNX/BRT9onxF8NPEnw//ZX+EfjSx8A6t8UDqk2qfEK4jgVPDmi6fCkl3NCJR5ZunM0UcW8FE3M5&#10;GVAbyz/gkf8ABr4P/Cb4YeM7bQgbv4hn4g6xH8RNY1S8N1ql1J9tlexeaZ/meOSxNrMjD5H81nGS&#10;WNfXMgG0oAo+XBx24x/X/wDXXzj8AD4Uj/4LDeOLX4LLAun/APCl4X+LK6X/AMe58QHU4/7NM235&#10;ftf2P7ZuzhzGYc8YNfbUUICDjipKKCMjBqNbZV7/AKmneUo6U6iiiigjIxXh37Q37CPwv+N9tr2r&#10;eHNZ1bwR4k8SabNY6x4g8KzrEdRhkiMRW7gcNDdfIdoZ08xRwjpXM/C79kj9rL4T/DXw/wDC3Qv2&#10;qfCN9Z+HNFtdMtb3V/hfcSXU8UESxK0rpqyKzlVGSFGTzitmP9nz9sfysT/tVeDzJzzH8KpQvtwd&#10;VP8AOmx/AT9tm2VDH+078O52VWDfavhHefMe33NaXGP1qOT4P/t22v8AqPjR8J73CHO74danbbm/&#10;DVpMD86jl8Aft9WwIhvPhDff739qWv8A8d6/jiqNxon/AAUVtsi1+Ffwbvu2W+IGqW2f/KVJx+eT&#10;6VJ+xX8A/wBob4afGP4wfGD49eGfDOmXHxH1bSL21sfDPjK41eK2Fnp0diyZn06zMYIiWT/lplpG&#10;+7gFvpFkDrtNZXi3wP4T8f8Ah288IeOfDdhrGlahCYr3TdStVmhnQ/wsjggjIHUdq8I03/gnJ4L8&#10;F/EHWPiJ8JPjl8RPCtxrljZWV9a22sW2oxi3tGnaGGNtTt7mSNAbiU7VfAzgADivkb9qfxB+0D8E&#10;P21dW+AE/wC3Z4gs9Duvh1pniDw2viDUNK0t3llvL20uol1A6Y9ukimCF44pYwHMoAkXmu+/YH+L&#10;P7Rtt8c/Ef7Pfxs8c674p05PB9pr/h7W/Fmm2dtqKsbmSGeHfYvJa3sO3yHWeJwoYuuAcqn10fue&#10;tfP1ha3fxS/4KVeIPgR458deK7PRIPgzpfiHw7p2geKLvToVn/tS8t7uRvszp5jEG0HzE7QoxjJz&#10;7bB+xx4OhOy3+K/xJWMtna/ju7kx7ZZi2Pxrsvgh8C/hx+zv8OLP4UfCnR5LHRLG7vLqG3mvJbhz&#10;PdXUt3cSNJKzMzPPPK5yTy5xgYFdeyhutfJXxB/Zp+JPw4+K/wAV/EGh/Buw+Ifw7+L13Be+JfDl&#10;pq0VvqNnN/ZsOn3KJb3ISC6imSASMTPG4ZnAR+K4n9jD4zeN/APwA0H4L+P/ANnz4sSeJPCKzaKw&#10;b4cagiXVrbTSRWlwLmaKO3kaS2EDsUkIDsw3cc+tXvxE/aU1UAeCf2LPFJ3Z23HiPxRounxH3xFd&#10;3Eo+jRg+1RW1h/wUL1eUZ+B3wm0WJm4kuviXqF5KB7xx6Si5HtIQfWtOP4Sft26qubn4r/CjQ+7L&#10;b+C9S1Jh14DtqFsPTkqenSo2/Zd/a61Rv+J1+2xaWiY+YeH/AIY2sLD6G6uLkfmpqWH9iL4kTtv8&#10;Q/t3fFi8yctHa2ugWag98eTpakD8SR655rf+Dn7FXw4+EHxQn+NFt438aa94mutIXTLjUvEviia4&#10;WS1Vy6xmFdkJCuzsuUypdiMZNexIoRcCiQlUJFfmP+2h+2Fpv7cHj7xR8AfCuu3S/BzwHq0mnePp&#10;NP0XVLuTxVqUWRLYXB0sNc2GmQt80k7IBOy4B8pWL87+yF8F7/8A4KCeI9J+KXxJ0i7t/gf8P9U2&#10;eCfCV/qratY+KNRtnaOO+inu7SG5bTYRxHFLuEkgLH5Yhn7Z+Pnx08Efs5/DS++JfjRLy4jt2WHT&#10;9J0q3M99qt5I22CztYh8008sm1ETPJ5PAyPg3x14o/4Krfsc+I7z9qb4/R38lrrGpNf32kwXc2p+&#10;FNP0x0Rk0y6+yrNcWFxBt8tbqK0WEyEtLNKrbV+p/wBnn/go5+z18dJbHwvq2sHwd4qu7GC4j8N+&#10;KLuFftPmLuBtbqN2t73Iyf3MhcAfMicgZvxO0nTvgR+0x4UP7I9jqNp8RPH2vQz+JPCOi7f7H1TR&#10;45kF9qmpwt+7tjHESEu4gs8k5iiPmKxA+3ISxT5hTpASjAelfJv7Tf7O/wC3B4M8feJ/jF+wb4q+&#10;H8knjKazuvE3hLx9ptyQLyCIW73dlc28yKsslvHboYpl2brdW3qGYD5i8Q+JP+CwGt+Kr3wW+q/E&#10;LTbhZoxJceG/g3pW2w3Z+X/TJ3srtAP+WlvqDsM8xg/LSR/s1f8ABWfxfrZ1fxFe/Ga8tfOjhm0y&#10;f4keHtFgvYejXMU2nMk9jIMk+S8VwpIxvXO6ta0/4JHftXeMxNpXj3xLf3Wn7/N03WPFHx+1661a&#10;Fs52XMEcD2F1H2C+Wh6ZJOSdjS/+CBOgTpMfEWqfCoR6nHjWdNuPhjPqkcknaaC4u9R+02r4xxE6&#10;x53EICeO48Af8ER9I8ETxajY/tU+JNLvodyfbvCfhPR7B7q3z8ttdia3uBfRIMhftIlcDGXOMnu9&#10;G/4JEfAiDRb/AMLeJPif8QNY0PVJN974bl1SytNN3/34oLK1hW2Y9SYfLJPJyQCPW/2e/wBiz9nj&#10;9mLWNW8U/CPwXcWuta9b28Gua7qmt3mo319HBu8lZJ7qWR2Cbmxz3NerUVU1DTLa+0+4sLpd0dxE&#10;ySL6qwwR+Wa+H/2Ev2gvgj8Mv2UPBPwX+Jvxy8I6T4o8C6P/AMIxr+jan4ktYLqyutOdrOSKSJ5N&#10;6YMPAIxggjiu3+PH7QHwK8Vfs/eOrLwr8bvCN9PN4Q1KKFLPxBbTMzm1lAUKsmSTngdzxX5v+Prf&#10;Qbv9l/xtf+ELFo9Qt/AdxZXUujX099HPbS2wjLn94uoQwHcwAL3+m4DIWiIbb+3XgWwGm+D9K0xk&#10;Vfs+m28W1Og2xhcfpWwYlPWnVBf6daapZy6fqNuk0E8TRzQyLlZEIwVI7gjjHpX55fHv/gi94p8I&#10;pcXv7Hfxg8aDRZmjW38Aat8WNX0+PRlX7p0y8R5VijUAZt7iCdCuQjxELXm7f8Ezf+CkGkzLqlud&#10;Ta6WDy5rDSf2nvEC2UwOf3kPmxiW2uBgHc7XEBPSEDgaWjf8E+/+CkVh4efTD42+J8WoaTfrLoup&#10;N+0JcXCavbFTut9QgZlCMCcCa2aMHhjGuNjaV1+wj/wUslNxJo/xR+K2lrqdoreXJ8bLe9bRLoKG&#10;KwtJEq3luWyhV0ilwSwlBwoqXX7IP/BViG4sdRtPE3xThMqGz1+xs/jJpc8Ua5Ki/sXuIgyyAbXN&#10;vOJFIyokU/MZdK/Z0/4K0aLoaLcav8ZLzVNMkYBYfGXhJ7PX4yOGbzphLp0oxwVN1GepQZwMfVP2&#10;Qv8AgpFYWPxK0HQ/hb488SWPxS8J3Vn4oXxhq3hSI31xJp4sQsotdSxHMIAqreQ7VPlKHtXzvX9J&#10;PgHpfjfQPgh4O0X4mWyQ+IrXwrp0GvQxyrIsd6trGsyhkJVgJAwyCQRyK7KsnxX4G8IePdCuPC3j&#10;rwvp2taXeJsutN1ayS4gmX0eOQFWHsQRXB237D/7GdpL51t+yX8M435+ZfAung8jB/5Y9x/nrWtH&#10;+y1+zTCixw/s9+B1VVCqq+E7MBVHYfu6vad8Afgdo0kc2jfBzwrZyQqVhe28P20ZQEkkDagx1roN&#10;N8PaNo0P2fSNLtrWP/nnbQrGOv8As4q19nQ8EUC3TOSKkACjAprJuUqe4oMQIxmvMP2wf2jtG/ZE&#10;/Zn8b/tI6/os2pWvhDQZb4abbtta7mGFih3chQ8rIpbB2hsnpg/Gkf8AwTY1b9t3R9L+Kn/BS345&#10;+J/H02pW0d/bfDjRdUfSfDOhGVdwgjhtSkly0any/Plfc+G4GcV2F7/wSd/Zo0DwjN4d+Ber+Mfh&#10;3dN5ktnqGg+Lry5W3uGhMPn/AGe9kmh8zYdvmKqyqOEkTrXxv8H9Q8Y/Dj9oWxtfAniHS9H+Nngf&#10;47WPgvVNP8LQuF8caZNcRzzq9vGwVbNNOmkuJprr7TOlwgYzrkK37YRea3MlSUVHM5UZBr4xiew/&#10;a/8A2z/E2ufE/XbWTQ/gvrn9n+C/hzeW5jmj1IJiTxBdxSAM+8s0Vm20xiONpo2YybhtftWfte+H&#10;PgPNpvw08Narol18QPEyP/wj+l6xrEVra2cQHz315I7Dy7dB/CPnmdfKjBYkr8h+N/iX4L8CaSdB&#10;v7LxV4617xTqil47vwzPNc+MNYkGFij36fqGmvJ1SKNXhEUCKMqke6vfP2fP+CNPgrxC0fx2/a0u&#10;9UX4iXVn5ei2fgvxTdafD4LgO3bb2txbyI80qhRvkP7gncIoUQ4b0K++EX/BQb9ncBfAPi7Q/jl4&#10;cjk/d6b4qnj0PxJbxZ4RLyJDZ3pAAwZo7Zj1MhJrx39pz9qX/hes9r+yL4w+D3xM+Hem65bySfFT&#10;WPEnhe5t1s9GQostlaXNsJorua7Z/JElvI6pF5zlgQBXT+CvAfw+/bP+Puk/DP4d+DLXTfg38NbW&#10;w1TX7i38MPY/8JBqyy7rHSozNEjfZIFhE82wFXbyIidpkWvu9YgpyPSnUjZIwK+Bv+Cofwk8d/C3&#10;496f+3t4W8Faj4i0WHwEnhfxdFpnh061c6HHbXk95aalDYCeMTYe6uEkkIl8kCOQRMA+PmX9lr/g&#10;rd4E/Zc8FeFPgLFbaP488F2pksPD2qaP4+sItX0m3RtsVpdW2oR2C7Y1womPkIQUjRZNm9vpPwn+&#10;2z+0f+23o1x4T/Yc/ZR8XaGt0z2s3xS+KVvb6fommx/dNzZiCaZ9UkXlkWHETHbmQLk19c/sofs3&#10;+E/2TfgB4a+AHgm4nuLLw/ZFJNQuyDPf3UjmW4upcf8ALSaZ5JGxwC+BwBXpFFFIwyDn0r8xv+Ct&#10;nw8/al8KftXeG/2jfEmmx+KvhHptvDb+GzZ3sVkvgXU2jMc15eLdW15bTefvYLeTRJHCNsTNCCZZ&#10;OC/Zi+CfgvxD+2r/AMJB+3BpGj+DNS0cxXHwj8FzWunWdj4n+641ie408rY6lfRyM6JbxjMIAlMe&#10;WD199/Gr40/D74A/Dq6+JHxH1KaGxtmSKC2toWmur+5kYLFa28K/NNPI5CrGo3MT6Zx5n8Mv2FNT&#10;/as1i4/aE/4KF+CoZr68sng8C/DFrrfD4JtHdX88zxMC2rSbI2e4jI8naI4jgM7eY/tEf8Eefi/4&#10;Z8Zp8b/2SfjXrGrazYytNHpfivxK9prLDa2LeLX1iluHtxwRa3aTRM2cugNcp4O/bc/b8+Bd4PA3&#10;xh/ZV+JXxFl01UXVZF+E+pWeqZLHKwT6VFfaZqO0DHmiWzU4B74X6N/Zq+E3xQ/aa+KWi/tlfH3Q&#10;fEPhHRdBeZ/hb8LNYg+y3dg0kTwvquqxhs/bJI5JVjtmJFvG5JzJIwT6yjBVADTqK+Of+CyMXiXS&#10;/hB8OfiIPDtvrHg/wh8XNL1b4haXfyMln/Zyw3McV1dlI5D9lt7yS0nlARgFjLkHZXhPwS/bB8Ff&#10;sw+O/G2uavpGs6v8OPH2rSeL7XXtB0GW4uLG+lgT+0Jl05C96dKcwrNHdtEBvmKAMhR69F1f/gtH&#10;/wAE7NH8NXXief416lJFYtGl5bw+CdXaeGRwCkbx/Zco7ArtDYzkdua1/wBl/wAE/Er9tb9q/wAJ&#10;/t4/ET4Uar4H8AfD/RdRh+EujeJYzb6zq17foba41W5tuTaQi18yKGJyXcTGU4BXP3BRRRRRRRRR&#10;RRUL2kbsWI5PBrHl+F/w4nma4n8A6K8jHLM2lxEnnOfu0h+Ffw0Jyfh5of8A4KYf/iaqal8Dvgzr&#10;KeXrHwl8M3S7dpW40G3kGPT5kPHtWBqf7G/7I+tbjrH7Lnw5ut2N32nwTYSZx0+9CelZN3/wT+/Y&#10;cvSTP+yH8Nuc/wCr8F2Sdev3YxVCT/gm3+wg5LRfsqeDLdj1ay0dYCfxj28e1dN8Hv2Sv2ffgF4j&#10;vPFvwj+HcOj6hqFmLS7uI765lMkIfeEIlkZfvc5ABr0imvnbwK+Lf2prjRtf/wCChvgPTf2l7K40&#10;3wN4f0Zbv4Uyahg6Vq/iyRpVmlmlDFEuoLbalvDMAXM0zx72VdvP/twftYa9pniL/hlX4GSa1/wk&#10;F/ZLL4y8UaDoV7qLeFdNlD+XtSygmcXk/lssQKERA+cwI8tZPnH4c+B/FnxA+I2l/s0fsv8Aw5Xw&#10;/wCJriyUTXF3HEIfCGhK2xrmW5gTTtUMgORBHeRStcyhi7sFlcfd3hn/AIJU/sb6D8HrX4S6h8LI&#10;9SuLe6a/k8aXV06eIJdTcKJNQ/tCIrPFOxUcxsqqAFChQFHP3vwO/bz/AGc4s/Cfx9p/xu8NxsAv&#10;h/x1dx6X4hto/SLUok+z3jDsLiKJmx88zHJrz3RtN/bL8H/Dzxn8RoP2VPEjfGj4jLDBHcG60yTS&#10;/D/W3sbczJeMz21msrzSuFzK5uGUKJAF+tv2avgJ4O/Zu+Duk/CrwXb/ACWcbS6lqEhLTanfysZL&#10;q9mc8vNNMzyOxPJbAwAAPQKa0aN95a+Sf2j/APglLoHxX+J0/wAYvgZ8evE3wt1zULmSfWItJtYL&#10;6xvZpDukmWGcb7WSRv8AWNbSQ+Zli2WJc+OfDP8A4N9PDXhq+1F/GP7TutW1rrFzHLqkfwz0uTwz&#10;JOEYnyy0V3KgVwdrsIxI3UuGJY/Zv7NX7I/7PH7I/g+XwV8APhbp/h+1upvO1C4j3S3eoTf89bm5&#10;lLS3D9cNIzEA4GBxXpilMYU07cPWiikZFcbWFfOH7aX/AATU+CH7YfiDTPibrGiaXY+NNFhWC11i&#10;/wBCh1C1v7UMWFnfW0mBcQhiWUq0c0TEmORCWDfO9p+y/wD8FDP2I9NvLn9j/wCB/hnW9AFyZpvh&#10;fYeNDNpt4xkLST2cmoiCbSZpNxdo/Mu4S4LBVZiT1cHgj9qL/gpIln8Pfif8GPF3wQ+FtnJj4jaX&#10;r91Ams+KpVx/xKrZ7aV/KsCcGW6DK0wHlooUuw+1fBXgLwd8O/CWmeBfA/hiy0jR9Hs47TS9M063&#10;WGC0hRdqRxomAiheAABxWX8Xfgl8Kvjv4JuPh38YPh3pHiXRbrBm03WrCO4iLAghgHB2sCAVYYZS&#10;AVIIzXzX4n/4Im/sZ+NJbqLxe/jLVrS4vRcW9vq3iZ7ySx2qFSKC7nR7yJEwSgWf5Cx24GAPpX4N&#10;/Bj4bfAD4aaT8IvhJ4St9F8P6HaiDT7G3ycc5Z3ZiWkkdizvI5Z3ZmZiSSa6uihlDDDCvCf23v2L&#10;dP8A2tfDHh7WPDfioeFPiB4F1ZtW+HvjQabFeNpV4Y/LdZIZPlmglXAeMkcqjghkU18R/ED9jz/g&#10;oxp3xKl1vw3+zJPp/iK8sXt9U+J3ww+Llsk14vynfMmpGGe6kPlrHGLhpILdGbZASAT0Hwm/4J3/&#10;APBWf4yxHR/2lf23fFfgHw7Jcs8kPh3xVY3usPASMW4lttNt0iYjOZ/NkPpFlvl+6v2Zv2Vvgz+y&#10;P8Oo/hj8FPCa6fYmdrnULyaQzXmp3bACS7up2+e4nfGWkck9hhQAPSAMDAFFFFFFFFFFFFFFFFGB&#10;6UYHpRgelJsXrtpaKK+cv2wP2Lde+NXi+1+N3wr8V/2N4007w7Joi+deTQw3ti0/nmFnTeinfkgz&#10;QXMfJBiPBHyp+zt4C8Q/so/th6xq3iv9mLx5ommj4a/ZLjUPDfw7lvLLUNQfUhJiFdEhktQTGm4y&#10;iO3Lbv3kaEAV9Jj9rvwqFYXfwS+MUO1sc/BvXZMn/tnat/SuK+EXiLUfiZ/wU80P4r+H/hF4/wBP&#10;0GH4N6pouoa54j+H+p6TDHdHUbW4jhZ7yCLcWQSEAZ59zX2xEdyZp1FNMaE7itHlR5ztoWNFGFWn&#10;AAcAUEA8EUUUUUjjcuK+Ov2xP+CS/wAH/jt8XLj9pHwZ8OfDN34o1Gx+x+KND14PaWfiGPaqCRru&#10;2Q3NncBBsMse5ZEGyWOQBCnlvhfx3+3P+wld6X8LfGX7HPjbx/8AC+CIWmk6p4QS11TVvD8IB2W7&#10;LaybtQt412osrw28wVVyszbifev2dPgD4z+MPxVh/a7/AGnfC0ljdafuT4V+A747j4ZtXUq1/dKG&#10;KHU51Zgev2eLbGp3NKzfTT20EiskkQZWGGVuc+1fKvxl/wCCQP7LvxTv7qTwnca94B07VbyS78Qe&#10;GfB8tr/YmrzsAPPm0y8t57QTZAPmJEjEjLFjgjvv2Of2Dfg/+xPo+qWPw61bxFrl9q8kaXOu+L9T&#10;S8vY7SJcQ2MTpHGsNpETI0cCKqq0rnvge4KoUYUUU3y0/u0eWmMbaBHGpyqAfhTto9KAAOgooIB6&#10;0UUU2QErgCvE/i7+xN4Q8cfEJfjd8LfFN98PvHbTRNqXiHw/bxtFrkaDAg1G1ceXeJjgMdsyD/Vy&#10;pTF/Z9/ac8nyn/ac0FTgjMXw3wF47A355/P6V4X8Wv8AgjRL8ab28vPFX7Q1rp7arIza1J4b+Hdn&#10;ZvfFl2mVw0kkX2gLwtx5ZlUDAbaSrfbemWc9laxwT3MkzKiq00uNzkfxHAAyevQD2FWqKKTav92l&#10;wPSkCqOgo2rjG2l2j0pNq/3aNiYxto2L/dpaKKKKKKKKKK5X4w/CTwP8dvhh4g+DXxO0BNS8O+J9&#10;Jm03WLKQ4EsEqFGAI5VsHIYYKkAg5FfNfg34Cf8ABRf9nTQrP4ceA9f+HfxW8NaPbrb6LqHjDVbv&#10;QtaW2QbY4rmSC2uoLh1QIvnKkRbGSgOSZPFXw/8A+CrPxJ0aTw74cg+DnwwkvI/Kk8SDWr/xLdWK&#10;ngyw2rWdpC8i9QJJChPUEcHpv2GP+CYfwD/YauNU8e+H1vPFfxI8TyzTeMPiZ4m2y6pqkksiySgE&#10;DbBEzqp8qMAHYpbcVBH0pRRTWjRxhlrz34u/s1/Dj4w31n4i1iwutN8QaXDJFo/irQrtrXUrFZMb&#10;0WVR88RIUtDIHicqNyNivn+f/gl18QbXV9a8V6Z+11rl9rniLUftOtaxrmmyxzXKKAsEDf2Xd2Km&#10;KJAFSNlZVy5ABd89p+zP/wAE6vA3wH+MGpfH/wAWeJJPFvi64sUsNFvry1KRaLa7B562wkklk3zy&#10;ZaSV5HYqERdqphvo6NAq4xQUUjBFHkx5zso8iIHOynUUU1okYYK1lz+AfA11qC6tdeDdKkulbct1&#10;Jp8ZkB9d23OeTWmtvCn3IwPpT6KKKKhubCyvbWSyvLSOWGaNkmikUMrqRggg9QQTmvAfit/wS/8A&#10;2LPi54T1TwPq/wAHV0nSdYbzL3TfDOqXOm2jTZz5v2WCRbfzM87jGTnnk81n/s4f8Ey/hL+z94h0&#10;nxBrXxO8ffEZvC0jHwLF8SvEC6mvhrcmxmtcRJ+8KZUSyb5ERmVCoZt30ksaIMKtO2j0phtoD1iF&#10;KsSIPlWnUUVHcWdtdQvb3ECyJIpV1dchgRgg+1fL3ir/AII8fsP+I9bXVdH8FeJfC9v/AGkt/Nov&#10;gvx7quk6bLcqSyy/ZLe4WFHDHcGjRGBwQRznofgl/wAEuv2IPgJ4mtPHHgv4Hw3mvWF211Y654o1&#10;a71m6tZySTLFJfSymOQlmO9drZJOcmvoEW8QOdlPooooooooooooooooooooorD+IPw78FfFPwje&#10;+AviJ4S0/XNF1KHyr/S9VtUngnXrhkcEHnkehAIr5q8Uf8Ebf2PdetLi30ey8RaS15rEup3M0mrJ&#10;q7PcSLGjMF1iK8RPkiijBVQQkaqDgAV6x+yx+xv8Fv2QtE1TSfhNoUi3GuXoudY1a+WH7VeMq7Y0&#10;Ywxxosca8JGiKi5YgZZifWaTYp5K+1NMETc7KURoo2hfalZgq7jXGeOv2i/gH8L/ABLb+DPiX8bP&#10;CPh3V7y1+02ml654ktbS5nh3FfMSKWRWZNykbgCMjFavgz4o/Dr4jWTan8PfHmi69bRvskuNF1SK&#10;6RW9CYmYA+2a368b/bP/AGuPC37Jfw0j1yeyk1jxVr9w2neBfCdoSbjW9SKkrGAASsSAGSWTBEcS&#10;s2CcK3xD8Qf+Ck/7d3wlj0y61/x94Im1a8jt7S38LT/D3VTNrepSIEWCxhuBp8reZMQF2yS7VcFj&#10;hGc/Unw7/bX+Ivwtk8OeEv29vBWjeE77Xbe1gt/HHhm7kl8Ny6lN0sJWnPm2Epb5UMpeGXos28iO&#10;vpxZA67lPvn1p1FFGB6U1Y1T7oxTqKKKKKKKQop7UoAHIFFFFFFFFFFFFFFFFFFFFFFFFFDKGGCK&#10;YYFIxS+SnpR5KelOACjAoooooooooooooppiU9RR5Kg5FOoooooooooooooooooooooooooooooo&#10;oooooooooooooooooooooooooooooooooooooooooooooooooooooooooooooooooooooooooY4G&#10;aozeItFtztuNWtY8Ehg9wox+tV7jx54Mtf8Aj48WabH3/eX8Y49fvdKo3Pxe+FtmM3fxH0GLHJ8z&#10;WIF49eX/AMmsnVP2nf2cND3f238f/BNnsYB/tXiqzj2k9jukGK5DXv8Agox+wh4dJjvf2uvh7PIO&#10;Db6Z4rtbyX/v3A7t+lZl9/wUz/Y503Tl16++IWrR6WZo4m1pvBGsCxiMjqil7k2nlIpLD5mYAZHP&#10;Nez+F/G3hTxxoNt4q8F+ILPV9LvIVls9R0u6SeGdGGQyOhKsMY5BxTfGvijTvBXg/VfGesJNJaaT&#10;p017dJawmSRo4kMjBEHLNhThRyTgV+ZXw4/bZ+FV18M/Gn7Ylr4gsdY+KPxc1KwttFtJNOuZ9L8P&#10;QlltNN06S/8AKFuIbcyPNcOsgUzSThcnYD75oP8AwTm+BOh6DY634f1XXNH+IFvZyG7+LHhfUTpm&#10;uajeSkyT3k7wYjuN8rvJ5EqSQKH2LGEG2pdQ/aB/bx/Y+8NXk/xH8ATfH/wvpejyyWviLwjFDY+K&#10;DOufLjudO4t7pCSqme1ZZAvzG2OCT8beJvi94k/ac1S4/am8deONLv8AVry2ay1VobzyrTwBp52b&#10;9GFtfabqMKyPJGpdtRttPnupG2IQAkafTX7CP7KcdnHp/wC0J8R/A8Whywxzr8O/B8ei22mx6LZz&#10;cPqM1lbKsMOpXsYjaUKv7hAsK4Pmltb4s30v7dv7QEf7FPgGGW48B+EdStdR+OniOFh9nbyZUmtv&#10;DkbfxzXDpm5C8wwLtPzTDb9wW6RxwqiKNq+g6VJRRRRRRRRRRRRRRRRRRRRRRRRRRRRRRRRRRRRR&#10;RRRRRRRRRRRRSb1zjNG9fWlooooooooooooopN6+tIJIz0anUUUUUUUUU3emM7ulI8yr0GaT7QO6&#10;0/evrS0UUUUm9fWloooooooooooooooooooooooooooooooooooooooooooooooooooooooooooo&#10;oooooooooooooopspIjJxX5m/CH4f/8ABNTSvEvxN0X9prwr8Fo9e0X4ua9aR/8ACYw6Us7WZufN&#10;t8rOMlQsu0ZznHJPb0DTJf8Agi7pdpJfaHpf7NkcNoPOmmsdN0LbCME7yUTC8A8106eP/wDgm/4P&#10;uILfRtI+HS3EkMk9rbaD4ThuJnRNgd0jtoGYgeYgJAx86juK5a5/4KH/ALAujjVz4U8E+JtX/wCE&#10;fuFtdbbQPgnrLrYTZ4SVzYqkZ75LAY5zgGtTRP8Ago/8D7y5t7HQvgZ8S2a6t/tOnpZ+AnZry32b&#10;/Ot40bfOgXktGGC4wcEYrif2n/2nfAH7Xn7Mviz4W+BPhh40ivLyzMml6prmm2mmWthq1lLDdWq3&#10;Ul7cxC2InSFtr4coGZVbaSOo+AHxN8DT/wDBQT4f3nwptP8AhHT8RPht4nk+IvhFYJLFjrFhPpBg&#10;lu7VgMzok92kcxXMkR3I8kZVq+7JofMj2I2K+R/2s/8Agj5+zR+0Lfal47+H8Enw98Yaksz3uqeG&#10;4FWz1WZ8ktfWYKpOWJ+aWNoZ2HHmjAx8zW/h/wDbN/4Jg2Fnp+reIrW08A6TNaNqF14h1C+1HwYL&#10;Vv8ARzBaXfk3Wp6NLuMbbbsyWgbasbNuNfSv7OH7fnwN/aD16P4bHUl8L+PPIaebwJrl7bvdtEOf&#10;Nt5YWaK6jZfmBjYuo++kZOK7TxP+y9+zv40+JcPxl8U/Bnw7feKoEiC69caXG1y/lSxzRB2x+88u&#10;WKN03Z2MilcEZrxr9q39pvx34w/aR0T/AIJv/s5eL7Hwn488W6HLqOs+N9eaNY9D0oHD/YYpCDfa&#10;iykmONAUiAMjnAr6t/Zn/Zo+Ev7J3wk074O/B7QxZ6XZbpri4mkMlzqN3Id015cyt8008r5d3PJJ&#10;4wAAPRAAOAKKKKKKKKKKKKKKKKKKKKKKKKKKKKKKKKKKKKKKKKKKKKKKKKKKK/D3/g8y+OHxr+C3&#10;g34Ez/B34w+KfCb32qa2L5vDPiC5sDcBY7XaHMDrv27jjOcZOOtfqX/wS61vXPFX/BND9nfxR4n1&#10;q71LUtS+BfhG61DUL+4aae6nk0a0d5ZJHJZ3ZmLMxJJJJJzXu9FcX8XP2ivgL8ANI/4SL47/ABt8&#10;IeCtO3Y+3+LfEtrpsOfTfcSIv61X+Df7Uv7NP7RNtJffs/8A7QvgbxzbwnEk/g7xdZ6mifU20jgV&#10;3m4etcj8UPj38EfgjpTa78ZfjB4W8JWK/evfE3iG2sIR/wADndR+tc58If23P2OP2g9Tk0T4B/tZ&#10;fDPxxfRAGWz8IePNO1OVM+q20zkflXp8UolG4D/6/vVHVPFOgaG6prOtWdoWyV+1XSx5A6kbiOOR&#10;XP8AxY+P3wS+A3h7/hL/AI5fGDwr4L0fdtbVfFniK2062BxnHmXDoucDpnNXvDPxY+G/jTwXp3xJ&#10;8HePtD1bw7rFvHcaRr2m6tDPZXsLjKSRToxjlVhyGUkHtmr134y8N2GjSeJL7X7GHTYozJJfy3iL&#10;CijqxckKABySTivOfAf7ef7EfxS8Zt8OPhn+2J8KvEXiKN9knh/QfiHpt5eq2cbTDFOzgj6V6rFc&#10;rMgkRlKt91lbIIr4a/4LTf8ABPH9pH9vzwR4L0j9nf8A4KC6x8Dp/DuoXUmo29vfTwWuuJKIsGV7&#10;aaKTzIfKJQEsuJX4BO6voz9iD4LePf2cP2TvA3wT+Jnx41b4oa94f0VYNU8e60R9o1aRnZ/MPzMS&#10;ihhGhZncxou5nbcx9Lh8XeHbjUm0a31yya8VmBtVukaTK/eG0HPA68cVxvxj/a6/ZY/Z3MK/tA/t&#10;LfD7wKbj/j3HjLxpY6Z5nOOPtMqZ/Cuj+Hvxa+GPxc8OxeL/AIUfEPQfFGkzf6nU/D2sQXtvJ9JI&#10;WZD+feuh3DGfbNYvjL4i+BvhxoVx4p+InjLSdA0y1j8y51DWtSitYIl7s0krKqjrySK434R/to/s&#10;hfH/AFOXRfgR+1P8N/G15ASJrXwj460/UpIyOoK28zkfiK7t/Ffh+PU10aTW7Nbpn2i1a6TzCSOB&#10;tznNaVFfkZ/wXJ/4ODviN+yf8c7D/gnZ/wAE8fBUPij43axdWNneanNbi7i0e6vNot7KC26T3r+Z&#10;E2H/AHaCRMq5YhGfAz/g3Y/aP/aW8Ff8Jx/wV5/4KT/GDxn4k1nZdXHgzwj4we00nTC67mgbcrLK&#10;yscfukijXBVdww1buv8A/BqB+yd4K0G8vv2Pv2t/jd8J/FnkudN1zS/GRmhjuD91poUWJ5VzjIWW&#10;Mn+8K+SPCn/BXD/gqT/wQP8A2xdP/Y7/AOCqfie4+LXwsvpBLpfjc5uNQl01iF+22lwxEswibiS2&#10;uNzqVZUYBkZv3z8A+PvCfxJ8F6V8Q/AniC21XRdc0+G/0nUrR90d1bSoHjkU+jKwI+vQdKt2Hi7w&#10;5q162naVrlldXCBi8NvdI7qoIBJAOQASAfcgdxWg7hF3NWbJ4y8Mw6iujz69Ypdsyqtq12nmFjjA&#10;25zk549a5j9oH4x2Pwa+DXiz4hpe6b9u0PwvqGqWNnf3QRZ5ILeSRVIyGKlkCnHPOBX5rf8ABvR/&#10;wXW/aN/4Kr/Ev4q6R+01oHgPwzp3hHSdLudDg8OwTW26SeW4WQO1zcSF8CJMAYxyTnNfqtp3iHSt&#10;YRpdJ1K2ukVirNbzLIFYDJBKkjOCPpketWLm9t7OBrm6mSNFXLNIwAH1rx/xP/wUX/YA8EeJ/wDh&#10;CvGv7cnwd0fWfM2f2RqnxO0q3ut24rjynuA+c8YxnPHWvTvC3jzwd450aHxF4I8U6brWn3Azb32k&#10;30dxDKPVXRip/OtC91Kz062e8vruGGKNcySSyBVUepJ6V5DN/wAFFP2BLbxl/wAK5uP24Pg/H4h8&#10;wp/YMnxL0sXu7ONvkef5mevG2vW9P1mw1W0jv9MvIbi3mXdDPbyh0ceoIyCKfealbWFu93e3EcMU&#10;YzJJLIFVR6knoKq23irQ7yyk1Sz1a0mtYc+dcx3SNHHgAncwOBgHv9emM+c+G/28f2JPGPj7/hVP&#10;hP8AbC+FmqeKvM8v/hGdO+IWmzahv/u/Z0nMmeem3NeoTalb28LXFxIiRryzs4AH4mvKh+39+wuf&#10;iH/wqL/hs/4T/wDCWfaBB/wjH/CxtM/tHzf+ef2bz/N3f7O3NerwXsdyqyQFWRhlWVshh6jFSPIE&#10;5Neb/GH9sn9kr9nmeG1+P37UPw58DSz/AOph8YeN7DTGk+guZkz+Ga6T4ZfGj4SfGvQI/Fnwa+KH&#10;h3xbpMv+r1TwzrkF/bv06SQOyn866bcPWuP+K/7QPwO+A+iN4l+OHxj8K+DdNXP/ABMPFfiK206D&#10;jk/PO6rxg9+1Z/wh/av/AGYv2goWufgL+0Z4D8cRR8PJ4Q8XWWpKOccm2lfFd8jb1zinUUUUUUUU&#10;UUUUUUUUUUUUUUUUUUUUUUUUUUUUUUUUUUUUUUUUUUUUUUU2TmNhXxh+2R8NfA/jf9o6b4f/AA2/&#10;ZZ8L6t8QNQ8Gx63rHji68cXPhq6S3M7Wtunm2dhdPekGJ8xzqIgiqpDg4HzjqX/BND9vHU9YuPEO&#10;lfGXQdJvr60+zXl/dfELVrh54cMBG/2Wxsg0YVmAjwEG44XHBg0P/gkL+1rbafpek6h8fPCC2uiy&#10;NJpEMeqeLyljLwpkgEWsweQ2wbcR7FwTkc5rtLL/AIJX/tCP4pTxtfftOeGbfVlgNv8A2l/ZfjC9&#10;uPJLZ8nzbjxWSUB5CHK55Cmup8N/8Evtd0mCGz1P4w+Fbq3h1L7clqnw5m8uO43FzcKLjU5ts5cl&#10;zN94sSepNdBr3/BOXQL+1vNavfiI02sSac1uby28G6QzTRqGKQt9qtpy0YJ+6SfvNjqc8t/wTz8U&#10;6X8OdL+Evjv4t/BD4Z3V58QtDOn+HPiF4K8NxabqOlXC6fLdz6Rc22CCqi0ulE8Eioxiw0EeRX6J&#10;VG8oQ9K+Hf29P2wfFHxZ1HxB+x5+zVbaktlH5ml/FH4oW/h29vrHw8rxjdptu1rDLvvXDBJJSPLs&#10;0dpH3Oojr5f/AGaP2OPAX7VXxQh8LfDrwx/wivwh+HcltbatqXg/xMt1Y69qlssbQ21hdJbWrzCL&#10;KvPeTRSTiVfLSVG8zH6BfHr4/wDwo/Ze+F118V/i/wCJf7O0WxkhgUrG9xcXdxK4jht4YkDSTzSO&#10;QoRQSSc88kcr4W8V/spf8FBvhPdFNI0zxZosd1LZ6ppGt6aY7zSbtSQySRSqJbSdSNysNrDAdGIK&#10;tVHR9J/ar/ZI8uX4Qa9f/FbwDD5MbeAvFOpf8T7SLdeGOn6lMw+14XBFveks2AFuIxwffPgL+0V8&#10;Mv2jPBreLfhtqs7fZ5jBquk6pZyWmoaVcDO63uraULJBIMZAcDcpDKWUgn0BTkZooooooooooooo&#10;oooooooooooooooooooooooooooooooooooor8Ff+D37/kSP2f8A/sK69/6Ls6/Wr/gk3/yiy/Zq&#10;/wCyA+Df/THZ19AE4Ga/NT/g5j/4KyfEz/gmT+yToOifs+6jHp/xE+J+qXOn6FrMsKyNpVnbJE95&#10;dRq2VMoE8EalgQpm3YJUV+f3/BPTwh/wbf2Pwe0f4wf8FPf21tJ+MXxo8R28eqeLLjxnfa5cwaVc&#10;SqrtZIqx7ZzGfleRy+9w23C4FYH/AAVU8M/8G5i/s8ax8b/+CWX7T+lfD342eF3j1Hwzb+C9Q1q2&#10;XVdsgElqFlTbC5Ql0ZDH8yKCcE1+m/8AwbVf8FIfi3/wUi/YEl1/4/aoupeNvAXiSTw/rWueVsbV&#10;YxEk1vcSAYHm7JAjEYDGPd1Y15/+2d+wp/wbR/s3/FXxR8af28/EXhWTxVrusT6lqmmeKviFqF7e&#10;RvO5kKQabbTmZYwc7VWIhV74r88P+CmA/wCDYnx7+y34m8S/8E+LjXPCvxS0Oz+1+EdU8K+HvEMd&#10;nc3EbA+RO10hjVXTcN+VKtg7sZB/QX/g0m/bx+On7Y37D/iv4dfHzxZdeINR+Fvia30zR9e1CZpL&#10;qfTZ7ffDDNIxLStE8coDk52FFJO3J+X/APg+DtoAn7P975K+bu16PzO+3/Qzj6V71+xD/wAEIvhp&#10;/wAFJ/hZov8AwUS/4K6eP/FHxS8ffFjRrbxBY+HYPEFxYaP4c0+6RZra2to4XDjELocbwgzgKWBd&#10;+g/4OZ/gN8M/2cv+CAUnwK+Fegmx8N+C9e8Naf4cs5rh52tYIrkRovmSEux2EjcxJwa+a/8Ag39/&#10;4JIeHv8Agpj+wj4T+Mv/AAUA+Mfizxl8OfDtxfaD8M/hFYa/cWGk6dDDdO091OLd0aaaSd5QOhCK&#10;u5mG1U+kf+CiP/BrZ/wTS139lrxh4p/Zf+Gl58N/HXh7QbrVPD2saXr15cQSzW8TyiCeK4ldTG+3&#10;aWTa6EqwJClW80/4M8f+ChHx0/aN+F3xG/ZI+N3i/UPElv8ADeHTb/wdq2rXbXFxb2Vy08clk8jE&#10;s0cbxRmMEnasjKMKqgZv/B7x/wAmz/A0Af8AM86mP/JNK/Tz/gklGH/4JWfs15H/ADQXwj/6ZrWv&#10;57P2h/B3x18df8HU3j74Mfsx/GS4+G/iXxx8QrjRD4w0uL/SNMs7rTFN7NFgqfO8jzipDK28ghlP&#10;zD9kPC//AAbCf8EitM8MLY/Eb4G6x461yWFRqnizxX401KXUL6bHzTO0c6KpJycKoAr8gv8Agqr8&#10;CfFn/BtT/wAFMfAvxh/4J9/FTX9P8K+K9NOsW/hLUNTkeExwziK60y55xdWzrsKtIC6b+paNZD+/&#10;H7fX7eWlfsX/APBOnxh+3TD4fW9XRfCVtqGj6ZeSFVmu7x4YrSKQjnBmuIg2MHGcHNfjn/wRd/4J&#10;teL/APgvrrfiz/gpJ/wVi+LXirxr4ei8SS6T4X8HprEtrZ3VxFHG0rhYyPItIhKsaRQ7N0gcsxCk&#10;P+kXjz/g2c/4I7eKvCsmheGf2XD4R1BYWFj4k8LeJ9Rt76zlIwsqu07KzKcEBlZc9Qa/Ff8AZl+F&#10;vxY+Ef8AwdN/D79nz4+/GTUPiRq3w/8AiJBodn4s10mS6vbG1012sGlLEkyJD5IySSGT7xwDX9UV&#10;Ffy4/wDBBiX/AIW9/wAHLOt+NPjypm8THxB401VV1Bg7Lq264DAZH3kV5sdMbeMYFf1FRqF6GpPw&#10;r8Uf+D2Dwj8Npf2JfhF43v44B4us/ik1jpDnAlOmzabdSXgH+yJYLHPYEivsv/g3G1XxjrP/AART&#10;+At546Mhvl8P30MPnZJ+xx6rex2h57fZlhx7dOK/Jb/g03/5Tn/HjI/5pn4oI/8ACm0iv6SpPuHN&#10;fzL/ALVeP+Ixvw7j/otfhP8A9JbKv2e/4K5/8EuP2Kf22vhH4i+Ov7SfwlfxB4n8A/DvWG8K6guu&#10;Xlr9j2W8twvyQSokmJVDfOG9OnFfhf8A8GsX/BNH9jX/AIKR/Eb4xaB+2F8KH8VWvhTRNHuNDjXW&#10;ruy+zyTzXSynNtLGWyI0+9nGOMc5/oI+Cf7LH7GX/BHj9lDx9e/s9fDmTwr4H0W31Lxp4ks/7Xub&#10;tnkgsVM0oe5kdgTBaIu0HaNuccnP4r/sQeGv2xv+DqX9rjxl8Qf2rvj14j8IfAT4f3kTf8IL4R1A&#10;28B+0vIbewjXlXlMULma6kV3HyhQokUL+o3h7/g2W/4Ir6Boa6Kf2M7O9Kx7Wu9Q8UapLM3GMlvt&#10;I5/AY7Yr2D9n/wDZA/Yo/wCCPn7OXxA1z4BeBZPCXguwt77xb4qV9QuLxgltab5XDzu7BVihOF3Y&#10;HPrX4r/sG+HP2nP+Dpz9t/xp8S/2wvjF4g0P4C/DqWOVPh94b1JrW3YXMshtdPQLwzGOKRprlt0m&#10;FVVK712fqdJ/wbR/8EWZPC58LH9irTdpXb9vXxFqf2ocYyJftWc/15r8nf20bH9pb/g1c/4KDeE/&#10;EX7LPxm8ReJPgb4+jN83gHxBqDSwy28M4W509w2UE0asjRXSKr4kw2QHD/tN/wAFJPHHhn4v/wDB&#10;Hz4vfEzww/2rR/EnwN1DVdMkkX/WW8+nGaJiOedrKe/Nfhl/wbH/ALAEv/BTTwR4++Dnx/8AjN4p&#10;t/gd4B8TW2t6j8NfDerNYxeIdbv7YwLJdyx/O0McFiBtDBixGCo3Bv0Q/wCCkH/BsL/wTFk/Y68d&#10;eNf2b/hHcfD3xp4T8L3ms6Drem+IL2dHltYWn8qeO4lkV0cIVJADDOQQRz8Ff8G/fg/9on/gtPaX&#10;X7Hf7YX7V/je8+BvwT0+HUf+EJ0vWHtrjXJLyR0gtLq7X99JaRCKQhCxKg7UKjBH6W/tE/8ABq7/&#10;AMEmfib8Gda8I/CD4D3XgfxO2lyL4f8AE2k+JL6WS1u9h8p5I7iZ45U3AblIyVJwynBHxV/wZ+ft&#10;4ftBX3x0+IH/AATx+J/jW+8QeFdH0GfWvC66hcNM2j3FvdRwTwwuxLCCVZQ3l5Kq0eVA3uT6V/wd&#10;K/8ABYn44fAD4i+Gf+CcX7M3xIk8B3nijS4b/wAf+PYLpobiysrmVoIraKRPngTaryyyp8+3aFI+&#10;cHlf2Z/h7/waGfBv4e2GnfGP9pDwv8V/GD2qnxF4y8dNrVxNf3TcyOsaxLHEm4kKApYKBuZ2yzfL&#10;f/BUvxZ/wSb/AGRdQ8I/tm/8ED/20P8AhE/iJo/iSOHWvBPhm91NoLm1ZJH+1qLxNu1HjWOSBi0c&#10;iTcqNpDfut+xF+2R8Yf29P8Agkh4d/a8+Dei6WvxK8U/DfUn0Wx1D93Yv4ltRc2e1/7sDX1ue/3D&#10;6V/P/wD8E3/E/wDwT71L9sD4lD/g5Et/G1x8RbjUoU0ib4gf2n9ktpi8n2kXK2xEiZPlBCQYQg4w&#10;AK/a79kH/glD/wAEGvEnxW8N/tWfsOeDPA+pax4RvFv9L1HwN4/n1C3hl2kK00IupEOCdwDqMMB9&#10;K/QSJBGm0GnUUUUUUUUUUUUUUUUUUUUUUUUUUUUUUUUUUUUUUUUUUUUUUUUUUUUUUU2QfLwK+YP2&#10;0tE/aQ+G/wASdN/aX/Zw+A1n8RriHwnPoniLQR4gGn3Swi5juYbiJjBL5wQ/aQ0SAO3mDaGOAfnC&#10;f/gqL8abe8tdM1HwB8HdJvLq4Ij03VvixcQXghUDzDJFc6dAbWZc/wCpuvJdsHA3AgTaR/wUK/aG&#10;8XxX0Og6z8EbO5kuJIfD73GsX09rcyRrvkhuXUxyWbbVfa7RNBIfL2TN5i1R1f8Abe/bPuruS38M&#10;ar4VkhksysZ079n7xXq09tfc4jk+x3jwvbn5f38EsxByPLOBnBPxr/4KieNLbTb3RvEXxC01rr9z&#10;q1np37Lt5EdPkK/8fELagwW7twQOphmKncFZ/wB1XUaFp3/BT7W9MjubzXPjX9rVkjurG18KeFbW&#10;MAuVN7BLdQIZk24c2sqwSD5l8w4BPLePP2Uf+Cl+mfBy1+FX7N3wu1lb7wz4k/tjwTrPizUNGgis&#10;pZo7lLwjy7t3hRlvbqNbdkuAoZCk0ajyl/VevEf+ChVv+1BefsleLrf9j5Ubx01gDp6rdfZ7poA6&#10;m4W0lKOsd20O9YXZGVZCpIOK/L/4eat4eufhd4E+Dvwm+H998FPCfia5bRvEnxSv9JW1uNK2sqSW&#10;Z1OwnX/iYyvutsajBDIskjF/n2I36YeD/B/we/Zn+Dlt4a8H2GmeF/BfhPSWMSq4jtrG1jBdnZ2P&#10;IA3OzsSSSWYkkk+AeCP2cE/4Kx+JF+O/7SXhW+t/gfp9vMvwl8G3nm2l1rU8iFD4kuQNrINh/wBD&#10;RuQjmUqCwzxH7Q3/AATY/a3/AGd9e/4Xh+yz8R/EvjS60+yKyahp+qR2ni0wR5MNlJ5wbTdUsI8k&#10;i3+zQSqB+7d3zvr/AAd/4Kx/EnRrObRfj38BNW8SzWmo/wBnf218OdDuo7x7gABo7jQ70R31syv8&#10;hZBKh+8Aqc19g/sW/An4n+DD4m+Pvx91GMeOviQ1k+p6BYN/oXh6wtVmFlpsR/5avGtxK0sx/wBZ&#10;LI23Eaxge9gYGKKKKKKKKKKKKKKKKKKKKKKKKKKKKKKKKKKKKKKKKKKKKKKKKKK/BX/g9+P/ABRP&#10;7P4/6imvf+i7Svpz/gnf/wAHBP8AwSH+C3/BP/4G/B74l/tkaXpfiLwn8HfDOj69pknh7U5GtL22&#10;0q2gnhLJbMrFJI2UspK8cE17Gf8Ag5X/AOCJpGP+G5NJ/wDCa1b/AORK8G/4Odf+Cc/xL/4KhfsT&#10;/D39oT9kXRpfFmu/D2SfV9J0WxXbPrGjalBbtM1uj4LSgW9tKI+GZVZVBfap8Z/4JVf8FRP+CG3j&#10;r4GeH/gZ+3z+yz8HfhX8XfCGmRaR4lXxp8J7GG31Se3URG5+0NakRyvtDSRzFGEm/G4c19beK/2q&#10;f+DYbwfpTatqut/slyxKhdl03wrot7JgdcRwW7uT6AAn2r2HxPJ4Jvf+CX/jj4s/8Ef/AAX4R02+&#10;8XfDnUNX+Gsngnw7b6bDf6i9o4t5khWOMfaQyhVEigiRVVwACB+G/wDwbhfEj/glj4M+NHxP17/g&#10;rRceH4PjF/wkEM/h/VfjJatJbxY8w3RLXQMUd55+CzTYkxt2Hh6/Rj/gsL/wWT/YG8bfsMfEn9kr&#10;9j7xra/Fzx14y8C6jp1joPwvsm1CDS7PyXae9uJ4V8qKGGJXcgMWO0fKBlh4h/wZCXtvH8Cfj5Ze&#10;avnf8Jbor+Xu52m1uBn6Z4rlf+D4Fi1j+z6T/wA9te/lZ1+xH/BMXb/w7Z/Z5AP/ADQ/wn/6Z7Wv&#10;kD/g7cI/4cw+LR/1OXh//wBLRU//AAaYFf8Ahyx4IUn5v+Es8Qcf9xGWvvj9pAD/AIZ58eH/AKk3&#10;VP8A0kkr8Bf+DIHH/C+fj5n/AKFHRf8A0quK9q/4PeCD+zP8DcD/AJnrU/8A0jSv09/4JINj/glZ&#10;+zXk/wDNB/CP/pnta/CzR1z/AMHpDEj/AJq5P/6YWr+lojPUV/OX/wAHv3/JxvwH/wCxJ1b/ANLI&#10;a/X79tL9jG6/4KEf8EjtU/ZFsNYt9PvvFnw50r+x726z5MV9bJbXVqZNoJCefBGGIBOCTg9D+SX/&#10;AARQ/wCCpesf8EIZPE3/AATX/wCCr/wk8VeA9LPimXVfDPihtHluYLOSVESdD5QYz2jmJZEmgEnz&#10;PJkYI2/pd49/4OTv+CTPh3w6l38Nv2hbj4jeIL5vK0PwX4D8L6heapqdwcbII4zCqqzZ/jZR25PF&#10;fif+yj8Uvi78a/8Ag618LfFv45/CC68A+J/EPxUa+vPBd9JvudIhfS3NvbzHAzKtv5O/IXDFvlT7&#10;o/qlor8Cf+C0f/BHD9sr9kn9vaP/AILGf8Er/CN1qk0fiJfEXiTwt4ftWmvtO1Rt32u4S2GWurW6&#10;DSGZEywM8o27GO368/Ye/wCDpv8A4JwftDeFLfRf2kvGUnwX8f2sKR69oHi6zmFkbkDEnkXaoU2b&#10;s4Wby5BnG04Jr1r45/8ABxh/wR8+BPg+58VX/wC2Z4e8TTQx7rfRfBKSapeXT4OI0ES7FJxjdI6K&#10;M8sBX5NfGL4Wft9/8HV/7aHhzx3pnwf1r4X/ALN/g+SS30bxFr1uVCWUkiNc3EQbC3l9MEQBIcxR&#10;hEDPgF3/AKEvgb8GfA/7PPwb8M/Ar4YaR9h8P+EtDttJ0e367IIIwiZ9SQMk45JJ74r+aj9jr4s6&#10;p/wb2/8ABfXxzqP7ZPg3VtM8E+LP7a0STxI2mSyK+j3t/De22p24Vf8ASIxJbQCTy8lQZRguu2v2&#10;s8ef8HFH/BHrwR4Bl8dp+2p4d1zbbmS10Xw7bXN3qN22OIkt1i3K7dBv2gE/MVGSPwvT4ueP/j5/&#10;wdA/C39oz4jfBbXPh6vjv4teGdY8P+H/ABRb+TfLpTGGG0mmTPyPIkQcr2Jx0wT/AE8ftH+E9Y8f&#10;/s9ePPAfh6ISahrng3U7CxjPG6aa0kjQfizCv5uf+DWT9tn9nn/gmn+1X8Zvhb+3B42X4b3niDSb&#10;Owhn8TW0tvHbX1hc3HnWs+UzBJ+943gDKMCQcA/0CT+Pf2aP+CoH7H3j3wj8DfjFo/izwf428O6v&#10;4S1DXtBuPOhia5s3t5lzx8yrMDj3HNfgx/wS2/ao+N3/AAbG/tf+O/2X/wDgon8HNftfhv46uoGi&#10;8U6RYG4g8+1aVINStG4FxbyRykSov71MJlAytGf2h8Nf8F6v+CQXivw7H4m039v74ew28kIkEepa&#10;k1pOPYwzKsin2K5BrsPh9+0d+xb/AMFcP2ZviV8P/wBn/wCMdn4y8J6xpmo+DfFV9pVvNGIftdm0&#10;cqL50aFsxT5DAFT2PBr8Of8Agl98e/jF/wAGw37cfjr9m3/god8MNYs/hZ8Qp4Yrfx7pumyXFsZL&#10;V5BbajbGPPnwvFM6zRLmaMmP5QUKv+zU/wDwXh/4JD2vgn/hPpf2/wD4ctY+T5vkx6uWu8Yzj7IF&#10;+0bsfw7M5468V+Mv7fHjP41/8HTP/BQnwb8Of2KfhXr1h8Gfh6r6fdfETWdPeO2jWeVXutQlzhUJ&#10;SNFhttxlbZuYLvIT9qv+CjHw88O/CD/gjx8W/hP4QheLR/C/wL1DSdKjkbLJbW2mmGMZ9dqKK/MX&#10;/gx3x/wrX9o0H/oOeGf/AETqVfsx+2hg/sd/FjH/AETTXf8A03z1+Fv/AAY8j/i6v7Qmf+he8P8A&#10;/o+9r+h7Ar+ZT/g0YB/4fCfEof8AUh61/wCnG2r6L/4Omv8AgmN+0drH7SXgv/gqV+zr8LG8dad4&#10;a0+xtvHHhmLSzevB9guGnhuJLfafPtHQmOUAHaFywKsSvuf7G3/BT/8A4Nqf2ovhxp+t+Nvgp8BP&#10;hl4q+zxrrnhfx98M9KsWtLno4jna38maPdnawfdtxuVDkD0v4gftj/8ABr18ObFr/XdR/ZXuVXGI&#10;9C8B6XqcjHthbS1kb9OK+1Nd8cfs6/sd/s1al8SFtdC8H/DXwd4fuNXmXQdNjt7GysVVp3eGGBQu&#10;GyWCouXd+Mlq+Rfib/wUC/4N1f2//B9rqf7QPx2+BPjKzhhJs0+IUcFve2asMlYxepHcQnI5C459&#10;eK/FH9orQPgZ4E/4LN+BrP8A4Nr/ABd4gvtSuGtWvIPDtxdTaTa6g1wfPgSWUFpNO8lUefzC8QBc&#10;BiAFX+rK2GI/xqSiiiiiiiiiiiiiiiiiiiiiiiiiiiiiiiiiiiiiiiiiiiiiiiiiiiiiiimtCjjD&#10;Dvmq8ejabFcSXUdlCskzAzSLENzkDAye+B61MlrBH92MccDjpTjGpGCKPLXOfxo8tcYpdgpaa6b+&#10;9ePfGP8AYT/Z6+NWo3+ua74evNK1HVlK61e+HdSks/7VBQJi9hXMF8NqgAXEcgAAA46eIeBv+COf&#10;h7wxP/wrnxF+1d8QvE/wfXUo9RHwl15bNrRpo2DR25uYokl+wBlDGyULESoB+XcrfZltZQ2Vulra&#10;xLHHGoWONVAVFHAAA4Ax2qYjIwajEG37r/WnouxdopaKKKKKKKKKKKKKKKKKKKKKKKKKKKKKKKKK&#10;KKKKKKKKKKKKKKKCM8GuQ+JvwC+B/wAaorSH4x/Bvwr4sSwZjYr4m0C3vxbFgAxTz0baTtGcdcDN&#10;cl/wwJ+wx/0Zn8Kf/De6b/8AGaP+GBP2Gf8AozL4Uf8AhvNN/wDjFeoaZotho2n2+j6RZQ2tnawr&#10;DbWtvGEjijUAKiqBhVAAAAAAAAHAxXnfxg/Yq/ZF/aEumvvjt+zD8P8AxjcMuGuPE3g+yvpSP9+a&#10;Jm/WuR8Mf8Eq/wDgmn4Mu11Dwt+wF8G7C4VtyzWvw20xCG45H7j2r27Q/C+g+F9Jt9A8NaPa6fYW&#10;sYjtrKxt1hhhQdFREACj2AAry34wf8E+f2Gv2g9fbxV8df2QPhn4w1R2zJqXiXwTY3tw/wBZJYmY&#10;8ccnpXQfCr9k/wDZm+Beg3fhb4L/ALPngnwnpuoQNDqFj4c8L2lnFdRkYKSLFGodSDghsgjg8Vpf&#10;DL9n/wCCHwUF4vwb+D/hbwmuoFTfDwz4ftrD7SVBCmTyEXfjJxuzjPFHxO/Z++Bvxr+yf8Lj+Dfh&#10;TxZ/Z+77CPE3h62v/s27G7y/PRtmcDOOuOc4rodB8OaP4X0ez8OeG9LtbDTtPtY7awsbO3WKG2hR&#10;QqRxooCoiqAAoAAAx0rP+Ifwv+Hfxb8OP4O+KfgPRfEukSSrJJpevaXDeWzspyrGOVWUkHkHGQeh&#10;FHgD4X/D34UeG4vBvwu8DaN4b0eCRpIdK0HS4rO2R2bczCOJVUEnJJxkk5zWvqGmWmqWc2n6hbRT&#10;wXETRzQzRhlkUggqwIwQQcEHgjrXI/DH9nD4BfBS7utQ+DfwR8IeE7i+jWO+m8M+G7Wxa4RSSqyG&#10;CNS4BJIByBnjBq18TfgV8GfjXZ2unfGP4TeGfFlvYytJZ2/ibQbe/S3cjBZFnRgjEcEjBIAzmtrw&#10;74V0DwjoVl4X8K6Jaabpum2qW2nafp9usMFrCgCpFHGgCoiqAFUABQMAYxXLj9mT9nZfiP8A8LiT&#10;4D+DF8XfaDP/AMJQvhe0/tHzSmwyfafL83dt+XO7OOK7quK+J/7OPwC+Nt5a6j8Zfgh4P8W3FjE0&#10;VjP4m8N2t89ujHJVGnjYoCQCQMDI711tpp9tp1lHp9jBHDBDGI4YYlCrGgGAqgcAAAAAcDtivzL+&#10;If8AwcX/APBJnU/H/iH4Eftn/Cnxn4Tfw/rVzZL/AMLG+FMt3ZX0ccjRrdQoqSyCORV3DzIkbBHF&#10;cd4p/wCDiP8A4IZfs8aLNqv7EXwd/wCE58XTAx6ToXwz+EsmlSXMx+6rzTW0GxSepVXbHRWPFeKf&#10;8ENv+Cb/AO2z+0z/AMFSvEn/AAWz/b5+Dt14CW9vtQ1Pwf4b1S3e3nuLy8ge1Rhby/vY7a3tXZFa&#10;UKzv5bLkKTX7sUUjLuGK8u+K/wCxF+x58d71tU+Nf7LPw98XXT/fuvEng2yvZW+ryxMx/OsDwF/w&#10;TO/4J5fC7UY9X+HX7Dnwk0W6hbdFcaZ8PdOhkQ5zkMsOQa9ps9OtrC3jtbOBIo4VCxxxKFVABgAA&#10;cAe1WK4v4wfs7/Ar9oPRF8NfHf4N+FfGenxtuis/FWgW9/FGT1IWdGA/CuJ+Fn/BOT9gb4H67H4p&#10;+Dv7Fvwr8ManC26LUdD8BafbTo3qrpCGU+4Pau18Rfs5fAXxf49tfip4s+CnhHVPFFiYzY+JNQ8O&#10;201/b+Wcx7Lh4zIu0klcMNp5HNdnsHl+X2xivIfjJ/wT7/Yb/aI8RHxd8ev2QPhp4y1ZgA+p+JvB&#10;Nje3DYGADJLEzHHufauy+D3wE+C37PXhFfAHwG+E/hzwboS3DTro/hjR4bG1ErABpPLhVV3EAZOM&#10;kCr3jz4W/D34p6A/hX4m+B9G8RaXIcyadrulxXcD/WOVWU/lXjDf8Ek/+CXsmqf23L/wTy+CrXZO&#10;WuP+FZ6ZuJ9f9RXr/wANvgr8JvgxoZ8MfB74ZeH/AArpjOGbTvDujw2UBYD72yFFXPvjJ7k1Z8df&#10;C/4e/FHw/L4T+JngfSPEWlTf67Tdc06K7t5OMfNHKrKePUV45bf8En/+CZFnrP8AwkNr/wAE/Pgz&#10;Hfbt32lfhrpgfPXOfI617Z4U8EeEfAmhweGPBHhjTtG021Xbb6fpNlHbwxD0VIwFA+gqbxH4Y0Hx&#10;dod14Y8U6LZ6lpt9btBfafqFus0FxEww0bo4KspBIIIIIODXP/DT4AfBL4LQ3kHwb+D/AIW8IpqL&#10;RtqCeF/D9tYC5KAhDJ5CLvI3HGc4yfU56bVNHsNc0y40XWbGG6tLuBobq1uYxJHNGylWR1YEMpBI&#10;IIwQcHNcv8L/ANnf4DfBC4vLr4L/AAT8I+EZNQREvpPDPhu1sGuVUkqJDBGu4DccA5wST3NdlXC/&#10;D79mT9nX4S+I5vGPwr+Avgvwzq9xC0VxqegeF7SzuJUZgzK0kMaswJAJBOCRz6120kCSjDjsR+de&#10;N/E3/gnT+wV8adUk1z4u/sYfC3xNeysWmvNc8B6fczSNnOWd4SxP1PeoPA//AATS/wCCefwzvI9S&#10;+Hn7Dfwk0W4h5iuNN+HunRSIfUMIcg16/qnhbQda0eTw7q+j2t1p80Jimsbi3V4ZI8Y2lCMEY4xj&#10;GK8P8Tf8Epf+CZfjPU21nxV/wT8+DOoXcjEvcXXw10xnYk5JJ8jrmvRvhD+zN+zz+z7Yyab8CPgb&#10;4R8F28wxND4W8OWtgsn+95Ma7vxruI08sYzTqKKKKKKKKKKKKKKKKKKKKKKKKKKKKKKKKKKKKKKK&#10;KKKKKKKKKKKKKKKKKwfiN490j4Y+A9c+I3iJJTp/h/R7nUr4QIGkMMETSuFBIBbapwMjJ/OvE/BH&#10;/BST4U+LPC2m+N9T+Dfxa0bTNXsYbyxvLj4bX19HJBLGskcm7TluQFKsOTjHfFb1t/wUS/YxkgW5&#10;1T4/6Po6tPHC3/CSRzaXskkcRor/AGuOPYWdgoDYySB3FezRXttNGkscqssigoysCGB6H9R+dTUU&#10;ZHrRketFBYAZJpnmp/eNL5iZxup2R60UUUUUUUUUUUUUUUUUUUUUUUUUUUUUUUUUUUUUUUUUUUUU&#10;UUUUUUUUUUUUUUUUUUUUUUUUUUUEZ61naz4R8K+I4lg8QeG7G+jX7sd5aJKv5MDVbRPh14B8Mv5v&#10;hvwXpWnsf4rHT44T/wCOKK1vIQHgmpKKKKKKKKKKKKKKKKKKKKKKKKKKKKKKKKKKKKKKKKKKKKKK&#10;KKKKKKKKKKKKKKKKKKKKKKKKKKKKKKKKKKKKKKKKKCQBk0wTRt92Rfzrwj/gplf3Nn+wP8WIdOun&#10;huL7wbdadbyp1WS5At06kfxS+tdHo+kafomlWui6VaLb2tnbJBbQRjCxxou1VA7AKMfSvmj/AIKg&#10;yXOteDvhx8NbLRrfUm1z4m2VzNplzfWtuLtLCGa9SNftZEEjmeG32wyEJKwEbFdxIzf+CdX7Rviv&#10;RP2i7X9k1b8zaJe+HNR1GHQ7ixnsZvDclnLbxvCbK6dp9PRjcoEgD3Fq6ASW0kaAxn9AMjpmivzm&#10;j/4LRfGfVvD+j+M9T+CXgXwDpOvrMNLfxt4sv5Z1dGZdjpb2IEhBR/M+ztMICjLLsIzSD/grf8db&#10;2GS4stZ+F0hswraxZ6Lo+papcQRE8T2vl3CRX6bclo45FnTgGIsQtR2P/BUj9q24st15p9jcXdsq&#10;Pd2fhv8AZ+8U3ovImBIkspfP2yFSNrRXItXXdk4IwaviD/goH+3Lq9n5Ok+GPiO91aFXmbw1+z3e&#10;2keoxFsYik1ETGCZRhikkTRlm2edj94Odv8A45/8FLfG+tSWfhTUf2jxBOrXGm3Vx4H8KaTw2CLK&#10;4FxAohdSNouI2lU8kwjAz0Xw68R/8FTvDHia38axeHfjBqNxLFN5mk+Ptc8IXOn2px8sMkVhcQG5&#10;Vj0nRreVMAlJASh+yP2S/wBobxx8ctE1jRfi/wDCj/hCfGnhe5t7bxFoMesRX9uDNAk0U9vPGBvi&#10;dWOMqCrKy87dx9gooooooooooooooooooooooooooooooooooooooooooooooooooooooooooooo&#10;oooooooooooooooooooooooooooooooooooooooooooooooooooooooooooooooooooooooooooo&#10;ooooooooooooooooooooooooopsn3K+O/g58KND+Lni/4mfFHxtqGuSXV98VNYt9IvNN8WX1lJBZ&#10;2ZisVhU2k8ZVA9rI23OMsT3rovHn7JmjfEDSovC+s/Gf4jnQxfWl1eaHN4te9t737PcRXEcchvFm&#10;kCeZEhISRCQMZ5NesDgYrwf9un9lHxx+054b8Pz/AA18Z6PpeteG764kjs/E2lG+0vVLaeExTWt1&#10;BnDIw284LLjKlWww82+A3wE/b3+B37ROn/GzX/C3gDxZp+leDbzQNN0eP4iagk1mlxcWcz+XPc6d&#10;LK8K/ZTshlkkZPNcCUrtA+h/hb+334V8U/F2/wDgj8Vvh/q3gvWrPUoNNh1G6kS60e91CaCKdLKK&#10;9TAFwY5oyscqRmTfiPeVYD6CW5RwSnbrX5s/tNXviP8AZI8ETeD/AIr/AAz1DTdI0X462fizwX8Q&#10;rGL7TpE8F94m+1XENwyAtpskNreXUZ88LE4UlJG37B7VB/wUe/Yru7n7Bonxrt9YkVgF/sHRr2/X&#10;p2NvA4OcEjHB65qSL/goZ+zJdF1sL3xpdsi75I7P4V+IJmVRwCQlicA9PT3qw/7cfwhbAj+H/wAW&#10;OvDSfBTxJGp4zkF7EDGO+cVQ1H9vj4f2QzpPwZ+KGo/KvyR+BZ7VjkHA/wBMMGOeOce/HNeea5/w&#10;Vv8ABOmal/Ydp+zj4yF0zxIkOseLPCmnuzTNsiXbNrIfLt8q/LljwOa9q/YVsfjV4m+LXxQ+PHxS&#10;+D954G03xRa6DZaBoeralY3V2/2OK68+5Z7KWWPy3NxGqgvuzE5IAILfTlFFFFFFFFFFFFFFFFFF&#10;FFFFFFFFFFFFFFFFFFFFFFFFFFFFFFFFFFFFFFFFFFFFFFFFFFFFFFFFFFFFFFFFFFFFFFFFFFFF&#10;FFFFFFFFFFFFFFFFFFFFFFFFFFFFFFFFFFFFFFFFFFFFFFFFFFFFFFFFFFFFFFFFFFFFNmyYm2mv&#10;z5+OPjn9uD9gfxD4o1T/AIQTwp4u+GF5r95q+g6lb6feQ3Vu99evNLb6hcI7x25WWf5ZPIKMnG4y&#10;7YpMz4Xf8Fab3xr478CeCfE/wEXTW8cavp+lxtZ+IpLibT7q5S4YxTxPZx4MZtpAzbtj7XEbu8cq&#10;R/ZxbC5I/KvPPEP7THw50H4o3HwaFtrV94gs7KO8uLTT9EnlUQsM7kYLiYj5dyxF2QSRlwA6k09e&#10;/a4+EvhWGS48WaT4402GPPmXV78NdaWBOv3pRaGMcf7VfDMHiy4+KXxD+JXxk+HOr3GuaL488VXy&#10;aPZ/Y3mtNZt7WOGDm2u5RZ6iYxa+Z9nzZahEkbGGSVcKP0L/AOCaFz8RtT/YN+FuufFbxDNqmuap&#10;4Rt9RuL6eSZpHhuQbiAMZ3aQssEkSHexbK818aftBfDjxt4m8e/tUfFS68f+Mdbm+HPiwyw+CX8e&#10;arZ2F9pX/CNaTerbQpazobORXMzRzIrhvOcNFINoEfgP/glrqXxH+H2g+Nk+InhBLi6jjvbS6e01&#10;PW7fVNOljWSKO6aW7tvNO1+JoI7VyuzuDnb1D/gjxotzqd9Ja654EjsbiDFhb3HgOa6l0yb+/FJP&#10;euJkI5MV0k67lBXYMqb2m/8ABJZLO5s75de+EFlOIdus/wBl/AGz8nVW8ryyz29zeTQwZ4ci3SIF&#10;hzkEqWWv/BHyJba3tz+1NrVl9iuDNp0uh+CNEtp7LKhTHFPJbSzeVxzE7shAAIwAK3rT/gkt4FXW&#10;5Ncvv2ovig8stwLgQ2Efh+whhnyMzwrbaSht5GG4M8TKXV23lsmtj4Z/ALw3+xf+138Nrv4W+MfF&#10;0lr8SdY1LS/FljfaoP7Pumj0y5u4pTZwpFbxzeZAW81YxI3zAlgTn7niLFPvd6fRRRRRRRRRRRRR&#10;RRRRRRRRRRRRRRRRRRRRRRRRRRRRRRRRRRRRRRRRRRRRRRRRRRRRRRRRRRRRRRRRRRRRRRRRRRRR&#10;RRRRRRRRRRRRRRRRRRRRRRRRRRRRRRRRRRRRRRRRRRRRRRRRRRRRRRRRRRRRRRRRRRRRRRRRQwDD&#10;BFQXGnWl5BJaXlvHLDMpWWKRQyuCMEEHqMdq+KP2g/2Of2efBn7cnwH1z4X/AAssNFvLTVvEniDU&#10;l053jgKpprWwYQbvKj/fX0TZVAcqo6DFfSBPyV+ff7Q/xK8aXX7SHi2OwtW/sO2+I9pH/a9qsbsl&#10;5aaXaIlqG89f9IaVg0cRezldm/0ee4dWtj9C/sMeJP2u/wBp79nbT/jbP8SPA9nYapq2ow+H11Hw&#10;LfSXVzp1veTW8F1NIL62y8qxeZ/x7QjDAmNM7R5z+1F/wT4/b38c+KdS8U/B3wz8ExJ4iQReMIbj&#10;xNq+n2uvIi7YZpbNbKcR3kJ+aG8injmiZFyZVARfur4M+CX+GXwj8L/DhooV/wCEf8PWWmhLVyyL&#10;5ECRYUsASuF4yAcVxXxm/Y1+GHxf1S+8XwT6l4Y8TajCkWo+IvDN0LeXUY0jMQivIyGhvY/LJQLO&#10;j7FPyFCARynwe/Yn+Jvwc+FXh/4OaF+1FqJ0fwzottpWlMnhe089beCIRRb3lMgYhFXnHXtjirmp&#10;fsWfEHW3/wCJz+3H8VPL7Q6fbaBaKOQeGi0sP27sfrWYf+CcWkXD+Zqv7X3x3uty7WX/AIWF5Cn3&#10;xBAmD9MVdtv+CcnwiAxqfxZ+MF8eDuuPjFrkfzev7m5Tr37ewrQt/wDgnh+zdbA/vviPL/18fGzx&#10;VJz6jdqRx+FbvhD9jT4EeBvEFl4o0DR/EBvtOnWayl1Dx1rF4sbjvsuLt1PXkEEH0r1SNNi4p1FF&#10;FFFFFFFFFFFFFFFFFFFFFFFFFFFFFFFFFFFFFFFFFFFFFFFFFFFFFFFFFFFFFFFFFFFFFFFFFFFF&#10;FFFFFFFFFFFFFFFFFFFFFFFFFFFFFFFFFFFFFFFFFFFFFFFFFFFFFFFFFFFFFFFFFFFFFFFFFFFF&#10;FFFFFFFFFfO/7dX7NfxL+Ltv4f8Ai58DPiFrWheNvA32k2Vto81tGdasZ/Ka5sC1zFJHG7mCF43d&#10;GRZIlDDaSy+d6X8XbzwP4St/E3xH+L3xQ0+3Fust9P44+D89sLRiBujmmttOit1KnILKxTKnDMME&#10;/n/8V/jr8Evhz4+8feJfCn7Tfw98VnxgNf1KHVPDniXS0u7wTSSPHpd9Zz4aeFUnaMxTGRSE8y3l&#10;t7hhFN+xn7Lnwl0j4E/s2eA/g1oaIbXwv4Q0/TY5FXHmGG3RGkPu7AsfcmvQNo9KNoBziiiiiiii&#10;iiiiiiiiiiiiiiiiiiiiiiiiiiiiiiiiiiiiiiiiiiiiiiiiiiiiiiiiiiiiiiiiiiiiiiiiiiii&#10;iiiiiiiiiiiiiiiiiiiiiiiiiiiiiiiiiiiiiiiiiiiiiiiiiiiiiiiiiiiiiiiiiiiiiiiiiiii&#10;iiiiiiiiiiiiigqp6rTREorL1XwH4L16dbrXfCOl3ssbBklutPjkZSOhBYE5FagQAbQOnA46U6ii&#10;jIoooooooooooooooooooooooooooooooooooooooooooooooooooooooooooooooooooooooooo&#10;oooooooooooooooooooooooooooooooooooooooooooooooooooooooooooooooooooooooooooo&#10;ooooooooooooooooooooooozjrRkUZB6Gio7iXZEzHsMn2FfBOsf8Fdfin4Z1CP4hXXwj8Cx/DPX&#10;/EF7ZeDfEmteNZ9N+3Wlvcy232xpPssyEM0SzBEUsYJ1kGVjmMfsng3/AIKQaVfWN1dfET4BeKdH&#10;TS5ootav9HvLHV7SyaQKYy32ef7T5bBgyy/ZxGykMGI5rqLz/gov+xroevN4W8cfHHTvCepLHHL9&#10;i8cWlzoUhjkZljYC/jhyHKMFI4Yq2M4NeqeC/iL4F+I2lf254A8aaRrlmThbzR9SiuoicA/ejYjo&#10;R37itrcPWgMG+6aKKKKKKKKKKKKKKKKKKKKKKKKKKKKKKKKKKKKKKKKKKKKKKKKKKKKKKKKKKKKK&#10;KKKKKKKKKKKKKKKKKKKKKKKKKKKKKKKKKKKKKKKKKKKKKKKKKKKKKKKKKKKKKKKKKKKKKKKKKKKK&#10;KKKKKKKKKKKKKKKKKKKKKKKKKK8q+KH7W/gf4Z+P7j4WReCvF3iLxBaaVb6leab4b8PSXHk2s7zJ&#10;DI0jlI8O9vMowxwYyDg4B4TWf+CgHjm2k8rwz/wT2+N2sf3ZI4/D1pH35P2rV42A4/u96or+23+1&#10;pqR/4k3/AATZ8TW4OcHXviLodv69fInnx+GatxftMft5ao+yw/Yu8Caeu7/Xaz8aJeBz/Db6RJ7H&#10;rTZfjH/wUWuiuz4KfBO14Ukf8LG1e4xzg/8AMIjzj8KwvE/xA/4Kn/2Xcajod38AdMa3hkcW9xpe&#10;taj5xUEhQwuLXbnpkg49K0/2K/8Agoz4a/aK0Dwj4d+MPg5/AXjzxVoEGpaPpFxMZtP1+FrcTNNp&#10;t3jbPtXcXt223EWxgyFVEjfTysT1rE+I3hBvHvw+1zwMus3Gm/21o9zYjULPHnWvmxMnmpn+Jd24&#10;e4Ffm/8ACfwx4Zu/jZ8O/wBgn9q7QtEsZPgH4TuZIdL1COOHTPFiui6ZpepW8MxKzxtZteF4/m8q&#10;43A5Khj7jqX/AATQ/Yf1m4utc8L/AAat/C91qFoba6vPAOtXeiG4g5/dOtjNEkifMflZWX5jxzXI&#10;+M/+CaWs3tnpVp8P/wBr3xxbw6LZyWNlp/jGzstdt5LF1KvZTySRRXc0J+UgNcFlZFdWVlVhwGo/&#10;sPftg+Btct/FFp4W+FXj6+8trTWNe0u4uvCesXtmARFLG0Uc6RX0e4gTrLGJVULKGwjJLb/Gz9uf&#10;4G6dCfFtr8bfDUdvI1qGbQbTxxp0iqMxXkoga5vkQ8pKgmUrtDx/KWUdh8Df+Czfh/RvGtt4Q/al&#10;8Z+DV0u8hxH4o0aGfT5dOnXYHS/sJpJmgjDN/wAfAk2bdr7dglMP3zpGsadrulwazpF/DdWl1Cs1&#10;tdW8oeOaNhlXVgSGUjkMCQQcirVFFFFFFFFFFFFFFFFFFFFFFFFFFFFFFFFFFFFFFFFFFFFFFFFF&#10;FFFFFFFFFFFFFFFFFFFFFFFFFFFFFFFFFFFFFFFFFFFFFFFFFFFFFFFFFFFFFFFFFFFFFFFFFFFF&#10;FFFFFFFFFFFFFFFFFFFFFFFFFFFFFFFFFFFFfJP7XHjLVv2bP2n7f9pLW/hv4q1zwjqXw5Gh6pee&#10;FdGa+ks7231DzrfzlUjyYWju7ljM5WNTGdzjiuK0H/gpv4f8b2cN98O/2YPiNrNvcI3k3Md3oMcZ&#10;YNtWNnOp4jeQ/wCrVyrScbN2RSXX/BQr4lQyWyD9hrxzarc7kSbWPEGjWkcU4HMEzG7ItpWJG1Zi&#10;gfI2lqx7n/goh+0ebaae3/YUmtWsT/xOrXWfiJawXWmL/wA9ZIIoJZXhJGFmhWSM/MQ+1WIwdN/4&#10;KV/tH+KtPvn8PfAr4SWd/p/lzXWjal8bj9oNq7AC4hk/s5La6jwQ2YZnGPlzv+Ss3xL/AMFAv2or&#10;zTJbnS/EP7Odnp17Yf6BeSeNNQvH85iU8ie2EUNzASQQHETrzltoHPN/sf8AxR8Ta037OH7M0HhP&#10;U9U1X4fePrc3/iDR9NnmtI9PTStQVpJZVUxwL+9WIESSROpCiTfvjT9VosY4pxG4YNcT8Yf2av2e&#10;/wBoTS49F+O/wS8K+MrWLPkw+KPD9vfCLPUp5yNsPuuDXkz/APBLD9lTw9ayxfBP/hMvhhJJyD8O&#10;fHV/p0Ct2b7H5j2hx6NCR7VmW37H37Zvw+DD4aft5N4it1XEOn/FL4f2l6R3/wCPjTXsXzjjLK/P&#10;OM81Tj1P/gpL4LuPL8afsx/D/wAY2qt8114D+IUlpcMvqLbUraNM/wCybjHuarT/ALY114VvG034&#10;yfsp/GPweyY8y8l8CSaxar6nztHe8TH1PvgVmfFn9r39jLX/AIV+KdS1D4i+DNeu9B8MX2qv4Z1a&#10;4g+2ssNs8hX7Jc4kDHbjBUHPFe9/sY/DCT4O/smfDj4X3jFrnRfBun296zMTm48hTKR6DzC2FGAo&#10;wAAAAPT6KKKKKKKKKKKKKKKKKKKKKKKKKKKKKKKKKKKKKKKKKKKKKKKKKKKKKKKKKKKKKKKKKKKK&#10;KKKKKKKKKKKKKKKKKKKKKKKKKKKKKKKKKKKKKKKKKKKKKKKKKKKKKKKKKKKKKKKKKKKKKKKKKKKK&#10;KKKKKKKKKKKKKKKKKYYEZSpzzXkXj79gP9jL4o+Lbvx54/8A2cfC+p6xqC41C/m01Ve6+bcTIFwH&#10;JP3iwJbA3ZwMQ6b/AME6/wBhHSX82z/ZD+HfmbdrSTeEbSVnA6bi8Z3Y98/oKkP/AATy/YKaZLiT&#10;9ir4TtJGSY5G+HWmFkJzkg+Rx1rtvCnwF+CPgNFj8EfCHwxo6x/cGl6BbW+33HloMV1IgjAwBSC3&#10;jAxj+LNOVAnQ06iiiimmJWznvWJ4w+Gfw/8AiHax2Pj/AMD6NrkEMgkjh1jS4rpEcHIYLIpAPA56&#10;1txxJCgjjXCr0HpTqKKKKKKKKKKKKKKKKKKKKKKKKKKKKKKKKKKKKKKKKKKKKKKKKKKKKKKKKKKK&#10;KKKKKKKKKKKKKKKKKKKKKKKKKKKKKKKKKKKKKKKKKKKKKKKKKKKKKKKKKKKKKKKKKKKKKKKKKKKK&#10;KKKKKKKKKKKKKKKKKKKKKKKKKKKKKKKKKKKM00yxg4LU37REDjNOWRW5Bp1FFFFFFFFFFFFFFFFF&#10;FFFFFFFFFFFFFFFFFFFFFFFFFFFFFFFFFFFFFFFFFFFFFFFFFFFFFFFFFFFFFFFFFFFFFFFFFFFF&#10;FFFFFFFFFFFFFFFFFFFFFFFFFFFFFFFFFFFFFFFFFFFFFFFFFFFFFFFFFFFFFFFFFFFFFFFFFcP8&#10;c/2i/g5+zb4Nm8dfGjx1a6LYp8sCOry3F5JgkQ20EYaW5mOOIoldz2Br5h0//guB8D/E9hJrXw6/&#10;Zm+M3iawivmtWuNL8P6VDNlD+8k+yXepQ3Yjj/5aSGEJHxuK5APv37NP7ZHwY/ao02/l+HGrXVvq&#10;mkzeXrPhnXrQ2ep2GfuySQMTmF/+Wc8ZeKXB2O2Dj1gHIyKKKK+d/wDgpt8Zfjz+z3+yrf8Axg+A&#10;OvaFpuoaRrOnrq9zr2mpcrHYT3KW0jxiS4t4VdHnikLSyBAiSE5OK+P/AA9+098TvHPxO0P4R/tG&#10;fGX9oK38X69pxutE8K+FtQ0LTbXUnEEkz28MlvbWVxs2QykXDkW7eWQlwxxn3AfDf41XGg2OqfCr&#10;wb488F6zY3Sz2tz4s+NE1zPLjBMdyjHVLeeJlG0q24gcqUOCPa/2Nvjp8TvinonibwJ8f9N0HT/H&#10;ngfXE0/Xrfw3PK9ncwzQR3Nrdx+aA4WSOQqcjHmRSAdMD20MCM0UUUUUUUUUUUUUUUUUUUUUUUUU&#10;UUUUUUUUUUUUUUUUUUUUUUUUUUUUUUUUUUUUUUUUUUUUUUUUUUUUUUUUUUUUUUUUUUUUUUUUUUUU&#10;UUUUUUUUUUUUUUUUUUUUUUUUUUUUUUUUUUUUUUUUUUUUUUUUUUUUUUUUUUUUUUUVn+KNetPDHh2+&#10;8SaiWW20+zlubhlXJEcaFmwO/Ar88/2Y/wBmD4b/APBRHwXov7fn7b3hG28e6942s2vvCfhjxC32&#10;rSfCOjzOWt7K1tj+68wxCJppmUvJIpzhQFHpXi7/AIJjfsb3/h6+tfhl8FPD/gHWp4YzY+JPB2kw&#10;2dxaTwyrNBKVRfLnCTxxyeXKrxsUG5SOK8N/Y21O78Xftn/A/wAQaL4is5fHml2PivS/i5Z6TH5r&#10;zabZwzac1/e3cryTXCz6vZWjWu9lVU3oinYz1+oURymRTs0UjOFGSa8M/wCCjlrpWs/sQ/FDSL3W&#10;bSzmbwTqM9hJeTIo+0wwNNEQGIBIkjXA/vYr8zNJ8Xy+LdS8O/HTwpoOkp/Yut6Z4p0m60fVBp7S&#10;adDNFc3Ej20L2yahutTcRiV9MiYJI2LmUAA/qvHJFNGskJGG5X3r5O/ae+N3iv8AYh/bc8NfGbwf&#10;4Ys9Ssfi54Nk8M63FqGsCxtLe/0qRruzuJJGUqWaC6vkxwSqcbmAU6fws/4LYeE9W8XyeE/jB8Gb&#10;7QVtwy3FxbasizWrKhcyT216LdkgZVJilR5RLwFBbKj61+AX7RXwi/ag+Hlv8U/gh4xj1nRZ5nha&#10;b7PJBLDKh+aOWKVVkicZU7WUEqwYZVlJ7miiiiiiiiiiiiiiiiiiiiiiiiiiiiiiiiiiiiiiiiii&#10;iiiiiiiiiiiiiiiiiiiiiiiiiiiiiiiiiiiiiiiiiiiiiiiiiiiiiiiiiiiiiiiiiiiiiiiiiiii&#10;iiiiiiiiiiiiiiiiiiiiiiiiiiiiiiiiiiiiiiiiiiiivAP2rf8AgoJ8IP2X9Qj8FYl8UeMbmEzx&#10;+F9K1G3ha1hGMz3lxcOkNlFzhTKwaRvljV24rwhP+Cs3x912wt4/+GGtPs5tQhaaHR9e+KEcFytj&#10;3vLqMWLixtivPmXRiDYwMllVvA/2cf2ov2iP2PtG1HwPo3w58B698L5NXZPhT4S03x7ctrHlSSHz&#10;bTTnn0+E6jZQy7gs7RxxpGyEXMqDcux8c/8AgqN8afib4W1TwH8HtM8O/C95tUk0V/HGt69DrV0l&#10;yoZZo7Kzsz5bupUr9rlnS0iKPmRmG2vL/wBiv4y/GL9hT4c3Hww+CfjL4B2+o+Z9s8c+J/EVub3V&#10;tWkEIEMYuP7chjvLpmOfKixZ25aUG4eTez+ga3/wUu/4KBWk2lXXjH9pf4e6LZSQQza9c+E/hu+o&#10;QQSzSrHa6daSPeSCe7lZ0WSWUxWsBYESyDNfVP7Kn7RH7YHgT48aJ8AP24dS0PVpPiFol3qfgnX9&#10;Dshb/Yby1CtcaNc7MRzSiBxOkqBQxjnUBlQNX2Arbu1fnh+23J+0ppH7buu6JpXxt8bS+HNS8Faf&#10;rXhvwvYXF/FpVnteW1u45Bo1zBqGDLHBI1wq3Sxm8AeIKoY8/wDs/j9nf4o+NdUXQv8AgnXpfibx&#10;z4bmt18QeKJtf0zWrWCeSPcpTUNTmF8xxuB3W6urK6lQVavSfFf7O/xt+K8+rWS/BL4f/DePWoXh&#10;v9e0Xxjd315LuiMXmS2UVlbW88gjJT99JIu07TkYA97+F3g3Vfh/8NPD/gPXPF91r95ouh2lhd65&#10;eRKk2oSQwiNrh1X5Q8hG8gcAk44qr8Vvgj8Jvjno9r4f+MPw/wBL8SWNndfabW11ezWZI5tjRlwG&#10;HUo7oexVyDkHFN+H3wG+Bvwksjp/wr+DfhXwzAwG6HQPD9tZq2OmREi555571z/w88San8Lv27Zv&#10;BFyjtonxU8Em/sZD92DV9JlSOZP96e0u4G55xYN7ivphTkZxRRRRRRRRRRRRRRRRRRRRRRRRRRRR&#10;RRRRRRRRRRRRRRRRRRRRRRRRRRRRRRRRRRRRRRRRRRRRRRRRRRRRRRRRRRRRRRRRRRRRRRRRRRRR&#10;RRRRRRRRRRRRRRRRRRRRRRRRRRRRRRRRRRRRRRRRRRRRRRRRRRRRRRRRRRX5VeC/Bn/BNT4RfHP4&#10;n/Cr9raLw74S+Img/Eq91STWNY8V3OnjX7fUN97ZajC3norOttd/ZnxyjROvAbnuz4N/4Id699vm&#10;v/FnwZ1T+1rgTaodS8cQXP2yUrtDS+dcN5hwBgtk8CrVrp3/AAQu8JSrdpbfs1xzQrhJJv7GuGUY&#10;3cbt3OM9PQV6N4d/ai/YA8F6c1t8Ptf8Lx2kYXMPhPwzJNGPm2gAWluwOSSBjPPTritj/hsf4Oug&#10;Twt8L/ihrDHhV0n4K+INjfSWSxSI9/46q+LPiXrXx28Fax8NdS/YQ+LmsaLr1hLZ39rqWjaZp8c0&#10;UqlX/wCP6/hwcdyBgkHsMcr+y7+zD+2n8S/DXwx0H9rmytvCsfwn8Sx6nZ6wurQ32u+ImtJZY7Lz&#10;DAzw2kb2cipc4lmkmJkQbVYufuRF2DGa+Uf+CjP7IHxE+O/ijwB8YfhPo9hqeqeDZNRtNX0m6tbN&#10;5r7TruJHP2ZrxfKSZLm2tmHzRFkMiiWMnNfNHwR+I+h/sgftZaf/AMNCfE6fQIfGHhG7066j8aW+&#10;p6c1rJZSrdW0bNqd1dRMipLfBXtrmSEvJtQDIB+g/EX/AAUa/Za0LVdO8MaX4h13W9U1mGWTQtN0&#10;fwjfyHU1iKh/s8rwpDLtLoPlfqy9MitT9nD9tv4Y/tIeLda+G9h4S8WeD/Fmgwrc3nhXx5oo0/UH&#10;s2dkW7SLe4aIspB5DLlNygOm72MgkcGvFP2bNC+Lv7QGr/ETT/iF+0V4k0PUfB/xI1LRv7D8N6dp&#10;UcMdgdlzp8m6ezmlLNZTwMx8wjfvwB0r2Dwf+x98OfDHjvTPibrPijxd4k1zRnlfS7vxF4ouJorW&#10;SSJonkS2jKW6uY3ddwj4DHGM16tErIuC2adRRRRRRRRRRRRRRRRRRRRRRRRRRRRRRRRRRRRRRRRR&#10;RRRRRRRRRRRRRRRRRRRRRRRRRRRRRRRRRRRRRRRRRRRRRRRRRRRRRRRRRRRRRRRRRRRRRRRRRRRR&#10;RRRRRRRRRRRRRRRRRRRRRRRRRRRRRRRRRRRRRRRRRRRRTWijYENGp3DDZHUVk6h4E8C3r+df+CtJ&#10;nbIO6bTYmOfXla+H/jf4u/ao/bP+JnjD4JfsWeONI+Dfw+8Ha0/h/wAWfE630VZ9e1XVYgDdW2lo&#10;CqW8UIZY3uXO/wAzcEA2Enz/AMT/APBD/wAFX2ltrSftAa34z8SC3hjkuPjBo9nr1lqAjk80i4VI&#10;4bjLsBukWcOV+Rt6ZQ8Z8I/iP8dv2UfiNbeL/A+ktoq+G/iRo/gb4m/DW31hG0jUxfXVlbQT2Fsi&#10;oq3LR3qXcTW8FsiwW7xz+dJu2/rPGFePcy08op6rS0Yz1FRSWdvNjzolfacruUHFfJX/AAVl+Enj&#10;jxJ8M/CPxu+F+hpqGqeAfFkLatYtpdterd6BegWmoxtBclYpFRXiuSrsoH2XdlSMj5i+AfihfAH7&#10;UHw08aafp2lpoOtane+G7nVNDsdUs9Pi+22rSwxxQGe801C91Z26FrW5BJZcxlcGv0Bv9Z0jR4Gu&#10;NX1W1tY41y8k9wqBfqWI+v0r58+Bvxl8AaH/AMFWNa8HeBfiZoetaf8AFD4Ww3V5Z6RrEN01trGj&#10;3bRkyJE7eUZLO9ABYDf9lwMhDj7Zoooooooooooooooooooooooooooooooooooooooooooooooo&#10;oooooooooooooooooooooooooooooooooooooooooooooooooooooooooooooooooooooooooooo&#10;oooooooooooooooooooooooooooooooooooooooopsib1xmvjVPhr+0j+xr8XvHl34F+CuofEz4Z&#10;+OfFV14ptU8K3trDrPh3ULvDXtu9vdSwpdW7yhpkaOQyK0rqysNpGlrX7Tnx61TSZ7b4Tf8ABP34&#10;r6pq4hBtYfEUemaNZrIchRLPPeEhQcZMaSHHQGqX7Dv/AATq+IHgf4k61+1t+2b4ysfEfxM8Ta82&#10;sw+HdFU/2H4WlNsltGlsHUSXE8dugiFxJyoaTYFMkjP9ixR+VGI85xTqKKKQqp7V418Yv2Bf2Tfj&#10;pr8fjP4gfCG2TXI9Str/APt7Q9QudKvpbm3kWWCWSeykiklaORVZd5baQCMGqtn/AME6P2E7a+Gs&#10;6r+yz4K1rUPO3/2t4p0aPV7wvnO43F95spbI+8Wzn3r1Twt4F8AeArBdK8EeE9J0W1jxtttL0+O3&#10;jHp8qKB+lbYdTxupaKKKKKKKKKKKKKKKKKKKKKKKKKKKKKKKKKKKKKKKKKKKKKKKKKKKKKKKKKKK&#10;KKKKKKKKKKKKKKKKKKKKKKKKKKKKKKKKKKKKKKKKKKKKKKKKKKKKKKKKKKKKKKKKKKKKKKKKKKKK&#10;KKKKKKKKKKKKKKKKKKKKKKKKKKKCcDJpvnRD/loKRZYHG5ZFI9aHdFXIr5l/aE/4KZeEfgv4417w&#10;F8P/ANn74ifFO68GW8M3jub4d6Xb3Meg+bzHC/nTxGefZ+8aCASSRx4ZwMrnR+CP/BUP9lH436Ra&#10;61Z+J9S8P297KsMF54m0uS3sTOWCfZ/ty77Tzg7BTD53mBjjaDxX0Us0TcrIpz096dXB/tHfH7w1&#10;+zX8HNY+MPifSb3UodM+zxWuk6WqtdajdTzx29vawh2VTJLNLHGu5guW5IAJHievf8FM9c8B+K9B&#10;8J/E79hz4taTNrzzmH+zV0bWpYYIVDS3LW+majPcGJAVDMsbfNIqgFmVT7R8CP2pfgD+0xoU/iH4&#10;HfFXR/EMVnN5GpW1ncbbqwm7xXFu+Jbdx/ckVTwa0Pjf8bvhn+z58Lda+MPxb8V2mjeH9BtfP1C+&#10;up1UDLBUjXJG6SRysaIOXdlVckgV+cutfEz4x/tL+L9c/aJ+OWkeLPBehTafIfDvh7UdSCaVo2gx&#10;IJhcXEi6Rf2i3Mmxp5ZWnjZF2wjIiDP2H7IXwE/aK+INreftL6f8cPiR8N2vLNYPh34Xvtbe+tXt&#10;xuJ1DUNOuR9nf7QSu2JI7d44FQ5jlcsn1b+xr+0h4x+O2m+LPCXxO8H2Ol+K/h9ryaF4mudD1Bbr&#10;S9Qufs0Nx59q330RkmTdDIN8L7oyX2h29toooooooooooooooooooooooooooooooooooooooooo&#10;oooooooooooooooooooooooooooooooooooooooooooooooooooooooooooooooooooooooooooo&#10;oooooooooooooooooooooooooooooooooooooooooooorzf9qD4+H9nP4Pal8SovBOoeJr+O4trL&#10;RfDukgLNqV9czJBbW/mN8sKtLIgaV8KgJJzwD8Z/EP8AYB/as+IGgal8Rm/a8vo/iF4oj8/xPoOr&#10;SXFx4cgmY/6jTRFJHc2CRoREsitID5Ycxlzx578JP2xv28/2DPHsfwl+P3g3U/EXhe4vJofDuh+J&#10;tTa8uro5TyLXR/EA3tqtwx3sLW+trWTBx5oVK96+L3/BSnWPjzb6b+y9+xZpOpaT8XfFEJ/4SGPx&#10;dpLW8vw404KjTajewnKSy7XCW6RuySSuGDMkb59S/Z8+AXgD9mP4V2vwy8CC8a3hkmvNW1jWLrz7&#10;zVr6Ql7i/u5m5lnlfLu568L8qhQPhT4keOfAf7QP7T3iL4lfBDxvY+AfAraXd6Lq2oW2r2lgnxYv&#10;QuJZkh1S3fTb+2tl86DzGxLKzSAyrHGj19J/8EOfFP7RXiL4AeILb4oaxfa18P8AT9eMPwh8Sa/Z&#10;rb6lf6X8/mqyx3NzHJaRSYjtrgTv5qA4wioW+4q+Cf8Agql46+Pfww+O/wAOvivefs9x+NPhT4Ut&#10;/t8d42uXcFpo/iVnmiS+1CG0s7qUwxW3EczJ5MTzyNIUZYmrB/ZD/af+HfiP40eIviJ+0P4t0PTf&#10;HHjRvs3hSTT/ABNaapoNtodsyLDZ2d/C/l+bJNK9w6zJBNI8u1Y3WEEe6/GX9kb4KfGvXLPx1qeh&#10;3Wh+LtOfzNJ8deE7xtM1izYDgC5hw0qf9MZQ8R7oa+V/2ovgp+3p4d+IGi/EH49+PNS+N3w38G+X&#10;eaVH4c0eGz1LRriPzA1/c6XbGH+1J1V02SQzjy9rkWjk87fwD/ZhH7TXjyL4keN/Cccfw4s7221C&#10;3h1TQ4bS88S3kZE0CSJ/Z1ndR2MMhSR4LozedcRqB+7iJl9n/as/aR8Z+Hde0v8AZV/Zd0+z1z4x&#10;eNLV/wCxbKZibXw5YjCzazqGMiKCINlEbDTygRoDhiPev2Uv2aPBf7J/wV0v4O+CnuLo27SXet61&#10;fNuutZ1OdzLd39wxyWlmmZ3PZQQowqgD0uiiiiiiiiiiiiiiiiiiiiiiiiiiiiiiiiiiiiiiiiii&#10;iiiiiiiiiiiiiiiiiiiiiiiiiiiiiiiiiiiiiiiiiiiiiiiiiiiiiiiiiiiiiiiiiiiiiiiiiiii&#10;iiiiiiiiiiiiiiiiiiiiiiiiiiiiiiiiiiiiiiiiiiiiud+JXwv8D/F/wLqXw2+JHhi11jQ9Wg8n&#10;UNPvFysq5BBGCCrKwDKwIZWUEEEAj5t1b4Z/tZ/smXO74fR3nxi+HKzZ/sS+ulXxV4ftVXO2C4lY&#10;Jq6KB8scrR3HOPMmatDw18Rf2YP26Phbqng0TWPiDTb63a38Q+Edds3tdSsO3l3dlOEuLSVTgqXR&#10;GDAMpHBpf2cf2Nvgh+y/qmv+JfhrpWoSax4mNuur65repSXl5NDbp5dvB5shJEca8ADkkszFmJY/&#10;On7dv7Wll8XPizf/ALA3grxLqvhWztrfzfih4uu9NEFt9jkjVotNguZ57aI/aA22V1njfy8pCXkZ&#10;jHH+yN+zZZ/tt6HJ4N8K6jcaH+zR4d1JtOm03R9c1BU8dXVqwjktIIri5n+w6TFKrIywS4uWVlUi&#10;LcZP0m0jQ9N0HTbfRtG0+G1tLS3SC1tbeMLHDGgCqiqMBVAAAAwMCrlM+zw/3f1r5U/aQ/4JN/s6&#10;fF631DUvhfplv4D1TVLiW51iz07TY7jQddncff1LSJCLa6O4BvMURz5H+txkH41+GPjf9rP9gj4/&#10;3v7HOhpZ6xJpOjw63J4HsYZNV0L+z5p2UzWs9nCLzQAzeaRb3FvcQ7j8rhSZD9n/ALJH7Zvwc/bK&#10;8I6lrnwv1PZqHh7UW07xRoNxdQy3GkXi8+S7QO8TggZV43ZSFPIYMo6v493fxl034O+Irr9nbQ9H&#10;1Hxsmmyf8I1aeIL1reze5+6pldVY7FBLYGA2NpKBtw8g/wCCY+vfs+/Ce7uvh58RtT8RaZ+0F42k&#10;N544m+KNrHba14mmt1b5rN42a3ubGAFxDHaySLCn3gpJJ+20lRzhW7Zp1FFFFFFFFFFFFFFFFFFF&#10;FFFFFFFFFFFFFFFFFFFFFFFFFFFFFFFFFFFFFFFFFFFFFFFFFFFFFFFFFFFFFFFFFFFFFFFFFFFF&#10;FFFFFFFFFFFFFFFFFFFFFFFFFFFFFFFFFFFFFFFFFFFFFFFFFFFFFFFFFFFFFFFFFFFFZfirxHoH&#10;g/w7eeLPFOs2un6ZptrJdahf3syxw20KKWeR3YgKqgFiSRgCvgPSvDY/4Kc/tU+FP21bLwnD4V+G&#10;Pw5u2Pw68SWlr9l17x4QTi5knAEsOj7mZorcnM5zI4CMFP0V4u/aW/Z98AfEjS/g944+Mfh3SfFG&#10;tPCml6HqGqRxXFy828QoqsR80hikCL1YowUMQayv2if2SPgl+03psY+IXh14dYs7eWLSPFGlS/Z9&#10;S05ZCpYRygHfGzKpaCQSQy4AeNga+TLX9nb9rX/gnl4vfX/2eU1K+8MyXAuLq+8A6WHt7uZ18t5N&#10;Z8PtcCEqAEdrjSIoZisbZRQAte8fs5/8Fj/h74o8N6bqX7UPhT/hCNNvgsFr8TrHz7jwbqNzv8sx&#10;pfzRRPaSeYChjuI1VXDIJXIBb7OsdTtNSsotS065juLeaNZIZoWDLIjDIZSOCCDwRwRVhmCruNfM&#10;37cf7aXib4UXdv8AAD9mzQv+Ei+KmuWJuQkemy3tv4V03cEbV76GENI6BmCw26jfcSZVflV2X4i0&#10;LR/Enj7xfN+y5+zn4xh8UeOPF10uu/Fb4oa3DFcXejFiqT3eoWF/pSS2dzIgaOzs45UEQClUWJMt&#10;98fCT4SfDH9m/wCGNn4F8C6dBpejaRak3N5dTbpJyB+8urmdzullY7neVyWZmJJHOfkfwT/wWT0/&#10;xr4717xZpXgXTLv4Y6Zrv9l6fPa6skfiG8tgCTrMNlM6NdWkjf6uGBGmdEd03nEJ+obux/Zm/bZ+&#10;EcUzjw/458L6jHvtbqGRZDbSFfvxyKRJa3KHoylJYnGPkdeOQn+KHxW/4J96VFrfj74hXPjz4PwX&#10;NlY/avEeoR/8JD4YjkfyQ3nlV/tiLc0Y2vi7AzhrljtH2BAzvHmQ85qSiiiiiiiiiiiiiiiiiiii&#10;iiiiiiiiiiiiiiiiiiiiiiiiiiiiiiiiiiiiiiiiiiiiiiiiiiiiiiiiiiiiiiiiiiiiiiiiiiii&#10;iiiiiiiiiiiiiiiiiiiiiiiiiiiiiiiiiiiiiiiiiiiiiiiiiiiiiiiiiiiiiiiiimv90n2r4v8A&#10;2nLjUv27/wBo26/ZEsNXnh+FHw5uLS7+LrW/yr4m1V41uLXQPM/5941MNzdAZ374Yj1kx0X7U/7R&#10;unfs8eEbHwV4EsdPm8Ya7E1t4R0e4KQ2tpHGmJb+7bIW3sbaM+ZJISoIAjUl3QH4nj0uzj8N6npv&#10;jDTbj4max8Rr5bG10O6+yX1z4r1pkZ3lb7PqGp6dFjdIyzLbWn2W3jVC6pElfS/wB/Yl/wCCiH7J&#10;Hwj0s+Df2hdB8fXFtHNcap8LvE7XQsbYMdy2ml6xM015H5YOxTdiZHIHy26kBOy0P9vL4UaVqyeB&#10;/wBo7Q9X+EPioWzTy6L8QrdLe3uNgy32S/Rms7wYBIEUpcgHKAggfN/xb+C37OvjbwP44/bv+P3w&#10;g1qS+8cXtrYfDvwLoHi2+0a51qGUi101LqPTp4fNuL6eXzWM294IZI0bmJwfuf8AYG/Zh/4Y6/ZO&#10;8K/s9jWWvptFhnkuGM0kkUEtxcSXD20BlZn8iFpTFFvZm8uNNzFsmvZpAzR4C1+aP7X3/BPH4sfC&#10;b9rLxN+1f8NNfg1vwt49m+26w2seB01y+8K6zsjgiuI5IJIdSFkyBV/0WZjbEEmGSIs0cP8AwTl/&#10;aL/Zy+CGlzfs9/Fb4m6a3xK1TVvM8Q/EO616O+s/G+onEaTJfk/u5vLRFWwnEcsQQoiyAF29O8ca&#10;f4v/AOCkHxW1T9mrwBq19pfwX8K3nkfFjxhp1wEbxRdA/P4cspF58nbxeTKcgN5C8s7V9JfFj9jL&#10;9m/41eB9J8BeO/hRprWnhyGOLwxdabvsbzQ1RBGv2K5tjHNalUAUeWy8cfd4r4X1r/gjt+0v+zh8&#10;Uf8AhI/2N/idutdUaNbnxRY6jBoet2EMZcrDc2sVt/ZutqSRme6iFyCxyz4yfoL9nf8AZN/al+Iv&#10;xG074k/8FBdd8MarD4Hull+H/h3w3blbee828avqCHcpvIgSkSRsYkO6UKrsoj+uoo/LTbTqKKKK&#10;KKKKKKKKKKKKKKKKKKKKKKKKKKKKKKKKKKKKKKKKKKKKKKKKKKKKKKKKKKKKKKKKKKKKKKKKKKKK&#10;KKKKKKKKKKKKKKKKKKKKKKKKKKKKKKKKKKKKKKKKKKKKKKKKKKKKKKKKKKKKKKKKKKKKKKKKKKKK&#10;KKKKKbLuKYWvA/i5+xSl98Tbj9oj9nHxRb+B/H15Go1+Q2Am0vxUkcZWKPUrdSpZl4CXMTJNGOMy&#10;IPLPzL4b/Yp/b3n+J+ufGf4x+CvC8/ivxE/lT6t4V8eahOtpYI/7nT4l83TWhtY1+bYGl3zPLKcF&#10;wq+9fsS/sQ33wm8d6x+0j8c47XUPiRrEcmm2LRXEtxDoOjJITHawPNJJIZJiFmnYyPlysYYpEtfT&#10;ZhhIwyjnrWV40+HvgL4keGrrwZ8Q/BWk69o99GY7zSda0+O6trhD1V4pFZXB9CDXn/hH9hD9ivwB&#10;4v03x/4E/ZS+H2i63o9wZ9L1TSfCdpbz2sm0rvR44wQ21mAPbPFerCNB0WnUjIrHLD9K86+M/wCy&#10;R+zN+0UjR/HX4A+DfF3y7Vk8QeHbe6kUccB5ELD8DXRfDn4beAfg34M0/wCHnwy8H6b4f0DS7dYN&#10;N0fSLVbe3t4wD8qIuAOeemSeap3/AO0H8CtK17/hFdU+MvhW21TzNn9m3HiK2S4Df3fLL7s+2K6i&#10;K6trhVmg2yIwyrK2Qfep1UL0paKKKKKKKKKKKKKKKKKKKKKKKKKKKKKKKKKKKKKKKKKKKKKKKKKK&#10;KKKKKKKKKKKKKKKKKKKKKKKKKKKKKKKKKKKKKKKKKKKKKKKKKKKKKKKKKKKKKKKKKKKKKKKKKKKK&#10;KKKKKKKKKKKKKKKKKKKKKKKKKKKKKKKKKKKKKbLL5Q3Fc14V4o/b/wDhTp3i/wAR+AfAfwz+IXjj&#10;WvCeqHTPEFn4T8JyNHaXgjjk8g3N00Fvu2Sxt/rcEMCDWdp/7Wf7RHjGT7N4T/Yg17RQyn/TfiB4&#10;w0uxjTHquny38hPsExnuvUef/sx/8FcfBHxW0fTbf4xfDWXwrrd5as91Y6Dr0GumzljmeGWGa2g2&#10;30LLJG4JNqY8KT5mK+vNC8Q6N4o0Sz8SeHdRhvtP1C1jubG8tZBJFcQuoZJEYcMrKQQRwQauUUUV&#10;h/EHx/4a+GHgbWviN4yv/suk6Dpc+oalc43eXBDGZHbHfCqeB1PFfmzeXHxw/wCCkf7ctx8Jv2s7&#10;nU/Cvwl0f4e6f4w8P/COxvntZNWF5dzxQ/2vLC4a5dFtw8lureVG0qRkMVZ5Pqy2/Y7/AGS7LRx4&#10;ftP2Yvh5HYquwWa+C7ER7fTb5WP0615r+zvp1t+yt/wUftf2WvgtqDQfD/x18Nr7xLdeB45jJbeG&#10;tQs7uCFbm1Un/RoLlZ3QwriPzINygHIP3BRRRRRRRRRRRRRRRRRRRRRRRRRRRRRRRRRRRRRRRRRR&#10;RRRRRRRRRRRRRRRRRRRRRRRRRRRRRRRRRRRRRRRRRRRRRRRRRRRRRRRRRRRRRRRRRRRRRRRRRRRR&#10;RRRRRRRRRRRRRRRRRRRRRRRRRRRRRRRRRRRRRRRRRRRRRRmmsA4wDXyTc+G5/g7/AMFMfFw3bdJ+&#10;MXw/sNatQeANW0eQ2V0B6brW5sW9W8tz/DXtTbduRX5t/E+78C/Bf9ov4jfBnxx4sutHtb7xRca9&#10;Y2eqeJtOFrd2+pk3JeGy8QW32B4zctdx/wCj3UUxaJ8r3b27/glx+3T+zr8LP2ZW/Zz8UfF+fWLz&#10;4b+JL3RNFXT9Dur68v8ASw4ns2S3sknZgkUy2/yblDW7BSQAT9SfCT9uv9mD42eILjwf4L+J0dvr&#10;VvqU9hJoviDT7nS7xriFsSRpDeRxPIy8Z2A4zXryyKwzuH504kAZJqveapY6dbteajdxW8Kn5ppp&#10;VVR9STXl/wAb/iv+yb4k+HevfDb4x/HLwZZaLr2k3Gm6tHfeK7S3LQTRmNwC0g2naxwfWvy38d/2&#10;d8EpYbnQ/wBqLTfiNq/he4uG8F/En4Z/EbR18QXKTGPzYtQhvZhHLJKYYxO7/bUkSJBFFbMBix/w&#10;3v8A8FNfidCvgPwj460PwxYfalhk8cXXwV1fUdQezEaCSdIdNa9tTMSZCsTJHHgIpk5Yj6c/ZE+J&#10;37Lf7Jlnqfi++sP2g/iV4/8AEjRjxZ8SPE3wZ16a/wBQ2DKQRgWarbWiEkpbxjYuf4j81e4J/wAF&#10;O/gGkfmal8NfjDYg55vPgr4hUdcfw2Z6123wC/bO+Bn7THiPxB4R+FGravJqnheGzm1vT9c8L6hp&#10;NxBFdGYQSCO9giZ0c28w3KCAYyD2z6sDkZoooooooooooooooooooooooooooooooooooooooooo&#10;oooooooooooooooooooooooooooooooooooooooooooooooooooooooooooooooooooooooooooo&#10;ooooooooooooooooooooooooooooooooooooooooooopshITIr508PftI/H74reMPGPh74deH/Be&#10;iWvg/wAXXOgXUmt3F5fXZliCSLI8EQgWMSQyxSqPNYlZBk5zWV4h+C3xg+J3xd8B/Fn4ufGLRZv+&#10;EAvry60vTfCvg59PFw1zZy2skU8s95cs0e2UPtUJ88UZ6rk+qbTjGfSue8Z/CD4VfEe8stR+Inw1&#10;8P69cabuOnza1o0F01qT1MZlVtmeOnoK2tP07T9KtFsdMsYYIY12xwwRhFRR2AUYGK+CP2stE8Ue&#10;Fv2pvGPw7stbjXw/4xgsPE1xpV00Ulm7eSLO5MsVzp15bJsa1gkZ5ntQWuowJgTgfSH/AASV8c+K&#10;5vh344+D3jDxLNqv/CJ+LvtXh66upoH/AOJPqMK3UCRtBc3KNBHObuCMiZ/kgAJG3aPqbxp/wlf/&#10;AAiOqf8ACENZf21/Z8/9j/2krG3F15Z8nzdnzeXv27tvOM45r8t/GfgPR/id+z58Pv8Ago/8W9Ml&#10;8X+JvAmoX1x8aPDfjpUuFNsBJaavp1vaSbre1axuI/NhjRVLfZSGd3kLP9HeGvHP7APg21k1jwD8&#10;MtEsobWNJJrvw/8ACq5KwqRuUs8FnhQQeDnkDNa19+3X+yv4Z1LUtEuNe1y1vND0tdS1e1T4d6ws&#10;lhZNkLczL9kBihO18OwCnY3PymuP1n/gqp8DbU2f/CJ/C34geIkvvDp1+3msdHtrSMaWF3fbne/u&#10;bcRW+DxI+FYg7Se2NH/wVJ8T6h9ih0j9gv4rG81ZXfR9L1G40a2vL6NMbrhLb7c032YZTNyyLCu8&#10;ZfnIv2P/AAUa8Zalfp9l/ZgvE0m4AXS/EEniaOS21efGWt7FLeCWa+kRQzs9vHJCqox82qn7JHxY&#10;+IH7X/7aPhf9pT4cfs/aloPh7QPDOqaJ4y8bR6/FPp2pxybWj0sDahuri2u4VYyQ744i00Zk3MVH&#10;3+OOBRRRRRRRRRRRRRRRRRRRRRRRRRRRRRRRRRRRRRRRRRRRRRRRRRRRRRRRRRRRRRRRRRRRRRRR&#10;RRRRRRRRRRRRRRRRRRRRRRRRRRRRRRRRRRRRRRRRRRRRRRRRRRRRRRRRRRRRRRRRRRRRRRRRRRRR&#10;RRRRRRRRRRRRRRSPyuK+R/2gvG3w3/Yo/aU1z45/E7WpND8HfFDStOivNQXS7i4hXxFaE2yhjDG+&#10;x7i0e3RdwG77EeSRiuB+Iv8AwVv+APgjxlJ4F0P4deNdfvo5lgLR2NrpsbXDHH2ZRqNxbyvP/wBM&#10;EjaXGCEIIJ9j/Zi/aR8N/tP/AA8vPHXh3RLzS5dL8QX+i6tpeoLia1u7WYxsrDjAYbJFDBWKSLkK&#10;cgR/tf6p8UtA/Zu8VeI/g54wTQdf0vT1vodVfTY7vyYIZo5bkLFJ8ru1usyLuwAzA5BANfMfiT43&#10;fs+/Czwn/wAJj+0p4a+JWtW6y/Z5tas/G2tX1hfzeaI0MdvNNBERMSrKsCSoik+Y6qpNdtp/7KSf&#10;EWSa4+Gf/BL66+G98qH7H4yu/GmneF9QJzyRcaLLd3fJGSsqFGIG5XGQfQP2D/2Kv2n/ANnX4++L&#10;vi98X/iP4TutK8T+Hbexm0fQbHzL66uoJ2khvLy9W2s47iVEmuULi1R5BOC7sUBP15IMpjFfI3xu&#10;/wCCVll8RPizqXxM+GX7RfiPwZZ61rX9uat4RXSbXUtJk1oxpGdTS2uFKrOVRCVffEJFEojWTLnn&#10;NB/4ImeBbWwtbfxh+1/8WNZkt9Sk1O7kmj0Jv7Uv3Uj7ZemfTJmvJkz+6aVmEP8AyzCgDHyD8X/2&#10;dNR8fftReFP2Wf2K/il46j0bT/FGo2fi74xeNLzTdTjub+1iEupLbQfZA19eREwxf2hMWaOaVoY2&#10;UJIa+zPDH/BLr9inSNGuLHxN8Jm8WahfssmreIvGOsXWpalfXAH/AB8PcTSFllyAwZNu1sFduBjx&#10;H4o/sB/BD4N/taeBJvFXiPxz4i+HPxe1pfB2teE9U+JGtt/Zd79luJbKa3lju1eSAtEYXhmMiqJA&#10;ykAFT9YaV/wSU/4J+aZqcOr3HwAj1Se3h8mJvEXiLUtUURZz5e27uZFKHuhG0+le/eHPC+geENDt&#10;PDHhbR7XTdNsLdYLHT7C3WGG3iUYVERQFRQBgAAAVoUUUUUUUUUUUUUUUUUUUUUUUUUUUUUUUUUU&#10;UUUUUUUUUUUUUUUUUUUUUUUUUUUUUUUUUUUUUUUUUUUUUUUUUUUUUUUUUUUUUUUUUUUUUUUUUUUU&#10;UUUUUUUUUUUUUUUUUUUUUUUUUUUUUUUUUUUUUUUUUUUUUUUUUUUUVV1LRtM1myk03VrOO5tplKzW&#10;80YZJFIwVZSMEexrxDxx/wAE0f2NvHHiQ+Lj8Jo9Fv2j8uRvDd9Np8Egznc1vCwgL/8ATTy94ycN&#10;nmvIv2f/AIK6H+xr+2N4/wD2ePA1jd23gvxtoNj428LreahNcsuoR/8AEv1WLzJmZ2IWLTZTyQon&#10;AG0YFe8eKLDR9V8P32keIPL+w3lnLBd+ZgL5TqVYZPHINfkT4Z8Lab4s+EPiD4O2MMlnr/hjSNW0&#10;e6vdP1QSrq13Zm5tXYlvsV3OxntxIIYLjUbdVdVa3QMij9pPgT42T4lfBfwf8RYZA0ev+F7DUY2V&#10;g2VmtkkHI4P3q7Cij2xQR8uMV+OtrD49/YtttE/Z98ffFO38K+MfhP4ovLr4f6l4otYbbS/FGmTS&#10;3eGgbCveveLdRRXjvPFFZP5cm3KDzfXvFP8AwW4+Fvw78T2/gXxv8DPEDapeRZ0+XSfEeivZ6iwR&#10;WP2eS4vIJJEZmCxkxgy5+RW4Fetfs0fDP9pr9r741eE/2u/2nvhlL8M/CPgie6u/hv8ADG+mWfVL&#10;y7nhe3/tXVGGFgaOB5FhtVBZTO7OxKoK+0qKKKKKKKKKKKKKKKKKKKKKKKKKKKKKKKKKKKKKKKKK&#10;KKKKKKKKKKKKKKKKKKKKKKKKKKKKKKKKKKKKKKKKKKKKKKKKKKKKKKKKKKKKKKKKKKKKKKKKKKKK&#10;KKKKKKKKKKKKKKKKKKKKKKKKKKKKKKKKKKKKKKKKKKKKKKKKK8n/AGm/2UPDv7SEOg6rJ4017wz4&#10;g8M3kk2j694c1F7aby5AomtZjGytJbS7Iy8asjExIVdSoNfP/iL9iz40ax9nHif9lD4PePNe069z&#10;Y+K/HXjDUby3Cq2Y7lLa8tLyaGUcExiYhDysrcGpPFv/AATE+Ifxym1DxF8aNY+E2javrOl/2fql&#10;54L+HN39smtwoCRS3cmoIt3GvGIp7d4vlGUI4r6Q/ZZ+AcX7MPwE8L/ASy8b6t4itfCum/YbPVta&#10;8lbh4FYmOPbCiRpHGhWJEVQFjjRecZPolFFB54rl/iX8FPhB8aNEHhr4wfDDw/4q04NvFh4i0eC8&#10;hDYxu2SqwzjvisP4d/si/sr/AAg1WPXfhN+zf4F8L30ORHeeHvCdnZSrkYOHhjU9PevQhGoOadRR&#10;RRRRRRRRRRRRRRRRRRRRRRRRRRRRRRRRRRRRRRRRRRRRRRRRRRRRRRRRRRRRRRRRRRRRRRRRRRRR&#10;RRRRRRRRRRRRRRRRRRRRRRRRRRRRRRRRRRRRRRRRRRRRRRRRRRRRRRRRRRRRRRRRRRRRRRRRRRRR&#10;RRRRRRRRRRRRRRRRRRRRRnjNFFGR60UUUUUUUUUUUUUUUUUUUUUUUUUUUUUUUUUUUUUUUUUUUUUU&#10;UUUUUUUUUUUUUUUUUUUUUUUUUUUUUUUUUUUUUUUUUUUUUUUUUUUUUUUUUUUUUUUUUUUUUUUUUUUU&#10;UUUUUUUUUUUUUUUUUUUUUUUUUUUUUUUUUUUUUUUUVh/Ev4geG/hT8O9e+J/jK8a30jw7o9zqeqXC&#10;ruMdvBE0sjAdyFU4HevGdE/4KQ/s+ySwwePtB8feDfPhWWG48UfD3Uo7MxsoYOb2CKW1QYI+9MpH&#10;cA13/wAN/wBrb9lz4w3a6f8ACn9onwT4jum6Wei+KLW5m+hjSQsCPQjNegC4jPQ0vnR5wTTqKKoe&#10;IvEmi+EdAvfFXijWLXT9N021kutQv7yZYobaBFLPI7sQqKqgksSAAMkgV4tpf/BS/wDYs1+GS68L&#10;fGNtbgt7dbi5utB8NalfQwwsflleS3t3RYz2csFPYmtjUP24PgbY3ljpqx+LpLrVN39l2zeAdWhe&#10;8KjLLGJrZN5C4bj+HnoDXmviz/grB8KNC13UPDOk/AT4nardaXdJbakyaXp1jHZSOcRG4N/fQNbx&#10;yHAjkkUJIWUIWJALz/wUv1Bb2bRx+xr8ShqlrF515ocuo6CuoRQdrgW66i0ksHT99GHTryMEChP/&#10;AMFP9auoobnw/wDsjeKb+G7QSafJD4y8Pv8Abo84d7YRX0jXOwkBliDOvdQSAbngj/grL8A5Lyax&#10;+POk3vw0URma11LXtQtLvT7iFWVXk+1WUsscaozKrtJsSNiFZg3y19MeF/Fvhzxx4dsfF/gvX7HV&#10;tJ1K1S503VNNuknt7qFwCkkciEq6EEEMCQQcjNaVFFFFFFFFFFFFFFFFFFFFFFFFFFFFFFFFFFFF&#10;FFFFFFFFFFFFFFFFFFFFFFFFFFFFFFFFFFFFFFFFFFFFFFFFFFFFFFFFFFFFFFFFFFFFFFFFFFFF&#10;FFFFFFFFFFFFFFFFFFFFFFFFFFFFFFFFFFFFFFFFFFFFFFFFFeC/8FItF8b+K/2MfGnhbwN4J1bx&#10;FPqEdla6pouhQiW9utKkvbcX4gjLDzJBZm52oDlyMAHIB8h8Ff8ABUP9jvxPokGs3vinW/D9vI6x&#10;CTXvCd7DFE5jaTY0yxNChCJJnLjBik7o4HSJ4U/YD/bX0pfFMPh34WfE6CT5l1CGHT9VZSOv7xd7&#10;Kw6dQVPvVS8/YJ+EumyfaPhJ8QfiR8O5N2VXwR8RtStbVT7WkkslqB7CID1zVuX4e/t++BVVvhf+&#10;27Y+IIY1G2x+KXw/tLsvg9PtGltZMPdijnuc1ej/AGn/ANv/AOHtrH/wsX9jzwz42VVxNefDP4gL&#10;DMx7t9k1SGAKPRRcufeur/Z3/wCCgPwz+O3xYvv2fNc8CeLPAPxCsNFXV28HeNrGCK4ubAyeWbm3&#10;ltppoJ0D4U7ZNw6lQOa95Rw4yK88/a48I6z4+/ZT+JngXw1pzXmpa18P9YsdPtEXLTzy2UscaD3L&#10;MB071+dXg/4Y/Bf9oPxv8Arb4ZfE3xL4XZvD17aeNbfw/r0+mapZatYadbA2s0Dgtazlml89SqGd&#10;UBkLhUr3iD/glj+zzNoNx4Y1zx/8VL/S7qUTXWlyfFTVYbV5e8nk280casTySqjJ+brzV69/4Jc/&#10;sd6xqEOreJfC3i7WryG3eCG6174oeIL6RInxvjDTXzEK2BlRwccjirWnf8Exf2C9Hhs4of2b9FmT&#10;T/8Ajxjvrm5uFtuf4BLIwXPfGPQ5rTT9hf8AYE0GPz7v9lX4X7fO8xm1DwpYzDzCSd/72M/Nn+Lr&#10;zUlr8J/+CffgV/tGm/DT4O6K8fIlh0fSrcofunoi+g7jp6cVf/4JXS6VoXwc8dfDDRdVtbqw8K/G&#10;TxLFpP2G5WWFbG8vDqlsEZCVK+VfLgKSBgjqCB9SUUUUUUUUUUUUUUUUUUUUUUUUUUUUUUUUUUUU&#10;UUUUUUUUUUUUUUUUUUUUUUUUUUUUUUUUUUUUUUUUUUUUUUUUUUUUUUUUUUUUUUUUUUUUUUUUUUUU&#10;UUUUUUUUUUUUUUUUUUUUUUUUUUUUUUUUUUUUUUUUUUUUUUUUUUx49yMqgcivAPjP/wAE7vhd8VfF&#10;+pfEbwx4z8ReB9f1aHZqV54Vmt/s94+5GE8trcwSwmcFEImVFlyoO/PNeE/Fj/gkh4t8Q3MniBm+&#10;F/jXULe7+3aVNqvhN9CuoroqVmaS4tWnjdZhjeiQwjd+8QxykyHzPXf2ZP2vv2eXv4vhjdfHzw3a&#10;RzG+0eTSPFMfjKxGCfM05oLyS6mEDD/VTrbRvGeJEfALQ+BP2zf20fDVprdn4j+KHhC/vtMjW70n&#10;S/i18PL3wddarbk/NB9reVYVu05QoLfy2bayO6sdnp2k/wDBQj40WK2N/wCKP2PL3xBpOpabLeWP&#10;iD4XeM7LWILgxKWlt1iuhZzC5RQSYNhkO1gqsVYDx3xV8SbT40/Dfxd+2Z4KtNX0H4oXXxU0PT/g&#10;ra+SqarbnbDaafBOjAq1teC5vJ5o+UME7hiTHkfqtYJc/ZlF46tLsXzGj6Fsc49s1LJEHXbXhH7R&#10;P/BPb4H/ALQ3xI0b43m91zwX4+0GST7F448D3UVnqMsbxPE0UxkikjuE8t3UCRGKbjsKmsu2/wCC&#10;b/hF0B179qT46alL8paWT4o3Vrkj/ZtBEoHPQKBVqH/gml+zvMuNe8V/FnVun/IS+OHiduhz0XUF&#10;Bpr/APBLH9iK5G3Vvhbq2pAjDLq3j7W7wMOeCJrxs9T1qxp3/BLT/gnZps/2gfsY/Dy6lHIm1Twz&#10;BePn13Tq5z75rtvDP7Hf7J/g7b/wi/7Mnw/0/Z937H4NsoyvOeNsQxXe6ToOiaBYrpmhaRa2VvH/&#10;AKu3s7dY0X6KoAFW6KKKKKKKKKKKKKKKKKKKKKKKKKKKKKKKKKKKKKKKKKKKKKKKKKKKKKKKKKKK&#10;KKKKKKKKKKKKKKKKKKKKKKKKKKKKKKKKKKKKKKKKKKKKKKKKKKKKKKKKKKKKKKKKKKKKKKKKKKKK&#10;KKKKKKKKKKKKKKKKKKKKKKKKKKKKaY0JyVoMUbDBQcdPamy2ttNGYpoFZW+8rKCDXmfjz9iz9lX4&#10;lXEl/wCLPgN4be8mkV5NTsdPFneFlcOrfaLfZKCHAYENwwBHIri/Af8AwTP/AGXPht8XNE+M/hTS&#10;PESal4fvri+02zvvFt9e2ou5lmD3DpcyyGR/9JuGXcxCvPI6gM7E/QUalRzTqKKKKKKKKKKKKKKK&#10;KKKKKKKKKKKKKKKKKKKKKKKKKKKKKKKKKKKKKKKKKKKKKKKKKKKKKKKKKKKKKKKKKKKKKKKKKKKK&#10;KKKKKKKKKKKKKKKKKKKKKKKKKKKKKKKKKKKKKKKKKKKKKKKKKKKKKKKKKKKKKKKKKKKKKKKKKKKK&#10;KKKKKKKKKKKKCeM182Xn/BVP9lq0+IXiL4apZ/EG81DwvrF1purtpHwx1i/ijltp3t5nBtraQmES&#10;xvGJseWzKwDHFdL4Q/4KK/sX+MRiL9oPQ9HkBwbfxZ5uiTZ9PL1BIWJ9gPWvZNG13RPEek22veH9&#10;Ytb6xvIVms7yzuFlinjYZV0dSVZSDkEEgirVFFFFFFFFFFFFFFFFFFFFFFFFFFFFFFFFFFFFFFFF&#10;FFFFFFFFFFFFFFFFFFFFFFFFFFFFFFFFFFFFFFFFFFFFFFFFFFFFFFFFFFFFFFFFFFFFFFFFFFFF&#10;FFFFFFFFFFFFFFFFFFFFFFFFFFFFFFFFFFFFFFFFFFFFFFFFGR60ZHrRuHrRmk3L/eFG9P7w/Oly&#10;OmaGYKMtTPPXGax/iJ420n4ceANc+IWuSKtnoej3OoXRLYHlwxNI36Ka/Ezwvq/i2H4MaT8ZtL8T&#10;3Fj46v7S88R3GqeHpjDqcOravPG9xd+UkwivLZrmaGBruIu0ZVba+tpViVo/1EsPBHxwsNKjth8a&#10;7XULjy1Mtzr3hSKVy+OT/o0tuv4Yrhf2So/ib+z3+19cfst3nibw9qHg3xR4L1Dxbpej6D4cm0+P&#10;QLyHULSKYRpJdzhYbg3rSGMYUSxsVC72FfYlFFFFFFFFFFFFFFFFFFFFFFFFFFFFFFFFFFFFFFFF&#10;FFFFFFFFFFFFFFFFFFFFFFFFFFFFFFFFFFFFFFFFFFFFFFFFFFFFFFFFFFFFFFFFFFFFFFFFFFFF&#10;FFFFFFFFFFFFFFFFFFFFFFFFFFFFFFFFFFFFFFFFFFFFFFFc58V/Hdx8Nfhj4i+Idroy6g+g6Nc6&#10;h9ia5MQmEMbOy7wjleFPIVj6A9K+dvA/7Z37aXxV8BaH8TPht+x58PbrRfEWj2+p6Teah8bLqBpL&#10;eeMSRP5a6ExGUYEqSpHTGavH47/8FIrpv3X7Mnwetcf89vixqUuT+GjLjH4g+1V4viz/AMFPLyVQ&#10;fhx8B7JOjN/wlGtXLfUD7HGCPbIrV07xl/wUJvdv9s+J/g5pYbbua18O6pfbecEfNeQZ9unNbEN/&#10;+1yyeXqnxs8C/d/1ln8NbqFlOO3matJ+ua8s+JvjT9tP4PfFz4f2+k/tK2fiGz8ZarfaNLpnibwh&#10;Zx2CXS2NxeQHNosdwC32Z4t3nELuU+XKcg+9fs4/H3VvjA/iPwp4y8Bnw54o8I31tZ+ILGHUVvLR&#10;5JrWO4SS1n2o0sJSQDLxxsGVgV4yfTb2WGG1knuJVSNFLM7NgKB3zX4zfDj4geJNWt7P9r3xt8dP&#10;jO2g+NluvEN54f0n4v6laS2dnLdPOb/SkjmFrdwQQyxRz6Y0a3ETQu8YeMpG30xq3xo/Za+N3wp1&#10;n4Ka3/wU78SQ6L4k0ebTr2x8U6lo9lcyQzRlXTff6alxkqxGN+4eteLeI/gFokfxu8C6D4h8cadr&#10;X27xt4aXQtW0O6EtvrD294t3eys3mzKZnhttpeXbeFGdWu72MkRfo/H7mvin4r/tq2/7Nv8AwVF8&#10;UeIdR8DR61aaF8GtJ0tv+J0lq9u93qc88hUMj7shbcMWMaIQgLb5Y0b7P/Zs/bG+CH7U+lG8+GHi&#10;5Pt8FrDPqGgX22O+tBIuQWTcQ6A5XzIy8ZZHAdipA9WV1YZU0tFFFFFFFFFFFFFFFFFFFFFFFFFF&#10;FFFFFFFFFFFFFFFFFFFFFFFFFFFFFFFFFFFFFFFFFFFFFFFFFFFFFFFFFFFFFFFFFFFFFFFFFFFF&#10;FFFFFFFFFFFFFFFFFFFFFFFFFFFFFFFFFFFFFFFFFFFFFFFFFFFFFFFFFFFZvibQrPxN4c1Dw3qa&#10;M1rqFnJbXCqQCY3QqwB57E9RX5r2k/8AwVV/Yt+Edh8CYPDPwrk0nwD4ZstN0HxRbeH9Q1xNbht1&#10;SJQ0FvqFvdW9yyDf5ZgeFSCPOIO4c5f/ALYX/BR59Kk1LUviv8PNDkkhintIbv4SXMOxWba0E5l1&#10;tvJuE6kJ5sXU+aeAcJ/+ClHxv0uOQePP2h7K3WW1lCXGk3HgaxltZsKqEwX+tFJoi+7BEyOR1WMi&#10;uP13/gqH8a7/AEPT7Ox/aQ1JdVsLrGrNB4s+HclnrluqjzVRLe5ebTXY/wCrdZ7oLnBEuAaydJ/b&#10;8+LC2+qaQnx1+IkNpqEnn6JrD/ETw5c3WlTEA/Z540tpReQFwQGRbZ9hCkBsy1LefHvxj8Qf+Eb+&#10;Lfxs8feJY7bwvfWt1qGt6p451u30Ww1BJUW11CE2Oky2luxmYgw3qXcbCURhvmJb9Hv+CfHgL442&#10;t34z+OPxi8dfDvXl8eQ6RJpGpfDjWJ760u4rWGWL7SzTQRbGkjaHKIXUMjkEBgi+7/F7wxq/jr4U&#10;eJvBHh/UEtL7WdBvLGyu3kKrBLLA8aOSASNpYHgE8cA1+Rvjj9nTxv8AAPwHoPwB1fU7XR9Ysrzw&#10;5omvaPNcQ28mqQme0s7e5tC9ubbWog0iotzHHb39phRNI+3Y36iT2djeLtvLWOb2ljB+vUVVtPC/&#10;hexuVvbPw9YwzKSVmjs0VgSME5x1wSPoT61obBXmPxI/Y5/Z++K3jp/id4s8JXqeIJFhEmraT4hv&#10;rCWTyo5I4t32aZA21JpUG4H5ZHU5DMD4J+0x+wZ8Fv2dv2ede+NPwN8b+NPAur/DfR73xF4butB1&#10;xZZFuoIpZUty93HNIYJD+5eFWVGjby+EA2/oP4dlv5tCs5tVK/amt4zdbV2jzNo3YHbnNaFFFFFF&#10;FFFFFFFFFFFFFFFFFFFFFFFFFFFFFFFFFFFFFFFFFFFFFFFFFFFFFFFFFFFFFFFFFFFFFFFFFFFF&#10;FFFFFFFFFFFFFFFFFFFFFFFFFFFFFFFFFFFFFFFFFFFFFFFFFFFFFFFFFFFFFFFFFFFFFFFFFFFF&#10;FFFFNl/1bfSvg34f/si/s1fG39o/4/eJ/wBob4J+F/GviKy+LhhhuvFWhw301tp76JpM1tCvmq37&#10;kB2KjpuL46ceoad+zl+w78LsyaR8B/hV4d8k/N9m8L6bZhT1zkRrz37evTmiX42fsP6MMy/Fn4U2&#10;nf5te02PCk9vn9c/j78VVk/bJ/YJ0yZbRP2ovhSskjbY4IfGGmszHPZVlJ59hVWT9v39iC1t457H&#10;9oHw3ercah9ghGjs940t0BnyFWBHLS8H5AC3tzXjf7c/7a37KPxk/ZP+JPw40Dxh4km1SHTfKtQv&#10;w217y4tWj23VlDJIbIRxFpo4uWYBQckgZrsv2Ovih8KNN/b1uNF+Elv/AGNoPxW+Fv8Abt1osOny&#10;WK/8JDYXii6ea0lCva3LWt9bs2UQyqm87sK1fdLIrDBFcn8Ufgb8JfjXplno/wAWfh1pPiC302+W&#10;90waparI1ncqCFmhY/NFIAxAZCCASM4Jr4V/4KOfDP4efBP4wfDzw74D+K3jnwBY6loOvajqV1p/&#10;jXxDJpv+ivpyJ9sS3uT9ktwLp83IAWN2QvvUFDW/4J4eLPjxov7R/ij4QeNvih4m8TeF5vBtvr2k&#10;r4u1iHVJrIvdPFG9pqEK7b+zmRXaOY7GxFho0dX3fanvXjPw58aftV/Gjxr471T4Vf8ACv38MeFP&#10;Gk3h+x0/XIb62vLp7e3gaeRrqNpY1HnyyRgCA8RgkkkgO/aQ+A/7W37Qfwc1D4I6h8NfCGmQ+IL7&#10;ToNT1Sz8bTXMcVit7BJd/u3sYmYtbpKiqD8zMoOFyR9XQoUTBWnUUUUUUUUUUUUUUUUUUUUUUUUU&#10;UUUUUUUUUUUUUUUUUUUUUUUUUUUUUUUUUUUUUUUUUUUUUUUUUUUUUUUUUUUUUUUUUUUUUUUUUUUU&#10;UUUUUUUUUUUUUUUUUUUUUUUUUUUUUUUUUUUUUUUUUUUUUUUUUUUUUUUUUUUUUEZGCK+c/wBrP/gm&#10;T+zP+1p4oj+Jvirwhb2HjK3gEK+IobOKdLyJUZEhvbWYGG8iCnA3r5ijHlyRkAj5hsv+CEfiGKRY&#10;7af4DaXHa3LPo81n8Hp5prBecAO+og3CngmK5M6DOBkACu88C/8ABF+LwvFJa6h49+HCwSMlxaw6&#10;B8GYrJtLvAu17mzla/lktmcdURhEM/LEpZi3otr/AMEvtC/s2LTL7486/HEs4ubiPSfDOh2kc938&#10;v+meULIxx3OV/wBfGqSDoGAyDFqv/BKHwD4nuprvxt+0f8TtZkvLOO11SS7uNHQ6jDGAIxdeVpym&#10;6ZNq7Xl3upGQ2c1pW/8AwS0+E0OpW+u3Px1+L91qFvam0/tCT4gSpcSWxbPkNJGis0fX5Cdo7AHB&#10;HV/Az/gnh+y1+z141034l+AfBOqzeItH02ew0rVte8XalqT2drMcyQwpc3DxwoT/AAoiivcaK8A/&#10;bT/ZH1T9oOTQfiT4D1eOx8Y+DUu10SRrp7Vp7e48oz263MXz27OYIvmKyxNjbLDKhwPk79i288Df&#10;s2fGX4ufEH4x+BPFngvUNUu9K0RbbVPh7cQx+TYwS3El1u06F7FUkuNSnDSQFI5nhMm1Sxr6Y8Pf&#10;tlfsm+LbpbLw9+0n4HnuTgfZD4ntY5v+/Tur9fUVQ/4JHXjeKf2WdU+LpUCPx98VPGHiK1XjIt5t&#10;buo4c4/6ZxJ746819T0UUUUUUUUUUUUUUUUUUUUUUUUUUUUUUUUUUUUUUUUUUUUUUUUUUUUUUUUU&#10;UUUUUUUUUUUUUUUUUUUUUUUUUUUUUUUUUUUUUUUUUUUUUUUUUUUUUUUUUUUUUUUUUUUUUUUUUUUU&#10;UUUUUUUUUUUUUUUUUUUUUUUUUUUUUUUUUjuEXca808R/tmfsoeDvio3wO8XftH+CNL8YLEkjeGtS&#10;8TWsF5h/u/uncNkgghcbiCDjBFehWuq2l7bJd2U8c0cmDHJGwZWB7girVFFFH4U1YY1+6grF8V/D&#10;P4d+PLVrLxx4A0TWoW+9Dqulw3Cn8JFNTeEfA/hD4f8Ah618I+AvCmm6JpNmrLZ6ZpFjHbW8ALFi&#10;EjjAVQWJJwBkknqc1rUUUUUUUUUUUUUUUUUUUUUUUUUUUUUUUUUUUUUUUUUUUUUUUUUUUUUUUUUU&#10;UUUUUUUUUUUUUUUUUUUUUUUUUUUUUUUUUUUUUUUUUUUUUUUUUUUUUUUUUUUUUUUUUUUUUUUUUUUU&#10;UUUUUUUUUUUUUUUUUUUUUUUUUUUUUV5r+0t+0p4M/Zp+HR8YeIYZr/UtQvI9O8K+GrGRftuvalKd&#10;sNnbqSMszcsx+WNA8jEKjEfEfxa/bf8A+CufwG06PxT8b/hj4D0nT7W/M11rXhPwvqOvaKtptZhF&#10;cm3uDqFu3RTMLYxAjduIIU+3fsmf8FeP2f8A4+W+n+GvipNZ+AfFV5bxvHDda9bX2i37Pwos9VhY&#10;wSM2ciCXybkc5hwMnoP21P2uvGXgzXdL/ZX/AGW7a01j4veMLNpbNppN9n4U0zO2TWr7HSNckQxH&#10;Bnlwi5AYjibX/gm5+y7f/Auy+DnxM8If8JTdW91Jqd/411aRl1q61iY5uNTN2mJEnkflip27QEwU&#10;GB8c/D74tfFv4L6/4r0z9irU9IvtN8I635Wg+PJdetdDTxl5TP8AabKTTZVh07VUjZTbvfwSW0xb&#10;DJuZG3fph+w3+1nof7a/7Omh/H3Q/COq6CdQ8221DStWhKm2vYH8q5SOT7lxCsquEmQlXAz8pyo9&#10;kqN7lEG5iB9WFYOv/Fv4YeE2KeKPiNoOmsG2ldQ1eGEg8HHzsOcHOK43Wf24f2NPDy7tc/a0+Gdn&#10;8u4favHWnoSPUAzZxmseH/go9+wbeXUlhpn7Xnw8v7iFSZINM8VW1y64JB+WJ2PUEdOxq1F+3n+y&#10;9d2em6lpPxBu9St9a40efSPC+pXa3/yM/wC5MNu3nfIrP8mflUmuX1L/AIKlfsk2mhx6/p2o+ONS&#10;hub57GxNj8J/EJS6vVkaI2izPYrCJvMVo9jOp3DHXivVvhD8fvhd8c9Pu7z4c+J47qfTZkh1jSbi&#10;Nre+0uZl3CG6tpQstvIV+bbIoJHIyOa7TI65oooooooooooooooooooooooooooooooooooooooo&#10;oooooooooooooooooooooooooooooooooooooooooooooooooooooooooooooooooooooooooooo&#10;oooooooooooooooooooooooooooooooooooooooooooooorw39qj9mLxX8U/FfhX46fCPWtHs/Hn&#10;gKO+TQYfE1j9o068huxGs8EhUGW1dljAW5h+eMMwKyIzI3FfD79qnw7rHjqP4KfGbwte/Dn4gSvI&#10;lp4V8SSLt1hUGWn0y6X91qEPJPyESKMiSOM4U+ZftWf8E1PA3xZivvG3wJTQ/DfiO+uDdaxo+oaP&#10;DdaD4ikLKS93ZTRSwJckLhb1IWmTPzCRRtrf/wCCdv7DNl+xZ8NL5fFGrWus+OPEtyLrxRrkDTPH&#10;FGny22nWzTkyLZ2sf7uJDgDLMFG7aPPP23/2kfFvxr+Jk37Bn7NWq6il21m0/wAT/EXh24sTe2Fj&#10;sYtp1mlzd25muXGwzmJy9vBMGGJHTHL/ALMHwP1X9tRLf4W/BiW78K/s76DJ9k1rxR4Z1LVdLh8Z&#10;Im5JdG0/T7maQWturgx3NyjEN80cTAl2X9K/CXgzw14F8N6f4P8AB+h2ml6VpNjFZ6bp9jCI4baC&#10;NAkcSKOFVVAAA4AFatfEH/BTH4PaJ8Tf2pPgj4c8XSrNp3jKx8T+Fobe7tY7q1tb4WA1SG6ktpsx&#10;zDy9OuYjwHHnAo6MAy+EfA/9gz4sfE3TtS1bQ/id8KvD914V8Qaj4ZVYPgrHdyKlpcNERM0t/tu1&#10;mjSKUfaVlkTfw+4lz3egf8EovHml3kM//DWNrpcdnqX2zSbfwj8MLCxXTSxzJDCZ5bk+Q/Q27l4F&#10;whWNdgrvbL/gnNHb2t3aSftc/FCFbySKXy9K/sWxjsZUC5ey8nTQ9ju2rvWBkD8lgxJzNqv/AATg&#10;8AeIZr6XxJ8ffiheR6tHCNUs1160trW6eNiwneC3tI4vPycmcKJTxluABXX/AIJY/s5XEoutZ8bf&#10;FTULhrEWdxdXHxZ1lZLiEDaElMdwvmLtAXDAjArhf2hv2Rv2ev2IfCul/tifCLT/ABHa+MPBfibw&#10;7bW+tap481e/zpk+s2drdWTx3N1JGYGt55V27MIcMu1lBH6LW4ITGd1SUUUUUUUUUUUUUUUUUUUU&#10;UUUUUUUUUUUUUUUUUUUUUUUUUUUUUUUUUUUUUUUUUUUUUUUUUUUUUUUUUUUUUUUUUUUUUUUUUUUU&#10;UUUUUUUUUUUUUUUUUUUUUUUUUUUUUUUUUUUUUUUUUUUUUUUUUUUUUUUUUUUUUUUUUUZxXE/HH4R/&#10;Br4zeAbzwp8c/B2j6xoXltLcLrEa7bbap/fpIcNA6jJEqMroRuDDGR8Y/sL+M/iP48+NviKX4FeP&#10;fEHiH9mnRtLbTvCmueO5xd3+rassu2R9NuyBPcadGqsgmuTI0jD927KMj61IBXB2/wCP+fWvgf8A&#10;aD/4JLXHg7w/qlv+zNd6pd+Eb61uze/DnT/EQ0q9aS5Lea9teSpLBcMA52LdxNLGwylygCoNr9kX&#10;/gqha/s22Mf7Mn7SPgKPSdI8DxjSrS+htbHSNXtYYQBEreHhctc3EQj2EXVnGyS7tyxKMtX398Hv&#10;jt8Jvj94PtvHvwa+IGleJNHuo1eO80u8WTZkfckUfNFIOQY3CupBBAIIHX5HXNfOv/BRnXPgR4b+&#10;Dmhah8ePhL4k8WCTxpY23hWPwYNuradq8yyxwXdpKJonhkVTKu9H3MJCm1g5U/G3wn+LPxF/Zq8M&#10;+MofDXxX8Ua1pniDxVc61H4j8deG9EN1cXj20EElpHdJq1raC4Bthut5YYpxI7Fo8OueL8Qf8FBf&#10;jNrGmaf4h8Lftwww6fqUq211cR3HhS3bSZiu5ftEMtpcXEOeAWeIxpn5yo5Pn2vfty/tdvZakIf2&#10;5LSTUtNZmk0a4+Lng+xuJ4cApNbFPDEkF0pQh/3UzEFtpAcFRYtPil+33430TSfFnhP9sfxNqGi6&#10;xJCEv9L8fQGSzV/lJnth4OjuFAPXCEr1YAAmtLR/Gf7Y2lpeJ4y+J/xb1mSxaJJIYZ/FV813kctA&#10;2l6ZZpIucAkyRMDg7MZrvPC/xKa1GlyfGT9jf45/FLTVuLe61bTLPUPH8UcU8Dxzxf6Bq95NZ6lE&#10;JY1J89rYApkRNnFfqP8ABX4r+Gvjf8JPDfxi8HRXUel+KNFttUsIb2ERzxxzxLIqSLk7XUNhlydr&#10;AjtXV0UUUUUUUUUUUUUUUUUUUUUUUUUUUUUUUUUUUUUUUUUUUUUUUUUUUUUUUUUUUUUUUUUUUUUU&#10;UUUUUUUUUUUUUUUUUUUUUUUUUUUUUUUUUUUUUUUUUUUUUUUUUUUUUUUUUUUUUUUUUUUUUUUUUUUU&#10;UUUUUUUUUUUUUUU2Q4SviL9pHxHr/wDwUM+OOrfskeDNevNP+D3gPUFg+L2uWOUbxTqWzf8A8I5B&#10;KDxAiMHu3Q7s7YcjMgPS/tQftDeDP2OPhNpfhvwH4c0ePWryH+zfAvhnetnYwiKP5pZyMLa2FtEN&#10;8svCqgVR87oD8eeKvjt8dvAmuaT8WPBn7RXju71q+aW20uGSxl1nRfG+pSSu8WnQ6daz3ViowxVZ&#10;LK+t544lHmRyiNpB9UeE/wBtTxt8K9L0jS/+ChHwJu/hBq1/ZxySeIvtyaj4YaRiP3J1KEslpLli&#10;DHc7AWOEeQEMe1/aH+Cv7Mn7R3wnk1P45+HtF1nw/Z6fJqNvrjTBTZQCJna4huUIZFMe7JB2snB3&#10;A4r4P8F/sofFH9n/APZ9sv2jvg38QI/ht8QvFmtPafDrT/CPgFIde8RW9xeTSaZY6pBBcwabdPJb&#10;4mneWxzAolcsDGxP69eD08SL4W05PF7wtq32GH+1Da8RfaPLXzCnX5d+7HJ4xXm/7aXwg8U/GD4M&#10;w2Xw/wBLt77xB4f8V6L4i0exuLtLcXUljqENw8IlZSI3khSaNWOAGddzBd1fFd340/Zc8Hft1eIf&#10;Hv7TPwgsfBbeMvh3pl1d2fxK8MQedba1Z3NxDKsE2JIp2e2ktlL2sksbfZ1+bK4HsGjfE/8AYT8e&#10;2jW/g74SL4qhLAs3h/4K6lqcR+rwae644HJbrXZeFPF/ww8KR48Cfs4eMdLVcbTp/wAINQtBjpgA&#10;2qHt0x6ZqTU/j/4utNw0f9kr4uaqFyP9F8M28O8j0+03MX64FY9z+0/8ckl8rTf+CbXx0uc/dmK+&#10;GYkP18zWgw/Far3H7Q/7VWpQtb6b/wAEzPisBIpUfbvEXhiHseTjVmwPfnNejf8ABOHwP8Ufhd+x&#10;z4P+Gnxi8DX/AId1zQ4bm0k03Ur61uJhCLmQxMWtZZY8GNlwodiAMHB4r3aiiiiiiiiiiiiiiiii&#10;iiiiiiiiiiiiiiiiiiiiiiiiiiiiiiiiiiiiiiiiiiiiiiiiiiiiiiiiiiiiiiiiiiiiiiiiiiii&#10;iiiiiiiiiiiiiiiiiiiiiiiiiiiiiiiiiiiiiiiiiiiiiiiiiiiiiiiiiiiiiiiiiiiimzE+U2Bm&#10;vifQtB+M3/BOXwZrXg/X/hv4i+JngG1l1LVdB8UeDNF+1a4skrm5a01Kziw1xcS3Ekm28gQoxYed&#10;HDtMj/Cet/H74sap8cde+IPx08T+IfDfinUZIZ7rR4bJ9O1Hw7p8cZaPR7CSPX7a8KKXJlVtMf7V&#10;Om9kfEOz7+/4JzfsQ6n4a12T9tD9o7wlJa/ErxHYiDQ9F1GzsRP4T0pgWS3le0toFm1CQO32i4K7&#10;sFYQdqM0n11qvh/S9d02fRtcsYbyzuoWhurS6hWSKaNhhkZWBDAjqCDmvm3x7/wSU/Zi8T6l5/gH&#10;W/GHw/0q4v7e61jwj4H14W+g6o0M6ThJtMmjltQjvGvmLHHH5q7lfcGYHvNB/Y30W1+Mvhn42eM/&#10;i94r8TX3g+0vovDml6qmnRWNnNdokUl15draQs84iVolZmIVJZQAC5NexBSOjUMgI6VG9lbyMGeI&#10;fL93KjinCBFPBp4RQMBaQJGONop20elGB6U3Yv8Adp1FFFFFFFFFFIWUDJYUb0PRh+dG9em4Ugkj&#10;Y4V1P406iiiiiiiiiiiiiiiiiiiiiiiiijNFFFFFFFFFFFFFFFFFFFFFFFFFGaKKKKKKKKKKKKKK&#10;KKKKKKKKKKKKKKKKKKKKKKKKKKKKKKKKKKKKKKKKKKKKKKKKKKKKKKKKKKKKKKKKKKKKKKKKKKKK&#10;KKKKKaYkIxiozYWrOJGiUsv3WKjIqTdH1ytHmRjq6/nTsj1oopGdUXcxpDNEOr04MGGVNNaTC5Ar&#10;5m+I/wDwUq8MeGPiF4k8CfDr4O+KvGcPhW+Sw1XXNF0+ZrFr4b/tFpFMkTo8sGEWQMVCvKFJyr7a&#10;Pwt/4Kz/AAK8deKNQ0Dxx4D8ZeBbHSmtoNS8VeKNPtm0S1vJ1V47SW+tZ5o4JSjxt++8sDeoYqzK&#10;rfUcF7DcxLPbuskciho5EbKsD3BHUVNRRRRRRSMwUZNCsGGVpaKK8j/by8a+Pfhp+xD8YPiV8LNe&#10;l0vxJ4b+GOu6toF/b26TPBeW1hNPCwSRWRvnReCpFeH/AAY+F/7RHxE+EHhb4g6x+3/8WI7vXvDd&#10;hqN1Fb2fh0JHLNbxyMFB0noGY4zngDNaHxd+GP7QXh/4ReJtc/4bx+KUz6Z4dvLq1VbHw7bnzY4H&#10;dCZLfSo5MZAyA4B715L+yn/wU2+LXhT4AeH/AIn/ABwvbjx14XHhWxvdY8YHT7eCeCU26Ncu11Yv&#10;LYOquXG24NhKmwgrI3NffngLx14d+JHgvSfiB4O1NL7Sdc0y31DS7yPgT280ayxyDPIBRlPODzW1&#10;RRRRRRRRRRRRRRRRRRRRRRWB8RPid4C+E/gy/wDiF8TPGGm+H9D0uEzahq+r3iW9vbxjjc0jkKOS&#10;AOeSQBk8V8g/EL/gud+zz4b8XXngv4cfBz4i+NJ9Ps4ru4vdP0u002EQyttiYLqdzbzHzDxGPL/e&#10;EgJuJxXS/CH/AIK8/B/xhrUPh745fCDx18IZ5rqC3+2ePdPtxYQzTbfJguLq1mljspX3KFjuvJLE&#10;7Vy3FfWiXEcnKHNSUUUUUVDLewwqzyHaFyWJ7Ad68D0P/gqv/wAE5vEXjm6+G+m/tkeAxq9pMY5I&#10;brW0t4pCG27oppdsUy5yN0bsuQRnNe5aJ4q8OeJtNi1nw1rlnqFnOu6G7sblZonGM5DKSD17VoZz&#10;0oooJwMmvH/2sP27P2W/2KPDMPib9oz4s6foLXiv/Zej/NPqOpMu35La1jDSzHLKuVUqC65IyK8y&#10;8L/8FH/jD420SPxZ4Y/4Js/GT+y5mYwvq91oWn3Tx87X+y3GoLKucfdYBh6V3vwO/b0+D3xj8cQ/&#10;CPWtI8R+BfHFxayXEHgvx9o50+9uok++9s4Z4LxVBBJt5ZNoPzba9wDA9DRRRRRRWD8QviZ4E+FH&#10;gjVPiR8SPFVlomg6LYveapq2oziOG3hUZZ2Y/oOpJAAJIFeY2n/BQL9mG7ZX/wCEv1qO2aHzf7Su&#10;PBeqx2ojIB3mZrURquD94sB78iuy+B/7S/wD/aU8NTeL/gL8XdB8W6fbTmG6udD1JJxBIP4XCnch&#10;7jcBkcjIINd1RRRUZnUcEc+leC/ED/gpV+yn4H+J+pfBDSPGOqeMPGmjrnV/Cvw/8N3mt3Vgey3B&#10;tInjtiTxiV0wSM4zWPaf8FLPDSXMj+Kf2TfjtoenxcyatefDhrmFVxksY7KaebH/AGzr2L4IftBf&#10;B/8AaO8BQ/E34KePdP8AEWiTTPD9ssZDmKZDh4ZEYB4pVPDRuqup4IFdpRRRRRRRRRRRRRRRRRRR&#10;RRRXH/GD9oH4Ifs+6La+I/jn8W/DfhGxvroW1ldeItZhs0uJsFvLjMjDe2ATtGTgE9BXAp/wUn/Y&#10;BdlVf2yfhtlsAD/hMLTknoPv981q+E/27/2NPHXiS08IeEP2nvA+o6nfyCOys7XxJAzzyE4CJ83z&#10;Meyjk+lerLMGOAtPoooooooooooooopGYKMmuE+JP7THwT+EviGPwh458bLDq8mmtqA0mzsbi8ul&#10;tA/lm4aK3jkdYt/yh2AUkEA5Bxn/AA6/bM/ZU+LXi+L4efDr9oHwnqniKaCSaPw9DrUS6hsjIEhN&#10;sxEq7c85UEc56V6UsqscA06iiiiignAzXNfEX4yfCf4P6RDr/wAWviXoHhexuJTFb3niDWIbOOWQ&#10;I0hVWlZQzBEZiByApPQZqt8Pvj/8DPi1ZR6l8K/jH4X8S280hjim0HxBbXis4GWUGJ2+YDkjqBya&#10;6wTK3C9adRRRRRRRRRRRRXy/4H/4Kk/D34n2F5rnwx/Zx+L3iDTbLWr7SpNQ03wva+W11aXD21wg&#10;8y7VgVljZeVGcehrpIP28radAo/ZU+MizNHuW3bwjACfbcbrywfqwHvTfgF/wUd/Z7+PWqz+GC+u&#10;eDdah8SXuhR6R4600WLXV/aSmKe3t51d7a5kVlIMcUzuMcqBzXvQnVjtA5qSiiiiiiiiiiiiiuM+&#10;Onx2+G37OPww1b4w/F7xImk6DosKvd3LRs7MzOqRxRooLSSyOyoiKCzMygDJr5J8Z/tS/wDBVf44&#10;ytrH7P8A+y1oXw78HyW7yWk3jzxJCvia+BGY2W2WGe2sQT8pSbzWx/dJ+X590n9rX/grn8PdVh03&#10;4vfGJvC/iLzZZ10P4k+D9Dk0jUoYwC622oWJtITGm5d8r3CzEH5Lccmvvn9iT9reT9qj4e6lceJv&#10;Bv8AwjfjDwprDaR4w0FZmkiiuAiSR3Nu7qrSWs8TpNFIyqSrYIDK1e5UV8u/tm/EDx58W/ir4b/Y&#10;w+DXjHUdH8y5t9e+LHiLQdVmsrzSdARpDBaQ3EDLJBdXtzEiKUZWFvHcHIBU15L8P/hd8Sfir8W/&#10;EWu/AX9p74reDvDfgeSbQ9O1i+8d3evxa9rCOn2mRrbVZLiGS2tipt84V5JTPhk8tWPpWmftcftX&#10;fs5eTp/7XPwfh8YeHIRtn+JnwnsJZDboP+Wt9ozl7iIADcz2slyMHJRB089/av8A+CnHh745+HU+&#10;Cv7BvxPh1BtaXyPFHxO0u1kntvD8Lx7ja2uNrXGpurKBFEHe2BLuhYKjfPvhH4QW0t1pX7MvwN8A&#10;2cPiDULKSLTzr1vHcr4csEZftGsXZu9Gs9VWZWceSrTstzO5BZlSVh9gR+EP2aP2Cf2StS0/xQY4&#10;PBuiafNP4gu9bkN3cazcTf615y+5rq5uZH27TkuzhFGNoHUf8EvfhP8AEv4Sfsq2Nn8T7G60q41z&#10;WL7WtF8H3GpS3X/CK6XdTGSy0hXlZm/cQFAyA7EcuiAIq19HVz/xM+KPgj4PeBdS+JXxD1aSx0XS&#10;YPO1C8jsprgxR5Az5cKO7ckfdU15OP8Agob8Cr9Fk8MeFfidrCuMxvp3wh14o3GR872apyORkioZ&#10;/wBubV5+PDH7Hfxg1P8Aus2kabZhv/Au+iYfiBVX/hrv9pXVW2eHv2D/ABDa7jjd4o8daNaj6/6J&#10;NdH9Kmi+OH7b2qorW/7PPw40oMR81/8AE+9uHUH1ji0gKf8Av4PbNUdQ8Q/8FBNeCpZ/Ev4T+HFP&#10;+sMXgrUdUkA/2WbULZQe2SjAnt2p1p4H/aRvbcf8Jp+2f4oaRv8AWR+G/C2iWMB+gns7iUD0xLn3&#10;NeV/BD4o/tj6b8ZPiX8H9O/aCsdd1PwR4ghuLHw5480ON/7S0G8gE1pcRXVqIZYpDMl3btIwnjBt&#10;siJBhR9Lfsl/tD6d+1V+zt4U+P2laPJpa+ItO8260uW4ErWN0kjw3FuX2ruMc0cibsKTtztHSvS2&#10;ZV+8a848YftafATwL4t1LwJr/jC6bVtH8n+1rPTdAvr5rQyxiSNZDbQyKjMjKwUnO0g4wa4b4tft&#10;Z/sr/Ef4b+IvhbrvizWVt/Enh+806dZvAur7WjnheJs7rUDkMRyRXOfsMHxIv7Gnwrj8X6TdWGqJ&#10;8P8ASVv7G+haOaCVbWMFHVgCrAjBBAPFd78QvDNx408Ca54OilWNtW0m5slkkyFXzYWTJxk4GecD&#10;OOnNfl54B8E+K7P4Zx/B74zfsx+PP7e0fwrH4d1C80r4d6rY3lzsthayLa61okGy/tyqcQ3lvscH&#10;DTOMufuX9gD9qeP4f/sb/Cv4VfFj4Q/E7TPFWg+C9N0fVrGT4Y6ttgmt4EgyZfs/l42oDu3Y+vSv&#10;c/2b/wBsn9m/9rTw1b+KfgL8VLPWo7iyjvBZtFJa3iW8n3JWtp1SVUbs5UKw6E16gJEPGaSTzT/q&#10;/Sviv4M/HL9vn46XnjrUvBH7Qnw5sbHwr8Tte8K28GtfCO7uGlOn3slqzlotZhyNykcAE7Qec4r0&#10;G01j/go7agfavjD8Gr7kbtvwz1W2yB1/5jEmM9uuPersfjz9v21ixMfhDesvHy2+qW24/wDfcmPp&#10;zmrEfxZ/bogdhL8LPhTdgSYUL421O2JXnn/kHS8+3alk+Of7b0MHmN+zd8MZZN+PLh+L1/07EltC&#10;FWIPjf8AtoyQCSX9nf4ZoxHKH4tagcfloRride/4KBfGr4a/HTQ/gr8VP2WYLptc8O32sw3Xw+8Y&#10;vq00dvaTW8U2YLmys2kZftMbbY2Z2UNtVmwp9++Dvxv+Gfx58MSeLfhb4ug1S1t7pra+jVXiuLG4&#10;UAvb3EMgWSCZQwJjkVWAI45BrsKTev8AepDIo4zQZYx1agzRjq9N8+P1NV7rxDodgC19q1vCFOGM&#10;0yrg+nJqLSfF/hXX3ki0HxJY3zQ/61bS7SQp9dpOKvrLG4BVvvdKdRkUj/dNfnV8Ofgp4T/4Kg+O&#10;/EX7TX7X0b+KvCWg+PtX0T4X/DW7Zo9J0y10+8eze9u7YEC6u5pYXY+duEabVC9ce5ah+wl+xRqk&#10;EMF7+yH8NGW3kD2xHgawRoGHRkKxAoR6qRXyv8d/h18HP2VfiNrHwT+J3xDt7b4W+Ifh7f6r4fj8&#10;QSf2ldaDHBOkN/plrFdO0Re7N5biCd45Z9yzQjeBEIvtL/gmd4f+L3hb9gv4VeH/AI6x30fiiz8G&#10;2seoQ6o2bqGMZ+zxzk8+ctv5Svu+bcGyc5J948xM4zTtw9ao+IPEOi+FtGuvEfiLV7aw0+xt3uL6&#10;+vJljht4UUs8juxAVQASSSAAK+KfGH7TP7fH7UV//wALb/Ygn0XQ/hjYytBpcPiSOO11Pxqg3btQ&#10;tJp7a5S0ttwCw+bAWnXMmUQoT4vpn/BVb9uX9lHx+NG/a18DXWpabfzSMdL8aafp+h3FsBgLHp+t&#10;WrjTtVkY52wNDbSHPLAjB+3PgF/wUE/Zp/aB1WLwdpHjWbw34wktUnm8A+NrJ9I1uFCu7P2W4CtK&#10;oAP7yLzI8DhjXgPxP+LnjL/gqL4t1L4JfBHW7zQ/2f8AR9QksvHnj6zcxz+O5Iz+80rS5VIaOzDf&#10;LPdqcyYaJPlLMfRPjh+yf+yT40+EsPh34o/DbQdN8P8AhPTd2mapZgabL4et4Uz5ltdQFJLMIi9U&#10;ZQACDwcH4P8Ah94z/aCg0HWvil+zNb2OiaHY3fn/AAs+KWuaPe6BqXinTghKzajLBZPp2oWxPyIL&#10;xYJJUHmloXKyH9Gf+CbH7Ynir9t/9l/T/jT40+GcnhfVo9SudK1KGC8S4sL+e2KpJeWE6Mwns3cn&#10;Y4JztYAsFDN7+0qL1NJ58ecUy4dmhZYmG7bx9a/HnQPHupN4k0P4kfHP4bXWreM/Bn7Ql1efFGFo&#10;2vNYk2DULeBlhkRHkgtkubG4tbOzWdRBH5wxJgV+j3w9+Kvw0+KvheDxn8NPHel65pVym+G+0y9S&#10;WPGOc7T8pHcHBUjBwa+ff2s/HvgH4zfHj4N/Aj4Oapa+IviFo/xZ0jxDcHQpFuZfDGk2che/urqS&#10;MkWyS22+1CuVMrXAAU7Tt+67fO3p6VLQzBRk14L+3R+0z4w+CnhDR/hx8ELe3vvih8QNUTSvBOnz&#10;Q+dHa/MDdancRgj/AEa1h3SsTgM3lx5BkBHjvxO+K37cOj/E/Qf2ffgn+1LomueNLqNdV8QSeIPA&#10;Ns1loejqzDz7pLeSOQtPIhhhjVkZyJGDKsTMO0g/be/aH+CrfZf2s/2XL6fSoVzN4++E0kut2Cr3&#10;kn08ot9bDudiXKqOS5AzXq2hftofsqeIfg1e/tBaT+0H4Wn8HabCZNS17+141htMDPlygkNHJ28p&#10;gHzxjJxX55ftGftG/ED/AIKB/EqwImm8PfDvQdUS78J+B7y1gur/AFy6iZvL1LUbK31S1v4Np2SW&#10;9v5UgXiSRDJtVJfhz8ANX/bB8Vt4E8Ga3DZeB9DvZLf4heNtJ0u1il1OYD59H0yaWyF7BKnMdzcC&#10;f90cwpufcY/cP23PBvwO+AHwZ0/4peCNL1Lwn428OLb6N8LZ/h3bxRaxeag6+XZ6RDGVMd5FKwAa&#10;2mWSLarOQpQMPrv4Gv8AFk/CDwv/AMLzu7GXxkdAtT4qbS7fy7c6h5S+f5a7m2qH3DqR6cV19FFf&#10;Gf8AwUu+Muv6j8S/C/7HFn8UdS8D6Z428LalqV9rGhxTf2prckUkUEOlWLwK0seWm864kjHmJAny&#10;lA7SJ5z/AMEXbT4I/Dr9kPR/gV4YGk6d8QPDbzwfEzSY7mJr6TVhM6y3LspJuInIPlzAsjJtCkFS&#10;K+tvE/ijwx4M0S48TeLfENjpen2cZkur/ULtIYYUUZ3M7kKoA5yT0r5u/wCCb2r2fxc/bm+O37SP&#10;wEu45vg7r+n6NpserWn/AB4+IfElr563d7aDo6pC0ULzqNsrBcFvLyPu0YAo3D1opn2iL+9QZ0HX&#10;NJ9oiHG4/lVHUfF/hXR939r+JLG12/e+0XaR4+uSMVn3Xxe+FVjF5978StBhj3AFpdYhUAnoOWrM&#10;1L9pH9nnRovtGsfHbwdaR9fMuvE1pGv5tIKn8D/H34G/E3VJtE+G/wAZPCviC8t4xJcWmh+ILa7l&#10;iQkgMyxOxC5BGSMZBrrBIhGc0SEhPlr4t/bP/aO/bU8O/tn6f+zx8AddtNP0i5+FcviW3+zaHbXV&#10;9eXEN+LadUN26xP5ay27+TuiLh2xJkBa8f8ADP7dH7b/AIy0GLxf4E8cfEDWdOtZbm2vm0/4LxXk&#10;V9PDO8MwtJkt4iZIpYpYnhnjgXcpCznb8ztU/bz/AOCjfhi8ewgn1zVF8v7RY315+zFrqR3MOQWt&#10;5lSRGt7wA/LtEkDkHLx5G21/w8q/buhGnwfZfLGrW7GG71P9lPxXEdMnUZ8m9jj1FsK33RNbtMA3&#10;VFGDUVt/wU//AG1bSazvNeuIIrNrj7Pqlqv7KvisXVs2cCeIf2k0dxB3OHWUD/lmxyBVuP8Agqd+&#10;23DeXOiWuveFbm7t7h3hm/4Zx8VxQ6ha5+U27SX6hbgcbopzCuSdsjgZOtoH/BXb496ZrdjqHjTU&#10;PBd5pMzSGPT1+Hev6Rd3WMD7PK9xLKbCZSGO4wzQP8o82PduX61/ZE/bv+BP7ZmkXTfC/VtQs9b0&#10;mKN9e8L6/p7Wt/p4csqsyHKSRlkcCWJ5I22nDE9PbKKM18Q/8FlG0S6i+Dum+IbGzkt28ZalPdTX&#10;0zRQrAmj3aukji2uESM+Yjs00TQAxL5oC/Mvg/7LnxD/AGjfCvx68F/sz2Pjgx6L4i0PWLvT5PGv&#10;h7+1HihtVheF7a6imMc67ZdrMl7cISARFbDbEPqXxj8Bfjn490C78J+Lvjd4X1DSL6Py7vSrz4Yw&#10;zW8qkdCkl0wPPrVn9hO7+K3wr+LHjT9k74j/ABgufGlj4e8O6PrvhfUdRtRHc21tdzX0MlnuLvJM&#10;kb2asryMzAShc4CivqaNwV606ivKfGv7cv7IXw88SyeCvFX7RPhWLXIppIZNDtdVS6vhKhw8f2eH&#10;fLvXHK7dw9K5C7/4Kd/smR2OoalpOs+MtTg0lturS6Z8L9emFkcZIlxZfu8DruxjIz61z13/AMFW&#10;vg/cajb6X4S+DvxG1h7+1FxpMy6TZ2MGpIcgfZ5r66gSZsqcohLLlcgBga5PxJ/wWA0TR57qOb4N&#10;f8I+tgq/2qfH3jaw06XTCSQpuLa2+1XEaMASJDF5ZCsd/Arz7xD/AMFp9Y1e3bTPBviz4M6XrUkb&#10;TafZL4ou/EUGoQKwy8VzYxRRiQqcrFMYiSQCVGWHJH/gpX+3X8Q7STVfAmvahNYyXPkW6+Ef2Y9a&#10;lvLd84YzreXrW7Rg9JIZ3BAyBjiu++Hv7Xv/AAUu8LyTXdn8B/FvxNXcrvp3ibRdN8P+dvY4+zXZ&#10;NobZUA5intJ2JZcT8HP1x+zF+0bpX7SngC68VQ+FtQ8Oaxo2s3Gj+KfC2ryRPdaNqEGN8EjQs0cg&#10;KPHKkiMVeOVGHXA9KJxya8Z/bT/aO1/4B/DWxsvhiul3nxA8Ya7baF4D0nVY3kinvZn+eaSONkd4&#10;LeBZbiXDL8kRG4FhnxfxL+0N/wAFFtD+L+m/B/wB4t+DnjbVrWxOr+LrW48I6lokNjp5V0gj+0DU&#10;LwpPPMuEzE4CRTORhVDdx4K/4KSeCNM12y8B/tY/D7WPgz4gvbgW9o/iqRJ9E1GUn5VtdWhzbsW/&#10;hjmMMp/5511X7Zv7aHgD9kf4YQ+J7/y9Y8Sa5J9j8E+E4byOKbWr5gCih3ISKFchpJnIRE5J3FVb&#10;889Sg8QWP9sfF79qWaz8ReLPFF/FPqVz/wAIMEuLy9kIis9H0mLU9Ivre5RH2RRxxXcY2+ZM5GZX&#10;H0N+zL/wT48IaR8N9U8RftTeD/D+reNPFlpCNS/s+xiht/DdpHve2srBolT7M0DyPK08AjZpy0i7&#10;cIF9Z/4JofFD4hfE/wAB+Ml1P4j3PjTwT4f8aT6L8OfGWqWoS+1extlWOdpZVO27WK5E0CXQVWmE&#10;BZtxO4/TNFFcJ+0b8e/CH7NHwR8TfHPxus81h4a0uS7exs1DXF7IBiK2hX+KWWQpGi93dRXz34j/&#10;AGz/ANs3wH4Y8F2fiT4PfD7UvHnjOWKOw8B6f4hvIJgdiy3O+doJFjjt4yfMmKld21QNzordf4F/&#10;4KR/DFPEFn8Pf2m/CWtfBvxRfTCGztfHCxjTL+Y9FtdUiLWk+T91GeOU8fuxXsPxe+NXw3+Bfwy1&#10;T4ufE7xTDp2haRa+dd3jEvuyQEjjVctJI7FVRFBZ2ZQASa/Lz4yfED4mftIfGW8+Pn7RaQ+ELeC1&#10;uLfwX4N8RatNpdz4W0cZkmnmt547QzXsiJ5k0ltesFQLEm4Jlu8/Y0/YS0n42zN+0H+0l4WhvtFl&#10;huI/hnouo2+ox3UMEuAdZk+33t1c2lxKiJ5MSTKbZMsNks0gX6L/AGKfiv8AFe2/aO+IX7KWqeMZ&#10;vHXhHwDpOn3Nj421Mt/aGnXd0XI0S6lxsvZY4UWfz+JFjmjWUMzeYfqumyzwwRtLNKqKgyzMcBRj&#10;qT6V5HrX/BQH9hzw/K0Gq/tc/DlJI2KvHH4ws5GUg4IISQnIPGPWsp/+Cj37H8zbND+Jt/rR/h/4&#10;R3wfquoqf+BW1q6/rTH/AG/vhhdrnwz8Kfi1q7c7Vt/hPq1srfR7uCFPzYdaq3P7bfj64J/4Rv8A&#10;Yc+K96vRZLibQbNfx8/U1I/LPtTIv2mP2t9af/iSfsdabpqn7reKviZDbsOAeRZ2l379CelRan40&#10;/b48Qbm0vV/hL4U5HyyaPqev7fbd9osMn32j6V5zbftDft7eAv2qbb4K+IPFnw78WWOteCZdc0db&#10;nw/c6KLma2uVhu7SKZJroxFUntZAzpMX3twgUmvfv2cP2j4v2gdL8RQ3Xg+78O654P8AEj6F4m0W&#10;7uorj7PeLbwXIaOWM4lheG5iZXwpOWBVWUgeoUm9fWglSK+H/wDgmVpD+Evh38UPh7NA0Uvh/wDa&#10;C8b2rIzZ3Rvq89xE/wBGjnjb/HoPpMqg4Ir8v/CSy/8ACxPiqNZ8U6W1h/wujxVBDpusahf6TZSM&#10;2qTSeW18Rc6RcuQ6uttfWocb+HKkY+2v+CQPxL8feNf2dvE/g34n3N82reAfidrfh1YdUkha4gtE&#10;eO5tY2eB2iZVguolUxnZtChPlUE/WQdTwD7U6mvv7V82+P8A9rv49W37WXiX9mP4SfDHwRrEnhzw&#10;rpmvTXWu+ML6wcw3j3Eaxt5WnXCq4e2c9T8jK3GSBoP8fP24Lcf6R+y58O5/732H4vXh/wDRmip/&#10;T2qI/tOftg2zZvP2LtMl+U/8g/4qQP8AhiW0j57+g/SnD9rr9pK1H+nfsGeJptu3P9n+ONEkyTjO&#10;PNuIuB74JxwKeP20fjDGjvdfsA/FJdrYVY9a8MSFh6jGr/zx+FTR/tofFCS4NvF+wb8VG+XIdtU8&#10;NKp9hnVhzWL44/4KMT/CldH1H4tfsifFHQdN1rxBa6PbagG0W/23VyxSFTFZajNM25htG1GJZlCg&#10;lgK9p+Efxv8Ahh8ctCk8SfC7xxZavbwyeVdRQNtns5cDMNxCwEkEo7xyKrDuK6+uZ+J/xj+FfwY8&#10;L3HjP4s/EXRfDWl265k1DXNRjtoh2wC5GSTwAMkngZNeCn/grX+yinia38MXFt8Qkkv9zaTcR/C/&#10;V5lvohn99GkVu8vlcEh3RVIGQTkZ+d/+Ckn7eP7IHj/V/gn4/g+NWmah4Z+H/wAZLXUPiB4bvI5b&#10;O9tUNpcW9tdyWdykcrrbXU0MjqEJVSWwQpI+zNA1/wAPeKdEtfEnhjWbXUdPvrdbizvrG4WWGeNl&#10;BWRHUkMpGCCDgjpXyb/wVP8A2g/gr4DufhZ8ONV8VQt42k+KWi6vpOmaXC95qcFna3CteSR28AaZ&#10;jLb+bbIoUF3uFAIwzD2b/gm5+zp4z+HNx8RP2hPiF4L1bwzqnxQ1yzntPDOva2+oahYabZW/k2pv&#10;JXkk/wBJkLzSsgdhErxxZPlZr6o3AjINGa+Rf21/+CVfgb9pvx1dfHf4eeLF8L+PLm2hh1KTUtNT&#10;UtI1yOFdsUd5Zy9CFUIJ4WjkCBQS4UKfk/SPiN+2l/wTIv4/Bnjz4WaXp/g9ryX7PpWpaog8Lorz&#10;O5ew10s01tNIzk/ZLy1jQ9IyvJP1v+zT+2/8GP2k7eHQLK6n8OeMFs1m1HwT4ijNtfxjHzSQiRVF&#10;3b7gQtxDvjYDORnFZXx1/wCCfXwZ+LXiS6+JPge4vPh946uBi68WeE44kOornmK/tZFa31CJucrP&#10;G59GWtnwP8OfgT+wx8LPEnxG8WeJ7HT7dfM1LxZ4t1KOK23xqzeXEoQBYoIlfy4YEGF6AF5GLcd+&#10;zz8JfiD+338VNG/az/aL8JX2g/C7w3fLffB/4a61Z+XcanOv+r8QalE3Ktg5trYg+WCJGw5Ffbyx&#10;KvSnVzXxb+GugfF74V+JvhP4pjZ9L8UeH7zSNSXu1vcwvDIP++HNfBXwU/bl8Q/s9/Bbw/8AAv4z&#10;fsx/E638XeCfDNrpmtXGr2mnaZp99cW0Cxu9pc397Ct4j7MqYfMLA8A44xZ/+CxWo65JIPA3wj8E&#10;x7lK2a+JPiukc88mM+WbawsryeE5+XMyIpOCGKkMaF1/wVL/AGiL2ygurL4KW9jceeq32n6b4C8S&#10;a7IkZBO63khggtrkhl5Uzx4UEk/w1z/jj9v/APaSutdt5x8b7HS9BuI0W9jt/CeleGNUsXOcsia/&#10;qNxFNjjKs8RHPzHjPBa/+1r8W7l4dPH7YvirXLmJvtEep6f408LwrM2MeRcafoc92xTHzFo54nDD&#10;7uOKrt8Zf2mfGV1DqXhl/iBfS7vIutL/AOEw+IN5YXUfeVY9L0FZUkbn5TdFFOPvDIO14fbxj8Ev&#10;HfhvxJ8QNL8WfD2+8SrNYaH4zh8D6tresBoomupIJH3w3V7bpFHJMY720mwqO4KkMw/QX/gmt4I8&#10;CfDf9myPwx8Pf2itD+Jmn3HinWNUXXvDtnHb2sEl7ey3closKTzeT5bzsuxn3joQCMV9DyJvGMV8&#10;yeFbWbR/23/jPYNG3l3+k+FdWXcTt3Pb3dqcA8ZxZKOPT8a9NHlFtxWnA9yf85zTqo3uv+H9Nl8n&#10;UdXtLd2XKrPcKh9M8n179/eqN38QfAFirS3njbSYUVdz+bqMSrj15bj+VfmV+y9Z/ErR/hl4f+E3&#10;/CSTag3gWC603wr9kl+1Xdp9klmtmuLAxix1BFYR48zT7jUImHBhBJSv0a/4Ja/F34gfHf8A4J+f&#10;CX4r/FbV31DxJq3hCD+276T/AFlxcRFoXkkz/wAtGaPL9PnLZx0r6Dr8xf2m9Jtv2Ofjh4y0f4Wf&#10;8FO7XwvH4h8RX/iq8+Geq22nW8mm3Wp3Et1PIl/Lp14HMkzu8dvMsZwQPNVcNXi3hX9vr9oZNR36&#10;9+25qV1Z+Uu9R4m+H9uwOeZA0tsg3YI/cYYZXmddwrb0z9vn9oSLRZok/bKs7y+h2yabPqHir4aQ&#10;Jqi4YNDLbpqfmWjcDEiNOCDkp/DWtq3/AAUC+N6nS9a8PftSWtzbtGo1rRG1bwEbgPn5mtbqLVHj&#10;lZRnEUkcW/GTJGSVqBf2zv2rItUubbRv2uZtWs5rVrjR9W/4R3wvIiMGB+y3Vpb3TSjKnaJ4ZJPm&#10;GTABweli/wCChn7YOmaRp+s6faSat5Mci+INMl+BuraheLg48yyk069WC6BOdqym2JHJAPyGiP2m&#10;vjp49/aH8G/GbVfC2taprPgYajFY6ToPwH8T6ZDrmlX8cccsE81x572twjRRSKCjW5eLDTKH3L9T&#10;/wDBLC/1rxvrfx++NGpfD/xF4dtfFnxiR9HtPFfh+fTL6S2t9B0m33mGdFbaJElQMMqWR8HAr67b&#10;OK+OfAOpftBfHbx/8TrO+/a/8a+HV8G/E3UtAh0bw3o+hpbxWyxw3VrhrjT5ZtwtruAMTI25k3YG&#10;cVvzfsz/ABA1HI139tv4zXIYfMsOvWFoD1z/AMe1lGR17HtVT/hjHwpert8SfHn41aru4b7T8Ztc&#10;hXpz8tvcxLz9Mc1Xm/4J/wD7ON627WR461LLZZdS+K3iGdTznkNfHPJPWqv/AA7W/Yiul2ar8Cbe&#10;/wDlKn+1NZvrvcPvH/XTtnnnvRJ/wT1/4J46KM337K3w5Tc2c6hoVvJj/v6DXg3xi/Zu+BXhf/go&#10;F8GtB/ZX1O1+F+reIPAvi6CbWvhfHa2rRTWj6VcW73ECL5N0nzzq0M6Ojh8YBAZfrv8AYV/aJ+Jn&#10;xmt/iD8N/jJJpN14m+F/jb/hG9Q1zQ7ZoLfWENja3cV35DM/2eRluCHiDsqshwQDtHv7zBBk9K+W&#10;v2lf+Cp/we+EniST4c/B6ytfiJ4mtZNmsQab4ghttP0hsEiG4vCrg3THaEs4VluWDBvLC/NXld9/&#10;wVf/AGs4yljF+yJ4As9UmVpU8Oap8XLxNTtrYIXF1eQjRdmmwkD717LbkEEY3bVb598CftPfGT4G&#10;fFPxh8cvh/4++EOj/DvxZqtzqWreF9S8XX91pGo+IZnQudBuvsMV3M1xl5HNvbXVuzhioDO2O6v/&#10;APgsJ8UtQvF8H+H/AIHfDnTde/s9bu+k174zQra6ZA4OyWUpaZkkIUsLVCLgjGY1JwPmfQtd8a33&#10;7Tbft0/Ev48/D/4m+JGt4rfwtZ654Yt5m0SdHd4P7O01dXVbWGMuWNze7J1ZvliaRix+kLP/AIKC&#10;f8FCNS1JbS9+MHh1obLTZLzWJ/BfwfvtQF5N5W5NP00Ox859xVGubk2yBi22N1FWvgd+0N/wUp/a&#10;I8d3Hws039rC78N+LLW1g1jWrO/+GtnaWug6XK0iRAx39lFdapPI0TBjAsMERDAzk7A/2N+wh+0t&#10;8Qvjv4P8ReB/jroFnpHxI+HfiJ9B8aWWn7hb3TBRJa6jbq3zLBdW7JMqnO0l0ydhNerfGD4T+Cvj&#10;l8L9f+DnxJ0ZdR8P+JtJn03WrJpGj863ljKOoZSGU4OQwIIIBBGK+a9Q0X9rT9kKCLStU8MXnxn+&#10;HdnAUj1jw/ZxxeKtHhXIWOWxTbFqaBMfvLfy5jgDyJD8x6bwN8V/2b/2uPAd5YeGtW0PxZpMytb6&#10;5oGpWoaW2PRoLyynUSQNzho5UVuenavmn42f8EY/B/xA0a4+FXw2+Lt34X+HerarBd6r4XNi081g&#10;qMzypp1yJU8oSltuLhbgRDd5WwYUfWfhvw/8J/2dPhTZ+GdDh0vwr4R8KaWkFusk629rYWsa4G53&#10;IAAA5Zj1JLHJzXwv+0L+0Dbft4eIrqC68Xy+H/2ffDE/2o3UesWmn3Hjya3KS/aNmpKkF1o6FXHl&#10;rJmdhubChc9j+zJ+yV4m/bzt9O8bax4RX4e/AGRY7qy0jQ9Mn8O6l8Q4WQ4W8sobl4rfTjkHGBJc&#10;gD5YoyAf0f8AD3hnQvCmh2fhvw3pFtYafYW6QWVlZwLHFBEihVRFUAKoAAAAAArxT/gpB8cviL+z&#10;j+yLr3xY+F95b2mpWusaLYzalcWYuP7Ptb3VrSyuLtIiQskkMNxJKqt8u5AWVgCp+afEnwh17wP+&#10;3/4V0b4hfH/4m6h4Y8cfDO/trO8m+JOpWbS+IrK8imaTFpPDHCXs5nCxRIsZEDbUBXNe43n7P/xA&#10;tlKeCf2yPi1og6Rx/wBsWOphefXUrO4Y/wDAia8i+PP/AATp+LPx3u5NY179sG8OryW0dtL4ibwm&#10;ljqc8CNuSGefR7mw+0RqScJKrKu9sAZNeC65/wAEMNUm8R3XinxpaeEPibLdXKz3FvqHiTU/DH2g&#10;hNgRprOO6mWNVAVUEm1QoAGAMfUv7MN1rP7GfhZ/BPgn/gljY+E9LkZXvpPhD4u03UDduq4EkrX/&#10;ANgnuGx/E29zycHOK9P0n/gpb+y1a6r/AMI78UdY174b32ceX8SvC93otsx4+7ezp9jk68FJmB7Z&#10;r2fwT8R/AnxK0GPxT8OvGWk69pcrskepaLqUV1AzDqBJGzKSPrWzKGYYUd+a+Pf22P2D/wBobx/8&#10;cZf2sf2U/wBoGfRfFTeEIdA1Dwnq7JHZajawyyzIILxYZJbCUvMxLBJY3KpuQFQR8h+Ev2nP2j/2&#10;C/jbrT/Gf4B+KbjUvH2rWtxrkPjazd729kS2EMVvpesWC3NneqgjYJbTGAh5mJMW8k/anwH/AG3P&#10;gL8edfu/Auj61eeH/Fliym68F+MLcafqoVlDCVIHb9/EeR5sRdCysAx2isX9pH/gnF+yn+05rSeO&#10;fF3w8j0nxdbTJPYeNvDe2z1OCdOUkZwpS429lnSRcEjHJrzTRP8Agn5+0JdQS/Cj4j/HDSNU8IG6&#10;hYeJNMsZrTWJLPa/mWwsT5lhbTMdgF5bJC4XcVjR2V19j+LHxm/Z0/4J/wDwM0u0vdPOm6TZiLS/&#10;CXhHw7Zm41DVrgnEVpZ2w+e5mdu/cks7AZaqH7JH7Jvxd+JXxYtP25v25dKtYfGENrJF8OPh3b3R&#10;ms/AllKMOzMRtn1KVQPNmGRGP3cfy5r67EaBt4FOrzP9ov8Aa8+AX7Knht/Evxo8b/YQtrJcw6ZY&#10;2M19qFxDGC0ssVpbI80iIoLO4QqgBLEAVyfhr9vbwZ8QfDGn+NPhn8E/iRr+k6tZR3el6hY+H4IY&#10;ruCQBkkQ3NxFlWUgjOOK8y/auk0T9r7wda+FvHf/AAT/APideXOlXLXXh/Xz4i8PabdaXcFCpkgm&#10;TVXkXKkqyNGY3X5XVhxXx/8AFv8A4J9/t7/FjXLe60nwR4ZS3tY9kGoeNrzTzrAYJIkLm90+I+WI&#10;g5ZYYo0t1OT5XQUnwk/4I1fGaHXtO8YftM/DPwj8UL7TkQ2dh46+OWtalp0TqB+8a0Gjxea27krL&#10;LIme2MAfdXhrW/23vCnh228M+FvAXwS0TTbGFYdP03T5NSEFtGowqKqRRqFH90ADirV58Uf+CiFp&#10;hrHwT8Gr5flBEmu6ta8Z7H7NL29qx/Af7ZX7UHhn9pbwn8Ev2q/gn4P0LQ/HlneQeF/Fng3xVd6h&#10;CNYgCyrp9yLizt/KaW3854yCdxgZeTnb9UR7jH81fEv7YWmfGv4uft6WPwI8E/H3xR4T0WH4L3Gu&#10;pp+i6xcWMNzqB1WO3V5Hs5Ybhx5ZYZWTEbBCVbdtb5t+DnhP/goJ8ZfDGoa/4A8I6bq40nxFqOix&#10;6t4w/aE8QiO9ksruS2n+1QLauZP3kTFZYDallwGQYw3o0n7IH7aHiTWvtniP4R/A86feWrxaxo+t&#10;eONd1qM7kP7y1lls4ZrZy2M/O6hT8qhhuGDpH/BKH4x6Nq9xqegTfBXTF2BdL+1eA5NTms1Ax5Tv&#10;MyLeRn1uEkmGTtlWuy0z/gnB8dbaKHTk+LXwi0vSg4kutB034M3L2rTf89IWfV/NsyOywOir2FWo&#10;P+CcHxtS3uFk/ab8G/aLh8S3S/BWzZ5YBnFvKJbt1nQAkCSQNMAf9Zycx61/wSz8W+JtRg1PXf2p&#10;JLe5t5IGtr7QvBcFpeWxjPAjuWnklPBYAuzmMM3llMmvSP2TNU+OvwF/bGn/AGTfiF+0J4p+IfhP&#10;VvhWviHw5qnjYW0l/a39tqRt7qBZ4YY2liMNxaEecZHBX7xyd32JJ/q+TXyb+254ctfCX7Q3hH9o&#10;34e/GPwBY/EHRfBupaRbfD/x94ii06HxDpM1zazXDW8+TJbzJJBGFl8uSP59jqu7ePnX9hP9sfwD&#10;+z58Er74a/Fjw3qVvrq+OvEmqSWul6lpt/CkN7rN3dwhJ4bto5T5cq52Egc+le2P/wAFIfgnFIVk&#10;+HHxJkA/i03wLc3/AEGcgWnmk456ZNCf8FMv2cCVW78IfFq1LHB+0/BHxKm3IJAJ+w45A455qxB/&#10;wUl/ZacKJX8fW+47f9I+EviGPaeeubHjoakP/BSz9jeOJpLv4ga3a7H2N9r8B61FhvT5rOkH/BTL&#10;9hsRxtL8cood33UutC1CJsZx917cEA+pAGB7VF+yj8ZvBH7Rf/BQjxB8Qfg3qMmseFdD+DtjYXni&#10;G2s5I7ZtQuNVuJRZsXRT5qRQrLt/hWdT/FX2ZXz3+3x+2J8Sv2TdD8I/8Kk+COn+PNe8YeIJdMsd&#10;H1LxlHokYMdpLcsRNJDKHcrEwWMLlzhVyxCnzf4L/t+/tX/H0XVp4J+EXwes9U09QNV8N6p8StYh&#10;1TTJOMpcWc+hwzRjk4YqFYcgkc1zP7VXwJ/bA/ag8b+BPHfjHRfh9YweAf7Tmh03Q9f1CW5u5rqO&#10;GISRSmO1aJ4ljcrsmi3s+DJGMk+O/sw/BxvhX+2z4O1vxTeSabq0mpa5p3/CP30qxyFZ7DzxdJEI&#10;Yd4kNvIrzATlmiUNdTZG39BmTIxXw7+2D+1T8Qv2RP8AgovpfiPwZP4et4/EvwZeC6n8RWUklunk&#10;aphWZhc20Ue2S4jBaaVI9rsNwYqrdr8E/wDgtt4cv/Et34M/aB+F0mnTWC4vNU8Ms03lFV3M72cu&#10;JfLZQzReS87yqCVTANfZfwX+Pfwe/aL8C2/xL+BvxF0nxRody7RpqGk3ayKsg+9E4HMci5+aNwrL&#10;3ArsK/M7xf8As4aDYftJ/tCfsyaZ4hfQdf1aRPiB8L7iOaINfzamlw9xG1tOrw3Ih1G3lYSbDLGL&#10;kASINtdP+yH+zR8A/wBqH9nT4cftM6x4k+IV5qeteHbfUVnuPiNqcdzp88iAz2gngmilaKObzUEZ&#10;YqNn3eK9CH/BNP8AYPg+2z6/8AdL1gahe/a9RbxPqF1qS3NwOksou5pFd/8AaOT+ZrWtPhd+wB8H&#10;f9MtvAXwj8NNGB+/k0/TLVgB33MoPHufyp11+3H+wd4NVoE/aj+Glq0fH2aw8UWbScDoI4nLE49A&#10;TWHqH/BTD9ke3+bRPEHizX/+ebeG/hrrmoK/H8LQWbA/gT61j3X/AAU6+GPnxWej/AP4rXEtxIIr&#10;WLUvDNvorTOxwqoNXurQlieAMZPbtXo/7B/hb4uxfE34xfGr4hfDG/8AB+i/EDxFpN/4d0bV9RsL&#10;i8P2bSoLKaaT7DcTxKGNugA8wsQvIHAr6aOWiwP7tfIP7fv7K37XPi74t6B+1D+yX8Qo21bw74bl&#10;0W88HyfYLe4u7eWfzpJLK9vrW5ht5nwisrxKsoiQGWMLz8sfs0ftwTfsx/FXxd4P+OPw98a6rrXi&#10;bXG1fxZea14djt/FlvIIYLeINp0DsdQtIoo0jWeyjSJQpxG7Es/3F4H+IPwL/ar+GEt/4XvdJ8V+&#10;HNUjkttQsb6y3L1KvBc28yho2BB3RyKCOpHIz82/Er/glXa/D3xhcfGf9irxJDomsDTfscngrxRd&#10;XE2j3Nqrlxa2tyji60pCWY7IHa3JxugYZx2n7Kv7FVx4K8cx/Hn4w+H9H0/xDb25j0Xw3osdq1rp&#10;TtFia5knt7W3F5dtukiWZo12Qnao3SSvJW+Kfjjxz+3n8UtU/Yu/Zh8T3ml+E9HuBb/Gr4o6bjZY&#10;xEZbQ9Nl6SX0y/JNIuRaxtnmRgo+0Ph18OvCHwp8DaT8NvAHh+30nQ9C06Kx0nTbOMLHbW8ahURR&#10;7AfUnJOTW7RRXyv/AMFLPgV+1b8VLTwF4/8A2XH8OaxceAvEEurah4F8Ublg1iTy1S3uI3Escf2i&#10;2PmPFHMyxM0u5mRo0NfHfwj/AG/tZ+F37UniHx3+1tpc91qn/CNwaXcWP/CM3Oj6p4QtIpJpZf8A&#10;QLldt5BLJtZ5rO4uGcxxhEkVQw+4vBXxB/Z3/a6+GVxceEPEHhvx54X1BTbalbqYryDcVVmgnibO&#10;xwrLujdQy5AIB6fOPx//AOCW2oSy6R4m/Zs+IEzWfhZpLnQvhL491S6vvDEU7AL5lp85k06XblVY&#10;LNCgZlEO13Bh+AX7F/xI8f6rpw+O3w7l8E+D9N+zXmpeCE1u2l/t/UopWdEuE09lsnsonSGZMQQz&#10;TOcSKqoVf1j9qX9pbxppPizT/wBlL9ljTbbXvjF4st3e0t5JA1r4X0/O2TWdRP8ABFGP9XEcNcSY&#10;RQeSPdf2S/2YPCf7JvwcsfhX4a1S81a6NxLf+JPEWqSb7zXdUnO+5v7hu8kknPoqhVGAor1GmvCk&#10;qNHKNysuGVhkEV+b/wAH/wBpz4M/sK/Fb4mfstfHzVtdGvRfFLWNV8D6fpvg3UtSnutD1Bkv7Vbc&#10;21vJvSM3Dw4UnaYipA24r0K8/wCCoXwKjuYbfTvh38QLhZXdGurnw/Hp1vCy4BSebUJ7dLZiSNqz&#10;FC/O3ODXGeIv+Cu3hO21PUPDuifBqSx1Kzz5Nn42+IGh6St9g9beZLq4hnGPm/duzYHTPFcxdf8A&#10;BWD4r61YW2teCfh38P7yya5eK+j8P+JNW1rUrQAfeFr/AGZaJLzn7k5BxkFuM87r3/BQb9rjV9Zn&#10;sYPFR0vR7tcaXrOi/s/65BLaNgH/AEuPWJYocDDAtFO5BK/IetZT/tsftJ6lYta6v+1NdeH9RsS7&#10;YhuvAkdvqUX8ASW/vIJLR85LB4JAo+6X61w/jP8Aag8S3es6L8VPG3xB1m+1Dw7qgudJ8VX/AI3s&#10;pLbwtJOn2aV1vdDs7mwnikEnlGO4thnzMbwdrD7l/wCCa/gP42/8LI+KH7RvxC+JXwx8QaF8RYdA&#10;bS2+GfiCa/tzeWNtPb3E0m6JEieSI2qsiPIMwsRt4r7Er50/av8AGHxbH7S/wr+EPgf4v6x4T0Xx&#10;J4c8UXmtTaHa2Lz3FzZvpX2Zd13bTBVCXF3kJtJJBOdvCP8AC742M6zW/wC2l8R4sZ3f6DoDhvwb&#10;TDT/AIE/AbSfgXaeIvsnjHWNe1DxX4nuNe13V9b+zia4vJlRGIW2iiiRQkaAKqDpnrmu9x/PNeC/&#10;ED/gnf8AAzxv8X9U+OOj674v8JeINeZDr1x4N8SyafHqbLEsQa4jUFZvkRAVbKHbkqSSS/4Sf8E+&#10;vhH8CYtXi+FnxB+Iuiw67qIv9Wh0vxxdWkVxciJIvN8uAoisY40U7QOFHfmvDvhn+2B8d/gv+0P8&#10;ZvAT/GPxPrUfhH4hLbaT4Z8VWb6xpq6bJo+mXEQe5thLqdiTJPOxunSa2QEZUkMB9qfsh/tj/Dn9&#10;sTwlrXiTwAkkNx4Z8RSaF4gsWu4bhILxIIZz5U0Dsk8TRzxskgI3A8hSCo9gr4k/a9+Cv7TPwf8A&#10;2q9U/a8/Z6+Jvwyt7PxpoGl6N4k0Hx9C0d2BYNcNE1hI15bQzM32ht0cskQGwESCvDdV/wCCjP7Z&#10;Wg6/eaJPpHhnUPseqtAsuk/CLU7iOaAfxI9vrc6tLyOMi3OCFuW5xPZ/8FKv2qDq15p7eBlvbf7O&#10;ZNJ1K3/Z/wDF6QSuIgxhudryNA/mHaGiW5jOC2QQVqxcf8FNP2lZdCtdW0b4a2/2vzEOoaLqnwj8&#10;U2tz5WPna3cI8EzAkbUeWLI+8UPFSz/8FMvjrFfRzppnh/8Asi8sQ9tfTfDHxRDPZ3HeO9t3QNFG&#10;GwPMgNwcZbaAMl+n/wDBUr4zxaZJb33gv4X3WuWpjF5pOp+MrvQklVlOZbe5uraS3lTPIV5I5Qpy&#10;0aH5a5T49ft6+IP2gfAug6bZL8HtMaw8VaJ4i0jUW+Lk8gN9p2oxXX2OeFtNjktw/kGMTTCOE+YG&#10;EhU7q93/AGUPjD8N/wBoD/gpx/wnXw3gWObS/gPfWXiq2BQT215JrVkY4rjyyUmwkEnlyqzoyFjG&#10;xDkn7qr4B/bg8EfskfED/go7a6P+2Fe6XZ21t8INOuvAOo6t4ol0n7HfjVNSjvTbTpNFtmkiltAd&#10;rbmWP/ZyJG/4JlfCPUfC1rpHwP8A2j/iD4X8PLIZ/wCy/DmvWtzYahxgLdeZA8l4nTKySsDj15rN&#10;vv8Agnb+0DaaLNpug/tSeHNVSC5Eug6f4m+GxNjpeHDKIbG0voLDcuPlkktZHBwdx7+a6l/wTT/a&#10;58H6kv8AwrjXNJttNkla71dfB/xY1bwvPqV0zEktbWti1jFERt/dwRQOSGYzZOa4nw7/AME7fj78&#10;KPiWvxu8D/A7xX4a8bX8jw6x4o8C+N90CwkZ86UT6u19qUpfko8sSN/EGB211MHx+/4KW/Bu0uDq&#10;Hx3+KdxNaXb2+n2Pi/4ZRXlndJuO29vdSj0mKOxiADZhiku3wVAdjlq9X+FP/BST9sfw/wCFPAvx&#10;k+Lmg+EfF3wv8Ra9pula5400fw1d6FLEdQuo7S3urKK5uppL23WaaPfJJBabky0YkyK/QiAsQdzZ&#10;5p5VSMYrjPjv8QvhD8K/hRrfjn466tplj4TsrFhrUmrQiS3eJyE8pkIPmF2YIIwCXZgoBJAr8g/i&#10;T8KvDejnXPjprPgHXPhn4FvPFELfDP4L3mj39ndwXm0i3nt1aID7fdSHKWtpeWy26qBuLF1X9Bv2&#10;JPCX7TXgb9n3S9E/az8aWeu+K/NlmM1qxdrS0YbobWac/wDHzLEu5Wmx84GSW5dtz43fB34DftVe&#10;EtQ+CPxb0mz8RWNrd29xqGlR6k0c1ncqfMt5SYXWSFwfmQ59x0rk9N1X9sj9k1Fk0PVrv43+A7dW&#10;aTR9YuIbfxbpsYxj7PdHZBqagZAjnEUx4/fSEgV7x8A/2lPhJ+0h4cuPEXwu8T/apNOnW21zSLyB&#10;7XUNHuiob7Nd2soWW3lA52uoyOQWUhj6CrbhnFJKMxkEV8dftGeFfiX8bv22dU+Ceo/tG+OvBXhO&#10;x+GOmarpWl+B9Uhs21G4lvtQgvWmkeCRyqqlkoCsoG8/3hiXSv8Agnv8C4LD7Fr/AIu+J2vRMoEs&#10;OsfFzXWil92iju0i/AIB7UWX/BNj9giynFxdfsqeDdRkViWm1vSlv2Ld8m5MhJ+ua0brR/2Av2YT&#10;5V5o/wAIfh+Y487ZLfS9LYDB9QhPGfrVBv8Ago1+wFpdlePp/wC1V4GubfTIWn1D+xtYju1toxnc&#10;7/Z9+wDByx/rVGb/AIKYfstXOqaToXg2Xxp4k1DXrBrzw/a6H8ONXYatbhPM8y1lkto4bhSnzZjd&#10;vl+Y8c15B+0d+07q37RqeEB8Ff2cviRa+JvAfxB0nxDFJq2k2sH2SKOUpd217DHcvdWS3FlJdxq8&#10;sKqx78My9l+x3+0h4RP/AAUd1nStBsZLPTfjb4Ih1G3sJ/J8y01jRHkhnYtA7wTpcW1zFiaKR8my&#10;ZGwVIH33XhX7UX7CHgP9pTxDafES28eeLPBviyxtY7b+3PCXiK5s01C2jaRktb2CORUuoQ0shGds&#10;i722SJuOfjb4nf8ABPb/AIKJeDPEd1P4b8feIfHGmahG1kYvD/xAu7R41LFo7wR3OoWptpUyE2JP&#10;IpUBnMrAhu4/4JOah8dNO074wfDH9oGTxBHrXhb4mLAuneJPEEep3FhHNpVhOIftEcskbJ+83jYw&#10;X94TsjyVH11X5neEviD8B/DniXxJdW3wx8J+JptP8dazp/ii38aaLBLENR/ta7CRRXd7Cixs8Plf&#10;Kl1K4bhLRuGb6N+DPgL4X/tE+DpPHXgT/gmD4Lk00axqWl+drGl6Pau0lldzWkp8qWASqplgbaHR&#10;G24JVTkVh+Ov2D/2kre22fs4/s8eGfBtjJdm4ufBWreOI7rw5JMGDCeOyS23WMoYBhLZS27Blywf&#10;pX1J+wH8DPiD+zj+yp4X+DvxOXTl1jRzfG4j0vUpbuGNZr6e4RRNKkbSkJKqliiklSa9or4ah/aU&#10;/Zm/Zp/a0+OOgfHn4z+HfCOu6/42stV0+y8Q6otvNd6aND02FJ4lcjdEJI513LkblcE5FdPJ/wAF&#10;Jf8AgnvIiRXv7ZHw1jWcny1uvF1ogkxzkb3Gev60xf8AgoV/wTk1JvJH7YPwlmKtja3jPTztOf8A&#10;rpx0qdf2wf8AgnZqiEj9pP4PThX/AIvFWmHB/GSqdx8Y/wDgmP4ojkmv/iZ8C75Wf96brWNHkBb3&#10;3NjPNZS+Df8Agkj4wuBOnhH9nTVZTKYg/wBh0Gdt/Xb0PPOcda8i/aF/Zc/ZM1z9rv8AZ/0T4L+E&#10;/DPhOx1OfxXFdap8MPs+kXYu00xJraRJ7EKd8bQyOobI+UghlLA/WP8AwTu+LvxK+Jngn4geDvil&#10;42/4STUPhz8UNR8I2/iCWyit7rULa2t7SaOW5WLEfnn7QVZkVFYKrbQSc/QzDcpFfKPx/wD+Cdnx&#10;M8T+P/Fnxb/Zn/bB8VfDfVPGV3DfeINFt9Ps7rTr2+itEtVnDPF9ogZo44slZGXKAlGHFeFS/sf/&#10;APBRNWutL8U618SdUmVoUXUvDnxmhtraZcKXaLzDHJE4yRukhkV9vEUec1uR/sJftWXmoreSax8U&#10;I1t4RHDDqPxyvJYLpjnc88cF1G6yDs8MqJg/6kbctSv/APgm7+0ONNXTVk+IGpQXcnm3QvP2jNXh&#10;vNOkPzD7NdRsEliRuBHcW7l1HzP2ONpX/BKD9pKbxf8A25rfw58D6tp8zRR3um+KfjFrt7DcW4I3&#10;HyzZM0NycH95HMISTk24I52NK/4Ih6PcQ32k618GPgpDpN4Wkhs7601PV7qyl3Bh5V6zW05TO47X&#10;L4yACEAStPRP+CIJ8MeILHxV4N8b/C7w9qmnXCNb6x4f+Dr2d8YlJwjSwami7hnidEScYz5nJz9I&#10;/sY/sbXf7JVh40m1j4t6l401jx14sbXtY1TULNLcLKbaC3EaIrNwEgX5mYsx5J6k+ueN/DVp4x8H&#10;ar4Rv5poYdW06e0nmt2xIiyRlCynswByD6ivzC/ZV/Z//wCCf/ww+HafCT9pH9j7SNJ8dfD/AFO4&#10;0HWNak+GN61rrb22I11aG4jt2jeO5iCOzbsiTepJ2gnvbuD/AIIheFzNca74J+Denm4kU3H9reF4&#10;YjIxGBuE0Izx6iul8IeMP+CR2nMtz4A8HfCVXMfmJJofgi2dyoA+b9zbliPu89+Pau11r9rP9kL4&#10;WaM2t6hbahpenWvDXlr8MdX8mMdMborIqPz7e1ZPgv8A4KXfs8/Fme6tvgP4W+IXj6TT223i+Fvh&#10;7qDmA5IAcTxxbMkEZbAz7ZrqdP8A2hfjT4iCt4Y/YC+L06HA33x0HT8Z4ztu9UiYfln2PFcJ+0J8&#10;HP2u/i74w8D/ABu+DX7MA8K+PPBOuRyQ33irxVpscWo6NNlL/S55LKW4cRSoQ4+V9ksUbgHBz7j+&#10;zV+y7408A/FPxJ+0n8Y/FVhdeNvGGjWOl32l+G4Wh0vTrK0knkghUviS7lDXEu64kC5zhI4lyp9z&#10;ppEeMkDn2r4h/wCCn+rfs06Z4r0Xw34b+EV/4m/aO8RWMkfw9h8B6m+k65bQAspvrrUISDb6dE2d&#10;7T74mOVEbndj0v8AZO8E/HX4a/s/eGvB37S/xUh8aeOLS0b/AISDxDb2KQJcTGRmCKqKoIjUpHv2&#10;qW2bmAJNdf498B+Cvil4N1T4d/ETwzaaxoer2r2uqaXfRh4p4nGCrD0I78dBjBFfE/7QH/BIa5Nn&#10;qafAzXY9Y0LWPLXU/BPiTWLmzfakolVkv7QpJelGVdkOoi4Tcq5dQCDc+EH/AAVK/aQ/Zuv4/hf+&#10;1T4H1LxEbTz7Sx0270Sez8W3H2fBkkQ29udI1NFjKtvt7lAq8sWINfZX7Mn7ff7KH7Xc82jfBP4v&#10;2F7r1lDv1bwle5tdX07B2sJ7SXbKm1vlLAFCejMOa7L9oD4L+FP2j/gr4o+BfjR5I9M8UaLPYXVx&#10;BjzLfepCTx56SRvtkU4wGQda+GPjR/wSX/bY8cxWtrrH7QPw9+JHkxulxrPjbw5Laap5LYBt7YuL&#10;6zsQyhQ0ltaxSPtGWBG6uC8Vfscft4fATRJvE7/DTw9peh6dpUp1R/h78UpdN07SraIbzciC6uNO&#10;aafauGmmvIoV+ZjEwPHlX7O37Yf7Tn7Qeo3Wofsw698eNUsfD9w+n3um6OdN121vriNNrSNrOpbr&#10;KD5yrGOJrs7W+Uvw1em3X7dX7bvwl8Kuvxv8e6B4A1Vbov8AavjJ4FnttOljJZltbS70z5dSuVRS&#10;SkccLNn5Uwpz23w5/wCCg37XHieO61Xw58JfAHj6xhtUewtfDOs3MGp3oY/IxtbIamtlG2CQ93JD&#10;g/eCHmt7xB/wVi8KeBfAf/Ca/G79nTXdP0uFXTxBe+HvEuj61Y6RMpbdb3E8dykZkDArsTcS3ygb&#10;uB65/wAEl7eS7+EfxC8caP4K1TQ/Cfi74uapr3gK01zRZdPupNLubezkaVreVVkjVrz7Zs3AbkCs&#10;MhhX1lTTGrHLjNZfizwl4U8c+G7zwl4y8OWGraVfQNDfabqVqk9vOhGCjo4KsPYivyP/AGyvhB+y&#10;b4d/aGs/2df2L9V0W1s9NvpG8eaH4g1CF/CegX0XzRW9gLi5tguteY6lbeK6RYY/mZVJQH0z/gnR&#10;8aP2vNY+MVx8FDeXvjLwJ4ZuLiy8Z+JfEV8J5tCv1V2Szgu9kbXcgIjEkI+1iJZdxvCyiI/dZz5e&#10;3HWvnv4v/sXeKtU/als/25vgl8Tba3+IWj+G20nStI8b6UNU0NLdiGfyUUpPYyuRhp4ZM4J3I4JF&#10;dv4b/wCChVn8PdUj8G/ts/Dm4+FN6wSOHxdLd/bfCl/ITtxHqYVRbMWPEd2kDZOFLnBP0raajZ39&#10;vHd2VwssMyhoZo2DK6kZBB7gjoR1qevhn416p4A/Yz/4KCeIPih8b9ZsbXwR8ePD1vDB4s8SFVt9&#10;I1jTbfy20gzyDbFbXFohuY42IUzQXPUuorxn4PftQ+Mv2PItc+BHww+GkHifwPa6uJ/hLo+va1Pp&#10;erWmiyMBI8sQtJ/s+lw3BlWG9vDbgoAo34QvY8bf8Fg/FejzahLo/h34WfYoYV/sW+/4Tq8mi16Z&#10;mwY7JpLK3MyLlS1wQlqucmb0wLb/AILCeOtY1Wz0SD4r/BezupFj/tT+z5JtW+yzsQPslskV9HLq&#10;twDkBbOOVC2F8wHkbUP7c/7d1/aTandeF7jS7O6A/su+1L9n/wARWNvagI7PNqMxmnS3j4XZ5BuC&#10;d5L+VgVh6F+2l+0n8WvDTeJPhd+2PHrOm6PqDWuueIfAfwj+3R6pcxsN9rpdnsuGwWYJ9qup4VUf&#10;vfLdCanu/i5+3KurXjf8L1+NmrzXULDRtL0T4Js1rpY3DEl7fReHCbiVlywhgt9i42m4wwc+jfsu&#10;fsQ/t8/tBeK/CPxb/a8/af8AF2m+D/C/iWw8RaR4L1nQdKg1XWL20uhcW810kEJ/s2H5VX7P5ks7&#10;Kx8xoWzGP0VjR0iCM2415F+0b+x34H/aC1PT/HieIta8J+ONBtZbfw3458MXxhvrCOR1d4WVg0Nz&#10;AzRoWgnR42IBwD81fPfwH+BX/BSb9mWw8VfDy0+HXwy+IFpq3jrUtc0vxTN46utCCxXkvnuslkNP&#10;uirCZpWwsrAbwAflye4fQP8Agqbchmg+F3wLtDtUxiTx7q8+08ZzjTUz39O3FNHw+/4KtXb4M/7P&#10;9ivzbmE2t3JHHHGyMdevNaVj8Cv+Ckuoc6v+0b8G9L/2bH4XandkcDu+rxD1/h7Dr20Iv2Zv21rx&#10;Nmr/ALZ3he3z/Ho/wk8thyenn6lMMYPpxgGpIP2O/wBoycg6r/wUA8ZR8jcuk+C/D8KngAj99ZTE&#10;dz1zk9a2vhr+xi/gr4t6P8afGf7QPjbxprOg6Xfafpf9vLpcMMMN2YDOCllZQFtxt4j8zEDbkDNe&#10;2ScR4IzXw3+1j8P/AIY+Kf8Agprot58d447HR9U+CyaN4P1S+32vma22sNO8Vle/L5d6scULqiP5&#10;mDkAgMD5P+yz+y7dftMeAvFD+NPii1pceG/iJ4m8J69Z2PhTTja6u9jqMkUV5NG8TJ9pKLFI08Sx&#10;SGXLE11Hif8A4JFaPrvh+TTf+FoaBfaisjNpfiLxL8LdOvr6yUgDyt6mIXUXGfLuVmUkkEEYxg2H&#10;/BGu2s9fury41z4OTaXqFqyanon/AAolFhmmP/LxG41ES2j5y223eOP5jhAeQ6z/AOCNdmnhK88I&#10;6v40+G96JZzJp+qf8KjMF7YJ/BGssGop5yrzjzxIW6OX5pv/AA6G8e2Wsafruh/GzwHbT2Y238Kf&#10;DO+jgv8ACGMSlIdaj+yzYJO+1MGSzZUg4q5pn/BM/wDam8K+IbfWfC/7X9iq298Ljy/sviGEyqP+&#10;WMu3Wz5gGAVm+Wbj5nbJB9V/Zh8e/tn/AAX/AGsfD37Nv7R3xs8O+PtB8YeH9Y1HQZodGe31LS/s&#10;L2pKvMXPnxEXIHzq0gIyZGr7Tr4p/wCCzAvNE8JfCfx4thay6fpfxMFvrEl9DZyWy295pV/Z+XMt&#10;46QmORpljPmPGvz/AOsiIDj5j0vw9pHjL9qT4Q+E/jt4d1BYrzxDfWml2upXd9YTWyjSbuQLD9pT&#10;7YsZljhUpBf3lmxKkFeh+z1/Yp/ZlaQTSfDCOaQNzJcateSMx9y0pJ/HNdL4d+APwY8Ka5a+JdF+&#10;HempqOn7vsN9NGZpLbcpVvLaQsY8qSp2kZBI6GuyrJ8S+BPA3jJo5PGHgzSdVMCsIW1LTYp/LDY3&#10;bd6nGcDOOuBWb/wpL4Lj/mkfhleMf8gG3/8AiK5P9lPQ9C+HH7bPxe8A+HdLsbGz1jwh4X8R29jp&#10;9ukMcTM+pWDnYgAyxsV557fSvqCvkP8A4KZ67cal4v8Ahj8DYP2cvBnjyXxpeas2mz+K5mjm0+6s&#10;rT7UBZOhRo7lo1mZXE0OBER5i53D4h8FeCviJ4X8P33w7+GuoeKIY9N1iaGXwZoGh+N76Xw9cSj7&#10;QY9QiTWoxF5jyebvVrgHzdyNIhBqvr37K3xz+Jmnrqy/sj+Lk1S3VPOt9Q8F6Hd2upc/N5d1rl3N&#10;cQEcDdLbsec7DyRe8Df8E5/jkNdttXs/2TdY02zvBi8TVJvA2h3ulgj/AFkV1pllctdY6hXitz0B&#10;PXHrekfsE/tlahpF14evPEel6HblkGk6zYfGfxSb61UdTJDF5drK3T5QojxkbSCALL/8EgPEPiWb&#10;TtX8c/FzwXc6naspvL1/hzPqBvk3EuksepalcQnf0Z4oonPVdvSug8P/APBHn4W+HNQm1TQ/i5q3&#10;h1pmH7nwX4Y0bTliHzFljkazlnRWLcp5pUgDio7/APZD8LfsH+N/h/8AHP4H+PPHkk158VNB0bxZ&#10;YtrPl6fe6dqN0tjM0thZxw2vyS3EExk8oMvlcMOlfojG6bF5pTGHHziuB+PH7OfwU/aS8ML4P+NH&#10;w9sdbtYd0lnNMrR3NhKQV823uIysts+CRvjZWwcdM1+U+pfCDW/hX+094ttf2HvGWoX/AIV8FzfY&#10;vEHxYt7WWC4sdURjJNpE01jHJb6z5Ma5lmvrYrEx2PcJJl1+z/8Agnz+0z8Wv2ovhPfeM/il8NH0&#10;qO11R7fw/wCKLdYorLxXYjOy/toVnmaJCQR990cFXjkZWwvpvx5+GWufGT4PeIvhb4Z+JeqeDr3x&#10;BpUlpD4k0NEa7sN/DSR7uN2Plzwfm+UqQGHkf7OfxP17/gnP8OtH+Avxp+AWm6b8PNDjeHT/AIkf&#10;C/T7iexhQZJuNUsGMl3aOx+aS4D3MW4lpJIxzX2D4G8e+C/iX4TsPHfw88VafreiapbLcabq2k3i&#10;XFtdRHo8ciEqw9wa16KKb5addtcJ8bP2efgz8e9ItNN+K/gOz1KTT7jz9H1IFob7TJ8H99a3URWa&#10;2k/243Vu3SvzH/aX+AnxD/ZZ/bIs/BX7M/xf8UeJvEWoeHZdY8Q+JrXU3Ot+H7aPcLX+25ZEltdS&#10;tZTuSGKZLd90RJkIBkX6I/4J8/tzeLf2qLvxB4D8b+EPO1DwoyR3njLQ7MrpGoSkcwblkmhju1Uq&#10;zxQXFzGFcES5yi/SXiKx1jUPD97p/hrV49P1Ca1mjsb+S1EyW8xXCSGPcocK2DtyM4x0NfLH7IR1&#10;v/gmjZ6xZftWfDO68QXHijVpr7xd+0d4fWXUTqrcmKTVrbabnToo0xGoj861iGTujBY190eBvH/g&#10;r4l+GLHxv8PvE9hrej6pbifTdV0u7S4t7mM/xxyISrD6H2raor5k/wCChGvfEFrn4a/B3wRF4Ytb&#10;T4ieLLrRtY1zxP4Vi1mK0RNNurpIltZnSN2kNuw3MSFCEbW3cfPaf8Ea/Aur6xNrvjH4zxyXU8xf&#10;dovwl8J2YTjonmaZM6r6ANwa9H8Ef8E0Pg74OheCX4r/ABRvUZgzQxePLjS4y2Mbtmli1UYAwOOn&#10;0zW7qH/BPH9krXz/AMVl8O9S8SuMfN4s8YarquDkHkXd1IOvqKV/2Jf+Ce/wtsW8Sav+y78KdJht&#10;+W1LVfCtgqxD1MsyfL9c1Utv2uP+CbPgC6h8P6T8e/hBp02cW1hpeuad5jE9kjhYkng8AZ4rlP2r&#10;v2nf2Uvj3+zB8SfhrovxVe+M2i3Om3l9o3h3Ub5dKvjEWgM7W1vJ5JR/LfLYxgH0rzv4V/tRfB3Q&#10;vjJ8B/2vNG8MQ+E7z4mY8PfFrT7WwazNzdX0EK2t3IAFjv4oNRWO3+1oZAi3f3/mwf00r58/bj8L&#10;/FfT7zwT8fvgz8JJ/HOqeBbzUDeeF9P1KG1vL2yu7QxSeQ0xEbMjpDIYycuEwgLbVPzrrP8AwVis&#10;vDvjKHwPrfwFvrO++1QW+pw3WpXUculSThTbC6gexE0XmsfLHyEhhlgFKset/ZP/AOCiOj/tOfGq&#10;/wDgfc/C688O6pZ+F5Nct7j+2Ib62uoor02UyJLEoRykmzOxnA3lXKSKyD6Ur56+J/7UvxZ8O/Hn&#10;WPhDo/hjRdH0nT1s1s/FGqW8+orcST2zT7XtreSOWJQI5v3gDx4hYs8ffb0K/wD2y/GGmwa54Z+J&#10;HwfvNNvIRLY6lY6LqFxHNGRncAt2FYYI5Dd6+bfi9+zH+0B4U+M/iX46fGPwppfiiz8SalZ3f9sf&#10;D/wq14mkzQ2kdoLm4053/tJWEcUQ+0abd+aAuGiKjNesf8EYte0jUvGP7Q2n6Hrtnf28/wARtN1Q&#10;TWviJ9UO6bQ7KGU+fKqzOomtpox5yrKpiZZMspNfeFfIf7XHw7+FnxT/AG9/h/4Z+OHhbQNe0SP4&#10;W6/Jpei+KNPt7q0uLtr/AExXdYp1ZXlRAgBAJUSEcbjmxD+xB/wT+8RJstP2SvhFeeX1W18C6W2M&#10;9c7YfbvxxRN/wTy/YFuCvm/sY/C7IfKsvgWwXn6iLP8AOq83/BN39gWbg/sgfD+P5t37nwzAmG45&#10;+VRjt09PpUbf8E1/2FEm823/AGYvDlrIThWsYZIGXtx5bLj04xWppn7D37OOhuv/AAjXh3xFpYVv&#10;lXR/iBrVqOgBGIbxR09uPbNeX/twfATRfhx8CbPxN8MPHvxB0nVl8aeHrAatb/FDW5Joba61i1t5&#10;gvnXboSY5XUEqcZ9a9i/ZG+IHxb8MfH3xJ+yl8XPE9j4ubQ/B+n63ofjb+zltNRns5ri4txbagqY&#10;jlmVoWKzRBFcZ3Ro3LfTVUde8M+HvFGmS6N4l0Gy1G0mUrLa31qs0bg9QVYEHPuK8Rv/APgm/wDs&#10;f2l5NqXgT4WyeBry6bMlz8N9cvPD25v7xSwlijc/7yt/Svkn4/ftJ/Cv9nLxtq3wu+AX7bP7QHxN&#10;8YaDceVrHgPwV4L0/wAXtprBtvl3Vw9ighIOQUa6EvHIJrzW1/4KnftxyeMJvAng34UXeta1b6cl&#10;4vhXxR8LpNG1a5hLbZGjjm1WF5BEo3SyRwvEnGXGRX0p+yx+1X+1D+014duta8E/Dr4Ta9caasf9&#10;uaPY/Ea+sNS0t5AWjEttLpsqkOFJSRZjE+1tjsAceqaj8Rf2ktDVf7X/AGJvFmoLxvk8O+KdDulT&#10;3xcXkDsPYIT7V8t/CD9mj9qz40fsleMv2I5v2ddc8I6O3xG1OTw34o8dahDbw6Poh1oajp/kQwvL&#10;PczQJsATakQaPaZiAQP0ys45I4lWR97YG5jxk464qSb/AFZNfkX+0d+2l4C+P37T/i7WP2mfE0Gl&#10;aD8GNdvLTw18K7u9tLTULeeBJUl1y5tdYhWz1OSSIiSCCKZnihdWRWlclfYv2Ev2dPEPxW8WWv7b&#10;Hx70OytUWF/+FR+FLTw2ukx6bpz7wmrXdosjoNRuIHXjgwRkqoVncD2L9rr9pTW/hBpWl/C34M+F&#10;38TfFbx1JJY+AfDEIH+sVQXv7o8+TZ2wxJLIey7R8zCvkbxt/wAE0P28/wBjPStM+KXwb8Zt488R&#10;WOq3ureIPHnhnSlPiK6muY1eaG506WeKHUrVpQVYtNLMkQjEECyKHHpn7P8A/wAFdPDGqeH2n/aa&#10;8Gf2LBZzR2F14+8IWl5e+H5b7aDLDJHLBHe6c6s3zLcQBByvnN8ue61DWfCn7SP7Wnw/1f8AY5k0&#10;m+1jQbix1vx78VdDuFks4fDzE40iWWFtt9JeoJFjhYssAVpztZYt33FBny8k05huXFeMftR/sjf8&#10;NBz2PjbwN8Y/EXw58caNpN7p2i+MvDcdvM8dvdGJpYLi3uY3juIS8ET7TtdWTKPGSSfj/wCJP/BM&#10;z9tvUPE1rpg+KmteMZLiDdquuap8d/EOi6Y6oVDLFZWgeaznfJZdrXUA2vuAyqnS0j/gkB8SdQ16&#10;HV/FemeB5mtdMe3sZ9c8W6j4gnjmZw26VbuzS1u4sD7slv5oJJEyZK10Hgj/AIIxz6L4hl1XUfE3&#10;wh0fT76RZdW0Xwr8D4jDc3ATHnob+9uY7V8kt+4ijBOCcnk+uaX/AMEw/h7p9rHEnx6+I0c0MqtD&#10;qWnahp9jeiMHIgN3bWSXEkIycRPIyAHbjaABTX/gj3+xvfRXdp4qi8faza310t1eWN58Utbitprh&#10;TkSmG3uoo9+edwUGu98Pf8E8f2NfDssN0PgRpeqXFtD5MF54muLjV7hIzjKebfSSyYOBkbucc13n&#10;gL4CfA74V3cmofDD4O+F/DlxNkTXGheH7a0kkzjO5okUtnAznriutoqOVVVCcV8ZX/jLQ/2bv29/&#10;ilp3jLRdY/4uwui694XmstJllivZLXT49OurdHUYaaMWtu5QfMEnVsEZI9VsvjHp9/8A6vwH4uj+&#10;Yj994ZuEx+Y4H1r89vErSeD/AIv6t4I+I/hs6BNqGua/qVp/buktp1xJFNrV3PCLfULaAu9u0M6S&#10;yRzRajaYZ1nFttVT91/8EjLazh/YR8L3FlYNaw3mt6/dwwNJbsY45davZFH+jDyMhWH+qAj4+TC7&#10;RX0zsX+7S7R6UVwfxs/Zw+FH7QWippPxM8MJcS225tL1ezne11DTJDj97a3URWWB+BkowyOGypIP&#10;it1/wS98KT3LXC/tHeOlRlZY7P8Asvw+beBv+esUR0vbDPjIM8YWVh95mwuM9P8AglP4ftpLe8tP&#10;2jfFV1cfZZLXVn1zw7oV3HrMLKABexfYES6kXC7Z5Q82Mgud77o9J/4JK+AbTTYYb/43+IJryxum&#10;l0jUk8N6EJ9PUtu8lJHsHkaDd1hkd49uI9uwBRzuvf8ABFz4f6xoWqeHYfi2kVlqknm/Zv8AhA9K&#10;UWVxtVTPaPFFHLZPxn/R5IlDEsFDMxbDk/4It+Iba4vDo/7QHgeS21S3ji1nT9Y+BdlNBqEiLhbp&#10;0hu4RFc5+bzoPKZiFL7yiFadl/wRk+KdlLa38Xx7+F39oWO1IdY/4UjKLmaEdIrlhrG27wOFlnEk&#10;yHDLIrjefoD9gz9inxD+x1pvjmbxj8bJvGureOvE8Osahdf2U1nDbGKxt7NUVZZ55ZHKW6l5pJWd&#10;zt3fMCzfQlJtHcUuB6Um0HqKNq4xilAAGBRRRQQG4YU3yUxjFNaNdufaviv9pH9of9qD9o39pHxR&#10;+xV+xX8RdP8Ah/D4F0uym+JfxM1DRhqFzbz3yM9vYadAzCPzfJVpHnfIQsqqucmvObD/AIIc/s03&#10;upWni34n/Gf4reOvEVrfJfr4g8ZeK4r+Z7lTkOyTW7RuoPIjZWTIHynArzH41/sY6Z+y/wCMPBvw&#10;98QHS9Z8E+Mtc/4R/wAL+JNP02LR/EOla5LbyG2E9/aqvmS3Uyqn9oFGkhIIEWJGkX7V/wCCYXxH&#10;+Lfjj4MeIvDPxc8eR+MJvBPje98N6X40TDHWba2jhy7SBEE8kMry2rzBV82S1Z9qkkD6W2r6UtFe&#10;C/ty/tY61+zp4Q0vwh8I/Dtr4i+Knjy6k0z4b+F7qRlhuLoLuku7krylnbIRLK+R8uEBDOtcN+yp&#10;+yfoX7Oelav458aeJpvFfxG8XyfbfiD4+1Rs3GpXG3/Vx5/497OPpFAmFRQMjdlj4F+0x+1Xrvx9&#10;vbrSvAU+pWHwg028a21DxItrc21v4yuoj+9ht9QFncw29jDIBG7y+Ut0+9FkESP5nlH7P9r+0nrn&#10;xZm8H/8ABOrxC2l+IZr+PUPGthdahZ3/AIG020lYtvmitr29SCeQZKx2M0ErY3NbRxlXH2BqP7Vn&#10;xW/Z9lms/wBtv4Bal4Z0+12ovxE8FrNrnh25yR+8kMUf2rTxz/y8RCMdPNPBPU/EHxZ+yV8dPgLq&#10;XjPx7rXg3xl8PY9Na81C8kmg1CxEKoxLgqWG8DoVIfdjHOK+KdZ/Y3+G+gfswXfx7/aD8VfEjw7H&#10;qWvMvwt8D2eowXHiDSI7uVIdK060u7uOa7gvpjsZgkyiMysj/JEzV+jn7Fngf45fDj9mTwd4N/aT&#10;8dzeJPGljo6rrWqXNws0u4uzJDJMqoLiSKIxxNPtUytG0hGXr1ivzJ/4KSazqH7QXjz48+CfHVzf&#10;XWj/AAn8Gpb+CPDc9zBBo51q50Vr8apfLLIi3koeSCC1iIkWKWF3KEuHX6v/AGadJ+F+jfAPwfZ/&#10;BiytLfwv/wAI7avosdioWMwtEu1sD+Js5Y9S24kk5Ncd/wAFENO+BN/+xb8R/wDhpG0hk8KQeF7u&#10;a6Z8ebHMsTeQ8BPIuPNKCIjnzGXHWtr9mT9i/wCBPxG/ZV+HeoftKfss+Bb7xldeB9NPiifUvBtp&#10;9pe7Nqhm8xvL3Fi+SwJ+9nPeu2+Gf/BPb9jv4PeKofGfw/8AgPo9rf2kappsl1JNeJpu3p9kjuJH&#10;Sz44zCqEgAHOBj2RYI1A46VJRX5/fty/treMfjj8fNf/AOCd/wCzb8T4/BF1otnGfiR4vaNJNTEc&#10;8W9LHTLP7TBcSF0IEl5HxEHAjIkO5fDvAPw81z4m+I5P2Jf2I5NQ8EeG9HiWH4seNtLutW/s/TIy&#10;SJdOh07VhJGmqXAyTKjs0SsJHdmKV98fBb4L/C39nT4WaT8IPhJ4WtdE8O6HZiCztYFxhQBmSRus&#10;krEbnlbLOxJJ5r4+/aY1r9q3/gplq+oeBf2EtQt/+FVeAL5/+Ew8RtrFxp//AAnWpQuN2i6bcwSR&#10;MI4gH3zeYkMkxjQyBFYtgfDv9tn9or9i7xJb/Bv9oLwbrmrWEsLTaX4a8a61FbeJNNtUDeY0Wq3E&#10;cGm60iryI0uWuIwMGScglfqj4Oftk/si/tZaRdeFPCPxB0fUZ5odmpeEvEVv9mvWjYfx2d2qu8bb&#10;vvqrRnsx4Ncp+y+t74H/AG1rr4O/sby6hN8L9FS6f4t6fdah52h6BqTwK1rZ6Vvy8F1vIea1hP2e&#10;ONjuVJCuftuPOOax/HXw58AfFDwzceCviV4I0nxBo92VN1pWt6bFdW0xUgqWjlVlbBAIyOCARXC2&#10;/wCw3+xhbz/aE/ZK+GnmcfvG8C6eWOOnJhzxXjv7dknwf/Zj8B+HPC/wT/Zj8ASeO/iN4oj8M+DP&#10;tXhO0SysLiSKWaW+udsYJhghhklKqcuyovAJYeD/APBMb9kX4S+BvjX8W/i94/8AEtr47+LVn4yF&#10;hceKtQs7eJ4dOazt5beaytov3dpbz+bIy+SAu0eWpPlMD9w7FDbsV8xXOm+Fvhl/wVx+Gdh8E0js&#10;dW8deDfEM/xa0fS5NkN1p9tHE1hqF1Evy+cLtjEkpAZ1aRSWCAD7n+zxd1/QUoiUdBTqCMjBowPS&#10;iiiiiijqMGsfxn4E8IfELw9P4S8c+F9O1jSrpdt1p2qWUdxDKM55RwVODzyODzXg/hf/AIJc/s5f&#10;D2fVh8LPFHxF8J2utazNquoab4e+JOpwW73kuPMlCeacFsDjOMAAcAAXdQ/4JzfDTVNouvjz8bF2&#10;dPs3xk1iHP18uZc/jT7L/gnj4B0xIU039oL40x+SxKtN8VtRuCc/3vPdw345rRtP2K59N2f2X+1V&#10;8V4fLUhfO1nT7nrnk/aLGTd1/izUr/sk+Mj/AKn9sX4mRjIP/Hr4fb+elf5+nFVrr9kv4qCJv7N/&#10;bY8fpJ1X7Vofh6RPclV0xCf++hWd8PP2M/iH4a/aK8PftA+P/wBpW58VTeG9J1PTLGxvPCdpbP8A&#10;Zr3yDIPNgKgNvtoG3BMnZtG1WYN9CVDeadY6jayWOoWkdxDNG0c0M0YZZFIwVYEYII7HivnX4gf8&#10;E5PAuseJdG8UfCL4k694HGheIV1vT/D+nrDdaLHeLby24ZLOZT9nXZMxMdu8UZb5ipJzXj/7dsv7&#10;U/7JfgPwn49T9smxFhrHjyx0HWLzWPC+n6fa2cN3HNHFKZmjm8rFyLcF2VlCF8gEhh5p4b/aj/bD&#10;+FPxX8Ey/FHxvf8Aibw34u8aWWgPp974Xs4oEjun8hLi21TTRLa3GJWjkVZZLaR4g4+zluV+768h&#10;/a78aeN/Bej+A08G+MrrQY9c+KugaFrWoWNvbyTizvrn7MUTz45EVmlkhUMVOM8cmvUR+zH4iD+Z&#10;F+054+AK48trfRWUe/Onda0fhd+zZoHwz+JOqfF248deIPEGv6voNro9zea1JbKEs7ee4njRY7aC&#10;JARJcyksQWOQM4Ar0ivHP2sf2YtT/aEtPCHiXwb44h8O+LPh94sXxB4W1S8003dsZja3FpNb3ESy&#10;Ru8MsF1Kp2SIwYIwJClW+fNS+HP7Yfwm/bIvvjpY/swP4o0/xJ4Fi0XxAvgHxVY+ReXlpcNJZ3Uq&#10;alNaPC4jnuIiAJsKY1DnGB6t4cvf21vFcf2j/hmbwv4Zh7p4o+JGbj8EsLK5jJ+sop+s/B/9vjxB&#10;MW0L4tfCfwxbtn92/g3UtYmTPT94b60U8Y6x0/w7+yr+1hczZ+In7ce9S33PCPw0sdPI9gbuS9/P&#10;H4VvP+x/4lvbdrfVv2vvihcKww4hbRLUn/gUGmI6/wDAWFYdz/wTT+DGsStL4r+L/wAZtX3fejuP&#10;jNrkEZ+iW1zEq/8AAQK0NC/4Jq/saaJE0N58JJteVhh18YeKtU1wN9RqFzMDXuVrZ29pbpa28Kxx&#10;xoFjjRQAqjoB7CnzTeUu7bnmvgz9ur9sjVPjZ491r9kr4F+MLrQfCvhuf7J8ZfiPBDfxR2zlVY6H&#10;bXtrbyiyndJEaa7YBYUYIp818x+JfB34IeHf2z/FcnwF+H3hPT9H+C3w9uotO8W61pcelXdv4lkh&#10;8qaPStL1G0tYZjbYIa5lZt7BvKI/eO1fc/xU+J/wx/Zs+EWpfEnx9qdroXhnwzppkmaNFRIYkUIk&#10;EUYwCxO2NI1GWZlRRkgH8/fF37Uf/BSP4LX1x+1z8bfAPjHwnp/iTW7ebw34T1iO1uPDFt4fkXMF&#10;pqEyyRto16Ms0t1IHbzHjjEbqDGPrL9m7/gov+z7+0NNYeC9Tm1DwP4y1DTxdR+C/HFm1jdXUJJX&#10;zrR5P3d7CwBZZIWbcpViFOVGH8btJh/Y48ZaT8R/2SpNQsvF3jrxNZ2S/CfR4PO0vxbIZM3MgtNy&#10;pYzJB5k0l/EUVVj3TLMMIfuS3ZmhDMuDj7p5qSihjgZr5T/4KD/t2aj8EzZfs6fAfW/D8fxU8U24&#10;ktb7xJqEVvp3hixYsn9pXjSHaSXUpBb/AH55O21HI+LbP4Z+OfEHjS1/ZP8A2aLnVoPGXiktrPxY&#10;+JHixLO61jTLGUuv9sR6xo98oaaWSPy7a1lRxtGdkccZA/QL4RfCb4ffs6/CnT/hv4Hi+w6Hotux&#10;aa+ujJJIxO+W4nlkJLyuxaR5GJLMzEmvh/4l/wDBRH9qTXviFqnx6+Gd5a+G/gfZ3UWm/DvxBrnh&#10;2W40vxldx3Oy7lurqK3lazgfa0VvM8lshz526dVKV9Mfs5/8FAfgP8f9UHw71LVIfC/jyBGTUvBu&#10;tXsTSeYvEgtbhGMF8gJ+/A7HBG8I3yjI+OPw/wDD/wCxpo+vftV/AD4lW/w5+xxpc+IvDNzG0vh3&#10;xE4YAQmyQgwXkzERpPagSvI6hkn+4frv4ZeKtS8aeANF8X614Yu9DvNV0i1vbvRb4gz6fJLErtby&#10;bSRvRiVbHGRXQEZGK8u/am+AWqfH34d2uieEfG6+GfE+ha1b6x4T8RSaeLuOwvodw3SQb082N4nm&#10;hdQ6kpK2CCAa+UPFvgf/AIKrfDvWIYvHHjbVvFUKwyFZfhR4f0dLe+kLKI0I1BDPYuBuY7hPCQf9&#10;dHtw3muv/AP/AIKbfFtW8P8Ai3w58f2sJrtZYL6P4m+GvDd1YKA37uR9Km2XyHjjyIGx1JYZrpPD&#10;n/BJn4/67ocOoeObDTv7YeBYb6HxF8dPFGsWFyucGRrRlD28jKWx5N2QjEcuBtPQXf8AwRT1DVdW&#10;0vUdI8RfCvw6NDkzot1/wq+TVtStB/da8lvYftilcgi6jmBOGIJAI9E8I/8ABIfwFot2ural8atV&#10;jmeNlvNP8N+DdA0/S55Cc+f9jaxmSO4Bz++Qh8cEkcV1i/8ABML4W3Vrp8PiH46/FXUptLjEen6p&#10;N4wWDUYUDE7Be20EVyVyT8rSEYwOgAGn4M/4JffsZeDvEB8WXHwzvvEepNfpfvceNvFup64jXiMG&#10;S68m+uJYROpAxKEDjHBr6Dpvkp3GfrXH/FP9n74NfGyxbT/iv8NNF15Ps7wxy6hYI80MbfeWOXG+&#10;PP8AssDXx6P2Y/g7+yt/wVZ8F6j8JfBz6Ta+Nvgf4isrtpNSuro3FxZ6no8gYvO8jFhHIq/eGAB/&#10;s5+qK+Af24LW4j/bS1vUbvx5Dpel/wDCE6Gstnrls/8AZctx5+o+VNLdSQXVnZOhyokuYFz5gVLi&#10;HnPV/wDBLz9n74d/FL4tfFgfG/4T6Xr0mj6b4dtIf+Eg037UgklgubmR0+0TXQJYTIpkjuJkfywV&#10;k2gIn2S/7Df7GkpzP+yh8NZcR+WPO8E2L4X0+aI8V2Hw4+C/wf8Ag7YXGl/CP4U+G/CttdSLJdW/&#10;hvQ7exjmcDAZ1hRQxHqc101eZ/tM/sg/s8/tgeC/+EC/aE+GOm+IrGFvM0+a6h23Wny7lYS2064k&#10;gfKryhGQMHK5FfHvjv8A4IjX2p+KtWPg7xD8HJdA1JkElp4o+DYuLq5VfumWS0vbaGGZM4E9pDby&#10;MApcsyq1Q6b/AMEVvFtnqtr4i1RvgffapYW4hsbpPhbLChj7xXEclzMl2hKrh5B9oUBttwC5I2Y/&#10;+CNllaXP2TSPB3wttNL+1NfRWcelXvnWt4X37op9+5ofmcG2uBPCQVUKirtMN3/wR78USw6hBHB8&#10;MDDrE5/tizh0zUbWOSPgB7eSCZZbGfaqbmgdIWYOxgBkIqKx/wCCTXxh8PzXF5pkXwzvZppI4Hjv&#10;Li/jt7ixA5jeOOH91cANLtu7ZoHJMRlEpjBNXVv+CTnxW1C1uNIfw54TurFbQQ6bHe/FDV5DBwf9&#10;fG+nPBdBSI2SV4/tEbIWE5J3L6x+yD+xf+0r8Jf2nLf47/GP4maPeafa/CpvCi6PYapdahPNOb63&#10;uUne5uIIpGjiEcyIJfNlxcNvlfFfXFFeM/8ABQqf4sW37D3xYn+BRuv+EvTwFqZ0E2O7zxcfZ3wY&#10;9vzbwMldvzbsY5rhf2LbP9nfT/2YfBtr+ytHa/8ACD/2HbtorWyjzGTyxlp8c/aCxPm7vn8zcG+a&#10;sj/goD4Y+A2vfsm+MtU/aB/s210fR9Cub611i6KLLpl1HGTBPbueUlDhQm3lj8uDuKnw/wD4JU+E&#10;/FfxK+M3gL9o7TNRvtUax+Dn9lfEnxNFERp91qk6afKmnpdSM8mpz286XzySCRooDKIkCkso/SOJ&#10;QU3NS+RH6U8KF6CkZdwwa8Q/aD/Yb+Hvxu8aw/FrSprXQ/Fy2q2WpahLo8N9Za9p6h9thqVpLhbq&#10;BWcuhDRzRt9yVFZ1b5o0v9mD/gqL+x542m0r9mPSfhz8QvhcYY1sfAureKLnSDpDDkpYebBcNaQ7&#10;jkRPcXKLgCNYlAWvoP8AY1/ZI1j4T6xrX7Q3x8u9P1v4weN0UeItXsi7Wuj2K8w6NYeZ8y2kJJO4&#10;hXmkLSPjKon0JgeleR/FP9hr9lr4zfEiH4v+P/g9p9x4phsms/8AhIrC4nsb6W3brDJNbSRvKnX5&#10;XJAycdTXSfA39nP4N/s2+Grzwh8Efh/p/h7T9Q1SXUtQhsd5N1eS48y4ld2ZnkbaMsxJJFdx06Ci&#10;j8KMD0owPSiiiiiiijr1Fc38UPhN8PvjR4Kvfh38UPClnrWi6gu26sbyPcpwcqykYZHVgGV1IZWA&#10;IIIBrjk/ZD+HEcUUCeK/HixwqEjX/hY+r52gYGW+0bmI65Yk571heOf+Ce37PnxM8M3Pg74gXPjX&#10;WdMu8edZ6h8RtXkQkEEMP9JyrAgFWBBUgEYIGPRvgz8GPAvwD+H1p8MPhtY3VvpNlNPNCl9qlxez&#10;NJNK80rvPcySSyM8kjuSzE5Y11lFFFGPajHtR7Yooox7UUUUUUUUUUUUUV8k/Gz9kz4+/C39pXX/&#10;ANsT9jWHw/rl9450/T7P4jfD/wAWarJp9vqbWaulvqFpeRxy+RcrE/lNHJG0ci4OUYZbeT4j/tUy&#10;aY0f/DC3ihdTWPPzeNNB+wmX+75323ztv+15Gf8AZrxvxJ/wT6/a5/bv+LPh3xb+3h4u0PwD8PfB&#10;erJqXh/4Z/C/Xri6vNVuyjKZdQ1R4YDGEUlFW2RW2ySEPGwV6+4vAXgDwj8MfCWn+AvAHhyy0fRd&#10;Js0tdN0vT7ZYYLWFAAkaIoAUADsK2qKK8L/ab/ZBvPi58RvD/wC0L8KfiHJ4T+JHhOxnsdL1S4tf&#10;tmn6hp8zrJNp15bFlLQPJHE2+JopkaNSHIBRvk79vbRv+Cj/AMZPhovwfX9l3WtI8OrozzeP9T8B&#10;+MrWca9IZBGNMspFimvUtXiMksshsDKdiQiMo7y1418Cf2c/2tfiz4stfBvg74U+MfBer6tZxWN5&#10;8RtX0260n/hFdMt444d8MtrpGgi6uUi2RwQNHOmRlwI46/Uz9nn9nX4cfsy/DKz+F3ww0ySKzgke&#10;4vr68mM15qd5Id095dTN8008rlndz1J4AGAO8lhSZNjqMHgjHWvCfif/AME0f2Kvi34yk+IfiT4G&#10;WNlrlxeW11qGqeG7240mTUJredJ4WuhZyRLdbZI43HnB8FFIxtFdA37GPwPu/Hfh34i+INP1rWtR&#10;8J6i1/4dTXvFN/e29ldmNo/tCwTTNGZVR3CuykoWypVua9YwPSivmb9rr9hzxh8RPHTftIfsz+Mt&#10;G8N/EaPRf7OvYfEFjNJpfiG3Qs9vFcyWskV1ayRM8myeCTgSsJI5gEC/FXhn/gmf/wAFlfCHimS7&#10;+GnxT8K+ARqGoTXmsL4V+Kl0dJZ3GcQWF5otysXzZZnYPPKzMZJnJBX66+Av/BMPVtN1nTfHX7a3&#10;7Ufij46a1ouoW+oeH7PxBaw6fo2kXsLMyXMWn2u2KaZSRtln8wptygRmYn60wPSiiiivnP8AbX/4&#10;JrfAf9s7UdM8deKdE0ux8XaLsjtdeuPD9tfx3toH3/Yr2CYYurfdllAZJYmJaKWJixPzf4f/AGTv&#10;+Cgf7GUuvXv7IvwY8JXWhrK81p8NdM8YeZo+sTGTL3cbagIJ9FuXQ/MqTXkDMoJQFmkrrJNB/a0/&#10;4KGw6f8ACbxt8FPGXwJ+HsLGP4py6xqVumr65KoxJpGnNbvIPsUgYiS+BTzEbZEqksR9pfDz4beC&#10;/hP4I0r4bfDnwxY6LoOh2UdnpOk6bbrFBawIMKiKBgAAfXuSTk1V+Knwb+GHxw8F3fw5+MHw+0fx&#10;NoN+m280jXNPjubeQeuxwRkdQeoPIOa+b/FH/BFb9ifxmmoab4r0nxNqelX4gWLS9V8SSXn9npCm&#10;xEtbm4D3cCgZ2hZ8R5Ij2DCj6I+CXwM+Gf7O/wANtL+EPwf8Lw6L4e0eFo7KwhkeQ/MxZpHkcl5Z&#10;HZmZ5HZndmZmLE5rsKKK8N/bz/Yt8Mfts/B+18B6rq8ema1oOuW+ueE9YnsRcw2moQbgBNASBPby&#10;xvJDLESN0crYIOCPhH4z/Cf/AIKD+Cb/AE3xTP8As5fEiH4pSFdNn+Ifwj1nS7/Tnsg8h8vZdOqi&#10;yi8x5I7KXTomLhFN3uLzVqeA/gN/wXf+LMkXhu6/aB1rwNolxqao3ibxlovhWLUILHKhpfsmnR3f&#10;nTFQzLCZLbaxUGZhlh9sfsd/sK/Dj9kzTdS8Q2vijWvGXjzxJsPjD4keLrgXGr6xsJ2RF8AQwRg7&#10;Y4IwEQdieT7pRRRRRRRRRRRR+FGO+KKKKPbFHtij8KKKK8n/AGxv2ZdL/au+Dw+GWp622mzWeuaf&#10;rWk3yeZ+4vbK5S4gc+W6NjegBwwwDnnGD+ePxS/Z/wDH/wCzl4m8A3PxY+G+sQ65efFnwzf614k8&#10;KeHZJdP1NYtXgMtze3WlNb2b+VEWcyXmnW8pUMVdyrFvtG4/a0+B1rftp03iDVNyqWaaPwrqTQ4H&#10;pKtuUP4NXi/7dP7QXgLx78HNGsvhjqGsanq2m/ErwnqyW9h4Zv2mWKz1yzuJZEUwclEjdsDkha+/&#10;FIK5FLRR+FGB6UY9qKKKKKKbIgkTbXxr+1r/AMEs/A3jT48v+2B8DfD1vaeNryz+yeLNJtdfvtEH&#10;iGBmjUzrf2Eiy2t5HEHAYrJFOv7uVBlJovGPhv8AGL4x/wDBM2HS/wBnnxz+yF8R7/4S6fbyDwz4&#10;h0Hwr/aWpaMrzO/lXv8AZr3FvcxICw+0B47hl277d2LSt7F8Gvgp4p/bq+Mmn/tL/H/wheaX8L/B&#10;98tx8IfAOtWMtvPql8pP/E/1G3kCvGV6WtvIo2BmkdQ5XH2TPp9rd2jWN3bRyxSLtkjkUFWX0IPa&#10;vj741/8ABFf9m34g3U0Xws1CTwLoepag154i8E2ej219oOp3BOVn+yXCk2kqtghrV4l4GVJAI9B/&#10;Y+/4J2eBP2TvEV943uPiJ4h8ba9JYrpmh6l4pvHn/wCEf0vIdrCxEjuYYXkG9huJO2NchI0VfodB&#10;tULS0UEZGMV8f/txf8E4D8Ufira/tgfs4a5e+GfiZZ2X2LxDHouvS6SPFmn4VFinnjyouYVUNBJM&#10;ksRKLHKjJtKfN/wj+LGrf8ExPEvjDR/i38F/H2seFdW1SXXPFXxC1bwXIuvRXjsI2e6ltVax1S2R&#10;Nmx7KUSRJuT7MVRpa9aOr/8AD13xJB8Mvgv4xvov2frOKK58feNNLt3hHjOQkFdBspWCkW+3m7nT&#10;5lKi3XBaQp9uaJ4D8LeGvCdr4D8PeHLCx0WxsY7Kz0m1tUS3gt0UIkSxgbQgUABQMAACvjn9pb/g&#10;hx8A/i7cWd18GfEVv4DtYrhnvPCd14dj1nw8++ZZJZLWxlkjOk3D4KmfT5bZ8HnJANdl8EP+CZer&#10;+APixp/jb4w/tJ6z8QvDPhyRbvwX8P8AWrOWSw0TUlUIt6s13dXV1OyJu8pJpXWJnZk2kKV+qooj&#10;GMHHSpKMe1GB6UYHpRgelH4UfhR+FFFFFeQftRfsoaV+0OfDvimx8Y6h4b8V+D7yafw3r+nzSr5a&#10;TqqXFrMsUkbSQTKkYdVdGBjRlZSoNeS+G/h58ddHsIbPx9+zz8QrzV4BIl3c+E/i4lxps2GIWWFr&#10;3UraYBk2NteIFCSpLhd7edfHX9kT4i/FvxZpfxN8M/s5fFjw74q0iSExaq/i7Qb5bpIvM2Ry+brI&#10;njH76XLW01u5WRkZmQ7K7r/glF+zb8ffgKPiR4g+PHwzt/Dd94u1awu4oYrvTnad4IGgklYaeBCC&#10;5CylgqFnmkyCQXf7EwPSiiiij8KKKPwowPSjHtRRTZYvMFeI69/wTy/Zg1PxxqvxP8NeEdV8IeIt&#10;dl87WtU8B+KtQ0Q38v8Az0uI7OeOK4fPO6RGJPJya5/xN/wSq/ZG+JPiHS/EXxw0PxL8RW0WTzNL&#10;sPH3jTUdTsLaTOd4s5Jvs7NwBlo2JA5zX0JpOjafoWnQ6Ro9hBa2ttGsdvb28YjjiUDAVVUYUAdA&#10;OBVyiiv/2VBLAQItABQABgAIAAAAIQCKFT+YDAEAABUCAAATAAAAAAAAAAAAAAAAAAAAAABbQ29u&#10;dGVudF9UeXBlc10ueG1sUEsBAi0AFAAGAAgAAAAhADj9If/WAAAAlAEAAAsAAAAAAAAAAAAAAAAA&#10;PQEAAF9yZWxzLy5yZWxzUEsBAi0AFAAGAAgAAAAhALSsd9oqBAAAFQoAAA4AAAAAAAAAAAAAAAAA&#10;PAIAAGRycy9lMm9Eb2MueG1sUEsBAi0AFAAGAAgAAAAhAFhgsxu6AAAAIgEAABkAAAAAAAAAAAAA&#10;AAAAkgYAAGRycy9fcmVscy9lMm9Eb2MueG1sLnJlbHNQSwECLQAUAAYACAAAACEAacMKTOAAAAAI&#10;AQAADwAAAAAAAAAAAAAAAACDBwAAZHJzL2Rvd25yZXYueG1sUEsBAi0ACgAAAAAAAAAhAIisbtVO&#10;mgEATpoBABUAAAAAAAAAAAAAAAAAkAgAAGRycy9tZWRpYS9pbWFnZTEuanBlZ1BLBQYAAAAABgAG&#10;AH0BAAARowEAAAA=&#10;">
                <v:shape id="Picture 38" o:spid="_x0000_s1078" type="#_x0000_t75" style="position:absolute;width:59156;height:21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8auLvwAAANsAAAAPAAAAZHJzL2Rvd25yZXYueG1sRE/LisIw&#10;FN0L8w/hDrizqQoi1SjiIOhyfAyzvDTXtprclCRj699PFoLLw3kv17014kE+NI4VjLMcBHHpdMOV&#10;gvNpN5qDCBFZo3FMCp4UYL36GCyx0K7jb3ocYyVSCIcCFdQxtoWUoazJYshcS5y4q/MWY4K+ktpj&#10;l8KtkZM8n0mLDaeGGlva1lTej39WAXaT+df2cO1mP+NgnpdfE/1tp9Tws98sQETq41v8cu+1gmka&#10;m76kHyBX/wAAAP//AwBQSwECLQAUAAYACAAAACEA2+H2y+4AAACFAQAAEwAAAAAAAAAAAAAAAAAA&#10;AAAAW0NvbnRlbnRfVHlwZXNdLnhtbFBLAQItABQABgAIAAAAIQBa9CxbvwAAABUBAAALAAAAAAAA&#10;AAAAAAAAAB8BAABfcmVscy8ucmVsc1BLAQItABQABgAIAAAAIQB88auLvwAAANsAAAAPAAAAAAAA&#10;AAAAAAAAAAcCAABkcnMvZG93bnJldi54bWxQSwUGAAAAAAMAAwC3AAAA8wIAAAAA&#10;">
                  <v:imagedata r:id="rId99" o:title=""/>
                </v:shape>
                <v:shape id="Text Box 2" o:spid="_x0000_s1079" type="#_x0000_t202" style="position:absolute;left:3714;top:4953;width:52578;height:1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hPmxAAAANwAAAAPAAAAZHJzL2Rvd25yZXYueG1sRI9Ba8JA&#10;EIXvQv/DMoXedLdSRVNXKZVCT4qxFXobsmMSmp0N2a1J/71zELzN8N68981qM/hGXaiLdWALzxMD&#10;irgIrubSwtfxY7wAFROywyYwWfinCJv1w2iFmQs9H+iSp1JJCMcMLVQptZnWsajIY5yElli0c+g8&#10;Jlm7UrsOewn3jZ4aM9cea5aGClt6r6j4zf+8he/d+ef0Yvbl1s/aPgxGs19qa58eh7dXUImGdDff&#10;rj+d4BuhlWdkAr2+AgAA//8DAFBLAQItABQABgAIAAAAIQDb4fbL7gAAAIUBAAATAAAAAAAAAAAA&#10;AAAAAAAAAABbQ29udGVudF9UeXBlc10ueG1sUEsBAi0AFAAGAAgAAAAhAFr0LFu/AAAAFQEAAAsA&#10;AAAAAAAAAAAAAAAAHwEAAF9yZWxzLy5yZWxzUEsBAi0AFAAGAAgAAAAhABImE+bEAAAA3AAAAA8A&#10;AAAAAAAAAAAAAAAABwIAAGRycy9kb3ducmV2LnhtbFBLBQYAAAAAAwADALcAAAD4AgAAAAA=&#10;" filled="f" stroked="f">
                  <v:textbox>
                    <w:txbxContent>
                      <w:p w14:paraId="45FB0B64" w14:textId="77777777" w:rsidR="00475173" w:rsidRDefault="00475173" w:rsidP="00D46883">
                        <w:pPr>
                          <w:pStyle w:val="BodyText"/>
                          <w:numPr>
                            <w:ilvl w:val="0"/>
                            <w:numId w:val="6"/>
                          </w:numPr>
                          <w:spacing w:before="1"/>
                          <w:ind w:left="360" w:hanging="360"/>
                        </w:pPr>
                        <w:r>
                          <w:rPr>
                            <w:color w:val="231F20"/>
                          </w:rPr>
                          <w:t>Describe the different types of relationships (positive, negative, curvilinear, and</w:t>
                        </w:r>
                        <w:r>
                          <w:rPr>
                            <w:color w:val="231F20"/>
                            <w:spacing w:val="-42"/>
                          </w:rPr>
                          <w:t xml:space="preserve"> </w:t>
                        </w:r>
                        <w:r>
                          <w:rPr>
                            <w:color w:val="231F20"/>
                          </w:rPr>
                          <w:t>neutral).</w:t>
                        </w:r>
                      </w:p>
                      <w:p w14:paraId="4AF0DEE8" w14:textId="77777777" w:rsidR="00475173" w:rsidRDefault="00475173" w:rsidP="00D46883">
                        <w:pPr>
                          <w:pStyle w:val="BodyText"/>
                          <w:numPr>
                            <w:ilvl w:val="0"/>
                            <w:numId w:val="6"/>
                          </w:numPr>
                          <w:spacing w:before="12"/>
                          <w:ind w:left="360" w:hanging="360"/>
                        </w:pPr>
                        <w:r>
                          <w:rPr>
                            <w:color w:val="231F20"/>
                          </w:rPr>
                          <w:t>Calculate a correlation by hand.</w:t>
                        </w:r>
                      </w:p>
                      <w:p w14:paraId="15A4537C" w14:textId="77777777" w:rsidR="00475173" w:rsidRDefault="00475173" w:rsidP="00D46883">
                        <w:pPr>
                          <w:pStyle w:val="BodyText"/>
                          <w:numPr>
                            <w:ilvl w:val="0"/>
                            <w:numId w:val="6"/>
                          </w:numPr>
                          <w:spacing w:before="12"/>
                          <w:ind w:left="360" w:hanging="360"/>
                        </w:pPr>
                        <w:r>
                          <w:rPr>
                            <w:color w:val="231F20"/>
                          </w:rPr>
                          <w:t>Conduct a correlation using Statistical Package for the Social Sciences</w:t>
                        </w:r>
                        <w:r>
                          <w:rPr>
                            <w:color w:val="231F20"/>
                            <w:spacing w:val="-15"/>
                          </w:rPr>
                          <w:t xml:space="preserve"> </w:t>
                        </w:r>
                        <w:r>
                          <w:rPr>
                            <w:color w:val="231F20"/>
                          </w:rPr>
                          <w:t>(SPSS).</w:t>
                        </w:r>
                      </w:p>
                      <w:p w14:paraId="5C23706C" w14:textId="77777777" w:rsidR="00475173" w:rsidRDefault="00475173" w:rsidP="00D46883">
                        <w:pPr>
                          <w:pStyle w:val="BodyText"/>
                          <w:numPr>
                            <w:ilvl w:val="0"/>
                            <w:numId w:val="6"/>
                          </w:numPr>
                          <w:spacing w:before="12"/>
                          <w:ind w:left="360" w:hanging="360"/>
                        </w:pPr>
                        <w:r>
                          <w:rPr>
                            <w:color w:val="231F20"/>
                          </w:rPr>
                          <w:t>Interpret large correlation</w:t>
                        </w:r>
                        <w:r>
                          <w:rPr>
                            <w:color w:val="231F20"/>
                            <w:spacing w:val="-1"/>
                          </w:rPr>
                          <w:t xml:space="preserve"> </w:t>
                        </w:r>
                        <w:r>
                          <w:rPr>
                            <w:color w:val="231F20"/>
                          </w:rPr>
                          <w:t>tables.</w:t>
                        </w:r>
                      </w:p>
                      <w:p w14:paraId="569CB7CC" w14:textId="77777777" w:rsidR="00475173" w:rsidRDefault="00475173" w:rsidP="00D46883">
                        <w:pPr>
                          <w:pStyle w:val="BodyText"/>
                          <w:numPr>
                            <w:ilvl w:val="0"/>
                            <w:numId w:val="6"/>
                          </w:numPr>
                          <w:spacing w:before="12" w:line="249" w:lineRule="auto"/>
                          <w:ind w:left="360" w:right="442" w:hanging="360"/>
                        </w:pPr>
                        <w:r>
                          <w:rPr>
                            <w:color w:val="231F20"/>
                          </w:rPr>
                          <w:t xml:space="preserve">Analyze the use of the correlations in the articles by </w:t>
                        </w:r>
                        <w:proofErr w:type="spellStart"/>
                        <w:r>
                          <w:rPr>
                            <w:color w:val="231F20"/>
                          </w:rPr>
                          <w:t>Chesebro</w:t>
                        </w:r>
                        <w:proofErr w:type="spellEnd"/>
                        <w:r>
                          <w:rPr>
                            <w:color w:val="231F20"/>
                          </w:rPr>
                          <w:t xml:space="preserve"> (1999) and Punyanunt (2000).</w:t>
                        </w:r>
                      </w:p>
                      <w:p w14:paraId="554401C6" w14:textId="77777777" w:rsidR="00475173" w:rsidRDefault="00475173" w:rsidP="00C84B3F"/>
                    </w:txbxContent>
                  </v:textbox>
                </v:shape>
                <w10:wrap type="square"/>
              </v:group>
            </w:pict>
          </mc:Fallback>
        </mc:AlternateContent>
      </w:r>
      <w:r w:rsidR="003865B7">
        <w:rPr>
          <w:b/>
          <w:color w:val="231F20"/>
          <w:sz w:val="28"/>
        </w:rPr>
        <w:t>Correlation</w:t>
      </w:r>
    </w:p>
    <w:p w14:paraId="26716E59" w14:textId="77777777" w:rsidR="007244C6" w:rsidRDefault="007244C6" w:rsidP="007244C6">
      <w:pPr>
        <w:pStyle w:val="I"/>
      </w:pPr>
    </w:p>
    <w:p w14:paraId="53D1709D" w14:textId="77777777" w:rsidR="007244C6" w:rsidRDefault="007244C6" w:rsidP="007244C6">
      <w:pPr>
        <w:pStyle w:val="I"/>
      </w:pPr>
    </w:p>
    <w:p w14:paraId="56E99D26" w14:textId="68A317B5" w:rsidR="007244C6" w:rsidRDefault="007244C6" w:rsidP="007244C6">
      <w:pPr>
        <w:pStyle w:val="I"/>
      </w:pPr>
      <w:r>
        <w:t>I.</w:t>
      </w:r>
      <w:r>
        <w:tab/>
        <w:t>Correlation (</w:t>
      </w:r>
      <w:r w:rsidRPr="00206006">
        <w:rPr>
          <w:i/>
        </w:rPr>
        <w:t>r</w:t>
      </w:r>
      <w:r>
        <w:t>)</w:t>
      </w:r>
    </w:p>
    <w:p w14:paraId="5B3E8DF9" w14:textId="77777777" w:rsidR="007244C6" w:rsidRDefault="007244C6" w:rsidP="007244C6">
      <w:pPr>
        <w:pStyle w:val="I"/>
      </w:pPr>
    </w:p>
    <w:p w14:paraId="09D97B20" w14:textId="77777777" w:rsidR="007244C6" w:rsidRDefault="007244C6" w:rsidP="007244C6">
      <w:pPr>
        <w:pStyle w:val="A"/>
      </w:pPr>
      <w:r>
        <w:t>A.</w:t>
      </w:r>
      <w:r>
        <w:tab/>
        <w:t>What is a Correlation?</w:t>
      </w:r>
    </w:p>
    <w:p w14:paraId="77554327" w14:textId="77777777" w:rsidR="007244C6" w:rsidRDefault="007244C6" w:rsidP="007244C6">
      <w:pPr>
        <w:pStyle w:val="A"/>
      </w:pPr>
    </w:p>
    <w:p w14:paraId="1CFE28C7" w14:textId="77777777" w:rsidR="007244C6" w:rsidRDefault="007244C6" w:rsidP="007244C6">
      <w:pPr>
        <w:pStyle w:val="1"/>
      </w:pPr>
      <w:r>
        <w:t>1.</w:t>
      </w:r>
      <w:r>
        <w:tab/>
        <w:t>Pearson product-moment correlation (</w:t>
      </w:r>
      <w:r w:rsidRPr="00206006">
        <w:rPr>
          <w:i/>
        </w:rPr>
        <w:t>r</w:t>
      </w:r>
      <w:r>
        <w:t>) measures the degree to which two quantitative variables (Likert/ratio) are linearly related in a sample.</w:t>
      </w:r>
    </w:p>
    <w:p w14:paraId="5D6F2CA3" w14:textId="77777777" w:rsidR="007244C6" w:rsidRDefault="007244C6" w:rsidP="007244C6">
      <w:pPr>
        <w:pStyle w:val="1"/>
      </w:pPr>
    </w:p>
    <w:p w14:paraId="0D105AF6" w14:textId="77777777" w:rsidR="007244C6" w:rsidRDefault="007244C6" w:rsidP="007244C6">
      <w:pPr>
        <w:pStyle w:val="1"/>
      </w:pPr>
    </w:p>
    <w:p w14:paraId="477E3881" w14:textId="77777777" w:rsidR="007244C6" w:rsidRDefault="007244C6" w:rsidP="007244C6">
      <w:pPr>
        <w:pStyle w:val="1"/>
      </w:pPr>
    </w:p>
    <w:p w14:paraId="504A7BFD" w14:textId="77777777" w:rsidR="007244C6" w:rsidRDefault="007244C6" w:rsidP="007244C6">
      <w:pPr>
        <w:pStyle w:val="1"/>
      </w:pPr>
    </w:p>
    <w:p w14:paraId="54836B8E" w14:textId="77777777" w:rsidR="007244C6" w:rsidRDefault="007244C6" w:rsidP="007244C6">
      <w:pPr>
        <w:pStyle w:val="1"/>
      </w:pPr>
      <w:r>
        <w:t>2.</w:t>
      </w:r>
      <w:r>
        <w:tab/>
        <w:t>Looks at how changes in one variable correspond to changes in another variable (EX: relationships).</w:t>
      </w:r>
    </w:p>
    <w:p w14:paraId="50C20DD6" w14:textId="77777777" w:rsidR="007244C6" w:rsidRDefault="007244C6" w:rsidP="007244C6">
      <w:pPr>
        <w:pStyle w:val="1"/>
      </w:pPr>
    </w:p>
    <w:p w14:paraId="3F99B01F" w14:textId="77777777" w:rsidR="007244C6" w:rsidRDefault="007244C6" w:rsidP="007244C6">
      <w:pPr>
        <w:pStyle w:val="a0"/>
      </w:pPr>
      <w:r>
        <w:t>a.</w:t>
      </w:r>
      <w:r>
        <w:tab/>
        <w:t>Positive relationship</w:t>
      </w:r>
    </w:p>
    <w:p w14:paraId="060665E3" w14:textId="77777777" w:rsidR="007244C6" w:rsidRDefault="007244C6" w:rsidP="007244C6">
      <w:pPr>
        <w:pStyle w:val="a0"/>
      </w:pPr>
    </w:p>
    <w:p w14:paraId="3E7F7A06" w14:textId="77777777" w:rsidR="007244C6" w:rsidRDefault="007244C6" w:rsidP="007244C6">
      <w:pPr>
        <w:pStyle w:val="a0"/>
      </w:pPr>
    </w:p>
    <w:p w14:paraId="3B7919BD" w14:textId="77777777" w:rsidR="007244C6" w:rsidRDefault="007244C6" w:rsidP="007244C6">
      <w:pPr>
        <w:pStyle w:val="a0"/>
      </w:pPr>
    </w:p>
    <w:p w14:paraId="2FDD2E2B" w14:textId="77777777" w:rsidR="007244C6" w:rsidRDefault="007244C6" w:rsidP="007244C6">
      <w:pPr>
        <w:pStyle w:val="a0"/>
      </w:pPr>
    </w:p>
    <w:p w14:paraId="5340FE89" w14:textId="77777777" w:rsidR="007244C6" w:rsidRDefault="007244C6" w:rsidP="007244C6">
      <w:pPr>
        <w:pStyle w:val="a0"/>
      </w:pPr>
      <w:r>
        <w:t>b.</w:t>
      </w:r>
      <w:r>
        <w:tab/>
        <w:t>Negative relationship</w:t>
      </w:r>
    </w:p>
    <w:p w14:paraId="7F71C294" w14:textId="77777777" w:rsidR="007244C6" w:rsidRDefault="007244C6" w:rsidP="007244C6">
      <w:pPr>
        <w:pStyle w:val="a0"/>
      </w:pPr>
    </w:p>
    <w:p w14:paraId="4A42AEC9" w14:textId="77777777" w:rsidR="007244C6" w:rsidRDefault="007244C6" w:rsidP="007244C6">
      <w:pPr>
        <w:pStyle w:val="a0"/>
      </w:pPr>
    </w:p>
    <w:p w14:paraId="7B383B25" w14:textId="77777777" w:rsidR="007244C6" w:rsidRDefault="007244C6" w:rsidP="007244C6">
      <w:pPr>
        <w:pStyle w:val="a0"/>
      </w:pPr>
    </w:p>
    <w:p w14:paraId="3741EA63" w14:textId="77777777" w:rsidR="007244C6" w:rsidRDefault="007244C6" w:rsidP="007244C6">
      <w:pPr>
        <w:pStyle w:val="a0"/>
      </w:pPr>
    </w:p>
    <w:p w14:paraId="76C999D3" w14:textId="77777777" w:rsidR="007244C6" w:rsidRDefault="007244C6" w:rsidP="007244C6">
      <w:pPr>
        <w:pStyle w:val="a0"/>
      </w:pPr>
      <w:r>
        <w:t>c.</w:t>
      </w:r>
      <w:r>
        <w:tab/>
        <w:t>Curvilinear relationship</w:t>
      </w:r>
    </w:p>
    <w:p w14:paraId="2F1F26E5" w14:textId="77777777" w:rsidR="007244C6" w:rsidRDefault="007244C6" w:rsidP="007244C6">
      <w:pPr>
        <w:pStyle w:val="a0"/>
      </w:pPr>
    </w:p>
    <w:p w14:paraId="5923E0C1" w14:textId="77777777" w:rsidR="007244C6" w:rsidRDefault="007244C6" w:rsidP="007244C6">
      <w:pPr>
        <w:pStyle w:val="a0"/>
      </w:pPr>
    </w:p>
    <w:p w14:paraId="5072237B" w14:textId="77777777" w:rsidR="007244C6" w:rsidRDefault="007244C6" w:rsidP="007244C6">
      <w:pPr>
        <w:pStyle w:val="a0"/>
      </w:pPr>
    </w:p>
    <w:p w14:paraId="45C7F795" w14:textId="77777777" w:rsidR="007244C6" w:rsidRDefault="007244C6" w:rsidP="007244C6">
      <w:pPr>
        <w:pStyle w:val="a0"/>
      </w:pPr>
    </w:p>
    <w:p w14:paraId="2371D710" w14:textId="77777777" w:rsidR="007244C6" w:rsidRDefault="007244C6" w:rsidP="007244C6">
      <w:pPr>
        <w:pStyle w:val="a0"/>
      </w:pPr>
      <w:r>
        <w:t>d.</w:t>
      </w:r>
      <w:r>
        <w:tab/>
        <w:t>Neutral or nonneutral relationship</w:t>
      </w:r>
    </w:p>
    <w:p w14:paraId="615442AC" w14:textId="77777777" w:rsidR="007244C6" w:rsidRDefault="007244C6" w:rsidP="007244C6">
      <w:pPr>
        <w:pStyle w:val="a0"/>
      </w:pPr>
    </w:p>
    <w:p w14:paraId="788EB3B9" w14:textId="77777777" w:rsidR="007244C6" w:rsidRDefault="007244C6" w:rsidP="007244C6">
      <w:pPr>
        <w:pStyle w:val="a0"/>
      </w:pPr>
    </w:p>
    <w:p w14:paraId="1591A7FC" w14:textId="77777777" w:rsidR="007244C6" w:rsidRDefault="007244C6" w:rsidP="007244C6">
      <w:pPr>
        <w:pStyle w:val="a0"/>
      </w:pPr>
    </w:p>
    <w:p w14:paraId="0FE6380E" w14:textId="77777777" w:rsidR="007244C6" w:rsidRDefault="007244C6" w:rsidP="007244C6">
      <w:pPr>
        <w:pStyle w:val="a0"/>
      </w:pPr>
    </w:p>
    <w:p w14:paraId="0E012BD5" w14:textId="77777777" w:rsidR="007244C6" w:rsidRDefault="007244C6" w:rsidP="007244C6">
      <w:pPr>
        <w:pStyle w:val="1"/>
      </w:pPr>
      <w:r>
        <w:t>3.</w:t>
      </w:r>
      <w:r>
        <w:tab/>
        <w:t>Correlation ≠ causation</w:t>
      </w:r>
    </w:p>
    <w:p w14:paraId="5DFB4D70" w14:textId="77777777" w:rsidR="007244C6" w:rsidRDefault="007244C6" w:rsidP="007244C6">
      <w:pPr>
        <w:pStyle w:val="1"/>
      </w:pPr>
    </w:p>
    <w:p w14:paraId="0CD6B156" w14:textId="77777777" w:rsidR="007244C6" w:rsidRDefault="007244C6" w:rsidP="007244C6">
      <w:pPr>
        <w:pStyle w:val="1"/>
      </w:pPr>
    </w:p>
    <w:p w14:paraId="235DD615" w14:textId="77777777" w:rsidR="007244C6" w:rsidRDefault="007244C6" w:rsidP="007244C6">
      <w:pPr>
        <w:pStyle w:val="1"/>
      </w:pPr>
    </w:p>
    <w:p w14:paraId="61EAB30D" w14:textId="77777777" w:rsidR="007244C6" w:rsidRDefault="007244C6" w:rsidP="007244C6">
      <w:pPr>
        <w:pStyle w:val="1"/>
      </w:pPr>
    </w:p>
    <w:p w14:paraId="03E3E83F" w14:textId="77777777" w:rsidR="007244C6" w:rsidRDefault="007244C6" w:rsidP="007244C6">
      <w:pPr>
        <w:pStyle w:val="A"/>
      </w:pPr>
      <w:r>
        <w:t>B.</w:t>
      </w:r>
      <w:r>
        <w:tab/>
        <w:t>Assumptions</w:t>
      </w:r>
    </w:p>
    <w:p w14:paraId="5951694A" w14:textId="77777777" w:rsidR="007244C6" w:rsidRDefault="007244C6" w:rsidP="007244C6">
      <w:pPr>
        <w:pStyle w:val="A"/>
      </w:pPr>
    </w:p>
    <w:p w14:paraId="234122C3" w14:textId="77777777" w:rsidR="007244C6" w:rsidRDefault="007244C6" w:rsidP="007244C6">
      <w:pPr>
        <w:pStyle w:val="1"/>
      </w:pPr>
      <w:r>
        <w:t>1.</w:t>
      </w:r>
      <w:r>
        <w:tab/>
        <w:t>Both the independent variable and the dependent variable should be interval.</w:t>
      </w:r>
    </w:p>
    <w:p w14:paraId="14DF5561" w14:textId="77777777" w:rsidR="007244C6" w:rsidRDefault="007244C6" w:rsidP="007244C6">
      <w:pPr>
        <w:pStyle w:val="1"/>
      </w:pPr>
    </w:p>
    <w:p w14:paraId="56DB291A" w14:textId="77777777" w:rsidR="007244C6" w:rsidRDefault="007244C6" w:rsidP="007244C6">
      <w:pPr>
        <w:pStyle w:val="1"/>
      </w:pPr>
    </w:p>
    <w:p w14:paraId="30C4B37F" w14:textId="77777777" w:rsidR="007244C6" w:rsidRDefault="007244C6" w:rsidP="007244C6">
      <w:pPr>
        <w:pStyle w:val="1"/>
      </w:pPr>
      <w:r>
        <w:t>2.</w:t>
      </w:r>
      <w:r>
        <w:tab/>
        <w:t>A sample should be random.</w:t>
      </w:r>
    </w:p>
    <w:p w14:paraId="0526DBF1" w14:textId="77777777" w:rsidR="007244C6" w:rsidRDefault="007244C6" w:rsidP="007244C6">
      <w:pPr>
        <w:pStyle w:val="1"/>
      </w:pPr>
    </w:p>
    <w:p w14:paraId="3ED066FF" w14:textId="77777777" w:rsidR="007244C6" w:rsidRDefault="007244C6" w:rsidP="007244C6">
      <w:pPr>
        <w:pStyle w:val="1"/>
      </w:pPr>
    </w:p>
    <w:p w14:paraId="5C0C1230" w14:textId="77777777" w:rsidR="007244C6" w:rsidRDefault="007244C6" w:rsidP="007244C6">
      <w:pPr>
        <w:pStyle w:val="1"/>
      </w:pPr>
      <w:r>
        <w:t>3.</w:t>
      </w:r>
      <w:r>
        <w:tab/>
        <w:t>Scores for both variables being compared must be obtained from each participant.</w:t>
      </w:r>
    </w:p>
    <w:p w14:paraId="56229533" w14:textId="77777777" w:rsidR="007244C6" w:rsidRDefault="007244C6" w:rsidP="007244C6">
      <w:pPr>
        <w:pStyle w:val="1"/>
      </w:pPr>
    </w:p>
    <w:p w14:paraId="07C2B699" w14:textId="77777777" w:rsidR="007244C6" w:rsidRDefault="007244C6" w:rsidP="007244C6">
      <w:pPr>
        <w:pStyle w:val="1"/>
      </w:pPr>
    </w:p>
    <w:p w14:paraId="53E3C2BA" w14:textId="77777777" w:rsidR="007244C6" w:rsidRDefault="007244C6" w:rsidP="007244C6">
      <w:pPr>
        <w:pStyle w:val="1"/>
      </w:pPr>
      <w:r>
        <w:t>4.</w:t>
      </w:r>
      <w:r>
        <w:tab/>
        <w:t>The relationship between the two scores should be linear (positive or negative) because the Pearson product-moment correlation (the test we will be conducting) does not test for curvilinear relationships.</w:t>
      </w:r>
    </w:p>
    <w:p w14:paraId="63B24DC8" w14:textId="77777777" w:rsidR="007244C6" w:rsidRDefault="007244C6" w:rsidP="007244C6">
      <w:pPr>
        <w:pStyle w:val="1"/>
      </w:pPr>
    </w:p>
    <w:p w14:paraId="4A5EE74B" w14:textId="77777777" w:rsidR="007244C6" w:rsidRDefault="007244C6" w:rsidP="007244C6">
      <w:pPr>
        <w:pStyle w:val="1"/>
      </w:pPr>
    </w:p>
    <w:p w14:paraId="35DC08D4" w14:textId="77777777" w:rsidR="007244C6" w:rsidRDefault="007244C6" w:rsidP="007244C6">
      <w:pPr>
        <w:pStyle w:val="1"/>
      </w:pPr>
      <w:r>
        <w:t>5.</w:t>
      </w:r>
      <w:r>
        <w:tab/>
        <w:t>To avoid having an abnormal distribution, the Pearson product-moment correlation should have no fewer than 25 participants.</w:t>
      </w:r>
    </w:p>
    <w:p w14:paraId="554B8C06" w14:textId="77777777" w:rsidR="007244C6" w:rsidRDefault="007244C6" w:rsidP="007244C6">
      <w:pPr>
        <w:pStyle w:val="1"/>
      </w:pPr>
    </w:p>
    <w:p w14:paraId="4E47A84E" w14:textId="77777777" w:rsidR="007244C6" w:rsidRDefault="007244C6" w:rsidP="007244C6">
      <w:pPr>
        <w:pStyle w:val="1"/>
      </w:pPr>
    </w:p>
    <w:p w14:paraId="2E10A848" w14:textId="77777777" w:rsidR="007244C6" w:rsidRDefault="007244C6" w:rsidP="007244C6">
      <w:pPr>
        <w:pStyle w:val="A"/>
      </w:pPr>
      <w:r>
        <w:t>C.</w:t>
      </w:r>
      <w:r>
        <w:tab/>
        <w:t>Formula (see Figure 18.2 in text)</w:t>
      </w:r>
    </w:p>
    <w:p w14:paraId="501493DE" w14:textId="77777777" w:rsidR="007244C6" w:rsidRDefault="007244C6" w:rsidP="007244C6">
      <w:pPr>
        <w:pStyle w:val="A"/>
      </w:pPr>
    </w:p>
    <w:p w14:paraId="407990F4" w14:textId="77777777" w:rsidR="007244C6" w:rsidRDefault="007244C6" w:rsidP="007244C6">
      <w:pPr>
        <w:pStyle w:val="A"/>
      </w:pPr>
    </w:p>
    <w:p w14:paraId="12BAAA4C" w14:textId="77777777" w:rsidR="007244C6" w:rsidRDefault="007244C6" w:rsidP="007244C6">
      <w:pPr>
        <w:pStyle w:val="1"/>
      </w:pPr>
      <w:r>
        <w:t>1.</w:t>
      </w:r>
      <w:r>
        <w:tab/>
        <w:t xml:space="preserve">What does </w:t>
      </w:r>
      <w:r w:rsidRPr="00206006">
        <w:rPr>
          <w:i/>
        </w:rPr>
        <w:t>r</w:t>
      </w:r>
      <w:r>
        <w:t xml:space="preserve"> represent?</w:t>
      </w:r>
    </w:p>
    <w:p w14:paraId="1E23EE4B" w14:textId="77777777" w:rsidR="007244C6" w:rsidRDefault="007244C6" w:rsidP="007244C6">
      <w:pPr>
        <w:pStyle w:val="1"/>
      </w:pPr>
    </w:p>
    <w:tbl>
      <w:tblPr>
        <w:tblStyle w:val="TableGrid"/>
        <w:tblW w:w="0" w:type="auto"/>
        <w:tblInd w:w="22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4320"/>
      </w:tblGrid>
      <w:tr w:rsidR="007244C6" w:rsidRPr="00206006" w14:paraId="08F8526B" w14:textId="77777777" w:rsidTr="00EC25F7">
        <w:tc>
          <w:tcPr>
            <w:tcW w:w="625" w:type="dxa"/>
            <w:vMerge w:val="restart"/>
            <w:vAlign w:val="center"/>
          </w:tcPr>
          <w:p w14:paraId="63796E10" w14:textId="77777777" w:rsidR="007244C6" w:rsidRPr="00206006" w:rsidRDefault="007244C6" w:rsidP="00EC25F7">
            <w:pPr>
              <w:jc w:val="right"/>
            </w:pPr>
            <w:r w:rsidRPr="00206006">
              <w:rPr>
                <w:i/>
              </w:rPr>
              <w:t>r</w:t>
            </w:r>
            <w:r w:rsidRPr="00206006">
              <w:t xml:space="preserve"> =</w:t>
            </w:r>
          </w:p>
        </w:tc>
        <w:tc>
          <w:tcPr>
            <w:tcW w:w="4320" w:type="dxa"/>
            <w:tcBorders>
              <w:bottom w:val="single" w:sz="4" w:space="0" w:color="auto"/>
            </w:tcBorders>
          </w:tcPr>
          <w:p w14:paraId="44804C34" w14:textId="77777777" w:rsidR="007244C6" w:rsidRPr="00206006" w:rsidRDefault="007244C6" w:rsidP="00EC25F7">
            <w:r w:rsidRPr="00206006">
              <w:t xml:space="preserve">degree to which </w:t>
            </w:r>
            <w:r w:rsidRPr="006E6DB9">
              <w:rPr>
                <w:i/>
              </w:rPr>
              <w:t>X</w:t>
            </w:r>
            <w:r w:rsidRPr="00206006">
              <w:t xml:space="preserve"> and </w:t>
            </w:r>
            <w:r w:rsidRPr="006E6DB9">
              <w:rPr>
                <w:i/>
              </w:rPr>
              <w:t>Y</w:t>
            </w:r>
            <w:r w:rsidRPr="00206006">
              <w:t xml:space="preserve"> vary together</w:t>
            </w:r>
          </w:p>
        </w:tc>
      </w:tr>
      <w:tr w:rsidR="007244C6" w:rsidRPr="00206006" w14:paraId="1E13871C" w14:textId="77777777" w:rsidTr="00EC25F7">
        <w:trPr>
          <w:trHeight w:val="77"/>
        </w:trPr>
        <w:tc>
          <w:tcPr>
            <w:tcW w:w="625" w:type="dxa"/>
            <w:vMerge/>
          </w:tcPr>
          <w:p w14:paraId="397E7916" w14:textId="77777777" w:rsidR="007244C6" w:rsidRPr="00206006" w:rsidRDefault="007244C6" w:rsidP="00EC25F7"/>
        </w:tc>
        <w:tc>
          <w:tcPr>
            <w:tcW w:w="4320" w:type="dxa"/>
            <w:tcBorders>
              <w:top w:val="single" w:sz="4" w:space="0" w:color="auto"/>
            </w:tcBorders>
          </w:tcPr>
          <w:p w14:paraId="43F80CE5" w14:textId="77777777" w:rsidR="007244C6" w:rsidRPr="00206006" w:rsidRDefault="007244C6" w:rsidP="00EC25F7">
            <w:r w:rsidRPr="00206006">
              <w:t xml:space="preserve">degree to which </w:t>
            </w:r>
            <w:r w:rsidRPr="006E6DB9">
              <w:rPr>
                <w:i/>
              </w:rPr>
              <w:t>X</w:t>
            </w:r>
            <w:r w:rsidRPr="00206006">
              <w:t xml:space="preserve"> and </w:t>
            </w:r>
            <w:r w:rsidRPr="006E6DB9">
              <w:rPr>
                <w:i/>
              </w:rPr>
              <w:t>Y</w:t>
            </w:r>
            <w:r w:rsidRPr="00206006">
              <w:t xml:space="preserve"> vary separately</w:t>
            </w:r>
          </w:p>
        </w:tc>
      </w:tr>
    </w:tbl>
    <w:p w14:paraId="6E32EF72" w14:textId="77777777" w:rsidR="007244C6" w:rsidRDefault="007244C6" w:rsidP="007244C6">
      <w:pPr>
        <w:pStyle w:val="1"/>
      </w:pPr>
    </w:p>
    <w:p w14:paraId="3318E40C" w14:textId="77777777" w:rsidR="007244C6" w:rsidRDefault="007244C6" w:rsidP="007244C6">
      <w:pPr>
        <w:pStyle w:val="1"/>
      </w:pPr>
    </w:p>
    <w:p w14:paraId="5CF16F1C" w14:textId="77777777" w:rsidR="007244C6" w:rsidRDefault="007244C6" w:rsidP="007244C6">
      <w:pPr>
        <w:pStyle w:val="1"/>
      </w:pPr>
    </w:p>
    <w:tbl>
      <w:tblPr>
        <w:tblStyle w:val="TableGrid"/>
        <w:tblW w:w="0" w:type="auto"/>
        <w:tblInd w:w="21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2525"/>
      </w:tblGrid>
      <w:tr w:rsidR="007244C6" w:rsidRPr="00E728BA" w14:paraId="02471897" w14:textId="77777777" w:rsidTr="00EC25F7">
        <w:tc>
          <w:tcPr>
            <w:tcW w:w="625" w:type="dxa"/>
            <w:vMerge w:val="restart"/>
            <w:vAlign w:val="center"/>
          </w:tcPr>
          <w:p w14:paraId="35405B57" w14:textId="77777777" w:rsidR="007244C6" w:rsidRPr="00E728BA" w:rsidRDefault="007244C6" w:rsidP="00EC25F7">
            <w:pPr>
              <w:jc w:val="right"/>
            </w:pPr>
            <w:bookmarkStart w:id="2" w:name="_Hlk520548817"/>
            <w:r w:rsidRPr="00E728BA">
              <w:rPr>
                <w:i/>
              </w:rPr>
              <w:t>r</w:t>
            </w:r>
            <w:r w:rsidRPr="00E728BA">
              <w:t xml:space="preserve"> =</w:t>
            </w:r>
          </w:p>
        </w:tc>
        <w:tc>
          <w:tcPr>
            <w:tcW w:w="2525" w:type="dxa"/>
            <w:tcBorders>
              <w:bottom w:val="single" w:sz="4" w:space="0" w:color="auto"/>
            </w:tcBorders>
          </w:tcPr>
          <w:p w14:paraId="00FCEE1A" w14:textId="77777777" w:rsidR="007244C6" w:rsidRPr="00E728BA" w:rsidRDefault="007244C6" w:rsidP="00EC25F7">
            <w:r w:rsidRPr="00E728BA">
              <w:t xml:space="preserve">covariance of </w:t>
            </w:r>
            <w:r w:rsidRPr="00E728BA">
              <w:rPr>
                <w:i/>
              </w:rPr>
              <w:t>X</w:t>
            </w:r>
            <w:r w:rsidRPr="00E728BA">
              <w:t xml:space="preserve"> and </w:t>
            </w:r>
            <w:r w:rsidRPr="00E728BA">
              <w:rPr>
                <w:i/>
              </w:rPr>
              <w:t>Y</w:t>
            </w:r>
          </w:p>
        </w:tc>
      </w:tr>
      <w:tr w:rsidR="007244C6" w:rsidRPr="00E728BA" w14:paraId="6CEA759F" w14:textId="77777777" w:rsidTr="00EC25F7">
        <w:tc>
          <w:tcPr>
            <w:tcW w:w="625" w:type="dxa"/>
            <w:vMerge/>
          </w:tcPr>
          <w:p w14:paraId="7C8714B9" w14:textId="77777777" w:rsidR="007244C6" w:rsidRPr="00E728BA" w:rsidRDefault="007244C6" w:rsidP="00EC25F7"/>
        </w:tc>
        <w:tc>
          <w:tcPr>
            <w:tcW w:w="2525" w:type="dxa"/>
            <w:tcBorders>
              <w:top w:val="single" w:sz="4" w:space="0" w:color="auto"/>
            </w:tcBorders>
          </w:tcPr>
          <w:p w14:paraId="6532E790" w14:textId="77777777" w:rsidR="007244C6" w:rsidRPr="00E728BA" w:rsidRDefault="007244C6" w:rsidP="00EC25F7">
            <w:r w:rsidRPr="00E728BA">
              <w:t xml:space="preserve">variance of </w:t>
            </w:r>
            <w:r w:rsidRPr="00E728BA">
              <w:rPr>
                <w:i/>
              </w:rPr>
              <w:t xml:space="preserve">X </w:t>
            </w:r>
            <w:r w:rsidRPr="00E728BA">
              <w:t xml:space="preserve">and </w:t>
            </w:r>
            <w:r w:rsidRPr="00E728BA">
              <w:rPr>
                <w:i/>
              </w:rPr>
              <w:t>Y</w:t>
            </w:r>
          </w:p>
        </w:tc>
      </w:tr>
      <w:bookmarkEnd w:id="2"/>
    </w:tbl>
    <w:p w14:paraId="79AF4DB1" w14:textId="77777777" w:rsidR="007244C6" w:rsidRDefault="007244C6" w:rsidP="007244C6"/>
    <w:p w14:paraId="55448619" w14:textId="77777777" w:rsidR="007244C6" w:rsidRDefault="007244C6" w:rsidP="007244C6"/>
    <w:p w14:paraId="40D93E3B" w14:textId="77777777" w:rsidR="007244C6" w:rsidRDefault="007244C6" w:rsidP="007244C6"/>
    <w:p w14:paraId="69352C68" w14:textId="77777777" w:rsidR="007244C6" w:rsidRDefault="007244C6" w:rsidP="007244C6"/>
    <w:p w14:paraId="37F57CDB" w14:textId="77777777" w:rsidR="007244C6" w:rsidRDefault="007244C6" w:rsidP="007244C6">
      <w:pPr>
        <w:pStyle w:val="1"/>
      </w:pPr>
      <w:r>
        <w:t>2.</w:t>
      </w:r>
      <w:r>
        <w:tab/>
        <w:t>Formula</w:t>
      </w:r>
    </w:p>
    <w:p w14:paraId="5FC3A6B0" w14:textId="0D5BC02D" w:rsidR="007244C6" w:rsidRDefault="00B73C54" w:rsidP="007244C6">
      <w:pPr>
        <w:pStyle w:val="1"/>
      </w:pPr>
      <w:r>
        <w:rPr>
          <w:noProof/>
        </w:rPr>
        <w:drawing>
          <wp:inline distT="0" distB="0" distL="0" distR="0" wp14:anchorId="13E833C6" wp14:editId="6B4C31FE">
            <wp:extent cx="5434584" cy="1005840"/>
            <wp:effectExtent l="0" t="0" r="0" b="381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correlation.jpg"/>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434584" cy="1005840"/>
                    </a:xfrm>
                    <a:prstGeom prst="rect">
                      <a:avLst/>
                    </a:prstGeom>
                  </pic:spPr>
                </pic:pic>
              </a:graphicData>
            </a:graphic>
          </wp:inline>
        </w:drawing>
      </w:r>
    </w:p>
    <w:p w14:paraId="48A99C57" w14:textId="24DA2C86" w:rsidR="007244C6" w:rsidRDefault="007244C6" w:rsidP="007244C6">
      <w:pPr>
        <w:pStyle w:val="1"/>
      </w:pPr>
    </w:p>
    <w:p w14:paraId="6A760F3E" w14:textId="77777777" w:rsidR="007244C6" w:rsidRDefault="007244C6" w:rsidP="007244C6">
      <w:pPr>
        <w:pStyle w:val="I"/>
      </w:pPr>
      <w:r>
        <w:t>II.</w:t>
      </w:r>
      <w:r>
        <w:tab/>
        <w:t>Step-by-Step Approach to the Pearson Product-Moment Correlation</w:t>
      </w:r>
    </w:p>
    <w:p w14:paraId="4E339F87" w14:textId="77777777" w:rsidR="007244C6" w:rsidRDefault="007244C6" w:rsidP="007244C6"/>
    <w:p w14:paraId="2D7BEE5D" w14:textId="77777777" w:rsidR="007244C6" w:rsidRDefault="007244C6" w:rsidP="007244C6">
      <w:pPr>
        <w:ind w:left="720"/>
      </w:pPr>
      <w:r>
        <w:t>(Please read the corresponding chapter for a detailed explanation of the mathematical computation of a correlation.)</w:t>
      </w:r>
    </w:p>
    <w:p w14:paraId="067423FB" w14:textId="77777777" w:rsidR="007244C6" w:rsidRDefault="007244C6" w:rsidP="007244C6">
      <w:pPr>
        <w:ind w:left="720"/>
      </w:pPr>
    </w:p>
    <w:p w14:paraId="3094FE85" w14:textId="77777777" w:rsidR="007244C6" w:rsidRDefault="007244C6" w:rsidP="007244C6">
      <w:pPr>
        <w:ind w:left="720"/>
      </w:pPr>
    </w:p>
    <w:p w14:paraId="5EF4FFD8" w14:textId="77777777" w:rsidR="007244C6" w:rsidRDefault="007244C6" w:rsidP="007244C6">
      <w:pPr>
        <w:ind w:left="720"/>
      </w:pPr>
    </w:p>
    <w:p w14:paraId="7807DEE7" w14:textId="77777777" w:rsidR="007244C6" w:rsidRDefault="007244C6" w:rsidP="007244C6"/>
    <w:p w14:paraId="60FF3129" w14:textId="77777777" w:rsidR="007244C6" w:rsidRDefault="007244C6" w:rsidP="007244C6">
      <w:pPr>
        <w:pStyle w:val="A"/>
      </w:pPr>
      <w:r>
        <w:t>A.</w:t>
      </w:r>
      <w:r>
        <w:tab/>
        <w:t>Steps involved in calculating a correlation.</w:t>
      </w:r>
    </w:p>
    <w:p w14:paraId="390DEBCE" w14:textId="77777777" w:rsidR="007244C6" w:rsidRDefault="007244C6" w:rsidP="007244C6">
      <w:pPr>
        <w:pStyle w:val="A"/>
      </w:pPr>
    </w:p>
    <w:p w14:paraId="661C059E" w14:textId="77777777" w:rsidR="007244C6" w:rsidRDefault="007244C6" w:rsidP="007244C6">
      <w:pPr>
        <w:pStyle w:val="1"/>
      </w:pPr>
      <w:r>
        <w:t>1.</w:t>
      </w:r>
      <w:r>
        <w:tab/>
        <w:t>Step One</w:t>
      </w:r>
    </w:p>
    <w:p w14:paraId="5C1058B0" w14:textId="77777777" w:rsidR="007244C6" w:rsidRDefault="007244C6" w:rsidP="007244C6">
      <w:pPr>
        <w:pStyle w:val="1"/>
      </w:pPr>
    </w:p>
    <w:p w14:paraId="7A272D0E" w14:textId="77777777" w:rsidR="007244C6" w:rsidRDefault="007244C6" w:rsidP="007244C6">
      <w:pPr>
        <w:pStyle w:val="a0"/>
      </w:pPr>
      <w:r>
        <w:t>a.</w:t>
      </w:r>
      <w:r>
        <w:tab/>
        <w:t xml:space="preserve">Calculate the sum of </w:t>
      </w:r>
      <w:r w:rsidRPr="006E6DB9">
        <w:rPr>
          <w:i/>
        </w:rPr>
        <w:t>x</w:t>
      </w:r>
      <w:r>
        <w:t xml:space="preserve"> multiplied by </w:t>
      </w:r>
      <w:r w:rsidRPr="006E6DB9">
        <w:rPr>
          <w:i/>
        </w:rPr>
        <w:t>y</w:t>
      </w:r>
      <w:r>
        <w:t xml:space="preserve"> (Σ</w:t>
      </w:r>
      <w:r w:rsidRPr="006E6DB9">
        <w:rPr>
          <w:i/>
        </w:rPr>
        <w:t>xy</w:t>
      </w:r>
      <w:r>
        <w:t>).</w:t>
      </w:r>
    </w:p>
    <w:p w14:paraId="4BF8591D" w14:textId="77777777" w:rsidR="007244C6" w:rsidRDefault="007244C6" w:rsidP="007244C6">
      <w:pPr>
        <w:pStyle w:val="a0"/>
      </w:pPr>
    </w:p>
    <w:p w14:paraId="117F7E16" w14:textId="77777777" w:rsidR="007244C6" w:rsidRDefault="007244C6" w:rsidP="007244C6">
      <w:pPr>
        <w:pStyle w:val="a0"/>
      </w:pPr>
    </w:p>
    <w:p w14:paraId="6314CF95" w14:textId="77777777" w:rsidR="007244C6" w:rsidRDefault="007244C6" w:rsidP="007244C6">
      <w:pPr>
        <w:pStyle w:val="a0"/>
      </w:pPr>
    </w:p>
    <w:p w14:paraId="306C6CCF" w14:textId="77777777" w:rsidR="007244C6" w:rsidRDefault="007244C6" w:rsidP="007244C6">
      <w:pPr>
        <w:pStyle w:val="a0"/>
      </w:pPr>
    </w:p>
    <w:p w14:paraId="4A970755" w14:textId="77777777" w:rsidR="007244C6" w:rsidRDefault="007244C6" w:rsidP="007244C6">
      <w:pPr>
        <w:pStyle w:val="a0"/>
      </w:pPr>
      <w:r>
        <w:t>b.</w:t>
      </w:r>
      <w:r>
        <w:tab/>
        <w:t>Determine the sum of squares x (Σ</w:t>
      </w:r>
      <w:r w:rsidRPr="006E6DB9">
        <w:rPr>
          <w:i/>
        </w:rPr>
        <w:t>x</w:t>
      </w:r>
      <w:r w:rsidRPr="005863BF">
        <w:rPr>
          <w:vertAlign w:val="superscript"/>
        </w:rPr>
        <w:t>2</w:t>
      </w:r>
      <w:r>
        <w:t>) and then the sum of squares y (Σ</w:t>
      </w:r>
      <w:r w:rsidRPr="006E6DB9">
        <w:rPr>
          <w:i/>
        </w:rPr>
        <w:t>y</w:t>
      </w:r>
      <w:r w:rsidRPr="005863BF">
        <w:rPr>
          <w:vertAlign w:val="superscript"/>
        </w:rPr>
        <w:t>2</w:t>
      </w:r>
      <w:r>
        <w:t>).</w:t>
      </w:r>
    </w:p>
    <w:p w14:paraId="1F012252" w14:textId="77777777" w:rsidR="007244C6" w:rsidRDefault="007244C6" w:rsidP="007244C6">
      <w:pPr>
        <w:pStyle w:val="a0"/>
      </w:pPr>
    </w:p>
    <w:p w14:paraId="098E607C" w14:textId="77777777" w:rsidR="007244C6" w:rsidRDefault="007244C6" w:rsidP="007244C6">
      <w:pPr>
        <w:pStyle w:val="a0"/>
      </w:pPr>
    </w:p>
    <w:p w14:paraId="36182D78" w14:textId="77777777" w:rsidR="007244C6" w:rsidRDefault="007244C6" w:rsidP="007244C6">
      <w:pPr>
        <w:pStyle w:val="a0"/>
      </w:pPr>
    </w:p>
    <w:p w14:paraId="589525D1" w14:textId="77777777" w:rsidR="007244C6" w:rsidRDefault="007244C6" w:rsidP="007244C6">
      <w:pPr>
        <w:pStyle w:val="a0"/>
      </w:pPr>
    </w:p>
    <w:p w14:paraId="6CD898DE" w14:textId="77777777" w:rsidR="007244C6" w:rsidRDefault="007244C6" w:rsidP="007244C6">
      <w:pPr>
        <w:pStyle w:val="a0"/>
      </w:pPr>
      <w:r>
        <w:t>c.</w:t>
      </w:r>
      <w:r>
        <w:tab/>
        <w:t xml:space="preserve">To calculate </w:t>
      </w:r>
      <w:r w:rsidRPr="00206006">
        <w:rPr>
          <w:i/>
        </w:rPr>
        <w:t>r</w:t>
      </w:r>
      <w:r>
        <w:t xml:space="preserve">, you need to know the sum of </w:t>
      </w:r>
      <w:r w:rsidRPr="006E6DB9">
        <w:rPr>
          <w:i/>
        </w:rPr>
        <w:t>x</w:t>
      </w:r>
      <w:r>
        <w:t xml:space="preserve">, the sum of </w:t>
      </w:r>
      <w:r w:rsidRPr="006E6DB9">
        <w:rPr>
          <w:i/>
        </w:rPr>
        <w:t>x</w:t>
      </w:r>
      <w:r>
        <w:t xml:space="preserve">-square, the sum of </w:t>
      </w:r>
      <w:r w:rsidRPr="006E6DB9">
        <w:rPr>
          <w:i/>
        </w:rPr>
        <w:t>y</w:t>
      </w:r>
      <w:r>
        <w:t xml:space="preserve">, the sum of </w:t>
      </w:r>
      <w:r w:rsidRPr="006E6DB9">
        <w:rPr>
          <w:i/>
        </w:rPr>
        <w:t>y</w:t>
      </w:r>
      <w:r>
        <w:t>-square, and the number of participants (</w:t>
      </w:r>
      <w:r w:rsidRPr="005863BF">
        <w:rPr>
          <w:i/>
        </w:rPr>
        <w:t>N</w:t>
      </w:r>
      <w:r>
        <w:t>).</w:t>
      </w:r>
    </w:p>
    <w:p w14:paraId="4C6D6399" w14:textId="77777777" w:rsidR="007244C6" w:rsidRDefault="007244C6" w:rsidP="007244C6">
      <w:pPr>
        <w:pStyle w:val="a0"/>
      </w:pPr>
    </w:p>
    <w:p w14:paraId="1B92D49A" w14:textId="77777777" w:rsidR="007244C6" w:rsidRDefault="007244C6" w:rsidP="007244C6">
      <w:pPr>
        <w:pStyle w:val="a0"/>
      </w:pPr>
    </w:p>
    <w:p w14:paraId="6AF2E0A0" w14:textId="77777777" w:rsidR="007244C6" w:rsidRDefault="007244C6" w:rsidP="007244C6">
      <w:pPr>
        <w:pStyle w:val="a0"/>
      </w:pPr>
    </w:p>
    <w:p w14:paraId="02A03B50" w14:textId="77777777" w:rsidR="007244C6" w:rsidRDefault="007244C6" w:rsidP="007244C6">
      <w:pPr>
        <w:pStyle w:val="a0"/>
      </w:pPr>
    </w:p>
    <w:p w14:paraId="58100FCD" w14:textId="77777777" w:rsidR="007244C6" w:rsidRDefault="007244C6" w:rsidP="007244C6">
      <w:pPr>
        <w:pStyle w:val="1"/>
      </w:pPr>
      <w:r>
        <w:t>2.</w:t>
      </w:r>
      <w:r>
        <w:tab/>
        <w:t>Step Two</w:t>
      </w:r>
    </w:p>
    <w:p w14:paraId="7B3B1DF6" w14:textId="77777777" w:rsidR="007244C6" w:rsidRDefault="007244C6" w:rsidP="007244C6"/>
    <w:p w14:paraId="25F96C31" w14:textId="77777777" w:rsidR="007244C6" w:rsidRDefault="007244C6" w:rsidP="007244C6">
      <w:pPr>
        <w:pStyle w:val="a0"/>
      </w:pPr>
      <w:r>
        <w:t>a.</w:t>
      </w:r>
      <w:r>
        <w:tab/>
        <w:t>Calculate the part of the equation that appears above the division line in the formula -</w:t>
      </w:r>
      <w:r w:rsidRPr="005863BF">
        <w:rPr>
          <w:i/>
        </w:rPr>
        <w:t>N</w:t>
      </w:r>
      <w:r>
        <w:t>Σ</w:t>
      </w:r>
      <w:r w:rsidRPr="006E6DB9">
        <w:rPr>
          <w:i/>
        </w:rPr>
        <w:t>xy</w:t>
      </w:r>
      <w:r>
        <w:t xml:space="preserve"> – (Σ</w:t>
      </w:r>
      <w:r w:rsidRPr="006E6DB9">
        <w:rPr>
          <w:i/>
        </w:rPr>
        <w:t>x</w:t>
      </w:r>
      <w:r>
        <w:t>)(Σ</w:t>
      </w:r>
      <w:r w:rsidRPr="006E6DB9">
        <w:rPr>
          <w:i/>
        </w:rPr>
        <w:t>y</w:t>
      </w:r>
      <w:r>
        <w:t>).</w:t>
      </w:r>
    </w:p>
    <w:p w14:paraId="6CB85729" w14:textId="77777777" w:rsidR="007244C6" w:rsidRDefault="007244C6" w:rsidP="007244C6">
      <w:pPr>
        <w:pStyle w:val="a0"/>
      </w:pPr>
    </w:p>
    <w:p w14:paraId="76F4A50B" w14:textId="77777777" w:rsidR="007244C6" w:rsidRDefault="007244C6" w:rsidP="007244C6">
      <w:pPr>
        <w:pStyle w:val="a0"/>
      </w:pPr>
    </w:p>
    <w:p w14:paraId="226C9F98" w14:textId="77777777" w:rsidR="007244C6" w:rsidRDefault="007244C6" w:rsidP="007244C6">
      <w:pPr>
        <w:pStyle w:val="a0"/>
      </w:pPr>
    </w:p>
    <w:p w14:paraId="3C3342CA" w14:textId="77777777" w:rsidR="007244C6" w:rsidRDefault="007244C6" w:rsidP="007244C6">
      <w:pPr>
        <w:pStyle w:val="a0"/>
      </w:pPr>
    </w:p>
    <w:p w14:paraId="15961E8B" w14:textId="77777777" w:rsidR="007244C6" w:rsidRDefault="007244C6" w:rsidP="007244C6">
      <w:pPr>
        <w:pStyle w:val="a0"/>
      </w:pPr>
      <w:r>
        <w:t>b.</w:t>
      </w:r>
      <w:r>
        <w:tab/>
        <w:t>Plug in the numbers obtained in Step One.</w:t>
      </w:r>
    </w:p>
    <w:p w14:paraId="3B1E8833" w14:textId="77777777" w:rsidR="007244C6" w:rsidRDefault="007244C6" w:rsidP="007244C6">
      <w:pPr>
        <w:pStyle w:val="a0"/>
      </w:pPr>
    </w:p>
    <w:p w14:paraId="1D5BCDDE" w14:textId="77777777" w:rsidR="007244C6" w:rsidRDefault="007244C6" w:rsidP="007244C6">
      <w:pPr>
        <w:pStyle w:val="a0"/>
      </w:pPr>
    </w:p>
    <w:p w14:paraId="65F5801C" w14:textId="77777777" w:rsidR="007244C6" w:rsidRDefault="007244C6" w:rsidP="007244C6">
      <w:pPr>
        <w:pStyle w:val="a0"/>
      </w:pPr>
    </w:p>
    <w:p w14:paraId="1640906F" w14:textId="77777777" w:rsidR="007244C6" w:rsidRDefault="007244C6" w:rsidP="007244C6">
      <w:pPr>
        <w:pStyle w:val="a0"/>
      </w:pPr>
    </w:p>
    <w:p w14:paraId="45F1B922" w14:textId="77777777" w:rsidR="007244C6" w:rsidRDefault="007244C6" w:rsidP="007244C6">
      <w:pPr>
        <w:pStyle w:val="1"/>
      </w:pPr>
      <w:r>
        <w:t>3.</w:t>
      </w:r>
      <w:r>
        <w:tab/>
        <w:t>Step Three</w:t>
      </w:r>
    </w:p>
    <w:p w14:paraId="655819C7" w14:textId="77777777" w:rsidR="007244C6" w:rsidRDefault="007244C6" w:rsidP="007244C6">
      <w:pPr>
        <w:pStyle w:val="1"/>
      </w:pPr>
    </w:p>
    <w:p w14:paraId="7FE1CB9E" w14:textId="77777777" w:rsidR="007244C6" w:rsidRDefault="007244C6" w:rsidP="007244C6">
      <w:pPr>
        <w:pStyle w:val="a0"/>
      </w:pPr>
      <w:r>
        <w:t>a.</w:t>
      </w:r>
      <w:r>
        <w:tab/>
        <w:t>Compute the part of the equation that appears below the division line in the formula – left bracket [</w:t>
      </w:r>
      <w:r w:rsidRPr="005863BF">
        <w:rPr>
          <w:i/>
        </w:rPr>
        <w:t>N</w:t>
      </w:r>
      <w:r>
        <w:t>∑</w:t>
      </w:r>
      <w:r w:rsidRPr="006E6DB9">
        <w:rPr>
          <w:i/>
        </w:rPr>
        <w:t>x</w:t>
      </w:r>
      <w:r w:rsidRPr="005863BF">
        <w:rPr>
          <w:vertAlign w:val="superscript"/>
        </w:rPr>
        <w:t>2</w:t>
      </w:r>
      <w:r>
        <w:t xml:space="preserve"> – (∑</w:t>
      </w:r>
      <w:r w:rsidRPr="006E6DB9">
        <w:rPr>
          <w:i/>
        </w:rPr>
        <w:t>x</w:t>
      </w:r>
      <w:r>
        <w:t>)</w:t>
      </w:r>
      <w:r w:rsidRPr="005863BF">
        <w:rPr>
          <w:vertAlign w:val="superscript"/>
        </w:rPr>
        <w:t>2</w:t>
      </w:r>
      <w:r>
        <w:t>].</w:t>
      </w:r>
    </w:p>
    <w:p w14:paraId="144D74EC" w14:textId="77777777" w:rsidR="007244C6" w:rsidRDefault="007244C6" w:rsidP="007244C6">
      <w:pPr>
        <w:pStyle w:val="a0"/>
      </w:pPr>
    </w:p>
    <w:p w14:paraId="7A8B3369" w14:textId="77777777" w:rsidR="007244C6" w:rsidRDefault="007244C6" w:rsidP="007244C6">
      <w:pPr>
        <w:pStyle w:val="a0"/>
      </w:pPr>
    </w:p>
    <w:p w14:paraId="49402D65" w14:textId="77777777" w:rsidR="007244C6" w:rsidRDefault="007244C6" w:rsidP="007244C6">
      <w:pPr>
        <w:pStyle w:val="a0"/>
      </w:pPr>
    </w:p>
    <w:p w14:paraId="3E1A450C" w14:textId="77777777" w:rsidR="007244C6" w:rsidRDefault="007244C6" w:rsidP="007244C6">
      <w:pPr>
        <w:pStyle w:val="a0"/>
      </w:pPr>
    </w:p>
    <w:p w14:paraId="10D7B088" w14:textId="77777777" w:rsidR="007244C6" w:rsidRDefault="007244C6" w:rsidP="007244C6">
      <w:pPr>
        <w:pStyle w:val="a0"/>
      </w:pPr>
      <w:r>
        <w:t>b.</w:t>
      </w:r>
      <w:r>
        <w:tab/>
        <w:t>Simply plug in results from Step One.</w:t>
      </w:r>
    </w:p>
    <w:p w14:paraId="3D9C1CB6" w14:textId="77777777" w:rsidR="007244C6" w:rsidRDefault="007244C6" w:rsidP="007244C6">
      <w:pPr>
        <w:pStyle w:val="a0"/>
      </w:pPr>
    </w:p>
    <w:p w14:paraId="29063AA6" w14:textId="77777777" w:rsidR="007244C6" w:rsidRDefault="007244C6" w:rsidP="007244C6">
      <w:pPr>
        <w:pStyle w:val="a0"/>
      </w:pPr>
    </w:p>
    <w:p w14:paraId="6F04C58C" w14:textId="77777777" w:rsidR="007244C6" w:rsidRDefault="007244C6" w:rsidP="007244C6">
      <w:pPr>
        <w:pStyle w:val="a0"/>
      </w:pPr>
    </w:p>
    <w:p w14:paraId="251B847F" w14:textId="77777777" w:rsidR="007244C6" w:rsidRDefault="007244C6" w:rsidP="007244C6">
      <w:pPr>
        <w:pStyle w:val="a0"/>
      </w:pPr>
    </w:p>
    <w:p w14:paraId="2BB6C0B3" w14:textId="77777777" w:rsidR="007244C6" w:rsidRDefault="007244C6" w:rsidP="007244C6">
      <w:pPr>
        <w:pStyle w:val="1"/>
      </w:pPr>
      <w:r>
        <w:t>4.</w:t>
      </w:r>
      <w:r>
        <w:tab/>
        <w:t>Step Four</w:t>
      </w:r>
    </w:p>
    <w:p w14:paraId="1D0B4E39" w14:textId="77777777" w:rsidR="007244C6" w:rsidRDefault="007244C6" w:rsidP="007244C6">
      <w:pPr>
        <w:pStyle w:val="1"/>
      </w:pPr>
    </w:p>
    <w:p w14:paraId="55C4A737" w14:textId="77777777" w:rsidR="007244C6" w:rsidRDefault="007244C6" w:rsidP="007244C6">
      <w:pPr>
        <w:pStyle w:val="a0"/>
      </w:pPr>
      <w:r>
        <w:t>a.</w:t>
      </w:r>
      <w:r>
        <w:tab/>
        <w:t>Compute the part of the equation that appears below the division line in the formula – right bracket [</w:t>
      </w:r>
      <w:r w:rsidRPr="005863BF">
        <w:rPr>
          <w:i/>
        </w:rPr>
        <w:t>N</w:t>
      </w:r>
      <w:r>
        <w:t>Σ</w:t>
      </w:r>
      <w:r w:rsidRPr="006E6DB9">
        <w:rPr>
          <w:i/>
        </w:rPr>
        <w:t>y</w:t>
      </w:r>
      <w:r w:rsidRPr="005863BF">
        <w:rPr>
          <w:vertAlign w:val="superscript"/>
        </w:rPr>
        <w:t>2</w:t>
      </w:r>
      <w:r>
        <w:t xml:space="preserve"> – (Σ</w:t>
      </w:r>
      <w:r w:rsidRPr="006E6DB9">
        <w:rPr>
          <w:i/>
        </w:rPr>
        <w:t>y</w:t>
      </w:r>
      <w:r>
        <w:t>)</w:t>
      </w:r>
      <w:r w:rsidRPr="005863BF">
        <w:rPr>
          <w:vertAlign w:val="superscript"/>
        </w:rPr>
        <w:t>2</w:t>
      </w:r>
      <w:r>
        <w:t>].</w:t>
      </w:r>
    </w:p>
    <w:p w14:paraId="744FBFE5" w14:textId="77777777" w:rsidR="007244C6" w:rsidRDefault="007244C6" w:rsidP="007244C6">
      <w:pPr>
        <w:pStyle w:val="a0"/>
      </w:pPr>
    </w:p>
    <w:p w14:paraId="3281A901" w14:textId="77777777" w:rsidR="007244C6" w:rsidRDefault="007244C6" w:rsidP="007244C6">
      <w:pPr>
        <w:pStyle w:val="a0"/>
      </w:pPr>
    </w:p>
    <w:p w14:paraId="333D6C19" w14:textId="77777777" w:rsidR="007244C6" w:rsidRDefault="007244C6" w:rsidP="007244C6">
      <w:pPr>
        <w:pStyle w:val="a0"/>
      </w:pPr>
    </w:p>
    <w:p w14:paraId="5668C1AA" w14:textId="77777777" w:rsidR="007244C6" w:rsidRDefault="007244C6" w:rsidP="007244C6">
      <w:pPr>
        <w:pStyle w:val="a0"/>
      </w:pPr>
    </w:p>
    <w:p w14:paraId="0BDA74A5" w14:textId="77777777" w:rsidR="007244C6" w:rsidRDefault="007244C6" w:rsidP="007244C6">
      <w:pPr>
        <w:pStyle w:val="a0"/>
      </w:pPr>
      <w:r>
        <w:t>b. Again, simply plug in the numbers obtained in Step One.</w:t>
      </w:r>
    </w:p>
    <w:p w14:paraId="56B9A845" w14:textId="77777777" w:rsidR="007244C6" w:rsidRDefault="007244C6" w:rsidP="007244C6">
      <w:pPr>
        <w:pStyle w:val="a0"/>
      </w:pPr>
    </w:p>
    <w:p w14:paraId="2B79401A" w14:textId="77777777" w:rsidR="007244C6" w:rsidRDefault="007244C6" w:rsidP="007244C6">
      <w:pPr>
        <w:pStyle w:val="a0"/>
      </w:pPr>
    </w:p>
    <w:p w14:paraId="659CE189" w14:textId="77777777" w:rsidR="007244C6" w:rsidRDefault="007244C6" w:rsidP="007244C6">
      <w:pPr>
        <w:pStyle w:val="a0"/>
      </w:pPr>
    </w:p>
    <w:p w14:paraId="4E853888" w14:textId="77777777" w:rsidR="007244C6" w:rsidRDefault="007244C6" w:rsidP="007244C6">
      <w:pPr>
        <w:pStyle w:val="a0"/>
      </w:pPr>
    </w:p>
    <w:p w14:paraId="67D6AB98" w14:textId="77777777" w:rsidR="007244C6" w:rsidRDefault="007244C6" w:rsidP="007244C6">
      <w:pPr>
        <w:pStyle w:val="1"/>
      </w:pPr>
      <w:r>
        <w:t>5.</w:t>
      </w:r>
      <w:r>
        <w:tab/>
        <w:t>Step Five</w:t>
      </w:r>
    </w:p>
    <w:p w14:paraId="3181DF87" w14:textId="77777777" w:rsidR="007244C6" w:rsidRDefault="007244C6" w:rsidP="007244C6">
      <w:pPr>
        <w:pStyle w:val="1"/>
      </w:pPr>
    </w:p>
    <w:p w14:paraId="5E691ACD" w14:textId="77777777" w:rsidR="007244C6" w:rsidRDefault="007244C6" w:rsidP="007244C6">
      <w:pPr>
        <w:pStyle w:val="a0"/>
      </w:pPr>
      <w:r>
        <w:t>a.</w:t>
      </w:r>
      <w:r>
        <w:tab/>
        <w:t>Multiple the answer from Step Three by the answer from Step Four.</w:t>
      </w:r>
    </w:p>
    <w:p w14:paraId="013625BC" w14:textId="77777777" w:rsidR="007244C6" w:rsidRDefault="007244C6" w:rsidP="007244C6">
      <w:pPr>
        <w:pStyle w:val="a0"/>
      </w:pPr>
    </w:p>
    <w:p w14:paraId="1552490F" w14:textId="77777777" w:rsidR="007244C6" w:rsidRDefault="007244C6" w:rsidP="007244C6">
      <w:pPr>
        <w:pStyle w:val="a0"/>
      </w:pPr>
    </w:p>
    <w:p w14:paraId="10C97AED" w14:textId="77777777" w:rsidR="007244C6" w:rsidRDefault="007244C6" w:rsidP="007244C6">
      <w:pPr>
        <w:pStyle w:val="a0"/>
      </w:pPr>
    </w:p>
    <w:p w14:paraId="1C7D971A" w14:textId="77777777" w:rsidR="007244C6" w:rsidRDefault="007244C6" w:rsidP="007244C6">
      <w:pPr>
        <w:pStyle w:val="a0"/>
      </w:pPr>
    </w:p>
    <w:p w14:paraId="191A76BC" w14:textId="77777777" w:rsidR="007244C6" w:rsidRDefault="007244C6" w:rsidP="007244C6">
      <w:pPr>
        <w:pStyle w:val="a0"/>
      </w:pPr>
      <w:r>
        <w:t>b.</w:t>
      </w:r>
      <w:r>
        <w:tab/>
        <w:t>Then, take the square root of that number.</w:t>
      </w:r>
    </w:p>
    <w:p w14:paraId="2749C18F" w14:textId="77777777" w:rsidR="007244C6" w:rsidRDefault="007244C6" w:rsidP="007244C6">
      <w:pPr>
        <w:pStyle w:val="a0"/>
      </w:pPr>
    </w:p>
    <w:p w14:paraId="53935012" w14:textId="77777777" w:rsidR="007244C6" w:rsidRDefault="007244C6" w:rsidP="007244C6">
      <w:pPr>
        <w:pStyle w:val="a0"/>
      </w:pPr>
    </w:p>
    <w:p w14:paraId="55739ED0" w14:textId="77777777" w:rsidR="007244C6" w:rsidRDefault="007244C6" w:rsidP="007244C6">
      <w:pPr>
        <w:pStyle w:val="a0"/>
      </w:pPr>
    </w:p>
    <w:p w14:paraId="4FA072AB" w14:textId="77777777" w:rsidR="007244C6" w:rsidRDefault="007244C6" w:rsidP="007244C6">
      <w:pPr>
        <w:pStyle w:val="a0"/>
      </w:pPr>
    </w:p>
    <w:p w14:paraId="595BF38B" w14:textId="77777777" w:rsidR="007244C6" w:rsidRDefault="007244C6" w:rsidP="007244C6">
      <w:pPr>
        <w:pStyle w:val="1"/>
      </w:pPr>
      <w:r>
        <w:t>6.</w:t>
      </w:r>
      <w:r>
        <w:tab/>
        <w:t>Step Six - divide the number from the top (Step Two) by the number from the bottom of the equation (Step Five).</w:t>
      </w:r>
    </w:p>
    <w:p w14:paraId="379B0B24" w14:textId="77777777" w:rsidR="007244C6" w:rsidRDefault="007244C6" w:rsidP="007244C6">
      <w:pPr>
        <w:pStyle w:val="1"/>
      </w:pPr>
    </w:p>
    <w:p w14:paraId="52073048" w14:textId="77777777" w:rsidR="007244C6" w:rsidRDefault="007244C6" w:rsidP="007244C6">
      <w:pPr>
        <w:pStyle w:val="1"/>
      </w:pPr>
    </w:p>
    <w:p w14:paraId="79806148" w14:textId="77777777" w:rsidR="007244C6" w:rsidRDefault="007244C6" w:rsidP="007244C6">
      <w:pPr>
        <w:pStyle w:val="1"/>
      </w:pPr>
    </w:p>
    <w:p w14:paraId="4D21045C" w14:textId="77777777" w:rsidR="007244C6" w:rsidRDefault="007244C6" w:rsidP="007244C6">
      <w:pPr>
        <w:pStyle w:val="1"/>
      </w:pPr>
      <w:r>
        <w:t>7.</w:t>
      </w:r>
      <w:r>
        <w:tab/>
        <w:t xml:space="preserve">Step Seven </w:t>
      </w:r>
    </w:p>
    <w:p w14:paraId="06B12B58" w14:textId="77777777" w:rsidR="007244C6" w:rsidRDefault="007244C6" w:rsidP="007244C6">
      <w:pPr>
        <w:pStyle w:val="1"/>
      </w:pPr>
    </w:p>
    <w:p w14:paraId="55D8945A" w14:textId="77777777" w:rsidR="007244C6" w:rsidRDefault="007244C6" w:rsidP="007244C6">
      <w:pPr>
        <w:pStyle w:val="a0"/>
      </w:pPr>
      <w:r>
        <w:t>a.</w:t>
      </w:r>
      <w:r>
        <w:tab/>
        <w:t xml:space="preserve">Determine if the </w:t>
      </w:r>
      <w:r w:rsidRPr="00206006">
        <w:rPr>
          <w:i/>
        </w:rPr>
        <w:t>r</w:t>
      </w:r>
      <w:r>
        <w:t xml:space="preserve"> is statistically significant.</w:t>
      </w:r>
    </w:p>
    <w:p w14:paraId="70C0222D" w14:textId="77777777" w:rsidR="007244C6" w:rsidRDefault="007244C6" w:rsidP="007244C6">
      <w:pPr>
        <w:pStyle w:val="a0"/>
      </w:pPr>
    </w:p>
    <w:p w14:paraId="15EBFE41" w14:textId="77777777" w:rsidR="007244C6" w:rsidRDefault="007244C6" w:rsidP="007244C6">
      <w:pPr>
        <w:pStyle w:val="a0"/>
      </w:pPr>
    </w:p>
    <w:p w14:paraId="1985B84A" w14:textId="77777777" w:rsidR="007244C6" w:rsidRDefault="007244C6" w:rsidP="007244C6">
      <w:pPr>
        <w:pStyle w:val="a0"/>
      </w:pPr>
    </w:p>
    <w:p w14:paraId="39FBBCF5" w14:textId="77777777" w:rsidR="007244C6" w:rsidRDefault="007244C6" w:rsidP="007244C6">
      <w:pPr>
        <w:pStyle w:val="a0"/>
      </w:pPr>
    </w:p>
    <w:p w14:paraId="098CE730" w14:textId="77777777" w:rsidR="007244C6" w:rsidRDefault="007244C6" w:rsidP="007244C6">
      <w:pPr>
        <w:pStyle w:val="a0"/>
      </w:pPr>
      <w:r>
        <w:t>b.</w:t>
      </w:r>
      <w:r>
        <w:tab/>
        <w:t>Calculate the degrees of freedom (</w:t>
      </w:r>
      <w:r w:rsidRPr="005863BF">
        <w:rPr>
          <w:i/>
        </w:rPr>
        <w:t>df</w:t>
      </w:r>
      <w:r>
        <w:t xml:space="preserve">) = </w:t>
      </w:r>
      <w:r w:rsidRPr="005863BF">
        <w:rPr>
          <w:i/>
        </w:rPr>
        <w:t>N</w:t>
      </w:r>
      <w:r>
        <w:t xml:space="preserve"> – 2.</w:t>
      </w:r>
    </w:p>
    <w:p w14:paraId="7D8DCA4A" w14:textId="77777777" w:rsidR="007244C6" w:rsidRDefault="007244C6" w:rsidP="007244C6">
      <w:pPr>
        <w:pStyle w:val="a0"/>
      </w:pPr>
    </w:p>
    <w:p w14:paraId="43967F61" w14:textId="77777777" w:rsidR="007244C6" w:rsidRDefault="007244C6" w:rsidP="007244C6">
      <w:pPr>
        <w:pStyle w:val="a0"/>
      </w:pPr>
    </w:p>
    <w:p w14:paraId="7FA187DF" w14:textId="77777777" w:rsidR="007244C6" w:rsidRDefault="007244C6" w:rsidP="007244C6">
      <w:pPr>
        <w:pStyle w:val="a0"/>
      </w:pPr>
    </w:p>
    <w:p w14:paraId="72E67BD5" w14:textId="77777777" w:rsidR="007244C6" w:rsidRDefault="007244C6" w:rsidP="007244C6">
      <w:pPr>
        <w:pStyle w:val="a0"/>
      </w:pPr>
    </w:p>
    <w:p w14:paraId="0F29841B" w14:textId="77777777" w:rsidR="007244C6" w:rsidRDefault="007244C6" w:rsidP="007244C6">
      <w:pPr>
        <w:pStyle w:val="a0"/>
      </w:pPr>
      <w:r>
        <w:t>c.</w:t>
      </w:r>
      <w:r>
        <w:tab/>
        <w:t>See Figure 19.5 in text for critical values table for the Pearson Product-Moment correlation.</w:t>
      </w:r>
    </w:p>
    <w:p w14:paraId="46BDBEAC" w14:textId="77777777" w:rsidR="007244C6" w:rsidRDefault="007244C6" w:rsidP="007244C6">
      <w:pPr>
        <w:pStyle w:val="a0"/>
      </w:pPr>
    </w:p>
    <w:p w14:paraId="7848B588" w14:textId="77777777" w:rsidR="007244C6" w:rsidRDefault="007244C6" w:rsidP="007244C6">
      <w:pPr>
        <w:pStyle w:val="a0"/>
      </w:pPr>
    </w:p>
    <w:p w14:paraId="18691593" w14:textId="77777777" w:rsidR="007244C6" w:rsidRDefault="007244C6" w:rsidP="007244C6">
      <w:pPr>
        <w:pStyle w:val="a0"/>
      </w:pPr>
    </w:p>
    <w:p w14:paraId="126D62ED" w14:textId="77777777" w:rsidR="007244C6" w:rsidRDefault="007244C6" w:rsidP="007244C6">
      <w:pPr>
        <w:pStyle w:val="a0"/>
      </w:pPr>
    </w:p>
    <w:p w14:paraId="0978CC42" w14:textId="77777777" w:rsidR="007244C6" w:rsidRDefault="007244C6" w:rsidP="007244C6">
      <w:pPr>
        <w:pStyle w:val="A"/>
      </w:pPr>
      <w:r>
        <w:t>B.</w:t>
      </w:r>
      <w:r>
        <w:tab/>
        <w:t>Interpreting a correlation</w:t>
      </w:r>
    </w:p>
    <w:p w14:paraId="7A40AF41" w14:textId="77777777" w:rsidR="007244C6" w:rsidRDefault="007244C6" w:rsidP="007244C6">
      <w:pPr>
        <w:pStyle w:val="A"/>
      </w:pPr>
    </w:p>
    <w:p w14:paraId="1E90420F" w14:textId="77777777" w:rsidR="007244C6" w:rsidRDefault="007244C6" w:rsidP="007244C6">
      <w:pPr>
        <w:pStyle w:val="1"/>
      </w:pPr>
      <w:r>
        <w:t>1.</w:t>
      </w:r>
      <w:r>
        <w:tab/>
        <w:t>Less than .30 (or –.30), then it is a weak relationship (and somewhat questionable)</w:t>
      </w:r>
    </w:p>
    <w:p w14:paraId="1F42ED3A" w14:textId="77777777" w:rsidR="007244C6" w:rsidRDefault="007244C6" w:rsidP="007244C6">
      <w:pPr>
        <w:pStyle w:val="1"/>
      </w:pPr>
    </w:p>
    <w:p w14:paraId="65939140" w14:textId="77777777" w:rsidR="007244C6" w:rsidRDefault="007244C6" w:rsidP="007244C6">
      <w:pPr>
        <w:pStyle w:val="1"/>
      </w:pPr>
      <w:r>
        <w:t>2.</w:t>
      </w:r>
      <w:r>
        <w:tab/>
        <w:t>Between .30 and .59 (or –.30 to –.59), then it is a moderate relationship (there is a clear relationship, but it’s not strong)</w:t>
      </w:r>
    </w:p>
    <w:p w14:paraId="69383384" w14:textId="77777777" w:rsidR="007244C6" w:rsidRDefault="007244C6" w:rsidP="007244C6">
      <w:pPr>
        <w:pStyle w:val="1"/>
      </w:pPr>
    </w:p>
    <w:p w14:paraId="2C1D450B" w14:textId="77777777" w:rsidR="007244C6" w:rsidRDefault="007244C6" w:rsidP="007244C6">
      <w:pPr>
        <w:pStyle w:val="1"/>
      </w:pPr>
      <w:r>
        <w:t>3.</w:t>
      </w:r>
      <w:r>
        <w:tab/>
        <w:t>Above .60 (or –.60), it is a strong relationship (there is a clear, strong relationship between the two variables)</w:t>
      </w:r>
    </w:p>
    <w:p w14:paraId="79EE74A9" w14:textId="77777777" w:rsidR="007244C6" w:rsidRDefault="007244C6" w:rsidP="007244C6">
      <w:pPr>
        <w:pStyle w:val="1"/>
      </w:pPr>
    </w:p>
    <w:p w14:paraId="4BFE640A" w14:textId="77777777" w:rsidR="007244C6" w:rsidRDefault="007244C6" w:rsidP="007244C6">
      <w:pPr>
        <w:pStyle w:val="1"/>
      </w:pPr>
    </w:p>
    <w:p w14:paraId="7950BC28" w14:textId="77777777" w:rsidR="007244C6" w:rsidRDefault="007244C6" w:rsidP="007244C6">
      <w:pPr>
        <w:pStyle w:val="1"/>
      </w:pPr>
    </w:p>
    <w:p w14:paraId="294F3348" w14:textId="77777777" w:rsidR="007244C6" w:rsidRDefault="007244C6" w:rsidP="007244C6">
      <w:pPr>
        <w:pStyle w:val="1"/>
      </w:pPr>
    </w:p>
    <w:p w14:paraId="5E6F2899" w14:textId="77777777" w:rsidR="007244C6" w:rsidRDefault="007244C6" w:rsidP="007244C6">
      <w:pPr>
        <w:pStyle w:val="I"/>
      </w:pPr>
      <w:r>
        <w:t>III.</w:t>
      </w:r>
      <w:r>
        <w:tab/>
        <w:t>SPSS and the Pearson Product-Moment Correlation (see Figures 19.6-19.9 in text)</w:t>
      </w:r>
    </w:p>
    <w:p w14:paraId="69754E72" w14:textId="77777777" w:rsidR="007244C6" w:rsidRDefault="007244C6" w:rsidP="007244C6">
      <w:pPr>
        <w:pStyle w:val="I"/>
      </w:pPr>
    </w:p>
    <w:p w14:paraId="544F5596" w14:textId="77777777" w:rsidR="007244C6" w:rsidRDefault="007244C6" w:rsidP="007244C6">
      <w:pPr>
        <w:pStyle w:val="A"/>
      </w:pPr>
      <w:r>
        <w:t>A.</w:t>
      </w:r>
      <w:r>
        <w:tab/>
        <w:t>Steps for SPSS computation of correlation.</w:t>
      </w:r>
    </w:p>
    <w:p w14:paraId="02934419" w14:textId="77777777" w:rsidR="007244C6" w:rsidRDefault="007244C6" w:rsidP="007244C6">
      <w:pPr>
        <w:pStyle w:val="A"/>
      </w:pPr>
    </w:p>
    <w:p w14:paraId="66A81612" w14:textId="77777777" w:rsidR="007244C6" w:rsidRDefault="007244C6" w:rsidP="007244C6">
      <w:pPr>
        <w:pStyle w:val="1"/>
      </w:pPr>
      <w:r>
        <w:t>1.</w:t>
      </w:r>
      <w:r>
        <w:tab/>
        <w:t>Click on “Analyze” in menu bar at the top of screen in SPSS.</w:t>
      </w:r>
    </w:p>
    <w:p w14:paraId="5963AA13" w14:textId="77777777" w:rsidR="007244C6" w:rsidRDefault="007244C6" w:rsidP="007244C6">
      <w:pPr>
        <w:pStyle w:val="1"/>
      </w:pPr>
    </w:p>
    <w:p w14:paraId="5F807D35" w14:textId="77777777" w:rsidR="007244C6" w:rsidRDefault="007244C6" w:rsidP="007244C6">
      <w:pPr>
        <w:pStyle w:val="1"/>
      </w:pPr>
    </w:p>
    <w:p w14:paraId="5F504014" w14:textId="77777777" w:rsidR="007244C6" w:rsidRDefault="007244C6" w:rsidP="007244C6">
      <w:pPr>
        <w:pStyle w:val="1"/>
      </w:pPr>
      <w:r>
        <w:t>2.</w:t>
      </w:r>
      <w:r>
        <w:tab/>
        <w:t xml:space="preserve">From the drop-down menu, go to “Correlate,” scroll over the arrow, and another menu will appear to the right. </w:t>
      </w:r>
    </w:p>
    <w:p w14:paraId="24B739B3" w14:textId="77777777" w:rsidR="007244C6" w:rsidRDefault="007244C6" w:rsidP="007244C6">
      <w:pPr>
        <w:pStyle w:val="1"/>
      </w:pPr>
    </w:p>
    <w:p w14:paraId="242D5A3A" w14:textId="77777777" w:rsidR="007244C6" w:rsidRDefault="007244C6" w:rsidP="007244C6">
      <w:pPr>
        <w:pStyle w:val="1"/>
      </w:pPr>
    </w:p>
    <w:p w14:paraId="7AEB2082" w14:textId="77777777" w:rsidR="007244C6" w:rsidRDefault="007244C6" w:rsidP="007244C6">
      <w:pPr>
        <w:pStyle w:val="1"/>
      </w:pPr>
      <w:r>
        <w:t>3.</w:t>
      </w:r>
      <w:r>
        <w:tab/>
        <w:t>Scroll over “Bivariate,” and click- the “Bivariate Correlations” dialogue box now appears.</w:t>
      </w:r>
    </w:p>
    <w:p w14:paraId="294B1955" w14:textId="77777777" w:rsidR="007244C6" w:rsidRDefault="007244C6" w:rsidP="007244C6">
      <w:pPr>
        <w:pStyle w:val="1"/>
      </w:pPr>
    </w:p>
    <w:p w14:paraId="4117A054" w14:textId="77777777" w:rsidR="007244C6" w:rsidRDefault="007244C6" w:rsidP="007244C6">
      <w:pPr>
        <w:pStyle w:val="1"/>
      </w:pPr>
    </w:p>
    <w:p w14:paraId="426E972C" w14:textId="77777777" w:rsidR="007244C6" w:rsidRDefault="007244C6" w:rsidP="007244C6">
      <w:pPr>
        <w:pStyle w:val="1"/>
      </w:pPr>
      <w:r>
        <w:t>4.</w:t>
      </w:r>
      <w:r>
        <w:tab/>
        <w:t>Highlight both variables you wish to examine, and move them to the “Variables” box.</w:t>
      </w:r>
    </w:p>
    <w:p w14:paraId="27AA58F7" w14:textId="77777777" w:rsidR="007244C6" w:rsidRDefault="007244C6" w:rsidP="007244C6">
      <w:pPr>
        <w:pStyle w:val="1"/>
      </w:pPr>
    </w:p>
    <w:p w14:paraId="4D23B75F" w14:textId="77777777" w:rsidR="007244C6" w:rsidRDefault="007244C6" w:rsidP="007244C6">
      <w:pPr>
        <w:pStyle w:val="1"/>
      </w:pPr>
    </w:p>
    <w:p w14:paraId="6E3EA7D4" w14:textId="77777777" w:rsidR="007244C6" w:rsidRDefault="007244C6" w:rsidP="007244C6">
      <w:pPr>
        <w:pStyle w:val="1"/>
      </w:pPr>
      <w:r>
        <w:t>5.</w:t>
      </w:r>
      <w:r>
        <w:tab/>
        <w:t xml:space="preserve">Click on “OK.” </w:t>
      </w:r>
    </w:p>
    <w:p w14:paraId="74B95491" w14:textId="77777777" w:rsidR="007244C6" w:rsidRDefault="007244C6" w:rsidP="007244C6">
      <w:pPr>
        <w:pStyle w:val="1"/>
      </w:pPr>
    </w:p>
    <w:p w14:paraId="04EE35E4" w14:textId="77777777" w:rsidR="007244C6" w:rsidRDefault="007244C6" w:rsidP="007244C6">
      <w:pPr>
        <w:pStyle w:val="1"/>
      </w:pPr>
    </w:p>
    <w:p w14:paraId="41961F01" w14:textId="77777777" w:rsidR="007244C6" w:rsidRDefault="007244C6" w:rsidP="007244C6">
      <w:pPr>
        <w:pStyle w:val="1"/>
      </w:pPr>
      <w:r>
        <w:t>6.</w:t>
      </w:r>
      <w:r>
        <w:tab/>
        <w:t>Results for the SPSS results can be seen in Figure 19.9 in text.</w:t>
      </w:r>
    </w:p>
    <w:p w14:paraId="37304587" w14:textId="77777777" w:rsidR="007244C6" w:rsidRDefault="007244C6" w:rsidP="007244C6">
      <w:pPr>
        <w:pStyle w:val="1"/>
      </w:pPr>
    </w:p>
    <w:p w14:paraId="51E80F8D" w14:textId="77777777" w:rsidR="007244C6" w:rsidRDefault="007244C6" w:rsidP="007244C6">
      <w:pPr>
        <w:pStyle w:val="1"/>
      </w:pPr>
    </w:p>
    <w:p w14:paraId="4EA98750" w14:textId="77777777" w:rsidR="007244C6" w:rsidRDefault="007244C6" w:rsidP="007244C6">
      <w:pPr>
        <w:pStyle w:val="A"/>
      </w:pPr>
      <w:r>
        <w:t>B.</w:t>
      </w:r>
      <w:r>
        <w:tab/>
        <w:t xml:space="preserve">APA write-up </w:t>
      </w:r>
    </w:p>
    <w:p w14:paraId="58B8E1E6" w14:textId="77777777" w:rsidR="007244C6" w:rsidRDefault="007244C6" w:rsidP="007244C6">
      <w:pPr>
        <w:pStyle w:val="A"/>
      </w:pPr>
    </w:p>
    <w:p w14:paraId="0C1E7640" w14:textId="2E1FCE68" w:rsidR="007244C6" w:rsidRDefault="007244C6" w:rsidP="007244C6">
      <w:pPr>
        <w:pStyle w:val="A"/>
        <w:ind w:firstLine="0"/>
      </w:pPr>
    </w:p>
    <w:p w14:paraId="153E2ACD" w14:textId="0CFCA4BC" w:rsidR="007244C6" w:rsidRDefault="007244C6" w:rsidP="007244C6">
      <w:pPr>
        <w:pStyle w:val="A"/>
        <w:ind w:firstLine="0"/>
      </w:pPr>
    </w:p>
    <w:p w14:paraId="534884DB" w14:textId="201DA71E" w:rsidR="007244C6" w:rsidRDefault="007244C6" w:rsidP="007244C6">
      <w:pPr>
        <w:pStyle w:val="A"/>
        <w:ind w:firstLine="0"/>
      </w:pPr>
    </w:p>
    <w:p w14:paraId="2CA0F068" w14:textId="35339CB3" w:rsidR="007244C6" w:rsidRDefault="007244C6" w:rsidP="007244C6">
      <w:pPr>
        <w:pStyle w:val="A"/>
        <w:ind w:firstLine="0"/>
      </w:pPr>
    </w:p>
    <w:p w14:paraId="180F4D7B" w14:textId="77777777" w:rsidR="007244C6" w:rsidRDefault="007244C6" w:rsidP="007244C6">
      <w:pPr>
        <w:pStyle w:val="A"/>
        <w:ind w:firstLine="0"/>
      </w:pPr>
    </w:p>
    <w:p w14:paraId="07AB1D1E" w14:textId="77777777" w:rsidR="007244C6" w:rsidRDefault="007244C6" w:rsidP="007244C6">
      <w:pPr>
        <w:pStyle w:val="A"/>
        <w:ind w:firstLine="0"/>
      </w:pPr>
    </w:p>
    <w:p w14:paraId="4A88AD4A" w14:textId="77777777" w:rsidR="007244C6" w:rsidRDefault="007244C6" w:rsidP="007244C6">
      <w:pPr>
        <w:pStyle w:val="A"/>
        <w:ind w:firstLine="0"/>
      </w:pPr>
    </w:p>
    <w:p w14:paraId="786CBBDB" w14:textId="77777777" w:rsidR="007244C6" w:rsidRDefault="007244C6" w:rsidP="007244C6">
      <w:pPr>
        <w:pStyle w:val="A"/>
      </w:pPr>
    </w:p>
    <w:p w14:paraId="7E6FC7CD" w14:textId="22CD148D" w:rsidR="007244C6" w:rsidRDefault="007244C6" w:rsidP="007244C6">
      <w:pPr>
        <w:pStyle w:val="I"/>
      </w:pPr>
      <w:r w:rsidRPr="00206006">
        <w:t>IV.</w:t>
      </w:r>
      <w:r w:rsidRPr="00206006">
        <w:tab/>
        <w:t>Reading Large Correlation Tables</w:t>
      </w:r>
      <w:r>
        <w:t xml:space="preserve"> (See figure 18.10)</w:t>
      </w:r>
    </w:p>
    <w:p w14:paraId="2150FE6F" w14:textId="77777777" w:rsidR="007244C6" w:rsidRDefault="007244C6" w:rsidP="007244C6">
      <w:pPr>
        <w:pStyle w:val="I"/>
      </w:pPr>
    </w:p>
    <w:p w14:paraId="3B3D9EA6" w14:textId="1E1C21FB" w:rsidR="007244C6" w:rsidRDefault="007244C6" w:rsidP="007244C6">
      <w:pPr>
        <w:pStyle w:val="I"/>
      </w:pPr>
    </w:p>
    <w:p w14:paraId="45FC143B" w14:textId="309A2823" w:rsidR="007244C6" w:rsidRDefault="007244C6" w:rsidP="007244C6">
      <w:pPr>
        <w:pStyle w:val="I"/>
      </w:pPr>
    </w:p>
    <w:p w14:paraId="2502820F" w14:textId="6C444DE4" w:rsidR="007244C6" w:rsidRDefault="007244C6" w:rsidP="007244C6">
      <w:pPr>
        <w:pStyle w:val="I"/>
      </w:pPr>
    </w:p>
    <w:p w14:paraId="136D18DF" w14:textId="5B5FCBFF" w:rsidR="007244C6" w:rsidRDefault="007244C6" w:rsidP="007244C6">
      <w:pPr>
        <w:pStyle w:val="I"/>
      </w:pPr>
    </w:p>
    <w:p w14:paraId="0521DD31" w14:textId="77777777" w:rsidR="007244C6" w:rsidRDefault="007244C6" w:rsidP="007244C6">
      <w:pPr>
        <w:pStyle w:val="I"/>
      </w:pPr>
    </w:p>
    <w:p w14:paraId="72A0F1AC" w14:textId="77777777" w:rsidR="007244C6" w:rsidRPr="00206006" w:rsidRDefault="007244C6" w:rsidP="007244C6">
      <w:pPr>
        <w:pStyle w:val="I"/>
      </w:pPr>
    </w:p>
    <w:p w14:paraId="23645650" w14:textId="77777777" w:rsidR="007244C6" w:rsidRDefault="007244C6" w:rsidP="007244C6">
      <w:pPr>
        <w:pStyle w:val="I"/>
      </w:pPr>
      <w:r w:rsidRPr="00206006">
        <w:t>V.</w:t>
      </w:r>
      <w:r w:rsidRPr="00206006">
        <w:tab/>
        <w:t>Discussion of the Chesebro (1999) article</w:t>
      </w:r>
    </w:p>
    <w:p w14:paraId="5B4FF43B" w14:textId="77777777" w:rsidR="007244C6" w:rsidRPr="00206006" w:rsidRDefault="007244C6" w:rsidP="007244C6">
      <w:pPr>
        <w:pStyle w:val="I"/>
      </w:pPr>
    </w:p>
    <w:p w14:paraId="25596BFA" w14:textId="77777777" w:rsidR="007244C6" w:rsidRDefault="007244C6" w:rsidP="007244C6">
      <w:pPr>
        <w:pStyle w:val="A"/>
      </w:pPr>
      <w:r>
        <w:t>A.</w:t>
      </w:r>
      <w:r>
        <w:tab/>
        <w:t>Article purpose</w:t>
      </w:r>
    </w:p>
    <w:p w14:paraId="729028EA" w14:textId="77777777" w:rsidR="007244C6" w:rsidRDefault="007244C6" w:rsidP="007244C6">
      <w:pPr>
        <w:pStyle w:val="A"/>
      </w:pPr>
    </w:p>
    <w:p w14:paraId="1F7E83B5" w14:textId="77777777" w:rsidR="007244C6" w:rsidRDefault="007244C6" w:rsidP="007244C6">
      <w:pPr>
        <w:pStyle w:val="A"/>
      </w:pPr>
    </w:p>
    <w:p w14:paraId="538F8368" w14:textId="77777777" w:rsidR="007244C6" w:rsidRDefault="007244C6" w:rsidP="007244C6">
      <w:pPr>
        <w:pStyle w:val="A"/>
      </w:pPr>
    </w:p>
    <w:p w14:paraId="43B0FFA7" w14:textId="77777777" w:rsidR="007244C6" w:rsidRDefault="007244C6" w:rsidP="007244C6">
      <w:pPr>
        <w:pStyle w:val="A"/>
      </w:pPr>
    </w:p>
    <w:p w14:paraId="784C7F75" w14:textId="77777777" w:rsidR="007244C6" w:rsidRDefault="007244C6" w:rsidP="007244C6">
      <w:pPr>
        <w:pStyle w:val="A"/>
      </w:pPr>
      <w:r>
        <w:t>B.</w:t>
      </w:r>
      <w:r>
        <w:tab/>
        <w:t>Methodology</w:t>
      </w:r>
    </w:p>
    <w:p w14:paraId="29C2AAE2" w14:textId="77777777" w:rsidR="007244C6" w:rsidRDefault="007244C6" w:rsidP="007244C6">
      <w:pPr>
        <w:pStyle w:val="A"/>
      </w:pPr>
    </w:p>
    <w:p w14:paraId="2C2271DA" w14:textId="77777777" w:rsidR="007244C6" w:rsidRDefault="007244C6" w:rsidP="007244C6">
      <w:pPr>
        <w:pStyle w:val="A"/>
      </w:pPr>
    </w:p>
    <w:p w14:paraId="40767231" w14:textId="77777777" w:rsidR="007244C6" w:rsidRDefault="007244C6" w:rsidP="007244C6">
      <w:pPr>
        <w:pStyle w:val="A"/>
      </w:pPr>
    </w:p>
    <w:p w14:paraId="1B078BE8" w14:textId="77777777" w:rsidR="007244C6" w:rsidRDefault="007244C6" w:rsidP="007244C6">
      <w:pPr>
        <w:pStyle w:val="A"/>
      </w:pPr>
    </w:p>
    <w:p w14:paraId="0B8F0F69" w14:textId="77777777" w:rsidR="007244C6" w:rsidRDefault="007244C6" w:rsidP="007244C6">
      <w:pPr>
        <w:pStyle w:val="A"/>
      </w:pPr>
      <w:r>
        <w:t>C.</w:t>
      </w:r>
      <w:r>
        <w:tab/>
        <w:t>Results</w:t>
      </w:r>
    </w:p>
    <w:p w14:paraId="0A4EF79B" w14:textId="77777777" w:rsidR="007244C6" w:rsidRDefault="007244C6" w:rsidP="007244C6">
      <w:pPr>
        <w:pStyle w:val="A"/>
      </w:pPr>
    </w:p>
    <w:p w14:paraId="127D9B3A" w14:textId="77777777" w:rsidR="007244C6" w:rsidRDefault="007244C6" w:rsidP="007244C6">
      <w:pPr>
        <w:pStyle w:val="A"/>
      </w:pPr>
    </w:p>
    <w:p w14:paraId="77B8B019" w14:textId="77777777" w:rsidR="007244C6" w:rsidRDefault="007244C6" w:rsidP="007244C6">
      <w:pPr>
        <w:pStyle w:val="A"/>
      </w:pPr>
    </w:p>
    <w:p w14:paraId="0348997C" w14:textId="77777777" w:rsidR="007244C6" w:rsidRDefault="007244C6" w:rsidP="007244C6">
      <w:pPr>
        <w:pStyle w:val="A"/>
      </w:pPr>
    </w:p>
    <w:p w14:paraId="1334DAD4" w14:textId="77777777" w:rsidR="007244C6" w:rsidRDefault="007244C6" w:rsidP="007244C6">
      <w:pPr>
        <w:pStyle w:val="I"/>
      </w:pPr>
      <w:r>
        <w:t>VI.</w:t>
      </w:r>
      <w:r>
        <w:tab/>
        <w:t>Discussion of the Punyanunt (2000) article</w:t>
      </w:r>
    </w:p>
    <w:p w14:paraId="6DBBB402" w14:textId="77777777" w:rsidR="007244C6" w:rsidRDefault="007244C6" w:rsidP="007244C6">
      <w:pPr>
        <w:pStyle w:val="I"/>
      </w:pPr>
    </w:p>
    <w:p w14:paraId="54F59C06" w14:textId="77777777" w:rsidR="007244C6" w:rsidRDefault="007244C6" w:rsidP="007244C6">
      <w:pPr>
        <w:pStyle w:val="A"/>
      </w:pPr>
      <w:r>
        <w:t>A.</w:t>
      </w:r>
      <w:r>
        <w:tab/>
        <w:t>Article purpose</w:t>
      </w:r>
    </w:p>
    <w:p w14:paraId="6D6F7036" w14:textId="77777777" w:rsidR="007244C6" w:rsidRDefault="007244C6" w:rsidP="007244C6">
      <w:pPr>
        <w:pStyle w:val="A"/>
      </w:pPr>
    </w:p>
    <w:p w14:paraId="6730C63E" w14:textId="77777777" w:rsidR="007244C6" w:rsidRDefault="007244C6" w:rsidP="007244C6">
      <w:pPr>
        <w:pStyle w:val="A"/>
      </w:pPr>
    </w:p>
    <w:p w14:paraId="553237D3" w14:textId="77777777" w:rsidR="007244C6" w:rsidRDefault="007244C6" w:rsidP="007244C6">
      <w:pPr>
        <w:pStyle w:val="A"/>
      </w:pPr>
    </w:p>
    <w:p w14:paraId="02948ACC" w14:textId="77777777" w:rsidR="007244C6" w:rsidRDefault="007244C6" w:rsidP="007244C6">
      <w:pPr>
        <w:pStyle w:val="A"/>
      </w:pPr>
    </w:p>
    <w:p w14:paraId="179D723A" w14:textId="77777777" w:rsidR="007244C6" w:rsidRDefault="007244C6" w:rsidP="007244C6">
      <w:pPr>
        <w:pStyle w:val="A"/>
      </w:pPr>
      <w:r>
        <w:t>B.</w:t>
      </w:r>
      <w:r>
        <w:tab/>
        <w:t>Methodology</w:t>
      </w:r>
    </w:p>
    <w:p w14:paraId="0E33E4CE" w14:textId="77777777" w:rsidR="007244C6" w:rsidRDefault="007244C6" w:rsidP="007244C6">
      <w:pPr>
        <w:pStyle w:val="A"/>
      </w:pPr>
    </w:p>
    <w:p w14:paraId="77DD731F" w14:textId="77777777" w:rsidR="007244C6" w:rsidRDefault="007244C6" w:rsidP="007244C6">
      <w:pPr>
        <w:pStyle w:val="A"/>
      </w:pPr>
    </w:p>
    <w:p w14:paraId="059666A0" w14:textId="77777777" w:rsidR="007244C6" w:rsidRDefault="007244C6" w:rsidP="007244C6">
      <w:pPr>
        <w:pStyle w:val="A"/>
      </w:pPr>
    </w:p>
    <w:p w14:paraId="75EBAD10" w14:textId="77777777" w:rsidR="007244C6" w:rsidRDefault="007244C6" w:rsidP="007244C6">
      <w:pPr>
        <w:pStyle w:val="A"/>
      </w:pPr>
    </w:p>
    <w:p w14:paraId="54828AE3" w14:textId="6D5B2DB4" w:rsidR="00C84B3F" w:rsidRPr="007244C6" w:rsidRDefault="007244C6" w:rsidP="007244C6">
      <w:pPr>
        <w:pStyle w:val="A"/>
        <w:rPr>
          <w:color w:val="231F20"/>
          <w:szCs w:val="24"/>
        </w:rPr>
      </w:pPr>
      <w:r>
        <w:t>C.</w:t>
      </w:r>
      <w:r>
        <w:tab/>
        <w:t>Results</w:t>
      </w:r>
    </w:p>
    <w:p w14:paraId="2F17185B" w14:textId="77777777" w:rsidR="00C84B3F" w:rsidRDefault="00C84B3F" w:rsidP="00A215D2">
      <w:pPr>
        <w:pStyle w:val="Heading2"/>
        <w:ind w:left="0" w:right="0"/>
        <w:rPr>
          <w:color w:val="231F20"/>
        </w:rPr>
      </w:pPr>
    </w:p>
    <w:p w14:paraId="240E387F" w14:textId="77777777" w:rsidR="00C84B3F" w:rsidRDefault="00C84B3F" w:rsidP="00A215D2">
      <w:pPr>
        <w:pStyle w:val="Heading2"/>
        <w:ind w:left="0" w:right="0"/>
        <w:rPr>
          <w:color w:val="231F20"/>
        </w:rPr>
      </w:pPr>
    </w:p>
    <w:p w14:paraId="509A2705" w14:textId="77777777" w:rsidR="00C84B3F" w:rsidRDefault="00C84B3F" w:rsidP="00A215D2">
      <w:pPr>
        <w:pStyle w:val="Heading2"/>
        <w:ind w:left="0" w:right="0"/>
        <w:rPr>
          <w:color w:val="231F20"/>
        </w:rPr>
      </w:pPr>
    </w:p>
    <w:p w14:paraId="44D7BE36" w14:textId="77777777" w:rsidR="00C84B3F" w:rsidRDefault="00C84B3F" w:rsidP="00A215D2">
      <w:pPr>
        <w:pStyle w:val="Heading2"/>
        <w:ind w:left="0" w:right="0"/>
        <w:rPr>
          <w:color w:val="231F20"/>
        </w:rPr>
      </w:pPr>
    </w:p>
    <w:p w14:paraId="23A8FDD4" w14:textId="77777777" w:rsidR="00C84B3F" w:rsidRDefault="00C84B3F" w:rsidP="00A215D2">
      <w:pPr>
        <w:pStyle w:val="Heading2"/>
        <w:ind w:left="0" w:right="0"/>
        <w:rPr>
          <w:color w:val="231F20"/>
        </w:rPr>
      </w:pPr>
    </w:p>
    <w:p w14:paraId="251E6A2F" w14:textId="77777777" w:rsidR="00C84B3F" w:rsidRDefault="00C84B3F" w:rsidP="00A215D2">
      <w:pPr>
        <w:pStyle w:val="Heading2"/>
        <w:ind w:left="0" w:right="0"/>
        <w:rPr>
          <w:color w:val="231F20"/>
        </w:rPr>
      </w:pPr>
    </w:p>
    <w:p w14:paraId="1ADC6172" w14:textId="77777777" w:rsidR="00C84B3F" w:rsidRDefault="00C84B3F" w:rsidP="00A215D2">
      <w:pPr>
        <w:pStyle w:val="Heading2"/>
        <w:ind w:left="0" w:right="0"/>
        <w:rPr>
          <w:color w:val="231F20"/>
        </w:rPr>
      </w:pPr>
    </w:p>
    <w:p w14:paraId="13931A20" w14:textId="77777777" w:rsidR="00C84B3F" w:rsidRDefault="00C84B3F" w:rsidP="00A215D2">
      <w:pPr>
        <w:pStyle w:val="Heading2"/>
        <w:ind w:left="0" w:right="0"/>
        <w:rPr>
          <w:color w:val="231F20"/>
        </w:rPr>
        <w:sectPr w:rsidR="00C84B3F" w:rsidSect="0030051E">
          <w:footerReference w:type="default" r:id="rId101"/>
          <w:pgSz w:w="12240" w:h="15840"/>
          <w:pgMar w:top="1440" w:right="1440" w:bottom="1440" w:left="1440" w:header="0" w:footer="1039" w:gutter="0"/>
          <w:cols w:space="720"/>
        </w:sectPr>
      </w:pPr>
    </w:p>
    <w:p w14:paraId="0D5DEA96" w14:textId="77777777" w:rsidR="00014790" w:rsidRDefault="003865B7" w:rsidP="00A215D2">
      <w:pPr>
        <w:pStyle w:val="Heading2"/>
        <w:ind w:left="0" w:right="0"/>
      </w:pPr>
      <w:r>
        <w:rPr>
          <w:color w:val="231F20"/>
        </w:rPr>
        <w:t>Chapter Nineteen</w:t>
      </w:r>
    </w:p>
    <w:p w14:paraId="66FD2F5E" w14:textId="5AA17A9F" w:rsidR="00C84B3F" w:rsidRDefault="00A215D2" w:rsidP="00A215D2">
      <w:pPr>
        <w:spacing w:before="276"/>
        <w:jc w:val="center"/>
        <w:rPr>
          <w:b/>
          <w:sz w:val="28"/>
        </w:rPr>
      </w:pPr>
      <w:r>
        <w:rPr>
          <w:b/>
          <w:noProof/>
          <w:color w:val="231F20"/>
          <w:sz w:val="28"/>
          <w:lang w:bidi="ar-SA"/>
        </w:rPr>
        <mc:AlternateContent>
          <mc:Choice Requires="wpg">
            <w:drawing>
              <wp:anchor distT="0" distB="0" distL="114300" distR="114300" simplePos="0" relativeHeight="251715584" behindDoc="0" locked="0" layoutInCell="1" allowOverlap="1" wp14:anchorId="6F31900E" wp14:editId="1136FCBC">
                <wp:simplePos x="0" y="0"/>
                <wp:positionH relativeFrom="column">
                  <wp:posOffset>57150</wp:posOffset>
                </wp:positionH>
                <wp:positionV relativeFrom="paragraph">
                  <wp:posOffset>578485</wp:posOffset>
                </wp:positionV>
                <wp:extent cx="5915660" cy="2114550"/>
                <wp:effectExtent l="0" t="0" r="8890" b="0"/>
                <wp:wrapSquare wrapText="bothSides"/>
                <wp:docPr id="103" name="Group 103"/>
                <wp:cNvGraphicFramePr/>
                <a:graphic xmlns:a="http://schemas.openxmlformats.org/drawingml/2006/main">
                  <a:graphicData uri="http://schemas.microsoft.com/office/word/2010/wordprocessingGroup">
                    <wpg:wgp>
                      <wpg:cNvGrpSpPr/>
                      <wpg:grpSpPr>
                        <a:xfrm>
                          <a:off x="0" y="0"/>
                          <a:ext cx="5915660" cy="2114550"/>
                          <a:chOff x="0" y="0"/>
                          <a:chExt cx="5915660" cy="2114550"/>
                        </a:xfrm>
                      </wpg:grpSpPr>
                      <pic:pic xmlns:pic="http://schemas.openxmlformats.org/drawingml/2006/picture">
                        <pic:nvPicPr>
                          <pic:cNvPr id="40" name="Picture 40"/>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15660" cy="2114550"/>
                          </a:xfrm>
                          <a:prstGeom prst="rect">
                            <a:avLst/>
                          </a:prstGeom>
                        </pic:spPr>
                      </pic:pic>
                      <wps:wsp>
                        <wps:cNvPr id="106" name="Text Box 2"/>
                        <wps:cNvSpPr txBox="1">
                          <a:spLocks noChangeArrowheads="1"/>
                        </wps:cNvSpPr>
                        <wps:spPr bwMode="auto">
                          <a:xfrm>
                            <a:off x="514350" y="457200"/>
                            <a:ext cx="4902200" cy="1362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6B5D87" w14:textId="77777777" w:rsidR="00475173" w:rsidRDefault="00475173" w:rsidP="00D46883">
                              <w:pPr>
                                <w:pStyle w:val="BodyText"/>
                                <w:numPr>
                                  <w:ilvl w:val="0"/>
                                  <w:numId w:val="5"/>
                                </w:numPr>
                                <w:spacing w:before="1"/>
                                <w:ind w:left="360" w:hanging="360"/>
                              </w:pPr>
                              <w:r>
                                <w:rPr>
                                  <w:color w:val="231F20"/>
                                </w:rPr>
                                <w:t>Explain the purposes of a linear regression.</w:t>
                              </w:r>
                            </w:p>
                            <w:p w14:paraId="67EFBEEF" w14:textId="77777777" w:rsidR="00475173" w:rsidRDefault="00475173" w:rsidP="00D46883">
                              <w:pPr>
                                <w:pStyle w:val="BodyText"/>
                                <w:numPr>
                                  <w:ilvl w:val="0"/>
                                  <w:numId w:val="5"/>
                                </w:numPr>
                                <w:spacing w:before="12"/>
                                <w:ind w:left="360" w:hanging="360"/>
                              </w:pPr>
                              <w:r>
                                <w:rPr>
                                  <w:color w:val="231F20"/>
                                </w:rPr>
                                <w:t>Calculate a linear regression by</w:t>
                              </w:r>
                              <w:r>
                                <w:rPr>
                                  <w:color w:val="231F20"/>
                                  <w:spacing w:val="-1"/>
                                </w:rPr>
                                <w:t xml:space="preserve"> </w:t>
                              </w:r>
                              <w:r>
                                <w:rPr>
                                  <w:color w:val="231F20"/>
                                </w:rPr>
                                <w:t>hand.</w:t>
                              </w:r>
                            </w:p>
                            <w:p w14:paraId="737CCE2F" w14:textId="77777777" w:rsidR="00475173" w:rsidRDefault="00475173" w:rsidP="00D46883">
                              <w:pPr>
                                <w:pStyle w:val="BodyText"/>
                                <w:numPr>
                                  <w:ilvl w:val="0"/>
                                  <w:numId w:val="5"/>
                                </w:numPr>
                                <w:spacing w:before="12"/>
                                <w:ind w:left="360" w:hanging="360"/>
                              </w:pPr>
                              <w:r>
                                <w:rPr>
                                  <w:color w:val="231F20"/>
                                </w:rPr>
                                <w:t>Conduct a linear regression using the Statistical Package for the Social Sciences</w:t>
                              </w:r>
                              <w:r>
                                <w:rPr>
                                  <w:color w:val="231F20"/>
                                  <w:spacing w:val="-37"/>
                                </w:rPr>
                                <w:t xml:space="preserve"> </w:t>
                              </w:r>
                              <w:r>
                                <w:rPr>
                                  <w:color w:val="231F20"/>
                                </w:rPr>
                                <w:t>(SPSS).</w:t>
                              </w:r>
                            </w:p>
                            <w:p w14:paraId="15FEC87A" w14:textId="77777777" w:rsidR="00475173" w:rsidRDefault="00475173" w:rsidP="00D46883">
                              <w:pPr>
                                <w:pStyle w:val="BodyText"/>
                                <w:numPr>
                                  <w:ilvl w:val="0"/>
                                  <w:numId w:val="5"/>
                                </w:numPr>
                                <w:spacing w:before="12"/>
                                <w:ind w:left="360" w:hanging="360"/>
                              </w:pPr>
                              <w:r>
                                <w:rPr>
                                  <w:color w:val="231F20"/>
                                </w:rPr>
                                <w:t>Explain the purposes of a multiple linear regression.</w:t>
                              </w:r>
                            </w:p>
                            <w:p w14:paraId="6A5DBD45" w14:textId="77777777" w:rsidR="00475173" w:rsidRDefault="00475173" w:rsidP="00D46883">
                              <w:pPr>
                                <w:pStyle w:val="BodyText"/>
                                <w:numPr>
                                  <w:ilvl w:val="0"/>
                                  <w:numId w:val="5"/>
                                </w:numPr>
                                <w:spacing w:before="12"/>
                                <w:ind w:left="360" w:hanging="360"/>
                              </w:pPr>
                              <w:r w:rsidRPr="00E93F77">
                                <w:rPr>
                                  <w:color w:val="231F20"/>
                                </w:rPr>
                                <w:t xml:space="preserve">Analyze the use of regressions in the articles by </w:t>
                              </w:r>
                              <w:r w:rsidRPr="00E93F77">
                                <w:rPr>
                                  <w:color w:val="231F20"/>
                                  <w:spacing w:val="-3"/>
                                </w:rPr>
                                <w:t xml:space="preserve">Wrench </w:t>
                              </w:r>
                              <w:r w:rsidRPr="00E93F77">
                                <w:rPr>
                                  <w:color w:val="231F20"/>
                                </w:rPr>
                                <w:t>and Booth-Butterfield</w:t>
                              </w:r>
                              <w:r w:rsidRPr="00E93F77">
                                <w:rPr>
                                  <w:color w:val="231F20"/>
                                  <w:spacing w:val="-24"/>
                                </w:rPr>
                                <w:t xml:space="preserve"> </w:t>
                              </w:r>
                              <w:r w:rsidRPr="00E93F77">
                                <w:rPr>
                                  <w:color w:val="231F20"/>
                                </w:rPr>
                                <w:t>(2003) and Rocca and Vogl-Bauer (1999).</w:t>
                              </w:r>
                            </w:p>
                            <w:p w14:paraId="2932EED0" w14:textId="77777777" w:rsidR="00475173" w:rsidRDefault="00475173" w:rsidP="00C84B3F"/>
                          </w:txbxContent>
                        </wps:txbx>
                        <wps:bodyPr rot="0" vert="horz" wrap="square" lIns="91440" tIns="45720" rIns="91440" bIns="45720" anchor="t" anchorCtr="0" upright="1">
                          <a:noAutofit/>
                        </wps:bodyPr>
                      </wps:wsp>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F31900E" id="Group 103" o:spid="_x0000_s1080" style="position:absolute;left:0;text-align:left;margin-left:4.5pt;margin-top:45.55pt;width:465.8pt;height:166.5pt;z-index:251715584" coordsize="59156,2114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H+fXgwBAAAFQoAAA4AAABkcnMvZTJvRG9jLnhtbKRW227jNhB9L9B/&#10;IPSu6BLJtoQ4C8eXYIG0G+xuP4CWKItYiWRJOnZa9N87Q8qXxAE22BiwxPucOXNmxJtP+74jT0wb&#10;LsU0SK7igDBRyZqLzTT46/sqnATEWCpq2knBpsEzM8Gn299/u9mpkqWylV3NNIFDhCl3ahq01qoy&#10;ikzVsp6aK6mYgMlG6p5a6OpNVGu6g9P7LkrjeBTtpK6VlhUzBkYXfjK4dec3Davsl6YxzJJuGgA2&#10;657aPdf4jG5vaLnRVLW8GmDQX0DRUy7A6PGoBbWUbDW/OKrnlZZGNvaqkn0km4ZXzPkA3iTxK2/u&#10;tdwq58um3G3UkSag9hVPv3xs9efToya8htjF1wERtIcgObsEB4CendqUsOpeq2/qUQ8DG99Dj/eN&#10;7vENvpC9I/b5SCzbW1LBYF4k+WgE/FcwlyZJlucD9VUL8bnYV7XLn+yMDoYjxHeEo3hVwn9gCloX&#10;TP1cUbDLbjULhkP6d53RU/1jq0IIqqKWr3nH7bMTKIQPQYmnR149at85kZ4BJ55zmEarBEaAY9yC&#10;q/weij49yOqHIULOWyo2bGYUaBuihqujl8td94XBdcfVincdxgnbg2uQB6909AY7XqMLWW17JqxP&#10;Os068FIK03JlAqJL1q8ZaEh/rhMIMiS8BRkpzYV1WQE6eDAWraMiXF78m05mcVykd+E8j+dhFo+X&#10;4azIxuE4Xo6zOJsk82T+H+5OsnJrGLhPu4XiA3QYvQD/ZhIM5cKnl0tT8kRdMUDiHKDD20GEIWQI&#10;sRqrma1abDZA3lcg3O85TjimT+RiGAwkCe74SFocxQ2B18beM9kTbADBgMExSp8ArUdzWDLowANw&#10;yAAP5i9UVnMIOfTexxvW1bdq0reWKgYQ8NiTjpN4dBDydwzxndyT1FcPtwxLB7F7GEbJOnLVK0Fr&#10;LXctozXg86IeLOBWbw49I+vdH7IGcdGtle6gV0TnSXYNxYVAocnyMXwiEIXXHVairIhTHHSVKLke&#10;pfE4dyl0itiBz3dRTkshMbOckU6gqeMAhNGPvCX/Ii6Wk+UkC7N0tAT5LxbhbDXPwtEqGeeL68V8&#10;vkgO8m95XTOBZj6ufse97Hh9qAdGb9bzTvusWLnfQIg5LYswC08wDhlzYNZndJGkWXyXFuFqNBmH&#10;2SrLw2IcT8I4Ke6KUZwV2WL10qUHLtjHXSK7aVDkae51dQINGXzuW+x+l77RsucWLiEd76fB5LiI&#10;lqjGpahdaC3lnW+fUYHwT1T4YuKLCGrXJyK27H6999/YCZrHobWsn0HNWkJSgxrhBgWNVup/ArKD&#10;28g0MH9vKX6Eus8CMqJIMvxUWNdxuoaqez6zPp+hooKjpoENiG/Orb/ybKEkb1qw5HNQyBlkUcNd&#10;ITmhApewA0XDtdzdw7k53JPwcnPed6tOt7nb/wEAAP//AwBQSwMEFAAGAAgAAAAhAFhgsxu6AAAA&#10;IgEAABkAAABkcnMvX3JlbHMvZTJvRG9jLnhtbC5yZWxzhI/LCsIwEEX3gv8QZm/TuhCRpm5EcCv1&#10;A4ZkmkabB0kU+/cG3CgILude7jlMu3/aiT0oJuOdgKaqgZGTXhmnBVz642oLLGV0CifvSMBMCfbd&#10;ctGeacJcRmk0IbFCcUnAmHPYcZ7kSBZT5QO50gw+WszljJoHlDfUxNd1veHxkwHdF5OdlIB4Ug2w&#10;fg7F/J/th8FIOnh5t+TyDwU3trgLEKOmLMCSMvgOm+oaSAPvWv71WfcCAAD//wMAUEsDBBQABgAI&#10;AAAAIQCEr4MZ4AAAAAgBAAAPAAAAZHJzL2Rvd25yZXYueG1sTI9BS8NAEIXvgv9hGcGb3WyNxcZs&#10;SinqqQi2gnjbZqdJaHY2ZLdJ+u8dT/b0GN7w3vfy1eRaMWAfGk8a1CwBgVR621Cl4Wv/9vAMIkRD&#10;1rSeUMMFA6yK25vcZNaP9InDLlaCQyhkRkMdY5dJGcoanQkz3yGxd/S9M5HPvpK2NyOHu1bOk2Qh&#10;nWmIG2rT4abG8rQ7Ow3voxnXj+p12J6Om8vP/unje6tQ6/u7af0CIuIU/5/hD5/RoWCmgz+TDaLV&#10;sOQlkUUpEGwv02QB4qAhnacKZJHL6wHFLwAAAP//AwBQSwMECgAAAAAAAAAhAPDEDqFClQEAQpUB&#10;ABUAAABkcnMvbWVkaWEvaW1hZ2UxLmpwZWf/2P/gABBKRklGAAEBAQDcANwAAP/bAEMAAgEBAQEB&#10;AgEBAQICAgICBAMCAgICBQQEAwQGBQYGBgUGBgYHCQgGBwkHBgYICwgJCgoKCgoGCAsMCwoMCQoK&#10;Cv/AAAsIAfwFjwEBEQD/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2gAIAQEAAD8A/fyiq+o6rpukWE2qarfQ21tbRNLcXFxKqRxIoyzMzEAADkknAFfGfjn/AIK1&#10;Xnj/AOM8f7O37CP7POofFDXZNHXU7vxVq2qf2L4bsbJ53gjujcPHJNdRNJG+0wwlJQp8t3wxXsPC&#10;nxD/AOCm3h+OS98e6B8DPFREe5dN0O71jQ2zg8CeVb4Nz6xqD0O3Oa7b9l79srSP2gfEeufCfxh8&#10;OtV8B/ETwvDBceIPBOuXMM8iWs5YQ3ttcQM0V3bOUZRIhDKw2uqMQD7dRRSFgv3jijevrS5HTNFc&#10;z8XPjB8O/gV8PNW+K3xU8T2+j+H9EtTcalqN0TtiTIGABksxJCqqgszEAAkgV5HqP/BTj9knSLqS&#10;HVfFfiCCGGMyTXw8C6tLbRIFLFnlitmRAAOrEDtXovwF/ag+AH7T/hCPxz8BPixo/ijTZBkyabdZ&#10;ki9PMibEkRPUB1UkYIyCDXe5oooqnrWvaX4f0u41vWNQt7WztYmlurq6mWOOJFGSzMxAVQOpJAFf&#10;MOmf8FXfhN8VrvULH9kT4NePvjJHpdy9te674P0+1tdHimUkFBfalcW0U/Q82/nDHJwCM2bL9v34&#10;46XK138Rv+CcPxS03TI2PnX2h6touryRIOd5toL3zn/3Ykkc4wqseK9r+An7Qvwm/aY+HFr8Vvgz&#10;4si1jRrmWSEyLE8UtvPG22SCaKQCSGVGBVo3VWU9RyM9tRRRRRRRRRRRRRRRRRRRRRSMwUEntXhP&#10;xN/4KTfsf/CL4rXnwP8AGvxLu/8AhKtP2C90bR/C+pajLCzRJMqn7LbyDd5bq23OQGBIpIf+Cj/7&#10;M11CLizPj2ZD91o/hF4jYH8rCuo+Ff7YPwO+L3iv/hAvD+t6rpuvNbfabfQ/FnhfUNDvLqAEgywQ&#10;6hBC86Ag7mjDBeM4yM+neah6c06iiiiiiigso4JoByMiiigkDqab5q+tOBz0pryhEL7Tx6CvHviX&#10;+3d+zd8KvHup/C/xH45WfX9Fs7e51jS9Lga5lsknDmISBAcSMqF/L5fYyMV2upNP4Yf8FEP2Tfi1&#10;8QV+Ffhr4nSWfiGS1S4h0vxFoV7pTzI7bUEZvIYlkZiGKohLMqOygqpI9tEyE4XmnUUUUUUUblPR&#10;qAQehooor53/AG+fjR8fvg/ZfDXSv2f/ABD4X0m/8cfEiDw3fal4o8O3GqR2sclld3CyJDDd22WD&#10;2wB3SYwx4OAK537F/wAFOYlLH9qv4NS/3Vk+BupAe3TxED+P6VxH7Q3xz/4KNfs/+DNL8car8aPh&#10;LrEl/wCMtF0iPSNP+E+p2sbx3l5HDIXf+17qVjtZsLFGXBIwH+63on7M/wDwU0+GHxu16z+Hnj/w&#10;/J4P8T32oPZWFu159rsr2ZRkIswRJbaRh92G9htZiRhY2wa+monduoFPoooooooooooooooooooo&#10;oprSovU18h/tc/8ABaP9jn9lbxHqXwzs/E8Xjfxvpds02oeF/DWrWafYQB924ubiVIY5PSBGkuG6&#10;rCwDEeI+DP8Agvx8RPibog8Q/Df9irR9a/0qOD+xrH4xQSao7yIWjjjt0sWE0zAH9wjtIgBLqigs&#10;PrH9kj9v74T/ALV2r6p8PrPSr7wv488PxK/iLwRrk0L3Nqhx+9ilgd4bmLLIC0bkoXVZVjf5R73R&#10;RTTKq9c1xvif9o34A+C9Sm0fxh8b/B+k3VuzLcW2peJrSCSIgZIZXkBUgEdR3rptC8SeH/FGkw69&#10;4Z1u11GxuE3295Y3CzQyr/eV1JVh7g1c3r/erw/9of8Aa0X4dfEXTf2ffg34ah8WfErWrb7WujzX&#10;jw2eiaeDtOo6jMiOYId3yogUyTvwgwHdPB9T/wCCnH7Wf7PdwugftffsY6Rp7LeR2lt4y8L+NnOi&#10;azIxIDxyXFqI9OycAR308I5AWR+cfSXwr/bA+FnxL8WW/wAMtQivvC3jK50tdRj8I+JliivJ7cnB&#10;kgeKSSG7VD99reSQJld2Ay59WjkDoGx15p1FFNkYr0H51+YH/BS//goD+0f411XxR8Hv2ZfjPpvw&#10;10fRfiJpvgPWtctY1udcnuLq4tYbq+Bb5dNs4PtIiWXaZppjlGiEeT7b8Of+CWn7DvgjRjb+Jfgh&#10;pfjrV7pvM1XxZ8RohrurahNgAySXN3vYcDhE2ovOFGTXI/tVfDFP2C/hZqv7Xn7I/ijUvCc/g9bW&#10;51jwHJrE8vhvXbATRJPa/YJHaK1maMsIpbdY2Em0HeGbP3tod+uq6NaaosLxi5to5RHJ95dyg4Pv&#10;zVyiqHiPxR4e8IeH77xZ4q1u003S9MtZLrUdR1C4WGC1gjUs8sjsQqIqgsWJAAGTXlVj/wAFCf2G&#10;73SBrx/a/wDhnb2bbNtxfeNrK3Vt2Nv+tlXrkfnjrxXqnh3xV4c8W6RHr/hfXrLUrGdd1veafdJN&#10;FKuM5V0JVhz2NXmkVVzmvn/9uT9uPwj+ypoGn+ENE+xat8RvFjSQeDfC894sSuQP3l7cuf8AU2kI&#10;yzMeXIEUe6R1FfLPxG/b5/a8+H3hTR7lPi3pS65dC3sPtV94B1O80zW9SKYMVjDDpUCtJKwYpB/a&#10;TYDL+8IBY/QPwm/aL/bH+E/wy0vxZ+2h8PPD+vyXG658RX3wr0+4V/D8LRhtj2M0k0l4kRVg8tvK&#10;0nICwMFMjfRfw7+JHgj4seDNP+Ifw38U2Ot6Hq1stxpuqabcLLDcRnIyrKcHBBBHUEEHBBFblFFe&#10;K/tlftsfDP8AY08DR694p0vUde8Q6olwvhfwXoQV9R1iSGMySlFYhY4Y0G+WdyEiXkkkqjfM/wCy&#10;r4i/bu/b4+Gsf7R/x0/aJvPhn4K8b6ebvwf8N/hfa21veWVi8m6CW81aeGS4aZowrEW/kAb88fcH&#10;oWm/sPz+H7+LWvDH7Zvx+sr6DJhuLj4oT6hHu7FoL5J4JPdWjINbn7E37R/xq1z49/ET9jf9pLV9&#10;P13xR4DtNP1nQvGOmWC2i65ol95iwSXFuh2Q3UUsM0UnlhUfCsqIOD9SUUUUUUUUUUUEgdTUbXMC&#10;J5jyKqjkksOB60qXEMihkkVg33SD1pfNT1o85M4zQJk70eanrSCdD0NPBB6GimPMFXcoz7V4H8Qf&#10;+CmP7Inw1+M2q/s++IPiP5ni3RYVk1HS7WzdvLJjWTyxIwWOSRUdGaNGZkDqWAzXT/s4/tsfs6ft&#10;W2FxcfBnx/HdXtiwXUdB1S1lsNTs8gEGW0uFSZFOeH27Gw20nBr1DUL+zsrGW9vJ44YYYy80kzhV&#10;RQMliTwAB1NfGF38ev2k/wBvHXvEOq/si/HC4+GXwx0OCay8L/EDT/D9lqF14t1hSQ1xHDfwyR/2&#10;XC67MqqyXTbtkkaKGbgov23f24/2PfH+neFf22fH3gK70O6tfs2j+IdU0ttPsfEt+IiSsep27bNL&#10;kz85t7mydNittuWCl1+u/wBk79sD4R/tieAZvGnwu1BluNNuvsXiLRLqSNrnSbvaGMMnlsyOpVgy&#10;TRs0UqFXR2Ug16zUN5qWnafbSXl/fQwwwqWllmkCqijqST0FcF8Nv2tf2WfjLqDaR8Iv2lvAPim7&#10;jJElr4d8YWV7IuODlYZWPX2rlf8AgoB8KviJ8c/2PvHfw0+Ef2ebxBqWlI+n2Vw37nUvJninexc7&#10;l+S5jje3Yk42zEnjg/n78Cf2tbf4Qftb+MPi9rR1DxD/AMJJ4T0mx+JPhiWC1g8T+FZNNknMc8ul&#10;gQTtDEl9Ks6xQMkUcMMiXF0WYL9G6p/wWB/4Jt6RZx3eo/tX+H1kuLdZbeyW3u3vJlcArsthCZm3&#10;DoNvPStj9kDwV8Rfj9+2prH7e/iD4a654L8K2fw9Xwb4J07xVpj2Wqa1G999sn1Ca2kxJbQ7lRIk&#10;lCyN8zsqDaD9lbh60UE4GTXzx+3L+0P408JQaD+zh+zv4jS3+KXjy8jj0+7jsEu/+Eb0dZB9t1ya&#10;KQGPy4U/dxiQFZLiWJMEF9vk3iDxd+2ZH8arL4C/BT9sS+1zWLHydW8Zat4s8FaRPYaNp5DCK2eK&#10;ygtpJbi5cDbEJY2WKOWQuv7tX7fT/wBr39rb4KCOD9pz9luTxVp32ny28ZfBaR7/AMuPtJcaTcbb&#10;qP6WzXZ4PT5d3br/AMFH/wBiWT4V3nxmt/2lvC8mh2GoLp94BfBbyPUGDlLA2bAXH2t/LfbbGPzW&#10;KNhTtOPhX9on9pXx1+0n8ZNC8VfGywk8M6fbXsdz8K/g9qd3Z2+qR3AYbNYvbS41XTZp748rFDby&#10;yrArNjdIzFdD4Zfs+6v+394g0/Wb3xdqf/CptFZotc1aNSq+NboN89lZLdyXdxaWcYzDcTx3RE58&#10;yOLCB3b13/goVpXwo+G/gjRPGPgfTNV0n4xTNH4e+Ddz4BKW2tXN6xUx2CnaUlsQF33EcyvCkKyN&#10;tDBDX2n8OofHFp8PtBtPiVqFreeIo9HtU1+80+3MVvPeiJRO8aEsURpNxVcnAIBJ61uUZprn5ODX&#10;5s/8FedZtfjj8XNe/Yl+LHji80PQ9Z+E5vPAunySC10vUtZuJLqCTUdQmcqskOntHZMtuGJaS7DC&#10;KZxGF7/9hb9pv9mzSfhP4M/ZVudU0vwD468M+H7LS774ZeIpFsNRt5o4UGYYZdpuI5RiVJIw25ZA&#10;Thiyj0f9oD9t79kf9l22a4+Pv7Q3hXwzNHH5i6fe6or30qY6x2sW6eT0wiEk9PWud/4JW/DT4jw+&#10;KfjZ+1J4q8E6l4S8P/GDxxa6v4R8I61atb3sNvb2a2r6hcQMAbea7ZFkKNhwiJuAJwPsTNG4etFG&#10;4DqaTzEGCXHPTnrSeYmcbqPMjxnePzo86IHb5q59N3+fUUefD/z0FAmiJwJKUOrDIalYkKSK+C/j&#10;l/wVQ/aW8AeK/iJP4W+Bngez8I/D3xlcaBd+IvFHia8jEzQx27u7mO38q1bZcxSKk0iiRWAR2f5K&#10;4a1/4Lvazba//YWoeKf2cbhZoi2n30nxYvtPiuJMndbSLLp7zWcicczxpG+4bWzuVZ/Dv/Bwh4V1&#10;FrAa/onwT02O4LW9/NJ8fnf+zrwY2xTKmjNlH+bbcQmWD5DmUDBbpLL/AIL1fCNfMtvEE/wjsbqz&#10;vBBqkMfxyguVgUsVS4jaKxP2mFzjHlBpEB/exxkMF1LH/gt78NtVurrStFuPg9eagtq9xo9nD8er&#10;TGsIF3AQymzEaOfmXy52ifIzjad9XNF/4LTeCNVNzdHwt4LbT7WNXm1S1+KMLQwNgGSGfzLSNrSR&#10;QynNwscbBgUkYA477wt/wU/8FSarZp8T/hlqnhnS7zSZNSk1hb2K+j0+1jI33NzHFiQWgJ2/bIVm&#10;tlI+eVAyF/pDwl4w8N+O/DFj4y8HeIrLVtJ1S1jutP1LTbhJoLqFxlJI3QlXRhyGBIIrUo3D1psh&#10;XacntX5K/te2+n+NP22Pj4niNbXT9N0fxJ4XuJNdvr2azi02W30i0eKf7YvmW9tKGdgpu4Y1YTMI&#10;ruGTBX1r9irwx8fPjz4F8YzeKf2rvir4X/sXxrJpmm6Xaw6HKbW2NhZXC7Z7q31KWZT9pfbI15cB&#10;kZTvYkmu4+Jn/BO+6+L+iQ6F8Rv22fjJqkFrepe2Rkbw4klpdIf3dxDImjq8MqHlZEZXXPBFetf8&#10;Ezvit43+Lv7HfhvXPif4mm1jxNpF/q2ga9ql0qLNd3Gnalc2PnShFVRI626SNgD5nPfNe/h1PRqW&#10;mvLHGu6R1UepNeQ+Ov8AgoH+wx8NNXk8O+PP2xPhppepRyeXJp1140shcRv/AHTF5u8H2Izn61T0&#10;j/gob+yN4k1abQPCHxgTXr6Gy+2NZ+HdDvtRm+z5x5wS2gclCSFDDIJOOtcz4o/4KmfszaH4Kj+I&#10;egaZ4817RZAcazYfD3UrWxXDbTvu7+K3towG+Us8oUNwSDxWNqv/AAVDstLvLPTL/wDZk8Y6XeXz&#10;brOx8R65odnc3VuBmS4gtxfyTXMcY5byUd8fdU1418Yv+C62g+BdXbStD1H4H2tu6ukOpa18YppJ&#10;ILpD81rc2NtprXFs/P33HljBBdWwDS8C/wDBUP8Aa1+LIvn8PjwYpsVLND4V+F+veIlu1BA3W15B&#10;dRWcgYEld0qSf3o0616v8Mf+CoXizS106y/aQ/Zj8caLp8zRpqHjrTvB9/BpOmiR0VGvYryOOa1O&#10;X+fyjdRR4J89lw1fYUM3mLuDVJXzn+298dPiHZaj4V/Zh/Zy+IX9h/EbxtqsE8urWlhb3k3h7w/B&#10;Kr32ptFcRyw4IUWsfmoQ01yuAdjFfFdI13/goLq37Q2peC/gd+21/wAJJofgPSHXxZdfEbwXpM1r&#10;f61cLFLa6eg0q0spU8qAmWWRZcp9phHlyHcB6lpf/BQvxL8GZItF/bp+Cl14Dt44c3PxG8P3Dar4&#10;TJzjdLchFnsM9f8ASYUjXp5zcEzftVft52eh6DafC39km90nxt8R/FOkx3ujtY79Q0zQtOmVvL1m&#10;/e2Df6McfukBDTuQqfKHdfjv4aifTftfw++Evj2Txp4m1/VboyahHrRe48Ra46oLrUb6503WZFtV&#10;g/ctOJ7BAI1jijUM0SV9ZfDH9mL4RfA74B654M+KuoWPiKHWLeW++JXiTxJDHGmtSeUqyz3A+7HE&#10;kcSKifdjSJccgsev/wCCdOs+M/E/wIuPGmt+J9a1TwzrPiS8uvhrJ4kmeW/Xw4di2nmyyASSq5WW&#10;aJpSZfImhV2ZlJr6Brlfir8cPg18C9Aj8V/Gz4t+GvB+lyziCLUfFGuW9hA8pBIjV53VS5AJ2gk4&#10;B9K8vt/+CoH/AAT31HUP7H0H9sf4f6teN9210PxDFfyN9Fty7H8Aa3p/22vgNFAtzBP4xu42GUbT&#10;fhf4gugwPQjybFs59uDXN65/wUD8P2svk+EP2ZPjR4jJ+61l8PJbFT+OpPbY/ECl0X9sb4zeIJAL&#10;X9hD4hafEx+W41zX/D0K+3yxalLIPxT8KXxN8d/2yr4/Z/h/+zl4FtVZT/pnib4kXKtGf+uFrpso&#10;cf8AbVah0rWv23L2D7R4i+J/wx06Rl/489M8C6hdLG3OB58moxls/wDXIfiK8v8AhF/wUe+Oeifs&#10;0Xv7T/7RXws8P3nhfR47o+JrnwbfSRX+hy2dzJa3sUlnc5WZYZYnbzEuFd0AIhBIB+z7S6hvLeO6&#10;t5kkjkjDpJGwKsCMgg+hFSkgDJNeTav+3v8AsLeH9TuNF179tH4TWN5ayNHdWl58RtMjlhYEgqyt&#10;OCpBByCOMV4J+3x+0l+zZ8UvBnwv1z4TftFeBfE2qaD8cvCWo2lh4f8AGFleTzxTagunymNIZiXx&#10;FfSHIBAAJOQK+hlYsMn7v96vnX/gqN8P9Y+IX7KNxFpHw2/4SxdF8VaJrOoaGLFbszWNrqEMt2/k&#10;NJH9o8uBZZPKEiM+zG9SQR8N+NP2nPgp4nf4Z+O9B+Mk+tXPhP4jeHdWs9A0nWm1qziSy1W1e4dY&#10;dWgGsabI1qJx5cMk1sojKlj8jV+sV9+2z+y1onh258Y618bNFstFs40e81q8laGyt1dwimS4dRHG&#10;C5Cjcw5OK9Q0vWdJ1rToNW0jVLe6tbqFZba5t5leOWNgCrKykhlIIII4INWq4H9pb496H+zJ8DvE&#10;nx58Vac91pXhbTGvtRjjnSM+SpG5gXOOAc+p6DkiuAf9r341rax3tr+xJ4uvo5EV4n0/xXoRDqRk&#10;MPNvY+MeuD7Y5qhN+3N8X7HJ1P8A4J2/F6Nefmt9W8L3HA74j1gnnt374qP/AIeF6talV1b9hv45&#10;QfMFZovDumXCg9/9VqDcD8vStTTv2/8AwjdPt1T9nj4y6d8+3Nx8NbqUfX/R/M4/n2rYsf24/g7d&#10;W/nz+FviZbtnHkzfBrxJu/NbBh+tQxft0fDGXDJ8OPiltLfeb4S62vH0Nrn9KvfBD9ub9l39ofxX&#10;deAfhd8Wba48QWN1d2114f1SwudNv1ltX8u5QW15FFK3lP8AK5VCFJ5xkZ9aWWNujr789KdRRmjN&#10;G4etG4etN8xP71KGB4zS0Zo3L/er5X/4KufEL4k+Gfg54K+GPww8fah4Rm+J3xa0HwdqvizSJBHe&#10;aVY3cjtM9vJ/yymkWIQI/VWnUr82K6D4Ffs0/AX9mjwkngb4GfCvRfDdir+ZN/Z9momupe8s8pzJ&#10;PIe8khLHjn1yv2pP2X/gl+0r8KtU8GfFXTo7FBY3Js/E9k6299ojvBIj3MFxwYysbPuzlHQsrhkL&#10;A/IH/BP29k/a8/aH+AfxR+DOpXFwPhfoN7P8Sta09UttG0aOfTxaQ+HbGCGNI8zSbbx48M0aIheT&#10;PloP1b3p13j86QyxjguKUtx8pr50/wCCjHx8+JfwQ+GWiWXgDWNN8Kw+KdcGla18TteVzp/g61ZG&#10;JvJAqlfNY4jg80pD5zpvboreYx/8Ezv2bIPAt5pfw61TxV4Y1zW7cSa1488M+KriHU9buSd0l9fn&#10;c0OoTSs7l2uI5AwkYcKcV89XP7Gf7cX7AOuyfET9lf4talqfhaPWH1DWNG8E+HbWNrhCgRYX8OL5&#10;GnzgbQXuLR4LtwTgOQoXu/Bf/BYf46/GGPR/2bfhb8N/COvfFrxhb3EmgeKPDN9eSeHtLs4J/Kut&#10;Q1CK6gilgaEh1+zRPOGmTymkVuK+kf2b/wBnLwv+z14XvLey1zUPEPiTXrz7f4z8Z65N5uo6/fle&#10;Z53wAFUDZHEuEijVUQADJ+cP+Ch/7dstz40m/wCCev7MXiHw9P8AE7xFZhNfu9Y1DTo4dDsJggeK&#10;KO+mjivNSkjmVobUnaQ2+QquA3zKf2QvEHxB8SeF/wBi39jrSPFfhD4geC9S0/VLrXrqO+sn8Buk&#10;TeVqd9PBq15YXFxNEGCRxRLLMpZQ0cZJP7UeE9M1fRfC+m6Nruvy6vfWtjDDe6tNbrE97MqBXmZE&#10;AVSxBYqoCjOBwAK1K5n4ufFPwr8FPhpr3xc8eag1rofhvR7jUtWuVhMjR28KF3IUcscA4A5JwPev&#10;lf4h/wDBR79qTSfjl8M/hT4L/ZC0Szh+Jlpqk2jx+OPHzWV8jWVuLlo50s7O7jty0W5lAeY8YYIQ&#10;a9Nvv2p/2mdC0lbnXv2JbzVLn/lpa+DfiBp10Bz2bUPsOfyFfAH7engX4i/GXxD4i8TfC/8AY8+M&#10;Gjx+NNSt77xt4F8WeFrXUtGu76OJYjqFtJp81+ttdPEkcbyC2mYiNHiaGRQ5p6R+2l+378B9AOjW&#10;uv8AhnSNBWGOW3vvj14c8RWkdjK7Ze0W+mt4JWghAURvOLmVjuLSABQfbP2cLXwD+3j4p0P/AIa7&#10;/wCCjPwX+Ilvp91Df2vwR+EuowQ6Vc3cDiSCe7ead72/EcgSQQlYoQ6ruRxwf0bgaLylwy9KeJEJ&#10;wGFOr4S/4Kz/ALRvgDS/Hvgn9jz463d5onw78dvHdeIr+PQb27fxQ0NwGj8PWzQRtGrTNHun8x1Z&#10;oSEjUs7MvKeC/wBon9n3/goF+1xb/CHT/G1vD4Y+Fy2mq2vgy+dbW48Ta0uZI5HtZCJJLWwCxSKh&#10;Uf6QyuRthQt6vqv7BPwi8P3F94h/Zm8R698F/EOoXC3N1q/wxvUs7e8kB63Onuj2Nz3yZIC3JCsM&#10;k1ifGT9pn/gqJ+zh8M9YOnfAHwr8ZbuFY49D8TeF5JbG6hBZQ099pJLNNtTLYs5iXbAEcalmj+V/&#10;hX8cvC2rXviPxkPG+oeKviNq80Nn428RSxXkOqXmoOzCDS1toJZZtOCMWjgtLvSkiwp3Fjuc/Vv7&#10;Hv7Iv/CAzw/GT4s2KHxNIsjaDo7WdhGnh6GYbJJGGnwQ28uozxCNbq6RMMUWKMiJMvq/G74xeOPi&#10;v8R5P2Mv2T9aj/4TS4gVvHHiyGNpIPAOlyg4unYAo1/Km8WtuTy8fmSARqd3018IPhX4O+CPw20T&#10;4SfDzSPsOi+H9Ois9Pt9xYhEXG5mbLO7HLM7EszszEkkk9RTfMTpvoEsbHAcV8Tf8FLP2WP2i9d+&#10;Mfh39sn9mjw//wAJbfeH/Bt94X8UfDxdQhsrjV9JuLq3u2+yXE0UqpIZLcRyrtV5IJHWN1faT81f&#10;s7/tDftPfsZeG9N+DPhz4SeINb8K2sNxc6b4R8aeBdf0q/8AD9mglkeCC6hsruJraMiNIIC91cFZ&#10;SXeFE2pd1D/gsL+1L8RvElr4L+Hf7OHw5+F0Ey/6d42+OnxXt9LsdPO1jj7FNHbXdw2Rt/dK3zHn&#10;CgsPb/2M/jX/AME9P2Z77xH8Uvi1/wAFMfhL43+Knj+aC58aeLf+E2063gMcKbLaxsoBcMLezgG4&#10;IpZmYszOxJAX6Esf+CmP/BOvUv8Ajz/bt+EB+bB3/EbTV/8AQph6j867n4cftMfs4/GPVZNC+EPx&#10;/wDBPiq+htBdTWfhvxVaX0scBO0SskMjEJkgbiMZ7125YAZJrzj4v/tf/sq/s+6vF4e+Of7SngTw&#10;fqE9ot1Bp/iXxZaWVxJAWZBKscsisULKyhgMZUjOQa5jSf8Ago7+w14hZl8M/tT+DtW2sit/ZGqL&#10;d4LAFR+63dQRj1zxUmq/8FBv2T9H8B3fxTu/ifO3hmxt5J7zxBb+GdSmsoY0JDu08duyBVIIJzgE&#10;HOK52/8A+Cn37Nj3ttpHg3TvH/iTUL7TP7S07TdH+GGsrNfWIkRGurf7RbRLcRL5iFmjZhhlAyzK&#10;rYd7/wAFb/2drTwOPiZB4J8eXXhtbhre816Hw7HHa2EyvtaK6eWdPsrq3yssuwq3ynDcVNrn/BUP&#10;wrpE91a2n7Knxk1B7OzjvLj7H4bsc/Z26TBXvVZ48Z/eKCnBGcgisvwJ/wAFlv2SvEWuLo3xIPiD&#10;4cR3OljUtJ1bxzYwR6dqVpuCm4hvLWeeAxKzKplZ1Tc23duBA+ovCfjPwl498N2Xi/wP4o0/WNJ1&#10;G3WfT9U0u8S4t7mNhlXjkQlXUjoQSDWhMpboK/Jf9tr9kbRPjt+2N+1F4o8QXWn6tf8AgnwXoOt6&#10;VH4isftlvHDNpszfY1yVe2lR9PaSN0LREXLCeKYALXM/A/8A4JmfEr4zfDPwB+034H8GfAeOPxd4&#10;Fsb+60y/8KX9kt/Z3ltFPGs6Wk2yG6USHM9oLdWLNmJgECdZon/BNr/go14JWzh8DfFD4eW0em6t&#10;Jc2SzeNfEoNxZuSW0+8MRT7VEgP7ub93cJtGZZMvv669/Y//AOCpsk2pRaf+0LpdraXt1DeadDB8&#10;ZfF5m0q4QqWiSWRnE1rIQwaGZHZfMby5I8R+XoWf7NP/AAVHsvE82rz/ABJ8O3Gm6npn2bWNDX46&#10;eNEhWYIU+02chZprSQgglfMljJQEKrFmbA0j9lH/AIKyaNHaSXHxV0/VprGzNpHHqH7RXi9YdQQk&#10;FZbxY4A73C7ceZbvbI29t0TcBdfw78Gf+Ctvw/1LT9V8D+MbNrzT13R3Xib43avrUVyxYsba6t7q&#10;y8ie252gxxwXShFxcn5932F+xv8AtEfFL4x2PiTwF8efAOk+HfH3ge+tbTxLa+HdVe8065+0Wsdz&#10;Dc20kkaOEZXZSjKSjRsNzgBj7dXn37TkPxouPgD4th/Z7nWDxnJosy+H5mijdknIxlBKyxmUDds8&#10;whN+3d8ua+av2e/Av7Hvxl+BFx+zLeeEofEJ0XEnjnwf8SNOSXXINRnJnludSgmBb7RNIzS/aFBR&#10;2YtE23bXjPx5/wCCR/8AwiHjC3+PH7JWv3jaxoah9M8Oa1qkq3loiQmJE0zWY3j1C2EakiOzluWs&#10;33lGVEPy5/gDW/26f22NX079jH4seKfGC/CfS9Jt774n+LvEfg99B8QauzeYD4ZmePFu4b92Z5LY&#10;cwgoZJDIWb7O8YeM/hT+zV8HbrxZ4juNP8N+E/CejxhlhjEUFrbxqqRQxoOOfljSNeSzKqjJAr4W&#10;8bfEX4geIPGv/DdP7VPh7UvDttayNpfwx+GGtprGl3ujCcskU9neWUU0N1q18rBTb7G2rth3Ab8/&#10;Sv8AwSz/AOCf3iX4A+KPFn7Xfxpsjp/xA+JlrGtx4dt4bKFdF03zWnjguzYW1tDe6gWfM1y8bMCu&#10;xXI3vL9pV8i/tm2vhTV/23Pgx4R+LMI1LwrrfhnxMtjomo3R/s9tatvsVzFPLAWEc7papebRIH2E&#10;l1AI3Dwf9nv4mfsj/D7x18TPgx8V/DWj6h4evPihd3/gfxO3guW/0XUYb+KK6kto7yO3e1EsNy9z&#10;GU8wHgcE5r1PXPB//BLHxbN/YMl38J9NvH+7/YGuWuj3h57SWksUv5NxxVbU/wDgl1+xR8SLm38X&#10;Lb+JNWKR7LS4vPiHqOrW6qc5AjvZ7iEjnoVPX3rQ0H9gNvhfq6+KP2d/jrdeD9TjXbbyD4ceF5o0&#10;XpjMemQz4/7bDj0616Ba6/8A8FB/BWjv9n8dfCvx7PCoFvDqnh2/8OyzH/ppcQXF4gzxylsBz0NQ&#10;61/wUC8ffBj4b6p8Q/2qP2QvFnhyw0GzmvNa1jwdqdj4g06C1iUtJMCssN3gKCxzagKoyT1x9HeG&#10;PEVj4q8PWPiXS3ZrXUbOK5tWeMoxjkQOpKnkHB6HkVekyU4r5H/bQ/4J0fEn40fF5v2l/wBnL9ob&#10;WPCPi9tBi03VPDl5rGoW+i65DAXa3WaTT54Lq3ZGkkw6O6DcT5LEsW+NvAXjf9vH/gnH8Q9eTx9+&#10;zxILXxlqTatrk3jLxx/aNrqd6IIYA1v4ja3VLMbYVRYNSldvuiMIpJr6++A//BRL9nT4661L4Nm1&#10;0+FfEMNxFDHoviS8tB9uaSMOv2O6tp5rW+B5H7iZ2G05VeK0/wBov9gv9lv9qO+tPEXxM+GsMfiL&#10;TZfO0vxhoMz6drFnLt2h0u4CshAz91yyHup5z5joX/BNvx3cX83hf4m/tL3et+Dprpvtltpui/2T&#10;qWq2RRgbS9e0mSzlJbYTcxWkVwQrKJAHNelftCftOfCL9jrwhoPw18JeDm1bxRqka6d8O/hd4Rsk&#10;+2ai6ptSOKFABBbJtAeZgIolHJ6KdP8AY3/Y28faJ8QLr9sT9sHVLPWvi9rFnJaWOn6bM0ml+CtL&#10;ds/2bYBvvv8A89rrG6VsgYTAP1EoIUA0MwUZNfO/7Tv/AAUl+D37OWneK5tI8FeLPiBeeBdNe/8A&#10;GNn4D02O4TRIEI3/AGm4mligSVUPmG3V2nEYL+XsBas62/a6/a38ZaPZeI/hj+x34dutN1OzjutP&#10;vtc+K8dussUiB42229jccEEHOehri/jL4P8A2o/2qNAh8LfHn9lD4LraWV4tzpOo2/xS1mXUtLnH&#10;Se1uINKtpbaUYxuimUkcFiCQfG/ij/wSh+KXxhjk07xL8fNPt9Fk0k6fD4Vn0d7yxtkZlMjxlWt5&#10;lmcLtkmEgkkU7XYr8tWvgR/wSQuP2c/GsnxO+GHij4S6b4okjCp4g/4U1cXlxa4OR9n+26xOlr3H&#10;7lEyMA5AAr3r/hX37fO5mb9vqyj3MSFi+ElhtA7Y3TE8e5Oaks/Bv/BQWykMsP7dOgXg5xHqfwdt&#10;yBx0/c3sR/rUPwb+O37V/wAMf2u9P+An7VPjvwx4m8N+PNDlfwD4h0Lwq+lSxaxaK8t1p80ZuZx8&#10;1opnR93zGGYYXaAfq6Jiwya+Ff2gP2gP29fEPxz+K2jfBL4k6VofhX4aapZWcun6f4btbjUJYpNK&#10;ivXuDJeyCJ/nl2lRsKIu4CZh5beefBT9rb9uf4r/AA68N/EzQfC/x58Qab4ghhuW+x6f4PsFWxlR&#10;XW9s5rmGNbxGVldBItsWRuVDKQez1Lxx/wAFAtes77wqPBPxkgjmsTJp/iu11XwfbXUNwHDLDJZG&#10;7ZGjK/K0qzK/3tqISrL5bqfwi/4KSavql3f6h8OPiZqUU0nlJbT/ALUF/oykbV/fxfYL2QW3zeYD&#10;DILoHCN5iZZDQt/2V/8Agovd6UNPi8Ba3b3FqwOnarf/ALW3ifMuDkJewxFknGOGaA2zH+HZVm9/&#10;YV/bg8UBoNb+Gfh+FLyL9/LL+1j40ee0l/iMDPZzKEbCnZIkxBHLEcDqvgt+yP8A8FL/AIRX0mo+&#10;APjJ4R8Evfx51iGHx9rnimzkmUnypI7fWLbMY24EgEoZwAqPEF5+qv2Iv2j/AIp/GLVviR8IvjtY&#10;aGnjD4X+KLbStS1Lw3bzW9nqsFxp1tewXaQTSSPb7hOyGMySDMZIbnavvxYFc+1fnT+3h8N/j/8A&#10;s/8Aw5/aZv8ASvgvqHjbwz8Y7O71HR9c8GwNeahpOoSaPbaelnd6cq72g3WqsLqEy484iVI1TzD7&#10;Rb/tj/sxPo1iNa8YSfvLSJ2Sbw7eyrHuUZDMsLIDnr82AetE/wC1B+w4YCusfFzwDaqGwyardW9u&#10;2R7ShSeeM4xnOKz7n9q//gm8UEF5+0H8GwrdEm8RaWvT/eftTU/aB/4Jr6yIyvxn+Ct03PlD+3tJ&#10;bGOuPn/OpIPHH/BNy7jzB4r+Ccq7myVvNIZc/XNNhuv+CbF6zraXHwRkwPm8s6Ofzq3/AMEm7/Q9&#10;R+HXxauPA1la2/hFfj14gi8G2+mxKloljHHaRyG32AJ5bXa3bjZ8uXbvnH1nKWVPlr4L/aX/AG8/&#10;24/BX7aXij4BfCGz+GI8L+H7fS2W31LQbu78QXS3lmZRJaK+p2dpdOJY51+zB1m2IrKJN2Be8G/t&#10;i/FL4g6KNXP/AAUN+FegXFvuTU9E1z4VyaTqNhJx+7ubS+1YT27gEcMq5GGGVINeJ/En4J+ANan8&#10;WeOR+2z8NPGHifxh4si1rUpre80/Sbi322tvamO0ljujcKoito8Rx3VqzEvmfaxjb2b/AIJjXngW&#10;y0H4m+DvABzZ6f4+hm3R2ojjZpdG04SFHXKzDz4bj96jSK+AfMclmP1ASSmSK/M34ffHr9tX9nHx&#10;d8R/ht4K13xHotivxr8Y32h6TJ4TtWszaS6jc3cBR5LVmdJfMDZlmgUodsLyNgD6K+B//BY/Xv8A&#10;hGLXWf2mPgFr1jatDEtzq3hPwzfzTQzb9shl0+SMzLCp+7JG8zsoLGNBgn7k8K+LPD3jbw1p/jDw&#10;rqsN9puq2UV3p97btmO4gkQOkinuGUgivIP+Cif7Nsn7Vv7HXjT4N6bcxQ6tc6b9t8PzXEIkjGpW&#10;ri4thIh4aNpY1R1PBVmFfC2ifDDQNS/4UT8Xvhl8VPEHhbwb8X4YdE8QWHhxtOlNlqEmmPdW0cpu&#10;LWaK6UNazW7tdRy3AZogJl5Rvoxf+Cd3wsvNBvvCXif4pfELWdLv7r7Q1jfeIo44rOTbtP2QW8Mf&#10;2Ad9tt5QDZYAMc1X0n/glp+xdpuq3GuX/gzxNq95eRql7ca98RtcvTdKoAxKJbxllXA6MCP1rck/&#10;Zs/4J4fByzt9P1D4IfCHw/HYxhbdb7w/pkLRqAccyJuzjjJJNMt/2jf+Cc3w+nWysvjh8HdHlBzH&#10;Da+INLhbOOMKrDsPTP1pmv8A/BRb9kfRrj7HpPjzVPEkhGY18EeC9V1pZMdMSWNtLH/499K89+LX&#10;7Z3hP9p34XePP2evhH+zp8atb1fWPCt7pjD/AIVfe2Mds9zBJFGZJL4QrEC3djg7eM4xX2t8FYfG&#10;9t8JPC8HxKtIYPEUfhuxTXobeXzI0vBAnnKrfxASbgGHWusr4/8A23/+CfHxc+LnxSm/ab/Zp+O2&#10;q+HfF39gx6bqXhO88QahY6Pr0UDO1urz6dNDcWsimWTEgMkfzZMTHLH5F+BH7R/7VP8AwTs8azfA&#10;r47fs+SWehavrV1qkkfiLxdB9ulnubhpbm5ttbukgsNSLGQstvPc/awqYZ9qhE+3P2e/2sP2f/2s&#10;fC7aj8LfF8F3O8LDUvDuoqsN/ZjcY3Wa3JJwHDL5i7o3AyrMMGvIvjV/wSi+CviDWdU+IX7Ndzb/&#10;AAz8Vao3m6lHp+lpc6LqT8fNPYFlEMhAwLi0e3uFOSJOSD638D/gDoHwB0m78W+MfGd1rWvNp/k6&#10;l4k1rUp5ha2MbvItvG9zLLIkCbjlpJJJG2gu7bV28L4b0/Wv+Cl/i6OOy+12P7POh6kpvLt4QjfE&#10;u7hcEQQ5y39kRyKjPKMfa2VkX9yGaT7UgsoLWJYLeNY4412pGq4VV9AOwqavm3/gqd8Kdd+JH7GP&#10;iTUfBunXVz4g8J3+m+KNGSytnmuHbTr+C8lhijQFpGlghmi8sA7vMAweleP+FP8Agq9+x74jjms/&#10;hhpnjXVFssLefYfh5f2kNqfu4kkuooUj54+crwM1k6l/wWI+AMOlapd6H8MvF11daSz/APEt1DUN&#10;C02a6VCQ8lul5qUbXcQwcSW6yhhyucgHhbf/AILPeIPGWkW/iv4X/BLwjdaJNJsnvNS+JE7Xlm2/&#10;Ztm02y0y4vQ3APyROhHO7GSI/FX/AAU8/aUtf7S0Z/AFj4fuC0n9h+IbD4U+KPEukzxgZHmyLHp8&#10;sUhPG0RSKp6n+GvL9O/b+/bo8WaVcatqHxy0fR9WtZSq+H5tO0XQrHUE3jD293rMguYGC7h5U1pn&#10;dtwxG5q6vUP2jP2tdS0KbUfDf7TPiLWPty/urG11jwHb3GkqVPINnJftfSA4+VIoldc8o3TzHw14&#10;8+OHjXWfGn7Nek+Ofh74D1D4j6TeT+LtN+Lmt63otp4ojvYGsZNQhiu9JY290zIqKbe7aNmjZjC+&#10;3I/YD9nDwv4w8A/s/eB/AfxC12x1TXtD8JadYa1qWmSM9vd3MVtHHJLGzAMyMylgxCk5zgZwO1uA&#10;SnWvj/8AYB+H+heG/wBmXT/AOp6HYyzeF/EWvaFIzWisSLTWLu3Ay2c8J6nI7mvYIfA/gm3uI7qD&#10;whpccsMgkhmj0+JXRh0IO3gj2rWUKG+U00qrHZ/nr/8AW/THtSjb+a/LxXhf/BSrw9L4h/Yd+ITW&#10;0DSHStLh1twpUYTT7qG+YjcGXIFuThgw4GVYHaflqb9qn4w/sw2mkeP/AIfRaZa2lx4k0lPFkmiw&#10;LZ6PqcX9owW88YFsL/TGuWWaXzJIbixujhHMDKuI/wBaK8Z/b8+Afib9qX9jz4hfs8+C9VsbPVfF&#10;nh2axsJtS3i3MpKsI5SgLKj7dhZQSoYsASMH5b+LP7Yv7fP7PehWOo/Fv9jK0je4lWFo/C/9p61G&#10;WAIYo+n2swVc42iURuynITggcPB/wVU/avFhd3V7+x/pNrNbqjwWmpXniCx+0xs23ckk+iiNGGQd&#10;kzRMedu48VLB/wAFXv2i1Fm+p/s7/Dm1hmkjt765n+ImsR/2fcNI0YjmhbQfPCArk3CRPbhWDebj&#10;JEl9/wAFU/2i9J8U6j4N1f4FfB+1v7W1a401pPjm/wBm1VFIH7q5GlmCFjkFUungkcZKhsELgXf/&#10;AAW08ceHFbUfGPwh+FENlZ6gmn64bX41O02l3D4274jpnmSxMCCLm3Wa3xkmUBXI9I0j/grf4Yn1&#10;O88M6r8ILdtVgszdafDonxJ0O7t9WiHU2ty1zFFI2PmERKyledgGM+Q+EP2rP2ZL74dfGJvipoek&#10;2dj401LVvFnguXUrq3uhp+onSYvMs55MrNpuo/aIZJIllSJmDp5Lsy8fph+y/eavqH7N/wAP73xF&#10;q02oajN4J0p9Qv7hi0lzM1pEZJWJJJZmJY88k55pP2kf2hPDH7MPwj1L4z+N9F1S+0vS7i1huIdJ&#10;jhM264uI7dG/fyRRqgeVSzM6hVy2cCvPvFH7V37SduZF8DfsPare7QfLOuePNKsQ3oD5Mlxj8M45&#10;rmJf2nf+CjmocaV+w/8AD2zDfxat8apeOR18nSH9frx0qbT/AIzf8FNNQ51H4IfA3S1I+8nxG1i9&#10;ZeD1H9kwj06H19s6sni//goJewsYvEHwd0xiPkQ+HdVvgPT5hewZ/wC+RWdc3n/BSS9k2p8ffgzY&#10;xhgR5Hwh1SRjxyCX17H5AGsjVvAv/BRnWDul/bw8LaavPGjfBeJf/Sm/m4/X3rjf2dP+Cjvxn8Ae&#10;EdVl/bW8FpqXh/QfGmq+GpPi14K095LfzrLUZ7Myanp6BpNPU+WjGaMywAMd5ixz9xW84niEyurK&#10;wyrKeCK8b/bF/b0/Zs/YW8H6f4t/aD8eLp8ms3D2/h/RbSHzr/Vpk2b0giBG4L5ke+RisaeYu91D&#10;A18MeK/+C3P7QfjHR9W8U/CzW/hB4P07TNaNrfr4t02+1drO3WQqzRPa3tvLqV0RnbHZWs9sXwv2&#10;ll+esr41/tOfFT9rDwNqnwi+Nf7RfgW88L+JrEPpugaX8NYjfXBiKH7RLN/assOmskhjaNfPN3uB&#10;YIhQpVD4S/tkftKfArw/YfDm0+OPjD4qTaZb7dW1DWf2c9evVQRxn9zY3tp9na9fPlxq86Kj8u0y&#10;4Ct5l8WfHH/BQ79uvwwfAfx78H/Fyy8L69ftFe+DfAHwv1LwzbR2C5Ie/vbuC6mndhnNpAzQt0a4&#10;GRXsXwE+H/8AwUX+FPgG2+HHwesviB4f8K+FpEXQ9Nj0/wAO6b/bS/3HjMGdOgAOWJ+2XExBJliJ&#10;yN3x/wDCb/goTP4UudT1r4m/HnUPstvNqusN4e8Vafp95cmMmQaVp8MGplbaMqiqbiX7VMxdlVEy&#10;pWp8EvEnxw+F/wCzvo//AAUi+Ev7UHjvxlpKzW174++FeueLdS8Q2Vtoa/u9QtIf7SlluU1O0zJK&#10;8gMfmNbtH5KKwFfp14U8V+HPGvhnTfGHg/WbfUtJ1axhvNM1CymEkNzbyqHjlRhwyspDA9CDVjVN&#10;H07XNPn0jWbGC6tLqJori1uIRJHKjAgqytkEEHGDxivm7xL+wd4i+Fup3Hij9hv4o/8ACC+deNd3&#10;ngDW7dr/AML3bnkrFbhll0vJ72jrGOpgkwBXK3H7Z1/8FrzSvC/7cHwjvvhhfapeLZ23iWOY6p4X&#10;ubhpNkaJqkSgWxckBUvI7ZiTgButev6P4B8C6Jrl94t8P+DtJstU1Ug6lqdjp8UU95jOPMkVQzgZ&#10;ONxOK8O/4KNfFf8Aau+Fnwkt7j9lr4e2+oNqEklt4i8VOJ7qfwzbHYBdQ2MEEsl4+DLjCsImVHZX&#10;Tdj4l8IePfBHws0zwn+z38Ovilpfg/wj8RNdnf4gfHS9uk1DT7e8QATJMtxc6hbx6jcsdnmTywrG&#10;4LNECFiX9Wf2SP2b/wBnj9mX4N6f4D/Zv0Oxh0KZftbatb3K3M2syyfOby4uhlrmR858wk/KFVcK&#10;qgerpjbhTS1xf7QPwvi+N3wO8ZfBue4WFPFnha/0czvHuERuIHi3477S+78K/LH4wfEL9pVvBnwn&#10;8E/Gj9m74ieB/GnwTvtLuLHxNpPgO9146zqdvYvaXBS5iVbCHTpxIS8jXMkhQ4aGMjNd14a/4K0+&#10;K/DHhKG7+MXjX4ex6tDI1vqFvDot7ZRi6AbZbwRzXTX967HYvmQWJhUsx3bELVvWf/BWf4l+G1s7&#10;z4k/sr2N7Y3VyI7q+8AePE1VdMG7G69ke2htbLjnbPcow74wa7rRv+CrPwX1TTbrXT8GPiYun292&#10;1vHfW2g2moR3rgDcbQ2V3Mb1ASAXtxIoJwTnimX/AO1d/wAE4fi74jj8A/F74cx2usXVt9p/sv4k&#10;fB2+tWaE9ZGa9shGF9y2PXFVfBXwl/4J2a34ubV/2W/2oF8F60twV+y/Cv4vNa26yKcbG00TvZsA&#10;eqNblSc5Ga9b/YW8b/HC3+PXxl+AXxm+MmqeOLfwjPoN/wCE9Y1jT7GC6/s6/s5cpKbOCFHcXNtc&#10;jOwfKE9c19RVi+Nfhz4E+JXh268H/EXwZpOv6ReLtvNJ1rT47q1nHo8UisjD6g18U/tAf8ES/APi&#10;e1S6/Zy+J2oeG/s8jS2/hfxWn9u6TEcEBbRrotdaU2GIWS2lAi4ZIyRXhmpftCft3f8ABN/UYdG/&#10;aN0LULvQbw2+neH7PxRqTa1pcsqMEBg8SwRrcxSSL8wgvrKSWR1wr4wB9U/s5ft5fBH9osafodvH&#10;q/hXxDqMAks/DnjDTXsZr5cEu1nI4Ed6i7TkwsxUcuqEgH1Fvhh8OW8Zj4jN4C0VvEKw+UuvNpcX&#10;2wR4I2eft8zbgnjOOa8B/bn/AGkPiJ8P/HfhX4AeFtdPw40fxhbzP4g+OWuaS82l+G4UIUQQsqmF&#10;b6UbgrXbRQRgh8ysNg+k/wBk/wCB3wM+Avwk0/wr8AJ49Q0i8Zr+48RNqn264124kOZL24u8sbqV&#10;zyZCx4wFwoAHqlB5GK+N/jv8QPjt+0X8e/id+yL4M+O118Km8J+GrW50O48O2qNq2uLe2uY9SE8w&#10;ZY7WC6EsDRQqJC8GWlRZEQ+F/suWH7P3xX+Gs3hz9rv45/Ejw/8AE7wjMukfEjw94p/aA8Q2iJqM&#10;aAtc26PqSxtaXCkTROgCFJBgV3Vl8Hv+CRum3jNqPxH8G6tMGzJH4i+L1xqmT6FLu+kB4PQjHI9a&#10;1ZYv+COejqVbRf2e1ZGClV0vR5HLkHAGELM554GSx7Eg1j6p+1z/AMElvAcmpRabpPheVtF2/wBr&#10;f8Iz8J7u9FiX3bfNa0sXWInkjcRkcjggm/bft4fsXQT6bYeHvgV46ml1hf8AiTxWvwM1aNr5cqMw&#10;+ZaJ5igsuSOACScDmqOpftzfsU6nd6pa6j+zvrE9vo0vl6tqWpeCLG3sbaUvs8l7q5kSBZtwwYd4&#10;kAGduOa8z0z49fCfx/8At0fBbx3+xF8B/FWkeNLfXv7F8f2dj4Qhhtf+ERu5Nt1JqKwO32QRSolx&#10;byTKhk2MYyyMc/qc4Bjwa/PX9ob4OfCTxD/wVD8YQ/tAbvD8PjD4ceF0+HfiZbk2bXV/bXeqC4tY&#10;blh5bzbZIt9o5ZZY2XfHImRXC/sNfsW3f7RP7Lnhv4o/FT9pP4l2evT+INVfb4c1uwtf7MktNXur&#10;dYLW4islubaEiBQ1skoiUl0CBPlr3ub/AIJ4fCi98Xv49vPi78Uv7Ymh8q81Cx8f3OnvdpkHE32L&#10;yRNz03A45x1NY2m/8EmP2ONOs7jTrW08feReXn2u8t/+Fs6+kdxcZ/1zqt4FL8n5sZ561NH/AMEm&#10;/wBheLWbnxLP8PPEdxqV5CYry/uPiVr7zzx4xsd/tu5lwOhOMdq2NE/4JlfsKeHtKtdB0z9n7T/s&#10;dnIZLG3uNUvZ1t2IGSnmTNsJ74wT37VeX9j7/gn54RkZ7z9nf4V28guGuGk1Lw7YOwkYYeTMqkqx&#10;HBPHv3rO/Y80X4R/C79vjx/4E+CraFY+HfFXw10TXIdF8O+SlomoWt1d2dzIkMHyI3ktYhiACSVz&#10;k19kFgvWvzh/4KIfGb9m/wAT/tEeOvhre/C34oeF/GGi6DZ+GtS+MHgb+y47Gb+0rF54tO1IXt3D&#10;bywGOULG12AqySOsckDlHfk/gH+2F49+AXwA8JfBfTtN1w2vgTR9N8Nyr4g+HemRalZQQQrbRXN7&#10;bL4pV4YWEf8Ax8eX9nI+YPsOT3MH/BQn4rQ6oukXHh+K6+2WX2nRr6PwhbJaawpJASyuE1+aG9mG&#10;0gwQO8uRjYMjONrH/BT/AOMNh4ck8Zab8L9IvNJt7jyNQvmsb4LpsmAVW8Fv9oNmcHDCYJsI2k5w&#10;KwPE/wDwVq/aS8IW+n6lq37N3hn7HqhVNPvHbxasF6zEBfs8sPh2aObd22tzx2OazV/4LTfGmE30&#10;V7+zBoUbaMpOvf6R4wVdM+bjz8+F90Y92AHH0zvfD3/gr18UfiR4vj8B6H8C/A9tqDaf9skk1/xh&#10;r2k2scG3cJXuL3w9FFGjD7rM4DdBzgH6q/4J+/Dn4nWmqfEv9or4r3HhuO9+J3iSxvdO0vwp4gGr&#10;WdjY2mm29lGFuwkYmLtDLLwgwJAOTnH0pQw3DBryr9oP9j74M/tEy2XiDxTpV5pfijR236D438M3&#10;jWOsaa2DxHcpy8fOTBKHhc43xtgV86fFj4+fHL/gn9q3hvw3+05qOn/Enw34n1iHR/DfibwzHHa+&#10;Jbi9lfEcM+kZEd2APmkuLVxhQzG3QDJ+kguBkD3x/n6V8a/8FD/hL+0/r3xR0n4oiy/4TL4U+GbM&#10;6kngrRdDW5v7LV4VJjvngMi/bkAJ2riYwtyttK2118r/AGB/2kv2TPD/AO0pd/Fn9svX9N0vxQ93&#10;/Zfw31p7WFPCeiwhcNGLuG3toV1WRy6yyzwQsAIoUOSwb9YtP1TTdUsodR0m+hube5hEtvcQSB0l&#10;jIBDqwyCCCDkcYNWq8z/AGnf2RP2ff2xfAcPw2/aK+HMPiLS7W+F5Yq15NbzWlxsePzYpoHSSNtj&#10;upwwDK7KwKkivCdW/wCCOfwWm1OTXdG/aC+K9jf/AGdbexvp/EFnfXWmwrgCKzury0lubFdqBSLa&#10;WIkcZr4p/wCChHhjV/2X/Ga/Cj4NftUN8VvFVxqtta6P8G3+Hb362t/cbfLkvriDUIbV55VTdm/h&#10;uZio3rH5asw3PhB/wSf/AGvP+EdufG2oL8G/h34m8RLFLrcWlaFc3moKF3lYlu4Xht7IgSOD9jtl&#10;H3SGbYhFPx/4T+PfwV+LPhn4NeO7L4tWvjHxRFeW3hfXPh98S9TuPCV00UDS5W1nuPtk15HGhY2z&#10;SIZQrsrMFONrU/j9+1t+z94ChPij4/fGLSZrO8f7VefEb4Jm6OoRo2NlvFHZRQwh+qPPq8hVSpkA&#10;JIrpvht+0H/wUr/ak0DVPAngL4ReA/ij4V8SWlxpd5rVxpV34cs9OgmiZH+1Xkk9xFcuquA0dlFc&#10;AksGeLGD+jnwO8Eal8Nfgz4T+HGsal9tu/D/AIbsdNurzP8Ar5IIEjaToOpXPQde1dZSFVPVapav&#10;b6Fc2FxBrVvbyWskLLdJdKGjaMrhgwPBUqSDnjHXivyb/ah8N/Az44/FVdG/Y0EPhX4O6Tb3UHxA&#10;8T6hohvPBOsXMbsVs9Nt7qzurG3kilJllvoUiQlSiuzlmTrv+CWGvftb+IfFLJ4b8anX/grpdxeW&#10;t5r3iO8NwNTul3ov9hET3Tm2SRV3SyXUkDgssMcbI2fvG5u7WztmnvLqOONeGkkYKAf6fzrw7xv+&#10;xVZn9oHUv2xPgD8U9T8F/FDVNDj0q61a4t4tW029s4yDHbzWlwCUi3Lk/ZZIGJJO7JOd7Sv25fiX&#10;8B1j0f8Abk+EP9i6fDCgm+KfgeOXUPDsjlsF7mDBu9MHqZVkgTvcHivpLwt4x8L+NvD9n4r8H+I7&#10;HVtM1C3Wex1HTbpJoLmNhlXR0JVlIOQQcEVpSpvGMV8G/GzXtE/4JzfH/wCIGv8AxC8AaldfBP4u&#10;LLrwvtJ0l76HS/FEv7vULKdFB8uO/BSdXkxGJROGcBwB8v8AwY/ba8f/AAXuofg18G/i5Yx+Dl1O&#10;S9s9LuPAuo+Ix4O0uX5k0qG9t5kbUbhW8wRW9vBJFGv7o3JVFc+i6L+3Z+2N4t0eGTSPh38THvtS&#10;aRtNntPgrqIttPthnbPf+TYXhR2P3Le3a4Zv+Wjw845bwz/wUW/aE+NHxIk+FvwT8ZfEzWPFGgzS&#10;Q+JPAun+A9Pg1TzFUjM8t7pqWejRb8MGnnuJCjBPKEhwtzW/CX/BWTVdHhn+KUvxqt7S61OW61a8&#10;8F+IPCst7pdhswllbWtq9sLicHLNcliM5C23THI/Caf44ftJz61qvwm8OftLeJJfCeqf2ZeeFZvi&#10;sNNvLe5QPuk1gzarbTrvDJIsFva2uQvy3DDJHa6H+yV+33HqUOn6F+z58ap47yNBrGveJvjpDGIm&#10;CMPLsLf+2rgWUe8q5knOoSEDbsP3h9O/sZf8ErJvg54/0H9oL9ov4xeJvGHjbw7JcSeG9J/4S6/u&#10;NF0JpoJrZpFS4fdeXRguJke4lCq2/ckEOFC/ZCqFGAK+Zf2iP2Ofi8/jnxR8bv2WPiLY2WseMYIY&#10;vGngvxZbiTSNdjhtzbpJFNEnn2F15RC+cPOjbaoeFsAjyH9lv4sftTfB/wDZx8C/A3xR/wAE3fix&#10;Nr3gzwrp+hX8mnXmgDT5mtIEtxLDNJqUe5GEatjy1wGxiu8/4aC/bJmXGmf8Ex/iCflDD7X428NR&#10;DPp/yEG/rVuw+KH7euqNiP8A4J1Xlipb72rfFTRl4x1/cNN16eorobGX9vfUE81/2Y/h3ZAj/V6h&#10;8YLnzATjr5OiyL6/xdR6U7UPDP8AwUJ1KPZpPgD4PaOxwPMuvG2qah9flXTbfP5/jzxnJ8IP+Cml&#10;7Lul+LvwN01N3yrH4G1i8ZfXk6lED/3yK6P9lz9lT4tfB34weO/jh8W/iz4d8Qat460/Sba6svC/&#10;g+bSreFrFZ1SVvOvbppZCkwTIKALEvBJJr3nGIsMP4a/Lr4q/s4/D7xbbftOftIWPhXSLzx94b+I&#10;euX0djrFrFeRalZ2um2nlW1zEcSJGfIkaKaNo5ozKWjfazI8ngz/AIJ0/HbxJ4X0f4gfDT41fDnS&#10;be8sbe+0GSPwNqXnx20kfmJDPJ/aYF2m1xh543mU8iQMSx6fUf2F/wBrhmE8Pjzw7dS33kR69HZ/&#10;EDxJpNtIgAEstrGkk8tnOwAKlZmgVuTC+X3R3H7C/wC1le2WpWl145utytG+g31n+0Z4utbhcKQ0&#10;d55cJhnUttb9xHbNgFdwBJOJrX/BNf4++I9M0/8AtI2MOowpEuqSQ/HzxTc2NwdwMzQwXVtJNA7g&#10;ELm5dUO0lXAxXL6v/wAEivi/qV3rUUmnaHJp95DHJo63HxKnuLq1ulY5eWSXRWjnjII+RYo3HP7x&#10;sgg+HX/BKv8AaD+HniW38Vt8PvhLrkq6A9pcab4gmtb6yW73qyzok+hlvKIT5kLecC5C3CruVvsf&#10;/gnZ8WvihrOmeL/2cPjB8LPh/wCF9d+Fd9Y2c8PwxeWPRZoby3+1xNFbyxI1qwV8vHl1y2QxBr6b&#10;lPyV+df7d/wk8f8Ahb9s3xd8XL/RnXwN4y8C6DZ3F1dXhGl3l/BcXkZt7tbm0urFThrXY1wLfLOo&#10;S4RiwOV/wTv8BX1x+0J8VtA+OHw00+TWF0vw9q9rLq2jq89ssn262EavJeXwCYs42AiuHiHOwRjC&#10;L9oafoHhvSC40rQ7S18z/WfZ7ZU3/XAGaugRYwuOP0/zj+VLhQMYpg8onIPX/a/z+NR3dvFe20lr&#10;KvyyRsj/AEI5/rXG/wDBLnxjN4y/YL+HM10w8zSdNuNAbDKcf2Zdz6djIJGR9lweeoOc9a+gLhQc&#10;Hb0zX5Q/tJXHgb4keKfiF4r8L/smRfC0fC34qXP9p/EXw34+urWxOpae0NzFqWqabaafInzxyRTr&#10;cSwzoqBhJKFLK3nujaB+2V8TtNbxlB8RPHniRFuTJ5MWj+Nil/HtysljPYazaafdRSYJVmeFcFQV&#10;XkV1mofAL49ar4R/svVvg7408RSagq/Zpbzwa00mns3OLiy1nUrmKbZyGK3o3ZBUNjBwbj/gnT8b&#10;viHpn9neEf2P4/BeoWsy+Tf+ItN8DR6beocbvMGm6et/ASclcPKUzn5sbT7F4V/4JrfG7w3olvb+&#10;D7mPwvclY1vrW2+OniJrE8AOEg0+205gD82My/Lx8pp15/wSx/aM+Iegnwt8Zv2m/B+sab5gkt4d&#10;R8B6hqVzasCeBNPq4WYY2grcRzK235gwNdd8OP8AgkZ8JPhpcnXfC/xL1TQ9auLNYb7VvCfhbQtO&#10;eRh96SNBYyJbMe5hVCenavSv+Cfms+LvhH+0P8VP2L/FnxQ8XeLtN8NaVoXiTwfrXjfUzf372l+t&#10;zFcwG4KgyJHPaZUHp5+BgAAfXSOJF3LQ0aMu1kGMYxXIfHDSPgvqXwt1q3+P2meHrnwcli83iFfF&#10;UML6etug3s84mGwIuN2W4GM1+NXxl1jwB4d8T+Ivj74R1nXvCPwp0y8hf4b2PibURb+Jru2UM1xe&#10;6LNevbX0VlNmNba2hupvliZjayrIsS/o1+xVqP7TmrfBmHU/2o7O3t9UuLppdBt5JA+pQ6ayr5Ka&#10;j5cUcP2wZbeYkVMlQQGDZ6v9oH4IeA/2l/g74i+A3xHe+/sPxNpz2Wprpl+9tP5bEHh05Gce6sOC&#10;GBKnifC3jr9rj9ke1t9A1vw7D8X/AIc2K29rp9z4b0uDT/EmiWirtxJaR7bbU0VQv/HssEoAwsMp&#10;r6A+CH7QHwo/aJ8IL46+EXjW31bT/OaC4jVGiuLKdTh4LiCQLLbzKeGjkVXU9RXbKwYZFJIAI2IH&#10;avh3x78Itd/bo+IXxM8M/GLxRa6fp/gf4gS6Do+lx+BPD+qAWosrO7jl83VNOuW3yLdAtjAHQd6z&#10;fDn/AASR/Zx8M6idUtfG3jZJnXEi6RqFnooYen/EqtLX8NuMdq9P0n9i/wCBOmwNDdx+LtWT/lov&#10;iL4ma7qQfB/iW6vJAR7YA9Kzpv2Jv+Cf+gXD6nrH7NHwvWctma71Tw3ZSSNz1Z5lLHn1NNm+N/8A&#10;wTn/AGZ0aE/Fb4NeBdv/ACxh1jStOY46YRWUk/QVi3P/AAVR/YHtjfR6X+0Ba6wdLt/P1D/hHdFv&#10;9RFtF/fc20DhV/2icGvCvj7+07+z946/au+FPx68NeHtY8QeE9X8O6v4T8cRa14Lu7ay1TR7xYri&#10;3aJr+GKG8KXdvFm3RnlKy5RG5r3f/gkl8a/Beoj4ofsqeGrxfs3w88aS3vhW0WGSD7P4f1Im5trf&#10;yJQslq0E/wBrtzA6oUWJNo2kV9oTKXTaK+Ofj9/wTf8AjpeeLtU8d/so/tc+KvCcOsaheX+peB7z&#10;Utmm/bLlmlkuLaaKMyWzNM7SOrrOj7mA8vO4fKHib4Lf8FZfh74a8RW/jP4hfFS41DT7O4utLvtH&#10;vvtUcjxA5H7nfHNDIDuijZ7eVAh82R+Fb7i/Y7+IPiP4tfsk/C74qeMLpptW8TfDnRNV1SZsDfcX&#10;FjDLIxwAOWY9AB9OlXf2nZtYtv2bviFeaBql1Y6hF4J1WSxvbGby57ecWcpSWNv4XVgCG7EA18T+&#10;Cf2tPBvhvwt4o8Q/EnwXrXxA8M+F7X7dJq2g6pcw61DYrB5skt1aeegJQBmZpVs+BiNJuGPtOq+C&#10;dG+Jfg7+zG/4Jm/GbUtL1yxG5pvFmkR7oXTIIY6/uQ4OQeCDXi37RP7Lv7eHxO8Ha94M8CfsX+M7&#10;469p8USa/wCJPF3h3TdWFxC6tCNQuLO/aPV7faqptngWZMbxM71+sFcH+0xr3iPwp+zv498U+DEm&#10;/trTPBOq3ej/AGdSX+1R2krRbQOSd4XGO/SvjH9l/wD4J4/8E9/EH7OPw+8T+L/2ffAGva5f+ENM&#10;vdT8RXmnQy3V/eSWsbyXDzZ3O7uzEuSSeeTXpmnf8E/f2D9PkaXSP2ePClu0i7C9rCUJU44yrdOn&#10;6VrWn7EX7L1ikA0X4ez2At932f8AszxFqFttyOQPKuF655pk/wCxD+z/AHCgKPHEeGZh9n+LPiOL&#10;6/cvx/hVO4/YQ+CWfM0vxr8W7GTdnda/HbxVwSem19RZce2APw4rltd/4Jefs9+Jgqa/4y+I19Av&#10;lj7PqXj67ulby23oT57OeGAbIPBGetfOfh74CWv7O/i79oT4paF4L8CeOvAvwp1xftvgP4leGbW/&#10;mm0mLw7Zalc/ZtTkge4gn82aV1WXzYG4XbH/AKwfql4E1Ky1nwdpetabphsre806CeGzKhfIRo1Z&#10;UwvAwDjjiuD/AG2f2fr/APak/ZN+In7PmlXlrbX3izwneWGl3V7u8m3vGjJt5H2gnaswjY4BOB0P&#10;Q/JvxI/b7/ab/Zs03TbX4/fsK65oNmskNlqPi7UPFSTaYsnlc3TzWNvcrHE0gIAYiUllAjOTjB8J&#10;/wDBXQ+J4bO5ufD3wi0rzvmvItU+PFujwwk7ROjCwMUi8ZaJZPtCBgDEDmqeuf8ABVb4oNdXujaT&#10;o/wGsb5dp0G4u/jkt5Z6xGV3h1misk+yNt+XbdCAbiPnxyeT1D/gqd+0heQreab8QvgPY/N5d5p6&#10;22pape2ErISu5ba7Ed1EDhWks3uWBPEbYYiX4f8A7Zv/AAUx+Lfh3VH8O33hO01jT5gtq2n/ALPf&#10;irVdJ1GM/wDLS3vrW6kJX/ZmigcHgqoOa6e1+Iv/AAVW1jw7a+KIfE2olprXN74f/wCGbb/Tr+2l&#10;yRtjM19cW84wMjdPCCMZdCTjkrj4Q/8ABQrSPgF8T/2evCfwO8QeOLP4maPrVzcanqWjwaJ5Osap&#10;JK89whnmQxReZLuNmYmEY+ZbuU/If1R0C2ntdEtbS4TEkUCKw9CBivmj/go78F/jrqj/AA//AGpP&#10;2X/BX/CTePfhb4gkEfhb7VDD/beh6i0MOqWgeZ0RJNkUM6OWG17YfeB2nIi/aQ/abhXzdU/4Jl/F&#10;qMLn/j11rw1MQAODgaoOeg/CrC/tPfGRk3/8O6vjp93lfsvh7j2/5DFcn8Vv29/H3wW8IzePfif+&#10;xF468L6NbxhptU8W+MPCmmQD5Sdu+XV8bsYAHUk8CvENP/4LuaV4is5da8J/se+MbzS49Qjsm1qO&#10;8N3ZLcOpKxmbT7e6XceyjJOeAa97/Z7/AGsvjB+1NBdN8FvCPwh1C4sW26npNx8XtQi1DT2yRtuL&#10;R9CEsJzkfMoGe9d9qHw8/wCCjupux03UPgroqkgqlwur6pt4HUj7JnnPYV5n8D/+CU3xp8N+NPiV&#10;qHxk/aohPhP4p60us+JvAvw48OPo8Ml80aR3JW7mubieKK4VF81YTG7FRiRVyrfZ3g/wf4a8BeFN&#10;M8EeDNBt9L0jR7GGy0vTbOIRw2tvEgSOJFHCqqgKAOABitSvO/2kf2kfhl+y38Mrj4m/E7Upkh8+&#10;O00vTbG3M15q19IdsNnawr8000rEKFHuSQoLD5x8E/AX4n/tL/EHT/2lP25LGIXGn3Iu/AHwjjuF&#10;n0nwoOsc9zgbb7UxnmcgxwniEDBc637Sv7b/AID/AGf75/Cui6H/AMJT4kiEbXGh2us2mnrEG5SJ&#10;rq8eOAXDrlkty4lkClguMGrnwG/bs/Zw/aE1M+DdC8XzaJ4sjt1e+8D+LrRtN1eAHBOIJseemT/r&#10;YTJEwIKuVIJz/wBoj/gn1+zz+0HqV947j0e88H+Orq1aJfiB4Lum07VCCANs0kRUXScKDHMHBUYw&#10;OCPl1/2V/wBsT/gnPZ3Xjb4F/E1LPwzp9vdS3V14PjeLRbG3VDM91qfh26F0bj5lO+bT54ZiD90D&#10;mvWP2dv+C5fgxtX8P+AP2pbXR92tyRwWPxE+H/nXGkXEssgEX2iylH2vTt29Fy3nR55MiBtq/oQs&#10;iN0NLtX+7SPGmM7K+Wf26/2kPEth4qi/ZJ+D+j+GZ/FGreFJdf13WvF1it5p/h/SVm8mOU2ZK/br&#10;ieVJo4YN6JmGR3bamx/lj/gm9/wSi/ZL8U/CTQ/2xPjr8MNF8deMfiZo9v4hb+29LthYadb3cYmg&#10;t4bGCKOzjdYpEDlYQAwcIFXCD6F+In/BOv8AZ6vfCWpW3wA8Ox/CDxNPalLHxd8MoU0m4ikAIj85&#10;IFWO6iyeY5ldSD8u1gHHlf7C/wCzD8QP2rv2QND+J9n+01r2i6619qVh4n0658O6ZNpGp6vaXMlj&#10;cXkyWEFjNfRyGEuqzzyYWTazSMokMek/8ELfiV4m8QWej/Hz9obwX4g8J2d081tZ+HvheNLawHVU&#10;s7BrubS4TnG6aS0mlIH3gx319hfsgfsQfs+/sN+Bbj4f/s+eEJ9Pt7+ZJ9Wvr/Upbu6vpUUqrSSS&#10;scBVJCogWNASFQZNewUEhRk15X+1l+118F/2N/hHd/Fz4z+JFtbdW8nStLg2teavebGZLS1iJHmy&#10;sFJxkBVDOxVFZh+aP7Q/7Q3xG+Oix/taftVSWcOi+H7zzvhb4N8K3Nh4l0nS7qbMMImXTtXtry91&#10;py/lRyxARwGVwi/ekr2b9gf9gnX7a4j/AGmf2u/C8Mfi691SPVvDPgl7yW6h8KsEG2SeaZ3lvdQz&#10;uJnnklaBW8qNvvs/tn7Z37bXwj/Yk+Hdn41+JD3V9qGtanHpnhrw5ppT7Xqt454RN5VVVQdzOxCq&#10;B3LKrO/Z2/bF+EH7TKXng2TStT8M+L7O2V9f+HfjTTzZ6pbQvkCTyJBiaB8HEqbkIIBIOVFG5/Y7&#10;g+GGpzeNf2MfiFd/CfWGV2bRtMtxdeGL+Vud1zpDMsKknrJbG3mPUueQe++Dn7W3j0+O9L+BX7T3&#10;wzXwx4r1Q/Z9B8QaHcNeaD4lmjt3ml+zSlRLayhIpZDb3Cg7VIjkm2lq98Qlo818+/te/sY+Kvjd&#10;4v8ADnx5+BHxPh8C/FLwnZXenaT4kvNJ+32d1pt0VM9nd23mR+cm5EljO4FJEBwQzg/OJ/4JF/tk&#10;ap4kh1/V/wBrjwDHuu473Wm/4V3qM1x4gvo8+VPf3P8Aa6XE6RFm8u0EiWqg7RDtCquf8Vv2DPjH&#10;+z78Ltb+Kf7Uv/BU9Y/DNveLe+KLq1+Hd3anUVBxDYqkWrSMkIkcBLSzSJZSdjpLuOfnv9jv9mT9&#10;ov8Abn8b+I59e+IuseBfhj4H8Qro+mteeHbS38TQ3MNvG0lrp0QV7bw6kQkiQ/Z0aZWDKZXYsw+s&#10;vBX/AASN/Zw+HGm28Pgbx/8AEzT7621ZtUg1SPx1O7LfsoVrtoJFa2kmIH+teFnIYgkjGPNfDf7O&#10;fj3w1+2jJ+yz+1N+1x471rTfjVY3154F8VeG49L0jULmSwTz59H1FoLHfKFt2mmikR0jKLLGY0yu&#10;76ET/gjN+zFPrWg63rfxE+Kl8/he1Ft4bh/4T6a0h0qPBH+jJaLCLc4O3dFsbbxnAr6G+CnwB+En&#10;7O3geP4efB/wRb6PpqzGecJI8s95cMFD3NzPIzS3U77VLzSs8jkZZia7QqCNpFc58TfhR8OvjH4N&#10;u/h/8U/A2l+ItEvgv2zStYskuIJSpBUlHBGVIBU8EEAgjFfOng7/AIJO+APhno134O+FH7VPxu8L&#10;+G7rVLy/h8OaT4wtWt7WS5maaURyzWclzgu7HLzM2SSSSSToL/wS/wDCEr7tS/a0+P8AdL5m8hvi&#10;tcR8+n7tF4OT0/DHFWLT/glt8AkwNY+J3xq1Jdu1kuvjp4ijDjOeRDeR+mOOx/Gug0j/AIJv/sp6&#10;P/q9D8aXX/YU+LniW87k/wDLfUHzyf8AOBTrz/gmp+wlqn/If/Ze8LatuwGOtWjXxb6m4Z89B1q5&#10;pv8AwTl/YB0gAad+xP8ACmLjqvgHT8/+iq9A+HfwS+DXwggmtfhN8JvDfheK42m4j8O6Hb2Sy46b&#10;hCi7se9dNIm7otfIPxU+B/xD+FHxV+Lnjy++Flx458H/ABemtW1VvDrefqGixx6UliY5bBhuuYT5&#10;Zbdbs8v73HkkLur5n/YS1j/gmvof7IHw98OftGfC34a6b460zwza2Hii08ReAbdb4XVuPJZpt1uW&#10;Z2Me4uTljliSSa9C1bWv+CJhhk0658DfCqKOba0y2PgcRrJtOVyYbcAkEAjJ4Iq7p/ir/gjrb6/N&#10;4qi1LwDa6peWYiuNTullhnkgByI2kkAbYDzsJxntVnTNS/4IxWPh+TwlY+OPgnp+lTB5JtLk8TWV&#10;rA3mMWcmN5VXLMxJyMkkk5ya27Dwr/wSp1/xDY+LNF8b/C+51bT7d7XTdSsfH0LXFvA53PFHIlzu&#10;VGPJUEAnqKt6B+y1/wAE27Wez1Xwfp3hW0axlnuNNk0fxtNCtrJPnzpIxFcgI0mTvZQC2TnNWv8A&#10;gn98H/hX8CP20Pi74G+Afh06Z4R1DwT4b1iT7Pq1xd217q0t7rC3UweaWQNN5cdqJCDnBiLdVr7Q&#10;oJx1rzD9q79qLwN+yb8I7r4o+M4bi/uJLiOw8O+HNPwb7XtTmO23sLVD9+WRvwVQzthUYj5//Zv/&#10;AGbfH2rePpf2yv2xrm21f4taxalNP02GbztN8C6dJ/zDNPHTfjAnuR80z5x8uAeU+Kf7dPxU17Vd&#10;Qv8A9lHQ/C+taH4avmhvrjXPtch8RNE+LiKzezEhtYk2sq3k0bQyPnb+7QyHqP2cv+Ck/wCzl8ft&#10;eX4aavqw8HeO49qXHg3xBeQF2k2CTFtdRO9teAoyuPJkZthBKiuh+PH7Efwl+OWs3Hjm11LW/Bfi&#10;y7tWtrzxh4E1L+ztQvYdhQRXTqpF1Go5Cyhgp6YPNfH3w38Aftd/sJ/Gi5+AH7LPjHWr/U7HQV1u&#10;XR9HWXVfCj2kl1KkS3mm387XGm3E2x8Pa3p3mKSQowylfoJ+wv8AtY6/+118L9W8VeLfhZc+D9c8&#10;O+JbnQde0ltUivbf7ZAqGQ29xFxIgLhSpCvG6vG6hlYV7dWfr8WoyaXcro8ka3f2eQWrSjKiTadp&#10;PtnFfkP+yz468X+APhz8GvE/jvwXPqvi7wT441W/+Jmkx6YE1m41a5hvdP1e5CPO1xqV7HPMJmaG&#10;AJ5KSRo7nap++vhv+1Z+zN8YNOuNT+GHx48Ja5DZuUvv7P16B3tWUkESpu3RkEHIcAgg+leI/Frx&#10;14J/by/aQ+FvwH/Zs8S2/iK1+HPxQ0vxr8Q/GWhn7Rp+hx6azTQ6cbpMxvdXcuIzCrFliMrMFGN3&#10;3xHFHtGB/DR9mhznyxT1Xau0UtNklEY3Edq/MD/goj+2Zp/xw/aO8T/sSfFP4h33wm8A+GbeAa/Y&#10;atcQaTffEFZz+6MN3ep9lXS9ytGV84SXDB0YBAQec+Dvwcm/bm8UN4P+EWjR+AvgdoMgs/F3iPwb&#10;pK6DP40lhd4X0aJ9MvXtbqyG0rNdovOwwxEfOV+97eD4b/A/4arBbx6V4X8K+GNKVVRNltZ6bZQR&#10;4A7LHGij2AA7dT8YfFH4CftG/wDBYuS3+KPgjxDaeFPgv4Xvlu/h7o3ijTy0fxLuV5+3XUTo/k6f&#10;gf6Mzwys2WlMRGzHH6f8Y/2yP+CYTr4Z+Kng5rXwPDHvi03xZeTzeH7GPGxLXSfEEX2iXzHbhbbU&#10;ILdTlViES4U/SXw2/wCCn/7LHiy9h8J/FvW9Q+FniS4WE/8ACN/E61GmyS+cCYvKn3NbTB8ELslZ&#10;iByoBpf2MtFg8ZftZat8Vf2QfDsPh34MWwv7bxZqFjfMuleNNeZkBn0+yA8pPs7pKst9GEE8jumJ&#10;dhkX7ZqNraJvvIKRoIY1yF4HRa+O/wDgp/8AH7xHoPxH+Ev7I2meP9U8E6T8VrrV5PEvi7QHlXVR&#10;ZafDC50zTzEpkW6umnRN8YMqIrbBuYMvCf8ABKbw58DPgl4H8Y/su+DdGstE8beFfGmpXfi3SZI2&#10;S8ura6uXuNOvWEhMrxNYvaxhmwVMbIwDA19aSkOu0yZHTnocf4ZPHt2xXzb+zJ4j8L/G3/gq94z+&#10;LHwKaK/8LeFfhH/wiXjvxJpig2Oo+IDqUVzbWYlX5J5rS2Fxv2ltguwjHI2j7ejiXaDipKKCM9aj&#10;FvEvRR+VP2L/AHaWiiiigjIxXlf7QX7HHwJ/aRs7iTx74UaDWJ9KuNOXxNotw1nqUdrMhV4fPjwZ&#10;IiDkwyb4icEoSBXm/gP/AIJ3+PPhj4I0f4ceBv29/ivaaNoGmW+n6XbT6b4cuHit4Y1jjQySaUXf&#10;CqBuYlvUmtKL9hn4qrHib/goT8X3fn5hp/hkfp/Y/amp+xH8c7VVFj/wUS+JxZVYbrvw74Zl3Z6Z&#10;/wCJWOlSQfskftL2RVrb9vTX7rbGVX+0/AejNuJ7nyYIj+WK0oP2fP2q7NdkP7U3hq6/29T+GLM3&#10;/kHUYh9eKZJ8EP2yQMWv7Rfw7bt+++Ft7+fGsjtUn7K/7LPj74F/E74mfFf4g/EPQde1X4lappt/&#10;ff2F4fudOjhezsUslULNeXPBiiQ8bfm3Ek5AX3RlDDawqK50+0vbeS0vYVmilUrJFIoZWUjkEHqK&#10;8X0L/gnt+yz4L8S6p4r+G3gK88J3WtLAupR+EPEd/pUEqwmRokENrMkcaq00hCoqjLEnNfFv7WHg&#10;/wATfCz9vrWvhNovxn+LMXhfVPhLp+vaTp8XirxTfWNjd/br21uzJJp959qtg6x2p88iSKPecxjA&#10;Nan/AATM+JPjofG7xF8JpPjtfeOvCV14Lg1fR7rVPiAvip7S+jvZYblIdS+WV4iskIMdxFHKrRfd&#10;wWeT7eb7v+NfNcPgHwX8Vf8Agqnrnwu+MGnXeraXN8C9O1nw7atrF1DFaTxavdw3ZRIpUAdxNblj&#10;jJEa56cfQlp+w7+zlaL5Vl4X1y3j3bvLg8cauihvUAXeP0rvPhh8J/h58GPBdr8O/hd4UtdF0Wxk&#10;nkt9Ps1IRZJpnnlckklneWSR2YklmdiSSc10RAPUV80+P/2WPir4J+LHjz4r/BCLwv4h034lXtnd&#10;eLvA/igy2YklhsYrF3t7qNZUxJDDHuhkhIZhnzF3Vwv7I+j/ALXfwa+CWk/A/wAZfsmeJZrjwq9x&#10;pml6sfFWim3uNMjncWXzfbXm3LbGFG3JnchIHSu+vbD9vfXrlR4c+DXwx0e1J4uNe8f3tzMB7w22&#10;mhAfYTEe9a1l8Gf20r1Vm1f45fDWzYn54bP4d39xt9vMbVU3e3yD6VDq37KP7S/iJgdR/bj1PSU/&#10;ij8KeAdMgB69Pty3jAfQ54qHS/2C/FaXS3Xij9uv406suPmtft+i2cR/8BNMikH/AH3XRD9hz4VS&#10;qP7S8d/E66b/AJaMfi1rkG89yfs93GOfYD2xWl8LP2MP2dfg749b4p+B/A91H4kaya0bW9U8RX+o&#10;3JgYgmPfdzynBI/n616mqhRgCkkJCEivyb/bK/be8FftX/tB+K/g38WNTh0rwD8LNamt5vhn4ij0&#10;6O68R3ltGJJdS1Gx1C9s5LmwiUrLBbws/mbhLIp/doOs/YP/AGfNf/aZ17Rv2pPjL4cvNH8A+Gbx&#10;7j4P+A2mv4LG6cMRF4hl026urhbRtjMLaFCFRGMhBLpj6n/aS/aB0v4AeCre9sPDU/iLxRrl2NO8&#10;D+DdPmVLrXtSdW8u3j3cIoALySkbYo1d2IVTXxR41/Yv/wCCnn7JfjnUv2t7PxlqnjrxFrN0NT8R&#10;XHgxmv4oUZATpM2hyiOS9s42AhjmhuTLFGPMSBWMm/2z9nr/AIKqfCj4geDP+Eh+NWj/APCHRWaJ&#10;Dqni+0ma/wDDEN5xutX1FUAsplJw0N4sDqxAG4kZ2PiLJ4c8c/tR+C7z9i2zsrj4lasun6p4r8be&#10;HdSRbG38IpcZY6kY9yXy3CrJBaxMC+4vJG6LE5r7ig3FPmNOdSykDvXyz+1b+xF+0X428Za58XP2&#10;N/2ubn4Y694it7QeItIuPDdnqWm6vcWwaNJ8zxtJaTNCY4XlQOpWGImMsnzfM2qfsgf8FatVuptD&#10;1n4rfE+6k+1R/aNTsfiRoWn2oUk7zbXMFoJZlxgbJLG3c54kU/PUWs/8Er/27/iH4si8S+MdW0fV&#10;IFZYZtF8WfHnxRd6beW+MMZbNY3aKf0eC5SP+9E3Arp/BH/BAnwHZ6jcXvi7TvhdJZyTC40/Tb7w&#10;Ze6xc6TN/wBMdQlvoJpo+p2XCy4PQhRtrv8Aw9/wRS+H2i6RdaBb/HPUNLsdU3f2/pnhjwLoNrYa&#10;puBBaWyuLO4tt+NoLrGrNtBYsck9h4H/AOCPv7OvhFdHl1X4l/EzXrzw6z/8I/qmoeMja3umo3WG&#10;C40+O2kjg6jyAfKCnbs2hQOzi/4JpfsiNdatfah4G1u7k8QBR4gF54+1mSPVQAVH2mI3fl3GFJUb&#10;1OBx04rv/gh+y1+zr+zdZXFl8Cfgt4b8KfbFRb6bRdJjhmulTOwSygeZKFydu9jjJxjJrvqKr3lj&#10;bXNrNbTx7kkRlkX1BGCPxr4V/Yc+Pfw6+E3wW0n9krxdP4il8cfCiyXw54o0fT/Beq3ktobZ3hgl&#10;Y29s6GKaKNJY3DFZEYMpOa9G+NXxW0Dx58C/Gfh/wv4d8ayXmoeFtQtrOH/hXesRySyvbSIiqJLQ&#10;AkswHoCea/NL4tN4Q1H9l7xd4G07R9HsZ/DeizWf2OG3j08xahPafMv9n3LvbwXDLvkb7HNaXW7J&#10;ksnRgG/cPwdp50vwxp+lTL81rYQxMu3bgqgU8dulauxT1WlpkkEcqGOVQysMMrDgivgb9ob/AIIE&#10;fsmeLtduvG37PXw88JeGbrUH36p4X1jQzc6NcsWz50PlOlxYSr1AgkELY2vCwOR5Td/8G/HjbTzZ&#10;3ui6h8I7q/stwmupNB1Kxi1OM7gY7m3t5jHG2MYntfs0mRk55DTaT/wQm+K2k+HJ9Asovh7b3Fnq&#10;wvPDGr2fjHX47qzjzuNpdfIUvYScqNyLKEJHml8SrrXn/BFX45zz6hc6V4h8O6N/bOmrDfJovxU8&#10;Tx/Y7pRkXVizq7Q5b70MxuIivAVSWZobv/gkR+2jFqGn6vpvirwpDNDbvZa3Hpvxs8Y2cOp27cCZ&#10;E2SNZ3SjBDpI0e7IaJwVC2NC/wCCZ/8AwUX8L6Fp+naf4+huL7SJm+x3/wDw014vih1WErt2ajbr&#10;ahZXAwRJbG1IIGQwypgvv+CY/wDwUAtLbxjYeDtT8PR2/j7Qrix8TR+KvjBqWsfbvNszaeRcNLpY&#10;+0wCI7VfCXSbU/0h1BjP6F/Avwr4v8AfBbwh4I8f6pb32uaP4X0+x1q8tJGeKa7ito45nQsqkoXU&#10;sCVUkEZAPFdhUbWkLrslQMp6qwyDUUej6ZES0dhCpY5ZljAz2/kMfT6U/wDs+zzxbp9NopfsduBh&#10;I1X02qBil+zx+n6U7yUIwVo8pM5K04AAYApCoIwe9IYkIwR714/+3Z+0Xqf7I37IvxC/aS0Xw4mr&#10;XnhHw3Ne2GnSsVilnwFj8wjkRh2VnxyEDEV8t/Dr/gl78DfjZp+k/HL9uLUNQ+N/jjVtOiu5r7xn&#10;qEk2mab5yrKbfT7BGEEFuCwCgq7EAFmOa7rXP+CYH7D13ot5pXg34D6b4HnvNNns5NW+HrvoV2kc&#10;sZRzvszGJMqeVkDo2MMrDivhH4SLrHi/9qjS/wBn/wCHfj+61r41fBT41W+k+G9U8M2qqbrwvHcW&#10;7311fhf3Nhp8NnM9nJbWyQRSXDRcPIQF/baFZOrtmpKKjnfauSa+M9CuLT4sft7+JvE3x+vb6y8Q&#10;eDnuLL4R+B9atfKht9LVFS5160blLuW5Z9rSozG3h8uJhEzyKbX7Tn7Ues+FvEY+AvwOtZ73xlcw&#10;xya3rUeh3d9Z+ELOUMVursW8T/vnVW+zwNtErJucpGC1fNH/AAtG5+GXiGx+DHwV+G3ijxB4x8RX&#10;Ey6TpH9vZuddv3O64vNSeDWYpFTzHMs11NZmOFX2jA2R19I/A/8A4I4fs1Q+HLjxT+1f8PPDvxC8&#10;da473OpX0mnfZ7HRZJCrNDpcMe37NtKKPtXF1NjdJJztHRah+x7+1P8ABB7nUP2Wv2mG8RaWMfY/&#10;AfxiEuoQ2y5/1dtq0P8ApkC4wB54u+FAwOo8h/aK8Q/tVfGvVdJ/Z0+OH7EXjLR/As0LXvxI1Dw3&#10;cRa7ba9bxSR+XpVk1syyeVO5JmaeOBxDGyBCZdw9C8B+A/HX7Xv7ROnan8Rfhl4q8K/Cf4cQWl/p&#10;fhvxNo505vEniHzS8M0kRyWtbFYkaNDgNPIrEHyVr7EWNV6DtinUjAkYFfEH/BTP9lz45L8VtN/b&#10;f/Zj8G3niLxFpvg8+GvFGh6JNZx6xNpsdxLdQS6dJeW88aypLPcCRVQSyxy4jYOqhvlj4Mfts/tP&#10;fsuWmg/Bz4Tfsu+J9c8Kx3k0a+FfFnw98TaRqPh5S5xDDcC2vhcWyndsyHl+Y5CIoVfo/wAEeOP+&#10;CnX7a2i3HhTRf2arX9n3w1qHm215468Xa29/rDW5G1msNM8iB4ZcZKSXYQKTuMTbdp+xP2ffgT4C&#10;/Zq+Dfh34FfDDTDZ6D4Z01LOwjZ90j45aWRj9+R3LO7fxM7HvXaUUUjdDX51f8FKP2Wv2rdA/ans&#10;f23vhleHx14atdIXTZPDtwuoR3ngddgWW7086XNFM8M53NcEJcTLwRHJGgRPH/2cL/4X6N+03dft&#10;T/t5fEfRvEH9mN9l+E/jjS9WTWfCvhuJ9qSwz6isMbxan5m9fMv0QCPasTs2QPuP46ftI+BPgj4G&#10;03xKYJPEGp+I7mOx8E+GdDkSa78R3sg3R29rzhgVy7SE7I41eRiqqTVD4C/sKSeJ77WPjf8Aty2G&#10;j+MvHXizR30yTw+0YutE8LaTI286XZJIvz7mCNNcsN8zouNqoq15r8ff+CJfw01Y2niT9lzxJH4X&#10;utHuJL/SvCPiJrq70UagVYC6imgnh1CylIKruhuTGAikwOQQfO/Aif8ABaP4EXF54atv2fL/AOIV&#10;vZiIww+IPF+i3UNyxdt6WuptdWdzDAAMJ9rtrmc8biCCzfR37Mn7M3xM+IPxHsf2w/2xvDv9m+Mr&#10;KOSLwP8ADmPVo72y8DQSKY5JPMi/d3OozRkiW4UlERvLiwN7v9QoCqBTS0V8n/8ABVzwD8Wdd+HX&#10;w7+K3wr8OT64vwz+Kmn+Jtf0G206W+kubFLe5tnuI7WFlku5LZrlLpYVIZvI+X5tpr5b+Bv7ZU3w&#10;k8WeJvi58KPBVx42+G/xE1hdXvrHRdStV1Kz11oVjnuI1ZxZxi7aKHGnPdm8EzORHyyL1t7/AMF0&#10;P2dI7iLw9pvwF+L154kur5bGx8Kw+FYBfXl2SV8iBDcjz3DAqRHu2lWBwVIr2H9lX4DfHn48ftF6&#10;N+3b+1x8PbfwSfDeh3mn/Cv4ZtdC5vdHF4wS51LUZUOwXksCiFYY8rFHIysS5O37Gooooooooooo&#10;qNreNjuI57nHX2p3kRbt+wZ6ZxR5S5zimtbQv9+NW+oprafZv9+2jP1QVRvfA/g7UiTqPhXTbjdn&#10;d51jG2c9eq1i6n8APgVrS7dZ+C/hO8HXF14ctZOfX5ozSeAP2fvgV8KNYuPEPwu+DHhPw3fXdv5F&#10;zeaB4ctbOWWLdu8tnhjVmXcAdpJGea6+mvnbwK+Mf2rRJ8Pv24/Dv7Qf7TPhlj8MfDvhb7F4B8TR&#10;Zn03wxrMzuLy91EbQbN5YjFbw3PMSJ5is8ZlxXlf7eX7a+iav4nb9mbwB4ytdN0GQiH4heMYfEWm&#10;WMgV4hKNIsJb69to5LmSNomnaOQtBBcLjDyKU8l+Gfgbxr+3J8RbL9l34L6f4f0Xw7oNnby+Jte0&#10;loNT03w3pOCkVtb2l7a3dvFdSKjC3Fpe7YQhkYYVEf8ASDQ/2GP2WND+AK/sw/8ACkNAvfBG1jNo&#10;uqWYuftEzHc91LJJl5Llm+czljJu5DA15rqH7Fv7Q/wPabUP2QP2jJb3S1hRLX4c/FmWfUtPhRcY&#10;jttSUm+thjgCU3SKOFRQBjh9P+AH7enhn4QeKtO0fwb4Z/4Wh8RJB/wkHjyPxWPs2mSS4gR7eFrc&#10;O0FjAT5ER5kMW5/mlkz9YfBH4Q+CfgT8KNE+Efw+0qKy0nQ9PjtreOOMAyEcvM553ySOWkdzlnd2&#10;ZiSxNdhQVVvvLXzr+0j/AMEwf2Yv2mfGcvxJ1218Q+FvEV2FGqaz4F8RTaXJqgUAL9sjjJhuyuFw&#10;Zo3O1QpJX5a8x0D/AIILfsPLezXXxVi8SfEKO6nilurfxZd2uJjEcxqz2ltBKyL93yy+wrhSpUAD&#10;61+Gvws+Hfwd8IWvw/8AhX4E0fw3odipWz0jQ9OjtbaHPXbHGAoyeTxyTk5PNdCHTt9KA6mnUUEA&#10;jBFeV/tGfsg/CT9pj+zdW8Z2dxY+INCZ28P+KNHkWK+sN4xJHllZJoHGN9vMkkL4G5CQpHzD4y/4&#10;JwftnfCC+vvHv7Evxw8AaNr1xIrz6TceHZ9I0XVwpwPt9nC11CZihKm4tI7SRtqhiQK3vDP7JH7V&#10;f7ZWsaSf+Chfh3wz4X8F+GLxbib4a+CvEUuo2vi/UEIKXF/M8UWLFG+ZLLaxdwGlYhQh+zbPT7Sx&#10;tY7K1tI44oYwkccaAKqjoAOwFQ6zoOma/pc+jaxp1vdWl1E0dxa3EYeOVG+8rKRhlI6g5B7g14gn&#10;/BMH9hGG11DSrX9m3QodM1a9ku9Q0O3knj02WV1Cu32JZBbgEKMgRgE5OMkmvaPCfg/w14E8M6f4&#10;L8GeHrLStI0mzjtNM03T7dYYLSCNQqRxooCooUAAAACtSigjPUV5X+1d+yZ8Pv2uPh1B4J8aajqm&#10;jahpd8NQ8M+KvDl4bbU9BvlRkW5tZgDtba7oykFXRirAivir4r/8Eof22PFOtWegw+L/AIM+INFs&#10;beaG31xrLU/DmrxLIVeTyvsYuI4ZJXRGluEKzuAVEig4E/wm/wCCDXiLxJGLP9sb9qvxJ4k0V7hp&#10;pvCHhfxPr0VtIpIxbvcXmozM9vjjakcch4BkwDu+/PhR8Hvhv8DPAem/C/4R+DNP8P8Ah7SLcQab&#10;pOmW4jhgQDoAO55JJ5ZiSSSST01FFFFFFFFFFFFFFFFFFH4UUUV4f+1T+xP4L/aTvLXxr/a50Pxb&#10;pdi1npfiCG0EjJbmTzDC21o5kUv8263mglB6SAEg/N/wu/Zs/a0+An7W2rfFPVP2cZvFmmP8O10S&#10;HX/DnjGwnuNSuft/nh7h9TntrhVWNV4drh0JIEsgOR7YPiR+08gYXH7DXiuT5vl+x+MPD7bvf95f&#10;p/WuX+Fnw+/aK8Vf8FBdE/aE8X/s36v4R8M6f8L9S8PXl1rOv6TPMbmW9triLZHZXU7FSsbqSdoB&#10;r66hJKZNOoowPSk2Kf4R+VLgDoKKMe1FFFFIw3DFeCftOfsBfDD9oTxfD8WLK20vTfGENmtnNe6t&#10;oceqabq1qpykGoWMjKl0EOTG4ZJYiTskUM6t89WXwB/4KhfsfeJINO+Afgnwb8TPhyZCH8Dy+Mns&#10;7rTFJYn+zpb2IfZoQT8ttLPcIo+RGiVVFe//ALL/AOzN4r0vx5fftQ/tJrY33xE1i2NppOnWzCa0&#10;8HaWTuGnWkhUF5GPz3FxgGZ9qjEcUaj6AEaDoi/lXiXxq/4J3fskfH7x5F8UfiF8Jkj8SRhhJ4g8&#10;O6xeaPeXKldm2eaxlhefC8DzC2B0xznov2af2P8A9nn9j/wxqXg/9nT4a23hyx1jVG1HVFS8uLqW&#10;6uWVUMjzXMkkjfKowpbaOcAFiT6aBjoKKMD0owD2ox7UY9qPwoo69RRRRTXBZcCvNPjZ+yZ8Ifjx&#10;q+l+LvFOm3mm+JtBmWTRPF3h2/ey1Ozx1j86P/Wwt/FBKHif+JDWQP2Rb4xeXL+078THyMFvt2mq&#10;cYx2sRj8MH3rz74kf8EmfgR8Yrr7X8U/ih8Rdcka3a2uJLjxJFDJcWzH5rZ5YII5WhPdN4GQD1AI&#10;+nNN05NNtY7OFmKxoqL5khY4HGSTyT7nn3NWaKKPwo/CjHtR+FGPajHtRj2owPSiiiiiiiiiiisn&#10;xf4O8O+PfDOpeCfGWiWupaPrFjLZapp95GHiureRCkkTqeGVlYgg9Qa+a/C/7BX7RXwL02Hwb+zL&#10;+2T9l8JWEfl6L4Y+JHgwa9/ZkIztt4ruG6tLhoV4VRM0rqoA3kACjxb+xZ+2z8VNFk8K+O/2/LXw&#10;7pt5H5WoTfDH4brpmomI8MIbu9vbzyHx0kWPcp5HOCPTP2S/2H/2dv2JfA8ngj9n/wABxad9smM+&#10;ta1dyNc6lrFwWLGe7upMyTOSSfmOBk7Qo4r16iiggHqK5X4m/Bn4c/GLRV8P/EfwjZ6pbwyebaNN&#10;GVmtJsY86CVCJIJRk4kjZXHYivB7r/gk5+z55NyukeMvGEE15qk2o3l5qepW2s3E1xIV3OZdUt7l&#10;84SNRhhhY1H8Irv/ANnr9iD4L/s2+Lda+IXg20vL7xDrlrb2l1rWrSRtJDawqAlvAkSRxW8RfdI6&#10;xovmO5Zy2F2+wou1cYpxAIwRSBVHRR+VGxP7g/KloopCqsMMtLtX+7SbEByEH5UtFFFFIVUjBUen&#10;SvPPif8Asm/s1fGhryb4p/AXwlrlxqEJivLy/wBDha4lUjGDNtEnQAfezj0rlf2Z/wDgnb+yL+yH&#10;rE2ufAT4SR6POyPFaG51a8vhp8L43w2gupZPssblQWWLaGIG7OBj24KAMAUY9qTYn9wflQFUDAWl&#10;ooprIrAjb1rxn4if8E7P2Gfi14yX4hfEj9kr4favrglMkmq3Xhe28+ViDkyOEBlzn+Mn+VdN8H/2&#10;T/2Z/wBn4l/gf+z94L8IyMMNN4c8NW1nIwIwQWjQMePUmvQQiDotLRRRRRRRRRRRRRRRRRRRRRVe&#10;/wBOttStZLG9t45oZoyk0UqBlkUjBBB4INeNah/wTr/Y2u7KXT9H+BWmeHI7i8kurg+Crq50F5pn&#10;IZmd9OkgZ8kDIJwcCu7+DXwF+FfwA8PXHhb4S+EIdJs7u+e9vAtxLPLdXDgBpZZpneSV8Kq7mYna&#10;oHQAV2VHvim+Wh6ov5U4KAMAU15Ai7q8p8c/tmfBXwF8Vrr4KXk+v6p4j0/S7fUNUsPDPhPUNV+w&#10;QTtIsJne0hkWJn8pyqMQxUBsYIJofCX9v/8AZO+NfjW6+Gngf4w2K+JbO6mtpvDeuWs+l37SxOUl&#10;WOC7SN5SjKyt5YYKykHBBFezhgehr5n/AOCh37cB/Zk8K2/w2+FumtrHxM8VWcw8P2EdrLcQ6Nbj&#10;CSaxfCJWKWsBdTzt818Rqy/M6fDum/tD/tr6bfeHR8Pf2mPGfirxB4mkbSvDFrptvpskeq3cMQE1&#10;xOzapqMFvFFlZp3azjCAlVUM8aD6+g/aR/aH/Yq8N6brX7Xvia3+I3gpYrW31z4iaHoiWWo6Hcyb&#10;Uaa7sbdfLuLRpiAJLdUkhDKGhlGZR9cQzCeMSocqwyDUlFFFIEUdBS0UUUUUUUYB7UfhRRRRRRRR&#10;RRRRRRRRRRRRRRRRQRngim+WpGDS7FznFJ5af3acBjgCiiiiiiiiiiiiim7FxjFLsXOcUtFFFFFF&#10;FFFFFFFFFFFFFGaKKKKKKKKKKKKKKKKKKKKKKKKKKKKKKKKKKKKKKKKKKKKKKKKKKKKKKKKKKKKK&#10;KKKKKKKKKKKKKKKKKKKKKRjgZrxfVv8Agon+w9ol/caXqH7VHglbi1meK4hj12KRo5FYqynYTyCC&#10;Mdciqh/4KT/sSP8A8ef7QWk3mfu/2fbXNxuPoPLibJ9hzTh/wUX/AGUpSBYeMPEF8WyVGm/D3XLr&#10;OPTyrNufbrjnpzT4/wDgoH+z/OcWemfES4+6P3fwf8R856HmwHFJP+3V4MuI93hf4IfFfWGJwscX&#10;w7vLLPTHzX4t0/8AHq5P4n/8FJZPg54X/wCE++Iv7HvxQ0vw/HqNnZ3WrXEmhkQNdXMdvEWjTUmk&#10;wZJUXhT97sK9i+En7Rvwl+N6XkPw88UrcX+m7Rq+h3lvJaalpzN0FxaTKk0OcHBdQGHKkjk9D451&#10;bWNB8FatrvhzQW1bULPTZp7HS45ljN5MiFkhDt8qlmAXJ4Gcmvyp+Fv7Y3j2b4a+OvCeh/BP4hWf&#10;xu8XaxBefF7XZNHgN54bkuHitpLoadFNNera2doNtqBCyuI0Ykl5Gr6/8GfBX9jL46/s1aH8PfDH&#10;hLwv4y+HVraiLRlk2XsSMhwZPNbMi3IfLPISJhIWLHfmuf1b4V/tp/s1aBfSfsX/ABltfFWm/ZXG&#10;mfDz4xXtxexWLBMR/Y9UUm6RVOP3Vy0yELtV4hg18Y6D4juvD3xO1nVv2gz4kPxq1y8hmvtP8UeH&#10;YYtd1SSSRLeKLSDYyWzSWSlokX7JqUiRrmSSJPnZvuD9lH9m/WfhpHefGv43Sx3nxG16yWG8uJNS&#10;mvl0LS0YtBpUFzcu8skafelldiZptzEhRGq8r8Prib/gph8ebLWtCSK4/Z/+GPiBbn+1MNs8eeI7&#10;WT92kORiTT7KZSzP92e4RAu6NGJ+5ouI8AU6iiiiiiiiiiiiiiiiiiiiiiiiiiiiiiiiiiiiiiii&#10;iiiiiiiiivPfjr+1r+y5+y7Dp9z+0r+0Z4G+H8erPIulSeNPFdppa3jIAXERuZE8zbuXO3OMjPWu&#10;w8IeMvCnxA8J6X488C+JLHWdD1zT4b/RtY0u7S4tb+1mjEkU8MqErJG6MrK6khlIIJBBrSoooooo&#10;ooooooorjPjP+0X8Av2cvDkfjD9oL41+E/A+kzXAt4dT8XeIrbTbeSU9I1kuHRS2O2c10nhvxR4c&#10;8Y6BZ+K/CWu2eqaXqNqlzp+pafcLNBcwuu5JI5EJV0YEEMCQQc1foooooooopnnLjNeO/Hv/AIKG&#10;/sLfsvax/wAI3+0J+198OPBuqbd39keIPGFpb3m3Gc+Q0nmYwR/D3HrXDeD/APgs/wD8EpfHmqx6&#10;J4b/AOChHwle7mcJBDdeNLW2Mjk4AXzmXcfTGc9s19JaP4g0TxDpdvregatbX1ndRrJa3dpcLJFM&#10;jD5WVlJDA5GCDg1cBB6GiiignAyaaJlP9PenUUUUUUUUUUUUUUUUUUUUUUUUUUUUUUUUUUUUUUUU&#10;UUUUUUUUUUUUUUUUUUUUUUUUUUUUUUUUUUU2bPlnFfn78Pf2wvht+zN8XfiN+zp8ZIvFzeKH+JGt&#10;6x4f0y38I6hdyXmkXMwuIp4HWNlmQF5PuMdoXBAIweqtf+Cl3wq1mSO38HfBj4oa1JcW7zWKWXhE&#10;Rm/CKzSJbefNH9pkTaQyRb2U4yORWbef8FRfA9pHbz3H7Pvjmzhubh7b7Xq2qeHrWGC4UoPJuHfV&#10;P9FlJkUCObY5OQASK5vxP/wVlt9Im1HS7D4F2drqWnysq6f4o+J+i6ab2NSN81tIss0NwqqVZljd&#10;pAGGUBIFcvb/APBabw42rrZ6hB8GbO1uI91pe3vx0WFWbHMMqvpwktHHHzXCRRsGUq7A1xvxw/4K&#10;X+EP2qvgh4g+C2rN8KdFi1/T5bS+uLf4sLq9zpEmFe3vYora1CXwSQJKFtpZH3KoIG6vY/2cv2gr&#10;H48f8FB/hJ4i0XQ7htR074V+K9L8Xahp8LXGnnzJdFntZY7lVC+XK0FztVwkyldrxISN36CyRLIu&#10;1hXlP7TP7Ff7Nn7XeiQ6P8dfhZZ6tcWfOma1Fm31DTnzkNb3MZWSLnkgNtbowYEivhP46f8ABOH9&#10;oT9iS6uv2gv2ZviXqWp6dpW/Ute1qHVJY9eNvEjArd2txdDStSgWEvk/Z4ZkVR5YdwpHUfs1f8Fa&#10;fCniXSdHg/aRh0vR4Najtm0fx1opkh03UFmC+XJNZXW2+0+NiQomlja1bcpE4J2j7K8q3uDHdGON&#10;yq/u5MA4z3B96+Rf29/EHj/xR8XdE+CXxpTxL4K/ZzvLEz+PPiF4Xt5Lq41abeP+JTcNbb5tKsWX&#10;/XXTIFdcoZI13MfuH4N/8Khi+GGgwfAq60WXwjDpcMXh1vDs0cliLVVCoITEShUKABtrqg6noaWi&#10;iiiiiiiiiiiiiiiiiiiiiiiiiiiiiiiiiiiiiiiiiiiiiiiivwV/4PfVA8Efs/4H/MV17/0XZ1+t&#10;P/BJwD/h1n+zUxH/ADQHwb/6Y7OvoGo7m6trOCS6u7hIo41LSSSMFVVAySSegxXxB+0B/wAHFX/B&#10;Jz9nvxtN8NtQ/aXXxdr8D7JdL+Heh3WubXHBXz7aNoNwPBXzCwPaqHwN/wCDk3/gkf8AG7x7b/DM&#10;/tF3Pg3WrqXy7e1+IXhu70eMtnGGuJk8iMk9N8i192WepafqFpHf2F7FPBNGrwzQyBkdSMhgRwQR&#10;3FfE37R//BxJ/wAEnf2Y/iFqnwl8Z/tJS6x4n0a6kttT0Xwh4ZvtUe2mjba8byQwmEOrAgrvyDwa&#10;4rwB/wAHSv8AwR58a+Jbfwrrnxx8ReEZrqRUt7jxd4Hv7WBie7SJG6xj/acqo9a++vAPj/wZ8UPC&#10;Gn+P/h34u0zXtD1a3W40vWNHvUuLa7hPR45EJV1PqCRXhv7dH/BVb9hz/gm1d+H7T9sv4zS+EW8U&#10;x3D6D5fhnUtQF0sOwSc2dvKEI8xeGIznjPNcP+27/wAF2v8Agmh/wT98ZH4a/tBftDQN4pjXddeF&#10;/C+nzapeWn+zOIAyW7EYIWVkYgggYINdt46/4Ko/sbfCr9ijwz/wUH+KvxFvvD/wu8W2tjPpOtXH&#10;hu9uJsXiloBJb2sUsqFsYyVwDjJ5rl/HH/BcX/gl18OP2e/Df7UHjL9rnQ7Pwr4xs3uvC8b2d1/a&#10;epQpM8LPHp3lfa9okjdNzRBflzkDGfEfDX/B1x/wRs1zxRH4a1P43eJ9FSWUJHqWteAb+O3OTgMS&#10;kbsq+rMoAHXFffXwk+M3wu+O/wAPtN+Knwc+Iej+KPDmrw+bputaHqEdzbXC9DtkjJXIIII6gggg&#10;Gvgf/g4W+EP/AAR48e/Dv4c67/wVp+J3ijwZbWerX1v4H1zwtb30tw0kiQvcwMlra3KlWWKIlpIw&#10;QVG1h8wP1p/wT0+G/wCzV8J/2I/hj4Q/Y2a6f4Wt4RttR8D3GoNcNNdWN4v2xLh/tAWUNIZzKVdU&#10;Kl8bVA2jjdI/4LEf8E9tb/a2179hqD9oOG1+Jnhpr4a5omreH9Qs7ezW0hM87veT26WuxYlL7hKQ&#10;V5BNeNfGr/g53/4I8/BbxLd+E3/aPvvFV1YyFLybwT4VvNQtYyDzi5VBBIPeN2HvXq37Ef8AwWw/&#10;4Juf8FCPEX/CDfs2ftH2F14m2Fk8La7ZzaZqEygbiYoblU+0YHJ8ovgAk9K+rRKCm4H+HNfK/wC2&#10;X/wWo/4Jr/sD64/g39pD9qHR7PxHHgSeF9Dt5tU1GJiMgSwWiSNBkdPN2A5rxv4c/wDB0T/wR+8e&#10;67baFqvxz8QeFPtk3lWt94u8C39paO3bM6xukY93KgdyK9om/wCCzv8AwTgH7VPh39i/Tf2lrLUv&#10;iF4sax/4R3TNF0S/vrW/W8hE1u8d9bwPalGjIbcZQFH3iMV9TUV+Bv8AwWS/4K4/tk/tx/8ABQSH&#10;/gjF/wAEufGU2hxya9/wjvi7xXot00N1fX0eTexi4U7ra0tFSXzWjw7mKUZZQA32/wDsTf8ABs5/&#10;wTK/Ze8JWk/xW+EFv8XvG0kaya34s+IQN4lxcEZkMVoxMMUe7ONyvJj7zscmvV/jd/wQh/4JKfHv&#10;wrN4V8XfsKeA9MWSMrHqHhHR00a7hPZkls/LbI64O4HHINfi5+1bo37bn/BqX+2j4b8Q/s5fGPWv&#10;G3wG8cTzXOn+EvEd45tbuOJ1+0WE4AMcN0iuhS6iVWZWBKkB0P8AQ7+zF+0J4E/aq/Z98HftIfC6&#10;4km8P+NdBt9V0zzMb0SVcmN8cB0bcjDPDKa8j/ZH/wCCwX/BP79uj49a9+zP+y/8dJfEnjTwzpt3&#10;qGtaQ3hXU7MW9tbXMNrM/m3VtHE+Jp4kwjEndkAgE19OSOUTcBXy34t/4LLf8E8PBH7Z1r/wT88T&#10;fHma3+LN5rlpo8Hhf/hE9UYNeXKxtDH9pW2NsNyyIdxl2jPJBBrH/wCCof8AwV2/ZA/4JzeDr3wD&#10;8c/jpJ4T8e+JvBepXvgO2j8MX+oefcIkkcL77e3liTE+wYlKg9Txk1+Q/wDwQg/4OQF8FfFH4oeL&#10;P+Cwf7c/iK4tdU0vTU8GQ3/h+8vbeOdZZzc+VBptq6QZVoskomQAATg4/cr9iX/goN+yn/wUU+Gu&#10;pfGL9j74nyeLPDeka9Jo2oahJod7p/l3qQRTtF5d5DFI2EniO4Ar82M5BAn/AGsf+Cgn7GX7DXh9&#10;fEH7Vn7Rvhnwas0Ze0stTvt17dKOphtYg082O+xDivjq9/4Ov/8AgjzFemDSvib441O2B/5CVj8O&#10;r/yOM5P7xFfGP9nP48V9bfsMf8FGP2Uv+Cj3w81D4o/sifEG68RaPo+pjT9VmvNBvLBra52B/KK3&#10;MUe9tpUnZuA3Dnmpv2vv+CjH7FH7Buhx63+1h+0f4c8HtNCZbXTb66M1/dRg4LQ2kKvPKM8ZVCM9&#10;6+RZv+Drn/gkDFe7R8SfHDafn/kNf8K41D7Lj1+5v9/uV9afsf8A/BSH9if9vXRpNX/ZO/aN8O+M&#10;Ht4hLeaXaXDQ6haRkgB5bSZUnjXJA3FAuT1r0j40fGbwD+z98J/EPxu+K2utpvhrwrpU2pa5qEVn&#10;Lctb2sS7nk8qFXkfA52opPoDXzf4R/4Lqf8ABK/xt+zbqn7W2jftgaJb+BdJ16XRJ9S1jTL2wuJt&#10;Qjghne3gs7iBLm5by7iJv3Ubggtg5RseL6T/AMHXX/BGzUPFMPhy++NXijTYZ5Akesal8P8AUY7U&#10;5IG7iMyBeepTgV9a/ED/AIKN/sP/AAt/Z6sf2rPHP7U/guz+HurQmTR/Ey61HLDqOBkx24Ql55Rz&#10;mKNWcEEFcg4+RpP+DsL/AII1Q+IV0ef4xeMI7N5NsetP8O9RFqy/3sGPzcf9s8+1fdH7Of7T/wAB&#10;/wBrb4ZWPxm/Zu+K2j+MPDN+zLDqmj3QkVZFxuikXhopBkZRwrDIyOa6rxt468HfDjwve+NvH3iz&#10;TdD0bTbdp9R1bVr6O3trWIDJeSWQhUUDuSBXwj8RP+Dm/wD4JG+CfFN14P8ADXxu17xveWUhS6k8&#10;B+Cb/UbdCDgkTiNY5B/tIzD3rvv2Qf8AgvN/wS7/AG2/HMHwr+Dn7TFrZ+LLqQRWvhnxbplxpF3c&#10;SnGI4vtSIkzk9EjZmPpX2J58Q6yCvif9qj/g4T/4JUfsi+Prr4UfEL9pWPWfFFnI0d5ofgnRrnWJ&#10;IJF+9G8lujQpIDwUMgYHggYOKP7MP/BxZ/wS5/ax+Lmi/Af4c/FzxBY+L/Ed4LXQ9D8Q+CdQtWvJ&#10;j0RZPKaIHv8AM4/SvuaJ96Zp1FFFFFFFFFFFFFFFFFFFFFFFFFFFFFFFFFFFFFFFFFFFFFFFFFFF&#10;FFFNk5Q5r5N/bA0v4vfG79oe3/Zo8KfEqz8L+HIfAK67qU0/gjTtaa/nlvpLfyit/HJHGsaxbhtX&#10;JMnJAHPjmmf8Edvh5Go/tX4v/aNy4bb8I/Bvzj1Jl0eQk+5JOP03tN/4JJ/AvTyC3xQ8WxssexRp&#10;+k+HrFVTdu2j7LpceB0zg84Gegrfsf8AgmZ8B7bm4+IfxKuOW/5nu5twGJ6j7P5ePTjGO1ben/8A&#10;BPv4H6fKJbfxr8Ug+0DMfxj8QplR0GEvBxj6VLefsF/s/S6fcLOfGupSSRSLD/bnxS16/jWQg4Pl&#10;3F66ZBORxwR7V5T+w78Wvit8DfhT8ENRvfjJrPinwv45Wbw94g0Pxpdte3Wl6taadfTT3VvfyN5y&#10;I0+myRtbTGRVMoCNHs2H9EKp6zrOn6Dp1xrGsahBaWdrC01zdXMyxxwxqCWdmbhVAGSSQAK/Nn9p&#10;n9rOf9upL6NPFsPg/wDZ5sg0v2jWdUk0K8+IqxgP58U95Zvb/wBmDBxCzKbooN5WI7WP2Of2ebP9&#10;rzxFY/tPfFr4fxWvwwsZPtHws8B6z4fgtZNQkZV/4neo21ufsjv94WwWMEIfNOCUC+4ft6ftx+Cf&#10;2FfhNZ+NNX0Jta1zXdUj0zwr4cguPJa9nY5kkdwrtHBDHmSSQIxRR0YlVNb9nD9vb4a/GrxLL8JP&#10;H6WPhHx9bqW/4R241RZodSg52z2czJH5ylesTok8f/LSNRhm09c/ZRvfh94ivPib+xv45X4b+Jrq&#10;bztS0mO1afw1rsmfmN7poZFEjdDcQGGcE5LPjafV/wBmj9pLV/jHeeIPht8RPAg8L+OvByWbeJdF&#10;t9SS9tWiuhN9muradQpeGX7PNgSJHIjRMGQYBb2FSSuTRRRRRRRRRRRRRRRRRRRRRRRRRRRRRRRR&#10;RRRRRRRRRRRRRRRRRX4K/wDB79/yJH7P/wD2Fde/9F2dfrV/wSb/AOUWX7NX/ZAfBv8A6Y7OvoBj&#10;gV+NP/B4/wDtsfF/9nv9lH4c/s2/CvxDfaNB8XNW1T/hJtQ0+ZopJtP09LQtZl1IISV72MsOjLEy&#10;nKkiuN/4JV/tcT/8E6v2WPCvgH4Gf8G9/wC0tqWq3Wi2tz4i+IFp4JV7jxHdyRKz3Pn+Vu8hmJMU&#10;YJVIyoGTljR/4K5/tI/FH/gqL+ypr3we1X/g3z/aT0/xt5KS+DPHF98Py8+j3iOCMyJF5hhddyOg&#10;OCGzjIBH1L/wbCw/tr/Dn/gnrqnwg/by+HPjLwjN4G8UTW3hH/hP9Pns7kaMYEl2j7QAxgikMqqT&#10;8qr8owqADI8V/wDBfD/gnP4M+P8Arnwl/wCCd/7H/in47/Ei+1KW41yf4O+BYEhurosRLPPfFVeX&#10;LdZwkiHOd5FeKf8ABYv4+/tofth/8E/fiJbfHv8A4IFah4c0nTfDc2o2vxE8SfFLRpb7ww0OJBex&#10;wrCZjtCkNGjqXQlTkGrf/BlL8WfHni/9jj4sfCnxH4hubzRfCPjq0l8P2txMzrYi7tmaaOPJ+RC8&#10;IfaMDe8jdWJPlv8AwfBjFl+z8f8Aptrw/Szr74/4Itf8Evf2SPhj+xN8Pfj/AOMPhJovjb4lfFHw&#10;hp3i3xp4+8Z6emqalf3mo28d24865DtGq+bt2rgEqWbLEseD/wCDr7QdE8L/APBErxNoHhvSLWws&#10;bTxb4eitbKzgWKKFBeqAqooAUD0AxXkf/Bpn/wAE9f2WNW/YK0z9tfx38LdN8UfEHxBr+o2NvrXi&#10;S1W8/siytLhoYrezWUMsAyHkZlAZi+CcKBX6Af8ABTL9gj9ln9rr9j3x94J+L3wb0G8kh8J39zo+&#10;sppsSXulXUVu8kVxbzKA8bK6qcA7WGVYFWIP5Lf8GR/xq+Ieo3/xz/Z+v/EE1x4XsbXSNc03TZpC&#10;UsrySS4hneMfw+Yiw7h0zCpGDnPf/wDB7x/ybP8AA0f9T1qY/wDJNK/T3/gkigP/AASs/Zrz/wBE&#10;F8I/+ma1r+ez9oz9nPwH+1t/wdjeJv2afinJfHwx4s+KwtvEFtp908D3dmmlpPJbl0IZUlEXlsQQ&#10;QrHGCBX9Lfw2/Zb/AGcvgx4Gt/ht8JvgZ4T8P6DawrFDpWl6BBDCEHqqr8xPdmySeSSa/nO/4Or/&#10;ANnT4Y/8E+f+Chfwr/aN/Y58PQfDzxB4m0WTW7v/AIReIWsMOqWV2oS8ijTCxOwZd4UBWKbiCzOW&#10;/Z//AIK4ftofFX9lv/gjX48/a7+G9x9h8Wf8ITpX9m3dqu42N3qU9ra+emf+eRui657qOuMV+f3/&#10;AAaT/wDBOv4BfF34E+Jf+Cj/AO0L4b03x98QNc8cXmnaNeeJY1v20qOBYXluP3wb/S5pZWJlOXCB&#10;MMN7Z/aj4l/A/wCEPxj8E3Pw4+K3wy0HxJoF5btBcaPrWlRXFu8ZGCNjqQO3Tpj15r+ZL9nX9nT4&#10;bfsl/wDB2j4f/Z0+DllcWvhXwz8XZItBsbi6aY2dvLpj3AgDtliqGUou4ltqjJJyT/UvRX8tn/BD&#10;S/j/AGcf+DlnWPAP7Rlytl4gn8UeLtAS41JfJ36tI8+wgnvLsYJz85lUKSXGf6j43jOdg+7UlfiP&#10;/wAHsPxW+G1j+x58I/gdPLC/i7UviW2uWEYwZIdOtdPuoLgnuqvLd22OzeUeu04+3v8Ag3c+HvjH&#10;4Xf8EYvgP4U8eJMuoSeG7rUBHOpV0trzUru8tlI7YgniHrjGa/Iz/g04ZV/4LnfHds9fhn4o/wDU&#10;m0ev6S5D8mK/mX/aqYN/weN+HWH/AEWvwn/6S2Vf0F/tweAfBPiX9lT4map4j8I6ZqF1afDrWza3&#10;N9YRzSQ/6DMflZgSvPPHevwo/wCDJ/wT4O8afFv4/wAPjDwnpuqrb+HdAMC6lYRziMm4vclQ6nBO&#10;B0r93P2mvHGgfsg/slfFD46+BvBOn26+B/Aes+JV03TrFIY7mWzsZLgAqgGS3kqp7kYFfg3/AMG2&#10;37GHhD/gsR+1L8Wv+Cg//BRrVf8AhaGqeF9WsUsdB8RSm4tp76686XzpoWODbwpEscNvjyhuYbcR&#10;gH+h/wAPfCv4a+EdCj8MeFfAGi6bpsMaxw6fYaXFDCigYChEUKBjjp04rhP2gPE/gn9jn9l74nfH&#10;nwN8OdOt4/CHg3WfFl1pmj2CW/2+azsZJ23CNRudxCq7jkkY54r8G/8Ag2g/ZT8K/wDBW79sv4u/&#10;8FB/+Cgd7H8SNc8K3tk2n6L4iH2m1lv7wzuJ5InypigjgEcMJBjG7p+7Wv6JG+HPgN/DH/CFP4O0&#10;ttGMflnSW0+P7MUxjb5WNuMcYxjHHSv5v/8Ag4//AGavCv8AwR2/4KF/Cn9tn/gntLH8O9W8UJc6&#10;lNominy7S31C1mjEjpAuAtvPHMqyQD92cPgDeQP2d/bk+J0nxu/4Ik/ET40S6Y1i3i79nm51prFj&#10;zbm60nzzGc8/L5m059K/ID/gzj/Yq/Z5/aN8SfFb45fHT4eaf4svvh3e6VB4R07X7Zbqx06a9S4a&#10;e7SCQFPtBFpCgkIJVRxjqP2b/wCCp37FX7M/7Sv7CHxO8LfFX4Q6Fff2d4F1O/0e+/suJbnTbq3t&#10;ZJopoJAu6JldAeCAQSDkEg/h1/waD/ssfBr9rP4/+PvEP7RXhOLxlZ/CnRrO78E+HfEX+l6Zp95f&#10;zyCe6W1kzH5uLZMNt4PzdQpH9B37RP7Fn7Nf7U3wc1j4IfGT4L+G9W0TVtNktBDcaPCWtCyFRLCw&#10;XdDKmQVdCGUgEEV+A/8AwZy/Evx54G/4KH/Fb9nPSfEl03hPUPBt1eXWlSSkxG7s76GOG4C9BII5&#10;ZEJHUNznauOk/wCDtr9rn40/E39uz4d/8E5NIl16bwLbWOlanqnhfw1Hm68Q6he3Txoqr/y2kWNF&#10;SGM8eY7HkkbfsD9mf/gpn4m/Y/8AhXpnwb/Zz/4NuP2mvC2h6XapDHBpfgIRvcFQMyzSLEGmlYjc&#10;0j5ZmJJJr45/4Lfv8bP+CpvgjQfE3wf/AOCC37RngH4saDrsc8fju4+H8ym708xyeZbT/Z4t0reZ&#10;5MkbtkxmNgCodgf1u/4J6aX+1t+0Z/wRz8LeBf2on8VfDn4ta98ONU8Oa1qmqWb2+saTdK11YW2p&#10;MkmGE5iSC6G7BJYHjNfkB+wL8Pv28f8Ag2z+N/jrWP2kf+CXeqfF/wAN+IpYY7b4oeAYBfTWMMLO&#10;TJFMsUpjjkDqzQzeQ2UBJOK/Tv8AYo/4Lvf8Ekf+Ch3xZ0PwrpV+vhf4nR3hTw/ofxK8MxWepLdF&#10;TGY7W5zJEZSrMmxJRIwJAU8iv0GiKFf3fSnUUUUUUUUUUUUUUUUUUUUUUUUUUUUUUUUUUUUUUUUU&#10;UUUUUUUUUUUUUU1wSuBXgv7W/wCzP8aPifrek/FX9mr40Wfgvxlo+mT6a7atocd7aanZSywytA+4&#10;Mbdw8KlJlWQJvbMbZxXy54j0L/gqDHfTaAmqfF5ryPUC815pOg+D57KCNcEQL5kUBu0YAkXAkjdc&#10;jdACCop6f8Gf+Ck/ia/vB4guv2hLSw1FSII7PxF4MhuNJkVdyyxyK0a3UbttUxNHC6AviR+MS2/7&#10;DP7fPiqKGXWtb+J0Mr2v2bUI779oafTYnyCPtVutgk5tpMncYpWuosAL1yxWX/glR+11rVhbJr3i&#10;O3kulkEV9LP+0n4vkhvbUtli0ItQ0N3t482OXyt2WMLLiMa9v/wSZ+N89q41OL4czTnZF9p1LXdX&#10;v/tNoDzHcK0ceJ9pI+12v2Z87SQQCDm/Ef8A4InfHP4meAbr4U6N+054c+Hvhu6v471bXwv4Vubi&#10;4hmTJ3LI93FGWYs26Z4WuGEjq8rKQB+kFeN/t4/sv6p+2J+y74n/AGfdH+It54XutctkNtqlrGks&#10;fmxSLKkNxE6ss9s7KEliIIeMsvfn81PGPh74z+CJPCXw1/bNsNPt/Duk6oYvGXwt8PXd1o0/ipYj&#10;GYnsoZZ20/WrNXCTtDaC3ndE2NCrK0D/AGxq/wC3j+zBY/AK8/aA8J+PINc0mzvF0220nSYm/tG5&#10;1V2CxaWtowWVLyR2RBA6q4JywC5NX/2QP2QvG+o+L9Q/bC/bH0+zu/iV4o0dtOsPC6yi50/wVo0n&#10;zHS4Nw2yTycG6mxiVxtX5FG7kf2qf+CMnwf+KXhWSD9ni+s/AdxC01xbeE7rTxf+FZbt/wDl5GmO&#10;fLsrnJO25tPKdWbcRJyp8y+DXwL/AOCzHwVs5/DnhGDSNasYdQ+z2ui/EjxhFq9pBbKNvn2+rReT&#10;fFW++Iri1kK/c4HzD7P/AGVf2X/Dn7NXgi6s01e417xV4ivf7S8ceMtQ5u9c1AqAZX/uRouI4oV+&#10;SKJVRehJ9UoooooooooooooooooooooooooooooooooooooooooooooooooJx1r8Zv8Ag7j/AGJv&#10;2tf2zvCXwVs/2Vf2fvE3jyTQ9R1h9YTw3pxuDaLLHbeWXx0DbWx67T6Vtfsj/wDBUv8A4Kkfsxfs&#10;pfDL9m25/wCCA3xi1iX4e/D3RfDUmrR64IVvWsbGG1M4jNo2wOYtwXJxnGTivQz/AMFvP+CoZH/K&#10;vD8Zv/CkX/5Cr0z/AILBf8Errf8A4LQ/sPeHPDWoTjwD8RdFjg13wrLq0JmTTLyaBftGnXW0BvLb&#10;iN2UZR4lfa23YflP9iP9uL/gtt/wTE+F2l/sl/ts/wDBK34i/GDw/wCDLQaZ4Z8f/Chhqt1JYw/J&#10;AjxwrIJ1VAFRmMUmxVDqWya9+n/4Lw/tAa/bNb/Dn/ghd+13eagykRw+I/h+dJhL9g0shbaOeTg/&#10;SvpD4o+CPir/AMFBP+CaniT4b+LvCWrfCDxl8Ufhne6Xe6PqV0lxceHby6t3iMcskRxJGGOCVwWj&#10;Y8K3A/HP/gjjcf8ABRf/AIIEeLfiN8E/j9/wSR+K3xH0XxXq1vcR+M/hD4ffWZQ1ujxqFaBGSaBg&#10;+5QzxMjFsqS2F+sP22/2pf8Agqt/wVH/AGXPHH7Mv7Jf/BLvxt8L9B8SeFb2HxJ4z+NzRaZeS23l&#10;O5sbLT1LSNPOVEKyHcq7zkL94YP/AAaP/sgftXfsZfCj4zeEf2pv2ffFHgO71zxFpN3pC+ItNNuL&#10;yNLedJDHn720sufTIrB/4O5f2Hf2vP2zrT4KR/sr/s9eKPHjaDJrJ1hfDunG4+x+aLXy9+Om7Y2P&#10;Xaa/UT/gn14Q8UfDr9gz4H/Dzx1oFzpeuaD8IvDenazpl5Htls7qDS7aKWFx2ZXVlI9Qa+Yf+DmD&#10;9nj44/tS/wDBKjxL8H/2d/hdrHjDxPd+KtFuLfRNDtTNcSRRXYaRwo7KvJPYVL/wbV/s+/G39lz/&#10;AIJQ+Efg5+0P8L9X8H+KLPxJrU91omuWphuIo5b6R43KnsykMD6V9nfHnS9Q1/4IeMtA0Wykur29&#10;8K6hBZ28Kbmlle2kVEA9SSAPc1+Lf/Bo3+wR+2b+xl8ZfjNrf7VH7NfivwHaa74Z0mDR7jxHpjQL&#10;eSR3E7OqE9SqspPsa9Y/4O3/ANjn9qb9sz4BfCHw3+yx8CfEXju+0TxhqFzq1r4c083D2kL2qqkj&#10;gdFLAgH1FfoN/wAEzvBXi74W/wDBOf4C/DD4h+HbrR/EHh34OeGtM1zSb6MpNZXlvpdvFNBIvZ0k&#10;RlI7EGvx80v/AIJ6ftuwf8HWrfthy/sw+L1+F/8Awsya+/4Tg6U39n/ZzozQiXzP7vmHbn1r99q/&#10;Cr/g7m/YC/bR/bL+Ovwc8Qfssfs1eLPHljofhPUrfVrrw7pjXCWkr3MTIjkdCVBI9hX6y/Er9k/w&#10;L+1f+wfJ+yT8eNLul0fxN4BtdI1q3jYR3FpILeMB0JBCyxSqrjIIDIMgjIr8if2Qf2Qf+C6H/Bvf&#10;8SfE3gX9mv8AZ80/9pP4I+JdW+3yadourJZ3ccoQILhYnYyWty0aosgCTxMI0wcgEfYS/wDBUX/g&#10;sX8btMj8Gfs+/wDBEnxN4P8AEWoN5P8Awknxb8bW9rpOkk4/fyRrGk1wq/3EwxAzz0P5C/sc/DH9&#10;oLwv/wAHXfhnwP8AH34kWvj74h2vxOubzxj4i0m38u2uLoaPLdXXkpgbIoRujVcLhIR8q/dH9T1F&#10;flf/AMFuP+DdO3/4KEfEaH9sv9lD4jW3gL42acLZpbi8keOx1trYD7PK8sSmS2uowqKsyhgVRQVB&#10;AZeS/Z2/4Knf8F2v2SNCt/hH/wAFBf8AgkL4++KU2kwJbQ/EH4T7b241BUAUSzQ2omimdupdWh94&#10;8k13Pjr/AILo/wDBQ7xxoEmkfsof8EGP2gJPEVwpSyuvihosmi2Fu/I3ybkG8A4yvmR5/vDrXgPw&#10;H/4N+f24f+CkX7XFv+3n/wAF0viBp6wxzRyaZ8IdCullVbdH8yPT5HhYxWlqCTujieWWTLb5AxLN&#10;+2ej6Dp+gaPbaBounwWljZ2629paW8YSOCJVCoiqOAqqAABwAMV/Pb49/wCCbX/BUj/giP8A8FZ9&#10;a/b2/Ya/Zo1L4yfDnxFqepSzaH4UV57iXS76bzZtMuYY0aaKSOUI0ckaSITDExz80dfc+nf8Fvv+&#10;Ch/xc8PHw/8AAX/ggv8AHu18X3UWy1PxEtzoukWsxHDyXNzDGXjB6gbCwBAKnkfn1b/8EuP+Ct2i&#10;/wDBfb4W/tg/tMfBq78W/wBqfEDQPFHjfxd4G0uR9D0TMqCSzSRjkpaxxqpb+6Aec5P9Dfxe8Cx/&#10;FP4S+J/hpLeG3j8SeHbzTGuAM+WLiB4i/wCAev52v+CUPw5/4Kff8G9v7WPxH0n4j/8ABMT4pfFj&#10;wt4ssYtNm1j4V6Fcaqkn2WaRra7t5IInVo3Ej5jl8pxuXIUqUP7kfstfHO9/4KFfswazq3xp/ZK8&#10;efC+z15r7QtS8EfErTDaahc2bwiOSQxkAiORZGUZ54Nfj94E/wCCXH/BYL/g39/a58QfHL/gmz8P&#10;ofjt8J/FI8nVPCcc4S9ls0dmhiubcOr/AGmEO4juIBIp3MWRQ5jr7M8O/wDBf39qGWwjsfGX/BBf&#10;9rSz1rywJrXS/AdxdWgk7hbloYwy+h2jivqT9iv9o34tft2/BbxVP+1F+wt4o+D9tc3kulReF/HV&#10;1HPNrGmzQgGZ0VEMYbfJGUZe2QTmvyf8G/8ABLT/AIKtf8EAv2zte/aL/wCCaXw5Hx0+D/iotDrf&#10;gKC/EOoNYhzJDDPExLNPAWYRXMKykgvujAdkP2IP+C9/7Ts+gfYrH/ghB+1ofE/l4/s268Cyxaf5&#10;mOn24x42543eX05x2r5Oi/4JDf8ABTr/AILj/tvaN+1//wAFa/BNn8Jfhf4dMcGh/DGC/WW+k09X&#10;8w2aCNiY/NfPnXEzLIwOEjUBAn6w/wDBRn4X+IvGv/BOf4wfB/4S+DpdQ1LUvhhqml+HdB0q33PN&#10;I1o0cNvEg7nhQPoBX50/8Gin7Ff7WP7FvgP466b+1Z8APE3gKbxBrGgSaLH4k05rc3ixRXwkMeeu&#10;0yxg/wC+K/VT9q3Qda8X/st/Enwp4Z0ya+1LVPAOsWmnWNuu6S4nlspkjjUd2ZiAB3Jr8fP+DRL9&#10;gv8AbJ/Yz+I/xu1P9qn9nDxV4Dt9e0TRYtHl8Saa1ut28U12ZFTPUqHUn2YV+4ePav5/P+DZf/gn&#10;T+3L+yt/wVC8efFb9ov9lzxh4O8N6j4N1a2sda13S2hgnmkvoHRFY9SyqzD1ANfXv/BwF/wQl8af&#10;8FHtW8M/tW/speNbPw/8ZPA1mILWLUbhobfWbaKQzwqJVB8i5ikJMch+Q78OQArLi/AP/gs1/wAF&#10;X/gX4Ms/h1/wUC/4IqfGzX/EWlQx21z4u+D2gtq8GqbPlM7Qxb0R2xlikxVmJICAhR6Fd/8ABcf9&#10;rHxii2XwU/4IRftQaheSECNfGvh9PD8A9S0kwcKB7ivtv41fEn4ifD39n/xB8Ufhr8INQ8V+JtP8&#10;OzX2jeCLe4ihudRvBFuitDIzbEJfCM2SFG7G7gH4X0X/AILx/tJ6HYi1+MP/AAQg/a003WlX/SLf&#10;wn4Dk1mzMnQ4uUSIMM4wdvSvgD9qb/gnZ+33/wAF0P8AgpX4Z/aI8Nf8E8tb/Zh8FaXDaQa9408X&#10;Qx6fq975E7Sm/kh2pJLebNscQCMF8tN0uB8v9E1uMR496koooooooooooooooooooooooooooooo&#10;oooooooooooooooooooooooooo2j+7TQsYPC0oCZ4FLgEYIowPSjaP7tGB1xRQQD1FUda8N+H/El&#10;i2meIdDs9QtnGGt762SWM/VWBFeV+Df2AP2LPh78Yf8Ahf3gT9l7wTovjDDbdb0rQYoJFZgQ0gVA&#10;EEhBI8wKHwSM4JFewCNQMCnU3y0/u04ADgCiiiiiiiiiiiiiiiiiiiiiiiiiiiiiiiiiiiiiiiii&#10;iiiiiiiiimlAepp2B6U3YKPJQNuFHkxk5K//AF6BDGBjb7UeUmcgUeTH/do8lMYxQYUJzigxIe1I&#10;IIw24DH0pTCh7d8j2o8iPOdtDRKwwaPJT0oMKHqKBCgo8lM5Ip1N8pPSgxqFwPSvzf1/9oD/AIOW&#10;PhX451yEfsAfBP4peHZNYupPD8nh34jLpV3FZGVjBFK97JEsjqhVSwiXJGSCSTXP/ET9pn/g55+M&#10;/hW88GfCn/gmd8Lvg/f30bQx+KvE3xY0/Wmscj/WxxW0zLvHUF0kAP8AAelSf8EVP+CBniT9gj4z&#10;67+3L+2N8aIfiN8cvFcV19sv7fzJbXS5LqQvdSrPMBJc3EuQGmKoArOqqQxY/p9RQRkYNN8pOy/p&#10;QIYwchaBGoGAKdTTCh6ijyU9KTyI8YxT8DGMU0RIOgo8pc5ppt4j/DThEi9BQYUJ3EUCFB2o8mPO&#10;dgo8tcYxQYkPUUnkRkYI/Ol8pSMGjylp1N8pPSl2j0pPJj7LQYkbhhQYkJzijy0/u0eTGeqj8qcF&#10;C8KKKKKKKKKKKKKKKKKKKKKKKKKKKKKKKKKKKKKKKKKKKKKKKKKKKKKKKKKKK4T9pD4pv8EPgF42&#10;+MkZt93hfwnqGqwrdZ8ppILd5EDYIO0soBwQcHt1rxPwj8YP+CjNx4A0LxbdeE/hFqt9qWlWt3qG&#10;i3UuqaLJZySQq8kHmL9tDFGLLu2qGx0FM+IP7fXxv+BPg+y8X/Hb9kLat94h07Rrez8C+OodWnub&#10;q8uo7aJYUuLe0LndICQduFDHPFe9/CH43fD744eEYvGXw71n7Vb7/KvLW4haC60+42qzW1zBIBJb&#10;zKGG6ORVYenIz19FN81aDKoo81PWq+oazpWlR+bqWowW6/3p5lQfqa5vVfjr8FtBLDXPi34Xs9v3&#10;vtWv20eP++nFQ+F/2i/gJ448UL4I8F/GvwjrGsvC0y6TpfiS1uLoxr1kESSFto7nGB3rsvOQ9KdR&#10;RRRRRRRRRRRRRRRRRRRRRRRRRRRRRRRRRRRRRRRRRRRRRRRRRRRRRRRRRRRRRRRRRRRRRRRRRRtH&#10;XFFFFFFFFFFFFFFFFFFFFFFFFFFFFFFFFFFFFFFFFFFFFFFFFFFFFFFFFFFFFFFFFFFFFFFFFFFF&#10;FFFFFFFFFFFFFIzbRmvHvFP7dn7OPgzxZq3g7X9d1/7RoOpf2drF5Y+B9Xu7K0uvJjm8mS7gtXgV&#10;gk0ZILjG4Zryn/goF+03+zz8V/2JPHngf4d/G3wrrGpeJtLh0S20mw1yCW6ka+uobTy/IDiQNibl&#10;SAQMkjg17Ui7VUe2K+Vf+CnOqJeXXwn8Ab9RVtR8ZXd9DFpml2l7JK9tptyqD7NdkR3aq1wHa3U+&#10;dIkcnk5kVccj/wAE/tT8V2n7c3hvRNI1W1n0nUvhvrV7rOpaPqss1nqUlvc6fFFCsF0ft2ntBJcT&#10;brC7aYWxcJCyjzVr9JDIobaadX5U+FdW/bQ0n4X6D43+JHxd8R+LtQ1bxbN4N1KSb4iaro0EWsRa&#10;jc2DtImnyxJBFJPbqkdxGrKvnoDaNgyHvNS/Zw/b6MNq2gao09xp9rGbW41f9oXxGv2yTaweO/jj&#10;tytwuSrrJbi0bI2lQpKNzd/+w9/wUF8QaJH4f1Hxf4I22dxHNp934g+JPifXJUG/dJbzLcbYrmAg&#10;KgDoJlUA+c0gEtVbX/gkf8SLr7ZJfxfs+6ZJLMJ9Nvk+EN1qd1pU2Pvxy3N+huFyNwjuRKAeMlMK&#10;PQNE/wCCa3xDtvFdr4i1P41+A7a1t7ebzNJ8N/CE6fCLqVgZLqBv7UklspGwdyQOkT5y8bsAw1br&#10;/gm9reseFbXwxr/7T+qSfZNSk1Fr+x8J6dbzNdFzIl0EVDDFco53LcxRJOXG5pGYuW9l/YU1T4je&#10;E/Enj39m74j/ABp1/wCIEvgmTS7rSvEnihbU6g9nfW7lYZ3t44xKUlt58SMu8qy7mYjNfR1FFFFF&#10;FFFFFFFFFFFFFFFFFFFFFFFFFFFFFFFFFFFFFFFFFFFFFFFFFFFFFFFFFFFFFFFFFFFFFFFFFFFF&#10;FFFFFFFFFFFFFFFFFFFFFFFFFFFFFFFFFFFFFFFFFFFFFFFFFFFFFFFFFFFFFFFFFFFFFFFFFFFF&#10;FFFFFNlIEZJNfMf7LWn266X468WY/fa98VvEl5cNuzny7+S0jI/7Z2qf5GB6VNp+n3MqyTWsLyL8&#10;ys8YLD3yasVxPxz/AGefg5+0j4UTwV8Z/CH9sabHMZY4kv7i1dHKlSRJbyRyDKkggNgjGegrzeP/&#10;AIJ2/CXw58RpPjF8K/id8SfCPiyTRv7Kl8Qab42nvrqWzDo/ku2qC78xd0an5skY4PArj/hX+2R8&#10;bPgf8e/Fnws8afF2++J+h6X4oGmaXpGvaHb2niG6RNOs7i5k065tora01J4XmlMtnsNwEQsjnCxN&#10;9veA/H3hr4neDrHx34K1db3StTtxNY3kcbIJEzjOHUMpyCMEAgjBAPFfmP8Aty/FP4ffD3xt46+E&#10;H7MXxn1jWNS0vx3p+v8AiT4Z6t8N9evrHTdUg1Ky1m6ksNU07TpzAZN6NLE63EYa6yDEGIN7w/8A&#10;8FXf2kfEM2nyD9mzSdPh1bnSUXT/ABVcyX+NwKwLLotsszArjCFskduM7Nj/AMFIv2i75pkvPhxo&#10;titvHi6uJ/C2oRrZSYyI7r7VcWwtDtyQJmUtg4Bwa37v9sD9q1tUbRFGgafddbSHVPh/Yxi+XyRK&#10;GtJJvGESXiFcnzIWZBtYMQQceV+IP+CmHxcTTLXWdX/aC0rQbW4v0srqS3+FOkQy6dNtORdQ3fi+&#10;Sa0X/ppLGsY4JbawJ838T/8ABRL9qGDxjeeGl/bStgmn3FoLwWVv4TjkWCVwrzxRwte/aVUMuPJe&#10;XDNiYwAFh9of8E3vjB+zzL8b/GnhRf2hfEnjL4peLNPsZ9SvvFGl2EEd1Y2SSiCG0l0sGxl8sXEs&#10;jKkrzASEuAq4X7ZDKwyDS0UUUUUUUUUUUUUUUUUUUUUUUUUUUUUUUUUUUUUUUUUUUUUUUUUUUUUU&#10;UUUUUUUUUUUUUUUUUUUUUUUUUUUUUUUUUUUUUUUUUUUUUUUUUUUUUUUUUUUUUUUUUUUUUUUUUUUU&#10;UUUUUUUUUUUUUUUUUUUUUUUUUUUUUUU2UFoyMV8Qftg/8Eo5vGGt+I/jP+yj4713wt4p1y4a91bR&#10;7HxXqNhDe3ZdWea3mt7hPssrLv3LgxOxz+6djMPmb4Z+Nv2+vgn+0z8H/wBnrx/rXxKt11vxfHpm&#10;szeLLS6vbPVLW0tr+4u5BfXCyRGV4YI2YRXEiNyyLAEPnfpYchODXzj8Xv2lfi/4W+Omo+FNG8We&#10;E9J8LafdWenJNe+HJ9Qv21Ca2juSPJS9hM8IilDkQr5sYTcVZGZo/Qobj9py+8NR674R8afDXxF9&#10;oj8y1kj0u9sredSCdwlS6uvl/wBoKwr4f8WeEvGnhbxv4+t/j/4bt9B8Za9d3+u6ppmj2P8AaFvq&#10;FkFZlmshOBBr8MMcMSvbmGHUrVS7QN80YP6Gf8E4vhnZ/CP9g/4S+BbWza2a38B6bcXsTKci7uIF&#10;uLk/MS3M8sh5JPPJJ5r5c/ah+FaeA9X/AGitP+J2j32gQ+PPE0XiL4R+PoYX+zWOqt4dsrIOLuHJ&#10;024F1aPHvlaEyq6hGbdgbXwK8GfsC/FP9mrw3478aeF/CcNv420Oy17XNJ8Ua81yxvLi2ikk8/7Z&#10;MzvIrAAs5JOwE+tX/EHif/glTp+v/wBvar8Q/hjc6tHataG4t/EsV1dLAzqzQny5WcIXwxQ8E84r&#10;ktP17/gi7pbw22h/CT4e3TQRYgSw+FM13tTPRdlk/GewrtfDXxW/YC0hVHgf9n+8XYPlbQv2f9Xb&#10;Cnv+603ocDnvXdaX+1D8OIovs2j/AAf+LcUSt/q4/gT4nhUe4Daeo/L64rJ1HxBrHxX/AGjvhD4u&#10;8JeBvHGn2vhfxJfS602vfDvV7GM29zptzbJiSa2CLiV4ySxUBdx3DAU/XEH3ORUlFFFFFFFFFFFF&#10;FFFFFFFFFFFFFFFFFFFFFFFFFFFFFFFFFFFFFFFFFFFFFFFFFFFFFFFFFFFFFFFFFFFFFFFFFFFF&#10;FFFFFFFFFFFFFFFFFFFFFFFFFFFFFFFFFFFFFFFFFFFFFFFFFFFFFFFFFFFFFFFFFFFFFFFFFFG0&#10;dcV8oft0fEf4ZfDj9q34H+I/jB40sfD2j6fb+JLix1TVLgQ251Bra2t44TIflRjBPdOCSOIm57Hu&#10;fDnxv+DHjO1W68H/ABd8L6tE/Czabr9vOrfQxuRX52/FrxN4e+IH7Q/xO8bf8JA1rDbeOp7ZYb66&#10;sZNP1N7OEWsUYJyq3CyWkwS3v0WG4YRraXFtOsjj6y/4JjfsS/BfW/2OfCnxk+LvwW0K88ZfEL7V&#10;4v1nVpbArdE6lcSXcEfmM7zYSCaJQHkduDuZiST6R8Wv+CVH7Fvxr0+LTPHXgrxQ9vb3aXdtb2Px&#10;M162ihuEOUlSKO9Eaup+623K5OCMnPv3hzw7pvhTQrPw1oVt5Nnp9rHbWsZkLbI0UKoyxJOAAMnJ&#10;OKtS2FrPC1tPCrxupVkZcgqe30rB0r4O/CbQWZ9D+GXh+yZjkta6NBGTzn+FR3rch0jTLYbbawhj&#10;A6COMDH5VL5EYXaFAHsKPs8WMFaXylxj/IpBAg4FPACjAooooooooooooooooooooooooooooooo&#10;oooooooooooooooooooooooooooooooooooooooooooooooooooooooooooooooooooooooooooo&#10;ooooooooooooooooooooooooooooooooooooooooooooooooooooooooorjPjX8EPBvx28EzeB/G&#10;lpII/MW403UrNhHd6XeJzFd20mCYpo2+ZWHuCCpZT5Rqn7OH7Vun6LDFofxg+GuvXdrbrGreJPhr&#10;cwS3bKoHmSz2+olEc4ySluFyTtRRgD5Z+M//AATR/bj8aaxqmr+Bfh/8LfDd14g03UrLXJfDnxJ1&#10;GOzn+3MrXE4sp9KdUeRhmVQ/ly5LMhm8ueP9HPCHhyz8I+E9L8K6baRwW+mafDaQQQjCRpHGEVV9&#10;gFAFalFFFFFFFFFFFFFFFFFFFFFFFFFFFFFFFFFFFFFFFFFFFFFFFFFFFFFFFFFFFFFFFFFFFFFF&#10;FFFFFFFFFFFFFFFFFFFFFFFFFFFFFFFFFFFFFFFFFFFFFFFFFFFFFFFFFFFFFFFFFFFFFFFFFFFF&#10;FFFFFFFFFFFFFFFFFFFFFFFFFFFFGPajA9KPwoopGYKu41Wt9X0+5uXso72EzR/fhWZSy/UdRVrI&#10;9aMj1ozRRRRRRRRRRRRRRRRRRRRRRRRRRRRRRRRRRRRRRRRRRRRRRRRRRRRRRRRRRRRRRRRRRRRR&#10;RRRRRRRRRRRRRRRRRRRRRRRRRRRRRRRRRRRRRRRRRRRRRRRRRRRRRRRRRRRRRRRRRRRRRRRRRRRR&#10;RRRRRRRRRRRRRRRRRRRRRketGaMj1prSIg3O6qPc1Xn1rSrf/W6lbr/vTKP61n3vxG8BadxqHjbS&#10;LfPTztSiXP5tWpbXsV3Gk8DK0ciho3VwQwIyCD3GKmznpWD8SPF1t4A+H2uePLuyuLmHRNHuL+W1&#10;tY90sywxtIUQc5YhcAY5JFfkbrf7O178Y/AXwf8Ai98MvCHhTxR8Yvjdc33i/Xb27vpo7G0ifOoy&#10;ub233SxwQiSHS9oVt4liwUlhimj9muNY/wCCh/wm8Eatolr8Hfihp4soBP4f1zwP8ULTxUysSd1p&#10;LDrTGWSMAII5UgZ1U4aNyhaWPxB/wVR+P3wi0zT7jxT4ottPsLqxRWb40/CfUtDv7bUcyM9td3UL&#10;wWCo6KFjnhV4/N+WQxqwevXv2eP+CpviP4pWp1DUPhb4a8T6beWjT6HrXwv8arejUnRHeaz+z3sN&#10;sYbyJE3tbNI0m0jaGCuw9W8N/wDBSP8AZZ1TRzrPjDxTqXg2GO0S6muPGGh3FnaLCxIWQX21rORc&#10;gjdHMwBHJHFer/Dj4t/DL4v+G4/GPwq+IOh+JtJlbbHqmgapFd27NxwJImZc4PTOa6MEHkUUUUUU&#10;UUUUUUUUUUUUUUUUUUUUUUUUUUUUUUUUUUUUUUUUUUUUUUUUUUUUUUUUUUUUUUUUUUUUUUUUUUUU&#10;UUUUUUUUUUUUUUUUUUUUUUUUUUUUUUUUUUUUUUUUUUUUUUUUUUUUUUUUUUUUUUUUUUUUUUUUUUUU&#10;UUUUV8p/HOH4y+Pf2z7z4TaN+1L468F+H4PhvY6zp+meE7fR1WS4N7eW9yzveafcSMAq2pG11Cli&#10;MEHAvWv7NviYrjxH+1r8YdWwvzCfxdHaZ68/6FBBg89sVXv/ANjn4a60nl6/8Sfi1qEbZLw3Hxu8&#10;TCNuvVE1BV/SsC9/4Jo/sXapObzXPhVfalMW3NLqvjDV7pjznrLdNnr3plv/AMEwv+CftttE37KX&#10;g+82gDGpaf8AaicHOT5xbP8Ah1qLxP8Asif8E2fhjoF/bal+zt8GNB8y1ljke88L6Vbudy4xvaMN&#10;3HQ9SK8x/wCCdHjXx/8AAj4O/s6y+EfiPc6p8P8A4mWlhoF34O1xGuW0W9XTrqT7XptyziRIpJrX&#10;57d/MiUPuhESgIf0ZjokUFCNtfGuufsMfH39n/8AaK1r45/sfaf4R13w7rGlzpF8PPGGvXOlx6Je&#10;XN0tzeyafPBa3CpFcPHE5gdFCyB2DgNtGtF+0F+0/wCCbKSf45fsAeOrGOEEvqHgHVLDxJblR1Ii&#10;hljvG9gLZifSqvh3/gof+x94iuToXir4nt4NvtuJNL+Jmh3fhuU5ONoXU4YA57YUn8uauat+yt+w&#10;d+0DD/wkK/B34d69I0izR65odjardJIDlZY7u12yo4IBV0cMDyCK5m1/4Jw/D7wXDI/wR+OfxK8G&#10;mS/mvWjj8TDWIZJZhiYOmrR3RaOXA8xAyhyAx+cK487079hL9rf4EeMn+NnwQ/aO8EReILOzkS41&#10;C88EyWH9qW6LlIdQ8qeYXaBV27iqyEYbf5gDj7d/Za+LutfHv9nLwX8a9c8Lf2NdeKvDdrqcmmib&#10;zFh86MONrYBKMpDLuAbBG4A5A9Booooooooooooooooooooooooooooooooooooooooooooooooo&#10;oooooooooooooooooooooooooooooooooooooooooooooooooooooooooooooooooooooooooooo&#10;oooooooooooooooooooooooooooooooooooorxP9qD9j6T4+apb/ABA8C/GTxF8P/GWn6LPpNn4i&#10;8PxwS+ZZyzQzvbzRSoS0ZkgRsxPFKMsFkXca+OvEX/BPH9v7RPEkul3fi/xt46tY8G316x+P2raN&#10;Ddxu/wA6yWrSFoJVAJVoy0aBlBSchmK2/wDwS7/ar1l7e4vNP1+Py2/1evftT+J5RPCRgrOLWFSs&#10;y87ZImC8jdG+DSx/8EjP2hLe4kjh8F+HLyKOP/iW3mtftDeJrq5gbawKzLJppguo+m3MaSqd371i&#10;VZei8F/8EePEN74fbwx8WPhz8J7yz8iCS1Jkv767sbuNw4kju3iimmhyOYblpmYHa8jrla2b3/gi&#10;9ok9x/aek6P8C9OvnsfsV9dL8C1lF7bkklZYBfpbl8HAkWJZBjhhnFdF+z7/AMEktS+DvxB8JeLf&#10;EH7Rkt/o3gzXo9X0rwnoPhNdNtJLpLee3jaYyXNw8m1Lhv3mRM+FEksiqqr9oRbscinUUHkYqrqe&#10;iaTrdlJpms6dBeW0i4kt7qESI49CrAg14v4j/wCCav7CXiPVm8Q/8Mv+E9J1RpC/9r+F9P8A7HvA&#10;x/iE9iYZA3vuzWLL/wAE8bPw9fNf/CL9rL4zeFR/yzsX8Xprlsvp8uswXbY9g449DzWL8Uv2W/24&#10;fEHgPxB8PPDf7TfgnVLPXtAu9MW81rwNcWWoWbTwtF9pFxa3hid03bwgt0BK/eGcj6O8A+ErDwF4&#10;I0fwPpMKx2mjaZBY2sargLHFGEUAfRRWxRRRRRRRRRRRRRRRRRRRRRRRRRRRRRRRRRRRRRRRRRRR&#10;RRRRRRRRRRRRRRRRRRRRRRRRRRRRRRRRRRRRRRRRRRRRRRRRRRRRRRRRRRRRRRRRRRRRRRRRRRRR&#10;RRRRRRRRRRRRRRRRRRRRRRRRRRRRRRRRRRRRRRRRRRRRRRRRRRRRRRRRRgelGPaiiiiiiiiiiiii&#10;iiiiiiiiiiiiiiiiiiiiiiiiiiiiiiiiiiiiiiiiiiiiiiiiiiiiiiiiiiiiiiiiiiiiiiiiiiii&#10;iiiiiiiiiiiiiiiiiiiiiiiiiiiiiiiiiiiiiiiiiiiiiiiiiiiiiiiiiiiiiiiiiiiiiiiiiiik&#10;3r/epBNGTgN+lCyo4yp/SnUUUV53+0l+1N8E/wBkn4ep8UPjx4rm0jR5tQjsbeS30m5vZp7h1dki&#10;jhto5JHYqjHAU9K888Mf8FA9K+J+hw+J/gl+zX8TfFWn3kQls9S/s2w0u2ljIyHB1K8t3Kn/AGUJ&#10;56VFq37avxN+H8H/AAl3xm/Zsl0HwyuftV3p/jK1vtQsV4/ezWgWNWQc5FvNPLxgRmvYPg/8Z/hf&#10;8evAVn8Tvgz4703xJoWoLm11LS7oSx7h96N8cpIp4aNgHRshlUjFdZRRRRRRRRRRRRRRRRRRRRRR&#10;RRRRRRRRRRRRRRRRRRRRRRRRRRRRRRRRRRRRRRRRRRRRRRRRRRRRRRRRRRRRRRRRRRRRRRRRRRRR&#10;RRRRRRRRRRRRRRRRRRRRRRRRRRRRRRRRRRRRRRRRRRRRRRRRRRRRRRRRRRRRRRRRRRRTXcRruavh&#10;X4y/taftq/tf+LtQ8B/8E5tP0Hw/8P8ARdUl03xF8YPE98Y5NUuoZGjuLfRolgnDxxuNhu3RkZvM&#10;EeCgkPzL4z/4Jt/theFlvPiR8cvF+pfEizsppL++uPCvxe8VR6uqFgf3drNciO5WCMM6wRS28kjj&#10;hxxGffP2Bv2nviL4E+Mnw++BGqfETXPG3w++KWj3Nz4N1TxBNLf3uhXcVi1/Fay6oVEd6JrWG6k8&#10;gPNJatCqvK4kQ1+hEZJXJp1FFfPP/BU3w+mtfsIfEK+S0E0mgafb+IIF8oSMH067hvgVBZfm/wBH&#10;wPmXqRkDNfnp4RfQ/hH8ZPA3jDSfEC2Ol6545tLfxZpmm+ILvS01SC+3WjSeSxcX6xy3ME5kh1G+&#10;VfIYgIgav0Hsf2Xf2ctN1Ndeh+BnhN9QVsrqU+gQS3A9/NdS59fvVwvwr+NPw/8A2Sv2xPiB8JPi&#10;h4t0Pwl4P8beH7Hxp4VvdUvorK2+3x/6BqlspdlXcAmnzbV6+dIxwcmvp34ffGL4V/Fa0+3fDL4j&#10;6F4ghXlpNF1aG6A+vlscde9dL5i06iiiiiiiiiiiiiiiiiiiiiiiiiiiiiiiiiiiiiiiiiiiiiii&#10;iiiiiiiiiiiiiiiiiiiiiiiiiiiiiiiiiiiiiiiiiiiiiiiiiiiiiiiiiiiiiiiiiiiiiiiiiiii&#10;iiiiiiiiiiiiiiiiiiiiiiiiiiiiiiiiiiiiiiiq9zqdnZQNdXc6RxoMtJI4VQPXJrh/iF8Zfgu3&#10;hvUvD+pfHPwzos11YzQi6m8RW0clszIy+YN0gwVznnuK+Kf+CV/7Tn7PfhD4EeH/ANiLWvin4Vtf&#10;H/wzsf7F1XS7XWoHh1NYifL1CylB2XUE6MsoKEsvmFXCsDXt37Tf7av7Ov7KHgCbxz8VfHlqJFXb&#10;peh6a32nUNUn2kpDb28WZHY4xnG1RyxUc18U/wDBMT9pn4Kxz+H/ANob9rz416f4fbSte1w/C/4W&#10;aL4fv7p9EvtYuLi4umuXggdXuhDcNbQ26Y8mLzNwEkron3JD/wAFeP2E5pNPttM+Ifia/bVtUbTd&#10;L/s/4Z6/cC8vF+/BEUsT5kic71XJQAlsDmvQP2cf23/2af2sNW1zQPgd8QjqWpeG5Aus6be6VdWF&#10;1bqWZBJ5N1FG7xl0dPMUFd6MpIZSB61nPSvk39pP/gp1f/A/43eIPgbo37OOtXzeG9Psr3UvGGuX&#10;r2ehxwXMbPHK01tb3cscQKSxtNLFHGJIZF3fIazdX8e/tLftUfBLVrbWPid8EdD8F+L9DubGW+8O&#10;i88RK9rcRNC7RXjXFlDuAZsP5TAHHynt8p+Kfgh8GfCUtx4d8GftK+EfiJqsfhsWLWfh3UbJdeuL&#10;6G32QzvFbHzbqbzkjlYS3Ai+8qwrkGv0C+FPivWPHPwx8O+NPEHha+0O/wBX0O0vL3RdShKXFhNL&#10;CHe3lU9HRiVYdiK8Z/bv/Yt1/wDauv8AwJ4t8C+MrHw/4i8D6pdyWuoX1iJx9muoQkqLwSrCSO3k&#10;DLtb90QrxlhIvnfhH/gktcaT4hk8Uav+0B9luWjVrD/hF/Ds1q+kzkN5s1pNeX11LG7ls5ZmwQCo&#10;AJB+jP2NfEXiv4b+OvEX7JXxH+LfiLxpfaHpNlrvhnxD4wuIJtRv9NuGkglR5IYoxMYLiA5cruC3&#10;MQZjwa+jM0UUUUUUUUUUUUUUUUUUUUUUUUUUUUUUUUUUUUUUUUUUUUUUUUUUUUUUUUUUUUUUUUUU&#10;UUUUUUUUUUUUUUUUUUUUUUUUUUUUUUUUUUUUUUUUUUUUUUUUUUUUUUUUUUUUUUUUUUUUUUUUUUUU&#10;UUUUUUUUUUUUUUUUUUUV+Xnxc8Df8FA/+CifiDWdb1bXfhe3gHRfF2qaLpfgebVryJbVrK9mtzPe&#10;28llcRXN7+6R088S20avuW3LlZFraR/wTA+PukR3WmeHPh78AdF0pF36Ppv9k3d5Gbk4Y3t+3kRP&#10;qEgdcrEXjtl4/cNtUjpJP+CZvx68YWMOjfEb4z/De/0+62t4tjvvhvPfT+I5Ez5STyi+tzbQRhjt&#10;gsxbxje3ykEg6ngr/gkppng0X9zpXxf03R77VLl5L/UPB/glNHleFmYi0Ux3TeXbKCi+SuFcRKZB&#10;IdxOxN/wSv0W7munP7T/AI0s47rSf7MFlpOg6BFb2tjkb7a2jk0+QWkUmFEiw7BLj95uyc1fiX/w&#10;TAtX8C6xdfDD48eLY/FieGY9K0O4uodLtbZrSFg6aW4sbKBobOXaY5UhZNyyNkHABo/CX42fDn41&#10;fFj9nv44/syeFVh8aWJuPDfjPwHpMarJovh12a11GK9CDbbR2V7bRvCZNvmNGyRgmXj9EoulfBH/&#10;AAVE0R/AX7UXwz+MUOj/ALrxRod94Vm1a3t3W4try3f7fZIlzFeWklsXiOorhZH80kR+TIWC15l+&#10;xH4J+G/ib9rLxXp/xh+AOkT6p4g0GPVNPuvFPhVjdw3NnMtvc7ftul2TqjR3FnghJCWilYzSFya+&#10;7dJ0XRNCtRa6Lo9nZRKAPLtLdY1UDthQMD2/nVsOvalLY7V5p4G/aH1v4tJq118I/gD4v16x0XxJ&#10;qGhXmqJdaVaw/bbK4e3uEC3F6k2BIjAExAMMMCQQS7w58I/2gvFn7U/gr48658LdH8K2PhjSdW02&#10;+mm8Vfar6/sr1IW+zmCGAxAi4traXeZ22hHwCXyPpSFiyZK4p1FFFFFFFFFFFFFFFFFFFFFFFFFF&#10;FFFFFFFFFFFFFFFFFFFFFFFFFFFFFFFFFFFFFFFFFFFFFFFFFFFFFFFFFFFFFFFFFFFFFFFFFFFF&#10;FFFFFFFFFFFFFFFFFFFFFFFFFFFFFFFFFFFFFFFFFFFFFFFFFFFFFFFFFFFfPHiH/gnfoM3xm8Zf&#10;Gz4Z/tL/ABM8B3njzULXUPEWj+F59HfT57yC1jtVuRFfadcFJGjij3lWG8rk9sNl/Yq+OELZs/8A&#10;goZ8R9u4H/S/C/hqRsd+V0xev0r5w/bO+Lt9+yp4jj+EGi/thfHj4ofFDUrEXek/DP4b+E/Db3vk&#10;MfLWa6m/seSOxhLc+ZJydpKqwBx4T421D/grzb6FJ4x+IGh/ELwboMlvA1xLJdw+I7rTmaYGQPD4&#10;eura4kjWLJLxW+d2EKxjMo7D4G+P/gPrPj3wv4Z/aj1nxprfh3xvfQaX4c+Iej/HPxKmnNqz4C2N&#10;1p51SWKItIyJ5lvNcJFJLHFOYHYA/eWi/wDBO79i3Sf3z/s+6HqjfxN4k83Vd3Xr9seXPU9fWvRf&#10;hz8GPhP8HdOm0f4R/DTw/wCF7O4uDNcWfh3RoLKKWQ9XZIUUFj/ePNdPWb4n8G+FfG2jTeHfGPh2&#10;x1bT7ldtxY6laJPDKMYwyOCpH1FeF6//AME2/gpc+P8AR/iL8PvGvjrwTeaHHcx6bY+GfEmbC2Se&#10;LypFitLtJ4YFKgEJCiKGVWA3AGvmf/gov+zRoX7O2qfDn4jv8Rfil4h8N614kl8L+KLPVPGEuqwm&#10;7vo/+JfcyWl3cR2/lLcReS6oYvluchgyqK4/9hXT/DP7L/7WOm/CDw1fXOk2fjzT9RjvvDf9ha1p&#10;dnPqFun2uG6gttVEoVvKW8V5ILudJB5fCCNa/QBGDcCvIf2WPEqfDP8Abn+Ln7OVzb+RZ+KtJ034&#10;h+HVxhS8pOnaigGMcTW1rKcclrlieoz9WbV9KAMcCiiiiiiiiiiiiiiiiiiiiiiiiiiiiiiiiiii&#10;iiiiiiiiiiiiiiiiiiiiiiiiiiiiiiiiiiiiiiiiiiiiiiiiiiiiiiiiiiiiiiiiiiiiiiiiiiii&#10;iiiiiiiiiiiiiiiiiiiiiiiiiiiiiiiiiiiiiiiiiiiiiiiiiiiimTKWX5RXwr+yv4l8EfB39pf4&#10;5fCH4w3lrofxG8QfFC+8Q2txrTrDJ4k0GZIxps1rK5/fxQRD7MY0JMTwvuVd+W988dfGD4WfC7wv&#10;eeM/iH8R9F0PS7G3ae81DUtSjhjjjAJLEsR2B9z2r4t/ZE+CviX9vX4t+PviLoXwvm8L/AXW/ixY&#10;eJtH8Ranp4tb3xUlgbOdUsYnUTQ2lxqNlHdSyuF3qo2KXmkaP9P4AwhAYYNSUUUVzPxW+EPw9+Nv&#10;ga8+HHxO8Nw6to988Mk9pMxX95FKksUgZSCrpJGjqwIIZQa+OvGv/BKf4nfDqLwvqH7JHxN8Nxye&#10;GPHVrr9tY+LtJa0zGhdJIA+mCO3Aa3lmh3GzMpV/mlJBz7jD8Bv2sNc0fyfFH7S3hjSbqZcM3hX4&#10;etm2OOiPeXs6uRzhmjAPXYB8tUfg/wDsCzfD34+aX+0p8Q/2n/iB4+8UaPo17pViNcj0mzs4rW6a&#10;J5U8nT7KAuN0MbLvZgpXPWvoiiiiiiiiiiiiiiiiiiiiiiiiiiiiiiiiiiiiiiiiiiiiiiiiiiii&#10;iiiiiiiiiiiiiiiiiiiiiiiiiiiiiiiiiiiiiiiiiiiiiiiiiiiiiiiiiiiiiiiiiiiiiiiiiiii&#10;iiiiiiiiiiiiiiiiiiiiiiiiiiiiiiiiiiiiiiuR+LXwD+Cfx60D/hFvjd8J/Dvi7TRIHWy8SaNB&#10;eRo4zhlWVW2sMnBGDz1rgfCH/BOH9gb4fa3B4n8Ifsd/Dmx1G0ZHs76PwjatLbMhyrRsyExkHoVw&#10;RXc/EP46fAj4JzaTp3xX+LvhXwm+tTfZtDh8Ra9bWDX0i7QY4BM6+Yw3p8q5I3LxyM9Xa6laX0CX&#10;dlcRzQyLujkjbcrL2II6g+v86sUVR8R+JvDvg/QrvxP4s12z0vTbCBp77UNQuUhgtoxyzySOQqKB&#10;ySSABXHaB+1b+zB4r1K20bwr+0V4F1O8vJPLtLXT/FtnPJM/91VSUlj7Dmu9WVGAIPWo7u6gtbd7&#10;ieVY0RS0js2AoHUk/Svz8+LH/BVz43+P/jTq/hP9jfR/DM/gXQZpNOk8eeIPDuq3Vvq2oRyBZmtb&#10;lFhsPs0TB4t7XJMj7iu1ArP0vwK/4KE/tkfFXU9S1Pwx8DfCfjzwr4XMdr4l1nw5qyabPd6hndNb&#10;aYhur23vDDGVL77mJS7GLero6r9T/AD9on4W/tK+CP8AhOvhT4k+2QRzNbalYXULW97pd0hxJa3V&#10;vIBJbzIeqOASCGGVIJ72iiiiiiiiiiiiiiiiiiiiiiiiiiiiiiiiiiiiiiiiiiiiiiiiiiiiiiii&#10;iiiiiiiiiiiiiiiiiiiiiiiiiiiiiiiiiiiiiiiiiiiiiiiiiiiiiiiiiiiiiiiiiiiiiiiiiiii&#10;iiiiiiiiiiiiiiiiiiiiiiiiiiiiiisL4ifEfwV8K/BGrfEX4h+JbXRtD0Wxku9U1S+mEcVtCgyz&#10;sT7dB1JIABJAr4Y+J37fX/BTePRNY+M3wv8A2YdBj+HV9Yi88E3E3hu81fWkgJAjl1TTo9QtLiFX&#10;X98VtYrmWNHVWiLK4G9+yt/wWg+GvxDs7PRP2lbTTfCd9dX81naeKtGupbjQrpogu5p1nSO90c7i&#10;QV1C3hUY+WV+te//ALUn7aPwt/Zs+EFn8RxMfFGoeI7qKw8AeHPD8guLnxPqMoJht7YplSpwWeUn&#10;y40UuxwMHwbwB+wx4f8AjF4c8SfEL9v/AMG+GvHnj/4i26L4kt7m0+0WPh60UEwaTppky0MNvuP7&#10;9NkksuZmbITb82eM/D8f7I37RjfAr9kzXbrV20XQPtlxq3/CZL4fuPBLNsFvaXN6yfYtcaZSZI7T&#10;UEeZUhJeUpIGX7T/AOCav7dPib9sPwt4o8HfE/wa2i+PfhzqcOneLRaqkum3/nIz215a3EMksDeb&#10;Gm54Y5ZDCTtLMpR2+oK+JP8AgpR+0J4I1X40eC/2IvH+v3OkeHdatIfFfjNY/Dl5qE2v2FtdEQ6R&#10;bpbRSY33MKyXDkYEEflkYuARi+BbX4O/8FH/AIm+JfF/xH0DRfEnw/8AA1/JonhTwjrtlukn1Dy1&#10;+16rc206h4GAf7NArorqqTSjiVSO0g+Av7Rv7Psw1D9jz9oS7l00XayXHw6+Kl5cavpTQgYMVpeE&#10;m+09j2O+eFe0PANeBftq/t7fH74s32m/spfE34Qa98C9N128gtfEV9qniKIS+LI2dt9jpWpQhbZI&#10;G2osziT7Y6TLHHaNuNZPgf8AZ3tvFHxMt/g18DvDWmeHtYsreCLxV4+03wzaRXvhfRtmBaxXC6Pp&#10;0gv7iE+XA377y4y1weRF5n1N8T/iT8DP+Cfv7Otmmk+FRZ6bpix6V4L8I6Fa7rvWdRkz9nsbaMZM&#10;k80pyWOeS8jsBuau4/YP+AvxH+EPw31Xxv8AHfVre++I3xE1g+IPGn2NcW9hK0ax2+nQesdrbxww&#10;bzkuyO5+9ivdqKKKKKKKKKKKKKKKKKKKKKKKKKKKKKKKKKKKKKKKKKKKKKKKKKKKKKKKKKKKKKKK&#10;KKKKKKKKKKKKKKKKKKKKKKKKKKKKKKKKKKKKKKKKKKKKKKKKKKKKKKKKKKKKKKKKKKKKKKKKKKKK&#10;KKKKKKKKKKKKKKKKKKKKKKK81/ai+AFh+0l8IL34aXurpp9w19Z6hpeoTafHdw297aXEdzA0sEny&#10;zxeZGoeMkFlLAMhIZfDrf9qXxN8Fdei+HP7b3gxPBt5PdQ2mk+PrNzJ4X8RTOOPKnOWsJDg/6Pd7&#10;D1EckwG4v/aL/Yr+Fn7QMV1428KzDwr42nt1W38baDGA96qDKQX0YIXUbM4XdBNldo+UxnkeZfsO&#10;/wDBOHxD8APjFqnx4+NHirQ9S1KGz+w+BvDXhex+z6P4ajkjRb25tYAkccE120alhHGu1FCl5WLS&#10;Hr/27v2xdS+Buk2fwg+By2OsfFTxdHLF4d0uXUrSFdNi2kPqE32qaKMqgz5UTuhuJMRhgAzL82/A&#10;j4Q/GjUNTn/ZR/Zl8VajdePmvv7U+JXxmmk1XTD4akuFR3l1W3W9ubTWNUmjJEEaSeUiojMscaIH&#10;/Sb9nL9nL4cfswfDW1+GXw0sZhDGzXGpapfTtNe6teyENPe3UrfNNcSvlnc9yAMAAD0KuE+OX7NP&#10;wR/aV8JL4J+OXw603xFp8M6z2YvISs1nMuds1vMhWW3lGTiSNlYZOCMmvif48f8ABLr9pP4Ya9H8&#10;S/2ZPjt4i8Vz2rTLbvq2tLbeKtJtDtf7LYXzn7FexlkXMOoQMW4LTlhzz37On/BSv4meDNfuPgr+&#10;1X4L1fVtV0nab7VLDSRb+IbCORztbUNEEMMjqAwH2jTo7iFlTdhRlj9aRy/Av9qn4RkxP4d8deDf&#10;ElmyMy+Ve2V9Fna47qcEY7FWyOCvGF4pl+Ev7Dv7OWteJvBPwuvU8P8AhXTnvF8O+EdJkurq5KhU&#10;CRRIGZ3b5F3E4UAFiqKccR/wT0+E6/tN67Yf8FGPj5478O+KvEt3btbeAfDfhbWk1DRvAVoVxLDF&#10;Ip2y6jKNguZiMqUEcYRAd32mAo6AUtFFFFFFFFFFFFFFFFFFFFFFFFFFFFFFFFFFFFFFFFFFFFFF&#10;FFFFFFFFFFFFFFFFFFFFFFFFFFFFFFFFFFFFFFFFFFFFFFFFFFFFFFFFFFFFFFFFFFFFFFFFFFFF&#10;FFFFFFFFFFFFFFFFFFFFFFFFFFFFFFFFFFFFFFFFFZviPQNB8SaNcaD4m0a0v9PvI2ivLK+t0khn&#10;jYYKOjAqykcEEYNfnvpVlLoP7bel/A7/AIJk+KNW0/4f+CdSe3+N2l3832zwfpbffOnaasgMsOpf&#10;Mm6K2lS2gUrvjLkqfswdMdK+Wf2nv+Cblh46+Jeq/tLfs5+LV8JfEbVLXy9XlkLrDrm1UVEe5h/0&#10;m1bYmwNGZISDultp8Yrxn9kr9on4s/8ABL/Uo/2a/ih4Oe5sdb8QXWqzad4sns7TVb66u23yf2Vq&#10;8TrbeIJGm4EM0FncKHUE4Cov6Bfs9ftsfs8ftM3D6B8O/GbW3iS2s1uNU8FeIbOTTdb05CBzNZXA&#10;WZV5GJFVo2yCrsCCfVvNWnZxya8f/a//AGwfhp+yH4EtfEPixZNU1/Xb5dN8F+D9PmQXuv6i/wBy&#10;3i3kBEH3pJmxHEg3MRwD+c/xt1nx/J8ZV8afHL4Yjxh+0R8SIYtN8H+DZtGuTpfh/TQwYWtjcXFh&#10;c2EsNqXM9zeFo5nJOAgKJX1/+xH+xl4W/Y48AX2jWPibVNa8QeJtQ/tTxjq19qlxLFd6iy4doIJp&#10;XFtEM7VRTnYiBmYqCcyw/wCCln7Keo/GXVvg9/wmE1udF14aFe+J7mOOPR/7WK7msvtBfIdT8hkZ&#10;RF5rLGJPMIjPRePP2RfBeq+L2+MfwT8S6h8NvH3ky7PE/hHYkWoMw/5iFkwNvqSZI/1yGVQf3ckZ&#10;ww1vh5+138Rvhb4g0/4a/tq+FtP0ebULyHT9B+I/h3zX0HWZ3GFWdXBfSpncbRHMWiZmVY53Yha+&#10;kIZTMm7GOcVJRRRRRRRRRRRRRRRRRRRRRRRRRRRRRRRRRRRRRRRRRRRRRRRRRRRRRRRRRRRRRRRR&#10;RRRRRRRRRRRRRRRRRRRRRRRRRRRRRRRRRRRRRRRRRRRRRRRRRRRRRRRRRRRRRRRRRRRRRRRRRRRR&#10;RRRRRRRRRRRRRRRRRRRRRTWJC5HpXyn+3D8avil8SvH1n+wZ+zJ4gbSfEWvaYuofEbxtZzYl8HeH&#10;3Yruhx/y/wB0VeKBeqKJJiMIpp1x/wAKC/4J7fs2Wvh3wn4eOn6FoccVjoWh2MnnXmsX0x2xQRly&#10;XubqeZhlmLMzMXc43EfHPxI8W+LPGp1b9oD4wfHK48P+KNHhh1DTJ/A/j2BYPDskYkKWMMUF9P8A&#10;bo184RypcaWzXEvqhiij92+B37R37fHw2+ENn8R/2yf2VtW1LwzNbtcL4o8Jaera9bWpIMc2p6BC&#10;8kkDlCGdbWSdk5MkUWGVPcPCfj/9nL9rH4fTSeGtf8M+OPD94gF/Yv5N3HGf+edzbyAmGQHOUkVX&#10;Vh90EcfCPjX9kXwB4q8IePPix8PPjdZ/Dz4N/D3UJl8K+IZvDcl5rCXFoXa8uNO1WG4tr8Q/aSba&#10;GMzTCVoWSPMbRof0Q/YCtP2kbL9knwlH+1p4jbVvG7Ws0moXk1pFDcNbNPI1mtwkQ2C5FqYRLtyB&#10;KHAZsbj7RKcxHFflf+1z4S/aw+Dn/BQDxP8AEf4u+FZPHGgeMtP+w/Cm4sdU062txauo87w0INVt&#10;ZrVLl2hWZj59q10PuvKUMKdr/wAEqvh18KdFPiDxr4mi0XTfjRLHHaeLvAtjapZjwRaZDRaVZWg+&#10;WK0LZmM8Q8q5dzIpIAC+m/tFfF34pfGH4lt+w3+yHrcNr4yurVZviB412s8HgPSJQdsxwMPfzAOt&#10;tDnO4ebIBGuWveJf+CO3wA0v4P2vww/Z88SeIfAf2XTTa3lvHqEuoaR4iZovLeTV9MuHNvftLy0s&#10;m2OaTIzJgKB8w+CPAP8AwVb/AGDfH9l8LNNt9Q8X+GZFgj0+ObQbzX/DsoUOZPKurKM6joZEY8uO&#10;1a0uraPChJNvA9/8E6F8ff8Agobq6eC/jd8BfEvwp+G3h3UFk8WabrFxLHceOLhG3Q21sdkUg0v5&#10;Q8zSJFLLuSIxoBJX27ApWPBNSUUUUUUUUUUUUUUUUUUUUUUUUUUUUUUUUUUUUUUUUUUUUUUUUUUU&#10;UUUUUUUUUUUUUUUUUUUUUUUUUUUUUUUUUUUUUUUUUUUUUUUUUUUUUUUUUUUUUUUUUUUUUUUUUUUU&#10;UUUUUUUUUUUUUUUUUUUUUUUUUUUUUUUUUUU2UnYcDNfK/jz9mv4zfAL43+Mv2nP2d7NvGll46uIr&#10;7x54D1C6ii1CW6t7aO3in0u7kCqSIokX7HcOsRxmOSEllf5z8US/tC/Fv4pn9oX4lfBb4g2ElmLi&#10;z+H/AIHl8E6m03h23fML3chgs5Iv7QmRnzMl0vlwyLGhB8x39J/Ya/Y4+JXxS8fxftGftYxeIF0X&#10;QtUL/Dn4deKrrUJfsl5CzodauYb+7ujHNncttGrhY0/e7Fd1Ef3SbcElt5ye9eM/HX/gn9+zJ8ft&#10;avvG/iHwZPoXi++sWtJvHngzUJdI1swsAPLa7tirTJgAeXN5iEAZU4FcvZ/8E0Ph/LYeFvCfjL47&#10;/EDxJ4T8I3+n3Wm+CdWk0qPTJTYsr2ccqWthDJJFE6ROIy+0mJdwYZB+j0hCZAY8nNPrN8T+EPC3&#10;jbQ7jwv4x8OWOq6Zdx7LrT9StUmgnXrteNwVYZA4IPSvmr4sf8Eg/wBkn4jpY3fhZfGfgPWNFvPt&#10;Xh3xF4F8a3drdaNJ3Fok7TQQRkZDRLEI2HDKcDHr/wCzb+zb8PP2XvAjeCvAv2+8uL67a+8ReItc&#10;uhcalruoOoEt5dzYUSTPtH3VRFACoiIFUejeZD0yPpioyLdjncefbrUixKtOoooooooooooooooo&#10;oooooooooooooooooooooooooooooooooooooooooooooooooooooooooooooooooooooooooooo&#10;ooooooooooooooooooooooooooooooooooooooooooooooooooooooooooooooooooooooo68EU1&#10;2jjGXH/jteX+Ov20f2Pvhz4rk8B+PP2l/BGl69C+ybQ7rxJbreI390wb/MB9tua5/Wv2+fgVaTrY&#10;+CtL8b+Lb6RgkMHhf4e6pcROxPGbp4EtUHu8yjHOcVV/Z9/4KPfsvftC+D9H8X6b4uvvC/8Ab8qR&#10;aTY+OdLk0mW8mYkCK3eYCG6bIIPkSSAEY6170JYzwGp1FFFU9Z13SvDukXeva7qENnZWNu895dXD&#10;hY4Y0UszsT0UKCST0Ar89NZ/bK/ac/4KEftWXP7NX7PfizU/hJ8K9L8H23iTUvG9vaIviLxTp15N&#10;JDbfYhMh/syKXyJmSUoZ9mxx5ZYAekzf8E3/AIKXR+2ah8UvjRc6jnJ1ST47+JhMW/vYW+VAc+i4&#10;9q0P2dfiR8XPgF+2XZ/sVeO/iRqnjjwn4o8DXGv+A9b8STrPrGly2M8MV5ZXU6qDdxMLmKSKaQGV&#10;SrozPww+vqKKKKKKKKKKKKKKKKKKKKKKKKKKKKKKKKKKKKKKKKKKKKKKKKKKKKKKKKKKKKKKKKKK&#10;KKKKKKKKKKKKKKKKKKKKKKKKKKKKKKKKKKKKKKKKKKKKKKKKKKKKKKKKKKKKKKKKKKKKKKKKKKKK&#10;KKKKKKKKKKKKKKKKKKKKKKbIm9cYr498H+FV+C//AAUl+LHhBrGKHTPif4X0nxposkcYUG8gzpup&#10;xg/xN+70+VvedSfb3ZkXGf8APpX5s+J/hjBo/wAS/iF8GdW1aSbQdF8b38raHZeHdUkljtL2Q6lH&#10;/pGhXf2iO2QXe3/SrKe3HlsAXCsE+vf+CYn7SOij9j+x8FfG340eHrnXPhtqt14W1nXpvEcTQ3sd&#10;sVa0uRNKVL+ZZSWzFmAJYtuCtkD6V8FfFj4Z/EqCa6+HPxC0PXoreVo5pdF1WG6WN1OGVjEzAEEE&#10;EHoeDiuiDA9KM96b5i+h/KuR+N/wx0n41/CDxT8H9d1CWzs/FHh+80q5uofvwpPE0ZdQcZK7sj+d&#10;fmL4s0v9rb9mTxhD8UvjHqmp6Z4/8J6fJpc/jrQvBs/iDRfGWklxIlu9tYASQqrg+TbuLEWheWTz&#10;bkSMHp65/wAFqf2j9TmX4f8AgH4FfCqDXG1BbSbxN4t+Kj6PpccexC955Go2trK8Ks5+RJHmIjJC&#10;ZZQfbv2SfjR+xd8H/HV/+01+1p/wUl+Ffjr4ua1po0t9S0fWre10rw/p2/zv7N06ESE+X5nzNNJm&#10;WUhSxGMV9I2f/BT/AP4J334zbfto/Dfv/rPF1qnQ4/icV3/wl/aX/Z++Pb6jH8D/AI0eFvGH9kGI&#10;ar/wjOv2999jMm7y/N8l22b9j7c4zsbHQ47gHIzRRRRRRRRRRRRRRRRRRRRRRRRRRRRRRRRRRRRR&#10;RRRRRRRRRRRRRRRRRRRRRRRRRRRRRRRRRRRRRRRRRRRRRRRRRRRRRRRRRRRRRRRRRRRRRRRRRRRR&#10;RRRRRRRRRRRRRRRRRRRRRRRRRRRRRRRRRRRRRRRRRRRRRRRRTZDhc4rw7S/2uvEnjXxL4g8P/DD4&#10;FapqEPh3X7jRrzVtW16ysrd7uB9sgVUeafbyrAtEuVZWAIIrhfGvg/8AaO+MP7RHw3+L3iXwv4L8&#10;Kaf4Hm1Nb5tL8VXeqXmqWd5ZtE1qVextkiAnW2mJ3vzbjg549f2HGBjtXk/xx/Yc/Za/aR8X2Pj/&#10;AONHwks9Y1rT4Y4bfUlvbm1m8uNpGjR2t5EMgQyyFQ2dvmPj7xzY8AfsVfsjfC/W/wDhKvBH7Nvg&#10;ux1gsHOtf8I/BJfMR/EbiRWlJ9y1fI/x20u9+C37YvinQPB3gvS7fUvEOpWuv+HdXs7OKHU0jvLf&#10;y7iK3uYtSs71l+0WU8rw26XWBIpaE7lz9df8Ezfjd8WPib8OvF3gD456vLqXibwN4ymsPt89rcwz&#10;XGn3EMV7ZmQXNvbyu6Rz+Q0hhjDtblgOcn6G8Z6l4h0jwjqmq+FdCXVNTtdPnl03TGuRCLu4WMmO&#10;EyEERh2AXcQQuc4PSvzZ8aeOPjN8XPg38M/2+/HXxv8AGeqeEZLuWb4ueAfDuvXuh2Wg6ZNG0Ugi&#10;t7SWKaSXTrpFMzTO8jqtwQFUKielal4X/wCCU+nNs8XfEz4f6kWwfL8VfE06ju+q3d3Jk8gcip9N&#10;vv8Agkhozg6HpHwRZl+ZTY6Pp05znGf3cbdz155P1rVs/wBrL9gHwg9jp/hWwgdtShkk0uHwv8Md&#10;QuvtUaKGdo/stmyuqqwLEHCg844zkx/8FSP2SZvD9v4j8M+D/Hmp6fe6j9g02fTvhlqCpqF3g/uL&#10;bzYU+0ScdI934Uah/wAFIfgdPeatYXfwB8dTQ6FNHDq+oXWj6dFY2szMFW3a5nvEi+0biB9mDGYH&#10;qnasX9lT46+Gvjd/wUK07x3+zd8I/G2hWZ8I3Oj/ABcbUNDt4dL8tFNzponkgmdY9QhmaZBAwEqx&#10;3sm5VwM/oMBgYFFFFFFFFFFFFFFFFFFFFFFFFFFFFFFFFFFFFFFFFFFFFFFFFFFFFFFFFFFFFFFF&#10;FFFFFFFFFFFFFFFFFFFFFFFFFFFFFFFFFFFFFFFFFFFFFFFFFFFFFFFFFFFFFFFFFFFFFFFFFFFF&#10;FFFFFFFFFFFFFFFFFFFFFFFI/K4r5J8e+Jfht+yH+1t4t1/4jePtG8M+F/i1YWWtafNrWqR20T6/&#10;bItldxRb2AZ5LZdPcKuWLJI2OtVvE3/BRr9krw1rU3hqLx3qmsajb2P22ay8O+E9Rv2W1JI8/dDb&#10;lPLBBBfcAMHJ4Nd5+z/+0J8N/wBpj4dJ8UPhVqb3WmnULqxk8xVDR3FvK0UqHaWUgMuQykqylWUk&#10;MCan7U/j74mfC/4B+IviF8I9N0i71zR7aO6jh1zzfsotlnj+1SP5R3kpbec6hcksq8HkH56l/aK+&#10;H+gvfP8AtF/tlfEbQbnT2C6tptvb6ZFaxyGURfuzp9ibtY2kZVjaVkaXeu3JNR+Kfgf8Pfibq0/i&#10;L4K/CD9pK78UNYtZ/wDCTahb3UkUluzq7QPD4tlFrLCzorFBGD8vBQ4I9E/4Jz/s7ftc/Bb48eMv&#10;Fvxd+HHhvw74O8QeFrG1it7LVma7lvrSeUwSfYY5rm3skMVzcB0guDGWWIpFGNwr7SkGUxivi/40&#10;/wDBMj4u+JPGXiaH4N/tG6Xpfw/8Wa5Nr+rfDnxR4Vmv7P8AteYhriTfBd27yWkki+c1k5MTSvIz&#10;71coOQ07/gj9+0rJpbad4l/bv02Zb7VBqPiL7L8NriI6zcKm2ETCPVkjS3i/gs40S1IJDxSZzXyr&#10;8e/g98aNQ/au0n9lL9mb4+6h468V6lr01v8AE/4h+JvBkEWg7oYTNPa3DK7nU5bZDxp4Is7c3Ea+&#10;UHfKfXOlf8Elv2d73TpJviX428feJNau7KO21LV18ZXWlxzRqBiBLTT2gtorVWGUtRGYUHG08k+e&#10;+Pf2Stc+Fn7W/g7R/iX+0t481bwD8Upf+EO0q+tb60sta8N3i2kssFqLyK1Ek1ncLE8bKpR1k8tn&#10;ZwWI+jP+HQX7MFzLpbaz44+KV5HosLQ6TCvxN1KzSyjYEMsIs5YfJ3BipMe0kcdAMfQnws+Evw8+&#10;Cfgaw+Gvwr8JWOh6HpkZSz07T4AiJk5Zj3d2OWZ2JZmJLEkk10lFFFFFFFFFFFFFFFFFFFFFFFFF&#10;FFFFFFFFFFFFFFFFFFFFFFFFFFFFFFFFFFFFFFFFFFFFFFFFFFFFFFFFFFFFFFFFFFFFFFFFFFFF&#10;FFFFFFFFFFFFFFFFFFFFFFFFFFFFFFFFFFFFFFFFFFFFFFFFFFFFFFFFFFFFFc/8QPhb8PfivoJ8&#10;K/E7wRo/iHTGkEjafrWmxXUO8Zw2yVWAYZ4bGR2wa+d/Hn/BH/8AZM8YeIP+Em0YeINBuTqAvWWz&#10;1CO8Qzg8MBqEdwVUdo1IjHHy8Yri/wBlv4R/8MfftVfEz9liy1rV9S8P+IrOw8f+F9U1y4Sa4nmm&#10;U2GpQu6Iikxy2trKFCgAXQPUk1794t8Oaf4x8Lal4T1iPda6pYz2d0rd45EKsMH2Nfkomh6/4g+A&#10;uv8Ag64vtYbxDoeg6jpesaKzfbIF1KxaW1kuI4LAy/Zo1urdiJJtNDAdb0EGQftD8HPGkPxI+FHh&#10;j4hWrbodd8PWWoRMy8lZoEkBx64auowPSijAxikIwuBX5C/CeT4w/s93ml/s96xq+nR/Fb4Q+MtT&#10;1C1ttVtXhj8TaZe3F15l2zr5txftqKOHEsMax2kkKtOwMZRvbb3/AILNfALwtHNb/Eb4O/ELQbqK&#10;3mmVpLGwubO4WIfvHhvYLtrd4w25BIZFDFSB8ykV1v7O2i/Hj9vv4yeBf2ovij8G9U+Gvws8B30u&#10;r+C/Cfi2FBrniTU5Ld4odRuYUZktLeGOaRooyzO8hEhwqoT9w0UUUUUUUUUUUUUUUUUUUUUUUUUU&#10;UUUUUUUUUUUUUUUUUUUUUUUUUUUUUUUUUUUUUUUUUUUUUUUUUUUUUUUUUUUUUUUUUUUUUUUUUUUU&#10;UUUUUUUUUUUUUUUUUUUUUUUUUUUUUUUUUUUUUUUUUUUUUUUUUUUUUUUUUUUUUUUV4z+1f+ynqn7Q&#10;aaJ4r8BfFrVvA3jDwz9pTR9e0uGOVZLe48v7RZ3COMvDIYYWOxkdWiVlYYIPiunfAT9oKwvF8N69&#10;+zXrniTUFCrca1rHxzu5NBuFPfY7NMOeTGbIhScBnAzXJ/Er/glh8XfivcC70HwV8HfhbdLeNeLf&#10;eG21PV1+0EfNMbQx2Fs8rDIMrRmTnIYHBH1p+yd8Ete/Zw/Z68I/AvxB49l8TTeFdHTTYdaksBbe&#10;ZBGSIYxGGfascWyJcszFY1LMzZNekUUUHkYrz/47fsrfs6/tPeHo/Cv7Qnwa8PeMLGFi1vDr2lxz&#10;mBiOWjcjdG3A+ZSCcDngY5P4Uf8ABN/9hH4Ha/b+LPhX+yn4J0nVrMYtdWXQ4prqHgD5ZZQzrwOx&#10;Fe1CFR36U6iiiiiiiiiiiiiiiiiiiiiiiiiiiiiiiiiiiiiiiiiiiiiiiiiiiiiiiiiiiiiiiiii&#10;iiiiiiiiiiiiiiiiiiiiiiiiiiiiiiiiiiiiiiiiiiiiiiiiiiiiiiiiiiiiiiiiiiiiiiiiiiii&#10;iiiiiiiiiiiiiiiiiiiiiiiiiiiiiiiijPeiijI9aKKKKKKKKKKKKKKKKKKKKKKKKKKKKKKKKKKK&#10;KKKKKKKKKKKKKKKKKKKKKKKKKKKKKKKKKKKKKKKKKKKKKKKKKKKKKKKKKKKKKKKKKKKKKKKKKKKK&#10;KKKKKKKKKKKKKKKKKKKKKKKKKKKKKKKKKKKKKKKKKKKKKKKKKKKKxfiL498NfC74f638TPGd/wDZ&#10;dH8PaTc6lqt1sLeTbQRNLI+BycIpOBya8c07/go7+zajwR+Om8YeEVuIVlhvPFXgHVLWyKMoYObw&#10;QNaqMEdZRjvzXoPw6/ak/Zr+L8iwfCn4/wDg3xJK3SDQ/E1rdSfQpHIWB9iM13IniPRqXzUzjNOo&#10;orP8SeJdD8HeHr7xb4q1m10/S9MtJLrUdQvZlihtoI1LPI7sQqKqgkkkAAZJFeI6L/wU8/Yr8TK0&#10;vhP4q6hrUMdutxNdaL4J1i8hjhJwJmlhtGRYyf4y230Jrorv9tj4IQSWMEB8TSS6pu/suKTwXqNu&#10;14V5KxfaIIw7Yw2AenPQGvLvG3/BWH4ceGPEF94W0r9m74pavdabeC21BorHSLGOzdjiN5/t+owN&#10;BC5wEmdRG5ZQjMSAYm/4Kgaok8mnf8MV/EhNRt4TNc6PPrXh5b4Q4z58cCak7XEOMfvId65yOCCB&#10;nz/8FVdYuUim0P8AZL166huEEljJ/wAJ54fP2xM4c24hvJTcMh4aOINIvGVBZQbvgX/gr1+z293N&#10;ZfH7T5/hqqxrLaalq2qWt/p9xFuCM/2iykkWIIzASNIESIlVdlY7a+ofCnjHwx498N2PjLwL4jsN&#10;Z0fUrdbjTtV0u8S4trqFhlZI5EJV1IPDAkGtSiiiiiiiiiiiiiiiiiiiiiiiiiiiiiiiiiiiiiii&#10;iiiiiiiiiiiiiiiiiiiiiiiiiiiiiiiiiiiiiiiiiiiiiiiiiiiiiiiiiiiiiiiiiiiiiiiiiiii&#10;iiiiiiiiiiiiiiiiiiiiiiiiiiiiiiiiiiiiiiiiiiiiiivBv+Cj+heO/F/7GfjTwn4C8D6t4jud&#10;Rjs7XUtE0ONJL270t72AagsCM6h5fsZudqZy7AKAcgHx7wd/wVC/ZD8QaDb61qWt+IvD0MkiQ7da&#10;8H3yrBIYy/lvJDFJFEwVZMhnGDFIOCjgbknhn/gnZ+2xZp4jfQfhL8TPO+Zb0Q6dqcysOvzDc6MO&#10;mMgqc8A0+4/YU+F2lDPwk+JPxM+HxDZjj8GfEjU7e1U9sWks0tqB7CICrM3w+/b58EKrfC79t2y1&#10;6KNRiz+Knw+tLzfg9PtGltYsPcsjnuc1ef8AaY/4KAfDuwjfxz+yN4U8dbVxNc/Df4gfZZ2Pdvsm&#10;qQRIoPYC6c+prpv2dv8AgoH8Ovjl8W7z9njxP8O/Fnw8+Ilnoi6v/wAId42t7VZruw8zyzcW01pP&#10;PBOgbggSBx1KAZNe+I4cZFefftY+Dtb+If7LXxI8AeF9P+2anrngLWNP021BAM1xNZSxxpz6swH4&#10;1+dng3wB8CP2g/ib8CfD/g7xV4g8M6lp2j3lt8QNJ0nW77RtZ0zWLTS7ZVguYVZXt5iPO8xiFNxG&#10;mS8iquPoq2/4JrfsxDw/e+Fr3/hPLrT9SkabVNOn+K+vtb3UzffleFb0RlmPLEKMnnGeasat/wAE&#10;1v2OPEd3DqHiz4XahrdxbxslrNr3jDVr54kbhlVp7piA2BnBwcY6VDaf8Ew/+CfGkpA6fsmeDGW3&#10;5t/tem+cIuc/L5hOM/5zU17+xl/wTe8E2/27XP2Yvg5YwhtzS6p4X0zaDyd2ZYyM+/bPWqGneM/+&#10;CVPwovVTRfFf7P8A4buo+FWzvNEtJFHCnAQq3bt6enFdP/wSe17w0/wV8deDfBniew1jRdA+M3iY&#10;aHeaTfR3Nq1jfXZ1WARSRMUZQl/t+UnDKQcEGvqyiiiiiiiiiiiiiiiiiiiiiiiiiiiiiiiiiiii&#10;iiiiiiiiiiiiiiiiiiiiiiiiiiiiiiiiiiiiiiiiiiiiiiiiiiiiiiiiiiiiiiiiiiiiiiiiiiii&#10;iiiiiiiiiiiiiiiiiiiiiiiiiiiiiiiiiiiiiiiiiiiiiiiiimPHuRlUDkV4N8cf+Cefwk+Muu6l&#10;420XxT4k8DeItUUC/wBa8G6hHELpsxnzZraeOW2klBijxKYvMHlqQ4IBHiPxy/4JI61450ZL0+IP&#10;h/481awulvNPbxt4JjsZ3ucnzne5siYkE4wsqraBSf3iiOX94fL/AB9+x/8Atc/AnRZYfg/a/GjR&#10;bdGa+03/AIQD4hx+ILSylyd2nvb6tMWe1fO6OSK1EkJGGEoIUHg39o79u/wR4H16XX/Hn2m70eEX&#10;mmzfGv4Q3egJfW5I3Wk19bvBbw3cY3KSIZIJPkdZSGdYuy+H3/BQf4+6rpFn4i1j9mjQfGWi6lYv&#10;cab4h+EnxEg1Bb2dF3SWYt72K1aO6VBuELSMz8hN7AgeT+JPiQvx0+F/iz9qfwpY6xoPxe1j4r6J&#10;ZfBmwj2Lq2mt8lnp8cxG+JoJ0k1Ce4QF4/KluI3bdG239WLBLj7Kq3kitJsXzGTgFsckenNTPErr&#10;ivFf2jP2Cf2ff2m/GGh/EvxvpOraP4s8OSSNo/jDwbrlxpGrQrJG0TxG6tmV3jKMy7HLABjjGa4t&#10;P+CS37Ms5WXXPiB8aNUkG0tLqXx48TSMxGeTi+APX0qa2/4JF/sPoytqHgnxhqG0g/8AEx+LHiOb&#10;oc8h9QIP4102gf8ABM/9g7w+u1P2WvCWofLj/ioLE6nx/wBvZl9TW9p/7C37Feky+bpX7IXwxtn7&#10;PD4B05SPxENdXoXwL+DHhkKvh74R+F7FV+6LPQbePH/fKCuntrK0s4VtrO1jijQYWONQqr9AKkoo&#10;oooooooooooooooooooooooooooooooooooooooooooooooooooooooooooooooooooooooooooo&#10;oooooooooooooooooooooooooooooooooooooooooooooooooooooooooooooooooooooooooooo&#10;ooooooooopNik5xSGNCMFaPLTptri/Gf7Nn7PvxEkmn8efA7wjrEk+0yzal4dtppGIbcDuZC2QwD&#10;A5yCAeorzP4c/wDBMj9kD4UfGHTfjl4F8Aapa65o95c3elxz+LtTubO1uJ1kWWZLWe4eFHInm5CD&#10;BkcjBJr6ARdop1FFFFFFFFFFFFFFFFFFFFFFFFFFFFFFFFFFFFFFFFFFFFFFFFFFFFFFFFFFFFFF&#10;FFFFFFFFFFFFFFFFFFFFFFFFFFFFFFFFFFFFFFFFFFFFFFFFFFFFFFFFFFFFFFFFFFFFFFFFFFFF&#10;FFFFFFFFFFFFFFFFFFFFFFFFFFFFFFFFFFFFFFFFFBPGa+V9K/4Ko+AvEnxZ8S/CLwf+z78QNav/&#10;AAz4g1PSJZtOm0ULfTafO0F01ss2pRvNsdctGq+aivGzxosiE9RpP/BRP4SS3H2Pxh8Kvi74bn8w&#10;IY9V+EWszqGz08yyt548f7RbGOc4NeyfD34leA/iv4OsfiB8OPFVnrOi6lHvs9RsJt8cgDFSM9mV&#10;gVZTgqwKkAgityiiiiiiiiiiiiiiiiiiiiiiiiiiiiiiiiiiiiiiiiiiiiiiiiiiiiiiiiiiiiii&#10;iiiiiiiiiiiiiiiiiiiiiiiiiiiiiiiiiiiiiiiiiiiiiiiiiiiiiiiiiiiiiiiiiiiiiiiiiiii&#10;iiiiiiiiiiiiiiiiiiiiiiiiiijcM4pNy+tG9emaXNNMsYOC1HnRg4L0K6McK2aHcIu5qp2viLRr&#10;6eS0sdWtZpoWKyxxTqzIwPIIByCPT1rE+M/xL0r4P/CLxR8VtYlRbXw34evNTm8zoVggeUg/Xbj8&#10;a/FJNKuE+Bui6f4qnmbx1LarDeJeKLTUl1y7nV5pYLwwiRJ47u7eQ2M6xXcWJprOdoWZX/UzSvgx&#10;rOh6VHpeifHDxparHGoZpr62vmLYyTvvbeZ8/wDAq4j9nfRvEvwV/wCCgt58JNE+J2sa1ofjP4cX&#10;3inX9L1S1sYo7TUoNQsreK7iFpbQqrzJcTrJx85iVmyVJP2DRRRRRRRRRRRRRRRRRRRRRRRRRRRR&#10;RRRRRRRRRRRRRRRRRRRRRRRRRRRRRRRRRRRRRRRRRRRRRRRRRRRRRRRRRRRRRRRRRRRRRRRRRRRR&#10;RRRRRRRRRRRRRRRRRRRRRRRRRRRRRRRRRRRRRRRRRRRRRRRRRRRRRRRRRRRXL/GXxd4i8C/CTxR4&#10;28KWtvNqWjaDd31lDdQtJHJJFEzhWVWUtnbjAZc56jrXzH8JvjT/AMFFvjv8JfC3xj8F/Fr4J6bp&#10;vivw7Z6vZ2t98LdXuJ4ormFZVVyuuoodQwBxuBPQ4rc+zf8ABTK4bNx+1L8I4MdPsvwZvufUnfrj&#10;fhj8jUMPhb/goxcSp/aH7bvg+OPoy2PwVVCffdJqbgH6gitrS/Bv7W3y/wDCUftsalIvy7/7H8Ba&#10;TbHOecedDPgY+uOta48F/F/YYrj9rf4gSoy4YHTfD6nOPWPSgR+BFeNfGLwb8Vfgt8X/AIZ6/wCB&#10;P2rviFZxeJvEV34e1WbXteGpWiSTWNzPaMbW4U24zcwJHxGsjCXYkkfBr6A/Ze+NXxD+IGseMPhh&#10;8WbHR/8AhIvA99Y215qug+bHa6olxZx3CXK28pdrXlnTyzJJzHkOQa9Y1vVdO0TRrrWtWulgtbO3&#10;ea5mk+7HGq7mY+wAJr8NPhR4C+Aes+Ebf9tPxJ+z54J8T+IdbiXxB4603UtEa4W6l1CZrxI3lZTc&#10;6PqjLcqIZnzZXiLGSySSbl+39K0v4F/EH4fXvw0+Iv7Mfx48G6Hqdi9re+Hry71ya1ljdcPF5ek3&#10;1xGQecgjB7gdK801H9l3TF+NngjTfDngvxZrukr4m0CDT9Zu/B93Yro+m6XdLqH2e48yzh8q3aS2&#10;j2xoxtN4Urb2zkvL94xZx39K+Dvjz+1D8cfgj/wVA8T6/wDCjSdEvmsvhnoWgR2OsaNdXTXDT3F/&#10;fOITBNFtYLHuYASySLGPLjYRyFfq39kX/gpZ8Ev2ojYaDeSN4Z8Qakif2Xpt9NuttVYwCVxZ3BRV&#10;mZR5gMTBJf3LsEKAOfpJJFcZwR9adRRRRRRRRRRRRRRRRRRRRRRRRRRRRRRRRRRRRRRRRRRRRRRR&#10;RRRRRRRRRRRRRRRRRRRRRRRRRRRRRRRRRRRRRRRRRRRRRRRRRRRRRRRRRRRRRRRRRRRRRRRRRRRR&#10;RRRRRRRRRRRRRRRRRRRRRRRRRRRRRRRRRRRRRRVPWNLtNY0m50jUrcS291bvFcRFiA6MpDLxyMg4&#10;4r8mfjJ42+IX7AGi6j+zDpn/AAVl8Lxt4F0uzsvCfhuG00Sz1iztUWLyLS8gu7C4SVzblc3Anhz8&#10;rCLJ2HmvD/x5+OnxX026l8Of8FDvFepT3axyafH4Zka9aykyVktpDp/hYrdIM5EiGFu20E7h1+mT&#10;ftJ+Yj+J/GXxW1SKaxkjvoXvfiLaSLMQEWa3ltfCyiIbtzGOSOUAHG5xzWD4gsf2vLrTrXTNJ0T4&#10;qah/Zl0xtNQ/tTxzNLfxoMNHfx3thb2tykpGfkgt3TnBTNcjbfDX9r6z0vUNJsf2VvHC6bqsonmt&#10;dPs9bjuNNujgmW1mk1mBxGXG4wzPMg3FR8g2HD8d/Dn9ofwFp9h+0D8ff2VtRjh8MPaxah4x1T4a&#10;2OoXyl7mGK2uEQ+J0uLe5SZo3E9j5DBmDN8qDH6Of8ExfDNhbp488czfteW3xT1rVLzT7DXIh4Pf&#10;Qr7QpLOKRI7a+tJbiaZbnZIAzyBGdYlJDHc7fS3xI8H2vxF+Huu/D/U5Wittd0i40+4kXO5Y5omj&#10;YjBHIDHHPUdq/LP9qb9lGL9lfwv4b8HeOJb3T9J0nVdJ0Xwzrtva3cujXenPeWkUxa7Exn0R1ieZ&#10;prW5llsJkiJiUyMRF9zeFv2k/wBnbxiY4vB3x58G6o0nEY0/xNaTM/HYJJ6V2cE0M8aywurIy5Ro&#10;2BDAjqMe3epNoxisTxN8M/hz42fzfGPgDRdWbbt3alpMM5x6ZdTxXzb+3j+x3+yB4b/ZQ8ffELT/&#10;ANnjwvpeq6D4bvdS0G58P6aumyR6qscj2swNr5ZZxcMjAnJz2JOD91+Hre7tNDtLW/naW4ht0WaZ&#10;2yzuFG5ie+Tk1foooooooooooooooooooooooooooooooooooooooooooooooooooooooooooooo&#10;oooooooooooooooooooooooooooooooooooooooooooooooooooooooooooooooooooooooooooo&#10;ooooooooooooooooooooooopsv8Aq2+lfDnw/wDi/wDAL9nL9pb46fDj42/EXQPDWv6x8S/+En0m&#10;013UooptQ0u50bTQt1AshBeJZbe4hYrlVaB8kHOe3v8A9vn9kWwvLPT1+MdreXGpW7T6Zb6Xpt3e&#10;vewqoYywrbxOZlAI+ZQwGRzzXFr/AMFZv2MrrTLTWdF1bx7qNnfah9hs7q0+D/iTyprvf5Zt1d7B&#10;VMu4bdmc5OMZIqG6/wCCq3wBiubq0tfhN8X5WsZo4tQaT4W6harZs5Ozz2uUjWFWwcNIVU4PPXGh&#10;N/wUW8O2l5/Z11+y78WbWb7X5Esd9pGnW0sajANw0ct8sgtQzKDdbfIBcZkFcr+1X+0EPj9+zj44&#10;+DVj+zX8RI7zXNDmttHkC6RMtwzw+bb31sINQkN/DG/lSOtqJZVCkeXvGA79mD9qHwd4w/4KaaTa&#10;6Ykdve+Ofg1PYaxp63kDSpqGl3kdwkjmCR1kVob24QE/vIjbtG6xsStfoAQCMEVGIFHQV+ev/BWb&#10;4afBzW/2nfg9pPiT4Fafr0l1oviK9X+z5LGzvGmhm0pVMX2tfs99KEll/wBDnYJLGZiAzKEbhf8A&#10;glz4X8K+Cv2rvHXhH4U3mk2ej2/gq1vvE2h6BotxpVvHqVxqFzHE8um3SCXS7nbaXO+1LyoAVeMq&#10;kgUffmfWvGv2bdI+IH7SXiD4neOJP2g/FeiWOj/E+/8ADui6PpNnpTW1vDYRQQv/AMfFlJIWa4E7&#10;k78/MB/CBWr8Yf2HPj38ZNI/4Vz4l/ar0m48GXer6dc6xp958OFbUrm3tb2G6MCXUV7HCnmeSI2Y&#10;2zAB2IXOK+mo0KLtJp1FFFFFFFFFFFFFFFFFFFFFFFFFFFFFFFFFFFFFFFFFFFFFFFFFFFFFFFFF&#10;FFFFFFFFFFFFFFFFFFFFFFFFFFFFFFFFFFFFFFFFFFFFFFFFFFFFFFFFFFFFFFFFFFFFFFFFFFFF&#10;FFFFFFFFFFFFFFFFFFFFFFFFFFFFFcX8YP2f/hV8ddJj0v4leEre+ktVk/s3VI90N/pruMGW1uoy&#10;s1rJj+OJlY+uMg+J6n/wSt+FGuItvrXxw+I01rHcm4jsYdQ061t1lw2JfLt7GNTKNxImIMufm37s&#10;sZrX/glN+zqI72HWfHnxQ1KPVLVbfVlm+Jup2/8AaMaqFBufs0sX2h9qhd8mWwMZwAB1fhf/AIJ3&#10;fspeFPsrW/gjWNQezt2gtpPEHjjWdUZIm27owby7lO0lBlc44HpWnD+wd+xzFHZwP+zX4Nlj0+Py&#10;7FJ9DikFugG0KgcHaAvy4HGOOnFB/YE/YfMXlH9j/wCGLKZC7CTwLYMCxOSTmHk579a674efAb4K&#10;/CSWSf4WfCHwr4akkXbJJ4f8PW1mzr6ExIuRXXUV5j+0p+yz4A/aa8ISeH/Fpktb1IZYrDVIYY5f&#10;KSQoZIZYZQYrm3kMcfmQSqyNsUja6o6/OP7O37OX7U/7NHifx/4s1z4Hab4rvtbvrG00mbwn4u2R&#10;yaPY2ojtY1TVJfMhczTXj+U0zpGJFRZGUA12C/tO/EDSr77H8Rf2JvjN4fZcCSaHw3a6zCO2d2k3&#10;V0T68D8M1rf8ErvBXjbwl+yXDrXxL8MapoviLxd428TeJdY0vWNMms7i1kvdZu5kRop0SRcRGLG5&#10;RkYI4Iz9LUUUUUUUUUUUUUUUUUUUUUUUUUUUUUUUUUUUUUUUUUUUUUUUUUUUUUUUUUUUUUUUUUUU&#10;UUUUUUUUUUUUUUUUUUUUUUUUUUUUUUUUUUUUUUUUUUUUUUUUUUUUUUUUUUUUUUUUUUUUUUUUUUUU&#10;UUUUUUUUUUUUUUUUUUUUUblxnNNE0THaJFpQ6no1MlnSNfvrnGev618h/Er/AILP/s0fC7xWyav4&#10;B+IOoeBY9aOjyfFzRPDQuvDS34k8t4ftCyb2CudnmLGyM4KIzkGvePhp+1d8Bfi74ibwX4G+JVnL&#10;ri2a3jaDqEMtjqH2Y/8ALf7LdJHN5f8At7Mcda9GEsZOBIv506iiiim7fejyxTqKKKKKKKKKKKKK&#10;KKKKKKKKKKKKKKKKKKKKKKKKKKKKKKKKKKKKKKKKKKKKKKKKKKKKKKKKKKKKKKKKKKKKKKKKKKKK&#10;KKKKKKKKKKKKKKKKKKKKKKKKKKKKKKKKKKKKKKKKKKKKKKKKKKKKKKKKKKKKKKKKKKKKKKKKKK8L&#10;/a9/aS8ZfDQ6F8FPgn4fbUviR48+0R+HWms2ksNGtYSgutVvWyB5MCyLtjzumleKIY3ll+OPiv8A&#10;8E/f22/Aca+L/hL+2L8QfiZdWmoHUI9O8RfEq/0TVlmw2Rb3cbS2LJvJxby2SJtIUybRtbd/Zw/4&#10;Kx/Hn4ZeJ5vgr+1x8JvEvia90mNVub7S/Cq2vimLlVMs+jW8sq3tquSDqNi3lM2FEI5Ndj8Tv2sZ&#10;v+Ck/iV/2ZP2LPiFd2vw9t7aOT4v/E7T4HhljhlTI0CxLhWjvpFyLhyFa1Q45lYAe03mh/A/9n74&#10;DyaBqWlaL4f+H/hXw/5M1ncRotja6fEnzK4YbSuwc5B3HruJzX5r3kE/jX4eeMPH+jfFOT4R/DW3&#10;1M658NfBfmabcXPhcQlm+3PBPd2uoadPPKEkitLOQxor+W0b+Y0dfp1/wT28d/tN/Ef9lXwr4t/a&#10;48I2mjeMrqzzcJaq0b3lsP8Aj3vJ4GH+iTzRgSPb5Pls207TlE9yryb9oD9tD4Dfs06/pPg/4n6/&#10;qn9ta5Y3F5pOjaJ4dvNSurm3gKCaRUtonOFMiZzjOeM1xH/DzT4N3cljH4d+GvxA1RdVgM2jzWvh&#10;+KOPUEGCfs7zzxrM2D9xMvjnGK58/wDBWL4dzR2f2L9nD4m7r+4a2hW+/sKz8m6XGbWf7RqiG2uM&#10;HiGULI2Gwp2nGdff8FbNBszdLffs869oq2M3kalJ4q8VaLZDTpT9wXQW7la2VxgrJIojcH5XI68/&#10;rX/BYqx0eC4e/wDBnw+02609ozq+l6p8XY/tdlC4YrceVDZSfaYSRt32pnG499pxxmo/8FvdWnhi&#10;sdKsvgfbahdQNNCrfGhrtUgyQtypSwjilXoxhM0c4DY8vcNteyfsyf8ABWb9n/44eNtJ+D/izV4N&#10;J8V61tTR5tNaW80jVXIyFgu/LUwynp5FykMu7hRJ94/VyyK67lOadRRRRRRRRRRRRRRRRRRRRRRR&#10;RRRRRRRRRRRRRRRRRRRRRRRRRRRRRRRRRRRRRRRRRRRRRRRRRRRRRRRRRRRRRRRRRRRRRRRRRRRR&#10;RRRRRRRRRRRRRRRRRRRRRRRRRRRRRRRRRRRRRRRRRRRRRRRRRRRRRRRRRRRRRRXnvx6/Zq+HP7RG&#10;iWdl40jv7PU9IuDc+HfE2hXptNT0a4OAZba4XlcgYZGDRyL8siOuQfCNd8b/ALTX7Kc00P7RfhG4&#10;8f8AguF2MPxK8D6SWvLGADj+1NKiy+QPvXFmJEI+YxQgEGX4j/Cj9lH/AIKEfCiw1GbUNM8TabHJ&#10;9q8P+KPD+oRtPp83Db4ZV3BW4AeNwUbG2RGGVrqf2cP2cvhj+yr8LLX4TfCjTrqPT7e4mu7u81C6&#10;ae71C7lffNdXErDMksj/ADFuB2ACgKPgz9pT9sP4e/toeOJL3xh4zt/DXwP8CvLeR2/ijQ7hf+Eq&#10;1O08wzTXEAvLO58i2IUwxwiVxNE0kqKFjB+kv2Lf2TfHv7R194b/AGqf2sLTVLXwzYyQ6r8K/hFr&#10;mqy6kumSFSYtW1CW5LTTXRVhJDbyMy2gOcmXlPupYY15HpinV8ff8FJ/DGgaN8VPhD8cPHfhv7T4&#10;F0/UNZ0H4oahcae1xaWei3envPBJchAzRxLqllp588gLE2GZl4YeYfspfsy/sp/Hnw58R7vxNo9x&#10;4sEXxF1LStQ1S68Y6jdR6pZrIl5Zb2+0lZlW3urfax3ZAUgkk16he/8ABPH9gLUL+fUdf/Zo8F6n&#10;cXEax3M+tWK3jyopJVWM5clQSSFPAJPHJos/2Uv+CbfwzZWtP2c/gtoLpgbv+EU0m3fgZGSYwewP&#10;4A1aHxJ/4J4+B1jiTxz8G9JEQURqmp6VDsAGQAAwwKjuf+Chn/BPfwpbrZTftj/Cu0jjH7u3h8aW&#10;PA56Ksnv2FeO/teft2fsy/HD4NR+BP2Y/jNpXjPxw3jfwvc+G9J8MM9zcTXEGvafMTGyIVUhUYkk&#10;gAZzgcV+jFuBs+WpKKKKKKKKKKKKKKKKKKKKKKKKKKKKKKKKKKKKKKKKKKKKKKKKKKKKKKKKKKKK&#10;KKKKKKKKKKKKKKKKKKKKKKKKKKKKKKKKKKKKKKKKKKKKKKKKKKKKKKKKKKKKKKKKKKKKKKKKKKKK&#10;KKKKKKKKKKKKKKKKKKKKKKKKKKCcDNee/tJ/tGfCv9lr4Tah8Yfi7rbWumWJWK3trePzLrULpziG&#10;ztoh801xI2FSNeST6AmvlP8AZI/Zy8e+I/2hvEv/AAUK+OXg2z8DeJ/HGlLY6d8OtDjSGPTNO3iR&#10;ZtUkiwL7Un2rvkbIiH7tMgEj2Pw/+0/+zz4q+Kt58C/D/wAYtBuvF9jG8lx4dTUFF0FR3jdlQkeZ&#10;teN1bbnYVIbGK4b9o/8A4J/fBD9oHU7zxxp1hD4Z8YXsO258SafpltcLfjbtC3trcRvBeLgbdzp5&#10;gUAJInWvmvRNZ/bw/wCCZUlxDYWcM3gGxlb7KsVpeX/g+G1V9+5olkutU0aQhmXMSy2cZXdsOQD9&#10;Vfszf8FZvgH8a9b0/wCHvxTt7r4Z+MNT2ppek+KJkFnrEmWUiwvBhLjLLlY3EU5VlPlDJA+rEmSR&#10;d6HIzivAf+Cg/wAR/jN8MvhH4dl+CHifT9F1DXviHouh6hq2paGt/Ha2l7ceQ7iFnUE7miXnPBbj&#10;PzD88r/9lbxp4g+NXij4Z6B8Mr2TxFY3MF94w0nwt4H8Irp9g91CfI1OH7dbww6ikxhZWO20mBty&#10;jEsoBfL+wF8dH0htTuP2TNWudSsJ/Lj08eHPhobfWYcDDmYxK1g+Sfl23a7VHJJLC1pn/BO/46S2&#10;smlab+zVJp7Pb+dZ65qWj+A7SWGYkMbaa3s7SbzkxlTPFNCxxxEhOa3LL/gnl+17K+nalZ/CfwTp&#10;cilRrFjH8ZLy1glVf4oBYaHHJC+MEZmeNSTlHHXb07/gm7+2RJpc2mT/ABE0uxdLpJNPvl+L/ia4&#10;l8tf+WVyIlt45lJzzEtuwHG45Jr0P4ffsd/t5fCrQJrf4eftuW/h24+0faGvLux1PxJu45iMep35&#10;jK8cMFWTBwXOA1fW37G/xk1n9oH9lvwL8Y/ELWbaprvh23n1j7DCY4PtoXZceWjM5VPOWTapZiBg&#10;EmvUKKKKKKKKKKKKKKKKKKKKKKKKKKKKKKKKKKKKKKKKKKKKKKKKKKKKKKKKKKKKKKKKKKKKKKKK&#10;KKKKKKKKKKKKKKKKKKKKKKKKKKKKKKKKKKKKKKKKKKKKKKKKKKKKKKKKKKKKKKKKKKKKKKKKKKKK&#10;KKKKKKKKKKKKKKbKSIya+HfhFpp/bw+Oh/be+Iz2t/4D8L6hdWXwJ0EN5sAjjkaGfxFLzte4uGV1&#10;g4xFbhWGGkY1m/ts/tOz39xffs7fCrx1a6N9l8tfiZ41k1IWiaBbyIzpp0N0f3ceo3KrhdzD7PEz&#10;TMQTCG+b0+EsP7Ums6H+yR8BPDmg6xdWUMV8b39y2m+C9NZnQakLmy1S+WOcujCOG1axnmcFmZUE&#10;jV9g6R+zv+3b+yT4W0yy+GPxbPx80Ozgjj1DQ/H1xDpviBQiDdJa6hGvk3O45IhulUgYH2k1m+Lf&#10;+Cj3wJ8J6BqGj+N9F8QeGPHK7bXS/ht410V9P1TVr6WQQ29vbb8w3SvM6IZoJJI1Ul3YKCw8C8Tf&#10;sMfBbVfAHhX9kqystF8RfFD4waxqGpeLNU/tS4l03QYmka+1PUYdPilFuqwNMkFqhRQ0skBfOJK/&#10;UDwj4atPCPhfTfCmnyySW+l2ENpBJcSF5GSOMICzHknA5Pc1hfHD4N+Gvjv8PLn4deK7y+tIZL6z&#10;vrXUNLkRLqzurS6iureeJpEdNyTQxthlZWAIZSpIPzhD+y9+2h4A/aRuPjPouq+A/HUd74Nj8PTX&#10;mr6pc6DcyQw3klxbSTpBaXUckiefOrPH5at5gIijwQe8Hgn9uTV49hsPhPoDYGG/tLUtXx+HkWdV&#10;Z/gT+39d5e3/AGk/hLZfMMRt8ItTue54z/bsfbHOO3TmiP8AZs/bhuhjUv2xfBsXUf8AEt+D8kfH&#10;bHm6rJ+v/wBep0/ZU/aslCm+/bikUn7/ANh+G1gn5eY8mD9c1NH+yF8fpxt1T9u3xZjowsfBugx8&#10;e3mWcnPqTn6V6D+zZ8CNP/Zp+D2l/BrQ/Fepa1Y6S032W81S2tIpVWWVpdm20ghjCqXYDCZx1Jr0&#10;Ciiiiiiiiiiiiiiiiiiiiiiiiiiiiiiiiiiiiiiiiiiiiiiiiiiiiiiiiiiiiiiiiiiiiiiiiiii&#10;iiiiiiiiiiiiiiiiiiiiiiiiiiiiiiiiiiiiiiiiiiiiiiiiiiiiiiiiiiiiiiiiiiiiiiiiiiii&#10;iiiiiiiiiimyKXQqpxXzT8Tf2G/GnhG58QeNf2G/ibp/w71zxEZJdU0LWNHa/wDD1zdsm03qWiyI&#10;bO5z8xkhbZK3MsUhO4fO+n/8EtP2r/h5Zy6H8M7jwPJcSrJPP4t1TxNOl/qV8wHmXd5LaabBdSPI&#10;43Nm5c4OFKqFUfYH7G37IvhT9kL4Ux+CdN1ebXvEGoyi+8Z+MNSUte6/qTAeZcSu7M+0fdjjZ28u&#10;NVQE4JPrwhiH/LMVl+K/Afgfx3YppnjjwbpWtW0ciyR2+rafHcxo46MFkUgEdj2rL8FfAr4JfDbW&#10;ZvEXw7+D3hbQdQuLcwT3+i+H7a1mkiLBjGzxorFdyq20nGQD1FdVtA7UEZ4IpNo9P0o2jsB+VLSb&#10;1/vD86N6f3x+dLRRRRRRRRRRRRWV408b+Evhz4S1Lx5488SWOjaLo9nJd6pquqXSwW9pAgLPLJI5&#10;CoqgEkkgCvIE/wCCm/8AwTykXcn7bXwtYDHK+ObIj/0ZVi7/AOCkn7AVpYvqH/DZ/wAL7hI4mkeO&#10;x8c2NxKEAyW8uKRnwBkk44xzXpnw4+Knw8+L/hCy+IHwt8a6T4i0LUoxJp+saLqEdzbXCnusiEqf&#10;z/WugVgw4NFFFFFFFFFFFFFFFFFFFFFFFBIAyTSB0IyGFAdT3paKKKKKKKKKKKKKCQOppN6/3hSh&#10;gehoooooooozSb165pc0UUUUUblHVqTev94UoOelFFFFFFFFFFFFFFFFFFFFFFFFFFFFFFFFFFFF&#10;FFFFFFFFFFFFFFFFFFFFFFFFFFFFFFFFFIGHrS7h60bl/vUUUUUUUUUUUUUUUEZ6imkxjris3xP4&#10;y8LeCdFm8SeMvEen6Tp9v/r77Ur1LeGPnA3O5CjJ45PWuL8GfthfspfEjWv+Eb+Hf7THw+17UDIE&#10;Wx0bxpY3UxY9F2RSs2T2GMmvRRMCM4xT6K5D42fHX4Yfs9eBG+I3xW8SNp2mfbbezh8jT7i8uLm5&#10;nlWKKCG3tkkmnkZ2ACRozYycYBI801b/AIKXfsc+GNa07QfHvxPvvCcuqxNLYzeNfB2raJbuisis&#10;xnvrWKJAGljX5mHzOo6kCvbtG1/RfEGkW2u6Jq9reWV5As1peWdwskU0bAFXR1JDKQQQQSCDWR8U&#10;vij4E+DXw+1X4o/EzxNb6ToOiWbXOpahcN8sUa+gHLMThQoBLMQACSBX5y+K/wBuT49/GHxDr/xB&#10;X4q694BsLi3e/wDD/gO3tNOj1LRtFtRI32+7iuNVtLgyyI3nTR+TKkKpGgLbXLd7+yP8Sv8AgpJ4&#10;o8B3f7RkfxNk8U6LdiNfCPw8+I3h+00u41exQAtfG7tIEkspZm3+Ss0cqiMIZADJuj+uP2Z/2lPB&#10;f7UXw/m8deDdO1bTZdP1W40nX9D12xNvd6TqVu22e0lGSrMhI+dGZGBBViDXpFFIXUdWoDoejUnm&#10;J/eo86LON4qvqWu6Loto9/rGr21rBGpaSa5mWNEUdSSSABXmep/tz/saaZfnR5f2qPh/JfBiPsNt&#10;4stJp8jqPLjkZiR6YzW18L/2nv2fvjLqtx4d+Gvxf0HVtUs0L3mkW+oKLyBM43vbtiRUJ6MVCnII&#10;JBFd0Joz0enUV4/+394OvfiH+wl8avAOkweZea18JvEVjZxhdxaWXTLhEwPXcw9Oa4f9kltG179l&#10;r4b6vbW8Uq3HgPSHWVowS2bOLk1r/HnS7IfAzxolvYR728J6kqhIRlv9GkGOnfp71+cn7PvxC+J3&#10;w8/Zc0v43/B6TUF13Tfh7Y+ZqHgi3ttWtTcW+nxtDZXz6UIp43KqB/xMNPuxEXZfOCjzK/Vj9lf4&#10;tXvx3/Zs8AfGvVI7aC68W+C9L1i6htGPlxS3NpHM6LnnaGdgM5OBXoW9OmadSM6r95sVjaf8SPh5&#10;q9y1lpXjvR7qZZGjaK31OJ2V1zuUgN1GDkdsVpx6np03+pv4W/3ZAalWeFl3LICPajzE/vUeYmcb&#10;qXcvrSedFjPmCgSI3Ktn6U6iiiijNFFFFFBOBk18u/tgf8FILP4IeK7j4B/s6/BrXPjF8W/sazHw&#10;b4XdEttIVyBHJql67eXYowJZQ2Xbb90A7q+V/ix4t/4Lr+MfE0+tQWniTw/o01rbra6T8P8A/hEo&#10;TbTuw86SRb64upGjiXJVUnkMxGP3GS1O+Df7X/7a/wAIdE1nxzF8f9S+KVj4R2Hxd4R+Knh2z0O+&#10;tMBC0TXkUUCWF5ISfItT9uEoeLLxLIsjfon8Afjn4F/aT+DXhr47fDK+kuNB8VaPDqOmyTJtkVJF&#10;5jkUE7JEbKOufldWGSRXa0UEgda5L4k/Hz4GfBp7WL4u/GXwr4Wa9DGzTxF4gt7JpwuNxQTOu4DI&#10;zjOMj1pfhZ8efgh8crC61T4L/F/wz4strGbybyfw3rkF6sEn91zC7bT7HFdUJIz0evNf2of2pfhf&#10;+yX8M5fiX8UtUm2yXCWmh6LpsXnajrl9IcRWVnBkGedz0UcAZZiqqzD5d8aft0f8FXfhNFa/Enxt&#10;+wZ4H13wjfhJ7rR/CPjS9n1rw9E3Oy6VLWX7YyDG5rSJ+c4TaN9esfDb/gpr8IfFfhnS/G3j3Q7z&#10;wv4d1WZbe38ZSXtveaGLssI/s01zC5ksnEmYz9shtxv+TO8hK+k4riGVFkjkVgwypB6+9PopsjhE&#10;L56Cvhv9q3/gpD+0Fr13oPgD/gn/APDvw9qUnifx5c+D7L4heOLqWPT/ALdBFM9zNZ2sSl7yG3Ft&#10;ch52eOMyRBI1n35Xf8M/swftYjRY5fHn/BTf4pX2t7maa60fQ/D9jZ7jnIS2bTpcIOwLsR61PZ/H&#10;b9qX9kn4heCvDnx88e6f8TPAPjDxNa+HP+EvbRY9M1rQ9Qu22WTXUdv/AKNd28k22HzI44HRpEys&#10;gJI+vo5C4yRTqKqa1r2ieG9Jude8Raxa2FjZwtNeXt5cLFDBGoyzu7EKqgckkgAda4rSP2sv2WPE&#10;LwRaB+0t8P75rqZYrVbPxlYymaRm2qi7ZTuYsQAByScCu9WeF13JIGHqKUSI3KtXgv7aP7bWk/sw&#10;aFZ+EvB2hr4q+JXiZWj8IeC7dpGd8ZD3115KPJDYw/eklCEnAjQNIyrXz749/wCCm3x1+E+jf8JL&#10;471XwXC21Y7bw8vheZby/umwsdtbxvqi3MrvJ8iiO3kYk/dxkj1bwB+3t8Vfhv4S0vW/2+vgfafD&#10;+21TYzeKvDesNqejaSXUFYdSdkSWwcFthlKy2+4czJuVa+ntI1zRfEGmW+taDq1te2d3Cs1rdWky&#10;yRzRsu5XVlJDKRyCOCKtUUV5/wDtEftJfCX9lr4dT/E/4y+Kl03TY5FgtYoYWnur+5bOy2toEBkn&#10;mbBxGgJIBPAUkfKv7Pf7ZH7c37fejSfGn4M6H4X+Efwn1QOfBupeKNFk1jxJrUIYp9qa3S4itrKN&#10;iCUyZyccggg13lh8Nv29dEu5NWtf2/k1ST70eneIfhXpkllnH3SLRrabGe/m5+tdJ+xz+2D44+Lv&#10;xA8Z/s0/H7wlpeg/FDwCtndanFoN1JNpmsaZdb/s2o2ZlAkVGMbo8L5aJ1A3sGVj9FfhRRRRRkUU&#10;Z5xRRRQzBRljXJ/ET49fA34QT29r8WfjL4V8LyXi7rOPxF4htrJp1zjKCZ13DPpmubtv23f2Mb2R&#10;YrT9rj4ZSO5wka+PNPLNzjgedk10ei/Hz4F+I1VvD3xo8J34kj8yM2XiK2l3Jx8w2ucjkc+9dBb+&#10;JPDt3Gs1rrtnIjAFWjuVIIPcc+4p39v6H/0F7b/v8v8AjSjWtHYFl1W3O372Jl4/WpE1GwkKrHex&#10;MW+6FkBz9KkWaJgCrjnp706iivnn/goL+2N8R/2P/CnhXU/hj8H9N8Yah4n16bT1t9W8RyadDbCK&#10;xuLwsXS2mzlLaQAv5ca9XkUdfJfg3/wUk/ah+OdjDdeBfhv8DmuH0+O9n0nUPi1qdrfW9u2P3z28&#10;ujK/l/3ZQDG/G1iCCesb9uP9ovwtd/b/ABv4K+C95Z2/N9pHhv4wM2psncwC8s4IXfHRJJIgT1de&#10;te5fs9ftOfBX9qHwe3jb4MePbPWLe2m+z6laxygXOnXGM+TcRZ3RSY5weCOVLKQT6ECCMiiiik3D&#10;GSaTzI8Z30efD08wUjXECDc0qgVznjL40fB74cxCf4hfFbw3oMbZw+ta5Bag495XXtVf4W/tAfAv&#10;44Q31x8GPjJ4X8WR6bceRqEnhvXre9W2k5+VzC7bTwevXFdYJI2+6+fpTqbJPDDGZZZVVV+8zHgV&#10;DFq+lXDBINTt5GY4VUmU5P51N5if3qSSUBcqa+NPjt/wVD1Lw/8AEbXPDnwc07w83hnw276deeMt&#10;e1CzS3vtZWQCWzthdajYI8UI+WScSt+93RhD5bGsf9nn/gqb+0X8VvFevLqX7ItprvhHwnYq3iDx&#10;V4B8Y299N9pcllt7e1y0NzIkK+dLHBeTMqyxhfMkIjP138H/AI0fDT48+B7f4kfCbxhZ61o90xVL&#10;q1Y7o5FOHhlRsNFKh+Vo3AdDwwB4rq6KKQuo6mkM0Q6yCgSxnkSCgyptyDXyx+2L/wAFN/Dn7Nvx&#10;Wsf2fvhn4JsfHXjqTT21DWtFbxJ9iTR7RlbyWlMcFxLJLLJjZCkRfy90hwAgfm/h5/wVf8X674ns&#10;fh74y/Y88UN4kls7jUNU0nwfdyXUmnadEAPtkkep22nSuju3losSSGRlcR+YY3UfT/wf+Nnw1+PP&#10;g9PHfwr8WQ6tprXElvNJGrRyWtwhxJbzxOBJBMh4aORVZTwQK66iijcKTeucbqQyIv3mAo8yP+/T&#10;Z7u1tk8y5uEjX+87ACsvQfiF4B8VajeaR4X8b6RqV3pzKNQtbDUoppLUsMqJFRiUyORkDIrW82PG&#10;d1Ooo/Cvgf8AZC+In7cH7UXw9134h6/+2Ne6BPp/xE8SaDHpun+A9IaOOHT9UuLWJh5sDPuMcSlt&#10;zH5s884r2CDwJ+12kf2eX9tzUZF8va0y+ANIE2f7wPlbAfqhHtXhH7OH/BQr9pTwprfirRPi1r0f&#10;xI0vw58SvEGh3l83hk6dd2VpZXskMTveWcZsPNKIrGO5SzXawYTsOK+1v2f/ANoD4bftM/DKx+Ln&#10;wm15NQ0e+kmhEisrNDcQytFNCxRmXckiOpKsynGVZlIJ7migkDqaaZY16vQZEH8VBmiHWQUCWNuV&#10;ejzExndQJEPQ0ebHnG+gSIejU6jIHJppljBwX9q8B/b3/ag8afs8+DPDPg/4N6Laal8RPiV4ph8N&#10;eBYNSVjZ21w6PNPfXO0hjDb28UkpVeXYKvAYsvh9z/wS3+HXxF1xfiP+0x8dfib8RvGxhdV8Sah4&#10;unsIrEuu1xZWVmY7e0TB4UIxz1JySfnv9of/AIJqfD/9nLSPDWnavL/wsbwfrniy30W1fxpbWq6h&#10;oV9eusVtJ9tS1kWRJpiIpJ2tnut8ke2UDOPrD/glb8TfHVw/xM/Zk8W+INe1yy+GWvWKeF9c8QWV&#10;zDcHTb62+0R2Lfa/38n2ZkkjWSY+Y8LQls5Bb7Eor8+/26v2lNF8Eft7+F9K/aL+Fvij/hE/BdjF&#10;q3wultmsbfS9c1+eKWCa5e7vbu3g+0W8MrQQ2jN5haSaYKQYiNr9jLxv4C+Ofjnx542+KMrJ8QNZ&#10;vZrOTwJ4mhC3Gh+HoZWS1to4ZBsmilAaeWaHzI5JZSu9liQL09z+xXD8MdXu/Hf7FnxN1D4Ta3cf&#10;PJpFhH9s8M3zA8+fpEjCFC3eS2NvKeT5hyQfmL9sf4j/ALWPiD4hWkn/AAUO8K6To/gzQ7qI+CZv&#10;C1n9r8H3eobNpvtVmuYLmWGT528mG6git4SQRdbx5y9Z+zV+zj4l/aT1v7T8Q9Q1K4+Fukau011p&#10;txq1+tl4q1O3mxFEtlLqV7DHY20sbl2hkEN45jAjEcB3+5ftUftF+LfCutaP+y3+zHY2esfF7xtA&#10;6aDp8rA2/h6xGFl1q/x/q7aEElEODPJtjjz82PeP2Vf2b/B37KfwT0n4NeDLi4uls/NudW1e+kL3&#10;OrajPK013fTMclpJp3kkPYbgowFAHpVee/tSeNvit8O/2c/G3xC+Ctrplx4o0Dwzeanotnq2myXk&#10;F1NbxNL5BijngZ2cIUGJUwzAk4BFfPXwh8Tft0/Hz4aeG/i9H+2N4U03TfE2i2up21t4f+EaxMsU&#10;8SyKu661C5AI3Y7jPNd1b/Db46XEa/23+2z8QppMfOtnovh22j/Af2Wzj8XNY3i79nddctzd/EL9&#10;qr4tNCOZGt/iJLo6/j/Z4tsf4Zrz/Uvhv/wT08Gzs/j79oqW8mh+aZPFnx81S74HdorjUWU++V+u&#10;K5TWfj9/wR58MQ2WqN4c8Gaza3Fx5On6xo/w1udZtp5AM4ju7ezmjdu/yuS35Gu50L9vX9kfwvqM&#10;PgTwZ4V8Xafdyxq9rpNv8I9YsTMCPlCCSzjVs/wjPPGK8l8DeMfgnN8bfiBqXxb+Dr/8K38capa6&#10;/ouq+INHge98N63LCtrfLc28byXOmxOsNvMLiVIRHI03mMhwT9Pf8Eo/ivrvxW/Yi8LTeMPFra7r&#10;Phu+1PwxqmryXpuGvJNN1C4s0maUljKzxQxOXJJJbJJzmvpKR2QZVa+c9f8Ajr+094r/AGgviB8J&#10;/hdr3gTRNP8ABcmlx27+IvCd7qE92LuzWcyl4dQtlVQ5kjChSf3ecnOAX9/+3lqEcmn3vxS+D81n&#10;cQtHcwt8MdUy6sMEZOtEfmpq1+zf8IZvgF8AvBfwRn8Rf2u/hPwxZ6S2qNB5f2owRLH5uzc23dtz&#10;jccZxmuw1LStP1iwuNK1S0jntrqFobiCRQVkjZdrKR6EHFfFujf8EoPin4NtB4W8B/tfi20KwVbf&#10;wydT8DrcaxpFkhzFbrqkd3FdOiLhNrNsKAIUK8V7F+zj+zT+0v8As3fCXwt8D/Dn7Zclx4d8K6bD&#10;YWcP/Cv7IXL26cKgkeSToONxVjgVxf7DP/BVzxp8QPgd4L8W/tGQ6DrGo61oK3mst4Ts5bHU9Ol2&#10;Fzu0q5bzLyLAZfPsml3OMLCBkr9qfCv4qeCvjV8OtD+LPw012PVPD3iTSbfUtF1KON1FxbTIHjfa&#10;4DKSpGVYBlPDAEEV0TxLJ97NfmL+zzr/AOwJY+MvjD4K/ahh+Fq+LLP45+Ly2m+LNHsvtFjpY1Sc&#10;WRcTIfLha3RJEJwpDBl+8DXqVhff8EfL2aS10y4/Z9aWGJJpY4F0cNGh+45AHyjAOCeuDirUH/Dp&#10;3U7GCfTNf+Cqw3Sj7LNp+sadD5oIz8jRuNwx1wcevHNQz+G/+CYk101vB8XfCVrNu85k034tTWrD&#10;rz+5vV46/wD6+KyItB/4Jg3luItM/a12pJM21rT9pbWBubdtKjGq+o6Cuk0X4N/sJ6xbqND+POsX&#10;y7SfMt/2htdlyB6ldU9e9ec674b8O/Dz9un4a+Cf2fv2o/GGh2vi3wf4ijWO3+JF5r0Emp232OeE&#10;y2uoXFzGw8g3XylRnDEbXAZfqv8AYx/aG+IHxmuviF8O/ihYaXJrnwx8WQ6BqGvaHG0NrrEj6daX&#10;wnS3d5GtiFulRozJINykhsHaPdM4615f4r/bR/ZU8E6ldaJ4j/aA8Kw31jdSW99p8OrRzXEE0bMs&#10;kbxRlnVlZWVgRkMpB54rh9S/4Km/sX2N01laeO/EmoSD/oD/AAz1+8VuTjDw2LKeh6GoU/4Khfs/&#10;Xq7vD/w4+MeqZ+6dP+BviRgeM9WslA6jqR+FXrX/AIKA6Tqx2+H/ANlf40XZLAL5vgUWefmI/wCX&#10;yeHHTvim3X7cnjaFd1n+wb8aLrgnES+G0zz0/eaynJ6/Ssy//bk/aDdJD4e/4JwfEyRg2I/7W8Ue&#10;GbVSOeWKanKVPsA2PWuRT/grDN8MPi5pfwr/AGyf2Zta+FsOv6Lcano/iSPW4Na09IYJ4IZjdyWq&#10;5s1VrmAmVwYlD5d0AyfrDw14s0Dxfodp4m8La9Y6ppt9CstnqGnXKzQXEbcq6OhKspHQgkGtOmtI&#10;q9TSGWNhgNXwZ/wTx1jwx8PfGHxW+BvxMvbbT/i7J8Vte1rxTb3q+Tc65aXN7I9hqFuH5ntTZ+RG&#10;uwsIShQ4I5+pmliRN8soVcbmZuBjGfy7+1fnP8df2vPCfxN/4KRyeDv2KoPCGueItP8Ah/LpHjrx&#10;5rOt28Og6RdPdqbK6mlc7Z5rBftjCOImVzdtECoRyv21+y14z/Yv/Y9/Z28I/s56X+1l4DuLbwno&#10;8dl9v1HxpYJNeT5Mk07DzvlMkjvJtHA3YHFdnc/t6fsTWUs0N3+178MYzbhTPu8dWA8vcMgt+94B&#10;HIz1969P0fXtH8RaXb65oGqW97ZXkCT2l5aTCSKaJxuV0dSQykEEEHBBzXM/H34g+KvhV8FvFHxM&#10;8EfDq88XavoGg3V/pvhfTpNtxqs0UTOtvGcMdzYwMKxJPAJwD8W/CP8AZY+Bv7Z/gZ/2gf2hvHdv&#10;8RvH+tSLNdeKvC+r3Onv4UZQ2zSdNaB47iwjhDFZI2KyyyBpJl3MEXz34z/8Etvjp8P9ei+KX7KH&#10;xW/tXUNJheXS7XVrkaJ4hE+OCde0+NJL9en+j6gkySHG+TjdVTwF/wAFpP2hv2Z9P13Rf2tfAzeM&#10;P+EZuLe31C1bQ5ND8XpJJlE3WkazaXeeY4AiaC8iMqklY2IOfd/2avgJ8Uvir8QYf23P227ZZviF&#10;fW7/APCH+C2YSWHw90+TBFrbr0e9Zc+fd4DsT5a4RcHqv2w/2wvA37KHg+ya8t11fxb4juPsngvw&#10;nHcLHJqd2cDdJI3y21sjMrSzvhI1POWKqfgPxR8CNIstDv8A4jftF2beLvib8YdQEV94d8LwlZta&#10;1XymUWOjz6PrC+TZKgxI93C4IVpZyM7V/Sb/AIJmfs3/ABl/ZV/ZQ0j4S/G/4gXWuapDfT3FjYz6&#10;kb5fD1jJtNvpMd0yq90kCgr5rgFixwAgQD2/xj428LfD/wANXXjLxx4l0/R9IsI/MvtT1S7SC3t0&#10;zjc8jkKoyQMkjJIHevBtN/4Kj/s0698Qrj4a+GdM8e6pqFvoI1pfsHw71NvtOnmdrcXUEZhEs8Xm&#10;qUDxxspOCCQQTrWP/BR/9kTUZ5NK17x5q/h2ULiRfGHgjV9FRfrLfWsUY/764r81/iJJ8PP2T7W+&#10;07wr+03pevaL4d8df8JN8MfHHgnVLfxHe2LSS3GywvNLRnuHjiiurq3by5oLZ45g+0SsxX1z4af8&#10;FvtU8RWTaRqP7Cfxa8X6wrLFDcfCXwrPqlrePsG5jHdi2ntxuyNrI+MfK0q4c+2+CfhV+19+2z8Q&#10;fBvjD9o/4MQ/B3wB4J8VWviODwnea5Bqms+Jr+3/AHtn55t8Q2VvDNslZN0kjugB2BSW+1bcfLUl&#10;NkYquRXwV/wU4/ao+FXiP486D+wP8UvGt74a8MzafZ+KfHTxaLd3dx4nsY7hzDo1pHbxSPIjSQB7&#10;qQAgRBYuTM2zA8DP+zp/wUU+OOpaHYeDPDl18MfhldQl9B1DQxbXXiLXHi3+ZdWNxGkyWVqjp5ay&#10;ptmmlZsEQru9Sj/Y58TfCNbzUv2Mf2iPE3w4uJpFkTw3qEza94aJByUGnXbk2qkcf6JLb4444Arn&#10;/j1/wUZ/bU/Zb+HF4Pib+xRHr2pJJFb2vj3wTq0t54dhDghry9tVjfUbSNDtYxrFOuMgzrgMflmb&#10;XfC1/wCFJv2hPH3jK3+JWqeLriOTXvG01rY6kLqbB8mwsYP7K1G2h27mSGwS7hlY5HzSF2P1D+yJ&#10;+ybrEmoaZ+0L+0P4WstP12zjk/4QfwLYxCPT/CUDqFacwJ+6bUpgN80wH7rcYYiFBZ5/2m/ir4y/&#10;aH+Itx/wT7/ZY1WX/hJNWsf+LleN7WBZrbwNo0nyyM7MdrahOhZbe36gFpmwqDd9e/Cj4YeE/gz8&#10;OdA+EvgLTPseieGtHt9M0m3zny7eGMIgz3OFGT3NdLRSM6ryxr4k/wCConhj4zeEviz4L/aa8MfD&#10;+68WeDtF8NapoXie30/RW1S88OrdyQmTUreyWSNp2kije1eRSWgSTzNrp5iN89/su/t6+Ev2LPh1&#10;o3wB8StovibwPo8c8HhHVNA8aaf/AGnp9ggmk+z3NveyWrTxW6RhPtxEImzGEiclWf0i0/4LBab8&#10;Yb7TvCP7Gv7G/wAUvijr2sRCWxa3srWx0m2TGd95fPM62gxyN6ZbjHUCvdv2HP2U/i14C+IfjD9s&#10;P9q270X/AIWh8QLO00+bR/Dl082m+GtGtmdrbT4pZFVp5d0jSTzkAO/CgKoJ+oPMBGQw6ZzTTOo/&#10;jFPDAruFeLftA/t9fs3/ALM3jrT/AIYfFHxLq/8Awkep6W2pWWi6D4V1DVbh7VZBEZStpBJtBf5R&#10;uwSegPfM0P8A4KJ/BHxRbw33hzQ/FFxa3S5s7y40dbOG4bdt8uN7qSJXkB6xg714yoyKl1D9u3Q7&#10;bXLrwtp/wJ8e3erWqu39k+XpVrcXIVd2YEur+Izqezx7kzxnIIHkN/8A8FhpprxbTRP2Utc01fMM&#10;U7eOvFmm6O9hKFZvLvY1knksM7TtadURjtCsxdQWp/wVn8Ys76Zd/BHwLYaujIy6NqXxiSGa4hZd&#10;3m27/wBnmK8XHX7PJKQflIzxWSP+CyuoT2K6ja+Cvg/FBNlLebVPjt9jVph1t5BNpStazg4Hl3Cx&#10;MSfl3YOE0H/gtt4V0nxaulfFzwR4Nt9L+2R2U194J+J0eq3FtcPu2+bbXNpZsIeAPtAYxuWAjMlf&#10;Tf7Nv7aH7N37WumXl/8AAf4n2msTacqPqWly28trfWauzKrS206pKiMyOqvt2MUYKTtOPUpDlOtf&#10;Bf7X3wO8BfEf/gqz4PsvF8zW48RfAnVI4rgNEJBcWOq2xjWETKyTEx3k4kgZJI3QZZCFzXkv7Kv7&#10;JHjb9pv4KR+Ppv2hrjSrzR/GWv6TpyTeD7G8NgLDVrqyXyppMTNFIsEbNbyvJb5+VYgioo6TxL/w&#10;SM8a6/d3dxH+0B4LgTUHjnvrWP4L2kcZvEOVvYgl2v2afPLGExpJuPmI+SKhvP8Agkl8Tbm5t7qf&#10;42/C24LWrW2sQ3H7P9jHDq8Z6NNHDdoqyqeVmiEUg/vY4qGH/gk38aNOu9P1bSPjT8IFv9LytpqE&#10;37P8PmeQcA28u3UNtynHBnWSRT8yuGOarv8A8EkPi5NflpfG3wHFh9ukvbfT4fgPPGtpcOSWkib+&#10;1i21snMDlrfniEYGNbRv+CY3xx8PSR6tpPj34S2usNctNc6xovw4utNn3nAElu8F/vsJcKuTaPCj&#10;EEsjB2DfQ37HfxN/al8MfGzUf2Wv2oviL4d8bXUfhJPEPh/xRpOitp9ybf7WbaS2uohI0bsuY2SV&#10;FjDDcCpKlq+pKa0iqcGjzE/vV8M/8Fh9Skm8b/A3wraOfMl8Q63qWI7qWKQJb6dsZ4mgubedJR9p&#10;ASSBnkQtxHLkxt8y/swaf4O+IH/BQX4fm+8P+dbyeH/Ejanomvabbu1tcGO3IYlFhDGQh2P2ixtr&#10;z5cymUbWH6Gn4LfB4DI+FPho/MP+YDbnt/uV578DtR8CfCP/AIKC+OvBllb6XoNlrvwm0PVFhhMd&#10;rAZbW/1GGSQqoVS5S4hBYnO2MZ4AI+r7S+guoFntZlkjdQySRtuVgcYII6jmrFFfCfxK/wCCp/xw&#10;0nVPF0ehfB/QPDmk+DfHmp+GdW1rxBNc6gLf7K3yXciw/Z4bdJImhnCXNxADHKCkkjAIfNz/AMFB&#10;/wBvrxjrzaLp/ii5FrO23TtZ8E/sreIZoEYcMLkXl44jU8FZIXnRhg5H3ToWvxq/4Kp6z9q1F/C/&#10;xa1CMulvHp+l2vhDR4yCzb7uG5vbdpmXYVxDNbQsrKwLuDkZut/Dr/gqX8UPMj1jSvESyW8ymxu/&#10;EHxul0KC8hJOY7yz0BWbeFOPMinVCxz5WAFrRb9gL9pXxXpceg+LLb4ZRWEqeZdR69rut+Jb2C4D&#10;q8b2+oSizuVUMDujmaZHXC4UFgaGg/8ABJv4vf2tca9rnx0+GOn3t5cZv7jw38CbRftMIOQkkNxd&#10;SWrPj5fO+z+YR1Y4GPRdP/4JieHZ9Pkh8WftIePppuDZ3GgjTtNl0sZyy2E6WrXVghOP3UE6oMDC&#10;jnPtH7CXxH8bXd98Sv2ePiR41u/EupfC7xhDYaf4g1KVZLy+0u7sLe+tDcsoXfNGJ3gaTAL+QHOS&#10;xJ+hmYBN9fHn/BR/40+BvFnjjwz+w74y8e+HPDej+JreLX/H2oeItaitftWhwXX/ACDrdGYGeS6m&#10;i8uTGVjgWXdzIgPlngb9nb9kr9tj4ra54i8NfB/w3bfDv4dalJpXhu88JwppzavrhtwLrUEnsjG/&#10;lW6TG3hYMB5pmkGSsRHq9l4E/bR/ZpEN3+z/APGH/hZvhiwgI/4V/wDFa9ZtQK9dtnraKZQwH3Vv&#10;I7gHoZUGCvj/AO1j/wAFKPiD8bdQb9j/AMFfD3xZ8I9avdLM3jK88X+XZ6jd27ArLp+hPbfa/tcr&#10;jO67t45/KQgpG8jExeV/CP4ceLNY8b6X+z7+zto+n+F76HTI2m1bTrRYD4Z0zJR7ueTTbqGG9uXQ&#10;PFDBfafDIZX85tyQyK32NrWrfs5/8E5f2YBNDaLo/hjw/EsNnYwBpr3Vr6ZgqxqOZLm7uJm+9yzu&#10;7EnGSOo/4J6/BL4h/DzwJ4k+MPxv0HT9J8dfFTxE3iTxFoulxKsekRmJIbSwZ1A86WK3jjEsvO+Z&#10;pTkggn6Goor50/4KG/tH6j8JPhvY/B34eeNbXQPiB8TZLjSPCGsX0qRw6Oiopu9VkZyFCWsUgcLn&#10;LytCg+/kfO1l8D/gD8WPEug/smfs+Xll/wAI54Q0a01Hx/488O62W1STBZbWxjv7ZxJFdTyRPPNM&#10;JBIsSBcAzq6+s23h/wDbj/ZxYXnwY+K1v8WvC9rbhF8D/EyYW+r7VHS21uFPnPoLuGUsRhp0zkcn&#10;8fv+CvcOk6D/AMKY+FPwg8T6H8ZNUt2jh8O+ONH+zxaKmFD3vmBmj1RULDZHZPOZCPm8tBI6fMXh&#10;j4fQeCp31C3Oq+NvHXjbxC8lnay65LDP4n1ibc7XOpW9nqt9YNFGo3zOYIVigj2IoPlofs79mT9m&#10;r4Z/sYfDLWNf1zUNHGtakZNV+IHjCPTodPguZFTL7EUBbaziAIiiB2xrkkl3d2o/8E7fC918ZvjL&#10;47/4KE2OiT+H/DXjywtdH8C6P9ke0bWNNtJJGOvXcXG+a5ZgsJdQ620MeT+82j7EqK4lnSCR7aJX&#10;kVcxozbQxxwM845718rfAz9tL9qH9ozSNZ1vwb8Kvhto8Og+LNT8OapDdeMtSvJ7e/sLl7edGT+z&#10;bcYDIWBDEFSpzzW1res/8FFNVm26J8WPg3o0LdVk+G+q38n4P/a8K5+qEVT0/wAHftv382/xZ+25&#10;ZQRtndD4Y+F9lasP91ruW6H5g9K1X+GHxXliY6x+2T8SZlI/et5OhW4AxzzBpiFfwOcd68w8Z/Dz&#10;9lOxvmm+MP7avjCSQn95a6v+0FqFhEen/LG3vIIxz6KOuO9NSL/glfp32fTNW8T/AAf1K4m5gk8R&#10;eILHUrqYj72ZLuSSWQgc8s3HPSvFfHGufsMyftnaL4m8C+HI7zwzP4XuPDPjfWPBvh++trLwpdLM&#10;LnTtQOoWkSR2e4tcwNNHKr5mhZzsQkfU37Avxg1DXPHHxW/Z81f4jX3iiLwHrml3XhXVtS1L7dNL&#10;oOo6dFLbBrklmuitxFeqJnZmYYBY7c19QVyHxL+PPwe+Dlzp9j8UfiVo+h3OrJO+l2l/dhJrxITG&#10;Jmjj+86oZYtzKCF81AcbhnnI/wBtf9lOS4W1f47eH4WfO03V0YVOP9pwB+tfPX/BO+1sNP034wWX&#10;hy7+1aFL8fPFGoaBqEeTBdWt5cC8Jhbo8YlnlQMCVypAr6JJbt6ivy/8aeH9R+Bf7SPxI8IfFD4P&#10;a5E2q+ONV8Q+HvE2heD9a8y7t76Y3cRt/EWgxm8sijyyRSwTW9wgMY2kDG72z/glZ+1r4N+BPw8+&#10;Ivgf4mfDj4tafDefFXU9Z8NNd/CfXLyaexvYbeYlpLaw2uRcm6XcQrMAp2jIFfYvwW/bn/Zh+Pfi&#10;nUvAfgH4nRR+INJ1L7DfeG9e0650rUY5/JjmKC2vI45HIjkRjtU4DDOM162JELbQ3NBRWr4B+Lei&#10;/CP4j/8ABUP4meCfjH4nm03SdJ+HPhiaxgHjy90oyX1xLfrJNH5NzFg+VFCp29Ngbq3PW2/7L/7H&#10;0p26J8afGVrtwdtl+0B4gXH1/wCJkev61d079lz4OLIsugftTfF5d2Qq237QGuzISe+171lJx6j9&#10;a6Gw+AcOljGmftafFeLaqqvn/EJrrAH/AF8LJnOOSck+tao8BeMljZIf2yviBHlsq32vR3Yew32B&#10;4z65q5B8OPiaJftA/a4+Ik0bIAqn+xtp/wBoFdOHb3wa8x/ax1r9on4J+E/Cvir4d/tV+Lo5tQ+J&#10;GgaLqUuraZpV3CtpqF+lmzFPsafdaeN856IQCu4svq/wN/aW+I118fF/ZS+OPhLT28SN4Km8Saf4&#10;s8Mu407U7WC5t7ScSQSkyWc/m3MZWIPOjIGPmqV2V73XzJ+2X+3V8WPgR8QY/gz8Bf2XNW+I3iAe&#10;H4da1q8t74RWmh2U81zDbyyRRq9zdO8lpOBDBGTlACyBg1fGmmf8FK/22ZdbgvfG37Q8fgia+un8&#10;vwz4y+BM9mzNtZjFsuJYIbSMAbRJNqchYgjKkgVn/GX9sD45/tXeHfDupaZ8UfgzdfEL4UePrfWd&#10;F8SaPNcado+m/etp4L64nubm0lEtvPNHLFaXMzRllKs23a30L4Z/4Km/DS20WCP4v/Cbxn4e1hpm&#10;tlg0nRJNYstSlTAaTT7i2Um8gzkLIEXcflwGUivmj9r79vf4j/tN/GLw38HPD3w+1b4YeBfC+uW/&#10;iXU/G3irwrd65d3E1m4ltmOk6WJZYI45FWfbdyRAmOMyLhWik+yv2J/2mP8Agmn8MfhoLT4d/tl6&#10;Dql94r1SbV9a8SeOtdjsNU8QXzhVkuXS6SA4CqkaxxoscSIkaqqqBX1B4R+KPw4+IEBufAfxA0TW&#10;41XJk0jVIrlcev7tjxW4jq/3T9aw/H3w38DfFLwdqHw/+JPg/Tde0PVrdoNS0nV7NLi3uoj1SSOQ&#10;FWHAPPcDoQDXwj8av+CD/wAI/D2syfEL9jKy0nw7q0OoC+0zw9r2oalb2Gn3GCGms7vTLi3vbWTB&#10;ONzzxAZVY0ByPMvhb/wUK+OH7JniF/gJ+1TqMninUfDz2llfaXq0a2niO1MzstvL9rDvpt/HLGpa&#10;LfdR3UgViRJIdp+4fhH8Zfhx8d/CB8b/AAw8TLqWmi7ktLlWhkhmtLqI4ltp4ZVWSCaM4DRuqsvp&#10;jBrl/wBsT4j/AB3+E/wC1rxf+zV8HZfHHjBRHDpOkxyKqQl2Cm5kUsrSpEMuYkO99uxducjL/wCC&#10;Yfhb9mvQ/D/iTxD4C+NjeP8A4qareRP8X/EXiCzez1z7cqnZbT2MyJNp9tF86wW5QKiA4Lncx+sl&#10;kRjgCnVHPGrwsjLuBXBU96/MX40/s6ax+y54rsvgR8Pf+CifxOvtP0nQ4ZdJ+FOj+C9RuLzTNNbz&#10;IrVRf6BYzSRR5hkRGuLeRmETcnbXjt1pv7el14ovm0HwD8XvEGj6hF5J0+8t/E9zbwKUCMUl1TVt&#10;InWRuWLAINx+VEGAK/gf/gnl8efGrLYfEn9jKTVA1xvs9a8SaL4esLyxADbV+1NrGo3NwAcH/SEm&#10;zyGBzmvXNN/4J/ftoaHLHqPw3v8ARfBuoNbwwzap4e8ZaRpMs0cYIjSdNM8IwtKF/uiYKBwBineB&#10;/wDgl/8Atd6X4j1bxLrnxt8JQ3HiJSviCSHUvEWdSGMf6SunX+nLcNjjLDOCexxXpHgz/gmXrWie&#10;B3+GHif4uaLN4bkjaP8A4R/S/D+r/ZEjY8xCLUdbvU2dPl27eOnNeP8A7Qv/AATu8Bfs4/En4W+P&#10;NE1/QNQtfEHjq38L603i74R+GNRtLUXVvLHpy+WunxTeWb9bWNiJ1k2y7RIpwa+0P2FvipdHX/GH&#10;7Kvir4V+C/CviL4drp19fQ/D21NrpF/a6l9oeG7ht2UNbuz204kjJkwwyJH3cfSRAbrXxX+1X8bU&#10;/Yl/af8AFnxp8e/B7xtqfg3xt4Z0CD/hKPDen202n6ZeWcl9HKt9LNPELQMk1ttkkIjOCNwPB5WH&#10;/gr38C5/EreDbT4N/EibVlVvJ02DT9Mee5dQGaGFBflp5gpDmGMNJtZW24ZSfXP2TP2vvhh+2P4M&#10;1jxn8MtP1eyTQfEEuj6pY65BCk8NykUUp/1MsqFSkyEENnJIIBBFerV4r4Q/azuviHrI0Hwd4M0+&#10;G7nvb63sbDxNr0um3F6bS6kgle3H2V0uVBTcfKd9ocbtpO2uq1DxT+0giM2nfBXwrNJ5f7tbjx9P&#10;Hk/hpzcfgfpXwTo3wsm+EGmf8KT+N/g9vB9tc+KL7+yvCd1cR/2frbvdyTwpZTX3naRqshiZFEcs&#10;en3waEsGGVx9xf8ABHLRZvC3/BNz4W+DriORZND0m80uYSQtG2621C5gO5G+ZGzGSVOCpyCM19QV&#10;8J/H7R/jp+05+0546tPhR8PfhHp8fw4vrfw7D4o8XaBqLa1czT2EF5OYL6wu7eWCFVuok8sZywJL&#10;Y4XxHSf+CVX7Y3hefTb7wh8Y/BWmT6NaywaSdP17xTD9kEjAuYidQYxBjndGm2JsncjcYy7b/glD&#10;+3Lp2kv4dsvjt4UGmXGof2hc6fBrWpxQreiQyLeRRtG8cNwHYt5yIHLDcSWO6t29/wCCeX/BQbVN&#10;W03xPrvxt0691rSbd7XT/EEfj5otStrdiCyRXkugzTorFU3JvKtt5FXR/wAE/wD9se5nvDrV/ptx&#10;FqszTa5Yw/ELR47DVZyVIubi0HgkRzTgopE7lpVKgq4JNXvEP/BPX49fEC08v4maZp2uXsEci6Xr&#10;mseLtPvtQ09WcMI0uW8PxySIrKGCTGVSflIKgKOL+KHwmk/Z1+KfgH4ffED4ZXyx+LLi9uNNg+Gu&#10;h2upXFjdWSLJNqccNvFYzWsyRzs4/s8CR8yDy5MhR9q/8Ezfhl4C8I/CzxX8TvAX7TMPxZi+JHji&#10;bxBeeMIdNitSZEtLSw+ytHESFkiFkA4IVvMZ8on3R9KMcKeK+DfCn7Unwg/ZS/aH+L3wO+Omv3nh&#10;+61T4i3HiXwPZjRL25Oq6Te6fbXEs9qsET+Ygu47/eyggMrg8hhXd2n/AAUE/Zn1SaO38P6l4v1S&#10;W401b+0h0n4a65dSXNo3S4hSKzZpo/V0DAd8VQn/AOCin7PTSaRFo+lePNRbXJJI9He3+HWqRxXk&#10;ke7fDHLNAkbzDa2YgxkG05UAE1zV7/wVC8I+dqll4f8A2RvjprN7okiLq2k2Pgi3jvrQNnbI9pcX&#10;cU6xkKSJNm1hypYc1maH/wAFTf8AhKdb03w34X/Ym+LEt1rVqZ9B+23Xh63i1ZQoJFpLJqnl3LKp&#10;DMsbMyD7wFXrf/goD8etUnurTR/+CdnxAiurBka+sNW8UaFbXcMLOUE/2Zbx5niyDh40cNghdxGK&#10;8q+JH7UvizVP2rfh1+0b8T/hTaeFfC/w703XNI1hG8YW1zPdSautiojZWSNLZoDbB3juWiaQSIIR&#10;KSFPtn/BHnxV8PfEl9+0DH8FxZw+B7f40yt4ZsdNhMdnbrJpWnvOYU2qIw8+9ygAAZm4ycn7E8Ze&#10;Il8IeE9U8WT2E1zHpthNdSWtqu6SZY4y5RB3YhcAeuK/L/xZ+0Z/wVc/bot9D+JPhf8AZj8Q+Ffh&#10;vqzwX/hex8I/E7TbdrvT5oAy3Woz2+qWt3cNhmK2kT2iRnBkaYrtq037N/7ZXiVtV8Jaj8DfG8eh&#10;yZdb7xB8epJtT1eY/N5ZkjupodNtQAIwsUM83JkEiyfMa83/AATe+PmvX2kfEvW/2cvgzceMI3/4&#10;+NS8Tag1poUUjrJNJZhbZrmS7JVV+0y3LBdpZUTeyHU1b/gnT+1t4vZdC8Y+NLXUvD3lj7TpGvfG&#10;nxDqCapIQxcXqC2hikh3FdsEKQJtXbJ5wJB53R/+CM/xjsrDy7Lxn8HtFvpL5ZZNX0j4asJorbIB&#10;tbdIpYIbRWUkGaGOO6K8efnmvUPBv/BMHx14VmvJ1+M/g2xjkJl0a20H4c3kEegXTRGNr20EmsSI&#10;b47mc3k0clwXfh9vy1izfs9+Ef2bP2lPCvgP4/2Nh4k+GPj6eOz0HzLfbbp4x3tKs+sRzPLJqc9y&#10;scQguZ5JfLlhKBVeRGPtf/BOL7H8FfjL8WP2MPBd9NqngnwlqVrrvhO4t5DNb+HE1LzJJ9Bd84ja&#10;GVGmihHKwXKA42gt9fvFHJ99a8T+NP7C/wANfid4vm+LXgHxDrHw58ezGL7R408DzRwXF+sedkV9&#10;BIj29/GOgW4jcqOEK5rze98efthfs+3dvpP7QXwVb4g6G9w6f8J58JNPlllgiGCr3ujOz3KHHX7I&#10;11k87E4B3Phr4g/ZZ/bD8NeGf2jvAMfhjx1Z6fcSv4W8VfYEmlsJgzRyeS8ieZbuCGBHynqe9dN8&#10;YvEPxF8I/C7XvE/wm8Aw+KfEWn6XNNovh2bVFsl1GdVO2EzsrCLJ6EjGcD5Qc1+YcHx0+M/h74m+&#10;KviT4s+EHirxd8btS8OxvrWn6XdalpUvhSN3VYLNUiullXT4XBkKLZ3CTsGYXMhZVr7y/wCCYPwN&#10;/Z0fwo37U2mfHTSfjJ8UfEVqLXxh8UIVjWSORdpl0+3tkVP7OgSQZMPlpIxwZdxwB9eCSPHynivm&#10;/wD4KyeAfEHjz9gvxsfCOnvdap4cn0vxRYwQxh3f+ydTtdTkUL/GWjtZF24+bOOpFfMPxM/a3+Ed&#10;/wDtXfDf9qf4MzrqNjeeC9T8P3l7dzG3HiS2uJYLi2s9Mt9kl1fXCTw7t0FuYds53S/dUeiaf/wU&#10;/wDh+vjPWPBXjX4I+NNFuPDen/b/ABLfx3Wj39vo1qSCJLsW1+81qcHOyWJHHOVGDXR+J/2wP2I/&#10;HPgqx1v4mXH2nwzrFol1p+oeKvh9qH9m3kLLuWRJ7i08mRSOdwYjGK4TwR4Q/wCCKfxG8Ux3fwtX&#10;4Df8JErBIf8AhF9R06w1KM+ii2eOZfwAr1TUf2YvC+pxpf8Awv8A2j/ir4XmV9/naF8Ur69hLY4/&#10;cahJdW/B7BBnvVu80/8Ab8+H9nbw/Df9pbwn40WLie3+JngwQ3U2D1F3pT28acA/8urnJz2IPf8A&#10;7Gf7TPiv9pvwR4l1Xxv8PrPwzr3hDxxqHhjW9J0/XG1CH7Ra+WwmSVoIG2yRyxyKrICFccnOa9kZ&#10;A/3h0Oa4H4+fsx/Aj9p7wtH4J+PPwp0bxVpkM3nWsWp2oaS0mxjzoJQRJBIB0eNlYdiOtfHPxZ/4&#10;I7/Erw3rOm+Nv2f/ANofXtdm0dphY2vjfxJdQatpccsXlyf2dq1rjySRtJW4t7gSFFDOoGa838P/&#10;ALfv7Tv7IfiFPAf7XmhXF99uVf7E0bxxdWWjeIJAjCKX7PfiK30XVgPkcJFPHP8AvQGBOFr64+BP&#10;7VvwM/aOjmt/h14w3axZwxy6p4a1a1kstU09X4Uy2syrIEJ4EgBjYj5XYYNWtF/Zb/Zx8N/FC9+N&#10;vh/4KeG7HxVqNx9pvtes9KjjuJ5tkkfnOVA3SbJZV3n5yJGBPJrwv9sH9rH4ian+0joP/BPv4Q+M&#10;rH4Z634v0wXd78WPGKrFaW1szBGtdISXCahqTBxtXdtj6kOeB9X/ALLX7K/wa/ZE+GEPw1+EOjSR&#10;pLO15rWsX0xmv9bvpP8AW3t3OfmmnkPJY8dAoVQoHqNFfKvxc/ah/aD+Kfxn+In7Mf7Kl94f8J61&#10;8O7O1Or+JvGWnveNdXN7ZfabQWdojpm3y2yS6kYgNHKiROV3jg/2V/G37R37V3wZs/F3ir9s/wAf&#10;+F/FVhK2l/EDwjpmheG420PWYdv2i0JfS5JFA3B0PmEtHLGwZgwJ7dv2VteuLk3Pin9sb41alu4e&#10;NvG6WKE/Sygg259sVQ1j9in9ly81638X+PLzxTqusWK7INY8Q/FbXLi4hB6gPJfHYDuxtUAEHpzz&#10;i/Ef4df8E2tBt2h+NnjTwasfl4k/4Tb4jPICuB977ZdnIIx1zXkmr2P/AAby25k1PVG/ZrvPMcCS&#10;7W50u73sTgfvFL5PTuafoOnf8EIJPEA0nwN4G+Fw1ZbcXa23hvwzKtwsStgS4tot23dwG6Z71j+G&#10;fjX+wt8Fv2y/hH4//Y1+I4g1bxd4kXwT4k8GWcGo+Tr2nXdwIzcgTpt82yuwspYHCxmdT1BH6iwF&#10;WiBU8V8Vftr6FpXgP9sax+P/AMb/AIXXviD4R6h8HL7wv4q1aPSV1Cx0V/7Rhui1/bqGk+zPGvM4&#10;RkiMfz7VYsPL/wBhL9lz9l/9oD4Y+N/HPiRbzxRNrHxC17TdUvrXxxqf2XU9Phu5UsYnSK6EU8S2&#10;D26oSGBiKjJBr2G9/wCCan7AOqWNrpOv/sxeFdRtrNVFnb6tbvdxwgKVGxZnYKADgY6DGMcUy3/4&#10;J2/8E09CH7v9kD4SW+3I/eeErDv1HKelS3P7Ov8AwTM+HcP9pal8EPgfoyq2RcXfh3SIACvfcyDB&#10;/H+lZ7ftL/8ABKb4bTtZRfHb4BaNMuYjb2viLRYpAMkbdiPu6jpir1h/wUZ/4J628cOn6D+094Hm&#10;jU7IItKvkmUcZwohBHQjp61U+DXibwh8Rv8Ago7ovxv+D8Op6tpOtfCC/wDD3iLVYtAvYbW0kttQ&#10;trux8yaSJY8uLi72cknaegxn7Qf/AFfAr4t/4KEfGO58Q/HzSf2Tx+yDpPxSsbLwO3je+mk8Ty6b&#10;qukyJqMdnb3GnPDC8qzxhppAYmSUhP3bbwI5PiT4c/tU3X7Nvg/WPhv8Hf2m9PsdOs9Q1DVtN0lv&#10;jXol5NeS3NzLc3Sm4vvCxeCcSu6mG+eB9/A3Abq7zQv+Ci3iq7mtb3T/ANuDTNQsZPM+2SyeNPDz&#10;TaeyoGAms/8AhHILtkbP+sijkQFTudRyd2T9vL9oh4Vs9A+N3h6bUJo3m0nT7m60Od9Zt1yTJaTb&#10;7W3ufkKzARyBghwyBwVGPJ/wUE/bRvdMvdW8FfEnw/rCaTdmDUre18B6NcXcEhXcIpLV/E9rcI2G&#10;U58sBhg9CCaY/wCClP7fscum21rbeH7xNZulh0e+/wCED0j7PfOyF1hhmXxl5b3BC8QA+Z97j5SK&#10;saF/wUx/bv1TxZH4W1DQ9F0/bqUFjqV9qHwtj2aZLMV8v7UkHiiWWEsGXYpQvJn92rkgV9S/sDbf&#10;iD+1F4y+M3xC/al8C+MPHFt4N0/w43gzwfo93pMui2Md1PdNc3VhfTSXKSSyTqokKqhSFMZzmvs2&#10;vif/AILI6zLY6L8J9EvviVrPhPSda8eXFlqWraP4+l8OFW/si9mtw10uU/18SKsc6tC7sFcAMXXw&#10;PQ/GOmeEvF2j/DD4v/s8a98UNS8WbholtZ389j4g8uOAyMt3b3l6NPvVjCMrXlndmJmAxEgYZ9AT&#10;4e+AJL9dW0v/AIJFeP7W9FncWdvqVvq3hu3u4IJ0EcyJINZDxrIoCuM4dRhgw4q98Afgf8afDvxm&#10;8Ezaf8BtY8L+D/CU144m8Wazpi3MMc9lJA9vBb6be3NvsZxbNtjjtVTynJWQyHH10QDwRXxr/wAF&#10;Av8AgnR8Qf2pP2gdF+Nfguy8F38OmeA7jRW0/wAVl1Zbpr2OaOaNxbzhR5XnoSVIy43xypuQ5nwV&#10;/Y1/b6/Z38RSSfCH4naTpGgxXq3enaDa+M5Vt03IxnhmtzpbW0weba/mCKN1XcsflcNX1j+xp+0H&#10;8Zvihe+L/hH+0d4c8NWPjnwHdWS6rd+Dr2aXTdQt7yFpreeJZ1WSFsK6PG24boyysQ2F94r4/wD2&#10;gv2dfil8Ofjl8T/jn8PvhjD468I/FTwjpuneNPCOm6xFZ6ut1ax3Fq1zapcKttc+ZazRKyPNCwMG&#10;QZCVSvHP2av247H9l79irwH4L/ad8F+Lrfxd4Z0WPRNQtdQ0yLT2ufsoMUU32jUZre2YyQRxyH98&#10;SMtnkGql3/wXJ+CtxfQ6Z4b+Fk15cXXNuv8AwtLwezSA+iwavKxPsqk+1dX4Z/4KVeOvH/h288T+&#10;Af2fLe8tbEut2zalrt2LdlBLBn0vQL2JSAORvz9a4LxV/wAFF/229f8ACv8AwsH4G/Brwv4j0N13&#10;Lc+E/C+u64V5x964XTVbBzk4AyDkjBrz+T/gpz+2ANLsfFnjzx14Z8K6FqAIttWbwrotvZyMHKFR&#10;eyeJrmOIh1ZG8yIBGBDYINYurftvfEv4keIdN0XS/wBr7xtr0NzcRx6xZ/D/AMUaKJdLRmILj7B4&#10;auJLkDH/AC7TzgHGSAwY/Un7Cnxv+E/wO+MeofC7xJ8MfjpZ698SdXto1+J/xN0q4nsNcvorYi2s&#10;o7mS3t5YyII5Ciy28SnY2Gyyg/eiqGjwfSvMf2iv2RPgR+1BpVrD8U/BXnappXmHw/4m0u6ez1bR&#10;JHXDS2d5EVlgY99rbW6MGGQfgf4nf8ExP24f2TvHeofHH9mH496h4rtFjhe4/snwrYR+JbiNCoEN&#10;zbRy2VhrSgK37ycrOBIQgLqGPafs6f8ABT+e40K60v8Aav8AB0mizaDNcW/iXxZpmnSJbaPLGwKp&#10;q9iTJNpExjIJUtNEoy7TKMLX0d8Rfhd+z/8AtafCyLQPiH4Y8P8Ajrwnq0Ud3ZtNsuraZSMx3EEq&#10;E7Tg5SWNgRnKkHmsfxRqPwG/YS+Anib4mXlncaX4b8P2cmqa1dfaLi/vLhlhSEM8krvNcSskcMYL&#10;sThVBIHI4v8AY5+BfjT9rjxxoP7f37Vos/siRC9+Dfwztb6K9s/Dlu6nZqlzJHmO41ORDkOpK26N&#10;sQ79zV9oJGqfdFOoory39pv9j74F/tb+Grbw/wDGfwYt5caY8kug65Z3DW2o6PM6hWltbmPEkLEK&#10;ucEq4UBlYDFfD/xV/wCCfn7cn7K2ut8Tf2afGY8YwQfZYhqGiCLS/EHkx71C6laiKW016FFbJVFt&#10;Z8A+UA/LaX7On/BV3TbrXtU+Hv7Tlha291oc0i6h4s8L6PdRWunhFG5dU024LajpDKVcmS4iFvja&#10;PNB4P0t8R/hT+zz+1v8AC+HQviL4R8O+OvCuqRR3mnyTrHdW75UtHc28qH5W2sSssbAgEkEZJrF+&#10;FH7OHws/Zpgv/HE/i7XtWuLXSZLaTxR468Qy6jc6bpcbtObZZ5zuWBDmQliXbYpd3KKR5N4H8P8A&#10;iT/grb4gg8T6vY3ek/sx6XqG+xtZGaG6+KFzDLw8qHDR6QrjiNgr3Dpk4QbT962lhbWFvHZ2VusU&#10;UKBIY412qigYAA7ADjFWKK+Efj78N/iv+xT8SPGPxk8NftTfCXwL8LPH/i6TWb21+IF2NKurPWri&#10;2jW4S3u5vNhn857eS4EZiV9zyYyqZPyTL+3n8e/if4lvvC+j/t7W8f2PVZIrSTQbjSLi2123D8eQ&#10;mk6VfXcGV+VZGlYk/M0IP7sdBq7fta3uj3SeENV+MmvyXDM63U2qeOBdwAkMBbn+x9LsSo4T98kg&#10;ZTzg/OOP8afs9ftoftHaFZ6H8Sv2PvEupXGnTGXS9U1jwnFcyo+QAzx6l4uFvOcDOJrd4+cmPNet&#10;fD/9hH9ouTwfcaFpf7P+jeCBqGDrVnbX2g6Paar8oVhdWFrZ6pZz7gBkOjAcbdpUGr3iz/gnF+2R&#10;8QdF/wCEU8RePLKXSVCfZNN8QfECDU7WxZDlGt4IfDVqLfbwB5TKRjrnGM340/sX/tLfs8fBDWP2&#10;mPFvxf0fxd4g+HukPfaTDdal4sknjtUZWuIxdJrsTFPJV28sRfM6qDxX0t+xhd+Avgf8dW+E+ufs&#10;u6H4N8ZfEXQ5NTbx74N1p7/SfFn2E7pMtcsLqCdftjTbJFkVhJIRPKQxr7Ir5y/ag0y4h/bI+CHi&#10;sr+5/sbxdpLYz/rJ4tOuVHp0sGP1HFd8qxqmRg8fgP8AJpQV3+Xt+Y9u/TNO/CoZJbWJszSqpHzf&#10;MwqCXXNFiUu+rWy+pa4UAfrX5yfEK78R+CP2pfjp4Ri1621bQ/EnxG0zVtD8P3TWdxb3mqTaNpoS&#10;SGO6W2VryOW0kKLDqltORGdkbMqsPrb/AIJOfGT4xfEvQfit4F+NGsXN3eeBfiadM0v+0JL1rmKy&#10;l0uwu1Rzek3DASTylTIWYKQN8gAY/X1fHH/BQz4afAf4xfHXwp8KdZ/ZD8M/EDx9qng/Ur208Qax&#10;4ik0WbSdMtZ7ZGjF5DbXErbpbzcsJQxnbKW/ut8qat/wSa8ajUZtQX9mfwfNHcM5EFn4m0FvIzjD&#10;Lnwxb+W3XJQgPnDqwAxJdf8ABL/xDBqMPiK5/Yl8I3M8lu1tqdraTeHDBeKYwnmvE2nRRxSZG/fb&#10;iFt3fHFcdrH/AATM+I1v4Zk8Jj/gnfoupwRzMLO8h0Xwv9ttv7hjuU1O0kkROcLO0jNkbyw4rC1b&#10;/gnv8fWu9P1Z/wDgnz4dj1HT7ZYL67h+DfhaaPV4tuGS4t4vFqW+X5JkihSRTyrAZBj8M/sp/tVf&#10;C/Q9Q8JeAf2NvEGg2d1ffatNuvC/ge00+70uTHKx3Np4t3zpuLHbcmcEfKdyhQNr4hN+03o3h2yv&#10;f2m/gn4hi8N6kLDStYvtfsNSNgl01wqW072tpqtzdJdeayhHsVHzsrbDtVl+2P8Agn58OvG/xD+N&#10;aftd6l8evCfjfw7Z/DqTwf4fuNDvJrjUA5v4ri4GotJBAFnRoFUqYYpASQ6blLP9nV82/HT9nz9p&#10;9P2rV/ab/Z/1DwVqFneeAbXw3r3hfxVeXdjJcG2vrq6hniu4I5wmBdyrtMJ+8eTkAY0/x5+OvhDx&#10;J/wjvxf/AGIfHlpacg+IvB89p4h01vVgtvIl8R7fZFPtXC/G74y/8EzfFmoLY/tYeGvClneyjCf8&#10;La+HM2myAezapaR8e4OPepfhP8C/+CX/AIx0y4v/ANnWL4e/Zb+1FtdTfDfxYtqk0I3YjY6dcICu&#10;XbCngb2z1NV/Fv8AwSz/AGbfEPhzSfBnhrxP4u0PQtEvFvdK8OQ64uqaXBODlZRaarHdwkg8rlcB&#10;hwAaj13/AIJ1zXFxeeJtA+OOoy+Jr1x9s8S61pirf3cPJ+xSXWmyWVwtrk58iKSOPgDaVG2vmHwz&#10;8Ffh14H/AGSNP/4KH/D/AMFw6D8V/hn46tV8RWvh3S4tNh0QafraWeu6ekFuB50LwC6Z3uXmldHJ&#10;MgzgfsJZTRTRCWFtytyrL0I9aldgi7jXyx+3V+3H4t+GWqx/s5fssafpGtfFLU7D7Td3OtTSLpPh&#10;CwdW26jqLxJIwLEbYYAN0rZb/VoxPxH4L+F2ufFXxzL+zT8BviQvibxjrmof8JF8ZPjDJeWd9deH&#10;1uFeOV7XVtMa2ZriZofKhsbiDakS5dBGgU/oB8MPhR8Ff2U/hIngv4c+G9L8L+FtBtXuLgp8iKFT&#10;dNczytzI5UF3lkZmcrlj3r5X+EP/AAW2+DPxA8SSeKfGHg+48N/C/U/EEmkeF/iBdTTFGnUgA38b&#10;QKlqkudyFJZiiFXnEAdTX0l8Sf2e/gp+0Qmk/EcF7XXLWFbnwv8AEDwfqBtdTtFdQVeC6hP7yEja&#10;TE++CReHRhxVfwB+0N8cf2d/E+h/C79rS90/xJoGuatY6H4V+KWlolrPcahcuY4LXVLEHbHJJJsj&#10;W4tyY5JHw0UGRn6ghYMmQaJPuGvj39rbx/4Y/Y8/aqm/as+KOka5D4G8TfDWPRtf8RaH4avNTXTL&#10;vTbya4txcJaRSSQxyRahdYlKiNWh2sw3Cuetv+Co3wZ1jSY9c8HfBv4oa5Y3UaPpVza+EUthqqvy&#10;v2NLyaF7snssKuxweMg1F4w/4KKa5pa2Y8M/sm+NJJLq1M8z+IdS0+zXTE3hQ97FBPc3VnFngzSW&#10;6xKflZ1JGfLpP+CpX7RuseNj4E0v4X/AvSNQmjEum2998ev7QbULY5/exNaaf5ZYDB8mSSOQg5xt&#10;+at+7/bE/bVabUop9A0m3t12Q6fP4Z+CniPxHNFMQd5nWO6toygym1oHnDjOSjApXEeG/En/AAV0&#10;+KMy34b4rpJFdeTfaJ4d+Huh+H7W4t2OPtVnea7E0oYLg/Z54VGcqJyMSV3fjH9kX9tb4v6Pp/g/&#10;4n6f8Std0u2Md7K2ueIPD1it3ewTxTWy3VvY3UnypJGJPPtJ7d0dFwjggr3n7KP7I/7cugfto2P7&#10;TPxyu/CelaPZ+Er/AEG/t7LxTPqmpavbyTRTWkUn+hwRrFbyLKyGSSeZfPkUySKw2/blRz2ltcwt&#10;b3MCyRuu10dcqw9CK8M8b/8ABOL9kLxt4mk8Y3nwjttNvJbgT3I0K6ls7e4k7u9vEwhZ2BKuxTc6&#10;kqxZSQfEv2Gvg/4Y/Z7/AGh/2jvgx4LguItK034haRd6alzevOwhufD+nSBd0jM2A/mIAcABAFAA&#10;xX0xmvy30c/EeTx544/tPXrPxBHa+I/E8Ph/wvGrm8it11q+Mg+ypBHNdQK7eb5iQ6uI2kfEEZR0&#10;r6y/4JyfsyaF8cP2WNN+I3xk+JPxU1HW7nxN4ghlmX4za/Coig1e8t4Y1FtdQRlEijRAVijDBQdi&#10;Z2j13xD/AMEv/wBkHxhpkmj+NPC/i7W7ST/WWutfFDX7uNx6FZb1gR7GvW/g58Fvhn8APh5p3wo+&#10;EHhGDRPD+krIthptvI7LFvkaRzudmZiXdmJJJJY811VfIvx6+F/7YXwQ+Kviv4t/s5WfhvxF4V8Y&#10;ak2teKtLutAnuta026isLa1U2kQvreO8iZLVWZNySqc7FnLKg8m079s/9qw3mj2epxeD1km819eP&#10;/CvNbgjhQKNq2jz3SLLLuKho7o2hAJ27yrLVCP8Abn/a+mtvtEWnfC2H7fdXCeH5tZ03W9Pt7hYg&#10;T5Vyzh5LO4OH6xPbtjKTyBlJfYft1ftmX8Nxq1n8PvhXcabYzGHULhdS1kTWsoCtkwx2kguYtpLe&#10;ZayTccbdwIXD1D/go9+2potjqEt78IPgnNd6dGsrWf8AwszUIPtEJXd5kEj6cYZefl2eaJR3jUlQ&#10;2ZY/8FcPjaZ/sWq6F+zza3M9st3pcV/8brmyXUITtyqvPpirbzKDkw3Bhk9FYBmXkdf/AOChN98S&#10;/wBoP4SftAeN1+C9jpHgfVNVtb06L8bEurhv7QtfsskRgnsoDC6MiMJJSLeTABmRXVz9Wf8ABHn4&#10;xeFPi4v7Qeo+Cp1utNPx4vL+zv4MGOVLrStNfy9yEozxsrRsUZ1OFIZgwNfaB5GKyfFPgnwl420e&#10;Tw/4w8L6dq1jMMS2Wp2Uc8LqeoKOCp/KvEx/wTH/AGTrc3UejaB4o0m1upVd9M0T4h6zZ2cbLjYY&#10;4IbpY4iuAFKKCoAVcAADQi/4J7fs6xTXNxLc/EC4a9Crei7+LXiGZbhVztDh74hgMnGQcZPqabqv&#10;/BOj9mDWRYrqOk+MJF0xVXTYx8TteVLQBdo8pVvQI+OPlA44qvpH/BMH9g7TdRbWLn9m/R9UupJl&#10;meXxBc3OpbpVOVkIupZBuB6NjIwPQV3Wlfskfsq6EwfRP2aPAFmyqVDWvg6yjIU4yOIu+Bn1xW1F&#10;8Evg3BL58Hwn8NxycfvE0O3DfmEre0/RtJ0m3+yaVpkFrFnPl28IRc+uB3qaaJpI9oNfLvwz/YV+&#10;P3wGl1rw98D/ANqLQrHwdeeJL7VNB8J+IfhxJfJocVzIZWsYZYtRt2NusjOyqQCu8qMKFUdgfgr+&#10;2SsXP7Q/w18zj5h8JdQwRjkY/t7+tee/tH/Ebx1+yR8P5PiR+0R+2x8IPCumIjiGbUfhjf8AnXsw&#10;XPlQQjXfMnk9I0DMSR9T8P8AxY/4Kc/8FEfHV/ar+y/8KfiBcaPcXQjuPE+p/Am+0i3hjLcXEcRX&#10;VZJYgOTkLJ6RsejvgR+0/wDt6+MdUf8A4Xf+0Z4h1G3t4RNqmj/CfVvDy65podHeKBrLUfD8Ub3T&#10;qjn7L563KhCxi42197fsvfDT4RftEfC6x+KngT9rD4qeMdLvtyNJrGtR6fdWk8b7ZreeG0tbZoJ4&#10;3BR4mUMrAggdT1HxB/4Jzfs0fFvQ/wDhF/iva+MPEumfaobn+zdY+ImsS2/nROHjk8v7UF3KwDA4&#10;4NeufD/4a+APhR4VtfA/w18HadoWj2Ue2107S7RYYU9TtUDJPUscknkkmtyqOt+INI8N6Vda74g1&#10;O3sbGxtpLi9vbuYRxQRIpZ3dmICqqgkknAAJNfCfizxp8VP+CrWqXHh/wdqus+C/2bbW5aG81S3Y&#10;2mqfE3aRujgYEPZ6SeR5ykSXHIBVCa9T8bfEj4IfsZfD3w78MPCvhm3tWaJdP8F+BfDcKia5C43b&#10;EGBHBGG3S3EmERSWdskA8N4D/wCCnvwJv9fbwn8bbO7+HN2161rZa1rd1Dc+H9RkB+VLfWLdntTI&#10;Rz5UrRSg5UoSDXrHxY+A/wAB/wBpbwxa2HxM8C6V4gs12XWk6gvE1qw5Se1uYiJIGHUSROp96+O/&#10;jT/wS1/aG+GXia++MP7IHxtvtQ159Sae3/tbXJbHxDb25ywtYtaf7QLmJGyBDeQOrocNINuTvfs5&#10;/wDBT79sT4bRXHh39oPwXa/Em18M6ld6b4tbSbaPTfFGl3UKrJ5Rt8rZ6mQrp88Jtt4IKLI2A33n&#10;+z78evhn+1F8ItH+Nnwn1Ce98P67BI1v9usJLaaN0kaKWGWGVQ8ciSpJGysOGU4yMGsvx/8AsT/s&#10;efFOd734ifsufD/WLp4yn9oXvhGza6QH+5N5fmIfdWBB5r4d/bc+Cn/BPf8AZGGoaP8AA79mfWda&#10;8d+EvC914oOkaL451PTtJ8MafiQvfXkvntFa7xFP5UUcbzztEyoqjc65H7Gv/BL34z33geTx7+0/&#10;+0l4h0+68VGS/k8MeC2htryxhmy0cFzrciSaldusbbGBnC5LLudR81b9sP8A4J3eM/gh8Dtf8efA&#10;T+z/AIoab4d0yS8h+GPxK0C0ubO0VA8k93ZQ2sUNvcXgGXVbyG5Mr8bxnDc14f8A+CeXx6+Nvg7Q&#10;/i7of7Nvw/1TSfE3hy1vYfGfgb4kC31y/gdBLF5aXelwWVgHBXe0UAkXkIwxz6J4V/Y9/wCCj5Gi&#10;+Cvg+viz4Wwxxj+1tW8WfE59bgsFKYPkCbUdRN+VbnY1vYq+B86AlV+zP2Mv2VtT/ZX+Hmr6F4q+&#10;Kl7458T+KvE03iDxh4svtNhsm1G/kggt9628H7uFVgtbeMKv9wsSSxr2aivL/wBqn9rb4G/sbfCi&#10;7+L/AMePGEOm6dCwhsbRGV7vU7puI7W2iLBppmPAUYAGWYqoLD87/wBpz4w+NfGzaV+2B+3v4fl0&#10;DQdNZl+E3wvtrOfVdJS+nHlwTT6lpLTtLqcyHykV4fJj3kIGJeQ+j/sBfsFano3iyD9sP4/eF7jw&#10;74suJZZ/CPw70/VEXT/CVtNC8brIlpFbw3V46zOJJHi+UBVBZ1Z29t/a1/bZ+CX7G+j+H7j4pX91&#10;cap4s1ZdN8LeHdLaH7ZqVxkBivnyRRxxIGUvNI6om5cn5lzY+G/xf/Zx/bR8Ean4Zj0ey1qO3b7P&#10;4m8F+LtHQXViTuAW5tJgRsfBKSANFKvzRu6c1h6f+zl8aP2cQNU/Yp+L8tjpdtA/l/Crx3cTajoF&#10;yxyVWC4YtdaZ2wImkhXP/HucYPqnwH/bE0v4j+L4/g18WPA2peAfiItr5p8NazIktvqaqgeSXTby&#10;P91fxIDltu2VBgyRR9K9rVg3Svmj9sX9mT496r8VNE/a2/ZBuvDreP8ARdGm0HV/DfiqaS307xLp&#10;EsglWKWeJGeCa2nzNE+1gd0sZ2iUkfHvxA/4Jt/8FFvid8SLj4ga38Gvh/Jf67qMF7411iX4sXNr&#10;dawYhsis44otMmgtLNE2xnasly6oCbgMTnM8U/8ABL/9trQNC8QeOPiJ8Pv2X9B0+Ym51vUNS1h5&#10;LfQ9OiO9ksmuNCkFuzKD5lzcNcOFzs8k4I8g/Yy+H3xo/bO+J2taH8Efhf8ADnTPh74Ture1s/iZ&#10;b6TeRWFvII/MQ2NtJHb3esSsrRyM+oyNEQ0TGJVKxyfVNn/wSC1Kxlvr1/2rtS1CbVryK41231Lw&#10;Npv2TWPKDCO3ultlhuHtF3cWwuBF8zDaMsW5L4d/AP49zftSf8MxfHLxd4H8J+JNStL2/wDg74u8&#10;N/DuS503+ybeVGns7C3k1BINIuoo3VXCwPM0BBW6Zl3D2rU/+CPvjzWbJtCk/bP1LTdJnuvtWpaZ&#10;ovgLT1XVrjcWMt/Jdm5kv2LEf8fLTD5RwSMn6E/Zh/Yl+CP7LVnNf+EtCbVPE+oRoNc8a62qTanq&#10;O0Y2lwqrBCOdltCscEecIiivYdqgbQtRy2kEkZR4lZT95WGQa+evFH/BKT9gnxd4u1Txrqf7PlnB&#10;ea1fNe6rFpWsX1ja3NywAaZre3nSHe20ZbZknkkkk1NY/wDBKT/gnTYLtH7I3hG4yqq3260e5zjG&#10;P9azegrc0/8A4Jx/8E+9LKvZ/sP/AAlDqWKyyfDvTZHGRg/M0JP611Gifsn/ALLfhk58Ofs2eAdP&#10;/wCvHwfZRen92Ieg/IeldFp3wu+Gmkf8gr4e6Hbdv9H0mFP5LWta6Tpliu2y0+GEekcYX+VTeRFn&#10;Oyh13JgV88/Hv9nP4tJ8f0/a2+B99o+q64nguHwzf+DfEDPaw3tml690ZILyNXaCcGR8B4pEfCgm&#10;LG8fO/7IPjb4kfsyaT8QPhr8Yf2S/ixayXHxe8Sav4dj0bwLPq1uul39615AFuLMSxEgzPuVXbB3&#10;c4Br07Wv2ofCF8ix3/7GHxo1BW/hb4L3zAfXfGP61mw/HX4JQut3e/sK/FOzeXIZ5PgLfMV+pjgY&#10;4+lPX9o/9lmMK2pfs1/ESz3KWbzP2c/ELbMZ6+XprenGM9qmtvjP+xVrQ2XHwb1aLc3zLqnwH1u2&#10;xk5yfP01cde+PWrdz4h/YI1CI6pq/gXwjFsXHm6t4D+zsq9h++tlIH+J9a5H4T/8M06l/wAFHPht&#10;qf7ONt4Bs4o/BviiLxE/hu3s7W5uLhjp7W8TpGFklO1LmTBUhRGxJBIB+7q8M/bi/ZIvv2r/AAj4&#10;Zh8O+MJNF1rwX4qh8QaPL500Md3JHBNC1rLJAyyRRypM6NIu4qCfkcEofh//AIVtrX7Mv7T3w01z&#10;4h2Gv6FeReN5LjX/AO0vDbDSfIn0i/gkmGpad5GmXKoz7VkntYb05UyEj5a+t779sr9lHTTbi++P&#10;/hdTdTGK1UapGxlkEbSGNcH5mCI7bRk7UY9BmrXw9/a3/Zk+KnilvA3w4+OXhvWNYikaN9LsdTje&#10;ZZAhcxlc53bAzbTztUnkA16NXMfFH4weAPg1otr4g+ImtSWdvf6nBp1gtvp891Nc3cxIjhihgR5J&#10;HbaThVOMEngZrGtv2lvhfPK0Xk+KoWVQf9K+H+sRA/TfaAH8DVL9mu7m8RftrePvHXh3QdWTw9qX&#10;wz8O27aneaLdWsc+oW9/rG9AZ0Xc6wTW+Qo4BXPWvpmvi/8A4Km+BvAGo/Ff4B/EL4u2UbeDrXxt&#10;qWh+JL64vHgi037bpsz2lyZVZfJ/0u1gi8wso/fbCSJCD4T4Y/ZEh1H9qrxR+zPqPxM/sG0/4Ru2&#10;8T+H9a8OeEdI83xPptxJJBcxXqTW8lhJLDMqqZY7NHkimiZ2JzXtng//AIJufDHwx4Sm8EX/AMZv&#10;iLrukTAD+zdd1azmt4MdBBGtoqWyjnCQhFBwQBgYwfH37NX/AAT08FyaTY/HL45TQ6h4f+bTbzxV&#10;8aLuDUIGU5z5xu45TgjAy3AAAAAAEPw88If8EebTVLjUvA1l8J/E+qXE2661Bp4PEF5NIOjNLKZ5&#10;Gb3zmu4Px0/ZC8EzLaeFvgv4iuJFUCFfC/wK1q5TgcASW+nGNePVhitbQ/2qLnWX+w+CP2P/AI0X&#10;S7vkMnw7bTYm9830kC+2Tjisr4+eF/2ifjl4e8Nx+HP2UfHGjal4X8eaH4o02bV9a8PLHLJYXkc7&#10;27mHVJGjWaJZIS4ViolPy8bT9e2k00ttHLLC0bMgLRtjKn04/pkelWPavNf2mf2k/hp+yz8Om+In&#10;xIuLqbzrhLLRdB0m38/UtbvpDiOys7cENPO+CQo4CqzMVRWZfyz+PFz4w+LvxFk/am/aV+Hav8TP&#10;F0tpo3wg+G+hXE1vf6YysWXTpIb2xtpw29vPutTtrhHVE2oyRptk+2/2Gf2U779lP4aX9l4n8ZXG&#10;peIPFWqNrXia3tbiT+yrG+kQeZFYxSfMkQ4Uu5MsuwSSMXY1a/4bn/Za1D42Xv7Ot94526vBqS6T&#10;Jc3umzJpk+qbN50xbx08h7xUIY24bf8AMBgnIqLV/wBj608DeKLr4nfskfEC5+FXia8uluNUt9Jt&#10;UuNC1kjJK3mmMVhLOThp4fJnPXzSc56/4Rftr6vp3imx+Dv7XvgOPwH4vvpVh0nVrO4e58N6/Izl&#10;Y0s71lXy7h8f8elwEmzkR+cBuP0MrhxkUtFFYPxB8deC/hh4J1L4g/ELxRZaLoej2r3OqapqU6xw&#10;W0KjLOzMQAAP8Oa/LT9qf4q/Cb9qn4tW/wC2F8YbCPwH4N8H6Hcr4F0/7VBaeIvFUUhUSXl/bNd2&#10;V55Ax/o1lHIzszb3HziMe2/8E1/2Y/iZ8K18SfHXxz4u1zSLPx9cfatL+F9xZwQ2+jQg/u7maNAd&#10;l7KmGlUFtpYI7zOhkPuHjn9pX9nXwV8QLf4L/EH4paDZa9qVosn9i6hcDcYZJVhj83qsYkkdY0WQ&#10;r5rEqoY5Fcne/seWnw88RXHxC/Y/8fXXwq1y6vRc6lp+mWouvD+sN/Et1pTOsQLH701uYJjkkyHO&#10;B1Hwt/bk1fw94m0/4S/tn+BoPh74o1Blj0vXLW8e58M65Iz7Y0tb91Tybh8j/RbhUlycJ5owx+jo&#10;5lkGR64pxOBmvl7/AIKMaT4V0C++En7QXj2WCHw/4E+IWfEl9flfsdlY39hdWQnn34VUW5ltN0jE&#10;CNSxJAyao2n7bX7Glm1rY+GPjToGpyahE8tha+FFfUZLqNMb3iSzSRpAu5dxUHbuGcZrjNQ/4Kr/&#10;ALLLpff8IToPxJ8UPpd4ltq0Wh/CvWFNjIc4883NvEsS5B+ZyFA5zirFp/wUO03VIY77Sf2XPiYb&#10;O4sYrrT9V1ZtE0/T75Jf9WILq61KOGRicDaG3LuGQK8t+Kv/AAVj+I/gXUIbW2/Z+8G6DH9oMOqR&#10;fEH4vQ6dqGlsH2Zl063s7iaZNxUb7cyrySDtG6ksP2/f2yNamsPsvgn4Y+TdPJJNc+F/7X8SwyWq&#10;Y+a2kto4g9wcgiCcW4IyVdsFRmfEL9pH9rv4wWWoeAv7H8X/APCO63p8ltcN4d/Zb14X1ukimOW3&#10;uYL+aS2lQoxImguSSWA8vgkSfDL9nr/gobFo3wisvBnwy8SSz/CHxtYv4Z8VeP7rTLGa48PCEWV3&#10;bXBgn89/Ms2dfKksxIsiq/2mQrz+nleZ/tM/swfDz9qrwND4I8f3mvabJZ3DXGka74V8QXOmajpl&#10;wYnj86G4gZWU7XYFW3I4OGVgStfDPxp/4JTfto+ENcstT+C/7SPibxdptla+Y0F74/1Oxvbm4j4E&#10;M0T3RglinH+tmSSFoz80EScg537Dfgr9p34Cf8FI9a+DfxlfxdaaBr/wfm1zSdL8TeNW1hfMt9Ut&#10;Yd6ZurkxbftUke15ZH2hSZHBAT73r4L/AGp/G/hH4dft061ocWjR6hr+tWmhatNbatpbahYvpqw3&#10;dvcr5Twyxx7TBAxbzLNTubfcqQFfsv2f/Gvw9/aB8SeIPDnw2/4J6+CtY1Tw9aWtzeatZf2RHYXk&#10;dy86wNDMY3DkiBi/lmWNWO1ZJAC1L8U/2Mv2ldYur/xP+z/+xl4R+HniS/sVS61XQ/ilb2lrfsrZ&#10;EV/YDSZ7W9THG6SJpACQjJjNeqf8EuP2U/2kv2cJviV4j/aJ8G+B9BuvGmuabfWOk+B/EF3f21uL&#10;ewjs2A+1RKYI9kMWyFSyoAVUqoVR9c18p/t2eH/2ofh/8WNC/ao/Zn+A+nfEyTRvCGoaLr/hW48U&#10;HS7sQy3NrOlxbH7NMJ2URS7owNzDaEDN8p+brv8A4K4/GvRNa/4R3X/2efhXbX0iB7LT774/f2fc&#10;zlSN8LxXukRG0nQkDyLr7PIxztDYONfw3/wVd+Jfii9sTpX7NvhGfT7xitxqUPxntyunS4J2XSPY&#10;LJbg7X2TSKIX2jEp3Lu7K3/4KH/E+2N9a+Jv2PNWtdQ0+4ZbnR7Px1plzdfZ1Kg3ccQZWubfDId1&#10;sJiN+CoZWUXrX/goyrT6hpt3+zd4kbULY5sbfTvE+gyQ6vnPyWc8t/FHNMCrq9vkTIyYKZZN1vw/&#10;/wAFDtF8R3kdtafs9+NoVuogLS6uLzSI7d7klf8AQHla+CW14C8YFtOY5T5g2qwDMvDftV/tEav8&#10;d/gxD4U0H9mn4gWN7a+KNF1Sddai0+Aaa1jqMN4Y7xVvGksxIltKqTSoIGYA+Zggntv2Rvi58NPF&#10;n/BSvX18DaVJpcnjL4IW+r3Wntp32WWWax1Zreaa5ReJHC3tssU2XWSMs0bumCft6ggEYxXH/HL4&#10;u+C/2fvhD4k+N/xCupLfQfCmi3GqatJDHvfyYYy7BFyMscYAyMkgcda+ONW8Ef8ABSn9trwdaeOf&#10;G/7T3/DP+i61ZpNZ/DzwN4Zt7/U7SB/njN9qd2STclCA8cEUSIfly5Bc/Nn7RH/BKf4y/BTwHrXx&#10;T134+eNPjVpVtALrWrPWvElza6pp1tb7ppJrQSfa7O53FVEsUlozNEriPLlVPoH7Cnwn/ZW+I/xb&#10;0v4KeMPg9omq2fiTwW3iPwN8QfCMi6HfMsf2d57K9j0eWKFJFjvLaaKQLE7o7B4ldCW+5NG/Yn+G&#10;nh6za28K/EL4lWeR+7e4+Jeq3xT6C9nmUD2xiuP+FH/BLj9nb4cSaivifWfFnjy11HxteeK20vxr&#10;rSTWEeqXMomml+yW0UFvMDMDKBOkmx2JUqMAfScce0YIpZclCBX5TftI/sk/tcfs0fGfx1c6F8WN&#10;Bj8E/ETXbvW9H+JutWOo2V9pOqz+Y6W2p6ppE8MsUMTHEL3Ec1q0YS3YRFUV/W/+CdHxj/Z38LeE&#10;R8B5vEjab8ULmR9V8aL4k1OK4uvEmpSsTcahBeoFh1GNyMqYDiKMxxlIyuwbF/4d17/gp78S7z4Y&#10;6XdXdj+z34R1aS28Za5Y32x/iBqUJ+fSrdl5GnQyLtuZR8s7ZhTAWRq9v+Pn/BOH9l74/LHq134P&#10;k8JeJLWzW0sfGngOf+ytWht1j8oW7Twgefb7AFNvMJISoAKcDHxkv7Av/BRL9jzxZNafss3/APal&#10;vqDs6X3g+TTrPQUjjK7IbnwxeywwwTPj5rqyvIyzFmKD7jfR37Kv7PH7Rfxi8c6V+0R/wUC8J6Xp&#10;WveD/wBx4F8D6LfJPp9pc7ds2uSqskqm6lGFiiLyfZFEgWR2lZ6+to1KJtNO68Go/IHUnvXlPif9&#10;hf8AZO8X65JrmvfAfw7OLiOZbzTvshSwvGlZGeWezUi3nlyi4lkjaRQWAYBmBktP2Gv2N7O4S6h/&#10;ZV+HPmRjCSN4LsmZR6AmPOPavQPC3gbwb4HsP7L8FeE9M0e23Z+z6Xp8dvH/AN8xqBWoIYxzsH5U&#10;LGq8haXYvpS0UU2RSy7Qa+aP2jv2ZPjbp3xZ1L9pf9mnx5eR32p6HDaeLPAsC2MJ157Xf9mmt7q7&#10;gmS3uFSSWMrIpjlAiUvD5e80NOuPivFawy3kPxqaWaMPJbz+G9CZoWIyUdo7fYSOmUYgno2Oa+bf&#10;jH+yb8Z9M1mbxx8Efh348163Q6jeTeDfG3hOznjmvrq8a8M0MvmJGrCeWRl3Is6hjHHd20ZIr68/&#10;4Jm/Dfx98Jv2NPC3gX4m+EtU0TW7W61KW90/WbsT3Q87ULiZZJXFxcZZ1kVzumlYbsM7EFj79RRT&#10;TFGeSgpDFkY4/KkW3RRwi0LAqjCqvr92jyEP3gP++aUQID90VS/4RPw1u3nw9Y7j1P2VOf0qza2F&#10;tY262ljBHDFGMRxxRhVUegA4xU9FFFFFFFFFFIVJXANfn3b6V4d1f/gsL8Ro/wBqiytbnUrXwnok&#10;nwDi8QRq1pHpuyT+0X08SZUXX2tUExT97gRk4TGPrclOu32r4P8A+Ck/xX+F1p+1T8IPCXwK8JSe&#10;NPjS3iZoPEHhzwVClxqVx4Vkt5I76zvmQr5MMgKbGuHRI2BlyoRmr7G/YI/Zr179nL4b+IB4u03Q&#10;9N1jxj4suPEF/oHhmHy9N0XfFDBDYwfKnmCKGCIPLsQSS+ZJtXfge8UUV8W/8FSdUvvE/jj4e/Az&#10;4z3FzoHwH1+eWb4k+JhC/wBl1O6jkj+w6JdTp/x42kzb5JZpNscgjSHevmEHpP2kv2nfh1+yF8J9&#10;NvNJ8KXWvalqEf2DwH4F8I2fm3WszrHuSC2iiU7YlRcs+NkaDJ6qD8O+PfjBqnhyXxR8a/jjfa03&#10;i3UrGN9X1++0Zba10u3CjytK07S9VfS78JEzbc2dx591MTKRuZY0+hP2Iv8Agmnr/wAWLSH41ftx&#10;aPcTabeLHLoPws1a81C4RkHK3Wsf2hd3c88jfK6afLPLb2x6q8uWHuPiL/gnBpHw/vNQ8WfsVfF3&#10;WPhLql4mf+EftIl1LwvI+Qfm0mc+Xb5x96ze2bJySeQ3FfEXxf8A8FK/hx4XfwTP+zJofivXLy3i&#10;tdO+IXgPWozp1pK8gja7utMvmjuYliQtL5MclyHKKhkG4smPdfAj40aR8IvDP7IH7NPg3xj4ft/E&#10;OvN/wsL4neImjju7Wxld7jVL3zfMLSahdMWjjZFIjkn3gIIwR9jfDD4W+B/gz4A0j4XfDPw7baRo&#10;Oh2MdnpenWke1IYlGAPUseSWJLMSSSSSa6KvzT/b08KJ8M/j18YNM+M/jGHw94S+OGg2sHhrxJq1&#10;80GlpdJpP9lz2U5HlRyTxgfaIYLi7gjdrhmjVnjd1tfBL/grn8K/D/hfSfBv7QvhXxRY6jb2qWcH&#10;izw/4fl1rSPEDxRjzLi1k0/z2wQNzcNEp3qk020tW/4l/bI1j9vv4e6x8Gv+CdHh7xBql9r1u2la&#10;p8TtZ8P3GnaL4UhnDRy3ZN2sT3lwieYY7eBWO8KXZFwW+1vgd8HvDnwG+D3hf4LeE3kk0vwpoNrp&#10;VjJPgu8cESxqze5C5Pua6vy0znb2xTunAoor8zP29/hx+118FP28x+1z4ojsPG3w6vNNXT/Bt7Je&#10;SWf/AAr+ZlWOWKUPa3trElzufN9JbgZ2pLNAqIZOc/ZJ8P8Awsvf2tJvid+2ZYaX4S8cQzyf8Kl8&#10;J3lrpsekvbMT/wATOK+sY0tNT1RyWUkbJYFXCphvNf69/ab/AGnPCn7NPg+z1a/0PUPEHiLXr7+z&#10;fBfg3Q4fNv8AX9Qdf3dvCv8ACO7ysNkSguxAGDyPwJ/4Jq2vxKudW/aF/wCChFlpvi74oeKtN+yQ&#10;WulzTQ2fgfTzyljpUqMskM6E7nvoykzyDcjIAM+a/tO/8Effipp81n40/ZJ+LTXd1pFjcC103xVq&#10;DWOttKdzx+T4mtIxfsgcgmC7NxHKeHdQFK4HwX+OP/BWb4Z2Grab8Vv2edU+JLaXbwIum6l4UOg6&#10;xcTlQZDDd2BvNLu488KTJA2c+YUIK19Ifsxfs5/E34g/E+z/AGxf2s9Mk03xNb20sfw/+Hcd75lt&#10;4MtJo9kjTmNvLu9SkXcskwysaOYo8je7/T6rtpaAoHQV8X/8Fo18S2nwa+H/AIou/Dc2tfD3Rvil&#10;pt58UNIF4YLafTAkywvesEf/AEGO8a1knBVgFUMVISvNPhV+1RoH7OHj/wAXar4l8O3+ofDbxxqT&#10;eK9M8V+G9LlvPsFy9sgvV+yRKbuTTv8AR1mivxAIiJwpJUI57S9/4LFf8E7LHQbjxHJ+0B5lvZqD&#10;dJD4X1RpIAVBXzE+zbo9wPBYAE8A079m62+Jn7c37WXg/wDbS1D4bav4N+Ffw30nVIvh7D4osWtd&#10;W8UajqEYt5tQNs3zW1mkClIhJtkkMpbaFxj7loooooooooooppQMckUeUhPKLShFHIWjYvpQUQ8l&#10;aTyxjpSeSvUAUnk4IPy8c/dqSioxbxg7tv196+Rf+CzPhTxHq/7NPhfxf4P8O6bqV/4X+K3h7Umj&#10;1bS/tlrDbm6+z3EksXmRl0WKdyQsiN/dIPNfG/iTVPDutfFj4bapoujal9qs/jB4bFrqH/CUJqMl&#10;lBNqMcU1uy6nHba9pqN5mBbt51oUYpypU1+nWc9K8K/b11G38N+B/h/43nk2f2L8b/Bdx5ijJSOT&#10;Wre1mxjnPk3Eg4x17jivr9UUD7tGwDoKdVTVtD0rXdMuNG1rTre8s7qForq1u4RJHKhGCjK2QVI6&#10;gjBrwjxr/wAEx/2SfGfi6x8bWnhHW/C19p1pPaWw+H3jTVPDsP2eZkaSIxadcwoAzIjMVUElFyeB&#10;XReH/wBgz9lTQtMbS7z4UxeII24d/GmrXmvyEenmalNO/wCtdJ4R/Za/Zp8Asr+CP2e/A+jsv3W0&#10;zwrZwEfikYruIrWKFVjiRVRRhUVcAD0HpTvLXGNtOwPSm+Wn92nAYGAKjuVYx5U85r8s/wBru/8A&#10;2lNB/wCChery/HD4QXXiq61Cxmh/Z/1ayTSr7R7TTxHG09uumX0ls0uo+Z5jTPFeLcPCVEamGJq7&#10;r/gl78PdO8bya3+1R8YNft7r4oahdzWF54KW5uTF8O4QUWTTILW7llktJHePzpSCqOrR+XuRFeT0&#10;79qH46fEzVvGVp+x5+yRFbXXxT8SWPn3urzEPZ+CdJZ9jateAEbm+8sEGQ00nONiNXB/Eb/ggX8E&#10;o/hBJ4S+AHxL17R9Zuvs83iJvFGpXWo2Hiu7R/Mln1BYpoLhXlkPmN9nnhjMgVmjfbg+S6J8Zv2+&#10;v+CfOt23w4+LfhzU9c8P22620fTfG2pS6lHqjKzMZbDxJbWgSBAOY7XU4hPtCqZccr7F4K8XeK/+&#10;CrlpbfC+H4Y+LPAPw30e8t7j4nX+srDFdandQyCeDSNPliMivGXSGaa7jYFYtsS7ZJGMX3xbx+XC&#10;qZPTuc1JRSPkqQK/NH/grJ43+PN/+2F8P/g98TvBdxJ8GbpUvvDsOn6HLrFp4j12IPJJBqUMN5Zz&#10;B44xutraP7QJJAJfKlZAkVH9i3wLon7Znxbvvi3491zV28F/DHxKyeDPhj4q8UX2oXUOtqr79bvY&#10;dR/0q3QpLi0tJz+7VWlAG6Pb9OftTftPaL+zl4VsYtP8OXHibxr4nvhpngPwRprZu9e1BgSI14/d&#10;xIAXkmbCRICxIOAfFl/4I6fEnxF8OPEHxH8X/HfS5fjT8QnguviNc6x4Yg1jw7eBGJj06C2uVM1t&#10;FBGfJimjdWwPMdXcrt8Xi/aW/by/4Ju+LR4B+PnhFb7wS0k0Ph2x8WapLLbzKZ1S2ttN8SgSG5l2&#10;nPlapb2ZAxiUAYr2zWf2s4f289Fu/wBkT9nzwFNaeNNetPL8XL420eO60/wtpTY8+/d4Xltb9zkx&#10;wRxSuGmZTJtSN6+5vhl4Lg+HXgHRfANnrN9qEOh6Pa6fDfancGa5uFhiWMSSyHl5GCgsx5LEmugq&#10;vfaXZanayafqNrFcW80ZSa3mjDJIhBBVgeCCDgg8GvCfiX/wTZ/Zo+IKrBoml6r4Mt2GLiw8D6l/&#10;Z9nP8+/f9lCtbxzZzi5jjS4AYhZRmuf0v/gkd+yNba5YeJ9fvfiZrmo6WpXTbzWPjL4jka2U9VTZ&#10;fKAp7rjHtivSNK/Yd/ZH0fRT4eg/Z38JXFm0zyzRalo0d350jtud5GnDtIzNyWYkk8kk12Hgf4Mf&#10;CP4Zp5fw6+F/h3QV7/2LosFrnjH/ACzQdq6MQrjBUf40vlqBgLR5af3adRSFFPOK+R/23xN8G/2s&#10;PhX+1xqXh7ULjwzpvhnxB4V8V6hYW6yLp322bTp7OaXJHlw+baTI0hIVGkTcQCTXb6b8af7Wgiu9&#10;P+F3iuSCeMSQ3C2MJjkQjIYN52CD29e2a+Pv26J/GGg/HSb4saj8Pruz0PVtO0OxttU8TeGINQ06&#10;0nimvvMll2bZLRlS4XEyX1kwyShuHQRD1P8A4I52Wiy/Ev46a3ou945NS8PWwmlu5J3lCaaWBd5r&#10;e3nd8SDc1whmLZ3ySn9433d5f+ytOoppRW5Za5vXPg18JfE+qXGt+Jfhf4c1G8vAovLq+0OCWScK&#10;u1Q7MhLYBIGScDgYzWLc/sn/ALL95tF1+zl4DkVfuh/CNkcf+QvpUP8AwyF+ymRhv2aPh+R2/wCK&#10;Nsv/AI1TZv2PP2TrmNobj9mP4eurcMreC7HB6f8ATL2qhefsJfsU35Zrz9kX4ZSFhht/gWwOf/IV&#10;Ot/2HP2O7OZZ7P8AZd+H8MiR+WkkPhO0Rgn93Ij+7046ZGetb3w4/Zu+Afwg1hvEPws+C/hXw7fN&#10;Y/YmvdE0G3tZjb7gxh3xoD5e5VbZnGVU9QK7eiuF/aW+Bnhr9pf4B+MP2fvGVzNDpfjHw9daTeT2&#10;4BeFJoym8A8EqSGweDjBr558CeOf2zfgxa2vw4/aG/Zp1zxtJplpHbn4mfDm9s7q11jYADcTWFxP&#10;Fc2sjAZaNFmXeTtYrXO/tLfFr9sv4o+C774M/sl/sZeKm1jxJpc1i/jXx9JbaPpGiCUGNpnR5HuL&#10;kopZhGkWCccnkH0j9h79g3Vv2dNF8La78XfiHH4k8SeEfBcXhbwxa6Vatb6ToOlIsKmO3jctJNPK&#10;LeHzrmRt0pjXbHEo219MIuxdtOooppiiYbWjGPTFeH/Hb/gnR+wp+0nrkniz44fso+CfEGsSKiza&#10;zc6HHHeSKOga4jCyMB2BY4r1bwH4F8G/DLwnpfw++Hvhix0XQ9HsUtdL0nTbVYbe0hjUKkcaKAFU&#10;KAAAOlblN2JnO2jYn9wU6iiiiiiiiiiiijA9Kb5cfTYPypdi/wB2jav92loooooooooooooooooo&#10;oooorgPjx+zp8CP2lvBcfg34/wDwk0HxfpcN0tza2mu6es4tp1BCzRMfmikAJAdCGwTzXGR/8E/f&#10;2ZU0dvD39m+NG0tohD/Y7fFfxGbHyuP3f2b7f5W3/Z24rpPgD+yd+zP+yzaXmnfs6/Arwv4NTVJo&#10;21WTw/o8VvLfMinYZpFG+UrubG8nG5sYyc+m7V67aWiiqmp6bp2r2k2l6rYw3NtPGY5reeMOkikY&#10;KlTwQQcYr5i+Iv8AwSI/YW+JFlPbTfDC70oSaC2jWNvputTvY6ZYtMt01va6dctLYQxNNHHI0Yt9&#10;hZFYruUEYP7Nf/BIb9ln4DeNtH+IGnX+va43h+4a60XR9Tt9LtNPtrxSvl3Zt9NsbVZpo/m2NLvC&#10;F2ZQGww+xERAoAUU6k2J/do2IeCtLRWT428F+D/iB4Vv/Bfjvwrp2taPqlu1vqWlatZpcW91Eww0&#10;ckcgKupHUEEV4baf8Epv+CaOnax/bdn+wd8KFmT5lVvA9k0YPr5ZjKZ4/u19A6dZWdhZx2ljaRww&#10;xLsjiijCqijgAAcAY7VPRRRRUc8UbRMGQH8K8H+In/BNr9hr4oaR4l0LxT+zhoMVn4vkL+KrXQzN&#10;paatJuD+ZcCyki85wwDB2ywYBs5ANQ/s1/8ABPP9nb9l/wAXL428IJ4k1/WrGybTfD+seOPE1zrF&#10;zoWlFlxpllJcMxt7ZewHzsMB3cBQPoHYoOdtGxf7tIY0PJWlCIOi0tFFV9RsrS/tpLK+to5oZoyk&#10;0MqhldSMFSDwQRwR3r5Y8f8A/BH/APYz8V29lpHhbT/GPgjR7HVl1OPwx4E8dX+m6ObpH82OUaes&#10;htYmSTDq0UcZDKpzlRjp/hx/wTP/AGL/AIc+KbD4gx/CWXxF4h03VRqNjrnjnxDf69cwX24P9rjO&#10;oTzCKfeA3mIFYMAwOQCPoK0UCHGKmooooooooooooooooooooooqrqdpa3lu1pd20csUiskkciBl&#10;ZSMEEHqCOor4t/bh/ZD+HHw58GeFfFvwj8Q+IfB+m+GPGel6nb+DdB1CMaLPNa3sd1CPs00cn2ZB&#10;JHylo1uHV2DbsjHOXvxs+ObbvEEPxe1GFWhZl0+PS9OMKn2LWxk/NzXC/E/xV8SP2gfD9n8OvH/x&#10;N1P7B/wkGnX8b2NlYxSxXFpeR3EEit9nI+WSJDggg4wRX6boSUBNOoooooooooooIz1Fcz8Uvhj8&#10;P/i/4TuPAHxN8I2Ot6NdNHJPp+oW4kjMkUiyxSAH7rpIiOrDDKyqwIIBr47/AGzv+Ccfwz0bW4/2&#10;m/hR8bPil4H8YaNpZtY9W8P+LhcTXVuu6QW88uow3U0tvuwfs5fycqDszzXvn7EX7Pngb4K/C/8A&#10;4SvSLm+1bxN44aPWPGfi7XJI5NR1m7ZPlaZ4440CRqdkcaIkca8Koyc+3bV6baaY4z1QUbE/u04c&#10;cCiiiuX+K3w28A/FzwHfeAPiZ4Rsdb0a+jQ3Wn30W5GZW3o4xgo6OqsjqQyMoZSCAa/P3/gp5+y3&#10;afs76JrH7V3wl+OXxA03xhp+gTJoeoNrFvNLp0KOZhbC5ktzdXVuXDZt7uaeH94zBA21l6j/AIIX&#10;a7rX7X/watv+CjHx91Nta+JWv20/h6G48tI7PR9Ngnw0FlAqjyBPJGs0xJZncLyqIiL+gGxD1Wh4&#10;IZE8uSFWU9VZeDSJbW8X+rgVf91QKcFUcBaWiiiiiiiiiiiorqGKWFo5Y1ZWGGVhkEHqK8m0n9i3&#10;9nrw5bHSvB3h7XfDunq80sOk+F/HGr6XZQM8hkfyra1uo4Ygzu7EIijc7HqTTj+xp8EyNp1D4gY/&#10;7K/4l/8AlhWh+zr+yd8Af2WtO1DSfgX4DOiwasyyXyyard3bSFWkKjdcyyMqgySEKCBl2PUmvTKK&#10;KKKKKKKKKKKCAeopojQDaF4HSl2Ieq0bV/u0tFFf/9lQSwECLQAUAAYACAAAACEAihU/mAwBAAAV&#10;AgAAEwAAAAAAAAAAAAAAAAAAAAAAW0NvbnRlbnRfVHlwZXNdLnhtbFBLAQItABQABgAIAAAAIQA4&#10;/SH/1gAAAJQBAAALAAAAAAAAAAAAAAAAAD0BAABfcmVscy8ucmVsc1BLAQItABQABgAIAAAAIQDB&#10;/n14MAQAABUKAAAOAAAAAAAAAAAAAAAAADwCAABkcnMvZTJvRG9jLnhtbFBLAQItABQABgAIAAAA&#10;IQBYYLMbugAAACIBAAAZAAAAAAAAAAAAAAAAAJgGAABkcnMvX3JlbHMvZTJvRG9jLnhtbC5yZWxz&#10;UEsBAi0AFAAGAAgAAAAhAISvgxngAAAACAEAAA8AAAAAAAAAAAAAAAAAiQcAAGRycy9kb3ducmV2&#10;LnhtbFBLAQItAAoAAAAAAAAAIQDwxA6hQpUBAEKVAQAVAAAAAAAAAAAAAAAAAJYIAABkcnMvbWVk&#10;aWEvaW1hZ2UxLmpwZWdQSwUGAAAAAAYABgB9AQAAC54BAAAA&#10;">
                <v:shape id="Picture 40" o:spid="_x0000_s1081" type="#_x0000_t75" style="position:absolute;width:59156;height:21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QnvQAAANsAAAAPAAAAZHJzL2Rvd25yZXYueG1sRE/LisIw&#10;FN0L/kO4gjtNFRWtRtGBmXEnvvbX5tpWm5vSRFv/3iwEl4fzXqwaU4gnVS63rGDQj0AQJ1bnnCo4&#10;HX97UxDOI2ssLJOCFzlYLdutBcba1ryn58GnIoSwi1FB5n0ZS+mSjAy6vi2JA3e1lUEfYJVKXWEd&#10;wk0hh1E0kQZzDg0ZlvSTUXI/PIyC8faB1vP/7P5X7y6382STOt0o1e006zkIT43/ij/urVYwCuvD&#10;l/AD5PINAAD//wMAUEsBAi0AFAAGAAgAAAAhANvh9svuAAAAhQEAABMAAAAAAAAAAAAAAAAAAAAA&#10;AFtDb250ZW50X1R5cGVzXS54bWxQSwECLQAUAAYACAAAACEAWvQsW78AAAAVAQAACwAAAAAAAAAA&#10;AAAAAAAfAQAAX3JlbHMvLnJlbHNQSwECLQAUAAYACAAAACEA/y6EJ70AAADbAAAADwAAAAAAAAAA&#10;AAAAAAAHAgAAZHJzL2Rvd25yZXYueG1sUEsFBgAAAAADAAMAtwAAAPECAAAAAA==&#10;">
                  <v:imagedata r:id="rId46" o:title=""/>
                </v:shape>
                <v:shape id="Text Box 2" o:spid="_x0000_s1082" type="#_x0000_t202" style="position:absolute;left:5143;top:4572;width:49022;height:1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SIPwAAAANwAAAAPAAAAZHJzL2Rvd25yZXYueG1sRE9Li8Iw&#10;EL4L/ocwwt40UVTcahRRhD2t+NiFvQ3N2BabSWmi7f57Iwje5uN7zmLV2lLcqfaFYw3DgQJBnDpT&#10;cKbhfNr1ZyB8QDZYOiYN/+Rhtex2FpgY1/CB7seQiRjCPkENeQhVIqVPc7LoB64ijtzF1RZDhHUm&#10;TY1NDLelHCk1lRYLjg05VrTJKb0eb1bDz/fl73es9tnWTqrGtUqy/ZRaf/Ta9RxEoDa8xS/3l4nz&#10;1RSez8QL5PIBAAD//wMAUEsBAi0AFAAGAAgAAAAhANvh9svuAAAAhQEAABMAAAAAAAAAAAAAAAAA&#10;AAAAAFtDb250ZW50X1R5cGVzXS54bWxQSwECLQAUAAYACAAAACEAWvQsW78AAAAVAQAACwAAAAAA&#10;AAAAAAAAAAAfAQAAX3JlbHMvLnJlbHNQSwECLQAUAAYACAAAACEADPUiD8AAAADcAAAADwAAAAAA&#10;AAAAAAAAAAAHAgAAZHJzL2Rvd25yZXYueG1sUEsFBgAAAAADAAMAtwAAAPQCAAAAAA==&#10;" filled="f" stroked="f">
                  <v:textbox>
                    <w:txbxContent>
                      <w:p w14:paraId="2E6B5D87" w14:textId="77777777" w:rsidR="00475173" w:rsidRDefault="00475173" w:rsidP="00D46883">
                        <w:pPr>
                          <w:pStyle w:val="BodyText"/>
                          <w:numPr>
                            <w:ilvl w:val="0"/>
                            <w:numId w:val="5"/>
                          </w:numPr>
                          <w:spacing w:before="1"/>
                          <w:ind w:left="360" w:hanging="360"/>
                        </w:pPr>
                        <w:r>
                          <w:rPr>
                            <w:color w:val="231F20"/>
                          </w:rPr>
                          <w:t>Explain the purposes of a linear regression.</w:t>
                        </w:r>
                      </w:p>
                      <w:p w14:paraId="67EFBEEF" w14:textId="77777777" w:rsidR="00475173" w:rsidRDefault="00475173" w:rsidP="00D46883">
                        <w:pPr>
                          <w:pStyle w:val="BodyText"/>
                          <w:numPr>
                            <w:ilvl w:val="0"/>
                            <w:numId w:val="5"/>
                          </w:numPr>
                          <w:spacing w:before="12"/>
                          <w:ind w:left="360" w:hanging="360"/>
                        </w:pPr>
                        <w:r>
                          <w:rPr>
                            <w:color w:val="231F20"/>
                          </w:rPr>
                          <w:t>Calculate a linear regression by</w:t>
                        </w:r>
                        <w:r>
                          <w:rPr>
                            <w:color w:val="231F20"/>
                            <w:spacing w:val="-1"/>
                          </w:rPr>
                          <w:t xml:space="preserve"> </w:t>
                        </w:r>
                        <w:r>
                          <w:rPr>
                            <w:color w:val="231F20"/>
                          </w:rPr>
                          <w:t>hand.</w:t>
                        </w:r>
                      </w:p>
                      <w:p w14:paraId="737CCE2F" w14:textId="77777777" w:rsidR="00475173" w:rsidRDefault="00475173" w:rsidP="00D46883">
                        <w:pPr>
                          <w:pStyle w:val="BodyText"/>
                          <w:numPr>
                            <w:ilvl w:val="0"/>
                            <w:numId w:val="5"/>
                          </w:numPr>
                          <w:spacing w:before="12"/>
                          <w:ind w:left="360" w:hanging="360"/>
                        </w:pPr>
                        <w:r>
                          <w:rPr>
                            <w:color w:val="231F20"/>
                          </w:rPr>
                          <w:t>Conduct a linear regression using the Statistical Package for the Social Sciences</w:t>
                        </w:r>
                        <w:r>
                          <w:rPr>
                            <w:color w:val="231F20"/>
                            <w:spacing w:val="-37"/>
                          </w:rPr>
                          <w:t xml:space="preserve"> </w:t>
                        </w:r>
                        <w:r>
                          <w:rPr>
                            <w:color w:val="231F20"/>
                          </w:rPr>
                          <w:t>(SPSS).</w:t>
                        </w:r>
                      </w:p>
                      <w:p w14:paraId="15FEC87A" w14:textId="77777777" w:rsidR="00475173" w:rsidRDefault="00475173" w:rsidP="00D46883">
                        <w:pPr>
                          <w:pStyle w:val="BodyText"/>
                          <w:numPr>
                            <w:ilvl w:val="0"/>
                            <w:numId w:val="5"/>
                          </w:numPr>
                          <w:spacing w:before="12"/>
                          <w:ind w:left="360" w:hanging="360"/>
                        </w:pPr>
                        <w:r>
                          <w:rPr>
                            <w:color w:val="231F20"/>
                          </w:rPr>
                          <w:t>Explain the purposes of a multiple linear regression.</w:t>
                        </w:r>
                      </w:p>
                      <w:p w14:paraId="6A5DBD45" w14:textId="77777777" w:rsidR="00475173" w:rsidRDefault="00475173" w:rsidP="00D46883">
                        <w:pPr>
                          <w:pStyle w:val="BodyText"/>
                          <w:numPr>
                            <w:ilvl w:val="0"/>
                            <w:numId w:val="5"/>
                          </w:numPr>
                          <w:spacing w:before="12"/>
                          <w:ind w:left="360" w:hanging="360"/>
                        </w:pPr>
                        <w:r w:rsidRPr="00E93F77">
                          <w:rPr>
                            <w:color w:val="231F20"/>
                          </w:rPr>
                          <w:t xml:space="preserve">Analyze the use of regressions in the articles by </w:t>
                        </w:r>
                        <w:r w:rsidRPr="00E93F77">
                          <w:rPr>
                            <w:color w:val="231F20"/>
                            <w:spacing w:val="-3"/>
                          </w:rPr>
                          <w:t xml:space="preserve">Wrench </w:t>
                        </w:r>
                        <w:r w:rsidRPr="00E93F77">
                          <w:rPr>
                            <w:color w:val="231F20"/>
                          </w:rPr>
                          <w:t>and Booth-Butterfield</w:t>
                        </w:r>
                        <w:r w:rsidRPr="00E93F77">
                          <w:rPr>
                            <w:color w:val="231F20"/>
                            <w:spacing w:val="-24"/>
                          </w:rPr>
                          <w:t xml:space="preserve"> </w:t>
                        </w:r>
                        <w:r w:rsidRPr="00E93F77">
                          <w:rPr>
                            <w:color w:val="231F20"/>
                          </w:rPr>
                          <w:t>(2003) and Rocca and Vogl-Bauer (1999).</w:t>
                        </w:r>
                      </w:p>
                      <w:p w14:paraId="2932EED0" w14:textId="77777777" w:rsidR="00475173" w:rsidRDefault="00475173" w:rsidP="00C84B3F"/>
                    </w:txbxContent>
                  </v:textbox>
                </v:shape>
                <w10:wrap type="square"/>
              </v:group>
            </w:pict>
          </mc:Fallback>
        </mc:AlternateContent>
      </w:r>
      <w:r w:rsidR="003865B7">
        <w:rPr>
          <w:b/>
          <w:color w:val="231F20"/>
          <w:sz w:val="28"/>
        </w:rPr>
        <w:t>Regression</w:t>
      </w:r>
    </w:p>
    <w:p w14:paraId="1A0F0FCE" w14:textId="1EB6DFFA" w:rsidR="00C84B3F" w:rsidRDefault="00C84B3F" w:rsidP="00A215D2">
      <w:pPr>
        <w:pStyle w:val="Heading2"/>
        <w:ind w:left="0" w:right="0"/>
        <w:jc w:val="left"/>
        <w:rPr>
          <w:color w:val="231F20"/>
          <w:sz w:val="24"/>
          <w:szCs w:val="24"/>
        </w:rPr>
      </w:pPr>
    </w:p>
    <w:p w14:paraId="589EB5D8" w14:textId="77777777" w:rsidR="007244C6" w:rsidRDefault="007244C6" w:rsidP="007244C6">
      <w:pPr>
        <w:pStyle w:val="I"/>
      </w:pPr>
      <w:r>
        <w:t>I.</w:t>
      </w:r>
      <w:r>
        <w:tab/>
        <w:t>What Is a Regression?</w:t>
      </w:r>
    </w:p>
    <w:p w14:paraId="5BB3073E" w14:textId="77777777" w:rsidR="007244C6" w:rsidRDefault="007244C6" w:rsidP="007244C6">
      <w:pPr>
        <w:pStyle w:val="I"/>
      </w:pPr>
    </w:p>
    <w:p w14:paraId="7E29C550" w14:textId="77777777" w:rsidR="007244C6" w:rsidRDefault="007244C6" w:rsidP="007244C6">
      <w:pPr>
        <w:pStyle w:val="A"/>
      </w:pPr>
      <w:r>
        <w:t>A.</w:t>
      </w:r>
      <w:r>
        <w:tab/>
        <w:t>Regression Background</w:t>
      </w:r>
    </w:p>
    <w:p w14:paraId="23838E91" w14:textId="77777777" w:rsidR="007244C6" w:rsidRDefault="007244C6" w:rsidP="007244C6">
      <w:pPr>
        <w:pStyle w:val="A"/>
      </w:pPr>
    </w:p>
    <w:p w14:paraId="090117F0" w14:textId="77777777" w:rsidR="007244C6" w:rsidRDefault="007244C6" w:rsidP="007244C6">
      <w:pPr>
        <w:pStyle w:val="1"/>
        <w:rPr>
          <w:i/>
        </w:rPr>
      </w:pPr>
      <w:r>
        <w:t>1.</w:t>
      </w:r>
      <w:r>
        <w:tab/>
        <w:t xml:space="preserve">Graphing a line: </w:t>
      </w:r>
      <w:r w:rsidRPr="006E6DB9">
        <w:rPr>
          <w:i/>
        </w:rPr>
        <w:t>Y</w:t>
      </w:r>
      <w:r>
        <w:t xml:space="preserve"> = </w:t>
      </w:r>
      <w:r w:rsidRPr="006E6DB9">
        <w:rPr>
          <w:i/>
        </w:rPr>
        <w:t>mX</w:t>
      </w:r>
      <w:r>
        <w:t xml:space="preserve"> +</w:t>
      </w:r>
      <w:r w:rsidRPr="006E6DB9">
        <w:rPr>
          <w:i/>
        </w:rPr>
        <w:t xml:space="preserve"> b</w:t>
      </w:r>
    </w:p>
    <w:p w14:paraId="09FFFBB4" w14:textId="77777777" w:rsidR="007244C6" w:rsidRDefault="007244C6" w:rsidP="007244C6">
      <w:pPr>
        <w:pStyle w:val="1"/>
      </w:pPr>
    </w:p>
    <w:p w14:paraId="3C67CDA1" w14:textId="77777777" w:rsidR="007244C6" w:rsidRDefault="007244C6" w:rsidP="007244C6">
      <w:pPr>
        <w:pStyle w:val="1"/>
      </w:pPr>
    </w:p>
    <w:p w14:paraId="75487DE4" w14:textId="77777777" w:rsidR="007244C6" w:rsidRDefault="007244C6" w:rsidP="007244C6">
      <w:pPr>
        <w:pStyle w:val="1"/>
      </w:pPr>
    </w:p>
    <w:p w14:paraId="79127CF3" w14:textId="77777777" w:rsidR="007244C6" w:rsidRDefault="007244C6" w:rsidP="007244C6">
      <w:pPr>
        <w:pStyle w:val="1"/>
      </w:pPr>
    </w:p>
    <w:p w14:paraId="5550707C" w14:textId="77777777" w:rsidR="007244C6" w:rsidRDefault="007244C6" w:rsidP="007244C6">
      <w:pPr>
        <w:pStyle w:val="1"/>
      </w:pPr>
      <w:r>
        <w:t>2.</w:t>
      </w:r>
      <w:r>
        <w:tab/>
        <w:t xml:space="preserve">General linear model </w:t>
      </w:r>
    </w:p>
    <w:p w14:paraId="09F828C8" w14:textId="77777777" w:rsidR="007244C6" w:rsidRDefault="007244C6" w:rsidP="007244C6">
      <w:pPr>
        <w:pStyle w:val="1"/>
      </w:pPr>
    </w:p>
    <w:p w14:paraId="10412B12" w14:textId="77777777" w:rsidR="007244C6" w:rsidRDefault="007244C6" w:rsidP="007244C6">
      <w:pPr>
        <w:pStyle w:val="1"/>
      </w:pPr>
    </w:p>
    <w:p w14:paraId="2F1DFDAC" w14:textId="77777777" w:rsidR="007244C6" w:rsidRDefault="007244C6" w:rsidP="007244C6">
      <w:pPr>
        <w:pStyle w:val="1"/>
      </w:pPr>
    </w:p>
    <w:p w14:paraId="2C9988CD" w14:textId="77777777" w:rsidR="007244C6" w:rsidRDefault="007244C6" w:rsidP="007244C6">
      <w:pPr>
        <w:pStyle w:val="1"/>
      </w:pPr>
    </w:p>
    <w:p w14:paraId="1921E7BB" w14:textId="77777777" w:rsidR="007244C6" w:rsidRDefault="007244C6" w:rsidP="007244C6">
      <w:pPr>
        <w:pStyle w:val="A"/>
      </w:pPr>
      <w:r>
        <w:t>B.</w:t>
      </w:r>
      <w:r>
        <w:tab/>
        <w:t>Assumptions</w:t>
      </w:r>
    </w:p>
    <w:p w14:paraId="44C3C0CF" w14:textId="77777777" w:rsidR="007244C6" w:rsidRDefault="007244C6" w:rsidP="007244C6">
      <w:pPr>
        <w:pStyle w:val="A"/>
      </w:pPr>
    </w:p>
    <w:p w14:paraId="24C890CE" w14:textId="77777777" w:rsidR="007244C6" w:rsidRDefault="007244C6" w:rsidP="007244C6">
      <w:pPr>
        <w:pStyle w:val="1"/>
      </w:pPr>
      <w:r>
        <w:t>1.</w:t>
      </w:r>
      <w:r>
        <w:tab/>
        <w:t>Both the independent variable (IV) and the dependent variable (DV) should be interval.</w:t>
      </w:r>
    </w:p>
    <w:p w14:paraId="3D67ECE1" w14:textId="77777777" w:rsidR="007244C6" w:rsidRDefault="007244C6" w:rsidP="007244C6">
      <w:pPr>
        <w:pStyle w:val="1"/>
      </w:pPr>
    </w:p>
    <w:p w14:paraId="56F73680" w14:textId="77777777" w:rsidR="007244C6" w:rsidRDefault="007244C6" w:rsidP="007244C6">
      <w:pPr>
        <w:pStyle w:val="1"/>
      </w:pPr>
    </w:p>
    <w:p w14:paraId="64F2A045" w14:textId="77777777" w:rsidR="007244C6" w:rsidRDefault="007244C6" w:rsidP="007244C6">
      <w:pPr>
        <w:pStyle w:val="1"/>
      </w:pPr>
      <w:r>
        <w:t>2.</w:t>
      </w:r>
      <w:r>
        <w:tab/>
        <w:t>A sample should be random.</w:t>
      </w:r>
    </w:p>
    <w:p w14:paraId="4AFB53C1" w14:textId="77777777" w:rsidR="007244C6" w:rsidRDefault="007244C6" w:rsidP="007244C6">
      <w:pPr>
        <w:pStyle w:val="1"/>
      </w:pPr>
    </w:p>
    <w:p w14:paraId="26C8E10A" w14:textId="77777777" w:rsidR="007244C6" w:rsidRDefault="007244C6" w:rsidP="007244C6">
      <w:pPr>
        <w:pStyle w:val="1"/>
      </w:pPr>
    </w:p>
    <w:p w14:paraId="036E12E1" w14:textId="77777777" w:rsidR="007244C6" w:rsidRDefault="007244C6" w:rsidP="007244C6">
      <w:pPr>
        <w:pStyle w:val="1"/>
      </w:pPr>
      <w:r>
        <w:t>3.</w:t>
      </w:r>
      <w:r>
        <w:tab/>
        <w:t>Scores for both variables being compared must be obtained from each participant.</w:t>
      </w:r>
    </w:p>
    <w:p w14:paraId="30D6F7D6" w14:textId="77777777" w:rsidR="007244C6" w:rsidRDefault="007244C6" w:rsidP="007244C6">
      <w:pPr>
        <w:pStyle w:val="1"/>
      </w:pPr>
    </w:p>
    <w:p w14:paraId="41EEAC20" w14:textId="77777777" w:rsidR="007244C6" w:rsidRDefault="007244C6" w:rsidP="007244C6">
      <w:pPr>
        <w:pStyle w:val="1"/>
      </w:pPr>
    </w:p>
    <w:p w14:paraId="7C4E2A3A" w14:textId="77777777" w:rsidR="007244C6" w:rsidRDefault="007244C6" w:rsidP="007244C6">
      <w:pPr>
        <w:pStyle w:val="1"/>
      </w:pPr>
      <w:r>
        <w:t>4.</w:t>
      </w:r>
      <w:r>
        <w:tab/>
        <w:t>The cases represent scores that are independent of each other from one participant in your sample to the next participant.</w:t>
      </w:r>
    </w:p>
    <w:p w14:paraId="5DB6F4C5" w14:textId="77777777" w:rsidR="007244C6" w:rsidRDefault="007244C6" w:rsidP="007244C6">
      <w:pPr>
        <w:pStyle w:val="1"/>
      </w:pPr>
    </w:p>
    <w:p w14:paraId="4ED91397" w14:textId="77777777" w:rsidR="007244C6" w:rsidRDefault="007244C6" w:rsidP="007244C6">
      <w:pPr>
        <w:pStyle w:val="1"/>
      </w:pPr>
    </w:p>
    <w:p w14:paraId="78D16284" w14:textId="77777777" w:rsidR="007244C6" w:rsidRDefault="007244C6" w:rsidP="007244C6">
      <w:pPr>
        <w:pStyle w:val="1"/>
      </w:pPr>
      <w:r>
        <w:t>5.</w:t>
      </w:r>
      <w:r>
        <w:tab/>
        <w:t>The DV must be normally distributed in the population for each level of the IV.</w:t>
      </w:r>
    </w:p>
    <w:p w14:paraId="13BD59EB" w14:textId="77777777" w:rsidR="007244C6" w:rsidRDefault="007244C6" w:rsidP="007244C6">
      <w:pPr>
        <w:pStyle w:val="1"/>
      </w:pPr>
    </w:p>
    <w:p w14:paraId="622F3881" w14:textId="77777777" w:rsidR="007244C6" w:rsidRDefault="007244C6" w:rsidP="007244C6">
      <w:pPr>
        <w:pStyle w:val="1"/>
      </w:pPr>
    </w:p>
    <w:p w14:paraId="4897862D" w14:textId="77777777" w:rsidR="007244C6" w:rsidRDefault="007244C6" w:rsidP="007244C6">
      <w:pPr>
        <w:pStyle w:val="1"/>
      </w:pPr>
      <w:r>
        <w:t>6.</w:t>
      </w:r>
      <w:r>
        <w:tab/>
        <w:t>The population variances of the DV are the same for all levels of the IV.</w:t>
      </w:r>
    </w:p>
    <w:p w14:paraId="780359F7" w14:textId="77777777" w:rsidR="007244C6" w:rsidRDefault="007244C6" w:rsidP="007244C6">
      <w:pPr>
        <w:pStyle w:val="1"/>
      </w:pPr>
    </w:p>
    <w:p w14:paraId="339F4EF8" w14:textId="77777777" w:rsidR="007244C6" w:rsidRDefault="007244C6" w:rsidP="007244C6">
      <w:pPr>
        <w:pStyle w:val="1"/>
      </w:pPr>
    </w:p>
    <w:p w14:paraId="01A54BDA" w14:textId="77777777" w:rsidR="007244C6" w:rsidRDefault="007244C6" w:rsidP="007244C6">
      <w:pPr>
        <w:pStyle w:val="A"/>
      </w:pPr>
      <w:r>
        <w:t>C.</w:t>
      </w:r>
      <w:r>
        <w:tab/>
        <w:t>Formula</w:t>
      </w:r>
    </w:p>
    <w:p w14:paraId="3D5B8FCF" w14:textId="77777777" w:rsidR="007244C6" w:rsidRDefault="007244C6" w:rsidP="007244C6"/>
    <w:p w14:paraId="749CDA9C" w14:textId="1AB5D4FD" w:rsidR="007244C6" w:rsidRDefault="00B73C54" w:rsidP="007244C6">
      <w:r>
        <w:rPr>
          <w:noProof/>
          <w:lang w:bidi="ar-SA"/>
        </w:rPr>
        <w:drawing>
          <wp:inline distT="0" distB="0" distL="0" distR="0" wp14:anchorId="4CB8B9BD" wp14:editId="19B81E10">
            <wp:extent cx="3358689" cy="2648197"/>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regression formula.jpg"/>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3360568" cy="2649678"/>
                    </a:xfrm>
                    <a:prstGeom prst="rect">
                      <a:avLst/>
                    </a:prstGeom>
                  </pic:spPr>
                </pic:pic>
              </a:graphicData>
            </a:graphic>
          </wp:inline>
        </w:drawing>
      </w:r>
    </w:p>
    <w:p w14:paraId="407B86BC" w14:textId="77777777" w:rsidR="007244C6" w:rsidRDefault="007244C6" w:rsidP="007244C6"/>
    <w:p w14:paraId="5DECC212" w14:textId="77777777" w:rsidR="007244C6" w:rsidRDefault="007244C6" w:rsidP="007244C6"/>
    <w:p w14:paraId="5EDE1C55" w14:textId="77777777" w:rsidR="007244C6" w:rsidRDefault="007244C6" w:rsidP="007244C6"/>
    <w:p w14:paraId="09F1C305" w14:textId="77777777" w:rsidR="007244C6" w:rsidRDefault="007244C6" w:rsidP="007244C6">
      <w:pPr>
        <w:pStyle w:val="I"/>
      </w:pPr>
      <w:r>
        <w:t>II.</w:t>
      </w:r>
      <w:r>
        <w:tab/>
        <w:t>Step-by-Step Approach to the Linear Regression</w:t>
      </w:r>
    </w:p>
    <w:p w14:paraId="1AD35E00" w14:textId="77777777" w:rsidR="007244C6" w:rsidRDefault="007244C6" w:rsidP="007244C6">
      <w:pPr>
        <w:pStyle w:val="I"/>
      </w:pPr>
    </w:p>
    <w:p w14:paraId="39C9EEE8" w14:textId="77777777" w:rsidR="007244C6" w:rsidRDefault="007244C6" w:rsidP="007244C6">
      <w:pPr>
        <w:pStyle w:val="A"/>
      </w:pPr>
      <w:r>
        <w:t>A.</w:t>
      </w:r>
      <w:r>
        <w:tab/>
      </w:r>
      <w:r w:rsidRPr="002812F7">
        <w:rPr>
          <w:i/>
        </w:rPr>
        <w:t>R</w:t>
      </w:r>
    </w:p>
    <w:p w14:paraId="12DF0A02" w14:textId="77777777" w:rsidR="007244C6" w:rsidRDefault="007244C6" w:rsidP="007244C6">
      <w:pPr>
        <w:pStyle w:val="A"/>
      </w:pPr>
    </w:p>
    <w:p w14:paraId="118FAC65" w14:textId="77777777" w:rsidR="007244C6" w:rsidRDefault="007244C6" w:rsidP="007244C6">
      <w:pPr>
        <w:pStyle w:val="1"/>
      </w:pPr>
      <w:r>
        <w:t>1.</w:t>
      </w:r>
      <w:r>
        <w:tab/>
        <w:t xml:space="preserve">What is </w:t>
      </w:r>
      <w:r w:rsidRPr="002812F7">
        <w:rPr>
          <w:i/>
        </w:rPr>
        <w:t>R</w:t>
      </w:r>
      <w:r>
        <w:t>?</w:t>
      </w:r>
    </w:p>
    <w:p w14:paraId="4FD564F9" w14:textId="77777777" w:rsidR="007244C6" w:rsidRDefault="007244C6" w:rsidP="007244C6">
      <w:pPr>
        <w:pStyle w:val="1"/>
      </w:pPr>
    </w:p>
    <w:p w14:paraId="488F8CD5" w14:textId="77777777" w:rsidR="007244C6" w:rsidRDefault="007244C6" w:rsidP="007244C6">
      <w:pPr>
        <w:pStyle w:val="1"/>
      </w:pPr>
    </w:p>
    <w:p w14:paraId="461AA231" w14:textId="77777777" w:rsidR="007244C6" w:rsidRDefault="007244C6" w:rsidP="007244C6">
      <w:pPr>
        <w:pStyle w:val="1"/>
      </w:pPr>
    </w:p>
    <w:p w14:paraId="06CD1157" w14:textId="77777777" w:rsidR="007244C6" w:rsidRDefault="007244C6" w:rsidP="007244C6">
      <w:pPr>
        <w:pStyle w:val="1"/>
      </w:pPr>
    </w:p>
    <w:p w14:paraId="041EDA6D" w14:textId="77777777" w:rsidR="007244C6" w:rsidRDefault="007244C6" w:rsidP="007244C6">
      <w:pPr>
        <w:pStyle w:val="1"/>
      </w:pPr>
      <w:r>
        <w:t>2.</w:t>
      </w:r>
      <w:r>
        <w:tab/>
        <w:t xml:space="preserve">What is </w:t>
      </w:r>
      <w:r w:rsidRPr="002812F7">
        <w:rPr>
          <w:i/>
        </w:rPr>
        <w:t>R</w:t>
      </w:r>
      <w:r w:rsidRPr="00564E67">
        <w:rPr>
          <w:vertAlign w:val="superscript"/>
        </w:rPr>
        <w:t>2</w:t>
      </w:r>
      <w:r>
        <w:t>?</w:t>
      </w:r>
    </w:p>
    <w:p w14:paraId="2EAE3455" w14:textId="77777777" w:rsidR="007244C6" w:rsidRDefault="007244C6" w:rsidP="007244C6">
      <w:pPr>
        <w:pStyle w:val="1"/>
      </w:pPr>
    </w:p>
    <w:p w14:paraId="6C1A6536" w14:textId="77777777" w:rsidR="007244C6" w:rsidRDefault="007244C6" w:rsidP="007244C6">
      <w:pPr>
        <w:pStyle w:val="1"/>
      </w:pPr>
    </w:p>
    <w:p w14:paraId="4BA9BBA2" w14:textId="77777777" w:rsidR="007244C6" w:rsidRDefault="007244C6" w:rsidP="007244C6">
      <w:pPr>
        <w:pStyle w:val="1"/>
      </w:pPr>
    </w:p>
    <w:p w14:paraId="499008CC" w14:textId="77777777" w:rsidR="007244C6" w:rsidRDefault="007244C6" w:rsidP="007244C6">
      <w:pPr>
        <w:pStyle w:val="1"/>
      </w:pPr>
    </w:p>
    <w:p w14:paraId="35AE56DF" w14:textId="77777777" w:rsidR="007244C6" w:rsidRDefault="007244C6" w:rsidP="007244C6">
      <w:pPr>
        <w:pStyle w:val="A"/>
      </w:pPr>
      <w:r>
        <w:t>B.</w:t>
      </w:r>
      <w:r>
        <w:tab/>
        <w:t>Step-by-Step Calculations</w:t>
      </w:r>
    </w:p>
    <w:p w14:paraId="7C477DE7" w14:textId="77777777" w:rsidR="007244C6" w:rsidRDefault="007244C6" w:rsidP="007244C6">
      <w:pPr>
        <w:pStyle w:val="A"/>
      </w:pPr>
    </w:p>
    <w:p w14:paraId="5DB5FF67" w14:textId="77777777" w:rsidR="007244C6" w:rsidRDefault="007244C6" w:rsidP="007244C6">
      <w:pPr>
        <w:pStyle w:val="1"/>
      </w:pPr>
      <w:r>
        <w:t>1.</w:t>
      </w:r>
      <w:r>
        <w:tab/>
        <w:t xml:space="preserve">Step One – Find the mean of </w:t>
      </w:r>
      <w:r w:rsidRPr="002812F7">
        <w:rPr>
          <w:i/>
        </w:rPr>
        <w:t>x</w:t>
      </w:r>
      <w:r>
        <w:t xml:space="preserve"> (µ</w:t>
      </w:r>
      <w:r w:rsidRPr="00E728BA">
        <w:rPr>
          <w:i/>
        </w:rPr>
        <w:t>x</w:t>
      </w:r>
      <w:r>
        <w:t xml:space="preserve">) and the mean of </w:t>
      </w:r>
      <w:r w:rsidRPr="002812F7">
        <w:rPr>
          <w:i/>
        </w:rPr>
        <w:t>y</w:t>
      </w:r>
      <w:r>
        <w:t xml:space="preserve"> (µ</w:t>
      </w:r>
      <w:r w:rsidRPr="002812F7">
        <w:rPr>
          <w:i/>
        </w:rPr>
        <w:t>y</w:t>
      </w:r>
      <w:r>
        <w:t>).</w:t>
      </w:r>
    </w:p>
    <w:p w14:paraId="2A13EF41" w14:textId="77777777" w:rsidR="007244C6" w:rsidRDefault="007244C6" w:rsidP="007244C6">
      <w:pPr>
        <w:pStyle w:val="1"/>
      </w:pPr>
    </w:p>
    <w:p w14:paraId="59CE6C79" w14:textId="77777777" w:rsidR="007244C6" w:rsidRDefault="007244C6" w:rsidP="007244C6">
      <w:pPr>
        <w:pStyle w:val="1"/>
      </w:pPr>
    </w:p>
    <w:p w14:paraId="5F245252" w14:textId="77777777" w:rsidR="007244C6" w:rsidRDefault="007244C6" w:rsidP="007244C6">
      <w:pPr>
        <w:pStyle w:val="1"/>
      </w:pPr>
    </w:p>
    <w:p w14:paraId="0F76F101" w14:textId="77777777" w:rsidR="007244C6" w:rsidRDefault="007244C6" w:rsidP="007244C6">
      <w:pPr>
        <w:pStyle w:val="1"/>
      </w:pPr>
    </w:p>
    <w:p w14:paraId="61086557" w14:textId="77777777" w:rsidR="007244C6" w:rsidRDefault="007244C6" w:rsidP="007244C6">
      <w:pPr>
        <w:pStyle w:val="1"/>
      </w:pPr>
      <w:r>
        <w:t>2.</w:t>
      </w:r>
      <w:r>
        <w:tab/>
        <w:t>Step Two - compute the top portion of the formula for Σ</w:t>
      </w:r>
      <w:r w:rsidRPr="002812F7">
        <w:rPr>
          <w:i/>
        </w:rPr>
        <w:t>xy</w:t>
      </w:r>
      <w:r>
        <w:t xml:space="preserve"> – (</w:t>
      </w:r>
      <w:r w:rsidRPr="002812F7">
        <w:rPr>
          <w:i/>
        </w:rPr>
        <w:t xml:space="preserve">n </w:t>
      </w:r>
      <w:r>
        <w:t>× Σµ</w:t>
      </w:r>
      <w:r w:rsidRPr="002812F7">
        <w:rPr>
          <w:i/>
        </w:rPr>
        <w:t>x</w:t>
      </w:r>
      <w:r>
        <w:t xml:space="preserve"> × Σµ</w:t>
      </w:r>
      <w:r w:rsidRPr="002812F7">
        <w:rPr>
          <w:i/>
        </w:rPr>
        <w:t>y</w:t>
      </w:r>
      <w:r>
        <w:t>).</w:t>
      </w:r>
    </w:p>
    <w:p w14:paraId="1A249A5E" w14:textId="77777777" w:rsidR="007244C6" w:rsidRDefault="007244C6" w:rsidP="007244C6">
      <w:pPr>
        <w:pStyle w:val="1"/>
      </w:pPr>
    </w:p>
    <w:p w14:paraId="0942C0DF" w14:textId="77777777" w:rsidR="007244C6" w:rsidRDefault="007244C6" w:rsidP="007244C6">
      <w:pPr>
        <w:pStyle w:val="1"/>
      </w:pPr>
    </w:p>
    <w:p w14:paraId="60EDF1BE" w14:textId="77777777" w:rsidR="007244C6" w:rsidRDefault="007244C6" w:rsidP="007244C6">
      <w:pPr>
        <w:pStyle w:val="1"/>
      </w:pPr>
    </w:p>
    <w:p w14:paraId="235FF1D9" w14:textId="77777777" w:rsidR="007244C6" w:rsidRDefault="007244C6" w:rsidP="007244C6">
      <w:pPr>
        <w:pStyle w:val="1"/>
      </w:pPr>
    </w:p>
    <w:p w14:paraId="32CDD3EB" w14:textId="77777777" w:rsidR="007244C6" w:rsidRDefault="007244C6" w:rsidP="007244C6">
      <w:pPr>
        <w:pStyle w:val="1"/>
      </w:pPr>
      <w:r>
        <w:t>3.</w:t>
      </w:r>
      <w:r>
        <w:tab/>
        <w:t>Step Three – calculate the portion located below the division bar Σ</w:t>
      </w:r>
      <w:r w:rsidRPr="006E6DB9">
        <w:rPr>
          <w:i/>
        </w:rPr>
        <w:t>x</w:t>
      </w:r>
      <w:r w:rsidRPr="00564E67">
        <w:rPr>
          <w:vertAlign w:val="superscript"/>
        </w:rPr>
        <w:t>2</w:t>
      </w:r>
      <w:r>
        <w:t xml:space="preserve"> – </w:t>
      </w:r>
      <w:r w:rsidRPr="006E6DB9">
        <w:rPr>
          <w:i/>
        </w:rPr>
        <w:t>N</w:t>
      </w:r>
      <w:r>
        <w:t>µ</w:t>
      </w:r>
      <w:r w:rsidRPr="006E6DB9">
        <w:rPr>
          <w:i/>
        </w:rPr>
        <w:t>x</w:t>
      </w:r>
      <w:r w:rsidRPr="00564E67">
        <w:rPr>
          <w:vertAlign w:val="superscript"/>
        </w:rPr>
        <w:t>2</w:t>
      </w:r>
      <w:r>
        <w:t>.</w:t>
      </w:r>
    </w:p>
    <w:p w14:paraId="1D47C028" w14:textId="77777777" w:rsidR="007244C6" w:rsidRDefault="007244C6" w:rsidP="007244C6">
      <w:pPr>
        <w:pStyle w:val="1"/>
      </w:pPr>
    </w:p>
    <w:p w14:paraId="64A37394" w14:textId="77777777" w:rsidR="007244C6" w:rsidRDefault="007244C6" w:rsidP="007244C6">
      <w:pPr>
        <w:pStyle w:val="1"/>
      </w:pPr>
    </w:p>
    <w:p w14:paraId="6D95E5AE" w14:textId="77777777" w:rsidR="007244C6" w:rsidRPr="002B57FA" w:rsidRDefault="007244C6" w:rsidP="007244C6">
      <w:pPr>
        <w:pStyle w:val="1"/>
      </w:pPr>
    </w:p>
    <w:p w14:paraId="2A993A26" w14:textId="77777777" w:rsidR="007244C6" w:rsidRDefault="007244C6" w:rsidP="007244C6">
      <w:pPr>
        <w:pStyle w:val="1"/>
      </w:pPr>
    </w:p>
    <w:p w14:paraId="53589A0C" w14:textId="77777777" w:rsidR="007244C6" w:rsidRDefault="007244C6" w:rsidP="007244C6">
      <w:pPr>
        <w:pStyle w:val="1"/>
      </w:pPr>
      <w:r>
        <w:t>4.</w:t>
      </w:r>
      <w:r>
        <w:tab/>
        <w:t>Step Four – divided the findings from Step Two by the findings from Step Three.</w:t>
      </w:r>
    </w:p>
    <w:p w14:paraId="091A9AD3" w14:textId="77777777" w:rsidR="007244C6" w:rsidRDefault="007244C6" w:rsidP="007244C6">
      <w:pPr>
        <w:pStyle w:val="1"/>
      </w:pPr>
    </w:p>
    <w:p w14:paraId="5CB249AC" w14:textId="77777777" w:rsidR="007244C6" w:rsidRDefault="007244C6" w:rsidP="007244C6">
      <w:pPr>
        <w:pStyle w:val="1"/>
      </w:pPr>
    </w:p>
    <w:p w14:paraId="3EC12E17" w14:textId="77777777" w:rsidR="007244C6" w:rsidRDefault="007244C6" w:rsidP="007244C6">
      <w:pPr>
        <w:pStyle w:val="1"/>
      </w:pPr>
    </w:p>
    <w:p w14:paraId="141203B2" w14:textId="77777777" w:rsidR="007244C6" w:rsidRDefault="007244C6" w:rsidP="007244C6">
      <w:pPr>
        <w:pStyle w:val="1"/>
      </w:pPr>
    </w:p>
    <w:p w14:paraId="12248741" w14:textId="77777777" w:rsidR="007244C6" w:rsidRDefault="007244C6" w:rsidP="007244C6">
      <w:pPr>
        <w:pStyle w:val="1"/>
      </w:pPr>
      <w:r>
        <w:t>5.</w:t>
      </w:r>
      <w:r>
        <w:tab/>
        <w:t>Step Five – find the constant (</w:t>
      </w:r>
      <w:r w:rsidRPr="002812F7">
        <w:rPr>
          <w:i/>
        </w:rPr>
        <w:t>b</w:t>
      </w:r>
      <w:r>
        <w:t xml:space="preserve">) by filling in the following equation: </w:t>
      </w:r>
      <w:r w:rsidRPr="002812F7">
        <w:rPr>
          <w:i/>
        </w:rPr>
        <w:t>b</w:t>
      </w:r>
      <w:r>
        <w:t xml:space="preserve"> = µ</w:t>
      </w:r>
      <w:r w:rsidRPr="002812F7">
        <w:rPr>
          <w:i/>
        </w:rPr>
        <w:t>y</w:t>
      </w:r>
      <w:r>
        <w:t xml:space="preserve"> – </w:t>
      </w:r>
      <w:r w:rsidRPr="002812F7">
        <w:rPr>
          <w:i/>
        </w:rPr>
        <w:t>b</w:t>
      </w:r>
      <w:r>
        <w:t>µ.</w:t>
      </w:r>
    </w:p>
    <w:p w14:paraId="1E6575F3" w14:textId="77777777" w:rsidR="007244C6" w:rsidRDefault="007244C6" w:rsidP="007244C6">
      <w:pPr>
        <w:pStyle w:val="1"/>
      </w:pPr>
    </w:p>
    <w:p w14:paraId="356A9AA2" w14:textId="77777777" w:rsidR="007244C6" w:rsidRDefault="007244C6" w:rsidP="007244C6">
      <w:pPr>
        <w:pStyle w:val="1"/>
      </w:pPr>
    </w:p>
    <w:p w14:paraId="55BB0AE6" w14:textId="77777777" w:rsidR="007244C6" w:rsidRDefault="007244C6" w:rsidP="007244C6">
      <w:pPr>
        <w:pStyle w:val="1"/>
      </w:pPr>
    </w:p>
    <w:p w14:paraId="039DEF6D" w14:textId="77777777" w:rsidR="007244C6" w:rsidRDefault="007244C6" w:rsidP="007244C6">
      <w:pPr>
        <w:pStyle w:val="1"/>
      </w:pPr>
    </w:p>
    <w:p w14:paraId="5CF6E237" w14:textId="77777777" w:rsidR="007244C6" w:rsidRDefault="007244C6" w:rsidP="007244C6">
      <w:pPr>
        <w:pStyle w:val="1"/>
      </w:pPr>
      <w:r>
        <w:t>6.</w:t>
      </w:r>
      <w:r>
        <w:tab/>
        <w:t xml:space="preserve">Step Six - complete the linear equation of </w:t>
      </w:r>
      <w:r w:rsidRPr="002812F7">
        <w:rPr>
          <w:i/>
        </w:rPr>
        <w:t>Y</w:t>
      </w:r>
      <w:r>
        <w:t xml:space="preserve"> = </w:t>
      </w:r>
      <w:r w:rsidRPr="002812F7">
        <w:rPr>
          <w:i/>
        </w:rPr>
        <w:t>mX</w:t>
      </w:r>
      <w:r>
        <w:t xml:space="preserve"> + </w:t>
      </w:r>
      <w:r w:rsidRPr="002812F7">
        <w:rPr>
          <w:i/>
        </w:rPr>
        <w:t>b</w:t>
      </w:r>
      <w:r>
        <w:t>.</w:t>
      </w:r>
    </w:p>
    <w:p w14:paraId="06514BF9" w14:textId="77777777" w:rsidR="007244C6" w:rsidRDefault="007244C6" w:rsidP="007244C6">
      <w:pPr>
        <w:pStyle w:val="1"/>
      </w:pPr>
    </w:p>
    <w:p w14:paraId="77DC49D3" w14:textId="77777777" w:rsidR="007244C6" w:rsidRDefault="007244C6" w:rsidP="007244C6">
      <w:pPr>
        <w:pStyle w:val="1"/>
      </w:pPr>
    </w:p>
    <w:p w14:paraId="59091099" w14:textId="77777777" w:rsidR="007244C6" w:rsidRDefault="007244C6" w:rsidP="007244C6">
      <w:pPr>
        <w:pStyle w:val="1"/>
      </w:pPr>
    </w:p>
    <w:p w14:paraId="4BCE9B9E" w14:textId="77777777" w:rsidR="007244C6" w:rsidRDefault="007244C6" w:rsidP="007244C6">
      <w:pPr>
        <w:pStyle w:val="1"/>
      </w:pPr>
    </w:p>
    <w:p w14:paraId="5034D4AA" w14:textId="77777777" w:rsidR="007244C6" w:rsidRDefault="007244C6" w:rsidP="007244C6">
      <w:pPr>
        <w:pStyle w:val="I"/>
      </w:pPr>
      <w:r>
        <w:t>III.</w:t>
      </w:r>
      <w:r>
        <w:tab/>
        <w:t>SPSS and Simple Linear Regressions</w:t>
      </w:r>
    </w:p>
    <w:p w14:paraId="15CF568D" w14:textId="77777777" w:rsidR="007244C6" w:rsidRDefault="007244C6" w:rsidP="007244C6">
      <w:pPr>
        <w:pStyle w:val="I"/>
      </w:pPr>
    </w:p>
    <w:p w14:paraId="4E381C10" w14:textId="77777777" w:rsidR="007244C6" w:rsidRDefault="007244C6" w:rsidP="007244C6">
      <w:pPr>
        <w:pStyle w:val="A"/>
      </w:pPr>
      <w:r>
        <w:t>A.</w:t>
      </w:r>
      <w:r>
        <w:tab/>
        <w:t>Steps to calculate an SPSS Linear Regression.</w:t>
      </w:r>
    </w:p>
    <w:p w14:paraId="59997E88" w14:textId="77777777" w:rsidR="007244C6" w:rsidRDefault="007244C6" w:rsidP="007244C6">
      <w:pPr>
        <w:pStyle w:val="A"/>
      </w:pPr>
    </w:p>
    <w:p w14:paraId="709816BF" w14:textId="77777777" w:rsidR="007244C6" w:rsidRDefault="007244C6" w:rsidP="007244C6">
      <w:pPr>
        <w:pStyle w:val="1"/>
      </w:pPr>
      <w:r>
        <w:t>1.</w:t>
      </w:r>
      <w:r>
        <w:tab/>
        <w:t>In menu bar at the top of your screen, click on “Analyze” and a drop-down menu will appear.</w:t>
      </w:r>
    </w:p>
    <w:p w14:paraId="15AD9A72" w14:textId="77777777" w:rsidR="007244C6" w:rsidRDefault="007244C6" w:rsidP="007244C6">
      <w:pPr>
        <w:pStyle w:val="1"/>
      </w:pPr>
    </w:p>
    <w:p w14:paraId="400AC109" w14:textId="77777777" w:rsidR="007244C6" w:rsidRDefault="007244C6" w:rsidP="007244C6">
      <w:pPr>
        <w:pStyle w:val="1"/>
      </w:pPr>
    </w:p>
    <w:p w14:paraId="779C43E4" w14:textId="77777777" w:rsidR="007244C6" w:rsidRDefault="007244C6" w:rsidP="007244C6">
      <w:pPr>
        <w:pStyle w:val="1"/>
      </w:pPr>
      <w:r>
        <w:t>2.</w:t>
      </w:r>
      <w:r>
        <w:tab/>
        <w:t>Go to the ninth category on this menu, “Regression,” and then scroll over the arrow - a menu will appear to the right.</w:t>
      </w:r>
    </w:p>
    <w:p w14:paraId="40E588ED" w14:textId="77777777" w:rsidR="007244C6" w:rsidRDefault="007244C6" w:rsidP="007244C6">
      <w:pPr>
        <w:pStyle w:val="1"/>
      </w:pPr>
    </w:p>
    <w:p w14:paraId="40C2B2C1" w14:textId="77777777" w:rsidR="007244C6" w:rsidRDefault="007244C6" w:rsidP="007244C6">
      <w:pPr>
        <w:pStyle w:val="1"/>
      </w:pPr>
    </w:p>
    <w:p w14:paraId="08507AF8" w14:textId="77777777" w:rsidR="007244C6" w:rsidRDefault="007244C6" w:rsidP="007244C6">
      <w:pPr>
        <w:pStyle w:val="1"/>
      </w:pPr>
      <w:r>
        <w:t>3.</w:t>
      </w:r>
      <w:r>
        <w:tab/>
        <w:t>Scroll over the second option in this list, “Linear,” and click. A dialogue box will then appear.</w:t>
      </w:r>
    </w:p>
    <w:p w14:paraId="128A424E" w14:textId="77777777" w:rsidR="007244C6" w:rsidRDefault="007244C6" w:rsidP="007244C6">
      <w:pPr>
        <w:pStyle w:val="1"/>
      </w:pPr>
    </w:p>
    <w:p w14:paraId="5D1E6561" w14:textId="77777777" w:rsidR="007244C6" w:rsidRDefault="007244C6" w:rsidP="007244C6">
      <w:pPr>
        <w:pStyle w:val="1"/>
      </w:pPr>
    </w:p>
    <w:p w14:paraId="7224192B" w14:textId="77777777" w:rsidR="007244C6" w:rsidRDefault="007244C6" w:rsidP="007244C6">
      <w:pPr>
        <w:pStyle w:val="1"/>
      </w:pPr>
      <w:r>
        <w:t>4.</w:t>
      </w:r>
      <w:r>
        <w:tab/>
        <w:t xml:space="preserve">Place the IV in the second box down labeled “Independent(s).” </w:t>
      </w:r>
    </w:p>
    <w:p w14:paraId="6DE68C24" w14:textId="77777777" w:rsidR="007244C6" w:rsidRDefault="007244C6" w:rsidP="007244C6">
      <w:pPr>
        <w:pStyle w:val="1"/>
      </w:pPr>
    </w:p>
    <w:p w14:paraId="409B354B" w14:textId="77777777" w:rsidR="007244C6" w:rsidRDefault="007244C6" w:rsidP="007244C6">
      <w:pPr>
        <w:pStyle w:val="1"/>
      </w:pPr>
    </w:p>
    <w:p w14:paraId="1D584D99" w14:textId="77777777" w:rsidR="007244C6" w:rsidRDefault="007244C6" w:rsidP="007244C6">
      <w:pPr>
        <w:pStyle w:val="1"/>
      </w:pPr>
      <w:r>
        <w:t>5.</w:t>
      </w:r>
      <w:r>
        <w:tab/>
        <w:t xml:space="preserve">Next, place the DV in the “Dependent” box. </w:t>
      </w:r>
    </w:p>
    <w:p w14:paraId="5FA5A7C5" w14:textId="77777777" w:rsidR="007244C6" w:rsidRDefault="007244C6" w:rsidP="007244C6">
      <w:pPr>
        <w:pStyle w:val="1"/>
      </w:pPr>
    </w:p>
    <w:p w14:paraId="71220B74" w14:textId="77777777" w:rsidR="007244C6" w:rsidRDefault="007244C6" w:rsidP="007244C6">
      <w:pPr>
        <w:pStyle w:val="1"/>
      </w:pPr>
    </w:p>
    <w:p w14:paraId="421E47A5" w14:textId="77777777" w:rsidR="007244C6" w:rsidRDefault="007244C6" w:rsidP="007244C6">
      <w:pPr>
        <w:pStyle w:val="1"/>
      </w:pPr>
      <w:r>
        <w:t>6.</w:t>
      </w:r>
      <w:r>
        <w:tab/>
        <w:t xml:space="preserve">Click “OK.” </w:t>
      </w:r>
    </w:p>
    <w:p w14:paraId="1EAF4B00" w14:textId="77777777" w:rsidR="007244C6" w:rsidRDefault="007244C6" w:rsidP="007244C6">
      <w:pPr>
        <w:pStyle w:val="1"/>
      </w:pPr>
    </w:p>
    <w:p w14:paraId="45DD1278" w14:textId="77777777" w:rsidR="007244C6" w:rsidRDefault="007244C6" w:rsidP="007244C6">
      <w:pPr>
        <w:pStyle w:val="1"/>
      </w:pPr>
    </w:p>
    <w:p w14:paraId="4D1A6CC5" w14:textId="77777777" w:rsidR="007244C6" w:rsidRDefault="007244C6" w:rsidP="007244C6">
      <w:pPr>
        <w:pStyle w:val="1"/>
      </w:pPr>
      <w:r>
        <w:t>7.</w:t>
      </w:r>
      <w:r>
        <w:tab/>
        <w:t xml:space="preserve">The first column of results reports the </w:t>
      </w:r>
      <w:r w:rsidRPr="00E728BA">
        <w:rPr>
          <w:i/>
        </w:rPr>
        <w:t>R</w:t>
      </w:r>
      <w:r>
        <w:t xml:space="preserve"> value for this linear regression. Since this is bivariate (only two variables) the </w:t>
      </w:r>
      <w:r w:rsidRPr="00E728BA">
        <w:rPr>
          <w:i/>
        </w:rPr>
        <w:t>R</w:t>
      </w:r>
      <w:r>
        <w:t xml:space="preserve"> value is the same computational value received for r in the last chapter.</w:t>
      </w:r>
    </w:p>
    <w:p w14:paraId="09CB9FFB" w14:textId="77777777" w:rsidR="007244C6" w:rsidRDefault="007244C6" w:rsidP="007244C6">
      <w:pPr>
        <w:pStyle w:val="1"/>
      </w:pPr>
    </w:p>
    <w:p w14:paraId="63C50E90" w14:textId="77777777" w:rsidR="007244C6" w:rsidRDefault="007244C6" w:rsidP="007244C6">
      <w:pPr>
        <w:pStyle w:val="1"/>
      </w:pPr>
    </w:p>
    <w:p w14:paraId="19CC94DD" w14:textId="77777777" w:rsidR="007244C6" w:rsidRDefault="007244C6" w:rsidP="007244C6">
      <w:pPr>
        <w:pStyle w:val="1"/>
      </w:pPr>
      <w:r>
        <w:t>8.</w:t>
      </w:r>
      <w:r>
        <w:tab/>
        <w:t xml:space="preserve">The second box is the </w:t>
      </w:r>
      <w:r w:rsidRPr="002812F7">
        <w:rPr>
          <w:i/>
        </w:rPr>
        <w:t>R</w:t>
      </w:r>
      <w:r>
        <w:t>-squared (</w:t>
      </w:r>
      <w:r w:rsidRPr="002812F7">
        <w:rPr>
          <w:i/>
        </w:rPr>
        <w:t>R</w:t>
      </w:r>
      <w:r w:rsidRPr="00564E67">
        <w:rPr>
          <w:vertAlign w:val="superscript"/>
        </w:rPr>
        <w:t>2</w:t>
      </w:r>
      <w:r>
        <w:t xml:space="preserve">) value - </w:t>
      </w:r>
      <w:r w:rsidRPr="002812F7">
        <w:rPr>
          <w:i/>
        </w:rPr>
        <w:t>R</w:t>
      </w:r>
      <w:r w:rsidRPr="00564E67">
        <w:rPr>
          <w:vertAlign w:val="superscript"/>
        </w:rPr>
        <w:t>2</w:t>
      </w:r>
      <w:r>
        <w:t xml:space="preserve"> determines what proportion of the variability in </w:t>
      </w:r>
      <w:r w:rsidRPr="002812F7">
        <w:rPr>
          <w:i/>
        </w:rPr>
        <w:t>Y</w:t>
      </w:r>
      <w:r>
        <w:t xml:space="preserve"> or your DV can be predicted by its relationship with </w:t>
      </w:r>
      <w:r w:rsidRPr="002812F7">
        <w:rPr>
          <w:i/>
        </w:rPr>
        <w:t>X</w:t>
      </w:r>
      <w:r>
        <w:t xml:space="preserve"> or your IV.</w:t>
      </w:r>
    </w:p>
    <w:p w14:paraId="5877A100" w14:textId="77777777" w:rsidR="007244C6" w:rsidRDefault="007244C6" w:rsidP="007244C6">
      <w:pPr>
        <w:pStyle w:val="1"/>
      </w:pPr>
    </w:p>
    <w:p w14:paraId="0068581E" w14:textId="77777777" w:rsidR="007244C6" w:rsidRDefault="007244C6" w:rsidP="007244C6">
      <w:pPr>
        <w:pStyle w:val="1"/>
      </w:pPr>
    </w:p>
    <w:p w14:paraId="3E092594" w14:textId="77777777" w:rsidR="007244C6" w:rsidRDefault="007244C6" w:rsidP="007244C6">
      <w:pPr>
        <w:pStyle w:val="I"/>
      </w:pPr>
      <w:r>
        <w:t>IV.</w:t>
      </w:r>
      <w:r>
        <w:tab/>
        <w:t>Understanding Multiple Linear Regression</w:t>
      </w:r>
    </w:p>
    <w:p w14:paraId="7FF37ED2" w14:textId="77777777" w:rsidR="007244C6" w:rsidRDefault="007244C6" w:rsidP="007244C6">
      <w:pPr>
        <w:pStyle w:val="I"/>
      </w:pPr>
    </w:p>
    <w:p w14:paraId="3B5547A2" w14:textId="77777777" w:rsidR="007244C6" w:rsidRDefault="007244C6" w:rsidP="007244C6">
      <w:pPr>
        <w:pStyle w:val="A"/>
      </w:pPr>
      <w:r>
        <w:t>A.</w:t>
      </w:r>
      <w:r>
        <w:tab/>
        <w:t>Background</w:t>
      </w:r>
    </w:p>
    <w:p w14:paraId="51A9E9BE" w14:textId="77777777" w:rsidR="007244C6" w:rsidRDefault="007244C6" w:rsidP="007244C6">
      <w:pPr>
        <w:pStyle w:val="A"/>
      </w:pPr>
    </w:p>
    <w:p w14:paraId="7E78FA55" w14:textId="77777777" w:rsidR="007244C6" w:rsidRDefault="007244C6" w:rsidP="007244C6">
      <w:pPr>
        <w:pStyle w:val="1"/>
      </w:pPr>
      <w:r>
        <w:t>1.</w:t>
      </w:r>
      <w:r>
        <w:tab/>
        <w:t>Multiple IVs accounting for variance in one DV</w:t>
      </w:r>
    </w:p>
    <w:p w14:paraId="022886B1" w14:textId="77777777" w:rsidR="007244C6" w:rsidRDefault="007244C6" w:rsidP="007244C6">
      <w:pPr>
        <w:pStyle w:val="1"/>
      </w:pPr>
    </w:p>
    <w:p w14:paraId="67C3F8DC" w14:textId="77777777" w:rsidR="007244C6" w:rsidRDefault="007244C6" w:rsidP="007244C6">
      <w:pPr>
        <w:pStyle w:val="1"/>
      </w:pPr>
    </w:p>
    <w:p w14:paraId="642EF17B" w14:textId="77777777" w:rsidR="007244C6" w:rsidRDefault="007244C6" w:rsidP="007244C6">
      <w:pPr>
        <w:pStyle w:val="1"/>
      </w:pPr>
    </w:p>
    <w:p w14:paraId="77F2D931" w14:textId="77777777" w:rsidR="007244C6" w:rsidRDefault="007244C6" w:rsidP="007244C6">
      <w:pPr>
        <w:pStyle w:val="1"/>
      </w:pPr>
    </w:p>
    <w:p w14:paraId="3A832104" w14:textId="33F04981" w:rsidR="007244C6" w:rsidRDefault="007244C6" w:rsidP="007244C6">
      <w:pPr>
        <w:pStyle w:val="1"/>
      </w:pPr>
      <w:r>
        <w:t>2.</w:t>
      </w:r>
      <w:r>
        <w:tab/>
        <w:t>Pictorial explanation (See Figure 19.9)</w:t>
      </w:r>
    </w:p>
    <w:p w14:paraId="539665CD" w14:textId="77777777" w:rsidR="007244C6" w:rsidRDefault="007244C6" w:rsidP="007244C6">
      <w:r>
        <w:t xml:space="preserve"> </w:t>
      </w:r>
    </w:p>
    <w:p w14:paraId="784D2E11" w14:textId="77777777" w:rsidR="007244C6" w:rsidRDefault="007244C6" w:rsidP="007244C6"/>
    <w:p w14:paraId="43ED28AE" w14:textId="77777777" w:rsidR="007244C6" w:rsidRDefault="007244C6" w:rsidP="007244C6"/>
    <w:p w14:paraId="7C3E6144" w14:textId="77777777" w:rsidR="007244C6" w:rsidRDefault="007244C6" w:rsidP="007244C6"/>
    <w:p w14:paraId="0026678A" w14:textId="77777777" w:rsidR="007244C6" w:rsidRDefault="007244C6" w:rsidP="007244C6"/>
    <w:p w14:paraId="5C5EDA18" w14:textId="77777777" w:rsidR="007244C6" w:rsidRDefault="007244C6" w:rsidP="007244C6">
      <w:pPr>
        <w:pStyle w:val="A"/>
      </w:pPr>
      <w:r>
        <w:t>B.</w:t>
      </w:r>
      <w:r>
        <w:tab/>
        <w:t>Beta (</w:t>
      </w:r>
      <w:r>
        <w:rPr>
          <w:rFonts w:cs="Times New Roman"/>
        </w:rPr>
        <w:t>β)</w:t>
      </w:r>
      <w:r>
        <w:t xml:space="preserve"> weights</w:t>
      </w:r>
    </w:p>
    <w:p w14:paraId="3DE1B711" w14:textId="77777777" w:rsidR="007244C6" w:rsidRDefault="007244C6" w:rsidP="007244C6">
      <w:pPr>
        <w:pStyle w:val="A"/>
      </w:pPr>
    </w:p>
    <w:p w14:paraId="1738E211" w14:textId="77777777" w:rsidR="007244C6" w:rsidRDefault="007244C6" w:rsidP="007244C6">
      <w:pPr>
        <w:pStyle w:val="A"/>
      </w:pPr>
    </w:p>
    <w:p w14:paraId="7C456650" w14:textId="77777777" w:rsidR="007244C6" w:rsidRDefault="007244C6" w:rsidP="007244C6">
      <w:pPr>
        <w:pStyle w:val="A"/>
      </w:pPr>
    </w:p>
    <w:p w14:paraId="0D72F77D" w14:textId="77777777" w:rsidR="007244C6" w:rsidRDefault="007244C6" w:rsidP="007244C6">
      <w:pPr>
        <w:pStyle w:val="A"/>
      </w:pPr>
    </w:p>
    <w:p w14:paraId="0E8D2398" w14:textId="77777777" w:rsidR="007244C6" w:rsidRDefault="007244C6" w:rsidP="007244C6">
      <w:pPr>
        <w:pStyle w:val="A"/>
      </w:pPr>
      <w:r>
        <w:t>C.</w:t>
      </w:r>
      <w:r>
        <w:tab/>
        <w:t>APA write-up</w:t>
      </w:r>
    </w:p>
    <w:p w14:paraId="579B4600" w14:textId="77777777" w:rsidR="007244C6" w:rsidRDefault="007244C6" w:rsidP="007244C6">
      <w:pPr>
        <w:pStyle w:val="A"/>
      </w:pPr>
    </w:p>
    <w:p w14:paraId="7CB713FF" w14:textId="0B6BECC7" w:rsidR="007244C6" w:rsidRDefault="007244C6" w:rsidP="007244C6">
      <w:pPr>
        <w:pStyle w:val="A"/>
      </w:pPr>
    </w:p>
    <w:p w14:paraId="466757DF" w14:textId="77777777" w:rsidR="007244C6" w:rsidRDefault="007244C6" w:rsidP="007244C6">
      <w:pPr>
        <w:pStyle w:val="A"/>
      </w:pPr>
    </w:p>
    <w:p w14:paraId="35135661" w14:textId="77777777" w:rsidR="007244C6" w:rsidRDefault="007244C6" w:rsidP="007244C6">
      <w:pPr>
        <w:pStyle w:val="I"/>
      </w:pPr>
      <w:r>
        <w:t>V.</w:t>
      </w:r>
      <w:r>
        <w:tab/>
        <w:t>Discussion of Wrench &amp; Booth-Butterfield (2003) article</w:t>
      </w:r>
    </w:p>
    <w:p w14:paraId="41E58D5F" w14:textId="77777777" w:rsidR="007244C6" w:rsidRDefault="007244C6" w:rsidP="007244C6">
      <w:pPr>
        <w:pStyle w:val="I"/>
      </w:pPr>
    </w:p>
    <w:p w14:paraId="1E6D4FF4" w14:textId="77777777" w:rsidR="007244C6" w:rsidRDefault="007244C6" w:rsidP="007244C6">
      <w:pPr>
        <w:pStyle w:val="A"/>
      </w:pPr>
      <w:r>
        <w:t>A.</w:t>
      </w:r>
      <w:r>
        <w:tab/>
        <w:t>Article purpose</w:t>
      </w:r>
    </w:p>
    <w:p w14:paraId="62A10055" w14:textId="77777777" w:rsidR="007244C6" w:rsidRDefault="007244C6" w:rsidP="007244C6">
      <w:pPr>
        <w:pStyle w:val="A"/>
      </w:pPr>
    </w:p>
    <w:p w14:paraId="55969BAA" w14:textId="77777777" w:rsidR="007244C6" w:rsidRDefault="007244C6" w:rsidP="007244C6">
      <w:pPr>
        <w:pStyle w:val="A"/>
      </w:pPr>
    </w:p>
    <w:p w14:paraId="0DDE99FC" w14:textId="77777777" w:rsidR="007244C6" w:rsidRDefault="007244C6" w:rsidP="007244C6">
      <w:pPr>
        <w:pStyle w:val="A"/>
      </w:pPr>
    </w:p>
    <w:p w14:paraId="2FC60821" w14:textId="77777777" w:rsidR="007244C6" w:rsidRDefault="007244C6" w:rsidP="007244C6">
      <w:pPr>
        <w:pStyle w:val="A"/>
      </w:pPr>
    </w:p>
    <w:p w14:paraId="5B329A93" w14:textId="77777777" w:rsidR="007244C6" w:rsidRDefault="007244C6" w:rsidP="007244C6">
      <w:pPr>
        <w:pStyle w:val="A"/>
      </w:pPr>
      <w:r>
        <w:t>B.</w:t>
      </w:r>
      <w:r>
        <w:tab/>
        <w:t>Methodology</w:t>
      </w:r>
    </w:p>
    <w:p w14:paraId="3F60E945" w14:textId="77777777" w:rsidR="007244C6" w:rsidRDefault="007244C6" w:rsidP="007244C6">
      <w:pPr>
        <w:pStyle w:val="A"/>
      </w:pPr>
    </w:p>
    <w:p w14:paraId="03E1DD2D" w14:textId="77777777" w:rsidR="007244C6" w:rsidRDefault="007244C6" w:rsidP="007244C6">
      <w:pPr>
        <w:pStyle w:val="A"/>
      </w:pPr>
    </w:p>
    <w:p w14:paraId="0AEECA69" w14:textId="77777777" w:rsidR="007244C6" w:rsidRDefault="007244C6" w:rsidP="007244C6">
      <w:pPr>
        <w:pStyle w:val="A"/>
      </w:pPr>
    </w:p>
    <w:p w14:paraId="05D7E76E" w14:textId="77777777" w:rsidR="007244C6" w:rsidRDefault="007244C6" w:rsidP="007244C6">
      <w:pPr>
        <w:pStyle w:val="A"/>
      </w:pPr>
    </w:p>
    <w:p w14:paraId="46D60CCD" w14:textId="77777777" w:rsidR="007244C6" w:rsidRDefault="007244C6" w:rsidP="007244C6">
      <w:pPr>
        <w:pStyle w:val="A"/>
      </w:pPr>
      <w:r>
        <w:t>C.</w:t>
      </w:r>
      <w:r>
        <w:tab/>
        <w:t>Results</w:t>
      </w:r>
    </w:p>
    <w:p w14:paraId="1CB5E3E6" w14:textId="77777777" w:rsidR="007244C6" w:rsidRDefault="007244C6" w:rsidP="007244C6">
      <w:pPr>
        <w:pStyle w:val="A"/>
      </w:pPr>
    </w:p>
    <w:p w14:paraId="08F4B6B7" w14:textId="77777777" w:rsidR="007244C6" w:rsidRDefault="007244C6" w:rsidP="007244C6">
      <w:pPr>
        <w:pStyle w:val="A"/>
      </w:pPr>
    </w:p>
    <w:p w14:paraId="2F123AE3" w14:textId="77777777" w:rsidR="007244C6" w:rsidRDefault="007244C6" w:rsidP="007244C6">
      <w:pPr>
        <w:pStyle w:val="A"/>
      </w:pPr>
    </w:p>
    <w:p w14:paraId="6969D6FA" w14:textId="77777777" w:rsidR="007244C6" w:rsidRDefault="007244C6" w:rsidP="007244C6">
      <w:pPr>
        <w:pStyle w:val="A"/>
      </w:pPr>
    </w:p>
    <w:p w14:paraId="1C691DB9" w14:textId="77777777" w:rsidR="007244C6" w:rsidRDefault="007244C6" w:rsidP="007244C6">
      <w:pPr>
        <w:pStyle w:val="I"/>
      </w:pPr>
      <w:r>
        <w:t>VI.</w:t>
      </w:r>
      <w:r>
        <w:tab/>
        <w:t>Discussion of Rocca &amp; Vogl-Bauer (1999) article</w:t>
      </w:r>
    </w:p>
    <w:p w14:paraId="07A60113" w14:textId="77777777" w:rsidR="007244C6" w:rsidRDefault="007244C6" w:rsidP="007244C6">
      <w:pPr>
        <w:pStyle w:val="I"/>
      </w:pPr>
    </w:p>
    <w:p w14:paraId="0683F898" w14:textId="77777777" w:rsidR="007244C6" w:rsidRDefault="007244C6" w:rsidP="007244C6">
      <w:pPr>
        <w:pStyle w:val="A"/>
      </w:pPr>
      <w:r>
        <w:t>A.</w:t>
      </w:r>
      <w:r>
        <w:tab/>
        <w:t>Article purpose</w:t>
      </w:r>
    </w:p>
    <w:p w14:paraId="0FE485A9" w14:textId="77777777" w:rsidR="007244C6" w:rsidRDefault="007244C6" w:rsidP="007244C6">
      <w:pPr>
        <w:pStyle w:val="A"/>
      </w:pPr>
    </w:p>
    <w:p w14:paraId="4CE85ED7" w14:textId="77777777" w:rsidR="007244C6" w:rsidRDefault="007244C6" w:rsidP="007244C6">
      <w:pPr>
        <w:pStyle w:val="A"/>
      </w:pPr>
    </w:p>
    <w:p w14:paraId="098B2BA9" w14:textId="77777777" w:rsidR="007244C6" w:rsidRDefault="007244C6" w:rsidP="007244C6">
      <w:pPr>
        <w:pStyle w:val="A"/>
      </w:pPr>
    </w:p>
    <w:p w14:paraId="3B16A5CC" w14:textId="77777777" w:rsidR="007244C6" w:rsidRDefault="007244C6" w:rsidP="007244C6">
      <w:pPr>
        <w:pStyle w:val="A"/>
      </w:pPr>
    </w:p>
    <w:p w14:paraId="6EE34DCF" w14:textId="77777777" w:rsidR="007244C6" w:rsidRDefault="007244C6" w:rsidP="007244C6">
      <w:pPr>
        <w:pStyle w:val="A"/>
      </w:pPr>
      <w:r>
        <w:t>B.</w:t>
      </w:r>
      <w:r>
        <w:tab/>
        <w:t>Methodology</w:t>
      </w:r>
    </w:p>
    <w:p w14:paraId="212D0213" w14:textId="77777777" w:rsidR="007244C6" w:rsidRDefault="007244C6" w:rsidP="007244C6">
      <w:pPr>
        <w:pStyle w:val="A"/>
      </w:pPr>
    </w:p>
    <w:p w14:paraId="56B560C0" w14:textId="77777777" w:rsidR="007244C6" w:rsidRDefault="007244C6" w:rsidP="007244C6">
      <w:pPr>
        <w:pStyle w:val="A"/>
      </w:pPr>
    </w:p>
    <w:p w14:paraId="074D9B64" w14:textId="77777777" w:rsidR="007244C6" w:rsidRDefault="007244C6" w:rsidP="007244C6">
      <w:pPr>
        <w:pStyle w:val="A"/>
      </w:pPr>
    </w:p>
    <w:p w14:paraId="474F058C" w14:textId="77777777" w:rsidR="007244C6" w:rsidRDefault="007244C6" w:rsidP="007244C6">
      <w:pPr>
        <w:pStyle w:val="A"/>
      </w:pPr>
    </w:p>
    <w:p w14:paraId="68BB3B9B" w14:textId="3D94AADE" w:rsidR="007244C6" w:rsidRPr="007244C6" w:rsidRDefault="007244C6" w:rsidP="007244C6">
      <w:pPr>
        <w:pStyle w:val="A"/>
        <w:rPr>
          <w:color w:val="231F20"/>
          <w:szCs w:val="24"/>
        </w:rPr>
      </w:pPr>
      <w:r>
        <w:t>C.</w:t>
      </w:r>
      <w:r>
        <w:tab/>
        <w:t>Results</w:t>
      </w:r>
    </w:p>
    <w:p w14:paraId="4EDDFF77" w14:textId="77777777" w:rsidR="00C84B3F" w:rsidRDefault="00C84B3F" w:rsidP="00A215D2">
      <w:pPr>
        <w:pStyle w:val="Heading2"/>
        <w:ind w:left="0" w:right="0"/>
        <w:rPr>
          <w:color w:val="231F20"/>
        </w:rPr>
      </w:pPr>
    </w:p>
    <w:p w14:paraId="359E69D3" w14:textId="77777777" w:rsidR="00C84B3F" w:rsidRDefault="00C84B3F" w:rsidP="00A215D2">
      <w:pPr>
        <w:pStyle w:val="Heading2"/>
        <w:ind w:left="0" w:right="0"/>
        <w:rPr>
          <w:color w:val="231F20"/>
        </w:rPr>
      </w:pPr>
    </w:p>
    <w:p w14:paraId="194E8538" w14:textId="77777777" w:rsidR="00C84B3F" w:rsidRDefault="00C84B3F" w:rsidP="00A215D2">
      <w:pPr>
        <w:pStyle w:val="Heading2"/>
        <w:ind w:left="0" w:right="0"/>
        <w:rPr>
          <w:color w:val="231F20"/>
        </w:rPr>
      </w:pPr>
    </w:p>
    <w:p w14:paraId="74596658" w14:textId="77777777" w:rsidR="00C84B3F" w:rsidRDefault="00C84B3F" w:rsidP="00A215D2">
      <w:pPr>
        <w:pStyle w:val="Heading2"/>
        <w:ind w:left="0" w:right="0"/>
        <w:rPr>
          <w:color w:val="231F20"/>
        </w:rPr>
      </w:pPr>
    </w:p>
    <w:p w14:paraId="24B8363B" w14:textId="77777777" w:rsidR="00C84B3F" w:rsidRDefault="00C84B3F" w:rsidP="00A215D2">
      <w:pPr>
        <w:pStyle w:val="Heading2"/>
        <w:ind w:left="0" w:right="0"/>
        <w:rPr>
          <w:color w:val="231F20"/>
        </w:rPr>
      </w:pPr>
    </w:p>
    <w:p w14:paraId="4A053D70" w14:textId="77777777" w:rsidR="00C84B3F" w:rsidRDefault="00C84B3F" w:rsidP="00A215D2">
      <w:pPr>
        <w:pStyle w:val="Heading2"/>
        <w:ind w:left="0" w:right="0"/>
        <w:rPr>
          <w:color w:val="231F20"/>
        </w:rPr>
      </w:pPr>
    </w:p>
    <w:p w14:paraId="4612E0E2" w14:textId="77777777" w:rsidR="00C84B3F" w:rsidRDefault="00C84B3F" w:rsidP="00A215D2">
      <w:pPr>
        <w:pStyle w:val="Heading2"/>
        <w:ind w:left="0" w:right="0"/>
        <w:rPr>
          <w:color w:val="231F20"/>
        </w:rPr>
      </w:pPr>
    </w:p>
    <w:p w14:paraId="5D4A06DB" w14:textId="77777777" w:rsidR="00C84B3F" w:rsidRDefault="00C84B3F" w:rsidP="00A215D2">
      <w:pPr>
        <w:pStyle w:val="Heading2"/>
        <w:ind w:left="0" w:right="0"/>
        <w:rPr>
          <w:color w:val="231F20"/>
        </w:rPr>
        <w:sectPr w:rsidR="00C84B3F" w:rsidSect="0030051E">
          <w:footerReference w:type="default" r:id="rId103"/>
          <w:pgSz w:w="12240" w:h="15840"/>
          <w:pgMar w:top="1440" w:right="1440" w:bottom="1440" w:left="1440" w:header="0" w:footer="1039" w:gutter="0"/>
          <w:cols w:space="720"/>
        </w:sectPr>
      </w:pPr>
    </w:p>
    <w:p w14:paraId="7BF5E7B5" w14:textId="77777777" w:rsidR="00014790" w:rsidRDefault="003865B7" w:rsidP="00A215D2">
      <w:pPr>
        <w:pStyle w:val="Heading2"/>
        <w:ind w:left="0" w:right="0"/>
      </w:pPr>
      <w:r>
        <w:rPr>
          <w:color w:val="231F20"/>
        </w:rPr>
        <w:t>Chapter Twenty</w:t>
      </w:r>
    </w:p>
    <w:p w14:paraId="23C6F707" w14:textId="0FFC526B" w:rsidR="00C84B3F" w:rsidRDefault="00A215D2" w:rsidP="00A215D2">
      <w:pPr>
        <w:spacing w:before="28"/>
        <w:jc w:val="center"/>
        <w:rPr>
          <w:b/>
          <w:sz w:val="28"/>
        </w:rPr>
      </w:pPr>
      <w:r>
        <w:rPr>
          <w:b/>
          <w:noProof/>
          <w:color w:val="231F20"/>
          <w:sz w:val="28"/>
          <w:lang w:bidi="ar-SA"/>
        </w:rPr>
        <mc:AlternateContent>
          <mc:Choice Requires="wpg">
            <w:drawing>
              <wp:anchor distT="0" distB="0" distL="114300" distR="114300" simplePos="0" relativeHeight="251718656" behindDoc="0" locked="0" layoutInCell="1" allowOverlap="1" wp14:anchorId="2349DAEA" wp14:editId="4CA4E90E">
                <wp:simplePos x="0" y="0"/>
                <wp:positionH relativeFrom="column">
                  <wp:posOffset>47625</wp:posOffset>
                </wp:positionH>
                <wp:positionV relativeFrom="paragraph">
                  <wp:posOffset>359410</wp:posOffset>
                </wp:positionV>
                <wp:extent cx="5915660" cy="2771775"/>
                <wp:effectExtent l="0" t="0" r="8890" b="9525"/>
                <wp:wrapSquare wrapText="bothSides"/>
                <wp:docPr id="105" name="Group 105"/>
                <wp:cNvGraphicFramePr/>
                <a:graphic xmlns:a="http://schemas.openxmlformats.org/drawingml/2006/main">
                  <a:graphicData uri="http://schemas.microsoft.com/office/word/2010/wordprocessingGroup">
                    <wpg:wgp>
                      <wpg:cNvGrpSpPr/>
                      <wpg:grpSpPr>
                        <a:xfrm>
                          <a:off x="0" y="0"/>
                          <a:ext cx="5915660" cy="2771775"/>
                          <a:chOff x="0" y="0"/>
                          <a:chExt cx="5915660" cy="2771775"/>
                        </a:xfrm>
                      </wpg:grpSpPr>
                      <pic:pic xmlns:pic="http://schemas.openxmlformats.org/drawingml/2006/picture">
                        <pic:nvPicPr>
                          <pic:cNvPr id="42" name="Picture 42"/>
                          <pic:cNvPicPr>
                            <a:picLocks noChangeAspect="1"/>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5915660" cy="2771775"/>
                          </a:xfrm>
                          <a:prstGeom prst="rect">
                            <a:avLst/>
                          </a:prstGeom>
                        </pic:spPr>
                      </pic:pic>
                      <wps:wsp>
                        <wps:cNvPr id="104" name="Text Box 2"/>
                        <wps:cNvSpPr txBox="1">
                          <a:spLocks noChangeArrowheads="1"/>
                        </wps:cNvSpPr>
                        <wps:spPr bwMode="auto">
                          <a:xfrm>
                            <a:off x="514350" y="600075"/>
                            <a:ext cx="4902200" cy="1962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775387" w14:textId="77777777" w:rsidR="00475173" w:rsidRDefault="00475173" w:rsidP="00D46883">
                              <w:pPr>
                                <w:pStyle w:val="BodyText"/>
                                <w:numPr>
                                  <w:ilvl w:val="0"/>
                                  <w:numId w:val="4"/>
                                </w:numPr>
                                <w:spacing w:before="1"/>
                                <w:ind w:left="360" w:hanging="360"/>
                              </w:pPr>
                              <w:r>
                                <w:rPr>
                                  <w:color w:val="231F20"/>
                                  <w:spacing w:val="-3"/>
                                </w:rPr>
                                <w:t xml:space="preserve">Write </w:t>
                              </w:r>
                              <w:r>
                                <w:rPr>
                                  <w:color w:val="231F20"/>
                                </w:rPr>
                                <w:t>discussion sections and abstracts.</w:t>
                              </w:r>
                            </w:p>
                            <w:p w14:paraId="70CC25B3" w14:textId="77777777" w:rsidR="00475173" w:rsidRDefault="00475173" w:rsidP="00D46883">
                              <w:pPr>
                                <w:pStyle w:val="BodyText"/>
                                <w:numPr>
                                  <w:ilvl w:val="0"/>
                                  <w:numId w:val="4"/>
                                </w:numPr>
                                <w:spacing w:before="12" w:line="249" w:lineRule="auto"/>
                                <w:ind w:left="360" w:right="186" w:hanging="360"/>
                              </w:pPr>
                              <w:r>
                                <w:rPr>
                                  <w:color w:val="231F20"/>
                                </w:rPr>
                                <w:t>Differentiate among the three types of conference presentations (paper, poster, and panel).</w:t>
                              </w:r>
                            </w:p>
                            <w:p w14:paraId="62CF450D" w14:textId="77777777" w:rsidR="00475173" w:rsidRDefault="00475173" w:rsidP="00D46883">
                              <w:pPr>
                                <w:pStyle w:val="BodyText"/>
                                <w:numPr>
                                  <w:ilvl w:val="0"/>
                                  <w:numId w:val="4"/>
                                </w:numPr>
                                <w:spacing w:before="2"/>
                                <w:ind w:left="360" w:hanging="360"/>
                              </w:pPr>
                              <w:r>
                                <w:rPr>
                                  <w:color w:val="231F20"/>
                                </w:rPr>
                                <w:t>Explain the process one goes through for submitting a paper to a</w:t>
                              </w:r>
                              <w:r>
                                <w:rPr>
                                  <w:color w:val="231F20"/>
                                  <w:spacing w:val="-5"/>
                                </w:rPr>
                                <w:t xml:space="preserve"> </w:t>
                              </w:r>
                              <w:r>
                                <w:rPr>
                                  <w:color w:val="231F20"/>
                                </w:rPr>
                                <w:t>conference.</w:t>
                              </w:r>
                            </w:p>
                            <w:p w14:paraId="4498FBD5" w14:textId="77777777" w:rsidR="00475173" w:rsidRDefault="00475173" w:rsidP="00D46883">
                              <w:pPr>
                                <w:pStyle w:val="BodyText"/>
                                <w:numPr>
                                  <w:ilvl w:val="0"/>
                                  <w:numId w:val="4"/>
                                </w:numPr>
                                <w:spacing w:before="12"/>
                                <w:ind w:left="360" w:hanging="360"/>
                              </w:pPr>
                              <w:r>
                                <w:rPr>
                                  <w:color w:val="231F20"/>
                                </w:rPr>
                                <w:t>Describe process one goes through for submitting a paper to an academic</w:t>
                              </w:r>
                              <w:r>
                                <w:rPr>
                                  <w:color w:val="231F20"/>
                                  <w:spacing w:val="-11"/>
                                </w:rPr>
                                <w:t xml:space="preserve"> </w:t>
                              </w:r>
                              <w:r>
                                <w:rPr>
                                  <w:color w:val="231F20"/>
                                </w:rPr>
                                <w:t>journal.</w:t>
                              </w:r>
                            </w:p>
                            <w:p w14:paraId="3C01FABD" w14:textId="77777777" w:rsidR="00475173" w:rsidRDefault="00475173" w:rsidP="00D46883">
                              <w:pPr>
                                <w:pStyle w:val="BodyText"/>
                                <w:numPr>
                                  <w:ilvl w:val="0"/>
                                  <w:numId w:val="4"/>
                                </w:numPr>
                                <w:spacing w:before="12" w:line="249" w:lineRule="auto"/>
                                <w:ind w:left="360" w:right="118" w:hanging="360"/>
                              </w:pPr>
                              <w:r>
                                <w:rPr>
                                  <w:color w:val="231F20"/>
                                </w:rPr>
                                <w:t>Explain the three responses an author may receive from a journal editor (accept for publication, publish pending revisions, revise and resubmit, and</w:t>
                              </w:r>
                              <w:r>
                                <w:rPr>
                                  <w:color w:val="231F20"/>
                                  <w:spacing w:val="-4"/>
                                </w:rPr>
                                <w:t xml:space="preserve"> </w:t>
                              </w:r>
                              <w:r>
                                <w:rPr>
                                  <w:color w:val="231F20"/>
                                </w:rPr>
                                <w:t>reject).</w:t>
                              </w:r>
                            </w:p>
                            <w:p w14:paraId="32FCEEC4" w14:textId="77777777" w:rsidR="00475173" w:rsidRDefault="00475173" w:rsidP="00C84B3F"/>
                          </w:txbxContent>
                        </wps:txbx>
                        <wps:bodyPr rot="0" vert="horz" wrap="square" lIns="91440" tIns="45720" rIns="91440" bIns="45720" anchor="t" anchorCtr="0" upright="1">
                          <a:noAutofit/>
                        </wps:bodyPr>
                      </wps:wsp>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349DAEA" id="Group 105" o:spid="_x0000_s1083" style="position:absolute;left:0;text-align:left;margin-left:3.75pt;margin-top:28.3pt;width:465.8pt;height:218.25pt;z-index:251718656" coordsize="59156,2771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Z5xu0wBAAAFQoAAA4AAABkcnMvZTJvRG9jLnhtbKRW227jNhB9L9B/&#10;IPSu6LKSZQlxFo4vwQJpG3S3H0BLlEWsRKokHTst+u+dISXbsQNssDFgidfhmTNnRrz9fOha8syU&#10;5lLMvOgm9AgTpay42M68v76t/alHtKGioq0UbOa9MO19vvv1l9t9X7BYNrKtmCJgROhi38+8xpi+&#10;CAJdNqyj+kb2TMBkLVVHDXTVNqgU3YP1rg3iMJwEe6mqXsmSaQ2jSzfp3Vn7dc1K80dda2ZIO/MA&#10;m7FPZZ8bfAZ3t7TYKto3vBxg0J9A0VEu4NCjqSU1lOwUvzLV8VJJLWtzU8oukHXNS2Z9AG+i8MKb&#10;ByV3vfVlW+y3/ZEmoPaCp582W/7+/KQIryB2YeoRQTsIkj2X4ADQs++3Bax6UP3X/kkNA1vXQ48P&#10;terwDb6QgyX25UgsOxhSwmCaR+lkAvyXMBdnWZRl1jYtygbic7WvbFY/2BmMBweI7win52UB/4Ep&#10;aF0x9WNFwS6zU8wbjHTvstFR9X3X+xDUnhq+4S03L1agED4EJZ6fePmkXOdEehKPnMM0nkpgBDjG&#10;LbjK7aHo06Msv2si5KKhYsvmugdtQ9RwdfB6ue2+OnDT8n7N2xbjhO3BNciDCx29wY7T6FKWu44J&#10;45JOsRa8lEI3vNceUQXrNgw0pL5UEQQZEt6AjHrFhbFZATp41AZPR0XYvPg3ns7DMI/v/UUaLvwk&#10;zFb+PE8yPwtXWRIm02gRLf7D3VFS7DQD92m77PkAHUavwL+ZBEO5cOll05Q8U1sMkDgLaHxbiDCE&#10;DCFWbRQzZYPNGsj7Ewh3e44TlukTuRgGDUmCOz6SFkdxQ+CVNg9MdgQbQDBgsIzSZ0Dr0IxLBh04&#10;ABYZ4MH8hcqqx5BD7328YV19qyZ9bWjPAAKaPek4CpNRyN8wxPfyQKyQh2VYOog5wDBK1pLbXwha&#10;KblvGK0AnxP12VZ3HHpGNvvfZAXiojsjraELotMo+ZRCpYFCMwnDcKwzCAorUZKHMXw3XCWK8kkc&#10;wWLH42ho5PNdlNNCSMwsMEGLVuDzOABhdCNvyT8P89V0NU38JJ6sQP7LpT9fLxJ/so6ydPlpuVgs&#10;o1H+Da8qJvCYj6vfci9bXo31QKvtZtEqlxVr+xsI0adlAWbhCcaYMWjslNF5FCfhfZz768k085N1&#10;kvp5Fk79MMrv80mY5Mly/dqlRy7Yx10i+5mXp3HqdHUCDRl87huoAX7XvtGi4wYuIS3vZt70uIgW&#10;qMaVqGxoDeWta59RgfBPVLhi4ooIatclIrbMYXNw39gcj8ehjaxeQM1KQlKDGuEGBY1Gqn88sofb&#10;yMzTf+8ofoTaLwIyIo+SBJYZ20nSLIaOOp/ZnM9QUYKpmWc84poL4648OyjJ2wZOcjko5ByyqOa2&#10;kJxQgUvYgaJhW/buYd0c7kl4uTnv21Wn29zd/wAAAP//AwBQSwMEFAAGAAgAAAAhAFhgsxu6AAAA&#10;IgEAABkAAABkcnMvX3JlbHMvZTJvRG9jLnhtbC5yZWxzhI/LCsIwEEX3gv8QZm/TuhCRpm5EcCv1&#10;A4ZkmkabB0kU+/cG3CgILude7jlMu3/aiT0oJuOdgKaqgZGTXhmnBVz642oLLGV0CifvSMBMCfbd&#10;ctGeacJcRmk0IbFCcUnAmHPYcZ7kSBZT5QO50gw+WszljJoHlDfUxNd1veHxkwHdF5OdlIB4Ug2w&#10;fg7F/J/th8FIOnh5t+TyDwU3trgLEKOmLMCSMvgOm+oaSAPvWv71WfcCAAD//wMAUEsDBBQABgAI&#10;AAAAIQB8IwjT4AAAAAgBAAAPAAAAZHJzL2Rvd25yZXYueG1sTI9BS8NAFITvgv9heYI3u1ljYhOz&#10;KaWopyLYCtLba/Y1Cc3uhuw2Sf+960mPwwwz3xSrWXdspMG11kgQiwgYmcqq1tQSvvZvD0tgzqNR&#10;2FlDEq7kYFXe3hSYKzuZTxp3vmahxLgcJTTe9znnrmpIo1vYnkzwTnbQ6IMcaq4GnEK57vhjFKVc&#10;Y2vCQoM9bRqqzruLlvA+4bSOxeu4PZ8218M++fjeCpLy/m5evwDzNPu/MPziB3QoA9PRXoxyrJPw&#10;nISghCRNgQU7izMB7CjhKYsF8LLg/w+UPwAAAP//AwBQSwMECgAAAAAAAAAhAHR3Rhwr6gEAK+oB&#10;ABUAAABkcnMvbWVkaWEvaW1hZ2UxLmpwZWf/2P/gABBKRklGAAEBAQDcANwAAP/bAEMAAgEBAQEB&#10;AgEBAQICAgICBAMCAgICBQQEAwQGBQYGBgUGBgYHCQgGBwkHBgYICwgJCgoKCgoGCAsMCwoMCQoK&#10;Cv/AAAsIApsFjwEBEQD/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2gAIAQEAAD8A/fyikLKBkmvmb9sD/gqd+zX+yR4qtPhHdrrXjr4kaoANJ+GvgGxW+1Wck/KZ&#10;FLqlumeS0jD5QSAelcf4X/4KR/tU6VCNZ+On/BLH4iaHpO3dJdeEPFOma/cQLzzJbK8EnHcJvYc8&#10;E8V9B/s4/tRfBb9qzwJ/wsP4J+LhqdjHeNaX0M1u9vdafdLjdb3EEgEkMg7qwHqMgivR6KKM5oyK&#10;KKhu761soWubqdI441LSSSMFVVHUknoKy9N+IvgTWr9tK0Xxhpd5dL963tdQikkH1VWJrYSVHXcG&#10;p1FFFRy3EcS7mNeSfG/9u79kP9nTVF8PfGP4++H9H1ZlJj0Zrzzr18ekEQaQn221xHhj/grj/wAE&#10;+/FWtR6DH+0Bb6XNPP5MEniLSLzTYpHzgASXUSIcngc19G6Xq+m61YRappN9DcW08ayQ3EEgdJFI&#10;yGUjggjuKs0UUUUUUUUUUUUUUUUUUUUUEgck1Tudf0a0fyr3UobdiuQs0yoSPXk1C3i7wygydfs/&#10;/ApP8am0zxBo+sxmbStSguFVsM1vMrgH04NW9y+tLRRRRRRRRRRRRRuHrRTS6qNxNYfij4n/AA78&#10;DvHH408baVpLS48tdS1CKAvnPTewz0P5Vf0zxJoutRrPo+q291G67le2mWRWX1BBOR71e3L60tFF&#10;FFFFFFFFFeD/ALbX7S/xW/ZxsfA9n8IPhhofiXWPHXjVPDtqviLxFNp1payvaXFyjPJDbXDnd9nZ&#10;AAmAWXJAya4df2gf+CoMIaW7/ZG+DlwFUlY4PjLqCMzfVtFIz19PrXNfGb9un9vb4LeE9P8AHvi3&#10;9jvwB9ju/FWl6Ovh/RvilcX2pXzXlykGImk063t42Bckb5CGIAO3OR9A/s7ftd/Bn9pmxuU8Catd&#10;2Ot6aduueE9ftTZ6rpcg4KTW784z0kTdG3VWYHNeoxyh+Ahp9FFFFFFFFFFFFFFFFFFFFFJuX+9X&#10;mn7Q/wC1t+zx+yn4Zj8WfHv4mWOgW9yzLY28m6S5vWAJKwwRhpJTx0RTjvXzNJ/wcA/sRTJBqGl+&#10;Bfi5faXcSSBNbs/hxcNb+XGP3k3LCQxr3ZUODwea+p/gF+0l8FP2nvANv8TfgX49s/EGjzyNG1xa&#10;sQ8Eg+9FLGwDxSKeqOAfbkV31FFJuXpmmtOgOM07cvrS5ry79pz9pjwd+zL4Utdb1nSNS13XNavl&#10;0/wn4T0SNHvtbvmBKwQqzKoAALPI7BI0DMxAr55+CX/BbT4D+N9Y1HwJ8avgd8S/hj4w0HaniTw/&#10;r3hs3gtW5y8b2bSPJBxxMYkBA6V9X/DP4x/C/wCMnhmPxf8ACzxvp+vadNjF1p1ysgUkbgrAco3+&#10;ycGunV1ZdwNLRRTXcL1FfnP/AMFV/wDgot+07oU2tfAj9hTT7bS77T/E2keFPEXxE1aIOlvrWqSR&#10;LBp1hHyHnSGXz5pX+WJdiqGdhjX+GX/BGb9jXSdFbUPj94Ol+LXjTUtsviDxx4+vJb2+vbjAB2lm&#10;/dIB91FxgcDpVP41fDfxV/wTH8KL+1D+y1448Rv4H8N3tofHHwn1jW5r7TZ9JknjiuJ7Hz2drSaF&#10;HMoCsI2CMCuMCv0F0u8g1HToNRtZN8c8KyRt/eVhkH9atUU3euMg01blG/hanLIrDNOLALuryz9r&#10;n9p7wN+yX8ENV+MHjL/SHtilroujxzIs2rajKdlvZxb2ALvIQMkgKu5jwpr5MP8AwUY/bP0nwnZ+&#10;OL7wB4WaSPS4p/Eml6h4X1KHTdPkWPM//E3spbxTCrb8StbKMAEqMnHrn7LP/BQvxV488L+HdU/a&#10;5+A03wlvPGU+7wrczast7pl7FLg28MlwUie1unHSGaOMMCu1ixaNPqeOdJBlT/8AXp9FFcX8c/jt&#10;8Kf2cPhhrHxk+M/jK30Hw7otuZr7ULokqozhUVVy0kjMQqooLMSABk18N/AD9qL9v3/gpo+qfGX4&#10;WeKbf4I/BO6M0Hge8XR4r7xH4gRJdv2w+fmO0jOxsKFc5OPmA3n0Rf2Tf2utBkXV/B3/AAUz+Iz6&#10;hCpMcfiTRdLvrORxyN8IgjO0ng7XBx0Nd9+wb+1l8R/jVrvjn9nv9ovw9p+l/FD4W6pb22vHSC/2&#10;HWbG4j82z1S2D/NGkqbg0ZLGN4yMnOB9LUUUUUUUUUUUUbh60bh60m5f71LuHrSb19aXIpNy+tLR&#10;TWkVV3VzXi/4zfCb4fXS2Pj74l6DokzR+YsOravBbs6HOGAkYEj5Tz04PpWr4e8X+GfF2jW/iPwn&#10;rtpqmn3UYe1vtPuUmhmU9CroSrD6Gr0zp5RJ5+lfGX7TX7Tv7Wfxq+M/ij9nH/gnr4n8O6FefDrS&#10;1n8XeNvFGjm+sZ9YkG620KJQw2v5Y8y4m+Ywq8YCMSVrjP2af+CnP7XA8UXPw2/ai/Z0sLrWvDmm&#10;/aPGmmeFbhrbXNPAU5u4LCcmDUrIsBia2uvMx1gD4jP298L/AIqeAfjP4G0v4lfDLxPa6xour2on&#10;0++s5AySKeo68MpyrKeQwIIBFdNRSFgO1eG/8FFPjp4i/Z0/Y48cfFrwpqr2GoWVnb2tnqcdo85s&#10;JLu7gs/tXlorF/J8/wA3aAc+XjBr4v8A+Cffw9+C3hP/AIKF/EFNJ8K6jp+oR/CTw3P4Tbxa27Wb&#10;u3mvNSbUr66Lu0huZphaO/m4mCPGrKqgKPvX5c7t3bv0x2OfTB6184/BmOHwn/wWc8UaB4A/daf4&#10;k+A1pqvjm1t1xC2owaq8FlcSEcec0DzJ/eZVyRwDX25RRXB/tI/tA+A/2YfgtrXxy+JEt5/ZOhwK&#10;8tvptr511dSu6xxW8EWR5k0kjKiJkEswFeH+Kv8Agrb8CPhnokfif4z/AAg+L3grS5dUhsF1HxH8&#10;OblIxJJuwR5RkZwArk7QzBVZsEDNe+/B/wCOnwi+PvhG3+IHwY+JOj+JtFuR+7vtG1COdAf7rbSS&#10;jDurYIPUCut86PP3v/r1+f8A/wAFVf2xLPxb4in/AGFvhz4tutLsZrWGf4v+MbTT7uS30rTpGBXS&#10;ftdvbzpaXV0ituaUBY4OeGljNfMnxW8HL42uPC/gz4X+DdP8Z+IfiV59n4Q1bTx4dvLWGOMbLm/l&#10;ubKztL22itlbczDILKkeSXxX1ToXgT47f8EwvhnY6/8AA3xd4i+JPw28N6Z5njPwJ4p1QXGowIi7&#10;rnUdMupjuDD55Xsmby2wRDsY7X+1vhn8RPDHxb+HHh/4qeCbuafR/E2h2uq6TNcWskEkltcQrNEz&#10;RyKrxsUdSUYBlJwQDxW9RSO21c18Xf8ABWL9tj42/BP4YeLvhj+ybaRDxvo/w31Dxf4g8TXUKyQe&#10;G9JhjlCOFPyvd3EkUiQIQVAikkb5UwcP/gmX+xP8Kf2eP2dtC8dTWK+IPHnjfSLXWvGnjbWpGu7/&#10;AFO8uIhK372QlljUuyqoIHGSCxJr6I8UfD7wF4x0S48O+MPBOk6rp95G0d3Y6lpsU8MyEYZWR1Ks&#10;pBIwQcj8q8N/4JJavqXgLx/8fv2MdP1S4vPCPwm8fWa+B3up2lNhYalZi7OmiRsl0t5PM27iSqyh&#10;egFfbFFFFFFFFFGfaignAzXGeLP2jf2fPAOqvoPjv46eD9Fvo2KyWer+JrW2lUgAkFJJA3Qjt3qL&#10;R/2m/wBm/wAQhToH7QHgm+3syr9j8VWkuWU4YfLIeQeD6HrXQweP/A11Gs1r4x0uVGXcrxahGwK+&#10;uQ3T/GrK+J/DjjcmvWZHXIuk/wAaP+El8P8AfWrUfW4X/Gnw69otx/x76tbvzj5ZlPPp1qdbu2di&#10;izqWXG4BumelOWVGXcpz9KdRTZASjD2r8ev26fhz4e8Xf8FEPi9r0Ol6f4m1rw9e6FPD4T16+uZm&#10;1CzfSLV7mK1t9wEyoG80x2zCdCGYJKGWM+j/AAL8LfstfFrwHfav4F/4Jdr4ik0XUm07ULrw/qmj&#10;3FjPceTFN+5m1C+gmZSlxGf3kSMuSpAdWVdzUdN/aD+CviW1+Kv7FX/BN7xV4G123h+z6noNnr/h&#10;e30TxBaglvKu7aDUwolBLGO6QCVM4JdMpX3B+y78edE/af8AgF4W+PXh3SbnT7bxNpS3LabeMhms&#10;5QSktu+0lS0ciSIcHqvbOK9EoopN4xnFN8+P+9S+bHjdu/8Ar0n2iEdZB+dYPif4t/CzwRbNe+NP&#10;iRoOjwpw02qaxDbqPxkYCvKPGP8AwU0/YH8Gs0eo/tb+CbmZcAWei6ymozuSQMJFa+Y79f4QcDk8&#10;c1654B+I/gP4n+FrXxn8O/GWm65pV5FvtdS0u9SeGUezISMjoR1B4OK21dW6Glrzv9pz9pPwL+yt&#10;8JLv4v8Aj3TtW1C0t7+zsbbStBtUuL6/urq5jtoILeJnQSSNJKuF3A4BPOK8J8Q/8Fj/ANm34beL&#10;/D/hH9oD4a/Ez4ZHxGty1lqPjfwmkVrEkBiDyStbTTGOIGaMGYr5alhvZMjP1N4Q8Z+FPHXh608V&#10;+DfE1hq+m38KzWeoabeJPBPGw4ZHQlWB9QTWT8Yviz8P/gb8LPEHxg+KPiGLTPD/AIb0ubUNYvpE&#10;ZxFDGhZsKoLOxxhUUFmYgAEkCvyps/idrf7RHxI8W/G/4seMrzQ/Eni6M3Fr4G8STR6TJonh6zhY&#10;wWiw61pctvKUXz7maWJ/LZ55DuKqDXq/7Ev7H2taj4VuP2wPBOo6n8PfGniK3jbwLHb26W0VvpKr&#10;ujXU7C1WK1umun3SyqIlKqYNhSSPdX2h+yd+0BrPx88JaynjHwfJoPijwh4hl8P+LdPVzJbLfRww&#10;z77aXA86F4biGRTwVD7XCsrCvWaNwpvmJ3OPrR5ietHmx9mpPPi/visjxT8SPh94IsZNT8Z+OtH0&#10;e3iGZLjVNTit40HqWkYAV5Hrv/BSf9iDQZ5rOP8AaR0HWLiFcyW3hbzdYlP0SxSZmPYAAknpXffB&#10;X9o/4G/tC+H28S/Bn4o6R4htYyBP9hugZbdiu7bLE2JIWxztdVb2ruAwbkUUV8vf8FLi1nbfA3xC&#10;UXydP/aG8PrMWzkC5hvbJcY9ZLmPFeqHDcfjXzR/wVUe5tv2atK1C31nTtOWz+JHhmWe91nTmu7O&#10;CManCN08KkGWPnDIOWBI64r5ntrfxB8Efin8FfiV4U8FXljpV58VPDmn2firwj4g/wCEg8LyWWo3&#10;8NncQwXMj/bNLV0mH+juTZtnCguqV+u0MijrU24EZFFNM8Y+82O/IpBcQno4pfNT1oE8RGQ340ea&#10;nrQJkJwDR5qdM98UCVD3p1FFFFFFFFFFFeK/t3/tYwfsb/s+33xXtfCc3iLXrrU7PRfCHhq3ba+r&#10;aveTLBa2wPYM7ZY4JCq2MmvjPwz/AMEdL/44+LdQ/aB/b8/aY8deLPiF4ktTDqdn4X8QSaVpulWb&#10;kE6dbCHEnkKNoYblWQqrOrN81U/i/wD8Es9S/Zt+D2q+K/2QPFniPxZPo6/2lJ8MvH2rtqFjr6W1&#10;vIIbISYS4KIxWRLZ5TBI6KGTkMtX9lTV9Y+CP7cHwg+Lfw4udSvPDf7Qtncab4s1TUrqCNfE08el&#10;LfWuqW9hbkx2MdssP2YJhG2SMHXIDN+plFBOBk157+0x+0P8PP2XPg5q3xn+JGpeXYaZGFt7OH5r&#10;jULpztgtLdOss0shVEQAkls4wCa+B/ih4V/4LI6poupfGzUfjJrV5HrkLX9v8NPAus6fpd14VjlO&#10;RZxyy2jrqTwx7cs0sbSSK2Cdwqn+y1/wWa+JPwpl/wCEJ/ayttT8WaBaav8A2YfFz6TbWPi6wZE+&#10;eTUvDsDtOYQQx+0QRnKje0YXazffGqftc/s8af8As/6h+1Bb/GHQ77wLpemPfXfiLT76OaHy1Gdg&#10;2EkykkKIvvlyExuOK+ef2ZfBPxI+P/xMl/b3/aW8KyaTrmqaa1l8NfB1y5P/AAiegyMJAXXOBf3Q&#10;Eck7Aboxsh42sDQ/4Ke6L+zJ4c/Z21D47fHBrzSNZ8KyJJ4N8VeGEVNettUZsW0Fi4+Z3kk2oYTm&#10;Nxneu0Ej4mn/AG2v2qP2dbnw7+2xrd/8PZPE2h6bbRfFrwDpOpT+H7/VtMJ/exT6ZqKotzdwtveK&#10;4gO8Esio6Nx+0fgPxTD438EaR4zttNvLKPVtMgvI7PUoTFcQLJGH8uVD911zhh2IIrZprzxp99sf&#10;WsPXvij8NfC2r2/h7xN4/wBF07ULxS1nY32qQwzTgdSiMwZsZGcA1qRalp9/b/aLC+hmVvutFIGB&#10;/EGvx2/4KHfCfxH8If2jPH3w38SXd9pb+PfH9r47+E3ii+1Bxpv2xWtpprZPOmhsbWeK6tEM0tzJ&#10;vNrKixKTgH6X+HH/AAV1/ZYh0xdB/ac8e6f8NvFFuredb600o03U4lcxi90++MYiubaRlbYwZW4y&#10;Vxgtxnxe/aq8Gf8ABVKyvP2H/wBhTU7zxNY65cWyfEb4kR6TNFouh6OtxG91HHPKqi5upY1MSRxh&#10;h+8LbsKSP0l0qwt9M0y306zXbDbwJFEPRVGAPwAq1RXzj/wUj+NHjHwL8Cz8Hfgv4qGn/Er4o3y+&#10;GPA8lu5+0Wkk/F1qKhfmVbS2MlwXGApROcsoPzH8Z/2WtQ8N+OfAH7K37Of7Rvxw03xFrcyap4p8&#10;TR/GfXH/ALH0GzaNZ7oxSXJgaa4k2W0SshGXkfaVjIHqVr8YP+Cin7H1hNc/EXQY/wBoHwXZgF9T&#10;8P2cOn+K7SAYy0lrkW9+wXnERjkbsrE17d8M/wBv/wDZJ+LXwZ1T47+HfjXpNr4f8P27S+KP7alN&#10;jdaGV4aK9t5tsttIG+Xa6gsfu7sjPwr48+IniH9vL4x6b+0X4q8VSeH9H0lJj8FfAsmvWmk6v5Uq&#10;vHJq8trqcD29xPcwkCONh+6ibGUZ3J1PhJ+yto37VPxOt7D4heAYW0H4f695/irxFfeHNKsNT13V&#10;1UY0SWTTC0U1vaud9w6ttmlcRchJBX1J+2D43+Efw2/Zv8Ua58ZPD1trGinTTaL4ekjDvq9zMfKt&#10;7CFerTSzMkaAcqzA5XaSPRv2Kvhp8RPg7+yx4F+G3xa8V3mteJNJ8O28Ws319eNcSCYguYPNf55V&#10;i3eSrvl2WJWYlixPq1FFfnP/AMFV9Ui8Zft2/Cj4D/FPTdQvfB+pfD3xBfeGdPjkSOxn8TmW3txc&#10;3TSERAWdjNc3Sl87SpKguygzf8Ep/wBqL4W2f7PHhX9lDxx4g0/QfGvgXSRpMVjeSfZ4fENlbu0M&#10;Wqaa0mBdW0oj3bkyQwfIxhj9IfGD9pD4DfAHwnN44+Mvxd0Dw3pdvGWe61TUo492B91FzudvRVBJ&#10;PQGvHf8AgmNca7+0p+0h8UP+CjFroN1pXgjxrpOl+GPhrHqFs8F1q+mac9w8mpvC4DRpLPPIsW4B&#10;ikfIA2k/cmaKKTcvrSeamcZoMiA4LUhniDbS/vSLcwuu5Xp3nx4zmkNxCpw0gH1NP3DGRUczOuNt&#10;fm/+2B/wUx/bN+F/7S3xK+F3w6PgnQfCvge802xtdY8R6BPciS4ubKG7Vbi5F1FDZmZXkWCSUCFp&#10;IvLd0LJu4G1/4LMfHtvENjbR/tffAePRtWhNrY6jrXhG9tbjTtWXO6z1KAX5a2XJG25RXtztbLj5&#10;C9jT/wDguv8AF7Q1hg+IfxA+A9vNZ62dI8Wrb61PINHlY4t7tTDLKL2ymyP38G4xZXzFT59vXX3/&#10;AAW0+J2m6nrXh0r8Db7VdAaK5uLPS/iM0632lO3/AB/2bqu24KDPmWoInXY21H3R+Zt6N/wWI+I+&#10;s+LV8G2mufAVpNY0dr/wXqsfxCm+w60wj3G2eQxZs7gNx5cyplSGXdtcLjeGf+C2Hxr1rTrPWNT8&#10;AfCmxsstba9eXXja5jHh7UEbDWl/H5Blt1bDFLva1q+3IlAdC3ZeC/8Agsd4j0HXPtP7R3wc0nw/&#10;olnGP+Ekbw/4gfUb7R4WfEeqeQsIW80wrtLXNq83l713KPmC/bvgL4geDPiZ4TsfHfgDxXp+t6Lq&#10;lus+nappd0k8FzGejo6Ehh9D9a264n4//Gnwj+zr8G/Enxr8crcyaX4b0uW8uLaxt2muLggDbDFG&#10;uS8juVRV7lhXwbqH/BOn4l/tD2l9+114s+Ker+Avjj40je41K3EcGpaZY2LKqWujzWc6tEy28KIj&#10;SptkEzTOrfMK8F+Enjf9rz/glr8cofAVv4Z0XwfoGszLI3hHUdclXwTr6xRHzbrTtTu5pJNO1KQh&#10;f9CKhG8vByNslfWHxR/4LB+H/iR8DtK8D/sveGtWsfjr491GPQvDvw/8Vaa1tfaHNLG7vqlxGwxL&#10;ZQxRyzCeMtHJsVdwO4L61+yj+zf4T/ZV+Cmm/CXw3qVxqU0LPd69r1+2+51nUpm8y5vZmP3nkkYn&#10;qdowoOABXyX+2bq/hv8AbY/bX0v9nXwBf2Vu/wAHo/7S17WdN8bDQ9ZvtQuYnWPTLC6XL/uRsuJw&#10;AVDiFW2nmuv/AOCKlh8dfC37QHxt8B22t6tqnwqsdTika48UR6f9rtPFTEfa7eCTTpZLe4XyhG9x&#10;INh89gWRZXnA/R2vKP2g/wBq/wAM/AjV9H8DweEtY8TeLfEkNxLoPhjQbffNcRQ7BLPJI2I7eBDI&#10;gaWRgoLqBkkCvEvgb/wUZ/ai+Kmi6r4i1f8AYGaO10fxJqOiXsPh34l2t7cJc2lw0Mg2XFvaqR8u&#10;4MHOQR+Gn8aP2ufhz8RvhZrvwv8A2hf2R/i7Y6B4k0m407V4bfwqNQBhlQo+02UkrZAPBA4PNfmJ&#10;8Qf2g7D4T+KNL8Cad4q1q+1nwyss/g34sSSvoerW6/LiC50++htoBLOsMcdxcTy3QlAJEf3Fi92+&#10;Bn7Tn/BbP9qV7HwZ8Lb/APZ9srS6tUF18QpLxJzbMV+YpawXs+6QEcHbtJ/hAyK+/v2I/wBjC0/Z&#10;R8Pav4g8Z/Eq+8ffEbxhcQ3Pjv4gapbrDJqcsassUUUKErbW0SsVjhUkLkkkkk17sJCRkCnUjnC1&#10;8Eft+ftTfB/Uv22PBv7N/wAbvixpvhXwn8Pbez8eatZ3iSNceINUEkqadCqorf6NburXEjkYMogU&#10;EFGxc/Z7+JPgn9ub9prxB8dPDepLqngn4U3A0DwW7ZEd1rMtukt/qQjYBg0cM0VrGWUYzcFSQ/HR&#10;fFL/AIJ+fDXV/Ed18Vf2ffFmrfCLx/PJ53/CVeBWWGO6l/6fLM/uLxCeokXd1wy5JPkH7UH/AAUr&#10;/wCCgX7Inwd/4QL41/s/aTL4g1C+GmWXx18PzOfDdlC6sDqV3ZlWmtpl+TEDt5LO3MqhQreQ+HId&#10;E/Z78CR+JX1+61XT9RzqupfEDRfFOpaNrviC5mcA3STQm80/V7iRiFSMPGzkhVQAAD63/Yc/Z68X&#10;eFdOvP2jv2gbSab4n+NreNdQW8uFml0LS4+bXSldQqllB3zuiqJZ3kbGNgXmf2s/FGsfte/HLTv+&#10;CaPwc8RTW8d5DDqvxv16xJxo/hzdn+zg6/dub4r5IU5KxM7EEGvurR9F0/Q9HtND0m2S3tLO3SC2&#10;t41wscaABVA7AAAfhVyjJzxUcjgJ81fn/wD8FLPh18WvhF+0lD+1bpfh+/8AEPwt8Q+EbXQfiRpN&#10;jnbZy2k1y1rdXyRxSTzadsv7nzooQCxWPcQhavnv4Uf8FIm/YR8If8K/v/iB4P8Aih8OdD043Ohx&#10;Wfi60tPEuiab5aERSwF5IpVMhZILdpluFiVTJ8qlq7TTf+Cm/wC3P+3Jrsvwo/4Jy/sXXekmRQt9&#10;8VPiFeRvpGkk/LuQW++K4kXrtSWTnqhBGfuj9hj9kLSP2O/hBN4RuPFc3ibxZ4g1WXWvHnjO7txH&#10;Nr2rTY8y4ZQT5aBQqRxgkIiAcnJPtRkAOKPMP92nA56VHLcxwRmWVlVR95mOAKx7v4keBLBd194z&#10;0iHH3vO1KJcc47t68VyviP8Aa5/Ze8Ibz4p/aN8B6f5f+sW88XWcbD8GlBznt1PQc15zqf8AwVn/&#10;AOCemmGYD9p3Q7z7O2y4fSrW6vEjbGdrNBC4Bx6kVIf+CpP7Ha3NtaN4w8QiW8XdaxHwDrO6YcZK&#10;D7J82Ac8eo9azdS/4Kzfsl6cGZD47ulS4+zs1n8MdZcCXcFWP/j2++zHAXqa6/4Bft/fs1/tH+JL&#10;zwZ4B8XXdrrVjM0T6P4k0e40u6mZQpcRRXSI0pTeu4KCV3LkAMCfZ459wwRUjcqRX5K/Hb9nvw9J&#10;dftTfHODwn4f1LVfAPxU1DU9Rh1rTUkGo2g0jT9QQw3OxmtrqHzpVVtrxlfkkicFSulqn/BPX9qS&#10;9vIfEWofs5/s2eIGvY/s+vwyLc21vq9moxCzQDTwttdqCCZoGRG53R427eLg/wCCa37WnhhrfVfD&#10;37GnwJubzSb7bo4vPETyLNpshBlsb7/Qk+1ldv7m4BjlTI3mX5t+tJ+xJ+2LoRvoPB37EHwvttPi&#10;mS68N2i/ExpJtLuC372EtJZ7Z7Nl4EDrvjy4jlT5NlqL9lH9qlL8wa//AME2Ph/NpOvWMsfirT9L&#10;+LBUx3LKMXOnyPbeZZHONyF5VJAK7GBLZOm/sp/teW8Ta3e/sG6X/bEM3kGCz+IkcNnq9mm0RPPH&#10;GUa2vVA2m5tyEcks0ByqJ2PgT4eftt/AzUv+Ep+AP7OnjTStYsrczWcmseMLK/gvznnTNRja7Au4&#10;CDlLyMQXEJA+SXc+771/Y7/aUvv2mvhHJ4v8SfD658J+JNH1i50Txd4ZurpJ20zUrcjzY1lQ4kjZ&#10;XSRH4ykikhTkD1zPemebxkDNI7sVOF7V+SH7R2rP/wANk/tB+KIdATXdNsvGumLqWh6nGt5ZzeRo&#10;Wn5kaK2zfafNGZBs1CBZFXLLIhAyvv3/AASb1vR/Evwl+IHiHw9qOrXFjefE2aW2/trXItTngX+y&#10;NLBi+1REidVIIV2JcoF3/NmvqhvuYryL/gk7rmmaJ+y5dfDzUNUtYbrQfip400mG1muUWU+X4i1A&#10;7dvBB5PHp7V9TLKSATjt+NSV5f8Atc/tSeFv2PvghffHLxl4V1jWLGxvbS0/s/Q4Y2uJJbm4S3ix&#10;5joqrvkXLMwAzzXylr3/AAVo/aP8Qxs/w/8A2efh74ahm2nRb7x/8TWWPVMjmKMwWogS4Vjg273C&#10;yBkYY7jzbxv/AMFXf2ldFudQk8R/tRfAzw1a6fmDXNN03wld32t6VcYBAFnc6lA1zFtO4SQLNk/L&#10;s7jgtI/b4/aV+MWnSJaftV/F3xFrGnqskml/D/4TLZ6PrUZx+7g1CKwkntC2QcyhijZB3D5q6Aab&#10;+0b8RbKxtj+zD+0Br1jqUa3S6n4k+IY0zU9HmC5VJEe6e1vU3ZBHlwrjqr1jap+xd+2f8R1j17TP&#10;2FPgz4f8RHNpea54m8QC+s9XseCi3Vj9nndZMEkyQ3KsCcBtuVPqXgn/AIJ5/tiaPe3Mlh8ePhn4&#10;P0u4i22vh/QPAN1fHS2LA5tb77ZbXCgYGEcvGDyqDseJf2K/iz+x94W1z9rzwf8Atl+MLrxH4Q0p&#10;tZ1DR7PSbCw0jxBDbBZriK8tooiZpZo45F85nMm5gxY85/RzQdUt9a0m11ezbdDdWsc8LequuR+h&#10;FXq+D/24v2p/gyn7dPgz4F/HD4n6P4b8NfDjT4fGlzZ3wkkuda1eXzrexVERGxBbL507sRgyvBjB&#10;Sr37Id/4F/a28e+PP2xm0yz1TSdSuLjwZ4Gku7cSY0SzkKXcmxhlRdXqzMVZRujht8jA5b4n/Yz+&#10;IH7PmuyfFv8A4J1+OIfBepRytcal8NNWZ38K+Icnc6mAfNYzN/DPAQASNyMCc/PP7SH7bXxF/a8/&#10;aE0f9m348/BrVfhrpXhG1j1a+8Aatp41V/FuqIM+dHHDPA1/p9vkuiW7NK8gDvGoj216N8I9DvP2&#10;pfGC/Da11CFvBNm8eofEBdP8Tahf6fqSxtm00z7NfxI9hK8iGS4gO4iGFUYlZ819KftL/HjSf2cf&#10;hHfePpdIOp6k0kNh4X8OwSBZ9Z1SdhHa2UQxyXdgOB8qKzHhSa7T9jL4H+JfgJ8B9L8LfEDVrfUv&#10;GGpzz6z431K1XEd1q93J5tyY+/lqx8uMdo40HavXK8N/bp/aw8a/sj/C7TfiJ4N+FGn+Kjf+KNP0&#10;SZNU8T/2VBZveTrbwyvJ9nnLAzSRrgIMBskgDnz0fFP/AIKreKG3W/gj4FeEoWH/AC9atq2rzR8Z&#10;5VIrdG/76FNn8Kf8FKPEMarrn7bHgnQw3OPCPwdCyL6gNfahcqceuwZ9KrSfspfHbxIfM+In/BRP&#10;4wX2fvQ6E+laTC49CLey3AfRgat2f7C/woAH/CSePfiRrsnO5ta+JGpyCT1yizKn5KKsR/sQ/sda&#10;TqMesar8DPDd9eRA+Tea9bi+lA6nDXJc8da7Kfxn8EPhjoH2abxZ4V8O6VDGQYzfWtpBGpz2yqjj&#10;2xxzXwV4Gm+EUv7DfxUf4Ja3pUfxW+Atjrw8MeJ/Dt8FurjTbSSW90y4R4m3XNr9laKA7t0ZeGRB&#10;jgD9U/hx4y074i/D/Q/iDox/0PXtHttQtPmz+6miWRefowralcouRXyf8JP29P2rfjv8ONO+Lnwx&#10;/Yx8LyaFrEckumtq3xee2uSiyvHiSNdJkWN8ocqHbHrWH8fdU/bA/ae8JeHfh14m/ZX0HwxFa+Pv&#10;Dmt3WtW3xOW++xJYatbXku2L7DE0u6KCRBgqcuD0yD79HnqfvY5Fec/tW/s/af8AtM/BXUPhdNr1&#10;1pF99rtNR0DWLSRlfT9Us7iO5s7gbSC2yaONiM/dHHavj+7/AOCcf7fniPwpH4e1r4gfCDRb0a9b&#10;anda54Vj1G1GoyW15Ddwtd2QiW2lm823jZpkWJt3IwMhvpP9ov8Aad/bd/Zu+DGqfGfWbL4Y642m&#10;XOnW6eG9P0vUIDdS3WoQWmPtT3LeSq+fuz5TY2k4r2X4Jftc+FfijrMnw78X6BceDfG1rAk114R1&#10;65i86WJiQJrWRTsu4cgjfHkjK71QsBXr1fN//BWbxXqngX/gnT8XPHOhPt1DSfCM11p7C4ljxOjK&#10;Y+YnRvvY4DDPTuRXK2P7B3wWfToPM1DxnZ3BhX7R/Z3xE1eNQ+OduLngbv8APemzfsKeBoxnQ/jl&#10;8YNNb5v3lr8UtSfGe/76SQdOMYxj35qNv2LfE8WP7D/bu+PmnruDbbfxrayrgdB++s5OP1PrUkP7&#10;L37QmmODon/BRz4vL85bGpQ6LdZ9B81gOB+tWbL4J/tmWcH2WP8A4KReLpFyTmbwD4edhn3+x0tv&#10;8BP2rkiX7V/wUY+IEkmcs6+F9AUE/wC79hPHtXn/AOzH+2Z+2J4Eu/iBP+0BYJ8SvBvgvx7q2h3W&#10;u6HpsNrrmmwWuySO5mtYUjhuomhkUkRKkiEHAmBBH294S8WaN428M6f4w8NX0d3puq2MV5p93G3y&#10;zwSoHjcezKwI9jWpRSFsDOKNwpN527gtAkJ/hqGa+W3QyTsqqP4mYAdafHcq43K2VxlW9alozTDK&#10;Qfu18n/8FcNB8SRfBjwP8ctD8M32t2fwm+LWieMfEOlaXCZbibS7bzY7p4ox994o5zPt6nyfy9G+&#10;GfxR+H3xk8F6f8Q/hf4ssNc0TVIFls9Q0+5WSN1Izj5ejDoVPIIIIFcB+2n+2v8ABL9hf4Lap8Y/&#10;jF4mt4Vtrdv7J0VbhRdardBWKW8KZyWYgZbG1R8x4HPyl/wSQufhxoujeC/2mf23v2kfhj4e1Pwp&#10;4S/sf4W+C7jxxYQyaJa3fz3d9cpJNlbu4+WNVyPLhXbgljX2z4h/4Ko/8E8PDEc02qftg+BGS2UN&#10;cSWWuJcrGCQOTDuxkkY9a2PgZ/wUI/Y//aW8bSfDf4IfHLS9b16PTf7Q/sfyJ7a4ltc486NLiNDI&#10;mf4kyB3r2YEyLnpXz5+3t+zj49+MmmeC/ih8J9N0XWPFHwx8TNr+k+FvEmRY6y32eSJod4z5E6hy&#10;8M5VwkijKkEkYnwF/av+HHxz1XUvAq2t94b8ceHn2eJvAfiSNYdT05j0fZnE0LYO2eIvGwHBqj+0&#10;/wDsX/Cj9prTG1S/a88N+MbW3aPQ/H3huQW2q6czAjAlUZliOcNE+VcEg4PzD45/Z6/4Jk/tBax+&#10;1DpM37Q/grw3oPw98KyNf67o/g5hb6P421SKYnT7l7bc8krJgXEjTtxIVjVSo3N+jmo6nY6Jps+q&#10;arcx29rawtNcXEjBUijRCzMzHAAABJz2zX5jeNPi+v8AwUF/aKu/jv4z0fR9Q+Dfw93L4H8F6548&#10;k8N6pdzIIpW8UwrIgSYBRILcmSMKh37gW49n/Ya/Z0179uj4i6T+078U9S8fzfBDwrdR3nwr8G/E&#10;a8t7ufXNRXcDqkpEfmG0iI/0eOR5C7fvt20hD+k0cXyqSxqSvKv22vGnjn4bfsh/E74i/DO8EHiD&#10;QfAOq6hpE7KG8qeK1kkWTB67SuQD3Ar8+fjN+zP+zZbfHv8AZX+LXiLwR/wlvhvx5e3+i+I9e8Xf&#10;8TG51a41LSDcWDXTyg7maaH5duFRmwoAwK+nLn/gnZ+yvHD5HhfwrrPhlV/1Y8J+LNQ0wJz2W3nV&#10;R+VcB8Y/+CU+l/FjwpceCLz9sX4tvo9w6s2h+JtUstcsVI+6wjvbZnyPUyE+/NeJzf8ABFP4qeDL&#10;z+0PD3jb4Q/EhVt4If7L+KHw/vbZZIYc+XGZNPvhGQuTjdAwG446mvoj4R/HT9tn9mfwzafDzXP+&#10;Cavg+bw3p67IW+DPjSCJIx6pY3kMOSfeUHI75rvfDn/BXb9ki38TQeAPjde+IPhTrczLHHZ/EvQZ&#10;dNhZz0Vbog27fUSY96+jfCPjvwh480xdb8FeKdN1ixbHl3ul30dxE2QCMPGSp4IPXoc9xWxXw7/w&#10;Uv8A2Yf2y/EXxu8M/tbfsieLZbi48PeHZtD17wpY29iNUe0km81p9OnvYZYUlJ2B4mEZkWNB5igc&#10;/K/7Kn7cmu/Cj9obxx8RfiTcaz8QI9VtbGy8VPeRND4k8Gw2kcpWO4tGs7OFrfc8rbIFZt8jMGl3&#10;YH6EfBT9oT4LftHeD4fH3wN+Jui+JtLmjjZrjSb5ZTCXwUWVQd0TnOSrhW9gK8r/AGwP+CZv7NH7&#10;YFlc634j0OXw74skEUlv4u8OhYroyROskQuEIMd5GHVW8uZWGQCCpVSPBvAH7Jn7c+narcfs9+P2&#10;jOnLLFHD8RNFurebQtQ04kiWWbRb6Ob7HfIowhtXSMSSKT8qkN9q+B/Bvw5/Z4+FFt4W0JYdI8Pe&#10;H9PaSW4vLrOxFBklnmlc5ZmO+R5GOSxLE5NeN/sy6HrP/BQr486X+154tsWh+Dvgm4d/g7o15bkN&#10;4g1TlJPEEqsARFGBstVIPVpRg7TX22kOw5DU8nAzXK/FX40/DD4G+Cbr4kfGDx7pPhvQbHH2rVtY&#10;vFghjycAbmPLHsoyT2rw26/4LA/sDq7RaH8YbvXHXgJ4f8J6neFj6KUtyG/A45ryX9qv9pH9iL9u&#10;v4ayfCX4j/sz/GjxNZi5+0aVqGm/C+/tbnT7kAhZ7aa5iVVYAkcgowOGDAkH41+I/wCyf+2R4w1S&#10;Sz0H4c+MPF+gyRyMk3xE+DukSambgRSJBcyXX9twGR4ld1jUoIYw2RAWAwn7N3/BK7xD8I/HNh8V&#10;PiT/AME5te+LfiDTWX+zm+IXxW07TNNtNob5hZW1vcCQ/wAWJXkAODjIzX3npn7Sv/BUeKGCz0j9&#10;gb4Z6TZ28CpDbTfFp2EQHAQCOwAUAYxwMVMv7X//AAVJ0dWOr/8ABO3wPqiqx/5BPxo8okAD/npY&#10;N7/lW58Cf+Ch/wAYPGP7VGk/srftG/sk/wDCs9S8R+ErzWfDGpf8JxFq0Gpy2ssa3Fmmy2ixIkcg&#10;l6k7Bnbjmvqp3KJuAr4p/bU/4Ko/Ev8AZx/aA1j4DfDn9njR9Wi0Dw9pOpav4w8UeLpNPsbeXUZr&#10;mK2gYR2suxWNsR50jogZgp2jDHyTV/8Agst8bNFull8fePvgH4P05r6Oyury6vtRvJNPuSQrQ3Fu&#10;ZIZkAJBWYRmJ1ZWD7Tkc/wCIv+CvHxhnutW8Dy/t2fATR/EEdnI+htpPgy6v9N1Fg21FF/HqM4iJ&#10;yuRJbblycKwGT5toX/BUD4kfEtLh/Gn7fvxIs4FXybqz8JfDbT1udOvQ+UkgMWnuNRs2PG4SRSAA&#10;Kyt5hKXIP26vjz4i0z+xNP8AjH+0NfeItFDPJqGmeDbttJ8UQqAf3bw6V5mnTNkHEkUyIfly6/NX&#10;QXHxr+N3j3QG1zSvHH7Yeny6hEv2e31DQ8HR7hVBMV1FFbQm4hYgkSxSK4DYIAAJj+Gnxp/4Kw/C&#10;nx+vi/4SfDf4o+LNMvG8nVvCHxUaK6toXVM/uLtTFL5bnmOYIrpv2yQSjDp9/fse/tn337St34h8&#10;BfEH4Kat8PPHXg9bBvEnhTVb6G6Ecd5AZYZoLiE7ZYiVkTJVGDRsCo4r3R49/evzp/a6v9E+D37V&#10;n7Rn/C4tPXS9N+L3wb0+18B6leQgWOs3OnafqQurZpT8gulM0eyNsM6fcyRXoX7BXwq+FHjv9gn4&#10;I634u+G3hvV7q8+EPh17y41DRbeeSWQ6ZbmRmZ1OSW3Z9T1r0e6/ZK/ZZv3D3f7OPgWRlUhf+KVt&#10;BgfhH60k37I/7LNykcU37OXgVliXbGP+EUtOBjH/ADz+lUrv9iX9kG+fdc/sy+BWbBH/ACK9rx37&#10;J1B6Z96xrv8A4J0fsJ6gF+2fsm+A5Nqgf8i5B09Pu/hWfL/wTE/YEmljnP7K/hIGFNsYj0/aEX0G&#10;DwP51qf8E5fA/gH4N/GD47fAn4R6BHovhPw74o0WbT9EtMi2sbi60a2lnSJT90N+7kIHVpWPevrK&#10;ub+Kvwv8JfGL4d6x8MPHNpJcaTrdi9rexwzNG+xv4kdSGRwQCGByCARXyR/wtv4q/sJa3H8Nf2wb&#10;681z4eyXUdr4Q+NXk7hEj8R2uuBABBMD8ouwFhlyNwRzg+x/E74WfDH9ob4bXXgbx7o9rrWh6rCs&#10;iMrBsHGY54ZF5SRfvJIhBBwQa8D/AGUP+Cbtx8Bv2itU/aO+J/xlu/HmsW/h2Pw74Nu9S09Y7qx0&#10;0NvkkuJdzfaLuViA8qhFIU4QbiK6z9vv9qC+/Zx+EUejeBJ7OTx942uv7E8D2t5fRW8UV3INrXsr&#10;yEKsMCnzGLEBmCJkNICPk/Rfg1420uDR/wDgnR+zZc3+reK/EUba54svPif4b0/U/wDhF7W7kb7X&#10;r631qR/pEkhk8iOQys0m3BCLiv08/Zx/Z4+GX7Lnwe0P4I/CTRVsdF0OyEUQ6yXEp5kuJW6vLI5Z&#10;3c8szE13lfI/7YXjfRPg/wDt4fBPx54p1mz0vS/EXhHxZ4cu9S1CURQxuq2WpqGcnAOLCQjcQCu7&#10;vXgvwU/bE8Ifs9/HH4kaNdfDvxhqngH4hfEb+1vh/wCJtH0lJor65nsbb7dFDbtIt3PGLmKRxLDB&#10;JG29vm5FfQVl+3z+ydN5qan8Um0byJPLuF8R6Lfab5bjqri6hj2kZGd3TNdj4Z+L/wACPjDZrbeE&#10;PiP4W8SQy4/c2eqW90Gz/shjnP05zXG/Ej/gn5+xH8XLiTUfHX7Lfgme+lyW1W10OK0vev8Az824&#10;SUevDVkaJ+w7N8MbX7P+zr+1P8VPBUceFt9ObxZJrGnwDsEtdRMyovI4Qrmsv4g/tF/8FG/2PPhj&#10;4i+KPxM8N+AfjF4X8K6Tc6pqF5pN1P4f1lba3jaR38lknt5isaliFeMntzxX2J4E8Tw+MvBuk+Lr&#10;a2aGPVtNt7yOGRgxjEsauFJHBIDdRwa1pFLJivDf2sP2C/g3+1jead4z1q61bwt460GB4vDfxE8I&#10;ag9jq+mo3WITIR5sJOWMMm5CSeBk1+c/xb/Zh/b6/YW+K/8AwsNNY0kLeRtGfi94StGs9HuAI1VV&#10;8TaekFzPMQyBhONyqrECWLBr6G/ZZ/4KgeGfGsX9g/tKvoPh64kuIYtA8deHbua48J+IlkQbfs97&#10;Ki+TNvDqYJgjcDaW5x9X3tjpeuadJY31pb3dndQbJYZkWSOaNhg5ByGUgkc5GCfWvDPhX/wTa/Zc&#10;+DHxF/4Tz4e+F76xsYdabWtN8G/2lI2h6bqbRPEby1sSTHBLskcZQADOQAQpFX9tr9sDxD8KLvSf&#10;2b/2cPDa+LPjT44Bh8K+HVbMemwHKyarfFc+VaQ9STjeRtXPzY9h/YV/Y40P9jz4UXWhT+I5vEvj&#10;LxLqcms/ELxrfL/pOu6rL/rZj3WIY2xxdEQAAZzn3NQQuKa7hBzXxr+2r/wUb+Lvgrw38Q4v2JPh&#10;FY+Nrz4WWE91468Q61cPHplnLb/NcabbrEfMu75Ig8jou2OMJtZvMISrXg3U/wBvP4ueDdJ8faH+&#10;174LstK1/SoL+xbR/hnlvKmjDoQ816+eGHbj0rUj+CP7Vl+d/iD9vnxcdzfNHpPhnSrVevQEwOw/&#10;E5rg9Y/4JbfCPxX4qfx741+KXjTUNemj2S63bXVnp92y5UkedZ20T4yq4+btWi//AATH/ZyvrZbP&#10;xR4s+KGuxKm0R618WtbuFxkHGDc47CoB/wAEl/2A3Zmu/gfcXEjszNNceMNXZ2yecn7UM0W//BJ/&#10;9ijT52ufCvgnxLoMjZ+fRfiBrFuRkY4K3XWs/wCAPwetP2Ef2+vD+g+DPGnii/8ABHxo0C50b+y/&#10;EPii71Iafr+mxS30cytcSOQs1mlzH2wbdAOG4+7Yfu1+Yf7U37KUH7Tn7SX7QPxA8RapNrF74D1v&#10;S49H0bXtWuVsI7FdEtrmSKJUJWF97yOGMciMzkOjg15p+zV+z3+1j8RvhB4T+Lvwo/YO/Z30218T&#10;ada6va3fia/jkttU0m5ijmiMlrFp0r20zxOpIjlRA4Y+WuefXLX9jz9urUNK1LwRc+B/2e7Twfql&#10;v83he8/tW+FpOHEqyQ3IihmQpJ8y/N8hVCu3aADw/wDsK/8ABSTQ79tW0j9r/wAB6TeSMYJrq38I&#10;3d215ZEAC2u1lmVbwqQds0itModgHIZgb2nf8E5f2vn0W48Ja1+2xosegTOstloel/D0xx6NMDu8&#10;2wle8aWyZW+75LKsZ+4q10tp/wAE/P2jbwRReMf2/Nf1OGazNtrtrJ4K0xoNZjAIU3UUsbpKwUlS&#10;5Xcw4JIAAzNf/wCCR2g/EG1tbT4u/tQeNvEi2cLQrNdW1klxJGSxRWn8oyM0Jb9zKWMsJzsdQxB9&#10;c/4Jna/468LeKPjN+yx45+I+veKLf4X+MrCDwxqnijUWvNQOlXmkWl1FHNOw3TlZWuAHYlsfKeFF&#10;fWG/5N3tX5v/APBSv4R/FX4aeDfjhqf7L/inQ/GVj8VtMu4vHHwxuNatrfVNO1a406OyTUbJ2YGQ&#10;GOC38y1fBKxl4iWO1vQvD3/BSX4YzaTZQp8GPitfXC2UBvG034e3ciRORgjBw5AII4XnHANbn/Dx&#10;L9ny0G3X/D/xK0lt2PLv/hD4gUccZ3LZFcZ6cg+3TKD/AIKUfshblW58c65bs4JC3ngPWIenJ+/a&#10;jn2ODSxf8FMP2G2WPzfj/plu027y1vLO4gY7eCCJIweCf1/Nrf8ABT3/AIJ/xxGef9rDwdFGrlGa&#10;bUgnzenzAYPXrS23/BTr/gnvqDstv+2B4CbaOd3iCIcH6mtD/gk3r8fjz4ffF34x6U/n6P40+Pfi&#10;DUfD19GQYb2xiis7GKeJhw6N9jbDDgnd7GvrOYZjxX5V/twaR8Y/FX/BQv4iWml/tXfELRbLRbPQ&#10;JNJ8FyePdV0XwvqcVzYFWsDcWUyLZ3bywSSpLIpVzLtIO3jQ+Hcn/BOvxRZyaT8bfH3xK8H+MtFP&#10;k6/4H8ffFzW/t+mTMAwAK3hSeJgQySxMyOpBBBO0aWtfBz/gndceGr3TPgF8WbLSdWuNWGrSXV5q&#10;eoXzTagFVRcm5kdri2n8tVj86GRG2qqsGUFa9V/4J6a/qmqz/FC1v/DOoWar4ys7mHUbpxNDqjf2&#10;Np9s9xBcKkazo8to77iiODId0ak8/SP/ACzr8ifFX7KXxR8NfGT4s2urfs869JPr3xd8S65pfiOz&#10;8BTX0bwz3k9xa754kMqh45VEc0EjNFIAWhDDzB7l+zl+3X+35+z94L0+7+IXwC+KXj7T7dli1Dwz&#10;rHhS5XUreDfgzQag+RKyjJKTk+YoB3xEmMfpr8OfiB4e+KHgHRPiP4SuHl0vxBpNvqOmzSR7WeCe&#10;NZIyR2JVhxXIftffAvw9+0x+zF44+AniSHdb+KfDN3YxsvDQzmM+VKvoyShHB9VBr894/Dn7Pnxy&#10;tf2a/wBprxb8PPBvii+8TapD4T+KlnqGj211HPf3WkSurXsMiMFuoLy0jjVnXzE+0OoO0kV9weFP&#10;g78JPAsS2ngf4V+G9GhjIMcek6Hb26qQOwjQfpW1q2v6B4dtftmuata2Nuo/111cJGgA92IGPyrz&#10;3xf+2n+yP4DZl8X/ALSfgixZOWW48TW2Rwe2/muTk/4Kb/sOyjOhfHGHXCeQvhnRb3VCeM5xawyZ&#10;6cdenWuS8ff8FVPAHh2L7V4I/Zd+NPiiFlJh1CLwG2mWj8Zz5mqSWxA567OK8+n/AG3v2nv219J8&#10;V/s6fBj9iLSYZNY0G406/k8U/GbQ4ZrWO5ieISPa2r3E5GCTjYemCRX6D/A/wXrfw4+DvhX4feJN&#10;ZXUdQ0LwzY6ffagucXM0MCRySDJyAzKTya6+vAv2v/2Cvhn+1Y1p44Gv6p4N+IWh2ssPhv4ieFrp&#10;rbUbJH5MDsjL9otmPLQuSpycbWJJ/OHxPoX7b3/BNL413Op+Kr3wv4esdYmM1544upprfwJ4jCyD&#10;at5FHbT3FjqTIXBmdwrYxvlGxR9s/sift1fDn9p7QrPRtUs5PC/jf7I0uoeE9TyjSqpKPcWUjALe&#10;2rHLLNH1BBYIx211f7TX7KPwU/a28DL4C+MvhYXYtphdaPq9rIYdQ0m6U5S4tbhcPBIp/iU8jg5H&#10;FbHhbwz8Pf2c/hfcxy6uLPSNLin1HWtc1i6BkmbJknu7qZ8b3JyzO3YegxXlP7JHgrWf22vjbZ/t&#10;4fFTw21v4G8N3E0XwD0C+jbfMrIYpvEc0bfdkmQuluGGY4TvwHcV9p7Fp1eD/wDBSX4Pa98bv2JP&#10;H3gbwloNxqmsR6fBrGh6bZAeddX2n3cOoW8UeSBvaa2RRyB83PWvkbUP+Cxuutp0upWn7GXijQ4b&#10;dgly3j7xFYaTPFztLtaRPcXWwHLFxEVA5Jrgpv8Agsd8c/Hiato3w+0/4K+Hdcs902l6brXjG61O&#10;PWLdGP762urOJYUYgFljuDE+SFZU5IzLf9vr9s3xjplr4uXxj4mks0by9e8M+DvgxOmsWUm9hut5&#10;Jhc2N3CV+YSfaY8gdiQtcF8R/wBo7446z4h1bw541+Jfx017wlqm82t1H4m0bwFf6OcfLHvF6gul&#10;z8pDKmP9oV5/4Z+DvhLxrLcahqEHw9k1i3kxo+ueMPi4+rzzqzZKahb2UWpQ3L7h9+F4cqWBIJzX&#10;cWP7MmgSNJqfgrwF8LY7rWISPEei+Hfgv4m8RWuokjBS3e6soxZr3AjnjCsARjANXdP8I+GPEnxV&#10;tfgN+2v+0J8UvhneWvhl7/wl4i1r4fWcJsNGmZ7R7WTURfXs0VvI+VaG+PlkBQ2GKCv19/Zu8G+E&#10;fhp8APBXw28AeL21/Q/D3hex03R9aa4SU3tvBAkccpZPlO5VB+Xj04ruZwCnNfKX7CekJ4W+A03g&#10;hZGkXw7468T6XGzNu+WDXb2NcH0woPr617Bkd1H0pwOWximkqDsZfY5789Mfp9f0UMCeD1XP+fev&#10;Ev8Ago5oi+I/2GviZbhIWFn4Xm1PybiDzVl+xst35RT/AJabvJK7P4t2O/Hw38VdU8cfDj4aaLqH&#10;h/xPeT6R4G8daBe6brOm51vStLuItUtf3LR6h/xMtAlCZIjfzLbZvQOpKrX7QV5r+1h8A9B/am/Z&#10;98Vfs9eJNdu9MtPFWkvYtqVht861k3K8cihuCVdVbB4OMd6/Nz49eKP28v2ZdEtbRP2u7z4p30Gq&#10;LbibwDeaG8l2F35gurO4McljIQA3mo1ygK7WRSVB4jTv2uf29ItJ1a21L4m/FKy1JVjutIvrr4d6&#10;bdW4jLjdaXMVsXkR8Has8RkUn5mjT7tdFpP7Xf7ZlxeaTPP8TPi4tiyR2uvWMXwZF3fWk3muGvIG&#10;jtBBd2mwI20tFOAGPlsSEF27/aJ/bV0rxVr/AIK1X9qvxVHDNbtceD/GQ+A1+LGAhl22upWslmk0&#10;cjL92WFnQkEsE2qrYlz+3L+2R4U/4qXUP2iNQkTRbyOw8UaFc/Dc3FxJv5TU9NYw2639qQfmgbyb&#10;lNj/ACsxVG66b/go5+0l4d1e+8MXv7RvwVumurQ3Pg/XNS0O+srHUhn5Le4LXAexuGHRZIzGT8ok&#10;3AqOL8G/8FIPA/w38K/FbUfiV8TPDN7H8TNNv727m0/ZY3XhzxEmjparZXNqs0yvbzi2jMV5BLLG&#10;ZGIYrvU1+qX7KNguk/sxfDnR4Y2VbXwHo8Kq/JAWyhGDmsH9uT9oHxT+y9+zXr/xu8J6Npt5c6Pc&#10;WMbjWJJFtraKe8ht5LiTy/mdY1lMhVSCQhGRXmetz/8ABTvWWkXTfjf8I9FVgdht/A19dFT/ANtL&#10;wZx/Ssc/C7/gpNqr/wDE8/b80S0Vm+YaH8K7eI9R0M1xJzjPtTh+zb+1xfL/AMTz/gpL8QvmXDjT&#10;PD+j24HB+7/ozY5Pqeg96befsW/ELXA//CTft7/HK5aRSGNn4uisRz6C2gjx+FZVx/wTe8K6rL5n&#10;iT9q39oLUgGVhHcfGzWFQEDGQqTBR+ArMv8A/gkJ+xhrjeb4503xr4mbkj/hI/iNq13gk5z81x1z&#10;3rzP9k74x/H/APYQ+GGva7DdX/xC+B/hL4jeIvD99pN5dr/bHgyys9XuYEu4ZpWH2yzSILvjY+Yg&#10;UshYDYP0zspo57ZZ4ZNyyLuVvUHmvnD/AIKI/wDBRPwR+wZ4R0OCbwTq3irxp4yluIPBfhfSrWRh&#10;ctB5InuLiZVIgt4TcQF35bEg2qeSPzX8ffHz4/8Ax5tNW8c/F74//HTS7ew1Vhead8OLrVtNn8Rb&#10;X2rZaPp9rtigsm+79rvZfOkQlzEmRt0rXwX8KNdv49S8Z+APjD4n1bXInMFjdTeNNQ0fw1GhVB58&#10;p2zahesGIBQRwYRgJFXaXqeFvhXrHwvvZPDv7Gn7B37SXhWy023maTVtC1d9FTxbdbSUa5SW9Edt&#10;CXfqYpJtgXG05zhfDb/gnn+2zrHiOw+I/wAQ/wBjLW/Eniq8lkfWvE3xR8e6RrE1lCfmS305L26u&#10;/I285mmilkzjaE5r2rwV/wAE2f2j7Vnvk/Z0+Guhx6bcNceDbGTxmp/sa6c5bUJ9ukzDUr0ZfbNc&#10;MRGW+SNdorpNd/4J1ftHaJ4JU+EfA3w3nOhQ3GtW3hvUPEN/fReIfEQ3SR6jqLtbRG9lDiMIkx8p&#10;CqkKoRcY+h+C/CXxL/YX0P8Ab5+EWmX+ofGz4ea9D4r8TX14dmrSatYgRavolxgDy4vs32i3S2AW&#10;NA0TBcnLfqB8NviL4V+LHw+0H4n+BNTW+0TxJo9rqej3iqR59rcRrLE+D0yjKcdRnmtzylzk145+&#10;1H+xV8Hf2qzpuu+Kra80XxX4flMvhjxz4buPsmr6RIeojnUZaNsfNC+6Nxwy184eMf2jv2iP+Cf2&#10;q6PoH7cVlb+LvAus61DpOjfGLwpCI5YbmeTZBBqem53q7Egedbeah6lE7/UkflyoHXkHla+Xf+Cq&#10;fwf/AGh/jD8GLHRfg/eajeeF4bp2+JHg/QPLj1LxDpv7s+TA7soYAo3mQb4zPHI6BwThvi+/+MHw&#10;/wDGnjT4b/Bb40eNtX1z9nfS9cZfHOlmG9uLu2u7Yr9jsbqwvoxqNvYo/wDrgr3Me1EXKx4r9mPh&#10;V42+GHj3wFp3ib4Q+ItH1Xw5NaqNJu9Dkje18oKMKhj+UADA2jGOmK6lSCvy0tYPxI8D6R8TfAWu&#10;fDnxDGzaf4g0i503UFU8tDPE0Tj/AL5Y1+Sfxe/Z6/4KIeCvhT4X/Z7/AGhP2Ude+J2jfD17Gx8F&#10;6z4J1KL+xkjsoPIt9XuYbe4XUp7pIiW8nEKBiQrMQGOLov7S/wAQfgZotrBq/wAQfjhoVnpjtZSw&#10;+JRff2p4huyrCJoYdRjls9LsUcrmae7J8tGG0MRnTT/gpL+1H4PsrfUvCH7Ufw58YW9vdbfFFxq1&#10;rajR9BTd0fVPOs2vJAvVLW2lJIIBPBPovwk/4Kz/ALTHxA8P6h4m8Nfsv+GPHljbXxi00+CfF09v&#10;fazGMA3Ftp9zbGZYgx27pjFkg4BAJr1bwz/wVFsIfFf/AAgfxf8A2RPip4X1SG3Mt+2n6daa9b2C&#10;BdzCdtMuJpIWAOSrRhhzxnium0H/AIKAf8E8v2gvDf8AZ03xs8I6npd5NJayWfii1MEUsittaMpe&#10;RqM5GCCM5qH/AIJnfDz4R/CH9qz9orwT8BdD0HT/AAnfz+FfEGmW3hmGFbKB7nT57eaNBCNijzLI&#10;y7RwPtGR1r7WppjB/lXg/wC1x/wTx/Zp/bKSx1n4oeCIbfxRo7B9A8a6Wqw6ppsgOV2zYPmR55MU&#10;geNsnK81+cf7SHwB/az/AOCbPxzt/i5qvxRna38barbaLpfxM8G6LbRrdybv9H07VtFRreG4mZA6&#10;reByVVcHy1HH1P8Ask/8FDP+Fnanpvwl/aO8IQ+D/Gl86waTd2+oW1zpWvy7WJjgmt5pVgusKWaz&#10;lYSAfdMgBI+oto7V8ef8FHpvEuu/FnwP8P8A47+F/Ekf7Nl1C9z8SNY8IW7XUl3eRyqYLHUYov30&#10;Om/KJHkjWTeflcKoJP3B8HPHvwl+I/w+0nxL8DvEuj6t4WmtUTSbrQZkktfKQYVE2cKFGBt42+np&#10;2FB54r4P+K/wz+H/AO03+3b8WPgB+1Jbya4tt4HtJ/hjoepSFrGDRL6z+y6hdQRE7TdrerOjzkF0&#10;jlt1UgbhWJ+wd+1ToXwh+Ft7+yR+1X4xs9F8dfBqeHw3qE99cHbrOnLEDp2pR9TtntthP+2rjggg&#10;exXX7dP7KtuW/wCLrwzFV3YtdNupsjqT8kRyMd84/I45LWv+Cqn7FWiw2FxJ491+7GrTrBo7af4A&#10;1m4XUJXzsSFo7QrIWI4wcEckgEE8Jq//AAWf+Aj/ANsjwB+z78Y/FQ8P3y2OsTaT4MjhjtrpwStu&#10;5u7iJhKV52BS2COM5Asv/wAFKfjbqF9peleHf+CcvxC+3awiS2Fhq/ibRrS6SJ8Dzp7YXLy20WNz&#10;GSVEUBDySMVz1z/wVW+MQvb65T9lLRbPRbOZYbfxNqPxEBsdSuSf+PSyNvZTSX04ALFbdJFxxu3f&#10;LXEaP+0h+0f/AMFBP2ovgv4f8Hfsj/2NqHw1+J1p4h8W+JbfxK8h8MacheC6tLvzrWFRNc28hYWy&#10;O8wUr5iRk4r9XnOI+a+HfjNqnhr4Cf8ABSnxV43+PVkbTwP8Vvhp4f0TR/EWqWu7SRqVpd6iJdOu&#10;JCCkTyJcxsgk+WTcVBLfLXG/8Eqf2Wv2dl/Yu8ManrnwS8E6lrcOta/bahq9x4PsxdPLBrl9CEdz&#10;HuJjCiMEk4CccV9Yab4D8B6QFXSPBekWoXhfs2mxR8egwv8A9bitaNYI1CRKFVfu7V6D8KVmj5BH&#10;cnpWJrHxP+G3h5tviD4g6LY7f+fzVoYdvT+8w9v0rmNU/a4/ZZ0VmXVv2ivBVvsUn954nteAOv8A&#10;H0Hfr3rjv2Xvif8ACz4hf8FEPFnib4TeOtJ8Qafrnwf0mO4u9DvEuIUubHVL0OJHjJVWMd9CACck&#10;ISOFOPsBpAvWvzY/4KEftYfG/wAX/Gn4q/sx+KPgN8O/EnwX0H+xdL17VPF2l31ymnXV7p4vI7m6&#10;+zSq8UAkZUNxGGa3YRSYwS4+YvBHxs+IHwo8AW3gHT/jH4X0OPwa1rp2oeC9N+LOrwyaPpajy4bi&#10;z2TSRXtoqKMeQXlCdYw6tHXYaX+0/wDGe11mHTvDvxpj1DSdY0/z/C/iXT/2gjJp+rzM2PsavdaV&#10;cNbXORtVLkRKSRtc4bbZk/as/awfw1P4r0vxN44uP7NmEfibRbH4gaXNqehKxA825tJ9GimEaNlT&#10;Iiuv8WSmXC61+1p+2R4b0jSfFMfib4m3+i6xuj0vxFpfinwVeabcHO395cuqJA27I2ymM9uoIFNf&#10;24v25Y7+60W4m+Mlvd6PHJJq1o/hXwpdX6RrIFMyWovY5JIQcnzlBTAHOCWGt8Kf25/2kviV49tf&#10;BGp/tDfEDwraz2jzrrutfBXSr61EaLkvv0/U5pJVzkM0cTLGfvlQCR95f8E7/hd4S8I+HvG3xR07&#10;9oTS/idr3j/xQmp+JfE+jwJBB5kNpBZwwCFZH8kpDbplS2SzMcDgD6Qo68Gs/wAS+GdC8W6FeeF/&#10;E2i2upabqFu8F9YX0Kyw3ETDDRujAhlI4IIIIr8+f2ltI1n/AIJWeL/A+gfsneLG17RfH3iuLStG&#10;+AGqM8zx+Y2ZrjSrgZezt4E3SPHJuhQABdpYA/ZG3I3H65r47/bs/Yg+JOsfFq4/bS/ZymvdV8XQ&#10;eGTpWreFG1lrf7fYoCwW0LhofNzjdBOjRTFVyY2w9eN/8E4f2zPht+xf8TfGOifEzwpNdaJ468RR&#10;T6148svDkOm6loV0sfkx2F9osUjXNvZREERzpCsQaZ3KhXMlfq/4P8b+FPiD4cs/F3gfxHZ6tpeo&#10;W4msdQ0+4WWGdP7yspwR9K168y/ac/ZK+AX7YPgCH4aftCeA11zTbPUk1DTSl5NbT2N4iOi3EE0L&#10;pJHIFdxkNyGIIIJFfLXiL/giTb2HiDVfFvwq/be+Jmnahq9ultdXHiZbDV7hLdSCLeG8MEV5axYX&#10;aRBPGxGRuzzXzD+3z8Ifin/wTh8B/wDCxvHPxu+GPiGxW7X/AIV78OW0zULNVvhtMl1Bp0Ukx1C5&#10;bG5p7x5kRtuSMhW5z4dfsP8A7aPxz+Gc3xBb9kfw/wCHtR8WrDca7q3xA8RWy+J54l3sq2sUVgLP&#10;ScrK4wsAcfKG2sikZvirxJ4L+CnxHsfh18VviN48+CPxAjs5I7PwPpPxDv7HQRalSI9Tm1WeS6iu&#10;EUL1jji+ckOlehfDX9o79rHwd4Qt/Fvw2/4KNeGvHXhu11JoNW8QfETSLKWy2K+wQ2MVksWp387N&#10;lYyVAmIBjVgRu6vxt/wUX/as1fUbz9mbWv2SLf4ga14u0iazstB8JyTWeptaTwyIbq6s5/M+wW+C&#10;MtdyQk7iFVsMR+kX7OnhDXvh98AfBPgLxTK0mqaJ4T06w1CRsZaeG3SNzxx95T049K7ak2qeCtQ3&#10;NrZTo0VxBHIsilZFkAIZSMYI7jFflJ+3h8AvAfi79te3+CH7AdhY2OrW+iy3vx00uz0zTtU0W0tZ&#10;S32WIWF8DDDqMsrbz5DRP5ILsCWXdN/wTJ+IP7SXhX9pHUv2aPB1vq/iL4X+HYJE8XXfiCeYHwjq&#10;PlyNFZ2puoY58uyrutT5qRI8ckbhSQ36GjOwjdk/xMvrXzn8Tf2KfF+h/tJ6h+2/+yZ8V5PC/wAS&#10;tS0uLTte03X7Vb/RfEFnCB5dtNGw8215UfvIJEIPODyD6D8A/wDgoRpmv/EKz/Zz/ak8DSfC/wCJ&#10;l1CX03TNSuPN0nxAAeZNNvsLHOcc+QdsyjqmBmvpdJAyg7vrSzLuWvg/VvGvw1/Yh/bb+KPwq+LO&#10;oWfh/wAA/FbSJviH4dvtUYR2f9oKq2+u2oZvlZ5G+z3ezlibiQgYwK8P+AH7Q/xm/Zux8AfA134d&#10;s/Deoa3d634N0Txp55vfBvg+RxILnVHEiRWFtEzyeTDK/neWVj2koQuhqP8AwUv/AGgtcsFPgTxt&#10;4GbUta8x/BOn3fhOa3/ti1TPmak7XGoRmy09OMXFwqeaTiNZARni/Gn/AAUm+NhXT/EH/Davh+z0&#10;eeMq0fhHwhYXGrazdYIEOj6bK1zc3URlG1bmVI4mT5wWUqTwOq/HT9sfU/DdrqX7QP7VH7SPw/0/&#10;WLyWe48Zal8LTpOk+G7Dy1ES3DWukKZ7hnLNnMMSqfvHbls23+O3wN8WwWvia3/bF+NPi/TdKvAl&#10;rpul+Jtfub7xRJHvjea8msI/s+n2ZchmWDfPhVwyklTraDb6fqGuaho/w9+HP7RXjfVNat0+0atD&#10;4V8ZXOl6AVUhbXTYrmVXeQkhpLi+m8vO07QPkP2F/wAE5v8AgkzrHwp+J+g/tb/tIa9rx8WaHazJ&#10;4Q8Gz+JpryDRTLBLbyXd5Lv2Xd/LDPMrlFWBN5EaZVXH38qhRgCvkH9qv9mX9ovwF8TPGH7TP7K9&#10;xH4mi8aaZDbePvhfqXlQ/wBoCC3Nul7p9wQPKuxEcGOQ+XKEUZQgGvn/APY7/wCCsX7Gvw4/ZQ+G&#10;/wAKvHvifxHYeLfC/g7TdD1zwxH4F1Oa6try0t0tnUiK2MfLRZG0kANXqVv/AMFXvgBqKg+F/g98&#10;bNY3RiSNdL+C+tS7we4/0f8A+tWrZ/8ABQW91k7NA/YS/aRuAz4Dz/B2+swcDPW6EfB6Z/WtWL9q&#10;D9pnWI/N8K/8E3PitKhX5X1e+0fT+Tjqst6WHX+729eKST4vf8FDNWOzQP8Agne9l02ya98TNOTH&#10;rnyQ/wCmT19qt6Zf/wDBUbV5Fab9mf4YaTHuHzXnxEuZnHr8sdnj/wAeNdj+yp+zz8cvh98cPH3x&#10;4+Mc3he1uPHGkaNay6P4ZknmVJrH7SBO8kyrljHOseAvSIHqTn6EA/c8/wB2vyx+MH7OvgvV7P8A&#10;aS/a4tfAWkavrnhn4o69caho+v6Ws1t4h0q10yyVrCQkb42VoZHhuIyHikZhkqzq2JD/AME4Pjjr&#10;3hu18Q+Bfgf8JlW3aO88J3lxrk0sz2bgt9ivmFoEvoSrArKVW4UAN5xbLmPXP2Gv2jNL1n+0Lb9i&#10;/SZIdctYbbxLpvhH4rT2tvaSYw9/pryGOW3m6N5LmSFii/KrM5dZv2Uf2uZvDVzYJ+zN40t9V024&#10;hk0jVtM+PuoWsWsRqrK0V/bJqYEZ+4xa3eM7hwFUmMxav+yR+1brj2V7p/7N/wAUdBa4t449e0m2&#10;/aQmvLSNsgyzWktxcPMkhG7Hm+ah4GxTg1h3f7HP7bbHWrIeHPjhbRMqSaNf2nxK0eaVpFfbsuIZ&#10;9yn5f+WkbJyTmPHFXvhZ8BP27vhf4xtfHl78H/iF4of+yGg/4R3x1/wjGtadFIHU7H2m3kk3BNyz&#10;o8cibtuHVmB+8f8Agn1+0742+OPhrxJ8Ofih+ze3wu8UeANSt7LUvDcFxby2jQ3EXnW88BgYqqup&#10;JMZ5U8EnPH0fKfkyK/NH9tvwp8QtP/4KQeNL7wfoeuNa698MNAur2z037LqMGtRRTajDLDPpF0QL&#10;+NdsW77O8dxH8pQ/OQy/8EtNd8K+LfjB8XtDh0HQvLhj0HULaGx+2OLNmju7SSFotQH2mycGzU/Z&#10;ZMeWGwvy7MfbcGn6Za5NtZwx7vveXGFz+VTbExgCncEU3am7lvTv+VQXsEd3ayWjn5ZI2R/cMv8A&#10;+uuS/wCCX/io+Lf2CPhjcOxzpvh86Mu5cYFhNJYgYx2Fvj1z15r3y4CnGVz1r8k/2uvEvwN/aT+N&#10;Ot6X8Ff2ZfFvgf4jeE/ibcWmm+MtD8XWWiW3iLWdJuEcBo545bO8mVvKmWKdBOygbSyGQHznUdd8&#10;a6Rb3fiP9ov4iXmpR6fdlfEVv47+O+tW99pUoXO19L04aY7o2GZPKSVXA+TcME8/r/jH9mq3tWT/&#10;AISX9nSaLUo0Ph/XodF1fxKdzjKi6hvNSe6tmByrFreUL1cDGAeDPh/4v+J+km8+BOj/ABJOpWM2&#10;2XTvBn7Pui6LpOoqR1tdafTFKDPIaZj9MfNXtOifsd/tQX8NndWHwP8AinfR3kcY1jSfiN8e5bSO&#10;BiFDiB9Dng9TgvHIvHAXirfhf/glh+0R4j0S88PePvBfwpjhkcTaTrOt3N5qes6fJk/fmSOCG7UD&#10;YAs8LBsHzPMrtNA/4JIeNrfQl0q7+PXhrQZJrdE1C58H/C2zhM0w6zrFdSTW1vMc5LwQw8Y4r2f/&#10;AIJgx+Kfgl8Uviz+xF4r+NPibxzF4FXQtb8P614yvEnvvsWp28waHeqrmOOezlIBzt80KDjFfZKs&#10;GGVNIyIwwyCsfxp4O8IeN/DV54R8a+G7HVtK1CEw32n6lbpNBcRkcq6OCGHsRX4tfEj4X/C7SPjF&#10;8UPE/wADNR8UW/wK8F+IEt9J8WafaiU6NrkIZr42OrwW019aWNszRIhYPbBhKGYRgA/ev/BOb4v/&#10;AB1+NX7Otr4y+OegTQs146eGdevFihuPEGlbVMGoSwxnbDJJlsgBQwAcKu/aPQP2mf2f/BP7VHwL&#10;8Tfs/fEW6v4dF8U6Y1leTaXdeTcR5YMGRuQCGUcMCpHBGDXm/g79qr44fsOjT/AH7advD4g+HsKw&#10;WOk/Gbw/pYhWwUkJGus2sQ2Wi4Cj7VGBCON4jzmvsHQ/EGl+JNMt9d0HV7a+sbyFZbO8tJ1kjmjY&#10;Aq6spIZSCCCCQc1oBgwyDTZQBG2B2r4N+LPhT9pD9u/xv8SPA0vxd8M+DfC3gvx9L4fs9Ll+Funa&#10;1eyrBBa3C3DTaj58WZPPDKFhUoMck8mj4Y/4JVWFlItx44/bH+LWqLjEtjoupWGg2rA/9M9OtImT&#10;22sMZrvrT/gm/wDsfKVk174can4gkVstL4r8a6tqxZs9T9supB9ABj2rpvDH7FP7IHg+cXXhv9mf&#10;wPazD/lsvhu2aQ/Vyhb9a9B0jwp4U8OLt0Dw5p+nr0xZ2ccQ/wDHQKj1Txf4P0FN2ueKNNslxnN3&#10;fxx/+hEV8cftU/Hr9mrwh+3p8H/itf8Axi8E3+h6joGv+CviBH/b1rcpY2d1HDeW0t2is3l25uLM&#10;I0j4jRnUMRuAPt//AASq8XeHdL0L4pfsz6U1vCvw3+KF/wD2LZ2citCuiamF1Owkh2/L5JFzLGoX&#10;hfKIHSvradS0eBXwN+1X/wAE7/2uNI8feIPin+yd+1P8QrbQdcv7nUbr4c6NrlnYfYb6d2lmuLWS&#10;a2kWRXlZpDBIyEl2xJjCj4p1v4sftg+AdJ8RaL8S/wBsD4paDr3h37ZczWuv+ILa2uI40U7YZrV7&#10;aOVlyUZLiEN5gyVjlUMV/T79kD4ia98XP2Tvhf8AFXxPdNPqXib4d6JquoTyBQZJ7mxhldiFwASz&#10;E8ADuBip/wBqmbVrb9mX4jXOhavc6ffR+A9XaxvrNys1tN9ilKSoRyHVsFSO4HBr418JfFD9mTwd&#10;Jqfg79sD4ZWt9a6Hp8d5L42tbK8U3NltB+3zWiSSNJb7fme6tzLDGc+YIMbRs6v43/4Iz+KdNbRb&#10;b4Z6tqP9oxlI20v4b+JmmClfvRyLa7lYA7lZCCCM14d+1J8Qdb8efDDUvh94C+E/xk+Jeo3Wn/Z/&#10;DvjrTPhHrVlrUrRSpJDp2rgWaQahAwVYxNgSKQjlS+ZG/a+uA/ah8V6l4D/Zu+IXjnRJpI77RfA2&#10;r39lJExVllhs5ZFIPqGUY618ffss/wDBNP8AYh1b9l/4d3/jz9l7wTrGtXXgrS7jVtWvdEjkuLq6&#10;e1ieSR5CNzOWYksTkknNd9H/AMEzf+Cf8JbyP2TfBcZZdrGPS1X8OKhk/wCCY37BGIxD+zZoVt5W&#10;dn2Oe4gIHp+7kGahX/gl7+xBFtay+FWq2m1mK/YfHutwYz97/V3g49qSf/gmj+zNbpnwxq/xO0ST&#10;dnzdK+NHiRT7ALJfOmM84C9fasa7/wCCYnw6upVKftKfG5bdVQNayfEaSZH2nK5MsbtnIzwRXh/w&#10;5Hxo/ZK+Kvx48aQ6fb/FL4QfDvxNbWmseEfGCwXmsafpw0Oy1C6v7S8mXdIyvcSs9tISjKFEexuG&#10;/ULwhquma/4asfEGipizv7OK4tQY9v7t1DLx24PSvL/+CgXwV8SftD/sT/FT4K+DtOW71rxF4G1G&#10;10O1kkCLLfeQzWybjwuZlj5PA78Zr5Hsv+Cx/wAI/Dep2Hwp8XfBz4gaf4wt1tbLWNL8RaTBo7W9&#10;40a5Mgvp4mSJn+VZ2AiZmVQ+XUHoPDn/AAUv8c+MIRc+Gv2KvGzRw6j9h1j+0tWsLWTR5jwgvYWf&#10;zbZH6rK6CMqVYPhgTi33/BS/9pe41bxB4T0D/gnj4i/4SLw7GJbjw3qHi6yjv762zxdWcQU/bYcf&#10;xwF/m+TG/isy2/4KRftf6/4ftfGPhz9k/wAIR6FqDNb2utah8QXWGC+5VLK8C2u7T5i48s/aVjVZ&#10;CqMVZ1ByNA/4KFft6eOtC1waD8IfhTo3ifwzNGviLwR4j8VXNvqlpG4/1qCRI4riNsFkkikaNwMK&#10;/asXxR/wUS/a2sNMsPGkXx//AGd7fw7eWrG8ZYLv+1NLuAxBhm064vIbh9v8QjVpPl+VGyCfHbz9&#10;r/WPA/7NPxe/Zt17xr4R+I2qfEuw8Q6hDJ8Mle526tqzysv2fZNOk1s80iqsRZLiLjfG4/eV+13h&#10;tJI/D9lHKhVltYwysMEHAr5B/wCCt03iz4I6d8M/28/Bvhy81eb4SeK2tfEek2Nm88l14f1hobO+&#10;CIgLF0dLSdcfxQ88ZFcqv/BY/wDYdgVZNd1nxtpKsWCyan8M9YiU4Gc5+zH2/Ory/wDBYf8A4J2F&#10;N/8Awvm64HA/4QfWsj/yT61Xj/4LB/sVal8vhTUvHWuMqglNF+GOszHBBOMfZR2FZuo/8Fg/gNaS&#10;rDbfA/4wN5s6wwyal8P59NillIJCB75oVJOOma7zTP2oP2nfFtnHqnw9/wCCeHjy8s7hd1vdal4q&#10;0O0V1Pfi7kI+mM+1Wo/Gn/BS3W2/4lX7EvhPTV3AquvfE5OOB/z728nv615d8Ff+CYv7XWr/ABM+&#10;KF38bPifofg34d/FjxFb654q8EeA7ma4u57gQLFdQJfSxx/Z4LoIhmZE80hdqsgLGvvvwn4T8N+B&#10;/C+m+DPB+i2+m6TpFjDZ6Xp9nF5cVrbxIEjiRR91VUBQOgAArUrnfif8SfBfwg+H2tfFH4i+IrfS&#10;dD0DTpb7VdQunCpBBEpZ2JPsOnU9BzXxj8HPAfj39uT4xab+3D+0x4fvNN8M6Wpk+Cvwx1WEKmlw&#10;tyutXsZHN/KhBRG/1CYAw5Jr1j9pP9qj4X/st+GB4p8fwaxfloZLk6X4a0l7+9+yxFfOujDFl/Ji&#10;DqXkxtUMM84roPg38bPhL+0J4Asfif8ABj4gaX4k0PUo91tqGl3ayKD3RwOY5FOQ0bgMrAqwBBA8&#10;u/a4/wCCffwf/afsL7xRp0t34N+IDWLQab8QPC8zWt8oBBEVwYyBdW5KgPFJkbc4KsAR8Vap8Pf2&#10;xv8Agmn8RrTxf4AufDvw702ac239oaDHMfAmvOV8zdrS312x0uVmBUTp5YJwPNP3K+3f2Uv+Crng&#10;/wCJPinR/gp+0z4fs/h9461qRotAuIdSW88PeJXB4GnakoEckhBH7hyshP3Q2QT9g5B6Gk2r/dpr&#10;xpjO2vnL9uv9qHxb8KjpHwI+CngvS/EHxC8Yafe3tkmvKW0vQ9MtQn2jVL4L8zRI0kaLEMNLI4VS&#10;AGI+O/8Agmb/AMEx/gj478DWv7d/7U3hu1+I/wAQPidax65b3viTTbYWtjYzpvtvJsoUS3jeSJkk&#10;OEIj3BF2qp3e+ftD/wDBOn4QeOPAGpS/s86Xb/Cnx9DZuPDvjTwPapp9xBKAcRzCEKlxA33HjkDA&#10;A7hhgGHiv7Fn7Kv7S/7UP7JPhH4k2P7TOlalb7Lyz174feNPAkENiNYtrp7W5899Ja1a6VZYH2+e&#10;sgKPuZS/zKW3/BIn9s74leJIfDf7QHiz4ezaal4ZdP8AEmkQzNbeG4VIMcOl6CY0skkwFXz7kXDq&#10;V3ZYnj7Z/Yq/YX+AX7BXw0l+GXwE8O3UCX9wLrXNW1K8e4vNUugNvnSu3yg44CRqkajhVXv7TRmu&#10;X+LnxZ8BfA/4aa38XPij4mttI8P+H9OkvtW1G6b5YYY1LHjqWOMBQCzMQACSBX5V/Gv9pmx/ag+J&#10;MP7Uv7ZtrD4B8F+GbG7ufhD8P/iV4d1bTbS5hdCx1mW/jQR/2i8QIhhUlokkGFMjbq73/gml+ytJ&#10;8Z9Tj/bt+Pvg7UoYb24ju/g94T8Tag2oXGgWJCsL2SeRRNNPK3MbTtI8MIUBhvfP13+0D+0J8L/2&#10;ZPhpd/Fj4t6+1npdtPFbRRW8DTXF5dSuEhtoIky80zswCooJPJIwCQ74G/HX4V/tK/D6P4h/DDXP&#10;7Q0+SeW2vre4t2huLK4ibbLbXMEgDwzIwIeN1BH0IJ8v8Yfse+JfhV4+k+PP7CvjOH4f+KJHeXXP&#10;Cc0TSeGvFRI5F3aAgQTel1b7HB+/5g4PrH7L/wC21pfxq8RXXwS+KnhOfwH8VNHs0uNW8FapOrfa&#10;oen23T5xhb61Lcb0yYzhZAjYB94UkpnOa+Zf26v2SPjB8VfFHhL9pL9lTxDo+j/FbwPbX2n6a3iJ&#10;ZDp2p6XeqomtLkR/NhJEinjbs8RHR2r5htP+CaX/AAUG1vXdPTXrX4cR6LHdf2p4mtNQ8SX1zdeL&#10;tawNl5qlzHBHJNDEcmOzj8uBQQpVkREF7Uv+CY/7bkWi6hrfxx/ax+H0lheXMmp/ETUtSXUo01i3&#10;iVnitJnE8KWemwElvs8HlI6jErOC+75V/ZZ+Gv7TH/BQ34t+LfCXwo+Lei6b8M/DN5DYzfGDTfCr&#10;WupfZ3gV00zQreaR4tOthEyYeOOOfZsaRizsD9ieCP8AgjR8GPhb4Y0+x+G/7RXxg0vW9IuJLjSP&#10;EC+Lo5GtZ3UKzC1MP2U5wckxbm3sC5GMeU/Cz9kP9onxH+1R4q/Yv/a9/bl8cQxePNMn8ReEvEXg&#10;7R9E05fFVrDLGt1Z3OLEyrcQiRX8veyNCxKjajKPpC2/4IhfA+78W6X418b/ALUnxz8QXmi6f9g0&#10;tbjxxDZw2dtnJjhFnawmEHoTGynAAzxX1J8DvgL8J/2cPhpp/wAJfg74Ng0bQ9OX9zbRs8kkkhxu&#10;lmlkLSTysRueWRmd2yzEnmu0KgjaRWD8Qfhz4I+KHhG98CfEXwjY65oupQmLUNM1K2WaGdT2ZWBB&#10;xxjvxXxv4U/4I0a38L4dQ8GfA7/goN8YPBHge41a8v8AT/B+hy2LLpv2md5njiupoHnKhnOC7Mx6&#10;klsk7UH/AAR8s7qQSeJP+Chv7TF9++EjKvxEt4VYjqCEswecnowxnjpWrpn/AAR2/Zsi2r4q+Lvx&#10;u8QKqbJI9U+MmsIsgzu5FtNF6Y4xx710Fj/wSJ/YAt/muvgxquonv/bfxC16/wA/MW5+03z9z/nA&#10;rZ03/glx/wAE9NJI8j9kDwPJ0+a80dbgn6+buz0rr/Dv7Ff7IXhLA8Mfsv8AgGwx0a18J2iHP4R1&#10;3fh/wT4N8JRtF4V8Kadpitjcun2aQhseuwDNaMqg/wANfEHxT0+1/Z2/aC+MmrfHvwzdWvgv403+&#10;npo/jSOPztNt3Gkx2H2K9P8Ay5s0kbbZJAIn81V3BjtOR/wS78GfBbx9/wAE9PhL4g1r4deFrm9l&#10;8E2Nrqc0ui2/mSzWyeQ3mErkuGjOc8lsk9a9T8T/ALG37Fvi1Wj8Tfs5/D+5LkM/meH7VWbByMkK&#10;Dwaz7P8AYD/YTt7+XVLb9m3wULm4XbJcDTUMjrnO3d1xnt0qS3/4J+fsPR6e2k2v7MHgtLSTcZLe&#10;PR4xG2c5+Ucc5OfXNV5v+CcH7C1xqFvrDfsxeFvtlmpS1uo7RlkiUnJUMGyATzgdaqW3/BMn9hCx&#10;u4tR0v8AZy0ezmgleW3awurmARSP991CSgKzdyOT3qp+wT8Evg7+zf8At0/GL4T/AAM8If2DpM3w&#10;98K63qFjHqFxcJPfXF9rkb3B8+Rz5jJbIpYEZ2DPQV9oUZrjPj18b/AX7Ofwf8RfHH4n6yLHw/4Z&#10;0uS+1K4VdzbVHCKv8Ts2FVRyzMB1NfJH7GPwb+InxP8AiBqv/BQ39qbRLi38feN7NIfCnha/5XwR&#10;4fJ3Q2KLxtuJAVkuGwD5h2/LggyftDft5eLPAnxCvvAP7P8A8LLPx5deFpI/+Eu09deitLyYnY0t&#10;ppscn/H7dwwuskkS42ebEhJZwo9R/Zp/at+CH7WvgNfH3wc8VLdxxyGHU9Ju42gv9LuF+/b3Vu+H&#10;gkU9QwHGCCQQa5T9qf8AYe8GftGXcfjfw14317wB45tbWW3tfGng67FtdTxMpQ210VG65g77CVI6&#10;hga+G/D/AIy+OX/BLf41yeHvD3xC0zwPfXdrcaiPh1qF5d3nhHxlapNta7iu7y5nubG9O9NxVUXf&#10;jcJFJY/px+wt+2x8Pv27vgp/wtzwDp19pslnqL6br2j6jGBLYXyKrvGHX5ZoyroySodroysOuK9s&#10;rP1/UodF0m41m6DeTaW8k8wQZO1VZiMd+lfkj8Brb4dftffEv4F/tj/GiC41fxL8R/H91q+oXGp2&#10;8r2Wmxrpmo3WkaJbPIBGIoPISRhHy9xCC5JIC/peUXHX0/z/AJ+tfMX/AAUJ0+1034nfs4+MfD1h&#10;FL4rHx80bR7Jvs6yPPpN95kWrQlT1i+xea7A5AMStjK5r6M+JX7A/wCxp8ZD5/xJ/Zn8GalPtP8A&#10;pZ0GKGfnqfNiCv8Ar61v/Aj9l74FfszeHpvC3wK+Gum+HLO6uDPdrZxkyXEmAN0kjkvJgAY3McAA&#10;Diu/jQIvAp1GRXyX/wAFFv2vfib4Clt/2Uv2SNIudX+L3i7TWuI7izijmTwrpYkCS6pOruql8b1g&#10;jYjzJV5wFOfiH4j+DJvhhpOgfsd/soWU2u/EDx5e3D3+m/F74cu2s2rS7vtniOTVbaWArFHkZLrP&#10;vk8tFIBAH6Afssfs3eC/2UfgppPwb8E3V1fR2KmTUta1B991q19J8895O55aSRyWJJOBhRwox8w/&#10;8FNv29PHvw2+LHhj9mL9n/xNdaXdCaLVvix4w0yximPhXRi2IQ8k2YbZrhxt8yUEInzbfmAPSfsi&#10;f8FH7LULHTfhr+1n4h0qx1i4lEHhr4k2KND4c8Yr1RradwES4CkB4s7WYExsynC/SPxk+CPws/aE&#10;8Dz/AA8+Lvgyx1rSrja6w3UfzQODlZYnBDRSL1WRSGBxyBwfPP2b/iH8Tv2dP2oNH/Yn8ffFNfHX&#10;hzxF4futT8B6hql1u1/RYLPy1ktr4gYurdvMAhuTtfMZR/MbD19fV57+0H+y58B/2qfClv4K/aA+&#10;GWm+J9Ns75byyt9QiJNrcL0ljdSGRvdSMivMbD/gkl/wTq067uL7/hlPw1cXF3JG95c36TXD3DJn&#10;aZDJI2/GSBnIwcelec/tt/Dj9kr9lD4eaR4T+CX7Fnwy8QfE3x9qB0H4a+HdU8L20kMt2I2d7q5J&#10;QsLS2TM0pBBI2oCpdTXjH/BG39hvwN8PvCuvfti/EfTtJ1v4neMPGGtRXOtW+kR28Wlw2l/NYeTa&#10;RKoECsbZ3O0KdrqnRcn7pvbS3vbWS0u7dJopUKyRyJuV1II2kHI5yOx69O9fOn7L3hDSP2ZP+Cn3&#10;iT4A/Ccyaf4J+IvwpuPG9x4XhYC00rWbXVLeymmgj+7CLiK7QsqgAtbs2Oa+2YocKADipqKRhuUr&#10;7VUg0awt7h7uCyiSaQ5kmWJQzH1JA5qwIAM89fapKKKKKRhlSK+Uf2rv2KfixJ4f8beIf2TvF9vD&#10;N45s9QXxd4E8RSf8S7U5rq1aFrq2lwWs7rO1iSHikwQyoW8wcp8BfiL+178L/gb4M+G/xA/YT8a3&#10;2uaD4V0/T9WvNI1bSTaz3ENtHE7x7rsMFYqTg8jpXWW3xw/atubb7Sv/AAT68ZRg5/dy+KtHVuPU&#10;faeM1Tk/aX/aN0+OOTWP+CdvxS+ZGMi6feaTcFcdBj7YMk1X/wCGyPiFaDOu/sG/Gyz/AHZd8+Hb&#10;Sbb6D91dMc/Sp0/bh0K3+TW/2cPjJYt0/efDW8kA9eYg4GPXNTJ+3V8IB/x/+D/iFZ/L926+G+qq&#10;R2wcQHBPb2qv/wAE9dej8Z/tM/tFfEywe8/sfxJ4g8Oy6Cb7RruzkNvDokNvJuW4ij6XEc2NucAD&#10;PUE/Xcil1wDXE/GT4AfDL48+H/7B+IfhxZnhZX0/VLf91e6fMjBkmt51w8LhgOVIyMg5BIPzV4T/&#10;AGPv20vgn8fPGnxR8H+PfB3xAt/FGl6TpthfeL5ptLvbS2s5LxwLgWlvJHdSk3WPMURZC5Kg14v8&#10;bv20v+CiXwl/aH8Q/ADVvBvwf0s6H4XsddHiW7tdau9PMF21zHH5zxMjQBZLWVWlZCnHLL0r0f8A&#10;4J/ftn/GX49a1r3wg/aW8GeG9N8ZaPotnrtjqngiZ5tF1vS7maaFLi0kaWbcFkhKlvMOfMXhSGA+&#10;oG+7zXz54k8S/tRfFv8AbY1/9m34LfHTwv4H03wz8O9L8Qs2s/D99bmv5Ly8vYHGRf23lLGLWPpu&#10;3eac4wCetg/Z3/4KP25MA/bA+FNwu4kTTfBa9ViPoutgD/PNenfsa/s13X7J/wCz3o3wOvvHJ8SX&#10;Gm6hql7dawNN+xpNNfajc3zqkPmymKNXuWRFMjkKi5YmvVHTf1NfAPjv4f8Awc8KfGb9oT9nD9pO&#10;ePRPCvxh8WWuq+EtQ1VPJt7qa70W0trhre4YeWl0l3A7KNwcHaVBPI6L/gnj4D+EfiH9lLwj4muv&#10;hX4XTxJp9nLpHii+j0WHzpNSsZpbO6d3Zd5YywO2WJyG+ldt44/al/Yt+EOpLpHjH40+AdHvo3Kr&#10;YNqlr9oVv7vloS4Ptiqsv7c3wJuIln8LW3i7xB5jAJ/YPgXU7lW9MMsG09Oxqm37ZHjPVpVh8Afs&#10;R/GbW9/3ZG8Mw2CAc4LG8njIHH93vV6z+Kn7c3iEK/h/9gGWyjcfLN4m+JWn2oH+8kCzuPy603Vd&#10;A/4KmeIhjw34A+B/hPdzv1jxJquuFc+qw21n09Nxz0zxmrH7Ln7HH7VXgH9qHVv2ofj/APHjwPq1&#10;1rnhKDQtS0Pwb4DuLFZo4JpJbdzcXF7K37tp5vl2ZYMPmGMV9URJ5a7R/Kldtq7q+IP+CnP7S/jb&#10;xpq3/DDPwBvPFdlqGpWsdx8VfG3g3SGvrnwpocquFijVOReXRGxMcpGHkI+7XyP8P/gDa/tZ/GHw&#10;/wDsbeCp/C2ofDHwFapc/ETxX4R8P3/h2+ns1DRw+Hr63aZkknnJ8yZgATGhyFLc/p5dTaD4P0GS&#10;8up7XT9M0y0LySSMscNtDGuSSeFRVVT7AD0r85/g7/wWD+K2r/HfxF8RPHmkWsvwlfXHs7PQILEQ&#10;65pWl7Ymtdcjh3NPeW8sZeaY+UiJFIjIzbHU/oR4V8U/D/4weAbfxN4V1nTfEXh3WrLfDdWrpcWt&#10;3Cw5HcOuOCD1HYV4db2Gqf8ABN3xnpfiP4b+JUm+D/ifxNZ6PqPw71C6CtoWo394kMV1pDEEmMu/&#10;7yx6bd0kZTYUb7ZhIZPlHenS52N9K+C/2p/2jPFP/BOb42fELx54g/Zy8aeMPA/j/UdP8QWfiDwj&#10;ZRTQ6Xf/AGSOwu4b1ndfs6BbK2lEhBTbK+SCprzzWP8AgrJ+0TqnhqTxN8Pv2F7Mwzyomiy+JPip&#10;aWceqq/CPbSx28kNxk9ESXe3QAmvIPHX/BU39tS48Yx2mt/H74A/Dbw7eTR2sl0un3ep6hol26nE&#10;N7BPcRPtJ/5bRwmMd8DmrWh/Er9v74i3smk61+254o1TUrFvtMlv8Nfhft0jXbXcAI7TVY4Lhreb&#10;kZEluTwcDA3VFL+yD+1P8atQ1HTfG/gz9qLxdo+uqH0vUdQ8eReH9S8PyYIaB/nW1voiRuWXyo2U&#10;EKyPywt+BP8AgjZ+0pNZw6lrn7IXw6n1VpHtPEUHj/4hS3un67p4b5WEMUNxLY3jIVBkhnMYdWbY&#10;ykIPVdG/4I7/ALU09udE0jxj8HfA+mxKq6Jf6f4bv9V1jQlHHl292stkZ48bfkuPNXK9MHA+mf2C&#10;/wDgm/of7FOu+JPiDcfFnUvFXibxdZWdtrUy6XBpumRpbNK0f2ayi3C3y00hb94wJPAFfTVFc/4x&#10;+Hvhjxppl1Z6/wCH7C6ee0lt1lurNJGRXUggEjOOemf1r5j/AOCbN7cXf7A3wft7uIxzWHw90uwm&#10;hZcMjW1ukG0+48vH4V237SrOv7Ovj4RQNI3/AAheqbY1b73+hy8c1+WPj3wzF4J/ZM8faV4S1/UL&#10;iObwPc3F1ot1oyW+p6Wk1p5bfb9Km/dtGxYqmqWBj2kqzxuASf20+G9mtp4B0SxTcqw6PaoobqMQ&#10;qK3GgDd/0qSs3xX4X0jxp4a1Dwl4isluNP1Sxms763ccSwyoUdT9VJFflP8AHL4Qf8FMP2FIYfBE&#10;37Y+t3fw5svJtPA/jCHwnaXEVpaxAJFp+q7YJJbaTaFRLtVljdsblQtx5dqX7af7bWgzrq9x/wAF&#10;Cl0/SOY7i38RfBuNr/TZiSqtcRrIgms9y/8AHzbmRtvJiGDizpH7f/7d8fhO61lf+CgnwpvtS8N6&#10;sLbxZor/AA8j8w2zLuF3p8guUXUE2nOzMUgwVK7wFbU1H/goT+39pF3eQ+H/ANs74B68txpa33hW&#10;ZvCs0EWqxgB5IXY3QazuQhLLFMNrHjzM5xTk/wCCrn7YVtqGjyaZ+2V+zjeWXiGB4LF9S8N3lpLY&#10;amoYC0v4Te77QFlKCb54w2N20EE63hX/AIKz/to3Phew8W6n8b/2ZJrWG8Nt4ss2tL9b/Q5eisY0&#10;1LFzbk8maDzNqncVxnGP4g/a78beHfC37QfhP49az8P2j+L3g67nup/BPiBZo7CZ9DTTVv7Vnkf7&#10;XasIoDIgKTwk7jGyklf1s/Zb8ZW3xC/Zt+H/AI8tkjWHWvA+k6hCsbBhtmsopBgjqMN2r0CvOfj/&#10;APsr/Az9qLws3hD43/D2y1m3HNvcMhjubZufmhnQiSI4JB2kZB544PkWmf8ABIH9jPSZY5rPSvGS&#10;mKz+xw7fiHqy7LcdIQRcA7B1C5wDnA7VqTf8Eqf2NbqWwlvfBOvXEmlbf7Nmm8baoz2xC7coTcZU&#10;7eMjBx+OWH/gkx+wXLd3V/qfwMXUpb4D+0jqmuX1z9twMAzb5z5uBgfNnAAHQV2ng/8AYM/Y28CW&#10;y2nhv9mPwVGsYxG1x4eguXXnOA0ys2B9a7TTfgl8INGQR6P8K/Ddoq4AFrodvGBjOOids1taZ4a0&#10;TRkEej6Ra2igYCWtusYx6cCr6rsGBSOm9GX+8KZLbiVNjAEHqCvUelc58Q/Fnw++FHgbWviT49ub&#10;LTdC8P6XNqGsahcRqI7e3hjMkjk46BVP5V+a/wAQ/CH/AAUs/wCCuunrrsfxfk/Z0+BupqH8PaNo&#10;sb3PiPX7I/cuLlw8X2dZVw6xZG0Mu4OeTzPij/ghb4n+E/gG6g+AXxC8H+PLpne8k0D4teA7ac3t&#10;2ISkbJe27RyIEbDrDIHiZ+XOOnJfsnfGvx/+zX4z8PfHD9n+21jSfBf/AAse18JfF74W6hmVdK83&#10;UF09rq5lZ1hh1H7RcQzR29nAsQts7mfII/Z+OXzD93FSUU2RyvQV8Z/tDwXP7cP7WP8Awz7qWjTn&#10;4U/CK7tdR8Zs0n7nxL4kZUmtNOK4+aC0jKXEoJIeSaBTgRnf6j8avjL4I+APw5vfiP45uvKs7MJH&#10;a2cK7pr64kYJBawIOZJpZCscajqzCvjLWvCPj9/EeofGP9pSKxtNbug2oa7JqGl6xpf9hQrvkgtb&#10;DW7SSSP7PBCwWRXtissySSlgGAXB/ZD/AOCe/wC0D8dfG2uftpfs6/HDVvgroerWRTwTDPpcN43i&#10;2QMn/Ex1O3VIIpbNwr+SRGly6yLK8nRG+hNN/bb+IX7PN7H4F/4KIfCKTwLdQ7Yo/iRoYkvPCuqc&#10;4EvngF7Bm4PlT4ClsB2yMXv23fiZpXxM+CWm/s/fBvxrpd14i+NyPonhe+tGS6ji0+RM3+pgAlXj&#10;t7Yu27p5jRLnLV5B8Sv+Cf8A+yn4l/aE+GP7HvwX+Btlb6lY/ZPFnizxZdXk8sujaHY3CBNm6QgX&#10;N3OiwqwGVQTuMFRX6YxxFD1/h9KkpHJC1+d3/BQnXLv4J/8ABRzRfi54tk1GTQfGPwXXw9otnb65&#10;babaXOoWOp3d3cw3d1c4WGFre7ifCndIIWAVtmKj/YW/bO+CXwR+C3gv9lH9oX4p6N4Z8TeGtIXS&#10;vD9xq9xJa2euaXahYra6tJ7mOITJ5QjiLEKS8bMFAIr079ov/goT+z38G/CLw+EPHmleMvGeqKbb&#10;wh4J8J6hHqGoavfMCIo1jhZiqFvvSNhVVWYkAV6p/wAE5v2c/EH7LP7H3hH4ReM7yO68SJDPqfiu&#10;4i+4+q3s73d0FPdVlmdFPcIDxnFe6UUU1xuUqfSvyk/4K2/tCXfjL9uTR/2Vfj5YWuh/C/wzo8Pi&#10;DTdO8XfbbfRvHl20Z8yWa8slc28FmZEQLIjL5waRhhUNc5+zz4L1D/gol8b5vAvh3WtYtfgD8O7+&#10;NfG2h/8ACdP4g0rxZrsZS5trG0nlRXNpEGimm3ffO2PaB81fpWyWem2G4tFb28MWWbhUjQd88AAD&#10;6ADpXx1qX7Otv/wWT8c6h458S6rfaT8FvArTW/wy1KxYb/EXiJZNsmtbG+WWygCmGJGG2YtM2cEY&#10;8N+MvwO/bZ/4JxeOpPjDHqNjYx3UwfWvir4S0B5PDV9YQq2y11Pw3axeZaSAAAXkcxCgks5A2j6E&#10;+Af/AAVr+EXjDSLO0/aL0P8A4V3qN1YwXUWpSagl9ot1BK2yKdL2IYhWQ8qtwsTDOMEg47T4d3fi&#10;D9sb9uDQfH/w4ls4fhp8E7y9E3i63CSSeJNfuLSW1extpOf9Fto53MzKcSSsigjyzX2lF/q1+lOo&#10;r40/4LHeI9IX4dfCn4ReO7ua38E/ED4w2GkeO/JWRmvdOSyvLv8As/EfzH7TPbQREDllLIAd+Rxf&#10;7BXijwL8IfjX8VP2YL22ttD1bXvFTeP/AAno0yJb3E+i6hbwLs8nPyPbS28sDJjKokZAwRX1gZML&#10;kV8saPq+h/tZf8Fbfh/P8KtYGoaP+zvoOuXvjLW7P57Yarqdt/Z8GleYPlMqxPNcOoJ2+WoPJr72&#10;ooooooooooorP1rw9pfiHTrjRtd06G9s7uIxXVndQrJFKh4KsjAhgR1ByDXhp/4JZfsC+a0sf7NW&#10;iwhmZvLtri5ijBLFiQiShV5Y9ABVe6/4JPf8E9L2Xzbz9mDRZW243SXV0T9Mmamz/wDBKD9guTAs&#10;vgLBY7Y9itp+tX0LAegKz8VTm/4JM/sdPk2Wi+MLHKqo/s/4jaxBhRjgbbngVYt/+CYXwN01v+JD&#10;8Svinp+G+XyPiZqLY4x/y0lbp2q0v/BPXR7aLydL/ap+NFoirhVXxx5gA9P3sTf410nwC/ZDsPgR&#10;8RtY+Jg+NXjbxVf61o8GnXa+KrqzlXyoZXkiIMNtG5KmWUDcxAEj4GTmvYqa5AXmvjP9rOyi/a2/&#10;ba8K/ss32sb/AAV8LdNtPHPjzToZAV1XU5ZZItIsJh3jTy5bt1IwSkHHzZG9+2R+0NqPwJ+HsGge&#10;ALFdQ8f+Lrh9K8C6R5Zk33W0u91KACRb28YaaRsH5UxyWAr4nvPHnw8+Gvgf/hV3gbxPdeOdTuNS&#10;XTdPs/D/AI7s7/UfEGt3LMRd32j6laK1vLPKWkmaHf5S7iHITdX0r8KP+CN1n4V+HMPxG1L45a9o&#10;/wC0FdRteal8TvD87CGO5MarHYG0kLJc6fCqrGI5fncKz70Z/lvad+2D8Yv2YpIvA3/BRf4aR+HV&#10;iVYofi34Yjkn8Makc4V5cgyadI3G5JsoGOFfBArmvDXx6+G+leCfil/wUt8T/ZbmPVNDS0+HthcT&#10;J9oudFsxJ9iSNCSVa/vJpJEA+8k1tkAqa+pv2HvgHffs/wDwFsdL8Uapcah4u8RTNr/jrVLhvmut&#10;Yuwr3G0H7sMZxDEnOyGGNcnBJ9kqve2i3kLW80EciOpVlk6MCOlfjZ+0l4O0j9gm0i/Zj+PeieN7&#10;Xw74e1j7X8D/AIhWNpJqVvawR3Ins0t2DpBp11bZWOSSdJHaNGbcyPsq98Kv+C0v7XOoPdeDNJ+C&#10;HgP4ya1HcQW+l/8ACtPE11Dcak8hI2pay2u/EZG15CI4xjeG2kNX2P8AsifsxftR/FH4x6L+2p+3&#10;YdL0XXtD067t/APwr0O4Fxa+F/tKmOe7nuORcXskJ8vK5SON2UElmr7EQMFAPpTqKKjlR2X5Dzj1&#10;r8p/28f2NPil+z3+2prn7R+njwr4s8B/F7UIJNU1D4k+GjfQ+F9ciRIbaGS/gH2rTrKWMCOOZN6Q&#10;uFVkwweui/4JyTeHvg/8cvF2nftbXM2jfGrxZME0GbVvEDX+mXnhxJHe0stEvJXczQxMX82Jisol&#10;3MVK7TX0N+2l+1PL+zd8P7HTPAXh7/hI/iN4z1FdF+HHhCFv3mqak/RnP8FvEu6WWQkBVTHUjPYf&#10;sMfsT2/7L3w01a5+IOq2viz4iePrs6p8UfGE1v8A8hi9ZSPJRWHyWkSkxww4CqnbLGvCf2wP+CK/&#10;gHxfYal4s/ZLg8O+GdQutPuopPAPiXQ01DwvdyzfelhtGBGmXL5I+0W6jGFLI2CG+fP2f9O/4Kn/&#10;ALLmh33hf4UfA74mXdro10tjZ/DH4hQJrdiyxqC8ll4gjkTZFKGwitGyow2nB3EfeP7Cv7L/AIt+&#10;H0OqftMftE6ZZyfF/wCIkMM/iZomEi6BZBc2+h275I8m3DfOV4lmMkhzlcfRlFNkDMuFr4T/AOCv&#10;OleLvhb8VPgn+2nZ+JH0jwz4Fvta0PxprkelteyaDZ6tbRIupLEAchJLcRM2G2m4RipUNXlHw2/a&#10;W8Z/sS+I/GGveIvh9q3iH4W69qVz4jg0zw7PBe6x4ReZot7XChkt3+3XDT3S2ttI8sTOx2FWYp0X&#10;jX/gub+y5onhS61jwV8Jvit4m1SG8/s+PQbLwDcQTG+OFS2ZpgqK5JC4XcQCcKeM+0/8E9f2fPjv&#10;qXxF8Sft3/tdaYmj+PPHmh2uk6P4HiYuvhDQYpGnjsWc/wCsuJJW86VsYDEIPuYH1ygIXBpaKKKK&#10;KKKKKKCoIwVpAijkLRsX+6PyoKqeCtIIgB92gRgdFFAj/vDPemiIA5CrUlFIVUjla/PD/goj4b+I&#10;vgj/AIKFeHfjl4V8TeK9Es9V+EqaK+oeFVtrppri11Se4EU+nzkG/iCXchMcO6Zd2UGMmuT/AGAT&#10;Zr+3N4iv9F0HwTHY6l8MZLptX8D2txZQ6pMNUVXe4sLhA9hcqWJeIEqS2/JYtj7ubha8F8JW1xpH&#10;/BYe01GBv3etfs43FtNGD0Nrrkbo2On/AC8OPxNfY0arjcBTqKxfHHgDwh8SvDN74K8f+FdO1rRt&#10;QhMV9peqWiTwXEZ6q6OCpH1HavE7f/glp+w1DaNpM/wIhvNLaZ5E0PUtcv7rToSzbmEdpNO0Eals&#10;naiKuSeK9K+FH7Mn7PXwNt/s/wAHvgX4R8LgrtZtA8O21qzj/aaNAW/Emu4FugXbsXH93bTmTK9K&#10;XYv90flQVU8FaFUL0pabLyhFfj18fP2XP2nv2df20fH3hnwxDo/ivUvinqF14n+Hvi/Wtev/AA/q&#10;txO6Ks2nrqlm+x3tCImS1nAR4MbDlGSvpb/glHovwh8Ifs4zeFPCfiG+vvHn9sXF58XF8RELrP8A&#10;wkcjH7UbtMkj5htjYZRoghUkNk7f7QGma5+2f8ZF/YR8IOR4PtbWHUPjlrVvclfK05yWg0NCuD59&#10;4FJk7pbBicGWMn179pv/AIJ7/Af9pbwvY2lxo83hHxLoOmix8I+OvBs32DVtDhAwIYZ4sN5HJBgb&#10;MbAngE5r88P+FG/ty/8ABOD4vt4e8E+EL6HSb6bbp2sfD/wjdaj4V1u3SHJa80i1SWey1NmB3SRN&#10;FG4Bbc5BQ/Uf7G3hP43/ALbvxS0r9pb9r/4Aah4DsfhhcSW3gvwZrVtcRfbtcaP99r4juI45PKWG&#10;QQ2xdAyl7gkZC4+4okKLginEZGCKrzWUc8Jt5YlZG4ZWXgr0xj6V4Fqv/BKn/gnprniS68U6z+yR&#10;4OvLi7uDO1reWBks45Ccs8VqxMEJYkljGi7icnJ5r0P4bfsofs0/B6VJ/hX+z54I8OyRnKT6J4Xt&#10;LWQdOd8cYY9B37D0rvlt1jjEccaqq8AAdKPJGfuj8v8AP+TT9i/3R+VIECjCoPypwGBgCiimy/cb&#10;6V+cvxR+G37SH7DnxYk0fU/jxq+k/ATxBrl1J4a1jw94XtbgeDZ7u6kn+xagrxMy2e+YrFdAlUGF&#10;lCYDNqa18YPgNr/hDVvBPjX/AIKj6bf2uradNaXvOlRv5UkZV1XbH1IY+pz6V8U/H7Wfhj4K8Ea1&#10;8IPDHxd8I/ELQrzQ5Y/BM+i2Nz9r0y+K7JIYoYAZbR7hMZWEvaTOu2SKHfvb9zfDstvLpNvJaiRY&#10;zboYxNGVcLjjcD0OMcdq0aKKjaBGGCi/l7U17OCQ/vIUP/ARTf7NtW4e2jPbmMUpsLYjBto+ufuC&#10;oL/w5oeq27Wmp6LaXMTMD5dxbI65BBBwQRkHp6Vy2tfs1/s9eJZ2ufEnwF8F6jI7EySX3he0mZs9&#10;SS0Z55NYdn+w/wDsaaddLf6d+yN8L7eeM/JND4B05WXjHBEORxXpsFnFawR21pBHFHGoWOONQqoo&#10;GAoA6CpqKKKKKKKKKK8G/wCClvwM8ZftJfsHfFb4J/Dpd2va54PuI9Hg3YF1cIBKlvnPAlMflE9M&#10;Sc8VxX7Gv7Sfwk+PnwH8N634K8QWkF3a6XBZ6z4fncRXmkXkMaxzWk8LYaN0cFcMBwARnIJ634y/&#10;tC/BP9n3wJqHxM+MfxJ0vw/oul2rTXV5fXIGFA6Kgy0jHgBVBZiQACTivhj/AIJo/su/Hr9tr4++&#10;NP2xPjDoF54P+CfiD4uR+OfBvhO+tzDfeJby0VIrC5nQ8x2sZiFxtIBlmKtjbGC36zIoUYAp1FRz&#10;I7rhP/1V8s+LPhB8XP2VviNr/wAVfhdp2q+NfAfi3XrjV/FHhG12zanod3Nlpb2xLsDcwM3L2md6&#10;DPkbsCI/HXxm/a80P9oP9oG1+IukeI9cXQPBOqXFt4I8Prp+l2rzXYi8q51a5tdauLRpc+ZLFBs+&#10;aNY5HOGlGLv7Nn7IOjftf/HK4+GNp8PtW8K/C3ws1tefEmCxkl0y08SXUoE9vov2eyvp7KeFo/Lm&#10;uWUblR4o8jzDt/VjTdOtNPsobGytY4YYIxHDHHGFVFHQADgADoBwKj1rQNJ8QaVcaHrelW15ZXcL&#10;RXVndQLJFPGwwyOrAhlIyCCCCDXy/F/wRx/ZA8NfFG5+L/wYh8U/DXVrrS5rBo/APiJrK1hjllSW&#10;VoYGV0ty7xpu8oIDtGR1z6Z+zh+xn4G/Zr8VeJfHmjeN/F3ijxB4rjs4dV17xtrQv7s29qJPJgRw&#10;ibIlMsjbAMbnZupr2KiivM/2pP2U/hL+118Lpvhf8WdHmeJbhbvSdW026a2v9IvUB8q8tbhPnhmQ&#10;k4YHnJBBBIPxH4k/4N8L/wAX6pG3jP8AbZ17xNYDUFvJl8XeD9N1K6nkXIQzTzRk3GxSVQTB1QM2&#10;0DNfR37DX/BJ39kL9ge4l8UfCP4d2114uvY5V1TxrqkMbX04kILom1Vjt4yQP3cKooAA5wK+mQqr&#10;91QKWiig9K8h/ax/ZB8EftWeELGz1q7k0fxN4dvDqHgvxfp6r9r0S927SyZGHikT93LE2UkQlSOh&#10;Hxb8YP2Xv+Cgv7NPxL1D42fsyfA7w3PqEtqqazF8ObiCHTPFyJjYdQ0i58o29wvzKLi1mlfbjKuP&#10;lG/4G+JX7R3/AAU98M2PwD1b9nTx18GdLjuPL+OFx4rsZLWX7OoR/wCydNkJDTNdbhvmwojgMnRn&#10;TP334N8F+G/AXhXTfBHg3QLTSdI0ixis9L0zT4RHBawRqFSNFGAqqoAA9BWhcWVvdQPb3FtHJHIC&#10;JI5FDKwIwQQeo7fSvnG6/wCCTH7DLz6wukfCC90XT9enabVtB8M+MtW0rTLiR8iRzZ2d1FACynaw&#10;CAMBgivZPgd8C/hd+zj8LNH+CvwW8F2fh/wvoMHkaRpFluKQRli7fMxLOzOzMzMSzMSSSTmuwAxw&#10;KKK8v/ay/Zm8P/tW/Bu9+Fuu67eaLdLe22peH/EOlsBdaNqdtKs1tew543xyLnBGCCwPDGvy4+NH&#10;7HP/AAUM8K6/F8OvE/7EF94+EeqPfWvxE+G/ji3t5tR1JoTCdZu3uJoLwXoh+VFadIIi2AGVUBZ+&#10;z3/wSc/4KmftBC48L/tE/Gz4jfDLwLcXSrNa618YpdW1UWWPmgijtB5TM/RpJZQEycI44r9Tf2U/&#10;2Tvgv+xj8GtK+A/wB8IR6PoOlqWOG3T3czHMlxPIeZZXPVj6AABVCj02iiiiiiiiiiiiiiiiiiii&#10;gjIwa8B/ak/Y+1L4j+NtL/aM+BPie38K/FLw/ata22qzxE2Wu2BJY6bqKIN0kG8lkcZeFiWXOSD8&#10;Q/ET4d/ti+NvjZq37Qf7SP7KPjTR9Zt2/sTwlb+G473WrHTtNQoXe3n0K9jvFkuZzJLJJJAAUitx&#10;1jwPdv8Agnl+yd8VPEXxsvf2sP2ndP1RZPDsc2j/AAt0HxI1zPcadG6/6XqO6+jW5QzbvIRJMskc&#10;chBAmIr7k2L/AHR7VV1TRdN1vT59H1nTre8s7qForq1uoFkjmjYEMjKwIZSCQQRgg15Cv/BPD9hm&#10;31yw8S2X7H3w3tdQ02/hvLG9s/B9nDJb3EUgljkUpGMMrqrD3HevZoY5I48HrUlFU9R0HSNYg+za&#10;xp0F3GTkx3EKuvTHQgjoTVPQfh94I8KyGXwt4S03TWYEM1jYxxEg/wC6BWkqKg+8PT/61OE6nuOO&#10;vPSlSYPwPTPBp9FFU9X0LSNf06bR9b06C7tbmMx3FtcwrJHKh6qysCCD7ivln9oX/gjR+xx8fPDO&#10;oeHLSz8TeC11CYzyHwf4gkiginJB86O1uBNbRSAjhkiUjJIIOCL37FH/AATZg/Zm8XSfFD4x/tD+&#10;KPjD4wsNPOj+E/EnjKGNJdD0fIP2aJUJDTOwzLct88gCj5QuD9RhdoxmmvCrrtakNulOEQAwGNOo&#10;oqjr/hrQvFei3PhzxPpVvqGn3kLQ3lneQrJFPGwwUdWBBUjqCMGvjTxX/wAEIv2PtS8dR+Mvh58Q&#10;fit4BhhkeS20LwT4/mttPgd1KloopUkMPBIAjZQAcAYwK9T/AGVv+CYH7HX7IWo/8JJ8LfhtNd+I&#10;Gz5nibxRqk+qahycttkuGYRZwM+WFzgZyea+g1gRDlc/nT6KKKKKKKKKKKKKKKKKKKKKK5r4mfCb&#10;4efF3wlc+CfiV4Ss9a0u6XEtpexbgD2ZT95GHUMpDA8gg818mf8ADuT9p74W/tC3vxi/Z+/al0u4&#10;sLnwbH4c0+z+Jmg3GrXWk2q3ZudqTQ3EDXRDNtWSctIBgO0mAa6h/wBnn/gprZhl079rb4WXm5vl&#10;/tD4U3keF7j93qVO+Bv7H37WOh/tc6b+1H+0D8d/BWtf2V4LvvD0Ok+E/B9zYCWO4ngn3u011Nyr&#10;wjpjI9K+rIc7ORTqKKKKKKKKKKCMjFcz8U/g78NPjb4RuPAfxW8H2euaTcENJZ3keQrDo6MMMjjs&#10;6kMp5BB5r41+O3/BGjxHcfEDR/jb+x9+2H4v8B+L9BOyzm8QpHrVvc2uCPsc0soFxLAR/BPJOAAN&#10;oU8n6f8A2Vf2bdA/Zl+HbeFrTVJtY1zVtQl1Xxh4ovIwtzrmqTYM11JjhRwqJGPlRERF4Xn1Go/s&#10;qbt2frQLdB0//VUlFFFFFFFFFFFDDcMZqGfT7S7ga2u4FljkXEkcigqw9CO9UI/A3g6FdkPhbTVX&#10;+6tjGP6U6PwZ4TikEsXhyxVlbKstmgIPrnFaKQqgwP5U6iiiiiiiiiiiiiiiiiiiiiozAC27NeJ/&#10;Gv8A4JvfsT/tCeIZPGPxR+Ael3GtTf6/W9LuLjTbyXr9+ezkid8Z4DEisf4f/wDBKH/gnx8NtVt9&#10;e0T9mfRr++tZFktr3xNdXOsyQuOjIb+WbYfdcV9AW+m2lpDHbWkKxRxqFjjjXCoB0AA4AxViiiio&#10;2to2O7FZuteBPBviSD7N4i8L6ffxhtyx3lmkig59GBqxpPhrQ9AtjZaFpNtZwscmG1t1jXoB0UAd&#10;ABV5RtGKKKKKKKKKKKKKKKKYYVb7x9qRbdEOQakoooooooPIxTBAgpVhVRgU6iiiiiiiiiiiiiii&#10;iiiiiiimtGj/AHhTRbR4wRmhYFU7s1JRRj1opHbYu415p8Vf2wv2bPgh43tfhx8WfjFoug65eaf9&#10;ut9MvrgiVrYuyCUgA7V3oygnGSpxnBFbPwt/aB+DHxts7i/+EXxR0PxJHZy+VeDSNQjma3f+7IoO&#10;5D/vAV2dfOn/AAUd/bDtv2VPg5BpfhW7tZPiB46nk0T4e6fcXEUam9dfnu5PMZR5NshMz8jdhYwQ&#10;ZFr4C+Jfjn46/B3SdHk0z9onx9qnizUI7fR/Ctqul6zpl5r2ptH5cOyRrq8sZCz7ZZCyKqoJn4AF&#10;fXXwy/aI+O37ELeGfA37b3jxfGXg/VrW0s4/i61qltNpWsSHBtdSjjG37NI/EN2MbTiOVQSJD9lR&#10;yiVA6NwRkN61JRRRRtzRRRRRRRRRjtRRRRRRRRRRRRRRRRRRRRRRRRRRTdgxilCgdqNoPOKWiiii&#10;iiiiiiiiik2CjYvpS0UUUUUUUUUUUUUUUUUUUUUUUUUUUUUUUUUUUUUUUUUUUUUUUUUUUUUUUUUU&#10;UUUUUUUUUUUUUUUUUUUUUUUUUUUUUUUUUUUUUUUUUUUUjHArGvfiB4K012j1LxfpduyZ3rPqEalc&#10;HHOWGKy7748fBbTN39o/F3wvb7V3N52v26/L68v0rF1L9r39ljR1J1X9pTwDa7V3f6R4wsk+XOM8&#10;ydM8Vi6j/wAFBP2JNK3C7/ar8BttYK32fxLbzcn/AK5sc/hXM6h/wVR/Ydt38jRvjONcmzjyfDuh&#10;318/btDC1U/EH/BUz9nnwroq+KvEHhH4h2eim7gt5NYvvAN7BbxNNIsabjIgblnVQApJJAAr3T4f&#10;fFDwL8V/Cdr46+G/iqx1rR76MPa3+n3AkRvUHH3WHQqcMCCCAQa0de1fTdA0W71/W76O1srG3e4u&#10;7mZ9qRRINzux7AAEn2Ffn54E+MmnaV8Nfij/AMFF9ZsLe58R/FK6sv8AhXvhvUJUFzHpiBLPQ7Io&#10;STG080v2h1GNpu+eVJrpNO/4Jl+BtO8N6P448P8Aj/VvCvxk0+Oa71P4seD5BZ3epalcOZ7lrmEf&#10;urq1aZ5NtvKrKiEIuADVz/h478Wf2IrOfw//AMFJ/C0k2i21jNJpPxi8FaXJNpeqPGrEWt3aoWks&#10;LpsBVJBgdiAHXoPm7XfiL8Vv2jvixeftV/EHwjqc2oa7pbWPhnwvY22ma6nhbw45D+Xd6TfGCSZ5&#10;nj82a5snmDAqoLJGteu/8E+fgd4c+IPiFP2oz4Z0XTfDOiSX2m/C/R/Dug/2ZpkpaTyr/X4rQZ8t&#10;rtogkOeRAmRt81hXZftc6nD+0v8AG7wX/wAE6/CVy03/AAkFxD4k+KkkK5XT/DNlcRyGBz/C97Oq&#10;W6DvGJieMBvuC3jSKFUVVAXsO1SUUUUUUUUUUUUUUUUUUUUUUUUUUUUUUUUUUUUUUUUUUUUUUUUU&#10;UZozRRRRRRRRRRRRRRRmjNFFFFFFFFFGaa0ip940nnxf3ven5ooooooyPWiiiiiiiiiiiiiiiiii&#10;iiiiiiiiiiiiiiiiiiiiiiiiiiiiiiiiiiiiiiiiiiiiiiiiiiiiiiiiimynEZNfnz+zF+xb+x78&#10;Sbn4i3/xE/ZY8D6tqmi/F7xDpn2jVvDcNyXhjuzJCGE4fcBHKvXqQeK9n039h39ibRFX+y/2PfhZ&#10;abJNy/Z/h/pse1vX5YBz71u2nwK/Zt8IKtxYfBrwPpaplleHw9Zw7eMHBCDtWbr3xK/ZF+Ha7/En&#10;jb4e6MFUZ+1X1lBjHTqR78Vk2v7b37EEUjWln+0v8PYzE+1vL8RWqqhxkc7sDivKf2+v2jv2W/jN&#10;+yX40+HPgj49+GdY8QS6SuqeHdM0e/S+nu72wmivLdIkh3szGaGJRgcFgciuo+DWt+D9I/4KA/Dv&#10;xj8G3hs9B+Mnwj8Qap4is9HmAtNUvrC40Y293LGp2GeOO9ni8wAMQxVidoA+xvFvhzR/FnhfUfCn&#10;iTT47vT9UsZbTULWbOyaGRSjocHOCrEHmvyd/am/4JJ/FD9kq3uvE/7PPhjWPiB4BsbxdT0e00m5&#10;tbfxR4Qmil82NobqSyuZ9QghI3Iq4uAAVJlGAfSv2R/+CoGunwD4ff8Aa10Vo9C1HUI9J0r416fA&#10;seialcFCAt4hKyafcGRfLbzI44zK64CZ2D7N1vQvDPjHw/PoPiLTLPVNL1CDy7i1uI1mguY2wACD&#10;lWU8exwK+U9X/wCCT/hvTfGc2lfCr4wah4e+GGqzQ3Gr/DeTT1u4rKRLiKWT+yrmR/N01LhEkhlj&#10;jJUpKdoUhSvrv7Uv7SPw3/Yl+BkGvL4e+0XDPDoXgPwZo8Y87V9SceXa2FvGPUgA4GEVST0wdz/g&#10;nX+yX4z+AfgbWfil8e9bj1v4tfEvUF1nx/rEcY2W7EHyNMgPa3tY28pAOCdzfxV9IIgRdtOooooo&#10;oooooooooooooooooooooooooooooooooooooooooooor8wv+Djv/gsX+1R/wSU8O/C3Vv2Z/DHg&#10;rUZPGt9qcWrDxjpNzdKi26QFPK8i5h25805zuzxjFfc/7Dnxm8W/tIfsWfB/9obx5aWMGuePPhf4&#10;f8Ra1DpkLR20d1e6bBczLErs7LGHlYKGZiFAySea9WopN6+tKCD0NFBYDqaTeuM7qXNJvQdW60F1&#10;BwTRvXu1J5se7Zu5pQ6no1AdSNwNfnV/wcCf8FS/23f+CZXwz8CeKv2P/wBm3T/GS+J9Vu7bxB4h&#10;1jSbu+s9HaNYTBA0VrJG2+ffNtZmAAhIAJPH1V/wT0+P3xi/aj/Yu+Hn7QPx++D03gLxh4q0FbzW&#10;vCkyups38x1Vwkh3ossapMqP86rKqsdwNe1eYnZval3L1zS7h60ZpNynoaNy9N1G9ScA0tFfPv8A&#10;wUM/4KQ/sy/8EzPgfJ8bf2lvFn2WG4mMGh6HZ4e+1i627vJt48/NgYLMcKoIyRkZ/Lv4ff8ABY3/&#10;AIOA/wDgqzDfeJ/+CZP7GvhPwD8Pob17e18aeLoftUsrKSMJNcssEjDHziOCQI2FLZ62/Ffxn/4O&#10;/P2PNDuvin8QfB3gH4zaNp8bXGpaLpvh2xluVhXlvLj05bWZyADgIJG/2Wr6F/4JCf8AByd8A/8A&#10;go74ztf2c/i/4MPwz+LUzPFa6HdXBksdVljHzpbyMAyS/K37mQBuMAseD+mUU+/7xFP3pnG7rS0m&#10;9P71UPFHinQfBvhnUfGHiXU47PTdJsZbzULuTO2CCJC8jnAJwqqScc8V8/fsTf8ABVj9if8A4KHe&#10;N/FXgf8AZH+KzeK5vB9rbXGtXkelz29uEneRY9jTKhYkxP24AHrX0f5iZ27uaduGM5pN6/3qAwPI&#10;NG9P71G9fWkEiHo1KXUdTSeYgO3eKcCD0pA6kZBo3r1zRvUnAalzjrSFgDgmjeuM7velpN64zmgO&#10;p4zSg56UUUUUUUUUUUUUUUUUUUUUUUUUUUUUUUUUUUUUUUUUUUUUUUUUUUUUUUU2X/Vt9K/OH9uz&#10;9k34efBD4p+IPjtd/t42fgXS/HF7NqU3w88YfFWTwza3F+EQXFzYXKXCHzG2o7Ruki7zjKDAHxDd&#10;ftE/Byz1K8fXfid4T1ez1DTTa3GmN+0TrN88Hyuiz2zWy3ckFxlhu3yXERKjaqDIMWjfHDwbqkeh&#10;tp+meAdV1DR2l864m0vxFqiatA5jUw30MWmokkvybhNAIMHopVnRur0PTdHuPE+ral4K/ZM0K80n&#10;xDI0ureH9P8A2ffFmqWv2hXBS7tpHgjltZN2ciORYjwQqsCx7zwl4N/aAa7sLq0+HXiaG6tJBF/a&#10;Fz+zFeyNqFtz/oN4LrUoluoUVjGszr54VVPnb9zt0en/AAd/al0SwvJ/BHgPxNoumLDJNDZaT8Kb&#10;LSV0yYA+ZcWUk+uSTWxYKCY1PlkohCZ3FvYf+CXHw8+Cfxp+LOhftSeFP2lvEOpeI/Dvhi6874d6&#10;x4TtdEkhXVo7eSTVGtY87kulhgk8+H9xKyhhyTn9GOajeBn4L/ka+Jf+Cl/7Cv7PUHw+8Y/tkaDJ&#10;4e8F+MNF0Z77VNW1Lw7b32m6uIufJurWVSGkk4iWaPbMGdeXxsb44/ZZ/bV+L/7IWleHZNf8EanZ&#10;+D9XutPsW+EUsx1C60ZrrGDYXnnPMJlzvbT7mCBNkbeS5IKn9VYXE0ayKD8yjAZSDz7f418r/tJ/&#10;An48+DP20PDX/BQDwF4bs/ilpvg3w7NpsHwtvJTa3WlrKQZ9T0uZmMUt6UBUxyopZPkWQEivq39n&#10;H9q74NftS+Fp/EXwr16R7rTpEh17QdSt2ttS0a5Iz5F3bP8APC/XGeGwSpYc16SsysMgGnUUUUUU&#10;UUUUUUUUUUUUUUUUUUUUUUUUUUUUUUUUUUUUUUUUUUUV+Cv/AAe/f8iR+z//ANhXXv8A0XZ1+tX/&#10;AASb/wCUWX7NX/ZAfBv/AKY7OvoCuc+LHxb+HPwM+HWsfFv4teLbPQfDfh+xe71jWNQmEcNrCvVm&#10;J98AAckkAZJr8mNa/wCDkn9rT9r3xzq3hP8A4I7f8E1Na+J2k6PefZp/HHi2SWC0d/aCErsByGG+&#10;dWxglBnFZcH/AAcqftyfsZfEDR/D3/BXz/gmLfeAfD2sXn2dfGHg+ScxQt1+WGdpFnwAWKrOrYBw&#10;Div12+EPxm+G3x6+GWifGP4ReKrXXfDXiLT0vdH1axkDRXMLdGB9Qcgg8gggjIxX5pftIf8ABcb/&#10;AIKT6h8b/F3wO/YN/wCCO3jLxV/wievXWk3XirxhNLDa3E0EhjdoooFCuhIyrCfkY4FeK+Mv+DkT&#10;/grH+xNqFh4j/wCClv8AwSUi0Hwhf3UcLax4buLuyaHPo073MTv6IzR59a/Wn9i/9sL4Hft2fs8a&#10;D+0z+z54hbUPDfiCJmjE8YS4tJ1O2W2nTJ8uVG4Zcn1BKkE/I3/Bc3/guJrf/BGy8+Hy2H7McHxC&#10;h8dR6gTNN4uOl/YntjD8uBaT+YGEv+zjHfNeLft7f8HLHj3wZ+0Frn7K/wDwS6/ZCvfjd4m8JzNB&#10;4q8SLbXU2m2lwrFWiijtBvnAb5WkMkallZVDY3V75+1T/wAFavjZ+xX/AMEgfBf/AAUc+Lf7MFrq&#10;fjDVbXRR4s8Bf2tNo66dcXoKuA0kVxIux9o2OpJz96vCYP8Ag6b8F/EH4B+A5v2av2QPEXxK+OHj&#10;bR5dQvfhX4Tv5Lq38OItxJCpvL5bcElwgkCrCDhxuKZVm8T+I3/BzV/wVv8A2RtbtfF/7bn/AASV&#10;sfD/AIIvLxYlmt/7QsZlDH7n2qUzQvJgHClF3Edq/WT/AIJ6f8FCP2f/APgpR+zjpv7SP7PGrXEu&#10;n3MpttW0u/jEd5pN6qgyW06BiA67lwwJVlIZSQQa8K/4Lk/8FiL3/gjp8MPAvxDtv2eoPiJ/wmmu&#10;XWnNZz+KDpgtPJiWUPuFtPvzkDGFxjr6fUP7Inxvl/ai/ZQ+Gf7TFz4XXRn+IXgDSPEjaOt4bgWJ&#10;vrKK58jzdieaE83bu2ruxnaM4H56+MP+Dmv4bfBj/gp14/8A2D/2lvgfY+DvCPgGbUxffEtvFz3T&#10;TpbWn2mELYraA75cogjErHc2Bk1538Qf+Dh7/gqV8a7OTx//AME8f+CO3iDWPAeS+m+KfHFndyya&#10;nDnIlW3tjEEBHTEsg5610/8AwTF/4Oj/AAf+1F+0Rb/sbftv/AGT4Q/EK+1D+ztMuI7mVrC4v8gC&#10;0mSdVltJWYlUDF1LYBYEgH9cDMixb2baoTkt296/Jr9uP/g6K+H/AMNfj9N+yJ/wTp/Zx1L49eP4&#10;rl7Ke5sbh49NiuEzvSHyUeW72Y+YqI4xg4kODXKaT/wXj/4LSfALTP8AhZv7cn/BF2+t/AsQaXUt&#10;W8EtdwXFhbDBaUxTNcK+0cnJiBGckV1/wt/4Oi/hl+0b/wAFIvhz+xN+zV+z2vinwn8QrjTUtfH9&#10;14razuLHz7Xz7hJLA2rjzbch42UT4Zk4I4z+s1Ffy9ftUazr/wDwX4/4OPLX9mrUPEF1F8OfC/i6&#10;68PWcUcpZIdE0kyPfzR84V7t7eXa2MjzoQchMV/TL8N/h14L+FHgXSfhr8OfDlpo+haHp8NjpOl2&#10;MIjhtreJNiIijoAAK3PLbGAa/m9/4O1f2G9M/Y+/aa+HX/BRv9mqwbwrdeNdWlXXL7Q2NubXxDa7&#10;J4L1Nv3JZYwzEr1e3LHliT+5H/BMr9qK9/bV/YF+FP7T+otH/aHi3wjb3GrCNcKL5C0F1gdh50Uu&#10;B2r5J/4JJf8ABwPq3/BUD9vDx7+xhdfsq2/guLwT4Z1XV/8AhIY/Gjag179j1OzsRH5Bs4vL3fav&#10;M3b2xs24Oc1+mUwYx/LX5e/Fj/g4h1n4Zf8ABZjTf+CTSfsnW95DfeN9J8PN48/4TZo2Rb2KCQzf&#10;Y/sZBK+bjb53O3O4Zrtv+C4n/BQv9qr9kfwdc/B34Gf8E+tf+LWg+M/h5q48QeMNK1iW3h8Pbkkg&#10;YyIlpMHxGxl5dOB6c1+G/wDwbp/t+/tPfsHeOfilrX7M/wCwPr3x2uPEek6XBq1noesS2jaRHDLc&#10;NG7mO1uNwkLsACFx5Z5OeP6OP+CYH7af7Qv7cnwQ1r4pftH/ALGesfA7WNN8VzaXZ+Fda1SS8lvL&#10;VLW3lW8DyW0BCl55I8bTzCTu6geKf8FTv+Dij9jz/gmv4ob4Iafomp/Ez4pMyxnwT4XmRRZyMBsW&#10;7uCGETNkARqkknqoGDXy1Z/8Fxv+Dhfx/FH42+F//BFC0g8NzL5kVvqlrqct00f3seZ5sPO3j/Vd&#10;e3avvz/glH+3H+0z+3X8HfEHjb9qX9jq++DOueH/ABEdKGkahfSy/wBobYUkeeNZYY2jQeYq9XyQ&#10;cHivIP8AgqR/wcU/st/8E8fiAv7OfgXwVq3xa+Lc0iwr4J8L3CqlnO2NkN1OFcpI2RiJI5H55A4r&#10;5qu/+C2H/BxAli3xOj/4ImWY8HqvmtZvHqLX/l43f6wSjnH/AE7/AIV9Gf8ABKv/AIOLv2Xf+Cjf&#10;j3/hnrxt4M1L4U/FhJHjXwf4iuBJDqEqZ8yO2n2oWlTHMUiI/HAODj7I/bH+Pd7+y1+yt8Qf2j9M&#10;8IR6/N4H8KXmtJost99lW9+zxGQxGUI/l5APOxsehr8w/gn/AMHbHwq+LP7LsvxDn/ZH1m4+Lmre&#10;Objw54J+DXhPxB/alzqscdnbTi+lnNtEYId00kZCxSNmLIyC5j81+LX/AAct/wDBX39lDUbT4i/t&#10;c/8ABIyy8N/D24uo4jNI+oW1wiswAU3jl4Q5wdoaFQTxX1l40/4OZf2Frb9k/wAG/Hz4N6J4h8de&#10;NfiBcSWPhn4P6LCra4upRYEsFyELCFFLAeaA+4MpRWycfKfxn/4OPP8AgtZ+zrC3xi+Nv/BHmx8O&#10;/DlZla4bUBqa3EEJxgSXgJjjJyBua3AycYr9KP8AglP/AMFWf2ev+CsXwIk+LvwajudJ1fR7hbXx&#10;d4Q1KZHutIuGBKZK8SROASkoADbWGAVIHqH7Z/7an7O/7BXwM1L9ob9pfxxHofh3TcRqwjMlxeXB&#10;UlLaCMcyyvtOFHoSSACR+X+g/wDBwN/wVp/bRtpvHP8AwTK/4JEya14EW4kSx8UeN7yd/t6o5Usq&#10;wyQRqQRghZJQCCM8Vvfs7/8ABzj41+HP7Q+l/st/8FeP2LtS+BOu6wypY+KIp5G03LMFV5Y5l3xx&#10;bvlMqSSqpPzYGSP1t/4SbRf7G/4SIajCdPNt9oF6Jl8ow7N/mbs427ec9Mc9Oa/H74tf8HOXxt+P&#10;fx51z9n3/gj1+wbqHxnm0FmW88XapNMLOTDbBIlvCA3klgdryTRlwpIUA5Hffsd/8Fgv+Cwfif8A&#10;aZ8G/s8fttf8EiL3wvaeMNW+x/8ACY+Hrm5gtdMXaXeaVJhMpVUUk/vVPAAyTiv1PgOY84p9FFFF&#10;FFFFFFFFFFFFFFFFFFFFFFFFFFFFFFFFFFFFFFFFFFFFFFFFFFNkPyHNfKvxp+GPgrx//wAFAbaX&#10;4jeCNH1yyj+Dsf8AZUetafDcrFMurSec0SyKwUkPb7ioBI256CvQdH+HHw80KNV0TwHolqFXP+ja&#10;XDGB+CqPU/jWzFHFAnlxRKq54VVA5P04/wA9qJLiOKNpZnVVVfmZmwAvX/P071yuu/H34FeFtyeJ&#10;vjN4T04rkMt94itYiMdQdziuR139uH9i+O2m07U/2ovAqearRSRjxNbMRuU9g57V8t/Bb4q/Cnwj&#10;8Ff2d/jTc65pFnqnw78QX3g3xT4gXEdzYaamlatBDbTOcN5MstvZSJu+V/kdeor9TqhurhbdGkkk&#10;VVC5LM2MV+ZP7QHxlb/gpX8Y7hPDvibw7qPwO+HWuSfYdEtfiCmlXnjTVbcf8hRJVyGs7WTLW4Zl&#10;jmkiEjM0QGdb/gn14N8S/tT/ABUf9uv4n+INU1zw3o0M+kfBxPFWlafHqJgbat3qk0ljFHFKZHRo&#10;YWAOIw7AjzTXs3/BQH9tPw/+w98CR8SrvTodR1rV9YtdF8KaPdXawRXeoXL7UMsjfchjUNI7fwqh&#10;7kVD+xt+2vo37SsN/wCBfG2iP4W+IWgKH1bwzfQXFs15aOW8nUbNbuOKaW0lAO1igZT8rD7pOl8d&#10;f2ULbxt42sfj/wDA/wAUnwL8VdFRUsPFmnwlodTtx1sdSt8hby1cYBDjzI85jZG5r0z9k/8AaN8V&#10;/GbTtY8BfF7wIfC/xA8HfZo/FejW9yJ7SRZ1kNveWky/6y2mEUpXOGRo3RgCuT7OmdoJpaKKKKKK&#10;KKKKKKKKKKKKKKKKKKKKKKKKKKKKKKKKKKKKKKKKKK/BX/g9+/5Ej9n/AP7Cuvf+i7Ov1q/4JN/8&#10;osv2av8AsgPg3/0x2dfQDdK/En/g9W/aQ8XeAf2W/hH+zZoN/Nb2HxE8UalqGs+U5C3EOlx2hSJv&#10;VTLfRyYPeIHtXA/8E8v+Dgv4HfsFfsd+Bf2Y/hd/wSr+MElr4f0OEalq1jaAf2vqDoGub1m8nLGW&#10;UswyTtUqo+VQBh/8FUf+C8vgb/go/wDsO+Nf2Ubr/gmH8YNP1HXLWGbw/rV/p/mrpmoQzJJFPgQ7&#10;sfKUbbglXYd6+ov+DPrV/jDY/wDBOvxX8Lvi/wCGta0q18K/Ea4Xw7FrljLblbae2hmkWMSKPkEz&#10;SNxxudvevRP20P8Ag5q/YW/Zm+K2ofs9fA3wn4n+Nnj6wvDbXGh/D2z8y1W5HDQ/acESOrYBESSY&#10;bIJBBx8g/wDBS7/gql/wUo/bJ/4J9fE/wD42/wCCH/jfwn8P9S8MTSap4s8WLPbvo8cTLKt6I5oY&#10;yfLZAwYDt1rrf+DI3xVreofsrfG3wZd3rvp+m+P9Pu7S3ZjtjluLIpKQOgyLeL/vmuA/4Pg+LL9n&#10;7/rtr38rOv0z/wCCEv7J3wp/Za/4Jh/CGL4f+F7O21Hxj4F0vxP4m1eO2UXGp3t/ax3TPNJjc5US&#10;iMZJ2qgA6V4l/wAHbKKn/BGHxdtH/M5aB/6WiuM/4M//ANnL4T+Bv+CYkX7Qui+EbQeLvHXi3U01&#10;zXZIFa4e3tZzbwWyv1WJQjPsHG6Rj3r9A/2//gl8Pv2gv2Kvil8JfiX4btdU0nVvA+prNDdQq3lS&#10;LbO8UyZHyyRyKkiMOVZFI6V+Jf8AwZB+OPEv/CfftA/Db+0pW0eXSdB1NbNpCUjuVlvIjIoPALI4&#10;DHqfLTP3RXqn/B7xn/hmf4Gg/wDQ9amP/JNK/T7/AIJIKD/wSs/Zrz/0QXwj/wCma1r+ff40fAj4&#10;b/tLf8HdmqfBL4u6DHqvhvWPjJC+raXOMx3kdvpiXPkyDvG7QhWHdWIr+oKx0bTNG02HSdG0+G1t&#10;beNY7e3toVjjijUYCqoACqAMYAxX82f/AAeY/C3wn8Iv27/hT8dvh1pkei+JPE/g2SbWNS01fJkn&#10;ubG7AguWZMEzKsipv67Yoxn5RX63f8FoP2oPiH8EP+CHHxG/aE8M6pNZ+INR8AaXare2bbHgm1Se&#10;0s3kQjBUqLpiCMEdRzXyD/wZm/shfD7wz+x74v8A20tV0i0u/F/jHxhc6LZag8YaSy0uzSE+SpP3&#10;DJPJKzY+8qR+lftBe6bZ6haSWN9axzwTRlJoZowyOp6gqeCCOMY5FfzA/CX4L/Dv9n3/AIO/bH4S&#10;fCjw7DpPh/TvjRPNp2l2qBYbRbjTZLloo1AwkavMwVRgKuFGAK/qGor+W3/g34uV+Bv/AAcia18N&#10;vibdeXq0mseNPD+bw4Z79HnZhz/E32eT61/UckkbZ2Hp1qSvxW/4PX/id4T039hn4T/Bua4i/trW&#10;fix/bNnFkbvstlpl5BM2OuPMv4Pb8uPsX/g3F8C6z8Of+CKfwG8PeIFkW4n0C/1NVm+8Ib3Vr28h&#10;/Dy50x7Yr8lv+DTcqv8AwXO+O7Z6/DPxR/6k2j1/SXJ9w1/Mv+1UQ3/B434dI/6LX4T/APSWyr+i&#10;D9sWFP8AhkX4qcf8051z/wBIJq/CX/gx7G/4v/tCE/8AQt+H/wD0ova/dT9sr4wXv7PH7JHxT+P2&#10;nrvuPA/w71rxBbrtzuks7Ca5UY78xivwi/4NC/2R/Cn7WH7R/wAW/wDgoX+0RFH4q8SeGNUt4dDk&#10;1lRckarfme4utQYSZ/fKqIEc8gyyEYIBr+ilbeJV2Kox06V5z+1v8YF/Zz/Za+Jn7QUditwfAngD&#10;WPEa24H+s+xWM1zt/ExAfj6V+Df/AAaBfs2+H/2p/wBrL4xf8FA/j0y+I/Ffhma3j0ebUgJimpak&#10;9xNc3x3Z/ehYtiN2E0mO1f0VfZosYCD72a/m5/4O3PgJoX7Gn7ffwn/bj/Zxjj8K+J/FVs99f3Gk&#10;qIv+Jxps8TR3wUcb2WSJXOPn8oE5LNn9iP22fibN8bv+CH3xA+NM9qLd/F/7Os+ttCq4EbXWkCcq&#10;PoZMV+Vv/Bkl8Dvh14h8SfHL4/614bt7rxJ4dXRdI0e/nhDtZ290LuSfy8/cZzbxAkckLjoSK/aT&#10;/gpB8KvBHxh/YG+MXgHx9odvf6befDfWJHhnhVtskdnJJHIuRwyuisGHIIBHIr8J/wDgyn+Dnw/8&#10;bftR/F74u+JfDdtfa54P8K6bD4duriIMbL7ZPMJ3jz912WBV3DnaWHev6Ivid8NPDHxf+HOvfC7x&#10;3o1vqGj+ItJn03U7K6iWSOaCaNo3RlPBBDGv5w/+DPDXNY8If8FRvil8NdGv5F0m8+H9+tza+Ydr&#10;tbajb+S5HTcoaQA9QJGx1NaH/B3p+0X4k8e/8FJvhn+yr4kbVr7wT4P8P2GpXHh3SWbffXF/dMJm&#10;RejTGCFIkyDtJOPvtn6x+Hv/AAdL/Cz4V+BdJ+G3gD/gkn8ZNJ0XQdOhsdK06zsVWO2t4lCIigQc&#10;AKBXxp/wXX/4Kr+Gf+Cun7Ofh34d+D/+CbfxS8MeNPC/iqPUNJ8VavoxmaKzaCWO4tMpDvCSFoH2&#10;5wWhQnpX67f8EnPDXxI/bG/4IFeCPhH8dJdc8O614s+FOteDNUu7qF4r+0hWS90qG6w+GEnkJHKC&#10;euVPfNfj/wDsP/H79tz/AINav2g/HXwo/al/Y41DxP4J8YXds83ibR42WK6jt/NEdzZ3YVonBWXL&#10;QuQyEYOwmv2n/wCCd/8AwXU/4J3f8FLNV/4Qz4I/FGXSvGCwea3gvxdbCx1CRR1MGWKXO3v5TMwH&#10;JABFfZqMjL+7PFOoooooooooooooooooooooooooooooooooooooooooooooooooooooopsgJXAr&#10;51/bq/ZE+LP7Qdjpvjn9nT9obVPhv460CxurOz1Kzt4ZIdRtZ3heW0nEsUm0M0EeJFUsh5APSvgT&#10;xR8Lv2sbXxtceA/GHiP9sXUdWtbrztUl8PyXFzp9hIFB8hLi2jgtby3lHIeGSOVM8orAotnwl+wj&#10;8XfHoum8Z/AH9qC8h1hnSaa++LkttNo7ooeK4tVn1eOOeKRgA0NxEWTzG/eNtFbif8EnfHuvLNNc&#10;/sA2c0l5Y/2ffL4v+LjSQTISwF7CvnXc1ldhW58uVkJC5U4rSt/+COXx1v106e6/ZU/Z3t7q1gFl&#10;qV1fXU9x/bOnkZaK5hiso4kuM4IuYBG6uCR8jGM+geGv+CXP7XGlabY28Ot/BfT7rTVSCDUv+EXu&#10;LiS803cc6Zfxjy4r+IISgkkQuOGB3gsa/wAWf+CH3jj9ofwbqHw8+J37QGk6Dot7dQzQ2/g/QrlZ&#10;rFY9pFtFNNdMxtS6+YIJA6RMzeUIwdo/Rivnj/gqP4Z/aA8Y/sQeNvD37Nls114huLGMzabb3DwX&#10;Wo6esiteWdtMgJinmtxJGj7WILcDOCPzX0jx3pv7UPgb4Rfsu+HdO13wH8MfiEY9Nurnxlo1jdWN&#10;pYQBHXTtF1W3jQpc3Hltb+XPmRR5nCuAD+penaT4T+G3g630nR7Wz0fQ9D08RwQxKIrezto0wABw&#10;FREX6AV8z/s3fB/Rf+Cmvxf1X9sr42+HY9U+EOm6Ze+Hfgx4Z1O3Pl6hFNmK/wBfYEcGfb5Vu3DL&#10;Gu4YLAnyf9r7/glH8Sf2fNQb4s/s6f8ACWeNPCmkyT6hp+j6HrCW/i/w5fSKAbi31N4pJtRtF+99&#10;jlyQP+eoASud+Bv/AAW4034U+G10D9qHxXoPjixs7z7DF8QfB88VteTzZx5N5o87JdQTLL+6aREK&#10;M2CFUA5+8v2C/gD4++H/AIa8QfHn473PmfEj4o3kOpeJLaMnydGtIg4sNJiBJ+W2hldWb+OaSZ/4&#10;q+hAMDAooooooooooooooooooooooooooooooooooooooooooooooooor8Ff+D34/wDFE/s/j/qK&#10;a9/6LtK+vv8AgnD/AMFuP+CV3wm/4J6fAj4W/EP9tbwfpOveGfgz4X0rXNKuppfNs7y30m2hmhfC&#10;H5kkRlOO4Ne0N/wX5/4I9Ec/t5+Cf+/83/xuvl3/AIOmv2EfG3/BQr9gHwb+0N+zPok/irVvhzfS&#10;a3ZWOlxmSbUdEvoI/tDwL952Ait5toGSqNgE4FM/4Idf8HDf7Hvxi/ZL8G/Ab9qz4y6H4A+JXgnQ&#10;rbRL4eJroWdrq0VrEsMV1HPIdgdo1TejMCJA5A2kAfdXjL/gqT/wTf8AAmjya34j/br+E8dusZdj&#10;b+PLC4bA64WGVmJ9gM1jftofEPxT+0B/wS3+JnxP/Yh8Tf21q3ij4Q6neeANV0NiZLwzWUhia37+&#10;awJ2dCHK8A1+Kv8AwaHftJfsD/AXXfipp37Tnjnwr4T+J2pahZ/8I/rnjS6itPM09UkE0ENxOQsb&#10;iU7nUsrMCvXacfeX/BeH/gsb+xBpH7BXxG/Zp+DXxk0H4k+PviF4UvNH0vQPAupR6oLaKSJjNdzS&#10;W5ZEjihWR+uTtHAGSPn/AP4MhbmOP4C/HuDeu/8A4S7RW257G1uOfpmuT/4PgWLWP7PpP/PbXv5W&#10;dfsR/wAExQP+HbP7POP+iH+Ez/5R7WvkD/g7cI/4cw+LR/1OXh//ANLRU/8AwaYEf8OVvBIJ/wCZ&#10;s8Qf+nGWvvj9pAf8Y8+PD/1Juqf+kklfgL/wZAY/4Xz8fCf+hR0X/wBKrivav+D3k5/Zn+BuP+h6&#10;1P8A9I0r9Pv+CSBx/wAErP2a+f8Amg/hH/0z2tfhXo3/ACukN/2Vyf8A9MLV/S1X85f/AAe/f8nG&#10;/Af/ALEnVv8A0shr9hv2wP2Qpf29P+CS2sfsn2+oQWl54t+GGnx6RdXH+rivoYYLi1Z+uFE8UeT2&#10;GTX41f8ABv8Af8FXtI/4Iz+OPHv/AATP/wCClOg6t4Hs/wDhLDqGn6lfWTuNF1B4Y45o5lUFvs8q&#10;RQSJIgZc5PIkBH6w/HH/AIOI/wDgk98GPhpefECz/a08O+LbqO3ZtP8ADvhGRry+vZcfLEqKPkLc&#10;cvtAz1r8Kv2JPjF8V/2gv+DpPwf8cfjZ8M73wb4i8V/FWTVLjwpqCFbjSbebTpHtbeXKg70tjAGJ&#10;VSTklVJwP6t6K/nx/wCDkH/glT+0j+z5+1/D/wAFk/2GNEu5I7XULTW/GEOg2rNc6Hqtphv7T8tR&#10;l7eRY1aVuzBy3Dkj7i/4Juf8HNn/AAT+/bA+GOm2/wAd/inpHwp+IMFpEmu6J4quhb2dxOEG+W1u&#10;WxG0bNkhWKsoIBBxmvdP2hP+C5//AASx/Zu8EXXjTxd+2b4K1c28JeDSfCesRapeXTAH5I47dmyT&#10;jHJABPJFfh/r/g/9rD/g66/4KYW3xD0vwTqnhH4C+DbpNM/thlymkaUrLJModspLqNx97aoIQGMM&#10;Cqbn/pW+HHgDwt8Kvh/ovwy8CaRHp+jeH9Lh07SbOEfLBbwxiONB7BVA9e/Wv5h/2IPjtaf8EK/+&#10;DiDx/p/7TlpdaP4U1bU9a8Pazqlxbv8AutIv7uO9s75RjMkW6C1ZmXPy78cjFfvF8S/+C5v/AASq&#10;+GHwyuPilqv7bngPUbOG1aeCy0TWEu726wM+XHbxkyFz2BA56kDJH8+Pw+/aJ8Q/td/8HM3wr/ap&#10;1n4dah4WsvH/AMYPDur+G9L1aPbOdJLQx2kzAf8APSKNXz0O7IyME/1H/tKeF9W8c/s6+PvBOhQm&#10;S+1jwVqllZxgfelltJY1H4lhX84H/BpH+2Z+zx+xR+1B8Xvh9+1D8S9L8DyeLPDtjDpl94kuha2/&#10;2mxuJ/Nt3d8BHImyAxH+rYdcCv6FtX8QfAX9v/8AZh8ZeDvhd8UtD8WeE/GXh/U/DV/rPh3UI7u3&#10;H2i1aCZN6EqWVZc7c9xX87v/AAST/bC+IP8Awbff8FEfiD+yh+3j4O1TS/Bfi7yLbVtQgtWkWN7e&#10;WUWOr2+P9dbOkkqsUycMDjMZWv3x8K/8Fev+CZPjTwzF4t0H9u/4W/Y5oQ6td+MLW3kHfBildZFb&#10;2K8HtW/4H+Of7JX/AAUq+Avjrwn8F/ixpPjfwnqVpf8AhXxNe6FOZIlNxalJotxGD+6mByMjnvX8&#10;/v8AwSf/AGk/Hn/Btv8A8FNvHn7J/wC3boV9pXw/8brHaXXiL7E5iJt5n+waxBjPm2zRyTpIqZYG&#10;Rc4MRVv3ouf+Ct3/AATSs/AH/Cy5/wBuv4VnSfI83zY/Gdo0u3Gf9QJPNzj+Hbnt14r8Gf8AgoF8&#10;VPHn/Bzv/wAFYfCHwP8A2PvC2qj4X+BLddMm8WNatst7OS433mrTZG2EOFSOGNvmYxDu5C/uh/wU&#10;w8HeH/h5/wAEkfjN4A8LWK2ul6H8FNU0/TbdekdvDp7Roo9gqgfhX5ff8GO5x8Nf2jQf+g54Z/8A&#10;ROo1+y/7aJz+x38WP+yaa7/6b56/C3/gx4H/ABdX9oQn/oX/AA//AOj72v6HsV/Mn/waMA/8PhPi&#10;UD/0Ietf+nG2r37/AIOz/wBh347eDvj18O/+CtHwG0O4vrPwfb2Vp4sks7dnfSLmyuzcWV9Jj/li&#10;S+xmPCFFzw/H6CfsFf8ABwT/AME5f2zvg/o/inV/2iPC/gLxXJZRDxB4U8a6xDp0tpdfdkCPMypL&#10;Fv5Vlb7pGdpyB618S/8Agrd/wTM+FOnNqHjH9uz4XJGMYXT/ABha3rtnoAtu7sfwFexfEn4ufD/4&#10;OfC7W/jL8Q/Edvp/hvw/os+raxqkj/u4bOCIyyS8ZyAik8ZzxjrXiPhz/gpl/wAErP2h/Ax1BP2x&#10;fg/q+i3ce6ay8Q+KbGLdlT8rwXbqwOByCuQa/np/4K3aR+ylrv8AwWb+HNp/wRCutPfxRfXmmyXU&#10;ngWUtpaeJvtzlXt/L+UKIxE0vlny8A9DvJ/quthiL8akoooooooooooooooooooooooooooooooo&#10;oooooooooooooooooooooooppjUjBpBBGG3YpREgOQKXYuMYpNi5zijy17Uu1SckUtNkQvyBXy38&#10;fv8AgmP4U+J9p4m034c+PW8N6X4wvHvvEfhO/wBIS/0a4v2ZHN7HCHiktbgyospkhlQmQb/vZNfP&#10;vgL9hn/gq74u064/Yt/aa+KHhPUPg7dXmdQ+Iuka1cTa/f6OhBOkMkiIwacARvMxYpEzjfI2Cf0W&#10;8MeGdE8G+HLDwl4a0uCx03S7OK002xtYgkVvBGgSONFHAVVAAA4AGBWiVBXAFc5afCf4a6frs3im&#10;x+HWgQ6pcXDXE2pR6RCs8kzdZGkC7ix7sTk10UabFwadRRRRRRRRRRRRRRRRRRRRRRRRRRRRRRRR&#10;RRRRRRRRRRRRRRRRQRkYrw/9sL/gnR+xp+31aaHY/tdfBCx8aw+HJJpNEW/u7iIWrShBIR5MiZ3b&#10;F656cV4f/wAQ4H/BFj/oxTw//wCDnUv/AJJpv/EOD/wRY/6MS8P/APg41L/5Jr7K8JeEdD8D+FtN&#10;8D+GNOWz0vSLCGy0+1TLLBbwosccYJOflVVGTk8dc818k/tUf8EB/wDglb+2B4gvfGXxR/ZZ0ux1&#10;7Up2mvtc8LTSaZcTyMcs7+QwRmJJJYqST3ry/wCHv/Bqr/wRt8A6kupzfAXWte2NuW28Q+LbqaNj&#10;xgEIV449TX3l8I/gx8NfgL8NtH+D3wg8G2Ph/wAM+H7UW2i6Lp8e2G0jyTtUHpySe5ySa+P/ANqv&#10;/g3L/wCCUv7X3j+6+KPxE/Z+k0fXtRuXn1S+8H6pJpv2yRjy8iR/IWOeSFBJ5Nd5+yt/wRQ/4Jr/&#10;ALHGhalpXwV/Zi0aK51rSbjTNW1rVy97f3FpPG0U0PnyktGroxVvL25BNd9+x7/wTp/Y6/YEt9cs&#10;f2RfglY+C4fEkkMmtR2N5cTLdNEGEZbzpHxt3N93HXmm/th/8E4P2MP2+l0NP2ufgVp/jRfDZmOh&#10;rfXlzF9l83b5hHkyJndsXrnoMV6p8N/h54V+EvgLQvhZ4B0WPTdB8M6PbaVoenwuzJa2dvEsUMQL&#10;EkhURV5OcDqe/L/tR/so/AP9s/4T3HwM/aX+HFr4q8J3d5Bc3Wj3lxNGjywtvjbdEytlW564o/Zi&#10;/ZU+BH7Gvwls/gX+zX8Orbwt4TsLqa4tNIs7iWRI5JpPMkbMrM2Wck9SPoOK7fxJoGmeKdBvvDWu&#10;Wv2iy1C0ktry3bIWWKRSjqcEHBUkdR7V4f8Ase/8Ew/2HP2Bdb1rxH+yN8AdO8F3niK1httansby&#10;6lNzHEzMinzpXAwWJ4APP4Vr/thf8E/v2SP2+fD+j+Ff2uPgxY+NNP8AD97Jd6PbX11cRC2mdNju&#10;PJkQklcDkkccc816L8Lfhh4K+DHw28P/AAh+Gmhx6X4c8K6NbaToOlws7JZ2VvEsUMKlyWIREVck&#10;k4HXrXjUf/BKn9gqH9rT/hueH9nbTV+K39qNqJ8Zf2hd+f8AajD5Bk2eb5efL+X7v4d6+iq+f/2x&#10;P+CYX7DH7fmvaL4o/a6/Z+07xnf+HbOa10e4vry6iNtFIwZ1HkyoCCyg8gn04r3DQ9E07w3oVn4c&#10;0W1FvZ2FrHbWcK5IjjRQqqM5PAUDk59a+d/jd+zV/wAExf8AgovfT6T8ZvAHw1+JWpaDdTabNJLN&#10;BLf6fLE7JLbmSJhNGVcMCm4YINeeW/8AwTi/4Imf8E1bGb9o68/Z5+G3gYeGVa/TxBr0huJLNo/m&#10;3w/ankYScfLsG7PTmvyS/wCCOltef8FUf+Dlvxr/AMFEPB3hi8g8A+F9c1bxFFcXlvtPlvaPp2mR&#10;yYyFndWScpk48pxk4yf6SKKZNDHNE0LxqysCGVl4IPWviz9oz/g3w/4JNftO6zceKPHX7JWj6Tqt&#10;5I0l1qXhGeTS5JXJyWZICseSec7c1xfwe/4Nf/8Agjn8IdWj1hP2abjxJJExZE8W+ILm9jBz1Kbl&#10;VvYEEeoNfc3wz+FXw8+Dfg2w+Hnwp8D6T4c0HTI/L0/R9F0+O2t7dfRY0AUc8k966THtXzz+3B/w&#10;S6/Yi/4KJ6ba2v7V/wAC9O8RXunQGDS9bjke31CzjLFikc8ZDbcknacrk5xXg/7Pf/Bs5/wSD/Z1&#10;8Vx+M9G/Ztk8S31vIJLX/hNdZm1KGFvUQviNunRgw5PFe+fEX/gl/wDsMfFj9pDw/wDtc+Pv2eNJ&#10;vviJ4X+xDw/4kW6uYpLIWbFrYJHHIseI2PAK+3IAr3/yz5Ww9cV8Oftef8G7X/BLD9tb4mX3xi+K&#10;/wAB7jTfEmrXT3Wtan4T1iXTm1GdyS80yp8jSMxJLBQWJySSa9//AGIv2Ef2c/8Agnp8F1/Z/wD2&#10;YvCt1pPhv+0pdQeC81CS5kkuJAod2d+eQi8dOKl/as/YQ/ZL/be8NQeFP2qvgJ4f8ZW9orCxm1Sz&#10;/wBItAevlTKRJF2Pytg9xXxrL/wac/8ABG6fxEfEB+EHimNS27+z08aXP2YewXrj8a+yP2Qf2D/2&#10;WP2CvAl18Nf2T/hDY+EdH1C8W61CGzklke7uFTZ5sjyMzM20AdcYAxjpU37VP7DP7KP7bvhOHwX+&#10;1R8C/D/jKxtd32M6tZ5mtSwwxhmXEkRPGdrDoM5r4507/g1I/wCCN2n+K/8AhKG+CHiC4j8zf/Zd&#10;x4xujadc42Ahsf8AAv8AGvtr9m39kP8AZr/Y/wDA/wDwrr9mP4K+H/BekM3mXFroenrEbhwMBpX5&#10;eVsfxOWNdN8VPhj4L+NPw51r4S/EzQI9V8PeItNm0/WtNmd1W6tpUKSRkoQwBBI4IPoa8x/Y+/4J&#10;1/sefsCWPiDT/wBkD4JWPgq38UTW8uuQ2N5cyi6eASCInzpHxtEjjj+8evFeueMPCmh+PfCOqeBv&#10;FWnrd6XrOnTWGpWrkqJ7eWNo5EJBBwysRwR14NeNfscf8Ezv2IP+Cf8Aqevax+yJ8AtP8GXPiS3g&#10;h1yWxvLmb7WkLO0anzpXxtMjnjH3u/Fe9185/su/8Eo/2Av2LvivqHxw/Zk/Zx0vwr4o1SymtNQ1&#10;azvruSSaGWRZHTEsrLhnVT0HTjA4r6A1nRdN8QabcaLrNjDdWd1byQXVrcxCSOaNxtZGVgQykEgg&#10;jBBr4P8Ajz/wbQf8EgPj9rUniHVv2ZF8NXdxIZLiTwXq02mo7Zz/AKtCYx3+6oFVfhL/AMGwn/BH&#10;H4R38eqW/wCzJN4jmhbdGPFfiC6u493bK7lU/iCPavtj4gfBX4ZfFL4V3/wO+IXgqx1bwjqml/2d&#10;qGg3kO63ntdoXyWXPK4AGPYV8GfED/g1M/4I2+PtffXovgfr+hb2JNjoHjC6gtxk54Vi+B+NfQ/7&#10;GX/BIT/gnz+wHqX/AAkn7Mf7OOj6Pr3ktE3ia833eo7GG1lE8xZowRwQmMjrnNfTESMgw1Oooooo&#10;oooooooooooooooooooooooooooooooooooooooooooooooooooqve6jZ6dby3l9OsUMEZeaWRgq&#10;xoBkkk9AByfas/w7498F+LoxP4V8WabqSsPlawv45geM/wAJNannjPSnhgwyDS0UUUU1Y1XoKdmi&#10;iiiiiiiiiiiiiiiiiiiiiiiiiiiiiiiiiiiiiiiiiiiiiiiiiiiiiiiiiiiiiiiiiiiiiiiiikbO&#10;CB6V+UXx9/4NKf2M/iR4+1X4nfBf9ov4q/DnVtb1Ce91D7BrovoWuJXLu483bLyzEnMp/CuV8Ff8&#10;Gev7Nd1qUc37Rv7a/wAXPiFYwyb/AOzZLuOzjf2JYzNj1K7T6Eda/Sz9kH9ib9mj9hD4S2vwR/Zb&#10;+FFj4X0G2cySR226Se8mOMz3EzkvPIf7zkkAADAAA9cooooooooooooooooooooooooooooooooo&#10;oooooooooooooooooooooooooooooooooooooooooooooooooooooooyK8Z/4KBeKx4F/Yf+Lni7&#10;ytxs/hvrLKo7k2cq4/UV4L4Z/wCCWf7G8Pw58N+Htc+Clha61pOi2UF54g8M3U+k3lzcwwJG1w8t&#10;lJEzyMy7izEknJOa4z9rT4f/ABQ/ZO+FWg3/AOz/APtffFfTdW1Xx3o+lWMnibxRP4hgtLVrjzbt&#10;zBdLLJOqWkVy3l7iSFwMHFfTH7Hf7YWlftEaT/winiK80uPxZp9jHcyNot0J9O1uzJCDUbGXnfCX&#10;yrxk+ZA/ySAZRm97opvmigyD0o8xSMgH8qHlxwBzWbqfi3w9ohYaz4gsbTb977VdJHj/AL6IqjpP&#10;xa+Gmv8AiP8A4RDQviFod5q32cz/ANl2urQyXHkggGXy1YtsBIG7GMkDvXQeaOmKdRRRRRRRRRRR&#10;RRRRRRRRRRRRRRRRRRRRRRRRRRRRRRRRRRRRRRRRRRRRRRRRRRRRRRRRRRRRRRRRRRRRRRRRRRRR&#10;RRRRRRRRRRRRRRRRRRRRRRRRRRRRRRRRRRRRRRRRRRRRRRRRRRRRRRRRRRRRRRRRRRRRRRRRRRRS&#10;OxVc14l4z/4KC/sx/Dvxvq/gPxp4u1GyuND1D7Dqt8PDN/NY2115Mc3lPcxQtErBJoyQWGN1ecft&#10;5/tK/s/fGP8AYf8AHWgfDD42eF9fuNbs7PS47PRddt5pyby+t7YI0YcspPm8gqCBnivZ0XCrXyr/&#10;AMFM5dJ1bWvhL4M1aw8SXgm8VajqcNv4P1D7LqivbaZOBPaMSBJNCZ/NEPJdUYBX5U8T+wXZ+ILn&#10;9v3wfff8JBo+uaXdfDfxJqS+MPDv+iw+JW+16ZAJrzTvu2WpQ75I7jYF8xyGKqVMafpYZADjFOr8&#10;mdB/b8/bS1jwXofxC+PHxz1vwnF4i82A6Z4N8G2cuycPIjiyM6O120BhmSa1Yx3IMZaNJ1INWNQ/&#10;a0/aDht2mH7Snxg1y80mGOe+s9D8By/ZfEts2TmxlTTXezukIw1vcoEBIXzMESjBf9or9sO90pdO&#10;s9F/a08Xahp5ims7q30WHS4NZhfl4LkD7PJZXMe0AyRNNEW5XcpK1k694J/a5+IdpJp8v7Df7Q3i&#10;prVlm0O6+IHxqSOGck/Na3trLqojaMcDzYyhI5KAjJLD9gb45+OPFKu3/BKzwD4d0y6hkuQvi7x1&#10;pl9Jpt7IQXUSRQ3X2q1JBPlTRuy4Gx1yVrvPA3/BOr9rHwcLHWvAXwO+Afw78QQ3U13Nr3gPWry0&#10;nguiCEmtni02KaNSCRJbtK9u6FoygTCj7W/YR+Jf7QOv6P4m+EX7U2ueHdW8beB760gvNc8M28kN&#10;vqlpcWyTQXBiflHz5sbYwC0RIAHFfQFFFFFFFFFFFFFFFFFFFFFFFFFFFFFFFFFFFFFFFFFFFFFF&#10;FFFFFFFFFFFFFFFFFFFFFFFFFFFFFFFFFFFFFFFFFFFFFFFFFFFFFFFFFFFFFFFFFFFFFFFFFFFF&#10;FFFFFFFFFFFFFFFFFFFFFFFFFFFFFFFFFFFFFFFFFNk+5Xy7+ytpqh/iX4tEqsfEHxg8Q3Py9R5F&#10;wLEZ4Ha0HrxgV1vib4GfBfxnrVn4k8X/AAi8L6tqGm3K3On6hqWg2801rMpDLLG7oWRwQCGUgg4x&#10;0rqxwMV5P+1x+yJ4J/a98F6b4X8U+JNW0O90TVF1HQ9e0OSNLuwuApUSRs6ttYZyGXDAgEEGvI/A&#10;n/BPn9oH4MfHS4/aO+Fn7YguvEt5ocmmX8nirwPbXEV2jyW7yTSJbSQL9of7NCGlADMI03ZwMeif&#10;BT9uv4r+GvjjrnwT/as8MaR/ZOn65baNp/xP8OobfTzqk1pbXK2d3byyyPbNILlFimDGN2BQ7G2F&#10;/rdLnzFJRcY9q/ND4n/EDw58H7K+/Z18eadc+HvGXhP9oCz8WeGYdTtvLg1vStT8YK/2nT5W+WdU&#10;h1CSOVUy0bBlZQCGP2tc+JvDGlYTU/EGn2391Z7xF+vU+xrNufi98JLSLzrz4oeG4o8E7pNat1GB&#10;9X6VzOtfthfsieH8prn7U3w4sccMLvxxp8WOP9qYY45rj9d/4Kff8E8/DfF7+2b8O7jptXSfFEF+&#10;zZBIAFs0hJ9hkk8deK47Uv8AgtB/wT0tna30f4v6xrUnTGi+BdXuM/Rha4Ofqa73/gnT8Wof2hfj&#10;j8Yvjz4P8Na9ZeDdUs/Den6HeeIvDs+mTXV1axXpuyqTorvGBPb4fBUksM5DAfXVFFFFFFFFFFFF&#10;FFFFFFFFFFFFFFFFFFFFFFFFFFFFFFFFFFFFFFFFFFFFFFFFFFFFFFFFFFFFFFFFFFFFFFFFFFFF&#10;FFFFFFFFFFFFFFFFFFFFFFFFFFFFFFFFFFFFFFFFFFFFFFFFFFFFFFFFFFFFFFFFFFFFFFFFFFMn&#10;J8pttfm/8S/2s/2iv2C/iV4s+F/xE+AOj6n4dm8QanrnhLXIPEZt59ctLu9kuJAimJoxLDJOI3Rm&#10;UqpWU4j3uvV/CX/gq38MPiN4l8G+FNe+FfiTQbjx1cWdvoN1LNa3FrJJcGVVQskokEiSRNHNGYw8&#10;LFN6rvUt9V7sDLVw/j39pf8AZ4+F3iH/AIRL4k/HPwjoOqCNZJNP1jxFbW80cbZ2u6yOCinawDNh&#10;WKnB7Vo+HfjT8HfF9st54T+LXhnVYmJCSabrtvOrcnpsc1+fPjXxE0Px1+NHxGtNYs5tNbxhdW/i&#10;i3kaa/sptPEFvaxjWNOGT9i3W7eTqVqN1tsYS7kRq+/f+CYuveP/ABZ+wR8L/FXxNuPM1fVPDEd4&#10;0q3ktzvt5Xd7ZvNlZnkzbtD8xJz1GBgV8Xft3fE39oD9orxp8Vfh18Q9N+FFj8M/h78QIdG0bWfF&#10;Hge7v5tIvE03Tr2O8urmK/hayjk+2MFuI42CtHhsKd1fNem/CHw7Bbw+JbfxBpOuWr3BtNSvND/Z&#10;3l1W5srkAYmXzLy4S9t2Vg3mxTF+SPLznbqSfBrQ9H1y50qayt9QuLWFnkbSf2era3tdXt92M200&#10;+nyi2uQcEwTJtYNxNgbj2nhPwXDceIbc+HvhZ8ZdS0HWLbzrO40r4NaBpeqaG7Q48m6STSlhuTvX&#10;iWORSN4BjIXe2hpnw4/bUttIhl8KfBD4xSanp9+o/fTaTpOn69Zqo25SObzdOmyeCrTpuBJRgQE1&#10;Ln9lv9vbUPGVxqvhj4W/EC3s1ntrnS5fEXxsjjaJopAfs1zDaTATx/MzJInkuhUCQTDO76c/ZV+M&#10;f7e3w5/aZ0X4T/tSWGh3Pgnx1DdweFXm8Qrf63pt9b27XLiaeG1gingMaOoyvmKwXLtzn7YjkLLk&#10;jvinUUUUUUUUUUUUUUUUUUUUUUUUUUUUUUUUUUUUUUUUUUUUUUUUUUUUUUUUUUUUUUUUUUUUUUUU&#10;UUUUUUUUUUUUUUUUUUUUUUUUUUUUUUUUUUUUUUUUUUUUUUUUUUUUUUUUUUUUUUUUUUUUUUUUUUUU&#10;UUUUUUUUUUUUUU103LtBrjvjL8Cvhr8f/At18Ovin4ah1LTrj5o8rtltZAPllhkHzRyA9GUg4yOh&#10;IP53/EP/AIJrP+zh+23+z+ujfF+PWvDl78QdS1GHRLjwukN1arZaPfzQyPdJOUk2s8cXywRlgy7i&#10;VREH3qxGzmviH42fF/TfBn7Xfi7UPCunMfFUet2GnpItu0n2uxj0u2uJrd4NmL2IO7B0jfz7cM00&#10;auAyt0um/Gz/AIJ+fH/QrrXfFH7Mcl4lvqU+nalqcfwvlvYRdQMY5Y47y1t280BwRvU4I5HoPmL4&#10;z/Gb9k39kvV5tF+Evxs0vS/Ct4t1J4NW6tZY9U8FatMG823khuFWS90a7ZgJoT80LHcCAVaP9XP2&#10;Q/DEHgj9lf4beDLTay6R4B0eyUxjapEVlDHkDt92vkn9qnwTe/CTxB+0V4X+LPhm8i8F/HSNbrwz&#10;4ysYTPZ2F+dAtdNa1v8AHzWkhntBJFKw8lg6AyK4216J+zR+1r8K/G/7MvgD4mfED4peH9P1bWvB&#10;emXusQX2qQwyRXUlpG86FWYEESF+36Yq5rP7fX7GeiyNDP8AtC+HLiRT80Om3DXkg5A+7Art39O1&#10;Ycv/AAUy/Y7L+Vp/jPxLfSbNyx6d8N9en3D2KWRX9acv/BQ34QXYzoPwm+L2qKMYbT/g/rTcdm+a&#10;3HBp6ftxG6P/ABK/2NP2grjb97d8JL23+X/ttsz9B2rGTx78Rvjl+0j8IvE0P7HPxk8PWvhHxXc3&#10;d9qmveHtOt7SOG5065s98m6/EiqplRyyRu2FI2knI+2oCdmCKkoooooooooooooooooooooooooo&#10;oooooooooooooooooooooooooooooooooooooooooooooooooooooooooooooooooooooooooooo&#10;ooooooooooooooooooooooooooooooooooooooooooooooooooooooooooooor5P/bm+K/wx+D37&#10;VnwZ8YfGPxRBo2ix6X4kh0/ULqORohqMiWSpGzKpVCbf7WwLEDCEetdh4Y/aF+BPja1S58J/GDw5&#10;qEbnCta6xCwP/j1fnf8AEnVPAfjz46/FLxlq9posE0vjq6gsNbj1VvIvXsHMEFje5AOm3SvazPYa&#10;lGSolkkiLFgYm/QH/glJ4J1rwr+wD8OdU8TyTSax4r0qXxXrVxdMDNNdavcSajI0m0AF/wDSQDgD&#10;pXv+seGtB8QWbWGu6HZ30En+st7y2SRG+oYEGrcduqRrCsYVVGFCjGAPpUV/ounapYy6ZqdlDcW0&#10;8ZSaCaMMrqf4SD1HtXG6X+y7+zlorb9I+BPhG3bOR5fh23GOc/3OK6fT/BHhDSEWPSfC+n2qr91b&#10;ezRMfkK0UtYo0EcaKqj+FRjFAtk6EUvkjGPypBbqKeq7RgUtFFFFFFFFFFFFFFFFFFFFFFFFFFFF&#10;FFFFFFFFFFFFFFFFFFFFFFFFFFFFFFFFFFFFFFFFFFFFFFFFFFFFFFFFFFFFFFFFFFFFFFFFFFFF&#10;FFFFFFFFFFFFFFFFFFFFFFFFFFFFFFFFFFFFFFFFFFFFFFFFFFFFFFFFFFFed/tIfATQ/wBoT4bX&#10;XgbUrltPv4pFu/DuvQQhp9H1CPJhuos91bqvR0LI2VZs+A6h4R/a10DTYbnxZ+xF4D8VX1vCq3t5&#10;4b8SQRG6kAGZIoruBSgJyQrSZXOCxxk/HP7S3wc+Odv4s1vX/hB+xP8AGbwvN4w0vUbPVvDKeHLL&#10;VtLS7vAzSzLJDNIqwzucyxEhUlC3Eflusgl/W7wB4csvB/gTRfCmnWQtbfTNJt7S3tlXHlJFEqKn&#10;4BQK2qKKKKKKKKKKKKKKKKKKKKKKKKKKKKKKKKKKKKKKKKKKKKKKKKKKKKKKKKKKKKKKKKKKKKKK&#10;KKKKKKKKKKKKKKKKKKKKKKKKKKKKKKKKKKKKKKKKKKKKKKKKKKKKKKKKKKKKKKKKKKKKKKKKKKKK&#10;KKKKKKKKKKKKKKKKKKKKKKKKKKKKaIwvQ0GIHgmlx70tFFFFFFFFFFFFFFFFFFFFFFFFFFFFFFFF&#10;FFFFFFFFFFFFFFFFFFFFFFFFFFFFFFFFFFFFFFFFFFFFFFFFFFFFFFFFFFFFFFFFFFFFFFFFFFFF&#10;FFFFFFFFFFFFFFFFFFFFFFFFFFFFFFFFFFFFFFFFFFFFFFFFFFFFFFFFFFFFFFFFFFFFFFFNkbah&#10;asfTfiF4I1TxBdeErLxppFxq1mcXWmW+oxNcQ8A/NGG3LwQeR0I9a2Q6nowpdwPejIxnNFFFFFFF&#10;FFFFFFFFFFFFFFFFFFFFFFFFFFFFFFFFFFFFFFFFFFFFFFFFFFFFFFFFFFFFFFFFFFFFFFFFFFFF&#10;FFFFFFFFFFFFFFFFFFFFFFFFFFFFFFFFFFFFFFFFFFFFFFFFFFFFFFFFFFFFFFFFFFFFFFFFFFFF&#10;FFFFFFG4DvRkHoaNw9ajuby0s4/OvLqOJM43SOFH61ial8UvhtpJxqPxE0K3/wCvjVoU/m1cT4s/&#10;bl/Yu8CMsfjn9r34X6K0hxGurePtOty308yYV6To+tafrunW2taPqdteWd5bpPa3drMJIpo3UMro&#10;ykhlKkEEEgg5FXM56Vk+NPE+keCvB+qeM9fuPJ0/SNPmvb2XGdkMSM7nHsqk/hX42fFn4HDVfhL8&#10;LP2mG/Z4tfGnxO+OXiK/8QzeFIrkW9+8lwtxrEapcEj93FYZtZFLocG3dTviQH0Pwt+2Pq3wQ8La&#10;94YvfEnxy+FLaDDHfaDJ8QtOkv7S6tycy2DT3HnxrOm0pHIZfLZWiYgHzEHpujf8FQf2kNNl0/Vv&#10;hj4j+E/xv8Katoa6hpGqWeoS6DqFxIN8lxaMkZu0W4jgUTCN44TKok2DdGVPufwy/wCCnfhHU9Ru&#10;tA+OPwN8XeBby10uHVDfRrBrOlz6fKpMd5Hd2LufJO1vneNANozg/KPdPhh+0F8FfjRFM/wq+J2i&#10;689r/wAflvp+oI81t7Sx53xn/eArrlnVuDUlFFFFFFFFFFFFFFFFFFFFFFFFFFFFFFFFFFFFFFFF&#10;FFFFFFFFFFFFFFFFFFFFFFFFFFFFFFFFFFFFFFFFFFFFFFFFFFFFFFFFFFFFFFFFFFFFFFFFFFFF&#10;FFFFFFFFFFFFFFFFFFFFFFFFFFFFFFFFFFFFFFFFFFFFFFfLfxuvfjZ47/a71T4NeGP2i9e8H6Jp&#10;/wAP9L1qzg8P6XYs0k093f28wke4hkbgW8LLtwBvYEHg1m3n7KvxR1kbfEX7dHxeuFZfmjtdVs7Q&#10;N1/542ykdex7Vg6j/wAE3vhd4hYt4x+OXxk1hXzvhvPizqqRv16pFMq/pVA/8EjP2DLm4+26/wDC&#10;G71ibduaXWPFGoXDHnPJabPfvWnpf/BKv/gnbpO37P8AsieDZdiqF+3WJuc4PH+uZs+nNdMP2H/2&#10;N/C3hjUbDwz+yv8AD3T1mspkka28H2SOVKkY3eVu/XrXhP8AwTR8T/FH9m34d/AHQfDviqHWvhT8&#10;UNHtdKOh6rcSPdeFdZGnz3Be1mw2+1mktnU27Y8qRxsIQba/R6M55rP8V+F9D8Z+GNR8IeKNOjvN&#10;N1Wxms9Qs5M7Z4JUKOhx2ZWIP1r83fg5qWgfsjftpaX+yj+0z4/0nSNM+GPgW9j+D/iDxVrMUX9u&#10;aTqF7AlvGkkzAPdW0NrLauufMKKHxtc19q6ZrXhfxlpfn6TqljqlrIv3oJVmjYduRkV5F8V/+CdP&#10;7FHxnvF1rxd+zxoNvq0dx9og13w7G2k6hBcAkrKlzZNFKrgnIIb656V5RY/8Et/iJ8I/7LT9mj9s&#10;zxZp2n6JqFxc6f4e8c6fa63aiO4/4+LNpXRZ/sso+9FvKghXUB1DjzXxv+yp+1V4YeOX4vfsg+F/&#10;ihb2c01rZ+Jvh74o/s3XbHSyd0PlPOYZzNand5W24LNGSjl2w9UP2cv+CmGp/sdfEJdC+MXjz4lT&#10;eB5YiuseFfijp10up+GzFw11az3kSXF1AV2yeS0k77DIAd8YM/6seEPFnh3xx4W0/wAZ+ENbtdS0&#10;nVLOO703UrKYSQ3UEi7klRl4ZWUggjqDWpRRRRRRRRRRRRRRRRRRRRRRRRRRRRRRRRRRRRRRRRRR&#10;RRRRRRRRRRRRRRRRRRRRRRRRRRRRRRRRRRRRRRRRRRRRRRRRRRRRRRRRRRRRRRRRRRRRRRRRRRRR&#10;RRRRRRRRRRRRRRRRRRRRRRRRRRRRRRRRRRRRRRRRRRRXyP8At0QftD/Bf4y2P7WnwP8AgTdfESyt&#10;vAdxoGv6Hp2oLFc2p+2w3MN4IwjyToqfaVKQq0vK7VOa+e/CX/BRv9sT4laYNV8JfDH4V6dCcRzD&#10;VvE98pspXfZCJwbdWjR2+UzBDFG6tHK0bo6revf2u/8AgoJZMsmvv8F9EtY8W+oXQu7u+XS7oqNi&#10;3QikBSByQRdIHjUZL7cGsqf9qj/goNCzWOvfGX4N6VqmlwrP4i0OLR5JZjbFWxdafI14Ir9Ny4KB&#10;o5UAwyKzIr8xpX7XP7TPxL8N3tqn/BSr4a+HvEFnbx31v/ZPhuwfTNWtDIBiGeaWZ4LgocGCaNZY&#10;3JyjAbq5/wAZeNvjP4s26gf+Cl3xy1zT9QsfKk0vwd8J1+3addElRJnTdNaG5iyoyqyKQuSCScV1&#10;f7E2k/tMah4l+Bv7PNp8DviVN4U+HPj1NUm8WeLvAt3osNrYR2F9Gp8y7t7f7Uskk67Rs86NiQ3m&#10;LtlP6uxHI4FOI3DBrm/iB8HfhV8WNLbRPid8O9F8QWjKV+z6zpkVyoB64EinGfavn/xB/wAEff2O&#10;BqkniT4PWXiv4W6s5LLqHwx8VT6XtY/xeR89uT/vREHuK5E/sr/8FR/grqrTfCj9sDwf8UdBjP7v&#10;Q/ip4Tay1AJ/dF/pzKrPt/jeAjPOzPNF/wDtV/tY/DO7+zfHX/gnn4zW3X/W6t8O9Wt/EFuB3IRP&#10;Kn/DyiRVrw3/AMFMP2Ldb15PBfiX402Xg/xAyqW8P+PreXQ7yM+8d6sf6EjPc16X8Wtf8GaV8Hde&#10;+Iut2tnqWl6T4cvNUaRo1njeGK3eUsuQQw2g8j9a6X9hj4dSfCz9jb4Y+AbyIpc2HgjThfL/ANPL&#10;wK8x9v3jOcDgZ4r1iiiiiiiiiiiiiiiiiiiiiiiiiiiiiiiiiiiiiiiiiiiiiiiiiiiiiiiiiiii&#10;iiiiiiiiiiiiiiiiiiiiiiiiiiiiiiiiiiiiiiiiiiiiiiiiiiiiiiiiiiiiiiiiiiiiiiiiiiii&#10;iiiiiiiiiiiiiiiiiiiiiiiiiimGBCu0k15Z8Qv2Hf2Rvix4vm+IHxI/Z78La1rVxGsdxqd9pMbT&#10;SqrFgGOPm5JPPXvnAq1oX7Gf7KXhlYxoX7PXg+28lNsZTw/b8Dn1TnqetaQ/Zh/Zy3rIfgR4PZly&#10;VZvDNpkE9Tny639G+G3gDw4qp4f8F6VYhfuiz06KPH/fKitcW8YXaBQLeMdM9c05UCdDTqKKAoHQ&#10;Umxc521zvxG+Evwz+Lugv4X+Kfw80PxJprNn7BrulxXUOfXbKrAH3614Z4o/4JRfsbax4c1Dwd4P&#10;8F6t4J0nVraa21bSfA/iK606zvIJlKSxSWyMYCroWVsRgkN1r6O0zT7fSrCHTrZQscEaxxqvZQMA&#10;flViiiiiiiiiiiiiiiiiiiiiiiiiiiiiiiiiiiiiiiiiiiiiiiiiiiiiiiiiiiiiiiiiiiiiiiii&#10;iiiiiiiiiiiiiiiiiiiiiiiiiiiiiiiiiiiiiiiiiiiiiiiiiiiiiiiiiiiiiiiiiiiiiiiiiiii&#10;iiiiiiiiiiiiiiiiiiiiiiiiiiijHtR+FFFFFFFFFFFFFFFFFFFFFFFFFFFFFFFFFFFFFFFFFFFF&#10;FFFFFFFFFFFFFFFFFFFFFFFFFFFFFFFFFFFFFFFFFFFFFFFFFFFFFFFFFFFFFFFFFFFFFFFFFFFF&#10;FFFFFFFFFFFFFFFFFFFFFFFFFFFFFFFFFFFFFFFFFFFFFGQOppN6f3x+dAdT0YUtFFFNLqKhvNSt&#10;rCFrq8uI4YYxl5JGCqo9ST0rl/Dnx7+DPjHxXN4F8I/FvwxqmtWsZkuNH03Xree6iQYyzRI5cDkc&#10;4611iTZBZz0qSiiiiiiiiiiiiiiiiiiiiiiiiiiiiiiiiiiiiiiiiiiiiiiiiiiiiiiiiiiiiiii&#10;iiiiiiiiiiiiiiiiiiiiiiiiiiiiiiiiiiiiiiiiiiiiiiiiiiiiiiiiiiiiiiiiiiiiiiiiiiii&#10;iiiiiiiiiiiiiiiiiiiiiiiiiijNfKv/AAUU/wCCqnwO/YBGm+A9VePXviH4kg3+GfB9vcMGZclR&#10;c3TRpI8FvuDAMEZn2MqKxU4/P3wz/wAFU/8Ago/+0B40XRvDH7ZPgX4f67c6oUsfB3/Cl7hoZrcS&#10;rHGsc98/2i6mmdgqRRRZK7nZolUtX31+wh+3X47+LXjK+/Zo/aY0LTdP+JOk20t3b6noCt/ZPiKz&#10;iaJZJLfLuI7iFpY1uLfe/lM6/MckL9Yq24ZpaKK+Yf8AgrPr/wAcfBv7IN341+A3xQ1TwrqWl+JN&#10;JGqXWix2v2yexuLyOzljiku8RRMGuUl3MyjEJG5Qcj4c+HOofA3xv8SNN+Ef7Z37P3xM+Injq8jb&#10;+w4de8cXWqQ6hdJbyztbmwvr2JLJzFDMwJD2beW2y5k4J+h9X/Z58ffEDwTpPhj4d/sX/D34W2ug&#10;3y3vhe4n8RrZ6lod0Ok8CaNbtHG2PlYLc4cZVgyk175+wZ8TvjD4o8IeJ/hX+0Z4p03WPG3w/wDE&#10;g0vUtW0qzNvHf20trBdWtz5ZJwWjm2MeheJ8Yr34MCM0UUUUUUUUUUUUUUUUUUUUUUUUUUUUUUUU&#10;UUUUUUUUUUUUUUUUUUUUUUUUUUUUUUUUUUUUUUUUUUUUUUUUUUUUUUUUUUUUUUUUUUUUUUUUUUUU&#10;UUUUUUUUUUUUUUUUUUUUUUUUUUUUUUUUUUUUUUUUUUUUUUUUUUUUUUUUVm+LNetPC/hq/wDEuo7h&#10;b6fZy3VxtXJCRoXP6Cvhj/gl98NNK+IHwmh/b7+JGk2+ofEz4zKde1jXLnE0tjYyuxs9Nt3bJjt4&#10;YPKQICMldxGa97+N/wAEfAf7QHw21L4YfELSVnstSt/LjuIvlnspR80dxA4+aKaOQK6SKQVZFYEE&#10;Zr43/Y9il8R/tNfs0aPH4ma58VeAP+Ey0jxJouk7IdP0/SNOtLzRprlYYwABd6jHZShnJJZCFwEO&#10;f1EhOUzTs0UE4Ga8J/4KW6A3ib9g74rWUNpFcS2/gu8v4IZ4xJG0tsn2lAyn7wDRAkEgECvzWHjn&#10;wfY/E3wX8RvBsuraRe+GfH2jXFxoWmzMtiLV7qOKeaTSdSH23SA1pcXI32pazkJXk7g9fqgVQgMo&#10;/wA/5/Svlz4lftF+G/2G/wDgoRJ4w8Y6Zq19o/xj+Gdta2mn6VbrJJPrOi3jjjzHRVZ7bUwvXLmF&#10;QMnAr274Lf8ABS79lL4y+IYfBaePG8N61Mo+y6b4qhFmt0xONkFySba4kByGijlaRSCGVSDX0Alw&#10;sqLJEwZW5VlOQakooooooooooooooooooooooooooooooooooooooooooooooooooooooooooooo&#10;oooooooooooooooooooooooooooooooooooooooooooooooooooooooooooooooooooooooooooo&#10;ooooooooooooooooooooooooori/jV8evhN+zr4FuPiZ8b/iHpvhrQ7V1STUNSm2qXY4VFABaRye&#10;AqgsT0Br5t1b/gtt/wAE6NZ0S/k03x74q8QabAWtdQm0v4Y63NAGbCGJmNoqgksq7SQfmA7ivmD9&#10;hz/gol8Of2UdA1b9lT4u/Dr4maH4B+H85Xwb4+8QfD3VIVj0ScmW0h1CJoPNt5I1LRCZl8qQQEqw&#10;w2PT/wBoD/grL4E1XwpqHgT9g3Srn4pfESfT3ks47WxltdJ0iLbzfXl9dJHbxwx8H7+HZlXOSK+f&#10;f+CYX7RMH7Cnwkt7++/ZU1rxZ8RvH0k154q8c6h4z06COaztg0k10rO7eRpMUzSuLliEuJJ2dC/m&#10;Ite/2f8AwWb/AGm/GOoeH7DwB+xvocA8RWM2q26+JPHTWr2GiwE+brF6Psv+iWbAZhaXa8//ACzR&#10;hzXtf7CH/BRDxt+014+vvhN8cvgq3gHxDcaCPEfgxVu3mt/EWhGbyDdxGWOOSNlk2sYpFV/LmifA&#10;DHH1cCD0NfG37Uv/AAVssvgF+0Lqn7NmhfAK+vtQ0lrGO88WeJvEEGiaBHLdwLNDH9rkWXkq23lB&#10;l1cLkqai8b+Gf+Cin7S/hjUvCPj/AOM3wx+H/hPxBp01lqGm+CfDNxrd/La3ERjdPt95NFECUY4d&#10;bboehyCPB/jd+yXpf7L/AMKF0Hxd8TY/EnhnS9BksdFn8QapZR6lC32RoY5WjvcxzypKI5RJaNay&#10;fIFEchyW+z/gp47l+J/we8K/EifR7vTZfEHhux1KTT76Fo5rZp7dZTFIjAMrKTtIIBBGK8q/bs/Z&#10;A8V/tTw+DdX+HnjDTdE1zwjql5JHc6vZy3FvNa3do9vNE8cbIZBuMEuxjsYwqGGDmvK/hf8A8Ed9&#10;N0K7vNV+Kf7ROoao+oQhLrTfDHhaz0uxfKFXOyf7U43A9FdFDfMqqcY+iP2ENG0j4B+LPF37HGja&#10;9rF5pnhWw03WvCo8QatJeXK6fe+dE8Syyks6R3FpLx0QTKowMV9MUUUUUUUUUUUUUUUUUUUUUUUU&#10;UUUUUUUUUUUUUUUUUUUUUUUUUUUUUUUUUUUUUUUUUUUUUUUUUUUUUUUUUUUUUUUUUUUUUUUUUUUU&#10;UUUUUUUUUUUUUUUUUUUUUUUUUUUUUUUUUUUUUUUUUUUUUUUUUUUUUUUUUUUUUUV+Univ4O/8FGf2&#10;2/jDdftD6p4u+Hl3oOh+NNY03wXo/wDbF5ZtoljaXdzYyqE+yThbyRoVL3O4uqbki8rfkb//AAw3&#10;/wAFEZZriPw948+Evh2zsWP/AAg9kkOpX0Ph6Qqd94EYR/a712LMbi43kFvlCkZNi2/4Jqfto61b&#10;2ek+Iv2x/Bmk6Qt219rmlaL8Obm7XXr1pN32m/e81EyXTghVCuxjA42YArqNN/4JK6dq1lcQ/FP9&#10;q3xprs19r/8AbWpfY9F0i0ivLvL7TKrWkzPHHvxHEX8uMKAF4rtYP+CbPwoOo61q+r/FPx5qF14j&#10;+zjXZ7jWIUN8sGPJjkEUKBkTau1cbQRkDOTWJ+0T/wAE1vhz46+Evia08E+I/EreLbiyhuNK1DWP&#10;Et1dRXF1aOs1pDcxs22aAvGqMjAgq7YAPNZWn/tB+Efjr4r/AGVf2ofhjYL/AMJZrHiKfTZvDNu+&#10;64TSrmF7TW42C5xFZ3EMUpcjANqq5BkGf0Ei5Ga+A/8Agojp7+D/ANtXQ9fFj4hurPxv8KrjTtU0&#10;/R9Ht9UtLxNOv8+XeabMwa9QrqpIEAadfL+UFC4ryj9iP4MfDX4rfFzxd8Lr34v+IR4Z0vS9P1Xw&#10;/wCB/AvjbWdL0W1gleeCaFrKUxXNnIssAka237E+1IFJAr6++Hf7HX7LHwq1dfE3gD4BeF7DVlYN&#10;/bB0iKa9z/eNxIGkLf7W4n3Nel/KB0oJXvWPr3xD8BeF1J8R+NNJ0/a2D9t1COLB/wCBMK8i0r4i&#10;fDrXv+CgPw38ZfCzx7p+tT3XhXXvDXiaz0e6Fx5Vs4t763uJNmQqJLZyRhjxm6wOpr7AiYMuQadR&#10;RRRRRRRRRRRRRRRRRRRRRRRRRRRRRRRRRRRRRRRRRRRRRRRRRRRRRRRRRRRRRRRRRRRRRRRRRRRR&#10;RRRRRRRRRRRRRRRRRRRRRRRRRRRRRRRRRRRRRRRRRRRRRRRRRRRRRRRRRRRRRRRRRRRRRRRRRRRR&#10;RRRRRRRRXxbqf7K3/BQv4MftA/E3xR+ytdfCXUfAHjvxND4i0/Q/G2uapa3WlXz2kUd8sYtrWVNk&#10;08bT43ABpGOMsavC6/4Kz2H7q+/Ze+EN+25R5un/ABOvI1x3OJbHOB6VjfEf4jf8FJvhp4T1Dx58&#10;QPhz+z74J0HTY/Nvta8WfE7UFtrZNvLM6WI6sAPX0r5OvP8Agsb+0f4v1m60T4MHQPGbQW8c8Ung&#10;DwHc3i3ULziJWg/tO+sJJtzHamyNi7AhQetfR37N/wARvi5+1brN18OLj9tm58GeNNPt0udS8E3P&#10;wxtLPUoYT/y0RnuLiGdQflcwvJ5bDa+0kZ9lj/4J9fEPVWL+Nf2+fi/eq2N0elXGmacB16GCzDDr&#10;3OeBzXX/ALKP7BP7PH7G39qXnwf8K3Darrl1NPrHiHWr1ry/uWllM0i+a2PLjaZmlMcYRC7FipY5&#10;r2zGOgr54/bv/YjtP2u9P8HavYnQ11vwPrk99p0XiTT5rixvYJ7WS3uLWVYZY3QNuSRZFYlJIY2A&#10;OCD8ueGtO8b/ALJ/7WXhvXPF/wAAPi9b6fP4f1jRtSks47zxZo9uh+zXNvJaXMUctyAzW5h8qfbt&#10;LrhQNzHrPjR/wU31b4U+I9H8IzfsteLNDbX7S4n0fWPiVcQeHrB1heJHLySF2iG6eIAyInLjpXWf&#10;snftk/Ej4y/EfVfg18evgBdfD/xJb6SuraKqX/26x1ex80xSPBdIojkMZMBYKT/x8L7gfQmAwz+V&#10;eB/sF/s9fA1/Hvxk03xt8LPD+reLdB+L2qSvreqaZFcXUljqQj1S2TzHUtsjS6aFecDycDpX1xo/&#10;hTw54eg+zaDoFnYx7ceXZ2yRrj0woHFaEaKi4UU6iiiiiiiiiiiiiiiiiiiiiiiiiiiiiiiiiiii&#10;iiiiiiiiiiiiiiiiiiiiiiiiiiiiiiiiiiiiiiiiiiiiiiiiiiiiiiiiiiiiiiiiiiiiiiiiiiii&#10;iiiiiiiiiiiiiiiiiiiiiiiiiiiiiiiiiiiiiiiiiiiiiiiiiimTMyjINfnL48/Z3sv+Cr37THjH&#10;xl+0xrup3Hwf+F3jC58KeEPhjY3zwWWtahZEfbNVvjGQ0p85ngSMEKFt/UsX9Y8Sf8Ezf2Hdb8IR&#10;+FNE/Z90Lwv9kXOlat4PtRpmoadIB8skFzb7ZEYfUg/xAivjm/8AAfxG+HPjbw3BaeO4Ln4kfBX4&#10;6eHvC/hnUoLBI73XtP1C4sFitEjiCxW1q2l3Govcqi5mmgZywCiv2HhOYt341JRRTRFjo1fH3/BX&#10;fQfGeifD34f/AB/+Hl1Nb33gv4hWdrrEkehrqStouqg6bdq9qSPPTNxA5TIyYwcggMPmD9mbxjD4&#10;I/bF+Htra+FPh1Z6fquoarobax4F1C807zPtFhJdKlxoN5GDp8ry2MYLxSSIzYUnIBP6KKSByMcD&#10;9a8R+FeoXnw1/wCCrOv+HZH8vTfij8G7PUIdx4l1LR9QkhkAzgZFvqMROMkhR6DP15RRRRRRRRRR&#10;RRRRRRRRRRRRRRRRRRRRRRRRRRRRRRRRRRRRRRRRRRRRRRRRRRRRRRRRRRRRRRRRRRRRRRRRRRRR&#10;RRRRRRRRRRRRRRRRRRRRRRRRRRRRRRRRRRRRRRRRRRRRRRRRRRRRRRRRRRRRRRRRRRRRRRRRRRRR&#10;RRTZE3rjOK+DtV8TeM/+Cdfx4+JFr8S/hx4h1r4S+P8AxbN4t8NeLvCuiy6g2iX94im/sb2CANJG&#10;hmRpo5QrAiVwxBwBc1//AIKn/AS40uW2+DXgfx98QNea3zpvh/w54Hv/ADLiZgfLjeWWFY4AWwC7&#10;kBQc84xT/wDgmv8AsFfGPQviF4i/bp/bcliX4m+Ntan1TTPBdjMJtP8AB8MlvHbIitj95dfZokia&#10;Qk7V3KvLuW+4oo/KjCbs4p1FFFZ/iXwp4b8Y6BeeFfFmg2ep6bqFu0F9p9/brLDcRsMMjowIYEdi&#10;DXyN8cv+CXXifVbPw3H+zB+0Fe+ErTwv4usNd0/w74lt21iytntZhIsNvJI4uYIiu6PyfNaMI5VV&#10;QYrtbD9hr4t+I7Fv+Ft/tyfEK8uJmPnw+Ebex0W3Xj7qFIHmUAZw3m7u+d3NbHwP/wCCcX7M3wF+&#10;KVt8cvD2k+JNc8bW1rNbQ+KvGPjPUNXvI4pQBKitdTOqhsc4Ue2K98oooooooooooooooooooooo&#10;oooooooooooooooooooooooooooooooooooooooooooooooooooooooooooooooooooooooooooo&#10;ooooooooooooooooooooooooooooooooooooooooooooooooooooooooooooooooooopjW8TjDpu&#10;/wB7nNMWysoRlLWNe3yoBms3XPGvg/wtLbQ+JfE+nac15Jss0vrxIjOw7JvI3HBGQMkVpRXkc6eb&#10;DKrK3KsvOamoooopkmI13Ad6+Vf2pv8Agqj8Mv2b/jHdfA+28F32uavpelx3muag0jWunWDykGK2&#10;e5ZGTzmjJk25G1dpONwFY/gj/gs9+zVrnjKz8G+N9M1Tw9HcabBe3nidJbfU9E06OadreE3V9ZSS&#10;R2oklR4wZdgDL8xHb69s76O8hW4t5lkjkRWjdGyGB6EHuD6jirFFFFFFFFFFFFFFFFFFFFFFFFFF&#10;FFFFFFFFFFFFFFFFFFFFFFFFFFFFFFFFFFFFFFFFFFFFFFFFFFFFFFFFFFFFFFFFFFFFFFFFFFFF&#10;FFFFFFFFFFFFFFFFFFFFFFFFFFFFFFFFFFFFFFFFFFFFFFFFFFFFFFFFFFFFFNlfYpIPNfEnxH/4&#10;Le/BLwd8ZPFHwS8NfDXWtZ1Tw7PJBYNJqNpYp4jlicxSppf2h1+3us6yQ+XDucvGQF4Jr3f9lP8A&#10;ba+Ef7Wui3//AAhU19pHiTQ5Vh8UeBfEtk1lrOiSkAgXFq/7xVYHKyco4+6Tg49E+J/xI8G/CH4e&#10;a18UPiJr8Ol6H4d02W/1bULh8Jb28Sl3Y/gPqeg5r8/NG/Y/8I/8FUfD3iX9qL9tPwTq8UHjiGOP&#10;4S+Hri8kt7nwdocfz2l5EFI8m/uGxcykg4AijOVDKfNr7x38Tf8Agl/4t0/wJ8R/2jNX0O8ksZpf&#10;AfiK4+0X3hnxfa2+zzLbV7E+adKuI98StdWxijxP5mCFZK/Qv9if9sn4dftv/A+z+M3w2njXbcy2&#10;Ou6WLpJn02/iOJYCyEq65wySLlZEZXUkMK9jrwf/AIKAfHbxN8HPgdFoXwv1+HT/AB5478QWPhjw&#10;GzwiVlvrmVfMnEZyHFvbC5uSD8pEGCRmvBfiRq/7dHhv40aD8Hf2cv2uv+Ei8RWmlza/4ktviH4f&#10;sm0+PT8tFbwSGxgjlje4uMqrgnakErYJAB9O+CH/AAUo8PXviux+Cn7YHw6vPg/8Q7q4FtY2esXS&#10;zaNrknY6dqK4jmyP+WTiOUZ+6cE12n7c37XOmfsn/Bd/EemaNca34w8Q3C6R8PvC1nt87WNWm+WK&#10;MbiAI0/1srH7saMQC2FP50+FdM8Wfs66bq3xK+JXxs1rWtY1bUW1LxRFNo+veHdf1XXbxliitbVP&#10;Olsrl3nMVrEpiULEqDOxMr9hfsb/ALK2pfC34Lakv7QOoweKPGfxAxe/EK7vYVljkLReWunjI+eC&#10;CHEK5HzkO5AMjCtT/glLqiXXgT4haF4C8Y6vrXwz8O/EK60X4Z3GsOJGitLaOKO7gglyWltYr0XM&#10;UJJOEjABIAA+sKKKKKKKKKKKKKKKKKKKKKKKKKKKKKKKKKKKKKKKKKKKKKKKKKKKKKKKKKKKKKKK&#10;KKKKKKKKKKKKKKKKKKKKKKKKKKKKKKKKKKKKKKKKKKKKKKKKKKKKKKKKKKKKKKKKKKKKKKKKKKKK&#10;KKKKKKKKKKKKKKKKKKKKKKKK8D/4KNeLfiD4L/ZM8Sat8OfFbeHZJ7ixstY8Ux27yy6FptxdRQXl&#10;/EqKSZIYJJJAxwE2liflrj4v2Sf2TviX+zToPwNl8A6P4i8CWWkQx+HZJNs+2IKNlzFcL84kY/P5&#10;qMCSSc5Y18U/tK/sN/Ez9iLxVbfH/wCGPjPWNW8N6VJK9t42t777L4h8IvOyBrnUrtIZpta01FXL&#10;RyqzRgKCrKC46zwD8Zvjd/wU9+M2m/sa/Gu/0/VvAnwraz8R/EjxV4dhmtLPx1JJHHNpFo9rIP3E&#10;ZfzJ5Y9zrIIYiuFbj7t8eeNfCPwr8D6p4/8AG+rw6boegabNe6ldzYCW1vFGzO3ToAPx6Yr86vA/&#10;xhm+Ik3i7/gqD8btP1a18O39o1j4V1Lwd4vsLq88IaCpxFY3mn3O1RPdSBZnSMyuzSxxlAF5+uP+&#10;CQ/7JPiT4D+AvF3x8+IfhiPw/wCJvjFqtvrV94Xs7aK3i0iyiRlsopIYFSFbxopN9wyIoMj7eQgr&#10;7Gr8/v8AgqR4z/aI/Z7/AGm/A/7U2k/DvTda+Hmj+FZ9Ik8QX2nz3q+E9TubhjLfTQQkNHHLAkEP&#10;2rkRDzFfaspJwv2Gf2k/CmkfFnxdp/7Qer6PY+PfilrjavpPiDT9atbrS9Z06CGG2tbW1mhmkELR&#10;xjeIZSru00rpu+cL9UfFn4P/AAy+Ovgq7+HXxd8C6f4g0W+Uiax1O3DqD1DITzG4PIZSGU8gg18D&#10;fH79g742/ssePW/aA0XWPFHxw8C6To66dHovia8Gra34S0lWkaaO0gvN9vqMDBx5ilVusQrskGOP&#10;VP2MvgNpvxY+I1h+0BDpjWfw/wDD0gufBejzLqUMeo6o8G06l/Z99K62AgjmkgjjiSMNI0shB2xE&#10;d/8AtxfGj4g6rqmh/sQfsx6tEvxS+J8csQvgpYeF9DA23usTY+4URikIbBeZhgHYcfVnwJ+C3gr9&#10;nr4QeHPgl8ONJWz0Xwzo8Gn2MajlljXBkc/xO7bnZjks7MTkkmuwoooooooooooooooooooooooo&#10;oooooooooooooooooooooooooooooooooooooooooooooooooooooooooooooooooooooooooooo&#10;ooooooooooooooooooooooooooooooooooooooooooooooooooooooooooooooqte6bb39tJZ3dr&#10;HNFIpSSKZQyup6gg9R7V8eeN/wBmL47fsW65qPxI/Yv0iTxV4Dvr5r3X/gvPcJHJp5Y7pZdCkfAi&#10;JPzfYnIiJY+WUPynvPgP+0Z8Fv2qPAr+I/h1rkd3Gd8GseH9TtTb6hpkvR7a8tJgJYZB90q689fm&#10;HNa3wj+Bfwg+A2iXXh34M/DbR/DFjf38l7eWuj2KW6SzvwXIQDnACjsFUAcDFfFv7fX7SPh/9oj9&#10;omH9iKS51jRPCvhDUbfUfHepTTRafFrV6FWex0+1uLuN7OUK7RTvFcOizlUjUPhgOs/Y4+A+mf8A&#10;BQf41Q/tNfFLTNH1T4a/DPxBJZ+Bo5/DNpa3fijWrXCSX96bfMc0FrMHjgVD5Tyo0oBCxmv0cSEK&#10;chVqSq13pNjqFrJY38CzQTRlJYZkDK6nqCCOR7Gvg39rX/gjX4CuI73xp+yP4c0+0ivrmS88TfCP&#10;VdVurPw74jm4ZZIzbOr2FyrqrCRN0RP3o8ncPCv2V/20PjR+yn4m1H4C/E/wlrGuaTodxu1DwLND&#10;JJ4q8IxyPuxAjSSTa3ZDezidRlVUgNIOB+gXwy+KHw++NPgTT/iR8LvFtnrmhatB5un6lp82+OVQ&#10;cH6EEYKnlWBBxjFYf7Tfxku/2d/2f/Ffxn0zwLq3ie58OaPJd2ugaLaPPc3sgwqRIqAnG5huYA7E&#10;3Ng7a4P/AIJH/Cfwrf8AwqvP2yPE/wAVdD+IXxK+KkiXXizxZokyy22nxx58nRbbqYorUNtKHDM+&#10;5mGcV9jZoooooooooooooooooooooooooooooooooooooooooooooooooooooooooooooooooooo&#10;oooooooooooooooooooooooooooooooooooooooooooooooooooooooooooooooooooooooooooo&#10;ooooooooooooooooooooqvcbUTe34/jX52/GHSvD37Y//BTbRrj9l/Rh4btfgvrOPi98UtFzA2u3&#10;aLvTw2Cny3O0srztIG8sEKNpPP2YPu4NeHftefsL/Dv9qLS31y0v5PDfjS3tfJ03xPYwh/PjyHFp&#10;fQ8C9tGYYeFyDtLFGRjmvjb4YfFP9oL/AIJe/GCy+G80Gm+GbXVZzPceA9QvG/4RfxdK3ykeG47W&#10;yM2nXhfZmGaSTeXAKscyV+jH7J37fPwO/a087w34auL7w74y0+1WbXfh94stWsNa05SBh2tpQGeI&#10;5GJkBQgqQeRXt3m46inVyXxm+L3w7+Anwz1n4w/FXxJDpHh3w/Yvd6pfXHREXoAP4nJwqqMlmIA5&#10;Ir8p/jL460z4z3HiL/gpN+078OvEFudShttJ+EuiQ2FpqS6PprSf6DbyJBcrc2up3VxJukMZRo96&#10;JvIVjX1h/wAE5v2T/FX7L/wo1DU/iL4rvrzxV491Q+IfFGlyXxmtNJvJUGbaAkAuVBRHmYlpmj3k&#10;kmvZLb4ufC+/+JFz8IbL4gaTJ4os7Fby88Px3yfa4oHPyyNHndg8nOO3415N8Rf2P9b8HeOL79oX&#10;9ivxdb+APHlwWn1bS2hY6B4plwTs1G1TgSNyv2qMCVM7j5mNp9T/AGUP2z9K+Ot/dfC/4keDbzwL&#10;8TtCt0/4SLwRrEiszAj/AI+rKUHbeWjEErKuCBgOqNxXuqS+Yu5B7c06iiiiiiiiiiiiiiiiiiii&#10;iiiiiiiiiiiiiiiiiiiiiiiiiiiiiiiiiiiiiiiiiiiiiiiiiiiiiiiiiiiiiiiiiiiiiiiiiiii&#10;iiiiiiiiiiiiiiiiiiiiiiiiiiiiiiiiiiiiiiiiiiiiiiiiiiiiiiiiiiiiiiiiimsxUZ9BXzF/&#10;wUi/aQ8f+AvCXh/9mj9ni5kT4qfFzUJNI8M3sa7l0GxVQ9/rEvolvDnb/elkiHrTvg18J/g3+w3+&#10;zfb+B9Dvv7O8M+EtLmutW1jU5N0szKrS3N5cP1kkd90jt3Yn2r4y8Y/Gb41fH7xXN8bdD+NetfDv&#10;V43gv/A/h+21oN/ZdgFl8mHWNEnWJbr7THJHNK0Es0ybliVFMIZ/Xv2Mf+CqnhH4zabp/hH9ofQY&#10;fBviO8vJrLSvEUTSN4Z8VSRMVaTTb6RVWQnGfLcK2cgFgM19PfEf4Z+APjH4MvPAXxI8J2Ot6LqS&#10;gXWn30IeNsYKuv8AdcH5lYEMCoIIwK/OHxd+wn8Y7j40eK/Bn7Jcvha30/4Y3dr/AGX8UPEniKbS&#10;Ne0S+lgN1Lai/tLS4kvoo4ng3+eACJQrhyGav0O/4Jo/F343/HP9i3wj8Sv2iE06TxReC8hudS0q&#10;CSO21a3gvJoLbUIlkCtsuII451JVMrKDtXOB75KSsbEV+Zf7XHx5uv21v2utU+EVlF4jb4c/AfxA&#10;v9rR+F7Ww1Ke/wDE6JHJHcXmlyP9pmsLZXcJ5cTrLMSRjywRR/ZH+GMH7b/7TS/tb+PvDnhPUfB/&#10;wzvJdP8AAviDQ/C7aYfFurbU87Up4ZSz+Xa7vJiViQJfNcYKjH1p+1F+0V4J/ZW+B+ufGvxrI0kW&#10;mQ7dO02EEz6nfOwS3soEALPLLKyIqgHBbJwoYj87PH37HX7an7M3geT9p348abqVxr3irxMvjXXP&#10;iL4Ekkurz4f6nLFzFcafBAZ76zhTFsyrJJCYWkDRIuZD9F/smf8ABW34e+P9Q0X4WftR/wBmeCfF&#10;Ws6dFc+H9aXVrabRPEkDkrHLDcRTSLaSyEZ+yzssil9g3kcdx+3nbQeKtR+G/gn4R6RDP8YNV8XW&#10;8/w51i1uhFNosMDCW91CV1yzWSQblljOUm81IvvOtfbVqqiLCrt71NRRRRRRRRRRRRRRRRRRRRRR&#10;RRRRRRRRRRRRRRRRRRRRRRRRRRRRRRRRRRRRRRRRRRRRRRRRRRRRRRRRRRRRRRRRRRRRRRRRRRRR&#10;RRRRRRRRRRRRRRRRRRRRRRRRRRRRRRRRRRRRRRRRRRRRRRRRRRRRRRRRRRRRRRRTZOEr4h8Ha1NB&#10;/wAFSPifP8etPutL8R33h3TrD4RLemP7HeeGYY1kumtJM4a4N9JM08eA6qsGQyAEcD+2t8ebH4x/&#10;GRv2YtKt9cm8HeDprfUPiPqGn+F9SvrPVNSjC3FnoM01lbymKPJhuLljgGMpFn53Ueb/AAt8BeLf&#10;2yfjE37IngXxnrsPhOO1TUvilqKePJfEdnBpMjMiabBLqNuL2xu7homUIsg8qESP1ZM/pJ41/Zn+&#10;A3xB+Dh/Z98YfCPQ77wWunJYQ+HZNNjFrBAihUESgARFAFKsm0oVUqQQK+ZdU/ZT/bj/AGNtKu4P&#10;2PfGS/FbwXDayDR/hv8AEPWNmq6W3OyOz1WQ4liBxiK5PAwokXHPnMHwY/aj8S/s5ad+xn4c/ZZ+&#10;IPhe8+IWuL/wtD4ka/qWlPEY7y48/XLota3s0gaeMzQRJtAAkjQHC8foj4e0DS/DWiWvhzRdOjtr&#10;Gxto7eztoV2pFCihURR2AUAfQCr7qXTbmvhn9v7/AIJd+CviX8crf9rv4cfDiTUNY1DTf7J+IGk6&#10;Hqkmm6pqNp0hv7C5jdRHewFiCrnZPDlGIZENeHfs2/t8/CP9gm40v9j746/bvDvgOxu00z4e+JfE&#10;mly6de6fanmOx1O3lij+aPlRexb4pV2l9jZLe5/ALwc3/BQ39qhf2nPEi2998GfhXfNb/Ci027of&#10;EevKStzrbZGJIYP9TbHlS/mSgk4Nfbz2SSRNFL8yt95SOvr/APq9OK+M/wBon/gjX8JfiV4vm8S/&#10;BLxhb+A9P1rUBd+NPBM3hqLVPDuvzANtnksTJF5dyGKkSxuAdoypPJ7j9g3/AIJseDP2KNT1zxbJ&#10;8RNQ8Ya9rEa21nfalbmOLQ7AMX+wWMbSStBbmRjIU8xudoGFRQPppF2Ltp1FFFFFFFFFFFFFFFFF&#10;FFFFFFFFFFFFFFFFFFFFFFFFFFFFFFFFFFFFFFFFFFFFFFFFFFFFFFFFFFFFFFFFFFFFFFFFFFFF&#10;FFFFFFFFFFFFFFFFFFFFFFFFFFFFFFFFFFFFFFFFFFFFFFFFFFFFFFFFFFFFFFFFFFFFNkTem01w&#10;Hx7/AGafhX+0j4Vi8L/EvRpWazuPtOjatp85t7/SboAhbi1nX5oZBnqOCOGBGQflWw/4I/eOfBdp&#10;HZeDv2vZdRkkvJ7rU9R8beC/tl7dTTTGaSXz9PvLB97MxG6Qy4AUDCgKPo39kD9lXQ/2U/AFz4Xg&#10;8Qvr2tavq02p+JPE11CyTajcOcIPnkkcRxRCOGNGdyqRj5ick+u7l9aWiiiiud+Inwp+HXxc8OXH&#10;g34qeAND8TaNdDFxpPiDSYby2lGQfmimVlPryOoq14T8J+G/AfhvT/B3g/w9Y6TpGl2cVppmlaXa&#10;rBbWcEabUhijQBY0VQAFUAAAAdMVqfaYvWk8+Mt92pAoXpS0UUUUUUUUUUUUUUUUUUUUUUUUUUUU&#10;UUUUUUUUUUUUUUUUUUUUUUUUUUUUUUUUUUUUUUUUUUUUUUUUUUUUUUUUUUUUUUUUUUUUUUUUUUUU&#10;UUUUUUUUUUUUUUUUUUUUUUUUUUUUUUUUUUUUUUUUUUUUUUUUUUUUUUUUUUU2SURDcyn8K8V8f/8A&#10;BQ/9kD4beMdQ+HviH4src69pU5g1LRdD0e81O6tZQATG8VpFIysAy8YzyK4rV/8Agolr3im/XQP2&#10;e/2M/ip4quJ22R6xrmkxeHdKhGf9ZLLqEiTgY5wlu7EDAXJAOf8Asm/8FTPh78bfhlo/jX45/DTX&#10;PhXdawq/Y5fEDLPpV428oxhv4sxrtdShjuBDKCPuV9WxXUM0YlifcrLlWU5BHrUlFFFNMqgEll49&#10;+lfnb+0J+3P8ev21/wBrfUP+Cff7CXjubwXovhqze9+Jfxht7VJJhbrO0D2mk7wUL+bHLCbgZKvF&#10;IEIaMk9V/wAOrvg1dWou9e+Onxu1DXv4vFFx8YNVW8aQ8mTbHKsAOewix7V037HXxO+M/wAC/wBq&#10;C8/YJ+OXxJ1Px1p154SbxJ8M/HGueWdSntYZ1hvNPvHRVE0kLSwuk2AzRudxLDNfYlFFFFFFFFFF&#10;FFFFFFFFFFFFFFFFFFFFFFFFFFFFFFFFFFFFFFFFFFFFFFFFFFFFFFFFFFFFFFFFFFFFFFFFFFFF&#10;FFFFFFFFFFFFFFFFFFFFFFFFFFFFFFFFFFFFFFFFFFFFFFFFFFFFFFFFFFFFFFFFFFFFFFFFFFFF&#10;FFNlTeuK+OfhjpB+GP8AwUi+O/w6e1jt7TxhovhvxxpKKuA7SRT6beN7sZbCNj/vKTnIz70yADP+&#10;ff8Az/XmvzTtPhxbD4rfED4FWVv4I1C8sfHWsmy0az8aXXhnxLFZ3d1JfQNA4f7NqESpdKBG6FFG&#10;FkB4z9yf8EofHXjvxN+xF4V8I/Fc3K+LPAtze+EfEi3syyTefpty9srOwJVy0CQuWBIbfuGQQa+k&#10;vPU8KynnsetSZz0oorzn9q+28e3v7MnxDtPhYZv+Ekm8F6omgi1H7w3ZtZPK2Y/i3Yx3z0r80v2a&#10;/wBof4N/CD4n+Cf2qvhj8N9Stfhj4w+Hdj4FuodMiN5Pov2CeSTTridIlJaaYT3QnhjMrwiJZJMZ&#10;fb9e65/wUW/YX8PeDv8AhPNT/az8Arpuwtvj8TW8khwM4ESuZM+o259q4f8AYf8AEmt/t2/tiL+3&#10;54f8M6npHwt8I+C7zwx8ObjW7Bre48SXF5cRTXWqRo3ItPLt4Y488ucnjBFfd1FFFFFFFFFFFFFF&#10;FFFFFFFFFFFFFFFFFFFFFFFFFFFFFFFFFFFFFFFFFFFFFFFFFFFFFFFFFFFFFFFFFFFFFFFFFFFF&#10;FFFFFFFFFFFFFFFFFFFFFFFFFFFFFFFFFFFFFFFFFFFFFFFFFFFFFFFFFFFFFFFFFFFFFFFFFIxw&#10;Kgk1CKCFri4dY41XczuwUAepJ/XsK+O/j98dvgddf8FCfgzL8Ovit4a1vX9b0vxB4V17StF1uG6u&#10;LeA2y6lDLLHExZVSSwdAWwAbjtur34livHtXyN+1t+wf+0F8Tfi/f/Eb9nf4teFdN03xPFbN4r8O&#10;+PfD/wDaun/aoYzC13DCVJEssAhjJV4ypt42DHJFaX7L/wDwTw+KvwM0bXNP8Tftu+NriLxDrH9p&#10;6hpPhG1h0mySbyI4GVWk+0XWPLhjXInX7p4yeOO8L/Hj4yfsufFDx9oMf7QHiHUrXwr43k3aV8QL&#10;G5vNEutLubW3vIov7SjieWwuE89lEjmSPC/NEMgr9lfsZ/taeDf2y/guvxf8F28dqsOtX2k6lZR3&#10;yXSW91aztE4SZPlmjYBZEkX5XSRWHWvWmcKu414j8Zf+Chn7KnwL+Ilv8HvFvxCvNQ8YXVu9xD4U&#10;8L+Hb3V74xpjczJZwyeXjIOHKnHIyK5Of/gpHaakN3gL9i347a8zf6vd4Gj0tXB6HdqM9uv5kV8j&#10;fHL4D/tNfEXxhrnjn9kL9j7x58I9Q8UTTy62uo/ELw/BaSyzkfaLlLZBfC1mnCqJmhdDIFXPzZNe&#10;YeBP+CM37R+vfEb/AIWl8aPgp8HfEU32xLuPSfFXia5+yJJHGkcStDp2nRiWNEjRVheQxBRjYQSG&#10;+6rKb/gp/Y6TDpuk+NvgfpENsqx29lZ+F9RkhiiVcKi/v0wBwAAvAFOm8Qf8FYNPhDWnjT4H6o3O&#10;5LjSdVsxyR3V5Og9q2P2U/2ov2j/ABJ+0j4o/Zj/AGuNA8E6Pr9v4VsvEXg+bwVfXc9vqti1xPBe&#10;c3Mcbb4JBabgF4F0OuK+n1Pyj6UtFFFFFFFFFFFFFFFFFFFFFFFFFFFFFFFFFFFFFFFFFFFFFFFF&#10;FFFFFFFFFFFFFFFFFFFFFFFFFFFFFFFFFFFFFFFFFFFFFFFFFFFFFFFFFFFFFFFFFFFFFFFFFFFF&#10;FFFFFFFFFFFFFFFFFFFFFFFFFFFFFFFFFFFFNlGUr4l8D/BH4RfHL42/GDwn+0X4At/F2ueEfiM8&#10;dr/wlU0t9D/Zt1a29/ZmKGZ2ijRVuHhG1B/qCOSDXt3gX4T/AAt+GFmLL4bfDbQfD8O0L5ei6RDa&#10;qQPXy1WuiwvTFNYxqNzY4H5Vw3jL9pf9nv4exyN4y+NPhnT/ACmw6zaxFuDdhtVicnsMZNfDnx0+&#10;MPwm+Jn7ZE3jr4M+JNR0+TXvCtnAniTUL7VvCS3N5ZzzL9nsr2aEW1xLLHcRny545IWFptypfNfS&#10;n/BKPVV0P4gfGj4Vzxaxb3Ues6P4jns9a0WCwuY3vLJrVyUt/wDR5tz6a0puIC0Upm3Akk19dfEL&#10;S/EuseBNa0nwZrf9l6xd6Vcw6VqTRh/sly0TCKbaQQ2xyGwQQcYINfmVo/hu00H9hD4W/tmeHtIk&#10;0zxv8ENavNa+IdvqV0ZLzVLqJbjT/EsFxOx3PM7faZFYkjfEijAxj6bl/b0/Z2NjNqWnXHjDULeK&#10;NZJJ9L+HWtXEaKRuBLraFQDnIJIGOelczrv/AAUy+Cmj6pqehQ/C74lXl5oukrqmrWq+D2t5LGxY&#10;kC7mW6eJooTsfEjgKfLbng1ybf8ABV6z1WTTT4L/AGX/ABZdQ6t4ZfxHbXuqa3pVlAmkKgdtQlY3&#10;TGG3wcLIwCuRhSxBxlf8PK/2mdV03Tn8OfsPzR6pr9y6eF/DureK0h1DVbdNu+/WAQkw2S7lLXEx&#10;RRkY6gMg/wCCh/7VNzLcatpv7PHhCbw+062nh7WrfxNezt4lvdpaS20yCOy33YjCuzXCgQAKW37Q&#10;zDQ/Yn+Kv7Rf7c/7VfhX4+6t8CPDuh+Efhra6rY3XjbSvEEt0L+9urfybrSrbdCi3CQTxRebMpaM&#10;SwbVZsE1+h1FFFFFFFFFFFFFFFFFFFFFFFFFFFFFFFFFFFFFFFFFFFFFFFFFFFFFFFFFFFFFFFFF&#10;FFFFFFFFFFFFFFFFFFFFFFFFFFFFFFFFFFFFFFFFFFFFFFFFFFFFFFFFFFFFFFFFFFFFFFFFFFFF&#10;FFFFFFFFFFFFFFFFFFFFI33a+Qv2wfi58Nv2J/2i0/aN+KU+pWfh34geGLLw9cT6fo81xG+sWl1M&#10;1qrlFKxySxXkiK0hUEW20HgCvKPHH/BXfQdE8X3XgXwx+z7rzanBIsMMHifWbDTDd3JYg2kQMzbr&#10;ofe+zFllIwQp3AH3P9kD9peD9qf4V3fjw+HTpN7pXiXUdE1bTX8zdDcWs5j5EscciF08uQK6KwEm&#10;1hkGq/7dvhC98bfsm+MtIstcvNPNrYxanNcWLKJHhs7mK8lh+dWQiVIGiKsrKRIQwYEg/PY/a+8F&#10;/sleAZtU+Jn7PNneWum3i2el6x4c8LRae2sI0wigmj3M9s/mBkZhFcbkG9jFGAVX3LxD4a/bc+PP&#10;hW58Laj+yp8PdC0q+hMbQfETxD/aQCdMSWlpGVbjPAmGexFRfsC/8E1fHf7Ifxf1r4y+Nfj8dcXV&#10;PDZ0ew8D6Hpc1toujwm4SfMH2m4uJztZCEQyBEEsu1Rv4+v5eUxivg39oz/gmh+1Hqvxl8QeJ/2b&#10;Pi94M/4QXxVrzeJdU8A+PLO8a0ttfZI1e7H2U/6TAxjWb7LLhPO3Od2Rjk9B/wCCNP7XOtaQkHxS&#10;/bb8IXFxd37aj4okHwxub5vEd9txDNePJqkSypBk+VbmPyFB5jPBr5f/AGwPgd8Wvhf+0b4P/Yl/&#10;Z6/aki+Jvxd8SatHdeMv7a8A2qafaRvG0/8AaWqyPLMbm4jSF3hhbKwxglVUlM/ZnhL/AIJIfs2r&#10;oF1/wt7XfFnjjxJrDQ3HiLxNq3ia5ilv7qPBSURwuscYRgGjQAiMgY5Ga8g179gyX4f/ALbmj/D/&#10;AOL37RHxJ1v4b/Giyk0DS9Qi8WPa6jpWoWttPcRabczou66tZoVm2ElWEi7Tu35b6msf+CN37Hse&#10;rWeta9dePdansLFrG1bWPiFqUoitWxugUCYBY2wMouFIAGOBj6U8C+AvCnw18Iab4B8C6Da6Vo2k&#10;WiWum6dYwhIraFVwqKO2APx/Gtmiiiiiiiiiiiiiiiiiiiiiiiiiiiiiiiiiiiiiiiiiiiiiiiii&#10;iiiiiiiiiiiiiiiiiiiiiiiiiiiiiiiiiiiiiiiiiiiiiiiiiiiiiiiiiiiiiiiiiiiiiiiiiiii&#10;iiiiiiiiiiiiiiiiiiiiiiiiiiiiiiiiiiiiis3xJ4T0Dxjolz4Z8VaPaajpt7C0V5YX1ss0M8bD&#10;BR0YEMD3BBBr5o+J3/BIP9lbxzrn/CReEE1XwfcSW621xb6HNHJaSwg5EZt7lJI9o5woAUZ4HauA&#10;/Y5+ENj+yD+1N8Xv2R9I1vVr/Sbu30Xx34fvdbuBNPcJeQPp90CwCrhJtMTChQFWRQOCK+ivFWgW&#10;XivwzqPhjUU3W+pWM1rNxkeXIhVvr1r8g9O8NaZo/wCyhdeHfDeo3ulanJ4bvrTWtD1aI6GbjUra&#10;OWKU2t7ATY36LdwkfZbmNJ9vAl3Kob9tvhT4ph8cfDbw94ytJRJDq2h2l5HJ/fWWFXB/I/rXSUEZ&#10;GDTfLX+6PyoKjbyK/IH9lr486D4a8MfD/wDa6+JPh3UIr+6+KGun4w+JtQt0jii1TV5Li2aKLe3m&#10;zfYfstnFJ5aGOG3bhsJIE/Syy1CyvrVb2xu45oZEDxyRyBlZSMgjB5yDmvm34xeNPDn7Q/7ffwX/&#10;AGZ/h5df2pdfD/xRN478f3li3mRaHBbWk8FnBM44WW4uLgbYz82yGQkLlSfuaiiiiiiiiiiiiiii&#10;iiiiiiiiiiiiiiiiiiiiiiiiiiiiiiiiiiiiiiiiiiiiiiiiiiiiiiiiiiiiiiiiiiiiiiiiiiii&#10;iiiiiiiiiiiiiiiiiiiiiiiiiiiiiiiiiiiiiiiiiiiiiiiiiiiiiiiiiiiiiiiiiiiiiiiiiiiv&#10;l39u3w58aPh58QvCX7VnwH+GMPie40nTb3w/4wsPPZJI9LuZIJkvdsaPJOLaWBj5USPJtuZCqnmu&#10;Hs/i78SvGvhK2+KGtftc/Czwx4Xm5e+0ex+0ZwfmQzXkqhH42kGPK85APFfJ/wASPD3wX8D+MfE3&#10;i79lD9pmbxxceKf7Qm8ReFdC8I3OrzapJdzS3E6s1haS21wDLNMY1uIx5YkKLPGh4/Rv/gnPf/Ee&#10;7/Yi+GFn8WfAGreGvEGm+EbbTNQ0nXY1S7/0QfZknkVWbYZo4km2ZJTzdp5Fe30UUHpX55/tcfsJ&#10;/tHfCr4i+Kfir+yJ4CsfHnhzxveTXuvfD+61ePTrzS7qcsb9tNuZUkjiivhI/wBoXYsoYsY5F8zK&#10;fN/g7/gmH/wUI+K/xEhvovg9d/CrRdShm/ti11D4rXkel2zugVFgsNMn3eVCoGxPPUu2S74YIv6Y&#10;fsPfsL/BD9gz4RR/C34P2E81xeTC78SeJdSkMt9rl6R81zPIcknOQqg7UXgdyfbKKKKKKKKKKKKK&#10;KKKKKKKKKKKKKKKKKKKKKKKKKKKKKKKKKKKKKKKKKKKKKKKKKKKKKKKKKKKKKKKKKKKKKKKKKKKK&#10;KKKKKKKKKKKKKKKKKKKKKKKKKKKKKKKKKKKKKKKKKKKKKKKKKKKKKKKKKKKKKKKKKKKKKKKKKKKK&#10;KKaYkIwRXnOqfsffsua54tl8da18A/Cd5q01x58t9daHBI7S95DlSN57tjJ7mu60jw3oHh+xXTNA&#10;0e1sbZPu29nbrEg4x91QBVtYI0OVFPoooowPSjA9KPwooooooooooooooooooooooooooooooooo&#10;oooooooooooooooooooooooooooooooooooooooooooooooooooooooooooooooooooooooooooo&#10;oooooooooooooooooooooooooooooooooooooooooooooooooooooooooyPWiiiiiiiiijPeiiii&#10;iiiiiiiiiiiiiiiiiiiiiiiiiiiiiiiiiiiiiiiiiiiiiiiiiiiiiiiiiiiiiiiiiiiiiiiiiiii&#10;iiiiiiiiiiiiiiiiiiiiiiiiiiiiiiiiiiiiiiiiiiiiiiiiiiiiiiiiiiiiiiiiiiiiiiiiiiii&#10;iiiiiiiiiisvxt4w8O/D7wdq3jzxdqa2Wk6Lps9/ql48bMILeGNpJJCFBYhUUnABJxwCa8b+Fv8A&#10;wUl/Yn+K7La6P8e9N0i9k2iPSvGVvcaDeSbgCGSDUY4ZJFIIIZAVIPWvatI8S+HvEFot/oOuWt9A&#10;ygrNZ3CyIQehypIq55sf96gSIeN1OoopvmDHIo8znG2gyqKivb+20+0kvbu4jhhhQvNJKwVUUDJJ&#10;J6ADmubv/jh8HdHmW21n4s+GbSR03rHda9bxsV5+YBnHHB5rnPE37aH7IvgxxF4v/aq+G2ksxAVd&#10;S8cWEG7IyAN8w6gV0nwv+Nfwf+NejzeI/g18VPDfi7T7efyLi/8ADOuW+oQxS4B8tngdlDYIO0nO&#10;DmuoMqjrTqKKKKKKKKKKKKKKKKKKKKKKKKKKKKKKKKKKKKKKKKKKKKKKKKKKKKKKKKKKKKKKKKKK&#10;KKKKKKKKKKKKKKKKKKKKKKKKKKKKKKKKKKKKKKKKKKKKKKKKKKKKKKKKKKKKKKKKKKKKKKKKKKKK&#10;KKKKKKKKKKKKKKKKKKK8C/4KY6tdxfsReOvDVjM0U3iq1tfC8Mi8bW1W8g04H6f6VV/xD8Lfhv4z&#10;8Pr4V8YeBNI1bTktxFHZ6lp0c0axhQoGJFPAA49vpXjt1/wTK/Zg0zUpNe+E0Hin4b6kxLJe/Dvx&#10;Zd6XsY9xCrmEn6xkHOMVRj+Ev/BTf4N6s158Ev26dI8daSr/ALvw78ZvBcc8230N/prW8jN6MYwB&#10;3DVu/wDDfX7Xvwwultvj/wD8E+davrRdol134W+IodZhIz80gt5VgnAxztAdh711fgf/AIK4fsHe&#10;LPES+CfEvxys/A/iEorSeHfiRaS+H7yPd93KXqxjn2JB7E19E6Lr+leIdNh1nQtUtb6zuYxJa3ln&#10;MssUyHoyspIYe4NXc56V59+1V428TfDX9mH4i/EfwZdxwax4f8C6tqWlzTQ+YqXEFnLLGWT+IblG&#10;R3r8vPFfxT/as+GWtfD9Pjl8Xfj74wj8faLHd6d/wgl1F5gD20dwZ47e1jT5oGkEc9vIwGx0kilY&#10;7ox0Gn/Ev46+LPCyy2X7GP7R2s69p1w4hTX9avbbS/EFqTlGc3GpxyWLt0xiYRlj/rl5rmPiB+yP&#10;8afF/j9fF/hT/gmLealbyXEt5CnxM8YaPcT2Fwx4jVvPuRcWpy4MMqh1+VkkUjFX9M/Y9/bJu7OP&#10;RLX/AIJhfAfR9NuCZr+xuPGEBS2ujwJ7FotPaW1wfnMbvNGTu+XBIrc0/wDYY/b51K3a2uv2af2W&#10;dP8AtWFvppftIeVUY7JEa301TDcAbf3kZVH2AlBznd8Cf8E8P2/NA8Xx+O/Dvx3+GPwr1Ro0F5qH&#10;w50C7n+0Mm0jzIHNtDKGAIYOu0/fCq5OftT/AIJ//HTx38f/ANnOHxN8VHtJPFOieKtc8N+Ibixt&#10;fJiuLnTNUuLLzxHuby/MSBJCmSFaQgEgAn2+iiiiiiiiiiiiiiiiiiiiiiiiiiiiiiiiiiiiiiii&#10;iiiiiiiiiiiiiiiiiiiiiiiiiiiiiiiiiiiiiiiiiiiiiiiiiiiiiiiiiiiiiiiiiiiiiiiiiiii&#10;iiiiiiiiiiiiiiiiiiiiiiiiiiiiiiiiiiiiiiiiiiiiiuN+OHwO+Gv7Q3wr1v4OfF7wzDq3h3Xr&#10;URahYyZXdtYMkisMFXR1R1YHKsikdK/Lz4ofsw/E/wDYQ8XXXh2P4tfF7SPDdrKl14b8beFWu9Qs&#10;Li1RY0Npew4ljguCC5BMQjMkAbcFnZY+x0H9rj9tzwaLNPhx8T/hZ8cNKt9RWDU7i6kbRLuCznz9&#10;juXltzOihyPKkZ4EEcoyw8tlevQtI/4K1/DzwvAtv+03+z98RvhreJrjaPfS3mjrqljDfA8R/aLF&#10;pGAcYZGeNA6kEZBBr2z4VftgfsvfG63jufhV8d/C+sNJ8vkWusRCZWzja0ZIdSG4wR1rofiR8JPh&#10;N8YtI/4R/wCK/wAN9C8SWO4lbXXNLiukHqVEinafp+dfG3guLwh/wTx/bb8VfGP4LaAnh34I2M2j&#10;eFPid4a0dX+x6ffXsRuV1lYdxSPyDLYxylQP3V07f8swG/Ti1mjli82Bt6soKsP4gR1rm/jZ8Pof&#10;i78G/FnwouLs28fijw3faRJcKufKW5geEtjvjfmvz38D/EnxX8OP2u/gT+zh+1R4JXw/448IaLrW&#10;j6XrKu39k+JbUaZFtv7KbG0kpayLJbuQ8TOM5BU19Xa/+0h+zr4Pmax8WfHvwZps0bBZI9S8U2kL&#10;K3OAQ0gIPB61yOqf8FCv2DNEH+m/tj/DL3+z+NLKY8nH/LOQ81zOrf8ABWD/AIJ3aWoB/ao8O3Z6&#10;qmmLcXbNyeAIo23Hg8DJqG3/AOCpH7M+tKP+EA8OfFTxY/8ACvhn4N+IbpWHY+Z9jEeORzux7itT&#10;Tv23/FXiR9vhD9gf9oC/3fclufA8FhH97HP2u6jYcc8rXoH/AAT38CfErwN4P8fXXjz4W6p4Rt/E&#10;nxQ1PxFoel65PateLBexwTTGQW00qJ/pRuABuyVAYjnJ+iqKKKKKKKKKKKKKKKKKKKKKKKKKKKKK&#10;KKKKKKKKKKKKKKKKKKKKKKKKKKKKKKKKKKKKKKKKKKKKKKKKKKKKKKKKKKKKKKKKKKKKKKKKKKKK&#10;KKKKKKKKKKKKKKKKKKKKKKKKKKKKKKKKKKKKKKKKKKKKKKKKKKKKKKKKRlDDafpUbWVrIjRSQKyy&#10;ffVuQf8AP+eteYfGf9jb9mP492/lfEv4MaNdXSqVt9Xs7f7Jf2+c8xXcBSaPr/C4zXiPxX/4JoeP&#10;Lqa8vfgp+0vqFrDqmi/2Xqmk+PdGi1iO4t0Zmg/0lfJug8JZzFI8kjoXbB5xXivjb/gl18dfEHhn&#10;xJ4c+NPwB+HHxEsdatluY7vwzdJpeqWWsAjzNQtHuI0EPnbY5JIPOWMyByCBI4Hl+tfDnxr+zJZ2&#10;Wu+Evjt8cfgFGLE2WoeG/FkNzrnhzS74MViu1muFurY2zuVWSOK4Dxqd/Kqxqr8G/iJqHxq+AM/7&#10;IM3xI0vXviB8dPi0kXiPxLpk8RS8s5JfN1loljLLi2tLCaFAjFDFLayDCzKB+wFjbw2tulvbx7Y4&#10;1CovoAMAflUjoGGMVwfxv/Zn+BH7Smh2vhv48/CvRvFVjYXRuLG31iyWUQyEYLoTypI4ODz3rj9B&#10;/wCCb37Bnhq3S30T9kXwBAsYG0f8IzbtjHuVz+tdRo/7JH7L2gc6P+zp4It8dPL8K2gI+n7uuw0L&#10;wJ4M8Ljb4a8J6Zp/b/QdPjh/9BArSMKk4x+OKdHEEORTsD0ooooooooooooooooooooooooooooo&#10;oooooooooooooooooooooooooooooooooooooooooooooooooooooooooooooooooooooooooooo&#10;oooooooooooooooooooooooooooooooooooooooooooooooooooooooooooo/Cj8KMD0qOS3jlVk&#10;kVWVhhlZc5HpXE6N+zX8A/DvjyP4p6B8GvDVj4jjV1j1uz0WCK6UOMP+8VQfmBIPPSu4Rdo+tOoo&#10;oooooooooooooooooooooooooooooooooooooooooooooooooooooooooooooooooooooooooooo&#10;oooooooooooooooooooooooooooooooooooooooooooooooooooooooooooooooooooooooooooo&#10;oooooooooooooooooooooooooopplXOP60CVT39qdRRRRRRRRRRRRRRRRRRRRRRRRRRRRRRRRRRR&#10;RRRRRRRRRRRRRRRRRRRRRRRRRRRRRRRRRRRRRRRRRRRRRRRRRRRRRRRRRRRRRRRRRRRRRRRRRRRR&#10;RRRRRRRRRRRRRRRRRRRRRRRRRRRRRRRRRRRRRRRRRRRRRRRRRRRRRRRRRRRRRRRTWJI4r8lrT9rX&#10;4xz/AB38WeMvG37ZHxO8MeBde8Y+Iv8AhFdc0y20+603SrK01ae1hkdJLaUPZeWsSscxywMoaUsk&#10;yuv1D4M1D/govY24vvAP7aPwk+Imm7hsn8QfDeWORlz087TtRRMnpvMZA5O0/dr3r9mP9oW8+Ofg&#10;+4j8X+E/+Ec8Y+H7sWHi/wAMtceb9iusZDxPgebbSr+8ilwNyEZAYMB6hRRRRRRRRRRRRRRRRRRR&#10;RRRRRRRRRRRRRRRRRRRRRRRRRRRRRRRRRRRRRRRRRRRRRRRRRRRRRRRRRRRRRRRRRRRRRRRRRRRR&#10;RRRRRRRRRRRRRRRRRRRRRRRRRRRRRRRRRRRRRRRRRRRRRRRRRRRRRRRRRRRRRRRRRRRRRTSxFG/t&#10;RvP92l3etRTXsUEZnllRY15Z2bAH19K5vQvjZ8JfFHib/hC/DfxO8O6hrBgacaVY61BNcmNG2u/l&#10;K5baDwWxgHrXTRTeaeB0606RxGu41Tt9f0q8ne0stUt5pY2KyRxTKzIQeQRng9vrXN/H/wCJFr8J&#10;PgZ4y+KNxcLGvh3wtf6lvbsYLd5B+qivxc0Hw1ZeFf2ctD+FLS/YfEkOm2GnzWV99ptrXU9Skhjs&#10;bkBVIlsNag8+RJY2Ah1G1AJ8xS5j/TnX/wBjb9lrxX5c3iP9n/wjcXUMSRrfLocMdwNq9pUUOCMD&#10;nPFcH8Afgv8ADz4Ff8FOLDQvhJb6pZwaz8EdTuPEVnd+Ir29jcRavp62ZVbiaQR7DLdgBcACSTGM&#10;mvtiiiiiiiiiiiiiiiiiiiiiiiiiiiiiiiiiiiiiiiiiiiiiiiiiiiiiiiiiiiiiiiiiiiiiiiii&#10;iiiiiiiiiiiiiiiiiiiiiiiiiiiiiiiiiiiiiiiiiiiiiiiiiiiiiiiiiiiiiiiiiiiiiiiiiiii&#10;iiiiiiiiiiiiiiiuL/aE1XxVofwJ8Za54K1iax1aw8MX11pt3bwpJJHNHA7oVWQFCSVwNwI56Gvk&#10;r4C+C/2pvj/8C/Bfxmm/4KH/ABGsF8WeE9P1drCx0PQlEH2mBZTHuNiSdpbbuGOmcV0//DJHxnum&#10;/wCJv/wUL+NE2OF8nVLCDA758u1XOff86hX9hrULsj+2/wBtf9oK8XG0xf8AC0riFHX0YRIufxNT&#10;RfsBfCeTb/wknxV+LmtL8u5dS+Lmt/MQep8q5T8enH0qQf8ABOb9ie5lW48Sfs/aX4gkVcLL4su7&#10;nWmXjHDXsspH5153+0z+yJ+zZ4W+JXwbm8LfCvR/CVld+ObjSrvUPCdlHpdxDJPpd2bWVJ7cLJHI&#10;tzDAqEMAC2DuBIr6I/Y38cfE+48Q/ED4JfFLx23iabwLq1hBpOvXVqkV5d2VzYxXCNc+XhGkWQyp&#10;uVV3BASvOT7vcFfJbca/Ej4Q+Dvgdfzy/tdfE34ba1rGk+MFm8VeNdNbXry31LSbG7u5ZY/EWny2&#10;8sb3VmEljS5t8s0Lxs4AB2n6+0r9nr9kr9pX4Zan4E+C37b3jbUPD+uaXJbX1j4d+NEmrQPbyJhk&#10;aG6e5RQQcFSoYcg4rx/x/wDszyeE/j/4L8FfEVbdr1vHfhlvDNzbwzRG+s7PUIrq4hife4mtVECv&#10;9knLSWjO3lyNC4CfoZDwOvtmviz4pftlP+zX/wAFS/E3iC7+GN34gsrD4O6LpDvZ6lFbtDNc39/d&#10;BFWTiV5Ui+VRgnyCoy5VW+4f2ff2j/hf+0v4Rbxj8L/EP2iO3dIdSsZ4zHdafO0ayeVNGeVOx0ZS&#10;Mo6srozqysfQQ6sMqwNLRRRRRRRRRRRRRRRRRRRRRRRRRRRRRRRRRRRRRRRRRRRRRRRRRRRRRRRR&#10;RRRRRRRRRRRRRRRRRRRRRRRRRRRRRRRRRRRRRRRRRRRRRRRRRRRRRRRRRRRRRRRRRRRRRRRRRRRR&#10;RRRRRRRRRRRRRRRRRRRRRRRRRRRRRWf4i0a28Q6BfaDfBvIvrWSCcLjJR1KkDII6HuDX5fQ+M/8A&#10;gqV+wh8ELf4R+LfAfw/0/wAO/DvQ7TTNC8XR+EtV1u11izt/LgSR2tLxGtJ2QbtssaoGG3ecg1zV&#10;x+1x/wAFKfGOj3GoaH8RPEGmyN5U2mtpP7KmuvDc27kqYy86yiK4U44+aIcneRwbWnfEH/goH4sv&#10;nh8Q/En9phbG7sZDDdeH/grpFjcWFwFUASRXNtiWMtkApICwHITnPG+I/EP7S9tp1qvxB8U/HiTW&#10;tHvpUvT4g+IVlouk+JIlUeYklvBfW0lg6kHBV5FUuQwlA45GPxVpOnaTeeHbzxj4y0TTNSm+3aT4&#10;juP2tNFhvtJuS4c2cqyasYby33AqG2RymMhWYn95WfB8Wfg/4h8UaLceOtS8ATa800UbXOtftMQX&#10;YsbyFwbbVNNuvtdy+n3IkAYrI0sR2qoP3i/6c/8ABPP4TftUeD9e8e/Ej9qKHw8t94qj0eLTbjw7&#10;qf2lb+Kzgli+2S7VVY5JY3h3LH8m5GZQqsFHunx6m8Qw/A7xlL4Qjd9WXwvqB0lY1JZrkW0nlgAc&#10;k78Y96/GXTPDfijwB+zB8Ofh/c6Navazabp2lWcN7qEz2JuCsNvNNp92ql7W6DZF5pVwvlS7HMZz&#10;jP6Za3+x5+yl4ncXWufs4+CZpFwVmTw3bRspx1DBAR7d6n0D9lX4BeGta0vxDo/w4tkutFvPtmkt&#10;JdTyLZ3HlvGJI0dyqMEkcZA43cV6EqECvm/9oD/gm94M+N/xl1L46WXxJ1DRdY1extrTUrZtHs72&#10;0uoYI5ESN0mQttYuGYBx88cbqVZFavB9V/Yp/bA/4J/eEpv2hP2ef2gfBuszeB9Pm1LWW17QbzT5&#10;dS0a2WWaWwl8q5nhnHlAhGKIyuAwZSzsf1H8P6j/AGxolnq4tmh+128c3kt1TcoOD9M4q/RRRRRR&#10;RRRRRRRRRRRRRRRRRRRRRRRRRRRRRRRRRRRRRRRRRRRRRRRRRRRRRRRRRRRRRRRRRRRRRRRRRRRR&#10;RRRRRRRRRRRRRRRRRRRRRRRRRRRRRRRRRRRRRRRRRRRRRRRRRRRRRRRRRRRRRRRRRRRRRRRRRRRR&#10;RRRTZf8AVt9K/P8Ai/ZnvP2vvj78aPFXxg+OXxM0+30D4oy6FoWieF/HNzptlFYQ6XpskZ8qEqA5&#10;eaUlgcncD3rqtM/4Jbfsq2h/4nL+OdaB5Zdd+JGrXIPOTkNcc1ck/wCCW/8AwT+uMC//AGXvDt51&#10;H/Ew8+4zzu58yRuhrU0r/gnH+wdog/4ln7JHgGM9Nx8OQMRz05U/59K3rH9jL9kjTlItf2ZfAicq&#10;Qo8K2nBHfmM15v8A8FE/gL8Nx+wN8TNG8HfDTQbGGy0FdXmtdP0iGGN1sLiK+IZUUAjFucg9Rmuj&#10;/Yxtrf4F/taeJv2V/A3iLUJvBGp/DrT/ABj4X0HUr4zDQna9ntbi2tC2WFqwEDiMkiMnC4DAD67k&#10;hJU85NfJ/wC17+wZ8RviBqk3i79mbxNo+lvr3inSNX8eeEvEJddO1qSxu7a4W4ieNJDZ3Ti1ijkk&#10;WNxLGAGXcoauB+Ov7eX7QP7K3jDw34L+On7EuoTT+Kpp4tHvPB3j7TbuGeSIJujAumtnViZI1UOF&#10;3s6quWOK7T9kb9vD4Zftean4g8J6B4G8Y+EfEnhd1XXPDPjfR1tLyHLMpZfLkkR1DKQcNkZUkAOp&#10;PuVZP/CeeCv7em8LHxbpv9pW5UT6f9vj8+PcMrmPduGRzyOR0zXk3/BRfVZbT9iH4jWNiWabWtBG&#10;iQiPks2oSx2Sr783GCueQce1fWen2qWlnHbQ/wCrjULGvooGAKsUUUUUUUUUUUUUUUUUUUUUUUUU&#10;UUUUUUUUUUUUUUUUUUUUUUUUUUUUUUUUUUUUUUUUUUUUUUUUUUUUUUUUUUUUUUUUUUUUUUUUUUUU&#10;UUUUUUUUUUUUUUUUUUUUUUUUUUUUUUUUUUUUUUUUUUUUUUUUUUUUUUUUUUUUUjruUrXwl+03d/ta&#10;fsYfHTxl8Svhb8OfDOs/DP4la5Frms+JtSubvPhXUo9MtrKU3cNtE7/ZZRZwsLhQwjaR/MCKAx8j&#10;8Tf8FCf2sdLW1k1bx58GtDIkK+IbFZpLi701duRdQI10seo22BuLW8jShSB5RO5V4y1/bX/bH1XS&#10;7p9R/wCCgHwbt9Q0qWO5nsdD8MRsmsaW+Cl1p08t0yyTEHabeURuroQ21WWQ24vjT+1x4xMU/hf/&#10;AIKGa94gt7gi602bwn8HJAlzANu61mUWUk1pcENlXIkjO0hghChq+qaj+1nrVxajw/8AGH9qnXLa&#10;8kW8hVvhxcaZJaDaN2nXQS0iz1dRcwSttcLhXB3BNc+G3x88c6XqGian8HP20tQ0vXsmWzvPEkpN&#10;m2zY9uUl1KGK8spSTuSRYJNjfM3WvaP2D/gD+24f2t/BXxb+J3wI17wb4P8ACfgXWtAmuPGfi6xv&#10;r+6hupLSSG3RYJ7iZ4kltBIv2hy0YkZQ8gC4/ROm+Wua+Ff+CqHijxT4f/aZ+ENnoum+G7yz1Hwr&#10;4ntb/TvGcLrpeqhp9H26e10Pks55cM0Mj5VniCbSXBHmv/BPWx0K+/bk8eLpkfiaO58JfDjTrK+0&#10;/wAZWBTVdDN3qN20Wm3Fzk/2gsaWRaC5YuXgljw7gFj91ZHQ14L+x58BPgT+0Pf/ABi+JPxU+Emh&#10;65qU3xs1nTl1DUNNVp1isIraxRFkI3BR9nPQgZz1yTXqGq/8E3f2TNW1Czu5vCOvR29nqlpfro9v&#10;441ZNOlmtZ0uIPMsxc+Q6pNHG4UpglADkZB91RQi7RS0UUUUUUUUUUUUUUUUUUUUUUUUUUUUUUUU&#10;UUUUUUUUUUUUUUUUUUUUUUUUUUUUUUUUUUUUUUUUUUUUUUUUUUUUUUUUUUUUUUUUUUUUUUUUUUUU&#10;UUUUUUUUUUUUUUUUUUUUUUUUUUUUUUUUUUUUUUUUUUUUUUUUUUUUUVDc2NteRNb3MQkjdWV43UFW&#10;B6gg9Qc151p37Gn7J2kTNcab+zj4JhkaZpWaPwzagl2JJb7nUkmun0T4PfCnw0VPhz4caFp+3hTZ&#10;aTDFgAcD5VHt+VdAtrEgwufb9P8ACjyE3bstTjChG33zSCBAMU+ivI/2rv2WtE/aX8EPpx1KHT9d&#10;soZxo+oXNqLi3IkVRJbXUDfLcWsuxBJGeflVlKuqsPkD9kHVtV/Zk8YfEzVfjv8AAPxx4X1O41iw&#10;0aytdP0vUNfsv7M06yTy5re9SNy9u1xd3vlB9rqgUMoIxXsth/wUJ/Y0vtW/sO/+P+g6PqHAbT/E&#10;UzabcL25juVRhz61Z/4I73kfiX9jGP4qJcxyHx38RPF/iMtDKrri51++KDI44VV+nTsa+raKKKKK&#10;KKKKKKKKKKKKKKKKKKKKKKKKKKKKKKKKKKKKKKKKKKKKKKKKKKKKKKKKKKKKKKKKKKKKKKKKKKKK&#10;KKKKKKKKKKKKKKKKKKKKKKKKKKKKKKKKKKKKKKKKKKKKKKKKKKKKKKKKKKKKKKKKKKKKKKKKKKKK&#10;KKKKKKKKKbI+xNxrxLxx/wAFGv2J/hl8apv2ePiH+0j4X0XxhbojTaTqWpLEY94BVWc/IrYIO0kH&#10;BBPWvX9K1/TNe02HV9E1K3vLS4VXt7q1mWSOVT0ZWXIII5yOK0KKKKPwpohjU/KgrD8V/DP4dePb&#10;VrPx18PtF1qFvvQ6rpcNwp/CRTU3hDwP4Q+H3h218IeAvCem6LpNmrLZ6ZpNjHbW9uCxYhI41VVy&#10;zFjgDkk9TWxRRRRRRRRRRRRRRRRRRRRRRRRRRRRRRRRRRRRRRRRRRRRRRRRRRRRRRRRRRRRRRRRR&#10;RRRRRRRRRRRRRRRRRRRRRRRRRRRRRRRRRRRRRRRRRRRRRRRRRRRRRRRRRRRRRRRRRRRRRRRRRRRR&#10;RRRRRRRRRRRRRRRRRRRRRRXJ/GX4w+BvgR8Ldd+LvxF1f7Fovh/T5Lu+mClnKqOEjUcvIzYVVHLM&#10;wAySK/O8f8Fkv21bfxza+B/GP7MXhrwT4okvvtEfgPx1qU2mPqWnYLg2uqzMLKafyyv7tSWDh8oA&#10;jkfaX7Hv7dfwG/bT8IT698LtcmtNY02b7P4g8I61H9n1LSZwBlZIifnjJb5Zoy8UnO1yQQMj9vr9&#10;rq+/Ze+GOn6P8O9IOvfEzx3qQ0H4a+G1+b7VqMg5uJQPu20C5mlkPCouCQWrxaw/4JdfAjxP+zBp&#10;/wADvjPDN4h8TfbJNa1T4iL+71eXxBO/mT6lHP8AeVmk+XyyShjVY3VlGD8sj9oXx5+wj438baL8&#10;L/A+tah4j+F9/Zw+KfFfgvQ55PCniOynQzJbapp9ofL07UTErBrqCLCSGIyEJIqV+pH7LX7Snwv/&#10;AGufgh4f+P8A8HtfXUNE8QWKzR/N+8tZukttKv8ADLE4KMp6FeCQQT6RRmk3CjetG5fWgOucZpPM&#10;XOM0GRQcE9KdRRRRRRRRRRRRRRRRRRRRRRRRRRRRRRRRRRRRRRRRRRRRRRRRRRRRRRRRRRRRRRRR&#10;RRRRRRRRRRRRRRRRRRRRRRRRRRRRRRRRRRRRRRRRRRRRRRRRRRRRRRRRRRRRRRRRRRRRRRRRRRRR&#10;RRRRRRRRRRRRRRRRRRRRRRXyD/wUlgi0vx/8KfiH8Yr3VB8G/C+tXWo+MF0+ENa22qJ5f9m3epfx&#10;fYYnMzkgbUmELP8AKprvPin8I/gr+018OJPBnxR8IaP4s8N6xbK0cVyqzRSow3JJE46HByGQgnqD&#10;3r88v2p/2K/iD+xh49s/jL4b+KXipvAdjNGun/ELTJDL4q8EwqVSOwlvp5vs/wDY2Sd0k0EzJnD5&#10;B3j2n/gl3o/xx/ak12+/4KGftaeJbXXNYurFvDXwve1017W3i0GBysmqRxMfllv3xI7KFBRF2gI4&#10;Vfbv25v2nNV/Zs+E0cfw78MXPiDx94suG0nwH4esbdppLi+MTSNOyICxht41eeXAyUjwOSK+M/CX&#10;gu5+Eej6H+zH8ELzw744+Ofi++vLePxVpt/qmi61ZzXJaW81jWrN2Zmhg8wuwdkWQeXGiruAr9M/&#10;2SP2YvAf7InwN0X4IfDxZJLfTomn1HUrjHn6nfysZLq9mIAzJLKzOQMAZAUBQAPUa+b/ANtT9vxP&#10;2T/Feg/DLw38FdQ8ZeJvEej3mp6fajWrfTbKOG2mgicS3U2djs1xGqKEbcxCkqSK8Puf+Cpf7YF+&#10;tndW37N/wl0Oz1CMG3vNd+L14yQzHG21uMaVGbWZj0EyoCQwByK4/Uf+Ctn7X2myrYeOk/Z38HzL&#10;diy1xdT8U6pdPot0xHli5Cwp+6k52Tx+ZCccuMqDG/8AwVl+I9q91B48/a1+FOkzaWip4isfDPhR&#10;9QlsnkwY5rYnUCL+1IJHmRqsq7RuhUlgnM+Iv+CoHj240ubTH/bQk1DV9LuYZb6Dwf4LjFtrWnyM&#10;w83T7k20gS4A2t9muNp3DYXCkTHhdR/a3+Nvi+2k06z/AGvf2hNV8+3a7sb3S/h9PZ2WoW7c/Y7n&#10;ytNM+n3Kk7PNh+0Rnyw/G4xr9Ofshf8ABR74qaZ8QfDfwb+OPwY+Itx4R8QNaWHh74oeJPCb6c9l&#10;qEriOPT9S3AJK7yFUS6iwJXYBo1Lbq+9o5RKu5RTqKKKKKKKKKKKKKKKKKKKKKKKKKKKKKKKKKKK&#10;KKKKKKKKKKKKKKKKKKKKKKKKKKKKKKKKKKKKKKKKKKKKKKKKKKKKKKKKKKKKKKKKKKKKKKKKKKKK&#10;KKKKKKKKKKKKKKKKKKKKKKKKKKKKKKKKKKKKKKKKKKKKKKKKKKralpVjq+nT6TqtnDdWt1C0Vxb3&#10;EYeOWNhhlZTwQRkEHjBr488dfszfHX9iPUZvHv7GOjyeLvh1JeGfXvgzcXe240yIjMkuhSP8q4+9&#10;9icrGxyI2QnB7b4I/tI/A/8Aai8LXEvgPXoryRY2j1nw3q1p9n1Cwbbh4bm0lG+I5baQwwc8Eg16&#10;FZ2dtpllFY6baxwwW8Sx28MSBUjRRhVUDgAAYwPb0r8o/Gf7YUPif4v+KP2yv2lPh7q2l33ha1vd&#10;C8M+AbrVruxuPDlrbl5JmgvbEuY9RuWG54biCOOVFhVJiFDN98f8Et/2ar3wz8M7P9rP40eMI/GH&#10;xS+Imi28uqa/JepdrpWmn95b6RbSr8vlxBv3jLjzZtznPFfXGRjIor5B/wCCg9j4d0r9qL9nXxH4&#10;ntrH+xde8ReIfB/iT+1I0Npc2d5odzdx2shk+Q+Zd6fbBVOd7cYJxXlX7KP7BP7EXjDRvHNt4x/Z&#10;o8Ja1faL8SNb0a4udZ0tbp2t4rppraImXdlY4JokUdlUDgHFe8aD+xT+xt4Wnafwz+yj8N9PkYgt&#10;JY+B7CJiR05WIdDg+xFdjp3w1+GujwxwaT4D0W1ijGyOO30uJFUY6ABeP6YHpWjFouh26gQ6Tax7&#10;cY226jGOew/z9OKk+06ZZpta4t4VX/aVQBz/AI18+f8ABSrxxo+jfsm6lrGjavbzX2neMPCl3aw2&#10;s6NMXi8RabICig5z8pI9vavtS3ACfL+NSUUUUUUUUUUUUUUUUUUUUUUUUUUUUUUUUUUUUUUUUUUU&#10;UUUUUUUUUUUUUUUUUUUUUUUUUUUUUUUUUUUUUUUUUUUUUUUUUUUUUUUUUUUUUUUUUUUUUUUUUUUU&#10;UUUUUUUUUUUUUUUUUUUUUUUUUUUUUUUUUUUUUUUUUUUE4Fcz8V/id4E+DXw71n4q/E3xFb6ToOga&#10;dLfatqN02EggjUsSe5OBwBySQBXxH+xf4E8Z/tM/tDav/wAFSfit4WPhlvFXh0aJ8M/CX2Vbe4tf&#10;D5l84XmoFMGa5uCBIFYsIkYKOuK+rYdQ0+e4ksYL2KSaHmSJJAWj9yAePbsa8a/af/Yu8JfHa/j+&#10;JXgPXJfBPxJsbF7bTPG2j2sZlkhPW1vI2G27t8gkI/MZy0ZRs5+JfAfxs/au/wCCXXxi1HwlceFf&#10;sOn6tqkklp4LZltvBesr/rHu7TWdVvkGnXjIxLwBQjNGf3bYMg/Q/wDYj/4KQ/s6ftzaPcxfDfxS&#10;th4o0mIf8JH4L1SVFvdPcMyMVKkpcw70dRPCzxkAHI3AV9Bh1YZBrwP/AIKFfE74G/DH9n4R/tDf&#10;CLU/G+heItfs9Gh0DSdNF1cS3U7MYmQZUoVMbMHUhgQNvzEV+f8A8M7rxx8GJfEXhr9nL4g/HRPD&#10;fizVZPEumW6x+F7+81dmtIYWW01C9d2u1WO1jURKvnqQxYtkGodU+IHx+1fSLHxfa/Fb4/TaLeTC&#10;01LVf+FpaBZW+kzlcrHeGLT3eyY5XmVUClsMRxnkfEGr/HyHTdUm1e5+Lk2raSrTX+g+IP2rbaxv&#10;Ba8BbqKCLQ/9KhKEMJIZGBDAAlsiuH1nxZp93Do+rw/GnwXcaTrkkK2mpa3+1br90YC3y7Z7a2jt&#10;Z05yrPsCrjJCgE1kHWPDH9n3n9o6h8MZbjTp4oryzXUvGfiV2BHLw51Hy7pP4SQwcHBK16n+zv8A&#10;FL4BfBDV9M+Ini39gLQfidqOn6lHeQ3nw++D2safqWkTxlXjmtxdNdR3qB0HzvLbSKyn5WPA/Yb4&#10;PfFHw18Z/hT4c+L/AIO+0f2T4o0O11bTRdQmOUQ3EKyoHQ8qwVxlTypyD0rqKKKKKKKKKKKKKKKK&#10;KKKKKKKKKKKKKKKKKKKKKKKKKKKKKKKKKKKKKKKKKKKKKKKKKKKKKKKKKKKKKKKKKKKKKKKKKKKK&#10;KKKKKKKKKKKKKKKKKKKKKKKKKKKKKKKKKKKKKKKKKKKKKKKKKKKKKKKKKKKKKKKKKKKKKKbIcJXw&#10;v+0xPL/wUC/bEj/ZYtb+dvhP8Hb231P4oLCD5PiLxAyiWy0Zm6PFAhW4nTJBZolIBHHfftiftFyf&#10;s7fCuFvCVpa3fjLxNepo3gPR7pwsdxqEisQ0nTbbwxo80jZwI4m5GQK+B/ixomp/AjUY/jBpvj/x&#10;Z4V+J1nHs0/xxdeGbiC/8V3007Oun3tjukstXimmlbyxbzRzQhwEjZULV9efAv8Abt8aaC/hn4V/&#10;8FA/g/J8IfHmvWULWFxezK2h6xKVBMVtd5KR3AH3reRt6twC4w1e5fFrwJ8MfiT8PdS8O/F/QNP1&#10;LQGtzPfw6lGrRRrGC/m5PKFcFg4IK4yD6fml4r/Za+Kl3+zJZ/tYX37Qep+H9Wu/EEzfA+xtfDLX&#10;HixIbvUHGjaeNTN0rSefE8JZHiKojsWDbCa/YfwBb+JLXwRpFt4xukm1iPTLddWmjGFkufKXzGAH&#10;QF9x49a8W/4KSaXBH8A9I8f3Unl2/g34leF9cvbnDH7PbRatbpPMQoPyRwyyOxPARXJ6V82af+zb&#10;+zx8aP20fG3g7xbBN4m8D+JvB+jeOfDuj2viW6XR49Qkuru1vLhLeCZYnaQw2sxfBJdmPVjnvJf+&#10;CS3/AATkntpI5P2SfCyeYwMrQrNGx6d0kB7evTitDwx/wTR/4J0+CzC2k/sg/DqSSABYW1bw/Bes&#10;gxjg3Icjp69q9G0y0/Z4+HFgNK0e28F6DbRrxb2qWlrGmP8AZXGB+FSXHx9/Z30IM1z8ZvBtrsGW&#10;DeIbRSPw31g6/wDtmfslaZazQah+0j4Iibyv4vEltxkH/brT/wCCUXiay8TfsC/D37LrtjqDadY3&#10;GnzzafdJNGrwXMse3ehIJChc4NfRtFFFFFFFFFFFFFFFFFFFFFFFFFFFFFFFFFFFFFFFFFFFFFFF&#10;FFFFFFFFFFFFFFFFFFFFFFFFFFFFFFFFFFFFFFFFFFFFFFFFFFFFFFFFFFFFFFFFFFFFFFFFFFFF&#10;FFFFFFFFFFFFFFFFFFFFFFFFFFFFFFFFFFFFFFNmIETEntXwp+xN4rh/Z/sfFf7Nn7Rdha+G/iNp&#10;uvat4k8RatcMI7LxZFcztcya5ZyvjzItriJ42PmW4i8thsCM3zPqvx88ZftWfF3WvjRf+DJ5tCvk&#10;bSfho0ljoWuWdv4dkTM817pN1fRXnmX7eXIWETMsCQoFAaSvaf8Aglh+y5p3xh8fN+1lq+i6TafD&#10;vwveS2nwf8M6JFqFrpV3ep5kd14hj068kdLVmDtBCEC8RySYG5GP3d8Xfgr8Mvj58P8AUPhX8ZPA&#10;OleJPDuqQ+XfaTrFqs0Uvo2GHDKQCrDlSAQQQDXyL8WP+CY/7Ufhvwy/wm/ZW/aj874a6pcW1trX&#10;gL4jXdxNJbaWJkNzZWWpxxy3EUUkCvb7JFcKkp2smBXoHgv9mb9qjxr+0Z8P/H3x50X4daL4M+G9&#10;vqF5o+j+EfEd9qFxd6tNbi0t5ZFuLG3SOKG3lu9u1mO+VflGMj6mQEdqivLOG8tpLS6hSSKRSskc&#10;ihlZT1BB65r5o8b/APBLn4M6r8TZfin8J/iN48+GN9eWMlrqVr8Ptajtba4jdw7bYpoZVtiWVSfI&#10;EYYjcwLc07Sf+CVv7PMsnnfEj4ifFzxtJwd3ib4uawEz/wBcrSeCMj2Kke1dNZf8Ez/2FbSPZP8A&#10;s1eH74nGZNWM16xwSc7rh3Ock85zWlaf8E+P2IrPPk/so+Ahlifm8N27dfqv/wBatG1/Yg/Y6sSj&#10;Wn7LPw+jaM5Vl8I2mR+Pl1rad+yz+zXpG3+y/gF4Nt9rFl8nw1argnqeErrdB8M6H4V0yPRfDOi2&#10;mn2cRPl2llbrFGuTkkKoABJ5981oUUUUUUUUUUUUUUUUUUUUUUUUUUUUUUUUUUUUUUUUUUUUUUUU&#10;UUUUUUUUUUUUUUUUUUUUUUUUUUUUUUUUUUUUUUUUUUUUUUUUUUUUUUUUUUUUUUUUUUUUUUUUUUUU&#10;UUUUUUUUUUUUUUUUUUUUUUUUUUUUUUUUUUUUUUjqHXawrzb9pP8AZL+Af7Wvw/uPht8fPh3ba5ps&#10;yMqN5skFxbbhhjDPEyywkj5SUZdykg5GRXgev/8ABGH9nrV7q6stP+KPxCstCvbRraTw/NqlrqKw&#10;wldmyG6v7ae8iG3gET7l4IIIGPq7wR4D8I/DfwnpfgPwJ4etdJ0bRbGGy0nTbKPZDa28SBI40UdF&#10;VVAFbFFFFFAB9aOe1FHPpRRRRRRRRRRRRRRUN3fW9jbSXl1KkccaF5JJHCqqgZJJPQD1rK/4WP4E&#10;Bw3jPSc5A/5CUXOfxp+vePPB3hXRm8R+KPFWmabpyDLX+oahHDCPT53IX179qvafq9lqttHe6fcR&#10;TQTIHhmhlDq6kZDAjqCOc9MVazmiiiiiiiiiiiiiiiiiiiiiiijNGaM0UUUUUUUUUUUUUUZooooo&#10;oooooozRRRRRRRRRRRRRRRRRRRRRRRRRRRRRRRRRRRRRRRRRRRRRRRRRRRRRRRRRRRRRRRRRRRRR&#10;RRRRRRRRRRmiiiiiiiiiiiiiiiiijOOtRmYgElP1pv22MtsXaTzj5uuOtSLMGHAp1FNkcRrvamm4&#10;iHBbGaerBhuWmyOQvBr4S+NP/BUP4v3Pxo8WeCP2ZvAMWteHPCeox6T/AMJFF4XvdaTUdSj3/boV&#10;Swl82OOFmgi3+W2XE2MhBVz4If8ABW7xVrPi3Uovj9+z+2h+B9Els9O1r4peH766n07TtUnTzPJu&#10;7S6toLu0jVWjEkjIywM6iUqCXX7Z0zWLHWbGDVNJvIbq1uoVlt7i3kDJLGwyrqRwVIIII6irdFFF&#10;FFFIzhV3GkSQSDIp1FFeF/8ABTbSDrn/AATi+PWmpbtNI3wb8TNbxr1Mq6XcMhHuHCkV4P8As6/8&#10;E+f2F/E37P8A4H8Sa3+yF8N7q+1HwbplzfXEvg+03TTSWkTO7Hy+SSSfqa0/i/8AsBfsR+FPg54y&#10;1zw5+yX8O7O8g8J6iYbq38I2iyRH7NJyp8vII7EdO1fNH7GX7UHin9lP9mvw348+GM8114B03wZp&#10;l7r9lp+vP4h0ey2WcbXDSwxKb/RZmbzCwSGa1V+TsyTX6l/Cj4j6F8W/hp4e+KfhWSRtN8TaHaar&#10;p3nD5vs9xCs0ecZGdjjoTXS0UUUUUUUUUUUUUUUUUUUUUZx1rjPjZ8efhJ+zv8O7/wCKfxu8fad4&#10;a8P6bE0l1qWpTbEAA+6oGWdj2VQWY8AEkA/np8Sf+C+3xB17xddeFv2a/wBnXw7DZ2unpfJqPxK8&#10;fW1rd3MMjbYQunWRmnSWU4WOBj57FuYlAJr0D4E/8Fevi94X1LS9L/4KDfs8af4D0/U72G1m8b+E&#10;NcOq6To11KF8q11Mop+ySM7bNwZ1Vgd+xRvP3xb3kN3Gs1vMrIyhlZeQwIyDU1FFFFFU9S1e00mz&#10;m1DUrmO3t7eNpJ5pnCpGijJYk9ABzk4HFfLPhP8A4Lb/APBOXxZ8WZvg6vxwm02/ad00nVNY0C7t&#10;9M1lFOGmtLwx+TLFkECQsqtjKkjmvpLwT8VPh58S9N/tn4eeNtL1y0VsNcaTfJcKpxnBKE4P1roA&#10;c9KKKGYKMmvnf9u7/gpV+zr+wN4Rh1P4n6neat4k1J1h8O+B/DtubjVNVnchUVEHESFiF82QqmSA&#10;MsQp8j8DftQ/8FifiN4Zh8fw/slfCPwnb3TNLa+F/FXjW+bVEgbJjWVreB4VlxjK5GCeQDlR6X+z&#10;p/wUEvPGvxZt/wBmz9pz4J6p8K/iNeWjz6Lp99qEV9pfiKOMZkbTr6L5JWUYLQyCOVRyFYAsPphX&#10;VulLRRRRRXJ/GT40/Dz4B/DHWvi/8VvEkOk6BoNg93qF7N2VQcIo6vIxwqoMl2YKuSa+d9O/4K9/&#10;s+vq0Nprvw4+IGn6fPF5qavDoMWpRrGRu3vDp09xcINvPzRgjoQDwPX/ANmX9tP9mn9sDwp/wl37&#10;PfxRtdct1yZLd7We0uo03ECR7e4RJURvvKxUKykEEg16rRRRUL3IiH7w+59q+T/iP/wVq+FNv8aN&#10;U/Z2/Zi+EfjL41+MNEwuvQ+BIbZNN0mUjiO51C7mit0YcbgrOVLYxuBUU5v+Cgf7a/hpZta8e/8A&#10;BKvxUujW/wA883hX4maNqt8kYGSwtC0JkP8Aso7MewNe8fsx/tU/CH9rX4YR/FP4O67Nc2YuHtdQ&#10;0++s3tr3TLxOJbS5gkAaGZCcFT2wQSCCfSs56UUUUUUUUUUUUUUUUUUUUUUV57+0J+1T+z9+yn4c&#10;s/Fn7Q3xV0vwtYajefZdPm1Bm3XM2M7I0QMzkDk4BwOTgV57D/wVP/YOmZRH8foG3HCgeH9S5Jxj&#10;/l29/wAa1PDf/BR39jTxV4ht/DGmfGmGO5unVIJdQ0W+s7ZnY4VPtM8CQhieApfJPGM8V7XFP5vz&#10;Iwx/OpaKKKKKKKKKKKKKKR22jNeMftCft7/s7/s0+Mrf4c+Pta1i98RXGknU10Lwz4dutUuorTzP&#10;LE8kdsjGJGfKqXxuKtj7pqv8K/8Ago1+xr8Y/Gmn/DTwf8brGHxNqdo9xZ+G9csbnTL9kRwjZgu4&#10;o2B3HAGMttYruAJHtqShzwen9afRRRRRQTgZrkfid8dfhJ8FrC11L4r/ABC0rQYb6SRLE6ldLGbh&#10;kjaV1QE5YqisxxngVjeCP2u/2ZPiRNaWvgf47+FdSnvpvJs7W31iLzpZMZ2BCd27HO3GcduK9DWc&#10;Pwh/z/8AqqSiiiiiiiiiiijOOtfGHwk/4KYftJfHrQdQ8Z/CD9gS41LR7HxJqmi/abz4oWNrK9xY&#10;XktpNuiaElPniJHJ4Irs7b9r/wDbHnZbaT/gnrdRzMmfMf4paZ5Ct2BYJvx/tBDWZ+zJ/wAFQvDP&#10;xb1/VvBvx5+FeofC/UtP8WaloNnqOoait7oup3VlctBNFDfoiKkodf8AVzpEzDlN4BNfVMN3HOqv&#10;C+5WUMrL0I/yamooooooooooooorzf8Aal/aS8Cfsm/BTWvjh8RjcS2Wkxoltp9im+61K8lcR29n&#10;bp/HLLIyoo7FsnABI+Fvin+zx/wVb/bkhXxh8Zvj54X+GPhm8haax+DOlxX06LvXMS6lfWVxbSyy&#10;IcEpGxi3fwkqQflrw3+wB8Qv2c/GVn4Q+Lt7efC/xZJcTXPhX4meAfiVeWuk6u0IUt53nPLP5se8&#10;NHafZ90o3HzG2sV/T7/gm3+018R/jx8MNf8ABPxrn87xt8PfELaNrOoNpcuntrFq8cc9jqn2SYLL&#10;bfaLeRWKMoxIsgHAr6Yor5j/AG+/iR8QNd8U/Dv9kL4ReI9U0vWPHniAX/izWtBvpLa80fwxYETX&#10;dwk0TK8BmnFrZhgckXTheQCPD7zwB8e/iF8fNY0H9kP9rv4geF4vhjaxWur6l4n1258QaZq+tzLF&#10;MNPmgvZH3Rw2xVpWjZJA13HhsqwPqfgH/gpD4l+F3jPT/hB/wUE+HFv8OdU1K6jstB8eafM03hbX&#10;bpuFjS4b5rGRiCVhuCCegd8ZNL/gqd+3KPgt4St/2bfhL8RPD+j/ABB8cWLI2ua3rSWVt4W0x90b&#10;alPO3yQSM37q234V5iDgqjCvjFfgU3g/wt4d+DHgrwJqniC88RQ/2R8OvDnjjQ9F1CBJWBkfWINc&#10;00xzSW9ou64l80M8mUUtukzX3h8F/gR8Gv2Qf2YE+GTTQnw7omj3F14m1bWpBIdQdo2lvb26Z+Ha&#10;Q73fPGCRgAACP/gkH4f8SaT+x9b+IdR0nVNI0HxH4l1TWPh/4b1S6eaTRvDk9yzadbqZCWVGgCzL&#10;GSdgnCjAUAfVFNeaKJS8kqqo6szYxXl3xH/bb/Y8+Edw1j8T/wBq74c+H7hc5ttX8aWNvNx1/dvK&#10;G/SvPB/wV5/4J3Xd+2k+Fv2nNI8SXinm08KWV1qkn0AtYpM/hmrN1/wUk+Hdxx4O+AHxq18twv2P&#10;4V6haq3vuvkgGPfOKzX/AG7P2hdamVfBX/BPnx40bt8tx4i17StPUA+q+e7j/vk471Pb/Hv9vvxH&#10;b4s/2fvh/wCG2Zflk1nxpPebSehKW9sufcbx6ZrF1Twj/wAFDPHsqyeLP2z/AA/4Rt84ex+Hvw4h&#10;3MD0Hn6lNdEHPcIM+gzXA/s5/Gz9u3wZ4r+J/gwePLL4rW/gLxi2m/2L4uWCx1mS3e0gvIbmK6s4&#10;Y4WWRbhkEUkAAaEhZcA19b/s8/G/w1+0f8EfC/x28FJcxaZ4p0aDULa3ulAlg3r80TgZG9HypwSM&#10;qcHFdznHWo2vLSM7Xuo1PozgVyvxl8L6R8S/hD4s+HF9eQ+R4g8N32nTbnU5We3eJuuez+hrwH9g&#10;HW5fEX7EHwj12Utuuvhzo8h3df8Aj0irvvin4fv/ABd8NfEfhPTo91xqeh3dpAvmBNzywOoG4jC5&#10;JxkggdTX5P8Awk+J/wCzz4v/AGe9I8BfHXxV4W/4SbR/B48OXupafrEPhfxhokYtvsk9symVbfWI&#10;42VkKKdxQYkiaTdn70/4Jxf8FE/2MdJ/YJ+EOjfEX9r74YaHrmmfD/S9N1TR9Y8eafb3drPBbpAU&#10;khkmDo2UHBAPr619heEfG3hL4g+GrLxp4E8W6brWj6lAs+n6ro99Hc211E3KvHLGSjqezKSD2NbA&#10;YHoajmeRT+7z93sK+Q/hn+1j+3B8V9U8XS+A/DPwo1DT/CvjzV/DMjXd1qdpI89jcNC/IWUHDDBY&#10;DBZTwvGOqb46/wDBQa0H734AfDO8+Yf8evjm7jyO/wB+zNV5f2n/ANvaxQtdfsY+Gbrav/MP+JqZ&#10;Y/R7UcD60w/tmftgWZYX/wDwT81SdVl2/wDEv8faa+V5y3zlOPSlH7ef7REFt5+of8E4viIjeYV8&#10;uDxJosxPofluv6VZg/bo+Pc8Kzf8O8PiIu5c4fxFogYfUG7rE/4eseC/BHxPsfhh+0t8D/F3wzk1&#10;DRZ9Vt9W1qSzu7OO1hmihkmmezmlMEStPEGkcBV35YqoJH1LpGsWWuadBq+lahDdWt1CstrcWsoe&#10;OWNhkOpBIYEEEEEgjkVdozQWA6mjNGR600On979aN6ZxuFOLADOaM0UZpH+4a/ODQfgR4a/4KofH&#10;/wAX/tFftW2w8R/DXwT4y1Pwx8Jvh7NIy6awsZ/s91q9yikfaJJriKRUD5VUTpyMe8a5+wX+xV4l&#10;0m30LWv2VvAc9raMptIj4Xtl8lh0KFUBUj2r5u8T/s+QfCT4n+K/2WtX1W3bwXrXw/vtV8Aa74uM&#10;l/F4Z0ZCkOtadBAzBJJY1nt5I55SzhLgK7OsKo31N/wSO1bxpr3/AATY+DWqeO57me+k8D2q29xd&#10;LiW4skLJZytn7xe1WBt38W7cOtfSeaM02Ryu0g/Wvgv9p7/goD+254u+Ieqxf8E8PhlovijwH4I1&#10;RtJ8beJH0o319eamoJmh0yFrq3juI7fhJW3EmQ7VzsbPmv7LP/BZz4/WHie88OfHnwyfiPY2t9Of&#10;EMfgnwXeWXibwTCD11XSyGUxqQyhon34HSU5av0Q+Cvx1+FH7RPw8sfix8E/iDpfibw7qS5s9V0u&#10;6WSNsHDIcHKOrZVkYBlYEMAeK+Rf2yPi54l/br+N9/8A8E7PgDr8lr4Q8PzQv+0F4ys2K+VbN86e&#10;H7aUdLicY85lOUi3LnLED0j4xfsXfs3fGv4Z6X8LfGPwzs4dP0CCJPDVxo6/Y7rQzGu2KSzmjw0D&#10;KFGMHBGQQRmvz98K/FP49WuteN5v2RfBP/Cc+KvhH4hXS4PjP4JvrGK+8TRx/O1nqemDYupRKn7i&#10;SWLBaRfMi+ZSK/TL9gH9tXwz+3X+z9B8X9E8M6h4f1aw1SbRPGPhfVrd47jRNYt1Q3No4cA5XzEY&#10;ZAO11yAcge5FgBkmk3r/AHhUVy0gt2KDc23hfU1+OXw2+N/gXxLrngH4y/GiOE60v7Q15qfxE1jV&#10;rqOe6RgdW022lniTcbHTrG4ewtomlMaFiJAvG8/qKu3blW689etfOX7fl5ob+JPgP4esnjbxdefH&#10;3w7N4Vjj5uFSGYtqMigfMIxYfaVc/dHmKDklc/a1vwv5d6loJAGSa8U/bt/ah1X9ln4Fv4s8FadZ&#10;al4y8Qa1Y+HvAOjagrtFf6xeTiKFHVGVmjQF5ZArA7IXwQcV4h8Yf2lv+Clnwq1jwf4B8Oal8G/G&#10;Hi7xbrDR2ujW/hHVbCJbG3CyXt3JMdRm8iOONkTcVf8AeTxLtJYA9V4E/wCCpXgzwx4ms/hh+218&#10;PdQ+C/ia+u/s2mX3iKZZfD+rSHhVtdUXEO5j0jl8t+nHYfU8d/b/AGT7a93H5W3f524bdvXOemMd&#10;6/LH9s79r3Rv2v8A4o2OrR+N9M0L4H+A9c36Dq3iaa+0fT/Gmvwu6LdxamIXtvs9pImIVYhZJd0p&#10;BVExgH4O/FX9qH4o2H7NvhL4m6j/AGU1tHqPxU1iH+w9Tg0nSLhFktraw1S1sIJ/tV5Dnb8zGOFi&#10;5J3pX0l+3H8Kvg/8Hv2ep/2hvC/i1fhbrvwl0Ez+EfGmh2aGWwhiRVWweE/LdwTbUiNu+dxdSuGA&#10;NfVn7O/iz4l+OPgZ4N8Y/GDRLbSvFGq+GbK88Q6ZZoyxW15JAjSxqHJYBWJGCcjoa7iiivj/AP4K&#10;YfETx9411Wy/Y6+HPxHXwbBrnhDUPEfjnxZHeLb3FtpFvJHDHZwTMQIJLqd/LaYk7IkmxhipHA/8&#10;EU/h74A+H3/BOX4fWHhDR0s9RmtZ38XrJFtuf7aE8iXaXGcN5kcitGVblQg9DX1g+AMivmj9imaS&#10;b/grF+0dH8Ofm8KDwp4X/wCEsa3/AOPceJdtxwuPl877IYzKBzjys9q+5RjHFFFJvT+8PzpN6Zxu&#10;FHmRj/loPzpdwxnNJ5if3x+dL5if3x+dJ5iZxvFODA9DTZSQmQa+J/26P27/ANrH4M/tW2/7P/wI&#10;0bwbbaTb/DT/AISvWNc8SeG7/VpI4/tklqziGzuoGWCJxH5jgSMolDbSoNeFWn/BZb43W5skn/bH&#10;/ZtmEEefEdnceG7k3lmGG9ZofJ1sx3kOM58jfKq7SYwd2Nof8Flvjp4fvZdI1/4q/s46vcRot1Zy&#10;aNrlxHFq2nEqTdWzm7kHmop3NaPtlP8ADu4z1Fj/AMFk/GGoS2OnaF4q+AWrT67aeb4XuLP4jzRw&#10;6hMoy9rJvi3WdxgHbHMF3ngHIIrR0z/grh8QL3UbeafUfgtHpHm/ZdW1D/hOrjzNEvMjbFewGESQ&#10;IwIxPgxc8sAQxvT/APBTH9rCDUZPDKfBj4d3WtWzTTXWl2Hiy8mmbTlYqmpWyLalr62LbQ7QB2jZ&#10;wrqG4q94V/4KhfHG91bTbzX/AII+Eb7QdRnk/s2+8L+NTdSa9CuNw03dCsdxcR4kL2rOkwETgKSM&#10;n6s+Cnx0+Gf7QvgG1+JXwg8Y22taTcSPE09vuVoZkbbJBLG4DwyowKtHIFdSCCAa7Siivij/AILF&#10;aZP4qh+D3gyy0bUb641DxrqR8nR3tPtUkA0S+WRI47sGG5JEiubdhiVY2AIbaR8+fsaftCfHbRvj&#10;dpv7M/hXxX4f8TaDqFpqkVr/AMJNHMLnw/dWMcLG2w5F5bribm0u1d4ztKXEicD6i8b/AA//AGr/&#10;AB7oV94Q8Qv8I77RNSt2gutM1Lw5fzxzRsuGDDzwDx7Vc/4J7a38dPAPjjxx+yj8bfG2l+IB4U03&#10;Sda8LXul21wv2TTb5ruIWTNcTSySiKWxk2M7M4VwrM2Bj6qjbKdadRUbXEKDLzKuPvbm6VxPxJ/a&#10;Y/Z2+DgU/Fr4+eC/C+77v/CReKrSyzxn/ltIvYE/QV5Pq3/BXH/gnNp11cafY/tbeFdYuLWJpLi3&#10;8MzvqjqijJbFqsny8HnpweahvP8Agp58Hru50uz+H/w3+I3iSTxDAZPD0tt4PksrbUcAtiGe/MCS&#10;Hb82FLNty2NoJHHzf8FKPjv4hfU7LwP+x/NDqmiiOTVPDPiDxZBDrUFs8m1bsWMaO8sJwSrIW3gE&#10;JuOAfI/iV/wV/wDjnotlqGr2Xj/4A+FdJtrtrW01/WtUv9Ug+0DCvb3UUL281jMkhCtHNGNvGSM8&#10;YnwX/wCC13jfwq1/Z+O/HOg/G3U/7SEl54d+F2gu2o2McrNtj09bN7mK/gUD5fMeOcfxlsjH6EfA&#10;L48+A/2kvhhY/Fr4a3d4+mX0k0L2+pWElneWVxDK0U1tcQSAPBNHIjo0bAEEdxgnt68t/a+/aCv/&#10;ANmz4G3/AMSPD/h6LWtckv7LTPDeiS3XkrqGo3lzHbW8JYBiq75AzEAlURmxgGvDfiv+29+278Jv&#10;FnhvwTZfsweE/HGsax9qvL3RfCfiqaO4ttMto8y3O65gRN3myQQqrEbnmAyMEj1b9l79vT4D/tW3&#10;194P8Gazd6L400NA3if4feKLU2OtaR05ltpMM0eSMSpuRty4bkV037U/7SXgD9k/4Ga78dviTeMN&#10;P0e3/wBHs4eZtQu3YJb2kK8s8sshVFUAkk5xgEj8r9Hn8b/FzTPFX7V/xb8U+DtYh8QXUuu+NNc0&#10;+TQfFOh6Dbxx/wCj6dJbSrDfxGCNEgCR3Db5CzBd0mK+g/2JP2DNA8R/BHWvHX7Unwb8O6f4j+I1&#10;rbg+HtF0trSHw1pcOXsra2RpJGs5lkd7p2WQss0zYb92m36A/wCCc3xH+K/iHRPH3wc+JPjtfGcP&#10;wx8ZHw5pPjp8LdatGsEc7RXSqoQ3Fv5ywSSLw7oxIDBs/StFFc38WPij4P8Agv8ADPxB8XfiBq62&#10;Oh+F9HudU1i6Iz5VvBE0shx3O1TgDkngda+WdT/4KU/tE+E/hB4d+MfjP9imaODxNNYRaX4f03xp&#10;BNqtzLdkGKCO3aJA02wl2TeNqo5JwpI9n/Zi/bi+AP7WSahpfwx8XPB4k0NlXxL4L1y1ay1nRpDj&#10;5Lm0lAkQZOA4BRuzHIr1HxB4i0Xwp4evfFHibWLex07TrOS61C+vJljitoUUs8jscBVVQSScAAZN&#10;flb458bfFb9ur9oOT9p3X/gvqWpfDWSM6R8H3fRLy5tl00y5k1ZpdOvormzmumAYl4H2QRwg7fnJ&#10;3/2TP2VfA/7YPizUvi98UvBOn6h8N/D/ANt0j4dw/wDCRX2qLqV8XEd3rNtdXTedHEPLWC2KEbSs&#10;8in94pP0z+xT8Yfit4T/AGgPFf7CfxV8SXHjJ/B/hm08Q+H/AB5cXCNdvpd1czQQWeoqqqPtaGGX&#10;EgAEsaByFbOfqyjNNMsa/ekUfU1S1TxJoOiWUmpazrlna28S7pLi5uljRR6lmIAryDxx/wAFIf2B&#10;vhvLLB40/bR+GFnNBnzrU+NrJ5kx6xpIX7HtXO6b/wAFWf2LvFJb/hW3xA1zxjt4VvBfgXVtWUn/&#10;AHra2df1A96bqH/BQy+1AMnw4/Y6+MeuyZ/dtdeF4tKhbp/HezRsOvdR0/Cksf2kv23fFbebpX7K&#10;3hnw3A2DG3inx15so/3ktIJFH4Oa4aP9tz9tjwR+0fefBTxz8DfCPiiH/hD4fEdhD4R1Ca0unthc&#10;vb3MUbXbGO5liPkuR+5BE6gFic19G/Ar9oLwZ+0J4UuvEvgyHVLOTTNUfTNa0nW9Pa1vdNvo0jd7&#10;eaM/dYJLG+QSpWRWViCDXf0ZoODwa+Gf+CXVimg/Cb4keDtrRyaH+0F47s5o3PIP9uXMin6FXVh6&#10;g56Yr6YKJ/F+tfmR8P8ATPFHinxn8ZtO8MaFda01h8YvFS6pb+APE0Z17TrWTV7ko9zot9vs9St2&#10;cSFcpvK7kBDDI+0f+COfxZ8U/E/9lHUtJ8Y3jSXXgv4h674ajEml3NjJFb291ugja3uWaSArDLGv&#10;lknYAq8YwPrTNFNcuOlfNHxk/by+Jnw+/aP1v9nX4ffsrap40vdE8P2OszzaZ4t062ke0uWlRHEV&#10;xIrD97BLHzgEpnoRmtb/APBQD44QbR4i/wCCdPxSteQG+x6lpF1jPT/V3Xp1x0q5B/wUYMYxrf7G&#10;Xx0s2wSWj8FQ3Cjt/wAsrluSegwT+Bq3F/wUi+G0Y/4mvwG+NVntClvM+EupSY3Y4/cxyZxnkjIF&#10;Tz/8FLP2dLG3ku9W0L4nWMaSbDJffBnxHEufYtY4b8CfanWP/BS39mLU7hrPSU+IN9Iqb2Wz+Evi&#10;CbAP+5ZGm6t/wU0/ZN8L/Zrr4geKPE3hPT7q9jtU1jxl8PtY0ewSV87Ve6vLWOKPO1uWYAYPI617&#10;zpupW+q2seo6feRzW80ayW80ThkkQgEMCOCCOQQSCDVumSSBY2YN0rxwf8FBv2IP+FgXnwpl/a9+&#10;G8HiSxvms7rRbrxlZw3CXA4MIR5AWcHgqMkYORwceK/8FUb/AEZvHf7MninxbexSeCbT46Wra5cF&#10;91ul1Jp14mmSSEcBftbRgE8bmX1AP0AFiC8Hpz1/Wvmv/gpt4m8JeEvAvw31PW9ftdL1C3+MXh+7&#10;sNQurlIhaW9vP5upTszfdjTTUvmkIPCjNbf/AASl8B2GsXnxU/a18OaVrVr4e+KXiKxPhOfxBcXE&#10;l1qul6fa+TFqbG4JfbcSSTyR5wDCISABgD7JzRmvzx/b78J/thfs6/tS+Iv2wPh/qeqaj8P/ABF4&#10;X07TtYvPDPh621LV/Cv2RnOPs1xxLYuZXmd4j5iO7bo3VVI5H/gn3+3v8HfBWjT/AAq+K/jixmj1&#10;zxVqN7pvxXt5H/snxJeXV1LO8U0rRolrdqCEMW5kIRdjAfIv2l4q8IfD74weB7jwz4x0LTPEXh/W&#10;rUfaLO6hS5trqFxkHnKsCOQeR3B718NfEn/gnL8Sf2QPE9/8Uv2OtM1Dxh4T1y6jbxb4Dl1bytcs&#10;YFVUU6VfyFvNjjQBRY3IaIqMKfmOPc/2L/2WG8DeJ9W+PnjzwvHpet6i1zp/hrQ0023tV0jSjN/r&#10;XhtgsS3d35cUs7IBwkEf8BJwPj/dX/7f37SEH/BP34e3N3/wg3hy4g1P4+eIrF8R/ZwRJbeH0cdZ&#10;bllBnAI2QqRgl8D7v0nSbLRdPt9J0u0S3trWFIbW3iXasUagBVA7AAAAegq5Xl/7Y3wdHx5/ZV+I&#10;fwgXTLe6uvEHg/ULTTY7y3WWNbxoH+zyFGyrFZvLYA5GVGR1FfPP7FHwj/Zu8Q/sr/Dz4tx/AjwP&#10;p91rXg3TdQvruHwzaRETSWyNI2dg2/MSccc16Rr37Rv7NHwytfsviL40+C9ChhU/uZ9etYVjx1wu&#10;8Y/Id643Xf8Ago7+xjoU9vaQ/Gu01S6vJNljZ6HYXN7JdPjO2PyY23naCcDPr0rnZP8Agpx8MdS8&#10;Xf8ACAeCPgl8StY1mS3WazsbjwyNLN0GBIEZ1CSDe2AflXJ45xXnPi//AIKhftIwwTXngz9iG1sR&#10;ZSk6tpfjz4iLpusWMAGfOexjs5i6Z4LRSSYz0Irj/En/AAVU/aJto7bVbrUv2edD0G8QBfENv46v&#10;Naa3kPGyS0jit51K5AclcDrggGsv4VftT+I/Cvx4uf2grHxxb+NPFnibQbGx8eeF/DPhm4j0jVbS&#10;2eVoLrTLqETf6VF58oVLoJ5yFUJhKhq+xP8Agj/B4j0j9ivT/DOveDNc0KHS/GfiODRbLxBpz2l1&#10;/Zr6xdzWrNG4DKPKlXHA4FfUsylhwa+O3+C/wp+KP7avxstvit8O9F8QNC3hu4sX1ewWZoIJNN8v&#10;y135wnmW7t8uBlicZrpZP2Hf2RJrlbs/s5eD/MRcJIuiRKV+hAyP516P4b8NaB4O0Cx8KeFdGt9P&#10;03TbVLaxsbWIJFbwqMJGijgAKAMDjAq/XCat+zL+zrrutXHiXW/gV4PvNQupjNc3t34dtpJZZDyX&#10;Zmjyx9z+JrR0z4K/BzQLiG50P4T+GbOS3INvJa6DbxmI+xVMqfcDvX5w/wDBO343a18CP2X/AAlq&#10;Xwm0tvDOv+GfD8dl4i/s25fWtB1eSMFW/tayhK3OmTl1P+kxxlV3Al5QWSv1B/Yy/aJtP2tv2W/A&#10;P7Slloy6evjTwxa6nNpqTmRbSeRB5sIcqpdUkDqG2jcFDYGa9Tr80PBX7R3xD/YY+L/xK+BXxG/Z&#10;R8T3EeufFzxR4q0fxVFq1ja6fq9rqep3F7BHbyXMsayTBJERomZW35AB79n4Q/4Kn6Z4y1WLR9N/&#10;ZY8cLJcWoltXk1nQ9kr5OYA328ATAjBiba/IwDmr1j/wU90K48MnxVf/ALLHxMsraG8S11RLi10/&#10;ztMkbI/0mMXe6FSQcMw2HHLAc1p6t/wUX0fQvFWk+D9X/Zl+Jlvda9b+dos02m2Ytr3nASOb7V5Z&#10;c5GE3bmBBANYJ/4KreFbeHWJtW/ZT+LNn/wj9x5et29xo1oLiyUybBK8IuTJ5RJB80KY8EHOMmtu&#10;7/4Kf/ATRNR0jRvGHgX4h6Pda9D5uiw3Hgm5mF+vGPJa3Eiykgg/Kx456V5n4j/ax+D/AMV/21/h&#10;L8S/Duia9/wjcdl4j8G+KtU8R+Gbizs7C5u47WW3hmM6AK0k1oYsNwTIo/iGfeP+CZlvaaB48/aF&#10;+HfhiSS18NeGfi5DYeHdBjOLbS420LTJ5o4EyRGjTzSvtXC5YkAZr6yJwM4r5xu/26PHGv6xr+k/&#10;B39kjxX4nj8O+JL/AES61KXXtMsLd7q0neGXHmTmUAuoKkxjcrqR1rk9Z/a2/wCCleqStD4M/wCC&#10;eXg2zjP+rvPEHxsG4ZJ+9DBprdOOknf8aw5fix/wWk8QnOn/AA3/AGdPDsbfw33iDWb2ROP+mcCq&#10;2CfQA7ffizaaf/wV612TGvftOfBfw+jMN39k/DO+1AqNxPBmvos8Y6j1q1H8LP8AgpVdpnUP+Cj+&#10;hxttOf7L+BtnHznIP769m7cc59ajvf2cf20Nbikj17/gpl40QSSbh/YfgvR7Mr14B8lsD0x+VePe&#10;LPGH7dn7Ef7Wvgfwx8Pvjb4q+OGgeLvB+tajrng/xteWy3sv9nXNgJTpssUUax3IhvdyRyfJIY9h&#10;Kkqw+4P2af2lvhf+1N8OF+JHwqu7o28F5JY6ppupWjW95pV7GFMtpcxNzHKm9cr0+YEEgg16RuHr&#10;WR4w8c+D/AGjt4g8b+KNN0ewjYK95qd/HbxKTnA3OQMnB4z2rzbVP2/v2JdGkaDVv2rvh7DInLR/&#10;8Jdalu/YPnsfyr4Z/ZU/br/Zr/ZX+MvjL9lbxJ8TtHuvBOs+MtW8TfDPx5o9x9o037Hf3bXM9hdS&#10;ICLeS3uJnVXYhHRo+Qev1V4r/bR/ZP8ABPhqXxd4j/aI8GwafDCZGmXxDbyFsDOEVGLOx6ALya/M&#10;v4kftT+H/wBvj/goLDrPxu0b4meEfgv4f8KyW2h+HdN8I3f9peMrX7Qs955gVf3FlM0MIkYkbo4I&#10;04LNt++PCP8AwWd/ZSfT/D3h34Y/BX4nX9rqhNj4YtdJ8FBFuY4EOTAjSrmBFUjzAPLXb97FRD/g&#10;tx8J7zRLzxZ4f/Zd+K2paXZ60ukJfWen6ewvb3+KC1T7XuunQghhEH2kHJ4Jr6l/Z8+P/wANv2nP&#10;hHovxr+EusfbtD1y38y3dl2ywyKxWWCVDykscitG6nkMrCq/7UfgH4g/FL9nTxv8N/hP40fw34o1&#10;3wtfWXh7XlkK/YbySB1il3AFlAcjJA3AZI5xXzf+xZ8VPhV4W8K6f+yGPAs3w48ZeD9LSC58A6xI&#10;BLKBnfd20vS/geTc/wBoQkszkuqsSK2/2qP2D/2ff2tLH7V8QNAl03xFDCY9P8ZeH5vsmqWn+yJ0&#10;H7yP1jcMhA5Ujivz2+KPwd/br/ZF+Jt5pHwR8MapZ/E7WtSgtfB/j7waJI9F8TwsXRBdaRBAljZN&#10;DFzPNPI7ZRWjVgwA/R39jn9mDw7+yR8CNJ+E+k6g2paioa88T+IZ1/0jWtUmIa5vZWJyzyPnGSSq&#10;hRk7efIP+CgX7RnjzxF4ks/2Ff2ZJpLnxt4os1ufG2oaXeQrd+GfDrMqTzwrI6A3kquVhQkEDc+M&#10;gZ8Kl+HAu9Q8J/8ABPn9jWxs7jxRYaaljeXXjL4bRw6j4A0TDB9Rkv4Hi3Sn/lirI5nlfcTjLV+m&#10;P7MX7Nnw5/ZQ+Dek/Bb4W2lwunabuknvL2Yy3WoXUh3TXVxIeZJpHy7Mep9gKP2mP2hPBX7L3wgv&#10;vjF48tr66tLW7s7K2sdLtxLc3t5d3UVrbQRKSAXknmiTJIUbiSQATXyTB+2T/wAFMPEn7XFx8BLT&#10;wR8JvC8lx8OT4u0fRNYN/qG2BdQNm1tcXsDRBZxmOQmOF0G/aN2Ax9R0f9qj9vvw3I1t8TP2GvDm&#10;sQr97Uvh/wDFJJWk/wB23v7S32+2ZTXxl+2lZfEbSNY8TfEn9nb9kXxrpEvjDUBe+Mfh7488GnUf&#10;D2oXh2iS/jOmXMyrcOqjeskcsbn5xsYtv8F+En7QH/BQnw5BL8OPhj+1L4Z+Eely3WLKz+LmrT3F&#10;tpNoE2LHE13pQnY8bi2UVCSqxquMfpF/wT3/AGR/gd4R8WD49eLP2yF/aB+Jk1mYYfF+oatbTRaV&#10;E6Dzo9PtYXZbRHPBbLMyqoLYGK+yoSqryafvX+9TZiAuPU8V+cn/AAU2+Pfxi/Zt/bg8K/GTx7+z&#10;5H4q+HWjeE/L8C69qHiU6fpOia9M863lxeyJaXLRStB5EUUjqI1RpcMC5Az/ANkf9qDw54m/aq8V&#10;fE79q23tfBfjLxhHaaL8NrCbWPtmjtosEQl8uwvnjhEs09xPLJIDHGzBIQAwj3H7G8c/D7wP8UfC&#10;154G+JHhHTtd0e+j2Xmm6paLNDKvurAjPoeo69a+Nf2p/wDgnn+054R+Fl54F/Yc/aA17/hB7q9h&#10;l174Ma1r7wW99ZDPmWen6lteexV1JUxHdG3yjKgEHyXwV451/VHj+GHwI8B+IdB8cafPHpFr8Obi&#10;+u9ButHumico93bqs+n3+mqsLs88QgJRQFVncCvvH9lT9nDw7+y58JYfBFje/wBoatfXUupeLNfm&#10;GJNV1KY7prhvRc/IidI41RBworxfwhPcf8FRf2tLWPQZo5/2f/g3rgudSu2jzD428VQP+5gTPEtl&#10;ZnLufuvNtGGChh9/pBsbIbj0qSgsAcE02SXZ0XNfJf8AwU2/Y88SfHJfCP7Qnwc8Q6HY/ED4cTTv&#10;pWn+JpFXTdcs5SjS2czMGWN1eOOeGVkkEc0akqc5H57+MP2iNc/ZS+KF1qXw41Xx14D8WeILia78&#10;RaWY7HXNFuvLjnbzZ2e4CXeo3MmzzLlXgjRc4D7FEjdA/at/bt/a+m03wx8ZP+Chnw1+Dnge6hD+&#10;LL3w7Darre3blre0SK5uX3MPlLu0O3JYB8AN90fsm/tH/wDBKn9ij4PxfBn4N/H63ktYbyS91bUr&#10;6K9vL3Vb2U7pbq4m8kmWVzjJ6YAAAAGPVov+Cp3/AAT/AJZFt5P2mtCgZioVbuG5hyxOAMyRAda6&#10;z4Nfttfso/tDeMLr4f8AwR+O/hvxNrVjp/2+60zSdREk0dt5gj80r/dDkKT2LDPUV6ojl03Cvjr9&#10;vD9vH9pH4B/HGx+BX7PHwa8M6xM3gKfxVrHiLxZqN59nsrZLyO1Crb2cTyyAM6lmyNofOMKTXiOn&#10;f8FcviU+m32t/Ej9q74M+G4dNVU1ex0/wvJeXWnSH5txjl1WP7TCU5WWAyEncCi7asap/wAFU9Km&#10;1ltA1D/gof4Tt4dVhk/4RnxL4R8Ew39pnyi6G7iZpJIGH93lCBxJubavj13/AMFAPixrGuCPx5+1&#10;58VNT+xxsmvWvw70NIre5XYdt5plwunL5nIAa0nSF1DkrK+wCS3YftVeLtUil8Gj41ftQasLmZbj&#10;QvF1n4a1XaFIyLfUbT7NGYmVvl3wSMGHzYjPyGe0+KXxQ8Waet1rHhz9r5mnjMGoadpOqXRNlIOB&#10;dWs0qQ/aYGzkpKsUi4GFOSK0fAXiz9uf4Z+LIfF3wP8ABXx6nvWkjtbq38aRyajpWoWpLYu1gvbk&#10;PDICx8y3MgxwY7r5Sr/aH7FH7cHxQ+N/jjVP2ev2mf2fJPh38SdF8L2uvzWNvrEd9Y6np01zNbLc&#10;wOvzxHzYG3QuCU3r87c4+mZCdmcV8a/th6zpXwT/AOCg3w1/aM+Jom0vwTcfDbWfCk3ih4N1nZ6p&#10;c6hYTW0V1IP9QkiRS7ZG+TeApIJrkv8AgmP4G+Hnjb9le4n8ReCND1NYfid40htpLrSoZsxDxJqG&#10;0AspyAp49B04AFe33n7LP7NGoFRefs+eCZNrZXd4VtOPX/ln9Ko3n7Gn7Jl+qpdfs1+BXVWyAfCt&#10;rwfXGwc1Ru/2Ef2Mr9VF3+y14Ck2j5c+FbYfySqK/wDBOr9hSK4S9i/ZM8ApJGxZZF8NwAgnvwvX&#10;3qOX/gnL+w/JClsP2aPCsMccxkjjt7ExIshOdwVGABzzkDrnFZf7KnwX+EH7Ov8AwUJ8QfD/AOBf&#10;gm08O6brnwlt9W1/S9NYrDLdJqjxQ3LKSd0jI0qFsDhBy38P2ZXL/FD41fCX4KaTDr/xe+JWg+GL&#10;G4n8mC817VIrSOSTBOxWkYAtgE4HOK4C4/4KIfsOW7SKf2q/A0nlqGb7P4ihl4PQjYTnqOlfHf8A&#10;wU5/aJ+B/wC0l8Tvg74O+EvxJ0nxAtjJ4g1G88nRZNStYZVs4Y7cTLG8cqF2lcRvC4lVgWQMV2ng&#10;P2Rj468T/t1/DDxv4u8u8hs/DfiHTIdYlmhvrlpPIgLWzajGI5bqOJUXYt1DFcReYVcMCGr9HHXj&#10;8RXzB4u/au+FH7K//BSbUG+K2uX1raeJvgvafZ4bLTLi7eee01G7cKqQoxyIppjyOecda+r/AILf&#10;tI/BP9oLSv7T+EXxE0/WAsayT2sM225gVsY8yFgHTPqRjjjNd7vUdWpa/JH4pfDH4i638Tfjn4k8&#10;djVPHV98L/iDqt/q+h3+vSrPa6HdRHUNPe2tpWa1vbb7NKYTbSCJw1sXSUEBaT4W/sOftI+MdFs/&#10;Hnwv/Z4/Zr0nw/4rgjvLr7YtzeWWp2MiB4J4LVLTfZysjIxMd0UyMhc8j03wh/wTL/ais4o5tX/b&#10;uXw/dW9zG1jceBvAKW19Y2qOXFl9suLqV7qAEuAJkYqGwO+ekm/4JM/D/wAQf2snxE/aS+J2r2+u&#10;SJJq2lWmtQabYzyKSRIILWFFjk3HcXXDE4OfTqNI/wCCVv7FFlcWF54i+Gl94mutLgaHT7zxZ4lv&#10;tQmtkYKGVWlmOA20ZHfvXbeC/wBiP9kH4enzPB/7NXgmxbzDIZV8OW7OX67tzKWzn3z716NpGh6L&#10;4ds/sGhaTa2MKr8lvaW6xICOgwowPyrzX9hHUrbSv2j/ANpL4baVuFja/EDSdZt4Qf3aSX2h2ZuC&#10;vXG6eCSQ/wC07Hvk/UTMfKz/ALOa+Df+CkHx50r4UftofCYfGLwF4h1Twfp+l3GpeE2s57S202Tx&#10;M0kkIa6uLqeKNZIbYnyUJ+Zrh2HKCm/sP/F7SfjH8ePil8Q/iFLNo/jTVNWh0/QfCerKEuLDw5Zw&#10;oIfKIJjnEtw9zcM8LugMiqWzHz6p+0X+yB8G/wBpKG11jxZYXWk+JtJ+fw7428PXBtdX0mQchobh&#10;PmxknKNuRgTlTXxP+11afthfDT4l6Trf7eHjuTxh8PfCgT/hXXjvRNNksrGxvs7PtmspZkzWd5sK&#10;xpfRiWGL5m8k+YQO8+BfwKtf2pvjdp+va7aza34J8JyQalrmv6rJp93JrurqEntLGO/tIo21C0h3&#10;R3btLkGVbdcApIK+gP25P2k/EPwM+HVh4J+EOif218UPiDqA0H4c6Crf6y8kGGvJMci3toyZ5GwA&#10;FQDI3Aj2r9jr9mrw7+yV+z7oPwU8PXsl9PYwvc65rFxzNq2pzyGa8vJD1LSzvI2OcAgZwBXqlFFf&#10;E3/BYj48eFPh7pnwz+CHxXs9Qi8A/ELxXIvja/sdPkuftNrZLFPHpWFACm8maNTlgDFDMoyWrmPg&#10;X8f/AIY/thftqzakkV9p9v8ADPwnG3hfw54jhFpczaheNKlzqEduSS6x28cdukn8PnzrjnJ9Y/aG&#10;/Y2+Dv7Rlxb+K9Ytbzw/4y00f8SHx74XujZ6vpjD/nnOnLp6xvuRgeQc4r5C/bm+KH7eng7wvYfA&#10;L9sXxNY3Xwga8Dap8U/C+nSQv4jhV08nT9YCLINJQ4dpbhI5opCqKVVGfL4/hjd/GT4g6d8GvhRN&#10;Yw3Xi2xivPEmvaf4ZttPuNI8PuWWe7S+0u6+yXbXKq9pCvkBg0jy7h5WD9nfFL4lfB39iz9ni68Y&#10;6ra2+jeE/B2kpBpul2EYUsqKI7ezt0/ikdtsaKMkkimf8E2fgb8RfBHwx1X48ftBaPDa/E74taoN&#10;f8WWsZ3f2VBs2WOlBuuy2twq4/56PKeS2T9L1Dd232u2kt2LL5kZUtG21hkYyD2NfnP+xb+zb4C+&#10;NWlePovjlf8AjPXNa8GfFrxJ4XmXVvH2qyxzW9peuLeUobj5S1u0J44JJIwOK9tg/wCCfX7FMdwt&#10;5dfs1+FL6ZTlbjVNP+1up9d0xc5/Gt2DwH+yl8Fws0PgzwD4WMK5Wb7BZWjIPXcQprF8R/t6/sae&#10;E7uLSdQ/aL8K3F5K5S30/S9RW8mlZR91Y7fexOOwFcHP/wAFW/2ebyfWLHwD4F+Inii58PqX1a30&#10;fwXcLLbqNo3eXN5blfmHzAEYz6VJe/8ABS7QotCsfFOl/swfEq+0m+maL+1bW1sHtbaRQCRPILvE&#10;HBH39uDwcda8f+Jv7W/xM1f9p/wT8Z4Phj4Z8J2XhFb6zMevfEKD7X4w0i+jj8yC0McJsxJHNDbz&#10;hGutzNDs+Xdur2b/AIJhftFeBPjF+1H+0bo3w01VrnRptV8N+Iljkj2yW95daa1ndRSjosivpi7u&#10;oIIwWr7gryH9oH9qG7+C/wARfCfwm8NfCLVPFmv+MNM1bULG3sdQtrWKCDT3skmMjzuvzE38O0KD&#10;wHzjAzhJ+1h8do7lFvf2KvEBhYHdJZ+L9LkdfT5XlQH864b9jr4feP8AwZJ8TfFHjzwXJ4e/4TX4&#10;rap4j0vRp7uGaW3t7hIRmQws0YdpI3YgMeGHPavZiMn/AIEK+BvjT+wn+1n4T/aH8UeLvgJ4G8Fe&#10;MPCnifxBNr1vJ4l8WXGlaxoN5cxxi7jsry3gaaEPNGZQTI8eJNpiBTc3X/seeBf+Cp37LkfjuGH4&#10;X/CnWk8beMn8RSPr/wARb37RbzyWdtbSKz2+mKspY2qyFtiHLngkZPqfwD/4Kb+LNQ8UeNvC37U3&#10;wUg8L2fgzx1/wjV5438L6o+oaLHcfYbO7zcGSOKa2XF5GvmtH5fPLLjn670/V7DVbaK+026juLed&#10;A8NxDIHSRSMgqRwQR6Var87fj5+0x8PP2Rf+Cr3jbxF8cNN8TQQeOvhv4ZsPBdxpvh24vI75rabU&#10;GuYozEpy6NKhKfeO84HQ111v/wAFZf2RJpvs08/ja3c37WOLr4d6qmbpc7rcbrcfvBjlOvTjmrln&#10;/wAFT/2Nrs3xfxrrdr/ZbY1YX3g/UYjYZTeDNmD938uDlsDbz0q7f/8ABT39irSXs49V+Lsls2oy&#10;JHp4uNAvk+0u4yipmH5ywHAGSaRv+CnX7FcepX2kP8WpBeada/aNQtW0C+8y1hwf3jr5OVTAJyeO&#10;K2PDv/BQj9i3xVY2+q6b+0Z4bihu0VrWbULk2vmKy7ht84LuyOeCQQOK8t/b5/aN/Zl8WfC3wne2&#10;Hxm8HatHofxY8JanfWsOtQTsLIaxbpcvtVjlfIkl3eqlgeCTXpH7OOnTfBH9vwfs+fC7Xri3+H+u&#10;fCO+8Sy+FJLkzW2n6hDqdjawyWYbP2eJopp90St5ZOwhQQa+vq+C/wDgo58NP2oP2rP2k5f2bvgr&#10;+0wvgfQ/DPw903xFqnh+SxmNv4nmvr7U7byLm4tpop4IYxYof3e7d5jAgjg/N5/Yl/ay8CWmi6H4&#10;y/Ys+H/iz7DmG78SaXqVpq1vp1sFbJ07RZ4bCKORm6mWSU4bJ3n5T5346+FHwYs9F174ffGD9jr4&#10;leBfBEOppcXS2Phy+uta8TyLOjhwliU03S4Qyqyqvmsu3IMZGR2/g/8Ab/8A2o/hp9n+GPwr+Onw&#10;/wBc09IN+i2fxUuHGqabpq5SP7dfI8EU0x8tv3USTShFUlpC3HlHjWy/aL+K/wAdtB/bK+PXiLwl&#10;8cPDdjIYfD/g/wAS6bqOi6HHeEiT7NplrF509852qFeWDG5UdwQAK+8vhl/wWrdLH+x/jD+xP4s8&#10;OX2lWbS6/b+E/EGna1aaCiEKY7qXfb/Z35GImUOOmM8V7F8Av+CrH7IP7QfinQPAfh3xFrWh614q&#10;En/CL6b4u8O3OmtqvlglxbvKgSYgA/cZs9s5FfSMMnmAnZjHFMe2RoyjRLg/7P6fSvir9sP/AII3&#10;fBv4seJdY+Nf7PfgjwH4f8eawrtq0Pizwbbato2rMTl2kt5UY20zHk3EAVieWD18pfs6ftb/ABo/&#10;YX8Sf8M3ePTqmsS6BLFa3fwb1p3m1zSrYuyrd6TeLGLa7sfLG6K3Mm7ZGVVgwEZ/RP4R/F34dfHb&#10;wPZ/E34VeJ4tW0bUMiG4jVkZJFJWSKSNwHilRhtaNwGVgQRXnn/BQH4kftDfCv8AZc8ReJv2W/h5&#10;deJPGMgjtrGGzg857COV8S3whyDMYVzII15ZgOOed3/glt4Y/ZW8G/sw2OjfsufEgeKlkvZbvxpr&#10;98XXVNQ1yUhrqe/jlCyxTtJnMcigoMAcDn6ZWVXOB/8Aqp1MmXMTDGeO9fkx+2p+wf8A8E3/ANmT&#10;4j/2X46/aMv0m1Kxa80n4ZeNLLV/EVvY2zs6oLKOz3SWkQdXCLtcDDYBxXhvgPwp4s8L6ze3H7Nf&#10;wR8X38Oqw+TenwV+zGtrYX9uYxGY5f7YubaJwUyrOLUM/VyxJJ7r4f8A7LP7enivw03w1m/Z0+Ic&#10;PhC4mDw6L4m8beGtK03T9u4r9mtoobuW02naR5KjaR8u08j1C/8A+Ccn7YvxJ8Mx+FPibrWl3Vht&#10;T/R/FXxw8Wa6o2/d8yFTaRSsDg5OcHkVH4b/AOCKmvW96uoavrPwbt5P+ei/BuPV5R6ZfV7m53Hg&#10;dRivavhp/wAE6vEvgK3ksV/ar17T7aZi01r4H8E6BoKHnp/o9kcduRg8CuA/ak/ZlvvgR8Rfg/45&#10;+Hn7Ufxh0S4134hJ4b1zxBP8Rr6+Y/bLK5SwRre4drZoRfrbZhMXlkMVwGII+of2Lfjt8YfF3jnx&#10;3+zn+0Bqej6p4s+Hf9lTyeIdDs2todW0/UI5mt5mgZm8mUNbTI6qxQlQwxkqPoogHqK+H/2t/wBo&#10;/S/2JP2xdU8d/EH4OeOdX0P4meGNB07RNc8K6bBPZxajZzaiJLW4eWeJYZGS4gKZyHAIHKgVzjf8&#10;FgfgkuqahokHwH+Klxe6bYte3VnZ6Pp00vkKxV3REvy0uwqwcIGKEfMBxXsX7Jf7XXw2/bF8E6t4&#10;2+G2ka1p0eh6/JpGo2OvQwpPHcJDFNuHkyyoyNHNGysHOc9iCK9Vr578DftYfFf4w63qGkfCb4f+&#10;EI59P1G8tpNL8VeKr2yvZFgupYPtCxCwZXjbyiwaN3XnBbcCo6HU/Ef7d3ludG+Enwr8zy8R/afH&#10;mofe/wCA6b0+nNfGngPwdr3hPxqvgD40eEf7F+IGh6xqdz4d8PW1yum3r2k95LcFvDGtR+Wt9D5c&#10;2GsLrBJiO9FDCvtn/gjjp6aN/wAE2/hX4ej8xk0rSbywRpoWjdlgv7mEFkblWITlSAQeMDkV9Q18&#10;O/Gi8/bK/af+P/xS+G3wr+N3hvwn4K8F6hZ+HJtF17wDBrEWrSTadb3lxI5lcHG27SPZ93Azzk4+&#10;f5v+CIfiwL5qaz8CZpFt/JRW+BscK4yPmPk3S5k4/wBYcsOxGTmla/8ABD/xvpUscunzfBPcYzFc&#10;TR+B9Yt5pI85wXi1UZxu4yOAMCtCH/gj38ZLXw9J4WS/+Gx024VorzTrPVPFNnbzRk5wY01IrnOD&#10;05IHoK23/wCCcX7Vi6zpviKXWdJvdV0W3lttK1Zvjh4zjmtoZMB0j8yaYRqyqoZQCrbVyDtFV3/4&#10;J2/tXDwZqHw1XTrP/hH9UlmmuNLh+PWpfZ4ppJPMMkUdzok4gbf+83RlSJCX+8Sx4n41eHPiB+zh&#10;8VfCmlftW2vjfVtN8e6Tf6bq03g3xhb+JJZNMso45LmXUba50a3a+ijilL4AllULIy8kg/fX/BOD&#10;4BfBr4H/AAU1TVvgf8ddS+I2i+PPFEnib/hKNV1CO6lnZ7S1s0j8xAMiOKziT5hu3K2cHivodjhS&#10;a+AvCn7XP7Pn7Kf7SXx5+FH7QHxQ03wxeXPxQ/t/w/Z3yt5t5YXejWDmWKNFLOglhuCzAEA9SCK6&#10;rUf+Cpn7FGnRzz/8LC164jt7dJ55LH4f61OqQv8Adl/d2h+Qnjd04qjJ/wAFVv2Up9UsdB8PWXxG&#10;1i/1K2a606zsPhTrge6gGf3kXm2qLIuQRlSa5W9/4LI/B8+Hr/xX4Z/ZW+PGu6fpd59l1S40zwDE&#10;pspAxVhMs91G0QUjlnAAHOSMmq2i/wDBWHxZ408UN4H+H3/BPj4sXmrf2et7b6fql9oti11bv92W&#10;AtfMJkwclo9wB4ODxUFt/wAFG/20fE+jX2t+D/8AgmL4ijTSroRaraat4801L6z+bBeSyjZ7naB8&#10;+VjYsnzKGBFcFr/7Rf7RHiv9rb4V/tI/GH4D6Ho3hnwXpmt2Nt/wj/i86jLqp1RLRJI4iYEjjuLY&#10;WpZraZ4pZdxEIkZcH6J/4JRePvDPxK+If7SnjHwVqkN1pN98alexa3jKxNjRNNRnwQNrsy/MCAwZ&#10;SCOK+tvH3ihfBHgfWPGk9m9xHpGl3F61vEfmlWKNpCo68kLgdfpX4/8AjrUv+CpH/BRLVPD/AMdP&#10;ij+w7p+reCrww6j8PNBbxloN1pWl2NxApF/JaXNzi8vmR2UNcIUgDfLEWzXa6L+zL+2yYdS8AaL+&#10;wv4V0PwQ5aY6Lf8Aj2wE3iW+ZBmfV7m1hZngwqR/ZoBGpRRHjyxsrr9P/Zf/AOCn+p2sPirVbn4T&#10;WPjLUgLfWPEc2tXV2um6dIyvNZaZZ/YVgsw5VQ0jecz+Whdnwu3P8Of8En/irpPjOHxZbRfCPT1s&#10;ljk0+H/hG7m8kS/BZn1C4mdke+uTI29GnLJEVBjRSARqXH/BKL42a/4c1Dwx4t/af0e5TXtShvPF&#10;WpHwlPLfeIfLP7u3vriW9LXNsvJ+ytiDt5eMqe1t/wDgmj4lvdR8Tav4v/aburifxhoq6P4gk03w&#10;Tpts8mnLD5Qs4nKO8EAQH93EVXcxbBJzWL4c+E8X7Gn7bngKTxxq0/iTwd4t8L/8Id8P9S1JIIh4&#10;M1WJZJ/sdvBbxxwxR3sEajeiby9kiE4ZRXq/7BkGl/Bn9r745fsy+EUWbw7dXun+PdPW0YPHpN3q&#10;nmpfWb4/1bPPbfakXuty3QAE/X7IrfeUH6ivLP2m/wBj74MftZeHrHSPinotxHf6LeC98NeJtFvG&#10;s9W0S6A4ntLqPDwvnrg7W6MCOK+dNd8fftc/sNT29h+0loV98VvhuruG+KXhHS92qaLCDlW1TToh&#10;ulQD71xbBuhLRrgZ9r+EfxZ+GPx3+H+n/FL4R+MdO8ReHdWVm0/VtNmEsM+1zGwDeqsjKQeQVIOD&#10;VX4+638W/DHwa8TeIvgV4StNe8XWekTzeHtFvrjyor65CnbEzZH3uepAJxkjrX5O2vxf8R+F/CPj&#10;S+8T/Amz+J3xF8RE6n4ybXfBUGoTaLrDlYRJeQYW+0mK1jBKKiXEG2I+XLl9x/Un/gl98CP2e/g1&#10;+zPp+s/Bn4o2vxE1DxSqaj4x+JxvDd3niXUdgWSaaZi0mFIKpE5/djjAJbP0r5idq+bf+Ct3g3V/&#10;GP8AwT4+ITaBBJJe6BHp3ia38j/WL/ZOpWuqFk75C2jEfl7V8wfHb9rbwPrHx68C/tafAr+yL7Qv&#10;Cvh3VtM1/wAXa5rB0/TdajvfIeLTLGRI5ZtQuFntlceVE8SEsC+52A9B0f8A4Ka2dn4pbwV8WP2X&#10;vH2g6jHpY1S6bR5tO1pLexJXFxLHaXRu41O4fft1I6EAgiux0X/gpF+xVqS263/xvtdDN1Cstsni&#10;nTbvSd6EZDD7XFGMEd/evRfD3xW+BnxMtFm8MfEPwvrkMh2r9k1W3uA30wxrz/4mf8E8v2JPjBqX&#10;/CS+Jv2dfDUOsCQS/wBv+H7MabqCydQ/2mz8uQsD0LMcH0PNUX/Zz/at+Ephf9mf9t7xL9jh4/4R&#10;34pW/wDwkdqQD0W5kZLtRgYGZX698V6p+wn+0T8Tv2jPhx4lv/i74f0fTvEnhHx9qnhjVYdDklNt&#10;I9o6bZlEpLL5kciPtPQMOoOa91IB6is7X/DmkeJdLuNB13SLW/0+7haG8sru3SSKaNhhlZGBVlI4&#10;IIIPfivgX48f8EK/htpFtfal+xzPZeHtP1JXGvfDnWoop9M1NGjZGS3upoprjTmZWIzEWTvtHOfC&#10;/gN+1V+1F+yJ4uvvhD4p8Na9q1xapFP/AMKX8da5cXGu6XaIwikuNO1u6VLO9tgqIyQ+aTyRvVjt&#10;H3d+zr+1J8Ef2pvB3/CX/B/xhHfeTIItS0u4jaG+02bvDcQOA8Tg8cjaeqkggnv/ALHaec175Efm&#10;Ffml2Ddt5746cnjtXxz+2T8YfG37S37V2m/8Ep/hj48bwDDr3h3+2PiF44uLoW91JpTOEbTdKDY8&#10;25mVwGdSfLXd15r7q+DHwf8Aht+z/wDCvQfg38J/DNvo/h7w7p8dnpen28YCxxrnkn+JmOWZjyzM&#10;SSSST19FfGvx9+MX7RX7T/xi+KH7Kf7N3xSb4aR/De1tbXWPFkcCTalf6ne6el5bJbLIpWG1QSx7&#10;5sM7srogUDdXn37Gnww0v9rP9mrQfG3xj+M3xgm8VRQtpfxC0Fvi/rUEdlrNu/l3dvJBb3KRrh13&#10;BMEbXUjIINdun/BKz9gh9RbWdd/Z3sNdvH4kuvEmp3mpPJj+99pmfP4iuy8JfsW/sYfDplk8G/sr&#10;fDbR5I2H76x8F2EUmRzlnEW4kHHJJPA56V2Ej/CLwtbx28v/AAjunRRLtiRhBEqKAMY6ADGOB7Vz&#10;+u/tM/sq+Et0PiL45+BdP2HDLc+ILSPHOP7/AFrmLz9vP9gR7n7BL+1B8Obidoy/lw6/azNtHU4V&#10;jgZ9e/0NeIfEv9q/9ie//bA+BXxg/Z/+OvhXUPGi+OYvBt1o+i3i79V0fVpUtriNlUfMYLgQXAP8&#10;Ox+m6v0lhZDECp4r4v8A2v8AxVF+zf8At6eGP2pPiX4a1Jfh3qnwwufCmseMLeAzWnh29/tKG5ia&#10;7AJMNvKuVMxUorxpuKjJrnv+Cd/wq+CXiL4deLvFFz4D8L6xqkfxb8VxS61Jo9vNM6nVp5Ih5pUs&#10;V8poivJG3bjsB9MW+geHLY4g0Kzj448u1UevPA9zn61P5elwjBjhQDodo4yf8Kiudc8PWC+be6tZ&#10;wj+JpLhFHTjkmsPWPjX8HPDsbSa98VfDdkithmudagjweeOXHoa5PUf25P2NNIkEWqftTeALdi2N&#10;kviy1BPGcf6zngjjrzXCfCj4ufBX4p/8FLPCPj/4J/EbR/Eyap8I9c0TXJtFmFwtr5F/YXVt5jLk&#10;KG33O3nkqa+23z5fFfGf7eH7VPxx8IftGwfs0fDv4LeGfG3hKb4U3fiPx7pet2L3dxLZvqEVliK3&#10;DAThYmndoesiq4XLBVb4d0a3sfhB4cvPC/wd8feH/Dmmzrc6t4P8L+D/AI46/pumavbvK8032Bjc&#10;rHBcAs263uPKYPlVLL842rb4keNbzTLfxz4L/aQ1q68MmaSDVPEFv+0hrQXQblUUql9b3llPNboQ&#10;3MnlvGuMuVBBNgeOf202nv8AQfC/xh8btrelwtc2/htPjHplzd6nZ5P+kWZuNHRL2JlZJVaORiA2&#10;0gSZSsmf44/8FAv+EMn+IXg34v8AxK1rR9NumivrrSfFHhO7eykAO6K5hnt4poCmfmMiKExltowa&#10;jh/ah/4KT2uuWfhe38efFGS41JBc6W0dn4Iu11K2MfmZs5FuUW8bGzKRMSMnOCMG94X/AGzf24NV&#10;8S6b4a1T40/FvS4dQvhaR6lffB7w3crG2QZFlS21EyCVAcmBI2mwpwp5r7X/AOCdvwy0jVvit4p/&#10;ac1/9sHSvi54r1Hw7YeGPtGnaJHpb6RYWtzcXBgntQfMSVp7qQsXVGAVV28Zr7Dr4h/4LH+DfCvj&#10;6X4K+F/GvhPQdYsb74hXsK2/iLUfsUP2j+w9Qkg8u6UhrWfzYkWGZeVlKdQWFePfDr9qv4kfAbxZ&#10;pPwnn+HuufFePWLl7ez8J3tja2njbw6RAZfKuhM0drqFsqxuovI5drFPvSfer1rXP2ifjH410e58&#10;Oav/AMEsPiBqGlalC1vc2eqat4aVZoiNpR431EgLjsawvg/8I/j5P+0R4X8XQfAXV/CPhXRb64u9&#10;Ql8caxpV1qbM+nzWohjuLC6uJLlDug/4+TvQQLhyAFH1tXyT+3Z+wT8Xf2jfjno/xm+Ffivw7brY&#10;+B7jQb7SPEPnrDdOdQt7uGRjCpbCmJ8MjJJG5SRHBXnzPw7/AMEw/wBqjwj8Rm+Ifhv4geHbO4tb&#10;t7zw/dW3iK/S90maVG8/y7gQZZZJdsjqwKzEHz1mJ3D7B/YH+L37RHiceMfgV+1Xq2g6x41+H95Y&#10;pdeIvDkbRQapaXkBmgkaJgDHKu10bACsU3KBmvo2vkL9p/4GfG/4YfHzxf8AtUfBb4c2vj/Q/G3g&#10;/TdG8feAYb4WmqzLZNdqt1YvJiGdzBdlDBKyEiP5HLEIfBv2IP20YvgF+xR4E+EHxA+B3xa1fxZ4&#10;P0n+w7jSLX4fXVvMIrZ2itmea88i3QtbLC20zZAJrV8Yf8FafGeiXC2tv+yHNpfmLvjbxt8YPC+j&#10;sF9Wja/d/wABk+1c8P8AgrJ8TNXspr+xuvgdo8UKsZo5fHOra5PHgEsSuk6bLHxjtJXKfEf/AIKB&#10;ftnf8IyfG/hfxtdXGiMm5r7wT+zxq1xFCCAN32jV7iziCDP+sbCY5JFcFqH7Sn7e2uahpr+M/i18&#10;TtF0/WFVdL1DUr/wl4c0+/ZjiOOG6Q3Q3seAu/POOa5Dxv4m+Hmua5baF+0h8SNV8R28dxHH4k0P&#10;xL+0RrepSacGZhlrG2itI5lIRhvtFuVBAyCuCfr/AP4Jo/tefsYfCP4hx/skfCL9mXU/AcfizUy2&#10;neMdGN5qfh/X9QERKQre3CJMkxhjkZUljRSsRAY5XP6MIMx4PTFcz8VvhJ8N/jb4B1T4YfFfwNpv&#10;iLQNZt2t9U0nUrZZIp4yO4PQg4IYEFSAQQQDX5l/tX/8Ef8A4vfs+X6/GD9mzx3418YeHfDpW50r&#10;SLfVGu/GPhhECjZo93eSlJYFCAG2bazIzKC4yjdR+xz/AMFNddsvDWn6B+1hK0+ktNLbw/Ey2UPH&#10;YyiXEdrr0cCBNNuyGVeCY8rhjGxwftqe30DxTo7Q3UFnqNjfW7KyyIs0NxE4wQc5DqynnrkEg5Fc&#10;b8TvHvwa/Y7+AmufErWdL0/w54R8HaRLe3FrpNikMUMarhY4o4wF3MdqKAByVHevP/8AgnP+z98Q&#10;fiV42uf+Ckn7VOli28ceM9GW18CeFWn82PwZ4cYmSO2U/d+0z582Z+uSqcYIr7LVVXoKWiiuV+LX&#10;wd+HHx18Aap8LPi54J07xD4e1i3aDUdJ1S3EkMyn1HYg8hgQwPIIPNfnJ+1h/wAExf2lvgba6f4v&#10;+BXxJ8ReOPBvhe8juPDemzXTyeJvAmFaP7Tp8kW19TSONsG2lfe8a7MTYCVd/ZQ/4KkppFxD4Q/a&#10;k8Wrqnh+8vfsvhv4uW/h2TSrS4mVADaajYynzrGZSsjGZ0WAkhSUOFr7dni0DxVozW88NrqWn31v&#10;tZZFWaG4iYdDnKspU4xyMH0rifgt+zl+z3+yf4X1LTfgv8PNH8IaTcSSXepCy+SJAu5jyxOyJAzl&#10;UXCICdqgE14X+z9oGof8FTP2hbL9prxXpO74A/DPW3b4X6ddKV/4TLXISVOtSo2N1rASVt1YYZ9z&#10;44xX6AqgHCipKK+Ff2nP2Mfjv4E+M/iz49fB39tCz8B+C/GGoJqeveEtSuLfS4v7TFpDbySxX7QT&#10;GLzFt1cqY2+cuwr4O8d+O/EGv+I77w/8Uv2vdFmj0nVJY0/4Sr9qC8vLDWYdwPz6foqSkrt4RisD&#10;gMd0YJIFLRPht+z8jXz/AAc+GnhXxF9tmaW4s/DPwT8TeJrqJyQ++z1O7trWS2IcAD/SCMfLwpIH&#10;YX/gz9uX4v8AhOy8EP8As6fFfWrPS7nztBvtQ+GXhjw9daW4ICva3c97LLbSKAMTKVkAH3q9U0n9&#10;j7/goH8VrfR774keENat77QpRNpOpeMvjfBDfWcgXZujl0XTXlVypIbE43BiGJBOda9/4JOfFvxZ&#10;qt54g8TweBf7Q1S3WHVLvWvGHirXHuVQ5QSGa9iEgB6KQAB061zHxu/4Jnax+yP+zt4s/aB8Fax8&#10;MY9a8Iab/atpa6X8D9JaFY4XRpyXvRcXGBbrJhVkHzBTX2f+zN+0B8V/DHxj079lL9oP4X+H7TU9&#10;U8PTah4T8eeCRHFpWvwWfkpLE1sT5lnPGJ42CfPEVLbH+UgfU1fOX7UOnyxftjfA/wATsnyDSfF2&#10;mbtucPPBYTgZ7cWbfXH5d+Aqrx1/n7fWhXQMEHf/AD/n606mZQHkY70yS4twufMX/e3DFfm3420v&#10;xh8N/wBuv46H4deIbpdS1zxRp+o2ejeH/Eyw6hqNvJoenLKY9PvcafqeyWGUtEzRz7d+1/m219I/&#10;8ES9b1eXwb8Z/Ad21nHYeGfjFNBpGn2fh19JjsoptJ064eJLNwGth50krGI8KzNgkYr7lr5b/b3+&#10;IPifxB4x8P8A7IvgX4B/D/x9e+MPDep6xqmn/Ei+lh02Kxs5rOIrmK3mfzWe7RkO0bfKZgwIFfIP&#10;iT9gD9su51bUNZPwu0OT+2Lf7LqFrpf7Q+sSJJapjy7aT7bpbGSGPkx7izoWbDDcakn/AGRP2+LL&#10;xHp/jqbwBrl5rdnYvpq6hY/Hu1a4ezZQphmefRQbmPjdtmZwXJb72DXK3v7Ln/BQrRfAF18Jrb9n&#10;HxpqfhO4LxyeGm+JfhS8slDEHdbxXdrGsCgglUQIFJBUKemTq3wi/wCCna3WganrPwc+ML6p4RiE&#10;WieIo9S8F3+oRREAGJrkSLLcRsBteN2ZX4LBiAaox/D/APa707RNR8CeJP2a/i5N4d1TUvt58Nt8&#10;JfDt/YWF9nebqzEGswGylMrvJugaMB2dlwzEm14g8b/HP4d6LbeLvjjofjrSdHvrODRPE3izxh8B&#10;4ZbW6tZJDAlrqtvb6rO1+pMphRkgklxK2GIZi32x/wAE8f2ab/TPiXB+1RpX7Qug+OvBlx8OV8O+&#10;AYdFhmY2Fm94ly8TTTOzyKjRIqrIPMQAox+UZ+yq+av2jP2Wv2k9a/aZt/2pP2bviX4VsrweBo/D&#10;eq+GfFmkzPb38cV5NdRy/aIHDxsGmdR8rgbmODmuCuP2q/2j/hDrj6H+1P8AsPeMNPs48/8AFZ/D&#10;fb4m0l1HV2jhC30Y9mtia3PC/wDwUG/Yr8XXi6PD+0N4fs76Rtv9neIJH0253f3PKvFicH1GOMc4&#10;r0Rx8IfibpTQGHw34gs7mPEiFbe7jlUjOCPmBB44P/6vLdd/4Jr/ALEGp67H4r0T4AaP4W1iJi8O&#10;seBpJtBuI2P8YfT3iIY569aw/HX/AATd8DeKPD1toOm/FvxdJBp+qrqmm6b4umtteso74F2E7x30&#10;UjSMpctlpOGO4HPNfNeq+HdA1r/gnVa/tpazZ3WrfFzwf8QNFuvGPiTVAJL+zvdE8SwQXttBgbbW&#10;2RYZmEEQWPYcsGJJP63WkqSpvjbcrcqy9CPWpicda8Z/bc/bD8EfsYfB5viH4k0u61jWNSvBpvhH&#10;wrpcLy3uuam6s0dtDGisx4VnZsEKiseeAfzD8VJr2oWU97qk2geMv2gvjJ403QX3hLXkuobO5aBm&#10;Szv9I1CBjDYWFvG330MiYZ1kWSQmv0G/ZL/Zb8AfsffBix+D/wAP5Lu5VZnvta1XUJWe41XUJgPt&#10;F3KScK0jAEquAowBgDNM+G/7ZX7PHxb+MWvfArwD8RLe+8ReHLqe2vLdYXEU0sGz7THbykeXO0Bd&#10;BMsZYxMyhgKwfjX+yImveM4/2gv2bfGTfDr4pWjb18QWNvustcRcf6HqltkJdwN0L8TR5LRup693&#10;+y3+2e/xP8UzfAD48+Ef+EH+LGl6eLm88NyzF7XWLZTta+0yY4+02+fvKP3kW8K6jgn6AQkjk0Sf&#10;cNfLPiLS7Tw9/wAFM9YvbqIed4t+C2mtYtIf+gXql6s23PoNVgz/ALwNeka94w8I+ErfzvFvijT9&#10;LTG7dqN8kIx65dh+deVeN/8AgoZ+w38Or3+zvFf7V/gOO8RSRp9r4it7i6IzjIhgZpOv+z+leeat&#10;/wAFkP2LY9Kl8Q+C9R8ZeLNOhumtJNU8OeAdSltVuASvlNM8KRq24YOSMd6mX/gpN4m13xJdeCfA&#10;f7FnxGvtah0oahYabrElhpUmqQEEh7T7TOv2gdMmPcFLYYqcA+d6z/wUw/a2ul/tZf2cPBXgfRI2&#10;8jVdY8d+LbppdAuiuUi1GzgthLaDp++JMJB3b9nz15v8fP2qPiT8atL0/wCE3x7/AGn/AIG+G5rf&#10;UrLW5LLw9ep5/n2N3DdW82mXz3c0UkwlhU+TNHG7ITtDAuR6x+wf8Zvih8Zv+CiWm/Ffw/4M1rUN&#10;H1j4dX2g/EDxZa+Eb3T9KmazuUn0uSTz1Ma3Q868jIillRkkVlPUD9JqzfFHg/wz420G68LeL9Cs&#10;9T029jMd1YX9ussMyn+FkYEMPrXx/wDFX/gjb8IPEHjhPHHwY8aS+Ev9OE8ujalpZ1SxjY8SGD99&#10;DcQB1+XYs/lpgNGiOqsOP/4JjfBvVf2dPiR+0N8DNb8Xrrl3ofxQs5JNQXTvshnW40LTbhHMXmSE&#10;ErIAWZ2ZypZjkkn62r8vdN+LHjPWvidq3hDUtB1PT28OeJvFEfhuOz86aTV7Qa3fNJcQWuIp3eGX&#10;evn6bM0yKoWWOQKqn6b/AGI/ht+1X+1l8BLX41a5/wAFCPF2kJe+JNbtbWy0Pwj4elhW1tdTurS3&#10;HmXWl+a5MUSEs6o5YkkKeB1nxP8A+CTGo/HLw+nhn40ft4/FbxBZRXAmjhk0/QIPLcdGTytNUo47&#10;MpBHbHOfoX9mP9nfwl+yx8F9H+CHgrX9Y1Sw0c3DLqXiC8FxeXMk1xJcSSSyBVDMZJXPCgc9K9Cr&#10;4P8AjJ+0V4h/Yr/ap8Z+H/F/wC8Ua1Y/FTxhDqnhDxDpc9nHYTzLpVjatYtLPNGsdyWtWKRtgygj&#10;y9xDAQr/AMFR9Kt9Lsdc1j9lf4jWdlfam+nSXVxHp6x6fdKAfJvWa6VbFzkALOYyxIAySASb/gqf&#10;4ds5fEEF/wDsl/GKOTwq/wDxUFvH4TSaezjIJWcxRzM5gYZKzBTGwHysamtf+CqfwzuNY0/w+f2c&#10;vjGLzWLM3mjQxfD+eUajbhVYyW7oSswCsCdhJA56ZxTs/wDgsH+zzPo9h4guPg/8Yo7PVL/7Dpdy&#10;vwt1CSO8utxXyI2VCrybgVMYO4MNpGeKt2H/AAVy/ZmvdJ1DXpPA3xUtrHSdWGmatd3Hwt1Py7K6&#10;JUCGVhERG+XUbWw3I45rgviv+2N8CviN+2z8GfFtq3irS7fwBN4gj8ZSeIfBWpadHocGoacsNtcX&#10;j3ECCCJ5Y0QSMwUGQZIByPff+CV9xodkPj94P0O1t7ODR/2hNWEGn2sYSGGCbTtNnjMajgK4kL/L&#10;wWZj1Jr6xIyMVwfxe/Zv+B3xz0/7F8V/hjpOtlYfIhurq1AuIUw3Ecy4kjxubG1hjcfWvm2z/wCC&#10;TfijwpezQfC39tTxhoOjpIv9j6fJ4a0u9uNMC4x5V3NCZScDB3EhxzIHYs7bkf8AwTQ8azCaHxB+&#10;254x1C3uJlleyk8E+Go4Y5Bn97Gq6b+6kOTl0IZuM5wMTax/wTP8Ranq1l4gh/bh+J1nqFhbrBDq&#10;FnpmgLcyRqm3bNOdNMs4IzlZHYHrjPNZ+gf8Eb/gLbarb6z4r+O/xg11rPUFvrO1n8cfYoLa5B/1&#10;sSWEMHlscLnaRnaM55r0rT/+Ccf7JVjqf9uXHgfWNQvjbmBr3WfG2rXszRkglS8905IyM+x6Vcn/&#10;AOCev7Fl1NNc3v7OHhe4kuJVkuGuNPEnmuDkM2/O49OT6V6H8O/hF8M/hHo8vh/4XeBdL8P2M9wb&#10;ie10mxSBJJiADIwQDcxCgEnnAArcvokmtmhmjWRJFKski5DAjGDXw18AfBf7cH7Jeka58BdJ/ZV/&#10;4TDwP4f8Vagvw91jT/GVnb3C6DJKZra2kimI+eEu0S8j90keckEnu7j48/tUWURkuP8Agnp46kkG&#10;AVtfEmjPwRnqbpelSRfHD9qW5iU237AnjRWaMtsuvE2kRjp93P2luc+nAxXz1+0P/wAFiNY+AviS&#10;bwRe/A/QrrxBDeLayaBZ+PF1C6huGcKkMqadbXHkyMTgI5VmPQGuZ+Ev/BWf9pH436w2kHwP8Nfh&#10;Wra0dJt774pNr1vZyX+5l+z/AGlrOCETZXiJ3VyQVAJyK+tND+Bv/BRnxBEr+Kf2lfhTojNtO3QP&#10;hxe346g8NPqMfboSp69KxvjL/wAEzfid+0l4YtfCHx0/bc8RXFnYazZ6tYt4W8H6bpk1reW0glhl&#10;hnZJpY2VhkEPntzX0L8DP2ePhZ+zr4P/AOEO+GGgtbxzSedqWoXU7XF5qdyR81xczyEyTyseSzE+&#10;gwMCu4ppkA4/Gvh39uT9pP4qftF/FW8/4Jz/ALF/in+zdVWCN/jJ8SrF93/CGabJz9lhbodRnTIV&#10;c/u0yxwcFfUPhR8L/gd+xJ+zxp/w68IpaeGvBfgzSiJLm+lCLGgy0k8zt/G7EszcZY9BkCtr4P8A&#10;x2+Dv7QPhiTxl8FPiVo/ijS4rl7ee70e8WVYpkOGjkAOUcHqrAHvjmuN/aT/AGKvg9+0nCmr6vHf&#10;aB4otdh03xl4dm8jULcodyq5wVuYt2MwzrJGw/hzgj4K8e+A/wBtD/gm54n1T4x6RqOrWsn9rTLJ&#10;8R9HkhHhe/tAd0Y1Xw/Z2bfZi4byzJG2Q6qfOQnn7K/Zn/4K9+HfEV34f8Bfto/DG6+EfiDxCWi0&#10;PXNUVl8P69IMY+y3UmDCzgqyxThHOQAXyM/ZV5Z6drdjJp2p2kN1a3ULJNDIgdJY2GCpB4KkEjHc&#10;V84/EL/gj7+wF8QNUtPEUXwZn8N6tpqMNH1Twb4ivtKk05z/AMtIUt5liDfVCDgAgjivlr9q3/gm&#10;n+zb+xD8Mbr40a/+3X4w8P8Ah21un26F4102z8QW+t30ufLhe3VIJtRm3klEkkbbySQFLDxX9if4&#10;J/8ABQb9r3wFL48ktvC/hbQbqaZPCfxO8aaJNdaxd6eMxxtY6SZ2sdOhaIkIYkChcFdxKvVf9pj9&#10;k0/safD248X/ALVnwG0/xb8PdNlSSDUvhTfT6dc3epyyH9/rV1L5moLEz7QXguBGnygpjaBk674m&#10;+H/gbV7q/vfjX8QPg74iutOUhdWXXvCnhvw8obl0W4WeTUJhjaNxjSQH7qkg13Pg39un9qrw/Y+H&#10;fDX7Nv7VcPx31fVrdv7P0XXvCen3F/qhCEh1h0mZJ7GEttzJeH5ASWYHKj79/wCCbXwe+OXw0+Fn&#10;izxv+0l4Y0vQfGnxL8fXPirWvDei3xubXSGezs7NIFlI+clLFZWPI3ysATjNfSVGMdBVPUtS07S9&#10;NuNU1S+htrW2haS5uLiQJHHGoyWZiQFUDJJOABX5g/tM+OLL/gqL8TtH+J+kfDe91L4A/DG7vZtD&#10;8TWPh2PVJPFGtKvlNcG0Z0lbTYU3MuwhpZPmwFRTWT/wTT+AOr/Gb9oJv20vBvjO60n4b+HZrrSv&#10;B9lZ/aHHi3McsUtyzXwa7t7FHdfKtWlkQTQ71wAFP6AeLPFvhXwL4duPFXjbxLp+j6XaRh7rUdUu&#10;0ggiXOMs7kKOTxzzXLfF39n/AOBX7S/hOPSfij4H03xBZyRrJp98pxPBkZWW3uYiJIW7rJGykdQe&#10;leVeH/GH7Xv7Af8Aoeuya58cPg/axMyXTqJfF/h2JT9z5QBq0CjocC4A67yBn6u+Cnx1+F/7Q/w9&#10;0/4q/B3xnY69oWpITb3ljLu2sOGicdY5VOVaNgGUgggEV2Gc9K+J/wBvjUPEH7Hf7SWj/t+6N8Od&#10;X13wbqHhWTwr8Vrbw3ZPcXVuscpuNL1LyU5lCSvPbOw+6t0pJATj4V8V/tGxeIfjL4i8e/Dj4lfE&#10;Lw7qnxI1i11TxNa+AdN1ZNG0OzhRbZcm1tGk1DVpY0TeVeKJWKrv+TD273xt8UvHE2qapoX7PP7S&#10;2tQ6tILXwvDq3/CcXEukxq/72/1FraSFZGw2EtIQefvyjqOW0D4maV4s+Odr+y34a+CHxM1Lxxod&#10;vDJ/wi+vWl0NS191AZrnWHvppYdHsm+UlI0MuzgOrMA3q/8Aw7l/ayvbW/1Lxv8Asy/D24h166jk&#10;8VW/h3xaEvfsUSP5dhpouLZobEHP7yUO9xJnPnoBGVxPgd8K7D47eLfE3w9+E/8AwT30fTPEXwtv&#10;FtPD3wp8SXmn2VtoERf9zq97E2Z9WmdMukjM1vvXCkEmU+rn9gf9uCKSbT/BH7MHhHT11hvM8aeJ&#10;tY+IiRa14hJbeLY3FrZEWVmOF+zWix5HCsoB3/Tf7DH/AATF+HH7O91F8Y/i7omh6/8AEyZcxXlj&#10;p/l6d4ZhLFhYaXCxPlRoSd1wf3075d2yQB9YJGqLsQYFUta8OaJ4g0m40TXtMgvbO8iaK6tbqESR&#10;zRsMMjKRgqRwQeor4/b/AIIwfCfw74m1y7+Cf7T3xj+GvhvxBrUmq3ngnwL4sjtNNiuZERJGhVoH&#10;eNSI1+TcVGMAAAAatp/wRq/Z/KsNf/aE+O2r7lUP9v8Ai1eruIxz+58vnitW0/4I3/sLRssmqeG/&#10;HWpyKzHfqXxd8RSZ3DByv24L+ma39M/4JTf8E/tNGJP2btLv/wDsM311fZ6f8/Er+g/X1OdzSP8A&#10;gnF+wbocvnab+yP4AR/77eGbdj1z1ZT35+tdfoX7MH7OfhlVTQPgX4Rs1X7vkeHbZcY+iV1el+F/&#10;D+hJ5eh6Na2a/wB21t1jX8lA7VecHZha+Rf2nLXxB8DP21If2wfFPga+v/Ac3wrh8L6pr2jwNdTa&#10;FMmpy3JubiBAXFrtkXdIgYRmPLgLkjyn/gmH4C+BXj/4X/EYL4C8L65b6X8cvGFrpuoSaXBObixk&#10;1KS6t3Em3Do0dwrIwyChXBxg179rf7IP7LHiQN/bf7Pfg+43rtct4fgywPXJC856fSsWD9gD9iq2&#10;u4dRg/Zn8IrJbKVtZBpKZhUjaVTj5eOOKsW37DP7H1nNPcWX7O/hWGS4cPcSR6WimRhxlv7xAAHP&#10;YVTu/wDgnr+xNfW0Nnc/s0+FWhtrjz7WP+zhthl5w6AfdbDH5hg9qq3v/BOP9iK/vJtUf9nzREmn&#10;kRrmW3eWPzXj/wBWzbJBudezHJHYjAA4v4Y/s2/A/wDZq/4Kc/D1/gf4BOh33jLwH4ol8UXEOoXM&#10;pvo7V9N8kSCWVuEac7eABux7V94V8m/8FYvgL8SfjT8NvAut/DPRptSn8GfEC31fVrG10WHUpJLA&#10;2l1bzsLWY7bnCz8xDDuM7GVwrD5R+Dtj4p0b9ob4L/EvS7uO48J6n44vdPjbwzrwvNFE0mj6hGRH&#10;Ddj7dpU4fHmWW9okZDwHFfogEzyx+mD2xx/SnYwdp/Dnk+9OppbnH0oLYGc8V5z8CFj0n/goJ8S9&#10;Mt0ZV1X4VeFdRuG4w0yX+t2xIx6JHFng9fwr6Ur4x/4Ka+ENc8d/tAfALwNb/E3XfDen+Jta8QaY&#10;02k3rJEb5NLe9tzPHuCTpts5ozG/BWVtpVtrr8q6d+y34w+JHxY8YfArSv2e/h/eeIfDM1q/jix8&#10;Z65dXGk3VrfQu1vf6blH1C1LhJF2GZkieJ0UZG49x4L/AOCWnx5s/DMnhXxR4r+Dpt4GQ6FdQ/D+&#10;d9S0Tb0WK/hntppcZBEku5+CGLAtXaaD/wAE2vjwx0vU/En7dWraXq2nMGvNX+H3gm00SbVP9i8B&#10;eWC6AXC4aEZAJIJYk9R8PP8Aglh+zn4KuLzUNd8Y/ETxHc6jMJb5dU8eXlrbyOM8/ZrBreADk8eX&#10;jnnNdxof7An7GWgWEelad+zd4Ua3j5W3uNMWdc5JJIk3ZJJLEnJJ5Oea6yy+GvwC+FFotzY+BvCf&#10;h+FeY5F0+2tRxwSGwOMe+PpXg37dX7T/AOzjo+heBdbg/aQ8A22oeE/i94Y1q4tbjxhZRzCxh1CO&#10;O+Kr5m52FpLcfIASQMYJ4P3hp+pWmoWUN9YXEc0M0SyQyxuGV0YZDAjqCOhHWrOAKy9e1jSfD2lX&#10;Gva/qUFnY2dq895eXUwjighUEs7OcBVABJY8AAn1I/HT9ojxp8HP2lvjb43/AG3tQ1O3+H/gG30l&#10;bXwh9qWfRZfGdvEWkn15Wnt2s9TaVsQRWs6SCSEZIjZ1J+tf+CV/wn+Onwz+BN9q3xc1U2ek+KNU&#10;OseDfBU+mm2m8M6fImVt5FMj+UXXZK1uhEULtIqAD5R9GeJ/C3hrxroN14U8Y6FZ6ppt/D5V5Yah&#10;brLDOh6qyMCGB9CDwK+fbT4I/Hr9iHxJN48/Ypnl8SeCLibfrnwR1zUm+z268l59FuJMtaSd/szE&#10;wP8AdXyuDX0t+zJ+1P8ACz9qvwNL4z+GuoXEc2n3jWPiHw/qlubfUtEvk+/a3cDfNDIOozwy4ZSQ&#10;Qa9Kz3oooqvcArF0475OMda/Kv8Abe0P4NftLf8ABQK48O/sy+IdJ8N3XhbRbqx+MOtabqVpa/8A&#10;CWXcwXydIMF1/o9+0GTJOSNyrL5fmK33e0/4JIxfHdrrxlqm2xh+DJvmtPA1ukzKjX0DtFdS2MLP&#10;L9msSwZREs8sW+NmhKo2K+0Nc0fRvEmj3Xh7xBYQ3djfW7297a3ChkmiddrIw9GUkH2NfOOhfAf4&#10;6fsE6kfEH7EUsniX4dtcGXVfgdrV8FjsVb5nl0S5fm2fdk/ZpCYWPCmMnI+l/wBmL9rD4V/tXeDZ&#10;vFvw11G4juNPujZ6/wCH9WtWtdS0W8X71td274eJx1GRhl+YEjmvTwwboaK+T/8Ago/8LfCvxN+I&#10;3wBs/iLoVnrPhpvibd2mqaDqluk1rcyS6JqDQSPG4KlkeHahPIMvHWuw8Jfs9fAnwOFHg34O+F9L&#10;2tiM2OhW8ZX6YTrn8K653s7K2aWWSOGGNfmYsAqgD9P0rhPGf7VH7M/w2jM/xB/aI8EaKicM2qeK&#10;rS3xxwPnkHYH8u9eYat/wVf/AGDrTWYfDHhb44p4u1S7jaWz03wPot5rElyi8MY2tYXRgOOd2OR6&#10;iuXj/wCCv/wh1fTJNe8G/An4malpsGpf2ffapdeGxYWum3H928kuXX7IvTDzBFJIAJPFQ/Gv9rX4&#10;w/Evw5rnwDX9jC+guPE2kz2NjbeJfGVnZxa5azwsryWM8YlimYK5by94cBd23AzXi9t+1d44+Dk/&#10;7OU/xd+xDx58K/HWneEvEkNrfCSfVbK+tF0u6aa0IE8M+JIrpSFeFvKyshGAf1yrw/8Abf8A2Z/H&#10;/wC0h8PNNX4M/Gu8+Hvjjw3qD3/hfxPb6bDdrHK0EkMkEsUysrRyxyMpYDcnDAEjafzr+Pfjn/gp&#10;P+zR4u0vT/i/8Z/iJpunF1+335k0aSx1BSAsi2t6uleWsyNl44ZFEkqnYIwwDHtP+CaP7VHx48b/&#10;ALbPib9nz4nfH7UfHWlw/DX+2rOXVLWyjlgmi1COFWItIkjXfDcx5KPIjlNysvzRr+glfFv7SOpR&#10;eCv2mvGPi/4p6tca54RWTQYZtB1S+ura10iG5tZ1+0R3MTrFbK0lo+/7SPLLOmJYyQGkuda/4JM6&#10;NeyWvjzxpY6Bqy26TXnh3xH4w1CK5gRhlWNu1wcowBZHUMki/MrFSDXkPxa8QfsLfDbVNQ+IP7Jv&#10;xd0m+/tZIrrxN8M9f0fVtT0nxAY8hJ4Jlglm0+8RSQskJK44ePndXvf/AARD8WQePdW+N/j7SNF8&#10;cQaTrfizR7nTbjxxp00VwyR6RBZtAJpEX7V5RtcecQWZGQuxcsT9+18a/t2fHv4Wfsnftj+APjT8&#10;dtTvNL8N614E1Xw7Y6xb6LdXcaak99YSx27eRG5VpV3bBjLeW2OlY83/AAVw/YN06yuNQ174t6pp&#10;VtZ3kdpdXWqeB9YghhnbG2JnNptVjuX5WIJ3L61YuP8AgrR/wT2tNWfQr/8AaV022uo1V5be60m/&#10;idFPRiHgG0H1PHBq1p3/AAVX/wCCc2qIJrb9szwGqu22M3GtJFvb0XeBuPB6ZNaFr/wUz/4J4Xkb&#10;SxftwfCqMCRkaO68dWMLAqcEbZJQ3X25q5Zf8FDf2C9SXztP/bT+Fcyl9itH4+09hn8Juo/zmvMf&#10;29v2lv2ZfHf7OcJ8L/tDeC9Saw8e+Fr2RNP8TWlwwji1uykdiEkJIVAzHrgDPSvRv2WtB8H/AAz/&#10;AOChvj3wP8MoIdJ0PxL8MdL8S32j2Mx+y3eoNf3UL30UedqOYxGJGQAPvjLZOCfrykKggj1qlqd1&#10;ZaTZyajfXMcNvbxtLcTTOFSKNQSzMxwAABkk9OvSvzh/aD/a2/aq/bxsLqL/AIJ8fsXeBdd8Fu7R&#10;af8AFz4u20TWmr7HKNJYWbASSQ8HbNJhW5IUjk/HHjz9lv8AbO+EOtef+01eeHPA9rqk1pb6Dr2i&#10;+C9Pl0VrxpS0kM02i2lpfW7TBVihjAJd5AolDEV9dfsZ/BDwV8XfG+ufAW8/aB+MXwr+KXhXSodR&#10;vtG8O/Eq4vtMv7GV2RbqKHVDdum2VSktvKxeJtoJIYGvqCw/ZN/bG8IQ+X4Z/bwGv7MbYvHnw2sZ&#10;2IB+75mnPZ4/3irGvMfgX/wS0+LpsfE3gf8Aao+PVhqXgnXviTqvi278F+B9Pms4dWkvrr7XJb3t&#10;xKzSm2Wcvi3j27l4eRwStfcVvGqIEQbVUYAWnzf6s1+Rfiv9rPw58bf2w/iD8efi5rUbf8Kr1LUv&#10;D/hXwTp3i6PSdf8AClha+Yl3qy2t8kcN1NcqokOyfesBjRVJZgPcf+CeXwl8U/E3xJqX7fHxu1fV&#10;tW1XxJaSad8MYfElnDFd6T4W81nglkWNFC3F2GWWQkAhPLQk7ST6L+3X+0V4p+Dnw5sfhz8F9Ik1&#10;b4pfEe8bQfhzo0X/AD9ug33suPuW9qhM7tjGEA4yK+O/jj/wSi/aG/Yp+H/h3U/hj4g8RePvDXhW&#10;6k1f/hIvCY2eMtD1R4xJJNGszNbzWEk5kaZI0E7RybGEwHHqH7Kf/BWq2PhmHS/2x5NIt7aN4LOz&#10;+Mfg9Z5vCurXJVd0EsksaSWN0rNho5ECbt2COFPrfxS12D9p79qL4T/CX4FTWd8/hLWbDx94p8dW&#10;JSWPR9JQkQWkUq5zJqIEkOASBAs7HPy5+1bcYiqRhuXFeLftgfsSfCf9s/wpZ6J491jxDoeqaWtw&#10;uheKvCOtS6fqWneeqrKscsZ+ZHCLujYMjbBuHAr4W8c/8EXfij4Z8Rt4W8A/Ab4S+PDfQFrzx344&#10;1m5tYbqNCi+VeWX2e7mFww5860ljVtjEmI4D+heBv+CUv7TFjd2c/wDwkHwa8GrptiYdEfw54f1G&#10;+vNHkLAmS3vDLazMuAAYZN8bdWUmvWvCn/BM/wAc2/itfHXjn9snxLJqk1usGrN4P8M6docOrKqb&#10;Q10ixzNM45w5fIBwDgYropf+CVn7K+r6GPDPjGLxRrumLffbY9N1LxZd/Z4p853pHG6pGc8/KByS&#10;epJrY8L/APBL7/gn/wCFL99Vs/2TPBN5dSBfOudY0VL+SQjoWa58zJr1Twf8FvhH8PbNdP8AAPwt&#10;8OaHbx4CQaPokFsi46ALGgArphDGqhQvA6U6imzYEZ47Yr4o134p+Dv2bf8AgoF8UvD/AI3sdaa4&#10;+Jmm6H4j8Prpugz3QultbIaddKphRsmP7Nbsw5IWeM9K9I0/9pnwPqf/AB7eF/GQ+Yr+88FX6fzi&#10;/WvgTVPFUlp8Q/EXwq8YTy6Wt94o1zW18N+PGuFsZC+s3U0E8cojFzo0phkhlivrYywhjIJhG/D/&#10;AHv/AMEmHa5/Yb8N6nJp9xbtqGveILwxXl8lzMvna1ey/vJoyUlc78l1JVjyCc5r6VxRRXPfEb4X&#10;+B/i54P1D4ffErwxY61ouqW7QX2m6hbiSOSM+x6EHBDDBUgEEEA14RJ/wS8+CK6vN4gtPif8Sob6&#10;4szZT3C+NZmaW0zkWz7wfMjUcKH3YBOOpzX0r/glp8JvD/8AYM/hj4z/ABLsbjw3FNBo94nioyTW&#10;9vKMPbBpEY+R90iP7i7EwBtGJtL/AOCYHwl0/wAO3nhiT4v/ABFktbzUzqHlL4m8tbe6zu86FUjA&#10;gff+8zHt+clupJNHWv8Aglf8Odbt9ctbn47fEBrfxPaiDxFaS6hay2+p4RY980T25SSTYoUuRuIA&#10;BPyrjHt/+CTi6ZrMOu+H/wBtX4pWtxHpC6VcmZdKuPt9mq7UiuvOs2+0hQW2tJuZQzAHDEHNtv8A&#10;gkf4lt9I07Q0/ba8XmHRbgy+H5n8K6OZtLRid0EMn2fKwMpKGH7hQlduMAesfsO/sKeD/wBiDRvF&#10;ln4e+IWteJb3xlrkOp6vfatHBCsTRWsVrHDBDAipDEscSgKM46ZwFA96owKKMUY7YoHAxRRRRTfL&#10;XpSOgKcelfBX7Y3jP48ftxftS6/+wD+z98aNR+HPg/wLoNnd/F/xjoturajqE1+C1vpNm5P7geQj&#10;vJNyQXVQODmj8OP+CH//AATx+GGm2tvoPwp1KS8s5xc2+sXHia8F3HcDP79ZEkXbJycMoBFeZ/H/&#10;APZkvP2a/H/hH4X6r4ik8ZfCf4gQv4M8P+HPE7KZNF1E20hs9N+0lSFsrt1CSSiM3AeOMFmViR9Q&#10;/wDBIxvH3h34GeKvgt4z8ef8JRbfDfx/eeGdB11fNKyWkMFvK1srSu7utrNLNZhmZmItvm5yB9Y4&#10;oor53/4KJ/tReMP2e/hFa+F/gha2t/8AFX4hah/YHwx0m6b5Gv5FJku5Rg4gtow08jHjChT94A4f&#10;7IP7LfhD9kz4RQ+BNJu21TWNQuZNT8Y+KLpc3OvatKMz3kzHJJY9FJIVQAMAV8uftVftLR/tAfE+&#10;a00XVrOP4Y+BdXWCNdY8QS6NY+MdchO6Vo71baaMw2UgiRVlCRS3BclsQDd5Tpnw8+LPxj/aZt7P&#10;9iL+1vCfxg1BINT8XeLPten/ANm2Gms/Fxqr6ZNPZaukihhEipDdM67mIUlq+ttN/bF+Lf7MerN8&#10;P/8Ago18NIfDKwssOm/FfwvHLc+GdZUsAGlO0yabKc8xzDZnpJ0z7rqfxD+Gd58NLr4l33ifS7zw&#10;oukyXt3qkcyT2j2axszvuGVdNgOeoPv0r4Ksf2V/gF4W/Y08Z/tGfHXwp4i8P6F4+1q71DR/hTo0&#10;kdtG9vezrDpOmLbbDtuJgYDsBAjlnbGwLkffP/BPL4G+Pv2bf2N/APwZ+KOuyahrui6Gq6gZLx7g&#10;WbSSPKtkkshLSR26utujk/MkIOB0r26vzB/b4uU+Lfxs/aU1bX9K1TUNU+F/wvk0PwDM0ajT/DrX&#10;egNf3eoGSRlRLm4NxFbIy7pF8gYAUs1fZfwbu/CmofCXwxqHgXyf7Fm8O2b6QbfGw2pgTytuO2zb&#10;0444z1rk/wBtjVvhhoX7IvxM1X4028MvhWHwNqh1yGfBWS3Ns42AHHzOSFXvuZcckV3P7DOheJX/&#10;AGJPhPpHxStDNrEXw90ddUjvodzCYWcYO4N/EO/vXf8AhX4N/CvwHrV74i8DfDXw/ot9qUarqF5p&#10;OiwW811g8CR41DOBk4yTjJ9a6VYlUYxTqK/Of/goT+0Nc/thftBax/wTp+Hni/XtF8I+FbWOf4za&#10;54b01by/vWmQSW+kQwDMnkMu1riYKVKusX8TEeL618LIf2vvjtp/7Gfwdj8N6b4e0Cxt7r4pfETw&#10;H4Zu/DV/ZaWhKx+H5olk8t7i5AKtnAjhy2z5wK/SDwf4T8M+AfCmm+BvB2j2+naRpNjHZabp9rGF&#10;jt7eNAqRKAOAAoAAFfAv7X3hr4//APBU34y3Pgj9lqy0vXPhb8DdSW98TQ315HDb+OPEiMCdJgll&#10;jkiY28W475EMPnOqPgYdeN+A37W3xo/Yj8e/8KkuPhRqkmi3DXN5dfAvWL+eTxB4YtkLNLe6feXE&#10;MNnd2xBLNaxyFI+BC5G5F+8P2bf2xP2cf2tPDja98CPidp+seSqm+09ZDHd2hx0mgcK6HnqRgnOD&#10;XnPwpsrW0/4KeyaR+yl4eNjpdnplxd/tCXdldCPSpbqS3A0+EwBSralu2zM6lSIQfM3F1r7gjzjm&#10;ho0ddrDio4bSGHiOJVH91Rivnf8A4KQftC/EP4LfCzQfh98EFVPH/wAU/Flt4S8I300O+HS5Jklk&#10;nv5F/iW3t4ppAv8AE+wHjOPAP+CV37Mfw1/Z71z40R2Gs33iDxmPiZJY+I/FXiCcTapqEKWdrLby&#10;zSHJIlE7zZ4BaU4B2DH2BtFfNnxKh0TSv+Ctv7P954OghTxBqng/xdb+Lfs/+sl0OO3gktzMB1Vb&#10;0p5Zbjc0mOc19vCNQcjNLsX0paDyMUUUUUUUUe1Qz2qzJ5b/ADIVwyn+KvCNf/4Je/sF+JdfvvE+&#10;o/sz+HY7zUrtrq+exE1qk0zfekMcMiJuJGSQuScnuazr7/gkf/wTp1Qr/an7LGg3Oz7vn3F0+36Z&#10;moh/4JKf8E+LJIk0j9nHT9P8kkwnT9UvYSmfQrMMU5f+CWX7JNqFGj6Z4w03y1Kw/wBm/EXWIPLz&#10;nO3ZcjB5qSP/AIJrfBC1/wCQZ8R/ilabSCqx/FDVJNuP+ukzZ55+tPb/AIJ8eHIY2TSv2k/i7aEj&#10;5SPHDzbfX/Wo2atfCr9huz+GXxo0n403f7Q3jvxFeaPY3lna2PiK6tZovs9yE8yPesCyY3RQvwwy&#10;0SZztFe903YK8G+Mf/BPP4FfF34nWfxptJdY8L+KrPUl1D+1/C+oG3FzcrDJAk08BDQzSLHKyiRk&#10;LAcZxxXzl/wUQ+D3xc/Zt8CeCfF3gv8AbT8ZWqax8RbDQ9WuvFGrW8NmLe7hnjjVpIoVMGbjyP3v&#10;OzqVYfK3k/h34nftK/s8ftD+A5/FPxV8eXln4m8ZWOga14B+IUkM8LR3beQLvTNTtk+z3kKSPHKF&#10;kWOcop4XJQfopXh/7cJ1OXw/8OtHg8S6tpenat8YfDul64+jahJazT2l1cNB5PmxkMgaWSLOCM9K&#10;9Oj/AGEfhXBMbiy8efEKFmXawj8fXxH5NIa6r4Rfsx/DT4MeKNR8c+G5NWvdZ1TTYLC81TW9Wlu5&#10;2tYZJZI4Q0hOFV55WwO7mvRK8n/ap/Zhsv2lvDOgxWvja88NeIfB/iaLxB4T8QWdsk/2O/jgmgy8&#10;L/LNE0VxLG8ZK5DcMCAa+W9c8C/txfB/9sKH44a1+zQPHxvPAMvhm+1T4a6pZ28Gp+VeC6tJriHU&#10;biFrF0MlyGUNcIfNGHGNp9O0q9/4KRePAH0r9mr4d+BbduPM8afEKbULpPcW+nWrRt/um4X61cf9&#10;lT9vDxc/n+K/24fD3h+Js77HwX8L48JnP3Zr27mbof7taGk/sB+LJZM+OP23/izrO77yRXlhYL9B&#10;9mtVIH4k+9Wrn/gmd8ANZH/FX+L/AIj64D95NS+JWqeW/wDvRxzKp/EU7Rv+CUX/AATx0a6OoN+y&#10;p4X1C4ZsyXGtW73zSH/a+0M+fxr0zwN+zH+zr8MQB8NvgJ4L8P7RgHRfC9pa4H/bOMV3CRKiBRTZ&#10;pvJXdtzzX56/8FHf2i7P9pb4r3H7GfhPxrpOlfDzwnIk/wAZ9c1xriDT9WugUkh8Nm7iRvJDKyT3&#10;D9Ahji6yOB538G/BN7+2j8e3+C8OkX+jfCH4Qalby+LNLsvGr65ofibV4/JnsbK1ldQTaQJsnkRg&#10;p3+ShQAZr7i+K3xO8GfBT4b658WviPrMen6H4d02a/1S9kYfu40XLdSMsSAAOrMQOuK/Ki6+KP7Z&#10;Xww8aXP7b/xh8K+KvAvjT4ga3BqHw/h1TY3h640GVc2ujapdz3kcNhGse4sphFwJ5VkQvkxj9BP2&#10;TP2/Pg3+1Raw+GoFvPCvjeO087UvA/iKH7PeIoJVpYM/LdW5wxSePcrKVJAOVHNftq6XofwP8U6D&#10;+058Fob6x+L+sa5pugaLY6DbeY3jFWmGdOvIdyrJEIRNIbgnfbpGZFJ2lG+47V2aBXZNvH3c5xUt&#10;FIxwua+RP+Cnf7Y/iT4aaTov7J/wC8V6XpvxS+JW6LT9S1TVo7SLw7pQJWfU3dwR5mR5MEeNzyyA&#10;jiNhXyF4j+FWqeJpPCv/AATJ+Afh3xp4Tj1aOS9+Jln4wh03VLex8OuZfP1WK9jMrNdXU48uJw6u&#10;Wd2ZV2kD9D/AHgDwd8JfAWl/DzwFo0Gk6HoWnx2mm2MA2x28EahVX8h+eSa/Nf41ftxftBeO/wBo&#10;fxJ8dPAvxWuvBPwz0W8j0L4O6xfR3L6N4qv4LoJfLIlvA6TiaVPs6NJLHsQmSPeQSPtT9lP9un4W&#10;ftKzXHw+vR/wi/xK0OMp4u+Heq3SfbdMnXiQKRxcQ7s7ZExlSNwU5UZn7X/wt8IfDe01b9tzwL49&#10;h+HvjjwnoZluvEyrm01m1h+ZdP1GEH/SY3bEakfvUZx5ZzhT9U/B/wAZ6l8Qvhf4d8d6z4cuNFvN&#10;b0Gy1C80e8GJbCSeBJGgf/aRmKn3FdQRkYrzX9p79n2z/aQ+Fc3w9HjG/wDDepQaha6joPiTS445&#10;LjSr+3lEsVwiyAq/IKsjDDo7KcZyPgz4o/s6ft8fCG8htfjJ8S/in8RfKLjTtW+HdwPsOulnULb3&#10;VlC1vPplwAciVZZrcjcXOcKPLbj9gX44/F+SDTvEf7APxa8VaZcXy3N1D8Vvi5aLLpUg3bWtLlry&#10;RpEGeYprdsg43DG0+w/DP/gkz8cdM0+LU7P9n/8AZ98C695P2WbXIYZtXe9tVb5FvLA2UVs0hTIZ&#10;opQGJLDGcD1uz/4JSeOdasYdI8V/tVPpWk2dws+j6J4F8EW1jHoswIIezmu5buW3xyo8tkAViuME&#10;12tp/wAEuvhXda9B4w8ZfG34ma5rUenvYyatN4o+yy3FsxyYZfsqR713DcM9D0xk5m03/gkZ+wrZ&#10;6DF4W1X4V32r6VC2630nWvFWoXFrE2S2UhafYnzEtwo5JPc16h8LP2P/ANl34IXS6j8I/wBn3wb4&#10;dvFj8v8AtDS/D1vFdMmc7TOF8xhnnljXpFNEaqcgdKp6v4f0nXtPm0nW9Ot7yzuEKXFrdQrJHIp6&#10;qysCCPY18b+Ovhb8P/g9/wAFXfh7f+APAmi6DbeI/gT4lsJI9H02O1jke21XSJh8sSqCdsvU9vwz&#10;9FV+fP7cPhrT3/bu1HxlY+PIfD+sW3gjRbWx/tS6utNsdRWWfUf3H9qwK6WUxZRsWdHhlJwyHGV9&#10;U/4JAeFRbfGr41jV/DclrNp9p4bsWjvtBj0+aJvIup2ilhiZoCytOR5lvthlGHUfOc/esemW0RzF&#10;DGvGPlQDj0qxtGMEUtc/8R/hd4D+Lvg/UPh/8SfC1jrWiapAYb/TNQtxJFMuQeQehBAYEYIYAggj&#10;NfJfi/8A4JTfEe68a3Ws/Db9s6+0XSZbcWkGlax4GtNYlms8H/Rb65nlDahEpJCCYFo0LLuO4msn&#10;Tf8AglR+0j4fbT7vTf22NFuL7R5N2g6hcfCkJPpKH78ELpqG4278brdy0WFXCjArUu/+CZPxtu7q&#10;8iHxw+HMel31wbybRYvhPMtvDqBcP9ut9upB7W4zuO6FkyzknkknP1H/AIJbftBXs+oXlz+0P8Or&#10;59ajEPiW11L4RtLa67CoAjF1EdQ2O6IFQTACUhEy5KgjDtf+CWn7XXhm/XWPDHxz+E899Gq2y3Wo&#10;/D2+JutM4/4ltyv29luoFBkCGVXkQSMFdQaz5f8Agl1+0vZbodN8J/AiWG3geHQ3hj1SzuNHDqyy&#10;LBMY52+zuGwbWQyRDAxwOfRv2HP+Cffx1+AP7SMHx5+LHj/wu1np/wAMrjwppvhfwot29ujXF/a3&#10;jzq1wF8mNWtmCQKpRBO23Yo2n7MorwX/AIKf6b411b/gnj8aNM+HaTNrU3w41ZbFbfJcsbZ9wGOT&#10;8m7pz6VX/Zz1j4U658BvBuq/Ar7P/wAIZceGrFvDH2UDatiIEEK4XIBCYUjqGyDWT+2ND8O7z9lP&#10;4hJ8Wmt08O/8IfqDanJcMNsaiBjvBOPmDbSpGCGAI5xXzT/wSq8KTeO/iz8J/iD4euL7UX8C/A86&#10;d481SOONNMsNWvoNKP8AZVv5aKsk6Pa3E1xksyO6gtljj9KoFHljNO8tcYIp3ToKa6llxXxz+2t/&#10;wTJ8CfGP4pXX7QfhH4K+EPFl9rWnpZeO/A/iiFYrfxBFErCC6huNrG0v487BMAPMjwjsNiFfnHwZ&#10;+3h8Q/8AgnP4ps/2ef2uvgz8Srf4d21usPhbxVqXhm41C90eFeY7a6urPz7fUEUFY1mhlabCgSRZ&#10;JY/TX7AXwU8T/FH4k6x/wUY+PfhzUdP8ReLrD+zvhv4X1iPbJ4X8Lht0QaI/6q7uiRNN/EoMcRxt&#10;YV9deVH/AM8156/LXy78bv8AglJ+zt8W/jE3xs8Oar4g8Da1eW80Wux+ELi3jstWMg2tNPaTwywG&#10;fGV84IJCOpOAR3f7Fv7D/wAFv2FvAGp/Dz4L2V99n1rXJdV1K71SSJ5priQAEDyo0SOJQvyRooRA&#10;SABXtIAAwBRRgdMU1o425aNT9VpQiDog/Klx7Ue2KKKKKKCARgivP/2gP2d/h/8AtF+B5PBvjO3u&#10;bWeOTztH1/SZ/s+paPdDlLq1nHzRSqQOnDD5WDKSK85T9mj9q+C3t7WD9r+ybyYwklxcfDqBpZyB&#10;w77Z1Xdnk7VVT6AcDhfjL/wTo+Pnx48Of2B8RP2tNLkkgk8zS9WsfhpBDf6bMCNs1vOLrdEwx24Y&#10;ZVgwJWvdP2TP2fh+y/8AAjSPgo3jK48QHS5rqWTVbqwgtmne4uZLh8QwKscSBpWVUVQqqAAABXpl&#10;FFFG0f3aMD0owPSjAHajA9KMD0owPSiiiiiiiiiiijA6Yr4F+On/AAkH/BPX9uDxt+1d4o8H65rH&#10;wk+MljpK+J9X8P6TLfzeFdZsYXt0muIIFaT7JNAwzKinbImG4IJ70f8ABSb9gc6F/wAJAn7XfgLy&#10;xD532QeIofte30+y58/d/sbN3tXzT8Ub/wDaG/4LC/HTwh4C/Zh8L+IvAPwg+HfiiHXdY+MHibQJ&#10;rOTUr9I3Fuml2t2iSSNHuZxIylUcozAYVX/SH4FfBL4f/s8fDHSfhF8L9BXT9F0e38q1h8wvJIxO&#10;6SaWRiWllkcs7yMSzsxYkkk12VFFfK/7bnwB+M//AAvHwb+2t8DtBg8Xap4D0O+0m++H946RvfWF&#10;3JFJPPp8jsEhvwIEUF8LIm6Msu7NfNf7bX/BQzw98V/h5Y/AT9mL4gapo+veKtHuLrxtqUPh+8m1&#10;jwdpKyLbzRtp8KG6S/klkWNIgnmKglmAKxhq8Xg+Jfi3QLPRvhz+yd8R76z8Sastn4e8AeA9PfWN&#10;O0+eZYliWaTSPEGmvGIUVWnuJY3QkBnLF3y36cfsQ/sd+Ef2OfhD/wAIfp32bUvEmtXz6t438UR2&#10;KW8ms6nLzLKVX7ka52Rxj5Y41VVxivYNc8P6L4j0qbQ9d0e1vbO5jMdxZ3luskUqHqrKwIYexGK+&#10;Qfi1/wAEbPgzrl/c3P7PHxI8R/C7S9W1G1u/E3gnQZvO8OauYLmO42vp8p8uDc0ah/IMQddysCGc&#10;N22pfsL+MviH8T/A/jH47fHFfEuh+A/ES69pvhmz8MRWUNzqUcTpazTOsrFlhaQyqgAG9VJOBg/S&#10;e1R0UflS18K/8FFv2cPi58PviZfftm/Ab4LL8RYr3SrW28ceDYoUuL+P7Hv+z6np9vM3kT3CRyNG&#10;0bI0hVIvL6FT8L/Br9tv9tH4QeK7bwP+z34P+JzaXfTSSt8MPHHwb1XUJtDyC+23ntoYmO+QsTHt&#10;WCIMBGFCkV9rfB39j39u79tC60fxJ/wU0uPDvhvwXpGq22q2Xwi8J4kGsXEMhki/teYlw0SsEb7K&#10;jMjNxIWCgD76SKOMBY41UKMKFXoKdRRRXxD/AMFHf+CVHhL9o74oaX+1j8KPB8P/AAsDS7dbXXbW&#10;11qfSZ9fsVbcgivIHRrW9iOfKmJ2OGMc2UwU+aPhJ+03oX/BMjU/Evh3VdB8Zal4Dudcm1XxdZ+P&#10;NKktfGOjajM4E91vlRY9ftjhZPMt5JpEXcRuRQF9x+MX7WK/tpp4Z/ZY/wCCe3xcsNT1T4iaYb7x&#10;N480ZjPD4Q8OMNk1wzD/AFV9JkwwQviRJAzME2A19j/s6fs9/C/9l34OaD8Cvg74Yi0vQfD9ksFt&#10;Cgy8zZy88r9ZJZHLO8jZLszEk1j/ALU37HH7PP7ZXw+k+G/7QHw4tdas/maxvBmG80+UjAltrhMS&#10;QOOfmUgHocgkV8eeLP8Aghl4s8Yarfanr37U01zrEccEHhT4grostn4k0eCJNsaC4s7iGKXb6tET&#10;JgeZuIyPsb9kz9mDwj+yd8HrH4VeFr+41S5Ekl54i8S6lhr7XtSlbdPfXT8l5ZGOeSQqhVXCqAPU&#10;vwoor5b/AOCq37Knjz9pn4GaLrXwmiurjxf8O/FVv4k0XSrPVGs5NXjSOWC709Z1ZTC09tNMiuCM&#10;Pt5AyR8Gx/teeFPBvi6L9on4NfFLwv4F8ZXOl2vh7WvhV4is49PR1h81bPSW05tl6LmCaRlbUZhF&#10;bxxo+CYgSNXRP+Cvf7c3xL1yb4P/AAY+CPwt8VeOZNRXT9NtPCHii91iK6nYANKXghMNtBEdzPPc&#10;SxxbUdlZ1G4/a/7A/wCw78R/g34g1r9qT9rDxza+MfjZ4zsYrPWNWsI9lhoenI5aPTLCMgbYVJ3O&#10;5G6RwCa+qqKKKKKKKKKKKPwox3xRRRR7YowPSjA9KKKMD0r52/4Kbfs6+Kv2mv2ZP+EM8FacLzVN&#10;F8WaP4htbA28Mv2z7Bex3DQbJ2WN96Iy7HZVc/KWAOa/P7TdK1Cz1XwNqnhK8u/D+gt8avCX9ueF&#10;tM14Po9teHWbdEjOlakFv9DuSzH9zEPIYjHTYT+ngkU968D/AOCjOoy6P8FPDOvWyKZtP+MXge5h&#10;8zorp4jsGGfbHWvspeBRj2ooIBGCKb5cY6Rr/wB80oVQMBRSgAcAUYHXFFFFFNmTfHtxX5t/tu/s&#10;G+M/gH+09rH7ZfwG+Kfjbwj4S8fHb8UU8L7NQh0q/bZEmqzaXKrpd2zjCzFEMsBHnghBIVX/AIJx&#10;fHz4Ifs6eG9G/YT8T+JdEtdU0/zp/C3jaz1CKTSvHaSSs5uorkOy/wBoPu/fWsh80EMyApgjsde8&#10;KTf8FIv2s2+DjxXMnwX+C+tWt541mVv3HivxIn72DSvSW3tfllmByGkMaHgZP214u8A+C/iF4SvP&#10;A/j3wlp+saPqFv5F9pep2aXFvPH/AHGRwVYexFfnV+0J/wAERvFWma9FB+zZe6brnhiXUBPYWfiz&#10;X7u01/wbtyyR6LrMQeaG2UhQLdw6gDqwJFe2fsH/ALDv7Svw5+IrfGb9t74uW/jbX/DOmyaL8M44&#10;7n7R/ZOnzFXuZ55PJhE97KRHCZ9gbyoVySZJCfsGMAIMDtTqKG6dK/O//gpt+yZ8Wfht+0PB+378&#10;EvHV3a6Hq2mW+ifGLSNS0sa3YpYxAra6i1jPuzbwMxEywFGVGaYA/vt/L/8ABOrWvh9+zJ8U/FPw&#10;r+O8nh2w+IHxE1ltX0HxjodyD4f8R6cAUt9P02TAjtmtQGU2JO8l2mAZXBHq/wC2R4j+Jfx48faR&#10;/wAE8vgBqkmn6x4y017/AOIvii1mCt4W8LiTypZVPa6uXPkQryeZHxiNiPp/w3+zX8EfCvwLsf2a&#10;NN+GGkyeBdN0eLS7bw1eWaz2ptY1ChXRwd5PUs2SxJY5JJr88/2tf+CLvxV8CyaZqH7JFlqXi/wx&#10;pVzI3hfwf/wlw0fWPA0806tLeaVqLSRtdKBnFteSsgA+Xk16h+z9+yb+3d8ZviVovg39veyjv/hf&#10;4Jv4dc0dtWnsP7V8Q6nCR9kh1CPT5ZIJIoH/ANI3Db5kiR7lIXLffNumxeY9vy4qWkKqeqj8qNiZ&#10;zsH5UbEHRB+VLtX+7QAB0FGAOgo/CiiiivnH9un9nj4z/ETVPBfx5/Zz1u0tvG3w9l1BLWxvYEaP&#10;VNOvkhW7tlZyFSUm2gkjZjt3RAHAJI8l+H/x+uPF3hqDxRq/7cGhaC26SHUND8UeFrXS7/TrmNik&#10;kFxDPOHjdGUg8FWGGUlWVj4v+1XaeD/F/i+P43fDj9tf4Y+I9cjsba01LQ9U1/T7VL22haYtEAZj&#10;bzJIJmV4blSj4jZXidA49Q/4IeeKPCHi7U/jL4h8GtarY3WsaK1taafeXE0FmqWLRvCizlngCzrO&#10;BBuKRgqIyYjGzfoBgelFFFGB6UYHpRgZzigADoKMD0pNiHqg/KgKo6KKWiorqBJ4zHIgZWGGUrkE&#10;V8pXX/BM3VPhj4x1Txf+xl+0p4i+F9jrV093qHgc6fBqnh4TM25nt7O4GbLcxJZYHQE9gOK5P4tf&#10;8EmfiT+1pqml6N+2n+2LrfirwPp8qTXXw/8ACuiR6HYapIjbl+1vHI8sy5A+Uvgfw7TzX118M/hh&#10;8Pvg94I0/wCHHwu8F6b4f0HSbcQ6bpGk2aQwW6DsqoMe5PUnk810gAAwBRRRRVG+tLW7heC7to5k&#10;4+SVAwP4GpolCOqoMDaeKsUUUUUUUUUUUUUUUUUUUUUUUUUUUUUUUUUUUUUUUUUUVTukR9Py6K25&#10;fmDDg+2Kx4vhp8OYr1tWj8AaKt0zDdcrpUPmHp/FtzWtABGI441CqrBVVRgAAcCr1FFFRv8AfP4V&#10;5/4+/Zu/Z/8Ai1Jcz/Ev4L+GNbm1CFI7y61DRYZJpVVSVBkK78A9OeO1Yvwl/ZA/Zn+Cuuw+NPhf&#10;8GtH0nVoLee3t9QhjZ5YYnKb0RnZtgbYuduMgY6V66n3aWiiiimT/wCrNQv95j/smp4fuf8AAj/O&#10;nUUUUU2X/Vt9Kx/EHhbwz4u0+bR/Ffh6y1O0lyJbXULVJo3B7FXBB/Kua+FHwA+CPwGOp2fwW+FG&#10;geFotY1FrzVI9C0uO2FzOxUGR9gGTgn6dq7+iiiiiio5681+K/7J37Mfxp1qDxH8WvgF4R8RahAx&#10;8q+1jQYJ5l4/vspPf1rofAHwt+Gnwv0pdG+G3w/0Xw/a7lX7Po2mRWykcdRGozXT2gxBgVNRRRRR&#10;RRRRRRRRRRRRRRRRRUN12r5p/b1/ZY+Afxd0jS/ib47+HkM3iPw/rVndaPr1je3FleW8sNwssTed&#10;bSRuwSSNHCsSAyg4ry2//Zu+Gk9v/wAJDLqHjBr2S3Yvcf8ACx9b3E/+Blczq37KXwd8cLb+G/GQ&#10;8V6rp7ahBI1nqHxE1uaNmjmV0Yq14QSrKrDPQiv0Sj+4KdRRRRRRRRRRRVa8jSQlXXI2nj1r5m/b&#10;P/4J7fsXfHXwlfa/8TP2edBu9QtYzcQahYrJY3CzKrMsnmWrxsWDEkEnINeufsxfCL4cfBD4I+H/&#10;AIffCzwtDo+k29kJUtYZHcvI/wAzyO8jM8jszFmd2LMTkkmvRqKKKKKKo6mBJp8iyKGBi+ZWGQcg&#10;5yO9fCX/AAVj/Yh/ZYh/Zp8afETS/hDZ6XrEmm3F7Jd6Le3NiHuYwZEmKW8iIXDqrBiueKr/APBu&#10;Vptv4u/YA0n9ozxbJcar468bahdL4q8U6ndSXF5qCWc8lvbI7yMSEjiQKqLhepxliT+gdFFFFFFF&#10;FFFFFFFFNm+5XM6z8Lvhn4i1Z9d8QfDrQb6+aJg15eaPDLKQMYBdlJI/Gox8Gfg8Onwn8M/+CG3/&#10;APiK1vDPhnw34WtP7P8ADHh+x063ZS7Q2NqkKFieThABmtaiiiiiiiiiiiiiiiiiiiv/2VBLAQIt&#10;ABQABgAIAAAAIQCKFT+YDAEAABUCAAATAAAAAAAAAAAAAAAAAAAAAABbQ29udGVudF9UeXBlc10u&#10;eG1sUEsBAi0AFAAGAAgAAAAhADj9If/WAAAAlAEAAAsAAAAAAAAAAAAAAAAAPQEAAF9yZWxzLy5y&#10;ZWxzUEsBAi0AFAAGAAgAAAAhAPZ5xu0wBAAAFQoAAA4AAAAAAAAAAAAAAAAAPAIAAGRycy9lMm9E&#10;b2MueG1sUEsBAi0AFAAGAAgAAAAhAFhgsxu6AAAAIgEAABkAAAAAAAAAAAAAAAAAmAYAAGRycy9f&#10;cmVscy9lMm9Eb2MueG1sLnJlbHNQSwECLQAUAAYACAAAACEAfCMI0+AAAAAIAQAADwAAAAAAAAAA&#10;AAAAAACJBwAAZHJzL2Rvd25yZXYueG1sUEsBAi0ACgAAAAAAAAAhAHR3Rhwr6gEAK+oBABUAAAAA&#10;AAAAAAAAAAAAlggAAGRycy9tZWRpYS9pbWFnZTEuanBlZ1BLBQYAAAAABgAGAH0BAAD08gEAAAA=&#10;">
                <v:shape id="Picture 42" o:spid="_x0000_s1084" type="#_x0000_t75" style="position:absolute;width:59156;height:27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5IPwwAAANsAAAAPAAAAZHJzL2Rvd25yZXYueG1sRI9RS8NA&#10;EITfhf6HYwu+2YtBRGKvpQilIrbQ1h+w5NbkbG4v3G2T+O89QfBxmJlvmOV68p0aKCYX2MD9ogBF&#10;XAfruDHwcd7ePYFKgmyxC0wGvinBejW7WWJlw8hHGk7SqAzhVKGBVqSvtE51Sx7TIvTE2fsM0aNk&#10;GRttI44Z7jtdFsWj9ug4L7TY00tL9eV09QbORdyNh7fp/fAlg4tbtz/uSzHmdj5tnkEJTfIf/mu/&#10;WgMPJfx+yT9Ar34AAAD//wMAUEsBAi0AFAAGAAgAAAAhANvh9svuAAAAhQEAABMAAAAAAAAAAAAA&#10;AAAAAAAAAFtDb250ZW50X1R5cGVzXS54bWxQSwECLQAUAAYACAAAACEAWvQsW78AAAAVAQAACwAA&#10;AAAAAAAAAAAAAAAfAQAAX3JlbHMvLnJlbHNQSwECLQAUAAYACAAAACEAf5eSD8MAAADbAAAADwAA&#10;AAAAAAAAAAAAAAAHAgAAZHJzL2Rvd25yZXYueG1sUEsFBgAAAAADAAMAtwAAAPcCAAAAAA==&#10;">
                  <v:imagedata r:id="rId105" o:title=""/>
                </v:shape>
                <v:shape id="Text Box 2" o:spid="_x0000_s1085" type="#_x0000_t202" style="position:absolute;left:5143;top:6000;width:49022;height:19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xnjwgAAANwAAAAPAAAAZHJzL2Rvd25yZXYueG1sRE9La8JA&#10;EL4X+h+WKfRWdytp0egmFEvBU6VWBW9DdvLA7GzIbk38964g9DYf33OW+WhbcabeN441vE4UCOLC&#10;mYYrDbvfr5cZCB+QDbaOScOFPOTZ48MSU+MG/qHzNlQihrBPUUMdQpdK6YuaLPqJ64gjV7reYoiw&#10;r6TpcYjhtpVTpd6lxYZjQ40drWoqTts/q2H/XR4PidpUn/atG9yoJNu51Pr5afxYgAg0hn/x3b02&#10;cb5K4PZMvEBmVwAAAP//AwBQSwECLQAUAAYACAAAACEA2+H2y+4AAACFAQAAEwAAAAAAAAAAAAAA&#10;AAAAAAAAW0NvbnRlbnRfVHlwZXNdLnhtbFBLAQItABQABgAIAAAAIQBa9CxbvwAAABUBAAALAAAA&#10;AAAAAAAAAAAAAB8BAABfcmVscy8ucmVsc1BLAQItABQABgAIAAAAIQCTaxnjwgAAANwAAAAPAAAA&#10;AAAAAAAAAAAAAAcCAABkcnMvZG93bnJldi54bWxQSwUGAAAAAAMAAwC3AAAA9gIAAAAA&#10;" filled="f" stroked="f">
                  <v:textbox>
                    <w:txbxContent>
                      <w:p w14:paraId="04775387" w14:textId="77777777" w:rsidR="00475173" w:rsidRDefault="00475173" w:rsidP="00D46883">
                        <w:pPr>
                          <w:pStyle w:val="BodyText"/>
                          <w:numPr>
                            <w:ilvl w:val="0"/>
                            <w:numId w:val="4"/>
                          </w:numPr>
                          <w:spacing w:before="1"/>
                          <w:ind w:left="360" w:hanging="360"/>
                        </w:pPr>
                        <w:r>
                          <w:rPr>
                            <w:color w:val="231F20"/>
                            <w:spacing w:val="-3"/>
                          </w:rPr>
                          <w:t xml:space="preserve">Write </w:t>
                        </w:r>
                        <w:r>
                          <w:rPr>
                            <w:color w:val="231F20"/>
                          </w:rPr>
                          <w:t>discussion sections and abstracts.</w:t>
                        </w:r>
                      </w:p>
                      <w:p w14:paraId="70CC25B3" w14:textId="77777777" w:rsidR="00475173" w:rsidRDefault="00475173" w:rsidP="00D46883">
                        <w:pPr>
                          <w:pStyle w:val="BodyText"/>
                          <w:numPr>
                            <w:ilvl w:val="0"/>
                            <w:numId w:val="4"/>
                          </w:numPr>
                          <w:spacing w:before="12" w:line="249" w:lineRule="auto"/>
                          <w:ind w:left="360" w:right="186" w:hanging="360"/>
                        </w:pPr>
                        <w:r>
                          <w:rPr>
                            <w:color w:val="231F20"/>
                          </w:rPr>
                          <w:t>Differentiate among the three types of conference presentations (paper, poster, and panel).</w:t>
                        </w:r>
                      </w:p>
                      <w:p w14:paraId="62CF450D" w14:textId="77777777" w:rsidR="00475173" w:rsidRDefault="00475173" w:rsidP="00D46883">
                        <w:pPr>
                          <w:pStyle w:val="BodyText"/>
                          <w:numPr>
                            <w:ilvl w:val="0"/>
                            <w:numId w:val="4"/>
                          </w:numPr>
                          <w:spacing w:before="2"/>
                          <w:ind w:left="360" w:hanging="360"/>
                        </w:pPr>
                        <w:r>
                          <w:rPr>
                            <w:color w:val="231F20"/>
                          </w:rPr>
                          <w:t>Explain the process one goes through for submitting a paper to a</w:t>
                        </w:r>
                        <w:r>
                          <w:rPr>
                            <w:color w:val="231F20"/>
                            <w:spacing w:val="-5"/>
                          </w:rPr>
                          <w:t xml:space="preserve"> </w:t>
                        </w:r>
                        <w:r>
                          <w:rPr>
                            <w:color w:val="231F20"/>
                          </w:rPr>
                          <w:t>conference.</w:t>
                        </w:r>
                      </w:p>
                      <w:p w14:paraId="4498FBD5" w14:textId="77777777" w:rsidR="00475173" w:rsidRDefault="00475173" w:rsidP="00D46883">
                        <w:pPr>
                          <w:pStyle w:val="BodyText"/>
                          <w:numPr>
                            <w:ilvl w:val="0"/>
                            <w:numId w:val="4"/>
                          </w:numPr>
                          <w:spacing w:before="12"/>
                          <w:ind w:left="360" w:hanging="360"/>
                        </w:pPr>
                        <w:r>
                          <w:rPr>
                            <w:color w:val="231F20"/>
                          </w:rPr>
                          <w:t>Describe process one goes through for submitting a paper to an academic</w:t>
                        </w:r>
                        <w:r>
                          <w:rPr>
                            <w:color w:val="231F20"/>
                            <w:spacing w:val="-11"/>
                          </w:rPr>
                          <w:t xml:space="preserve"> </w:t>
                        </w:r>
                        <w:r>
                          <w:rPr>
                            <w:color w:val="231F20"/>
                          </w:rPr>
                          <w:t>journal.</w:t>
                        </w:r>
                      </w:p>
                      <w:p w14:paraId="3C01FABD" w14:textId="77777777" w:rsidR="00475173" w:rsidRDefault="00475173" w:rsidP="00D46883">
                        <w:pPr>
                          <w:pStyle w:val="BodyText"/>
                          <w:numPr>
                            <w:ilvl w:val="0"/>
                            <w:numId w:val="4"/>
                          </w:numPr>
                          <w:spacing w:before="12" w:line="249" w:lineRule="auto"/>
                          <w:ind w:left="360" w:right="118" w:hanging="360"/>
                        </w:pPr>
                        <w:r>
                          <w:rPr>
                            <w:color w:val="231F20"/>
                          </w:rPr>
                          <w:t>Explain the three responses an author may receive from a journal editor (accept for publication, publish pending revisions, revise and resubmit, and</w:t>
                        </w:r>
                        <w:r>
                          <w:rPr>
                            <w:color w:val="231F20"/>
                            <w:spacing w:val="-4"/>
                          </w:rPr>
                          <w:t xml:space="preserve"> </w:t>
                        </w:r>
                        <w:r>
                          <w:rPr>
                            <w:color w:val="231F20"/>
                          </w:rPr>
                          <w:t>reject).</w:t>
                        </w:r>
                      </w:p>
                      <w:p w14:paraId="32FCEEC4" w14:textId="77777777" w:rsidR="00475173" w:rsidRDefault="00475173" w:rsidP="00C84B3F"/>
                    </w:txbxContent>
                  </v:textbox>
                </v:shape>
                <w10:wrap type="square"/>
              </v:group>
            </w:pict>
          </mc:Fallback>
        </mc:AlternateContent>
      </w:r>
      <w:r w:rsidR="003865B7">
        <w:rPr>
          <w:b/>
          <w:color w:val="231F20"/>
          <w:sz w:val="28"/>
        </w:rPr>
        <w:t>Presenting Research</w:t>
      </w:r>
    </w:p>
    <w:p w14:paraId="694FE855" w14:textId="77777777" w:rsidR="007244C6" w:rsidRDefault="007244C6" w:rsidP="007244C6">
      <w:pPr>
        <w:pStyle w:val="I"/>
      </w:pPr>
      <w:r>
        <w:t>I.</w:t>
      </w:r>
      <w:r>
        <w:tab/>
        <w:t>Writing a Discussion Section</w:t>
      </w:r>
    </w:p>
    <w:p w14:paraId="3990EDDB" w14:textId="77777777" w:rsidR="007244C6" w:rsidRDefault="007244C6" w:rsidP="007244C6">
      <w:pPr>
        <w:pStyle w:val="I"/>
      </w:pPr>
    </w:p>
    <w:p w14:paraId="0801B065" w14:textId="77777777" w:rsidR="007244C6" w:rsidRDefault="007244C6" w:rsidP="007244C6">
      <w:pPr>
        <w:pStyle w:val="A"/>
      </w:pPr>
      <w:r>
        <w:t>A.</w:t>
      </w:r>
      <w:r>
        <w:tab/>
        <w:t>Writing a Results Section</w:t>
      </w:r>
    </w:p>
    <w:p w14:paraId="43D8D142" w14:textId="77777777" w:rsidR="007244C6" w:rsidRDefault="007244C6" w:rsidP="007244C6">
      <w:pPr>
        <w:pStyle w:val="A"/>
      </w:pPr>
    </w:p>
    <w:p w14:paraId="6FE09E26" w14:textId="77777777" w:rsidR="007244C6" w:rsidRDefault="007244C6" w:rsidP="007244C6">
      <w:pPr>
        <w:pStyle w:val="1"/>
      </w:pPr>
      <w:r>
        <w:t>1.</w:t>
      </w:r>
      <w:r>
        <w:tab/>
        <w:t>The five previous chapters help you write results.</w:t>
      </w:r>
    </w:p>
    <w:p w14:paraId="17201B75" w14:textId="77777777" w:rsidR="007244C6" w:rsidRDefault="007244C6" w:rsidP="007244C6">
      <w:pPr>
        <w:pStyle w:val="1"/>
      </w:pPr>
    </w:p>
    <w:p w14:paraId="45CA1086" w14:textId="77777777" w:rsidR="007244C6" w:rsidRDefault="007244C6" w:rsidP="007244C6">
      <w:pPr>
        <w:pStyle w:val="1"/>
      </w:pPr>
    </w:p>
    <w:p w14:paraId="73E8C748" w14:textId="77777777" w:rsidR="007244C6" w:rsidRDefault="007244C6" w:rsidP="007244C6">
      <w:pPr>
        <w:pStyle w:val="1"/>
      </w:pPr>
    </w:p>
    <w:p w14:paraId="443216DB" w14:textId="77777777" w:rsidR="007244C6" w:rsidRDefault="007244C6" w:rsidP="007244C6">
      <w:pPr>
        <w:pStyle w:val="1"/>
      </w:pPr>
    </w:p>
    <w:p w14:paraId="50A3B995" w14:textId="77777777" w:rsidR="007244C6" w:rsidRDefault="007244C6" w:rsidP="007244C6">
      <w:pPr>
        <w:pStyle w:val="1"/>
      </w:pPr>
      <w:r>
        <w:t>2.</w:t>
      </w:r>
      <w:r>
        <w:tab/>
        <w:t>Each chapter contained APA write-ups.</w:t>
      </w:r>
    </w:p>
    <w:p w14:paraId="341363CB" w14:textId="77777777" w:rsidR="007244C6" w:rsidRDefault="007244C6" w:rsidP="007244C6">
      <w:pPr>
        <w:pStyle w:val="1"/>
      </w:pPr>
    </w:p>
    <w:p w14:paraId="66E83457" w14:textId="77777777" w:rsidR="007244C6" w:rsidRDefault="007244C6" w:rsidP="007244C6">
      <w:pPr>
        <w:pStyle w:val="1"/>
      </w:pPr>
    </w:p>
    <w:p w14:paraId="752CE663" w14:textId="77777777" w:rsidR="007244C6" w:rsidRDefault="007244C6" w:rsidP="007244C6">
      <w:pPr>
        <w:pStyle w:val="1"/>
      </w:pPr>
    </w:p>
    <w:p w14:paraId="568F5CAC" w14:textId="77777777" w:rsidR="007244C6" w:rsidRDefault="007244C6" w:rsidP="007244C6">
      <w:pPr>
        <w:pStyle w:val="1"/>
      </w:pPr>
    </w:p>
    <w:p w14:paraId="54E3244D" w14:textId="77777777" w:rsidR="007244C6" w:rsidRDefault="007244C6" w:rsidP="007244C6">
      <w:pPr>
        <w:pStyle w:val="1"/>
      </w:pPr>
      <w:r>
        <w:t>3.</w:t>
      </w:r>
      <w:r>
        <w:tab/>
        <w:t>Do not discuss the results in the results section.</w:t>
      </w:r>
    </w:p>
    <w:p w14:paraId="28F47471" w14:textId="77777777" w:rsidR="007244C6" w:rsidRDefault="007244C6" w:rsidP="007244C6">
      <w:pPr>
        <w:pStyle w:val="1"/>
      </w:pPr>
    </w:p>
    <w:p w14:paraId="4523DE0E" w14:textId="77777777" w:rsidR="007244C6" w:rsidRDefault="007244C6" w:rsidP="007244C6">
      <w:pPr>
        <w:pStyle w:val="1"/>
      </w:pPr>
    </w:p>
    <w:p w14:paraId="0C0A921C" w14:textId="77777777" w:rsidR="007244C6" w:rsidRDefault="007244C6" w:rsidP="007244C6">
      <w:pPr>
        <w:pStyle w:val="1"/>
      </w:pPr>
    </w:p>
    <w:p w14:paraId="0C93F98B" w14:textId="77777777" w:rsidR="007244C6" w:rsidRDefault="007244C6" w:rsidP="007244C6">
      <w:pPr>
        <w:pStyle w:val="1"/>
      </w:pPr>
    </w:p>
    <w:p w14:paraId="23D8F3E8" w14:textId="77777777" w:rsidR="007244C6" w:rsidRDefault="007244C6" w:rsidP="007244C6">
      <w:pPr>
        <w:pStyle w:val="A"/>
      </w:pPr>
      <w:r>
        <w:t>B.</w:t>
      </w:r>
      <w:r>
        <w:tab/>
        <w:t>Five Goals for a Discussion Section</w:t>
      </w:r>
    </w:p>
    <w:p w14:paraId="5511DDC7" w14:textId="77777777" w:rsidR="007244C6" w:rsidRDefault="007244C6" w:rsidP="007244C6">
      <w:pPr>
        <w:pStyle w:val="A"/>
      </w:pPr>
    </w:p>
    <w:p w14:paraId="2975F49C" w14:textId="77777777" w:rsidR="007244C6" w:rsidRDefault="007244C6" w:rsidP="007244C6">
      <w:pPr>
        <w:pStyle w:val="1"/>
      </w:pPr>
      <w:r>
        <w:t>1.</w:t>
      </w:r>
      <w:r>
        <w:tab/>
        <w:t>Summarize major findings and results.</w:t>
      </w:r>
    </w:p>
    <w:p w14:paraId="2D35CBEE" w14:textId="77777777" w:rsidR="007244C6" w:rsidRDefault="007244C6" w:rsidP="007244C6">
      <w:pPr>
        <w:pStyle w:val="1"/>
      </w:pPr>
    </w:p>
    <w:p w14:paraId="03DD3957" w14:textId="77777777" w:rsidR="007244C6" w:rsidRDefault="007244C6" w:rsidP="007244C6">
      <w:pPr>
        <w:pStyle w:val="1"/>
      </w:pPr>
    </w:p>
    <w:p w14:paraId="58ED63D8" w14:textId="77777777" w:rsidR="007244C6" w:rsidRDefault="007244C6" w:rsidP="007244C6">
      <w:pPr>
        <w:pStyle w:val="1"/>
      </w:pPr>
    </w:p>
    <w:p w14:paraId="261C39E0" w14:textId="77777777" w:rsidR="007244C6" w:rsidRDefault="007244C6" w:rsidP="007244C6">
      <w:pPr>
        <w:pStyle w:val="1"/>
      </w:pPr>
    </w:p>
    <w:p w14:paraId="23E50923" w14:textId="77777777" w:rsidR="007244C6" w:rsidRDefault="007244C6" w:rsidP="007244C6">
      <w:pPr>
        <w:pStyle w:val="1"/>
      </w:pPr>
      <w:r>
        <w:t>2.</w:t>
      </w:r>
      <w:r>
        <w:tab/>
        <w:t>Interpret findings.</w:t>
      </w:r>
    </w:p>
    <w:p w14:paraId="249C577D" w14:textId="77777777" w:rsidR="007244C6" w:rsidRDefault="007244C6" w:rsidP="007244C6">
      <w:pPr>
        <w:pStyle w:val="1"/>
      </w:pPr>
    </w:p>
    <w:p w14:paraId="1CD50CBC" w14:textId="77777777" w:rsidR="007244C6" w:rsidRDefault="007244C6" w:rsidP="007244C6">
      <w:pPr>
        <w:pStyle w:val="1"/>
      </w:pPr>
    </w:p>
    <w:p w14:paraId="34565639" w14:textId="77777777" w:rsidR="007244C6" w:rsidRDefault="007244C6" w:rsidP="007244C6">
      <w:pPr>
        <w:pStyle w:val="1"/>
      </w:pPr>
    </w:p>
    <w:p w14:paraId="6F369EF2" w14:textId="77777777" w:rsidR="007244C6" w:rsidRDefault="007244C6" w:rsidP="007244C6">
      <w:pPr>
        <w:pStyle w:val="1"/>
      </w:pPr>
    </w:p>
    <w:p w14:paraId="1D7CACBE" w14:textId="77777777" w:rsidR="007244C6" w:rsidRDefault="007244C6" w:rsidP="007244C6">
      <w:pPr>
        <w:pStyle w:val="1"/>
      </w:pPr>
      <w:r>
        <w:t>3.</w:t>
      </w:r>
      <w:r>
        <w:tab/>
        <w:t>Discuss the relationship between the findings and previous research.</w:t>
      </w:r>
    </w:p>
    <w:p w14:paraId="52FBAE31" w14:textId="77777777" w:rsidR="007244C6" w:rsidRDefault="007244C6" w:rsidP="007244C6">
      <w:pPr>
        <w:pStyle w:val="1"/>
      </w:pPr>
    </w:p>
    <w:p w14:paraId="1C567E58" w14:textId="77777777" w:rsidR="007244C6" w:rsidRDefault="007244C6" w:rsidP="007244C6">
      <w:pPr>
        <w:pStyle w:val="1"/>
      </w:pPr>
    </w:p>
    <w:p w14:paraId="3D39C911" w14:textId="77777777" w:rsidR="007244C6" w:rsidRDefault="007244C6" w:rsidP="007244C6">
      <w:pPr>
        <w:pStyle w:val="1"/>
      </w:pPr>
    </w:p>
    <w:p w14:paraId="6CE35582" w14:textId="77777777" w:rsidR="007244C6" w:rsidRDefault="007244C6" w:rsidP="007244C6">
      <w:pPr>
        <w:pStyle w:val="1"/>
      </w:pPr>
    </w:p>
    <w:p w14:paraId="68544F3D" w14:textId="77777777" w:rsidR="007244C6" w:rsidRDefault="007244C6" w:rsidP="007244C6">
      <w:pPr>
        <w:pStyle w:val="1"/>
      </w:pPr>
      <w:r>
        <w:t>4.</w:t>
      </w:r>
      <w:r>
        <w:tab/>
        <w:t>Acknowledge any limitations of the study.</w:t>
      </w:r>
    </w:p>
    <w:p w14:paraId="0570D079" w14:textId="77777777" w:rsidR="007244C6" w:rsidRDefault="007244C6" w:rsidP="007244C6">
      <w:pPr>
        <w:pStyle w:val="1"/>
      </w:pPr>
    </w:p>
    <w:p w14:paraId="53FA685B" w14:textId="77777777" w:rsidR="007244C6" w:rsidRDefault="007244C6" w:rsidP="007244C6">
      <w:pPr>
        <w:pStyle w:val="i0"/>
      </w:pPr>
      <w:r>
        <w:t>a.</w:t>
      </w:r>
      <w:r>
        <w:tab/>
        <w:t>Design</w:t>
      </w:r>
    </w:p>
    <w:p w14:paraId="48823FF4" w14:textId="77777777" w:rsidR="007244C6" w:rsidRDefault="007244C6" w:rsidP="007244C6">
      <w:pPr>
        <w:pStyle w:val="i0"/>
      </w:pPr>
    </w:p>
    <w:p w14:paraId="47DC45C3" w14:textId="77777777" w:rsidR="007244C6" w:rsidRDefault="007244C6" w:rsidP="007244C6">
      <w:pPr>
        <w:pStyle w:val="i0"/>
      </w:pPr>
    </w:p>
    <w:p w14:paraId="686D26AD" w14:textId="77777777" w:rsidR="007244C6" w:rsidRDefault="007244C6" w:rsidP="007244C6">
      <w:pPr>
        <w:pStyle w:val="i0"/>
      </w:pPr>
    </w:p>
    <w:p w14:paraId="3E7196B6" w14:textId="77777777" w:rsidR="007244C6" w:rsidRDefault="007244C6" w:rsidP="007244C6">
      <w:pPr>
        <w:pStyle w:val="i0"/>
      </w:pPr>
    </w:p>
    <w:p w14:paraId="26AF921F" w14:textId="77777777" w:rsidR="007244C6" w:rsidRDefault="007244C6" w:rsidP="007244C6">
      <w:pPr>
        <w:pStyle w:val="i0"/>
      </w:pPr>
      <w:r>
        <w:t>b.</w:t>
      </w:r>
      <w:r>
        <w:tab/>
        <w:t>Population/sample</w:t>
      </w:r>
    </w:p>
    <w:p w14:paraId="3885661C" w14:textId="77777777" w:rsidR="007244C6" w:rsidRDefault="007244C6" w:rsidP="007244C6">
      <w:pPr>
        <w:pStyle w:val="i0"/>
      </w:pPr>
    </w:p>
    <w:p w14:paraId="70AB1882" w14:textId="77777777" w:rsidR="007244C6" w:rsidRDefault="007244C6" w:rsidP="007244C6">
      <w:pPr>
        <w:pStyle w:val="i0"/>
      </w:pPr>
    </w:p>
    <w:p w14:paraId="6ED83958" w14:textId="77777777" w:rsidR="007244C6" w:rsidRDefault="007244C6" w:rsidP="007244C6">
      <w:pPr>
        <w:pStyle w:val="i0"/>
      </w:pPr>
    </w:p>
    <w:p w14:paraId="781CEA90" w14:textId="77777777" w:rsidR="007244C6" w:rsidRDefault="007244C6" w:rsidP="007244C6">
      <w:pPr>
        <w:pStyle w:val="i0"/>
      </w:pPr>
    </w:p>
    <w:p w14:paraId="085F916C" w14:textId="77777777" w:rsidR="007244C6" w:rsidRDefault="007244C6" w:rsidP="007244C6">
      <w:pPr>
        <w:pStyle w:val="i0"/>
      </w:pPr>
      <w:r>
        <w:t>c.</w:t>
      </w:r>
      <w:r>
        <w:tab/>
        <w:t>Methods</w:t>
      </w:r>
    </w:p>
    <w:p w14:paraId="555AA07E" w14:textId="77777777" w:rsidR="007244C6" w:rsidRDefault="007244C6" w:rsidP="007244C6">
      <w:pPr>
        <w:pStyle w:val="i0"/>
      </w:pPr>
    </w:p>
    <w:p w14:paraId="10CBEDD3" w14:textId="77777777" w:rsidR="007244C6" w:rsidRDefault="007244C6" w:rsidP="007244C6">
      <w:pPr>
        <w:pStyle w:val="i0"/>
      </w:pPr>
    </w:p>
    <w:p w14:paraId="7A6F6847" w14:textId="77777777" w:rsidR="007244C6" w:rsidRDefault="007244C6" w:rsidP="007244C6">
      <w:pPr>
        <w:pStyle w:val="i0"/>
      </w:pPr>
    </w:p>
    <w:p w14:paraId="1F006794" w14:textId="77777777" w:rsidR="007244C6" w:rsidRDefault="007244C6" w:rsidP="007244C6">
      <w:pPr>
        <w:pStyle w:val="i0"/>
      </w:pPr>
    </w:p>
    <w:p w14:paraId="6D924EF0" w14:textId="77777777" w:rsidR="007244C6" w:rsidRDefault="007244C6" w:rsidP="007244C6">
      <w:pPr>
        <w:pStyle w:val="i0"/>
      </w:pPr>
      <w:r>
        <w:t>d.</w:t>
      </w:r>
      <w:r>
        <w:tab/>
        <w:t>Instrumentation</w:t>
      </w:r>
    </w:p>
    <w:p w14:paraId="20EB338B" w14:textId="77777777" w:rsidR="007244C6" w:rsidRDefault="007244C6" w:rsidP="007244C6">
      <w:pPr>
        <w:pStyle w:val="i0"/>
      </w:pPr>
    </w:p>
    <w:p w14:paraId="7A2513C4" w14:textId="77777777" w:rsidR="007244C6" w:rsidRDefault="007244C6" w:rsidP="007244C6">
      <w:pPr>
        <w:pStyle w:val="i0"/>
      </w:pPr>
    </w:p>
    <w:p w14:paraId="7B742FD9" w14:textId="77777777" w:rsidR="007244C6" w:rsidRDefault="007244C6" w:rsidP="007244C6">
      <w:pPr>
        <w:pStyle w:val="i0"/>
      </w:pPr>
    </w:p>
    <w:p w14:paraId="335C9C88" w14:textId="77777777" w:rsidR="007244C6" w:rsidRDefault="007244C6" w:rsidP="007244C6">
      <w:pPr>
        <w:pStyle w:val="i0"/>
      </w:pPr>
    </w:p>
    <w:p w14:paraId="02EDDB43" w14:textId="77777777" w:rsidR="007244C6" w:rsidRDefault="007244C6" w:rsidP="007244C6">
      <w:pPr>
        <w:pStyle w:val="1"/>
      </w:pPr>
      <w:r>
        <w:t>5.</w:t>
      </w:r>
      <w:r>
        <w:tab/>
        <w:t>Discuss implications of findings &amp; suggest future research directions.</w:t>
      </w:r>
    </w:p>
    <w:p w14:paraId="7A01423F" w14:textId="77777777" w:rsidR="007244C6" w:rsidRDefault="007244C6" w:rsidP="007244C6">
      <w:pPr>
        <w:pStyle w:val="1"/>
      </w:pPr>
    </w:p>
    <w:p w14:paraId="1D5771D6" w14:textId="77777777" w:rsidR="007244C6" w:rsidRDefault="007244C6" w:rsidP="007244C6">
      <w:pPr>
        <w:pStyle w:val="1"/>
      </w:pPr>
    </w:p>
    <w:p w14:paraId="3EB6EE64" w14:textId="77777777" w:rsidR="007244C6" w:rsidRDefault="007244C6" w:rsidP="007244C6">
      <w:pPr>
        <w:pStyle w:val="1"/>
      </w:pPr>
    </w:p>
    <w:p w14:paraId="0AE44F65" w14:textId="77777777" w:rsidR="007244C6" w:rsidRDefault="007244C6" w:rsidP="007244C6">
      <w:pPr>
        <w:pStyle w:val="1"/>
      </w:pPr>
    </w:p>
    <w:p w14:paraId="73C679BB" w14:textId="77777777" w:rsidR="007244C6" w:rsidRDefault="007244C6" w:rsidP="007244C6">
      <w:pPr>
        <w:pStyle w:val="I"/>
      </w:pPr>
      <w:r>
        <w:t>II.</w:t>
      </w:r>
      <w:r>
        <w:tab/>
        <w:t>Writing the Abstract</w:t>
      </w:r>
    </w:p>
    <w:p w14:paraId="2038E2F0" w14:textId="77777777" w:rsidR="007244C6" w:rsidRDefault="007244C6" w:rsidP="007244C6">
      <w:pPr>
        <w:pStyle w:val="I"/>
      </w:pPr>
    </w:p>
    <w:p w14:paraId="4166C929" w14:textId="77777777" w:rsidR="007244C6" w:rsidRDefault="007244C6" w:rsidP="007244C6">
      <w:pPr>
        <w:pStyle w:val="I"/>
      </w:pPr>
    </w:p>
    <w:p w14:paraId="1F3FF7AC" w14:textId="77777777" w:rsidR="007244C6" w:rsidRDefault="007244C6" w:rsidP="007244C6">
      <w:pPr>
        <w:pStyle w:val="I"/>
      </w:pPr>
    </w:p>
    <w:p w14:paraId="740D49CA" w14:textId="77777777" w:rsidR="007244C6" w:rsidRDefault="007244C6" w:rsidP="007244C6">
      <w:pPr>
        <w:pStyle w:val="I"/>
      </w:pPr>
    </w:p>
    <w:p w14:paraId="3CD4AF16" w14:textId="77777777" w:rsidR="007244C6" w:rsidRDefault="007244C6" w:rsidP="007244C6">
      <w:pPr>
        <w:pStyle w:val="I"/>
      </w:pPr>
      <w:r>
        <w:t>III.</w:t>
      </w:r>
      <w:r>
        <w:tab/>
        <w:t>Presenting at Conferences</w:t>
      </w:r>
    </w:p>
    <w:p w14:paraId="464DBDA0" w14:textId="77777777" w:rsidR="007244C6" w:rsidRDefault="007244C6" w:rsidP="007244C6">
      <w:pPr>
        <w:pStyle w:val="I"/>
      </w:pPr>
    </w:p>
    <w:p w14:paraId="2F708CC6" w14:textId="77777777" w:rsidR="007244C6" w:rsidRDefault="007244C6" w:rsidP="007244C6">
      <w:pPr>
        <w:pStyle w:val="A"/>
      </w:pPr>
      <w:r>
        <w:t>A.</w:t>
      </w:r>
      <w:r>
        <w:tab/>
        <w:t>Every Field Has Conferences</w:t>
      </w:r>
    </w:p>
    <w:p w14:paraId="0BD5661E" w14:textId="77777777" w:rsidR="007244C6" w:rsidRDefault="007244C6" w:rsidP="007244C6">
      <w:pPr>
        <w:pStyle w:val="A"/>
      </w:pPr>
    </w:p>
    <w:p w14:paraId="14BB4CBE" w14:textId="77777777" w:rsidR="007244C6" w:rsidRDefault="007244C6" w:rsidP="007244C6">
      <w:pPr>
        <w:pStyle w:val="A"/>
      </w:pPr>
    </w:p>
    <w:p w14:paraId="707BBF35" w14:textId="77777777" w:rsidR="007244C6" w:rsidRDefault="007244C6" w:rsidP="007244C6">
      <w:pPr>
        <w:pStyle w:val="A"/>
      </w:pPr>
    </w:p>
    <w:p w14:paraId="56633835" w14:textId="77777777" w:rsidR="007244C6" w:rsidRDefault="007244C6" w:rsidP="007244C6">
      <w:pPr>
        <w:pStyle w:val="A"/>
      </w:pPr>
    </w:p>
    <w:p w14:paraId="37702F15" w14:textId="77777777" w:rsidR="007244C6" w:rsidRDefault="007244C6" w:rsidP="007244C6">
      <w:pPr>
        <w:pStyle w:val="A"/>
      </w:pPr>
      <w:r>
        <w:t>B.</w:t>
      </w:r>
      <w:r>
        <w:tab/>
        <w:t>Communication Conferences (not exhaustive)</w:t>
      </w:r>
    </w:p>
    <w:p w14:paraId="65CB0CB2" w14:textId="77777777" w:rsidR="007244C6" w:rsidRDefault="007244C6" w:rsidP="007244C6">
      <w:pPr>
        <w:pStyle w:val="A"/>
      </w:pPr>
    </w:p>
    <w:p w14:paraId="39B30139" w14:textId="77777777" w:rsidR="007244C6" w:rsidRDefault="007244C6" w:rsidP="007244C6">
      <w:pPr>
        <w:pStyle w:val="A"/>
      </w:pPr>
    </w:p>
    <w:p w14:paraId="2342CB83" w14:textId="77777777" w:rsidR="007244C6" w:rsidRDefault="007244C6" w:rsidP="007244C6">
      <w:pPr>
        <w:pStyle w:val="A"/>
      </w:pPr>
    </w:p>
    <w:p w14:paraId="54863854" w14:textId="77777777" w:rsidR="007244C6" w:rsidRDefault="007244C6" w:rsidP="007244C6">
      <w:pPr>
        <w:pStyle w:val="A"/>
      </w:pPr>
    </w:p>
    <w:p w14:paraId="3C2BE341" w14:textId="77777777" w:rsidR="007244C6" w:rsidRDefault="007244C6" w:rsidP="007244C6">
      <w:pPr>
        <w:pStyle w:val="A"/>
      </w:pPr>
      <w:r>
        <w:t>C.</w:t>
      </w:r>
      <w:r>
        <w:tab/>
        <w:t>Why Attend a Conference?</w:t>
      </w:r>
    </w:p>
    <w:p w14:paraId="7ABA0E4D" w14:textId="77777777" w:rsidR="007244C6" w:rsidRDefault="007244C6" w:rsidP="007244C6">
      <w:pPr>
        <w:pStyle w:val="A"/>
      </w:pPr>
    </w:p>
    <w:p w14:paraId="4EC38A12" w14:textId="77777777" w:rsidR="007244C6" w:rsidRDefault="007244C6" w:rsidP="007244C6">
      <w:pPr>
        <w:pStyle w:val="1"/>
      </w:pPr>
      <w:r>
        <w:t>1.</w:t>
      </w:r>
      <w:r>
        <w:tab/>
        <w:t>Meet with and hear the current work of scholars in the field</w:t>
      </w:r>
    </w:p>
    <w:p w14:paraId="3E94B62C" w14:textId="77777777" w:rsidR="007244C6" w:rsidRDefault="007244C6" w:rsidP="007244C6">
      <w:pPr>
        <w:pStyle w:val="1"/>
      </w:pPr>
    </w:p>
    <w:p w14:paraId="6A1D8375" w14:textId="77777777" w:rsidR="007244C6" w:rsidRDefault="007244C6" w:rsidP="007244C6">
      <w:pPr>
        <w:pStyle w:val="1"/>
      </w:pPr>
    </w:p>
    <w:p w14:paraId="094918AB" w14:textId="77777777" w:rsidR="007244C6" w:rsidRDefault="007244C6" w:rsidP="007244C6">
      <w:pPr>
        <w:pStyle w:val="1"/>
      </w:pPr>
    </w:p>
    <w:p w14:paraId="54440095" w14:textId="77777777" w:rsidR="007244C6" w:rsidRDefault="007244C6" w:rsidP="007244C6">
      <w:pPr>
        <w:pStyle w:val="1"/>
      </w:pPr>
    </w:p>
    <w:p w14:paraId="4FD73144" w14:textId="77777777" w:rsidR="007244C6" w:rsidRDefault="007244C6" w:rsidP="007244C6">
      <w:pPr>
        <w:pStyle w:val="1"/>
      </w:pPr>
      <w:r>
        <w:t>2.</w:t>
      </w:r>
      <w:r>
        <w:tab/>
        <w:t>Networking</w:t>
      </w:r>
    </w:p>
    <w:p w14:paraId="0D89CF14" w14:textId="77777777" w:rsidR="007244C6" w:rsidRDefault="007244C6" w:rsidP="007244C6">
      <w:pPr>
        <w:pStyle w:val="1"/>
      </w:pPr>
    </w:p>
    <w:p w14:paraId="7AD9EFC7" w14:textId="77777777" w:rsidR="007244C6" w:rsidRDefault="007244C6" w:rsidP="007244C6">
      <w:pPr>
        <w:pStyle w:val="1"/>
      </w:pPr>
    </w:p>
    <w:p w14:paraId="15D0AA5E" w14:textId="77777777" w:rsidR="007244C6" w:rsidRDefault="007244C6" w:rsidP="007244C6">
      <w:pPr>
        <w:pStyle w:val="1"/>
      </w:pPr>
    </w:p>
    <w:p w14:paraId="0124A268" w14:textId="77777777" w:rsidR="007244C6" w:rsidRDefault="007244C6" w:rsidP="007244C6">
      <w:pPr>
        <w:pStyle w:val="1"/>
      </w:pPr>
    </w:p>
    <w:p w14:paraId="7577237B" w14:textId="77777777" w:rsidR="007244C6" w:rsidRDefault="007244C6" w:rsidP="007244C6">
      <w:pPr>
        <w:pStyle w:val="1"/>
      </w:pPr>
      <w:r>
        <w:t>3.</w:t>
      </w:r>
      <w:r>
        <w:tab/>
        <w:t>Catch up with people you know</w:t>
      </w:r>
    </w:p>
    <w:p w14:paraId="76990C42" w14:textId="77777777" w:rsidR="007244C6" w:rsidRDefault="007244C6" w:rsidP="007244C6">
      <w:pPr>
        <w:pStyle w:val="1"/>
      </w:pPr>
    </w:p>
    <w:p w14:paraId="68783EFA" w14:textId="77777777" w:rsidR="007244C6" w:rsidRDefault="007244C6" w:rsidP="007244C6">
      <w:pPr>
        <w:pStyle w:val="1"/>
      </w:pPr>
    </w:p>
    <w:p w14:paraId="6814F886" w14:textId="77777777" w:rsidR="007244C6" w:rsidRDefault="007244C6" w:rsidP="007244C6">
      <w:pPr>
        <w:pStyle w:val="1"/>
      </w:pPr>
    </w:p>
    <w:p w14:paraId="078F289D" w14:textId="77777777" w:rsidR="007244C6" w:rsidRDefault="007244C6" w:rsidP="007244C6">
      <w:pPr>
        <w:pStyle w:val="1"/>
      </w:pPr>
    </w:p>
    <w:p w14:paraId="1A15D326" w14:textId="77777777" w:rsidR="007244C6" w:rsidRDefault="007244C6" w:rsidP="007244C6">
      <w:pPr>
        <w:pStyle w:val="1"/>
      </w:pPr>
      <w:r>
        <w:t>4.</w:t>
      </w:r>
      <w:r>
        <w:tab/>
        <w:t>Schools recruit graduate students</w:t>
      </w:r>
    </w:p>
    <w:p w14:paraId="5252108D" w14:textId="77777777" w:rsidR="007244C6" w:rsidRDefault="007244C6" w:rsidP="007244C6">
      <w:pPr>
        <w:pStyle w:val="1"/>
      </w:pPr>
    </w:p>
    <w:p w14:paraId="3151D075" w14:textId="77777777" w:rsidR="007244C6" w:rsidRDefault="007244C6" w:rsidP="007244C6">
      <w:pPr>
        <w:pStyle w:val="1"/>
      </w:pPr>
    </w:p>
    <w:p w14:paraId="2AB6ED2D" w14:textId="77777777" w:rsidR="007244C6" w:rsidRDefault="007244C6" w:rsidP="007244C6">
      <w:pPr>
        <w:pStyle w:val="1"/>
      </w:pPr>
    </w:p>
    <w:p w14:paraId="46B59490" w14:textId="77777777" w:rsidR="007244C6" w:rsidRDefault="007244C6" w:rsidP="007244C6">
      <w:pPr>
        <w:pStyle w:val="1"/>
      </w:pPr>
    </w:p>
    <w:p w14:paraId="3F114183" w14:textId="77777777" w:rsidR="007244C6" w:rsidRDefault="007244C6" w:rsidP="007244C6">
      <w:pPr>
        <w:pStyle w:val="1"/>
      </w:pPr>
      <w:r>
        <w:t>5.</w:t>
      </w:r>
      <w:r>
        <w:tab/>
        <w:t>Good resume/vitae builder</w:t>
      </w:r>
    </w:p>
    <w:p w14:paraId="140B1955" w14:textId="77777777" w:rsidR="007244C6" w:rsidRDefault="007244C6" w:rsidP="007244C6">
      <w:pPr>
        <w:pStyle w:val="1"/>
      </w:pPr>
    </w:p>
    <w:p w14:paraId="08D78416" w14:textId="77777777" w:rsidR="007244C6" w:rsidRDefault="007244C6" w:rsidP="007244C6">
      <w:pPr>
        <w:pStyle w:val="1"/>
      </w:pPr>
    </w:p>
    <w:p w14:paraId="4EF2E7EE" w14:textId="77777777" w:rsidR="007244C6" w:rsidRDefault="007244C6" w:rsidP="007244C6">
      <w:pPr>
        <w:pStyle w:val="1"/>
      </w:pPr>
    </w:p>
    <w:p w14:paraId="57B8682E" w14:textId="77777777" w:rsidR="007244C6" w:rsidRDefault="007244C6" w:rsidP="007244C6">
      <w:pPr>
        <w:pStyle w:val="1"/>
      </w:pPr>
    </w:p>
    <w:p w14:paraId="58819AEE" w14:textId="77777777" w:rsidR="007244C6" w:rsidRDefault="007244C6" w:rsidP="007244C6">
      <w:pPr>
        <w:pStyle w:val="A"/>
      </w:pPr>
      <w:r>
        <w:t>D.</w:t>
      </w:r>
      <w:r>
        <w:tab/>
        <w:t>Submitting a Paper</w:t>
      </w:r>
    </w:p>
    <w:p w14:paraId="7F217DB7" w14:textId="77777777" w:rsidR="007244C6" w:rsidRDefault="007244C6" w:rsidP="007244C6">
      <w:pPr>
        <w:pStyle w:val="A"/>
      </w:pPr>
    </w:p>
    <w:p w14:paraId="42E0CCD7" w14:textId="77777777" w:rsidR="007244C6" w:rsidRDefault="007244C6" w:rsidP="007244C6">
      <w:pPr>
        <w:pStyle w:val="1"/>
      </w:pPr>
      <w:r>
        <w:t>1.</w:t>
      </w:r>
      <w:r>
        <w:tab/>
        <w:t>Divisions and interest groups</w:t>
      </w:r>
    </w:p>
    <w:p w14:paraId="451F3B95" w14:textId="77777777" w:rsidR="007244C6" w:rsidRDefault="007244C6" w:rsidP="007244C6">
      <w:pPr>
        <w:pStyle w:val="1"/>
      </w:pPr>
    </w:p>
    <w:p w14:paraId="5A3D970C" w14:textId="77777777" w:rsidR="007244C6" w:rsidRDefault="007244C6" w:rsidP="007244C6">
      <w:pPr>
        <w:pStyle w:val="a0"/>
      </w:pPr>
      <w:r>
        <w:t>a.</w:t>
      </w:r>
      <w:r>
        <w:tab/>
        <w:t>Divisions/interest groups explained</w:t>
      </w:r>
    </w:p>
    <w:p w14:paraId="07D891FC" w14:textId="77777777" w:rsidR="007244C6" w:rsidRDefault="007244C6" w:rsidP="007244C6">
      <w:pPr>
        <w:pStyle w:val="a0"/>
      </w:pPr>
    </w:p>
    <w:p w14:paraId="1A65363C" w14:textId="77777777" w:rsidR="007244C6" w:rsidRDefault="007244C6" w:rsidP="007244C6">
      <w:pPr>
        <w:pStyle w:val="a0"/>
      </w:pPr>
    </w:p>
    <w:p w14:paraId="37DE4C6D" w14:textId="77777777" w:rsidR="007244C6" w:rsidRDefault="007244C6" w:rsidP="007244C6">
      <w:pPr>
        <w:pStyle w:val="a0"/>
      </w:pPr>
    </w:p>
    <w:p w14:paraId="6626C704" w14:textId="77777777" w:rsidR="007244C6" w:rsidRDefault="007244C6" w:rsidP="007244C6">
      <w:pPr>
        <w:pStyle w:val="a0"/>
      </w:pPr>
    </w:p>
    <w:p w14:paraId="78ADC0FD" w14:textId="77777777" w:rsidR="007244C6" w:rsidRDefault="007244C6" w:rsidP="007244C6">
      <w:pPr>
        <w:pStyle w:val="a0"/>
      </w:pPr>
      <w:r>
        <w:t>b.</w:t>
      </w:r>
      <w:r>
        <w:tab/>
        <w:t>The National Communication Association has approximately 50 divisions (see Figure 22.3 in text for a complete list)</w:t>
      </w:r>
    </w:p>
    <w:p w14:paraId="3CD19043" w14:textId="77777777" w:rsidR="007244C6" w:rsidRDefault="007244C6" w:rsidP="007244C6">
      <w:pPr>
        <w:pStyle w:val="a0"/>
      </w:pPr>
    </w:p>
    <w:p w14:paraId="4E9838F9" w14:textId="77777777" w:rsidR="007244C6" w:rsidRDefault="007244C6" w:rsidP="007244C6">
      <w:pPr>
        <w:pStyle w:val="a0"/>
      </w:pPr>
    </w:p>
    <w:p w14:paraId="40CE921B" w14:textId="77777777" w:rsidR="007244C6" w:rsidRDefault="007244C6" w:rsidP="007244C6">
      <w:pPr>
        <w:pStyle w:val="a0"/>
      </w:pPr>
    </w:p>
    <w:p w14:paraId="4FC7F3FE" w14:textId="77777777" w:rsidR="007244C6" w:rsidRDefault="007244C6" w:rsidP="007244C6">
      <w:pPr>
        <w:pStyle w:val="i0"/>
      </w:pPr>
    </w:p>
    <w:p w14:paraId="44E83D7A" w14:textId="77777777" w:rsidR="007244C6" w:rsidRDefault="007244C6" w:rsidP="007244C6">
      <w:pPr>
        <w:pStyle w:val="1"/>
      </w:pPr>
      <w:r>
        <w:t>2.</w:t>
      </w:r>
      <w:r>
        <w:tab/>
        <w:t>Call for programs</w:t>
      </w:r>
    </w:p>
    <w:p w14:paraId="1C8B41DF" w14:textId="77777777" w:rsidR="007244C6" w:rsidRDefault="007244C6" w:rsidP="007244C6">
      <w:pPr>
        <w:pStyle w:val="1"/>
      </w:pPr>
    </w:p>
    <w:p w14:paraId="256AC59B" w14:textId="77777777" w:rsidR="007244C6" w:rsidRDefault="007244C6" w:rsidP="007244C6">
      <w:pPr>
        <w:pStyle w:val="a0"/>
      </w:pPr>
      <w:r>
        <w:t>a.</w:t>
      </w:r>
      <w:r>
        <w:tab/>
        <w:t>Example call (see Figure 22.4 in text for a sample)</w:t>
      </w:r>
    </w:p>
    <w:p w14:paraId="0C2B8AA0" w14:textId="77777777" w:rsidR="007244C6" w:rsidRDefault="007244C6" w:rsidP="007244C6">
      <w:pPr>
        <w:pStyle w:val="a0"/>
      </w:pPr>
    </w:p>
    <w:p w14:paraId="7D71E241" w14:textId="77777777" w:rsidR="007244C6" w:rsidRDefault="007244C6" w:rsidP="007244C6">
      <w:pPr>
        <w:pStyle w:val="a0"/>
      </w:pPr>
    </w:p>
    <w:p w14:paraId="1501D86B" w14:textId="77777777" w:rsidR="007244C6" w:rsidRDefault="007244C6" w:rsidP="007244C6">
      <w:pPr>
        <w:pStyle w:val="a0"/>
      </w:pPr>
    </w:p>
    <w:p w14:paraId="02D83DA4" w14:textId="77777777" w:rsidR="007244C6" w:rsidRDefault="007244C6" w:rsidP="007244C6">
      <w:pPr>
        <w:pStyle w:val="a0"/>
      </w:pPr>
    </w:p>
    <w:p w14:paraId="3CC17BF8" w14:textId="77777777" w:rsidR="007244C6" w:rsidRDefault="007244C6" w:rsidP="007244C6">
      <w:pPr>
        <w:pStyle w:val="a0"/>
      </w:pPr>
      <w:r>
        <w:t>b.</w:t>
      </w:r>
      <w:r>
        <w:tab/>
        <w:t>Information often asked for</w:t>
      </w:r>
    </w:p>
    <w:p w14:paraId="65BDA632" w14:textId="77777777" w:rsidR="007244C6" w:rsidRDefault="007244C6" w:rsidP="007244C6">
      <w:pPr>
        <w:pStyle w:val="i0"/>
      </w:pPr>
    </w:p>
    <w:p w14:paraId="379DB97C" w14:textId="77777777" w:rsidR="007244C6" w:rsidRDefault="007244C6" w:rsidP="007244C6">
      <w:pPr>
        <w:pStyle w:val="i0"/>
      </w:pPr>
      <w:r>
        <w:t>i.</w:t>
      </w:r>
      <w:r>
        <w:tab/>
        <w:t>Is the submission paper or electronic?</w:t>
      </w:r>
    </w:p>
    <w:p w14:paraId="38E1A469" w14:textId="77777777" w:rsidR="007244C6" w:rsidRDefault="007244C6" w:rsidP="007244C6">
      <w:pPr>
        <w:pStyle w:val="i0"/>
      </w:pPr>
    </w:p>
    <w:p w14:paraId="436D2C3B" w14:textId="77777777" w:rsidR="007244C6" w:rsidRDefault="007244C6" w:rsidP="007244C6">
      <w:pPr>
        <w:pStyle w:val="i0"/>
      </w:pPr>
    </w:p>
    <w:p w14:paraId="4E46B657" w14:textId="77777777" w:rsidR="007244C6" w:rsidRDefault="007244C6" w:rsidP="007244C6">
      <w:pPr>
        <w:pStyle w:val="i0"/>
      </w:pPr>
    </w:p>
    <w:p w14:paraId="09CDF875" w14:textId="77777777" w:rsidR="007244C6" w:rsidRDefault="007244C6" w:rsidP="007244C6">
      <w:pPr>
        <w:pStyle w:val="i0"/>
      </w:pPr>
    </w:p>
    <w:p w14:paraId="3DC1539B" w14:textId="77777777" w:rsidR="007244C6" w:rsidRDefault="007244C6" w:rsidP="007244C6">
      <w:pPr>
        <w:pStyle w:val="i0"/>
      </w:pPr>
      <w:r>
        <w:t xml:space="preserve">ii. </w:t>
      </w:r>
      <w:r>
        <w:tab/>
        <w:t>If electronic, what file formats are acceptable?</w:t>
      </w:r>
    </w:p>
    <w:p w14:paraId="3CB13681" w14:textId="77777777" w:rsidR="007244C6" w:rsidRDefault="007244C6" w:rsidP="007244C6">
      <w:pPr>
        <w:pStyle w:val="i0"/>
      </w:pPr>
    </w:p>
    <w:p w14:paraId="7584BA7E" w14:textId="77777777" w:rsidR="007244C6" w:rsidRDefault="007244C6" w:rsidP="007244C6">
      <w:pPr>
        <w:pStyle w:val="i0"/>
      </w:pPr>
    </w:p>
    <w:p w14:paraId="7FF3667C" w14:textId="77777777" w:rsidR="007244C6" w:rsidRDefault="007244C6" w:rsidP="007244C6">
      <w:pPr>
        <w:pStyle w:val="i0"/>
      </w:pPr>
    </w:p>
    <w:p w14:paraId="37AFA6D9" w14:textId="77777777" w:rsidR="007244C6" w:rsidRDefault="007244C6" w:rsidP="007244C6">
      <w:pPr>
        <w:pStyle w:val="i0"/>
      </w:pPr>
    </w:p>
    <w:p w14:paraId="68A099C9" w14:textId="77777777" w:rsidR="007244C6" w:rsidRDefault="007244C6" w:rsidP="007244C6">
      <w:pPr>
        <w:pStyle w:val="i0"/>
      </w:pPr>
      <w:r>
        <w:t>iii.</w:t>
      </w:r>
      <w:r>
        <w:tab/>
        <w:t>Are there page length limitations?</w:t>
      </w:r>
    </w:p>
    <w:p w14:paraId="7438B4BE" w14:textId="77777777" w:rsidR="007244C6" w:rsidRDefault="007244C6" w:rsidP="007244C6">
      <w:pPr>
        <w:pStyle w:val="i0"/>
      </w:pPr>
    </w:p>
    <w:p w14:paraId="3E7ADF79" w14:textId="77777777" w:rsidR="007244C6" w:rsidRDefault="007244C6" w:rsidP="007244C6">
      <w:pPr>
        <w:pStyle w:val="i0"/>
      </w:pPr>
    </w:p>
    <w:p w14:paraId="0ADC07F1" w14:textId="77777777" w:rsidR="007244C6" w:rsidRDefault="007244C6" w:rsidP="007244C6">
      <w:pPr>
        <w:pStyle w:val="i0"/>
      </w:pPr>
    </w:p>
    <w:p w14:paraId="36295A01" w14:textId="77777777" w:rsidR="007244C6" w:rsidRDefault="007244C6" w:rsidP="007244C6">
      <w:pPr>
        <w:pStyle w:val="i0"/>
      </w:pPr>
    </w:p>
    <w:p w14:paraId="6B6EADB4" w14:textId="77777777" w:rsidR="007244C6" w:rsidRDefault="007244C6" w:rsidP="007244C6">
      <w:pPr>
        <w:pStyle w:val="i0"/>
      </w:pPr>
      <w:r>
        <w:t>iv.</w:t>
      </w:r>
      <w:r>
        <w:tab/>
        <w:t>Deadlines for submission</w:t>
      </w:r>
    </w:p>
    <w:p w14:paraId="100ACE53" w14:textId="77777777" w:rsidR="007244C6" w:rsidRDefault="007244C6" w:rsidP="007244C6">
      <w:pPr>
        <w:pStyle w:val="i0"/>
      </w:pPr>
    </w:p>
    <w:p w14:paraId="099A0A6A" w14:textId="77777777" w:rsidR="007244C6" w:rsidRDefault="007244C6" w:rsidP="007244C6">
      <w:pPr>
        <w:pStyle w:val="i0"/>
      </w:pPr>
    </w:p>
    <w:p w14:paraId="758E4A30" w14:textId="77777777" w:rsidR="007244C6" w:rsidRDefault="007244C6" w:rsidP="007244C6">
      <w:pPr>
        <w:pStyle w:val="i0"/>
      </w:pPr>
    </w:p>
    <w:p w14:paraId="6EC110CA" w14:textId="77777777" w:rsidR="007244C6" w:rsidRDefault="007244C6" w:rsidP="007244C6">
      <w:pPr>
        <w:pStyle w:val="i0"/>
      </w:pPr>
    </w:p>
    <w:p w14:paraId="7FAE113C" w14:textId="77777777" w:rsidR="007244C6" w:rsidRDefault="007244C6" w:rsidP="007244C6">
      <w:pPr>
        <w:pStyle w:val="i0"/>
      </w:pPr>
      <w:r>
        <w:t>v.</w:t>
      </w:r>
      <w:r>
        <w:tab/>
        <w:t>Formatting issues</w:t>
      </w:r>
    </w:p>
    <w:p w14:paraId="53D834BD" w14:textId="77777777" w:rsidR="007244C6" w:rsidRDefault="007244C6" w:rsidP="007244C6">
      <w:pPr>
        <w:pStyle w:val="i0"/>
      </w:pPr>
    </w:p>
    <w:p w14:paraId="286C1FF0" w14:textId="77777777" w:rsidR="007244C6" w:rsidRDefault="007244C6" w:rsidP="007244C6">
      <w:pPr>
        <w:pStyle w:val="a1"/>
      </w:pPr>
      <w:r>
        <w:t>a)</w:t>
      </w:r>
      <w:r>
        <w:tab/>
        <w:t>APA or MLA</w:t>
      </w:r>
    </w:p>
    <w:p w14:paraId="5711F588" w14:textId="77777777" w:rsidR="007244C6" w:rsidRDefault="007244C6" w:rsidP="007244C6">
      <w:pPr>
        <w:pStyle w:val="a1"/>
      </w:pPr>
    </w:p>
    <w:p w14:paraId="670536D9" w14:textId="77777777" w:rsidR="007244C6" w:rsidRDefault="007244C6" w:rsidP="007244C6">
      <w:pPr>
        <w:pStyle w:val="a1"/>
      </w:pPr>
    </w:p>
    <w:p w14:paraId="4E1617DF" w14:textId="77777777" w:rsidR="007244C6" w:rsidRDefault="007244C6" w:rsidP="007244C6">
      <w:pPr>
        <w:pStyle w:val="a1"/>
      </w:pPr>
    </w:p>
    <w:p w14:paraId="409E9536" w14:textId="77777777" w:rsidR="007244C6" w:rsidRDefault="007244C6" w:rsidP="007244C6">
      <w:pPr>
        <w:pStyle w:val="a1"/>
      </w:pPr>
    </w:p>
    <w:p w14:paraId="1ECF123C" w14:textId="77777777" w:rsidR="007244C6" w:rsidRDefault="007244C6" w:rsidP="007244C6">
      <w:pPr>
        <w:pStyle w:val="a1"/>
      </w:pPr>
      <w:r>
        <w:t>b)</w:t>
      </w:r>
      <w:r>
        <w:tab/>
        <w:t>Cover page information</w:t>
      </w:r>
    </w:p>
    <w:p w14:paraId="08FB4491" w14:textId="77777777" w:rsidR="007244C6" w:rsidRDefault="007244C6" w:rsidP="007244C6">
      <w:pPr>
        <w:pStyle w:val="i0"/>
      </w:pPr>
    </w:p>
    <w:p w14:paraId="2A822E11" w14:textId="77777777" w:rsidR="007244C6" w:rsidRDefault="007244C6" w:rsidP="007244C6">
      <w:pPr>
        <w:pStyle w:val="i1"/>
      </w:pPr>
      <w:r>
        <w:t>i)</w:t>
      </w:r>
      <w:r>
        <w:tab/>
        <w:t>Names of all authors</w:t>
      </w:r>
    </w:p>
    <w:p w14:paraId="5F2E0F47" w14:textId="77777777" w:rsidR="007244C6" w:rsidRDefault="007244C6" w:rsidP="007244C6">
      <w:pPr>
        <w:pStyle w:val="i1"/>
      </w:pPr>
    </w:p>
    <w:p w14:paraId="050CED1D" w14:textId="77777777" w:rsidR="007244C6" w:rsidRDefault="007244C6" w:rsidP="007244C6">
      <w:pPr>
        <w:pStyle w:val="i1"/>
      </w:pPr>
    </w:p>
    <w:p w14:paraId="5BF12E9A" w14:textId="77777777" w:rsidR="007244C6" w:rsidRDefault="007244C6" w:rsidP="007244C6">
      <w:pPr>
        <w:pStyle w:val="i1"/>
      </w:pPr>
    </w:p>
    <w:p w14:paraId="4E95A535" w14:textId="77777777" w:rsidR="007244C6" w:rsidRDefault="007244C6" w:rsidP="007244C6">
      <w:pPr>
        <w:pStyle w:val="i1"/>
      </w:pPr>
    </w:p>
    <w:p w14:paraId="5DEFC53C" w14:textId="77777777" w:rsidR="007244C6" w:rsidRDefault="007244C6" w:rsidP="007244C6">
      <w:pPr>
        <w:pStyle w:val="i1"/>
      </w:pPr>
      <w:r>
        <w:t>ii)</w:t>
      </w:r>
      <w:r>
        <w:tab/>
        <w:t>Addresses/e-mails/phone numbers/affiliation</w:t>
      </w:r>
    </w:p>
    <w:p w14:paraId="526E669D" w14:textId="77777777" w:rsidR="007244C6" w:rsidRDefault="007244C6" w:rsidP="007244C6">
      <w:pPr>
        <w:pStyle w:val="i1"/>
      </w:pPr>
    </w:p>
    <w:p w14:paraId="70636A60" w14:textId="77777777" w:rsidR="007244C6" w:rsidRDefault="007244C6" w:rsidP="007244C6">
      <w:pPr>
        <w:pStyle w:val="i1"/>
      </w:pPr>
    </w:p>
    <w:p w14:paraId="30F4E0CF" w14:textId="77777777" w:rsidR="007244C6" w:rsidRDefault="007244C6" w:rsidP="007244C6">
      <w:pPr>
        <w:pStyle w:val="i1"/>
      </w:pPr>
    </w:p>
    <w:p w14:paraId="3D612976" w14:textId="77777777" w:rsidR="007244C6" w:rsidRDefault="007244C6" w:rsidP="007244C6">
      <w:pPr>
        <w:pStyle w:val="i1"/>
      </w:pPr>
    </w:p>
    <w:p w14:paraId="5380598D" w14:textId="77777777" w:rsidR="007244C6" w:rsidRDefault="007244C6" w:rsidP="007244C6">
      <w:pPr>
        <w:pStyle w:val="i1"/>
      </w:pPr>
      <w:r>
        <w:t>iii)</w:t>
      </w:r>
      <w:r>
        <w:tab/>
        <w:t>Key terms</w:t>
      </w:r>
    </w:p>
    <w:p w14:paraId="7DF84D36" w14:textId="77777777" w:rsidR="007244C6" w:rsidRDefault="007244C6" w:rsidP="007244C6">
      <w:pPr>
        <w:pStyle w:val="i1"/>
      </w:pPr>
    </w:p>
    <w:p w14:paraId="39B70C66" w14:textId="77777777" w:rsidR="007244C6" w:rsidRDefault="007244C6" w:rsidP="007244C6">
      <w:pPr>
        <w:pStyle w:val="i1"/>
      </w:pPr>
    </w:p>
    <w:p w14:paraId="3E638197" w14:textId="77777777" w:rsidR="007244C6" w:rsidRDefault="007244C6" w:rsidP="007244C6">
      <w:pPr>
        <w:pStyle w:val="i1"/>
      </w:pPr>
    </w:p>
    <w:p w14:paraId="0A6F6436" w14:textId="77777777" w:rsidR="007244C6" w:rsidRDefault="007244C6" w:rsidP="007244C6">
      <w:pPr>
        <w:pStyle w:val="i1"/>
      </w:pPr>
    </w:p>
    <w:p w14:paraId="6E6423BC" w14:textId="77777777" w:rsidR="007244C6" w:rsidRDefault="007244C6" w:rsidP="007244C6">
      <w:pPr>
        <w:pStyle w:val="i1"/>
      </w:pPr>
      <w:r>
        <w:t>iv)</w:t>
      </w:r>
      <w:r>
        <w:tab/>
        <w:t>Student-authored/debut paper</w:t>
      </w:r>
    </w:p>
    <w:p w14:paraId="12BBE560" w14:textId="77777777" w:rsidR="007244C6" w:rsidRDefault="007244C6" w:rsidP="007244C6">
      <w:pPr>
        <w:pStyle w:val="i1"/>
      </w:pPr>
    </w:p>
    <w:p w14:paraId="4D5B53F0" w14:textId="77777777" w:rsidR="007244C6" w:rsidRDefault="007244C6" w:rsidP="007244C6">
      <w:pPr>
        <w:pStyle w:val="i1"/>
      </w:pPr>
    </w:p>
    <w:p w14:paraId="43B003A4" w14:textId="77777777" w:rsidR="007244C6" w:rsidRDefault="007244C6" w:rsidP="007244C6">
      <w:pPr>
        <w:pStyle w:val="i1"/>
      </w:pPr>
    </w:p>
    <w:p w14:paraId="5288822B" w14:textId="77777777" w:rsidR="007244C6" w:rsidRDefault="007244C6" w:rsidP="007244C6">
      <w:pPr>
        <w:pStyle w:val="i0"/>
      </w:pPr>
    </w:p>
    <w:p w14:paraId="59F6926C" w14:textId="77777777" w:rsidR="007244C6" w:rsidRDefault="007244C6" w:rsidP="007244C6">
      <w:pPr>
        <w:pStyle w:val="1"/>
      </w:pPr>
      <w:r>
        <w:t>3.</w:t>
      </w:r>
      <w:r>
        <w:tab/>
        <w:t>Review process</w:t>
      </w:r>
    </w:p>
    <w:p w14:paraId="635C1B2A" w14:textId="77777777" w:rsidR="007244C6" w:rsidRDefault="007244C6" w:rsidP="007244C6">
      <w:pPr>
        <w:pStyle w:val="1"/>
      </w:pPr>
    </w:p>
    <w:p w14:paraId="5F8B039B" w14:textId="77777777" w:rsidR="007244C6" w:rsidRDefault="007244C6" w:rsidP="007244C6">
      <w:pPr>
        <w:pStyle w:val="a0"/>
      </w:pPr>
      <w:r>
        <w:t>a.</w:t>
      </w:r>
      <w:r>
        <w:tab/>
        <w:t>Blind review explained</w:t>
      </w:r>
    </w:p>
    <w:p w14:paraId="731639FB" w14:textId="77777777" w:rsidR="007244C6" w:rsidRDefault="007244C6" w:rsidP="007244C6">
      <w:pPr>
        <w:pStyle w:val="a0"/>
      </w:pPr>
    </w:p>
    <w:p w14:paraId="36BB48DF" w14:textId="77777777" w:rsidR="007244C6" w:rsidRDefault="007244C6" w:rsidP="007244C6">
      <w:pPr>
        <w:pStyle w:val="a0"/>
      </w:pPr>
    </w:p>
    <w:p w14:paraId="49E76210" w14:textId="77777777" w:rsidR="007244C6" w:rsidRDefault="007244C6" w:rsidP="007244C6">
      <w:pPr>
        <w:pStyle w:val="a0"/>
      </w:pPr>
    </w:p>
    <w:p w14:paraId="4CA9CB7D" w14:textId="77777777" w:rsidR="007244C6" w:rsidRDefault="007244C6" w:rsidP="007244C6">
      <w:pPr>
        <w:pStyle w:val="a0"/>
      </w:pPr>
    </w:p>
    <w:p w14:paraId="28F065C9" w14:textId="77777777" w:rsidR="007244C6" w:rsidRDefault="007244C6" w:rsidP="007244C6">
      <w:pPr>
        <w:pStyle w:val="a0"/>
      </w:pPr>
      <w:r>
        <w:t>b.</w:t>
      </w:r>
      <w:r>
        <w:tab/>
        <w:t>How to “deidentify” papers</w:t>
      </w:r>
    </w:p>
    <w:p w14:paraId="297D8EA9" w14:textId="77777777" w:rsidR="007244C6" w:rsidRDefault="007244C6" w:rsidP="007244C6">
      <w:pPr>
        <w:pStyle w:val="i0"/>
      </w:pPr>
    </w:p>
    <w:p w14:paraId="50D6BD8A" w14:textId="77777777" w:rsidR="007244C6" w:rsidRDefault="007244C6" w:rsidP="007244C6">
      <w:pPr>
        <w:pStyle w:val="i0"/>
      </w:pPr>
    </w:p>
    <w:p w14:paraId="5932304C" w14:textId="77777777" w:rsidR="007244C6" w:rsidRDefault="007244C6" w:rsidP="007244C6">
      <w:pPr>
        <w:pStyle w:val="i0"/>
      </w:pPr>
    </w:p>
    <w:p w14:paraId="7573B34A" w14:textId="77777777" w:rsidR="007244C6" w:rsidRDefault="007244C6" w:rsidP="007244C6">
      <w:pPr>
        <w:pStyle w:val="i0"/>
      </w:pPr>
    </w:p>
    <w:p w14:paraId="72B21C5C" w14:textId="77777777" w:rsidR="007244C6" w:rsidRDefault="007244C6" w:rsidP="007244C6">
      <w:pPr>
        <w:pStyle w:val="A"/>
      </w:pPr>
      <w:r>
        <w:t>E.</w:t>
      </w:r>
      <w:r>
        <w:tab/>
        <w:t>Types of Conference Presentations</w:t>
      </w:r>
    </w:p>
    <w:p w14:paraId="35F6E6A4" w14:textId="77777777" w:rsidR="007244C6" w:rsidRDefault="007244C6" w:rsidP="007244C6">
      <w:pPr>
        <w:pStyle w:val="A"/>
      </w:pPr>
    </w:p>
    <w:p w14:paraId="5BFAE6BC" w14:textId="77777777" w:rsidR="007244C6" w:rsidRDefault="007244C6" w:rsidP="007244C6">
      <w:pPr>
        <w:pStyle w:val="1"/>
      </w:pPr>
      <w:r>
        <w:t>1.</w:t>
      </w:r>
      <w:r>
        <w:tab/>
        <w:t>Paper presentations</w:t>
      </w:r>
    </w:p>
    <w:p w14:paraId="4372AD3D" w14:textId="77777777" w:rsidR="007244C6" w:rsidRDefault="007244C6" w:rsidP="007244C6">
      <w:pPr>
        <w:pStyle w:val="a0"/>
      </w:pPr>
    </w:p>
    <w:p w14:paraId="216CC911" w14:textId="77777777" w:rsidR="007244C6" w:rsidRDefault="007244C6" w:rsidP="007244C6">
      <w:pPr>
        <w:pStyle w:val="a0"/>
      </w:pPr>
      <w:r>
        <w:t>a.</w:t>
      </w:r>
      <w:r>
        <w:tab/>
        <w:t>Presentation format - three to six papers scheduled per panel, with generally 10–15 minutes to present.</w:t>
      </w:r>
    </w:p>
    <w:p w14:paraId="656A44B9" w14:textId="77777777" w:rsidR="007244C6" w:rsidRDefault="007244C6" w:rsidP="007244C6">
      <w:pPr>
        <w:pStyle w:val="a0"/>
      </w:pPr>
    </w:p>
    <w:p w14:paraId="38DB6C36" w14:textId="77777777" w:rsidR="007244C6" w:rsidRDefault="007244C6" w:rsidP="007244C6">
      <w:pPr>
        <w:pStyle w:val="a0"/>
      </w:pPr>
    </w:p>
    <w:p w14:paraId="54D328E2" w14:textId="77777777" w:rsidR="007244C6" w:rsidRDefault="007244C6" w:rsidP="007244C6">
      <w:pPr>
        <w:pStyle w:val="a0"/>
      </w:pPr>
    </w:p>
    <w:p w14:paraId="43D45B11" w14:textId="77777777" w:rsidR="007244C6" w:rsidRDefault="007244C6" w:rsidP="007244C6">
      <w:pPr>
        <w:pStyle w:val="a0"/>
      </w:pPr>
    </w:p>
    <w:p w14:paraId="44B66368" w14:textId="77777777" w:rsidR="007244C6" w:rsidRDefault="007244C6" w:rsidP="007244C6">
      <w:pPr>
        <w:pStyle w:val="a0"/>
      </w:pPr>
      <w:r>
        <w:t>b.</w:t>
      </w:r>
      <w:r>
        <w:tab/>
        <w:t>Tips for presenting papers</w:t>
      </w:r>
    </w:p>
    <w:p w14:paraId="24106A85" w14:textId="77777777" w:rsidR="007244C6" w:rsidRDefault="007244C6" w:rsidP="007244C6">
      <w:pPr>
        <w:pStyle w:val="a0"/>
      </w:pPr>
    </w:p>
    <w:p w14:paraId="24D32CB6" w14:textId="77777777" w:rsidR="007244C6" w:rsidRDefault="007244C6" w:rsidP="007244C6">
      <w:pPr>
        <w:pStyle w:val="a0"/>
      </w:pPr>
    </w:p>
    <w:p w14:paraId="54670507" w14:textId="77777777" w:rsidR="007244C6" w:rsidRDefault="007244C6" w:rsidP="007244C6">
      <w:pPr>
        <w:pStyle w:val="a0"/>
      </w:pPr>
    </w:p>
    <w:p w14:paraId="0F38BF41" w14:textId="77777777" w:rsidR="007244C6" w:rsidRDefault="007244C6" w:rsidP="007244C6">
      <w:pPr>
        <w:pStyle w:val="i0"/>
      </w:pPr>
    </w:p>
    <w:p w14:paraId="0F0DCEB3" w14:textId="77777777" w:rsidR="007244C6" w:rsidRDefault="007244C6" w:rsidP="007244C6">
      <w:pPr>
        <w:pStyle w:val="1"/>
      </w:pPr>
      <w:r>
        <w:t>2.</w:t>
      </w:r>
      <w:r>
        <w:tab/>
        <w:t>Poster sessions (see Figure 20.5 in text for sample)</w:t>
      </w:r>
    </w:p>
    <w:p w14:paraId="1FBF5157" w14:textId="77777777" w:rsidR="007244C6" w:rsidRDefault="007244C6" w:rsidP="007244C6">
      <w:pPr>
        <w:pStyle w:val="1"/>
      </w:pPr>
    </w:p>
    <w:p w14:paraId="09A045CF" w14:textId="77777777" w:rsidR="007244C6" w:rsidRDefault="007244C6" w:rsidP="007244C6">
      <w:pPr>
        <w:pStyle w:val="a0"/>
      </w:pPr>
      <w:r>
        <w:t>a.</w:t>
      </w:r>
      <w:r>
        <w:tab/>
        <w:t>Poster presentation defined</w:t>
      </w:r>
    </w:p>
    <w:p w14:paraId="64A2C973" w14:textId="77777777" w:rsidR="007244C6" w:rsidRDefault="007244C6" w:rsidP="007244C6">
      <w:pPr>
        <w:pStyle w:val="a0"/>
      </w:pPr>
    </w:p>
    <w:p w14:paraId="541723E8" w14:textId="77777777" w:rsidR="007244C6" w:rsidRDefault="007244C6" w:rsidP="007244C6">
      <w:pPr>
        <w:pStyle w:val="a0"/>
      </w:pPr>
    </w:p>
    <w:p w14:paraId="16C96109" w14:textId="77777777" w:rsidR="007244C6" w:rsidRDefault="007244C6" w:rsidP="007244C6">
      <w:pPr>
        <w:pStyle w:val="a0"/>
      </w:pPr>
    </w:p>
    <w:p w14:paraId="469C635F" w14:textId="77777777" w:rsidR="007244C6" w:rsidRDefault="007244C6" w:rsidP="007244C6">
      <w:pPr>
        <w:pStyle w:val="a0"/>
      </w:pPr>
    </w:p>
    <w:p w14:paraId="789D09D3" w14:textId="77777777" w:rsidR="007244C6" w:rsidRDefault="007244C6" w:rsidP="007244C6">
      <w:pPr>
        <w:pStyle w:val="a0"/>
      </w:pPr>
      <w:r>
        <w:t>b.</w:t>
      </w:r>
      <w:r>
        <w:tab/>
        <w:t>Typically, a large number of posters are displayed in a large exhibit area for each session.</w:t>
      </w:r>
    </w:p>
    <w:p w14:paraId="3B8EED72" w14:textId="77777777" w:rsidR="007244C6" w:rsidRDefault="007244C6" w:rsidP="007244C6">
      <w:pPr>
        <w:pStyle w:val="a0"/>
      </w:pPr>
    </w:p>
    <w:p w14:paraId="753809C0" w14:textId="77777777" w:rsidR="007244C6" w:rsidRDefault="007244C6" w:rsidP="007244C6">
      <w:pPr>
        <w:pStyle w:val="a0"/>
      </w:pPr>
    </w:p>
    <w:p w14:paraId="01DAF4B4" w14:textId="77777777" w:rsidR="007244C6" w:rsidRDefault="007244C6" w:rsidP="007244C6">
      <w:pPr>
        <w:pStyle w:val="a0"/>
      </w:pPr>
    </w:p>
    <w:p w14:paraId="47EA4ADF" w14:textId="77777777" w:rsidR="007244C6" w:rsidRDefault="007244C6" w:rsidP="007244C6">
      <w:pPr>
        <w:pStyle w:val="a0"/>
      </w:pPr>
    </w:p>
    <w:p w14:paraId="024730AC" w14:textId="77777777" w:rsidR="007244C6" w:rsidRDefault="007244C6" w:rsidP="007244C6">
      <w:pPr>
        <w:pStyle w:val="a0"/>
      </w:pPr>
      <w:r>
        <w:t>c.</w:t>
      </w:r>
      <w:r>
        <w:tab/>
        <w:t>Make sure you know the size requirements of the poster.</w:t>
      </w:r>
    </w:p>
    <w:p w14:paraId="0022F0EF" w14:textId="77777777" w:rsidR="007244C6" w:rsidRDefault="007244C6" w:rsidP="007244C6">
      <w:pPr>
        <w:pStyle w:val="a0"/>
      </w:pPr>
    </w:p>
    <w:p w14:paraId="5781A803" w14:textId="77777777" w:rsidR="007244C6" w:rsidRDefault="007244C6" w:rsidP="007244C6">
      <w:pPr>
        <w:pStyle w:val="a0"/>
      </w:pPr>
    </w:p>
    <w:p w14:paraId="24176BDA" w14:textId="77777777" w:rsidR="007244C6" w:rsidRDefault="007244C6" w:rsidP="007244C6">
      <w:pPr>
        <w:pStyle w:val="a0"/>
      </w:pPr>
    </w:p>
    <w:p w14:paraId="319161F0" w14:textId="77777777" w:rsidR="007244C6" w:rsidRDefault="007244C6" w:rsidP="007244C6">
      <w:pPr>
        <w:pStyle w:val="a0"/>
      </w:pPr>
    </w:p>
    <w:p w14:paraId="31670290" w14:textId="77777777" w:rsidR="007244C6" w:rsidRDefault="007244C6" w:rsidP="007244C6">
      <w:pPr>
        <w:pStyle w:val="a0"/>
      </w:pPr>
      <w:r>
        <w:t>d.</w:t>
      </w:r>
      <w:r>
        <w:tab/>
        <w:t>Also know if your poster should be freestanding, will be placed on an easel, or will be tacked to a wall or corkboard.</w:t>
      </w:r>
    </w:p>
    <w:p w14:paraId="57DA2800" w14:textId="77777777" w:rsidR="007244C6" w:rsidRDefault="007244C6" w:rsidP="007244C6">
      <w:pPr>
        <w:pStyle w:val="a0"/>
      </w:pPr>
    </w:p>
    <w:p w14:paraId="673D7219" w14:textId="77777777" w:rsidR="007244C6" w:rsidRDefault="007244C6" w:rsidP="007244C6">
      <w:pPr>
        <w:pStyle w:val="a0"/>
      </w:pPr>
    </w:p>
    <w:p w14:paraId="3B4F0AB7" w14:textId="77777777" w:rsidR="007244C6" w:rsidRDefault="007244C6" w:rsidP="007244C6">
      <w:pPr>
        <w:pStyle w:val="a0"/>
      </w:pPr>
    </w:p>
    <w:p w14:paraId="625ADBF4" w14:textId="77777777" w:rsidR="007244C6" w:rsidRDefault="007244C6" w:rsidP="007244C6">
      <w:pPr>
        <w:pStyle w:val="a0"/>
      </w:pPr>
    </w:p>
    <w:p w14:paraId="52B518CD" w14:textId="77777777" w:rsidR="007244C6" w:rsidRDefault="007244C6" w:rsidP="007244C6">
      <w:pPr>
        <w:pStyle w:val="a0"/>
      </w:pPr>
      <w:r>
        <w:t>e.</w:t>
      </w:r>
      <w:r>
        <w:tab/>
        <w:t>Elements to include</w:t>
      </w:r>
    </w:p>
    <w:p w14:paraId="08853F4D" w14:textId="77777777" w:rsidR="007244C6" w:rsidRDefault="007244C6" w:rsidP="007244C6">
      <w:pPr>
        <w:pStyle w:val="i0"/>
      </w:pPr>
    </w:p>
    <w:p w14:paraId="7ADA23BE" w14:textId="77777777" w:rsidR="007244C6" w:rsidRDefault="007244C6" w:rsidP="007244C6">
      <w:pPr>
        <w:pStyle w:val="i0"/>
      </w:pPr>
      <w:r>
        <w:t>i.</w:t>
      </w:r>
      <w:r>
        <w:tab/>
        <w:t>Title of the research project, the author(s), and institutional affiliation(s).</w:t>
      </w:r>
    </w:p>
    <w:p w14:paraId="1D9A27C3" w14:textId="77777777" w:rsidR="007244C6" w:rsidRDefault="007244C6" w:rsidP="007244C6">
      <w:pPr>
        <w:pStyle w:val="i0"/>
      </w:pPr>
    </w:p>
    <w:p w14:paraId="3DF42182" w14:textId="77777777" w:rsidR="007244C6" w:rsidRDefault="007244C6" w:rsidP="007244C6">
      <w:pPr>
        <w:pStyle w:val="i0"/>
      </w:pPr>
    </w:p>
    <w:p w14:paraId="59B63E82" w14:textId="77777777" w:rsidR="007244C6" w:rsidRDefault="007244C6" w:rsidP="007244C6">
      <w:pPr>
        <w:pStyle w:val="i0"/>
      </w:pPr>
    </w:p>
    <w:p w14:paraId="3F88E99A" w14:textId="77777777" w:rsidR="007244C6" w:rsidRDefault="007244C6" w:rsidP="007244C6">
      <w:pPr>
        <w:pStyle w:val="i0"/>
      </w:pPr>
    </w:p>
    <w:p w14:paraId="027693C3" w14:textId="77777777" w:rsidR="007244C6" w:rsidRDefault="007244C6" w:rsidP="007244C6">
      <w:pPr>
        <w:pStyle w:val="i0"/>
      </w:pPr>
      <w:r>
        <w:t>ii.</w:t>
      </w:r>
      <w:r>
        <w:tab/>
        <w:t>A brief description (one to two paragraphs) of the research.</w:t>
      </w:r>
    </w:p>
    <w:p w14:paraId="1A0F5903" w14:textId="77777777" w:rsidR="007244C6" w:rsidRDefault="007244C6" w:rsidP="007244C6">
      <w:pPr>
        <w:pStyle w:val="i0"/>
      </w:pPr>
    </w:p>
    <w:p w14:paraId="59D69245" w14:textId="77777777" w:rsidR="007244C6" w:rsidRDefault="007244C6" w:rsidP="007244C6">
      <w:pPr>
        <w:pStyle w:val="i0"/>
      </w:pPr>
    </w:p>
    <w:p w14:paraId="17B64B2B" w14:textId="77777777" w:rsidR="007244C6" w:rsidRDefault="007244C6" w:rsidP="007244C6">
      <w:pPr>
        <w:pStyle w:val="i0"/>
      </w:pPr>
    </w:p>
    <w:p w14:paraId="476E6BE4" w14:textId="77777777" w:rsidR="007244C6" w:rsidRDefault="007244C6" w:rsidP="007244C6">
      <w:pPr>
        <w:pStyle w:val="i0"/>
      </w:pPr>
    </w:p>
    <w:p w14:paraId="722DD74D" w14:textId="77777777" w:rsidR="007244C6" w:rsidRDefault="007244C6" w:rsidP="007244C6">
      <w:pPr>
        <w:pStyle w:val="i0"/>
      </w:pPr>
      <w:r>
        <w:t>iii.</w:t>
      </w:r>
      <w:r>
        <w:tab/>
        <w:t>Use graphs, charts, and tables to present statistical results.</w:t>
      </w:r>
    </w:p>
    <w:p w14:paraId="63A99E21" w14:textId="77777777" w:rsidR="007244C6" w:rsidRDefault="007244C6" w:rsidP="007244C6">
      <w:pPr>
        <w:pStyle w:val="i0"/>
      </w:pPr>
    </w:p>
    <w:p w14:paraId="7D244D3F" w14:textId="77777777" w:rsidR="007244C6" w:rsidRDefault="007244C6" w:rsidP="007244C6">
      <w:pPr>
        <w:pStyle w:val="i0"/>
      </w:pPr>
    </w:p>
    <w:p w14:paraId="74B4745A" w14:textId="77777777" w:rsidR="007244C6" w:rsidRDefault="007244C6" w:rsidP="007244C6">
      <w:pPr>
        <w:pStyle w:val="i0"/>
      </w:pPr>
    </w:p>
    <w:p w14:paraId="49E0944F" w14:textId="77777777" w:rsidR="007244C6" w:rsidRDefault="007244C6" w:rsidP="007244C6">
      <w:pPr>
        <w:pStyle w:val="i0"/>
      </w:pPr>
    </w:p>
    <w:p w14:paraId="47A67F07" w14:textId="77777777" w:rsidR="007244C6" w:rsidRDefault="007244C6" w:rsidP="007244C6">
      <w:pPr>
        <w:pStyle w:val="i0"/>
      </w:pPr>
      <w:r>
        <w:t>iv.</w:t>
      </w:r>
      <w:r>
        <w:tab/>
        <w:t>Make your poster visually appealing—use color, clip art or photos, and fonts that are large enough to be seen from a distance.</w:t>
      </w:r>
    </w:p>
    <w:p w14:paraId="596411B3" w14:textId="77777777" w:rsidR="007244C6" w:rsidRDefault="007244C6" w:rsidP="007244C6">
      <w:pPr>
        <w:pStyle w:val="i0"/>
      </w:pPr>
    </w:p>
    <w:p w14:paraId="6F07D7EA" w14:textId="77777777" w:rsidR="007244C6" w:rsidRDefault="007244C6" w:rsidP="007244C6">
      <w:pPr>
        <w:pStyle w:val="i0"/>
      </w:pPr>
    </w:p>
    <w:p w14:paraId="1AF32EAF" w14:textId="77777777" w:rsidR="007244C6" w:rsidRDefault="007244C6" w:rsidP="007244C6">
      <w:pPr>
        <w:pStyle w:val="i0"/>
      </w:pPr>
    </w:p>
    <w:p w14:paraId="7E52C105" w14:textId="77777777" w:rsidR="007244C6" w:rsidRDefault="007244C6" w:rsidP="007244C6">
      <w:pPr>
        <w:pStyle w:val="i0"/>
      </w:pPr>
    </w:p>
    <w:p w14:paraId="47C3C7AA" w14:textId="77777777" w:rsidR="007244C6" w:rsidRDefault="007244C6" w:rsidP="007244C6">
      <w:pPr>
        <w:pStyle w:val="a0"/>
      </w:pPr>
      <w:r>
        <w:t>f.</w:t>
      </w:r>
      <w:r>
        <w:tab/>
        <w:t>Tips for poster presentations</w:t>
      </w:r>
    </w:p>
    <w:p w14:paraId="3CCF9F7F" w14:textId="77777777" w:rsidR="007244C6" w:rsidRDefault="007244C6" w:rsidP="007244C6">
      <w:pPr>
        <w:pStyle w:val="a0"/>
      </w:pPr>
    </w:p>
    <w:p w14:paraId="0426A3B5" w14:textId="77777777" w:rsidR="007244C6" w:rsidRDefault="007244C6" w:rsidP="007244C6">
      <w:pPr>
        <w:pStyle w:val="a0"/>
      </w:pPr>
    </w:p>
    <w:p w14:paraId="5962FEB1" w14:textId="77777777" w:rsidR="007244C6" w:rsidRDefault="007244C6" w:rsidP="007244C6">
      <w:pPr>
        <w:pStyle w:val="a0"/>
      </w:pPr>
    </w:p>
    <w:p w14:paraId="45D19F06" w14:textId="77777777" w:rsidR="007244C6" w:rsidRDefault="007244C6" w:rsidP="007244C6">
      <w:pPr>
        <w:pStyle w:val="i0"/>
      </w:pPr>
    </w:p>
    <w:p w14:paraId="15CE710A" w14:textId="77777777" w:rsidR="007244C6" w:rsidRDefault="007244C6" w:rsidP="007244C6">
      <w:pPr>
        <w:pStyle w:val="1"/>
      </w:pPr>
      <w:r>
        <w:t>3.</w:t>
      </w:r>
      <w:r>
        <w:tab/>
        <w:t>Scholar-to-scholar posters</w:t>
      </w:r>
    </w:p>
    <w:p w14:paraId="2BD34787" w14:textId="77777777" w:rsidR="007244C6" w:rsidRDefault="007244C6" w:rsidP="007244C6">
      <w:pPr>
        <w:pStyle w:val="1"/>
      </w:pPr>
    </w:p>
    <w:p w14:paraId="636BD70A" w14:textId="77777777" w:rsidR="007244C6" w:rsidRDefault="007244C6" w:rsidP="007244C6">
      <w:pPr>
        <w:pStyle w:val="1"/>
      </w:pPr>
    </w:p>
    <w:p w14:paraId="3B258209" w14:textId="77777777" w:rsidR="007244C6" w:rsidRDefault="007244C6" w:rsidP="007244C6">
      <w:pPr>
        <w:pStyle w:val="1"/>
      </w:pPr>
    </w:p>
    <w:p w14:paraId="28FA6039" w14:textId="77777777" w:rsidR="007244C6" w:rsidRDefault="007244C6" w:rsidP="007244C6">
      <w:pPr>
        <w:pStyle w:val="1"/>
      </w:pPr>
    </w:p>
    <w:p w14:paraId="284A3317" w14:textId="77777777" w:rsidR="007244C6" w:rsidRDefault="007244C6" w:rsidP="007244C6">
      <w:pPr>
        <w:pStyle w:val="1"/>
      </w:pPr>
      <w:r>
        <w:t>4.</w:t>
      </w:r>
      <w:r>
        <w:tab/>
        <w:t>Panel discussions</w:t>
      </w:r>
    </w:p>
    <w:p w14:paraId="4196BEAA" w14:textId="77777777" w:rsidR="007244C6" w:rsidRDefault="007244C6" w:rsidP="007244C6">
      <w:pPr>
        <w:pStyle w:val="1"/>
      </w:pPr>
    </w:p>
    <w:p w14:paraId="4F1D5A45" w14:textId="77777777" w:rsidR="007244C6" w:rsidRDefault="007244C6" w:rsidP="007244C6">
      <w:pPr>
        <w:pStyle w:val="i0"/>
      </w:pPr>
      <w:r>
        <w:t>a.</w:t>
      </w:r>
      <w:r>
        <w:tab/>
        <w:t>Panel discussion defined</w:t>
      </w:r>
    </w:p>
    <w:p w14:paraId="341CF317" w14:textId="77777777" w:rsidR="007244C6" w:rsidRDefault="007244C6" w:rsidP="007244C6">
      <w:pPr>
        <w:pStyle w:val="i0"/>
      </w:pPr>
    </w:p>
    <w:p w14:paraId="55A69405" w14:textId="77777777" w:rsidR="007244C6" w:rsidRDefault="007244C6" w:rsidP="007244C6">
      <w:pPr>
        <w:pStyle w:val="i0"/>
      </w:pPr>
    </w:p>
    <w:p w14:paraId="72895569" w14:textId="77777777" w:rsidR="007244C6" w:rsidRDefault="007244C6" w:rsidP="007244C6">
      <w:pPr>
        <w:pStyle w:val="i0"/>
      </w:pPr>
    </w:p>
    <w:p w14:paraId="199E95EE" w14:textId="77777777" w:rsidR="007244C6" w:rsidRDefault="007244C6" w:rsidP="007244C6">
      <w:pPr>
        <w:pStyle w:val="i0"/>
      </w:pPr>
    </w:p>
    <w:p w14:paraId="73EA9DCE" w14:textId="77777777" w:rsidR="007244C6" w:rsidRDefault="007244C6" w:rsidP="007244C6">
      <w:pPr>
        <w:pStyle w:val="i0"/>
      </w:pPr>
      <w:r>
        <w:t>b.</w:t>
      </w:r>
      <w:r>
        <w:tab/>
        <w:t>Audience interaction is often encouraged</w:t>
      </w:r>
    </w:p>
    <w:p w14:paraId="0AB4D995" w14:textId="77777777" w:rsidR="007244C6" w:rsidRDefault="007244C6" w:rsidP="007244C6">
      <w:pPr>
        <w:pStyle w:val="i0"/>
      </w:pPr>
    </w:p>
    <w:p w14:paraId="570BD26A" w14:textId="77777777" w:rsidR="007244C6" w:rsidRDefault="007244C6" w:rsidP="007244C6">
      <w:pPr>
        <w:pStyle w:val="i0"/>
      </w:pPr>
    </w:p>
    <w:p w14:paraId="7B940991" w14:textId="77777777" w:rsidR="007244C6" w:rsidRDefault="007244C6" w:rsidP="007244C6">
      <w:pPr>
        <w:pStyle w:val="i0"/>
      </w:pPr>
    </w:p>
    <w:p w14:paraId="793FF071" w14:textId="77777777" w:rsidR="007244C6" w:rsidRDefault="007244C6" w:rsidP="007244C6">
      <w:pPr>
        <w:pStyle w:val="i0"/>
      </w:pPr>
    </w:p>
    <w:p w14:paraId="24F80721" w14:textId="77777777" w:rsidR="007244C6" w:rsidRDefault="007244C6" w:rsidP="007244C6">
      <w:pPr>
        <w:pStyle w:val="I"/>
      </w:pPr>
      <w:r>
        <w:t>IV.</w:t>
      </w:r>
      <w:r>
        <w:tab/>
        <w:t>Submitting for Publication</w:t>
      </w:r>
    </w:p>
    <w:p w14:paraId="5A363C00" w14:textId="77777777" w:rsidR="007244C6" w:rsidRDefault="007244C6" w:rsidP="007244C6">
      <w:pPr>
        <w:pStyle w:val="I"/>
      </w:pPr>
    </w:p>
    <w:p w14:paraId="6DA8C2FC" w14:textId="77777777" w:rsidR="007244C6" w:rsidRDefault="007244C6" w:rsidP="007244C6">
      <w:pPr>
        <w:pStyle w:val="A"/>
      </w:pPr>
      <w:r>
        <w:t>A.</w:t>
      </w:r>
      <w:r>
        <w:tab/>
        <w:t>Articles submitted to academic journals are scholarly in nature.</w:t>
      </w:r>
    </w:p>
    <w:p w14:paraId="7E4D2877" w14:textId="77777777" w:rsidR="007244C6" w:rsidRDefault="007244C6" w:rsidP="007244C6">
      <w:pPr>
        <w:pStyle w:val="A"/>
      </w:pPr>
    </w:p>
    <w:p w14:paraId="71166539" w14:textId="77777777" w:rsidR="007244C6" w:rsidRDefault="007244C6" w:rsidP="007244C6">
      <w:pPr>
        <w:pStyle w:val="A"/>
      </w:pPr>
    </w:p>
    <w:p w14:paraId="03362FA0" w14:textId="77777777" w:rsidR="007244C6" w:rsidRDefault="007244C6" w:rsidP="007244C6">
      <w:pPr>
        <w:pStyle w:val="A"/>
      </w:pPr>
    </w:p>
    <w:p w14:paraId="50CDC09A" w14:textId="77777777" w:rsidR="007244C6" w:rsidRDefault="007244C6" w:rsidP="007244C6">
      <w:pPr>
        <w:pStyle w:val="A"/>
      </w:pPr>
    </w:p>
    <w:p w14:paraId="0062A5A0" w14:textId="77777777" w:rsidR="007244C6" w:rsidRDefault="007244C6" w:rsidP="007244C6">
      <w:pPr>
        <w:pStyle w:val="A"/>
      </w:pPr>
      <w:r>
        <w:t>B.</w:t>
      </w:r>
      <w:r>
        <w:tab/>
        <w:t>Feedback can be very slow – sometimes taking up to a year or more</w:t>
      </w:r>
    </w:p>
    <w:p w14:paraId="63788ECA" w14:textId="77777777" w:rsidR="007244C6" w:rsidRDefault="007244C6" w:rsidP="007244C6">
      <w:pPr>
        <w:pStyle w:val="A"/>
      </w:pPr>
    </w:p>
    <w:p w14:paraId="230AC6E9" w14:textId="77777777" w:rsidR="007244C6" w:rsidRDefault="007244C6" w:rsidP="007244C6">
      <w:pPr>
        <w:pStyle w:val="A"/>
      </w:pPr>
    </w:p>
    <w:p w14:paraId="6F7D8D3E" w14:textId="77777777" w:rsidR="007244C6" w:rsidRDefault="007244C6" w:rsidP="007244C6">
      <w:pPr>
        <w:pStyle w:val="A"/>
      </w:pPr>
    </w:p>
    <w:p w14:paraId="3EA070FE" w14:textId="77777777" w:rsidR="007244C6" w:rsidRDefault="007244C6" w:rsidP="007244C6">
      <w:pPr>
        <w:pStyle w:val="A"/>
      </w:pPr>
    </w:p>
    <w:p w14:paraId="2C1BA8A6" w14:textId="77777777" w:rsidR="007244C6" w:rsidRDefault="007244C6" w:rsidP="007244C6">
      <w:pPr>
        <w:pStyle w:val="A"/>
      </w:pPr>
      <w:r>
        <w:t>C.</w:t>
      </w:r>
      <w:r>
        <w:tab/>
        <w:t>Submission Process.</w:t>
      </w:r>
    </w:p>
    <w:p w14:paraId="3C21C31E" w14:textId="77777777" w:rsidR="007244C6" w:rsidRDefault="007244C6" w:rsidP="007244C6">
      <w:pPr>
        <w:pStyle w:val="A"/>
      </w:pPr>
    </w:p>
    <w:p w14:paraId="7647356E" w14:textId="77777777" w:rsidR="007244C6" w:rsidRDefault="007244C6" w:rsidP="007244C6">
      <w:pPr>
        <w:pStyle w:val="1"/>
      </w:pPr>
      <w:r>
        <w:t>1.</w:t>
      </w:r>
      <w:r>
        <w:tab/>
        <w:t>Many different outlets for scholarship</w:t>
      </w:r>
    </w:p>
    <w:p w14:paraId="24D9AD81" w14:textId="77777777" w:rsidR="007244C6" w:rsidRDefault="007244C6" w:rsidP="007244C6">
      <w:pPr>
        <w:pStyle w:val="1"/>
      </w:pPr>
    </w:p>
    <w:p w14:paraId="4DE2011C" w14:textId="77777777" w:rsidR="007244C6" w:rsidRDefault="007244C6" w:rsidP="007244C6">
      <w:pPr>
        <w:pStyle w:val="1"/>
      </w:pPr>
    </w:p>
    <w:p w14:paraId="72516171" w14:textId="77777777" w:rsidR="007244C6" w:rsidRDefault="007244C6" w:rsidP="007244C6">
      <w:pPr>
        <w:pStyle w:val="1"/>
      </w:pPr>
    </w:p>
    <w:p w14:paraId="371416D3" w14:textId="77777777" w:rsidR="007244C6" w:rsidRDefault="007244C6" w:rsidP="007244C6">
      <w:pPr>
        <w:pStyle w:val="1"/>
      </w:pPr>
    </w:p>
    <w:p w14:paraId="18BC705A" w14:textId="77777777" w:rsidR="007244C6" w:rsidRDefault="007244C6" w:rsidP="007244C6">
      <w:pPr>
        <w:pStyle w:val="1"/>
      </w:pPr>
      <w:r>
        <w:t>2.</w:t>
      </w:r>
      <w:r>
        <w:tab/>
        <w:t>See if a journal publishes manuscripts similar to yours.</w:t>
      </w:r>
    </w:p>
    <w:p w14:paraId="102EDC0E" w14:textId="77777777" w:rsidR="007244C6" w:rsidRDefault="007244C6" w:rsidP="007244C6">
      <w:pPr>
        <w:pStyle w:val="1"/>
      </w:pPr>
    </w:p>
    <w:p w14:paraId="70BCB0C4" w14:textId="77777777" w:rsidR="007244C6" w:rsidRDefault="007244C6" w:rsidP="007244C6">
      <w:pPr>
        <w:pStyle w:val="1"/>
      </w:pPr>
    </w:p>
    <w:p w14:paraId="11D64B70" w14:textId="77777777" w:rsidR="007244C6" w:rsidRDefault="007244C6" w:rsidP="007244C6">
      <w:pPr>
        <w:pStyle w:val="1"/>
      </w:pPr>
    </w:p>
    <w:p w14:paraId="6518C175" w14:textId="77777777" w:rsidR="007244C6" w:rsidRDefault="007244C6" w:rsidP="007244C6">
      <w:pPr>
        <w:pStyle w:val="1"/>
      </w:pPr>
    </w:p>
    <w:p w14:paraId="01C28112" w14:textId="77777777" w:rsidR="007244C6" w:rsidRDefault="007244C6" w:rsidP="007244C6">
      <w:pPr>
        <w:pStyle w:val="1"/>
      </w:pPr>
      <w:r>
        <w:t>3.</w:t>
      </w:r>
      <w:r>
        <w:tab/>
        <w:t>Call for manuscripts</w:t>
      </w:r>
    </w:p>
    <w:p w14:paraId="1DDE41AB" w14:textId="77777777" w:rsidR="007244C6" w:rsidRDefault="007244C6" w:rsidP="007244C6">
      <w:pPr>
        <w:pStyle w:val="1"/>
      </w:pPr>
    </w:p>
    <w:p w14:paraId="728A0474" w14:textId="77777777" w:rsidR="007244C6" w:rsidRDefault="007244C6" w:rsidP="007244C6">
      <w:pPr>
        <w:pStyle w:val="1"/>
      </w:pPr>
    </w:p>
    <w:p w14:paraId="33D9C3FD" w14:textId="77777777" w:rsidR="007244C6" w:rsidRDefault="007244C6" w:rsidP="007244C6">
      <w:pPr>
        <w:pStyle w:val="1"/>
      </w:pPr>
    </w:p>
    <w:p w14:paraId="44407F7A" w14:textId="77777777" w:rsidR="007244C6" w:rsidRDefault="007244C6" w:rsidP="007244C6">
      <w:pPr>
        <w:pStyle w:val="1"/>
      </w:pPr>
    </w:p>
    <w:p w14:paraId="7967387E" w14:textId="77777777" w:rsidR="007244C6" w:rsidRDefault="007244C6" w:rsidP="007244C6">
      <w:pPr>
        <w:pStyle w:val="1"/>
      </w:pPr>
      <w:r>
        <w:t>4.</w:t>
      </w:r>
      <w:r>
        <w:tab/>
        <w:t>Review the chart from Chapter 4 for a list of possible journal outlets.</w:t>
      </w:r>
    </w:p>
    <w:p w14:paraId="07EF3D6D" w14:textId="77777777" w:rsidR="007244C6" w:rsidRDefault="007244C6" w:rsidP="007244C6">
      <w:pPr>
        <w:pStyle w:val="1"/>
      </w:pPr>
    </w:p>
    <w:p w14:paraId="0014379F" w14:textId="77777777" w:rsidR="007244C6" w:rsidRDefault="007244C6" w:rsidP="007244C6">
      <w:pPr>
        <w:pStyle w:val="1"/>
      </w:pPr>
    </w:p>
    <w:p w14:paraId="22A68B02" w14:textId="77777777" w:rsidR="007244C6" w:rsidRDefault="007244C6" w:rsidP="007244C6">
      <w:pPr>
        <w:pStyle w:val="1"/>
      </w:pPr>
    </w:p>
    <w:p w14:paraId="6A2F80B3" w14:textId="77777777" w:rsidR="007244C6" w:rsidRDefault="007244C6" w:rsidP="007244C6">
      <w:pPr>
        <w:pStyle w:val="1"/>
      </w:pPr>
    </w:p>
    <w:p w14:paraId="3B694A9D" w14:textId="77777777" w:rsidR="007244C6" w:rsidRDefault="007244C6" w:rsidP="007244C6">
      <w:pPr>
        <w:pStyle w:val="A"/>
      </w:pPr>
      <w:r>
        <w:t>D.</w:t>
      </w:r>
      <w:r>
        <w:tab/>
        <w:t>Journal Review Process</w:t>
      </w:r>
    </w:p>
    <w:p w14:paraId="51603EFA" w14:textId="77777777" w:rsidR="007244C6" w:rsidRDefault="007244C6" w:rsidP="007244C6">
      <w:pPr>
        <w:pStyle w:val="A"/>
      </w:pPr>
    </w:p>
    <w:p w14:paraId="745CE3C5" w14:textId="77777777" w:rsidR="007244C6" w:rsidRDefault="007244C6" w:rsidP="007244C6">
      <w:pPr>
        <w:pStyle w:val="1"/>
      </w:pPr>
      <w:r>
        <w:t>1.</w:t>
      </w:r>
      <w:r>
        <w:tab/>
        <w:t>All articles submitted to academic journals are peer-reviewed.</w:t>
      </w:r>
    </w:p>
    <w:p w14:paraId="2A9AEC70" w14:textId="77777777" w:rsidR="007244C6" w:rsidRDefault="007244C6" w:rsidP="007244C6">
      <w:pPr>
        <w:pStyle w:val="1"/>
      </w:pPr>
    </w:p>
    <w:p w14:paraId="146D3F82" w14:textId="77777777" w:rsidR="007244C6" w:rsidRDefault="007244C6" w:rsidP="007244C6">
      <w:pPr>
        <w:pStyle w:val="1"/>
      </w:pPr>
    </w:p>
    <w:p w14:paraId="3E2A2842" w14:textId="77777777" w:rsidR="007244C6" w:rsidRDefault="007244C6" w:rsidP="007244C6">
      <w:pPr>
        <w:pStyle w:val="1"/>
      </w:pPr>
    </w:p>
    <w:p w14:paraId="72573122" w14:textId="77777777" w:rsidR="007244C6" w:rsidRDefault="007244C6" w:rsidP="007244C6">
      <w:pPr>
        <w:pStyle w:val="1"/>
      </w:pPr>
    </w:p>
    <w:p w14:paraId="1604D84B" w14:textId="77777777" w:rsidR="007244C6" w:rsidRDefault="007244C6" w:rsidP="007244C6">
      <w:pPr>
        <w:pStyle w:val="1"/>
      </w:pPr>
      <w:r>
        <w:t>2.</w:t>
      </w:r>
      <w:r>
        <w:tab/>
        <w:t>Peer review defined.</w:t>
      </w:r>
    </w:p>
    <w:p w14:paraId="52EA814C" w14:textId="77777777" w:rsidR="007244C6" w:rsidRDefault="007244C6" w:rsidP="007244C6">
      <w:pPr>
        <w:pStyle w:val="1"/>
      </w:pPr>
    </w:p>
    <w:p w14:paraId="096F2877" w14:textId="77777777" w:rsidR="007244C6" w:rsidRDefault="007244C6" w:rsidP="007244C6">
      <w:pPr>
        <w:pStyle w:val="1"/>
      </w:pPr>
    </w:p>
    <w:p w14:paraId="08700745" w14:textId="77777777" w:rsidR="007244C6" w:rsidRDefault="007244C6" w:rsidP="007244C6">
      <w:pPr>
        <w:pStyle w:val="1"/>
      </w:pPr>
    </w:p>
    <w:p w14:paraId="4CD391B8" w14:textId="77777777" w:rsidR="007244C6" w:rsidRDefault="007244C6" w:rsidP="007244C6">
      <w:pPr>
        <w:pStyle w:val="1"/>
      </w:pPr>
    </w:p>
    <w:p w14:paraId="6B8A2DC3" w14:textId="77777777" w:rsidR="007244C6" w:rsidRDefault="007244C6" w:rsidP="007244C6">
      <w:pPr>
        <w:pStyle w:val="1"/>
      </w:pPr>
      <w:r>
        <w:t>3.</w:t>
      </w:r>
      <w:r>
        <w:tab/>
        <w:t>Feedback from reviewers tends to be very detailed.</w:t>
      </w:r>
    </w:p>
    <w:p w14:paraId="2F0A7D97" w14:textId="77777777" w:rsidR="007244C6" w:rsidRDefault="007244C6" w:rsidP="007244C6">
      <w:pPr>
        <w:pStyle w:val="1"/>
      </w:pPr>
    </w:p>
    <w:p w14:paraId="4080C520" w14:textId="77777777" w:rsidR="007244C6" w:rsidRDefault="007244C6" w:rsidP="007244C6">
      <w:pPr>
        <w:pStyle w:val="1"/>
      </w:pPr>
    </w:p>
    <w:p w14:paraId="27172A1A" w14:textId="77777777" w:rsidR="007244C6" w:rsidRDefault="007244C6" w:rsidP="007244C6">
      <w:pPr>
        <w:pStyle w:val="1"/>
      </w:pPr>
    </w:p>
    <w:p w14:paraId="3EB6FA3E" w14:textId="77777777" w:rsidR="007244C6" w:rsidRDefault="007244C6" w:rsidP="007244C6">
      <w:pPr>
        <w:pStyle w:val="1"/>
      </w:pPr>
    </w:p>
    <w:p w14:paraId="0CAAEB5A" w14:textId="77777777" w:rsidR="007244C6" w:rsidRDefault="007244C6" w:rsidP="007244C6">
      <w:pPr>
        <w:pStyle w:val="1"/>
      </w:pPr>
      <w:r>
        <w:t>4.</w:t>
      </w:r>
      <w:r>
        <w:tab/>
        <w:t>Four recommendations reviewers can make</w:t>
      </w:r>
    </w:p>
    <w:p w14:paraId="14139279" w14:textId="77777777" w:rsidR="007244C6" w:rsidRDefault="007244C6" w:rsidP="007244C6">
      <w:pPr>
        <w:pStyle w:val="1"/>
      </w:pPr>
    </w:p>
    <w:p w14:paraId="4DE6D6F7" w14:textId="77777777" w:rsidR="007244C6" w:rsidRDefault="007244C6" w:rsidP="007244C6">
      <w:pPr>
        <w:pStyle w:val="a0"/>
      </w:pPr>
      <w:r>
        <w:t>a.</w:t>
      </w:r>
      <w:r>
        <w:tab/>
        <w:t>Publish as is</w:t>
      </w:r>
    </w:p>
    <w:p w14:paraId="2BD1A59D" w14:textId="77777777" w:rsidR="007244C6" w:rsidRDefault="007244C6" w:rsidP="007244C6">
      <w:pPr>
        <w:pStyle w:val="a0"/>
      </w:pPr>
    </w:p>
    <w:p w14:paraId="24CB3062" w14:textId="77777777" w:rsidR="007244C6" w:rsidRDefault="007244C6" w:rsidP="007244C6">
      <w:pPr>
        <w:pStyle w:val="a0"/>
      </w:pPr>
    </w:p>
    <w:p w14:paraId="220BE9DC" w14:textId="77777777" w:rsidR="007244C6" w:rsidRDefault="007244C6" w:rsidP="007244C6">
      <w:pPr>
        <w:pStyle w:val="a0"/>
      </w:pPr>
    </w:p>
    <w:p w14:paraId="3E17509F" w14:textId="77777777" w:rsidR="007244C6" w:rsidRDefault="007244C6" w:rsidP="007244C6">
      <w:pPr>
        <w:pStyle w:val="a0"/>
      </w:pPr>
    </w:p>
    <w:p w14:paraId="1F7CCA57" w14:textId="77777777" w:rsidR="007244C6" w:rsidRDefault="007244C6" w:rsidP="007244C6">
      <w:pPr>
        <w:pStyle w:val="a0"/>
      </w:pPr>
      <w:r>
        <w:t>b.</w:t>
      </w:r>
      <w:r>
        <w:tab/>
        <w:t>Publish pending revisions</w:t>
      </w:r>
    </w:p>
    <w:p w14:paraId="116B38A3" w14:textId="77777777" w:rsidR="007244C6" w:rsidRDefault="007244C6" w:rsidP="007244C6">
      <w:pPr>
        <w:pStyle w:val="a0"/>
      </w:pPr>
    </w:p>
    <w:p w14:paraId="59686E33" w14:textId="77777777" w:rsidR="007244C6" w:rsidRDefault="007244C6" w:rsidP="007244C6">
      <w:pPr>
        <w:pStyle w:val="a0"/>
      </w:pPr>
    </w:p>
    <w:p w14:paraId="16588215" w14:textId="77777777" w:rsidR="007244C6" w:rsidRDefault="007244C6" w:rsidP="007244C6">
      <w:pPr>
        <w:pStyle w:val="a0"/>
      </w:pPr>
    </w:p>
    <w:p w14:paraId="5C831427" w14:textId="77777777" w:rsidR="007244C6" w:rsidRDefault="007244C6" w:rsidP="007244C6">
      <w:pPr>
        <w:pStyle w:val="a0"/>
      </w:pPr>
    </w:p>
    <w:p w14:paraId="2BA902AC" w14:textId="77777777" w:rsidR="007244C6" w:rsidRDefault="007244C6" w:rsidP="007244C6">
      <w:pPr>
        <w:pStyle w:val="a0"/>
      </w:pPr>
      <w:r>
        <w:t>c.</w:t>
      </w:r>
      <w:r>
        <w:tab/>
        <w:t>Revise and resubmit before a final decision is made</w:t>
      </w:r>
    </w:p>
    <w:p w14:paraId="0DD8468C" w14:textId="77777777" w:rsidR="007244C6" w:rsidRDefault="007244C6" w:rsidP="007244C6">
      <w:pPr>
        <w:pStyle w:val="i0"/>
      </w:pPr>
    </w:p>
    <w:p w14:paraId="3D1715F7" w14:textId="77777777" w:rsidR="007244C6" w:rsidRDefault="007244C6" w:rsidP="007244C6">
      <w:pPr>
        <w:pStyle w:val="i0"/>
      </w:pPr>
    </w:p>
    <w:p w14:paraId="39B28BE8" w14:textId="77777777" w:rsidR="007244C6" w:rsidRDefault="007244C6" w:rsidP="007244C6">
      <w:pPr>
        <w:pStyle w:val="i0"/>
      </w:pPr>
    </w:p>
    <w:p w14:paraId="11AE21B2" w14:textId="77777777" w:rsidR="007244C6" w:rsidRDefault="007244C6" w:rsidP="007244C6">
      <w:pPr>
        <w:pStyle w:val="i0"/>
      </w:pPr>
    </w:p>
    <w:p w14:paraId="604F580B" w14:textId="77777777" w:rsidR="007244C6" w:rsidRDefault="007244C6" w:rsidP="007244C6">
      <w:pPr>
        <w:pStyle w:val="a0"/>
      </w:pPr>
      <w:r>
        <w:t>d.</w:t>
      </w:r>
      <w:r>
        <w:tab/>
        <w:t>Reject the study</w:t>
      </w:r>
    </w:p>
    <w:p w14:paraId="5EF1888B" w14:textId="77777777" w:rsidR="007244C6" w:rsidRDefault="007244C6" w:rsidP="007244C6">
      <w:pPr>
        <w:pStyle w:val="a0"/>
      </w:pPr>
    </w:p>
    <w:p w14:paraId="73102192" w14:textId="77777777" w:rsidR="007244C6" w:rsidRDefault="007244C6" w:rsidP="007244C6">
      <w:pPr>
        <w:pStyle w:val="a0"/>
      </w:pPr>
    </w:p>
    <w:p w14:paraId="4CE4DF84" w14:textId="77777777" w:rsidR="007244C6" w:rsidRDefault="007244C6" w:rsidP="007244C6">
      <w:pPr>
        <w:pStyle w:val="a0"/>
      </w:pPr>
    </w:p>
    <w:p w14:paraId="035FA000" w14:textId="77777777" w:rsidR="007244C6" w:rsidRDefault="007244C6" w:rsidP="007244C6">
      <w:pPr>
        <w:pStyle w:val="a0"/>
      </w:pPr>
    </w:p>
    <w:p w14:paraId="0689D9B3" w14:textId="77777777" w:rsidR="007244C6" w:rsidRDefault="007244C6" w:rsidP="007244C6">
      <w:pPr>
        <w:pStyle w:val="1"/>
      </w:pPr>
      <w:r>
        <w:t>5.</w:t>
      </w:r>
      <w:r>
        <w:tab/>
        <w:t>After the review</w:t>
      </w:r>
    </w:p>
    <w:p w14:paraId="71715641" w14:textId="77777777" w:rsidR="007244C6" w:rsidRDefault="007244C6" w:rsidP="007244C6">
      <w:pPr>
        <w:pStyle w:val="1"/>
      </w:pPr>
    </w:p>
    <w:p w14:paraId="2406FE97" w14:textId="77777777" w:rsidR="007244C6" w:rsidRDefault="007244C6" w:rsidP="007244C6">
      <w:pPr>
        <w:pStyle w:val="a0"/>
      </w:pPr>
      <w:r>
        <w:t>a.</w:t>
      </w:r>
      <w:r>
        <w:tab/>
        <w:t>Don’t get discouraged – RARELY do people get accepted on the first try.</w:t>
      </w:r>
    </w:p>
    <w:p w14:paraId="3B61ADD0" w14:textId="77777777" w:rsidR="007244C6" w:rsidRDefault="007244C6" w:rsidP="007244C6">
      <w:pPr>
        <w:pStyle w:val="a0"/>
      </w:pPr>
    </w:p>
    <w:p w14:paraId="2D55DEED" w14:textId="77777777" w:rsidR="007244C6" w:rsidRDefault="007244C6" w:rsidP="007244C6">
      <w:pPr>
        <w:pStyle w:val="a0"/>
      </w:pPr>
    </w:p>
    <w:p w14:paraId="5256062F" w14:textId="77777777" w:rsidR="007244C6" w:rsidRDefault="007244C6" w:rsidP="007244C6">
      <w:pPr>
        <w:pStyle w:val="a0"/>
      </w:pPr>
    </w:p>
    <w:p w14:paraId="49381BFB" w14:textId="77777777" w:rsidR="007244C6" w:rsidRDefault="007244C6" w:rsidP="007244C6">
      <w:pPr>
        <w:pStyle w:val="a0"/>
      </w:pPr>
    </w:p>
    <w:p w14:paraId="08963D09" w14:textId="77777777" w:rsidR="007244C6" w:rsidRDefault="007244C6" w:rsidP="007244C6">
      <w:pPr>
        <w:pStyle w:val="a0"/>
      </w:pPr>
      <w:r>
        <w:t>b.</w:t>
      </w:r>
      <w:r>
        <w:tab/>
        <w:t>Read the reviewer recommendations and determine which ones you agree/disagree with.</w:t>
      </w:r>
    </w:p>
    <w:p w14:paraId="06B03560" w14:textId="77777777" w:rsidR="007244C6" w:rsidRDefault="007244C6" w:rsidP="007244C6">
      <w:pPr>
        <w:pStyle w:val="a0"/>
      </w:pPr>
    </w:p>
    <w:p w14:paraId="30FC52B5" w14:textId="77777777" w:rsidR="007244C6" w:rsidRDefault="007244C6" w:rsidP="007244C6">
      <w:pPr>
        <w:pStyle w:val="a0"/>
      </w:pPr>
    </w:p>
    <w:p w14:paraId="5AFDB162" w14:textId="77777777" w:rsidR="007244C6" w:rsidRDefault="007244C6" w:rsidP="007244C6">
      <w:pPr>
        <w:pStyle w:val="a0"/>
      </w:pPr>
    </w:p>
    <w:p w14:paraId="518AEF51" w14:textId="77777777" w:rsidR="007244C6" w:rsidRDefault="007244C6" w:rsidP="007244C6">
      <w:pPr>
        <w:pStyle w:val="a0"/>
      </w:pPr>
    </w:p>
    <w:p w14:paraId="5A0BD3C9" w14:textId="77777777" w:rsidR="007244C6" w:rsidRDefault="007244C6" w:rsidP="007244C6">
      <w:pPr>
        <w:pStyle w:val="a0"/>
      </w:pPr>
      <w:r>
        <w:t>c.</w:t>
      </w:r>
      <w:r>
        <w:tab/>
        <w:t>Revise and resubmit</w:t>
      </w:r>
    </w:p>
    <w:p w14:paraId="12C8AC4D" w14:textId="77777777" w:rsidR="007244C6" w:rsidRDefault="007244C6" w:rsidP="007244C6">
      <w:pPr>
        <w:pStyle w:val="a0"/>
      </w:pPr>
    </w:p>
    <w:p w14:paraId="3786B720" w14:textId="77777777" w:rsidR="007244C6" w:rsidRDefault="007244C6" w:rsidP="007244C6">
      <w:pPr>
        <w:pStyle w:val="i0"/>
      </w:pPr>
      <w:r>
        <w:t>i.</w:t>
      </w:r>
      <w:r>
        <w:tab/>
        <w:t>If the recommendations from the reviewers is to revise and resubmit your article, take heed and be sure to address all of the concerns identified in their reviews.</w:t>
      </w:r>
    </w:p>
    <w:p w14:paraId="462C2675" w14:textId="77777777" w:rsidR="007244C6" w:rsidRDefault="007244C6" w:rsidP="007244C6">
      <w:pPr>
        <w:pStyle w:val="i0"/>
      </w:pPr>
    </w:p>
    <w:p w14:paraId="26CC3C8F" w14:textId="77777777" w:rsidR="007244C6" w:rsidRDefault="007244C6" w:rsidP="007244C6">
      <w:pPr>
        <w:pStyle w:val="i0"/>
      </w:pPr>
    </w:p>
    <w:p w14:paraId="043BFC90" w14:textId="77777777" w:rsidR="007244C6" w:rsidRDefault="007244C6" w:rsidP="007244C6">
      <w:pPr>
        <w:pStyle w:val="i0"/>
      </w:pPr>
    </w:p>
    <w:p w14:paraId="0C54E626" w14:textId="77777777" w:rsidR="007244C6" w:rsidRDefault="007244C6" w:rsidP="007244C6">
      <w:pPr>
        <w:pStyle w:val="i0"/>
      </w:pPr>
    </w:p>
    <w:p w14:paraId="300DFE5F" w14:textId="77777777" w:rsidR="007244C6" w:rsidRDefault="007244C6" w:rsidP="007244C6">
      <w:pPr>
        <w:pStyle w:val="i0"/>
      </w:pPr>
      <w:r>
        <w:t>ii.</w:t>
      </w:r>
      <w:r>
        <w:tab/>
        <w:t>Once you have made the recommended changes, you need to draft a letter to the reviewers letting them know that you have made the requested changes in your revised manuscript.</w:t>
      </w:r>
    </w:p>
    <w:p w14:paraId="23E44FB1" w14:textId="77777777" w:rsidR="007244C6" w:rsidRDefault="007244C6" w:rsidP="007244C6">
      <w:pPr>
        <w:pStyle w:val="i0"/>
      </w:pPr>
    </w:p>
    <w:p w14:paraId="08D1F03A" w14:textId="77777777" w:rsidR="007244C6" w:rsidRDefault="007244C6" w:rsidP="007244C6">
      <w:pPr>
        <w:pStyle w:val="i0"/>
      </w:pPr>
    </w:p>
    <w:p w14:paraId="78F99A03" w14:textId="77777777" w:rsidR="007244C6" w:rsidRDefault="007244C6" w:rsidP="007244C6">
      <w:pPr>
        <w:pStyle w:val="i0"/>
      </w:pPr>
    </w:p>
    <w:p w14:paraId="1A966718" w14:textId="77777777" w:rsidR="007244C6" w:rsidRDefault="007244C6" w:rsidP="007244C6">
      <w:pPr>
        <w:pStyle w:val="i0"/>
      </w:pPr>
    </w:p>
    <w:p w14:paraId="16FDBCE4" w14:textId="77777777" w:rsidR="007244C6" w:rsidRDefault="007244C6" w:rsidP="007244C6">
      <w:pPr>
        <w:pStyle w:val="i0"/>
      </w:pPr>
      <w:r>
        <w:t>iii.</w:t>
      </w:r>
      <w:r>
        <w:tab/>
        <w:t>If you cannot change part of your manuscript to make a reviewer happy, you need to make sure your argument for not changing the manuscript is VERY solid.</w:t>
      </w:r>
    </w:p>
    <w:p w14:paraId="1F444102" w14:textId="77777777" w:rsidR="007244C6" w:rsidRDefault="007244C6" w:rsidP="007244C6">
      <w:pPr>
        <w:pStyle w:val="i0"/>
      </w:pPr>
    </w:p>
    <w:p w14:paraId="187EBCD3" w14:textId="77777777" w:rsidR="007244C6" w:rsidRDefault="007244C6" w:rsidP="007244C6">
      <w:pPr>
        <w:pStyle w:val="i0"/>
      </w:pPr>
    </w:p>
    <w:p w14:paraId="511EAEFC" w14:textId="77777777" w:rsidR="007244C6" w:rsidRDefault="007244C6" w:rsidP="007244C6">
      <w:pPr>
        <w:pStyle w:val="i0"/>
      </w:pPr>
    </w:p>
    <w:p w14:paraId="212BEC90" w14:textId="77777777" w:rsidR="007244C6" w:rsidRDefault="007244C6" w:rsidP="007244C6">
      <w:pPr>
        <w:pStyle w:val="i0"/>
      </w:pPr>
    </w:p>
    <w:p w14:paraId="2D1F232F" w14:textId="77777777" w:rsidR="007244C6" w:rsidRDefault="007244C6" w:rsidP="007244C6">
      <w:pPr>
        <w:pStyle w:val="a0"/>
      </w:pPr>
      <w:r>
        <w:t>d.</w:t>
      </w:r>
      <w:r>
        <w:tab/>
        <w:t>The reality of rejection</w:t>
      </w:r>
    </w:p>
    <w:p w14:paraId="1E9597DF" w14:textId="77777777" w:rsidR="007244C6" w:rsidRDefault="007244C6" w:rsidP="007244C6">
      <w:pPr>
        <w:pStyle w:val="a0"/>
      </w:pPr>
    </w:p>
    <w:p w14:paraId="6BEFF8A9" w14:textId="77777777" w:rsidR="007244C6" w:rsidRDefault="007244C6" w:rsidP="007244C6">
      <w:pPr>
        <w:pStyle w:val="i0"/>
      </w:pPr>
      <w:r>
        <w:t>i.</w:t>
      </w:r>
      <w:r>
        <w:tab/>
        <w:t>Most communication journals reject 80-90% of submitted articles.</w:t>
      </w:r>
    </w:p>
    <w:p w14:paraId="70236381" w14:textId="77777777" w:rsidR="007244C6" w:rsidRDefault="007244C6" w:rsidP="007244C6">
      <w:pPr>
        <w:pStyle w:val="i0"/>
      </w:pPr>
    </w:p>
    <w:p w14:paraId="18AD2C4C" w14:textId="77777777" w:rsidR="007244C6" w:rsidRDefault="007244C6" w:rsidP="007244C6">
      <w:pPr>
        <w:pStyle w:val="i0"/>
      </w:pPr>
    </w:p>
    <w:p w14:paraId="468930C2" w14:textId="77777777" w:rsidR="007244C6" w:rsidRDefault="007244C6" w:rsidP="007244C6">
      <w:pPr>
        <w:pStyle w:val="i0"/>
      </w:pPr>
    </w:p>
    <w:p w14:paraId="18205174" w14:textId="77777777" w:rsidR="007244C6" w:rsidRDefault="007244C6" w:rsidP="007244C6">
      <w:pPr>
        <w:pStyle w:val="i0"/>
      </w:pPr>
    </w:p>
    <w:p w14:paraId="2AE193DA" w14:textId="77777777" w:rsidR="007244C6" w:rsidRDefault="007244C6" w:rsidP="007244C6">
      <w:pPr>
        <w:pStyle w:val="i0"/>
      </w:pPr>
      <w:r>
        <w:t>ii.</w:t>
      </w:r>
      <w:r>
        <w:tab/>
        <w:t xml:space="preserve">Rejection rates for National Communication Association journals </w:t>
      </w:r>
    </w:p>
    <w:p w14:paraId="648F66E5" w14:textId="77777777" w:rsidR="007244C6" w:rsidRDefault="007244C6" w:rsidP="007244C6">
      <w:pPr>
        <w:pStyle w:val="I"/>
      </w:pPr>
      <w:r>
        <w:t>V.</w:t>
      </w:r>
      <w:r>
        <w:tab/>
        <w:t>Writing for Business</w:t>
      </w:r>
    </w:p>
    <w:p w14:paraId="6C6B5B6C" w14:textId="77777777" w:rsidR="007244C6" w:rsidRDefault="007244C6" w:rsidP="007244C6">
      <w:pPr>
        <w:pStyle w:val="I"/>
      </w:pPr>
    </w:p>
    <w:p w14:paraId="6D9F1E37" w14:textId="77777777" w:rsidR="007244C6" w:rsidRDefault="007244C6" w:rsidP="007244C6">
      <w:pPr>
        <w:pStyle w:val="A"/>
      </w:pPr>
      <w:r>
        <w:t>A.</w:t>
      </w:r>
      <w:r>
        <w:tab/>
        <w:t>Business Research Reports</w:t>
      </w:r>
    </w:p>
    <w:p w14:paraId="0C57180C" w14:textId="77777777" w:rsidR="007244C6" w:rsidRDefault="007244C6" w:rsidP="007244C6">
      <w:pPr>
        <w:pStyle w:val="A"/>
      </w:pPr>
    </w:p>
    <w:p w14:paraId="044245C7" w14:textId="77777777" w:rsidR="007244C6" w:rsidRDefault="007244C6" w:rsidP="007244C6">
      <w:pPr>
        <w:pStyle w:val="A"/>
      </w:pPr>
    </w:p>
    <w:p w14:paraId="7D7B865B" w14:textId="77777777" w:rsidR="007244C6" w:rsidRDefault="007244C6" w:rsidP="007244C6">
      <w:pPr>
        <w:pStyle w:val="A"/>
      </w:pPr>
    </w:p>
    <w:p w14:paraId="06DE5190" w14:textId="77777777" w:rsidR="007244C6" w:rsidRDefault="007244C6" w:rsidP="007244C6">
      <w:pPr>
        <w:pStyle w:val="A"/>
      </w:pPr>
    </w:p>
    <w:p w14:paraId="19EBC892" w14:textId="77777777" w:rsidR="007244C6" w:rsidRDefault="007244C6" w:rsidP="007244C6">
      <w:pPr>
        <w:pStyle w:val="A"/>
      </w:pPr>
      <w:r>
        <w:t>B.</w:t>
      </w:r>
      <w:r>
        <w:tab/>
        <w:t>Section of reports</w:t>
      </w:r>
    </w:p>
    <w:p w14:paraId="057A58EB" w14:textId="77777777" w:rsidR="007244C6" w:rsidRDefault="007244C6" w:rsidP="007244C6">
      <w:pPr>
        <w:pStyle w:val="A"/>
      </w:pPr>
    </w:p>
    <w:p w14:paraId="41B1D49C" w14:textId="77777777" w:rsidR="007244C6" w:rsidRDefault="007244C6" w:rsidP="007244C6">
      <w:pPr>
        <w:pStyle w:val="1"/>
      </w:pPr>
      <w:r>
        <w:t>1.</w:t>
      </w:r>
      <w:r>
        <w:tab/>
        <w:t>Executive Summary</w:t>
      </w:r>
    </w:p>
    <w:p w14:paraId="5E364913" w14:textId="77777777" w:rsidR="007244C6" w:rsidRDefault="007244C6" w:rsidP="007244C6">
      <w:pPr>
        <w:pStyle w:val="1"/>
      </w:pPr>
    </w:p>
    <w:p w14:paraId="639E4706" w14:textId="77777777" w:rsidR="007244C6" w:rsidRDefault="007244C6" w:rsidP="007244C6">
      <w:pPr>
        <w:pStyle w:val="1"/>
      </w:pPr>
    </w:p>
    <w:p w14:paraId="4A17AB50" w14:textId="77777777" w:rsidR="007244C6" w:rsidRDefault="007244C6" w:rsidP="007244C6">
      <w:pPr>
        <w:pStyle w:val="1"/>
      </w:pPr>
    </w:p>
    <w:p w14:paraId="0913F8C1" w14:textId="77777777" w:rsidR="007244C6" w:rsidRDefault="007244C6" w:rsidP="007244C6">
      <w:pPr>
        <w:pStyle w:val="1"/>
      </w:pPr>
    </w:p>
    <w:p w14:paraId="5E3AABAD" w14:textId="77777777" w:rsidR="007244C6" w:rsidRDefault="007244C6" w:rsidP="007244C6">
      <w:pPr>
        <w:pStyle w:val="1"/>
      </w:pPr>
      <w:r>
        <w:t>2.</w:t>
      </w:r>
      <w:r>
        <w:tab/>
        <w:t>Project Background</w:t>
      </w:r>
    </w:p>
    <w:p w14:paraId="0BD8E218" w14:textId="77777777" w:rsidR="007244C6" w:rsidRDefault="007244C6" w:rsidP="007244C6">
      <w:pPr>
        <w:pStyle w:val="1"/>
      </w:pPr>
    </w:p>
    <w:p w14:paraId="1A6668D2" w14:textId="77777777" w:rsidR="007244C6" w:rsidRDefault="007244C6" w:rsidP="007244C6">
      <w:pPr>
        <w:pStyle w:val="1"/>
      </w:pPr>
    </w:p>
    <w:p w14:paraId="65CFF94F" w14:textId="77777777" w:rsidR="007244C6" w:rsidRDefault="007244C6" w:rsidP="007244C6">
      <w:pPr>
        <w:pStyle w:val="1"/>
      </w:pPr>
    </w:p>
    <w:p w14:paraId="769C2E4D" w14:textId="77777777" w:rsidR="007244C6" w:rsidRDefault="007244C6" w:rsidP="007244C6">
      <w:pPr>
        <w:pStyle w:val="1"/>
      </w:pPr>
    </w:p>
    <w:p w14:paraId="60A941AC" w14:textId="77777777" w:rsidR="007244C6" w:rsidRDefault="007244C6" w:rsidP="007244C6">
      <w:pPr>
        <w:pStyle w:val="1"/>
      </w:pPr>
      <w:r>
        <w:t>3.</w:t>
      </w:r>
      <w:r>
        <w:tab/>
        <w:t>Objectives/Scope</w:t>
      </w:r>
    </w:p>
    <w:p w14:paraId="58494D82" w14:textId="77777777" w:rsidR="007244C6" w:rsidRDefault="007244C6" w:rsidP="007244C6">
      <w:pPr>
        <w:pStyle w:val="1"/>
      </w:pPr>
    </w:p>
    <w:p w14:paraId="0F2F4EE5" w14:textId="77777777" w:rsidR="007244C6" w:rsidRDefault="007244C6" w:rsidP="007244C6">
      <w:pPr>
        <w:pStyle w:val="1"/>
      </w:pPr>
    </w:p>
    <w:p w14:paraId="24F2526D" w14:textId="77777777" w:rsidR="007244C6" w:rsidRDefault="007244C6" w:rsidP="007244C6">
      <w:pPr>
        <w:pStyle w:val="1"/>
      </w:pPr>
    </w:p>
    <w:p w14:paraId="7F50F204" w14:textId="77777777" w:rsidR="007244C6" w:rsidRDefault="007244C6" w:rsidP="007244C6">
      <w:pPr>
        <w:pStyle w:val="1"/>
      </w:pPr>
    </w:p>
    <w:p w14:paraId="5F617C29" w14:textId="77777777" w:rsidR="007244C6" w:rsidRDefault="007244C6" w:rsidP="007244C6">
      <w:pPr>
        <w:pStyle w:val="1"/>
      </w:pPr>
      <w:r>
        <w:t>4.</w:t>
      </w:r>
      <w:r>
        <w:tab/>
        <w:t>Methods</w:t>
      </w:r>
    </w:p>
    <w:p w14:paraId="39E522B6" w14:textId="77777777" w:rsidR="007244C6" w:rsidRDefault="007244C6" w:rsidP="007244C6">
      <w:pPr>
        <w:pStyle w:val="1"/>
      </w:pPr>
    </w:p>
    <w:p w14:paraId="26717696" w14:textId="77777777" w:rsidR="007244C6" w:rsidRDefault="007244C6" w:rsidP="007244C6">
      <w:pPr>
        <w:pStyle w:val="1"/>
      </w:pPr>
    </w:p>
    <w:p w14:paraId="69DF237E" w14:textId="77777777" w:rsidR="007244C6" w:rsidRDefault="007244C6" w:rsidP="007244C6">
      <w:pPr>
        <w:pStyle w:val="1"/>
      </w:pPr>
    </w:p>
    <w:p w14:paraId="30619229" w14:textId="77777777" w:rsidR="007244C6" w:rsidRDefault="007244C6" w:rsidP="007244C6">
      <w:pPr>
        <w:pStyle w:val="1"/>
      </w:pPr>
    </w:p>
    <w:p w14:paraId="2A30EC43" w14:textId="77777777" w:rsidR="007244C6" w:rsidRDefault="007244C6" w:rsidP="007244C6">
      <w:pPr>
        <w:pStyle w:val="1"/>
      </w:pPr>
      <w:r>
        <w:t>5.</w:t>
      </w:r>
      <w:r>
        <w:tab/>
        <w:t>Analysis</w:t>
      </w:r>
    </w:p>
    <w:p w14:paraId="31E4971D" w14:textId="77777777" w:rsidR="007244C6" w:rsidRDefault="007244C6" w:rsidP="007244C6">
      <w:pPr>
        <w:pStyle w:val="1"/>
      </w:pPr>
    </w:p>
    <w:p w14:paraId="29860608" w14:textId="77777777" w:rsidR="007244C6" w:rsidRDefault="007244C6" w:rsidP="007244C6">
      <w:pPr>
        <w:pStyle w:val="1"/>
      </w:pPr>
    </w:p>
    <w:p w14:paraId="15A23A39" w14:textId="77777777" w:rsidR="007244C6" w:rsidRDefault="007244C6" w:rsidP="007244C6">
      <w:pPr>
        <w:pStyle w:val="1"/>
      </w:pPr>
    </w:p>
    <w:p w14:paraId="0BA063F8" w14:textId="77777777" w:rsidR="007244C6" w:rsidRDefault="007244C6" w:rsidP="007244C6">
      <w:pPr>
        <w:pStyle w:val="1"/>
      </w:pPr>
    </w:p>
    <w:p w14:paraId="2327CA9B" w14:textId="77777777" w:rsidR="007244C6" w:rsidRDefault="007244C6" w:rsidP="007244C6">
      <w:pPr>
        <w:pStyle w:val="1"/>
      </w:pPr>
      <w:r>
        <w:t>6.</w:t>
      </w:r>
      <w:r>
        <w:tab/>
        <w:t>Findings/Conclusions</w:t>
      </w:r>
    </w:p>
    <w:p w14:paraId="489467E9" w14:textId="77777777" w:rsidR="007244C6" w:rsidRDefault="007244C6" w:rsidP="007244C6">
      <w:pPr>
        <w:pStyle w:val="1"/>
      </w:pPr>
    </w:p>
    <w:p w14:paraId="00633A0D" w14:textId="77777777" w:rsidR="007244C6" w:rsidRDefault="007244C6" w:rsidP="007244C6">
      <w:pPr>
        <w:pStyle w:val="1"/>
      </w:pPr>
    </w:p>
    <w:p w14:paraId="79B6C77B" w14:textId="77777777" w:rsidR="007244C6" w:rsidRDefault="007244C6" w:rsidP="007244C6">
      <w:pPr>
        <w:pStyle w:val="1"/>
      </w:pPr>
    </w:p>
    <w:p w14:paraId="740FB3D1" w14:textId="77777777" w:rsidR="007244C6" w:rsidRDefault="007244C6" w:rsidP="007244C6">
      <w:pPr>
        <w:pStyle w:val="1"/>
      </w:pPr>
    </w:p>
    <w:p w14:paraId="19724400" w14:textId="77777777" w:rsidR="007244C6" w:rsidRDefault="007244C6" w:rsidP="007244C6">
      <w:pPr>
        <w:pStyle w:val="1"/>
      </w:pPr>
      <w:r>
        <w:t>7.</w:t>
      </w:r>
      <w:r>
        <w:tab/>
        <w:t>Recommendations</w:t>
      </w:r>
    </w:p>
    <w:p w14:paraId="4FA77D34" w14:textId="77777777" w:rsidR="007244C6" w:rsidRDefault="007244C6" w:rsidP="007244C6">
      <w:pPr>
        <w:pStyle w:val="1"/>
      </w:pPr>
    </w:p>
    <w:p w14:paraId="677B1F7C" w14:textId="77777777" w:rsidR="007244C6" w:rsidRDefault="007244C6" w:rsidP="007244C6">
      <w:pPr>
        <w:pStyle w:val="1"/>
      </w:pPr>
    </w:p>
    <w:p w14:paraId="7973D1F4" w14:textId="77777777" w:rsidR="007244C6" w:rsidRDefault="007244C6" w:rsidP="007244C6">
      <w:pPr>
        <w:pStyle w:val="1"/>
      </w:pPr>
    </w:p>
    <w:p w14:paraId="6B4A6BC8" w14:textId="77777777" w:rsidR="007244C6" w:rsidRDefault="007244C6" w:rsidP="007244C6">
      <w:pPr>
        <w:pStyle w:val="1"/>
      </w:pPr>
    </w:p>
    <w:p w14:paraId="2115D876" w14:textId="77777777" w:rsidR="007244C6" w:rsidRDefault="007244C6" w:rsidP="007244C6">
      <w:pPr>
        <w:pStyle w:val="1"/>
      </w:pPr>
      <w:r>
        <w:t>8.</w:t>
      </w:r>
      <w:r>
        <w:tab/>
        <w:t>Expected Benefits</w:t>
      </w:r>
    </w:p>
    <w:p w14:paraId="5E1DE3A2" w14:textId="77777777" w:rsidR="007244C6" w:rsidRDefault="007244C6" w:rsidP="007244C6">
      <w:pPr>
        <w:pStyle w:val="1"/>
      </w:pPr>
    </w:p>
    <w:p w14:paraId="3BB2A39B" w14:textId="77777777" w:rsidR="007244C6" w:rsidRDefault="007244C6" w:rsidP="007244C6">
      <w:pPr>
        <w:pStyle w:val="1"/>
      </w:pPr>
    </w:p>
    <w:p w14:paraId="4F3B3E69" w14:textId="77777777" w:rsidR="007244C6" w:rsidRDefault="007244C6" w:rsidP="007244C6">
      <w:pPr>
        <w:pStyle w:val="1"/>
      </w:pPr>
    </w:p>
    <w:p w14:paraId="2ED61877" w14:textId="77777777" w:rsidR="007244C6" w:rsidRDefault="007244C6" w:rsidP="007244C6">
      <w:pPr>
        <w:pStyle w:val="1"/>
      </w:pPr>
    </w:p>
    <w:p w14:paraId="66754A4C" w14:textId="77777777" w:rsidR="007244C6" w:rsidRDefault="007244C6" w:rsidP="007244C6">
      <w:pPr>
        <w:pStyle w:val="1"/>
      </w:pPr>
      <w:r>
        <w:t>9.</w:t>
      </w:r>
      <w:r>
        <w:tab/>
        <w:t>Implementation Guide</w:t>
      </w:r>
    </w:p>
    <w:p w14:paraId="3CB020DF" w14:textId="77777777" w:rsidR="007244C6" w:rsidRDefault="007244C6" w:rsidP="007244C6">
      <w:pPr>
        <w:pStyle w:val="1"/>
      </w:pPr>
    </w:p>
    <w:p w14:paraId="4BE9EDFE" w14:textId="77777777" w:rsidR="007244C6" w:rsidRDefault="007244C6" w:rsidP="007244C6">
      <w:pPr>
        <w:pStyle w:val="1"/>
      </w:pPr>
    </w:p>
    <w:p w14:paraId="685C0116" w14:textId="77777777" w:rsidR="007244C6" w:rsidRDefault="007244C6" w:rsidP="007244C6">
      <w:pPr>
        <w:pStyle w:val="1"/>
      </w:pPr>
    </w:p>
    <w:p w14:paraId="2CA2A4B3" w14:textId="77777777" w:rsidR="007244C6" w:rsidRDefault="007244C6" w:rsidP="007244C6">
      <w:pPr>
        <w:pStyle w:val="1"/>
      </w:pPr>
    </w:p>
    <w:p w14:paraId="76953C98" w14:textId="77777777" w:rsidR="007244C6" w:rsidRDefault="007244C6" w:rsidP="007244C6">
      <w:pPr>
        <w:pStyle w:val="A"/>
      </w:pPr>
      <w:r>
        <w:t>C.</w:t>
      </w:r>
      <w:r>
        <w:tab/>
        <w:t>Tips for writing business research reports</w:t>
      </w:r>
    </w:p>
    <w:p w14:paraId="56427DB1" w14:textId="77777777" w:rsidR="007244C6" w:rsidRDefault="007244C6" w:rsidP="007244C6">
      <w:pPr>
        <w:pStyle w:val="A"/>
      </w:pPr>
    </w:p>
    <w:p w14:paraId="4FDCCD7C" w14:textId="77777777" w:rsidR="007244C6" w:rsidRDefault="007244C6" w:rsidP="007244C6">
      <w:pPr>
        <w:pStyle w:val="A"/>
      </w:pPr>
    </w:p>
    <w:p w14:paraId="64C3F43F" w14:textId="77777777" w:rsidR="007244C6" w:rsidRDefault="007244C6" w:rsidP="007244C6">
      <w:pPr>
        <w:pStyle w:val="A"/>
      </w:pPr>
    </w:p>
    <w:p w14:paraId="4C7E0BCC" w14:textId="77777777" w:rsidR="007244C6" w:rsidRDefault="007244C6" w:rsidP="007244C6">
      <w:pPr>
        <w:pStyle w:val="A"/>
      </w:pPr>
    </w:p>
    <w:p w14:paraId="1A977511" w14:textId="77777777" w:rsidR="007244C6" w:rsidRDefault="007244C6" w:rsidP="007244C6">
      <w:pPr>
        <w:pStyle w:val="I"/>
      </w:pPr>
      <w:r>
        <w:t>VI.</w:t>
      </w:r>
      <w:r>
        <w:tab/>
        <w:t>Writing for the General Public</w:t>
      </w:r>
    </w:p>
    <w:p w14:paraId="3F72CC7E" w14:textId="77777777" w:rsidR="007244C6" w:rsidRDefault="007244C6" w:rsidP="007244C6">
      <w:pPr>
        <w:pStyle w:val="I"/>
      </w:pPr>
    </w:p>
    <w:p w14:paraId="321BC3E8" w14:textId="77777777" w:rsidR="007244C6" w:rsidRDefault="007244C6" w:rsidP="007244C6">
      <w:pPr>
        <w:pStyle w:val="A"/>
      </w:pPr>
      <w:r>
        <w:t>A.</w:t>
      </w:r>
      <w:r>
        <w:tab/>
        <w:t>Writing Statistical Stories</w:t>
      </w:r>
    </w:p>
    <w:p w14:paraId="6E3775B8" w14:textId="77777777" w:rsidR="007244C6" w:rsidRDefault="007244C6" w:rsidP="007244C6">
      <w:pPr>
        <w:pStyle w:val="A"/>
      </w:pPr>
    </w:p>
    <w:p w14:paraId="60ABF6E6" w14:textId="77777777" w:rsidR="007244C6" w:rsidRDefault="007244C6" w:rsidP="007244C6">
      <w:pPr>
        <w:pStyle w:val="A"/>
      </w:pPr>
    </w:p>
    <w:p w14:paraId="402BB47D" w14:textId="77777777" w:rsidR="007244C6" w:rsidRDefault="007244C6" w:rsidP="007244C6">
      <w:pPr>
        <w:pStyle w:val="A"/>
      </w:pPr>
    </w:p>
    <w:p w14:paraId="67B7FE91" w14:textId="77777777" w:rsidR="007244C6" w:rsidRDefault="007244C6" w:rsidP="007244C6">
      <w:pPr>
        <w:pStyle w:val="A"/>
      </w:pPr>
    </w:p>
    <w:p w14:paraId="18ADF4BE" w14:textId="77777777" w:rsidR="007244C6" w:rsidRDefault="007244C6" w:rsidP="007244C6">
      <w:pPr>
        <w:pStyle w:val="A"/>
      </w:pPr>
      <w:r>
        <w:t>B.</w:t>
      </w:r>
      <w:r>
        <w:tab/>
        <w:t>Tips for writing for the general public</w:t>
      </w:r>
    </w:p>
    <w:p w14:paraId="6492DE5C" w14:textId="77777777" w:rsidR="007244C6" w:rsidRDefault="007244C6" w:rsidP="007244C6">
      <w:pPr>
        <w:pStyle w:val="A"/>
      </w:pPr>
    </w:p>
    <w:p w14:paraId="7169583E" w14:textId="77777777" w:rsidR="007244C6" w:rsidRDefault="007244C6" w:rsidP="007244C6">
      <w:pPr>
        <w:pStyle w:val="A"/>
      </w:pPr>
    </w:p>
    <w:p w14:paraId="716B4725" w14:textId="77777777" w:rsidR="007244C6" w:rsidRDefault="007244C6" w:rsidP="007244C6">
      <w:pPr>
        <w:pStyle w:val="A"/>
      </w:pPr>
    </w:p>
    <w:p w14:paraId="3B9543C3" w14:textId="77777777" w:rsidR="007244C6" w:rsidRDefault="007244C6" w:rsidP="007244C6">
      <w:pPr>
        <w:pStyle w:val="A"/>
      </w:pPr>
    </w:p>
    <w:p w14:paraId="68556A47" w14:textId="77777777" w:rsidR="007244C6" w:rsidRDefault="007244C6" w:rsidP="007244C6">
      <w:pPr>
        <w:pStyle w:val="A"/>
      </w:pPr>
      <w:r>
        <w:t>C.</w:t>
      </w:r>
      <w:r>
        <w:tab/>
        <w:t>Data Visualization</w:t>
      </w:r>
    </w:p>
    <w:p w14:paraId="22FF8D27" w14:textId="2730A37A" w:rsidR="00C84B3F" w:rsidRPr="007244C6" w:rsidRDefault="00C84B3F" w:rsidP="00A215D2">
      <w:pPr>
        <w:pStyle w:val="Heading2"/>
        <w:ind w:left="0" w:right="0"/>
        <w:jc w:val="left"/>
        <w:rPr>
          <w:color w:val="231F20"/>
          <w:sz w:val="24"/>
          <w:szCs w:val="24"/>
        </w:rPr>
      </w:pPr>
    </w:p>
    <w:p w14:paraId="40D6E131" w14:textId="77777777" w:rsidR="00C84B3F" w:rsidRDefault="00C84B3F" w:rsidP="00A215D2">
      <w:pPr>
        <w:pStyle w:val="Heading2"/>
        <w:ind w:left="0" w:right="0"/>
        <w:rPr>
          <w:color w:val="231F20"/>
        </w:rPr>
      </w:pPr>
    </w:p>
    <w:p w14:paraId="6DA53E46" w14:textId="77777777" w:rsidR="00A215D2" w:rsidRDefault="00A215D2">
      <w:pPr>
        <w:rPr>
          <w:color w:val="231F20"/>
          <w:sz w:val="40"/>
          <w:szCs w:val="40"/>
        </w:rPr>
      </w:pPr>
      <w:r>
        <w:rPr>
          <w:color w:val="231F20"/>
        </w:rPr>
        <w:br w:type="page"/>
      </w:r>
    </w:p>
    <w:p w14:paraId="65B4A25F" w14:textId="6D8DA2A3" w:rsidR="00014790" w:rsidRDefault="001B0B16" w:rsidP="00A215D2">
      <w:pPr>
        <w:pStyle w:val="Heading2"/>
        <w:ind w:left="0" w:right="0"/>
      </w:pPr>
      <w:r>
        <w:rPr>
          <w:noProof/>
          <w:lang w:bidi="ar-SA"/>
        </w:rPr>
        <mc:AlternateContent>
          <mc:Choice Requires="wps">
            <w:drawing>
              <wp:anchor distT="0" distB="0" distL="0" distR="0" simplePos="0" relativeHeight="5216" behindDoc="0" locked="0" layoutInCell="1" allowOverlap="1" wp14:anchorId="0E621E5A" wp14:editId="1210ED49">
                <wp:simplePos x="0" y="0"/>
                <wp:positionH relativeFrom="page">
                  <wp:posOffset>914400</wp:posOffset>
                </wp:positionH>
                <wp:positionV relativeFrom="paragraph">
                  <wp:posOffset>406400</wp:posOffset>
                </wp:positionV>
                <wp:extent cx="5943600" cy="0"/>
                <wp:effectExtent l="9525" t="9525" r="9525" b="9525"/>
                <wp:wrapTopAndBottom/>
                <wp:docPr id="102" name="Line 2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6350">
                          <a:solidFill>
                            <a:srgbClr val="4F81B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F0AB39C" id="Line 275" o:spid="_x0000_s1026" style="position:absolute;z-index:5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32pt" to="540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Z88IwIAAEUEAAAOAAAAZHJzL2Uyb0RvYy54bWysU8GO2jAQvVfqP1i5QxIILESEVZtAL7RF&#10;2u0HGNshVh3bsg0BVf33jh2C2PZSVb0448zMmzczz6vnSyvQmRnLlSyidJxEiEmiKJfHIvr2uh0t&#10;ImQdlhQLJVkRXZmNntfv3606nbOJapSgzCAAkTbvdBE1zuk8ji1pWIvtWGkmwVkr02IHV3OMqcEd&#10;oLciniTJPO6UodoowqyFv1XvjNYBv64ZcV/r2jKHRBEBNxdOE86DP+P1CudHg3XDyY0G/gcWLeYS&#10;it6hKuwwOhn+B1TLiVFW1W5MVBuruuaEhR6gmzT5rZuXBmsWeoHhWH0fk/1/sOTLeW8Qp7C7ZBIh&#10;iVtY0o5LhiZPMz+dTtscgkq5N74/cpEveqfId4ukKhssjyywfL1qSEx9RvwmxV+shhqH7rOiEINP&#10;ToVRXWrTekgYArqEjVzvG2EXhwj8nC2z6TyBxZHBF+N8SNTGuk9MtcgbRSSAdQDG5511ngjOhxBf&#10;R6otFyIsXEjUFdF8OktCglWCU+/0YdYcD6Uw6IxBMtl2kX4sQ1fgeQzzyBW2TR8XXL2YjDpJGqo0&#10;DNPNzXaYi94GVkL6QtAj8LxZvVh+LJPlZrFZZKNsMt+MsqSqRh+2ZTaab9OnWTWtyrJKf3rOaZY3&#10;nFImPe1BuGn2d8K4PaFecnfp3ucTv0UPgwSywzeQDkv2e+0VclD0ujfD8kGrIfj2rvxjeLyD/fj6&#10;178AAAD//wMAUEsDBBQABgAIAAAAIQAnH5lp2wAAAAoBAAAPAAAAZHJzL2Rvd25yZXYueG1sTE9N&#10;SwMxEL0L/ocwgjebKLWUdbNFBEHwIN22B2/pZtxdTCZLkm63/95ZPOhp5s083ke5mbwTI8bUB9Jw&#10;v1AgkJpge2o17Hevd2sQKRuyxgVCDRdMsKmur0pT2HCmLY51bgWLUCqMhi7noZAyNR16kxZhQOLf&#10;V4jeZIaxlTaaM4t7Jx+UWklvemKHzgz40mHzXZ+8hjE6PNR7nLaP/uPwbnP/tvu8aH17Mz0/gcg4&#10;5T8yzPE5OlSc6RhOZJNwjJdL7pI1rOY5E9Ra8Xb8vciqlP8rVD8AAAD//wMAUEsBAi0AFAAGAAgA&#10;AAAhALaDOJL+AAAA4QEAABMAAAAAAAAAAAAAAAAAAAAAAFtDb250ZW50X1R5cGVzXS54bWxQSwEC&#10;LQAUAAYACAAAACEAOP0h/9YAAACUAQAACwAAAAAAAAAAAAAAAAAvAQAAX3JlbHMvLnJlbHNQSwEC&#10;LQAUAAYACAAAACEA3+GfPCMCAABFBAAADgAAAAAAAAAAAAAAAAAuAgAAZHJzL2Uyb0RvYy54bWxQ&#10;SwECLQAUAAYACAAAACEAJx+ZadsAAAAKAQAADwAAAAAAAAAAAAAAAAB9BAAAZHJzL2Rvd25yZXYu&#10;eG1sUEsFBgAAAAAEAAQA8wAAAIUFAAAAAA==&#10;" strokecolor="#4f81bc" strokeweight=".5pt">
                <w10:wrap type="topAndBottom" anchorx="page"/>
              </v:line>
            </w:pict>
          </mc:Fallback>
        </mc:AlternateContent>
      </w:r>
      <w:r w:rsidR="003865B7">
        <w:rPr>
          <w:color w:val="231F20"/>
        </w:rPr>
        <w:t>Appendix A: Qualitative Research</w:t>
      </w:r>
    </w:p>
    <w:p w14:paraId="5DC608DA" w14:textId="77777777" w:rsidR="00014790" w:rsidRDefault="003865B7" w:rsidP="00A215D2">
      <w:pPr>
        <w:spacing w:before="187"/>
        <w:jc w:val="center"/>
        <w:rPr>
          <w:i/>
          <w:sz w:val="24"/>
        </w:rPr>
      </w:pPr>
      <w:r>
        <w:rPr>
          <w:i/>
          <w:color w:val="4F81BC"/>
          <w:sz w:val="24"/>
        </w:rPr>
        <w:t>By James W. Chesebro and Deborah J. Borisoff</w:t>
      </w:r>
    </w:p>
    <w:p w14:paraId="114E7415" w14:textId="6399BB43" w:rsidR="00014790" w:rsidRDefault="00A215D2" w:rsidP="00A215D2">
      <w:pPr>
        <w:pStyle w:val="BodyText"/>
        <w:rPr>
          <w:sz w:val="20"/>
        </w:rPr>
      </w:pPr>
      <w:r>
        <w:rPr>
          <w:noProof/>
          <w:sz w:val="20"/>
          <w:lang w:bidi="ar-SA"/>
        </w:rPr>
        <mc:AlternateContent>
          <mc:Choice Requires="wpg">
            <w:drawing>
              <wp:anchor distT="0" distB="0" distL="114300" distR="114300" simplePos="0" relativeHeight="251721728" behindDoc="0" locked="0" layoutInCell="1" allowOverlap="1" wp14:anchorId="0A3F4FFF" wp14:editId="74C2D964">
                <wp:simplePos x="0" y="0"/>
                <wp:positionH relativeFrom="column">
                  <wp:posOffset>27940</wp:posOffset>
                </wp:positionH>
                <wp:positionV relativeFrom="paragraph">
                  <wp:posOffset>344170</wp:posOffset>
                </wp:positionV>
                <wp:extent cx="5915660" cy="3340100"/>
                <wp:effectExtent l="0" t="0" r="8890" b="0"/>
                <wp:wrapSquare wrapText="bothSides"/>
                <wp:docPr id="107" name="Group 107"/>
                <wp:cNvGraphicFramePr/>
                <a:graphic xmlns:a="http://schemas.openxmlformats.org/drawingml/2006/main">
                  <a:graphicData uri="http://schemas.microsoft.com/office/word/2010/wordprocessingGroup">
                    <wpg:wgp>
                      <wpg:cNvGrpSpPr/>
                      <wpg:grpSpPr>
                        <a:xfrm>
                          <a:off x="0" y="0"/>
                          <a:ext cx="5915660" cy="3340100"/>
                          <a:chOff x="0" y="0"/>
                          <a:chExt cx="5915660" cy="3340100"/>
                        </a:xfrm>
                      </wpg:grpSpPr>
                      <pic:pic xmlns:pic="http://schemas.openxmlformats.org/drawingml/2006/picture">
                        <pic:nvPicPr>
                          <pic:cNvPr id="44" name="Picture 44"/>
                          <pic:cNvPicPr>
                            <a:picLocks noChangeAspect="1"/>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915660" cy="3340100"/>
                          </a:xfrm>
                          <a:prstGeom prst="rect">
                            <a:avLst/>
                          </a:prstGeom>
                        </pic:spPr>
                      </pic:pic>
                      <wps:wsp>
                        <wps:cNvPr id="100" name="Text Box 2"/>
                        <wps:cNvSpPr txBox="1">
                          <a:spLocks noChangeArrowheads="1"/>
                        </wps:cNvSpPr>
                        <wps:spPr bwMode="auto">
                          <a:xfrm>
                            <a:off x="314325" y="628650"/>
                            <a:ext cx="5286375" cy="2438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1A0256" w14:textId="77777777" w:rsidR="00475173" w:rsidRPr="00D46883" w:rsidRDefault="00475173" w:rsidP="00D46883">
                              <w:pPr>
                                <w:numPr>
                                  <w:ilvl w:val="0"/>
                                  <w:numId w:val="3"/>
                                </w:numPr>
                                <w:spacing w:line="266" w:lineRule="exact"/>
                                <w:ind w:left="360" w:hanging="360"/>
                                <w:rPr>
                                  <w:sz w:val="24"/>
                                </w:rPr>
                              </w:pPr>
                              <w:r w:rsidRPr="00D46883">
                                <w:rPr>
                                  <w:color w:val="231F20"/>
                                  <w:sz w:val="24"/>
                                </w:rPr>
                                <w:t>Differentiate between the three primary methods used by communication</w:t>
                              </w:r>
                              <w:r w:rsidRPr="00D46883">
                                <w:rPr>
                                  <w:color w:val="231F20"/>
                                  <w:spacing w:val="-27"/>
                                  <w:sz w:val="24"/>
                                </w:rPr>
                                <w:t xml:space="preserve"> </w:t>
                              </w:r>
                              <w:r w:rsidRPr="00D46883">
                                <w:rPr>
                                  <w:color w:val="231F20"/>
                                  <w:sz w:val="24"/>
                                </w:rPr>
                                <w:t>researchers—quantitative, critical, and qualitative.</w:t>
                              </w:r>
                            </w:p>
                            <w:p w14:paraId="0AD86986" w14:textId="77777777" w:rsidR="00475173" w:rsidRDefault="00475173" w:rsidP="00D46883">
                              <w:pPr>
                                <w:numPr>
                                  <w:ilvl w:val="0"/>
                                  <w:numId w:val="3"/>
                                </w:numPr>
                                <w:ind w:left="360" w:hanging="360"/>
                                <w:rPr>
                                  <w:sz w:val="24"/>
                                </w:rPr>
                              </w:pPr>
                              <w:r>
                                <w:rPr>
                                  <w:color w:val="231F20"/>
                                  <w:sz w:val="24"/>
                                </w:rPr>
                                <w:t>Understand the purpose of grounded theory in communication</w:t>
                              </w:r>
                              <w:r>
                                <w:rPr>
                                  <w:color w:val="231F20"/>
                                  <w:spacing w:val="-4"/>
                                  <w:sz w:val="24"/>
                                </w:rPr>
                                <w:t xml:space="preserve"> </w:t>
                              </w:r>
                              <w:r>
                                <w:rPr>
                                  <w:color w:val="231F20"/>
                                  <w:sz w:val="24"/>
                                </w:rPr>
                                <w:t>research.</w:t>
                              </w:r>
                            </w:p>
                            <w:p w14:paraId="2B54E9B6" w14:textId="77777777" w:rsidR="00475173" w:rsidRDefault="00475173" w:rsidP="00D46883">
                              <w:pPr>
                                <w:numPr>
                                  <w:ilvl w:val="0"/>
                                  <w:numId w:val="3"/>
                                </w:numPr>
                                <w:spacing w:line="249" w:lineRule="auto"/>
                                <w:ind w:left="360" w:right="308" w:hanging="360"/>
                                <w:rPr>
                                  <w:sz w:val="24"/>
                                </w:rPr>
                              </w:pPr>
                              <w:r>
                                <w:rPr>
                                  <w:color w:val="231F20"/>
                                  <w:sz w:val="24"/>
                                </w:rPr>
                                <w:t>Be able to explain the purposes of open-ended questions, focus groups, participation observation, and unobtrusive measures; when researchers should use these qualitative methods; and what kinds of results are</w:t>
                              </w:r>
                              <w:r>
                                <w:rPr>
                                  <w:color w:val="231F20"/>
                                  <w:spacing w:val="-2"/>
                                  <w:sz w:val="24"/>
                                </w:rPr>
                                <w:t xml:space="preserve"> </w:t>
                              </w:r>
                              <w:r>
                                <w:rPr>
                                  <w:color w:val="231F20"/>
                                  <w:sz w:val="24"/>
                                </w:rPr>
                                <w:t>generated.</w:t>
                              </w:r>
                            </w:p>
                            <w:p w14:paraId="7396AF26" w14:textId="77777777" w:rsidR="00475173" w:rsidRDefault="00475173" w:rsidP="00D46883">
                              <w:pPr>
                                <w:numPr>
                                  <w:ilvl w:val="0"/>
                                  <w:numId w:val="3"/>
                                </w:numPr>
                                <w:spacing w:line="249" w:lineRule="auto"/>
                                <w:ind w:left="360" w:right="132" w:hanging="360"/>
                                <w:rPr>
                                  <w:sz w:val="24"/>
                                </w:rPr>
                              </w:pPr>
                              <w:r>
                                <w:rPr>
                                  <w:color w:val="231F20"/>
                                  <w:sz w:val="24"/>
                                </w:rPr>
                                <w:t>Be able to explain the purposes of triangulation or multiple class measurements, when researchers should use this qualitative method, and what kinds of results are</w:t>
                              </w:r>
                              <w:r>
                                <w:rPr>
                                  <w:color w:val="231F20"/>
                                  <w:spacing w:val="-21"/>
                                  <w:sz w:val="24"/>
                                </w:rPr>
                                <w:t xml:space="preserve"> </w:t>
                              </w:r>
                              <w:r>
                                <w:rPr>
                                  <w:color w:val="231F20"/>
                                  <w:sz w:val="24"/>
                                </w:rPr>
                                <w:t>generated.</w:t>
                              </w:r>
                            </w:p>
                            <w:p w14:paraId="76CA424E" w14:textId="77777777" w:rsidR="00475173" w:rsidRDefault="00475173" w:rsidP="00D46883">
                              <w:pPr>
                                <w:numPr>
                                  <w:ilvl w:val="0"/>
                                  <w:numId w:val="3"/>
                                </w:numPr>
                                <w:spacing w:line="249" w:lineRule="auto"/>
                                <w:ind w:left="360" w:right="74" w:hanging="360"/>
                                <w:rPr>
                                  <w:sz w:val="24"/>
                                </w:rPr>
                              </w:pPr>
                              <w:r>
                                <w:rPr>
                                  <w:color w:val="231F20"/>
                                  <w:sz w:val="24"/>
                                </w:rPr>
                                <w:t>Explain the four ethical issues commonly discussed in qualitative research—informed consent,</w:t>
                              </w:r>
                              <w:r>
                                <w:rPr>
                                  <w:color w:val="231F20"/>
                                  <w:spacing w:val="-6"/>
                                  <w:sz w:val="24"/>
                                </w:rPr>
                                <w:t xml:space="preserve"> </w:t>
                              </w:r>
                              <w:r>
                                <w:rPr>
                                  <w:color w:val="231F20"/>
                                  <w:sz w:val="24"/>
                                </w:rPr>
                                <w:t>deception,</w:t>
                              </w:r>
                              <w:r>
                                <w:rPr>
                                  <w:color w:val="231F20"/>
                                  <w:spacing w:val="-6"/>
                                  <w:sz w:val="24"/>
                                </w:rPr>
                                <w:t xml:space="preserve"> </w:t>
                              </w:r>
                              <w:r>
                                <w:rPr>
                                  <w:color w:val="231F20"/>
                                  <w:sz w:val="24"/>
                                </w:rPr>
                                <w:t>privacy</w:t>
                              </w:r>
                              <w:r>
                                <w:rPr>
                                  <w:color w:val="231F20"/>
                                  <w:spacing w:val="-6"/>
                                  <w:sz w:val="24"/>
                                </w:rPr>
                                <w:t xml:space="preserve"> </w:t>
                              </w:r>
                              <w:r>
                                <w:rPr>
                                  <w:color w:val="231F20"/>
                                  <w:sz w:val="24"/>
                                </w:rPr>
                                <w:t>and</w:t>
                              </w:r>
                              <w:r>
                                <w:rPr>
                                  <w:color w:val="231F20"/>
                                  <w:spacing w:val="-6"/>
                                  <w:sz w:val="24"/>
                                </w:rPr>
                                <w:t xml:space="preserve"> </w:t>
                              </w:r>
                              <w:r>
                                <w:rPr>
                                  <w:color w:val="231F20"/>
                                  <w:sz w:val="24"/>
                                </w:rPr>
                                <w:t>confidentiality,</w:t>
                              </w:r>
                              <w:r>
                                <w:rPr>
                                  <w:color w:val="231F20"/>
                                  <w:spacing w:val="-6"/>
                                  <w:sz w:val="24"/>
                                </w:rPr>
                                <w:t xml:space="preserve"> </w:t>
                              </w:r>
                              <w:r>
                                <w:rPr>
                                  <w:color w:val="231F20"/>
                                  <w:sz w:val="24"/>
                                </w:rPr>
                                <w:t>and</w:t>
                              </w:r>
                              <w:r>
                                <w:rPr>
                                  <w:color w:val="231F20"/>
                                  <w:spacing w:val="-6"/>
                                  <w:sz w:val="24"/>
                                </w:rPr>
                                <w:t xml:space="preserve"> </w:t>
                              </w:r>
                              <w:r>
                                <w:rPr>
                                  <w:color w:val="231F20"/>
                                  <w:sz w:val="24"/>
                                </w:rPr>
                                <w:t>accuracy sent,</w:t>
                              </w:r>
                              <w:r>
                                <w:rPr>
                                  <w:color w:val="231F20"/>
                                  <w:spacing w:val="-6"/>
                                  <w:sz w:val="24"/>
                                </w:rPr>
                                <w:t xml:space="preserve"> </w:t>
                              </w:r>
                              <w:r>
                                <w:rPr>
                                  <w:color w:val="231F20"/>
                                  <w:sz w:val="24"/>
                                </w:rPr>
                                <w:t>deception,</w:t>
                              </w:r>
                              <w:r>
                                <w:rPr>
                                  <w:color w:val="231F20"/>
                                  <w:spacing w:val="-6"/>
                                  <w:sz w:val="24"/>
                                </w:rPr>
                                <w:t xml:space="preserve"> </w:t>
                              </w:r>
                              <w:r>
                                <w:rPr>
                                  <w:color w:val="231F20"/>
                                  <w:sz w:val="24"/>
                                </w:rPr>
                                <w:t>privacy</w:t>
                              </w:r>
                              <w:r>
                                <w:rPr>
                                  <w:color w:val="231F20"/>
                                  <w:spacing w:val="-6"/>
                                  <w:sz w:val="24"/>
                                </w:rPr>
                                <w:t xml:space="preserve"> </w:t>
                              </w:r>
                              <w:r>
                                <w:rPr>
                                  <w:color w:val="231F20"/>
                                  <w:sz w:val="24"/>
                                </w:rPr>
                                <w:t>and confidentiality, and</w:t>
                              </w:r>
                              <w:r>
                                <w:rPr>
                                  <w:color w:val="231F20"/>
                                  <w:spacing w:val="-1"/>
                                  <w:sz w:val="24"/>
                                </w:rPr>
                                <w:t xml:space="preserve"> </w:t>
                              </w:r>
                              <w:r>
                                <w:rPr>
                                  <w:color w:val="231F20"/>
                                  <w:sz w:val="24"/>
                                </w:rPr>
                                <w:t>accuracy.</w:t>
                              </w:r>
                            </w:p>
                            <w:p w14:paraId="485EB421" w14:textId="77777777" w:rsidR="00475173" w:rsidRDefault="00475173" w:rsidP="00C84B3F"/>
                          </w:txbxContent>
                        </wps:txbx>
                        <wps:bodyPr rot="0" vert="horz" wrap="square" lIns="91440" tIns="45720" rIns="91440" bIns="45720" anchor="t" anchorCtr="0" upright="1">
                          <a:noAutofit/>
                        </wps:bodyPr>
                      </wps:wsp>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A3F4FFF" id="Group 107" o:spid="_x0000_s1086" style="position:absolute;margin-left:2.2pt;margin-top:27.1pt;width:465.8pt;height:263pt;z-index:251721728" coordsize="59156,334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h1wl0oBAAAFQoAAA4AAABkcnMvZTJvRG9jLnhtbKRW227jNhB9L9B/&#10;IPSu6GL6IiHOwvElWCBtg+72A2iJsoiVSJakL9mi/94ZSrYTO+guEgOWeB2eOXNmxNtPh7YhO26s&#10;UHIaJDdxQLgsVCnkZhr89XUVTgJiHZMla5Tk0+CZ2+DT3a+/3O51zlNVq6bkhoARafO9nga1czqP&#10;IlvUvGX2RmkuYbJSpmUOumYTlYbtwXrbRGkcj6K9MqU2quDWwuiimwzuvP2q4oX7o6osd6SZBoDN&#10;+afxzzU+o7tblm8M07UoehjsHShaJiQcejK1YI6RrRFXplpRGGVV5W4K1UaqqkTBvQ/gTRJfePNg&#10;1FZ7Xzb5fqNPNAG1Fzy922zx++7JEFFC7OJxQCRrIUj+XIIDQM9eb3JY9WD0F/1k+oFN10OPD5Vp&#10;8Q2+kIMn9vlELD84UsDgMEuGoxHwX8DcYEDB1Z76oob4XO0r6uUPdkbHgyPEd4KjRZHDv2cKWldM&#10;/VhRsMttDQ96I+1P2WiZ+bbVIQRVMyfWohHu2QsUwoeg5O5JFE+m65xJp/TIOUzjqQRGgGPcgqu6&#10;PQx9elTFN0ukmtdMbvjMatA2RA1XR6+X++6rA9eN0CvRNBgnbPeuQR5c6OgNdjqNLlSxbbl0XdIZ&#10;3oCXStpaaBsQk/N2zUFD5nOZQJAh4R3ISBshnc8K0MGjdXg6KsLnxT/pZBbHWXofzofxPKTxeBnO&#10;MjoOx/FyTGM6SebJ/F/cndB8azm4z5qFFj10GL0C/2YS9OWiSy+fpmTHfDFA4jyg49tDhCFkCLFa&#10;Z7gramxWQN6fQHi35zThmT6Ti2GwkCS44yNpcRI3BN5Y98BVS7ABBAMGzyjbAdoOzXFJr4MOgEcG&#10;eDB/obLaY8ih93O8YV19qyZ9qZnmAAHNnnWM+dwXj68Y4nt1IGlXPfwyLB3EHWAYJevJ1ReCNkbt&#10;a85KwNeJuj8Bt3bHoWdkvf9NlSAutnXKG7ogepDQQToMCBSaUToZDfs6g6B8JYKxwRjmsRKldDCh&#10;XSV6L+UslwozC0LB8kbi8zQANruRt+SfxdlyspzQkKajJch/sQhnqzkNR6tkPFwMFvP5IjnKvxZl&#10;ySUe83H1e+5VI8pjPbBms543psuKlf/5mgL6Py+LMAvPMI4Zg8bOGZ0lKY3v0yxcjSbjkK7oMMzG&#10;8SSMk+w+G8U0o4vVa5ceheQfd4nsp0E2hKD/v2+x/137xvJWOLiENKKdBpPTIpajGpey9KF1TDRd&#10;+wUVCP9MBYT7GGj4KNm+EmDLHdYH/41NvRpxaK3KZ1CzUZDUkDpwg4JGrcz3gOzhNjIN7N9bhh+h&#10;5rOEjMgSSvH64jt0OAZDxLycWb+cYbIAU9PABaRrzl135dlCSd7UcFKXg1LNIIsq4QvJGRW4hB0o&#10;Gr7l7x7ezf6ehJebl32/6nybu/sP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wQUAAYACAAAACEAgBH1&#10;h+AAAAAIAQAADwAAAGRycy9kb3ducmV2LnhtbEyPQUvDQBCF74L/YRnBm90kTUuN2ZRS1FMRbAXx&#10;ts1Ok9DsbMhuk/TfO57scd57vPlevp5sKwbsfeNIQTyLQCCVzjRUKfg6vD2tQPigyejWESq4ood1&#10;cX+X68y4kT5x2IdKcAn5TCuoQ+gyKX1Zo9V+5jok9k6utzrw2VfS9HrkctvKJIqW0uqG+EOtO9zW&#10;WJ73F6vgfdTjZh6/DrvzaXv9OSw+vncxKvX4MG1eQAScwn8Y/vAZHQpmOroLGS9aBWnKQQWLNAHB&#10;9vN8ydOOLKyiBGSRy9sBxS8AAAD//wMAUEsDBAoAAAAAAAAAIQCAGxcG5RsCAOUbAgAVAAAAZHJz&#10;L21lZGlhL2ltYWdlMS5qcGVn/9j/4AAQSkZJRgABAQEA3ADcAAD/2wBDAAIBAQIBAQICAgICAgIC&#10;AwUDAwMDAwYEBAMFBwYHBwcGBwcICQsJCAgKCAcHCg0KCgsMDAwMBwkODw0MDgsMDAz/wAALCAMk&#10;BY8BAREA/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9oACAEB&#10;AAA/AP38ooryT9rr9uD4X/sPfD5fEfxM8VWfh2xuGMdpAY3nu9QkGP3cEEatJI2SAcDC5ySBzXgv&#10;hT/gud8J7yOO58X+EfjN8LtHmwU1fxX4JubfT8HOC80HnCNT/ek2jnJIHNfXfgD4i6D8U/CGn6/4&#10;a1jT9e0PVYhNZ39jOs9vcoe6uuQf6EEdq2qKKKKKKRnC9aQzqO9OVtw4oooopHcIOap654k0/wAM&#10;aTNf6lfWunWNsu6a4upVhiiHqzMQAPqa57wR8f8AwJ8TdSks/DfjTwp4gvISRJBpurQXciY5OVjY&#10;kYrrVcP0paKKKKKKKKKKKKKKKKKKKKKKas6uPlbP0oMqjvQsyv0NOooooooooooooooooJxTPPT+&#10;9R56k9f0p9FFFFFFFFFFFFeK/ti/tct+yfpnhVrbwT4k8d6t4z1n+xNN07SLi0t5Hn8iW4+aS6li&#10;jUFIZMDdkkAAZNeaR/8ABRf4kKGa6/ZS+M0ccalswat4fmckei/2gPfpz7VkfE3/AIKu618J/DFv&#10;4i139nf4uaL4XbU7TTbq6v59Ka8U3EqxhobO2u55pipbJXC5AOCTgH6h+DPxv8J/tB/DzT/FXgvX&#10;tP8AEXh/UlLQXlpJuUkcMjDqjqeGRgGUgggGupWRX6U6iiiiiiiiiiiiiiiiiiiiiiszxV400fwL&#10;4dvNX1vVLDR9J0+MzXN5ezrb29ug6s7sQqj3Jr5zvv8AgtJ+ytp3iJNLk+OXgX7ZJL5I2XTSRBve&#10;RVKKPcsB719H+G/FemeMdBs9U0nULPVNN1CJZ7W7tZlmhuI2GVdHUkMp9QcVoUUUUhcLS0Vw/wC0&#10;D8fPC/7M/wANNR8YeLtQ+waTp+xMJE0091M7BIoIYkBeWaRyFRFBLM2AK8S/Zr/4LJfs7/tN6fby&#10;aT8QrHQdSmk+zS6X4mhfRru2uB963PnhY3kXgERu4HrX1DFeRTxq8ciukg3KynIYdcj2qQHIooop&#10;GYKOa/Pz/gr/AP8ABUvxb+zzZan8PfgjpcOs/EYLY22qavcpusfCz6hMsFmgB4mvJixdI+VREMjg&#10;qNrc78F/+CHnwsHhltU+M0F98aPiZreLnW/EniC+nkkkmIAMcADjy4k6KOSB3xhVteNvA+u/8Ekr&#10;/S/iD4F8UeKtY+CMOoWmn+LPA+s6jLqcOi2txPHbi/06WYtLF5LyKzwlmRlLAbQAR+jFnKs9rHIr&#10;CRZFDBgeGB5zUlFBOBTfOU96VW3dKUnArjfj/wDGvQ/2ePg74h8beIppI9I8N2b3c4jRnklI4SJF&#10;AJaR3KoqgEszqO9fFVl/wWh1q1/sW4vPBPgKSbWLeBpPDi+Ol0/xHZzugL27Q39tb2zSIxK7VuCC&#10;VOGORn3j9iD/AIKQeFP2ztKsmj0HxN4D1jV0mvNK0rxHbrDLrVihAF5aSxs8M8Z7iN2ZcZI2Mjt9&#10;HK4bp260tFFUfEniXT/COg32p6pfWum6dptvJdXV1dSiKC2iRSzyO7YCqqgkknAAJr88fBf/AAUO&#10;+N3/AAUh+IXiiD9nmDw34A+EGgySafF8RPEOlyajea7co4DNp1t5ixCMYb5plcEYyFbKjpo/2f8A&#10;9rzwTKmp6P8AtSaX4svrcF/7K8SeArKHTbthzsZ7YiZAem5CCM/hXuf7A/7Y91+1h4Z8Sab4n0Jf&#10;CXxL+HOqf2J4t0NJ/OhtbjYJIri3c/M9tPGweNmwcBgemT9B0UUUUUUUUUUUUUUUUUUUUM20ZNME&#10;6nPPTrxSmZQetExHlHPSvjn9uj9tv4raH8Vbz4Y/s5+HfB/iz4heGNFHibxH/wAJG0/2CztnYra2&#10;KeS6E3l0UkKBnVVWPLEBgw5P9kz/AILNzfErw/Hc/E34d6p4PtbEm217W9JlOo2Phm8VSXt9Sttq&#10;3tiQR/rGheDHzecUBevuzTtUt9XsYLq1mjuLe6jWWGWM7klRhlWB6EEEHNWKKK89/am+O0f7NvwC&#10;8VeM5LP+0ZNDsjJa2e7Z9uuXZYreAN28yZ40z231+dP7NP7I8vxX/wCCrHjTxf8AF/U4viB45+G/&#10;hTRLnzrmLdp9lqGozX0m2ygYlYYLaO28uNSC+9nkYl24/Qi4tY7uGSKVFkhlUo6MMq4OQQQeoOen&#10;T8K+af2NPDNn+yT/AMFIfGnwj8L2sWm/D3x14Tj8f6dpMA22uiajHeG0vBAn8Ec4eKQqPlDJwBuO&#10;fuaiio7if7Om78aatzuzx/8AXp6y7nxT6+Xf+CpX7XF5+zj8G7Pw94XvIbP4ifEa4Oj6DcylhDoy&#10;fL9p1OdlRykNtG27dtOZHiXHzZHxX8QP2lfH3w+8O6x4y0X41Xp+wQlQmifEfTvFEbXLDy4YW029&#10;0+N2aSVo0CxOCGkz0Br6f/Z2/bM+J37NUvgvwf8AtPS6HdTeMI44dP8AH2mRi10/+0ZBn+zL6IAL&#10;BNk7IplCxTYxhHHzfaytuUH1GaWihjgV8/f8FG/29PD/AOwB+z1qHi7VLKXXtakWWHRdCt3CzapO&#10;kTStkn7kMcatJLIRhEUk8kA/G37H/wDwT+uP22PBGm/Gf9qe7m+J3irxjCur6N4bvZZV0TwhaTDf&#10;HDBbBwm8oyFmIPQL8xBY+zeNP+CQP7PPinTttj8OdJ8I6pCfMstZ8NZ0rUtNl6rNDNFgrIpwwJDD&#10;I5BHFdx/wSv+O3inxn4V+IPwy8fapJr3jj4KeIf+Eeu9YkXbJrljJEs9jeSL/DI8TFGHOWhJ719W&#10;UUUUUUUUUUUUUUUUUUUUUU2T7jfSvyx/bl/al+LvhL9ujxlolv8AF3xT4R8C6Dd6dZw2HhzQrOa6&#10;jhuLCKdpkaeJzdTI5dngDCbyiHjSQKyr618OPAPir4m/Dqx8TaT+2N8QNa0TUELxajaW2hx278Zx&#10;zaNtYDGVJyD1A5xbj/aD1b9hfX7XXNa+L+ofF/4a3YEWuRa3e6ZJrnh98ki+tTbR24uLcAgSwbGl&#10;ULvQthkr7c8M+JbLxfoNlqmm3VvfabqVul1aXMEgkiuYXUMkiMMhlZWBBHBBFX6KKKKKKKjlm8ts&#10;Yp6NuQH1GaWimyPsFMa42446/Wno29c025/1Lfe9sdf1r8t/jb+2XrX7RHxv8bX1r440bwp4C06/&#10;Xw74VgvfHGoeDJdRe1DC51FJo4HSYS3EkkSBvl2Wqtty2T0/7Jvxg+PWm6z4r8bWHjDUvid8PfB7&#10;jRn8N6hJaalc65NGqy3k2malBBbmZodyRRmZCsrRzxkqwRx9+/B74waB8d/h3pPirwvqEOqaHrUA&#10;ntbhAykjJBVlYBkdWBVlYAqykEAg11FFFFFFBOBUaz57U6N94p1FFfMH/BSeRbfUfgDLIzKq/FnT&#10;UJ525ew1FFz/AMCKj8a9SZdw/Gvm7/gqJr1x4U/Z/wDD2o2djreoXNn438PSxwaKkcmpSMuoREfZ&#10;1k+Rpu6KwILBRg5r52/Zr+KF58Hvj14S8Z+DfFWm+KtJ8beMLDwz4vbTbMaHfTz30ggjbW9FfasV&#10;6jnP2y3EbOVIeJlYMP1jh6VJRRRRRRRRRRRRRRRRRRRRRXNfF74t+H/gV8Ndc8X+KtSt9G8OeHbR&#10;77UL2cnZbxIMscDJJ7BQCWJAAJIr8kviZ8HP2mv+Cy/iNvG2saf4M8AfB/Y48FeGfFa3N4WRuE1a&#10;eyiZVkuCvMZuCUjWRgImDBzyHjn9ijxV+w/8F1/4W34c+HviH4Z2kwgv9b8KaKL660W1MTmSX+zL&#10;qMxG6uZRHD9sdpfIWTaqRpyv0X/wTp8Xaj+xV+2Jo3wkvPsWi+C/jFZXGraL4Mt7179vh9qMUKzf&#10;ZpJySN15CtxMyrtQSq2wEMWb9NqKKr6rqsGi2Et1dTR29tbo0kssjBUjVQSWJPAAAJJ7AV+afjX/&#10;AILreLrvxnqX9h+BfCHhjwfezyp4L1/xfe6pFF47t95jhns/s1lIi+ay5WJ5A+x1bG3cR9LfsZ/8&#10;FL9F/aL8Tz/D/wAa6LJ8L/jXpMKzah4M1K7SaSeJk3C5s51+S5gIzynzLtO5R1P0w935a5Ix689K&#10;+I/DvjX/AIeDftfyeNLO6eb4P/Be+uNN8OKE/c+JPEK5iutRB/ihtFLwRN0LvM4Pyg1g/tr/APBP&#10;3TNfudc+JvgK18P6b4waP7V4h0XVoYm8NeO7eLLNDqcDqY/M27tl0AHjLEkkE14H+yz/AMFbPh7+&#10;z18SPh+ukt4k8E/Bn4gx29lL4c8WW9xAPDMz4EOo6ZcSM8UmmlmEUsaPiP8AdyqiqXNfrxaSrNax&#10;ujKyMoKspypHYg+lSUUUybgZr8ZP2u77xNpnxU+OWn20aanrfg34uWPj8aRZ6YxvLy1t4rG5ju7y&#10;8kZYLe1SyhmihUndLMrqATgV+l3wl+LPh/45fDzSfFXhXVLTWdC1qET2l3bvuSQdCPZlPDKcEEEE&#10;ZFeD/wDBWnxnHZ/sear4NtYft3ij4pXlp4R8P6amDNeXV1cRxkqPSKMvIW6KE6ivtvw3pp0Xw9Y2&#10;bNva1t44S397aoGfxxV2ivI/25P2kZv2Uv2VPGvjmxsV1TWtHsTHo9gwLC/1GZhDaQYBBbfPJGCA&#10;QSCcc18rfGH9pD9q79nPwT4SS48TfAvxZ4y8aazZaFpmjv4T1K3Nzcy4abM8d/hIoYlmmeQxHCpw&#10;CWVT6j+z3/wVS0fX/iBD8O/jF4Zvvgn8Tpm8u1sNamV9J8QHgFtOvx+6nGf4G2uM4wcHH1e8u5SO&#10;PQ+1fmh/wUF/aAf9r39pi3+Heh6t4Zt/Afwn1RLnW4te8QXHh+18Xa8oYQ2MF3GjEiybbKwCkGcR&#10;g48vnF1jwf8AEr4teLtB+Gdn4u8f+E9Q8Tebc+LNFu/EOn+JNO07w2BtNxDdfZzdJJdSM0EG6VXH&#10;lyORhMn6z+PvwF8L+M/gnHpt1cN4Vh8Hwrf6HrNi3kT+FpraM+VdQMPu+WowynKum5GBViD3/wCw&#10;f8UPFHxr/ZE+H/i3xnBZw+IvEOjw31wbWNoorhHy0M4jbJjMsJjlMZJ2GQrk7cn1yiivz/8A+Cvu&#10;sX37QPxL0P8AZ/TULfR/Ct/4U1Px14rkkuFtzqcFpNDb2VgZCQFjkvZ4mkz94Iq55IPRf8Eg30Uf&#10;8E2/hHDoaxwwWehrbXUIG1oL1HZbtJB2kFwJQwPOa+kjnHSvmv8AYt1K38Xf8Faf2jNS0P8AeaTp&#10;Xh3w5ourzRj91LqyC5kYbujOlu8KNjoVxX3BRRRRRRRRRRTZZPLx718j/tGf8FjPA/7PHxh8UeCP&#10;+EH+JXi7VfBotBq9zolhZ/YbF7oIYRJLcXMJVT5iAybdgLferFuv+C1+g6P4r1bQdS+Bf7Q1nrWg&#10;2C6nqFonh2yuXt7Z9+2YCK8ZmjJRhvC7QVIJB4rT8Lf8Fufg74qttHlTSfirbL4htnu9KL+B9RnG&#10;pRR48xoTDHIHCbl3Y6bhmtu1/wCCy/wAvLO3uI/EXjB4Lq8bToXX4feIm8y6QsHtxix/1q7Wyn3v&#10;lPHBqxD/AMFhPgPdWmszR674zaPw6CdUJ+HniNf7OxGJf3v+gfIPLIbLY+XnpVWz/wCC0v7Od6Bj&#10;xtrMLeQl2VuPBmuW7JA5wszCSzUrGT0dsKfWu2+CP/BSH4K/tGePrXwv4N8faTrWu6hZNqFpaCGe&#10;3a7hQgOYzLGiuy5BKqSwUhsbSDXuEcvmU6ob+7hsLGaa4kjhghRnkkkIVUUDJJJ4AA6k1+VPx78Q&#10;fHr9pXW9f+OXgi48QeMvhJfNPYeH/BOieLL/AMM6l9gtj5S6rby2rxrcvPIJ5fKlyzRNCFYHAGf/&#10;AME//wDgrLefs92NronxG8T+IvHnwea/g0e3+IPiG3Wx1nwnqbod2l6tbPM9yyoyBRdMuNzHLOo3&#10;r+in7UP7XPhf9mf9l3XPihfXVvqmj2Fis+nJZyib+2Z5dq2sEBXIdppHjRduR82egJHin7AnwI8Q&#10;fC34U6h4i8fSQ3fxS+Jl+3iXxdOmD5VzKoEdmp/55W0ISFV+6NrEfeOfAP8Ago7r9n8Lv2wvAlx8&#10;OfE3hHwP8UfFllPH4tvdeiVtDvtCjUiIamuQcvchIIXUiTDygHA47r/gjL8d/F3gz4jeNv2ePHnh&#10;2TR7nwnaL4n8ITWupjVtNfQ55QnkW90OTbxzH9wsgDrC6oQDCSf0IpCwHcUkcyTLlWVhkrkHPI4I&#10;rxH/AIKK/BDV/wBon9jH4g+FNAkuk8QXVgt7pX2edoJJLy0mju7dA6kFd0sCLkEEAnBBwa/On4Af&#10;He0+AnjPTPjd4d8O6gnw91/Srbwx4v0q1tzFNpEkc7NB5STkXmp6hbzz3n2yRYyGWRtmWhfd9fat&#10;/wAFRf2edE8Dt4juPjL8P/7KWLzd0erRyzycA7VhUmQyH+5sznjGeKxv+CcFzdftg/tM+Lv2lxpu&#10;p6X4KvtCg8G+Alv4Gt59UsEne4utRMTcok02xY8gMUjJPUV9w0UE4FfKf/BVXxLF43+HXhP4J2d1&#10;cDVvjVrsGj3sVq5W4h0OI/aNUnyOVT7PH5O/s9ynXmvnT4t/8E+vhzqnx58L/DL4aWOufD25hUeM&#10;PEuvaDrt5BfaZaRF4rSOBmkdUnmuTkMV4jtJRg5Fd7pP7Unxw/4J2I0Pxes7v41fCa3kCx+ONAsQ&#10;viDQYezalZJxcIB1mtxkbSWX5lr6vi/a0+Hd9+zzcfFe08YaLffD21sH1KTWracSW/kqMnkc7+i7&#10;MbtxC4zX5peHvFXib9rb4sa98dtR0fx1f6lrUC2Hh6x+H/je1tvEfgnQ433Jb3WmysiSTSufOlVv&#10;N+YqmweUDXoX7OnwWtP2x/2kNL8Xa3FeeKPBfwRna10fWfEenWkWua/4gPzStcGCKNfL08MIlUAA&#10;z+aSSY+PY/8AgqH450Hwt+xx4m0jVtDt/FGoeOPK8MaBoksYk/tPVbtxFaKoPP7uQrLuX5lEJZSG&#10;C19VfA3wLcfC74KeD/DN5qF7q934d0Sy0ye+vJ2nuL14IEiaWSRiWd3KlmYkkkkmupopsnKV+b//&#10;AAUJsdL+Lv7b3jv4b61b3l1rvir4SJoXhiYQlrfQLW+l1BNV1KR2Ajjjj8qxEhYhmARF+/ivVP8A&#10;gnP+0zofx6/Zz8O6XDc29r4s8I6fBpOv6Mz4nsp4I1jEgU8tDKoWSOQZVkdSDnNeqfGz46+D/wBn&#10;XwBeeKPHHiLS/DOg6ehkmu72XYMAZIRRlnf0VAWJ6A15N/wR68P6h8RH+MHx7vLS403Tvjp4hgvv&#10;D1rcIY5zo9jb/ZbSeRD9xpv3jhf7pQ55wPtOiijOKN1JuHqKXdijPFJvGeoo3D1HpSg5FI33T9K/&#10;Mr47/tu/tBXnxt8e22g/EXwv4H8O+HfF114f0qyPg6PUptSit44WlRZ5rpA16ElWVLcrH5qFtjMy&#10;lap6P+2Z+0CdWhttJ/aK+C/iCz1hC3h7U9X8FGzs9UuRky2FwYr1ZLO5jxgRyoCw7syuFseGf+Cl&#10;37RUlzpq6p4o/Zts7OWd9H1S4vtF1W0fw7qgKiO2vdl9IiibJ8qZT5MhxtfDoT2Vl/wUV+Pelrd2&#10;uvWvwNstT8PzrDr0EUupSNYQucQ6giIXaSylPPmru8obvMClJAm1F+27+0Ze3eoWFnpPwJvda+yS&#10;6hoFpBqGoNF4stlAO+zn/wBWzDlWjJyhKk4Qhzl6T/wUr+OMuoWezwx8F9Y0vViq6fqX/CQahplr&#10;PcqQJtNlZ7aX7Leox2+VPsLEEKCVcJ2nwf8A+ConiH/hJIB8WvAui+AdBvLpdLl1HTtfl1JfDd8S&#10;dkOqLNa2zWyTciOYK8JK/wCsw8bN9kWN3Hd2ccsciSpIoZXVgVcHoQRwQamopHOFP0r8oP2kZbrx&#10;V+3v8eND/tCGzTxBq+j2Mel+IEaLw34neHSLORbRbxTusdURgksE645UYWQrhe4/YE/ZX+HPxr8O&#10;fE7UPiH8JdI1fxNH41ms9Qfx14e0zUNY3rp+nuyyzrEY5wXZnEqfLJu8z7ztXu0n/BOX9ntk/wCS&#10;E/Bvv08F6aOvH/PGtj/gkFMIP2BfB+lqqxx+GbzV9AiQR+X5cVnqt3bRLjtiKOOvpoHNFBOKyvFP&#10;jvQ/A1mLjW9Y0rR7dukt9dx26Hgnq5A6A/lXkfiz/gpF8BPAz3EeqfGL4d281uDuhTXbeWbgZOER&#10;izcdgDXnetf8Fofgv9s0+18Mt4/8dXWrOsViuh+DtQaG9dhlVjuLiKG3fcOhEmD61l6l/wAFOvHm&#10;uaRfXvhX4B+IrhdJmVNRg1zxFYWd9p8Z6zS2Vsbq5VVHO0RlyPuq9eS/G39vj48WVhDqi/EP4C/D&#10;7wbrUO3S/ENtpd54gtIbwdbS8umniS2PIIke32ZyrFWwG8S179tLW9R8Qahofj79rbxB/b2lpvv/&#10;AA/ocuk+GRfqrL+8sL+GG5inVuQIfNhlH8e0ZWvcv2Vv+CyF5pPirRPDHjXTPGvjHwjqksFta/EN&#10;PCd3pq6W88iRw22rI0Qt/MVnVGurWR4nPOxBgt+jULbh1/8ArVJXyd/wVKtrD41eHvh98D7ho7kf&#10;FLxNbSaxZdWk0XT2W+vGbHKozRW8BbqGuVx3r5e1L/gmX4P8T/tjz2fwfuLj4JW3wm0BnfWfCcjx&#10;Xr63qBjkgjZXJSSCK2h3ywHAk+1xg9iPefg7/wAFB/GX7N3jrRvhv+01Y6fpt1qkgtNC+JGlRGPw&#10;34gfOEiuQf8Ajxu2H8LHy3P3SMgVt/8ABVX9qOfwX8MrH4V+E/EVhovj74sRS2cGpzX32OPw7pe0&#10;i61J5hnycKRFE/JM0qbQdpx842Hw81D4GeD9J8J+B5PiJ4Wl8QRJ4b8I6Vc+KLPxT4P1AyRsHuI1&#10;kD3Kx2kSyXJQC3jIhVcHdg/aXwU+D+hfs6/CDQ/B+hIbXRfDNkttE0rfOwXJeWQjHzOxZ2PGSxNY&#10;v/BMazs9a+E/jDxxpcC2uifE3xlqXiTSYY9yxNaHyraOdFPCi4+zG5OANxuCx5Jr6Upss8cEbNI6&#10;oqjLMxwFHvXA+Nf2qvhl8PFf+3PiJ4I0cx/fF3rdtCy/UM+a8v17/grj+zjoAYJ8WvDetSISDFoC&#10;z65KD6bLOOVs/hXLXv8AwWC8H6tJ5fg/4Y/Hzx4z8JLpngO7tbcn3kvBAFHuasWP7dHxq8XKG0X9&#10;mXxBp8T52TeJfGOl6ep9NyQNcSr+KZql4h8YftafEiUR2V58EvhXYyAiSRbe/wDFV/EfVGY2kPTs&#10;0ZpsX7KPjrxJZOfGX7Qvxc1q8mQiRNFktPD1nnkfIlrAJ19OJifQjrXkv7M/7XXxg/Z+/ZT0/wCJ&#10;njLWLT4lfD+1t5f+Elhu5PI1/wAMy2txJaXjwT4KXsKSQyN5c+yZQpzLIRiv0YibdGp68dfWnE4o&#10;zzXzX/wU809z8G/A+qxrIz+H/iZ4Vvfl4yH1e3tmBPYFbggnnrjvXoyn5vw9elfOv/BUy01Ufsl3&#10;WqaXa6rcHw3r2ja1evpcyxahZ2VvqEEl1PbF/kM6QrIy7iACATnGG+K/jJ8d/BHi7w/4F+IWual4&#10;D+IfiPwt4s0G60j4iaJs07WEhtNXs5pLHWrDcJY2ESyZIV4fMQHZASuf1osv2qfhne6nHYw/ETwN&#10;NeTY8uGPXbVnfJwMASdzgfWvQkcFev506vN/2t/jrcfs0fs8+KfHdvp+n6p/wi9kb6SC+1P+zrdo&#10;1I3lptkm3C5P3CSQB3rxOL9tL4/w20csn7NtnqEcihkfS/iJYyLIDyGXzoosjH0PsRzUc/8AwUT+&#10;Kmijdqv7KfxShj5JNhr+hagcDuBHeZOT2wDjmoW/4KyXGkELqv7OP7TFs+4ITaeFIL9Qe/MVweB6&#10;gYNWrP8A4LCeA1cLqnw9+PmhZcrm9+HOonGOp/dI5wK0NO/4LDfBG8tfMkvfiNayZI8qb4beI93/&#10;AI7YkDP1ptt/wV7+Et3EskVh8WZImPyuPhtru0j1/wCPXOO/SvVP2bP2zPhv+1vZ6hJ4D8TRavNo&#10;8zQahZTWlxp99YuCVxLa3KRzxjIIBZADg4Jr1INmiiiiiijcKA2aKKK+O/8AgslosPj74ZfCPwTq&#10;AaTw/wCOviroGla1Dn5Lq0Vpbowt/su9uin68c17tFCsESoiqsagBVAwox0wPbn8zWX488GaT8SP&#10;BOseHdes4NR0PXLOWw1C0nAMVzBKhSRGB7FSR+NfAf8AwT6ls/2nvjl+znYeG4NPuU+EejXHi/x1&#10;rVrCubnUJ7M6bp8U0qj57qWINM27J8tBk9M/q9uoLAUjnC18m/8ABVjXNY8QeFPh78NIdctfCXhj&#10;4seJBoXiTW5pTHItisMk72MLAYSa7EfkqxI4ZgOSAe+8TfBbwn41+FreCdX8O6PqHhKSzTTzpNxa&#10;pJaeQihUjEZG0BQBjA+XAIxgGvzs/bC/4JgN+zD4fg1/wZp+teKPhR4b1GbxDNoOiiKz8XeGbsrx&#10;e6fqnkvcyRRkIzxZ37EGC6qIxY8Pf8FC/jT8VvCGh/s62XjDwr4+8WfFaPyNM+InhwzMfD+kLhr4&#10;3chijhmvEtshZYNp8xxvjRwpf9EPhF8KtB+Bvww0Lwj4ZsYdN0Lw7Zx2Nlbxrt8tEXGSe7E5Zm6s&#10;zMxyTmvj3/gql8R/En7R3ie0/Zk+Gtjca1rWuWseveOltdThsZbbQElRXskkk+Vbi73hV3cBFbdk&#10;NkeK/FL4VTftV+IPD/7L/hOP4yeG28RrHP4h8OeOtMs9W07wVo0OQ19aXTpK3mZ/dW7RXBXfxlfu&#10;1+wvgDwbY/DrwLovh/S0kj03Q7GHT7RJHLssUSCNAWPJIVRyeta9c38XfibpfwZ+GuveLNcuHtdF&#10;8N6dPqd9Kq7mSGFC7kDucKcDuSK+Cfil+3B+1F4r/aN+F2j+FtP+Hvwz0b4mWmpz6TpPifTbjVr5&#10;fskKXC/b3gmiWF5IyxEcJJjIwzOchfVv+Gp/2qPh/p6rrnwP+H/xAZOZLjwj40OnSPz2tr+EKP8A&#10;wINfFv8AwUg+Mj/HXxHZeMpPgj8ZvhR8SdIjit57jWPBy+J/CuvwwuZIYr+O2keOYwSMzxShJChJ&#10;+U/KV+dfAfxU+IHj34g3/wDwrf49fDz4L6t4hEd1q41DxxeabBqWpyOzXV7Npuo6ZEGlkyihYFiC&#10;iPBdxtI/Tv8A4Jrf8E2tD+F3iq3+LvjL4s3n7QHxbeyazHiO41FbvTtFikHzRWEalvKBGVL5BIyA&#10;qBitfccJ/dL9O9ODZor4D/4Kb/tR+GfBP7a/wn8D+OtS1iz8JaTav42i0rTdEvNTuvE2pwSlLSML&#10;bxPiK1KvcNuI+cw9ccH7O3xo8P8A7aP7cOueJbe31S3sfhPoUOn6HZ63YTabe/a78s95fLa3CrKq&#10;+UkFushQf8twCQ1e+/HX9n7wX+0t8Obzwj468O6X4k0C9A3Wt5EGEbDo8Z6xyL1DqQynoa+NP2lk&#10;/ah/4J6/AfxFovw38Q6h8RPhjPFHbWWq3UB1Hxd8ObUyL5rxKWH9oxJFuVNxDxlkJJWNs8P8APjR&#10;oPgr9ljR4fDWteILXwGlqYkvotJTxx4V8S3DnMkN3CUiv7S9uJX5juGhBkkxufjP2N+w1+zpF8D/&#10;AIc3ur33hvRPC/ijxpOuo6jpumwxx2+iwjItNMi8tQvlWsJEQ2jaXMrgfOa5v9sTV7n9pT4s+G/2&#10;b/Dl8YpvFyf2t49nhyW0vwzE482EkDCvetm2XknY0rEYHzfa2k6fDpVjFa28aw29vGsUaKMBFUYA&#10;HsAMVapN646j86XcK+Hf+Ctn7IPjHx34k8F/G74X6TZeI/Hvwujnt5dCvLNr2PWLCRklzHAJIvOu&#10;La4iiuIomcB3Tg7glfAfw5/bNsf2aPHmsah8OvitongnU9ckl1bXPBXxBsp92oyqsjXOo3oUxC1v&#10;55PJSK0sRKwQKXVgGMfcfDX9rj9t7/gqLrVr4a+Hfhjw98J/BdwoXWfHUVhdotlGyknyJLzy3lfH&#10;yhYImIYg+Yqksv6UfsV/s9fD79gv4H6f4F0fxNb31x58uo6vq2q38Tahr1/Mcz3lw5OWkcgAZJwq&#10;IuTgGvbdJ8YaTr5xY6pp16c4xBcpJz/wEmtDeB3FLmqmr6/Y6BbedfXtpZQ9PMuJljX82IFcPrf7&#10;WHwv8OOwvviP4FtCpwVl161Ug9cYL5rivEf/AAU4/Z+8LxSNdfGL4fu8S7mhtdYiu5f+/cRZz+Ar&#10;gPEP/BaX4JWv9oLos3xG8WXOkqJb2DR/AOsyNbRFiPNZpLaNNgUM+7dgqjbdx4pLn/gsN4Ch0nw/&#10;f2/gn4xX2n+Kto0i6j8LNHHqDMNyrGZHQsxXkAAk/XiqHi7/AILF6H4Vh1KRvgx8f2g0d0S9uJvD&#10;MFnb2ZYBh5sk1ygRdrA7iNuD1zxWh8Ev+CwXw7+KvxauvBPiLSfF3wp8QxlEtovGNrDZQ30jruWN&#10;JkkkjDspDIHZfMG7Zu2tj61jkWRFwytkZ4PWmz9K/L79qL9nqy8cftb/ALWV5a302k654Z8N6P4o&#10;0zUbWNJfJkn0u5hurG5ikBjntrmOxhMkMilSAGyGVGXnP2d/+Cc3xD+MX7Pfwf8AHnh79ozxZ4Xm&#10;bQrPxFoMM+gWt9JoEd7bQzNYQy+YkhswCi/Z3ZkIjTj5Rixrv/BG/wCNdxc3Tab+01a2C3GuDxNA&#10;LTwDBYjSdTyTJc2YjuiLdpdz+aEKrJvfcG3HO14g/wCCVnxy8Raz4gvrz9ovw/qH/CYW0Ca3ZTfD&#10;mCKzuriDaYLwJHdDbdxlE23C7ZB5UXPyKVs2/wDwTx/aa0b4g6T4ot/2iPCd9rmm6YdIub278D7Z&#10;NatBnEF6FuCLkDcxVmyylnwcMwPHaX/wTE/ag8HafYxaD8WPhRbXGhySN4evToN/Hd+F45TmS0tJ&#10;RMzfY2IX/RpjJCAqAIAi7ani3/gnP+0/r+m/2ZDqnwUsdPWZNUtY9Ml1SxXRdYViw1XT8bjZ3G5n&#10;LLERC/mPmI5JP3N/wTb+LXxM8V+CPEvgr4xS6DqHxE+G19Bpt/quj7xa6zDNaw3MFyVZV2yESMjh&#10;RtLRsQBnA+k68h/bs+GWtfGb9kH4heF9BS6uNU1rR5reO1t7v7HJfKceZbLNg+WZUDx7u2+uF/ZO&#10;+LHg/wCLXwT0mXwXato+l6JEmkzaDPB9muvDk0ChDY3EHWKSIALtPYAgkEGvHv23/wDgn/H498QX&#10;XxX+F8Np4d+MFjZyW1xNDbQGPxXZMm2axuBKjxiV0AWOdkJUhAdy8D5I/YK+Gdt+0Z+1r4W8H6BF&#10;4m034G/CO2h8ZXngvV7uW8j0XxI/nRw2splhjMEyF3mktY90SPGCpO9gP1I8f+PNN+F/gPWvEmtX&#10;P2XSdAsZdQvZ26RQxIXZvTgKeBX5wfC74233hmH4hftD+LvFjfDvxt4vjaW78GeNPCcslleaFBvG&#10;m2No7eVJJPIj5JglkVpZ8NESAK+0/wDgkp+xxJ+zh8JNY8ZeIPDfhvwz8Qvi5dL4g1yw0Swjs7XS&#10;IiCbXTkRFUfuI5DvPO6WSZiWLbj9aV8t/tkah4m+KH7Q/gr4T6b4ov8Awh4X13w/qfiLXrjS/wB3&#10;qWrRWtxZW62UVxndbIzXYZ5EG/agVSpO4fMv7DH/AATy+F82i/ES20u18UeEdc8K+PNY0Zb/AMO+&#10;JtQ0m9itxKs9vG0kEy7wIZ4sFwTtxknFe56h+yh8UPDNkv8Awgv7S3xS0mZP9XF4ltLDxJap6ZEs&#10;Mc7e+6evlD46f8Eofjj47+M9948k1r4Xa14g1S0kstU1Tw9JqXgnVdbikUq6zmF7i1bcuAS0LFsD&#10;PQVh/C/9hjwP+zN8Q7Hxl8TP2PfiR441DR40ihvdP1/S/F9jGqDCkWEEVmX2jputTn6gV9+fBj/g&#10;rL8BfibqVvoZ8Wf8ILr42xLofjDTZ/Dl0jdo0F0kccje0TPivpK01W31C2jmt5o5oZgGSSNgyuDy&#10;CCOCPcVOjh1yKSQ4SvzO/wCCmXxf+Jn7HX7etj8RoNJ8HQ+AvEvhi38OWvjLxFY399Y+GZknkllt&#10;JUs8vALhmjczMpVvLjXjyySv7BX7Q1z4Q+PHjZfjO1nofxA+L2rxX3hzUYiYdD1uwt7OCK3tbIyO&#10;zxSJ+9cxTFWkMrMobmvuR8SDb69QRXwb+3F/wRtsfH+qR+MPg/Na+HdctdYTxFf+Dr24uI/Cvie7&#10;jVwkskEMiC3uR5j7Z05Bc9Ms1eSQeMbz9qjxraeEYPB72PxtsbwaZLpnjDRBNrfw9cI0n9rW2tw+&#10;X9qsI1RvLVw7SyPEpcBhn9Hfgb8GdA/Zp+C+g+DfD8cltofhmzFvE8sgaSXAy80rYG6R23O7HqzM&#10;eBmvAf2Torn/AIKJ/tv3Xxik8u4+Dfwbmu9C8Bq67ote1kgxXurpkYeKNCYYX5BO5lIOSfvtfuj6&#10;UtNeVUPP/wCqq99qtvp9q8txNHbxJ955XCKv4mvjb/gpf8KvhP8AtC6fofiT/hanw38E/ErwLI0u&#10;ianrWp20mnXUbMjSWN/btIPOtZGRCV+8jKrLyCD+ZX7VPxetfG/xCuZrdvhP/wAJhZ2LSW/xF8Mf&#10;E5tR1S61JljiM8kum2wu0hijG2GzjRY4yC5L7QlO/Zr+DvwX8Y/GS2+IXx28S/G748TaaFOk+Frf&#10;wr4l1yzjZWGGurvUII3us5H7pY4o8g5DA7R+n2m/8FhfDdraLHY/AX9qKW0i/dxNbfDK5EWF4wo3&#10;DA444FKf+C2HgHTZ2TWvhb+0Z4bC5y+pfDe+VQAM5/dhzXpX7IX/AAUm+Gn7bXjPxJ4e8GnxVa61&#10;4Vt7e7vbTXNBudLlMMxZUkQTKCy7kZc8cjjI5r3xX3ivlr9o3/grb8Of2d/izrngiTQvH3ivXvDK&#10;QNq/9haOJrTS/ORXTz7iSSOOMbXjLMTtQSLuIzUfhv8A4KL+IPGmsTabp/wP8bQ6pDF562Wpa3o1&#10;ncTR8YkjQ3RLxkEYkQFM5G7INYviD/goZ8UL34fa3rvhf4I2eszaDJ5V5pU3i5odWtWD7W32iWTv&#10;lVBk2A7pEX5N25c+S6V/wUC/aU+I+oxx6Rffs0+G7bVImk0S4vodY1G11cpgSW63Amt0hu0YgG2m&#10;VZepC4V9sdx+2P8AtGWejTXk3xE+EsNxoZx4j0iT4aX41vQlBGZvsn9rl7mHuHt/MDgAx+Z0GTr/&#10;AO1T8d9W2pp/7T3wTjutQQXOiwWHgq3C69bseWtpLnVPLaZACPKd1ILDeQpVqr/DD/gr94k/Zv1W&#10;a4+K/jTwp8WPCeredNY6noGmxaDqWnCADzoms5ZyWmUBme2cpNxui88ErF+gP7NH7TPgj9rj4UWP&#10;jb4e6/a+IvDmoEpHcRK8bRSLjdFJG4V45FyMo4DAEHGCCe/b7tfmZ8eLbRtT+C37e1nfR2N2tnrl&#10;7qA0y4SOV4XXw7prpdBGBIDyJlWxjdE2CSCK90vf+CcH7P8A4ssYZb34K/CySaRRI8sXhizhd2bB&#10;LFkjBJz37Vgah/wSC/Zn1O1eGX4M+C1STbu8q2aItjOOUYHjJ71n3v8AwRe/Zh1BGWT4P+HwzAAv&#10;HdXUbkA5+8sgPXnr3NUT/wAERP2Y4p7WW1+GUGnyWf8AqmtdZ1CJl4xwRPkcZ6Y696bD/wAEUP2f&#10;7bTr+zi8P+JIbXVSWvY4/FWoql3wF/eL52H4AHzZ6AdK0b3/AIJJfC6+t3hm1n4szRSaZJopR/iB&#10;q7qbFyC9pgz/AOoYgZi+4doyDXo//BKiy/4Qj4P+PPh7bahquo6P8KvHN/4W0eTUrx7u4hsVgtbu&#10;GAyOSzLELvy1yflVFUYAAr6ld9i5NfOXxx/4KzfAX9nb40ah8OfE3jDUB450q2jurrRtL8Narq1x&#10;CkkYkTcbW2kQEoytgsCAyk4yK5xP+Cy3wk1ExjTdD+MuriQNzafDXWm244Od1up/Livhj4j+J5Pj&#10;L8S/jl4u/sDx54bs/GeuRSQJ4i0O4ktdX0iHT7ODzLzQZ0jmubVJYps3Fm/2mA4fARTu+qP+CUej&#10;3Phz4ReNrG6uo76SLxUrRTw61JrMEsL6RpckJiupESSSHynj2bwWCbQWcgsfqMn5a+GP2L/+ClPh&#10;/wDZk8PfEbwXfeDfFWpW/hj4neKYrm/tLix3GJ9YvHWRLd51ncD7nCfNICibpCEP6AfBX4/+D/2g&#10;/Bseu+Dtcs9c09m2SeTlZrSQdYpomAkhkHeORVYdwK7QHIr5m/4K/at4q8L/APBP7x1rvhHXPEfh&#10;7UPDsdvqt3d6FcG3v/sENxG94sUi/MhNuJTuUgjHBFfnh4i/Zg0nwZ8WNK0K4+Atn8XNc+IFg2ow&#10;yahrUcr6lHAsPm6hpmr31yZIyBJE7Wc6NJlyVlZAxPq+i/sy/H6KK6Phf4a/DjwHrViwg8PeKTrE&#10;Gm6pb2hAb7PqVnYW8tpfoHGcZjXAGFV/3h0/CX/BOD9oXXdA1nQ/E3xq8CeHfB/iCLZeeF9A8Gvq&#10;OnRsxBka3+3XDfZizZYrEojDHKopyT2lj/wR68O61J4cufGfxa+OPjbU/DFubaxvbrxOLGeBCu1l&#10;WW1iim2sMZ3yMT3Jrc8L/wDBGb9m3w5fSXk/ww0nXr64lM09xrl1cao9w5xuZ/PkZWJPJJXJ7175&#10;4I+DnhH4Zaell4b8L+HvD9ogAWHTtOhtY1A9kVR/jxXI/tr6UdW/Y6+KFvHGplbwtqLxDjKyrbOy&#10;MPRlZVIPGCM1738H/F0fj74W+G9chYtDrOk2t8hIOSJIlcHnnndXS1+aP/BSf4xfEj9kL9v3T/Hl&#10;rpPgm08GeLfDdt4asPGHiSzv72z0O4jnklexZbP5oDcu8bCRhtcxKucqcdH/AMEzPjKLK68V+Dfi&#10;BnR/jH4i1u/8V30Fwn2eHXraaYpBNYLId5ght47eExsfMi2KWADqT9P/ABM+GPh/4y+BNU8NeKdH&#10;0/X9A1qBre8sb2ISQzoR0I/UEYIIGCD0/Nn41/sj+L/+CYnxJ1T4jaB4i8ceIPhfeWsNjJrUFzJq&#10;mt/D61i+WGKW1mZotR0mPnMO1JIgdyupDM/07+wJ8F11XWLr4oXmh+B9LW+t5bHRX8NaY2nWerK8&#10;ubjVxbsSYWuvKgAUlmCQ7t58zA6D9uPxXqHxK1Dw18BPCv2z/hJvi6zwapeWxw3h7w/FtOoXzn+H&#10;cn+jxk9ZbhcZIwfr/wAE+DNN+HnhPS9B0Wxt9N0fRbSOxsbSBdsdtDGoSNFHYKoAH0rWr43/AOC2&#10;/wANNF8Z/sd2+ta9otr4gs/Cni3QruWzuZJlhkt5tTtrS43LG67v3Nw/LZCjLYz02PAP/BPr4F/C&#10;945ND+EPw4sbiIfLcjw/ayXHT/nqyGT3+9xmvVtP0Sx0uGOK1tLW3jjAVVijVQoHAxjsKbrvirTP&#10;C1t52qahY6bD/wA9Lq4SFPzYgdjXi3xd/wCCn3wC+CGlXV3rvxS8LyLZf6+HSpzq9xCc4G6K0Err&#10;zxlgBnvXnF1/wWU8E3XizR9H0n4efGHULjxFGZdHkm8OjTI9YUEAG2N3LEZskjhBnHOODivJ/wAF&#10;Wtb13Wtf0Lw/8CPHU3i3QI3kbQ9a1XTtIv7/AGAlvs0DytNcgAZDQRuD0BJIB8D1H9otfDH7Kfxr&#10;8M+LI9Hh8G/FyHWrzS7nTbuWaPwRql9bMTpepW1xDBcWoe6DSrNJGqb5mU7cox/Uz9kPx/8A8LV/&#10;ZT+GviVnMkmveF9NvpCeu+S1jZs/RiRXoFwcJ+Nfm7+xD/wT6+DPxn/Ze8Oa/wCMPh74d8TeKLw3&#10;kOqanexPJc3s8d5PE8kjsdxY7fwr2Lwv/wAEy/gb4M1vSdQ0v4f2NndaFdw3tjsvbry4JYXEkTeW&#10;ZdjbXVWAYEZUHHFe7ICo2/wjoKjvLOPULWWCaNJoZ0aOSOQBkdGGGUg8EEZBB4IPOQSK810r9iX4&#10;M6Fdi4sfhH8MbOddxEsHhexjcZzk5EWecmvMP+Clvwa8N2/7CnjLT9P8M6TDZzXGkiazsrSKBruJ&#10;dVtGaEY2gF1DIMkDL9axv2YP229N+Ct7Y6Ja6zrHiH4f3Gqafop07xTemx8V/Dq6ubhbdYbuG72S&#10;3FjvkjCSbmZApCtMhUp+glfMH/BZ10H/AAS++NEcjxxR3Hh2SBpHOFiEkkaFifRd2foKXRv2zPgz&#10;JaW0Nn8Uvhy8exUhSPxHZtkYwAP3noP0rbsv2l/hzqchW38e+DLhlGSI9btm/k9aUHxm8H3UKyR+&#10;KvDckbDIZdThZT+O7FOHxg8Jk8eJvD57/wDIRh/+K/Tr+YzZ0n4j+HtfvFt7HXdHvJmGVSC8jkZv&#10;wBz/AJ+tbHmD/a/EEV8S+Df2etNtNR+Pniawvrzwf8QPAPjfV9Y0nxHpARbiFLqwtb8wyqQVntpP&#10;NBkhfIYklSj4dfvb9nrxzdfFH4EeC/FF9FFBfeJNBsdUuI4wQkck9ukjKAecAsQM9q7BpQp5zR5q&#10;461i678TPDvhcN/aevaPpu3r9qvYocf99MK4XxR+3d8EvBKsdY+L3w00vyxlvtXiWzi29euZPY/l&#10;Xnfib/gsv+yz4UleO4+OXgG6kjBJXTr/APtEnHJx9nD5/CuVv/8AgvX+y9bzeVaeOte1eXcoK6f4&#10;L1u4HIyDuFptP4EmsS9/4LvfCvUCV8MeA/jx4yk540nwDe4AB6kyhMevTNfRP7If7Yvgn9tb4QWv&#10;jPwTfTTWUssltd2d0giv9KuEYq9vcw5JikBXoeoIIyCK9VRw44ppnUDv7+1fN37Q/wDwV4/Z4/ZZ&#10;8VanoPjL4hw2utaMyx31lp+lX2qyWcjAFYpTawyrHIcqNrlSCy5xkV8x/t7f8FGPhV+2j8GLvwF4&#10;P0/42N46tprXxN4Xv9L+HWpyT6Zf2cqy2155bxI5iEyiNiBkhjjPFXf2ZP8Agsr4X8SfDPSLj4ze&#10;HfFfwh8STJ5LyatoV7/ZepyIxid7e4WIqMyIR5chVlbK/MRmvJv23f8AgrDq37VPw18WfDv9mXSN&#10;W1C+ksXi8Q+ONaRvDmkeF7J1ZZHM175OyVlJCs+0gZK7jxUP7An7YGpfsE/A3wf4F8G/s86aL7xI&#10;japqOqa14/i0+9voI12z63fgWT/Y7IBQIzMU3LsCKxbJ767/AOCwn7RHjnTdDk8J/DD4W22oeNNR&#10;ax8J6ZdaxqF9d6/AjgSamqCGAw6eihz58wjDBQVzuQN2H7OH/BUH4wW/7QGh6N8X9G+H2pfDfxdr&#10;P/CH6T4z8G2F7Z2cevbHcwYuriYz2xZGhFwoRPOBUbsHH6JoMKO/HX1rlfjd8FfDP7RHwv1fwb4v&#10;0m11vw9rkBgurWdeGHVWU9VdWAZXUhlZQQQQK+MtR+JXjb/gmT4gj0H4rXuqeM/grdXa23h/4hPm&#10;4v8Aw6jnCWmthRlkHyqt6AFOP3gU4NfUGk6zZeJNJt7yxure+sbyNZYLiBxLDOh5DKwyGBHIIOK8&#10;l+DP7A/wv+AHxj1jx14V8O/2frusRSW6g3DyWulxSzNPMlpCTst1llYyOIwoZucDJrb/AGq/2ltD&#10;/ZR+Dup+KdYaa4nhTydL0q0Uve65evhILW3jXLPJJI6LgA4DEnABI/NTwVZeHfCfwu1r4i+O9F8I&#10;/G34tfEDxFBLCNL1C90Pxzo2t3KrFb6VDE6LcwQwtGEV1eICOIvtZduP0m/4JpfsQah+yh8Mb7Wf&#10;GmsXvir4tePHjv8AxbrF5dvdsropWCyhkkZnMFvGRGuWJY72yNwVfptBhBmlryP9vXwv/wAJr+xP&#10;8XNJEbSvfeDdVjjRerv9klKgfiBXwp+0X8cIG8GfsZfFSzfU9e8Wx31hqEmk6PaPqGp32l3+kSR6&#10;hKlvGDI4TehJxgNgdSBX0X4N/wCCkXwT8ZOsTePtL8P3jNs+x+JIptBut+cFBFeJExYHg7Qea9g8&#10;PeLdL8XWP2rSdSsNStjgiW1uEmT/AL6Ukfh1rI+IHwe8IfFvSX0/xX4X8OeJtPbhrbVdOhvIj/wG&#10;RWH414Brn/BHH4GjxB/bfhDRde+FviAEmPU/A2u3Ohzwk/3Vibyx0Hy7Np7g1HF4S/a6/Zc1tbjw&#10;d8QPDfx88HwkZ0PxxEul68Ix1WPUrdRG8h7NLEfcE8n3n9h79tW6/a1n8baXrXgDXfhv4s+Huowa&#10;XrWkane214Y5ZrZLlDHLAxDoY5FIYgZBBHUge+15F+1x+xT4E/bT8CRaJ410+YyafOL3SdY0+b7J&#10;q2hXI+7cWlyo3QyD2yD3BHFflR+0z+zd8Uv2AvHNj4i8UKlva6fdCPw/8VPAegaZpLK7gxqviT9z&#10;vMRynmOxMLgdY2+YfUv7IP8AwU/tfHPxBh+GXxZn8C+HfiJ9it57G90DxBFqmieJt4+cwSIP9Hl3&#10;AgW0rbzncu5SDX2Cf9Xt4BIx2rw/RP8Agnb8LfDH7Rt98T9L0SbS9e1SaO8v7S1unj0u+vI9/l3c&#10;tqD5bTrvYhyOGw2C2GG3+19+1Lo/7Ivwdn8Q31vNqmrXUsem6Bolt813r2ozEJBaQqOSWcgk9FVW&#10;Patb/gnZ+yjrPwB8C6p4p8ezWeqfF74k3C6v4w1CAfu43AIgsIPS3tozsUdyXbq1fRtDdK+W/wBu&#10;/wD4KBX37OWla5oPw58Jy/Ej4maPoc/iG50lJGhs9IsolZvOu5sfK0mxlihX95KQSMKC1eR/C34q&#10;/th/tMfC3w/4w0Xx5+z34X0HxZptvqtg9h4V1O+uY4J4xIgYzXQQuA2DgAZFbUH7NX7TfiObd4i/&#10;axvbeNz80fhvwFp+nMg9FeZ5+fcr+FU9b/4Jcx+NrtbrxN8ev2jPEF4FZfN/4S6PTsBgQyj7Hbw4&#10;U56dMcHIrP1H/gir8C/ELq/iCz8b+K2Ulgdb8Y6leZPzH+Kb1NXtM/4Irfsv6Pjb8JdGmcL5e64v&#10;LybIHP8AFMQO/Sqes/8ABDz9l/WFbb8MLWwZiSWs9WvYeuB0E2Ow6CuR8D/sv+Ef+CX/APwUI+Em&#10;v+C7XVLPwL8Vbe6+Hmq29zqU92lnfvi60+YGZ2xvaJ4SvH3lI7iv0slXfF+Vflj+3j+yD/w1x/wU&#10;k+Jnl6bofjDUvBvgnw3JaaFrzf6DdW89zqX2m3jkALWszBFeOZchZAN6shZa8X/Z/wDAPxU+JHgf&#10;SvHPwh/Z0+HaRSXxgstW1S80e007XLG3uGhMd5psCOEuojHJH9pt2hLlFcx7f3Y9utP2dv2npL7V&#10;tP0v4efAXQfh/wCJreSDVPBut61da5pW6Rsu0CrbxGEMC26JSYsnIVTknN+H37AH7WnhCC1Ft8S/&#10;g/pE2kMyaBeLYarqF94btHZS9hDNLMGmtW2ofKuTMAY027CoIt6b/wAEpvjxdHxNa3nx48Cad4d8&#10;YCRtW8OWvw6F5o1xM+C06W014FhlZssXh2fNhsFsEdt4W/4JlfFjRdB0u1vP2oPFd5eaPCbOG+j8&#10;NWiz3NqR/wAe1yZXl+0RDJ2iXeV5IOSc59z/AMEOPCPinTbSx8T/ABO+Juu6dp4lhs7I/wBmR29r&#10;bS/ftFBs2YW275lgDCJGCsqqwBHr3/BN74d3X7Lf7QXxI+C9l4g8Taz4I0HRtD8QeG4Nd1SXUbjT&#10;Ip1ubWaGOSQkrCZLPcsa4RSW2gEkn7Nr4c/4KM/s6ePPhz4j+IXxa+GOm3HjCHxx4TbQPGvhGJd1&#10;7erDbzx2d/p5xkzwiZw8ByJUGEAkxu4z9hf9vr4U/Df9iT4Q+H/EXiYaPrfh3wbpGl6jZzafdmSz&#10;uIbKKJ4nIiIDqyEEZ4IPoa9Wsf8Agpt+z/dqxm+LngfTNobI1TUk04jHB4uNn/1+1blh+3n8EdVP&#10;+i/F74Z3GBu/deJrJ+PXiSt7Tf2ofhrrLKLT4geCrncu9fL1u2bI9fv1rQfGXwhcorR+KvDkit0Z&#10;dShIPOOu6rUXxF8P3ESuuuaQyOMqwu4yD+tef/sI6+vir9qz9pe8hZpbSz8QaLpkMoH7t/L0S0kb&#10;ae+Gnb9PWvqakcblr5S/az/Yw8TaB8SZ/jR8DZ7TS/iTsjTxBoFw3l6T4/tIxgQT/wDPG7UcRXI6&#10;Y2OCpyt79lv9rfw3+1H4evjYxXug+KNBmNn4h8Maqgg1XQLlfvRzRZzt7rIuUcYKk16XZaVa6bNc&#10;SW9vDDJdyebO8ahWmfAG5j1Y4GMnmvhL/gp/+0ho/wAR/i1pPwFuVmstEtZLLxF4yub+7l0jTtQs&#10;w++104X6RusBmlTcXl2IfI8sOGbK7X7Kfwnm/bj/AGo5pNWvPFF58Ffgbe2xt9E8RalDqx1TxSq+&#10;YD9oiZ/Ot7ONomUNJIDLIP7rKP0mVdvp0p1fFP8AwUx+MGk/su/tMfAH4keJJLy28LtLrvhW/uba&#10;CS4kEtzZC5toRHGGeRpZLLaqKMl9tfO/hv8AaF+JHwz/AGsvFt94XsfBX274tahba1N4D1D7TNqO&#10;gWsNlFb/ANo6lfWu+307zViQmOWOTnA3blIHrWj/APBUm6s/Cy65rfw0mvNDk1NtGh1Pwj4q07Xr&#10;W8vFIBhtwzW89y+WAAhhfJBHUYrqPC//AAVf+B+t6y2la14n1DwDrEOwzWPjTQ73w9JBuzt3vdRJ&#10;EM4PRz9017R4I+NXg34mW6TeHPFnhnxBFL919M1KC6Vu4x5bMOlTfEL4WeF/i94fn0nxV4d0XxJp&#10;dwuyW01SwjuoZFPYrICD1NfK3xt/Yh1H9jT4GeO/GH7PfxD+IHw5u/D+i32s2/heK+Gr+H7uSGF5&#10;vLWzvBIIS+zaGhZCOO3Ffenwf8SyeNPhR4Z1iaaO4m1bSrW8kljTYsjSQo5YL2BJ6dq6Jl3Lis7x&#10;R4Q0vxv4evNI1rT7HVtJ1CJoLqzvIFnt7mNhhkdGBVlI4IIxX5g/tS/8EM7X4MpqV18HtOl1n4ca&#10;sHfxD4IW2sZ9egTZgyaPqN5DLJGQoBEDOuWQGORXOK5H9j//AIKK6n+zroN0fE194o8bfC03SQwv&#10;rupWt98QPBjAeVLDqGnwu1xNbxtGSX8tZkySUZPnH6OeCfG+jfEzwrYa94f1Sx1rRtUhWe0vbKZZ&#10;oLiM9CrKSDWgtjEk5mWNRMRguB8x+p618gfttfE3xN+1t8drf9lf4W302nahqlkmpfEXxHDwPDOh&#10;udpgjbn/AEu5B2qo5VWB6NlfuX4KfB7w78BvhVofg3wnpsGj+HfDloljYWkQwI40GBk9WY9WY8sx&#10;JOSTXWAYFNkfYK/OX9tPxv8AFL9v3wF8brX4ceLNe8A+GfhPNqOi6ZDolzJZ6x4s1/TjunSWZCHi&#10;swymBI0IaVnEhO0Kp0v2ev8Agn3+zx+0J8GfCHjyTwZ/wkw8T6Rb3/natr2o6qN0kYLoRcXDgFW3&#10;KRjqpBFezeD/ANhD4J+AJVk0X4R/DXTbhTkTw+GrMTZ9TJ5e4n3JzXo2neD9K0aJY7PTdPtY1AAW&#10;G2RAAOnAFXs/Lx93GP8AI/pWfqXjDSdHYi81TTbU55865jj59OSKw7z9oDwJpcojuvG3hG3dhuCy&#10;6xbxkj1wX6V4fN8V/A6/8FNPg/4g8GeK/C+u6143s9V8Ea/baZqcF1PLaQ2k+p20rojFh5U1rKuS&#10;AALluvGPumHpXwJ43+EWm/E/42ftRPO95Y6voWt2Gp6XqGnyCK8spl0K35ViCGSQBo3jdWjkQsrK&#10;wJFePfsq/wDBMvxB8dv2RvhhrGvftAfFrTtP1jTNP8X2GmaPHp9g3h25uYI7gQ2k/wBneaGOMyMg&#10;SN0UL8oVRkH10f8ABInw3q3i0eINY+Lnx/1bXvshsG1D/hN5rO4eA4JiLW6xnyyRnZ93OeKr3P8A&#10;wQ6+AWsm8/trT/GviL+0bkXd3/ani/Ubj7VMFCiST96NzBVUBjkgKB0AA29E/wCCLf7MuhXKTr8L&#10;dPu50AXzL3U767Ygdv3k7DGecdPaur0b/gl3+znoPleT8EfhjJ5O7b9q8PW11nPXPmo278c4rsfB&#10;/wCx58Jfh5cRzeH/AIW/DvQ5oiPLfT/DdnashBJ4KRjHJJ/Gua/4J7Wi+C/2sP2pPDkMaw2n/CT6&#10;Pr8EaIEjP2zRrZGYADAzJauP+A9B3+tt37sn29K/L3/grL4g+A3xo1v4hWfhv4tWfwz+N2h6Y3hT&#10;xJetoeoS6fqVjcxH/QtSaO3aOSMJIWjnVmMDkc4ypx/Dv/BV/wAYfY7TT7fxJ+y7DNZ2kIddX8e3&#10;1rJP/AX82WzjTkjkgELkZ6iuu0v/AIKm+OJiyw+Hf2bfEwViDJonx+0zI52gbJbZec4z8w69M8Hq&#10;dM/4KGfFS+27f2f7C/XHztpfxb8M3Kqeo+/cx8HseD7VKn/BSvxpaxRm9/Zr+Kw3F1kbT9T0TUY4&#10;ipxyYr04z7gdD6Gkk/4Kka5bW8kk37MP7TZ8mTy2S18HNeEE9D+5dsg4PPSqT/8ABXdbKXbqP7OP&#10;7VGm7gCgm+HN2N/+fevZv+CT/hvXovgT4y8W6/oereG5/ib491nxZaadqtm1nqFvaTSJDbi4hb5o&#10;3Mdup2nkKUr6mlGUr8uv2wvAGmaj+318YNYvtP1DT7fw3beH9YTxd4bkY+IvBt1JZyQfbRCoJuLI&#10;pBGk0QDDChijDcydn8B/+Ch/jIR6l4T174f+JPilr3htoYv+Es+H9pDdaBr8U0STQzhnmVbeVo3U&#10;vEWYIckNtwK7bxl8U9W/aA0CTSda/Z5+KywQyrPBdSXuj2dzp868pPbyG/V0kU9GjOcZHQkVrfsR&#10;+AvH3gzUfiJdeNrOS0tdf1e2vNIN01ouoSxJYwWpN1HaO9uJQLeMF42CvjOxcGveyPk/+tivzs8Z&#10;/wDBL/4qW3xP8ezaQngfV/DPirxXq/iS2F54hvrC+spb6V5hLbtHbObaRWcpKqu8Nwgw8R6jO+HX&#10;7CX7T/7PljZ674OvvhjoPjTR1Ak1eHXdQli1C0RtzWlzatbeXLDtB2qSPJLHyTEmEH6f/s+/FFvj&#10;V8C/BfjBreO1/wCEs0Oy1fyUbcsX2iBJdoPcDd1rU+J/hK2+IPw81zw/exLNZ67p9xp9wjAFXjlj&#10;aNgc8chj1r8yfAXx30a48Lfs2aPeXFxofxL+D3i7TvCPinQ9Tia11G0+06bcaczIjgGa3lne2KTJ&#10;uRgFGcnA+7vEvxB0HwWpk1nXNI0lF6m9u47cD3y5GK8m8d/8FMv2fvhujf2p8ZPh2Zlzm2s9ahvr&#10;rjsIYGeQn6LXnU//AAWi+Eut3TW/g3Rfiz8RJuir4b8BancbzyOPMijPWmXn/BS3x7q9k0+h/s2+&#10;PrGFRlpvG2u6V4PjQY/iW7n80e48snmvFfiz/wAFUfi1E0iw+K/2TPh6DuDWn/CZXPjfVrcgAkGD&#10;S49xYZ6eUc1znwn+PHij9rrUdV0vxt+2FeeEfCl4p0+W8s/hI+gaHqYkDLJbxapqa7VkC8FZI0Y7&#10;htyc4/Wr4LaL4f8AC3wt8P6P4VurW88PaNptvp+nSW1wtxGYIY1jjw6khvlUcg11VYHxH+Gug/Fb&#10;wLqnh3xNpVlrug6xbPa3tjeQiWG5icYZWU+v555HNfkt+2b/AMEqLr9hwSeJvB9v4q1z4K6PM2ry&#10;x+E7OxXx54NuQ4dJ7fUJYGuLmzTaQU8wOityXRK9g/YF/wCCli+JLbw34E+J2saNca5qsKroHie0&#10;1W1vrfX0JIhivTbySR2mougBMJbDndswQYx9sTQLdRtHIiyRSKVZWAZWzwQR+HeuS+Onxl8P/s2f&#10;BzxF428S3AsfD/hewkvrplALFUHCIvG5mOFVe7MB3rkv+Cb/AMBfEVtB4g+NXxGtbi2+JHxaMVw2&#10;m3HJ8KaPGM2WloP4WVW8yXAG6aVyRxz9VUV5n+2J8D7r9oz9l7x14J0+e0tdT8RaRNb6fPdKWgt7&#10;sDdBI4HO1ZVRjjnivzZ+NPxm/a++CHgqbUviprR8C/Z5ERE8LeBm1TS7pC4TEeoxG/eKVhgJHcWk&#10;YdiBuGRXkltrPxg+P1lq1l4gvP2zdY0/UUa50zX7GwbwamnYJKWt1byG3tbtdoCmSOZMjJ2Rk5HJ&#10;X3wbh+HAtdV8R+D/ANn3w54y0txHJP8AET4naXquna/GXJElxpss1/cJcYOCLe6ABIIPAWr3hL42&#10;SeGvibqepfDnxZ8N/Cf9uF/7a8O/D34ceJ/Fem6s7Db5jW00cVkG7hoNpIGGJFehfDP9m7xJ438J&#10;+IPD9v4Z/aQ1Twr4onFxfaHa+A/Dvg3RllPWWC11eab7Lnhj5G07grZDAGu81D/gnz47+JnhzR9J&#10;1bwD8SNZtdFCjT5PHfx3nKWbrwsjW+n2zh3XoG80MBwD1rlfDnwZ039jj9raTw74+/Zx+Efxg0y/&#10;8JSeLtTn0XT7zVdasIY7kWkxhj1W4uDqCxCWIsoEchE+VHy7D+rf7NfxU8F/GD4G+Gdf+Hcli3gq&#10;9s1j0mO0tfskVrFETF5Ah2qYTE0bRmMqpQoVwMV3cxxHXy3+xlZrpHwt1zT4wVh03xp4ltYgRghF&#10;1q82/X5cc969YLY//XSjOajubpLOF5ZnSOGMFmdjhVA5JJ9B1J6AfpwGtftc/Cnw1u/tL4m/D7T/&#10;AC+H+0+IbSHYfQ7pBXiH7dP7X/wV+Jn7IvxF8OWPxY+Geq61qugXUWm6da+KbSS4vrzyy1vEixyF&#10;8vKsa/KM8/Svl39qjwPJYfDye3vbJrm4+HN7pl+NA8ZMJvE3hu0XULYm60jV4z/xMtPZcI0UhYqf&#10;L3OjIsdftDWL498JaX498Lahomuafa6pourW0lnf2d1GJILmCRSrq6ngqVJBB7GvxB/ac8e/sp+H&#10;tDg0P4G/GLwbpK2Gpg29p4w8Ga9f2ejsu8CS01CG0LTQDOwQ3TXFsykFdu1Vbyu2vPhjN4f1zR38&#10;Ufsja5p+pCO+KLbaxpNxZXiuGae1up9PLxKTktbszwkZVY1XK1v+H4/h7q2saNqENj+whqWoabEl&#10;pKLjxdpuk6drlkkkjkXFo2nxiC72sR9pjaEMQuY3VVQdPbfAr4W3fivxJb6b8N/2Ydc8E+MoXku9&#10;Js/jDoNxqGmXW4MJtLv/ACori3jUgh4STGQAF2ruVnyfsdPrlt9q0b4E+Bde17QJo4dJudN8V+Eo&#10;7PxFpjcm31KK3vbcJdRtvC31sqSNlCUYKUPV3/wFm8FalfxWfwx/as0Pwr4kgDGLw/4luNRvPCl1&#10;Iw8v7ObTUHjubYMdpSWMOi/Pv2khanhX4hfET4D+B/Fi+FPgv+0A3/CTaNeaN4k02PwlrF/p2tyN&#10;avBba3azTGeS2ukOxJ7aSVwyDKsdik/sf+zppF14d+AvgvTb6CS1vNP0Gwtp4ZF2vDIlvGrIw7EE&#10;EEeoryb/AIKueLNU+Hv7CfjjxBo+s61oM2jfYru6utJuntLw2a3sAuUjmT54i0BkXehDDOQRXlXi&#10;H/glN8KfHpkbxFe/EzxQswIcar8QNZulfPUndc855/Oo9D/4I4/s0aDIrL8J9Dvipz/xMrm61AHk&#10;HkTyuMcdOld/4W/YG+B3gjZ/ZHwd+F+ntGMBoPC1ijnjHLCPJ78k9z613+kfDHw3oEHlWGgaLYxf&#10;3LexijX8lUCtK30a1tD+6t7eP/djUf0qww+Xpmvzz8OeA9R+BXg74p/tCfDfVI/DPirwX438UjxN&#10;ZeX52n+L9It9YuZHguItygXCIzmKYfOuQpyhwP1S0u6W90+GZV2rMgcA+4zXxx/wVm/ab+MPw5fw&#10;F8MfgfoKah43+KSanLJqgu7eGfRLCw+yC5kt1uGSJrhheLsLOApQnB4I+NPA37IHx88EeDGhtvgv&#10;Z6hdaLqD3nhHR9W8Rac2i2Fw0hYarqoEzzalqPPml3cRrJ9xE2gj1HSfg7+0zHYNYw+AdDWPxE7z&#10;+LtY1L4iGPW/EcoKrHGJ7ezYWtoqbwLe32lQwVZF+Yu/Vv2Tv2uviFrjSS+JvgX4L0fT7V7Tw5p1&#10;ha6heJ4WVovKWW3j/dwyXCIWCzSKxTLBQoYg5vgL/gi5480fR/DVpq3xs0NrfwzeSapFBaeBEkW6&#10;v5OWvbpri7kW7ucgbZp42ZOdu3NereG/+CVzaeviaXUPi94x1C78aTpc+IJE0HQcau6EFfNEtjKS&#10;qlRtQMEXHCjJztfEH/gmhY+OvCOuWtx8U/iw2ratosuix6g2tRwNHEytsjIgij3Rh23bOAcduteR&#10;eA9Ql+PX/BIzxV4Nul0rwr8QPgWh0W+C7IbXS9a0IxXNvcxnAURSeVBIGGAVkcdmFfoj+zx8Wv8A&#10;hfPwE8EeN1sZdLXxhoNjrYs5fv2v2mBJvLPuu/Ge+K7SqWueHbLxPplzY6la29/Y3kbQz21xEssM&#10;yMMMrIwIZSOCCMGvzk/aY8Aal/wSO8Y+Db/4O6s2q+DfiF4nh0ZPhFfs85aa4kzJPo03L2qxqTI8&#10;ThoQBn5O/wBtRvvXkbW7r/dr59/b/wD2HrX9sHw14f1GzOix+NPAc8194fbWbFb/AE2V5FVZYLiE&#10;5OyQIg8yPEsbKrocjB+C4/ip4u+G37bvgPxBqXg3Vrr4ifCWO+WT4c6/rH25P7OnCRy6nYa7cpDG&#10;4CY8pJpZyu4x/u2FfrB+xv8Atx/Dn9uL4af8JL8P9ajvkhfydQ02cGHUdInGA0NxA3zRsDxnBVsZ&#10;UsOa9jRty5pahvLKPULeSGZVkhlUo6MMq6nggjuCOK/Mrxd/wRN+KvwT0nWNH+CPxS0BPCutzCO6&#10;svEFlcQa4dNX7mlJrETySpaquURY44ig5ySWJ4LxP+z3+1B8EvC9nDJ8GrXUNH8P77DQ9K8K6ta6&#10;l4Z8OWMiNHJcvpUhiu9VvNruQs8hTewfAIOfkfx98QPgx4b8eNpsNv48+FvjDw3dZvrS08OarpHj&#10;3xO5PmbVs7JbPT9OjI6MfNkAIOCevtn7J3xw+LnxfN/o/gb4+eMtD8bXjte6Z4X8aot1baTYrgf6&#10;TealaRXV7IfmY/ZEZUUANjOa+htD/ao/aQ+HEd1qlxq3wc+JHgHQ42Gp+KdUtp/BtpJOo5itLhpJ&#10;kulLZVZY4TGTgBi2UG34W/4LN6fpHgvQte+JXwh+Jvw90zxJdmz0y8+yC/i1Bi4VHihXZeMj5Uoz&#10;Wy7gwwOa9R/4JlfGfwl+0R+1L8f/ABp4A1Zdc8J61F4bV7tIJIANQitbqKeIpIqusiwpabgwBBxn&#10;np9pUVS1fw9Z6/ptxZX1vDd2d1E0M8E0YkimRhgqykEMCOCCMGvyS/4KmfsN+D/2Ip/CyeC7yxb4&#10;ffFbxRFpl38LdS1Ka20w3shMpvrIxzweRHF5ZZ4nlSDJUAozLnsP2RP2vfEX7MXxR8H/AAg+IOuX&#10;3ijS/FN1HpGgT6lpz2Gv6Nc7WKQSI8841CwKgKl9bzTBCQsrfMCPv6vlz9r74JfELSf2qPh/8dPB&#10;ul6X8SIfhzp91ZP4G1KQW7qZyPNv9OmPyLfGMCPEoKsoABUkmvo/9kb9tHwR+2b4Pk1bwpdXVtqG&#10;mym11nQdUgNnrGgXK/egurZvnjYHOCRtbGQT29goPSvi/T9Sj+F//BUD4neDtThX7L8YPDtj4y0q&#10;4YD949lDFpd5bk55ASO0kVf9uU/xV4V+yl+0Y37Blp8UPhRqGk674v8ABPwq8QrBoGuWFxZR2en2&#10;N8ouIdNmuLm4iQT27yNEUySo8vO0Mgr13xb/AMFD9Z8JtrS3Xwh1zTj4dsk1LUzq3i/w7YnTbVs7&#10;ZrhPtzSQqxVgN6jO33FeZ+If+CtHxCjl8Jw6T8EdJkuPHMKXWkRX/jkQ3AtHUt9suIIrKWS2t1XD&#10;NJcCJRnG4YyeD8Of8FLf2l/jyt83gbwv8FdPjbUjpGiCefUtUl8TzKpeWWxIEAktYwMNdOqwZDYc&#10;9B1l340/aivZpbbUPjR8NdDk0FEn8Y3mneDQ2i+FI8Bmi+3TXJ+0XIQN+5SIbSyGRkDoH4PXvjP8&#10;fLDxDDNffFrxosfiyIS+C/Ddv4e0nTde1WMcvqF8biB4tLsNuBmfMmWGVDHyq0v2Lfgz8ef28vi5&#10;4I8QeKPihdax8KvhZ4og1y81RrOylsfFOr2Vxujt9LaK2gka1hB8t7xiUlcv5aAKcfrY5xFXxX+1&#10;6Nc/Y6/a51D48vos+vfDHxN4c07w54wk06NptR8OSWtxcvDqPkqpMtrtutsu3LRhd+GAIFH/AIJH&#10;XelT/sIeGYdHktJrGx1fXrVXtZvPhl261e/vEYcMrg+YCMghxya+i7rxBY2BPn3lrDhtv7yZVwfQ&#10;5PseKx9R+MvhHSImkvPFHhy1jUbmabUoYwB+LVyXiH9uL4L+FCy6p8XfhfppXOftXiqxixzjo0o7&#10;8V53r/8AwWF/Zr8PSMp+LHh/UyvX+xoLnV89On2WKTPUcDPes/T/APgsJ8IvEkjL4fsPir4qxnH9&#10;kfDvWp9xHYZtl5PbPtXZfsgePtR+Nv7Z+s+OLLwF8SPC/h268E2+i3F14s8O3Ghu1xb38s0KRRXG&#10;2SQMl1OxZVKr5YBPzCvr6R9v/wCqvyl/bL+H/wAQfG37b/x68ceH/G/xKj8O/D19EsdW8O+G/GV/&#10;os02nNpKzXE1p5MqILm3d2mRJAUk3TKRuYE+G+GviVrjeFbiTQfH37Y/iZtLlt9U0vxJar4tudI8&#10;XWMvIgmSWGQ2lztxiZPNgYgMo2s0azan+2nN4Z161vrj45fHfw34f1y1W3n0rxN4WtzrXhG9Z9qy&#10;zfbdPaO/tCcFhA4mQZ+9k7Mi6/aPh8X6HqFnN8aPAN5488MuJ7yz1nw14avNF8R2zMFkaw1AWaIk&#10;7Y3CG4VXBO1sAiWsbxP448A674L0fxRpfjL9mvV9EundNRsNb+CHh9PEeg4ba221aWNLhBtJ3RSq&#10;WADRiQMK5eaLwUfFUugz6r+xLfarbwy3WkRDwlZ2Wj67AsgBUXsV9H9nuivS3uRDuLHazDEg0PgX&#10;qfwl8T/FHTj4k+H/AOy34m8PX6TJHb6ff3/hu9uJYlw9uxlvZIbWZCDs82MQTj/VzncGr9bP+CVf&#10;xc+Avjv4O61ofwHsIfD+n+G9Uddc0Jg/2nTb2Tk72ZnEqsFAWSOR4yqAK2BgfUlFNkTf3xX54/8A&#10;BWLQtO8T/tafB3w/8K4ZtJ/aK1S8S6l8R6TMYX0bw1DJm7fUQvyzwOR5UUUwILu23kYP2Go+X8K8&#10;Q/bL/Y2tv2mNDh1TRdYm8HfETRbaeLR/EFsgY7JVxJaXSY/f2kpxvjbp95SrAGvin9lf4l/FT9hj&#10;9oq/8K+D/h9Pb3TH7d4l+E1rcRppd1bZKya1pGpXl2qySsNrvBBBtwuxwjBWr9S/2Y/2q/Bf7Xfw&#10;5h8TeCdWj1Gz3tb3ls6mK80q5Q4e2uYWw8MynIKsO2QSCCfR65z4p/CLwr8bvBl14d8YeHNF8UaH&#10;eY86w1SzjureQjodjgjcOoI5B5GK+TPGH/BB/wCB15p+r2vhWbx/8PbXXmWTUbLQ/FF02n6iysGX&#10;z7S5aaCVQVHyOhXjGMcV8k/8FJf2bNd/4Jr+FLr4lxfH7Rtc8Q3sS6X4b0zxH4Rim1iFEAzb6T9k&#10;ZYLPKj55YrRAMglw20HH+Cn7HP7T/wAavgf9uh8I/DP4Y6T4pCXWtaHresaxJ4j8WKNzL/aOo75L&#10;lARJJhBIpHmOrKoJFcP8UdP+FvhX4lWug/GzwX4Q8JfHIQSW0EF/jQ/BWk6e4IW+hudPQTXaKqhV&#10;8+USb8gtD96uu+GPhq+8BeCbTVvg/wDtLeKNJ8H6Zfsmr+LNZ1s6vpt4A+37HpGgTfaJpCzZSNnk&#10;V34KGb5WPX+K/wBvT9orwx4rf4b2/hXS/jNq3iy1aDT9DuNGbw54lNrKjr9tuYYprmC1t1G3Ju/s&#10;zSE/KoAbH6m/s6+B7n4Y/ALwV4bvN5u/D+hWWmzl33sXhgSNsnvyp5712VFNbaDzt/GvzD/4KR+A&#10;4P2if+CgWh+G/g9JruieNvCukPf/ABN17wbqiWOoTafICllpc4MkcFxK0h87ZMdyxJwRuUVwv/BM&#10;628ceBf22dZ8J+B7KE/DHS4pT48LRXum29nqTxyGAR6fdb2tr8uqmbyJ5YZIpUfAIWv0qx8hGd3Y&#10;n1NfP/7QH7CFj4++Jp+KHw98Qap8MfjFbxCOPxFprloNWjQAJbajak+VcwfKAQw3DqDkCug/Za/4&#10;KDahqfxFtfhN8bdGtfh78XpIi1i8Ls2g+MI1PM+nTv1cjlrdz5qc/eHNfViP8o55780SruX8a+Fv&#10;F/xL0L9iz/gor8SbDxReWvh3wb8WPDkXjqxvLphDajULBFs9SjVum94fscpQck725LV86fCX4heP&#10;Pgt4uvvDvhbxVZ+AND8ea9d+MrHwzeeH47+bwN4fndZJ9R1K4luIYrGNpDJKlsQzgylBkhiG6v8A&#10;tifEbxdpTLoPxa8YTa14hL/8IfAdI0TRYdZtkz52q3C3FtO9lpsfG2WUh5j/AKtOQTwnj/8AakmC&#10;abrWsfH/AOI1/wCGY4ik0Ol+IreDXfGl6QVEWi6fY28Uy2xmHF1OqqyDKphg580vvB+ma74YsT8Y&#10;I/2lvC+ieIruW/1fxd4r/wCEpubHwnZGNUhsrdi2JZmOXa6uY1QbnxERtAWw1f8AZXvI7XW9P0PT&#10;/Elr4fnEHhfw5Ho2oa1Jqrx74v7T129WGQSQ7mLG1gLLjbuEjEKnVeFvD/gG21jUdH+H/wAE/iX4&#10;mvvEUKyeJPE+j/B2S3kvJVUrFYaVbywi10mBc5a4cFwCM73IlX7t/wCCZH/BJXRP2b/EVl8VPG3h&#10;zR7X4oNZmz0rT7RhcWfgixKsi2sEpG6e5Mbus125Lyl3AIRiD9zAYr5C/bb/AGP/ABtY+P8AWPjD&#10;8Gbqa48YajYJp3ijwje3RXTfGdhEjIqoScW97Ejv5Uv3Wztfg5HzZ+x//wAFkvgn8NP2Ufhz4V8R&#10;6p4ms/GfhfQbPQdT0OPw5qN1eW9zaxLbsGZYSjFjEDlXPXtXpsP/AAWM8A6oo/sf4efHvXi0YkQW&#10;Hw81GQOD6fIPzrTtf+ClOsa223S/2Z/2o7xS2A03gZ9PDYGc5uJI+D09K0l/aw+O/iJN2g/sk/EZ&#10;o2GFfXfE2i6TycdVE8rjqf4e3rxUUvxF/bG8UHbpv7Pfw38NK2Ar6x8RzeFfcrBaD24DHoeuau6R&#10;4C/ba8QSq15J+zX4btyRwi6xqFwo755jQ/gR0r1P9k/9lzx18Kvix4w8dePvF3hvX9c8Yadp+nSW&#10;mg6FLptnbLaNOyuWluJnlc/aGXOEwqKMHjH0Cg/dfh3r80/iX4FmtfA37SHxQ8PNJp/jLwN4813V&#10;7B5IxJb6rBFp1lHPp9zGRiW1nW3wynO1wrqQyCsf/hhv48eLfCNvdaN4i+Cem2kbpqnheKCw1SRv&#10;DRdSTFbXLS7mtXVubeVHh24UIFAAxfG37Hvx8l12K+1L4R/Afxtdaxbw6f4r+xazJZ2PiK3C7Hm+&#10;yz2f+j3u37s8MikYQMJAiKOX1f8AYK+Jmu+E77TdQ/Zh+D+rXGmzRXHhvV59Y0hNSttoZTFfMdNa&#10;K+jAK8SQhmwCx8wCQQav/wAE+/HXiyTS7u8/ZB+CWj6ssMVvrTaN4uhttL1eNSDIFs0s1Ns7Ddtk&#10;hmDgn5jIPlOBdf8ABNHxSz69bz/s13Uem3SK+lyad8Swmo6dMr42vIrQx3EBXAw8azLg/vGJ3Da+&#10;C37Knxi/Z38ZW3inwj8JPid4S8TNprWbSaT44tdUtLNw6kIkV/qDxyWkgjVngljdw+0pOu0E/e3/&#10;AATj/as+I37Qug+L9B+LXglfBfj/AMB6hDaXiQTQvb6jbzxebb3CrHNMInZc7o/McKQMMckD6cm/&#10;1f61+Z/7cXgbWIv+CnXiLWtL8Oa5Jc/8ITo9/a6t4U1VLPxJa+XPqEUrQW0n7nUYRiMS20ucjyyF&#10;YhRVn/glL47/AOEn+NPxotxqPhnU1uF0fU2n0fRpNFzMwvLeT7VYyANa3hNujSxkcsSw4evtzK47&#10;UpGaKTC57dv/AK1RXUK3EDRt91lKnHoR/wDrrjv+CWniQ+KP2B/hrIzMfsNhLpQ3ZyBaXEtqBg+g&#10;hAx2xivf5+3GetflH+2n8f7D9uz4m6x4Nk/Z90G48W+A/FV9onhbxRq3jebQL26vLCVdwsbq2tty&#10;zDKSi2knXojqsmzcng1v8KdP+EsNxrXirR/2b/DsOm3BGuHW/Dl54u8RaPOFzmW2169ilk34Zlkt&#10;w4fGUVhgnauP2j9D8IWMlla/tK+CdL0nWo0Oh6x4C8GaDaQ2pcZVNQ04WrX9vhsqWgkcqDlvLIKm&#10;rbWF3+1B4XZdJtf2sPHnibSJdohutX1efwP4iBXBEc7SacII2/vYjZSc7ZFHPoegf8E8fFmpvpmo&#10;eHP2VPhX4Rv5Ej/tWHxz4si8UWdw2FDqsctpczIDk4eKeMnHzA9/RPhx/wAEzPjOPDd3oerfEL4Z&#10;eF/C90VltdG0nwvc6w2iSAsd9lfXlwl1Awyu05Pl7fkCdK7zS/8AglDHe2W3xJ8aPi9rFxPZpY3t&#10;zZXdno91qMS9Enuba3S4n65JmldufvGuu/4JV/Dbw/8AsofHL43fBDwq2pQ+F/C50TxLpdvfX0l0&#10;8Q1G3mSfa0jMcebZliBgbpCcc19sBtw4o61DcqojxtXHv0r8Xfjr4Q8G+Jfjv8bte8NaNq1v+z1Z&#10;6ounXsG2/uvBuo65EGfU7x4rOXzrEB3hjW7hhlijeGSQqcivsj/glh4z8deOP2Yob3xjbXyaUbyQ&#10;eErvUrtbnUdQ0Xav2eS4cBS7ffCuyo7xiNmUMSK9q+Nnwa8N/tDfC3XPBfi7TY9Y8OeIrVrS9tHY&#10;qJVJBGGUhlYMAQwIIIBrwfwT8d/HH/BNLXrPw/8AE7VtU8efAu5eK00jxxOpl1TwezNtS31dh/rL&#10;XoFvOqfKJBg7h9xaNrNrrun295Z3UF5Z3caywTQyCSOZGAKsrA4ZSCCCPWrgbNNk/wBW30r4L1r4&#10;UeNv20vi78VP7a+M/wAXvA+h+E/F8/h6y0DwnqkGkwJbxW9tKknnwwrcs0om3MGlIGcDjFO0b/gj&#10;j8DIL5b7xDo/ifx9qH8dz4r8U6jqrPnrvR5vLbPunevYvAH7JPwq+FSIvhn4aeAfD4j6HTtAtLY5&#10;z1JRAST69a9AsrG30+FY7eGGCNeiRoFUfgKmxk+/Sqep67YaIm68vLOzXGczSrGMfia+OP2r/wBp&#10;D4e/Db9vP4FeNv8AhOvB66dbprPhXxHJFrEEh0yC6t0nt5bhVY+XD9otVVpHwqllyQSK9r/4Jd+N&#10;rdL/AON3gJpIPtPg74hXl9bLEwaOXT9Uji1G2nUgnKu08w4yMoa+sZ13x4r8+P27P+CN9v8AEb4m&#10;678TPAa6rqWq68Wk1jwvceI9Q0+3uJWHzXli0FxEkV1nDGKXMMvPMTEvX576z8IrD4eaH4o0nxNJ&#10;qnh3WvD5u70jUNe1G21HTJApAimtLi7LXNm25SvlnzUxuilvFDkfrp+xB4suvHv7GPwj1y+kmmvd&#10;Z8FaNfTySyeY7yS2MLsWY8sSSeTyetXP2vNPXVv2U/idayF1S68JapCShIYBrOUcY5zzwRyD0r5S&#10;+E/7U/h/9njUNU8MfErT49a8L+HLNLy21+80OM6tZ2O0EXNxDChF3Z7cH7bbA7ORcJGwLnuNU/4K&#10;F/sxeJdJk0tLG+1y11aNoZbW3+G+rTJcxsuGUr9iwwKk+v8AWvkr9p74kx+Jfg1deAfAfgH4z/FL&#10;wnJE7eFFvPA+sjWfBeoIweGGO7kt83Fi/wDqijt5kaMAPMQKi/t5Xnf7XWsy+HP2V/iZqNv/AMfW&#10;n+E9VuYeow6WkrDkc9QOnNeN/sbfDLSfD/7IHwv02TTtOn+y+FNMRy1ujbm+yxE9R6mvRD4A8Pvk&#10;HRNHOeD/AKHH/hWfqPwW8F6qqi78J+F7lY+VE2lwPt+mVrntS/Y2+D+sj/TPhT8Nrr5i377wzZSc&#10;9zzH1rmNf/4Jp/s7+I1/0n4H/ClWZi5kt/C9nbylj33xxqxP49ea5uT/AIJF/s5tdpNH8L9Lt/LA&#10;ULb3t5DGcdAUSYKfxFfPnwz8L+Mv2Bvjn+0J8QvhWyz/AA28BeIbWHXPh694y2c2lJodjdXF3Zl8&#10;iG8iaWWTriYEoxzsI/VHwjrkHijw3Y6pa+Z9n1K2juot67W2uoYZHrg15r+3h8GtS/aE/Yy+Kngn&#10;R4YrjWvE/hfULDTY5WCo929u4gBY/dHm7Oe3XtXw/pf/AAWq0PwxqeneCbz4ZfEa28Zaettpuo2u&#10;tix0P7NcmNRmQXU6OkTP8qzMgiZiq78uud7w3/wU8+JfjaFZdJ/Z51KOK3vv7O1RtU8W29nJoM54&#10;RbyHyXmgV+od08oqynzMFSed1D/gpV+0bqmqeJtH0v8AZt0Gx8TeFVEs2h3vjpptSv7bPF3aRLZo&#10;t1BjjMLud3y/eGw5ll+3f+1N4z8O2euaX4Z+BGneG9WL21nqk93qd1DBfcqljef6t7KUuPLLXCIq&#10;uURsMwBxvDn7Un7WnxN8Ka99m8UfBnwx4y8JyxrrnhG80O5h1WxjYf6yI3FysFyrAFkdJRFJj/WA&#10;8Dn/ABp+0x8XLCw0zxFcfteeDF8J31uwv00/wlpem69odyGIKPpl5O8kyJzuVH807RtjcEGvMbv9&#10;qib4Nfs/fFL4ar8SNJ+NF18SNN1V7gaMtpdTXGq6j5m3ULOWzVI3inlkAks5Qs9uxBQyx1+5nhlG&#10;i8P2SsGVlhQEN1BwOtfHf/BZSTVvg78Nvh78ctCs7y+1P4M+Kre5vbe2gaaS70i/ZbG/hCqCTuSS&#10;Jhx8rRq3UVwsX/BcT4DQKralcePtFRiwV7/wZqMakAZzkRH2rSX/AILZ/szFN3/CxLrp0PhbWMj2&#10;/wCPWqaf8FsvgbqzbdFk+IPiSQAHZpfgvVJmOQTjBhHYVR1T/gsp4atpFWz+D/x3m86VYIZL3wuN&#10;IilkIJCrJeSxIWOOma7K2/ah/aC8Y28dx4Z/ZU1w2dwN8M3iDx3pOmh1PciBrkj6damhP7a3ip91&#10;r8P/AIBeEQxBC6t4n1DU9vA6m3t0z36AVyfwM/4JAeN9Z+OPjbxd8aPHWh6h4e+IF/Zaxrfgfwja&#10;XFro2q31rGEje5lnYyyQnCs8ICrIyqX3Bdp/QWCCO3hSOONY44wFVVXaFA6ADtT65/4o/ErRvg98&#10;Pdc8VeIr+HTND8O2UuoX11K21IIYlLsx/AdO/Svi/wDY/wDh9rn7Snxgvf2lviNp15p+teILVrHw&#10;JoF4T/xSegsdyMUPC3lyD5kp6gFU4AxXqX7VP7W3hv8AZK8FLrWvWevax8j3H2DRLI316LaIr51y&#10;YlOfJiDqXfooYeuK6j4L/Gzwn+0P8N9N8WeC9e03xH4f1aMPb3lnMJF90bukinIZGAZWBBAINcn+&#10;15+xv4H/AG0vhXdeGfGWlwzuFL6bqaRj7bo9wOUngk4KsrAEjO1gCrAgkV+d/wAe/wBnX4qfse/G&#10;PSfFGpeLH0PXLP8A4lvhn4m6Fbab4d8PxRbd623iC3EJVgzggGVxC2eHR+K+2v2Jf+CqFx408U6P&#10;8N/jZa6L4T+ImqM0Wja1pVwZ/C3jXByDY3RyFnwQDA53EjKkhgo+2M5oprj5a+Yv+Chf7SvjDwCN&#10;B+Gvwxezs/iJ48t7u7/tq7TzbbwjpVqqfatTkjwfMdTJHHFGcB5JATkIQfBP+CO/7G3hv4X/AAB0&#10;74r3ltda98Qvitbr4gvfEWtTG+1WW1uB5lshnkZm3NEyPIVxukdieAu33L9tL9kLw3+2b8DNW8Ja&#10;5C1veyRNJpGrQHZeaPdqD5c8Mo+ZCG4YA4ZCVPBNfMv7B37BmsftK/ss+APiFpPxo+JugeMtFgut&#10;JmsfEbweLtL0zUra4e0uZIYL1S8YMkBZNkqukb7N2N2dLwP/AMEXPizefFC8fx/8VPC/iLS9cmeb&#10;WvGVhpFxbeOLuPqlnbTzSTR6fbn7rC1KYRQFAJJH3n+zt+zV4J/ZT+HVr4T8A+G9O8M6Ha5Yw2se&#10;HuZD96WaQ5eWVupkcsx7npXe0VzPxi+LWgfAz4Xa74w8T6lDpXh/w3ZSahf3Uh4iijUseOpJxgKO&#10;SSAMk1+TmsftMf8AC4firq3x2+MXiBvhZdNpt1bfD7w7458EXF3oFroTr5js0hMSSX90qBm2Sh1R&#10;ljVWB2j1v/gkH+zo2p+HtS+OfiTwvpvhfUPHxEvhXw9ZiUWPhfSCFI+zwyMwt2upAZnWPChfKGPl&#10;4+qP2i/2hvDP7LvwrvvGHiu6nh02zkjt44baIz3V9cSuEit4Il+aSV2YBVHPU5ABIm+AXx68NftJ&#10;/Dm38UeF7qW4spZZLa4huIWt7vT7iJtsttcRMA8U0bAhkYZB9QQT55+0l+xlH8R/G9n8RvAOtSfD&#10;n4xaDEU0/wAR2MQaPUY8f8eeow8Ld2zdMPlk6oykDPc/sc/ttXHxm1e9+HvxC0iPwN8ZvDdskuqa&#10;GZ/MttUg+6NQ06U48+1duuMtETsfBwW+iE5j9a+bv+Cg/wCxb4i/ad0Hw34g+HfiW08D/FjwLPcS&#10;eH9dubczQRw3Ufk3VvKoBJjdNrA7Th4YzjivlrQ/+CR/7Ql14j8KTXfjz4NaLovgdXm0fR7bw/qG&#10;p2SajJzJq06Tzobm+LFmEszOVZ3ZdrMTVvTf+CJnjLwbosF14l/aM0ZtN0jUZfFGrTT+AoI49Vvw&#10;pb7fqMtzezC4aE5ePzf3UWBtRdqlfkv9kL9m3xV/wUm+OnxK0az+KPiy+/Z3tdSik8Q629pb6frX&#10;xDuniWQRmWOMSx2m1lKwPI6xx+UNgJAj+77H/gjN+znofhRdN0z4ftpd1HzDq9prF7Hq1u+FG5Lv&#10;zjKuNikLu2A545JPgPwH/wCCbGhad+2Zr3wW+NXjD4pfEDw/4qsJfFngbUbvxzqcIvEhmjF3Y3MK&#10;TBGuImkSYOoG9GduqnH1zpH/AAQ3/Zf0zXBqVx8M/wC3NQ2CJ59a8QapqXmICWCss9w6MuSTgrjm&#10;vqPwV4K0f4d+EdN0HQdLsNF0XR7dLSxsLKBYLezhRQqRxooCqqqAAAAABWoRmoby0juoGjkijlik&#10;Uq6Mu5WB6gjuPavi3V/+CCXwH1bxLq15C3xG0fStZvZ7+bw/pXi27sdGikmcu4itoiqxqWJwqkAD&#10;gAAAVc03/ggX+yzZSK9x8OtS1Jg4k3XfizWJPmHqv2rac98jnJrrfDn/AARn/Za8LSRvD8DPAd00&#10;S7QdQsP7QyM7ufPL55Hf6V6X4U/YY+CfgZV/sX4O/CzR9vT7F4TsLfHJP8EQ7k/ma7vSvh14f0FV&#10;Wx0HRrNVwFEFlHHjHptUVriNVUKFUKBgDHSl2j0H5UkozjjNfEvxTmb9lX9pX4pX/jjS5bfwJ8ar&#10;yyfT/FEH7yzsLkafHZfYb4cG3LNFmOVj5bmUKWVsA2v+CUHiM+KP+CcHwaneZp3tvDNrYuW6obdf&#10;IKH3Xy9uO22voC8sLe/i8u4hhmTrtkQMPyNU4/B+jxbtul6au85OLZBuP5U4+FdLI503T8Hr/o6c&#10;/pVWf4c+HbofvNB0WTaeN1lE2P8Ax2s69+BPgfUpzLceDfCtxKwxvk0m3Zj+JSuA/ZG8HeHfh5/w&#10;UM+LWjeG9B0Xw/aReBfDNzJBplhFaRyPJfa2NxEYAY4jxkjPFfW1GcVxf7Q3xy0L9mz4KeJvHviS&#10;4NvoPhXT5dQvHT77Kg4RR3dmwqjuzAV8m/8ABO/4Ka9JY+Ivjd8RrGS3+K3xmlj1PULabLHw5poH&#10;+haXGG5URRFd+cEux3DKisf9qf8Abi8ceGPiheeH/hHofhvxjdeCGim8SaXe3gt7/Wc7HlsdLG8e&#10;bdQwMskgKkKZoVHzMRXs37K37W3gr9sb4ZQ+KPBuoNNErmC+0+5j8i/0i4X79vcwn5o5FPUHjGCC&#10;Qc1n/tdfsWeBP21PA0Oi+NNOmlk08yS6ZqFrO0N1pczKULxkHDcdVkDIRwVNfnN4u8P6z/wTx/aI&#10;W8Hi7T/hn8WLezluNGvrDTrPS/AfjvS4pcLb3lnbKkizhXVWZwzRvtZHdcbf1J/4J3ftyaP+35+z&#10;9H4x03T7rR9Qsrt9L1nTZmEgsr2NVZxFKOJoWDq0cgxuRlOAeB7xVXVLpLC1knkby4YEaSRiOAoB&#10;JzX5KeAfA+j/ALbv7RHwa+M3jS6XWNa+Jnii51vT9Ku7gSDQNAtLO8uNJsI4ckR+Y8EV1KxH714i&#10;P4ef0n8vj8v8/wCe9fL/APwUO02z8K/Ez9nXxnHa2M2uWvxP0rwr+/iEgutP1hmsry3YEEOhjcSb&#10;SMBoVbggEe2fGL/glj+z78e5/tPiT4T+EG1DB/4mGl2x0i/yev8ApNoYpv8Ax/ufU5679mD9jH4e&#10;fsdeFrrSPh/oC6TDqE5uby5uLue/vr2TAAM1zO7yybQAFDMQoGABXqUSbE/+vTqK+Yf+Cn/7c5/Y&#10;2+EMNp4fMV58TfHEjaZ4TsXtpLiNJht829mWNWP2e2RvNfjnAUZzx+fvjrTNJ/Zz/Zu0zT/CbfCv&#10;9onxJ8SNaewtPEVjrNzpPiy68SXgYvPJLA0zuqAb3IntfKjjC44BP35+xV+zHD+yT+z3o3hFtRm1&#10;3Wl3Xuu6zOxkuNa1KY77i5kdsu5ZyQC5LBFQEnArx/8A4KW/t169+zx41+Gvwz+H81jH8QvidqLB&#10;J5tMm1dtK0+H5ppxZxDfMz4MaLwuQ5yNrMO4/Yr/AGzpPjwdQ8F+ONNh8H/GLwlEja94eZiBLE2f&#10;KvrbcSXt5Rg9S0ZJRsEDPon7RH7N/hH9qb4cXHhfxlpK6hYSMs1vMrtBd6dOpzHcW8y4eGZDyroQ&#10;eMcgmub/AGRfin8RPhD8WLX4M/FC5uPF0MlnJceDfHCxqkmt21uE8211BF+5exK6HzB8s6hnwrBh&#10;X1ZXlf7WP7F3w5/bb8EWfh/4keH113T9MvE1CweO6msrqwuF6SRTwOksZ7Ha2D3B4x4tp3/BCn9m&#10;O1v7y6uvh/f61eajJHJez6t4s1m/a+KZ2+aJbplcAEjawIIxkHFc5+2F+yt+zD+w38ALzxN/wz18&#10;OfF2t3UsOieG9Cn0K2vbvxBqcxK2tnG86SMNz5LNhtqKzYO3FeA/8EVP2DdN0SfxR8f/ABn4d8Lw&#10;fETxdr2o2+m22l2MUFj4Ztre4ezkitYkAjiLSQyruUZ8tV5yz5/QrUbCHU7GW3uIY7mCdCkkUqCR&#10;JFIOQVIwQfQ8c/hXzh+xn4Kh/ZG/4KNeNfhT4amNr8O/iF4Uf4haXoqDFtoOoQ3sVnfLboOI4pRc&#10;W0mwcbt2K+3YosIMH8+tTUUjDcpHtVK18PWtneSXEVtax3Exy8qRBXc+5HP51aEOAenNSDgUUUUU&#10;jDKn6V8Wftlfs3/EP4R+GfiVq3w3tZPHHhP4iWuoy694SaNWvtPvLi1aNr6wc4MwZgpktXPdmjOc&#10;xtxX7Nv/AAUi8DeDP2dPAOleLtP8f6F4m0/w7p9tqdg3gfWWFtcJbRpIqsLXDLuBww4IrtrT/gpr&#10;8Pb+0+0W+gfFye3OcSx/DnW2RsdcH7Nis6X/AIK5fBHTYo5NU1fxZoaSKzbtR8HavAFC9SSbanaZ&#10;/wAFhP2a9VC7fivoNuGUvm7t7m1AA9TJEoH0NdVov/BSf9nvXyq2/wAbvhSsjEKsc/iizgkYnoAs&#10;kikn2xXaaD+018N/FShtL+IHgjUlZSym1121m3AcEja56Hiua/Yet7+b9rv9pjUpocaTqWs6AulX&#10;SyBo72JNEtw7IQTwspdcjAyp75r6nkBZeOted/tCfsxeG/2jfDSWurQtZ6xp7LPpGu2QWPU9DuEY&#10;Mk1vMVJUgjDKco6syOrKzKflHwH8N/jz8Av2mviB4h8QeAYPiZ/wkGm6TpWn6v4WubPTY75LWS9d&#10;p7mG6nVoZT9oUFUMiZHynHFcn43/AOCoHxH8LftAal8L4f2fpG8cafp8WqRaZfeO7Czk1KGVZDH9&#10;nPluksn7p9yK25QpOMAmvSv2Cf29z+2LD4o0jXvBl78OPH3guSEa14au743ctkkxkETbzHExJMUg&#10;I8sY+UgkOpP0SeV9K8D8e/GX4veJ/wBqvVvhv8L/AA/8NbxfDnhyy1+/ufFet31jJKLu4uoUSFbe&#10;2myF+ytuLY++uO4Gjbn9q62zHP8ADf4G3D7j+8h8e6jGjD1CnSyf89K9R/YD/Z88Qfsxfst6D4P8&#10;U3el3mu2d9qt/dNp00s9rD9s1K6vFhjklRHdY1uFjDMik+XnAr2V03V8DRfs86P8VviP+118JtY8&#10;tbXxJ4jt9aspNv72zkv9EsyL2Hujx3MblXXBDR5z663/AAT8+CHw68R/sseBfFH/AAr/AMIw+JL7&#10;So01e8fTYri8mvot0Ny0lw6tJI3nRyAlmJ9+K+g7XwXomllWt9J0q38rJUpaRps+nAxWZ45+NHg3&#10;4Y2X2rxJ4t8NeHrY/wDLXU9Ugs4+P9qRlHavHvFH/BWf9nXwveLbL8VPDutXUjbY4dB83WWlPOAP&#10;siSDse9O0z/goxpfi4KfC/wm+P8A4ojkGY57T4f31tay/Se6WKL3+9VjUf2jvjhro/4pf9l/xjJu&#10;5VvFHijStGQg9M+TLdMB65UEDHGeKk/ZC+Cfxy/4bM174ofEDwZ8OfBWl+IvDNvoV5baZ4ludX1C&#10;VraaWW3bm3jhx/pEoZs5wBgdTX2NEnlpjj8KczbVzXxb/wAFd/2yV+G3hLQvg94W8d+HvAfxE+LR&#10;ksotb1W7S3h8NaYFIub8uzLtkORDCAQzSv8AKcxkj4z8R/s2XXxJ+Jfw5/ZtsfB9h4Khk0/+0PFP&#10;iPwH4wuzputeGIsxSC5th5Yae8lZE3XKzNy7K7HkfqTp+mW+i6fBa2sMNva2saxQxRoFSNFACqqj&#10;oABgeg49MfD/AMGP+Cvknj39qDxFp+p6DDB8HY/EEnhTTfFlpDcSRadqEciQo19MVFssV1KZEj2O&#10;WUiPeMSqw+3dV0i08QaNcWOoWtveWN5EYri3uIxLDOjDBRw2QykcEEEfWvn34P2euf8ABN74k2fh&#10;63e61j9n3xPfpaadb433Pw71C5nVI4QSctpksjhVHJt3ZVA8s5T7YhIK8dM9qJDiNvpXwP8AF/8A&#10;bW+HX/BPT9rP4n6F8TNVuNAj+IF9YeLfDsiabcXX9r+bZxWE0MfkxtmSOWwGVYg4nQ9CK5jX/wDg&#10;t54FHhPW9e8OfDH44eLtJ8Pzm11C807wr5cNjIOCJzNIhiUH7zOoCjk4FcZrH/BVT47eOPG+i6T4&#10;N+BvhXQdK8YxCTwz4h8T+Mkm0zW3KFvJSW0jaBZyASIvPLMAcZwa5PWP2sv2tdYuLy18ReNPgr8K&#10;dY0RvtGt+HBZBtdt7HcALuz+3zR2l1GSVG9ZtgLBS275a8Z1/wCJGsftAatq2i+If2svjV4tm1Zf&#10;N8Pan8NdKYRQjBDW2o6Tp8aSpKGVgCsjpIoyHQnDSfDn9ga+8ZQR6jqH7Nfxt+Ismob9M8SaL4su&#10;LqwXyVbH9oaXe3t1bzxSOpR/JniZssU8xAu4+3eGf+CcHxmW0bTfCfwP8J+EZtPRYvDfi7VvE1np&#10;Gs6VEOPs+oR6bbzRapDwvyXEZDDcH3t85+tP+CZ3/BOnxR+x54s8X+LfFniHw3Nq3jWzsrSTw94a&#10;tbiPRNGFs0zf6M07l9rtM52KkcadFUDAH2BRXL/EP4WaL8QdJvU1PRtJ1G4mtZbeOS5tkkdFdSMB&#10;iCQMn+tfNv8AwTX1Mat/wT++C7rt2weDNLtfl7eTbRxfmNmD7iu1/aYmWD9nP4gM24qvhvUCQq7j&#10;j7LL2FflV460ST4YfsS+Jbu31rwvqXg7xR4fvBpGowL/AGj4W1SaS0ZWWBGLy6Jq65YCFGNtNIm3&#10;ajEqP26+Gln9l+HuhQqSwh063QFvaJRW4Yc+lSVk+OvB1n8QfB2raHqEYl0/WrKawuUP8cUqFHH4&#10;qxr8kNd+KH7Y37H3ivT/AIQ6nrvw1kutLt0tPBt5c+H5WXxrp9sgUiCY3CRfbkiUM9vIY2bBKs/B&#10;Kxft0/tdQXdjNDc/ATVNA1KZrKz1a7s9SsIWvwdo026XBaxu942YuRGhYgByWGdKy/4KHfteaX4E&#10;HiDUvh78EmstJ1U6P4nj+36jDdeEp+Pmv48MY4sMjeagkj2MJM7MsNbxF/wUU/ay8Bat4gstT+BX&#10;w7vrzQ7AarFbWHiG6abV7HcBJd2X7thdRx7susf7xRjKDcuZn/4KcftI2Oq6LEvwL+HeuWfizTX1&#10;Hw3eaX45Z7XxEyRmQ29rN5BVrjYrMIm2swVtudrYseGP+CuPxk1Dwx4T1q8/Z78NroPi67bT7bVl&#10;+JEcFvZXoOwWN15ll/o1y0mY1SYpl8IDuIB4O7/az1XV/CH7Umi+NvBl98O7j4oabcQRR3l6k8nh&#10;/VpdCWxitrz5UMcdw1spguADDIxKhw2Af1W/Zz8SQ+MfgJ4J1a3QxwanoFhdxqRghZLaNxx24Ndo&#10;a8l/aq/Yp8A/tkeDP7I8aaSJJ4fmstVsn+z6npj8jdBOBuXIJDKcowJVlYEivC9E/wCCJXgnQ7iK&#10;SH4sftCR/Z7MadF5Pjye3kS1H3YPMjRZDGp5CFtozjGM52rn/gjf8N9Qm0ma78afHW7uNC2/2fPJ&#10;8TdZ8yzYLt3RkTjy228ZXGcn1NQSf8ERfgXqd9f3OsR/EjxHJrAH9qDVPiHrsq6qQNqmcC6HmYUB&#10;QDxhQMGu88C/8EtP2e/h7axx2fwj8E37QjCT61YDWbhBnIAmuzLJx/vcV6Lon7Mnw78NRBNN8BeC&#10;9PVcALbaJbRAYzj7qDpmum0TwdpnhqNY9O07T9PjUYCW1ukQx/wECtNF2DFJIu9GHqO9MltxNGVZ&#10;VZW4IIyCKoXen6XpttNJNb2MMMCGSSR4lVUUDJJJ4AAr8qP2i/2jv2lf+CuV5qXhn9nFn+EfwPtb&#10;iSwn8e6nO9nd+KPLYxyfYzEGkW33K2DEQX28uoLJXlXij/gjP48/Zy+GeoXN34B+Ef7RForvqd5B&#10;JaXNh4ilmSEiKJLiUzyzW6yASPDFLFLMfk+ZfkPT/sT/ALTFx+x38Sfhvr3gfWbzUvgh8U9aj0TU&#10;dCu2ZpbeR7o2ba1a2Soy6RZxXrxWvkyTEyBwWUOMn9l0lEh4/OnUU132V8X/ALal5b/tnftX6D8C&#10;Y2uJPBvgVLXxn8QQoAhv3Lk6XpbH+ISSRPcSqR9yGIc7zt9v8YeLdL+HXg/Utc1a4g0/R9DtJb27&#10;nc7UggiQu7n2VVJr4R8MLqX7S3xF1DxlfW63HizUpBPHF4S+IMdl4s8C2KljaWE+nSbbeRHidJ54&#10;5pCDNK6mNgiAecfsq/sxfGnxz+0F45+JH7N+ueHfD/hnRnlsNQOrae2n6P8AEfVYnRZoWsoHeCCS&#10;IiVXvrYKkkowsYBdq+zP2av2/ND+Lfjeb4e+MtJvvhh8YNLjH2/wlrZEcl1jrPYzcJd25wWVo8na&#10;clVxk3v+CiWvX0P7LeueG9Dhs7jxT8RCnhDQobqMSwtd32YhIyMCCsUXmzHIOFhY9M18z/Gr/gmX&#10;8HtC+JHwb+F/hPQ/FGqePtY1W21Iale+LNYvI9F0zTpIpL3UTBLdNAjthIY8RhRJcDaMKRX6pRRl&#10;D26dqkpGOFr87v25PF0nw1/4Kl29/q2razp+h+IvhXa6bYWGkaN/aupeJLiLV7xrmxtk2uUJSe1M&#10;jqoIXYd6Y3D0D/gmX4zkf9k/wv4I1hBp/i74Y2kXhPV9Mllia5tGtIkSEuI2Zfnt/IfKkrlyATjN&#10;en/tF/Hnw/8Asz/BXxD438TXkNhpOg2jzsZXCm4kA+SFB1aSRyqKo5ZmAGTUH/BKX4Max8DP2EvB&#10;OmeJITb+JtYS48RaxAfvW91qFxJePEw7NH5wQj1Q9etfRVFFIw3KR7V+X3/BTn45Q/tc/ttWf7OM&#10;dvda94V+H8Vt4g8XeGLHxCmg6t4uuZoDLa21qzyRGeGCN453VJFzI0fIMeR57o/hrxD+2f8AtLW3&#10;wL03xL8Urj4N+EVg1j4k6L47jhuL60lSUS2ejregNPcCdlSRw80i+SvDHlT+mVvZJZ2scMMccMca&#10;hERF2qgHAAA4AA4AHSviP9pL4CX3/BXP9oDW/Bui6lNpHgL4FOZH1Qq7WWs+LTtKWThSC9vbQEib&#10;YwcNdYBBAz89t4j+K3/BPr9paIzeG/Cvw58beKpRFeaCi2+kfDDxdYW6tiSy1B2Bh1NQMYaMSMGU&#10;Mm0hm+7v2QP+Chvw6/bKsprXQdR/svxRYoGvvD2oyRpfQDJXzY9rMlxASDtmhZ42BB3ciqF9rV78&#10;e/8AgpT4J8P+GNPt/sfwTin1zxb4geLe0Mt7Zz29rpMT/wB+RZXnlBztWKI4yQR9oxcRr9KdRXyH&#10;/wAFerpfF/w3+G/wwu7uSx0H4ueN7bQ/EUyXH2dm0iK1ub67i3jlfNFqkRIxhJG5HAPD/wDBNF/D&#10;/hHVfjR4X0ZdNht4vG8niHTPsO0Wt5pOoWltJZTwbflaIJG8IKfKDbsOxr6maQKO3518x/EGL/ha&#10;P/BYn4B6TpNxHLdfC/w/r/ivXhGw/wBHtbu2/s22jfHRpJpi4U4JEJPavuqiiiiiiiiiiis3xN4V&#10;sfGOjXmm6rZ2epaZqERguLO7gWaCdDwyujAqykdQRivmcf8ABFj9naKRvs/hHxJp8LMzi3sfHfiC&#10;0t4yzFjsiivljQZY8Ko/QYq33/BD79m3Up/MuPCPiyZ8Y3P8Q/EjNj0z9vzSTf8ABE74Dwhf7Ns/&#10;iLobLH5avY/EbxAGUe2+8Yf09qrTf8EZ/BEGf7M+Kn7SGh/KEUWHxQ1NQijHA3u3X3q1a/8ABLPU&#10;tCb/AIlH7Rn7QlrtPy/bNet9SxxgZ+0W75x79auL+wT8V9OiEdh+1N8Q/LUYC33hbw/dbR/vCzRi&#10;fcsa679l/wDZP8bfBP4ueIPFfiz4nW3j6bXtKt9Mdf8AhE7TSZ1EEskkTNPCxaRU86YBDwDKx617&#10;1SP92vjT9vPTbn9qH9q/4Y/BYTeX4U8PInxH8aRD7uoQQTNBptk46FJbtXlKtkEWZ7gV2n7WXx8h&#10;/Zs+CGqeIFgW+1qRo9M0LTSf3mq6nO4jtrdRnktIwz6KrngAmvinxrpd/wDsrfBm8s/HF944eG38&#10;y61K613wTa+IPDvijWJnLS3VtNZOLq0kurh9sTTSxsC8Y2hgAPQ/gn/wSR+Imh/D2P4wWfjq98If&#10;tNasDqFxG87XuhvbeWq2+h30bc3KpGqq9026fzWdy8hCk+s/s4ft52/jvx5/wrP4l6DcfC74y2cH&#10;mT+HtQkDW2qqM5uNOufuXULAFgF+dBkMPlJrF8GeOPD914s+Nn7QmqrFeeHvDmnSaBpFyV8xX0/S&#10;FnlvZIvaS8a4Tj732WMgnIr3b/gnZ8HNT+FX7OVrqXiS6e88ZfEC5fxd4hkb7sN3eBXFqn/TK2hE&#10;VsnQbYAcDOB7tVHxFpkOtaTdWdx/qbuF4ZBgfdZSD19ia/HP4CfDzxN8LPgV4e8LaDZ6LD8RP2ev&#10;ETrLpmhWPm3Or3NkZraSXVr+by4rO3uLCWUIpZmEc0bqzABB9QfCL/gth+zd8WNBkupfiRo3hC8t&#10;ztn07xLMmn3URzjjLGOUHqDE7ggjHUVS+CnxWg/4KhftkeD/ABB4Rsbu++BfwVu7jVx4jnieC28U&#10;+IDE8EEVsrAF4rVZHlaTp5mwduf0GQ5RfpS0UUyZyi5GOnevyE/aZ+Ofij4Jf8FX/iRq3xVm8e+F&#10;2g0eGXwN4o8NaRZ65pWleGwyrMLi1lheaMG4OZ5omDKzKrbY/LY+if8ABOLwtH+2Z+0Lr37S2uDw&#10;rq1po4ufCHge70/S0s5LqGKZhd6rLHvkeOeZv3ahm3LEpOFEnzfZXxf+LGhfAn4X674w8TX0enaD&#10;4cs5L++uZP8AlnGg5x3ZjwoHckCvmj9jT9hDS/20vCvjT40/HfwzLca58aIoRoWi3bNFc+DNCiJa&#10;wSKRSHgu2yJ3kQqVdlAwc5+bv23P+CffjD9iGw03WIZPGHij4Y+D4rrUdH8X+DrW1tfG3ha+cYD6&#10;rMI831iBsMkww+AxlVggLemfs2f8FZvEHw48Jxr8dLHTPEPhm3SBIviv4CSTVPCtw0nG27dEAtpU&#10;JUOVBUM2CE4Le/8A7Cvg6T9rP49ah+0lrEl8fDsUM/h/4ZWEoZIk0zcBcattOD5l5InyEjiCOPrv&#10;4+zaKbIdqGvhH/gqJ4zvPBv7dX7Lt3JompeJLCN/ErabplsVVLvWTZwJa72ciOPbG85EjH5F8wjP&#10;INH/AIJ9/G3TfC3xB+IHwP1K502HXPCfiC/1LSlt5vMgv7W8lF9PFHLtUSy2lxePBKFAZf3ZKgtX&#10;1NrWtWfh/Sbi+1C6tbGxs42lnuLiVY4oUUZZmdsAKACSTgcelfNv7BfjVv2zv29fH3xs0OGVvhn4&#10;U8OL8PPCmqlCsXiCZrtbvULqDPWFZIoYgwyrGIkHOQPuiP7gp1FFFFFFFFFFNkjEi4OcUCEA0GFS&#10;O9BiBqjqfhXTdbB+2WNndbhg+dCr5HpyK5/Vv2efAOvZ+3eCfCd7uyD5+kW8mc9eqVyWtfsA/A3x&#10;GSb/AOD/AMM7wsQSZfDdo+cdOsdb3wU/ZU+Gf7Nrakfh74B8I+CP7YKG+/sPSobD7YU3bDJ5Sru2&#10;7mxnpuPrXf0U14Vavzb/AG/9N1E/8FM7jT7X4f6H8StF8TfC6wl1bQJdRWx1WRbPVr4fatPZsK11&#10;ELpcAvGcKNsiEDOP/wAE+vEHh3Vv26fEUOj+KvFXiS40/wACR6fcWviyyNt4i8MpDqBZLC8MgE0r&#10;KZiVlkyWQqN743H7xY5XmvBPhxOdA/4LIapCCEh8Q/B6CQg9XltNYkH04S5PT+tfYscfen0V5D+0&#10;n+xh4L/aVurfVNQhvdC8ZaWoXS/FWiTmz1jTMHIVZl+/Hnkwyhomycqa8W+E/wDwTs+Knwk8J3Hh&#10;nSfj4mlaC+o3moxSWHgq1Go77q4e4lLSXE00G4ySyH93BGgzworZ0/8A4JKeCfFd6bz4i+Ofi/8A&#10;FC4Y7jFrHjC6s7FW/wBm1sTbxAf7JUivRPBn/BOH4C/D+VJdJ+EHw9t7lCD9pfQ7ea4cjoWlkVnY&#10;+5Jr1Tw34B0PwZB5ej6PpekR427bK1jgXHphQBWp5IoMQIoVNlOps3+qb6V+Lfjn9sDUvhL+2N+0&#10;FrHxU1q1+H/jddS/s2Cy8V+EzrPhfU9DhhMunWcN3CwlgeaPfIQSVkd2IR2Qqn09/wAEgf2YpvhB&#10;8D9W+IWuaPo2heLfjDef8JFcabpkAitNEsHy1nYxAAAIkTbyAPvyt1wSfQv26vijrMHhHR/hj4H1&#10;E2XxK+L9y2g6JPD88mkQFSb3UyAQQltb73B7yGJeN2R5Z+1f/wAET9L0H4WQ3fwRstMuL/R9ISxv&#10;PA3iGZ5fDXi8pAITPLGrL5GoGMArcIRl1UtgkyV4h+xl/wAFBtf/AGa7VfCeuw+MvF3gfwzMmgaj&#10;Za+lrH478JaiIvMe3+wJK0+oWSqMrKqLKEBYLIqlq+lovHWh/wDBTP49eBvDvgfxJFrHwr8HC18d&#10;eK76wc+VqdyspOmaW54I/exvcyxthl+zxAj5+Pu+AYTjtxT2G5cVwfx5/Zq8DftL+B5PDvjrw1pn&#10;iXS5DuRLuLdJav2lhkGHhkBwQ8ZVgQCDwK+Tb/8A4I065P4rtbi1+P3jjS9P0V0Gk3dppNiviSKF&#10;SSILrVnVprqJc4CuoBUYff1rV0D/AIIT/CSeXUD4s8SfFbxrHrN2l/qNne+KJtPsb24QgrK0FiLd&#10;d4IyG655zkDHuvgj/gnv8E/h7PDcaf8ADLwjJfQjC31/YrqF4frPcb5D68tXrGl+H7LQ7RLextbe&#10;zt4/uxQRrGi/RQAP/wBVWfs60JAqLjn8TT1XauKKKbIcRt9K/Nv9n/8AaZ8b/APx3rn7Pdh8IdW1&#10;vXPhzNdGynn8Q6fp39saO93MbK9hilYFozCUVim4I6srYI59W8b/ABD+L3xR+FPibRW+Cs2j3msa&#10;Xc2Vu1z4ssHjVpYmQM2zcRgsMcHPt1r8/wD4oajLofww+KHh/W4PEHgnxZD4eSHWLabS4Ut9ZWQC&#10;NY9SsYWEPmCVVFtq1sAkm5UlKyL5bfuF4es/7O0i2t9oX7PCkWF+6u0YwPyq9RRXG/HH9nvwX+0p&#10;4Gk8NeO/Dmm+J9DlmS4Nrex7lSRDuV1IwysD3Ug4JHQkHxnWv+COn7M+uwXMUnwj8O28N5EIZ47O&#10;W4s45VGcblikUEjPXGenPAqOw/4I6/s76XJqD2vgfUrd9WRY71o/FesKbtVUqqyf6V8wCkgA5ABI&#10;6GpbL/gkF+z7ptvpsNv4L1aGPR12WCJ4t1lVsl2bNsY+1/INny4XHHFYOof8EPv2cbu0jht/C3iz&#10;TVt74alALTx5r0aW1yJPM82NPthRG3EncqgjJxisnUf+CGvwjng1yCx8U/GrR7PxN/yFba08fX7Q&#10;6hxgecsrP5mBgAvk8Cqut/8ABDX4f+K5w2t/FL4+64p0t9EkS98XI/n2LgbrZ2FuHaPKqdpbhlBH&#10;NfXXw1+Hul/CX4eaD4X0OKaDRvDenW+lWEUszzvHbwRLFGGdyWchFUFmJJ6kk1t0UUUUUUUUUV80&#10;/wDBYbVNY0T/AIJj/G650N7mO+Xwtcq7wZ8yO3YBbhhjkYgaU5GMYNa/7PGhaT4c+A3gqx0GOGLR&#10;7PQ7KKxWEARiEQJs244xjB/H1zXYkbTn+6M1+Uf7Mq/8NKft2fGD4IfD3SjN4XX4w23jLxJrCQ/6&#10;JpOmWMlvcSwJJ08y51CLYiAj5UncDhmH7UJHs9fxp1FR3D7V/wA818dfCzWr74F/tY/ELwn4002G&#10;zvviZ4hufEXhnxFENtr4kgWFE+wkkkpeWkMKqYjgSIhkT/loq+cftoeP9a+Ofx1034b6N4R1jxd4&#10;J8F3Ftq/jSHTtStLWfUbrAmsdPjW4kjSdEby7idN3Ia3RsiRq8k+K2hfEn9oz4leH/g7HrEt/r/j&#10;oSG6ufGPw/sbfWfCmixkLd6jBe2Upty6KwiiURndLKnzqAWX9Qfg38H/AA/8DfhZ4f8AB/hnT49L&#10;0Hw3ZR2FlbRnhI0GBk9WY9WY8sSSeSa5P9qj9jD4c/tieCf7G8eeHbfVPIO6w1GJzbalpEnUS2ty&#10;mJIXB5ypwcYIIJFfIc3/AATc/aM+G/x98MeINF+JPg/4ueGfh/pd5B4UtfHtxdWF9p11cmNGkuJb&#10;S3lW7dIEaNJnCuBK3HUn3H9j79nD4n6H+0N4w+J/xij8Aw+I9R0ey8N6HaeE7+7vLXT7CKSWebc9&#10;zBC/mSzOhOARthj7ivqGigjIr5p/4KU/sUat+1h8MdP1DwXr8nhj4k+DXnuNAvTdT2tveLLHsnsL&#10;mS3dJlt7hQqsyOGUqjDO3B/K/wAdfsO/tNeMPiRoF/J+z34q8B+KNDY2sGsfDvxXp+k2wtN7MYll&#10;B8zLsWkkluDcsxA27NzV9ifsJf8ABHPxlfeM9F+IX7T/AMQfEXxK1rR7hr3QvBmpau+p6V4dlBzF&#10;LK5CpdXMY6sI1QNyN+FI/SCKFYR8uadRRQ33TXxT/wAFZP8Agm7p/wC1hZ6F8RtI8O2fiLxx4Did&#10;G0qSY2reJtMYhpbNbhSrwXCEGW3mVhtlGCQrkj5X+AP7QHgX/gnF8TfE1v4RvNe8RfDjXbr+0/Gm&#10;ja45Hjj4f6iI442urm1mAurqzaJY9xw/lY3qzq3P1X+0n+1aPEvwl8I6R8HtXsfEHjL40TDTPCF9&#10;ZET29rCV33OpuVJxFbQCRznrII0ON2R9G/sq/s3eHf2TvgVoPgPwysz6bosBEl1cNvudSuHJea6m&#10;b+KWWRmdj6t6ACtD49/s5+Cv2nvhrfeEfHnh7T/EmgaghWS2u4g3lnBw8bfejkXOVdSGU8givg7x&#10;7/wQq8U+KpZrGT4z2uuabYRxweG9X8UaBe6l4k8MwoT5cVtewajbBCuFPmrGHfAEm9QBX2H+w5+y&#10;fF+yD8C7fwvceIL7xj4iububU/EHiW9j8q68QahM26S5kXc23gIipubakaLk4zXsijaMUUV80f8A&#10;BU39mLU/2mf2cbVvDuj2PiLxZ4A1+y8YaJpF44jt9YntSwkspGJChZ7eWaL5vl/eDPGa/Nj/AIa0&#10;j8Z/FeH4ieF/idpvh34t2tqdN1Wy1AwwrboA4h8MW+htPE8kUdwXklvrmSLyyjMsm07Fp+D/APgs&#10;D+1D8dfEEnw/8Bp8DPEvj66uBp+njw215qkl42P3l0oOIYbeH5i8lw6D5dyrIpUt+mH/AATa/YQu&#10;P2PPA2p6x4w11vHHxi8fSpqHjLxPLk/bZhnZbwcDZbQg7UUKoPLbVBCr9NUUUUUUUUUUUUUUUUUU&#10;UUUjjcuK+PP2uvA/iL9lz9ouT4+eH7XUPEXhHWtPt9G+IWkR7ri60+0tvMNvqlogBYiHzHE0K/eR&#10;i4BYMT80/Gv492/7WP7R9r408O639u+F/wAMw9homo2ngm88YaTq2r3FuDeXEiWbrsSC3nhhR2bG&#10;6W4xlgNsf/BPj9m7Q/2mv2ymvLCztY/hv8J5IdVvotD1LWI/D+u664Y2kbaZf/LbS2sf79kjBG6W&#10;3OeCD+rX2VPT6n1rzf8Aaf8A2QPh7+2H8Pm8OePvD8OrWsbebZ3UbGC+0ubqs9tcJiSGRSAQVIzj&#10;BBGQfn+4/wCCQOnn4YaL4D/4XH8VJ/h9pRs4H8OXDab9lvbS3mjkFrJJHaJMVcRhXbfubcSxYk5+&#10;xrGNYoFVVVVUAAKMADtU1GM18g/t7/8ABHzwX+2545tfF9n4g8R/DjxpCqxXeq6CyeXrMaYMSXlu&#10;4Mc/lsq4LDOPlJIAA8r+H/8AwQHsda8SzXXxk+LHiP4taXeTRT3umTaNY6aupGEkxRz3MaG5aJQS&#10;PLWVFKhV+6NtffHw++H2i/C3wfY+H/Duk6foeiaXEIbOwsYFgt7ZOu1EUAAZyeBySTW1RRRQRmvG&#10;/wBrj9kWx/aZs9B1S0v5PDXjzwTef2l4Y8RQRmSTTpiNskUiBl862mTKSxEgMpyCrKrD4D+Nvhr9&#10;oL9i74nax8SPB/wbuLfUJto8RaV4Pxq/hbx5FF8qXPkRgXun3wjIUOsMqsEAkJUbh13wr+IkX/Bb&#10;34h+D4dM0XxRofwR+Ht2mseNbXWbL7K+ta7CQYNDdDw6W7ETTEZUkRLgE5H6XwxLHEq46DHIqO/s&#10;o720eKSNZI5Bh0I+VweoPqD3Hevnof8ABJ/9nuLVdUuovhfosH9tXcl7e2sNxcx2NxLIoRybVZRA&#10;NyjBAQAkk4yST794Z8Naf4O8N6fpGlWNrpul6XbR2dnaW8YjhtYY1CJGijhVVVAAHAAFXqKOteJ/&#10;t7/sgx/tm/Ad/DtprV14V8UaTeR6x4Z8QWuRPomoxKyxzLtIbaUeSNwCCUkYdcV+Xv7Rfg74r+I5&#10;7f4f/Er9lX4g3Uem28llZar8P7aPU9L0WEnfLNpQ3R+Vc3EiruubmRpFUkeW3zK0f7LH/BFH4h/t&#10;c+da/FrQPHfw9+HTXwu1tfEPjq71TWJYAylbK3to3EMMZCkPPceZJj7iDcGj/Y/4UfCrw/8ABT4f&#10;6T4V8L6Ta6H4e0O2SzsLG3XEVtEowFXJJ9ySckkk5JJro+lFFFFFFFFFFFFFFFFFFFFFB5FfNP7e&#10;n7Fs37RMWn+J9FsdG1LxR4dtJLaHT9SLWy6jCWEmyG9ixPY3CsMxzxHALMHV1OV+Of2d/wBpjwV8&#10;Ff22tWi+IXjbV/DN54f+HiWupS/Eq6s7DVtPlfUt0djJOoRLvYq7o5lMnmLJkM3NfStl/wAFS/2c&#10;dRVvL+N3wzXacESa/bx8/wDAmGa4z4JftR/Df46/8FbfC58E+OPCvi6P/hWmq2rto+pRXixSLqFp&#10;IVYxsdp2Bjz2FffERylOooxSbR6CloooooopHGVr5o/bL/Y0vviF480/4neB9P0fUvGukae+lajo&#10;OryiLSfGWnFhItrckxybZYpBvgl2kIzOG+VyV+I/Bn7dl1/wS/8AiRpXg74leGfGnhH4P+Kr2SPS&#10;Y/EOnt9o8C3DlnNpHcw+ZBe6duLbGjkMsKlQU2hQPsj9gbwbefGf4keJv2gPEVp5X/CVRDRvAlvP&#10;CVm0/wAOxNuWfDcq97NunbgHyxbqeFAH1ZtHpXgv7SP/AATh+Ff7U/xDsfFniTRdTsfFFhE1r/bG&#10;g6xdaNfXVuRjyZpbWSNpYx8pAYnaVGCASD1f7LX7Hvw9/Yz8I6roXw68PvoOm65qcms6gJtRutQm&#10;vLyRER5nmuZJJWJWNeC2BgkDk59PoooxRjmiiiiiiikf7p6/hXj37Vn7HGiftS2eh3smpat4U8Ze&#10;EbsX3h7xNpDKt/pMvG9cOCksMgG2SGQMjjqM4I81b9hP4xXCnzP2qfHkZYEFYPB3h1VAxjjdZswP&#10;vurz34mf8EXtc+N9zZnxr+0X8T/EFvapJbMqaZpNlcSW0o2zW/nw2yyLHIvDKDg8HGVGPuTRtMXR&#10;7CG3RpGSGNY1LsWYgDGST1Pv3q1RRRRRRRRRRRRRRRRRRRRRWX4t8Kaf458N6nourWcN9pesWsll&#10;e28y7o7mGRCjxsO4ZWII9DXwj4f+Af7UX7BOhx+E/h1ofhX47/DTTGZNAg1PXP7F8RaLa5JS0kkk&#10;VobiOMYVJCd5GAV4GIfF3hP9tj9rDwhdeG7Xwp8P/wBnWw1VPs954gufEja9rNrC3DtaQ2yCMS4z&#10;gvIhGSQykA19MfsJfsH+C/8Agn98EbXwb4NtZJZJJDdavq91h7/XLtjl7id+rMScAdFGAO5PuFFF&#10;Fcj8Yvgp4b+O/g6bw/4q0e11fS5WWVUkJWS3lXlJonXDRSocFZEIZSAQRXxzqn/BEG1soZl034ma&#10;t4hW61G41OeHx/4c0vxQjzzMC0gleGK5VsKg4mwQi8cAV7j+xl+wB4d/ZD8S+LPENr/Z954k8XC1&#10;gnnstP8A7PtbO1togsdtbwB3EUZlaaViCWd5juJCqB9AxjC04jNJtHoKNo9B+VLRRQRmgDFGOaKK&#10;KKKMVwXxr/Zh+Hv7RWn/AGXxx4L8O+KItmxWv7JJJYh/sSY3ofdSCK82/Y3/AOCYHwd/YP8AFGva&#10;p8N/Dd1pM2uEoFutRnvk02A7C9vbeczNFE7oJGGSWbGTtVFX6GAxRRtHpQBtooopGXINeMfGb/gn&#10;h8D/ANovxlH4h8c/CjwN4o1uM/8AH7f6VFJNLxjEjY/eDHZ8jp6Cuy+C37OfgP8AZ30aTT/Avg3w&#10;14Ps5iDJDpGnRWiyY6btijdj3rtQoB6UtFFFFFFFFFFFFFFFFFFFFFR3EZkXAHbn3rwXxX/wTD+B&#10;fiu9nul+Hem6DfXVw93PeeG7u68PXdxI7b2LzWMsMjZbkhmIz2r074MfA3wz8APDEmi+FdNk07T5&#10;rqS9m868nvJriaTG6SSad3ldiAoyzE4AHQCuwopNoPYflSgYooooqG+v49NtZJpmWOKJS7sTgKo5&#10;JJrwS3/4Kn/s/wAmuWOn3HxQ8NaXJqkaTWU2qSPp9reI6B0aOedUiYFSrAhjkMD3r2vwV450f4je&#10;G7LWdA1TTda0bUovPtL/AE+6jurW6TON0ckZKsvuDitaiiimmPNNgh8kN0+Y5OO5qSiiiiiiimND&#10;lt3r1pVj2mnUUUUUUUUUUUUUUUUUUUUUUUU2Rd6YrmfFXwW8I+ONcttU1rwv4c1jU7JPKtry+02G&#10;4uLdM52o7qWUZJOARyah1b4D+C/EB/4mHhDwrfbjkm40mCXJHQ/Mpqbwp8FfCPgPUGu9D8LeG9Fu&#10;nTy2nsNNhtpGXj5SyKDjgcdOK6aNdi4p1FFFFFFFFFFFFZvirwhpfjjQ7nTNZ0+x1bTbxdlxZ3tu&#10;lxbzr6Mjgqw9iKuWtkllGscarHHGAqoq4CgDAAHoKmoooooooooooooooooooooooooooooooooo&#10;oooooooooooooooooooooooooooooooooooooooooooooooooooooooooooooooooooooooooooo&#10;psj7EJrwP41/8FB/D/wa+O3/AAr2Hwj8RvGuu2+lQ6xqDeF9GTUINJhmkljhE581WV5DE5VVVjgZ&#10;OARmT9mr/go/8Lf2qvG+q+E/DutXOm+NtClkiv8Aw1rdo+n6rAY2KuRE/EiqVYExlgpBBwQRXvVf&#10;Gf8AwWM/adb4efC/SfhZpGo/2Xr3xWWe01DURZ3V0ug6FGFGoXkgtkeSMMjrbo4HyvcbsgRsy/F/&#10;jCSTxF4F8L+E/hnpsOrR/Ei4Phbw9f8Ahv4n3PiHw7aqkeLiW506/XKpaW7NIVRCAyRLkEqG+nLv&#10;wv8A8Oi7fR/FngaG8k+CUUdrpnjTwxApm/svJEa67aKSSJFYj7TEvEqsZAN4JP35bzC4hV15Vhkc&#10;VJRRRRRRRRRRRRRRRRRRRRRRRRRRRRRRRRRRRRRRRRRRRRRRRRRRRRRRRRRRRRRRRRRRRRRRRRRR&#10;RRRRRRRRRRRRRRRRRRRRRRRRRRRRRRRRRRRRRRRRRRRRRRRRRRRRRRRRRRRRRRRRRRRRRRRRRRRR&#10;RRRRRRRRRRRSOcLXz54r/wCCrf7OPgfUrqz1X41fDyzurF3jniOrxM0TKxVgQpPIIIx14rET/gsx&#10;+zLOf9F+L3hvUt3C/YY57rcf7o8uNst7DmpU/wCCu3wLuyBZeIPFWqlgSo03wPrl6Wx1AEVm2T3x&#10;1xzUN3/wVf8AALFv7L8H/GzXcFQv2X4c6tB5gPQj7RDFgfXFYt3/AMFPvFniF/L8I/sx/HbVpGOF&#10;k1eLS9CtmzjHzz3ZbH/AKwfi5/wUT+OHwU+H/wDwmHiX4HeFtE8P299ZWlxbSeORcaiTc3MVvGiC&#10;K1aDc0kqKC8qoM8so5r6S/Z4/ae8L/tM+HLm88O3U0WoaW6Qazot9CbbVNBuGXPkXUDDdG/XB5Rw&#10;NyMykMe81vVLfQ9Hur28mjtrSziaeaaRtqRIo3MxPYAAk/Svz/8Ah38Ubzwn+zh8Wv2jPsbL4g+M&#10;N/Hqfhyzux5cn2UpFp+h2zj1kzHIRxg3RHbNdnrX/BNfwP44+AHhbwr4ia+uvFXhSI3Np40spjaa&#10;7barIfNuNRiuF+dZJbgvKyklCWwVIGK5bQP+Cg3jD/gnJbSeGf2mprzxF4XtraU+H/ifpljmLVzG&#10;rMtjqFvHk294cbVk/wBVKSOQ24nwnRvE/jL4wfFnxL8WtW0n4iaJ468UeUIZfA+sW15rPgXQx/x6&#10;WV7o98irPAWVpnkgWYO8shRgADXu/wCwH4MuPjN441r42eINS/4SKTZN4W8KaidPXT0u7GCYrd6k&#10;tuuVje9uI85HLRQRfdyRW3+1pqMP7Rn7S/wt+AFjI8y6nfReNvGSxn5YNF02eOWOGT/r6vBDGP8A&#10;ZSQ8Hbn7iiXbGBTqKKKKKKKKKKKKKKKKKKKKKKKKKKKKKKKKKKKKKKKKKKKKKKKKKKKKKKKKKKKK&#10;KKKKKKKKKKKKKKKKKRnCdaTzVz196dRRRRRRRRRRRRRRRRRRRRRRRRRRRRRRRRRRRRRRRRRRRRRR&#10;RRRRRRRRRRRRRRRRRRRRRRRRRRRRRRRRRRRTZTiM18ffsYaNp9zb/EZZtL05b3RPiJrtlHKlhDCy&#10;It0ZIgNqg4VJAAevBr3UHaOfXFO3fyzWN4s+Ivh/wDbedruu6PosO3dvv72O2XHrlyPQ/lXERftu&#10;/Bue8+zr8Vvh2ZtxXb/wkVp1/wC/leN/8FCf2oPhJ8RP2RfH3hyx+Jngu+1640p7zS7Kx1aG7ubu&#10;7titzBHHHEzMzNLEigAc5rr/AAXr+n6x/wAFG/g54q0kW4h+Ifww15p5rUjF8kNxo08DSMD+8CC5&#10;k2Ek7fMfB5Ofrrx/4Rs/iB4F1nQdRSSTT9bsZrC6SOQxs0UqGNwGHKkqx5HSvxM/af8A2Ltd/wCC&#10;c3iCytfFEmu6x4XtdTt7zwV8SLSGbVbyyuopw1raapDc6jb2ULqQqCd4zFIpUAIw+X7Y/Yg/4KXe&#10;H/2h9Yj+HvjKfQ/Cvxm09Al7oUGp215Bqf7oyG4s5beWaKRSqOzRLI7xFSrZADH6M8efD7RPin4N&#10;1Hw94j0ux1vQ9WhNve2N7AJoLlDj5WVgQeQD6gjPB5r4l1D/AIJbeOPAfiuPwb4O8Q6PefBud0fS&#10;ZNZmmbxJ8OY2niN5a6Vcou5re4tvOiCOwCZUnIBDfWfxJ+IHgz9jb9na+1rUGtfD/gvwJpACQxrt&#10;SKGFAkUEajqzYREUcsxAHWuW/wCCV3wJ8TWPhTxP8ZviTaRWvxM+NVxFqtxaYy2gaQgP9naaP7vl&#10;Qvucd5JG3ZYZr60RNi4p1FFFFFFFFFFFFFFFFFFFFFFFFFFFFFFFFFFFFFFFFFFFFFFFFFfAP/Bc&#10;7/gtxd/8EbtD+Ht5a/De3+IX/CdT3kLJLrh0v7F9nWI5BEEu/d5ntjHfNfXn7I/xzf8Aaf8A2U/h&#10;l8SpNNXRZPiH4U0rxM2nrP8AaFsDe2cVyYRJtXfs83bu2rnGcDOK9Cooooooooooooor4J/4Lgf8&#10;FydM/wCCN3hrwKW8B3fj7X/H014LO1Gof2fbW8Nr5Hmu83lyfMTcIFVVOcMSQMZ+kv8Agn7+2To/&#10;/BQP9jvwL8YNB02+0fTvGlk9wLG75ls5YppLeaMnA3BZYpAHAAZQGAANeyUUUUUUUUVyXxo+OfhP&#10;9nb4Y6x4z8b69pvhrwvoMBub/Ub2URw26dvcknACgEsSAAScV+NPxx/4O9ta+KXxHuvCf7LnwC13&#10;4k3ULssOo6olw7XCg48xbG1UyBG6gvKhxjKgnA4iX/g6Z/a5/ZgvLfUPj3+yjZ6T4bnlCGe20zVd&#10;AYAngCS6a4jZsdjt3Y7V+pH/AAS//wCCynwf/wCCrHgW4vPAeozab4o0tA+reF9UKx6lp44HmAAl&#10;ZYSTgSISMkBtpOK+sI5N/bFOoopHbapPpWHoPxN8PeJ/FOoaHp+uaPfa1pKK99YW95HLc2asSFMk&#10;aksgJBA3AZINbtFFFFFFFFFFFFFFFFFFFFFFFFFFFFFFFFFFFFFFFFFFFFFFFFFFFFFFFFFFFFFF&#10;FFFFFFFFFFFFNmP7pvpX5y/tQ/sa/Hz4W/Grxx4q8CfEHxo/wx8VahJrk+keFYdP/tzSLyRUE8gj&#10;ubdvtUO5A2yNxKFO1Uc9fmfS/FnxK8V3t4st1+3V4m0nULExQXGlaVLbz2EgRwt1EywWq3MbEqfK&#10;kigZcH5pCcindQ+MdVttBk1v4U/H7WLiz80arY+KPiNPplhrdu5iUTql3q5axnDK2ImMqsDIDniR&#10;Odf9n34eeH/FniA3vwD+Hf8Awj/iGZrsjxN8VvDL6toN0jBhJb3kV1M7QE9YZlcqVHLKdg3dB1jQ&#10;9NvbNru2/Y1jvEVYdWh1jx9Yiy8Q2mCsYmtrexeOC9SMhftNvsVmTJjKkRre8LfGfRfhRJNa+DfG&#10;37Nnh+KzV30g+GfF+o6/rHh6V8edGr2mmb7m1YojGG5SQZiyWI2hPrP/AIJ4/sta94n+Mngf4yWH&#10;jv4Yax8O9N0nVo7LTPBj3M1j9s1JrdrySAyECCN5bdJTb9EkLkAFmr9A3QSLtYZB6isrxp4O0vx9&#10;4X1DQ9a02y1bSNWt3tbyzu4RNBdROCrI6NwykEgg1+Y37ef/AATx1H9mfwVZX2h3HjbXvgP4Su4t&#10;WstF8PS20PiD4f3Kv/x9Wt1JbTXM1kgOWjjIkiTd/rY9wXtf2Gv+Ciknim/0nwP8Rta07xBfahtg&#10;8PfEHTLaaPQPFsuNwtPOeNI01BAPmRTtkyCoU5QfZgGe3bHTrXxF+174h034tf8ABS34WfDX4tSS&#10;eGfgnpMQ8QWlxqEMkel+NvESuPs1hJc/6oLCCZBC7DzHwvPAP6TwiNI12bQuBjHpUmc0UUUUUUUU&#10;UUUUUUUUUUUUUUUUUUUUUUUUUUUUUUUUUUUUUUUUUV+Cv/B79/yJH7P/AP1/ax/6Ba1+tX/BJv8A&#10;5RZfs1f9kr8L/wDpota+gKM188ftc/8ABVn9nn9hbUTZ/FP4seF/CupKAx0zzJL7UQCMgm1tkknA&#10;99mOazP2S/8AgsV+zR+3B4jj0f4ZfGDwz4g1q4JEOmXCz6Zf3GOvl293HFK//AVNfTW4V88/tS/8&#10;FWv2df2MNQnsviV8X/BvhnUoPv6abs3eoJ9baAPN/wCOVwf7P3/BfD9kP9qHxbFoPg/45eGJtWuH&#10;WOC31a2vNDa4c9FjN9DCHY+ikmvr61l86PcGDK3KkdCK8z/aB/bO+E/7KN3psXxN+Jfgf4fyawsj&#10;2CeINat9ON4qYDmMSsu/buGducZFcz+2H/wUl+CH7AWlWd58XviRofgz+0FMlraXAlub66UEgtHb&#10;QI8zqCCNyoRnjrWt/wAN2/CO2/Zv8O/F/UfiF4c8P/DXxZBb3Ol6/rlz/ZNpdLOpaIZuRGyMwBwr&#10;gNx0q5rf7avwm8NfAi3+KF/8SvBVr8O71DJa+I31eD+zboBip8qYNskO5WXCEklSOSMV4D8M/wDg&#10;4X/Y1+LXxDXwvovx48M/2vJKII/7Qsr7TbWVycAJc3MEcDZPTEhz719labqEOqWMVxbzR3EFwoki&#10;kRtyyKRkEHuD1B718z/8FM/Av7LPxD+HGgaf+1NcfDi18Pm/aXRZPFuqx6Z/pKr84gmaRGyUxuVW&#10;wQRkHjHtPwB03wZovwQ8JW/w3XQ4fh+mkWx8OjRijac1gYlMDW5QlWjMZUqwJBBB5zWB4c/ba+Ef&#10;jL443nwx0n4neBdS+IljJNFceGrbW7eTVrd4QWlD24YyKUAJIK8CvK/2ov8Agtj+yz+xp4pk0L4i&#10;fGjwzpOtwPsuNPsorjV7q1bONssVnFM8Z9nAr0v9lL9vL4Q/tx+GZtW+E/xC8O+NrW1x9oWxmIuL&#10;TOMebA4WWPOR99RXru75PwzXlv7TX7anwp/Yx8LrrHxU+IPhnwPYyqTA2qXaxy3RHURRDMkrcdEU&#10;n2rxf9nz/gvH+yP+1F4wj0Hwb8cvC91rE8nkwWupwXWivcv2WP7bFCJCewTOa9o8QftrfCPwn8db&#10;P4Zap8TvAum/ES+lhitvDNzrdvDq1w8yholS2ZvMYupBXC/MDxXqlFfzc/8AByz+1z44/wCCiv8A&#10;wU88J/sh/Dq+muNB0HVrHSZ7O2Y+TqGuXOzfLORwUto5ApzxGVnJ9R+4n/BOP/gnJ8Of+Cav7O+m&#10;+BfAei21vIIYn1nVmjBvNevAmHuJ36nJ3bU+6inaoAr2jx/8ONA+KngvU/DvibRdN1/QdZt3tL/T&#10;9Qt1uLa8hcEMkiMCrKQeQRX8uP8AwVK/Zq1//g3O/wCCufhP4kfB+4lh8I6xKfEPh6ymd/KWAPsv&#10;dJlbq8XzFQeojmTqylj/AE5/AL4z6T+0H8EfCXjvQWZtG8YaTbaxZ7vvCOeNZFB7bhuwcdwa5r4N&#10;ftzfB39on4i6h4R8BfFLwD4y8UaTDLdXulaLrtte3lnFFIkUjyRRuWVVkkRCSOGcCvWJn2JmvI9a&#10;/bz+C/h345Q/DO++K3w/tPiHcXUVjH4Zm162TVnuJQpjiFsX8zewZSFxkhhXF/8ABR79sv4W/s6f&#10;s/eNNB8cfErwX4L8ReIvCWqHSLDV9ZgsbvUCbeWNfISRlZz5hCjaDyQK/C//AIM//wBrv4Y/ssfF&#10;P45XnxQ+I3g3wDDrel6TFYy+ItYg09b145rouI2ldd5UOCQM43D1r+iT4E/tO/D39qTw1da58NfH&#10;HhXx9otjdNYXN/4f1SHULaC4VFkMTPEzKHCyRttJzhwe9dB8SPif4d+EHg+617xVr2j+G9Fsl3XF&#10;/ql5HaW0I/2pJCFH4mvjnxT/AMHI37E/g3xUdHvPj1oc15u2b7HSNTvrXOSP+PiC2eHHvvxjnpX0&#10;1+zb+158NP2w/BsniD4W+OfDnjjR7eQRTXGk3a3H2ZyMhJVHzRtgZ2uFOK6X4r/GDwr8DfBd14i8&#10;ZeJND8K6FZDM+oatfR2dtEPeSQhfwzXyBcf8HIP7FNv4z/sBvj1oP2/cU81dK1JrLOcf8fYtjb44&#10;6+Zj3r64+Evxq8J/Hnwba+IvBXibQ/Fmg3n+pv8ASb2O7t3743oSM+x55rT+IXj7Rfhb4L1LxF4k&#10;1fT9B0HR4Gur/Ub6dYLayhUZaSSRsKqjqSTgVwXgv9tv4Q/En4Q6x8QfD3xS8B614F8PTva6n4gs&#10;tdtptN0+ZEjdo5Z1cxowWWJipOcSJxyM+B+D/wDg4a/Y18c/EiPwlp/x58L/ANsyyiFGubO9tbF3&#10;JAAF5LAtsck9RLivrTxF8RtD8HeCbjxJq2taXpvh61t/tc2p3V0kdnHDjPmGUkKEwQdxOORzzXyG&#10;v/Bxd+xa3xI/4RX/AIX54Z/tTzhAJRYX/wDZ27p/x/eR9l2/7Xm7fevsXwj4v03x34fsdY0XUrLV&#10;9J1KIT2l5ZzrNBcxnoyOpKsp9Qa0pn2DrXyd+0p/wXN/ZP8A2SPFEmh+Ovjb4Xsdat3Mc9lp9vda&#10;zPbODgrIllFMYzx0fFejfsj/APBRv4Ift1Wkk3wn+JnhnxlJAm+W0tbgxX0C8fM9tKEnQe7IK9t3&#10;D1FeAftdf8FR/gB+wpc/Z/it8VPDHhK/ZPNXTnle61FkxncLWBZJyD2OzByPWub/AGXv+C0f7L/7&#10;ZniW30b4c/GXwrrWt3j+XbaZdCfSr25bOAscF3HFI59lU9a+ooiSlOoooooooooooooooooooooo&#10;oooooooooooooooooooooooooooooooopr8oa+N/2yvhTqH7TX7X2n+Bbj4hfE/wP4d0fwYuteR4&#10;M8STaG9/cT3skDfaHi5kVY4QFXIA3t7V5/d/8ER/gb4mO7xMvxC8YFuW/t3xnqN7v5zyDJjrjt2F&#10;bGif8EVP2XdD4X4P+H7hgST9rnuLnvnkPKR+nNdjoX/BMX9nPw86tbfA/wCFbuvRrjw1aXLA5znM&#10;iMc+/au50P8AZZ+GPhgINN+HPgPTvLfzF+y6BaQ7W/vDbGOfeulu/CdjbeG7qwsbK1tYZoJIljgi&#10;WNfmUjAAwOc18YfsH+HbT9mvQP2f/Fng26u9JsfiVZ/8Iz4t8PRY/szVr610m7lGp+WV/d3m/T2V&#10;5FP70SEsWIBP6ZUjPtPevkj/AIKrftK6t4S+HUPwl8A2Ooa18T/ipbXFpa2+nBXuNG0pV/07UnDM&#10;oHlxb1iDMPMmeNVy3yn4L8K/si+Bfjt8fPDvwd+Gep3Wm+G9LsLXU/Ftz/wjt34c8QaXY2boLWzv&#10;oJ0jhubiWcI0Vw9ss8QilYvISrV+rYaOwtvnkIjjX5nkbOAO7N7+p6nNc58VvhP4X+Pnw91Dw14s&#10;0ew8ReHNagMVxa3UYkjkU9GU/wALA4ZXUgg4KkEZrwf4d/GXxV/wTL8R2Hhb4h6rqXi74B6lcQWH&#10;h7xlfT+dqHgh3+SOy1R8ZltCdqx3ZA8oDEpIIYfcVhqEN5ZRzQyLNFMoeN0IKupGQQehB9ferQOR&#10;RRRRRRRRRRRRRRRRRRRRRRRRRRRRRRRRRRRRRRRRRRRRRRRRRX4K/wDB79/yJH7P/wD1/ax/6Ba1&#10;+tX/AASb/wCUWX7NX/ZK/C//AKaLWvoAnAr4U/4OFP8AgplqX/BMr9gDUvEXhaSCPx94vvE8PeHJ&#10;ZcMLKaRWaW62/wARihVyo6bymcjIPxR/wQ8/4Nz/AIf/ABt/Zs0f47ftNaVqHxG8cfFBR4htNO1a&#10;+nENpZz4khlm2OrTTTKRKd7EBXQbchs4P/BwV/wb7/Cn9mb9kvVfj38AdIvfh54m+HNzb6hqFhpt&#10;7PJbXFo0qxtNEHdnhlid0fcjBdqv8vQj76/4N8v+ChGr/wDBSH/gm94d8VeKJEuPG/hq6l8OeIJx&#10;x9tngCtHc47NJC8TN2378YGBXJxf8Gw37Ket/HPxp4+8YeGdb8bat401q61mWz1HV5YLGwM8hkMU&#10;MduY22LkgF2Y+4HFfKP/AAXb/wCDcP4A/C39g7xl8VPg34am+H/ij4dWY1aS1tNQuLqz1S2R1EyO&#10;s7uysEJdWVhyuDkGvfP+DTf9uXxD+15/wTju/D3iy8m1LXPhLrH/AAj8N9NIZJrvT2hSW18xjyWT&#10;MkQP9yFO+a+Rv+D4S3j8v9n6baPMzrCbu+P9FOK1v2BP+CGUn/BbiXWP2sP2qfEXiQf8LWuHvvDf&#10;hjRr0wCwsA5SHfLIrMIwihY40A+UByxL4HvX/Byb+zz4f/Zd/wCDeqP4d+G0um8P+BdQ0DTNLN5L&#10;506RRTiNdz4G5tpIzjvXw9/wQf8A+CSGtf8ABZL4HeHPEnx58T+IH+BPwjE3hrwZ4X069a1W+uPM&#10;NxdTN12pumCs64dyAuVWMA/TH/BXT/g1W+Cugfsd+L/G3wL03VPCXjbwRps2srYSalNd2etW8CNJ&#10;NAVlLMkpjVijK2CyhSMNld7/AIM6f27te/aE/ZU8cfCPxRqF1ql18I7qzk0We5kMjjTLsTBLcEkk&#10;rDJbuAOirKijhQByf/B7z/ybN8DP+xmv/wD0lSv08/4JJJv/AOCVn7Nf/ZLvDf8A6arav5x/27b7&#10;4oaf/wAHLHxW0H4J3zaJ8RPHHieTwvpl7BJ5D2h1CziglmEg/wBWVSR2Mg5XlhyAR+uvwM/4NJ/2&#10;XfA/wnttO8d6f4l+IHi+4hB1PXrjWZ7Vprhh87QxxFQibicBtzY6knmvyT/a/wDgb4k/4Nkf+CyH&#10;hPXvAuvarqPge8WHWtPDy4m1LR5JjFd6ddBdqyOuxwDjBzDJgNwP6Zf2pP2pdA/ZW/ZR8YfFjVM3&#10;eh+E9Cl1vYjbTeKqbo0UnoZGKKCe7V/O7/wSg/YK8Vf8HJ/7afxA+OH7QHiPWJ/A/h27SK4tbKZo&#10;xdTuC0OmWzMT5FtDHhm2jcQyjhnLj9Sv2gP+DVX9kn4o/CO90Pwt4Mvfh/4h+zuLDXdN1e7mmhnx&#10;8jyJNI6SKGAJXaMjOCDgj8X/APgnz4V+Ing//g5J+Evgf4valJ4i8ZfDnxSnhae9uHab7RFp9pLF&#10;aurt8zKIo4mRm+bbtJ5r+sqiv5cv+Df2df2iv+DlHXvGGrH7TfNqXivxKryrz58rTqW6nBxcP9K/&#10;qLjTZ/nrTj0r8Wf+D1/4Yaff/sHfCbxhJHH/AGpofj0aNBJt+YQ3mn3c0gB7DdYxHHsPSvr3/g2w&#10;8YXPjf8A4Ij/AAHvLos0kGn6hp67uuy21W9tk/DZEuPavyc/4NN/+U6Hx4/7EzxB/wCpBpdf0lSf&#10;cNfzL/tV/wDK434d/wCyj+HP/Se0r9h/+Cyf/BJH4N/t6/DTWfiF8RdL1q+8SfDnwlqbaLLZ6rLa&#10;xxbIpLhd6Lw/7xQee3Ffhj/wbF/8Eqvg/wD8FSPiF8XNN+LemazqVr4P07TbnThYanJYlHnluFk3&#10;FPvZEa9emD61/RR+xF/wT/8AhL/wSi+BPiLw18N7bU9G8I3GoT+JdROo6g94yS/Z4o5JN78hRFbp&#10;wOOD61+BWr+J/it/wdbf8FS7/wAJW/iK+8J/BLwXLNe29um6S20fS0kWIXBjzskvrnjBbhckA7EO&#10;f1k8C/8ABqx+xn4P8HxaXd/DzVPEFzHGEfUdQ8QXn2qY4wWPluiA9+EAB6ADivov9gf/AIJv/C3/&#10;AIJWfC7xRoPw1h1DT/D+tapJr19/aV79paBhCiYEjAHy0SPI3Enk89q/Bi01H4gf8HVX/BXnUPDl&#10;94g1LQfgb4Fae9ht7M/u9M0iOZYlZQco15dMV+dgcbmwNsYWv1mm/wCDWz9jGX4ctoH/AArC6W5a&#10;Py/7ZGv3v9oqduN+7zPL3d/9XjPbFfkZ4d1r4hf8Gsf/AAWIs/Cc/iTUdW+CnjCW3urtJWJg1bRJ&#10;pWjE7Rj5Vu7VlkyygE7CPuyYP74f8FYLi31n/glr8d5o2juLe48BapKjqdySKbVyrD17HNfzpf8A&#10;Bvt+wB4m/wCCtI1T4Q+JPFGp6D+z98P9b/4TTxFY6eds+talcwR2sEAfO1T5dsx3lSVUSADLgr+i&#10;P/BXH/g1n+BPhf8AYj8ZeMvgto+q+EfG3gPS5daijfUpr631eGBTJNDIkpYh2jDbWUjDAZBBNfCn&#10;/BGrwT8Wv+C5Oj+D/wBmLxt461XTf2f/AIJrLr+rCycrfahDLIEtbEyMSrBW8wRkqRGjP8pIXH6S&#10;/twf8Gmv7OPib9l/xIvwp0fWvBvj/R9Mlu9Hvjq013De3EcZZYbhJSwKSbdpZNrKWBGcbT4B/wAG&#10;ZH7cfiTUtX+JH7PPiK8mvNJ0C0HiXw8srlm04iZYLy3Uk/6tmkhdVAAUiU/xV7p/wdaf8FTvE37M&#10;Pwu8J/Af4X6jfab4/wDiyjvqN7Yy7Lmy0st5AhjYHcslxKWQMuCFikHVgR13/BOz/g1m/Z7+Bv7P&#10;+it8YPCcHxR+JOpWq3Wt3mpXNxHa2k8nzNBBDHIBtjyE3sSzlS3y7gq/Cv8AwXm/4JW2f/BEX4g/&#10;Df8Aae/ZjvtS8D6fb68mmXenLdyXK6betHJNC0Zk3FraVIZo5I5GIztHIcgftB4A/bvb4pf8Eol/&#10;aK0LSRqV9J8OrrxhFpUILefdwWMkr2q4yc+dE0eOT2r8K/8Ag3N/YP8Ahn/wWT/aK+MnxC/aO1K8&#10;+IHijTZ7e8XSLnUpLc6g9y0rS3UvlssjqvlqiqrBVBwf4QP2C+HX/BuZ+yt8HP2kvBfxQ8E+B77w&#10;rr3ga/8A7Rs7a11aeexuJQjKvmx3DSE7GYONrKdyjnGQfuyFPLTFOooooooooooooooooooooooo&#10;ooooooooooooooooooooooooooooooopsn3K+Ov28v2kvC37Ff7SXhPx140j1q30HxN4duPDi3Wn&#10;6PPqLNepdwTW8BWFGdWkEs+OxIrzjVf+Cyvgyxtpbi3+GPxzuLO31FdJlvJvB72NvDcNjajvcOmw&#10;nIH7zbgnnBqje/8ABWTxJcDxMmk/s2/Fm8m8ILHNqVtcXWmWd1DC5GJltjcGeSIg58yKN1+Vuflb&#10;CXP/AAUU+OGqXH2fR/2brGSS+0k6xpEt58RLY2+uxBWYpaS29tNFNOAoPk+YrEFSAQc1x3iH9tX9&#10;rHXLDR7/AEHw38AdI0bxPGY9Iv8AUL3UbqFr4/d06ckwG1ujgqBOiAyKYyRJhTnL+0x+0Rq2k2mp&#10;Xvxk+EPh3TL2ZdOlYeDZRJoWqljH9i1GOa9823jMmFE6pKp3KcBCGPiP7Rf7Uuufskfs3R+HbTxB&#10;oviLxV4C8T/2rpFrHeWkmoWEt4lz9oVI4pMXli0d9MYpogHh2GKWNSmR+5tcv8afi1oXwH+Fuv8A&#10;jLxNerp/h/w1Yy6hf3Df8s4o1LHA7segHckDvX5Z6Vq9xc+BvGX7U3xc8D622peLIV1eDVPCnjZV&#10;1PwRpcar9i0zy90HzLlfMRPNMksrboufLr6a/wCCbHwH8R/DL4N3Hi74hPNd/FL4lTJrXiK4vNrX&#10;VqojCW1ixVVUC3hCqVVVHmNKcZYk+Z/8FpPiv4ou/hVofwk8A2mq6x4m8fSS6hrdlpMxjvIvDdgB&#10;NqTlky6LIu2EBQXk3uiK7fLXmv7Af7e+h/s3abZ+H/EGvSat8D9e1JtP8H+OTp13YabouoEsZdEd&#10;buSS5W3jbiGeYqvDISAo2/ohrWjaZ478M3Wn6ha2eraNq1u0NxBMgnt7uFxhlYHIdGBPXORXmH/B&#10;OuSP4Y/EP4pfB3RtZ1LXPBvwxbSzo5vZDcSaJ9tiuJZNK888yLAscLoGy0cd1Gh4UAfVy/dH0paK&#10;KKKKKKKKKKKKKKKKKKKKKKKKKKKKKKKKKKKKKKKKKKKKKKK/BX/g9+/5Ej9n/wD6/tY/9Ata/Wr/&#10;AIJN/wDKLL9mr/slfhf/ANNFrXv7HC1+CX/B8RPqC+EP2bYozJ/ZUl74ie5APy+cI9M8n8dpnx+N&#10;R/Af/gjL/wAFG/GfwQ8Hax4V/bUg07wzq2iWV5pNrF4r1qNLa0kgR4UVVg2qFjZRheBjitD4kf8A&#10;Bvv/AMFGfi/4E1Twz4q/bH0vxB4d1q2a01DTb/xPrU9teQt95JEa3IZT6Gvsr/gh9/wTi8Qf8ENv&#10;2N/ihb/Ffxl4V1SwbUZvFlze6VJObTTbOCzUSsxmRGyBEzHC4xjmvz/0H/gop+2l/wAHEP7Sfi7w&#10;h+zx4jf4H/Bzw/Iv2rWLSZ7S6trdiyxNPdxj7Q1xKFdhDAUAC4JwNxvftzf8GxGvfA/9ib4mfE/x&#10;1+1J8RviL4i8G+HbvWfss9pItrdtFGW8pzNdTOVOMFsg+1d9/wAGP/8AyQD4+f8AYwaX/wCk09cj&#10;/wAHwn/Hl+z9/wBdNY/la1+wP/BLbTodM/4Jp/s9x28axxt8N/DzlVGBubTbdmP4sSfxr5G/4O3f&#10;+UMHi3/sYdG/9KxU3/Bpen/GlnwQ3/Ud1nP/AIHSV97ftJxiX9njx4G6f8I9qHHr/o0lfgP/AMGQ&#10;Q8z49fHzP/QB0o9P+nievav+D3nj9mf4Gf8AYz3/AP6SpX6ff8Ejv+UVn7Nf/ZLvDX/pqtq/CrSR&#10;v/4PRnX/AKn2X/0zNX9LTrvWv5y/+D3uMRftHfAgjv4b1Lt/09RV+h3/AAXwW+i/4NzPG/8AZu/z&#10;/wDhG/De8L/zx+3af5v4eXvz7Zrhv+DN+XRm/wCCTOoLpvljUF8d6n/a237xuDBZ7C3/AGw8kfQe&#10;xr9XyM1/NJeyLL/weiqVZWUfEBBkHPI0gA/rxX9LlFfyy/sS6wv/AASu/wCDpLUdD8Yf8SjR7rxt&#10;qvh/z5T5aCz1QyHT5yTgBG860Yk8KrMf4a/qXhkZ85A7Yx3p5r8DP+D2j9p21k8L/Bn4O2txHJeN&#10;e3Xi7UYQ+TEqRm1tSR/tebdf98/Wv1M/4Iq/A28/Zu/4JU/A3whqMDW2oWPhiC8u4n4MU10z3cin&#10;6NOfyr8V/wDg06uFi/4LofHTcyq0ng3xAqgnG4/2/pZwPfAJx7Gv6TZPu/Wv5lv2qG3/APB4z4cP&#10;r8R/Dn/pPaV/RH+2N/yaL8VP+xQ1b/0ilr8Jf+DHf/kr/wC0L/2B9F/9H3dftd/wU3n1Cz/4Jx/t&#10;ATaTv/tSP4ceIXs9v3jMNMuCmPfdivyN/wCDHv8AsX/hX/7QnlmH/hI/7R0Q3A43/ZPKvfKx3xvM&#10;2fwz2r95q8T/AOCkU+q2/wDwT2+PEmhGRdbj+HfiBtPMZIb7SNNuPKx778Y96/Hf/gx3bS/7F/aI&#10;2+X/AG0bjQ/Nz/rPs+2+2fhv3/jj2r99K/nj/wCD32TS/wDhZ/wFVfL/ALZ/szVTJ/eFv5tvtz3x&#10;u3/ka/UH9o6HUrb/AIN9vEEetLKusR/BBFv1kGGWcaOgkB992a/Pb/gx3TPw4/aMbuNT0HH/AH6v&#10;6/Zj9tEf8Yc/Fj/sTdX/APSKavwr/wCDHtd/xV/aE7f8SnRen/Xa7r+hz7MpUg854Oe9fzL/APBo&#10;yuf+CwvxK/7FfVen/X9b1D/wdG6H4i8Z/wDBePwDo+m6xH4dvtQ0nw9Z6Jqs0jJHpk8l5Iq3G5QW&#10;CxykMSoJG3gGvqpf+CIH/BTjb8v7cChe3/FXa5/8j1xnx5/4Ntv2/P2n/Af/AAjHxH/ax8OeNvDn&#10;2lLz+ztZ8Q6zd23nIGCSbHtiNy7mwfev1i/4JJfsS65+wR/wTq+H/wAGfGGraT4m1jwjDfw3t3ZB&#10;3s7lbm/ubpUUSqrFVjnVPmUfdPavyk/br/4NZvip8A/2grr4sfsW+OJtBuFuHvLfw+NUbSdS0iQ8&#10;tFaXSkI8JyQI5SmFO0lwc07/AIJl/wDByT8bPgX+17Y/s/8A7ZOgtb6leahFoa67dWSabqOj3UjK&#10;kRu0UCKa3csv71NuAQ4Lqcj98IZPMTJGKdRRRRRRRRRRRRRRRRRRRRRRRRRRRRRRRRRRRRRRRRRR&#10;RRRRRRRRRRRRQw3Cuf8AiZ8MtA+L/gfUvDfijSbHXdC1eE293ZXcYeKZD6j1HUEYIIBBBANfH9//&#10;AMErPiBa/EFrrw78dp9C8P2Nq2m6fBceFINU1S4sivFtf3k02L2OM5EfmxFlH8W4szbnw7/4JU6r&#10;4MXRd3x2+IiyeHZJ203+ztM0i0SxjmTbJbIGtZD9m7rCSY0KR7VHlpt2E/4JB/D3UbC4tda8YfF7&#10;XLK7uxfTWbeMLnT7N59+8yCCz8mNWL/N8qj5vm+9zU8P/BFv9mpruS4vvhuuu3VwweafWdd1LU5J&#10;nAxvYz3D5bvnseRg10+kf8Erv2bdEbdH8DfhbOxQRn7X4btbvcB3Pmo2W/2up9a9H8Afs0/Dv4Uw&#10;+X4X8CeDfDa4IxpeiWtmAD7RotdvXgf/AAUw/Zk1v9rj9j3xR4P8M6rNpHiZhBqmjyqVMUt7aTJc&#10;wRTI4KPE8kaqyuNvIJ6YP5geBL/VPi94n+D/AIu+NHg3wz4f+Hq68bfxJ4m8OwHTTf6xDIqWmneI&#10;bDK/ZzDeqA7t5sfmCIAorEn9WfGfjLS/AfgzUvEGrXkNno+j2kl9d3TsAkMMal3cn0CjNeJ/8Ev/&#10;AIWal8Wdd8UftNeMNNu7DxH8Voo7bwxYXS4k0LwxES1nHtIyslxn7RJjg704GDnD/b//AOCU/wDw&#10;ner658Tvg1p/hrTfiNqNjJZ61ouqWEM+jeL7Z1Cyo8citHBdlBhbhU+YqFkDKSR8T/s+fte/E79k&#10;JpvD/wAOPCPxL8VeFLHUW0ofDPxVoOp3XiXw9cD5JDbX0FqbZrcSneIWkYCPcQU3YH6x/sQfsyxf&#10;stfAOx0S6m/tHxRq08ut+J9UkbfJqurXLebczEnnbvOxB/DGiDtXr9FFFFFFFFFFFFFFFFFFFFFF&#10;FFFFFFFFFFFFFFFFFFFFFFFFFFFfgp/we/H/AIon9n//AK/tY/8ARdtXa/sMf8HXn7M37Of7E/wf&#10;+H2vaf8AEqTXfAvgjRfD2ota6NFJA1zaWENvKY2Mwym+NsHAyMcV6k3/AAeRfsoY/wCQb8VP/BFD&#10;/wDH69M/4Lz/ALAV7/wWE/4JjaTffD23Wfxho/2Xxl4WtrrEUl/HLBmS0J5CvJBJ8oJ2mREBIB3D&#10;4V/4Ih/8HKfhX9j/AOBun/AL9pq38TeF9S+He7SNL1uSwluPJtoyVSzu4QPOjkh5jUhWGxFUgbRn&#10;728e/wDB0d+xT4P0F7u0+K1x4hmVC4tdM8O6j5zkfwjzYI1yfdgPevWvj5qln/wVb/4I+eMrr4Z3&#10;Ewj+Mnw/vP8AhHxdERSGae3cR28uCQreYPKfBIGW9K/Ej/g2Y/4K3fDP/glhqfxV+Fvx2bU/Ara5&#10;q0N5Fqc2mzTiyuYEeGa2uY41aVCPlKkIRnfnHGfqv/gsb/wcCeBf2zf2XPGHwL/Zet9d+Knibxpo&#10;91/bWrW2mXFrZ6PpMMTz3cgEyI7uYo2XlVVQxO4nCnJ/4Mhr+MfA74+W28ed/bulSFR1Cm3nGfzr&#10;l/8Ag+A5sP2fe/7zWP5WtfsT/wAExWB/4Jtfs88/8008Of8Aprtq+QP+Dt0/8aYfFn/Yw6N/6Vip&#10;/wDg0wYD/gix4IX+L+3da4/7fpK+9/2jz/xjz48/7F3UP/SaSvwF/wCDIA4+PPx8/wCwDpX/AKUT&#10;17V/we8tu/Zn+Bv/AGM9/wD+kqV+n3/BI9gP+CVn7NfP/NL/AA1/6a7avwr0Yf8AHaQx/wCp9m/9&#10;MzV/S1X85f8Awe/f8nGfAf8A7FvUv/SqKv2+8a/s26L+19/wT2Pwz8RNImi+N/BUGlXEsa7nt/Mt&#10;ECyqD1ZH2uB6qK/nq/YC/bQ+Kf8Awa6ftneNPhb8YvBmrax8O/E9yj3b2IKrceWCIdU095AI5g0b&#10;bXQsp4AJVo9tfor8YP8Ag7n+DOt+BTpvwR8JfEX4kfFHXR9j0LQ30ZraM3b4EfmEMzOASPliVmYj&#10;HGdw/Kv/AIJ4eGPiV4V/4OcPAMHxiZG+KV742k1TxMqMjLFeXdjLdSR/J8g2ecF2plV24XIANf1l&#10;UV+Mv/Bzx/wQ18SftjQWvx8+D+m3eofEbwxZrba5otqP9J1yzh3NHPb45a5iGV2D5nUgL8yKG89/&#10;4JVf8Hanhnwj8MrH4d/tSWXiDQ/FnheJNPTxRaae88eopGoQfbIF/exXAwAxVWVzkkIeD9DftTf8&#10;HdX7Lvwg+HN9d/D++8QfFDxR5R+waba6dPp9s8uDt86edF8tM4yVR2x0U18B/wDBL/8A4Jv/ABe/&#10;4Lyf8FApv2ov2htNuIPhjDqceoC2v4Hig18QbTb6bZROObJMKHf7rDcMs7uR/STBbeRCsartRRtU&#10;DjA7V/LB8Q/Fvin/AIN5v+DhTXfG+teHtWk8E6prV/fRrDEAuuaDqLs7G3YkIzRMw+XcMSW4U4HN&#10;fqv8V/8Ag7l/ZX8M/Ca41bwneeMPGXiqa3J0/wAOxaNLazS3GPkjllcbEUnAZlLkDJAY4B/Hv4KX&#10;XxU1/wD4OLPgh42+NWk/8I342+JXjXQ/F02nPE8H2G2u5UNvEUf5k2xqq7SSRjB+bIH9Vnxx8FSf&#10;Ev4K+L/DkLBZfEGiXmmoScYaaB4xz/wKv5ev+Ddz/gox4T/4I0ftnfFbw18cLbWvC1jr1oNFv5fs&#10;DyzaRqFjcSYjmiUFwDvlU4BIYLxjmv6Of2W/2uvhX/wU9/Zz1bxF4A1STxN4H1SS60C8kntJLYyn&#10;yws0ZSQBgCsgGSOc1/Oj4dvfix/wao/8FVNUvr7w/eeJfhj4k820jdC0Nv4m0V5t0TxyYKJdwYUl&#10;GztYMv3HDH9f/BX/AAdZfsZ+KvB8OpXvj7XPD91JEGfTb7w7eNdRN3UmJHjODxw5B9a+jP8Agn3/&#10;AMFKPhX/AMFZPhL4s1r4ejVb7w7oupSaBfJq1otu9zuhVywj3MfLdJMfMATg8V+BumWnxF/4NVv+&#10;Cu99r1/oOp658GPGBuLKGS0JaLW9FkmWRAjNhFvbZlT5XIPDAHZKWP62Xf8AwdT/ALGdr8Mv7fj+&#10;IusT3vk+YNDXw9e/2kWxny+YxDu7Z83Ge+Oa/Kv4T+APiV/wdJf8Fdrf4ka54dvNI+Bfgq4t7acX&#10;A/0bT9JhlaVLEPwJrq4dnMm3O0SEk7UQV+8n/BWOBbT/AIJffHqNEEccfgPVVRQMKqi1cAV+VX/B&#10;jucfDb9o3/sJ6D/6Kv6/Zf8AbROf2Ovix/2Jur/+kU1fhb/wY8D/AIur+0J/2CdG/wDR13X9D1fz&#10;J/8ABowP+NwvxK/7FfVf/S63r7U/4OxP+CUviz9pzwN4W+Pnwz0y+1bxd8M7WSz1vT7KMyXV1pgc&#10;zJcxIvzM9u5kJVQSUlJ/5Z4M/wDwTS/4O0/gv48+Buh6H+0BqGofDv4g6LbR2Oo34064vdO1Zk+T&#10;7QphR5I3YAM6MvDbtpIxj3H4sf8AB1V+xn8O9MabS/H+teNLjgJb6L4fvA7E+9wkKjHua+0v2hf2&#10;mvD/AOzb+zH4q+K2rySXHhnwpoM/iCUwffuoY4jKqoTxuk+VVz3cV8Z/Cj/g6f8A2MfiP4Rh1LU/&#10;iNqPg28ZAz6brOgXrXMbYOVzbxSxnB4yHwa/IP8A4Kr/AB90b/g4Q/4LC/DLw58AdH1e6sbKxtfD&#10;sniA2TQTXCLdSzz3zDG+OCCOQlWkwcqxwMiv6krcYj/GpKKKKKKKKKKKKKKKKKKKKKKKKKKKKKKK&#10;KKKKKKKKKKKKKKKKKKKKKKKKKCMmk2j0FLjmiiiiimyIXFfNf7R3/BN3Svi/rniLWvDHiS88G6n4&#10;ygMHiSwltV1bQPEo8tYw13p8rBPNCqo86FopSAMucV8l/Br/AIJoftPT7PgP8R9e8I6h+zpDqUd8&#10;+r2OoXE+rXOmwOJE0UCYiVYZXVAxcuUi3p5kgwK/UTT7CPTLOO3hRI4YVCRoi7VRQMAAegFTMMio&#10;lhZemBn+dPRdi4p1FFFFFFFFFFFFFFFFFFFFFFFFFFFFFFFFFFFFFFFFFFFFFFFFBGRXnfx2/ZG+&#10;Fv7UUOnx/Er4c+B/iFHpDO9iviPQ7bVFs2cKHMYmRgm7auduM4Fec/8ADoj9lX/o234E/wDhCaX/&#10;APGKP+HRH7Kv/RtvwJ/8ITTP/jFe+aJ4ds/Dei2mm6fbW9hp9hCltbW1vGI4beJAFSNFGAqqoAAA&#10;wAAK8N/ar/4JY/s+/ttyPN8UPhP4P8VahIMHUpLU2upY9PtcDRz49g+K8p+Fn/Buz+xh8HNXS/0f&#10;4CeFbm4ibeg1q9vtbj3cY+S9nmTt6GvsDwn4J0vwH4ds9H0TTdP0fSdPjENrZWVulvb2yDoqIoCq&#10;PYCvnH9rT/gi5+zH+3H4t/4SD4nfCPw/r+vMcy6lbXF1pN5c9h5s1nLC8uBx85au8/Zs/wCCd/wT&#10;/ZB8CX3hv4b/AAz8I+FdI1aBrbUY7eyEsupRMCrJcTSbpZ1IOCJGYEV0PwI/ZE+F/wCy4uor8Nfh&#10;14H+H66uyNfDw7oltpovSgIQyiFF37cnGc4yfWj48fsg/Cz9qMaePiV8N/AvxAGj7/sA8RaFban9&#10;i343+X5yNs3bRnb1wK7Twh4R03wH4Z03RdG0+x0nR9HtY7GwsbOFYbeygjUJHFGigKqKqgBQAAAA&#10;OlY3xl+Bfg39onwVJ4a8e+E/DfjTw7PKk0ul65p0WoWcjodyMYpVZCynkEjij4O/Azwf+z34Jt/D&#10;PgTwr4d8GeG7WV5odL0TT4rGzid23OyxRKqBmYkkgcnk10esaTb69pdxZ3kEN1a3cTQzQyoHjlRg&#10;VZWU8FSCQQeDmvOfgR+xb8I/2XNQ1C8+Gvwx+H/w/u9WjSG+m8O+H7XTJLxEJKrI0KKWAJJAPQkm&#10;r/x2/ZT+Gv7UWmWFj8Svh/4L+IFnpUrT2UHiLRbfU47SRhtZ41mRgrEYBI6gYrqfBngbSfh14S0v&#10;QdB03T9F0PRLWOx0/T7G3W3tbG3jUJHDFGgCpGiqFCqAAAB2rgB+w38G4/jb/wALKT4U/DlfiJ9o&#10;N2fFA8PWg1jzinlmT7V5fm7tny53Zxx0r1avMvj1+xd8If2ptT0+9+JXwv8Ah/4/vNJieCyn8ReH&#10;7XU5LNGILLG0yMVUkAkDAJANei6fplvo+lw2drDDa2trEsMMUSBY4kUYVVUcAAAAAdAK4nxz8Mvh&#10;z+054bl07xJoHgz4gaPbzSQPb6jZ22qW8UqMUkQq4ZQysCrDqCCD0xXF6R+zj+z7+wl4T1jxto/w&#10;++Ffwt0vQ7WS81DVtO0Gy0tbaFBudmkjjUgY9+entX4S/wDBGXUD/wAFQP8Ag508bfHzSLO6Xwb4&#10;dvNX8SwvMhRhbvbvp1gsgHCyMsiSbc9Y2GTjn+kyikcblr58/ac/4JT/ALO/7ZN4958SvhB4J8S6&#10;nJ9/UmsvsuoP9bmDy5v/AB+uH+A3/BBn9kX9mzW4dS8KfAnwal9bktFcasbjXJITnO5TfSTbT6EY&#10;Ir6007S4dJtIbe3jjt7e3UJFFEgVI1AwFCjgAe1WK8u/ag/Yu+Fv7aXgz/hH/ip4D8N+ONLQkwpq&#10;dqHmtSerQzDEkLHpujZT715B+zF/wQ6/ZT/Y88Wp4g8A/BXwvp+uRNvh1DUZrrWbi0b+9C97LMYW&#10;4HMZU9fU59i8afsY/Cb4j/FzT/iB4g+GXgDXPHekmI2XiK/0C1udUs/JJaLy7l4zImxiSuGG0k4r&#10;0zZiLb7Yr5f/AGt/+CL/AOzH+3V4yXxH8UvhH4f8QeIcASanbXN1pV5cgDA86WzlheXHQeYWwOmK&#10;9W/ZY/Y9+G/7E3wsj8E/C3wrYeD/AAvHcPdixtZJZA0zgBpGeRmdmIUDLMTxW98XvgT4P+P/AINm&#10;8PeOfC/h7xhodx/rLDWNPivLdu2dkgIBHZhyPavkWf8A4Nrf2JLrxWdaf4D6Kt4zbzGmt6qtpn2t&#10;xdCED2CYr6s+BP7Mnw//AGX/AAh/wj/w58GeGPBOh7g7WWi6bFZxSOBje4jUbnPdmyT65NaHxa+B&#10;vhD4+eD7jw7448M6B4u0C6GJtO1iwivbWXjHKSKVzz1xkV8naV/wbjfsV6N45/4SCH4C+G3vt/me&#10;VPqWoz2Oc5/49JLhrfHt5eO2MV9f/D74YeHvhN4TtNB8LaHo/hvRbFdtvYaXZx2lrCPRY4wFX8BV&#10;rxr4K0n4jeE9Q0HXtM0/WtF1aB7W+sL63W4tryFwVeOSNgVdWBIKkEEVxvwL/ZF+F/7LsGpx/DP4&#10;d+B/h7FrTRvqEfh3RLfTFvWjDBDIIUUMV3MASCRubHWu617QbPxToN5pepWtvf6fqMD2t1bXEYki&#10;uInUq6Op4ZWUkEHgg1wPwD/Y1+Ev7K95qVx8NPhj4B+H8+sIkd9J4c0C10xrxULFFkMKKXClmIDZ&#10;xuOOtelV5V8G/wBhj4M/s7eNrrxJ4B+E/wAOPBXiC9ieC41LQvDlpp93PG7BmRpYo1ZlZgCQTgkA&#10;16jPAJxg+hB/Gvlf9pT/AIIifsrftda7Jqnjz4K+ENQ1SdjJNfaf5+j3Vw2c5klspIXkPXliap/A&#10;7/ghB+yL+znqUN94W+A/ggXtud0M+rxza1JE3Yq168xU+46V9Ra54J0vxN4bn0XUdO0+/wBHuoTb&#10;zWVxbJLbyx4xsaNgVK44wRivjv4o/wDBuX+xZ8YPFEmsax8BfDlvfSsWddH1LUdFtySck+TZ3EUX&#10;X/Yr6A/Zh/YT+EP7F2gSab8K/h34V8D284xPJptkEuLv/rrOcyyf8DZsYFesRIUHPrTqKKKKKKKK&#10;KKKKKKKKKKKKKKKKKKKKKKKKKKKKKKKKKKKKKKKKKKKKKKKKjkuFiJ3fwjJ9hRHdLKoZSGU9CDkU&#10;vnYNPByKKKKKDyKasYU06iiiiiiiiiiiiiiiiiiiiiiiiiiiiiiiiiiiiiiiiiiiiiiiiiiiiiii&#10;iiiiiiiiiiiiiiiiiiikY/KfpX4gfHP/AINefj74E+Mnibxx+z7+1drnh3UPFmp3OrXlvq1xe6VK&#10;1xNI0jM9zZM4kJZjyYQR71yI/wCDYL9r79qqWHT/ANoz9rj+2vDkUoke0tNW1XxGz45GFu1t0VvQ&#10;kNjrg1+rf/BNH/gl58L/APgln8FP+EO+HdjPJcX0oudY1u/2vqOtTgYDyuAMKoOEjXCqCcDLMW+k&#10;6KKKKKKKKKKKKKKKKKKKKKKKKKKKKKKKKKKKKKKKKKKKKKKKKKKKKKKKKKKKKKKKKKKKKKKKKKKK&#10;KKKKKKKKKKKKK8o/bm8UJ4J/Y3+K2rSSNEtj4R1STeHKFT9klAOexHHPavkz4Sf8EsdC8JfC3wrN&#10;oXj34w/DrxVHpdm+o3Hh/wAZ3qwTXYgQSsbe4eWEKzg5RVC84wBVz9obxl+0V+yH8MNL1LQ/i7a/&#10;E3VtQ8RaToGmaZ4j8MWdr9te7vYoNstxaCPaAjsTIEyNuTnGD9bfs2ftFaf+0V8O11W1tbnR9W06&#10;c6drmi3gxd6JfoqmW2lxwSNwKuuVkRkdSVYZ9IoooooJwKb5q/5FLvGaWiiiiiiiiiiiiiiiiiii&#10;iiiiiiiiiiiiiiiiiiiiiiiiiiiiiiiiiiiiiiiiiiiiiiiiiiiiiijFGKNoJ6UUUUUUUUUUUUUU&#10;UUUUUUUUUUUUUUUUUUUUUUUUUUUUUUUUUUUUUUUUUUUUUUUUUUUUUUUUUUUUUUUUUUUUUUUUUUE4&#10;FNEqk/eHTPHpXgv/AAU/H2n9gH4rWyo0n9oaDNYYU7T+/Kw9T/v110Ywi/TFfMf/AAUx0vW/Fml/&#10;DDQfDuk6Hr2p3niqS9XSdWuntbbVkttNvZGtvMXlJHBwjdFfaTwDXn3/AATq+Ioh/bd0PR9F1DWL&#10;ix1rwzqceqWOuysviPw89jLabNL1RWyLjyGuwba63F2ikcFpEKuf0ror598c/wDBVX9nX4dateaf&#10;qnxg8DLf6eWW5t7XUVvJIGX7wYQ78EHg56HjrWSP+CvHwIudShs7PxLr2qXl1H51tDYeFNWupLpA&#10;wVmjWO2YuFYgEqDgkZxWfYf8Fg/hP4mtdGl8O6b8UPEy+IkMmlmy8DapCuogLv8A3L3EMUch2bnw&#10;rH5UY9BXM6p/wV5vNW03S7rw18A/ileWesXf9nwX2uXuj6JZLcb/ACxDJI947RSGTMeyRFcuNgUt&#10;xXM+LP8Agp38arC51OOH4L+CdEbQ7l7bVxq/jaZ20NesVxcrBYsRbSqGZZ0DxgKdzLg1Y8F/8FHf&#10;i94Z8fRzfEXwL4Bj8KhWlls/COp3ura1JacY1a18yGKG8s1Uq8iW5eZEcNt3AxH7O+GvxN0H4xeC&#10;tP8AEnhfVrDXNB1aET2d9ZTCWGdD6Edwcgg8ggggEEVvUUUUUUUUUUUUUUUUUUUUUUUUUUUUUUUU&#10;UUUUUUUUUUUUUUUUUUUUUUUUUUUUUUUUUUUUUUUUUUUUUUUUUUUUUUUUUUUUUUUUUUUUUUUUUUUU&#10;UUUUUUUUUUUUUUUUUUUUUUUUUUUUUUUUUUUUUUUUUUUUUUUUUUUUUUU2T7lfE+laD8Tfjn8Xfilr&#10;Wg/G7xt4HTw/4yuNE07TLWy0zUNJFtBa2qkPBcWzSbjKZiSsqnmrHxu+HX7QXxi+HJ8D6xrvwo8Q&#10;6DqV7YNqGpLp17pOoLbQXkFxIREHuIpZHWIrj90vz9q+hl6V8bf8FhFg8PeE/h/4q1rRdQ8QeDfD&#10;+qXKa3bWEUv2y1WWD9zeW0sSM0NzBJGHjdiqbuGZcqw8z/YP/bW+GfjX/godo+p6t8Rfh/qt9pvg&#10;G+03/hMp7m30u48TRveWBtUuopCjR38apOJI9oBOWUANsj/VTQ/ENn4lsIrzT7q3vbOcFop4JBLF&#10;KOmVZcg/ge1Xa/Hv4Q/Bnx9+zl8C/h9/wgGoaRa3DeI7nwCkl8zRrpV5BfXdoRMFjk+16fcS2ybo&#10;ZcSxPLuhlVWwvrWo/sW/tDa3obaba+JPhD4b0+3Edzocdva6neyeEb1VZWm06TzIJIonVv8Aj3dp&#10;IlXKYKMUqjef8Eyvjt4q0zVtP1P9ojTNJ0nW5Yry7stH8DQGGO9Ri5vbdZ5X+y3DyYkZoPLHmfMq&#10;g81qT/8ABIzxF4pk1pvE37S3xj1CPxLbra6xDpsWm6dBqKBdmZI/s7qZCnymQguQACSAMdB4b/4I&#10;7+C7HxTpetax8S/jt4q1LSLE6bb3OpeNZIpxbMQWhMtrHDIUYqpK7gCRnrzXQaH/AMEhvgLoGgWe&#10;lx+F9dudK0+SWa2sbvxbq91aQPJkyMsUlyyAtubOBzuOepr0L/gnv8KPDX7OvxM+Lnw/8G6HD4f8&#10;L6fd6ZrVnY2+Rb273dqUlEYJONz2pc+pfNfUVFFFFFFFFFFFFFFFFFFFFFFFFFFFFFFFFFFFFFFF&#10;FFFFFFFFFFFFFFFFFFFFFFFFFFFFFFFFFFFFFFFFFFFFFFFFFFFFFFFFFFFFFFFFFFFFFFFFFFFF&#10;FFFFFFFFFFFFFFFFFFFFFFFFFFFFFFFFFFFFFFFFFFFFFFFNf7hr5p/ZbttnhjxZdNHsm1Dxt4hn&#10;kO4sXxqc8ann/YjQcdgK9LKhv8KWj8/wrlviB8DvBfxWgaPxR4R8M+JFYYI1TS4LzOMY/wBYp6YH&#10;5V8b/B/xDo37JH7Y3xZvPhfN9ktvD2q2o8QfDTSYUht9V0gafY+bqNjbhVVry1lkkLeWcyKDEw3e&#10;Vj9I/h74+0j4o+DdP8QaBqVprGi6tCtzZ3ls++KeM9CD/kg8HkV+b/7TfxFu/wBmO51T4a+N9Jk0&#10;eHUviVp3irwL4i83dYeI47rxLb3lzalgMRXcCzTgxPjdGgkXOGNfUHif9tD4Q+BLtrfWPih4B0+4&#10;VtrRza7bK6kdQRvyDx0IrkdR/wCCpn7OOkxeZcfGz4cRrz/zG4WJx7A5z7Vztz/wWW/Zm84xwfFX&#10;S9SkVthXTtOvr85xnGIYHycVRuf+CxXwhulDaDY/FTxaGClf7J+H2sMG3A45mt4xyeMkgZPpWTL/&#10;AMFYtT1xivhf9mP9pjXgekknhRLSN/TlpScfUV65/wAE438b/EX4s/Fj4l+L/h74j+GMHiyLRtL0&#10;7Rddkja9YWMd0ZLgrGSFVzdKoBw2YzxjaT9ZUUUUUUUUUUUUUUUUUUUUUUUUUUUUUUUUUUUUUUUU&#10;UUUUUUUUUUUUUUUUUUUUUUUUUUUUUUUUUUUUUUUUUUUUUUUUUUUUUUUUUUUUUUUUUUUUUUUUUUUU&#10;UUUUUUUUUUUUUUUUUUUUUUUUUUUUUUUUUUUUUUUUUUUUUUU2cbomH86/Lf8Aa11D48fsAfGLxPca&#10;D470+bwD4s1K41fwpp+o+GVv7GOeeR5rmxmmSSKdJBI7zLiRg8Jl2LvjCPJ8A/8AgrL408UeNfhr&#10;o/ivwz4Jurb4h39npkWo6PqNxbS21xMjtLA1rIkoEkGI3P8ApBSSKeOSNnUtj75LbV5ryz4iftle&#10;Bfhn8Rb7wnfXHiC917SbaG91G20nw3qOqHT4Jt/lSSm2gkCq5jcDqeOgFZNj/wAFFvgfc3YtZviZ&#10;4Z0m9YkC01idtLuhyesVyI3H4ivjHW9ftfH3xT+IviLR9T1fxBbx+Ir7xDp8Wj7BqulQRiO0/t3Q&#10;LkfLdooiK3lmSwkAHykuFk+/v+CUGkaho/8AwTr+Eh1TVJ9avNR0CLVTeyn5p0u2a6jOP4QEmUBe&#10;qgAdq+Qf2zPjf8Vv2hviR8V/AOqf8Kft/hXpfiqPwnph8UeDH1u1N+ljYXcQvpTcqlsJTdkRTeUV&#10;EqBMqWQt8vRXfhP4HGIyfFP4G+FYbec6Zq0Oj/B/wyuseHbtcAM8PmSy3VuVZWE1vLK2GOE+9t3W&#10;+OVt4U8SX2nx/tLeDJNWsYTLInh6w8L6fb+IrMNjNnc/Z3SK6VgM2twF3bsrIVBeut0L9q1vE+u2&#10;K2Pxu/a78ceF/EFt51nJoGjvb6t4eLRf6m6jj0tYJvnXCyQy5BcDyyq+Yc8az8YNd0yObT9A/bY8&#10;Raxpd39671/VtD0vxNahBgshv45LGbngqZULZJRwQEh1X9ij4meMvHs2pWvwB+JmoW6TW97p994x&#10;+JUE9xG8UgK29yg1JnmRCzPDMnlSwsoyZOd32D+xT8WP2hPhb+03pPhD4p2Vm3w98cQ3EHh4ajr8&#10;esa/pV3BC1w0ctzFBGs8BjV1HmbpFIXLtzn7ujfev44p1FFFFFFFFFFFFFFFFFFFFFFFFFFFFFFF&#10;FFFFFFFFFFFFFFFFFFFFFFFFFFFFFFFFFFFFFFFFFFFFFFFFFFFFFFFFFFFFFFFFFFFFFFFFFFFF&#10;FFFFFFFFFFFFFFFFFFFFFFFFFFFFFFFFFFFFFFFFFFFFFFFFFFFFFFI67lx0rnfij8KNC+NHgDVP&#10;C/iaxi1TRNYi8m5t3JXIBDKyspDK6uqurqQysqkEEA1+cnxJ/wCCclx+zf8AtzfACW18cf294e1T&#10;xZf3a6fc6NHDfRraaZqNzA012suJ/LkmYKTCrZuJCWwdtfeJOEr4j+O/xus/A37VHi69025ig8Ue&#10;G9Tsg08btLNp+nNp9q8zTWwUtNp7ylI53jJa2OybHyCvRW/4KQ/s/wDxC0O80vxh4g0jS/sdxJYa&#10;pZeJNOkWwguYiUlh+0yRfZZtrAjfHIyEYIOCK+XfjB43+GPwAe7j+HfxE8Er8MdZun1Lwzc6Nqdv&#10;cH4ceIXR12+Uj5OlX25o5UACxl35RXDJ+on7JXh7/hEP2XPhxpO7zDpfhfTLQsM4by7SJM8/Svi7&#10;41+E7DxD4m/bU+HOp+Vb6z4yhXX9HtbxBH/ats3hyyhE8Ab/AF0cdzbyRuVyFZCDjPPv/wCypceH&#10;/Fn7OPgbxBoehaLomn+JNBsdXjtNPs47e3h+0W0cuFRAAMbsdOgFd+dJtM/8e1v1/wCeY9v/AK1S&#10;SPDZReYzRwxr1YkKo/Gsi/8AiT4b0o7brX9FtipxiW+iTBHblqwtQ/aR+HWlMDdePPBtvuOMya1b&#10;Ln83/DNeUeNf2gfh98Sf2sfgO3hz4keANSutN8R3q3Fnb+JLM3Eiz6ZdQoEj83fITMY12KCSXzjA&#10;JH21Acx9/wAadRRRRRRRRRRRRRRRRRRRRRRRRRRRRRRRRRRRRRRRRRRRRRRRRRRRRRRRRRRRRRRR&#10;RRRRRRRRRRRRRRRRRRRRRRRRRRRRRRRRRRRRRRRRRRRRRRRRRRRRRRRRRRRRRRRRRRRRRRRRRRRR&#10;RRRRRRRRRRRRRRRRRRRRRRRRXzp+0zZDWP20fg3G4bbpek+IdTQnhS22ytsZ9cXLcegJ7V3p5T+H&#10;8a/NH4tpZeNv2m/idrdjfeKLXWvC/iCW+mtQHjltLS3ijtf7d0hjhJ3tnSeO8tgT9ogwjJuEQf7W&#10;/wCCP/hLyf8Agn14L1a8ttP+0+NJtQ8VTLbWggtv9PvZ7mPy4jny0EUkYVckKAACQM16V8UP2BPg&#10;d8apmm8WfCH4a6/dNn/Sbzw5aSXAzjOJdm8ZwM4POBXqml6Xb6Jp0FnZwRWtraxrFFFEoVI0UYCg&#10;DgADjFee/tFfsq+E/wBp3wvb2PiSzkXUNLl+06Tq1nJ5GoaNcAEebbzYJQkEhlIKupKsGUkHxP4a&#10;f8ExvEXw1+H+j+FbP9oL4oWfh7QbSOwsbTTdP0W18qCNdiIXNk78KByCDnnNXrn/AIJI+A/EJz4m&#10;8bfGzxdnG5NT+IWpLCeQeIoZI416dFUCqkH/AAQ9/ZjEqzXXw1OqT7dhk1DxBql0XHuHuSD+VdHp&#10;f/BIb9mfR12x/BH4d3AwB/pelJd9Oh/e7uffqe9dNpP/AATh/Z80Hd9h+BPwbsywwxh8GabHu+uI&#10;a7Xwn+zp4B8BXkdxoXgfwfotxEVZJbDRre2dCOhBRAQRnqDXZou1adRRRRRRRRRRRRRRRRRRRRRR&#10;RRRRRRRRRRRRRRRRRRRRRRRRRRRRRRRRRRRRRRRRRRRRRRRRRRRRRRRRRRRRRRRRRRRRRRRRRRRR&#10;RRRRRRRRRRRRRRRRRRRRRRRRRRRRRRRRRRRRRRRRRRRRRRRRRRRRRRRRRRRRRRRRRXy3/wAFQP2U&#10;4vj18PNE8W2sOuXXiD4Y3T6tb2ukalc2F5qVoybbu2hmt5EkSVowHjIJBkhjUghmrg/gloPhnxP4&#10;a0rU/An7RXjTU9J1KFbm1judesNYkdWAOGa8gkuA3OCrNuUgggEGvkv9ov4Z+Kf2bfiF42s/EH/C&#10;VX9vfPrfjXw74i0qQM9vcyPLJ9pijAHlyIkxtr22AMU1p5cqqBFKF/V/9mz4fR/Cb9nbwH4Vh2+T&#10;4b8PWGlpgYBEFtHHn8dtdrRRRRRRRRRRRRRRRRRRRRRRRRRRRRRRRRRRRRRRRRRRRRRRRRRRRRRR&#10;RRRRRRRRRRRRRRRRRRRRRRRRRRRRRRRRRRRRRRRRRRRRRRRRRRRRRRRRRRRRRRRRRRRRRRRRRRRR&#10;RRRRRRRRRRRRRRRRRRRRRRRRRRRRRRRRRRRRRRRRRRRTHgDtnmvH/if/AME9vgb8ZprqfxN8Jvh/&#10;qd9eMXmvzolvFfMx6sLmNVmBPqHBrxXxX/wQp+CuvQW9np+rfFfw9o1vOJxpFj451CTTyQCp/dTy&#10;SAEqWXKkEBmAIBNfZNlaJYWcUEefLhQIuTk4AwOakooooooooooooooooooooooooooooooooooo&#10;oooooooooooooooooooooooooooooooooooooooooooooooooooooooooooooooooooooooooooo&#10;oooooooooooooooooooooooooooooooooooooooooooooooooooooooooooooooooooooooooooo&#10;oooooooooooooooooooooooooooooooooooooooooooooooooooooooooooooooooooooooooooo&#10;oooooooooooooooooooooooooooooooooooooooooooooooooooooooooooooooooooooooooooo&#10;oooooooooooooooooopHbahNNhkL7s4yPTtT6KKKKKKKKKKKKKKKKKKKKKKKKKKKKKKKKKKKKKKK&#10;KKKKKKKKKKKKKKKKKKKKKKKKKKKKKKKKKKKKKKKKKKKKKKKKKKKKKKKKKKKKKKKKKKKKKKKKKKKK&#10;KKKKKKKKKKKKKKKKKKKKKKKKKKKKKKKKKKKKKKKKKKKKKKKKKKKKKKKKbIxHSm+dx1H+NEcrMwzj&#10;kVJUV9OttaSSSMqJGu5mY7VUDqSa/Fr4seKl8MeHLP8AaK1r4mfErwToPxT8RX2o2mqaTrlzbJBZ&#10;G8lS2tgmXhQyacIp4w8TKZLJo8gTkj6h+C37bPxK0T4catcaH8Svh78cIfCJjlvZdRjTTr2awkP7&#10;q/8AtdkWgMARW34td6NHMp3MnPpMn/BXHQ/hn4suvD/xX+Hfj/4f6tY2tvfXNza2q+INKWG4meGG&#10;QT2TPKFeRGUGSGPBwDgkA+6fs+fthfC/9qS2vH+H/jnw74ok09tl3bWl2v2qzPTEsDYkj54+ZRyC&#10;OoNel7xQrhunNLRRRRRRRRRRRRRRRRRRRRRRRRRRRRRRRRRRRRRRRRRRRRRRRRRRRRRRRRRRRRRR&#10;RRRRRRRRRRRRRRRRRRRRRRRRRRRRRRRRRRRRRRRRRRRRRRRRRRRRRRRRRRRRRRRRRRRRRRRRRRRR&#10;RRRRRRRRRRRRRRRRRRRRRRRRXzX8fv2ivi/YftDX3gH4beF/hzcf2Xodnrc9/wCKNevLZpUuZbqF&#10;RFDb2smQj2rhi0gPzKQK42+1r9sTxGNq+Jf2e/CsbDlrfQdV1aWPr90vcwKe3VfwrmdV/Zw/ao8Y&#10;uRqf7Wl1o8D53Q+H/h/pduB1+68wlkH/AH1WXcf8E1fHfiWbzPEP7WX7Rl8Gbc0dhq9tpyHk/wAK&#10;QFRwccCi1/4JDeFZin9sfFv9orxEVC7jffEG6j3kHv5CxdR6YpniH/giv+zzfeG77+1PCOreJLz7&#10;PL5V1rnijVtSkhO04ZRLcFQQecgCl/4JVftNeMPhj4J+E/wx+ITat4m0Txv4ctrrwN4xZDI0zraG&#10;efSL0jkTQJHJ5UxGJYYxuw4O79AIu9c78ZPCV74++EXinQdNuo7HUNa0i7sLW5cHbbyywuiOcc4V&#10;mB454r87f2X9Osf2gJP2e/BOuaRa2MvwV0XV7fxJoDgTQW+qWEMWiCKRTw0ZW5nlTP3gytyDXqHx&#10;A/4JFfAvxheX2paL4YvPh34g1CEwSav4M1GbRLnYeqlIiIJFP92SJ156V5N4n/4J0fHr4a6P4fsf&#10;B3xd0f4j6D4Xhm0+00rx1p/2a/k0yaIxTWB1C1UlldRGwaSFyskMTAqFwfJPFPxD1zwd4o0rUf2h&#10;vgR4z8P699nOg6t410Wyj1OztERSlrrkd5ZuJbe4QMBcABUdNpAHlLFXrf7L37XfxE1/T5Lr4S/G&#10;Lwz8R9NjM9i/hzxjJ/aSwXtuN5itNStyt0I7mDEsBuUuGCo6vtcFa+ov2Ov+Ch0vx8+INx4H8aeC&#10;7zwF4zjsk1GxKX8Wo6P4htWRZPOsrlMM2EZX8uWON9pPBKSBPptH3rmnUUUUUUUUUUUUUUUUUUUU&#10;UUUUUUUUUUUUUUUUUUUUUUUUUUUUUUUUUUUUUUUUUUUUUUUUUUUUUUUUUUUUUUUUUUUUUUUUUUUU&#10;UUUUUUUUUUUUUUUUUUUUUUUUUUUUUUUUUUUUUUUUUUUUUUUUUUUUUUUUUUUUUUUUUV8v/E/Wrfwh&#10;/wAFDvOvporOz1X4bec9xPIscMYs9TIOWJGP+P4Ek5+8Kj1/9vD4J+F53h1D4tfDi2mjyGjbxHaF&#10;1I6ggSEgiuT1j/gq9+zdoP8Ax9fGj4frjH+r1RJOSM/w5rCf/gs3+za17FbWvxHj1O5nj82KLTtH&#10;v7x5ExksoigYkAAkkcAVk+I/+C0Xwl0zw3Y6xpOh/FrxNpGqSwwWV9p/gbUIbW7eZwkSpLcxwo29&#10;yFXDYJ4GSQDyni3/AILFatdalq+iaH+zP8ebrVLHTW1Ga11Kxs9Pm+y9DMiefI0ij5s7A2MAHBIr&#10;D/Y7+LkOu/Bf9k/w3dQ3dj4m8O+LrG2vbS5kiaRIJNN1IwzwvE7JNbyR5RZFYg7XUgMrKP1IjGBR&#10;L9w18V/tBfsXfFj4bftd+IPjT8BY/hzfXHjLSLex8TeGfE73VoL+4gckXdrcw7limkjEMbB0KEQg&#10;nnkcgv8AwU08RfA6+ay+PvwN+I3wshhz5mv2MC+JPD4X++1zZhnRT7x8Z+bbXu3wP/ao+Gv7Seli&#10;68B+OPDPiqPZvZNOvklmjU/348719PmUc8V6DsA/D9K8L+On/BNX4J/tB6v/AGvr3gLSbfxCky3U&#10;et6SG0vUop1bekwuLco5dXAYFieRXz78R/8AglF8R/C13DqXw9+N9yJNEmm1HSZPFGkpNeaZclnm&#10;EourUw+ZiV5m2yRMMXE4PE0m774/Yz+L+p/H39lbwH401qzhsdW8SaNBe3ccIxC0jLzJEMsRE/30&#10;BJIV1B5zXplFFFFFFFFFFFFFFFFFFFFFFFFFFFFFFFFFFFFFFFFFFFFFFFFFFFFFFFFFFFFFFFFF&#10;FFFFFFFFFFFFFFFFFFFFFFFFFFFFFFFFFFFFFFFFFFFFFFFFFFFFFFFFFFFFFFFFFFFFFFFFFFFF&#10;FFFFFFFFFFFFFFFFFFFFeH/trfsA/Df9u/wXbab460nz7zSWaTStUgwLrS5DtJZdwZHUlEJjkV42&#10;2jKmvhJ/+Ca3xF+AOvyeHdG+A3gX4qaNZwxiw1+G50rSbW7ieY+da3VnMu4oyKGbAZoncmGXaVii&#10;9F8I/sYfFiBobjR/gv8ADPwLdwx+VZSyeLhPstGGJLC+SOxkW6tjggKWLIHwrr1G1L+xP8bYIP7L&#10;0vwZ8GbLwzb/AOkaPZN401FpfCd2Aw+0abKNKD26spwYQdgwQoVWdXufCX9gX4/+G9O1uz1Lxf8A&#10;BTTtL8UWrRatpFr4av7/AEy5mkOZrsW73UUaTS8mQRhInZixjyc11l1/wTW+I3iTRdJs9X/aI8Qx&#10;LocglsJ9I8LWFvd2Z5z5dxcm5mXKnYcucqMHjir3wO/4JDeCvhF8XtB8cah42+JHjbWPDGoT6rpk&#10;GtXllFYWN7cI6XE8cFpawKDLvLMpJUv85Bclj9awnIp9FDDKmvm/47/8El/gB+0L4kbXtY+HOk6X&#10;4o3+auveH2fRdUSTr5nn2xRi+f4mya8v1P8A4J2fH74KX/2j4RftH6trWmw8poPxO01NbjfH8P26&#10;HyrgL6cFgOrGqWr/ALUP7QX7PwVPih+zrqviHTYQFl174Z6pHrlu+OrfYZjFdoO+CGAH8Rqfxr/w&#10;Ur+FXin4C+OrzQ/F1rY+KNG8NahqC6DrUM2k6skkVrI4U2twiTE7lwCqsD2Jr6w/Zq8Ep8Nf2dvA&#10;fh2PhNB8P2GngenlW6J/7LXbUUUUUUUUUUUUUUUUUUUUUUUUUUUUUUUUUUUUUUUUUUUUUUUUUUUU&#10;UUUUUUUUUUUUUUUUUUUUUUUUUUUUUUUUUUUUUUUUUUUUUUUUUUUUUUUUUUUUUUUUUUUUUUUUUUUU&#10;UUUUUUUUUUUUUUUUUUUUUUUUUUUUUUUUUUUUUUUUUUUUUUUxodwPvXLfFD4E+C/jdpsNn408I+GP&#10;F1nbyCaKDWtKgv4opAQQ6rKrAMMDkc11UEK28Sov3V4HtTq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N1Gc0UUUUU0yANikM6g4pUff0p1FFFFFFFFFFFFFFFFFFFFFFFFFFFFFFFFFFFFFFFF&#10;FFFFFFFFFFFFFFFFFFFFFFFFFFFFFFFFFFFFFFFFFFFFFFFFFFFFFFFFFFFFFFFFFFFFFFFFFFFF&#10;FFFFFFFFFFFFFFFFFFFFFFFFFFFFFFFFFFFFFFFFFFFFFFFFFFcZ8ef2gfCf7M/wz1Lxd401aLR9&#10;D0tVMkrI0kkzsdqQxRqC0srsQqxoCzMQAOa+EPEf/Bd3xxqd3Dc+Bv2U/iL4l0O71JtMtJdU1610&#10;fUr2RBvm8rT2SSdhGnzMcBUBG8oCDX11+xd+214T/bU+Ht5rGgx3mlapo922n61oWobFv9GuFAJW&#10;QKxVkYHKSISjjlScED2gHIooorxv9uL9tHRv2GPhBb+LdY8PeKvFH2/UY9Ks9N0Cy+1XVxcSJI6g&#10;5ZVRcRtlmOBwOc14J4b/AGvP2mP2n9CstY8A+Cfg34F8K6pGJrfV9a8Uy+JZp4WGRIkVjGkO7pwZ&#10;mH+1Vvxl41+NH7M2j2vi/X/jB4T8aCzmDa1oGsafY+GdNuLUkB/sU+5pILhQCV8+aSN+h2Z3j6R/&#10;Zc/ac8H/ALXvwc0/xx4H1JdU0PUWeItjD288bbZYXHI3o2QcEqeCpZSCfQ6KKKKKKKKKKKKKKKKK&#10;KKKKKKKKKKKKKKKKKKKKKKKKKKKKKKKKKKKKKKKKKKKKKKKKKKKKKKKKKKKKKKKKKKKKKKKKKKKK&#10;KKKKKKKKKKKKKKKKKKKKKKKKKKKKKKKKKKKKKKKKKKKKKKKKKKKKKKKKKKKKKKKKKKKKKKKKbNJ5&#10;aZr8vPFnwA1P/gs5+0HefEjxR4v8T+Gfgr4A1S50fwFpXhy/NlPrU0EjwXWryXCjcBI6tHHjBEag&#10;qV3t5k/ir/gjtov7OHhbXPE/wb1zxxJrtva+bceHNW1yS603xREky3M1hKxHmxC4Me1nRxnd8wdC&#10;6M79kXxlIv7cHwK8eaPb6hd23xk8P3mieI9baL7Dp2oyrpZ1OytLS0ySsdktnPEWIGGnZS0knmbf&#10;06j+7TqKK+cf+Csmgrr37CPjL/Qm1CTTZ9M1SOFL17GRmttStZ/luE+eE7Y2HmLyoJPNfnn4G0W1&#10;+F37aHhLwzH4g8aeB7XxpqQ03XtFvNTuNF1y/jntrlYmLQH7JfqLpbcDUrSRbk7mWUszbq++PCP7&#10;Enwp8F3Ud1b+BNC1DUozkajrEJ1bUCfe6ujLMefV/epv2MtbtfBP7UXxw+HlvDHZwxz6R4ysYUUR&#10;p5N/atbSbF9BNp0jHH8UvOM19NK4wvI596dRRRRRRRRRRRRRRRRRRRRRRRRRRRRRRRRRRRRRRRRR&#10;RRRRRRRRRRRRRRRRRRRRRRRRRRRRRRRRRRRRRRRRRRRRRRRRRRRRRRRRRRRRRRRRRRRRRRRRRRRR&#10;RRRRRRRRRRRRRRRRRRRRRRRRRRRRRRRRRRRRRRRRRRRRRRSbx6isb4hw3l74F1iHTH26lNYzpaMC&#10;OJjGwT/x4ivj3/gkNLYyf8E1fg9HZqIxa+H4re4j2lWiuI2ZJ1YHkMJQ4IPfNfRV5dQ2FpJcTyRw&#10;w26GSSR2CqiqMkkngADv2r4J/wCCROsX/wC198Z7HxNpelzWPwo+DOq+I7nRLyUFU1TU9YvLl4oo&#10;R/zztdNuBk8fNeYwMcfqKjhYxlhSiRS2Ny59M06hm2j/AArxn/goV4cHjP8AYc+LmnbVb7R4Q1TA&#10;ZQwJW1kfoeD93pX5jf8ACaeKLn4eeHNU06xkvPBWneIdM8QW6abH/wAJZoOjG3ura6dtPv4l+2aW&#10;QI9slrdp5MaNIqyKK/VFWEqAj6ivjf8Abj+KnjL9l/8Abc+HfirwHZ6bc6r8QPCmp+GLz7XaTXux&#10;bKe3vYWjt4ZI5Z3AluT5ce99nmFUbBFXP2ZP+C0F94m1z7D408Lrrmmq0kJ1zwjbyzTQzxDdPFNY&#10;Eu26NQXZYJpplTDPBEM4+5vhJ8YPDHx4+H+m+KvB2uad4j8O6tGZLS/sZhLDKAxVhkdGVgVZThlZ&#10;SCAQRXSUUUUUUUUUUUUUUUUUUUUUUUUUUUUUUUUUUUUUUUUUUUUUUUUUUUUUUUUUUUUUUUUUUUUU&#10;UUUUUUUUUUUUUUUUUUUUUUUUUUUUUUUUUUUUUUUUUUUUUUUUUUUUUUUUUUUUUUUUUUUUUUUUUUUU&#10;UUUUUUUUUUUUUUUUUV4f+2P+2lpf7J2l6LZ2+i6h408c+LJnh0DwvpsyR3WpGNd80rPIdkMESfM8&#10;r/KoIHJIB+SrP/grt+0B458N6Tqmh/ADwHYQ+J9RfS/DkF/8QvtNx4gkUkNJbLDagSwKodzKCI9k&#10;bNuxgnxD4NfGn9oD9lDx78W/Glvofwr8RfDW48R+be+GNI8RXUUEWu3BC3UOkXNzbAyzNcBhJbKr&#10;R+bIVRi/mBdD9rv9sP4pftc+DNe+Hr6XJ8AvB/2xND1/Xlu/7f1zUrt1z/YljbWqBXvJMgSRrMWj&#10;QHcUzhsT4A6T+0P+zr8KLD4c+D/iR4s8L6B8O4BPremaH8P9KuJtMtXQG3slleGX7Vq90XSWUJI0&#10;dv5jM8jKF3Zni3xH8WLXW9GX4lftKfFbQ3t4E1bxMmi+J7SDPmPt0/QdNjtI42utQmYqs0yKsaZA&#10;Afgj62/4Jza18VP2ZP2krX4Z/FTxbrfi6x+KXh+58V6CdZ1SXVLzw5eWssaXWlfaZSWmVbee3cvh&#10;R5iykLhs199q+6vgj9sz/gqt4++DX7VWs/DPQ/DfgvwhoOitYQz+PfGtze/2QZruBZo0C20W2M5L&#10;RqZ5oldonAbIIG1rX7JPxJ/aF06Rfih+0J4v1jQdSjKT6H4Ks7bw3pNzFIuGjaRBLdSRsp6G45BG&#10;DgnPlf7R/wCyd4J/ZK8DSX+lap4btdHtdHk0Wz03XvEA0rUYrVrZ7YW9tfMwa8VFYNHb3vmjeqhZ&#10;YgEx9afs+eM774i/AnwXr+qadeaRqmt6FY393Y3cTQ3FnNLbq7xOjcqysSpB7iuJ/bP/AGNdP/bG&#10;8P8AhyzutYuNBuvDOovf213DYwXjL5lvLbuoSYMgbbLuV8ExuiOOVFcT4H/4JM/DPQ9Xn1XxNqnj&#10;74jazeW8Ntc3niPxHOwu44gQiyxW/kxSgAkfvUc4J5OST6p+xT4e8P8AwL+OXxI+GPhzR9N8N6JD&#10;aaZ4o0zTrGBbeALcia1uDGi8cSWSlj6ygnrX0tRRRRRRRRRRRRRRRRRRRRRRRRRRRRRRRRRRRRRR&#10;RRRRRRRRRRRRRRRRRRRRRRRRRRRRRRRRRRRRRRRRRRRRRRRRRRRRRRRRRRRRRRRRRRRRRRRRRRRR&#10;RRRRRRRRRRRRRRRRRRRRRRRRRRRRRRRRRRRRRRRRRRRRRRRRX5M6L/wT/wDiZ+138RfF3xP1P4za&#10;bftrnibUtPfTdV8MPdLZ2Fhf3NtHpR8u7iU2oaNJHi2BZXVDJv5B77VP+CWPxM8Va34o1DUP2gb6&#10;xuvFdmulPNpHhSC3k0rT1UAWdkXlf7LCSoLCLaXP3i2Bi3p//BHaO61jwxfax8cvivI3gy1a00SH&#10;RE0zQYNKRj83kxW9qEjY8AuoD4yN2OK7Xwj/AMEjvg74csY4bxfiB4haOWS4D6l441Ygyys7SyGO&#10;K4jjLO0jliUySx9TXTWn/BMr4B2zbpfhZ4V1GTO7zNStzqEmck53Tlz1PrUPxt/4J9/DPxr8EPEX&#10;hvw74I8JeF9Uu7Qvpeo6bo9vb3GnXkZEltMjqoIKSpGcZGQpBJBxXmfhr9pGP9pfTP2TPGGkxwyf&#10;EfUPEqzTaXBh3hto4p7DXmboVgizIcnA3pAMEkAfolDyK/Pv/gozdWPw1/bWsda1HxND4b03xT4A&#10;azvI9W0ptR8NapFZXzh4NURUPlRn+0kK3G5NjLgsysY38v8A2O/2XNP+K3xQ8VaJqniDxr4X8Gaf&#10;aWGsaJ4N8J+P5Z/CtxZ3HnxGe1uYCtx5DT2s7CIPHsDoCgr68+GP7GHwp+DmrrqfhvwD4Z0/VlIP&#10;9otZLPfE/wB4zyBpS3uWz616cBigjNIWwK8o1yzbwf8A8FAPhT4ijkEdv4i0LW/CN4uf9ZIfs1/b&#10;8f7P2S6Ht5mO9fUSH5adRRRRRRRRRRRRRRRRRRRRRRRRRRRRRRRRRRRRRRRRRRRRRRRRRRRRRRRR&#10;RRRRRRRRRRRRRRRRRRRRRRRRRRRRRRRRRRRRRRRRRRRRRRRRRRRRRRRRRRRRRRRRRRRRRRRRRRRR&#10;RRRRRRRRRRRRRRRRRRRRRRRRRRRRRXwD4h8J/tGfsqftR/F3/hXfwRj+J/wz8ca7B4n0mZPGNhpM&#10;mm3EtnCl/EIp23Ye5jeQADGXY/xVqRftg/HixG3VP2Q/iVDNuVcWHiLSbyMZ/wBrzl4H0ouv2sP2&#10;h75nTR/2RPF77Tw2q+M9HsFX5ckk+Yw6gDr+Ir50+IH/AAWy8aeGr/VbVdH+DOmyaKGN8Y/Eeq+J&#10;vsaqwDs7aVp88XyAgtmRQB3zxXvfwA8V/G/9s3wvcX3hf43fBDR47MxfbbXSPBmozarp3mLvj86O&#10;+uo2j3ryu+3XcASM4Nd9B/wTo+KniSQnxR+1Z8VJ43xmLw/oWh6ME68KwtJW79SSeK9G/Y0/4J7/&#10;AA//AGIIdYk8K2+q6lrXiG4ludT1zWrkXWo3bSSGZ13KqpHGZWaQxxIiF2LEZ5r3bpXx5/wVN+Cv&#10;jDxRqnwx8deCrjx1b3Xg7Ub2z1lvCFvbXOqpp13bZMiwT5juI47iC1Z4Srl03YUsFNeIfsSeH9P8&#10;BftUaNq2j6h8N9V0bx5oeqWP9peFNLm0eXUr61ntZSl7YszRwXKIZ2YJsOS+6NcDP1B8af2t/hj+&#10;zhZ+Z468eeFvC7bPMWK/1GOOaVfVY872H0Xmj9nf9rT4fftXaRfX3gHxFHr1vpzIJz9lntXVXLiO&#10;QJMiO0bmOTbIAUbY2GJVgPRSM/196+aP2VP2brn9qHWPiJq3xB+JHxS1CbQPHWs6Inh+w8QHR9Ls&#10;7WO5LWe1bNIZ8m1kgJLzNnJNfR3wp/Yj+F3wV8VLr/h7wfpsHiJYmhGsXbSX+pbGGGH2m4Z5eRwf&#10;m5HXNeqRJ5aYzmnUUUUUUUUUUUUUUUUUUUUUUUUUUUUUUUUUUUUUUUUUUUUUUUUUUUUUUUUUUUUU&#10;UUUUUUUUUUUUUUUUUUUUUUUUUUUUUUUUUUUUUUUUUUUUUUUUUUUUUUUUUUUUUUUUUUUUUUUUUUUU&#10;UUUUUUUUUUUUUUUUUUUUUUUUUU132V+bv/BQWT4nf8FQfjt4m+Afw78SN4D+D3gvybL4h+J4ULXm&#10;rahIol/sm2AIyiQvE0hyMtJtbKgB8nQP+CH2l/Abwvp918JfiZ440zxhoMEMdnL4lmg1bSb5IJPO&#10;iguLXykAiWX94vlFdr4ch2ANeVeB/iJ4q+E3xk8C/GCHRdW0zxd4R8TQeA/iXatKJ4721uL20sJX&#10;1C6ZFN1dSXN/Bc2iRBI4oUHyhWC1+xsR3J/jTqKaYFbtXhPxj/4Jp/Bn45fFSPxxrHhN7HxgocS6&#10;zoepXWjXt2HiMLedJayRtLmMlMvk7TjOK+R/29P2Nvg/+xF8TvhF4w8MWq/COz1O/wBR8OX/AIm0&#10;my+2Tw3dxbfabWa6EiTG4UyWjxMJAflnY7l+8Kv7Fnhmz8G/tdaP4m0eT4VahpPj7RdQ06fXPh/c&#10;yW+n6/cwtDcwmfT8vHbXCIbokpK+/wA1uF7/AHcP84ryT9k7xH/win7efx08Gyfu49astD8a2YJ5&#10;kMsMunXBA9FNjb/i9fU9FFFFFFFFFFFFFFFFFFFFFFFFFFFFFFFFFFFFFFFFFFFFFFFFFFFFFFFF&#10;FFFFFFFFFFFFFFFFFFFFFFFFFFFFFFFFFFFFFFFFFFFFFFFFFFFFFFFFFFFFFFFFFFFFFFFFFFFF&#10;FFFFFFFFFFFFFFFFFFFFFFFFFFFFFFFFMn+53r4r/YKvrWw8VfH7w7I0a+INH+KutXWowt8sjxXf&#10;l3FpMR3Rrd40Vuh8lgPu19Et9zn8a/P39mIN+3t+3r8WtJ0GC6m+Efhf4iaf4g1zWIlH9n6ve6Xa&#10;WqW9lA+cSFryESSkDaI7OPB/eg1+plsd0C/SpKKKK8H/AOCiP7Our/tHfs6tY+G7i8tfFXhvW9N8&#10;T6LLaGEXC3NldRzFY/O/db3iEqL5mF3OM4GTX58+A77SfDX7U3w58ealpPw303x9b+MbfRvEM9hp&#10;Fz4X8STjULe5sQupaU7OjN588TC5SV0ZvuEqQa+1viT+3p8F/hBqc1h4g+Jvg2w1KA7HsRqUc94W&#10;HVRBGWkLdtoUnPGM15X+zn8erX9oX/gp/wCHfGPgTwp8QbjwnN4G1Dw5rXiHUfDF3pOlkpdwXVns&#10;kuERpCWFwMbR98YyC2Pvyiiiiiiiiiiiiiiiiiiiiiiiiiiiiiiiiiiiiiiiiiiiiiiiiiiiiiii&#10;iiiiiiiiiiiiiiiiiiiiiiiiiiiiiiiiiiiiiiiiiiiiiiiiiiiiiiiiiiiiiiiiiiiiiiiiiiii&#10;iiiiiiiiiiiiiiiiiiiiiiiiiiiiiiiiiivl39rX/gnpq/xS+LzfFD4T/EC8+E/xOms4tP1G+jsE&#10;1HTfEdtFny4721cqHaPOElUhlXI+YYA8v1//AIJ5/tQfHHSptB+IH7SGi6N4VvoRbajF4J8IpZaj&#10;qELZWVFuZpH8gspI3KrYz0NfWH7Lf7L/AIM/Y6+Cuj+APAOjxaL4c0WPEUSnfJPI3LzSueXkduWY&#10;8k+3FehUUUUUEZFeT/tM/sO/Cz9sLTNNt/iL4P03xHJo063FhduXhvLJwQ37ueNlkQEgZUMAcDIr&#10;oPg5+zP8Pv2e/DcekeB/Bfhnwpp8YwIdL02K33/7TlVy7HHLMSSeSSa7T7MFK7eNvtUlFFFFFFFF&#10;FFFFFFFFFFFFFFFFFFFFFFFFFFFFFFFFFFFFFFFFFFFFFFFFFFFFFFFFFFFFFFFFFFFFFFFFFFFF&#10;FFFFFFFFFFFFFFFFFFFFFFFFFFFFFFFFFFFFFFFFFFFFFFFFFFFFFFFFFFFFFFFFFFFFFFFFFFFF&#10;FFFFFFI7bVrwz9q7/gpJ8F/2INf8P6X8UPG9l4X1DxOT9hhe1uLptoZV8yQQRv5Me5gokk2qTnn5&#10;Wx6Z8MfjP4V+NPh6PVvCPiLQ/EmmygMtzpt9Hcx89MlCcH2PIrqKKM4ozRmmzNtT05r43/bI/wCC&#10;rq/s8fHm5+Hvh/QtK1LUNH02O+1bVtbur6x0qymlYGG0E1vZXKmUxbpG3lAqtHyxYgYvw8/4Lb+F&#10;734i6Z4d8beGZvDdreWMN9deKdE1eDxH4Z0xZp2gg+03cKrJbiSVHTdPDGFI+bAy1fbtldLeRLJH&#10;IskcihkZTlWB6EHuD61PRRRRRRRRRRRRRRRRRRRRRRRRRRRRRRRRRRRRRRRRRRRRRRRRRRRRRRRR&#10;RRRRRRRRRRRRRRRRRRRRRRRRRRRRRRRRRRRRRRRRRRRRRRRRRRRRRRRRRRRRRRRRRRRRRRRRRRRR&#10;RRRRRRRRRRRRRRRRRRRRRRRRRRRRRRTZX2oeea/P74qf8Fzk8NfHbxt4F8LfD/SdYvPCskkOmza7&#10;4sbQ/wDhL3iYxSrpiiynF06zrJEI42Z2ZPu4zt+j/wBi/wDbr8N/tk+Er1rO11Twr4y8PyC28Q+E&#10;Ncj+z6zoU2AcSwkAmNgcpKBtcdOQVHqXxY+Jui/Bn4Za94s8RXsen6H4bsZdRv7lzhYYYlLsfyHA&#10;7nivhv8AZa/Z20/9sf4eePfip8YfB9rd6l8flR4tH1SISyaL4djB/syy5GY5VRjcOy7T5soOAyDH&#10;zx8TfCGg/wDBMv4sW+m+IPEGreG9S1a0muPhx8TdOtGe7jSDZ5ml+IY7fJvLaJntx580Z3RSt8yM&#10;hcfo7/wT/wD2zdL/AG5v2etO8Zaf9lt9Qgml0zXLGC4W4Sw1CE7ZUR1yHiY4eOQcPG6MOuK9wrxv&#10;9vD466v8A/2Zdc1jww1iPGF9PZ6L4dS8XfDJqF5cxW0G5MguqNL5jKOdkbnoK+avir8a/wBqj4Jf&#10;ELwjomh+IPht8ZNa1IXWo3uhf8IvJ4ZkbTrdR5jrdG+nRJGlkhiQNHgs+ScKa+g/2Pv+Cgvgf9rx&#10;dR0mxXU/C3j7w6Qmu+Dteg+x6xpTf3jEf9bCedssZZDxzk4rov2yP2p9B/ZA/Zy8SePtcm/c6RAE&#10;s7ZEaSTUbyVhFbW0aryzSTMi8fdBLEhQSPzJ+BC+KvBnhLxD8SPFHji11CHVpLrxZ4q8aeAPic00&#10;dpcSJvMM2i3Ub2rNGqx2saxjcRHEm3IAP1d+wb+zlrGm/AXWdY+KkcGt+Mviy39oeIor23h/dWjR&#10;eVbWEqxokZ8q22hwqqpkeYgfMSez/wCCW9xf+G9D+JngGHxJceK/Bvwy8VN4f8NXt0pa5tLcW0E0&#10;lg8p/wBaLSWV4FY8hYwp+7k/VNFFFFFFFFFFFFFFFFFFFFFFFFFFFFFFFFFFFFFFFFFFFFFFFFFF&#10;FFFFFFFFFFFFFFFFFFFFFFFFFFFFFFFFFFFFFFFFFFFFFFFFFFFFFFFFFFFFFFFFFFFFFFFFFFFF&#10;FFFFFFFFFFFFFFFFFFFFFFFFFFFFFFFFFFFFeE/8FDviB4o+H37L2tHwXdWumeJPEF3Y+HrLVbmV&#10;Y4tEe/uorT7YxJGTH525QDkttrgdd/YF+GHjD9mXR/hPrfh+31nw34fso7OxmnGL62kQD/SY7gfP&#10;FOXy5dSCWZicgkH4L+Mv7LPjr9g34zaDrA8Raudt69v4N+JOmW0H9t3l/csix6b4nuJ3RLmzO3Cu&#10;5AYIBuRsLXq2pftO+Jf+CpnxP8G/s++KLPS9NXwbcL4m+K03h3UlvtD16C2MbWNrbSqxLRT3LAyR&#10;vyn2Yqdxwa+/Ly5t9F06Sa4khtrO0jaR3fCpCiqSScnAAA57Yr85fCfxYj+NHxr8VftAeJNS+IHg&#10;Hw7qFvJongDX5fDaat4fXQIMmeW5TZIYBdTo8haTyN0SRKsnJz9Ff8ERfgHceFPA3xA+LU2k6f4a&#10;t/jZqcGq6XpGl6c+lWC6dbo8dtfLZNLKLea8V2mdVc/KYhgYr7mr4J/4KF/tIeEfDP7fHwr8K+N1&#10;8U3Gm+D9Hl8c6XpejaHe6o2p6o8k1jDK6W8T5S2iFw2DyHnhbHAzqfsN+OLH9pH4ofFL4srNM327&#10;U4/Cmi2V5Cbe60nTbFAxWW3fEkMkt3NcylZFDlPKPTFdZ+1b+xR4b/ack0vWo7u+8G/ETwxL9p8P&#10;eMNFIh1TS5R0VmH+ugPRoZMow7A818T/ABr+Mvxq8VftZ+DPBv7RF1pvh258JtHN4En8P7dN0zxp&#10;qX71G1GG9uFkgW+iQxiOxuEWNjK3zKWXPpHg/wCEZ/aa/ao03w3r1rDrlj4PuLbxN4q1G+8F2+ha&#10;sksTmTT9Lu7iFjHeLJOq3ZESpHsto8hxKMfTX7cP7Tsf7J37O2reI4bWTUvEV68ejeGtLjG6TVNW&#10;uj5VpAo7gyMGbGSERjg8V6V+wb+zND+yR+y/4Z8GtN9s1iOJ9R16+Y7n1HVbqRri9nY9TunkfGc4&#10;UKO1exUUUUUUUUUUUUUUUUUUUUUUUUUUUUUUUUUUUUUUUUUUUUUUUUUUUUUUUUUUUUUUUUUUUUUU&#10;UUUUUUUUUUUUUUUUUUUUUUUUUUUUUUUUUUUUUUUUUUUUUUUUUUUUUUUUUUUUUUUUUUUUUUUUUUUU&#10;UUUUUUUUUUUUUUUUVzXxa+E+gfG34ba14T8UafDq3h/XrZ7S+tZeFlRvQjlWBwQwIKkAgggGvjbw&#10;t8WfEn7AXxF074Z/F6+n1TwDrF0mn+AviDdPv8/P+r0zVXx+7ulAIScnZMFySrZz9A/FH4YaD8bv&#10;hzrXhXxJp8GreH/EFo9le20o+WeJh7cgjhgwOVIBByAa8x/Y8/Ye0P8AZBn8T6hba3r3i3xF4slt&#10;1vda1qZZbxrW1i8m0tsqFXbFHn5gNzs7MxYmvOf+CpfxYvtc0Hw78D/CuqaDZ+Kvi08sF4NR1Yaa&#10;F0eIbrpBLtcxyXIxbRsEY5ldlB2MV8n8Dfs8yftGfGG2/Z28I2/xC8A/DHwrHa6h8UdJn18avpcU&#10;ICvaaPY3LmSWNbnbukRJIkWBSPKBkOP1R03SoNItYbe2jSG3t41iiiRQqxooACgdgAAMVYrw/wDb&#10;S/YW8I/tteB7Ox1z7Zo3iPQZTd+H/EmnfJqOhXOCN8bdHRgcPE+UkHDDgEfmj4osPjn+xX+0lp9v&#10;qmiaBpPxK1JnsND1XSLWw0TwR8SLRWSR01CSSRHjvwodlQKXRixTchZW+5f2Nf21dD/a08O6havB&#10;Z+HfH3huZrbxH4XGorezaRJuYKRKFUTROoDLKilTkjORz2v7Qv7PHhH9qP4U6l4P8aaPb6zoupJg&#10;q6jzLaT+CaF+scqHlXXBBH1FRfAL4D6J+zT8OV0PS7zV76JXE11qWsXn2q+vZBGkfmTTEAuQkcag&#10;noqj0rwz9k62k/4KOftpzfGSVzcfBz4O3E2jeAonQ+Tr+skGO+1bB4ZIQPJhY5yS7Dbzu++wgU8C&#10;looooooooooooooooooooooooooooooooooooooooooooooooooooooooooooooooooooooooooo&#10;oooooooooooooooooooooooooooooooooooooooooooooooooooooooooooooooooooooooooooo&#10;oooooooooooornPir8LPDvxm8Bal4X8VaPYa94f1mFra9sLyISQ3EZ7EH8wRgg8gg818Jarr3jD/&#10;AIJYfGz4b/DW71Sf4mfCX4m6uNB8KC5ujJ4n8KzHLGGQsCb2yjjGfNLCSMcNkAFvsIDC8Cvzp/b7&#10;/Zt8Rfs2/H7xb8btGN9qXh/xxBb2uvXRX7bB4fEQSNf7QsZQ8FxpRGXd40Se2YyOrlW+X0X/AIIw&#10;fHzQvgp4Wk+GHjKK303xf4z1281zS/FdnbXCeGfiEZ8SL/Zt1PFEGaGEJEIBnEcKGMspwP0fDZoo&#10;rjfjz8CfCX7SXwz1Lwf420HT/Efh3WIjFc2d3HuVh2ZT1R1PIZSGBGQa/Iv43fATX/2bf2ym+Gfh&#10;nWfEniLWvA+iQ+I/DXjHQbf7VrPgnTJZ9n2TUtNt/ITUUkaIhm/eyPGQxjDfMftj/gnx+2/Y/tof&#10;D3WDNJo48XeC786R4hj0qcz2LT7dyTQMwDiORcnZIFkjYOjqCtd1+178G9c/aF/Zp8aeCPDniiTw&#10;brHijTJNPg1dIPONqrkCT5cg4ePehIIKh8jkCuL/AOCeP7UemfDW28O/s8+N/CNj8KPiB4Z077Lo&#10;2lWshk0bxPZQLg3emzkDzcgFpIn/AHqEktnk19jRzLI2B6Zp1FFFFFFFFFFFFFFFFFFFFFFFFFFF&#10;FFFFFFFFFFFFFFFFFFFFFFFFFFFFFFFFFFFFFFFFFFFFFFFFFFFFFFFFFFFFFFFFFFFFFFFFFFFF&#10;FFFFFFFFFFFFFFFFFFFFFFFFFFFFFFFFFFFFFFFFFFFFFFFFFFFFFFFFFFFFZfjXxXp3gTwrqGt6&#10;ve2+m6VpFtJeXl3cPsitoo1LO7HsAoJ/Cvgv9ivRr79tX48at+1N4sim/svUopNJ+Fuk3SYGjaHn&#10;Bvih4W4vDlyeSI9q7iDtX3Dx5+2J8Nfhf8atC+Hev+LdN0vxh4k8oafYTll85pfMEKGTHlq8hhlC&#10;IzBnKHAORn0i5gjvraSGSNJIpVKujqGV1IwQQeCCOMHsa/Pn9sT/AIJr3fwu1bVPEvwv8F+FfF/g&#10;/UkV9W8KapaS3t54acOS1/oCJJG0Uqq0khgSaPLIpjKng637DX/BUzxN8B/CPh+P4xXmqeLPgrqz&#10;JYeHvi5eWcdlJbyFvLW11S3SSVkw4Mf2h2DBkxKquWx+nWn6jDq1jDdWssdxb3CLLFLGwZJUYZDK&#10;RwQQc5qavK/2zP2otI/Y++AeseNdUt5tSuLYJaaTpVvlrnW9QmbZbWcKjlnkkIHAOAGbopr8s/Fn&#10;ja/+Hvw51q+1y9+G/jj9ob4ta7bT3fhvUbG80rxFpWq3YW3t4rBy3mizso/uyBY12RyHzCXyf0M/&#10;ZY/Z20z9mL4N6T4ZspJNQ1BE+0azq843XWuX8nzT3czdWeSRnbknaDjoBWLo37c/w98QftO6l8J7&#10;fULz/hJ9JKQSztasNOkvGiM5sUuPuG6WFTIYuuwk9QRXQftJfsy+Ff2pvh22g+KLWbdbyC70zU7S&#10;Uwahol2vMd3azD5opUYAgjg4wwZSQea/ZO/ad8XfCz4kWvwZ+Nt5Z3XiaZdng/xfDE0Nn44t0Qlk&#10;kBG2LUY1XMkWQJOXjBAYL9YQS+dHu4644NPooooooooooooooooooooooooooooooooooooooooo&#10;oooooooooooooooooooooooooooooooooooooooooooooooooooooooooooooooooooooooooooo&#10;oooooooooooooooooooooooooooooooooooooooooooopGztOOuOK+M/+Cn+t6p+0J418B/s36G7&#10;R2fxAkbXPHdzE22Sz8NWjq0kWRyrXdx5UAPdfNHTOPTPi18RtD/Zo+COseILy3W10XwjpxdLS2Tb&#10;uVE2RQRKOjO22NFA5LKBXwN4y+HF9r3wm8VSfG3w7riy+MkXxD4ll1XRo77w2tyYy0ZsNTsPMvNO&#10;a0iKwLLcAoog3hMs7Nufsa/tl/FL9l34JeH9e+Muh+KL/wCAevOV8MePdUjWTWtHs2YC1fWoY87I&#10;ZVZPLuFz8rJvwScfoJoOvWPizQrPUtNvLbUNP1CJbi2ubaQSQ3EbAFWVgcMpHcE9q+DfG/7Gvgn9&#10;oL45fHr4jTeMtc+HngfRZjpWsv4ZSygg1qWztDLqdzctcW8ysUaTyX2gAm2k3butfW3/AASF+FOs&#10;fBj/AIJ8+AdD1iXV22x3V5psGqXH2i9sdNuLuaewt5mwo8yO0kgVlVVVWBUKAAK+lJjiNq/MH9o/&#10;4vp+2f8At6a5b3Wj+OtU+H/7PV2+lWlx4Qv4JNQsPEMkcbS6pPZ+aJ2jgjLQwlIJgXaYkMOF0v2F&#10;dC1z9q/9o7Uvin4l8U3Hj7wT8L2n8NfD3VL7SotPu9RuJFQ6hqE0caohkTK2yuscYwknyA5J+m/2&#10;s/2i9K/ZT/Z98SeOtUxL/ZFuRZWgBMmpXrkJb2sajlpJZWRAB3bJwASPzi+JH7A3xR/ZQ+AMev8A&#10;xIs7bxNpPje+Xxl4r8Y6RDqGoeIPhprM2J5biGwjnSKRYZhGFu4wXUKwkieICvoL9iH/AIKx2XiX&#10;VfD/AMP/AIyXGm+GvGWs2UV34b177XanTPGtm5KQ3AMM0iW11JtBe3dhh2IQnlK9W/4KHi48feGf&#10;BPw18P2dldePfHXiO0bQLmYkN4eW0kW5uNXXaQw+zRrkEHDPIiHO/aftS3/1fpUlFFFFFFFFFFFF&#10;FFFFFFFFFFFFFFFFFFFFFFFFFFFFFFFFFFFFFFFFFFFFFFFFFFFFFFFFFFFFFFFFFFFFFFFFFFFF&#10;FFFFFFFFFFFFFFFFFFFFFFFFFFFFFFFFFFFFFFFFFFFFFFFFFFFFFFFFFFFFFFFFFFFFFFFFFNk+&#10;4a+IfhZrT+HP+CnnxqtvG1ldaZ4s8VWunS+EJ5pVaz1Hw7aW6oUtWznzI7uS5eaM8qZkYZByPOf2&#10;y/jXa/F79pqz8DxjVh4S+FLR65rF1H4d1DVtLvfEAQSafYXQtEJ8q3DR3cgLKCxgG7IYV5f8Afgt&#10;pv7Xv7Stl8MtF8P+CPDvhPSgniXx3f8Aw817UE0XWrMuywaXc6fKsccM1zNFukUq5EMLgMNwLfrH&#10;q3hmx13Q7nS7yxt7vTbqBrWa1mjDwzRMu1kZTwVKkgg8EV8RfEb/AIJ8fE39jmbWfEP7LOoWM+hX&#10;8Uslx8LNeudukrM2f32mXDHNpJuO7ynbyWJIO35dvBr8Gvid8SP2fPBfwDt/gd4+8DaDrmpWMfi7&#10;xNquoaVLBNarci71SZ/st3LIZbtllXlQC1wRwOn6TafarZWyxRxrHHGAqKowFUdAB7VI4LJxwa/N&#10;v/gpr/wTg0HRf2mP+F7aa3izw3YeJtPGjeMNe8J3z2up+GpR8tvrAjUEXFuQwhuYmVxs8uUKNjtV&#10;v/gnR+0H4Z+Cmg+HvgHqV9pflaRb/ZPAniWzMX9kePNOT5leGRGZPtyKcTwk7iwLrkMcdfo/hF/2&#10;+f8AgoOtteWa3Hwn/Zxu47l2Y7oNf8Vum6NDzhksImVyDz50wzwMV9yS2PnwNG+1o3GGUjgjuCPT&#10;HH0r89/2mP8Agis174xv4/hSvgmH4aeMr4aj4u+HfiBJrfSbm7UNtvbS4t0ae2k3bN0SYRsHoCVr&#10;07/gmt/wTc139kfxL4g8SeOvEyeLtduIF0nw0jXlxfp4T0jcZWsIbi4AlkVpSDuYbtkUSkttyfsC&#10;Ndi4p1FFFFFFFFFFFFFFFFFFFFFFFFFFFFFFFFFFFFFFFFFFFFFFFFFFFFFFFFFFFFFFFFFFFFFF&#10;FFFFFFFFFFFFFFFFFFFFFFFFFFFFFFFFFFFFFFFFFFFFFFFFFFFFFFFFFFFFFFFFFFFFFFFFFFFF&#10;FFFFFFFFFFFFFFFNkXehHTPf0ryv9qT9krQf2pfCFnaX9zd6J4g0G4/tDw74h08hNQ8P3gUqs8LH&#10;ggg7XjbKSISrAg8fHfhn/gmF8dPh5Z4k8VeD/F2r6heT6hqWt2XibXPBt3cXE0xleaSK2+0207YI&#10;Rcwx7UjRB8qrX1N+wl+yve/syfDzUx4i1Bdd8ceKdUm1XXtVNy91JcH/AFdtD5zojSJDbpFGCVXJ&#10;DNtBY17pRRRRTZIVlI3Lnb09q+Tf2oP+CLvwD/act7ppfDN54F1a4vU1M6t4Muv7GuReIcpclEBg&#10;eZSTiR4mYbic5Ne3fstfs3eHP2Tfg1pPgjwv9um0/TVaSa9v5vPvtUuZCXnu7mXAEk8shLuwABJO&#10;ABgD0amtEGPf160KmynUUUUUUUUUUUUUUUUUUUUUUUUUUUUUUUUUUUUUUUUUUUUUUUUUUUUUUUUU&#10;UUUUUUUUUUUUUUUUUUUUUUUUUUUUUUUUUUUUUUUUUUUUUUUUUUUUUUUUUUUUUUUUUUUUUUUUUUUU&#10;UUUUUUUUUUUUUUUUUUUUUUUUUUUUUUUU1olc5NYfjv4h6H8LPDVxrPiPWtK0DS7Vd0t3qF0ltbx/&#10;V3IH+NN+GPxP8P8Axj8GWfiLwvrmk+ItC1JBLa3+nXKXFvOp7q6kg/56V0FFFFFB4ryP9sT9tn4e&#10;fsO/C5fFXj7V5LO3urgWenWNpA1zqGr3J4W3toV+aRySPRRnLMo5r59b/gq58SL+BdU0z9kn41XX&#10;hph5i3NxPp9rqDR9m+wvN52SOdp5r6C/ZG/bC8H/ALZvw/n17ws2pWdxpd0bDV9G1a0az1TRLocm&#10;C5gblGxyCMqw5BIr1yiiiiiiiiiiiiiiiiiiiiiiiiiiiiiiiiiiiiiiiiiiiiiiiiiiiiiiiiii&#10;iiiiiiiiiiiiiiiiiiiiiiiiiiiiiiiiiiiiiiiiiiiiiiiiiiiiiiiiiiiiiiiiiiiiiiiiiiii&#10;iiiiiiiiiiiiiiiiiiiiiiiiiiiiiio7ld6dvxr4LTwj49/aW/a4+N3hnxJ8afiZ4a0jwDrdpb6Z&#10;ofhO7t9Hj+wXdlDcwNJcpEbkvkzKdsi52jB612HhP/gmh8HfDvjK18Saj4aufGniOxfzLfVPF+qX&#10;XiC6hfqHVrySQBs87sZBAIIxmvkH9lrQte/Z98D6tB8IdJm0/wASeBtV1HStffwnrttfT6i9jf3E&#10;Ky6poE/krODFGmJYJVuWDAq38J/UT9lP4+2P7UH7N3gn4hWMJtYPF2kQaibcnJtZHUeZEe+Uk3Ic&#10;85XtXoVFFFZni7xbY+B/C2qa1qky2um6Ray3l1Mx4iijQu7H6KCa/K/9mfTNa/bd/wCCtWofFD4n&#10;W1wbHw94FsfEngHw3fJlPDVrqFzcJbSMhyv2pobcSyNjcrzbM/uVI/RUxAjHUZzg8187+GdNX4Y/&#10;8Fj9Fm0lmhj+Kfw7vf7etoz8lxNpd1b/AGW5cf3xHdSxBj/CMDpX2tRRRRRRRRRRRRRRRRRRRRRR&#10;RRRRRRRRRRRRRRRRRRRRRRRRRRRRRRRRRRRRRRRRRRRRRRRRRRRRRRRRRRRRRRRRRRRRRRRRRRRR&#10;RRRRRRRRRRRRRRRRRRRRRRRRRRRRRRRRRRRRRRRRRRRRRRRRRRRRRRRRRRRRRRRRRRSMM18mazoB&#10;+HH/AAVN8STKNln8TPh7YXvP/LW70u9mglP4Q31qPwP4ezn7tfnZ43+GfhzWv2s/iZpt58N9L8Xa&#10;x4e15tZtdS8Ka+NJ8f6NFc20Vy00KlonubYySTBFSXKskiiJiRXun/BLP9pf4Z/Av9lXxF4Z1bx5&#10;puh6F8P/ABbqljZT+KbtdKvEtJ5BfwrNHcCN1kVbvY4ZFO9G4FfWHwV/ae+H/wC0ZYXVz4G8YeHf&#10;FMNjM8Fz/Zt/HO9s6MVZXQHcvI7gZBBGQQT3atupaK8+/an+Gt58Zf2bfH/hLTWVdQ8TeH77TLUs&#10;21RLLA6Jknp8zDntmvzA+EX7R/j7X/FfgX4z6J4c/t7xZFBd+D/G/hVIo9MvFgikWVrC2ickxf2U&#10;RLI0126LKbhkUgyIF9a8ff8ABf8A/Z08AeC21C51jxbJq6ojf2EfC99b34Z4xIisZY1hG5WVlbzC&#10;pBBGQePSP+CZPw58e/Hr4o6x+0x8VvDcngzV/E2lJoPgvwzI5aXRNBMn2jzLgHkXU8hUtkKQqDhd&#10;20fb2aNwozRRRRRRRRRRRRRRRRRRRRRRRRRRRRRRRRRRRRRRRRRRRRRRRRRRRRRRRRRRRRRRRRRR&#10;RRRRRRRRRRRRRRRRRRRRRRRRRRRRRRRRRRRRRRRRRRRRRRRRRRRRRRRRRRRRRRRRRRRRRRRRRRRR&#10;RRRRRRRRRRRRRRRRRRRSOcLXD/Ez9pT4f/BNW/4THxz4R8LsBkJqurwWjt9FkYE+wAya+TvH37Xn&#10;g/8Aaf8A20vgrcfC9vE3ioaHcaxY6/qtt4cv4dLs7C4093Ba9lhSBs3VvaABHOd3HIxX04fu/l1r&#10;57/a0/4JofDb9szx3pfiTxV/wkFjq2nQRWzXGjah9hmvIonkeFXkClxsaWXBQqSJGBJBwNr4If8A&#10;BOn4K/s/X7aj4d+HugtrjuJJNZ1OM6nqkjj+L7VcGSUZ9FYDpx0r5r8W6Ha+Bf2pfiZBpXgvWP7e&#10;0XXxr+meJvBup2g8VadHd2VtLKn9nyhXvLIzeblMyozZAiBUNX2H/wAEx/2qtS/az/Z1vNV1ySWb&#10;X/DniDUfD99NLp76dJd+RMTBO1s4D27SW7wu0TAFGLKelfRDNsXJrxL9oD/gol8J/wBmrx5aeE/E&#10;fiC+ufGF9am+h0DRdIu9Y1JoA23zWhtYpGjQngF9oODjODXCj/gqPZ6+ufDfwR/aD15n/wBW0vg9&#10;9IRwemHvngXH1NfKP7XfwL8fftW+LtW8QeCf2fPiD8MfEfiSNLfWNWt/ihY+HG1qJDlDeW1tHeRT&#10;EdCThmUKrMwAC8T8GP8Agl58dvDHxOXxpqHhv4L614gW7Oow3PjzxFqviX7FdYUCeK2jiitBMNiY&#10;kMZZdqlSpUE/Wr+Gv2xtRttzfGT4O6TLu/1dt4CuLhNuOm571T19qgn0T9tDRoQbX4rfBHXn5yl9&#10;4Lu7FeSO8dy/Qe1dV+xV+0d8Xdc/aU8afDH44N8O4vEFnoVj4j8OyeE47pYL+zee4gu9xuDuLRSL&#10;a5wBj7R1NfWa/dH0paKKKKKKKKKKKKKKKKKKKKKKKKKKKKKKKKKKKKKKKKKKKKKKKKKKKKKKKKKK&#10;KKKKKKKKKKKKKKKKKKKKKKKKKKKKKKKKKKKKKKKKKKKKKKKKKKKKKKKKKKKKKKKKKKKKKKKKKKKK&#10;KKKKKKKKKKKKKKKKKKKKKKKKKKbIMoa+Pf2bvBmgx/G/43abf+H9FbxJ4d8cTM1/JYRNd3FreW1v&#10;qEDGUrvKj7S6LknAjwOle7RoI41VVVVUAAAcACnUFsVy3xK+N/gz4OaVJe+LfFnhvwzaR8NNqmpQ&#10;2qZ7DLsOT2HU1+fXxz+OHwx/aw/bJSHwjH4T8YJr+h20SSa+l74bkv7uynn2pousbEeK8ZLrdmLc&#10;ri0VSRncPqb/AIJTa1HpnxS+OPhY3HjOS80+/wBH1a5g8VgHVrJ5rJrQRSSAbZ1C6cCs6s4lVgd7&#10;nJP1x8TLnWLP4c69N4dit5/EEWnXD6ZHP/qpLoRsYVfkfKX2g8jjuK/MHw1oVl4b/Ze/Z/8A2ldJ&#10;lutW1bR9UXxJ4/1a5jVdQ1O31S3e01SSXAGVtpZEZYvuxx2oCgCMAfoDd67Y2MbvPe2sCKMlpJFU&#10;KOvPIx171wfi39r/AOEfgEsuvfFL4daKy8EX3iSztyDx13Sj1H515zrf/BW/9nXRL2O1i+KGh63d&#10;zECO30OKfV5JCRkbRbRyZ4/ka5TUv+C03wlg8MatrWn6N8UNa0nQrsaff3tr4PvEtra7JAW2aWZU&#10;UTElQIyQ2WUYO4VYn/4Ky6anjHXNCj+Dfxme98MWMep6xJNa6VaW2k2sgyktxNPfpHESMnY7B9qk&#10;7cAkYv7On7YWl/tpf8FE/hrceG/h38RPD+peDPD9/e6xqep21n9jg0rUrVHt4pntrmba8ssFvLHH&#10;JtJVSwGDmv0YHSiiiiiiiiiiiiiiiiiiiiiiiiiiiiiiiiiiiiiiiiiiiiiiiiiiiiiiiiiiiiii&#10;iiiiiiiiiiiiiiiiiiiiiiiiiiiiiiiiiiiiiiiiiiiiiiiiiiiiiiiiiiiiiiiiiiiiiiiiiiii&#10;iiiiiiiiiiiiiiiiiiiiiiikf7pr5m+IP2D4NftqeINf1K+sdH0Xxr4Ps57me7nWCEXen3M0buzs&#10;QATDeW69ekY9K4Hxt/wVf+A/g2W+jt/HVn4pl00I13/wjVtNrENqHbapknt0eGMFiBl3HJxXrHwG&#10;+Oek/tC+AB4g0e31CzijvbrTrm1v4hFdWlxbTvBNG6qzDKyRsOGIIwQea5X9u+z1y9/ZT8V/8I9q&#10;95oWoW6W11Le2ryxyxWkV3DLdhWhkjlG62SZf3ciPhjtZTyPCfhL8S/gB8EvC15rHjLwX8OvCN14&#10;fu5dMv8AxRaQLrWnz3UUhjdDftGbiOYsBiK6CyFmwplxuPTfEr9o3w/+2H8Obvw34Y+APxC+Muh3&#10;0e2GS98P/wBi6HJjhZEvb/ytpHUSQK7oQCOQKuf8Ev8A9jT45/An45a74r+JOpabY+Ebjw6uhaJ4&#10;bfXpfEOrWCLcrNCtxqDQxebHCDOsYO9gLhgWwBn7slGYzX5KftP/ABbk/ZW1r4j/ALPfjGx1bw34&#10;D8Xa5qPiCz8RWul3F2t34e1BvtE+nWKwowN+bqW5gCuVWKJg+chFPivh77L8V/DPn6Z+z94rH/CW&#10;XRupVtfg/d65J4K02BP3Vnb3M1qVuNRuuC80z+REVOASBvzvjV8Sm/Zw0KTxh44+CvxC+Glj4+2a&#10;VcRad4RsbddEUEtbaXpMdw0ebqVWdrjUHjMi7AIo8hSvvfwz/Yk/aQ+JHhNPEVneeBfhJDJoy6T4&#10;b8N3c99ql/4f0xlXfA90pTy7udVCTXe2WcA/KUZQBzXhC8+PHir9qef4X6T8IvhZ4R8aeBtCW68J&#10;afqfiaaPQLdG3JPrOnwpaH7VPv2jfKzSRZA2jdIx9c0j/gmz+1B4gtdD0nULj9nnwz4d0yZ7+4tE&#10;/tXxA2q6i/8AzEr4TRQfbLlPvKJJPLD/ADYJCFPuD9j/APZO0D9kL4RReG9JabUtSvJ5NR13Wrr5&#10;rzX9QlO6a6mYknLMTtXO1FCquFAFerDiiiiiiiiiiiiiiiiiiiiiiiiiiiiiiiiiiiiiiiiiiiii&#10;iiiiiiiiiiiiiiiiiiiiiiiiiiiiiiiiiiiiiiiiiiiiiiiiiiiiiiiiiiiiiiiiiiiiiiiiiiii&#10;iiiiiiiiiiiiiiiiiiiiiiiiiiiiiiiiiiiiiiiiigjNeO/tkfsOfD/9uLwHYaH430lriXRbr7fo&#10;+p2z+Ve6NdAcTQvgjsMo6tG4ADK2BXwz8bv+CVvxg8A/FL+3vDt1J45sZohCt5od9FoerQjJzE9r&#10;JttXhbcdyeabbliLLk16F/wSg8MeIvgzb/Fz4a+LtF0vw5r3h3xYmrrpenTLJbWdnqFjbyxBNgEa&#10;7pIrgssfyKxKqAoGPpf4v+Ff+E5+FPibRev9raVdWQAHJMkTKMfnX5O/ETUvEHib9mGPWPGVnZ3W&#10;seItEj1exvvEtrHpl1qUUES3kRs9XsI1t72RViD/AGC9ijlBRgHJQNX7g+HdTTW9Fs7xOVu4EmGP&#10;9pQf61eMan+EUrjctRG2y38P1pxh44xX5W3egz/t6/8ABTDwH8UvE2o/2p8NtD17WtM8BaBKu6zY&#10;aVEY21Pg4aSe7ZpFOM+XaR5YjCL+hCV8/wD7WyL4b/ae/Zn8R2UKnXIfHzaKrgfvGsr3TrtLlDjk&#10;phEkx0BhVj93NfZ1FFFFFFFFFFFFFFFFFFFFFFFFFFFFFFFFFFFFFFFFFFFFFFFFFFFFFFFFFFFF&#10;FFFFFFFFFFFFFFFFFFFFFFFFFFFFFFFFFFFFFFFFFFFFFFFFFFFFFFFFFFFFFFFFFFFFFFFFFFFF&#10;FFFFFFFFFFFFFFFFFFFFFFFFFFFFFFfLPjXw0vw+/wCCmEmrqwjt/iV8P0t5EB4lutIvmO8/7Ri1&#10;RVHqI+2Oek+Kn7RvgH4JTQxeLvGnhjw3c3TBLe31DUore4uXY4VY4mO92JOAqgk+hr8t/Cl/pPhD&#10;T/iV8O/7WuPDOj239sLPpOu282paHeWZu7kWd1e6bOiXGl77drd4r22P2c5BkAddrfsB+x14rXx3&#10;+yf8L9cWTzv7Z8JaVfeZ/wA9PMs4n3dT13Z6969KoooblTX41fBC18b/AAs+Cum6Dp+px6j46/Zz&#10;8V38f9kOEs9N0qws5L0XU9/cspdpdStp2WEAhSWgcKFEr19Sp/wWV/Z50o3Fp4i8eR+D9csUU3mj&#10;a7p11Y6hayFA5jMLxBmYZx8uQc8EjmsX9jb4o3n/AAVD/bD0T4t6DZ32n/A34MvfW3hy6v4Gt5vF&#10;mt3MRt5btI25WC3gaRFLYYtcMCMghP0Koooooooooooooooooooooooooooooooooooooooooooo&#10;oooooooooooooooooooooooooooooooooooooooooooooooooooooooooooooooooooooooooooo&#10;oooooooooooooooooooooooooooooooooooooooooooooorw39ub9inTf2yPAmj28mqXui694Wvv&#10;7R0m7hnkjhkcqUktrkRsjvbSqdrojoxwpDcYPzX8NtTm/ZuhbS/Df7JHiCD4lQyNbXQ8N6fZppd1&#10;1AuV1id4wYJByA/71d2HjB5Nr4l/su/tDftjWtnceIPBnwZ+FNxYbn03VbrVL3XvEejuR9+F7T7N&#10;Gh55AndG5DIykg/VH7GH7Pdx+yp+zd4V+H954kvPFlx4ct5IW1S5t0t2n3zPKFWNPlSNA+xFH3UV&#10;RXqlFFDfdNfGP7eX/BMjxF8bPHEnxB+DnjDT/h38RLoQHVF1LTV1LRvETWx3WstzbyBkW4gO4Rzq&#10;hYBuQSiFfDfhl/wQ9+LnjX4h6XrXxc+MOi2dpaxTR3kPgXS3g1LUjMB57Sajdbp1eb7rugD7cKpR&#10;VXb+k3w6+HWh/CbwNpPhvw3pdnouhaHbJaWNlaxhIreJRgKB+pJ5JJJySTW1RRRRRRRRRRRRRRRR&#10;RRRRRRRRRRRRRRRRRRRRRRRRRRRRRRRRRRRRRRRRRRRRRRRRRRRRRRRRRRRRRRRRRRRRRRRRRRRR&#10;RRRRRRRRRRRRRRRRRRRRRRRRRRRRRRRRRRRRRRRRRRRRRRRRRRRRRRRRRRRRRRRRRRRRRRRRRRQe&#10;aQIo/hH5Uu0elAG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bI21Caisb2O/hWS&#10;GSOaNxlWRgyn6EVPRRRRRRRRSM20c/SkDg0GVR3pQ2T/APWpaKKKKKKKKKKKKKKKKKKKKKKKKKKK&#10;KKKKKKKKKKKKKKKKKKKKKKKKKKKKKKKKKKKKKKKKKKKKKKKKKKKKKKKKKKKKKKKKKKKKKKKKKKKK&#10;KKKKKKKKKKKKKKKKKKKKKKKKKKKKKKKKKKKKKKKKKKKKKKKKKKKKKKKKKKK8Y/4KJeLJfB37Cnxa&#10;vLXd9sfwtf2lrjg+dPC0EePffIteCaB/wTM8K/DPRYl+GPiv4gfB/U0iTzZfCOtvb2N1MqKPNlsJ&#10;hJaSFiMnMQJyeQeah0nVv2zP2f7xtusfCz4/aDD0h1C2k8Ka5Io6ATRmW2Le7IAT3FaVl/wWh8P/&#10;AA11f+zvjb8Lfir8F5lbY+o3+jtrGiZ/2b6x81GGf4tuB3Ir6b+C37Tfw7/aK0lb7wH448LeLrVl&#10;Em7SdTiuioP95UYlfcEAiu5Eyk/epQ4bvS1R8T+JbDwZ4cv9Y1W8t9P0vS7eS7u7q4kEcNtCilnd&#10;2PCqqgkk9AK+Ubf/AILb/BHxHNIvhWP4keNI7eNZp7jR/A2qta28THCyvPNBHGIyej7tp65xzXUP&#10;/wAFFLi/v9PtdN+DXxQkutWDmyTUpNJ0r7UU5YIJ71WYgENhQSVyQCATXl/in/gq58QpPEd9pej/&#10;AAT0nT/7O1A6Tf3XiTxzHYnRp2yIZLmGG1nZbeVgBHPnyZCygSfMCY779uz9olX1K0i8B/B+z1/Q&#10;V87UNBfX9Qu9Qe0xu+3WwW2T7TBsIOIgz5VkALjZWF4j/bb/AGnNVga48Nzfs1NHLAl7Yxg6vqUm&#10;tW/IkNph4FllQht0IPmKQoK/vI92j8IP+CtGrfCjVZLP9oBvAtvp10UmsvFHgyK6GlQW77VD3EE7&#10;yTIiyEpLIpIgbCzpCGR3+5PCnizTPHXhqx1nRdQsdW0nVIEubO9s51uLe6icBlkjkQlWUggggkEV&#10;oUUUUUUUUUUUUUUUUUUUUUUUUUUUUUUUUUUUUUUUUUUUUUUUUUUUUUUUUUUUUUUUUUUUUUUUUUUU&#10;UUUUUUUUUUUUUUUUUUUUUUUUUUUUUUUUUUUUUUUUUUUUUUUUUUUUUUUUUUUUUUUUUUUUUUUUUUUU&#10;UUUUUUUUUUV4P/wUc8F+JvHn7I3iS18I6H/wk2vafeaZrMWjrcCF9Vis9Qtrua2RiCA8kUEiKCDk&#10;sB3xXy78Pv8AgtP4L1DSbK+8Z+CfHngvT710hGoix/taxikaLztshtd00eFD58yFcGKVTgxuF+nv&#10;hF+0F4I+Pnh2HVvBPizw74q0+4Tes2mahFcYGM4YKdykZ5VgCDwRkEV1U9vHdo0cirJG3BVlyrD8&#10;eK+efjV/wSm+B/xs8S/8JBN4Ph8K+Kg4mTX/AArO+h6ikoORL5luUDODzucMa5t/gZ+1Z+zhcK3w&#10;t+OWm/ErQ4VCpoXxT077VdADrjUrXy5XJ9ZFz6s1epfse/8ABQTxJ8Uf2gdW+DvxW8A2fw9+Jul6&#10;GniG3XT9aTVNL12yMvlNNbyBVdGVyMxOCwHOSAa+qI33jNeWft1QLdfsS/GCORUZW8E6zkOMr/x4&#10;zdq/PDxz+zv46sfHn7PNj8KviFD4L1TxX4fku5m1DRxqVpB5NhbvdIkYdB5N1vDPbtujEkayJsck&#10;ntNC/wCCW3xevfAVz4Z1/wDaWuD4cupxeRabongSxsk0eXO4fYpZZZ3tlRvmj8rYIzjYEHFdP4p/&#10;4JNj4j69a6t4o+O/xu1vVLO0lsFuo76x0+RreXHmwsbe1jLRNtGUYsCRnrVTTv8AgiP8K7ez0e3v&#10;fF3xn1a28P5/suC58dX3lafk/N5CIyiLPQ7Mda1LT/giR+zpn/TvCuvazuuDdkX3i3VpN05JPncX&#10;IzJyct1Oea67wb/wSk/Z18BXUc1j8JPCt5NGdy/2rFJq3zEAbsXTSAtwOTz3zmu0/wCCS9svhv8A&#10;Zm8QeF440gt/BnxB8VaNbQooVIIF1m6liRQAAqiOVNqjgDAHAAr6eooooooooooooooooooooooo&#10;oooooooooooooooooooooooooooooooooooooooooooooooooooooooooooooooooooooooooooo&#10;oooooooooooooooooooooooooooooooooooooooooooooooooooooooooooooopkqKsbdOmcmviv&#10;9qv/AIJ9ePH+I+seNvgxqXg2CTXP9J1fwv4htJFtrm9Dxul5bXcRL28oaMPsMbozSSHA81y3yZ+0&#10;n+zN4X8OeIrXxJ8RPg34q+COsaffrqia74ZuG/s+4MxYXtuNW00K0OD+/ge8SICQupxGwx0GneOP&#10;2jvgPpd9N4B+LWh/GTQdBmTUGj8X2ccou9CmdxHeQ6ha7XkeDaUnRwzpgPjbIiH0zQf+Cul58PvC&#10;95qHxj+DfjvwHbaLqLaRqmr6Ps8RaRa3Csq/O9vieFWDo6mSEBlkQqWzXvnwN/bZ+E/7Sdqsngn4&#10;geF9dmblrNL1Yb6D08y2k2zR/RkFfMv7QWoXNv47+Kf7QnhaSz/4SL4H+KbCys5J22Q6lYWdoq6p&#10;Yb8f8tTfXMeMf62CIjJVcfpppV39uso5tpTzkV9p6rkA4NUPH/g+z+IfgXWfD+pK0mn65YzafdKr&#10;bWaKVDG4B7Haxr80B4u8Q/sCftWfBn4d/F/WNPj8H6ImraT4S8f38sNra6npv2FWjtr6RiiQXkJt&#10;o4yx4mDKRzkV7b4k/wCCuf7M/hS7a3n+NHgW4kRgv/Euvv7QUk5xhoA4YcdQSK5S7/4LlfszoyrZ&#10;+O9Q1ZmwFWy8N6lIWJOMDMAzViw/4K7+CfFqD/hF/hx8fvGBYZUaP8OtRmDdf4igA6dTgc1tWv7b&#10;3xK8WQD/AIRn9lb46XjdQ+srpuhx49/tF1vHX+5kenar1j8Xf2qPEx22H7NPhnSY36Ta18TIFZPm&#10;7xwWcuePR69e/Ya+DPjb4TeGPGlz42sfDujal4x8TzeIU0vRdTm1G30/zba3jlXzpIoizPNFJLgJ&#10;geZ1J6e7Ciiiiiiiiiiiiiiiiiiiiiiiiiiiiiiiiiiiiiiiiiiiiiiiiiiiiiiiiiiiiiiiiiii&#10;iiiiiiiiiiiiiiiiiiiiiiiiiiiiiiiiiiiiiiiiiiiiiiiiiiiiiiiiiiiiiiiiiiiiiiiiiiii&#10;iiiiiiiiiiiiiiiiiiiiobq2W6Ro5I1kjcbWDDKsD2Ir56+Of/BLj4R/HDW11oaHfeC/EmyRG1jw&#10;fqEuhXkwk++Jvs5WOcNgZEqPnAHTivLLD/glp46+EFrrC+DPila+LrHV9Gj0G50bx3pPmRXtpFuE&#10;KvdWTxN5kaO0azPDLJt2glgiAeEftNfsYf8ACSaRY6z8ZP2e9T1XxBZ2TaJqviTwLCmszS2pJEF9&#10;A0AjvVu4GIkLC3VZFEgOcpGvlv7J3jLwz8TPBvgr9mTRNam1CHxT48tr3U4rnzDqH2Syme/1QXAl&#10;VbhEuHs4nRpwG23wiyWhYD9pIfu05l3riua+Jfwa8K/GfQV0vxf4c0PxRpscomW01WwivIQ46MEk&#10;UgMPUVn+Hv2bPh74StEg0vwL4P02GMALHbaNbRKuPZUFdRpnhux0UEWdna2qnqIYVj/kBVwRY70h&#10;hBP9cUqRbDmnUUUUUUUUUUUUUUUUUUUUUUUUUUUUUUUUUUUUUUUUUUUUUUUUUUUUUUUUUUUUUUUU&#10;UUUUUUUUUUUUUUUUUUUUUUUUUUUUUUUUUUUUUUUUUUUUUUUUUUUUUUUUUUUUUUUUUUUUUUUUUUUU&#10;UUUUUUUUUUUUUUUUUUUUUUUUUUUU0x5PWs0+CtJbXk1VtOsW1SNDGl4bdDcIp6qJMbgD0wDjFaSL&#10;t/GnUUUUUUUUUUUUUUUUUUUUUUUUUUUUUUUUUUUUUUUUUUUUUUUUUUUUUUUUUUUUUUUUUUUUUUUU&#10;UUUUUUUUUUUUUUUUUUUUUUUUUUUUUUUUUUUUUUUUUUUUUUUUUUUUUUUUUUUUUUUUUUUUUUUUUUUU&#10;UUUUUUUUUUUUUUUUUUUUUUUUUUUUUUUUUUUUUUUUUUUUUUUUUUUUUUUUUUUUUUUUUUUUUUUUUUUU&#10;UUUUUUUUUUUUUUUUUUUUUUUUUUUUUUUUUUUUUUUUUUUUUUUUUUUUUUUUUUUUUUUUUUUUUUUUUUUU&#10;UUUUUUUUUUUUUUUUUUUUUUUUUUUUUUUUUUUUUUUUUUUUUUUUUUUUUUUUUUE4FfNuu/8ABXb9nXwp&#10;8Rtb8K6v8UtB0fWPDupzaNfrfxz20EN5C22WDznQRM6MCCFY4INexfC/4/8Agn426eLvwd4w8L+K&#10;rfG4yaRqcN4qj38tjjt1rsAciiiiiiiiiiiiiiiiiiiiiiiiiiiiiiiiiiiiiiiiiiiiiiiiiiii&#10;iiiiiiiiiiiiiiiiiiiiiiiiiiiiiiiiiiiiiiiiiiiiiiiiiiiiiiiiiiiiiiiiiiiiiiiiiiii&#10;iiiiiiiiiiiiiiiiiiiiiiiiiiiiiiiiiiiiiiiiiiiiiiikdgqMScADJJ7V+KXgb9pXUvBeqax8&#10;YtFuNG1rSvFGs6vf694e1SIWr3Npe31xfWllI5+Rllt3MthPIoBmNxbszecgj+lPGfw6/Zb8SSR6&#10;p4w+BbeF76XbcCef4eXUJTPIf7TZwvGrDOd3mZBOcgivXv8AgmV+1x4X8f3WvfCGw+IFn481PwBE&#10;t3pWofavOvLzRXkKQi4J+Y3Fs2IJGcBmAic8yV9eUUUUUUUUUUUUUUUUUUUUUUUUUUUUUUUUUUUU&#10;UUUUUUUUUUUUUUUUUUUUUUUUUUUUUUUUUUUUUUUUUUUUUUUUUUUUUUUUUUUUUUUUUUUUUUUUUUUU&#10;UUUUUUUUUUUUUUUUUUUUUUUUUUUUUUUUUUUUUUUUUUUUUUUUUUUUE4przpFGzsyqqjLMxwAPesHU&#10;/iz4V0QqLzxN4fs94JXztRhj3AdcZbmuT1j9tD4PeH03X3xW+G9p8u/EviWzUkeoBkyfwrldc/4K&#10;f/s6+HFY3nxs+GcQUgca/bv16fdY1hr/AMFZvgLqQzovjDUfFbYyB4b8N6pranjI+e1tpFH4kVk6&#10;f/wVo+HcPjfS9L8SaB8SPAem6xvS217xP4ck0zSjKpGI2kdi6Egg73QIMgMynivqKxuUvLdZo3WS&#10;KRQyOrBlcEcEEdjUkj+WmaydJ8faLr+o3Nnp+raXfXdm7RXEFvdJJJAynDK6qSVIPBBxiuW/ap+I&#10;ifCz9mb4heI2Yxf2H4c1C9Df3WjtpGH6gV+PSWUngr4MeHfAV5JqWg+KtDtLPwbaX0qRzXsPnmCK&#10;78PaihJD20u6W7sLoEqAPlKvGRJ+ukFssMKxr92MBRj2FeTeHit1/wAFTPDccICyWPwx1Wa6ZR/r&#10;Fl1TTVjDH2MUhGfQ4r6roooooooooooooooooooooooooooooooooooooooooooooooooooooooo&#10;oooooooooooooooooooooooooooooooooooooooooooooooooooooooooooooooooooooooooooo&#10;ooooooooooooooooooooooooooooooorgf2qNCj8S/s0fECxkjMyz+Hr7EYuJLfewgcqDJGyuoJA&#10;yVYHHcV8L/ssf8Evf2dfjp+zV8OvGWufCnw9qereJPDWnapdPcz3VwqTTW6SSBPMlYhS7HgkkjGS&#10;a9V0v/gk7+zbpDN5PwV+H/zEEh9MWTp0+9n/AA9q6PQ/+CffwJ8OSrJZfBj4V28qncsg8K2LOn0Y&#10;xkj8K7jwx8FPBngZkbRfCXhnSGjAC/YdMt7faAc8bFGMdfzrp8nOfvYG3IH6c14d+15pmnj4m/BX&#10;UtUt7a4sP+Esm0S6FwgdZIr/AEy9thCwIwyyTGFSvO7jius/YE8NW/wm8cfFj4faTcXyeF/Cuqaf&#10;LoWmTXLzxaLbXNhFI1vCXJZYvOWVljyVQOAu1cKPpKcZiavwz+FHwR+CvinXm+MHjPwHB4g8L+N9&#10;XkuvFk9yWi1Twdd311LNZa0s8TLK+nXMcsSu2SscgLZGJET7u13/AIJs+D/FHw51Dw/o/j74xaP4&#10;e1yya3ktLXx1eXtjNBIvIEF000JRgey8g9a+efEX7OT+Hfjl4T0LXf7JS+8P+JPDcGnLAs9lMLGP&#10;U4rlo7cHctxpTtbq6Wrsxspw6AlHjNfoxH0657ZzmvjL4i/tq6b+zH/wVW8SXmq+FvFXiKxs/htp&#10;1jJNoqWzf2fvvry4dpFnni3bkVWxHuYJDI5AVCa+8/hF8YPD3xz8FWniLwvqtrq+kXi/JLCTujcc&#10;PHIpAaORD8rRsAyMCGAIxXUUUUUUUUUUUUUUUUUUUUUUUUUUUUUUUUUUUUUUUUUUUUUUUUUUUUUU&#10;UUUUUUUUUUUUUUUUUUUUUUUUUUUUUUUUUUUUUUUUUUUUUUUUUUUUUUUUUUUUUUUUUUUUUUUUUUUU&#10;UUUUUUUUUUUUUUUUUUUUUUUUUUUUUUUUUVT8Q6VHrug3tjNu8m8geCTGM7WUqcZBHQ+hr8jfD37R&#10;/wC01+xV8Lbb4a+ItI+EfgH/AIVrp1vpWn33iOy1C5tvFNnb7IRdWd0lzDatI0Y8z7O0qzDaRsJ6&#10;crqf/BS/4peJtMvntv2oP2fdLvITFc2kOn6DGy6pZSEqGhNzdl47oHA+zXKQsGJydoJq3pX7Z2ue&#10;MdReHVv2ofiU2l6laSPaal4a+HCNNplwqLuivLWOymcAMcBoJJUk5wyj5mwrnx9rXjTRbNZvFn7V&#10;3i7xNoNyReJbab4ktfDvjWDaCypHBFaz2UnBIDJIqF8ETjkQaD8KGvrXUND0/wCFv7cdtpusH+09&#10;J1q1h1WO+0S43B2srlJblbe7gDBgJAY3ZPkJLYkMujfCm48QeKtEutS/Zx+Jt54vmK2kra/4gtrW&#10;+tbiJlaDUtIutQ1A3FnciRQ5hJlX5ANwwWf9B/8AgmX4J+MOleJ/iR4g+L3hJ/Ceo64dLtLLzL6y&#10;uJNWW0imjN46Wk80cLyI0IZA+N6uQApAH0X8dfFc3gP4J+MNctwxuNF0W8v4wvUtFA7j9Vr8V/AO&#10;unS/2NfBel3l5rN7Da+G7Hwyt9aWP+n6WbuGLztC1e3CkyafdM2+0vUC7S6Dd1L/AH34d/4Ja/Cb&#10;4f8A/Ilw+Nfh/t/h8O+L9UsE6dDGs5Q+4Kke1dHZ/sXWU/jvwnr+t+OviB4ouPBd++paVFqtzZyC&#10;GRoXiKtJHbJM6EPkq0h3FFJzivZlG3/61fEX7X/7B3j74h/tR69480DS9G8SaN4gs9OtZ7OTxLNp&#10;N7bC0jnw8OIJI/OSWRJInLAACaNgUnbHlHwJ+Ifxs/4JlXVp4o8T/DX4i3mizXEdt4vtNNW01XS7&#10;mxjBiGprJb3DyQ3EMSRufMjCmPdEzbY4pE/XrS7yHUbCG4t3EkFwokjcdHUjII+o5qxRRRRRRRRR&#10;RRRRRRRRRRRRRRRRRRRRRRRRRRRRRRRRRRRRRRRRRRRRRRRRRRRRRRRRRRRRRRRRRRRRRRRRRRRR&#10;RRRRRRRRRRRRRRRRRRRRRRRRRRRRRRRRRRRRRRRRRRRRRRRRRRRRRRRRRRRRRRRRRRRRRRRRRRRR&#10;TZf9W30r88fjDZftCfttfGT4taJ4U+KXgzwL8OfCPiU+Fl0fUvBEOuy3Lw2dncPMzzOqurPcEhSM&#10;KV74q74b/YD+Nn2VLfXv2sPGjWy9IfDfhDSNFRRnOF3RzlcfXv0rZb/gmneXY/039pD9qa7yNp8v&#10;x2LHOG3D/j1gi+nFVbn/AIJGfD3W9za54y+N/iR2Lszap8RdVuNxc/MSPNAye5796rt/wRR/Z4vb&#10;byb7wlrGpxKyuq3niXUpVBHt59ecft8f8EufgT8Jv2IvHWoeFfhj4f0nUtMhtL5dQjR5tQt4ob2C&#10;Wby7iVnkj3RLIpKsOGIyM5r6b/YY8Y+MPhr8X/FfwX8XeJH8aWfh7SLPxB4R1y4XOozaTNLNAba8&#10;YfLJNBJCFEuAZEcFvmBNfTfiTQ7XxP4fvtNvo2ms9Qge2uIw7IXjdSrDcpDDIJGQQRX5gftm/BjT&#10;f2c/FXhfw34ifXI5LrXdJ0n4e+K0uJnk1TTZL+1+06Fqsv8Ay1+zR+dPE07YdI1ZT5kUm77407Ur&#10;fUrZZLWaG4hPCvC4ZTj0I4qZXz6fgc06ivIv2+db/wCEc/Yi+LV0rbZf+ES1KCNiQMPJbSRqcn/a&#10;cHHfp3r6b8N2P9l6BZ2u3b9lhSLAOQNqgf0q9RRRRRRRRRRRRRRRRRRRRRRRRRRRRRRRRRRRRRRR&#10;RRRRRRRRRRRRRRRRRRRRRRRRRRRRRRRRRRRRRRRRRRRRRRRRRRRRRRRRRRRRRRRRRRRRRRRRRRRR&#10;RRRRRRRRRRRRRRRRRRRRRRRRRRRRRRRRRRRRRRRRRRRRRRTZv9U30r4r+H/x18D/AAB/aC/aA0Px&#10;l4v8J+E7o+NYtbgTVtWt7Az2t1o2msso81xuHmpMpYcAoava5/wVK/Z30BnWT4xeA7pkGdun6ol+&#10;zDGcgQbyw9xkZ4rz3/h+h+zjfPYrpPibxTr8mpNss107wZrDm7fnKR7rZd7AKTgZ4Gapt/wWz8Aa&#10;nFbyaL8OPjlrUF3qA0mG5TwZNbWr3h6W3nTFEWXkfIxB5FR6h/wVu1iI3ax/AH4jaf8A2bqUelag&#10;2u6jpmlrpcsg/dSXKNO0sFu52hbh4xCd3Dmsb9of9rP4tfF74SfEnwHdfAO2sLq40ybTb2F/GK3V&#10;9bWN1AyDVILeGyc3UMe8Ni3Mj7l2lVcFR1P7KXx7vvFn/BRb4fzajYw6ff8Aiz4Z3+kXsNvdpd2d&#10;w1ndWt1bXltMAplhlS4uhkqrI6OjqrLg/oUy7hg1iePPhp4d+Kfhq40XxPoOj+JNHuiDNYapZx3l&#10;tMQcjdHIGVsHkZHavzi/4KD/APBNn4faH8fvhxY/C3wxD4P1a80/VtUudM0HWbvQl12K2ayQ20Jg&#10;njSGcJcSPG4QruRQ42ZIg/4JW+Mdf8N/HjxV4LHjrxz8QvA1/o/9s6PceKr+S61Xw/LFdG3m067S&#10;Yedb3ETNsZGYqwjRlC5bP3nXhMH7RfxS8QfFTxtZ+F/hFD4v8H+DtXTRm1Cw8UQW+pXE4tYLiXba&#10;3CRxFVM4T/XjlGzXB/tb/GnWPjX8ILr4cp8K/jLoniTxVqmk6ckV14VuZLIRtqNt9oZr+2E1qipA&#10;JXZmlC7VPUV992/+rp9FFFFFFFFFFFFFFFFFFFFFFFFFFFFFFFFFFFFFFFFFFFFFFFFFFFFFFFFF&#10;FFFFFFFFFFFFFFFFFFFFFFFFFFFFFFFFFFFFFFFFFFFFFFFFFFFFFFFFFFFFFFFFFFFFFFFFFFFF&#10;FFFFFFFFFFFFFFFFFFFFFFFFFFFFB5r52/bR/wCCeXhH9qXW9L8ZW9jo+k/FHwzbSW+j69cadFdx&#10;zREP/od7E6kXFoxd/kOGTezRsrZJ+SF/Yh/aOu57GHSfhZ8JPDEOgzudCu5/G9zcXuhHBBFtPFZL&#10;IbRyAfstx5yFdqEAKNvZeEf+Cf8A+0beaLqml6pqPwE8N6PrjR301lY2Wp6lFpmpjaXv7FSbY2sz&#10;MoYrG5QOvmLtZmJ9Esf+CafxA8RyST+LvjdDqF5f2I0/V59I8CWOnf21ENpX7Skz3COynJViuU3M&#10;F2hmBmf/AIJJrrV5pdxrXx2+NGr3Wk2TaZDObjTbeZ7VgA0Mkkdoryq21SfMLFmUMSSM06x/4I0e&#10;CbCy0uF/ih8fpE0Vm+wiPx5c232INwVh8oJ5Klfl2x7QFOBjAr0T9mr/AIJmfBv9lfx1/wAJZ4V8&#10;M30niwRzRDWtY1m91a9RZjmXY9zK4TefvFApbvmvfqK+B/8Agrv8Pbfxb8e/hNqWqadrF5ouk6Pr&#10;5N1oVw8OvaLd79Nlhv8AT1UfvpoVhkLxKd7QtNhZFDoeP/4Jx69q3xK/a++JmvardeDtfbT/AAjo&#10;NrH4p8OokUHi8XFzqUi38saj91cGGC3jljJO14SASuAv22WwcfjXmf8AwTKvv7Z8H/Fq/wD3bfaP&#10;it4khDKT8wguhbc57jycY6DGK+maKKKKKKKKKKKKKKKKKKKKKKKKKKKKKKKKKKKKKKKKKKKKKKKK&#10;KKKKKKKKKKKKKKKKKKKKKKKKKKKKKKKKKKKKKKKKKKKKKKKKKKKKKKKKKKKKKKKKKKKKKKKKKKKK&#10;KKKKKKKKKKKKKKKKKKKKKKKKKKKKKKKKKKKKKKKKKKKKKKKKK4X9oL9n/Rf2ifh1daDqzXFrN5i3&#10;em6lanbeaNeR8w3Vu/8ADIjYPow3KwKswPxZ+z5dfE79lTxn8Ubrx98GfGHiLV9b8QIU1rwHpdpP&#10;pmpWFvZ28UVyIDcJMkksv2mR4ljcqzkAt1rsY/8AgrD8DdO8Qf2P4o8WXXw71tcB9N8Z6Rd6DcR9&#10;vmFzGij65/Tmuv8A+CMuow+Jf2D9F8SRXVreN4y8Q+Itfklt5xNGzXGtXrcOpIOBgHB6g+lfVtFF&#10;FFFFFFFFFFFFFFFFFFFFFFFFFFFFFFFFFFFFFFFFFFFFFFFFFFFFFFFFFFFFFFFFFFFFFFFFFFFF&#10;FFFFFFFFFFFFFFFFFFFFFFFFFFFFFFFFFFFFFFFFFFFFFFFFFFFFFFFFFFFFFFFFFFFFFFFFFFFF&#10;FFFFFFFFFFFFNkfYhNfM/wAU/wDgsB+z78EP2j7n4V+LviFpvh/xXZqn2g3UMq2Nu7gMIpLnb5Uc&#10;gVlYhmAUMMkV9EeHfFVh4v0O11PSb6y1PTb5Flt7u0nWeCdDyHV1JVlI5yCRWlRRRRTVjVTwoqh4&#10;m8IaT4101rPWdL0/VrNusF5bJPGe33WBFJ4U8HaT4E0G20vQ9L0/R9LswVt7Syt0t4IASWIVEAVc&#10;kk8DqSa0qKKKKKKKKKKKKKKKKKKKKKKKKKKKKKKKKKKKKKKKKKKKKKKKKKKKKKKKKKKKKKKKKKKK&#10;KKKKKKKKKKKKKKKKKKKKKKKKKKKKKKKKKKKKKKKKKKKKKKKKKKKKKKKKKKKKKKKKKKKKKKKKKKKK&#10;KKKKKKKKKKKKKKKKKKKKyfHPjXS/hz4M1bX9avoNN0fRLSW+vrqZtqW0MaF3c+wUE1+b/gX/AIL0&#10;+Nvixq7N4W+CcOpvpt7u1Pwiuvz/APCbW+nHkXX9nvaJEMxtG4xOyEyKocls198fs3ftMeCv2sfh&#10;da+L/AuuW+t6PcSNbybcpPY3CAGS2nibDwzJuG6NwGGRxggnjf2+v2tof2O/2d9Q8QwwnVPFerTR&#10;6H4U0leZNY1e5Pl20CrxxvO5j2RGPsfnvw5/wTA8LeJ/2OtK8A+OppdU8ZedJ4g1DxZbts1KPxBc&#10;N5txfwy43ZMh2hW+V41VXUjIr5Zg/aqsf+CbnjnWtJefSvDvxc8B3duNdt7SGWw8KfEvSZtzxymO&#10;Nvs1lqskCSumVjLTQMuWjIx+uXwc+K+h/HL4aaD4w8N6hHqeg+JLGLULG5jbcskUihhn0YdCp5Ug&#10;g4INdRRRRRRRRRRRRRRRRRRRRRRRRRRRRRRRRRRRRRRRRRRRRRRRRRRRRRRRRRRRRRRRRRRRRRRR&#10;RRRRRRRRRRRRRRRRRRRRRRRRRRRRRRRRRRRRRRRRRRRRRRRRRRRRRRRRRRRRRRRRRRRRRRRRRRRR&#10;RRRRRRRRRRRRRRRRRRRRRRRRXyZ/wUNGrfF/4qfCv4MrJZ2HhLxrdXWueKJriQLJq1jprQyf2ZCp&#10;5dpppYTIP+eMcvUEg1/2v/2DvA/7Ymgo2qR3Xh/xdpsZ/sXxZozm11jRpMMAY5lwWQhiDG+UKseA&#10;cMPz/wBFT4wf8E9v2npI7W68J+FPGjwKf7QkNroPw6+IOj2+0SXV/vlMserqzjP2aPK/KcNGWz9I&#10;/smfGPVf+CqX7WLfFzXvDN94a8E/BeBvD/h7Rr5klz4kkTGp3gZTiQQoUhicgDEhYKrbgPqj9or4&#10;56N+zR8FPEPjfXpfL0/QLQzCMEmS6mJCw28Y6mSWVkjRR1ZwO9fnjo02q/AL4A+LfGXxOm8XWPxG&#10;+I1zLP4k8FeJvCEWsaB4x1G4Ypp9hayR5KsqmGCELdIBs3PFwa/Qr/gl/wDsjXH7FX7H3hnwXfPG&#10;uqu0+r6lbW7ubPTrq7kaeS0tlckrBCWEa88hNxwWIr6GqMzHH8OT61h+Ifir4b8JkrqniDQ9MYNt&#10;Iu76KAg8HGGYc4NcXr37cXwb8MRM+ofFn4aWQA3ATeJrJWI6Zx5uT+Fcnd/8FTf2fLe4mgh+LXgz&#10;Ubi3BLw6defb5BgkfdhDnqD+VY95/wAFYvhTNZabNokfxA8Uf2z/AMg4aV4J1V11H5Gf9zJJAkUn&#10;yKzfK/IGenNeb6p/wW90e40m1uvD/wACfj5rkeqXUmn6ddyaNYWFjcXiu0f2d5ZrxWjfejLtZN27&#10;5du7K19Nfs3/ALTXh/8AaY8Iyaho7z2Wp6a62utaJfRGDUtAu8Za2uYm5V15wwzHIBvjZ0IY+jUU&#10;UUUUUUUUUUUUUUUUUUUUUUUUUUUUUUUUUUUUUUUUUUUUUUUUUUUUUUUUUUUUUUUUUUUUUUUUUUUU&#10;UUUUUUUUUUUUUUUUUUUUUUUUUUUUUUUUUUUUUUUUUUUUUUUUUUUUUUUUUUUUUUUUUUUUUUUUUUUU&#10;UUUUUUUUV5d+1b+yroP7Vfw3XSNSuLzR9Y0u4Go+H9fsCF1Dw9fqCI7qBiOGAYqyn5XRmVgQxrwT&#10;4E/tO65oPxQk+EHxkgtdB+J1mpbSr+JTFpfjy0Vf+PyyJ4En/PW3yXjYcZU5HbftOfsz6D+1L8O1&#10;0fVJrvTdS065TUtD1uxIW/0K+j5iu7duQHXoQwKspZSCDUv7K/7N+i/snfBHR/BWi3F/fQ6cJJ7v&#10;UL5/Mu9Uu5XMlxdTN3kklZmJ6fNjoK+Wv2vvFT/tlftq6T8J9M03wz4o8M/CeEeI9f0bUtefSn8Q&#10;6o8ciwWtu6RuWazjZbhxwFeWHcyAfNr/APBPv4a3X7bP7Q0PxWupPFsPwZ+Gt5JB4K8P+JNQj1N7&#10;nXU3RXN+swaQyQWzFooWaaYGQyOjABa/R1Ilj6emKdXwN/wVh+FGpfGn9oj4a+F5jd6t4f1jw1rr&#10;r4ZOqTWFt4gvYJLKRY98ciqlwsBnkieQOitGAyhWLD408A/A611qwivvCP7GJ8UTaGz6TdXN9ouj&#10;WNn4lWOVobhJ4ZLzdZ3kUkbATQM6Ft/7soQV67wv+x18XNC1NV8Ifsn/AA78L2ui3iyaJL4k1LQp&#10;pJLRyPOsb8Wom+1RKADFPlZ024LP83met6T+zN+1RbWs0Ph+H4LfD2yhWNvDsUWs6jqVz4UGF822&#10;hYWsMclo+xT9mkDou3CFRs2Lq37BP7SvjODVrS/+Jvwe0PRdclgvZdJ0jwjePa6ffpIZDf2hlujJ&#10;b3Bc790TIu4bwgYsxswf8EtPjBr9xdXWv/tL30k+saeLDWbez8DactrrYCiMPdxyM6XEnloq+Y6b&#10;8AfNgAUmp/sUXv7D3jvwb8bX+MPxM8V+IfDuqaL4Z1KPUprKHT9R0e71G3snhmihgSSXyluPMjMk&#10;zbWQHkZB/S63JMfzetSUUUUUUUUUUUUUUUUUUUUUUUUUUUUUUUUUUUUUUUUUUUUUUUUUUUUUUUUU&#10;UUUUUUUUUUUUUUUUUUUUUUUUUUUUUUUUUUUUUUUUUUUUUUUUUUUUUUUUUUUUUUUUUUUUUUUUUUUU&#10;UUUUUUUUUUUUUUUUUUUUUUUUUUUUUV5l+1R+yj4N/a6+HP8Awjvi6weT7PMLzTNStJPI1HRLtR8l&#10;1aTj5opkPII4PQggkH5c/Zw+OPj74U/taXn7OHxGv7Hx/rGj+HD4isPGmnERzXNl5qwxx6lbAEQX&#10;RzkMp2SDDAda+oioKdP/AK3vX5G/tEfseeKP2R9I1H4Zf8JJZ6H4N8VXV9d6H4w8TyHUNDnu595R&#10;bmIxyTWWrxFgY7qF445wo+V33IP0R/4Jf/tLeEfE/wAGdB+FcPh2f4b+MPh/pcNjN4Svw0cptoh5&#10;a3ts7qpubeUqW80DO4kOFY8/VokVjjcM06vkn/gpnef8K18cfAn4pX1neSeE/hx4tvJfEd7bQmZt&#10;Js73Rr6xW6kUciBLiaDzGGdoIYjAJFT9hPxhY+KNA+Jcem3Nve2Om/EDVlt5oG3RSR3HlXysrdGV&#10;hdhgQSDur3Td82MVmav440fw+f8AT9U06xIOCLi5SIjjP8RHbmuT1j9q/wCF/h8f6d8RvAtr7S67&#10;aqemem+uJ8Tf8FPf2ePB6M2ofGf4cw7edq65BI5+iqxJ69h6189/tg/8FMPg1+1f8GZPh38LfGy+&#10;MPHniDXtDi0ix0/Rr+ZJ5o9XspSDN5HlIAqElndVGOtfqHAcp9OKfRRRRRRRRRRRRRRRRRRRRRRR&#10;RRRRRRRRRRRRRRRRRRRRRRRRRRRRRRRRRRRRRRRRRRRRRRRRRRRRRRRRRRRRRRRRRRRRRRRRRRRR&#10;RRRRRRRRRRRRRRRRRRRRRRRRRRRRRRRRRRRRRRRRRRRRRRRRRRRRRRRRRRRRRRQxwvrXlX7Z/wC1&#10;Lo/7HX7OviHx5q0TXn9lxCLT9OiP7/V76U7Le0iHVpJJCqgAE4ycYBI+f/8Agnx+zFrXwd8Eax42&#10;+IjQ33xk+Klyut+Mb1SGW3cgmHT4sEhYLZCI1UEjIY5PFd94P/bB+Gvjz446v8NdK8WafceONDiM&#10;13pLJLFLsDvGxjZ1CS7XjdXEbMUKndiuv+Ifw90P4v8AgfUvDfiTS7HW9B1iA297ZXkIlhuIz2Kn&#10;6Ag9jgjBHH5g/tb/ALDfir9hzWrjxR4Rt7NvBsepnULLx7Z6Zcat8QPBbsARGbj7XarPZb96Fp3k&#10;RY32zBkLMPrH/gn/AP8ABVnVPEPinRfhf8fNOs/CHxA1K3H/AAj+uLeWb6f40VWZAcW80sdreMqq&#10;5tzJyXO3GAtfecUvmjI9cV4h+3d+1Kv7I/wZtNabwVqfj6TXtYttAi0eyZQ07XO8ZbcGyoVG+UKx&#10;YlVAOa/NTSPhbZaHdaxZ/Dn4SazofhnxRLJ4j0vQNC+Ouo6Ho3iWRoVWR7BLax2SS7YUQ2ryqyCM&#10;fu0UqW4/Wv2Z9H8V6FpuvP8ACH4a3fh28lFhq+p6n8RvE2oR6DMVykWpQNHFNag5UFpVCox+fYCG&#10;rltQ/Y8tdC0jWFX4R/snaL4m0ENcXeg6udeutQubMkFbuyabUore7hMZVlZCQS2w7HBUZzeDPhrY&#10;waDqlj44/YrtPDviB4UFxafDO0vNS0xido8+x1K8MwiDZDsFeRBkshAONzw78VrHwDp18un/ABO8&#10;L6fqWjTRRy23gD4K6dGmox4/1un3NvZShsE7TFMkWN338fNXuPwh/wCCmXxW+CGk29xoel/GD47K&#10;r/6fpOreALu1kuF2jbNY3cFlAtoFIINvNDcLlcLN1Y/qZ8BvixZ/Hf4KeE/G2n2t5Y2Pi3SLXWIL&#10;a7QJcW6XEKShJACQHUPhgCcEGutooooooooooooooooooooooooooooooooooooooooooooooooo&#10;oooooooooooooooooooooooooooooooooooooooooooooooooooooooooooooooooooooooooooo&#10;oooooooooooooooooooooooooooooooooooopshwhr4V+JyQ/tz/APBSSPS7hZrr4d/s0vHcyoeb&#10;bVPFdzFuQf3X+x2rg+oknIOMc9f+3j8fb/4MfB630zw7dRW/jrx9ep4e8NNIRttrmUM0t2+4gCO3&#10;hSWdicL+7UE5avhP9pLwVoPgL4caJpesaN8SvCeqeDzt8Ey3tgJPEUOrTSfu30nW7ISW98biVg0l&#10;pc4eQu770CkD6h/Z1/bK+I3wEvPCfw7/AGrNFs/B3jDXrWI6R4sgmV9C8QSlQWtJJl/d298n3WjJ&#10;CuRuQ4IB+rNfu7Gy8PX1xqLW/wDZ8Nu8t00uPK8pVLMWB424BJzx/M/mD4s/Ym0O+/4J232ua9qn&#10;j2GL4m63Lf8Agv4c6XeQQ6VaXWpag76PbwxNAZIyqSwu5WQbFEuNoGK/X74baFdeF/AGiabfXDXl&#10;9p9hb21zcMdzTyJEqs5PckgnPvXi/wDwUf0fzvg34T1T7v8AYPj/AMM3hlMiqsW7Vbe3yQeo/f4x&#10;/tZ7V81ah+xp4H+Kf7dPxK8KeMIde1Twvf6VpPjfS9Ci1y9tNJgvJprq2u5TbwyohkaS1hlLEfek&#10;Y/xGuun/AOCNv7NF1bSI3wm0ePzmBcw3t5Cx6d1mDdsdelbXgv8A4JVfs4+AfJax+DfgW6a3AWNt&#10;S09dSZBgDg3PmHsK9j8NfC/wz4L09bXR/DuhaTaqPlhs7CK3jX2AVQBW7Daw23+rijj/AN1cU2+H&#10;mWciqCWZCBgexrl/+CX7Xw/YL+G8Wo28lreWunyWrxSIUdPKnljGQeQdqive6KKKKKKKKKKKKKKK&#10;KKKKKKKKKKKKKKKKKKKKKKKKKKKKKKKKKKKKKKKKKKKKKKKKKKKKKKKKKKKKKKKKKKKKKKKKKKKK&#10;KKKKKKKKKKKKKKKKKKKKKKKKKKKKKKKKKKKKKKKKKKKKKKKKKKKKKKKKKKKKKKKKKKKKKKbJ/q2+&#10;lfDv/BNHxLBbfDfxb4U1yx/sX4raD4m1C88daZKQ0g1G8ne5F0j4Hm20sToIZgMGNAnBRlHzP8S/&#10;2mJvj98dvFXjFrfTLfw/p7yeE/BL+M/Amq6t4P1rTORqV297bqYVe6nWONJHYosNtjDedmvTP+CX&#10;X7Otn8df2iNQ+IEfhrSfDvwz+F07ab4Z0jRPFNxrnhrUfEGHW81SyjkCxxxwxSLCnlxhfMaXBZo8&#10;j9APjT8D/C37Q3w41Pwh408P6b4l8N6vEYrqyvYhJHIOzDPKspAKsMMpAIIIr4W+NX7Av7QnwP8A&#10;DUngH4XeIpviZ8E/EVxbWV7o2t38cfifw3phnT7Xa2l9M6JPC9sJYVErB4hINpbbz6p4F+H3xO+N&#10;P7VvwyvPEvwn1T4deAfhjBqGrLLqOtaXff2hqT262dpHHHaXErKscM92+XULyuDnAP2GnHasP4of&#10;DTQfjJ8P9V8L+J9Ltda0HWoDb3tlcA+XOhIOOMEEEAhgQQQCCCAa+Nb79hn44fAb46R658L/ABF4&#10;O8aaCugnQLKPx1fXsd9pFsJxNHFJNCkjXqo27Y8m2UByrNIQGHU6b+zp+1Z41Yf238WvhD4JiOMw&#10;+HvBdzqsmPTzbu6jAPv5ZHtW7b/sFfEy9QtqX7T3xIWQ4P8AxKvD2hWkYOTnCy2cxxg4xnIx1qK4&#10;/wCCZF/q5b+0v2hvj/ebic+RrVnY8HsPs9rHj6jH5YqpL/wSG8L6j/yEPjB+0pqAbiRJPibqUcUo&#10;7ApG6r+Qqu//AARQ+Deon/ibal8WNe3H5/7R+IOrzeYOyt+/GQK+gP2cv2b/AAj+yj8LbXwb4J0+&#10;403QbOaW4SKe9nvJDJK5d2Mkzu7ZYnq3HQV3VFFFFFFFFFFFFFFFFFFFFFFFFFFFFFFFFFFFFFFF&#10;FFFFFFFFFFFFFFFFFFFFFFFFFFFFFFFFFFFFFFFFFFFFFFFFFFFFFFFFFFFFFFFFFFFFFFFFFFFF&#10;FFFFFFFFFFFFFFFFFFFFFFFFFFFFFFFFFFFFFFFFFFFFFFNkTzEK+tfOv7cH7BH/AA09pdxrHhLx&#10;fqfw0+JQ0qfRbbxLp0QkM1nMMSW11DkCeLqycq8UnzIynOflfTf+CWPx6+Fqtong3xNoOn6fa2C2&#10;Olato/jbX9EtrQRxCKJ5NGka7tiVCqSqSANg5ILE198fs1fs+6P+y98EPDPgXQZLibTvDdklsLi4&#10;O64vpOstxM38UssheRz3Zya7yiiihl3Cm+Wp7e1HlqDTqKKKKKKKKKKKKKKKM0ZzRmjNFFFFFFFF&#10;FFFFFFFFFFFFFFFFFFFFFFFFFFFFFFFFFFFFFFFFFFFFFFFFFFFFFFFFFFFFFFFFFFFFFFFFFFFF&#10;FFFFFFFFFFFFFFFFFFFFFFFFFFFFFFFFFFFFFFFFFFFFFFFFFFFFFFFFFFFFFFFFDKGHNN8pc9Kd&#10;0ozRmiiiiignFM89c/8A1qBOpPf8qfRRRRRRRRRRRRXF/tH/ABqsf2b/AIAeNPiBqdjfalpvgnRb&#10;vW7u2sgpuJobeJpXCbiFztU8kgDrXzz4f/4KUeOPFGg2epaf+zL8WLiw1GCO6tpl1TQ8SxOodWH+&#10;m9CpBGcdaveNP+CivjDw94I1LVLT9m/4rG40uzlvZl1TUtDs7VUjQu/72O9mfOF4AiOa7r9i/wDb&#10;s8G/tneDIr/RU1LQtejs7a91Dw7q8Jt9SsI7iMSQyFDxJDIpyk0ZZHHQ5yB7gkgccU6iiiiiiiii&#10;iiiiiiiiiiiiikZ9gyaYLhWTdninCdSwHqcDPenUUUUUUUUUUUUUUjPtI96b56mlSVXPFOoooooo&#10;oJwKaJQRnnvTgdwooooopplUUCUH1/KnBtwooooooooooooooooooooooooooooooooooooooooo&#10;oooooooooooooooooooooooooooopomXdjP096PMWjzV/XFOooooooooooooooprSBTXkP7Tf7cf&#10;w+/ZVexsfEV9qGpeJtWDNpvhrQbCXVdc1JF++8VnCGkMagEtIQEGDk54r5t0/wD4OEfgnZ6pZR+L&#10;vDXxd+HOl6hetp0Or+KPCklrpxuF+/GZUdwrR9XVgGTPIr7m0XXbPxBpFrf2F1BfWN7Es9vcQOJI&#10;542AZXVhwykEEEdQauUU2eTyoi3p61F9sBIAw2fSpkbcoPSmXcy29u0kjLHHGNzMxwFA75r8f/2j&#10;v2sLz9pf4u+I/F3/AAsfR/BvgvUb9NJ8F2viLxlr/gW1ura0eWP+0be8t4zazm5mklZSwYhYYQcY&#10;IHffseftD/H7w5pviT4mWPi3Ufi78LvCd1HoFx4Wnu7bVr69jtlzqF9puqR28DXbwSMyIJF/0kRS&#10;AsG8tq/SD4QfF3w/8d/hxovi7wrqdtrHh7xBaJe2N3A25ZY29fRgcqynlWBBAIIrpqKKKKKKbI+x&#10;M0QyeYuf6U6iivGf+CjWkya9/wAE9vjvYxbRLefDzX4EJGQGbTbhRn865n9lKVLn9mD4cvGwZW8L&#10;6ZhlOQ3+ixVo/H9P+LEeNv8AsA334/6O9fmd4I+MV/Y/ALwffWGuXv8Awn3gnwVba9pPhvxZaJ4d&#10;8Rw2tvYxySSaFqUUbRXtoVj3G2lSZXUlXKMCo/XP9mb4mT/Gn9nnwL4wuYVt7jxX4e0/WJI1G0Rv&#10;cW0czKBzgAuRgmu5ooooooooooooooooooooooJwK+ev+CiX/BR/4f8A/BN/4MN4o8aXfnahf+ZF&#10;omi27YvNZuFA+RM5CoNy75G+VAe5wrfkl8fP+CnHxQ+NniFdQ8WfG74j/DXw/qVlE+k2/hDwtc+H&#10;dClvpmAW3GrToZ5IYshpbmQKCq/u4WJr3/4C/tAfGT9gLw14d8VTfEzxP+0B8K74faNStfEER/tq&#10;/tkRGutU0X5Xnks7dSZWNwypIhXZgsJG/V7wX4z034heFdN1zRry21LR9YtIr6xvLeQSQ3UEqB45&#10;EYcMrKwII6gitWiiiiiuf+J3xM0f4PfD/WvFPiK+h03QfD9nLf393LnbBDGpZmOMk8A8AZPQV+eV&#10;n/wXh8e+Cvih4bn8efs867ovws+JUyt4M12HVoEvrmGQboEuIZisK3Mq4cQmZDhgFLmvsz4D/tye&#10;Af2hfF194Y0m/vNJ8aaVALq98Ma9ZSaXrFvCcATfZ5gGeLJA8yPcmT97pn2FTkUUUjttQmvhz/gp&#10;z/wU98U/Aq6g+HfwS8Kjxv8AFLVdUtdBkvJSP7K8M3V2m6BJySPNuWTMogGAsatJIVXaH4fwL/wT&#10;E+J2r+G4dS8eftXfH288cXDNc3U+heIP7P0u3mfJeOG12lViUnAA2jA+6o+UehfBH4+/Fr9kj9oL&#10;wj8NfjD4gt/iV4L8fTNpXhTx0tiljqFvqSxNKmn6jFH+6ZpI0kMc0e0sYyGUk7h9sRyb6dRRRRRX&#10;k/7Yv7UVn+yd8CNV8WTWFxrWqM0WnaDo9qN1zreqXDeVaWkYHJMkrKCRnaoZucV8i6z/AMFNPjZ4&#10;BvI7/VPCvhR9Pjt2ubqz1zw34i8LRwhI/MdV1KW2uLYlQD8z7FwCeOBXtv7Dv/BS+3/aeg0HRfG3&#10;g3UvhN4/8Uae2s6Noep3Anh1yw4YTWdxsQSssboZImVJIy3K7cMfqWiiiqPiDxDaeF9JutQ1C5t7&#10;GwsYWuLm5ncRxQRqCzOzHhVABJJ4Ar8+fCP/AAUW+M3/AAUU+Kuv2/7Otv4X8HfB3w/cNp5+IviT&#10;TJr+XXbhR+8+wWe+JSqkjDSHBC5PXYOuf4OftceEhcanpf7TWh+Lb2MebDo/iH4d2Ftp1yccRmaz&#10;ZJ4wT/Hufb6GvZv2Cf2x9Q/ak8E+INN8WeHl8G/E74f6gNG8W6CJ/OjtLgoJIp4X4L208ZEkbHk/&#10;MOSpJ+gAciiiiiiiiiiiiiiiiiiiiiiivBf2+f26of2FvAujas3gfxV46utbupYIrTRkjAtkhhae&#10;aaaR2AREiR24DHCscBVZl820L/gpP8UvE2mWd9Yfsv8AjS6sdQiSe3uYvFejvDLE4BWRXEuCpBzk&#10;cEcjNakv/BRXxz4HEms+PvgH4p8H+BbFN+pa5Frtjqk2mIPvTSWduxkMKD5ndCxVQWK4Br6i8O+I&#10;LPxVotrqWnXVvfaffRLPbXNvIJIp42AKurDhlIIII45q7RRRRRRRRRRRRRRTZG2rXxr+3L/wVWm/&#10;Zo+MVx4J8MaP4YvrvRdNjvtb1bxJe6hY6Tp0szfuLPz7SzuR9oaMNKVk8sKhjO75q5j4D/8ABdnw&#10;r478b6dovjHwt/wj1jPp8d9eeLNC1yDxF4XsBNdG1tTLdwhXgSaVJVDTxx7GUBuDuH3fbXAuYw6l&#10;WRgGVgchgfSpKKKKKKRjha8R/a3/AG8fCX7H2oeGdN1y3u9U17xc1yNM0y0u7K1llWCPfI7Pd3EE&#10;YXc0cY+csXlUAHnHn8X/AAWD+Gfhi58M2/xA0vxl8LZvFl39i0+fxFpyNps8gXcSL61kntdmP4jK&#10;McFgoOa+qbW8W7RWQqySDcrKchgeQQamooooooooooooJwK/Ob9kzxR+0d+1f8PNa8Tv+0NdeGzZ&#10;+Ktb0NbG28EaRPDEllqM9tGVeSPe2UjU/Nk5zXrlt8Jf2hY1WKb9pKZodu15V8BaWtxn+8DjZkDs&#10;UIry79j79uz4pfD7XPGVt8S9Yh+K/hPw74p1nSbjVNMsYIvE3h2C0vZII7m6sLVFW4tHEbHzII1e&#10;Mqco4yw++fBvjPTfiD4b0/WtFvrPVNH1a2S7s7y1kEkNzE4DK6MOCpByDWrRRRRRRRRRRRRRXg3/&#10;AAUS/aj1D9lT9nqbUvDtrb6h468Uaja+GPCFhMP3d5qt4+yHf/sRqHlb1WEjqRXyr4P/AOCHnwr1&#10;9r7xL8Vr7xZ8UPij4hUvrXiu41+906WSZ1AdYI7WWNI4hwFQhgFUDoSteb67+w1H+wnr+ieF4dY8&#10;TePvh748mfQdJtbrT7TUdc0aYR74dLgu7rMENpOizFnEaMhiGG+bK/S//BH/AFO8+H+g/E74N6hJ&#10;aRt8KfEUZ03T7XUn1KHRNN1GFbu3sBcuqPIYHM8Y3IpCqnrmvtSivkr/AIKUvJ8bPF3wq+BsUCah&#10;pnjfXBrvi+3ZBJH/AGBpo89xKD/BLe/YYv8Aa3suCCa8A1H9hnwX8df2lNft/hit58Hf+FR2cWnW&#10;/iTwiq2Mz65cCK4aNlUbJ4re2EIeNwVb7YRgFQR658H/APgoV4y/Z2+IWnfDn9pqz0/SJtTmSw8O&#10;fEfTovK0DxRK3Cx3Kciwu2xnYx8pju2EALmH/gsR+1gvhXwZp/wX8P8Aivwv4Z8TfEmFk1jVNa1A&#10;2Vn4f0U7kllmnCt5D3LYtoXIzukZhymR8zjwfrPw/wDD+k+CfAXhz4geB9e8fRr4Z0HQz4vg8TeB&#10;JLWRP9I1a1MjPKq2durSqoWFdxhXYd2B94fDjwD4T/ZP/Z+0/Q9NjtdF8JeCNJxvYhUihhjLyTOx&#10;6scM7MeSSxPJNc5/wR88IXelfsmXHii60VPDcfxN8Sar4zsNIjTy006xvblntFCdFL24ilIAHzTN&#10;wDmvqmjcPWvLvif+2z8Hfg1cND4s+K3w78OXCZzBqHiK0t5uOvyNIG/IV5ZN/wAFm/2bZdQaz0n4&#10;naf4ovUPNtoFhd6tJ9ALeJ8/hTdR/wCCpej3Qx4b+D/7QPixm4X7N4Kl01G992oPbDHv/OsOb9un&#10;9oDxbcqvhn9mG8023kPy3firxxYWOwH+9DAs7/XB4q1a+LP2r/HFttvtS+B3w9WRcbtPtNR8R3C5&#10;6YMrWkasPUq4z2NZE/7HHjjx5Os/j79or4w+IOcNZ6Lc2vhmxYH+EpZQrIRnpmUnpkmvNv2atL+L&#10;nwd8a/Fyw+HPjN9cj8C+J3sE8GeMdRutQtL60ktLe8hmhvXMt3bXD+fKhYmWF2Qnyk/h+2v2Zfjp&#10;ZftM/ADwf4+062uLG18WaXBqAtZmDSWjOvzwsRwWR9ykjglc132aQOrdCPzrD+KHheHxx8NPEWiz&#10;48jWNMubKTOfuyRMh6YPRuxr5u/4J8aq2u/sM/CG8bduuPB+mOdx5/49o69E+Jnh6fxd8O/EGk26&#10;QyXGp6dcWkSSytFG7SRMoDOASoJOCQDgV+U/wO+O3g3Wf2VNI8B+OvEHhvxxpOk6dHpureDfGt3a&#10;WPibwrNHF9nmfSLxnVLtY5ELCEyLNGvyCQFRFX3F/wAE1/8Agoj8FfD/APwT/wDhDp/ib4x/C/Qd&#10;c0rwtYabe6ff+KrG3u7SWGJYdkkTyB1b5RwwGPpX2b4Q8ZaR4+8M2OtaHqmm61pGpRLPaX1hcpc2&#10;11G3KvHIhKup7EEg1pg5FRzFs/Lnp2r4d+FnxP8A2ivi9rXja48M/F7wG2neF/F2q+GhDrfw7Z/3&#10;lpO0TANb6ihdFOVDHaxK5YDJFdc/iH9rbTR+78RfADWcEf63QdV07cB1+7dTYz+OPeq0vxj/AGwt&#10;JQlvBn7O+sKo4+z+KNXtZGPrtayZQB/vGmN+1n+1RpTN9o/Z98A6qqybQNP+IvlZXnLZmtB1oX9v&#10;b9oW0tPMvP2S9SEm8rstPiNpVwGHY5Kqf0FXLb9u3493ECyf8Mo6uu4Zw3xC0gMPqCaybD/grZdf&#10;Dv4v6f4U+Mvwp174UR6pps2qwas2t2WtWUEEU0UTy3BtjuhiVpogZCpVS2W2qC4+xNH1OHWdPhu7&#10;aeK6tbmNZYZonDpKjDIZSOCCDkEdRVqigtijNG6kDA9x60bxnqKUtijOaKKR+VP0r89v2WvhVp/7&#10;X37U/wASvj944hh8RSaX4mv/AAh4BtLyMS2uhabp05t3uYUbIWWe4jlYuBkBV5+Y4+urm2jvYmjm&#10;jWaOThlcbg31B618Ta58ALH4FftKePvBOm3cPg3wH8SPDEviaPUba0R7vTLe0lCavpdq75W3t5Fu&#10;LeYbVxGbi4KqGZWT6P8A+CN0N/D/AMEx/gx/aH2ksfDsbWnn8v8AYzI5tOf7v2bycdcrjr1P01RT&#10;ZWK4+vNfm1+2h+1P+0F8e/i5rF5+zzfaxP8AC34Y3x0PxHHoMthb6x4l1EAtcGwlvLaaJ47X5Y2H&#10;y75GcDO0EeW/sd/8FTfiZ8IPFl1Fq2seMvjn4XF5M/ifw3caLKfHPwxQdZLnbBDFcxbg2YwoK9Ii&#10;6jFfqT8Dfjr4T/aN+Gmn+MPBOv6f4k8Nasu61vrSUPG2DhlPdXVsqyMAykEEA18aftgeMpf+Cif7&#10;XMPwE0G6c/C/4Y3VvrPxRvIx+51e6B8yz0IHow3BZph0wirycivo34mfCjw38YfAF94X8UaJp+ve&#10;H9Sh8i6sLyEPDKnbjsRgEEYIIyOlflzfeKfib400Tx14L+EmlD4p+EfgP4hFv4P8X2OvJH4w8P3C&#10;DzDHCHYrf20GTbMGKmePKjcRuX9Mv+Can7bSft4fsx2Xi250m68O+J9JvZfD/inR7iF4X0rVrdU+&#10;0Q7XG4D94jgHkCQA8g19BFsUm4DuKZdFvsz7eW28D1Nfjb8Cfj9p+k6b8LdW8RR2Omf2L8WtS1Px&#10;BPJeC61Ke5u31awudUvY0BFraxXVxa28ckzBihJwqhQf1JAwPr+tfO3/AAUA1a1uL74I+HY3Vtf8&#10;QfFTw/JpkSjdKFtLoXV1KB12rbRSqzYwPMA43DP2lb8L27YxUlBOK8E/4KO/tF6v+zr+zbc3HhW6&#10;jtvHni7UrLwt4ULxJNjUr2dYUk2MCr+ShkmKkEEQkHrXzl8drj9pX4T6p4G8M+D/ANoTUPFnjjxd&#10;qpWCHXvB2jx2EdjbATXtxcm1t0dYlQxx/uyrF7iNQVLBq734Rf8ABVGbwF4us/Av7SHhlfg/4xvL&#10;j7Lp2t+f9o8JeJGPC/Zb448qRjn9zcBGGRyxJA+xY7pFtvMaRfLxu3lhtx1zn0r8mP2r/wBpzS/2&#10;xv2hf+EwvPF3hvwz8Jfh3czaX4NbxtoN6fDfivUj5kN3qIvomjjjKEeRA5kY7RK4QbsmHSf2eb79&#10;p740aH8MIrq8sfDOnRxeIPiQfDfj3VNa8L6jYS7ZtP06JLs/6y7A8xwgCpCowT5oNfU//BR/wr4J&#10;X9j/AMTa74tvr7w3a+A7Q63pGtaUwh1LQryBf3ElowxtlLbYwnRxIVPBr6L/AGV9R8Waz+zj4CvP&#10;HUyzeMbvw/ZTa0yQCBWu2gQy/IOFO4nI7H06V6DRRXxZ/wAFShJ8ffGWh/BW41hNF8H3Ph++8Y+L&#10;XadbddRt7aSOKzsJJGICQS3L75CCNyWxQkBznI/4I4abpuif8E2fhXYWFuLObTtNe01K3KbJLfUE&#10;mkW6SRTyJFmEgYH9MV9OOflr5p/Y9dvEf/BYL9oTUtG+bRNL8JeHdI1qVP8AVy6qGuZUTI4Mkdu/&#10;zDsJV9RX3IOlFFJvHqKN4z1FG9R/EOPel3cZpN656j86N49RRvGeopQc02Q4Q9fwr8/P+CjP7TPx&#10;k8Lftm2vgjwX8QNU+H/hHT/Ao8T6hd6R4fsdXvFJvJLZrmSO5gmL20LCHzFi2OqyFxuxivn2z/4K&#10;FeJLJ9OZf22L23/s9MeIdJn0vwlf3VsHG9by1kS3AvbfqTHE3nhHUlFKmOt9f+CkHxS8E39xYSft&#10;QfC/xNcW4W+sJjoemSReINJJUtPC0U8IS9iU5a2cruwdm/cNvZWX/BUL4iX81jZaR8eP2cddl8SW&#10;vneG7w6DNDHfzIMvZ3S/2mGtLggHZ5gCucj5SNo1NH/4KQfEu71azuJvjN8Cf+EdZ/sWp3C+E7iO&#10;88OXuRtjvbc6uTHCwIxOpdAcZIQhzbuv22/2krTUJdJXxL8Hr7XLGSae9s7bwhqEs0mmhisWpWSJ&#10;qJa9t87BJ5WZImfaUJGDpeD/APgoT8dLXX9NvtUT4ReKvDd1K8ljF4fW7jufGNsMb102eSVoftcQ&#10;EjNay7ZGMToAow9faPwL+Ovhn9oz4dWPinwhq0esaPeM0fmhGikhlQ7ZIZYmAeKVGBVo3CspBBAr&#10;tKKK+L/+CwNnca9N8FdLtdBuvEc8vim8vBZ2Wrf2XqEixaTeKxs5sj/SlWUyRqWVXMW0kBjXyv8A&#10;sWeMfF3hT9pHTvAfgLxxBa+E/EEOqpdQXmmrJHY3lqkL5k012im0y/Hmss0KEWsm5ZY0UsUT6+1L&#10;4HfGHUJpGT44JbxSjb5SeC7MoBjn7zsf1NR/8E2vCHiH9nr4rfEr4U6t4wufGGl6Xa6Z4o0pn063&#10;sI9MS+e8imtoooQFSPzbMuEX5VMh2hcmvryM5QU6ikDg9xx19q4v4oftH/D34Khf+Ew8eeDfCe7p&#10;/bGtW1jnjPHmuvYE/QV4xr//AAWL/Zq0O6uIIfi34b1y4tUaSWHQ/N1aQKoyWxbo4xweenBrN1X/&#10;AIKs+HdRvdJtfCHw8+LHjC58SwmXRpY9Gj0my1HALfu59Qlt1b5fmxGGbbltpAJHAzf8FCvj748i&#10;1ZfD/wAK/A/hnUtBKSaj4e1bxBPqXia2tXk2i7WxjhgjljIBZdlwd+0hCzYU+MfFr/goj8VGs9Tv&#10;NS/aU+F/w98OpObbT9c0HwhFdRxTDCvbahDeXE1xZ3CSHDK0JUfKS2SUHO/A7/grNrXwGTUI9P8A&#10;iNq37RmtLerPrnhcbNX1G5aVmzPod5p0HleTgcWlxDFjjBh6P+nf7N37QWg/tQfCLTfGfhsanDp2&#10;pNLE9rqdo1nfafPDI0U1vcQt80U0ciOrKehHGQQa7qvI/wBuL476x+zz+zlq2veGYdPu/Fl3dWej&#10;6Db3qs9vNf3lzHbQeYqMrMitJvYKQdqMcjGa+bvjX+0x+1N8FPF3hPRdBj+FvxZ17VWudRvtGtNF&#10;utBZdMtosyutxJezqkjTSW8SbkILS84AJHuv7Hn/AAUD8E/titf6Tp39oeF/H3h1QfEPg3XYvsus&#10;6K3GS8ZPzxEkbZU3I25eRnFdX+2D+0xov7In7O/iTx/rbeZBolsfstqvMmo3bkJb20ajlnklKoAA&#10;TznoCa/L74PT+LofAmt/ErWPGVvd2usz3Pirxf48+GnxHBbSbh08w21zo93HJav5QSO3jWMM5WNB&#10;1NfVX7AP7OWuWXwA1rW/i0P7e8dfF0fbfEq31tAsgtGh8q2sZlhjji/dwEbwqKpkkmOPmOe8/wCC&#10;Xj6p4V0z4n/D9Nek8TeCvhn4o/sHwze3TPJfW0P2eKeWwlkYkSravMIVfOcIykfICfqiiiub+L/x&#10;V0f4IfCrxJ4y1+4NvonhXTbjVb+RRlkhgiaV8DudqnA7nFfGOp/8FDv2i/AvwM8M+Otc+EPwxvh4&#10;mexjs/D+l+Mb1dcu5LsqY7aOKWw8nzwhLMDNtARznCmvob9kf9u7wH+2Rp2oQ+G72707xToBVNe8&#10;L6vCbPWtBlOPkuLduQMnAdco3GGOa9e8Q+ILHwr4bvdU1K7t7HTtNt3urq5uJBHHbxIpZ3djwFVQ&#10;SSTwBX5NjxJ44/a8/aD174xaj4Z8aN4L8bFNF8E3dv4d0nxNoS6BFK3kyXdnPi9geeQvcOY8YWRA&#10;3CDHo3/BO74AWPxW8c+MviNqWmeAZ/BbJd+E/DFv4e0AabpetQ+YF1DVDbs8gP2l444Ad5DR2gIw&#10;HGfaf2Ctd1j4FftQ+Nv2fVuDr3grw3odt4s8N3st08154ftbq5lhXSZy5JZUaGV4XJLeUNrZ2g19&#10;h0Ubge9V9S1W10axkury5t7W1iG55ppBHGg9Sx4FeL/EL/gpP+z/APCySZNe+NXwxsJrfPmwHxHa&#10;yTR49Y0dn7HtXH2n/BX74H+Jt3/CL614q8cY4B8MeEdU1ZSfQNDbsv4kgVR1f/gpR4m1xWj8Efs6&#10;/GjxDcf8s5tXgsfD1k3Tq9zceavXvD29ah0z4sftUfERjLJofwZ+F9nJgpHd3V94ovo/Z1i+yQ/i&#10;srfSvPYf2jv2lPhB+1PqPhO4v/CvxYtZPDUHiaLTDpyeH5JY1uZLe6gsZg8g8yMeQ+LksrmUAPGO&#10;v1j+zt+0ZpH7Sfgq41bSrHXNHudMvX0vVNK1i2+z3+lXkao7wTKGZdwSSNsozIyuCGIOa9FHSign&#10;ivh3/gmBZro3wv8AiZpPl+TJonxZ8YWbpn7v/E3uHU/Qq6ke3PevpXAFfmF4C8K6p4o+IPxcu7Lw&#10;74d+J1v4f+JHiGW70nQ70aP8QPCMcmpT7bvT7lXTzo3ZGcRO8YLBl3MMqPsn/gif44vPF37KPiCz&#10;vtQ1bUZPDPjvXtJR9V01dPv44xdmZFnhVECS4nBYBBgtjqDX2DRTXJH/AOqvkv4/ft0/FvwB+1Lr&#10;/wAO/A3wd8P+PU0PSLLWzI/jmDSryW3uDKgbyZIWC/vYZUBLc7QeMis+0/4KEfHSw2/21+yX4sh5&#10;AP8AZfjbSdQAz06tHnjrWpaf8FPdctxt1X9mn9omxbBJe203SbyMDp1S/wB2SewX0NX7f/gqVocS&#10;/wCn/CX9oTTSoUt5ngSe42lscf6O0mcZ5IyPerk3/BVb4a2NtJNe6L8YtPjjfYWu/hjr8Qz7E2mD&#10;+Gc0+w/4KqfCvU7loLOz+KN9Kq7ytt8OtemwD/u2hp1//wAFVfhD4dltX8QXfjXwfYXlyloupeJf&#10;Ber6Np0cj52iS5ubZIo87TyzAcHJAr6K068j1G2juIJY5redBJHIjbldSAQQehBHII7GrFNkbCNj&#10;rXjaf8FCPga/xGvvB7fF74dQeKNPumsrjTJ9ftobiOccGIK7gs4PBVeRg+hrxv8A4KkXlvofxV/Z&#10;d8UalIh8L6X8SVgvJz88MU13p13BZyMegHnsgDHoWHcivfAFx24H5V81/wDBTzxPpPh74Z/D+HUr&#10;yz0+Sb4haFdrcXEojW0gs7pby9nYkgbI7K3ui/8As5+tbv8AwSW8FabrGifEb4raJ4dXwx4Z+J2t&#10;Qnwzai0+ym50eygEFvdlMAgXEjXM6k8lJkJ5Jr7For80v29PjD8Sv2Pf2+dY8ZXA8K6Z4J+IOj6Z&#10;omh+Ldb0m91Ox0eaBpCdMmW2mja3aaaWSZZGGyTeil1Kc9z/AME6/jHHpP8Abnw18axyaL8WpNT1&#10;HxJqMNxGIo/EEdzdySfbLP5izRKpRCj/ALyIIqtkbWP0T8Svhh4e+MvgXUfDfirR9P17QdYiMN3Y&#10;3sXmRToexH6gjDA8gg1+cPxN/ZJ13/gmB4s1jxHptx4m8T/CHxNPGL/xBaAah4o8CQIqxxxXCTK8&#10;epaQkYCGKRGaNQxUo53n6L/4J/fAKzu/GWsfFI6XoOk2EwudE8K2Gj6W2mWH2bzsXeqJbMz+W99J&#10;DEep/dW0X98ipP25dVn/AGq/jN4R/Zf8O300MvjDbrnj66t87tK8NwSKXhZhyr3kirAo5+UuW4xn&#10;7u0PRbfw7pVrY2cMdtZ2MKW9vDGMLFGgCqoHYAAD8KuV5D+3n8LI/jH+xf8AFLw6+n2OqT6h4Y1A&#10;2dtdxedA92kDvbl0/jUTLGdp4bGDkGvAP2Lv2YPg/wCIP2dfAPizTvhX8O9PvPEGg2OpyS2+gWwx&#10;JLAjMVJQkDcSeD/KvofTdPtdHtI7ezt7ezt4x8kUSBET6Acfl61X8R+KdL8GaY19rGpafpdlH96e&#10;7uEgjX/gTEL0yevavGfFX/BTn4DeFL2a1/4WZ4d1m8t0Mj2uhO+szhR1Oy1WQ4Hc15f4k/4LPeDY&#10;vB2neKPDPw5+LHi/wbq1z9ltvE9tplrY6Mzf7U93cRGPJ+XMiqMkKSDxR4n/AOCmXxA0vxTZ6K37&#10;PPiPw9daoEWwvfFnifTtJ025kk4iiW4RpkaV+AIwdxJA71zHw6+M/jP4WftKaz8TvF2i6XpsnjDS&#10;LPTfF/gvTBONU0IWbzGLU4xcBBqKRrPJHMbYHCIjIJCuK+h/+CLPizT/ABB+wpp1npN9DqWmeH/E&#10;3iDSLO6gbdHcW8er3ZhZSONvlumMcYxivrGYEjivjDVf2ePBPxz/AG0fjYvjbwro/iaSym0Q2cmo&#10;RfaPs8D6cg8tAfuDzI5GwOCWJOa15v8Agm58C5bxJ/8AhV/hNZoxhHjtfLZfoVI/OvXfB/g/S/h/&#10;4W03Q9FsbfTdI0i2Szs7SBdsVtCg2oijsAoAx7VpV5nrv7GXwl8T+I7rWNS+GfgPUNVvZjcXF3c6&#10;DayzTyHks7Mh3H3OSa1tE/Zw+Hvhe7t5tN8B+DNPmtSDbva6JbQtEfVSqDaevQivz9/4Jq/HKP8A&#10;Zg/Z2+GMvhGPUvDXiK70GKPVPBfim4kstH8euqEtdaTdMXghvtyv8ikeZ8wliBKyr+pf7Nvxz0v9&#10;pr4EeD/iFosdxDpXjLSLbV7aCcoZbdZo1fynKErvQkq2CRuU4Jrua/Mv9nH9uHwL+zL8Tvjb8PPE&#10;mneOl8UaZ8S/E/iHU4dO8K3+opaWV7qdxdWtw7QRv+7kgZHBAIw31x6zpX/BVn4P6xqN1ZwyfEQX&#10;djax31xDJ8PNeSSC3kyUmZTZ5EbbWw/3Tg81Lpv/AAVa+BuqaVp98nijVo7LVgGs55/DOqQxXIK7&#10;sqzW4BGOevI6Zqcf8FTvgS2pNZr46VrxY/OMA0q98wJkjdt8nOMgjOMZFZlj/wAFfP2edQto508f&#10;hbWaUwJcSaPfxwtIHKbA7Qhd24Ebc5yMdeK6zw1/wUe+Afi2LdZ/GP4b4wSRceILa2YY45ErqQfb&#10;Ga8o8b/tB/DX4pf8FFvgxb+H/GXgvxouueHvEuh3NppmrW2oCPdFaXQ8xY3YYZbaVcMMHBr17/gm&#10;LZp4R8XfHzwfpMrQeDvBnjmLT9B0pXd4dHjk0iwuZoYd5JSMzzyMIwdqEkKAOK+rycCvn3xr/wAF&#10;Lvhx4S8Q6ppNnp/xG8UX+jXtxp10ugeCtTv4EuIJHjmjFwsPkMySRuhAkOCK891v/grVe3ErR+Hf&#10;2af2kNcfHyTS6BZWFs+ScfNNdhx07p3/AArDl/4KOftFeJM/8I/+x74kSNuVk1rxxpdiV4yNyZJ7&#10;jIBPQ/jJbftN/tleKZQtr8Ffgz4bVmAB1rxxc3Gwbj1FtbNnjHQ96m/4Tf8Abf1Bc7P2VtJYg/wa&#10;9qGGzx3gz8v05qrqXhn9tDxLDMs3xk+CvhgO+5W0fwHc3DRDnhftN24wP9oN9a8s1L9rT9oL/gnj&#10;+0x4a0/4qeOLv48/D3xVoF9q2pzWfhay0u/8Lx2dxaxzXcEVoitcxxpdxvJGdz7FLLypDfoj8L/i&#10;h4e+L/w/0nxN4V1az13w/rVutzY31nIJIbiNuQQR+oPIPBAIroqa0mw9G/AU37QrDvXwR+xF460/&#10;9nH41fEP9nvxN/xItfsPE+qeJPCK3X7qPxHouoXUl5G9sxwJHgeWSJ0XJHlg85OPque7jtYGlkZY&#10;4o1Ls7EKqADJJPbAr8kPj7+1n4J/4KPf8FIJPDa/Fvwz4E+B3w/0ZtJ1/WrrVIrN/Esc1ykt9ZWh&#10;Zldln+zwRM6ZURwOeQ4Dfo1Z/wDBWv8AZS+G+l2ek23xo+HNrZ6fDHZ2ttZ3wkSKNFASNBGDwFwA&#10;B9OtQXn/AAWw/ZrtDfsvxAuLmDSUjkv7i28P6lPb2COu5HmkS3KxqQCQzkDAPoa+lvBPjjSfiP4T&#10;0zXdDvrfVNH1m1ivbK8t3DxXMMih0dSOoKkH8a4z9sTRPGXiP9lj4hWPw7u3sfHl34evYtAnQqrp&#10;eGB/K2s3yqxbADHhSQe1eFf8E+fE/gG//Zh0PQ/h609rZ+EYv7J1LS70eXqemaguWuIr2M4Zbkyl&#10;3ckYdnLAkEGs39tP/gnP4P8A2w7H+0/Ou/BvxCs4THp3i3RsQ38I/wCeM4+7cW54DRSZUgYyvWvz&#10;h8Z/Fb4ifsD+PvE+qeH1uvAfxwsLq1sm8NaTBY6f4D8ZRzM8FpJZ6cu67vp5hglxs8l42VnULg/p&#10;1+wP+y837Jv7N2j+HtQmXUfFmoF9X8U6oWLy6rq1wQ9zO79X+b5FJ/hReB24P/gp7+1JqHwm+Huk&#10;/D/wk94vjz4oO2nWt5a20t03hvTvlS81Z0iVn2QJIApAxvdTnAIr5n17w7pXwq+EHwz+Fvwv0/4K&#10;/FTxfrSHwr4K1nR2lsdc0nYjtPqF15ZmJWAB5pj50QLkjZk4r9Nf2OP2WNI/Y5+AOi+B9IurrU2s&#10;t9zqWqXjl7vWb6Y77i7mY8mSSQlj6DA7V1fxl+Lvh34DfDXVPFvizVLfRfD+ixiS6u5s7U3MqIoA&#10;yzO7siKigszOqgEkCvjmy/4KqfFXxh+0Vd+DfDf7P8rx/wDCNr4q0+z13xPDpOs3+nm6a183yfLk&#10;ihYyKD5UsisFZS2DkDvNM/4KhzaC7Q+OvgP8dPBkkf8ArbqDQofEFkv+6+nzTSNj/rkK+C/2yv2l&#10;/hH8PPGfjLWvh1qnhvxx4b+IV6NT8QfC7xLeTeFDHqb7Vmv/ACbqGFrtJAoZreSVEWQu4Ry2Y+Z/&#10;Zu/af/bIn8N3Hh/4D+Fb/wCI3hxbgW2kjxlY2VyNFtgm1c6lb38URywJjjk8/YhCmVyvP6AfsFf8&#10;E6vHHw7+I3/C2P2gvH0fxU+LTWxttKENuINJ8HwyqPPjso1VVLvwjSlFJWMAAZYt9kwDC/4U+mTf&#10;cr86f29/2t7D4Zf8FRfBWh+MvB/jfxJZ+G/Czav4F03RrGCRdX1e4eeK7nVp54Y3lgt0SNIwS6/a&#10;ZWxypqz+wr8edF/au/a9+LHjS9kutF8SaHb2fhnSPCOry241TQ9MjTz5rpo4ZJIx9puZ8Fkdhi1i&#10;BIOVH1F8TfhV4b+Nfgi/8NeLtD03xDoOpJ5dzY38CzQyD1ww4YdmGCDyCCM18F/te/sv/tAfstfB&#10;TUvCvwn8aeLvGHwH1C5iGs+GLYrP4v8ADumcia20u8kIaW3ZDgxuTKFQBG+ZyeV8H/F3StO+C+l+&#10;JfhPrHiqPQo5I9F0jS/CGpR32malqDLti0e/0PVfMlsJHKlSbYsqKruWVRmvuD9iX9mz/hmX4KRa&#10;fqEqX3i7xBdS634mvlA/0vUJzukCgcCKJdsMSgACOJBjrnyv4j3E37f/AO3nonwl0uOC9+F/wbu7&#10;fxR8QrrHmQahqiHdp2jk9GAbNxKnI/dorYI2n78SIo/+zUlFNdxGOa+Mf+CsX7LPirx9qfgP4u+A&#10;9BtvF3iL4YyTrf8AhmdS417T5SjkpHvRZp7aeKK5ijkYKzRnnOAfg23/AG1tH/ZM+JGra74F+Luh&#10;6Pq3iS4lu/EXgvx7FcbryaNJnudWvkj2PY6hcOERLS2jC8oHjGH2dZ4L/bE/bO/4KcrpPhv4W+Gf&#10;Cfwz8JeIYlfVfHdvHeXK6TARl1hnuI445JWXIAt0lYMfvxkFl/Sb9hj9jDw7+wZ+z/b+ENI1LUtb&#10;uprqXVdc17Vpd97rl/Md011M3TJ4AHZVXJZss3tyyqUz2xnIppuFHZqeG3JmvlP9tr/gpdJ+yh8X&#10;9H8A6D8N9c+IXirWNJbWQkeq2ulWNtD5628avcTtjzJJTtVQpyzIByQK4jw3/wAFK/il4y0WHVj4&#10;B+GfhfQ7qQ2q3+seMLuSG0uxIEa0uzDYH7LOpKgrNsBLqoJJxW9rP7U3xwPi+48Myf8ACnfCHiW4&#10;jlOhwatDf3lt4gZULD7PMssQOB95MeaoDMY9oDH5x8V/ts/HZvEslr42+N+j/CeSxj26/puk+CbE&#10;6h4ZfaStxsvJrkXVixBAuLdpCpZd6KN5jwLr9tXX7a1fQ9Z/beaPxBM63Wk31ufCMWi+I7bG5fLn&#10;i095LST+ErOMA9DKvzDltQ/bw0HWNNa41T9ub4maLaXGbRowmgLeaJeDgx3ItLI+dCxI2z27Mgwc&#10;thgag+HH/BTO6+BHxCXU/DP7RWt/FiZni07UfDHinUINWtJCxbbdW09laRyGFy3EkaCaLAEttIpz&#10;H+jf7CP/AAUX8Nftu6bqFlD4c8WeB/GWh2sF5qfh/wAQae9tMkMryRpc28hAW4t3eKQLIuDwMqu5&#10;c/Q0h/d5r48/aFvLPQP+CtXwtmv7i3sRrHw317T7Fpz5Y1C5W/0+U28bdGcRh5Nuc7VJrhv+CbHw&#10;p8J+Pv2XLj+2vCvhnVGs/Gfim2RrvTIZ2CLr18FGWU9AcD0AA6CvYNQ/Yh+Deq7fP+FHw3k2HI/4&#10;pu0H16R/Ss3UP+CefwL1JVWb4Q/DllU7gBoFsoB9eErNv/8AgmP+z5qYXzvg18Om2DjbokC/+y1m&#10;x/8ABJf9m2G8juI/gv4DjmiYurppyqQT3471HL/wSY/Z7e2jhj+Gml2kMUpmSK0vry1iSQnO4JHK&#10;qg556cZqT9jX9nPwX+yV+3v4k8N/D7SZPD+i+K/BMOtajYx3VxPFJeQ37RLcN5rvh3jkK5ByfL5x&#10;gZ+1Ka0u1sYNHmj3/wAK+C/+C0l1a6j49+B+l3i+GZ4JLnW9Q+z65fSaZDK8NpCiGO+jGbOdWnHl&#10;THhZCmcdR4P+yx4j1jxR/wAFHPhv/wAJNaSN4i0Tw/rFpcaprGmDTfE1xE8UPkwagIx9nuvKWNvL&#10;u7djFKrnhWBB/SBxkfiOteG+G/itofwq/wCCk/iRfEGv6Xoen6p8NbK5aXUL2K1hBttRuhnMhAOF&#10;uHJ54Ga+ttJ1i11nTYLqzuILu1uY1lhnhkWSOZGAIZWBIIIIII4q1RX4/wDxi0vXvE/jr4seJ/iF&#10;eeNPGGl+APHes2V/Cmp311pej6eG+0WsF9pUU0e+zNnPAy3FsDIkifOkib92P4H/AGbdb+2zyeEf&#10;2LtDm8P+IpNupabrV5pNrY2qj7t3pt/vW9iEg2N5TxEKeUKchvSPBP7Ff7VHkx3Gm+I/hT8M9Ss5&#10;449O1y2a41fXF05HLixv1WCCzvVXc6q7xlwCTv3sXrpbj/gkz448ejXIfFXx/wDEGn6P4kkSe/0L&#10;wj4dsdL00TKS3nQpMs/lSljuMiYckAkkgGuw0T/gjV8IJLrS7rxde/Ej4lajosLQWN74m8Z6hLNb&#10;I4UOqiCSJMNtGcqc/lj0L4e/8E3vgP8AC19+i/CXwLBL5hmM0+lR3Uxfru8yUM2c985r13w94Y07&#10;wnp4tdK0+x021jHywWkCwxrjsFUACvPf2Cr2LQPj7+0h4Wt5D9k0/wAZWWsRQ/8APFr7R7KWbHT7&#10;06Sv9XPfNfTjN+7J9q+G/wBvr47+F9H/AG8PhX4W8aX2vLo/hXSZ/G2naRpWiXuqT6zqZkktIZGj&#10;toZG8u1jMznIA8yeI9qn/Yl8dQ/tIfFz4s/FBZJPs76tF4Q0S1uIZLe6sNPsYUd/OgkCyQyS3c9x&#10;JskRXKCE4xjHUftX/sR+Hv2mhY65bX194L+JHhz954d8ZaORDqekSDkKT0mgbJDwyZVgx6HBHxZ8&#10;f/jL8XvHv7TXhTwN+0I2n+HLrwgguPAtz4anOl2XjfVhlP7St7q4328d/FHgRWNwqxF5ZdzYKY7j&#10;wF8Gj+0t+1HpPh3xAtp4ii8MfZ/EfjDWrnwdF4f124aOTzLDSdSeI+TcF7hEuiIkRdlrGfmEqkfV&#10;H7b37TUH7KP7O+q+JI7eTUfEF48WjeG9MiGZdW1W5YQ2kCDvmRgTjJCKxwcDPo37BH7M3/DJX7L3&#10;hzwjcXLahr2yTVPEOoPy+pardSNcXkxPcGaRwuedqqO1eyUUV8d/8Fb/AIy+GdK8PeAfhX4s1zR/&#10;Dfh34qau/wDb+oarfJZ2w0ew8q4u4A7MPnnZreAKOdk0hGCM1zfwv+Kng/8AbP8A2wbfV/CviDTf&#10;FXg34QaMHt5tPnE1j/bV95kZbIO1pILOJlAGQBet0PTqv2qf2GdB/aL1C08VaPqOoeAPiroIzoXj&#10;TRCItRsCP+WUo+7cW7ch4pQwIJxt618qftZ/tm/Gb4jHRP2cfijoemeB9S16bOr+JrCUGy+IljE0&#10;eLTSVlKolxOxzLbzSIdiPGrZlXFTxH4UXxV4rtPBvhPS/Aml+NfH1x/ZRvfBzar4W1HRbVkJv7y/&#10;0Vj5QVLTzBHJLI4M0kWEIyR99AeFf2YvgkRHHa+HvBfgXSTtVeIrCztovzO1F78muJ/4JReD9U8T&#10;/DTxF8avFGlyaX4q+OWpDXo7ab/X6fo0aeVpdo3+7bgynod9y546D6wqO9ga5s5o1kkhaRCokT7y&#10;EjGR7ivzV/Y9/Zms/wBp7w74uvvHnxK+O3ijUfCvjPW/Cl5aXvj26tYGaxvZIQ6ixFsVDRqjbc8b&#10;sDivYIf+CV3wAa8S4vfhno+u3SnKz63cXGryg+u66kkNeheCP2W/hj8NJI28PfD3wTok0f3JLPRb&#10;aGQf8CVN3613Uskdnbs8m2OKEZYk7VQAevYYrxnx/wD8FHvgP8Lb9rPWvi14FhvlbabaDVYrmcNw&#10;NvlxFm3cgYxnkVjy/wDBUv4I/wBsWOm2/ijVNR1LVCy2llY+G9Turm6ZBuZY447dmYhfmIAOBzXj&#10;/jf9s1fHP7W3hXxh4Q8A/EC60f4ZJe6P45u7rTo7Oe20u/jjeOVLGSUXzqtxb28pb7OB5aSFcnIr&#10;3D/gnf8AFLSfFX7Tf7Q2m6HqNjquh6lf6D4x0+8tJRJDex6hpaQNKhBIYFtPIODxjnFfYA6V5n8e&#10;/wBq/wAK/s667oOk61b+JNR1nxNDd3OnWGi6Lc6ncTxWpgWeQiFGCKhuYBliM+YMZwccWP8Ago74&#10;Niuo47rwn8XrNJM4lfwFqcijHr5cTN+lea/sGxzXj/F7Wl0rWNJ0fxR8RtU1jSU1PTptPnuIJUh3&#10;TeTMqyKGlWT7yg8ele+kZP4ivzU+OnwL+IvwQ/ah8ZfYvhL44+JHh3xDrc/iPw/4x8KXNtY+JPCM&#10;l5HG1zFDdPIFlUXCSEWs0JjZShLPllHoP7A/x3+Of7N0HxKj1z9nf4keKG8aeK38SQXgvNF0qRzL&#10;Z2sEhlhN2VSRpLYsdjFfnzhckD6b/Zi/4KgeE/jr8Tta8C+IdB1z4b+NtJ1htFTTtZaGW31K5W1h&#10;uWit7uFngklWOZCYg+/BBAI5H00sys23vTq+BPF3x78D/Br/AIK5fFybxr438MeFWuPBXhmzsF1j&#10;U4LPzR5uoO4QyMM4LAnHTeDXsemftpfB3WXdbT4sfDO6aMAuIfFFjIUBzjO2U4zg/ka3NH/aD8B+&#10;IREdP8beEr8TNtjNvrFvJvPoMPyeMYHNbQ8faGf+YzpX/gXH/jTR4+0L739s6USeB/pcfHbHWtOO&#10;4juolmjdHR1DJIDlSp5Bz3B4rwT/AIKJ6Rbal8LvA815aw3VnY/EbwxJcLKoZFhk1WCCUsD/AAmO&#10;Z1bPBVmBznFaH7LGnah+zl+2/N8J9A1C8uPhjrngu78VWWk3jmYeGLu3vrO1+z2bk71tZVuJHML7&#10;hG0Y8soh2V9eV+f/APwVS/4X58b/AI2w/DH4Q61Y6d4Z0Xw5a+IvFenR6qdH1TxLHd3N7BFZ296I&#10;ZPIUGybeQYyyyY3jqPjq58EL8NtP0Gy+Jf7NOrNqVtm0gh1HwrE3gTwbEFYvOp0z7XeXzMdwL3Uh&#10;Yk53RjLVy1t4f/Zr+MvhDxF4O0fxha+FfC9vqSS+IfEf/CT3Oh293KtxGy2+j+G452LIjqnlyzxB&#10;gwU5mPX6U8J/t4/Hb9n3TtN8IXHgGT4uBlMPh3UL25fQ/E2s2EeEF7eaeY5WhjJGw3EvkhihZlTg&#10;n5s+IfjH4hftJftnW/jr44eEtI+Mfw68A273Z8E+BPFcDaN4QAIkb+07lwsE0qhFcp56iR4lXiPc&#10;h/R74Xf8FzvgHrPg3QLzxB/wm3wrtNchLaWnizwvc2NvcRJgExTxLJbsigryshGCD0INfRvwV/ay&#10;+GX7R9tJJ4B8eeE/GHkrvkj0nVIbqWIerorFl/4EBXoCSCTp24rC+I/wz0H4s+BdU8N+JtKste0H&#10;WrdrW+sL2JZYLqJuqsp4PQfQgHqAa/JD9sj/AIJER/sSzTeKvCMXxA1b4TaXfNq9jaeBotLs/FHg&#10;q6Of9IN7PbtcXdmgJXBnVo1PzB1yw9r/AGB/+CjNxqul+G/AvxWudPi1e8t4bfw/4vttQjvtL8Vc&#10;FY4ZbmN3ij1Iqu54g5DkkoT0r7Vywdlydv1P+e1ea/tdftN6H+yB8AvEHjzXhJNDpMQS0s4Run1K&#10;7kYJb2sY7vJIVQegJJ4BNUf+CYn7KviH4J+A9b8ffEhre7+MHxduk1zxNInK6Wm3/RtLjJ6R2sbb&#10;MDILbyCeCfqaimXCh4GDfdIwa/KPX/gH+15+zLpcHgdvGF3pnwr8N2n2DQfEHgLwvZ6xPFaRJiH+&#10;0YLgveIwQAM1pBMBtGBXk1rP8SvE8mpya1o/7YXxL0W9jMAvH1JvCNnYlkCm4gu3ex3KXO9Y7izj&#10;K/dbeBlvM5fCvhex0qG38VeHfgL4Z1rSrgPpvirxv8StOvtXfaG41C2t11GGcHGCojTJYELGfnHo&#10;Gl/tIWN9d2+peB/H3wm0HxZbRxQvP8F/hZ4n1Ka6WIHCH5orCSMDIC3CuADxtxkGi6F8VPGvjTVt&#10;a0/w/wDtearfeI4zBqsmkeEPDHgGz1cYwfN8zzxIcZG+Vd+CRx0r0P4WfsLfEbWfA0nheb4H+JrX&#10;w9LvVLPx78eLsWaRt1T7LosZiMfA/dlAoz0HaDxl+yD4m/ZZ+Kvw2uD8HP2X/HT+Lr240eLQpNGv&#10;5ZF+zWM16qJqV9PMfPdbZ40aSIRbygKqCXX9Ff2Ffjv4F+NPwuuIfBnhG4+Hc3h2+ax1vwldaTHp&#10;d3oF6wEjJJDGPLO8NvWVCVkVgwJ5x7ky7q+atNsv7N/bt+LW1k23Xhzw1dFAfmzu1OMsegxiJef8&#10;j0gFvT2pVbcOx+lLXlPi/wDbj+EHgHWZdP1j4k+DrO8gdo5YTqUbPE6sVZGCk4YEHIOCPrXN61/w&#10;U7+AOhRySXXxV8JgRx7yEuGkOPoqkn6Cviz9nfwppOrfDm1ttBuLW18C+KtWv4dKbXnOseB/HX+n&#10;zJCky/63R9R2iIo6bFbchxI+UH3r/wAEWtPk0b/gmB8HLGaNobjT9FezmjYcpJFcTRuPwZT9etfU&#10;lfn3/wAFCv2g/DWt/tAan4c0/wDZ8+KHxI8SeDbWKCbxp4HaG11HQLm4j81bZZS6yOBG0cjI2+Eh&#10;wGRuRXxHoHhb4keBZtPu7Dwz+29oY0VHNk8Hg/w5O1nK7AusOPL8m3Y53QL8r556HLbO++IOn6Te&#10;6bdL+1hZ2Ou3AvZ7N/gVoH9nW96rs63cK298jW8+5txlhVXLndnPI6LV/jV448RDRb/VPGnxYtfE&#10;mgxm20nxHq/7P97/AGxpnIJUz2dwxlibYoZJBIj9XVjyLmq/Hiz1HWb691D4jfDbSrXXonXxHoF/&#10;8EPGemafrlxldt1cjLxx3SMgZZ4dkmc7t2AFyfHHxu8P/EHQraPXfjB+yfrnirw+Jf8AhH/EPiG/&#10;1fTNStYvMBSC7S5sJUvIwV2kSoWKhST5g809Z8KNQt/jn41h8LeBdS/ZfvJtSlXU7W28I/ECWG60&#10;bV0JIvdJa405XikBYlrc+ZEyvjABk3ffn/BLr4H/ABN+Efhb4pap8XNN0PTPGXjjxvJrJXSLz7Ta&#10;y2yadYWkcgPG3e1tK+3GQHAODwPqJulfJn7J1+IfiH8eNFDFRofxMvgkefuJc2VjekgYGA0lxIeO&#10;p3V7PjHr09aZjlenXA6kmgsSPauc134xeEfCKE6p4q8N6aqgktd6lDCABxzvYY54rg/En/BQf4G+&#10;ED/xMPi78OYCp5A8QWzkf98ua+ftf/bb+FPx/wD+CmHwBg8D/EPwp4kWz0jxVYXws71JAklxHpxg&#10;iOerSNC+1Ry3lsMda9v/AOCWek2Hgrxr+0d4Y0O2jsfDeh/EqRrC0ij8uG0afTLCa4SNcBVTzi5w&#10;oAyxPevrrUdQh0qxmubiWOC3t0MkskjBUjUDJZieAAOST0Ffk7+2b/wWB8P/ALV/jw+E/ht8RtU8&#10;M+BfD+oGyuNU8P6xaaZrHji/8vi2tJ7hvLtNPhEgea7mC7yu2NX4LeQ6/wCN/hRH/a/hTW/2gPEG&#10;r65axtqHijxTJ8VNWl0nwzAV+Wx02BJk/tS72gsGMRjDsWOMJb1zJ+Jn7L/ilrHxlH4en1y6upH0&#10;7wn4Zs/EGoalr9k88kbnVdW1BZpZLFlCKQkDPIgkYN5jtsTZn8K3XxI1RfD+seKP2mvH/hSGCO71&#10;GKz0/X/sGvyvuf8As62WaKN0s0ARJZrmSWSQE7EUncLemfA7xVJpLXfh39mrx5o/iq8kWytpLPwP&#10;o1hpPhbTzxL/AGelzfCSa+cHb9rvFfaASsagbT6n4A/Zt+Kml6peS+GfgR4m8K2em2Tx+DYtZ8W6&#10;N9m8P37wlJNYnijluHvdQaR3fzp+VXAVQea6j9mb4Gqv7Tsfwh+Jmi6fpGn6NoieNrXSZdTbWm+I&#10;mpvOyXOqajdSRx+fLbPHEVgCBFNwrYwkYT6P/wCCVemyfA+9+LHwPmuGktfhr4mOo+HY2fd5Oh6q&#10;Gu7WNc87IpRdQDsDAQOMV9eSwrNjOePSvmH9rT9hPVfFnxEj+Kfwb1qx8C/FyzVI7t7lHOi+MLZM&#10;lbTU4k5YDok6DzYwTgkfLXP/ALNP7bNh8ZvEtz4G8X6LefDf4uaOrHU/COrOPOkRTj7TZyD5bu2b&#10;BKyR5xg7gpFeo+JvhT4Z8d+JdF1rWND0nVNY8NytNpN9cWqS3Gmuy7S0TkEoSCeh7+tQfGr4x6D+&#10;z98K9e8ZeKLqSx8PeG7R7y+njged441H8KICzHJAAAPXnA5r82fBPx+tfEfi34lftEeLvEHxA8F6&#10;1NZ7rKbw5c2Wpf8ACK6VFtFro2padNFJLb3E0uHZjF5TPKqiZG4P2t/wS+/ZF8QaZFe/Hv4v2tr/&#10;AMLs+J1jC1xaw2/kQeFNOKrJFp0KHLK+cNMzMzM+AT8uT9jAYFfLn/BZO0k/4YE8RalDGsk3h3Xv&#10;DutKrLuVlttdsJpAw9DGjg5+teXftMfEDwv+zl+378KfHniLxDpGg6b4s8Maz4Su59QukhiRUltb&#10;2BwWI2ruWVWY8fvIx1PP0d4O+IOhfEjSV1Dw7rWk67YscC50+8juoevZ0Yj9al8VeCNG8eaY1lru&#10;k6ZrVm33ob+0juIm9cq4IP5dq8S8Tf8ABK/9n/xJq41KP4ZaDoeqKMJfaAZdFuY/92S0eNl/Aise&#10;4/Yi+JHw0vlvPhT+0d8TvD+1t66T4peHxXpjDsv+kp9oUHoW85m9CDzWpc/tzfHr9miaGP4qfBlP&#10;iFoOMSeJfhdIbiSIZAzNpd06zKepPlSygYOCTgV9Hfs3ftReD/2svhz/AMJV4Iv7u+0hbubT5vte&#10;nXOn3FtcwtslhkhuESRXRuDlcZ6E16Gy78exyK8u/as/ZE8A/tj/AA1l8J+P9Bh1jT2Pm2s+fLut&#10;NnxhZ7eVfmilXsy/jkZFfl1+1J+xX8a/2R/EWh6r4k8X61408M6Czr4d+Jlndtpdx4EZ4ihbU7W1&#10;tZpJ4SRGWky8TBf3wVRk+7/sh/8ABUaLWNa/4RX4sax4TkuJnt49D8d+HElHhPxL5qhUh+0SErBe&#10;F1fMTFVIK7CeBX2iuJhu3bvQjmvNdE/Y4+Gfhn443/xI07wfpNj401NxLdajCGj+0ShJI/NZAfLM&#10;uyWRTIV3EO2Tyc+ff8FBf2u9Y+CXh/RvAfw4tYfEHxu+Jkx03wlpB+f7PnKy6jcA8Lb24+Zi3BOB&#10;yN2Pbv2C/wBjHRv2I/2fdO8K2NxLqmuXUj6n4j1qZi1xrupzHdcXUhPPzNwo/hVVHYk+2UV81/tt&#10;/t8337PZ1Hwz8O/CTfE34m2OlS63PokN2tvb6RZRoz+feTc+X5m0pFGoMkrEYAXLDz34R/H79pD9&#10;qD4L+GfGvhzxR8EfDui+MNMg1O1x4Z1LULq2SVQwQu17HGXXJU5QjIPFQ6l+zj+0V4zuGbW/2qNa&#10;0+1cc2vhzwRpViI/XbLKssntyTWLc/8ABKvTfF/iS21rxl8Y/jl401i0G2O6vdft7R4Qc5WNrW2i&#10;kRSCRgP/ABHkcY6C4/4JY/B/V4Ams2njfxKxXbI2t+Oda1DzeADuEt0y846AAdeKqf8ADnj9mV5H&#10;kl+DvhG6mkOXluIpJpHPTlmYk9KY3/BHb9myCdZrP4U6JpUysrK+m3FzZOCDkHMUinIP8q5Xwp+y&#10;z4e/4J8ft1/C3xj4GXVNO8IfED7R4B8S2t3rF5fKLm4xc6dOPtEj4/fwvDxjmdcfeY1+hkQ2xCvj&#10;T48+ENI8ff8ABUeDQvEdrp+o6Trfweu7T+z7uESRX0R1eDzwwOQdv7rjGcOT2zXz1+yh/wAEyfAv&#10;7QPhPxtr/irW/iiZtU8Uazod/p9t4z1C1tbu0sr2ezt4pgkgeXbboseZHYlTjpgD2CL/AIIufs3N&#10;p9raXnw+l1e1slCwQ6pr+pX8cIClQFWa4YDAOBjpgV0Gi/8ABJr9m3w+oFr8F/AK7c/f0xJOvH8W&#10;a67Q/wBgz4I+G3DWPwi+GsDAghh4bs2YEdwTGT+tdjonwU8G+GhjTfCfhvT/AJdg+zaZBF8vp8qj&#10;iuitbGGxt44YIYoYYhtRI0Cqg9gOBXi3h7RP+Eb/AOCsml6sQyp4r+Fd3p24Dh3sdVglGeOSBet9&#10;AfpX1w5xF+VfJf8AwUe+MXwK1fXvD3wZ+LE3iS317xRbPr3h290TSby6vtIureVIoLi3ltY5JYrk&#10;SSZjIUq3lsrfeVH+J/2eP2qNW/ZM+FN34Z8O/GPwXrvh2z13UZk1rxL8JPGMd3PdXV9LLLHcNDCk&#10;KSCWUqVX+LAwCQK7y8/4KieNNE1SS1m+K/7KL3EKGZrfVrbxN4ekVAOS3nQy7RnHzYxUQ/4K9+NL&#10;VE8vUP2S/EA3BWfTfixLbiTIYhlW5so8AEYIJznt3qzF/wAFeviYu3y/hh8H9Y2sRJ/Z/wAcPDsf&#10;y84YfaJo+Dge/qBWpY/8Fb/iZMkan9nm1vpJp/s8Q074q+HbrzXwThQk5LHCsflzwD6V0lj/AMFL&#10;PjBeMY1/ZH+J1xcRtslWx13TLtY2J4BZJPvY/hIB5Feh/sG3nxE+Of7Y/jH4peMPhn4q+FOj23g7&#10;TvCljpPiB4WuL25F7dXU9zF5RYGMJJbpkkHcpGOK+06+Hf8AgthaXHiDwp8L9Ej+I3ij4Y2mr+I7&#10;hbnV9GurmBF8rTrmeNbs2zJL9kLxgSFXTYrF96hSa8b+Bfwq+E/i3xnceAfi5o/izwn8S44iY4L/&#10;AOImu3uleLLVAuL7Trma7KzRkYJjciaPOHQda9Zu/wBi/wDZ30G/e40qfRvDviO3tZrS01RPEBmu&#10;7BZVCyYW4lkRlcKA8boySL8rKy5FcN8J9GsfgZ+1F8MfB8zbJf7Q1CXSm027a60KS1m02XzRaoSz&#10;2RWS2iZrZmaMecTExG5U+2iMivzT/wCCvfg21tv2zvCPiLV/Dralosfge5jN+dG/tZrOePUIQfKt&#10;yjJO/kzyF4GKM8XmGN1lVDXE/s0/tPeMv2VviVeW3hXxBDZaFp9w0w019J1aXw94gglRpVxH9maS&#10;1dWUx+YipLGzL5qXgJmH6ifsL/tu+H/26fhE/iTR9O1bw/qWm3JsNZ0TVIGhvNJuQA21gQN8boyu&#10;ki/K6uOjBlX2qvgn423Hh/4K/t+/FrQ/GV5F4b8P/tDeF9JttH1K9jePTr7UoYb2yuLXz8eUlx5P&#10;2d/LZgXXG3JBFdf/AMExPHd147/4J+fCa81Lcmp2Hh230u/Eh+dbi0H2SXfnkNvgbOec13fjj9q/&#10;4Y/DaSRfEHxE8D6LLGTvjvdbt4ZB/wAAZwa8t1v/AIK9/s36HftZ/wDC1/D+qXuMi20eG51aY+wS&#10;1jkY/gOawtT/AOCrllq8rR+Cfgb+0R4+3DMVxYeCpbG1k4yDvvGhYA9c7K848X/8FZ/ihZXKovwb&#10;8F+BreTIF146+Kej6aYiOu+3ieS4GOchUOCK4m7/AG/Piv8AGTWIdHsf2iP2cfClxdEBR4D8La54&#10;1vLcFtu6SUwmBEU/edowi8knAzX2N/wTD+HGm+FND8ZeKG+Nmk/HTxV43vYLjVNbsbe1tVhW2hEE&#10;UHk27FU2j1CnLcivrBRuix6jGa8T/bU/YY8J/tm+B7e11Sa+8P8AirRGafw34p0p/J1Tw7ckf6yF&#10;xglT0eNjtdcg9iPy18R2f7QX7Df7VVlBqGh6BaeOLoLb6dqulw2Oh+D/AIl2qBSVvri5uRIL8ASk&#10;Iqh0I3KDGAG/QD9jL9tnw7+174UvIovsei+N/DsjWviTwyb1Lq50adXK43p8ksbABllQlG3YDbhg&#10;9p+0N+zl4P8A2p/hdqHg/wAcaPBrWh6gMmNwBJbSD7k0T/ejkQ8qynII7gkFvwG+BOh/s2fD7+xN&#10;JvNWvolc3F3qOrXhur6+kEKRebPMQC7eXFGpJxwo7CvB/wBli0f/AIKQ/ts3Hxan2XXwY+DFzNpP&#10;gVGTMPiLW8FLvVxn70cIPkwtyN291weT9+JH5fSnUUV4f+3F+w34W/bh+HMGl6zNdaL4i0OVr3w7&#10;4jsFH2/QLogDzI88OjAAPE2VkUAEZAI/MnxHr3xU/Yb/AGiLC11rw/a+EPiNtS0sNS01dS1PQ/jT&#10;BGsm2zW3hSRbO5/iG7Y8LZxviIWvvb9kL9sjSf2q9F1K3bQ9d8E+MvDciwa54W1+JINU05iiMJNi&#10;sd0DlsJLwG2nheldR+0X+zV4L/ar+F194Q8daJa63ot4NwSQbZbSUZ2zQyfejlXJIZSCMnsSK4f9&#10;kj9jy6/Zzkn1DxH468QfE3xEtgmi2Os60iLc2emRyvLHbkqcO5dwZJTgyFIyQAox5p+0zK3/AAUC&#10;/ay0v9nDQ7mb/hDPCht/EvxVvYRmJ7dX32mi7v79w6iSQHgRJ3JK1+gtlYxWFtHDCqxxwqERFGFQ&#10;AYAA9AKmoPSvzP8Air8ZviV+wP8AtS/FDQdL+G1jJ4G8deIZPGGn+NNd1G6t9CtnurW3+0xXD2lr&#10;ctAy3KTnMioCuDnkE+R/EP8A4K1/EbzoYbz4k/AHwTD5xj1C00uGTWtctIywEdxbGW6S0vISpLsI&#10;yZQNoETPlBgH40fEfx/c31vN8bv2gviV9skP9l3/AMPPAkljYQAkMkd9bmwt3Xcny5gvGbLBjtHF&#10;cl8bfB0njfw9pNx4h+CvxO0bxRoN0Z4rn4k/EjTjomqdBm6stXvSfKbGTHCscgJ+V+mZ9P8AjR4P&#10;8C7v7L1r9kr4UtrZ2eIPDll4mvfE2l+I1KhXjm0u1s3iHIBVoZkcFBlmXhtnWPHWsePPDF1odv8A&#10;EDX/ABr4XuFV7DRvDXwF1bV4NJlU5zZ3OtyKUOAMYl2IcbAnNUPFvh/4keD/AAha/EDxl4d/a217&#10;QPABiKalq+veHvCuqRwyzRw+UkVuk944LurMrTqhUHPQV+hf/BMnQv2f45vGXiD4S2OsaP431xra&#10;PxvpXiC/um1/T7qLzWVby3nkYROXmmJeEeXIXJVmGCPrwdK+bv2n4fL/AG5/gfc/Pt/4R/xXbHB+&#10;UljpEgyP+2OQfb3r0NE+Xv6Y9KcB9T7n/P8AnFFN8sE56nPWhxgFs1+auteOL3Qv2sf2hvh5dL4Y&#10;8Tabr3ji21S38JarJLo+pajdPoulSpNpWqki3W9UINkLsjgojiSMFifsb/gk7+0h4g+PHw48faX4&#10;kufFl7ffD3xhN4fhuPEtpDbau9v9jtbmNLpYo0Tzo/tDIzAENsDBnzur6yr4t/4K0eAv2ZvI8P8A&#10;if43eINN8B+K1hksfDniYWv2m8t1Uh3jaExSxTwBny0c8bR/vDjazA1+aOu+Jfgfq/iTUm0v4mfs&#10;b3NjLcNcWbz+HtR0iSzl4/0uNWspVBkyRJaO0luAF2BOc3ov+FM674tm1FL39g2Sx1yza11fSf8A&#10;hK9QtYZ5vKCLc2m7SfNsZdwPCSNGQASC/wC8FCXwL8L/ABF8P7fRbrwn+yxqWsWLCTSvEuhfEPTb&#10;G/jdMeUl1FNapbXJw2GzEI5B1VGwatzeEPCOta/pOuWn7NnwTvNVks/sHiPTdK+KPhN9I1uLbh3g&#10;glulntZwCWV4W9Qwk+Vh1Hw6+AE+leEbzQPDv7P/AMZtDW1u1u9D8R+Atd0q41HZgt9lvorPUoob&#10;qMBthlRopnVVJIcNI3aa34OvvHWhNb+Kvgn+1Za2uqWUNvf6VLPq95/ZtxG5MWoabK15MjSK22Qw&#10;3aMoaNQshUN5n1R+wRrfjb4l/t53OreKvDvia1Hg34cN4ffX77Q7nS7PxC82owzJNHHcIjxyFIG8&#10;yPaQrhirMhRm+8q+J/2tPjDcfss/t/8A/Ca654R8d33w98Q/D+00i98Q6LosuqWml3drqN5MqTpB&#10;umQeXdOSwRhgr/tY9O+CH7THw+/aV0NtR8BeMNA8V2aj959gu1keIns8Z+eM+zqDUvxS/Zq+Hvx1&#10;jb/hMvA/hTxO7Db5mp6VBdSKPZ3UsPwI615VP/wSi+CenpdN4c8P6x4GnvIBbySeF9fvtKVoxuIR&#10;oopRE6je/wAroy/OeOa818Sf8ElNW07RPD+j+Hfitdar4T8L3o1HTvC3jbw5Y6tpMc4+6WW1W1dg&#10;pwQGLYPPXmsD4ifsYfGLw2msaxFo/h/VdY1y783Xde8H+JrnT/FGp2O5mOnWralFMlpbk7RshuY8&#10;KuFwSWPmGi/ArTfAvwj+FP7Umh6boXge40TxFoL6JoOgQokdjpV7qUFpex6hdlBNeXUsc8iyPI2y&#10;MkhQTlz+x8PQ08jIqG7ZYkMjbVCgksTjA9c1+K/xY+HFl8RfH/xU8beGUuNG/ZlGuyW1tZRw3Go+&#10;EdRurbL3+qS29rKLi0ikucCG5tUeJHgaR0xhj9sf8Et/EPxC8T/sgaHffEa3v7e8uriaTQ/7Suhc&#10;6lLo5w1k12+1C03lnBZlVioUsAxNerfHv9n/AMH/ALTXw6uPCfjjR4dc0O6dZjBK7IY5UOUljZSG&#10;V1PIYEEHH4eJeB/j/wCOP+Ca2v2fhz4raxqXjv4Iahci10bx7dkzap4RZiBHa6uR/rbfJCreAfLg&#10;+bgEMPuHR9Wtdasbe7tLiG6tbqJZoJYnDxyowBVlYcFSCCD6Grgbd0+lNk/1Zr4h/aq+F3iz9qT9&#10;uPWvBH/C1/il8OfB/hXwbpOrR23g3VI9NfU7i7u9SjmMspjkf5RawgbNuNzdeDWHb/8ABFj4Carq&#10;C6h4s0PxN8R9UX7174v8T32rTSH1PmS7c/QAe1eq/DT9hH4K/B66hm8M/Cr4e6TdQ8pcwaFb/aE+&#10;krJv7+terwxR20SRxqkccagIqjAUDoAO2KcFUDoMY9O1UPEni7SfB9ibrV9T0/S7VQSZry4SCMAc&#10;n5mIHFfI3/BQD9qn4beIfDfgi88M+PvCev8AifwL440PxEumaTqcV7fXFol4kN4I44izN/os85IA&#10;6KT1wD6F+yb8XNHn/wCCk/jiPS9SsdX8P/FnwPpOu6DqNnKJLe5l0u4urW8iDDgyKLq2JXggDmvt&#10;Svln/gol/wAEt/CH7d19onieRbbTPiF4Tj8vS9RuInnsryDcXNnewq6GS3ZiTlGSRCdysOQfzB+M&#10;f7IX/Cgvinf6f8RvA+geH9O1RW0xlvJmsdPuVYk291YapGPKikDHYGdQxHl+faqFe4P1X/wQa16w&#10;vvg98VNP0i6t7rR9P8cSNaGBFjjQSWFmzrtVmRWD7i4jYx7yxQlSCfu2vhz4V/HS5/ZovVazn1S8&#10;8P6xrGtC80/UZgdO+1pq92hhs7x322d06hZBBclIJvMUxuj78+yWH/BTT4SakZUtb7xveSW9zNZT&#10;x2ngHXrryLiF2jmiZorJlDJIjI2CQGU818sfHj4k+HdK8Vat4s+DPgf4pXjeLpn/AOEx8G3/AMOd&#10;XXw54yDABndXgU2t5wpFxGp3FQJFIwa+5v8AglJ4c1Pwn+wr4JsNW8P694YuoTfsmna2pXUbeF9Q&#10;uZIvPB58wxuhJPJJzgZr6Mr5Z+BmlQ2v7Rv7Ql0qfv7vxvbCRz1KpoelhAPYZb/vo+tesgqfSj5T&#10;/n/PpS52+3P60gIB3fjmkyqjsMdK+P8A/gop8BtF/aO/a1/Z38Ma8uoR2F0PE0kd5YTm3vNOuY7G&#10;CWC4gmH+rmjkQOjdinIIyK+h/wDgm18VPGHxA+EninQ/HWr2viTxF8NfFd54Pm1yCHyP7bS3jglj&#10;uZIxxHKUnVHAJBaMsMbsD6GcZU/Svhb9sj/gnT8XNY+Lfir4gfBr4ra14bj8YLDd694UgNvZNqF7&#10;Da/Z1nt754pTESiQnynUqzI2ZFDDZ8errcST3um/EP4mftK+HPEFnHDBqmlWl9rUV/ay/LuuLSSG&#10;OW3ZhnD2z+YCF3RTSKVZtlPhf4E8SavbSf8ACc/tDeKpNLj8qey1UeOYdK8RI+794jeW0lpeLwGw&#10;XgYEbUXJ8vmPEn7DnwDFk2na94H+Nni7R9bdbuC5ufDPiG48ReFJiC6xvKYTZ3kCMQoBy6jgiYEs&#10;G/Cr9i7w/pfxOtbzQf2NfGniazmMVnrFrqPhC3sdK1GAYH260e/uI5LO6GGLwZlhfjDKTvr334ff&#10;8E4rjTk1LS9O/Y/8H6X4Xvf9Ks017WtIt9Y0e5Dhx5N7Zi4m2EksoaQtGwwGKEInR+Jf+CdHxr8R&#10;Wpt7bwn8GdObzIYmvpfEF68mpWcbZjgvre3sIY7iSI8xXCtHNEwUqwIYv9D/APBOb9jbxZ+yR4f8&#10;ezeNfFFn4q8Q+PPEZ16ea0ikWO3X7NBbqhaQ7pGCwglyATxnJyT778Q/CqeOvAWtaJJM1vHrFjPZ&#10;NKo+aMSRshYe43Zr4G/4J3fst/Bn4g/ss+Gf7W+EPwrk8Y+Dd/hfxEz+FrCS5i1TT3NtMZHMW4s5&#10;QShjyyyq38Wa+kdA/Zv+HfhaTfpfgLwXprFt+610S2hJbGM/Kg5x3rr7WCG0gjhhjjijiULGiKFV&#10;ABwAB0GO1ScZ/H0rA8U/Ffwr4GZv7b8SeH9HZRlvt2oQ2+AOcnew9M/hXm/iP/gop8B/C83l33xf&#10;+HcMpIXaNdt3YnoAArEk88Y9a+e/22P2vvB/jPU/hj47+F51jx74s+HXiq3uvsOhaDfXNxfaXcq1&#10;vf28Uqw+V80TrIAzgF4YzkYr6k/Y0+CPi3UPix4m+NHj/T18N+IPGWl2ej6V4aWRZJNB0u3eWVBd&#10;SL8r3crzM7hSUi4RS2Cx+lKCM18l/wDBXbRPg3pf7MF343+K1nfLqHhNs+FtQ0O5+x+JLfU5Plgi&#10;06dQWWd3A+XDIQpLKQpqP/gndZfFDTv2OPA4+MmoDUviFPZtcajK0QjmRXkd4opgvymVIyisQF5X&#10;kE5Y+t+LPCml+PPDGoaLrNjaappOrW72t5aXMYkhuYnBVkdT1BBIIr82v2yP+CaI+EF1HrS+GdY+&#10;KHwz0yOK30u0trxrfxF8OUWTeJIJ4kae+socBltyZGj2LhHUHHsX7DP/AAVl1PQPC1jp/wAVLjVv&#10;F3w/Um10z4yW2iXNnpV4wcoI9QR0VoXUjabjaI2OCwjzk/oto2t2fiHSbW+sLu2vrK8iWaC4t5BJ&#10;FOjDKsrKSGUjkEHBrkP2lfgxa/tHfAHxl4DvJFhg8W6NdaWZiNxtmliZEmA9Ucq491FfmT8TP2SP&#10;2sfhO0Lz+CR481C+tvsvir4geFdfsrrxNeacpP8AoOn218lvHp8ZBO5IEmJyDl3yT4N4m1PQPDnx&#10;IbWPGHwWf4Paxd2T2Onvqfh288O6f4bEeCdR1LW7ULc3ly6qCI4BGjFmy4+/XX6D+1Svh7wfaeKP&#10;Df7SXirwj4R06JbW51bWtetdabXroRkbtO0O5S5v/LeQYUXV1E21tx4Ga9N+D/7f37Sev+FrGTw3&#10;afDv43axfXG+PQdMsTZalZ2hciOa/wBQguptMs3YAt5RZmHA+Y7tvoml/wDBXHW9G1vXrXxB8G9b&#10;1nTfCsBm1rXPA2s22v6Tpu0hXRpXNuDIv8SDLAZOK9P+FX/BVr4D/F7StLuofHVt4dbWI/Ns4fEt&#10;pPorXAOeY2uVSOQdfmjZl4PNdf8A8Eurq3ez+O1tYyW91pNr8V9SewuIHDxTxz2OnXbsrDIYCW4l&#10;XIJ5UjtX1VSFQ3UA/hUd3bx3NtJHJHHIkilWV1BVgRggg9q/Jv8A4Kf/ALM/hz9mL4v+D9B+G8vh&#10;+4034mNdnWPhv4oNzceDtLtYh502spDE4FiVkYJny3jaSVSFUq2bf/BO39qfxZ8KPj94Z+But3Gv&#10;+JNJ8Q2c17pI1ORNRvNAt4kkdZI9RtTJbXemP5RiiZ3S4SRkRkI+7+iBOI+vbr6e9fKvx5/ZV+IH&#10;w2/bG/4aS+E0+leJvFkOgLoGpeDdfIjt9SslZXK2N31s7gleCwMbE/MQM5+iv2Qf24/CH7YGi3sG&#10;lrqHh3xjoJEXiDwlrMf2bWNCm6FZYj96Mk/LKm5GBBB7V7bvBOM80tfGOhaU3wU/4KmfFLR7qQTW&#10;3xm8P6f4006aQDck2npHpd3agk8qqCzlA7ee/YV4X8Ef2tdN/YD1X4ofC2bwv4x8X+Cfhzr6/wBg&#10;aj4dsoZrPSbS9RJ00uaWWWKNJoJpXRV3E7HiBweD33in/gqBrmkanrVrb/Abx1DL4csP7V1NNb8R&#10;+HtJk060JIE8yyX5KRnHBPXnAOKw4f8Agp5461w+FY7L4T6Hpt143iS60W11Pxf5lzLbuQBcSQ2d&#10;pPJDAOSZZFVFAyT0zzWt/wDBRj45a5HqjeH/AA38JlVJksdANpdal4gbxheFWMsVgiJaGRIdo8y4&#10;bZbrv/1p2OVxNf8AjZ+11rOqW+jyeP8A4T+G/EGm241Dxo+m+F5ZtD8C2wG9kuL2e4fzbop92CJW&#10;ORlmRCJGyE8Z/tHA3Gra18bvGP8AZmqq8Hg7RLTwXo+n+IPE5DhWvpIJEMdjYAEHzLlg4UgsFLCN&#10;l/Yr+Cf7QP7cHx08N6xq3xk1TXPhP8M/E9tq2q6i9rZyWPiPVLG8Ey2OnNHBE8kMLRiOW6bajPuE&#10;asBkfrnCrJCA3X2rwr9sv9iLS/2rdJ03VLPULrwj8SPCfmTeFPFtiP8AS9FnbGQyk7Zrd9oEkL/K&#10;6+h5r4q/Z1/aw+JH7GCeOPAPxG+BHxe8UeLm8Y6jqdtdeCfD/wBv0XUIbpln82Cd5E2o0rzMEIZl&#10;BAPzBsem2/8AwUA+MWshm0v9j344SfKrIL6awsN2cdd8vBGTxz0q/b/tNftVa44+wfse6vaxsWHm&#10;6l8QdFtwuBkZVZWbk/7OK27TXf2yPFUWLX4O/Brwsx6NrXj25u8cD+C1siO5/j529uMknwl/ba8S&#10;sVk8Sfs1+Fo2JObXR9Y1KZeTxuknjXoeuzqOgqSx/Yr/AGqNbdG1T9p7w/o/ILx6P8OLSQEYAIBu&#10;JmI7nPXmvRPgP+wtr/w5+LujeN/Gnxe8Y/EjWvD9ld2Onx3mm6dp1nbpdeT552W8KuxYwR4BfA2j&#10;g9a+jHOI+a+J/wBoz4Q6T8cP+CnGo6L4hsob7RJPg5HC6nKzQPLrTuJYnHzI6tbI6sCCrxoRzXgX&#10;7PvwB+L37Vfg7XNYl+J3g/TZLXU9Z8EeILO78Gtff8JKlhdzWUb6mrXaRTzeVGrCRIo2UNjJGa6u&#10;+/YX/aM0TwhDp9n8UvAPiXUdHme48Pa5qej3tnrXh0sqr5cN0txMHhO0Fop45VccNkAAZtt+xr+0&#10;Fc+ILuPUtA+AOoeGdetnXxDodzeX8un6ndNhjd28Ztd9lI0u52EUhQsxbaH+eshP+Ca3xM17wRqm&#10;g+KvA/7PHiiKS5Mmk6pcrKur6VFgBYmuRYn7SEOcGZG3KAJBJjLcxqv/AASi8eT6xpept8Ff2W9Q&#10;vVUWuvwPcS2tlr8AQpvWJNLJs7nIDeZbsqZLbo3yMYNj/wAEkfHHgjxzY6rpfwP+DMcmj3sdzpt1&#10;p3i64trmKAY3QTSixjdpUIBiuIfKlQ43vLhg31Z+wb8bf2gPh9+1BH8L/jDptjc+FPEWn3moeFNR&#10;m1mHU9Yt2tWh82CeeNYxNFtmXY7xLL2ZnPNfd1fE/wDwWV8Xy/DuD4I67b6po2iTWfjd4/turac+&#10;oWMUcuk6hDItxFH8/kujtG7j/VrIX6KcfL2ifDfwn8XPj98KPAHjHwvcSeCNQ1K5utL8J3ITXfCM&#10;4TS7uWO80fUhgrb4iCmzlA2EKVjVQc/Xdn/wTS/Z7sI41j+CnwyZYzkb/DtrIc9eSyHP4133wz/Z&#10;v+HfwXu5bjwd4B8F+E7i4GJZNH0S2sXkHoxiRSfxrtKMc0hQMMY9q86/Zg36R+3D8bbOTbjVNI8O&#10;axENm3KlL22Y+rc22M9sY7V9JV8o/wDBTf8AaU8N/C3Q9B8B+Kvhm3xM0X4iQ3v221nkRbGyt7UR&#10;O804KO+1WkRt0aM0YUycBCR+e9/+zvt8HNoem/DXwLYeHppJbvw7pXjX4ra/rXh3W43BkzZNF5Nj&#10;I0r5cCScycncEBBHAx6X4Sh0H+0tD179kvwff6Dsj1zw1bfDfT49dsWOSRbtrFzcQzyAKcMsxRtp&#10;w5OM9p4I/aJ0eGzsbLTfj/8AGrxj4b8RMYrWX4UadY6XPoROVzf6VBYLLGEbd80UzlgpIQAgnUs/&#10;2a/EP7UHhq/0XxJ+z/8AGzxtLC6rp/izxB45uNLhuRnPnNYatd3BQDC/ujHKjZb5QMCu78E/8EsP&#10;iXotlo19oPw//Zw+G/iiz2Le6nBbTatDqsQYkxXFi9usSlkwrmGUEtkoyAhR6Ov/AAS0+JHjW6hb&#10;xL8cf7H0+1mSew0vwr4Xit49Ddd3zWFxdzXEtoDu2lYiowq8ADBTXf2GfDv7Gv7THwv+MWn+LvH+&#10;v+ONa8baX4X1zWNX1OMSapZX5e28mdLeGGORTcPbsNykgouOgr9KYv8AVilZQ64YBh6EVxnx8+BH&#10;hL9pT4Yap4L8caDY+IvDetQ+Xc2V0m5WIOVZT1V1IyrKQVIyDX5FfH74Pa1+yL+1fb/DXwrd6t4j&#10;1zwbo39u+FvF2gn/AIm/gTR5Z/L+y6lp0KKupQsyEuIw0rRguUVgJD9xfsDftq2f7YngfXo7htIj&#10;8X+B9R/sjxBFpUzTWEspQPHc27N8whlXJCSYljZXRxlcns/2u/g/r3x//Zq8a+C/DPiI+E9a8TaX&#10;Jp9tqojL/ZPM4Y4HOGXcpK8gNkciuN/4J1ftN6V8N4dD/Z18YeDrL4TeOvB+nLa6TplvKZNG8T2s&#10;SnN3plw3MueZJIpP3yFiXBOTX2KrBulLRRSbR6CuQ+OXwN8LftDfDa98KeLtHt9Y0S+Ks0LkxvDI&#10;h3JLFIpDRyowDLIhDKQCCK/If9rf9nLxB/wT9/aN8L2s3ibxBNfaxFeT+A/iDp0cuoeIWaBS8mn6&#10;+ZHla4sI0dXLRQhWALNtZc19tfsNftsQ/tQaVeaNrUek2Xjvw/DFLqCaTdfa9J1a3cEJqGnz/wDL&#10;S1kZWGGxJGwZHAIBPt3jWHVp/COqLoMlnFrrWkw06S6z5KXBQ+UXwCdofaTgdM18t/8ABHjxno/7&#10;O9nqfwU+Imn3nhn4+apqd3ruu32qyCaP4gzSMWN/Y3WAJ0EYUeUQrxBTlAMmv0CSRW6NmnUHpXzT&#10;/wAFBPjp8SfhlP8ADnwj8KJPCen+MPiLrFzYRan4ksp7uwsYILOW4k+SF0YzMUQJklcB8jpXzT4M&#10;/wCCc/x6PiHUtU1H9ojSfBdxrV095qI8AfDzTNImu5X5d2uNpkZ26lnDsSSTXcj/AIJQ+F/FVrJH&#10;4++J3x4+JkUo/eW+veO7uO0ckYP7i1MMeMZGCOh71qeCv+CQX7M/gSQSWfwc8HXMvUyahbG+ZjnJ&#10;z55cHn1BzXt/w9+EPhL4T2JtvCvhbw74Zt8bPK0rTYbNCPTESqK6NcE8fpXmH7a/w8m+LX7InxI8&#10;O2sbS3mq+HL6K1VBuYzeQ5j2/wC1uC498V5H4K+KXhvxT+1H+y38YrO10+0b4veH73QrjU4o1Vrj&#10;7Tp8WoWttK4GW2yWzoiseGcgYLEV98DpXyz/AMFLfi/oX7Ml/wDC/wCKPioahB4V8LateWep3tpZ&#10;zXbWS3lm8URaOJWba0yxLkjALCuFb/gqz8LU1mx01rH4lLf6kZEs7dvA2qiS6MaLI6ophyxEbK2B&#10;ztIPSuo/Zj/b8+HH7XHiu+0fwde60+oafYJqbRajpFxp5mgMrwM6eci7gksbI3Hytwea9srwrxf+&#10;2FqH/DQOv/DXwn4Rg1vxL4ft4LiVdT1uPSY7tJYllDW+UkaZVDgOVX5DjPXmq3xt+Ps908UfwN8P&#10;xlfuTzeO4RC3/fNuW/8AHa+WvGsfjLX/ANqHxlpPxQ8P+HfB918TJrM6d4V164j1bwf4+SC3WExJ&#10;fiJZLTUk8qNozsBwufLkGCv0R/wRk8nTPF37RGl2tj4k023t/GtjObPX5Wm1Gwlk0PT/ADLaWRmY&#10;yCJlKLIGcOqqwdgQx+6K+Y/jVZtf/wDBSTwPM0mY9L+Hus+XHgdZr/Tgx/8AIK16JqmhWOuRot9Z&#10;2l4sZyonhWQKT1I3CsrU/hN4U1uFYrzwz4fvI1bcqTadDIoPqAVrltc/Y1+D/ifzP7S+FPw31DzW&#10;3v8AafDNlLvb1O6I5PPX3rm9V/4Js/s+a0ZDcfBT4X7pMAmLw3aQ5x6FEGPwrl9W/wCCP37MetT+&#10;ZP8ABbwSrA5zFatCO2RhGA7Dj24ryH9tr/gm18Hfgl8ENJ1rwN4SPgzxJbeJdE0+y13SNQurfUtK&#10;iudTt4JTbzCTMTeXIygr0BxX1J+wl8XvHmkeOfEHwb+KFxDr3iTwbptvqej+KYmAbxTpUskkSS3E&#10;Y/1d3E8YSXHyuSrr1IH05TWT5TxXgPxy/wCCZfwW+PnjI+KNX8F2uk+Mmyw8SeH7iXRdYVj/ABfa&#10;rZo5Gb3Yt6V4D+0P+zx4q/Ym8Lt4nsv2xdQ8I+Gbdwq2vxPsbLWreU9oluAIbg9QMAs57k9a8CX/&#10;AILe658O5za6xqfwf8dmGKOYz2Nv4i8JGWKRxHHKP7RsWttjk/fN0F6nOM19C+Ff+CkfiWbR7PUv&#10;Ef7O/wAZdP0m/hE8Gr+HYrHxVpkkZ/5aCexuH3IQM5VW/pXY6L/wUq+Cd9JHDf8AjSLwrcyEILbx&#10;Ppl3oEu7ptC3sUW7HtkV8g/Dv4gaL8Zf2MPiF+z74GFx408Vah8RNe0zw3pukSLNHpNgmutdWl/c&#10;zD93DZxgrIrsR5gXamTiv19sEZLdRI2+TA3MBgE45OKldti5r4e/4K5/tPXMg0P4D+E/FukeDfEX&#10;xCt5LjxH4hvpikfhfQQGWSUlXQrLcyD7PH8wJBlII27h80t+zto/xR+PXgv4FeE9C8JeGfDljZW3&#10;iPxtqPgHXLmPR9b0aMPHb2txZ5ERlu5kUEyNO5iRyXOQT+kmoXsGi6ZNcXEyW9raxGSWRztVFUZZ&#10;iemAMn0GO44P5/fs0f8ABXzVviD8QpvGHii1ht/gf4s16bRdH1SHSLqNPCrLKILN769ZRDJ9skDZ&#10;VTm3Ji3HDZH33q2k2fijQ7mwvre31DTdQgaC4t5oxJDcxOMMjKwIZSp5BGMH8vA/gbZa7/wTt+KO&#10;i+DYbqbWPgL401OHStAjuJ2ku/AeozsRDZqzE+Zp80rLHGM7oZHRBlGG37UhbcnHSh/uGvjH9vD4&#10;6eHf2H/2pPDvxU8cHUrPwH4h8K3Phu/1S00ye+WxvoLqO4s0lWFHZVlSa7UMRt3KASM15/qf/BXe&#10;HVNR1Kx8G/A/40eK7zTbUXpgk0y30y4uoCAwlgt55hcTIQwOUiJ68VzGt/8ABSf40eKrTT77w78J&#10;/B/h3w3fExXfiDX/ABPJqEXh6ckbYtQtbOAzWmQfvylUU/edcgHkPiN8X/2qk1i40/xj8Zvgn8Hb&#10;y4Pn6SbbRg2m6/ZkMS9tf3U0u2YL1jeNWH3gGT5q89vPHB8XT6hJrf7QP7QvxG0vUkFg1h4Ana01&#10;XQbnkNKg0+FrW9hO8MrrKCoO0xu2QvM+Af2GbzxBrses6P8Ass/Eb4keKtJZYP7W8eaVb2+l+MrN&#10;hy11Dql5vtboZz58DFS2G8rbiIfTngf9hf4sY0210f4D+A/CvhjTo2k0nT/EfjYSan4Su2x++0+9&#10;sLeSaJcDDRecc7UKugBV/Wv2Qv8Agmj8QPhr+09pPxV+InjrwvfahotrqFvBpnh3SJbddQkvBEsl&#10;zeTySbZZ9sMas6QI0nlIWYkc/bFFQSWwHzNhtp3DI6V8jfs7ae2i/tn/ALUFn96N/FekXsbFgWIl&#10;0DTiRjsA6vj8a90r8qPCPw3/AOET8ffFjxR4Z1q1uL5fEetf8JMmiafu1fQoDql2ivqGmMNmuaa0&#10;e0tkefEDIkbHaVT7/wD+COtrbxfsJaG9nHosdrNrviCWH+xwV01kbWb0hrYEkiAjmMEnCFRmvqHy&#10;zz0+tKqladXwr/wUJ/Yo8fJ8S774qfDPxx8S7HTrxPP8YeEPDOqw2lxqflwpEt7ZebE6m5SONQ0L&#10;cTrGqqyMAG+Povj1Ho95Y2cf7ZHiyG+0xpLi9l1DXtPtbTX4sBTbrNc2Ttp15GxG6GdJUYkqHB3F&#10;F8N/HzWPFF0y6X+3JfWsPiATz+HtQ1UaM8WnzRjL6dqUHlq8bghttxGzQShCVC5Tfe079pTxtEq3&#10;p/bW0O306xlNnrtlPpOjXOpaTN8uJ7cqQt7alfn3Q4faR8pkVoxXb9pn436LompR2v7YXw5v/EGk&#10;OLmTTx4e0WVtYsSu4T6bO9wkc7np5EphZXUqWwUdug8B/tL/AB28SSzWdj+1V8JdU1S+iXVvDQn8&#10;L2ENrr9l8pkiMguEa3u4x96CVQcspEhUOU12+I3xh8RfFP4e/ETWPHXw68T6T4Nv7mOzKaGdKmhu&#10;7qF7WfT9V23s32PdnbFPGk8XmCMsdj5P03/wR8+K1v8AETX/ANo6C3SaFY/iS2q+RPt860N5pdi7&#10;wvtJVmSWOVdykq2PlZhg19pU2WPzVx756U1YAFx75pTHn069+9IYsinIu1adRRTZ4/Nj28fiK+Xf&#10;FH/BIf4U+Ivib4l8YWuo/E7w1r3i7UpNX1Kbw9461XSY5buRQrTCKCZUViqqOF6KKq3f/BKDS/sx&#10;js/jp+0vp65BBTx9JcsMDpuuIpTz9a4n9oP9kP4Zfsq/CHUfGXxL/aI/aB0vwzpMDeZcXfxGntTO&#10;5HCRiBY2kmfGFReSScD0/KX4r/HzTv2tNVjf4ffDb4qQ+Bbi/WCXxL41u/E3jGY2pbL3jIlz5Maq&#10;oz5YE7Mccrya9M/ZK+BPhn4QeCZPHDeBf2f/AI+6HGo1PUNCuPCVvZ3ulWrkmKD7XJLLAupP2sHW&#10;VjtKl04Zv2M/Yp1T4R/E74HaD40+Efh3wzonhvXrVZoY9M0eHTntyDh4JY40XZJG4ZGQ8qymvYjD&#10;16elSDgUVDc3iWiM0jKkcalmZjgKB1JPpX50/CdZv+Co/wC1x/wujWbZz8HfhTfz6d8MbCRv3Ov6&#10;gh2XGuuDwyhlMUJ6DYT1Bz75+1l+03pf7Mfw9hvribT59e1u7TTNC0+6uBAmoXT85dufLhiQNLJI&#10;eEjjYk5xXkvwI/4KWLL8Wf8AhW/xo0aw+HPjK/lZvD2pQ3RuPDfjCAn5JLG8YBS5UjMTndnpzkD6&#10;s3bzj5uma+Kv21f+CSWjfEzVtc8b/DeHS7HxxrF1NqGq6NrjTXfh3xTNIgDG4tRIqJPlQyygY3Z3&#10;hwSR8w/s2/tg61/wTa1K+t/Dvi6OXR/Dl3cQ+Kvg/wCNdU07SbzTpflkd9CVbiQoo37lRiYpgfkb&#10;c/H7A/sv/tG+Gf2tfgX4c+Ifg+e5uPD/AImtftFv9ohMM8LBikkUiHlZI5FZGHIypwSME+gV8b/8&#10;FRP28fEHwA8O3/gj4XW9jc/Eifw9e+Jr7U7xN9h4P0e2VjNqM4wd8x2ukEWDukGSCqkN5T/wTS/4&#10;JXeD/gN4Rh+InjjT7bxt8YvG0batret6xDHcyWj3OJWt4VI2ptyFZwoLEN0UhRl/8FP/APgn/p+m&#10;/s8+OvH3wasU8BeOLHTJLrWoPD8Ys7fxdpsSM9xZ3UEe2KZ2jB2Oyl8jbkq5FUPDv7Dfx4+IXws8&#10;F69pPiL4I/GjwAuk2mo+GPDXiXQbjw5p9jujElvK9rZvJayPGrDHmRPtIOzZnNQn/gnr+0F+2HrU&#10;Og/Fqxi8H6aqE63r8viSHXY7xHUo8GkaYiJa2h2kqJ7mKSRFK4LsC1fff7Jv7J3gv9iv4HaP8Pfh&#10;9pf9k+GtH3vHE8hmlmkkYvJLI55Z2Y5J6dAAAAB6ZRXmv7WP7T+gfsh/AvXPHHiLzZrfTIxHaWUB&#10;BudVu5CEgtIF6tLLIVRQAeuTwCa/M/UfFXib9nKLxd8fvjpcfET4c/F7xRbbI9X07R7XX/D9jZbs&#10;2egRxp5zRASEKTIYGeWUnzT2+kv+CY/7Mmq/CT4Y6x498baVoVh8Uvi5dLr/AIjXTbFLSKzVkHkW&#10;SovTykYlvmbdI8hLMSWPaftsftkWP7HngHRrxdDvPFnibxVqcej6BoVpMkEuo3LAuzGR/ljhjjVn&#10;eRsKqjJIBzW1+yl+1f4V/a8+F48R+F7hla0uZNP1XTpHU3Ok3kRKyQShTtyCPldSUdSGUlTmuf8A&#10;2ov2L9P+Ous6f408N6tdeAvi54ahaPQPF+nIDcWynJ+z3CfdubVujQycYJxg8jrP2Nf2xNW+JHia&#10;++GvxO0e38I/F3w3AJri2ifdp/ia14H9pac5+/CSRvj+/CzbW7E/Rqtur5t/4KJ/sSeIP2p/DXh3&#10;X/h74sj8BfFjwHeS3XhzXXh8yFY7iEwXVtOuCWjkibIwPleOM4IBB+VP+HSP7Q2sax4XZ/F3wP07&#10;R/BkjX2j6TPpWq6tDBqryM8msTGS4U3V8S7kSXHmKpY4UMS9R3P/AARI+KGm6BNdeI/2iPCVnCl+&#10;fEev3jeAVuv7fu4jvjudRae92zrDtLJHIPJiIBVBgEfMv7DvwU8dft+/tQfFKz034u+Jte+BKXkd&#10;v4p8VppMOj6p8RpChK2qyoPPjtNnRC/yQuAFXzq+8IP+CN37OumW6tpfw9h0PVoR+41rTdSu7fVr&#10;ZwCBItysm8OM8HscnvgeEfAX9gPR/Cf7WWrfAX4u+Ifih4y8O+MkuvGvgvWP+E01Kxi1KSG4jku7&#10;e9toZkgkvIZHiuBOFDNv34DV9VXf/BDb9mnXNWkv9b+HreKLybbum1zW7/UGfGcbjJMd3LE4PUsT&#10;3r6h8A+A9I+F/g7TPD3h/TrPR9D0W1jsrCxtIxHDaQRrtSNFHAUKAK2KRxkUzyakHAooooopGG5a&#10;8D/an/ZF1D4heM7D4keAdbj8L/FPQbL+z4Lq5Rp9N1yxEvmtp97D1MTNkrImJImO4bhlT8lfslfG&#10;3xx+yivxL0Hx58CfjY2q658QNZ8Rwt4c8Lya1YGC+lWcBLqJtkgVmYBhglQCVU7lX1TUv+CjdxYh&#10;PK/Z3/akvd3Xyfh7KNv13yr+lJD/AMFJYYooZNQ+BX7TGjrMSC118PLkiPHc+Wz/AKZp6f8ABU34&#10;a2oQ6po3xa0XcpZ/tnw41w+UBnlvLtX647ZqzB/wVW+BTgfaPGGoaZuIGNT8M6tp+M88+fbJj157&#10;Vo6f/wAFPP2edSfYnxm+HUUxyRFca3DbyY9dkhVv0rH8FfG3wV8d/wDgo78Jb/wh488H+IbLS/C/&#10;iOOWOw1u1uJXmmOnmJFiVy7ExxXD5AICxNnHGftqvMf2qf2Z7X9p7wHY6ZJq974f1XQdTg1zRdUt&#10;IYZpNPvoA3lSFJUZXT5iGXgspIDL1r87/EGg6H+zJ+1P8LNL8R6PdfCvxYvjNr3UYtJlmt/A/idZ&#10;NOvFl1S1DL5EE7ZxJHlJRvIbzVCyV9d6x+3T8FvDq7r34rfDy243Hf4gtR9f4/r+VX/hh+2H8Kfj&#10;X4m/sXwf8RfBfibWDE04stM1i3ubgouNzBEYnAzya9Irk/jD8b/C/wAA/C8WteLNUXSdOuLqKxif&#10;yJZ5Jp5CQkaRxqzuxweFU8Ak4Arg4f8AgoP8IZZ2ik8W/ZZFUNi60q9t8j2LwjP4VY/ZN+I+k/GH&#10;9uHx14j8M3k2reH28CaLpxvo4XW2+0xajq0jRAsoy4SdCQOgZfWvqyvlH/goNdf8Il+0V+zJ4mkd&#10;YrWHxvfaBcMW27hfaLfiNc+8sMf4gV4J4P8A2Lvhjd/t1/EL4feLPBOl+IfC82lWHjfwrpOo77jR&#10;dMeaWa2v0hsWY2yE3EUc3ypn/SDk9K+p/CX7Onw98AWkcGh+BPBuiwwrsjSw0W2tlRcg7QEQAcjt&#10;7eldRcXVj4Z0vdNJZ6fZW67RuKwxxAD1JwOnSvPPGf7bPwe+HO5dc+KPw/0spnIudetoyPwL1xF/&#10;/wAFUfgqr+XpGva94tmYfu08N+FtU1dZe/EkFu0X5uKpQ/8ABQXxB4vcx+Ev2cf2htdycJPd+HYd&#10;HtpfTbJdTpx7kCsv4r6Z+0R+074W0/TV/Z703wn/AGXrWm+ILK58S/EG0jMF1Y3cV3AzJYR3JI3w&#10;qCoZTgkbgcEfd+mtM+nwG5SOO4MamVUYsqvjkAkAkA5wcDPoKmry39sP9prSf2RfgRrXjfVba41N&#10;7FEt9O0q1GbvWr6VxHb2cC9WkkkKqAAcDLYwpr8rNf1/UvB/wt8QeJNeuvh38Q/jl8XtetLgaHf2&#10;N/ofifw7r0wFtZxWTSjzhb2UTHa2yAhI5j5reYQf0Q/ZT/Z20/8AZe+C2leGbe5k1bVAputb1qdf&#10;9J17UZPnuLyZjlmeSVnbLEkA47c4ekft5/DjW/2pdS+EMOp3X/CVaWqRySvasunvdNGZTZJP903S&#10;wjzDFwdhyMkEDof2k/2X/Cf7U/gBdB8VWcmbK4XUNM1C0k8i/wBFvEy0V1bTL80cqNyCDg8gggmu&#10;e/ZI/ap8WfDb4j2/wU+Nlx9s8XGJn8LeMktxDY+ObVATtbHyxahEg/eQ/wAYBdMgkD6wR965FLRR&#10;WX418Uab4I8J6hrWsXtvpuk6Tbvd3l1cSCOG3hRSzu7HgKFBJPtX5V3vx+X9p7xJ40/ai8R2Npq3&#10;gjwvpMtn4TsdI8Uf2T4g8KaTG+6XUWTjFxeEA7WkQ+UIk2sCQfcP+CZX7KVr8OfCOpfFjxFo8tr8&#10;T/itIdS1Wa8ihjvLOzYg2tnKIY0QyrEI2lcIpeVnJ9K948XftE+B/APxR0DwTrXirRdL8WeKI5Jd&#10;K0u5uQlxfKhAbYvrk8Dq2DjODjO/aT/Zh8K/tV+BotF8T21wsmn3C32k6pZTG31HQ7xPuXNrMvzR&#10;yqQDkcHABBArlP2U/wBrDxV8JPihYfBf46XkVx4quoifCnjRIBbaf44hX/lkwzti1CNfvw5+cfOu&#10;c4r66il80HjHOKcxwK+b/wDgoNPaeE/+FR+MtQlgtNN8JeO7Z768ldY1tYby0vNPVmduFTzrqHJJ&#10;AHBJHWud8Xf8FDPgf4Dv/sd/8UfBr33X7JZagl9csPURQ73P4DjvivJPGv8AwW5+D2j+D113wvpv&#10;xI+IGltdix+3aJ4Uu47GKYkrh7m7WCJQGGCdxA47c1Sf/gpf8UvEvi9dB8O/s1+JLPV7q1F3pqeK&#10;/E1hocerKVLbbZ8yCVwACyKSVBy22uJ8c/tg/tPavY2d/cJ8IfhVoisYvECvZXuta94UOcLLLDK9&#10;ussIJAMsMcq9GG5Msvjuu/tEeOJfFEOk+Kv2xtH1TUPnvoI/CMllBpuv2anBtfMtYpbqyuudwJjl&#10;V1UhejYdqdv4N+MJ86TSv2s/i9omtMsl3od7b+ILrVvDEw4zazkCwuICAD5bgkh872wYx6B8Of2H&#10;PjB47PhvR/Bnwt1f4Y+F/DvjLTfFVrqviW9sNOtrhbW5jk806PZySG31DYJIzJCsMcqSNvUHG39c&#10;B0qj4i8P2fivRbrTdRtbW/0+/he2urW5iEsNzE6lXR1OQyspIIPBBIr89/2p/wDgiz5F8uq/Ce4t&#10;m0+zSF7fwxqd1JENPmt23WzWV0DuRIiSEhk5jDEQT2wOa86/Yc+EHjz4N/8ABWLVo/HXh9tBvfEf&#10;wwudQV5b+2vLvUNmqWSb7mS3YxvMhdk83aryLsMm5wXb9D6+Df24Pilp/g79p/XtHunj01li0LxD&#10;HqeoWs8Wm28irf25U6nBuk0udsRlLnaY/wB2yPkOVrtvgD+0P+0B8YvGniTwf4d8L+Cry48H6fZX&#10;Uup+K9Qmsri6F153lDbZxTQT7Vh/10MgjkDBgqcxp0Hxt/ZZ/aY/aO+HuoeE/E2n/sz3Wg6pbhbm&#10;2v7XWL5VlU7lddkkRDKQCrKVZSMhvTvv+CY37EvxJ/ZD0/xtc/Ezx/pfjvWfFt1Zyxy2VvOotY7a&#10;EwoHlndpZn8vy03uS22Jcljkn6qr5D/4KbfDf40aRq3h/wCK3wLj8N6l4j8I6dd6ZrGi6rp8l2+q&#10;6fPNbSsbdUliLzReQzLHvXeHYA7sA/Meg/tbftUa3p63Gg698AfE8erAS+HmuvD+pafb67sbbPap&#10;Kb0G2vo3yht7lIyWAAJw+zSi/bH/AGpW8R6Srab8BYdF1S4GnzX19b6tYHSNRJAWxvo2kZ7aWQnE&#10;blTHISAHJdN+tZ/tm/tU6bY6sdT+Evwpm1Lw/e+Rq+nW3iC+F7plqWIW/wDKFvI1xbMAGDQb2xuG&#10;3cjquhD+3V+0Qt9rWmx/BL4b6/rOn2Y1XTbfT/iDPD/wk9kwVhNYGSwMc2zJV1MqurAAqN8ZeTwb&#10;/wAFC/jH4v1uxsI/g74F87WrR7nSZR49uBb6rNHu86wSRtNUR30RXD28/lPkkjcEkKcZ+0F+2P8A&#10;Ej45/BKGxuPhHa+G4W1eyubjUbrxOjW+h3tjdw3f2LUFMCSWryeSUWSRVhO5T5oDKT7h+yJ+0Dpf&#10;xX/4KU6g1rb3ljfa18L1a6068G270i40/VvLuLeZQSN2b+IhgSrptdCysGr7forjf2hPi/p37P3w&#10;S8VeOtWWSTTfCOlXOrTxxnDyrDEz7AfVsbR7mvzx+Fn/AASs0f8Abht9P+M37T7ax448f+LrOO9i&#10;8PyalNDonhC1l/exWFpCrbl2KwDlnO5yzYySTm/tG/8ABMPwx+xh8Odc8dfBrRLFdDsIhfeKfA+s&#10;pNq+haxbQBm+0ravIC9xbbmmjjZzHI0YBUPsde6/4Jg/FeT4aftSt8OdLvY5PAPxH8J/8Jnoujyz&#10;WgvNBu42h89ntrVRFZxXcN1BMsC5CskmOS9fobfaTbazYSW91bw3VtMu14pow6OPQqRisH4b/BTw&#10;l8HYL6Hwj4X8N+F4NUuPtd5HpGmw2K3c20L5sgiVQ77VVdzZOFAzgV06KVFE3+rNfipqH7bK/s5/&#10;tG/tDat4417WPh/8WIPENyL8a5oK674X1/TYEdtM02GSMRTWxa0aMRlpkRnd22sTsX7I/wCCXv7P&#10;Mfwi+Bt9401DQ9F0Lxj8Yb1vFmt2+lxRpBZLcZe2sU8v5WWCFwvHBcyNkliTH/wUM8Ya98Up/C/7&#10;PfgS6W38YfGF5YNVu42G/wAP+HowP7QvG5+UtGTDGT955MLyK5j9sn/givpKeFINb+Buk+G4dU0W&#10;za3k8EeIIReeF9ZQ2y27yx2z5jttRMaKFugPmYfvA2cj50/Y8/bd8Yfsj6dcaUum+NvHXwn0O5TR&#10;JPDWuyxTfEjwRcRIvnK1om1rqxXJ27VBVMEfIDn6r+HHjvRv+CnP7Sfgu98I6lDq/wAHfhZ9l8W6&#10;jeIGUatr7Etp9kQwBVrPa88sbDcsjW4YAjn7tt/9UKeRkVm+KfCGleOfD15pGtabY6vpOoxNb3dl&#10;e26XFvdRsMMkkbgqykcFSCDXyZ8Rf+CRWieIb7T9H8O/Efxz4F+Hums93a+HtKW0mm0m7DKY5NOv&#10;bqKaWxjUeZ+6i6FgUaIBg2zpP/BJD4fy+IpNW17xl8ZPFWrXFkdMuLvUPG15DJdWpbeYJPsphDRl&#10;uSpGCecV3nwm/wCCaXwC+CF3FdeG/hJ4HtL+DAjvrjTI769jAAAAuJw8oGABgN2r2qDTobZNscax&#10;r6KMD8qekCocgc9M0vlinDiiimzHEZr4h+Pnjfxb+zJ+3prE2k+DdN1jR/jJp2nta6lf60dLthqt&#10;kskD2hk8iZRM8DWzRq+0v5cgXcQQO+0r4j/Fy8/4+fhf4YtfmIOPGpk2j14sufoK+IviNofib4Pf&#10;H3TrXx/4f1rSbmXU9Wv/AA7r/h2VXu7R7vUJ7wNpt0sQ85wk5jn0y6XNwEWSEMQYm+8P+CTl1dah&#10;+wx4VvL6+i1K81C+1a9nu4rM2aXDy6ndSM4hYkxAlidhJK5wTkGvo+iimGBSc89c9aryaFZyrta1&#10;t2GS3MY69c9Pxqlqnw+0LXIUjvdH0u8jjO5EntUkVD0yAwODg4p2meA9E0aza3tNI022t2JJiitk&#10;RDng8AY6cfSsfUfgF4G1eBorrwb4Wuom4ZJdKgdT06gp7D8hXI+IP2AfgT4sctqnwW+E+pMzBibr&#10;wjp82SBgH5ojyBxmua/4dR/sz7nb/hQ3wn/efex4ZtAD+Gz/ADgelep/Bf4AeB/2cvCkmh+AfCPh&#10;3wbo805upbTRtPis4ppiqoZXEajfIVRFLNliEUZwBXXUUUUUUUUUUUjfdP071+dXxR+Fmi/8FF/+&#10;CofjTR/iBp8et/D39nSx0230jRJy32S+1i/jNzNd3CZxKY44441R8qBk4O419i2ljDYWqQ28ccEM&#10;ahUjjUKqgdAAOBXxh+238F9D+Bf7UHwx+JnhyNfDupfELxEvgjXZbNF2vPfW80NnqiQn939st5CQ&#10;JipJjlkU9jXtP/BIPwvpfhz4XfEyTwxJfT+Cb34gak2gXF1dSXT30cUcEF1ciVyTIs19Fdyb8kNv&#10;yOCK+t6KK+Q/+CsnjrVPGPg3wv8AAXwvfXmn+Jvjtdy6TdX1t9/R9DhQPqd1nsxhZYVBxlpx6EV6&#10;d4B8EaJ8FfhtpXh/R7eDS/D/AIb09LO2iJ2rb28SBRkn0UckmvhjWviB4q/aH+I+pfHG30f4i2/h&#10;GLzdC+H+s+EtKstamsNPjOLq/uLGbdLMl7OMqIIt/kW0eGAcluL+D/7Ma/8ABSn4i6l8MY9Q8N3n&#10;wm8N3EOp+Ntc0Dwzd+HRfXzHzItOh0+7aRbDUcZee5gKMI5AhVWPH0LrHhD4yf8ABL15pLOHxF8e&#10;PgHaoPJiRhP4v8Fwgjjn/kI2qj0xKo9QpJ9W8P8A7dHw18dfs5av8UPDfiSx8QeHdFsnubhbdyty&#10;kig4tpIWAkinZ8II3UNuYDBzXj8mo+IP2NP2GG1XUrLT7740fFPXQYrXZvR/EWtXIWKHPJaK1Dqp&#10;OeYrQgY4r7I/ZO/Z9sf2W/2f/C/gXT7ia+XQbIJcXs5zNqN07NLcXL/7Us0kkhHQF8CvRq/L/wDb&#10;E1G81T4zftgaRdTeH9Oh13RNP0SGe7eafVdSU6AWsbKxtY13SZvLi5YsC5O5kEZJLr9j/Ab4hWfx&#10;Y+C/hbxJYNutdZ0uC5RcYaIsg3RsP4WRtylTypUg8iuQ/bv+ONn+zl+yJ8QfF13tkk07RblLK2Iy&#10;17eSoYraBQOWZ5njXABPJ44r1P8AYk+F178GP2Qvhj4R1RGj1Lw74Y0+wukJ5SWO3RXXr2YEfhXq&#10;RgUtnHOMU8DAoor8o/2zvjto37Tn/BVG++G3jq18C3Oh/CGCJ/DvgrxneyaVB4svruDMmpJO0EsM&#10;xiVhHFEw6iRhyCyx/AP4Px/thfteraJpHinRvgv8D71Zb7QtR8RNrOk6j4riY+VDbFndfs9mpVyi&#10;EL5kiqUG3A/RC4uo7K3kmmdYoo1aSR3IVVGMliegHck9ua/P/QP2Vl/4LW/GPxL8XptXu9B8C/D0&#10;TeHvhNcTafFfW13qMUoa71iW2mBjntmmiSIRkDzEjJ3RuisPIPja/wAXv2Ev2hLLWvE+uWXgn4la&#10;tA6TePNSu8+AfH9rAGaHTXs7a0Vra6VcrEJHEiAMFkmDKo+xf2U/+CofhH476rb+FfGem6p8I/iW&#10;8KS/8I14pjeykv1YDbLZSSpGLiM54ACyAYygrU+FAvv2vv8AgodF4m0m5S3+H37PZvNK+2RwK0mv&#10;a/dW4iuII5SM/Z7aB9rhThpmUc+XmvtSMYH04p1IE2mvkL/gr/4gvdc+HPw5+F8N9/ZOk/GDxhb6&#10;B4hvPP8AIZNIignvLyNXyNpljtxGTn7juO/HM/8ABPK88I+GtV+LHg/wuujWdppvildX06200KLe&#10;XSbyytWsZ4QvymErE8SlflBtmHavpivmv4jeILfx5/wVv+AvhnS5PP1LwNoPiLxPrnl/8udpc28d&#10;lbq5H/PSVnIU4/1QPcV9wDpRRRRRRRRRRRTWQMwPcdKQwKT/APXpREoNHljNBhUmo3sYZCS0aMT1&#10;JUc1T1PwdpOt2zQ3mm2F5BJjdHPbpIjY6ZBGKxNA+AfgXwr4pj1zS/BvhXTtbiLsmoWukwQ3Slxt&#10;fEioG+YHB55HWutorK8UeB9H8caa1nrWl6frFm53Nb31slxET67XBHc9u9fEn/BX74N/Db4S/Bf4&#10;c+Im0Cy8J6XpPxC0sXt94c0tYby2iuUns2kVYIy0m0XHKbWDjKlWBKt843nw/uPBXxh+FfjrQYfD&#10;WrQ6j460qzh+IPgJoIdL123uJfsrw6vpiybEvGhmdBcwgjdkERZWM/plXiX7bEgsLf4Tag23/iX/&#10;ABR8N43HgGe8FoDjvzcD6da+tfs0cgG5Vb/eGackSxfdG32FOrl/jD8F/Cvx7+HuoeF/GOh6f4g0&#10;HU1AuLO7j3oxUhlcHqrqwDK6kMpAIIIzXyX4w/4Jr/EzwV8adI8UfCf4tafaW2m6VdaHHF450e48&#10;QXWl2k0kUhjguEuYHnRXiTatyZCuWxJgkV2mh/sBePvFFru+IH7RHxC1Vm4a38JafZeF7Rh6HYk1&#10;wPqs6n3qxb/8EcP2fdQ1NdQ8S+Dr7x9qa9bzxdr1/rkr55OftEzqevpXrXwx/Y9+E3wUZW8H/DH4&#10;f+FXTo+k+HrSzfPqWjjBJ9yc16FFaRwJtjRY19FGKftpPLH+TTlG1cVHcSNGmV9a/M79pX4xL+2F&#10;+3Jrk9xpPjfUvh7+zXdtp9unhOe3uNUi8RPGpl1N7Fm8+SKCGXyIgkMpLtOwBxhbH7Dml6r+2D+0&#10;3rXxU17xFceN/h98MbifQPhzqF/pK6dcXdzIkZvrx4wib5Ix/oyyeXH0mGxWDY+m/wBrD9obS/2U&#10;/wBn7xL461b99HotqTa2gBaTUbtyI7e2jUcs8srIgAz1z0BI/NH4wfsGfGb9l79n4eKfiNIviDT/&#10;ABlqcXjXxP4p0y1vNS1r4YavOwmmnttPiuooZSkixILxfmjUOrI8QAH03+xN/wAFTE1/UfDvw9+N&#10;LaT4Z8ba1ZreeH9dhvbaTR/GNsWPlSpJFLJHBcuoUtbs5+YnHUIPSv8AgokLj4h+EvBXw18OafY6&#10;l4/8eeI7NvD8s7lToP2KZLq41cMpDr9liQkEEZkljQ58zY32vbbvIXcQzY5IGM1JRSOcKfpXwD/w&#10;Vr+N8Pxb8b6H+z+uoa5pPhW6SHX/AIk6xpei3Gqf2dpm9xaafIIYpBF9qmj3PJJtVYYHyQr14zff&#10;Dtv2+f2vvA/gXXJvhP458JfClYPGOp+LPDWmfZ5ryBvNjsNHdS0oiLOvnSpHKVZIlyke5Vr9DdZ1&#10;az8O6LdahfXEFlY2MLT3E8jBI4I1G5mJ6BQAST6CvyQ+JfhzxV8YtP8AiH+0x4n8K+KNZ+Ffxcnt&#10;7Hw9eaNdCzuPCen6fdYsNRvR9nluY7ZpEF2Ht92xkXzFO4MPq/8AYg/4KXW3inUdN+HfxP1TT/8A&#10;hKGL2mheNbSNo/DPxEERC+dYXLKsbTHjfGnBbJTK8D1j/gote+DdN/ZK8T3XjSxk1KC3WIaPBbAj&#10;UG1dpFSwFmw+ZLk3LRCNl+6eThQa+lPgaviKH4PeFY/FzQyeKo9GshrTw58t73yEE5XP8PmBse1d&#10;ZXP/ABQ+F3h34y/D7VfCvivR9P8AEHh3XIDa3+n30Imguoz/AAsp46gEHqCARggGvh/x1/wSh8Rf&#10;AJbG1+Aa+EZdHty66bZeIp57K+8IySOpeW11G1Xz57UqPns59wfYn7zChRV8J/8ABM/9o3UPGS6/&#10;q3xm+FvhDUrgY1Wbwv4CkmfxCuCNt6s10kM7AcB3hLDHBAJB9P8ADv8AwSP0EfDOPwj4o+JvxR8U&#10;eHVk80aQt9a6bp1sfMEiJbpbQJLDGjAFEEpEeAFwAMdvoH/BLD4A2Gtf2pqXw10PxdrGfm1DxW0v&#10;iK6Y8HO++eYg5APGOeevNe0+E/hr4d8BaVHY6FoWj6LYxklLews47aJD0yFQADp2rY8hR/LNL5Qx&#10;3/OnDiimtGpJOK+TP2grNtG/4Km/CO//AHgj1r4e+JtOyGADGG90iYA9zjzOnuPQ17TXwT+2sNJ0&#10;v9tvVtX1bTtesfsHhjTfJ8W+G7hZtX8Mo0t8srS6cUdr7T2zH56KkgQBSyYIdfSv+CMfhQeG/iV8&#10;aEhh8Ow6eq6FHaHw9etcaPcobWaX7RZKSTbwStI0n2ccRO0igsAHb728pf8AJpw4FFNaFXbOOema&#10;+e/i3/wSf/Z2+O3xF1fxb4s+FXh3WfEWvOkl9fSGaOSd1XaGwjqFbHVlALHBJJArn7L/AIIu/s46&#10;Nbzw6X4DvdHjuofs1wth4l1W3FxEAQI3C3PzIAWG08fMfU1rS/8ABKH4Nz6tb6g9j42a/tImgguT&#10;441rzoY2KlkV/tW5VYouQDg7R6VRvP8Agj98Dbyzhh/snxhGttdtqEBTxrrAMFyzFmnT/SfllLMx&#10;Lj5ssxzkmszVP+CMvwf1GyvLePU/ixZ299eR6jPFB8QdXEct1HsKXDKZyDKvlx4cgsNi4I2jFl/+&#10;CVHhuLVLy9t/il8cre61C2WyvJG8Wm6+1267tscn2iOTzAu5sF8sAzDPzHPVfsyf8E6vAv7L/wAT&#10;18ZaXqXjDxB4li8PDwtb3uvaqbx7TTvNjl+zoAqqF3wxHkEjZgYBOffqK8V/4KN/CPUvjz+wl8Wv&#10;B2jRSXGreIfC19aWcMf355TCxVF/2mICj3Nct+yj+0Xo/wC1V8A/DfjfRZIvL1izje8swQsml3QU&#10;Ca1lXJKSRSbkKnn5fTms79t/45eH/wBnj9k3x54q8TXtra6bY6LcxhZ5An2qWSNkihUHGXkdgoA5&#10;JPTArxH/AII8/Du8+IWkfDTxdpukwaX8P/hx4Ei8NadqQt/s8njLV5obKO/v0XarPaxiyjiimYZl&#10;JcjKhWP6IQjEY/wp1FI43Livmr9r79j3UvGvxFs/ib4F0/w9qPi+2sDo2uaDrQCab4z0r5mW1mfY&#10;/lzRSMXhlZHVd0iMuH3L8N+Dv2777/glX8Tk8A/EzwZ4+8M/Bu+BbQl1DR3u5fBhLF/siXdsZbe9&#10;sgzYjMchniAVGQgBh9h/8EzPg9feLNS8W/tC+MdJvdN8ZfF10Gk2V+NtxoHhuHP2C0KH/VySBjcS&#10;j+/KqnlK+t8V4P8AtC/8E4/hP+058U7Hxp4m8P30PizT7R7Aaxo+r3WkXlxbN1hlktpI2kTrgMTj&#10;JA4Jrsv2af2WvBP7Jfgq78P+A9DbRNLv7+XVLtZLye8mvLuXHmzySzO8ju+0Eksfwr0bpRRRjNGM&#10;UUUUUUUUVyvxq+DPh39oH4aat4Q8V6bHqug63CYLqBmKNjqro6kMkisAyupDKwBBBGa8TX9gLxNB&#10;aWtvb/tEfGq3t7SMRRrs0OWQqBhd8kmnM8jD+8xJPUknJrmPiL/wSo1P4s+C9Q8PeJv2ifjZrWja&#10;kmye1mtvDqhuQQwZdLDKykBlZSGUgEEEV75+y9+z1pv7LPwX0vwTpWqa/rVppck8xv8AW7z7Zf3k&#10;s8zzyySy4G5mkkc5wOteg0UUUUUUUUUUUUUUUUUUUUUHpX5//tP6jcf8E5/26fEnxn1TS9Y1D4Q/&#10;GDTdPsfE9/ptnJev4V1WyV4oLmeKMM5tZbd9pcA7JF54K13R/wCCov7OX/CL/wBr/wDC8vhb9m8v&#10;zvL/AOEktftRHp9n3+du/wBnZu9q+WvHqeL/APguV+0j4X0HwRaeKPA/7PHw41A6nq3ja4s5tPuv&#10;E120TIsGnpMqOuI2dfNAJjMu8gERq/6n/DnwBpPws8F6X4d0HTbXSdE0W1jsrGztoxHDbQxqFRFU&#10;cAYFblFFfLP7d37PvjSH4q+F/jl8Mof7c8YeBdPn0fUvDErRonibRp5Emnt4JH/1N2rxRyRuSFYp&#10;sbAII+V/26/21dF/a1+FekfDP4d65rdnH4uspr/xzLYaFdajrXhnSIpFgms5dOgxcrdTTyJEYcK4&#10;iWdx8o3V4f421y38SaxZweB7zwje/FjxI1p4Y8KXfh2DxP8ADXWI5RGsEEk1hOJIbi3tok3uCyAR&#10;xAZPAP63fsh/sy6b+yX8CNF8G6fdXGrXFqHu9U1a5UfatZv5iZLm7m/25JGZj1wCBk4r06RN618u&#10;ftM/8Ei/hN+0d8R7fxpHb6v4F8ZLdW15d6t4Xnjszq7W86TxC8gdHt7nbJGjAyxswKLz8q429A/4&#10;J8wH4z+EfGHiv4j/ABA8ef8ACDXcuo6Rpes/2athDePC0K3LLb2kTvIiSPs3MVVm3YyAR9FUV8P/&#10;APBSz4H+P/hd45Pxy+FPhzUPFl5/Za6P4x0HSGt4NbvrGF3kgurCeSGUiWLzZleJF3yq6bWVkGfz&#10;V+HH7UvxE8B/FpW+EE3xg8Aan4jme51f4f3Xw+1PxHZWTbcq0azuZpLqR8tNOpgRzITs+Xn9A/2O&#10;v2DPjl+0B470D4jftYeIrO9/4RO8i1Xwp4G0lUt9PsbtCxS9v0TcstwnymNBI6xsXOTnA/QfGKKK&#10;KK+R/wDgpb/wTosf2rbnRPG+j+G/C+veM/CyNbXOl61bI1r4t0tmDSafLIf9VIrDzLef/ljLnlVd&#10;zXxj8PP2qfDn/BMDxlqul+H9H8RaT8KTOZ9d8BeIYZrXxN4OvWbbLead55K6lZuNrutvLKVw8ikg&#10;sK9w/aQ/aAsf+CgbeC/gl8FfGVrfwfFK1/tbxX4g0mTzV0HwyDtuAWX/AFVzckm3SNsOpMm7bjJ+&#10;9vhh8NdG+D/w90Pwr4d0+30nQfDtlFp9haQIFjt4Y1CooA9AOvc5NV/jB8G/C/x6+H+oeFfGGg6b&#10;4j8O6tEYbuwvoBLDKp9j0I6hhgg4IIPNfEniL/ggb4f8TeG/EHhe++J3inVPBurmNbG21bSdP1TV&#10;tFjRdqRwanPE1wqx5PlYIMYIX5uSfsT9mb9nfQP2Vfgj4b8AeF4510PwzaC2he4YNcXLZLPNMwAD&#10;yyOzO7YG5nJrv6KK+Yf+CsH7JuoftV/s22v9g6Za634s8A61a+K9G0u5YLDrMluWEtjIScBZ4JJo&#10;+eNzLnIzXwDrv7VFj441rT/ip4X+I2n+D/jFHF/Y95perKEZc+YIvDQ0NpY5hHFcOzSX0/lBDG8g&#10;by8qmPb/APBVj9qT4heIpvh34Vl+AHiD4iTXa6bYw+F4r/V7i+lYAPKAkjW9tDEdzPcXDLFtjdl3&#10;Ku4/ol/wTb/YL1L9krwbrHiTx1r/APwnXxm+IEiXfi3xK+f3hXIitLfONltCpIVVCgnnaOAPqIcC&#10;iiiiiiiiiiiiiiiiiiiiiivAf+Ck/wCz/qn7Rn7NDaVof9pf2xoetab4jsl0+SFLt5bG7juAIjN+&#10;6MmEO1ZMKzYBIBzX53xeGIfFfjXwT44Gl6Zp2pzfEfw5ba5rXhS/fR7DWLn+1IEWHWdBnYSWuogs&#10;cMA5LBvnCsoP6ghwa8C/4KO6hLpfwN8OXVuQtxa/EDwlNESM7XXXbJlOK+yl4FFFFGKMUUUUUUU2&#10;Zd6Yr82f+Clv/BOvw74X/aig+PVoPF3hvR/EFqNM8aa54Q1J7PVvDsvyxwasEQN59uVPk3MZRgE2&#10;TEARyE6H/BOv4/8Ahr4E6X4f/Z/1TUtK3aTbP/wg/iW1uIX0nx5pocvG8E0Z2fblVsTQA72KtIMo&#10;xA6jT/Cq/t+f8FBo7G4tZbj4V/s33UV5cc4g1vxVIhaKL0aOyhbeR/z1mXPAGfuprZJrVo5I1ZHG&#10;1lIyCPSvzy/ag/4IvXiaxqsPwet/BL/DvxvqDah4r+HniZZI9Le65YXdhcRI81m27GY4gFG0FCmM&#10;V6T/AMEyf+CcHij9kvxFrviT4ieIovFGui1TQvCkC6ncapF4W0YN5z2kc9xGkrb525LAkRwwLuIX&#10;A+yUGEH0paKG+6a/Ov8A4Kt/sZ33gn4/eHf2kvBPiDX/AAFcWMI0bx3q2gAGaKyIC2+p3FuRsu4b&#10;ZgqzJICfIwwKmFWXN/4J4eKIf2X/AIleIvhl8SLvQ5viJ8RtWuPF+neMLN9unfESOUAfuHI2xz2y&#10;oIvsqsSI1WRch2Y9x+3HBrX7UXxO8Kfs2eGZntofG0R1rx7qET7H0rw1DKEkjBBG2W7m2wJjnb5p&#10;xhSV+1NA8F6b4U8K2eh6Zp1nY6Pp1rHY2tlDEFgggjUIkaoOAoUAAegr83f26/8AgjDqOmX95q/w&#10;e8JaL428K+InMWr/AA81e7W3g0BpZlabUfDzySJDYXR5JHCnAxx8h7D9iH9hr4zw/HjRV+LUmtXv&#10;wk+HJOr+D9P8UapZ6rrceqFPJjFxPbMyTw28bSPE0g3q7g87FY/oRApVeRjipKKMUYoxRRRRRRQe&#10;lfOH/BQP9l7xT8a9G8K+LPAWs3+j+Ovh5dz3NitrPBA2qWlwix3dn5k0UqRtIiIyMUIDxpnjJHin&#10;wq8TeH/H/gu31+T9o7x/pCh5La907XrrRdNvNLuo2KS29xE9mrRyRspBHRhhgSrKx8q/ar8FeFPE&#10;OuWPjfwT+0B4T1rxZpX2YyW2r+KNJhu5hbtK0clleKoFrcL50q4kSSCZJDHKhXmvT/8Agh1490j4&#10;jeIvjhq2mzeGZptS1XS7m5OiW/2WEyfYzHI0luCRBO00czSICwLsWVnR0Y/oBRRRRRRRRRiiiimT&#10;LuHf8K+Wvi//AMEovB3jT4t6p8QPA/irx78G/Guuv52q3/g/Ukt7bWZB0kurOaOS3lb1JjBJ5Jzz&#10;XHXn/BFDw38VvifoHiX4zfE34k/GyPwy3m6doviGWzttGikByJGtbSCJJG4Gd3DYwcjivtHStPh0&#10;qwitreGK3t7dBHFFGgVIlAwFUDgADoBViiiiis/VtMtdZtZILy2t7qFsExzRrIp+oIxVq2QRkBeB&#10;g8CpqKKKKKKKKKKKKKKKKKKKKKKKKKKKKKKKKKKKKKKKKKD0qrcwJc2bJIiSJIuGVlDKw9CD2rjY&#10;P2cvh7BrraongPwaupyEFrwaLbfaD06vs3frXYwRLb+THGqpGoAVVGAoA4AFW6KKKjfl29sV4/8A&#10;GP8AYM+DXx+1i/1Pxd8NvCWra5qcaQ3Gs/YEt9WKpnZtvIttwhXsVcEDjOKzfgh/wT4+GP7PnjWx&#10;8SaFp/iK81rTbea0sbnXPE2pa1/Z8c2wSCBLueRIiwjVSyAMVyM4JFe6p92loooopsozGahKbmPu&#10;DU0BzH+J/nTqKKKKbL/q2+lc78QPhl4d+Kfh640nxPoOjeJNKugUmstUsYry3lB6ho5FZSPqK4n9&#10;m/8AY0+Fv7H0WuW/wz8E6H4Nh8RXpv8AUF0+Ir58pwAOSdsagnbGuI0ydqjJz61RRRRRRUdwK8N/&#10;aC/4JvfAn9qLxbB4g8ffCvwf4l1yEH/iYXFkEuZRjAEkke1pVGTgSFgOwrtPgl+zX8Pv2cdCbS/A&#10;Hgnwr4MsWxvi0bS4bMS47vsUFjx1bJrvrddke3nj1qSiiiiiiiiiiiiiiiiiiiiiiornkqPWvlr9&#10;u/8AYJ8D/tA6lo/jiabXPCvjTwzqVjfW+s+H7iO3mu2trlJ4Euo5I5ILpI5YkZRNG+052kAmuTvf&#10;2PtbuS2qN8ePjkt5JESdmqaakIJGeIhYiMfgtcr4x/YMuvivpMOi+Jvjb8a9a0l7u3uHtZ77S1V3&#10;imWWNspYKwKuikFSDkV9/R/cFOoooooooooooqvexLPlW5VlOR2P1r5B/bN/4I5/Av8AaQ0y+1Sb&#10;w9feCtbtZP7QGo+EL06PJLcpllnkjjBhklDMSJHjL8D5sV73+yV+zv4d/Zd+B2j+E/DK3z2durXV&#10;xd38/wBovtSuZj5k1zcSkAyTSOxZmPUnsOK9Looooooqrq8Sz6fJHIiSRyKVdHUMrgg5BB6g+lfn&#10;z/wVB/4Je/DLS/2a/G3irwu/ifwPdwI+sCy0LU/K01LyP96lzDayrJFazBlH7y1WJyCw3YZs6f8A&#10;wb3aVN8Sv2N7f41eKNT1LxL8SvidPJFres6hIryvBYSyWttBGFUBI1RCxHJZ5HYklq+/aKKKKKKK&#10;KKKKKKKKbKMr+NcF4t/Zj+GvxD8VSa1r/wAPfA+uazIoje/v9Ctbm6deMAyOhYgemapH9jj4QqP+&#10;SV/Df/wmbL/43XWfD74b+HfhjpX2Hw3oOi+H7GQmRrfTbKO0iLE8nbGoGfwroKKKKKKKKKKKKKKK&#10;KKKKK//ZUEsBAi0AFAAGAAgAAAAhAIoVP5gMAQAAFQIAABMAAAAAAAAAAAAAAAAAAAAAAFtDb250&#10;ZW50X1R5cGVzXS54bWxQSwECLQAUAAYACAAAACEAOP0h/9YAAACUAQAACwAAAAAAAAAAAAAAAAA9&#10;AQAAX3JlbHMvLnJlbHNQSwECLQAUAAYACAAAACEAeHXCXSgEAAAVCgAADgAAAAAAAAAAAAAAAAA8&#10;AgAAZHJzL2Uyb0RvYy54bWxQSwECLQAUAAYACAAAACEAWGCzG7oAAAAiAQAAGQAAAAAAAAAAAAAA&#10;AACQBgAAZHJzL19yZWxzL2Uyb0RvYy54bWwucmVsc1BLAQItABQABgAIAAAAIQCAEfWH4AAAAAgB&#10;AAAPAAAAAAAAAAAAAAAAAIEHAABkcnMvZG93bnJldi54bWxQSwECLQAKAAAAAAAAACEAgBsXBuUb&#10;AgDlGwIAFQAAAAAAAAAAAAAAAACOCAAAZHJzL21lZGlhL2ltYWdlMS5qcGVnUEsFBgAAAAAGAAYA&#10;fQEAAKYkAgAAAA==&#10;">
                <v:shape id="Picture 44" o:spid="_x0000_s1087" type="#_x0000_t75" style="position:absolute;width:59156;height:334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i4zwgAAANsAAAAPAAAAZHJzL2Rvd25yZXYueG1sRI/disIw&#10;FITvhX2HcBb2TlOXolKNYhcXFr3y5wGOzbEtJielibX79kYQvBxm5htmseqtER21vnasYDxKQBAX&#10;TtdcKjgdf4czED4gazSOScE/eVgtPwYLzLS78566QyhFhLDPUEEVQpNJ6YuKLPqRa4ijd3GtxRBl&#10;W0rd4j3CrZHfSTKRFmuOCxU29FNRcT3crALa6XO+7czR7NJrk083+fYy6ZX6+uzXcxCB+vAOv9p/&#10;WkGawvNL/AFy+QAAAP//AwBQSwECLQAUAAYACAAAACEA2+H2y+4AAACFAQAAEwAAAAAAAAAAAAAA&#10;AAAAAAAAW0NvbnRlbnRfVHlwZXNdLnhtbFBLAQItABQABgAIAAAAIQBa9CxbvwAAABUBAAALAAAA&#10;AAAAAAAAAAAAAB8BAABfcmVscy8ucmVsc1BLAQItABQABgAIAAAAIQDDYi4zwgAAANsAAAAPAAAA&#10;AAAAAAAAAAAAAAcCAABkcnMvZG93bnJldi54bWxQSwUGAAAAAAMAAwC3AAAA9gIAAAAA&#10;">
                  <v:imagedata r:id="rId107" o:title=""/>
                </v:shape>
                <v:shape id="Text Box 2" o:spid="_x0000_s1088" type="#_x0000_t202" style="position:absolute;left:3143;top:6286;width:52864;height:24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B/gxAAAANwAAAAPAAAAZHJzL2Rvd25yZXYueG1sRI9Ba8JA&#10;EIXvQv/DMoXedLdSRVNXKZVCT4qxFXobsmMSmp0N2a1J/71zELzN8N68981qM/hGXaiLdWALzxMD&#10;irgIrubSwtfxY7wAFROywyYwWfinCJv1w2iFmQs9H+iSp1JJCMcMLVQptZnWsajIY5yElli0c+g8&#10;Jlm7UrsOewn3jZ4aM9cea5aGClt6r6j4zf+8he/d+ef0Yvbl1s/aPgxGs19qa58eh7dXUImGdDff&#10;rj+d4BvBl2dkAr2+AgAA//8DAFBLAQItABQABgAIAAAAIQDb4fbL7gAAAIUBAAATAAAAAAAAAAAA&#10;AAAAAAAAAABbQ29udGVudF9UeXBlc10ueG1sUEsBAi0AFAAGAAgAAAAhAFr0LFu/AAAAFQEAAAsA&#10;AAAAAAAAAAAAAAAAHwEAAF9yZWxzLy5yZWxzUEsBAi0AFAAGAAgAAAAhAOxQH+DEAAAA3AAAAA8A&#10;AAAAAAAAAAAAAAAABwIAAGRycy9kb3ducmV2LnhtbFBLBQYAAAAAAwADALcAAAD4AgAAAAA=&#10;" filled="f" stroked="f">
                  <v:textbox>
                    <w:txbxContent>
                      <w:p w14:paraId="121A0256" w14:textId="77777777" w:rsidR="00475173" w:rsidRPr="00D46883" w:rsidRDefault="00475173" w:rsidP="00D46883">
                        <w:pPr>
                          <w:numPr>
                            <w:ilvl w:val="0"/>
                            <w:numId w:val="3"/>
                          </w:numPr>
                          <w:spacing w:line="266" w:lineRule="exact"/>
                          <w:ind w:left="360" w:hanging="360"/>
                          <w:rPr>
                            <w:sz w:val="24"/>
                          </w:rPr>
                        </w:pPr>
                        <w:r w:rsidRPr="00D46883">
                          <w:rPr>
                            <w:color w:val="231F20"/>
                            <w:sz w:val="24"/>
                          </w:rPr>
                          <w:t>Differentiate between the three primary methods used by communication</w:t>
                        </w:r>
                        <w:r w:rsidRPr="00D46883">
                          <w:rPr>
                            <w:color w:val="231F20"/>
                            <w:spacing w:val="-27"/>
                            <w:sz w:val="24"/>
                          </w:rPr>
                          <w:t xml:space="preserve"> </w:t>
                        </w:r>
                        <w:r w:rsidRPr="00D46883">
                          <w:rPr>
                            <w:color w:val="231F20"/>
                            <w:sz w:val="24"/>
                          </w:rPr>
                          <w:t>researchers—quantitative, critical, and qualitative.</w:t>
                        </w:r>
                      </w:p>
                      <w:p w14:paraId="0AD86986" w14:textId="77777777" w:rsidR="00475173" w:rsidRDefault="00475173" w:rsidP="00D46883">
                        <w:pPr>
                          <w:numPr>
                            <w:ilvl w:val="0"/>
                            <w:numId w:val="3"/>
                          </w:numPr>
                          <w:ind w:left="360" w:hanging="360"/>
                          <w:rPr>
                            <w:sz w:val="24"/>
                          </w:rPr>
                        </w:pPr>
                        <w:r>
                          <w:rPr>
                            <w:color w:val="231F20"/>
                            <w:sz w:val="24"/>
                          </w:rPr>
                          <w:t>Understand the purpose of grounded theory in communication</w:t>
                        </w:r>
                        <w:r>
                          <w:rPr>
                            <w:color w:val="231F20"/>
                            <w:spacing w:val="-4"/>
                            <w:sz w:val="24"/>
                          </w:rPr>
                          <w:t xml:space="preserve"> </w:t>
                        </w:r>
                        <w:r>
                          <w:rPr>
                            <w:color w:val="231F20"/>
                            <w:sz w:val="24"/>
                          </w:rPr>
                          <w:t>research.</w:t>
                        </w:r>
                      </w:p>
                      <w:p w14:paraId="2B54E9B6" w14:textId="77777777" w:rsidR="00475173" w:rsidRDefault="00475173" w:rsidP="00D46883">
                        <w:pPr>
                          <w:numPr>
                            <w:ilvl w:val="0"/>
                            <w:numId w:val="3"/>
                          </w:numPr>
                          <w:spacing w:line="249" w:lineRule="auto"/>
                          <w:ind w:left="360" w:right="308" w:hanging="360"/>
                          <w:rPr>
                            <w:sz w:val="24"/>
                          </w:rPr>
                        </w:pPr>
                        <w:r>
                          <w:rPr>
                            <w:color w:val="231F20"/>
                            <w:sz w:val="24"/>
                          </w:rPr>
                          <w:t>Be able to explain the purposes of open-ended questions, focus groups, participation observation, and unobtrusive measures; when researchers should use these qualitative methods; and what kinds of results are</w:t>
                        </w:r>
                        <w:r>
                          <w:rPr>
                            <w:color w:val="231F20"/>
                            <w:spacing w:val="-2"/>
                            <w:sz w:val="24"/>
                          </w:rPr>
                          <w:t xml:space="preserve"> </w:t>
                        </w:r>
                        <w:r>
                          <w:rPr>
                            <w:color w:val="231F20"/>
                            <w:sz w:val="24"/>
                          </w:rPr>
                          <w:t>generated.</w:t>
                        </w:r>
                      </w:p>
                      <w:p w14:paraId="7396AF26" w14:textId="77777777" w:rsidR="00475173" w:rsidRDefault="00475173" w:rsidP="00D46883">
                        <w:pPr>
                          <w:numPr>
                            <w:ilvl w:val="0"/>
                            <w:numId w:val="3"/>
                          </w:numPr>
                          <w:spacing w:line="249" w:lineRule="auto"/>
                          <w:ind w:left="360" w:right="132" w:hanging="360"/>
                          <w:rPr>
                            <w:sz w:val="24"/>
                          </w:rPr>
                        </w:pPr>
                        <w:r>
                          <w:rPr>
                            <w:color w:val="231F20"/>
                            <w:sz w:val="24"/>
                          </w:rPr>
                          <w:t>Be able to explain the purposes of triangulation or multiple class measurements, when researchers should use this qualitative method, and what kinds of results are</w:t>
                        </w:r>
                        <w:r>
                          <w:rPr>
                            <w:color w:val="231F20"/>
                            <w:spacing w:val="-21"/>
                            <w:sz w:val="24"/>
                          </w:rPr>
                          <w:t xml:space="preserve"> </w:t>
                        </w:r>
                        <w:r>
                          <w:rPr>
                            <w:color w:val="231F20"/>
                            <w:sz w:val="24"/>
                          </w:rPr>
                          <w:t>generated.</w:t>
                        </w:r>
                      </w:p>
                      <w:p w14:paraId="76CA424E" w14:textId="77777777" w:rsidR="00475173" w:rsidRDefault="00475173" w:rsidP="00D46883">
                        <w:pPr>
                          <w:numPr>
                            <w:ilvl w:val="0"/>
                            <w:numId w:val="3"/>
                          </w:numPr>
                          <w:spacing w:line="249" w:lineRule="auto"/>
                          <w:ind w:left="360" w:right="74" w:hanging="360"/>
                          <w:rPr>
                            <w:sz w:val="24"/>
                          </w:rPr>
                        </w:pPr>
                        <w:r>
                          <w:rPr>
                            <w:color w:val="231F20"/>
                            <w:sz w:val="24"/>
                          </w:rPr>
                          <w:t>Explain the four ethical issues commonly discussed in qualitative research—informed consent,</w:t>
                        </w:r>
                        <w:r>
                          <w:rPr>
                            <w:color w:val="231F20"/>
                            <w:spacing w:val="-6"/>
                            <w:sz w:val="24"/>
                          </w:rPr>
                          <w:t xml:space="preserve"> </w:t>
                        </w:r>
                        <w:r>
                          <w:rPr>
                            <w:color w:val="231F20"/>
                            <w:sz w:val="24"/>
                          </w:rPr>
                          <w:t>deception,</w:t>
                        </w:r>
                        <w:r>
                          <w:rPr>
                            <w:color w:val="231F20"/>
                            <w:spacing w:val="-6"/>
                            <w:sz w:val="24"/>
                          </w:rPr>
                          <w:t xml:space="preserve"> </w:t>
                        </w:r>
                        <w:r>
                          <w:rPr>
                            <w:color w:val="231F20"/>
                            <w:sz w:val="24"/>
                          </w:rPr>
                          <w:t>privacy</w:t>
                        </w:r>
                        <w:r>
                          <w:rPr>
                            <w:color w:val="231F20"/>
                            <w:spacing w:val="-6"/>
                            <w:sz w:val="24"/>
                          </w:rPr>
                          <w:t xml:space="preserve"> </w:t>
                        </w:r>
                        <w:r>
                          <w:rPr>
                            <w:color w:val="231F20"/>
                            <w:sz w:val="24"/>
                          </w:rPr>
                          <w:t>and</w:t>
                        </w:r>
                        <w:r>
                          <w:rPr>
                            <w:color w:val="231F20"/>
                            <w:spacing w:val="-6"/>
                            <w:sz w:val="24"/>
                          </w:rPr>
                          <w:t xml:space="preserve"> </w:t>
                        </w:r>
                        <w:r>
                          <w:rPr>
                            <w:color w:val="231F20"/>
                            <w:sz w:val="24"/>
                          </w:rPr>
                          <w:t>confidentiality,</w:t>
                        </w:r>
                        <w:r>
                          <w:rPr>
                            <w:color w:val="231F20"/>
                            <w:spacing w:val="-6"/>
                            <w:sz w:val="24"/>
                          </w:rPr>
                          <w:t xml:space="preserve"> </w:t>
                        </w:r>
                        <w:r>
                          <w:rPr>
                            <w:color w:val="231F20"/>
                            <w:sz w:val="24"/>
                          </w:rPr>
                          <w:t>and</w:t>
                        </w:r>
                        <w:r>
                          <w:rPr>
                            <w:color w:val="231F20"/>
                            <w:spacing w:val="-6"/>
                            <w:sz w:val="24"/>
                          </w:rPr>
                          <w:t xml:space="preserve"> </w:t>
                        </w:r>
                        <w:r>
                          <w:rPr>
                            <w:color w:val="231F20"/>
                            <w:sz w:val="24"/>
                          </w:rPr>
                          <w:t>accuracy sent,</w:t>
                        </w:r>
                        <w:r>
                          <w:rPr>
                            <w:color w:val="231F20"/>
                            <w:spacing w:val="-6"/>
                            <w:sz w:val="24"/>
                          </w:rPr>
                          <w:t xml:space="preserve"> </w:t>
                        </w:r>
                        <w:r>
                          <w:rPr>
                            <w:color w:val="231F20"/>
                            <w:sz w:val="24"/>
                          </w:rPr>
                          <w:t>deception,</w:t>
                        </w:r>
                        <w:r>
                          <w:rPr>
                            <w:color w:val="231F20"/>
                            <w:spacing w:val="-6"/>
                            <w:sz w:val="24"/>
                          </w:rPr>
                          <w:t xml:space="preserve"> </w:t>
                        </w:r>
                        <w:r>
                          <w:rPr>
                            <w:color w:val="231F20"/>
                            <w:sz w:val="24"/>
                          </w:rPr>
                          <w:t>privacy</w:t>
                        </w:r>
                        <w:r>
                          <w:rPr>
                            <w:color w:val="231F20"/>
                            <w:spacing w:val="-6"/>
                            <w:sz w:val="24"/>
                          </w:rPr>
                          <w:t xml:space="preserve"> </w:t>
                        </w:r>
                        <w:r>
                          <w:rPr>
                            <w:color w:val="231F20"/>
                            <w:sz w:val="24"/>
                          </w:rPr>
                          <w:t>and confidentiality, and</w:t>
                        </w:r>
                        <w:r>
                          <w:rPr>
                            <w:color w:val="231F20"/>
                            <w:spacing w:val="-1"/>
                            <w:sz w:val="24"/>
                          </w:rPr>
                          <w:t xml:space="preserve"> </w:t>
                        </w:r>
                        <w:r>
                          <w:rPr>
                            <w:color w:val="231F20"/>
                            <w:sz w:val="24"/>
                          </w:rPr>
                          <w:t>accuracy.</w:t>
                        </w:r>
                      </w:p>
                      <w:p w14:paraId="485EB421" w14:textId="77777777" w:rsidR="00475173" w:rsidRDefault="00475173" w:rsidP="00C84B3F"/>
                    </w:txbxContent>
                  </v:textbox>
                </v:shape>
                <w10:wrap type="square"/>
              </v:group>
            </w:pict>
          </mc:Fallback>
        </mc:AlternateContent>
      </w:r>
    </w:p>
    <w:p w14:paraId="09C7F7CA" w14:textId="070B9D2F" w:rsidR="00C84B3F" w:rsidRPr="007244C6" w:rsidRDefault="00C84B3F" w:rsidP="00A215D2">
      <w:pPr>
        <w:pStyle w:val="Heading2"/>
        <w:ind w:left="0" w:right="0"/>
        <w:jc w:val="left"/>
        <w:rPr>
          <w:color w:val="231F20"/>
          <w:sz w:val="24"/>
          <w:szCs w:val="24"/>
        </w:rPr>
      </w:pPr>
    </w:p>
    <w:p w14:paraId="7ABDC08C" w14:textId="77777777" w:rsidR="007244C6" w:rsidRDefault="007244C6" w:rsidP="007244C6">
      <w:r>
        <w:t>I.</w:t>
      </w:r>
      <w:r>
        <w:tab/>
        <w:t>Three Threads of Inquiry</w:t>
      </w:r>
    </w:p>
    <w:p w14:paraId="5C90BD02" w14:textId="77777777" w:rsidR="007244C6" w:rsidRDefault="007244C6" w:rsidP="007244C6">
      <w:pPr>
        <w:pStyle w:val="I"/>
      </w:pPr>
    </w:p>
    <w:p w14:paraId="37AFE333" w14:textId="77777777" w:rsidR="007244C6" w:rsidRDefault="007244C6" w:rsidP="007244C6">
      <w:pPr>
        <w:pStyle w:val="A"/>
      </w:pPr>
      <w:r>
        <w:t>A.</w:t>
      </w:r>
      <w:r>
        <w:tab/>
        <w:t>Quantitative</w:t>
      </w:r>
    </w:p>
    <w:p w14:paraId="71ABDD76" w14:textId="58579034" w:rsidR="007244C6" w:rsidRDefault="007244C6" w:rsidP="007244C6">
      <w:pPr>
        <w:pStyle w:val="A"/>
      </w:pPr>
    </w:p>
    <w:p w14:paraId="3243F674" w14:textId="745298A1" w:rsidR="007244C6" w:rsidRDefault="007244C6" w:rsidP="007244C6">
      <w:pPr>
        <w:pStyle w:val="A"/>
      </w:pPr>
    </w:p>
    <w:p w14:paraId="1FB64630" w14:textId="2EAF4FEB" w:rsidR="007244C6" w:rsidRDefault="007244C6" w:rsidP="007244C6">
      <w:pPr>
        <w:pStyle w:val="A"/>
      </w:pPr>
    </w:p>
    <w:p w14:paraId="1699B1DB" w14:textId="77777777" w:rsidR="007244C6" w:rsidRDefault="007244C6" w:rsidP="007244C6">
      <w:pPr>
        <w:pStyle w:val="A"/>
      </w:pPr>
    </w:p>
    <w:p w14:paraId="695BF213" w14:textId="77777777" w:rsidR="007244C6" w:rsidRDefault="007244C6" w:rsidP="007244C6">
      <w:pPr>
        <w:pStyle w:val="A"/>
      </w:pPr>
      <w:r>
        <w:t>B.</w:t>
      </w:r>
      <w:r>
        <w:tab/>
        <w:t>Critical</w:t>
      </w:r>
    </w:p>
    <w:p w14:paraId="0762A6A3" w14:textId="2148DCFA" w:rsidR="007244C6" w:rsidRDefault="007244C6" w:rsidP="007244C6">
      <w:pPr>
        <w:pStyle w:val="A"/>
      </w:pPr>
    </w:p>
    <w:p w14:paraId="03522210" w14:textId="00F17EFB" w:rsidR="007244C6" w:rsidRDefault="007244C6" w:rsidP="007244C6">
      <w:pPr>
        <w:pStyle w:val="A"/>
      </w:pPr>
    </w:p>
    <w:p w14:paraId="4BA11B62" w14:textId="7EA451EA" w:rsidR="007244C6" w:rsidRDefault="007244C6" w:rsidP="007244C6">
      <w:pPr>
        <w:pStyle w:val="A"/>
      </w:pPr>
    </w:p>
    <w:p w14:paraId="00E76A82" w14:textId="77777777" w:rsidR="007244C6" w:rsidRDefault="007244C6" w:rsidP="007244C6">
      <w:pPr>
        <w:pStyle w:val="A"/>
      </w:pPr>
    </w:p>
    <w:p w14:paraId="6E9F659F" w14:textId="77777777" w:rsidR="007244C6" w:rsidRDefault="007244C6" w:rsidP="007244C6">
      <w:pPr>
        <w:pStyle w:val="A"/>
      </w:pPr>
      <w:r>
        <w:t>C.</w:t>
      </w:r>
      <w:r>
        <w:tab/>
        <w:t>Qualitative</w:t>
      </w:r>
    </w:p>
    <w:p w14:paraId="740A7D9E" w14:textId="48EDB14D" w:rsidR="007244C6" w:rsidRDefault="007244C6" w:rsidP="007244C6"/>
    <w:p w14:paraId="61B7BA07" w14:textId="606888CA" w:rsidR="007244C6" w:rsidRDefault="007244C6" w:rsidP="007244C6"/>
    <w:p w14:paraId="25549CF4" w14:textId="3A1601E0" w:rsidR="007244C6" w:rsidRDefault="007244C6" w:rsidP="007244C6"/>
    <w:p w14:paraId="7952C1EB" w14:textId="77777777" w:rsidR="007244C6" w:rsidRDefault="007244C6" w:rsidP="007244C6"/>
    <w:p w14:paraId="51821627" w14:textId="77777777" w:rsidR="007244C6" w:rsidRDefault="007244C6" w:rsidP="007244C6">
      <w:pPr>
        <w:pStyle w:val="I"/>
      </w:pPr>
      <w:r>
        <w:t>II.</w:t>
      </w:r>
      <w:r>
        <w:tab/>
        <w:t>Multiple Labels for One Research Method</w:t>
      </w:r>
    </w:p>
    <w:p w14:paraId="0698A479" w14:textId="77777777" w:rsidR="007244C6" w:rsidRDefault="007244C6" w:rsidP="007244C6"/>
    <w:p w14:paraId="28EA6251" w14:textId="77777777" w:rsidR="007244C6" w:rsidRDefault="007244C6" w:rsidP="007244C6">
      <w:pPr>
        <w:pStyle w:val="A"/>
      </w:pPr>
      <w:r>
        <w:t>A.</w:t>
      </w:r>
      <w:r>
        <w:tab/>
        <w:t>Naturalistic</w:t>
      </w:r>
    </w:p>
    <w:p w14:paraId="42CA8548" w14:textId="77777777" w:rsidR="007244C6" w:rsidRDefault="007244C6" w:rsidP="007244C6">
      <w:pPr>
        <w:pStyle w:val="A"/>
      </w:pPr>
    </w:p>
    <w:p w14:paraId="6E67FC69" w14:textId="77777777" w:rsidR="007244C6" w:rsidRDefault="007244C6" w:rsidP="007244C6">
      <w:pPr>
        <w:pStyle w:val="A"/>
      </w:pPr>
      <w:r>
        <w:t>B.</w:t>
      </w:r>
      <w:r>
        <w:tab/>
        <w:t>Qualitative</w:t>
      </w:r>
    </w:p>
    <w:p w14:paraId="264B3F82" w14:textId="76E64283" w:rsidR="007244C6" w:rsidRDefault="007244C6" w:rsidP="007244C6">
      <w:pPr>
        <w:pStyle w:val="A"/>
      </w:pPr>
    </w:p>
    <w:p w14:paraId="7A929C63" w14:textId="65868B75" w:rsidR="007244C6" w:rsidRDefault="007244C6" w:rsidP="007244C6">
      <w:pPr>
        <w:pStyle w:val="A"/>
      </w:pPr>
    </w:p>
    <w:p w14:paraId="75A0ED54" w14:textId="39BDA9F3" w:rsidR="007244C6" w:rsidRDefault="007244C6" w:rsidP="007244C6">
      <w:pPr>
        <w:pStyle w:val="A"/>
      </w:pPr>
    </w:p>
    <w:p w14:paraId="3C2DA1A0" w14:textId="77777777" w:rsidR="007244C6" w:rsidRDefault="007244C6" w:rsidP="007244C6">
      <w:pPr>
        <w:pStyle w:val="A"/>
      </w:pPr>
    </w:p>
    <w:p w14:paraId="2FD01F57" w14:textId="77777777" w:rsidR="007244C6" w:rsidRDefault="007244C6" w:rsidP="007244C6">
      <w:pPr>
        <w:pStyle w:val="A"/>
      </w:pPr>
      <w:r>
        <w:t>C.</w:t>
      </w:r>
      <w:r>
        <w:tab/>
        <w:t>Interpretive/Interpretivist</w:t>
      </w:r>
    </w:p>
    <w:p w14:paraId="5E4F2086" w14:textId="3D9E4281" w:rsidR="007244C6" w:rsidRDefault="007244C6" w:rsidP="007244C6">
      <w:pPr>
        <w:pStyle w:val="A"/>
      </w:pPr>
    </w:p>
    <w:p w14:paraId="7B6A1E5C" w14:textId="311BA4E9" w:rsidR="007244C6" w:rsidRDefault="007244C6" w:rsidP="007244C6">
      <w:pPr>
        <w:pStyle w:val="A"/>
      </w:pPr>
    </w:p>
    <w:p w14:paraId="0C92514B" w14:textId="64456B22" w:rsidR="007244C6" w:rsidRDefault="007244C6" w:rsidP="007244C6">
      <w:pPr>
        <w:pStyle w:val="A"/>
      </w:pPr>
    </w:p>
    <w:p w14:paraId="562BDCBA" w14:textId="77777777" w:rsidR="007244C6" w:rsidRDefault="007244C6" w:rsidP="007244C6">
      <w:pPr>
        <w:pStyle w:val="A"/>
      </w:pPr>
    </w:p>
    <w:p w14:paraId="1C9F9F4E" w14:textId="77777777" w:rsidR="007244C6" w:rsidRDefault="007244C6" w:rsidP="007244C6">
      <w:pPr>
        <w:pStyle w:val="A"/>
      </w:pPr>
      <w:r>
        <w:t>D.</w:t>
      </w:r>
      <w:r>
        <w:tab/>
        <w:t>Ethnographic</w:t>
      </w:r>
    </w:p>
    <w:p w14:paraId="32AF3905" w14:textId="6BBFC28E" w:rsidR="007244C6" w:rsidRDefault="007244C6" w:rsidP="007244C6">
      <w:pPr>
        <w:pStyle w:val="A"/>
      </w:pPr>
    </w:p>
    <w:p w14:paraId="3697AC82" w14:textId="73C1D8DB" w:rsidR="007244C6" w:rsidRDefault="007244C6" w:rsidP="007244C6">
      <w:pPr>
        <w:pStyle w:val="A"/>
      </w:pPr>
    </w:p>
    <w:p w14:paraId="6EA93D65" w14:textId="6DA544FF" w:rsidR="007244C6" w:rsidRDefault="007244C6" w:rsidP="007244C6">
      <w:pPr>
        <w:pStyle w:val="A"/>
      </w:pPr>
    </w:p>
    <w:p w14:paraId="7854EDD5" w14:textId="77777777" w:rsidR="007244C6" w:rsidRDefault="007244C6" w:rsidP="007244C6">
      <w:pPr>
        <w:pStyle w:val="A"/>
      </w:pPr>
    </w:p>
    <w:p w14:paraId="072B4BD0" w14:textId="77777777" w:rsidR="007244C6" w:rsidRDefault="007244C6" w:rsidP="007244C6">
      <w:pPr>
        <w:pStyle w:val="A"/>
      </w:pPr>
      <w:r>
        <w:t>E.</w:t>
      </w:r>
      <w:r>
        <w:tab/>
        <w:t>Field</w:t>
      </w:r>
    </w:p>
    <w:p w14:paraId="2308199F" w14:textId="77777777" w:rsidR="007244C6" w:rsidRDefault="007244C6" w:rsidP="007244C6"/>
    <w:p w14:paraId="08CB9EF0" w14:textId="77777777" w:rsidR="007244C6" w:rsidRDefault="007244C6" w:rsidP="007244C6">
      <w:pPr>
        <w:pStyle w:val="1"/>
      </w:pPr>
      <w:r>
        <w:t>1.</w:t>
      </w:r>
      <w:r>
        <w:tab/>
        <w:t>Participant field research</w:t>
      </w:r>
    </w:p>
    <w:p w14:paraId="069D1D2E" w14:textId="6D3506AD" w:rsidR="007244C6" w:rsidRDefault="007244C6" w:rsidP="007244C6">
      <w:pPr>
        <w:pStyle w:val="1"/>
      </w:pPr>
      <w:r>
        <w:t xml:space="preserve"> </w:t>
      </w:r>
    </w:p>
    <w:p w14:paraId="264E1642" w14:textId="1CB89BC0" w:rsidR="007244C6" w:rsidRDefault="007244C6" w:rsidP="007244C6">
      <w:pPr>
        <w:pStyle w:val="1"/>
      </w:pPr>
    </w:p>
    <w:p w14:paraId="713BC9F2" w14:textId="1DBF47C5" w:rsidR="007244C6" w:rsidRDefault="007244C6" w:rsidP="007244C6">
      <w:pPr>
        <w:pStyle w:val="1"/>
      </w:pPr>
    </w:p>
    <w:p w14:paraId="4E3117F9" w14:textId="77777777" w:rsidR="007244C6" w:rsidRDefault="007244C6" w:rsidP="007244C6">
      <w:pPr>
        <w:pStyle w:val="1"/>
      </w:pPr>
    </w:p>
    <w:p w14:paraId="547525D5" w14:textId="77777777" w:rsidR="007244C6" w:rsidRDefault="007244C6" w:rsidP="007244C6">
      <w:pPr>
        <w:pStyle w:val="1"/>
      </w:pPr>
      <w:r>
        <w:t>2.</w:t>
      </w:r>
      <w:r>
        <w:tab/>
        <w:t>Nonparticipant field research</w:t>
      </w:r>
    </w:p>
    <w:p w14:paraId="2D393818" w14:textId="4C718944" w:rsidR="007244C6" w:rsidRDefault="007244C6" w:rsidP="007244C6"/>
    <w:p w14:paraId="3AABDF6D" w14:textId="6EA73DC0" w:rsidR="007244C6" w:rsidRDefault="007244C6" w:rsidP="007244C6"/>
    <w:p w14:paraId="20F8D0D5" w14:textId="04704C61" w:rsidR="007244C6" w:rsidRDefault="007244C6" w:rsidP="007244C6"/>
    <w:p w14:paraId="632EE646" w14:textId="77777777" w:rsidR="007244C6" w:rsidRDefault="007244C6" w:rsidP="007244C6"/>
    <w:p w14:paraId="0729B0C9" w14:textId="77777777" w:rsidR="007244C6" w:rsidRDefault="007244C6" w:rsidP="007244C6">
      <w:pPr>
        <w:pStyle w:val="A"/>
      </w:pPr>
      <w:r>
        <w:t>F.</w:t>
      </w:r>
      <w:r>
        <w:tab/>
        <w:t>Action/Applied</w:t>
      </w:r>
    </w:p>
    <w:p w14:paraId="656FCE1B" w14:textId="1944FEBF" w:rsidR="007244C6" w:rsidRDefault="007244C6" w:rsidP="007244C6"/>
    <w:p w14:paraId="06EDADC5" w14:textId="673023DF" w:rsidR="007244C6" w:rsidRDefault="007244C6" w:rsidP="007244C6"/>
    <w:p w14:paraId="3CDD22E4" w14:textId="0A90487E" w:rsidR="007244C6" w:rsidRDefault="007244C6" w:rsidP="007244C6"/>
    <w:p w14:paraId="5C39BE12" w14:textId="77777777" w:rsidR="007244C6" w:rsidRDefault="007244C6" w:rsidP="007244C6"/>
    <w:p w14:paraId="0D42DFC4" w14:textId="77777777" w:rsidR="007244C6" w:rsidRDefault="007244C6" w:rsidP="007244C6">
      <w:pPr>
        <w:pStyle w:val="I"/>
      </w:pPr>
      <w:r>
        <w:t>III.</w:t>
      </w:r>
      <w:r>
        <w:tab/>
        <w:t>Five Commonly Shared Characteristics of All Forms of Qualitative Research</w:t>
      </w:r>
    </w:p>
    <w:p w14:paraId="598F22A4" w14:textId="77777777" w:rsidR="007244C6" w:rsidRDefault="007244C6" w:rsidP="007244C6"/>
    <w:p w14:paraId="6330CF82" w14:textId="2E3DB080" w:rsidR="007244C6" w:rsidRDefault="007244C6" w:rsidP="007244C6">
      <w:pPr>
        <w:pStyle w:val="A"/>
      </w:pPr>
      <w:r>
        <w:t>A.</w:t>
      </w:r>
      <w:r>
        <w:tab/>
        <w:t>Natural Setting</w:t>
      </w:r>
    </w:p>
    <w:p w14:paraId="0FA8F0ED" w14:textId="5F2F6014" w:rsidR="007244C6" w:rsidRDefault="007244C6" w:rsidP="007244C6">
      <w:pPr>
        <w:pStyle w:val="A"/>
      </w:pPr>
    </w:p>
    <w:p w14:paraId="3785D102" w14:textId="23B0093A" w:rsidR="007244C6" w:rsidRDefault="007244C6" w:rsidP="007244C6">
      <w:pPr>
        <w:pStyle w:val="A"/>
      </w:pPr>
    </w:p>
    <w:p w14:paraId="335EC532" w14:textId="77777777" w:rsidR="007244C6" w:rsidRDefault="007244C6" w:rsidP="007244C6">
      <w:pPr>
        <w:pStyle w:val="A"/>
      </w:pPr>
    </w:p>
    <w:p w14:paraId="62959793" w14:textId="77777777" w:rsidR="007244C6" w:rsidRDefault="007244C6" w:rsidP="007244C6">
      <w:pPr>
        <w:pStyle w:val="A"/>
      </w:pPr>
    </w:p>
    <w:p w14:paraId="1FE4CB14" w14:textId="55BFE1CF" w:rsidR="007244C6" w:rsidRDefault="007244C6" w:rsidP="007244C6">
      <w:pPr>
        <w:pStyle w:val="A"/>
      </w:pPr>
      <w:r>
        <w:t>B.</w:t>
      </w:r>
      <w:r>
        <w:tab/>
        <w:t>Research as Participant</w:t>
      </w:r>
    </w:p>
    <w:p w14:paraId="3D46A973" w14:textId="5ADF8627" w:rsidR="007244C6" w:rsidRDefault="007244C6" w:rsidP="007244C6">
      <w:pPr>
        <w:pStyle w:val="A"/>
      </w:pPr>
    </w:p>
    <w:p w14:paraId="4C2A7D27" w14:textId="15102C18" w:rsidR="007244C6" w:rsidRDefault="007244C6" w:rsidP="007244C6">
      <w:pPr>
        <w:pStyle w:val="A"/>
      </w:pPr>
    </w:p>
    <w:p w14:paraId="28784FEA" w14:textId="77777777" w:rsidR="007244C6" w:rsidRDefault="007244C6" w:rsidP="007244C6">
      <w:pPr>
        <w:pStyle w:val="A"/>
      </w:pPr>
    </w:p>
    <w:p w14:paraId="274F8E97" w14:textId="77777777" w:rsidR="007244C6" w:rsidRDefault="007244C6" w:rsidP="007244C6">
      <w:pPr>
        <w:pStyle w:val="A"/>
      </w:pPr>
    </w:p>
    <w:p w14:paraId="321E05E8" w14:textId="2A9E8A84" w:rsidR="007244C6" w:rsidRDefault="007244C6" w:rsidP="007244C6">
      <w:pPr>
        <w:pStyle w:val="A"/>
      </w:pPr>
      <w:r>
        <w:t>C.</w:t>
      </w:r>
      <w:r>
        <w:tab/>
        <w:t>Subject-Based Communication</w:t>
      </w:r>
    </w:p>
    <w:p w14:paraId="1F34C0DF" w14:textId="45D7F976" w:rsidR="007244C6" w:rsidRDefault="007244C6" w:rsidP="007244C6">
      <w:pPr>
        <w:pStyle w:val="A"/>
      </w:pPr>
    </w:p>
    <w:p w14:paraId="098A0487" w14:textId="0EDC6EA9" w:rsidR="007244C6" w:rsidRDefault="007244C6" w:rsidP="007244C6">
      <w:pPr>
        <w:pStyle w:val="A"/>
      </w:pPr>
    </w:p>
    <w:p w14:paraId="398E050A" w14:textId="77777777" w:rsidR="007244C6" w:rsidRDefault="007244C6" w:rsidP="007244C6">
      <w:pPr>
        <w:pStyle w:val="A"/>
      </w:pPr>
    </w:p>
    <w:p w14:paraId="44D560F5" w14:textId="77777777" w:rsidR="007244C6" w:rsidRDefault="007244C6" w:rsidP="007244C6">
      <w:pPr>
        <w:pStyle w:val="A"/>
      </w:pPr>
    </w:p>
    <w:p w14:paraId="48F58260" w14:textId="18641A97" w:rsidR="007244C6" w:rsidRDefault="007244C6" w:rsidP="007244C6">
      <w:pPr>
        <w:pStyle w:val="A"/>
      </w:pPr>
      <w:r>
        <w:t>D.</w:t>
      </w:r>
      <w:r>
        <w:tab/>
        <w:t>Subject Intentionality</w:t>
      </w:r>
    </w:p>
    <w:p w14:paraId="535CD10C" w14:textId="2ACC8A0F" w:rsidR="007244C6" w:rsidRDefault="007244C6" w:rsidP="007244C6">
      <w:pPr>
        <w:pStyle w:val="A"/>
      </w:pPr>
    </w:p>
    <w:p w14:paraId="03D92CFB" w14:textId="3D9F5042" w:rsidR="007244C6" w:rsidRDefault="007244C6" w:rsidP="007244C6">
      <w:pPr>
        <w:pStyle w:val="A"/>
      </w:pPr>
    </w:p>
    <w:p w14:paraId="23D6BADC" w14:textId="77777777" w:rsidR="007244C6" w:rsidRDefault="007244C6" w:rsidP="007244C6">
      <w:pPr>
        <w:pStyle w:val="A"/>
      </w:pPr>
    </w:p>
    <w:p w14:paraId="0D9781E2" w14:textId="77777777" w:rsidR="007244C6" w:rsidRDefault="007244C6" w:rsidP="007244C6">
      <w:pPr>
        <w:pStyle w:val="A"/>
      </w:pPr>
    </w:p>
    <w:p w14:paraId="085E68E3" w14:textId="7FCB5D50" w:rsidR="007244C6" w:rsidRDefault="007244C6" w:rsidP="007244C6">
      <w:pPr>
        <w:pStyle w:val="A"/>
      </w:pPr>
      <w:r>
        <w:t>E.</w:t>
      </w:r>
      <w:r>
        <w:tab/>
        <w:t>Pragmatism</w:t>
      </w:r>
    </w:p>
    <w:p w14:paraId="37C7CCA2" w14:textId="07024563" w:rsidR="007244C6" w:rsidRDefault="007244C6" w:rsidP="007244C6">
      <w:pPr>
        <w:pStyle w:val="A"/>
      </w:pPr>
    </w:p>
    <w:p w14:paraId="7D2C94F8" w14:textId="325BDC2A" w:rsidR="007244C6" w:rsidRDefault="007244C6" w:rsidP="007244C6">
      <w:pPr>
        <w:pStyle w:val="A"/>
      </w:pPr>
    </w:p>
    <w:p w14:paraId="091A0AA8" w14:textId="77777777" w:rsidR="007244C6" w:rsidRDefault="007244C6" w:rsidP="007244C6">
      <w:pPr>
        <w:pStyle w:val="A"/>
      </w:pPr>
    </w:p>
    <w:p w14:paraId="28EA7F45" w14:textId="77777777" w:rsidR="007244C6" w:rsidRDefault="007244C6" w:rsidP="007244C6"/>
    <w:p w14:paraId="47213363" w14:textId="471788E0" w:rsidR="007244C6" w:rsidRDefault="007244C6" w:rsidP="007244C6">
      <w:pPr>
        <w:pStyle w:val="I"/>
      </w:pPr>
      <w:r>
        <w:t>IV.</w:t>
      </w:r>
      <w:r>
        <w:tab/>
        <w:t>Grounded Theory</w:t>
      </w:r>
    </w:p>
    <w:p w14:paraId="6CEADBE7" w14:textId="090327A7" w:rsidR="007244C6" w:rsidRDefault="007244C6" w:rsidP="007244C6">
      <w:pPr>
        <w:pStyle w:val="I"/>
      </w:pPr>
    </w:p>
    <w:p w14:paraId="5914F986" w14:textId="14B56AF1" w:rsidR="007244C6" w:rsidRDefault="007244C6" w:rsidP="007244C6">
      <w:pPr>
        <w:pStyle w:val="I"/>
      </w:pPr>
    </w:p>
    <w:p w14:paraId="0ED44A30" w14:textId="77777777" w:rsidR="007244C6" w:rsidRDefault="007244C6" w:rsidP="007244C6">
      <w:pPr>
        <w:pStyle w:val="I"/>
      </w:pPr>
    </w:p>
    <w:p w14:paraId="5FBD3514" w14:textId="77777777" w:rsidR="007244C6" w:rsidRDefault="007244C6" w:rsidP="007244C6">
      <w:pPr>
        <w:pStyle w:val="I"/>
      </w:pPr>
    </w:p>
    <w:p w14:paraId="78AA317B" w14:textId="77777777" w:rsidR="007244C6" w:rsidRDefault="007244C6" w:rsidP="007244C6">
      <w:pPr>
        <w:pStyle w:val="I"/>
      </w:pPr>
      <w:r>
        <w:t>V.</w:t>
      </w:r>
      <w:r>
        <w:tab/>
        <w:t>Reactivism</w:t>
      </w:r>
    </w:p>
    <w:p w14:paraId="34392722" w14:textId="77777777" w:rsidR="007244C6" w:rsidRDefault="007244C6" w:rsidP="007244C6"/>
    <w:p w14:paraId="0F9F091D" w14:textId="77777777" w:rsidR="007244C6" w:rsidRDefault="007244C6" w:rsidP="007244C6">
      <w:pPr>
        <w:pStyle w:val="A"/>
      </w:pPr>
      <w:r>
        <w:t>A.</w:t>
      </w:r>
      <w:r>
        <w:tab/>
        <w:t>Guinea Pig Effect</w:t>
      </w:r>
    </w:p>
    <w:p w14:paraId="632D5521" w14:textId="012ED47B" w:rsidR="007244C6" w:rsidRDefault="007244C6" w:rsidP="007244C6">
      <w:pPr>
        <w:pStyle w:val="A"/>
      </w:pPr>
    </w:p>
    <w:p w14:paraId="7C9A1945" w14:textId="3EC85AD0" w:rsidR="007244C6" w:rsidRDefault="007244C6" w:rsidP="007244C6">
      <w:pPr>
        <w:pStyle w:val="A"/>
      </w:pPr>
    </w:p>
    <w:p w14:paraId="2750AE69" w14:textId="5D3FCB9C" w:rsidR="007244C6" w:rsidRDefault="007244C6" w:rsidP="007244C6">
      <w:pPr>
        <w:pStyle w:val="A"/>
      </w:pPr>
    </w:p>
    <w:p w14:paraId="7372F4DD" w14:textId="77777777" w:rsidR="007244C6" w:rsidRDefault="007244C6" w:rsidP="007244C6">
      <w:pPr>
        <w:pStyle w:val="A"/>
      </w:pPr>
    </w:p>
    <w:p w14:paraId="5D27CAA6" w14:textId="77777777" w:rsidR="007244C6" w:rsidRDefault="007244C6" w:rsidP="007244C6">
      <w:pPr>
        <w:pStyle w:val="A"/>
      </w:pPr>
      <w:r>
        <w:t>B.</w:t>
      </w:r>
      <w:r>
        <w:tab/>
        <w:t>Role Selection</w:t>
      </w:r>
    </w:p>
    <w:p w14:paraId="5A961F37" w14:textId="1C28B048" w:rsidR="007244C6" w:rsidRDefault="007244C6" w:rsidP="007244C6">
      <w:pPr>
        <w:pStyle w:val="A"/>
      </w:pPr>
    </w:p>
    <w:p w14:paraId="5FFF8682" w14:textId="68D80696" w:rsidR="007244C6" w:rsidRDefault="007244C6" w:rsidP="007244C6">
      <w:pPr>
        <w:pStyle w:val="A"/>
      </w:pPr>
    </w:p>
    <w:p w14:paraId="42818EC5" w14:textId="7F4EF314" w:rsidR="007244C6" w:rsidRDefault="007244C6" w:rsidP="007244C6">
      <w:pPr>
        <w:pStyle w:val="A"/>
      </w:pPr>
    </w:p>
    <w:p w14:paraId="12D04C77" w14:textId="77777777" w:rsidR="007244C6" w:rsidRDefault="007244C6" w:rsidP="007244C6">
      <w:pPr>
        <w:pStyle w:val="A"/>
      </w:pPr>
    </w:p>
    <w:p w14:paraId="4C3863CF" w14:textId="77777777" w:rsidR="007244C6" w:rsidRDefault="007244C6" w:rsidP="007244C6">
      <w:pPr>
        <w:pStyle w:val="A"/>
      </w:pPr>
      <w:r>
        <w:t>C.</w:t>
      </w:r>
      <w:r>
        <w:tab/>
        <w:t>Measurement as Change Agent</w:t>
      </w:r>
    </w:p>
    <w:p w14:paraId="2A59EC72" w14:textId="5C1230FE" w:rsidR="007244C6" w:rsidRDefault="007244C6" w:rsidP="007244C6">
      <w:pPr>
        <w:pStyle w:val="A"/>
      </w:pPr>
    </w:p>
    <w:p w14:paraId="40EE7037" w14:textId="1653D60F" w:rsidR="007244C6" w:rsidRDefault="007244C6" w:rsidP="007244C6">
      <w:pPr>
        <w:pStyle w:val="A"/>
      </w:pPr>
    </w:p>
    <w:p w14:paraId="2947BC64" w14:textId="401311FC" w:rsidR="007244C6" w:rsidRDefault="007244C6" w:rsidP="007244C6">
      <w:pPr>
        <w:pStyle w:val="A"/>
      </w:pPr>
    </w:p>
    <w:p w14:paraId="36A5B93A" w14:textId="77777777" w:rsidR="007244C6" w:rsidRDefault="007244C6" w:rsidP="007244C6">
      <w:pPr>
        <w:pStyle w:val="A"/>
      </w:pPr>
    </w:p>
    <w:p w14:paraId="56D088A3" w14:textId="77777777" w:rsidR="007244C6" w:rsidRDefault="007244C6" w:rsidP="007244C6">
      <w:pPr>
        <w:pStyle w:val="A"/>
      </w:pPr>
      <w:r>
        <w:t>D.</w:t>
      </w:r>
      <w:r>
        <w:tab/>
        <w:t>Response Sets</w:t>
      </w:r>
    </w:p>
    <w:p w14:paraId="1916AA09" w14:textId="0EBFC741" w:rsidR="007244C6" w:rsidRDefault="007244C6" w:rsidP="007244C6">
      <w:pPr>
        <w:pStyle w:val="A"/>
      </w:pPr>
    </w:p>
    <w:p w14:paraId="6E4BD2A4" w14:textId="6DDCC919" w:rsidR="007244C6" w:rsidRDefault="007244C6" w:rsidP="007244C6">
      <w:pPr>
        <w:pStyle w:val="A"/>
      </w:pPr>
    </w:p>
    <w:p w14:paraId="4A1BB719" w14:textId="244C0D08" w:rsidR="007244C6" w:rsidRDefault="007244C6" w:rsidP="007244C6">
      <w:pPr>
        <w:pStyle w:val="A"/>
      </w:pPr>
    </w:p>
    <w:p w14:paraId="149CA24F" w14:textId="77777777" w:rsidR="007244C6" w:rsidRDefault="007244C6" w:rsidP="007244C6">
      <w:pPr>
        <w:pStyle w:val="A"/>
      </w:pPr>
    </w:p>
    <w:p w14:paraId="1585E66D" w14:textId="77777777" w:rsidR="007244C6" w:rsidRDefault="007244C6" w:rsidP="007244C6">
      <w:pPr>
        <w:pStyle w:val="A"/>
      </w:pPr>
      <w:r>
        <w:t>E.</w:t>
      </w:r>
      <w:r>
        <w:tab/>
        <w:t>Interviewer Effects</w:t>
      </w:r>
    </w:p>
    <w:p w14:paraId="4CE59E31" w14:textId="580B5F3B" w:rsidR="007244C6" w:rsidRDefault="007244C6" w:rsidP="007244C6">
      <w:pPr>
        <w:pStyle w:val="A"/>
      </w:pPr>
    </w:p>
    <w:p w14:paraId="47512C8E" w14:textId="1027206D" w:rsidR="007244C6" w:rsidRDefault="007244C6" w:rsidP="007244C6">
      <w:pPr>
        <w:pStyle w:val="A"/>
      </w:pPr>
    </w:p>
    <w:p w14:paraId="4813AB19" w14:textId="3597AC15" w:rsidR="007244C6" w:rsidRDefault="007244C6" w:rsidP="007244C6">
      <w:pPr>
        <w:pStyle w:val="A"/>
      </w:pPr>
    </w:p>
    <w:p w14:paraId="16B17ED8" w14:textId="77777777" w:rsidR="007244C6" w:rsidRDefault="007244C6" w:rsidP="007244C6">
      <w:pPr>
        <w:pStyle w:val="A"/>
      </w:pPr>
    </w:p>
    <w:p w14:paraId="1FF2994A" w14:textId="77777777" w:rsidR="007244C6" w:rsidRDefault="007244C6" w:rsidP="007244C6">
      <w:pPr>
        <w:pStyle w:val="A"/>
      </w:pPr>
      <w:r>
        <w:t>F.</w:t>
      </w:r>
      <w:r>
        <w:tab/>
        <w:t>Change in the Research Instrument</w:t>
      </w:r>
    </w:p>
    <w:p w14:paraId="38EF7D68" w14:textId="325BD672" w:rsidR="007244C6" w:rsidRDefault="007244C6" w:rsidP="007244C6">
      <w:pPr>
        <w:pStyle w:val="A"/>
      </w:pPr>
    </w:p>
    <w:p w14:paraId="083EB32D" w14:textId="686C7E11" w:rsidR="007244C6" w:rsidRDefault="007244C6" w:rsidP="007244C6">
      <w:pPr>
        <w:pStyle w:val="A"/>
      </w:pPr>
    </w:p>
    <w:p w14:paraId="252D3F46" w14:textId="53E125E3" w:rsidR="007244C6" w:rsidRDefault="007244C6" w:rsidP="007244C6">
      <w:pPr>
        <w:pStyle w:val="A"/>
      </w:pPr>
    </w:p>
    <w:p w14:paraId="7F775DE9" w14:textId="77777777" w:rsidR="007244C6" w:rsidRDefault="007244C6" w:rsidP="007244C6">
      <w:pPr>
        <w:pStyle w:val="A"/>
      </w:pPr>
    </w:p>
    <w:p w14:paraId="56AACA3C" w14:textId="77777777" w:rsidR="007244C6" w:rsidRDefault="007244C6" w:rsidP="007244C6">
      <w:pPr>
        <w:pStyle w:val="A"/>
      </w:pPr>
      <w:r>
        <w:t>G.</w:t>
      </w:r>
      <w:r>
        <w:tab/>
        <w:t>Population Restrictions</w:t>
      </w:r>
    </w:p>
    <w:p w14:paraId="711D3643" w14:textId="215ABBCB" w:rsidR="007244C6" w:rsidRDefault="007244C6" w:rsidP="007244C6">
      <w:pPr>
        <w:pStyle w:val="A"/>
      </w:pPr>
    </w:p>
    <w:p w14:paraId="30E30FDF" w14:textId="11E4AF89" w:rsidR="007244C6" w:rsidRDefault="007244C6" w:rsidP="007244C6">
      <w:pPr>
        <w:pStyle w:val="A"/>
      </w:pPr>
    </w:p>
    <w:p w14:paraId="0D2EE63A" w14:textId="5B42EF2C" w:rsidR="007244C6" w:rsidRDefault="007244C6" w:rsidP="007244C6">
      <w:pPr>
        <w:pStyle w:val="A"/>
      </w:pPr>
    </w:p>
    <w:p w14:paraId="31DE5C5A" w14:textId="77777777" w:rsidR="007244C6" w:rsidRDefault="007244C6" w:rsidP="007244C6">
      <w:pPr>
        <w:pStyle w:val="A"/>
      </w:pPr>
    </w:p>
    <w:p w14:paraId="08B799B6" w14:textId="77777777" w:rsidR="007244C6" w:rsidRDefault="007244C6" w:rsidP="007244C6">
      <w:pPr>
        <w:pStyle w:val="A"/>
      </w:pPr>
      <w:r>
        <w:t>H.</w:t>
      </w:r>
      <w:r>
        <w:tab/>
        <w:t>Population Stability</w:t>
      </w:r>
    </w:p>
    <w:p w14:paraId="069087DA" w14:textId="3A89BBB7" w:rsidR="007244C6" w:rsidRDefault="007244C6" w:rsidP="007244C6">
      <w:pPr>
        <w:pStyle w:val="A"/>
      </w:pPr>
    </w:p>
    <w:p w14:paraId="50F33F36" w14:textId="1ECCCB64" w:rsidR="007244C6" w:rsidRDefault="007244C6" w:rsidP="007244C6">
      <w:pPr>
        <w:pStyle w:val="A"/>
      </w:pPr>
    </w:p>
    <w:p w14:paraId="31A38DD3" w14:textId="6A84B0F7" w:rsidR="007244C6" w:rsidRDefault="007244C6" w:rsidP="007244C6">
      <w:pPr>
        <w:pStyle w:val="A"/>
      </w:pPr>
    </w:p>
    <w:p w14:paraId="7F85E159" w14:textId="77777777" w:rsidR="007244C6" w:rsidRDefault="007244C6" w:rsidP="007244C6">
      <w:pPr>
        <w:pStyle w:val="A"/>
      </w:pPr>
    </w:p>
    <w:p w14:paraId="71B87A87" w14:textId="77777777" w:rsidR="007244C6" w:rsidRDefault="007244C6" w:rsidP="007244C6">
      <w:pPr>
        <w:pStyle w:val="A"/>
      </w:pPr>
      <w:r>
        <w:t>I.</w:t>
      </w:r>
      <w:r>
        <w:tab/>
        <w:t>Dross Rate</w:t>
      </w:r>
    </w:p>
    <w:p w14:paraId="4D41800F" w14:textId="4E230991" w:rsidR="007244C6" w:rsidRDefault="007244C6" w:rsidP="007244C6">
      <w:pPr>
        <w:pStyle w:val="A"/>
      </w:pPr>
    </w:p>
    <w:p w14:paraId="3132F1CB" w14:textId="0A72C4BA" w:rsidR="007244C6" w:rsidRDefault="007244C6" w:rsidP="007244C6">
      <w:pPr>
        <w:pStyle w:val="A"/>
      </w:pPr>
    </w:p>
    <w:p w14:paraId="6FF1CE16" w14:textId="2A7C1CE0" w:rsidR="007244C6" w:rsidRDefault="007244C6" w:rsidP="007244C6">
      <w:pPr>
        <w:pStyle w:val="A"/>
      </w:pPr>
    </w:p>
    <w:p w14:paraId="766C9304" w14:textId="77777777" w:rsidR="007244C6" w:rsidRDefault="007244C6" w:rsidP="007244C6">
      <w:pPr>
        <w:pStyle w:val="A"/>
      </w:pPr>
    </w:p>
    <w:p w14:paraId="64DA9265" w14:textId="3E50F1E5" w:rsidR="007244C6" w:rsidRDefault="007244C6" w:rsidP="007244C6">
      <w:pPr>
        <w:pStyle w:val="A"/>
      </w:pPr>
      <w:r>
        <w:t>J.</w:t>
      </w:r>
      <w:r>
        <w:tab/>
        <w:t>Ability to Replicate</w:t>
      </w:r>
    </w:p>
    <w:p w14:paraId="425CB855" w14:textId="7A185C0F" w:rsidR="007244C6" w:rsidRDefault="007244C6" w:rsidP="007244C6">
      <w:pPr>
        <w:pStyle w:val="A"/>
      </w:pPr>
    </w:p>
    <w:p w14:paraId="13909AB9" w14:textId="2D8C54A5" w:rsidR="007244C6" w:rsidRDefault="007244C6" w:rsidP="007244C6">
      <w:pPr>
        <w:pStyle w:val="A"/>
      </w:pPr>
    </w:p>
    <w:p w14:paraId="7B980293" w14:textId="77777777" w:rsidR="007244C6" w:rsidRDefault="007244C6" w:rsidP="007244C6">
      <w:pPr>
        <w:pStyle w:val="A"/>
      </w:pPr>
    </w:p>
    <w:p w14:paraId="302F0974" w14:textId="77777777" w:rsidR="007244C6" w:rsidRDefault="007244C6" w:rsidP="007244C6">
      <w:pPr>
        <w:pStyle w:val="I"/>
      </w:pPr>
    </w:p>
    <w:p w14:paraId="178A7C0A" w14:textId="77777777" w:rsidR="007244C6" w:rsidRDefault="007244C6" w:rsidP="007244C6">
      <w:r>
        <w:t>VI.</w:t>
      </w:r>
      <w:r>
        <w:tab/>
        <w:t>Qualitative Research Methods</w:t>
      </w:r>
    </w:p>
    <w:p w14:paraId="36C53764" w14:textId="77777777" w:rsidR="007244C6" w:rsidRDefault="007244C6" w:rsidP="007244C6"/>
    <w:p w14:paraId="46EAD42A" w14:textId="77777777" w:rsidR="007244C6" w:rsidRDefault="007244C6" w:rsidP="007244C6">
      <w:pPr>
        <w:pStyle w:val="A"/>
      </w:pPr>
      <w:r>
        <w:t>A.</w:t>
      </w:r>
      <w:r>
        <w:tab/>
        <w:t>Open-Ended Questions</w:t>
      </w:r>
    </w:p>
    <w:p w14:paraId="39DA2B1F" w14:textId="11A7A9EE" w:rsidR="007244C6" w:rsidRDefault="007244C6" w:rsidP="007244C6">
      <w:pPr>
        <w:pStyle w:val="A"/>
      </w:pPr>
    </w:p>
    <w:p w14:paraId="682ED1EC" w14:textId="673828FE" w:rsidR="007244C6" w:rsidRDefault="007244C6" w:rsidP="007244C6">
      <w:pPr>
        <w:pStyle w:val="A"/>
      </w:pPr>
    </w:p>
    <w:p w14:paraId="70898571" w14:textId="66D132D7" w:rsidR="007244C6" w:rsidRDefault="007244C6" w:rsidP="007244C6">
      <w:pPr>
        <w:pStyle w:val="A"/>
      </w:pPr>
    </w:p>
    <w:p w14:paraId="02984670" w14:textId="77777777" w:rsidR="007244C6" w:rsidRDefault="007244C6" w:rsidP="007244C6">
      <w:pPr>
        <w:pStyle w:val="A"/>
      </w:pPr>
    </w:p>
    <w:p w14:paraId="01B51244" w14:textId="26D2F27B" w:rsidR="007244C6" w:rsidRDefault="007244C6" w:rsidP="007244C6">
      <w:pPr>
        <w:pStyle w:val="A"/>
      </w:pPr>
      <w:r>
        <w:t>B.</w:t>
      </w:r>
      <w:r>
        <w:tab/>
        <w:t>Focus Groups</w:t>
      </w:r>
    </w:p>
    <w:p w14:paraId="05AD3095" w14:textId="602D6AB7" w:rsidR="007244C6" w:rsidRDefault="007244C6" w:rsidP="007244C6">
      <w:pPr>
        <w:pStyle w:val="A"/>
      </w:pPr>
    </w:p>
    <w:p w14:paraId="4963DD39" w14:textId="172ABF62" w:rsidR="007244C6" w:rsidRDefault="007244C6" w:rsidP="007244C6">
      <w:pPr>
        <w:pStyle w:val="A"/>
      </w:pPr>
    </w:p>
    <w:p w14:paraId="5DFCC6C0" w14:textId="77777777" w:rsidR="007244C6" w:rsidRDefault="007244C6" w:rsidP="007244C6">
      <w:pPr>
        <w:pStyle w:val="A"/>
      </w:pPr>
    </w:p>
    <w:p w14:paraId="1A8A718E" w14:textId="77777777" w:rsidR="007244C6" w:rsidRDefault="007244C6" w:rsidP="007244C6">
      <w:pPr>
        <w:pStyle w:val="A"/>
      </w:pPr>
      <w:r>
        <w:t xml:space="preserve"> </w:t>
      </w:r>
    </w:p>
    <w:p w14:paraId="4C330691" w14:textId="45619DC6" w:rsidR="007244C6" w:rsidRDefault="007244C6" w:rsidP="007244C6">
      <w:pPr>
        <w:pStyle w:val="A"/>
      </w:pPr>
      <w:r>
        <w:t>C.</w:t>
      </w:r>
      <w:r>
        <w:tab/>
        <w:t>Participant Observation</w:t>
      </w:r>
    </w:p>
    <w:p w14:paraId="4CEE8F98" w14:textId="77078BD0" w:rsidR="007244C6" w:rsidRDefault="007244C6" w:rsidP="007244C6">
      <w:pPr>
        <w:pStyle w:val="A"/>
      </w:pPr>
    </w:p>
    <w:p w14:paraId="778BA358" w14:textId="43065FAE" w:rsidR="007244C6" w:rsidRDefault="007244C6" w:rsidP="007244C6">
      <w:pPr>
        <w:pStyle w:val="A"/>
      </w:pPr>
    </w:p>
    <w:p w14:paraId="669161A9" w14:textId="77777777" w:rsidR="007244C6" w:rsidRDefault="007244C6" w:rsidP="007244C6">
      <w:pPr>
        <w:pStyle w:val="A"/>
      </w:pPr>
    </w:p>
    <w:p w14:paraId="5C8FB913" w14:textId="77777777" w:rsidR="007244C6" w:rsidRDefault="007244C6" w:rsidP="007244C6"/>
    <w:p w14:paraId="10BBE3EC" w14:textId="725C8D39" w:rsidR="007244C6" w:rsidRDefault="007244C6" w:rsidP="007244C6">
      <w:pPr>
        <w:pStyle w:val="A"/>
      </w:pPr>
      <w:r>
        <w:t>D.</w:t>
      </w:r>
      <w:r>
        <w:tab/>
        <w:t>Unobtrusive Measures</w:t>
      </w:r>
    </w:p>
    <w:p w14:paraId="63A2B512" w14:textId="74096CFF" w:rsidR="007244C6" w:rsidRDefault="007244C6" w:rsidP="007244C6">
      <w:pPr>
        <w:pStyle w:val="A"/>
      </w:pPr>
    </w:p>
    <w:p w14:paraId="28A75D56" w14:textId="37B478E5" w:rsidR="007244C6" w:rsidRDefault="007244C6" w:rsidP="007244C6">
      <w:pPr>
        <w:pStyle w:val="A"/>
      </w:pPr>
    </w:p>
    <w:p w14:paraId="218EBC10" w14:textId="77777777" w:rsidR="007244C6" w:rsidRDefault="007244C6" w:rsidP="007244C6">
      <w:pPr>
        <w:pStyle w:val="A"/>
      </w:pPr>
    </w:p>
    <w:p w14:paraId="13239C4B" w14:textId="77777777" w:rsidR="007244C6" w:rsidRDefault="007244C6" w:rsidP="007244C6">
      <w:pPr>
        <w:pStyle w:val="A"/>
      </w:pPr>
    </w:p>
    <w:p w14:paraId="582FAEA1" w14:textId="7BD1879A" w:rsidR="007244C6" w:rsidRDefault="007244C6" w:rsidP="007244C6">
      <w:pPr>
        <w:pStyle w:val="A"/>
      </w:pPr>
      <w:r>
        <w:t>E.</w:t>
      </w:r>
      <w:r>
        <w:tab/>
        <w:t>Triangulation/Multiple Class Measurements</w:t>
      </w:r>
    </w:p>
    <w:p w14:paraId="304C1E53" w14:textId="733427E5" w:rsidR="007244C6" w:rsidRDefault="007244C6" w:rsidP="007244C6">
      <w:pPr>
        <w:pStyle w:val="A"/>
      </w:pPr>
    </w:p>
    <w:p w14:paraId="32EB82EA" w14:textId="100A1544" w:rsidR="007244C6" w:rsidRDefault="007244C6" w:rsidP="007244C6">
      <w:pPr>
        <w:pStyle w:val="A"/>
      </w:pPr>
    </w:p>
    <w:p w14:paraId="6DDE8567" w14:textId="77777777" w:rsidR="007244C6" w:rsidRDefault="007244C6" w:rsidP="007244C6">
      <w:pPr>
        <w:pStyle w:val="A"/>
      </w:pPr>
    </w:p>
    <w:p w14:paraId="384B37F9" w14:textId="77777777" w:rsidR="007244C6" w:rsidRDefault="007244C6" w:rsidP="007244C6"/>
    <w:p w14:paraId="38AF0AFF" w14:textId="77777777" w:rsidR="007244C6" w:rsidRDefault="007244C6" w:rsidP="007244C6">
      <w:pPr>
        <w:pStyle w:val="I"/>
      </w:pPr>
      <w:r>
        <w:t>VII.</w:t>
      </w:r>
      <w:r>
        <w:tab/>
        <w:t>Ethics Redux</w:t>
      </w:r>
    </w:p>
    <w:p w14:paraId="7738B4F2" w14:textId="77777777" w:rsidR="00D46883" w:rsidRDefault="00D46883" w:rsidP="00A215D2">
      <w:pPr>
        <w:rPr>
          <w:color w:val="231F20"/>
          <w:sz w:val="40"/>
          <w:szCs w:val="40"/>
        </w:rPr>
      </w:pPr>
      <w:r>
        <w:rPr>
          <w:color w:val="231F20"/>
        </w:rPr>
        <w:br w:type="page"/>
      </w:r>
    </w:p>
    <w:p w14:paraId="42598048" w14:textId="5545DB34" w:rsidR="00014790" w:rsidRDefault="00A215D2" w:rsidP="00A215D2">
      <w:pPr>
        <w:pStyle w:val="Heading2"/>
        <w:ind w:left="0" w:right="0"/>
        <w:rPr>
          <w:color w:val="231F20"/>
        </w:rPr>
      </w:pPr>
      <w:r>
        <w:rPr>
          <w:b/>
          <w:noProof/>
          <w:sz w:val="28"/>
          <w:lang w:bidi="ar-SA"/>
        </w:rPr>
        <mc:AlternateContent>
          <mc:Choice Requires="wpg">
            <w:drawing>
              <wp:anchor distT="0" distB="0" distL="114300" distR="114300" simplePos="0" relativeHeight="251724800" behindDoc="0" locked="0" layoutInCell="1" allowOverlap="1" wp14:anchorId="6DF44A73" wp14:editId="28E2B3F8">
                <wp:simplePos x="0" y="0"/>
                <wp:positionH relativeFrom="column">
                  <wp:posOffset>28575</wp:posOffset>
                </wp:positionH>
                <wp:positionV relativeFrom="paragraph">
                  <wp:posOffset>635000</wp:posOffset>
                </wp:positionV>
                <wp:extent cx="5915660" cy="2200275"/>
                <wp:effectExtent l="0" t="0" r="8890" b="9525"/>
                <wp:wrapSquare wrapText="bothSides"/>
                <wp:docPr id="109" name="Group 109"/>
                <wp:cNvGraphicFramePr/>
                <a:graphic xmlns:a="http://schemas.openxmlformats.org/drawingml/2006/main">
                  <a:graphicData uri="http://schemas.microsoft.com/office/word/2010/wordprocessingGroup">
                    <wpg:wgp>
                      <wpg:cNvGrpSpPr/>
                      <wpg:grpSpPr>
                        <a:xfrm>
                          <a:off x="0" y="0"/>
                          <a:ext cx="5915660" cy="2200275"/>
                          <a:chOff x="0" y="0"/>
                          <a:chExt cx="5915660" cy="2200275"/>
                        </a:xfrm>
                      </wpg:grpSpPr>
                      <pic:pic xmlns:pic="http://schemas.openxmlformats.org/drawingml/2006/picture">
                        <pic:nvPicPr>
                          <pic:cNvPr id="46" name="Picture 46"/>
                          <pic:cNvPicPr>
                            <a:picLocks noChangeAspect="1"/>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5915660" cy="2200275"/>
                          </a:xfrm>
                          <a:prstGeom prst="rect">
                            <a:avLst/>
                          </a:prstGeom>
                        </pic:spPr>
                      </pic:pic>
                      <wps:wsp>
                        <wps:cNvPr id="98" name="Text Box 2"/>
                        <wps:cNvSpPr txBox="1">
                          <a:spLocks noChangeArrowheads="1"/>
                        </wps:cNvSpPr>
                        <wps:spPr bwMode="auto">
                          <a:xfrm>
                            <a:off x="447675" y="523875"/>
                            <a:ext cx="4902200" cy="1390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E271A" w14:textId="77777777" w:rsidR="00475173" w:rsidRDefault="00475173" w:rsidP="00D46883">
                              <w:pPr>
                                <w:pStyle w:val="BodyText"/>
                                <w:numPr>
                                  <w:ilvl w:val="0"/>
                                  <w:numId w:val="2"/>
                                </w:numPr>
                                <w:ind w:left="360" w:hanging="360"/>
                              </w:pPr>
                              <w:r w:rsidRPr="00D46883">
                                <w:rPr>
                                  <w:color w:val="231F20"/>
                                </w:rPr>
                                <w:t>Differentiate among the terms Big Data, machine learning, data science, and</w:t>
                              </w:r>
                              <w:r w:rsidRPr="00D46883">
                                <w:rPr>
                                  <w:color w:val="231F20"/>
                                  <w:spacing w:val="-21"/>
                                </w:rPr>
                                <w:t xml:space="preserve"> </w:t>
                              </w:r>
                              <w:r w:rsidRPr="00D46883">
                                <w:rPr>
                                  <w:color w:val="231F20"/>
                                </w:rPr>
                                <w:t>data</w:t>
                              </w:r>
                              <w:r>
                                <w:rPr>
                                  <w:color w:val="231F20"/>
                                </w:rPr>
                                <w:t xml:space="preserve"> </w:t>
                              </w:r>
                              <w:r w:rsidRPr="00D46883">
                                <w:rPr>
                                  <w:color w:val="231F20"/>
                                </w:rPr>
                                <w:t>analytics.</w:t>
                              </w:r>
                            </w:p>
                            <w:p w14:paraId="516EE44A" w14:textId="77777777" w:rsidR="00475173" w:rsidRDefault="00475173" w:rsidP="00D46883">
                              <w:pPr>
                                <w:pStyle w:val="BodyText"/>
                                <w:numPr>
                                  <w:ilvl w:val="0"/>
                                  <w:numId w:val="2"/>
                                </w:numPr>
                                <w:ind w:left="360" w:hanging="360"/>
                              </w:pPr>
                              <w:r>
                                <w:rPr>
                                  <w:color w:val="231F20"/>
                                </w:rPr>
                                <w:t xml:space="preserve">Explain Doug Laney’s three </w:t>
                              </w:r>
                              <w:r>
                                <w:rPr>
                                  <w:color w:val="231F20"/>
                                  <w:spacing w:val="-5"/>
                                </w:rPr>
                                <w:t xml:space="preserve">V’s </w:t>
                              </w:r>
                              <w:r>
                                <w:rPr>
                                  <w:color w:val="231F20"/>
                                </w:rPr>
                                <w:t>of Big</w:t>
                              </w:r>
                              <w:r>
                                <w:rPr>
                                  <w:color w:val="231F20"/>
                                  <w:spacing w:val="-5"/>
                                </w:rPr>
                                <w:t xml:space="preserve"> </w:t>
                              </w:r>
                              <w:r>
                                <w:rPr>
                                  <w:color w:val="231F20"/>
                                </w:rPr>
                                <w:t>Data.</w:t>
                              </w:r>
                            </w:p>
                            <w:p w14:paraId="2638CE8A" w14:textId="77777777" w:rsidR="00475173" w:rsidRDefault="00475173" w:rsidP="00D46883">
                              <w:pPr>
                                <w:pStyle w:val="BodyText"/>
                                <w:numPr>
                                  <w:ilvl w:val="0"/>
                                  <w:numId w:val="2"/>
                                </w:numPr>
                                <w:ind w:left="360" w:hanging="360"/>
                              </w:pPr>
                              <w:r>
                                <w:rPr>
                                  <w:color w:val="231F20"/>
                                </w:rPr>
                                <w:t xml:space="preserve">Explain Mark van Rijmenam’s additional four </w:t>
                              </w:r>
                              <w:r>
                                <w:rPr>
                                  <w:color w:val="231F20"/>
                                  <w:spacing w:val="-5"/>
                                </w:rPr>
                                <w:t xml:space="preserve">V’s </w:t>
                              </w:r>
                              <w:r>
                                <w:rPr>
                                  <w:color w:val="231F20"/>
                                </w:rPr>
                                <w:t>of Big</w:t>
                              </w:r>
                              <w:r>
                                <w:rPr>
                                  <w:color w:val="231F20"/>
                                  <w:spacing w:val="-8"/>
                                </w:rPr>
                                <w:t xml:space="preserve"> </w:t>
                              </w:r>
                              <w:r>
                                <w:rPr>
                                  <w:color w:val="231F20"/>
                                </w:rPr>
                                <w:t>Data.</w:t>
                              </w:r>
                            </w:p>
                            <w:p w14:paraId="6C584DEF" w14:textId="77777777" w:rsidR="00475173" w:rsidRDefault="00475173" w:rsidP="00D46883">
                              <w:pPr>
                                <w:pStyle w:val="BodyText"/>
                                <w:numPr>
                                  <w:ilvl w:val="0"/>
                                  <w:numId w:val="2"/>
                                </w:numPr>
                                <w:ind w:left="360" w:hanging="360"/>
                              </w:pPr>
                              <w:r>
                                <w:rPr>
                                  <w:color w:val="231F20"/>
                                </w:rPr>
                                <w:t>Differentiate among methods researchers can utilize to evaluate Big</w:t>
                              </w:r>
                              <w:r>
                                <w:rPr>
                                  <w:color w:val="231F20"/>
                                  <w:spacing w:val="-13"/>
                                </w:rPr>
                                <w:t xml:space="preserve"> </w:t>
                              </w:r>
                              <w:r>
                                <w:rPr>
                                  <w:color w:val="231F20"/>
                                </w:rPr>
                                <w:t>Data.</w:t>
                              </w:r>
                            </w:p>
                            <w:p w14:paraId="12B2C6CF" w14:textId="77777777" w:rsidR="00475173" w:rsidRDefault="00475173" w:rsidP="00D46883">
                              <w:pPr>
                                <w:pStyle w:val="BodyText"/>
                                <w:numPr>
                                  <w:ilvl w:val="0"/>
                                  <w:numId w:val="2"/>
                                </w:numPr>
                                <w:ind w:left="360" w:hanging="360"/>
                              </w:pPr>
                              <w:r>
                                <w:rPr>
                                  <w:color w:val="231F20"/>
                                </w:rPr>
                                <w:t>Critique various issues related to the ethical use of Big</w:t>
                              </w:r>
                              <w:r>
                                <w:rPr>
                                  <w:color w:val="231F20"/>
                                  <w:spacing w:val="-2"/>
                                </w:rPr>
                                <w:t xml:space="preserve"> </w:t>
                              </w:r>
                              <w:r>
                                <w:rPr>
                                  <w:color w:val="231F20"/>
                                </w:rPr>
                                <w:t>Data.</w:t>
                              </w:r>
                            </w:p>
                            <w:p w14:paraId="6F81A5C6" w14:textId="77777777" w:rsidR="00475173" w:rsidRDefault="00475173" w:rsidP="00C84B3F"/>
                          </w:txbxContent>
                        </wps:txbx>
                        <wps:bodyPr rot="0" vert="horz" wrap="square" lIns="91440" tIns="45720" rIns="91440" bIns="45720" anchor="t" anchorCtr="0" upright="1">
                          <a:noAutofit/>
                        </wps:bodyPr>
                      </wps:wsp>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DF44A73" id="Group 109" o:spid="_x0000_s1089" style="position:absolute;left:0;text-align:left;margin-left:2.25pt;margin-top:50pt;width:465.8pt;height:173.25pt;z-index:251724800" coordsize="59156,2200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MKNAAsBAAAFAoAAA4AAABkcnMvZTJvRG9jLnhtbKRW227jNhB9L9B/&#10;IPSu6BLJtoQ4i8SXYIG0G+xuP4CWKItYiWRJ+pIW/ffOkPIlToBdJAYs8To8c+bMiDef9n1Htkwb&#10;LsU0SK7igDBRyZqL9TT46/synATEWCpq2knBpsEzM8Gn299/u9mpkqWylV3NNAEjwpQ7NQ1aa1UZ&#10;RaZqWU/NlVRMwGQjdU8tdPU6qjXdgfW+i9I4HkU7qWulZcWMgdG5nwxunf2mYZX90jSGWdJNA8Bm&#10;3VO75wqf0e0NLdeaqpZXAwz6DhQ95QIOPZqaU0vJRvNXpnpeaWlkY68q2UeyaXjFnA/gTRJfePOg&#10;5UY5X9blbq2ONAG1Fzy922z15/ZJE15D7OIiIIL2ECR3LsEBoGen1iWsetDqm3rSw8Da99DjfaN7&#10;fIMvZO+IfT4Sy/aWVDCYF0k+GgH/FcylELd0nHvqqxbi82pf1S5+sjM6HBwhviMcxasS/gNT0HrF&#10;1M8VBbvsRrNgMNL/ko2e6h8bFUJQFbV8xTtun51AIXwISmyfePWkfedEejY6cA7TeCqBEeAYt+Aq&#10;v4eiT4+y+mGIkLOWijW7Mwq0DVHD1dHL5a774sBVx9WSdx3GCduDa5AHFzp6gx2v0bmsNj0T1ied&#10;Zh14KYVpuTIB0SXrVww0pD/XCQQZEt6CjJTmwrqsAB08GounoyJcXvybTu7iuEjvw1kez8IsHi/C&#10;uyIbh+N4Mc7ibJLMktl/uDvJyo1h4D7t5ooP0GH0Ffg3k2AoFz69XJqSLXXFAIlzgA5vBxGGkCHE&#10;aqxmtmqx2QB5X4Fwv+c44Zg+kYthMJAkuOMjaXEUNwReG/vAZE+wAQQDBsco3QJaj+awZNCBB+CQ&#10;AR7MX6is5hBy6P0ab1hX36pJ31qqGEBAsycdF1Dmfe34jhG+l3uSojKHVVg5iN3DMCrWcasu9Ky1&#10;3LWM1gDPa/psq7eDjpHV7g9Zg7boxkpn6ILnLBuPoLYQqDN5ej05lBkEhYUoK2IsP74QJddFPMrd&#10;N+C9jNNSSEwscJWWncDncQBs+pG31F/ExWKymGRhlo4WoP75PLxbzrJwtEzG+fx6PpvNk4P6W17X&#10;TOAxHxe/4152vD6UA6PXq1mnfVIs3c+VFJD/aVmESXiCcUgYNHZK6CJJs/g+LcLlaDIOs2WWh8U4&#10;noRxUtwXozgrsvnypUuPXLCPu0R206DI09zr6gQaPDj3LXa/177RsucW7iAd76fB5LiIlqjGhahd&#10;aC3lnW+fUYHwT1RAuA+Bhm+SGQoBtux+tXef2NQpG4dWsn4GNWsJOQ1qhAsUNFqp/wnIDi4j08D8&#10;vaH4Deo+C8iIIskyvL24TpaPU+jo85nV+QwVFZiaBjYgvjmz/sazgYq8buEkn4NC3kEWNdzVkRMq&#10;cAk7UDNcy109nJvDNQnvNud9t+p0mbv9Hw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MEFAAGAAgAAAAh&#10;AOreSQffAAAACQEAAA8AAABkcnMvZG93bnJldi54bWxMj0FLw0AQhe+C/2EZwZvdxDbBxmxKKeqp&#10;CLaC9LbNTpPQ7GzIbpP03zue7HHe93jzXr6abCsG7H3jSEE8i0Aglc40VCn43r8/vYDwQZPRrSNU&#10;cEUPq+L+LteZcSN94bALleAQ8plWUIfQZVL6skar/cx1SMxOrrc68NlX0vR65HDbyucoSqXVDfGH&#10;Wne4qbE87y5Wwceox/U8fhu259Pmetgnnz/bGJV6fJjWryACTuHfDH/1uToU3OnoLmS8aBUsEjay&#10;HEU8iflynsYgjgwWaQKyyOXtguIXAAD//wMAUEsDBAoAAAAAAAAAIQCli/JQh54BAIeeAQAVAAAA&#10;ZHJzL21lZGlhL2ltYWdlMS5qcGVn/9j/4AAQSkZJRgABAQEA3ADcAAD/2wBDAAIBAQEBAQIBAQEC&#10;AgICAgQDAgICAgUEBAMEBgUGBgYFBgYGBwkIBgcJBwYGCAsICQoKCgoKBggLDAsKDAkKCgr/wAAL&#10;CAISBY8BAREA/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9oA&#10;CAEBAAA/AP38oqO5vLWzt5Lq7uEjjiUtJJIwVVUDJJJ6ACvjH4mf8Fd9K8TfGO3/AGcP2FfgZqHx&#10;i8V3WkrqUmurqi6V4asbMzvALp7+RHM8YkjcAwRusjKURywYL0nhX4u/8FQdB/034gfCP4I+JIgu&#10;5rDw74s1XS5l68LJPa3COf8AeCKemR1r0X9lz9snwv8AtH6lrngHVvAeteCPHXhVoj4m8DeJjEbu&#10;0hm3eTdRSQu8VzbSbH2TRsRlSGCsMV7TRRQWA60m4etLkdM0Vg/Ej4l+CPhH4I1T4k/EfxHbaRoW&#10;i2jXOqaneNtjt4l6se/4AEkkAAk4rz3Uv27P2aNF86XXvGmo6bbW8e+41HVPCep2tpGuM7muJbZY&#10;gPctjPHWuw+C/wAf/gp+0V4NX4g/Av4paF4t0Vpmh/tLw/qUd1Esi/eRihO1hx8pweR6iuwoooqC&#10;91C3sLaS7uJFSONS8jyMFCqBySTwB7ngV8vXP/BWn9n/AMX67feGf2XfAPjn41XOl3TWurX3w20W&#10;OXTLKcD/AFb395Lb2zsRziJ5MDkgAjMkf/BR7xxo9ws/xG/4J5fG3RdM8zbNqlnY6Xq3kJn77QWF&#10;9LOw74jjduOFJ4r3b4J/HT4U/tFfDqx+LHwZ8aWeveH9S3C11CzY4LoxV42VgGSRGBVkYBlIIIFd&#10;dRRRRRRRRRRRRRRRRRRRRRSMwUEntXjnj/8A4KAfsffDD4i33wj8cfHXR7PxNpqo2oaJCs1xcW25&#10;FdfMSFGKEq6nDYOCDjkU20/b+/ZT1G3W6034lT3EbZ2yQ+G9SdTj0It+f/rV03w6/ah+CPxS8VSe&#10;BPCXjRf7djsftv8AYep2FxYXr2u8p9oSC6jjkki3DaZFUqDwTmu+8xTnbzjqKdRRRRRRRRkDqaAc&#10;8iiignHWk3L60uc9Ka8qou/mvL/iB+2V+z78NfHF98NPEXjGa48QaXaW9zqmj6Lo93qVxZxT7zC0&#10;qWsUhj3iNiA2CRg4wQTD4G/be/Ze+IfxIh+D/h34u6eniq5tftNt4b1SKawvpo+eVgukjdj8rnaB&#10;khGOMAmvVvNQnANOoooooooyD0NAOelFFFfPv7dfxv8Ajf8ABi3+G+lfA/UvDVje+OfiLD4butR8&#10;S6JcahHaLJZXdwsiww3NuWO+22nMg4cnBxisIyf8FIokZj+0D8HJjj5Vf4Samoz25GuZ/H36VxH7&#10;Qfx+/wCChfwE8E6X4zu/iB8JdYutS8ZaNo0Oi2/gDU7SGRby7jhZnn/tK4kGAzEbIWI7B/un0L9l&#10;/wD4KV/B/wDaE1YeB/EFl/wi/iT+0m0+3g/tGK/07ULkKW8u3vYPk8wgEi3uFgucA5hGDX0jHIz/&#10;AMFPoooooooooooooooooooooppkQdT/APXr5S/bM/4LGfsY/sX61ceAfFPjWPxH4ytl33XhHw9q&#10;Nos1mu3dm5muZore2JGMRvIJXzlI3AYjw7wZ/wAF+PEHxR8NweNfhZ+xO2vabNqC2ohs/ixpn2wu&#10;6kxxrGIzE9w+DttRL5zAFgmwFq+rv2Tf28fg9+1lfa14L0Cz1Lw3448LMq+LPAHiaJIdU0ncAUdl&#10;RnSSNgyEPGzD5wrbHBUe5UUU0yKKxPEHxN+H3hOXyPE/jjR9NbaTt1DU4oTj/gbD1H51sW19aXtu&#10;l3ZXCTRSKGjkjYMrqRkEEdR7ipcivEf2k/2srb4TeNNJ+B3ws8Nw+LPid4kt2udL8NvfGCCwsUO1&#10;9Sv5lRzb2qNhAQjPI7BI1Y7ivglr/wAFTf2kPgrrMngn9sv9iiPw7qCXcNppfiLwz42jm0bxHK7F&#10;V+y3F5DBb2jscAW93cRSHIC7yDj6X+EH7W/wo+L2vr4AhOoeHfGI01b+58E+KLX7JqccG7aZVTJS&#10;4jV/lMsDyRg4G7JAr1BJA6hsdRmnUUU2R9o6V+Yf/BTL/goX+0Z4v1vxF8Df2Vvi/o3w5sNM+IWl&#10;+BNS8QLJHca5eXl3c20V1dQxtxYWduLkRG4KtJJOdqGLZvr2P4df8Epv2H/BuieV4y+DOn/EDXLk&#10;h9Y8YfEZf7a1XUZsAGSS4udxXgcIm1FxwBk55j9p/wCF8/7Avwz1H9rj9kTxRqnhlfBiW91r3w7m&#10;1qebw7rmmiaNbmAWcrslpP5RYxS24jPmBQQ4Y197aHqEeraNaarEjKt1bRzKr9QGAbB9+auUVU1n&#10;XdG8O6NeeIdf1S3sbHT7eS4vr28mWOG3hRSzyO7EBVVQWJJAAHOK8m0z/gob+wjq6LJY/tm/ClxI&#10;VEf/ABcHTlLk9AAZgTnI/OvXLHUrPUrVL6wuY54ZEDxSwyBldSMggjggjoehqZnCrurwn9t39tLw&#10;z+yt4V0/QNFsY9e+Ini2WS08B+DY2cyX8yjMlxII1ZktYFPmSyAHgBFzI6Kfmfxz+3R+1z8NPBen&#10;674q+J3hvTdUaC3tbk6l4H1CS11S/K7fKsrWS3s5XklcHy4BdM3zKAWxk+zfCX9qX9rH4X/DjS/G&#10;H7b3ws0OaO+bztX1b4ZwXMn/AAj0LrkLd2UhlkkSLH7ye3kl27uYgiNKfpLwP488IfEvwnp/jzwB&#10;4lsda0XVbVLnTNV0u6Wa3uoWGVdHUlWBHcGtiiivHf2w/wBs/wCFP7GPw8/4TL4gw6hqWqX3nR+G&#10;/CehxrNqetzRpveO3iLAbUTMkkrEJEgLMRwD8s/sw+Lf2+f+Cg/w/i/aO+LP7QN58I/AfjCxa58G&#10;/D34b2dqupR2LSZhnvdUuYJZRK6AMFtxCMPkkZ2j0K0/Ye8S6Fdx6v4S/bs+P1jqEHMNxeePl1CP&#10;d2L295BLC4z1VkIIrpP2Jf2lfjL4l+N/xC/Y8/aVvdP1Xxh8P7ew1XSfFmlWItYvEGh3okW3uJbc&#10;ErBcpLDPFIqYRioKhRxX1FRRRRRRRRRRRnHWm+amMk0CRScUeYvTNHmp60CQHtRvXuaPMXpTs56U&#10;UxpQF3KN3t614h8Qv+Cjf7IXwx+M2ofs8eJvim03jbSrFbzUfDejaHe6hdW8JjEm51tYZNpCFWK5&#10;3KrqSAGBPRfs4ftk/s3/ALXHhu48Ufs9fFLT/EMNlIsWpWqLJb3ljIwyqXFtMqTQEjoHRc4OM4r0&#10;q5nijt2llICquWLHAA9Sa+LPEfx//aV/bp8VeJbf9i746f8ACt/hz4YWWx0f4lWPh+y1SbxVraHa&#10;/kQ3kckR023YbHkUBriTcsciKhZuG0z9vD9t79lLxhYeDv23PEPw7aza08uz1zV0Oj6d4muApz9k&#10;1ZHMNrcZ+c2dzaJwDsnZQZF+xf2Yf2pfhj+1h8PR49+GlxcI1tcfZNc0fUIxHeaReBVZ7adASNwV&#10;1ZXUtHIjJJG7o6sfTaQug6sKjjuoZxmGdG+Yj5WB5HUfWvDv+Cj3gH4s/E79ir4heDPglaC68SXW&#10;iq1pppjZv7RiinjlnssK6Em4gSWDAZcmXGR1Hw7+zd+0nonwm+ON5+1X4ptZ7zwV8S/Cei+HdY1L&#10;T9Be3l8N6hpcl4sUT2SK3lxN9rkie3ge5mt2tQ05A3lPp68/4KSf8E/9N8Of8Jdeftn/AAxXT/ve&#10;cvjazZj0O0KJCxbPG0Dd2x2rnf2MReftU/t36z+3t8P9IvLX4Z2Pwvi8H+E9cvrCW2bxZNJfm8mv&#10;YFkCu1pFtWNHZQJGdimVGa+3M0UE4614H+3R+0j4s+EXhfQfhR8Eb7TpPil8QtYj0vwda31ubiOz&#10;iBD3mqzwqwZra1gDSNyoZzFHuBcV474++Lv/AAUC8OfFXSfgZ8Jfjz4G8VeKLyEatrR1r4cSW1jo&#10;mkKXUS3Lw3+8vPKvkxRoAxKyvkLEwrt7L/goF8RPg/eyWH7Zn7Mmt+F9Nt48y/EPwRI/iHw+QOry&#10;iGNbyzXvmW3KL3k4yfZ7X9qX9nzUPgnN+0jpnxm8NXXgK3snu5vFtrq8UtikK9W81CVz2253ZIXG&#10;Tivzk+OP7QHxJ/4KTfFC313SrC40/wCFXhXUFufC/hFtFl1S61u6jkO3VNSttOuzd2mwhTBa3FpK&#10;qf6x18wqsU/gD9nnUP2ufGzeB/Bc0ek+BdCuHtPiL4w0zQdOj/ta4DESaPpk5062vYmUZju5mIMe&#10;54VDPvZPYv24/B3wZ/Zx+GNn8b/hfc3fgP4iaWtvovw2k8B2ccd3r2oSDyrLRpLUKY9QgkfaphlB&#10;EaF3RoiDIPtH4Xy/EB/hn4df4sf2d/wlLaFaf8JJ/Y8Lx2n9oeSv2jyFdmZYvN37QzMQuMk9a6Gj&#10;NNkJ28V+dn/BVvWvFX7SfxJ8X/sGN491LQbX/hUP9teHdD05ZI11/Vrlr2BLi/uEB8rTbIwQtKrE&#10;Rs9zGZNwVI37/wD4JqfEr9nzXP2WfB/wt+Csmn6bd+FvDdpZ6/4RXZFeaZciFPMM0P3iJHzIs3KS&#10;hw6sQ24+wfFz40fCX4EeD5/H3xl+I+i+F9Gt1zNqWuahHbxDjOAXI3H/AGVyT25rx/8A4JF6Hr3i&#10;HxV8eP2mfD+jXWl/DP4p/EK21X4b2d1C0JvoYrJILrV0ibDJHdyqrLuVWcRb8YZSftbNGaKM0ZHr&#10;RuX+9RuA70ZHrTfMTP3xRvX+/TgQehoYkKSK+NviF/wVY8T+FfiF4m8IaB+z3pc1l4c8eTeFv7S1&#10;7xxLYNeXEUUcjvFFFp9wHwJVbyFdrhkO5ImUMRQi/wCCt3iSWZoLT4NeAb/zZvK0ubTPjNG0GqTD&#10;O62hln0+GNLldrBreZopAVOFYDNQ23/BZHfPGl9+zettD9oFpfXk3xE0yKHTL5iojtbszmI2skm8&#10;eX5oVZRjYWJAO5B/wVkZJrjT9Z/ZW8RWN9psYfW7CfxZoxl02M5CzyqLnP2ZiGC3KhoTsYl1AJrQ&#10;tv8Agp14jvXa10/9kDxVdXklrNdaRY2vizQ5JNbt48FpbAreFLtQpyRGxZeAyqSBWYn/AAV0td0c&#10;i/sh+Obu1nu1tbfUtO8ReHmtZLncFe082bUYlS7Rsq1q5WbcjAKcV1Pwy/4Kj/CrxbqlzafFb4Se&#10;NfhbaW1zHayap4+j05beC4c4SK6axvLn+zy/BQ3XkrJnCknivpSzv4L61jvLWeOSORQySRsGVgeh&#10;BHUHsRVijNNkxtYE9q/JX9r3TV8V/tz/ABxMMslnqC69oNj4ZurfVpNOuhfpodnJi1mmMdpPctnA&#10;iFxaXZTcEn2nbXv37FOq/HT40fD7xTbeN/jr4y0288M+Lm0SGO60Kziuoo106xuMS/bbHe7h7iQb&#10;yG3LtO+QfvX7L4q/sba38XtLt7Pxb+1P48WaxmM2mapY6boMF7p82MCW2uE00SW78ctGykjIOQSD&#10;6R/wTr+Mnjf46/sjeGPHHxP1Nb7xLbT6lo/iC+WBYvtV5p+oXFi85RVVUMhtxJtUADzOAK90yPWi&#10;gsB1NY/inx/4H8DWf2/xt400nR4G+7NqmoRW6Hgn70jAdAfyNeYa/wD8FEP2FPC9xJZa/wDtj/DG&#10;1uIc7reTxxYmQ4GThBKWPHPANZyf8FLv2L7k6euj/GF9WGrSImlyaD4Z1PUI7tmGVET21tIshI6b&#10;Sc9s1k69/wAFK/hrai+TwP8ABL4neLZtLlCapZ6L4VW3uLPPQywX8tvLGpHO5kAA5Nef+Mv+Ct93&#10;4a8NyeNo/gDp9loTw7tP13xP8TdNtbG5lzhrc3VoLuC3mU4BWeSMfMMEkEDzHxv/AMFt9ZtL0+H7&#10;S8+Ceg6ov/H3Z33xGn1C4ssMu8+S9tZLeAAkf6LLKcjgEV6/8Fv+Cu/wh8Z63a+Gfid4F8QaDDdr&#10;bpZ+N9P0W+vPDNxJM6xxRtetbRSWkjM6ArcxRKpcASPyR9cxy7xUleB/tuftA+P/AIfWfhP4MfAT&#10;W9Nt/iP8QPEMVpozX1qLpdN06Flm1HUZIMjfHFACgyVUzXEClgWrxS7+L/8AwUgf9ouT4VfBn4te&#10;A/F1j4R0cXnjm78X+FW0+2+1TmNrTTI5LKZ5EnaHzJ2l2OsSNDujcyqB6f4K/wCCkfhHw7rdt4D/&#10;AGwfhlq3wZ1y6vFtNPvvEVwl14f1SZjhVtdWhHkbm/hjuBBKeyGrX7ev7dejfsueBo/CvgA6RrHx&#10;M8UWcn/CF+H7/UI4bZBgr/aF7I8kaw2UTbdzM6eY22JG3uMfDfhD4SeLPBOnyaj41vIfGvi3x7rU&#10;tzbS3WgrFfeJdXmjyX8y6/tSxkhjjjHmPDIqQW0GVjwio31v8D/2Mvh/8NPgpf8AgT4qw6X4j1bX&#10;2W+8ba02npaxT3SxhB5CRBRaQQqqiFY9nl43jDsznuf+CdPi/wAaeO/gfe+JNZ8a33iTwu3ia7g+&#10;Guu6v899qGgRCOOGeebP+k75VuDHMQGkg8lm3sWdvoKo5rqC3jaW4nWNVGWZmwB7n0rg/Fv7VX7M&#10;/gDevjj9ofwLpDR/6xdS8WWcBX6h5Aa4of8ABTT9gGeRoNI/a98A6tKrENDoPiKHUJAfTbamRv0q&#10;yn/BQP8AZwvYzJ4fufGmscZU6H8K/EN4je2+KxKD8WA96z779vO0ZCfCn7Kvxi1pudqw+EIrHd+O&#10;oXFuBn3IqtaftdftH+JpBH4X/YV1zS1bP73xx440mxVT6MLCS/b34B+lO1X4i/tx6vbyLonhj4V+&#10;HZmQ+SLvUtS1oK3IGQsVlu+mVz0rzz4Pf8FOfG6/ADS/2g/2i/gN/ZvhWSCf/hI/FPhPVkuofD8l&#10;tPJbXf260mKTxLFPDKrfZzdkBGJwASPsSOQOofPVacSAMk03zE/vr+dfM3/BTXT7lPh38M/H9puz&#10;4V+PHhO9m2ZOYri/GmP04+7qB64Hqex9ND7jj2zXzb/wVW0O41X9lL+0j4ZuNUs9H8aeH9T1ZYI5&#10;ittYw6lA1zcyfZ2Wfy4ow8jGDMoC5XBGR8c+Nvjn8I7WPwH8UdH+NsN1H4L+KXhi9ma616z8TLc2&#10;cGsWoureHV8RapaNHC7s8WpJtITYoLAGv1isv2qv2Z7vUY9Jsv2ifAs11LjyraLxZZtI+TgYUSZO&#10;TwPc4616Esqsud4p1cH+0d8fPDf7MnwW8QfHXxrpF9faP4ZsDeanDpr26TCIMAzhrmaKIBQcnc44&#10;HGTgHzOw/wCCgGoXUEd1efsWfGi2jmjDRv8A2NpdwrA9MG31GTORzkZGPyrSh/b38GcHUfgL8XrQ&#10;HP3/AIa3s23Hr5Akz6DGfy5q5B+3j8GNub/wd8UrViQNj/BTxNJz9YrBxx3OcfWlP7fv7N0bbLzU&#10;/GFqdxX/AE74V+IYOnX/AFlgvTvSW/8AwUG/ZRuY/OT4kXi8kbZPCmqI35NbA0+3/b8/Zhuolntv&#10;GOtSRt91l8C6wQR65+yY/H0rp/gv+1J8Af2hptQsvg18V9H1680eYxaxp1rcFbuxfJXE0DhZI+QR&#10;8yjJBx0r0AMD0NFFFFGaM0bl9aAQehooozXy/wD8FTfir8VfA3wZ8J/DL4MeM5vDOufFT4maT4LX&#10;xVapmfRba78x57mHPAm8mGRI2/hd1IKkAiH4G/sNfsp/s7+HIvD3w2+COgxyZMl5rWoafHdalqEx&#10;Ys81xdShpZ5GYsSWY/kMDP8A2hf2F/gF8cvAmo6FaeGLXwd4gkt5f7I8b+EbdNP1XSrhomjE0dxA&#10;EcjazK8bNtdSVIOa+XP2KNSsv2jP2qf2dPiF8A5FXUfBvhW/vPilD4bjgh0bw5pt1YmGPTcQIu97&#10;y8VbpI5nklCRCTgAGv1ZyPWkLqOrUMwA6189/t+/tJfEP4G+F/Cvgb4TWWm2fib4keJP+Ee0XxZ4&#10;iuo4tK0CVopJTczhyDPJsRvJt1wZpSq5AzXz/wCIf+COH7MGsabdatpuveKrDxhqtux8ReNW1b7T&#10;deILpm8yW6vYp1eGWSRydxRI22EorIvA8e1H4Tft+/8ABNVJvGPwV1ua+8KteyXGrw+EdMa+8O2N&#10;rHGSqv4YOJ7QsAoaewvcA5kkj2cD1Twv/wAFsPF3xS8P6T8Ivh5+zpDdfF7xlb7PA8Wi+KrTWPDs&#10;uOLi9ub21cm3jtlImkgYbyGWNXZ2JX3b9mr9m+x+A+iajrniPxdeeLPHXii6W+8beNtW/wCPnVbz&#10;b9xR0htYjlYbZcJFH8vzEuzeM/8ABRX9qfXHguv2Jv2afh7a+PPif4k0tZtY0mfS4dQtPDWjO6JL&#10;qN5bysqzNiQGG15aU5JG1cN8h6j+y/4+g8TeA/2cv2ZfiF461D416S9rf+GdcuL7X9Nbw5DG21tY&#10;1K01i2uoI7P5fJkW1ljFwSYURxha/ajwfaeItO8KaZp/i3VodQ1WGwhTUtQt7XyI7m4CASSLHltg&#10;ZgWC5OAcZNa1YfxC+IXhT4V+CtW+I3j3XINN0PQ9Omv9W1C4zstreJS8khwCcBQTwCT2BJr5d8Zf&#10;8FQ/iBp3xj8HfCnwT+xd4muo/HkOpSeF77xNr1tpE18LKJJpCLdlkeHfGxZFuDC52NuVTgHql/b6&#10;+JWmSfZfHf8AwT4+MViP473R5ND1W3HPb7PqRmP/AH6FfCP7eeieCtd8ceKvi78N/AnxD/sDxtcx&#10;6j44+GfjD4b6/pgudUSFYft1heiynsPPKJCdt5HKkUkImheOU7q4D4Tf8Fm/2tPB2sQ/DDQfCHhH&#10;xRD5MY0yH4rfEXQNB1SzLOR9nmuTqZ+1pGgQCY2yTSEsWXPFfZvwj/Zy/aW/b1tNL8Rftt/Fn4Zy&#10;fD22vLXVP+FXfCG+e+ivbqCVJoI9T1J3IuIkdAzQQqsbsoy5UbW+8IFRYVVQowvCrxipAwPQ0V8P&#10;/wDBUv8AaE8Bax4/8M/8E/fH/iM+H9A8eaa2r+NdUMNzLPqOjQTgSaTZw26NJJJcFSssgwsUAfnd&#10;IgrmBL8FP25v2jLf4I6LZW0fw9+FdvY61rvh240RrFtf1Ny32K3kt7iNJHsbZUErApsknaJc4hZT&#10;6DN+wzoXw21S68VfsgfFrxJ8IdWmUn+z/D9yLrw9PJngy6Pc7rYDjnyFgfGfnUk1j/Fj9vP9uj9l&#10;b4bXh+L/AOyFb+P9Qt7cLZeO/hzdzf2OCXANxqNiVlvrKNEy7/Z1uwcYDLn5fmP4LePfBHxc8Kat&#10;+1D8VfGNt4u8QeKJI4PE3jC8tTc6ZFtc+Tp1ki2erWcEStIEitS0U8jODIpkY4+nf2Uv2Xo0urH4&#10;1fE/wWukvZmSTwL4Jk0uytV0GKQBWvbiG0RITqk6KBJIo2wriGPA8xpOj/aQ+OHjLU/Gln+yF+zN&#10;Jb3XxP8AFFn5txeuweDwfpJJWXWbsD0GVghODNNtH3Fdh9EfAf4M+DP2e/hH4f8Agt8PrRodJ8Oa&#10;ZHaWplbdJKVGXmkb+OWRy8jueWd2J5JrsqTev98Ub1/vCvhr/gph8A/2g4f2hvBv7Y3wb8EXPjXR&#10;9F8H6l4R8ZeD9NsY7jUksbyeGdryySSOUMWMAt5gkcsvkysY43blflD9mX/gpfo/7E3hV/2fdY8b&#10;+EPEvhnw7JJB4T0HXPEn9heIdOs18yT7KsV8o+0QwqEiiN39jupO0LKFJ9i8Bf8ABVr9qP8Aal+z&#10;6J+xx/wTJ8fX098RGvijx9fQaZoVjuGRNLcR+YsqAfMUjbecYABIz9FfsT/ACH9nnX/FXx1/aX+O&#10;vhnxJ8XviI9t/wAJZqWmXi22mWFrbBktdP0+CVt8dvEGY7nO+R2ZzgkAfSuleNPCGvcaF4p029Oc&#10;YtL6OQ59PlNaXmxf89F/OnZqjrHiPQvD1t9s17W7Oxh/563dysa/mxFcXq/7WP7MOgO0euftHeA7&#10;VlbDLceLrJCD1xgy9cVy+p/8FHP2CtJZo7v9sj4Z+Yi7mhh8aWUsgH+4khb9Koy/8FKv2Od98unf&#10;Fa41E6bCJtRTR/CuqXrW0RJxK4t7VyqHBO/7u1WbOFJqR/8Agox+ylFpOi65J401w2fiRlXw9eR+&#10;ANbeLUmYZVYGFniRiOQAST2zTPE//BRn9mXwhZajqGvXnja3h0coNUmm+FPiJI7TcAwMkjWASMEM&#10;DlmA59Oag8Jf8FNv2N/Fnj2T4ZTfFN/D+uRyRRrYeNNDvdDMskq7okRr+GJXZ1+ZVBJcZKg4OPe4&#10;50lRWjkU7hn5WzSTjOOa/K/9rr4RfE/4hftiftIatZ/E7VLiHwDoegeIbbQbjxHeQW39ny6ZM7wQ&#10;NEzJazrNYySbZIZoZUmYPFyJEwfhJ+yD+1Z8cfhr4N/aB8H2Xg1tM8ZeG7HU5NNPxg8VaXDc6bc2&#10;6zQukUETtZXvlyrvZJXgYgnyDwRdvP2D/wDgpd4ddIPCPi2G6jstU8zT5Lj9pzxaPtVgSN9rf+Xa&#10;weZIoz5VxAICv/LRJec7uq/sdf8ABSM3eox6R8RNehsbqBLjR/8AjLHxXNdadcgktbzMbONLm0bj&#10;CgJOuGxOdy4kg/Zi/wCCi2n+JYbm7XxVeaTfaS8Os6fa/tc+J91pdbAouNPmliVkHVjDcLOCcYZQ&#10;GVuR0n9nj/grV4Y02yH/ABcTVrzTrgqR/wANNX5t9UttxKNKJ5TJb3YG0GRXlt2+Yi3XcoTe8K3P&#10;/BZD4SeIJNf8EfD/AMea/dRQqbCLxp8RtJ1SynjL7msryBriMSHOdt7bm3kUbQ0cigrX3V+xt+1F&#10;4v8A2i/D2u6T8U/gte/D7xv4R1CGx8U+F7rVre/jiea2iuYpoLiAlZYXSTgkKwZHUr8uT7VXnP7V&#10;Wu/Gjw3+zv4w139njR1vvGlvoszeHrdrUXGbjAAKws6LM6jcyxl1DsoUkZr5o+CH7O/7FXx7/Z0X&#10;wDd6NpvxItre+uD4q1TxZpoOs/21I2+6lvFkRJ7K9LnJUiN4wFVdqqmPFPjl/wAEyfiV8F/EkPx2&#10;/Ze8c+KPEs2ggTQ6ZceIvJ8WW6IpCQWWtyxyyXVqgPGnXYeN+QJBuCnH+Gf7Uf7Y3/BRTV5P2D9Y&#10;8atJ4Ts4Y7z4sfE7S9BbQ9WfTjkf2BLapLItnezsoWRg0EqwiYNbxEjf91Ifhf8As9/CeR44NM8L&#10;+D/CGimTy4YhDa6bYwR5PAGAiop7dulfBnjv4zr8ZvHN1+2P+0zfr4R8F6BZyr8MfAviq+bR9Tto&#10;Dvjk1QWl9YSwahdXqMqQxAkxxuEXLytj6L/4JTfsUaz8LfGPiz9sjxj4IuvAmofEbTbe2034ewxW&#10;totnpsbb47rULexjitm1GUncdsY8mN/KJZzKzfb1fKP7Yi/8Jt+138LvgV488R6wngvxJ4V1++k0&#10;HStSltItU1WzmsGiS6MJVpoBbyXTGFj5bMBvVhgV88fsteA/2EfAnxQ+LP7LvxP8MfDXSPEmg/Eq&#10;8utBt7j7HZ3dzpeoRRX1utu2VlKRmeSLy0OE8oDABAr35f2LfgnNL9r8C/Eb4leH5v4T4b+MWuxx&#10;J/uwG8aEfgg/GvNvij/wSK+C/wAVfEcnjXxD8YvG8+tXFu1vPq14mkzXc8TghkluzYi6lUjghpiC&#10;O1cz8Ov+CT1/8AfF8Pjr4Nn4Ma/qFpGqWN38SvhLcanfxKvAC3v9p5XHQbYhjt3B+ko/j/8AtveB&#10;NGV/E37L/g3xcbdQJD4F8eva3E2P+edtqNtHEh/2WuiOfvVKn/BTD4I+FPDc3iH9oLwJ4++FqWil&#10;tQfxp4NumtLZR1dr6yW4s9uc4PnfgK+hNF1rT9f0m21vSruO4tby3Se1uIWyssbqGVwfQgg1Zkzs&#10;4r43/bM/Y+/a6v8A9omT9rn9k34rLJdSeEYdF1rwHcCxtbq6hgkklT7BqN3Z3aWpZ5DvieIRyMql&#10;pF2rt+Q/gL+2Z8Zv2SPj/wCL9E+M/wAAfiJr/iP4haomr6lp/ijQbWy8UHybWKBYtPjtpnt9Xt41&#10;iYKIEtwhL8szYP3p8Ev2pvgp+0NPqWk/DzxTL/a2iyJHrnhvWNOn07VNOZkDr59ndIk0akHhiu0k&#10;HBODXmX7R3/BLT9lX9oPXIPHVr4X/wCER8V2eoLqFrr/AIYtoFjlvVVgkt1Zyxva3hG9uZYmbBID&#10;DOR51oX7Af7UPia+/wCEK+NHj3wbcaSuolrnxtosM8mo3Fjsb5LWyvo510e537cTWtyI0UsUhR9r&#10;D3n4l/FH9m7/AIJ8fs/adHeQwaH4e0iGLS/C3hrSYWmutQuCuIbO0hBLzzyMPdmJLOerVmfshfsw&#10;fF74q/FqD9uz9tPSX03xNHbzQfDX4Zm4Wa28D2EuQ0spHyy6nMp2yyjAjQ+UuADX16vCgUpIHU14&#10;z+07+3v+zD+yLaXUvxl8ftDdWOnf2jeaTo+l3GpXltZeYIvtc0NsjtBBvYL50gVMnG7PFc7d/t76&#10;nd20dz4N/Yz+MGuw3EIktrq10/SbaKVSMgg3OoxnkdPlrx/9pOLxH+2VFpTeOv8Agm5440nWPDt5&#10;9o8M+MpPH/h/T9Q0uTIJMckFzclo2wC0MsckTlV3RtgY+efif/wTH/bF+MPiA32sX3heLTV0+SGz&#10;bUdatW1uGeQIkl22pJpMjS3BjXaJJFdox/qynOdj4Q/8EgtU+GXxCtfi9rHwR+F/jDxJYwgadefE&#10;nxvqmvW9kQRho7VNPtIGYDOHkV2BwQwPNfWUHin/AIKXwJ5dv4g+BFvGrYjh/wCEZ1l9qjpz9tXP&#10;H+yBU1n49/4KYWspe7PwL1KPnasNvrNkTxxyZJx174p3wM/a1/aIP7U7fszftVfDfwjo39ueGTq3&#10;gLxD4R1O6mtdUmgfbe2Li5jRhPGhjnAwAY2bG7YxH01GxYc18UftFftz/tnaJ8YfiL4M+Avw08Fj&#10;w38OtQtLHUtY1rT7/U7p5JtPjvPNaC0kjaOLEojBVZSGXc+xCXTyX4ef8FW/j74+0DSfE9l44k1L&#10;T9VdY2bwr+zXr97caeWwfOlRLySOa3AI/eW8s25WVlBByOp1H9s79q3xBDfeHNJ1/wCJVlqX2Vbn&#10;S/Eem/s838mly4kBMDxXFqLiOVk4Bw8aE7i7bdjcWn7T3/BQ57q/bUNE/aSvoHuPJt49D8E+G7Zo&#10;PkB82J73TIvtMRJIKyLbSBo2A3ghgQfGr/gpLfWcFtZfDT9oZryz2H7ZN/wi1va6qMjKNE8vmWLk&#10;dGWS4Cnkq/QQ6ze/8FHfGELRxfCD9o6xkvFZ47j/AIWt4aiXTpDjMZjiuoPtUZIGG3W7gEhSpJY7&#10;nwr1j/gsB4E1Vr/wL4D1Yw38vm3ek/GTx1pms29swG0COexl+0KjhV4XAi3MxFwWwPrr9jb9qbxD&#10;+0XF428JfEb4c2/hXxl8O/Esei+KNL0/WDf2bSSWVveRz207RRM8Tx3C43xowKsMEAMfbSwK9e1f&#10;mJ+35d337L3w0/ausfjZ8PL+Hw/8VPtmueCPGUFv9p0eS6fQ7SyjsZ9mWs7zz7QsrSqscpki2SFx&#10;tr6CSD9gDVtNsX8QWnwikkuLWOVI9Rh0wTNvAOSsg3ZPuM5q/bfs6fsIeIrVvs3wL+El9CWw/l+G&#10;dMkXI7H92RkZ/DNPk/Y7/YXvkKSfsv8AwomVsfe8FaY3fj/ll+P69zUL/sLfsI3DQzp+yX8K1a3/&#10;ANS0HgfTk29v4Yhn09ufWol/4J/fsKrb3Fmn7K3w/WK6JN1Cvhu3VZTgD5sLzxjr/wDXqSf9gn9j&#10;C5VoZP2dvCzq1i1myNY5Bt3OTFjOPLJ6r06egpP+CUsuk6b8O/ir8PvB0P2fwn4O+OOuaH4OsI5i&#10;0djYww2bvBHknbEt1JdbVzhRgAYxX1dIzKmVr4x/aB/4KZ/HL4VftSeK/wBn/wAFfspabreh+EbO&#10;xn1bxdL4wmaa0iubQTJcy6Za2E9ybYP5kRki8zDRMWCDBrqvh9+09+1b8ZvB2n/EP4Wf8KO1LQ9Q&#10;hZ7fUtN8V6lfwzDOPlZbaMAg8EHkEEHnivmv4v8A7FH7RN34u8bfG3xR/YGuan428Xxanqlv4Ta5&#10;VrWySxt7QWrLIf8ASoVFvvIkiu0zIcWbkBx6Z/wTC0/wv4R8L/Ez4feGtdF4dK+Ikcl1C0oaS0aX&#10;RdLZoHXy4vKMcizRCPyotgiAEaDCj6gLZTNfmb8Df2+f2kv2Z/EPxJ+D/gNvBY0rTPjn42fStG1b&#10;QLiS7ltxq93cOPMF5GZtyuNogjkdF+aRAo3N9WfAn/gth+zX478P22ufGs2/gO1ufLWPXbjVo7zS&#10;zKzBPKeZAskDK3ys0kaxbuBKxBA+zbDUrHVLKHUdOu47iCeNZIZoZAySIRkMCOCCDkEV4V/wUs+C&#10;/j346/sVeOPBfwt1+8sPEsGmjVNDFnqE9t9suLR1uVtJGhdXMc4jMLLnBEnOcV8DXv7N9lc618Kf&#10;E/wxn8A6X4S+O0MarqPiL4U2eqXFtenTDfW9vOnmxIxliguB51uLchoVJVy3mD6B0f8A4Jv+IBo3&#10;9h6/+1Rr0TRyA6ZfeF/Dljp97pcfUx297KtxeBN3O2SeTI+U5UBa0bb/AIJhfCeWO+svEfx5+Kuq&#10;WeqW6warpS+Lo9OsbsDq0ltp0FvEzt/E+3e38TNWnof/AAS9/Yi0N9PuL/4WX+uSaTCY9Nm8WeMt&#10;W1b7Mm3G2P7ZdSLGMfwoFHHSuo0n9i39iLwgTcaf+zH8M7WRpDI1zL4SsDK7YHJkaPcx9ST1p/ij&#10;9oz9if4AhtI8VfG34ZeDzEP+PG68QWFm429hFvVv0rxz9pL/AIKC/sRfGb4DeO/gx8Nfj/pvibXt&#10;e8I6jYaZYeFtPutTkkuZLd0jwLaJ8tv24PYgHI619tfBLV/E+vfCDwtrnjbQ5tL1m88NWM2r6bc4&#10;8y1uWgRpImxwGVyyn3FddXxj+2v+yn+12nx9uP2wP2T/AIgyXszeE4tH1zwHGunWt/dQwSySxmwv&#10;760uUiYtIS1u6okrKpaVCBj5e/Yz/bt8Sfs2/EbxB+z18Yfgl8QNQ1LWPEt9r2tXl94aH/CVW8lz&#10;ON9xeaZaySvd2qBo40urZUQRxoiwkKGP3b4M8cfA79qX4W/234V1TQ/GXhfWIWiuIZoEuIZP4Xhn&#10;hlUlXU/K8UihlYEMoIwPl/4rf8En4vAXiC8+Kf7DPi8eFdYupI3vvC2taldrY3Mcf3YbW+t2F5pg&#10;AOFSN5Lbs1uwAA9w/Zu/Zjb4W6jdfEz4iXVpf+ML63e3863tLZItPtWk3+Ujw28HnyNiPzbho0aU&#10;xoCoCAVyvifUNb/4KFfEbUf2c/hVqclv8JPD+ofY/i54yt0df7cmQjf4e0+UEc5Ci6uEJCITCuXZ&#10;tn2dovh/SPDmk2ugeH9Mt7GwsbdYLOxs4VjhgiUALGiKAFVQAAAAABgVer5V/wCCwHw1sfGH7Emv&#10;eN5vD2k6jdeBNX0vxPGusaXBdQpa2d/BNegrMjLtayW5U8ZIOOhIrzrw7+1L/wAEmfDs8Nv8O/G3&#10;wlnuCAIbfwhpdreSEkYAC2cT5OeOM8g1tr/wUk/ZCj8O6x4g8H3/AIl1yz8NzGDWh4b+HOr3P2CR&#10;SVaOYJa/uSpBB37QuCTwCa47Wv8Agrx8LbbSLPxT4Z+A/jjUdAvzi18W3V5oljo2d+zEl7PqKxQN&#10;uAGyUo2TjGeK5LxF/wAFl9P07UtU8Knwb8O/D+tWu7+y7Txh8YrZIdRULu8xJ9Ntr2FAR0WSRGPp&#10;3ri9K/4Kh/trfEvTX8S/C/4d+F7uGzkK6l4f0PwFrGuaht3DbLaz2tytjex4y27z4m+XBUEha2PF&#10;f7Xv/BQzT9Kk1iTUrWPSrqPNnqGm/ATWbS60/Iz5l5Hq11DCqjgFVmdhwyhh18n+HXxM+Ovxw8Pf&#10;FH9m39m/wNH46T4hafq0njDwte/ELwwQlze23kzanp7RXkEtnH5oVmt3tZI2lYnzEZnZv1s/Zr0/&#10;4i6H+zx4F0P4wWSW/iyy8Iabb+JoI7lZgl8ltGs4DqSrfvA3Kkj0JGDXbzglODXwt+wt+zD8CdS/&#10;Zr0vTfiF8DfCGra1o+s61o+q6hq3hu1ubieW11W6t2aSR4tzudmCWyT3r2HS/wBlv9mXRL201PRf&#10;2dfAtndafcRz2FxbeEbNHtpEbdG8ZWMFGVgGDKQQQCMECu9UAfKD+HpUc0EVxG9vMqsrqVkVlyCC&#10;MEEHtjt9fw522+C/wdspfPsvhV4ZhkG474dDt1YZz3Ce/PrmvHf+Clvw+8P3v7Cvj620vwxYrDZW&#10;dnqlxbx6ajRtBZX9vdyb4wVEibIWyhZQVDAsoJavCdJ/ba+JH7Iup6Lpfhnw4bG1uNc0k+JPA014&#10;5t7eznvoLae4tLHU2gvLDPnHb9ka9s0ZQDjcHb9TK8I/4KU/Bjx7+0N+wt8Tvgl8L9Lhvte8SeFZ&#10;7XTbGa6WAXTFlZohI3yozqGVWbADMpJAyR8wfED/AIKra/8AAjSLO4+PP7JOqeAfM2xfY/FHii1s&#10;XTGQ3lCVVW5VSApMDSKMjnGCcXRv+C23gvXLO7u9M/Z21S8azVXNpp/jzQJrieInHmwx/bAbhBxn&#10;yt5XPzAVtab/AMFgNI1FNNkh/ZQ8XeTqkiwW18PGHhr7Il00jRi0luDqYjhud6lfIkZZM4G3JArR&#10;/wCHpviFfE+qeCJv2EfihFrul273J0WbUtBS6voEIDy2cbaiDeopI3NB5gXK5xkZq23/AAV40CL7&#10;PqPiH9kL4l6fps2of2bcalJfaGYdPv8AIH2O7J1BRZ3GWXEM5jdiyhVJZa761/4KN/Cg3usaJrXw&#10;j+Jul6todqbrUdEuvBMsl4LcNtM8cUDSGaEH/lrHuT0Y814B8PfF37NniPRPjB4h1WxutH1LW9W1&#10;n4gfCfxE0r6ffXdsdNgnupbC/s5CGZLqKYSQJKWKY82Mq5Ffot+zhrviHxT+z94F8T+MdQF5rGpe&#10;DtMutWulUL511JaxtK+AABlyTgAAZxx0q58Z/jd8P/gD4CufiX8TtUms9Htbi3t5J7ewmunM08yQ&#10;RIscKs7FpZETgdWGcDmvNfEn7eeiaOZF0L9mf4w68UUlf7N8DmHf6Y+1ywdffHWuZuv+ChPxYufl&#10;8Of8E4PjRdbvum9m8P2ncDnfqnHWmW37bP7XuqnGnf8ABNXxJZg/cbXPiVoMI6E8iCecjt27+xrS&#10;X9pH9uS9iZrT9jXwXa8HamqfGCVWPpnydKkHX3qKX47f8FB7plSy/Zp+Etnhhl7n4salNlccjaui&#10;rg59z9KyNX8ef8FStU/5A+m/ALRV5+aabW9SbGeBwtt/ntWJ+zP/AMFR11W3fwl+2j4It/h9rVv4&#10;rv8Aw1b+L7OZpPDGt6ja3sto8UFyxL2krPFlYbnYWDDYznIH2HFIXTcRXE/HX9oz4Mfs0eB5PiN8&#10;dPiPpfhvR0lWJLrUJ9rXEzfdhijGXmlbtHGrMewr4y8T/wDBazxzrNtrWsfBX9mfQbzS9F1Q2mpX&#10;3jP4if2T/Y0atte51N0s5rWw28sbWS5+14G0wq52ji/2m/2l/i9+2H8Obr4Q/EnQfhhoWgan5Gpe&#10;F9Uh1TWf7auLu2ZJI7/S4RFBcRiCXynF5IkcILqPnRix5r4a/wDBUL4j/Ajw5a+CP2hP2kfgP8QP&#10;EVhC39tSW3i5tIu9JRELFbryIruG7nChFMdqN5kbaqMAXrw/9oH/AIKW/Hr9ubwVdfDLRfi5oPw3&#10;8L+Jp5NP/sv4fxvrGuXtpyHlubyUwLptq6kjaIjdMM/uSAVrvf2TfiR+1V+zZ8MV+Ef7NiXmm+HP&#10;Dc0bXV1oPwRmZ/EbHjZbyzRSPPKQRvvrxoSAMJbuAqj07xb+0H/wUl0vwrda9rf7Q/jqwt7a3k1f&#10;WdV0f4MiVNJsYjvaxghn0ZGv7sxoxM8htYEDg7H27W6LwR+0/wDtp/DT4VeGP2/PFP7RP/CcfCDV&#10;m0+fxH4N1jS9Me90nw/dYRtWF9ptrbq1zC0iSzQBWiSJJVDOy7z+jlpd2t1bRXNpcJLHLGGikjYM&#10;rqejAjqCP0rL8c+APB3xN8LXvgb4heFtP1rRdShMV9peqWiTwXCH+F0cFWHsR15r5r1j9kz9ov8A&#10;ZrmW9/Y3+IK+JvCkLySSfCz4ialLJ5Ck58vTdWO+a3HYQ3Inj4ChoRk1H4D/AG1vhfrnivTfhT8Y&#10;dG1b4X+O9S3JaeC/H0K2c146tg/Y5wWtr8eht5ZDgjIU8V1ngb9mr4A/DTxzqPxN+Hnwe8O6L4g1&#10;aMx6hq2naXHHNKhcyMu5R8oZ2LNtxvb5mycGvL/+Ci37W3xC/ZN+Ftnqfw4+GFxq194guJLFPFF1&#10;JDHo/hdjsVbvUHklT5MuxRdyrI0exnj3gn4y8N6LY+E/H/hn9l7wlp+i6h8UvjBq0up33xC+Kdjb&#10;arYCRYk+03++8sLW4kuCoX7NZ28skQPCsEUs36d/se/sX/CX9jjwHceG/AZvNS1rVplufFXi/Wpv&#10;O1HXLoLgSSuT8qKPlSFMRxqMKoySfZ1GFwDS15/+1H8Lbj44fs4+Pvg3Z+V5/irwbqWk2puPuLNP&#10;bSRxs3sHZfyr8qfij+254a8VaT8D08X6qvw8+LHwW1DTp/EB8fLLDe3t+dOez1DSrewjzcTrOXwb&#10;iQQwkbWWR6+ifCP/AAVE1XVPCP8AwlniH4a+FIIbSNzrskPj5jb6TIoJ8m5vBZtYRzthQtuLtpN0&#10;iIfmPF6D/grd8MtBvNF0z4v/ALP3xI8HXHiK4EehR3mn2dzLffNtDRW1vdPdup4IYQYIrf1n/goh&#10;/wAE/PFFrq1l8QvFsaWuiXQtdcXxT4F1CK3sJiu7yp2uLQJE+OdrEHBz05rB0XQv+CNP7QWpRx+D&#10;p/grcaxcLmGTw5qVlpuqNu/iRrZ4rgHphgc+hruPD/7IniT4dhrz9mb9tX4peF0b/U6Zq3iRfFOm&#10;AA/d8rVluJVX2jmQ46EAYrrP2F/jT+0j4q+Lnxa+Af7TPivw7r2p+AL7RpNF13w94ck0sahp9/ZN&#10;KsskLXE6hhPFcRYVgMwtxyAPpquH+Nv7OHwS/aO8JSeB/jj8NdL8S6azb44dSg3PbyY4khlGJIJB&#10;2kjZXB6EV8H/ALQ//BFb4p6HqVr40/ZQ+Omoan/Zf73TtD8aa5e2+pWJXI/0DWLKSOQPtO0C8juA&#10;2AHfbxXGfD//AIKFftVfst+OLj4bftheDNUvkeGFNF0jxgtrpPiWYR4SeaGeKNdH1SM8SFkuYXVc&#10;grnk/Yn7PX7Wv7P/AO1Lo01/8GPiNZ6nPZpH/aekM/lX1hvBwJoG+dASCA2CjYO1mAzVq0/ZU/Zz&#10;0/4rzfHLTvgz4et/FlxtNxrdrpqRSzuu7bK+0BXlXcwEjAuAxAbmvOP2tP2rfFHgj4r+E/2PPgVL&#10;otn8S/iFZzS6Prni6YW+k6LaxkLJdNvx9un6iOzhJkZgGk2J8x93/ZP/AGT/AAJ+yr4RutL0TVr7&#10;xB4k166+3eMvG2tssmpa/enrLNIAMIo+WOFcRxJ8qr1z67QeRivkn4/fHj9qD4v/ABJ+JP7OH7KP&#10;i7Q/AOsfD3TbZrrxLrmnrqF5f3l5Yi5s/s9qwEcdpuPlvcSeYWeGaNIwYy589/ZB8Q/Ef9sn4F2X&#10;jPxZ+2r8XNO8UWDNpfj7wvaT6Np8uha1D8l3aMLfTI5AqyZKEsdyMpDGu2v/ANh/wVqxaTxd+0z8&#10;b9SVvv8An/GfVrUH2/0WaHH4YrMuP+CfX7C9uWvfFOlarqjxo5kuPFHxT1vUWUFTuJa7vnwMHJ7f&#10;SuW8WfDX/gjF4Bl8rx/F8BbOZMt5fiLWNMdxywztuJCTyT26g+hrIi+Jn/BC7SFUadH+zvITtjX+&#10;z/Dul3DNkgKoMULbiWIHU5LYHNR3ut/8EVfEfiCbwanwa+GWoapbw/aLnT9L+ErS3McLEKJWWCyL&#10;hCQF3EbcjGc155o/xa/Yj+Df7cHwL+KH7Ax0mx1Dxt4gbwN4o8I6N4XurK31nRbmXa95HmFEL2N0&#10;kbM69FLo2f4f1akAaPBr84v2iv2XPhn+0l/wVS+I/hb4lTLY6qvwf8MXfg25u4YLwSx/a9Wjuttr&#10;dK8U8JPlrIu3IbaytHJtceYfsS/sT/HD9oT4DeFfj/dftI2vgfVpNSvks7fw98O7Q3Ntb2moT2q2&#10;0s888ovomWAMv2pZWQSYDAgEfROm/wDBPLxLZ67fayP2v/GNvDqtm1vrWh6Z4Z0GHSr5S2WeSyks&#10;ZIN5yQ0gQOwOGY8VW8O/8Et/Bnhq2mtNK/am+LcKyXHnWws9T0m3/s47gSliYtOVtPibA3RWxjjf&#10;A3KcDAv/AASh+B632pajd/Gf4qTf21G6a1a/8Jp5NrqG7G5p4IYkhmc4++6ljk5JzWlpn/BLz9nf&#10;S9Hs9Ei8dfFRodPBGnyH4r6uktvGesUbpOrCI8/u87PbAxVY/wDBIj9gu5WGHWvhfr2qR27P9ntt&#10;S+ImtzQxeZ98JEbzYFb+JQvzZ5610v7Ffwz8N/s1fti+Pf2fPhnFJpngfUPh94f8Q6B4dW7ka1sL&#10;pZ72xuRAsjNs3JDas4U4JZc19gEgdTX50/t/+PP2VtR/aS8efDj4dfGnxR4D+M+r+EbXw/4hktvB&#10;N/rGi+JoZrOae3s57eBG827jtpXeOSBo5wsmAZlR4hzv7LH7bkvwU/ZS+G/wzXTNF1qx8M6Jpng+&#10;18RR6d4pt7e9vLW3S12Ef2AwhlLRY8l23hvl5Irurj/gpbqlj4h1TwhefDXRhq2j6f8AbtT043Pi&#10;WOa2tecXEiN4eDJEQD+8Py8Hk4OMfVv+Ct+n6FY2Gq6j8ILI2eqSbNLvF8Uyww3bEBkEb3VlCH3q&#10;crjJIzwMVi6p/wAFuPAegXosNd+B/kTKD50LfE7w5FJEw7FLi9iYj3APSo7b/guz8DZ1hz8KJlaT&#10;IYf8LS8IbUIbGGc6uFB9ifX0OOo+H3/BXrwH8WPE9v4G+GfwC17xFrlzGzQ6PoXxA8I3dxJtXc22&#10;OPWCzYHJ46c9ATXu37BXg34vyfEH4wfHr4sfDbUvB8fjvxTpp8N+Hdcmge+trGy0q2tS832eWWJd&#10;863DLtc/KQTjIFfS1Iw3DFeIfH39iDwD8VvFq/GT4feI9S+H3xItoPLtfG3hZlR7pQPlh1C2I8nU&#10;YAf4JlLKP9W8Z+avIfEf7UfxU/ZElsdD/b48F2dnpN5dQWNh8WPB0bzaLf3UsnlwwXFoS11p88jE&#10;ALiaHJ4mOCB75DZ21u0kltbRxmV98hWMAucDk46nj8q+If8AgqHN8cbjxrp9r8TfCdtN8B9KtY9Y&#10;uruxWaVLjVbdvMSLV1EE+LJSA6IY1hduZpotqg4f/BPfXfgX8dv2p5L/APar8aabpviLQ7mJvhJ8&#10;Hr7UGGl/LEWOtLE11dWs184JEcUUrG3SHeFVnDL+pAeMcA9VqSvFf2xP2J/h5+2T4c0PT/FXjXxV&#10;4V1nwvqM974b8VeCdWFjqNhJNbSW06LLsbMcsUrK6YBIxgqQGHzBrP8AwR5/aDtL63k8P/taeFtQ&#10;sNMkEmg6Tq3w1NtBp0nAaYQ2l4trdXDKGBmvLe4O5i2Mk183ft5fCbxt+wfosvjL40WXwf1jTbq6&#10;3eG/D/h/WnsvE+sXLbQ5cppnnSRZAxHZyWcaEgFstupPgV8Lv+CnzeAJfHfwq+FPxS0G41pYpbW3&#10;8YfFiSGHSYsscWmi3t7cEMVYZ+1XJOY1+UfMrb/jz9s79ob4TeL9N8C/EP8Aai8VeA/GNxYyFPh7&#10;408OaPeLMAMJfSasLe2tVtlxuk8ppmBO0DPFdT4I/wCCiv7Uuh+GrTWdS+LnwL+IFr9uaDVNYtZL&#10;nRbW1CvtxHI1xNdX0rEYjS307EpHytggjX+Kf/BQzxv8UNP139lHxX+xVrnjC98aeHLvTf7N+Guq&#10;nULlbe6gki827tb63s5bGIq3Mk4QDPy78cfoV+z5oPirwt8CPBfhjx2d2uab4V0+11hl/wCfqO2R&#10;Je5/iU9z9TXZU0xqecVzfxO+EXwt+Mfhybwh8V/A+l+INMnUh7LVrVJkBIxuXcPkYdQy4ZSAQQQD&#10;X5T/ALV37NHgDwx+07o37LX7B+rafrjaPZtd+NrXVGZpvAgUs1q9trVjPb6mLx3YKLV55ysOWKqm&#10;1T6l/wAE/f2sv2uvF/xy1L9nD4i+HLzx1ofh1pYPEPxCksVsz4fuVjdo7OZpFge9kYqq7fs0MsYd&#10;HYyI4YfboPyEEjP+z2r5n+Kn7HnxZtf2yrf9u34X+LdB8X6xpuhf2ZpfgH4j2shsNNjHLyaXdQn/&#10;AIl9zKQd0zwzEhtpIHT2H4Rf8FAfh14h8Vaf8Ifjx4S1P4U+Pr+P/RvDvjBkFrqLg4IsNRQm2vAR&#10;yEVhNjlo15r6ESUMoO4Ukyll4r4A8SN8Gf2Uv2nvjT8Av2nLuztfBPxms7zxloviTxPIPL1GKaIW&#10;+r6PJcP/AKwwMyPBFuysFyERQI8nzz9n39tP4l/AbSLf9nnVLfw7q+n6XcSHwbqXjXxNLpuqWXhN&#10;Nv2e91hI7SaOxSJCYw9zJFPKkat5Ik3LW7d/8FaZ5bBZtA0Hwfd319DJL4a02PX5o21iFM7rlDdx&#10;W/2e1XjNzciGJ8jyjIevL+Jv+Cu/jSS70lvCfjH4XrZ38TNMYrO61W+eXBxBY6fbXiXmosXG3zUh&#10;S3K/OJiuM8nrH7e//BRefw7Za3431aH4cWuqXksn9uaz+zj4ht9O0TTwg2S38880wS4dicQx74wv&#10;LTjms7R/+Cgvxa8Z2v8Awknhv9uPX9c0nT7ryJH8G/Cq3ubrxCybllFrGlncQ2EO8oBNcTyOoB3Q&#10;crno/D37SH7XWoa9caNonxR+OXii5vrVXt5NJ+CNydP0RghBie4/sCN9Rmd9p5jsoUTrKCRn6C/Y&#10;6/Ys/bR8Y/FnwT+03+218d9Y2+C5bu88LfD2TT9N+0C8ns7iye7v7i1j2puhuZCLSF5FjYJmeXaQ&#10;33OqhBgV8hftFfAb9o/4UfEr4jfG34H+E7Hx94b+JFvbDxX4Jjb7LrFjNFZCzN5YyyP5NyDEsZa2&#10;k8o/u8pISdp8b/Yv/wCCjP7J3w5/ZL+GPwm8XeIvEOl+JPC3gXStD1jw7/wguryXNpdWlrHbSRFY&#10;7d+N0RwQxyCDmvWrX/gox+z9fKP7E8I/FTUd0YkX+z/gp4jm3A+m2x5/zzWtZftoeHtUO3S/2cvj&#10;pJ8+A03wP163U8ZyPOtY+PfpmtJ/2jvHFxF5uh/sZ/GS/XHy7fDdlaEk4I+W7vISOvcDoaz7v9oH&#10;9py5JTw1/wAE4finIf4ZNW1vw3aK3r93VZCPy79OOTT/AIlft86vOEt/+CfSWERb/W618VtOQe+V&#10;gjlPH410H7I3wH+O3gT4/fFD47fFfwn4d8P2/wARLPQ2/sXRfEk2pTLeWMM1u80rNawIoaBrdMKX&#10;JMJJIG0V9GjmHn+7X5nfGnQPjFr9t+0H+0cPjf8AETUNH8H/ABC1iC48Bx+OdRsrSbSLLTrVvLsV&#10;jkMVvMsouHG6N4ZSxWRM4kThtB/ZC/bJbw7Z+JfAfwqsr63/AHU1j/anj6ynXV7AguiTwvZyRwz7&#10;WU+dDIIm6tCRhAeJf2ZP2lrvU2l1j9jXWJodThhjkhs9K8AX50Wc58yeGee3Q3cQOGEEkMbk7szD&#10;coTOv/2Q/iveaXPI37D2tR6hYyRtbtB8OfhjJDqsZVhIoWW2DWD79pyWuQFJGGOCMPWP2FPijq32&#10;OfQP2PPHWlM0KC6s7rwv4B22MrMDM8dzZTw/aVAztjaCIsQAXXJrndQ/4J1/tA3batp9v8DfGFnA&#10;sazaXdtotonnzBtrRyRWmvIYFPUFXlB6ELjm78J/2A/jH4X8UWuv/Ej9mPxFrmlSaS6XHh9dS1jT&#10;5hdhxjdc2uvSjBCsRIEYbXwYQxDL+iP/AATP+Inw6vfhdrXwK8Gfs0at8KNQ+H+r+TrnhPVr77az&#10;SXgN0t4t2XZ7oT72YvLtlzwyjAz9OSn5MivzR/bU8LeL7D/gpL4sTTvDl7NY+IPAfh3U7e4j09ZZ&#10;vOtn1CFzZS21xBqFvOgRBvtfPIEhDwMrjHO/sGfC/wCCf7R37QfxgvPiv8OIdS1W3bRb5ZLrUpN2&#10;2SO4t3jmiSCzxJ5lnuK3Fsk+HG/f95vr3SP2QP2WdDkabT/gH4T3MfvTaLDMV+nmKdv4Yrr/AAf8&#10;N/h78PYbiDwB4G0fQ0u3V7pdH02K2EzKMKX8tRuIHAznAyO5rawNuM1g6l8MvhxrF9LqOr+A9Fur&#10;i4kDzT3GlQyPI2OrFlJJx+VUb/4MfCS8sprIfDLw6okiZCRosHGR1+52yfypn/BM/wAYjxv+wj8M&#10;b9/9Zp/htNGkZlILSae72LE57lrck+5PA6V7ndxRSrslTcrBgy4yD+Ffkj+0Brfwjh8Uv8NP2L7D&#10;4xeF7z4f/GCV7Hw/rFvpd14UuNa0yUeZbWR1HUoZbUOsuBbW80QeGWQiAZDrTsv20/2x3e+v/jB8&#10;dLfw3Hp10y6paR+INF0WawYDPlyWT6Vql4c4JQqrB1GVc5zUPif9sHxPrXh6407Vv2p5ZpriJTod&#10;5YfFZpbe+3jKq50nSLW8tSOVYSwxhGAyQMkecTfDP40ftBaG2r+CL74ja5eQyYutK8QaD8QJfPGP&#10;+WOpS63JYSnP3d3lqRjcVGSO78H/ALBXxP0eztZ7L9lbxhrklzHGZY9c8HeCYZbEkAMDcatPqskr&#10;Ak4wFB/vGux8L/sGftveLPB8vhzVvAPhHwdNG27TNW0XxdbaDOBziO4g0bSiWAAXPlXMJJJ2mOvQ&#10;fhJ/wT+/bC+EV9L4x8A/tQrofiLUbOOPVrrUvE3iHX7QzLn547e7vUBUbjtWZpiuc5BJr339gL4y&#10;fHaX4n/Ev9lD9pn4t2PjjxT4Bj0fVLLxRa6Amlm+03UoZiitBGzJuimtZ1LLjIZM88n6lVgwyppr&#10;wo67GzyMda81/aR/ZS/Z9/al8FyeDPjt8PLPWrbGbW8ZjBd2Tf8APS3uYystu3PVGXIyDkEivybu&#10;bLWPgx8XviF8Qv2Wfi3cf8K7+Ht4NOtPilpHhfyZJZE3NeWU/wBiUWGp29ufLU3l5BFvd5P9JjKG&#10;Vvv/APYe+PXxQ/aL+CVv8RPin8NZfD88lwU0q/khEEeu2exWj1CO3MjvbrJubETs+NuVZlZWrqf2&#10;mPhDrXx8+A3ir4N+GvibqXg+98SaPNYweJNGUG5si/BZc46jKnBU4JwynDDgfgz+0Vqf7DXgvR/g&#10;f+0r8D9J8LeCNBsbex0X4kfD21ml8Poudn+m253XGlsfvNLI0sBLFmnUsAfrTw74o0TxbpFt4i8M&#10;63Z6hp17CstlfWNws0M8bAEOjqSrKQeoJBzWkGDDINQ39laX1lNZX1rHNDNGyTQzIGV1IwVIPBBH&#10;Y9a/O34qfs3Q/tUeJPiD4C+BHwa+G/w10/wj40m8O3t1DHrNlcai8cNvcGeWHRb2xjkV1uFKb2dg&#10;ME7TgDkfCH/BFa/0vXYfEXiT446D5kduYFWx8F3V60MZ/gRtX1O+CLz02kHvXsnhr/gmJ8E/DsUg&#10;h8UXe6Yg3DWPgnwrYGRgf71no8TD8Gz71fg/4Jmfs4GTdqnib4l3ys2Wgf4r61BD1ycRW9zHGvP9&#10;1RXS+Hv2C/2PvCoMjfBTS9UKsCZPFd1PrDBh33X8kx/Wrj/Df9ij4eus8vgX4W6K0XKu2mabbsvv&#10;kqK+Vv2uta/Yj1j9un4YeL/FPjPwDrXhnXPCOr+EPF0mn69amXw8cx3+n35kt5PNsQJYp4RcqUEZ&#10;uCC43jP1L/wTI+Mc/inwn46+APiLx5ea9q3wv8cXGn2Ooalqhvri+0G5VbvSro3DEtcqbebyRKzM&#10;xNu24lgSfqOcMY8Ka+Gvjd+zd/wUm+CnijXdY/ZF+KPhjVvBeseItQ1dfDd34RSTVtOub2eS6lIk&#10;luo47mHz5XOAY5FVvlSQjn5c1r9u/wD4KP8Agix17T/iZ8RvDfh/W9BhvJ5tP1bwGLRnSEcI0U0w&#10;nTeSpilSOVZV3EiIAmv0D/Ze+KWpfHH9mv4e/GnWLaOG88XeBtJ1q6hhj2okt3ZxTsoGTtALnAyf&#10;qRzU37RfiPxN4P8AgF458X+C79bPWNL8HaleaTdNCJBDdRWskkLlP4gHCnZ0bpxmvl/w3+2TpOkf&#10;2lpP7RHxp8YeH10fT47yTxZoCwzadeWpQM9ysbWRmSFeWaSNZoI1+/OCCBd8e/GD9lr4s+BNS+HW&#10;rftU/GbUtO8SabLZXMNj4FvpBPBLGUYYTR8OrKxyDkMvBr5y/aS1bXtc+Det/Cz4dfBf4jeJLrVF&#10;jvLG+8EfBjXE0u9v7eZJESTS7q1K6TcyKi4uLGXY8uWkRVYAftFXEftE+N774X/Afxt8TtHiD3vh&#10;vwhqWq2cbLuDS29rJKox3+ZB9a+Mfgj+wbY/GH4B+CfHfxk/aj+O2pa/rPh3T9X1hl+NGsLam+mt&#10;0kkMdt5xhjXMjAIqBFHAAAFdQf8AgmR8GJTJ9r+MHxTu/NTY66h48mul4OR8sysMgjg4yO1Pi/4J&#10;p/Bm0ZZLf4h+KCyqRI99b6PeNMOeJPtOnyeZjPG7OO2Khvv+CZnwp1FvMufibrLtu+9N4I8HyEgd&#10;BltDJwO1Y2sf8EoPhHfJcNbePI5ZLzb9q/tb4R+B7qOYKMIrgaEjPgHAyxIHAx1rktc/4I76XrM9&#10;m6/G6ygjsRGLVrH4d2VnNCUII8uSzeHZnGCAMMvynKnFeE+Hv2S/hr8L/HPxsT4/fs5wfFH4V/D7&#10;xRb2+vahpPijUtL1u0hOjWuoXGqNbRXyWt4sYumUgLHcLGnytKT5dfsB8PI/DUPgjSE8F2yw6ONL&#10;txpMKqVEdsI1ESgNyAE28HnivLf+CinwW8WftB/sQfFD4R+A9PkuvEGreELs+HbWKYRtNqMS+fao&#10;GYgKTPHGu4kAZ6gcj55P/BWT9nPwzqFj4E+Iei+NNH8WN5FvqWh634Rn02W3unjBbd9u8kLHuyom&#10;OIySoDElQdbQ/wDgpH4Z8TRef4d/Zg+LF55d4LbUIzo2nW8mnOeFa5inv0kt426rLIqoQVbJDCsb&#10;Uf8Agpxry6zq3hbRf2CPjLNrWjxiSXRb6HRLe6vYv+e1pF/aTNexEfxwCQbvlxngYX/D0r4p6hoc&#10;finQ/wBiHVhpc0hhXUtU8faZbRwXGCBbXIBc2Mxb5dtz5QDlVZgzKpydF/4KnfHnxXaarHof7J/h&#10;ey1jQ5449Y8N+Ivi3BY6haI4yJjFJafvouuJIDKrAHbvOKbqX/BUL4y29pa683hT4Ipo91aNI2oJ&#10;8XLqSaymViPs89k+mRXqycdEgk6E85GfDb/9q+fTv2VvjB+zx4h0LR/EmsfEaPxPrWjyfD3Um1pb&#10;TVNTuJp4LZfJiKyx+bIojmRzPnBlggGDX7HeHVkTQbNJlZZFt0DhuDnA618X/wDBYT4a6Jpc/wAK&#10;f2w/GPwQtfiN4d+GHiK6sPFnhG68PrqjHS9Ya2t5L+GBkfdPbTQW0i4XJQyLlc7hwY+Pv/BIG0sk&#10;ttQ+AWjafbiRnVL79n6+hj3D5t/zabjrznrk561qWn7U/wDwSLsytxZ+HvCULLkq0fwiu1IJOf8A&#10;nw4OefrW3o/7eH/BP2yXPg3QdTm2oDt0P4O6xJhcE8eXY8cDP5Us/wDwVl/Y90iRbIjxtbbplhh+&#10;2fDnU7GNpCD8ga6hiXJHbOa73Tv2qfFvifTY9Y+Hv7H/AMVvEdjMMwXmm2ujxROPY3OpRY+hwfam&#10;T/Gf9szUsr4e/wCCcXioRtwF13x5oNqxXAyCIrqcfqeleO/s4fsGft32EPxT+Emv2fg/4afCj4ie&#10;IpNUsdFj1H+3NS0CG7iC6jY2kXlJaRRyuC6MxdITI58lyxYfeXwr+Gvhj4O/DPw78J/BMM8ej+GN&#10;EtNK0qO5naWRba3iWKMM7fM52KvJ5J5roq534l/ErwL8H/AmrfE34keJ7PRdD0Sze71TUr6UJFbx&#10;IMsxOfTgAcknABPFfGOoeBPHX/BTfxPpfxJ/aD8J3Xhv4K6NqkOp+BfhvqFqYdQ8RXET74NV1U53&#10;QxdGjsRg8Bpsk+WPZPjj+0n8Jf2dNIXUviDql8zfZpLn+zdD0m41K8+yxkCW5+z2yPIIU3Lvk27V&#10;yMkd9D4WfGD4LftH+AY/GPwp8eaH4q0HUISjTabdRzx88NFKvWNxyrRuA6kFSAQQPnX9o/8A4JI/&#10;Bz4h6ZqWq/AK+h8D6tcSNcxeH7rT49R8Kz3RILSvpE6vbwyMV/18CxurEv8AM2QfI/D3xW/4KEf8&#10;E2TYeHtakurvwTZSG1htPHPiY65oVz8u9XXX5Utp9ETgxqt4ksS4CoK+uP2cP+Cr/wADvixq+i/D&#10;r4x6ZJ8NPGWuTGHSdN1vUIbrTNXlz8q2GqwM1rdFgVxHuSUkkCMjBP1UCD0NN2LWfr/hLwv4mt/s&#10;3iTw7Y6hH08u+tUmXkYPDAivj/8Abu8D/sZeBptL+FuhfsJeA/HHxG1+1udR0PTY9DtdOXS7S32C&#10;fVLzUI4/Ns4Iy6qHj3SyO4SNW+Yr8p/8E9v+CUGlfGj4WyftJ/tEfF/xl/Y3xNt49Y0j4b+D/GWr&#10;afo0NhMu6CSUSXctzO0kbJIFedtithizDI+gPFH/AATG0D4U/Dq6T9izxzqfhnxFp9q/9g6f4yvp&#10;vEeiNIDkxm21B5Tb726yW7ROGCs28DYfPf2Wf2df2if2xfgJo37RDyfCzWNS1eO9tPElnrWiXlnq&#10;UGpQzNaXNj9suTqgtreOSKVQlrFCrZWRVj5SuP8ABH/BHb9sNvES+D7j4c+Dfh1Zw6hLc6d4m8Bf&#10;EHUDbWylg+bltkWralM59bq1hB3Haowp+9v2If2JbP8AY78ParJrXxk8XfEXxb4jS0XxH4w8ZX3n&#10;3FwtssiwQRdWjgj82QqrvI+ZGLOxNe9UZrmPiv8AFb4e/BP4d6v8Vvil4qs9E8P6HZNd6pqd7Ltj&#10;gjUZPuWPRVALMxAAJIB/MT9r/wDae/4bG1fT/iP+0Zo7fDP4Q+C7x9c8F+G/iBZ3ujXHii5iRjBq&#10;lzdTabcWqxqjMYdOO9pHKPJghIxsf8E9/wBljxv8d/Fem/tj/Fz/AISDw34c03VFv/hP4buZBb6l&#10;LbMnNzeGLCQQSbmVLK3S3gkT95NEWKBPsv46fH74U/s3+AJviZ8YfF0Ok6VHcR20bGJ5prm5lfbF&#10;BDFGGkmkYkYRFLEAkAAE1h+F/FP7MH7cnwqkvrG20Pxt4clnktr7TtW01ZGtLhDtkhmt51EltMpB&#10;yrqrrweK5bQ/gl+0V+ywLab9kH4rSa14ZsUkMnws+JmpTXluykfKlhqh33VkR2WU3MPYLGOR658A&#10;P20vA/xo8QN8LPFPh3UvAvxFtbJbjUPAfipUjuimPmmtJUZob+3B482BmC8bxGx2D2ZWLJnP5V8u&#10;/thfsw/HKT40aD+2Z+yJY6Pe+PNH8P3Ph/xB4T12/NlZ+JdLmcSwh51RvLntpx5iMQQUeVMjcpHy&#10;rL/wT+/4KEeOPiZc+PvE37PngaG98RXEF78QNc1LxxCt3rVxBEI7e1t0isZ4LGzRfkY+VLcyoqBp&#10;spvN6+/4Jv8A7ZOlaFeeIvizoH7Mvh6xa4kvPEmrWciRppenRqzCC0lutC/0fjAlurl7h2VcoYjt&#10;2/MH7PHwX+JX7dPxA1LwJ+z18M/hzD4V8B6rbxw/F650uaTTYWECyRx21pLHFda1chJEZptRleJi&#10;zOYEDID9R/D7/gjL4g+Gnh26/sv9qK11PWNS1v8AtTWTrHw2sptP1acIEVLqISLM8C4bEAnWABhi&#10;IEHON8O/hh+234j/AGrNU/Zk+NHxj+G3w/8AEmp6PLqHwt8T+G/hzcXlpe6Zbsonh06O41IR6bdR&#10;CUGSNYfMePbJ5kgi3J6vH/wRd+I2rXGl2Xi/9tRpND01hJPoOkfDW1jh1O55/wBLv2u7i5OpTYP3&#10;rvzxn5sbua+nP2Yf2JfgX+ynptxP4G0OXUPEWp4bXfGmtLHLqupMABteRERYoRj5beBY4I8sEjQE&#10;59hZQy7a84/aC/Za+DP7S3h+HR/in4Vaa4sZln0jXNNupLPU9KnU5WW1u4Ss0DAjnYwDAkMCCQfm&#10;z4T/APBO79t/9n/wtdfCj4Nft1eHofCg17U9R0lvEXwrF5qdut7ezXbpJNHexQuRJM5ysKKSchVH&#10;yjp4f2M/+CgM8ynUf+Ck9pGvmBmFj8F7Bfl7rl7pse3Bxx1rX0v9iH9pZto8T/8ABSDx5KNm2T+x&#10;/Bfh+1JOc5BkspscZHf+ldFYfsSeKoDuv/24vjJe56+c3h2PuT/yy0dPp9B9aqan/wAE7PBWunPi&#10;H9pP433DNjcbb4o3lhnpn/jy8nHTtiqsf/BLP9mKU51rxN8WtULKQzal8cvE0m7PUH/TxXoPwS/Y&#10;4/Z4/Z41qfxN8LPBV1b6pcWZtJNW1bxBfapdi3LhzCs19NNJHGXVWKKwViqkglRj0yVc9j+FfCHx&#10;x+GnhTwT8aPjtL+1J4Kmh8J/FrUtIPhnxdeaeLjS4Gg0mK1iE06bmsJ47iNmR5hGoYxmOQscDzP9&#10;gr9kj9kz9oz9j3wN8cPinc+JNR8WeLvBtlD4z1K4+LGurNf3EK+VKsw+3AH94jnyyNqkkBVFeoXX&#10;/BNz9i2HTdN0TTfG3jDTYdFkWXRIo/i3qj/2Yytuzbefcubck9fL255znJq9pP8AwT2/ZitLvWZr&#10;H4keJmh8RRhdY0v/AISpGsbz5t297TZ5DSZ6ylPMPdjgVfh/4J1fAe58D2fw6b4geOr3SdPZpNLi&#10;vPGD3UliSxbME0gaSHaT8uxgEAAXaAAEuP8Agm18E7nxLL4tPjjxl9qurSS11OJtQtXttTjdtxN3&#10;btbGG6fPSSZHdRwrAcVi6P8A8Eo/2ftC1K21bTPH3jgyWsc0cYvb6xuxNFJ1gm+0Wjm4hX/lnFKW&#10;SIAeWEwMdN/wT98D3v7P37VHxQ/Zj0X4veNPE3hvTfBvh3xFYWfjHWVvf7Mub681eGWO12xItvAV&#10;so8QoNikHaBk5+xqM1yPxs+Nfw8/Z8+FuufGb4q+Io9L8O+H7FrrU76RS2xRwFVRy7sxCqgyWZgo&#10;BJxXyD8IPhL8S/2yPinpf7bf7ZHhu40+20+T7R8IPhLqEeI/Ctu6kDUL9OVl1ORCDhgRbBtindkj&#10;c+OP7fGmfDPxnceDPhr8Lb7x7Nol0sPitNG1a2gntD8heG1inZf7QuY0cPJbwksgZFOHdVPoHwH/&#10;AGm/gN+1H4Xk1z4R+OLbVEiZodU0m5ja3vrBx96G6tZVWaBvVZFGQc9CM+K/tF/8Etvhl8RLifxJ&#10;8Df+Ef8ACOo3LNLeaLq3hO31jQbibkiZNPn/AHVjcb/nNxbKjk8tuPFeLeBP2uv2wv8AgnX4rtfh&#10;B8RfHP8Ab9raabPcWPw/+JWtfbrm/so59n2jS/EENvEoUgptt7yEkfc3RjaR+hP7H/7Ynws/bV+F&#10;bfFP4UjUbeO1vmsdY0vWLE291pt4qI7QSDlW+WRGEkbPG4YMrEEGvWqz/EF3c6fpVxf2Vk9xNBby&#10;SRW8fWVgpIX8T/Ovx9/Z68afDf4n3XwP/bI/aB0O11DxL4q8bjWfiF4mu7qO7ms7qeyvYrFJYozI&#10;dP02zuntoIllaNVkKSMoZC5/ULEZH4A9f8/5/Ovmf9t1I/Fv7Rv7OPw4+GM0L/ES3+L1nrcbW8ii&#10;4svDVtHJ/bUkpwSkEtqXtvmwsjzIgO7Ar6y+IH7OPwA+Lun/ANmfFj4IeEfFFtj/AI9/EXhu1vY+&#10;e+2aNh6fkKtfCn4F/B34FeG/+EO+Cvwt8PeEdJ85pf7N8N6PDZQeY3V9kKqNx7nGa6pECLgU6kLq&#10;v3jivgz9un9vnxd48+I+u/sZfsfeL7rS9Q0Vltvih8TtP0W/vU8Ls4R1sbdrO3n23kiEgzuvl24O&#10;SWkG1fm6x+H2vfFvVrX9gb9kGw03w/Y2sZvPibrtjq+n+LNAsLO4eQPNNJqOn/a5NZnbO2IshQfv&#10;ZCQAD+gnwA+Avwz/AGZfhLpHwX+Eeh/2doeiw+Xbo8peWZydzzSueZJXcszMerMe3FfLP7SXxt/a&#10;v/ax+MbfCz9g2z8QTeAPhvrCt8XPGXhW6hgutUuxk/2PpksskSzPHtU3Plyo4B8sMGwG5r9n7/gq&#10;F4w+FWsN8KP2h/Dvi7xXb2NvPIupjwfJbeLtKt4sl5dY0WIM0cC8hbuEkSbOYwcsfq/w145/ZM/b&#10;r+E1xa+HPEfhH4k+E9Utwt9ZbobyMKTnbNC2WicEcB1VlPPBAI5T9lvxX4j+G37Yd1+yl8IPHniX&#10;xn4A0bw/53iGz1xWvYfAlwET7JZw6nLJ5krTKWP2OTzniRUcPGm1G+yK5P4t/Av4OfH3wwPBXxx+&#10;Fnh3xho4uFnXS/E2jw31usq/dkEcysocdmxkfjXC6N/wTt/YH8NTG60L9in4T2knmJIZoPh3piyF&#10;lztYt5G4kZOCTkZOMdK8n/bc8XeG/gdqHgn9l39lv4aeC/Dvj74pyX8OmeILjwza/Y/DOlWMAlvd&#10;UaIKqzSRLJGIYWwjySAsdqsD5D/wSJ/Zk+EvgDwT4s+OV9df8JN8Vtd8da5aeNvF2tCOTUo2t9Ql&#10;ghg3ADyI2to4Jti4DCZWGU2AfZUiRum1huDDkNznjv8An9c+5xXzn+zrpHhr4U/8FbPGPwz+CyR2&#10;Ph/xJ8HR4m+IWg6bJ/odprw1SK3tLryh8sM9xbNc79uC628bEc5P2zDAoQY/SpaKRhuBBqJbGFWL&#10;iNdzfebHJ96k8lBn3p1FFFFBGRivnv8AaD/YP034jaZ4mu/gz8StT8B6p4uhu08Sw2sZvNK1dri2&#10;MEkk9k7BVmK7W8+BoZSyLvZwNp534TfAT9u74TfCrwz8LU8U/C/Xj4d8P2WmNrN+uo2814YIUi81&#10;40VlVm25ODjJ4A6V01t8Of243td95r/wqjm5zHHp2puo9PmMik/kKzbzwZ/wUUs4lNho/wAF75gr&#10;b1m1rV7UE/wgEWsuPc4rLls/+CnFmv7z4G/BW+IUn/R/ihqseW7YL6PxTRr3/BSG0dVuf2N/h3dr&#10;u5ksvjVMrAd8LJo65PpyPrV618aftoxD/ic/sTDO3B/sn4k6fOM+3mrDkdz0x0Gan/Yw+FHxZ8K/&#10;HL40fF/4mfDrVvDsfxC1jRbzTdO1S60+byI7TS4rJ0DWlzNuy8Rky4TiQAA4OPpF03rtzXN/Ev4Q&#10;/D34xeF5vBvxL8K2uq6fNtPlzKQ0To4eOWN1w0UiOqusiFWRlBUggGvC9E/YF8dfDr4ueKPiv8L/&#10;ANpvVlk8U2On2U0Hi7RU1aSyt7R7l44oZhJCzDddOS03myHjLnrXzH8f/iJ+3l8N/wBti/8A2XtO&#10;/aw0v7E/gbT/ABBorWvhvRrXVLv7TcXts8cEF6fKuzHLaAmMTROFkU/PwD2X/BPv9pL9ovxV8WvF&#10;v7N37R2vN4mvdF0O31fSPFV14RfQr2VHuJIJrW7sjFHGjoVjdWh8yN0kz5rAjH1sfu1883sXxH+M&#10;n/BQrXv2dF/aM8ZeCNF0v4S6X4k0ez8I2+kA3U0upXltdPKb6xumIHl2wAUoAWbIORj06L9if4qR&#10;vth/4KBfFooWJ/faX4XZvz/sbmvRP2Zf2cPBv7K3wZ0v4I+A9Y1XUNN0u8v7pb7XJopLqea8vZ7y&#10;d3MMcUYzNcSEKiIqjCgAAV6CyButfF3xR/Z8vfhj41+O0PxC+BeseMvhX8XtSh1W9XwvbpfTWLPp&#10;VvY3yTWgdbhyzwecrW6St8/QFa439iv9ov4J/D39ljwv4U+IFhcWviTw7bTaPf2GleBru4vp/sk0&#10;lvHcva2ls8sZniSObayK4835lHNew+Hf2j5/Gkjf8Kz/AGWfivrEa523Fx4JOjRt7g6tJaZH0Bq/&#10;q3jf9q25twfBf7FmqNMT/wAzN430qyjH420t23HH8FZ9pB/wUt1yVcfAL4P6DEzfM2o/E/Ub10HP&#10;RYdJQMenVgOvNdNZfCb9t6+tlk1L4q/C/TJmHzw2vgnUrwL9HbUYd34oKp63+y/+1/4jGJ/20tN0&#10;If3vCvwvt0b87+5ux9OMZ6gjipf2fP2Eb/4N/Ha+/aM8W/tN+NPGniTU/Dsei36atpuj2drPaxSP&#10;LCGWzsYpC0byS7f3mMSHIPGPoOOMRjApXYqhYV+cX7f37aGr/tM+Ntb/AGSPgl4t03S/h9oN41h8&#10;VvGlz4suNDXWZgpE2gWGpLaTwRlQ6/aHZkOCYVZTvceO/s4/s0+Ff+CgXj7T9OuNLa6+BHwpvG0+&#10;Ma94f0b7XrWoW5MX9lWl/pkSCfSIVPzvn9+4WNtwDV+hPxd+LHw9/Z/+GOrfFT4iasum6HoNiZrh&#10;44y7EZASKKNRukkdtqJGoJZnCgZNfBE37Xv/AAUR/Z1+KE3xr/ai8N6jo2i+KNQ+0aL4A8RWdpb6&#10;HBoz+WYUXWy8cen6pGiuDBcu/nSOyYRWSRfsn4Bftg/Ab9pPTIrDwfrVxY6zNZC4m8H+KNNfTtWh&#10;iYf6w2swDPER0lQPEw6Ow5rhfFdrYfsS/GTwjbfsw6pfwz/ETxYtnN8GrWBrjTdRWWZXvtVt49wG&#10;lNBFvlknUi3cna8bSyIw+24SSnK4706TJRselfHv7Rvw9/bp+BXxV8WfFb9jf4R+E/iBoXjq8s9T&#10;1rw/rniFtPvtN1KK3S0mmgDL5dxHJbwWp2GSJleJwM7+PmvxF/wUK/b2ePUvD6+FdE0fxJHdGKx0&#10;21+BfirVTbLkgC9Ec8c1qxxnckE8Z6oZBWJoni3/AIK1fGLxBa6tZeI/jXb2VxdR2+s6DoPwi0vQ&#10;o7dSuGudPvtYhBuY1JX93crA5GSGyNp7qH9i/wD4KYaxqX2XUvij8YtWhhj+0Weraz8StL0OG6k3&#10;DFrd2Wl7pREFyfOhuY3yANnJIzov+CLv7RPxU8QX178frHwnq2l6sFaaz8XfF/xT4iudMkAIJspS&#10;LZ442wrGOWWY5+66qAp6nwP/AMEDrXwdpotoPHfwx+1NI0V9ezfBeO7XVbHfuW0u7e4vWtmXB2tJ&#10;FFFKwVTuDFmPeH/gi/aa3YW+heI/2qvElrpVjIr6PZ+HfC2lwzaKyn5Tp93ew3dzYbRgAQyKFCqA&#10;Bg591/ZP/YB+Bf7IOta740+HUutah4j8Uw28XiTxFruoK9xqIgLmNnigSK3V8yyMWSJWcuSxYnNe&#10;4UVm674a0vXtMutO1S1jlS4t5InLxqxCupUjke9fIv8AwTw8XaPon7Enw18IeLfENjZ6p4a8KwaB&#10;qdncXaxvb3Gnk2UkTK2GVlaArggEYxz1rtf2j/GXhS4/Z28f/ZfFWlyN/wAIZqYU/bkYbjaSjHDe&#10;p7cmvzA8bWEPhz9kLx5qfgu21HSbrXvCs8OuWKXkjWgd7XYd11Fbp88iHcqarZx3EgJEF5wrH9uv&#10;AGnLp3grSNMMez7PpdvHtU5xiJRjNbRhQ06qeu6DpfiXR7rw/rtlHdWd9ayW95bTLuSWJ1KsjDuC&#10;CQfUGvz1+Lv/AATZ/bN+CAtdN/Zc/ao+J3ibwTDNHDp3hv8A4SqCDVPDtqi4igha48uHULVVATy5&#10;JbeZEAIlkIKnz7Uf2ZP+Cs1oZNWs/Gv7QKtHMU/se38ZeEpUkiLY8+OednKuFAb7LIjLnC/aSPmF&#10;mz/Z6/4K9weHb+OD4v8Axy/tbSL/AHabJef8IWbbxBaFM7cAu+nThspkm5XgMMglV0L/AOAf/BX0&#10;XUjeGfjj8Yoba/03zLN9W8P+CZJNKugA3kXCRy7blH+ZTNE8ZRsERuDkZd38O/8Ags3YRaNqreNv&#10;jFbx3i/ZfEVj/wAI94Jv20mYhlW8geNk+3QBghMZjt5NjFt25dhx01//AILE+GPD0N1rviz4xXGr&#10;aZqBj1bSIPg/o1zb6tbbsfaLK6gtHMThct9nmQKzfIJwCJK5vUT+3LY6d8ZvBjfB/wCKHjy0+MHh&#10;iWLVpLz4N6jovnXEmljTnZMQbbO6WFIvlLTQTGPBktzgt+rX7Pg8Yx/AvwWvxD0NtN17/hE9NGta&#10;bJt3Wt39lj86I7Sy5WTcvDEccEjmu0rkfi38CPhF8e/Cc3gX40fDvSfE2kzkF7PVrNZVVgcq6kjK&#10;Op5DKQwPQ55ryOD/AIJM/wDBO23Cov7K3ht444ykcM3nSRov91UaQqB7AcEZ681eP/BLj/gnk/ki&#10;X9jj4fyfZ1VYDN4chdowBgYJBPQAfQVYs/8AgmT/AME87C5+2QfsSfC15j9+S58D2MxkPq/mRNvI&#10;7E5PbjAr0LwV+z18Cfhvp40r4efBbwloNqv3bbRfDtraxjnP3Y4wB+VdFF4Y0CBdsOi2igf3bdR/&#10;Ie9WYdPtYBthhVQOgVQBU6qFGBTWTerKf4hTWgDLtP4/4V5/+0z8e/Av7K3wG8W/tC/EK3lbRfCe&#10;iy6heQ2cQaafaPliQcDe7lUXJAywyRyR8P8AiX9in9qn/go74Us/GP7dX7VfiTwn4V16CO8t/gx8&#10;J5l02xtLdwGjhvbyRZJb+TZsMmQIw+dgAVTUur/8EVvgv4X8CSeDv2d/ir4g8Iq832k2Grabp2ua&#10;XcXIjKJPPa3dsTI8fDoA6qjgOF3fNXzp8AfFfxU/Z9+My+Ovhbfw+DPGGh/GzTPA3xI+Gulam0mk&#10;+K5Lm9jjRba2YNJcStZTtfG/lkEkPkGNYlh3MP2miaR+XXFSUUyVyo4NfGvi+2k/bo/ag1a28a3O&#10;m3Hwt+DniRbLS/DKXO+TXPE8Kq8t5fRg4ENoSqW8LAb5fNlYELDjsv2iv2jdI+B2n6foGj6Q2veN&#10;PEkktt4N8JWsirLfTqm5pHJ/1VrEMNLPghF4UO7IjfDvirxX8O9BvtU+KP7Q/jCHxBqzXyXEzXmi&#10;qupanflitvDYaffWWn6laPGZPIt4bO8lzwx3yPI7ez/s5f8ABI7xb458V337W/xd+IXiz4U+ONe0&#10;v7Poui/D3WhHcaVDuQxzancTCY6pdlUAeKcywxB2Rd5VZB61PJ/wUA/Z0uFsvH/w50341eFbW3y3&#10;ijwT5em+IkCjrNpc7i3unxjLW8yFv4YQTtPjv7R37dvwN/aM0y3/AGQ/BnxH1HwTqnjSznj8d6l4&#10;s0+Tw/deFNCUql4zC/WIrczb1t4QoYEyNLnEYzT8K/so/sQftSftJaD8C/2ZPgV8JYvBPw7ttP8A&#10;EHj7x14S8N6bcXU9wJ82Oiw30KFlkk8hp7iQOZPKRVJ/fbq/SdIQhyD2p9I2ccV+fn/BTLSPFnwA&#10;/az0X9s26gnk8F658PYfBniTUnuLtbLQJre+ub2C4u47aSITW84u5ImE0sUCtEnmOA4x5P8Asxf8&#10;FP8A4Sfsp/DLw/8As8ePdO8QeK/D/h2NNJ8L+NPBlrb6rG9mi7be2mitbiUmWJB5Z+ztcosaReY6&#10;yOVr1jRP+Cndv+1dZ33w+/4J4fBrxd468WSLJbR6xrXh240jw/osinY015eXKqD5RO7yIleVyu0A&#10;csPq39iz9mbTv2RP2bfDfwFsNZk1SfSYZZtY1mdNr6lqFxK1xd3JH8O+eSRgvO1Sq5OM16vRRSMM&#10;qQfSvy2/4K6237Qd5+2T4Ntfj18M4vEXwHZov+EItrOO1vtNOveQVk/tuyv2ggmmYyPHbK1zFHtH&#10;yFpnKDl/2X/g3Y/tJ/tRal8OfjpZX3gHwb8PLiC60D4FXy3+lweLJxtmj1iXSrm7uIPskEvyxxWz&#10;MrTR75SAFjP6CfEv4jeA/g34A1L4lfEfxDb6Tomj2xm1C8m+6i5ACqBku7EqqouWZmVQCSBXg3hv&#10;9ii+/wCCjmo/8L6/bc8G6hovhOOBv+FS/DSdjb3mlKxVl1y/wTjUJFACWzBo4I/lcO8kgHmnx3/4&#10;Jm/trfAbxX/wuv8AZP8AivqnjPVZG26xqdveQaT4pubSMMYbR94OkajCDj93JZwuuPkkyeKnwW/4&#10;Kq/F7w9bTaV+1N8GLaSbTbZRqk/hrztL1O0uBndDLpOri3mkKqP9bbvKrkERqcha95/Zv8P+Ov20&#10;/jL4b/bE1qPUvDXwz8HzXMvwv8P3mmvZ6lrt1LBLay6terIokggEcsyQW+AXV2lkBBjWvsKMERqD&#10;TqK+Nf8AgsnPeQfCT4aweJfD76p8PJ/jBpUXxN00XEUUN1p7Q3AtobtpWWNbJtQNl5xc7cBd2VLA&#10;+OfsyftQfC/9mD4meOvCfxDubXT/AAj488aSeIdE8YWMMsmkw6rcWsbahpiXJijNzBCbcSJfJH9n&#10;CSeUzo8YU+56j/wUi/YG0zw7J4quP2yfhsbGKAzNJD4wtJW2DqQiOWP0AJJ4HNcL+zdNf/8ABQ39&#10;tDwJ+2x4R8J6xpfwk+E+j6svgTxFrVq9nP4u1bUITZyzw28oEgsYbVpQsjqpklf5RhDX3pRRRRRR&#10;RRRRRVe5023vI3huYlkSRcSI/KsPQj6f5NeS3n/BPP8AYI1G9k1HUf2JPhFcXEzFpppvhvpbO7Ek&#10;kkmDJJJY8+p9TUEn/BN//gnrMcy/sI/Blv8Ae+GGkn/23qC8/wCCaH/BPS+G2T9h/wCE8Xybf9F8&#10;AafCfzjhU1k3v/BJ/wD4JzX2TJ+x/wCCo8qB/oum+TwOg/dlcD6VYsf+CYv7FujnPh34U3ek7Tlf&#10;7H8WapabeMceVcrj+natSD9gj4E2cfk2Gv8AxKt4wuFig+MviRUUegX7fgD6Cum+Ev7MXw5+DHiq&#10;/wDGXhHVPFNxfalYx2d02v8AjTUdTRoUdnQBLueRVKlmwwAIDMAcMc+iU1zhelfFn7Utxovxw/4K&#10;G+C/gL8a7mfTfB/g3QofFXhHRtSBhtfGHiTzZYwyMfknWwhUSeTu3mW4EhTZGGZn7an7WL/DjUrL&#10;9nL4S+IbGz8deJLUyTazeOi2/hbTNxDajMXO3zWKutvCzASyKSSEikYfNnh2W8XVNL/Zn/Zf0C+1&#10;jX/ESSW+j6bf6xLc20dqCTc6tqtzZazd2shTe0kry28b3EriNVBlGPrD4ff8Ed/2ZvBPgKyhmu/E&#10;T/Ea3jaRvjHpuqvY+IBcGMIPKeHEcVrGoCRWOxrZI1CeW2WLJJpn7f37NZisfFPhiz+OfhO3t2Mn&#10;iDwysOl+KYQMnMtjIy2l4cYBaCSF25xCWwG8Z8LftBeMNE0Txv8AH+6/Zv8AiRN8ZvH0EWm+FfC9&#10;98LdaSDSYY2aHTNPmvJbVIERZZ2uLmTfsDTShWdY4yftT9lD9nrRP2bPg5Y+AbC7lvtWuJH1LxZr&#10;tzMZJ9Z1ifD3d7Kx/ikkzhRhUTaihVVVHp1NeFJOHFfD/wC1J/wSs+KfjDVNXuP2WPjtpGh+HfEG&#10;pTX+sfDnx34XTVtEju5nMs09ouQLdpJC7MHjmVWlZkCHivK/gj/wRw/bm8LJdeG779ti4+GXh2V4&#10;zZ6T8M/Eus6hHYqh+ZbaPUptkDSfeLHzFVh8qYIVfsz9lb9hf4Hfsoi91/wjb6tr/jDWIFi8SfEL&#10;xhqT6hrmsKrFlWa5k5EanpFGEjXAwufmPtIAUcH2pc56UUU141kXa1fIP7Z3/BKX4ZfHb4yWf7WX&#10;wn0PS9G+JVjbmHUma4uNPg8Sw4CrHcXdiVurSdQoCXkJLqoCukyAIPBvDHh/9rn/AIJn2Wp3fw3/&#10;AGQfHHjTwTrGvTat4m8PrJbazrEN1Mw+0XdjqFiXuNS8w7X8u/gilGCBMqKqL35+Kfxg/wCCmVta&#10;/CP9mbRfHPw48CzEp8VPH/ijwzc6Nq1nFgE6PpsVwqs15J92W4UNHBGx2u0jKB9mfBn4H/C39n74&#10;ZaP8Hvg74NtfD/hzQrQW+l6VYqVjiQEnkkkuxJLMzEszEsxJJNc1+0t+xv8As3/tb+GIfDHx++E+&#10;meIks2Z9NvbiEpeae7Yy9vcRlZYG4HKMM45DV8yX3/BDjwPf+J7zxjcftSePP7bkuM6f4shhsrfX&#10;7G3VQsVuuo28MbuqYyN6tkYVtwzn6w/Z1/Z5+Hf7Mfwusfhd8ObW6aG3ZrjUtU1G4M19q99Id1xf&#10;Xcx5muJX3O7nAJOAFUKB31FIyhxg180f8FFf2HL39rHw74V+IHw4XQx8Qfh1qFxfeE4fFdq82k6p&#10;HNEEuNNv40+Y2822JsgFkkhjOCNyt8ReN7D9tP4UfEu6134f/s4/HjwX8QdekDeKPEOg+HbPxNo+&#10;qFI0RLi48lntZvJjjENvBDb2Thcb7gAsK9A+HHgn/guL+0tpq6DqXjmP4T6Xd6gyz+LNe8E6XBqM&#10;djnGY7OO7vC9wQOji3RMkh22qG+0/wBkb9jL4Y/sg+Fr6w8KT6hrXiLxBcLd+MvHHiC4+0at4iu1&#10;XAnuZj1Cg7UjULHGvCqOSfYgNowKKKKKKKKKKKKKKKKTaB0pcCkCgdKNg9/zpaKK+Rf2+/2FPFHx&#10;2+I2m/HfwBpun6xfWvhn/hHte8K6xb2csGq6f9qN0P3d5DJDK6SHhC9uTu4uItp3fNv7Nfj/AOGv&#10;wE/bm1Sy+Knim68ILY/CT7JJY+LkvtNt7Sb+1QVtrSHUbq5PKqW2Ws8tuw2mI/er6mb9un9kFFYX&#10;X7Qfhu12thvtl75HPp+8A/rXnPwf+Mfwh+Kn/BWbQfEfwn8fabr9vL8CtU069vtGuvPhSRNVtJki&#10;dkyqnaXdQcZwSPSvuqI5TNOopphjY7iKabWE87fanLEi9BS7F9KCoIxS0UdOgoprjK4r4V/aU/4J&#10;M6Bb/GfXv2hP2adN1fS18bQeV8QvCHgnxPN4fub+Yhs39nPFNHB57BiskNwrRS7i4eGQM8nm3wq/&#10;bH1b/gnzpuj/ALNn7UXwG8ZaF4E0a3j0/wAK+PrTwHcRxWkABCR6lHapJbLIo4NzaSyxucu6Q769&#10;/wDgd8KPEH7YnxZ0/wDae+NPh690/wAA+F74XHwi8G6krxvqFwBgeIb6B1DJJkutrC/MaEzMA8iC&#10;P6l8ReEvDXi/Qrrwv4r0K01PTb63aC+0/ULdZobiJhho3RwVZSOCCMGvij4j/wDBDb4D3/jVfEXw&#10;N8Ut4M0v7cL4+F7rRRqFpaXix7EubGYSw3dkyj+COcwjJCxr1r2r9kH9hy3/AGZdV1bxt44+MPiD&#10;4keLNSjWwtfFHipi1xpukoQ6abBud28oSb5GkdmlkYrvZtike+qoQYFLTTEh6j3pDBEeq0ohjB3B&#10;aNi4xijYvcU6jHYUUUU2QZU18m/HT/glP8F/F3xen/aN+CngvwXovjDUrx7jxRp/iXwfDqej+I2c&#10;5d54Xw9tcE5P2m3ZWZjmVZsAVX0j9iT4waRbldK+C/7N+nFlZWjtfBdwVwRjkhUzn0wOO9ePfEL/&#10;AII1/G7xrdXEXhLxd8LvAtnqWk3Glapa+F9C1TyPskz7m8mBrtRDh8v5UbJDIxPmxyZyP0S0u3ub&#10;a1jiu5VkkVFV5Fj2Bj3OOwz2/WrdFFIUU9aTYvXFAjQdqNintRsX0o2LnOKPKT0oManqKdRRRRRR&#10;RRRRXCftGfAjwT+058D/ABZ+z98R4Jm0Xxdok+m3zW7bZIVkTCyxnBxIjbXUkEBkUkHpXzn8OLf/&#10;AIKE/s/+HbX4X/Ef9m60+KVjokCWmm+NvAniqxs7rUraNdsct1YalLbrDcFQNwjmkRmYkEZxVnxz&#10;4/8A+CjXivw/Jp3wI/Yas9B1i4XZb6r8VfHmnRWNqx/5aPDpUt3NKo7qChPrUf7BH/BJjwF+yf47&#10;1j9pT4x+MJ/iR8ZPFOpXGo654x1K3EdvY3E4USpYW2SsClVWPzDmUooXcqnYPsIDHAFFFNeNXGGr&#10;yP4rfskeDPHHjVvi34F1a88F+OmhjhuvFmgwxGTUrdMlLa+ikUx3kI3HAkG+Pc3lSRE7q+VfjT/w&#10;So/am+JHizVfiXrfxg8AeLtd1i8K3H9peDLazit7GM4t7OIX9tq4jijG9sIqF3mkZmYsCPSP2Ov+&#10;CaF58G/igvxk+OPiSx1q+0OJY/Avh3S7eKPT9BdottxeBYLa1jmunLyRrKIE8qIbV5eRj9eRRKq9&#10;Kc0SsMEVDLplhOd09rHIduPnQHj0+lEGlWFsWNtbJHuOW2KBn9KsUUVBe6bY6laSWF/axzQTIUmh&#10;lUMrqRggg8EEdQa8Uu/+CZf/AATuv9dXxNefsP8Awrkv1bct0fAtju3ZJz/qvUk/WvYvDfhLwx4O&#10;0a28OeEtAs9L06zhWGz0/T7dYYII1GFREQBVUDgAAAdq0KKKKDzxWV4x8DeDviH4V1DwN488M2Os&#10;aNqto9rqWl6lbrNb3ULjDRujghlI7EV8z/tA/wDBJD9n345afZWmn+OvHPheTSZBLoUul699rOky&#10;jAD2Zv0nexIAGPszw49qd8EP+Cbvifw7rmg337VH7VXiT4z2Xgy++2eC9P8AEmi21mlpdBQqXd4Y&#10;D/xMLiIb/KklAVPMJ2M4WRfqlIUQYFKUU0w2sRO4g59c0qQRp90fxZp9FFZfjHwT4S+IPhbUPBPj&#10;nw1Y6xo+rWr22p6Xqlqk9vdwuMNHJG4KupHBUgg5r418ff8ABDz4MeIPEF3efDP9o/4qeB9H1G1j&#10;s9Q8N6Tqtjf2ktmnKWYOpWtxJ9mB6W7O8IGBsxgDc+Bf/BE79jr4S6hda546k8VfEu+vtSh1C8b4&#10;ga0Li1uLmIARSzWdvHDa3DIAoTzopPLCqE2hRj68t7G2tUWK3jWNEUBURcAAdBipqKKKKKKKKKKK&#10;KKKKKKKKKK4/4yfA34XfHrwl/wAIT8VvBltrFgl1HdWyys0ctpcpzHcQTRlZIJkJO2SNldcnBFfN&#10;Fj/wSRtPDPiTWvF/gz9rD4hSaj4g1T7bqVz4kmhupX2qiRR/aLZbW6dIo41RFknZVG4gbmZj7D+y&#10;/wDsceDf2b9a8QeOm8Rap4n8W+J5I01bxVr11NcXX2OLPkWUbTSSPHbxl5HCbyS8rsSSePZqb5aZ&#10;zimm3QnOW/OnLEqrsFOJwMmozcRhtuaDcRjluKkrzn9p/wDaT+Hn7Knwg1L4u/EXUdsFqqxadp8L&#10;KbjVL2Q7bezt1J+eWWQhVHAHLMVVWYfGmvf8Fg/2hfBGgf8ACc+JPgP8P7jS7TT45tatrT4iJJJa&#10;TmPm3SSxW98xzL+6QNEhclMAF9o+k/gL+3Hp3jvWdB+G/wAf/hjqPws8da/pUd5p3h3XLyO6tdQZ&#10;huaC0vogIp54x9+AiOZQC3lFPmr3wOCOKdRRSbF9KbHCIvud6fRRRRRRRTTEpOcf/XpQiryBS0UU&#10;UUUUUUUUUUUUUUUUUUUUUjqHXaajNsuMAYz1x3pVtkU5H40G2Q/zp6qEGBS0UUUUUUUUUUUVGYAT&#10;uPX1oW3RD8gx/nH8qkoooooooooooooooooooooooooooooooooooooooooooooooooooooooooo&#10;oooooooooooooooooooooooooooooooooooooooooooooJwM03zk9aDMg/lSeen64pRMhrP1/wAY&#10;+FPClt9t8UeJLHTYf+e1/dpCv5sQK42T9rz9lWHU4dGm/aT8BreXEyxQ2v8Awl1l5kkjHCqF83JJ&#10;PYV6ALy3I3CQbf7w6GqfiLXdK8M6BfeJfEGoR2mn6fayXV7dTNtSGGNS7ux7BVBJ9hX5u6l8RfgL&#10;8Wk8Z/t5fHbR9A8Va94kaz034M/DvWbyB7+x007YrG2EBYtBc31zM08vBZEljDcRkD0/4XfsN/E/&#10;4O+FNP8AEnwk/ai8ReE/HG2a616Cxka/8L3t5MxleEaTdMyQ2sbuY4/IaGYRhd0hb5q6O7/4KOfE&#10;j9lnw7dTf8FCvg5caTZadp807fEn4d2M+qaBdmPOEkiAN1p8r/KoEytCWIxOc4Hyx8W/jp48/a4+&#10;IPh/9pfxbBNBp81vcv8ACPwpFLFcw6RYtEPP1KQQalY3NxfOgdXnsZLlLeF9qhsyO/ov7In7OOmf&#10;tL+JfD/7UHxX0Rb3wv4RupZfhla6pPd6jJqN3u2trhuNRZ7s252D7FFI3yITMQWdNndfti/2Z+1j&#10;8UvDX/BPfwNbR3mqXmoaf4l8faylvv8A+ER0W0uUlWZJf+WF7csrQWxB3oDLKCNg3fcltEkUCxr0&#10;UY65qSiiiiiiiiiiiiiiiiiiiiiiiiiiiiiiiiiiiiiiiiiiiiiiiiijI9aMj1oooooooooooooo&#10;oyPWjI9aKKKKKKKKKMj1prSKvU0nnR/3vfpTycdaKKKKKNw9aKKKKKKKKKKKKKKKKKKKKKKKKKKK&#10;KKKKKKKKKKKKKKKKKKKKKKKKKKKKKKKKKKKKKKKKKKKKKKKKbKcJmvhX9n34LWvxiu/H138R/i18&#10;Vprzw/8AFLXNFEFt8V9ctIjbwXJaABYLqPbmKRMlQOnGK9Mi/ZD+Dtsu6TxD8RpNvP8ApPxn8Ty8&#10;e+/UTx7dKZqvwG/Zz8IW323xP4m1i0hVWzJrPxQ1Yp/tAma9IOOvPSvMPGHjP/gktpdzLaePvjj8&#10;MbibcouIdV+IyXUm8EABle5Y7s9iM/mKw7G9/wCCItpczarDofwNaS2kC3F9daLZS+W20Mu6SSM4&#10;yMHk8jmqf7W3jL9jv4w/sj+KvhN+zVrHhjUNam0kar4c0XwTorTnUZLCeC68hI7SIh0kZI4XB+Ui&#10;YBuGwfRv2a/iRpHhL9q/4c+C/gT44urj4Y/Ez4Y69qUPhsaobyz0u/0q50uJVtN5Y2aql5NDJboR&#10;GHiA8tGQ19ka3o2n69o91omq2EN3a3lu0N1a3ESvHNGwwyMrAhlKkgg5BB5zX58/tEf8EMvB+mNN&#10;4k/Yvv7DRY2vWvW8AeIL27j06KXf5gbTrm2dZtNkDcqCJ4UJG2KPk1w/w9/bV/as/ZL13TPhF+0r&#10;4H1TWFZlhs/DviK4LeKobSNSkl1HqIt4dL1qNW2MdkqTqhbzDJIQD9gfBX9oP4H/ALTHhKfX/hH4&#10;0sdcs49sOpWLRtHc2jMo/d3NvKBJCxQghXUZHI3DmvOdZ/4Jofsv6h4vvfEGh6Rq2g6RrFxb3PiP&#10;wPoOqNbaBq80NxFcJLNYgeWrl4gHaLy/MVnV96sVM37UH7UHiPwF4m0n9lL9ljwfa+JvjD4msSdC&#10;0BvksvD1gG8s6vqLLxDaRHGIx88zARoAeR7H+xh+x94c/ZJ+H13pkniO98S+L/E19/avj7xtq77r&#10;zXdTZfnkY/wQpykUI+WKMBRk5Y+zKoUbRS0UUUUUUUUUUUUUUUUUUUUUUUUUUUUUUUUUUUUUUUUU&#10;UUUUUUUV+Q//AAdVf8FJv22v+Cd/hX4O6j+xz8cp/Bc3ijUNWj114dEsLz7UsKWxiB+1wS7dpkb7&#10;u3Oec8Y/RT/gnh8S/HPxs/YC+Bvxm+J2vNqniTxb8H/DOteItTaCOJry+utKtp55ikSqib5JGbai&#10;qozgADAHslFRm4jB2k//AFqcJULbadTTKg/CkM6gf0pUkVxlT3xTftMedvvg+1H2mMttB/z60fao&#10;sZBo+0pu24NAuEJxg/TFKsyuMiviD/gs14a/4LQ+IvAnhF/+CQnj7w3pF7DqFwPGlvqcNiL6eM+V&#10;9naB7+N7cRoRN5i4DnehXIBA+iP2KrD9qvRf2WfBemftveItB1b4rR6T/wAVlqHhi28uyluPMcrs&#10;UADcIjGrlFCGQOyKqlVHqpu4gCScbTg57U7zlx0P5UeelP3DGaYJ0Iz7ZpfOXONrflTTcxAgMcZq&#10;Sivz2/4LP/8ABff4G/8ABKS0tfhX4f8ADDePfi9rlmJ9J8G2twY4bGN/ljub2QAsqs/3IkBkfafu&#10;DDV4L8Hv2eP+Dmn/AIKJ+Brf4n/tB/t3aL+zPoesAT6f4N8H+D4n1WKBhlGlIYTW+QRhGuTIB99E&#10;YbRs6n/wSB/4L2fAuxm8Wfsy/wDBeHXvF2sQq0keifE7QWmtLpuT5e+4lvBGCeOI+M8EV5r+yB/w&#10;cp/tK/s1ftUN+wd/wXF+DVl4H8QJfx2sfxD0+3FrbQK4xHPdRgtFJbOeRdwMEUZymAzL+1djqEF9&#10;bx3dtcJNDMgeKWNgyup5BBHUYqUXEZOB+PtUjMFGTUf2hA209awfih8RNN+F/wAMfEXxP1OzmuLX&#10;w7od3qdxb2+PMljt4XlZVzxuIQgZOMmviX/gjn/wXb8Af8FhfiD8QvCXw7+AGteDbPwLp9hdfbta&#10;1mK4kvvtMkybfLiQLHt8rP32zuxxivvj7Qm/Z/n/ADinGRQu5uKTz1xnFIbiNfvHvilaZUGW+lIb&#10;iMck0C4Q9BQZ0FDXUanBDcDJ46D1pRcRnqaQXMZGacJlPakE6bttOZgvWmmZRzilEynp6Zp1MM6D&#10;v3xSeenc/jT1YMMiloooooooooooooooooooooooooooooooooooooooooooooooooooooopsvMb&#10;D2r88P2+P2fP2bvCvx71K/8ABHwm+LHiL4ieMtJfWtW0HwDbWmoaXGN4t0vrq0v7y2jjaWSPaTby&#10;xyOY2YkEFq+UdN/ZH/bF1nULjUp/2Pr6dtQ077HqNvqnwx8ORWs0e1kUCN/EjiAqrH97EI5W+Xc5&#10;IGOn8E/8E/8A9rOxTRSf2W2t5tBLmw1ESeE7WY7iimOV2W9a5i2IPlufPfdhg4Kg16po37EX7Uke&#10;s32t6H8JdL0NdVVjq2m3Hj7QUsb1g+VlktIPCckPnA5PmhRJzhnIwBs6N+xB+1/p15Z30OtQwTWc&#10;261vI/i5GbmNNxYwmUeFw8tvlmxbOzQhTsCBQoEfiP8AYH/akutJvZrLxloulJ5LStZr4mkurbzE&#10;ViJY7a10yxSGcgkGaMq/IySFUDT/AOCclt8E5viN8PPjf8XvhV4u8M/EDxN4OaXwf4kvfGk+saJq&#10;n2uzjuLqHzdqeVqIht/3qXEfmOLYlZZhHuH6OVG4hH3lr41/4Kl/tAfDXW/DFx+w/wCDfhto/wAR&#10;vil4u00yaX4YuvssieH7cggaxcmd0EbREF4EV1lllVRGRyy/Hvwy/Zq8f638fdB+CH7N/wActe/4&#10;TbwStpfeOvizr+iXMV/ptmApisrpLiFJ7yW5G/bbyXk9oE8yQQRYTf8Aplr/AIi8P+C/Dt34n8Y+&#10;ILTT9N021a41HUr+ZYYbeJBl5ZHY7UUDkk4A78c15b45/Zy/Z7/aavdK+P8A4K1+TTfErWavoHxQ&#10;+HWsLa6k0HVV+1Q5S7t+B+4nEsJHVDzRov7Uf7R/7LTLpX7X+iL408GxuwHxc8G6S0cmmwgcNq+m&#10;RlmiA/iurXfEOWeKBRX0x4O8c+FviB4VsfG/gfxJZ6xpGqWqXOm6pptws1vcwsu5ZEdSVZSOhBrY&#10;ByM0UUUUUUUUUUUUUUUUUUUUUUUUUUUUUUUUUUUUUUUUUUUUUUUUV+Cv/B79/wAiR+z/AP8AYV17&#10;/wBF2dfrV/wSb/5RZfs1f9kB8G/+mOzr6AJwM18X/wDBcD/grRov/BJT9kpfizp3hy313xt4nv20&#10;nwLod3IVge62FnuJ8fMYYVwzKuC7Mibl37h8d/sZ/wDBMb9uj/gpz8JNG/a9/wCCrX/BTD4raKfG&#10;1hFqfh/4WfC3xRHoNrptjKN0BuFiVot7RlW8sR70Bw8hcsF5X/gox/wTb/a1/wCCRvwN1X9vH/gm&#10;b/wU4+MF3b+A0S98TfD34ieLF1u1vLIyKkkyIyrC/l7tzRyQsSgYq4KgN97f8ERv+CoX/D1z9iax&#10;+POs+HIdG8XaPqUmieNdMs3zbrfxIj+dBnkRSo6uEbJQlky20MfMvjX/AMERfil+0f8AGTxX8Tv2&#10;ov8Agr58f38N6lrVxPoHg3wP4ii8O2Oj2LMWitn2CSOdkXjzPKQtjkd6+Gv+Ckv7Bfgr/gnZ8Eta&#10;/aU/4J4f8F2vH2n+NPBdv/aE/gDxd8bLW+n1yNCA8UMcTw75ApLiN4ZVcDbgHDV93/8ABuP/AMFW&#10;viR/wVM/Y31XXvjpa23/AAsDwBry6P4k1Sxt0hh1aOSLzbe8ESALC7Dejoo27oiyhQ4RfkX/AIPG&#10;f2l/2lv2bW+Buofs7ftG+PvALasNai1RPBfjC90tbwJ9lKGUW0qeYV3NgtnGTiuj+Hv7DX/BUn/g&#10;vB4Wsf2y/wBo/wDb38TfAX4W+Ko3vPht8Jvhy0vnxaU7nyJr2WOSBZZHT5t8glJDDAjXCD0r/gvB&#10;oHxh/wCCfH/BAvS/Bfwe/aX8dWviX4f6h4c0mH4gaT4hudN1XUFE3kyPNNBKHPmKxLLvIJxnpXzn&#10;/wAEhfA//BYb/gsd+xT4bg+If7f/AIq+FHwd8MS3Gj/8JF4buprrxh45uo5nknnm1KaTzYokMggU&#10;7znyipRgu6uw/bj/AODeP9q/9mb4N+IP2mv2Bf8Agqn8dZvF3hHTZ9Yn0HxZ40uHbV0t0aV44riB&#10;o8SlVO1JEdHOFYrndXsn/Bsd/wAFjvi//wAFNPgz4x+E37Td7FffEL4ZtYvJ4ihtY4BrenXQlWOS&#10;SOMBRPG8DrIVVQwkiIGd1eff8Hh37R37Q37Nn7PPwa1n9nX48+NPAN5qfjLUYNSuvBfii70uS6jW&#10;0RlSRraRC6gkkBiQCTX6L/8ABLzxJ4m8d/8ABNT9n3xt418R6hrGtax8E/C97q+r6peSXF1fXMuk&#10;20kk80shLySO7MzOxLMSSSSTX4S/H79vT/gqB8Mv+Dj34hfs+fshfGzxR4ivtY8bXOg+C/AfjDxl&#10;f3HhzT5byyQ/aGsmm8lYrbfJOFC4Ty8gEDB/QnVv+DeH9oP4/wClSeL/ANtX/gsd8evEPjS+/eXP&#10;/CF6wNJ0WykPOy3shuVUU8ZAjzjO0dK/P74xftSf8FO/+DZX9vjw38Kfix+1b4g+NnwZ8UQR6lDZ&#10;+JLqW4a80wT+VOkQuXkeyvIducRyGN90ZPDsq/vp+0/+158Kf2U/2TvFH7YPj2+kuPCvhnwydYLW&#10;ePMvY2UeTHHuwN8rPGi5xy4zX4q/sX+K/wDgrj/wcwfEnxX8Vta/bB8QfAT4A+F9fOnx6V8OZpLW&#10;a7mKiX7Ak0TRyXMiQyRNLNOxRfNQrD820fYeof8ABuV4r+FOg/8ACQ/scf8ABWj9pbwf44tVM1jq&#10;XiTxx/aml3E46LcWaxxB4yQchmbg5w2MH85v2cv23v8Agqd4z/4OPPh/+zN+2T+0n4osb/QvHkGg&#10;eMPCvg7xZe2fh3V2srJyt19hjkWApcqkc7jy1D+Ycomdo/pYor+XH/gk55H/AAUt/wCDmXVfi7+0&#10;pB/bTWnirxB4mtdN1Zd8cTWJdNOt9rZwtuPI2L2+zrnPNf1FRxBOMCnbF/u1+HP/AAeu/s5+A7r9&#10;mX4S/tYi3hh8Uab48bwpJMgAe7sbuyu7sBuMsIpLLj0+0N6197f8G+PxZ8X/ABx/4I3fAnx/4+mm&#10;m1MeGrnTJJrnPmSxWGo3VjC5J65ito2B7g1+Y/8AwbF/tdftX/Hb/gs18aPhr8bv2nviH4x8OaX8&#10;PfElzpegeKfGl/qFlaTR+IdKhjkignlaONlikkjVlAIV2UcEiv6CJVDRkEV/O7+0v+2H+1xof/B1&#10;9oP7Pmi/tS/Eaz8Ay/F/wzaSeCLbxvfx6Q9vLb2ZkhNmJhCY2LMWTZtJYkjk1+nn/BZf/gnZ47/a&#10;3+GusfGHwz+3Z8XvhdaeC/h3rBu/Cnw/8SSWen6+FhlnxeRo6iTcB5ZyD8hIr8Mv+DZP9gHxv+3p&#10;8Qfi3ongr9uD4tfBRvDejaTPcXnwp8RSafJqommuVEdwUdd6p5ZKg5wXb1r+iH9ir9la8/4Jvfs9&#10;eKdH+Ln7ZvxG+LVnDqd34i1Dxl8V9ckv7zTbRLSJZIEkkZisCLbvLtH8Ukh78/lB4b/4Kgf8FXv+&#10;DhH9rXxP+zf/AME1/iR/won4NeGkD6544jtt2pLaMzJFLLcIPMSecpI0VvA0eAj75WClh9S6H/wb&#10;B+H73So7/wCKn/BVj9qTXvEojBn1u3+IRt0eTHLLHIkzqN3zAGQkdMk/NX1f+wP+xhrX/BNj4LeL&#10;NA+J37Znj74rad/acurx6/8AEzWZLmbRdPjgGYFaSRgsa7ZJGYbQc/dGBX5U+FP+Ck//AAVJ/wCD&#10;h/8AbP8AFH7NP/BPz4xXXwH+B3hePzde8aaVbk6obMyGOKWS4QrKtxcMrtFbwvEFVW3O3llj9YXH&#10;/BsZ4Om8Om+/4elftVf8Jp5eF8UN8SsxiTH3/J8vzMbucedntnvXyBdf8FMf+CoH/Bvb+3N4d/ZP&#10;/wCCi/xon+NnwX19Y7jS/GWpQtJqS6a0nltdQzsTMZoG/wBbbTNKCv3GG9WP68f8FLfH+oW//BMn&#10;4xfE/wCFvji+0+4j+FOpap4f8ReH9Se3niP2NpYbiCeIq6H7rBlIOOhr8Rv+CC/xS/4LHf8ABUv4&#10;UeMv2TfCv7evivwn4N0PxINY8e/FvWNUuda8TNFdwQw2+j6fPcyM9qv+hzzbkkTaXcj7zLJ9J/t6&#10;/wDBvX+0r+zd8BPEn7U37FP/AAVV+Plx418E6PPrd1Y+LvG1xL/asVuhmkSOaBo2jk2ISocOrEbT&#10;gHcPK/8Agll/wUq/4LHf8Fw/CUH7F/g39oPS/hnH4J01rj4pfHLTdHSbW9SsZpBHaW8EICJBcnbL&#10;umjKMdu7chDLJ75+05/wbQfG/TfhvqnxI/ZV/wCCtP7QknxM02ze8spvF/jW5uItUuEQsIfMgeOW&#10;BnYYEmZNpIyrVm/8Gun/AAWi/aN/bP8AEXi39h79sbXJfEXivwbo51Tw74vulUXV3aRzpBPa3WAP&#10;NlR5I2SU/Mylw5yoJ9a/4OC/+C4nxA/4J4XHhP8AZM/ZB0C11f42fENY30+4vrNbi30W1km8iGTy&#10;iQJriWXcsaMCg2MzggqrYfwd/wCCBvxY+N/hC3+In/BTP/gq98c/FHjzVoxc6jpHgT4h/wBlaRpM&#10;j/MbeGPy5FbbnBZFiUnomBz82/8ABRjwF/wUQ/4N0n8O/tffsf8A/BQLxl8UvhDf+JIdH1/4e/Fz&#10;WG1hrSWSOSRBkkL5TrC6ebCIJEcoMOGyP1s+DX7d+lftCf8ABOOz/wCCgfwd8BajrkepfDi88S6b&#10;4PsZA93dXlvbys+mIwGGm+0Qvbg45btX4df8EyPi38Zf+Dgr9pzxkv7fX/BVnxn8NY7Hyh4V+Efw&#10;58Ur4f8A7UWTzC4tkJMciwpHhsxzTNv3MwGd36e/s7/8EHp/2V/2h/Cfxi+Cv/BTf9oqbw9oeo/a&#10;dc8B+LvG51Kx1yEI2IX2iJEXzCjEmN8qGUYJ3D9ColKJhjTqKKKKKKKKKKKKKKKKKKKKKKKKKKKK&#10;KKKKKKKKKKKKKKKKKKKKKKKKKKbJ9zAr5L/bO+Jfh/8AZT/aE0/9qT4keGPEVx4SvPh9JoWrazoe&#10;gz30emTxX6T2/wBo8kHyI5BcTDzXAQGMAsM1xl9/wU48GwXF1Z6H+y/8YNTexEb3CWnhq0Drbv8A&#10;cu/Le8WT7M3acqI+uWABrLsv+Cmvi7xFPJF4K/YE+K+q7rP7ZYyQ6l4fVdRtfl3TWf8AxMibtVDo&#10;W8gSFdwyORSv/wAFFvi2+kXGvw/saXlnZx2pe1vNa+I2lQQ3E4ZkNp5sbSpBchwI/JnMTb2CjJ4H&#10;G+L/APgrr4p8M3EdvJ8O/hHa/aoSlu2t/HdbSSK7JwtpcQNpnnWzkZ/eSosPBBkXIzg3P/BYDWLy&#10;CzuE8d/AXT7e8ZYJmuvHN1dSabdHIMN1GkKOYi2B9pt1nix8xwvz15X/AMNMfF7wD+zl4P8AC3wT&#10;+GFz8VPEnwt8cXN94dh8B6bcXsM9rcW1/b7HMXmxyQxw6iwSVJS5MIEsMLdf2grxX/goF+0L48/Z&#10;d/ZS8V/Gv4a+BJ9e1fSLNDBHHatPHZI7qkl9NEh8yWG3RmmeOMM7LGQB1Yfmr4D+LNhr+i2nwf8A&#10;2bPHNr8Rvi78VLqS+1bxJqH2G6WW9Cxm51XWrDUNNiuLS0ijO6GCEsmFSGMgc19+fssfsx+A/wBk&#10;n4Q2fwr8DSTXTCRrrW9avMC51a+cAS3UuMAMxGAo4RVVFwFFfP8A8bfhv4s/4K8eNdR+B3wx8Z3H&#10;h74O/D3Unk1zxxbxR3MXijxRbHNtp8MTfLPY2kw8y5bOJnCxIylC9eQ6j4R/bn/4JX+LNT8W6jDo&#10;9v4Ivr57zXNRjGqah4Rv2cYQ4Y3Wo6NfyO37y5kZ7NjtJVmwD9FfC/8A4Km/s5+IYLfRfjrcv8M/&#10;EEnyy6f4kuoptPlYpvXyNTt2e0n3JyF8xZTnBjBIB9I/4Jy+BfFbHx18ek8Bx+B/BXxA1CzuvA/g&#10;VYfJeC2hWYPqs0KnZbzX3mxymFVBVIYjJmRpK+pFGBiiiiiiiiiiiiiiiiiiiiiiiiiiiiiiiiii&#10;iiiiiiiiiiiiiiiivwV/4Pfj/wAUR+z+P+orr3/ou0/wr9UP+CU3xG8A2P8AwS9/ZvsbzxtpEM0P&#10;wF8HpLHLqcSsrDRLQEEFsggjGDivfG+J/wANyMD4gaJ/4Nof/iq/Gv8A4PQf2Y/iT8XP2W/hP+0x&#10;4B0y41LQ/hrrmqW/iZbJTIsFvqaWSxXbhc/u1ls1j3djcL2Oaz/+CUP/AASs/wCDfX/gpP8AsqeF&#10;/iX4P8M6u3jGHRraDx54Xb4nahFeabqaxKJwYBcZELSBmjcDayMuMEMq/UWp/wDBrn/wRdtLN31b&#10;4P8AiOOFl+b7R8StTC4/4FP09a9I8P8A7NH7NP8AwRE/4J4/GT4p/sB/CO7ubfTfDOoeL10ibXLj&#10;UF1G8t7I+W2+R3bytsak7D91WI5r8n/+CJnwAsf+DhT4ofFD46/8FTP2sfF3jS58O6jaRad8KrPx&#10;RJp9iY5kdvPFvCw8u3XZ5apCE+YOXYk8/Vn/AAV//wCCX3/BDP8A4J8/8E3fiV4n0n9nfwR4X8YX&#10;nhm6svANxqGrXN3qtxrEiEQi2FxcPIzqfnO0EIqsxwBXnv8AwZBOqfAD4+Z/6HDRv/SS4rkv+D4J&#10;t1j+z6cf8tte/lZ1+w3/AATDiWP/AIJsfs9BFxn4H+Ezx/2B7WvkH/g7c/5Qw+Luf+Zy8P8A/paK&#10;n/4NMFH/AA5X8ENj/mbPEH/pxlr73/aRUH9nnx5uGf8AijdU6/8AXpJX4Df8GQPPx5+Pmf8AoUdF&#10;/wDSq4r2r/g95wP2Z/gaR/0PWp/+kaV+n3/BJA/8arP2a+P+aDeEf/TNa1+FWkLu/wCD0dlPT/hb&#10;k/8A6YWr+lsgMMGv5y/+D30Bf2jfgPgf8yTq3/pZDX6mf8FUf2XviT+2X/wQ08U/s+fB3S5r3xNq&#10;fw50O90fT7f/AFl7NYyWd99nT1aQW5QDuWA718H/APBpF/wUn/Z3+F37P+u/8E6vjz4y0vwN480v&#10;xveaj4ftfEUy2X9sRXCRCS3UylQbqKSF8xn5ijJtB2Pj9nvix+01+z98DPAOofFH4w/GDw54c8Pa&#10;ZbNPeatq2sQwwqg9CzfMT0CrksSAASRX8zf7M37SfgD9r3/g7I8P/tIfCv7S3hnxN8XZZtBuLy3e&#10;F7m0j02SGK42MAyLKsQlUMAwDruAORX9T1FfzM/8FGP2cf2gv+Df3/gs5Zf8FMfg78PL7WvhN4h8&#10;ZXGsQ3EMf+jql+ZP7R0WZxkQPiSbyGfjAjYbjG4r97P2Jf8AgpD+x3+398MbX4m/s1fGzSdZWSGM&#10;6lokt4kWpaVKy7jDc2zkSRsDkZxtbaSpYc16p8SPjN8J/g74TvfHnxZ+JOg+GtE02BptQ1bXdXht&#10;be3jAJLPJIwVQAD1Nfzl/wDBaP8AbF+IH/Bw7+3D4E/YH/4JteHr7xR4P8HX0z/8JE8Dw2N5eTBE&#10;m1OViCYrO3iBVZHAZt0m1W3oH/oA/Yl/Zi8M/sXfsmeAP2WfCF01zY+B/DVvpq3RUKbmZBmaYjsZ&#10;JWkc/wC/X88f/BA74ueEv2AP+Dhb4ofDL9pzU4/Dd14mh8SeC7e71KTyYYtQk1e0vIN7PgKsosyi&#10;E4y00Y71/Sn4u+LHw18C+FLzxx438e6Po+i2Fq1zfarqWpxQW8EKjLSPI7BVVQCSScADNfy+ar+0&#10;d8Lf2sf+DrfwX8evgprjar4V1j45eHU0fVhCyJfRwLbQGdAwB8tmiYqSBkYPev6ZP2tLC91f9lf4&#10;maTptq81zdfD/WYreGMZaR2sZlVR7kkCvwL/AODJXxp4U8NftDfHXwZr3iC0s9U1Xwpo82nWNzOE&#10;kuEt7m5ExQHG7Z5secdNw98fvB+2X8K9V/aM/Y9+K3wK8IagsOo+NvhxrmgafcrKB5VxeWE1vG2R&#10;93DSA57da/BP/g1c/bo+FH/BOX9oj4tfsF/tsyQ/DnXvFGtWa6fqfijFnHb6rZGe3l0+5kk2iIt5&#10;oMRYhdyuM5dQf6MrHxPoOp2a6hpmr2txA8YdZoLhXUg9DkHFeeftSfDm2/ak/ZV+KHwE8I+LbaK4&#10;8Z+A9a8NR6hb3Ab7FPeWMtuGJUnay+aG9cV+CX/Bq5+1x4G/4Jx/te/Fz/gn3+2jCngHxP4s1Kzg&#10;0281/bbxR6rYvPC+nyuxAUyrPviY/I3luN2XQN/Rk/iTQotO/teXVbdbXbu+0Gddm313Zxj3ziv5&#10;uv8Ag5b/AGifC/8AwVo/4KGfCf8AYc/YKEPxA13wut1pd5qmifvbWTU7qdN8CzLlWit44A8sqkou&#10;9uTsbH7L/ty/DB/gh/wRK+I3wXbVmvj4P/Z5udEa+dfmuPsuk+R5h9zsyfc1+a//AAY7hT8Nv2jM&#10;jn+3PDP/AKJ1Kv2Y/bRx/wAMd/Fgf9U013/03z1+Ff8AwY9Lu+Kv7Qm7/oX/AA//AOj72v6HvLUD&#10;AUV/Mr/waMAn/gsH8Ssj/mQ9a/8ATjbV1H/B3B+zV4p+H3/BR74b/tp/ETwHqWvfCvXtJ0vTNYms&#10;5HjjWWyuZHuLBpUwYJJoG3I2QT85U5jbH3F+y9/wQj/4N5f2yfhLpPxq/Z00nU/E2iaxbLLG+nfF&#10;PUmlt2P3oZo/tG6GVTlWRwCCK7vX/wDg1+/4Im6ZZs/iT4Sa9DAp3M198S9SVB7ndcV9o/sufs2/&#10;AH9g79m7R/2evgjpX/CO+BfB9vdyafDqOpPMLOOW4mu7h5J5mJx5ksrks2FB7AV8r/tb/wDBvH/w&#10;SZ/by8U3nxf1L4YN4b8Raq3n3Pij4Y60tgbiQjInMSq9s0hxuMnl7nPJJPNfk78dPjh+27/wbmf8&#10;FHvCf7OP7Pf7cOufHLwP4kjsb26+HOuXhvblbaW8eEae8TPItrdsqfu5oDHvLqSgXCn+ly3LGPLN&#10;n61JRRRRRRRRRRRRRRRRRRRRRRRRRRRRRRRRRRRRRRRRRRRRRRRRRRRRRRQRngioLnT7e8gktbqF&#10;ZI5FKyRyLlWUjBBB7GvCtb/4Jj/sUeIfF8njXVPg1/pTOzQWtr4i1G3srMsMP9ntIrhbe33dW8uN&#10;dxyTkkmtnw//AME+/wBi7w0kaad+zT4Rfy7lriNrzSUuWWZlKtJum3HewJBbOSCc5ya6Gy/ZL/Zb&#10;02Rp9P8A2b/AcMjMC0kfhCyDEjoSfKyTXQad8IvhZo4C6R8NfD9qqjAFvosCYGMY4QduPpWvaaJp&#10;enjFjpttDhdoMMCrhfTjtVkQqOFG3/dp1Q3VpBdwtBPAkkbKVaN1ypB4Ix6Yr5J+KH/BKPwpqdp/&#10;YXwX8cQeHNBh1A6hpPhm+0fzYfDl9uDi40e6tpILrTWD5PliWSABmVYlQla4Hw1+zJ/wVu8b6Def&#10;stfHz4m+B4/B97ctFefGHwzq0p8QT6Rn5rQWv2aKKO8lX92blcLGrMyq0gBP2p8KPhN8P/gj8OdH&#10;+E3wt8J2ei+H9BsY7PSdLsYQkcMKLgD3J+8zHlmJJJJJroLqxs7y2ks7q1jkilUrJHIoZXUjBBB6&#10;jFeGxf8ABMb/AIJ+xahcaif2Ofh7I13qDX89vP4bhkt2uGfeX8hlMY+b5uFwDyBmvdYYUhjWNVAC&#10;/dVegp9FFFFFFFFFFFFFFFFFFFFFFFFFFFFFFFFFFFFFFFFFFFFFFFFB5GK+b/2/P+CVP7Gf/BTS&#10;w8N6b+1/4C1LX4fCc1xLoa2Gv3Vh5LTqgkz9ndS4Plr97OOa+c0/4NUf+CM8aCNPgb4oVVGFVfiR&#10;q/A/8CKX/iFV/wCCNB6/A3xX/wCHJ1f/AOSK+9/D3wy8IeHPhvYfCO20SO48P6fo8OlQ6ffr9oR7&#10;SKIRLHJ5mfM+QANuzu5z1r4R+N//AAa9f8Em/i/r914u8JfDLxP8MtYvJmlfUvhj4ql0/wAtmOSE&#10;hlE0Ea5PCrGAOgwK5Xwn/wAGo3/BPPSLgN47+OH7QHji1H/MN8V/E5fJcHHyn7HawNj1+av0D+CP&#10;7Pnwy/Z4+Cmg/s8/DDQZLbwn4b0tdN0nTb28mvPLtVyBE8k7M8i4OMMSAOOgAr4Q+Of/AAas/wDB&#10;Lr4ufECb4meAYfiH8JdVurh5ro/CnxYljC7OcnbHcwXCRD/ZiCAdgBXdfAv/AINzP+CX3wVhuL3V&#10;vhTrfxA1q70m506bxF8SvE0+q3iwzwvDKYwdkMLlHYB44lZc5Ug16/8AsCf8Er/2Pf8AgmXpviTR&#10;f2Q/A2paHa+LLi3n1qG/8QXV+JpIFZYyPPdtmA7Z29c1F+39/wAEnv2Lv+CmsfhuL9r74e6jry+E&#10;muDoYsPEN1Y+T5+zzN3kOu/PlrjOcfjXtvwj+F3hX4I/C3wz8GPAFhJa6B4R8P2ei6HbSXDytDZ2&#10;sKQQozuSzkRxqCxOT1JNcV+2l+xV8A/2/vgXefs4ftM+F7vWPCd/f213dWNnqk1m7SwSeZGfMhZX&#10;wG6jIBpf2Mv2LfgP+wN8CtP/AGb/ANmjwxdaR4S0y8uLq0sbzVJrx1knlMsp8yZmc5dicE4HbFek&#10;eLPDeneMvDOo+EdcieSx1Sxms7yJWKl4pUZHGRyMqx5HIr5u/YC/4I9/sNf8EyvEfiLxV+yD8ONT&#10;0G88V2Vvaa1Jf+JLu+EscLs6BRPIwTDOxyOtb37ff/BMT9kf/gpn4V8P+C/2vPAt/run+F9QlvdH&#10;hsNdubFoppE8t2JgdSwKgcE8c1618FfhB4N+APwf8K/Ar4ZWEtn4b8GeHrPQ9As5rh5mgsrWFIIE&#10;Mjks5WONQWYktjNfPcP/AARc/YIt/wBuz/h5BB8MtUHxZOtNqv8Abx8UXnk/amt/sxb7N5nlY8rj&#10;G3GeevNfWFfLf7f/APwR4/YV/wCCm/ifw74x/a9+G2qa5qHhWwns9GksPEl3YiKGV1d1It5FD5ZQ&#10;cnmvpLw54c03wn4asPCmjW5js9NsYrSzjZixWKNAigk8nCqOvWvgH9oP9jn/AIN7f+Ck3xT1nxH8&#10;Tbn4S61460/UptO8Q3mheOI9J1YXdu5hkS6W3nikkkVk2hpFYkKNpIAJ878Yf8Et/wDg2n/YU0OT&#10;43/GOHwY9l4e/wBMhtfGfxLudYWVk5CR2Mty/wBqY4wIhG+7ptr4O/4I4/DnVf8AgqN/wcTeKv8A&#10;gpN8MfhnfaD8I/B3iG/1ezmmsPs8W0WLWGmWg2gos7L5c7xKSEWNhnGCf6RaKx/HPw+8C/Ezwlfe&#10;A/iL4M0vXtE1S3aDUtI1jT47m2uomBDJJHICrqQSMEEYr8+/i1/wayf8Ej/iVq0viLwh8LvFHw51&#10;GZyxvPh54wuLTZk9EjnE0SD2VAAOAKwfA3/Bpx/wS+0O7jufih4h+L3xKjjyVtvHXxDaSMc5HFlD&#10;bfz+tfc37LP7Ff7Ln7FHgX/hXH7LXwO8P+C9Jd991Do9iFlu3wBvnmOZJ34HzSMxwMDivU9i9Ntf&#10;Hv8AwUA/4IX/APBOn/gpJ4jk+IX7QnwcmtfGDWq2/wDwmXhPUG07UnRfuGRlBjuGUfKrTJIQAB0A&#10;FeHfB3/g1D/4JdfDS8SXx3qPxU+JdpEwa30nx/4732cOPSKxgtQw46PuHJ9se8a3/wAEO/8Agm/q&#10;/wC034N/a50/4BrovjHwDHpsfhV/DmrXGn2Vilh/x6gWkDrC23gcqdwABzivrh4RJAYZBu3Lhs9D&#10;X5u/tJ/8Gr3/AAS4/aG+KF18XvD9l49+Fus6heS3V+fhb4misbeWWVizlYbm2uEgBJPyQiNR6Y4r&#10;60/YK/YK+Ef/AATt+BK/s9fBXxP4s1bR11WbUWvvGOtfb72SaUKGzIERQuEGFVQOvrXIftu/8Ed/&#10;+Cen/BQzU4/E37UX7Oem6tr0Nr9ni8TaZcS6fqIiB+VWnt2RpAv8Ik3gZOAK+T7T/g0b/wCCd1hq&#10;fn6T+0N+0NY6bu+Xw/Z/ES0WzVf7o/0DzcfVyfevtj9hP/gnV+zT/wAE4vhxqXwr/Ze8PatY6TrG&#10;pjUNU/tjxBc6hLc3XlrGZS07ttLKqghAq8dK579t/wD4JD/sAf8ABRK5t9Z/ap/Z703WtZs7cwWv&#10;iKxnmsdRSPsn2i3ZHdQeQr7lHOBya+U7H/g0t/4J222pbbz46/H++0Ld/wAind/EmH+ztv8Acwlk&#10;s23HH+tzjv3r7B/Yq/4JafsJ/wDBPSzu4/2S/wBnvSfDN9qEapqGtu0l3qFyi8hGubhnl2g87QwX&#10;POM16z8avg94J+P/AMJfEfwR+JemSXfh7xVo9xpetWsNw8LzWsyFJFEiEMhIJwVII65rxv8AYC/4&#10;JXfsd/8ABMjS/FOk/sd+A9S0G38Y3FrNrsWoa/dX/nPbLKsRBndimBNJ04OeQcCvdvHvgrRPiT4F&#10;1n4c+KraSbS9f0m403Uoo5DGz288TRSKGHKkqxwRyK+fP+Cfv/BIf9h3/gmLrHibXf2Qfhzqeh3P&#10;iy2trfXHv/Ed3fCaOBpGjAFxIwTBkflcZzznFfTtfJf7Fn/BFL/gn/8A8E/fjhqn7RH7MXwu1TR/&#10;FGtadcWOoXl54ovbxHhmlWV1Ec0jIMuinIAIAr6M+L3wZ+Fvx7+H2pfCj4zfD/R/E/hvWLZoNT0X&#10;XNPS5trhD6o4IyOobqpAIIIBr89viL/waj/8EtfFGqvrPwtn+KXwrmlbdL/wrnx68KtzkDbexXIA&#10;9gAOlS+Cf+DVj/gmnoM0c3xH8X/GT4jLGcrB44+JkrRk9sizit+K+9Piz8APhv8AG34J6x+zz8Rt&#10;HuL7wrr+hSaPq1muoTxST2bx+W0ZmjdZBuTgsGBOTknJr89fEn/Bpr/wTvvdQab4d/Hf9oHwLYMT&#10;jQ/CfxKiW0XnoPtVnPJjt9/pXtH7Hf8Awb7f8EzP2KPiJY/Gb4dfBu+8ReNtNmM9j4u8ea3Lql5D&#10;MRjzlV8QpIOzrGGU8g5r7YiRlXDetOoooooooooooooooooooooooooooooooooooooooooooooo&#10;ooooooooooqnq+uaXoGnXOsa1qENrZ2du895dXEoSOGJFLM7MxAUKoJJJwAMmuN8I/tTfs1eP3WP&#10;wN+0H4I1hnOFj0vxXZ3DE4z0SQnpiu5S6jkUPGysrDKspyCPWpA6kZDUtFFFFIFVego3fT86XNFF&#10;FFFFFFFFFFFFFFFFFFFFFFFFFFFFFFFFFFFFFFFFFFFFFFFFFFFFFFFFFFFFFFFFFFFFFFFBBIxX&#10;xf8AFn/g3o/4I6fGnXbrxN40/Yg8NxX97M8t5caDf32lebI5JZitlPEuSSTnHWsLwT/wbTf8EVPA&#10;WoLqelfsSaZeyI25V13xNq2oxn6pc3bqR7EYr7F+FXwa+F3wM8E2Pw1+DXw70Twt4f0yPZp+i6Bp&#10;sdpbW65yQscYCjJJJOMknJ5rqKKKKKKKKKKKKKKKKKKKKKKKKKKKKKKKKKKKKKKKKKKKKKKKKKKK&#10;KKKKKKKKKKKKKKKKKKKKKKKKKKKKKKKKKKKKKM+1eI/8FGvEeoeEf2Evi5relMovB8P9UhtfMOA0&#10;ktu8Srz6s4Fcun7JP7OmpfDvQvht4y+DHhbxFp+g6Pa6fZf294ftrthHBEsScyoxztUcjnNfNv7f&#10;HwO+AP7NPwr8I23wc0Bfh3NrfxH0yCbVPCWqXWkm1s4GkvbnEltkWyPHbNE02wrGszM3yqa90/Yo&#10;/bP8TeMvHln+zX8XZrm91mTQTqPhnxBeCBbjV7OIIHkl+zM1rdYDxkXdm7RSFyHjtnwj/WlFfL2n&#10;f8Fdv2PfFM0Mfwzn8eeL47qOaTT7rwv8M9Yube/WI4ka3l+zBJ1B4zGWHcZHNSxf8FS/gzeRafda&#10;f8KPiNJb6rOYNOvp/D8NrbSzhtpgaaedEjlz0jdlZuwODRY/8FPvAWo6TFrkHwC+IkNq0/kXk2ox&#10;aTa/2bNjIivBLfq1kxAIxcCPkBc7iAeb8af8FZdF0DTGv7H4B6latbzLHq0XifxfpVk2mAtsWWeO&#10;3muZlgJB/frG0QUeZu2fPXm/jL/gsz8R9B1a70a0+EnwhhuLWFrlYbv46GT7TZ8FbuAw6YwukI6p&#10;AXmUkBowWGW/Dr/gtRql/wCJrPUfiLp/wjuPDN9FNJat4D+KR1C9nRFyZE+1W1rCjL/FbTvDMRnY&#10;HZTGfsr9nb9pf4OftVfD6P4nfA/xnFrGlvJ5Uw8l4bi0mABaGeGVVkhkAYHawGQQwypBPoFFFFFF&#10;FFFFFFFFFFFFFFFFFFFFFFFFFFFFFFFFFFFFFFFFFFFFFFFFFFFFFFFFFFFFFFFFFFFFFFFFFFFF&#10;FFFFFFFFFFFFFFFFFFFFFFFFFFFFFFFFFFFFFFFFFFFFFFFFFFFFFFFFFFFFFFFFFFFFFFFFFFFF&#10;FFFFFNkzsr5d8DfFT9qP4q/ED4ial4S+Kug6Po3h3x/eaDoul6l4Na+jktraG3V5GkS5gcuZzP0Y&#10;qAAMVR/aN8J/tg/HL4Y3XwVvr/4bz6Trl5YrrWrQrf6fcRWkV5BNMIoD9pWR3jjdApljA353cV7M&#10;BgAYr5i/4KSeF/jfPYeA/iP8GfCHiTWl8La7dS6tb+C7hY9Yt0mtWhW6tVkDRzsmWBgkRklD7G2g&#10;lh4f+yF8V/Bfwm/bc074i/EX4F+OPA2h2HgXWbV9ST4VeILHTLnUL2906TzFsBBLHYXEghmabyma&#10;CRkRxIS5C/pD8K/2jPgp8bru8sPhV8TdI1m709UfUdNtbxRd2auMoZrdsSxbhyN6jPau3LqBksK/&#10;KTWfg7+z7ovwxk+HVzGlr4h+Hvx1trDxZ4Zt9Vnsbt9BuvEclhpjzxxOjOFtLy1kguhl0EShJFAZ&#10;R9VS/sD/ALLt9Lqk+o+C9ZuZNcsY7PXmu/G2rzHU4FUqsdxvuj5yqpZRvzheKz7n/gmZ+wZf3C3W&#10;sfst+F9SkjtI7VJNWtmvCsEYISL98zfIoOFXoo4GBxV60/4J2fsGaZh7P9jP4Y5HQyeB7F//AEOI&#10;1sWHwi/Y6+Ccy31h8MPhr4Skt1BSaHRtP08xAAsMEKpHHPoOvTmodW/bK/Ys8Ms0Or/tP/DOzkXO&#10;Uk8ZWCsPqPNyP61X/YR+MXgP4x/tLfG/W/hH4w0/xF4ZWHwyy61od9FdWU1+bW6S4jWSPKmVIorX&#10;eMkhWj9Rn6qooooooooooooooooooooooooooooooooooooooooooooooooooooooooooooooooo&#10;oooooooooooooooooooooooooooooooooooooooooooooooooooooooooooooooooooooooooooo&#10;ooooooooooooooooooooopszFYmIFfAPh/8Abn+F/wCyx4w8afBb49eA/HmhahpnjbWdVn1VvCs9&#10;5Z3VrfanPPBcQNAHkliImjTesZHmfu8lwAfVvh9+3f8Aso/FC+0fTfCHxetZLnX0tW0W21CwurKW&#10;8W5Eht2jS5ijZllEUmxsYcowBO0169kYzUU15bQSRwTToskzbYY2YAucZwM9eKecBDn5R8w/X/61&#10;fnd4z+IOqaL+1T8TPibbadBptxYfEBrXRPGVjHDaalZTwWWn232S2vZZGtpxM8Ajk02+Fus+/dDJ&#10;IwAX9A/2IPjn4k/aW/ZV8F/Hfxd4dOk6h4m0s3VxYtbGDb+9dVcRmSQoHVVkClyQHANfBn7f2u/F&#10;T9o/xv8AFSHx/wCCPhzY+DPhP44g0Sz8XyeG9Vk1vQljsNO1SO9nu7HU7WeO1MtyCfs6ylHjRniK&#10;ZdfMrf4G/HvTrVtWuofiH4imhuDBcI3g3xtcXDsMYuLdL7XzBPCwfOXeB8qwMecVon4EfE3TtcbS&#10;ZPh74h1SJbVi11H8LNdW0u1DABEN2872s5+9tMUsRUkGdSMGex/Z9+IHibXEEn/BP7xhfaTfw+bF&#10;PefDfwJZ3mmOY9vlSreeYl0QwyJAYgFbBQlSWq6N+wj+1d/ZdvNpH7H/AId07ULO+Usb7wb8Obe2&#10;1K1VeF2w2NzJYyknhg9yoKklcHaOgf8A4Ji/tTTeJ7jWdA0bwzptsJLW406G48RWNs0TRSAmKeLT&#10;9FjjlRssdyNFnCrIk619Sfs5fEn9q74IftA+Gfgt8ctC+Hf/AAhnjv7XaeHW8Ny7dSs9Qt7V7pjO&#10;YrO1tpY2jjdQEhRwdpy4zX2RG5dc4706iiiiiiiiiiiiiiiiiiiiiiiiiiiiiiiiiiiiiiiiiiii&#10;iiiiiiiiiiiiiiiiiiiiiiiiiiiiiiiiiiiiiiiiiiiiiiiiiiiiiiiiiiiiiiiiiiiiiiiiiiii&#10;iiiiiiiiiiiiiiiiiiiiiiiiiiiiiiiiiiiiiiiiimuu5dua87/aA/Zc+Dv7TXhKTwj8WfCkN5tj&#10;YafqkKBLzT2bGXglxlCSBuXlHHyurKSD8DfEH/gmxJ+zv+2j+z7ZaR8Xo9Z8OzePNT1ODR5/DZhu&#10;LNLLTb65R/tC3DRnM0sSuscEQchGbJiQD7xbGzmvz+/aU+IPwdT9sDxpd6r4D0PXfEmn6xo2jNDr&#10;ljb3NvcWctlDIsDRzr5bu05lWNTLFOT5htxcnfA/pHw28S/sxfGDw9qNx4f/AGE/iBpul6dr17o9&#10;1rPhXwxIlu13aTPBcCBtPmW6CrIjLloY2yOUVgQPDvi94V0n9mmLV5fhd8P/AIlal4a1iO4jhn1n&#10;4T69d6ppU0/m77fUXubXbreku0pLRyyfaoCS0TOcbP0z/ZL8En4Y/su/Dn4cvbNC3h/wJpGmmN4f&#10;L2+RZRRY2nlfu9O1eJftDfsefFSPU/i14n+ENtpnijQ/i9pp/wCEw8E6o/2S7juxpcWmmewuv9Wd&#10;0EERNvOFBkDMJ4wdo5/9n/4nfth+Efgb4M8E/EH9gv4nap4o0rwxYWPiDUI9a8NpBPeRWyRzTB5t&#10;WV2V5EZs7Sec4716DZeI/wBsvWFWSz/ZC07Tg2Dt8QfEq3iZeR1+y29yPXoSKtmw/bruIg0fwJ+F&#10;NuSvWf4takzKfQqug/8As1Qy+Gf2/Z+YvCHwftfRW8VapP8Ahn7BHz7/AMqgf4d/8FDLjmPV/g1a&#10;9/8Aj31W4z+sf9eazLL9lz9sXxX8ZfAPxM+K/wAUvhZLZ+B9ek1GG30TwXqaXEyzWs1rLGsr6jtU&#10;mKY4LRuNwU7TjFfUkIYJg06iiiiiiiiiiiiiiiiiiiiiiiiiiiiiiiiiiiiiiiiiiiiiiiiiiiii&#10;iiiiiiiiiiiiiiiiiiiiiiiiiiiiiiiiiiiiiiiiiiiiiiiiiiiiiiiiiiiiiiiiiiiiiiiiiiii&#10;iiiiiiiiiiiiiiiiiiiiiiiiiiiiiiiiiivlv9vvUfH3wt+JHw//AGltA8C2euaD4XtdW07xFJea&#10;w1mmkLei2KX7ssErCJfszRO2AqC4DsVVXdLFj8bfjCkkdtrv7JHir5+ftWkeINGuICPUGW9hc8c/&#10;c6GvgT4o/EW6s/jF8Tpvid4bk0/VIdX1bVodH1tbK31CO08ySGBYXfEd5BNbWsbPY3RktroAtb3H&#10;nxNEv6Uf8E7PgxdfAj9iL4a/DnWYfL1aHwvBfa8u3BOpXmbu8J/7eJ5foOK9t8sY/wDrUCIfxHNO&#10;wPSjA9KMA9RRgelGPajA9KMD0ooooooooooooooooooooooooooooooooooooooooooooooooooo&#10;oooooooooooooooooooooooooooooooooooooooooooooooooooooooooooooooooooooooooooo&#10;ooooooooooooooooooooooooooooooooooooooqtqOkafq9pNp2p2kdxb3EbR3FvPGHjkQjBVlIw&#10;QRwQeCK8N1L/AIJtfsr3W0+HtF8XeGfLGLWHwj8Stc0u3tl7LFbW14kEajsojCjsK4/4k/8ABJr4&#10;UfFKwg0nxR+0D8WLi1t45IljvvEdpeSNA67ZIDcXVnLcGJx95PM2sQrEZVSPqSysorCyhsLfd5cM&#10;Sxpu64AwKnoooooooooooooooooooooooooooooooooooooooooooooooooooooooooooooooooo&#10;oooooooooooooooooooooooooooooooooooooooooooooooooooooooooooooooooooooooooooo&#10;ooooooooooooooooooooooooooooooooooooopsjhE3ZryG8/b6/Yy0fx1qnw08RftNeDdM1rRr1&#10;7PUrPVNajtRBcKu5oS8pVC4HVQxIwQRkHHp3hnxn4Q8a6THr3g3xTp+rWM3+pvNNvEnif6OhIPUd&#10;60PNj/v0CRCMhqdRRRRRRRRRRRRRRRRRRRRRRRRRRRRRRRRRRRRRRRRRRRRRRRRRRRRRRRRRRRRR&#10;RRRRRRRRRRRRRRRRRRRRRRRRRRRRRRRRRRRRRRRRRRRRRRRRRRRRRRRRRRRRRRRRRRRRRRRRRRRR&#10;RRRRRRRRRRRRRRRRRRRRRRRRRRRTTNEoyZBUdxqWn2cRmu76GFF+80kgUD865XXP2hvgD4Y3DxL8&#10;cPB+n7fvfbvEtrDj67pBiuT1f9v79hTQDs1j9s34V27BsGOT4gaduz/u+dnt6Vhz/wDBT3/gnwhU&#10;W/7YvgC43Y2/Y/EEU+c9MeWWrG1j/grV+wTo8JuB8aL/AFCNVLSTaD4F1vUkRR1ZmtLOQKB6kgV7&#10;Z8LPi18O/jZ4D0v4o/CfxtpviHw9rNqtxpuraVcCWGeMjqCOhHQqcFSCCAQRXSgg9KwfiVrPiDw3&#10;8PNe8ReE9Ak1XVdP0a5uNN0uL715cRxM8cI93YBR/vV+Wngb4S6z8d/hL+z/AOFfgf8AE5tK8feJ&#10;rXV/EvxI8dSaQkk9jcxs8995trMFIuU1m9EKpujZEe5Q5SSSNu01/wDYg/bC8EajrWteCvA/wT8T&#10;yXkccmm6pof2/wAH6xptwv3milhW68yFyAzW7TIgO4IyqVVcr4meP/2//hz/AGX4l0/w78fvAvma&#10;attr9n4c1Kx8dadaXqeY63cZuDe3k9tI2I5F8mOSNdroDtZH6j4R/wDBWvxza3NroniP40+CdQuN&#10;SxBpOj/EzQJfCesnU1Rt+n3JMnlx7tq+TcpbNDK0jISjBFf3zwN/wU60fVPDa6945+APiqBI7eWW&#10;8u/B7Qa7bxNEQs8YjiaO9MkRI8yM2oZQynBBzXq3wH/bD/Z6/aQmudN+FHxFhvNUsYllv9A1Gzns&#10;NTtEO0h5bO5SOdF+ZfmKbeRzXp6sGG4UtFFFFFFFFFFFFFFFFFFFFFFFFFFFFFFFFFFFFFFFFFFF&#10;FFFFFFFFFFFFFFFFFFFFFFFFFFFFFFFFFFFFFFFFFFFFFFFFFFFFFFFFFFFFFFFFFFFFFFFFFFFF&#10;FFFFFFFFFFFFFFFFFFFFFFFFFFFFFFFFFFFFFFFFFFfJXxz+H3hL4nft4XXgL4mjUdS0m6+E9nqO&#10;l6PJ4gvIraKeDUruG6lSGOZUyyT2it8uW2Keoyamrf8ABOj/AIJ/Xs/23xX+yv4D1GZRkS69o8V4&#10;3fndcb89T61d0r9lr/gn/wCCSp0j9n/4SaWV5Ux+GdNixnn+5W5aeNP2QfAnzWHi34caOy8jyb7T&#10;7cjJyOhGOc/jUGp/tm/sb6Gdmq/tUfDm3YsECzeM7Bc85A/1vJ9vwFcj42/4KTfsBaXo+qWF1+1Z&#10;4MvPJs3N5HpWprfbFdcbnFuHwpz1PGM88GvDP2B9S8N/DbwV+zd8Tvg14wudHu/G2rWfhb4neFdP&#10;vk+w6pMNJuylxdWpUi3vl+zQSeaBHNImFkLZBH6ex5xk0rjK4Ar5a8c/8E/PHHhr9ovxF+1B+yd8&#10;VdC8J6v4r0lYPEHhnxN4Xl1PS7q680SPexeTd272s022JZSu9H8pWKFyWOfpmp/8FNfAt41t8Sf2&#10;XPAfjWxjzt1D4c/ED7LdOO3+iapDDHk+n2kAeprPj/b38FeHdWbQvjd8Bfi58PLiNtrXXiT4d3k9&#10;iDnH/H7YC5tto/vmQLjnPauk0P8AaJ/Yu/aPt5PBWj/GL4d+Mlut0M2itrFneGXPWNoGYk+6lfrX&#10;P3n/AATh/Y5iZrrwP8J/+ELufti3kc/w/wBYvNCK3AUqsuyxliQsFJX5lYbSVIKkivNfEH/BNfxP&#10;4HuIvH/w3/ba8b6PfeG7SeTRdV1nTrG7m0yMIxCq8MdtviUZXypd8YRihXbxX2F+yF8RfH/xf/Zd&#10;8BfFX4nabaWmveJPCtnqWoQ2KssQaaMSKwVuULKysUy2wkrubbuPpVFFFFFFFFFFFFFFFFFFFFFF&#10;FFFFFFFFFFFFFFFFFFFFFFFFFFFFFFFFFFFFFFFFFFFFFFFFFFFFFFFFFFFFFFFFFFFFFFFFFFFF&#10;FFFFFFFFFFFFFFFFFFFFFFFFFFFFFFFFFFFFFFFFFFFFFFFFFFFFFFFFFFFFFFFeR/tPfsZfCH9q&#10;7SFh8fnXNN1S3sZrTT/EPhjXp7C9toZGjd490bbJomeGJjDMskRMakocV8V69/wQy8U6B4ne28Fe&#10;HvhH4u0dRG1vq3j7TbmPUvmf9/BOlujxToygHzAyS7pG8toFVFG5pH/BDbQJ/s9xqnw3+BGlzQuG&#10;j+yfDeXUlijxhrdxdXAW5Q44d1WZAx2yLgV0Wm/8EVdD0K6k/wCEWu/hHpdqsO3TY7f4MN9o0uTa&#10;yl7e5/tQTbWDANDK0kXyjaiguD2Hw/8A+CXXiDwl4bbwdrPxf8MX2jPaQp/YcPw0SOzt7iJxIl3b&#10;RyXkn2SZWAZRB5cSN8yRqQDXQat/wTe1zXbm31K9/a58bWd9a2ptYtS0rRNES7NsSS1u9xNYyyyR&#10;HOCjsykAcZqv8FP+CSvwL+DnxL8P/Fa4+Jvj7xNqHha7W50Cy13U7KKzs5VjmiQrDY2lupREnl2R&#10;NujjLsURSzE/VEQZRhhTqKDyMU0RKD/n0xXAfFf9k/8AZk+Otwbz4z/s/wDg3xVOU2fadf8ADdtd&#10;ShewDyIWAHbnjtXmniP/AIJhfs3TKsnww1Xx58O5owBAfAPxC1Kxt41HRVszM9oAPaHpVD4lfsSf&#10;tBeKfhNrHwl8Lftu6s1vrmj3Wl3WoeMvBNhqFxDbzwtCxjayNjiVVYlZH34IBYNzX0T4S8O2fhDw&#10;vpvhTTY1jtdMsYrS1jUcLHGgRR+QFaVFFFFFFFFFFFFFFFFFFFFFFFFFFFFFFFFFFFFFFFFFFFFF&#10;FFFFFFFFFFFFFFFFFFFFFFFFFFFFFFFFFFFFFFFFFFFFFFFFFFFFFFFFFFFFFFFFFFFFFFFFFFFF&#10;FFFFFFFFFFFFFFFFFFFFFFFFFFFFFFFFFFFFFFFFFFFFFFFFFFFFFFGPaj8KKKKKKKKKKKKKKKKK&#10;KKKKKKKKKKKKKKKKKKKKKKKKKKKKKKKKKKKKKKKKKKKKKKKKKKKKKKKKKKKKKKKKKKKKKKKKKKKK&#10;KKKKKKKKKKKKKKKKKKKKKKKKKKKKKKKKKKKKKKKKKKKKKKKKKKKKKKKKKKKKKKKKKKKKKKKKTev9&#10;6kE0ZOA36GhZUcZU/pTqKKK4H9ob9p/4F/sp+B4/iP8AtA/EWy8M6NPfpZW93eK7Ga4dXZYkSNWd&#10;3Ko5CqpPymvOdV/4KC+F762huvhP+zz8WPGguF3Qzad4LbTYSCMg+Zq0lopB9VJFFv8Atk/E7Rob&#10;DxF8T/2S/FGg6LeXHlXU1prNlql9pa9prm1tHfMecg/Z3ncHqgGSPYfhl8Uvh78YfB1r8QPhZ4z0&#10;7X9Gvg32XUtMulmiYq21lJU/KysCrKcMrAhgCMV0dFFFFFFFFFFFFFFFFFFFFFFFFFFFFFFFFFFF&#10;FFFFFFFFFFFFFFFFFFFFFFFFFFFFFFFFFFFFFFFFFFFFFFFFFFFFFFFFFFFFFFFFFFFFFFFFFFFF&#10;FFFFFFFFFFFFFFFFFFFFFFFFFFFFFFFFFFFFFFFFFFFFFFFFFFFFFFNdxGu5q+Gfjl+2D+2T+1T8&#10;QdS+E3/BOPw/pGm+DdA1KbTfFnxi8S6h9nju7yJmjnstHX7PceY0cilXumheMMkiINwD18p+Nv8A&#10;gnB+174O07Ufib+0Z4m1n4h29pM97dah4P8AjR4pOqwIZVG77JLKkdxHbxb5PJgaKaVkwrKSEP0X&#10;/wAE/wD9qHx/4G+Lnw/+Ams/EnVvGngH4naJPdeCdS1+8fUdU0K9isBqKWlzqKgxXCz2azzJCZZp&#10;oBCN8siyIV/QeMkrk06iivnH/gq74Vh8S/sGePbpoo/M0G1tdet5380GFrC8huy6tFJHKp2QuvyS&#10;IxDsAwyTXwB4Wtrr4WftIeHV8JeLNY0rwbfeIbDQvGnh/wAP+OLmxmjjvC1jHLPaSSWl3B/pNxaS&#10;i5SK5dwjH7aQWB++tK/ZM/Z00iJVn+EWj6tMD/x/eJoW1a6b6z3hllPry/8AjXPfsx+LfDH7O37X&#10;HxK/ZuubfT/D/hrXtD03x14TCqlvaxyP/wAS/U4FHyqm2SCzlwBybtmPevqbR/EOi6/aJe6Fqtve&#10;Qt0mtLhZEP4qSKuGRR1NOooooooooooooooooooooooooooooooooooooooooooooooooooooooo&#10;oooooooooooooooooooooooooooooooooooooooooooooooooooooooooooooooooooooooooooo&#10;oooooooooooooooooooooooooooooooqM3KDqrflWP40kXUfDGoaPZa9Hp91dWM0NveNIM28jIwW&#10;Tr/CTn8K+Jf+CUHjzwJ4Z/Zf0D9kjWNRsNL+InwttP7E8beFXu1+0xXUbEm7VTgzW9wGEyXCgo4k&#10;65BA9s/aJ/aT+Cn7Kvwuv/jB8dPHVjoei2Mf37iQeZcyEYSGGPO6WRzlVRQScHoATXw//wAEuvjf&#10;8HvEv/CL/tIftR/tK/Cv4d+GfCupa5ffCn4b3/jywi1G3n1ma4me5uUeYNCIrO7a0t7bbuCmSRuH&#10;QV9uaz/wVs/4Jx+Hpks7j9rTwxdySXMdtF/ZLzXwlmc4WJDbRyB3z/AMsO4Feifs9/tffs5ftVQa&#10;xP8AAH4o2XiJvD94LTW7eGKWCexmIyFlhmVJEyM4JXBKsM5UgelV81/Gn/gqJ8APgz8ctS/ZxvfD&#10;vibUvFWlfZftkVvBaWNmGuIVmhjS71G5toJXaNgdkbuwORjINc38YviF+2V+0l8O/Enwl0j9mTwj&#10;4X8P+KNCu9Lm1jxd8RDcXkUNzA8RkFpYWksbMu/cF+0gEjlh3+V/Gn7GHiv9nr4V3Wl/E640XUrL&#10;SdP+26frmiK9un9pxW+Y7safHPFFA4uEU7Yra4lZCxaZ2yK+8fhP8QtL+K/wu8O/E/RIp47PxFoV&#10;pqdrFdQmOVI7iESqrofmVgDgqRkHg818/wD/AAUV/ZA+IX7RHiX4b/E34Q6DoWpa34Kv9ShutO8Q&#10;Xkltb3Vje2wVlZ4gX+WeC2bA6qHGGBKN5t+z3/wTU/as+G/jC4+IN38cNF8K6jKmIZPD+qX17cuh&#10;QgW9xcQJpwuIIjtaKN0JUrtd5FAFfXn7G/xA+KFlq3iP9nH48/FBfGXivwhbWN/D4mk0ePT5dU02&#10;881YpHhiJTfHNb3ERZMAhYyw3MS3vlFFFFFFFFFFFFFFFFFFFFFFFFFFFFFFFFFFFFFFFFFFFFFF&#10;FFFFFFFFFFFFFFFFFFFFFFFFFFFFFFFFFFFFFFFFFFFFFFFFFFFFFFFFFFFFFFFFFFFFFFFFFFFF&#10;FFFFFFFFFFFFFFFFFFFFFFFFFFFFFFFFFFFFFFFFfmZ8dfiX/wAFDP24/EF9b+Fvgt/Znwq03xLq&#10;elWumaJ43hik1sWlzPavc37pPbTkLLB8tnG8S/OWkklAEbeTQf8ABMn4uWkMmlaP+wb4Pv7OykaW&#10;zm8WeO4HutduCu7zb+aKKQwQB+lrZrF91Q0pVnVry/8ABLD9oTxFbx2sv7JH7Pvh9tSvFuvEmtaf&#10;rklrfAI/yW2nNaaQF0+LZiNmCyXDqFLT71DjvPA//BI/4kab4ik+IWq+OfBel+JpNYe5TVLTTL7V&#10;prSyYMq2FvcXkwkgQLsDXEe25f5/3yBgo7zT/wDgmp4t025mntviV4OhjHmnSYY/B+pD+yHlGLie&#10;2ddXV1upvmMl45e4YyyDzQrbRg/Ev/gm38S/B3gSTxR8D/izp9v4i8LaA9v4T0XSfC62NtHAWD3V&#10;vas80zWVxeKGjkvI8TkuGMh2mtX4a+L/AIFaH8UP2bf2p/2VtHh0+y8ZW8ngnUvCWlQKt1daTc7m&#10;ZpIV+Z206/hLSyNkKslyzMSRn9DYjkZzX58f8FQ0sfh1+1f4R8T6hLHBpnxI8D3Xh/Umn1ZIbaeX&#10;Trg3McUsFxbT2d0GgvrssLoRqqxEiaNgM8V+xR4G+GvjT4y+I/hLrOo+JBoP/CPWmq+FNE0Xxbea&#10;fotsEkaC8t4LXTtVubRlUm0lJjkKbrpgI4woWvqzwV+yV+zB8PtZXxR4N/Z/8I2Orbg39rLocLXe&#10;7ufPZTIT/tE5+leiDaFGBx2pSQO3/wBevLtQ/bI+AUOrXnh/QNf1jxJfaffT2V9a+DvCOpa00FxD&#10;IY5Ym+w28oV0dWRlJyrAg4Iqh4Jt/GHxA/a/8C/HjwF8KPGOm6XZ+GtW0HxZeeJNFOlRzWFx5Nzb&#10;v5V0yTs8d1bKqr5XC3MpO0DB+q4XDpkU6iiiiiiiiiiiiiiiiiiiiiiiiiiiiiiiiiiiiiiiiiii&#10;iiiiiiiiiiiiiiiiiiiiiiiiiiiiiiiiiiiiiiiiiiiiiiiiiiiiiiiiiiiiiiiiiiiiiiiiiiii&#10;iiiiiiiiiiiiiiiiiiiiiiiiiiiiiiiiiiiiiiiiiivmCL9iD9oX4efGPx/49/Z6/aa8M6F4b8de&#10;II9cPg3xN8ObjVI9MvzbxxXT280OqWuxLiSPz3XYQJHYjkktoyfB/wD4KE252x/F34N3Y3L87eBt&#10;Wt/l7/KNSk/DmvJf2uf2gvi3+xJ4J/4Tf9pH9r34M+GYbiQJpWl2Pwx1XUtU1KQ/LttbRdYjkmbd&#10;jJA2qOWIHNfIPiD/AIKwftw+MtQCfDGGz0XSrxYv7N1z4jeC38IwTtJJ/qxNdG/t0cJlvnl2gAAn&#10;cQh96/Z5+KXjD4yfEHQvhF8fv23vix4K8TeKLfzvDdvpNj4Z/sXWcKX8u1vDpCXIkKq7Is6Q+ci7&#10;4fNX5h9aaN+wb4VgPmeJv2hPi9r2fvC8+IVxZhuv/PgLfHXtiug/Z6/Yn/Zq/ZXu9Q1L4HfC610m&#10;+1WaaTUNTuLue8vJjLMZpQbi5eSQK0rNIUDBS7FiNxzXrGMdBXH/ABZ+BXw2+N2n6fp/xG0WW7/s&#10;nURf6TdWuoXFnc2N0Ini82Ge3kSSNtkkinawyrsDkHFfPtx/wTz+Kvhf43aP8ZfhZ+0RpLXWm2+o&#10;WlxN4u8Bx3WoX1ndKhW2uLyzntTcRxSxxyJvQyZUhpG3E147/wAFAU/bM+Bnin4fw3v7Z+m6L4b8&#10;XXd7pV7caZodn4et4tQSD7RbRG9vItSMHmxRXShipBkSNcLvJB+xL8TPjP4e+N9v4A8afF/WPG/g&#10;/wAXaHcz6HrGvahpt+8Op2rK7pFeWFzIswlgmJKNHBsFou2Ndz5+x1GRzXk/7Ems6b8O/wBpH42f&#10;sxgeSF1+28eaHG3G+11gOLrb3ONQtrp29PtKjvX1GI1HAFOHHFFFFFFFFFFFFFFFFFFFFFFFFFFF&#10;FFFFFFFFFFFFFFFFFFFFFFFFFFFFFFFFFFFFFFFFFFFFFFFFFFFFFFFFFFFFFFFFFFFFFFFFFFFF&#10;FFFFFFFFFFFFFFFFFFFFFFFFFFFFFFFFFFFFFFFFFFFFFFFFFFFFFFFFFFFFFRz/AHc18I/sn+Av&#10;APxY/ai+Nf7Qnxa0uz1z4oeG/ihqHhqwuNWjWa48NaDbhG0+1tFf/j3hmjkNyXQDzHuZcklTj6c1&#10;TStL1vS7jSdb0y3vLW6haK6tbuESRyowwysrAhgfQjBr83vg18Jfh5+0r8e/GP7Jn7Mnhw3Hhj4d&#10;fHXSdd0zxdZmc6X4QtbV9Nvr6C1kU+TLdPcWz2kKqWkijmuFzFFGob9c7c7oFPqKkoooryv9rj9l&#10;7Q/2rvhE3w31bX7jR7yz1qw1rw/rlmziXTdRs7hJ4Jl8t0fGVKNtdWKSMAykgj4T8a/sm/tI/sv/&#10;ABP8B/Hofs8XnjvxNpfjuCTxB4u8B6RpM1zeabNDNZ3TXHlW1ndSExXLSqrpcYeMbpifmP1hoXjn&#10;9qPxfpTapoP7HWoaPvH+jweNPGOn2cjr2LLZteGPPofmHdQeK5/4Q/s5/tb3f7bmk/tYfFjS/h/4&#10;X0218C3vhnUNF8Oa7eapdahbyXMVzbl5ZbW2jXypUcjCHiZx3yPrCiiiiiiiiiiiiiiiiiiiiiii&#10;iiiiiiiiiiiiiiiiiiiiiiiiiiiiiiiiiiiiiiiiiiiiiiiiiiiiiiiiiiiiiiiiiiiiiiiiiiii&#10;iiiiiiiiiiiiiiiiiiiiiiiiiiiiiiiiiiiiiiiiiiiiiiiiiiiiiiiiiiiiiiiiiivDvj5+wP8A&#10;CL45+OH+LmneI/FHgPxxNbRW114y+H+uNp97eW8WRHDcja0N2ig/L50blOilQTniNS/4Jc2fjK3O&#10;j/Fr9tf44eKNGlhEV7oc3iu202C8i5Dxyvp1rbzMrqSG2yKSCeRXu3wS+BPwe/Zv+HVh8JPgZ8Pt&#10;L8L+G9MBFnpOkWwiiVj95z3d2PLOxLMeSSea7DzFPSnUUUUVGwWJM+9fNv7TP/BT34Ffs0fEqb4T&#10;aj4U8ReJNa0+wW81pdC+xQ2umB8eVFPc31zbwiaRGLiNWZgi7mChkLZ3w8/4LBfsa+OtUh0TVvEm&#10;p+GrhtPivbu41yxSXT7CGWdoImudQspLiyt98iOi75wCyEZzxX0/aX8V5CtxbyLJHIgaN0YEMD0I&#10;PTBqxRRRRRRRRRRRRRRRRRRRRRRRRRRRRRRRRRRRRRRRRRRRRRRRRRRRRRRRRRRRRRRRRRRRRRRR&#10;RRRRRRRRRRRRRRRRRRRRRRRRRRRRRRRRRRRRRRRRRRRRRRRRRRRRRRRRRRRRRRRRRRRRRRRRRRRR&#10;RRRRRRRRRRRRRRRTZHCLmvj74of8FsP2Vfhx8Vda+DeneE/GXiXWtHuHt400W306BNXmRzHJHpxv&#10;762OoOkqvEVtxIfMjdQGOAfcf2ef2wvgh+05aX0fwy8SyLrGkbF8QeE9as5LDWdGkYAhLqynVZoS&#10;c8MV2NjKsw5rtfiH8QvB/wALfA2rfEf4h+JLXR9D0OxkvdW1S+kCQ2tvGpZ5GJ6AKD/TJ4r4cu/D&#10;f7UH/BR3RtQ+O9l+0T8Sfgf4Zmw3wb0PwtcCwu3t15XVdXiIJuRckIyWblVih6/PKxXm739ub9rb&#10;9izxFp/gL9rn4z+G7rUP7NkuNLuPEWkBNL8Yww7fONrqNpDG2k3Cbk8xLyKaMGZCJmXLL9ofsk/t&#10;ffCD9tL4QWfxl+C2s/arGWRrfUrKSRPtGmXiD95azBWK71JGGUsjqVdGZGVj6pXzz+3X8afG+haH&#10;on7OvwM1W+tfiF8RdRjtdP1DS4Vkk8P6THJGdQ1eQsCkaRRExRswINxcQKFbJFeN6lF+0L41+O91&#10;8Iv2dP2yfG2mx+BbX7T4z8Qa5Zafq9t9uuIi1rpflyQJvIRluptrqyxtCoZTLle60z9tP9ov9ng2&#10;2l/to/A0apoqZW5+Kvwrt5rzT4FH/LS+0tt15ZKB1eM3MY6lkFUv2lf+ConwwbwlY+Af2K/HPh34&#10;ifETxfYeboC6HfNqFnolq+9W1W+Fok0ghi2MwhVDJK67AAN7p8XeH9Mh8Hai3g3wRqniHxt461rX&#10;GS7WHxJafb9a1263PJNdXtg9hqdlEiq87yXEDLHbweWnKxoftn9m79mXwP8AsqfA7VLH4keMJPE2&#10;papbvqPxG8XeKLhrg6i6wkSeY1wzkWscSmOON2bZEnzFiWY2v+CT1jqk3wS8ReONB0vXtH+HPiLx&#10;dcXnwj8OeIL555LLQgiIk0XmfPDbXMqTXMEBJEUM0aqFXAr6rooooooooooooooooooooooooooo&#10;oooooooooooooooooooooooooooooooooooooooooooooooooooooooooooooooooooooooooooo&#10;ooooooooooooooooooooooooooooooooooooooooooooooooooooooooooorxX9u7w78ZPFP7Mfi&#10;LRPghcawmqXDWyahD4baNNUuNMM6C+isXlZUiumtvOEbk8NjGCQR5j8KvCn7GH7RXwDh+Efg7wH4&#10;f1rwj4djGkTeFdW0oefok0ahTbXFvOomtrlOp3hZAx3Akncfm79o/wD4JceLPhHDb/FX9j7xBrd6&#10;vh6SW7s/D82pTf23pzSMhkm0vUo5oJ7lwi8WV/NLA56FcBDd+CFj+1T/AMFBvidH4I/atvNQ1L4L&#10;/DPULe/s5ta8Oy6PeeN9Y2I8UGowGOFJYrJw7OqQxxvM0akP5TV9aftDfHrwD+zN8Kb74o+Prlvs&#10;trst9N021UG51S9kOy3srZOrzSyFURfU5J2gkfB95d/ETwt4nuP2rf2m/Desah8WPH80emeDPhzo&#10;667pGp6auC0GhaddQ+baX8eP31yzRrEW3SSMY41C/cP/AATm/Yp1T9lTwv4k8ffEm7026+I3xIvb&#10;fUvHEmhWMVrYW7RIy21nBHCkaP5KSFXuCgkuH3O+PlVfpevkv9vf/gnB4h/ak8caV8dfg98bte8H&#10;+N9H0dNKktU17UbXSdZsFmlmFvcCxnilicSSsyzozFejJKFUL8nfDv4w/tK/8E7PE8nw98efAvWb&#10;Gx1/W7qdfD3i3xRDenXb53jZ7rTvEUkUMMjeWG/0bUJPtDKiKpjVMV9f/s3fti/BL9qKzurbwRrM&#10;lh4g012TWvBusvDHqmntkjLxxSSI6HGRJG7xkEYbOQOJ+O3/AATZ+Dnj/wARX/xa+Cs4+G/jy8RW&#10;uNY0Gxik07V5FLFBqemyKba+ALv85VZl3HbIpAI6T9nj9lmx+DGo3PxZ+KXia31vxhJp4tDqkf2i&#10;LT9HswFeS3sILieX7JE8gMsmHO4lRkJGgXzuzt9V/wCCs/juTwf4Xee2/Zq8Oako8TeILeR4W+I1&#10;/E+Tp9oRgjTYZE/fy/8ALwdsaEoGNfemnaVYaRYw6ZptrHBb28KxW8EMYVI41GFRQOgAAAA6CrFF&#10;FFFFFFFFFFFFFFFFFFFFFFFFFFFFFFFFFFFFFFFFFFFFFFFFFFFFFFFFFFFFFFFFFFFFFFFFFFFF&#10;FFFFFFFFFFFFFFFFFFFFFFFFFFFFFFFFFFFFFFFFFFFFFFFFFFFFFFFFFFFFFFFFFFFFFFFFFFFF&#10;FFFFFFFFFNaJG6ivFfj7+xF8MPjJ4nh+K3hzVdS8D/ECzTbY+O/CMiW946gfLFdoVMV/b5/5Yzq6&#10;4Hy7TzXieqftQ/GL9lX4reBf2dv2x/C2n61feP8AUP7M8I+Pvh/80Wp3QySLrS5HNzZbUG95IzcQ&#10;KCCXT7o+iVUAZxn8K+CP29fD37T/AIL/AGk/+F//ABR0iPxd8J9A0+U+ELHTNJjki8P3EsaxXE+o&#10;GRJgu5S+Ll7aaKOIuC1qC7Prf8EoPiX+z2PiDc/Fb9o+2t/Dfxc8Y6hc2PgmTULNIfD7aMMGC10C&#10;8hAsblpIwJJ2hKyyybjsEaoK/S5PLIyjZ/GnZorn/iH4V8CeMfCGoeHviboelaloNxauNUs9at4p&#10;bSSHHzCVZQVKYyTu4Ffj7438DfArxX8c/EXxF/Z+8b22l/BPwfbrF4b1TXvEUU16t/A3mT3OgXM1&#10;3b3tjpihVRZIZ5Y5mVhHE0VfZ/8AwTi8c/tW/EL4JyeJP2ndIhW3uL5pPA2r3ExXU9V0hhuhuL6H&#10;7PAsUpG0jEaMyuN0aMGz6x8dvg34O/aG+EmvfBT4gS6kmi+JtPez1I6TqclncGFmBKrLGQwz0PZl&#10;LBgykivNPh74j/am/Ya8OaZ4Lv8AwtH8W/hfots0NteeGdKgsfEug2UaYijNjCEt9SjRQBmAQzED&#10;5YpWwD9IfA/9oT4R/tF+DYvHvwe8c2Ot6bJ8kzWz4mtJh96C4ibElvMvRopFV1PBANdrvU8g5+lL&#10;RRRRRRRRRRRRRRRRRRRRRRRRRRRRRRRRRRRRRRRRRRRRRRRRRRRRRRRRRRRRRRRRRRRRRRRRRRRR&#10;RRRRRRRRRRRRRRRRRRRRRRRRRRRRRRRRRRRRRRRRRRRRRRRRRRRRRRRRRRRRRRRRRRRRRRRRRRRR&#10;RRRRRRRRRQWAGTXkf7Yn7Vvg/wDZL+EjeOtY02bWNc1K+j0rwX4RsGH2zxDq03EFnAMHk8s7EYjj&#10;V3bAWvEf2Xv2ZPF/h7xbqH7XH7V+s2evfGTxRa7b+7gmL6f4VsCN66Rpgf8A1VvH/FJgPM5Z3PIA&#10;43xz/wAFH/FUPihta+CvwPTxf4FsryOGXWm1ZrC41yINKlxcaObiJbS/WJo1VUFyrzZJQBPLkk9g&#10;/Z5/a+/Z+/an0m4m+E/jqG4v7F2j1nw1qULWmq6XIOGjurOULNCc8fMoVhyCQa83+O//AATV+GHj&#10;/V9V8bfBnWI/Aes60qrr1lZ6PbXWi66AclbyylTAZgzKZrd4ZfnJLMQtfOPwx/aa/bj/AGFfHl98&#10;GtB0jxV48m8L2tuL/wCF8Ph/VPEWkRWspfyW0/XIPtd9au0cZZbe9gVB91VRAr1+kn7JH7TfhL9s&#10;D4CaP8evBXh7WtGt9Ukure50fxDYm3vdPvLa4ktrm2mQk4eOeKRDzztzXpkjFULCvzk/bQ/ajf8A&#10;bI+OHib9j3wrrd1p3w7+Hl8Lf4oR6dZi+1DxLeqqSf2c2n291Hff2WqNmWaJD9oceUpCI5flP2cv&#10;hreft5+KrfUNRsVs/wBn7wPqEUWk6bpeuajJpnj2+tjG8LiyvcNa2Fo4UCEbkkmTG4pHtr68/aN/&#10;aE+HX7Lnwk1D4tfEK7b7NZlIdO0u0QvdapeyMEgsbaMDdLPK5VFRQT3PCkj4N8X/AA1/4Kk/AS6v&#10;v2yfi3oWqW/iPxFqsGqzal4T1S51jTfDGlMuRoepaVDDNPNbQA7Wa0hZi7tMbiPbuHv37OH/AAVp&#10;+B/xLt9L8PfHdrHwDr2oWqSQ30utQXmg3xYkKYdShYxwM+CRb3XkXC5CGMkE1tftRJZ+Fvir4T8Y&#10;/smbk+OPjLVLSPTY9E1BY7TXdLgbfcTayoyk1hDAzjzyplR5ESFw8gDfcFsoEXH15qaiiiiiiiii&#10;iiiiiiiiiiiiiiiiiiiiiiiiiiiiiiiiiiiiiiiiiiiiiiiiiiiiiiiiiiiiiiiiiiiiiiiiiiii&#10;iiiiiiiiiiiiiiiiiiiiiiiiiiiiiiiiiiiiiiiiiiiiiiiiiiiiiiiiiiiiiiiiiiiiiiiiiiii&#10;myYCfhXxHe6ha+K/+Cn+tX/7SunyaTqHhvRI7L4C6bqkK/YryylgU6lqdrPuKS3skhaB4hiWKCBT&#10;tCysx439tX9pi6+JXjDU/wBlL4X22vS6Pp67Pid4k0fw/qVxHIxRZBoENzZWs/2eWdHUT3BQiCCT&#10;auZHGzyH4E/Cfxj8dPi1cfs8/ACObw7qBsLdviN46t9PsLeTw/pPlmO3t4Z9IWyWe9cRbIoLu0Pl&#10;xfvXBUIjfcF5/wAEtv2LY/hzovgDwj8IY/DVx4Zjl/4RvxZ4ZvJbLXNOnk5e4TUEbz3d2Jd/MZ1k&#10;JberhiDx+q/D3/gov+zhYLZ+FRo/7QGgwwSC1/tO8t9B8TQtg7A7kCxvRnaC3+itgnO5hz57ZfDj&#10;9r2z+C118KPAvwk8c6b8SPip4hjl8c/ErWhp6WujC4KJeXMRgupGRbWzT7PaR7c/uockncT9ufCz&#10;4YeDPg78OtI+Ffw+0GPTdE0Kwjs9Ns7dQFjjQYyfVieWY5LMSxJJJromTeu0mvlP9tn/AIJY/Bf9&#10;qP4g2nx803wL4Zbxta2f2TUI9e03fZ69bAYSO4kjAuLaaMFvKvIGEsYJVhJGfLrw/wAJv+3n+wBp&#10;Gn+F7L9jbX/Gnwrsrn7PF4d8Gapb6vqPhOzAASLT5PMS41K0QjCwzW8UyIcCWUKAPZP2a/2ePHP7&#10;Rnxptf21v2pvCd7pNnoy/wDFmfhjrlsqy+HYnT5tXvYsnZqcykqI25tY1CjEjPj61NojAhvmz6n3&#10;z/OvnD47f8Etv2YPjf4pufGUenat4SvtUvFufEkfhG5hisvEEig7Wv7C4hms7pwSGErwmUMq4fgV&#10;u/sa/wDBO79m79huLWH+CGg3i3mulRfahqlwkkiRKzOtvAkaJFbQB3d/JhRE3sWIzXuyqEGBS0UU&#10;UUUUUUUUUUUUUUUUUUUUUUUUUUUUUUUUUUUUUUUUUUUUUUUUUUUUUUUUUUUUUUUUUUUUUUUUUUUU&#10;UUUUUUUUUUUUUUUUUUUUUUUUUUUUUUUUUUUUUUUUUUUUUUUUUUUUUUUUUUUUUUUUUUUUUUUUUUUU&#10;UUUUUUU103rtPfr71yvxZ+B/wr+OvhNvBHxb8E2Wuab9ojuIoLtSGt7iM5jnhkUh4ZUPzJLGyup5&#10;Vga+a9f/AOCLP7LGofYzo/ibxfZSWs00r3l3NpusXVw8s73ErPcavZXcwZ5ZHdmR1LFiTySa92/Z&#10;p/Zn+F/7Kfw8Hw6+GcFx9lkv5tQ1DUNQaN7q/upT800zoiKWChEUKqqqRoiqFUAejidG+6afRRRR&#10;TDDCzbinNeSftQ/tq/s5/sd6Vptx8ZPGzw6lrk/2bw34X0mxlvtW1mcEDyrW0hVpZTkgFsBFyCzK&#10;Oa8+H/BRnxrcWI1zTv8Agnz8cJtNYbhcyabo8M231+yy6is+T12mPd7V6Z+zh+1t8Jv2obDUW+H1&#10;9qVjrGgyRxeJPCniTSpNP1bR5JAWjFxaygMiuoLJIN0bgEqzAZr1Oiiiiiiiiiiiiiiiiiiiiiii&#10;iiiiiiiiiiiiiiiiiiiiiiiiiiiiiiiiiiiiiiiiiiiiiiiiiiiiiiiiiiiiiiiiiiiiiiiiiiii&#10;iiiiiiiiiiiiiiiiiiiiiiiiiiiiiiiiiiiiiiiiiiiiiiiiiiiiiiiiiiiiiiiiio5y4XKNivk/&#10;S/2jP2v/AImftOfFX4IeG/FvgHwlZ/DfWLGC3ivfCd3ql5qFleWiXNtdFxfW8ce798hUI2GhOCc8&#10;a2u/CP8AaM8cXyyeNv22fGFvp/mZn0jwdoemaTHOuc7DMbea6VT0yk6kDv3Hy1+zd+27+038E/CE&#10;nwnm+MzfE/xxoGtX+m6p4T8Zajph1G4Nlez27fZSJ7e9McqQiRXMV9IdwCq3b9B/2a/j94R/ag+B&#10;Hhf4/eA1mj0vxTpSXkFtdKBNavnbLBIB0kjkV4mHZkau8yPWiiiuJ/aG+Jmp/Br4E+NPi1pOjHUr&#10;rwz4Xv8AVLaw/wCfiSC3eRY+PUqB9K/NH9meb4UeBf8AgoxY/tOfHb4z2PirVPip8LbW08L+P9XD&#10;Q2c2tJdyG+t7ATYS2tXSe2jtPL+SVEdVeSTzGf8ARKae2t4WuJmWONV3yOx2hR1yfQY/nXzL8BPG&#10;HhH9of8A4KsD4v8A7OF9b6x4X8GfC+/8O/ETxlo8qyaffalLe281npiyods80CpPM20sEWcDI3YP&#10;3ZRRRRRRRRRRRRRRRRRRRRRRRRRRRRRRRRRRRRRRRRRRRRRRRRRRRRRRRRRRRRRRRRRRRRRRRRRR&#10;RRRRRRRRRRRRRRRRRRRRRRRRRRRRRRRRRRRRRRRRRRRRRRRRRRRRRRRRRRRRRRRRRRRRRRRRRRRR&#10;RRRRRRRRRRRRRQTgZqPz4WHLen618s/GfRbH4T/8FFfCXxItf3Nt8WvA1z4Yv1VcLLqWlNJqNmT/&#10;ALbWs2ogk87YEHRa9cZvl6elfCv7S/wr+O/w++OXiyPQ/wBnvxB8RPBPjLUI9Z0mz0iy0jVLOy1C&#10;SFYrlbix1KJPLIkjE7SRXUPmrcFeWTNeif8ABPJ/24fgH8Ite+Hmsfsp+F9F0+Txfe6p4ZstS8aJ&#10;p0dpbXZWaSNba0j1AQILlp3WPzm2JKqAnbmu8+Gf/BSHxlP8QfEHww+Mnwa02PVvDfiabTtStfBP&#10;ilNSvobbYk1vqDadJFFcvbPFLH80HnPuB+QchfpL4VfF74ffGvwdH49+GXiOPVdLkuri1+0RxvG0&#10;dxBM8M8LpIFeOSOVHRkcKyspBANdI0gUZNeK+PP+Cg/7LPgD4op8Ebj4gXWs+MJPOCeG/C/h691S&#10;43wqryxs1tE8aSIjo7RuyuqsGIwQaxdd/blkuLaSDw5+xp8YvECyKVMC+H7CyWRTxg/2hewDHY5x&#10;9K+JfiT+yT8ctX02+0T9kP8AZR8R/D/RtRvZbn/hEviZceG9V0exkkP37W3hvpGg287I2eWOHd+4&#10;SIlq4nwh/wAEZPj74wmZvj1oGnapo5mjeHwfZ/GfUtH0tI0jWMQNBb6ddMyFV5KzozMzMzMTX3H8&#10;M7L9rj4IeArD4afBL9nz4DeE9B0tFisdG0vXNTWCKMKOmyxTLE9WIJPUkk5ro4/it/wUSto83Hw0&#10;+DN43OVj8Yatb9xjrp8nQVc+BP7W/wAUfFP7R2rfsy/tCfDbw/4S17/hF4Nf8IzeH/E8+qW2u2Yn&#10;eG8CPNZWpSW2c2hZdpyt2hH3Sa+hFzt5oooooooooooooooooooooooooooooooooooooooooooo&#10;oooooooooooooooooooooooooooooooooooooooooooooooooooooooooooooooooooooooooooo&#10;ooooooooooooooooooooooooooooooooooooooooopsmSnFfIPh/SvEnxz+MPxU+G/xh+Kvjy3vv&#10;Bfjb7PZaf4f8XXejW76TdW0V5ZSKLB4WcbJXhLMxLPbuTzkV13gv9lH4AeBfElj400nwCt5rmmSM&#10;+n63r2pXOqXtq7I0bvHPeSSyRsyMykqQSrMOhIr0XC/dH86ZK8EEZkldVVVyzM2AB6mvM9Q/bP8A&#10;2UtO1KbQYPj54a1DUIXKyaboeoLqN0G9PJtfMkyT/s/XFfIf7TviP4e3X7S2r/Ee90nXtJ8JeJvD&#10;9i11rXjjwzNoukrqluzwFFbW9LmtHmnga1VTKIBi1YCcF1A98/4JEY8Aat8Vvgg1lPZx/wBr6d4v&#10;0uxk0n7GqwalbvDIYgLi4hmUz2EsrS28zwMZxs2j5F+xvGvhpfF3hDVPCrare2A1TT57Rr7TbgxX&#10;Ft5sZTzYnHKSLncrdiAa/MFD4f0H9kjwr8Obe5sbP4+/AHx1caT4Z0bRLfFxrniC1jdJC0B+d4NT&#10;sJjPLK5wqXRldwY2r1o/8FLHv9MbVND+G2hXSzao2m6XHD4tuZjrF0i5mSya10+VLtIcMJZY3aKI&#10;g7nHJrFuf+CnvjS71G5tPCvwg8J6tanT5LnQ9SsPHN1Pb695TbZ1siunAyRxHaHu2CWimRB5/XHl&#10;97/wV2+O/iczXXw+tfAosdM0U3XiDUNF8N6p4mt7S82g/wBnx3FnPFbzSA53z+Ytqijd55AOOfuf&#10;+CnXx4kT+z9S/wCCgP7PtneLbi61K40Xw+1xa6VARlIvn1B57q8bn9xDAUBQh5lJWrvh/wD4KI/F&#10;7xZ4gt08OfteDWl1aLGk+G/DPgWG6urQr96W+ubezukj3Y2paW0dzLvdSZQoJH0z+xL+z7+2r8U/&#10;ij4V/ar/AGtvHbafp/hmxvV8K+D9Q8N2lvq00tzAYJbu5kgVfscUibWSzJkcYjaVkdfLX7eooooo&#10;oooooooooooooooooooooooooooooooooooooooooooooooooooooooooooooooooooooooooooo&#10;oooooooooooooooooooooooooooooooooooooooooooooooooooooooooooooooooooooooooooo&#10;oooooYEjFfNP7WXhP43/AAv+J0f7TH7PHwRXx9e6l4fg0DxV4fg8QR6fceTBcSTW16nmIVn8vz7p&#10;WQESMJE2hsED5B+Mn/BTD9sXw38XZ/hfaeAPDPg6RVVobfWvD95c3zJk7ropdXFkwtMf8tVhkcH/&#10;AJZEAE/Qn/BOX9qvW/2rfhF4i1XxZremahrPhPx1qOg3t1pJ/c3EaGOa3lAwp5t7iEM21PnV8Kpy&#10;o7L9tH4Z2Xxb/Zd8ZeC721nn/wCJSdQt7e3nkjaW4s5UvIU3IVYKZYEDYIJUkAivkHW/+CivxD+D&#10;XwUj+Inwl1bw/rnh1m8rQY/FUctujx+aAEW58q2jlmij3b4VluppWjx8hLEfZWkfsvftW+NraQfF&#10;j9sDSYNPvIcf2f4D+HNvbfIR91pdSmvhIpBx/ql4Jzmr/wCy7/wTb+AP7JfxN1X4xfDi78QXfiHW&#10;NJbTry41TUkW1WBpo5nEdlaxw2kJZ4kYskKsSDz8xz9BOCVxXjnxm/YD/ZC/aD8bN8Sfi78B9F1b&#10;X5NPFhcax+9t7i5tQciCZ4XQzRg9FfcB6VT8P/8ABNf/AIJ/+F7OGz0r9i/4YslvD5Nu194Ksrpo&#10;o8YKK00bMqkdgQDX52+Nv2fPgz/wUF/aS+Guq3Hwq8E+Ff2e9S8Watb+D/DPhjwna6bc+Kv7JglC&#10;3d3cxIr+VPKkjR2owPs9qWOHb5f0o8O+HtA8KaLbeHfDOi2unafZQrDZ2NlbrFDAijAREUAKAOAA&#10;OBXzv8cPBPhH4N/tyfA/4z/Czw5bWXijx542l8K+LrSxjWNdf0l9Ou53kuEHEr2rwpMspBdQGUna&#10;2K+4FghX7sKjHotAjRei06iiiiiiiiiiiiiiiiiiiiiiiiiiiiiiiiiiiiiiiiiiiiiiiiiiiiii&#10;iiiiiiiiiiiiiiiiiiiiiiiiiiiiiiiiiiiiiiiiiiiiiiiiiiiiiiiiiiiiiiiiiiiiiiiiiiii&#10;iiiiiiiiiiiiiiiiiiiiiiiiiiiiiiiim+Wh5KD8qp6z4a8OeI4FtfEOgWV9ErbljvLVJVB9cMDz&#10;Xyj49tPCf7L/AO3xqXjTXNf03QfCnxa8CWxZr2eO2tYtc0eVo2w7bVVprK7hAXqRZOei1v6n+1z+&#10;zvc348O+HvHP/CVXFwdhtfBekXeu9eP3hsIpljX1LkAAZJAr86NX8F+Jvh9Drn7PXxa8M6ppEVto&#10;OraV4V1LUPDM1vdalp6tcW1lDFe2KQyzh7T7MxtGXUiDu3rCyBR+tX7IfxEtvi1+y98OviVBdrM2&#10;ueCdMvJj3SZ7WMyIw/hZZNysp5VlKnBBFelUUUN0r8k/j3+yv4p/Yfs77wLqHwr8Wal4B0/xT/av&#10;w58feA9MutS1DRI/OuJbe1ujAk1zaR2BuZGhjgjWC6GVmlRXmR7Hwv8A+ChP/BR/4p+NrfwJ8GPg&#10;VceLLG6t5vsmuar8GdY0uaIJGBEbl7q8trMSuwLOFmVEGNpc5QfXX7HP7EXxd8O+Prb9q/8Abj+J&#10;9p40+LIsZrbRLHRbc2+ieDbWfBntdPiJJd5NqLJcyEyOI1UEAEv9VUUUUUUUUUUUUUUUUUUUUUUU&#10;UUUUUUUUUUUUUUUUUUUUUUUUUUUUUUUUUUUUUUUUUUUUUUUUUUUUUUUUUUUUUUUUUUUUUUUUUUUU&#10;UUUUUUUUUUUUUUUUUUUUUUUUUUUUUUUUUUUUUUUUUUUUUUUUUUUUUUUUUUUUUUUUUUUVynxY+CPw&#10;t+OXhyLwt8VfBVjrFra3kd5YG5i/e2Vymdlxbyrh4JlycSRlXGTgjJryK9/Yp+MRiPhzw9+3D430&#10;nQVumkt47fRdKn1KKI/8u/2y5tpN8a/ws0Zl/vyOeavTf8E9PhL4h8PyeHPij8SfiV4yhniaO8XX&#10;PiFfQR3KEYKSQ2D28LKecr5YHOOnFeofB34L/DT4AfDvTfhN8HvB1j4f8N6PHIum6Rp8W2KDfI0j&#10;kckks7MxJJJLEkknNdVRRRTfKjzkIKDHGRgoKXaoGAtLRRRRRRRRRRRRRRRRRRRRRRRRRRRRRRRR&#10;RRRRRRRRRRRRRRRRRRRRRRRRRRRRRRRRRRRRRRRRRRRRRRRRRRRRRRRRRRRRRRRRRRRRRRRRRRRR&#10;RRRRRRRRRRRRRRRRRRRRRRRRRRRRRRRRRRRRRRRRRRRRRRRRRRRRRRRRRuHXNFFFFFFFFFGeM0Ag&#10;9DRnHWgEHpRRRRRRRRRRRRRRRRRRRRRRRRRRRRRRRRRRRRRRRRRRRRRRRRRRRRRRRRRRRRRRRRRR&#10;RRRRRRRRRRRRRRRRRRRRRRRRRRRRRRRRRRRRRRRRRRRRRRRRRRRRRRRRRRRRRRRRRRRRRRRRRRRR&#10;RRRRRRRRRRRRRRRRRRRRRXG/tCfF7S/gD8C/GHxu1qx+1W3hPw3e6tLZibyzc+RC8ghDYO0uVCA4&#10;OC3Q9K8l8MftaftLaZ4cXWfin+xLfNO0Sy/Z/APjix1IqhUMQwvxYOHXOCih+RgE03w9/wAFSv2Y&#10;7i7bTPiVpvjz4eXMf+s/4WB8PdT023T1JuzA1qAPXzcGvUPhd+1P+zd8bpRbfB348+D/ABRM3Ih0&#10;HxJbXUmO52xuT+ld0JweNtSUUVh/ETx74b+FngHWviZ4zvnttH8PaTcalq1wkLyNFbQRNLI2xAWb&#10;CKThQSewJr5X8K/8FhvBPxA1ez0jwF+yf8VLtr4MbNtQOiWTXG1FlZY4pdSE0kgiZZTCsZl8s7tm&#10;K7Jv+ChVsfDn/CYS/CxdP0mOeaC91PVvFNqtvp80TYeK6e3EwtGGefO2BcEMVbAPlvxV/wCCvPif&#10;4a+JpPCeu/BzwLo8gvJYkuvEnxaMIe3H3b6JYtNkW6hOVJjikNwgfLxIAxXh7/8A4Lc3MRktLT4h&#10;fs6xXyxGa0sz8VJZ49SiC53QXPkxxo/8Hk3HktuU87SHPP63/wAFvfFuooZvBvx6/ZvgEsaNYx31&#10;5qlw1w/zB4DiSHyJQV4M2yJty7ZGG8p2XwL/AOC1N7f3J074qeCbXxzHcNFLZ6p8FtE1C6eOFtok&#10;EllPvkZoScuUkYurAwpMAzD7h+EPxh+H/wAefh7p/wAVPhV4iXVND1IzLbXn2eSFg8UzQzRPFKqy&#10;RSRyxvG8bqro6MrAEGupoooooooooooooooooooooooooooooooooooooooooooooooooooooooo&#10;oooooooooooooooooooooooooooooooooooooooooooooooooooooooooooooooooooooooooooo&#10;ooooooooooooooooooooooooooooorxj9u74VfEj41fsveI/h38K9KsdQ1i4uNPuF0jUNQNrDqlv&#10;BfW9xcWRm2MIjPDFLCGKlQZQWwMkfM3h/wD4KdeIkM9r42/Yx8dWd7pt/HY69puh3lneXGlTskbb&#10;Zo5Xt2wGkWPKBskx4ys0LSegad/wUj/Y0NvZt4x+MEPgu4vppoYrP4gabdaDJ50RxNFm+iiQujfK&#10;21iAR1IwTteKf2Y/2MP2lVXx54l+Cvw/8YfbGEsPiD+x7S6km54cXKAsTnvurBv/ANhDw5o2px6x&#10;8Ff2jfi98O5oirLbeH/iFdXdiCDkD7HqJuYAo/uKgXHG2rmp6Z/wUw8CTRt8Nf2mPh942tY1Ctaf&#10;EfwG9ndMe7G60uaKPJ9BbKBWp8Cv2/8AxZq37T//AAxv+0x8KNL8K+MJtAj1LR9Y8N+IpNR0jVnb&#10;zT9kV5raCS3uvLgnlELK26OGRg52kV9RJJuGSMVw/wC0x4D1f4qfs4+Pvhf4dMf9oeJPBeqaVY+c&#10;21POuLSSFNx7Dc4zX5y6Z4b/AGcv2hPjv8Bfgd8d/g9b6P4u8M+GrzTvGnw98V6THHfC6tNOh+yP&#10;uU7bm2XyrmSCeNniIDYwSwH1Pp37AP7DulfPbfsj/DcSMqiSZvB1mzyYGAWZoyznA6kkkd61P+Gc&#10;P2QfBy5b4GfDjSxwcnw3YQ4546xjvVS98Y/sT+Ak86+8UfC3R/LXLNJeabb7RnI6sMdD7ZFYd7/w&#10;UH/4J3eDplt5P2wPhLazbiht7Xxlp5l+m1JN3X2NXtM/b+/ZB8QlV8M/Ga31jd93+xNMvL3dzt4M&#10;MLg/r61tf8EztIvvDHw08faAmi6pb6S3xf8AEGqeGbjUdIubNbuw1CcairRJcRoxRZbqaEnaAHiY&#10;dhn6Yooooooooooooooooooooooooooooooooooooooooooooooooooooooooooooooooooooooo&#10;oooooooooooooooooooooooooooooooooooooooooooooooooooooooooooooooooooooooooooo&#10;ooooooooooooooprpvQpnqPSvKfjp+xL+zd+0ddNq/xV+Hkdxq32U20fiDSr6fTtSSA4zELu1kjm&#10;2HH3C23GAQRXl/xC/wCCZ9jqugSad4A/aE8TRXUbwTWLeNraDXo4J4ciOYvIsd277TsZmuSZI/3c&#10;m9Plr57+Ln/BJr4gaPBfan8PPgZ4OmuLiZ9Qtbz4a+LLjwtfW+pckvGiooa2lz+8tpLshW+aJoyS&#10;ayfhv8P/APgoF8PPDOu+HYvEnx28F3VuouvC8njHT7PxxZh8rv0+ZrSO6u3jHIjuBKjFGG+JWQ+Z&#10;e0f9uP8Aay8D6va6P4h8Y/B3xk11pzumj6zJeeDdet74EL9hube4e5WNpHIjim2rC8nyl03IX4rV&#10;fGmqftE/Azxhb6/4TbT/AIy/Ez4yaRD4I0i11A+f4aljkjt7K6iuI9sn+hQ2d9LOcKVmguoygBIP&#10;6w2EDw2qQzTmVlRQ0jDlyBjJ/KpmQMMYrzP9oH9j/wDZ5/ajTST8cfhtBrFzoNw82ialDeT2d5Ys&#10;6lX8q5tnjmjDKSrKHAYZBBFcRZf8Eqv+CftpGEuP2Y9D1BhtJm1ma4vpGI7l7iV2J+prX0j/AIJs&#10;f8E/dF/48f2JvhX7G48B2ExH0LxNium0f9jj9kjw8VOgfsufDmx2/d+x+B7CPH/fMQrrdG+HHgHw&#10;4vl+HfBGkaeuMYstNiiH0wqiteC1htxiKNVH91VxUmAe1FFFFFFFFFFFFFFFFFFFFFFFFFFFFFFF&#10;FFFFFFFFFFFFFFFFFFFFFFFFFFFFFFFFFFFFFFFFFFFFFFFFFFFFFFFFFFFFFFFFFFFFFFFFFFFF&#10;FFFFFFFFFFFFFFFFFFFFFFFFFFFFFFFFFFFFFFFFFFFFFFFFFFFFFFFFFGB6UEA9RRgYxisvxP4I&#10;8HeNtOfR/GfhXTdXs5P9Za6pYR3EbfVXBB/KvP8Awn+xJ+yZ4D+Imn/FrwP+zt4R0XxFpXnHTdT0&#10;fRIbVrZpk8uV0WJVVXdCVL43FeCa9SRdop1FFFFFFFFFFFFFFFFFFFFFFFFFFFFFFFFFFFFFFFFF&#10;FFFFFFFFFFFFFFFFFFFFFFFFFFFFFFFFFFFFFFFFFFFFFFFFFFFFFFFFFFFFFFFFFFFFFFFFFFFF&#10;FFFFFFFFFFFFFFFFFFFFFFFFFFFFFFFFFFFFFFFFFFFFFFFFFFFFFFFFFFFFFFBOBmvl/Sf+Co/w&#10;08RfFrxR8IfDXwN+ImpX3hXWL/Trm5sbTTWjvXsrl7a5e1Q3yyzqkqEMFj3oGjLookTO5B/wUq/Z&#10;6trkWfi/wz8UPDs2/ay618HfECov1kis3jC9927aByTjmvbfBHj7wX8SvCdj468AeKLHWNH1S3Wf&#10;T9S064WWGeM9GVl4PofQgg4INa9FFFFFFFFFFFFFFFFFFFFFFFFFFFFFFFFFFFFFFFFFFFFFFFFF&#10;FFFFFFFFFFFFFFFFFFFFFFFFFFFFFFFFFFFFFFFFFFFFFFFFFFFFFFFFFFFFFFFFFFFFFFFFFFFF&#10;FFFFFFFFFFFFFFFFFFFFFFFFFFFFFFFFFFFFFFFGRRuHrSbl9aXNNMiA43UebH/fpQ6noaGYINzU&#10;w3Kjg9TWD8U/iBpPws+GXiL4l6zKq2nh/Q7rUrnc2BsghaVv0WvxM0HS9Sm+CmgeLdZ1COT4gSWr&#10;arqF7ayR2+qLq14zN51vdo8IvRFfXknmRBo7/T3kdXW5t5TC/wCm83wK+KUUUJ0L9rDxxYtGi77e&#10;4sdHu42bAyczWJk5PXEg/DArl/2XdP8AiT8Cf26Lr4FT/EOz1rw7408B6l4tv9NtdBSxFhqkGo2c&#10;BuwqSMu65F3J5u1UVnhD43F2b7Gooooooooooooooooooooooooooooooooooooooooooooooooo&#10;oooooooooooooooooooooooooooooooooooooooooooooooooooooooooooooooooooooooooooo&#10;oooooooooooooooooooooooooooooooooooooorlfjV428RfDr4ReJ/H/hXRrPUNR0PQbq/tbG+u&#10;JIoZ2hiZ9jNGkjgHafuoxz2r5z+FH7S37ffxq+GPh34r+FPB/wAGbTSvE+g2eq6d5+r6vNJ5NxEs&#10;q7gII8EKwyPXI4rpofGf/BQ24b/SNY+DNrz/AAaHq02R6/8AH0nPtzViLWP287hP9J+MvwltuMYt&#10;/hZqcrfUFtcXH4qabIv7btx/x8/tJ+B4R8uTY/CyZT15x5mqSdfxrO1H4d/tX69Iral+3b4k0xdv&#10;zR+GfBOhwA8et5a3Tfkwrzn4maV+0v8ABT4s/DE+EP2zvGV9F4m8SXWj6kPGGnabd2Jf+z7m6hDQ&#10;29tb8NJbeWdjpJmRQrrjB+g/2X/jv47+Kl54u8A/FTwfpmk+KPBOq29lqUmi6hJcWV/HPbR3MNzB&#10;5qJJGrI+1o2B2OjqHkA3H1jULi2tLKS6u5ljijQvJJI2FVQMkk9hivxi+CfxGj0/w7Zfth+JPE/j&#10;S8034gNc67rmg2PxY1WyMsU00szSaTPaXMSNeRI8azaTPhmEZaAkABvpnXtS/ZR+PHw01b4d6h+1&#10;n8YvDuka/pclpqlj4s1bVrRpIJUw8TDXLZgcgkHGe+CeteReK/hR8MNc/aG8I+H2+Jek+LLzWPiZ&#10;4fudL1LRb5bo3KafMlzKty6XDN5ghgdQtysjhWkEVwY3Nun6LxfLXw58av2z/F/7Nn/BUPxN4l8P&#10;/CrTfE9rpPwh0nSLqO88SyafJb+feXl47pstbgOMJEJGfy0i2xlmAfcPs39l79uL4FftWwNbeAfE&#10;v2XWYLdZrjw7qbJHeCJkRvOQK7LPFh1/eRlgpO1trgqPZFkRxlTTqKKKKKKKKKKKKKKKKKKKKKKK&#10;KKKKKKKKKKKKKKKKKKKKKKKKKKKKKKKKKKKKKKKKKKKKKKKKKKKKKKKKKKKKKKKKKKKKKKKKKKKK&#10;KKKKKKKKKKKKKKKKKKKKKKKKKKKKKKKKKKKKKKKKKKKKKKKKKKKKKKKKKKKKKKz/ABLoVp4l8O3/&#10;AIc1JSbbULOS2uFABzG6FWHII6E9RX5r3mv/ALeP7APwaT4K6r45+EGoWHgHSbPTfC82n2ZmvNS0&#10;+ERxxPdQT6pbzQXBhAYrFFPGG53bfmHA+If28P2u7zT9Qlb9pLwz4fmzHLo7ed4LtzNEcq0FxFc6&#10;5M1rKpx+8UzrjnYfuVR0/wDbE+MviHUI21/9u/UoLC6sGNxHovjr4ax3GnXGAo8slpFu42fIyfs7&#10;ADJXJxWTe/tG/FdWSK7/AGl/FevXGn3Ewj1GP4hW6W2rxhRuFxZ6MjNAQRhHguSH3MSpAArFT4+f&#10;FtdGm0mHxh8SFtry4FzDqFt8TPGU+oabcFw/kBk0GaKe24KgNCsoQgNIT8wz/G/x3+K40+08cfFv&#10;wtr0ek6XfWctxrmv+IviKNL0m8W4RLPUIDLop+y3QndQC5mjJKqI/nYH9GP+Cang/wCMM0HjL48f&#10;Fr4rfDvxZ/wmw0qPT9S+HesTXtvKljBJAZp5JIIAtwwaNXREVA0ZIVN2xfof4t+Fr7x/8K/EvgTS&#10;7/7Lca3oN3YW915hXyXmhaNXyASMFgeh6cA1+SnxL/Z18Tfs8+FtB+BGseIY9C1aK60Dw/faTc38&#10;cM/iK2+0WVpBNaTfZxb65bJ5qKBJDDfWWzJm2qiv+oClejHcfcd+570KE/mOnrTgmBjNcH47/Zd+&#10;A/xJ8Vt478XfDy3m1tjCW1e1up7a5LRJJHE3mQujZRJpVU5yFkcDhmz83/tWf8E+/wBnH4G/s7eI&#10;/jP8GdS8Z+B9W+Hmi33iLwzN4d8Z3jeRfwQTPGqi5ebajM3lMibVZHKnCnj9CvDr38mhWb6q+66N&#10;vGbk7duZNo3cduc1oUUUUUUUUUUUUUUUUUUUUUUUUUUUUUUUUUUUUUUUUUUUUUUUUUUUUUUUUUUU&#10;UUUUUUUUUUUUUUUUUUUUUUUUUUUUUUUUUUUUUUUUUUUUUUUUUUUUUUUUUUUUUUUUUUUUUUUUUUUU&#10;UUUUUUUUUUUUUUUUUUUUUUUUUUU2X/Vt9K+E/hd+yp+zh8Vv2jv2gte+OfwP8J+LfEdt8X8LfeKf&#10;Ddte3EFjJoeky20SPKjMIQGO0Zxu34HYerad4B/Y/wDgojNpPgn4b+EVgb5/s+m2GnhGxnPCrg45&#10;7evSqF5+3b+w9YAfav2vfhevf/ketPOATjtKe4P0NZT/APBSP9gAXUemW/7Ynw9uLiZtsNvZ+J7e&#10;d5Gz0VY2Ykn2Bp8H/BQ/9jW6tobnSvjPDfxXWrf2Vbyabot9dLLfgZ+yL5UDAz8H92Mv04Oa8s/b&#10;j/a3/Zp+Ln7J3xP+HWjeJfEq6lZ6W0H7z4c67GlnqaqtzZLPI9mFt1aRISJJCqqrBiwFdJ+yb8VP&#10;hnaf8FDri1+HFh/ZGn/Fb4UjVtU02HTXsml8QafdoZpLm3kVWjuGs7+AiQqPNjj3ZYBSPudkVhgi&#10;uZ+I3wc+F3xe0y30T4p/DvR/EVrZ3i3VnDrWnx3C28652ypvB2OASAwwQDjpXwF/wUp+B3wX+Efx&#10;m+HujeCvHPi/4c2eoaDrupale6B4q15NNH2WXTkX7ZHZXA+y2226kBuECiJ2RnLKCpP+Cc+vfG7w&#10;x+0d4q+D3ir4m+KfEXhObwfb69pMPjHxINamszJdPDHJZ6kuRfWUyLI0ch8tgItrxq6uW+2PevF/&#10;hn4t/ay+NXj/AMeax8MdS+Hv/CJ+FfGs3h+x0rWtNv4b25e2t7dp5Gu45njA8+SRABbniMZJJOJ/&#10;2k/gD+1r+0F8Ib74JXXgHwXptrr1/p0OqapbeN7mcRWKXsEt1+6awjZi0EcqKu7DM6g4XJH1XChR&#10;MFadRRRRRRRRRRRRRRRRRRRRRRRRRRRRRRRRRRRRRRRRRRRRRRRRRRRRRRRRRRRRRRRRRRRRRRRR&#10;RRRRRRRRRRRRRRRRRRRRRRRRRRRRRRRRRRRRRRRRRRRRRRRRRRRRRRRRRRRRRRRRRRRRRRRRRRRR&#10;RRRRRRRRRRRRRQRkYIr59/ap/wCCbn7Nn7Vfim2+J3izwXZ2fjSxtmgtvE8OnwTmeLYyLDd28ytD&#10;exAHhZVLID+7aM/MPl21/wCCHfxLX7PBb+NfgdpMem3jS6LNpvwZuXuLBcn5RK+q75ozwTBO0sQ6&#10;bSqgV3fgT/gjfqvh21utO1/4x+CjaXUy3Mdv4b+Dttp5068CBXurOSS8ma0dsZKxFYwSSsaszs3p&#10;1v8A8E0PCxtkttT+N/iiVfv3S22h6Dbx3U3yH7S8UeniPzwV4mVVkXkKwBIMGrf8Esfhj4nuFuPG&#10;Px0+JmrSNYpZ3c1xq1hG99AgARLlorNGuiu1SGlLsCA2c806P/glL8DEu7fU5/jB8YZry3ha3jvB&#10;8U9QimEBOTCHidWEfbYCFHYDjHWfAP8A4J0fsofs3eNLP4lfDf4f6lJ4i0+wmstP1nxB4u1LVJrW&#10;3lOZIoftlxKsCseojVc17pRXz9+2t+yPrH7QU3h/4mfD/V0sfGHg1btNHdrx7V7i2uPJM9ulzGC1&#10;u7mCLDMssLY2ywyKfl+UP2Jr/wCHP7Ofxc+L3xO+MnhnXfAd3qV1pei/Y/EHgt7AJDYwS3Mt1/oa&#10;NZKj3GpTK0tuVhmeFpABuJP014I/bF/ZQ+Jtwtr8Pf2k/A2sTsQBb2Hiq0kk9P8AV+Zu68dKof8A&#10;BJS4m8Rfsv6t8V7i3aNfHnxW8YeIbWORQrC3l1u6jgyMf884k69sV9S0UUUUUUUUUUUUUUUUUUUU&#10;UUUUUUUUUUUUUUUUUUUUUUUUUUUUUUUUUUUUUUUUUUUUUUUUUUUUUUUUUUUUUUUUUUUUUUUUUUUU&#10;UUUUUUUUUUUUUUUUUUUUUUUUUUUUUUUUUUUUUUUUUUUUUUUUUUUUUUUUUUUUUUUUUUUUUUjuEXc1&#10;eea5+1v+zD4Y+K6/AnxL+0F4M0/xo0cci+Fb7xJbQ37K/wBzELuHJbsAMnqAQa75b2N1DId27GMV&#10;NRRRR+FNEUa/dQVyvjT4FfBX4kM0nxE+D3hXXmk++2teH7a6LfjIhrS8FfD/AME/DXwzaeCvhz4N&#10;0vw/o9irCy0nRdPjtba3DMXYJFEFVQXZmOAMliepzW1RRRRRRRRRRRRRRRRRRRRRRRRRRRRRRRRR&#10;RRRRRRRRRRRRRRRRRRRRRRRRRRRRRRRRRRRRRRRRRRRRRRRRRRRRRRRRRRRRRRRRRRRRRRRRRRRR&#10;RRRRRRRRRRRRRRRRRRRRRRRRRRRRRRRRRRRRRRRRRRRRRRRRRRRRRRXnn7R/7Rfgj9mr4Y3HxC8X&#10;Ca5mkuEstB0OxwbzWtRlO2CytkJG6WR+B2UbnYhVZh8IfEr/AIKCf8FZfgZqTeJf2hPhh8O/B/h+&#10;zvBdXOrW/hfU9V0P7EekE2o2V3Nc2soyIzNJYJDvUkE7lV/o/wDZS/4Kqfs//tEXml+BfG8o8A+N&#10;tWtRc6X4d1zUoJbfWLcjK3OnXsbGG8iYbiqgpMAjFolAydP9tr9rzxX8L73Sf2cP2cNLt/EHxh8b&#10;W7nQbGRwbXw/YD5Zdcv/AO7axH7q8GaTEaZJYjzFv+CXf7Lnij4F2vwk+MPhZvFmsrdnVNV+IWof&#10;u9dvNYkYNPqH2pf3iM7/APLPJjEYWMq6DFfJvg39oX4u/Bn4h+LvAv7GU9r4q1bwXqq22ka5pfiW&#10;z0+28X2sTObq0fQJZYLa7a32NbzajYeW6yFWVX2SRj9M/wBiz9q7wn+2f8AtH+O3hLQNV0hb55rT&#10;UtH1i2eKawv7eQxXNuSRtlCSo6iRcq2OMHIHrtMMygZwaqXfiPRLAf6dq1tDzjEk6r6ep9Dms28+&#10;K3w206Npr/x/osCryWm1WFOPxYd6xb79p39nLTC66l8fPBdu0YJkWbxTaKVwcHIMnqMVzurft5/s&#10;a6NBFcTftM+C7rz/APUR6X4ghvJJeCfkSBnZuATwOgNcHqH/AAV6/YHsliaz+Leran9pkaKy/sX4&#10;f65eLdSKSDHE8NmyO2VPAbtmvbvhT8afhr8bvC0PjL4W+LbPVrGVV3mCT97bSd4Z4jh4Jl6PFIqy&#10;RsCrqrAiuqoooooooooooooooooooooooooooooooooooooooooooooooooooooooooooooooooo&#10;oooooooooooooooooooooooooooooooooooooooooooooooooooooooooooooooooooooooooooo&#10;oooooooooooooooooooorwH9rn9mfx18SfGng39ob4Q/2FfeL/h0uoHSfD/ipW+walHdxosirKoL&#10;WV1hAsd0qPtWSRGRlkJHPfCv9p3wJ8TvEt78JPF2jXvg/wAeafGBq/gTxVGkN4FKZMtucmO+tz2m&#10;gZ0OcEoflrw79rD/AIJX+BPHi3njj9nXStL0XULrUDqGu+A77H/CN+IrjC/v3s3SW1t70Bfku/s0&#10;uCfnjfhl6/8A4JxfsPXv7JHgPUPE3xQ1ttb+IniyVZNf1W41a4v/AOzrKLIs9Ht55/nNtaxtsXhd&#10;zEnaBtC4n7afx/8AG/xQ8dTfsQfsz69eWetSaaLz4m+KtHshdzeG9JkV9tvDGsiu95clNg8vc8MT&#10;NLw5jz5n+zl8H739rm2T9l/9mSLU/C/wB8O3BtPFvjCz1bUGGoqMifQtPt9Ti86zmJJWeaNyIMsq&#10;ESkhP0s8A/Dzwh8MPB+l/D7wB4cs9H0XRdPistL0zT4RHDbQRrtRFUdAAK3K+If+Cm/wuu/in+0n&#10;8F/h34g8Zalb+HfGdr4h0RdGFzMdNuNUitE1OGS8t45IzMgtrK8UMrpIjspV1xhvmv4I/wDBNjWv&#10;ih4fvtS0nwP8D9KufDfia/0NpNR+Hg1Ka5+x3UkEkd4v7mKVJERZFkSOGdAy/vTlifQLH/gj5qmj&#10;3kk3hfxj8IdFhjuo5dIj0/4EwyNYIMeZAWuL+T7VE+37tyJWjyTG6cAdtZf8E6fi9YHy9D/a7bw3&#10;DFbLDpdr4P8AAFpappCgDKWhnlneKFtqZt9zQDYuI8AgxS/8Ev8AxdqVhc6Vrf7d/wARpLG7vIb1&#10;tN0/QPD1pbW13HIZBc2yR6di1m3kv5sW1953ZJy1adr/AMEufCcxvX8TftXfGDVm1WzFtrkNzrWn&#10;R2+p4AUSXMUdgqXEmxUTzJQ74GM8A1h/G39m/wCHX7Eei6X+2D8OvG3jaTxZ4b8QeG9L1DWNY8a3&#10;k/8Aaejz6xZ2k9ldRNIIJk8ieTYXjJjYBkIIzX6DW+7Zhju71JRRRRRRRRRRRRRRRRRRRRRRRRRR&#10;RRRRRRRRRRRRRRRRRRRRRRRRRRRRRRRRRRRRRRRRRRRRRRRRRRRRRRRRRRRRRRRRRRRRRRRRRRRR&#10;RRRRRRRRRRRRRRRRRRRRRRRRRRRRRRRRRRRRRRRRRRRRRRRRRRRRRRRRRRRQfpXnvx9/Zw+CP7Rn&#10;hyDQvjN4GtNUj0+5+16XfszQXml3Cji4tbmMrNbSDnEkbqw55Ir5H/Yz+L3xZ8W/tC+LPhh8OPiX&#10;ffFD4J+E7eSzg+J3iy0RL6bWllCtp9pdwbY9VgiQMHuTEhD/AC+ZIfmr6qwGTBX/AD/jX54ftF/8&#10;EuPiJ8LfAmreG/2f9b1zxB4L1LUtQ1S602yuopvEel3E6k+Zatfu9rdMCxxLshvE2rtnnPy13v7C&#10;n/BU74WfA74U6f8ABL49fDjT/BXhbwbJDoVh4s8P6fPbWVrtOwR6hpl0F1DTpM7WeV45ITvMrSou&#10;a/QrwZ4+8G/EXw5aeMPAPijT9b0fUIVlsdV0m+juLe4jIyGSSMlWGO4JrYzXzf8A8FHrn9nfQPhF&#10;ofjP496r4q0e80/xZbxeB/E3gaymm1fS9YuIpoI5IBEjghoWnjdZVaFo2ZXU5Ar47+Cnx9/aF+B8&#10;/jbSvDGqx+M7fxF4ouPEtvr1x8P3jub1ZLS3WQW1nHqSJdLugaQyW0kil5XCxptIHVXX7cn7WTRW&#10;OqWf9h/2bfuYV1aP4a201pazhd3lzz/8JYscDEY2rKyFiQoy3Fc74g/bi/bAh8P3+uz69e2M2lsz&#10;aho9n8I9HjvraMHb5xtrjxdJcNCfviRInVlKspKkVwPi39uv9rW3fSrjT/2r9LksdcuI4tL1a2n8&#10;Iw2rs3AEskU96bfJ43SARg9X5rkNS/bH/bJ1Ow1Ka8/bHvrSbSZ44tUsbf4heFreSMMM74/K8O3B&#10;uVx3tTNg/KRk1u+AvjD4K8RaWg/bd+Knxu8daKmrWl7J4Z8J+MLbxDZ3IgniuYlu4LbRNPdk8yJC&#10;VgaQ5BVgCOf16+F3xI8I/Fz4caH8VPAWpteaH4k0m31PSLqS3eJpbaeJZImMbhXQlWB2sAR0IBro&#10;qKKKKKKKKKKKKKKKKKKKKKKKKKKKKKKKKKKKKKKKKKKKKKKKKKKKKKKKKKKKKKKKKKKKKKKKKKKK&#10;KKKKKKKKKKKKKKKKKKKKKKKKKKKKKKKKKKKKKKKKKKKKKKKKKKKKKKKKKKKKKKKKKKKKKKKKKKKK&#10;KKKKKKKKKKbIcJXxf+1x8R/HP7ZXxn1D9gr4G+LLjR/COgrE3x28ZaazLMkMqbo/D1nKPu3E8ZDz&#10;yL80MLAA7nwOi+LnxM+FP7C/wH0nw54B8E2sJjEOifD3wNpAWH7fdlWEVtHjO1VUM8kpB2RrJI2c&#10;fN8j+KP2qf2qvhHe3vxwvPjvu1OFSmofD/xjod1Z6Lq0jyuUt7C3ubWDUbef5xDE9t/aCzBYy65Y&#10;19PfBf8Abz8KeKJ9F8GftHfDLxH8GfG2safBcWvhv4g24t4bwuoJW0vf9TcuM8w7lmXo0SkEV0H7&#10;QH7I3wD+Mxn+IXiXTG8N+KbGxf7L8RPDN2dN1jT4wuSReREM0YVRmOTdGdo3KcCvgn4a+Av2vv2Y&#10;/hVcftnfs8eOND8E2Os+IJW0HSZLy8k/4WDBLfyJp4u9CFvKGvLxZFZJIrpJQJtxZVDBf2K8G3fi&#10;G+8J6be+LLCO11Saxhk1K0hcskFw0amRFJ6qGJAPoK8n/b1+G3ifx98EbHVvBPhi81rVvCPjbQfE&#10;drpenKrXNzHZ6jDJcLCGdVMn2bzyqk/MRtHLAj5B8O2v7HnxO/bH8beHvHC6fceFdc8IaZ4nfwv4&#10;uuJ7CHRNdS6uIrxpdPuDGtvPLEbOVvMjV2ZWcE7iTv6v8Lf+CIuiStpusaN+z7BczSANAt3pgldu&#10;ONqvkngdvatXw38Jf+CQ9kI7jwv8DPhPeeQo8qW38Dw3oRfu8MIH4+XGQe1eg6Z8c/2TvA1l/Zvh&#10;XwleWtvHkfZ/D/wt1R0UjsFt7Ij8BU7ftq/AyxOyw8H/ABNmf+FbP4G+KGDn0DDTQv61T1D9t7wX&#10;c28lvo/wF+NV9uUorW/wZ1tMnB4Hm2ydPfFd5/wTEtfF2k/sQ+B/DHjvwrrmj6no1rcWM9r4g0eS&#10;xuNsdxII38qQBgpj2YJAJHNfQFFFFFFFFFFFFFFFFFFFFFFFFFFFFFFFFFFFFFFFFFFFFFFFFFFF&#10;FFFFFFFFFFFFFFFFFFFFFFFFFFFFFFFFFFFFFFFFFFFFFFFFFFFFFFFFFFFFFFFFFFFFFFFFFFFF&#10;FFFFFFFFFFFFFFFFFFFFFFFFFFFFFFFFFFFNnbbExx2r4P8Ah/4rn/4JseDfE3g79rXSxb6JHqmq&#10;+I1+L+k6fLNZeIHmkNxLJfqgZrLUCX8sRuTFKqIsMhOIU+S7v9pPxD+0r441z4+fEPxZpdrp91am&#10;PR4Fs57yHwp4eMJaa0mWbQdQ02eW4BWS7k89WBiWJZFSJg/1v/wTV/Y1Hie6039rP4s+EIdH0uOM&#10;SfCT4droZ0620e3IbGtXFiJGih1G4SQgBUTyItowHd1X7J+J3wg+HHxq8F3nw5+LngbR/Emg6hHt&#10;vdH1rT47m3m5yCUcEZBAIPUEAjBAx81/Ef8A4JX6neadN4L+A/7W/jLwd4J1Ca1TWPh7rEf9u6XL&#10;ZRyo0tlA88qXlpDNGpheNLnYIpHVVXIx23hz9jb4mX/xv8FfFP4w/GrQNa0f4fw3svh3wr4f8Cy6&#10;ZENQngFtHeSyy39zvMNu1xHHGqoAblmycAV9BKpFDRKRwK5Hx58A/gn8U9St9Y+Jnwk8MeIruzjK&#10;Wl1rmg293JCpOSFaVGKgnnAPXnrWl4Q+GXw9+H0H2TwJ4G0XRISMGLSdLitlP4RqK3BGoGKBEi9K&#10;XYKNq+lJ5S53U6iiiiiiiiiiiiiiiiiiiiiiiiiiiiiiiiiiiiiiiiiiiiiiiiiiiiiiiiiiiiii&#10;iiiiiiiiiiiiiiiiiiiiiiiiiiiiiiiiiiiiiiiiiiiiiiiiiiiiiiiiiiiiiiiiiiiiiiiiiiii&#10;iiiiiiiiiiiiiiiiiiiiiiiiobmxtryFre5hWSNxho5FDK3sc1xWv/sw/s6eK/E7eNvFPwI8G6lr&#10;LnMmrX/hi1muXPqZHjLE/U13QRRyBS0UUUFgoyxpN6/3hS5zyKa0iqM14l8UP+Chv7LHwk+J2pfB&#10;zxN48mufE2jR2r6xpGi6Rc301mtwrtFvEKN8xVCxQZcKyHb86br/AMO/29P2Uvij8VF+B/hX4u2s&#10;fjCSzW6j8Mazp91pt88bBmUrDeRROzFVZtoBbaCxGBmvXvOj/vU6iiiiiigkAZJoBB6GiiivL/20&#10;fiz4w+Af7IPxR+OvgC20+bWvBXw+1jXtNh1WJpLeWazs5bhUkVGRipMeOGB5614b8MPGP/BSX4kf&#10;DbQPiLF+0R8IbWPX9Ds9SjtW+D+oMYRPCkoQn+3Pmxuxnjpnir3xF8U/8FFfCXw417xVP8ffhKG0&#10;jQ7q9Q2Pwl1BZZHihZwuZdbkVQSoz8hPpXN/ss/8FSrvX/Dng3SP2mNE0mHXPEnhiz1V9S8I+cqg&#10;S28czGTTbkLdqi+YB51t9rhwCzSRjgfZmi63pmv6Vb63o99DdWd5bpNaXVtIHjmjYZV1YcMpBBBH&#10;BBq5RRRRRRRRRRRRRRRRRRRRRRUUl1EiFvMXjvmvnTxf/wAFb/8Agnp4L8R3Hg+5/aV0vWNUs5JI&#10;7qz8H6be680Tpy6t/ZsE4UqASQcEAc4rY/Z5/wCClv7Fn7Uetad4X+DvxrtrrVtYjaXSdI1jS7vS&#10;7q/jVBIz28V7DE1woQhyYwwCkE4Fe7eYvQGnUUUUUUw3ES9X6dfas7S/Gvg7XNXvvD+ieKtNvL/S&#10;5BHqVja30ck1oxGQsqKxaMkc4YDitIzRg43U6iignAya534mfFf4b/BrwXffEf4reOtK8OaBpcXm&#10;ajrGtXyW1vbr6vI5CjPbnk8DmvEPDH/BWL9izxzoy+KPAPizxj4g0VpHj/t7QPhL4kvbAlSQStxD&#10;p7RuuQQGVmU+tel/Ab9rX9nP9puC+l+BXxe0XxHJpTqmsWNlcFbvTnYZC3FvIFlgYgHAkRScV6Nn&#10;PSiiiiiiobrULKxtpby8uY4YYYzJNLKwVUQAksSegABOT6Vw/hj9qX9m3xr4j/4Q/wAH/H7wXqur&#10;bto03TvFFpNPuz08tJC2fbFdxb3ttdQ+fbzrIhJG6NgRkHGM/Xj61NRRRTfNTGc9envXnXxs/a8/&#10;Zh/ZteCH4/ftAeDvBs10m+0t/EfiK3tJrhckZjjkcM+SCBtByQa8/tv+CsH/AATpnvI7K4/a98F2&#10;XmSrHHNqmoGzhdj0AlnVEJ/4FzXvOg+JNC8T6LbeI/D2r219p95As1nfWc6yQzxMMq6OpIZSCCCD&#10;gg1eooooooooooooooooooooooprTRp99tv+9SCeInG6kFzARnzV/OnCRScA06iiiiiiiiiiiiii&#10;gkAZNZ+ueLfC3hiJZ/EviOx09Gzte+u0iBxjPLEdMj8xVu3vbS7iW4tbhJI5FDRyRsGVlPQgjqKk&#10;DqehpaKKKKKM4603z4sbi/FHmxkZDfjR5i+tOoooooooooooorwiL/gpl+wvPLNHZ/tIaDcLb3Ut&#10;tJJarNKiyxSNHIm5IyCVdWU88FSOtWYP+Cjn7E9zKtvB+0NoTTOm+O3XzjK49k2bj+VdT8EP2sv2&#10;dv2kZ9Wsfgf8W9G8RXeg3jW2uafZ3O260+VWKlZ4HCyxHIIG5QDjjNehiVDwDTqKKKKKKKKKKKKK&#10;yfF/jbwv4B8M6h4z8a6/Z6TpGk2cl1qWpahcLFDawopZ5HdiAqgAkk9hXxf8Sv8Agrj8SPFUsq/s&#10;X/sQfEPx5oDRM9r8SL7QZrbR7xQMhrOHAub1G+6HAiUnkMwxnx34Rf8ABYP/AIKB+MvFX/COXn7P&#10;Xw91jWbX97rfw+kg1fw74gso/wDnkILzz3uJTj78UTW6Ecymvvb9lr9qXwN+1V8NG8eeEdN1HSr7&#10;TtSn0rxN4Z1qIR32hanAwE1ncKCV3rkMGUsroyspIYV6lRXz/wDtkftA/Efwt4o8E/s4/AOaOPxt&#10;441dZr3VDarcL4d8P2xD3upSRsCp3ER2sQcYMt0h+bYVPk8/xb/bd8VfGfU/Bv7N3xw0HxBY+BY4&#10;4vGE3j3wqi2N7qUgjkXTIZ7ERSRSpAwlllCyrGZoV2MWYL33hH/gpF4c8K+IYfAP7Yvwt1L4O6tc&#10;XyWem6xrF0t54c1aZyQi22qxqI1LY4S6S3kIPCHkDO/4KJ/8FENF/Zi8Lr8MvhPquh6h8TPEVlu0&#10;mHUdZtbWy0G3cMq6pfyzyJFFCHAWON3Q3EmI1YDc6/C3g/4a+NPBuiWel6bq2ueMPFvjrUZ5dCsd&#10;U01/tut6tMRJNqVzNNeanpE1tGCJbiWBUCxqqqu5o1P2F8N/2MvgT8Ev2WdW8D/Ha80/X4byOTXP&#10;HnijUreGzR7xIgzXUIhCLYx26riBYdvkJGuwgqWPo3/BMDxV8Y/HH7K9j4x+LOqa1eWd9q16/gO4&#10;8UQourTeGhKV02a9KBRJPJAol3lQ7JJGXy+8n6MqO5vLSyga6vLqOGNOXkkkCqv1JrzHx1+27+xz&#10;8M7hrL4g/tX/AA20S4XP+j6p42sYZOOvyNKG/SuTtf8AgqH+wXqd4dO8NftL+H9euAf+Pfw2JtSk&#10;P4W0cmfwrY/4bp+DUwzp3hr4jXmfu/Z/hJr/AD9C1mq4984rn9V/b21tZxB4Q/Yp+Mutbj8k39ja&#10;bp8Z9z9tv4XH/fPHfFO0P9qz9qHxWu7T/wBiabw/xlT40+IOnw59MDThe/riofEHxA/b28QlU8Px&#10;fCTwpGcB/tS6nrz/AFBBsAPoQa4D4H/tl/tkxar8RPCXxC+F/hf4gX3w98Vf2ZeW/g2Q6LqVxA9r&#10;DdQzw2t5PNDKrxz7V3XMR3QyKN55r6Z+Bvxp8HftC/CLw78bfhxdyzaH4m0uK+09riAxyqjjlJFy&#10;drq2VZecFSMnrXYZx1qrc65otnJ5N3q9rC452yXCqfyJrif2gdC8MfF/4D+NvhLN4i09V8UeEdS0&#10;li90hG25tZITxnkYevGf2EPEkvi39i34UeJZj8178O9HkbK4P/HpFXafF3RdU8UfCrxR4Y0i1aa6&#10;1HQLy1tYV2hpJJIHVQNzKvU4+ZlGepAr8oPhb49+Auofst2fwQ8cfF2x8OX154NGg+I9IXxTHcW+&#10;nXi2n2Z5LjQdcJaKSKRSrvpMxk8zMmxCSB+gf/BO3/goX+xrb/sLfCHTPHv7V3w10PXbD4f6Tp2q&#10;6PrHjqwt7y2uILWO3ZJYpJhIrZTowzznivrbwb488G/EXw1Z+NPh94v0vXNH1CFZrHVNH1CO6trm&#10;NujxyxMVdT2IJBrYDA9DUcskin5F3cV81+Bf20fj58T77xMPh18BvBeq2fhjxhqXhy9uP+FkXcDf&#10;bLKYwzLtfSOqsCDtLKCCAzYyda8/ai/at04Zl/Yttr3DY/4lPxKtXz6kefBD+Gce+KzJf22/2lbM&#10;kXn/AATd8fSKoz5lh418NSq303aijfUlRUkf7enxUh3DU/8Agnj8Yo9sm3NtdeHJsjn5uNW6fjVq&#10;D9v7VWtvtN7+w/8AHC3Jcr5TaFpMjfX91qTjH41Zh/buvZohIP2NPjOuRn5tC0wH8jqGRWX/AMPQ&#10;fgT4f8fW/wAOvjL4L8bfDm+u9Hm1W3uPGWhxrbNZwzRRSzNNazTrDGjTRbpJSiKH5Yc4+hNF17TP&#10;EWmwa1oeo295Z3UKy2t1azLJHMjDIZWUkMCMEEcEdCavUZoLAdTRmjI9abvT+/RvTONwpxYAZzRk&#10;etFGaR87TX55+MvDPxL/AOCtXivxhbeMfi5r3gz4B+GvFWoeHNG8N+CdQNpfeM7iym+z3V7e3WCR&#10;ZeckscdugAfYzOfu502/4I3fsdQmGbR774i6fcxW8Ns1xB8TNVkWaCJg0cEkM0zwvCpAIiMZQf3a&#10;8v8Aip+zbLb+LfEn7MPx11eDWbWTwzdeKfh/8QNbvHs5I4LZ1W5uLu4hQ3El/p7zW80axSQWxSWL&#10;CRFDX2h/wTT+KPxR+Nf7CHwt+Kvxjlkn8Sa14Rtp9QvpLfy21ADKx3mwABTcRKk/AA/fcDFe9Zoz&#10;TZJNmD2718c/HH/gpp8YbfxzeaX+xx+yje/Fbwn4d1BtO8YeN9N1RRFaX6lvMtrS2wJNQ8rAEskL&#10;FUY7AHYMF4H9n7/gtzq/iPxrc+Cvjr8Brjba3VwNUvPAdre3l/4chQ/K+r6RJCLuzU8gOhm3EZKx&#10;/dH2x8Hfjp8JP2gvA1r8S/gr8RtH8UaDe/8AHtqmi3yTxMQcMpKn5XU/KyHDKQQQCK+Z/wBqX9qb&#10;4iftC/FDUv2Hf2JvEP2XUbFxB8Wvilbk+T4NtnGTZ2rjiXVZV4RRkQAl3+YAVxfjv/gjt+xprGn6&#10;JrHw+8KT+DvF3h212af420eQSX9y+DukvvPDLfs5yzPKDISSVdDyPAfg1+2b+0r8MrnxR4Y/ZqtP&#10;EnxJvPAevLZa9qWi69/bvhjXynLrBaX92+pWD7PkZrN7iBJVYBJl+Ufoz+xX+2R8Ov23fgrF8X/h&#10;5peqaXLbalNpPiTw7rlm1vfaFqsIQ3FjcIwGJIzImccEMp4yQPXywAyTSb1/vCmXDusDFV3NtyFH&#10;c1+Nnjb4nfCv9sbxd4D+LP7YKvrEen/GqRPFVjrk0Z0vw3p0MmpW1tarZLIxtraO8j0+K6vLmNPt&#10;EsoHmNBlV/UPTrTTrCxhtNLt4IraONVt47eNVRUA+UKBxgDoOmK+bf22NK8HeFvjp8CfiV4Kit7H&#10;4pXnxa0rSdHn0/8Ad3mqaPLJjVbacJzNapZiSZt+VSSOIgqSAfuG3+719KloJAGSa8n/AGwv2ptK&#10;/ZR+Ey+OP+Ef/t7XtW1iz0Twb4WjuvJk1vVrqURw2yvtbYo+aSR9rbI45GwcYPmHxb/bY/am+Fmp&#10;eG/B9h+zL4N8T+KPFGoNFpvhzQ/iNdLJ9li2m6u3km0tEjhhRkLM5UFpYkGXdVOn4S/4Kc/BewuL&#10;Pw5+0/4Z174Ka/e3n2W3s/iLapDYXMvYQapC0ljNuPCr5wkyOUGRn6Ki1axksP7U+3Q/Z/L8z7Qs&#10;g8vb13bs4xjvnFfmn+3j+2rH+1lb3Hw6+Hviay0f4HWN4IvEfjPVtSm0m28eXCMwOnWN5LB9naxW&#10;SPbOxmjFzny0fyw7N41oXwC+JPx/+Ien/Bb4X6fYrdfZ1l8VazqFxfalZ+D9LliVrdxjXr/Tby4u&#10;ITuggEPC4kkCLsEn1J8Sfgd4D/4Jy/AK6+Mv7LPxPi+GFp4F0NDqGm65JPe6Dr0UeMre2YbcbqVu&#10;BcwbLhpJFz5oOyvsv4J+OfF/xH+Enhfx7458Enw1rGtaDa32qeH5LgzNp08sSu9uX2ruKElTlQcj&#10;oK6yiivl/wDb5/aU+KPg7V7X9nj9n7xLo/h3xVq/he81/U/GmvFDb6BpdvKkW5I5CEluZ5ZPKiEh&#10;EaEPI2/YI38C/wCCOX7PXwvtv2ZtE/aY8XwyeKPi54w86f4ieM/FTNd6xHqSyPHLYvJPmS3EDJ5Z&#10;iG3aUzjnj7H1TR9I1fT5dL1fTLe6tbiPZcW9xCrxyL3VlIwQe4Iwe9fNv/BPAQfD39vf49fs9fA6&#10;BV+E2j2Gi6p/Ztl/x4eHvElyJjd2Vrj5YxJEsM7wp8sbEEKvmnP3QOnBoopN6f3h+dJvTONwo8xO&#10;8i0u4Yzmk8xP76/nS+Yn98fnSeYmcbxTgwPQ02Riq5FfKv7Vv/BRH4ifAP8AaWh/Z18C/AGz8QY+&#10;HzeK77X9S8RT2sNtbi5e2IMVvZ3MpRZFQPKFIj81CwVcuPI7P/guRozGwW4vfgkwlh3at/xd6dJt&#10;OYrvAMK6bJ9oTGVMlu0wBAJG05Fg/wDBcHTdPuW0/WvDfwl+0LJvj+wfG5LiO8s8r/ptu66fiVAG&#10;yYeLgAH90eM7Ft/wWr8F3r29ppem/C3ULjUoQ+hCx+NUDR6k2MtCrtZr5Ewwf3VwImYjCbjWhY/8&#10;FhfDt3qot5dK+GcenofKvNVPxc/d2FxuAENzGdPE1tkEMJJI1iII+cEgVak/4Ks+M01FfD0f7O+h&#10;z6ttnmm0uz+IyzTLaxsVF5Gi2Ra6t2bA8y3EqoXUSGM5AseFv+Cssms6lpUur/s8yx6Lqt28VrrG&#10;i+NrDUBeqpwWskQgXrphmeCNvPVY3xEzKUr6W+D3xz+F3x98HQ+PPg/440/xBpckzQyXFhNkwTId&#10;rwyocPFKjAq0bqrqRggEYrsKKK+Gf+C13haz+IWi/CH4eT6dfXcmseOLyM21krShol0q6cubdbm3&#10;a4ZJFhkCo5lwj7FfJjf5z/Za1D4da/8AGy3/AGb/ABT+y58LPFV9cNqI0/XprGPT57R7KKGRoryJ&#10;bZm8w+cP9ZbWkishHkshWVvpjX/2TxeWU9r4Y/ZS+F3h+6ZR9j8ReFvFl1pWqWjj5leG7ttLWWMq&#10;ecBsHowZSQfUv2NPjP8AHbV/HHjD9nn9o0aLdeIPCdjpuq6brei3jzfbtMvWuY4hPm3gX7QklnMr&#10;skaI4KkIpzn6GRty5Jp1FQ3Go2Fope7vYYlXljJIFx+dcP4//al/Zq+FIVvif+0P4G8Obvu/294t&#10;s7PPGf8AlrIvbJ/CvP7j/gqP/wAE/kvZ9N039rHwdqtxbQmWe30DUf7RkSMDJYraiQ7eG5xjg+lT&#10;y/8ABRL9nSRdPbRLvxRqf9tRF9BNr4F1NY9RIBbZDNLAkMjbfmxvHygnoCa4S4/4Kj3uo61e+HvC&#10;X7HvxAa801VkvrPxBf6RY3cMDvtW5+xLeTXjwHBw6QNu/hBrz/xX/wAFp4NAsdU1MeEvhbY2mnXz&#10;Wkd9rfxiaOG4mGA0beRpszWsiufLaO5ELq3VcYY5vwr/AOC4Wk36t/wnHgzSfGFxJqSrNovwbuJt&#10;Z1TSYJGbyw8ADR6gEC/PNazMzZXbAOa+1/g18a/h98ffAlv8SPhfrbX2l3FxPblprOa1nt54ZGil&#10;gngnRJYJUdWVo5FVlI5A4rra85/ah/aE0/8AZp+EN38TLjw9Nrd8b600/Q/D9rOsc2q6hdTpBb2y&#10;M2QpZ3BLYIVFZiMKSPIfid+3z8cvhN4k0PwjqP7HFx4q1XWPOuZtF8A+Mor29tNPhTMt4yXVvax7&#10;FdoogpkDO8qhcnOPSPgN+29+zv8AtGa3d+C/h/45+z+KtLiWTWvBPiKzl03WtOU45ls7hVlCjIHm&#10;KChyNrNkZ3v2jv2iPhp+y/8ACLVPjP8AFbWvsulaZHiOGJd9xfXLELDa28Y5lmlfCKigkk+gJH5Q&#10;+J/GXjH9rPx/r37Wnx6g0xNLNmfLn0/xTDf6V4S0dD5kWnyS2GrFlnLcy79NZ5J32qSqxrXuX7GP&#10;7A+p67o0n7SXj6y8RfC/xbqVnHF4H0nw3rC2tz4ZsVcyiS6W2hhgu7m4kO+ZLiF18vyonVjG5b6u&#10;/YX+PvxS+MWl+NPA/wAWhouqax8O/FH/AAj154y8NBo7DXZViSVmWBiWt54hIkc0e50WXcFc4ZU9&#10;8oorA+JnxL8GfCD4fa38VPiJr8OmaD4d0ufUdZ1CbO23toYzJI5AyThVJwASegBJFfNF5/wVK8Se&#10;H/AXh/4keM/2C/itp+neJLizg0mGHUPD9xeXElzzFGlomp/aHkKZcxiPcqqxYAKxHsXwH/bO/Z4/&#10;aR1DUPDvws+ItvNr2kbf7a8K6nbyWOr6aTji4srhUni643FNpPQnjPofiHxJonhPw/eeKPFOs2un&#10;6bp1pJdahqF5MsUNtCilnkdmICqqgkknAA5xX5tfEj4+/E39u/4snx/ovhrxNp/wl0vzrP4dC1tX&#10;aDxCZN0U2s3OzT79FiePKQxzxRmOPdKxBkwlT9kX4DeNvj/48k+Kng/4q+NPBngHwxNcQeF9Y8I+&#10;OGWDxLqQYI11HBDBDZzafDtKoXtcXEjvkNGibvrH9k79pr4o658cvE37Hvx6s7HVPF3g/wAO2muf&#10;8Jn4dhWKw1TTrmeWGAz25dnsrwmGTdCSyMqGRGwdq/SFGajkubeIZlnRf95gKzdX8deDNBtZL7XP&#10;F2l2cMa5kmutQijVR6kswAry7xV/wUT/AGD/AAVPJa+Jf2yfhfbzQ5821/4TixeZMesaylh37VS0&#10;b/go/wDsg+KufAnxOuvEyj+Pwr4V1PVF/O1tpBU+rftzeBYLVp/C3wf+KWvTL92zsfhvf2rN0/jv&#10;0t4h17uO9ZOj/te/tB+L7xovD37DniHRrfgx33jnxhpVkj+2yylvZAfqgHvXN3f/AAUA+M/hL47S&#10;fBHxv+yTNfTf8IzFr0M3gvxbHfSyWZuWt5mWO7gtBI0DCNpER2bbPHtDk4r3X4S/HPwD8b9Dvdb+&#10;HuqXEw0vVH07VrW+02ezubG7RI3eCaGdVeNwksb4I+7IrDIIz2VGaDyMZr4X/wCCWemjw98HPiF4&#10;LmDCbQvj546sbiOReUYa5cyL9AVdWBHUNkccn6YEManPQ+vpX5k+Dj4k8U+PPid4c8K6Tc3F9o/x&#10;r8WSRaj4XktL7VNCSXWLhvtMtpA9nq8UblWUSWN1IGCcxEgqfvX/AIJi/tHeNf2kv2fNS1b4kyvJ&#10;r3hPxzrHhfUbi4ikjmn+x3GIpJY5YYXR2heIlWjVs8sASQPpHI9aKa7MOgr55+LH/BQS3+Gf7QOs&#10;fs6aN+zJ8RPF2saLodlq95P4XbR3j+x3JkWOUJc6hDLjzIZY+UGWQ4yCCZNO/b+e5C/2v+xx8bNL&#10;yQD9o8K2U+M9P+Pa9l+vfHetq2/bl+Gske+++GvxQs25/dzfCrWJPxzFbuOvvn271N/w3N8GUGZ/&#10;DvxGjxtJ3fCPxCeuMdLE+vPpTbn9vH9n2xha51KTxpaxq+3fd/C3xBECfYvYjP4frRY/t6fs5alO&#10;1rpmr+KruRV3FLP4b65KQPX5bM1D4g/4KDfss+DYIL/x/wCPNS8L2NxeJax6p4s8H6ppVmJXztVr&#10;m7to4kztb7zDofSvYNK1ez1qzi1PS72G4tbiNZLe4gkDpKhAIZWBwQRyCOD61cpksyRRtIzjC8kk&#10;9K8gb/goH+xDH40uPhzP+178M4detb5rObSbnxtYxTrcLwYtjygs4IwVXJGDkDBx4b/wVg1/Q/Fc&#10;HwJ8J+K/ENu3wv8AEXxmsbf4hTRXCta3SLa3Eun21yRlTby3yW6sG+Vm2AkcV9BRQW8UKxRbVVFA&#10;VVAAUADAA7DgcV8w/wDBTy9+Hnhjw/8ADTxn4m1fT7HVLX4oaXBDJqVyIYZNKeUHV0nywDWqWKT3&#10;EgbKA2yFgcAV1H/BKzwLfTat8Vv2htBbUo/BPxA17TP+EHW/0iPT4760sbFYG1KC2jjjEcE7nbGS&#10;u6SK3jckhlNfZGaM18X/ALYH7If7Wmn/AB18Qfta/sofEWbUrnXNCsbDX/ANzcW9nczJaF/LOn38&#10;0EqRcSOxtZVEckjM/mxlq+af2U/+CgniX9mnx7rH7M/xR/Z0+KWoQQ69qGoapdTeBZZPEmny3NzJ&#10;PJc31vZyXEV3bl3IW6gdcjbticDdX3H8P/iN8Df2pfhbF4j8H6xovi7w3rFuFuLeSOO4j+ZfmguI&#10;JASjr914ZFDKeGUEYr5u8d/8Eq9P+HGp3Xi39h7xTa+EpL7Ulvda8E65cXP9lXzjaALa6tiL3Sjt&#10;Gz/R5Gh2AIYGQbT65+zt+y9pvwd17WPjP8SbrTbrxhqUc0El9ZKqWmj6YJSyWsH7uPJICNNcMivO&#10;6qzYWONV890y31D/AIKwfE0+FNCEkf7NvhHWP+Ki1lJWjPxF1O3kBWxtsDnTIZEBmk5E7ARodgZj&#10;95WWn22nW0dlZW8cMMMaxwwxKFWNF4CgAcADoO1WK4X9o/4PWfx4+AXjL4M3jwp/wk3hm906C4mi&#10;D/ZZpYWSKcBgRujcrIpxlWQEcgGvhf8AZi/br/YO8Mfs+eD4fHviXw3H40sfC9kvjLSPD/hWS9vL&#10;DUEgVbhLmOyt3MMgcNuDhSDzjkZ9U0H/AIKL/s9eITdWPgbw3441GbT7Uzy2Fv8AD+/tJmj2eYDF&#10;FdRRNLuXBXYG3dsk4rjPFP8AwVp+G2leFR4t8M/AjxpqFusqx3TXl/o9q1gT/wA/Vu1813bY/i8y&#10;BdoOTjFc5df8FX9eF/i48N/CXStOmto5LPU1+M8GtGVn6ILbSraaY7f4mClR1G4c15/qP/BTX9sb&#10;xbDcW/gCy8L2ep2sm77Hp/wb8V67YahF1AtdQt2Ri3tNZwgnuBlhau/2uv24td0WLxRF8UjptqFA&#10;1DQtS+Flt4c1SA/xeW+p389vIR/CpKq23BkTqOe+Hv7TWvaN+0baeL/BHxEt9W8f6/o9ppuu33iP&#10;x14Pt7PxLHA8jRWj2NtqSeTcx+fLskileSNZGDRzoAtfeX/BMr4P/F74Cfsq2Xww+Mvhmx0e+tfF&#10;GuXWm6Xp+rLfJa6ddalcXVvF5ygByqThenQD6D6HlXcOtfJel+AfBOv/ALbnxssPG3g/SdWaa38M&#10;albf2ppsM7JFLYyW+FLqSF3WbHHY7iMHNdxJ+z18A55BNN8FPCLOq4VpPDdqxH4+XXU6VpOlaHpt&#10;vo+h6db2dnawrFa2trCsccUa8KiqoAVQOAAOBVmsG5+Gnw3v72TU7vwHos11JJvkuJNLiaRm/vFi&#10;uc59TViDwh4SsZVlsvDGnxtHgq0djGNn5D/Oa/Mn9jnx18RP2cfgD4K07wrpkHhPxJpWnyeH5tb0&#10;uEaTHfSWsjQlL0XBm0y/mEkZx9pmsroqWWLbn5v0u/4J8ftD+JP2sP2L/hr+0X4z0y3s9Y8W+E7a&#10;91a3s0ZYVusbJjGpZiqF0ZlUsSoIBJIzXtVfAdv4M/bV/Y0+IvxA0Hwp8N/B/iXwN4j8deIfGum6&#10;9Z3E0uoJJqV7Neva3NojCVTG0nlq8CXG9UyVUnaOC8Of8FZ/ijqGqwWfiL4F3mk291pv2iOe68C+&#10;Jd0EgOGEyJYviEnaVmiMoIb5hHxmHTP+CwvjK58Orql98ItJivobhUvtPlg1yNTFuKtcQTPp3lzR&#10;gjO0lJQDzHuyg1NT/wCCtWp6bqdrI+jfDttGnsWnutaPivU4msXDbQktrNpqXLZzkNFHIMBs4ABM&#10;Ev8AwVe8f2l7Jo0+ifBObUmkdrG0tPjNG0WoW6uP3sdx9n8uJtjbhDcmCRirBVYrVzUP+CtfiHR9&#10;DXxOfhV8Pda0uLzF1S/8P/GCNjpbo4Qrc29xYxXMYAO7f5TJs+fdtIY8zqn7X+s+N/2tPh98bfE3&#10;w28P6XpvhfQ9b03xJY6T45t9bvb3S76OBkvLOKGJUvI0mtYmdbd5ZhHL/qzwD9Ff8EpfEvg7xh4g&#10;/aD8QfC3VbGfwb/wuSO38Nx6LcIdOjQeH9JllNvHHhI98szyPtAy7ktlsmvsIkgZFfN3hn9pP9o3&#10;4raz4x034e+H/BGkL4S8caj4emGuNe3Mpa3YGKVli8sDzYZIJsBjtEhXJxmqGsXn/BSrV5WXT/jl&#10;8GdIhYfL5Pwu1S4mXk5+d9ZVT2/grBm+HX/BSPVX3ah/wUE8P2Ib70ekfBu1AHHbz7yQjnOM57dc&#10;c3LH4G/tc3DhvFP/AAUd8cyLuBZdF8HeHrXjcTgebYTY6/pWjB8BPjEEH2r9vv4xz8EbpF8OJ75/&#10;d6OvI6fT86h1P9l3xDrkUsOufth/GqYTSbj9m8aR2JB5+6bO3iKj2XGK8G8c+D/2jv2X/wBtX4Z+&#10;B/2Y/wBqjxlfx+OPCPiK61Dw38W/GGpeI9N1G50yTT5Fj33MsktiXhup182DBUqjFJANh+vP2Qf2&#10;pX/aY8M+IIfEPw8uvCXizwT4jfQfGXhu5vEuVs71YIZw0MyYE0EkVxG6SFUJBIKqQRXsRkA6ivLv&#10;2hv2xfgV+zJcaVpPxL8R3kmr65I66P4d8P6Pc6pqV2EVmkkS1tUeXy0CndIVCKcAsCRXmsn/AAVY&#10;+ADeDrnx9Y/D/wCId1pFveNaR3i+EWi+2XAAzDbLNIjXL5O3bEGJfKD5wVHzF8CP2g/iF+zF+0H4&#10;u+CPgr9nfxT4g+Gura3qnixQ0mm2+qeCGu7nzrm2uIhePG9s88zyQb3imCmRQjiPj1a+/wCCp/7P&#10;0lnB/wAIh4L+IXiDUL9nTRtL03wTcq2pspKkwSzBIZIgwO6YOYkVSzOACa+DPiR8VPjv+0n+1hef&#10;tK/tc/BC21D4Y+F7CPR9B8EaH8RlTSZ52nE32O4ureCUatNNLHH5lnaCVmMcSuNsYDfadh/wVj/a&#10;J003OhD9irwtoEPh+xFx4gi1T4jXKR6BYLD5qSTGDSnjDGMAraxM9yFZcwrni54N/wCCpH7WnxKv&#10;20HwD+yr4PvteuoUudG8NR+OLk3cliSAb+83WarpcBY/ILnZPJtfbBuQrX05+x1+1Zof7W/wofxz&#10;aeGbzw/rWk6xc6J4w8Laiwa40TV7Z9lxbMw4dQ2GSQcPGysOuB0/7Qvwqu/jf8DvFnwbsvGWqeHZ&#10;vFHh270yLxBosjJdac00LRieMgg7lLZ6jOMZ5r5a8EfFeT9hzwxo/wACv2n/AIV6f4C8O6WsOleG&#10;vH3htHl8L3a7cK08hG/S5CeWW6+QkkrcSEk13Xx2/ZX/AGY/2v8AwnAnxS8DaZr0bxiTS/EOmz+T&#10;e256rJbXsDLKnX+F8HpzXxb8W/8Agmj+3H4L+LY1v9mf4ow/2hql5HHY/Fu21m403WNFtfnDx6hb&#10;JJ9jv40iYKggtUaVipkKFS7fc37NP7Onw6/ZV+Duk/Br4b2sn2PTYWa6vrxg91qV0/zTXdxJjMs8&#10;jZZnPXOBgAAfNP7Yv7S/i/8AaD8V6t+y98ANV1jT/B+i3P2P4t/ETR/D+oXkYbahl0O0msYJmgla&#10;Jz590VxbrgD52+Xi/gl8L/FP7Xltp/7NP7I9rD4d+Ffg/wD4lGv/ABK02ax1jR47NFI+waFcz6fH&#10;Pc3ZBXdchylvksWkkIB/ST4E/AX4Xfs2/C7S/g78HPC0Oj6DpERS2tY2LvIx5eWV2y0srtlmkclm&#10;YkkmuT/bX/aSuP2Tv2fNQ+NFn4Tj1m4g1rSNKtrO4vfs0Czahqdtp8cs0u1ikSSXKuxCscLjAzkf&#10;MuofEX/goEn7bdr8C/Fn7Vum6Rp/iL4a3XiDQp9E8A2osk1G11COGayVLoyzTKtvcQSFvPV8nOFU&#10;gD2TQ9S/4KAeHZDDrHxf+FfiS3H3Wm8BX+m3D8/xSx6lKn/fMQxXy/8AtZfsf/tneM/EmsfE/wDZ&#10;6+G3w50DXteuluNet7XxY99peqT4VWupdJ1HTPs6XbKiqblJUkIB3Fs5rxX4Sfsqf8FSvhxY3Hg+&#10;b4lfFT4d6ReXRmaDwHpela/ZWEZGPItE1DXXe0jAwdscZO7JBUcV9Ofs161/wTx/Yr8ZTeNfiPqf&#10;xln8dX0K2l18R/jj4X1y+utn8aQ30lu1rbRseXEDIpAUNkIuPtL4afHj4IfF6xW/+E3xe8M+JoW/&#10;5aaBr1veD8fKdsH6113nJ0zRLyuAO/5V8Mf8FB/hj+3j4b/ag0P9qv4C+B/DvxB8M6H4XbT7Pw7e&#10;6RLe6n4YunaRrnUbOz+22kd3JMhiiYiVZVSPZGrCR93zx+yl/wAFBPDWi/Hnxz8af2i1HiLUtahh&#10;tLjxV4W8P6nbr4T0u1gMkdhcaVeIZ7RWke5mZ4ZbhpZCNwUJHj7w8G+PvgR+0x4Cmv8AwV4q8M+O&#10;vDd4vk3X2O6g1C1bKqxilUFlDbWGUcAgHBFfPX7Qn/BLLTvFngC+8C/sxfHbxR8OdH1DUorzUvAK&#10;6rdXXhXUwhJNtJYrNG9tC+cNHayxRsMbo22qF8z0X9lz9rzWfEg8J23wWs/h7rVjdJaR+LvDutCP&#10;Q0tvKf8A062OmT2NxOVMaL9ivreYMZVDSBQxr6v8BeCfgP8AsH/s/wB29/4ltdH0DR0uNU8UeKtc&#10;ugJr65cmS4vbqVuZJZHJ+nyogAVVHnXwD+HXxH/4KK/FjQv2ovjV4X1Lw58F/C1+upfCzwFq1v5d&#10;x4nvkJ8jX9RiPMcSKSba2cZJYTNg7AfuRYVVtwP4U+s7xL4u8K+DNHm8Q+L/ABJYaXp9uM3F9qV4&#10;kEMQzjLO5Crz6mvO9d/bk/Y18PIzan+1d8OY2Vc+SvjOyeVueixrKWY+wBNfKH7cvxg/YQ/ao1Pw&#10;340+H/7QGr6b8SvAc00vhHxJ4d+Guqa7bqswUS288MdqyXEL7VYFHSSOREkjdWXn5Xjj/av8I/E4&#10;67+y58EPGFjd6o0jat4y0PT/ABPpdtqQCzCH7Taapockc8zSOjS3k/2u4fDATRjBj7jTPgd/wUX+&#10;M2n6bpn7W/7QHx1uvDjwq3iTwr8KtA0nTJdUIGfKXUJWsZ4Im4VkMZLLuBK5yPrL9nf4jeEP2S/h&#10;bbfBr9nr/gmR8YtH0OxmkmVUuvDTSXk7ndJPNNNrhmmkYnmSQlsAAfKoA9Bg/bl8ZGQRXv7BPxqt&#10;gSAZGXw3Ioyev7rWmPHXpn61P8Nv2+vA3jv4+af+zd4n+EPjrwR4k1rQbrVtA/4TDTLSK31SK3kR&#10;J4oJLe6mzKgkSQowX5DuGcGveI2Lx5r40/bV+P37a1n+1RZ/s3/soeIvDemxxfC+fxXqEl1oKX2o&#10;3Mi6jHaCCEzzx26HY5dRJgOVYF0HzDxT4dftq/tm+NrLXLq11b4xeJrjRdSn04x+GfAelW9jf3EE&#10;xScW95JYyqkiOrwtDKoVZE4ndCZF7i++PP7bj6gsdp8KP2gNS0vUVkBuIYvCWn6ho4aIlTteUwXT&#10;h+M7o1xjAbnd5TrWj/8ABS/xNq8dzq/w1+OmsQwQskzTfF208Opqg2nBMGl6sTZSg7f3iSyxsN4E&#10;CFlKU7T4Gf8ABQy/W40G8+CXxZk026kWa3vNT/a+1UX2nORkpvW7khu4g3K7oY3C8Esfmq3Y/sef&#10;t1a9ZR/8Jd8JZJpvJaK+hvv2r/FqW8w7SxKrTtbydcqzTRnjG3rW18M/2Kf+ChPwt8TQ+L/hZ4t0&#10;LwnfFhBcXMvxt1/WftNlknZPa32ny20lypJKzKoj5bEKkgj6Y/ZO/aR/aaj/AGgr39kD9rCLwrq2&#10;vWvw9g8U6X4w8IWNxaW99D9ue0mt5YJnfE0ZELl0Kqwm4jXFfUb5MdfKv7XPw8+J/gj9rDwZ+2d4&#10;U+G1/wCMPD+geBNW8M+J9H8OkSapZJdXVpdLfQ27D/TI0Fq6vDGwl+cGNJD8leC/8E2P2i/2WdL/&#10;AGYZtO+J/wAWvBWjXg+Ini6eHTPFmp2theQWs2v300O+C5KSxgpIGAZR97tXuw+On/BPzV3EP/C5&#10;/g7csGwq/wDCRaS5Bxn++f8AIqzH4l/YX1yON4fEfwpu1bLR7bzTHDepHJ9Km/4R/wDYq1kJs0n4&#10;X3WeI9sGnPk/gP8AOKfD8Hv2Lbl1u7b4Y/DGRkYlZI9F047SevOz/wCvTJv2c/2J79FM/wADvhfM&#10;AzOrSeGdNbBzyw/d8HPfrn61y/7NXhX4O/Dr/gpP4h8D/BDwRoPh+1n+CtjqfiC08M6XDa21zK+r&#10;3EVtKwgVUMgEVyuTliuOgHP2TXkn7WH7Z/we/Y08O6T4n+MSa61vrWpGysV0LQpr5w6xNK7yCMER&#10;RKiFmlcqijkkCsbRf26fD3izRo/Efgb4E/EDXtOuIVltNQ0mz06SG5UgH5HN6AevqK+a/wDgoXd/&#10;F79p7xH4B1Lw3+zT42sNB8I2mvXuvTa5b6XMvmy2kUVuq20bXxuCQZgV8nI6Bo929fMf2UPBnjw/&#10;tb/Cf4geJdfm1HS7HRdd0TT5r7fJNHNJZxTlBcO1y0ieXH8q/broIY5APKwyV+hDJkdPSvjv4/ft&#10;hzfsaf8ABRWXWj8MNS8SQ+JvgrCHtbHUobfY1rqk22VvNbOxftLKzIreWJN7gIGYe7fBD/gq1+yl&#10;8Xbmy0HXPEk3g/Vryd7f7H4i8sQLOhAKfa4XeBQ/WMyOhmXDICK+lra+tLyBbq0uElikXdHLGwZW&#10;HYgjjFTV+VvjP9mfWr/9oT4+WM32HXvGXw98Q3Pi7RY/Fll9uGraTq0E95a28ErHdCYZEurURyLc&#10;W6rFCRCHCuNf9nr9ifxr8Z/hhoXx3+H/AO0X4P03w/8AEDSLXWJrHT/g3ZMl9azwrIkdxBNcSWiy&#10;qrhXkit43dkG8kivS/D3/BLzwvpekW+m61+1d8WrlrO8E9hdafrljp89iFfeLe2urezW7its5/ce&#10;e0YUlQAuFrW1P/glv+yp4mvdS1HxrP471uTWNo1hbz4latFDe7c7fNht7iKNsZPVe9dD4Z/4J3fs&#10;JeCo7ea3/Zf8F3bWMey1uvEWlJqk1upAyElvfNdAQoyAwB79a3rbw7+xx8JYj9k0X4aeGo1Yu3l2&#10;2n2ag+p4XnP61z3iX/goN+wR8OLdobv9qfwCWUf8eOh67BfTKR/0wtC8n4bab/wTN+JGgfEz4ofH&#10;zxj8MYr2TwLrXjrTNS8PajdaXc2kVzcvo9rDemOO4jjb/W24ZiFwzuTkknH14STDkf3a+Kv+Ci0X&#10;x38DfH7wP+0Pb/BW58b/AA58F6HdTyLYtNcyeHdYZmVtUfT4R5t2BbN5aSR72gDSts+fevjX7Gn7&#10;e3wN1T4w+NvHnxr+IWmnWvHGuW8Oh+LdPv4rrRLLSYYY47TS2uI2b+zpVkeWR4rryy01y2CSQi/V&#10;Xxk/Z0+AX7UPhm3HxD8KWeq+WyzaL4g026Nvf2EgPyzWl7AyzQMD/FG4yMg5BIr5Q/av/Y9/bD0z&#10;xRa/ETUPH3iD49eGPD8Bj8NaDqNxDba74Z/vXcHliGLU7jaAvnF7a8AG2GdWdy3bfAT9lnxD8Y/G&#10;mi/EX4yaJqkfg/wvLFeaDofjBbuTUtY1NUSRLy7+3NJcxwQMxEdvPNKTOnmsR5cWe7/am/aA+IWv&#10;eOLP9ij9kWe1vPit4ms1l1TVJF8y18E6K7bJdWusceaAGFvASGkk2nGwNn6Q/Zo/Z58Afst/BjRf&#10;gj8M7OSPTdHt233NzJvuL65kcyT3c7nmSaaV3kdj1ZzjAxXoFFFfGv8AwV61b436X4E8Hv4V+CF1&#10;46+GdtrsmofFjStNmYTTW1sIpLOKWOOKeWWzabLzrFC7MsCKw8t3rxn4Kfto/D74qftIaT8a/wBo&#10;4+HfDulLokWl/Cu60/xImqaSt5c+Y13PLcBI/sl06RxW6+fGm1VkRZC0rpX058af2YvgL+0xpNtJ&#10;8RvB9vdXkLLNo3ibS7h7PVNOfqslpfQMs8B/3HAI4YEdfmP9sn4Af8FBX8L2vhG4+K+s/GT4U2d4&#10;tzqPhS1itrHxFOqOjRpeSIYU1m3TYSYFktJZHZdzSbSKxfh18Lrj9tjxQln4a028s/CDwr/wmXib&#10;V/C8VjfLHudJtJthPplte2t3JtKTSefKscDMBiSRCv01+0l+0R4K/ZB+Guj+HfBvgr+1PEeszJon&#10;wy+Heg26pJql5sxFbxIuFhgjUbpJMBIo1JPOAe8/Yb/Ze8R/s8fDq+1z4t+IrXxB8SvG2pf218RP&#10;EltDsjnvCgVLWDPzLaW0arDEnAwrNgNI1e6VFc2qXdvJbT/dkjKttYjgjB5HtX5rfslfAT9lnQL7&#10;4oeEv2otA8N32veDPi5rulWtx4+12S+aXSTKt1p8jpqEzqSbS4g+bHzAZOSc16dqnj3/AIJMfDq5&#10;S2fV/gTa3h3GOx0uHSZrx8dSkMAaVscZIU4yPWoPDv8AwUB/YOW2u734cWWp39npchS/vvDfwq1V&#10;razYMEIlmWyEUQ3ELl2AB4zV/wCKP/BRv4e/C/w7p/iuT4HfEbVtK1Kby4tW0/RbRLO1GBiS6mnu&#10;o0tIucGSXag6Eg8V5v4m/wCCqXxE0eVgfgR4J0eGaTZpNx4m+Mlnt1HKhl2z2cFxawbhnb9onhVi&#10;NoYlhVHWP+Ctms2boml6D8P9Vkt9p1rT/D3iy61C8tVPCtEEtVt7ohvlZY7glRz8xwtcLq/7XHxg&#10;+Kn7THg/4saLBexL4da6t/Dv9h/BPxGUvbe7iQXOn6tPdeX5KkpFIjwRygSQo7DC+Wfq7/gnvp/7&#10;Q0Px4+NXi/4qfAnVPBPh3xddaDrGjw6jdQyRz6kLFrS/aLaRI0ZW1s3DSxxPh8MilSB9dV4v+0F8&#10;fPiR8P8A43eA/gj8OtD0V5/GWh69qM2qa15zR2v9nvpyiIRxFdxkF87ZLDHk4AO7hsPjz9qtLhWk&#10;b4ezQ/8ALSNbK+jb2wfNYfpXIfs3/BPxL8H5/Hes+Kda0+6vPHHxAv8AxNLb6XbvHBZG4SNfJXeS&#10;znMe8tgZZjx0J9M256+oNfH/AMV/+CZnjjW/ih4k8WfBv45aLo3h/wAV65JrWoeG/E/gt9Wa11Ga&#10;NFuJ7O8W7guLLzGjWX9w8brIzEOBtC7/AOzf+yJ+2j+zIniuLwR+2V4YnXxh4kOuaouq/DO4vCt4&#10;1rBbOyvLqhkO5LaIsXZ2ZgxLc8R/An/gpD8ddL+MPxE+D3xpv/A/i268F/EJdFjsNEf+xdcuLA6d&#10;Y3H22C0uJnhvR5l0VMayxuFXjeXVT9f/AAZ+PXw2+PvhqbxZ8MtYnurW01KXT7+G8024s7mzu4wD&#10;JBNBcIkkUihlJVlBwwIyCDXZ18D/ALVMn7Uf7Lf7dHjX9qzwV+ypqXxG8HeLPAehaa2paDrhWbR2&#10;sZbxpkltlhlmYN9oRg0aOoAYsRyBwn/D5nULLUb3S9Z/Zo09JbFQ8y2fxa0mZjH3dRx5gHy7kj3y&#10;JuHmIgIzvWX/AAVuhbxEnhbUv2brpLyaza8sjZ/Ejw/PBqMIQOfss5u0infbhvKDB8c7dvNXl/4K&#10;1eHp/BP/AAsLSf2XfHGpabG22+XTdb0G4urEj74ntE1E3ERT+IGPKjkjHNaE/wDwU9jg1fTNMH7K&#10;PjaSLXrXztC1a38ReHpNP1E7crFFdrqRhErD7sburPztBwca3hj/AIKW+A9e8H3HjTWP2efifpEG&#10;n332PWLe60ixuLnSpskH7TBa3ks1tGCM+bJGibSrkhWVjy37Yvx+8O/FvwNoWk+Bvht4m1XVPDvj&#10;Dw34wt9Oj0mKT+1NPtNSinufseJSLxvs8cy7YPMbc6rjMihu4/ZS8QeB9N/b5h8O/s8eI/J+H3iz&#10;4M3viTUNA0uZjpjamuq2NtDcxQE7bOURNcLJHEsYdnJlDOuR9pV8K/t4/AvWf2yv2vpv2btb/aI8&#10;b+D9B0H4YaZ4i03RPDeoRpYaxeT6lqVvcHULd0Ivoo1gs8QllUbznIevO7X/AIJm/tB+GLvT5tN+&#10;L/w98QLYr5fn6p4DeG5+zqpCw2qzzXtjpqk43G1so9wJGOhrzT4hf8E9/j8761pPjX9gv4W+LvDt&#10;1f8A2m30vwP4ogt7q9bzVctf6hqFpHcuRjKxW32aNCFCgYyOh0fSf+ClHw3tB4b8Bap8TPC/hexs&#10;t1nZ614Y0zxFJYRrlY7GDZdXVzdFQoJmmuFGHVRGArGvmnxdoHxNv/jzo/7UXxz8ceKNV8cWcvka&#10;D4S+OvgRptKspOvnvDdwabp2nQ7gCWilu5BgOpMiKw+0fCX/AAVh/av8P6Tp9p4k8B/CXxpM032O&#10;XUPBWq38Frd3mcLb2NvbjUbuVcKxM0kMMKqobdg5r0P4Q/8ABYKbW/iNo/w3+Pf7MGreD11jWrXR&#10;38T6F4httd0fSdRupBFa2t9cwhBbyyyMiKg3spkUuEGSPteF2cEsB+FK0SlduK82/aT/AGYv2c/2&#10;mfBDeFv2i/hvpGv6VasbmOTUlCvZuoP76OYFXhYDOWVgcZB4yK/JK2t/EPw08U+Nvjh+yJ4zt4vh&#10;n4R1xdKsvjDYoY7y9toGL3Ec0Vgklnd2ELfuo7i4skWUb28+LAlr9Ef2LPi/8ZPjr8BdN+JXxx+F&#10;svhPWL64k+x2txD9ne+sgMwXrWxkkezMqncYHdmjPViMVP8Atjfs2H9rf4Cav8B2+KWs+Eoda8sX&#10;moaHt3zwqwL20gb70Eg+SRVKlkJUsAcVi/D79qbxj+yDoem/C/8Aaw+DGk6D4L0lINM8O/Eb4b2M&#10;raDb2yqEiW9ssvNpKqAo35mtkAJaZABn6o8N+KdB8XaJaeJvDGuWupabfW6z2N/Y3CzQ3ETAFXR0&#10;JVlIOcg4NaSsG5FNlGYyK+Jf2p/AmrfGX9sbUfhP8PfhP8KNH1Tw34H0zXj8QvEnhG6utYd725v7&#10;cx2s9jeWc0Pl/YhkiU585emK8b1b/gifH431yTxH46+N/h1riabzbhrP4W2t88snGXabW7jUJHY4&#10;5LMScda774Wf8EkvhV8ML+HUNM+N/jCGSNyxj8P6L4f0NGYgjJOn6ZDLnDEZEmcEivSrn9g74H6r&#10;Z/2Z4l8U/ErVrZ1/fWeofF3X2t5jzktCLwRnPPG0AdqzLD/gl7/wT70+Vr65/Za8K38h+aSbWrVr&#10;4v7t9oZ8/jWlpnhX/gnV+z1Kx0Xw98F/BEkeTI1va6TprDHUkgIc8nP1rxn9vX40/sreK7L4X+J/&#10;BXxA8E+MLrw58RbGebwvpd1bam+r6Leo+manHFbRF/tO20vZJCihuIunQ16J+wX8QPh38K/2tPFn&#10;7LHw18SLJ8P9e8J2PiP4W2Nrqj3VlZz28ssGs2MJdmNuY2ksZPsoICCZiEUE5+26+X/2wv2Uv2p/&#10;FfxDuPj1+x18f7Xwxrl3otnp3iLwvrGj201prUNrLcSQFLmWCZrOVftUy7hHIjAjKjG4fHfxD+M/&#10;/BUr4U/EiTwZ8S/G3iTQrG4xHZ6pN4P0eaONmOI5RMLZbS43MdrQi4iaNRvZ8EhPbv8AglX+0z8Y&#10;/wBozwJ8QrT43+J01jVvCXxAk0u11AafFbM9q1nazorLHFEpKvLJ82wZXby33j9VV8TeEf2i5X8S&#10;SWHxS+IGua7C2ua5b3154d8SXenPov2bVLmKK3uPLmFqD5aKy+a1szJtKLMxYjqbD49/sb+PNOe9&#10;8M/FH47atam4ms3uvD+l+OLiNZoZGjljElrbsuUkR0JDcMpGeM14PqiW/wADNYufEf7OfgL4weMr&#10;HUtRnNxLJ8I/EOn+JbCKaZp3QXsun/Z9aiEzyOLfUoyQZXPn5IFfdH/BKrwd4k+H/wCwj4D8GeKP&#10;CGq6Dc6fHqEcel61pLWNxDAdSumh3W7ktBmJoyI2JKggZPU/RlfCd9+x9+zz+1H+1Z8bvGn7R/wu&#10;0vxheaT42sNI0GTWoS502wi0TTpxDEcgqjTXM0hAwNzZ7nOy/wDwSi/4J0yRtCP2UPC655by45VP&#10;5h6Yn/BKD/gnzBcR3Nr+zfplvLDzHJa6heRsv4rMPf8AP3rS0/8A4Jt/si6MsaaH4O8Rad5chaH+&#10;zfiFrdvtPfHl3gx1/Wte1/Ym+D9jGtrp/jn4qW8K5MdvD8a/EojXJzwv2/A59qsxfsgfDSI5Hjv4&#10;iScEf6R8TNXmzk5P+suG7mvBP2mvgp4v8GftV/BT4ffAn4palpEniv8A4SF9WuvFcH/CRWtx9htI&#10;rm3gmivWYiIsZVYRSROQz4dSM19Q/wDBPj4mWHxG+Gniqwl+C/hnwPr3hX4gahoXjDT/AAeif2be&#10;apFHBJJeQMI42ZZUmiJ8xQ4cMpLbQ7e+vnacV8afEj4Fft4/Az4zfEH4ifsu6F4H8U+GPiFr0fiG&#10;90zW7mePUtL1IadBaSxwxmSGGeJ/slu29p42G9wEYqC/i5/bp/bJg1KbRfGdnpvhe/tbdV1Cxl+A&#10;viXUJrS5yA6qIbpY7mH0dJBKR8whZSCQ/ta/tqa1cWsVr41ijSKRl1SHSf2Z/FaSPndsktZbs+XN&#10;/DuilWAgk4dwOef8QfFj9vk3c2k337VHxEsftGybTdY8O/sp300cS4JMN3bz2Mhif7q74ppwTztQ&#10;DBp+Bbv/AIKUeNPF1nZar8T/ANo280u4ZYNSez+FOk6S9ixxm4gmvtMjjvIc7sq4tpUUcLISAfQr&#10;D9k39vbUZLrTvEXxw/aRudoE2n6xBqfhGzjLCTJgntI2VsFCBvSdS2G4jIBNHUP2JP227D4m6T8Z&#10;PDmgeP8AVvFXhvzLfw/qPjD4h2Fxb2sNx5QunhUzS+R54iRZYZIrjcI18uWFjuX6R/4J3/s9ftD/&#10;AAbu/ix47/aRstBtda+IvxD/ALdtrHQdRkukt7ddPtLRVZnUbTmBiFBYKpA3HoPoPxvYa5qXg/VN&#10;O8Laqtjqlxp80em3kg3LbzmMiOQjHIV9px7V+Vv7If8AwTl+D37RfgGb4m/Ez9qz4u3XxCvdb+y/&#10;FzRtY8QaRdu/iCwIhmtLlJ9OdpbdJEEkEMjNGsbRyIOQx+jrX/gmp8Oh42vPiJrP7Qvxa1LWrzTz&#10;YJqN14tiilsrMjm3tGgt4zZxk/MRB5eWAJJIBqe0/wCCX/7I8HgfRfhzNo/iifQ9BvUvtP0uTx3q&#10;a24u0+YXDpHOqvLuy+9gTuJY8kmrWvfsVfsTaVq954g8cLdSXl9HFFqN34g+JGpyPcRxArGkhmuz&#10;uCAkKDwueMVxmofs7f8ABGLwvKJfEnhv4GxPH827W9Y0+QrjBzmeU/3fyrU8Mr/wSH8Lt9q8AeG/&#10;gSsmR++0HQ9Lmdjng7oI2ZiTg9T0GMVwPxu+KXw1+Efxw8J/tMfsieCPFOsXkt9baB8SfC/gvwDq&#10;UkWt6DI0m242R2oia4tJJDKjBlZo3mjydylfpL9kD4QfFiw/aC+I37SviLwfJ4K8PePrHSUtfB19&#10;NHJfXV3aRyRtqt0sZZLWV4WhhEKu7FLeMyFWARfpaq95pmn6hbyWmoWkc8UqlZIpkDKw9CDwRXxL&#10;+138GvgJ+wD4Hk+PnwR+OuofByP+0m8nwHo+m/2xpHie+mIxaW+imRGE8jdrGS3Y8sxwCR6Z+yZ4&#10;9+PHxJ/Z+8OeO/2l/hbZeC/GGqWpn1Pw3p9806Wil28sMWAMchTYWjJbaSQWzXRfGP4aWvxj+Fni&#10;D4YXPi3WtBXXtLmszrPh3UWtL6y3qV8yGVeUcf0wQQcV+cfx1/4J8ftFfALwg3hjwzrGtyeC9N8O&#10;ppMfiT4aaDFc6rJZtLmaK8tzJHfJG65837Fcyo+52FvGcEfR37Ef/BWL9nnwj8JNJ+G3xK+FMPw2&#10;8O+Gtmi2PiTw3pd4/hODyj5SRmSaGO4sWG3Di5jCKTzM+dx+7PCnjTwt470C18V+CfFGm6xpd9Hv&#10;s9S0m9jubedf7ySRkqw68gkV5/8Atqfs/SftT/st+NPgNY38drfa9pBGk3U33IL+F1ntJH6kotxF&#10;Cx77Qcc4r4f+OHw//wCCl/ibxl4U+Jfjn9mTXrjWPDVpcpDeeC/EGnjTtB85Nk9zFHFdrqGsTMoG&#10;ImNrF8ozEWOR53F+1z+2h8P/ABndnV9W+M2j6etqy6TpvxM+GcHkzXS4JkvLhNNgjsrU4JUR3l3K&#10;QRwxBrptI/4K4+NIvCtr4iufiZ8I9SmWLy9Tt5ILmxaO6C/PFDbrdz6nKocbQx05MjDEBckdV8Lv&#10;+Crvxb8dziwsv2UdL8UXEf72+tPhx8SINRnsbbJxPdma2htLJSBkLc3UUmAcoCMV303/AAVH+Eun&#10;W99e+Kfg/wCPrTSdLt1lv/EVnp9nqWlRZIUILuyupYpJM/8ALNCz47YGaw/F/wAVf+CTn7U1vpvi&#10;r4u6R4asbqRc6TrXjrwrd+HLwD7w8i7u4bd8DAbMcmPlznivXP8AglT4pude+G3xN8OQ/EfVPF2i&#10;+GfjHqumeFfEOo+JJtXFzpZtrK7hjhuppJGlihN08A+dgGhYA5BA+rKje2jdt5GCOm2vM/jj+yH+&#10;z3+0Ldafr3xK+HdvNrujsX0PxNp8jWeq6axHPkXkJWaMH+JQ2xhwykcV+aX7XPwE+Iv7Ev7Rvh/R&#10;Pgp8ZNQ8X+LvG9vI93q2l6s+neLtP0+2bet1qb7JtMvLBd3k7ri0hYsERWdtzJ7V+yB/wUV+IHjj&#10;46WP7JXxv8Iw6p4muNNa6h8UeELNpLVI0WRi1+Inmt7Yt5TKskVzIryfJsiJCj7Fzhd3GSPwP/1q&#10;+S/2tf2bfjx8Qf2qPC3xp8W+B7P4vfB3wvaxTRfBuPWE0+aHV0cMupsk4+zaoyAuEhnkhRc8ZyTX&#10;1F+z5+2f8A/2hrqbwj4K1+40nxPp6/8AEy8DeKdPfTNasQOCWtJtrtH6TR74m7OQc168JEPCsKdX&#10;wv8AGD4eeH/ir/wUJ8YfAr9sXTbXxX4f8SeDItV+Dek6pJnT7OzWBbLWIFgPyG+WVxN55DSCG7UI&#10;yKjAef8A7NH7Wfgf9kbwRqn7LXxoi1rXoPhXrFv4a0Hx5o+iveWmt2rRqbSGSdAI1v0B8iaAHdvi&#10;BH39o9a1j/goX8KtIu9b0+b4beLI5PDNqlx4gS8k0myOnRO22MzC7v4jEWPChgC2eAeaybr/AIKX&#10;eBoTpsNp8CfHklxq0Mc9vYt/ZX2mC3kHy3F1Cl80llDgMTLOscYUElgOa4fVf+CvlrqN3dad8Lf2&#10;f/7cul1FNP0i1uPHVkkmt3bDLR2Udmt288aY+e4CiBe8nyvtNU/4KD/tpxTSWkP7IHgWwm09Q/iZ&#10;tQ+LUr2nhz59pjvL6PTRa+eDx9nhklm6fu+RnJuP+ClX7S2l3McvjHwH8LtCs7yMjQYbrxLetqOr&#10;SB9u9LOWCGS1twBk3F59nUHAOAQSnwa8cft3f8FAvit8OvGWh/B7wNpfg/wD8RrbWb/4jQ6hcqpj&#10;t5WiubPTXJb7cZ7VpYXkjH2X94Qs0m3j9L4jIIhvX5q+e/2mv2V/it4t+L2lftTfs6/EGz0jxzoP&#10;hm40RtD1+1Mmj+ILJ50uFt7lkHnW7rKmUuI9xTc2Y5FJU/Nv7Kn7QPj/APZm0Hxd8H/jr+x78WtO&#10;15fiRrepWtp4V8B3mt2U9tfXJvVeG9tUMEqh55EByjYjyUU5A9hsv2wPFupgtpf7DPx6mGxSouPA&#10;sNtkHHA+0XUfryDg8Vqw/Hr4+Xo36b/wT4+LbqzMN1ze+G4MY55EmrAjPTpipJ/ir+1lcw40H9gH&#10;xd5nYav4y8P26dB/FFezH/x3seuRWXL4y/4KTahNt0X9hPwbax7iVk1r40qrYyeqQabLzjH8WO2a&#10;uadZf8FPdTKtc/A/4KaWu75luPiVqk5UYGfuaSoPOfTjvW58Nf2bv2gbn9pDw5+0V8ZNc8G2dx4f&#10;8L6noj6d4Vhu5Tew3ktpL8805TaIpLXKgId3mHOOK+ipP9V81fDX7Wvw98Z/HD/gpXZ+BtD+NHi7&#10;wjH4f+Ap1PS7jwz4kubREvbjWwC08EMiefGyWYRlJGVIwUcRuvz58I/hZ+2N+0n4c8T+Ifh5rOoa&#10;dbweJNY8P6kNS/aT8VRX2m6rp13LayS2oMEyxxO8fmiG4+1fKy/MgG2uuvP2a/8Ago1aQW1/qPh2&#10;zvtQsvMVotJ+PmuSWOpRMqgLNb3kIkicEEiSK4VRuOY3GAMPUf2QP2sPFVxNo/iz4Ha1cWt8rTNq&#10;dz8QNKurzS7jGUVDcQyR30YLNEGeKBxGBks+WrldS/4Jh/Fzxdo19B4s/Zv0y11KO8zp99bab4Lv&#10;7aeMgbpJLe80x3hlLFs7Z5AepPO0c3qH/BJf4ptdWN4P2a2MMlwv9qWNt4f+Hpaz+Vg00Ex01PtA&#10;38iB44hgjMgI5h03/glX8atC8Xxajd/sw2mrafaahA32W48F+BUh1CDIMnmLCIngI+b92kjmTP8A&#10;rYjkr9if8E9tZ074A/H68/Zw1b9gLw78I5fGWmzalo/ijwrdWax+IBYeWJI57SG4ne2MYuFKnzpF&#10;be33SSK+6K+Jv+CxniOfwOPgj40t2uM2/wAUpLb/AEbWLiwZftGi6jDu8+2hlkjwWVslGjJGJMRF&#10;zXzX8PJfEV/+0R4L8G/Bf4ta14Ebx1rV4PEHijwppVr5evTRadcXJlmjiW70K5unNvmS4iEFzuOG&#10;hCnI+sY/2WfjW7rJdf8ABQH4rM275zDpPhtR64A/sk7e/erfgv8AYw8K+Hfi5Y/G/wATfFnxj4o8&#10;Q6dn7Lcau2m2q58qWINKmnWVsJ2VJ5gpm3lPMbbjJr2WvL/jf+xz+zz+0T4ltfGXxX8Ey3uq2Wky&#10;aZb6hZ6tdWcyWrzxXBj3W8iHiaGKRW+8rICpBrCX/gnx+zGmv3vimHQ/EUep6kUOoXyeONVWW6dY&#10;miV5GFzl38t2Tc2WKnBJHFXf2A/Aujfs8/Gv4ofst+Bv7Qs/B+kafoOv+D9EvNWuLtLCG9W7iuVh&#10;M7M6RtcWkj+WCUDu5AUswr6sr49/4KI3XwF+HnxL8O+LdQX4maF8SPFGjz2GkeLPhbGslwtlYSCc&#10;peW08n2a6gja5Zgs0UuxZJXBjAaRfjjwR8af2hP2aPgDovwJ+DfxKWw8P6YbhPCviDWLXw/paajA&#10;0skohtdSm1C/0+UqzGNYggdUAyOADymlftX/ALV3xBsX1S1/bEuJBZsF1rTIvi1o1ndWznOSsR8L&#10;w/aF4PMEjg9FYnFdF4e+NnjbxBodvNqXxv8AHWuNqRZdN1Lw7N411ZUGSF+0xaZeadcW3zdQbTAA&#10;3KzAgnDi/Y1+Kf7TOj3GoeIPgL400/XIWCrqV94Jk1C1vAT99H8Vaz55GByXgU5bhGxzr+CP+CXf&#10;7QnhaPT/ABF4X/Z502DWI/lvbXVI/B+nLF8xG6DULDSpbgHYAdrREKx2/OAGPsPh/wDYx/4KLX2p&#10;6deS/FPSfC0Ol3Eclstr8WPEF2bpVJOy8hghtYZh93/Um3GQQVKtgelRap+2d+yf8XPBPjL4i/tW&#10;Wvi7wH4t8d6Z4U1PwTdeFCsenNqLmGG5t72S4e5Li5MEe2V5FZZm4B2kfdSEbBmmvD5i4JI78V8y&#10;/tVf8Erv2U/2lNYvviNb+BNL8L+Pry32L4003w/ZXUkrDobq1uopLe8yAFJkjL7VAV02gj4X0rxr&#10;+0J/wTe+OF9+yx4F8U/8JFd6Hpv9pf8ACN6VD9u0G9tLqYmJpLWJludDuS6yOtnYw3MapmUxOPmH&#10;25+yN+2D8P8A9rrwxq994Y0+bTdY8L6n/ZvirRZ5BMLC82BtqToNkydQG+VwVKyJG6lB1X7QK/G2&#10;b4L+Jof2cjo6+N5NJkTwzJ4gkdbNbphhXkKqSQoJI4IJAB4Jx5H/AME4PGf7P/7Nob4B/FLSvEHh&#10;H4y+J7hdR8Za58SXia48aamy4aa11KMm2vEUDbHbxsrwxqFMKEGvtpZEbgNTqKKja3jcYbNfNP7S&#10;n/BLn9m7463ereNfClhc+AfGGtKo1jxF4Rma0TW1XOYtTtY2SHUYmGVYSjftPyyLgEfDF837Vn/B&#10;Kb42WXwptW0OLSfFv2268L+FvDdjdX+ga+YI1M3lWSiS+0KYJ5ReUy3FoFz8jEEj7L/ZX/bd+F37&#10;UV5qPgvTP+JT4w0K0hm8QeF5r2K68hJAcTQXEJaK5h3hl3qQykYkSNvkr1jxHLq9h4fvr7wzo0eo&#10;ahDZytp+nyTiJbqYKTHGzkHYGbCluwY9hivlP/gntq/gzS/2h9U+Iv7d+o6hov7SniJZLDT9N8U2&#10;v2bStM0oyb49N8PT7nt7qM8SSFJDcOxzIqgV+gyPG5wHH4GpKK+K/wDgoZ8MPgb4M+MHgv4j+D/2&#10;RNN8X/GH4garJo2m6zF4qn8Ns0VtZSTl7m+to5GkKxwKiRujFgAAQIwK+evDP/BO/wDa91S8voNf&#10;8G+B9N0S61ZtQtNB1L4p6td2+kSl/MVrSHTdPsAkit84k8zzS3zM7Nlj3fir/gl98VfiW0Nz8Qfj&#10;v4eNxbrmzvF0vxFqM9sSu1grajr88fIznMXzdwQcVh+Gf+CF3wnsLn7Vrvxn+0NJIZHax+E/hSN9&#10;+c7g1xpszbh03Ek+5r27wD/wT1+GHgTS10aH4u/Eq7hXhY4PFx0lQf8Ad0mO0T0GMYwAOwrY1f8A&#10;YJ/Zy8Ux+R42h8ZeIotu1ofEfxM12/jK+mye8ZccnjGOTXlX7YH/AATt/Yy0X9kj4geHvhp+z34B&#10;0PxBdeGbiXRtQbSbdbqS6g/0iFBPIDIQZYkyob5gcdDV39mT4zeBvhp8R/gb4g+Cnxd1qT4NfGTS&#10;bjTNP8L6trA1DT9B1Y2KXthBbyzbprN2jS4tza+Z5YfYiRqRg/flfLv/AAUI8a+FPgJ44+F/7UXx&#10;Bg1SPw34VutZ07xBqmm6Jc35sbe+tEKvJHbI8ioZrWFS23apIyQOa4of8FT/ANjo3djpf/CS+LPt&#10;GpbRpsP/AArbXAbpmUMojzZ/MWQ7lAyWHIBHTrf2fv25P2cP2nPGmo/D74R+MNQudY0rT1vr7TdU&#10;8O3unTJAZWhZgt1FGTtlUo3dTgHBNevV5Vr37WngnSvi/qnwM0vwprmqeItJFt5lrD9jtluGniEy&#10;LbveXEIuDsPzCPdsIw2KsyfHD4mM7Qx/smePG29GbUtCVW/H+0a+J/jFoWvQ/tKfEi5+IXgHWPAG&#10;n/E7VtOubWz8Vataraap5enwWMvlGRrzRLiZhbRj7JeCGWRXYrKoAr6C/wCCLWh23gzW/wBoTwBb&#10;aZc2qWPxWsp0hudMmsTD5vh/TP3QgmkkZAhQqNrvEQMxkoVNfd1fLf7U9r4o+Jn7Y/gz4Ky/ETxR&#10;ovheL4daxrOpWvhPxVeaTPd3i3thDbu8tpJHIVjUz/IW2ky5IJUEZt9+w98PL0iaL4xfF6Fy2ZJG&#10;+LesTFyfXz7iT8xyaq3P7Cfg17dLez+PXxXg2ufm/wCE4klLDup85HBH4Vx/iD/glX8KfEMm+5+P&#10;PxDVl4jMkOhXPlocZjH2nS5PlOBkHOfWuP1T/giL+z1fl93xGvpM8L/aHwz8E3OPxbQgewxgjGBi&#10;si6/4IcfCj7X9psPi9DC38TP8IfCWTgAdU0xOQBjp3OK4f8AaL/4Jo6b+y58LtN8feCviLY6tIvi&#10;rRNLm0PUvA1nb6beC81GC18y4Sx8iU+WJt+IpYiWUcgfLX1p+wToPw38L/HvxdoHjP8AZ6tfB/xm&#10;j8N2sniDXNM1641Sy8RaQZ3SG5tprmV5Yx5kW14ZQsiFUUNKqq4+u68r+NX7Fv7N/wAfvGlj8T/i&#10;R8P3k8U6Xp/2DTfFGkatd6bqVta7zJ5KXNpLHKE3szbd2MsT3Nef3n7Evxm8JeIf7a+C/wC2941s&#10;7Mn/AJFvx5ptp4ish6L5sixXzD63RPv2rzv9pX46ftFfsdaUniH4t/F/9nOTT/LDq3ibxNfeFbic&#10;ZI/dROL7zDnjg9c8GvE/B/8AwXq+CuoQ3H/CYfDC+X7EsJvNR8M6hJPp0SyyCKJzdalbWCKjuflY&#10;4HqcAmvoLQ/25vC2v+H7fxTD+z18VJtGuo99vrGh+DxrtnIoPJWfR5buNgMHkMfQ0zVPj9+xJ8XN&#10;Fm0P4mafax2dwAlxY/ETwDeaWr/VdTtYgxz3GQO1fKXw38Vaf8bP+CfurfsR/Bme58WeNvBvxOu9&#10;C8CL4Z037Qpt9H19LnTL28mTFvaQPbxQ5mlcK6ZZPMY7T+tdm03lK06gMQCyrzg46VLKxVNwr82f&#10;20f2or79tzx7q3wE8G6qul/BbwvqkuneNtevr++0uz8a6lEZI59JGpQWs8drYwuo813ZDcSKY1wi&#10;Ozcr+zx+zppn7dHxgsfij4y8JQj4QfDW/Fn4VtNQh024bxBqlm0kO23vLS1hkm0i2YKYvMJE8qBi&#10;Ni4P2J+0z+0P4C/Zd+EOofFXxzM0i2+230nSLVS91q+oSELb2VtGMtJNLIQoABIzubgE18IS/H3/&#10;AIKOfsb6zbfFz9rWTV4dY8Ratc3eqeG9daI+DDYSBHis7bVEmK6bdwx5jiiMJa4m8wSNIGWRPsX9&#10;nf8Abt/Z6/aSu28GaTq9/wCGfF0drHLe+AfHGnnS9ZijkUMG+zTY8+Ngf9ZEXTB+8cgVzM+laP8A&#10;sh/tL+A/A/7KN3eWs/xC8R/8VH8INNVX0j+zTKG1DXUjP/INaAOZN8ZWK4kZYzG8kgkT7chJZMml&#10;cEqQK+cv2t/gX+0dN8RNP/aU/ZDbwreeLtP8M3Ghan4a8Zyzw2eq2rTxXELrPBlop4ZFkC7gUZbi&#10;QErww+Y/ij+0r/wUO8G+KG8FeLtEvtBvrqzBtLHwb+z/AKtr19A/yhpD5F9cWdzArNgyR3SsMruj&#10;UnFc/p+l/wDBUP4pXDXEXjz41wrb2xdbHT/AejaJZasSw/d+df2kd1p0mMnlLlAMAtniuin/AGI/&#10;25PFMS6fJqnxruob6TzLi48WfHa30W405ipJhDaK9zBdRbjsw1tE20ZLtwDNJ/wR2+Lvj/VDrXxN&#10;8LfC+SS4t/s2oWPiTxJrviyzuYs/63y7zyJYJ8FvngmiQk5MZ7dR8P8A/gifP8PLuXUvBPxc8F+F&#10;bpY1TS9Q8J/CkwXunRhcND9pn1GZr2Mks227WcAk8AHA7vT/APgk5ALCTRdT/as8XW+k3SkX3hvQ&#10;fCfh610mfP3m+xy6fNHG5PPmRhX4HzY4r0X4Hf8ABOX9nn4GfEnT/jTYz+JvEXjHSdPmsNL8SeKv&#10;Ek91Na2soUPCiKUi2kKoGUJUABSAAK96oqGSCNVL9+oz618c/DvW/B3we/bj/aI0fxl4s0zRV8Ra&#10;34d8Q6XBqOoxQ+fDJotvZySoGILAz2EwPX5gce/rkPxi+Elx/wAe/wAUPDsnb5Nctz/J6/Nfw1pX&#10;g+6+LfiLxD4dS5/tW18W+KJ9H1TQ7y4vpZlbXb7zAIE8m9g2gAltHuJDtdHntmyC/wB9f8EiIS37&#10;DOgX73sdxJeeJ/Et008EhkVzLrt85ZXMURkB3A+YY4y+dxRCdo+nPKH940BMd6dXzP8Atbf8Eyvg&#10;x+074w/4W3YS3XhrxtGV8zWbKWVrXVFVdqxX9osiLcJtAAdWjnXA2Sp3+YZ/+CVH7X+kQGz8LeDv&#10;AlvDZ3zz6RNZ/HXxDa3MJyFw7HS5Y5oWUZ8qeOaRCcLOSAwk07/gmV+2dZXE93qvgDw3JHqqudSs&#10;9G/aZ8WQfYrjadtzYytZb4CT9+KUzpnGwIAQdDR/+Cc/7c0EUF7Jpmnx3Fnuia3b9qLxclvqcW0A&#10;Ncwx2fyzDHEkEkSEkkxbflqm3/BPP9v/AEzRv7H0e71lWiuPtNpqEf7VXiYzFv8An2uU8hI7mHJI&#10;3RfZJdoALlv3hNI/Yp/4KG6Uk2nazoXjq4gv5BPJead+1FqktxpM4Cnyrb7RtjmtGK7TFMnmqGbE&#10;z8bZbn9jn9tvUfFOm/Ey5+Gnj1fE3hy+d/Dry/Fa1vrew81TFNcWv2y8laCR4WKvFci9iYfKNmVd&#10;Pof/AIJtfBD9pT4NyfFzW/2hfD+m6T/wnXxH/wCEi0XT7PUFnkj8zT7SC5aQRs8cW+W3LhFlfBZs&#10;44z9RU1ow42t9aBDGBt2980GMH86DEpFKq7RiloopskayLtavFfG/wDwTe/YH+JfivUvHfxB/Y5+&#10;Guta5rV01zq2sal4PtJrq7mYfNJJI0e53PdiST61lj/glv8A8E/La1Ntp37KfhWxi4PladavbLwO&#10;OImWvmX9sD4a/scfDv4gx/st/sr/APBODwb8XPixJoy6he6Nq06Q6T4bsJG2JdalczF9pcglLdFM&#10;sqox+VcMfB7f/giN+1F8QLv/AISv4neLPgP4Ule+juD4S+G/w0FjZQQg5a0S7iSK4KtgK0j+Y4X7&#10;uDipPBfwV+Mv7GPiyz+HFsmpfD7xhq009/4Z8UWOtP4i0DWpoI3nuLWKG7ieWLCD5LAW7XkwGUux&#10;sdx+in7An7SPjv8AaS+FGpXXxl+HFv4X8ceEdefQ/F2k2T7rYXSwQ3CTQ5JZY5YJ4ZfLYl4zIY2J&#10;ZDXu/krT6K81/am/ac+Hn7JPwd1L4zfEcXtxa2flwafo+k23n32r3srbILK0iyPNnlf5VUfU4AJH&#10;zV+zz+zR8SviT8SoP20/24mtdQ+JE8L/APCH+EY2Eum/Dyyk/wCXSz4xLdsu0zXRG4t8i4RQWpft&#10;a/tjeJdM8UX3wJ/ZzSS51jThF/wnHiux0+7vo/C0cqM8cHl2lrdObuVVyN8TR26MssgO6KOTxXQv&#10;27v2mfgD4s0XwvY6yfjzZeJ9U2af4TX7Kvi+0DMA627aevk3MUYOSbyCxdUPzNgHH1j8IP2zvgh8&#10;XvEs3w8bUtQ8K+MbPi98C+ONNfStXiOcZWCbH2hP+msDSRnsxrA+P/8AwT2/ZZ+O2qXnxA1PwLa+&#10;G/GMyvIPiB4bjjs9UjYoFLyS7ds4CqBtmDgAZGCAa+MfhL8I/wBpz4aeD/En7S/7HvjXwX8PfCOk&#10;6xqM9t4+m8cajpth4os7dgj319o1xaajbTxSPHIUnimhkkXayeWGQD9OP2Jfir8Zvjb+y/4N+Kn7&#10;QPgG18MeK9c0n7VqWk2STRxIrO3lSiOb95D5kQSXyZP3kfmbG+YGvWq/Pr/gpR+1L8Y/FFz8XPgt&#10;8Hfi7/wgul/CvwLLqmuXmh30cXiDxFqjae9/Hp1mzZNtaxweRJcXEamUiZVjZcO1ejfsRfsSfs9f&#10;sk/Dax/4VZ4MsZNe1TT0m8SeNLhfO1LXLlwJJZprh8uyvJ84QHYMjA4zWB/wUg/Yy+Cv7SH7P3iv&#10;xH4khsvDvijQ/Dd1d6N49t1Fvdad9niabZLMu1pLQlP3kLEoyjOAyqVqfAn9gHwF+038Dfhv+1BY&#10;fGD4qeC/FGteCbG/tZIfFw1g6M9zbpJItoNbivTbgliMqQduOeM1s+FP+CNHw2k8b/8ACU/Hb48+&#10;M/iNClm8Hk61HZ2d1eKwKst3fWcMd3cRlSR5XmrEQSGRgcV9V/Cv4QfDT4I+B9P+Gnwh8C6V4Z8P&#10;6WhWw0XRLFLe2gyxZtqIAMszFiepJJOSc10tFfKX7dn/AAUAuvg34gi/Zm/ZxGka18WdYtPOZdU1&#10;K3hsfC9mePt1680kaGQjJhtd6vMw/gjBcfHGoWnif4TeO4fhT8FodW8e/tBfEhftmo+JPFsM9rqM&#10;1hnbJqd5q+kamYoNOtx/qrRF2sw8qNSSxH2p+yj+y/oX7MXgCbRpPFGoeJ/E+t3Iv/GfjPW5PMvd&#10;cv8AYqmWRjyI1VQkcecRxqoHIJPh37f37d3xW8C+OLf9nT9kzw7q2qa9ptvDqnxS8WaH4ZbWI/BO&#10;kMwCPJCpIa4lbkAqxjhV5jGwUCs79m3/AIK1eC73TYdL/ar1DS9Lhn1KWy0f4l6Ha3a+H9TZCfln&#10;NxFHNYTDjcZUEDkExynlV+jviV8D/wBnz9qnw7peueKNH0/WvsjG68NeKdFvmivdPcjPn2V9bsss&#10;Dcj5o3XIPORXN/BH47fFv4IftR+Gf2KfiJ8Rn+J9r4k0e+1LSfEEtps13QLa3XIOq+QnkT28jfuo&#10;7o+TI0m1WSUlpB9bIxYc15X+1P8Asb/Br9r3wlY+G/ijbapaXmj3jXfh/wAS+HNVksNU0idozHJJ&#10;bXEfzJvjZo3U5V1Ygg8EeL6N/wAEZP2bdN1bQdYk+KHxLkm8K2bWvhcQ+KI7WPRo2bL/AGSO2t40&#10;tXcfK0sQWRgcFj1rif2lP2Hf+Cd37F/wk03xv4k8FePdcvrXxIqeAfDdj8TtbS91bxJeMViFv5V3&#10;Hm6kIYtcMdyRiR2YgE18+fsD/wDBONvjT8SfiP8AE39rlJ49D03xtNpdr8EdP8aalqegwXkcUEs9&#10;xetdTu+ozF5FGZcoxj37SDGq/b9/+xn+yRqnh5vCV/8AsyeAZNNaMx/ZP+EQsgm3GMACLjj05/DF&#10;fLeif8E//wBkL9nf/goX4F+Fh+AHg7xV4I+Mmn660fh3xb4bt9Sl8N6np9tHcm4s7m4V5lt5oyY3&#10;hdiiOIymN5Ufb+jfsDfsS+Hphc6J+yL8NLWQFSHh8E2IYYGBg+Vxgf5Fep6dpNjpFnDp2l2cNvbw&#10;RLHBbwRhI4kUYVFUcBQOABwBVqhhuGKb5KU6iiiiigjcMGvNfjT+y38K/jZqFr4p1zTrrS/FGm2r&#10;waL408P3bWeq6cjHdtSdOXj3AEwyB4Xx86N0rxn4D/sEftEfs3WfijRvh9+1N4b1Ky8UeNNQ8S3T&#10;+KfhjNcXS3V6yvcAvbarbRkNIGf5YkUFztVVAUd1cfBH9s59os/2jvhjH/e834Oai+fy8QrUb/BX&#10;9taGKPZ+0D8L7h8nzM/CfUYQfTB/t18fkapTfC79ve3/AOPbx38I7ohed/hzVLfcecDi7kwOnrVK&#10;68If8FFbP/jy0D4MalyOZNc1azz6/wDLtNjn/H2rPeL/AIKZWjEP+zr8F7yPr5kPxi1SKQ57BW0A&#10;j83qj8OPhH+1z4s/bK8C/HT40fBDwt4f0nwr4b1zSpJtB+Iz6h818LVhKInsIGfBtAgG5eJmY/dA&#10;b6yrlvir8Gvh98bPDsfhb4laG19ZwXsV5a+XeS28trcx58ueKWFlkikUnhlYEV8ifE3/AIJy/Gfw&#10;18avBfxe+Ep8I+MJPDvir+077VPEkI0vxFc2wtLmFbaa9tomhvwDOoV5Yo5FUEs8jFiZf2lf2pf2&#10;zP2adH8P614h/Y58NXyeIvEUWiWMen/EyaaVbqSGaVCyR6WzFW8koAgd2d1Cqc1ynww/4KYfEfWf&#10;inoPhD4v/AHQtH8P+ItYg0WHxN4V8ePrDWOpT5Fvb3tm1lBcWRdx5f79YyrsoK9SPr6vNP2lfjB4&#10;y+EWleE4/Anh/S77UPFfjvTfDkcusXUkNvafamcCZ/LVmb5lC7Rg5cc44OvJ4Q/bihfEfh/4WXEb&#10;KOT4g1KFgf8AwEcEflV74CfAj4yeHv2gPEfx/wDi9ceG7W41nwbpvh+DSfDd5cXSKtpeX9z57yzR&#10;RHJN8y7QnG3JY5wPcq+ev22vgh8UfHfiz4T/ABs+EHh+PWNW+GfjifUNQ0X7dFBNqGlXemXdlcww&#10;tKViMwaeGRVkeNCIzlwQufljw5r37P8A8IP+ChXizx54++FsfhGx8b+FILy9/wCE18ILa3Vh4gsp&#10;jFJ9mmdG+0rc20sTFrZ5UaS1ZtwLHPv1j+2D8KtauFsfh98P/iN4maT5Uk0H4VazJb/T7S9qkCjP&#10;PzSAe9b3/C0fjlqFuW8LfsTfEKfPEUmo6loVjH6DIl1LzF6D/lmaz5tb/wCCgOqSbPDH7IfguxH8&#10;J8UfFow/mLPTrr9Cav6b4K/4KIaqA+q2Xwa0A45jh1DVdW2/j5Npnn6VpSfAP9tLVYNuo/tOfD/T&#10;s9V0j4T3TMP+Bz6w4P8A37H0rmPiB/wT0+Lfxj0uHRPir+3J4sks7fU7TUYbfw/4K0G1Ed1bTpPB&#10;KrXNpcsrJLGjqQcgr1r6esLSa1sobaa9kuGjjVWnm27pCBgs20AZPU4AGegFTPIkYy5r5g/bn/bN&#10;8U/DfWbb9mr9mLSm1z4pa3Yfarq4tdNe/g8HaWX2Pq13BEd8rZ4gth807jtGjkfDWh/DzxX8RPE9&#10;9+xX+zf47v8AUtc8TzLqXxx+JWqNcC7jhdo0ludT0zVrBxDfzKAltFBKmwKHCrHEuf0M+GHw0+GH&#10;7OXwp0/4d/D/AEm10Hwz4b08rCjzYWKNVy80srnLuTl3kYkliWbuT8Z+C/8AgstrPjP4ka54v0v4&#10;f6PdfC+z1r7Fo1rHdGDxRq9gE/5DNpZ3EqPfwSPnZBbws7Ro7CRnHkV9ZWuo/szfttfB6SKKTw38&#10;QPB+pY+0Wsmy5iSUdnQ/NBMjDoQssbKeFZeOIvfiD8Uv+Cd2lr4l1v4kTeNfg9/aNvbzab4q1Lfr&#10;3hlZpFhjSyu5XB1OASMoFtMTcgcRSTELEfseCYTRCQHhhnNSUUE4Ga8X/bR/bC8HfsjfDGLxDdaH&#10;eeIvFWt3X9n+B/BWjxtJe67qBRmESKisyxIAXlmKlIkBJydqt+cXjzxJ8QtR8YDxp8QNf0D4rfHj&#10;4myf2J4Z8PaHfWGr6LpKLuuVs5bO8torvSrC2KtJLcRs0juNzncyqv23+yd+yl4a/Zl8Esl1errv&#10;jPWCLjxl42uIP9L1i444LOWZLeMYSKHcVjjRQOck+K/Fb/grNpPhL9qDxL8D/hl8JJvF2i/Du3iP&#10;xE1yy1Bknt5XcB47JPKaG4aBcmVZZoST8ke98IffLDUP2Yv25vgrHcqnh/x74N1qNXa3uIFmRXHI&#10;3xuN9vOhOCrBJI2BBw1cvYXH7Rf7EaSa14U1+++J/wAK7ONp9S8PeItSL+IPDNoiZZ7G8mb/AImM&#10;KqCfs9wRMoGEmfiOvqjwF438PfEfwbpXj/wjqaX2k65ptvqGl3kf3Z7aaNZIpB7MjAjNbBzjivEf&#10;20/hT8SPHfg/wv44+D3h231nxT4A8YW/iDStBudQS0XVF8iezubbznBWNmtbubYzYXeqhiBkj5T8&#10;V/8ABR39prwfq8mk/ED9lnwt8N2ttxvo/iN8RJLS4jRSB5kSixWC/Qkjm0uJiOhAPFcXP/wUs/ad&#10;8TaBDF4P8ZfB6HVrq822v9j+HNc8QWbw5PWS1eO5t5CB1lswgbgscg1ox/E3/goP8UWt77wp8Qvi&#10;ktncKY7zT9D/AGeRpF5Zyr8vmQzauk9leRkkH/XwlVXhmPyVrH9lj/gpHrd5FJqfj34z659ljYCb&#10;VvGWg6HZapkj5ZINJlS4s2GTiRJHA5JiPGMp/wDglt+2941drfxRa2P2G4dp4pfFn7Ruv6xf6fNn&#10;IVF/s37Lc2/Yw3McpJO4MpUZ6vQf+CK2v3N3DrmuaN8BtHv3kWTWBZfC+61S11JgOGaG5vYzbuvB&#10;D27xHIz0O2u7X/gjrpXiLxTa+IfiJ+0FqLQWviTTtcSw8I+HotNL3NlOk0CyXNxLdXMsSugIWSVm&#10;XcwR0Ula+1qhls47hPKnAZTwy9iO4r5n+Ov/AASa/ZK+MvmX2jeD28HahI8jNc+F1jjt5BIwaVWt&#10;JEe3/eMMuyIkjHq+ea8A+Ef7Jifshf8ABV3R7QfETUvEEXiz9n/VIoZtQtEjMcllq+mjy12D7ixy&#10;/KhJCBtqBVOK+0a+Cf269T+Ic/7R3jXwP4Q0RdQ0258K+H9V1GzsYXmuUmik1GNZXhjFy8sWwDOd&#10;OvUDIpYRlFcdT+w5p3xf/ax+Jfj3w/L+15490Dw/4U0fQxp+n+G5tHuFFxcx3DzP9pnivmlBCRkY&#10;lTaxdfLix5a/Q3iT/gnJpfjjQ7nwx4//AGqvi1remX1m1rqGn32rab5N1GeokRbABgfTvXVfsd/s&#10;H/BD9h/Q9Y0P4NXniO4XXJbd76bxFr0l6wWBCkMcYICRRorFQqKAAFHRQB7TXhf7YP7GU/7Tcuke&#10;LfBnxs8UfDvxh4dgng0fxL4Xu9okt5nheW1uocjz4HaCPIVkdcZV1yQfknxD+yl/wUa0S+ufDtrq&#10;/wAaL1mvl8zXPC/xO0aaBFU/LJa/2pcRvLGyjL289vE6s7Kty4CyClc/s9f8FNl1JdZbWP2gYo4b&#10;iOOXTU8XeEQt/b5G6WNvPuDaTIM/uZPtEchVQJYgSy6Ef7Ov/BS+yvrvSLH47/tBNDu+0abrE1p4&#10;Ik3ru/49LiBhlDgjFxFIwJBJiXADwn4N/wDBVK1uZCvxb+PUFleQsI9uk/D+7m0i5yPvK0K/brdu&#10;WDB7eRF2goxJZc7S/Dv/AAVU0OaCfxb4y+PN1bx3TWuoQWPhPwXLMF6R30LLahZYzld1oyxvGA4E&#10;8uF3Y/xS8Pft4eP/AAHfeAPiN4i+L+qR2eoWt7auvwht401Wa2nS5gKy2lnK1i6TQozKY7mNwMCU&#10;bvl90/Yjl/al8a/t03nxY+J/wP1jQfDk/wAGxpeoa5quivpv2nUIdTjms4xbTMXjk8m4vvMEbSxZ&#10;jUiT5lRfuKivI/27PjV4m/Zx/Y7+JXx48F6Ul5rHhPwbfalpdvJEXU3EcLFCV/iAbkr3AI46189f&#10;BL/gmx+ypp2iWfxG+MngXQfiv8QdYsYbjxN8SPGFlFqlxrNwyAtLG0wZIoc4EccSqixhQARVT9on&#10;9gP4AeGvAetfGD9nTwfo/wAM/G2g6bNqen694Xso7CGeSCKQ+VdxxBUdHQyRl8LLGsrGKSNua4X/&#10;AIJn+LviHP8AtX+GfFWgXn2Pw78Xvgyni3xZ4VXVnn+yXhWwa11F7ZlZrN5RcT24kluJpLpbbc3M&#10;IJ/SBIVlXc38QwRTYtPghOYY1X/dWpkTYMZodSy4r4P/AGnP+CQfgnU/jJ4n+O/wJ8MX0Nv8RLaS&#10;2+JXhHw/4uudBnvDJG4kvrOaF1iaaQkLLa3I+zyj590ThvM4P4XftefEz9hH+zv2Zv2nv2YfiDB4&#10;O8P6bb2Hhbx14f8Ah9NceVZxoFjhvotLjmtQ6qFTfZyOrYLGGEnaPcP2WPgD4z/aQ+L9r+3P+094&#10;avtOt9NaRfgz8N9atAjeHbRlwdXu4jnbqVwp4RubaLCDEjPt+sta8O6D4k0i68P+ItHt7+wvoGhv&#10;LK8hEsM8bDDI6NkMpHBBGCK+Lvih/wAEQP2dfFOtw2/w11+48L+E0uJLtvAMmkwahpVtfMMC8tPN&#10;K3FnIB0WOURDAwg5z7T+xv8AsR+Gf2SrXWNQm8f+IfG3iLW3jiuPFXi66Nxew2EWfs+nRyMWcW0J&#10;aQorMzEuS7Mea90VQowoopNiAY201reFzlk9f1pRDGDkL704qD1FGBjFGMdqKKKKGUMMMK8j/aH/&#10;AGQPhv8AHy5h8YbW0Hxrp9m1tovjXTbeKS6tY94k8mSOVWiuoC45hlVl5JXax3DkbX9mH9oexSKO&#10;w8e/CeNkHzyD4T3I3Nj7wC6oNuT15Psa8u+Nf/BLn4t/Gqe88RXfxT+F+g+JLlonPiTQfhXew3Ek&#10;kThomnQ6uYrrYR8vnK5XqhRsMPo39kX4C6r+zR8A9H+DWteL4teuNMuLyWTU7fT5LZJDcXUtxtWO&#10;SaZwqmUqC8rswXLMSSa9OooopNq+lLtApNq9MUu0elIEUHIWjaPSk2KOg606iiiiiiiiiijAxivh&#10;H4h6B40/YZ/bp+JX7TXin4eeIPEnw1+MlnojXniDwrok2qXnhjUrCCS28q6trdXnNpJGwkWaNHVH&#10;yjBQQx9CT9vb9kB7JriL486K0iw+Y2mr5v20L/d+y7PP3f7Ozd7V87/HS7/ae/4KafGDwD4H/ZQ+&#10;EGueDfBPw98cWnibWPi58TPDNzpsMtzCrfZ49OsbgRXF4RuZ23LHGSqI5Ctk/eX7N37PXhH9mr4c&#10;r4A8KXd/fS3F9NqOua5q1x515rGoztuuL24cAAySNzhQqIoVVVVVVHoVFFfK/wC3D+z/APGPxH8e&#10;fhv+1L4G8IwePdJ+HEN8J/hvJcrb3AuLkKP7XsXkZYpb2KNXiWGcopSeQrIjkZ+f/wBtL/gqH4e0&#10;bwla/B/9m3xbHpPj/X9Je51ObxNo13FdeELLeIjLNp/kPcvemR1ENsIWJAeYq0UZLfPPhy7iltNH&#10;8E/D74a6Z4h8VapeGPwH4a1nw3cXk+qavKiG61GW/wBR0jStQgDuPtFzcieUIv3VA8uMfpd+xV+x&#10;PYfs06JP41+IXiK48XfEvxBaqnijxdfXVxcbIdxkXTbP7TJJJDYwsxCR7suR5km52Jr0b46fsz/A&#10;X9pXwxH4P+O3wn0XxRYwS+baR6tZiSS1lHSWGTh4JB2eNlYetfPfxK/4Jn/FS68P6h4B+Cf7bvjL&#10;R/COteTDqfhTxnb/APCQRx2YlVpra2vZJYr6JZYleFt88pCSvt2naV3vF37B3j/4rXHgvwT8Vvij&#10;4b/4Vz4R16y1S48F+FfBs1imqtZYaxtZXkvplFrHMsUpiEfzGFFyoGa+nhDGv3V7Yp1fDf7cn7Nf&#10;xi+H3xS8W/tHfCX4fa1468K+OtHt4viR4K8Oz7dR860gNvHdQwLPbNfxyWxEMluLhWHkoVjmLsF+&#10;VfhN+3T/AMFDPg82n/DL4a/sp+NPE3hu3Jg0fw944+GPiC11XSrRFHlxPeWtnJE4H3VjKSGNQm64&#10;lIJH1F4f/Zz/AG+/28/C/wDwh/7cHhPwz8I/hzeSwvrngfwlrT6nrHiS3DkyWN1egpHZWzgKJFiV&#10;5XVim+MBi33DouhaN4c0m10LQdMhs7Kxt0gs7W3jCxwxIoVUVRwAAAAOwFW6KKK+G/20v+CZnxD1&#10;j44337Wf7HXxH8TeHPEHiNoI/iR4V0fxHHawa/HEoSO7hS6jmtDdogEey4QwyJ8u+BsyH55+BvxN&#10;8M/8Ey/E3jzxh8VPhJ4i1TSNY1L7d4u8e6l4GfSPEVhJ5hX7PLb+Wlpf2MW7dG2mSMFDP+5PzSH3&#10;nxV+25/w1XbaN8GP+CafjfRfFniXxZZrc6l44hjefS/BOmOMNeXZAx9s6iGzfbI0i5kVUDZ+mP2S&#10;P2Rfhf8Ase/DBfh58O4bq6vL67fUPFHifVpjNqPiDUpDma+upTy8jnsMKowqgKBXMftKf8E6f2ff&#10;2i9VvvHsVrqngjx1fae1k/xE8A3x03V3hIx5U7oNl3H/ALE6SLwMAEAj5f8AB3/BHD9rD4Q6nq3/&#10;AAoL9r7SfAYnkhbTdQ8JaJcWtrO6ph573SHlls5pmbl5FZTJgEeTkqPr79kz9lDS/wBmvw5qF7rn&#10;iefxb468UTJd+PPH2oW4iudbulXagEYJW2t41/dw26HZGg43MXZvYgAOlFFfLv8AwVC/Zq+MHx2+&#10;GnhHx78AbqYeMvhl40h8SaXp1vJAk2pQ+RNbXVvC86tFHcGC4kaJ5AVEiKDjJYfD9x+3to/7PvjH&#10;Uvi/4K8e+H/DeteJGtYPE3wb+JmrXWm3U11HGYIZ5GuQ13HqLKkEU1y9slkY4MtK4jE567wX/wAF&#10;jf2mvjLNJ4N+AX7D+h+M/Ex1JbC3Hhf4mSapp8kzbQXNzbaaYYYUYndLPLDHtVmWRhzX1P8Asffs&#10;c/G60+LLftoftr+KdJ1b4oXGhyaRoPh3wyz/ANieENPkcNLDbGT55p5iiGaduuwIoCgV9W0UUUUU&#10;UUUUUUUY70UUUYHpSbR6Unlr1xTqKAoHQV85/wDBTb9nXx5+0r+zha+Ffhmsh1vw/wCNdF8R2cME&#10;zRyz/YbyOd4o3WaFkdo1ZQwljbP3WBwa+CvEja/4l8dfDfxP48vfM1bS/i94UVrHxd9kvtT0CObW&#10;LeIW8F3cJZ6vBHKxGY7u2mDFABKflZv0zDqTjNeC/wDBRPVX8PfBrwr4rgjBk0n4yeB7yPc20Ap4&#10;hsScnsCpYE+hNfZC9OtGAaKTYuMYpn2aD+5+pp3lR4xtpVRVGFFAVQcgUoGOBRRRTJ4/Mj21+av7&#10;YH/BPH4n/Cj9qXxN+0/8Pdf/ALY8E/EK+W+8VQat4Eg8RXPhnWNsVvFeRojxah9kKBRm1m3WxXLR&#10;vCXaKH/gnb+0X+zl+z5a3H7N3xV+JmmN8RtQ1SS78QfES81xLqz8cXrP5aTfbi5MdwYgiixn2Sxb&#10;CqK6DzG9J8baf4n/AOCknxc1L9mrwRq99p/wX8H3ywfFjxRYtsPiu8Ukt4dtJAR+4XH+lzIRxiAf&#10;ec19NfFv9jv9mr46fDvT/hh8TPg/pN5pOiwRw6DHbwm2m0hY12J9kmgKSWpVQFBiZfl46cV8L+Kv&#10;+COH7RH7P/xHXxV+x98QvOhu2EY8SWWrRaBr2mW6MWW3mjht207Wo2PBkuoBOCSdzHBHvn7Nn7I3&#10;7UvjX4j6b8T/APgoL4i8N60vgWYN8PvD+g2oEE14RzrN+vKNeRg+XEIwI4/3kqqrOoj+uo1CoOO1&#10;OopGAIOa/Pj/AIKPfsv/ALR/g/8Aak0/9ub4X+I28SeGz4fXQfEWg6pZXUr+FIAwZbuxOnSQXaW0&#10;kn/H15bSyKCJDHKkapHx37DfxQ8B+Avjbr3ir9rL4g2cvxI8Uyf2d4V8Vr4k/tTw7/Yyys0Gj6bq&#10;TnKzCQM80NwUuZZMOFaMJj279pb4s/Fzx98QrT9if9ky6jh8d67Yi88VeLWZTD4G0QvsN+4/ju5D&#10;lLa36s26Q4SJjXo2lf8ABM39j6y+A3hr9n7V/hHb6rp/hN2udG1u+mf+2INQd/Mn1Bb+MrPHdTSk&#10;yPIjKWY+gAHyB8a/+CVP7aXwG+JjfFz9kP4k+IPFV3qVwzX+u2Gv2WmeJzI8q4fUjeqbHX4Ikztj&#10;cWkoAx5jZzXrnhP9n79vb9qPW1+CH7a3hDTdD+F9m6Xetaxol9Da33jFF240q4s7e7ultbd2y07J&#10;ORNGojCortX25pGl2OkWEOm6dYx29vbwpFBBCoVI0UYVVA4AAGABVymmNTyRUN7pGl6kI11HT4bh&#10;Y5FkjWaMMEcchhnoQeh6ipfs8P8Azz9qUxRk5KUqoq/dHWgKo6ClxRRRRXzl+2d+z98ZPFnxF8Bf&#10;tKfs+jSZvFHgOHVNPuNI1a23jUtL1AW3npEfOhAnje0heMO6o3zqWXdkeaeHv2rZr2yhuPFv7T/w&#10;68M3jK4u/D/irwbdaXqVnIrFGjlt7nUldMMp+bBVhhkLKysfnz9rR/BPxC+K+mfHjwn+078JvEl7&#10;Zw2cNzpa6lFp1zbfZzcETWkrXRfzD9oI/d3Nm4KKRPtZ4z7L/wAEU/EyePdc+M3xJWe8uF13WtGl&#10;ju7uQzs/l2JhdDcGCFp2SRHj3SKZCixlnkBWV/vbFFFGMU3y067aXYuc7aNijtQEUdqNintSGGI/&#10;wULFGvRadRWd4q8MaD4y8O33hPxRpFvqGmapZyWuo2F1CJIrmGRSjxup4ZWUkEHqDXzP4R/YQ+Ov&#10;7P1ofC/7K37UUNp4Nt0Eeg+B/iJ4TOs2+iQLwttaXcN1bXKQquFVZmn2KAo4Fc58cf8Agn/+2P8A&#10;tYaD/wAKu+OP7Z2l+G/A19C0XiLRfhb4Lksr7WYm4aF728u7gwxsvDCOMFgSpLDivof9nn9mH4L/&#10;ALL/AISbwl8H/Bq6elwY31LULm4kur7UZEjEaPc3MrNLOyoAq7mIVQFUKoAr0RVVRtApaKKKqyk7&#10;W/CnIAJFAH8JqxRRRRRRRRRRRRRRRRRRRRRRRRRRRRRRRRRRRRRRRRRRVWckWYYHn1oUBUO0Y+Yf&#10;0pi8SKB/fx+lXaKKKjf77fhWH4k8H+EvG+jT+HfGnhbTdY0+8j8u8sdUsY7iGddpO10kBVhnnBB5&#10;rkfhH+zt+z98I76TxD8KPgX4N8MahLDJBLfeHfDFpZTPEXUlC8MasVJVTtzjKj0Femp92loooopk&#10;/wDqzUL/AHm/3TU8P3P+BH+dOoooopsv+rb6VUIGGOP4jWR4Z8F+DvBcl7F4O8JaZpK32oPeXy6Z&#10;YR24uLlym+Z9ijfI2Blzknua6Siiiiiio565/wAXfD7wF44e3k8aeB9H1hrNmazbVNNiuDAxHJTz&#10;FO0n2xWhYWdnp1nHZafaR28MbKscMMYVUX0AHAFXrXiHipqKKKKKKKKKKKKKKKKKKKKKKhuu1fNH&#10;/BRz4ZfDbxd8PtH8a+K/h7oeqaz4f163l0HVtQ0mGa602QTK4eCV1LwtuRWyhByqnqBXztf/AA/8&#10;B3NmfEFx4I0iS/ktmMl8+mxGZuO77dx/Oueh+HPw98QXtrpWveBNGvrWS+j8y2vNLikjbEoIyrKQ&#10;cEAj0IFfqLH9wU6iiiiiiiiiiiq94oZ8MuflNfPP7e/7PvwF+Kvw3vNf+KHwR8IeJL6zs3W0vde8&#10;NWt5NCoRiAjyxsyjJJ4I5Nemfsy+D/CXgP4DeE/C3gbwtpui6Xa6LD9m03SbGO3t4sqCdscYCrkk&#10;ngdTXoVFFFFFFU9QZltGKnHyA/oa+E/+CzfwM+CUf7O3jLx2nwd8KrrmraDc/wBqayvh62+1Xm1d&#10;6+bLs3yYZEYbicFVPUCsv/g2mtrfU/8AgmxovxA1K3juNe1zW70a1rk6h7y/8iZoofOmPzy+XGqx&#10;puJ2qoUYAAr9DKKKKKKKKKKKKKKKKbN9yq45ds/3G/pTsn1otxg4A6x5Puc1Yooooooooooooooo&#10;oooor//ZUEsBAi0AFAAGAAgAAAAhAIoVP5gMAQAAFQIAABMAAAAAAAAAAAAAAAAAAAAAAFtDb250&#10;ZW50X1R5cGVzXS54bWxQSwECLQAUAAYACAAAACEAOP0h/9YAAACUAQAACwAAAAAAAAAAAAAAAAA9&#10;AQAAX3JlbHMvLnJlbHNQSwECLQAUAAYACAAAACEAcwo0ACwEAAAUCgAADgAAAAAAAAAAAAAAAAA8&#10;AgAAZHJzL2Uyb0RvYy54bWxQSwECLQAUAAYACAAAACEAWGCzG7oAAAAiAQAAGQAAAAAAAAAAAAAA&#10;AACUBgAAZHJzL19yZWxzL2Uyb0RvYy54bWwucmVsc1BLAQItABQABgAIAAAAIQDq3kkH3wAAAAkB&#10;AAAPAAAAAAAAAAAAAAAAAIUHAABkcnMvZG93bnJldi54bWxQSwECLQAKAAAAAAAAACEApYvyUIee&#10;AQCHngEAFQAAAAAAAAAAAAAAAACRCAAAZHJzL21lZGlhL2ltYWdlMS5qcGVnUEsFBgAAAAAGAAYA&#10;fQEAAEunAQAAAA==&#10;">
                <v:shape id="Picture 46" o:spid="_x0000_s1090" type="#_x0000_t75" style="position:absolute;width:59156;height:22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x9GwQAAANsAAAAPAAAAZHJzL2Rvd25yZXYueG1sRI/disIw&#10;EIXvF3yHMIJ3a6oUf6pRRBGEFbTqAwzN2BabSWmi1rc3C4KXh/PzcebL1lTiQY0rLSsY9CMQxJnV&#10;JecKLuft7wSE88gaK8uk4EUOlovOzxwTbZ+c0uPkcxFG2CWooPC+TqR0WUEGXd/WxMG72sagD7LJ&#10;pW7wGcZNJYdRNJIGSw6EAmtaF5TdTncTuOPp4bgd7vzmr073+3wQp2sdK9XrtqsZCE+t/4Y/7Z1W&#10;EI/g/0v4AXLxBgAA//8DAFBLAQItABQABgAIAAAAIQDb4fbL7gAAAIUBAAATAAAAAAAAAAAAAAAA&#10;AAAAAABbQ29udGVudF9UeXBlc10ueG1sUEsBAi0AFAAGAAgAAAAhAFr0LFu/AAAAFQEAAAsAAAAA&#10;AAAAAAAAAAAAHwEAAF9yZWxzLy5yZWxzUEsBAi0AFAAGAAgAAAAhACV3H0bBAAAA2wAAAA8AAAAA&#10;AAAAAAAAAAAABwIAAGRycy9kb3ducmV2LnhtbFBLBQYAAAAAAwADALcAAAD1AgAAAAA=&#10;">
                  <v:imagedata r:id="rId109" o:title=""/>
                </v:shape>
                <v:shape id="Text Box 2" o:spid="_x0000_s1091" type="#_x0000_t202" style="position:absolute;left:4476;top:5238;width:49022;height:139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dqlvwAAANsAAAAPAAAAZHJzL2Rvd25yZXYueG1sRE/LisIw&#10;FN0L/kO4wuw0cRhFq1HEQXDlYH2Au0tzbYvNTWmirX8/WQzM8nDey3VnK/GixpeONYxHCgRx5kzJ&#10;uYbzaTecgfAB2WDlmDS8ycN61e8tMTGu5SO90pCLGMI+QQ1FCHUipc8KsuhHriaO3N01FkOETS5N&#10;g20Mt5X8VGoqLZYcGwqsaVtQ9kifVsPlcL9dv9RP/m0ndes6JdnOpdYfg26zABGoC//iP/feaJjH&#10;sfFL/AFy9QsAAP//AwBQSwECLQAUAAYACAAAACEA2+H2y+4AAACFAQAAEwAAAAAAAAAAAAAAAAAA&#10;AAAAW0NvbnRlbnRfVHlwZXNdLnhtbFBLAQItABQABgAIAAAAIQBa9CxbvwAAABUBAAALAAAAAAAA&#10;AAAAAAAAAB8BAABfcmVscy8ucmVsc1BLAQItABQABgAIAAAAIQDPJdqlvwAAANsAAAAPAAAAAAAA&#10;AAAAAAAAAAcCAABkcnMvZG93bnJldi54bWxQSwUGAAAAAAMAAwC3AAAA8wIAAAAA&#10;" filled="f" stroked="f">
                  <v:textbox>
                    <w:txbxContent>
                      <w:p w14:paraId="1E3E271A" w14:textId="77777777" w:rsidR="00475173" w:rsidRDefault="00475173" w:rsidP="00D46883">
                        <w:pPr>
                          <w:pStyle w:val="BodyText"/>
                          <w:numPr>
                            <w:ilvl w:val="0"/>
                            <w:numId w:val="2"/>
                          </w:numPr>
                          <w:ind w:left="360" w:hanging="360"/>
                        </w:pPr>
                        <w:r w:rsidRPr="00D46883">
                          <w:rPr>
                            <w:color w:val="231F20"/>
                          </w:rPr>
                          <w:t>Differentiate among the terms Big Data, machine learning, data science, and</w:t>
                        </w:r>
                        <w:r w:rsidRPr="00D46883">
                          <w:rPr>
                            <w:color w:val="231F20"/>
                            <w:spacing w:val="-21"/>
                          </w:rPr>
                          <w:t xml:space="preserve"> </w:t>
                        </w:r>
                        <w:r w:rsidRPr="00D46883">
                          <w:rPr>
                            <w:color w:val="231F20"/>
                          </w:rPr>
                          <w:t>data</w:t>
                        </w:r>
                        <w:r>
                          <w:rPr>
                            <w:color w:val="231F20"/>
                          </w:rPr>
                          <w:t xml:space="preserve"> </w:t>
                        </w:r>
                        <w:r w:rsidRPr="00D46883">
                          <w:rPr>
                            <w:color w:val="231F20"/>
                          </w:rPr>
                          <w:t>analytics.</w:t>
                        </w:r>
                      </w:p>
                      <w:p w14:paraId="516EE44A" w14:textId="77777777" w:rsidR="00475173" w:rsidRDefault="00475173" w:rsidP="00D46883">
                        <w:pPr>
                          <w:pStyle w:val="BodyText"/>
                          <w:numPr>
                            <w:ilvl w:val="0"/>
                            <w:numId w:val="2"/>
                          </w:numPr>
                          <w:ind w:left="360" w:hanging="360"/>
                        </w:pPr>
                        <w:r>
                          <w:rPr>
                            <w:color w:val="231F20"/>
                          </w:rPr>
                          <w:t xml:space="preserve">Explain Doug Laney’s three </w:t>
                        </w:r>
                        <w:r>
                          <w:rPr>
                            <w:color w:val="231F20"/>
                            <w:spacing w:val="-5"/>
                          </w:rPr>
                          <w:t xml:space="preserve">V’s </w:t>
                        </w:r>
                        <w:r>
                          <w:rPr>
                            <w:color w:val="231F20"/>
                          </w:rPr>
                          <w:t>of Big</w:t>
                        </w:r>
                        <w:r>
                          <w:rPr>
                            <w:color w:val="231F20"/>
                            <w:spacing w:val="-5"/>
                          </w:rPr>
                          <w:t xml:space="preserve"> </w:t>
                        </w:r>
                        <w:r>
                          <w:rPr>
                            <w:color w:val="231F20"/>
                          </w:rPr>
                          <w:t>Data.</w:t>
                        </w:r>
                      </w:p>
                      <w:p w14:paraId="2638CE8A" w14:textId="77777777" w:rsidR="00475173" w:rsidRDefault="00475173" w:rsidP="00D46883">
                        <w:pPr>
                          <w:pStyle w:val="BodyText"/>
                          <w:numPr>
                            <w:ilvl w:val="0"/>
                            <w:numId w:val="2"/>
                          </w:numPr>
                          <w:ind w:left="360" w:hanging="360"/>
                        </w:pPr>
                        <w:r>
                          <w:rPr>
                            <w:color w:val="231F20"/>
                          </w:rPr>
                          <w:t xml:space="preserve">Explain Mark van </w:t>
                        </w:r>
                        <w:proofErr w:type="spellStart"/>
                        <w:r>
                          <w:rPr>
                            <w:color w:val="231F20"/>
                          </w:rPr>
                          <w:t>Rijmenam’s</w:t>
                        </w:r>
                        <w:proofErr w:type="spellEnd"/>
                        <w:r>
                          <w:rPr>
                            <w:color w:val="231F20"/>
                          </w:rPr>
                          <w:t xml:space="preserve"> additional four </w:t>
                        </w:r>
                        <w:r>
                          <w:rPr>
                            <w:color w:val="231F20"/>
                            <w:spacing w:val="-5"/>
                          </w:rPr>
                          <w:t xml:space="preserve">V’s </w:t>
                        </w:r>
                        <w:r>
                          <w:rPr>
                            <w:color w:val="231F20"/>
                          </w:rPr>
                          <w:t>of Big</w:t>
                        </w:r>
                        <w:r>
                          <w:rPr>
                            <w:color w:val="231F20"/>
                            <w:spacing w:val="-8"/>
                          </w:rPr>
                          <w:t xml:space="preserve"> </w:t>
                        </w:r>
                        <w:r>
                          <w:rPr>
                            <w:color w:val="231F20"/>
                          </w:rPr>
                          <w:t>Data.</w:t>
                        </w:r>
                      </w:p>
                      <w:p w14:paraId="6C584DEF" w14:textId="77777777" w:rsidR="00475173" w:rsidRDefault="00475173" w:rsidP="00D46883">
                        <w:pPr>
                          <w:pStyle w:val="BodyText"/>
                          <w:numPr>
                            <w:ilvl w:val="0"/>
                            <w:numId w:val="2"/>
                          </w:numPr>
                          <w:ind w:left="360" w:hanging="360"/>
                        </w:pPr>
                        <w:r>
                          <w:rPr>
                            <w:color w:val="231F20"/>
                          </w:rPr>
                          <w:t>Differentiate among methods researchers can utilize to evaluate Big</w:t>
                        </w:r>
                        <w:r>
                          <w:rPr>
                            <w:color w:val="231F20"/>
                            <w:spacing w:val="-13"/>
                          </w:rPr>
                          <w:t xml:space="preserve"> </w:t>
                        </w:r>
                        <w:r>
                          <w:rPr>
                            <w:color w:val="231F20"/>
                          </w:rPr>
                          <w:t>Data.</w:t>
                        </w:r>
                      </w:p>
                      <w:p w14:paraId="12B2C6CF" w14:textId="77777777" w:rsidR="00475173" w:rsidRDefault="00475173" w:rsidP="00D46883">
                        <w:pPr>
                          <w:pStyle w:val="BodyText"/>
                          <w:numPr>
                            <w:ilvl w:val="0"/>
                            <w:numId w:val="2"/>
                          </w:numPr>
                          <w:ind w:left="360" w:hanging="360"/>
                        </w:pPr>
                        <w:r>
                          <w:rPr>
                            <w:color w:val="231F20"/>
                          </w:rPr>
                          <w:t>Critique various issues related to the ethical use of Big</w:t>
                        </w:r>
                        <w:r>
                          <w:rPr>
                            <w:color w:val="231F20"/>
                            <w:spacing w:val="-2"/>
                          </w:rPr>
                          <w:t xml:space="preserve"> </w:t>
                        </w:r>
                        <w:r>
                          <w:rPr>
                            <w:color w:val="231F20"/>
                          </w:rPr>
                          <w:t>Data.</w:t>
                        </w:r>
                      </w:p>
                      <w:p w14:paraId="6F81A5C6" w14:textId="77777777" w:rsidR="00475173" w:rsidRDefault="00475173" w:rsidP="00C84B3F"/>
                    </w:txbxContent>
                  </v:textbox>
                </v:shape>
                <w10:wrap type="square"/>
              </v:group>
            </w:pict>
          </mc:Fallback>
        </mc:AlternateContent>
      </w:r>
      <w:r w:rsidR="003865B7">
        <w:rPr>
          <w:color w:val="231F20"/>
        </w:rPr>
        <w:t>Appendix D: Big Data</w:t>
      </w:r>
    </w:p>
    <w:p w14:paraId="34F06D71" w14:textId="77777777" w:rsidR="007244C6" w:rsidRDefault="007244C6" w:rsidP="007244C6">
      <w:pPr>
        <w:pStyle w:val="I"/>
      </w:pPr>
    </w:p>
    <w:p w14:paraId="44D55AAA" w14:textId="77777777" w:rsidR="007244C6" w:rsidRDefault="007244C6" w:rsidP="007244C6">
      <w:pPr>
        <w:pStyle w:val="I"/>
      </w:pPr>
    </w:p>
    <w:p w14:paraId="5304D80C" w14:textId="06A36138" w:rsidR="007244C6" w:rsidRDefault="007244C6" w:rsidP="007244C6">
      <w:pPr>
        <w:pStyle w:val="I"/>
      </w:pPr>
      <w:r>
        <w:t>I.</w:t>
      </w:r>
      <w:r>
        <w:tab/>
        <w:t>Big Data Examples</w:t>
      </w:r>
    </w:p>
    <w:p w14:paraId="7BE11FB2" w14:textId="77777777" w:rsidR="007244C6" w:rsidRDefault="007244C6" w:rsidP="007244C6"/>
    <w:p w14:paraId="0689D99E" w14:textId="77777777" w:rsidR="007244C6" w:rsidRDefault="007244C6" w:rsidP="007244C6">
      <w:pPr>
        <w:pStyle w:val="A"/>
      </w:pPr>
      <w:r>
        <w:t>A.</w:t>
      </w:r>
      <w:r>
        <w:tab/>
        <w:t xml:space="preserve"> Our World Today </w:t>
      </w:r>
    </w:p>
    <w:p w14:paraId="716E2FE1" w14:textId="77777777" w:rsidR="007244C6" w:rsidRDefault="007244C6" w:rsidP="007244C6"/>
    <w:p w14:paraId="2B2FAE65" w14:textId="77777777" w:rsidR="007244C6" w:rsidRDefault="007244C6" w:rsidP="007244C6"/>
    <w:p w14:paraId="5F4222A5" w14:textId="77777777" w:rsidR="007244C6" w:rsidRDefault="007244C6" w:rsidP="007244C6"/>
    <w:p w14:paraId="0737F880" w14:textId="77777777" w:rsidR="007244C6" w:rsidRDefault="007244C6" w:rsidP="007244C6">
      <w:pPr>
        <w:pStyle w:val="A"/>
      </w:pPr>
      <w:r>
        <w:t>B.</w:t>
      </w:r>
      <w:r>
        <w:tab/>
        <w:t xml:space="preserve"> Target</w:t>
      </w:r>
    </w:p>
    <w:p w14:paraId="0944F0D7" w14:textId="77777777" w:rsidR="007244C6" w:rsidRDefault="007244C6" w:rsidP="007244C6">
      <w:pPr>
        <w:pStyle w:val="A"/>
      </w:pPr>
    </w:p>
    <w:p w14:paraId="34D80D45" w14:textId="77777777" w:rsidR="007244C6" w:rsidRDefault="007244C6" w:rsidP="007244C6">
      <w:pPr>
        <w:pStyle w:val="A"/>
      </w:pPr>
    </w:p>
    <w:p w14:paraId="5F81ED80" w14:textId="77777777" w:rsidR="007244C6" w:rsidRDefault="007244C6" w:rsidP="007244C6">
      <w:pPr>
        <w:pStyle w:val="A"/>
      </w:pPr>
    </w:p>
    <w:p w14:paraId="168134C0" w14:textId="77777777" w:rsidR="007244C6" w:rsidRDefault="007244C6" w:rsidP="007244C6">
      <w:pPr>
        <w:pStyle w:val="A"/>
      </w:pPr>
      <w:r>
        <w:t>C.</w:t>
      </w:r>
      <w:r>
        <w:tab/>
        <w:t>Apple’s Smart Watch</w:t>
      </w:r>
    </w:p>
    <w:p w14:paraId="75D156C7" w14:textId="77777777" w:rsidR="007244C6" w:rsidRDefault="007244C6" w:rsidP="007244C6">
      <w:pPr>
        <w:pStyle w:val="A"/>
      </w:pPr>
    </w:p>
    <w:p w14:paraId="7AFB16DC" w14:textId="77777777" w:rsidR="007244C6" w:rsidRDefault="007244C6" w:rsidP="007244C6">
      <w:pPr>
        <w:pStyle w:val="A"/>
      </w:pPr>
    </w:p>
    <w:p w14:paraId="0DA8FED2" w14:textId="77777777" w:rsidR="007244C6" w:rsidRDefault="007244C6" w:rsidP="007244C6">
      <w:pPr>
        <w:pStyle w:val="A"/>
      </w:pPr>
    </w:p>
    <w:p w14:paraId="27446C5F" w14:textId="77777777" w:rsidR="007244C6" w:rsidRDefault="007244C6" w:rsidP="007244C6">
      <w:pPr>
        <w:pStyle w:val="A"/>
      </w:pPr>
      <w:r>
        <w:t>D.</w:t>
      </w:r>
      <w:r>
        <w:tab/>
        <w:t>Editd</w:t>
      </w:r>
    </w:p>
    <w:p w14:paraId="06FE4731" w14:textId="77777777" w:rsidR="007244C6" w:rsidRDefault="007244C6" w:rsidP="007244C6">
      <w:pPr>
        <w:pStyle w:val="A"/>
      </w:pPr>
    </w:p>
    <w:p w14:paraId="63FDCBA3" w14:textId="77777777" w:rsidR="007244C6" w:rsidRDefault="007244C6" w:rsidP="007244C6">
      <w:pPr>
        <w:pStyle w:val="A"/>
      </w:pPr>
    </w:p>
    <w:p w14:paraId="1A7A05D5" w14:textId="77777777" w:rsidR="007244C6" w:rsidRDefault="007244C6" w:rsidP="007244C6">
      <w:pPr>
        <w:pStyle w:val="A"/>
      </w:pPr>
    </w:p>
    <w:p w14:paraId="563E7925" w14:textId="77777777" w:rsidR="007244C6" w:rsidRDefault="007244C6" w:rsidP="007244C6">
      <w:pPr>
        <w:pStyle w:val="A"/>
      </w:pPr>
      <w:r>
        <w:t>E.</w:t>
      </w:r>
      <w:r>
        <w:tab/>
        <w:t>Call of Duty</w:t>
      </w:r>
    </w:p>
    <w:p w14:paraId="35BA6632" w14:textId="77777777" w:rsidR="007244C6" w:rsidRDefault="007244C6" w:rsidP="007244C6">
      <w:pPr>
        <w:pStyle w:val="A"/>
      </w:pPr>
    </w:p>
    <w:p w14:paraId="4AEF5944" w14:textId="77777777" w:rsidR="007244C6" w:rsidRDefault="007244C6" w:rsidP="007244C6">
      <w:pPr>
        <w:pStyle w:val="A"/>
      </w:pPr>
    </w:p>
    <w:p w14:paraId="4F170F3F" w14:textId="77777777" w:rsidR="007244C6" w:rsidRDefault="007244C6" w:rsidP="007244C6"/>
    <w:p w14:paraId="42B0BF26" w14:textId="77777777" w:rsidR="007244C6" w:rsidRDefault="007244C6" w:rsidP="007244C6">
      <w:pPr>
        <w:pStyle w:val="I"/>
      </w:pPr>
      <w:r>
        <w:t>II.</w:t>
      </w:r>
      <w:r>
        <w:tab/>
        <w:t>Big Data</w:t>
      </w:r>
    </w:p>
    <w:p w14:paraId="11A1F7CA" w14:textId="77777777" w:rsidR="007244C6" w:rsidRDefault="007244C6" w:rsidP="007244C6"/>
    <w:p w14:paraId="0DABB1D7" w14:textId="77777777" w:rsidR="007244C6" w:rsidRDefault="007244C6" w:rsidP="007244C6">
      <w:pPr>
        <w:pStyle w:val="A"/>
      </w:pPr>
      <w:r>
        <w:t>A.</w:t>
      </w:r>
      <w:r>
        <w:tab/>
        <w:t>Big Data</w:t>
      </w:r>
    </w:p>
    <w:p w14:paraId="0ED23417" w14:textId="77777777" w:rsidR="007244C6" w:rsidRDefault="007244C6" w:rsidP="007244C6">
      <w:pPr>
        <w:pStyle w:val="A"/>
      </w:pPr>
    </w:p>
    <w:p w14:paraId="31250590" w14:textId="77777777" w:rsidR="007244C6" w:rsidRPr="00AD14FC" w:rsidRDefault="007244C6" w:rsidP="007244C6">
      <w:pPr>
        <w:pStyle w:val="1"/>
      </w:pPr>
      <w:r w:rsidRPr="00AD14FC">
        <w:t>1.</w:t>
      </w:r>
      <w:r w:rsidRPr="00AD14FC">
        <w:tab/>
        <w:t>Too large to store on a single computer</w:t>
      </w:r>
    </w:p>
    <w:p w14:paraId="7453296B" w14:textId="77777777" w:rsidR="007244C6" w:rsidRPr="00AD14FC" w:rsidRDefault="007244C6" w:rsidP="007244C6">
      <w:pPr>
        <w:pStyle w:val="1"/>
      </w:pPr>
    </w:p>
    <w:p w14:paraId="3568F258" w14:textId="77777777" w:rsidR="007244C6" w:rsidRPr="00EE0FFC" w:rsidRDefault="007244C6" w:rsidP="007244C6">
      <w:pPr>
        <w:pStyle w:val="1"/>
      </w:pPr>
      <w:r w:rsidRPr="00AD14FC">
        <w:t>2.</w:t>
      </w:r>
      <w:r w:rsidRPr="00AD14FC">
        <w:tab/>
        <w:t xml:space="preserve">Beyond the scope of traditional statistical software </w:t>
      </w:r>
    </w:p>
    <w:p w14:paraId="1625F935" w14:textId="77777777" w:rsidR="007244C6" w:rsidRDefault="007244C6" w:rsidP="007244C6">
      <w:pPr>
        <w:pStyle w:val="A"/>
      </w:pPr>
    </w:p>
    <w:p w14:paraId="49D6148F" w14:textId="77777777" w:rsidR="007244C6" w:rsidRDefault="007244C6" w:rsidP="007244C6">
      <w:pPr>
        <w:pStyle w:val="A"/>
      </w:pPr>
      <w:r>
        <w:t>B.</w:t>
      </w:r>
      <w:r>
        <w:tab/>
        <w:t>What Is Big Data?</w:t>
      </w:r>
    </w:p>
    <w:p w14:paraId="34DF9588" w14:textId="77777777" w:rsidR="007244C6" w:rsidRDefault="007244C6" w:rsidP="007244C6"/>
    <w:p w14:paraId="0078453F" w14:textId="77777777" w:rsidR="007244C6" w:rsidRDefault="007244C6" w:rsidP="007244C6">
      <w:pPr>
        <w:pStyle w:val="1"/>
      </w:pPr>
      <w:r>
        <w:t>1.</w:t>
      </w:r>
      <w:r>
        <w:tab/>
        <w:t>Human-Generated Data</w:t>
      </w:r>
    </w:p>
    <w:p w14:paraId="21053644" w14:textId="77777777" w:rsidR="007244C6" w:rsidRDefault="007244C6" w:rsidP="007244C6">
      <w:pPr>
        <w:pStyle w:val="1"/>
      </w:pPr>
    </w:p>
    <w:p w14:paraId="5FFF80E8" w14:textId="77777777" w:rsidR="007244C6" w:rsidRDefault="007244C6" w:rsidP="007244C6">
      <w:pPr>
        <w:pStyle w:val="1"/>
      </w:pPr>
    </w:p>
    <w:p w14:paraId="68011E15" w14:textId="77777777" w:rsidR="007244C6" w:rsidRDefault="007244C6" w:rsidP="007244C6">
      <w:pPr>
        <w:pStyle w:val="1"/>
      </w:pPr>
    </w:p>
    <w:p w14:paraId="0DEBED0A" w14:textId="77777777" w:rsidR="007244C6" w:rsidRDefault="007244C6" w:rsidP="007244C6">
      <w:pPr>
        <w:pStyle w:val="1"/>
      </w:pPr>
      <w:r>
        <w:t xml:space="preserve">2. </w:t>
      </w:r>
      <w:r>
        <w:tab/>
        <w:t>Metadata</w:t>
      </w:r>
    </w:p>
    <w:p w14:paraId="2EF15134" w14:textId="77777777" w:rsidR="007244C6" w:rsidRDefault="007244C6" w:rsidP="007244C6"/>
    <w:p w14:paraId="7AC5170C" w14:textId="480403E0" w:rsidR="007244C6" w:rsidRDefault="007244C6" w:rsidP="007244C6">
      <w:pPr>
        <w:pStyle w:val="a0"/>
      </w:pPr>
      <w:r>
        <w:t>a.</w:t>
      </w:r>
      <w:r>
        <w:tab/>
        <w:t>Definition</w:t>
      </w:r>
    </w:p>
    <w:p w14:paraId="76121B6C" w14:textId="77777777" w:rsidR="007244C6" w:rsidRDefault="007244C6" w:rsidP="007244C6">
      <w:pPr>
        <w:pStyle w:val="a0"/>
      </w:pPr>
    </w:p>
    <w:p w14:paraId="2FB2E603" w14:textId="77777777" w:rsidR="007244C6" w:rsidRDefault="007244C6" w:rsidP="007244C6">
      <w:pPr>
        <w:pStyle w:val="a0"/>
      </w:pPr>
    </w:p>
    <w:p w14:paraId="7D2ECA97" w14:textId="77777777" w:rsidR="007244C6" w:rsidRDefault="007244C6" w:rsidP="007244C6">
      <w:pPr>
        <w:pStyle w:val="a0"/>
      </w:pPr>
    </w:p>
    <w:p w14:paraId="071F0A54" w14:textId="77777777" w:rsidR="007244C6" w:rsidRDefault="007244C6" w:rsidP="007244C6">
      <w:pPr>
        <w:pStyle w:val="a0"/>
      </w:pPr>
      <w:r>
        <w:t xml:space="preserve">b. </w:t>
      </w:r>
      <w:r>
        <w:tab/>
        <w:t xml:space="preserve">Examples </w:t>
      </w:r>
    </w:p>
    <w:p w14:paraId="4CDBFB93" w14:textId="77777777" w:rsidR="007244C6" w:rsidRDefault="007244C6" w:rsidP="007244C6">
      <w:pPr>
        <w:pStyle w:val="a0"/>
      </w:pPr>
    </w:p>
    <w:p w14:paraId="2E4F260C" w14:textId="77777777" w:rsidR="007244C6" w:rsidRDefault="007244C6" w:rsidP="007244C6">
      <w:pPr>
        <w:pStyle w:val="a0"/>
      </w:pPr>
    </w:p>
    <w:p w14:paraId="2D736690" w14:textId="77777777" w:rsidR="007244C6" w:rsidRDefault="007244C6" w:rsidP="007244C6">
      <w:pPr>
        <w:pStyle w:val="a0"/>
      </w:pPr>
    </w:p>
    <w:p w14:paraId="3F3271BD" w14:textId="77777777" w:rsidR="007244C6" w:rsidRDefault="007244C6" w:rsidP="007244C6"/>
    <w:p w14:paraId="0D4227D2" w14:textId="77777777" w:rsidR="007244C6" w:rsidRDefault="007244C6" w:rsidP="007244C6">
      <w:pPr>
        <w:pStyle w:val="1"/>
      </w:pPr>
      <w:r>
        <w:t xml:space="preserve">3. </w:t>
      </w:r>
      <w:r>
        <w:tab/>
        <w:t>Machine-Generated Data</w:t>
      </w:r>
    </w:p>
    <w:p w14:paraId="3DFE53B1" w14:textId="77777777" w:rsidR="007244C6" w:rsidRDefault="007244C6" w:rsidP="007244C6"/>
    <w:p w14:paraId="60DD942D" w14:textId="5D15733A" w:rsidR="007244C6" w:rsidRDefault="007244C6" w:rsidP="007244C6">
      <w:pPr>
        <w:pStyle w:val="a0"/>
      </w:pPr>
      <w:r>
        <w:t xml:space="preserve">a. </w:t>
      </w:r>
      <w:r>
        <w:tab/>
        <w:t>Definition</w:t>
      </w:r>
    </w:p>
    <w:p w14:paraId="2F8A6B40" w14:textId="77777777" w:rsidR="007244C6" w:rsidRDefault="007244C6" w:rsidP="007244C6">
      <w:pPr>
        <w:pStyle w:val="a0"/>
      </w:pPr>
    </w:p>
    <w:p w14:paraId="6C41351D" w14:textId="77777777" w:rsidR="007244C6" w:rsidRDefault="007244C6" w:rsidP="007244C6">
      <w:pPr>
        <w:pStyle w:val="a0"/>
      </w:pPr>
    </w:p>
    <w:p w14:paraId="1C9F8296" w14:textId="77777777" w:rsidR="007244C6" w:rsidRDefault="007244C6" w:rsidP="007244C6">
      <w:pPr>
        <w:pStyle w:val="a0"/>
      </w:pPr>
    </w:p>
    <w:p w14:paraId="2E618172" w14:textId="77777777" w:rsidR="007244C6" w:rsidRDefault="007244C6" w:rsidP="007244C6">
      <w:pPr>
        <w:pStyle w:val="a0"/>
      </w:pPr>
    </w:p>
    <w:p w14:paraId="6DAFBACB" w14:textId="77777777" w:rsidR="007244C6" w:rsidRDefault="007244C6" w:rsidP="007244C6">
      <w:pPr>
        <w:pStyle w:val="a0"/>
      </w:pPr>
      <w:r>
        <w:t xml:space="preserve">b. </w:t>
      </w:r>
      <w:r>
        <w:tab/>
        <w:t xml:space="preserve">Examples </w:t>
      </w:r>
    </w:p>
    <w:p w14:paraId="099DE96C" w14:textId="77777777" w:rsidR="007244C6" w:rsidRDefault="007244C6" w:rsidP="007244C6">
      <w:pPr>
        <w:pStyle w:val="a0"/>
      </w:pPr>
    </w:p>
    <w:p w14:paraId="0A108877" w14:textId="77777777" w:rsidR="007244C6" w:rsidRDefault="007244C6" w:rsidP="007244C6">
      <w:pPr>
        <w:pStyle w:val="a0"/>
      </w:pPr>
    </w:p>
    <w:p w14:paraId="374FE17F" w14:textId="77777777" w:rsidR="007244C6" w:rsidRDefault="007244C6" w:rsidP="007244C6">
      <w:pPr>
        <w:pStyle w:val="a0"/>
      </w:pPr>
    </w:p>
    <w:p w14:paraId="0E8A9BAF" w14:textId="77777777" w:rsidR="007244C6" w:rsidRDefault="007244C6" w:rsidP="007244C6">
      <w:pPr>
        <w:pStyle w:val="a0"/>
      </w:pPr>
    </w:p>
    <w:p w14:paraId="7683342E" w14:textId="77777777" w:rsidR="007244C6" w:rsidRDefault="007244C6" w:rsidP="007244C6">
      <w:pPr>
        <w:pStyle w:val="a0"/>
      </w:pPr>
      <w:r>
        <w:t xml:space="preserve">c. </w:t>
      </w:r>
      <w:r>
        <w:tab/>
        <w:t xml:space="preserve">Internet of Things (IoT) </w:t>
      </w:r>
    </w:p>
    <w:p w14:paraId="2275BDFA" w14:textId="77777777" w:rsidR="007244C6" w:rsidRDefault="007244C6" w:rsidP="007244C6">
      <w:pPr>
        <w:pStyle w:val="a0"/>
      </w:pPr>
    </w:p>
    <w:p w14:paraId="1A05DDA4" w14:textId="77777777" w:rsidR="007244C6" w:rsidRDefault="007244C6" w:rsidP="007244C6">
      <w:pPr>
        <w:pStyle w:val="a0"/>
      </w:pPr>
    </w:p>
    <w:p w14:paraId="6E148A6F" w14:textId="77777777" w:rsidR="007244C6" w:rsidRDefault="007244C6" w:rsidP="007244C6">
      <w:pPr>
        <w:pStyle w:val="a0"/>
      </w:pPr>
    </w:p>
    <w:p w14:paraId="250FA476" w14:textId="77777777" w:rsidR="007244C6" w:rsidRDefault="007244C6" w:rsidP="007244C6"/>
    <w:p w14:paraId="6424F824" w14:textId="77777777" w:rsidR="007244C6" w:rsidRDefault="007244C6" w:rsidP="007244C6">
      <w:pPr>
        <w:pStyle w:val="A"/>
      </w:pPr>
      <w:r>
        <w:t xml:space="preserve">C. </w:t>
      </w:r>
      <w:r>
        <w:tab/>
        <w:t>Big Data Explained</w:t>
      </w:r>
    </w:p>
    <w:p w14:paraId="79505C89" w14:textId="77777777" w:rsidR="007244C6" w:rsidRDefault="007244C6" w:rsidP="007244C6"/>
    <w:p w14:paraId="1AFADD59" w14:textId="77777777" w:rsidR="007244C6" w:rsidRDefault="007244C6" w:rsidP="007244C6">
      <w:pPr>
        <w:pStyle w:val="1"/>
      </w:pPr>
      <w:r>
        <w:t xml:space="preserve">1. </w:t>
      </w:r>
      <w:r>
        <w:tab/>
        <w:t xml:space="preserve">Machine Learning </w:t>
      </w:r>
    </w:p>
    <w:p w14:paraId="250A5043" w14:textId="77777777" w:rsidR="007244C6" w:rsidRDefault="007244C6" w:rsidP="007244C6">
      <w:pPr>
        <w:pStyle w:val="1"/>
      </w:pPr>
    </w:p>
    <w:p w14:paraId="17B5E545" w14:textId="77777777" w:rsidR="007244C6" w:rsidRDefault="007244C6" w:rsidP="007244C6">
      <w:pPr>
        <w:pStyle w:val="1"/>
      </w:pPr>
    </w:p>
    <w:p w14:paraId="3829541F" w14:textId="77777777" w:rsidR="007244C6" w:rsidRDefault="007244C6" w:rsidP="007244C6">
      <w:pPr>
        <w:pStyle w:val="1"/>
      </w:pPr>
    </w:p>
    <w:p w14:paraId="248CEAC0" w14:textId="77777777" w:rsidR="007244C6" w:rsidRDefault="007244C6" w:rsidP="007244C6">
      <w:pPr>
        <w:pStyle w:val="1"/>
      </w:pPr>
    </w:p>
    <w:p w14:paraId="4D169826" w14:textId="77777777" w:rsidR="007244C6" w:rsidRDefault="007244C6" w:rsidP="007244C6">
      <w:pPr>
        <w:pStyle w:val="1"/>
      </w:pPr>
      <w:r>
        <w:t xml:space="preserve">2. </w:t>
      </w:r>
      <w:r>
        <w:tab/>
        <w:t xml:space="preserve">Data Science </w:t>
      </w:r>
    </w:p>
    <w:p w14:paraId="76D7BFD2" w14:textId="77777777" w:rsidR="007244C6" w:rsidRDefault="007244C6" w:rsidP="007244C6">
      <w:pPr>
        <w:pStyle w:val="1"/>
      </w:pPr>
    </w:p>
    <w:p w14:paraId="4DE6C935" w14:textId="77777777" w:rsidR="007244C6" w:rsidRDefault="007244C6" w:rsidP="007244C6">
      <w:pPr>
        <w:pStyle w:val="1"/>
      </w:pPr>
    </w:p>
    <w:p w14:paraId="29C1E214" w14:textId="77777777" w:rsidR="007244C6" w:rsidRDefault="007244C6" w:rsidP="007244C6">
      <w:pPr>
        <w:pStyle w:val="1"/>
      </w:pPr>
    </w:p>
    <w:p w14:paraId="0E0ADB5B" w14:textId="77777777" w:rsidR="007244C6" w:rsidRDefault="007244C6" w:rsidP="007244C6">
      <w:pPr>
        <w:pStyle w:val="1"/>
      </w:pPr>
    </w:p>
    <w:p w14:paraId="518DED7A" w14:textId="77777777" w:rsidR="007244C6" w:rsidRDefault="007244C6" w:rsidP="007244C6">
      <w:pPr>
        <w:pStyle w:val="1"/>
      </w:pPr>
    </w:p>
    <w:p w14:paraId="4CDC3CBB" w14:textId="77777777" w:rsidR="007244C6" w:rsidRDefault="007244C6" w:rsidP="007244C6">
      <w:pPr>
        <w:pStyle w:val="1"/>
      </w:pPr>
      <w:r>
        <w:t xml:space="preserve">3. </w:t>
      </w:r>
      <w:r>
        <w:tab/>
        <w:t xml:space="preserve">Data Analytics </w:t>
      </w:r>
    </w:p>
    <w:p w14:paraId="3812C2DA" w14:textId="77777777" w:rsidR="007244C6" w:rsidRDefault="007244C6" w:rsidP="007244C6">
      <w:pPr>
        <w:pStyle w:val="1"/>
      </w:pPr>
    </w:p>
    <w:p w14:paraId="42C9F4C5" w14:textId="77777777" w:rsidR="007244C6" w:rsidRDefault="007244C6" w:rsidP="007244C6">
      <w:pPr>
        <w:pStyle w:val="1"/>
      </w:pPr>
    </w:p>
    <w:p w14:paraId="58BFFFA8" w14:textId="77777777" w:rsidR="007244C6" w:rsidRDefault="007244C6" w:rsidP="007244C6">
      <w:pPr>
        <w:pStyle w:val="1"/>
      </w:pPr>
    </w:p>
    <w:p w14:paraId="58BFC4EB" w14:textId="77777777" w:rsidR="007244C6" w:rsidRDefault="007244C6" w:rsidP="007244C6">
      <w:pPr>
        <w:pStyle w:val="1"/>
      </w:pPr>
    </w:p>
    <w:p w14:paraId="4FF252FF" w14:textId="77777777" w:rsidR="007244C6" w:rsidRDefault="007244C6" w:rsidP="007244C6">
      <w:pPr>
        <w:pStyle w:val="1"/>
      </w:pPr>
      <w:r>
        <w:t xml:space="preserve">4. </w:t>
      </w:r>
      <w:r>
        <w:tab/>
        <w:t xml:space="preserve">Descriptive analytics </w:t>
      </w:r>
    </w:p>
    <w:p w14:paraId="1E66E27F" w14:textId="77777777" w:rsidR="007244C6" w:rsidRDefault="007244C6" w:rsidP="007244C6">
      <w:pPr>
        <w:pStyle w:val="1"/>
      </w:pPr>
    </w:p>
    <w:p w14:paraId="6C0BDE27" w14:textId="77777777" w:rsidR="007244C6" w:rsidRDefault="007244C6" w:rsidP="007244C6">
      <w:pPr>
        <w:pStyle w:val="1"/>
      </w:pPr>
    </w:p>
    <w:p w14:paraId="1E566AF7" w14:textId="77777777" w:rsidR="007244C6" w:rsidRDefault="007244C6" w:rsidP="007244C6">
      <w:pPr>
        <w:pStyle w:val="1"/>
      </w:pPr>
    </w:p>
    <w:p w14:paraId="745255AD" w14:textId="77777777" w:rsidR="007244C6" w:rsidRDefault="007244C6" w:rsidP="007244C6">
      <w:pPr>
        <w:pStyle w:val="1"/>
      </w:pPr>
    </w:p>
    <w:p w14:paraId="15ADC6C9" w14:textId="77777777" w:rsidR="007244C6" w:rsidRDefault="007244C6" w:rsidP="007244C6">
      <w:pPr>
        <w:pStyle w:val="1"/>
      </w:pPr>
      <w:r>
        <w:t xml:space="preserve">5. </w:t>
      </w:r>
      <w:r>
        <w:tab/>
        <w:t xml:space="preserve">Prescriptive Analytics </w:t>
      </w:r>
    </w:p>
    <w:p w14:paraId="46AFC717" w14:textId="77777777" w:rsidR="007244C6" w:rsidRDefault="007244C6" w:rsidP="007244C6">
      <w:pPr>
        <w:pStyle w:val="1"/>
      </w:pPr>
    </w:p>
    <w:p w14:paraId="60758E6D" w14:textId="77777777" w:rsidR="007244C6" w:rsidRDefault="007244C6" w:rsidP="007244C6">
      <w:pPr>
        <w:pStyle w:val="1"/>
      </w:pPr>
    </w:p>
    <w:p w14:paraId="18E5D9F8" w14:textId="77777777" w:rsidR="007244C6" w:rsidRDefault="007244C6" w:rsidP="007244C6">
      <w:pPr>
        <w:pStyle w:val="1"/>
      </w:pPr>
    </w:p>
    <w:p w14:paraId="44E7C7ED" w14:textId="77777777" w:rsidR="007244C6" w:rsidRDefault="007244C6" w:rsidP="007244C6">
      <w:pPr>
        <w:pStyle w:val="A"/>
      </w:pPr>
      <w:r>
        <w:t xml:space="preserve">D. </w:t>
      </w:r>
      <w:r>
        <w:tab/>
        <w:t>Laney’s 3 Vs</w:t>
      </w:r>
    </w:p>
    <w:p w14:paraId="0AED97DB" w14:textId="77777777" w:rsidR="007244C6" w:rsidRDefault="007244C6" w:rsidP="007244C6"/>
    <w:p w14:paraId="57E76E58" w14:textId="77777777" w:rsidR="007244C6" w:rsidRDefault="007244C6" w:rsidP="007244C6">
      <w:pPr>
        <w:pStyle w:val="1"/>
      </w:pPr>
      <w:r>
        <w:t xml:space="preserve">1. </w:t>
      </w:r>
      <w:r>
        <w:tab/>
        <w:t xml:space="preserve">Volume </w:t>
      </w:r>
    </w:p>
    <w:p w14:paraId="6481123D" w14:textId="77777777" w:rsidR="007244C6" w:rsidRDefault="007244C6" w:rsidP="007244C6">
      <w:pPr>
        <w:pStyle w:val="1"/>
      </w:pPr>
    </w:p>
    <w:p w14:paraId="46A59A0F" w14:textId="77777777" w:rsidR="007244C6" w:rsidRDefault="007244C6" w:rsidP="007244C6">
      <w:pPr>
        <w:pStyle w:val="1"/>
      </w:pPr>
    </w:p>
    <w:p w14:paraId="5A13FA81" w14:textId="77777777" w:rsidR="007244C6" w:rsidRDefault="007244C6" w:rsidP="007244C6">
      <w:pPr>
        <w:pStyle w:val="1"/>
      </w:pPr>
    </w:p>
    <w:p w14:paraId="4B7E0486" w14:textId="77777777" w:rsidR="007244C6" w:rsidRDefault="007244C6" w:rsidP="007244C6">
      <w:pPr>
        <w:pStyle w:val="1"/>
      </w:pPr>
    </w:p>
    <w:p w14:paraId="3C806478" w14:textId="77777777" w:rsidR="007244C6" w:rsidRDefault="007244C6" w:rsidP="007244C6">
      <w:pPr>
        <w:pStyle w:val="1"/>
      </w:pPr>
      <w:r>
        <w:t xml:space="preserve">2. </w:t>
      </w:r>
      <w:r>
        <w:tab/>
        <w:t xml:space="preserve">Velocity </w:t>
      </w:r>
    </w:p>
    <w:p w14:paraId="249B16A1" w14:textId="77777777" w:rsidR="007244C6" w:rsidRDefault="007244C6" w:rsidP="007244C6">
      <w:pPr>
        <w:pStyle w:val="1"/>
      </w:pPr>
    </w:p>
    <w:p w14:paraId="6CBFD974" w14:textId="77777777" w:rsidR="007244C6" w:rsidRDefault="007244C6" w:rsidP="007244C6">
      <w:pPr>
        <w:pStyle w:val="1"/>
      </w:pPr>
    </w:p>
    <w:p w14:paraId="17063579" w14:textId="77777777" w:rsidR="007244C6" w:rsidRDefault="007244C6" w:rsidP="007244C6">
      <w:pPr>
        <w:pStyle w:val="1"/>
      </w:pPr>
    </w:p>
    <w:p w14:paraId="643E2006" w14:textId="77777777" w:rsidR="007244C6" w:rsidRDefault="007244C6" w:rsidP="007244C6">
      <w:pPr>
        <w:pStyle w:val="1"/>
      </w:pPr>
    </w:p>
    <w:p w14:paraId="3E5F6171" w14:textId="77777777" w:rsidR="007244C6" w:rsidRDefault="007244C6" w:rsidP="007244C6">
      <w:pPr>
        <w:pStyle w:val="1"/>
      </w:pPr>
      <w:r>
        <w:t>3.</w:t>
      </w:r>
      <w:r>
        <w:tab/>
        <w:t xml:space="preserve">Variety </w:t>
      </w:r>
    </w:p>
    <w:p w14:paraId="6C2A0F07" w14:textId="77777777" w:rsidR="007244C6" w:rsidRDefault="007244C6" w:rsidP="007244C6"/>
    <w:p w14:paraId="248F7DB9" w14:textId="77777777" w:rsidR="007244C6" w:rsidRDefault="007244C6" w:rsidP="007244C6"/>
    <w:p w14:paraId="2FD6F78D" w14:textId="77777777" w:rsidR="007244C6" w:rsidRDefault="007244C6" w:rsidP="007244C6"/>
    <w:p w14:paraId="64E3B1CA" w14:textId="77777777" w:rsidR="007244C6" w:rsidRDefault="007244C6" w:rsidP="007244C6"/>
    <w:p w14:paraId="0E287CDC" w14:textId="77777777" w:rsidR="007244C6" w:rsidRDefault="007244C6" w:rsidP="007244C6">
      <w:pPr>
        <w:pStyle w:val="A"/>
      </w:pPr>
      <w:r>
        <w:t xml:space="preserve">E. </w:t>
      </w:r>
      <w:r>
        <w:tab/>
        <w:t>van Rijmenam’s Four Vs</w:t>
      </w:r>
    </w:p>
    <w:p w14:paraId="424ABBAB" w14:textId="77777777" w:rsidR="007244C6" w:rsidRDefault="007244C6" w:rsidP="007244C6"/>
    <w:p w14:paraId="480E6E5B" w14:textId="77777777" w:rsidR="007244C6" w:rsidRDefault="007244C6" w:rsidP="007244C6">
      <w:pPr>
        <w:pStyle w:val="1"/>
      </w:pPr>
      <w:r>
        <w:t xml:space="preserve">1. </w:t>
      </w:r>
      <w:r>
        <w:tab/>
        <w:t xml:space="preserve">Veracity </w:t>
      </w:r>
    </w:p>
    <w:p w14:paraId="6CAC6DBA" w14:textId="77777777" w:rsidR="007244C6" w:rsidRDefault="007244C6" w:rsidP="007244C6">
      <w:pPr>
        <w:pStyle w:val="1"/>
      </w:pPr>
    </w:p>
    <w:p w14:paraId="2DFA5C27" w14:textId="77777777" w:rsidR="007244C6" w:rsidRDefault="007244C6" w:rsidP="007244C6">
      <w:pPr>
        <w:pStyle w:val="1"/>
      </w:pPr>
    </w:p>
    <w:p w14:paraId="78AE0713" w14:textId="77777777" w:rsidR="007244C6" w:rsidRDefault="007244C6" w:rsidP="007244C6">
      <w:pPr>
        <w:pStyle w:val="1"/>
      </w:pPr>
    </w:p>
    <w:p w14:paraId="47526BF9" w14:textId="77777777" w:rsidR="007244C6" w:rsidRDefault="007244C6" w:rsidP="007244C6">
      <w:pPr>
        <w:pStyle w:val="1"/>
      </w:pPr>
    </w:p>
    <w:p w14:paraId="400503E7" w14:textId="77777777" w:rsidR="007244C6" w:rsidRDefault="007244C6" w:rsidP="007244C6">
      <w:pPr>
        <w:pStyle w:val="1"/>
      </w:pPr>
      <w:r>
        <w:t xml:space="preserve">2. </w:t>
      </w:r>
      <w:r>
        <w:tab/>
        <w:t xml:space="preserve">Variability </w:t>
      </w:r>
    </w:p>
    <w:p w14:paraId="1B738398" w14:textId="77777777" w:rsidR="007244C6" w:rsidRDefault="007244C6" w:rsidP="007244C6">
      <w:pPr>
        <w:pStyle w:val="1"/>
      </w:pPr>
    </w:p>
    <w:p w14:paraId="398C2D6B" w14:textId="77777777" w:rsidR="007244C6" w:rsidRDefault="007244C6" w:rsidP="007244C6">
      <w:pPr>
        <w:pStyle w:val="1"/>
      </w:pPr>
    </w:p>
    <w:p w14:paraId="51B73B7C" w14:textId="77777777" w:rsidR="007244C6" w:rsidRDefault="007244C6" w:rsidP="007244C6">
      <w:pPr>
        <w:pStyle w:val="1"/>
      </w:pPr>
    </w:p>
    <w:p w14:paraId="7D71E72C" w14:textId="77777777" w:rsidR="007244C6" w:rsidRDefault="007244C6" w:rsidP="007244C6">
      <w:pPr>
        <w:pStyle w:val="1"/>
      </w:pPr>
    </w:p>
    <w:p w14:paraId="15BE8F1A" w14:textId="77777777" w:rsidR="007244C6" w:rsidRDefault="007244C6" w:rsidP="007244C6">
      <w:pPr>
        <w:pStyle w:val="1"/>
      </w:pPr>
      <w:r>
        <w:t xml:space="preserve">3. </w:t>
      </w:r>
      <w:r>
        <w:tab/>
        <w:t xml:space="preserve">Visualization </w:t>
      </w:r>
    </w:p>
    <w:p w14:paraId="4A84A5B2" w14:textId="77777777" w:rsidR="007244C6" w:rsidRDefault="007244C6" w:rsidP="007244C6">
      <w:pPr>
        <w:pStyle w:val="1"/>
      </w:pPr>
    </w:p>
    <w:p w14:paraId="5DD581EB" w14:textId="77777777" w:rsidR="007244C6" w:rsidRDefault="007244C6" w:rsidP="007244C6">
      <w:pPr>
        <w:pStyle w:val="1"/>
      </w:pPr>
    </w:p>
    <w:p w14:paraId="62E5EF8F" w14:textId="77777777" w:rsidR="007244C6" w:rsidRDefault="007244C6" w:rsidP="007244C6">
      <w:pPr>
        <w:pStyle w:val="1"/>
      </w:pPr>
    </w:p>
    <w:p w14:paraId="2A241CF6" w14:textId="77777777" w:rsidR="007244C6" w:rsidRDefault="007244C6" w:rsidP="007244C6">
      <w:pPr>
        <w:pStyle w:val="1"/>
      </w:pPr>
    </w:p>
    <w:p w14:paraId="4677E54E" w14:textId="77777777" w:rsidR="007244C6" w:rsidRDefault="007244C6" w:rsidP="007244C6">
      <w:pPr>
        <w:pStyle w:val="1"/>
      </w:pPr>
      <w:r>
        <w:t xml:space="preserve">4. </w:t>
      </w:r>
      <w:r>
        <w:tab/>
        <w:t xml:space="preserve">Value </w:t>
      </w:r>
    </w:p>
    <w:p w14:paraId="00A4B64F" w14:textId="77777777" w:rsidR="007244C6" w:rsidRDefault="007244C6" w:rsidP="007244C6"/>
    <w:p w14:paraId="49F2A76D" w14:textId="77777777" w:rsidR="007244C6" w:rsidRDefault="007244C6" w:rsidP="007244C6"/>
    <w:p w14:paraId="7D0DD94F" w14:textId="77777777" w:rsidR="007244C6" w:rsidRDefault="007244C6" w:rsidP="007244C6"/>
    <w:p w14:paraId="1756B9C4" w14:textId="77777777" w:rsidR="007244C6" w:rsidRDefault="007244C6" w:rsidP="007244C6"/>
    <w:p w14:paraId="752156A9" w14:textId="77777777" w:rsidR="007244C6" w:rsidRDefault="007244C6" w:rsidP="007244C6">
      <w:pPr>
        <w:pStyle w:val="A"/>
      </w:pPr>
      <w:r>
        <w:t xml:space="preserve">F. </w:t>
      </w:r>
      <w:r>
        <w:tab/>
        <w:t>Big Data and the Cloud</w:t>
      </w:r>
    </w:p>
    <w:p w14:paraId="1B069605" w14:textId="77777777" w:rsidR="007244C6" w:rsidRDefault="007244C6" w:rsidP="007244C6">
      <w:pPr>
        <w:pStyle w:val="A"/>
      </w:pPr>
    </w:p>
    <w:p w14:paraId="66B604C5" w14:textId="77777777" w:rsidR="007244C6" w:rsidRDefault="007244C6" w:rsidP="007244C6">
      <w:pPr>
        <w:pStyle w:val="A"/>
      </w:pPr>
    </w:p>
    <w:p w14:paraId="6FE1FA4A" w14:textId="77777777" w:rsidR="007244C6" w:rsidRDefault="007244C6" w:rsidP="007244C6">
      <w:pPr>
        <w:pStyle w:val="A"/>
      </w:pPr>
    </w:p>
    <w:p w14:paraId="4B4BEB55" w14:textId="77777777" w:rsidR="007244C6" w:rsidRDefault="007244C6" w:rsidP="007244C6">
      <w:pPr>
        <w:pStyle w:val="A"/>
      </w:pPr>
    </w:p>
    <w:p w14:paraId="3A8FFEDC" w14:textId="77777777" w:rsidR="007244C6" w:rsidRDefault="007244C6" w:rsidP="007244C6">
      <w:pPr>
        <w:pStyle w:val="A"/>
      </w:pPr>
      <w:r>
        <w:t xml:space="preserve">G. </w:t>
      </w:r>
      <w:r>
        <w:tab/>
        <w:t>Understanding the Cloud</w:t>
      </w:r>
    </w:p>
    <w:p w14:paraId="413115BD" w14:textId="77777777" w:rsidR="007244C6" w:rsidRDefault="007244C6" w:rsidP="007244C6">
      <w:pPr>
        <w:pStyle w:val="A"/>
      </w:pPr>
    </w:p>
    <w:p w14:paraId="131BC902" w14:textId="77777777" w:rsidR="007244C6" w:rsidRDefault="007244C6" w:rsidP="007244C6">
      <w:pPr>
        <w:pStyle w:val="A"/>
      </w:pPr>
    </w:p>
    <w:p w14:paraId="2BFB00EF" w14:textId="77777777" w:rsidR="007244C6" w:rsidRDefault="007244C6" w:rsidP="007244C6">
      <w:pPr>
        <w:pStyle w:val="A"/>
      </w:pPr>
    </w:p>
    <w:p w14:paraId="575F94EF" w14:textId="77777777" w:rsidR="007244C6" w:rsidRDefault="007244C6" w:rsidP="007244C6">
      <w:pPr>
        <w:pStyle w:val="A"/>
      </w:pPr>
    </w:p>
    <w:p w14:paraId="08E172F0" w14:textId="77777777" w:rsidR="007244C6" w:rsidRDefault="007244C6" w:rsidP="007244C6">
      <w:pPr>
        <w:pStyle w:val="A"/>
      </w:pPr>
      <w:r>
        <w:t xml:space="preserve">H. </w:t>
      </w:r>
      <w:r>
        <w:tab/>
        <w:t>The Cloud and Data</w:t>
      </w:r>
    </w:p>
    <w:p w14:paraId="4C031A0F" w14:textId="77777777" w:rsidR="007244C6" w:rsidRDefault="007244C6" w:rsidP="007244C6"/>
    <w:p w14:paraId="2E0B861F" w14:textId="77777777" w:rsidR="007244C6" w:rsidRDefault="007244C6" w:rsidP="007244C6">
      <w:pPr>
        <w:pStyle w:val="1"/>
      </w:pPr>
      <w:r>
        <w:t xml:space="preserve">1. </w:t>
      </w:r>
      <w:r>
        <w:tab/>
        <w:t xml:space="preserve">Scalability </w:t>
      </w:r>
    </w:p>
    <w:p w14:paraId="0B25107B" w14:textId="77777777" w:rsidR="007244C6" w:rsidRDefault="007244C6" w:rsidP="007244C6">
      <w:pPr>
        <w:pStyle w:val="1"/>
      </w:pPr>
    </w:p>
    <w:p w14:paraId="27F60185" w14:textId="77777777" w:rsidR="007244C6" w:rsidRDefault="007244C6" w:rsidP="007244C6">
      <w:pPr>
        <w:pStyle w:val="1"/>
      </w:pPr>
    </w:p>
    <w:p w14:paraId="23A5260E" w14:textId="77777777" w:rsidR="007244C6" w:rsidRDefault="007244C6" w:rsidP="007244C6">
      <w:pPr>
        <w:pStyle w:val="1"/>
      </w:pPr>
    </w:p>
    <w:p w14:paraId="11B1BFA8" w14:textId="77777777" w:rsidR="007244C6" w:rsidRDefault="007244C6" w:rsidP="007244C6">
      <w:pPr>
        <w:pStyle w:val="1"/>
      </w:pPr>
    </w:p>
    <w:p w14:paraId="6B1237F7" w14:textId="77777777" w:rsidR="007244C6" w:rsidRDefault="007244C6" w:rsidP="007244C6">
      <w:pPr>
        <w:pStyle w:val="1"/>
      </w:pPr>
      <w:r>
        <w:t xml:space="preserve">2. </w:t>
      </w:r>
      <w:r>
        <w:tab/>
        <w:t xml:space="preserve">Redundancy </w:t>
      </w:r>
    </w:p>
    <w:p w14:paraId="34F9F7D1" w14:textId="77777777" w:rsidR="007244C6" w:rsidRDefault="007244C6" w:rsidP="007244C6">
      <w:pPr>
        <w:pStyle w:val="1"/>
      </w:pPr>
    </w:p>
    <w:p w14:paraId="74A4D4C7" w14:textId="77777777" w:rsidR="007244C6" w:rsidRDefault="007244C6" w:rsidP="007244C6">
      <w:pPr>
        <w:pStyle w:val="1"/>
      </w:pPr>
    </w:p>
    <w:p w14:paraId="7283DDE9" w14:textId="77777777" w:rsidR="007244C6" w:rsidRDefault="007244C6" w:rsidP="007244C6">
      <w:pPr>
        <w:pStyle w:val="1"/>
      </w:pPr>
    </w:p>
    <w:p w14:paraId="47E52B28" w14:textId="77777777" w:rsidR="007244C6" w:rsidRDefault="007244C6" w:rsidP="007244C6">
      <w:pPr>
        <w:pStyle w:val="1"/>
      </w:pPr>
    </w:p>
    <w:p w14:paraId="3DB56C95" w14:textId="77777777" w:rsidR="007244C6" w:rsidRDefault="007244C6" w:rsidP="007244C6">
      <w:pPr>
        <w:pStyle w:val="1"/>
      </w:pPr>
      <w:r>
        <w:t xml:space="preserve">3. </w:t>
      </w:r>
      <w:r>
        <w:tab/>
        <w:t xml:space="preserve">Speed </w:t>
      </w:r>
    </w:p>
    <w:p w14:paraId="74135BCE" w14:textId="77777777" w:rsidR="007244C6" w:rsidRDefault="007244C6" w:rsidP="007244C6"/>
    <w:p w14:paraId="25B5D936" w14:textId="77777777" w:rsidR="007244C6" w:rsidRDefault="007244C6" w:rsidP="007244C6"/>
    <w:p w14:paraId="4C5AAB55" w14:textId="77777777" w:rsidR="007244C6" w:rsidRDefault="007244C6" w:rsidP="007244C6"/>
    <w:p w14:paraId="4D6BB6FE" w14:textId="77777777" w:rsidR="007244C6" w:rsidRDefault="007244C6" w:rsidP="007244C6"/>
    <w:p w14:paraId="38580351" w14:textId="77777777" w:rsidR="007244C6" w:rsidRDefault="007244C6" w:rsidP="007244C6">
      <w:pPr>
        <w:pStyle w:val="A"/>
      </w:pPr>
      <w:r>
        <w:t xml:space="preserve">I. </w:t>
      </w:r>
      <w:r>
        <w:tab/>
        <w:t>Big Data in the Cloud</w:t>
      </w:r>
    </w:p>
    <w:p w14:paraId="23841A7C" w14:textId="77777777" w:rsidR="007244C6" w:rsidRDefault="007244C6" w:rsidP="007244C6"/>
    <w:p w14:paraId="1DF8DBA5" w14:textId="77777777" w:rsidR="007244C6" w:rsidRDefault="007244C6" w:rsidP="007244C6">
      <w:pPr>
        <w:pStyle w:val="1"/>
      </w:pPr>
      <w:r>
        <w:t xml:space="preserve">1. </w:t>
      </w:r>
      <w:r>
        <w:tab/>
        <w:t xml:space="preserve">Infrastructure as a service </w:t>
      </w:r>
    </w:p>
    <w:p w14:paraId="6F0EFF30" w14:textId="77777777" w:rsidR="007244C6" w:rsidRDefault="007244C6" w:rsidP="007244C6">
      <w:pPr>
        <w:pStyle w:val="1"/>
      </w:pPr>
    </w:p>
    <w:p w14:paraId="2D60C1C2" w14:textId="77777777" w:rsidR="007244C6" w:rsidRDefault="007244C6" w:rsidP="007244C6">
      <w:pPr>
        <w:pStyle w:val="1"/>
      </w:pPr>
    </w:p>
    <w:p w14:paraId="73F609EA" w14:textId="77777777" w:rsidR="007244C6" w:rsidRDefault="007244C6" w:rsidP="007244C6">
      <w:pPr>
        <w:pStyle w:val="1"/>
      </w:pPr>
    </w:p>
    <w:p w14:paraId="40E73910" w14:textId="77777777" w:rsidR="007244C6" w:rsidRDefault="007244C6" w:rsidP="007244C6">
      <w:pPr>
        <w:pStyle w:val="1"/>
      </w:pPr>
    </w:p>
    <w:p w14:paraId="0184F9C0" w14:textId="77777777" w:rsidR="007244C6" w:rsidRDefault="007244C6" w:rsidP="007244C6">
      <w:pPr>
        <w:pStyle w:val="1"/>
      </w:pPr>
      <w:r>
        <w:t xml:space="preserve">2. </w:t>
      </w:r>
      <w:r>
        <w:tab/>
        <w:t xml:space="preserve">Platform as a service </w:t>
      </w:r>
    </w:p>
    <w:p w14:paraId="656DF38B" w14:textId="77777777" w:rsidR="007244C6" w:rsidRDefault="007244C6" w:rsidP="007244C6">
      <w:pPr>
        <w:pStyle w:val="1"/>
      </w:pPr>
    </w:p>
    <w:p w14:paraId="46250F90" w14:textId="77777777" w:rsidR="007244C6" w:rsidRDefault="007244C6" w:rsidP="007244C6">
      <w:pPr>
        <w:pStyle w:val="1"/>
      </w:pPr>
    </w:p>
    <w:p w14:paraId="16D2D41E" w14:textId="77777777" w:rsidR="007244C6" w:rsidRDefault="007244C6" w:rsidP="007244C6">
      <w:pPr>
        <w:pStyle w:val="1"/>
      </w:pPr>
    </w:p>
    <w:p w14:paraId="31203D58" w14:textId="77777777" w:rsidR="007244C6" w:rsidRDefault="007244C6" w:rsidP="007244C6">
      <w:pPr>
        <w:pStyle w:val="1"/>
      </w:pPr>
    </w:p>
    <w:p w14:paraId="3CDE2685" w14:textId="77777777" w:rsidR="007244C6" w:rsidRDefault="007244C6" w:rsidP="007244C6">
      <w:pPr>
        <w:pStyle w:val="1"/>
      </w:pPr>
      <w:r>
        <w:t xml:space="preserve">3. </w:t>
      </w:r>
      <w:r>
        <w:tab/>
        <w:t xml:space="preserve">Software as a service </w:t>
      </w:r>
    </w:p>
    <w:p w14:paraId="31789615" w14:textId="77777777" w:rsidR="007244C6" w:rsidRDefault="007244C6" w:rsidP="007244C6">
      <w:pPr>
        <w:pStyle w:val="1"/>
      </w:pPr>
    </w:p>
    <w:p w14:paraId="7A226E54" w14:textId="77777777" w:rsidR="007244C6" w:rsidRDefault="007244C6" w:rsidP="007244C6">
      <w:pPr>
        <w:pStyle w:val="1"/>
      </w:pPr>
    </w:p>
    <w:p w14:paraId="15EF9064" w14:textId="77777777" w:rsidR="007244C6" w:rsidRDefault="007244C6" w:rsidP="007244C6">
      <w:pPr>
        <w:pStyle w:val="1"/>
      </w:pPr>
    </w:p>
    <w:p w14:paraId="22831A2E" w14:textId="77777777" w:rsidR="007244C6" w:rsidRDefault="007244C6" w:rsidP="007244C6">
      <w:pPr>
        <w:pStyle w:val="1"/>
      </w:pPr>
    </w:p>
    <w:p w14:paraId="1A9025FD" w14:textId="77777777" w:rsidR="007244C6" w:rsidRDefault="007244C6" w:rsidP="007244C6">
      <w:pPr>
        <w:pStyle w:val="1"/>
      </w:pPr>
      <w:r>
        <w:t xml:space="preserve">4. </w:t>
      </w:r>
      <w:r>
        <w:tab/>
        <w:t xml:space="preserve">Data as a service </w:t>
      </w:r>
    </w:p>
    <w:p w14:paraId="270E1522" w14:textId="77777777" w:rsidR="007244C6" w:rsidRDefault="007244C6" w:rsidP="007244C6"/>
    <w:p w14:paraId="624D71FF" w14:textId="77777777" w:rsidR="007244C6" w:rsidRDefault="007244C6" w:rsidP="007244C6"/>
    <w:p w14:paraId="501B29C3" w14:textId="77777777" w:rsidR="007244C6" w:rsidRDefault="007244C6" w:rsidP="007244C6"/>
    <w:p w14:paraId="3D1E0DC9" w14:textId="77777777" w:rsidR="007244C6" w:rsidRDefault="007244C6" w:rsidP="007244C6"/>
    <w:p w14:paraId="450399BB" w14:textId="77777777" w:rsidR="007244C6" w:rsidRDefault="007244C6" w:rsidP="007244C6">
      <w:pPr>
        <w:pStyle w:val="I"/>
      </w:pPr>
      <w:r>
        <w:t xml:space="preserve">III. </w:t>
      </w:r>
      <w:r>
        <w:tab/>
        <w:t>Big Data Analysis</w:t>
      </w:r>
      <w:r>
        <w:tab/>
      </w:r>
    </w:p>
    <w:p w14:paraId="362D803D" w14:textId="77777777" w:rsidR="007244C6" w:rsidRDefault="007244C6" w:rsidP="007244C6"/>
    <w:p w14:paraId="0A9D6DD1" w14:textId="77777777" w:rsidR="007244C6" w:rsidRDefault="007244C6" w:rsidP="007244C6">
      <w:pPr>
        <w:pStyle w:val="A"/>
      </w:pPr>
      <w:r>
        <w:t xml:space="preserve">A. </w:t>
      </w:r>
      <w:r>
        <w:tab/>
        <w:t xml:space="preserve">Data mining </w:t>
      </w:r>
    </w:p>
    <w:p w14:paraId="548AB39B" w14:textId="77777777" w:rsidR="007244C6" w:rsidRDefault="007244C6" w:rsidP="007244C6"/>
    <w:p w14:paraId="6819227D" w14:textId="77777777" w:rsidR="007244C6" w:rsidRDefault="007244C6" w:rsidP="007244C6">
      <w:pPr>
        <w:pStyle w:val="1"/>
      </w:pPr>
      <w:r>
        <w:t xml:space="preserve">1. </w:t>
      </w:r>
      <w:r>
        <w:tab/>
        <w:t xml:space="preserve">Example </w:t>
      </w:r>
    </w:p>
    <w:p w14:paraId="274D05CE" w14:textId="77777777" w:rsidR="007244C6" w:rsidRDefault="007244C6" w:rsidP="007244C6"/>
    <w:p w14:paraId="50E474FE" w14:textId="77777777" w:rsidR="007244C6" w:rsidRDefault="007244C6" w:rsidP="007244C6"/>
    <w:p w14:paraId="67692736" w14:textId="77777777" w:rsidR="007244C6" w:rsidRDefault="007244C6" w:rsidP="007244C6"/>
    <w:p w14:paraId="481234E2" w14:textId="77777777" w:rsidR="007244C6" w:rsidRDefault="007244C6" w:rsidP="007244C6"/>
    <w:p w14:paraId="7D839C03" w14:textId="77777777" w:rsidR="007244C6" w:rsidRDefault="007244C6" w:rsidP="007244C6">
      <w:pPr>
        <w:pStyle w:val="A"/>
      </w:pPr>
      <w:r>
        <w:t xml:space="preserve">B. </w:t>
      </w:r>
      <w:r>
        <w:tab/>
        <w:t>Data dredging/fishing</w:t>
      </w:r>
    </w:p>
    <w:p w14:paraId="3D051E18" w14:textId="77777777" w:rsidR="007244C6" w:rsidRDefault="007244C6" w:rsidP="007244C6"/>
    <w:p w14:paraId="08605411" w14:textId="77777777" w:rsidR="007244C6" w:rsidRDefault="007244C6" w:rsidP="007244C6">
      <w:pPr>
        <w:pStyle w:val="1"/>
      </w:pPr>
      <w:r>
        <w:t xml:space="preserve">1. </w:t>
      </w:r>
      <w:r>
        <w:tab/>
        <w:t xml:space="preserve">Example </w:t>
      </w:r>
    </w:p>
    <w:p w14:paraId="7285BF61" w14:textId="77777777" w:rsidR="007244C6" w:rsidRDefault="007244C6" w:rsidP="007244C6"/>
    <w:p w14:paraId="100BD6B7" w14:textId="77777777" w:rsidR="007244C6" w:rsidRDefault="007244C6" w:rsidP="007244C6"/>
    <w:p w14:paraId="3138E24E" w14:textId="77777777" w:rsidR="007244C6" w:rsidRDefault="007244C6" w:rsidP="007244C6"/>
    <w:p w14:paraId="6E4E8A2C" w14:textId="77777777" w:rsidR="007244C6" w:rsidRDefault="007244C6" w:rsidP="007244C6"/>
    <w:p w14:paraId="5617B0E5" w14:textId="77777777" w:rsidR="007244C6" w:rsidRDefault="007244C6" w:rsidP="007244C6">
      <w:pPr>
        <w:pStyle w:val="A"/>
      </w:pPr>
      <w:r>
        <w:t xml:space="preserve">C. </w:t>
      </w:r>
      <w:r>
        <w:tab/>
        <w:t>Monitoring and Anomalies</w:t>
      </w:r>
    </w:p>
    <w:p w14:paraId="65EA2538" w14:textId="77777777" w:rsidR="007244C6" w:rsidRDefault="007244C6" w:rsidP="007244C6"/>
    <w:p w14:paraId="62A2C1FD" w14:textId="77777777" w:rsidR="007244C6" w:rsidRDefault="007244C6" w:rsidP="007244C6">
      <w:pPr>
        <w:pStyle w:val="1"/>
      </w:pPr>
      <w:r>
        <w:t xml:space="preserve">1. </w:t>
      </w:r>
      <w:r>
        <w:tab/>
        <w:t xml:space="preserve">Monitoring </w:t>
      </w:r>
    </w:p>
    <w:p w14:paraId="18F8EF4A" w14:textId="77777777" w:rsidR="007244C6" w:rsidRDefault="007244C6" w:rsidP="007244C6">
      <w:pPr>
        <w:pStyle w:val="1"/>
      </w:pPr>
    </w:p>
    <w:p w14:paraId="21009E56" w14:textId="77777777" w:rsidR="007244C6" w:rsidRDefault="007244C6" w:rsidP="007244C6">
      <w:pPr>
        <w:pStyle w:val="1"/>
      </w:pPr>
    </w:p>
    <w:p w14:paraId="2FC7026A" w14:textId="77777777" w:rsidR="007244C6" w:rsidRDefault="007244C6" w:rsidP="007244C6">
      <w:pPr>
        <w:pStyle w:val="1"/>
      </w:pPr>
    </w:p>
    <w:p w14:paraId="00B466B1" w14:textId="77777777" w:rsidR="007244C6" w:rsidRDefault="007244C6" w:rsidP="007244C6">
      <w:pPr>
        <w:pStyle w:val="1"/>
      </w:pPr>
    </w:p>
    <w:p w14:paraId="23D44109" w14:textId="77777777" w:rsidR="007244C6" w:rsidRDefault="007244C6" w:rsidP="007244C6">
      <w:pPr>
        <w:pStyle w:val="1"/>
      </w:pPr>
      <w:r>
        <w:t xml:space="preserve">2. </w:t>
      </w:r>
      <w:r>
        <w:tab/>
        <w:t>Anomalies</w:t>
      </w:r>
    </w:p>
    <w:p w14:paraId="20CFBA9C" w14:textId="77777777" w:rsidR="007244C6" w:rsidRDefault="007244C6" w:rsidP="007244C6"/>
    <w:p w14:paraId="5C36A476" w14:textId="77777777" w:rsidR="007244C6" w:rsidRDefault="007244C6" w:rsidP="007244C6"/>
    <w:p w14:paraId="37502463" w14:textId="77777777" w:rsidR="007244C6" w:rsidRDefault="007244C6" w:rsidP="007244C6"/>
    <w:p w14:paraId="1890C023" w14:textId="77777777" w:rsidR="007244C6" w:rsidRDefault="007244C6" w:rsidP="007244C6"/>
    <w:p w14:paraId="0427ADD9" w14:textId="77777777" w:rsidR="007244C6" w:rsidRDefault="007244C6" w:rsidP="007244C6">
      <w:pPr>
        <w:pStyle w:val="I"/>
      </w:pPr>
      <w:r>
        <w:t xml:space="preserve">IV. </w:t>
      </w:r>
      <w:r>
        <w:tab/>
        <w:t>Communication and Big Data</w:t>
      </w:r>
    </w:p>
    <w:p w14:paraId="01451AFA" w14:textId="77777777" w:rsidR="007244C6" w:rsidRDefault="007244C6" w:rsidP="007244C6">
      <w:pPr>
        <w:pStyle w:val="I"/>
      </w:pPr>
    </w:p>
    <w:p w14:paraId="5328A4B0" w14:textId="77777777" w:rsidR="007244C6" w:rsidRDefault="007244C6" w:rsidP="007244C6">
      <w:pPr>
        <w:pStyle w:val="I"/>
      </w:pPr>
    </w:p>
    <w:p w14:paraId="5942D2CC" w14:textId="77777777" w:rsidR="007244C6" w:rsidRDefault="007244C6" w:rsidP="007244C6">
      <w:pPr>
        <w:pStyle w:val="I"/>
      </w:pPr>
    </w:p>
    <w:p w14:paraId="739DBFC3" w14:textId="77777777" w:rsidR="007244C6" w:rsidRDefault="007244C6" w:rsidP="007244C6">
      <w:pPr>
        <w:pStyle w:val="I"/>
      </w:pPr>
    </w:p>
    <w:p w14:paraId="05D28C03" w14:textId="77777777" w:rsidR="007244C6" w:rsidRDefault="007244C6" w:rsidP="007244C6">
      <w:pPr>
        <w:pStyle w:val="I"/>
      </w:pPr>
      <w:r>
        <w:t xml:space="preserve">V. </w:t>
      </w:r>
      <w:r>
        <w:tab/>
        <w:t>Big Data Ethics</w:t>
      </w:r>
    </w:p>
    <w:p w14:paraId="7951FF6A" w14:textId="77777777" w:rsidR="007244C6" w:rsidRDefault="007244C6" w:rsidP="007244C6"/>
    <w:p w14:paraId="59C08BC7" w14:textId="77777777" w:rsidR="007244C6" w:rsidRDefault="007244C6" w:rsidP="007244C6">
      <w:pPr>
        <w:pStyle w:val="A"/>
      </w:pPr>
      <w:r>
        <w:t xml:space="preserve">A. </w:t>
      </w:r>
      <w:r>
        <w:tab/>
        <w:t>Privacy</w:t>
      </w:r>
    </w:p>
    <w:p w14:paraId="4ABF3E50" w14:textId="77777777" w:rsidR="007244C6" w:rsidRDefault="007244C6" w:rsidP="007244C6"/>
    <w:p w14:paraId="25C667EB" w14:textId="77777777" w:rsidR="007244C6" w:rsidRDefault="007244C6" w:rsidP="007244C6">
      <w:pPr>
        <w:pStyle w:val="1"/>
      </w:pPr>
      <w:r>
        <w:t xml:space="preserve">1. </w:t>
      </w:r>
      <w:r>
        <w:tab/>
        <w:t>Latanya Arvett Sweeney and MA Public Employee Health Data</w:t>
      </w:r>
    </w:p>
    <w:p w14:paraId="478D6894" w14:textId="77777777" w:rsidR="007244C6" w:rsidRDefault="007244C6" w:rsidP="007244C6">
      <w:pPr>
        <w:pStyle w:val="1"/>
      </w:pPr>
    </w:p>
    <w:p w14:paraId="16F1D72D" w14:textId="77777777" w:rsidR="007244C6" w:rsidRDefault="007244C6" w:rsidP="007244C6">
      <w:pPr>
        <w:pStyle w:val="1"/>
      </w:pPr>
    </w:p>
    <w:p w14:paraId="56D891EB" w14:textId="77777777" w:rsidR="007244C6" w:rsidRDefault="007244C6" w:rsidP="007244C6">
      <w:pPr>
        <w:pStyle w:val="1"/>
      </w:pPr>
    </w:p>
    <w:p w14:paraId="4D62C388" w14:textId="77777777" w:rsidR="007244C6" w:rsidRDefault="007244C6" w:rsidP="007244C6">
      <w:pPr>
        <w:pStyle w:val="1"/>
      </w:pPr>
    </w:p>
    <w:p w14:paraId="60F4061B" w14:textId="77777777" w:rsidR="007244C6" w:rsidRDefault="007244C6" w:rsidP="007244C6">
      <w:pPr>
        <w:pStyle w:val="1"/>
      </w:pPr>
      <w:r>
        <w:t xml:space="preserve">2. </w:t>
      </w:r>
      <w:r>
        <w:tab/>
        <w:t xml:space="preserve">HIPAA </w:t>
      </w:r>
    </w:p>
    <w:p w14:paraId="0C9B2183" w14:textId="77777777" w:rsidR="007244C6" w:rsidRDefault="007244C6" w:rsidP="007244C6">
      <w:pPr>
        <w:pStyle w:val="1"/>
      </w:pPr>
    </w:p>
    <w:p w14:paraId="3661610D" w14:textId="77777777" w:rsidR="007244C6" w:rsidRDefault="007244C6" w:rsidP="007244C6">
      <w:pPr>
        <w:pStyle w:val="1"/>
      </w:pPr>
    </w:p>
    <w:p w14:paraId="50D50DFB" w14:textId="77777777" w:rsidR="007244C6" w:rsidRDefault="007244C6" w:rsidP="007244C6">
      <w:pPr>
        <w:pStyle w:val="1"/>
      </w:pPr>
    </w:p>
    <w:p w14:paraId="1886435B" w14:textId="77777777" w:rsidR="007244C6" w:rsidRDefault="007244C6" w:rsidP="007244C6">
      <w:pPr>
        <w:pStyle w:val="1"/>
      </w:pPr>
    </w:p>
    <w:p w14:paraId="71D2C67C" w14:textId="77777777" w:rsidR="007244C6" w:rsidRDefault="007244C6" w:rsidP="007244C6">
      <w:pPr>
        <w:pStyle w:val="1"/>
      </w:pPr>
      <w:r>
        <w:t xml:space="preserve">3. </w:t>
      </w:r>
      <w:r>
        <w:tab/>
        <w:t>Netflix and IMDB</w:t>
      </w:r>
    </w:p>
    <w:p w14:paraId="3E156760" w14:textId="77777777" w:rsidR="007244C6" w:rsidRDefault="007244C6" w:rsidP="007244C6">
      <w:pPr>
        <w:pStyle w:val="1"/>
      </w:pPr>
    </w:p>
    <w:p w14:paraId="562BB01B" w14:textId="77777777" w:rsidR="007244C6" w:rsidRDefault="007244C6" w:rsidP="007244C6">
      <w:pPr>
        <w:pStyle w:val="1"/>
      </w:pPr>
    </w:p>
    <w:p w14:paraId="650FDAAA" w14:textId="77777777" w:rsidR="007244C6" w:rsidRDefault="007244C6" w:rsidP="007244C6">
      <w:pPr>
        <w:pStyle w:val="1"/>
      </w:pPr>
    </w:p>
    <w:p w14:paraId="2C44AA50" w14:textId="77777777" w:rsidR="007244C6" w:rsidRDefault="007244C6" w:rsidP="007244C6"/>
    <w:p w14:paraId="614690E2" w14:textId="77777777" w:rsidR="007244C6" w:rsidRDefault="007244C6" w:rsidP="007244C6">
      <w:pPr>
        <w:pStyle w:val="A"/>
      </w:pPr>
      <w:r>
        <w:t xml:space="preserve">B. </w:t>
      </w:r>
      <w:r>
        <w:tab/>
        <w:t>Identity</w:t>
      </w:r>
    </w:p>
    <w:p w14:paraId="6B31156D" w14:textId="77777777" w:rsidR="007244C6" w:rsidRDefault="007244C6" w:rsidP="007244C6"/>
    <w:p w14:paraId="550FE2F1" w14:textId="77777777" w:rsidR="007244C6" w:rsidRDefault="007244C6" w:rsidP="007244C6">
      <w:pPr>
        <w:pStyle w:val="1"/>
      </w:pPr>
      <w:r>
        <w:t xml:space="preserve">1. </w:t>
      </w:r>
      <w:r>
        <w:tab/>
        <w:t>Richards and Kind (2014)</w:t>
      </w:r>
    </w:p>
    <w:p w14:paraId="5D822A90" w14:textId="77777777" w:rsidR="007244C6" w:rsidRDefault="007244C6" w:rsidP="007244C6">
      <w:pPr>
        <w:pStyle w:val="1"/>
      </w:pPr>
    </w:p>
    <w:p w14:paraId="65A7CF8B" w14:textId="77777777" w:rsidR="007244C6" w:rsidRDefault="007244C6" w:rsidP="007244C6">
      <w:pPr>
        <w:pStyle w:val="1"/>
      </w:pPr>
    </w:p>
    <w:p w14:paraId="71D203A6" w14:textId="77777777" w:rsidR="007244C6" w:rsidRDefault="007244C6" w:rsidP="007244C6">
      <w:pPr>
        <w:pStyle w:val="1"/>
      </w:pPr>
    </w:p>
    <w:p w14:paraId="20E2F6AF" w14:textId="77777777" w:rsidR="007244C6" w:rsidRDefault="007244C6" w:rsidP="007244C6">
      <w:pPr>
        <w:pStyle w:val="1"/>
      </w:pPr>
    </w:p>
    <w:p w14:paraId="3E1E6952" w14:textId="77777777" w:rsidR="007244C6" w:rsidRDefault="007244C6" w:rsidP="007244C6">
      <w:pPr>
        <w:pStyle w:val="1"/>
      </w:pPr>
      <w:r>
        <w:t xml:space="preserve">2. </w:t>
      </w:r>
      <w:r>
        <w:tab/>
        <w:t>Multiple identities</w:t>
      </w:r>
    </w:p>
    <w:p w14:paraId="2FBB4F26" w14:textId="77777777" w:rsidR="007244C6" w:rsidRDefault="007244C6" w:rsidP="007244C6">
      <w:pPr>
        <w:pStyle w:val="1"/>
      </w:pPr>
    </w:p>
    <w:p w14:paraId="3FD82EE9" w14:textId="77777777" w:rsidR="007244C6" w:rsidRDefault="007244C6" w:rsidP="007244C6">
      <w:pPr>
        <w:pStyle w:val="1"/>
      </w:pPr>
    </w:p>
    <w:p w14:paraId="638C6CC5" w14:textId="77777777" w:rsidR="007244C6" w:rsidRDefault="007244C6" w:rsidP="007244C6">
      <w:pPr>
        <w:pStyle w:val="1"/>
      </w:pPr>
    </w:p>
    <w:p w14:paraId="1D35B063" w14:textId="77777777" w:rsidR="007244C6" w:rsidRDefault="007244C6" w:rsidP="007244C6">
      <w:pPr>
        <w:pStyle w:val="1"/>
      </w:pPr>
    </w:p>
    <w:p w14:paraId="2FBC923E" w14:textId="77777777" w:rsidR="007244C6" w:rsidRDefault="007244C6" w:rsidP="007244C6">
      <w:pPr>
        <w:pStyle w:val="1"/>
      </w:pPr>
      <w:r>
        <w:t xml:space="preserve">3. </w:t>
      </w:r>
      <w:r>
        <w:tab/>
        <w:t>Symbiotic relationship between identity and privacy</w:t>
      </w:r>
    </w:p>
    <w:p w14:paraId="70432AEA" w14:textId="77777777" w:rsidR="007244C6" w:rsidRDefault="007244C6" w:rsidP="007244C6"/>
    <w:p w14:paraId="5BD23D68" w14:textId="77777777" w:rsidR="007244C6" w:rsidRDefault="007244C6" w:rsidP="007244C6">
      <w:pPr>
        <w:pStyle w:val="a0"/>
      </w:pPr>
      <w:r>
        <w:t>a.</w:t>
      </w:r>
      <w:r>
        <w:tab/>
        <w:t xml:space="preserve"> Big marketers</w:t>
      </w:r>
    </w:p>
    <w:p w14:paraId="2B8A95ED" w14:textId="77777777" w:rsidR="007244C6" w:rsidRDefault="007244C6" w:rsidP="007244C6"/>
    <w:p w14:paraId="7EA66216" w14:textId="77777777" w:rsidR="007244C6" w:rsidRDefault="007244C6" w:rsidP="007244C6"/>
    <w:p w14:paraId="500DE0A6" w14:textId="77777777" w:rsidR="007244C6" w:rsidRDefault="007244C6" w:rsidP="007244C6"/>
    <w:p w14:paraId="3F70277B" w14:textId="77777777" w:rsidR="007244C6" w:rsidRDefault="007244C6" w:rsidP="007244C6"/>
    <w:p w14:paraId="4CA77818" w14:textId="77777777" w:rsidR="007244C6" w:rsidRDefault="007244C6" w:rsidP="007244C6">
      <w:pPr>
        <w:pStyle w:val="A"/>
      </w:pPr>
      <w:r>
        <w:t xml:space="preserve">C. </w:t>
      </w:r>
      <w:r>
        <w:tab/>
        <w:t>Ownership</w:t>
      </w:r>
    </w:p>
    <w:p w14:paraId="4FB70576" w14:textId="77777777" w:rsidR="007244C6" w:rsidRDefault="007244C6" w:rsidP="007244C6"/>
    <w:p w14:paraId="3B596A6A" w14:textId="77777777" w:rsidR="007244C6" w:rsidRDefault="007244C6" w:rsidP="007244C6">
      <w:pPr>
        <w:pStyle w:val="1"/>
      </w:pPr>
      <w:r>
        <w:t xml:space="preserve">1. </w:t>
      </w:r>
      <w:r>
        <w:tab/>
        <w:t>Do we own our demographic information, family information, information about hobbies and skills, or individual preferences (Coke vs. Pepsi, plastic vs. paper, etc.)?</w:t>
      </w:r>
    </w:p>
    <w:p w14:paraId="70544995" w14:textId="77777777" w:rsidR="007244C6" w:rsidRDefault="007244C6" w:rsidP="007244C6">
      <w:pPr>
        <w:pStyle w:val="1"/>
      </w:pPr>
    </w:p>
    <w:p w14:paraId="6C97DA9A" w14:textId="77777777" w:rsidR="007244C6" w:rsidRDefault="007244C6" w:rsidP="007244C6">
      <w:pPr>
        <w:pStyle w:val="1"/>
      </w:pPr>
    </w:p>
    <w:p w14:paraId="18AA415B" w14:textId="77777777" w:rsidR="007244C6" w:rsidRDefault="007244C6" w:rsidP="007244C6">
      <w:pPr>
        <w:pStyle w:val="1"/>
      </w:pPr>
    </w:p>
    <w:p w14:paraId="5699F9D4" w14:textId="77777777" w:rsidR="007244C6" w:rsidRDefault="007244C6" w:rsidP="007244C6">
      <w:pPr>
        <w:pStyle w:val="1"/>
      </w:pPr>
    </w:p>
    <w:p w14:paraId="6C121593" w14:textId="77777777" w:rsidR="007244C6" w:rsidRDefault="007244C6" w:rsidP="007244C6">
      <w:pPr>
        <w:pStyle w:val="1"/>
      </w:pPr>
      <w:r>
        <w:t xml:space="preserve">2. </w:t>
      </w:r>
      <w:r>
        <w:tab/>
        <w:t>European data collection vs. U.S. data collection</w:t>
      </w:r>
    </w:p>
    <w:p w14:paraId="0CD2A742" w14:textId="77777777" w:rsidR="007244C6" w:rsidRDefault="007244C6" w:rsidP="007244C6"/>
    <w:p w14:paraId="08675663" w14:textId="77777777" w:rsidR="007244C6" w:rsidRDefault="007244C6" w:rsidP="007244C6"/>
    <w:p w14:paraId="7F69CB69" w14:textId="77777777" w:rsidR="007244C6" w:rsidRDefault="007244C6" w:rsidP="007244C6"/>
    <w:p w14:paraId="18AD64DF" w14:textId="77777777" w:rsidR="007244C6" w:rsidRDefault="007244C6" w:rsidP="007244C6"/>
    <w:p w14:paraId="4F037DE0" w14:textId="77777777" w:rsidR="007244C6" w:rsidRDefault="007244C6" w:rsidP="007244C6">
      <w:pPr>
        <w:pStyle w:val="a0"/>
      </w:pPr>
      <w:r>
        <w:t xml:space="preserve">a. </w:t>
      </w:r>
      <w:r>
        <w:tab/>
        <w:t xml:space="preserve">The European Union states that individual data can only be collected for legitimate purposes. </w:t>
      </w:r>
    </w:p>
    <w:p w14:paraId="5400E36C" w14:textId="77777777" w:rsidR="007244C6" w:rsidRDefault="007244C6" w:rsidP="007244C6">
      <w:pPr>
        <w:pStyle w:val="a0"/>
      </w:pPr>
    </w:p>
    <w:p w14:paraId="41219966" w14:textId="77777777" w:rsidR="007244C6" w:rsidRDefault="007244C6" w:rsidP="007244C6">
      <w:pPr>
        <w:pStyle w:val="a0"/>
      </w:pPr>
    </w:p>
    <w:p w14:paraId="4106BEDD" w14:textId="77777777" w:rsidR="007244C6" w:rsidRDefault="007244C6" w:rsidP="007244C6">
      <w:pPr>
        <w:pStyle w:val="a0"/>
      </w:pPr>
    </w:p>
    <w:p w14:paraId="3AD4F1D6" w14:textId="77777777" w:rsidR="007244C6" w:rsidRDefault="007244C6" w:rsidP="007244C6"/>
    <w:p w14:paraId="164E7882" w14:textId="77777777" w:rsidR="007244C6" w:rsidRDefault="007244C6" w:rsidP="007244C6">
      <w:pPr>
        <w:pStyle w:val="A"/>
      </w:pPr>
      <w:r>
        <w:t xml:space="preserve">D. </w:t>
      </w:r>
      <w:r>
        <w:tab/>
        <w:t>Reputation</w:t>
      </w:r>
    </w:p>
    <w:p w14:paraId="5B71DDEE" w14:textId="77777777" w:rsidR="007244C6" w:rsidRDefault="007244C6" w:rsidP="007244C6"/>
    <w:p w14:paraId="3A5BD0F9" w14:textId="77777777" w:rsidR="007244C6" w:rsidRDefault="007244C6" w:rsidP="007244C6">
      <w:pPr>
        <w:pStyle w:val="1"/>
      </w:pPr>
      <w:r>
        <w:t xml:space="preserve">1. </w:t>
      </w:r>
      <w:r>
        <w:tab/>
        <w:t xml:space="preserve">Davis and Patterson (2012) </w:t>
      </w:r>
    </w:p>
    <w:p w14:paraId="6F6CAE4E" w14:textId="77777777" w:rsidR="007244C6" w:rsidRDefault="007244C6" w:rsidP="007244C6">
      <w:pPr>
        <w:pStyle w:val="1"/>
      </w:pPr>
    </w:p>
    <w:p w14:paraId="3767DBF9" w14:textId="77777777" w:rsidR="007244C6" w:rsidRDefault="007244C6" w:rsidP="007244C6">
      <w:pPr>
        <w:pStyle w:val="1"/>
      </w:pPr>
    </w:p>
    <w:p w14:paraId="266EC031" w14:textId="77777777" w:rsidR="007244C6" w:rsidRDefault="007244C6" w:rsidP="007244C6">
      <w:pPr>
        <w:pStyle w:val="1"/>
      </w:pPr>
    </w:p>
    <w:p w14:paraId="01CFDE63" w14:textId="77777777" w:rsidR="007244C6" w:rsidRDefault="007244C6" w:rsidP="007244C6"/>
    <w:p w14:paraId="1E93337D" w14:textId="77777777" w:rsidR="007244C6" w:rsidRDefault="007244C6" w:rsidP="007244C6">
      <w:pPr>
        <w:pStyle w:val="1"/>
      </w:pPr>
      <w:r>
        <w:t xml:space="preserve">2. </w:t>
      </w:r>
      <w:r>
        <w:tab/>
        <w:t xml:space="preserve">Should an individual’s reputation be based on what the individual viewed online? </w:t>
      </w:r>
    </w:p>
    <w:p w14:paraId="102B0CBF" w14:textId="77777777" w:rsidR="007244C6" w:rsidRDefault="007244C6" w:rsidP="007244C6"/>
    <w:p w14:paraId="5E94A6B2" w14:textId="77777777" w:rsidR="007244C6" w:rsidRDefault="007244C6" w:rsidP="007244C6"/>
    <w:p w14:paraId="07CBD40F" w14:textId="77777777" w:rsidR="007244C6" w:rsidRDefault="007244C6" w:rsidP="007244C6"/>
    <w:p w14:paraId="3192EB50" w14:textId="77777777" w:rsidR="007244C6" w:rsidRDefault="007244C6" w:rsidP="007244C6"/>
    <w:p w14:paraId="6C5A27D0" w14:textId="77777777" w:rsidR="007244C6" w:rsidRDefault="007244C6" w:rsidP="007244C6">
      <w:pPr>
        <w:pStyle w:val="1"/>
      </w:pPr>
      <w:r>
        <w:t xml:space="preserve">3. </w:t>
      </w:r>
      <w:r>
        <w:tab/>
        <w:t>Companies that manage online reputations</w:t>
      </w:r>
    </w:p>
    <w:p w14:paraId="59B648E7" w14:textId="77777777" w:rsidR="007244C6" w:rsidRDefault="007244C6" w:rsidP="007244C6"/>
    <w:p w14:paraId="4117A6F3" w14:textId="77777777" w:rsidR="007244C6" w:rsidRDefault="007244C6" w:rsidP="007244C6"/>
    <w:p w14:paraId="436C9ABC" w14:textId="77777777" w:rsidR="007244C6" w:rsidRDefault="007244C6" w:rsidP="007244C6"/>
    <w:p w14:paraId="3878EBB3" w14:textId="77777777" w:rsidR="007244C6" w:rsidRDefault="007244C6" w:rsidP="007244C6"/>
    <w:p w14:paraId="11F6FDDC" w14:textId="77777777" w:rsidR="007244C6" w:rsidRDefault="007244C6" w:rsidP="007244C6">
      <w:pPr>
        <w:pStyle w:val="A"/>
      </w:pPr>
      <w:r>
        <w:t xml:space="preserve">E. </w:t>
      </w:r>
      <w:r>
        <w:tab/>
        <w:t>Manage Your Online Reputation</w:t>
      </w:r>
    </w:p>
    <w:p w14:paraId="4B758D81" w14:textId="77777777" w:rsidR="007244C6" w:rsidRDefault="007244C6" w:rsidP="007244C6"/>
    <w:p w14:paraId="77C26A9F" w14:textId="77777777" w:rsidR="007244C6" w:rsidRDefault="007244C6" w:rsidP="007244C6">
      <w:pPr>
        <w:pStyle w:val="1"/>
      </w:pPr>
      <w:r>
        <w:t xml:space="preserve">1. </w:t>
      </w:r>
      <w:r>
        <w:tab/>
        <w:t xml:space="preserve">Google yourself </w:t>
      </w:r>
    </w:p>
    <w:p w14:paraId="78815104" w14:textId="77777777" w:rsidR="007244C6" w:rsidRDefault="007244C6" w:rsidP="007244C6">
      <w:pPr>
        <w:pStyle w:val="1"/>
      </w:pPr>
    </w:p>
    <w:p w14:paraId="140DFF04" w14:textId="77777777" w:rsidR="007244C6" w:rsidRDefault="007244C6" w:rsidP="007244C6">
      <w:pPr>
        <w:pStyle w:val="1"/>
      </w:pPr>
    </w:p>
    <w:p w14:paraId="77FCF9F7" w14:textId="77777777" w:rsidR="007244C6" w:rsidRDefault="007244C6" w:rsidP="007244C6">
      <w:pPr>
        <w:pStyle w:val="1"/>
      </w:pPr>
    </w:p>
    <w:p w14:paraId="3F0E7DCE" w14:textId="77777777" w:rsidR="007244C6" w:rsidRDefault="007244C6" w:rsidP="007244C6">
      <w:pPr>
        <w:pStyle w:val="1"/>
      </w:pPr>
    </w:p>
    <w:p w14:paraId="29FD1217" w14:textId="77777777" w:rsidR="007244C6" w:rsidRDefault="007244C6" w:rsidP="007244C6">
      <w:pPr>
        <w:pStyle w:val="1"/>
      </w:pPr>
      <w:r>
        <w:t xml:space="preserve">2. </w:t>
      </w:r>
      <w:r>
        <w:tab/>
        <w:t xml:space="preserve">Buy your domain name </w:t>
      </w:r>
    </w:p>
    <w:p w14:paraId="6CABD66B" w14:textId="77777777" w:rsidR="007244C6" w:rsidRDefault="007244C6" w:rsidP="007244C6">
      <w:pPr>
        <w:pStyle w:val="1"/>
      </w:pPr>
    </w:p>
    <w:p w14:paraId="174DAD73" w14:textId="77777777" w:rsidR="007244C6" w:rsidRDefault="007244C6" w:rsidP="007244C6">
      <w:pPr>
        <w:pStyle w:val="1"/>
      </w:pPr>
    </w:p>
    <w:p w14:paraId="1A03E1E2" w14:textId="77777777" w:rsidR="007244C6" w:rsidRDefault="007244C6" w:rsidP="007244C6">
      <w:pPr>
        <w:pStyle w:val="1"/>
      </w:pPr>
    </w:p>
    <w:p w14:paraId="21FD4B0F" w14:textId="77777777" w:rsidR="007244C6" w:rsidRDefault="007244C6" w:rsidP="007244C6">
      <w:pPr>
        <w:pStyle w:val="1"/>
      </w:pPr>
    </w:p>
    <w:p w14:paraId="0D353B85" w14:textId="77777777" w:rsidR="007244C6" w:rsidRDefault="007244C6" w:rsidP="007244C6">
      <w:pPr>
        <w:pStyle w:val="1"/>
      </w:pPr>
      <w:r>
        <w:t xml:space="preserve">3. </w:t>
      </w:r>
      <w:r>
        <w:tab/>
        <w:t xml:space="preserve">Join social networks </w:t>
      </w:r>
    </w:p>
    <w:p w14:paraId="4E391237" w14:textId="77777777" w:rsidR="007244C6" w:rsidRDefault="007244C6" w:rsidP="007244C6">
      <w:pPr>
        <w:pStyle w:val="1"/>
      </w:pPr>
    </w:p>
    <w:p w14:paraId="7E7CAAF5" w14:textId="77777777" w:rsidR="007244C6" w:rsidRDefault="007244C6" w:rsidP="007244C6">
      <w:pPr>
        <w:pStyle w:val="1"/>
      </w:pPr>
    </w:p>
    <w:p w14:paraId="0FB77730" w14:textId="77777777" w:rsidR="007244C6" w:rsidRDefault="007244C6" w:rsidP="007244C6">
      <w:pPr>
        <w:pStyle w:val="1"/>
      </w:pPr>
    </w:p>
    <w:p w14:paraId="0C641B6C" w14:textId="77777777" w:rsidR="007244C6" w:rsidRDefault="007244C6" w:rsidP="007244C6">
      <w:pPr>
        <w:pStyle w:val="1"/>
      </w:pPr>
    </w:p>
    <w:p w14:paraId="777CAD70" w14:textId="77777777" w:rsidR="007244C6" w:rsidRDefault="007244C6" w:rsidP="007244C6">
      <w:pPr>
        <w:pStyle w:val="1"/>
      </w:pPr>
      <w:r>
        <w:t xml:space="preserve">4. </w:t>
      </w:r>
      <w:r>
        <w:tab/>
        <w:t xml:space="preserve">Optimize your presence. You want people to find you. </w:t>
      </w:r>
    </w:p>
    <w:p w14:paraId="05168C2A" w14:textId="77777777" w:rsidR="007244C6" w:rsidRDefault="007244C6" w:rsidP="007244C6">
      <w:pPr>
        <w:pStyle w:val="1"/>
      </w:pPr>
    </w:p>
    <w:p w14:paraId="4D0BDF14" w14:textId="77777777" w:rsidR="007244C6" w:rsidRDefault="007244C6" w:rsidP="007244C6">
      <w:pPr>
        <w:pStyle w:val="1"/>
      </w:pPr>
    </w:p>
    <w:p w14:paraId="5B79E877" w14:textId="77777777" w:rsidR="007244C6" w:rsidRDefault="007244C6" w:rsidP="007244C6">
      <w:pPr>
        <w:pStyle w:val="1"/>
      </w:pPr>
    </w:p>
    <w:p w14:paraId="6ED81424" w14:textId="77777777" w:rsidR="007244C6" w:rsidRDefault="007244C6" w:rsidP="007244C6">
      <w:pPr>
        <w:pStyle w:val="1"/>
      </w:pPr>
    </w:p>
    <w:p w14:paraId="72898D08" w14:textId="77777777" w:rsidR="007244C6" w:rsidRDefault="007244C6" w:rsidP="007244C6">
      <w:pPr>
        <w:pStyle w:val="1"/>
      </w:pPr>
      <w:r>
        <w:t xml:space="preserve">5. </w:t>
      </w:r>
      <w:r>
        <w:tab/>
        <w:t>Keep your private things private.</w:t>
      </w:r>
    </w:p>
    <w:p w14:paraId="7E9B22F1" w14:textId="1AFF755B" w:rsidR="00C84B3F" w:rsidRPr="007244C6" w:rsidRDefault="00C84B3F" w:rsidP="007244C6">
      <w:pPr>
        <w:spacing w:before="276"/>
        <w:rPr>
          <w:b/>
          <w:sz w:val="24"/>
          <w:szCs w:val="24"/>
        </w:rPr>
      </w:pPr>
    </w:p>
    <w:p w14:paraId="035B491C" w14:textId="77777777" w:rsidR="00C84B3F" w:rsidRDefault="00C84B3F" w:rsidP="00A215D2">
      <w:pPr>
        <w:pStyle w:val="Heading2"/>
        <w:ind w:left="0" w:right="0"/>
        <w:rPr>
          <w:color w:val="231F20"/>
        </w:rPr>
        <w:sectPr w:rsidR="00C84B3F" w:rsidSect="0030051E">
          <w:footerReference w:type="default" r:id="rId110"/>
          <w:pgSz w:w="12240" w:h="15840"/>
          <w:pgMar w:top="1440" w:right="1440" w:bottom="1440" w:left="1440" w:header="0" w:footer="1039" w:gutter="0"/>
          <w:cols w:space="720"/>
        </w:sectPr>
      </w:pPr>
    </w:p>
    <w:p w14:paraId="601057C4" w14:textId="1D376A75" w:rsidR="00014790" w:rsidRDefault="00A215D2" w:rsidP="00A215D2">
      <w:pPr>
        <w:spacing w:before="73"/>
        <w:jc w:val="center"/>
        <w:rPr>
          <w:color w:val="231F20"/>
          <w:sz w:val="36"/>
        </w:rPr>
      </w:pPr>
      <w:r>
        <w:rPr>
          <w:noProof/>
          <w:color w:val="231F20"/>
          <w:sz w:val="36"/>
          <w:lang w:bidi="ar-SA"/>
        </w:rPr>
        <mc:AlternateContent>
          <mc:Choice Requires="wpg">
            <w:drawing>
              <wp:anchor distT="0" distB="0" distL="114300" distR="114300" simplePos="0" relativeHeight="251727872" behindDoc="0" locked="0" layoutInCell="1" allowOverlap="1" wp14:anchorId="0C08CFCC" wp14:editId="7B95843F">
                <wp:simplePos x="0" y="0"/>
                <wp:positionH relativeFrom="column">
                  <wp:posOffset>12700</wp:posOffset>
                </wp:positionH>
                <wp:positionV relativeFrom="paragraph">
                  <wp:posOffset>454025</wp:posOffset>
                </wp:positionV>
                <wp:extent cx="5915660" cy="2419350"/>
                <wp:effectExtent l="0" t="0" r="8890" b="0"/>
                <wp:wrapSquare wrapText="bothSides"/>
                <wp:docPr id="111" name="Group 111"/>
                <wp:cNvGraphicFramePr/>
                <a:graphic xmlns:a="http://schemas.openxmlformats.org/drawingml/2006/main">
                  <a:graphicData uri="http://schemas.microsoft.com/office/word/2010/wordprocessingGroup">
                    <wpg:wgp>
                      <wpg:cNvGrpSpPr/>
                      <wpg:grpSpPr>
                        <a:xfrm>
                          <a:off x="0" y="0"/>
                          <a:ext cx="5915660" cy="2419350"/>
                          <a:chOff x="0" y="0"/>
                          <a:chExt cx="5915660" cy="2419350"/>
                        </a:xfrm>
                      </wpg:grpSpPr>
                      <pic:pic xmlns:pic="http://schemas.openxmlformats.org/drawingml/2006/picture">
                        <pic:nvPicPr>
                          <pic:cNvPr id="48" name="Picture 48"/>
                          <pic:cNvPicPr>
                            <a:picLocks noChangeAspect="1"/>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5915660" cy="2419350"/>
                          </a:xfrm>
                          <a:prstGeom prst="rect">
                            <a:avLst/>
                          </a:prstGeom>
                        </pic:spPr>
                      </pic:pic>
                      <wps:wsp>
                        <wps:cNvPr id="96" name="Text Box 2"/>
                        <wps:cNvSpPr txBox="1">
                          <a:spLocks noChangeArrowheads="1"/>
                        </wps:cNvSpPr>
                        <wps:spPr bwMode="auto">
                          <a:xfrm>
                            <a:off x="409575" y="552450"/>
                            <a:ext cx="5114925" cy="1590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742D2B" w14:textId="77777777" w:rsidR="00475173" w:rsidRDefault="00475173" w:rsidP="00D46883">
                              <w:pPr>
                                <w:pStyle w:val="BodyText"/>
                                <w:numPr>
                                  <w:ilvl w:val="0"/>
                                  <w:numId w:val="1"/>
                                </w:numPr>
                                <w:spacing w:before="1"/>
                                <w:ind w:left="360" w:hanging="360"/>
                              </w:pPr>
                              <w:r>
                                <w:rPr>
                                  <w:color w:val="231F20"/>
                                </w:rPr>
                                <w:t xml:space="preserve">Explain the Law of </w:t>
                              </w:r>
                              <w:r>
                                <w:rPr>
                                  <w:color w:val="231F20"/>
                                  <w:spacing w:val="-3"/>
                                </w:rPr>
                                <w:t>Parismony.</w:t>
                              </w:r>
                            </w:p>
                            <w:p w14:paraId="22F5A24A" w14:textId="77777777" w:rsidR="00475173" w:rsidRDefault="00475173" w:rsidP="00D46883">
                              <w:pPr>
                                <w:pStyle w:val="BodyText"/>
                                <w:numPr>
                                  <w:ilvl w:val="0"/>
                                  <w:numId w:val="1"/>
                                </w:numPr>
                                <w:spacing w:before="12" w:line="249" w:lineRule="auto"/>
                                <w:ind w:left="360" w:right="699" w:hanging="360"/>
                              </w:pPr>
                              <w:r>
                                <w:rPr>
                                  <w:color w:val="231F20"/>
                                </w:rPr>
                                <w:t xml:space="preserve">Summarize a series of different statistical analysis of variance </w:t>
                              </w:r>
                              <w:r>
                                <w:rPr>
                                  <w:color w:val="231F20"/>
                                  <w:spacing w:val="-5"/>
                                </w:rPr>
                                <w:t xml:space="preserve">(ANOVA) </w:t>
                              </w:r>
                              <w:r>
                                <w:rPr>
                                  <w:color w:val="231F20"/>
                                </w:rPr>
                                <w:t xml:space="preserve">tests: factorial </w:t>
                              </w:r>
                              <w:r>
                                <w:rPr>
                                  <w:color w:val="231F20"/>
                                  <w:spacing w:val="-6"/>
                                </w:rPr>
                                <w:t xml:space="preserve">ANOVA, </w:t>
                              </w:r>
                              <w:r>
                                <w:rPr>
                                  <w:color w:val="231F20"/>
                                </w:rPr>
                                <w:t xml:space="preserve">analysis of covariance </w:t>
                              </w:r>
                              <w:r>
                                <w:rPr>
                                  <w:color w:val="231F20"/>
                                  <w:spacing w:val="-4"/>
                                </w:rPr>
                                <w:t xml:space="preserve">(ANCOVA), </w:t>
                              </w:r>
                              <w:r>
                                <w:rPr>
                                  <w:color w:val="231F20"/>
                                </w:rPr>
                                <w:t xml:space="preserve">multivariate </w:t>
                              </w:r>
                              <w:r>
                                <w:rPr>
                                  <w:color w:val="231F20"/>
                                  <w:spacing w:val="-7"/>
                                </w:rPr>
                                <w:t xml:space="preserve">ANOVA </w:t>
                              </w:r>
                              <w:r>
                                <w:rPr>
                                  <w:color w:val="231F20"/>
                                  <w:spacing w:val="-4"/>
                                </w:rPr>
                                <w:t xml:space="preserve">(MANOVA), </w:t>
                              </w:r>
                              <w:r>
                                <w:rPr>
                                  <w:color w:val="231F20"/>
                                </w:rPr>
                                <w:t>and repeated-measures</w:t>
                              </w:r>
                              <w:r>
                                <w:rPr>
                                  <w:color w:val="231F20"/>
                                  <w:spacing w:val="-12"/>
                                </w:rPr>
                                <w:t xml:space="preserve"> </w:t>
                              </w:r>
                              <w:r>
                                <w:rPr>
                                  <w:color w:val="231F20"/>
                                  <w:spacing w:val="-6"/>
                                </w:rPr>
                                <w:t>ANOVA.</w:t>
                              </w:r>
                            </w:p>
                            <w:p w14:paraId="445FB84A" w14:textId="77777777" w:rsidR="00475173" w:rsidRDefault="00475173" w:rsidP="00D46883">
                              <w:pPr>
                                <w:pStyle w:val="BodyText"/>
                                <w:numPr>
                                  <w:ilvl w:val="0"/>
                                  <w:numId w:val="1"/>
                                </w:numPr>
                                <w:spacing w:before="3" w:line="249" w:lineRule="auto"/>
                                <w:ind w:left="360" w:right="25" w:hanging="360"/>
                              </w:pPr>
                              <w:r>
                                <w:rPr>
                                  <w:color w:val="231F20"/>
                                </w:rPr>
                                <w:t>Evaluate a range of advanced statistical tests that analyze relationships: path analysis, structural equation models, factor analysis, and canonical</w:t>
                              </w:r>
                              <w:r>
                                <w:rPr>
                                  <w:color w:val="231F20"/>
                                  <w:spacing w:val="-4"/>
                                </w:rPr>
                                <w:t xml:space="preserve"> </w:t>
                              </w:r>
                              <w:r>
                                <w:rPr>
                                  <w:color w:val="231F20"/>
                                </w:rPr>
                                <w:t>correlations.</w:t>
                              </w:r>
                            </w:p>
                            <w:p w14:paraId="272DCCB2" w14:textId="77777777" w:rsidR="00475173" w:rsidRDefault="00475173" w:rsidP="00C84B3F"/>
                          </w:txbxContent>
                        </wps:txbx>
                        <wps:bodyPr rot="0" vert="horz" wrap="square" lIns="91440" tIns="45720" rIns="91440" bIns="45720" anchor="t" anchorCtr="0" upright="1">
                          <a:noAutofit/>
                        </wps:bodyPr>
                      </wps:wsp>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C08CFCC" id="Group 111" o:spid="_x0000_s1092" style="position:absolute;left:0;text-align:left;margin-left:1pt;margin-top:35.75pt;width:465.8pt;height:190.5pt;z-index:251727872" coordsize="59156,241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l3DfMsBAAAFAoAAA4AAABkcnMvZTJvRG9jLnhtbKRW227jNhB9L9B/&#10;IPSu6LKSbQlxFokvwQJpG+zlA2iJsoiVSJakY2eL/ntnSMlO4qAbbAxY4nV45syZES8/HvqOPDBt&#10;uBTzILmIA8JEJWsutvPg29d1OAuIsVTUtJOCzYNHZoKPV7//drlXJUtlK7uaaQJGhCn3ah601qoy&#10;ikzVsp6aC6mYgMlG6p5a6OptVGu6B+t9F6VxPIn2UtdKy4oZA6NLPxlcOftNwyr7V9MYZkk3DwCb&#10;dU/tnht8RleXtNxqqlpeDTDoL6DoKRdw6NHUklpKdpqfmep5paWRjb2oZB/JpuEVcz6AN0n8wptb&#10;LXfK+bIt91t1pAmofcHTL5ut/ny414TXELskCYigPQTJnUtwAOjZq20Jq261+qLu9TCw9T30+NDo&#10;Ht/gCzk4Yh+PxLKDJRUM5kWSTybAfwVzaZYUH/KB+qqF+Jztq9rVT3ZG48ER4jvCUbwq4T8wBa0z&#10;pn6uKNhld5oFg5H+TTZ6qr/vVAhBVdTyDe+4fXQChfAhKPFwz6t77Tsn0jNID885TOOpBEaAY9yC&#10;q/weij7dyeq7IUIuWiq27Noo0DZEDVdHz5e77rMDNx1Xa951GCdsD65BHrzQ0SvseI0uZbXrmbA+&#10;6TTrwEspTMuVCYguWb9hoCH9qQYRVZDwFmSkNBfWZQXo4M5YPB0V4fLin3R2HcdFehMu8ngRZvF0&#10;FV4X2TScxqtpFmezZJEs/sXdSVbuDAP3abdUfIAOo2fgX02CoVz49HJpSh6oKwZInAM0vh1EGEKG&#10;EKuxmtmqxWYD5H0Gwv2e44Rj+kQuhsFAkuCO96TFUdwQeG3sLZM9wQYQDBgco/QB0Ho045JBBx6A&#10;QwZ4MH+hspox5NB7G29YV1+rSV9aqhhAQLMnHReTUcdfMcI38kBSXzzcKqwcxB5gGBXruFUv9Ky1&#10;3LeM1gDPa3o4ALf609Axstn/IWvQFt1Z6Qy94DmLi3yaBwTqTJ6n2VhmEJQrREmSFSnMYyFK8iKe&#10;wGJP42hopPNNjNNSSEwsMEHLTuDzOABR9COvqb+Ii9VsNcvCLJ2sQP3LZXi9XmThZJ1M8+WH5WKx&#10;TEb1t7yumcBj3i9+x73seD2WA6O3m0WnfVKs3W8gxJyWRZiEJxhjwqCxU0IXSZrFN2kRriezaZit&#10;szwspvEsjJPippjEWZEt189duuOCvd8lsp8HRQ5B/X/fYvc7942WPbdwB+l4Pw9mx0W0RDWuRO1C&#10;aynvfPsJFQj/RIWvJb6GoHZ9HmLLHjYH94lNjzmxkfUjqFlLyGn4LMIFChqt1D8CsofLyDwwf+8o&#10;foO6TwIyokiyDG8vrpPl0xQ6+unM5ukMFRWYmgc2IL65sP7Gs4OKvG3hJJ+DQl5DFjXc1REE6lGB&#10;S9iBmuFa7urh3ByuSXi3edp3q06Xuav/AA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MEFAAGAAgAAAAh&#10;AJM5Ps7gAAAACAEAAA8AAABkcnMvZG93bnJldi54bWxMj09Lw0AUxO+C32F5gje7+WOqxmxKKeqp&#10;CLaCeHvNviah2bchu03Sb+960uMww8xvitVsOjHS4FrLCuJFBIK4srrlWsHn/vXuEYTzyBo7y6Tg&#10;Qg5W5fVVgbm2E3/QuPO1CCXsclTQeN/nUrqqIYNuYXvi4B3tYNAHOdRSDziFctPJJIqW0mDLYaHB&#10;njYNVafd2Sh4m3Bap/HLuD0dN5fvffb+tY1Jqdubef0MwtPs/8Lwix/QoQxMB3tm7USnIAlPvIKH&#10;OAMR7Kc0XYI4KLjPkgxkWcj/B8ofAAAA//8DAFBLAwQKAAAAAAAAACEAOkhj86G9AQChvQEAFQAA&#10;AGRycy9tZWRpYS9pbWFnZTEuanBlZ//Y/+AAEEpGSUYAAQEBANwA3AAA/9sAQwACAQEBAQECAQEB&#10;AgICAgIEAwICAgIFBAQDBAYFBgYGBQYGBgcJCAYHCQcGBggLCAkKCgoKCgYICwwLCgwJCgoK/8AA&#10;CwgCRgWPAQERAP/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a&#10;AAgBAQAAPwD9/KKaXUDJr4//AGiv+Cuvwz8D/FSP9mz9ln4Y6x8bPibL5vn+H/CcyQ6fpqxyeW73&#10;eoS/uIgj/KwUuyt8rBCRV21/af8A+CkvhqwGteNf2IfA2uRKu+bS/BvxUb7cBySEF7ZwwyNjsZVB&#10;9e9es/svftgfDX9qbTNUg8L6ZrGg+JPDlxHb+LPBXimxNpquiSyKWjE0WSCkgVikqM0cgUlWOCB6&#10;5RRRmjNFFZvivxf4b8DeHb7xd4u1u103S9MtXudQ1C+mEcNvCg3PI7HhVA5JPQV5jN+3/wDsW2uu&#10;r4a1L9p3wVYXzf6u31TX4bUv8u75TMyhuOeDXpng/wAb+DviD4ctvGHgTxVputaTeKWs9U0m+jub&#10;ecAlSUkjJVgGBHBPII61qUUUVHLcLEu7BP4V89+L/wDgqB+yHoHjHVfht4P8Yax498TaIxj1XQfh&#10;v4ZvNcms5ASCkz2sbQwNkEYlkTkH0NYtr/wVW+DNh5998TvgV8Y/BGl2+4z654m+G119jhjXkySP&#10;amfykA5LOFCjkkDmvoX4cfEvwH8XPBWn/Eb4aeLLHXNC1a3E+m6tplws0FxGf4lZeDyCPYgg8it2&#10;iiiiiiiiiiiiiiiiiiiiikZgoya80+I37ZX7KPwg8SyeC/ix+0d4I8M6xDGsk2l634otbe4jVgGB&#10;aN3DLkEEZHIOawX/AOCjn7BKjP8Aw2T8M/8AwtrL/wCOV13wZ/af/Z6/aIS8k+Bfxq8L+LxpzKNQ&#10;/wCEb1yC8Ntuzt3iNiVzg4z1wfSu68xQM57Zp1FFFFFFFFFFFGaTcvrS015UjTzGPFcH8SP2nPgf&#10;8I9Xk8P/ABC8fWmn30NjHeT2e15ZIbaRpESZ1jVikbNFIoZsAlGGeKh+FP7WX7Nnxz1uTw18Hfjt&#10;4S8TalDaNdXGmaLr8FxcxQh1QyPEjF1UOyqSQMEgdTXoXmJnaDTqKKKKKKKM0UUV4T+2p+0H8Vvg&#10;Ivw9034UaD4fur3x34+i8NtdeIWnaGzaSzurhJNkLKz/ADW20/MMB884wcceNv8AgoCgZp/+FOy4&#10;U7FW31WPLdud7YH4d64f9o/9rP8Aba/Z7+H9j8QdT8N/CW6W68VaVpT6a13qEMTR3dykLSNePhYA&#10;u4neYnUYyRjNemfsw/8ABQD4OftIR6boE8Vx4V8ValDJJZ+G9ZuIZF1FYxl5bC7gZ7fUYcfNvgkY&#10;hcF1Q5Fe7xyF/wCCn0UUUUUUUUUUUUUUUUUUUUU0yIvU14b+1P8A8FDP2Z/2RHk0b4l+Jrq+8RLp&#10;UmpR+D/DVk17qbWqY3TvEuFt4QSAZpmjjBIG7mvmKH/gv/p2qaK/jbQv2A/ilceHLeFbi91eTVtH&#10;ja3tX4jmeI3eUEhIEYcr5mfk3Zr64/Zi/bG+C/7V+j3l38NNQv7XVtI8lfEXhXxBYPZatozypvjW&#10;5tn+ZAy/MjjdHIvKswr1miimmRB1NNa4UNtxTvMXsadkV43+1F+1ZpPwCudF8CeEvDLeLPiH4uma&#10;Lwh4Ntb5IXughHnXc8jZ+z2kIIMkxUkbgqh3dUPzr4M/4LGeOvCXxDt/gz+1l+wx4u8F+LLq6+z6&#10;fb6LrtjqFvrDDq9i0z2/2sH/AJ5wmWUDG5BmvrH4S/tH/CX41NdWPgbX5f7S0+KKXVND1SxmstQs&#10;Vkz5Zmtp0SVAxVgGK7SVIByDXdq4Zd2KdRRTXbaOlfmv/wAFRP2/P2qNX/tz4M/sb+JtP8DWNr8Q&#10;tI8B33xAvNk19e6xeS24uILGJvlhitorhPOuWDHzJFSMIf3i+gfDn/gkX+xL4Z0JT8UfhbD8S/E1&#10;0qvrnjf4iSPqmp6nPgAyPJMTsGOAkYVVAAAHJOJ+0Z8MtX/4J5eAJf2sv2RfFes6TpPgtobjxb8L&#10;7zXJ7rQta0kzRpciKGd3+xXEcTPJG8BRSyYdWDYr750XUIdW0i11W23eXc26TR7uu1gGH86uUU15&#10;kRGkZsBRli3GB61R0fxNoniC3+16Hq1reQ8DzbS4WRefdSR05+lXklDBif4etKzbV3V41+2f+1r4&#10;c/ZQ+F6+IP7M/trxVrV0dO8D+EoWczazqBUtsARWZYo0DTSyAERxRuxyQAfjXVv+CrP7UPgS4ig8&#10;a6/8Mf7Qs7GP+39MjaxAjkVcSvFDLrUN64LhtqC3aToAhbg/Q3wh/bb+OPhDwJo/jb9un4Kab4Ks&#10;dZh+0T654avpby18Po+DFDqsbpvtW2/enQyQKwIdowMt9Q6ZqthrFjDqemXkdxb3ESy29xDIGSWN&#10;hlWUjggjkH0qzRRXl/7VP7WHwd/Y8+E958X/AIya1NBZQt5Gn6fp8BnvdUuyrFLS2hGDLM+04GQF&#10;ALMVVWYfHf7PPxO/4KFf8FKfC0P7Req/Gu6+A/wt8QW7v4L8I+DdNsrjXtQtPM+S7vb67hmEBcKS&#10;qW6p8rAkmvQpf2IvjFpIXUvAv/BSX48WOqQ8w3Gra1p2pW5fqC9vNZbHGeo44zyK7b9h39qL4ueP&#10;vid48/ZO/aYttNk+IPw3Wwul8QaPbmCz8TaPeIxttQSEsfIk3RyxSxglA6fIcHA+nKKKKKKKKKKK&#10;KbvXGaXeKC6jvSb1PegOppdy+tIJEPQ06imvMqIX9K8x8c/tl/s2fDjx3ffC/wAWfFWwj8R6ZZxX&#10;epaHZRy3d1aQyA+XJNFAjtEGAyNwGRgjqM7nwV/aF+DP7R3giH4kfAn4j6T4q0OaVol1DR7oSosi&#10;gFo3A5RxuXKsAwyMiuwmkUxHjPtXxP8AF/8AaD/ap/bF+I3iz4ZfsFfGqx+HnhfwCxs7/wCKUnh+&#10;21dNc18Z36bbxTho/s1uABPOAWMjBIz8j55f4S/8FAP25fhX4tj+Df7XfgLwTdeKLW3Y21tDO+jt&#10;4sVQAZNHu3eS1vJSxTNrILWRWYA4U7h9lfAb9oD4aftI/D63+I/wt1trqye4ktby3nhaG40+8ibZ&#10;NaXETgNDPG+VZGAII9MV3VFN3E9BXgH/AAU41/4i+GP2FviR4g+F8F3JqVroivcJY3LQzjTxcRfb&#10;2jdQWRxZ/aCGUFgcbQTgH40/ZJ+KHwe+CX7bOoal4msfDHhnQfiT8LfDGn/Du70mQRaZafZJ71vs&#10;UBlCSCK4+2wSRTvHFFcyxyCMMwxX355igMx/hXc3+yue/YYzjJ496+bv2a9S034x/wDBWrxp8Xfg&#10;9dRXvhXwj8I7fwn4x1zT5Q1rd662pG5itNy/JJJbwBt5BJj81UOCcH7hooryH9tH9pG//Zn+Dsfi&#10;fwv4Zh17xZr2u2fh/wAE+HJ7zyF1PVrqTbFG0gBKRqiyzSMASsUMjY4NeM/E79tT9tL4Sa/oPgmX&#10;9nr4f+MPE3iS+YaZ4X8K+NruO5eziXdc3Tvc2aRwRxgxrvdgpkmiTqwrtvhZ/wAFMfgD4n8SWHw5&#10;+NNrrHwj8aahN5Fn4W+JVotgb2UYytpdbmtbzqMeVKxwRlRkV9DzX8NvG007BEVSWaQ4AA7k+mAT&#10;n0r8vP28/wBta1/bA8XxfDzwT4n0ix+Ceh6nGb7UdY8TW+kx/ETUY3yLe1e8QW93p0LL8/7+ITyA&#10;AMY0/eYlz4O+Jf7T3i23/Zp+HNnp+ntdaas3xM1iUXLt4U06X/Vxh7bVbqwuru6i3GFNrCNG85gm&#10;Iwfb/jl8FvBf7AXwfn/aI/ZN8Y6f8LV8C6X5uoeHZd76B4nhVVjW0u7QN/x8yNsSO5hAuPMdN3mg&#10;iM/anwp8VeJPGvwv8N+MfGHhM6Dq+raBZ3mqaG115x065lhR5bfzAq7/AC3JTdgZ25wM10VFNkJC&#10;8V8C/wDBWn4vfHL4iab46/ZQ+BfxEm8Hy6L8N01q8vNPuvJ1XxHql8L2LTNDs2yCiyyWUrSspErD&#10;y44yu52HYf8ABM74ZfAb4Z/sT/D+z/Z+0nT49K1Dw7a3F9fWUSiS9vvLC3Mlw2AzTCYSK2/lSCvb&#10;aPfWY4Gz+8OnrjI/Ovmz/gkHIn/Czf2k7b4Yr/xaSL4rRnwE1sP9CF6bNf7YFpj5PJF0B/q/k8wy&#10;Y53V9xUUUUUUUUUc0UMcDNfL/wAR/wDgrL+zt8O/HXiPwBH4E+IGvXHhLWv7K8QXmg+G1e1s7nKq&#10;A8k0seELsE8zHl7vl3ZIFSQf8FUPhCut6j4Z1n4DfGDTtT0i1W71PTZvAEk1xBbOWEc/l2zys0bb&#10;Wwygj5SDgggXvDv/AAVO/ZW8VzaTb6FB4+uJNe0uTUNHWL4X61IL23TbvkiZLVllC713FCQAQehB&#10;rU0P/gpN+y34jtbO80bU/FkyahezWdrj4fauGe6iJEtvg22VmQqwaM4ZSrAjINOn/wCCj37MNrpm&#10;s6zc6j4sS18Os416Zvh7rAGn7VDnzc2vyfIQ+TgbfmyRzQP+CkP7Kq6rdaFc+I/EUF5ZWsNzdWs3&#10;gPVw8VvLny52H2XIiODh/u8Hng10Xwu/bZ/Zn+Mfiaz8HeAviZDPqWpWbXek2d9Y3Fi+pQKAXktv&#10;tMcf2hVDIWMe7aHUngjPqUc3mJvA/wDrVJRTZBlG57V+Rf7W/hOz8V/8FBPjvq3gy3uLPWtEvNAm&#10;h1nS9NhuzYy/2PaMZ7qJI3uY435j87yrm0PSWEkK49w/Ys+JXxl/aS+E2q+IfCcXwpZND15tJt9R&#10;XQVnW8xaWtwZm+w3TQbs3JU+W+3K52oconUfF39m/wDa7+JOo2fjXR/id8NfDXjDSYWi0XxlovhX&#10;UY7+yjzu8rP27bNCzfegmWSJsk7M4I9+/YW+PfiL9pn9lvwr8Y/GWnWtnrt9DdWniC109WEEeoWl&#10;3NZ3PlhiWCGa3kKgkkKRya9goopu41H9q6/L09axvGvxS+HPw1046t8RvHmi+H7ULuNxrWqQ2sYH&#10;clpWUY/GvMLz/gpD+wxbTQ29r+1D4P1GS4vEtYY9D1ZdQaSdzhIlFtvJdj91Rkmsbxd/wUw+Afhj&#10;Wrjwvp3gz4ja7q1vpx1D+ydH+Heo+fLag4M0YniiWVQcAlScEjOMivPLj/grafEeiTeJPhp+xr8Q&#10;tQ0+3maG61bWtU0bT7KykUgSJdSfbZGtnTPzI6Bl7gDJHrHwZ/4KD/s3/FrWdH8B3fiv/hF/FuuW&#10;qzaV4T8USRW91foQMPaOrtDfRkMCslvJIrKwPevcEk3jOKdXjv7Zf7R/if8AZ7+Hmjz/AA38JWfi&#10;Dxh4s8Waf4e8J6LqF00MFxc3Em6V5XQMyxw2sdzcOVUnbCcA14T4z/bz/bf+HXxq074RD9lHwz8Q&#10;LiHw/Prniq38A+Jp4ZtLshKkUGGv4Y4XnmbzvLgLqZBbyEMAvPun7PH7dP7Pf7RmsSeA/C/iO60f&#10;xnZ23nap4B8WWLabrdkucEvay4Z0B/5ax74z2Y1a/a9/ap8LfsofBy6+IWpaNda3rV5J9h8H+E9P&#10;J+2eIdUdHaGzhCgnLbGZmwQkau5GFr81/CV34z0bxN4y+JvxkutF8SeNtavl1LxnqGjarbapLHdS&#10;BYLHS47JJ9P1CFOIrW3jCSLvbLOC0j19Qfs//sMaX/wgNx42+PmkW8fxM8SMl3d61od3Itz4WxD5&#10;cFlp10zPNEkA3EtvYySSzFiyNsr3H9hj4p/Ez4n/AA78QWvxN1u11yXwn4yvvDth4utLcQf8JDDa&#10;CNXvHiVQkUomM1vII/kaS3dlCqQq+40m6mmXaOVo87jO31riPHv7T37OXwr3D4m/HrwZ4dZOWTXP&#10;FFpat+UkgNcFb/8ABTj9gbUbxtN0D9qvwdrF0pIa10HVBqEnH+zbh2/TNSav/wAFAvg1BGV8J+B/&#10;iR4mmIPlw6D8NdUYP7ebNDHEp/3nFY6/ti/HnXkaTwT+wf40jjKboZvFvibSNND8HqkVzcTL6/6s&#10;nHQGqfwG/wCCnfwZ+KfgPSvHPxC8J+IPh/Z60sZ07UvEllnTLje2wBb6LdDGfMzHsuDDIGGCgNfS&#10;qvuGfanUV8wf8FNoZ7Lwr8IfG8bbYtA/aA8LzXRONoiuppdNJPtm+Feohwx2496+Y/8AgrLdWOmf&#10;stWGu6lq99p8Nj8SPC8rahpuprYzwk6tborpcyfu7cqzqRNJ+7TGW4yD8zeJYn+GPiL4YeKjrOm2&#10;t5p/xc8Lanq8HiLw83hvxPPavq9rbXczRWWNN1lRHcgPPAi4Q7t7bjn9e451UE5HFThsrkClrn/i&#10;P8TvBfwj8IXnj34h60unaRp8Ye+vGjeQRKWABKopbGSOg/TmvJ7r/gpt+wrp2f7Y/aO0PT9rYb+0&#10;lnttp9D5sa4OOcdcVHYf8FTP+CcupSeVaftufDFm3FdreMbROR1B3OMYroNL/b6/Yg1jb/Z37X/w&#10;xk3Bdqjx5p4Y56cGauq0P9oX4E+J22eG/jT4R1Bt23bY+JLWbn0+SQ101lrem6lbfbdPvoZ4ef3s&#10;MwZfzBqn/wAJ94M8zyj4s0vduxt/tCPP5bvwrTjullxswfxqWiiiiiiiiiiivnP/AIKVftE/FT4B&#10;fBDSdH+An2OPx78RPG2m+DfB+oajH5lvpt3eswN66HhxBDHNKFIIYooIYZU+R/Cf/gkh+xX4Hspt&#10;V+JvwvtviV4w1SYXXifxv8Qc6lfavdc5kcSkxxqNxVERVVVGB3Jg+N3/AAS6+B198N7yH9k7QNP+&#10;FPjixuG1Lwtr/hu2WK3g1IQPFHJNbENC4KyMu/yzJHndGysoNeN/syzi4/bY/Zo+K/wRhg0vUPH3&#10;hjV5/GnhzT45JrqTQUsV8651e7ld5LuVNSWCOKZto3DaM7mr9U6KGOBmvFv2y/2oNS/Z28G6XpXw&#10;+8D3Xijx94x1FtK8C+G7eNvLuLzazNNcyDiG1hQGWWQnhVwMlhXyF46/4JVfFbxPp1546T9sLxBq&#10;/jrXrdpvFC+LbVb7R7u9kbfM1nAcPpseD5SJEzIkYUhGdQ1ea+Fv2nP2+v8Agmr4qXwt8Q9AuZvB&#10;l5qwg0/QPGmvPeaDawKmF+xeJ55DcwyylcLa3kLAudqFR8x+rNd/4LB/BHTvhBH4hl+G/jXS/iHq&#10;my18J/CXxFoMtnq2u6hI4jSK0LAxXEIdgXuI2ZY4/nbbwp0v2Yf2efGng3UdW+P37RXiW38SfFjx&#10;kqtr+rww4t9JtM74dGsAf9XaQZxn78zbpXO5lA85/wCCsf7SnwV+D/wCb4a+OfAGj+N/FHjCYQ+E&#10;/BupzFEMquA2pzyIQ9ra2xZXe5BUp8oDKxBHw/4iuf2pPhkvwz+Jnwj/AGk9c+IPxet7q3sPAN9p&#10;+raF4ksfE0ww1xp6zW01vfxWMiL+9W4SaOIYkLJIokr9wvB0/iWfwlpc3jSwtbXWJNPhbVbWxmMk&#10;ENwUHmJGxALIHyASBkDPFa1VdS1Wz0i0l1DUbiOG3gjaSeaWQKkaKMlmY4AAGSSeAASa+cfEv/BW&#10;T9kjRfHug/D/AMPXfizxVN4khvJdG1Lwf4NvdSsrxbXb55hmhjIuQgbkweYBg5xitnVf+Cm/7F3h&#10;6xW+8ffFW68JRt/y08ZeGNR0lRz3a7t41H51+av7c/8Awzjq/wAWfGHxD+CHxt8H/ELwH8Stch17&#10;UofAXiCxude0LWESL975ETLeXdv50MF3DHbzQhbhX84SIwU+o+B/+CvPxv8Ah1aWvgr4i/sffEL4&#10;lXX2GO4s9b8D+F7iC8uYHYiIXdlcRIiXOwB5fs8ssQ8wY2ggV6hp3g39sn/gp9pdr4H+NP7OGpfA&#10;/wCDc2oWt94gg8RavHN4j8TQwTpMNP8As8XFjBIyKJXcmQrlVGGJH6BWcENvaRwW8axxxoFRF6KB&#10;2qaivlD/AIKQeO9R+I+lW/7B3gTU7zT9S+Itnu8aeIoZhDF4e8L+aEvJmlJws9woe1gXklmkYjbG&#10;a8D+Iv7Gf7IP7QPx70H9mH4TfA7wHp/hfwMtlr/xL1LRdCthcTrknT9GWZF3IZWj+0TMGD+TFGuc&#10;TnPrdn+zb+05+zrqNx4g/Y1/aXvp9L2KV+GPxVnm1fRx0wtteE/brIYGBmSZBn/VkAYj8b/8Fi/B&#10;X7PPgK+n/bE+Ani7wH4xtWW30vQYoFvdP8R3TtsRNO1Jdtu4b7xE5hdFDFlwpNfOOj67q3x1+LWq&#10;fHb9o17bWPHr6YZF8NqsN7bfD3ScF/s8Vut3Z6hDlcGe7WJxKwyCECivZP2YPgZH8ernR/i149tB&#10;ceAfDl8178ONBnur+6h1S94X+33+3zSyLEVX/Q4CQsaFpsb5F2erftbfHG9+GHhDT/hz8PfC6+Iv&#10;iB4+uJdF8B+GWjDx3dyy/vrmcHIWzt4386dzxsG37zgH2P8AZV+Aui/swfs9eEPgDoF+93b+F9Eh&#10;s2u5BtNzKBull29EDyM7hFwqBgqgKoA9Foor87f+Ctqa78K/2qPh5+078SvDEepfCex8C614Z1nV&#10;rqxuLyHwrqF9Nbk3xhgIbdPapNZpKSio8o3Oq4DcX+wl+2Zf/sz/AAU8M/Af4x+Atb1fwro8L6X4&#10;I+IHhOz/ALWiu7OITNDa3KWu4y3cNvAfOks/tEC7PndGBFdd44/4Lj/sb2viLT/hj8DtM8afE7x3&#10;rS/8SPwT4U8I3aXd220sCTcxxqqbQWLc4UFsEA17N/wT1/Z3+OWm/ETxt+21+1TosOhePPiba2Nl&#10;a+CbO6W4h8K6LZeYbazadf8AXzu8sk0rD5Q8mB0NfWG8YzTqKaXx1FNM2DgrQbhew7ZzWT4p+IXg&#10;vwPaDUfGfivTdItiyr9o1S/jt03M4RRudgMs5Cj1JAHJrn9Q/ac/Z30eQQaz8d/BlnKwysd14ptI&#10;ywzjjMnPNY+tftv/ALHHh1/K139q74bWb4B8u58cWCNgnGQDNk88fXjrW18L/wBpb4AfG+e8tvgx&#10;8Z/C3i6TT41e+j8Na/bXrW6tnaXETttBIIycDIrtw2VyBTJ88YNflx+2Z4w/bRvP2rvjxF4U+Nvj&#10;mHw78OdP0TVYfDXhbXhYvbaRcWBla6jizGt2nnW12k0ZlimC4aOQsAjefeGfH37evjfStD+KPgvT&#10;f2pJvC3iXR4J4V8O+PtMvVit5Yt8WpWM1w7GaOVHV/s1xEkg4xKOVpn/AAuv/grZ4U8uGKX9qTUv&#10;sOpeXdTR+G/DGNY09iNs8fm2832G5jz80TGWOX+F4+K6S+/aG/4KzRX2o6fpvjL9pRoFVLrQtWvP&#10;hP4NX7THnL2VzFHZSNBKB925Teh/ihG2run/ALTP/BSqPxJHZ6x45/akh0fVtLYx3X/CnfCMl1oV&#10;5sxiVY9NKX0G/ndG0TgcbSDvHP6H+2F/wVU0nTYbnxV4+/aAvJNPYx6paRfAXSZG1PB+W5s5I9KR&#10;dpUfNbTrAykkCdtuW67wZ/wUi/b2+GHiT+1vGWj+OPiNBDYiVtDuvgnfaVDqMJk3bY5obQSWeoqp&#10;2hJBNaOB/rUY7z9+fspftX/D39rT4eP458D6Rruj3VlcC017w34p0eSw1LR7oxRy+RPDIMg+XKjB&#10;lLIysCrEGvVK82/aw+MPiP4Bfs5+MPjJ4P8ACsetal4f0Sa7sdPuJjHC8gAAaVlBZYlzvcqC21Ww&#10;Ca+WvB3/AAT2/Z/+MfwitfGPxU1ePxZ468UW8uqat8XvCupSWV9eXN0FLS2t1buG+yqojjihJaMR&#10;RRqytzn5s+JH7Iv7U/8AwTy8Y/8AC/8A4UfETV9W0u1mjl1jx14V0uJdTWzhjYRW2saMslvp19a4&#10;Lb7+NEuUHzMfl3D0vVv+CjH7VP7YVtof7B3gnwvp3hXx5440WLVfEfxS8F6obzR9P8KSBhNf2LyA&#10;SLdSlfs8QIkjDTb0lfblfrz4RfCv4afs8/CvS/hh8NNAt9F8N+H7EQ2durcJGo3M7uT8zsdzs5JL&#10;MSScnNfD3xT8aWX/AAUI+LH/AAtzxF4Tk1H9nzwDJeR+DdZk8Lxa1pOt6tGssF9qN7bpOlwLaGPd&#10;FAypsJMkpPCV6r/wRm+APibS/iH8Qv2svB82oeG/hj48t7e38KeEy16LXXWh2j/hIY4b6WWa1jkj&#10;VYoIw+HhAYhV8pV/QavnX9qL4q/GS4+PHhX9mD4WeOLbwinibwjq+uaj4qOnrdX0cdnc2MH2ezSQ&#10;+SkpN4HMkqShVjOI2JJHz5+yR8Pfjz4wh+IGhr+338YdP8ReCfiVquhzm71PTtSU2oMdxZu8N/Zz&#10;Jlra4gO5QgPJxnNe5Hw5+29pOm/YtK/ar8N69lSkn/CZfDOKQyqeMP8AYrm2Ug55wq9a+LfjH/wS&#10;x/bP1C/1O0+Efi/4f6J4S1lHOseAdA1G4tNFvJn585bG+s76OBwQjKUkARkBUJjnlPBP/BNrxJ4O&#10;1uzl/am+BH7QHjDwzY28cE3g/wAB/GC0utDu0Vdv7yFrq2vHBHVQVDY7dD90/Bv9sr9hT9mT4Y2P&#10;w+tfhrr3wS8M6THiLTfE3w9vdJ0+zySSWuRE1tknJL+aQTnJNfRPw0+MHwu+M3heHxt8I/iNovif&#10;R7htsOqaBqcV3bs3XbvjYrkZ5Gcj0rpI5VkXKmiQ4TNfnr/wUd8T/tKfAz9srRf2l9Q+Cdj4q+Ge&#10;g+DTDofia+nvZ7PwhqDPJ9surm0soZpg8kJiQXYRljjVk+Xc5bzn9jz/AIKDfBu5+PvjT4o/tTfF&#10;Dwra674wmtrTwXrWh+ILe+0Kx0KGCIpaC4RzJZu9xJNNJ9qWIOzqFPyKB9xfEP4bfDD41eD5vBXx&#10;L8F6P4k0O+VWm0/VrOO5glGMq2GBGcHhhzzx1r5M/af/AOCcP7R83w+m8CfsiftaeKtP8FyXIn1L&#10;4PeJtcZ9NvoAjD7HBqBSS7tIW3cws0sDfKGTao2+d+C9D+PfizTtP+Dfw/8A2f8Axp4F8W2NymmT&#10;aPqUV3Z6HpMSqW+1yyW8r6TqdmFTaIooIpZGMa7Yxlx9m/AH4IfDb9jj4GR+ErLWwtrp0c2peJvE&#10;2rSIkuo3RQNcX1y3CqTtzgYVEVVXCouPIfgloWtf8FRvjjpnx58RaN5f7PHw/wBXe58B6feRujeP&#10;NahJVdWlQgZsLdstbqcebKC7AqFFfeyohRcr2p1QXuo2WnQPd391HDDHzJJI4VVHuTXmnjH9tf8A&#10;Y+8As0Hjb9qn4d6TIgy0Oo+NLGFwAOTtaXP6V8Z/tofET/gnt+0d8W/D/wC0V8Af27fAmn/FXwpY&#10;yaXF9g1F7+11rT3febC5+w5uIMMX2T27LIgkkGHV2WvlPxHrH7V/g/xZqt9+yX8OPE3g3U74PfS+&#10;KfA9xq1xol9fMkcaqdLl0V4VgXG7m3eeVgWkuG5Vuk8MfBr9qX9oXVlvP+ChHx9/aS8ZeE2TFx8O&#10;fh/8M59Ht9RjyN0V1dC207dG4OCqQo2Af3ncfeXwq/a/8B/BXwDpvwu+EX/BOj416H4b0WH7PpOl&#10;6X4P0yGCCMEnCq2ohhk5bJGSTk9a6KL/AIKP2KSsmr/sYfHqxUZ/eSeBYJ14Gc/6Ndyn9K6L9nf9&#10;vP4Q/tHfFfX/AIH6F4V8aeGvFXh3R7XV7zRvG3hmTTZprGeR4kuIg5O9BJG6E8YYdxzXtyPvGcV8&#10;z/G//gqP8F/gx8Wta+CVv8MPiF4q13w/JHFqg8L6FC8EUrWwuvKWS4uIvNdYGWVxGH2ISx4ViKPh&#10;/wD4KVXXiyPSpdG/Zm8SxR6/t/4Ry61HxTokNvqzMMoltMt48c7suSFVmJw3HFU/En/BQj42W8Gp&#10;WPhP9lWwuPEGm2v2uTwjq3xFjstVe1Emx7lIDaMJIlGWLo7KQMKSxAPj97/wWA+M0N5fQa/cfAfw&#10;lHbTeRHL4k8dagE8/YrfZ5y1pE1nNh1ISdUDqwZWYdKN1/wWh1uwtFuLz47/AAHjuLVQ2taU+pSf&#10;a7VcgeZEq3xivE/64SOxA+UMSRWTrH/Ba+6Ct/Yv7ZX7OJmlHm6bC9neN9rhzz88moxLBKoyPLnM&#10;QJx8yj5jofCX/gudt8QCHxwvhv4l6RftI2m3nwfsbn7dCqcFXs7iaQu+Q/yiRAcKIjOSwX7k/Zy/&#10;aa+E37Ungq48cfCLXLq4t7DUDYatYanps9le6beCNJGt7m3nVJIJAkkbbWUZV1IyCDXojcrX5cft&#10;AW/w3sNC/bS0LXbiG08XeF9a1Txb4W0/7U9tqdrZz+HtOJvYSjK7Wk9zBKpAzGzRSK2TgV7nF/wT&#10;Q/ZaudO0WbRrfxxpMmj7ptJk0v4o68n2JpQN6wh7xhGmMDYoC4AyDgVz1/8A8EjP2cL62mt7b4l/&#10;FeyafWBqxmtfiReB0vsktcoWLBJCSdzLgtznOTTNe/4JK/CDxC+qXF9+0N8aPO1v7P8A2rN/wsJm&#10;+1NCQYndXhZS6lV2vjcAFAPyjDof+CV3h2w1yw8UaT+2X8ebfUNPsjZxXknjmGZ3t/8Ank5ktW8x&#10;ckth9wBOR3rN07/gklo2k6db6Zpf7aHxmhjs5pJdPlXVtO8yw37d6W7my3W6HYuUiZFO0cdxNrP/&#10;AASyvdcsG03UP21/iW0IYywrFo/h2M29xuJ+1RlNMUxXWS3+kriYbmxINxr2/wD4Jr+PviB4h+GP&#10;jX4XfEX4l6j4yvvhf8TNQ8Iw+KtYjhF5qVtDBa3UL3BhREeVEvFhZwoL+VlssSx+kXcIu4ivnb4q&#10;f8FRf2S/hH+0FP8Asr+IfEHiW88eW8cbf2DoXgzUL1pme3S4EcckUJjkfypEcqrEgMM4q23/AAUD&#10;8HT7fsH7OvxnuA6tll+G9xEFx6+ayfh1r4F+LunfEvXP2hviZ+0Brfw38WeE18ZeNrePwXLrekrb&#10;3LRrpVnbJPAbd4ruGZpIJRsguJHdQu6zlUZP0h/wS70fxloHw9+Imn/ES8jutcf4lG41K9SNVa6e&#10;XRNIlWaTFtbfvGjdC7NDG5YsWG7NfThIK5FfDv7FX/BSD4e/sveEfGXwJ8SfCbxdfw6D8cvHFha6&#10;lp7WIjuI01u9mcW8UlwjyGJSC6KMr1wQRn7k+A/7W37P/wC0jbt/wqD4j2epXkVnFd3Gkybob2C3&#10;k/1crQSASeW/O2TGxuzGvTAwIzmvA/8Agpb8Qf2gPhP+xX42+Kn7NuuSaf4k8N2MepSXVvpUN7Ol&#10;hDKj3phhnDRtKLYSsm9WG5QCDXwh4suf2qZfFnhvwP4n8e/GD4jX/wAQ7F73wnqWk/FiDRrW4iig&#10;jmkmtJYDbwE+VIJPss9tGxVn2u6puHR6h+yJ+2b4qvJNR074K6BYXcbeTby+MPi7qV7aajbso+W+&#10;09heDeCP9Zb3UTHoTg7aj+H/APwSe+NmnxXlt4ii+BelRzMJdJurLwPd6hqmjSnGfs+oma1mYKcl&#10;fP8AOYZ2l2UYHp1v/wAE6vjhqejWOjeJv28vElrFb2bW+pW/hTwXpFja6oCu1jPazQz27k9ciJcH&#10;oBRD/wAEjPhFrOnWelfFP9ob4xeMLWwvjd2VnqnjxreK0lwAXh+yRwtBxwNjKAvAAFejab/wTz/Y&#10;/wBN8Q3Hi5vg+t9rF3brBe6xq2tX19d3ESn7kk1xO7uvsSR6Yrk/2mf2Mf2ZvBX7MnjzXvhd+zz4&#10;R0fxBpPhe81XQtU03QYIru01G2hM9vPHKq71dJY0YHPJzng4r68+D3jqx+J3wr8N/EjS5/MtvEHh&#10;+z1K3kH8STwrID+IcV1Ffnn/AMFGfH/7Qv7Ov7ZGlftN6r8JtN1z4a6P4LNnoni3Vr69ksPCN60r&#10;fbZ7m3s4JZI2mTyYxdspjjSMoSm5s4P/AATq/bU+DniTxv4q8N/GH4leH4/il4+8VTXyyafrVvda&#10;dqVmD5GnWdjcRyEERWyxr5EuyYvJI+xg+a+mvjx+y98GP2i7GD/hZnhANqWnhm0PxJp872eq6RIR&#10;xJa3cREsLd+Dg9GBBIr4t+Pn7Nf7b3wB+M1j+0N41+IviL48+F9F006dpN5caLb3Wr+FrQgKzNp8&#10;KwtfbsAyXFrNDdOD84lUBa9//Zj+B3ivxx4ksfjX8Y9Jurew0Rpm8FeH9R1jULsJcPlH1Ux6gTNa&#10;loxtht3JMSySt1kCr0P7T3xT8eeLvGOn/sY/s43c6+PvF9n5useILXaU8F6GWKzarNngSsVeK3j6&#10;vMc4KxtX0t8Gvg94H+Avww0P4PfDbSPsWh+HtPSz0+FpC7lV/jdzy7scszHlmJJ5NdZXyv8A8FbN&#10;Q+JHhT9lM/E74f8AxH8VeH/+Ed8X6I+sr4T1j7FNd6bcalb2l0rSBGYBIrh5flIwY8nIG2q+m/sU&#10;/CSGJZPEXjP4la9KVybjWvizrsgk4zzGl4sXv9zv3qTWv2Kf2RrmwaTxn8HdH1C3hUNNJ4imku1U&#10;Y+8xuHYe+T1rgbzxP/wSB+Bl75N5q3wB8P3cEm3y1l0hZo2zjGBlwevvW7bf8FGv2NLbwlqmvfDT&#10;xRqXijS/D8jRap/wgXgvUNUjspF5KN9kgdVYDkgkYHPTmuIu/wDgsH8Dp9BtfGnh74MfETUPDF5I&#10;0UXjD7Bp0OkpIrqnly3U14sdu+5lGyYowz0zkVJ41/4KbeJfCUNzHf8A7GHjPSpl+TTZfGGu6VpV&#10;jq0pBZY7a7a4eGVmHKgMd/YE4r5R8R/txfCDwl+yh8YP2Vvih408K2+k+MrHxDN4Rh0PxH9ouvCl&#10;3fxzXSaZe280cFwUW7aWRLmJHjVX2ttVAx/XD9lv4lXXxi/Zq+H3xYv0kW48TeC9L1O4WRSrCSe1&#10;jkbIP+0x+vWu6uGITivhX9kT4bfEP47/ALPmi/Ej4oftQ/FxvEl5PqFvrTad47ubOEXMF7PbvshQ&#10;KkQHl8KFwK7jVP2LtP8AEp0uz8cftH/FjxDpula5p+qro+ueLUuLe6nsrmO6t/NDQ7mCzQxtwyk7&#10;cZwSD7QilflP/wBc1k+N/BXhf4i+E9Q8D+ONBt9T0nVLVrfULC6TKTRN1U/rggggkFSDgjxG0/4J&#10;Z/sQWXhaDwMnwr1ebRLS6+1Wuj3nxA1ye0glDblkSGS9ZEIP3doG3HFZP7fnw6t/hX+yJ4r8Z/DD&#10;xR4q0fVrCTS2j1e18ZXxu4bcana/aPLlmnKxsYDIpZiFXdliAKq/Db/gpaPgdf8AhjwP8ePGt9rW&#10;l+IdQsLHS9T8WWcWkeIbb7RcRwCSeHalrqlshnh3XVkxIX5ij7t5+8q+Z/8AgsAdZT/gmb8ZxoT3&#10;Udy3ge5VZrIP5kKEqHl+QbsIhZ2x/CrH1rk9A/4KNfsNT6Lp50z9oTS5rW4tYxYzNDcETxlMqQxj&#10;AYFRuznnrVPUP+CjP/BNzxDBjXP2nfh7cQn93nUNQiKMc/c/eDBOe1c3e/tb/wDBG/xLEt1q3xk+&#10;At6r/vN11caW+W9fmHWsa8+NX/BDXUfnvPGX7OsmGJ+Y6Txnqen+fyqLR/Ev/BCfW71dP0nVv2b3&#10;kbG0eZpC8noPmwAf8/T03w7+z3/wTY1/TRdeFPhJ8Hb+0UAiWw0vTJYwD05UEV4n+y98NrL4Ow/H&#10;Lx3+zP8AFZvC83gP4kaxe2ljosy3ug3+nzafb6glpNZb/KCJ5zAPCY5UYFQ+0FK/QP4H+OtR+KPw&#10;a8J/E3VdN+w3XiPwzYapcWKsSLeS4t0laME4PylyvbOMmuqa4jXqa5bxh8fPgb8PFkbx/wDGTwro&#10;flZ8z+2PENta7Mdc+Y4xivONf/4Ka/8ABPLwwG/tr9tr4XQ45+XxvYvx/wABlNYEX/BX3/gmteSN&#10;Dov7X/hPVJF6x6LNLet37QI+funp6VdP/BT79kueFptF1fxpqyKCfN0f4X67cofoyWZFVpf+Cnnw&#10;FL+Vpnwy+Ml+25QfsvwX10DkZzl7VR+RrM1L/gptpC5Hhn9i/wDaC1ZueI/hyLReD1zdzxf1+ld5&#10;+yX+3L8BP2yNAvr/AOFHiG4t9Y0W5ktvE3g/XYBa6vodwkjxNHdWxJaMh43UMCykqcEkGvZElWQZ&#10;WmtcovXNfNPxQ/4K4/sRfCprp9R8f65rVvZ60ujPqHhTwhqGqWcmpFwgso7m2heGWfzCI/LVyQ3B&#10;wc14Z+3Z+1f4G/aw8En4YfCH4WfFyw+Inw/17TfGPhvU5vh2wt9Iv7XdJA16txLFsglQyROrYYxu&#10;zKpAydf4Bf8ABTJPF/w08O+Kf2if2bviB4B1LXmWHT/I8Oz6tY6rKVYg2ktksjMHEbSKrqpKfMNy&#10;jcfHf2sf+CvvjDx98Pde8E/sDfDfUf7Wa6k0Ob4ieOFTRtL0m/ZWXybeO5xLeX65ytukZIPJRjha&#10;4n/gnt+0M37Afgebw5o37JFx4h8bLaW0fxE8X+K/ifFFcaNZx8RC6RbOZdMtQxJitGb7RIz7vLZm&#10;4+hdU/4Ks/txXFrbto37EPh7T7zUCZ9N07XPGV7G/wDZyyBW1W6ZtPjWwswA+GuTHI235YySAd34&#10;O/8ABUX49zeNvDOp/tCfA3Q7f4XeMtattB8P/FDwdqNzLZnVLkH7OzRXKJI1jLJthju8KryOm0Mr&#10;Bq+6lIZBuOa8+/aI/Zy+H37SngxPCfjZb+0urGc3Xh/xDot49rqGi3nlsi3NtMnKSAMQQco6kq6s&#10;pKn541z4j/tRfsc3f9l/tOeFbn4geA4Ri3+K3g3SS15aRDq2r6bECUwME3NqGj6s0cQ6+laF4h+B&#10;v7Ufwm+3+H9U8PeOPBniS1aNpIWivLK+jJwyNjKtyMFTyCMHBrx34Ff8Eu/2fPgP+0N/w0do2reI&#10;Na1Swsp7PwlZ+IL9bqPw7BOzGVYJCvnS/KfLQzySGOP92pVTgdx+19+2V8GP2MPh+niz4oeJII9S&#10;1PzIfCvhxbiNbzXrwbFEEAcgffljDOxCRh9zEAZr4Jtb3x/4X+IUv7R3xb1nxNrX7QXxJuorHwVo&#10;fgfWLzR9V0+BkRk0e10/ULNrK5sIWQPNdvvUqDK33hu+7P2BP+Ce9/8ABDX779qL9pfVNJ8WfGzx&#10;RapHq2uWmj2tvb6HbhSBY2YgjjUjB/eTbQ0zcnAwtfWSIoVcrTq8l/bo8Gan8Q/2M/iv4I0OK4e+&#10;1P4c6xb2KWmfMeZrOXYi47s2B75r4N+Inx38L+OT+yj+0l8HIY/EfiXwna2mqeLPCHhW1SaTTPDu&#10;q6K8N3cTKpVLRYm8vYJGjDFNozivpPwh+39+zN428H2vjyy1zXIdD1AN9l1a68I3/wBjm2lg224S&#10;FonClWywcqNp5wDWFp/iD/gll+1BqsllYX3wT8Y6lNJtktm/sy4vHbOCCp/eE54xjOa2Iv8AgnL+&#10;xhYxPB4U+C0PhkHkt4N1i+0R89c7rCaI1kj9hrx/4R1D+1fgR+3z8a/CbK2YtPvfElvr9ko7KYtV&#10;gnLD6vnnhhW1N4z/AOCpPwpkjfTLj4W/F3S4cCSG8iufDGrSqOvzobm1Zz2+SNfYdK9H/Y8/bGvv&#10;2n9Z8ceCvFXwU1zwD4o+HurWmn+ItD1nULW7XzLi0juo3hmtpGWRDHIvzYX6ZyF9zr5t/bq/4Jjf&#10;s9/t5DTfE3xAtJtH8ZeHk2+GfGumwRTXNkhJJhkguEe3uYSScxSxsOTgqea+FfG37NP7bH/BOLxf&#10;c/EX4Z/CiytdLaZZdS8XfCmzvr7TNXjRCmda0a6vH+xoo2sZrKNioBw6jIr2z9mP/grL4E+JGmTP&#10;8ftI0vwza2scCx/EPw5qU+p+Eb6VyFeMaiYES0kWT5PKuCrZI+YivqjxX4U8BfFnwXN4Y8Y6Bpfi&#10;LQtXtl86zvreO6tbuNgGViGyrggAg+wIr560P/glN8APDvjmG9sdf16bwNa3Md1Y/C7VJorzR7C4&#10;TdgWpmRri1gJIZoIpVjYoqlShKH0v9pv9p7wd+zH4W021fQ73X/FXiKdrDwJ4F0WPff+IL1VB8iF&#10;OipGCHllbCRRgsx6A6H7GP7JPjHwN4n1D9qT9qK+sdZ+L/iyzWC+aykaSx8Madu3JpOn7+RGrfNL&#10;KcNNJyeFVR9IBEHIWnHpXzf+1T+3TrfwmHifwP8As6fBbUvif468KaS1/rmi2V0LWz0tfI8+OK4u&#10;mUgXEse1ordFeRg6sQiMGPB/BP8Aah/4KB/tI/CTw78bfhtZ/A+w0LxXotvqelSTXWsX0qQzIGCu&#10;oWFfMUnay5wGUjNdBqmj/wDBQvxfYXGj+Kfjp8IYbG8ieK7srX4U3dzHJGwwyMLjUyrgg4IK4PpX&#10;z54l/wCCLumeL9cm8S3Hx+tNBu7iwksrgeDfhZotjE9q/LW5SaKcGMkL8pGPlB6jNdF8Jv8Agknp&#10;vwPt57b4Y/tlfFLw2t1/x9jwjBomjG4A3EBzZ6dGzAHHU9q7iz/4J+lJPtGpftu/tDXz7Noab4mO&#10;o9d37uFevPrUVx/wT98QQuT4f/b/AP2jNNZmYhV+IyzAcD/nrbseMZ6nvXO6PL8eP2GP2v8A4Y3f&#10;jn9qX4ifEr4Z/Ey4fwVfW/jTUYLh9G12c+dp10hiijysxjkt2yMgsrZPIH31JuMfymvzs/a70v8A&#10;as+O/wC3j8SPhR8Ivj34j0/T/Bnw38NX+n+EdN8UXOjQXEl5c6iLhxcW4JW4K28ex5ElT+FlUfMv&#10;hnwJuf21v2hPBGn/AB1+CHwJ1fXPD+pX0lvbp4y+PWow2d5Fa3UltNL5SXc1zbTh4ZUbM0sTlAwj&#10;XcRXoEn7G/7bHiKTVvDXiH4DfD268K61DIv9n+JPjJrN1qGmlz0gvYLSN9gBO3zA7qcfvSAAOZ+H&#10;/wDwSe/aj8MBbzVvBP7ON1fw74Y9S1Lw/PdyXtm55gv4xaRRXUgGCtxGsM3BDMwZs9Ro3/BK/wDa&#10;Rhs7zwzf+Ofg3a+HJFZtF0iHwDezS+H5tgAayvBeQ3CoOSI5XlRQAoG0la6zSf8Agm18dI9Ft7Px&#10;D8ZPhXe3wj8vV71PgvFCNYUIFR50ju1EUygcTW/lMcfNu4UY8X/BG/XJfFFp43f9qq80rWrGaUW+&#10;ueF/C66dfm3dQoge4iuAzlCFKzNmdtiiSV1yp+hv2GfEXx9+Hvx28c/skfGn446v8RLXw94Z0PxB&#10;4T8UeJLK1i1JrO7N1azW8zWsUaTBZ7J3V2DSfvCGdgFx9VlVbqK+JP21f2e/jZ4X+JHxa+Nv7Nun&#10;WPju6+Inw7tdH8bfD37YkOrWYgtryCxvLBmIRlPnTF4Jdu8xsY5Nw2GH9ib4tN8Kv2MfhP8ADL4i&#10;/CD4labrvhf4b6Ho+tWLfDfV5Gt7q3sIYZI9yWxViHjPIJB9SK9G/wCGuvhVbln1LQvHdmyBiRdf&#10;DLW1I7H/AJdKydR/b9/ZN0V9mu/E+TTyu7jUvD9/b/dPzD95AvI7jtWPP/wVK/4J22kkcWo/tf8A&#10;gezadS0YvtZSDzB3/wBZtz9Kng/4Kd/8E654o7iH9tX4Zsjco/8Awl1qAcHGeXq3H/wUY/YEkjWd&#10;f2yfhptZchj4ysx15/56ZGam/wCCd/xB0D4w/Hn9oT4qfD/WLXWPC934w0Ow0XXtNmWaz1FoNCsz&#10;NJFKhKybZJTGSDwYwD0wPrKo7i2guIWhmhV1dSHVlyGB6ivlf4g/sa/Ff4Aa/qHxX/YN1axhtbpv&#10;O1r4N69IY9E1B85eTT5QCdLuW56Brdz95FJMgsfBX9rT4Z/GPxHN8JvEGmah4P8AiBaWZn1X4deL&#10;rdbfU4IuQ00a5KXVucHE8LSRt69RW18J/wBmL9n/AOBOvav4o+EHwm0Xw/qGveWNWu9Ns1jaZU+5&#10;GMcJGuWxGoVATkLXzF/wUp/aP1/xR44X9g3wZZ+INDXWNHXVvG/iWGCSE3ehK2JrOxlSG4PmNys0&#10;zReXCnyswMgI5f8AZE/Z48Gf8FBvF1zYaLb6fZ/AnwJeW9jrV5pemafZX3jnVIUDPpss+lEQS6ZC&#10;hiEhUAzF/LJ2hsfqLpum6fo9jDpum2cNvb28KxW8EKBUjRQAqqBwAAAAB0FWq+Wf+ChPwW/aX1zx&#10;b8M/2kf2TfCek+IfFHw/1HVLbUvDerXq266hpd/ZmJzGzMitLFNHbyCMvGHCuu9TjPxRrmj/ALYH&#10;g/4yeKvjHf8Awm/aC8K32rXVvfeI9Y8PaCLubX5YoUto7a00+08/TrOCNAB9ou5LiYhecnrFZ/8A&#10;BUz4o/DvVF8C+Pf2nNGsfEKXwOpw/EbQ7e3j0+zYqFVQlvp1xfXXzHdHBa+WDgeaOp6iT/gsV8Q/&#10;B2pXVn4nm+D+s7ZIk0PT28YNo+p6wSXDGO1Vr82wGFwblos+YP7rY9a8M/8ABTzX73T28Ra7+yN4&#10;puNBt7Ga61Lxj4R8RadqWh2qRDMga/nltomKnj5SRwea2tE/4Kt/sjX/AIEsfiP46k8WeEfD+rXi&#10;2mm6x4s8FXsFjdzMQAkVyiSQzbv4TG7KwOQSK4f4qaD/AME0v2kfhb8QLn9mTx/8OdP+IkvhPU2s&#10;dY8F65FpurWl4sEhSWRbaSKYhJgpYOCOCGHavub9m7xJd+M/2fPAvjC+W4WbVPB+mXcy3TMZd0lr&#10;Gx3lud2TyTznrXcMAwwajNuCOVB9j3r5Z+P/APwSV/Zw+Kd/L4m+F+lx/D7VpmdtQt9CtVbRdb3K&#10;VMeo6WSLe6Uj5S4CS7TgSAAAfEOvD9q//glZ8RbPwnfXei+HrbxbdMmh2GjWd3qPhLxFcQxs7pba&#10;ZBDJfaTc+RGGfbILdQpP7wjNfWn7If8AwUW+E37UQ0zwvqliPDHi7UoZms9Hm1CK8tdUMK7pjYXk&#10;TGO6CL8zR/LNGOXjUc19CAIU3BeNvHHaviH9t7UPE/xD/aetPhx+2bYeIvCH7Luj20F7fa14fs5L&#10;q08VahlSbXV54Nz2FhHk5VkCykHfIBtC/oP8LtZ+GuufDvR9V+Euq6PeeF5dPiOg3Ph+aOSxa1xt&#10;i8hoiU8sKAF28ADHaumVlI4psxYLxX52/Fb4By/8FBPiB+0V+z1+1j4jun1/w/eNYeAtBhuGXTND&#10;0e6hM2ka1DACBPdO6P5s0m7bJbywoVTcDD+zB+0l+w34S8BR+Bfj9oXw38A/E3wfONC8baHe6bZw&#10;zHUIVUG5hKoDJDOhSeNscpKOAQce3W37bX7K1rpUl1onjmW60+2haSS40fwzf3EEUa53MWgt2VVG&#10;OTnAqjqX/BQH9nHTr/R9LWXxdPceIGKeH7eDwDqu/UyE34t1a3BmwgL/ACZwoz0rh9c/4Ky/s+6Z&#10;o99r2k/DH4mavb2GvtoUv2Dwf5by6mse9rKJLmWJp7gKeYowzg5BAKtiO/8A+CnUq+KoPBOkfsc/&#10;E6bVmso77UNPvJdItpNHtHV2W51DdfH7BGQh5nKZ7Z5xlaX/AMFSfFOraXD4jsf2PfEUOmahKsPh&#10;u8v/ABPYA+JJjGZCulxxNLJfgIpYvCrLt+YEgE1ifsyftF/F/wDbW/b2+HnxJ+Hn7J2seGdH8Bya&#10;1pvxC8dNrkFzZ/ZJrGcDRnZFUTXEd+lk7RxtJ5LBt2PmFfpLGpUc18A/G+f4c/Dn9pT41/Db9ozR&#10;V021+Kl/p2pfDXWNcsD/AGdql9BpEcAt7e5YeWl9FNbh1jJWRtylN2DjL/Yq/wCCeH7G/jj9jH4Y&#10;+IPHvwR0zxBfeIvAuj6z4ik1S6ubiG/1OezgmuLt4pZWQSNMWc8Aq2elewQ/8E7v2GVdZ7j9k7wJ&#10;My8LJd+HYJmHA7yKeeB35rWsP2Kv2O9K50/9l34fw/Nn5fCNn37/AOrre0n9nz4AaCVbQ/gd4Qsy&#10;vzA2vhq2jxjjPEYNXdU1v4P/AAzhS41jVvDfh+OEEo9xPb2gjB9CSOuD+R61yOrftwfsWaFI0Gsf&#10;tb/DO1kUgPHN4508OnplfOyD9RXHf8E5/iX8MfF/7Yv7SEfwg+Jeh+JtD1y88NeIre98O6pFe28V&#10;xJpxsbhGkiZlEm6wR9pOSHB4Br7OGTFn2r8v/wDgoV471j9qS5+JHgX4tfs4+DYfB/g/xVdeEdF+&#10;JNz4lv8ATbyyk+yWss6z3lvA/wBjgm+1iIM4e2Yq6TBSV3eBzftc/GnwmsWjaz+2/BD/AGZHFaah&#10;Z2vxv0WGfSWXO0yRJ4fkE8RUY82ATKD944OR3Wj/ALSv7b8zxy+GP2kNe1Ww1BYm8O6hpvjzwfqd&#10;lrcko/dW9vcP4dgUXDA7Ut5HjkZwAqsCM9NZftQ/t0W+kXutReMviBqkeiyLD4itYPDvhSe60gsp&#10;bfe2+63ntlAViXaMIQM9Oa0Lz9rb9vXQdI0vXZrzWLzS9YWM6Pr0fgbw9eWGp+c4W3RLu315IQ7E&#10;qFBI3FgBk9a8/wC3H+3Fay63ps91r0epeHVjn1bT5fgHaSXVlbOSBNLbr4mWRIsrxNt8s4Y5wM1Y&#10;8A/tz/tb+MPFS6BffGzw/otu2hf2sNY8SfAa6Wz+yBkXzkex166LwjeM3CqYFwQ0isVB+yv+Cc/w&#10;t8K/Df4CX2teHvjjofxEufHHjLVPFWueK/C7L/Z1ze3kuXW2All2xxokaBWkZsqcnnA+hJfuc1+Z&#10;H7XmiW99/wAFCvi54Y1nwxLrFneeD/C+rrplxoY1TTSViu4PtE8Vrm/s5QYdqXtsG8sLhwRsFW/2&#10;CviJ+0J8WLnxr4C+Fn7S+hzeG/Cd5Ypo8OuwjxRdW9vc25kKJqcVzA1xEssc6L9ojM6iPbKdwZB9&#10;GXnwk+P3iXS7rQPHvxj8K6tp14my40+b4egxSr6MGvGzzz9eewqx+zz+zbB8AtR8V6vD44v9Wk8W&#10;anBfXNrcZFvZPFbpbhbdXZ5EQxxoNhkZV2gKFHFem4O3FfLHiv8A4JM/A7xD428UeMtK+JXjXR18&#10;X+ILvWdZ0mxk06Szlurl2kldo7izlMmJGZ08xm8pmym3isFf+CO/wr0Hw/b2Hhn9oz4q2U2lySXW&#10;kXljq2nw3dtOW3kpcR2SzJubG7D/ADDrnpX1/wDsYfEzWfjB+yd8Ofib4i1X7bqmseDdPn1m4Kj5&#10;73yFFz0AH+uDjoBx0r0LxLotl4i0O68P6nAk1rfWstvcwyL8skbqVZT7FSRX5wfGv4WftZfso+Ff&#10;g94b8SfDC18beFPhJ460qbRvH/hG8SO6TRktptPnjv7Gdg3nfZbiR827yJK8a/IhK41vEv8AwWg+&#10;BOm3r2eh+EYWcTeUG8QfEnw1pmcjIyjai8g4IOCm72zxWDe/8FbviHrvhW88Z+BvhV8O00ew3C+1&#10;qb4gapqVvbEEA+Y2naNLEmCRkGYY3D1rH8bf8FFv20PDOn2WueLND8K+HdL1SRY7LU4/hj4iuLZm&#10;YfIPtOoSadb5fIC5kALEAGoPHf7U/wC39o9hFc+L9e8WeG7a62Cx1hfAPhvRbKdmUbALnUNWvYlz&#10;kY3c9Oua+dPF/wC1z8TfH7XEGv8A7dGsTalBJtudFX47adY3JU5AZLXSdDhjmGVbKwTytx8ua7b4&#10;M6LJetceIvib+zb40+K1vc26S2VlNrfxBZLqFs7lMshkidyMZjksYkHTzDnj9Ov2Hf2qPCf7SfgT&#10;UNI0r4M6/wDDnVvBk0Gl6x4F8S2kcNzpimBHt9qxsV8loiNhGD8rAqCpA9yqre6Zb31pLZXVtDNF&#10;NGUlimTcrqRgqQeoI7Hr06V8W/tVf8Ecfhl49hufFf7NEuk+EdSaOSSTwPrmnte+DtUuGbf5s+mh&#10;lW2m3hSLi22MDklXyQ3zD8Cf2sP2qP2IPHj/ALNPxk8NSal/Y81skngfWNcWW9itrmWVIJdH1KSO&#10;O3nt3MUiwWl1M1w/lMoZNu0/f3wa+Nvw7+PPhZ/GHw81d5orW6kstUsbu3a3u9Mu0x5lrcwuA8Ey&#10;5XKMB1BGQQTnftReM/jD8OvgB4s8afs//DlfFvjLT9Hkl8O+H5JhGt3c5AUE5XOM7toILBdoIJBH&#10;Nf8ABLuH9m2DwJr1x8P/AIoyeKvidqGpJefGLVNesWstdfVHXCx3dnLiSzhjUeXBDjy1jQBC2WJ+&#10;rxOjNtB5HUelPrk/jZ8IPCXx4+EfiT4NeO1uP7H8TaPPp2oNZzeXMkciFd8b4+R1yGVuzAGvy/8A&#10;2iv2c9L+FsOsfDP4bfth/Fbx/wCMNF1KKC8uNW0TxVqrW8mUc28sth5tgxEbDcgtt+MDfFncPMNF&#10;/Y1+Ivie8vovEH7OHijxbYarGzX2k618G9tulySSJ7e51rXlvLQ5xhIzHGOyKAAOx8L/APBPP9sT&#10;TbO3sPh54C8QeGPskn/Er1KXxt4e0a/0+IuT5S3Vnp2oXTR5Jwsk7N2LEEius0T/AIJb/tea/wCP&#10;/wDhaHjn4kaTDrkiGOTVpPiNrMl06Hqsh0yHTvM4/vOeeeDXqHhH/glvcaNd6nf6r4m8D+drRU6x&#10;KnhXV7577Clf3zajrNwZTtJXc+44+uKsQf8ABJL4Zy29vZXXj6zs7S3hMMVpoPwt8L26xx55VJJt&#10;Onlj9flcc/nXDxfAr4lfsift++Cvhr+zD8dtU8O6b4y+GurT2Fn4otItU0/VNbsbiF3S4j2xtEHt&#10;Z2bNs8JT7OMAqzKftr9i79ofxF+0h8ILjxL440PT9N8TaD4m1Pw74q0/SLpprWO+srlomaJnAbZI&#10;gilVWAZRKAckbj7DOdsecV+fdp+2R4U/Yi8W+IP2dvi98F/H8N/J4w8R614fu7HRbcafqen3GpXN&#10;8n2Oae4jFw0cMy740BdNpyoAyVtP+Cy/7NF/4dvvFdn8OfiDLYaUQdUuI9JsWFlEwJjuJdt4fLt5&#10;MERztiKQ8KxJFfUHw+8ceH/iZ4F0X4k+E55JtL8QaRbalpsske1nt54lkjYjsSrjj1qv8VPH1l8K&#10;fhn4i+KGp6fdXlr4b0K71W6s7NQ0sqQQtK0cYJA3sEIGSBuI69vI/AH7WHxf+Mmj3GsfBv4JeF9W&#10;axlWHU9P1D4iyWN5p0xUMI7qBtPaS3kwc7WXkcjI5rn/ANpS3/bf+N/wC8Y/CN/2VfBUMfiTw7da&#10;b9pj+KzTzxNLEyrLFE+lpHJIjEOivIillUFgMmvlL9p/w/Y6d8EvEA8LWl5aXHhaTTdY1Pw3a2Y0&#10;m60zydQhkD6poUpa2MJZXxqWn+WckrzGzEfsvXP/ABJ8TaJ4I8C61458ULu0zRdIur/Ul2Bs28UT&#10;SSDBIHKqevFflr4r/Zu/au/bW+DHhv4g+B/2YfhT8P8ARfESW3iHTrXwf8StV0e7EU6GVBMkVk9u&#10;JsSBjKkYcMMKwUsG5+H/AIJift5Wmmano1gtlFZapGhvLFvjObiG5mRgwmkjuPD8iSS5GfMZS4PI&#10;bIq5H+wb/wAFJNP1DT9VmuNTnutNVFsbyz+NOltdWyI7yLAJ7jwuZGtwzt+4ZmiwzDZg4qwf2P8A&#10;9vSDxDqniCX4L6mq+II5IvEmm2njLwjNp+rEsG8y6szotvBcSFgGErIJEOcH1p6v+xz+1deWNxa+&#10;IvgF49DLcI+iahZ3nha+utDA4eK0kN7C62rMN32WQPBksBEAxU09Z/ZD+IWpeIJNYm/YsuFl1S18&#10;rxFY3fwb0Gay1UuQZJZI4dfjWCYHLCSDym3HncoCjH+B3wjv/H/xN8Sfss+Gv2otN+EfxAs4bjwz&#10;/Zvij4UtbPq1ndacJv7Ka5t9WkttSaO2uUmjMjNeRdQ7LvB/YL4VeDR8O/hzoPw/F8bpdC0W009b&#10;kps84QwpHv25O3O3OMnGcZrwv/grzo9xqX/BOj4qapY2kc82g6CuvLDMu6ORbCeK8dHU8PGyQsrK&#10;QQVJGCDiqfhn9lD9jvVNGs/EWjfszeAlhvrOOeCT/hEbPmN1DL/yz9OfzrqtE+CvwO8NMsvhz4Se&#10;FdPI+dGs9BtovQ5BVB7c1r6r4n8EeEbdW1rxBpelwrHuj+1XUcKheFz8xHGcD0zgelcdrn7X/wCy&#10;T4YkZPEn7UHw7sXVirJeeNbCNgwHTDSg59q5XVf+ClX/AAT20NWk1L9tL4ZxrH/rCvjOzbbxnnbI&#10;ax/+Hsv/AAToupZbbR/2svDGpPbxmSZdIeW82IM5Y+SjYAweelfLmieOfgH8Qf2YPjF8dvAfidtN&#10;+JvgfXvGHjr4f65ZyXGl6pNokup3F7Z3C5ET3Wmz52lWDxMWIIDEY/W3Q7qW90e1u5j80sCu3GOS&#10;P8a+Jf8AgrzbfEbxl45+CfwQP7QWt/Dv4c+Pdf1PSPGGqaJEgN/qZjt30nT55eHjguNl9EVR18x2&#10;jUk5FcdoP/BJGfwvos2l+GP2rfEml3UjSLZ6xp2g2SXejwOxLW2nM6sNOi2kpiBUO3uTknah/wCC&#10;YV+unWmgf8NjePLfSbaaWWTRbHQdBS0u5ZHVjNcRyae/2qb5APNmLydfmySTJc/8Envhl4h8RXvi&#10;z4hftN/GrxBfalZy2l5JdePPs6mCQBZIUFtDH5UbAYKRlFx24rZ8If8ABJ39hvwbb6PBpvw51+Zv&#10;Dlu8WhyXnxD1uT7Akn3xCv2zbEG4LBFAOBkcV22hfsR/sp+GYJ4dK+EtrGLiYzXTS6ldStNJ/wA9&#10;JGeUlmOBlicnFcj8Tvhb/wAExLHQNR8HfFSL4U6fb39nJZ3ya1rNnbyCKRCp+aSQMhwxwRggnIwa&#10;+W/gl+0D4R+NH7OvxW/4JcWur3/xa8ReD5F0b4a6l4MmS7l1fR2jjk0rUJr2LMFu9pKEWS4dkCtD&#10;GQC5CN+qPwY074m6V8IvCum/GfWLPUfF9v4dsYvFV/pqlbe51FYVFzJECAdjS72GQOCOB0rq6gdI&#10;xl2HpzX50ftG+A/CfxI/bIs/AP8AwTatbjwV428N+JYbr4z/ABI8NSGHQbSENvl0y6sxm21LUZV4&#10;2lA8KsGaRSdp+zk3KNrvuPQt6/X0rg/j9+zd8L/2kvDUegfELTLhLqy8x9F1zS7t7bUNJmZdplt5&#10;k+ZGxjK8o4+V1ZTtr4L+Pf7GH7XP7JfjnSf2j/h7rV94uHgSG6m0Pxh4M0Oyh1zT7eUqZ7S50lRD&#10;Y3Vu6KfNlijadguQgbLV7p+yb/wW40rxJ4ekH7VvhG1tbWzVv7S+Jnw4t7rVPDlkwwCmo4j8zS5g&#10;PmKyb0UHlxX3f8O/iX8P/ix4OsPiB8MvGul+ItD1SEy6drGi3yXNtcoGKlkkjJVgGVlODwVIPIxW&#10;7UbwCT/WKDXyV8Tv+CKv7E/jixu9N8G6X4p8A2moao2o6hpfgfxXcW2m3V0xyZJNPlMto3IGV8oK&#10;ehBHFeSfHj/gmV4Y/Z6+HuofGXxL/wAFFvEHhvS9B/e3niXxlpFlLLa2rARfYYLm2FvPaQyBhF5d&#10;m0Mj7tit82D8b/CX4BftQf8ABQHxtrWo+DPgl4B1v4e+H9UltvCPjTx9o95omnvJGT5jLpcUsl7e&#10;usgIP224lUFSrqGDIPRdW/YC+MP7IHwu1jxX8avC934k0BvM1HxJ4p+B+t3Njrmn7RnNvp+yG1it&#10;VVfmFuhcBi5Vuos23xIvvC/g7Q/i58Ov2gvjr4N03WNGW+0f+05tWl8OxWrxq0V1e6prVndxyhlY&#10;SD7PAFfJwNmGqH4Zf8FUP2i9Th0nwn8J/wBpTwR8ZNbl1Rre6ZvBqwT3o3ZeOwsrG5+3XbIobMhs&#10;4YiFDkxqcj7g/wCCbHgT9p6/8X/Eb9p39qj4PWHw/wBa+IEOi2lp4Vs9UF04h0+K5QXc2M+VJILg&#10;L5RJKpCoJ7D60oqvIkO3cwyBivyf/wCCpek/smeMP2m9L8K/sy6b4X0DxjoPiAXPxn8Ztq0el6FB&#10;b7d39mXruv2aXU7g7Sm4rLEqsxdOCD9gbW/jFa/tJf8ACuf2QbbZ8N/Dd5FafFDTdY1yW60jTWZB&#10;IkensLm+Vr5kdZP9Hult9mPMhRmQ1+jRcDqPx/rXjfx5/Y/0z4r/ABY0H9o74efEnXPAvxL8L6fJ&#10;p+ieLNJ2XEb2cjh3tLi0nDQzws3JGFfsHHGGaB+3R8WP2d73+wv+CgXw8tdM0iJsQ/GDwXBLP4fk&#10;ToGv4G3T6U3qzmSAE/60DFfU2g+KPD3irQrPxP4Z1m21DTdQtY7mwv7OZZIbmF1DJIjqSrqVIYEE&#10;gg56VeDArur4c/ao8aWv7B37Zlx+0v8AEC6+w/B/4raAlp461iSNmg0TxJYRLHZ3Em3JRLmzX7Pu&#10;wdz2sA4+XPyF8MP29/hz+y74l8WeEfgF8ePAOk+HfG/ittc8G+A9d1q3uIPC9nKoa9urq8S5ENlF&#10;NLvnjsIxPOm8rtGWWPo5/wDgsNqPjdtQh+FP7ROl6qbi6W08LJZ+HrWOS+lUEyXFyu+4/s+0VQHV&#10;pS1xJk7IDgVw/i3/AIKOftIav4s0j4e+GP2z/GVx4gmSP7R4Y8K/DHTZNW8SSMjMU0i0uNMZ0tm5&#10;C3ly8XyoWEbZJOx4S8Gf8FO/GmjN4h+O+t/tO2NvfXxeQ+HdS0eN9HswgKoLa0eGW+lZmBMgSFVA&#10;IWJ9ozP8Ote8D/G+DxDpvwd039pT4hah4E1hbDUNJj8SeIIdT1C6XaQuqPNNDBp8b8N5cNt5gQHE&#10;mWKrpXf7M37VmpeNGuPC/wCyl8aLp9Z09TqmratqMUdnpDg8QabYXerkGQn5jdXkk3GFEWDtH0J+&#10;xH/wSCu9D1rwn8ev2t/EmuXuueGLyPU/CvgF/FEt1b6PeLKJo7u/uY9g1G9Q/wB1VtYsbIoio3t9&#10;/uGKbRXzr+0j+yR8R9X+LzftYfsx/EC20T4gL4dg0bVNF1+LzdF8SWEE0ssMF1tHmwSo083l3EZJ&#10;Xfh0kX5a+bf2JvjF8Z/2Y/gBb/AX4s/sJfGj/hIPD3iPXB5PhnwWt9YyW82q3NzB5N4HihmHlzKu&#10;/K7sFsDNesp+198Z7t8aR/wTi+Oc374Lm403SIOD/F8+ocdvpzmpYP2kP2u9SCjRv+CaPxG3su5f&#10;7S8UaBbKGzjDE3rEevTpViP4lf8ABRTUmP8AZn/BPDT7RTnH9u/GawhP3j1+zW9x25/H64EX/gqz&#10;qxza/s/fBfRw2MDUPiXqN4V6dfK02PPf9K1NK+Gv/BT7UDu13xL8DNLyPu2llrF8V9CdzwZ9x3rr&#10;vgb+zH8YfB3x3u/j98Xvil4e1fUbrwimgNY+GfDE2nwvEl0bmJ3M13cMzRs8yrgqMTMTkgY9yl3j&#10;pX5h/HX9iX4fftUfthftJfFzU9EsT4s8I61oUPhm71GwhvLa4WHw9A0tlcwSqVlt596q44ZSFaNl&#10;Zcnzv9mf/gmpdfH79nHQfjD8P4fhN4f0fxhpOn+IvCemr4FnnvPDVzNGskkC3huFe4hDEr5Nys6E&#10;ggYQIB1+tf8ABNb9r3Q9btfFfhGx+EN5dyWIsfEFna6trWk2GqRbuZVtk837FcBfuy28qc8sr4XF&#10;Sy/4J/ft4P4cuPCV9Y+G41spkl8N+IrL4y6xBqsRVh+7umjshbXkJQbCDAjkDO/f840tV/Ya/b01&#10;bR9OvFs9F0/W7Zn/ALTh0n9ojxdFpOqgnjfblTPC2AB+6uEXrlSMKOXvf+Cc37d/9qyRLYedp8nm&#10;Pa3Mn7RutSX9hIZAyqrSWBgkhAG0q0IkIH+uB+aofhx+wV/wUW+HnxFtfG11oGn6iY/N+0QXXxHh&#10;1K2wVwu2HUdOkDA4G5JN7d0lQ4x9o/8ABPD44fHjX/F3jL9nL9on4FeEPBOteFbGw1nT18E3UZtb&#10;2yvp7uNZJIUyIZxJZylsEq24Eeg+q6KjkeLowzX56ftGtaf8FW/2jNO+G3w602Gz+E/we8WJP4i+&#10;J1tAv2zXNbt5MnSNKuR80UCNt+0zxnLMoiXjcx+o/F3xX+GHgDVNJ0Hx18QtF0e+166+y6HZ6nqk&#10;UEt/NwPLhV2BkbLKMLk5YeorF+PH7Ovwj/aT8H/8IX8WvCceoQR7msb2ORobvTpmQr51vPGQ8EgB&#10;PzKRnvkZFfEfxB/ZP/ac/Yi+JafGv4NeI/FuvWoUyXvjDwDo0dxrkqRBmWz1PSGuIdNv7dkYp58U&#10;K3KnDD5sufc/2Uv+C0ngvxhotnD+1v4SPgqK6uPs1j8RtNzdeE7+QyGNUe9QtHYT71KmGV2UNlRK&#10;x4r7otdRs763W6splmjkUNHJGQyup6MCOoPY96lMSk96r3csVtGZZXVUVSzsxwAoBOfyr8tf2rfF&#10;/wAb/wDgqxqHgLwLpPjZfCPwM+I3je7stFt9LhH9p+I9GsrW4nn1KeZhmGOf7OUt7eMcrKJZSQoS&#10;vq74WfsNfshfBfwDB8M/h1+zl4Qs9Ht4Vj+zzaHFcNNx96SSZWeVj1LOxJ6nmvlv9uL9i7wD8J/j&#10;T8HfH/w48ceI/BvhPxN8TtN8J6x4N8MzW39n2t/qRe3sdTtbO6ilto5Y7ho96+VtdGYgKw3V7d4p&#10;/wCCVHxqktHuPAf7bN1/bckzyN4s8YeA7XUtYjV2y8UV5DLbyW6kfL+58tkXAjMeAah8J/8ABFP4&#10;O+OPE1r40/bN1Ky+Ik2nyLJZeHbHTprPSTIg+Wa5M9xcXd/Ly3/HxcPGM/LGOSftbRdJ0/Q9Kt9H&#10;0qyjt7W1hWG2t4V2rFGowqqOwA4A7Yq5RXjn7Zf7afwk/Yn+FknxG+KOppJd3cwtPDHhu3uI1vNd&#10;vmwEtbdXIGSSNzn5I1+diBX5/wDxb8ZfEDwhf/8ADa/7b2nTXnjjXLddG+H/AIZ0/wANwa9oelG4&#10;ctb6VpX2S9SaS9nZR5ly+xpOQNsaCvcP2EP2GIfhxeyftT/tEeELGT4veIkMsga8kvV8K2rhwmm2&#10;k8zPIdqSOskhdi7MyhvLVVHY/toft7fCn9i5PDOi+LLGbWvEvjXVGsvDPh2zvre2e42bTNLJNcOs&#10;cMUasCWY8syqBkg1037On7Ufwf8A2qfDN5P4MnuLfUdPxB4k8I+ILUW+p6W7qSI7m3JOFdeUcbo5&#10;V5ViDkcrrH7HepfC/wAWS/Fb9h/4iH4a69IGfUPDK25ufC+uOTk/adPDKsLscZuLcxSA8tvAwfTv&#10;2cv2wtV+IXiyH4GfHn4Z3HgP4kx2D3J0mSY3Wm6zFEVWW50y8CqtxEpdCyMEmj8xQ6Dhj7wQG4Nf&#10;Mv7ZP7Cnj343fEaz+Pv7NPx6l+GPxCh8Nz+HdS1r+xV1C21TSpZFlEUsDOm2aJwzRTg5QyOCrBsL&#10;43oP/BJf9p/R/ENnrmnftd+EdHh0mLfoGj6X8NLl7ey1AnL6tL52qt/aGoE4YT3YmCNkhCTk8v8A&#10;HX/gnh4c/Zi+EV18W/2kv24Lybw9pMayaxb3Xgr7cfEuqyNthkuIZbiWTUbkuwSC2YvCjH5IV4I8&#10;K/4J+/shftD/ALacPiD4qfG/4p+JPCvwyfWrzSND0+30+1s/FPiO3t52hl+2ajGpms4FlV4/stsy&#10;R/I0aqqIpb61uf8AglJ+yroulaa3wqufHPgnWtBsXtvDfiLw/wDEbVnutMVhlxElzcSw4Yj5lMZD&#10;Dtg4rwz9m3/gn5ZT/tLeMv2Fv2qPjz8TNaW40dvHXhHXND8ZHTrfxBYm7W3uPt1tDGAbu3nkiVm3&#10;MjpNGcAjA+r9P/4I+/sbS+JG8Y+ME+IniTUpLX7K11rnxa1182+c+QRHdoGiJ5MbAqe4OBj6R8Cf&#10;DvwL8MPClj4F+HXhLT9D0XTIBDp+l6XarBb28Y/hREAAH0FbNc78TPhT8OPjH4Mvvh78UvBWneIN&#10;F1CPbeaXqtqs0MvOQSrDqCMhhyDyCK+VvB3/AARo+FXgbRrfwZ4W/ax+PuneGbAldJ8Maf8AEp4L&#10;SyhLEiCPZGGCDJAG7gd66W1/4JHfs14xrnxF+MmqfuwjfbfjRrq78dz5VynP5Vt2X/BKX9iKzbfJ&#10;4E8WXbbizHUvix4luskjB/12oMOnbpWtD/wTN/YNRNl3+zJ4cvunzatHJesenVp3cnoO9X9K/wCC&#10;dX7BeiSedpf7HXw3hfOd48HWZP5mOuu0L9mP9nDwuVbw38A/Blgy8q1p4ZtYyPxEddfYaNpWlWq2&#10;Ol6dDbQoMLDbxhFX6AcdqnK7U2r6V8D/ALUvw98c/AT4SftAeD/Hnwr1DXPBvxMOv6zY+LPDatef&#10;ZJruw2fZb61A8yBVaNVE6eZERgv5R4K/s9/tg/8ABOnxZ+z54M1jxd8X/hDYX+oeFdPm1XS9U1PT&#10;LeaC5e3jaWKWFmGx1kLZUjg+1M1z4o/8EWPFFwLzXvF/7Pl7Ijblkll0liCO+fUeo5ptnq3/AARO&#10;1tdsOtfs6TC5X5vOvNHHmBDnncece/rW14e+HX/BInVZ1k8LeH/gDcSyITGdPbR2JXvjYa63Sf2Q&#10;v2Btdia78O/Az4dXS7SDLp+n2rfKW3Y3J2J/Ortv+xB+xlBBHBY/ADwpDFBvaGO3sxGqbiSxAUgD&#10;JJJx3NYv/BOP4feCPhV+0x+0n8Ovhl8P4fDfh3TfFnh/7DY2Nq0NrLcTaJBcTzIPuuzPKA7DBJXn&#10;kZP2FKCU4FfNH7WH7A+jfGf4k3H7Q3gqy0W48ZL4bt9KfT9fhZLe+ht5ppYwt3Bi5sJsXEyi4hLF&#10;Qy7o3CgV8+fsoeHvEf7Mn7THxO1Dx78H/izpun6xoOgW9i2saBNrkk91FNqTzRpe6fFKLtEWWLE0&#10;ztMQ2GIwFHqGsf8ABSP9nzRvHOqfDGXQ/iFN4j0XTo7/AFXQbf4aas15b2sgPlzmH7Pv8typCtjB&#10;IxXWfsv/ALZXwE/a/wBC1HXPgn4quLo6PJGmrafqWmS2d3Z7y4QywzBXQMYpQCQMmJxwVOPU8nbk&#10;V5l4p/ab0rQ/jFefA3wz8LPGXivXtM0G11fVI/DOmQSxWlrcSzxQs7TTx8u1vNwobhOcZGZIvj54&#10;kfP2n9lz4sQsGxsbwrG2PfKzkY981rf8Ez/hx8SvhN+xp4V+H/xV8L3Wi6xYalrn/EtvZFaaKzfW&#10;LyS0L7GYBmtngYqCdpYgkkV75LGX7V+XDfsJ+GfGfxq/aYXQ/DOi3fxA8P8AxOvNT0G38UafFfaZ&#10;rNtqml2mo29ndwzAjy/PeRBPEY5Y/mAcgFT0f7NP7F+m/Gn4CaD8UvC/xsvvCVn4m0uK+trHwr4a&#10;s7W60CSRCJ7SC7uRcXUYWQMpUyEK0eECDiu8u/8Agmjb6rqFvrGt/th/Fi4voY0STVLS50m2vLpI&#10;12qJ7iGwWWcbflPmM+4fezWp4C/4JkfskfD6wvNPudP8S65DqLE39v4g8dajNa3GfvBrNZktcHnI&#10;8nHbpxTtd+Gf/BLD4EiG18XeGfgn4Za3UR28etf2ZA8ajoqiYg4+XoOOKk8L/t3/APBN3wvcDw38&#10;NPjp4BeZV+XTvCKpcyEf9c7NHY/lXUH9sn4Y3KqPDfw/+JusK3+rOlfCfXHVwehUvaqCD1GDzzzj&#10;muf/AGQpPiTfft9/Eb4sw/BT4gaH4T8eeBdDgku/Fnh1dPih1LTJLxekkvmfPDdRgfu+ShBxgGvs&#10;iHft+enE4GTXgv7cf7ZCfsx+D7Dw98OvCkfjD4neLpJrT4feBY7xIX1G4SPfJPMzECK1hUq8spwA&#10;Cqg7nWvzc+JHgj4n6r4kHwS8P3Gs6r+0J8Z9Qlv/ABRrfinw7fabLpdssYjmvhcWl21rJpdmAsUV&#10;oVmSQuqHlmI/Q39mz9mr4ZfsrfDO1+Gvww0VbeFcS6pqUka/adUutqh7ud8fPK+OT0AChflAC+a+&#10;A/8AgqL+yf8AEH9o3UP2adP8V3Ftq1nrEukWWqXkca2Go6hEQstpFIHLK4bci+YiLK0Uixlyhx3n&#10;xw/ZU+HXxs1K18dQXuo+FfHOmKv9h+PvC8wtdUscHcI2blbiEn71vOskTDgrwCHfB39qr4tfC7xl&#10;Z/BH9tHR7aOa+vo7Pwl8UdFtymk+IJHYLFb3MXJ069Y/KIyTDKx/duCwjH01ExKZ3Z5olP7tvpXx&#10;P4f+NnwA/ZN/aJ+Nnw5+OPxa8N+CptW8cQ+LtGj8R61DYi+sL/T7aIzQecy+bm7s71G2Zwy4PJFN&#10;8Rf8FaP+CdXh7TpNUn/ao8O3dpDOsH2jSUnvI/NJwIw8EbgsW+UDqTx1rM1L/grD+z9H8QI/hX4U&#10;+F3xW8Q+IbqxN7pulad8O7q3lvrfG5pIBeeR5yjuUzj2rno/+Cq3jjxXY3l98KP2BPidqv8AZl99&#10;k1iHWLvTrGfSZOubu2Saa5t1K/MCYTkYIyDmvLfHn/BXn9qmzjvPsXwu+BngmVVL6LH40+MDXMes&#10;xgHc1tcwW0dtuBBBjkkRwQwIXbk4/gT/AIKVftj/ABiX7ZoPxJ8Lx6bfRtBZ6h4B+DereIpdMulO&#10;G+3QLchvJBxtmtmnRgytkAiofHGi/t+fG/WfD/j7Xovite+NPh5qUl94TXQ/hSmn6deTyQvBJJaa&#10;jcWcb24eJ2V4LyCWI5XPmBRIPq7/AIJf/Cf9rnwJ8WPi38QPjp8PpfDvhn4gXumazp1jqD2sN42r&#10;rbfZ72Z7W2nnSEyRw224iTEjozhE3bR9pMoYYNYXjr4ZfD74naBJ4V+Ing7T9b02SRZGs9TtVmj3&#10;r91wGBwwPIYYIPQivlL4mf8ABHX4D6umvX/w38aeKPDMeo2N6lvptnLb3SWsk6/OYJbmKSeIOQMq&#10;JCoyVXaCQdL/AIJwXlve/wDBP/4JtaszLD8KfD9szN/eisIYm/Mqfp046V1/7T62zfs2/EFLuQRx&#10;t4H1VXbdj5TZy5596/Mr4l+KPin4L+Hnib4zeIP7W8N+JtT+Ht1qHh3WtF1T7HLLdQ2ZmiubZzM8&#10;dzADtkcWl3tZSzS6eec/ot4K/wCCcHg/XfC+j6z4n/aa+Ol5cS6fDNdR/wDC2L5I3kaNS3+rKkDd&#10;0wRVfxl/wRl/Yn+Jotx8WbL4geLfsqSRwnxB8VdclIhkG2SH5bpf3brwy9CDg9q+sK5H46fDyX4u&#10;fBjxd8K4b37O3ibwtqGkrcFciI3Nu8O/HtvzX56/D7/gpb49/Z98PaP+zH8UP2DPiRY+NPBfhmzt&#10;NQ0a1utNY3tvbQpC97YA3CveWoKbi8StsB+fGDjo7L/gsBpVzqelaY/7GnxUf+3oWl0G6sG0e5t9&#10;WCqSUs5Vvgl1JhW/cxFpRtOV4NXbH/gsD8M7rwrpvjW9/ZX+NdnpWqaudJj1CXwvYmG3v9/l/ZZ2&#10;F6fs0vmYTZKEbcwXGSAbWr/8Fd/gv4Yl8QweK/2e/jRpb+E7eO48RLeeAcNYQSNtSeRVnZhCTx52&#10;PL+Vvm4OL1//AMFXvglo+ur4a134H/GOzvG0aTVrWGT4czsbqyjUNJNDsdvOVQQSY92AQTgEZsaB&#10;/wAFWf2afEUHhu4svBnxN2eMEd/C07fDfUGj1VUTe4gkSNllYKCSikthTxgZr508UfHP9n741/D7&#10;9q7T/wCxHkvvGU11rHw6k8QaBLaNcaxZ+FrWKOCNpkVoNRguLN2WJts2AHUcZH6i/ArXLPxP8GPC&#10;fiPT9Sa8t7/wzYXEN3IxZplkt43DknqSDnNb3ijwr4c8a+HNQ8H+LdEt9S0vVbKWz1LT7yISQ3Vv&#10;IhSSJ1PDKysVIPBBIr4T+Pv/AARE0HU5pPFP7LHxw8ReH761uI7jTPC3jLV59Y0VWQbfJBnMk0cT&#10;L8uxjNGo5WIMqsvnvg7/AII3ftGaGfs2pfDj9n+7t4Jhc6bNfXWr3cthc9W8p5YDJJA7E5guJJ1G&#10;flwoVRfj/wCCHeuR69fajB8M/wBn2HTdfjVvEnht/Cd/NaTXGMGe1cyrNYv/ANcJETvs3/NWp4c/&#10;4IvfFjSNIj0ceMPgzYtbsRp+tL8L5by+trbkGyuHN3EmpQMpKn7SrMQcks6LIO7+Fv8AwSEvPAGk&#10;6t4avPjL4dk0PVJI5l8M2vw1haw02ZT/AKyyF3czy2u7rsWTYpA2KtdVe/8ABL3UdY0XT9H1z9rj&#10;xtM2kxGHS9Uj0fSjqNnDuJ8qK+ltpLpVBxg+buGB8xwKxvEH/BFf4J/EMvF8XPjv8SPEVvcK63lj&#10;HdaZptvP5n+uJjsbGEK0q5WR02vIpIZjxX2TY2cVlaR2cK7UjUKi+gFeb/tZfsnfCT9sz4K33wM+&#10;MVrqH9k3d5aXsVzo98ba7tLm3nSeKaGUAmNwyYyB91mHevGZf+CRvwugiA0T9q/9oTT3y37y3+Ld&#10;05JIxkiVWFH/AA6z06KNo3/b3/aNXavf4mDgf9+K+E/jx4k8N+Jte1L4Vf8ABOg/tMftFeItKu2s&#10;tb8SXXxav9P8M6VNGCro14gh+0SBjgojKvffxtPC69+zj+2F4C8FXPjT9oX4c/ETw0lldNfX+raZ&#10;e6p4ptYNPit2dlkt/wC3p2Lu+UyVijjX948oxsPr37MvxO/ZNtfG3gnwx+1p+yP8J/EHhT4kawmj&#10;+CPihoummaGXUmkZEtbiK7aQXILBY2u7V5IUmYREnIc/pVoH7FP7HHhsKnhz9lr4e2qr90W/g+zU&#10;f+i673w54F8F+DrX7D4R8J6bpUP/ADx02yjgT8kAFamwAY/rQzhetfL37bHx9+I3ibxvZ/sQfst+&#10;JYbHxx4g08X3jLxOq+Z/whmgOWQ3gGMG8nZXjtkbjcryMNqfNufB/wCD3wj/AGWfhLb+BPAGnw6P&#10;oGi28k95eXUxZ5mA3zXdzM5zJKxDPJK5yTkk18u/Hbxf8Wv2ydAm1Dw7H4k0XwLdK/8AwidvZ6fq&#10;tpLq8XG3VJb7TS89kxZd9vG8DxtC6yyo3mCOPk/2UP2wP29dB8Y6l8LtK+EmvfHzwZ4NjNt4k8Va&#10;d9jj1XR7lNmbIXAaO31iZA3KiO3uQFJlQP8Ae+vfgN+1p8Bv2jmv9L+GnjiNtb0dvL8QeFtShez1&#10;bSJM4MdzZzBZYsHjcV2kjgnqfHv+ClPwE+CqfCXVPjtpfgtofiXbstv4LvPD9vB9r1jWLgfZ7Szl&#10;hmSS3vEkkdVZZ45Aq7mG0qTXiVj+zB+1D+xz8WvhjqnwX/aZ8Oab8Q/GniK2t9T+HfhHwPLBpviW&#10;MGM6jNdQC9NrFDbQ73a7itopB8gHzOi1+sMbyE/OO1SUj4281+e3/BQj4laWn/BQ3w/4O+L0Oiw+&#10;D/CPwjXxB4dvvE+tJZ6faa1e6lc2Ut4qMj/bLuCCCFYIVUspu35QuGr0D/gmPrGkXP7C/wAOPC0O&#10;mTafqnhrw1a6J4p0u8gaG4ttWt4US781HVXR5JA03zAMyzKxHzV7B8SfHHgr4a+ANY+IPxE1i10/&#10;QdI06a71a9vGCxRwRoXkLZ4OF7d+neuF/wCCO3gjxd4I/wCCfPgmz8ZaLcaV/alxqesaPot0Csmn&#10;aXe6jcXdlbkHkbYJoztP3d209DX0Zb/DzwHaeIv+EvtPBmlxasUKHVI9PjW4Kkcr5oXdg4GRnnFa&#10;3kRZztp1IxO07etfDn/BRf8Abb8e6n41vv2E/wBk7xHc6f4vfTVl+JPjrS9EuNVk8DabcQM0TJbW&#10;oMr3kwKsnQRxsJCQSlfHPhHSvF2peMLD9hb9hTUrrw74gvbRrrxp8QPBPxB1G8sNK095Nl3eavpe&#10;q258nUZsny1D+a8rh9yqoz+j37Nn7N/wv/ZQ+DekfBL4QaF9j0rS4cNJJgz3s7f6y5nf/lpNI3zM&#10;xHPQcACvnj9ujx3+0r+1H4j1P9j/APYN1BpL7wubfUvi5r1neNbNaWm9Wj0S2uFZMX9woaQoJIys&#10;aYaWPzcjzP8AZ4/b0+Mn7NXxUH7M3xV8AeOfE+nu0j6T4c8Qaa6+N9HtcuzTtb75E1LTU2sqTpcS&#10;TLtIYyEA19p/Bz9oX4DftOeGr3UfhJ490vxBbW8jWesWKHE9nLyr291byASQPkMpjkUHKkYPbyf4&#10;W2mg/AX9vvQvgP8Askz6pHpurWM2qfFfwDYbW0Dw9ZNDP9l1FQ3/AB4XU9yI0WCAhZ1ErNGCokH3&#10;FFzGM1U1jw5oPiLTZNF8QaNa31nMoE1neQLLE4ByAVYEHkA8jtWVpHwh+FPh9/M0H4a6DZMWzutN&#10;IhjOf+AqK8c/4KCfH/4j/BD4deGfBPwMk0+28efEzxlb+FPCeoapa+daaTJLBNcTahJH0lWC3tpp&#10;BGcB3CL0Jr5h/wCCUH7O3gf4WfEP46eI/FGu3Pij4lW/xMk0zWvFviJlm1O60wWVo9lMZP7lwjmY&#10;lcAltuD5Yx9pt5ZHzivmXxRDN4X/AOCxXwb/AOFR6ZDFqnibwF4j/wCFsLaKA0+gwRIbG5nwPmK6&#10;j5EUbnnEkqg7SRX3OYIz1FL5SY2gU6msisMEUgt4gchaXyI8520nkR+n604Io7UbF9KXHtRSMob7&#10;wryD45fsh/D74u69/wALC0W9v/CHjSJYlh8ZeGZhDdTImQILlCDHeQ7SV8uZWABypRgGHkf7Ov7C&#10;n7XX7MfwY8P/AAE+H/7U3ge80PwzaNaaTPrfwvu5boQeYzIjsmrorFVZVyFHCjOe3X3PwH/b4aTN&#10;r+1F8Lo129G+EN+345/tsVFd/BX/AIKD2ig6b8fPhPfN5fK3Hw31G2DN9V1STA/DPtWbd/Dv/gp9&#10;aZ/s7WfgTfYUBftFvrNruPGT8plwPbmohpX/AAU9047Z/hN8E9T+b/l28eapa7uO27TpMZP1xSx6&#10;3/wUftF2X37HHw5usL/rNP8AjZP83vtl0ZcD/gRNXP2U/hz+0Lb/ALV/jn45fGb4Jx+E7fxF4G0X&#10;R4Ft/GVvqcYksLq/lACRxIylxqDZY8DyVHUk19OUMSBxXyj/AMFDfil8TPHGs+H/ANg/4A6pcad4&#10;m+IdnJd+MPFFrJsl8LeFkby7m7jI6XM0hFtB1+Znf/lmSNG8n+BH7B37NEcGlaNHoXg7wXpcVtpu&#10;mWMZeSVtwjit4gTumnlkdVGctJJJzkkmvhv4seJbfW59e8X/ALc+jeHYL7XrV5dT0HxFqkSjSbeM&#10;b4tNs4tRtrUSG2ALfaLC+Dzyszjd+62eq/sdeGf+CovwZ+C8PxLt/A8vjXwBJePLofwz8ZayyeMr&#10;LR9i+XcR3Uo2M7ne62NyxkRNqG4Zshfo/wCBf7XfwL/aD1G98LeD/EU1h4q0iPOueCfEVm+n61pe&#10;T0ntJgJFGTw4BRuCrMCDXzp8Q/2dfhL8fPjh8UfjZP4+v/Avw28HaHNpfiK78LNbx2/iHUIw9xqt&#10;zdJPFLBKtsixwlgm4yLcBmPlgD37/gkL8EPGHwO/ZKjtPEt5rUOl+INcuNZ8H6Dr+pC5udE0aYIL&#10;S3c7VWN2jUTtCiqkLTmJQAlfVVUdd0uHWtLudIukZobq3eGZV4JVlIP6Gvxpm+yfsM6D4S/Ze8a/&#10;EDSfB/xM+EuvLP4J1DXNNOn2nie0iM9pbzNdN9on1CO4s7iSFoLaNPKaVlyhiDV734f/AOC3/wAH&#10;NL8LXWq/G/4A+PvC95p9xDb3a6Pa2+uWUs0rlY47e5tZP3zsQRsMasrAoQCCB6T8IPBnxz/b3+PH&#10;gv49/Fv4I6p8P/hH8O9SbXfBvhvxdGItc8Ra4I3it726tVJFnb24dpIkZjI8mxyAoGft5OFGVp1H&#10;tiio5fMC7ox2r8pf21bb9rH4P/8ABTmT4i/Gfw7deKPDPiy2XTvg1rXh+802EaPFsBn0dbbVbaS2&#10;e9mYPIW86GSdFwjkL5KbX/BPr4d+DfjR+1D4m+N3x58L6T4b8eeDZpLLwf8ACu58Nx6Zd6HYSOxT&#10;W7i3AEc15dLlRPDvjjjHlq+9pAPrP9pr9pT4f/srfC6b4jeOftF1LJdR2Wg6Dp0fmX+t6lKdsFla&#10;xfeklkPGOcKGY8Ka80/Z5/4Jrr8ZV1r9pv8A4KE+GV1T4neOLOOO00nTtVlWP4f6ehZoLHTrmFkk&#10;juF3bpbmNlLyE7cLnPin7V3/AASj/ab+Dslh8TP2WfGur+Nl0O3uDC8esQaL4yhkPEbNqogZdYiX&#10;g/ZblUZ9nMrlgFyvhB/wVP8A2i/hre3fhX44/Dq8+JVro8yWV/f6P4TuPD/imG5WMPKsuiT7lmKK&#10;ykPDKgcHcqndgfWX7IHwW+JHxe+J8f7dv7RGn6xot9cafNafDP4e3spj/wCEa0ibaTc3cQP/ACEb&#10;lQrSBifJTbEOVcn6qowPSmyZ28LXwj/wVu1zxf8AD39of9nL4v6rpWm3fgnRfEWtW13J4i1T7HpG&#10;na/c2aLpd7eybX2IgW7CPtJEjBQVaQGuO/Z3/au8I/sgN4i+D/x8jvtH8D/2tqfiHwP42m0WZIJt&#10;Oubr7Tdm6hXdPaRR3t3NHDPMqRzR7cNuHzeh+Lv+Cu3/AATb8G+GJvFWoftf+D7q3hQnydLvjd3D&#10;kAfKIogz5J4AxySOnIq7+wloHxT/AGlf2otc/wCCh/jrwFeeEfCtx4FTwn8KNB1ePy9SuNMluo72&#10;61K6i5+z+fJDbiOInd5casQN2T9noMKMinUUUYx2ooooooopskKSpsccVjzfDnwBcyeddeCNIkbG&#10;N0mmxMcDtytTQ+CvCFvB9mt/C+nxxjpGllGFH4YrO1H4M/CLV08vVfhb4duVwRtuNEt3GD16pWDf&#10;/smfsvaqpXU/2cvA0wZdrCTwnZnI9P8AV1j3f7Bf7E+oSedffslfDmV92Q7eDbLIPrny6hH7AH7F&#10;Q/1X7L3guH/r30OKPHOcfKBXV/Cr9nj4LfA979/hL8N9O0A6oYzqB06Mp55QEIW552gkD6121GB6&#10;UxoI25Ir82f+Cj3h7VPCH/BQh/iR/wAIn4ZuNF1b4KWMd9deKrW+trWO5s9WvRuXVLJWk0qYxXuB&#10;csjKAiqduQRQ/YFW1g/bg1q9hsfEW/VPg/BJJf6/qljqf2qKLUyIjBqVmSNSjXzmAuJiZ9uFfsT9&#10;1N9zmvBvh+114c/4LCXZTd9l8Ufs6R+b7z2Gttg+w2XjDoOfxr7DjjGd9SY9qK8q+Nn7Inwl+Nmp&#10;t4rvbbU/D/ihVjFv4y8KapJp+pR+X9wNJGds6L/zzmWSM8goa82+GH/BP74h/CDwU/w48B/tfeKN&#10;N0f+072+h+y+G9Ka4WS6uZLmX5p4JY1BklkICRoq7sBRWhY/8E1/hfq9+2rfFv41fFzxrOzbmj1b&#10;4lX1jbg+1vpj2sWPYqR7V1kP7AP7HCW6W97+zz4d1BUwQ2tWxvmJHQk3Bct+Jrd8Ofsj/ss+Disn&#10;hP8AZv8AAunMn3Gs/ClpGR+UfFd5p+j6XpNqtjpWnw2sK/dht4wir9ABipzCh6ihIgnanU2XmMiv&#10;x8+Ml9+0Z4U/by+LNn+0t8Drrxl4s1S1+2fD3+w/Dem+ILG88NRH/Rre2sbzyLmPy5GAuGt5mPmy&#10;75FVfLc/QP8AwSY+CXhbw78GLr9pDUfFGl6941+IU7z+IJtJjZbbw9GkjbdBto3JeCO2YMrRttJl&#10;WQsBgCvRf2m/iD8SPiB4tsv2M/2b9QubTxt4rsfP8QeKbWPcvgvQmd45dSY9PtDlXitojy0oZvuw&#10;vXIfGz/giL8J2+HDaJ+yrrbeGLqHS0juPCviKSe98Oa/eRxBEvL22V0kjuztU/bIXSRZFEu13Bz8&#10;4eDP20/2u/8Agnvrmn/BP9qnQm/s+zxa22l/ETxQv22/hSINJeabrhtorO7iViALa4YXAH3pFPFf&#10;Q/wU+I2m/wDBWzxbouv/AA8fXtJ+DfgTWrfUPFDXUS28/iPxFbSJPBpe5GYNa2x8q4leNmSWRoFV&#10;iqvn7yhQomMYqRhuGDXmf7QP7IP7N37U2ix6L8fvg1ovidYF22d1qFqPtVnzndBOuJYGDfMGjZSC&#10;M5FfPr/8EdfDVuG0nQv2qPiFpekrOHjt9OttLW8nQEny7u8a0aW9TnGJi24DD76u6H/wRV/ZRiij&#10;sfG/jD4m+JLOHUI76HTbv4gXVhZw3Cfclih002ywsOeYwp5+mPXdL/YA/Y70zUl16f4AaHqmpLaf&#10;ZW1XxAsmp3bw5DeW0128kjJkBtpYjIrsvCn7PnwM8CSrN4I+DPhXSHQ5V9N8P20DA+uUQH1rrvss&#10;Od23mhYI0XG0n8aeqhRgClopsnCNgfw1+cXh74h/tXfsO+M9N/Y9134dfD3SPCP9rXOn/C3x14o8&#10;TXkFprdtJcySWlkzQWbxwXqROkZhcp5hTMfmZOPWfFx/ax+IXw38Q+CPE6/CPTf7a0S6svtVn4mv&#10;rgQLLCybyr2ybsbs9QBjvX58ftA6NrPwf+DPiv4V/FfT9J0m3uvCU0cFx4d16xm0XVLlAfmNv5cd&#10;qZQB5izRx2l6mGXZdAGSv268KizTQrOHTp45IEtI1hkib5WQLgEexAHNadFGB6VxHxn/AGdvgx+0&#10;LotroPxk+HtjrsNjcC4sJLjdHPaSj+OGaMrJCx6Eoy5GVOQSD5drP/BKj9gvXLG50q6+AUcVreTi&#10;e6tbPxFqVvHLMG3CYrFcqvm7ufMxvyAc8DEUX/BKX9iCJNaij+GOvBfEmP8AhIFPxI18rqJCeWDM&#10;DfESYT5fmzxx04qyv/BLz9jCOTT508AeJPM0u0a006Rvib4gZra3ZQrQoTfZCFQAVBwcDPSsCX/g&#10;jn+wcLDTdN0vwH4x06LQ9QF7ocen/FzxLGmnT7id9un9oFIfvOPkUYViBgHFY19/wRW/ZDuNI1Dw&#10;3p3ir4qafperXou9Q0u0+KGpNby3AbeJik0jjzA2GD/eBAOc1V8S/wDBFL9mzxtd3F346+Mfxe1r&#10;7dpq6fqC6l463NeWyj5I5nEIeTYQGVixZDypBJNfVPw8+H/hv4V+AdD+Gfgmylt9H8O6Pa6XpUE9&#10;1JM8drbwrDErSSMXkYIoBZiWbGSSea3aMDrijHtRj2owPSjA6Yox7UY9qKKK8A/4Ke6T8Xda/wCC&#10;f3xf0v4Ete/8JVL4GvBpy6axF1IuzMyQkc+a0IlVNvO8rjmsD9jG++DWp/sseAbr4Atpv/CJt4Zs&#10;/wCyF0zb5YURgMpC9JA+7eD828PnnJPoXiPxL4b8IaHd+KPFWvWem6bp1s9zfahf3KwwW8ags0ju&#10;5CooGSWJAAr8w/2A/hR4u/bg+OPxD0f4HfDRdI/Z8Px0j8S2fj6+t9qXljZXVvdHStJBGRHcajB5&#10;0jJiONAcfvJK/ZaKJYxwKdRUcwcr8q5r5Ck0rxl+yT8dfiF8RPi34Ui1Lwj4/wDEH9sL8SNJs5JL&#10;jTAsQiSx1SFQzQ20EaKsV0hMWC5lWElnfwT9qL9p68/ai8Y/8IV8HLnSfEnwr8N6osXiSSxvNSli&#10;8WX8eGNl5+mWV55dlCxj83zE23L7ozmOOQScv8PPCvxl/a3+Mt1+zx8P9ch0u+ktYbr4n+Ov+EXs&#10;ReeHNNmVhFFBcR2OnyfbrhUKwebBhE3THOxFf9NPgt8FPhx8BPhppPwm+FfhiHSdD0a3ENpawZy3&#10;OWkkY/NJI5+Z5GJZ2LFiSSTyv7Qn7E/7N/7TKfb/AIpfDa3k1qGLZp/ivSZnsNY0/jhoL23KTRke&#10;gbaehBBIPhbf8EyP2hLD4seF/H9n+3ZqHiTTfA1jdJ4O0T4jeC01M2V5OFT7ZNNa3VobuWOEPFG8&#10;qs6CWQhsnn1D4BfsjePfAfx+1z9pP44/FPSfGHiW88N23h/w/wD2P4Uk0m20bT0leeZESS7uWeSa&#10;Vo2d968Qxrj5cn378KKCMjBr59/bo/YX079rvQ9F8Q+GfHt/4N8eeEZLiTwl4s04vmATRhJracRP&#10;HI9vLtTeEkRwUVldSK+A/F3/AASQ/wCCtGt/EWy8WaL4q+G/hu+t5gr+Ivh78RNW0R5YMnIliWzk&#10;a5dgAWkneWQkKFZACG+lP2cf+CO/iGPVNM8bf8FAf2qPGHxu1DT5hdWvhDWtQkHhuyuFYNG32YnN&#10;40Z+7JMMMcMY1IAX7mtrS3tIxFbxhVUYVVHAqSiig9K+Rf8AgoN/wS78D/tWeJNP/aI+Hel2OlfF&#10;Tw7ZyRWd+881nFrtsVUfYru4tStxCflHlXMTeZC2Dh0zGfmXQrL40/8ABM3xh4g8deAv2YviNrHh&#10;rxFfR6j8QtH8TRyazqSXCRJF9q07WrYTC7jEahRb3pixtJVoyzCvWvD/AO3zYft3+E9O+HP/AATv&#10;1O8uvEevSiLxJ4g1LSZIR4Asv+W1zdxyqA131SCAE+ZId5JSN6+tv2av2bfhx+y18KLH4S/DGxuF&#10;tYGe41DUtQmM17q17J8017dSnmWeRvmZz7AYVVAf+0B+y78Bf2pPBTfD/wCPnww0zxJpvz/Z1vof&#10;3to7LgyQSriSCT0dGDAjg18kH/ghf4L0+5nbQP2j/FULJZxWeh61NZqNZ0e1jJMcMN7bSwMQvync&#10;yl3xiRpB8o+n/wBkn9lPwz+yn8OJfCVh4n1XxNrmp6g9/wCKvGviCRX1LXrxzzPOygD5V2xogAVE&#10;RVA4OfWVG0bRRRXgP/BQv9kbVP2tvg1p+leDLrT7fxd4N8TWviXwXLrDSCylvrdXQ2t15Xz/AGae&#10;GWWCTaCQsmdpxg/m545+If7SvwY+NsfjrU/hJ8VfAvxGXSYtJjh0nwBdahouqRxpIItNhisIJLNN&#10;NhdnmFx/pN82dqiMZUdt8Hvjp/wXG/aThu/Cvw28D2eieZeR2+n+MvGPwhuNDtUgI/eXcy3l40is&#10;p3GOGKCfzPlLmIkqv3T+xJ+wlof7JsGreOPF/wAQNT+IXxP8WeW3jX4keII1W51DaxZLeGJTstLV&#10;CSUgj+UdTk4x9BUUUUUUUUUUUUYHpRR74o/CjA9KPwoxxjFGB6UUjruXFfMX7RP7Onxi8C/Hy4/b&#10;K/ZyjHiLUtS0ez0fx14C1S6VTqem2ryvDJp08hxbXMZmkPksRDNubcUc7z8b/tFftL3nxQ+O9v8A&#10;FH40+F/FPgjwV4H1JrXwb4f8aeGotPW81TywtxqdwNTaC3lKGUw26xysymOaXgujL237Df7LCftZ&#10;/G6T4teJhr3/AAp/wjfRTaXoWoavefYfFOuxksszWT6je232a0/dsjwsiSz9V/c/N+lYtIV6J/8A&#10;XrzL9oH9jj9nn9pyyRPi58Obe51G3j26b4k02Z7LVtObs9vewFJoSPRW2nowIJB8fP8AwSh8Ap8K&#10;7H4Cr+0Z8T28B23kQ3XhN73Thb39qk6yvbzyR2STusu0iVvM3yh3LsxZifqrT7SKxs47W3tljjjj&#10;VY441wFUdAPpViiuV+JfwQ+EPxnsIdK+L3wy0DxRa27M1vb69o8N2kTMMMVEqttJHXHXArm/hp+x&#10;Z+yT8Gtcj8TfCb9mzwP4c1KHJi1DR/C9rBOme4kVAw/OvSERYl4YDtThcIeM9OvNKsyt0+vBp9FF&#10;Yvjr4deCPib4auPBvxC8LWGtaTdhftOn6larNC+DlTtYHkEAg9QQCMEA18p/HP8A4I3fCT4sRNN4&#10;U+PPxG8L3dvI0uh3sWuC/uNDkLbs2N1dK13apnJ8qOdYzkhlI4rov2cf+CePijwj8TNJ+Nf7W37R&#10;tz8ZPFXhKyksfAt7feFbfSrbR4nxvuvs0UkiSX7gbXusqdnyqiAtu+olTaNoPFNeAOME0G2XGA36&#10;e9OEeBjdTqKK5/4mfCv4ffGbwNqHw0+KvhHT9e0HVrcw6lpWp2qyw3CHsVPuAQeoIyCCAa+Pda/4&#10;Io+HIvEcl38P/wBs/wCLWi6LIxZfDeoXVhrVr90qgb+0baZptgPyGUyMpwQwIBrsP2X/APgjr+yl&#10;+zj4gl8Z6pdeJfiBrkt19p+2+PNW+1wRXGQTOloipbibKriZo2kXB2sNzZ+rkt1RtwP6CpKKKKKK&#10;KKKKKKKKKKKKKKKKK4j4y/s//DH45+Hf7C+IOhvM8Sv/AGfqljcPa32nuw/1ltcxFZIW6cqwzjBB&#10;HFfK2l/8E9P2svg1+0TN8WfgV8ZfAOoaXceC10FY/F/hd7a6gb7Ybh7iRNN8qK7mf5VMmICdoyGI&#10;3Hvr74S/8FLLYMNJ+LHwXvst8n2zwfqtt8vf7t5JzVP4J/srftfWP7Y2m/tR/H34h/Dua20vwLe+&#10;HE0nwfpN9G8wuLmC4EjPcSELtaHHA5B7V9WQ52cinUUUUUUUUUUUEZGK4X43/s5/Cv8AaE0KHRvi&#10;Po07TWMjS6TrGl30tlqGlzEY822uoGWWBsddrAMOGDKSD8o/EL/glV+0D4I+IcPxz/Y6/bNm0PxY&#10;rH+27Xxf4ZhnsPFMeMBNQFiYFaUDGLvyXuBj75r6O/ZW/Zl039nbQ9W1HVtek8QeMvF2qHVPG3iu&#10;4t/Lk1K7KBVREyfJtoY1WKGEEhEXqSWZvWqp3miadqBX7faQzhH3oJoQ21sYyM9OCfzNWFtVXo1S&#10;UUUUUUUUUUUUjDcMVleLfAvg/wAf6DceFfHXhnT9Z0y6AFzp+qWaXEEuORuSQFTyAenWuBH7Dv7G&#10;w5/4ZW+HZ75bwbZH/wBp1JafsTfsgafdR31j+y/8P4ZoZA8M0Xg+yVkYHIIIjyCPavTIraOFAkYC&#10;gcYA7elSUUUUUUUUUUUUUUUUUUUUUVG1uGPzNx/dr5w+I3/BKn9ljxp4lvPGngibxl8N9W1Kdp9S&#10;uvhh40vNFjvJWJLSSW0L/Z2kJ5Mnlh27sayNP/4I7/sk6m8f/C6Nc+I/xRhhmWRNO+JHxI1LULEs&#10;pyN9mJUt5h/syxup7jgY+lvDHgzwz4K0Cz8K+DtDs9L0zT4VhsdP0+1WGGCMdEREACgegGK1KKKK&#10;hksopQVbowwVPSvPNY/Y7/ZX1+VbjV/2d/BU0iuzLL/wjNqHBY5PzBM85OeeevWuq8E/C/4f/Da0&#10;uLD4f+ENN0WG8nE11HptmkImkEaxh22gbmCIi5POFUZwBW8q7RilooooooooooooooqNoQ3Vqr2W&#10;haXptzcXlhYQwy3U3m3UkUKq0z7QoZyOWIVQMnnAA7VcoooooooIyMVGIFBzuoWBUGAakooooooo&#10;oooooooooooooooprxLJwTTfsyY5NCW4Rt26pKKMZGGopsjhF3GvG/iV+3D8JPhr8YZ/gXJonizX&#10;/ENjo9vqerW3hHwrc6mmnQTvIkPntArCN3MTlUPzFRnABBNf4H/8FCv2U/2gfG198L/AfxShg8V6&#10;bdS2954V8QWcum6iJInKSBILlEaXYysrGPcFZSDggge3bge9fLP/AAUw/bYvf2cfBdl8JPhSxn+I&#10;/ja2mj0mSOzmuIvD1gpVbnWboQxSFIoQ42bl2ySsqn5RIV+EvE66rf6F4TsPgJ8R/iJrvjLxG39h&#10;+CdW0P4hOVu7uCBVlubu4sNWjZUgQiad5bZ+RjG+Za+v9O+Lfx4/4J2eFNDvvjn8RNW+Knwts7G3&#10;s/Eni7VE87xD4funcILyXy1H2+zZ2AbINxDkNmZc4+0IJ1uIlmjOVYZU1JRRRRgGiiiiiiiijHtR&#10;RRRRRRRRRRRRRRRRRRRRRRRRRSbFxjFLtHXFG0HtRRRRRRRRRRRRRRSbR6UbF9KWiiiiiiiiiiii&#10;iiiiiiijNFFFFFFFFFFFFFFFFFFFFFFFFFFFFFFFFFFFFFFFFFFFFFFFFFFFFFFFFFFFFFFFFFFF&#10;FFFFFFFFFFFFFFFIxwK8N13/AIKWfsFeGtQudK1r9rjwHFc2crxXMK6/E7RurFWUhCeQQRjrkdKz&#10;v+Hp/wCwLLxYftL6He5+7/Ztvc3O4/3R5UTZb2GTTx/wU5/Y+nwumeN/EmoFgSo0r4a69d7sdQPJ&#10;smyfbrjnGKU/8FJPgDLkaV4S+KV/yoH2f4N+IE3Z6EebZpx9cVGn/BQTTdUbb4U/ZU+M+pbjhWk8&#10;ELYKc4x819PAP1rH+Kn/AAUY1r4L+DP+Fk/EX9kXx5pegx6lY2d1d3OpaO0kTXVzFbRfu4rx+ssq&#10;L94AZySBXr3wW/aT+FHx8sbuX4eeI/Mv9MZE1vw/qFs9rqWkyMOI7m1lCywk4OCy7WA3KzKQT0nj&#10;3xOvgnwPrHjN9Kur8aTpc961jp8JknuPKjL+XGo5Z227VA6kivys+FH/AAUB8Bj9nPxV8YvDmqaw&#10;Pil8YvEVvJ4h8XTeF7qHRfDl5cPFYRRNd3CLGlvp0AC/vCN7xscDza+xD+xr+zD4s+BGi/BTW/h/&#10;Ya/4f0vS1i0nULyTzbwNtBN6l4pEq3LtmVrlHEjOxfdk5rgtTt/2+v2IPCM6/s8Xj/HjwjY6bOun&#10;+EPHGseR4i06QKTD5OpNkX8IYjMU6rMFBVZmwFHyDoXjqy+LGk+KP2hfiF8QY5/H7apG3xHvLiz1&#10;PStU0GTKw2+lwnT7q21PS4AwjSKEwXUEkrEs8hdmP2b+xF+zz4o8PW9x+0Z8drG/fx54hsVtNNtN&#10;b1E3l3oGiI7NbWLzkDfcOpWW5kABkl+U5WJcZ+qXUv7f37W1p8CvDFut18J/g/r1tqvxK1uOUNBr&#10;XiG3dZrHRIyDiRIJFE90OQGWKJsHcrfcsOBHwKdRRRRRRRRRRRRRRRRRRRRRRRRRRRRRRRRRRRRR&#10;RRRRRRRRRRRRUcl1bxf62VV/3mxTllR1DIchuhp1FFFFFFFFFFFFFMe4hiG6Rwo/vNSrLGwyrU6i&#10;iiiiiiim+auM1V1bXtI0O3+16vqltaxf89LqdY1/MmqOk/EHwVr8xg0Lxbpd5IP4LXUI5Dn6KTWx&#10;5ikZBp1FFFGaaHBp1FFFFFFFFFFFFFFFFFFFFFFFFFFFFFFFFFFFFFFFFFFFFFFFFFFFFFFFFFFF&#10;FFFFFFFFFFFFFFFNmJEZxXwD8C/2qf2Y/gT4n+Kvw3+Nvxx8J6HrWj/GHX3gsdX1aNbqOzmuFnhf&#10;Yx3qn70hTjbtGRwCa7if/gp5+wtBDdzWfx/stQWwtxcXzaTpN7eCCEqW3v5ED7Vwp5OBx607/h5H&#10;+zJc3dnp2hr4+1K61KGSXTbez+FOvBrxE2bniMlmqyKPMTJUkDcM4rnbn/gqB8PJ4dbfwl+zj8Xd&#10;afw3dLba5a23hFIJ7Ji2A0kFxNHKkfGfMKBdvOcDNSaT/wAFHP7c1i30jTf2WvHE7ahbfadHlh1T&#10;RGj1WLaSTaS/b/KuXXBDRxuzqRyoGDXA/tL/ALWVr+09+zd4s+FFv8A/EWgf21p09m2p+LtSsrGP&#10;w/qMYWW1l1BI5ZZrRBKqSB5EVSIz8wyM9V8Hvjl4Z+Jf/BSD4P6pYx/2d4muvhP4v0vxho88arND&#10;NFPoc8LExkpLC/8ApDwzKzROu7Y2Q6j70ngEsZRe4xz0r5T/AGwP+CUPwR/aP1XUPiV8OPEOrfDL&#10;x5fWjRXniLwbdS2kOr8khNRt4XjW6BJwXDJNt4EgwuPjnSrT9rv/AIJVyaN4O1C6mtdBl1aMy6Xr&#10;2pSXngm9iOYmi0/UpjNf6XcuSsi29zvjd1wgbLNX2V+zn+2h8Jv2irufwjYR33hjxlYW6T6r4E8V&#10;W4ttTtoW5EyoeJ4WGcSxllBBB2kEV13iT9n/AOBvjD4gWPxX8U/CHw1qHibTY1Wx1680WGS7hCuj&#10;qBKylvleNGXn5WUFcHmvEf2sP2gviX8R/jtpv/BOX9lTxHb6P8QfE2itqXirxhfbTH4V0EvskuIV&#10;b/j4vXziKNQQhPmMQADX1Z+zV+zd8LP2Uvg7o/wR+D+grY6No9vjcx3zXk7HdLdTyH5pZpHLO7ty&#10;zMegwB6ABjoKKKKKKKKKKKKKKKKKKKKKKKKKKKKKKKKKKKKKKKKKKKKKKKKKKK/Cf/g9b8Y+MPB/&#10;gr4Bv4T8WalpbT6promOn30kJkxHaY3bGGcZOM1+rf8AwSqu7zVP+CYH7N+p6leS3FxcfAbwfLPP&#10;NIXeR20S0LMzHkkkkknkk177RWXr/jHwx4Vg+1+JvENjp8P/AD2vrtIV/NyKb4d8ceEPFytJ4V8U&#10;6bqSrwzaffRzAfihNa1Z+ueK/DnhmA3XiLXbOwiXrLe3SQr+bEVS0H4l+APFczW3hXxvo+pSry0e&#10;n6pFMw/BGNbccvmdF71DNqNvbsFnlRf99sZ+maqa54v8OeGbT+0PEuuWWnW3/PxfXSRR/wDfTED8&#10;KksPEekarp0OsaXqNvc2lxGr291BOrRyKRkMrAkMCPSpX1W2jha7knjWFRkymQBQPXPTpWTpXxT+&#10;HOuai2j6N490S8vFbDWtrq0MkgPptVia3En3ruxXwJ/wXQ/4JU/tC/8ABUH4feB/D/wB/bCufhnN&#10;4V1K7m1DSpp7hbDWUnEIEkpt2VzLD5J8sMGXEsmNpJNfTP7Bn7Pnjb9k79kDwD+zp8RPjTqfxF1v&#10;wroS2mpeMtV/12oPvZ/4mY+WgYRJuZm8uNdxZsk+uf2ramQwrKhkU48tWyfyqj4h+IHgrwlt/wCE&#10;q8XaVpfmf6v+0NRihz/32wzVrSvEOja7ZrqGhanb3tu33ZrS4WRG+jKSKu7hjPtmqt9rWnaXayX2&#10;qX0NrDGu6SW4lVFUe5JwKz9B+JHgLxTM1v4Y8a6PqUiZ3JYapFMwx14RjWmdStxMLcyrv3Y27uas&#10;UV+SP/BfP/g4E8cfsQfEbT/2Ef2FfD0OufGrXPsq32pTWguo9DNzgW9vFb8ie8l3owVgVVWQkPvA&#10;HH/s1f8ABsx8XP2nvDa/Gj/gsZ+2/wDEzxl4110i7n8J6L4qkFppQcbjC8sgcM4JA2QLHFHt2LvG&#10;Grs/iX/waI/sOr4Zupv2Xfj58Uvhp4qWFm0rXLfxEbyKG452tJFiN3XOMhJEY9mFfInwN/4K1/8A&#10;BSv/AIIJftlWP7Cn/BVbxPqHxC+F7Sq9j4sumkvb2LTZCVTULO6b99cRIV+e3lLOmxlXB25/oQ8J&#10;+K9B8Y+G9P8AF/hXWLfUNL1Szju9N1C1k3xXMEih0kQjgqykEHuDV2PVLWaXyYpo2b+6rjNWHcIu&#10;41XbVbRZfIaeMMcfL5gzXLfHX4mXHwp+Cvi74l2FvbzXXh7wvqGqWtrdOVSZ7e3klVWwQdpKAHHP&#10;X61+av8Awbuf8Fvv2mv+CtfxR+LGk/tBeEvB+g6b4P0nSrnRLPwzazR4e4luFk3tPLIzDESY6AHc&#10;ec1+qkd/FK2I5Fbt8rZx3xUjzrHGZJDtGPyrn734v/C3Tbz+ztS+JHh+3uM4+zz61Ar5zj7pbNbV&#10;nrFhqNut1p93Fcxv92S3kDK30IOKmluVhQySsFUdT6Vz7fGD4XJqP9kN8R9A+18j7L/bEHmZ/wB3&#10;dn9K3Yr1JkWSNlZW+6yng/T1/wDrUsl0sS72IAH97imf2nAyNLG6Mi/eZZBj/wDXWRZfFP4b6jqn&#10;9h6f4+0W4vs4+xw6rC0ufTYGznn0ra+1qoJZcY6+1Yo+K3w0/tf/AIR8/ELQ/t27b9j/ALXh87d6&#10;bN27PtittbpXIwPl/vZp7ybOSKx/EPxF8DeEiq+KvGWk6aW+6uoalFCT/wB9sKt6N4m0LxHarfeH&#10;tZs76BvuzWd0siE8d1Jq/Wbrvi/w14XtTe+JdfsdPhU4M19dpCnvy5H+RUOgePfBnitDL4X8WaZq&#10;Sr1bT76Ob/0AmtZG3rnFOoooooooooooooooooooooooooooooooooooooooooooooooooooooop&#10;snMbCviv9vLw5onjD46Wvw1+Fv7Hug+LvH83hVdbvvGjePpPCt5YWpuGt7dRd21nPLdAvHJuhk/d&#10;bFAYMGAr5bn/AOCcX/BQbWtQ/tfTNS0XQ7rayrdSfGrW3aLdkNsWws7RY1Kk5SPahz0qPTv+COP7&#10;WV/Yw6d4h+KnglbaGYzxW7eNvGlwqz5H78KuqQhZNqgbl2+vB5rsNM/4I4/F2bWIvEGs/HvwbHex&#10;K4juptF8VarMisRlA954lJ24A+XG0kfdNdr4c/4JMnSAq6n47+Gt7H56yPDL8DbSVSwOd/8ApV3P&#10;+9J5Mh+Ynmulu/8Agmp4SsdPutU/4STw2uoR2Mixzaf8IPDMWVUEqh86xlO0HHBPr61m/wDBO34n&#10;6l4E0P4X6x8bfgp8O3b4i+H0j8M/EjwP4TtdKurO7+wSXlxpF3bRoCNq29yFuIGEcnlYaKMlQf0G&#10;pjOiHO0V8cf8FLP2sNNmtbv9gr4LQaHr3xI8baM6ahb6rdWos/DmlyfK13ci4YRvcOMrb25O6SQq&#10;zbY1Zq+KfhF+xjZeOv2hrH9lb4A+JPGHhfR/h9/Z2p+NPEGrRs2paDPGFaC3trkXNzbNeXWA7SWp&#10;hVYQ4lSYOor9P/FXi7wr8PfC954w8c+JbPS9J0y3M+parqlykMNvGOru7YVR6ngD2GK8++InwZ/Z&#10;m/bR8CWPiDUrfTPENnMv2jw/4w8N6iI7yykz8s9nfWzCSJww6o/ONrDGQef0345ftM/sVGRPjs2p&#10;fFT4V26wrb+N9Nsd/iTw7CBtdtRtYE/4mMK8E3ECrKgDF4pCSw+pPAXxC8GfE3whY+PPh54qstb0&#10;bVLdZ9P1TTLpZoJ4yOGV1JB9Pb8K3gcjNFFFFFFFFFFFFFFFFFFFFFFFFFFFFFFFFFFFFFFFFFFF&#10;FFFFFFfgr/we/f8AIkfs/wD/AGFde/8ARdnX61f8Em/+UWX7NX/ZAfBv/pjs6+gCcDNfCP8AwX+/&#10;4Kx6p/wSk/Y3i8d/DewtLz4heNNUOkeCIdQUvBayBN895In/AC0WKMjC8AySR54yD8S/sEf8EUvh&#10;b+3N8FNH/bB/4LK/tmeIfiB45+IFtHrUPhOX4kC3tdGsrhFlhgkVZMrKUbLRp5aRZEYXKnPK/wDB&#10;U3/gjR+z5/wTq/Zv1b9ur/gkt+1p4k8B+Mfh1JFqd54f0/4hfaIr6x8wLL5X7zf5ibhIVYurojqU&#10;yRj9Dv8AggX/AMFNfFX/AAVK/YOsfi78TLK2t/HPhvWJtB8ZGxXZDdXMarJHdIg+55kUkZZOgcPj&#10;AwK84+O//Buj+wf8Wvip4q+PX7YX7SvxY8UR69rlzfrY+JviU8GnaTDLIXW1hLfMI4wdq7nPAHTp&#10;Xwd/wVJ/4JG/8Ekf2Tv2YPEv7QX/AATp/wCCgFj4L+KHgq1Gpab4dsfjRa3M2sCNh5kMUazC4E+w&#10;lk2EnI2lTnj7t/4NfP8Agpd8Yv8Agol+w/rOm/tB6xJq3jL4Z+II9FuvEUzZm1aykgWS2nnPecES&#10;xs38YjVzlmY18ff8HsviDxH4Wb4B6l4Z8Sajp0sw12KZrG+kh3qPshAO0jOM13H7Pf8AwRv+OX/B&#10;djw1b/8ABQ3/AIKq/tN+MNL0fx9arqHw5+E3ge+WGz0HSZCTBuaVXXLxkNhYwzbt7uWYqvpX/BxP&#10;8BvD37HH/BvfY/Ab4T6/rCad8O9W8M6VoOoz3u28MMU/kgvJEEyxRmBwADnpXzB/wRO/YC/a4/4L&#10;D/sR+FZv2vv2vPGXhv4AeB2vNE8G+CPA2qGzu/Edytw0lxd385DGVFeQxIG3HKNtEeCX9P8A+Cg/&#10;/Bp5+zz8Kv2cvFHx2/YF+Lfjvwz8QvCGlzaxZ2+qeIDPDqi26NK8AkVVkhmKqdkgYjeACoDbl9C/&#10;4NPv+Cp3xs/bj+BfjT9m/wDaT8W3niLxN8Kxp8mj+JtQk33WoaVciZFjnk+9JLC8GDIx3Msq5LEE&#10;nhf+D1vxP4l8Lfs2fBCfwx4hvtOkm8baksr2F28JcCzTglCM1+mP/BJ6e61P/glv+zhf39xJNPN8&#10;CfCck00zFnkZtHtSWJPJJPJJ6mv5+P2i/iZ+2t4T/wCDnr4jfDX9hvx4NL8ceKfHl1oXh2bVpnms&#10;tNN9p6Ce7MT7k/dI8s3KMAVyFPSv04h/4NRv2P8A4j+HV1n9r/8AaQ+MXxQ8dXkQfW/Fmq+MGXzr&#10;kj52iiZH2JuJ2hmcgd6/NH9p+x/aq/4NYv8Agpd4Zj+B/wAffEHiv4R+KrWPU7fw3q14zR6lpYnE&#10;d1ZXEJPlC6j2jZcRqp+aM/Ll46/oc/a1/bL+HP7JH7Gviz9s7xVHLfeH/DfhX+2IbeFgrX28L9nh&#10;UnIVpXkjQdcbulfhn/wTr/Zq/bQ/4Oe/i94t/aw/bt/aZ8UeH/g14Z1g6Xp/g3wfeNa2s955ay/Y&#10;raMkxxpFHLE0k7rJLJ5irkE7l+6vEH/BqB/wT98O+GZp/wBmn4lfFT4aeMIYWfSPFui+Npnkgusf&#10;JI6EDcoYAkKUJGQGGa/LP9l/xT+2jL/wc3fDX4Kftt/F268TeMPBnj210DWNSs7x47fVUsNPf7Ld&#10;MilQzSRJDKxYbmLHeCS1f1KUV/Lj/wAEQJF/bG/4OX9Z+MfxsDahqUfiXxb4ohh1NN3l3iNMsChW&#10;Jx5IkHlr/wAs/JTbjYMf1FIm3qc1JgHqK/En/g9f+DHgi+/Y2+Ef7QE8MS+JNF+JjeHraYY8yWxv&#10;dPu7mUHuwWSwhIznBkPTcc/a3/Bud488T/En/giz8BvEvjBpnvIfD99pytcEl2gs9VvLSA5PUeTB&#10;GR7Yr8pf+DU7xn4w8Q/8Fwfjppev+K9SvrWH4a+J3ht7y+kljRh4l0hQQrEgEAkZHYmv6OJQChyK&#10;/mq/am8a+Mrf/g8C8PeG7fxbqcenH40eFUOnpfyCEqbayyNm7bg9xjmv1r/4LOf8EnfgD+3b8ONW&#10;+P3xY8deOtL1b4d/DvWG0e08L+IRaWs+yGS5Hnx+W3mZdQDyPl496/DL/g2a/wCCW3wH/wCCnfxA&#10;+LXh745+NvG2iw+EdH0m509/BeviwaVria5VxKdjbwBEuOmOfXj+h/8AYt/Yg/Z5/wCCR/7Nni7w&#10;x8PvHviy+8LRaheeK9d1PxprQvri3CWcSS7X2LiNYrUNtx13Hvx+Nfgf9pr/AIKTf8HRH7ZviT4N&#10;/Bz45ax8Gf2efBtwLrVv+Eelkil+wyOY4FuXiZGu7u4WORlhZhDHsc4OzLfcOj/8GiX/AASvh0xF&#10;8Waj8Ttc1RUHmaxfeNCszt/e+SIKD36da+q/2Dv+CfH7PP8AwSP+B/jDw58NPH3ia88Nz6hN4g1W&#10;+8Z6yLp7CGK3AKIwVQsKJG7YxklmJr8c/hp+0J+3z/wdGft5+JPhH4M+OPiH4Ufs3+CZDdata+Fr&#10;iS3lk095jHbxzsrD7TeXAR2AkzHEEkIT5cN90Tf8Gjn/AASnm0Nrdv8AhZX9slcDxJ/wnEhug2Pv&#10;48vy855+7jNfA/iX9pL9vP8A4NeP+ChGh/Ab4pfHXXPil+zz4uaO/srXXbh7mQaV5xika3Dkm2vL&#10;fqyRkRygoSvzLt/aT/gqJ4j0zxV/wSp+NfjDwxq3nWd98H9UvtNvrWYrvjayaSKVGGD0KsCMV+Df&#10;/BvD+z3+2X/wVH+GfjL9j/UP2tvFfgX4E+F/FieI/iBL4bv5V1jX769tUtoNOFyXzHb7LIyMCGTK&#10;8ozFGT7C/wCCiv8Awal/sw/Cn9l3xh+0D+xN8UfH3h74heCtEn1y0k1XxGbmPUktkM0sTMFR4pGR&#10;TskVsKwGQR0+d/8Agjp8dP8Agpr/AMF1PCln+wD8Tv2w9e8KfC34Xaet7498Y+Hrh18TeIrOZzHa&#10;aZJeFizAbJMyEcquXEhVa+uP2o/+DQz9izU/g9r2u/sv/E74iaF8SLHTZLnw/rGreIvtsV3eIhZI&#10;512K4VyNpZGDKW3ANjafO/8Ag0k/4KkftD/Gfxb40/4J6ftJeMb7xN/wiOhtq/g3WdWuHnvLWKK4&#10;WC6spJXJaWMGWN493KbZBkgqF9k/4OS/+C0fxl/YsvPCP7DP7F2o/Yfix8RoUluvEXlozaLYzStb&#10;QpDvBUXM0u7bIf8AVrHuxl1ZcL9n7/g25/4J5a98OtP8S/8ABQ79q3W/jD8TNRtxc+JtYvvia0Nr&#10;FdOdzRwqJmdlTO3e7kuVLYQNtX5d/wCCpH7IWtf8EA77wb+3v/wSW/bE1iLw2PEcekeKPh7qni4a&#10;lb+ZLHJJGzQhts9s4ieN1cF0Zo2Rucr+yXwE/bp1b9pv/gl7Yft9fBj4fya1rWrfC++1/S/CFrKd&#10;13q9tbTB9ORuuTdwNCDzz781+C3/AASS8HfAT/guN+1N8RvE/wDwWK/bS8Qy+Klmt28J+BLrxd/Z&#10;FvfeYZfOS3RztVYgkaC3h2kBixz1r9cP2df+DbT/AIJ8/sv/ALQPhH9ov9nnxX8SNDuvCupC/i0a&#10;HxvJJYaiQp2pOpXc8YYhtoYBtoByMiv0QiQxptJp1FFFFFFFFFFFFFFFFFFFFFFFFFFFFFFFFFFF&#10;FFFFFFFFFFFFFFFFFFFNk+5xXyP+3J8Spv2Uvjho/wC1PrXwl8VeJPDt54Ll8Pa1feF9PS5bTJUv&#10;Y57aS4DyIsEDCW5DTMdiEDJAriJv+CkmrPbPd6V+xt8RLyOOdFPk6ho0kjW7YxeJDDfSSS23PM8a&#10;tGOTuwKgtv8AgoT8aNcuL/TvB/7E+qX11b232rS4ZPH2mquuQDBkaymjMkNwyLktGshkTHKDcu7D&#10;1f8A4KQfH23tEvrH9mn4fWtpeWZfT9R1z43LZxG6Gf8AQp1Omb7O4yFXbcCFSzbd+7IHmnib/gqR&#10;+1dLbWd7oHir9mvRIb6b7I1vrHiq+vLrTb4nasF3DG0UiJuGPtKJJB/EWEZEhih/4KIftQ39j/aN&#10;7+1N8HbFY50tryz0/wCHd9eT2V0W2ZYJqbCa0yVP2q2M/wApyUG1seeeMfjT+0R8N/gZonw3/Z1+&#10;H+t/EjxJ8P8Axc2seC5PDfgXUZoUW6gvYrmPzo4fImgSO/nWNmeCZPLVWikyJW/aevD/APgoj+1D&#10;rn7Hf7JPiz4++GvCc2rX+kW0cdqq2cs8Fm0sixC8uVhVpPs0O/zZNis2xCAMmvzt8I/EVtJ+Gdn4&#10;E/Z68exfE74s/F7UJJ7rX1utH1ax1TVmRDdajqdvJbpc2VrBH84g2hY0SOFSNyg/c37Jn7L3gj9k&#10;L4Laf8IPBMkl20btda1rFxGEm1W/k/1t1IF4UuRwo4RVVF4UV8+/tK/Drxl/wVf+Kupfsr/CTxdc&#10;aB8OPhhefbfGXjiO1W5tdX8URLvsNIRD8s0NtKBNdrkkny4wUbDV4nPdftm/8ErvH0uqeMdP0nS9&#10;H8RanLd61Hd3N/deDdbbbwba+kkur3TdXmJ+b7QqwTNgKrEKW+uPgd/wUi/Z4+LV5J4N8eX938N/&#10;Gluga+8F/EBBYXW0p5gkhdyIruMp8waJmOMllUjFdN/wTb8Pa1rt98RP2iNA8Dr4R+HnxA1Syn8A&#10;+GRb+Q1xFAs6T608AwsBvmeN1jCgmKCKR8tI1fVijC4ooooooooooooooooooooooooooooooooo&#10;oooooooooooooooor8Ff+D34/wDFEfs/j/qKa9/6LtP8K/WX/gk9d26f8Etf2a0Mq/L8AfB2fmH/&#10;AEBLSvf2vLXHFzH/AN9CvxD/AOD174AeO/HH7OHwZ/aI8O6fPcaH4D8Satp/iFoFLLb/ANpx2Xkz&#10;SY6KJLEx7j/FMo71of8ABL7/AIIj/wDBCD/got+x14N+Pvgbw74ovNWutEt4vGOlQ/EK7WbTNWSM&#10;LdQSRB8oPNDMnGGRlYZB4+iJv+DUf/gji0TCb4W+MmVuMN4/vef/AB6vUNB/Zj/Zj/4IO/8ABPf4&#10;z/FD9jP4Z6pLaaP4f1DxbcaTqGszXjXt9b2eIwzuSUjxGm7HRQzY61+T/wDwRZ/ZQv8A/g4n+Jvx&#10;Q/ak/wCCoH7TPi7xhb+F9WtbWw+HOna89nZqZkdw/kxt+4tlVfLRIghZt5Lkg5+xP+Csv/BIb/gi&#10;7+wt/wAEw/ix8SPDX7L/AIP8M69B4RuoPCOtapqV1c3zatIuy3WBrmd3aUuQQF6AE4wDXlH/AAZB&#10;Oq/AD4+ZP/M4aN/6S3Fcj/wfBMGsf2fSP+e2vfys6/Yb/gmJGqf8E2f2eggxn4H+E+n/AGB7WvkH&#10;/g7b/wCUMHi7/scvD/8A6Wip/wDg0wUf8OV/BDY/5mzxB/6cZa+9/wBpBQf2efHmRn/ijdU69v8A&#10;RJK/Ab/gyBG749fHzP8A0KOi/wDpVcV7V/we84H7M/wNI/6HrU//AEjSv0+/4JIH/jVZ+zXx/wA0&#10;G8I/+ma1r8KtIXd/wejsp/6K5P8A+mFq/pbYBhg1/OX/AMHvoC/tG/AfA/5knVv/AEshr9Pv+Cun&#10;7PPj/wDao/4IM+Mvg18KtIuL/X7j4a6HqVhYWaFpro2ElnftCijlmdLZlCjkkgDk18df8Gdn7dvw&#10;TX9lfxF+wd4x8U6fofjvQPGV1q+k6bfzLDJq9jdJDuMQYjzJYpY5FdBllVozjrX7Q+NfiJ4G+HPh&#10;a+8b/EDxVp+i6Nptu09/qmqXiQW9vEv3nd3ICge9fzBfs7/tF/DT9rL/AIO19F/aD+DuqNqHhbxB&#10;8YJm0PUWiaNby3h02S3WdVYBgknlGRdwB2suQDkD+peiv5hf+Cgfwk+MP/Bvx/wXa0/9vPwP4Iv9&#10;S+GPijxhc6/ps0cJWC5s78v/AGnpBcZVJo/Om8oN2EL4O1hX9E37Jf7Y37On7bPwf0z43/s2/FLT&#10;fE2iapaxyt9julM9i7LkwXEWd8EqnIZHAII7jmvRdf8AFHh/wpo9x4i8Ua1a6bp9nEZbq+v7hYYY&#10;UAyWZ3ICgAZJJxX82X/Bf39tjXf+C4H7dfw7/wCCdH/BPK2n8aaR4U1eeCPU7AH7HqerTlI5bsSY&#10;x9ktolI+0HC4aVhlSrN+/wB+w1+zHon7GH7IXw8/Zb8PXQuIPA/ha202S4Vdv2idV3TS/wDA5Wkb&#10;/gVfz4f8G6PxI8Ofskf8HC/xQ+FXxxvk0XU/FNh4p8H6f9tby0Opf2xaXiRktgfOljIqZxuZ0A5I&#10;r+l/Vtf0fRdMn1jWtRhs7O1iMt1dXUojjijA5dmOAFHJJJwAMniv5c/G3x0+GP7R3/B2p4W+LPwc&#10;8VWuueHbv48eH7ax1ixkEkF39nW2t3kiccPGXjbDDgjkcGv6VP2u7e4vf2UPifY2kDSTTfDzWkij&#10;QZZ2NjMAB7k1+DP/AAZC6zpWn/Hb4+eH7y/ijvrrwroktvas2JJI4rm6EjAdwpkQH03j1r91P24P&#10;hTr3x8/Yz+LnwN8JStHqvjT4Z67oWlurbStxd6fPBGc9vnkHPavwl/4NBv2zfhZ+yl8cvi1+wp+0&#10;Zd2/g/xR4s1KzuNCm1xltTJqFj9ogudOkMmMS/OrRoeSVlHLEA/0WreQuodG3Aru+U9vWvNP2wfh&#10;Nqf7RX7JfxS+Anh3VBa33jf4da54es7rft8ia8sZrZHz22mQGvwb/wCDQz9qTwN+yN+1J8Xv2Bv2&#10;jtvhHxh4svLT+xU1jEHmalp7XENxpzFiMTETB416N5UgByVDf0X/AGyELvY7f96v5uv+DrH49+Fv&#10;+CgP/BQH4S/sMfskPD408WeF0n03Uv7FIlQatfzxBbISL8pMSRK8hBKx+ZgnKOF/Yr9tz4YXHwR/&#10;4IhfEP4L3Wp/bJfCH7O9xokt5/z3a10gQFz9dmfxr82/+DHcA/Db9o0kc/254Z/9E6lX7Mftoj/j&#10;Dv4sD/qmmu/+m+evwr/4MelDfFX9oTI/5l/w/wD+j72v6HhGoGAor+ZX/g0Y5/4LB/Erj/mQ9a/9&#10;ONtWx/wdufAq+8Af8FS/hp+0/wDFnwlqWp/DPxRoGl2eoTWkjRq4sbtzeWayL/q5WgkVl5BO/K52&#10;nH398EP+Dbz/AIIN/tHfC3RfjP8ABfR/EfiLw7r9jHd6bqOl/Eq7mjZHXO07XO11+6yHBVgVIBBA&#10;6q6/4NSP+CNphxc/CzxiyryfM8fXmP1avtj9kn9lv4IfsM/s6aB+zL8BtIm0rwb4Vjuv7Jtb6/e4&#10;khE91LdTM0rkscyzStkngH0FfK/7bf8Awbj/APBL79urxte/FbxP8Lr7wZ4q1RjLfeIvh7qAsGup&#10;MZ86SAo8DSEjJfZuc8kk8j8lfjP8Wf28v+DZD/god4V+AvgL9rvV/i98MvFEFpqn/CE6tO88sumS&#10;XbwG2Nu7SfZLzEbBJYCokO0lcZQf0xW5Yx5Zs1JRRRRRRRRRRRRRRRRRRRRRRRRRRRRRRRRRRRRR&#10;RRRRRRRRRRRRRRRRRQRngioZ7KK4haCVFZHBDIwypB6jHpXgfiH/AIJefsP+K/GNx44174HxyXU0&#10;zSR2sOvahBZWrMMOYLSKdYICx+ZjGilmJJySTWxoH/BOj9hzw4qrYfsseCX2ztMrXuhx3LeYV2l9&#10;0wY7iOC2ckE5611ukfss/s0+H236D+z14Hs2yDutvClmh46HIjzXS2XgDwRpqqmneDtJt1UYCw6d&#10;EuABgDhemK0INLsrUYtrOGPC4BjiC4HpUohA4UBf92n1S13QdI8R6TcaFrulwX1jd27wXVndRiSK&#10;eJ12sjq2QykZBByCDzXwp8QP+CTPibwDqdrJ+zdH4fax0OTz/AeovO+m+J/B8gAxbQapsnXUNP8A&#10;vJ9iuYwBG2wyMAuMDwz42/4K1fFnwtdfsj/EL9mO48E+NLyb7HdfHC1urVtDj0rdia/hiinlZb5o&#10;8rFb7iBI4kYqoKj7c/Z5/Z8+GH7MPwe0X4IfCTw+un6HoVr5VupkLyzyHmSeWQ/NJLI5Z3cklmYk&#10;9a6rxL4S8MeMdAu/C3izw/Z6ppt9C0N7p+oWyzQzxkYKOjgqwI7EV8wP/wAEW/8Agn/PpEvhS9+F&#10;2u3Hh2TVm1GPwnJ471UaVDMZPM/d2ouRGihhkKAB26cV9VWFja6fZxWNpbJDDCgSKKNQqooGAAB0&#10;AHapqKKKKKKKKKKKKKKKKKKKKKKKKKKKKKKKKKKKKKKKKKKKKKKKKDnHFfHf/BVr/gjF+zv/AMFe&#10;dL8G6T+0J8SfGnh+PwTcXk2lnwZeWcLTG4WIOJTc202ceUMbQvU5zXzDp3/BpD+ynpGnQaPpP7fP&#10;7TtraWsKQ2trb+PrCOOGNBtRFUWACqoAAAAAAwKm/wCITT9mH/pIX+1J/wCHCsv/AJAr9Ik+A/w8&#10;1P4E237OXj7RIvFXhlPDkOiahZ+JoUuhqVtHCsJNwCu2RnVctwOTkAcV+bXxF/4NRv2cfD3i66+J&#10;H7BH7YPxa+APiC6kZkbw3rDXdlEpOdioHguNo4wDcYwBxxTfD/8Awbj/ALX/AIp/4lX7TX/Bfb9o&#10;rxporKVm0zSLy60xpYzj5C1xqN4OeeqV+ivwO/Zo8F/BD9mvQv2V11TVfFPhvQ/Da6H5vjC6S9ud&#10;QswhjMdy2xVlBQlCCoBXg5r80/iF/wAGn/gbwP8AFy4+Mn/BN/8A4KAfEr9nbUb2R/tVroscmoRR&#10;xsc+VC0N3ZzJHnkLJJIB0r0zwL/wbUfs/eJ7eTXv28P2rPi9+0R4nk0m6sbfVviD4nke105p4XhM&#10;9rau0uyVA+5DJJKAwBwcCva/+CU3/BHD4B/8EiNC8YeGfgB8S/G3iC08aXlpdalH4xvLOXyZLdHR&#10;DF9mtocZ3nO7PbGO9b/gq5/wRW/Zx/4K8w+DYf2gviR448Pr4Ha8OmHwdeWcXnfaPL3+b9ptps48&#10;oYxt75zX0v8AAL4RaJ+z38D/AAX8AvCt/fXWl+B/Cen+H9MutRkRrie3s7aO3jeUoqqXKRAnaoGS&#10;eB0Hm3/BSD/gn/8ACv8A4Kafswah+yj8aPFfiLRdB1LVLO+uL7wvPBFeLJbS+agDTxSptJGD8hOO&#10;mKX/AIJz/sDfC/8A4JofsvaT+yb8GfFXiHWfD+kaleXlvfeJ54JLt3uZzM4ZoIokwGYgYQHA5z1r&#10;2Lx54XtfHngvWPA+pXMsVrrOl3FjcSW+PMWOWNo2KkgjcA2RkEccivjj/glJ/wAELP2Zf+CQ/jDx&#10;h4z/AGffih488QXHjTTbWy1KPxjfWUscKQSO6mMW1rCckuc5JGMdOtdV/wAFWv8AgkL8A/8Agrt4&#10;E8J/D/8AaA8f+MfD9n4P1efUNPm8H3dpFJNJLEI2WT7TbzDaAARgA5PORxXvf7N/wR8P/sy/s+eB&#10;f2cPBeq317o/gHwjp3h3SrvVJEa6mtrK2jt4nmaNUQyFIwW2qoyTgAcV8lW//BAf9lm0/wCCov8A&#10;w9fi+K3xCbx8fEj61/YbX1h/ZHnNZm12bPsnnbdhz/rc7u/avvCvh/8A4Kvf8EJ/2YP+CvXjfwh4&#10;8+P/AMUPHvh+68G6Xc2Gnw+D72yijmjmkWRjJ9ptZiWDIMFSBg9Cea+yPCHhey8GeDdL8F6fNLJb&#10;6TpsFlby3DAyOkUYRWYgAbiF5wBz0r4H/a//AODb7/gl7+258UtQ+Oy6Jr3gfxZfXzTaprnwx12O&#10;zE92DteVoWjliSbI+ZlRSWyWyxNcdD/wbQf8E/fAWlDxT+1B+1R8bviF4V8P5vLrTfid8Uh/ZMMU&#10;fLNKsUUIVAo5+ZeO/avzX/4JeeBPhp+2p/wdG6h8af2QvClnZfCHwDr2oavp8mj6eLeyg0uy046d&#10;ZtDGAojSafySiYB2MTj5Tj+mmiuI+Pn7OHwN/ag+Fup/Bf8AaA+F+keLPDGsRFL7SdYtRJG3BAde&#10;8ci5ysiEOp5BBGa/Mzxp/wAGl/7NnhbxNP48/Yc/bJ+MXwO1idjhtE1z7XbRr/dAVoJyPZpzVPTv&#10;+DWTxN8V0j0v9u3/AIK8fHb4uaSrEto63b6fbyEHjcLq6vsjHoAfQivur9gn/gll+xR/wTa8K3Ph&#10;79lf4OWuk3OpBRrHiK/la61PUABwslxJltmefLXagJJ25JNfRQijHAWvzt/4Kbf8G2/7E/8AwUc+&#10;JN9+0Hb67r/wz+JV6I2uvFHhHymhvp0ACXF1auAJZAoUb43idtoyxIzXkfwm/wCDWrV7rT18Ifto&#10;f8FYfjf8WPCcKgW/g+yv59HsHXj5JllvLwyJweEMZ5HPy8+wr/wbYfsBeH/2xfh1+2P8Kb/xh4J1&#10;D4ZHST4d8J+HL6zGku2nndG8yzW0k0jyf8tG80M5+bIYk1+hN1aRXtlJZ3kKyRyxlJY3UFXUjBBH&#10;cEV+Q/x1/wCDSf4TT/HG4+PX7Af7bvjr9n3Ur24nlns9HsDqENsJSS0dq8V1aTQR842PJIMAAYAF&#10;ffv/AATp/Yy8efsNfs8p8EviN+1P4s+MGqtrFxqFx4w8ZFjdP5qoPJUPLKyxrtJAMjfePNeJf8FE&#10;v+Dev/gnr/wUd8bzfF34jeFNa8IeOLmNVuvF3gW+jtLi7dfuS3EbxvFM46FyocgAb+Bj5q8O/wDB&#10;sb+2F4NmXw14G/4L5/G/SfB8Q2W/h+1sLxZIox/AJU1ZY+npCB7V95/8E5f+Cdnhj/gnH8K9X+GP&#10;hn46/ED4gPr2tf2rqmt/ELWkvLproxLG/lssa7EIQHaSxz37nyv/AIKKf8EA/wBgL/gpL4y/4Wv8&#10;TfC+seE/HXkqsvjTwJfx2V5clfuPOGjeOdl4Ad03gDG7AAHzfZ/8Gz/7Wk0H/CvfEv8AwXo+Pl58&#10;Otvlf8IjAtzFIYOnl+e2pvFjZx/x749u1fVX/BOz/ghd+wH/AMEz9bm8ffA3wFfa14yuIDFJ428a&#10;Xi32pRofvCFgiJBu/i8tFLDgkjivo79pD4GeGf2mfgJ4w/Z78Y6lfWOk+NPDt3o2p3mlyItzDBcR&#10;tG7xmRWUOA3BZWGRyDXzv/wSj/4I1/s+f8EgtF8caJ+zx8RvGniG38d3VjcamfGV1ZyvA1ok6oIj&#10;bW8IAPnvncDyFwRzn6i+KfgLTfix8MPEXws1u8nt7PxNoN5pV5cWpXzY4riB4XZNwI3AOSMgjI5B&#10;r5L/AOCT3/BDn9mX/gkD4h8aeJPgB8TvHfiCbxtZWdtqieMbyymWFbZ5WQxfZrWHBJlbO4twBjHN&#10;fa1fBP8AwTe/4N+f2Uf+CY37TOuftS/BX4r/ABE1rWtf0e7067sfFF/YS2qRzzpMxRbe0ifcGjAG&#10;WIxnIJ5r6s/ao/ZK/Z//AG0fg9qPwH/aS+GWneKPDWpLmWzvozuglH3JoZFIeGVSciRCGHPOCQfz&#10;X1P/AINV7b4P6rNqX/BO3/gqN8bPgZHdS+ZcWFrevf2+Q2RtFtc2Tcdi7ueOtbnh/wD4Nsfi/wCN&#10;9lv+2R/wWs/aO+JlmpDPp1hr0ulxS46K32i5vMj8R+Ffop8cPgDofx4/Z98Rfs5+KvFWvWem+JvD&#10;c+iajq+k6iIdQEEsRikdJdjASMpbLbT948V+adz/AMG1P7W/w9b/AIRz9lD/AIL2fHzwH4TX5YfD&#10;t8tzftEvZRJb6naJgDj/AFWK9I/Y/wD+DZ39kH9nj456b+1V8efix48+OXxN03UFv4PEXxC1MSQL&#10;dp/q5hANzOyEAr5ssgBGcDAr9I4VKrgrjmn0UUUUUUUUUUUUUUUUUUUUUUUUUUUUUUUUUUUUUUUU&#10;UUUUUUUUUUUUUUUVG86R/ffGBk+3vQtxG43K2R2NO85QcGnA56UUUUUY9qaIkHancen6UUUUUUUU&#10;UUUUUUUUUUUUUUUUUUUUUUUUUUUUUUUUUUUUUUUUUUUUUUfhRRRj2o/Cj8KKPwoooox7UfhR+FGB&#10;6UY9qPwox7UfhRR+FIQcYAr8uPix/wAGzFl/wsPXfi3+x9/wU9+P3wh8QeJtXutT1prXxG19bTXc&#10;8jSPLsie1kJLsSd0rHngiuYX/g17+J3xoRdF/b7/AOCyvx4+MGhLIHOhrdSWEMmOgb7Xd3wPPoAf&#10;THWvvH9g3/gmv+yL/wAE2vhzN8NP2UvhXFosN9MsusavdS/aNR1SRRhWuLhvmcKCdqjCLltqjcc+&#10;/UUUUUUUUfhRRR+FGPaj8KPwo/CjA9KKOnQUUfhRgelFFH4UfhRgelFGPaiiiiiiiiiiiiiiiiii&#10;iiiiiiiiiiiiiiiiiiiiiiiiiiiiiiiiiiiiiiiiijIHWvHf2+PGc3w7/Yo+LPjeAyCXT/h3rEkJ&#10;iYqwk+xyqCCCOQSMHOfpXhPwt/4Jz/C/4eeBtB07QviD8StB1qx0m1j1LUvDPxQ1e1W5uUhVJJTF&#10;9oMWHZSSoQKcnjHFZv7Xeu/tKfs2/C7Q7z4O/tZeMbjxBrnjXSdG01vFml2OqW8MLzeZdSvDBaRz&#10;ThLSK4farh22YDZIr3P9kj9szw5+0VY/8IvrEmn2fiuxthJcQ6XefaLDVI12q91ZTEAvGJCVeF9s&#10;8BIWVBlHf3eio/tC43ZGOuc1G+pWUZw91EMdd0gFU9V8b+ENCh+0a54o02zj7Nd30cY/NiB3H51x&#10;PiD9sj9k7wu3la9+0x4BtZCcKk3i6zDE+mPMzXN6h/wUU/Yo05443/aW8MzNO0i262N4bkzNGQHC&#10;eUrbipODjp3qbwL/AMFBf2RPiR4ut/BPhD40WdxfXVy1tavPYXVvbS3CttNutxNEsJn3ZHk7/MJB&#10;wpwceyCcMSAOlSUUUUUUUUUUUUUUUUUUUUUUUUUUUUUUUUUUUUUUUUUUUUUUUUUUUUUUUUUUUUUU&#10;UUUUUUUUUUUUUUUUUUUUUUUUUUUUUUUUUUUUUUUUUUUUUUUUUUUUUUUUUUUUUUUUUUUUUUUUUUUU&#10;UUUUUUUUUUUUUUUUUUUUUUUUU1yQuRXz7rn7esun+PfE3hTwz+zB8Q/FWm+E/EDaJq3iDwymmTRL&#10;eLbwTuBBLex3DqouEUlYmGQ3pXnv7bn7VPw0+Nf7Kvib4ReEdK8YQ+IvFS2Ok2+i6t4G1SxmJuL6&#10;3ilG+W2WNgkbuzFXK7UbmveEXCivkv8A4Kj3Wg3OpfCXw74s0KG906bxZf3YF5r0ukwi6i0+VYAt&#10;9HzaXGZmeGVtsfmRhWZNwNct+wxZX17/AMFI9EuJfFtxeND8M9cudStta002OvxTrc6XAkOsxxH7&#10;PdTxCSVYr2Nf30T/AHnCrI/6T+cC21efoakr8ddO+Cfx2/4Vn4X8c/EvxRffEPVdV8eXHg3Vbjxr&#10;471fyzqEd/dWEn2lY5tqxvPbBYbiARmITorQTqN1d9qH/BMT4lX0EsVn8APhNJJbQxyaBea14hub&#10;2WKXktBfrJYGLUrfO0oTHFMq5HmBjurL0n/gkx8e9Bg+yeCPBH7NvhsQrE+n3n/CB3WoXdhLg+aq&#10;SlojcQMcEQ3XnlcD53IDDstK/wCCcf7Z+nWn2HRf2rPhr4Tt4draWvhb4OyJJo0n8T2kraiskIYc&#10;GHcYdo2eWEyD0mn/APBNr486zrs2r/E79um8vob9Vl1iz8P/AA50/To7y8H/AC/BZHuFhuxj/j4j&#10;VZM8ljgY6C5/4Jl6DrmmS6Z44/aq+J2vx3Vm9trDar/YrtqsJHyreFdNH2ooMbHk3OhAIYHmvVP2&#10;BtO1f4VeJfH/AOy9P8RfE3ijS/BLaRceHb7xbqgvby3s7y1bFs02A0ipLbSld33UdVHCjH0tRRRR&#10;RRRRRRRRRRRRRRRRRRRRRRRRRRRRRRRRRRRRRRRRRRRRRRRRRRRRRRRRRRRRRRRRRRRRRRRRRRRR&#10;RRRRRRRRRRRRRRRRRRRRRRRRRRRRRRRRRRRRRRRRRRRRRRRRRRRRRRRRRRRRRRRRRRRRRRRRRRRR&#10;RRRRRRTZSAhJr5j/AGWrCGPQ/GviMq3na18VPE11cFpMg7NSmtkI9vLt09a9Q2oTtB/h+77U6uR+&#10;M/wH+DX7RHhD/hBPjf8ADjSvE2ki4E6WWrWolWOUAgOp6owDMNykHBPrXmfh7/gm7+y94D12HxT8&#10;LdN8W+EdTttM/s63vPC/xA1azeKzDq/2ZdtzgQ7kU+XjZkcDgV578Nv2rPir8Cf2mvHPgmP4t6p4&#10;98NaHrkWnx+AfEELTa3NbpYWU9xeaXeybft0kMk03nWZLuVQbCrgLJ91+AvH/hf4n+DbDx74I1yH&#10;UdI1S3E+n30AZVljJ6/MAQexBAIIwQDxX5xft4ahcfs1nxV4V+HPxz8A+LdEf4jaT4rm+HupeL9M&#10;0vxF4Xvf7attVvPs73U0cd1FMBKwilaKRPP2q8i4UXtO/wCCznh/W5ZDpXwQ0yzto9rvca18ZvDK&#10;si4JyUtby4YdBkYz6ZwcX9P/AOCsmpavNFa2Hw18CeZcQNLZbviss63IGOI/stlKXwCCcDgd61If&#10;+CjPxH1KW8h0jwj8N55NNk8vUIbXxF4ouJbRtgfbKkXholGwwIXqQQRnIrnLz/gpZ8VtTt9Lu/Dm&#10;qfDKxh1qZINHuv8AhG/HGpwXcxU5SKSPRIEkbPO1WzkEHBya858T/wDBRz9uc+IZtBtvEXhjT47a&#10;+trW6utP+BOt7bOSZsfvTqGpQNHtHzYZFZwR5QlPy19df8E5LbSR8SfiN4v8bftR+G/H3xH8SW+l&#10;rrmm6L4ek0STTdPslnS3D2FxI1wrF7mbMrhQwZABkZb64Bz0oooooooooooooooooooooooooooo&#10;oooooooooooooooooooooooooooooooooooooooooooooooooooooooooooooooooooooooooooo&#10;oooooooooooooooooooooooooooooooooooooooooooooooooooooooooopk3MZBr4K/bF/YH+PH&#10;w91XxZ8cP2Nvil40jh1u5fU9Y8E6f4svEFjeSSbp7nTrYN5DmQO8rwOpYyLvTeSbeX5p+B37bH7V&#10;um/tG/Cn4JeIvjlqGpah4g8VWek+JvDesRWTO6xQ3jX86KbdbqJdtvG3lysrRFkKvKGdIP1AJIT5&#10;f1rw34h/tPfEXw58b9Q+Gui+DfD8Gh6cLSFvE+uazPFD9unRXW1l8uBxbFhJGUkJdHYOp2MUD9Fr&#10;Pjv9q7QrF7yH9nnwvrJUnFro/j50lfqcKLmyiTP1kFfCt3/afivUviR4n+JfhuHwfq1x40m1fxZ4&#10;c8STSXS6EQNtjLqNvE+1IjFbotvrWnyq0DlRIWWNsfof/wAEx/h9D8Nf2APhH4ZiaTfJ4GsdRuvO&#10;meVhcXkQvJgXbDNiWd+Tgn0FfInxS+Elq/jb9sjxX4JtbRfHXhfxgmu6bFPbpOupW0nhfSLkWd5b&#10;n5bq1lkhcKjj5X3sjI/zDtvhv+xTP8XPh74Z+K1r+2v8S0/tPTbfU/D+qeHY9NsntrG5ijmS2jeW&#10;1nn+zHIbyZJpEBJGMAVqat/wTO0vWru+l1D9q74lNb6hcfaLrTY7Xw/Ha/at277XHEulhYbnJP7+&#10;LZJzyx61p6d/wTe+HUOv6T4t8Q/Hn4saxrWj2AsrXXLrxobe+e3ww8uWe1jiklU7m4diMndgHmrd&#10;1/wTP/ZW1Sy1bTfEGn+MNUt9emM2uW+pfEbWZYtQkKhWeaM3W12wo5IJ4qzL/wAE4P2LLjV11vV/&#10;gxDqF59nNqLrVtavrqQwlgxiLSztlCQDt6e1Ydj+y98Ev2fv2vvgr43/AGf/AIB6Hoct9rurad4h&#10;1jQ9KRZjavpFy8aTyqCxjMsagbjt37e5Ar7bgAKde+akoooooooooooooooooooooooooooooooo&#10;oooooooooooooooooooooooooooooooooooooooooooooooooooooooooooooooooooooooooooo&#10;oooooooooooooooooooooooooooooooooooooooooooooooooooooopuwA5FfNf7W2kr4o/bF+Am&#10;l5DDQW8TeIGjPONmnpp6v+B1HH/Aq9IJOzgfpX5u/HzxDrnif9qT4keINI8SWN7o2j+K/suq29vq&#10;SLNpUq6Xb2imdvKMllHOFkiWeXzrKUpLHdRRDbLX0B/wT1+BfxV/aI/ZS0f4567+1f8AE/w5J4o1&#10;XVLvQbCwuNMkjs9JF7NHZRiK6trpB+4SNvldxhgAzAA1c/aC/wCCUv7RPxh1Wx8SaR+33cWurabb&#10;zW1nrWq/DSwkvvskuBLaPNayW6y28gHzwvEyNhSArDNfY3w98JR+AfAejeBradZo9H0m3so3WPyw&#10;6xRqgO3Jxwo47Vxfxz/ZH+Efx+mXXfFOmXOm+IoLF7Sx8V6DcfZdQt4WzmLzACJYTuOYZVkibPKm&#10;vL/hh/wTm8cfCv4eaH8KvDn7dXxMttB8OaXBpuk2djpWgRtHawxiKOMySabI52oqjOQePwrpE/YB&#10;8N3GD4m/aP8AjBqzcbjL48ktQ3IOcWccIHTsBS/8O4v2fZUC3/iT4nXfy7WFx8YvERVvqovQufwp&#10;f+Han7Jcv/H94N168977x7rM2T6/Pdnn+fenL/wTL/YewfP+AVjccY/0rVL2b/0OY/pWn4M/4J7/&#10;ALFfw+8VWHjnwf8Asx+D7HWdLuUuNN1SPSEae1mU8SRu2WRhk8gg17LGu1cU6iiiiiiiiiiiiiii&#10;iiiiiiiiiiiiiiiiiiiiiiiiiiiiiiiiiiiiiiiiiiiiiiiiiiiiiiiiiiiiiiiiiiiiiiiiiiii&#10;iiiiiiiiiiiiiiiiiiiiiiiiiiiiiiiiiiiiiiiiiiiiiiiiiiiiiiiiiiiiiiiiiiiiiiiivnv9&#10;u79mHxL8cdE0X4j/AAz17WLPxj4GkuLjSbTSdcm0/wDti2lRRc6e0sbL5Zl8uNkdsqssUZZSm7Pi&#10;lh8SfBng3RLbXvEn7T3xs8Jw+Qst5YeNPBYYWTkAtFNPPpTqGUkqSJiny5VmGCfi340/Ff4b/Dvx&#10;b4s8SeEP2ofCvja21y18Qan4f8QaH4wsItQtbq6nknazkt5AAVKzFZLdw1rcRxAosFyqCb9if2bP&#10;hlpXwW/Z48DfCHQgv2Pwx4Q03SrdlXG5YLZI931O3J9zXcYHpQAB0FFFFFFFFFFFFFFFFFFFFFFF&#10;FFFFFFFFFFFFFFFFFFFFFFFFFFFFFFFFFFFFFFFFFFFFFFFFFFFFFFFFFFFFFFFFFFFFFFFFFFFF&#10;FFFFFFFFFFFFFFFFFFFFFFFFFFFFFFFFFFFFFFFFFFFFFFFFFFFFFFFFFFFFFFFFFFFFFFFFFFIU&#10;U8laYsKrzXN+J/gt8I/Gt/HqnjH4XeHdVuoZFeK61HRLeeRGX7pDOhII7YrpljVVCKoVVGFAHSnU&#10;UUUUUUUUUUUUUUUUUUUUUUUUUUUUUUUUUUUUUUUUUUUUUUUUUUUUUUUUUUUUUUUUUUUUUUUUUUUU&#10;UUUUUUUUUUUUUUUUUUUUUUUUUUUUUUUUUUUUUUUUUUUUUUUUUUUUUUUUUUUUUUUUUUUUUUUUUUUU&#10;UUUUUUUUUUUUUUUUUUUUUUUUUUU2STahYV4D4i/4KefsQeCfGes+BPG3x3tNLvNB1STTdVub7Tbq&#10;O0gu41ZnhNyYvJ3AJJkb/wDllJ/cbHrnw0+MHwp+M/haDxz8IviRofijRbri31bw/qkV5byHjIEk&#10;TMuRkZGcg10XnIDjn06UCRG6GnUUUUUUUUUUUUUUUUUUUUUUUUUUUUUUUUUUUUUUUUUUUUUUUUUU&#10;UUUUUUUUUUUUUUUUUUUUUUUUUUUUUUUUUUUUUUUUUUUUUUUUUUUUUUUUUUUUUUUUUUUUUUUUUUUU&#10;UUUUUUUUUUUUUUUUUUUUUUUUUUUUUUUUUUUUUUVG1xCoyz//AFqr6l4i0DRrZr3V9atbWGMZklub&#10;hY1X6kkYryvxj/wUG/YQ+Hs7Wnjj9s74V6TOn3ra+8fadHKP+AGbd+lcXqv/AAWJ/wCCX+kSeVcf&#10;tu+AZW3Y/wBD1gXGevQxhgeRUOn/APBYH/gnr4g2f8Ip8fG1jzMeX/YvhnUrzfnpjybds/hWlJ/w&#10;U3/ZvbT5NVsfDnxSvLWGNpJLqz+DHiKSJFUZJLCyxgDmvVPgV8efhP8AtJfDDSfjN8EfHtl4j8N6&#10;1B5ljqmnvuVsEqyMDho3VgVZGAZWBBAIIrtA2elc/wDE7Xtb8LfDjxB4o8M+H5dU1LTdFurrT9Lh&#10;Qs95PHE7xwqByWdlCgDnLV+WvhP4T+IPjj8DP2c/CnwG+K4sfG3jLT9U8S+OviAunpObd13Xl7JJ&#10;byAEzrrNzFGoyjx7plPys6nsvFv7HH7bvhS38QXtr8N/gz49S+jjuNJk0Vrnw1q1leLyzxMyTRvC&#10;7AM9u86R58wKVVgq8lr/AMQv2x/h7eabrvh/wl+0d8KZLjTRa61o9gy+MdFsL5BJJ9ridzfs9pIc&#10;QyfJE8QKSICocHu/2c/+CuvijxZrNv4b0f8AaU+GvjqbU7dV0nQ/FFuuga6NUAZZNJuEhkZY5iwV&#10;YpRB5MzMyq4KqG+i/h9/wU08N6xBIvxN+BHjTQXht7iV7/RdPGu2Mn2eXyboIbPdco0EvyTJPbxP&#10;ExUMATXq3wH/AGuP2dP2l5dUsvgh8X9G8QX2gyLFr2kW1xsvtLkYkKtzauFmtySrgeYi8qw6g16S&#10;rBhkUUUUUUUUUUUUUUUUUUUUUUUUUUUUUUUUUUUUUUUUUUUUUUUUUUUUUUUUUUUUUUUUUUUUUUUU&#10;UUUUUUUUUUUUUUUUUUUUUUUUUUUUUUUUUUUUUUUUUUUUUUUUUUUUUUUUUUUUUUUUUUUUUUUUUUUU&#10;UUUUUUUUUUUUUUV8i/Gv4ZfDb4mft/33hD4peGrfWrO7+Eun3+l6dqU7vFHNDqN7DcSRx7sLuSa1&#10;VuBu2KeozWiP2Dv2K3kF1N+y74DuJFXKyXXhu3mI685dCe9dDo37Mf7Nvh7b/YPwC8GWe3lfs3hi&#10;1TGfTEddJp/hvwPoIzpWg6XZbeQbe1ij6njoB3/Wszxp8bfgv8OU3/EL4u+GdCAXB/trXra1AGRj&#10;/WOO5H4kDvXlXjP/AIKZf8E6dN0i8sr79t34VzGS3kXy7PxtY3G4kbcYjkbPLAfjivCP2A9U8GeF&#10;vAn7MPx/+CXjdrKbx1e2vg74gaTo+qRvp+uGLTLxUkuIV3Il5C9rE3mgJKUGxyc1+oMecc0OvyHA&#10;r4v8ffsO/tIfBD9qHxH+01+xbZ+DNY03xVprDVPh/wCNtXu9Pjsr6S4E13c2FxBDMsQuWjhZ4nj2&#10;+YjPuBcirOj/ALUv7THg+VtO/aH/AOCeXxI0Vo87tV8Ctb+KLJh6gWji657AW5Prip/An/BSH9iH&#10;x74q/wCFe237ROh6R4k83ym8M+LJH0fUBLn/AFf2e9WKQuOm0DOe3evQ/HvwG+A3xlh3/Ej4UeGP&#10;EgbBWXVNHguW7YIZlJzwMEHtXj3iH/gl98AILz+3Pgt4x8dfDW+/tEah5ngzxfcLbNcbdu9rS5M1&#10;uylQEZPLCsnynivPte/YE/a7+HHi+z+L/wAE/wBrDQf+Eg0G3lWx1LXvCbwzSW4G5LW5eGZlmtwo&#10;aPyhGo8souQYYDF9t/sn/F3X/j5+zT4I+NniXw0uk33inw3a6lcWEchaNDKgYNGTz5bAh13fNtZQ&#10;2DnHo1FFFFFFFFFFFFFFFFFFFFFFFFFFFFFFFFFFFFFFFFFFFFFFFFFFFFFFFFFFFFFFFFFFFFFF&#10;FFFFFFFFFFFFFFFFFFFFFFFFFFFFFFFFFFFFFFFFFFFFFFFFFFFFFFFFFFFFFFFFFFFFFFFFFFFF&#10;FFFFFFFFFFFFFFFeF/tc/sQ+Gf2qfsPiO3+J3i7wT4n0uxmsrHxF4Q1iS1kktJZIpZLWdUI82BpI&#10;ImKgq+Rw65NfFPiD/gmN+1d4O8RzeGZvhPf/ABM0+ODbb+JR8atS01L1ZJTvE8M9w08MqoOHichc&#10;qD5/zAaOjf8ABKv40X0sF3L+yx4Rt2WHyfL8UfGLUL9bi3IwUuUSybbKvOye3ZH5G4tjNPb/AII7&#10;/E2FI9N0/wDZW+CMltYEvoN/qXxA1Ge/09sMuyR20PZqEG04CXSu4JJ8wnYy9F8Kv+COvjbQfD97&#10;4S8ZfDP4Cw6Peostvptr4Zu7x9Kut+8y2l0whuEUNlljaRvLJwjKoCj0Zv8Aglx4yuI4Lw/Ef4c2&#10;mqR2v2W51mx+D0ST31vzmG4T7Z5M6FTtw8Rx94YY5q18Gf8Agk3p3w0+LHhf4o+If2gdb1SHwlr3&#10;9r6X4dsdHgsbR7n7PLAolOZJJY0WZjGrOTEDsVhGBGPsKLdjkU6igjIxXM+P/g18KfitZHTfid8N&#10;tB8RW7LtMWt6RDdLj0xIprxDxV/wSa/Y01W8Or/D/wAJ698O9Q/5Z3vwz8XX+hhPQiC2lFuT7mIk&#10;nrVFP2J/2qfAKeV8Jf2/dcv7aEYt9P8AiZ4OsdYGB0U3Fr9jnb/eZ2buc9K5z4w+GP8AgpcPhZ4l&#10;8A2Xwl+Hfii81jw5e6fpPiLwn4um0+a1upYHijnktL6DYEV2Vm23LtwcL0B+pvhX4Msvhz8M/D3w&#10;9023WO20HRbXT7eNeipDEsage2FFdBRRRRRRRRRRRRRRRRRRRRRRRRRRRRRRRRRRRRRRRRRRRRRR&#10;RRRRRRRRRRRRRRRRRRRRRRRRRRRRRRRRRRRRRRRRRRRRRRRRRRRRRRRRRRRRRRRRRRRRRRRRRRRR&#10;RRRRRRRRRRRRRRRRRRRRRRRRRRRRRRRRRRRRRRRRRRRRRRRRRRRRR+FN8tetOxRRRRRRRRRRRRRR&#10;RRRRRRRRRRRRRRRRRRRRRRRRRRRRRRRRRRRRRRRRRRRRRRRRRRRRRRRRRRRRRRRRRRRRRRRRRRRR&#10;RRRRRRRRRRRRRRRRRRRRRRRRRRRRRRRRRRRRRRRRRRRRRRRRRRRRRRRRRRRRRRRRRRRRRRRRRRRR&#10;RRRRRSF1HVqjkuo4ss7AKOST/Oqlt4o0G8vG0+z1e0lmjGZIY7lWdR7gHI61dSXcMmn0UUUUUUUU&#10;UUUUUUUUUUUUUUUUUUUUUUUUUUUUUUUUUUUUUUUUUUUUUUUUUUUUUUUUUUUUUUUUUUUUUUUUUUUU&#10;UUUUUUUUUUUUUUUUUUUUUUUUUUUUUUUUUUUUUUUUUUUUUUUUUUUUUUUUUUUUUUUUUUUUUUUUUUUU&#10;UUUUUZrwP9tv/goz+zN+wZo2nv8AGzxpbprmub18OeGYbyCO71JlHzMDM6RwxLkBppGRASBksQp+&#10;GfC//BeT9q/4465cp8A/hV8C4Y7a8ZW0PxF8Rr+XUBbrKsYlJitUiPmSOkcaRmR3Z12I4Ir7V/Y6&#10;/b10/wDaH8R6j8FPih4DfwP8UdDs1vNW8IS6gLqKa0bZi6tbgKvmod6bo3VJYt6h0Xcpb6NU7hmi&#10;iivmz/gqj4x+Nfw3/ZHv/iD8D/i5N4LvtJ17SzrGqW9vZNKdOnu47SfZJeq0MBT7Qs3mMAAsJXcg&#10;bcPh74T6l4I8SfFrSvhH+1z4E+LHjfxprMzDQJr74w6jdabqzrbTXG9bSW+itY42jglIELXFuGXZ&#10;5m4qD9A+Jf2Z/iD4t0uz0/4afst/Dj4ZNp12l1o3iGx8UT2uq6dMpDCRV0y1jVgQBujNwUcZDqyk&#10;17z+w98WPi14r0fxZ8Iv2ivFmla145+H+vRWOparpOm/Yo9Rs7i2iuLS78gu2wsHkjODtLwPtAHF&#10;e8hsjNLRRRRRRRRRRRRRRRRRRRRRRRRRRRRRRRRRRRRRRRRRRRRRRRRRRRRRRRRRRRRRRRRRRRRR&#10;RRRRRRRRRRRRRRRRRRRRRRRRRRRRRRRRRRRRRRRRRRRRRRRRRRRRRRRRRRRRRRRRRRRRRRRRRRRR&#10;RRRRRRRRRRRRRRRRRRRWb4u8QW/hbwxqHia8jkaHTrGa6mSNcsyRozkAdzgV8H/8E4Pg14S+Nnwr&#10;sP8AgoB8bvDVh4j+Jnxbt11u91fVYRdf2RYyM7WmmWfmg+RbwxMq7VwWfc7ZY5r3L4wfsx/Br41e&#10;C77wd4q8E2MLXVvttdY023S3vtNlHMdzbToA8M0b4dJFIKlQeK+R/wBi+8T4gftYfs/6Toviv7f4&#10;r+GkPjCx8cafoaRw6dZaTbx3ejm7ZIlBL6hqMFpcKZWcsYH2YCkt+o0X3M4p2aKRm2jNeKf8FEPD&#10;tx4t/Ye+K2l6ewW5j8C6ldWbsB8k8EDTxtzxlWjDDryBxX5kaz4nmvvEHg39oTwn4Ba7h0/xNo+u&#10;Lr3hJn2w20dxDNO18mjtLY3WbZ54zPc29lNGsp3EhSp/VNWjkRXjx6/Wvkv9pv47+Lv2Hf24dF+M&#10;Hgj4eDxJD8WPh5LoWo6W2qNar9u0a4+0202EhmknkNvf3aiOKNpCsZIBCHHWfBf/AILPfDDxleza&#10;V8T/AIUa9ok1mrfa7zQN2r20TKNzxlUjjuPNRQWeJYWdEG5gByPrD4SfGX4X/HvwLY/E74MePtL8&#10;S+H9SUtZ6to94s0L4OGUlT8rqflZGwysCGAIIHUUUUUUUUUUUUUUUUUUUUUUUUUUUUUUUUUUUUUU&#10;UUUUUUUUUUUUUUUUUUUUUUUUUUUUUUUUUUUUUUUUUUUUUUUUUUUUUUUUUUUUUUUUUUUUUUUUUUUU&#10;UUUUUUUUUUUUUUUUUUUUUUUUUUUUUUUUUUUUUUUUUUUUUUUUUV47+05+2b8KP2XDpejeKf7Q1rxJ&#10;rzP/AGJ4R8PJHNf3SIu6Wch3RIYI15eaV0jXIBbJAPgp/wCCuOu+I9E0/UfDH7DvjS8h16+ksvDt&#10;rqXirRYZta2kq0sEaXUpktgAzG4GYdis27bjPzn+yf8AtTfHj9k3TPFPgn/hne31L4K+Htde08D2&#10;+j+M7S51Swmmfe+j2Zk8qPV0hmZ4k8lvMX5YyXZGC9N+1L/wUp+N3izwTrXw+/Zw+Glx4D1Vb5dH&#10;vvHPjwx3ENleup3WVlbaa9zLe6gMY8lRmEgmQDgV4/8AsPfE79qD9gP4YX/wg+FPw7+GK6xZzw33&#10;xI8TavpOqajqdyzRKsRkkhnjW5unyrR2NuXWFZC0zxFnkb0zX/8Agpl+39pt/YReM/jr8IvCsbeT&#10;ca5Ha+Fvt7WUMj7LazthHqcjX+pXDFVFvAHjiLDfN2P0p+x9+1J+1vp/x7tf2eP249N0Nb7xr4fu&#10;te+HeraHb/Z2WO1dFutMvIg7oLqOOWCfMbsmHkXJ8vcfsFW3V+fn7Yv7S37bHgz9uPVvgp4X+Lmn&#10;aX4Tbw7pur+GvD2jtp9jq+pQzCWKcRXep281rNcLcW07C3LQN5RRlZsPt4eXxn+wX8SfElxo/wAe&#10;vGfx58b+MLWZYtU+HXi0+Jr6eB3TOG0nT1+xvGyENuSNomBBBYbTXUeJfgH4U8ZeHbmw/Z3/AGUf&#10;F/htbjTZbTTYda0jTrXS7GKS3e3KxWt5cLPZRGJyrR2qw9S2N2SfqL4P6T8QNE+E/hnRfirf2N54&#10;ntfD9lD4ivNN3fZ5r5IFWeSPcA2wyZIyAcGsH9of9l/4TftQaLpehfFnTL2aLRr97zT5tN1Oazmi&#10;keCS3kAkhZWCtDNIhUHkN2wDXO/Dz/gnv+xn8Mpvt2gfs/6JeXjQxxf2l4k8zWLoIn3VE1+80gUd&#10;gGAA4xitn4AavpXwf/bI8SfATT9KtdN0jxp4Nt/FHhq1srVYIFubKYWWooFUBQTHNpjgKOcufevp&#10;kHIyKKKKKKKKKKKKKKKKKKKKKKKKKKKKKKKKKKKKKKKKKKKKKKKKKKKKKKKKKKKKKKKKKKKKKKKK&#10;KKKKKKKKKKKKKKKKKKKKKKKKKKKKKKKKKKKKKKKKKKKKKKKKKKKKKKKKKKKKKKKKKKKKKKKKKKKK&#10;KKKKKKKKKKKKKKK/MP4I/sL/AAQ+O3xS+J3ib4mfFDx63xH8P/FjUoPGNreeIVnETiWSbTCi3EUh&#10;+ymwubeSFATGh5UBkG31PVf+CVX7PPiK88QX/ij4h/E2+m8VKsfiKRvH13C17Cq7VgYwbD5S4GIg&#10;Qi9hkmnxf8El/wBiqXUdP1zxJ4Z8Ya5d6TbG30241z4na7cNaQk5McZN4NiE87RgHHSus8O/sR/s&#10;DfDyzW3tP2cvh1GsZLrNrGi211IrEnc3mXId8ksxJzySc5NXbzS/2CfAkPmX+n/CPRYwfmaWPS7d&#10;c5P05yTXCfG74y/8E0PiF8L9d+Eeu/Gv4atZ6xYNby/8I1qVrcXFrIcmOaP7IWZJI3VXQjBVkUjB&#10;Fcj+yV4r/aE/bm8O/BnXr3wBq2j638K/G32vxj8RdZ057S1vxaie0kSwSQK16NQtX3NIg8qITHLb&#10;1VK/RSNSowRXw3/wVN07xL4F+M3wz+MGlW0n9j65p+qeD/ElwdQ0+3t4TJ5V9ZtcHUIZbd1LWtzE&#10;okCDfcKPMTf83n37Adn4v+EX7UGtfD3xN4YbStP8ZeD/AO0bKOHQWsbSS4sboIzxFLu6tXZ4r1FK&#10;20ixhbWMiKMYz9p3epWOnWrXepXsMEa8tJM4UL789P8APSodD8T+HPE0El14b1+x1COKQxyyWN2k&#10;yo46qSpOD/X34q6SR0H/ANavHPhb8cv2g/2gJ/EU3wg+Auhw6Z4d8Y6r4duNS8VeNWtXkuLG6e3d&#10;vIgtJmCOVDoS3zI6njNdT4V/Zx/aF8QfHfwj8bfi34w8F2Mfg9L8WOk+GNJupbiZbu3EUkMl5PMq&#10;mLKxSECAFmhj5GOfoWLfs+dcGnUUUUUUUUUUUUUUUUUUUUUUUUUUUUUUUUUUUUUUUUUUUUUUUUUU&#10;UUUUUUUUUUUUUUUUUUUUUUUUUUUUUUUUUUUUUUUUUUUUUUUUUUUUUUUUUUUUUUUUUUUUUUUUUUUU&#10;UUUUUUUUUUUUUUUUUUUUUUUUUUUUUUUUUUUV4H8Zf+CYX7D3x++KOpfGr4pfBQ3nijWI4E1TWLHx&#10;JqVjJdeTEIoS4tbmNWZI1VQxBIAArm4/+CQv7Fenr5ej2HxA06Pcp8nT/i54gjTjtgXvSvkn9uL4&#10;Q/so/Dn4jzfss/smfsseOvjX8Y5tNjvbjT9S+K2v/wBi+HIZNyRy6pdtfqsbFVLLBvWRlKtlA6Mf&#10;G4f+CZX7aWgaW/i/4sfALwhdW72sTahp/wAPrfR9V1GwkWYSTS2ser2b+b+7HlrH57OWJYtIoEJ9&#10;i/ZX/av8A/CPxv4Lm8Y/Djwfrfww8d6xDoFvqkngWystb8LawZI7cC5ENtAbi3+0TQW88jW8Agnm&#10;VFaUA1+pGm+HNA01B/Zei2tvt4XyLdVx+Qq59liB3AVJVe80uw1CBrW+tY5opBiSOaMMrcY5B68V&#10;4Frv/BNL9nO7+I9n8UvA9x4q8F6lYT3U1ta+D/Es1pYRSXMJhnkjs2328LOv3jFGhLYY5YZr5Q/4&#10;KTfsT/BL4HeL/hj8VtXPjnxNpOteILnwtrn/AAkGoT+LCt7eQeZp832DUXljdBPAYDHEqEi5+Uhg&#10;tcz/AME+5/hz8Ff2stP8EeAPFOh2kfjDRb/TtW8L6bDqukyC7tB9rtnfRdV3zWGyM36lo5XibfgB&#10;Ngr9DUIPANeQ/sq+Jo/h/wDt3fGX9n+eJYbfxLpOj/EDRVXozSq2mX3HQYks7V/UtOxPWvqvA9KK&#10;KKKKKKKKKKKKKKKKKKKKKKKKKKKKKKKKKKKKKKKKKKKKKKKKKKKKKKKKKKKKKKKKKKKKKKKKKKKK&#10;KKKKKKKKKKKKKKKKKKKKKKKKKKKKKKKKKKKKKKKKKKKKKKKKKKKKKKKKKKKKKKKKKKKKKKKKKKKK&#10;KKKKKKKKKKKZMpK8Cvh79i3WPDfgj47/AB++CnjCSOx8fSfGDUvEN3Bffu7jVdIvUibTbuItzLEs&#10;Crb/AC52NbsCFyM/RHiHxL4f8JaHc+IvFOvWem2FnC0t5fX1ysMMMaglmZ2IVVAByScYFfCn7IHg&#10;3Xf+Ch/xz+JXi/wP4VuNP/Z/vvjJp/iNfFFxbiL/AISybSorFo4rJW/eGCW/s4p5ZiArLboq5eVy&#10;n6h24byVDLg4qSiiiuA/aQ/Zv+G/7Uvwl1D4OfFXTjcaXfXFrcqyRoz29zbTxzwTIHVlykkanDAg&#10;jIIIJB+KvH/7E37a/wADb3wHrXw00Wb4pf8ACG/ECz1K3urfxpNbXEemlJbW5i+y6pPKqObS4lXM&#10;V0IywXEKDAH0Atr+3x4o05pdI+Dfw58KySLiEeIPGl1qEkPp5kVpaKjEHkqs2Owc/erL+Cf7Gf7U&#10;GmftXaL+1h+0T+0P4T1K90fwvqGhQ+HfBPgWbT7eW1upYZdss9xe3EjiOSBGUbRyW6ZIP1RRRRRR&#10;RRRRRRRRRRRRRRRRRRRRRRRRRRRRRRRRRRRRRRRRRRRRRRRRRRRRRRRRRRRRRRRRRRRRRRRRRRRR&#10;RRRRRRRRRRRRRRRRRRRRRRRRRRRRRRRRRRRRRRRRRRRRRRRRRRRRRRRRRRRRRRRRRRRRRRRRRRRR&#10;RRRRRRRRXln7Rv7Fv7NP7WNvZp8efhXY61daaxOl6skklrfWOeohuoGSaMHuquFYgZBwK8ytf+CO&#10;37ArX9vf+LvhRqXipbVozb2PjTxhqesWg2HIDW91cPFIPVXVge4NfSGh6HoPhrSbXQPDulWtjY2c&#10;KxWdnZwLFDBGo2hERQFUAdAABjpxV3zl7fzp9FFFFRyBY0zjv3r53/aL/wCCl3wG/Z1+KknwV1HT&#10;tS17xLa6UmoanY6VeWFvHYRu22JJZr65t4/NkG5xErMwVdzBQyls3wL/AMFbP2QPF/jex+G/iDxH&#10;qvhPWr6xju44/FGlmOzjjeUxRlr+FpbNTI6sifv/AJmUqOeK+mLe8W4QSRMrKygqytkHNTUUUUUU&#10;UUUUUUUUUUUUUUUUUUUUUUUUUUUUUUUUUUUUUUUUUUUUUUUUUUUUUUUUUUUUUUUUUUUUUUUUUUUU&#10;UUUUUUUUUUUUUUUUUUUUUUUUUUUUUUUUUUUUUUUUUUUUUUUUUUUUUUUUUUUUUUUUUUUUUUUUUUUU&#10;UUUUU2R9i5r5L+If/BZb9lfwN8UPFXwh0jQvFnibWfCEjR6pHoVpZIszIdsgtvtd3AbvY4aNvKDY&#10;dGUZOAfZv2cP2vPgf+1X4UfxR8HvFq3Ulq3l6rot/bvaalpc2BmK6tZQssDjP8SgEcgkEGu48b+N&#10;fDHw98Ial468b69baXo+j2cl5qmoXkgSK2gjUs8jsegCgn/HpXwWfB3x9/4KbaNrX7QqftF/FH4O&#10;+FbwKvwQ0nwbrUuk3C2qcjWNSiQg3X2tgrLay/LHb+jSlhzNr+2T+1t+xX41074d/tRfH7RpNUbT&#10;Xm0mDxpbqNF8bwxY8w2GqRxxyaVdqSgeG8+0IDNHhypyPuT9lT9q74Wfth/CCw+Mvwh1JprG5kkt&#10;7+zn2rcaZeRnbNaTqCdsiNwcEqwwykqQx9OrwP8Ab3+Pnin4V/DPTPhx8Idd+x/Eb4ja9b+H/A7R&#10;2q3D2sjkSXV+YmBBjtrVZ5iWGzciIcbxXiPjjVf2xU+Odj8GP2Z/2zNW1TWfD+n/ANs+MpPiJ4d0&#10;u+02C3kLJaWUi6fZ2kqzTurPkSZSKEttJdCfQPDH/BR65+F/iW2+H37dvwln+GF5dTJb6b42trs3&#10;/hXVJDwFW+VFazcn/lndJGOcB2I56L9uf9ujwz+zB8K7WTwYbHX/ABx4uUW3gPw+uqQwx3Ej8fbJ&#10;5Xby4bOEfvJJmIXChAdzDP5+/Du6+KfwOsr74geO/iR4y8Ta14s1wTXVnHZ39pfeJ/EV3iKOC1u9&#10;O1W50qRdyoihoQYbWHJ+WLj7K/ZZ/ZMtvhN8Idatvj3qll4v8WeOFNz8RtUvrVGhuh5ZRbJVYY+y&#10;wQnylDD5jvkbmRq0v+CUOtXmv/Cnxhe+DvEmual8L7Txtc6d8I28RTGaYaTaqkEvkysN8ln9rS5F&#10;tvLEQqoB27QPq6iiiiiiiiiiiiiiiiiiiiiiiiiiiiiiiiiiiiiiiiiiiiiiiiiiiiiiiiiiiiii&#10;iiiiiiiiiiiiiiiiiiiiiiiiiiiiiiiiiiiiiiiiiiiiiiiiiiiiiiiiiiiiiiiiiiiiiiiiiiii&#10;iiiiiiiiiiiiiiiiiiiiiiiivDf+CgWt/Fjw/wDsr+JNQ+Dur6lpeoNJZw6lrGiae13qGmaZJdRR&#10;315aQrlnnit2lkXAJBTIViAD5n4f/Zh/Yk+Pf7MXh34Y6L4H8PeLfANjp8a+GbvcLiSDb0niuR+9&#10;jn35ZpFZZN5YtyTXyz8eP2APid+yF4wuf2mvgZ4x8Ta/Z6askja1pd15Xi7Q0lKCW5uLtInm8R2s&#10;apu+x3O9goAHmbc1ofBn4v8Ax7/4KseNbX9m/wCNOp2usfCr4bTWuqePPFWhxpa2/wAQrtkjm06w&#10;mghmmiiSMg3FxCsrhikIZYidlfb/AMWPif4D+A/wy1f4o/EPVE0/QfD+nyXN3IVHyoq4Eca4+d2b&#10;aioBlmYKASRX59Wnxij1e48Qf8FAv2jLtbfWNUtl03wv4O0zxYsOu+GNJlKrBpEWm3lq0dzd3UoV&#10;5cZLO6x4Kx4P2F/wSj/Ym1r9lXwT4s+J/jrRrfRfFXxV1aDWta8K6ZHBDaaHEkZW2tfKtY4rf7UE&#10;c/aJoo0Ekh4BVFr64r4r/wCCiP7OH7YuofGbR/2tf2VvGt/ff2H4Pk0LWPBOlfYItSlt2ujcSXFh&#10;NfW80JlciFXhYR+YLeLDgrtb5s/ZM/4KDfD/APZ78UeLNJ+Ml9qWqR+IPFMmoeMPF2saSdP17Sbx&#10;0gt4bbUtNcRyyJHEkcQmtITEqoDsxulP3j4X8V/Cj9oH4cL4h8J61ovizwrr1vJGJrdkurS+iyUd&#10;SDlWXIKkEdeor5L+Iv8AwSjg+B3j+X9oP/gn/PZ6JrH2VYNS8C61eSrZXtrG0jC1sL2Mi40vcZZP&#10;3au9sxK74iAc+hfsp/sf3Oi/E+4/aa+LPge10LxDJbrFovhuKPT3k09ni2z3N1c2UUa3t026SJJH&#10;3GKDKA7pZC1f9ofxl41/bP8AjBdf8E+P2cPEV7p2n28cMnxv+IGnfc0LTJB/yCLeT/n/ALpNy8H9&#10;zEzMeTx9reAvAfhj4aeC9J+HfgnRoNN0XQtNg0/SdPtU2x21tCgjjjUdgFAFbVFFFFFFFFFFFFFF&#10;FFFFFFFFFFFFFFFFFFFFFFFFFFFFFFFFFFFFFFFFFFFFFFFFFFFFFFFFFFFFFFFFFFFFFFFFFFFF&#10;FFFFFFFFFFFFFFFFFFFFFFFFFFFFFFFFFFFFFFFFFFFFFFFFFFFFFFFFFFFFFFFFFFFFFFFFRtAG&#10;XAbFfM/xb/YX8SeFfGl98b/2J/HVt4G8Uarqn2/xR4Z1CN5fDniiQ/6xri3U5tbh8DN3bgOcfOsn&#10;bB+Hn7Zugt4xtfgp+0v4IvvhZ8QLy48ix0HxFKrWOsvnaraZfKBDeKx6INswHDRrXsWk6Houh272&#10;+j6Ta2ccszzSR2sCxq0jHLOQoGWJOSTyT1r8+v8AgoZ8ZPH+v/tXaL8Mfjj8Pv7P+GfhW+h1Hw/Z&#10;+dO0vi2/KLsvEaKa35tHY+XDbyT3KyDzfIceUR6v/wAE0vD3hv8AbG+Id7+1b8YvFOoXt34J1yex&#10;+HPwv8RalLcXHhFVXyW1O7iulFx9suRlonlGYoHAQku5r9BFiA5Bp1N8uPOfLX8q8m/aJ/Y++D/7&#10;RNxa+JPEFnfaH4s0y1lg0Px14VvTYazpqOMMsdygyyZ5MUgeM45Q1+YmtWXx1/Yh/bG1r4IfCj4s&#10;f2x4khhtdZ1zWvDkfmaXqIuJCAuvaXcys738kaMwOmyiXYwk8vaQlfb37FX7ZGgftf8AhHXby28O&#10;zaTrXhLXpNG8SWIEslsLpBw9vNJHGZIyARh0SWMqUkRGXntP2jPDXxi8ZfBDxN4S/Z/8caf4a8Y6&#10;jpckGga9qlo80NjMxAMxVCDuC7ipwdrhSQ2Cp8n/AOCfHxY+CP7IXhbSv2Nvip8Lb34T+LJ9QkeP&#10;UPEGoC8svHGoSczX8OrYC3NxM2WMUoimGQBHgAD7YjuI5T8h7ZqSiiiiiiiiiiiiiiiiiiiiiiii&#10;iiiiiiiiiiiiiiiiiiiiiiiiiiiiiiiiiiiiiiiiiiiiiiiiiiiiiiiiiiiiiiiiiiiiiiiiiiii&#10;iiiiiiiiiiiiiiiiiiiiiiiiiiiiiiiiiiiiiiiiiiiiiiiiiiiiiiiiiiiiiijNYPxF8feDfhZ4&#10;H1T4j/EHxHa6Roeh2Mt7q2qXsmyG2gjXLux9AOfU9O9fEHwp8MeN/wDgov8AGPRv22P2gNDutN+G&#10;/hu8+1/Av4cajAYpGYAhPEGooetxIpLQRHiGMg/6wkj1z4mftq/sx/Br4hWvwu+J3xYs9H1a6ure&#10;23XdvMLW3nuFZoIZ7oIYIJJBG5VJHViMHADIT1vxO+Fnwv8Ajv4Fn8C/Evwjp/iDRb7ZJ9nvIw67&#10;hho5o2BBjkUgMkiFXVsMCCK+J/i5/wAE8vi5+zb8QJvjp+zJa6j4oWxtgNPuNL1tNL8W6MGJEpF2&#10;kJGvQBWMn2e+ZmPlgZkLV3H7Kn/BZDxjo9pb6H+2V4Q87RbVjaXXxS8PWaxfZpl4/wCJto6yyXem&#10;tkfNIUEanJZYgdq/oB4T8X+HPHfhmx8Z+CtetNW0nUrdLjT9Q0+4WWC5iYZV0dSQykdwa1GYKu41&#10;8w/8FAP2y/Efwat9P+A/7P8AY/2l8UfF1s72cy6XPeweFtMzsl1u8igRnMUbMFjjAzNKQo+VXI+H&#10;4PCWveLLu3/Ym/Zi+KS+IPEnjyZtY+LHxItvEZvpIoSUS91DVrG8syIru4VfJt4kdSpCkKqR5P6E&#10;fCv4XfD34BfDLSfhl8PdGt9I8P8Ah6yENrCrYVEA+aR3PLOx3MzsSWZiWOSc/G/hL/gs3p/ivx/4&#10;m8cab4M02/8AhF4f8Wf2CdY0+4b+1xGvDax5UjKtxau+NkEIa4MaNIARiM/XN5Y/AP8Aa1+DhtLu&#10;Hw/448FeJLNX+by7q0uozgqwIyAynaQ3DIw42svHm0PjT4m/8E6LX+3/ABF44v8Axp8Ev7QtLaYe&#10;INSEms+CYpHEIeOdwDqFmrNHmNybiNc7Wm+6PsqAu0eZDzmpKKKKKKKKKKKKKKKKKKKKKKKKKKKK&#10;KKKKKKKKKKKKKKKKKKKKKKKKKKKKKKKKKKKKKKKKKKKKKKKKKKKKKKKKKKKKKKKKKKKKKKKKKKKK&#10;KKKKKKKKKKKKKKKKKKKKKKKKKKKKKKKKKKKKKKKKKKKKKKKKKKKKKKKKKKbIPkOfSviz9qOO7/bo&#10;/apj/ZPGoT/8Ks+F0llrHxUhjU+T4j1iRRPYaI5/ighXyrydeQxa3Trux0v7Xv7SEP7Pnga20Twn&#10;HZ3HjTxRK1j4O027ZUhRwv729uWJCxWdrGTNNIxA2rsB3OoPxbLNeeEvg/feDPFnhbXvEl947uP7&#10;PsNJ1fTVmvPHOtTx7pWeeyvtR0q5aQ7mBlhiWKFADiOJcfQXwC/YH/b5/Y1+FtnrPwo+OuheLLhb&#10;eW41f4Nax58WhWgPzi00a+kMlzalOVXz/Mic9VhUjZ6B8Of28/hBr2pr4A+Nemal8KfHENu8154N&#10;+IUS2kxCDLva3AY295GACQ0Mj/L95VPA8H+Ivgz4J+I/h14+/wCCh/7Q/wAErjU7zxVeWll8M/Cs&#10;l/Nb3GoWgItNIjZIXXMt7cS+d84Zoop4weYyK+zv2BP2W7T9jn9lLw38A7SeGabT/td7qP2WPZbx&#10;3l5dS3c8UC/wwRyTNHGpJIjRMknJPtEp3RcCvy0/am/Z1/aT/Zb/AG5vGvx1stW0HxD4V+LTx3Wj&#10;+JPE2qajpMukapGqwx6NPqensBbW7AIbfz43hZ9yFo5CGk9F/wCCYl74O8J6TrvgP4sa/J/w0Fqd&#10;0NQ+KkWuyL9tv5lAjhmtXyRcaakQUQPGzKFY79shcV0H7Rer+Ov20PjJcf8ABPv4GeILzStHs7eG&#10;6+OXjaxQg6XpcvKaNbSZx9tvEDZI5hgJcncyrXtfxQ/4JyfsrfErwroOj6f8N4/CereEdFj0rwX4&#10;u8GP/Zur6FaxpsjiguYhuMarn9zJvjOTlTkk/BeofsC/8FA/2H/jFDdfs/eJfEWpWOr3KyN4q8E6&#10;bBcaXesC7yya9ocz+ZLeTfda9tJowwcEqjZr6T+AHwl/al/bF+I2m+Lv25/g3Y+EfCnw71JLzQfD&#10;EBZ4/FmrL80GqTRyMzwQ2w+5bPk+ezMWcRox+24E2R4p9FFFFFFFFFFFFFFFFFFFFFFFFFFFFFFF&#10;FFFFFFFFFFFFFFFFFFFFFFFFFFFFFFFFFFFFFFFFFFFFFFFFFFFFFFFFFFFFFFFFFFFFFFFFFFFF&#10;FFFFFFFFFFFFFFFFFFFFFFFFFFFFFFFFFFFFFFFFFFFFFFFFFFFFFFNlLFMKPpXzV8Xf2QfHfgr4&#10;sal+0z+yHeWNn4h1rMvjjwTq1w8el+LJFjCpOHG77HfKqIguFVldQqyqwAdPlHT/AIe/tbeMvitr&#10;3x6+N/7L/wAQND8VeIFew023+2SXFto+kCQeXp8D6VNcKVbHnSvNCpeSRhyiJj2v/gmr+wEnw3+I&#10;utftc/GPwPBpni7VGn07wvojabawto2nK7iS4k+z21uJLm7OXaR4xIsPlxk535+1zBGfX161yfxj&#10;+APwW/aE8GTfDz44fDHRfFWizNufTtc09LiMNnIZdwJRh2ZSCOxritD/AGAv2TvD3ijQ/GGn/C5p&#10;L7w3fx3uh/btcvrqK0uEBEcqxTTNHuTOVJU7TgrggGvYhEg6CnVS17w5oPijSZ9A8SaNa6hY3URi&#10;urK8gWWGZD1V0YFWB9CCK+YPjZ/wR4/Y1+L1jYR6DonibwDqOiX/ANt8O658PfFFxp8+kXB6vaxs&#10;ZLeLI4KiLawPIPb2T9mf9m/4efssfDWP4bfD439yJbl7zW9e1q6+0ahreoSAeffXc2F82eQqCSFV&#10;QAFVUUKo9G3xEZ3D5v1qMrblvve/61IkQXtTqKKKKKKKKKKKKKKKKKKKKKKKKKKKKKKKKKKKKKKK&#10;KKKKKKKKKKKKKKKKKKKKKKKKKKKKKKKKKKKKKKKKKKKKKKKKKKKKKKKKKKKKKKKKKKKKKKKKKKKK&#10;KKKKKKKKKKKKKKKKKKKKKKKKKKKKKKKKKKKKKKKKKKKKKKKOvBFNd40Hzmua8d/F34P/AA0tG1L4&#10;l/FLw74dt413PNrmtwWaKPUtK6gV5dL/AMFIf2LbjUV0XwT8d9N8XajJkQ2HgW3n1yWQj0Fikox6&#10;kkADkkAVrfs2/t1/sv8A7VumWt78H/ira3V1eWi3cOi6lbyWOoNC3SQW9wqSOnbeoZM969hDqRkN&#10;S0UUU0yKO/SvhX46f8FI/jB8dP2pLr9hL/gnda6SNa0exku/H3xY8RWTXGl+HoFne3ZLOEMBfXSy&#10;xyx5Y+SsiFW3lJFTUl/ZE/a4vf8Aib6l/wAFVPi8ur/eZrHRPD0Njv8Aa2/s5vl9FLnjvXYfsr/t&#10;G/HHwz+0VdfsSftU6xY+Itc/4RUeIPBPxA07TRZL4gsY5hDdxXNujFIbqF5ISfKwkiShtqEFa+qK&#10;KKKKKKKKKKKKKKKKKKKKKKKKKKKKKKKKKKKKKKKKKKKKKKKKKKKKKKKKKKKKKKKKKKKKKKKKKKKK&#10;KKKKKKKKKKKKKKKKKKKKKKKKKKKKKKKKKKKKKKKKKKKKKKKKKKKKKKKKKKKKKKKKKKKKKKKKKKKK&#10;KKKKKKKKKKKKZMu5MEV8J+CfgH8ItH/4KX/HTw34++Evh7VL7W7HQfGvhfVNY0eG6uUguYZbK7SO&#10;SVWZFF1YbtqkAGXgDdz9M2WkaZpVubfTNOt7aP8A5528Kov5Afl6fpX5m33gXWn8X69+zPpbx3o8&#10;JeOtX/sDQ/D3jmwXW7GzkvJby1kh0nWITbyxLFcRKJLW4hmwOTGcZ/QT/gmb8ZviD8Zf2O/DN98Z&#10;WuV8b+Hpbrw340F9GFnbUdPna2eSQAkbpFRJjgkZl4JGCfoHz0PRgfoafnPSiiuA/aa0Px/4n/Z4&#10;8d+G/hRdvD4m1DwjqNv4fkikCMt41s6xEMfuneVweMHnINfmV+y/8a9K+HXxR8K/tF/CD4A3yaHq&#10;Xg1PAPjfwFoa79S8KrpU0ktu7wzCKSW5h+0T/bhtVIwYyryPxJ9BeMf+Cz3/AATm8CaC2teJf2hI&#10;7eRY42bTG0G/F588YlQeS0AYFkZWXOAynIOME7X7FXh/4w/tZftQw/8ABQT4mfCzWPAHhPRPCN14&#10;e+F/hfxJbrHqmoQXk0U9xq11GD/owkSGCNIDlhtZicYLfbFG4etFFFFFFFFFFFFFFFFFFFFFFFFF&#10;FFFFFFFFFFFFFFFFFFFFFFFFFFFFFFFFFFFFFFFFFFFFFFFFFFFFFFFFFFFFFFFFFFFFFFFFFFFF&#10;FFFFFFFFFFFFFFFFFFFFFFFFFFFFFFFFFFFFFFFFFFFFFFFFFFFFFFFFFFFFFIxwK4j4kftI/AT4&#10;NHb8Xvjb4R8LtgFY/EHiK2s2P0ErqT+HXtXy/wCOv2hvhH8af23fhP4//Zv1a88WLJpmueHPGOqa&#10;Lod5JYWlhJbre288t35Qhwt1ZpEv7w83Zx1NfRWSV59q+Xf2mv8Agn544+MPxZvfid8Kvj5B4Ytt&#10;eW2fxN4d17wjba9p93cRIYvtUcF0dsUskIhjZ0w3+jRkHrusfs+/8E7fEXwVTWUvP2zviddWev6t&#10;/aWqaFoN5b6TYyXHkxwkqYomukHlwxqAtwowvTJzXD+Bvi78ZPgB+0X4/wDhf4Y+MPxC1aTQvETX&#10;ljoOuwL4j0650u6toLmMCITNq0bxySSxiaIPDhcFXbIH1t+w3+1xY/ti/By7+IK6AdH1TRvE2oaD&#10;r+lFZMQXVrMV3L5qJJskiMUq70RwsmGVWBA9lubuG1t3uJ5lRI1Jd3OAoHUk18f/ABH/AOCqF7c/&#10;E/wX8Of2ZvgXF4wsPHl1qFp4b8eeIPFH9k6HqN3ZxPNJDayJb3ElwDFFK6y+WkUgT928lddp/wAV&#10;f+CimsHOo/DX4L6Ep5LQ+LNW1V09iv2K2HHs1eOftAfsD/Eb9pjV77xH451r4Z6LqmrRrHquseFv&#10;CetWd5eRqcqs0trq8H2jB6earAemOK43wF/wR0vPA/jH/hYVj+00Y9a+1m7/ALSb4f6fqE6XGFHn&#10;JJqhu2jcbV+dSG4xngY9qm/ZU/aLvYsah/wUx+Myyb8hrO18PwL06bf7MPHemj9lb9puxixo3/BT&#10;X4vK3JzqWmaBdDkjPB01fTA5qf8AZx8b/tG/Bb9sOT9nn9o/466t8RNF8eeEzqXgHxBqGg2NibHU&#10;LCRv7QsHFnEgYyQXFtMhbPFtNjvX16uQoBoooooooooooooooooooooooooooooooooooooooooo&#10;oooooooooooooooooooooooooooooooooooooooooooooooooooooooooooooooooooooooooooo&#10;ooooooooooooooooooooooooooooooooooooooooooopsgylfI/wP8I6T4P/AGm/jR8LvEnhXT21&#10;C28WW/iXQdSksUNxdaXqkAkBLEbiEvodQj64AQAcYFe1oqogRQoC4GAAMY7U/wDA1h/ET4j+DPhT&#10;4SuPHPj3Wl0/TLWSGKS4aJ5GMk0yQRRqiBnd3lkjjVFBZmdQASa4vVP2j9R+x/aPBv7OnxI15mH7&#10;uOPQ4LDd7n7fPBtA75wR6Gvln46/DT9pr4jfHn/heXxO/ZCXSfDN14fgstQtdLksPFl48ltLM9vN&#10;c2e2GaNQlzOCbGdp9wh+8E2n0z/gkr8XPBF/8c/i78LPDev6ZcRalHpfiLTYLPW7y7ldo4jp12JI&#10;b3F1ZyRLBp6vbTZMZmXa7qVI+4/GPhXRPG3hTUvBviSyF1p2rafNZahbsxUSwSoUkTIIIyrEZBB5&#10;r8vNd8S6Bpv7K837D2u65JdfGz4H+IjYeAZGC29xbnTsPpOvTPwlvYvYyQiedyIj5k8I3uVU9JL/&#10;AMFRvFF94d/t/S/Ffgp0vHYeG5rfSZZINbhiUG5vYpJ7638myiOAbq4WGN96mMvuAPD+KP8Agrf4&#10;ytr/AFCXR/2jPhLb6XJpYm8LXt/p8Vo+rTbtrtIl3qqfYbQEpslnYTTb28q3k2jdm6N+19/wUC+L&#10;ujr4v+Hni74gaxoFroKvLrHw9+EUQs9Z1RlA8vT5r+0keSxQ5Z7rYZXAIjt2bAbkbP8AaP8AiD40&#10;13Uvhza/t+fHHxDquixLP4qn8K/DyZLqxlYEppVrp1vpok8/Cybri5khVMKRE/z7ep0nTv2i/Eeu&#10;W2oWlv8AtYXlxrVrvawbS/FdtpPh5VHB82T7JLqN3KcL9+3tFUs3ZQ31L/wT6/4J/wDxn8H+LNH/&#10;AGnv2rPjD4yvPEVhYzReG/AOqeMrnVLXRlliaJ7u6edmEl9JE/zrFthh3FF8zHmH7coooooooooo&#10;oooooooooooooooooooooooooooooooooooooooooooooooooooooooooooooooooooooooooooo&#10;oooooooooooooooooooooooooooooooooooooooooooooooooooooooooooooooooooooooooooo&#10;IyMV86ftj/CL9pM+IbH47fsgWHhS98XW2kf2NrWj+KmmjTUNNE4mUwvGQPtETGbYshWNvPYF0wCf&#10;hT9pH9oj/gpJ8P8A4gzaV8TvFniTwRoM/lizuLbwrY6Zb7dxyy3c0V3DJPjj7KLpAeq3BzgfRn/B&#10;LX49+Kvjb8HfFekeO/EeoapqfhH4gX+mW99rFvLFcz2EqRXlm7LNlsCC5EYYs+8QEh3A3n1z9qvw&#10;DbfEv9nTxh4Qm0uO8kk0Oa4sbeaMMv2y3xPbtg5BKzRxsAQQdvINfANz+2T8UNJ+AGtfFz9lfxzf&#10;6Hb2kn2ifSbzQVv7XSLYyCRlaK3kvI7bZEzeW0i2UbfKzbxjd996N/wT90XxZbrqHxi/am+K/jaK&#10;6jEn2NvFC6NZMDyMRaTFbEjpwzsK9A+Cf7GP7M37Oev3ni/4L/BzRtD1rUrUW2o69FG01/dw7g3l&#10;y3MxeaRdyqcMxGVHpXqDglcV558Tv2T/ANmv41a9H4p+LvwE8H+JtSjtRbJqGueH7e6mEIORHvkQ&#10;tsBJIXpk1Ho/7IH7Kvh2JY9C/Zq8A2qpgL5PhGzXbxjj93xxX5u+Mvht4W/4KLftW/DHx7430jRb&#10;H4CzeNNaj+HvgXTtFitYvED6VbuF1G8kQAy/aJklaO3I2rb2hP3pXA/Rews7PTrSOxsLWOGCGNY4&#10;YYkCpGoGAoA4AAHQV89ftF6Lpfw4/bW/Z++Mvw/0uO38W+I/Hk3hTXDa/I+saJNpt3NPHOF/1wt2&#10;gjuFJyUMZ5AZgftbYmd2wflShFXotLRRRRRRRRRRRRRRRRRRRRRRRRRRRRRRRRRRRRRRRRRRRRRR&#10;RRRRRRRRRRRRRRRRRRRRRRRRRRRRRRRRRRRRRRRRRRRRRRRRRRRRRRRRRRRRRRRRRRRRRRRRRRRR&#10;RRRRRRRRRRRRRRRRRRRRRRRRRRRRRRRRRRRRRRRRSbF/u0jwQSjbLCrD0Zc18l/EuLw9+z3/AMFC&#10;NQ+I/iXxJZ6ToHxZ+HdvHcTahdLDANY0WdxuLuQoeSzvkAXPK2bHgLWpcftl/s1X+q/8I34Q+JEH&#10;i6+dtrWXgixuNdZScj5/sEcyxjrkuVAAySK/OzUfCniXwZZeI/2XPjToOu2cEOm6vYfDpvEnh+a4&#10;mubASXMNrFaXNukF5Fm0NvmCGa/ABdZIY9pRv1p/Y98ewfFL9lf4b/EWO785tb8C6VeTMRgiV7SM&#10;yKwydrB9ysp5VlIPIIr0yiihulfjn8bfhjpP/BPjTdR+CPxm1PWPCfh3SPFp1f4N/FKBZblGjE00&#10;tlZNcbZU0pLM3BSaFYma8ieQqCGdRJp3/Baf9pvXviLb/Cb4IeAfhz8VrjUYWOjaj4Zl1b7VPtRd&#10;rTWdlb3nks7c7TKAg5kMfOPsn9ir9kP9ozXfiXYftp/8FANc0yb4jWun3Fn4N8D+HHb+yfBtncY8&#10;7aSSZ72VVVZJiSFUbFJGWr6/oooooooooooooooooooooooooooooooooooooooooooooooooooo&#10;oooooooooooooooooooooooooooooooooooooooooooooooooooooooooooooooooooooooooooo&#10;ooooooooooooooooooooooooooooooooooooooriPjn+zv8ACH9o/wAHx+CvjB4Ks9Ytbe7S70+S&#10;VSk9hcr9y4t5Vw8Ey5OHQg8kZwSK8ttf2S/2ltE0lfCPhb9r2G10u3bba6hcfD+1m1URdkeUTLbM&#10;wGBv+zZOMsCSTWZr/wDwTN8OfFDS30b9oT9pn4qeN7KZcXGlyeIodIs3+selwW7Eexcj2r234I/A&#10;/wCG37O3wz0n4PfCDwxFo/hzRY5E0/To5pJPL3yNK7F5GZmZpHZixJJJJPWuvoooPPFU9U8P6Jrl&#10;k+m61pVveW8gxJb3UKyRsPQqwINV9F8FeD/DaeX4c8L6fp6jjbY2aQ/+ggVpCNB0FOoooooooooo&#10;oooooooooooooooooooooooooooooooooooooooooooooooooooooooooooooooooooooooooooo&#10;oooooooooooooooooooooooooooooooooooooooooooooooooooooooooooooooooooooooooooo&#10;oooooooooooooz3ooooooooooooooooooooooooooooooooooooooooooooooooooooooooooooo&#10;oooooooooooooooooooooooooooooooooooooooooooooooooooooooooooooooooooooooooooo&#10;ooooooooooooooooooooooooooooorM8Z+LvD3gHwhqnjnxbqa2WlaLp099qd5IrFbe3hjMkkhCg&#10;khUUngE8cZryL4a/8FFv2LfigVt9J/aB0XSrtyoi0vxgsuhXkm4Ahkt9RSCSRSCCGRWUg8GvYtH8&#10;S+HfENot/oGu2d9AwBWazuFlQg9CCpIq55sf96gSIejCnUUU1pdoywqrfeIdE0vadT1e1t933TPc&#10;qmfzNY+ofGH4T6TzqnxN8P23f/SNagT+b+1cn4k/bY/Y88KStZ+If2qfh1Z3CqzLZzeNLETPtGSF&#10;j83cx9gCa5q6/wCClX7DVlbw3sn7SXh+a3uJPLhurIy3ELPkr5e+JGXfkY2Z3e1Ynij/AIKy/sG+&#10;E3dNU+NV9L5cqxyNpfgfWr0I7fdVjb2b7Scjr3I9RXc/s/8A7a37NH7Tv2qL4MfE2K/urOcw3Oma&#10;lpl3pl6rBQSRbX0MMzLhh84QrnjOeK9U85c8DP0p9FFFFFFFFFFFFFFFFFFFFFFFFFFFFFFFFFFF&#10;FFFFFFFFFFFFFFFFFFFFFFFFFFFFFFFFFFFFFFFFFFFFFFFFFFFFFFFFFFFFFFFFFFFFFFFFFFFF&#10;FFFFFFFFFFFFFFFFFFFFFFFFFFFFFFFFFFFFFFFFFFFFFFFFFFfPP/BUXxPb6H+wt48s77V4tPtN&#10;egs/D2oalPOIo7K21K9t7Ga4kc8IiRXLuxJACqSSOtGja/8As7fFzRo9A0bxB4N8U2P2dY47O3vL&#10;S+i8vaAF2guCNuMDHTjnivPdf/4Jqfsf32st4n8EeAL7wDqxbcuqfDPxJe+HZVb1xp8sSH8VI9Rx&#10;VqL9n/8Aa68AjHwZ/wCCgni1oVb93p3xF8N2Gvwj2MwS3uTx3MxNP0/4/wD/AAU++G2pfZvHv7N/&#10;w2+Jemqyj+0vAvi2fRb1kzyxtL+OSPfj+H7QFzwGFX9U/wCCtXwZ+G2qrov7SfwW+K3w0lZVLXuu&#10;eAbnUNPGewvdL+1W5I7/AD8d69w+Cn7TXwA/aM0uTWPgV8ZvDfiyG3VTdLoerxTy2u7oJo1bfC3+&#10;zIqn2rvAQehrzH9tHUNZ0X9j34qaz4d1a60/ULP4b63PY31jcNDNbTJYTMkkbr8yOrAEMOQRxX5d&#10;337F+veBPF3wd0X4H/DP4beLL74leEft183xCtbiRoTBZQXFyftSrNKHLShopozHIDuEnnBlx7N4&#10;d/Y8/wCCin9kwWX9vfs/+F7mymaTS9Y0Tw3eXNzBG+N0M6Ittb3SZAPzx9gc7vnrQ1L/AIJzftR6&#10;34juPE0P7Uvgfw895cm9u7Pwt8LLiCFb/Oft0Il1NzbXH3t0sPlmUOwkEgYity0/4J9/tJyX8mp+&#10;If29ryZr61+z69b2fw306O31pcbC1zbuzwSSBAF80RrJgKCxAxWhpf8AwTq+IMEMNrq37efxKuY4&#10;4TbyItjpDfarYlittP51nL9qhUMwVJd5QMwUgM2a2qf8EoPhr4plt5fiF+0P8Ttekto0SGaXVLO1&#10;nTYwaErNbWscivERiJwweJWZYyikqfb/APgmb448deKP2dNQ8KfEnxXqGuax4H+IniTwrJq+rztN&#10;dXNtY6rPFaNNKxLSv9l+z5kYlnxuYliWP0VRRRRRRRRRRRRRRRRRRRRRRRRRRRRRRRRRRRRRRRRR&#10;RRRRRRRRRRRRRRRRRRRRRRRRRRRRRRRRRRRRRRRRRRRRRRRRRRRRRRRRRRRRRRRRRRRRRRRRRRRR&#10;RRRRRRRRRRRRRRRRRRRRRRRRRRRRRRRRRRRRRRRRRRRRWf4g8O6F4m0W80DxJpNrqFhfW7Q3ljfQ&#10;LLDPEwIZHRgVZSCQQRgivzv/AGgP+CPl74d8TXF5+z/8F/CPi7wizC5sfD+sa5JpuqaJdIixolrd&#10;LE4lt/LBTy2eNwvlbXzDEy8b4u8L/tN/spyafY6T8R/j14B0aK+EkcPiqzj8YaabOQFWtzer9sW2&#10;a3ZQyGeaBZYsJlGUSNvaH+27+3J4Du9QsNS0L4T/ABch0Upd3t14V1ibRbmXSJHdU1CPebqKUoE/&#10;fwgrLCSu5drxu/oI/wCCp3gXwn4bvPFHxw/Z4+JnhGx0rUDY61qFvoKa1a2EoIw0j6XJO8cbBldJ&#10;JERZEZWQsDXpfw6/bf8A2Qfi9FHF4O/aF8JzXMy5/sfUtWjsr9AenmWd15c8ef8AaQGvm7x54nk+&#10;HP7QvxI/4KZfBSW0ltvhlqVl4P8AEGlxzrBbeJdEhRJNUiV/uvcx3NynksScy2XljIk5/THT7j7X&#10;aJcxxtGJI1ZVf7y5AOCPWq/ibw/pPivw7feF/EOnx3en6laSWt9azLuWaGRSrow7gqSPxr4V8Yfs&#10;a/tSfsofGn4deJP2arHUvih8LvCp1G1t/BN9rVvHrXh21uLTy0tra7vJo0u7RZI4CqSt5kKoQGcY&#10;A9Gk+Kf7fF4Q+if8E7WijLLsXWvixpVu4BzyVgWcKRxwGP1qAeLP+Cn2pcWP7E3w703oP+Jj8aHm&#10;xzycRaZ6Uq6B/wAFZtbTbB8PfgNomR9688VavebevaO1j3du4+tWIPgR/wAFSdaXbrH7RvwT0Bep&#10;Gk/DTU79x7b5tTiHrzs/CtrSf2Tv20bpseKP297dR/FHofwrsrcfezwZp5iPTvXpn7OH7Ntp+z1o&#10;/iC2Xx5qXiG+8UeIn1zWL/ULW2tw129vDAxjit40SNWWBWYYJLs7Z+bFemUUUUUUUUUUUUUUUUUU&#10;UUUUUUUUUUUUUUUUUUUUUUUUUUUUUUUUUUUUUUUUUUUUUUUUUUUUUUUUUUUUUUUUUUUUUUUUUUUU&#10;UUUUUUUUUUUUUUUUUUUUUUUUUUUUUUUUUUUUUUUUUUUUUUUUUUUUUUUUUUUUUUUUUUUUUVFJB5vD&#10;4KnghhnjvXm3xl/Y1/Zf/aBWF/jF8CvDGvXFuGFtqF5pMa3UGevl3CASx577WGTz1rzzRP8Agl3+&#10;z54G+1N8KfEvjPwz9s0j+ypYofEj6jD9hDMy2vlaktyghUu+2MDagdgoG4581+Mv/BL/AOI3i7Qr&#10;fT08UfD34iLZ6a2mCH4keEWiu77TWPNrcXtqzBti5MUgtxJFJiQOcur+YfAX/gnZ+1V4bPhL9mLx&#10;z8LNB0n4O2fjy38Q+JI9L8WLdRNHYyyXNvbxxGON5BcXKWZuF8tI2aGaQf68on6Tw5Axin00RKM4&#10;79aXbgYpNi+lOwPSk2jOaXAHQUUUUUUUUUUUUUUUUUUUUUUUUUUUUUUUUUUUUUUUUUUUUUUUUUUU&#10;UUUUUUUUUUUUUUUUUUUUUUUUUUUUUUUUUUUUUUUUUUUUUUUUUUUUUUUUUUUUUUUUUUUUUUUUUUUU&#10;UUUUUUUUUUUUUUUUUUUUUUUUUUUUUUUUUUUUUUUUUUYHpTRGoH+eacBiiiijcM4zRuHrRRRRRRRR&#10;RRRRRRRRRRRRRRRRRRRRRRRRRRRRRRRRRRRRRRRRRRRRRRRRRRRRRRRRRRRRRRRRRRRRRRRRRRRR&#10;RRRRRRRRRRRRRRRRRRRRRRRRRRRRRRRRRRRRRRRRRRRRRRRRRRRRRRRRRRRRRRRRRRRRRRRRRRRR&#10;RRRRRRRRRRRRRRRSE4FfnbpX/BVP9pnVP2ifE3w9B+Een+HU8YaxpPg258Q/2nZG9jstRlso/Nut&#10;zxhpzHujkWPyZG3xq5eMofomy/aV/bB0r5PFn7H+i3hVsNN4X+Jkcyt9BdWlvz7ZxnvjJr1L4CfH&#10;3wd+0H4Bi8b+FbS+sZY7h7TWND1a38m+0m9jOJbS4jydsinuCUdSrozKyse4oooooooooooooooo&#10;oooooooooooooooooooooooooooooooooooooooooooooooooooooooooooooooooooooooooooo&#10;oooooooooooooooooooooooooooooooooooooooooooooooooooooooooooooooooooooooopN3t&#10;SbwOtHmD0pdwxTTMB2/GmC8iJ2+2akSVXPy0SOI13Gs+x8V+HtUuptP0vXbO6uLdmS4ht7pHaJgc&#10;EMAcgg8EHoeuKwfjv8TbH4O/BPxd8V72dUj8N+Gb7U2Z+g8i3eTH5rX4u2Gif2L+zjovwe8TXMn/&#10;AAkC6Kuk6pousPPHb3upagIoboR71aW0v/OlL3FlODbXyItxAVdTKn6ead+yx8KNE0yLS/C6a9oc&#10;UMSp5Ph7xdqNjFwP+ecE6p/47XG/AnwRD8If+Clo8K+DvGXiK8tfE/wdvdT8V2mta5NeK81rqdjD&#10;YzjzCTvVJ7uPcSTs4zhQB9kUUUUUUUUUUUUUUUUUUUUUUUUUUUUUUUUUUUUUUUUUUUUUUUUUUUUU&#10;UUUUUUUUUUUUUUUUUUUUUUUUUUUUUUUUUUUUUUUUUUUUUUUUUUUUUUUUUUUUUUUUUUUUUUUUUUUU&#10;UUUUUUUUUUUUUUUUUUUUUUUUUUUUUUUUUUVxvx91/wAY+Gfgf4w8TeANTjtNa0zw3eXml3E1iLhU&#10;mihZ1/dFkD5K8AsBzycV8ofAz/huz4//AAU8H/GiH/goReabb+LPC9hq8djYfC3RswLcwLKYy0iy&#10;HK7toIPUZ54rrYvgR+15M3/E0/4KPeO2wePsng/QIeO+f9DPJ9akt/2bfjdKQ2rf8FC/jRcY48uC&#10;TQbdWHvt0rOfowq/afs4eKI8HVv2vPjHqA+XcJvF0cOcHr/o1vF264xx+NWn/Zp8NXS7NX+K3xTv&#10;FK4ZJPivrSK3GORFcqCfqK8T+N37Knwk+Dnxs+Evjn4Y3GueDbnWPFl14e1bxFo3iK5W8K3Wn3T2&#10;6mWWRywN5DCBG4aN2k+dXzX0j+yB8Tfivr2uePPg18Y/E9hr2qeA9Usbe18R2mm/Y5dUs7mzjuI5&#10;biFWKJMGaSNim1X8vcEQMFr2zULq2s7GW8u51jiijLySOcKqgZJPtivwv+G3w6/Zm1Tw1pf7cXj/&#10;APZ38I+Irrxstx4h8RadqLJI+ufabiS6km0y9yHt9YtxKVksJHC3CRq0fz5avsqG4/4J++Ovh7ef&#10;Dy88dfErw7oOr6a1vfeH9e1jxXpVuYpE+eJobtli5yQQAVPuK8i1P4VfCKL9oH4e+DfDnxE0jxZD&#10;N4s8PWXhm70ee3laGx06/XUWspPIZGtkAtlf7KyvaFozJAlu26I/ozFwO/pzXwz8aP2xfGf7OP8A&#10;wVB8YeKPD/gTTdet9J+EOj6VNDfalLbvH5l3e3jshjhkGMCMOzAKh8rcVRmkT7E/ZK/bs+C/7Wtj&#10;9k8Lar/ZniGC3E154Zv5k+0eXhT58JUkXEBDrh15XIDrG+UHuCyI4ypp1FFFFFFFFFFFFFFFFFFF&#10;FFFFFFFFFFFFFFFFFFFFFFFFFFFFFFFFFFFFFFFFFFFFFFFFFFFFFFFFFFFFFFFFFFFFFFFFFFFF&#10;FFFFFFFFFFFFFFFFFFFFFFFFFFFFFFFFFFFFFFFFFFFFFFFFFFFFFFFFFFFFFFFFFFU9a0q21nR7&#10;rSNQh8y3urd4ZoyeGRlKkfka/LHx/wCD/wDgoD+wd8NY/hBF+2L4bvPD/g3S7XT/AApD4V03Q49U&#10;NlDsSFb221VgyyGEcyQmUbtrBAua8o1X9r/9qyTSrj/hJP2sfG2nXTSRy2sq+N/hnar5ZYrJbyRf&#10;bPMQqMfvxn18kE4F3Qv2wPF2qX83/CR/tL61d6feWLDyz+0RoFvd2MxAQPHNYo0c6ls4Voo9vO7f&#10;nAo3fxf8ba94fg0XUPj7qd1qGlXkjWOuRfGnxFcw6rCgGYtSsrOzlhlViOWtzCWJJTyxwa+jRaLb&#10;297pi3DQaHrBE72+l+LfiS9/pN8SCWtpodBbdAzDPlXCy4zgsU+Ss/xFp3hvw0ul/GD4xfD/AEmR&#10;tBureG/+IGt+B/GdylsDcRx2t0JrrTobixuxP5ZWezaLMjL+6xgL+kX/AATZ+G3jTStP8XfG3xX+&#10;0X4Y+I1v42/s5NL1fwsp2LDZRyxr57nAe52yIjkIh/dDcoYtX0F8YPC2q+PfhN4o8C6FqC2d9rXh&#10;+8sLO6ZiqwSywPGrkgE4UsDwCcCvyN8Rfs7+P/g38Nbb4PtqDafqeiXXhrw/420tZILe+ltzc2lj&#10;aTSxNGbfV7JmaNba+jWO7tzsR3cxOq/qQMEZfr/tdjjn8aFEZOQegI/MU8LgYFecfEL9kr4C/E/x&#10;qfiP4p8GzLr7NAzaxpusXdlOWhjljhYtBKmSiTTIpOSFldejsD87ftQ/8E+PgX8Bf2ede+M/wV8b&#10;eN/AuqfDXSb7xN4auNB8SGQw3lvbzypFm6WVhE+TC0SMqtHIY+Fxj9DfDU1/daBY3OpspuntY2ud&#10;q4HmFQWwO3Oa0KKKKKKKKKKKKKKKKKKKKKKKKKKKKKKKKKKKKKKKKKKKKKKKKKKKKKKKKKKKKKKK&#10;KKKKKKKKKKKKKKKKKKKKKKKKKKKKKKKKKKKKKKKKKKKKKKKKKKKKKKKKKKKKKKKKKKKKKKKKKKKK&#10;KKKKKKKKKKKKKKKKKKKKKKKbL/q2+lfBXw0/Y/8A2YvjV+0X+0B4z+PfwJ8H+NfEVv8AGJ4I9Q8V&#10;eHLe9ntrI6JpE1vArTIT5Sq+5RyAWbFe5+Cf2av2cPhrtHw4+AXgnQNnK/2H4Vs7XB9R5Ua8+9dT&#10;qOueHtHG7V9Xs7Qdc3NwsfBP+0fX171zOsftD/s++HVYa98cfCNmF5YXPiS1THPXmTjOK5if9u39&#10;im1nFk/7Vnw/aaThYIfFVrI7YGeFVyScA9u1eR/tx/tUfspfGX9kDx/4I8G/HfQb7VLrTZLfQ7ex&#10;uTI1zrEBE9raIVGDK08KKEznJ+orov2SfiH8KLD/AIKGanZ/Ce4sbHR/it8K/wC3r6DS4xHDeeIN&#10;NvxDePLF1ju1gvrZZMqrMAC2doNfcDRqy7cV5r8eP2SvgH+0sNFl+Mvw/i1S88M6kt/4e1SG4ltb&#10;zTrgMrb4Z4GSSPJRCQGwSikjKgj42/bo+GHxZ+Bvxt+Hfw+/Z5/bQ+IGhz+KrHWLhdD13xRp9wNT&#10;ktTaBbS0l1G1lP2lluHdVkZlfysExgmQH/BPT9oz9o3xN8d/FP7P3xx+KLeOrWx0BdV0vXNQ8MQ6&#10;PqulOLjyZNP1G1iVFjnXcjAhWVwN6SMrjb9k143p37Qnxw8V+OPGOnfC39l+68W+H/B/iQaLcalp&#10;Pi6yhu7m5W1guJQlvd+Sm1TOI8mYZZG6DFcf+1d4l+LPx3+Ams/AfRv2YviZouueK7zTdKaPUvD8&#10;clulrNf26Xjvd2ks1uiJbGdmLOAVXAJJFfbkC4j5FSUUUUUUUUUUUUUUUUUUUUUUUUUUUUUUUUUU&#10;UUUUUUUUUUUUUUUUUUUUUUUUUUUUUUUUUUUUUUUUUUUUUUUUUUUUUUUUUUUUUUUUUUUUUUUUUUUU&#10;UUUUUUUUUUUUUUUUUUUUUUUUUUUUUUUUUUUUUUUUUUUUUUUUUUUUEBhgivmL9qv/AIJ5Wvxj+Icn&#10;xz+EXxR8Q+EfFtzGq69ptn4k1G10fxMscPkwi9js5o5ElRAqpcxMHUIu5ZVUJXynqv8AwTJ/bF8X&#10;GC01P4OabM2n3zmz1HxV8ctRvWvIgCPKvovsskd1EwACuqQ3AXbl1bcTH4R/4IRXdrYXem6t+y18&#10;A9PjmkS90m4j1fUb+60a8IHmRq8tggurbduZYJxJgswLspVV9F0L/gihodrPb6gvgH4E6HcjEtw2&#10;h/DG4IS6GwrcW7PdrLblcEbFfyyGIZWIBXpv+HTnxJultYX/AGi/DGlpDcrd3Ufhn4VRWUdzfqAB&#10;qPl/bGjgvCVDfaIFiYnI+6SK0rz/AIJWfFnVhfSeIP27/EFw2sW4tteVfh3oTx6rCFEaJdRz28iX&#10;RWMBFeYSOAo+Y4wey/Zs/wCCYnw5/Z++MGn/AB81r43fELxz4o0nS7jT9NuPFF9ZJb28EyojBYrS&#10;1g3kJGkamQuVRFVcBQB9PUV8cf8ABUb9nPXviRrfg/45WvheLX9H8JaTq+l+JNDvNJF/bSWl69lN&#10;9omtwBO6QyWMb77ZxPEQsirKFZD5Z/wTS0TxH4j+PfxQ+KmqeO7nXtJs9B8P+HPDc0niSPWYrRV+&#10;2ajNbw34RZLuILf2hjkmHnBCqSEsgNfZjPtbGfw/DNeV/wDBK6/PiX4N+P8A4gJIZLfxF8dfGl3p&#10;83USW8erTWsbDgcFbcep96+oqKKKKKKKKKKKKKKKKKKKKKKKKKKKKKKKKKKKKKKKKKKKKKKKKKKK&#10;KKKKKKKKKKKKKKKKKKKKKKKKKKKKKKKKKKKKKKKKKKKKKKKKKKKKKKKKKKKKKKKKKKKKKKKKKKKK&#10;KKKKKKKKKKKKKKKKKKKKKKKKKKKKKKKKKKKKKKKCcDJpvmpjOaPOTGc06iiim7B6mvHf+GB/2WIN&#10;S1jVdF+GsmizeIdWm1TWj4Z8QahpS3V7KEElwyWk8a+Y4jQM4GTsGTmuI8X/APBOPU5dUbVfg1+3&#10;J8avA8Z/1elw6/Z6zZpz/d1a1uZjz6ymvR/2PP2ZdP8A2QP2d/Dv7Pek+Nb/AMRQ6Cbx/wC2tTtY&#10;IZ7t7i8mund0gVIwQ07DhRkAE5JJPqlFFFFFFFFFFFFFFFFFFFFFFFFFFFFFFFFFFFFFFFFFFFFF&#10;FFFFFFFFFFFFFFFFFFFFFFFFFFFFFFFFFFFFFFFFFFFFFFFFFFFFFFFFFFFFFFFFFFFFFFFFFFFF&#10;FFFFFFFFFFFFFFFFFFFFFFFFFFFFFFFFFFFFFFFFFFVtS1Wx0fTrjVtUvIre2tYWluLiaQLHEijL&#10;MzHhQAMkngCvlLTP+C2f7A2u6NH4u8NePtc1bw+2rNp9x4i0zwnezWdrIN2WkYR7lQbSS23AX5vu&#10;819OeBPiD4L+J/hKx8ffDrxVp2uaHqkCz6bq2k3aXFvcxn+JHQlWH0PWuZ/aS/aN+G37Lvwc1f40&#10;/FbVfsul6XCBHDD81xfXLnbDaQJ1lmlcqiIMksfY18O+Kv2d/wDgpv8AG3wzD+1V4e/bN8UfDP4k&#10;asTfx/Cu1uLZ/D+m2RwYNMYSW8v+kqvMty6yqZXYeXtArZ+HH/BWPxd8JFt/DP7WN7pM2taNIlr4&#10;38LrYx2PijR16HUvs6TtBqtl/wAtGmtFj/d5cREq0Y+9/DXinRfF+h2Pijw1qttfabqVnHd6ffWs&#10;oeO4gkUPHIjDhlZSCCOCDxWlRmgMD0NJuX1pcjGc0gKngGkygOOKduGcZooooooooooooooooooo&#10;oooooooooooooooooooooooooooooooooooooooooooooooooooooooooooooooooooooooooooo&#10;oooooooooooooooooooooooooooooooooooooooooooooooooooooooooooooooooooor5K/4KUa&#10;7qupav8AD34LeO/FUXhf4UeL9Xmj+IPiKWOTbfmIxm10OSYDZaRXjuQ0sjAOkJhBDTAGp8cP2AP2&#10;efjFPceKtB0a68B+NHsRb2Pj7wDcf2ZqtsqgBQXiwtxHtCqY5lkTaBhQyqy/Gs/gb9sP/gmD8ZtP&#10;1Xwv8RtD8P8AhTVr+OFvElnpc58N+IJ32x7NV0eJHa21WZyuLyC4tYH2KpGcxN7V+yT4w+KP/BUv&#10;4m2H7Yv7RXg3TdJ8C/D29l0/4Y+EbLUfttnqGtwu0V34iMm1RMob91a5BCYkYDdh2+gP2v8A9qfw&#10;T+yD8HLr4neKYJL2+nkWy8M6Db8z6tqTqTDbp6DILO5+WONXduAa+AZ/h/qVj4abxX8W9DsPi58V&#10;fjLrEtvD4f0t9F8ReHfE2pbZfsqRsyxahptvYwuVaSJxHDGju4kZzu/Sz/gn1+yhN+xb+y74d+At&#10;x4qm1a40/wA66vJPOka2tpp5Gle1tFkZmjtYi3lxIWJCqCSSST7lXzn+2f8At92v7JfibRfh/pfw&#10;c1LxXrmuaLd6rB/xNoNO0+1tree2gc3N3NkQlpLqFEJQqWdVLKWGfE9T/wCCrf7SVqGl1H9nf4Ze&#10;H4I41a+l8QfFq7RtLkcgJFfJ/ZCvZMzcK8ypETxvzjPE6z/wWt+L3hq7/sv4gP8As++FrqKRYtWi&#10;v/iRfXT6Y7HCPKsVmvmQP8wE8HmxjadzIeKTTf8Agtx/aMk1vd/tA/CGSayVY9Wt/Cek3muNDI5G&#10;x7VoL0LfQckFkCzKQu6AF8LW1v8A4Kp/H3XNFks/D3xGa41OxuYXmbwj8FNXkh1WxkZh5tjPcCVB&#10;OF2t5E8aDdlPMCkSHj9S/aY/4KJeNLeaHSf2g/2iGhurdrmxutH/AGdbWxs7uE8/ZpZJdHkuLG4B&#10;OzfGblCE35+Yhfoz9mr/AIKB/HXQ/GHhr4YftLfs++OY/DuuNY6XpnxO1rw/HpskWpTyLBFa6la+&#10;Yf3ksrIouIFETyPjyYQQB9tRyiVdyinUUUUUUUUUUUUUUUUUUUUUUUUUUUUUUUUUUUUUUUUUUUUU&#10;UUUUUUUUUUUUUUUUUUUUUUUUUUUUUUUUUUUUUUUUUUUUUUUUUUUUUUUUUUUUUUUUUUUUUUUUUUUU&#10;UUUUUUUUUUUUUUUUUUUUUUUUUUUUUUUUUUUUUUUUVl+L/BXhTx94YvvBfjbw5Y6tpOp2zW+oabqN&#10;qs0FzE33kdGBDA+hr5V8S/s7/tI/sd3M2vfstLN8RPh494stx8Ldb1LbqeiQ7cMujXkpxKg6raXD&#10;ADlY5UHynZ+G37QP7Of7W2ia18Mori2vL2O2aDxd8PPFum/ZtSsFIG6K80+cB1UkgZZSh/hJGDXo&#10;/hnwv4f8EeHbPwr4P0Gz03S9NtVt9P0+xt1iht4lGFREUAKAB0AxX5d/Ev8AbFuPFPxv8RftM/tJ&#10;eA/EWi6t8Pre70vwr8M4deurO/8ADUapIZb5ZLIyM97dI2ALi3W2eLy0SZlJLfa3/BLX9l3TB4Ts&#10;/wBu/wCMXjfS/HnxU+IWiwtP4os3tZodJ01gDHp1vJaokLsP+W86qDLKD0VUUfZYAAyBS18j/wDB&#10;R+2tvAvxU+Cv7RviHSZj4N8MeINa0v4kaotibi3s9F1DR7lFa6RVYi2+3xWO9yNqcFiBk15p+xL+&#10;z1+xz8QPDXjx7X4E+ANaj0T4naxYWupnw7Z3Cy2kjpfWwSQod0awXkSpgldgUCvoTRPgZ+z54Vfd&#10;4b+Dng7TW3bt1j4etIefX5UHPT8q1b7xn8NPCsa22peJ9F02OP5ViuLyKEINucYJHbn6VzOqftY/&#10;ssaDxrP7SHgK1P8A028XWSnpnvLXKa1/wUk/4J9+GwTq/wC2d8MocdFXxlZsxHsqyEnr2rw79sL/&#10;AIKB/sqftFfBRvhH+zF8Z7Dxp421Dxl4Zbw/ovh21uZ3uZ4Ne0+cgSJEUTCxltxYAYOSK/SiDBTj&#10;/JqSiiiiiiiiiiiiiiiiiiiiiiiiiiiiiiiiiiiiiiiiiiiiiiiiiiiiiiiiiiiiiiiiiiiiiiii&#10;iiiiiiiiiiiiiiiiiiiiiiiiiiiiiiiiiiiiiiiiiiiiiiiiiiiiiiiiiiiiiiiiiiiiiiiiiiii&#10;iiiiiiiiiiiiignAya83/ah/aU+GP7KHwc1T40/FXUJE0/T9sVrZ2q77rUryQ7YLO2j6zTyvhUjH&#10;JJJ6AmvmX9kn4AfFTxb8XdU/4KBftd2Edl8T/FmiJpmj+FbaRXt/Beh+Z5qaerqB59wxCvNKw+/l&#10;VCgHPqXhn9qv9nTxj8X9Q+AHhz4vaLc+MtNhaW78Oi423AVZHjcoGAEux43VthYoVIYDFUf2g/2U&#10;Phj+0RbLquom+8P+KrW0MOkeOfDF0bPVtPQnO1ZlH72InJMMgeJsn5c8j4Z8WeDv2+v+CZPxG1f4&#10;o/DOePUPC9xqDTXGtWuy18KtbsNzNqOiWNhPcxThmZTexTAEqrSMq/IfsP8AZL/4K0fDL4v6vo3w&#10;q/aM8Pn4YfEDVo9um2OpalFNpWuyBmX/AIl94pw7Nt3CCZY5gHUbW5NfXyTJIu9T3xXgn/BQL4zf&#10;GT4J/CXQbr4Haf4budY8SePNK8PN/wAJZBLJYxxXkjRlnERBGW8tc8hd5OGOFP56an4Z8P6D8SfF&#10;Hw88NfBTQ9P1iS7WfWvCnhP4Sa1ef2Rqk0ClZbyysb37K9vLGsTLeQEtIqkGJfKJPJ6v8JvEOp+H&#10;NP8AEWpfsba/b6hZ3KW/ibQof2axdNdQkYaWxuJYJFl2MwxHcRQF8HLRnk1dF/ZI+I3ia01TRvD3&#10;wJ8W2N0qtceH9bt/2Y/CVnbXcbBWFvdw6jYRz2ky58vdHJMhC792T5Y6fTP+CfHxz17QdJ18/BT4&#10;jaPqEkkB1/w7Da+A7aGPBw/kXkFtFIMDLKDBhuARHkkaVp+wD+3Jo0N1aeEvh/r8jRyRf2bc6p8a&#10;IdIEiLwRPHptkxDZ5DRSKpGQVGc16V8NPg7/AMFjPg/Zw3Hwl1rwTo7w5a+t/HHxb1bxJa6gNuN0&#10;qXGnNJFICCQbWW3TBGUbAA+9f2TfjBq3x9/Zp8D/ABm12xtLfUPEnhm0vdUtrFmaCG7aIfaI493z&#10;FFl3qpPJAGea9Hoooooooooooooooooooooooooooooooooooooooooooooooooooooooooooooo&#10;oooooooooooooooooooooooooooooooooooooooooooooooooooooooooooooooooooooooooooo&#10;ooooooooooooooooooooooopspIjJxXw34W0m8/bt/a1vf2lPH+mrN8M/hTrV1pHwf0mZt0ep6tE&#10;zQX+vyJ91tkqyWtt1wqSSADeDVz9tj44eMZbi1/ZX+BV/dL4w8R2X2rxFqOlyR/avDeh5dZLqMSM&#10;oN5MymG2jYruffJnbC1fIHxF+FmvePPGPh/9lH4Z/BeHUtevLaQ+C9FvF1jRbjwuA+X1xjdwyzWU&#10;MXO6ez1Bkml2o0Mjylh9eaL4R/b+/Yg8PaNpfjbULr9orwTZaaq6vr2kacln4s0+VB8zfZC5j1KH&#10;02yLcAcFZWAY9Pp37df7Lni/4N+IPip4Z+IlnqVv4fhMesaBNGYtUguidkdjLZShZkuJJSkSRsgL&#10;u4AzxXy144/4J/fD6y/Z28M/AfxL8Po9W+K3xt8UXUy6XN4k1CHRPDtxcSS6jeXMdhDOtuIdOgLL&#10;HtjHmyJCCR5pr9RfBXhmPwh4S0zwnBeTXEel6fBaJcXLbpJRHGqbmJzljtyevOa4f9rH4Laz8ePg&#10;1ceDvCeq2NjrljrWl6zoF1qkcjWq3lhfQ3cSTCMhvLk8kxMRkqshYAkAH5P03x/8XfhJ+2PqXxE+&#10;M/7MnjbSW8TfDOw0vWl8F+HrzxDYXeqWN9cujwTWcBLo0V26hpkgkwmCgABPrek/tIeIvEMePCn7&#10;JHxjvF4KtdeEI9NH1xf3Fuf0rTX4l/Hu5UtafsVePioIIM2saFE3UjodR+h+h71m6j46/bWk3f8A&#10;CN/sOB9uVX+2PiVp9rn0J8lJtv4ZP8zk3Hi//gp7O+zS/wBhP4cwo33Zb748SBl9ykeitx9GqCV/&#10;+CsWrRmGH9mP4K6csny4u/i1qM+33Pl6QufYcGvVf2Avgz8Uf2ef2VvDXwa+L9roMOsaGbqPy/De&#10;pT3dsIXuJJYx5s0MTM21+fkAB4Gete1UUUUUUUUUUUUUUUUUUUUUUUUUUUUUUUUUUUUUUUUUUUUU&#10;UUUUUUUUUUUUUUUUUUUUUUUUUUUUUUUUUUUUUUUUUUUUUUUUUUUUUUUUUUUUUUUUUUUUUUUUUUUU&#10;UUUUUUUUUUUUUUUUUUUUUUUUUUUUUUUUUUUUUUUUU2bcYmCDmvjPWvgV+0N+wXoOsW37Knw5uvid&#10;8OWgvLrRPh3/AGpHDqnhy8Zd8dtaSzHbc2DylsxyOJbcElDKuI1+JrT4cftT+F/FniJvjJ+zd448&#10;Ta54m1Bdc8YW7aE2o2+r6gsIQRwW114duYI44QWgg8vUQFQDLKXkr9C/+CcH7Flx+zZ4EuviX8VP&#10;D1hD8TvHEcNx4r/s+ZpLbRoFBaDR7TcxC29vvbO0ASytJIeCqr9MfZYjyR+pryn43fsKfsk/tF+J&#10;9P8AHPxf+CGk6lr2l3kF1p/iC2kmstQhlhkEkTC6tXjmO11VgC5GVBxwKPhj+w/+zj8I/idD8ZPC&#10;PhnXJvEtrpdxp1nqfiDxxq+rm1tp3ieZIUvrqaOEuYY9zIqsQgUnGQfWQoFBQHtTPs8Z6r7UCFFO&#10;aeEUdFoCoDgAUu0elH4Um1f7tLRRRRRRRRRRQWUdTSB0PRh+dG9Om8fnSCRG4V1/OnUUUUUUUUUU&#10;UUUUUUUUUUUUUUUUZoooooooooooooooooooooooooozRRRRRRRRRRRRRRRRRRRRRRRRRRRRRRRR&#10;RRRRRRRRRRRRRRRRRRRRRRRRRRRRRRRRRRRRRRRRRRRRRRRRRRRRRRRRRRRRRRRTTEhGMU37OgPF&#10;O3RjutBkQcl1/OnZHrRRQWCjLGk3r2YfnS5zyKa8gVc18+fGX/gpX+zv8F/ifrHwg1O51DV9c8PQ&#10;2r63a6O1qfshuFkZIz508ZeQJGGZEDMokjyMuBU/wX/4KXfsj/HT4mj4L+FviHeab4sNnFcjQfFH&#10;h280uZxJkrGjXUSRyyEAsERmLLll3KGI9789M4p9FFFFFFBIAyTQCD0NFFFeVftwfE3xt8E/2Mvi&#10;x8Z/hveW9vr3g/4b63rmjy3luJohc2ljNcRhkJ+YFowMHjnoeleQfCV/2v8A4kfCvw18Rbr9r+a2&#10;k1/w/ZalJbR+A9NZYmngSQoDjoC2M9wK0Piu37Wnhf4T+I/Elh+1c0N1pWgXl3bz2vgfTw5kihd1&#10;z5okTGQMjZz7V5d+yZ/wVH8Ww+BtBb9qa70/VZNS8OabqQ1zR9Fn0u+Bnto5Zi+nXIU3kUZfi4sW&#10;mV1BJijxX3PoWv6Z4j0e11/RL+G8sr63jns7q2kDxzxOoZHVhwylSCCOxq9RRRRRRRRRRRRRRRRR&#10;RRRRRVe71C1s7Z7q4uEjjjUtJJIwCqo6knsK+Wfin/wWf/YK+F/iS48G23xM1PxhqlrG8l1D8P8A&#10;wve61FEi/eY3FtE0GFAJOHO0DnFbn7MX/BVv9jr9qzxBY+DfAvjTVNF13VU8zSND8aeHrnR7jUot&#10;obfa/aUVLkbSGxGzEAgkAEGvpASqelOoooooqNrmNeprD0j4sfC/xB4jvPB2gfEbQb7V9Nm8nUNK&#10;s9YglubWT+5JErFkPsQDW6Z4wcbqfRRQTgZNcr8WvjV8KvgT4IvPiV8Y/iDpPhnQdPjL3mq61fJb&#10;wxgDOMsRlj2UZYngAmvm/wAPf8FnP2Y/G2l/8JR8PPhb8ZfEegtK6w+I9E+EOqzWUyrn94j+UCyH&#10;HBx+vFe0fs6/tl/s5/tUWtxJ8FfiZaaneWCg6rodzDLZ6lpx9LizuFSeH2LoA3Ykc16lnPSiiiii&#10;iq1/q2n6XYz6lqV7Fb29rC0txcTyBEijUEs7MeAAASSeAK4PS/2s/wBmLWtZXw5pP7RHge41CThL&#10;OHxVaNI3sFEmSfbrXc6P4g0XxBYLqmhata31szMq3FpcLJGzAkEBlJBwRj61cooopvnKBlq8z+NP&#10;7ZH7Lv7O17Hpfxt+PnhXw1fTR77fTNT1iJbyZcHBS3BMr5wcbVOccZrzjSP+Cu//AAT11fVf7Jf9&#10;omHTT5gT7Z4g8M6npdoTjP8Ax83ltFD/AOP19B+F/GHhnxroFr4q8I6/Z6ppd7CstnqOn3STQTxn&#10;o6OhKsp9QSK0qKKKKKKKKKKKKKKKKKKKKKKhu9Qs7CLz765jhjzgvNIFA/E1VHirw0Txr9l/4FJ/&#10;jTrXxN4evbkWVprlnLMy5EMd0jMR64BzVwSq3SnUUUUUUUUUUUUUUUE4GTWL4t+JHw+8Axxy+OvH&#10;Gj6KswYwtq2qQ2wfGM48xhnGR09R61c0jxP4d8QQR3Wga7Z30Uyb4pLS6SRXXjkFSQRyOR61cDqe&#10;hp1FFFFFBOBmozcxKpd3CqOpY0q3ETqHRwVbGGB4OaXzFPSnUUUUUUUUUUUUV85Qf8FX/wBhK8mu&#10;I9M+M93fR2t5NaTT6b4L1m5iWaGRopUEkVmyMVdGU4JwVIq/B/wU4/YtuYw8HxYvmZo9626+DdX8&#10;5h7RfZN5PsBmuq/Z6/bS/Zq/aoOoW/wM+KlnrF5pF9Na6rpM9vPZahZyRuUcS2l0kc8eGBGWQAno&#10;a9SEyHgH9adRRRRRRRRRRRRRWL458f8AhL4a+E9S8eePfEdno+i6PZyXWqanqEwjhtYUGWd2PAAG&#10;fr2r4f8AiB/wVB/az+NU63H7CX7FXi688EtHJK3xS8T6LAv2xQNyfYNJur2ymuo5MYEryxgDpG3G&#10;fD/h3/wVB/4KheIdQktdOj8H33iXTr5l1b4aeNPhhqWg6pJBj5TAILm6kkLZAeQRG3h4zO+a/Q39&#10;kL9rDwn+1t8LZPHWhaFdaLquk6tcaL4s8N38iPPo2qQFRNbM8ZKSL8yukiHbJG6OPvV67RXgP7av&#10;7RfxA+HOpeAvgT8EBb/8J18RvEy2tveXFp9oj0XSbdTcahqUsecFFjQQLuIXzrqLk/dPkXiT47ft&#10;23/xm1D4ffs3fEXwb4zbwTp0M3jS28XaC1jazXk5RoNOiurZiYZzBvmdikixhoAy/vQV9M+Ef/BR&#10;/wCG/iLx9b/A74/eCtV+Evjy4jUWei+MGUWGrSHqunakv+j3vP8ACCk2OsSkMFX9v/8AbVn/AGav&#10;CNn8OfhTZ2Os/FXxok1v4L0KfULeCO3KqS+oXJmkRVt4uuCymWQpEh3Plfzt0Xwr45+E8beFtM8V&#10;+LPEXirxDqki2dnqXh3U7HVvEPiS8dn+0S2+qR3+lXFtlWkuLm2dEihi3bfug/aPwe/Yh+FXwz/Z&#10;f1L4XfHWex8UXGuNJrHjzxBeWsVokt/5YLTwCEKtnHbqqrB5W3yVjQqQRuPd/wDBLDx/8T/id+yn&#10;a+MviD4j1bWNLk17UIPAOs+IbURalqXh2G4aGwu7raAJJJY08wS7Q0kbxu2WYsfpSjcPWsHX/ib8&#10;PPC+4+I/Huiaft+99u1SKLHr95hXF6x+27+x54fkaHWf2p/h3DIv3om8aWW9fqolz+lcnrv/AAU7&#10;/Ym0T5bb40f243QR+EfDepa0xPoPsFvN/wDWrLtP+Cmfw11+4W38C/s+fGrXRI2I5ofhPqNnCc9P&#10;3l6kKj8SPwraT9rr4varaeb4f/Yu8ZRyMmYV13XtGtUJ7Z8u8mdQe/yEj0rmbz4xf8FHPF10qaP8&#10;JvhF4Lsy2Gk1bxXqGt3OOx8uG1tEB7Y3n2JrmfgX+27+1YPEXj7wx8VvgtpPjC38B+JJNJvtR8Cz&#10;Cwv94toLpX/s+8nZHhaG4Qo63PmMUYeVnp9NfB74u+DPjr8LvD/xj+G+q/bdB8TaVBqGl3DQtGzQ&#10;yruXcrYZGGcFSAVIIIyK6qjcp6GuK/aH+H6/Fv4A+OvhS7BV8TeD9T0lmbGALi1khPp2evD/ANhL&#10;xG/i39i74U+JXbd9s+HejyZx/wBOkX+Fdp8X9G1LxN8KfFHhnSLdprrUPD97bW8MYUs8kkDqqgFg&#10;MknAyRk+lfll8Af+EC8afsYL4OuvFl3oNveeB49F8Q6fo+ptr2nW8rWn2c3F94f1IfbNMmSUHdLY&#10;fIWBn3BWOP0k/wCCanx8+Gmuf8E+/gzqmqePNDtbiP4baPaXMV1q8SOksNpHAysGbOdyd+efXivp&#10;Cx1Oz1Szj1HTb2Ge3mUNHNDIHR1PcEcEe9Ws56VHLK0fQdq+avAv7efxU+Ieq+JLXwl+yhdapa+G&#10;PFmo+HtQvNO8a2f/AB92cpjkULcLFzuAzglQcgMxHPRn9rf4wRD/AEj9ijxo3zAf6P4i0N/qfmvV&#10;qG4/bT+IdjF52ofsO/FJVXqbe60GfJ9MJqZb9Ko3H/BQyDTiw1X9kL42RbZdh+z+Co7nPXnEFw/F&#10;U2/4Kf8Awugt/tGofs5fHi1HmFcTfBfVicj02RMD+dWIP+CmPwtuIVnj/Z8+OjKwyrf8KV1jn/yD&#10;S+F/+Cov7L2s/Eax+FPjJ/FvgTWtTs5LrTo/iJ4Kv9FhuY0dEYrPcxLGPmkjXLMAWkVRlmAr6Gtr&#10;1LuFbiF1aN1DI6NuVge4PcdP/r1PRQTjrRRTdw/vU7cvTdQTjrRRRSPnaa/Oz4qeF/il/wAFcvH3&#10;jTwfrnxY13wP8APBviq98N2umeEL77PqHjfULOTyrya5nwQtkkyyRJEBiRlZmzhc3bj/AIIs/shh&#10;re90TxX8TtOvoYYIZNQg+JGoTfaIYWDRQywzvJA8SsARGY9g7LXm3xK/Zy1rUfEniv8AZE+MLR+I&#10;bo6C3iTwH4y1K+bT/tcCSCObUb29QPcG902Vo5EhgMUBWW3KpGCTH9qf8Ey/i/8AET49/sGfC74u&#10;/Fe5a48Q6z4VhfU9QaHYb942aIXe0ABfPWNZuAFHm8cAV75RTXfZjjvXxj+1p/wVX8ffCTx5qXhX&#10;9mP9lm8+KejeE7tLL4heMNP1Of7HoF86bxaCG0tbme6dU+aVoUYQkqr/ADMQvH/s+f8ABc3w1riW&#10;837Tvw90nQ9M1LUJIbDxP4B1865b2UY5B1OzWNb7S9vKs80OwEZfyvu190eDfHfhL4ieHLbxh4D8&#10;T6drWk3sayWep6TeJcW86H+JJEJVh7gnn6V8q/toftSfEL4qfE+X9gL9jPW/L8Y3FuknxM8dWsn7&#10;rwHpMuQWVxw2pTDiGHO6MHzWAAGfPfiD/wAEZv2O9e0bw7f/AA38NyeD/F/he1WLT/GenxrcXd62&#10;PmbUFmyt+XbLM74ky2VdD08L8B/tqfHr9mO28aaX8K9K8d+MNV+GviCPTvGVrpK3nibwbqjDDsLe&#10;SWSfUNJn8j76oZYIJfkcEEMP0i/Y7/bB+EH7bvwP0/46/BXU5ptOupntdQsbyPy7vSr6MDzrO4j/&#10;AIJULLkdwysMhgT6sTjrRuHrUdzIyW7OEPC5wO/tX47+K/GHwv8A23/GXwv+Nn7V+7VY7749S6bd&#10;af4iXydK0izg/tKK0060t5W+dBd29kl3dlCJZpFiMpT92v6dWdla2FrHZWVtHDDEoWKGKMKqKBwA&#10;B2HpXzd+3BoXhbwj8XfgZ8afCkMFj8Qx8ZNE0PSb2zxHcanpt5L5Wo2UpX/WwC0824IbIVrdSNuD&#10;n7etydvJ9KlozXlv7Xf7T+ifsnfBS++KuoaC2tag15a6b4b8Nw3Qhm1rVLqdYLWzRyrbS8jgs21t&#10;iK7kEKa8W+JH/BQD9rb4T3PhfRfE/wCxB4d1PW/FmuLp+l+HvC/xda5u5VVTJcTqLjSrdPLhhVpG&#10;aR40ztXcCwrt/g9/wUo/Z3+Jni+T4VeNp9W+G/jiKXy/+EP+JGnnS7m4PrayuTb3yk5wbeWTp6EE&#10;+/pPlPMZlA/T/OK/OD9uf9rnT/2xvGt9+y38JfFelt8M9B1AQfEHWIfFFnZz+KryJyf7Hs1uZ7cT&#10;2augW6kjlAkJ8hTgSGvF/EHwH+InxA+K2j/s6/CTTFj8QajZ/aPEE+sXWqzw+DNGbCJdzQPrWoab&#10;cSSpu+zQbVaRl3FVRCT9KeNf2dvD3/BO/wCB9x8Z/wBj/wAfWnw/h8B+GvN1rRfEV5LL4d8R20CA&#10;u19FkmO6YK2LuECUu4DiUHaPsj4EfEvXPi/8GvCfxR1/wZL4dvPEfh2z1K60K6m8yWweaFZDCzAD&#10;JUtjOBnHQdK7Ciivmb9vT9or4xeEb/T/ANnf9mJ7G18eeINBvdauvEepRiSDw/pFqyJJciI8T3Ms&#10;kqQwxNhCxd2JWIq3z1/wRk/Z3+G9j+yr4d/ar8Su/iz4pfEa1bVPG/jrxFIbvVJLppGVrQyy7mhW&#10;Ir5fljGGQ5Azx9k6hpemalZSafqWnw3FvMmyaCeJWSRe4ZSMEHuCMGvmz/gn4lv8Jv8AgoX8ef2X&#10;PhDarD8NrDRdC8Sro9mP9D8Oa3e+etzawDpEsyRJcGEYCMCQq+Yc/dAGBiiijcPWjcvTdSbh/eFL&#10;kYzRketG4etG5em6jNNkYquRXyZ+2P8A8FLPG/7NX7Q1n+z14C/Z3sPE1xJ4Pj8Q6lrmv+N20Wys&#10;4JLqS2RSyWV0cGVNrSuEijMib3UHNeb2X/BY74yiCzutR/Zz+F4t2l8rWpW+OFzBNorknYbu2k0P&#10;zIYSOBcnMBwGEm1lNbo/4K/eMtEu7zS/HX7LemWV5pyxy3VvpfxStb0zWblQNQtv9GT7VaAHLyRb&#10;miH30XnHVL/wVU0vz4dPT4EXl3d6hpxvdBj0vxto9zHrUajMgs5FuAs8ijJMQIkIwQpB4saf/wAF&#10;R9I1C/0uKP4Iagtjq7GK01hvFWl/ZUuR/wAus7CfNrOe0cwQscqMsNtQ3f8AwVLbTxcQ3/7LXiyK&#10;5sdQktNUtf7a0syadgnZcTr9p+S2kx8tzzCQykuM1e07/gqD4fOqSW3iX9nfxnptlbHfeailxp14&#10;Psvy/wCl20VtdPLfwgN8zWyy7QrbgCrKPojwH8RvBvxP8L2fjX4eeKtN1zSb5N9rqWk3iXEEo/2X&#10;QlWx046Gt6iivhb/AILc+EdC+IHhT4V+D9a0zULpbvxfqDSxWOn3V7sgj0i7czG2tpUkl8uVbd/k&#10;3yKocqjjej/On7L138KtZ+K+j/Afxn+xl8NfGVxrGk3d3oPizRbO0jjeW0WMywyusRgmPzg718iZ&#10;Cu2S0iDKx+gvFP7NbX+n3GneD/2CvBPh24ZQdP8AEvhfxtDpGrWUo+ZZYbm3shJEytg437T0YMpK&#10;n2P9h748/tBeLfEniz4C/tP+GtLtfFXhG107UbPUtK1b7WNR0u9NwkMk22CFEnWSznV9iqr/ACsE&#10;TOD9HI25c0tFJvHr/wDWrM1rxj4W8OY/t/xLp9jn/n8vEj/9CIriPEX7Y/7KPhIyJ4m/aZ+H9i0K&#10;kyx3PjCzVkwMnI8zPHPauO1//gpd+x5ol/BpOmfFWXxHe3sPmafZeC/Deo61JcqO6fYbeVSP9rIU&#10;ZHPNc7/w9A8Dap4cu/F3g/8AZ7+Jeqabp84i1Kb+xbe3ns8ybPMmtJrhbuOMHku0IULliQASOK+I&#10;P/BW3xF4dnmt/Cv7OGltHgHT9W8XfFTT9L0zUs9BBewx3UG/d8pjd0kHUrggnnvh5/wWv0DwzpWr&#10;6p+1f4X8L6N/Z+ohbiz8C+KDqd3pUDswRZ7WeOGa8xj/AF9kk8cnO1V2nP2b8JfjB8O/jr8P9O+K&#10;fwl8W2eu+H9WjZ9P1SxYmOTaxVlIYBlZWVlZGAZWUhgCCB09cD+0l8fvD/7NXwh1L4teJNHvdTWz&#10;ntrWy0nS1Q3OoXdzcR29vbRb2Vd8ksqKNxAGckgAmvH/AIqf8FHtY+C+p6Fo3jb9kPx/eXmuy3Bi&#10;0/wrJY6rdw2sEJlnu2hhn3GJBsTjJZ5Y0UMzgV6n+z1+1x8AP2pvD3/CQ/A/4j2WseTxqOlsGt9Q&#10;01+8d1aShZrZx02yKPUZyM7Px1+N/wAO/wBnf4T658aPix4gi0zQPD9jJc311IeTt+7Gg/ikdsIq&#10;jlnYKOSK/Kn4p3fxg/aR8d6l+1t8YvCWo6WutWb/ANjR3GqXK6P4a8Ow7porefUNMnvIIZGAaWc3&#10;FkCZX2BisaV6N+wt+wpqvxF8NP8AtZeM4/EXwv8AFerWMMXw5t9B1aOC70SxVzMLm6W3tbSG9lup&#10;G3SR3NuQYBFG67lY19l/sQ/H/wCKPxe0vxh4A+NGlaW3ij4d+JF0LWPEHh6Qf2drDmCO4SaKMsZI&#10;JBFNEJYWz5cjFQxwQvu9FFZPjbxv4Y+HXhDVPH/jXXLfTdG0TT5r7VtQun2x21vFGZJJGPYKikn2&#10;FfO2of8ABUDwhoHwh0z47+LP2avifpvhjV47R7G7k03T5riZbplEG2zhvHundt6kRrEZMHlRg16/&#10;8CP2oPgZ+0x4Z/4S34HfEvSvEFsuPtVvaz7bmyY/8s7iB8S28g7pIisD1FdteahbafYy6hqN3HDD&#10;DEZJppGCpGoGSzE9ABySeAAa/LL9ov8Aay8U/tm/tHwzaVoWt2Xwj0SWbTfAN9Jp1wll4qu5C0E+&#10;qedNpV3YTW7DdDbiSaI7d8oP71dtv9ln9n/xf8dfiveeLvhp8RvHPw+8GeA7u5tLDWvDPiVLaPXd&#10;eVgkoWztnewuLO2AKl/JxPK7oRtgOfsL9lH9p74jeIfi9r/7JP7QulW7ePfC+ix61D4i0K126bru&#10;jy3DwQXeze7WlwXR1e3cnBQsjOnT6Koo3D1qKe6hto2mnmVFXkszAAfnXMeIfjn8G/CSNL4q+LXh&#10;fTUT77ah4gtoQuPXe4x3rjdV/b5/Ys0Yst5+1T8P2ZOq2/iu1mYn0AjdiT7DJrk9U/4KifsqRXDW&#10;XhGfxx4suB92Hwj8Lddv1fp92ZLTyT1H8f8AjWppX7ZvjXxRCLzwt+x38Rvs748qfXpNL00t9Ypr&#10;zzk/4FGK41f+CkPjHw38aNU+DvxP/ZJ8TWc1h4Zt/EENx4Z1OHWJpdPeeSCSQ26LG7PFJGN8cBnc&#10;LIhwM4r3j4Q/HL4a/Hnwevjn4U+KYtV08ztBM32eWCa2nXG+CaGZVlgmUMCY5FV13Llea7Cig8iv&#10;hX/gldp66J8FPH3hRz++0b4+ePLK4V0wUddeumxjtkMp988etfTXkoOenvX5m6HLrlzP8VtRudA1&#10;qKx0H44eLjZ+JfDuirq02jyPq07edImmyQ6zY7iCpkgaWNlUMUPKH7t/4Ja/tOeLf2p/2ZJfFvj6&#10;+tLzWvDvi7VvDmoahZ3wuEu/sdwVimLiGHLPCYmOY0Jzu2jcK+laKa7lR0/WvBPi/wD8FBPAnwf+&#10;MOqfBK7+C3xM8QatpOmWuo3cnhPwa+oRC1n37JB5b7mXdHIvC/ejYDpWGn/BU34Kw4Gt/BD44aXn&#10;AP234J62cZ6f6uB8Zqe3/wCCrf7Hkj+Vf6x48098E7dS+DfieFQPXcdO24zx1Ga1rH/gpx+xJeDM&#10;3xwhs/lUn+1NB1CzxuxgHz7dNp56Hkd61ov+Chf7EcsbSj9qvwGqo21jJ4jgTafQ7mGKnX9vv9ip&#10;pTAP2rPALSbd21fFFsSB2P36lsP26v2PNU1K30mw/ag8ByXF3cLDax/8JRbKZZD0RcuMscHA6ntn&#10;pXqdvd/aVEkTKyMuVZTkEev+etT0122qWHNcxF8afhRca7ceFrb4oeHJNUtZjFc6cmtQGeF/7rx7&#10;9wOccEA818vf8FZni8T6p+z/APCnxne+T4B8X/Gqzt/Gm6TFvfCCzubmxspyflaKa7hhBU8MyqPe&#10;veI7eOKJY02qqqAqqAAAOgx2HHSvmv8A4KVaV4Tg8P8Awx8W6otr/alr8WtEsbWK6bEdzY3VwsWo&#10;wzDcA1utp51w4cGMfZVLjC1r/wDBKjw8db8YfGj4++E9de+8E+MPFWnWXhG6j02Oztb9dNsxbXF5&#10;awxqq/Z3lPlJJz5i2ocMylTX2fRXwR+3D8P/ANtH4JftN+I/2x/hRBN4o8Han4RsdNvrfQdFj1DX&#10;PDUNrI7uttaSuBdW0jyGeTyT5+7/AJZyrGu3yL9hL/gpr+z18PLS++HXxk8YmFNf8aaldf8AC1rr&#10;R72w07VtRubh5Wiuxd28LWU6Jsi+bdCFiRfMXhB9ueM/APwe/aJ+HP8AYXjfw9ofi7wzrdqk0azp&#10;HdWtxE65SWNwSOQdyyIcjOVbvXxr4/8A+CZ/xV/Z98XXHxF/Zfvbj4iaNqs8aa94T8Ya5G2t29og&#10;VUgsdSvfMjuIEQYWyvkeJequjMWr239kv9kubwB4xvPjZ8RPDdppWsYu7Dwp4ZsYIEtNB0+SVd83&#10;l258j7ZdCKFp2j+UBI4l4Vy/PfGDU9b/AOCiPxvvP2GvhJqN5D8OfDV1E3x48a6dNtWVeHj8OWsg&#10;OXmm2j7Syn91FlDlnwPufQNA0vwzo9p4e0HT47Sx0+1jtrG1gTbHBDGoVEUdgFAAHoKv15t+1n8I&#10;7r44/szeO/hPp0UbX2ueFb220lpgCkd8Ym+zSMCQCFmEbFWyp24YEZFfJv7LHwx/YS8Qfsy/D/4w&#10;ePfgt8KdN1LXfCOnahqFxq2haejrcSW6NLzMuV+YsSBjBBHbj0Ff2g/+CfHw8tZJrH4rfCXS4bON&#10;mmGn6ppw8gKMkkRt8uB9O9YOu/8ABUX9jLQLezuNI8V+JNcXUJFj01/Dfw71i7gvGPRYbiO08hyR&#10;ngOex6VG3/BRTTbnxE3hWw/Zl+I1jdfZ45rVvGlpZeHYbrzASqRPqNzF5j8cooLKeG2mvLPFn/BW&#10;P4r2c19YaF+zX4R0nUNKkJ1TQvHfxet9M1GOADPmwr9le2vF7E21zMecYJwDg3n/AAVN+PGu6JD4&#10;r8L3nwNXQ5o8yX2neJtQ1a+tW4yj6aYrS5LJxuVVaQ/wo3Q4/wAJ/wBqT4heGP2grz42aDo/ifxp&#10;4k8XaHp8Hjjw34X+D/iCHR9RhtjIILuxuBbSyJdIs7pi4TZKgRXaAoHH2N/wSS0Lx/4N/Yw0vwT8&#10;QPhz4g8LyaT4r8QQ6NpXiawa1vF0t9WupbNnjPKDyZUA6DCjHGK+nJlLDg18gzfCjwD8Uf2z/jRp&#10;fxU8MW+uLa/8I3c6UuoM7fZbeXTzGUjBbCqZbeRztxlmJINdDN+xV+y5cXC3TfBzS1kVcK8bSxkf&#10;98uP8a9A8H+DvDHgDwtpvgjwVoVvpukaRZR2em6fax7YraBBtSNF7KqgD6CtT8K8v1j9ir9kHxB4&#10;guPF2u/svfD+91S6uGnub+88H2UkssrHLOzNES5JzyeT3Jq5p37Jv7K+hXMVxo37NPw/tZIWDQPa&#10;+DbGMxn1BWL5T9PWvgP/AIJ3fHvxj+z9+y94Vj+EkV9p+uaHocdl4i0C11GfXdP1CWDKPPc6Qxjv&#10;bFi4bdc2EckXzb383BA/Tf8AYt/aOtf2uv2WfAX7S1poX9ljxn4ZttSm0vzjILOZ1/exByql1SQO&#10;FYgbgA2BmvVfwr84/CXxY+MP7CXxR+Ivwl+I37LOtS6T4l+Kninxhovjxdbgh0jUbbUdSnvIoBO4&#10;8uCdEkSMxXDxFmB2bl5Ol4O/4K6fD7xlqdrpll8LWt/t1vvtJ73xrpMMZmBIa1kMkym2nyOI5xGX&#10;3DZv5xe0z/gqx4Ov/DbeJJ/gT4it1tdQSz1jT5db0sXeluzFfMuITch0gyp/0jBgK/P5gTDVv6p/&#10;wUSs9H8TaV4bvv2ffEqprdqZ9M1qPXtGk0uUggCI3qXpt45G3Ltjd1ZwcqGwcUJv+CkupWP9qRav&#10;+x18SLW70W4KahpMkmnfbvJDhftUNuLrzLm2AZWNxAJIgp5YYOL2t/8ABSjwH4Tm0qHxf8BPiPbp&#10;rkZbSbzT9Ms9StLshgm1LizupYWfJ+7vDcHjg48s8c/tJ/Dr4q/tf/DX4qax8IPFFj4R0/S/EHhD&#10;x5eeNvDqwW2lNerbSW4u4mdmijeezMReZFiHmoSfmBr6D/4JlznTPFXx7+G/h7U7pfCfhH4sxab4&#10;S0aW5aWDSrdtD0y5lhty7MUiM9xK4jB2Jv8AkVQcV9XE4GcV8+237ZnxA8X6n4hsPhL+zVf61F4c&#10;8T6hoV3dah4qs7FWubSZo3O0+ZIqsQjplQSkqnA6Vz+tftKf8FD72RofCv7Ffw9tVx+7utY+M0zE&#10;ZJ6xQ6SenH8feufuPif/AMFfNZbNj4O/Z70WNudtzq2tXrLx6pFGG5PoM49+JrVf+CrmrSAaz+0P&#10;8FtFVmG7+zvhnqN8VG49PM1KLPGOo9auweDP+CitwgOoft0+Dw205/s/4IrHznIP7zVJMccd+eal&#10;m+FX7a+oJIl7/wAFBNSt90mUOkfDfR4Sg54HnJL+Gc15B42+LX/BQX9lr9rXwD8PPC/xuufjVovj&#10;LwpreoX/AIV8YWGlaXdtJp09j5i2NzZWsCJMYbzcqz7o2aLaWTdvH1z+y/8AtQ/Dr9qrwBceN/h7&#10;a6rYy6Vq02k+INB17T3tL/RtRiVGltbiJujgSRsCCVZXDKzAg16eXUdTXN/Ez4v/AAs+DOgr4p+L&#10;XxG0LwxprTCJb/X9Xhs4WkIJCBpWUFiASFHJx0rzLUf+Clf7BOmWt1d3X7WvgOSOx/4+2tfEUM/l&#10;cbjkRljwvzH0HPTmvin9lz9uf4D/ALKnxW8Tfsxaxq95qvgTXPGGs+I/h54+0PQr2ayt7O8vDc3F&#10;nffuQ0P2e4uCq3A3Qujx5ZTnP0t4s/4KFfsS+DPD1x4l1X9p7wXNDbcG303XYby5kk6CKOCAtJJI&#10;x+VUVSxPQV+dfxY/am8T/tuftzNqXxr+G3xe8C/B/wAN+D57O38P6V4bNvq+vWE00c14bySR4/7P&#10;s7j7PAjuzLujhWMEF3x92eAf+CunwNtNG8P+CvhX+yv8RFsZIBZ+H9Mt7XSLMR2MEZAuFhkvkaKw&#10;REIF2QLfC8SHIzLB/wAFkfDup6LJ4l8Nfsk/EPVLOTVxpmjnT7rTJ5deuBtD/wBnRRXTNexRkjfP&#10;FuhUZPmbQzD6U/Zq/aQ+Gv7Vnwg0n40/CjUJZtL1QPHJb3URiubG6icxz2lxGeYpopVaN1PRlPYg&#10;mf8AaQ8HfEf4g/AXxh4F+EHjpvC/izWPDV5Z+G/EQXP9nXkkDrFN0JG1yvIGR1HIFfMX7I3xI+FX&#10;wX0rTP2MvE3gG4+GPjHRLNVh8N6/dBk153JaW9sr0/JqfmSlnd1PnB3JljRjitj9pT/gn3+z1+0l&#10;NJ4m1LTLzwr4saIonjbwXdHT9TZe8czxjbdxHPMU6uhA5XFfEni74If8FGv2OviQdD/Ze8K31l4q&#10;1vUEtvDniXwNBFD4R1WElwW1HRY4UtdNkjjIaS4llkZmVTEDu2L97fse/ss+G/2Tfg7beA7LVJNZ&#10;129mbUfGfiy8BN3r+rS4NxeTuSWYs3CqxOxAqjpz5D+3R+1h4n1bxqv7En7M/irTbXxnqlpFN428&#10;QS6xb2z+F9JlIRhbmd0R9RlVj5Me75FzIwA2k+I+HPhNdXPiTR/2BP2KvB9hB4q8O2Mdt4n8TeJP&#10;BsC3ngrTju/06bVtPu1W5vJCd0UBDtK7F32oGI/Sb9lf9l74b/sjfB+y+D3wwjvJLaG4lvNU1XVL&#10;gz3urX8x3XF7dSnmWaR/mZvYAYAAp37UH7RHhP8AZb+D918XvGOlahqEMOpWGnWen6XGrT3d5e3k&#10;NnbQrvKqu6aeNSzMqgEnPGK+XG/bA/4KNav+17N+z3B4P+E3h03Xw7fxZpGn6h/aGoARpf8A2N7S&#10;a7ieHEo3RSFkgZPn2jdjcfV9E/aI/bo0h/snjv8AZK8F6kq/evvCfxQfc/0gvLCIL7ZlNfFv7ZPw&#10;S+OOj3Xifx1+zr+xL4gWx8YaqdR8XfD3XoLDVNEv7xiplu4xpl/9pDOV3tBJFNA0hMgRHyT4v8LP&#10;2oP+ClPgy1/4VhYfGST4Y2X2nGmD4z+CddvotJswu1IheHRU81hw2+aYBc7VTAGPur9ij4S/stWv&#10;xOtPjn8XP+Chmi/Hr4p2tu1vpWqalr2nw22hCVAJxp2mW7hLUyY2mQh3KqBuGWB+3rd4jGHV12nl&#10;T61LvX1pJj8uPU1+ef8AwU8+Kvxz+A/7WfhL48eOv2cH8cfCnwvoe/wrqkeszxWPh3xBKZluL/UY&#10;razuplxAYo4ZzGYog8x3Kz5HK/sxftjeAvEX7Uet/GH9qzWNH8Maz4ptY9G+F7W3iq21Pw/a6RFE&#10;s0qQ3ibPKubid2d2nig8xYIUTf5Rz9hfEn4TfCb46+D5fB3xY8B6L4o0W8QE2mrWMdxGeMh03A7G&#10;/uupDKeQQeR8v/tEfsQftieE/hBdfCn9i79rPxH/AMIddXMf9pfDnxVrjedJYdJLKw1wpJeWKMvy&#10;7XMoxgBkBbd4j4Dg+IYv3+Avwi+C3jDw34k0y4XT7f4c+IBcw6XprtFIwuZPtMd9pd7p48py01ob&#10;aQ5VUQvIor7k/Zc/Zv8ACP7KPwtm0RNUW+1jULh9T8Y+JrrajajeMuXkx92KFFAjiiGEiiREHAOf&#10;H/Bgv/8Agq38dLafTIR/wzd8O9fFxd3NxbHb8RdetZMxxRhv9Zpdu43ufuTyqowyoSPvyK2WEhUw&#10;FUYCgdKkpCyjqaiu72Cziae4lVEUZZ5GCqPxNfGv/BSz4H+B/jLqvhX46/Db47eBdH8eeAvOjg0j&#10;xfr0UeleILGRkdrO7G75Skscc8MjpIqSoMxsGJHw7cftKeMf2YPibfxfBDxteaXrHirUbjUde0+D&#10;xx4c8QeHZ5gs7tOxbUYwl7cylPMaM2UKA4ELlQH1LL9rn9v34+f2f4f+Lf7cfw5+E/hm8t8+Jrz4&#10;d+Fn1vXI025eGzNlLfRb2B2+bvRlLblBIAP1Z+yX+1P/AMEzP2KvhjN8MfhV4n+KmrTXWpSaj4i8&#10;Sat8IPF+o6hrl/IBvubi6/ssiWQjaBg7QAAB1NevWv8AwVt/YZuJltp/HXjGxZioB1X4P+KLNck4&#10;HzT6ai4984Heuw+CX7fv7JX7RnxEuPhL8HPi9b6t4ktdJOqSaTJp13ayG0EoiaVPtEMYkCuyqdpJ&#10;XcpIAYE+xI5dNwr5D/bi/bk/aT+B/wAcLX4Gfs7/AAS0PxBcL8P7jxbq2sa7eXk32e2jvY7XZFZW&#10;UTTTkNIGbaS2D8qMVwfC9M/4LA/EO4i1aXxr+0j8INHn0UKNU0nS/Ck95dRuRv3Qh9VjS9TZx+5Z&#10;pQ4aN4lcBDe1L/grJcfa/sLftKm4tdShc6Lr3g74H6rqMduTGXR7y1KtPER0KIG6cspOF81H/BSf&#10;9q3WdWjN78RvjheQQxNHqcfgn4DzQxXDBSRPYy3+ieZnI5t7iOMAOSJ22YfQsP2yP2ydeguPCsWo&#10;ftXXnnTLNpXia3+DFjbiNcZEF7bHTotpU/KZIJmDjnCY21oWXxN/bs8cWCy6h4W/aut2mhaO8s7L&#10;UNBsmtX7TwTSQ25njPeORYpFxxnJFangK9/4KrfD/X4/FHgHw98V9SeYpbXdn8RfE+g6hp1zBliL&#10;xbc3yz2sg3HfbhxkbdtwQu1vqj9kb9s/4p/FL4nah+zT+018C7fwN8RdJ8I2viNodJ15NR0/UbCW&#10;6mtfOhkCq0TiWE7ojv2B1w7c19ISEmPOK+Nf20HtPgr+3L4B/as+JWi3UPw9/wCFb6v4Q1zxNBZ+&#10;fbaZe3d/ZT2xvtvzQ2rLDMDOwMUb4EjIG3V5z/wTJ+Cn7PXxR/ZYk17xJ8HfBOvBfiN4wgs7+68O&#10;2d1vtl8Q34iAkZDlRGQF5wECgfKAK9yu/wBhz9jHUDH9p/ZN+GzeTxFt8D2A2juOIhjPH5VRn/4J&#10;9fsN3Cxq37I/w6UQyb4xH4PtE2N6jagwetVLv/gnF+wferILj9kjwCfN5l2+GoF8w/7WF5/Goo/+&#10;Ca/7CUGpQ61b/sw+FIrqCNkhuI7Iq6qxyVBDDjP4Zqq3/BMX9htba1srT4EWtnDY3LT2Nvp2sX1r&#10;FBKxJLxpFcKqnJPIHc1V/Y/+Cvwi/Zg/b78R/B74B6HNoei618K7fX9e0KPVrieE3v8AakkMd3sm&#10;kfEki+ajOMZ8oZLEfL9pVxPxp/aO+BP7Oej2fiH48/F3w74PsNQvFtLG88R6tFaR3FwQWESGQgM+&#10;ATtGTXD33/BRz9iiyaRR+0BpF15aB2/s2G4usqcYK+TG27qOma+Qf+ClX7RHwv8A2n/H3wp8P/B/&#10;VtQ1S30X/hINV1K+uPB+oQ29lMtlFHbEzym0eKVzLIImgmWbev7sO4VG4f8AZQtPGnin9uj4ZfE/&#10;xRb6fcBfD/iDT59Y8uAalPdG2t2MN7IqW88jRxqhT7VaQzKJCCZQd4/RZxx+Ir5W+If7YXw1/ZC/&#10;4KPahP8AEuDxFNZ+Kvg3ZLBb6B4fuNQkkuLXUrsopWFG25W4lALYBYgAjIr6l+BP7YH7PH7RlrGf&#10;hZ8SrO4vn3btFvg1pqMZU4fNrOqS4B43BSvGQSMGvUd69M0tflL8UfAnxv8AFHxf+Oeo+OvG/irx&#10;hffC7xdqGoX/AIWuPHF/Zwjw/dwtf6abe0SX7HdRC3LQGBlhkL2rN5/zFGo/Dz9g/wCMXxc8FWHj&#10;nwj8Ef2dX8M+MLWLUVfWIr3UIbmxmjWSGa1T7OtzZSNGyMQl40akHYq5NeieBP8Aglr8dvD88GsT&#10;/tZ+HtB1S1ZI7bUPBvwotoLtLNGLCynluLmWO/jGXAe4geQByd24lj2lz/wTD0vW49QtPFP7VXxH&#10;ex1Rke40XRW03TbGGVc/vYIYbTFrKScmSIq7EAljgY0NO/4JS/sm/wBsWfiTxnJ8QPFeqafa/ZrP&#10;U/E3xS1qaaOI4BTKXSBlOM4INdZ4P/4J3fsM+BYZLfQP2VfA+JbhriaTUNBivHkmJyZGe4DsWJ5y&#10;Tn3rutN8C/BL4T2n2nSfCHhXw3DGvyPb6bbWaLjpyoUCuM/4J7+KtCf46ftE/D/wXqlveaBafEDT&#10;dY02SyuUlt0lv9HtHulRkJAJuYpZWXOQ0rHHOT9Vs+Yt3+zXwp/wUs+NLfCz9qb4V6h8Z/BGuXfw&#10;10m3l1XSdShmittHj8Ub5Iom1K5kIWARQMWgEm2N5Zi27fGoOZ+xr8fPDPxX/aQ+IHi34s382g+O&#10;NZuobDwT4Z1iF4QPDMEaNG9lIwEd4ZrhrieVoSxXMatgRKT6x8dv2M/g78cdXtviB5WoeE/HGmkN&#10;o/xA8G3RsdXtCOimZBieI/xQzLJGw6r0NfIf7bWm/tu+FfEmm+Kf2zvEs3jj4beDrqK68J+JvAei&#10;yW8djfqSF1DWbG2LyrKi4C3EKT20JLO1s24Bes+Bn7PelftVfEWz8Q3ek6fffDvSZoL3XvEENpps&#10;beL9RjEVzb2az2Fvbi9sImaOeR3jUSSpHGAfLlB98/bK/aU8RfB3QtH+EfwP8Pp4g+LHxAuv7K8A&#10;eHVb5YnIxJqVzj7lnapmWRjgEKqAguCPaP2Ov2ZvD/7JnwJ0v4R6Lqlxql8sk1/4k8QXh3XGs6tc&#10;yGa7vZT/AHpJXcgc7V2qDhRXqlFFfFP/AAWP+Ntj4B8G+Bfg/wDETwvrMnw48feIpbf4ja1ptuGj&#10;Wxt1jkTTHld44rf7bIVjLvIv7uKZFyzAjkfg98ePh7+1N+2JY/8ACUaXeeG7LwF4dhuPAfhTxJPB&#10;C2p6lcrKk2oQRxSPFP5FsqwoFYtH9onJRcq1erfGv9iv4QfGPxFD8TtGbUvBPj6zIbTfiD4HvDp+&#10;qQ4/hldBsu4j3iuFkQg9BXzJ+3h8Tv8Agob4S+Hq/Cj9pm9tNW+EU1xt8U/Ej4d6FN9u1az3JttN&#10;TtYxM2mQMBJ51zbxXCMNqFESRgcrw18O7j43+OdO+Gn7N/iDS7Gx1zSorzWvEvgZksbXSNElLRSz&#10;JLpOofY7qedVkt4YpbRWQl584hwfrz4o/Ev4GfsFfs3f2zLpUOk+GPCthFYeHvD2kwkzXcvEdtY2&#10;sYy0s8j4VV+ZiSSeASNL/gnv+z58Rfh94T1v4+ftFadaw/Fb4pX0ep+LIbWTzE0i1jQrY6PG/eO2&#10;hJyR96WWZ8ncDX0hUNzA1zbyQCR4/MQrvjbDKSMZB7Edq/O39kn4CyfH2y+IFp+0J8Zvi9q+s+DP&#10;ix4h8Mywt8XNYtIp7W1uz9mm2WdxDt32zQnA45OMDivXpv2DP2M9Ii/tHxP8LbXUFX7114r1y91L&#10;B/3r2eTn2zWePC3/AATH+GF0pfw/8DdDuF482aHR4pv++mwxqHxP+3p+wF8HprHTIPidoc11qVx5&#10;Gl6f4N0G41Se6kAHyRx6fBKxOD0/HpWMv/BT3wBqUmqWfgn9nX4qardaRuNzps/hmLTb6UAKSYLG&#10;9mhurkAHrDC5wDxxS+JP+Ck2n+HNBtfFE37OniyfTJpAl7eWeo6ddnTD2+1Q21xJPbjnB3xjafvB&#10;R81eMfEH9t+71n9q7wJ8WtMi+HOgW+h2t9p8Ml58U7a5/wCEu0q9WIyW0UsEJtrOeOeC3mVbiZC5&#10;jKLgOzj3f/gmT8ctK+KH7Sn7Q+l+EdL1KHQbrW9A8Q2/9oWZTy765042V7F5gzHKQ2mxnfEzxusi&#10;lWYEE/bFeS/Hb9pe++EfxO8I/CDw38MrjxFrnjDStX1GyVdUitIYIdPexSXe7gksTfxbQqnhHyRg&#10;Zz4/2jfjsJ1W4/ZZYwsDue38bWrMvpwyLn8687/ZJ+Fvjr4cT/EvXfHHh230j/hNfinqniXTdJhv&#10;UuGtoLlYv9YyfL5jSI7nBPDYz1FewFcnn+8K+FPij+wN+1H4S/aA8T+O/wBn6w8H6zoviTxLNr1t&#10;qms+J7zR9e0W5uVQ3MFteWdu7NCZ1eUJMZYsSlTCdpZu3/ZF+Hv/AAUs/ZgHjyNPBvwn1pfHHjaX&#10;xLK2qeM72OW3uZbS2t5gTb6aiOWa2EhKonMjcdz6F8D/APgpd411LxB480L9on4HQ6PY+A/Hq+Gt&#10;Y8VeDdWbU7K2kNjZ3X2i4geOO5hgH2tFMwjeNQGZyiqTX1Z4Y8aeFfGulQ+IPB/iKw1XT7j/AI97&#10;/TbxJ4ZP910JU/ga1K/O/wDaU/aD0v8AY4/4KgeNPiZ8Yvht41utF8cfDbw5p3hLWtD0H7ZaSNa3&#10;F+1zAZdwWOUPNGRESHbflVwQTvL/AMFbf2fo5pLbU/g78YrFobn7PN9q+Ft+Nk3P7tsKdjHHAbbu&#10;6LnnFyH/AIKu/szPfX2l3/g34rWd1pUfm6ta3Xwj1rzbGLaG8yVUt2KJjB3HjHPY0upf8FZP2NtH&#10;0uz1zWJ/H9vY6i0aWF9cfCDxCkFwz/cVJDY7WLY4APNLef8ABUz9jpddn8J6jZ/ED+07ezN5Nps3&#10;wa8Q+cluBzL5ZsdxTHO4DFangz/gpJ+wj4p0W18V6f8AFiHR7K+lWGzvvEnhXUNHjmc5wiPe20Sy&#10;HII4Yg7TgmvP/wBv/wDaD/ZY8efCjQUt/iX4V1yPw18TPCus65pkdxHclNNXVIhdPJGM/u/szXG7&#10;cNpQOG4Jr1X9mi81D4QftwQfs2fDXxteXPw41j4S33iq18P31815Hpd3HqVjbQ/YZXy8Vs8U07GD&#10;e0anZ5axrkH67r4c/wCCgnhz9rP9pP8AaKvP2XfgB+1MPhzouifDvTfEOsafDpb7/Eb3t9qVsbeS&#10;8gmiubOJBYpkwHc3mkHtn5sn/wCCcf7QujvoUHib9j/4R+KZtLZkm1i1v4LiO2j2tukttPktrHzZ&#10;3Y8yXl1cMNxbcTxXA/GL9nG4s7DVvAvxf/Y3+O3h3wbFqUV35fg3Vr7WrrWJI50kjkS30m8/svSk&#10;jKKy4inlG3O4NjPceFf+CgP7WvgqJfBnhH4neFr3TLOzDWNz8afDmpaXqVtZqCiLdXMqWf2q6byz&#10;uSG3dgAhaRmcV4h8R9e+Ov7Rvxh8LftOfH/x34Y+M3hm1ujb+FfhPJbXul2k14x3NDb6fpst1eTZ&#10;wFMl9FEgGDIDHuQ/fvw//wCCvGoeGNOXwn8S/wBiq88MHQrPZrS+GvG2l3Oj6CVIRbN7+5Nlaef/&#10;AAi2jkaQbcFRxXpHwV/4K5fst/F/4ieHPhFq2jeNvA/iLxgWXwrY+PPCdxYR6owzxFPhoju24Qlg&#10;HJUJuLAH6jik8wZ2YxSGEbcZr52/ab/4JwfBn476xffEjwVfzfDvx9fWrQ3HjXwtZwebfL2jvYJE&#10;MV6me0g3j+F0r87vhZ8Vvj7+wb8ZNc/Zw8A6rJrl74V1a2j8UeH9OhudS8KtHPul3QuGlvdJumi+&#10;eREiktbfKCRVDCQfoL+yp+1B8Pf2ufhcfiv8O0mhgh1S40zUrSaWOX7NeW52zRrLCzRzoCQVljZk&#10;cEEHOQKH7bfhb9pzxp+ztrfhP9kfX9N0rxhqXlwR6hqM/lNDas2LgwPtYJcGPIjdlKqxDHoKrf8A&#10;BOv4qfspfDrwhafsc/D7wRqnwz8WeG1Y3/gfxooTUtTlPzTajHc7mj1TzGy73EDuMsNwTKivq1Jw&#10;/b8c1Jmmyj92celfmf8AtI/sa/sX+Af2ldb+HP7O/wCxp4s17xne6FDrviSx8Mtor6XaQ3stzFC5&#10;XXZQkBd7Sc7bTZt2HlcjPC6R+xJ+2Zp901/8P/hZr2hTSKqNqGpfFvRNMnaMKFEUx07RbmeeMINo&#10;V7p1VcAHAADfD3/BKn9snV5Lmx8TeNfAelabqkpbUbGTxl4qvop+v3re0u7CBjyMkBc4GcjIPoXh&#10;b/gjw1tp0emeMfir4KuI40UJHp3wjgm8kAcBW1a7v+Bx1HOK7TQP+CVPgbRCjwfHnxdYlei+GdC8&#10;PaKB6YNhpkT5/wBosSa67R/+CdXwdscr4h+Kfxb1tWyZI774taxCj59RaXEII57147+2r+xd+zj8&#10;H9T+EfxL8I+Brrw/bW/xUsdJ8Sa54f1y7tNREOqRyafBcNerL537m8ms5cs5Hy4OVLA/R37GXxY+&#10;JNh8fviN+yJ8Wfidd+KrjwXpeia14Z13WbaGHUL3TL9bmN0m8lEjuGhmtCvnKikiVA43fM309jPU&#10;V8e/tg6j+0h+zN8ddc/aV+E37Na/Efwv4o8N6Pp3iSTTtelgvtBexlvj9oNpFaXMt5CyXi58hTIn&#10;lH5GBLDwuH/gsN4zu/E1x4VtP2YNH85VlS0urj4kSRWk9zGNzW7XB0zy4CUwyySskJztMgdXVfdv&#10;2E/2zG/bN8FeKPEN/wDDRvCmoeFfFcmiXmm/2o12HxbQTrKHaCEgMs4GNmMqSGYEGvdK+U/Df7Sv&#10;x68a+IpLLWfix4Q8Bw3GpalFpL6h4Cm1C1mhtr+e1Blul1SMQyEw4xPHEGbcI9+1iPRr/wCHH7bN&#10;5Ax039rHwLb+ZD8si/CKaQD/AGudYx07f0r5H8UfDvX/ANmGzXw3+0zNpupWd34mvLrTfFzRvdeG&#10;5JJ7l7jLRoWvvCspMjos8EklshCMxJJz9mf8Ee7S00n/AIJ1/Dbw1YyxvDo1rqGmx+XdJOFWDUrq&#10;FV8xMq+FQfMpKt1BIOa+nq+J/FngL4yftO/tK/Fq2vf2pviF4L0Hwf4is/Duh6H4N1G0htp4TpVn&#10;eTyzRz20od2kvCu4nlVAGMc83J/wSe8GldyftI+NpJBb/Z45L3w/4audkOR+7Ak0k4XgcDAOBnOB&#10;igP+CQ/gKKOKG3+MsjRxqyslz8JfBUm9Sckbjou7qSfvVXl/4I/eAprRrKX4maTNG4KzR3Pwd8Lb&#10;ZYzn5WEdgg7/AFzVa5/4JB6KJYZtP8feClmtVZLS8ufg7YedEp9Ht5oWBxxlStZN5/wR98UzabqG&#10;hWXxm8Cwabqvmf2pYxeA/EFvHclz8zSLaeJ4FYkAAkr2rzn4ofsqfE/9mn9of4W+B1s7H4qTeMrP&#10;WLf+ydL8UeJvDtxFZWFvFPJDDPda/exSF0cqI5dkJKqGKg7h9yf8EwfC37KHh34C6xd/sk+H/EWk&#10;6ZqXjO7ufFWh+Lri6fU9L1pIbe3mtbhbpmkiaOGC3VVyVMflspZXDH6TYkKeK/P7xh8f/Fv7Cv7Q&#10;fxb0n4i/s8+PNY8N+NvGq+LPCfijRdPhbSxBLpVrDPDNdTTRxW0yz2UuIpCrsZFIBDoW2PD/APwU&#10;a1jxvZw6j4A/ZT8VapDd2cc+nzf8JBpVvHc78Yh82a4WOK4AIPkSukhBBCmprv8Abo+MEM1iR+xZ&#10;4gtba8Zkn1DWPEtpbxadMN2IbsAPJaE7SVklRYWGNsjZAPP3f7eH7Y7vd6Xpf7A2jR6vbsr2ek61&#10;8ZIbU6rbkFvOsrhdPktboFRu2pMXXOHVCQDwq/8ABTL9qvU/FFj4Zn+GPwZ8Kx6viLTNU8Q/Ea9n&#10;t1vDj/Q7pVsopLGcAgBbhYlduEZjxVeL9sz/AIKD6/dX2hp8UP2X9D1axUTJZHW727ju7fftMkFw&#10;J1idhxmNmR1JG4KrK54vVvjf+0SP2kfA/wC0p8X/AIu+AfEsnw7XUNMt/C/hXwfewXDrqYt47rzG&#10;jurpnVVt4vKnt0uEJLiRUAYp9Yf8EodX8T+NvEPx++Les/D/AMQ+H7HxX8XFu9FTxDpMlm9xbx6R&#10;YW4kRZFG9d8bAuMhmXrnIH1h481HX9F8FaxrPhjTBfana6bPNp1jz/pEyRsyR8EfeYBeCOvWvyd8&#10;Afs7f8FM/wBumw8M/ti+Pv2gvhXrB1/TUu9Bt2s7+MeGLSaMCa0s4hGyW9wG8yOW5Ba5PKLKgAFe&#10;m2X/AAT/AP25J5v7JufjP8JdM8O2TGTRfCtn4T1O6sYbkjJvbtZLxH1O43/Nm7eVNwDY3AEbej/8&#10;E6P2uP7MuG8Rft/2/wDbGsTI/ibxRpPw3aHVtShBBNoLqXUZDaW+c/u7RLcDqoU5J2fD3/BLbS9D&#10;8RW/iRPj3qtvLY6etnpVrpfhbTIbfTBhvMmtkkhl8q4kLMz3GTMx/wCWlTx/8Epfha3heHwVf/Gz&#10;xtc6TFqqak9m9roq/aLxD8s8zjThJcSjqHlZ23c5zgjoh/wTj+EE8+s3HiP4m/ETVW8SW4g8Q/aP&#10;FzwjVIhGIhHOLdY/NUIAgDZAXI47+f8AjH4feEf+Ce/7UfhH472eqXF34E8dQ2ngTxBN4o1S4v5v&#10;DV0zyNp91b3VzI7QWskjeRNFlU3GB+isR6l/wT9ktLb9qD43P8FbL7d8Ktd1DTtbh1y3QrY/8JNK&#10;kkeqQ2b8rcxssdtLJJH8iTtKu4liF+wCM1xPxw/Z2+DP7SPgyb4f/G74f6f4i0qR/MjgvYyHt5QO&#10;JYZVIkgkHUSRsrKeQQea+bfFPwk/a1/Yytv+Eh+GnxFtvip8MdLtZJdS0H4ha9DYa9pEKjdug1aY&#10;rBdRqB9282NxzOc/L2n7J37S/gT9r/4DaH+0H8ONK1iy0bX1ka1t9c01rW4XZI0ZJQ5DIdmVdCyk&#10;Ec9RW58btI+K+ufCfxFpfwN8Uafovi+fS5V8O6pqlp59vbXW35GkTnK54PB65wcYP5c3tx+1d+zR&#10;D4s+CFzp1ppfjHxVH9sv9e8fatbLDrWpXDrHLd28t2ktrq1x5YKxpA9gVIjDwKoIr9Cv+CWHjT9h&#10;/wAKfA7T/gF+zNLdaJrWlxmTxJ4X8ZQfY/E094AFlvL2KXDztIRkTJuiYYCNtAA+sRMCPlWvBv8A&#10;gpp8H/Efxy/Yb+IHgPwXp8l5rcdhb6zotnCv7y4vNNu4NShiTH8byWiqv+0wr4L+P/8AwUH8P+Mv&#10;jT8M/jL4C1fSfBfiXS9P1Ow0Xw/4nsRdaxq321YRJb3lr9ptodKtleCKQy3V0j7gMRjawb0TwZ/w&#10;VP8AiD/at5pXifwP4B8Tafpdn5114q8J+LLyC0uZ8jNlZRzWci6jcg7gUtJphlSNxOK9Dtv+Cl/h&#10;23exttZ/Z48afaL6zW6XTdHm06+1CFDH5mJtPS5W9gYLklJIFYYbIGKs+Hf+Csv7Deu6N/bmv/Eb&#10;VvDNkLw2kl94u8F6nptkkwbaY2vJrcWoYHgr5uQeDg1u+IfFn/BOf9oJl0fxbr/wi8VTOu6O31G4&#10;0+4mJPUqHJdfqMH37UzS/wBiXwb4Mmj1z9l/47fEL4bowLJZeF/FTXmktz1Fhfi4tVGABiNEAzxj&#10;iu+/4J8fGL4tfFbwV4+8P/G3xbb6z4h8BfFLVPDM2pQ6bHaGe3ijt7i2d448Lva3uomJAAJPAHSv&#10;ojAPUVXu7CK8RoZY1eN12yRyLkMO4r5H+P3/AARu/Zk+Ic1/4o+CsM3w01i/jP8AaVh4Zklh0HWT&#10;sZdt/pkMkUcykMVYxmKRhwW4GPjXUNQ/aw/4JP67Z+HPFN9Y+G7PxVqSLo+nx6be6n4G1K4Th7e1&#10;eI3GpaXdSQqrBZALddjFVcK7D7C/ZX/4KAfCj9pO+j8E3+l3XhXxe8fmJ4f1SeKaO+UfeksruFmg&#10;u1XBJVGEqAZeNK94Krt3Y/z/AI18Sf8ABQPxl4p8e/tJ+H/2Yv2kLzXfh7+zXqWkrd+L/iDpVrNJ&#10;H4hvN426Pc3sGRpNqQf3kkoQSBSA6jNfoD8J7T4X6N8NdE0f4MppC+FbPTYYdATQJI2s0tVXEYiM&#10;ZKbAMYwa6qiviX45al8UP2uf2nPix+x14t+KniL4d+HfCfh/TZ/Dtr4Ru5LHUPEMN9asf7Ve7QiT&#10;yIbpZoBBEUy9uTKzBgleZfsZfC79lLxX8KG8BftVfDnwn/wtL4e3Q0H4h/8ACUXAka6vI0V1v0Ny&#10;5MkNzE0cySDgl2HBVgPWU8Nf8Eu/ANz5i6P8CNLuF48ySHRo5Pb5iNx6Hv1Fb1l+0P8AsKeHYvL0&#10;f4ufDG3SMgKum6tY4XpgARHpk/41m+JP+Cj37EPg4XyXXxqtbr+ybVJ9STw/ot7qRs4WBKPKLKCX&#10;YpCtgnA+VvQ442//AOCwv7HEOm6VrGi2vxI1az16ZYtButO+E2thdTYnhbfzbVDMeR90Glsf+Cr3&#10;wb1rV9X0PSvgN8WHm8PwGbxBNeeEUtYdNAbbtuJZ5kjhck/6t2D4524ryzVf25vh7+0X+2P8D7v4&#10;E/AH4iR/EDRfGcUU19JocTRw+F7yUWupteGGdzHamMCeOSQBWe3VkLAnP6hQSK0IZRXyf+1p4I+M&#10;Pws/al0z9tr4e/C2bxtoGn/Dm68OeMPD+iyAazDCL2O7ju7KJhi7K4kV7dWV3BUpuZQteWf8E2/j&#10;j+zpf/Bzxhfr480G1+y/FzxOWk1y5itLhVn1CS7j8xJ9jxt5VxHlXCsGypAKkV7ldftdfsnaZu+3&#10;/tK/D2AKBu83xhYrt9M5l4PI/Osq6/b7/Ycsn8m4/a5+G4bnCL4ysmPHJ6SelVb3/goZ+xVaQ+fH&#10;+0Z4bvsfw6PctfN0H8Furt3HbnPGaw7z/gp5+ydHKbfRrv4ga1JuPy6H8HPEt0p5IzvTTymM992O&#10;etOsv+ChfhTWnT/hGP2V/j9qiswCvbfBnVIl5AOT58ceBzj61e+Dlt8Svih+3D4Z/aCsv2cvHHhP&#10;R7f4c6v4f8R6h4wtbWzLeZdWV1ZKkQuHlfDR3IPyYTcM4JNfXz8x8GvjT9r74u/tZ337cGn/ALPn&#10;7PnjDTbbRbL4QS+Jdc8O6jpdvINbkl1VLQQi4mjcQP5KT7SVKFiA4IO5Pgyz0LwH4n0vWNS+F3wn&#10;1rUvtGoXxt59D/Z3vl061vIbmRbmxuY7KExxSrMskTT2bXCF8uUTmM09Z0TRIYP7ej8D+IvDKw+Y&#10;uoaTqfwT8X6deqQg2zW01nqdvbXC8sNjy28mRwDnFU7Ww1WXUF0DQ/2ipLK6ubd7nQZo7r4gw2Us&#10;YBPk3BOuSy2EpRgSs0O3eCiu3Wiwf46ajoOoX/hL9obVrfUdHvGhfRdS8deMrGWZtu7fbzPdTW88&#10;Z3DDCUY6NtYMAQfEb9obS7rSEm/ah1mHTdZu1SO+Pxq8Q2/kSmNj9nuYprSSSz+YBTOyPCCpBcbl&#10;Nbfh74+fFK18VR+HfF/x98d2tnBqsNrqU9l+0p5ktpHIQRIvn6IReof78UhRMfvfKAYj7P8A+CY/&#10;xE/Y18R/tB+MLLwP8dfHXir4uN4dtLHVY/iNqkF5cxaPbTyyRpZ3VogtbiETXUjtsd5FaQbwmAtf&#10;d1fEv/BYw6RHH8Gx4nsbW60268fX1leQ3nhV9bhYS6FqO3zbONWkmiEioX8vDooMikFAa8T+Evxm&#10;/aB+F/xE8J/Cr9nGaw8TaN4ivLm2/wCEf8WeKm1PR9NkitZLhksdchSS5hCCFsWd7B5mzBUqqtj6&#10;DvdU/wCCg+rxSWl58IPgyLW4UpNa3XjLUpQUPBDH+zwGGO2MYrG+Gn7Lfxr0z4yeHPH+uXXhbwvo&#10;Ph6+nvB4X8PatdapDNNJZzWp8lrm3hazj2zAmNC0Z8tcIp+avpCvnP8Aa4/4J76b+1F8W9H+M1l8&#10;Wrzw3quk+FrjQvJXR4r62uLeW6huMyQysElAaIqY5VeNlkOVDBWHnNl/wR/tdN8RXXiPT/j/ADQt&#10;NN59vbw+HWVbGbYVMlu4u/MhfJDKyuGiK4jKKSp+hP2BfEnxk8N+K/iB+zB8aPjDe+PrjwE2k3Gj&#10;eKtY09Le+vLK+gkcJNsO2UxyQyqJPvEAbyWBJ+mq+Rv2x/hK3w3+Mt1+0l8L/jv4F8NeJvGGh2ui&#10;a54L+JN1HDpfiy1smndVjmDrNbXCx3UimRVmQoFDRfxj5c/Zt/bjvv2Nf2RvDvwT17TfBviC68CW&#10;8ukf2jZ/Eb7fbR2sTu0Ad9Ms7yZSlv5aNuhT5k4HzAVT8X/8Fav2qLpLG/8ABvw28M2un6qqtp99&#10;J8PfGN1DJuPAWa5sLGI57E7QfWtDw9+1t/wUR8Z3M1ne+I4dHvIwQNBt/hjpNhfTnGf3K6v4kjml&#10;3DG1lt2DZ4JrlvEX7Vvx/wDFfhu61bw5+1RrlzeWuE1DwxqHxI8KeD9QgkPGwwXOlTzxNwxCswJC&#10;8EggnyLX/Gfxp8Y2Wn+KtU+N/ivWdJ1A7JoNP+IHi7W722Jcp+/sNMisJVVWXJaJW3L80YZWBNzw&#10;N8Bte13xTa3Nr+xZq3jyNJl+3XGofBrWI4rgFiSY7rxNqE5kGANyyLbsQ2VYYO37Y/ZM+Nvx3/Zg&#10;8deH/gx8VP2DPBvw/wDAfjPxNFpOk+KvBn9m6XK2pzRO8Au9Mtbm6UbliZPNW5YhjGNnPH3wgBQA&#10;+lZ/iXwvoHjDQrrwz4o0Kz1PTr6Fob7T9StVmguI2GCjo4KspHUEEEV+fv7TX/BDjwVYW114q/Yw&#10;uYtJVrn7bN8ONS1B7WwmlG3DWOowqbzS5AURhsZ4crjy04Yeb/s/ft1/H/8AZS1S4+C37Vllda02&#10;jSSxS+G9Wn2+LLAeZlfsnmyt/wAJNbbWOLi32udoULKwCj7r+GPxU+G/xw8EweO/hj4ntNb0e83I&#10;LiBSNjD78MsbgPFIucNE6q6HIZQeKyP2hPijP+zz8B/E3xT8N/DXU/Es/h3R5bqy8M+HLMvcX0mM&#10;LFGig9SQSQDhQSAduK85/wCCVPwy8FeM9N1L9trx78W/D/xA+Lfjm2jh8Rahokxa38K2iktHoVrE&#10;+JLRYs/vFdUkkl3M44GPs4AdhRRRWZ4m8IeHPGmhXfhfxdoNjqmm38LQ3un6jaJPBPG33keNwVdT&#10;6EEV8F/tJ/8ABFu0gt11r9lTxzqVvpsN4s4+HGva1NJZ2I+b95ol3LvbR7hNxMbBJI1PyqIgdw8u&#10;+CX7fnx3/Zv+I2s/Bb9oDwj4w8SWOiQme40vxRHDH4s0K2jXa05dYobPXLU7CUks5JJyXORJX3F8&#10;LPi78MPjx4Kt/HPws8WWOuaPertW4t25QkZMUsbAPFIvRo5ArqcgqDUen+FPhV8A/Bur6v4R8C6X&#10;4f0u3judS1WHw9oscPnMqmSSUxwqPNkYBvVmPHU8/Pf7CGgv/wAFG/ifa/8ABQL4y6np83hfwzf3&#10;EHwd+GH2iOd9ClUmOTVdTRSduovgiOJv+PdOR8zbq+/FjxxjHtinUV+f/wDwUZ/Zi/Zu+FHja+/a&#10;X8a/tS/E3wLcePdWjgk8I+E11jUbHWtUSyVPN/s7R3iumc29qN7pLGnyZZgWBPwto3we8efEXxob&#10;rwz8GvG+tLZ30o0XWr79nzWNRkuYWYH9/wD25qlvAA23G2cTNGM7ZTyx918HfsR/tDWVrqB8Jfs1&#10;axocOrMX1PR/L8I6Ppl7uwxLWxbVVhYyfPmKNCCMkEjm9rP7A3/BQbx14VbwFf3ltBobsSumeMPj&#10;Vc6lGik/dAs9ItNiY6KGAHAHStvw9/wSV/aB1+ws7P4pfGzwO0NiytbWtxa+KfECxFeF2fbddjiQ&#10;gdG8n8K7/SP+CR/gi1na+v8Axr4Zju5o9lzdaZ8HdA3SAHIyb23umODz8xasH9qX9giH4Hfsw+OP&#10;iv8AB744+PrfxN4b0OXV9LfSLqx0uINbYmkX7Np1pBA5eKOSL5kIAfOOK91/Z9+Onxv8C/Hfwj8C&#10;Pif8RtG8e+D/AIheHry/8A+NUsVsdVDWsMMxtruOIeRciSCQypNEsRxE2Y+Qa+ta+dP2qrOPTv2r&#10;vgj4yurpI41t/FGkEuwUZuLS2uB1/wCvE/569n/bmiKnGrWvv+/X6etSWmqWF7K0NlewzMiq0gim&#10;VtoPQnB4zz+tWK5nxP8AGP4S+Cr+TS/GPxN8P6VcwqGlt9Q1iGGRARkZV2BHBB+hrnZv2vv2WI9y&#10;N+0R4K3L98L4ktiw/APXwH4qk8H69+2P8Yvif8FfGdhqVne+MtLuj4k0WSeOOxeTR7KB4ZtU02Rp&#10;7BTLaO/mXFvcWRO0SBS24/WH/BGq81+1f49eC/EGu3N0dP8Ai8l5Yx3F1azqtveaHplwsiPaKsBS&#10;Qs0gMaqG3ltqkkV9wV8vftoeN/jv4r+Ofhf9lT4J+LPDPh+HXPBura54i1bxV4JGvW7x29xZW8Vr&#10;9ma5gUiT7RKWYsceUBg5JHy9r/8AwSE+LOpapNrsPxl+FMlxeM/2n7P8KNX06PY2P3QS18RBfKOB&#10;+5wIx2UVWl/4JK/tC2l3p+rWfxq8B3F5pqNFYzyL40t3tYigQpC0fiZvLXYAu1VAxnjk1lr/AMEr&#10;/wBs7QdMu9D8LfFHwCun3rP9t05fFnjG2t7wPje8kZ1GVd7YOTg5zyTjmi//AATN/wCCgFvp+l6Q&#10;PiV4buLPw+ytoSwfFbxNG9gwHymF5lkMW3pxxtO3pWzon7DP7b+gS6pHd6LZ6hb67IH1uwh+Msf2&#10;O9k2gebJa3vhu6iaQnJMhUu3GSe2b8UfhT+0v+zl4L0Px5490XxZJY2eoWOiRzaT8WNIv9VT7Zdp&#10;bxWyGXw5At1btJKo8m4mWJU4wuAo+mP+Cafwv/Z4v/iDrfxx+FvxQ8WXGuab4f8A+Ea1L4ceMLOC&#10;zufBatdfaZLcWyRq0McksYZNjNAVXMJKYx9nV4X8dv2M9U+J/wAaIP2ivhx8fvEHgfxXb+FR4fY2&#10;en2d9YXVotw9womt7iIszCR2+ZJEODgEZJPB6ZoX/BSb4aapJY+LfBvw3+KOkjIt9X8N6pP4d1Aq&#10;P71pci4gLH2uUFUfE/7Yvir4XXS2fxj/AGLvjLose7577SfCsfiC1X3MmkzXJA+qg+1TaN+35+x3&#10;4osN2rfFa30NWUiS18b6LeaJIOxBi1GGFuD14/TrHeaV/wAE7vj3Os0tv8H/ABbcMPkuIf7Mu5h2&#10;4dSWB6g4NR6r/wAE+P2ZNRt7eTwroeueHZLW4F1psnh/xdqEMFrNg/vorczG3DfMQG8onmvk+60v&#10;RbX/AIJca147udPto/iZ8O/ipBH4m8Qahf8AnX2t654f8TRI8v2qVjJNJLHbny41PBkEcagYFfrV&#10;ZTCaFZgjKrAEbxggEelSu+xdxr5K/wCChH7bfir4dala/sufsz6vpafEvxDYm51DXdWnxp/gzSyD&#10;/wATC7IR/wB5IVMdvER875cgpGwPx9pvwit/ivrtj+wT8AfFMmqWt5cf8JL8WPGl3rmn+I0sLed5&#10;BNdR6h9mjuBqt3LGVRiVeNQZMKqqtfoP4a8K/Dr4HfDe28M+FtK0/wAO+GfDWl7YLe3UQ21lbxR8&#10;n0CqoLFiSSAcnJ3V8d/BT/gtV8O/iL4j/wCE08b+B5NB+FOseJJNH8M+PG+07baVWCRtqO+FYYRO&#10;2SnlyOYVKmYIHDV9VfF/4HfBr9p3wTa6T4+0O31a0Vo77Q9Zsbho7qxm4aO7s7qIrJDIvDLIjDHq&#10;RkVzPwz+Mfxy/ZW8X6L8Jv2kvEi+NPBfiDXrPRPBfxIkZI9TtLu4Pl29jqkSgLM0kuyJLyLG53VZ&#10;IwTvP1dCwZMrRJ9w18c/tlfFXwj+xh+1LD+1P8W7LWLfwH4m+HP9h694g0jw7d6kunX1hePcWi3C&#10;Wscjxxyx3t2BIQEVosMRuFcmP+CrHw41a3kufh7+zl8WfEEZt1nsmi8LxWbalGwyrWsV3PFLdZB4&#10;ESMeDxxVfWf+Cj3xCh+w3fh/9kHWksryEvdahrvim0t10j5gAL+G2Fzc2Ses0sKxKflZlJGeA8Yf&#10;8FE/2wbrxXJ4K0fQfgB4Kvpo/O0dfEfxMm1ePU7Ug/vYJrWKCPeBg+TIUfHIBX56xbv9q/8Abn1L&#10;+0BffHGDyWT7NY/8Kz+AOoaxcWdyerSpJcSRTwjcpDQTOWHHysGWsvw3/wAPN/ijdWt22k/tFa39&#10;nXyNY0qHT9I8J2WqIy4+12V3cpb3FowPzfZ5llGMIJf+Wh7WH/gn7+0947nXSfiP8NfiRr2i+Sss&#10;A8d/GaCW489WDpHe28c93ZXkYZVdXSOF0ZOj7gyerfsl/sL/ALW3gX9qfwv+0L8YPE/hzT9P8NeF&#10;tV0KTTdP8QXmrXepW91NDLHEZbiJHjhieLesbyz7WZ9hCuAv29TTGh4K15X8Vv2Lf2Z/jL4gXxj8&#10;QPhPYyaxHJG/9taXcz6devsOUD3Fo8crgHkBmIBr5x/Yd+Dngz9nj9oz9pD4M/DrSGsdF0/4haTe&#10;6bbvfS3DLHdeH9OlI3zSPIf3vmjLMenGMV9MZr8tLOx8ez+LPGmqReLLPXptD8eeJJNL0W3t5W1H&#10;SLI6zdiYLBEsN/JA333lsZLhMswktZGjcH6n/wCCan7EP7Jnxg/ZYs/iX8Uf2fvDXiDVtQ8ZeJpG&#10;v9UgS8ZkGuXyRBZPLjVkWNVVCI4xsC4RPuj6Bh/4JufsDwR+Uv7HXw6ZQ27EvhW2f/0JDXq3gX4f&#10;+CPhj4Ws/A/w58G6ZoOi6fGUsdJ0eyjtra3UsWISOMBVBJJ4HUk962a+K/2sfgd+3P8ACf4p+KPj&#10;f+yL470W68L+KLoat4w8M3Hg4ahq9rdw2cFt59luvIEukaK2jzASsgKnyzIzhK+fYf2y/wBtGG8s&#10;dNP7UnwzWbbJLqUmpfCXUIYSgAHlwSPqEQE4YgNDci3PJAZirARaV+2/+3FqDRSwftK/A9YdUa4H&#10;h+41jwDqdlC8kQJa2vM37SWkvDbW2SQOFykzhk3XdM/bq/bkuLSXVj8VvgPNY2NyYNab/hH9V+02&#10;MmFO9Io7p1vIdp3+ZbvKccbNwZFpXP8AwUP/AG9dG0vUvtOv/s5XmpaZiZtPXUtQi+22hXcJbSVp&#10;xDOf4fLLxyBuCgypZ/hz/gqF+1Df3J0/UfGX7NDXd1brfaBHJ4yvbGPVrQ7dyCSdiLa5QHJhnEbc&#10;8AgOy5+uftr+LviJ8b/hT+0H4wPwlXTfBGqapbzSaP8AEgNMJL+1a0e1nilhV7NldYyspLwSFVBk&#10;RXSQfS//AAR9+MOgfFa5/aGuPDkrXFqvx0udQt7jcG+W70nTpPJLKWUvE6yRkozIcKVJBBP2ieeD&#10;UNzZw3MDW8kKsrcMrLkFfQ14jrv/AATT/YX8Ta3feI9Z/Zn8Mveak2b5obd4o5hnODHG6pjPzY24&#10;JyepJqxp3/BOf9hnR7g3em/sseDIpmwGmGjpuYDoCTyR7HirF/8A8E9/2INUCf2l+yd4BuPLAEfn&#10;eGLZtuBgYyvGK3fC37H/AOyf4Luf7Q8J/sx/D7TbjAH2mx8G2UUhHu6xBj1Peu4s/CvhjT122Hhy&#10;xgHpDaIv8hVsWtsBgW6f9807y07JTZoi6bU/nXy74V/4J2+O/hbrfie5+CP7YnirwzoniLxVfa9D&#10;4VPh3TLyy0y4u38yaK3E0JkSEybpNm777u38Rq9qH7Kf7bqQ7NC/b40mM5BD6l8Hrec9Of8AVXsI&#10;5rhP2gI/iZ+yb8Nrj4pftN/8FO/DvhnRbWBgtz/wrCzhlu5gvEcEcl1K0sh/hiRWYk98c/D3jj/g&#10;pb+2F8R5I2/Zs0D9oC80e4v1i/4TDX/h5bWVrBAW5ufs9po107xhecCQP6Ke2t8Dvjf+094ssbrx&#10;H8c/jf4v8cW8cC3N5o3w1+Ji6Rq2lwuHaO3mhaxhikvXVWxZLLHOArEr0r7k/Zq/Zf8A2Lf2nvhT&#10;pfxi8BfEr4o+LNH1SPO7XPit4hint5kbbLb3EK3UZimjcFHjdQVZSCK9Hl/4Jt/sRXtv9l1/9nnR&#10;9cj3Kxj8STXGqKzKcqSLuSTJB55zzXtOkaJo/h/S7fRNC0q3srO0hWK1tbSFY44YwMBVVQAoA6AC&#10;rVU9V1nTtE0+fVdYv4bW1tYHmurq4kCRxRoCWdmPCqAMk54Ffn7r9/4t/wCCv3jVp746lo37MPh/&#10;UmSz00yGCb4oXsL58+Q8FNIRhhU/5buu4kKAF9x+Nvx2+GP7K/gzR9EXTbf7beSR6b4P8IaXsie6&#10;IAG1ABtgt4k+eSZgI4kBJxwp82+HX/BTj4SXvjpvhl8f/D83w11Oa6aHQ9X1TUo7zw/rXPyi11aL&#10;/R2cjB8mQxyA5G04IHvXjbwF8N/jH4Rl8KePvCmleItD1CENJZ6hapcQTr2YA5B9QR0OCDkA18T/&#10;AB+/4JH+IPDGlNqH7J3iSGS3t9SnvbXwnqn2WyvrORvnjGn68ttJfWxSTcQJXfcHKiSMDNZP7N3/&#10;AAUy/a7/AGe7jUvDnxy1mH4maT4YvbjTvEHhvWWt9N8YaNcQqrmOOTzmh1gBHXDkQtKCCryEgH9H&#10;v2cv2hPht+1N8HND+PHwh1K5utB1+1aW1a9s3t54nSRo5YZYZAGSSOVHjYEcMpwSME9P4k8CeCPG&#10;VnLp3i/wdpeq280Zjmt9S0+OdJEPVWV1II9jX59f8FIvC37BnwL/ALX0D4TfsPeEdc+J2l+C77xH&#10;dXehwvoNt4Z0qOOTffX17p5iljV/Lk8u3iPnXDRELtGZF4f9h3/gkFep8DYm/a9+M3i3VLfxI39p&#10;n4Y+H/Et3YaDpCSkSJAyrM01y6ZwxklKls53EB22P2vv2G/iL+zT8Ite+Pn7Fvim81rXfC+ivLH4&#10;Z+IEMevLa6fCjvKdJkulaS0ugoyqh2SQ/KUztNYvg39hX9of40fDqx+KOpfBX4a/EDRfGnhu2vf7&#10;e0nxxcW+s6xBMgmRJ7jVrK7kgiYFSY7aSEIc7c8Vn+C/+CXH7YOq/YfCnw1+Fy/Aa4to8Sa/4f8A&#10;HDx6fZxkEZSCyvpbrVZ0zxJcyWyswDEYyi/oL+x1+ynYfsk/C+48ED4h614y1nWtZl1nxZ4u8RNH&#10;9s1jUJIYoWnkEYCriKCCJVA4SJQSxyT6/RXmH7Vf7V3wf/Y6+D2ofGX4z6+trY2uIrGxgZWutTun&#10;O2K0toiQZZnYhQo6csSqgkfm5+0R8TPincaxH+3J+3pps3htraGa1+GPgWTw/c63oekw3O1Y4Yr7&#10;RrrzY9YnwsRunVUG4RxoFDE+0fsEfsRXVl4iT9tP9prwJDbfErVg0nhvRJr43beD9OkiKramdgGu&#10;rspK4mnk3NhjGrBRivW/2wP20/hX+xz4b0G98bWt5qms+K9ZTSvCvhrS5IlutSuDyxDTOiRxRr8z&#10;zOyogIJIyM7H7P37S3we/aq8G3WpeBLxpJrOZrTxB4b1WAR3umTAlTHPCc/K2CUkBaOVcOjsvzVx&#10;Wq/sf+Lfglq998Sf2B/iFH8PdYupDcXnge+ga48J6xKTuJlslI+xyN/z2tjG2TllfBB9Y/Z2/bIh&#10;+JvjWX4H/GXwFd+AfiRZ2/nt4e1C4Wa11iEKC9zpl0oCXkK5+YDEsWQJI1Ne5q26vmj9uH9lf49e&#10;PvGnhn9pv9kDxboOk/E3wnY3Wkmz8UxSNpuvaPdbXktLgxYeNo544riJxnDRspwJCR8reL/+CY37&#10;a/xD8cz+K/E3wo+GuoS6lJDeeI9W1zxw82ra3extiOOe5TSSYNPjjARbO08g4HzSncymHxF/wTc/&#10;4KBeH9C1vxl4p+K/wY8LQ31mz+MNQt76+tLSGyjO8wWqwW8S6dBgMZJVJuGAGZxjNfPX7Fnhv9rD&#10;9uP4zapoPwv8TeDYvhb4Aurex0n4kW/he9jtrE7PMRdDsLyYq04Qq4vLuN5VEiSH76Kfs63/AOCU&#10;nhSx0+GO3/ab+Il5eQagdRd9eXS7+2vr7aQtxewSWX+mOvG0zO7JgBWXaDXmPwq/Z8+PUv7Wetfs&#10;1ftS/tD6ppvi7x7pN7f+C/iX4O8O2ES6xpFvIn2jSojcRyS6W8KSKxghfY0cm5W3Amvoaf8A4JD+&#10;G9STSLDUv2qfiBFpmgNv0XRNJ07Q7OxtJScmdYBpzIZtxyJiDIuTtYZYn379m/8AZd+Ef7LPg6Tw&#10;h8LdDlV766a81rXNTumutS1i7b791d3D5eaVvchVGFUKoAHpGB0xTWiTbwg9a8p8Z/sKfsafEbxr&#10;cfEfx/8Asq/D3WtevJBJeatqnhGznnuHAA3SO8ZLnAAy2eg9BWtpP7JH7KmgqF0T9mX4fWeFC/6L&#10;4MsY+B0HyxDium0/4Y/DXSU8rS/h7odsoJIW30mFACevRa1LbSNJshiz0y3i/wCucKr/ACFTLFGn&#10;3YwPwoEaDotBjQ/wCh13rgV8/ftCfs2fFO7+N1n+1Z8A/EmmyeJrfwvH4e1jwr4kjK2Or6Wl1Jcb&#10;Ip41Mlpcq0sm2UrIhB2sgHzD5o/ZG+J/xY/ZcsfiL8O/jJ+x18Yre61D4weJNd0dPDfgefV7Mafq&#10;F39qi2XFpuhO0ytkKx5yeDkD1e9/bnW22+R+xf8AtDXW7r5PwgvRt/7724/Wki/br0hEjn1T9kT4&#10;/wCn+YSGNz8G9RbZjufKRs/hmlX/AIKCfA+EKdb+HPxe08MpZ/tXwN8St5eM8nyrB+uOMZq3Z/t9&#10;fsvXvEuq+KrPcw41X4X6/Z4yc8+fYpjr3xxWkv7Zv7I97H59z8YNDh25+XUY3t2A7cTIpx+FcZ4P&#10;+KPwl+Lf/BRj4VX3wl+JnhbVLPTfBfipNQj03VoGnN1L/ZxhjEYfexKR3DnCkBYm3EZAP2zXhP7d&#10;/wCx0n7Y/wAPNC0Cz8QWem6t4U8UW+v6HNqFrPLbyTxRyoYZPJmikQOsjASxsHjOGXJAr4h8VeCn&#10;+AX7X3wl8RfFCy1/QNf03xdJFqWoeJ9HXULObT5dJvomeDxDHFH58KFyvlXhNwCythQMt9baj+2r&#10;+yJo/lHUv2j/AAbGZpCsKtr0BLvsLFVw3JCqzYHOEJ7Va+HP7Xn7MHxd8Ut4I+F/x68K69rCbh/Z&#10;emaxFLMpVdxXYGzkLk464BPavSK5X4r/ABm+HXwS8P2/if4la++n2l5qUOn2fl2M9zLcXUpIjhjh&#10;gR5JHbB4VTgAk4AJrm4P2vfgTPM0Da3rluyqG/0vwXq0OfoXtQD+Gar/ALMOv2vjn9tvx54/8HWd&#10;9J4dvPhb4ds21KTR57eGW+g1LWWePdKq73WGeHOAcKV55Ar6ir42/wCCnfhHwLcfGT9n7x58UdEs&#10;brwt/wAJxqnhvxHNqHyxW8eoaTcyW8hfI8oi8s7bbICpV9uCGINeR+F/2djqn7YniP8AZ98YfGfx&#10;pZxab4YsPEvgTX9D1C2gvtT0uWSS2ubO9vhAZ73yZ0BBkdt0dxGW+YEn0/wx/wAEyv2Z/C9nqNlY&#10;6j488jV23arap8RNTht7tv7zwwTRx7iCwOFweM+2VqH7FH/BMf4YaXZeHfiB4X8LfY9HJbT7Hx14&#10;0nvo7Nsli0cV/cukR3ZPyKvNdD4M+LP/AATV+G6Gy+Gvi74R6btOGj8Ntp4Yn38gZJrS1H9vb9m3&#10;S5Psmhr401yTb+7j8L/C3XtQR+O0lvZNGOOOWFQad+2f4i8TzeR4D/Yk+O2pHdiOe68BjTYn9MPf&#10;zQj8TgVlfG7w3+1b+0J4c8P6fpn7GniTw7eeHfHWheJ9Pudc8ZaHGry6dfw3Yhb7NdXBRZVieJjg&#10;kCQ5BwVP2ZZy3MlrHJcw+XI0amSPdna3cZ74P51Y9sV5l+1L+0t8Pf2UfhVdfFPx+Lq7xIlpoug6&#10;XD5uoa3fyNthsrSHrNM7dFHQBmOFVmH5g/FTxTr3jTUtY/aK/aO8I2fiP4tfEi4ttA8B/DeO6mgu&#10;dIgLk22if2bqmnhZYo3Y3NzfDGSrunlhUB+zv2Gv2PdH/ZD+HN5Bfa7cat4t8VXSan441Y3k721x&#10;qHl4K20crt5MCA+Wi/eMcabiSBi7Zft4fszXv7Ql9+zSPG8kfiCyu0sJLqfT5Y9Ol1Ip5h05Ltl8&#10;prxY8SGDO/BGMkFQ74q/sheGfE/jlvjl8HPFd78N/iTHDtXxj4ZjT/T1AOyDULc/ur+DPG2Qb16x&#10;yRnDVt/Ar9s/xho3jLT/ANnz9s3wpa+F/G13GE0XxPpYc+HfFTZIAtJnybe5IGTZzHzM58sygZr6&#10;RRw67lp1FFYfj3xp4S+HHg7UPH3jnxJZ6PoukWj3WqanfTLHDbQqpZndiQAAOf8A69flp+0n8Y/h&#10;3+2n4tP7ZHx70i30z4b/AA/0O8b4Y+GpL6xGsz+Z8txrF3ZXjRyZkVUFvbowlUASZDuu32P/AIJk&#10;/speNvhlZ6x+038VNe1q08Q/EKGLb4Sui6x6bp8f/Hr9oEks00l6UO53lmlMYfyQxCA1794w/aW+&#10;Anw/+Jem/B3xr8WNF0zxNq0Hn2OjXl4FldDIsaE9kLOwVAxBkPCBiDXKfE79jvwtr/jl/jj8D/E9&#10;58M/iNtwfFvhmJNmpYGBFqNof3V/Fns43r1SRTgjV+C37bfizwr40034B/tt+F7Pwj4v1CJV0TxV&#10;psjnw34nk3bQltPJzbXR6m0mIck/uzIMV9MxzLICQO+KeTgZr5l/4KFQ6D4R1P4Q/tDeJ7qGy03w&#10;L8SV/tvV7pgkNjY6hY3dh5kjsQqR/aZrTc7EKo5bArM1H9vX9jbTbmCxi/aF8OalcXUbPa2eg3J1&#10;KadFA3NHHaiRnUZGcAhcjOK871z/AIK8/snw6bcap4A0D4k+MYrO9W0vpPD/AMMtUSOzlOQBNJdw&#10;wJGuRyxYAdc4Oafbf8FGfE2s3q2fh39i74gxrcWMd3pd54i1XR9KtNRSTlVt7ie88uVzxlVbcu4b&#10;gK4f4kf8FPPjh4YtYXj/AGf/AAR4V2zGHWj43+JpW+0Nt2wPPp0Nn5s8W4qDJbvIvOQSuXHDz/t5&#10;ftzanrVtYP8AGL4K28Nwsk6yeCfDmo69Hc2yHkQzpO225OQRFNCisoYq7EEB2s/tEftPfEvSr/w+&#10;fGnxu1rT9XjaOOLw1+zhNb3OmRsux7e5hurOS3vY2Uk+ZFdoSHwEyGIu/C39l7/goBe6H8IfDXgL&#10;4R+JNLsfhJ4y0288M6/4+1DT7Py9LhC2s0MSR3E19Ekli88DWtwk2dykXAClW/U+vOP2l/2W/gn+&#10;158MpPhH8evA8Ot6PJMs8KNM8UtrOoOyeGWMho3XJwQcEEhgwJU/BPx1/wCCJvjvwz4pt/FPwGfw&#10;v4k0/Tdsun6bqWh6fY324BVkgm/cG1u0lUAb2WPy2+fy5GyTzn/BPb4C/Fb9lv8A4KV6l8M/HHwt&#10;XwfY678EbvU7XT7e+tpIbgw61bKjhLeabynQXUkZDyycYKGNGESfopXwl+0x8TvDvwW/br8Rf8I4&#10;bzS/EmtaVoWpXeqRrOLWazWG8t3S4KxS2/ytBblXuUVAN6ieFiCfT/2df2pfjB8ePEWueB/Bn7MO&#10;j6rqvhjTLK51LWB4khsrO9+1GYRNAVjuFYHyGJMckqDcAJGwTU3xt/Zc/aX+MWs2fjfS/wBlfwt4&#10;a8YabbbdL8a6B8ZJLDULbnJgdo9IlW4hJ5MUyyRsTnZkZrsv+CY/7JP7Rn7NF38TPFH7Q1p4Htb7&#10;x14gstShs/A7SGFXhtRbPLIGhiQO6RwkiNFUuHYBd+0fWVfKv7d/hr9p3wH8TdB/at/Zj+DOm/ES&#10;40HwrqGjeI/CN1r76fdzWs1zaTrPaMIZRJIghlzFjc4ZQmWG0/Ptv/wVG+O8N2dOufgL8MZrm6jE&#10;mi28vxmk0x75lOJbci70tTa3SMQpt7oQOTnbnDFdTSP+CnPxj1zU9OFh+zN4POm3032e41ST4wBF&#10;0y67W95G+mCS2LYbZK6+S5A2yZZA29H/AMFAP2gLRNQh139igW+oaTetHqmj2vxItbi7htgwH25I&#10;ltw11b4KndbiVsMQVDK6rYT/AIKGfEd73UtJT9k+4utQs4RcaZa6f8QtMdddhPexmkMcc8ikOrw7&#10;hKjLgoN6bpfDP/BQ3xN4o1G3062/Zk1WP+0LYvpt1J4oso4Lm4GA+nmViFt71SUBtbgxSHeNqsFc&#10;rwv7T/7Tvjj47/Be38M2n7LXifS5ofFGkahdT6tqFnGmlTWGoQ3ht75RIZLIyJbyJHNKggJ2nzNr&#10;An0v9lP46eCfid/wUu1GbQ7a7tbvXvgLFcf2ffW/lXFq1hrRiuEnUcMc31sY3BZHTLxs6Nk/blBA&#10;PBFcb8d/i74Q/Z++Dvib44+O5pI9F8J6Hc6rqZgTLtFDEzlVHdjjAHckCvh/UP2bv22/+CgnhSP4&#10;iftQ/ta+MPhR4b8RW8d3pPwk+Fc0djNpNu+HjivtT2mW6n2FQ6qscatkAEV4T8e/+CO+i/sx+HdY&#10;+Nvg7WNe+I2g6fpaz+INFvNWOk65aw2pM32m0v7CJfNKkB5I2hM0ojwkobCt6t+wpH8Hvit8XtP/&#10;AGdfj98KPAfxM0XxT4D/AOEl8B+LNa8N2V1q9msYgNxZXrl55PmivLaaB5ZPP2tIr5K8fXMH/BNv&#10;9jrTxv8ABnwtuvCrE7gfBnibUtGXd67LO4jU/iCKrfA//gmn+yj8CPFd1440HwZqGuapca/ca3Be&#10;eLtcuNV+xahcMGnuYEuGaOKaRhuaZVEjMSSx7e/xx7RgrSzcxkV+RvxA+Fn7b37L/wC1v8UPBWla&#10;Vpuva18StSvvEPw48eL40uNCu9bmYSGLTrjf5tjdvaLtjFrIkJMCho3I3hfo7/gmKnwrsfgfc2+j&#10;eJGvviNqGoPqXxgj1izS01hPEExIuRdWwJMCKVZIYwSghRNjMuCa/wAZYfFP/BQn44337Enw51O+&#10;0/4a+FZ4m+OniyzBQX+5d6eG7WUH/WyqA1ywP7uFgp+aTFepftD/APBKz9nH4yt/wlvw705vhr42&#10;t9FOmaf4w8G28UMn2XyBCtvcQFTFcwCNVTayhwowjoea+GdF+E//AAUR/wCCcXiaDwD8OfCurfYr&#10;iZpbXSfDfhbUvEfgW8t4lH+qjjebUtJvZD8xXLQEngEAsv1d+yh4M+MX7bHxG0f9pf8Aap+DeseA&#10;dH+H9wB4J+HOtJIputaAIl12USxRO8aKwW0V40ZN0rsqttA+0olKJtNO68GoJrKG5haC5iWRG4ZH&#10;XKsK8I8df8E0f2RfH2pTyan8OLqy0u8aSTUPDPh/xJf6XpN3M5UmeSztJo4mk+XlsDdk7snBE2jf&#10;8Ey/2D9HvF1B/wBlvwpqFwkflrda5ZtqMuzrtL3TSMRnsTivUfBXwX+Efw1shpvw6+FnhzQbcNkW&#10;+i6HBap7cRIoro1t4l+7Eo+gpyxIvIQUuxfSloopsgZkwtfJP7VXwV/aC+F/xo139qj4Ga9fTaBr&#10;nh+1h8deGvD+iwXWrNNZFxFe2scykXJ8iQo8ClJCIIym9vkrD0r46+FY7W3vNV/beZhcp5qxTeEb&#10;e3k2kZ2vG0G6Jh3DgMDwRnivlH446X4U8Aa1feN/BPx00f4keHE1O71ddBvbaddTsLie9kvJpIBE&#10;FzIHnl8ua0a2nQHaUugFSvvL/glELv8A4Ya8KT30eqLPPqWs3Era1DcR3EzSardSeawuI4pSHDBg&#10;zxqWDAlVzgfSFFFNMUZ5MfvUbWsbDBiXrnpTTp1m4w9pGf8AgIoi0+1hTZFaxqMkkKoGc9ajfRNM&#10;lGJNNt29mhB/pUMnhLwzOcz+HLB8nktZpz+lZv8Awp/4UbzIfhh4e3N94/2NBz/45/nNa2jeHdF8&#10;N2K6Z4d0a0sLZP8AV21lbrDGv0VQAPwFXqKKKKKKKKKKaykrgDtX596T4W8NftEf8Fdvi5H+0bot&#10;nrM/wn8PeHk+Evh/WbVZLfT7S9gkmu9SgjcbTM9xGkZmxuXy1QHpX1sFiRdoG3ovyjAHpXw5/wAF&#10;V/FXwS/Z5+MPwd+N0ixaf4y8QeLz4b1pdHhf+0tb8NT28i3sSi3/AH0siZTySnziV1VSN5DfUf8A&#10;wTV+AWvfBH4S+JNT8QfDu08Gt428ZXHiCx8E2OzZoFm8EEFvbP5eU+0GOBZptpI86aT5m+8fpCii&#10;vi//AIKZeIrv4x/Fz4c/8E+tZ13/AIR/wh8Ro7vUfHerzXLWx1mxtGQLoNpLkZnuXfdIoIf7PDJg&#10;Hdx23xy+N/wU/Yl+Ac/j/wAavBovhvw7Ypa6XpWnwqGnYLthsrWEY3O+NqKPcngEj4S8SfFHxZ4l&#10;8aar+0Z8XfG8lvrF1ZrPcXWn6Tqt9o/hXRggli0+31nw/dtJaOmWe7lmgdJJscGOKMn1v9kL9iOT&#10;9vEH45ftGaBqEPwnvIlXw/4N1HVhczeMjHKWXUNRnFrazXFgdqtBbzgu+TI5AcRj3LxD/wAE8vil&#10;8AI31v8A4J5fGz/hFbZZvMf4Y+Nlm1Tw1KucmO1+cXGmE9vKd4h/zy7jifi7+3L8cfgb4eufCXxk&#10;/Y/8VeHPGt5HDa+GdS09TrXhm8u5pVhWRtRt0HkRRs3muLmOF/LjbaGLJu50Xlz4L+DPhb9jj9kf&#10;x5c+IviJ8RPEzR+KfHcdm2/T1uJGuta16YlNkb7POEKkgCWSFBu27T9zfBf4M+BfgB8L9D+Dvww0&#10;VdP0Hw/p6Wmn2qsWbaOS7seXkdizO5+ZmZmJJNdZX5r/ALV/hXVz+1P+0L8IvF2qSWsfxZ8G6fJ4&#10;aS61G3tba9sxpDadIMmKW6na1uVkm8m3UhTcqWGZBXdfs/8A/BTf9mnVNJtfhf8AHb4k2PgLx/ot&#10;nDba/ovjAPpiSXGwbpLaS5CLKjj5wmRIiyKJEQ8VH+07+234P+JXg7UP2cP2JPGGm/EL4qeMrGTS&#10;9Dt/DVx9ttNCFwpibU9QuIg8drbwKzSfOd0hQKisd2Prr9nP4MWP7PvwG8G/A3Tr0XVv4R8M2Wkx&#10;3TR487yIVj347ZK5x712xijJ3bBnGOlO6cCiivy1/b11P9oL4d/8FJrXxr8fPhlrXirwfeaf9n+B&#10;N94b1DTGtdLnMQW+tnsdSj8qbUZdxZWEqSSQrshDkOFzf2B/hN4P/aR/ai1v41/GbQdJ8O6h8PdS&#10;ZPB/wlk8JnQryObkr4k1DTzIyPcOrbYHQMke1yD5hYL9r/tB/tA/DX9mT4Val8X/AIq619l07T02&#10;xQwqZLi+uG+WK1t4xkyzyvhEReWZh2zjxT4F/wDBOrVP2uNV1D9sH/goX4YuLPxlr1mIPh34V0nW&#10;Jbeb4d6Vu8yHyp4WBXU2OHmmU4B/dgbdyny39pT/AIJfftP/AAL8ct8dv2e/F/iz4hf2bYXDW99p&#10;niWPT/HcbnLiCS+uUlttWsw3ItZIoiM/KXIw2V8Df+CsPxr8E+F9UX9on4d2/ji30BY/7U1fwnGd&#10;J1y1Zl3PDcaFqPlXE0sfeS3G2TOY4yOR9N/snfDbxz+1F8XNL/bu+Mum6roOh6Xayr8GfAd5I8E1&#10;pbzwmKbV9Ri4xdzxlljhb/UQvhsyOdv10i7eKdSBQORXxV/wWn8QXmm/DT4V+GvEemalfeAfEHxg&#10;0yw+IOm6WqZ1K18q4ktbKUuyqsE16lsjlmVT8oY4JFcb8Av2jfhl+zr8aPHfwq+J15pvh/Q/FXik&#10;694e8TLMBo8F9PbRrdaHJeBFgF3A9rI6qH+aKRANpQg/Qd9+05+zjpmjf8JFqHx68Gw2G0t9sk8T&#10;WojwBknd5mDxzXhnwL8f2/8AwUB/b88I/Hr4L2st38JfgjputxQ+OmjZbfxJr2oQratBZbgDPBbw&#10;rIXmUFGeQKCcAn74oooooooooooprIGIJXn19KPLQnmMUbEHO2l2L120nlp/dpPJTGdgP1pj2Vu4&#10;w9ujZ6hlzmootH06CdbmHTbdZFOVkWFQwJ98elW6KhlsLW4XZcW8bq33lZQQa+N/+C0mhaNpf7Ov&#10;gfx1/wAINpurf2D8ZPDk0tneSPbwmGe4NnKzzRI7wAR3LHzlUmPAYAlQK+SPH0unH49/CXxjZnXr&#10;K8h+KXh+20vVtZ0tNVa+tJ71IHjsfE+mvsng8uR0ktb4PM6vkbSGB/TmvDf26bqLQ/DPw28YyyLH&#10;/Y/x08GyGViAI0n1eCykbJ6YjuX/AJV9diJCv3KUIF+6gp1ZviTwp4d8YaFdeGPFugWOqadfQmK8&#10;0/ULVJoZoyOUdHBVlPcEEV4Dqf8AwTE+AUfjaz8dfDbX/F3gO4sLG5s7W18HeIPJtobed43lhhim&#10;SQWsbNFGxS38sZQVrR/8E5v2dtRjx8QZ/GnjInhk8XfEPVbyFx6NCbgQsPYoRXSeC/2F/wBjP4fM&#10;s3g/9lP4d6fNH924h8H2fm+/zmMt1969G07wx4f0gLHpehWVqijCrb2qRgD2AFXhDGBgIB7CnYHp&#10;TfLT+7TgMDAqO53+XlGxzX5J/th/HPxzd/8ABSPxTaftT+Dru3h8C2Zf4R6bfeCtR1LRv7IljjEu&#10;qpd6ZOLi1vZZS8LXP2eVIFCxfKXYn1v/AIJo/Da9+Nrt+398TtQv528QQy2/wv8ACmreJJdY/wCE&#10;O0hmRZU8+b5zdTTRHzeA0aKsZ24dR6v+2T+0d4r+FmmaP8GfgNoH9ufFv4hzSaf4G0fbujs2xiXV&#10;LvAPl2lsp8x2/iO2MHL5Hh/xD/4ISa14K+Cw0z4A/FdfEev6kYrz4haf4+hQr4svy3m3FxFqMcbX&#10;mlyvPiYeU7IGRcAMWc+e/AL9vT9rv9l3X7z4M/tM+G9R8Zf2GRDJ4f1y3g0nxjA4c/PYxvcSQa/a&#10;IBhbmKUSvt3fMTg+13/xl8J/8FVLjS/2b/2dNR1G38Nw3Vpqvxb8RajoD29z4egguRJDpSR3KAxa&#10;lPLD8rgHyYkaZSS0Rb9AbdCkKqSTx1Y5qSikfO04r80P+Cqf7R58Q/ti+GP2N/jzp8+gfC+HR4/E&#10;S/2tqN1Y6f45vUcnypb2zguPItbMhXaGcRCWbyyzKqxmSt+zl4HP/BQH4zW/xU8U67rWufBv4XeI&#10;GPhOx1zVLS/i13xPbl0ku4riKFHnsLVX2R7y3mT7m6RYP1Z+0n+0R4B/Zg+EepfFnx+80yWuyDTd&#10;JsV8y71e9kYLBZ2yDJkmkfCqoz1JPAr5I1T/AIJK/tT/ABT8Fa5+0x478R6DdfE74oPFdfEX4c+J&#10;pHk021sEfdZadYXMZK21zaxYTzpYriMy5dVQqGPK/Bn/AIKJftG/sueO9T+Bfx4+GPirxJpmgQyu&#10;dD16eMeMNFsI5BFFK9xIIrTxEj9VayaSbAy4cndXu3xq/at+E/7XPwg/4UJ+zNZ6V478ZfEBn0i1&#10;8M69ZyQHQMx75tR1O2mRJrWO1Q+bhlVpZPKjjYM4Yfa3wr8I6l4C+HWg+B9U8SXWs3Gj6JaWNxq9&#10;8wM99JFCsbzyYAG9yu4+5roqo61oGk+I9LuNC1/Sba+sbuJorqzvIVkimjYEMjowIZSDgg8EV85+&#10;Ov8Aglr8B9Xs/wCx/hPresfDzTGuhPJovhlbWXT4pN+4y21teQTR2M33sSW4jI3EkE1Vs/8AglN8&#10;K21vT/E3iT9oL4v6xqWlKUsdQuvG4t7lFPVDNaQwyOh7qzEHj0FdRo3/AATM/Y10rRpPDt/8J5Na&#10;sJ7iSe5sfEniK/1G3mlkfe7tBcTvFkt8xwgyck8nNeheAv2Y/wBnX4XHd8OfgN4N0Fuhk0fwza27&#10;txjlkQE9AOT0FdlBp1nbR+Vb2cMa8/LHGAD+VTeUmPue1Hlp/dp1FNKL12Cvj39s7WvDnwZ/b5+C&#10;/wAdvGmqx6boOpeDPFHhS81KdG8qO7mm0y7tISw4DSfZ7nZxyUwOWGO4g/ak+Ad1KIbb4j2sjHna&#10;sMp/9k//AFV8X/tpeOPCd9+1/H4nhk0fUNOvtH0OG1GsWs1m/mrNqAaaz1CAre2MqeYm6eCO4RA6&#10;maNYz5g9s/4I+aHZ2nxd+PeqWkUvlzap4eiDzfYpDMP7OaQSGaxPkXTMJQ/nKqM4dTIgk3k/d2wf&#10;886dRTSiscsg+tcP4p/Zj/Zz8da/eeKvG/wA8E6xqWobBqGoar4VtLie5CLtXzJJIyz4UkAEnAJA&#10;rn7n9gz9iW6Xy5f2QPhft6bV8B6eufriHmmn9gb9iNn3v+yJ8NWZVwrHwVY8DI/6ZeoH1xUNz/wT&#10;6/YZvITbXH7HvwzaMtu2/wDCFWXB9f8AVVk6l/wTD/4J7aqJBd/sZ/Do+YwaTZ4Xt0ywxg/Ko54H&#10;NNX/AIJlfsPQXH2vT/2fdMsZvK8rzdNv7u2byv8AnlmKZfk/2fug9uK6r4LfsZ/szfs9eJH8YfB3&#10;4N6PoerPpP8AZZ1S3V5LhbLerm2WSRmZYi6IxQEAlFJGVBr1CivN/wBrn4C2f7UP7Mvjz9nbUNT+&#10;xR+M/C95pIvNpYQNNEyq5A6gNtJAIyBivmjwD+21rXwkt7P4Uft3/D3xF4H8aabZxQaj4mh8N3V5&#10;4b12ZVAa6tL63R4443IMnlz+W0e7YckZrlv2sf8Agon4Y1rwJqHwS/Y18CeIPi18RfFejz2Oi2Ph&#10;jRZpdPsWmUxCe8vHRYIo0LFiC5OAchc7q9Q/4J8fsQfE34M6T4P8Z/H7VbGHUvBPgODwn4L8I6Pc&#10;efb6LYiG2S4nuLkqpu724NpCXdVWKNUEaKfmdvraNSibTTqKK534k/Cb4a/GLwjc+Avir4I0zxDo&#10;t5j7Rpur2aTwswOVba4OGB5DDBU8gg18wfFj/gjt8DPGHxBsfi98LfjZ8Ufhz4q0m2+y2eteF/Fz&#10;TyfZj1t3+3JO0kPfymbYDyFB5r6B/Zz/AGevhx+zB8LrH4RfC+yuI9PtZJri5vL65M93qN3K5knv&#10;LmVvmmnlkLO8h5JPYAAegVH9mi378c0JbRIcqKkooooooooooooppiQ9fXNN+yQ9dtBtYSNuylSB&#10;IxtTgU+iiiiiiiiiiiiiiiiiiiiiivEv2lf2JfhZ+0d4i0f4qT+IPEPg/wAceH7drfRPHXgvUFtd&#10;Sgt3bc9tIXR47i3ZvmMMqOu75gASTXExfsVftZFnsJ/+CkXiY6bs2Kq/DzRBegccmfydpPv5Qq/8&#10;AP8Agmb+zr8EfjdcftN61f8AiT4gfEu6gFsvjj4gaot9d2UOwq0VqiRxw2qEMwxHGDhmGcEg/SSw&#10;xp90evf1p1FFcb8bvgT8KP2ifAl18M/jF4Ot9a0i4kjk8mbKyQTIcxzwyKQ8MqN8yyIVdSMgivkX&#10;41f8EuP2jPHPxB0fxv4V/bVk1bT/AAhp8kfgfQvHXh2Sa4025lIMt2dQtLmFnuPKUwpNJBI6xySK&#10;dxdnOJoH/BJfxn8W/H+g6v8AtYeI/C+s+G9Nu2vNc0y2s7a+utcmiZDDA9w+nW8sNtv3NKgkcyhV&#10;jOFLE/oDb2VtbwrDBEERFCqq8AADAGKmIBGCKYYI2+8KQWsAbcqYPtUlFeX/ALU/7H37P37Yvw/X&#10;4e/HzwMurWtrdfatLvYbh7e8025xgT21xGRJDIB3U4PQgjivnfSP+CGf7K+iz6Xa/wDC4vjBdaTo&#10;Uci6PoN545DWtmGBDeWRAJULAtkiQE5OTX0p+z1+yp+zt+y14Vk8I/s/fCHRPC1ncS+ZfHS7NVmv&#10;ZAT+8nlOZJ35PzSMx5r0Siiiiue+Jnwt+Hnxf8GX3gH4n+ELHXNG1CMLdafqUAkjfBDKwzyrKwDK&#10;4IZWAZSCAa+VP2if+CRHhf4wpHr3w/8A2lvHXhXxRpJY+FPEt5cJql1oRJztguX8u9MR/iia6KMD&#10;ggjirX7PP/BPz43p8SdB+KP7e37R9j8WNS8ATt/wr+x03w0um2FvORt/ta6g3uJtQ2ttVgQsI3FM&#10;uxavr9IUToT6UphRhg1CdLsDL532WPf3bYMmpVt41OQvTp7U+iiuX+MHwi+HXxz+HOr/AAl+K3ha&#10;31rw9r1mbbVNNvFJSaMkHqOVYMFYMCCrKCCCAa+GPi9/wSB/adU2nhH4AfttWEfg22sv7OtNF+In&#10;gkapeWGn7drWUV7DPC3kum1G2rHKyrhpXOSc74D/APBvF8A/DurXPiL9pHxfo/jBr68jmuvD/hX4&#10;f2Ph/S5FXGIG2edc+VxyqTxh+d4bc279BvBHgnwh4D8J2PgzwT4YsNH0nS7dYNP0zS7VILe2iX7q&#10;JGgCqo9AMVtUUUUUUUUUUUUUUUUUUUUUUVzvxM+HHg74p+EbrwP460n7bpt5tMkPnPGyOrB0kR0I&#10;aN0dQyupDKwBBBGa+Cf2pf2CfHHwK8QaH8R/gvq3hvUtFh+IHh/WdYk17zbDViLPU4LmRHls4jb6&#10;iZI4mRXuIVmjYhjM+Wr1i5/aa+NMJN5D8GvDDWfls6u3jq5Ep9Mr/ZpA/wC+jXlv7Tfj/wCNf7SP&#10;w7sfhzpPw08LaXdQ+MND1aG6uvGVzLGWsdTt7ry2UaeDh/J25B4zmv0RQ5XNLRRRRRRRRRRQQGGD&#10;Xmfx/wD2ZPhv8fX0fVvEQvtM8QeGbprrwv4s0S4EGo6TKwCyeVIVZWSRPkeKRXjdeGU4GPjH4m/s&#10;X/t8/spePtU+O/7Mvx98A6la6hfG+8UeHfEGk3el2Wr5H7yWa3tzcQreMqrm6t1ttxyXjevof9iP&#10;9l/WvCmva5+1p8dtTsNZ+J3xBt40muNPmkks9A0eNi1tpNkZFVvKTdvkkKqZZWZyq/Ko+kRGoG0d&#10;K5P4p/AP4JfHKxtdM+M/wl8OeLLexuDPZweItFgvFgkK7dyCVG2nHGR2q18Ofg58Jvg9pM2g/CT4&#10;Z6B4Xsbm48+4s/DujwWUUsu1U8xkhRQzbVVdxGcKB0Ax0gGBgUUUHnivMP2lv2afhx+0d4VsbTxa&#10;LrT9X0G+XUvC3ijSWWPUNEvArKJoHZWXlSUeNw0ciMVdWBxXwh+0f8F/2uP+Ceq6/wDtK/BvW/hy&#10;lurm/wDEGiaXa3OmaZ4niiXDPc6aI5ktb7yhtF3bzqGKKHiYcr6D/wAE49Rj/wCCoXiPw7/wUl+J&#10;3h21svC2gxy2vwn8ByXTXLaXqCs0V7qt021UkuSQYYNoIjiy3Dudv3z9mi9OtcF8fP2VP2ef2ofD&#10;9l4Y+Pvwp0vxNa6ZeLd6W19GyzWM6kFZYJkKyQsCByjKccdKrfCX9j/9m74GeMr74i/C/wCFdlpv&#10;iDUrBbG+1ySaa5vJrVX3iAzTu7+WG+bbnGee9ekJEsYwtOooooooooooornfiX8Lvh/8W/Bt54C+&#10;JPhSz1nR74AXVjfQh0YhtysP7rKwDKwwVIBBBANeJp+yV+0Z4XA8PfDb9smSHQbdW+wxeLPBEesa&#10;lCucrG159ph85UB2qZI2kwBudjyeZ+JH7AP7Qvxg8LTeCvih+2BoeuaXMys1nqPwds5FV1OVdSbr&#10;KOp5V1IZTyCDXXfsGfsLL+xbp/iprz4xah4w1LxdewXepX11o9vZLuhRo0bZFlnkKEB5Hd2copJJ&#10;yT9DUUUUUUUUUUUUUjKG60xrSB12NHke/ekWytkOUhUY9FFPESqMAmnUUV//2VBLAQItABQABgAI&#10;AAAAIQCKFT+YDAEAABUCAAATAAAAAAAAAAAAAAAAAAAAAABbQ29udGVudF9UeXBlc10ueG1sUEsB&#10;Ai0AFAAGAAgAAAAhADj9If/WAAAAlAEAAAsAAAAAAAAAAAAAAAAAPQEAAF9yZWxzLy5yZWxzUEsB&#10;Ai0AFAAGAAgAAAAhAJl3DfMsBAAAFAoAAA4AAAAAAAAAAAAAAAAAPAIAAGRycy9lMm9Eb2MueG1s&#10;UEsBAi0AFAAGAAgAAAAhAFhgsxu6AAAAIgEAABkAAAAAAAAAAAAAAAAAlAYAAGRycy9fcmVscy9l&#10;Mm9Eb2MueG1sLnJlbHNQSwECLQAUAAYACAAAACEAkzk+zuAAAAAIAQAADwAAAAAAAAAAAAAAAACF&#10;BwAAZHJzL2Rvd25yZXYueG1sUEsBAi0ACgAAAAAAAAAhADpIY/OhvQEAob0BABUAAAAAAAAAAAAA&#10;AAAAkggAAGRycy9tZWRpYS9pbWFnZTEuanBlZ1BLBQYAAAAABgAGAH0BAABmxgEAAAA=&#10;">
                <v:shape id="Picture 48" o:spid="_x0000_s1093" type="#_x0000_t75" style="position:absolute;width:59156;height:24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jLCwQAAANsAAAAPAAAAZHJzL2Rvd25yZXYueG1sRE/LasJA&#10;FN0L/sNwhe50UilFUsdgBSGLYjHtostr5pqEZO7EzDSPv3cWgsvDeW+T0TSip85VlhW8riIQxLnV&#10;FRcKfn+Oyw0I55E1NpZJwUQOkt18tsVY24HP1Ge+ECGEXYwKSu/bWEqXl2TQrWxLHLir7Qz6ALtC&#10;6g6HEG4auY6id2mw4tBQYkuHkvI6+zcK/ppDf0ov02Twi7FOrzf8/rwp9bIY9x8gPI3+KX64U63g&#10;LYwNX8IPkLs7AAAA//8DAFBLAQItABQABgAIAAAAIQDb4fbL7gAAAIUBAAATAAAAAAAAAAAAAAAA&#10;AAAAAABbQ29udGVudF9UeXBlc10ueG1sUEsBAi0AFAAGAAgAAAAhAFr0LFu/AAAAFQEAAAsAAAAA&#10;AAAAAAAAAAAAHwEAAF9yZWxzLy5yZWxzUEsBAi0AFAAGAAgAAAAhAF4GMsLBAAAA2wAAAA8AAAAA&#10;AAAAAAAAAAAABwIAAGRycy9kb3ducmV2LnhtbFBLBQYAAAAAAwADALcAAAD1AgAAAAA=&#10;">
                  <v:imagedata r:id="rId112" o:title=""/>
                </v:shape>
                <v:shape id="Text Box 2" o:spid="_x0000_s1094" type="#_x0000_t202" style="position:absolute;left:4095;top:5524;width:51150;height:159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utMwgAAANsAAAAPAAAAZHJzL2Rvd25yZXYueG1sRI9Bi8Iw&#10;FITvgv8hPMGbJsoqa9cooix4UnR3BW+P5tmWbV5KE23990YQPA4z8w0zX7a2FDeqfeFYw2ioQBCn&#10;zhScafj9+R58gvAB2WDpmDTcycNy0e3MMTGu4QPdjiETEcI+QQ15CFUipU9zsuiHriKO3sXVFkOU&#10;dSZNjU2E21KOlZpKiwXHhRwrWueU/h+vVsPf7nI+fah9trGTqnGtkmxnUut+r119gQjUhnf41d4a&#10;DbMpPL/EHyAXDwAAAP//AwBQSwECLQAUAAYACAAAACEA2+H2y+4AAACFAQAAEwAAAAAAAAAAAAAA&#10;AAAAAAAAW0NvbnRlbnRfVHlwZXNdLnhtbFBLAQItABQABgAIAAAAIQBa9CxbvwAAABUBAAALAAAA&#10;AAAAAAAAAAAAAB8BAABfcmVscy8ucmVsc1BLAQItABQABgAIAAAAIQDR9utMwgAAANsAAAAPAAAA&#10;AAAAAAAAAAAAAAcCAABkcnMvZG93bnJldi54bWxQSwUGAAAAAAMAAwC3AAAA9gIAAAAA&#10;" filled="f" stroked="f">
                  <v:textbox>
                    <w:txbxContent>
                      <w:p w14:paraId="2B742D2B" w14:textId="77777777" w:rsidR="00475173" w:rsidRDefault="00475173" w:rsidP="00D46883">
                        <w:pPr>
                          <w:pStyle w:val="BodyText"/>
                          <w:numPr>
                            <w:ilvl w:val="0"/>
                            <w:numId w:val="1"/>
                          </w:numPr>
                          <w:spacing w:before="1"/>
                          <w:ind w:left="360" w:hanging="360"/>
                        </w:pPr>
                        <w:r>
                          <w:rPr>
                            <w:color w:val="231F20"/>
                          </w:rPr>
                          <w:t xml:space="preserve">Explain the Law of </w:t>
                        </w:r>
                        <w:proofErr w:type="spellStart"/>
                        <w:r>
                          <w:rPr>
                            <w:color w:val="231F20"/>
                            <w:spacing w:val="-3"/>
                          </w:rPr>
                          <w:t>Parismony</w:t>
                        </w:r>
                        <w:proofErr w:type="spellEnd"/>
                        <w:r>
                          <w:rPr>
                            <w:color w:val="231F20"/>
                            <w:spacing w:val="-3"/>
                          </w:rPr>
                          <w:t>.</w:t>
                        </w:r>
                      </w:p>
                      <w:p w14:paraId="22F5A24A" w14:textId="77777777" w:rsidR="00475173" w:rsidRDefault="00475173" w:rsidP="00D46883">
                        <w:pPr>
                          <w:pStyle w:val="BodyText"/>
                          <w:numPr>
                            <w:ilvl w:val="0"/>
                            <w:numId w:val="1"/>
                          </w:numPr>
                          <w:spacing w:before="12" w:line="249" w:lineRule="auto"/>
                          <w:ind w:left="360" w:right="699" w:hanging="360"/>
                        </w:pPr>
                        <w:r>
                          <w:rPr>
                            <w:color w:val="231F20"/>
                          </w:rPr>
                          <w:t xml:space="preserve">Summarize a series of different statistical analysis of variance </w:t>
                        </w:r>
                        <w:r>
                          <w:rPr>
                            <w:color w:val="231F20"/>
                            <w:spacing w:val="-5"/>
                          </w:rPr>
                          <w:t xml:space="preserve">(ANOVA) </w:t>
                        </w:r>
                        <w:r>
                          <w:rPr>
                            <w:color w:val="231F20"/>
                          </w:rPr>
                          <w:t xml:space="preserve">tests: factorial </w:t>
                        </w:r>
                        <w:r>
                          <w:rPr>
                            <w:color w:val="231F20"/>
                            <w:spacing w:val="-6"/>
                          </w:rPr>
                          <w:t xml:space="preserve">ANOVA, </w:t>
                        </w:r>
                        <w:r>
                          <w:rPr>
                            <w:color w:val="231F20"/>
                          </w:rPr>
                          <w:t xml:space="preserve">analysis of covariance </w:t>
                        </w:r>
                        <w:r>
                          <w:rPr>
                            <w:color w:val="231F20"/>
                            <w:spacing w:val="-4"/>
                          </w:rPr>
                          <w:t xml:space="preserve">(ANCOVA), </w:t>
                        </w:r>
                        <w:r>
                          <w:rPr>
                            <w:color w:val="231F20"/>
                          </w:rPr>
                          <w:t xml:space="preserve">multivariate </w:t>
                        </w:r>
                        <w:r>
                          <w:rPr>
                            <w:color w:val="231F20"/>
                            <w:spacing w:val="-7"/>
                          </w:rPr>
                          <w:t xml:space="preserve">ANOVA </w:t>
                        </w:r>
                        <w:r>
                          <w:rPr>
                            <w:color w:val="231F20"/>
                            <w:spacing w:val="-4"/>
                          </w:rPr>
                          <w:t xml:space="preserve">(MANOVA), </w:t>
                        </w:r>
                        <w:r>
                          <w:rPr>
                            <w:color w:val="231F20"/>
                          </w:rPr>
                          <w:t>and repeated-measures</w:t>
                        </w:r>
                        <w:r>
                          <w:rPr>
                            <w:color w:val="231F20"/>
                            <w:spacing w:val="-12"/>
                          </w:rPr>
                          <w:t xml:space="preserve"> </w:t>
                        </w:r>
                        <w:r>
                          <w:rPr>
                            <w:color w:val="231F20"/>
                            <w:spacing w:val="-6"/>
                          </w:rPr>
                          <w:t>ANOVA.</w:t>
                        </w:r>
                      </w:p>
                      <w:p w14:paraId="445FB84A" w14:textId="77777777" w:rsidR="00475173" w:rsidRDefault="00475173" w:rsidP="00D46883">
                        <w:pPr>
                          <w:pStyle w:val="BodyText"/>
                          <w:numPr>
                            <w:ilvl w:val="0"/>
                            <w:numId w:val="1"/>
                          </w:numPr>
                          <w:spacing w:before="3" w:line="249" w:lineRule="auto"/>
                          <w:ind w:left="360" w:right="25" w:hanging="360"/>
                        </w:pPr>
                        <w:r>
                          <w:rPr>
                            <w:color w:val="231F20"/>
                          </w:rPr>
                          <w:t>Evaluate a range of advanced statistical tests that analyze relationships: path analysis, structural equation models, factor analysis, and canonical</w:t>
                        </w:r>
                        <w:r>
                          <w:rPr>
                            <w:color w:val="231F20"/>
                            <w:spacing w:val="-4"/>
                          </w:rPr>
                          <w:t xml:space="preserve"> </w:t>
                        </w:r>
                        <w:r>
                          <w:rPr>
                            <w:color w:val="231F20"/>
                          </w:rPr>
                          <w:t>correlations.</w:t>
                        </w:r>
                      </w:p>
                      <w:p w14:paraId="272DCCB2" w14:textId="77777777" w:rsidR="00475173" w:rsidRDefault="00475173" w:rsidP="00C84B3F"/>
                    </w:txbxContent>
                  </v:textbox>
                </v:shape>
                <w10:wrap type="square"/>
              </v:group>
            </w:pict>
          </mc:Fallback>
        </mc:AlternateContent>
      </w:r>
      <w:r w:rsidR="003865B7">
        <w:rPr>
          <w:color w:val="231F20"/>
          <w:sz w:val="36"/>
        </w:rPr>
        <w:t>Appendix E: Advanced Statistical Tests</w:t>
      </w:r>
    </w:p>
    <w:p w14:paraId="0970515A" w14:textId="77777777" w:rsidR="007244C6" w:rsidRDefault="007244C6" w:rsidP="007244C6">
      <w:pPr>
        <w:pStyle w:val="I"/>
      </w:pPr>
    </w:p>
    <w:p w14:paraId="5FB9477F" w14:textId="69374C20" w:rsidR="007244C6" w:rsidRPr="007244C6" w:rsidRDefault="007244C6" w:rsidP="00FD79A4">
      <w:pPr>
        <w:pStyle w:val="I"/>
      </w:pPr>
      <w:r w:rsidRPr="007244C6">
        <w:t>I.</w:t>
      </w:r>
      <w:r w:rsidRPr="007244C6">
        <w:tab/>
        <w:t>Law of Parsimony</w:t>
      </w:r>
    </w:p>
    <w:p w14:paraId="61F8CE18" w14:textId="01594B42" w:rsidR="007244C6" w:rsidRDefault="007244C6" w:rsidP="00FD79A4">
      <w:pPr>
        <w:pStyle w:val="I"/>
      </w:pPr>
    </w:p>
    <w:p w14:paraId="59A8E48A" w14:textId="3F545980" w:rsidR="00FD79A4" w:rsidRDefault="00FD79A4" w:rsidP="00FD79A4">
      <w:pPr>
        <w:pStyle w:val="I"/>
      </w:pPr>
    </w:p>
    <w:p w14:paraId="21FA60DD" w14:textId="1D62BE34" w:rsidR="00FD79A4" w:rsidRDefault="00FD79A4" w:rsidP="00FD79A4">
      <w:pPr>
        <w:pStyle w:val="I"/>
      </w:pPr>
    </w:p>
    <w:p w14:paraId="7027820A" w14:textId="77777777" w:rsidR="00FD79A4" w:rsidRPr="007244C6" w:rsidRDefault="00FD79A4" w:rsidP="00FD79A4">
      <w:pPr>
        <w:pStyle w:val="I"/>
      </w:pPr>
    </w:p>
    <w:p w14:paraId="21074B55" w14:textId="77777777" w:rsidR="007244C6" w:rsidRPr="007244C6" w:rsidRDefault="007244C6" w:rsidP="00FD79A4">
      <w:pPr>
        <w:pStyle w:val="I"/>
      </w:pPr>
      <w:r w:rsidRPr="007244C6">
        <w:t>II.</w:t>
      </w:r>
      <w:r w:rsidRPr="007244C6">
        <w:tab/>
        <w:t>Difference Tests</w:t>
      </w:r>
    </w:p>
    <w:p w14:paraId="2FE1C2D6" w14:textId="77777777" w:rsidR="007244C6" w:rsidRPr="007244C6" w:rsidRDefault="007244C6" w:rsidP="00FD79A4">
      <w:pPr>
        <w:rPr>
          <w:sz w:val="24"/>
          <w:szCs w:val="24"/>
        </w:rPr>
      </w:pPr>
    </w:p>
    <w:p w14:paraId="02FC661C" w14:textId="77777777" w:rsidR="007244C6" w:rsidRPr="007244C6" w:rsidRDefault="007244C6" w:rsidP="00FD79A4">
      <w:pPr>
        <w:pStyle w:val="A"/>
      </w:pPr>
      <w:r w:rsidRPr="007244C6">
        <w:t>A.</w:t>
      </w:r>
      <w:r w:rsidRPr="007244C6">
        <w:tab/>
        <w:t>Factorial ANOVA</w:t>
      </w:r>
    </w:p>
    <w:p w14:paraId="27E5F5E6" w14:textId="77777777" w:rsidR="007244C6" w:rsidRPr="007244C6" w:rsidRDefault="007244C6" w:rsidP="00FD79A4">
      <w:pPr>
        <w:rPr>
          <w:sz w:val="24"/>
          <w:szCs w:val="24"/>
        </w:rPr>
      </w:pPr>
    </w:p>
    <w:p w14:paraId="3C17351A" w14:textId="77777777" w:rsidR="007244C6" w:rsidRPr="007244C6" w:rsidRDefault="007244C6" w:rsidP="00FD79A4">
      <w:pPr>
        <w:pStyle w:val="1"/>
      </w:pPr>
      <w:r w:rsidRPr="007244C6">
        <w:t>1.</w:t>
      </w:r>
      <w:r w:rsidRPr="007244C6">
        <w:tab/>
        <w:t>Types of variables examined</w:t>
      </w:r>
    </w:p>
    <w:p w14:paraId="615CE7EE" w14:textId="77777777" w:rsidR="007244C6" w:rsidRPr="007244C6" w:rsidRDefault="007244C6" w:rsidP="00FD79A4">
      <w:pPr>
        <w:rPr>
          <w:sz w:val="24"/>
          <w:szCs w:val="24"/>
        </w:rPr>
      </w:pPr>
    </w:p>
    <w:p w14:paraId="443A8C39" w14:textId="77777777" w:rsidR="007244C6" w:rsidRPr="007244C6" w:rsidRDefault="007244C6" w:rsidP="00FD79A4">
      <w:pPr>
        <w:pStyle w:val="a0"/>
      </w:pPr>
      <w:r w:rsidRPr="007244C6">
        <w:t>a.</w:t>
      </w:r>
      <w:r w:rsidRPr="007244C6">
        <w:tab/>
        <w:t>Two or more nominal independent variables (IVs)</w:t>
      </w:r>
    </w:p>
    <w:p w14:paraId="15223CBA" w14:textId="36B4BFD5" w:rsidR="007244C6" w:rsidRDefault="007244C6" w:rsidP="00FD79A4">
      <w:pPr>
        <w:pStyle w:val="a0"/>
      </w:pPr>
    </w:p>
    <w:p w14:paraId="4F300E24" w14:textId="019B6B06" w:rsidR="00FD79A4" w:rsidRDefault="00FD79A4" w:rsidP="00FD79A4">
      <w:pPr>
        <w:pStyle w:val="a0"/>
      </w:pPr>
    </w:p>
    <w:p w14:paraId="426586E4" w14:textId="77777777" w:rsidR="00FD79A4" w:rsidRPr="007244C6" w:rsidRDefault="00FD79A4" w:rsidP="00FD79A4">
      <w:pPr>
        <w:pStyle w:val="a0"/>
      </w:pPr>
    </w:p>
    <w:p w14:paraId="5D807320" w14:textId="77777777" w:rsidR="007244C6" w:rsidRPr="007244C6" w:rsidRDefault="007244C6" w:rsidP="00FD79A4">
      <w:pPr>
        <w:pStyle w:val="a0"/>
      </w:pPr>
      <w:r w:rsidRPr="007244C6">
        <w:t>b.</w:t>
      </w:r>
      <w:r w:rsidRPr="007244C6">
        <w:tab/>
        <w:t>One interval/ratio dependent variable (DV)</w:t>
      </w:r>
    </w:p>
    <w:p w14:paraId="23CD7E60" w14:textId="4BF4BE22" w:rsidR="007244C6" w:rsidRDefault="007244C6" w:rsidP="00FD79A4">
      <w:pPr>
        <w:rPr>
          <w:sz w:val="24"/>
          <w:szCs w:val="24"/>
        </w:rPr>
      </w:pPr>
    </w:p>
    <w:p w14:paraId="072EF379" w14:textId="77777777" w:rsidR="00FD79A4" w:rsidRPr="007244C6" w:rsidRDefault="00FD79A4" w:rsidP="00FD79A4">
      <w:pPr>
        <w:rPr>
          <w:sz w:val="24"/>
          <w:szCs w:val="24"/>
        </w:rPr>
      </w:pPr>
    </w:p>
    <w:p w14:paraId="1D75E3FF" w14:textId="77777777" w:rsidR="007244C6" w:rsidRPr="007244C6" w:rsidRDefault="007244C6" w:rsidP="00FD79A4">
      <w:pPr>
        <w:pStyle w:val="1"/>
      </w:pPr>
      <w:r w:rsidRPr="007244C6">
        <w:t>2.</w:t>
      </w:r>
      <w:r w:rsidRPr="007244C6">
        <w:tab/>
        <w:t>Example</w:t>
      </w:r>
    </w:p>
    <w:p w14:paraId="4EB86D2D" w14:textId="77777777" w:rsidR="007244C6" w:rsidRPr="007244C6" w:rsidRDefault="007244C6" w:rsidP="00FD79A4">
      <w:pPr>
        <w:rPr>
          <w:sz w:val="24"/>
          <w:szCs w:val="24"/>
        </w:rPr>
      </w:pPr>
    </w:p>
    <w:p w14:paraId="14413263" w14:textId="77777777" w:rsidR="007244C6" w:rsidRPr="007244C6" w:rsidRDefault="007244C6" w:rsidP="00FD79A4">
      <w:pPr>
        <w:pStyle w:val="a0"/>
      </w:pPr>
      <w:r w:rsidRPr="007244C6">
        <w:t>a.</w:t>
      </w:r>
      <w:r w:rsidRPr="007244C6">
        <w:tab/>
        <w:t>Biological sex (female and male) and political affiliations (Democrat,</w:t>
      </w:r>
    </w:p>
    <w:p w14:paraId="2436CE0B" w14:textId="77777777" w:rsidR="007244C6" w:rsidRPr="007244C6" w:rsidRDefault="007244C6" w:rsidP="00FD79A4">
      <w:pPr>
        <w:pStyle w:val="a0"/>
      </w:pPr>
      <w:r w:rsidRPr="007244C6">
        <w:t>Republican, other, and not registered to vote) as the IVs</w:t>
      </w:r>
    </w:p>
    <w:p w14:paraId="658B39CF" w14:textId="2F3F299F" w:rsidR="007244C6" w:rsidRDefault="007244C6" w:rsidP="00FD79A4">
      <w:pPr>
        <w:pStyle w:val="a0"/>
      </w:pPr>
    </w:p>
    <w:p w14:paraId="252C893D" w14:textId="77777777" w:rsidR="00FD79A4" w:rsidRPr="007244C6" w:rsidRDefault="00FD79A4" w:rsidP="00FD79A4">
      <w:pPr>
        <w:pStyle w:val="a0"/>
      </w:pPr>
    </w:p>
    <w:p w14:paraId="2935B4C9" w14:textId="77777777" w:rsidR="007244C6" w:rsidRPr="007244C6" w:rsidRDefault="007244C6" w:rsidP="00FD79A4">
      <w:pPr>
        <w:pStyle w:val="a0"/>
      </w:pPr>
      <w:r w:rsidRPr="007244C6">
        <w:t>b.</w:t>
      </w:r>
      <w:r w:rsidRPr="007244C6">
        <w:tab/>
        <w:t>College students’ attitudes toward college (measured by a semantic</w:t>
      </w:r>
    </w:p>
    <w:p w14:paraId="0C653CCB" w14:textId="77777777" w:rsidR="007244C6" w:rsidRPr="007244C6" w:rsidRDefault="007244C6" w:rsidP="00FD79A4">
      <w:pPr>
        <w:pStyle w:val="a0"/>
      </w:pPr>
      <w:r w:rsidRPr="007244C6">
        <w:t>differential scale, so it is an interval variable) as the DV</w:t>
      </w:r>
    </w:p>
    <w:p w14:paraId="22D9ECF3" w14:textId="38999FC9" w:rsidR="007244C6" w:rsidRDefault="007244C6" w:rsidP="00FD79A4">
      <w:pPr>
        <w:rPr>
          <w:sz w:val="24"/>
          <w:szCs w:val="24"/>
        </w:rPr>
      </w:pPr>
    </w:p>
    <w:p w14:paraId="7893A574" w14:textId="533F3F43" w:rsidR="00FD79A4" w:rsidRDefault="00FD79A4" w:rsidP="00FD79A4">
      <w:pPr>
        <w:rPr>
          <w:sz w:val="24"/>
          <w:szCs w:val="24"/>
        </w:rPr>
      </w:pPr>
    </w:p>
    <w:p w14:paraId="3C6ACB60" w14:textId="77777777" w:rsidR="00FD79A4" w:rsidRPr="007244C6" w:rsidRDefault="00FD79A4" w:rsidP="00FD79A4">
      <w:pPr>
        <w:rPr>
          <w:sz w:val="24"/>
          <w:szCs w:val="24"/>
        </w:rPr>
      </w:pPr>
    </w:p>
    <w:p w14:paraId="1C099061" w14:textId="6388C442" w:rsidR="007244C6" w:rsidRDefault="007244C6" w:rsidP="00FD79A4">
      <w:pPr>
        <w:pStyle w:val="1"/>
      </w:pPr>
      <w:r w:rsidRPr="007244C6">
        <w:t>3.</w:t>
      </w:r>
      <w:r w:rsidRPr="007244C6">
        <w:tab/>
        <w:t>Explanation of the factorial ANOVA</w:t>
      </w:r>
    </w:p>
    <w:p w14:paraId="10DDF3C4" w14:textId="77777777" w:rsidR="00FD79A4" w:rsidRPr="00FD79A4" w:rsidRDefault="00FD79A4" w:rsidP="00FD79A4">
      <w:pPr>
        <w:pStyle w:val="1"/>
      </w:pPr>
    </w:p>
    <w:p w14:paraId="35F4A0B9" w14:textId="77777777" w:rsidR="007244C6" w:rsidRPr="007244C6" w:rsidRDefault="007244C6" w:rsidP="00FD79A4">
      <w:pPr>
        <w:pStyle w:val="a0"/>
      </w:pPr>
      <w:r w:rsidRPr="007244C6">
        <w:t>a.</w:t>
      </w:r>
      <w:r w:rsidRPr="007244C6">
        <w:tab/>
        <w:t>The IVs are referred to as factors</w:t>
      </w:r>
    </w:p>
    <w:p w14:paraId="04C697A0" w14:textId="2DDD6D3D" w:rsidR="007244C6" w:rsidRDefault="007244C6" w:rsidP="00FD79A4">
      <w:pPr>
        <w:pStyle w:val="a0"/>
      </w:pPr>
    </w:p>
    <w:p w14:paraId="22B47821" w14:textId="007161F5" w:rsidR="00FD79A4" w:rsidRDefault="00FD79A4" w:rsidP="00FD79A4">
      <w:pPr>
        <w:pStyle w:val="a0"/>
      </w:pPr>
    </w:p>
    <w:p w14:paraId="18C7B0EC" w14:textId="77777777" w:rsidR="00FD79A4" w:rsidRPr="007244C6" w:rsidRDefault="00FD79A4" w:rsidP="00FD79A4">
      <w:pPr>
        <w:pStyle w:val="a0"/>
      </w:pPr>
    </w:p>
    <w:p w14:paraId="51B3945D" w14:textId="77777777" w:rsidR="007244C6" w:rsidRPr="007244C6" w:rsidRDefault="007244C6" w:rsidP="00FD79A4">
      <w:pPr>
        <w:pStyle w:val="a0"/>
      </w:pPr>
      <w:r w:rsidRPr="007244C6">
        <w:t>b.</w:t>
      </w:r>
      <w:r w:rsidRPr="007244C6">
        <w:tab/>
        <w:t>In the example above, there are two levels in the first factor (male and female) and four levels in the second factor (Democrat, Republican, other, and not registered to vote).</w:t>
      </w:r>
    </w:p>
    <w:p w14:paraId="714F994F" w14:textId="3FDB1B10" w:rsidR="007244C6" w:rsidRDefault="007244C6" w:rsidP="00FD79A4">
      <w:pPr>
        <w:pStyle w:val="a0"/>
      </w:pPr>
    </w:p>
    <w:p w14:paraId="53AA052C" w14:textId="3C954EBD" w:rsidR="00FD79A4" w:rsidRDefault="00FD79A4" w:rsidP="00FD79A4">
      <w:pPr>
        <w:pStyle w:val="a0"/>
      </w:pPr>
    </w:p>
    <w:p w14:paraId="46FA75C3" w14:textId="77777777" w:rsidR="00FD79A4" w:rsidRPr="007244C6" w:rsidRDefault="00FD79A4" w:rsidP="00FD79A4">
      <w:pPr>
        <w:pStyle w:val="a0"/>
      </w:pPr>
    </w:p>
    <w:p w14:paraId="7079F59B" w14:textId="11849029" w:rsidR="007244C6" w:rsidRDefault="007244C6" w:rsidP="00FD79A4">
      <w:pPr>
        <w:pStyle w:val="a0"/>
      </w:pPr>
      <w:r w:rsidRPr="007244C6">
        <w:t>c.</w:t>
      </w:r>
      <w:r w:rsidRPr="007244C6">
        <w:tab/>
        <w:t xml:space="preserve">This design then would be considered a 2 × 4 factorial ANOVA. </w:t>
      </w:r>
    </w:p>
    <w:p w14:paraId="259B31F7" w14:textId="4DD885A1" w:rsidR="00FD79A4" w:rsidRDefault="00FD79A4" w:rsidP="00FD79A4">
      <w:pPr>
        <w:pStyle w:val="a0"/>
      </w:pPr>
    </w:p>
    <w:p w14:paraId="068B5479" w14:textId="77777777" w:rsidR="00FD79A4" w:rsidRDefault="00FD79A4" w:rsidP="00FD79A4">
      <w:pPr>
        <w:pStyle w:val="a0"/>
      </w:pPr>
    </w:p>
    <w:p w14:paraId="786611ED" w14:textId="77777777" w:rsidR="007244C6" w:rsidRDefault="007244C6" w:rsidP="00FD79A4">
      <w:pPr>
        <w:pStyle w:val="a0"/>
      </w:pPr>
    </w:p>
    <w:p w14:paraId="70C69F18" w14:textId="38035C67" w:rsidR="007244C6" w:rsidRPr="007244C6" w:rsidRDefault="007244C6" w:rsidP="00FD79A4">
      <w:pPr>
        <w:pStyle w:val="a0"/>
        <w:rPr>
          <w:szCs w:val="24"/>
        </w:rPr>
      </w:pPr>
      <w:r w:rsidRPr="007244C6">
        <w:t>d.</w:t>
      </w:r>
      <w:r>
        <w:t xml:space="preserve"> </w:t>
      </w:r>
      <w:r>
        <w:tab/>
      </w:r>
      <w:r w:rsidRPr="007244C6">
        <w:rPr>
          <w:szCs w:val="24"/>
        </w:rPr>
        <w:t>Difference tests conducted by a factorial ANOVA</w:t>
      </w:r>
    </w:p>
    <w:p w14:paraId="0ED25FAC" w14:textId="77777777" w:rsidR="007244C6" w:rsidRPr="007244C6" w:rsidRDefault="007244C6" w:rsidP="00FD79A4">
      <w:pPr>
        <w:rPr>
          <w:sz w:val="24"/>
          <w:szCs w:val="24"/>
        </w:rPr>
      </w:pPr>
    </w:p>
    <w:p w14:paraId="37ACF804" w14:textId="2A345769" w:rsidR="007244C6" w:rsidRDefault="007244C6" w:rsidP="00FD79A4">
      <w:pPr>
        <w:pStyle w:val="i0"/>
      </w:pPr>
      <w:r w:rsidRPr="007244C6">
        <w:t>i.</w:t>
      </w:r>
      <w:r w:rsidRPr="007244C6">
        <w:tab/>
        <w:t>First main effect</w:t>
      </w:r>
    </w:p>
    <w:p w14:paraId="350A2C7D" w14:textId="62598CFA" w:rsidR="00FD79A4" w:rsidRDefault="00FD79A4" w:rsidP="00FD79A4">
      <w:pPr>
        <w:pStyle w:val="i0"/>
      </w:pPr>
    </w:p>
    <w:p w14:paraId="20823D4C" w14:textId="77777777" w:rsidR="00FD79A4" w:rsidRPr="007244C6" w:rsidRDefault="00FD79A4" w:rsidP="00FD79A4">
      <w:pPr>
        <w:pStyle w:val="i0"/>
      </w:pPr>
    </w:p>
    <w:p w14:paraId="01B38394" w14:textId="77777777" w:rsidR="007244C6" w:rsidRPr="007244C6" w:rsidRDefault="007244C6" w:rsidP="00FD79A4">
      <w:pPr>
        <w:pStyle w:val="i0"/>
      </w:pPr>
    </w:p>
    <w:p w14:paraId="5ECB7B3D" w14:textId="3F76445B" w:rsidR="007244C6" w:rsidRDefault="007244C6" w:rsidP="00FD79A4">
      <w:pPr>
        <w:pStyle w:val="i0"/>
      </w:pPr>
      <w:r w:rsidRPr="007244C6">
        <w:t>ii.</w:t>
      </w:r>
      <w:r w:rsidRPr="007244C6">
        <w:tab/>
        <w:t>Second main effect iii. Interaction effect</w:t>
      </w:r>
    </w:p>
    <w:p w14:paraId="3729364B" w14:textId="4314AFEA" w:rsidR="00FD79A4" w:rsidRDefault="00FD79A4" w:rsidP="00FD79A4">
      <w:pPr>
        <w:pStyle w:val="i0"/>
      </w:pPr>
    </w:p>
    <w:p w14:paraId="0BAD8797" w14:textId="1B376EB2" w:rsidR="00FD79A4" w:rsidRDefault="00FD79A4" w:rsidP="00FD79A4">
      <w:pPr>
        <w:pStyle w:val="i0"/>
      </w:pPr>
    </w:p>
    <w:p w14:paraId="389E570A" w14:textId="77777777" w:rsidR="00FD79A4" w:rsidRPr="007244C6" w:rsidRDefault="00FD79A4" w:rsidP="00FD79A4">
      <w:pPr>
        <w:pStyle w:val="i0"/>
      </w:pPr>
    </w:p>
    <w:p w14:paraId="3F43AF06" w14:textId="77777777" w:rsidR="007244C6" w:rsidRPr="007244C6" w:rsidRDefault="007244C6" w:rsidP="00FD79A4">
      <w:pPr>
        <w:pStyle w:val="1"/>
      </w:pPr>
      <w:r w:rsidRPr="007244C6">
        <w:t>4.</w:t>
      </w:r>
      <w:r w:rsidRPr="007244C6">
        <w:tab/>
        <w:t>APA write-up</w:t>
      </w:r>
    </w:p>
    <w:p w14:paraId="229E5E2F" w14:textId="2D7DF333" w:rsidR="007244C6" w:rsidRDefault="007244C6" w:rsidP="00FD79A4">
      <w:pPr>
        <w:pStyle w:val="1"/>
      </w:pPr>
    </w:p>
    <w:p w14:paraId="53E7B9D4" w14:textId="7BD0CCBC" w:rsidR="00FD79A4" w:rsidRDefault="00FD79A4" w:rsidP="00FD79A4">
      <w:pPr>
        <w:pStyle w:val="1"/>
      </w:pPr>
    </w:p>
    <w:p w14:paraId="144B3685" w14:textId="24774749" w:rsidR="00FD79A4" w:rsidRDefault="00FD79A4" w:rsidP="00FD79A4">
      <w:pPr>
        <w:pStyle w:val="1"/>
      </w:pPr>
    </w:p>
    <w:p w14:paraId="0EF6937D" w14:textId="77777777" w:rsidR="00FD79A4" w:rsidRPr="007244C6" w:rsidRDefault="00FD79A4" w:rsidP="00FD79A4">
      <w:pPr>
        <w:pStyle w:val="1"/>
      </w:pPr>
    </w:p>
    <w:p w14:paraId="30900538" w14:textId="77777777" w:rsidR="007244C6" w:rsidRPr="007244C6" w:rsidRDefault="007244C6" w:rsidP="00FD79A4">
      <w:pPr>
        <w:pStyle w:val="1"/>
      </w:pPr>
      <w:r w:rsidRPr="007244C6">
        <w:t>5.</w:t>
      </w:r>
      <w:r w:rsidRPr="007244C6">
        <w:tab/>
        <w:t>Explanation of results</w:t>
      </w:r>
    </w:p>
    <w:p w14:paraId="20250E83" w14:textId="2484DF54" w:rsidR="007244C6" w:rsidRDefault="007244C6" w:rsidP="00FD79A4">
      <w:pPr>
        <w:rPr>
          <w:sz w:val="24"/>
          <w:szCs w:val="24"/>
        </w:rPr>
      </w:pPr>
    </w:p>
    <w:p w14:paraId="187866D8" w14:textId="5E0E3154" w:rsidR="00FD79A4" w:rsidRDefault="00FD79A4" w:rsidP="00FD79A4">
      <w:pPr>
        <w:rPr>
          <w:sz w:val="24"/>
          <w:szCs w:val="24"/>
        </w:rPr>
      </w:pPr>
    </w:p>
    <w:p w14:paraId="61873A95" w14:textId="77777777" w:rsidR="00FD79A4" w:rsidRPr="007244C6" w:rsidRDefault="00FD79A4" w:rsidP="00FD79A4">
      <w:pPr>
        <w:rPr>
          <w:sz w:val="24"/>
          <w:szCs w:val="24"/>
        </w:rPr>
      </w:pPr>
    </w:p>
    <w:p w14:paraId="48AA70E9" w14:textId="77777777" w:rsidR="007244C6" w:rsidRPr="007244C6" w:rsidRDefault="007244C6" w:rsidP="00FD79A4">
      <w:pPr>
        <w:pStyle w:val="A"/>
      </w:pPr>
      <w:r w:rsidRPr="007244C6">
        <w:t>B.</w:t>
      </w:r>
      <w:r w:rsidRPr="007244C6">
        <w:tab/>
        <w:t>ANCOVA</w:t>
      </w:r>
    </w:p>
    <w:p w14:paraId="4DBA72C2" w14:textId="77777777" w:rsidR="007244C6" w:rsidRPr="007244C6" w:rsidRDefault="007244C6" w:rsidP="00FD79A4">
      <w:pPr>
        <w:rPr>
          <w:sz w:val="24"/>
          <w:szCs w:val="24"/>
        </w:rPr>
      </w:pPr>
    </w:p>
    <w:p w14:paraId="716A0ABF" w14:textId="5F079A5E" w:rsidR="007244C6" w:rsidRDefault="007244C6" w:rsidP="00FD79A4">
      <w:pPr>
        <w:pStyle w:val="1"/>
      </w:pPr>
      <w:r w:rsidRPr="007244C6">
        <w:t>1.</w:t>
      </w:r>
      <w:r w:rsidRPr="007244C6">
        <w:tab/>
        <w:t>Types of variables examined</w:t>
      </w:r>
    </w:p>
    <w:p w14:paraId="41B9EEE0" w14:textId="77777777" w:rsidR="00FD79A4" w:rsidRPr="00FD79A4" w:rsidRDefault="00FD79A4" w:rsidP="00FD79A4">
      <w:pPr>
        <w:pStyle w:val="1"/>
      </w:pPr>
    </w:p>
    <w:p w14:paraId="0C2B2D5D" w14:textId="150DE257" w:rsidR="007244C6" w:rsidRDefault="007244C6" w:rsidP="00FD79A4">
      <w:pPr>
        <w:pStyle w:val="a0"/>
      </w:pPr>
      <w:r w:rsidRPr="007244C6">
        <w:t>a.</w:t>
      </w:r>
      <w:r w:rsidRPr="007244C6">
        <w:tab/>
        <w:t>One or nominal IV</w:t>
      </w:r>
    </w:p>
    <w:p w14:paraId="50B0EAB6" w14:textId="2E29306B" w:rsidR="00FD79A4" w:rsidRDefault="00FD79A4" w:rsidP="00FD79A4">
      <w:pPr>
        <w:pStyle w:val="a0"/>
      </w:pPr>
    </w:p>
    <w:p w14:paraId="7D334CB6" w14:textId="77777777" w:rsidR="00FD79A4" w:rsidRPr="007244C6" w:rsidRDefault="00FD79A4" w:rsidP="00FD79A4">
      <w:pPr>
        <w:pStyle w:val="a0"/>
      </w:pPr>
    </w:p>
    <w:p w14:paraId="6F77F285" w14:textId="77777777" w:rsidR="007244C6" w:rsidRPr="007244C6" w:rsidRDefault="007244C6" w:rsidP="00FD79A4">
      <w:pPr>
        <w:pStyle w:val="a0"/>
      </w:pPr>
    </w:p>
    <w:p w14:paraId="679FB8D2" w14:textId="3412EC23" w:rsidR="007244C6" w:rsidRDefault="007244C6" w:rsidP="00FD79A4">
      <w:pPr>
        <w:pStyle w:val="a0"/>
      </w:pPr>
      <w:r w:rsidRPr="007244C6">
        <w:t>b.</w:t>
      </w:r>
      <w:r w:rsidRPr="007244C6">
        <w:tab/>
        <w:t>One interval/ratio DV</w:t>
      </w:r>
    </w:p>
    <w:p w14:paraId="54F9C4AB" w14:textId="0CFAB8AE" w:rsidR="00FD79A4" w:rsidRDefault="00FD79A4" w:rsidP="00FD79A4">
      <w:pPr>
        <w:pStyle w:val="a0"/>
      </w:pPr>
    </w:p>
    <w:p w14:paraId="098B958D" w14:textId="77777777" w:rsidR="00FD79A4" w:rsidRPr="007244C6" w:rsidRDefault="00FD79A4" w:rsidP="00FD79A4">
      <w:pPr>
        <w:pStyle w:val="a0"/>
      </w:pPr>
    </w:p>
    <w:p w14:paraId="75824EB1" w14:textId="77777777" w:rsidR="007244C6" w:rsidRPr="007244C6" w:rsidRDefault="007244C6" w:rsidP="00FD79A4">
      <w:pPr>
        <w:pStyle w:val="a0"/>
      </w:pPr>
    </w:p>
    <w:p w14:paraId="2311C68D" w14:textId="77777777" w:rsidR="007244C6" w:rsidRPr="007244C6" w:rsidRDefault="007244C6" w:rsidP="00FD79A4">
      <w:pPr>
        <w:pStyle w:val="a0"/>
      </w:pPr>
      <w:r w:rsidRPr="007244C6">
        <w:t>c.</w:t>
      </w:r>
      <w:r w:rsidRPr="007244C6">
        <w:tab/>
        <w:t>One interval/ratio covariate</w:t>
      </w:r>
    </w:p>
    <w:p w14:paraId="7BFAD893" w14:textId="4AF4E763" w:rsidR="007244C6" w:rsidRDefault="007244C6" w:rsidP="00FD79A4">
      <w:pPr>
        <w:rPr>
          <w:sz w:val="24"/>
          <w:szCs w:val="24"/>
        </w:rPr>
      </w:pPr>
    </w:p>
    <w:p w14:paraId="305D9E67" w14:textId="77777777" w:rsidR="00FD79A4" w:rsidRPr="007244C6" w:rsidRDefault="00FD79A4" w:rsidP="00FD79A4">
      <w:pPr>
        <w:rPr>
          <w:sz w:val="24"/>
          <w:szCs w:val="24"/>
        </w:rPr>
      </w:pPr>
    </w:p>
    <w:p w14:paraId="615378EF" w14:textId="77777777" w:rsidR="007244C6" w:rsidRPr="007244C6" w:rsidRDefault="007244C6" w:rsidP="00FD79A4">
      <w:pPr>
        <w:pStyle w:val="1"/>
      </w:pPr>
      <w:r w:rsidRPr="007244C6">
        <w:t>2.</w:t>
      </w:r>
      <w:r w:rsidRPr="007244C6">
        <w:tab/>
        <w:t>Example</w:t>
      </w:r>
    </w:p>
    <w:p w14:paraId="5A535AA4" w14:textId="77777777" w:rsidR="007244C6" w:rsidRPr="007244C6" w:rsidRDefault="007244C6" w:rsidP="00FD79A4">
      <w:pPr>
        <w:rPr>
          <w:sz w:val="24"/>
          <w:szCs w:val="24"/>
        </w:rPr>
      </w:pPr>
    </w:p>
    <w:p w14:paraId="4AC91C0C" w14:textId="12929C4E" w:rsidR="007244C6" w:rsidRDefault="007244C6" w:rsidP="00FD79A4">
      <w:pPr>
        <w:pStyle w:val="a0"/>
      </w:pPr>
      <w:r w:rsidRPr="007244C6">
        <w:t>a.</w:t>
      </w:r>
      <w:r w:rsidRPr="007244C6">
        <w:tab/>
        <w:t>Biological sex (female and male) as the IV</w:t>
      </w:r>
    </w:p>
    <w:p w14:paraId="1D83095F" w14:textId="470B3B5B" w:rsidR="00FD79A4" w:rsidRDefault="00FD79A4" w:rsidP="00FD79A4">
      <w:pPr>
        <w:pStyle w:val="a0"/>
      </w:pPr>
    </w:p>
    <w:p w14:paraId="14F0F498" w14:textId="77777777" w:rsidR="00FD79A4" w:rsidRPr="007244C6" w:rsidRDefault="00FD79A4" w:rsidP="00FD79A4">
      <w:pPr>
        <w:pStyle w:val="a0"/>
      </w:pPr>
    </w:p>
    <w:p w14:paraId="2045C35D" w14:textId="77777777" w:rsidR="007244C6" w:rsidRPr="007244C6" w:rsidRDefault="007244C6" w:rsidP="00FD79A4">
      <w:pPr>
        <w:pStyle w:val="a0"/>
      </w:pPr>
    </w:p>
    <w:p w14:paraId="2F6499CF" w14:textId="7AE41939" w:rsidR="007244C6" w:rsidRDefault="007244C6" w:rsidP="00FD79A4">
      <w:pPr>
        <w:pStyle w:val="a0"/>
      </w:pPr>
      <w:r w:rsidRPr="007244C6">
        <w:t>b.</w:t>
      </w:r>
      <w:r w:rsidRPr="007244C6">
        <w:tab/>
        <w:t>Communication (measured by a 24-item Likert scale, so it is an interval variable) as the DV</w:t>
      </w:r>
    </w:p>
    <w:p w14:paraId="1BA88DC7" w14:textId="2C53DEB1" w:rsidR="00FD79A4" w:rsidRDefault="00FD79A4" w:rsidP="00FD79A4">
      <w:pPr>
        <w:pStyle w:val="a0"/>
      </w:pPr>
    </w:p>
    <w:p w14:paraId="2892E626" w14:textId="77777777" w:rsidR="00FD79A4" w:rsidRPr="007244C6" w:rsidRDefault="00FD79A4" w:rsidP="00FD79A4">
      <w:pPr>
        <w:pStyle w:val="a0"/>
      </w:pPr>
    </w:p>
    <w:p w14:paraId="416D5791" w14:textId="77777777" w:rsidR="007244C6" w:rsidRPr="007244C6" w:rsidRDefault="007244C6" w:rsidP="00FD79A4">
      <w:pPr>
        <w:pStyle w:val="a0"/>
      </w:pPr>
    </w:p>
    <w:p w14:paraId="1AC52673" w14:textId="2693FBF9" w:rsidR="007244C6" w:rsidRDefault="007244C6" w:rsidP="00FD79A4">
      <w:pPr>
        <w:pStyle w:val="a0"/>
      </w:pPr>
      <w:r w:rsidRPr="007244C6">
        <w:t>c.</w:t>
      </w:r>
      <w:r w:rsidRPr="007244C6">
        <w:tab/>
        <w:t>Willingness to communicate (an interval variable) as the covariate</w:t>
      </w:r>
    </w:p>
    <w:p w14:paraId="163653D4" w14:textId="3D3AB3B9" w:rsidR="00FD79A4" w:rsidRDefault="00FD79A4" w:rsidP="00FD79A4">
      <w:pPr>
        <w:pStyle w:val="a0"/>
      </w:pPr>
    </w:p>
    <w:p w14:paraId="100D9388" w14:textId="77777777" w:rsidR="00FD79A4" w:rsidRPr="007244C6" w:rsidRDefault="00FD79A4" w:rsidP="00FD79A4">
      <w:pPr>
        <w:pStyle w:val="a0"/>
      </w:pPr>
    </w:p>
    <w:p w14:paraId="1860DC47" w14:textId="77777777" w:rsidR="007244C6" w:rsidRPr="007244C6" w:rsidRDefault="007244C6" w:rsidP="00FD79A4">
      <w:pPr>
        <w:rPr>
          <w:sz w:val="24"/>
          <w:szCs w:val="24"/>
        </w:rPr>
      </w:pPr>
    </w:p>
    <w:p w14:paraId="33E060A5" w14:textId="15182663" w:rsidR="007244C6" w:rsidRDefault="007244C6" w:rsidP="00FD79A4">
      <w:pPr>
        <w:pStyle w:val="1"/>
      </w:pPr>
      <w:r w:rsidRPr="007244C6">
        <w:t>3.</w:t>
      </w:r>
      <w:r w:rsidRPr="007244C6">
        <w:tab/>
        <w:t>Explanation of the ANCOVA</w:t>
      </w:r>
    </w:p>
    <w:p w14:paraId="5A856ED1" w14:textId="77777777" w:rsidR="00FD79A4" w:rsidRPr="00FD79A4" w:rsidRDefault="00FD79A4" w:rsidP="00FD79A4">
      <w:pPr>
        <w:pStyle w:val="1"/>
      </w:pPr>
    </w:p>
    <w:p w14:paraId="0C304288" w14:textId="73E17B48" w:rsidR="007244C6" w:rsidRDefault="007244C6" w:rsidP="00FD79A4">
      <w:pPr>
        <w:pStyle w:val="a0"/>
      </w:pPr>
      <w:r w:rsidRPr="007244C6">
        <w:t>a.</w:t>
      </w:r>
      <w:r w:rsidRPr="007244C6">
        <w:tab/>
        <w:t>The purpose of an ANCOVA is to allow a researcher to determine</w:t>
      </w:r>
      <w:r w:rsidR="00FD79A4">
        <w:t xml:space="preserve"> </w:t>
      </w:r>
      <w:r w:rsidRPr="007244C6">
        <w:t>if a difference lies between groups (female and male) on a DV</w:t>
      </w:r>
      <w:r w:rsidR="00FD79A4">
        <w:t xml:space="preserve"> c</w:t>
      </w:r>
      <w:r w:rsidRPr="007244C6">
        <w:t>ommunication apprehension) after the DV has been mathematically</w:t>
      </w:r>
      <w:r w:rsidR="00FD79A4">
        <w:t xml:space="preserve"> </w:t>
      </w:r>
      <w:r w:rsidRPr="007244C6">
        <w:t>adjusted for differences associated with one or more covariates (willingness to communicate</w:t>
      </w:r>
      <w:r w:rsidR="00FD79A4">
        <w:t>).</w:t>
      </w:r>
    </w:p>
    <w:p w14:paraId="2C435FCF" w14:textId="2FBF5C58" w:rsidR="00FD79A4" w:rsidRDefault="00FD79A4" w:rsidP="00FD79A4">
      <w:pPr>
        <w:pStyle w:val="a0"/>
      </w:pPr>
    </w:p>
    <w:p w14:paraId="5B467522" w14:textId="77777777" w:rsidR="00FD79A4" w:rsidRPr="007244C6" w:rsidRDefault="00FD79A4" w:rsidP="00FD79A4">
      <w:pPr>
        <w:pStyle w:val="a0"/>
      </w:pPr>
    </w:p>
    <w:p w14:paraId="32751973" w14:textId="77777777" w:rsidR="007244C6" w:rsidRPr="007244C6" w:rsidRDefault="007244C6" w:rsidP="00FD79A4">
      <w:pPr>
        <w:pStyle w:val="a0"/>
      </w:pPr>
    </w:p>
    <w:p w14:paraId="212068E8" w14:textId="70118BFA" w:rsidR="007244C6" w:rsidRPr="007244C6" w:rsidRDefault="007244C6" w:rsidP="00FD79A4">
      <w:pPr>
        <w:pStyle w:val="a0"/>
      </w:pPr>
      <w:r w:rsidRPr="007244C6">
        <w:t>b.</w:t>
      </w:r>
      <w:r w:rsidRPr="007244C6">
        <w:tab/>
        <w:t>The basic test analyzed in an ANCOVA is the same in a one-way</w:t>
      </w:r>
      <w:r w:rsidR="00FD79A4">
        <w:t xml:space="preserve"> </w:t>
      </w:r>
      <w:r w:rsidRPr="007244C6">
        <w:t>ANOVA: Is there a difference between groups?</w:t>
      </w:r>
    </w:p>
    <w:p w14:paraId="7365429A" w14:textId="4BF9335F" w:rsidR="007244C6" w:rsidRDefault="007244C6" w:rsidP="00FD79A4">
      <w:pPr>
        <w:pStyle w:val="a0"/>
      </w:pPr>
    </w:p>
    <w:p w14:paraId="3234AF7C" w14:textId="2A3CF812" w:rsidR="00FD79A4" w:rsidRDefault="00FD79A4" w:rsidP="00FD79A4">
      <w:pPr>
        <w:pStyle w:val="a0"/>
      </w:pPr>
    </w:p>
    <w:p w14:paraId="0005A415" w14:textId="73746F6D" w:rsidR="00FD79A4" w:rsidRDefault="00FD79A4" w:rsidP="00FD79A4">
      <w:pPr>
        <w:pStyle w:val="a0"/>
      </w:pPr>
    </w:p>
    <w:p w14:paraId="54E39279" w14:textId="77777777" w:rsidR="00FD79A4" w:rsidRPr="007244C6" w:rsidRDefault="00FD79A4" w:rsidP="00FD79A4">
      <w:pPr>
        <w:pStyle w:val="a0"/>
      </w:pPr>
    </w:p>
    <w:p w14:paraId="0EB9023D" w14:textId="77777777" w:rsidR="007244C6" w:rsidRPr="007244C6" w:rsidRDefault="007244C6" w:rsidP="00FD79A4">
      <w:pPr>
        <w:pStyle w:val="a0"/>
      </w:pPr>
      <w:r w:rsidRPr="007244C6">
        <w:t>c.</w:t>
      </w:r>
      <w:r w:rsidRPr="007244C6">
        <w:tab/>
        <w:t>Covariate defined</w:t>
      </w:r>
    </w:p>
    <w:p w14:paraId="2642F37D" w14:textId="5EE3E32E" w:rsidR="00FD79A4" w:rsidRDefault="00FD79A4" w:rsidP="00FD79A4">
      <w:pPr>
        <w:rPr>
          <w:sz w:val="24"/>
          <w:szCs w:val="24"/>
        </w:rPr>
      </w:pPr>
    </w:p>
    <w:p w14:paraId="678F55D8" w14:textId="77777777" w:rsidR="00FD79A4" w:rsidRDefault="00FD79A4" w:rsidP="00FD79A4">
      <w:pPr>
        <w:rPr>
          <w:sz w:val="24"/>
          <w:szCs w:val="24"/>
        </w:rPr>
      </w:pPr>
    </w:p>
    <w:p w14:paraId="6A26DA9C" w14:textId="77777777" w:rsidR="00FD79A4" w:rsidRPr="007244C6" w:rsidRDefault="00FD79A4" w:rsidP="00FD79A4">
      <w:pPr>
        <w:rPr>
          <w:sz w:val="24"/>
          <w:szCs w:val="24"/>
        </w:rPr>
      </w:pPr>
    </w:p>
    <w:p w14:paraId="5330F218" w14:textId="77777777" w:rsidR="007244C6" w:rsidRPr="007244C6" w:rsidRDefault="007244C6" w:rsidP="00FD79A4">
      <w:pPr>
        <w:pStyle w:val="1"/>
      </w:pPr>
      <w:r w:rsidRPr="007244C6">
        <w:t>4.</w:t>
      </w:r>
      <w:r w:rsidRPr="007244C6">
        <w:tab/>
        <w:t>APA write-up</w:t>
      </w:r>
    </w:p>
    <w:p w14:paraId="17C4621B" w14:textId="6F9D8815" w:rsidR="007244C6" w:rsidRDefault="007244C6" w:rsidP="00FD79A4">
      <w:pPr>
        <w:rPr>
          <w:sz w:val="24"/>
          <w:szCs w:val="24"/>
        </w:rPr>
      </w:pPr>
    </w:p>
    <w:p w14:paraId="097A7FAC" w14:textId="00DD1C29" w:rsidR="00FD79A4" w:rsidRDefault="00FD79A4" w:rsidP="00FD79A4">
      <w:pPr>
        <w:rPr>
          <w:sz w:val="24"/>
          <w:szCs w:val="24"/>
        </w:rPr>
      </w:pPr>
    </w:p>
    <w:p w14:paraId="3D8DF875" w14:textId="77777777" w:rsidR="00FD79A4" w:rsidRDefault="00FD79A4" w:rsidP="00FD79A4">
      <w:pPr>
        <w:rPr>
          <w:sz w:val="24"/>
          <w:szCs w:val="24"/>
        </w:rPr>
      </w:pPr>
    </w:p>
    <w:p w14:paraId="6B6C6C41" w14:textId="77777777" w:rsidR="00FD79A4" w:rsidRPr="007244C6" w:rsidRDefault="00FD79A4" w:rsidP="00FD79A4">
      <w:pPr>
        <w:rPr>
          <w:sz w:val="24"/>
          <w:szCs w:val="24"/>
        </w:rPr>
      </w:pPr>
    </w:p>
    <w:p w14:paraId="63F4620D" w14:textId="77777777" w:rsidR="007244C6" w:rsidRPr="007244C6" w:rsidRDefault="007244C6" w:rsidP="00FD79A4">
      <w:pPr>
        <w:pStyle w:val="1"/>
      </w:pPr>
      <w:r w:rsidRPr="007244C6">
        <w:t>5.</w:t>
      </w:r>
      <w:r w:rsidRPr="007244C6">
        <w:tab/>
        <w:t>Explanation of results</w:t>
      </w:r>
    </w:p>
    <w:p w14:paraId="31626810" w14:textId="3981F89E" w:rsidR="007244C6" w:rsidRDefault="007244C6" w:rsidP="00FD79A4">
      <w:pPr>
        <w:rPr>
          <w:sz w:val="24"/>
          <w:szCs w:val="24"/>
        </w:rPr>
      </w:pPr>
      <w:r w:rsidRPr="007244C6">
        <w:rPr>
          <w:sz w:val="24"/>
          <w:szCs w:val="24"/>
        </w:rPr>
        <w:t xml:space="preserve"> </w:t>
      </w:r>
    </w:p>
    <w:p w14:paraId="4A2B9ABE" w14:textId="05DC4098" w:rsidR="00FD79A4" w:rsidRDefault="00FD79A4" w:rsidP="00FD79A4">
      <w:pPr>
        <w:rPr>
          <w:sz w:val="24"/>
          <w:szCs w:val="24"/>
        </w:rPr>
      </w:pPr>
    </w:p>
    <w:p w14:paraId="6DA6CB53" w14:textId="77777777" w:rsidR="00FD79A4" w:rsidRPr="007244C6" w:rsidRDefault="00FD79A4" w:rsidP="00FD79A4">
      <w:pPr>
        <w:rPr>
          <w:sz w:val="24"/>
          <w:szCs w:val="24"/>
        </w:rPr>
      </w:pPr>
    </w:p>
    <w:p w14:paraId="273EF166" w14:textId="77777777" w:rsidR="007244C6" w:rsidRPr="007244C6" w:rsidRDefault="007244C6" w:rsidP="00FD79A4">
      <w:pPr>
        <w:pStyle w:val="A"/>
      </w:pPr>
      <w:r w:rsidRPr="007244C6">
        <w:t>C.</w:t>
      </w:r>
      <w:r w:rsidRPr="007244C6">
        <w:tab/>
        <w:t>MANOVA</w:t>
      </w:r>
    </w:p>
    <w:p w14:paraId="34BFA9C0" w14:textId="77777777" w:rsidR="007244C6" w:rsidRPr="007244C6" w:rsidRDefault="007244C6" w:rsidP="00FD79A4">
      <w:pPr>
        <w:rPr>
          <w:sz w:val="24"/>
          <w:szCs w:val="24"/>
        </w:rPr>
      </w:pPr>
    </w:p>
    <w:p w14:paraId="277ECDA4" w14:textId="6B70605B" w:rsidR="007244C6" w:rsidRDefault="007244C6" w:rsidP="00FD79A4">
      <w:pPr>
        <w:pStyle w:val="1"/>
      </w:pPr>
      <w:r w:rsidRPr="007244C6">
        <w:t>1.</w:t>
      </w:r>
      <w:r w:rsidRPr="007244C6">
        <w:tab/>
        <w:t>Types of variables examined</w:t>
      </w:r>
    </w:p>
    <w:p w14:paraId="512D7E17" w14:textId="77777777" w:rsidR="00FD79A4" w:rsidRPr="00FD79A4" w:rsidRDefault="00FD79A4" w:rsidP="00FD79A4">
      <w:pPr>
        <w:pStyle w:val="1"/>
      </w:pPr>
    </w:p>
    <w:p w14:paraId="46A3E272" w14:textId="77777777" w:rsidR="007244C6" w:rsidRPr="007244C6" w:rsidRDefault="007244C6" w:rsidP="00FD79A4">
      <w:pPr>
        <w:pStyle w:val="a0"/>
      </w:pPr>
      <w:r w:rsidRPr="007244C6">
        <w:t>a.</w:t>
      </w:r>
      <w:r w:rsidRPr="007244C6">
        <w:tab/>
        <w:t>One or more nominal IVs</w:t>
      </w:r>
    </w:p>
    <w:p w14:paraId="18330F66" w14:textId="0A8176C0" w:rsidR="007244C6" w:rsidRDefault="007244C6" w:rsidP="00FD79A4">
      <w:pPr>
        <w:rPr>
          <w:sz w:val="24"/>
          <w:szCs w:val="24"/>
        </w:rPr>
      </w:pPr>
    </w:p>
    <w:p w14:paraId="23B56550" w14:textId="77777777" w:rsidR="00FD79A4" w:rsidRDefault="00FD79A4" w:rsidP="00FD79A4">
      <w:pPr>
        <w:rPr>
          <w:sz w:val="24"/>
          <w:szCs w:val="24"/>
        </w:rPr>
      </w:pPr>
    </w:p>
    <w:p w14:paraId="318148C4" w14:textId="77777777" w:rsidR="00FD79A4" w:rsidRPr="007244C6" w:rsidRDefault="00FD79A4" w:rsidP="00FD79A4">
      <w:pPr>
        <w:rPr>
          <w:sz w:val="24"/>
          <w:szCs w:val="24"/>
        </w:rPr>
      </w:pPr>
    </w:p>
    <w:p w14:paraId="79E289AD" w14:textId="77777777" w:rsidR="007244C6" w:rsidRPr="007244C6" w:rsidRDefault="007244C6" w:rsidP="00FD79A4">
      <w:pPr>
        <w:pStyle w:val="a0"/>
      </w:pPr>
      <w:r w:rsidRPr="007244C6">
        <w:t>b.</w:t>
      </w:r>
      <w:r w:rsidRPr="007244C6">
        <w:tab/>
        <w:t>Two or more interval/ratio DVs</w:t>
      </w:r>
    </w:p>
    <w:p w14:paraId="02C8B8F3" w14:textId="47D159B3" w:rsidR="007244C6" w:rsidRDefault="007244C6" w:rsidP="00FD79A4">
      <w:pPr>
        <w:rPr>
          <w:sz w:val="24"/>
          <w:szCs w:val="24"/>
        </w:rPr>
      </w:pPr>
    </w:p>
    <w:p w14:paraId="456B0158" w14:textId="00FC856F" w:rsidR="00FD79A4" w:rsidRDefault="00FD79A4" w:rsidP="00FD79A4">
      <w:pPr>
        <w:rPr>
          <w:sz w:val="24"/>
          <w:szCs w:val="24"/>
        </w:rPr>
      </w:pPr>
    </w:p>
    <w:p w14:paraId="72979EDB" w14:textId="77777777" w:rsidR="00FD79A4" w:rsidRPr="007244C6" w:rsidRDefault="00FD79A4" w:rsidP="00FD79A4">
      <w:pPr>
        <w:rPr>
          <w:sz w:val="24"/>
          <w:szCs w:val="24"/>
        </w:rPr>
      </w:pPr>
    </w:p>
    <w:p w14:paraId="696BE292" w14:textId="77777777" w:rsidR="007244C6" w:rsidRPr="007244C6" w:rsidRDefault="007244C6" w:rsidP="00FD79A4">
      <w:pPr>
        <w:pStyle w:val="1"/>
      </w:pPr>
      <w:r w:rsidRPr="007244C6">
        <w:t>2.</w:t>
      </w:r>
      <w:r w:rsidRPr="007244C6">
        <w:tab/>
        <w:t>Example</w:t>
      </w:r>
    </w:p>
    <w:p w14:paraId="6ADFDFE5" w14:textId="77777777" w:rsidR="007244C6" w:rsidRPr="007244C6" w:rsidRDefault="007244C6" w:rsidP="00FD79A4">
      <w:pPr>
        <w:rPr>
          <w:sz w:val="24"/>
          <w:szCs w:val="24"/>
        </w:rPr>
      </w:pPr>
    </w:p>
    <w:p w14:paraId="299D3167" w14:textId="77777777" w:rsidR="007244C6" w:rsidRPr="007244C6" w:rsidRDefault="007244C6" w:rsidP="00FD79A4">
      <w:pPr>
        <w:pStyle w:val="a0"/>
      </w:pPr>
      <w:r w:rsidRPr="007244C6">
        <w:t>a.</w:t>
      </w:r>
      <w:r w:rsidRPr="007244C6">
        <w:tab/>
        <w:t>Perhaps a researcher wanted to see if females and males differ in their levels of ethnocentrism but also if males and females differ in their levels of willingness to communicate (WTC) with strangers.</w:t>
      </w:r>
    </w:p>
    <w:p w14:paraId="0E7D14C3" w14:textId="3DB625DB" w:rsidR="007244C6" w:rsidRDefault="007244C6" w:rsidP="00FD79A4">
      <w:pPr>
        <w:pStyle w:val="a0"/>
      </w:pPr>
    </w:p>
    <w:p w14:paraId="0FD70FF6" w14:textId="488C1C32" w:rsidR="00FD79A4" w:rsidRDefault="00FD79A4" w:rsidP="00FD79A4">
      <w:pPr>
        <w:pStyle w:val="a0"/>
      </w:pPr>
    </w:p>
    <w:p w14:paraId="42227D1C" w14:textId="77777777" w:rsidR="00FD79A4" w:rsidRPr="007244C6" w:rsidRDefault="00FD79A4" w:rsidP="00FD79A4">
      <w:pPr>
        <w:pStyle w:val="a0"/>
      </w:pPr>
    </w:p>
    <w:p w14:paraId="6F92363B" w14:textId="77777777" w:rsidR="007244C6" w:rsidRPr="007244C6" w:rsidRDefault="007244C6" w:rsidP="00FD79A4">
      <w:pPr>
        <w:pStyle w:val="a0"/>
      </w:pPr>
      <w:r w:rsidRPr="007244C6">
        <w:t>b.</w:t>
      </w:r>
      <w:r w:rsidRPr="007244C6">
        <w:tab/>
        <w:t>Females and males (a nominal variable) would be the IV.</w:t>
      </w:r>
    </w:p>
    <w:p w14:paraId="57377AE1" w14:textId="402677EF" w:rsidR="007244C6" w:rsidRDefault="007244C6" w:rsidP="00FD79A4">
      <w:pPr>
        <w:pStyle w:val="a0"/>
      </w:pPr>
    </w:p>
    <w:p w14:paraId="1ED3E0B8" w14:textId="4160C4F7" w:rsidR="00FD79A4" w:rsidRDefault="00FD79A4" w:rsidP="00FD79A4">
      <w:pPr>
        <w:pStyle w:val="a0"/>
      </w:pPr>
    </w:p>
    <w:p w14:paraId="38711491" w14:textId="77777777" w:rsidR="00FD79A4" w:rsidRPr="007244C6" w:rsidRDefault="00FD79A4" w:rsidP="00FD79A4">
      <w:pPr>
        <w:pStyle w:val="a0"/>
      </w:pPr>
    </w:p>
    <w:p w14:paraId="0671F6EA" w14:textId="77777777" w:rsidR="007244C6" w:rsidRPr="007244C6" w:rsidRDefault="007244C6" w:rsidP="00FD79A4">
      <w:pPr>
        <w:pStyle w:val="a0"/>
      </w:pPr>
      <w:r w:rsidRPr="007244C6">
        <w:t>c.</w:t>
      </w:r>
      <w:r w:rsidRPr="007244C6">
        <w:tab/>
        <w:t>Ethnocentrism (an interval variable) and WTC (an interval variable) would be the DVs.</w:t>
      </w:r>
    </w:p>
    <w:p w14:paraId="5D1A1512" w14:textId="652EDA89" w:rsidR="007244C6" w:rsidRDefault="007244C6" w:rsidP="00FD79A4">
      <w:pPr>
        <w:rPr>
          <w:sz w:val="24"/>
          <w:szCs w:val="24"/>
        </w:rPr>
      </w:pPr>
    </w:p>
    <w:p w14:paraId="5182AE22" w14:textId="1D5F2B91" w:rsidR="00FD79A4" w:rsidRDefault="00FD79A4" w:rsidP="00FD79A4">
      <w:pPr>
        <w:rPr>
          <w:sz w:val="24"/>
          <w:szCs w:val="24"/>
        </w:rPr>
      </w:pPr>
    </w:p>
    <w:p w14:paraId="67170BA7" w14:textId="77777777" w:rsidR="00FD79A4" w:rsidRPr="007244C6" w:rsidRDefault="00FD79A4" w:rsidP="00FD79A4">
      <w:pPr>
        <w:rPr>
          <w:sz w:val="24"/>
          <w:szCs w:val="24"/>
        </w:rPr>
      </w:pPr>
    </w:p>
    <w:p w14:paraId="4CA737DE" w14:textId="77777777" w:rsidR="007244C6" w:rsidRPr="007244C6" w:rsidRDefault="007244C6" w:rsidP="00FD79A4">
      <w:pPr>
        <w:pStyle w:val="1"/>
      </w:pPr>
      <w:r w:rsidRPr="007244C6">
        <w:t>3.</w:t>
      </w:r>
      <w:r w:rsidRPr="007244C6">
        <w:tab/>
        <w:t>Explanation of the MANOVA</w:t>
      </w:r>
    </w:p>
    <w:p w14:paraId="461721CE" w14:textId="77777777" w:rsidR="007244C6" w:rsidRPr="007244C6" w:rsidRDefault="007244C6" w:rsidP="00FD79A4">
      <w:pPr>
        <w:rPr>
          <w:sz w:val="24"/>
          <w:szCs w:val="24"/>
        </w:rPr>
      </w:pPr>
    </w:p>
    <w:p w14:paraId="0078B3BB" w14:textId="7A26E56C" w:rsidR="007244C6" w:rsidRDefault="007244C6" w:rsidP="00FD79A4">
      <w:pPr>
        <w:pStyle w:val="a0"/>
      </w:pPr>
      <w:r w:rsidRPr="007244C6">
        <w:t>a.</w:t>
      </w:r>
      <w:r w:rsidRPr="007244C6">
        <w:tab/>
        <w:t>Multivariate tests have multiple DVs. b. Univariate tests have one DV.</w:t>
      </w:r>
    </w:p>
    <w:p w14:paraId="413C65AF" w14:textId="4515B162" w:rsidR="00FD79A4" w:rsidRDefault="00FD79A4" w:rsidP="00FD79A4">
      <w:pPr>
        <w:pStyle w:val="a0"/>
      </w:pPr>
    </w:p>
    <w:p w14:paraId="6C42C907" w14:textId="77777777" w:rsidR="00FD79A4" w:rsidRPr="007244C6" w:rsidRDefault="00FD79A4" w:rsidP="00FD79A4">
      <w:pPr>
        <w:pStyle w:val="a0"/>
      </w:pPr>
    </w:p>
    <w:p w14:paraId="3193C2E2" w14:textId="77777777" w:rsidR="007244C6" w:rsidRPr="007244C6" w:rsidRDefault="007244C6" w:rsidP="00FD79A4">
      <w:pPr>
        <w:pStyle w:val="a0"/>
      </w:pPr>
    </w:p>
    <w:p w14:paraId="2A4ED636" w14:textId="1D4D3A24" w:rsidR="007244C6" w:rsidRPr="007244C6" w:rsidRDefault="007244C6" w:rsidP="00FD79A4">
      <w:pPr>
        <w:pStyle w:val="a0"/>
      </w:pPr>
      <w:r w:rsidRPr="007244C6">
        <w:t>c.</w:t>
      </w:r>
      <w:r w:rsidRPr="007244C6">
        <w:tab/>
        <w:t>Often the DVs analyzed in a MANOVA are different measures of the</w:t>
      </w:r>
      <w:r w:rsidR="00FD79A4">
        <w:t xml:space="preserve"> </w:t>
      </w:r>
      <w:r w:rsidRPr="007244C6">
        <w:t>same phenomenon.</w:t>
      </w:r>
    </w:p>
    <w:p w14:paraId="2D7C987E" w14:textId="5926F5DF" w:rsidR="007244C6" w:rsidRDefault="007244C6" w:rsidP="00FD79A4">
      <w:pPr>
        <w:pStyle w:val="a0"/>
      </w:pPr>
    </w:p>
    <w:p w14:paraId="46B34E3E" w14:textId="67CD7F61" w:rsidR="00FD79A4" w:rsidRDefault="00FD79A4" w:rsidP="00FD79A4">
      <w:pPr>
        <w:pStyle w:val="a0"/>
      </w:pPr>
    </w:p>
    <w:p w14:paraId="519CAACB" w14:textId="77777777" w:rsidR="00FD79A4" w:rsidRPr="007244C6" w:rsidRDefault="00FD79A4" w:rsidP="00FD79A4">
      <w:pPr>
        <w:pStyle w:val="a0"/>
      </w:pPr>
    </w:p>
    <w:p w14:paraId="1FF2E4D1" w14:textId="0250FF92" w:rsidR="007244C6" w:rsidRDefault="007244C6" w:rsidP="00FD79A4">
      <w:pPr>
        <w:pStyle w:val="a0"/>
      </w:pPr>
      <w:r w:rsidRPr="007244C6">
        <w:t>d.</w:t>
      </w:r>
      <w:r w:rsidRPr="007244C6">
        <w:tab/>
        <w:t>The two DVs do not need to be related, but they should share a common conceptual meaning and some degree of linearity.</w:t>
      </w:r>
    </w:p>
    <w:p w14:paraId="78694500" w14:textId="7988FD58" w:rsidR="00FD79A4" w:rsidRDefault="00FD79A4" w:rsidP="00FD79A4">
      <w:pPr>
        <w:pStyle w:val="a0"/>
      </w:pPr>
    </w:p>
    <w:p w14:paraId="176C22EA" w14:textId="77777777" w:rsidR="00FD79A4" w:rsidRPr="007244C6" w:rsidRDefault="00FD79A4" w:rsidP="00FD79A4">
      <w:pPr>
        <w:pStyle w:val="a0"/>
      </w:pPr>
    </w:p>
    <w:p w14:paraId="4440E940" w14:textId="77777777" w:rsidR="007244C6" w:rsidRPr="007244C6" w:rsidRDefault="007244C6" w:rsidP="00FD79A4">
      <w:pPr>
        <w:rPr>
          <w:sz w:val="24"/>
          <w:szCs w:val="24"/>
        </w:rPr>
      </w:pPr>
    </w:p>
    <w:p w14:paraId="09410ABE" w14:textId="77777777" w:rsidR="007244C6" w:rsidRPr="007244C6" w:rsidRDefault="007244C6" w:rsidP="00FD79A4">
      <w:pPr>
        <w:rPr>
          <w:sz w:val="24"/>
          <w:szCs w:val="24"/>
        </w:rPr>
      </w:pPr>
      <w:r w:rsidRPr="007244C6">
        <w:rPr>
          <w:sz w:val="24"/>
          <w:szCs w:val="24"/>
        </w:rPr>
        <w:t>4.</w:t>
      </w:r>
      <w:r w:rsidRPr="007244C6">
        <w:rPr>
          <w:sz w:val="24"/>
          <w:szCs w:val="24"/>
        </w:rPr>
        <w:tab/>
        <w:t>APA write-up</w:t>
      </w:r>
    </w:p>
    <w:p w14:paraId="1F45C596" w14:textId="2A842DEC" w:rsidR="007244C6" w:rsidRDefault="007244C6" w:rsidP="00FD79A4">
      <w:pPr>
        <w:rPr>
          <w:sz w:val="24"/>
          <w:szCs w:val="24"/>
        </w:rPr>
      </w:pPr>
    </w:p>
    <w:p w14:paraId="2BE27214" w14:textId="293F3DB6" w:rsidR="00FD79A4" w:rsidRDefault="00FD79A4" w:rsidP="00FD79A4">
      <w:pPr>
        <w:rPr>
          <w:sz w:val="24"/>
          <w:szCs w:val="24"/>
        </w:rPr>
      </w:pPr>
    </w:p>
    <w:p w14:paraId="7A2F3DCA" w14:textId="016263F3" w:rsidR="00FD79A4" w:rsidRDefault="00FD79A4" w:rsidP="00FD79A4">
      <w:pPr>
        <w:rPr>
          <w:sz w:val="24"/>
          <w:szCs w:val="24"/>
        </w:rPr>
      </w:pPr>
    </w:p>
    <w:p w14:paraId="36A1149B" w14:textId="77777777" w:rsidR="00FD79A4" w:rsidRPr="007244C6" w:rsidRDefault="00FD79A4" w:rsidP="00FD79A4">
      <w:pPr>
        <w:rPr>
          <w:sz w:val="24"/>
          <w:szCs w:val="24"/>
        </w:rPr>
      </w:pPr>
    </w:p>
    <w:p w14:paraId="52B9C590" w14:textId="77777777" w:rsidR="007244C6" w:rsidRPr="007244C6" w:rsidRDefault="007244C6" w:rsidP="00FD79A4">
      <w:pPr>
        <w:rPr>
          <w:sz w:val="24"/>
          <w:szCs w:val="24"/>
        </w:rPr>
      </w:pPr>
      <w:r w:rsidRPr="007244C6">
        <w:rPr>
          <w:sz w:val="24"/>
          <w:szCs w:val="24"/>
        </w:rPr>
        <w:t>5.</w:t>
      </w:r>
      <w:r w:rsidRPr="007244C6">
        <w:rPr>
          <w:sz w:val="24"/>
          <w:szCs w:val="24"/>
        </w:rPr>
        <w:tab/>
        <w:t>Explanation of results</w:t>
      </w:r>
    </w:p>
    <w:p w14:paraId="3BDCF663" w14:textId="5CA0420B" w:rsidR="007244C6" w:rsidRDefault="007244C6" w:rsidP="00FD79A4">
      <w:pPr>
        <w:rPr>
          <w:sz w:val="24"/>
          <w:szCs w:val="24"/>
        </w:rPr>
      </w:pPr>
    </w:p>
    <w:p w14:paraId="0B128D18" w14:textId="61BB972D" w:rsidR="00FD79A4" w:rsidRDefault="00FD79A4" w:rsidP="00FD79A4">
      <w:pPr>
        <w:rPr>
          <w:sz w:val="24"/>
          <w:szCs w:val="24"/>
        </w:rPr>
      </w:pPr>
    </w:p>
    <w:p w14:paraId="74A381CB" w14:textId="3FB750E4" w:rsidR="00FD79A4" w:rsidRDefault="00FD79A4" w:rsidP="00FD79A4">
      <w:pPr>
        <w:rPr>
          <w:sz w:val="24"/>
          <w:szCs w:val="24"/>
        </w:rPr>
      </w:pPr>
    </w:p>
    <w:p w14:paraId="76A71650" w14:textId="77777777" w:rsidR="00FD79A4" w:rsidRPr="007244C6" w:rsidRDefault="00FD79A4" w:rsidP="00FD79A4">
      <w:pPr>
        <w:rPr>
          <w:sz w:val="24"/>
          <w:szCs w:val="24"/>
        </w:rPr>
      </w:pPr>
    </w:p>
    <w:p w14:paraId="26E4FBF9" w14:textId="030FF2F4" w:rsidR="007244C6" w:rsidRDefault="007244C6" w:rsidP="00FD79A4">
      <w:pPr>
        <w:rPr>
          <w:sz w:val="24"/>
          <w:szCs w:val="24"/>
        </w:rPr>
      </w:pPr>
      <w:r w:rsidRPr="007244C6">
        <w:rPr>
          <w:sz w:val="24"/>
          <w:szCs w:val="24"/>
        </w:rPr>
        <w:t>D.</w:t>
      </w:r>
      <w:r w:rsidRPr="007244C6">
        <w:rPr>
          <w:sz w:val="24"/>
          <w:szCs w:val="24"/>
        </w:rPr>
        <w:tab/>
        <w:t>Repeated Measures ANOVA</w:t>
      </w:r>
    </w:p>
    <w:p w14:paraId="15E81FBC" w14:textId="05161F68" w:rsidR="00FD79A4" w:rsidRDefault="00FD79A4" w:rsidP="00FD79A4">
      <w:pPr>
        <w:rPr>
          <w:sz w:val="24"/>
          <w:szCs w:val="24"/>
        </w:rPr>
      </w:pPr>
    </w:p>
    <w:p w14:paraId="3CBF946D" w14:textId="77777777" w:rsidR="00FD79A4" w:rsidRPr="007244C6" w:rsidRDefault="00FD79A4" w:rsidP="00FD79A4">
      <w:pPr>
        <w:rPr>
          <w:sz w:val="24"/>
          <w:szCs w:val="24"/>
        </w:rPr>
      </w:pPr>
    </w:p>
    <w:p w14:paraId="39A3484A" w14:textId="77777777" w:rsidR="007244C6" w:rsidRPr="007244C6" w:rsidRDefault="007244C6" w:rsidP="00FD79A4">
      <w:pPr>
        <w:rPr>
          <w:sz w:val="24"/>
          <w:szCs w:val="24"/>
        </w:rPr>
      </w:pPr>
    </w:p>
    <w:p w14:paraId="481907A3" w14:textId="77777777" w:rsidR="007244C6" w:rsidRPr="007244C6" w:rsidRDefault="007244C6" w:rsidP="00FD79A4">
      <w:pPr>
        <w:pStyle w:val="1"/>
      </w:pPr>
      <w:r w:rsidRPr="007244C6">
        <w:t>1.</w:t>
      </w:r>
      <w:r w:rsidRPr="007244C6">
        <w:tab/>
        <w:t>Types of variables examined</w:t>
      </w:r>
    </w:p>
    <w:p w14:paraId="0346E05F" w14:textId="77777777" w:rsidR="007244C6" w:rsidRPr="007244C6" w:rsidRDefault="007244C6" w:rsidP="00FD79A4">
      <w:pPr>
        <w:rPr>
          <w:sz w:val="24"/>
          <w:szCs w:val="24"/>
        </w:rPr>
      </w:pPr>
    </w:p>
    <w:p w14:paraId="511A3C0E" w14:textId="1CADE38E" w:rsidR="007244C6" w:rsidRDefault="007244C6" w:rsidP="00FD79A4">
      <w:pPr>
        <w:pStyle w:val="a0"/>
      </w:pPr>
      <w:r w:rsidRPr="007244C6">
        <w:t>a.</w:t>
      </w:r>
      <w:r w:rsidRPr="007244C6">
        <w:tab/>
        <w:t>The IVs are not measured but are time sequences: Time 1, Time 2, Time 3 . . . Time X.</w:t>
      </w:r>
    </w:p>
    <w:p w14:paraId="55FF7CC7" w14:textId="4562AEFE" w:rsidR="00FD79A4" w:rsidRDefault="00FD79A4" w:rsidP="00FD79A4">
      <w:pPr>
        <w:pStyle w:val="a0"/>
      </w:pPr>
    </w:p>
    <w:p w14:paraId="75E011CC" w14:textId="77777777" w:rsidR="00FD79A4" w:rsidRPr="007244C6" w:rsidRDefault="00FD79A4" w:rsidP="00FD79A4">
      <w:pPr>
        <w:pStyle w:val="a0"/>
      </w:pPr>
    </w:p>
    <w:p w14:paraId="767ED0FB" w14:textId="77777777" w:rsidR="007244C6" w:rsidRPr="007244C6" w:rsidRDefault="007244C6" w:rsidP="00FD79A4">
      <w:pPr>
        <w:pStyle w:val="a0"/>
      </w:pPr>
    </w:p>
    <w:p w14:paraId="7A24339A" w14:textId="3017C2E9" w:rsidR="007244C6" w:rsidRDefault="007244C6" w:rsidP="00FD79A4">
      <w:pPr>
        <w:pStyle w:val="a0"/>
      </w:pPr>
      <w:r w:rsidRPr="007244C6">
        <w:t>b.</w:t>
      </w:r>
      <w:r w:rsidRPr="007244C6">
        <w:tab/>
        <w:t>One interval/ratio DV (measured repeatedly)</w:t>
      </w:r>
    </w:p>
    <w:p w14:paraId="1A9D2B9B" w14:textId="1A9E8D50" w:rsidR="00FD79A4" w:rsidRDefault="00FD79A4" w:rsidP="00FD79A4">
      <w:pPr>
        <w:pStyle w:val="a0"/>
      </w:pPr>
    </w:p>
    <w:p w14:paraId="4F9FEBC9" w14:textId="77777777" w:rsidR="00FD79A4" w:rsidRPr="007244C6" w:rsidRDefault="00FD79A4" w:rsidP="00FD79A4">
      <w:pPr>
        <w:pStyle w:val="a0"/>
      </w:pPr>
    </w:p>
    <w:p w14:paraId="59DC960D" w14:textId="77777777" w:rsidR="007244C6" w:rsidRPr="007244C6" w:rsidRDefault="007244C6" w:rsidP="00FD79A4">
      <w:pPr>
        <w:rPr>
          <w:sz w:val="24"/>
          <w:szCs w:val="24"/>
        </w:rPr>
      </w:pPr>
    </w:p>
    <w:p w14:paraId="7E755B58" w14:textId="77777777" w:rsidR="007244C6" w:rsidRPr="007244C6" w:rsidRDefault="007244C6" w:rsidP="00FD79A4">
      <w:pPr>
        <w:pStyle w:val="1"/>
      </w:pPr>
      <w:r w:rsidRPr="007244C6">
        <w:t>2.</w:t>
      </w:r>
      <w:r w:rsidRPr="007244C6">
        <w:tab/>
        <w:t>Example</w:t>
      </w:r>
    </w:p>
    <w:p w14:paraId="773E2B03" w14:textId="77777777" w:rsidR="007244C6" w:rsidRPr="007244C6" w:rsidRDefault="007244C6" w:rsidP="00FD79A4">
      <w:pPr>
        <w:rPr>
          <w:sz w:val="24"/>
          <w:szCs w:val="24"/>
        </w:rPr>
      </w:pPr>
    </w:p>
    <w:p w14:paraId="52624491" w14:textId="452560ED" w:rsidR="007244C6" w:rsidRDefault="007244C6" w:rsidP="00FD79A4">
      <w:pPr>
        <w:pStyle w:val="a0"/>
      </w:pPr>
      <w:r w:rsidRPr="007244C6">
        <w:t>a.</w:t>
      </w:r>
      <w:r w:rsidRPr="007244C6">
        <w:tab/>
        <w:t>Suppose you’re a public speaking teacher and you wanted to determine</w:t>
      </w:r>
      <w:r w:rsidR="00FD79A4">
        <w:t xml:space="preserve"> </w:t>
      </w:r>
      <w:r w:rsidRPr="007244C6">
        <w:t>if taking a public speaking course actually decreases a person’s level of communication apprehension (CA).</w:t>
      </w:r>
    </w:p>
    <w:p w14:paraId="460434F2" w14:textId="2A700161" w:rsidR="00FD79A4" w:rsidRDefault="00FD79A4" w:rsidP="00FD79A4">
      <w:pPr>
        <w:pStyle w:val="a0"/>
      </w:pPr>
    </w:p>
    <w:p w14:paraId="25F1BB6F" w14:textId="77777777" w:rsidR="00FD79A4" w:rsidRPr="007244C6" w:rsidRDefault="00FD79A4" w:rsidP="00FD79A4">
      <w:pPr>
        <w:pStyle w:val="a0"/>
      </w:pPr>
    </w:p>
    <w:p w14:paraId="1EED51A9" w14:textId="77777777" w:rsidR="007244C6" w:rsidRPr="007244C6" w:rsidRDefault="007244C6" w:rsidP="00FD79A4">
      <w:pPr>
        <w:pStyle w:val="a0"/>
      </w:pPr>
    </w:p>
    <w:p w14:paraId="116271DA" w14:textId="45B058F5" w:rsidR="007244C6" w:rsidRDefault="007244C6" w:rsidP="00FD79A4">
      <w:pPr>
        <w:pStyle w:val="a0"/>
      </w:pPr>
      <w:r w:rsidRPr="007244C6">
        <w:t>b.</w:t>
      </w:r>
      <w:r w:rsidRPr="007244C6">
        <w:tab/>
        <w:t>One possible way to determine if a person’s level of CA decreases over the course of a public speaking class would be to test his or her CA level at the beginning of the course, again halfway through the course, and a third time at the end of the course.</w:t>
      </w:r>
    </w:p>
    <w:p w14:paraId="19517B5C" w14:textId="65F62F6B" w:rsidR="00FD79A4" w:rsidRDefault="00FD79A4" w:rsidP="00FD79A4">
      <w:pPr>
        <w:pStyle w:val="a0"/>
      </w:pPr>
    </w:p>
    <w:p w14:paraId="30860226" w14:textId="77777777" w:rsidR="00FD79A4" w:rsidRPr="007244C6" w:rsidRDefault="00FD79A4" w:rsidP="00FD79A4">
      <w:pPr>
        <w:pStyle w:val="a0"/>
      </w:pPr>
    </w:p>
    <w:p w14:paraId="08B6672E" w14:textId="77777777" w:rsidR="007244C6" w:rsidRPr="007244C6" w:rsidRDefault="007244C6" w:rsidP="00FD79A4">
      <w:pPr>
        <w:pStyle w:val="a0"/>
      </w:pPr>
    </w:p>
    <w:p w14:paraId="58A0FEEA" w14:textId="200D4353" w:rsidR="007244C6" w:rsidRDefault="007244C6" w:rsidP="00FD79A4">
      <w:pPr>
        <w:pStyle w:val="a0"/>
      </w:pPr>
      <w:r w:rsidRPr="007244C6">
        <w:t>c.</w:t>
      </w:r>
      <w:r w:rsidRPr="007244C6">
        <w:tab/>
        <w:t>Each measurement of CA is a DV measurement.</w:t>
      </w:r>
    </w:p>
    <w:p w14:paraId="37DC80A0" w14:textId="213F39D1" w:rsidR="00FD79A4" w:rsidRDefault="00FD79A4" w:rsidP="00FD79A4">
      <w:pPr>
        <w:pStyle w:val="a0"/>
      </w:pPr>
    </w:p>
    <w:p w14:paraId="1199C98A" w14:textId="77777777" w:rsidR="00FD79A4" w:rsidRPr="007244C6" w:rsidRDefault="00FD79A4" w:rsidP="00FD79A4">
      <w:pPr>
        <w:pStyle w:val="a0"/>
      </w:pPr>
    </w:p>
    <w:p w14:paraId="3360417B" w14:textId="77777777" w:rsidR="007244C6" w:rsidRPr="007244C6" w:rsidRDefault="007244C6" w:rsidP="00FD79A4">
      <w:pPr>
        <w:pStyle w:val="a0"/>
      </w:pPr>
    </w:p>
    <w:p w14:paraId="0EBCE9CC" w14:textId="53D578F7" w:rsidR="007244C6" w:rsidRDefault="007244C6" w:rsidP="00FD79A4">
      <w:pPr>
        <w:pStyle w:val="a0"/>
      </w:pPr>
      <w:r w:rsidRPr="007244C6">
        <w:t>d.</w:t>
      </w:r>
      <w:r w:rsidRPr="007244C6">
        <w:tab/>
        <w:t>You could calculate three paired t tests to determine this research question (Time 1 to Time 2, Time 2 to Time 3, and Time 1 to Time 3), but again the more tests you run the more error your findings will have.</w:t>
      </w:r>
    </w:p>
    <w:p w14:paraId="3F8E80A9" w14:textId="58EAA092" w:rsidR="00FD79A4" w:rsidRDefault="00FD79A4" w:rsidP="00FD79A4">
      <w:pPr>
        <w:pStyle w:val="a0"/>
      </w:pPr>
    </w:p>
    <w:p w14:paraId="3C1EDE53" w14:textId="77777777" w:rsidR="00FD79A4" w:rsidRPr="007244C6" w:rsidRDefault="00FD79A4" w:rsidP="00FD79A4">
      <w:pPr>
        <w:pStyle w:val="a0"/>
      </w:pPr>
    </w:p>
    <w:p w14:paraId="0061EFFC" w14:textId="77777777" w:rsidR="007244C6" w:rsidRPr="007244C6" w:rsidRDefault="007244C6" w:rsidP="00FD79A4">
      <w:pPr>
        <w:pStyle w:val="a0"/>
      </w:pPr>
    </w:p>
    <w:p w14:paraId="484044DA" w14:textId="77777777" w:rsidR="007244C6" w:rsidRPr="007244C6" w:rsidRDefault="007244C6" w:rsidP="00FD79A4">
      <w:pPr>
        <w:pStyle w:val="a0"/>
      </w:pPr>
      <w:r w:rsidRPr="007244C6">
        <w:t>e.</w:t>
      </w:r>
      <w:r w:rsidRPr="007244C6">
        <w:tab/>
        <w:t>In order to avoid increasing your Type I error, you can run a procedure called a repeated measures ANOVA.</w:t>
      </w:r>
    </w:p>
    <w:p w14:paraId="649E42C6" w14:textId="0743F577" w:rsidR="007244C6" w:rsidRDefault="007244C6" w:rsidP="00FD79A4">
      <w:pPr>
        <w:rPr>
          <w:sz w:val="24"/>
          <w:szCs w:val="24"/>
        </w:rPr>
      </w:pPr>
    </w:p>
    <w:p w14:paraId="552C8B81" w14:textId="28F0B353" w:rsidR="00FD79A4" w:rsidRDefault="00FD79A4" w:rsidP="00FD79A4">
      <w:pPr>
        <w:rPr>
          <w:sz w:val="24"/>
          <w:szCs w:val="24"/>
        </w:rPr>
      </w:pPr>
    </w:p>
    <w:p w14:paraId="351C3A5D" w14:textId="77777777" w:rsidR="00FD79A4" w:rsidRPr="007244C6" w:rsidRDefault="00FD79A4" w:rsidP="00FD79A4">
      <w:pPr>
        <w:rPr>
          <w:sz w:val="24"/>
          <w:szCs w:val="24"/>
        </w:rPr>
      </w:pPr>
    </w:p>
    <w:p w14:paraId="26749D84" w14:textId="77777777" w:rsidR="007244C6" w:rsidRPr="007244C6" w:rsidRDefault="007244C6" w:rsidP="00FD79A4">
      <w:pPr>
        <w:pStyle w:val="1"/>
      </w:pPr>
      <w:r w:rsidRPr="007244C6">
        <w:t>3.</w:t>
      </w:r>
      <w:r w:rsidRPr="007244C6">
        <w:tab/>
        <w:t>Explanation of repeated measures ANOVA</w:t>
      </w:r>
    </w:p>
    <w:p w14:paraId="62CBA6E5" w14:textId="77777777" w:rsidR="007244C6" w:rsidRPr="007244C6" w:rsidRDefault="007244C6" w:rsidP="00FD79A4">
      <w:pPr>
        <w:rPr>
          <w:sz w:val="24"/>
          <w:szCs w:val="24"/>
        </w:rPr>
      </w:pPr>
    </w:p>
    <w:p w14:paraId="42FD02F2" w14:textId="16F7D901" w:rsidR="007244C6" w:rsidRDefault="007244C6" w:rsidP="00FD79A4">
      <w:pPr>
        <w:pStyle w:val="a0"/>
      </w:pPr>
      <w:r w:rsidRPr="007244C6">
        <w:t>a.</w:t>
      </w:r>
      <w:r w:rsidRPr="007244C6">
        <w:tab/>
        <w:t>A repeated measures ANOVA allows a researcher to determine if</w:t>
      </w:r>
      <w:r w:rsidR="00FD79A4">
        <w:t xml:space="preserve"> </w:t>
      </w:r>
      <w:r w:rsidRPr="007244C6">
        <w:t>differences occur in a variable over time.</w:t>
      </w:r>
    </w:p>
    <w:p w14:paraId="3D4CBF53" w14:textId="4454A353" w:rsidR="00FD79A4" w:rsidRDefault="00FD79A4" w:rsidP="00FD79A4">
      <w:pPr>
        <w:pStyle w:val="a0"/>
      </w:pPr>
    </w:p>
    <w:p w14:paraId="7E0A8EA0" w14:textId="77777777" w:rsidR="00FD79A4" w:rsidRPr="007244C6" w:rsidRDefault="00FD79A4" w:rsidP="00FD79A4">
      <w:pPr>
        <w:pStyle w:val="a0"/>
      </w:pPr>
    </w:p>
    <w:p w14:paraId="7F66DF05" w14:textId="77777777" w:rsidR="007244C6" w:rsidRPr="007244C6" w:rsidRDefault="007244C6" w:rsidP="00FD79A4">
      <w:pPr>
        <w:pStyle w:val="a0"/>
      </w:pPr>
    </w:p>
    <w:p w14:paraId="518A8FE1" w14:textId="760E8A68" w:rsidR="007244C6" w:rsidRDefault="007244C6" w:rsidP="00FD79A4">
      <w:pPr>
        <w:pStyle w:val="a0"/>
      </w:pPr>
      <w:r w:rsidRPr="007244C6">
        <w:t>b.</w:t>
      </w:r>
      <w:r w:rsidRPr="007244C6">
        <w:tab/>
        <w:t xml:space="preserve">In the example above, we measure these differences occurring over time by having students fill out the Personal Report of </w:t>
      </w:r>
      <w:r w:rsidR="00FD79A4">
        <w:t>C</w:t>
      </w:r>
      <w:r w:rsidR="00FD79A4" w:rsidRPr="007244C6">
        <w:t>ommunication</w:t>
      </w:r>
      <w:r w:rsidRPr="007244C6">
        <w:t>–24 at the beginning of the semester/quarter, in the</w:t>
      </w:r>
      <w:r w:rsidR="00FD79A4">
        <w:t xml:space="preserve"> </w:t>
      </w:r>
      <w:r w:rsidRPr="007244C6">
        <w:t>middle of the semester/quarter, and at the end of the semester/quarter.</w:t>
      </w:r>
    </w:p>
    <w:p w14:paraId="26E0A268" w14:textId="12C3358B" w:rsidR="00FD79A4" w:rsidRDefault="00FD79A4" w:rsidP="00FD79A4">
      <w:pPr>
        <w:pStyle w:val="a0"/>
      </w:pPr>
    </w:p>
    <w:p w14:paraId="65E9CD17" w14:textId="77777777" w:rsidR="00FD79A4" w:rsidRPr="007244C6" w:rsidRDefault="00FD79A4" w:rsidP="00FD79A4">
      <w:pPr>
        <w:pStyle w:val="a0"/>
      </w:pPr>
    </w:p>
    <w:p w14:paraId="4BBE7DE9" w14:textId="77777777" w:rsidR="007244C6" w:rsidRPr="007244C6" w:rsidRDefault="007244C6" w:rsidP="00FD79A4">
      <w:pPr>
        <w:rPr>
          <w:sz w:val="24"/>
          <w:szCs w:val="24"/>
        </w:rPr>
      </w:pPr>
    </w:p>
    <w:p w14:paraId="65F11EF2" w14:textId="556DE304" w:rsidR="007244C6" w:rsidRDefault="007244C6" w:rsidP="00FD79A4">
      <w:pPr>
        <w:pStyle w:val="a0"/>
      </w:pPr>
      <w:r w:rsidRPr="007244C6">
        <w:t>c.</w:t>
      </w:r>
      <w:r w:rsidRPr="007244C6">
        <w:tab/>
        <w:t>By having the students fill out the survey all three times, we have a way of mapping what happens to CA levels throughout the course of a public speaking class.</w:t>
      </w:r>
    </w:p>
    <w:p w14:paraId="73AAED5D" w14:textId="7F60EB9D" w:rsidR="00FD79A4" w:rsidRDefault="00FD79A4" w:rsidP="00FD79A4">
      <w:pPr>
        <w:pStyle w:val="a0"/>
      </w:pPr>
    </w:p>
    <w:p w14:paraId="443BD65A" w14:textId="77777777" w:rsidR="00FD79A4" w:rsidRPr="007244C6" w:rsidRDefault="00FD79A4" w:rsidP="00FD79A4">
      <w:pPr>
        <w:pStyle w:val="a0"/>
      </w:pPr>
    </w:p>
    <w:p w14:paraId="6E3D18CE" w14:textId="77777777" w:rsidR="007244C6" w:rsidRPr="007244C6" w:rsidRDefault="007244C6" w:rsidP="00FD79A4">
      <w:pPr>
        <w:pStyle w:val="a0"/>
      </w:pPr>
    </w:p>
    <w:p w14:paraId="38ED9072" w14:textId="469B1F53" w:rsidR="007244C6" w:rsidRDefault="007244C6" w:rsidP="00FD79A4">
      <w:pPr>
        <w:pStyle w:val="a0"/>
      </w:pPr>
      <w:r w:rsidRPr="007244C6">
        <w:t>d.</w:t>
      </w:r>
      <w:r w:rsidRPr="007244C6">
        <w:tab/>
        <w:t>What we are testing is the null hypothesis that Time 1 (beginning of the semester/quarter) = Time 2 (middle of the semester/quarter) = Time 3 (end of the semester/quarter), or H0: CATime1 = CATime2 = CATime3.</w:t>
      </w:r>
    </w:p>
    <w:p w14:paraId="480D8AD1" w14:textId="4A9361B2" w:rsidR="00FD79A4" w:rsidRDefault="00FD79A4" w:rsidP="00FD79A4">
      <w:pPr>
        <w:pStyle w:val="a0"/>
      </w:pPr>
    </w:p>
    <w:p w14:paraId="1317C77A" w14:textId="77777777" w:rsidR="00FD79A4" w:rsidRPr="007244C6" w:rsidRDefault="00FD79A4" w:rsidP="00FD79A4">
      <w:pPr>
        <w:pStyle w:val="a0"/>
      </w:pPr>
    </w:p>
    <w:p w14:paraId="0CCB37C4" w14:textId="77777777" w:rsidR="007244C6" w:rsidRPr="007244C6" w:rsidRDefault="007244C6" w:rsidP="00FD79A4">
      <w:pPr>
        <w:rPr>
          <w:sz w:val="24"/>
          <w:szCs w:val="24"/>
        </w:rPr>
      </w:pPr>
    </w:p>
    <w:p w14:paraId="6B26FF37" w14:textId="124C56AF" w:rsidR="007244C6" w:rsidRDefault="007244C6" w:rsidP="00FD79A4">
      <w:pPr>
        <w:pStyle w:val="1"/>
      </w:pPr>
      <w:r w:rsidRPr="007244C6">
        <w:t>4.</w:t>
      </w:r>
      <w:r w:rsidRPr="007244C6">
        <w:tab/>
        <w:t>APA write-up</w:t>
      </w:r>
    </w:p>
    <w:p w14:paraId="15A6365E" w14:textId="24806FDE" w:rsidR="00FD79A4" w:rsidRDefault="00FD79A4" w:rsidP="00FD79A4">
      <w:pPr>
        <w:pStyle w:val="1"/>
      </w:pPr>
    </w:p>
    <w:p w14:paraId="6E506892" w14:textId="1DC88979" w:rsidR="00FD79A4" w:rsidRDefault="00FD79A4" w:rsidP="00FD79A4">
      <w:pPr>
        <w:pStyle w:val="1"/>
      </w:pPr>
    </w:p>
    <w:p w14:paraId="314EB81B" w14:textId="33F9B2C9" w:rsidR="00FD79A4" w:rsidRDefault="00FD79A4" w:rsidP="00FD79A4">
      <w:pPr>
        <w:pStyle w:val="1"/>
      </w:pPr>
    </w:p>
    <w:p w14:paraId="0D4C8DBB" w14:textId="77777777" w:rsidR="00FD79A4" w:rsidRPr="007244C6" w:rsidRDefault="00FD79A4" w:rsidP="00FD79A4">
      <w:pPr>
        <w:pStyle w:val="1"/>
      </w:pPr>
    </w:p>
    <w:p w14:paraId="5219D6D8" w14:textId="77777777" w:rsidR="007244C6" w:rsidRPr="007244C6" w:rsidRDefault="007244C6" w:rsidP="00FD79A4">
      <w:pPr>
        <w:pStyle w:val="1"/>
      </w:pPr>
    </w:p>
    <w:p w14:paraId="4453EBAB" w14:textId="77777777" w:rsidR="007244C6" w:rsidRPr="007244C6" w:rsidRDefault="007244C6" w:rsidP="00FD79A4">
      <w:pPr>
        <w:pStyle w:val="1"/>
      </w:pPr>
      <w:r w:rsidRPr="007244C6">
        <w:t>5.</w:t>
      </w:r>
      <w:r w:rsidRPr="007244C6">
        <w:tab/>
        <w:t>Explanation of results</w:t>
      </w:r>
    </w:p>
    <w:p w14:paraId="6284D8BC" w14:textId="77777777" w:rsidR="007244C6" w:rsidRPr="007244C6" w:rsidRDefault="007244C6" w:rsidP="00FD79A4">
      <w:pPr>
        <w:rPr>
          <w:sz w:val="24"/>
          <w:szCs w:val="24"/>
        </w:rPr>
      </w:pPr>
    </w:p>
    <w:p w14:paraId="1D7B876E" w14:textId="77777777" w:rsidR="007244C6" w:rsidRPr="007244C6" w:rsidRDefault="007244C6" w:rsidP="00FD79A4">
      <w:pPr>
        <w:pStyle w:val="I"/>
      </w:pPr>
      <w:r w:rsidRPr="007244C6">
        <w:t>III.</w:t>
      </w:r>
      <w:r w:rsidRPr="007244C6">
        <w:tab/>
        <w:t>Relationship Tests</w:t>
      </w:r>
    </w:p>
    <w:p w14:paraId="2707465A" w14:textId="77777777" w:rsidR="007244C6" w:rsidRPr="007244C6" w:rsidRDefault="007244C6" w:rsidP="00FD79A4">
      <w:pPr>
        <w:rPr>
          <w:sz w:val="24"/>
          <w:szCs w:val="24"/>
        </w:rPr>
      </w:pPr>
    </w:p>
    <w:p w14:paraId="5D22B7CC" w14:textId="77777777" w:rsidR="007244C6" w:rsidRPr="007244C6" w:rsidRDefault="007244C6" w:rsidP="00FD79A4">
      <w:pPr>
        <w:pStyle w:val="A"/>
      </w:pPr>
      <w:r w:rsidRPr="007244C6">
        <w:t>A.</w:t>
      </w:r>
      <w:r w:rsidRPr="007244C6">
        <w:tab/>
        <w:t>Canonical Correlations</w:t>
      </w:r>
    </w:p>
    <w:p w14:paraId="17F1E36E" w14:textId="77777777" w:rsidR="007244C6" w:rsidRPr="007244C6" w:rsidRDefault="007244C6" w:rsidP="00FD79A4">
      <w:pPr>
        <w:rPr>
          <w:sz w:val="24"/>
          <w:szCs w:val="24"/>
        </w:rPr>
      </w:pPr>
      <w:r w:rsidRPr="007244C6">
        <w:rPr>
          <w:sz w:val="24"/>
          <w:szCs w:val="24"/>
        </w:rPr>
        <w:t xml:space="preserve"> </w:t>
      </w:r>
    </w:p>
    <w:p w14:paraId="35AEB007" w14:textId="77777777" w:rsidR="007244C6" w:rsidRPr="007244C6" w:rsidRDefault="007244C6" w:rsidP="00FD79A4">
      <w:pPr>
        <w:pStyle w:val="1"/>
      </w:pPr>
      <w:r w:rsidRPr="007244C6">
        <w:t>1.</w:t>
      </w:r>
      <w:r w:rsidRPr="007244C6">
        <w:tab/>
        <w:t>Types of variables examined</w:t>
      </w:r>
    </w:p>
    <w:p w14:paraId="09A3D7CF" w14:textId="77777777" w:rsidR="007244C6" w:rsidRPr="007244C6" w:rsidRDefault="007244C6" w:rsidP="00FD79A4">
      <w:pPr>
        <w:rPr>
          <w:sz w:val="24"/>
          <w:szCs w:val="24"/>
        </w:rPr>
      </w:pPr>
    </w:p>
    <w:p w14:paraId="6D9ADCD0" w14:textId="4CE60810" w:rsidR="007244C6" w:rsidRDefault="007244C6" w:rsidP="00FD79A4">
      <w:pPr>
        <w:pStyle w:val="a0"/>
      </w:pPr>
      <w:r w:rsidRPr="007244C6">
        <w:t>a.</w:t>
      </w:r>
      <w:r w:rsidRPr="007244C6">
        <w:tab/>
        <w:t>Two or more interval/ratio IVs</w:t>
      </w:r>
    </w:p>
    <w:p w14:paraId="2FD03271" w14:textId="612BF0B7" w:rsidR="00FD79A4" w:rsidRDefault="00FD79A4" w:rsidP="00FD79A4">
      <w:pPr>
        <w:pStyle w:val="a0"/>
      </w:pPr>
    </w:p>
    <w:p w14:paraId="6DBE8A3F" w14:textId="77777777" w:rsidR="00FD79A4" w:rsidRPr="007244C6" w:rsidRDefault="00FD79A4" w:rsidP="00FD79A4">
      <w:pPr>
        <w:pStyle w:val="a0"/>
      </w:pPr>
    </w:p>
    <w:p w14:paraId="691615BD" w14:textId="77777777" w:rsidR="007244C6" w:rsidRPr="007244C6" w:rsidRDefault="007244C6" w:rsidP="00FD79A4">
      <w:pPr>
        <w:pStyle w:val="a0"/>
      </w:pPr>
    </w:p>
    <w:p w14:paraId="0F4CEF5F" w14:textId="41CA970F" w:rsidR="007244C6" w:rsidRDefault="007244C6" w:rsidP="00FD79A4">
      <w:pPr>
        <w:pStyle w:val="a0"/>
      </w:pPr>
      <w:r w:rsidRPr="007244C6">
        <w:t>b.</w:t>
      </w:r>
      <w:r w:rsidRPr="007244C6">
        <w:tab/>
        <w:t>Two or more interval/ratio DVs</w:t>
      </w:r>
    </w:p>
    <w:p w14:paraId="1412042D" w14:textId="1236F124" w:rsidR="00FD79A4" w:rsidRDefault="00FD79A4" w:rsidP="00FD79A4">
      <w:pPr>
        <w:pStyle w:val="a0"/>
      </w:pPr>
    </w:p>
    <w:p w14:paraId="60CDADCB" w14:textId="77777777" w:rsidR="00FD79A4" w:rsidRPr="007244C6" w:rsidRDefault="00FD79A4" w:rsidP="00FD79A4">
      <w:pPr>
        <w:pStyle w:val="a0"/>
      </w:pPr>
    </w:p>
    <w:p w14:paraId="1587BEB8" w14:textId="77777777" w:rsidR="007244C6" w:rsidRPr="007244C6" w:rsidRDefault="007244C6" w:rsidP="00FD79A4">
      <w:pPr>
        <w:rPr>
          <w:sz w:val="24"/>
          <w:szCs w:val="24"/>
        </w:rPr>
      </w:pPr>
    </w:p>
    <w:p w14:paraId="13AC5CF5" w14:textId="77777777" w:rsidR="007244C6" w:rsidRPr="007244C6" w:rsidRDefault="007244C6" w:rsidP="00FD79A4">
      <w:pPr>
        <w:pStyle w:val="1"/>
      </w:pPr>
      <w:r w:rsidRPr="007244C6">
        <w:t>2.</w:t>
      </w:r>
      <w:r w:rsidRPr="007244C6">
        <w:tab/>
        <w:t>Example</w:t>
      </w:r>
    </w:p>
    <w:p w14:paraId="5676DAC0" w14:textId="77777777" w:rsidR="007244C6" w:rsidRPr="007244C6" w:rsidRDefault="007244C6" w:rsidP="00FD79A4">
      <w:pPr>
        <w:rPr>
          <w:sz w:val="24"/>
          <w:szCs w:val="24"/>
        </w:rPr>
      </w:pPr>
    </w:p>
    <w:p w14:paraId="28B2D6FC" w14:textId="4D913C08" w:rsidR="007244C6" w:rsidRDefault="007244C6" w:rsidP="00FD79A4">
      <w:pPr>
        <w:pStyle w:val="a0"/>
      </w:pPr>
      <w:r w:rsidRPr="007244C6">
        <w:t>a.</w:t>
      </w:r>
      <w:r w:rsidRPr="007244C6">
        <w:tab/>
        <w:t>CA (group, meeting, interpersonal, and public)</w:t>
      </w:r>
    </w:p>
    <w:p w14:paraId="57B8DF56" w14:textId="6A5CDDAD" w:rsidR="00FD79A4" w:rsidRDefault="00FD79A4" w:rsidP="00FD79A4">
      <w:pPr>
        <w:pStyle w:val="a0"/>
      </w:pPr>
    </w:p>
    <w:p w14:paraId="07B12439" w14:textId="77777777" w:rsidR="00FD79A4" w:rsidRPr="007244C6" w:rsidRDefault="00FD79A4" w:rsidP="00FD79A4">
      <w:pPr>
        <w:pStyle w:val="a0"/>
      </w:pPr>
    </w:p>
    <w:p w14:paraId="6FEE5637" w14:textId="77777777" w:rsidR="007244C6" w:rsidRPr="007244C6" w:rsidRDefault="007244C6" w:rsidP="00FD79A4">
      <w:pPr>
        <w:pStyle w:val="a0"/>
      </w:pPr>
    </w:p>
    <w:p w14:paraId="256E5F90" w14:textId="31C7412D" w:rsidR="007244C6" w:rsidRDefault="007244C6" w:rsidP="00FD79A4">
      <w:pPr>
        <w:pStyle w:val="a0"/>
      </w:pPr>
      <w:r w:rsidRPr="007244C6">
        <w:t>b.</w:t>
      </w:r>
      <w:r w:rsidRPr="007244C6">
        <w:tab/>
        <w:t>WTC (group, meeting, interpersonal, and public)</w:t>
      </w:r>
    </w:p>
    <w:p w14:paraId="441C241A" w14:textId="06A1E199" w:rsidR="00FD79A4" w:rsidRDefault="00FD79A4" w:rsidP="00FD79A4">
      <w:pPr>
        <w:pStyle w:val="a0"/>
      </w:pPr>
    </w:p>
    <w:p w14:paraId="0B58707E" w14:textId="77777777" w:rsidR="00FD79A4" w:rsidRPr="007244C6" w:rsidRDefault="00FD79A4" w:rsidP="00FD79A4">
      <w:pPr>
        <w:pStyle w:val="a0"/>
      </w:pPr>
    </w:p>
    <w:p w14:paraId="1654DA3A" w14:textId="77777777" w:rsidR="007244C6" w:rsidRPr="007244C6" w:rsidRDefault="007244C6" w:rsidP="00FD79A4">
      <w:pPr>
        <w:rPr>
          <w:sz w:val="24"/>
          <w:szCs w:val="24"/>
        </w:rPr>
      </w:pPr>
    </w:p>
    <w:p w14:paraId="50449E6A" w14:textId="77777777" w:rsidR="007244C6" w:rsidRPr="007244C6" w:rsidRDefault="007244C6" w:rsidP="00FD79A4">
      <w:pPr>
        <w:pStyle w:val="1"/>
      </w:pPr>
      <w:r w:rsidRPr="007244C6">
        <w:t>3.</w:t>
      </w:r>
      <w:r w:rsidRPr="007244C6">
        <w:tab/>
        <w:t>Explanation of the canonical correlation</w:t>
      </w:r>
    </w:p>
    <w:p w14:paraId="737E1CF3" w14:textId="77777777" w:rsidR="007244C6" w:rsidRPr="007244C6" w:rsidRDefault="007244C6" w:rsidP="00FD79A4">
      <w:pPr>
        <w:rPr>
          <w:sz w:val="24"/>
          <w:szCs w:val="24"/>
        </w:rPr>
      </w:pPr>
    </w:p>
    <w:p w14:paraId="48298B51" w14:textId="4629B6BE" w:rsidR="007244C6" w:rsidRDefault="007244C6" w:rsidP="00FD79A4">
      <w:pPr>
        <w:pStyle w:val="a0"/>
      </w:pPr>
      <w:r w:rsidRPr="007244C6">
        <w:t>a.</w:t>
      </w:r>
      <w:r w:rsidRPr="007244C6">
        <w:tab/>
        <w:t>A canonical correlation is a statistical tool that can help a researcher investigate the relationships among two or more variable sets</w:t>
      </w:r>
      <w:r w:rsidR="00FD79A4">
        <w:t>.</w:t>
      </w:r>
    </w:p>
    <w:p w14:paraId="6B823AC1" w14:textId="7E14DBC5" w:rsidR="00FD79A4" w:rsidRDefault="00FD79A4" w:rsidP="00FD79A4">
      <w:pPr>
        <w:pStyle w:val="a0"/>
      </w:pPr>
    </w:p>
    <w:p w14:paraId="014016DF" w14:textId="12BA17B2" w:rsidR="00FD79A4" w:rsidRDefault="00FD79A4" w:rsidP="00FD79A4">
      <w:pPr>
        <w:pStyle w:val="a0"/>
      </w:pPr>
    </w:p>
    <w:p w14:paraId="082BC15D" w14:textId="77777777" w:rsidR="00FD79A4" w:rsidRPr="007244C6" w:rsidRDefault="00FD79A4" w:rsidP="00FD79A4">
      <w:pPr>
        <w:pStyle w:val="a0"/>
      </w:pPr>
    </w:p>
    <w:p w14:paraId="7CD271C5" w14:textId="77777777" w:rsidR="007244C6" w:rsidRPr="007244C6" w:rsidRDefault="007244C6" w:rsidP="00FD79A4">
      <w:pPr>
        <w:pStyle w:val="a0"/>
      </w:pPr>
    </w:p>
    <w:p w14:paraId="3063A07B" w14:textId="49545EE1" w:rsidR="007244C6" w:rsidRDefault="007244C6" w:rsidP="00FD79A4">
      <w:pPr>
        <w:pStyle w:val="a0"/>
      </w:pPr>
      <w:r w:rsidRPr="007244C6">
        <w:t>b.</w:t>
      </w:r>
      <w:r w:rsidRPr="007244C6">
        <w:tab/>
        <w:t>In our example, we have two different variable sets: CA (group, meeting, interpersonal, and public) and WTC (group, meeting, interpersonal, and public)</w:t>
      </w:r>
      <w:r w:rsidR="00FD79A4">
        <w:t>.</w:t>
      </w:r>
    </w:p>
    <w:p w14:paraId="1FBDA137" w14:textId="48DE8259" w:rsidR="00FD79A4" w:rsidRDefault="00FD79A4" w:rsidP="00FD79A4">
      <w:pPr>
        <w:pStyle w:val="a0"/>
      </w:pPr>
    </w:p>
    <w:p w14:paraId="1B3B7DD8" w14:textId="545779AB" w:rsidR="00FD79A4" w:rsidRDefault="00FD79A4" w:rsidP="00FD79A4">
      <w:pPr>
        <w:pStyle w:val="a0"/>
      </w:pPr>
    </w:p>
    <w:p w14:paraId="3AE389C9" w14:textId="77777777" w:rsidR="00FD79A4" w:rsidRPr="007244C6" w:rsidRDefault="00FD79A4" w:rsidP="00FD79A4">
      <w:pPr>
        <w:pStyle w:val="a0"/>
      </w:pPr>
    </w:p>
    <w:p w14:paraId="791069B8" w14:textId="77777777" w:rsidR="007244C6" w:rsidRPr="007244C6" w:rsidRDefault="007244C6" w:rsidP="00FD79A4">
      <w:pPr>
        <w:rPr>
          <w:sz w:val="24"/>
          <w:szCs w:val="24"/>
        </w:rPr>
      </w:pPr>
    </w:p>
    <w:p w14:paraId="05B4AC49" w14:textId="44C8BEFF" w:rsidR="007244C6" w:rsidRDefault="007244C6" w:rsidP="00FD79A4">
      <w:pPr>
        <w:pStyle w:val="1"/>
      </w:pPr>
      <w:r w:rsidRPr="007244C6">
        <w:t>4.</w:t>
      </w:r>
      <w:r w:rsidRPr="007244C6">
        <w:tab/>
        <w:t>APA write-up</w:t>
      </w:r>
    </w:p>
    <w:p w14:paraId="64540DA2" w14:textId="079BE742" w:rsidR="00FD79A4" w:rsidRDefault="00FD79A4" w:rsidP="00FD79A4">
      <w:pPr>
        <w:pStyle w:val="1"/>
      </w:pPr>
    </w:p>
    <w:p w14:paraId="03037592" w14:textId="36C2040F" w:rsidR="00FD79A4" w:rsidRDefault="00FD79A4" w:rsidP="00FD79A4">
      <w:pPr>
        <w:pStyle w:val="1"/>
      </w:pPr>
    </w:p>
    <w:p w14:paraId="4C2278C3" w14:textId="77777777" w:rsidR="00FD79A4" w:rsidRPr="007244C6" w:rsidRDefault="00FD79A4" w:rsidP="00FD79A4">
      <w:pPr>
        <w:pStyle w:val="1"/>
      </w:pPr>
    </w:p>
    <w:p w14:paraId="7F422A7B" w14:textId="77777777" w:rsidR="007244C6" w:rsidRPr="007244C6" w:rsidRDefault="007244C6" w:rsidP="00FD79A4">
      <w:pPr>
        <w:pStyle w:val="1"/>
      </w:pPr>
    </w:p>
    <w:p w14:paraId="2864B934" w14:textId="77777777" w:rsidR="007244C6" w:rsidRPr="007244C6" w:rsidRDefault="007244C6" w:rsidP="00FD79A4">
      <w:pPr>
        <w:pStyle w:val="1"/>
      </w:pPr>
      <w:r w:rsidRPr="007244C6">
        <w:t>5.</w:t>
      </w:r>
      <w:r w:rsidRPr="007244C6">
        <w:tab/>
        <w:t>Explanation of results</w:t>
      </w:r>
    </w:p>
    <w:p w14:paraId="3B21D7EF" w14:textId="77777777" w:rsidR="007244C6" w:rsidRPr="007244C6" w:rsidRDefault="007244C6" w:rsidP="00FD79A4">
      <w:pPr>
        <w:rPr>
          <w:sz w:val="24"/>
          <w:szCs w:val="24"/>
        </w:rPr>
      </w:pPr>
    </w:p>
    <w:p w14:paraId="1C65AFB6" w14:textId="77777777" w:rsidR="007244C6" w:rsidRPr="007244C6" w:rsidRDefault="007244C6" w:rsidP="00FD79A4">
      <w:pPr>
        <w:pStyle w:val="A"/>
      </w:pPr>
      <w:r w:rsidRPr="007244C6">
        <w:t>B.</w:t>
      </w:r>
      <w:r w:rsidRPr="007244C6">
        <w:tab/>
        <w:t>Path Analysis</w:t>
      </w:r>
    </w:p>
    <w:p w14:paraId="0412A253" w14:textId="77777777" w:rsidR="007244C6" w:rsidRPr="007244C6" w:rsidRDefault="007244C6" w:rsidP="00FD79A4">
      <w:pPr>
        <w:rPr>
          <w:sz w:val="24"/>
          <w:szCs w:val="24"/>
        </w:rPr>
      </w:pPr>
    </w:p>
    <w:p w14:paraId="59EA0F63" w14:textId="77777777" w:rsidR="007244C6" w:rsidRPr="007244C6" w:rsidRDefault="007244C6" w:rsidP="00FD79A4">
      <w:pPr>
        <w:pStyle w:val="1"/>
      </w:pPr>
      <w:r w:rsidRPr="007244C6">
        <w:t>1.</w:t>
      </w:r>
      <w:r w:rsidRPr="007244C6">
        <w:tab/>
        <w:t>Types of variables examined</w:t>
      </w:r>
    </w:p>
    <w:p w14:paraId="035D1C84" w14:textId="77777777" w:rsidR="007244C6" w:rsidRPr="007244C6" w:rsidRDefault="007244C6" w:rsidP="00FD79A4">
      <w:pPr>
        <w:rPr>
          <w:sz w:val="24"/>
          <w:szCs w:val="24"/>
        </w:rPr>
      </w:pPr>
    </w:p>
    <w:p w14:paraId="261B9560" w14:textId="77777777" w:rsidR="007244C6" w:rsidRPr="007244C6" w:rsidRDefault="007244C6" w:rsidP="00FD79A4">
      <w:pPr>
        <w:pStyle w:val="a0"/>
      </w:pPr>
      <w:r w:rsidRPr="007244C6">
        <w:t>a.</w:t>
      </w:r>
      <w:r w:rsidRPr="007244C6">
        <w:tab/>
        <w:t>Two or more interval/ratio IVs</w:t>
      </w:r>
    </w:p>
    <w:p w14:paraId="0B3E37CE" w14:textId="617F9BFE" w:rsidR="007244C6" w:rsidRDefault="007244C6" w:rsidP="00FD79A4">
      <w:pPr>
        <w:pStyle w:val="a0"/>
      </w:pPr>
    </w:p>
    <w:p w14:paraId="7790403A" w14:textId="73FCF2EB" w:rsidR="00FD79A4" w:rsidRDefault="00FD79A4" w:rsidP="00FD79A4">
      <w:pPr>
        <w:pStyle w:val="a0"/>
      </w:pPr>
    </w:p>
    <w:p w14:paraId="4A001955" w14:textId="77777777" w:rsidR="00FD79A4" w:rsidRPr="007244C6" w:rsidRDefault="00FD79A4" w:rsidP="00FD79A4">
      <w:pPr>
        <w:pStyle w:val="a0"/>
      </w:pPr>
    </w:p>
    <w:p w14:paraId="6CEF8897" w14:textId="00D8A461" w:rsidR="007244C6" w:rsidRDefault="007244C6" w:rsidP="00FD79A4">
      <w:pPr>
        <w:pStyle w:val="a0"/>
      </w:pPr>
      <w:r w:rsidRPr="007244C6">
        <w:t>b.</w:t>
      </w:r>
      <w:r w:rsidRPr="007244C6">
        <w:tab/>
        <w:t>Two or more interval/ratio DVs</w:t>
      </w:r>
    </w:p>
    <w:p w14:paraId="1226D031" w14:textId="760DAF0E" w:rsidR="00FD79A4" w:rsidRDefault="00FD79A4" w:rsidP="00FD79A4">
      <w:pPr>
        <w:pStyle w:val="a0"/>
      </w:pPr>
    </w:p>
    <w:p w14:paraId="0601ADD4" w14:textId="77777777" w:rsidR="00FD79A4" w:rsidRPr="007244C6" w:rsidRDefault="00FD79A4" w:rsidP="00FD79A4">
      <w:pPr>
        <w:pStyle w:val="a0"/>
      </w:pPr>
    </w:p>
    <w:p w14:paraId="3C57EFE2" w14:textId="77777777" w:rsidR="007244C6" w:rsidRPr="007244C6" w:rsidRDefault="007244C6" w:rsidP="00FD79A4">
      <w:pPr>
        <w:rPr>
          <w:sz w:val="24"/>
          <w:szCs w:val="24"/>
        </w:rPr>
      </w:pPr>
    </w:p>
    <w:p w14:paraId="149A81A7" w14:textId="77777777" w:rsidR="007244C6" w:rsidRPr="007244C6" w:rsidRDefault="007244C6" w:rsidP="00FD79A4">
      <w:pPr>
        <w:pStyle w:val="1"/>
      </w:pPr>
      <w:r w:rsidRPr="007244C6">
        <w:t>2.</w:t>
      </w:r>
      <w:r w:rsidRPr="007244C6">
        <w:tab/>
        <w:t>Example</w:t>
      </w:r>
    </w:p>
    <w:p w14:paraId="066CA143" w14:textId="77777777" w:rsidR="007244C6" w:rsidRPr="007244C6" w:rsidRDefault="007244C6" w:rsidP="00FD79A4">
      <w:pPr>
        <w:rPr>
          <w:sz w:val="24"/>
          <w:szCs w:val="24"/>
        </w:rPr>
      </w:pPr>
    </w:p>
    <w:p w14:paraId="107346A8" w14:textId="097651F2" w:rsidR="007244C6" w:rsidRDefault="007244C6" w:rsidP="00FD79A4">
      <w:pPr>
        <w:pStyle w:val="a0"/>
      </w:pPr>
      <w:r w:rsidRPr="007244C6">
        <w:t>a.</w:t>
      </w:r>
      <w:r w:rsidRPr="007244C6">
        <w:tab/>
        <w:t xml:space="preserve">Perhaps you want to determine the causal relationships between CA, ethnocentrism, humor assessment, attitudes toward college, and </w:t>
      </w:r>
      <w:r w:rsidR="00FD79A4">
        <w:t xml:space="preserve"> p</w:t>
      </w:r>
      <w:r w:rsidRPr="007244C6">
        <w:t>eople’s belief that everyone should be required to take public speaking in college.</w:t>
      </w:r>
    </w:p>
    <w:p w14:paraId="1B325FAC" w14:textId="768D0A25" w:rsidR="00FD79A4" w:rsidRDefault="00FD79A4" w:rsidP="00FD79A4">
      <w:pPr>
        <w:pStyle w:val="a0"/>
      </w:pPr>
    </w:p>
    <w:p w14:paraId="1BCB2448" w14:textId="77777777" w:rsidR="00FD79A4" w:rsidRPr="007244C6" w:rsidRDefault="00FD79A4" w:rsidP="00FD79A4">
      <w:pPr>
        <w:pStyle w:val="a0"/>
      </w:pPr>
    </w:p>
    <w:p w14:paraId="316A612A" w14:textId="77777777" w:rsidR="007244C6" w:rsidRPr="007244C6" w:rsidRDefault="007244C6" w:rsidP="00FD79A4">
      <w:pPr>
        <w:pStyle w:val="a0"/>
      </w:pPr>
    </w:p>
    <w:p w14:paraId="591E62B2" w14:textId="63E570BA" w:rsidR="007244C6" w:rsidRDefault="007244C6" w:rsidP="00FD79A4">
      <w:pPr>
        <w:pStyle w:val="a0"/>
      </w:pPr>
      <w:r w:rsidRPr="007244C6">
        <w:t>b.</w:t>
      </w:r>
      <w:r w:rsidRPr="007244C6">
        <w:tab/>
        <w:t>Path analysis picture</w:t>
      </w:r>
      <w:r w:rsidR="00FD79A4">
        <w:t xml:space="preserve"> (See Figure E.2)</w:t>
      </w:r>
    </w:p>
    <w:p w14:paraId="17CD3FD6" w14:textId="3816B242" w:rsidR="00FD79A4" w:rsidRDefault="00FD79A4" w:rsidP="00FD79A4">
      <w:pPr>
        <w:pStyle w:val="a0"/>
      </w:pPr>
    </w:p>
    <w:p w14:paraId="59C16CAF" w14:textId="77777777" w:rsidR="00FD79A4" w:rsidRPr="007244C6" w:rsidRDefault="00FD79A4" w:rsidP="00FD79A4">
      <w:pPr>
        <w:pStyle w:val="a0"/>
      </w:pPr>
    </w:p>
    <w:p w14:paraId="7DBD29B7" w14:textId="77777777" w:rsidR="007244C6" w:rsidRPr="007244C6" w:rsidRDefault="007244C6" w:rsidP="00FD79A4">
      <w:pPr>
        <w:rPr>
          <w:sz w:val="24"/>
          <w:szCs w:val="24"/>
        </w:rPr>
      </w:pPr>
    </w:p>
    <w:p w14:paraId="5CF656A0" w14:textId="77777777" w:rsidR="007244C6" w:rsidRPr="007244C6" w:rsidRDefault="007244C6" w:rsidP="00FD79A4">
      <w:pPr>
        <w:pStyle w:val="1"/>
      </w:pPr>
      <w:r w:rsidRPr="007244C6">
        <w:t>3.</w:t>
      </w:r>
      <w:r w:rsidRPr="007244C6">
        <w:tab/>
        <w:t>Explanation of path analysis</w:t>
      </w:r>
    </w:p>
    <w:p w14:paraId="71662FC8" w14:textId="77777777" w:rsidR="007244C6" w:rsidRPr="007244C6" w:rsidRDefault="007244C6" w:rsidP="00FD79A4">
      <w:pPr>
        <w:rPr>
          <w:sz w:val="24"/>
          <w:szCs w:val="24"/>
        </w:rPr>
      </w:pPr>
    </w:p>
    <w:p w14:paraId="78440EED" w14:textId="77777777" w:rsidR="007244C6" w:rsidRPr="007244C6" w:rsidRDefault="007244C6" w:rsidP="00FD79A4">
      <w:pPr>
        <w:pStyle w:val="a0"/>
      </w:pPr>
      <w:r w:rsidRPr="007244C6">
        <w:t>a.</w:t>
      </w:r>
      <w:r w:rsidRPr="007244C6">
        <w:tab/>
        <w:t>Endogenous and exogenous</w:t>
      </w:r>
    </w:p>
    <w:p w14:paraId="65FDA34A" w14:textId="77777777" w:rsidR="007244C6" w:rsidRPr="007244C6" w:rsidRDefault="007244C6" w:rsidP="00FD79A4">
      <w:pPr>
        <w:rPr>
          <w:sz w:val="24"/>
          <w:szCs w:val="24"/>
        </w:rPr>
      </w:pPr>
      <w:r w:rsidRPr="007244C6">
        <w:rPr>
          <w:sz w:val="24"/>
          <w:szCs w:val="24"/>
        </w:rPr>
        <w:t xml:space="preserve"> </w:t>
      </w:r>
    </w:p>
    <w:p w14:paraId="4E6E3E33" w14:textId="74226A02" w:rsidR="007244C6" w:rsidRDefault="007244C6" w:rsidP="00FD79A4">
      <w:pPr>
        <w:pStyle w:val="i0"/>
      </w:pPr>
      <w:r w:rsidRPr="007244C6">
        <w:t>i.</w:t>
      </w:r>
      <w:r w:rsidRPr="007244C6">
        <w:tab/>
        <w:t>Endogenous defined</w:t>
      </w:r>
    </w:p>
    <w:p w14:paraId="6749B1C8" w14:textId="11362498" w:rsidR="00FD79A4" w:rsidRDefault="00FD79A4" w:rsidP="00FD79A4">
      <w:pPr>
        <w:pStyle w:val="i0"/>
      </w:pPr>
    </w:p>
    <w:p w14:paraId="65269403" w14:textId="77777777" w:rsidR="00FD79A4" w:rsidRPr="007244C6" w:rsidRDefault="00FD79A4" w:rsidP="00FD79A4">
      <w:pPr>
        <w:pStyle w:val="i0"/>
      </w:pPr>
    </w:p>
    <w:p w14:paraId="76550F14" w14:textId="77777777" w:rsidR="007244C6" w:rsidRPr="007244C6" w:rsidRDefault="007244C6" w:rsidP="00FD79A4">
      <w:pPr>
        <w:pStyle w:val="i0"/>
      </w:pPr>
    </w:p>
    <w:p w14:paraId="38306954" w14:textId="14092B28" w:rsidR="007244C6" w:rsidRDefault="007244C6" w:rsidP="00FD79A4">
      <w:pPr>
        <w:pStyle w:val="i0"/>
      </w:pPr>
      <w:r w:rsidRPr="007244C6">
        <w:t>ii.</w:t>
      </w:r>
      <w:r w:rsidRPr="007244C6">
        <w:tab/>
        <w:t>Exogenous defined</w:t>
      </w:r>
    </w:p>
    <w:p w14:paraId="3EC95EDE" w14:textId="4E495379" w:rsidR="00FD79A4" w:rsidRDefault="00FD79A4" w:rsidP="00FD79A4">
      <w:pPr>
        <w:pStyle w:val="i0"/>
      </w:pPr>
    </w:p>
    <w:p w14:paraId="6E142737" w14:textId="77777777" w:rsidR="00FD79A4" w:rsidRPr="007244C6" w:rsidRDefault="00FD79A4" w:rsidP="00FD79A4">
      <w:pPr>
        <w:pStyle w:val="i0"/>
      </w:pPr>
    </w:p>
    <w:p w14:paraId="3445871F" w14:textId="77777777" w:rsidR="007244C6" w:rsidRPr="007244C6" w:rsidRDefault="007244C6" w:rsidP="00FD79A4">
      <w:pPr>
        <w:rPr>
          <w:sz w:val="24"/>
          <w:szCs w:val="24"/>
        </w:rPr>
      </w:pPr>
    </w:p>
    <w:p w14:paraId="6A5D6E4D" w14:textId="16315627" w:rsidR="007244C6" w:rsidRDefault="007244C6" w:rsidP="00FD79A4">
      <w:pPr>
        <w:pStyle w:val="1"/>
      </w:pPr>
      <w:r w:rsidRPr="007244C6">
        <w:t>4.</w:t>
      </w:r>
      <w:r w:rsidRPr="007244C6">
        <w:tab/>
        <w:t>APA write-up</w:t>
      </w:r>
    </w:p>
    <w:p w14:paraId="7DC2E2AB" w14:textId="387EA56B" w:rsidR="00FD79A4" w:rsidRDefault="00FD79A4" w:rsidP="00FD79A4">
      <w:pPr>
        <w:pStyle w:val="1"/>
      </w:pPr>
    </w:p>
    <w:p w14:paraId="6D9CD7E7" w14:textId="3513B78C" w:rsidR="00FD79A4" w:rsidRDefault="00FD79A4" w:rsidP="00FD79A4">
      <w:pPr>
        <w:pStyle w:val="1"/>
      </w:pPr>
    </w:p>
    <w:p w14:paraId="50754ECC" w14:textId="77777777" w:rsidR="00FD79A4" w:rsidRPr="007244C6" w:rsidRDefault="00FD79A4" w:rsidP="00FD79A4">
      <w:pPr>
        <w:pStyle w:val="1"/>
      </w:pPr>
    </w:p>
    <w:p w14:paraId="1D5D6919" w14:textId="77777777" w:rsidR="007244C6" w:rsidRPr="007244C6" w:rsidRDefault="007244C6" w:rsidP="00FD79A4">
      <w:pPr>
        <w:rPr>
          <w:sz w:val="24"/>
          <w:szCs w:val="24"/>
        </w:rPr>
      </w:pPr>
    </w:p>
    <w:p w14:paraId="2395B7DB" w14:textId="3F5CD940" w:rsidR="007244C6" w:rsidRDefault="007244C6" w:rsidP="00FD79A4">
      <w:pPr>
        <w:pStyle w:val="1"/>
      </w:pPr>
      <w:r w:rsidRPr="007244C6">
        <w:t>5.</w:t>
      </w:r>
      <w:r w:rsidRPr="007244C6">
        <w:tab/>
        <w:t>Results explained</w:t>
      </w:r>
    </w:p>
    <w:p w14:paraId="680750BA" w14:textId="77777777" w:rsidR="00FD79A4" w:rsidRPr="007244C6" w:rsidRDefault="00FD79A4" w:rsidP="00FD79A4">
      <w:pPr>
        <w:pStyle w:val="1"/>
      </w:pPr>
    </w:p>
    <w:p w14:paraId="41BB02E2" w14:textId="77777777" w:rsidR="007244C6" w:rsidRPr="007244C6" w:rsidRDefault="007244C6" w:rsidP="00FD79A4">
      <w:pPr>
        <w:rPr>
          <w:sz w:val="24"/>
          <w:szCs w:val="24"/>
        </w:rPr>
      </w:pPr>
    </w:p>
    <w:p w14:paraId="3E6A6607" w14:textId="77777777" w:rsidR="007244C6" w:rsidRPr="007244C6" w:rsidRDefault="007244C6" w:rsidP="00FD79A4">
      <w:pPr>
        <w:pStyle w:val="A"/>
      </w:pPr>
      <w:r w:rsidRPr="007244C6">
        <w:t>C.</w:t>
      </w:r>
      <w:r w:rsidRPr="007244C6">
        <w:tab/>
        <w:t>Structural Equation Modeling</w:t>
      </w:r>
    </w:p>
    <w:p w14:paraId="12D8F0CA" w14:textId="77777777" w:rsidR="007244C6" w:rsidRPr="007244C6" w:rsidRDefault="007244C6" w:rsidP="00FD79A4">
      <w:pPr>
        <w:rPr>
          <w:sz w:val="24"/>
          <w:szCs w:val="24"/>
        </w:rPr>
      </w:pPr>
    </w:p>
    <w:p w14:paraId="279A2B7C" w14:textId="77777777" w:rsidR="007244C6" w:rsidRPr="007244C6" w:rsidRDefault="007244C6" w:rsidP="00FD79A4">
      <w:pPr>
        <w:pStyle w:val="1"/>
      </w:pPr>
      <w:r w:rsidRPr="007244C6">
        <w:t>1.</w:t>
      </w:r>
      <w:r w:rsidRPr="007244C6">
        <w:tab/>
        <w:t>Types of variables examined</w:t>
      </w:r>
    </w:p>
    <w:p w14:paraId="6082ED11" w14:textId="77777777" w:rsidR="007244C6" w:rsidRPr="007244C6" w:rsidRDefault="007244C6" w:rsidP="00FD79A4">
      <w:pPr>
        <w:rPr>
          <w:sz w:val="24"/>
          <w:szCs w:val="24"/>
        </w:rPr>
      </w:pPr>
    </w:p>
    <w:p w14:paraId="19CD87C9" w14:textId="7BB0DFA9" w:rsidR="007244C6" w:rsidRDefault="007244C6" w:rsidP="00FD79A4">
      <w:pPr>
        <w:pStyle w:val="a0"/>
      </w:pPr>
      <w:r w:rsidRPr="007244C6">
        <w:t>a.</w:t>
      </w:r>
      <w:r w:rsidRPr="007244C6">
        <w:tab/>
        <w:t>Two or more interval/ratio IVs</w:t>
      </w:r>
    </w:p>
    <w:p w14:paraId="4B814C68" w14:textId="3A5D0EEB" w:rsidR="00FD79A4" w:rsidRDefault="00FD79A4" w:rsidP="00FD79A4">
      <w:pPr>
        <w:pStyle w:val="a0"/>
      </w:pPr>
    </w:p>
    <w:p w14:paraId="1F121EBF" w14:textId="77777777" w:rsidR="00FD79A4" w:rsidRPr="007244C6" w:rsidRDefault="00FD79A4" w:rsidP="00FD79A4">
      <w:pPr>
        <w:pStyle w:val="a0"/>
      </w:pPr>
    </w:p>
    <w:p w14:paraId="443D76A1" w14:textId="77777777" w:rsidR="00FD79A4" w:rsidRPr="007244C6" w:rsidRDefault="00FD79A4" w:rsidP="00FD79A4">
      <w:pPr>
        <w:pStyle w:val="a0"/>
      </w:pPr>
    </w:p>
    <w:p w14:paraId="0D1DA03A" w14:textId="04FCC8BF" w:rsidR="007244C6" w:rsidRDefault="007244C6" w:rsidP="00FD79A4">
      <w:pPr>
        <w:pStyle w:val="a0"/>
      </w:pPr>
      <w:r w:rsidRPr="007244C6">
        <w:t>b.</w:t>
      </w:r>
      <w:r w:rsidRPr="007244C6">
        <w:tab/>
        <w:t>Two or more interval/ratio DVs</w:t>
      </w:r>
    </w:p>
    <w:p w14:paraId="70ADFB16" w14:textId="5D866191" w:rsidR="00FD79A4" w:rsidRDefault="00FD79A4" w:rsidP="00FD79A4">
      <w:pPr>
        <w:pStyle w:val="a0"/>
      </w:pPr>
    </w:p>
    <w:p w14:paraId="0759EB25" w14:textId="77777777" w:rsidR="00FD79A4" w:rsidRPr="007244C6" w:rsidRDefault="00FD79A4" w:rsidP="00FD79A4">
      <w:pPr>
        <w:pStyle w:val="a0"/>
      </w:pPr>
    </w:p>
    <w:p w14:paraId="44987E8D" w14:textId="77777777" w:rsidR="007244C6" w:rsidRPr="007244C6" w:rsidRDefault="007244C6" w:rsidP="00FD79A4">
      <w:pPr>
        <w:rPr>
          <w:sz w:val="24"/>
          <w:szCs w:val="24"/>
        </w:rPr>
      </w:pPr>
    </w:p>
    <w:p w14:paraId="1C40221E" w14:textId="64408D17" w:rsidR="007244C6" w:rsidRDefault="007244C6" w:rsidP="00FD79A4">
      <w:pPr>
        <w:pStyle w:val="1"/>
        <w:rPr>
          <w:szCs w:val="24"/>
        </w:rPr>
      </w:pPr>
      <w:r w:rsidRPr="007244C6">
        <w:t>2.</w:t>
      </w:r>
      <w:r w:rsidRPr="007244C6">
        <w:tab/>
      </w:r>
      <w:r w:rsidRPr="007244C6">
        <w:rPr>
          <w:szCs w:val="24"/>
        </w:rPr>
        <w:t>Proposed Structural Model</w:t>
      </w:r>
      <w:r w:rsidR="00FD79A4">
        <w:rPr>
          <w:szCs w:val="24"/>
        </w:rPr>
        <w:t xml:space="preserve"> (See Figure E.4)</w:t>
      </w:r>
    </w:p>
    <w:p w14:paraId="1B71A138" w14:textId="7142B077" w:rsidR="00FD79A4" w:rsidRDefault="00FD79A4" w:rsidP="00FD79A4">
      <w:pPr>
        <w:pStyle w:val="1"/>
      </w:pPr>
    </w:p>
    <w:p w14:paraId="2678BE3E" w14:textId="0127117E" w:rsidR="00FD79A4" w:rsidRDefault="00FD79A4" w:rsidP="00FD79A4">
      <w:pPr>
        <w:pStyle w:val="1"/>
      </w:pPr>
    </w:p>
    <w:p w14:paraId="52D6AE64" w14:textId="77777777" w:rsidR="00FD79A4" w:rsidRPr="00FD79A4" w:rsidRDefault="00FD79A4" w:rsidP="00FD79A4">
      <w:pPr>
        <w:pStyle w:val="1"/>
      </w:pPr>
    </w:p>
    <w:p w14:paraId="63698B79" w14:textId="77777777" w:rsidR="007244C6" w:rsidRPr="007244C6" w:rsidRDefault="007244C6" w:rsidP="00FD79A4">
      <w:pPr>
        <w:rPr>
          <w:sz w:val="24"/>
          <w:szCs w:val="24"/>
        </w:rPr>
      </w:pPr>
    </w:p>
    <w:p w14:paraId="63189219" w14:textId="77777777" w:rsidR="007244C6" w:rsidRPr="007244C6" w:rsidRDefault="007244C6" w:rsidP="00FD79A4">
      <w:pPr>
        <w:pStyle w:val="1"/>
      </w:pPr>
      <w:r w:rsidRPr="007244C6">
        <w:t>3.</w:t>
      </w:r>
      <w:r w:rsidRPr="007244C6">
        <w:tab/>
        <w:t>Explanation of the factorial ANOVA</w:t>
      </w:r>
    </w:p>
    <w:p w14:paraId="40A9AD90" w14:textId="77777777" w:rsidR="007244C6" w:rsidRPr="007244C6" w:rsidRDefault="007244C6" w:rsidP="00FD79A4">
      <w:pPr>
        <w:rPr>
          <w:sz w:val="24"/>
          <w:szCs w:val="24"/>
        </w:rPr>
      </w:pPr>
    </w:p>
    <w:p w14:paraId="4874370B" w14:textId="10ED2533" w:rsidR="007244C6" w:rsidRDefault="007244C6" w:rsidP="00FD79A4">
      <w:pPr>
        <w:pStyle w:val="a0"/>
      </w:pPr>
      <w:r w:rsidRPr="007244C6">
        <w:t>a.</w:t>
      </w:r>
      <w:r w:rsidRPr="007244C6">
        <w:tab/>
        <w:t>Structural equation modeling is very similar in its purpose to path analysis; however, the calculations are considerably more difficult but mathematically more meaningful.</w:t>
      </w:r>
    </w:p>
    <w:p w14:paraId="74B8BF8F" w14:textId="6E99CD54" w:rsidR="00FD79A4" w:rsidRDefault="00FD79A4" w:rsidP="00FD79A4">
      <w:pPr>
        <w:pStyle w:val="a0"/>
      </w:pPr>
    </w:p>
    <w:p w14:paraId="1D66FD70" w14:textId="77777777" w:rsidR="00FD79A4" w:rsidRPr="007244C6" w:rsidRDefault="00FD79A4" w:rsidP="00FD79A4">
      <w:pPr>
        <w:pStyle w:val="a0"/>
      </w:pPr>
    </w:p>
    <w:p w14:paraId="2D7070A5" w14:textId="77777777" w:rsidR="007244C6" w:rsidRPr="007244C6" w:rsidRDefault="007244C6" w:rsidP="00FD79A4">
      <w:pPr>
        <w:pStyle w:val="a0"/>
      </w:pPr>
    </w:p>
    <w:p w14:paraId="4D9E4700" w14:textId="77777777" w:rsidR="007244C6" w:rsidRPr="007244C6" w:rsidRDefault="007244C6" w:rsidP="00FD79A4">
      <w:pPr>
        <w:pStyle w:val="a0"/>
      </w:pPr>
      <w:r w:rsidRPr="007244C6">
        <w:t>b.</w:t>
      </w:r>
      <w:r w:rsidRPr="007244C6">
        <w:tab/>
        <w:t>Observed and latent variables</w:t>
      </w:r>
    </w:p>
    <w:p w14:paraId="4C16BBC4" w14:textId="77777777" w:rsidR="007244C6" w:rsidRPr="007244C6" w:rsidRDefault="007244C6" w:rsidP="00FD79A4">
      <w:pPr>
        <w:rPr>
          <w:sz w:val="24"/>
          <w:szCs w:val="24"/>
        </w:rPr>
      </w:pPr>
    </w:p>
    <w:p w14:paraId="1F2E3635" w14:textId="13157726" w:rsidR="007244C6" w:rsidRDefault="007244C6" w:rsidP="00FD79A4">
      <w:pPr>
        <w:pStyle w:val="i0"/>
      </w:pPr>
      <w:r w:rsidRPr="007244C6">
        <w:t>i.</w:t>
      </w:r>
      <w:r w:rsidRPr="007244C6">
        <w:tab/>
        <w:t>Observed variable defined</w:t>
      </w:r>
    </w:p>
    <w:p w14:paraId="3988AEE4" w14:textId="4BAA429C" w:rsidR="00FD79A4" w:rsidRDefault="00FD79A4" w:rsidP="00FD79A4">
      <w:pPr>
        <w:pStyle w:val="i0"/>
      </w:pPr>
    </w:p>
    <w:p w14:paraId="5DCA3615" w14:textId="77777777" w:rsidR="00FD79A4" w:rsidRPr="007244C6" w:rsidRDefault="00FD79A4" w:rsidP="00FD79A4">
      <w:pPr>
        <w:pStyle w:val="i0"/>
      </w:pPr>
    </w:p>
    <w:p w14:paraId="4AE2473A" w14:textId="77777777" w:rsidR="007244C6" w:rsidRPr="007244C6" w:rsidRDefault="007244C6" w:rsidP="00FD79A4">
      <w:pPr>
        <w:pStyle w:val="i0"/>
      </w:pPr>
    </w:p>
    <w:p w14:paraId="65D349D8" w14:textId="3189B48C" w:rsidR="007244C6" w:rsidRDefault="007244C6" w:rsidP="00FD79A4">
      <w:pPr>
        <w:pStyle w:val="i0"/>
      </w:pPr>
      <w:r w:rsidRPr="007244C6">
        <w:t>ii.</w:t>
      </w:r>
      <w:r w:rsidRPr="007244C6">
        <w:tab/>
        <w:t>Latent variable defined</w:t>
      </w:r>
    </w:p>
    <w:p w14:paraId="0AE02E70" w14:textId="55622E6A" w:rsidR="00FD79A4" w:rsidRDefault="00FD79A4" w:rsidP="00FD79A4">
      <w:pPr>
        <w:pStyle w:val="i0"/>
      </w:pPr>
    </w:p>
    <w:p w14:paraId="329B8D66" w14:textId="77777777" w:rsidR="00FD79A4" w:rsidRPr="007244C6" w:rsidRDefault="00FD79A4" w:rsidP="00FD79A4">
      <w:pPr>
        <w:pStyle w:val="i0"/>
      </w:pPr>
    </w:p>
    <w:p w14:paraId="75C4D223" w14:textId="77777777" w:rsidR="007244C6" w:rsidRPr="007244C6" w:rsidRDefault="007244C6" w:rsidP="00FD79A4">
      <w:pPr>
        <w:rPr>
          <w:sz w:val="24"/>
          <w:szCs w:val="24"/>
        </w:rPr>
      </w:pPr>
    </w:p>
    <w:p w14:paraId="1ABE6D6C" w14:textId="77777777" w:rsidR="007244C6" w:rsidRPr="007244C6" w:rsidRDefault="007244C6" w:rsidP="00FD79A4">
      <w:pPr>
        <w:pStyle w:val="a0"/>
      </w:pPr>
      <w:r w:rsidRPr="007244C6">
        <w:t>c.</w:t>
      </w:r>
      <w:r w:rsidRPr="007244C6">
        <w:tab/>
        <w:t>Exogenous and endogenous variables</w:t>
      </w:r>
    </w:p>
    <w:p w14:paraId="16788082" w14:textId="77777777" w:rsidR="007244C6" w:rsidRPr="007244C6" w:rsidRDefault="007244C6" w:rsidP="00FD79A4">
      <w:pPr>
        <w:rPr>
          <w:sz w:val="24"/>
          <w:szCs w:val="24"/>
        </w:rPr>
      </w:pPr>
    </w:p>
    <w:p w14:paraId="27E6BE84" w14:textId="148C4352" w:rsidR="007244C6" w:rsidRDefault="007244C6" w:rsidP="00FD79A4">
      <w:pPr>
        <w:pStyle w:val="i0"/>
      </w:pPr>
      <w:r w:rsidRPr="007244C6">
        <w:t>i.</w:t>
      </w:r>
      <w:r w:rsidRPr="007244C6">
        <w:tab/>
        <w:t>Exogenous latent variables</w:t>
      </w:r>
    </w:p>
    <w:p w14:paraId="63FF5C48" w14:textId="56841889" w:rsidR="00FD79A4" w:rsidRDefault="00FD79A4" w:rsidP="00FD79A4">
      <w:pPr>
        <w:pStyle w:val="i0"/>
      </w:pPr>
    </w:p>
    <w:p w14:paraId="24AE2C91" w14:textId="77777777" w:rsidR="00FD79A4" w:rsidRPr="007244C6" w:rsidRDefault="00FD79A4" w:rsidP="00FD79A4">
      <w:pPr>
        <w:pStyle w:val="i0"/>
      </w:pPr>
    </w:p>
    <w:p w14:paraId="5A2785C6" w14:textId="77777777" w:rsidR="007244C6" w:rsidRPr="007244C6" w:rsidRDefault="007244C6" w:rsidP="00FD79A4">
      <w:pPr>
        <w:pStyle w:val="i0"/>
      </w:pPr>
    </w:p>
    <w:p w14:paraId="3943E322" w14:textId="48F086A0" w:rsidR="007244C6" w:rsidRDefault="007244C6" w:rsidP="00FD79A4">
      <w:pPr>
        <w:pStyle w:val="i0"/>
      </w:pPr>
      <w:r w:rsidRPr="007244C6">
        <w:t>ii.</w:t>
      </w:r>
      <w:r w:rsidRPr="007244C6">
        <w:tab/>
        <w:t>Endogenous latent variables</w:t>
      </w:r>
    </w:p>
    <w:p w14:paraId="4E697AB2" w14:textId="3F94DEF3" w:rsidR="00FD79A4" w:rsidRDefault="00FD79A4" w:rsidP="00FD79A4">
      <w:pPr>
        <w:pStyle w:val="i0"/>
      </w:pPr>
    </w:p>
    <w:p w14:paraId="4D39D36A" w14:textId="77777777" w:rsidR="00FD79A4" w:rsidRPr="007244C6" w:rsidRDefault="00FD79A4" w:rsidP="00FD79A4">
      <w:pPr>
        <w:pStyle w:val="i0"/>
      </w:pPr>
    </w:p>
    <w:p w14:paraId="7C6D5FE5" w14:textId="77777777" w:rsidR="007244C6" w:rsidRPr="007244C6" w:rsidRDefault="007244C6" w:rsidP="00FD79A4">
      <w:pPr>
        <w:rPr>
          <w:sz w:val="24"/>
          <w:szCs w:val="24"/>
        </w:rPr>
      </w:pPr>
    </w:p>
    <w:p w14:paraId="0B04DE83" w14:textId="77777777" w:rsidR="007244C6" w:rsidRPr="007244C6" w:rsidRDefault="007244C6" w:rsidP="00FD79A4">
      <w:pPr>
        <w:pStyle w:val="1"/>
      </w:pPr>
      <w:r w:rsidRPr="007244C6">
        <w:t>4.</w:t>
      </w:r>
      <w:r w:rsidRPr="007244C6">
        <w:tab/>
        <w:t>APA write-up</w:t>
      </w:r>
    </w:p>
    <w:p w14:paraId="54D9070E" w14:textId="77777777" w:rsidR="007244C6" w:rsidRPr="007244C6" w:rsidRDefault="007244C6" w:rsidP="00FD79A4">
      <w:pPr>
        <w:pStyle w:val="1"/>
      </w:pPr>
    </w:p>
    <w:p w14:paraId="24F07828" w14:textId="3E7059C2" w:rsidR="007244C6" w:rsidRDefault="007244C6" w:rsidP="00FD79A4">
      <w:pPr>
        <w:pStyle w:val="1"/>
      </w:pPr>
      <w:r w:rsidRPr="007244C6">
        <w:t>5.</w:t>
      </w:r>
      <w:r w:rsidRPr="007244C6">
        <w:tab/>
        <w:t>Results explained</w:t>
      </w:r>
    </w:p>
    <w:p w14:paraId="77302F8E" w14:textId="0E9D50C0" w:rsidR="00FD79A4" w:rsidRDefault="00FD79A4" w:rsidP="00FD79A4">
      <w:pPr>
        <w:pStyle w:val="1"/>
      </w:pPr>
    </w:p>
    <w:p w14:paraId="442F9A76" w14:textId="714569FF" w:rsidR="00FD79A4" w:rsidRDefault="00FD79A4" w:rsidP="00FD79A4">
      <w:pPr>
        <w:pStyle w:val="1"/>
      </w:pPr>
    </w:p>
    <w:p w14:paraId="0F004045" w14:textId="77777777" w:rsidR="00FD79A4" w:rsidRPr="007244C6" w:rsidRDefault="00FD79A4" w:rsidP="00FD79A4">
      <w:pPr>
        <w:pStyle w:val="1"/>
      </w:pPr>
    </w:p>
    <w:p w14:paraId="383E68BA" w14:textId="77777777" w:rsidR="007244C6" w:rsidRPr="007244C6" w:rsidRDefault="007244C6" w:rsidP="00FD79A4">
      <w:pPr>
        <w:rPr>
          <w:sz w:val="24"/>
          <w:szCs w:val="24"/>
        </w:rPr>
      </w:pPr>
    </w:p>
    <w:p w14:paraId="4D448B60" w14:textId="77777777" w:rsidR="007244C6" w:rsidRPr="007244C6" w:rsidRDefault="007244C6" w:rsidP="00FD79A4">
      <w:pPr>
        <w:pStyle w:val="A"/>
      </w:pPr>
      <w:r w:rsidRPr="007244C6">
        <w:t>D.</w:t>
      </w:r>
      <w:r w:rsidRPr="007244C6">
        <w:tab/>
        <w:t>Factor Analysis</w:t>
      </w:r>
    </w:p>
    <w:p w14:paraId="59A3B99D" w14:textId="77777777" w:rsidR="007244C6" w:rsidRPr="007244C6" w:rsidRDefault="007244C6" w:rsidP="00FD79A4">
      <w:pPr>
        <w:rPr>
          <w:sz w:val="24"/>
          <w:szCs w:val="24"/>
        </w:rPr>
      </w:pPr>
      <w:r w:rsidRPr="007244C6">
        <w:rPr>
          <w:sz w:val="24"/>
          <w:szCs w:val="24"/>
        </w:rPr>
        <w:t xml:space="preserve"> </w:t>
      </w:r>
    </w:p>
    <w:p w14:paraId="7914B0C5" w14:textId="77777777" w:rsidR="007244C6" w:rsidRPr="007244C6" w:rsidRDefault="007244C6" w:rsidP="00FD79A4">
      <w:pPr>
        <w:pStyle w:val="1"/>
      </w:pPr>
      <w:r w:rsidRPr="007244C6">
        <w:t>1.</w:t>
      </w:r>
      <w:r w:rsidRPr="007244C6">
        <w:tab/>
        <w:t>Types of variables examined</w:t>
      </w:r>
    </w:p>
    <w:p w14:paraId="29CE759F" w14:textId="77777777" w:rsidR="007244C6" w:rsidRPr="007244C6" w:rsidRDefault="007244C6" w:rsidP="00FD79A4">
      <w:pPr>
        <w:rPr>
          <w:sz w:val="24"/>
          <w:szCs w:val="24"/>
        </w:rPr>
      </w:pPr>
    </w:p>
    <w:p w14:paraId="70831892" w14:textId="17AE4872" w:rsidR="007244C6" w:rsidRDefault="007244C6" w:rsidP="00FD79A4">
      <w:pPr>
        <w:pStyle w:val="a0"/>
      </w:pPr>
      <w:r w:rsidRPr="007244C6">
        <w:t>a.</w:t>
      </w:r>
      <w:r w:rsidRPr="007244C6">
        <w:tab/>
        <w:t>Two or more items from an interval scale (most common)</w:t>
      </w:r>
    </w:p>
    <w:p w14:paraId="141E0BCB" w14:textId="5FB71E12" w:rsidR="00FD79A4" w:rsidRDefault="00FD79A4" w:rsidP="00FD79A4">
      <w:pPr>
        <w:pStyle w:val="a0"/>
      </w:pPr>
    </w:p>
    <w:p w14:paraId="0F0982A4" w14:textId="77777777" w:rsidR="00FD79A4" w:rsidRPr="007244C6" w:rsidRDefault="00FD79A4" w:rsidP="00FD79A4">
      <w:pPr>
        <w:pStyle w:val="a0"/>
      </w:pPr>
    </w:p>
    <w:p w14:paraId="705281A3" w14:textId="77777777" w:rsidR="007244C6" w:rsidRPr="007244C6" w:rsidRDefault="007244C6" w:rsidP="00FD79A4">
      <w:pPr>
        <w:rPr>
          <w:sz w:val="24"/>
          <w:szCs w:val="24"/>
        </w:rPr>
      </w:pPr>
    </w:p>
    <w:p w14:paraId="284439EF" w14:textId="7AE588D8" w:rsidR="007244C6" w:rsidRDefault="007244C6" w:rsidP="00FD79A4">
      <w:pPr>
        <w:pStyle w:val="a0"/>
      </w:pPr>
      <w:r w:rsidRPr="007244C6">
        <w:t>b.</w:t>
      </w:r>
      <w:r w:rsidRPr="007244C6">
        <w:tab/>
        <w:t>Two or more interval variables (least common)</w:t>
      </w:r>
    </w:p>
    <w:p w14:paraId="52BFBA4F" w14:textId="205B3BA6" w:rsidR="00FD79A4" w:rsidRDefault="00FD79A4" w:rsidP="00FD79A4">
      <w:pPr>
        <w:pStyle w:val="a0"/>
      </w:pPr>
    </w:p>
    <w:p w14:paraId="670C05B3" w14:textId="77777777" w:rsidR="00FD79A4" w:rsidRPr="007244C6" w:rsidRDefault="00FD79A4" w:rsidP="00FD79A4">
      <w:pPr>
        <w:pStyle w:val="a0"/>
      </w:pPr>
    </w:p>
    <w:p w14:paraId="5C6F5911" w14:textId="77777777" w:rsidR="007244C6" w:rsidRPr="007244C6" w:rsidRDefault="007244C6" w:rsidP="00FD79A4">
      <w:pPr>
        <w:rPr>
          <w:sz w:val="24"/>
          <w:szCs w:val="24"/>
        </w:rPr>
      </w:pPr>
    </w:p>
    <w:p w14:paraId="36B8D9D0" w14:textId="77777777" w:rsidR="007244C6" w:rsidRPr="007244C6" w:rsidRDefault="007244C6" w:rsidP="00FD79A4">
      <w:pPr>
        <w:pStyle w:val="1"/>
      </w:pPr>
      <w:r w:rsidRPr="007244C6">
        <w:t>2.</w:t>
      </w:r>
      <w:r w:rsidRPr="007244C6">
        <w:tab/>
        <w:t>Example</w:t>
      </w:r>
    </w:p>
    <w:p w14:paraId="6C88C4F8" w14:textId="77777777" w:rsidR="007244C6" w:rsidRPr="007244C6" w:rsidRDefault="007244C6" w:rsidP="00FD79A4">
      <w:pPr>
        <w:rPr>
          <w:sz w:val="24"/>
          <w:szCs w:val="24"/>
        </w:rPr>
      </w:pPr>
    </w:p>
    <w:p w14:paraId="55F95813" w14:textId="53439F49" w:rsidR="007244C6" w:rsidRDefault="007244C6" w:rsidP="00FD79A4">
      <w:pPr>
        <w:pStyle w:val="a0"/>
      </w:pPr>
      <w:r w:rsidRPr="007244C6">
        <w:t>a.</w:t>
      </w:r>
      <w:r w:rsidRPr="007244C6">
        <w:tab/>
        <w:t>In 2001, Richmond, Wrench, and Gorham created a new research scale to measure an individual’s use of humor during interpersonal interactions.</w:t>
      </w:r>
    </w:p>
    <w:p w14:paraId="644285A4" w14:textId="670DC16A" w:rsidR="00FD79A4" w:rsidRDefault="00FD79A4" w:rsidP="00FD79A4">
      <w:pPr>
        <w:pStyle w:val="a0"/>
      </w:pPr>
    </w:p>
    <w:p w14:paraId="15C1DB5F" w14:textId="49099983" w:rsidR="00FD79A4" w:rsidRDefault="00FD79A4" w:rsidP="00FD79A4">
      <w:pPr>
        <w:pStyle w:val="a0"/>
      </w:pPr>
    </w:p>
    <w:p w14:paraId="105313CE" w14:textId="77777777" w:rsidR="00FD79A4" w:rsidRPr="007244C6" w:rsidRDefault="00FD79A4" w:rsidP="00FD79A4">
      <w:pPr>
        <w:pStyle w:val="a0"/>
      </w:pPr>
    </w:p>
    <w:p w14:paraId="59B4C604" w14:textId="77777777" w:rsidR="007244C6" w:rsidRPr="007244C6" w:rsidRDefault="007244C6" w:rsidP="00FD79A4">
      <w:pPr>
        <w:pStyle w:val="a0"/>
      </w:pPr>
    </w:p>
    <w:p w14:paraId="071D5DA0" w14:textId="5E2B77D0" w:rsidR="007244C6" w:rsidRDefault="007244C6" w:rsidP="00FD79A4">
      <w:pPr>
        <w:pStyle w:val="a0"/>
      </w:pPr>
      <w:r w:rsidRPr="007244C6">
        <w:t>b.</w:t>
      </w:r>
      <w:r w:rsidRPr="007244C6">
        <w:tab/>
        <w:t>The scale itself consists of 16 Likert-type items using a 5-point scoring system from 1 “</w:t>
      </w:r>
      <w:r w:rsidRPr="00FD79A4">
        <w:rPr>
          <w:i/>
        </w:rPr>
        <w:t>strongly disagree</w:t>
      </w:r>
      <w:r w:rsidRPr="007244C6">
        <w:t>” to 5 “</w:t>
      </w:r>
      <w:r w:rsidRPr="00FD79A4">
        <w:rPr>
          <w:i/>
        </w:rPr>
        <w:t>strongly agree</w:t>
      </w:r>
      <w:r w:rsidRPr="007244C6">
        <w:t>.”</w:t>
      </w:r>
    </w:p>
    <w:p w14:paraId="44A04652" w14:textId="53B696DF" w:rsidR="00FD79A4" w:rsidRDefault="00FD79A4" w:rsidP="00FD79A4">
      <w:pPr>
        <w:pStyle w:val="a0"/>
      </w:pPr>
    </w:p>
    <w:p w14:paraId="1EC6D61C" w14:textId="4D10B5A1" w:rsidR="00FD79A4" w:rsidRDefault="00FD79A4" w:rsidP="00FD79A4">
      <w:pPr>
        <w:pStyle w:val="a0"/>
      </w:pPr>
    </w:p>
    <w:p w14:paraId="1514C9F1" w14:textId="77777777" w:rsidR="00FD79A4" w:rsidRPr="007244C6" w:rsidRDefault="00FD79A4" w:rsidP="00FD79A4">
      <w:pPr>
        <w:pStyle w:val="a0"/>
      </w:pPr>
    </w:p>
    <w:p w14:paraId="0C9D7242" w14:textId="77777777" w:rsidR="007244C6" w:rsidRPr="007244C6" w:rsidRDefault="007244C6" w:rsidP="00FD79A4">
      <w:pPr>
        <w:pStyle w:val="a0"/>
      </w:pPr>
    </w:p>
    <w:p w14:paraId="0F350B1F" w14:textId="5993DDF8" w:rsidR="007244C6" w:rsidRDefault="007244C6" w:rsidP="00FD79A4">
      <w:pPr>
        <w:pStyle w:val="a0"/>
      </w:pPr>
      <w:r w:rsidRPr="007244C6">
        <w:t>c.</w:t>
      </w:r>
      <w:r w:rsidRPr="007244C6">
        <w:tab/>
        <w:t>How do we know that these 16 items actually measure anything? As we discussed in Chapter 10, the Humor Assessment instrument has an alpha reliability of 0.92 (M = 62.06, SD = 9.82).</w:t>
      </w:r>
    </w:p>
    <w:p w14:paraId="18B74E82" w14:textId="4B4B9BC8" w:rsidR="00FD79A4" w:rsidRDefault="00FD79A4" w:rsidP="00FD79A4">
      <w:pPr>
        <w:pStyle w:val="a0"/>
      </w:pPr>
    </w:p>
    <w:p w14:paraId="2EA4173B" w14:textId="681C0886" w:rsidR="00FD79A4" w:rsidRDefault="00FD79A4" w:rsidP="00FD79A4">
      <w:pPr>
        <w:pStyle w:val="a0"/>
      </w:pPr>
    </w:p>
    <w:p w14:paraId="167FF192" w14:textId="77777777" w:rsidR="00FD79A4" w:rsidRPr="007244C6" w:rsidRDefault="00FD79A4" w:rsidP="00FD79A4">
      <w:pPr>
        <w:pStyle w:val="a0"/>
      </w:pPr>
    </w:p>
    <w:p w14:paraId="00F86022" w14:textId="77777777" w:rsidR="007244C6" w:rsidRPr="007244C6" w:rsidRDefault="007244C6" w:rsidP="00FD79A4">
      <w:pPr>
        <w:pStyle w:val="a0"/>
      </w:pPr>
    </w:p>
    <w:p w14:paraId="538CB0D9" w14:textId="45632F4D" w:rsidR="007244C6" w:rsidRDefault="007244C6" w:rsidP="00FD79A4">
      <w:pPr>
        <w:pStyle w:val="a0"/>
      </w:pPr>
      <w:r w:rsidRPr="007244C6">
        <w:t>d.</w:t>
      </w:r>
      <w:r w:rsidRPr="007244C6">
        <w:tab/>
        <w:t>We know the scale is reliable, but do the 16 items in the Humor Assessment instrument actually measure just one thing?</w:t>
      </w:r>
    </w:p>
    <w:p w14:paraId="091A7ED5" w14:textId="58806D65" w:rsidR="00FD79A4" w:rsidRDefault="00FD79A4" w:rsidP="00FD79A4">
      <w:pPr>
        <w:pStyle w:val="a0"/>
      </w:pPr>
    </w:p>
    <w:p w14:paraId="51F1A87D" w14:textId="3ED9935C" w:rsidR="00FD79A4" w:rsidRDefault="00FD79A4" w:rsidP="00FD79A4">
      <w:pPr>
        <w:pStyle w:val="a0"/>
      </w:pPr>
    </w:p>
    <w:p w14:paraId="3BF702FE" w14:textId="77777777" w:rsidR="00FD79A4" w:rsidRPr="007244C6" w:rsidRDefault="00FD79A4" w:rsidP="00FD79A4">
      <w:pPr>
        <w:pStyle w:val="a0"/>
      </w:pPr>
    </w:p>
    <w:p w14:paraId="57694D06" w14:textId="77777777" w:rsidR="007244C6" w:rsidRPr="007244C6" w:rsidRDefault="007244C6" w:rsidP="00FD79A4">
      <w:pPr>
        <w:rPr>
          <w:sz w:val="24"/>
          <w:szCs w:val="24"/>
        </w:rPr>
      </w:pPr>
    </w:p>
    <w:p w14:paraId="7DBCBC76" w14:textId="77777777" w:rsidR="007244C6" w:rsidRPr="007244C6" w:rsidRDefault="007244C6" w:rsidP="00FD79A4">
      <w:pPr>
        <w:pStyle w:val="1"/>
      </w:pPr>
      <w:r w:rsidRPr="007244C6">
        <w:t>3.</w:t>
      </w:r>
      <w:r w:rsidRPr="007244C6">
        <w:tab/>
        <w:t>Explanation of the factorial ANOVA</w:t>
      </w:r>
    </w:p>
    <w:p w14:paraId="4C97008A" w14:textId="77777777" w:rsidR="007244C6" w:rsidRPr="007244C6" w:rsidRDefault="007244C6" w:rsidP="00FD79A4">
      <w:pPr>
        <w:rPr>
          <w:sz w:val="24"/>
          <w:szCs w:val="24"/>
        </w:rPr>
      </w:pPr>
    </w:p>
    <w:p w14:paraId="57FC89C5" w14:textId="0E3AAA8F" w:rsidR="007244C6" w:rsidRDefault="007244C6" w:rsidP="00FD79A4">
      <w:pPr>
        <w:pStyle w:val="a0"/>
      </w:pPr>
      <w:r w:rsidRPr="007244C6">
        <w:t>a.</w:t>
      </w:r>
      <w:r w:rsidRPr="007244C6">
        <w:tab/>
        <w:t>A factor analysis is a technique that enables researchers to determine variation and covariation among research measures.</w:t>
      </w:r>
    </w:p>
    <w:p w14:paraId="7BADF315" w14:textId="5B53633D" w:rsidR="00FD79A4" w:rsidRDefault="00FD79A4" w:rsidP="00FD79A4">
      <w:pPr>
        <w:pStyle w:val="a0"/>
      </w:pPr>
    </w:p>
    <w:p w14:paraId="291309AE" w14:textId="5A672EFA" w:rsidR="00FD79A4" w:rsidRDefault="00FD79A4" w:rsidP="00FD79A4">
      <w:pPr>
        <w:pStyle w:val="a0"/>
      </w:pPr>
    </w:p>
    <w:p w14:paraId="438213B2" w14:textId="77777777" w:rsidR="00FD79A4" w:rsidRPr="007244C6" w:rsidRDefault="00FD79A4" w:rsidP="00FD79A4">
      <w:pPr>
        <w:pStyle w:val="a0"/>
      </w:pPr>
    </w:p>
    <w:p w14:paraId="0E3E2A07" w14:textId="77777777" w:rsidR="007244C6" w:rsidRPr="007244C6" w:rsidRDefault="007244C6" w:rsidP="00FD79A4">
      <w:pPr>
        <w:pStyle w:val="a0"/>
      </w:pPr>
    </w:p>
    <w:p w14:paraId="65B8F054" w14:textId="6414E841" w:rsidR="007244C6" w:rsidRDefault="007244C6" w:rsidP="00FD79A4">
      <w:pPr>
        <w:pStyle w:val="a0"/>
      </w:pPr>
      <w:r w:rsidRPr="007244C6">
        <w:t>b.</w:t>
      </w:r>
      <w:r w:rsidRPr="007244C6">
        <w:tab/>
        <w:t>The purpose of a factor analysis is to determine how many different</w:t>
      </w:r>
      <w:r w:rsidR="00FD79A4">
        <w:t xml:space="preserve"> </w:t>
      </w:r>
      <w:r w:rsidRPr="007244C6">
        <w:t>variables are being measured by a set of questions on a research scale.</w:t>
      </w:r>
    </w:p>
    <w:p w14:paraId="111EFFC0" w14:textId="6D461F12" w:rsidR="00FD79A4" w:rsidRDefault="00FD79A4" w:rsidP="00FD79A4">
      <w:pPr>
        <w:pStyle w:val="a0"/>
      </w:pPr>
    </w:p>
    <w:p w14:paraId="3622E9D4" w14:textId="74714041" w:rsidR="00FD79A4" w:rsidRDefault="00FD79A4" w:rsidP="00FD79A4">
      <w:pPr>
        <w:pStyle w:val="a0"/>
      </w:pPr>
    </w:p>
    <w:p w14:paraId="37BB0070" w14:textId="77777777" w:rsidR="00FD79A4" w:rsidRPr="007244C6" w:rsidRDefault="00FD79A4" w:rsidP="00FD79A4">
      <w:pPr>
        <w:pStyle w:val="a0"/>
      </w:pPr>
    </w:p>
    <w:p w14:paraId="02E8B0D8" w14:textId="77777777" w:rsidR="007244C6" w:rsidRPr="007244C6" w:rsidRDefault="007244C6" w:rsidP="00FD79A4">
      <w:pPr>
        <w:rPr>
          <w:sz w:val="24"/>
          <w:szCs w:val="24"/>
        </w:rPr>
      </w:pPr>
    </w:p>
    <w:p w14:paraId="33D50F48" w14:textId="77777777" w:rsidR="007244C6" w:rsidRPr="007244C6" w:rsidRDefault="007244C6" w:rsidP="00FD79A4">
      <w:pPr>
        <w:pStyle w:val="a0"/>
      </w:pPr>
      <w:r w:rsidRPr="007244C6">
        <w:t>c.</w:t>
      </w:r>
      <w:r w:rsidRPr="007244C6">
        <w:tab/>
        <w:t>Two types of factor analysis</w:t>
      </w:r>
    </w:p>
    <w:p w14:paraId="0FB81B92" w14:textId="77777777" w:rsidR="007244C6" w:rsidRPr="007244C6" w:rsidRDefault="007244C6" w:rsidP="00FD79A4">
      <w:pPr>
        <w:rPr>
          <w:sz w:val="24"/>
          <w:szCs w:val="24"/>
        </w:rPr>
      </w:pPr>
    </w:p>
    <w:p w14:paraId="2506756D" w14:textId="1C0CA839" w:rsidR="007244C6" w:rsidRDefault="007244C6" w:rsidP="00FD79A4">
      <w:pPr>
        <w:pStyle w:val="i0"/>
      </w:pPr>
      <w:r w:rsidRPr="007244C6">
        <w:t>i.</w:t>
      </w:r>
      <w:r w:rsidRPr="007244C6">
        <w:tab/>
        <w:t>Exploratory factor analysis (EFA)</w:t>
      </w:r>
    </w:p>
    <w:p w14:paraId="2C9E5CE3" w14:textId="525E438F" w:rsidR="00FD79A4" w:rsidRDefault="00FD79A4" w:rsidP="00FD79A4">
      <w:pPr>
        <w:pStyle w:val="i0"/>
      </w:pPr>
    </w:p>
    <w:p w14:paraId="0552AFA7" w14:textId="77777777" w:rsidR="00FD79A4" w:rsidRPr="007244C6" w:rsidRDefault="00FD79A4" w:rsidP="00FD79A4">
      <w:pPr>
        <w:pStyle w:val="i0"/>
      </w:pPr>
    </w:p>
    <w:p w14:paraId="03D391B8" w14:textId="77777777" w:rsidR="007244C6" w:rsidRPr="007244C6" w:rsidRDefault="007244C6" w:rsidP="00FD79A4">
      <w:pPr>
        <w:pStyle w:val="i0"/>
      </w:pPr>
    </w:p>
    <w:p w14:paraId="6689FF62" w14:textId="50293FF5" w:rsidR="007244C6" w:rsidRDefault="007244C6" w:rsidP="00FD79A4">
      <w:pPr>
        <w:pStyle w:val="i0"/>
      </w:pPr>
      <w:r w:rsidRPr="007244C6">
        <w:t>ii.</w:t>
      </w:r>
      <w:r w:rsidRPr="007244C6">
        <w:tab/>
        <w:t>Confirmatory factor analysis (CFA)</w:t>
      </w:r>
    </w:p>
    <w:p w14:paraId="59876CE0" w14:textId="3B68A32B" w:rsidR="00FD79A4" w:rsidRDefault="00FD79A4" w:rsidP="00FD79A4">
      <w:pPr>
        <w:pStyle w:val="i0"/>
      </w:pPr>
    </w:p>
    <w:p w14:paraId="384881A3" w14:textId="77777777" w:rsidR="00FD79A4" w:rsidRPr="007244C6" w:rsidRDefault="00FD79A4" w:rsidP="00FD79A4">
      <w:pPr>
        <w:pStyle w:val="i0"/>
      </w:pPr>
    </w:p>
    <w:p w14:paraId="57172DA3" w14:textId="77777777" w:rsidR="007244C6" w:rsidRPr="007244C6" w:rsidRDefault="007244C6" w:rsidP="00FD79A4">
      <w:pPr>
        <w:rPr>
          <w:sz w:val="24"/>
          <w:szCs w:val="24"/>
        </w:rPr>
      </w:pPr>
    </w:p>
    <w:p w14:paraId="2F3EBAA8" w14:textId="50A21BF6" w:rsidR="007244C6" w:rsidRDefault="007244C6" w:rsidP="00FD79A4">
      <w:pPr>
        <w:pStyle w:val="1"/>
      </w:pPr>
      <w:r w:rsidRPr="007244C6">
        <w:t>4.</w:t>
      </w:r>
      <w:r w:rsidRPr="007244C6">
        <w:tab/>
        <w:t>APA write-up</w:t>
      </w:r>
    </w:p>
    <w:p w14:paraId="76178CB9" w14:textId="007E85AE" w:rsidR="00FD79A4" w:rsidRDefault="00FD79A4" w:rsidP="00FD79A4">
      <w:pPr>
        <w:pStyle w:val="1"/>
      </w:pPr>
    </w:p>
    <w:p w14:paraId="10DB0A0E" w14:textId="3E1D6426" w:rsidR="00FD79A4" w:rsidRDefault="00FD79A4" w:rsidP="00FD79A4">
      <w:pPr>
        <w:pStyle w:val="1"/>
      </w:pPr>
    </w:p>
    <w:p w14:paraId="0897D977" w14:textId="77777777" w:rsidR="00FD79A4" w:rsidRPr="007244C6" w:rsidRDefault="00FD79A4" w:rsidP="00FD79A4">
      <w:pPr>
        <w:pStyle w:val="1"/>
      </w:pPr>
    </w:p>
    <w:p w14:paraId="148B7CDA" w14:textId="77777777" w:rsidR="007244C6" w:rsidRPr="007244C6" w:rsidRDefault="007244C6" w:rsidP="00FD79A4">
      <w:pPr>
        <w:pStyle w:val="1"/>
      </w:pPr>
    </w:p>
    <w:p w14:paraId="4641650D" w14:textId="447E6952" w:rsidR="007244C6" w:rsidRDefault="007244C6" w:rsidP="00FD79A4">
      <w:pPr>
        <w:pStyle w:val="1"/>
      </w:pPr>
      <w:r w:rsidRPr="007244C6">
        <w:t>5.</w:t>
      </w:r>
      <w:r w:rsidRPr="007244C6">
        <w:tab/>
        <w:t>Results explained</w:t>
      </w:r>
    </w:p>
    <w:p w14:paraId="409B4661" w14:textId="1FE7DE0B" w:rsidR="00FD79A4" w:rsidRDefault="00FD79A4" w:rsidP="00FD79A4">
      <w:pPr>
        <w:pStyle w:val="1"/>
      </w:pPr>
    </w:p>
    <w:p w14:paraId="1D3E0791" w14:textId="6FB508A9" w:rsidR="00FD79A4" w:rsidRDefault="00FD79A4" w:rsidP="00FD79A4">
      <w:pPr>
        <w:pStyle w:val="1"/>
      </w:pPr>
    </w:p>
    <w:p w14:paraId="0F1A2413" w14:textId="77777777" w:rsidR="00FD79A4" w:rsidRPr="007244C6" w:rsidRDefault="00FD79A4" w:rsidP="00FD79A4">
      <w:pPr>
        <w:pStyle w:val="1"/>
      </w:pPr>
    </w:p>
    <w:p w14:paraId="55CE83DB" w14:textId="77777777" w:rsidR="007244C6" w:rsidRPr="007244C6" w:rsidRDefault="007244C6" w:rsidP="00FD79A4">
      <w:pPr>
        <w:pStyle w:val="1"/>
      </w:pPr>
    </w:p>
    <w:p w14:paraId="6E03D490" w14:textId="6EA5441E" w:rsidR="00C84B3F" w:rsidRPr="007244C6" w:rsidRDefault="007244C6" w:rsidP="00FD79A4">
      <w:pPr>
        <w:pStyle w:val="1"/>
      </w:pPr>
      <w:r w:rsidRPr="007244C6">
        <w:t>6.</w:t>
      </w:r>
      <w:r w:rsidRPr="007244C6">
        <w:tab/>
        <w:t>Factor analysis with two factors</w:t>
      </w:r>
    </w:p>
    <w:p w14:paraId="288722E8" w14:textId="77777777" w:rsidR="00A215D2" w:rsidRDefault="00A215D2" w:rsidP="00A215D2">
      <w:pPr>
        <w:pStyle w:val="Heading5"/>
      </w:pPr>
    </w:p>
    <w:sectPr w:rsidR="00A215D2" w:rsidSect="00A215D2">
      <w:footerReference w:type="default" r:id="rId113"/>
      <w:pgSz w:w="12240" w:h="15840"/>
      <w:pgMar w:top="1440" w:right="1440" w:bottom="1440" w:left="1440" w:header="0" w:footer="1152"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A3527B" w14:textId="77777777" w:rsidR="002652D5" w:rsidRDefault="002652D5">
      <w:r>
        <w:separator/>
      </w:r>
    </w:p>
  </w:endnote>
  <w:endnote w:type="continuationSeparator" w:id="0">
    <w:p w14:paraId="50DF5142" w14:textId="77777777" w:rsidR="002652D5" w:rsidRDefault="002652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75A96B" w14:textId="77777777" w:rsidR="00475173" w:rsidRDefault="00475173">
    <w:pPr>
      <w:pStyle w:val="BodyText"/>
      <w:spacing w:line="14" w:lineRule="auto"/>
      <w:rPr>
        <w:sz w:val="20"/>
      </w:rPr>
    </w:pPr>
    <w:r>
      <w:rPr>
        <w:noProof/>
        <w:lang w:bidi="ar-SA"/>
      </w:rPr>
      <mc:AlternateContent>
        <mc:Choice Requires="wps">
          <w:drawing>
            <wp:anchor distT="0" distB="0" distL="114300" distR="114300" simplePos="0" relativeHeight="502518080" behindDoc="1" locked="0" layoutInCell="1" allowOverlap="1" wp14:anchorId="30B955C8" wp14:editId="511CB358">
              <wp:simplePos x="0" y="0"/>
              <wp:positionH relativeFrom="page">
                <wp:posOffset>3784600</wp:posOffset>
              </wp:positionH>
              <wp:positionV relativeFrom="page">
                <wp:posOffset>9289415</wp:posOffset>
              </wp:positionV>
              <wp:extent cx="203835" cy="231140"/>
              <wp:effectExtent l="3175" t="2540" r="2540" b="4445"/>
              <wp:wrapNone/>
              <wp:docPr id="94"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835" cy="231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C9074A" w14:textId="77777777" w:rsidR="00475173" w:rsidRDefault="00475173">
                          <w:pPr>
                            <w:pStyle w:val="BodyText"/>
                            <w:spacing w:before="33"/>
                            <w:ind w:left="40"/>
                          </w:pPr>
                          <w:r>
                            <w:fldChar w:fldCharType="begin"/>
                          </w:r>
                          <w:r>
                            <w:rPr>
                              <w:color w:val="231F20"/>
                            </w:rPr>
                            <w:instrText xml:space="preserve"> PAGE  \* roman </w:instrText>
                          </w:r>
                          <w:r>
                            <w:fldChar w:fldCharType="separate"/>
                          </w:r>
                          <w:r w:rsidR="00BD0AB9">
                            <w:rPr>
                              <w:noProof/>
                              <w:color w:val="231F20"/>
                            </w:rP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6" o:spid="_x0000_s1095" type="#_x0000_t202" style="position:absolute;margin-left:298pt;margin-top:731.45pt;width:16.05pt;height:18.2pt;z-index:-798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8f6ZsAIAAKoFAAAOAAAAZHJzL2Uyb0RvYy54bWysVG1vmzAQ/j5p/8Hyd8pLSAKopGpDmCZ1&#10;L1K7H+CACdbAZrYT6Kr9951NSJr2y7SND9Zhn5977u7xXd8MbYMOVComeIr9Kw8jygtRMr5L8bfH&#10;3IkwUprwkjSC0xQ/UYVvVu/fXfddQgNRi6akEgEIV0nfpbjWuktcVxU1bYm6Eh3lcFgJ2RINv3Ln&#10;lpL0gN42buB5C7cXsuykKKhSsJuNh3hl8auKFvpLVSmqUZNi4KbtKu26Nau7uibJTpKuZsWRBvkL&#10;Fi1hHIKeoDKiCdpL9gaqZYUUSlT6qhCtK6qKFdTmANn43qtsHmrSUZsLFEd1pzKp/wdbfD58lYiV&#10;KY5DjDhpoUePdNDoTgxouTD16TuVgNtDB456gH3os81Vdfei+K4QF+ua8B29lVL0NSUl8PPNTffF&#10;1RFHGZBt/0mUEIfstbBAQyVbUzwoBwJ06NPTqTeGSwGbgTeLZnOMCjgKZr4f2t65JJkud1LpD1S0&#10;yBgpltB6C04O90obMiSZXEwsLnLWNLb9Db/YAMdxB0LDVXNmSNhuPsdevIk2UeiEwWLjhF6WObf5&#10;OnQWub+cZ7Nsvc78XyauHyY1K0vKTZhJWX74Z507anzUxElbSjSsNHCGkpK77bqR6EBA2bn9bMnh&#10;5OzmXtKwRYBcXqXkB6F3F8ROvoiWTpiHcydeepHj+fFdvPDCOMzyy5TuGaf/nhLqQXTzYD5q6Uz6&#10;VW6e/d7mRpKWaZgdDWtTHJ2cSGIUuOGlba0mrBntF6Uw9M+lgHZPjbZ6NRIdxaqH7QAoRsRbUT6B&#10;cqUAZYE8YeCBUQv5E6MehkeK1Y89kRSj5iMH9ZtJMxlyMraTQXgBV1OsMRrNtR4n0r6TbFcD8vi+&#10;uLiFF1Ixq94zi+O7goFgkzgOLzNxXv5br/OIXf0GAAD//wMAUEsDBBQABgAIAAAAIQAhB5RP4QAA&#10;AA0BAAAPAAAAZHJzL2Rvd25yZXYueG1sTI/BTsMwEETvSPyDtUjcqNMAUR3iVBWCE1JFGg4cndhN&#10;rMbrELtt+PtuT3DcmdHsm2I9u4GdzBSsRwnLRQLMYOu1xU7CV/3+sAIWokKtBo9Gwq8JsC5vbwqV&#10;a3/Gypx2sWNUgiFXEvoYx5zz0PbGqbDwo0Hy9n5yKtI5dVxP6kzlbuBpkmTcKYv0oVejee1Ne9gd&#10;nYTNN1Zv9mfbfFb7yta1SPAjO0h5fzdvXoBFM8e/MFzxCR1KYmr8EXVgg4RnkdGWSMZTlgpgFMnS&#10;1RJYc5WEeAReFvz/ivICAAD//wMAUEsBAi0AFAAGAAgAAAAhALaDOJL+AAAA4QEAABMAAAAAAAAA&#10;AAAAAAAAAAAAAFtDb250ZW50X1R5cGVzXS54bWxQSwECLQAUAAYACAAAACEAOP0h/9YAAACUAQAA&#10;CwAAAAAAAAAAAAAAAAAvAQAAX3JlbHMvLnJlbHNQSwECLQAUAAYACAAAACEAo/H+mbACAACqBQAA&#10;DgAAAAAAAAAAAAAAAAAuAgAAZHJzL2Uyb0RvYy54bWxQSwECLQAUAAYACAAAACEAIQeUT+EAAAAN&#10;AQAADwAAAAAAAAAAAAAAAAAKBQAAZHJzL2Rvd25yZXYueG1sUEsFBgAAAAAEAAQA8wAAABgGAAAA&#10;AA==&#10;" filled="f" stroked="f">
              <v:textbox inset="0,0,0,0">
                <w:txbxContent>
                  <w:p w14:paraId="74C9074A" w14:textId="77777777" w:rsidR="00475173" w:rsidRDefault="00475173">
                    <w:pPr>
                      <w:pStyle w:val="BodyText"/>
                      <w:spacing w:before="33"/>
                      <w:ind w:left="40"/>
                    </w:pPr>
                    <w:r>
                      <w:fldChar w:fldCharType="begin"/>
                    </w:r>
                    <w:r>
                      <w:rPr>
                        <w:color w:val="231F20"/>
                      </w:rPr>
                      <w:instrText xml:space="preserve"> PAGE  \* roman </w:instrText>
                    </w:r>
                    <w:r>
                      <w:fldChar w:fldCharType="separate"/>
                    </w:r>
                    <w:r w:rsidR="00BD0AB9">
                      <w:rPr>
                        <w:noProof/>
                        <w:color w:val="231F20"/>
                      </w:rPr>
                      <w:t>iii</w:t>
                    </w:r>
                    <w:r>
                      <w:fldChar w:fldCharType="end"/>
                    </w:r>
                  </w:p>
                </w:txbxContent>
              </v:textbox>
              <w10:wrap anchorx="page" anchory="page"/>
            </v:shape>
          </w:pict>
        </mc:Fallback>
      </mc:AlternateContent>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18520922"/>
      <w:docPartObj>
        <w:docPartGallery w:val="Page Numbers (Bottom of Page)"/>
        <w:docPartUnique/>
      </w:docPartObj>
    </w:sdtPr>
    <w:sdtEndPr>
      <w:rPr>
        <w:noProof/>
      </w:rPr>
    </w:sdtEndPr>
    <w:sdtContent>
      <w:p w14:paraId="70A40178" w14:textId="4E8D3CBB" w:rsidR="0030051E" w:rsidRDefault="0030051E">
        <w:pPr>
          <w:pStyle w:val="Footer"/>
          <w:jc w:val="center"/>
        </w:pPr>
        <w:r>
          <w:fldChar w:fldCharType="begin"/>
        </w:r>
        <w:r>
          <w:instrText xml:space="preserve"> PAGE   \* MERGEFORMAT </w:instrText>
        </w:r>
        <w:r>
          <w:fldChar w:fldCharType="separate"/>
        </w:r>
        <w:r w:rsidR="00BD0AB9">
          <w:rPr>
            <w:noProof/>
          </w:rPr>
          <w:t>60</w:t>
        </w:r>
        <w:r>
          <w:rPr>
            <w:noProof/>
          </w:rPr>
          <w:fldChar w:fldCharType="end"/>
        </w:r>
      </w:p>
    </w:sdtContent>
  </w:sdt>
  <w:p w14:paraId="4030CAE3" w14:textId="0E2C4F09" w:rsidR="00475173" w:rsidRDefault="00475173">
    <w:pPr>
      <w:pStyle w:val="BodyText"/>
      <w:spacing w:line="14" w:lineRule="auto"/>
      <w:rPr>
        <w:sz w:val="20"/>
      </w:rP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01487879"/>
      <w:docPartObj>
        <w:docPartGallery w:val="Page Numbers (Bottom of Page)"/>
        <w:docPartUnique/>
      </w:docPartObj>
    </w:sdtPr>
    <w:sdtEndPr>
      <w:rPr>
        <w:noProof/>
      </w:rPr>
    </w:sdtEndPr>
    <w:sdtContent>
      <w:p w14:paraId="4A058CBA" w14:textId="3050E098" w:rsidR="0030051E" w:rsidRDefault="0030051E">
        <w:pPr>
          <w:pStyle w:val="Footer"/>
          <w:jc w:val="center"/>
        </w:pPr>
        <w:r>
          <w:fldChar w:fldCharType="begin"/>
        </w:r>
        <w:r>
          <w:instrText xml:space="preserve"> PAGE   \* MERGEFORMAT </w:instrText>
        </w:r>
        <w:r>
          <w:fldChar w:fldCharType="separate"/>
        </w:r>
        <w:r w:rsidR="00BD0AB9">
          <w:rPr>
            <w:noProof/>
          </w:rPr>
          <w:t>74</w:t>
        </w:r>
        <w:r>
          <w:rPr>
            <w:noProof/>
          </w:rPr>
          <w:fldChar w:fldCharType="end"/>
        </w:r>
      </w:p>
    </w:sdtContent>
  </w:sdt>
  <w:p w14:paraId="0E450763" w14:textId="6C0B7249" w:rsidR="00475173" w:rsidRDefault="00475173">
    <w:pPr>
      <w:pStyle w:val="BodyText"/>
      <w:spacing w:line="14" w:lineRule="auto"/>
      <w:rPr>
        <w:sz w:val="20"/>
      </w:rPr>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75283479"/>
      <w:docPartObj>
        <w:docPartGallery w:val="Page Numbers (Bottom of Page)"/>
        <w:docPartUnique/>
      </w:docPartObj>
    </w:sdtPr>
    <w:sdtEndPr>
      <w:rPr>
        <w:noProof/>
      </w:rPr>
    </w:sdtEndPr>
    <w:sdtContent>
      <w:p w14:paraId="6F2D9E23" w14:textId="7BCFD2EA" w:rsidR="0030051E" w:rsidRDefault="0030051E">
        <w:pPr>
          <w:pStyle w:val="Footer"/>
          <w:jc w:val="center"/>
        </w:pPr>
        <w:r>
          <w:fldChar w:fldCharType="begin"/>
        </w:r>
        <w:r>
          <w:instrText xml:space="preserve"> PAGE   \* MERGEFORMAT </w:instrText>
        </w:r>
        <w:r>
          <w:fldChar w:fldCharType="separate"/>
        </w:r>
        <w:r w:rsidR="00BD0AB9">
          <w:rPr>
            <w:noProof/>
          </w:rPr>
          <w:t>79</w:t>
        </w:r>
        <w:r>
          <w:rPr>
            <w:noProof/>
          </w:rPr>
          <w:fldChar w:fldCharType="end"/>
        </w:r>
      </w:p>
    </w:sdtContent>
  </w:sdt>
  <w:p w14:paraId="6E02E286" w14:textId="7B79003F" w:rsidR="00475173" w:rsidRDefault="00475173">
    <w:pPr>
      <w:pStyle w:val="BodyText"/>
      <w:spacing w:line="14" w:lineRule="auto"/>
      <w:rPr>
        <w:sz w:val="20"/>
      </w:rPr>
    </w:pP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49433769"/>
      <w:docPartObj>
        <w:docPartGallery w:val="Page Numbers (Bottom of Page)"/>
        <w:docPartUnique/>
      </w:docPartObj>
    </w:sdtPr>
    <w:sdtEndPr>
      <w:rPr>
        <w:noProof/>
      </w:rPr>
    </w:sdtEndPr>
    <w:sdtContent>
      <w:p w14:paraId="7ACF2E1A" w14:textId="26C27739" w:rsidR="0030051E" w:rsidRDefault="0030051E">
        <w:pPr>
          <w:pStyle w:val="Footer"/>
          <w:jc w:val="center"/>
        </w:pPr>
        <w:r>
          <w:fldChar w:fldCharType="begin"/>
        </w:r>
        <w:r>
          <w:instrText xml:space="preserve"> PAGE   \* MERGEFORMAT </w:instrText>
        </w:r>
        <w:r>
          <w:fldChar w:fldCharType="separate"/>
        </w:r>
        <w:r w:rsidR="00BD0AB9">
          <w:rPr>
            <w:noProof/>
          </w:rPr>
          <w:t>84</w:t>
        </w:r>
        <w:r>
          <w:rPr>
            <w:noProof/>
          </w:rPr>
          <w:fldChar w:fldCharType="end"/>
        </w:r>
      </w:p>
    </w:sdtContent>
  </w:sdt>
  <w:p w14:paraId="79773D67" w14:textId="1D6D0C2E" w:rsidR="00475173" w:rsidRDefault="00475173">
    <w:pPr>
      <w:pStyle w:val="BodyText"/>
      <w:spacing w:line="14" w:lineRule="auto"/>
      <w:rPr>
        <w:sz w:val="20"/>
      </w:rPr>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93383425"/>
      <w:docPartObj>
        <w:docPartGallery w:val="Page Numbers (Bottom of Page)"/>
        <w:docPartUnique/>
      </w:docPartObj>
    </w:sdtPr>
    <w:sdtEndPr>
      <w:rPr>
        <w:noProof/>
      </w:rPr>
    </w:sdtEndPr>
    <w:sdtContent>
      <w:p w14:paraId="47BFD70A" w14:textId="72B7C2AD" w:rsidR="0030051E" w:rsidRDefault="0030051E">
        <w:pPr>
          <w:pStyle w:val="Footer"/>
          <w:jc w:val="center"/>
        </w:pPr>
        <w:r>
          <w:fldChar w:fldCharType="begin"/>
        </w:r>
        <w:r>
          <w:instrText xml:space="preserve"> PAGE   \* MERGEFORMAT </w:instrText>
        </w:r>
        <w:r>
          <w:fldChar w:fldCharType="separate"/>
        </w:r>
        <w:r w:rsidR="00BD0AB9">
          <w:rPr>
            <w:noProof/>
          </w:rPr>
          <w:t>100</w:t>
        </w:r>
        <w:r>
          <w:rPr>
            <w:noProof/>
          </w:rPr>
          <w:fldChar w:fldCharType="end"/>
        </w:r>
      </w:p>
    </w:sdtContent>
  </w:sdt>
  <w:p w14:paraId="1BD0E6B9" w14:textId="0A1437BF" w:rsidR="00475173" w:rsidRDefault="00475173">
    <w:pPr>
      <w:pStyle w:val="BodyText"/>
      <w:spacing w:line="14" w:lineRule="auto"/>
      <w:rPr>
        <w:sz w:val="20"/>
      </w:rPr>
    </w:pP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64697198"/>
      <w:docPartObj>
        <w:docPartGallery w:val="Page Numbers (Bottom of Page)"/>
        <w:docPartUnique/>
      </w:docPartObj>
    </w:sdtPr>
    <w:sdtEndPr>
      <w:rPr>
        <w:noProof/>
      </w:rPr>
    </w:sdtEndPr>
    <w:sdtContent>
      <w:p w14:paraId="65072FE4" w14:textId="282C8128" w:rsidR="0030051E" w:rsidRDefault="0030051E">
        <w:pPr>
          <w:pStyle w:val="Footer"/>
          <w:jc w:val="center"/>
        </w:pPr>
        <w:r>
          <w:fldChar w:fldCharType="begin"/>
        </w:r>
        <w:r>
          <w:instrText xml:space="preserve"> PAGE   \* MERGEFORMAT </w:instrText>
        </w:r>
        <w:r>
          <w:fldChar w:fldCharType="separate"/>
        </w:r>
        <w:r w:rsidR="00BD0AB9">
          <w:rPr>
            <w:noProof/>
          </w:rPr>
          <w:t>109</w:t>
        </w:r>
        <w:r>
          <w:rPr>
            <w:noProof/>
          </w:rPr>
          <w:fldChar w:fldCharType="end"/>
        </w:r>
      </w:p>
    </w:sdtContent>
  </w:sdt>
  <w:p w14:paraId="26853CA8" w14:textId="64055A3C" w:rsidR="00475173" w:rsidRDefault="00475173">
    <w:pPr>
      <w:pStyle w:val="BodyText"/>
      <w:spacing w:line="14" w:lineRule="auto"/>
      <w:rPr>
        <w:sz w:val="20"/>
      </w:rPr>
    </w:pPr>
  </w:p>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41027753"/>
      <w:docPartObj>
        <w:docPartGallery w:val="Page Numbers (Bottom of Page)"/>
        <w:docPartUnique/>
      </w:docPartObj>
    </w:sdtPr>
    <w:sdtEndPr>
      <w:rPr>
        <w:noProof/>
      </w:rPr>
    </w:sdtEndPr>
    <w:sdtContent>
      <w:p w14:paraId="5CF0104A" w14:textId="270BF0C2" w:rsidR="0030051E" w:rsidRDefault="0030051E">
        <w:pPr>
          <w:pStyle w:val="Footer"/>
          <w:jc w:val="center"/>
        </w:pPr>
        <w:r>
          <w:fldChar w:fldCharType="begin"/>
        </w:r>
        <w:r>
          <w:instrText xml:space="preserve"> PAGE   \* MERGEFORMAT </w:instrText>
        </w:r>
        <w:r>
          <w:fldChar w:fldCharType="separate"/>
        </w:r>
        <w:r w:rsidR="00BD0AB9">
          <w:rPr>
            <w:noProof/>
          </w:rPr>
          <w:t>114</w:t>
        </w:r>
        <w:r>
          <w:rPr>
            <w:noProof/>
          </w:rPr>
          <w:fldChar w:fldCharType="end"/>
        </w:r>
      </w:p>
    </w:sdtContent>
  </w:sdt>
  <w:p w14:paraId="7C51CC1D" w14:textId="4F46A3C3" w:rsidR="00475173" w:rsidRDefault="00475173">
    <w:pPr>
      <w:pStyle w:val="BodyText"/>
      <w:spacing w:line="14" w:lineRule="auto"/>
      <w:rPr>
        <w:sz w:val="20"/>
      </w:rPr>
    </w:pPr>
  </w:p>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26099077"/>
      <w:docPartObj>
        <w:docPartGallery w:val="Page Numbers (Bottom of Page)"/>
        <w:docPartUnique/>
      </w:docPartObj>
    </w:sdtPr>
    <w:sdtEndPr>
      <w:rPr>
        <w:noProof/>
      </w:rPr>
    </w:sdtEndPr>
    <w:sdtContent>
      <w:p w14:paraId="6807E1C6" w14:textId="28DAE367" w:rsidR="0030051E" w:rsidRDefault="0030051E">
        <w:pPr>
          <w:pStyle w:val="Footer"/>
          <w:jc w:val="center"/>
        </w:pPr>
        <w:r>
          <w:fldChar w:fldCharType="begin"/>
        </w:r>
        <w:r>
          <w:instrText xml:space="preserve"> PAGE   \* MERGEFORMAT </w:instrText>
        </w:r>
        <w:r>
          <w:fldChar w:fldCharType="separate"/>
        </w:r>
        <w:r w:rsidR="00BD0AB9">
          <w:rPr>
            <w:noProof/>
          </w:rPr>
          <w:t>121</w:t>
        </w:r>
        <w:r>
          <w:rPr>
            <w:noProof/>
          </w:rPr>
          <w:fldChar w:fldCharType="end"/>
        </w:r>
      </w:p>
    </w:sdtContent>
  </w:sdt>
  <w:p w14:paraId="347B6984" w14:textId="2F1B8EEB" w:rsidR="00475173" w:rsidRDefault="00475173">
    <w:pPr>
      <w:pStyle w:val="BodyText"/>
      <w:spacing w:line="14" w:lineRule="auto"/>
      <w:rPr>
        <w:sz w:val="20"/>
      </w:rPr>
    </w:pPr>
  </w:p>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12145978"/>
      <w:docPartObj>
        <w:docPartGallery w:val="Page Numbers (Bottom of Page)"/>
        <w:docPartUnique/>
      </w:docPartObj>
    </w:sdtPr>
    <w:sdtEndPr>
      <w:rPr>
        <w:noProof/>
      </w:rPr>
    </w:sdtEndPr>
    <w:sdtContent>
      <w:p w14:paraId="1DCBFD5E" w14:textId="33432C49" w:rsidR="0030051E" w:rsidRDefault="0030051E">
        <w:pPr>
          <w:pStyle w:val="Footer"/>
          <w:jc w:val="center"/>
        </w:pPr>
        <w:r>
          <w:fldChar w:fldCharType="begin"/>
        </w:r>
        <w:r>
          <w:instrText xml:space="preserve"> PAGE   \* MERGEFORMAT </w:instrText>
        </w:r>
        <w:r>
          <w:fldChar w:fldCharType="separate"/>
        </w:r>
        <w:r w:rsidR="00BD0AB9">
          <w:rPr>
            <w:noProof/>
          </w:rPr>
          <w:t>144</w:t>
        </w:r>
        <w:r>
          <w:rPr>
            <w:noProof/>
          </w:rPr>
          <w:fldChar w:fldCharType="end"/>
        </w:r>
      </w:p>
    </w:sdtContent>
  </w:sdt>
  <w:p w14:paraId="0CCAA1D9" w14:textId="77777777" w:rsidR="00475173" w:rsidRDefault="00475173">
    <w:pPr>
      <w:pStyle w:val="BodyText"/>
      <w:spacing w:line="14" w:lineRule="auto"/>
      <w:rPr>
        <w:sz w:val="20"/>
      </w:rPr>
    </w:pPr>
  </w:p>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19738851"/>
      <w:docPartObj>
        <w:docPartGallery w:val="Page Numbers (Bottom of Page)"/>
        <w:docPartUnique/>
      </w:docPartObj>
    </w:sdtPr>
    <w:sdtEndPr>
      <w:rPr>
        <w:noProof/>
      </w:rPr>
    </w:sdtEndPr>
    <w:sdtContent>
      <w:p w14:paraId="0F5B4BDA" w14:textId="22B9491B" w:rsidR="0030051E" w:rsidRDefault="0030051E">
        <w:pPr>
          <w:pStyle w:val="Footer"/>
          <w:jc w:val="center"/>
        </w:pPr>
        <w:r>
          <w:fldChar w:fldCharType="begin"/>
        </w:r>
        <w:r>
          <w:instrText xml:space="preserve"> PAGE   \* MERGEFORMAT </w:instrText>
        </w:r>
        <w:r>
          <w:fldChar w:fldCharType="separate"/>
        </w:r>
        <w:r w:rsidR="00BD0AB9">
          <w:rPr>
            <w:noProof/>
          </w:rPr>
          <w:t>155</w:t>
        </w:r>
        <w:r>
          <w:rPr>
            <w:noProof/>
          </w:rPr>
          <w:fldChar w:fldCharType="end"/>
        </w:r>
      </w:p>
    </w:sdtContent>
  </w:sdt>
  <w:p w14:paraId="72EE1354" w14:textId="2E4BDAF4" w:rsidR="00475173" w:rsidRDefault="00475173">
    <w:pPr>
      <w:pStyle w:val="BodyText"/>
      <w:spacing w:line="14" w:lineRule="auto"/>
      <w:rPr>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27073240"/>
      <w:docPartObj>
        <w:docPartGallery w:val="Page Numbers (Bottom of Page)"/>
        <w:docPartUnique/>
      </w:docPartObj>
    </w:sdtPr>
    <w:sdtEndPr>
      <w:rPr>
        <w:noProof/>
      </w:rPr>
    </w:sdtEndPr>
    <w:sdtContent>
      <w:p w14:paraId="37CA348B" w14:textId="58032268" w:rsidR="00756B01" w:rsidRDefault="00756B01">
        <w:pPr>
          <w:pStyle w:val="Footer"/>
          <w:jc w:val="center"/>
        </w:pPr>
        <w:r>
          <w:fldChar w:fldCharType="begin"/>
        </w:r>
        <w:r>
          <w:instrText xml:space="preserve"> PAGE   \* MERGEFORMAT </w:instrText>
        </w:r>
        <w:r>
          <w:fldChar w:fldCharType="separate"/>
        </w:r>
        <w:r w:rsidR="00BD0AB9">
          <w:rPr>
            <w:noProof/>
          </w:rPr>
          <w:t>2</w:t>
        </w:r>
        <w:r>
          <w:rPr>
            <w:noProof/>
          </w:rPr>
          <w:fldChar w:fldCharType="end"/>
        </w:r>
      </w:p>
    </w:sdtContent>
  </w:sdt>
  <w:p w14:paraId="6242BD5F" w14:textId="3FBE5C74" w:rsidR="00475173" w:rsidRDefault="00475173">
    <w:pPr>
      <w:pStyle w:val="BodyText"/>
      <w:spacing w:line="14" w:lineRule="auto"/>
      <w:rPr>
        <w:sz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63968196"/>
      <w:docPartObj>
        <w:docPartGallery w:val="Page Numbers (Bottom of Page)"/>
        <w:docPartUnique/>
      </w:docPartObj>
    </w:sdtPr>
    <w:sdtEndPr>
      <w:rPr>
        <w:noProof/>
      </w:rPr>
    </w:sdtEndPr>
    <w:sdtContent>
      <w:p w14:paraId="5DA60C72" w14:textId="79107824" w:rsidR="0030051E" w:rsidRDefault="0030051E">
        <w:pPr>
          <w:pStyle w:val="Footer"/>
          <w:jc w:val="center"/>
        </w:pPr>
        <w:r>
          <w:fldChar w:fldCharType="begin"/>
        </w:r>
        <w:r>
          <w:instrText xml:space="preserve"> PAGE   \* MERGEFORMAT </w:instrText>
        </w:r>
        <w:r>
          <w:fldChar w:fldCharType="separate"/>
        </w:r>
        <w:r w:rsidR="00BD0AB9">
          <w:rPr>
            <w:noProof/>
          </w:rPr>
          <w:t>9</w:t>
        </w:r>
        <w:r>
          <w:rPr>
            <w:noProof/>
          </w:rPr>
          <w:fldChar w:fldCharType="end"/>
        </w:r>
      </w:p>
    </w:sdtContent>
  </w:sdt>
  <w:p w14:paraId="6BE4C62C" w14:textId="30581F87" w:rsidR="00475173" w:rsidRDefault="00475173">
    <w:pPr>
      <w:pStyle w:val="BodyText"/>
      <w:spacing w:line="14" w:lineRule="auto"/>
      <w:rPr>
        <w:sz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02487881"/>
      <w:docPartObj>
        <w:docPartGallery w:val="Page Numbers (Bottom of Page)"/>
        <w:docPartUnique/>
      </w:docPartObj>
    </w:sdtPr>
    <w:sdtEndPr>
      <w:rPr>
        <w:noProof/>
      </w:rPr>
    </w:sdtEndPr>
    <w:sdtContent>
      <w:p w14:paraId="3081D162" w14:textId="65DFA808" w:rsidR="0030051E" w:rsidRDefault="0030051E">
        <w:pPr>
          <w:pStyle w:val="Footer"/>
          <w:jc w:val="center"/>
        </w:pPr>
        <w:r>
          <w:fldChar w:fldCharType="begin"/>
        </w:r>
        <w:r>
          <w:instrText xml:space="preserve"> PAGE   \* MERGEFORMAT </w:instrText>
        </w:r>
        <w:r>
          <w:fldChar w:fldCharType="separate"/>
        </w:r>
        <w:r w:rsidR="00BD0AB9">
          <w:rPr>
            <w:noProof/>
          </w:rPr>
          <w:t>18</w:t>
        </w:r>
        <w:r>
          <w:rPr>
            <w:noProof/>
          </w:rPr>
          <w:fldChar w:fldCharType="end"/>
        </w:r>
      </w:p>
    </w:sdtContent>
  </w:sdt>
  <w:p w14:paraId="2B70EC29" w14:textId="05BCA023" w:rsidR="00475173" w:rsidRDefault="00475173">
    <w:pPr>
      <w:pStyle w:val="BodyText"/>
      <w:spacing w:line="14" w:lineRule="auto"/>
      <w:rPr>
        <w:sz w:val="20"/>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89266940"/>
      <w:docPartObj>
        <w:docPartGallery w:val="Page Numbers (Bottom of Page)"/>
        <w:docPartUnique/>
      </w:docPartObj>
    </w:sdtPr>
    <w:sdtEndPr>
      <w:rPr>
        <w:noProof/>
      </w:rPr>
    </w:sdtEndPr>
    <w:sdtContent>
      <w:p w14:paraId="2B742F1E" w14:textId="7652E748" w:rsidR="0030051E" w:rsidRDefault="0030051E">
        <w:pPr>
          <w:pStyle w:val="Footer"/>
          <w:jc w:val="center"/>
        </w:pPr>
        <w:r>
          <w:fldChar w:fldCharType="begin"/>
        </w:r>
        <w:r>
          <w:instrText xml:space="preserve"> PAGE   \* MERGEFORMAT </w:instrText>
        </w:r>
        <w:r>
          <w:fldChar w:fldCharType="separate"/>
        </w:r>
        <w:r w:rsidR="00BD0AB9">
          <w:rPr>
            <w:noProof/>
          </w:rPr>
          <w:t>28</w:t>
        </w:r>
        <w:r>
          <w:rPr>
            <w:noProof/>
          </w:rPr>
          <w:fldChar w:fldCharType="end"/>
        </w:r>
      </w:p>
    </w:sdtContent>
  </w:sdt>
  <w:p w14:paraId="4B941979" w14:textId="5D57A0B1" w:rsidR="00475173" w:rsidRDefault="00475173">
    <w:pPr>
      <w:pStyle w:val="BodyText"/>
      <w:spacing w:line="14" w:lineRule="auto"/>
      <w:rPr>
        <w:sz w:val="20"/>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16439852"/>
      <w:docPartObj>
        <w:docPartGallery w:val="Page Numbers (Bottom of Page)"/>
        <w:docPartUnique/>
      </w:docPartObj>
    </w:sdtPr>
    <w:sdtEndPr>
      <w:rPr>
        <w:noProof/>
      </w:rPr>
    </w:sdtEndPr>
    <w:sdtContent>
      <w:p w14:paraId="2EEF5711" w14:textId="2EDE88E7" w:rsidR="0030051E" w:rsidRDefault="0030051E">
        <w:pPr>
          <w:pStyle w:val="Footer"/>
          <w:jc w:val="center"/>
        </w:pPr>
        <w:r>
          <w:fldChar w:fldCharType="begin"/>
        </w:r>
        <w:r>
          <w:instrText xml:space="preserve"> PAGE   \* MERGEFORMAT </w:instrText>
        </w:r>
        <w:r>
          <w:fldChar w:fldCharType="separate"/>
        </w:r>
        <w:r w:rsidR="00BD0AB9">
          <w:rPr>
            <w:noProof/>
          </w:rPr>
          <w:t>39</w:t>
        </w:r>
        <w:r>
          <w:rPr>
            <w:noProof/>
          </w:rPr>
          <w:fldChar w:fldCharType="end"/>
        </w:r>
      </w:p>
    </w:sdtContent>
  </w:sdt>
  <w:p w14:paraId="659BBA90" w14:textId="12A4F4FF" w:rsidR="00475173" w:rsidRDefault="00475173">
    <w:pPr>
      <w:pStyle w:val="BodyText"/>
      <w:spacing w:line="14" w:lineRule="auto"/>
      <w:rPr>
        <w:sz w:val="20"/>
      </w:rP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96472814"/>
      <w:docPartObj>
        <w:docPartGallery w:val="Page Numbers (Bottom of Page)"/>
        <w:docPartUnique/>
      </w:docPartObj>
    </w:sdtPr>
    <w:sdtEndPr>
      <w:rPr>
        <w:noProof/>
      </w:rPr>
    </w:sdtEndPr>
    <w:sdtContent>
      <w:p w14:paraId="3E24B2C0" w14:textId="5649E0B5" w:rsidR="0030051E" w:rsidRDefault="0030051E">
        <w:pPr>
          <w:pStyle w:val="Footer"/>
          <w:jc w:val="center"/>
        </w:pPr>
        <w:r>
          <w:fldChar w:fldCharType="begin"/>
        </w:r>
        <w:r>
          <w:instrText xml:space="preserve"> PAGE   \* MERGEFORMAT </w:instrText>
        </w:r>
        <w:r>
          <w:fldChar w:fldCharType="separate"/>
        </w:r>
        <w:r w:rsidR="00BD0AB9">
          <w:rPr>
            <w:noProof/>
          </w:rPr>
          <w:t>45</w:t>
        </w:r>
        <w:r>
          <w:rPr>
            <w:noProof/>
          </w:rPr>
          <w:fldChar w:fldCharType="end"/>
        </w:r>
      </w:p>
    </w:sdtContent>
  </w:sdt>
  <w:p w14:paraId="18BC0720" w14:textId="222C137A" w:rsidR="00475173" w:rsidRDefault="00475173">
    <w:pPr>
      <w:pStyle w:val="BodyText"/>
      <w:spacing w:line="14" w:lineRule="auto"/>
      <w:rPr>
        <w:sz w:val="20"/>
      </w:rP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94882904"/>
      <w:docPartObj>
        <w:docPartGallery w:val="Page Numbers (Bottom of Page)"/>
        <w:docPartUnique/>
      </w:docPartObj>
    </w:sdtPr>
    <w:sdtEndPr>
      <w:rPr>
        <w:noProof/>
      </w:rPr>
    </w:sdtEndPr>
    <w:sdtContent>
      <w:p w14:paraId="46042C49" w14:textId="5DA87BA4" w:rsidR="0030051E" w:rsidRDefault="0030051E">
        <w:pPr>
          <w:pStyle w:val="Footer"/>
          <w:jc w:val="center"/>
        </w:pPr>
        <w:r>
          <w:fldChar w:fldCharType="begin"/>
        </w:r>
        <w:r>
          <w:instrText xml:space="preserve"> PAGE   \* MERGEFORMAT </w:instrText>
        </w:r>
        <w:r>
          <w:fldChar w:fldCharType="separate"/>
        </w:r>
        <w:r w:rsidR="00BD0AB9">
          <w:rPr>
            <w:noProof/>
          </w:rPr>
          <w:t>48</w:t>
        </w:r>
        <w:r>
          <w:rPr>
            <w:noProof/>
          </w:rPr>
          <w:fldChar w:fldCharType="end"/>
        </w:r>
      </w:p>
    </w:sdtContent>
  </w:sdt>
  <w:p w14:paraId="034848A0" w14:textId="4FC3B60E" w:rsidR="00475173" w:rsidRDefault="00475173">
    <w:pPr>
      <w:pStyle w:val="BodyText"/>
      <w:spacing w:line="14" w:lineRule="auto"/>
      <w:rPr>
        <w:sz w:val="20"/>
      </w:rP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1665561"/>
      <w:docPartObj>
        <w:docPartGallery w:val="Page Numbers (Bottom of Page)"/>
        <w:docPartUnique/>
      </w:docPartObj>
    </w:sdtPr>
    <w:sdtEndPr>
      <w:rPr>
        <w:noProof/>
      </w:rPr>
    </w:sdtEndPr>
    <w:sdtContent>
      <w:p w14:paraId="414C3788" w14:textId="7537D942" w:rsidR="0030051E" w:rsidRDefault="0030051E">
        <w:pPr>
          <w:pStyle w:val="Footer"/>
          <w:jc w:val="center"/>
        </w:pPr>
        <w:r>
          <w:fldChar w:fldCharType="begin"/>
        </w:r>
        <w:r>
          <w:instrText xml:space="preserve"> PAGE   \* MERGEFORMAT </w:instrText>
        </w:r>
        <w:r>
          <w:fldChar w:fldCharType="separate"/>
        </w:r>
        <w:r w:rsidR="00BD0AB9">
          <w:rPr>
            <w:noProof/>
          </w:rPr>
          <w:t>59</w:t>
        </w:r>
        <w:r>
          <w:rPr>
            <w:noProof/>
          </w:rPr>
          <w:fldChar w:fldCharType="end"/>
        </w:r>
      </w:p>
    </w:sdtContent>
  </w:sdt>
  <w:p w14:paraId="105B45A6" w14:textId="54E0D121" w:rsidR="00475173" w:rsidRDefault="00475173">
    <w:pPr>
      <w:pStyle w:val="BodyText"/>
      <w:spacing w:line="14" w:lineRule="auto"/>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1042881" w14:textId="77777777" w:rsidR="002652D5" w:rsidRDefault="002652D5">
      <w:r>
        <w:separator/>
      </w:r>
    </w:p>
  </w:footnote>
  <w:footnote w:type="continuationSeparator" w:id="0">
    <w:p w14:paraId="6732129D" w14:textId="77777777" w:rsidR="002652D5" w:rsidRDefault="002652D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B666C0"/>
    <w:multiLevelType w:val="hybridMultilevel"/>
    <w:tmpl w:val="61C64A8C"/>
    <w:lvl w:ilvl="0" w:tplc="4F90A05E">
      <w:start w:val="1"/>
      <w:numFmt w:val="decimal"/>
      <w:lvlText w:val="%1."/>
      <w:lvlJc w:val="left"/>
      <w:pPr>
        <w:ind w:left="240" w:hanging="240"/>
      </w:pPr>
      <w:rPr>
        <w:rFonts w:ascii="Times New Roman" w:eastAsia="Times New Roman" w:hAnsi="Times New Roman" w:cs="Times New Roman" w:hint="default"/>
        <w:color w:val="231F20"/>
        <w:spacing w:val="-1"/>
        <w:w w:val="97"/>
        <w:sz w:val="24"/>
        <w:szCs w:val="24"/>
        <w:lang w:val="en-US" w:eastAsia="en-US" w:bidi="en-US"/>
      </w:rPr>
    </w:lvl>
    <w:lvl w:ilvl="1" w:tplc="B1BE318E">
      <w:numFmt w:val="bullet"/>
      <w:lvlText w:val="•"/>
      <w:lvlJc w:val="left"/>
      <w:pPr>
        <w:ind w:left="1096" w:hanging="240"/>
      </w:pPr>
      <w:rPr>
        <w:rFonts w:hint="default"/>
        <w:lang w:val="en-US" w:eastAsia="en-US" w:bidi="en-US"/>
      </w:rPr>
    </w:lvl>
    <w:lvl w:ilvl="2" w:tplc="9BD00D2C">
      <w:numFmt w:val="bullet"/>
      <w:lvlText w:val="•"/>
      <w:lvlJc w:val="left"/>
      <w:pPr>
        <w:ind w:left="1952" w:hanging="240"/>
      </w:pPr>
      <w:rPr>
        <w:rFonts w:hint="default"/>
        <w:lang w:val="en-US" w:eastAsia="en-US" w:bidi="en-US"/>
      </w:rPr>
    </w:lvl>
    <w:lvl w:ilvl="3" w:tplc="CDC4957E">
      <w:numFmt w:val="bullet"/>
      <w:lvlText w:val="•"/>
      <w:lvlJc w:val="left"/>
      <w:pPr>
        <w:ind w:left="2808" w:hanging="240"/>
      </w:pPr>
      <w:rPr>
        <w:rFonts w:hint="default"/>
        <w:lang w:val="en-US" w:eastAsia="en-US" w:bidi="en-US"/>
      </w:rPr>
    </w:lvl>
    <w:lvl w:ilvl="4" w:tplc="A1BEA93A">
      <w:numFmt w:val="bullet"/>
      <w:lvlText w:val="•"/>
      <w:lvlJc w:val="left"/>
      <w:pPr>
        <w:ind w:left="3664" w:hanging="240"/>
      </w:pPr>
      <w:rPr>
        <w:rFonts w:hint="default"/>
        <w:lang w:val="en-US" w:eastAsia="en-US" w:bidi="en-US"/>
      </w:rPr>
    </w:lvl>
    <w:lvl w:ilvl="5" w:tplc="B6AEE258">
      <w:numFmt w:val="bullet"/>
      <w:lvlText w:val="•"/>
      <w:lvlJc w:val="left"/>
      <w:pPr>
        <w:ind w:left="4520" w:hanging="240"/>
      </w:pPr>
      <w:rPr>
        <w:rFonts w:hint="default"/>
        <w:lang w:val="en-US" w:eastAsia="en-US" w:bidi="en-US"/>
      </w:rPr>
    </w:lvl>
    <w:lvl w:ilvl="6" w:tplc="047C4B6A">
      <w:numFmt w:val="bullet"/>
      <w:lvlText w:val="•"/>
      <w:lvlJc w:val="left"/>
      <w:pPr>
        <w:ind w:left="5376" w:hanging="240"/>
      </w:pPr>
      <w:rPr>
        <w:rFonts w:hint="default"/>
        <w:lang w:val="en-US" w:eastAsia="en-US" w:bidi="en-US"/>
      </w:rPr>
    </w:lvl>
    <w:lvl w:ilvl="7" w:tplc="832CA402">
      <w:numFmt w:val="bullet"/>
      <w:lvlText w:val="•"/>
      <w:lvlJc w:val="left"/>
      <w:pPr>
        <w:ind w:left="6232" w:hanging="240"/>
      </w:pPr>
      <w:rPr>
        <w:rFonts w:hint="default"/>
        <w:lang w:val="en-US" w:eastAsia="en-US" w:bidi="en-US"/>
      </w:rPr>
    </w:lvl>
    <w:lvl w:ilvl="8" w:tplc="5150C6F8">
      <w:numFmt w:val="bullet"/>
      <w:lvlText w:val="•"/>
      <w:lvlJc w:val="left"/>
      <w:pPr>
        <w:ind w:left="7088" w:hanging="240"/>
      </w:pPr>
      <w:rPr>
        <w:rFonts w:hint="default"/>
        <w:lang w:val="en-US" w:eastAsia="en-US" w:bidi="en-US"/>
      </w:rPr>
    </w:lvl>
  </w:abstractNum>
  <w:abstractNum w:abstractNumId="1">
    <w:nsid w:val="05280296"/>
    <w:multiLevelType w:val="hybridMultilevel"/>
    <w:tmpl w:val="D6262CC4"/>
    <w:lvl w:ilvl="0" w:tplc="B8BED86A">
      <w:start w:val="1"/>
      <w:numFmt w:val="decimal"/>
      <w:lvlText w:val="%1."/>
      <w:lvlJc w:val="left"/>
      <w:pPr>
        <w:ind w:left="0" w:hanging="240"/>
      </w:pPr>
      <w:rPr>
        <w:rFonts w:ascii="Times New Roman" w:eastAsia="Times New Roman" w:hAnsi="Times New Roman" w:cs="Times New Roman" w:hint="default"/>
        <w:color w:val="231F20"/>
        <w:spacing w:val="-1"/>
        <w:w w:val="100"/>
        <w:sz w:val="24"/>
        <w:szCs w:val="24"/>
        <w:lang w:val="en-US" w:eastAsia="en-US" w:bidi="en-US"/>
      </w:rPr>
    </w:lvl>
    <w:lvl w:ilvl="1" w:tplc="DA3CE0A8">
      <w:numFmt w:val="bullet"/>
      <w:lvlText w:val="•"/>
      <w:lvlJc w:val="left"/>
      <w:pPr>
        <w:ind w:left="884" w:hanging="240"/>
      </w:pPr>
      <w:rPr>
        <w:rFonts w:hint="default"/>
        <w:lang w:val="en-US" w:eastAsia="en-US" w:bidi="en-US"/>
      </w:rPr>
    </w:lvl>
    <w:lvl w:ilvl="2" w:tplc="4EE2C2CE">
      <w:numFmt w:val="bullet"/>
      <w:lvlText w:val="•"/>
      <w:lvlJc w:val="left"/>
      <w:pPr>
        <w:ind w:left="1769" w:hanging="240"/>
      </w:pPr>
      <w:rPr>
        <w:rFonts w:hint="default"/>
        <w:lang w:val="en-US" w:eastAsia="en-US" w:bidi="en-US"/>
      </w:rPr>
    </w:lvl>
    <w:lvl w:ilvl="3" w:tplc="C9AE9D36">
      <w:numFmt w:val="bullet"/>
      <w:lvlText w:val="•"/>
      <w:lvlJc w:val="left"/>
      <w:pPr>
        <w:ind w:left="2654" w:hanging="240"/>
      </w:pPr>
      <w:rPr>
        <w:rFonts w:hint="default"/>
        <w:lang w:val="en-US" w:eastAsia="en-US" w:bidi="en-US"/>
      </w:rPr>
    </w:lvl>
    <w:lvl w:ilvl="4" w:tplc="9FEA6188">
      <w:numFmt w:val="bullet"/>
      <w:lvlText w:val="•"/>
      <w:lvlJc w:val="left"/>
      <w:pPr>
        <w:ind w:left="3539" w:hanging="240"/>
      </w:pPr>
      <w:rPr>
        <w:rFonts w:hint="default"/>
        <w:lang w:val="en-US" w:eastAsia="en-US" w:bidi="en-US"/>
      </w:rPr>
    </w:lvl>
    <w:lvl w:ilvl="5" w:tplc="F4CE3F16">
      <w:numFmt w:val="bullet"/>
      <w:lvlText w:val="•"/>
      <w:lvlJc w:val="left"/>
      <w:pPr>
        <w:ind w:left="4424" w:hanging="240"/>
      </w:pPr>
      <w:rPr>
        <w:rFonts w:hint="default"/>
        <w:lang w:val="en-US" w:eastAsia="en-US" w:bidi="en-US"/>
      </w:rPr>
    </w:lvl>
    <w:lvl w:ilvl="6" w:tplc="9B36DC66">
      <w:numFmt w:val="bullet"/>
      <w:lvlText w:val="•"/>
      <w:lvlJc w:val="left"/>
      <w:pPr>
        <w:ind w:left="5308" w:hanging="240"/>
      </w:pPr>
      <w:rPr>
        <w:rFonts w:hint="default"/>
        <w:lang w:val="en-US" w:eastAsia="en-US" w:bidi="en-US"/>
      </w:rPr>
    </w:lvl>
    <w:lvl w:ilvl="7" w:tplc="C80888BC">
      <w:numFmt w:val="bullet"/>
      <w:lvlText w:val="•"/>
      <w:lvlJc w:val="left"/>
      <w:pPr>
        <w:ind w:left="6193" w:hanging="240"/>
      </w:pPr>
      <w:rPr>
        <w:rFonts w:hint="default"/>
        <w:lang w:val="en-US" w:eastAsia="en-US" w:bidi="en-US"/>
      </w:rPr>
    </w:lvl>
    <w:lvl w:ilvl="8" w:tplc="19FE6A44">
      <w:numFmt w:val="bullet"/>
      <w:lvlText w:val="•"/>
      <w:lvlJc w:val="left"/>
      <w:pPr>
        <w:ind w:left="7078" w:hanging="240"/>
      </w:pPr>
      <w:rPr>
        <w:rFonts w:hint="default"/>
        <w:lang w:val="en-US" w:eastAsia="en-US" w:bidi="en-US"/>
      </w:rPr>
    </w:lvl>
  </w:abstractNum>
  <w:abstractNum w:abstractNumId="2">
    <w:nsid w:val="09744C12"/>
    <w:multiLevelType w:val="hybridMultilevel"/>
    <w:tmpl w:val="2EA61088"/>
    <w:lvl w:ilvl="0" w:tplc="979E0968">
      <w:start w:val="1"/>
      <w:numFmt w:val="decimal"/>
      <w:lvlText w:val="%1."/>
      <w:lvlJc w:val="left"/>
      <w:pPr>
        <w:ind w:left="240" w:hanging="240"/>
      </w:pPr>
      <w:rPr>
        <w:rFonts w:ascii="Times New Roman" w:eastAsia="Times New Roman" w:hAnsi="Times New Roman" w:cs="Times New Roman" w:hint="default"/>
        <w:color w:val="231F20"/>
        <w:w w:val="100"/>
        <w:sz w:val="24"/>
        <w:szCs w:val="24"/>
        <w:lang w:val="en-US" w:eastAsia="en-US" w:bidi="en-US"/>
      </w:rPr>
    </w:lvl>
    <w:lvl w:ilvl="1" w:tplc="3722859E">
      <w:numFmt w:val="bullet"/>
      <w:lvlText w:val="•"/>
      <w:lvlJc w:val="left"/>
      <w:pPr>
        <w:ind w:left="1091" w:hanging="240"/>
      </w:pPr>
      <w:rPr>
        <w:rFonts w:hint="default"/>
        <w:lang w:val="en-US" w:eastAsia="en-US" w:bidi="en-US"/>
      </w:rPr>
    </w:lvl>
    <w:lvl w:ilvl="2" w:tplc="70D2AA68">
      <w:numFmt w:val="bullet"/>
      <w:lvlText w:val="•"/>
      <w:lvlJc w:val="left"/>
      <w:pPr>
        <w:ind w:left="1942" w:hanging="240"/>
      </w:pPr>
      <w:rPr>
        <w:rFonts w:hint="default"/>
        <w:lang w:val="en-US" w:eastAsia="en-US" w:bidi="en-US"/>
      </w:rPr>
    </w:lvl>
    <w:lvl w:ilvl="3" w:tplc="ED3A9296">
      <w:numFmt w:val="bullet"/>
      <w:lvlText w:val="•"/>
      <w:lvlJc w:val="left"/>
      <w:pPr>
        <w:ind w:left="2793" w:hanging="240"/>
      </w:pPr>
      <w:rPr>
        <w:rFonts w:hint="default"/>
        <w:lang w:val="en-US" w:eastAsia="en-US" w:bidi="en-US"/>
      </w:rPr>
    </w:lvl>
    <w:lvl w:ilvl="4" w:tplc="F5D6BE06">
      <w:numFmt w:val="bullet"/>
      <w:lvlText w:val="•"/>
      <w:lvlJc w:val="left"/>
      <w:pPr>
        <w:ind w:left="3644" w:hanging="240"/>
      </w:pPr>
      <w:rPr>
        <w:rFonts w:hint="default"/>
        <w:lang w:val="en-US" w:eastAsia="en-US" w:bidi="en-US"/>
      </w:rPr>
    </w:lvl>
    <w:lvl w:ilvl="5" w:tplc="5C268C20">
      <w:numFmt w:val="bullet"/>
      <w:lvlText w:val="•"/>
      <w:lvlJc w:val="left"/>
      <w:pPr>
        <w:ind w:left="4496" w:hanging="240"/>
      </w:pPr>
      <w:rPr>
        <w:rFonts w:hint="default"/>
        <w:lang w:val="en-US" w:eastAsia="en-US" w:bidi="en-US"/>
      </w:rPr>
    </w:lvl>
    <w:lvl w:ilvl="6" w:tplc="49303DB6">
      <w:numFmt w:val="bullet"/>
      <w:lvlText w:val="•"/>
      <w:lvlJc w:val="left"/>
      <w:pPr>
        <w:ind w:left="5347" w:hanging="240"/>
      </w:pPr>
      <w:rPr>
        <w:rFonts w:hint="default"/>
        <w:lang w:val="en-US" w:eastAsia="en-US" w:bidi="en-US"/>
      </w:rPr>
    </w:lvl>
    <w:lvl w:ilvl="7" w:tplc="EFB81FF0">
      <w:numFmt w:val="bullet"/>
      <w:lvlText w:val="•"/>
      <w:lvlJc w:val="left"/>
      <w:pPr>
        <w:ind w:left="6198" w:hanging="240"/>
      </w:pPr>
      <w:rPr>
        <w:rFonts w:hint="default"/>
        <w:lang w:val="en-US" w:eastAsia="en-US" w:bidi="en-US"/>
      </w:rPr>
    </w:lvl>
    <w:lvl w:ilvl="8" w:tplc="9AA682BC">
      <w:numFmt w:val="bullet"/>
      <w:lvlText w:val="•"/>
      <w:lvlJc w:val="left"/>
      <w:pPr>
        <w:ind w:left="7049" w:hanging="240"/>
      </w:pPr>
      <w:rPr>
        <w:rFonts w:hint="default"/>
        <w:lang w:val="en-US" w:eastAsia="en-US" w:bidi="en-US"/>
      </w:rPr>
    </w:lvl>
  </w:abstractNum>
  <w:abstractNum w:abstractNumId="3">
    <w:nsid w:val="0CE8464C"/>
    <w:multiLevelType w:val="hybridMultilevel"/>
    <w:tmpl w:val="238C1402"/>
    <w:lvl w:ilvl="0" w:tplc="1890C494">
      <w:start w:val="1"/>
      <w:numFmt w:val="decimal"/>
      <w:lvlText w:val="%1."/>
      <w:lvlJc w:val="left"/>
      <w:pPr>
        <w:ind w:left="0" w:hanging="240"/>
      </w:pPr>
      <w:rPr>
        <w:rFonts w:ascii="Times New Roman" w:eastAsia="Times New Roman" w:hAnsi="Times New Roman" w:cs="Times New Roman" w:hint="default"/>
        <w:color w:val="231F20"/>
        <w:spacing w:val="-1"/>
        <w:w w:val="98"/>
        <w:sz w:val="24"/>
        <w:szCs w:val="24"/>
        <w:lang w:val="en-US" w:eastAsia="en-US" w:bidi="en-US"/>
      </w:rPr>
    </w:lvl>
    <w:lvl w:ilvl="1" w:tplc="1568868A">
      <w:numFmt w:val="bullet"/>
      <w:lvlText w:val="•"/>
      <w:lvlJc w:val="left"/>
      <w:pPr>
        <w:ind w:left="864" w:hanging="240"/>
      </w:pPr>
      <w:rPr>
        <w:rFonts w:hint="default"/>
        <w:lang w:val="en-US" w:eastAsia="en-US" w:bidi="en-US"/>
      </w:rPr>
    </w:lvl>
    <w:lvl w:ilvl="2" w:tplc="C37AA8C4">
      <w:numFmt w:val="bullet"/>
      <w:lvlText w:val="•"/>
      <w:lvlJc w:val="left"/>
      <w:pPr>
        <w:ind w:left="1729" w:hanging="240"/>
      </w:pPr>
      <w:rPr>
        <w:rFonts w:hint="default"/>
        <w:lang w:val="en-US" w:eastAsia="en-US" w:bidi="en-US"/>
      </w:rPr>
    </w:lvl>
    <w:lvl w:ilvl="3" w:tplc="F6A235E2">
      <w:numFmt w:val="bullet"/>
      <w:lvlText w:val="•"/>
      <w:lvlJc w:val="left"/>
      <w:pPr>
        <w:ind w:left="2594" w:hanging="240"/>
      </w:pPr>
      <w:rPr>
        <w:rFonts w:hint="default"/>
        <w:lang w:val="en-US" w:eastAsia="en-US" w:bidi="en-US"/>
      </w:rPr>
    </w:lvl>
    <w:lvl w:ilvl="4" w:tplc="87FAFA00">
      <w:numFmt w:val="bullet"/>
      <w:lvlText w:val="•"/>
      <w:lvlJc w:val="left"/>
      <w:pPr>
        <w:ind w:left="3459" w:hanging="240"/>
      </w:pPr>
      <w:rPr>
        <w:rFonts w:hint="default"/>
        <w:lang w:val="en-US" w:eastAsia="en-US" w:bidi="en-US"/>
      </w:rPr>
    </w:lvl>
    <w:lvl w:ilvl="5" w:tplc="855C865A">
      <w:numFmt w:val="bullet"/>
      <w:lvlText w:val="•"/>
      <w:lvlJc w:val="left"/>
      <w:pPr>
        <w:ind w:left="4324" w:hanging="240"/>
      </w:pPr>
      <w:rPr>
        <w:rFonts w:hint="default"/>
        <w:lang w:val="en-US" w:eastAsia="en-US" w:bidi="en-US"/>
      </w:rPr>
    </w:lvl>
    <w:lvl w:ilvl="6" w:tplc="AEFEB59A">
      <w:numFmt w:val="bullet"/>
      <w:lvlText w:val="•"/>
      <w:lvlJc w:val="left"/>
      <w:pPr>
        <w:ind w:left="5189" w:hanging="240"/>
      </w:pPr>
      <w:rPr>
        <w:rFonts w:hint="default"/>
        <w:lang w:val="en-US" w:eastAsia="en-US" w:bidi="en-US"/>
      </w:rPr>
    </w:lvl>
    <w:lvl w:ilvl="7" w:tplc="7B4EDC26">
      <w:numFmt w:val="bullet"/>
      <w:lvlText w:val="•"/>
      <w:lvlJc w:val="left"/>
      <w:pPr>
        <w:ind w:left="6054" w:hanging="240"/>
      </w:pPr>
      <w:rPr>
        <w:rFonts w:hint="default"/>
        <w:lang w:val="en-US" w:eastAsia="en-US" w:bidi="en-US"/>
      </w:rPr>
    </w:lvl>
    <w:lvl w:ilvl="8" w:tplc="4C62A1D8">
      <w:numFmt w:val="bullet"/>
      <w:lvlText w:val="•"/>
      <w:lvlJc w:val="left"/>
      <w:pPr>
        <w:ind w:left="6919" w:hanging="240"/>
      </w:pPr>
      <w:rPr>
        <w:rFonts w:hint="default"/>
        <w:lang w:val="en-US" w:eastAsia="en-US" w:bidi="en-US"/>
      </w:rPr>
    </w:lvl>
  </w:abstractNum>
  <w:abstractNum w:abstractNumId="4">
    <w:nsid w:val="12AE57AC"/>
    <w:multiLevelType w:val="hybridMultilevel"/>
    <w:tmpl w:val="339E9608"/>
    <w:lvl w:ilvl="0" w:tplc="18D898F6">
      <w:start w:val="1"/>
      <w:numFmt w:val="decimal"/>
      <w:lvlText w:val="%1."/>
      <w:lvlJc w:val="left"/>
      <w:pPr>
        <w:ind w:left="0" w:hanging="240"/>
      </w:pPr>
      <w:rPr>
        <w:rFonts w:ascii="Times New Roman" w:eastAsia="Times New Roman" w:hAnsi="Times New Roman" w:cs="Times New Roman" w:hint="default"/>
        <w:color w:val="231F20"/>
        <w:spacing w:val="-1"/>
        <w:w w:val="100"/>
        <w:sz w:val="24"/>
        <w:szCs w:val="24"/>
        <w:lang w:val="en-US" w:eastAsia="en-US" w:bidi="en-US"/>
      </w:rPr>
    </w:lvl>
    <w:lvl w:ilvl="1" w:tplc="A3521ECA">
      <w:numFmt w:val="bullet"/>
      <w:lvlText w:val="•"/>
      <w:lvlJc w:val="left"/>
      <w:pPr>
        <w:ind w:left="882" w:hanging="240"/>
      </w:pPr>
      <w:rPr>
        <w:rFonts w:hint="default"/>
        <w:lang w:val="en-US" w:eastAsia="en-US" w:bidi="en-US"/>
      </w:rPr>
    </w:lvl>
    <w:lvl w:ilvl="2" w:tplc="8E3ABDF6">
      <w:numFmt w:val="bullet"/>
      <w:lvlText w:val="•"/>
      <w:lvlJc w:val="left"/>
      <w:pPr>
        <w:ind w:left="1764" w:hanging="240"/>
      </w:pPr>
      <w:rPr>
        <w:rFonts w:hint="default"/>
        <w:lang w:val="en-US" w:eastAsia="en-US" w:bidi="en-US"/>
      </w:rPr>
    </w:lvl>
    <w:lvl w:ilvl="3" w:tplc="1CC2AF76">
      <w:numFmt w:val="bullet"/>
      <w:lvlText w:val="•"/>
      <w:lvlJc w:val="left"/>
      <w:pPr>
        <w:ind w:left="2647" w:hanging="240"/>
      </w:pPr>
      <w:rPr>
        <w:rFonts w:hint="default"/>
        <w:lang w:val="en-US" w:eastAsia="en-US" w:bidi="en-US"/>
      </w:rPr>
    </w:lvl>
    <w:lvl w:ilvl="4" w:tplc="C6487662">
      <w:numFmt w:val="bullet"/>
      <w:lvlText w:val="•"/>
      <w:lvlJc w:val="left"/>
      <w:pPr>
        <w:ind w:left="3529" w:hanging="240"/>
      </w:pPr>
      <w:rPr>
        <w:rFonts w:hint="default"/>
        <w:lang w:val="en-US" w:eastAsia="en-US" w:bidi="en-US"/>
      </w:rPr>
    </w:lvl>
    <w:lvl w:ilvl="5" w:tplc="EDC8B4FC">
      <w:numFmt w:val="bullet"/>
      <w:lvlText w:val="•"/>
      <w:lvlJc w:val="left"/>
      <w:pPr>
        <w:ind w:left="4412" w:hanging="240"/>
      </w:pPr>
      <w:rPr>
        <w:rFonts w:hint="default"/>
        <w:lang w:val="en-US" w:eastAsia="en-US" w:bidi="en-US"/>
      </w:rPr>
    </w:lvl>
    <w:lvl w:ilvl="6" w:tplc="AFBAEBE2">
      <w:numFmt w:val="bullet"/>
      <w:lvlText w:val="•"/>
      <w:lvlJc w:val="left"/>
      <w:pPr>
        <w:ind w:left="5294" w:hanging="240"/>
      </w:pPr>
      <w:rPr>
        <w:rFonts w:hint="default"/>
        <w:lang w:val="en-US" w:eastAsia="en-US" w:bidi="en-US"/>
      </w:rPr>
    </w:lvl>
    <w:lvl w:ilvl="7" w:tplc="E9A6350C">
      <w:numFmt w:val="bullet"/>
      <w:lvlText w:val="•"/>
      <w:lvlJc w:val="left"/>
      <w:pPr>
        <w:ind w:left="6176" w:hanging="240"/>
      </w:pPr>
      <w:rPr>
        <w:rFonts w:hint="default"/>
        <w:lang w:val="en-US" w:eastAsia="en-US" w:bidi="en-US"/>
      </w:rPr>
    </w:lvl>
    <w:lvl w:ilvl="8" w:tplc="6E8EB878">
      <w:numFmt w:val="bullet"/>
      <w:lvlText w:val="•"/>
      <w:lvlJc w:val="left"/>
      <w:pPr>
        <w:ind w:left="7059" w:hanging="240"/>
      </w:pPr>
      <w:rPr>
        <w:rFonts w:hint="default"/>
        <w:lang w:val="en-US" w:eastAsia="en-US" w:bidi="en-US"/>
      </w:rPr>
    </w:lvl>
  </w:abstractNum>
  <w:abstractNum w:abstractNumId="5">
    <w:nsid w:val="16A56291"/>
    <w:multiLevelType w:val="hybridMultilevel"/>
    <w:tmpl w:val="455C428C"/>
    <w:lvl w:ilvl="0" w:tplc="5958ECA8">
      <w:start w:val="1"/>
      <w:numFmt w:val="decimal"/>
      <w:lvlText w:val="%1."/>
      <w:lvlJc w:val="left"/>
      <w:pPr>
        <w:ind w:left="0" w:hanging="240"/>
      </w:pPr>
      <w:rPr>
        <w:rFonts w:ascii="Times New Roman" w:eastAsia="Times New Roman" w:hAnsi="Times New Roman" w:cs="Times New Roman" w:hint="default"/>
        <w:color w:val="231F20"/>
        <w:spacing w:val="-32"/>
        <w:w w:val="100"/>
        <w:sz w:val="24"/>
        <w:szCs w:val="24"/>
        <w:lang w:val="en-US" w:eastAsia="en-US" w:bidi="en-US"/>
      </w:rPr>
    </w:lvl>
    <w:lvl w:ilvl="1" w:tplc="6CDA84A6">
      <w:numFmt w:val="bullet"/>
      <w:lvlText w:val="•"/>
      <w:lvlJc w:val="left"/>
      <w:pPr>
        <w:ind w:left="882" w:hanging="240"/>
      </w:pPr>
      <w:rPr>
        <w:rFonts w:hint="default"/>
        <w:lang w:val="en-US" w:eastAsia="en-US" w:bidi="en-US"/>
      </w:rPr>
    </w:lvl>
    <w:lvl w:ilvl="2" w:tplc="376C7FA4">
      <w:numFmt w:val="bullet"/>
      <w:lvlText w:val="•"/>
      <w:lvlJc w:val="left"/>
      <w:pPr>
        <w:ind w:left="1764" w:hanging="240"/>
      </w:pPr>
      <w:rPr>
        <w:rFonts w:hint="default"/>
        <w:lang w:val="en-US" w:eastAsia="en-US" w:bidi="en-US"/>
      </w:rPr>
    </w:lvl>
    <w:lvl w:ilvl="3" w:tplc="54221D0C">
      <w:numFmt w:val="bullet"/>
      <w:lvlText w:val="•"/>
      <w:lvlJc w:val="left"/>
      <w:pPr>
        <w:ind w:left="2647" w:hanging="240"/>
      </w:pPr>
      <w:rPr>
        <w:rFonts w:hint="default"/>
        <w:lang w:val="en-US" w:eastAsia="en-US" w:bidi="en-US"/>
      </w:rPr>
    </w:lvl>
    <w:lvl w:ilvl="4" w:tplc="BF9C50F4">
      <w:numFmt w:val="bullet"/>
      <w:lvlText w:val="•"/>
      <w:lvlJc w:val="left"/>
      <w:pPr>
        <w:ind w:left="3529" w:hanging="240"/>
      </w:pPr>
      <w:rPr>
        <w:rFonts w:hint="default"/>
        <w:lang w:val="en-US" w:eastAsia="en-US" w:bidi="en-US"/>
      </w:rPr>
    </w:lvl>
    <w:lvl w:ilvl="5" w:tplc="10E43E34">
      <w:numFmt w:val="bullet"/>
      <w:lvlText w:val="•"/>
      <w:lvlJc w:val="left"/>
      <w:pPr>
        <w:ind w:left="4412" w:hanging="240"/>
      </w:pPr>
      <w:rPr>
        <w:rFonts w:hint="default"/>
        <w:lang w:val="en-US" w:eastAsia="en-US" w:bidi="en-US"/>
      </w:rPr>
    </w:lvl>
    <w:lvl w:ilvl="6" w:tplc="B57CE09A">
      <w:numFmt w:val="bullet"/>
      <w:lvlText w:val="•"/>
      <w:lvlJc w:val="left"/>
      <w:pPr>
        <w:ind w:left="5294" w:hanging="240"/>
      </w:pPr>
      <w:rPr>
        <w:rFonts w:hint="default"/>
        <w:lang w:val="en-US" w:eastAsia="en-US" w:bidi="en-US"/>
      </w:rPr>
    </w:lvl>
    <w:lvl w:ilvl="7" w:tplc="F2240A06">
      <w:numFmt w:val="bullet"/>
      <w:lvlText w:val="•"/>
      <w:lvlJc w:val="left"/>
      <w:pPr>
        <w:ind w:left="6176" w:hanging="240"/>
      </w:pPr>
      <w:rPr>
        <w:rFonts w:hint="default"/>
        <w:lang w:val="en-US" w:eastAsia="en-US" w:bidi="en-US"/>
      </w:rPr>
    </w:lvl>
    <w:lvl w:ilvl="8" w:tplc="E5C2E506">
      <w:numFmt w:val="bullet"/>
      <w:lvlText w:val="•"/>
      <w:lvlJc w:val="left"/>
      <w:pPr>
        <w:ind w:left="7059" w:hanging="240"/>
      </w:pPr>
      <w:rPr>
        <w:rFonts w:hint="default"/>
        <w:lang w:val="en-US" w:eastAsia="en-US" w:bidi="en-US"/>
      </w:rPr>
    </w:lvl>
  </w:abstractNum>
  <w:abstractNum w:abstractNumId="6">
    <w:nsid w:val="16D80C6F"/>
    <w:multiLevelType w:val="hybridMultilevel"/>
    <w:tmpl w:val="601EC40C"/>
    <w:lvl w:ilvl="0" w:tplc="9C14384A">
      <w:start w:val="1"/>
      <w:numFmt w:val="decimal"/>
      <w:lvlText w:val="%1."/>
      <w:lvlJc w:val="left"/>
      <w:pPr>
        <w:ind w:left="0" w:hanging="240"/>
      </w:pPr>
      <w:rPr>
        <w:rFonts w:ascii="Times New Roman" w:eastAsia="Times New Roman" w:hAnsi="Times New Roman" w:cs="Times New Roman" w:hint="default"/>
        <w:color w:val="231F20"/>
        <w:spacing w:val="-1"/>
        <w:w w:val="100"/>
        <w:sz w:val="24"/>
        <w:szCs w:val="24"/>
        <w:lang w:val="en-US" w:eastAsia="en-US" w:bidi="en-US"/>
      </w:rPr>
    </w:lvl>
    <w:lvl w:ilvl="1" w:tplc="F2904986">
      <w:numFmt w:val="bullet"/>
      <w:lvlText w:val="•"/>
      <w:lvlJc w:val="left"/>
      <w:pPr>
        <w:ind w:left="899" w:hanging="240"/>
      </w:pPr>
      <w:rPr>
        <w:rFonts w:hint="default"/>
        <w:lang w:val="en-US" w:eastAsia="en-US" w:bidi="en-US"/>
      </w:rPr>
    </w:lvl>
    <w:lvl w:ilvl="2" w:tplc="2FAE77DE">
      <w:numFmt w:val="bullet"/>
      <w:lvlText w:val="•"/>
      <w:lvlJc w:val="left"/>
      <w:pPr>
        <w:ind w:left="1798" w:hanging="240"/>
      </w:pPr>
      <w:rPr>
        <w:rFonts w:hint="default"/>
        <w:lang w:val="en-US" w:eastAsia="en-US" w:bidi="en-US"/>
      </w:rPr>
    </w:lvl>
    <w:lvl w:ilvl="3" w:tplc="0E02B8D0">
      <w:numFmt w:val="bullet"/>
      <w:lvlText w:val="•"/>
      <w:lvlJc w:val="left"/>
      <w:pPr>
        <w:ind w:left="2697" w:hanging="240"/>
      </w:pPr>
      <w:rPr>
        <w:rFonts w:hint="default"/>
        <w:lang w:val="en-US" w:eastAsia="en-US" w:bidi="en-US"/>
      </w:rPr>
    </w:lvl>
    <w:lvl w:ilvl="4" w:tplc="78E44C9A">
      <w:numFmt w:val="bullet"/>
      <w:lvlText w:val="•"/>
      <w:lvlJc w:val="left"/>
      <w:pPr>
        <w:ind w:left="3596" w:hanging="240"/>
      </w:pPr>
      <w:rPr>
        <w:rFonts w:hint="default"/>
        <w:lang w:val="en-US" w:eastAsia="en-US" w:bidi="en-US"/>
      </w:rPr>
    </w:lvl>
    <w:lvl w:ilvl="5" w:tplc="0C72B7F2">
      <w:numFmt w:val="bullet"/>
      <w:lvlText w:val="•"/>
      <w:lvlJc w:val="left"/>
      <w:pPr>
        <w:ind w:left="4496" w:hanging="240"/>
      </w:pPr>
      <w:rPr>
        <w:rFonts w:hint="default"/>
        <w:lang w:val="en-US" w:eastAsia="en-US" w:bidi="en-US"/>
      </w:rPr>
    </w:lvl>
    <w:lvl w:ilvl="6" w:tplc="3FE8199A">
      <w:numFmt w:val="bullet"/>
      <w:lvlText w:val="•"/>
      <w:lvlJc w:val="left"/>
      <w:pPr>
        <w:ind w:left="5395" w:hanging="240"/>
      </w:pPr>
      <w:rPr>
        <w:rFonts w:hint="default"/>
        <w:lang w:val="en-US" w:eastAsia="en-US" w:bidi="en-US"/>
      </w:rPr>
    </w:lvl>
    <w:lvl w:ilvl="7" w:tplc="8E62C4A8">
      <w:numFmt w:val="bullet"/>
      <w:lvlText w:val="•"/>
      <w:lvlJc w:val="left"/>
      <w:pPr>
        <w:ind w:left="6294" w:hanging="240"/>
      </w:pPr>
      <w:rPr>
        <w:rFonts w:hint="default"/>
        <w:lang w:val="en-US" w:eastAsia="en-US" w:bidi="en-US"/>
      </w:rPr>
    </w:lvl>
    <w:lvl w:ilvl="8" w:tplc="16F29FC8">
      <w:numFmt w:val="bullet"/>
      <w:lvlText w:val="•"/>
      <w:lvlJc w:val="left"/>
      <w:pPr>
        <w:ind w:left="7193" w:hanging="240"/>
      </w:pPr>
      <w:rPr>
        <w:rFonts w:hint="default"/>
        <w:lang w:val="en-US" w:eastAsia="en-US" w:bidi="en-US"/>
      </w:rPr>
    </w:lvl>
  </w:abstractNum>
  <w:abstractNum w:abstractNumId="7">
    <w:nsid w:val="1BD27EE6"/>
    <w:multiLevelType w:val="hybridMultilevel"/>
    <w:tmpl w:val="38EC3D04"/>
    <w:lvl w:ilvl="0" w:tplc="17043304">
      <w:start w:val="1"/>
      <w:numFmt w:val="decimal"/>
      <w:lvlText w:val="%1."/>
      <w:lvlJc w:val="left"/>
      <w:pPr>
        <w:ind w:left="0" w:hanging="240"/>
      </w:pPr>
      <w:rPr>
        <w:rFonts w:ascii="Times New Roman" w:eastAsia="Times New Roman" w:hAnsi="Times New Roman" w:cs="Times New Roman" w:hint="default"/>
        <w:color w:val="231F20"/>
        <w:w w:val="100"/>
        <w:sz w:val="24"/>
        <w:szCs w:val="24"/>
        <w:lang w:val="en-US" w:eastAsia="en-US" w:bidi="en-US"/>
      </w:rPr>
    </w:lvl>
    <w:lvl w:ilvl="1" w:tplc="749ADC0C">
      <w:numFmt w:val="bullet"/>
      <w:lvlText w:val="•"/>
      <w:lvlJc w:val="left"/>
      <w:pPr>
        <w:ind w:left="887" w:hanging="240"/>
      </w:pPr>
      <w:rPr>
        <w:rFonts w:hint="default"/>
        <w:lang w:val="en-US" w:eastAsia="en-US" w:bidi="en-US"/>
      </w:rPr>
    </w:lvl>
    <w:lvl w:ilvl="2" w:tplc="54E66E98">
      <w:numFmt w:val="bullet"/>
      <w:lvlText w:val="•"/>
      <w:lvlJc w:val="left"/>
      <w:pPr>
        <w:ind w:left="1774" w:hanging="240"/>
      </w:pPr>
      <w:rPr>
        <w:rFonts w:hint="default"/>
        <w:lang w:val="en-US" w:eastAsia="en-US" w:bidi="en-US"/>
      </w:rPr>
    </w:lvl>
    <w:lvl w:ilvl="3" w:tplc="49024E8A">
      <w:numFmt w:val="bullet"/>
      <w:lvlText w:val="•"/>
      <w:lvlJc w:val="left"/>
      <w:pPr>
        <w:ind w:left="2661" w:hanging="240"/>
      </w:pPr>
      <w:rPr>
        <w:rFonts w:hint="default"/>
        <w:lang w:val="en-US" w:eastAsia="en-US" w:bidi="en-US"/>
      </w:rPr>
    </w:lvl>
    <w:lvl w:ilvl="4" w:tplc="819EFBD4">
      <w:numFmt w:val="bullet"/>
      <w:lvlText w:val="•"/>
      <w:lvlJc w:val="left"/>
      <w:pPr>
        <w:ind w:left="3548" w:hanging="240"/>
      </w:pPr>
      <w:rPr>
        <w:rFonts w:hint="default"/>
        <w:lang w:val="en-US" w:eastAsia="en-US" w:bidi="en-US"/>
      </w:rPr>
    </w:lvl>
    <w:lvl w:ilvl="5" w:tplc="88C8D232">
      <w:numFmt w:val="bullet"/>
      <w:lvlText w:val="•"/>
      <w:lvlJc w:val="left"/>
      <w:pPr>
        <w:ind w:left="4436" w:hanging="240"/>
      </w:pPr>
      <w:rPr>
        <w:rFonts w:hint="default"/>
        <w:lang w:val="en-US" w:eastAsia="en-US" w:bidi="en-US"/>
      </w:rPr>
    </w:lvl>
    <w:lvl w:ilvl="6" w:tplc="7292B104">
      <w:numFmt w:val="bullet"/>
      <w:lvlText w:val="•"/>
      <w:lvlJc w:val="left"/>
      <w:pPr>
        <w:ind w:left="5323" w:hanging="240"/>
      </w:pPr>
      <w:rPr>
        <w:rFonts w:hint="default"/>
        <w:lang w:val="en-US" w:eastAsia="en-US" w:bidi="en-US"/>
      </w:rPr>
    </w:lvl>
    <w:lvl w:ilvl="7" w:tplc="7DDE4584">
      <w:numFmt w:val="bullet"/>
      <w:lvlText w:val="•"/>
      <w:lvlJc w:val="left"/>
      <w:pPr>
        <w:ind w:left="6210" w:hanging="240"/>
      </w:pPr>
      <w:rPr>
        <w:rFonts w:hint="default"/>
        <w:lang w:val="en-US" w:eastAsia="en-US" w:bidi="en-US"/>
      </w:rPr>
    </w:lvl>
    <w:lvl w:ilvl="8" w:tplc="4BBA85F8">
      <w:numFmt w:val="bullet"/>
      <w:lvlText w:val="•"/>
      <w:lvlJc w:val="left"/>
      <w:pPr>
        <w:ind w:left="7097" w:hanging="240"/>
      </w:pPr>
      <w:rPr>
        <w:rFonts w:hint="default"/>
        <w:lang w:val="en-US" w:eastAsia="en-US" w:bidi="en-US"/>
      </w:rPr>
    </w:lvl>
  </w:abstractNum>
  <w:abstractNum w:abstractNumId="8">
    <w:nsid w:val="1CC61AC8"/>
    <w:multiLevelType w:val="hybridMultilevel"/>
    <w:tmpl w:val="47AE2E76"/>
    <w:lvl w:ilvl="0" w:tplc="C6D22058">
      <w:start w:val="1"/>
      <w:numFmt w:val="decimal"/>
      <w:lvlText w:val="%1."/>
      <w:lvlJc w:val="left"/>
      <w:pPr>
        <w:ind w:left="240" w:hanging="240"/>
      </w:pPr>
      <w:rPr>
        <w:rFonts w:ascii="Times New Roman" w:eastAsia="Times New Roman" w:hAnsi="Times New Roman" w:cs="Times New Roman" w:hint="default"/>
        <w:color w:val="231F20"/>
        <w:spacing w:val="-1"/>
        <w:w w:val="100"/>
        <w:sz w:val="24"/>
        <w:szCs w:val="24"/>
        <w:lang w:val="en-US" w:eastAsia="en-US" w:bidi="en-US"/>
      </w:rPr>
    </w:lvl>
    <w:lvl w:ilvl="1" w:tplc="19D8EB52">
      <w:numFmt w:val="bullet"/>
      <w:lvlText w:val="•"/>
      <w:lvlJc w:val="left"/>
      <w:pPr>
        <w:ind w:left="1100" w:hanging="240"/>
      </w:pPr>
      <w:rPr>
        <w:rFonts w:hint="default"/>
        <w:lang w:val="en-US" w:eastAsia="en-US" w:bidi="en-US"/>
      </w:rPr>
    </w:lvl>
    <w:lvl w:ilvl="2" w:tplc="2CBA2F3A">
      <w:numFmt w:val="bullet"/>
      <w:lvlText w:val="•"/>
      <w:lvlJc w:val="left"/>
      <w:pPr>
        <w:ind w:left="1961" w:hanging="240"/>
      </w:pPr>
      <w:rPr>
        <w:rFonts w:hint="default"/>
        <w:lang w:val="en-US" w:eastAsia="en-US" w:bidi="en-US"/>
      </w:rPr>
    </w:lvl>
    <w:lvl w:ilvl="3" w:tplc="45868068">
      <w:numFmt w:val="bullet"/>
      <w:lvlText w:val="•"/>
      <w:lvlJc w:val="left"/>
      <w:pPr>
        <w:ind w:left="2822" w:hanging="240"/>
      </w:pPr>
      <w:rPr>
        <w:rFonts w:hint="default"/>
        <w:lang w:val="en-US" w:eastAsia="en-US" w:bidi="en-US"/>
      </w:rPr>
    </w:lvl>
    <w:lvl w:ilvl="4" w:tplc="A71A075A">
      <w:numFmt w:val="bullet"/>
      <w:lvlText w:val="•"/>
      <w:lvlJc w:val="left"/>
      <w:pPr>
        <w:ind w:left="3683" w:hanging="240"/>
      </w:pPr>
      <w:rPr>
        <w:rFonts w:hint="default"/>
        <w:lang w:val="en-US" w:eastAsia="en-US" w:bidi="en-US"/>
      </w:rPr>
    </w:lvl>
    <w:lvl w:ilvl="5" w:tplc="7BD623CE">
      <w:numFmt w:val="bullet"/>
      <w:lvlText w:val="•"/>
      <w:lvlJc w:val="left"/>
      <w:pPr>
        <w:ind w:left="4544" w:hanging="240"/>
      </w:pPr>
      <w:rPr>
        <w:rFonts w:hint="default"/>
        <w:lang w:val="en-US" w:eastAsia="en-US" w:bidi="en-US"/>
      </w:rPr>
    </w:lvl>
    <w:lvl w:ilvl="6" w:tplc="F9C6DBA4">
      <w:numFmt w:val="bullet"/>
      <w:lvlText w:val="•"/>
      <w:lvlJc w:val="left"/>
      <w:pPr>
        <w:ind w:left="5404" w:hanging="240"/>
      </w:pPr>
      <w:rPr>
        <w:rFonts w:hint="default"/>
        <w:lang w:val="en-US" w:eastAsia="en-US" w:bidi="en-US"/>
      </w:rPr>
    </w:lvl>
    <w:lvl w:ilvl="7" w:tplc="AC50E3E2">
      <w:numFmt w:val="bullet"/>
      <w:lvlText w:val="•"/>
      <w:lvlJc w:val="left"/>
      <w:pPr>
        <w:ind w:left="6265" w:hanging="240"/>
      </w:pPr>
      <w:rPr>
        <w:rFonts w:hint="default"/>
        <w:lang w:val="en-US" w:eastAsia="en-US" w:bidi="en-US"/>
      </w:rPr>
    </w:lvl>
    <w:lvl w:ilvl="8" w:tplc="E33640BC">
      <w:numFmt w:val="bullet"/>
      <w:lvlText w:val="•"/>
      <w:lvlJc w:val="left"/>
      <w:pPr>
        <w:ind w:left="7126" w:hanging="240"/>
      </w:pPr>
      <w:rPr>
        <w:rFonts w:hint="default"/>
        <w:lang w:val="en-US" w:eastAsia="en-US" w:bidi="en-US"/>
      </w:rPr>
    </w:lvl>
  </w:abstractNum>
  <w:abstractNum w:abstractNumId="9">
    <w:nsid w:val="200768B5"/>
    <w:multiLevelType w:val="hybridMultilevel"/>
    <w:tmpl w:val="47CCC220"/>
    <w:lvl w:ilvl="0" w:tplc="DF764932">
      <w:start w:val="1"/>
      <w:numFmt w:val="decimal"/>
      <w:lvlText w:val="%1."/>
      <w:lvlJc w:val="left"/>
      <w:pPr>
        <w:ind w:left="240" w:hanging="240"/>
      </w:pPr>
      <w:rPr>
        <w:rFonts w:ascii="Times New Roman" w:eastAsia="Times New Roman" w:hAnsi="Times New Roman" w:cs="Times New Roman" w:hint="default"/>
        <w:color w:val="231F20"/>
        <w:spacing w:val="-1"/>
        <w:w w:val="100"/>
        <w:sz w:val="24"/>
        <w:szCs w:val="24"/>
        <w:lang w:val="en-US" w:eastAsia="en-US" w:bidi="en-US"/>
      </w:rPr>
    </w:lvl>
    <w:lvl w:ilvl="1" w:tplc="5F3283D6">
      <w:numFmt w:val="bullet"/>
      <w:lvlText w:val="•"/>
      <w:lvlJc w:val="left"/>
      <w:pPr>
        <w:ind w:left="1098" w:hanging="240"/>
      </w:pPr>
      <w:rPr>
        <w:rFonts w:hint="default"/>
        <w:lang w:val="en-US" w:eastAsia="en-US" w:bidi="en-US"/>
      </w:rPr>
    </w:lvl>
    <w:lvl w:ilvl="2" w:tplc="266C7830">
      <w:numFmt w:val="bullet"/>
      <w:lvlText w:val="•"/>
      <w:lvlJc w:val="left"/>
      <w:pPr>
        <w:ind w:left="1956" w:hanging="240"/>
      </w:pPr>
      <w:rPr>
        <w:rFonts w:hint="default"/>
        <w:lang w:val="en-US" w:eastAsia="en-US" w:bidi="en-US"/>
      </w:rPr>
    </w:lvl>
    <w:lvl w:ilvl="3" w:tplc="4BDCAC40">
      <w:numFmt w:val="bullet"/>
      <w:lvlText w:val="•"/>
      <w:lvlJc w:val="left"/>
      <w:pPr>
        <w:ind w:left="2814" w:hanging="240"/>
      </w:pPr>
      <w:rPr>
        <w:rFonts w:hint="default"/>
        <w:lang w:val="en-US" w:eastAsia="en-US" w:bidi="en-US"/>
      </w:rPr>
    </w:lvl>
    <w:lvl w:ilvl="4" w:tplc="A4D03E90">
      <w:numFmt w:val="bullet"/>
      <w:lvlText w:val="•"/>
      <w:lvlJc w:val="left"/>
      <w:pPr>
        <w:ind w:left="3672" w:hanging="240"/>
      </w:pPr>
      <w:rPr>
        <w:rFonts w:hint="default"/>
        <w:lang w:val="en-US" w:eastAsia="en-US" w:bidi="en-US"/>
      </w:rPr>
    </w:lvl>
    <w:lvl w:ilvl="5" w:tplc="89A02A0C">
      <w:numFmt w:val="bullet"/>
      <w:lvlText w:val="•"/>
      <w:lvlJc w:val="left"/>
      <w:pPr>
        <w:ind w:left="4530" w:hanging="240"/>
      </w:pPr>
      <w:rPr>
        <w:rFonts w:hint="default"/>
        <w:lang w:val="en-US" w:eastAsia="en-US" w:bidi="en-US"/>
      </w:rPr>
    </w:lvl>
    <w:lvl w:ilvl="6" w:tplc="7AFEFC9E">
      <w:numFmt w:val="bullet"/>
      <w:lvlText w:val="•"/>
      <w:lvlJc w:val="left"/>
      <w:pPr>
        <w:ind w:left="5388" w:hanging="240"/>
      </w:pPr>
      <w:rPr>
        <w:rFonts w:hint="default"/>
        <w:lang w:val="en-US" w:eastAsia="en-US" w:bidi="en-US"/>
      </w:rPr>
    </w:lvl>
    <w:lvl w:ilvl="7" w:tplc="DBB40FA4">
      <w:numFmt w:val="bullet"/>
      <w:lvlText w:val="•"/>
      <w:lvlJc w:val="left"/>
      <w:pPr>
        <w:ind w:left="6246" w:hanging="240"/>
      </w:pPr>
      <w:rPr>
        <w:rFonts w:hint="default"/>
        <w:lang w:val="en-US" w:eastAsia="en-US" w:bidi="en-US"/>
      </w:rPr>
    </w:lvl>
    <w:lvl w:ilvl="8" w:tplc="8996ACCE">
      <w:numFmt w:val="bullet"/>
      <w:lvlText w:val="•"/>
      <w:lvlJc w:val="left"/>
      <w:pPr>
        <w:ind w:left="7104" w:hanging="240"/>
      </w:pPr>
      <w:rPr>
        <w:rFonts w:hint="default"/>
        <w:lang w:val="en-US" w:eastAsia="en-US" w:bidi="en-US"/>
      </w:rPr>
    </w:lvl>
  </w:abstractNum>
  <w:abstractNum w:abstractNumId="10">
    <w:nsid w:val="2A4D7CDA"/>
    <w:multiLevelType w:val="hybridMultilevel"/>
    <w:tmpl w:val="155A9D9A"/>
    <w:lvl w:ilvl="0" w:tplc="CDBAD1D2">
      <w:start w:val="1"/>
      <w:numFmt w:val="decimal"/>
      <w:lvlText w:val="%1."/>
      <w:lvlJc w:val="left"/>
      <w:pPr>
        <w:ind w:left="240" w:hanging="240"/>
      </w:pPr>
      <w:rPr>
        <w:rFonts w:ascii="Times New Roman" w:eastAsia="Times New Roman" w:hAnsi="Times New Roman" w:cs="Times New Roman" w:hint="default"/>
        <w:color w:val="231F20"/>
        <w:spacing w:val="-1"/>
        <w:w w:val="98"/>
        <w:sz w:val="24"/>
        <w:szCs w:val="24"/>
        <w:lang w:val="en-US" w:eastAsia="en-US" w:bidi="en-US"/>
      </w:rPr>
    </w:lvl>
    <w:lvl w:ilvl="1" w:tplc="E22E9BA8">
      <w:numFmt w:val="bullet"/>
      <w:lvlText w:val="•"/>
      <w:lvlJc w:val="left"/>
      <w:pPr>
        <w:ind w:left="1081" w:hanging="240"/>
      </w:pPr>
      <w:rPr>
        <w:rFonts w:hint="default"/>
        <w:lang w:val="en-US" w:eastAsia="en-US" w:bidi="en-US"/>
      </w:rPr>
    </w:lvl>
    <w:lvl w:ilvl="2" w:tplc="F9885994">
      <w:numFmt w:val="bullet"/>
      <w:lvlText w:val="•"/>
      <w:lvlJc w:val="left"/>
      <w:pPr>
        <w:ind w:left="1923" w:hanging="240"/>
      </w:pPr>
      <w:rPr>
        <w:rFonts w:hint="default"/>
        <w:lang w:val="en-US" w:eastAsia="en-US" w:bidi="en-US"/>
      </w:rPr>
    </w:lvl>
    <w:lvl w:ilvl="3" w:tplc="DFD4448E">
      <w:numFmt w:val="bullet"/>
      <w:lvlText w:val="•"/>
      <w:lvlJc w:val="left"/>
      <w:pPr>
        <w:ind w:left="2764" w:hanging="240"/>
      </w:pPr>
      <w:rPr>
        <w:rFonts w:hint="default"/>
        <w:lang w:val="en-US" w:eastAsia="en-US" w:bidi="en-US"/>
      </w:rPr>
    </w:lvl>
    <w:lvl w:ilvl="4" w:tplc="5740A73A">
      <w:numFmt w:val="bullet"/>
      <w:lvlText w:val="•"/>
      <w:lvlJc w:val="left"/>
      <w:pPr>
        <w:ind w:left="3606" w:hanging="240"/>
      </w:pPr>
      <w:rPr>
        <w:rFonts w:hint="default"/>
        <w:lang w:val="en-US" w:eastAsia="en-US" w:bidi="en-US"/>
      </w:rPr>
    </w:lvl>
    <w:lvl w:ilvl="5" w:tplc="E78C6936">
      <w:numFmt w:val="bullet"/>
      <w:lvlText w:val="•"/>
      <w:lvlJc w:val="left"/>
      <w:pPr>
        <w:ind w:left="4448" w:hanging="240"/>
      </w:pPr>
      <w:rPr>
        <w:rFonts w:hint="default"/>
        <w:lang w:val="en-US" w:eastAsia="en-US" w:bidi="en-US"/>
      </w:rPr>
    </w:lvl>
    <w:lvl w:ilvl="6" w:tplc="951A8ED6">
      <w:numFmt w:val="bullet"/>
      <w:lvlText w:val="•"/>
      <w:lvlJc w:val="left"/>
      <w:pPr>
        <w:ind w:left="5289" w:hanging="240"/>
      </w:pPr>
      <w:rPr>
        <w:rFonts w:hint="default"/>
        <w:lang w:val="en-US" w:eastAsia="en-US" w:bidi="en-US"/>
      </w:rPr>
    </w:lvl>
    <w:lvl w:ilvl="7" w:tplc="10329356">
      <w:numFmt w:val="bullet"/>
      <w:lvlText w:val="•"/>
      <w:lvlJc w:val="left"/>
      <w:pPr>
        <w:ind w:left="6131" w:hanging="240"/>
      </w:pPr>
      <w:rPr>
        <w:rFonts w:hint="default"/>
        <w:lang w:val="en-US" w:eastAsia="en-US" w:bidi="en-US"/>
      </w:rPr>
    </w:lvl>
    <w:lvl w:ilvl="8" w:tplc="CBD4FAEC">
      <w:numFmt w:val="bullet"/>
      <w:lvlText w:val="•"/>
      <w:lvlJc w:val="left"/>
      <w:pPr>
        <w:ind w:left="6972" w:hanging="240"/>
      </w:pPr>
      <w:rPr>
        <w:rFonts w:hint="default"/>
        <w:lang w:val="en-US" w:eastAsia="en-US" w:bidi="en-US"/>
      </w:rPr>
    </w:lvl>
  </w:abstractNum>
  <w:abstractNum w:abstractNumId="11">
    <w:nsid w:val="2D3E5E3A"/>
    <w:multiLevelType w:val="hybridMultilevel"/>
    <w:tmpl w:val="1F4C2CD2"/>
    <w:lvl w:ilvl="0" w:tplc="01A0B6FE">
      <w:start w:val="1"/>
      <w:numFmt w:val="decimal"/>
      <w:lvlText w:val="%1."/>
      <w:lvlJc w:val="left"/>
      <w:pPr>
        <w:ind w:left="0" w:hanging="240"/>
      </w:pPr>
      <w:rPr>
        <w:rFonts w:ascii="Times New Roman" w:eastAsia="Times New Roman" w:hAnsi="Times New Roman" w:cs="Times New Roman" w:hint="default"/>
        <w:color w:val="231F20"/>
        <w:spacing w:val="-1"/>
        <w:w w:val="100"/>
        <w:sz w:val="24"/>
        <w:szCs w:val="24"/>
        <w:lang w:val="en-US" w:eastAsia="en-US" w:bidi="en-US"/>
      </w:rPr>
    </w:lvl>
    <w:lvl w:ilvl="1" w:tplc="B7920A9C">
      <w:numFmt w:val="bullet"/>
      <w:lvlText w:val="•"/>
      <w:lvlJc w:val="left"/>
      <w:pPr>
        <w:ind w:left="894" w:hanging="240"/>
      </w:pPr>
      <w:rPr>
        <w:rFonts w:hint="default"/>
        <w:lang w:val="en-US" w:eastAsia="en-US" w:bidi="en-US"/>
      </w:rPr>
    </w:lvl>
    <w:lvl w:ilvl="2" w:tplc="5B2E5912">
      <w:numFmt w:val="bullet"/>
      <w:lvlText w:val="•"/>
      <w:lvlJc w:val="left"/>
      <w:pPr>
        <w:ind w:left="1788" w:hanging="240"/>
      </w:pPr>
      <w:rPr>
        <w:rFonts w:hint="default"/>
        <w:lang w:val="en-US" w:eastAsia="en-US" w:bidi="en-US"/>
      </w:rPr>
    </w:lvl>
    <w:lvl w:ilvl="3" w:tplc="8B9C4A92">
      <w:numFmt w:val="bullet"/>
      <w:lvlText w:val="•"/>
      <w:lvlJc w:val="left"/>
      <w:pPr>
        <w:ind w:left="2683" w:hanging="240"/>
      </w:pPr>
      <w:rPr>
        <w:rFonts w:hint="default"/>
        <w:lang w:val="en-US" w:eastAsia="en-US" w:bidi="en-US"/>
      </w:rPr>
    </w:lvl>
    <w:lvl w:ilvl="4" w:tplc="1EE0DC78">
      <w:numFmt w:val="bullet"/>
      <w:lvlText w:val="•"/>
      <w:lvlJc w:val="left"/>
      <w:pPr>
        <w:ind w:left="3577" w:hanging="240"/>
      </w:pPr>
      <w:rPr>
        <w:rFonts w:hint="default"/>
        <w:lang w:val="en-US" w:eastAsia="en-US" w:bidi="en-US"/>
      </w:rPr>
    </w:lvl>
    <w:lvl w:ilvl="5" w:tplc="7D747228">
      <w:numFmt w:val="bullet"/>
      <w:lvlText w:val="•"/>
      <w:lvlJc w:val="left"/>
      <w:pPr>
        <w:ind w:left="4472" w:hanging="240"/>
      </w:pPr>
      <w:rPr>
        <w:rFonts w:hint="default"/>
        <w:lang w:val="en-US" w:eastAsia="en-US" w:bidi="en-US"/>
      </w:rPr>
    </w:lvl>
    <w:lvl w:ilvl="6" w:tplc="C8B43F86">
      <w:numFmt w:val="bullet"/>
      <w:lvlText w:val="•"/>
      <w:lvlJc w:val="left"/>
      <w:pPr>
        <w:ind w:left="5366" w:hanging="240"/>
      </w:pPr>
      <w:rPr>
        <w:rFonts w:hint="default"/>
        <w:lang w:val="en-US" w:eastAsia="en-US" w:bidi="en-US"/>
      </w:rPr>
    </w:lvl>
    <w:lvl w:ilvl="7" w:tplc="73CE2396">
      <w:numFmt w:val="bullet"/>
      <w:lvlText w:val="•"/>
      <w:lvlJc w:val="left"/>
      <w:pPr>
        <w:ind w:left="6260" w:hanging="240"/>
      </w:pPr>
      <w:rPr>
        <w:rFonts w:hint="default"/>
        <w:lang w:val="en-US" w:eastAsia="en-US" w:bidi="en-US"/>
      </w:rPr>
    </w:lvl>
    <w:lvl w:ilvl="8" w:tplc="A36E4256">
      <w:numFmt w:val="bullet"/>
      <w:lvlText w:val="•"/>
      <w:lvlJc w:val="left"/>
      <w:pPr>
        <w:ind w:left="7155" w:hanging="240"/>
      </w:pPr>
      <w:rPr>
        <w:rFonts w:hint="default"/>
        <w:lang w:val="en-US" w:eastAsia="en-US" w:bidi="en-US"/>
      </w:rPr>
    </w:lvl>
  </w:abstractNum>
  <w:abstractNum w:abstractNumId="12">
    <w:nsid w:val="2EC73F4B"/>
    <w:multiLevelType w:val="hybridMultilevel"/>
    <w:tmpl w:val="B7E2CA1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36BF7D75"/>
    <w:multiLevelType w:val="hybridMultilevel"/>
    <w:tmpl w:val="8C6C8EE8"/>
    <w:lvl w:ilvl="0" w:tplc="E1145D00">
      <w:start w:val="1"/>
      <w:numFmt w:val="decimal"/>
      <w:lvlText w:val="%1."/>
      <w:lvlJc w:val="left"/>
      <w:pPr>
        <w:ind w:left="0" w:hanging="240"/>
      </w:pPr>
      <w:rPr>
        <w:rFonts w:ascii="Times New Roman" w:eastAsia="Times New Roman" w:hAnsi="Times New Roman" w:cs="Times New Roman" w:hint="default"/>
        <w:color w:val="231F20"/>
        <w:spacing w:val="-1"/>
        <w:w w:val="100"/>
        <w:sz w:val="24"/>
        <w:szCs w:val="24"/>
        <w:lang w:val="en-US" w:eastAsia="en-US" w:bidi="en-US"/>
      </w:rPr>
    </w:lvl>
    <w:lvl w:ilvl="1" w:tplc="4E625FBA">
      <w:numFmt w:val="bullet"/>
      <w:lvlText w:val="•"/>
      <w:lvlJc w:val="left"/>
      <w:pPr>
        <w:ind w:left="865" w:hanging="240"/>
      </w:pPr>
      <w:rPr>
        <w:rFonts w:hint="default"/>
        <w:lang w:val="en-US" w:eastAsia="en-US" w:bidi="en-US"/>
      </w:rPr>
    </w:lvl>
    <w:lvl w:ilvl="2" w:tplc="CAB03548">
      <w:numFmt w:val="bullet"/>
      <w:lvlText w:val="•"/>
      <w:lvlJc w:val="left"/>
      <w:pPr>
        <w:ind w:left="1731" w:hanging="240"/>
      </w:pPr>
      <w:rPr>
        <w:rFonts w:hint="default"/>
        <w:lang w:val="en-US" w:eastAsia="en-US" w:bidi="en-US"/>
      </w:rPr>
    </w:lvl>
    <w:lvl w:ilvl="3" w:tplc="60F4C912">
      <w:numFmt w:val="bullet"/>
      <w:lvlText w:val="•"/>
      <w:lvlJc w:val="left"/>
      <w:pPr>
        <w:ind w:left="2596" w:hanging="240"/>
      </w:pPr>
      <w:rPr>
        <w:rFonts w:hint="default"/>
        <w:lang w:val="en-US" w:eastAsia="en-US" w:bidi="en-US"/>
      </w:rPr>
    </w:lvl>
    <w:lvl w:ilvl="4" w:tplc="4BD0E18E">
      <w:numFmt w:val="bullet"/>
      <w:lvlText w:val="•"/>
      <w:lvlJc w:val="left"/>
      <w:pPr>
        <w:ind w:left="3462" w:hanging="240"/>
      </w:pPr>
      <w:rPr>
        <w:rFonts w:hint="default"/>
        <w:lang w:val="en-US" w:eastAsia="en-US" w:bidi="en-US"/>
      </w:rPr>
    </w:lvl>
    <w:lvl w:ilvl="5" w:tplc="AE2E9F44">
      <w:numFmt w:val="bullet"/>
      <w:lvlText w:val="•"/>
      <w:lvlJc w:val="left"/>
      <w:pPr>
        <w:ind w:left="4328" w:hanging="240"/>
      </w:pPr>
      <w:rPr>
        <w:rFonts w:hint="default"/>
        <w:lang w:val="en-US" w:eastAsia="en-US" w:bidi="en-US"/>
      </w:rPr>
    </w:lvl>
    <w:lvl w:ilvl="6" w:tplc="603C4918">
      <w:numFmt w:val="bullet"/>
      <w:lvlText w:val="•"/>
      <w:lvlJc w:val="left"/>
      <w:pPr>
        <w:ind w:left="5193" w:hanging="240"/>
      </w:pPr>
      <w:rPr>
        <w:rFonts w:hint="default"/>
        <w:lang w:val="en-US" w:eastAsia="en-US" w:bidi="en-US"/>
      </w:rPr>
    </w:lvl>
    <w:lvl w:ilvl="7" w:tplc="8FCADE9C">
      <w:numFmt w:val="bullet"/>
      <w:lvlText w:val="•"/>
      <w:lvlJc w:val="left"/>
      <w:pPr>
        <w:ind w:left="6059" w:hanging="240"/>
      </w:pPr>
      <w:rPr>
        <w:rFonts w:hint="default"/>
        <w:lang w:val="en-US" w:eastAsia="en-US" w:bidi="en-US"/>
      </w:rPr>
    </w:lvl>
    <w:lvl w:ilvl="8" w:tplc="ADF62C48">
      <w:numFmt w:val="bullet"/>
      <w:lvlText w:val="•"/>
      <w:lvlJc w:val="left"/>
      <w:pPr>
        <w:ind w:left="6924" w:hanging="240"/>
      </w:pPr>
      <w:rPr>
        <w:rFonts w:hint="default"/>
        <w:lang w:val="en-US" w:eastAsia="en-US" w:bidi="en-US"/>
      </w:rPr>
    </w:lvl>
  </w:abstractNum>
  <w:abstractNum w:abstractNumId="14">
    <w:nsid w:val="3F4B68B1"/>
    <w:multiLevelType w:val="hybridMultilevel"/>
    <w:tmpl w:val="3104E566"/>
    <w:lvl w:ilvl="0" w:tplc="2D7C5330">
      <w:start w:val="1"/>
      <w:numFmt w:val="decimal"/>
      <w:lvlText w:val="%1."/>
      <w:lvlJc w:val="left"/>
      <w:pPr>
        <w:ind w:left="0" w:hanging="240"/>
      </w:pPr>
      <w:rPr>
        <w:rFonts w:ascii="Times New Roman" w:eastAsia="Times New Roman" w:hAnsi="Times New Roman" w:cs="Times New Roman" w:hint="default"/>
        <w:color w:val="231F20"/>
        <w:spacing w:val="-10"/>
        <w:w w:val="98"/>
        <w:sz w:val="24"/>
        <w:szCs w:val="24"/>
        <w:lang w:val="en-US" w:eastAsia="en-US" w:bidi="en-US"/>
      </w:rPr>
    </w:lvl>
    <w:lvl w:ilvl="1" w:tplc="C9184CDC">
      <w:numFmt w:val="bullet"/>
      <w:lvlText w:val="•"/>
      <w:lvlJc w:val="left"/>
      <w:pPr>
        <w:ind w:left="882" w:hanging="240"/>
      </w:pPr>
      <w:rPr>
        <w:rFonts w:hint="default"/>
        <w:lang w:val="en-US" w:eastAsia="en-US" w:bidi="en-US"/>
      </w:rPr>
    </w:lvl>
    <w:lvl w:ilvl="2" w:tplc="FE303AFE">
      <w:numFmt w:val="bullet"/>
      <w:lvlText w:val="•"/>
      <w:lvlJc w:val="left"/>
      <w:pPr>
        <w:ind w:left="1764" w:hanging="240"/>
      </w:pPr>
      <w:rPr>
        <w:rFonts w:hint="default"/>
        <w:lang w:val="en-US" w:eastAsia="en-US" w:bidi="en-US"/>
      </w:rPr>
    </w:lvl>
    <w:lvl w:ilvl="3" w:tplc="986E4DDE">
      <w:numFmt w:val="bullet"/>
      <w:lvlText w:val="•"/>
      <w:lvlJc w:val="left"/>
      <w:pPr>
        <w:ind w:left="2647" w:hanging="240"/>
      </w:pPr>
      <w:rPr>
        <w:rFonts w:hint="default"/>
        <w:lang w:val="en-US" w:eastAsia="en-US" w:bidi="en-US"/>
      </w:rPr>
    </w:lvl>
    <w:lvl w:ilvl="4" w:tplc="94E4907E">
      <w:numFmt w:val="bullet"/>
      <w:lvlText w:val="•"/>
      <w:lvlJc w:val="left"/>
      <w:pPr>
        <w:ind w:left="3529" w:hanging="240"/>
      </w:pPr>
      <w:rPr>
        <w:rFonts w:hint="default"/>
        <w:lang w:val="en-US" w:eastAsia="en-US" w:bidi="en-US"/>
      </w:rPr>
    </w:lvl>
    <w:lvl w:ilvl="5" w:tplc="A306856E">
      <w:numFmt w:val="bullet"/>
      <w:lvlText w:val="•"/>
      <w:lvlJc w:val="left"/>
      <w:pPr>
        <w:ind w:left="4412" w:hanging="240"/>
      </w:pPr>
      <w:rPr>
        <w:rFonts w:hint="default"/>
        <w:lang w:val="en-US" w:eastAsia="en-US" w:bidi="en-US"/>
      </w:rPr>
    </w:lvl>
    <w:lvl w:ilvl="6" w:tplc="4DCCDF54">
      <w:numFmt w:val="bullet"/>
      <w:lvlText w:val="•"/>
      <w:lvlJc w:val="left"/>
      <w:pPr>
        <w:ind w:left="5294" w:hanging="240"/>
      </w:pPr>
      <w:rPr>
        <w:rFonts w:hint="default"/>
        <w:lang w:val="en-US" w:eastAsia="en-US" w:bidi="en-US"/>
      </w:rPr>
    </w:lvl>
    <w:lvl w:ilvl="7" w:tplc="5AC8389E">
      <w:numFmt w:val="bullet"/>
      <w:lvlText w:val="•"/>
      <w:lvlJc w:val="left"/>
      <w:pPr>
        <w:ind w:left="6176" w:hanging="240"/>
      </w:pPr>
      <w:rPr>
        <w:rFonts w:hint="default"/>
        <w:lang w:val="en-US" w:eastAsia="en-US" w:bidi="en-US"/>
      </w:rPr>
    </w:lvl>
    <w:lvl w:ilvl="8" w:tplc="86D65F4E">
      <w:numFmt w:val="bullet"/>
      <w:lvlText w:val="•"/>
      <w:lvlJc w:val="left"/>
      <w:pPr>
        <w:ind w:left="7059" w:hanging="240"/>
      </w:pPr>
      <w:rPr>
        <w:rFonts w:hint="default"/>
        <w:lang w:val="en-US" w:eastAsia="en-US" w:bidi="en-US"/>
      </w:rPr>
    </w:lvl>
  </w:abstractNum>
  <w:abstractNum w:abstractNumId="15">
    <w:nsid w:val="43D90F3B"/>
    <w:multiLevelType w:val="hybridMultilevel"/>
    <w:tmpl w:val="D9B48344"/>
    <w:lvl w:ilvl="0" w:tplc="305822CE">
      <w:start w:val="1"/>
      <w:numFmt w:val="decimal"/>
      <w:lvlText w:val="%1."/>
      <w:lvlJc w:val="left"/>
      <w:pPr>
        <w:ind w:left="0" w:hanging="240"/>
      </w:pPr>
      <w:rPr>
        <w:rFonts w:ascii="Times New Roman" w:eastAsia="Times New Roman" w:hAnsi="Times New Roman" w:cs="Times New Roman" w:hint="default"/>
        <w:color w:val="231F20"/>
        <w:w w:val="100"/>
        <w:sz w:val="24"/>
        <w:szCs w:val="24"/>
        <w:lang w:val="en-US" w:eastAsia="en-US" w:bidi="en-US"/>
      </w:rPr>
    </w:lvl>
    <w:lvl w:ilvl="1" w:tplc="7C3456E6">
      <w:numFmt w:val="bullet"/>
      <w:lvlText w:val="•"/>
      <w:lvlJc w:val="left"/>
      <w:pPr>
        <w:ind w:left="889" w:hanging="240"/>
      </w:pPr>
      <w:rPr>
        <w:rFonts w:hint="default"/>
        <w:lang w:val="en-US" w:eastAsia="en-US" w:bidi="en-US"/>
      </w:rPr>
    </w:lvl>
    <w:lvl w:ilvl="2" w:tplc="222422F0">
      <w:numFmt w:val="bullet"/>
      <w:lvlText w:val="•"/>
      <w:lvlJc w:val="left"/>
      <w:pPr>
        <w:ind w:left="1779" w:hanging="240"/>
      </w:pPr>
      <w:rPr>
        <w:rFonts w:hint="default"/>
        <w:lang w:val="en-US" w:eastAsia="en-US" w:bidi="en-US"/>
      </w:rPr>
    </w:lvl>
    <w:lvl w:ilvl="3" w:tplc="C038AB30">
      <w:numFmt w:val="bullet"/>
      <w:lvlText w:val="•"/>
      <w:lvlJc w:val="left"/>
      <w:pPr>
        <w:ind w:left="2668" w:hanging="240"/>
      </w:pPr>
      <w:rPr>
        <w:rFonts w:hint="default"/>
        <w:lang w:val="en-US" w:eastAsia="en-US" w:bidi="en-US"/>
      </w:rPr>
    </w:lvl>
    <w:lvl w:ilvl="4" w:tplc="F732E58C">
      <w:numFmt w:val="bullet"/>
      <w:lvlText w:val="•"/>
      <w:lvlJc w:val="left"/>
      <w:pPr>
        <w:ind w:left="3558" w:hanging="240"/>
      </w:pPr>
      <w:rPr>
        <w:rFonts w:hint="default"/>
        <w:lang w:val="en-US" w:eastAsia="en-US" w:bidi="en-US"/>
      </w:rPr>
    </w:lvl>
    <w:lvl w:ilvl="5" w:tplc="EFD8C5B2">
      <w:numFmt w:val="bullet"/>
      <w:lvlText w:val="•"/>
      <w:lvlJc w:val="left"/>
      <w:pPr>
        <w:ind w:left="4448" w:hanging="240"/>
      </w:pPr>
      <w:rPr>
        <w:rFonts w:hint="default"/>
        <w:lang w:val="en-US" w:eastAsia="en-US" w:bidi="en-US"/>
      </w:rPr>
    </w:lvl>
    <w:lvl w:ilvl="6" w:tplc="CF6AD29C">
      <w:numFmt w:val="bullet"/>
      <w:lvlText w:val="•"/>
      <w:lvlJc w:val="left"/>
      <w:pPr>
        <w:ind w:left="5337" w:hanging="240"/>
      </w:pPr>
      <w:rPr>
        <w:rFonts w:hint="default"/>
        <w:lang w:val="en-US" w:eastAsia="en-US" w:bidi="en-US"/>
      </w:rPr>
    </w:lvl>
    <w:lvl w:ilvl="7" w:tplc="4E14DE34">
      <w:numFmt w:val="bullet"/>
      <w:lvlText w:val="•"/>
      <w:lvlJc w:val="left"/>
      <w:pPr>
        <w:ind w:left="6227" w:hanging="240"/>
      </w:pPr>
      <w:rPr>
        <w:rFonts w:hint="default"/>
        <w:lang w:val="en-US" w:eastAsia="en-US" w:bidi="en-US"/>
      </w:rPr>
    </w:lvl>
    <w:lvl w:ilvl="8" w:tplc="21A66024">
      <w:numFmt w:val="bullet"/>
      <w:lvlText w:val="•"/>
      <w:lvlJc w:val="left"/>
      <w:pPr>
        <w:ind w:left="7116" w:hanging="240"/>
      </w:pPr>
      <w:rPr>
        <w:rFonts w:hint="default"/>
        <w:lang w:val="en-US" w:eastAsia="en-US" w:bidi="en-US"/>
      </w:rPr>
    </w:lvl>
  </w:abstractNum>
  <w:abstractNum w:abstractNumId="16">
    <w:nsid w:val="4BD43C74"/>
    <w:multiLevelType w:val="hybridMultilevel"/>
    <w:tmpl w:val="96AA8A80"/>
    <w:lvl w:ilvl="0" w:tplc="B882EA30">
      <w:start w:val="1"/>
      <w:numFmt w:val="decimal"/>
      <w:lvlText w:val="%1."/>
      <w:lvlJc w:val="left"/>
      <w:pPr>
        <w:ind w:left="240" w:hanging="240"/>
      </w:pPr>
      <w:rPr>
        <w:rFonts w:ascii="Times New Roman" w:eastAsia="Times New Roman" w:hAnsi="Times New Roman" w:cs="Times New Roman" w:hint="default"/>
        <w:color w:val="231F20"/>
        <w:spacing w:val="-1"/>
        <w:w w:val="98"/>
        <w:sz w:val="24"/>
        <w:szCs w:val="24"/>
        <w:lang w:val="en-US" w:eastAsia="en-US" w:bidi="en-US"/>
      </w:rPr>
    </w:lvl>
    <w:lvl w:ilvl="1" w:tplc="DE96C6F6">
      <w:numFmt w:val="bullet"/>
      <w:lvlText w:val="•"/>
      <w:lvlJc w:val="left"/>
      <w:pPr>
        <w:ind w:left="1024" w:hanging="240"/>
      </w:pPr>
      <w:rPr>
        <w:rFonts w:hint="default"/>
        <w:lang w:val="en-US" w:eastAsia="en-US" w:bidi="en-US"/>
      </w:rPr>
    </w:lvl>
    <w:lvl w:ilvl="2" w:tplc="85B018C4">
      <w:numFmt w:val="bullet"/>
      <w:lvlText w:val="•"/>
      <w:lvlJc w:val="left"/>
      <w:pPr>
        <w:ind w:left="1808" w:hanging="240"/>
      </w:pPr>
      <w:rPr>
        <w:rFonts w:hint="default"/>
        <w:lang w:val="en-US" w:eastAsia="en-US" w:bidi="en-US"/>
      </w:rPr>
    </w:lvl>
    <w:lvl w:ilvl="3" w:tplc="60704624">
      <w:numFmt w:val="bullet"/>
      <w:lvlText w:val="•"/>
      <w:lvlJc w:val="left"/>
      <w:pPr>
        <w:ind w:left="2592" w:hanging="240"/>
      </w:pPr>
      <w:rPr>
        <w:rFonts w:hint="default"/>
        <w:lang w:val="en-US" w:eastAsia="en-US" w:bidi="en-US"/>
      </w:rPr>
    </w:lvl>
    <w:lvl w:ilvl="4" w:tplc="3552D81E">
      <w:numFmt w:val="bullet"/>
      <w:lvlText w:val="•"/>
      <w:lvlJc w:val="left"/>
      <w:pPr>
        <w:ind w:left="3376" w:hanging="240"/>
      </w:pPr>
      <w:rPr>
        <w:rFonts w:hint="default"/>
        <w:lang w:val="en-US" w:eastAsia="en-US" w:bidi="en-US"/>
      </w:rPr>
    </w:lvl>
    <w:lvl w:ilvl="5" w:tplc="8A58C1E8">
      <w:numFmt w:val="bullet"/>
      <w:lvlText w:val="•"/>
      <w:lvlJc w:val="left"/>
      <w:pPr>
        <w:ind w:left="4160" w:hanging="240"/>
      </w:pPr>
      <w:rPr>
        <w:rFonts w:hint="default"/>
        <w:lang w:val="en-US" w:eastAsia="en-US" w:bidi="en-US"/>
      </w:rPr>
    </w:lvl>
    <w:lvl w:ilvl="6" w:tplc="5A20F27A">
      <w:numFmt w:val="bullet"/>
      <w:lvlText w:val="•"/>
      <w:lvlJc w:val="left"/>
      <w:pPr>
        <w:ind w:left="4944" w:hanging="240"/>
      </w:pPr>
      <w:rPr>
        <w:rFonts w:hint="default"/>
        <w:lang w:val="en-US" w:eastAsia="en-US" w:bidi="en-US"/>
      </w:rPr>
    </w:lvl>
    <w:lvl w:ilvl="7" w:tplc="FA0ADF64">
      <w:numFmt w:val="bullet"/>
      <w:lvlText w:val="•"/>
      <w:lvlJc w:val="left"/>
      <w:pPr>
        <w:ind w:left="5728" w:hanging="240"/>
      </w:pPr>
      <w:rPr>
        <w:rFonts w:hint="default"/>
        <w:lang w:val="en-US" w:eastAsia="en-US" w:bidi="en-US"/>
      </w:rPr>
    </w:lvl>
    <w:lvl w:ilvl="8" w:tplc="A3E294EC">
      <w:numFmt w:val="bullet"/>
      <w:lvlText w:val="•"/>
      <w:lvlJc w:val="left"/>
      <w:pPr>
        <w:ind w:left="6512" w:hanging="240"/>
      </w:pPr>
      <w:rPr>
        <w:rFonts w:hint="default"/>
        <w:lang w:val="en-US" w:eastAsia="en-US" w:bidi="en-US"/>
      </w:rPr>
    </w:lvl>
  </w:abstractNum>
  <w:abstractNum w:abstractNumId="17">
    <w:nsid w:val="4FC910EA"/>
    <w:multiLevelType w:val="hybridMultilevel"/>
    <w:tmpl w:val="110AFB36"/>
    <w:lvl w:ilvl="0" w:tplc="03E60062">
      <w:start w:val="1"/>
      <w:numFmt w:val="decimal"/>
      <w:lvlText w:val="%1."/>
      <w:lvlJc w:val="left"/>
      <w:pPr>
        <w:ind w:left="0" w:hanging="236"/>
      </w:pPr>
      <w:rPr>
        <w:rFonts w:ascii="Times New Roman" w:eastAsia="Times New Roman" w:hAnsi="Times New Roman" w:cs="Times New Roman" w:hint="default"/>
        <w:color w:val="231F20"/>
        <w:w w:val="100"/>
        <w:sz w:val="24"/>
        <w:szCs w:val="24"/>
        <w:lang w:val="en-US" w:eastAsia="en-US" w:bidi="en-US"/>
      </w:rPr>
    </w:lvl>
    <w:lvl w:ilvl="1" w:tplc="1F08D930">
      <w:numFmt w:val="bullet"/>
      <w:lvlText w:val="•"/>
      <w:lvlJc w:val="left"/>
      <w:pPr>
        <w:ind w:left="882" w:hanging="236"/>
      </w:pPr>
      <w:rPr>
        <w:rFonts w:hint="default"/>
        <w:lang w:val="en-US" w:eastAsia="en-US" w:bidi="en-US"/>
      </w:rPr>
    </w:lvl>
    <w:lvl w:ilvl="2" w:tplc="AC5CE166">
      <w:numFmt w:val="bullet"/>
      <w:lvlText w:val="•"/>
      <w:lvlJc w:val="left"/>
      <w:pPr>
        <w:ind w:left="1764" w:hanging="236"/>
      </w:pPr>
      <w:rPr>
        <w:rFonts w:hint="default"/>
        <w:lang w:val="en-US" w:eastAsia="en-US" w:bidi="en-US"/>
      </w:rPr>
    </w:lvl>
    <w:lvl w:ilvl="3" w:tplc="9E04A372">
      <w:numFmt w:val="bullet"/>
      <w:lvlText w:val="•"/>
      <w:lvlJc w:val="left"/>
      <w:pPr>
        <w:ind w:left="2647" w:hanging="236"/>
      </w:pPr>
      <w:rPr>
        <w:rFonts w:hint="default"/>
        <w:lang w:val="en-US" w:eastAsia="en-US" w:bidi="en-US"/>
      </w:rPr>
    </w:lvl>
    <w:lvl w:ilvl="4" w:tplc="CB506ED4">
      <w:numFmt w:val="bullet"/>
      <w:lvlText w:val="•"/>
      <w:lvlJc w:val="left"/>
      <w:pPr>
        <w:ind w:left="3529" w:hanging="236"/>
      </w:pPr>
      <w:rPr>
        <w:rFonts w:hint="default"/>
        <w:lang w:val="en-US" w:eastAsia="en-US" w:bidi="en-US"/>
      </w:rPr>
    </w:lvl>
    <w:lvl w:ilvl="5" w:tplc="46328184">
      <w:numFmt w:val="bullet"/>
      <w:lvlText w:val="•"/>
      <w:lvlJc w:val="left"/>
      <w:pPr>
        <w:ind w:left="4412" w:hanging="236"/>
      </w:pPr>
      <w:rPr>
        <w:rFonts w:hint="default"/>
        <w:lang w:val="en-US" w:eastAsia="en-US" w:bidi="en-US"/>
      </w:rPr>
    </w:lvl>
    <w:lvl w:ilvl="6" w:tplc="3B6ADCC8">
      <w:numFmt w:val="bullet"/>
      <w:lvlText w:val="•"/>
      <w:lvlJc w:val="left"/>
      <w:pPr>
        <w:ind w:left="5294" w:hanging="236"/>
      </w:pPr>
      <w:rPr>
        <w:rFonts w:hint="default"/>
        <w:lang w:val="en-US" w:eastAsia="en-US" w:bidi="en-US"/>
      </w:rPr>
    </w:lvl>
    <w:lvl w:ilvl="7" w:tplc="5F76B5F0">
      <w:numFmt w:val="bullet"/>
      <w:lvlText w:val="•"/>
      <w:lvlJc w:val="left"/>
      <w:pPr>
        <w:ind w:left="6176" w:hanging="236"/>
      </w:pPr>
      <w:rPr>
        <w:rFonts w:hint="default"/>
        <w:lang w:val="en-US" w:eastAsia="en-US" w:bidi="en-US"/>
      </w:rPr>
    </w:lvl>
    <w:lvl w:ilvl="8" w:tplc="2E0CCB46">
      <w:numFmt w:val="bullet"/>
      <w:lvlText w:val="•"/>
      <w:lvlJc w:val="left"/>
      <w:pPr>
        <w:ind w:left="7059" w:hanging="236"/>
      </w:pPr>
      <w:rPr>
        <w:rFonts w:hint="default"/>
        <w:lang w:val="en-US" w:eastAsia="en-US" w:bidi="en-US"/>
      </w:rPr>
    </w:lvl>
  </w:abstractNum>
  <w:abstractNum w:abstractNumId="18">
    <w:nsid w:val="56956CF9"/>
    <w:multiLevelType w:val="hybridMultilevel"/>
    <w:tmpl w:val="B34A8DB8"/>
    <w:lvl w:ilvl="0" w:tplc="4818514C">
      <w:start w:val="1"/>
      <w:numFmt w:val="decimal"/>
      <w:lvlText w:val="%1."/>
      <w:lvlJc w:val="left"/>
      <w:pPr>
        <w:ind w:left="0" w:hanging="240"/>
      </w:pPr>
      <w:rPr>
        <w:rFonts w:ascii="Times New Roman" w:eastAsia="Times New Roman" w:hAnsi="Times New Roman" w:cs="Times New Roman" w:hint="default"/>
        <w:color w:val="231F20"/>
        <w:spacing w:val="-17"/>
        <w:w w:val="97"/>
        <w:sz w:val="24"/>
        <w:szCs w:val="24"/>
        <w:lang w:val="en-US" w:eastAsia="en-US" w:bidi="en-US"/>
      </w:rPr>
    </w:lvl>
    <w:lvl w:ilvl="1" w:tplc="3F865A82">
      <w:numFmt w:val="bullet"/>
      <w:lvlText w:val="•"/>
      <w:lvlJc w:val="left"/>
      <w:pPr>
        <w:ind w:left="894" w:hanging="240"/>
      </w:pPr>
      <w:rPr>
        <w:rFonts w:hint="default"/>
        <w:lang w:val="en-US" w:eastAsia="en-US" w:bidi="en-US"/>
      </w:rPr>
    </w:lvl>
    <w:lvl w:ilvl="2" w:tplc="A038EDD4">
      <w:numFmt w:val="bullet"/>
      <w:lvlText w:val="•"/>
      <w:lvlJc w:val="left"/>
      <w:pPr>
        <w:ind w:left="1788" w:hanging="240"/>
      </w:pPr>
      <w:rPr>
        <w:rFonts w:hint="default"/>
        <w:lang w:val="en-US" w:eastAsia="en-US" w:bidi="en-US"/>
      </w:rPr>
    </w:lvl>
    <w:lvl w:ilvl="3" w:tplc="81644B88">
      <w:numFmt w:val="bullet"/>
      <w:lvlText w:val="•"/>
      <w:lvlJc w:val="left"/>
      <w:pPr>
        <w:ind w:left="2683" w:hanging="240"/>
      </w:pPr>
      <w:rPr>
        <w:rFonts w:hint="default"/>
        <w:lang w:val="en-US" w:eastAsia="en-US" w:bidi="en-US"/>
      </w:rPr>
    </w:lvl>
    <w:lvl w:ilvl="4" w:tplc="1AC6A060">
      <w:numFmt w:val="bullet"/>
      <w:lvlText w:val="•"/>
      <w:lvlJc w:val="left"/>
      <w:pPr>
        <w:ind w:left="3577" w:hanging="240"/>
      </w:pPr>
      <w:rPr>
        <w:rFonts w:hint="default"/>
        <w:lang w:val="en-US" w:eastAsia="en-US" w:bidi="en-US"/>
      </w:rPr>
    </w:lvl>
    <w:lvl w:ilvl="5" w:tplc="F44CB89E">
      <w:numFmt w:val="bullet"/>
      <w:lvlText w:val="•"/>
      <w:lvlJc w:val="left"/>
      <w:pPr>
        <w:ind w:left="4472" w:hanging="240"/>
      </w:pPr>
      <w:rPr>
        <w:rFonts w:hint="default"/>
        <w:lang w:val="en-US" w:eastAsia="en-US" w:bidi="en-US"/>
      </w:rPr>
    </w:lvl>
    <w:lvl w:ilvl="6" w:tplc="F44EFBBC">
      <w:numFmt w:val="bullet"/>
      <w:lvlText w:val="•"/>
      <w:lvlJc w:val="left"/>
      <w:pPr>
        <w:ind w:left="5366" w:hanging="240"/>
      </w:pPr>
      <w:rPr>
        <w:rFonts w:hint="default"/>
        <w:lang w:val="en-US" w:eastAsia="en-US" w:bidi="en-US"/>
      </w:rPr>
    </w:lvl>
    <w:lvl w:ilvl="7" w:tplc="F920EB66">
      <w:numFmt w:val="bullet"/>
      <w:lvlText w:val="•"/>
      <w:lvlJc w:val="left"/>
      <w:pPr>
        <w:ind w:left="6260" w:hanging="240"/>
      </w:pPr>
      <w:rPr>
        <w:rFonts w:hint="default"/>
        <w:lang w:val="en-US" w:eastAsia="en-US" w:bidi="en-US"/>
      </w:rPr>
    </w:lvl>
    <w:lvl w:ilvl="8" w:tplc="4D4A9A4C">
      <w:numFmt w:val="bullet"/>
      <w:lvlText w:val="•"/>
      <w:lvlJc w:val="left"/>
      <w:pPr>
        <w:ind w:left="7155" w:hanging="240"/>
      </w:pPr>
      <w:rPr>
        <w:rFonts w:hint="default"/>
        <w:lang w:val="en-US" w:eastAsia="en-US" w:bidi="en-US"/>
      </w:rPr>
    </w:lvl>
  </w:abstractNum>
  <w:abstractNum w:abstractNumId="19">
    <w:nsid w:val="58EE6D1A"/>
    <w:multiLevelType w:val="hybridMultilevel"/>
    <w:tmpl w:val="ACF6EAFE"/>
    <w:lvl w:ilvl="0" w:tplc="C074D502">
      <w:start w:val="1"/>
      <w:numFmt w:val="decimal"/>
      <w:lvlText w:val="%1."/>
      <w:lvlJc w:val="left"/>
      <w:pPr>
        <w:ind w:left="0" w:hanging="240"/>
      </w:pPr>
      <w:rPr>
        <w:rFonts w:ascii="Times New Roman" w:eastAsia="Times New Roman" w:hAnsi="Times New Roman" w:cs="Times New Roman" w:hint="default"/>
        <w:color w:val="231F20"/>
        <w:spacing w:val="-1"/>
        <w:w w:val="97"/>
        <w:sz w:val="24"/>
        <w:szCs w:val="24"/>
        <w:lang w:val="en-US" w:eastAsia="en-US" w:bidi="en-US"/>
      </w:rPr>
    </w:lvl>
    <w:lvl w:ilvl="1" w:tplc="611CFD70">
      <w:numFmt w:val="bullet"/>
      <w:lvlText w:val="•"/>
      <w:lvlJc w:val="left"/>
      <w:pPr>
        <w:ind w:left="881" w:hanging="240"/>
      </w:pPr>
      <w:rPr>
        <w:rFonts w:hint="default"/>
        <w:lang w:val="en-US" w:eastAsia="en-US" w:bidi="en-US"/>
      </w:rPr>
    </w:lvl>
    <w:lvl w:ilvl="2" w:tplc="69B6F44C">
      <w:numFmt w:val="bullet"/>
      <w:lvlText w:val="•"/>
      <w:lvlJc w:val="left"/>
      <w:pPr>
        <w:ind w:left="1763" w:hanging="240"/>
      </w:pPr>
      <w:rPr>
        <w:rFonts w:hint="default"/>
        <w:lang w:val="en-US" w:eastAsia="en-US" w:bidi="en-US"/>
      </w:rPr>
    </w:lvl>
    <w:lvl w:ilvl="3" w:tplc="A2BA4488">
      <w:numFmt w:val="bullet"/>
      <w:lvlText w:val="•"/>
      <w:lvlJc w:val="left"/>
      <w:pPr>
        <w:ind w:left="2644" w:hanging="240"/>
      </w:pPr>
      <w:rPr>
        <w:rFonts w:hint="default"/>
        <w:lang w:val="en-US" w:eastAsia="en-US" w:bidi="en-US"/>
      </w:rPr>
    </w:lvl>
    <w:lvl w:ilvl="4" w:tplc="A854358E">
      <w:numFmt w:val="bullet"/>
      <w:lvlText w:val="•"/>
      <w:lvlJc w:val="left"/>
      <w:pPr>
        <w:ind w:left="3526" w:hanging="240"/>
      </w:pPr>
      <w:rPr>
        <w:rFonts w:hint="default"/>
        <w:lang w:val="en-US" w:eastAsia="en-US" w:bidi="en-US"/>
      </w:rPr>
    </w:lvl>
    <w:lvl w:ilvl="5" w:tplc="0BECDDAA">
      <w:numFmt w:val="bullet"/>
      <w:lvlText w:val="•"/>
      <w:lvlJc w:val="left"/>
      <w:pPr>
        <w:ind w:left="4408" w:hanging="240"/>
      </w:pPr>
      <w:rPr>
        <w:rFonts w:hint="default"/>
        <w:lang w:val="en-US" w:eastAsia="en-US" w:bidi="en-US"/>
      </w:rPr>
    </w:lvl>
    <w:lvl w:ilvl="6" w:tplc="74BCE5C0">
      <w:numFmt w:val="bullet"/>
      <w:lvlText w:val="•"/>
      <w:lvlJc w:val="left"/>
      <w:pPr>
        <w:ind w:left="5289" w:hanging="240"/>
      </w:pPr>
      <w:rPr>
        <w:rFonts w:hint="default"/>
        <w:lang w:val="en-US" w:eastAsia="en-US" w:bidi="en-US"/>
      </w:rPr>
    </w:lvl>
    <w:lvl w:ilvl="7" w:tplc="B0288EF8">
      <w:numFmt w:val="bullet"/>
      <w:lvlText w:val="•"/>
      <w:lvlJc w:val="left"/>
      <w:pPr>
        <w:ind w:left="6171" w:hanging="240"/>
      </w:pPr>
      <w:rPr>
        <w:rFonts w:hint="default"/>
        <w:lang w:val="en-US" w:eastAsia="en-US" w:bidi="en-US"/>
      </w:rPr>
    </w:lvl>
    <w:lvl w:ilvl="8" w:tplc="6C9273F2">
      <w:numFmt w:val="bullet"/>
      <w:lvlText w:val="•"/>
      <w:lvlJc w:val="left"/>
      <w:pPr>
        <w:ind w:left="7052" w:hanging="240"/>
      </w:pPr>
      <w:rPr>
        <w:rFonts w:hint="default"/>
        <w:lang w:val="en-US" w:eastAsia="en-US" w:bidi="en-US"/>
      </w:rPr>
    </w:lvl>
  </w:abstractNum>
  <w:abstractNum w:abstractNumId="20">
    <w:nsid w:val="62215C5A"/>
    <w:multiLevelType w:val="hybridMultilevel"/>
    <w:tmpl w:val="7D52286C"/>
    <w:lvl w:ilvl="0" w:tplc="1B284018">
      <w:start w:val="1"/>
      <w:numFmt w:val="decimal"/>
      <w:lvlText w:val="%1."/>
      <w:lvlJc w:val="left"/>
      <w:pPr>
        <w:ind w:left="240" w:hanging="240"/>
      </w:pPr>
      <w:rPr>
        <w:rFonts w:ascii="Times New Roman" w:eastAsia="Times New Roman" w:hAnsi="Times New Roman" w:cs="Times New Roman" w:hint="default"/>
        <w:color w:val="231F20"/>
        <w:spacing w:val="-1"/>
        <w:w w:val="97"/>
        <w:sz w:val="24"/>
        <w:szCs w:val="24"/>
        <w:lang w:val="en-US" w:eastAsia="en-US" w:bidi="en-US"/>
      </w:rPr>
    </w:lvl>
    <w:lvl w:ilvl="1" w:tplc="55066174">
      <w:numFmt w:val="bullet"/>
      <w:lvlText w:val="•"/>
      <w:lvlJc w:val="left"/>
      <w:pPr>
        <w:ind w:left="1103" w:hanging="240"/>
      </w:pPr>
      <w:rPr>
        <w:rFonts w:hint="default"/>
        <w:lang w:val="en-US" w:eastAsia="en-US" w:bidi="en-US"/>
      </w:rPr>
    </w:lvl>
    <w:lvl w:ilvl="2" w:tplc="1D64F718">
      <w:numFmt w:val="bullet"/>
      <w:lvlText w:val="•"/>
      <w:lvlJc w:val="left"/>
      <w:pPr>
        <w:ind w:left="1966" w:hanging="240"/>
      </w:pPr>
      <w:rPr>
        <w:rFonts w:hint="default"/>
        <w:lang w:val="en-US" w:eastAsia="en-US" w:bidi="en-US"/>
      </w:rPr>
    </w:lvl>
    <w:lvl w:ilvl="3" w:tplc="1620153C">
      <w:numFmt w:val="bullet"/>
      <w:lvlText w:val="•"/>
      <w:lvlJc w:val="left"/>
      <w:pPr>
        <w:ind w:left="2829" w:hanging="240"/>
      </w:pPr>
      <w:rPr>
        <w:rFonts w:hint="default"/>
        <w:lang w:val="en-US" w:eastAsia="en-US" w:bidi="en-US"/>
      </w:rPr>
    </w:lvl>
    <w:lvl w:ilvl="4" w:tplc="166C87AC">
      <w:numFmt w:val="bullet"/>
      <w:lvlText w:val="•"/>
      <w:lvlJc w:val="left"/>
      <w:pPr>
        <w:ind w:left="3692" w:hanging="240"/>
      </w:pPr>
      <w:rPr>
        <w:rFonts w:hint="default"/>
        <w:lang w:val="en-US" w:eastAsia="en-US" w:bidi="en-US"/>
      </w:rPr>
    </w:lvl>
    <w:lvl w:ilvl="5" w:tplc="7A7A2A7E">
      <w:numFmt w:val="bullet"/>
      <w:lvlText w:val="•"/>
      <w:lvlJc w:val="left"/>
      <w:pPr>
        <w:ind w:left="4556" w:hanging="240"/>
      </w:pPr>
      <w:rPr>
        <w:rFonts w:hint="default"/>
        <w:lang w:val="en-US" w:eastAsia="en-US" w:bidi="en-US"/>
      </w:rPr>
    </w:lvl>
    <w:lvl w:ilvl="6" w:tplc="7E46DCCC">
      <w:numFmt w:val="bullet"/>
      <w:lvlText w:val="•"/>
      <w:lvlJc w:val="left"/>
      <w:pPr>
        <w:ind w:left="5419" w:hanging="240"/>
      </w:pPr>
      <w:rPr>
        <w:rFonts w:hint="default"/>
        <w:lang w:val="en-US" w:eastAsia="en-US" w:bidi="en-US"/>
      </w:rPr>
    </w:lvl>
    <w:lvl w:ilvl="7" w:tplc="080875E2">
      <w:numFmt w:val="bullet"/>
      <w:lvlText w:val="•"/>
      <w:lvlJc w:val="left"/>
      <w:pPr>
        <w:ind w:left="6282" w:hanging="240"/>
      </w:pPr>
      <w:rPr>
        <w:rFonts w:hint="default"/>
        <w:lang w:val="en-US" w:eastAsia="en-US" w:bidi="en-US"/>
      </w:rPr>
    </w:lvl>
    <w:lvl w:ilvl="8" w:tplc="04CA0E8A">
      <w:numFmt w:val="bullet"/>
      <w:lvlText w:val="•"/>
      <w:lvlJc w:val="left"/>
      <w:pPr>
        <w:ind w:left="7145" w:hanging="240"/>
      </w:pPr>
      <w:rPr>
        <w:rFonts w:hint="default"/>
        <w:lang w:val="en-US" w:eastAsia="en-US" w:bidi="en-US"/>
      </w:rPr>
    </w:lvl>
  </w:abstractNum>
  <w:abstractNum w:abstractNumId="21">
    <w:nsid w:val="655F2FD8"/>
    <w:multiLevelType w:val="hybridMultilevel"/>
    <w:tmpl w:val="ACF6EAFE"/>
    <w:lvl w:ilvl="0" w:tplc="C074D502">
      <w:start w:val="1"/>
      <w:numFmt w:val="decimal"/>
      <w:lvlText w:val="%1."/>
      <w:lvlJc w:val="left"/>
      <w:pPr>
        <w:ind w:left="0" w:hanging="240"/>
      </w:pPr>
      <w:rPr>
        <w:rFonts w:ascii="Times New Roman" w:eastAsia="Times New Roman" w:hAnsi="Times New Roman" w:cs="Times New Roman" w:hint="default"/>
        <w:color w:val="231F20"/>
        <w:spacing w:val="-1"/>
        <w:w w:val="97"/>
        <w:sz w:val="24"/>
        <w:szCs w:val="24"/>
        <w:lang w:val="en-US" w:eastAsia="en-US" w:bidi="en-US"/>
      </w:rPr>
    </w:lvl>
    <w:lvl w:ilvl="1" w:tplc="611CFD70">
      <w:numFmt w:val="bullet"/>
      <w:lvlText w:val="•"/>
      <w:lvlJc w:val="left"/>
      <w:pPr>
        <w:ind w:left="881" w:hanging="240"/>
      </w:pPr>
      <w:rPr>
        <w:rFonts w:hint="default"/>
        <w:lang w:val="en-US" w:eastAsia="en-US" w:bidi="en-US"/>
      </w:rPr>
    </w:lvl>
    <w:lvl w:ilvl="2" w:tplc="69B6F44C">
      <w:numFmt w:val="bullet"/>
      <w:lvlText w:val="•"/>
      <w:lvlJc w:val="left"/>
      <w:pPr>
        <w:ind w:left="1763" w:hanging="240"/>
      </w:pPr>
      <w:rPr>
        <w:rFonts w:hint="default"/>
        <w:lang w:val="en-US" w:eastAsia="en-US" w:bidi="en-US"/>
      </w:rPr>
    </w:lvl>
    <w:lvl w:ilvl="3" w:tplc="A2BA4488">
      <w:numFmt w:val="bullet"/>
      <w:lvlText w:val="•"/>
      <w:lvlJc w:val="left"/>
      <w:pPr>
        <w:ind w:left="2644" w:hanging="240"/>
      </w:pPr>
      <w:rPr>
        <w:rFonts w:hint="default"/>
        <w:lang w:val="en-US" w:eastAsia="en-US" w:bidi="en-US"/>
      </w:rPr>
    </w:lvl>
    <w:lvl w:ilvl="4" w:tplc="A854358E">
      <w:numFmt w:val="bullet"/>
      <w:lvlText w:val="•"/>
      <w:lvlJc w:val="left"/>
      <w:pPr>
        <w:ind w:left="3526" w:hanging="240"/>
      </w:pPr>
      <w:rPr>
        <w:rFonts w:hint="default"/>
        <w:lang w:val="en-US" w:eastAsia="en-US" w:bidi="en-US"/>
      </w:rPr>
    </w:lvl>
    <w:lvl w:ilvl="5" w:tplc="0BECDDAA">
      <w:numFmt w:val="bullet"/>
      <w:lvlText w:val="•"/>
      <w:lvlJc w:val="left"/>
      <w:pPr>
        <w:ind w:left="4408" w:hanging="240"/>
      </w:pPr>
      <w:rPr>
        <w:rFonts w:hint="default"/>
        <w:lang w:val="en-US" w:eastAsia="en-US" w:bidi="en-US"/>
      </w:rPr>
    </w:lvl>
    <w:lvl w:ilvl="6" w:tplc="74BCE5C0">
      <w:numFmt w:val="bullet"/>
      <w:lvlText w:val="•"/>
      <w:lvlJc w:val="left"/>
      <w:pPr>
        <w:ind w:left="5289" w:hanging="240"/>
      </w:pPr>
      <w:rPr>
        <w:rFonts w:hint="default"/>
        <w:lang w:val="en-US" w:eastAsia="en-US" w:bidi="en-US"/>
      </w:rPr>
    </w:lvl>
    <w:lvl w:ilvl="7" w:tplc="B0288EF8">
      <w:numFmt w:val="bullet"/>
      <w:lvlText w:val="•"/>
      <w:lvlJc w:val="left"/>
      <w:pPr>
        <w:ind w:left="6171" w:hanging="240"/>
      </w:pPr>
      <w:rPr>
        <w:rFonts w:hint="default"/>
        <w:lang w:val="en-US" w:eastAsia="en-US" w:bidi="en-US"/>
      </w:rPr>
    </w:lvl>
    <w:lvl w:ilvl="8" w:tplc="6C9273F2">
      <w:numFmt w:val="bullet"/>
      <w:lvlText w:val="•"/>
      <w:lvlJc w:val="left"/>
      <w:pPr>
        <w:ind w:left="7052" w:hanging="240"/>
      </w:pPr>
      <w:rPr>
        <w:rFonts w:hint="default"/>
        <w:lang w:val="en-US" w:eastAsia="en-US" w:bidi="en-US"/>
      </w:rPr>
    </w:lvl>
  </w:abstractNum>
  <w:abstractNum w:abstractNumId="22">
    <w:nsid w:val="6E086CCA"/>
    <w:multiLevelType w:val="hybridMultilevel"/>
    <w:tmpl w:val="87C86A68"/>
    <w:lvl w:ilvl="0" w:tplc="86A83C50">
      <w:start w:val="1"/>
      <w:numFmt w:val="decimal"/>
      <w:lvlText w:val="%1."/>
      <w:lvlJc w:val="left"/>
      <w:pPr>
        <w:ind w:left="240" w:hanging="240"/>
      </w:pPr>
      <w:rPr>
        <w:rFonts w:ascii="Times New Roman" w:eastAsia="Times New Roman" w:hAnsi="Times New Roman" w:cs="Times New Roman" w:hint="default"/>
        <w:color w:val="231F20"/>
        <w:spacing w:val="-1"/>
        <w:w w:val="100"/>
        <w:sz w:val="24"/>
        <w:szCs w:val="24"/>
        <w:lang w:val="en-US" w:eastAsia="en-US" w:bidi="en-US"/>
      </w:rPr>
    </w:lvl>
    <w:lvl w:ilvl="1" w:tplc="2256BFB6">
      <w:numFmt w:val="bullet"/>
      <w:lvlText w:val="•"/>
      <w:lvlJc w:val="left"/>
      <w:pPr>
        <w:ind w:left="1115" w:hanging="240"/>
      </w:pPr>
      <w:rPr>
        <w:rFonts w:hint="default"/>
        <w:lang w:val="en-US" w:eastAsia="en-US" w:bidi="en-US"/>
      </w:rPr>
    </w:lvl>
    <w:lvl w:ilvl="2" w:tplc="1F94F83E">
      <w:numFmt w:val="bullet"/>
      <w:lvlText w:val="•"/>
      <w:lvlJc w:val="left"/>
      <w:pPr>
        <w:ind w:left="1990" w:hanging="240"/>
      </w:pPr>
      <w:rPr>
        <w:rFonts w:hint="default"/>
        <w:lang w:val="en-US" w:eastAsia="en-US" w:bidi="en-US"/>
      </w:rPr>
    </w:lvl>
    <w:lvl w:ilvl="3" w:tplc="F1701D5E">
      <w:numFmt w:val="bullet"/>
      <w:lvlText w:val="•"/>
      <w:lvlJc w:val="left"/>
      <w:pPr>
        <w:ind w:left="2865" w:hanging="240"/>
      </w:pPr>
      <w:rPr>
        <w:rFonts w:hint="default"/>
        <w:lang w:val="en-US" w:eastAsia="en-US" w:bidi="en-US"/>
      </w:rPr>
    </w:lvl>
    <w:lvl w:ilvl="4" w:tplc="29807194">
      <w:numFmt w:val="bullet"/>
      <w:lvlText w:val="•"/>
      <w:lvlJc w:val="left"/>
      <w:pPr>
        <w:ind w:left="3740" w:hanging="240"/>
      </w:pPr>
      <w:rPr>
        <w:rFonts w:hint="default"/>
        <w:lang w:val="en-US" w:eastAsia="en-US" w:bidi="en-US"/>
      </w:rPr>
    </w:lvl>
    <w:lvl w:ilvl="5" w:tplc="C3B8E948">
      <w:numFmt w:val="bullet"/>
      <w:lvlText w:val="•"/>
      <w:lvlJc w:val="left"/>
      <w:pPr>
        <w:ind w:left="4616" w:hanging="240"/>
      </w:pPr>
      <w:rPr>
        <w:rFonts w:hint="default"/>
        <w:lang w:val="en-US" w:eastAsia="en-US" w:bidi="en-US"/>
      </w:rPr>
    </w:lvl>
    <w:lvl w:ilvl="6" w:tplc="F47AAB90">
      <w:numFmt w:val="bullet"/>
      <w:lvlText w:val="•"/>
      <w:lvlJc w:val="left"/>
      <w:pPr>
        <w:ind w:left="5491" w:hanging="240"/>
      </w:pPr>
      <w:rPr>
        <w:rFonts w:hint="default"/>
        <w:lang w:val="en-US" w:eastAsia="en-US" w:bidi="en-US"/>
      </w:rPr>
    </w:lvl>
    <w:lvl w:ilvl="7" w:tplc="31305170">
      <w:numFmt w:val="bullet"/>
      <w:lvlText w:val="•"/>
      <w:lvlJc w:val="left"/>
      <w:pPr>
        <w:ind w:left="6366" w:hanging="240"/>
      </w:pPr>
      <w:rPr>
        <w:rFonts w:hint="default"/>
        <w:lang w:val="en-US" w:eastAsia="en-US" w:bidi="en-US"/>
      </w:rPr>
    </w:lvl>
    <w:lvl w:ilvl="8" w:tplc="CB32F0AE">
      <w:numFmt w:val="bullet"/>
      <w:lvlText w:val="•"/>
      <w:lvlJc w:val="left"/>
      <w:pPr>
        <w:ind w:left="7241" w:hanging="240"/>
      </w:pPr>
      <w:rPr>
        <w:rFonts w:hint="default"/>
        <w:lang w:val="en-US" w:eastAsia="en-US" w:bidi="en-US"/>
      </w:rPr>
    </w:lvl>
  </w:abstractNum>
  <w:abstractNum w:abstractNumId="23">
    <w:nsid w:val="767117A9"/>
    <w:multiLevelType w:val="hybridMultilevel"/>
    <w:tmpl w:val="CF92A0D0"/>
    <w:lvl w:ilvl="0" w:tplc="C3704DF0">
      <w:start w:val="1"/>
      <w:numFmt w:val="decimal"/>
      <w:lvlText w:val="%1."/>
      <w:lvlJc w:val="left"/>
      <w:pPr>
        <w:ind w:left="0" w:hanging="240"/>
      </w:pPr>
      <w:rPr>
        <w:rFonts w:ascii="Times New Roman" w:eastAsia="Times New Roman" w:hAnsi="Times New Roman" w:cs="Times New Roman" w:hint="default"/>
        <w:color w:val="231F20"/>
        <w:spacing w:val="-16"/>
        <w:w w:val="100"/>
        <w:sz w:val="24"/>
        <w:szCs w:val="24"/>
        <w:lang w:val="en-US" w:eastAsia="en-US" w:bidi="en-US"/>
      </w:rPr>
    </w:lvl>
    <w:lvl w:ilvl="1" w:tplc="4D10E434">
      <w:numFmt w:val="bullet"/>
      <w:lvlText w:val="•"/>
      <w:lvlJc w:val="left"/>
      <w:pPr>
        <w:ind w:left="848" w:hanging="240"/>
      </w:pPr>
      <w:rPr>
        <w:rFonts w:hint="default"/>
        <w:lang w:val="en-US" w:eastAsia="en-US" w:bidi="en-US"/>
      </w:rPr>
    </w:lvl>
    <w:lvl w:ilvl="2" w:tplc="3228862E">
      <w:numFmt w:val="bullet"/>
      <w:lvlText w:val="•"/>
      <w:lvlJc w:val="left"/>
      <w:pPr>
        <w:ind w:left="1696" w:hanging="240"/>
      </w:pPr>
      <w:rPr>
        <w:rFonts w:hint="default"/>
        <w:lang w:val="en-US" w:eastAsia="en-US" w:bidi="en-US"/>
      </w:rPr>
    </w:lvl>
    <w:lvl w:ilvl="3" w:tplc="3A4CEABC">
      <w:numFmt w:val="bullet"/>
      <w:lvlText w:val="•"/>
      <w:lvlJc w:val="left"/>
      <w:pPr>
        <w:ind w:left="2544" w:hanging="240"/>
      </w:pPr>
      <w:rPr>
        <w:rFonts w:hint="default"/>
        <w:lang w:val="en-US" w:eastAsia="en-US" w:bidi="en-US"/>
      </w:rPr>
    </w:lvl>
    <w:lvl w:ilvl="4" w:tplc="EB92E6BE">
      <w:numFmt w:val="bullet"/>
      <w:lvlText w:val="•"/>
      <w:lvlJc w:val="left"/>
      <w:pPr>
        <w:ind w:left="3392" w:hanging="240"/>
      </w:pPr>
      <w:rPr>
        <w:rFonts w:hint="default"/>
        <w:lang w:val="en-US" w:eastAsia="en-US" w:bidi="en-US"/>
      </w:rPr>
    </w:lvl>
    <w:lvl w:ilvl="5" w:tplc="8C7AAB8C">
      <w:numFmt w:val="bullet"/>
      <w:lvlText w:val="•"/>
      <w:lvlJc w:val="left"/>
      <w:pPr>
        <w:ind w:left="4240" w:hanging="240"/>
      </w:pPr>
      <w:rPr>
        <w:rFonts w:hint="default"/>
        <w:lang w:val="en-US" w:eastAsia="en-US" w:bidi="en-US"/>
      </w:rPr>
    </w:lvl>
    <w:lvl w:ilvl="6" w:tplc="B7CE0630">
      <w:numFmt w:val="bullet"/>
      <w:lvlText w:val="•"/>
      <w:lvlJc w:val="left"/>
      <w:pPr>
        <w:ind w:left="5088" w:hanging="240"/>
      </w:pPr>
      <w:rPr>
        <w:rFonts w:hint="default"/>
        <w:lang w:val="en-US" w:eastAsia="en-US" w:bidi="en-US"/>
      </w:rPr>
    </w:lvl>
    <w:lvl w:ilvl="7" w:tplc="C73E44CE">
      <w:numFmt w:val="bullet"/>
      <w:lvlText w:val="•"/>
      <w:lvlJc w:val="left"/>
      <w:pPr>
        <w:ind w:left="5936" w:hanging="240"/>
      </w:pPr>
      <w:rPr>
        <w:rFonts w:hint="default"/>
        <w:lang w:val="en-US" w:eastAsia="en-US" w:bidi="en-US"/>
      </w:rPr>
    </w:lvl>
    <w:lvl w:ilvl="8" w:tplc="EDBA9ECE">
      <w:numFmt w:val="bullet"/>
      <w:lvlText w:val="•"/>
      <w:lvlJc w:val="left"/>
      <w:pPr>
        <w:ind w:left="6784" w:hanging="240"/>
      </w:pPr>
      <w:rPr>
        <w:rFonts w:hint="default"/>
        <w:lang w:val="en-US" w:eastAsia="en-US" w:bidi="en-US"/>
      </w:rPr>
    </w:lvl>
  </w:abstractNum>
  <w:num w:numId="1">
    <w:abstractNumId w:val="23"/>
  </w:num>
  <w:num w:numId="2">
    <w:abstractNumId w:val="10"/>
  </w:num>
  <w:num w:numId="3">
    <w:abstractNumId w:val="3"/>
  </w:num>
  <w:num w:numId="4">
    <w:abstractNumId w:val="17"/>
  </w:num>
  <w:num w:numId="5">
    <w:abstractNumId w:val="2"/>
  </w:num>
  <w:num w:numId="6">
    <w:abstractNumId w:val="14"/>
  </w:num>
  <w:num w:numId="7">
    <w:abstractNumId w:val="5"/>
  </w:num>
  <w:num w:numId="8">
    <w:abstractNumId w:val="1"/>
  </w:num>
  <w:num w:numId="9">
    <w:abstractNumId w:val="19"/>
  </w:num>
  <w:num w:numId="10">
    <w:abstractNumId w:val="4"/>
  </w:num>
  <w:num w:numId="11">
    <w:abstractNumId w:val="9"/>
  </w:num>
  <w:num w:numId="12">
    <w:abstractNumId w:val="13"/>
  </w:num>
  <w:num w:numId="13">
    <w:abstractNumId w:val="15"/>
  </w:num>
  <w:num w:numId="14">
    <w:abstractNumId w:val="11"/>
  </w:num>
  <w:num w:numId="15">
    <w:abstractNumId w:val="18"/>
  </w:num>
  <w:num w:numId="16">
    <w:abstractNumId w:val="20"/>
  </w:num>
  <w:num w:numId="17">
    <w:abstractNumId w:val="7"/>
  </w:num>
  <w:num w:numId="18">
    <w:abstractNumId w:val="22"/>
  </w:num>
  <w:num w:numId="19">
    <w:abstractNumId w:val="6"/>
  </w:num>
  <w:num w:numId="20">
    <w:abstractNumId w:val="8"/>
  </w:num>
  <w:num w:numId="21">
    <w:abstractNumId w:val="0"/>
  </w:num>
  <w:num w:numId="22">
    <w:abstractNumId w:val="16"/>
  </w:num>
  <w:num w:numId="23">
    <w:abstractNumId w:val="21"/>
  </w:num>
  <w:num w:numId="24">
    <w:abstractNumId w:val="1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AwtTQwNDUxN7OwNDBR0lEKTi0uzszPAykwrAUAKC6PMCwAAAA="/>
  </w:docVars>
  <w:rsids>
    <w:rsidRoot w:val="00014790"/>
    <w:rsid w:val="00014790"/>
    <w:rsid w:val="001B0B16"/>
    <w:rsid w:val="002652D5"/>
    <w:rsid w:val="002C7BE7"/>
    <w:rsid w:val="0030051E"/>
    <w:rsid w:val="003865B7"/>
    <w:rsid w:val="00475173"/>
    <w:rsid w:val="005148F7"/>
    <w:rsid w:val="006E0B0C"/>
    <w:rsid w:val="007244C6"/>
    <w:rsid w:val="00756B01"/>
    <w:rsid w:val="008D6DA9"/>
    <w:rsid w:val="00A215D2"/>
    <w:rsid w:val="00B73C54"/>
    <w:rsid w:val="00BD0AB9"/>
    <w:rsid w:val="00C84B3F"/>
    <w:rsid w:val="00D46883"/>
    <w:rsid w:val="00E93F77"/>
    <w:rsid w:val="00F84A59"/>
    <w:rsid w:val="00FD79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70DD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560" w:lineRule="exact"/>
      <w:ind w:left="58"/>
      <w:outlineLvl w:val="0"/>
    </w:pPr>
    <w:rPr>
      <w:rFonts w:ascii="Arial" w:eastAsia="Arial" w:hAnsi="Arial" w:cs="Arial"/>
      <w:sz w:val="54"/>
      <w:szCs w:val="54"/>
    </w:rPr>
  </w:style>
  <w:style w:type="paragraph" w:styleId="Heading2">
    <w:name w:val="heading 2"/>
    <w:basedOn w:val="Normal"/>
    <w:uiPriority w:val="1"/>
    <w:qFormat/>
    <w:pPr>
      <w:spacing w:before="64"/>
      <w:ind w:left="1487" w:right="1487"/>
      <w:jc w:val="center"/>
      <w:outlineLvl w:val="1"/>
    </w:pPr>
    <w:rPr>
      <w:sz w:val="40"/>
      <w:szCs w:val="40"/>
    </w:rPr>
  </w:style>
  <w:style w:type="paragraph" w:styleId="Heading3">
    <w:name w:val="heading 3"/>
    <w:basedOn w:val="Normal"/>
    <w:uiPriority w:val="1"/>
    <w:qFormat/>
    <w:pPr>
      <w:spacing w:before="64"/>
      <w:ind w:left="1487" w:right="1487"/>
      <w:jc w:val="center"/>
      <w:outlineLvl w:val="2"/>
    </w:pPr>
    <w:rPr>
      <w:i/>
      <w:sz w:val="40"/>
      <w:szCs w:val="40"/>
    </w:rPr>
  </w:style>
  <w:style w:type="paragraph" w:styleId="Heading4">
    <w:name w:val="heading 4"/>
    <w:basedOn w:val="Normal"/>
    <w:uiPriority w:val="1"/>
    <w:qFormat/>
    <w:pPr>
      <w:spacing w:before="67"/>
      <w:ind w:left="1440"/>
      <w:outlineLvl w:val="3"/>
    </w:pPr>
    <w:rPr>
      <w:b/>
      <w:bCs/>
      <w:sz w:val="36"/>
      <w:szCs w:val="36"/>
    </w:rPr>
  </w:style>
  <w:style w:type="paragraph" w:styleId="Heading5">
    <w:name w:val="heading 5"/>
    <w:basedOn w:val="Normal"/>
    <w:uiPriority w:val="1"/>
    <w:qFormat/>
    <w:pPr>
      <w:spacing w:line="338" w:lineRule="exact"/>
      <w:jc w:val="center"/>
      <w:outlineLvl w:val="4"/>
    </w:pPr>
    <w:rPr>
      <w:b/>
      <w:bCs/>
      <w:i/>
      <w:sz w:val="36"/>
      <w:szCs w:val="36"/>
    </w:rPr>
  </w:style>
  <w:style w:type="paragraph" w:styleId="Heading6">
    <w:name w:val="heading 6"/>
    <w:basedOn w:val="Normal"/>
    <w:uiPriority w:val="1"/>
    <w:qFormat/>
    <w:pPr>
      <w:ind w:left="1440"/>
      <w:outlineLvl w:val="5"/>
    </w:pPr>
    <w:rPr>
      <w:sz w:val="36"/>
      <w:szCs w:val="36"/>
    </w:rPr>
  </w:style>
  <w:style w:type="paragraph" w:styleId="Heading7">
    <w:name w:val="heading 7"/>
    <w:basedOn w:val="Normal"/>
    <w:uiPriority w:val="1"/>
    <w:qFormat/>
    <w:pPr>
      <w:spacing w:before="74"/>
      <w:ind w:left="1487"/>
      <w:outlineLvl w:val="6"/>
    </w:pPr>
    <w:rPr>
      <w:i/>
      <w:sz w:val="36"/>
      <w:szCs w:val="36"/>
    </w:rPr>
  </w:style>
  <w:style w:type="paragraph" w:styleId="Heading8">
    <w:name w:val="heading 8"/>
    <w:basedOn w:val="Normal"/>
    <w:uiPriority w:val="1"/>
    <w:qFormat/>
    <w:pPr>
      <w:ind w:left="837" w:right="818"/>
      <w:jc w:val="center"/>
      <w:outlineLvl w:val="7"/>
    </w:pPr>
    <w:rPr>
      <w:b/>
      <w:bCs/>
      <w:sz w:val="32"/>
      <w:szCs w:val="32"/>
    </w:rPr>
  </w:style>
  <w:style w:type="paragraph" w:styleId="Heading9">
    <w:name w:val="heading 9"/>
    <w:basedOn w:val="Normal"/>
    <w:uiPriority w:val="1"/>
    <w:qFormat/>
    <w:pPr>
      <w:ind w:left="1440"/>
      <w:outlineLvl w:val="8"/>
    </w:pPr>
    <w:rPr>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3600" w:hanging="72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1B0B16"/>
    <w:pPr>
      <w:tabs>
        <w:tab w:val="center" w:pos="4680"/>
        <w:tab w:val="right" w:pos="9360"/>
      </w:tabs>
    </w:pPr>
  </w:style>
  <w:style w:type="character" w:customStyle="1" w:styleId="HeaderChar">
    <w:name w:val="Header Char"/>
    <w:basedOn w:val="DefaultParagraphFont"/>
    <w:link w:val="Header"/>
    <w:uiPriority w:val="99"/>
    <w:rsid w:val="001B0B16"/>
    <w:rPr>
      <w:rFonts w:ascii="Times New Roman" w:eastAsia="Times New Roman" w:hAnsi="Times New Roman" w:cs="Times New Roman"/>
      <w:lang w:bidi="en-US"/>
    </w:rPr>
  </w:style>
  <w:style w:type="paragraph" w:styleId="Footer">
    <w:name w:val="footer"/>
    <w:basedOn w:val="Normal"/>
    <w:link w:val="FooterChar"/>
    <w:uiPriority w:val="99"/>
    <w:unhideWhenUsed/>
    <w:rsid w:val="001B0B16"/>
    <w:pPr>
      <w:tabs>
        <w:tab w:val="center" w:pos="4680"/>
        <w:tab w:val="right" w:pos="9360"/>
      </w:tabs>
    </w:pPr>
  </w:style>
  <w:style w:type="character" w:customStyle="1" w:styleId="FooterChar">
    <w:name w:val="Footer Char"/>
    <w:basedOn w:val="DefaultParagraphFont"/>
    <w:link w:val="Footer"/>
    <w:uiPriority w:val="99"/>
    <w:rsid w:val="001B0B16"/>
    <w:rPr>
      <w:rFonts w:ascii="Times New Roman" w:eastAsia="Times New Roman" w:hAnsi="Times New Roman" w:cs="Times New Roman"/>
      <w:lang w:bidi="en-US"/>
    </w:rPr>
  </w:style>
  <w:style w:type="character" w:customStyle="1" w:styleId="BodyTextChar">
    <w:name w:val="Body Text Char"/>
    <w:basedOn w:val="DefaultParagraphFont"/>
    <w:link w:val="BodyText"/>
    <w:uiPriority w:val="1"/>
    <w:rsid w:val="00E93F77"/>
    <w:rPr>
      <w:rFonts w:ascii="Times New Roman" w:eastAsia="Times New Roman" w:hAnsi="Times New Roman" w:cs="Times New Roman"/>
      <w:sz w:val="24"/>
      <w:szCs w:val="24"/>
      <w:lang w:bidi="en-US"/>
    </w:rPr>
  </w:style>
  <w:style w:type="table" w:styleId="TableGrid">
    <w:name w:val="Table Grid"/>
    <w:basedOn w:val="TableNormal"/>
    <w:uiPriority w:val="59"/>
    <w:rsid w:val="006E0B0C"/>
    <w:pPr>
      <w:widowControl/>
      <w:autoSpaceDE/>
      <w:autoSpaceDN/>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
    <w:name w:val="I"/>
    <w:basedOn w:val="Normal"/>
    <w:qFormat/>
    <w:rsid w:val="006E0B0C"/>
    <w:pPr>
      <w:widowControl/>
      <w:autoSpaceDE/>
      <w:autoSpaceDN/>
    </w:pPr>
    <w:rPr>
      <w:rFonts w:eastAsiaTheme="minorHAnsi" w:cstheme="minorBidi"/>
      <w:sz w:val="24"/>
      <w:lang w:bidi="ar-SA"/>
    </w:rPr>
  </w:style>
  <w:style w:type="paragraph" w:customStyle="1" w:styleId="A">
    <w:name w:val="A"/>
    <w:basedOn w:val="Normal"/>
    <w:qFormat/>
    <w:rsid w:val="006E0B0C"/>
    <w:pPr>
      <w:widowControl/>
      <w:autoSpaceDE/>
      <w:autoSpaceDN/>
      <w:ind w:left="1440" w:hanging="720"/>
    </w:pPr>
    <w:rPr>
      <w:rFonts w:eastAsiaTheme="minorHAnsi" w:cstheme="minorBidi"/>
      <w:sz w:val="24"/>
      <w:lang w:bidi="ar-SA"/>
    </w:rPr>
  </w:style>
  <w:style w:type="paragraph" w:customStyle="1" w:styleId="1">
    <w:name w:val="1."/>
    <w:basedOn w:val="Normal"/>
    <w:qFormat/>
    <w:rsid w:val="006E0B0C"/>
    <w:pPr>
      <w:widowControl/>
      <w:autoSpaceDE/>
      <w:autoSpaceDN/>
      <w:ind w:left="2160" w:hanging="720"/>
    </w:pPr>
    <w:rPr>
      <w:rFonts w:eastAsiaTheme="minorHAnsi" w:cstheme="minorBidi"/>
      <w:sz w:val="24"/>
      <w:lang w:bidi="ar-SA"/>
    </w:rPr>
  </w:style>
  <w:style w:type="paragraph" w:customStyle="1" w:styleId="a0">
    <w:name w:val="a."/>
    <w:basedOn w:val="Normal"/>
    <w:qFormat/>
    <w:rsid w:val="006E0B0C"/>
    <w:pPr>
      <w:widowControl/>
      <w:autoSpaceDE/>
      <w:autoSpaceDN/>
      <w:ind w:left="2520" w:hanging="360"/>
    </w:pPr>
    <w:rPr>
      <w:rFonts w:eastAsiaTheme="minorHAnsi" w:cstheme="minorBidi"/>
      <w:sz w:val="24"/>
      <w:lang w:bidi="ar-SA"/>
    </w:rPr>
  </w:style>
  <w:style w:type="paragraph" w:customStyle="1" w:styleId="i0">
    <w:name w:val="i."/>
    <w:basedOn w:val="Normal"/>
    <w:qFormat/>
    <w:rsid w:val="006E0B0C"/>
    <w:pPr>
      <w:widowControl/>
      <w:autoSpaceDE/>
      <w:autoSpaceDN/>
      <w:ind w:left="2880" w:hanging="360"/>
    </w:pPr>
    <w:rPr>
      <w:rFonts w:eastAsiaTheme="minorHAnsi" w:cstheme="minorBidi"/>
      <w:sz w:val="24"/>
      <w:lang w:bidi="ar-SA"/>
    </w:rPr>
  </w:style>
  <w:style w:type="paragraph" w:customStyle="1" w:styleId="i1">
    <w:name w:val="i)"/>
    <w:basedOn w:val="Normal"/>
    <w:qFormat/>
    <w:rsid w:val="006E0B0C"/>
    <w:pPr>
      <w:widowControl/>
      <w:autoSpaceDE/>
      <w:autoSpaceDN/>
      <w:ind w:left="3600" w:hanging="360"/>
    </w:pPr>
    <w:rPr>
      <w:rFonts w:eastAsiaTheme="minorHAnsi" w:cstheme="minorBidi"/>
      <w:sz w:val="24"/>
      <w:lang w:bidi="ar-SA"/>
    </w:rPr>
  </w:style>
  <w:style w:type="paragraph" w:styleId="Title">
    <w:name w:val="Title"/>
    <w:basedOn w:val="Normal"/>
    <w:link w:val="TitleChar"/>
    <w:qFormat/>
    <w:rsid w:val="00475173"/>
    <w:pPr>
      <w:widowControl/>
      <w:autoSpaceDE/>
      <w:autoSpaceDN/>
      <w:jc w:val="center"/>
    </w:pPr>
    <w:rPr>
      <w:b/>
      <w:bCs/>
      <w:sz w:val="32"/>
      <w:szCs w:val="24"/>
      <w:lang w:bidi="ar-SA"/>
    </w:rPr>
  </w:style>
  <w:style w:type="character" w:customStyle="1" w:styleId="TitleChar">
    <w:name w:val="Title Char"/>
    <w:basedOn w:val="DefaultParagraphFont"/>
    <w:link w:val="Title"/>
    <w:rsid w:val="00475173"/>
    <w:rPr>
      <w:rFonts w:ascii="Times New Roman" w:eastAsia="Times New Roman" w:hAnsi="Times New Roman" w:cs="Times New Roman"/>
      <w:b/>
      <w:bCs/>
      <w:sz w:val="32"/>
      <w:szCs w:val="24"/>
    </w:rPr>
  </w:style>
  <w:style w:type="paragraph" w:customStyle="1" w:styleId="a1">
    <w:name w:val="a)"/>
    <w:basedOn w:val="i0"/>
    <w:qFormat/>
    <w:rsid w:val="007244C6"/>
    <w:pPr>
      <w:ind w:left="3240"/>
    </w:pPr>
  </w:style>
  <w:style w:type="paragraph" w:styleId="BalloonText">
    <w:name w:val="Balloon Text"/>
    <w:basedOn w:val="Normal"/>
    <w:link w:val="BalloonTextChar"/>
    <w:uiPriority w:val="99"/>
    <w:semiHidden/>
    <w:unhideWhenUsed/>
    <w:rsid w:val="00BD0AB9"/>
    <w:rPr>
      <w:rFonts w:ascii="Tahoma" w:hAnsi="Tahoma" w:cs="Tahoma"/>
      <w:sz w:val="16"/>
      <w:szCs w:val="16"/>
    </w:rPr>
  </w:style>
  <w:style w:type="character" w:customStyle="1" w:styleId="BalloonTextChar">
    <w:name w:val="Balloon Text Char"/>
    <w:basedOn w:val="DefaultParagraphFont"/>
    <w:link w:val="BalloonText"/>
    <w:uiPriority w:val="99"/>
    <w:semiHidden/>
    <w:rsid w:val="00BD0AB9"/>
    <w:rPr>
      <w:rFonts w:ascii="Tahoma" w:eastAsia="Times New Roman" w:hAnsi="Tahoma" w:cs="Tahoma"/>
      <w:sz w:val="16"/>
      <w:szCs w:val="16"/>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560" w:lineRule="exact"/>
      <w:ind w:left="58"/>
      <w:outlineLvl w:val="0"/>
    </w:pPr>
    <w:rPr>
      <w:rFonts w:ascii="Arial" w:eastAsia="Arial" w:hAnsi="Arial" w:cs="Arial"/>
      <w:sz w:val="54"/>
      <w:szCs w:val="54"/>
    </w:rPr>
  </w:style>
  <w:style w:type="paragraph" w:styleId="Heading2">
    <w:name w:val="heading 2"/>
    <w:basedOn w:val="Normal"/>
    <w:uiPriority w:val="1"/>
    <w:qFormat/>
    <w:pPr>
      <w:spacing w:before="64"/>
      <w:ind w:left="1487" w:right="1487"/>
      <w:jc w:val="center"/>
      <w:outlineLvl w:val="1"/>
    </w:pPr>
    <w:rPr>
      <w:sz w:val="40"/>
      <w:szCs w:val="40"/>
    </w:rPr>
  </w:style>
  <w:style w:type="paragraph" w:styleId="Heading3">
    <w:name w:val="heading 3"/>
    <w:basedOn w:val="Normal"/>
    <w:uiPriority w:val="1"/>
    <w:qFormat/>
    <w:pPr>
      <w:spacing w:before="64"/>
      <w:ind w:left="1487" w:right="1487"/>
      <w:jc w:val="center"/>
      <w:outlineLvl w:val="2"/>
    </w:pPr>
    <w:rPr>
      <w:i/>
      <w:sz w:val="40"/>
      <w:szCs w:val="40"/>
    </w:rPr>
  </w:style>
  <w:style w:type="paragraph" w:styleId="Heading4">
    <w:name w:val="heading 4"/>
    <w:basedOn w:val="Normal"/>
    <w:uiPriority w:val="1"/>
    <w:qFormat/>
    <w:pPr>
      <w:spacing w:before="67"/>
      <w:ind w:left="1440"/>
      <w:outlineLvl w:val="3"/>
    </w:pPr>
    <w:rPr>
      <w:b/>
      <w:bCs/>
      <w:sz w:val="36"/>
      <w:szCs w:val="36"/>
    </w:rPr>
  </w:style>
  <w:style w:type="paragraph" w:styleId="Heading5">
    <w:name w:val="heading 5"/>
    <w:basedOn w:val="Normal"/>
    <w:uiPriority w:val="1"/>
    <w:qFormat/>
    <w:pPr>
      <w:spacing w:line="338" w:lineRule="exact"/>
      <w:jc w:val="center"/>
      <w:outlineLvl w:val="4"/>
    </w:pPr>
    <w:rPr>
      <w:b/>
      <w:bCs/>
      <w:i/>
      <w:sz w:val="36"/>
      <w:szCs w:val="36"/>
    </w:rPr>
  </w:style>
  <w:style w:type="paragraph" w:styleId="Heading6">
    <w:name w:val="heading 6"/>
    <w:basedOn w:val="Normal"/>
    <w:uiPriority w:val="1"/>
    <w:qFormat/>
    <w:pPr>
      <w:ind w:left="1440"/>
      <w:outlineLvl w:val="5"/>
    </w:pPr>
    <w:rPr>
      <w:sz w:val="36"/>
      <w:szCs w:val="36"/>
    </w:rPr>
  </w:style>
  <w:style w:type="paragraph" w:styleId="Heading7">
    <w:name w:val="heading 7"/>
    <w:basedOn w:val="Normal"/>
    <w:uiPriority w:val="1"/>
    <w:qFormat/>
    <w:pPr>
      <w:spacing w:before="74"/>
      <w:ind w:left="1487"/>
      <w:outlineLvl w:val="6"/>
    </w:pPr>
    <w:rPr>
      <w:i/>
      <w:sz w:val="36"/>
      <w:szCs w:val="36"/>
    </w:rPr>
  </w:style>
  <w:style w:type="paragraph" w:styleId="Heading8">
    <w:name w:val="heading 8"/>
    <w:basedOn w:val="Normal"/>
    <w:uiPriority w:val="1"/>
    <w:qFormat/>
    <w:pPr>
      <w:ind w:left="837" w:right="818"/>
      <w:jc w:val="center"/>
      <w:outlineLvl w:val="7"/>
    </w:pPr>
    <w:rPr>
      <w:b/>
      <w:bCs/>
      <w:sz w:val="32"/>
      <w:szCs w:val="32"/>
    </w:rPr>
  </w:style>
  <w:style w:type="paragraph" w:styleId="Heading9">
    <w:name w:val="heading 9"/>
    <w:basedOn w:val="Normal"/>
    <w:uiPriority w:val="1"/>
    <w:qFormat/>
    <w:pPr>
      <w:ind w:left="1440"/>
      <w:outlineLvl w:val="8"/>
    </w:pPr>
    <w:rPr>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3600" w:hanging="72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1B0B16"/>
    <w:pPr>
      <w:tabs>
        <w:tab w:val="center" w:pos="4680"/>
        <w:tab w:val="right" w:pos="9360"/>
      </w:tabs>
    </w:pPr>
  </w:style>
  <w:style w:type="character" w:customStyle="1" w:styleId="HeaderChar">
    <w:name w:val="Header Char"/>
    <w:basedOn w:val="DefaultParagraphFont"/>
    <w:link w:val="Header"/>
    <w:uiPriority w:val="99"/>
    <w:rsid w:val="001B0B16"/>
    <w:rPr>
      <w:rFonts w:ascii="Times New Roman" w:eastAsia="Times New Roman" w:hAnsi="Times New Roman" w:cs="Times New Roman"/>
      <w:lang w:bidi="en-US"/>
    </w:rPr>
  </w:style>
  <w:style w:type="paragraph" w:styleId="Footer">
    <w:name w:val="footer"/>
    <w:basedOn w:val="Normal"/>
    <w:link w:val="FooterChar"/>
    <w:uiPriority w:val="99"/>
    <w:unhideWhenUsed/>
    <w:rsid w:val="001B0B16"/>
    <w:pPr>
      <w:tabs>
        <w:tab w:val="center" w:pos="4680"/>
        <w:tab w:val="right" w:pos="9360"/>
      </w:tabs>
    </w:pPr>
  </w:style>
  <w:style w:type="character" w:customStyle="1" w:styleId="FooterChar">
    <w:name w:val="Footer Char"/>
    <w:basedOn w:val="DefaultParagraphFont"/>
    <w:link w:val="Footer"/>
    <w:uiPriority w:val="99"/>
    <w:rsid w:val="001B0B16"/>
    <w:rPr>
      <w:rFonts w:ascii="Times New Roman" w:eastAsia="Times New Roman" w:hAnsi="Times New Roman" w:cs="Times New Roman"/>
      <w:lang w:bidi="en-US"/>
    </w:rPr>
  </w:style>
  <w:style w:type="character" w:customStyle="1" w:styleId="BodyTextChar">
    <w:name w:val="Body Text Char"/>
    <w:basedOn w:val="DefaultParagraphFont"/>
    <w:link w:val="BodyText"/>
    <w:uiPriority w:val="1"/>
    <w:rsid w:val="00E93F77"/>
    <w:rPr>
      <w:rFonts w:ascii="Times New Roman" w:eastAsia="Times New Roman" w:hAnsi="Times New Roman" w:cs="Times New Roman"/>
      <w:sz w:val="24"/>
      <w:szCs w:val="24"/>
      <w:lang w:bidi="en-US"/>
    </w:rPr>
  </w:style>
  <w:style w:type="table" w:styleId="TableGrid">
    <w:name w:val="Table Grid"/>
    <w:basedOn w:val="TableNormal"/>
    <w:uiPriority w:val="59"/>
    <w:rsid w:val="006E0B0C"/>
    <w:pPr>
      <w:widowControl/>
      <w:autoSpaceDE/>
      <w:autoSpaceDN/>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
    <w:name w:val="I"/>
    <w:basedOn w:val="Normal"/>
    <w:qFormat/>
    <w:rsid w:val="006E0B0C"/>
    <w:pPr>
      <w:widowControl/>
      <w:autoSpaceDE/>
      <w:autoSpaceDN/>
    </w:pPr>
    <w:rPr>
      <w:rFonts w:eastAsiaTheme="minorHAnsi" w:cstheme="minorBidi"/>
      <w:sz w:val="24"/>
      <w:lang w:bidi="ar-SA"/>
    </w:rPr>
  </w:style>
  <w:style w:type="paragraph" w:customStyle="1" w:styleId="A">
    <w:name w:val="A"/>
    <w:basedOn w:val="Normal"/>
    <w:qFormat/>
    <w:rsid w:val="006E0B0C"/>
    <w:pPr>
      <w:widowControl/>
      <w:autoSpaceDE/>
      <w:autoSpaceDN/>
      <w:ind w:left="1440" w:hanging="720"/>
    </w:pPr>
    <w:rPr>
      <w:rFonts w:eastAsiaTheme="minorHAnsi" w:cstheme="minorBidi"/>
      <w:sz w:val="24"/>
      <w:lang w:bidi="ar-SA"/>
    </w:rPr>
  </w:style>
  <w:style w:type="paragraph" w:customStyle="1" w:styleId="1">
    <w:name w:val="1."/>
    <w:basedOn w:val="Normal"/>
    <w:qFormat/>
    <w:rsid w:val="006E0B0C"/>
    <w:pPr>
      <w:widowControl/>
      <w:autoSpaceDE/>
      <w:autoSpaceDN/>
      <w:ind w:left="2160" w:hanging="720"/>
    </w:pPr>
    <w:rPr>
      <w:rFonts w:eastAsiaTheme="minorHAnsi" w:cstheme="minorBidi"/>
      <w:sz w:val="24"/>
      <w:lang w:bidi="ar-SA"/>
    </w:rPr>
  </w:style>
  <w:style w:type="paragraph" w:customStyle="1" w:styleId="a0">
    <w:name w:val="a."/>
    <w:basedOn w:val="Normal"/>
    <w:qFormat/>
    <w:rsid w:val="006E0B0C"/>
    <w:pPr>
      <w:widowControl/>
      <w:autoSpaceDE/>
      <w:autoSpaceDN/>
      <w:ind w:left="2520" w:hanging="360"/>
    </w:pPr>
    <w:rPr>
      <w:rFonts w:eastAsiaTheme="minorHAnsi" w:cstheme="minorBidi"/>
      <w:sz w:val="24"/>
      <w:lang w:bidi="ar-SA"/>
    </w:rPr>
  </w:style>
  <w:style w:type="paragraph" w:customStyle="1" w:styleId="i0">
    <w:name w:val="i."/>
    <w:basedOn w:val="Normal"/>
    <w:qFormat/>
    <w:rsid w:val="006E0B0C"/>
    <w:pPr>
      <w:widowControl/>
      <w:autoSpaceDE/>
      <w:autoSpaceDN/>
      <w:ind w:left="2880" w:hanging="360"/>
    </w:pPr>
    <w:rPr>
      <w:rFonts w:eastAsiaTheme="minorHAnsi" w:cstheme="minorBidi"/>
      <w:sz w:val="24"/>
      <w:lang w:bidi="ar-SA"/>
    </w:rPr>
  </w:style>
  <w:style w:type="paragraph" w:customStyle="1" w:styleId="i1">
    <w:name w:val="i)"/>
    <w:basedOn w:val="Normal"/>
    <w:qFormat/>
    <w:rsid w:val="006E0B0C"/>
    <w:pPr>
      <w:widowControl/>
      <w:autoSpaceDE/>
      <w:autoSpaceDN/>
      <w:ind w:left="3600" w:hanging="360"/>
    </w:pPr>
    <w:rPr>
      <w:rFonts w:eastAsiaTheme="minorHAnsi" w:cstheme="minorBidi"/>
      <w:sz w:val="24"/>
      <w:lang w:bidi="ar-SA"/>
    </w:rPr>
  </w:style>
  <w:style w:type="paragraph" w:styleId="Title">
    <w:name w:val="Title"/>
    <w:basedOn w:val="Normal"/>
    <w:link w:val="TitleChar"/>
    <w:qFormat/>
    <w:rsid w:val="00475173"/>
    <w:pPr>
      <w:widowControl/>
      <w:autoSpaceDE/>
      <w:autoSpaceDN/>
      <w:jc w:val="center"/>
    </w:pPr>
    <w:rPr>
      <w:b/>
      <w:bCs/>
      <w:sz w:val="32"/>
      <w:szCs w:val="24"/>
      <w:lang w:bidi="ar-SA"/>
    </w:rPr>
  </w:style>
  <w:style w:type="character" w:customStyle="1" w:styleId="TitleChar">
    <w:name w:val="Title Char"/>
    <w:basedOn w:val="DefaultParagraphFont"/>
    <w:link w:val="Title"/>
    <w:rsid w:val="00475173"/>
    <w:rPr>
      <w:rFonts w:ascii="Times New Roman" w:eastAsia="Times New Roman" w:hAnsi="Times New Roman" w:cs="Times New Roman"/>
      <w:b/>
      <w:bCs/>
      <w:sz w:val="32"/>
      <w:szCs w:val="24"/>
    </w:rPr>
  </w:style>
  <w:style w:type="paragraph" w:customStyle="1" w:styleId="a1">
    <w:name w:val="a)"/>
    <w:basedOn w:val="i0"/>
    <w:qFormat/>
    <w:rsid w:val="007244C6"/>
    <w:pPr>
      <w:ind w:left="3240"/>
    </w:pPr>
  </w:style>
  <w:style w:type="paragraph" w:styleId="BalloonText">
    <w:name w:val="Balloon Text"/>
    <w:basedOn w:val="Normal"/>
    <w:link w:val="BalloonTextChar"/>
    <w:uiPriority w:val="99"/>
    <w:semiHidden/>
    <w:unhideWhenUsed/>
    <w:rsid w:val="00BD0AB9"/>
    <w:rPr>
      <w:rFonts w:ascii="Tahoma" w:hAnsi="Tahoma" w:cs="Tahoma"/>
      <w:sz w:val="16"/>
      <w:szCs w:val="16"/>
    </w:rPr>
  </w:style>
  <w:style w:type="character" w:customStyle="1" w:styleId="BalloonTextChar">
    <w:name w:val="Balloon Text Char"/>
    <w:basedOn w:val="DefaultParagraphFont"/>
    <w:link w:val="BalloonText"/>
    <w:uiPriority w:val="99"/>
    <w:semiHidden/>
    <w:rsid w:val="00BD0AB9"/>
    <w:rPr>
      <w:rFonts w:ascii="Tahoma" w:eastAsia="Times New Roman" w:hAnsi="Tahoma" w:cs="Tahoma"/>
      <w:sz w:val="16"/>
      <w:szCs w:val="16"/>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footer" Target="footer2.xml"/><Relationship Id="rId63" Type="http://schemas.openxmlformats.org/officeDocument/2006/relationships/image" Target="media/image49.jpeg"/><Relationship Id="rId68" Type="http://schemas.openxmlformats.org/officeDocument/2006/relationships/image" Target="media/image52.jpeg"/><Relationship Id="rId84" Type="http://schemas.openxmlformats.org/officeDocument/2006/relationships/image" Target="media/image63.jpeg"/><Relationship Id="rId89" Type="http://schemas.openxmlformats.org/officeDocument/2006/relationships/image" Target="media/image68.jpeg"/><Relationship Id="rId112" Type="http://schemas.openxmlformats.org/officeDocument/2006/relationships/image" Target="media/image86.jpeg"/><Relationship Id="rId16" Type="http://schemas.openxmlformats.org/officeDocument/2006/relationships/image" Target="media/image8.png"/><Relationship Id="rId107" Type="http://schemas.openxmlformats.org/officeDocument/2006/relationships/image" Target="media/image82.jpe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6.jpeg"/><Relationship Id="rId53" Type="http://schemas.openxmlformats.org/officeDocument/2006/relationships/footer" Target="footer4.xml"/><Relationship Id="rId58" Type="http://schemas.openxmlformats.org/officeDocument/2006/relationships/footer" Target="footer5.xml"/><Relationship Id="rId66" Type="http://schemas.openxmlformats.org/officeDocument/2006/relationships/image" Target="media/image51.jpeg"/><Relationship Id="rId74" Type="http://schemas.openxmlformats.org/officeDocument/2006/relationships/image" Target="media/image56.jpeg"/><Relationship Id="rId79" Type="http://schemas.openxmlformats.org/officeDocument/2006/relationships/footer" Target="footer12.xml"/><Relationship Id="rId87" Type="http://schemas.openxmlformats.org/officeDocument/2006/relationships/image" Target="media/image66.jpeg"/><Relationship Id="rId102" Type="http://schemas.openxmlformats.org/officeDocument/2006/relationships/image" Target="media/image77.jpeg"/><Relationship Id="rId110" Type="http://schemas.openxmlformats.org/officeDocument/2006/relationships/footer" Target="footer18.xml"/><Relationship Id="rId115"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footer" Target="footer6.xml"/><Relationship Id="rId82" Type="http://schemas.openxmlformats.org/officeDocument/2006/relationships/footer" Target="footer13.xml"/><Relationship Id="rId90" Type="http://schemas.openxmlformats.org/officeDocument/2006/relationships/image" Target="media/image69.jpeg"/><Relationship Id="rId95" Type="http://schemas.openxmlformats.org/officeDocument/2006/relationships/image" Target="media/image73.jpe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38.jpeg"/><Relationship Id="rId56" Type="http://schemas.openxmlformats.org/officeDocument/2006/relationships/image" Target="media/image44.jpeg"/><Relationship Id="rId64" Type="http://schemas.openxmlformats.org/officeDocument/2006/relationships/footer" Target="footer7.xml"/><Relationship Id="rId69" Type="http://schemas.openxmlformats.org/officeDocument/2006/relationships/image" Target="media/image53.jpeg"/><Relationship Id="rId77" Type="http://schemas.openxmlformats.org/officeDocument/2006/relationships/image" Target="media/image58.jpeg"/><Relationship Id="rId100" Type="http://schemas.openxmlformats.org/officeDocument/2006/relationships/image" Target="media/image75.jpeg"/><Relationship Id="rId105" Type="http://schemas.openxmlformats.org/officeDocument/2006/relationships/image" Target="media/image80.jpeg"/><Relationship Id="rId113" Type="http://schemas.openxmlformats.org/officeDocument/2006/relationships/footer" Target="footer19.xml"/><Relationship Id="rId8" Type="http://schemas.openxmlformats.org/officeDocument/2006/relationships/endnotes" Target="endnotes.xml"/><Relationship Id="rId51" Type="http://schemas.openxmlformats.org/officeDocument/2006/relationships/image" Target="media/image40.jpeg"/><Relationship Id="rId72" Type="http://schemas.openxmlformats.org/officeDocument/2006/relationships/image" Target="media/image55.jpeg"/><Relationship Id="rId80" Type="http://schemas.openxmlformats.org/officeDocument/2006/relationships/image" Target="media/image60.jpeg"/><Relationship Id="rId85" Type="http://schemas.openxmlformats.org/officeDocument/2006/relationships/image" Target="media/image64.jpeg"/><Relationship Id="rId93" Type="http://schemas.openxmlformats.org/officeDocument/2006/relationships/footer" Target="footer14.xml"/><Relationship Id="rId98" Type="http://schemas.openxmlformats.org/officeDocument/2006/relationships/image" Target="media/image74.jpe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7.jpeg"/><Relationship Id="rId59" Type="http://schemas.openxmlformats.org/officeDocument/2006/relationships/image" Target="media/image46.jpeg"/><Relationship Id="rId67" Type="http://schemas.openxmlformats.org/officeDocument/2006/relationships/footer" Target="footer8.xml"/><Relationship Id="rId103" Type="http://schemas.openxmlformats.org/officeDocument/2006/relationships/footer" Target="footer17.xml"/><Relationship Id="rId108" Type="http://schemas.openxmlformats.org/officeDocument/2006/relationships/image" Target="media/image81.jpe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2.jpeg"/><Relationship Id="rId62" Type="http://schemas.openxmlformats.org/officeDocument/2006/relationships/image" Target="media/image48.jpeg"/><Relationship Id="rId70" Type="http://schemas.openxmlformats.org/officeDocument/2006/relationships/footer" Target="footer9.xml"/><Relationship Id="rId75" Type="http://schemas.openxmlformats.org/officeDocument/2006/relationships/image" Target="media/image57.jpeg"/><Relationship Id="rId83" Type="http://schemas.openxmlformats.org/officeDocument/2006/relationships/image" Target="media/image62.jpeg"/><Relationship Id="rId88" Type="http://schemas.openxmlformats.org/officeDocument/2006/relationships/image" Target="media/image67.jpeg"/><Relationship Id="rId91" Type="http://schemas.openxmlformats.org/officeDocument/2006/relationships/image" Target="media/image70.jpeg"/><Relationship Id="rId96" Type="http://schemas.openxmlformats.org/officeDocument/2006/relationships/image" Target="media/image73.jpg"/><Relationship Id="rId111" Type="http://schemas.openxmlformats.org/officeDocument/2006/relationships/image" Target="media/image83.jpe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39.jpeg"/><Relationship Id="rId57" Type="http://schemas.openxmlformats.org/officeDocument/2006/relationships/image" Target="media/image45.jpeg"/><Relationship Id="rId106" Type="http://schemas.openxmlformats.org/officeDocument/2006/relationships/image" Target="media/image79.jpeg"/><Relationship Id="rId114"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footer" Target="footer1.xml"/><Relationship Id="rId52" Type="http://schemas.openxmlformats.org/officeDocument/2006/relationships/image" Target="media/image41.jpeg"/><Relationship Id="rId60" Type="http://schemas.openxmlformats.org/officeDocument/2006/relationships/image" Target="media/image47.jpeg"/><Relationship Id="rId65" Type="http://schemas.openxmlformats.org/officeDocument/2006/relationships/image" Target="media/image50.jpeg"/><Relationship Id="rId73" Type="http://schemas.openxmlformats.org/officeDocument/2006/relationships/footer" Target="footer10.xml"/><Relationship Id="rId78" Type="http://schemas.openxmlformats.org/officeDocument/2006/relationships/image" Target="media/image59.jpeg"/><Relationship Id="rId81" Type="http://schemas.openxmlformats.org/officeDocument/2006/relationships/image" Target="media/image61.jpeg"/><Relationship Id="rId86" Type="http://schemas.openxmlformats.org/officeDocument/2006/relationships/image" Target="media/image65.jpeg"/><Relationship Id="rId94" Type="http://schemas.openxmlformats.org/officeDocument/2006/relationships/image" Target="media/image72.jpeg"/><Relationship Id="rId99" Type="http://schemas.openxmlformats.org/officeDocument/2006/relationships/image" Target="media/image76.jpeg"/><Relationship Id="rId101" Type="http://schemas.openxmlformats.org/officeDocument/2006/relationships/footer" Target="footer16.xml"/><Relationship Id="rId4" Type="http://schemas.microsoft.com/office/2007/relationships/stylesWithEffects" Target="stylesWithEffect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84.jpeg"/><Relationship Id="rId34" Type="http://schemas.openxmlformats.org/officeDocument/2006/relationships/image" Target="media/image26.png"/><Relationship Id="rId50" Type="http://schemas.openxmlformats.org/officeDocument/2006/relationships/footer" Target="footer3.xml"/><Relationship Id="rId55" Type="http://schemas.openxmlformats.org/officeDocument/2006/relationships/image" Target="media/image43.jpeg"/><Relationship Id="rId76" Type="http://schemas.openxmlformats.org/officeDocument/2006/relationships/footer" Target="footer11.xml"/><Relationship Id="rId97" Type="http://schemas.openxmlformats.org/officeDocument/2006/relationships/footer" Target="footer15.xml"/><Relationship Id="rId104" Type="http://schemas.openxmlformats.org/officeDocument/2006/relationships/image" Target="media/image78.jpeg"/><Relationship Id="rId7" Type="http://schemas.openxmlformats.org/officeDocument/2006/relationships/footnotes" Target="footnotes.xml"/><Relationship Id="rId71" Type="http://schemas.openxmlformats.org/officeDocument/2006/relationships/image" Target="media/image54.jpeg"/><Relationship Id="rId92" Type="http://schemas.openxmlformats.org/officeDocument/2006/relationships/image" Target="media/image71.jpeg"/><Relationship Id="rId2" Type="http://schemas.openxmlformats.org/officeDocument/2006/relationships/numbering" Target="numbering.xml"/><Relationship Id="rId29"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84B729-BDFB-4FEE-8E40-F5DFB63724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58</Pages>
  <Words>10794</Words>
  <Characters>61529</Characters>
  <Application>Microsoft Office Word</Application>
  <DocSecurity>0</DocSecurity>
  <Lines>512</Lines>
  <Paragraphs>14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21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son Wrench</dc:creator>
  <cp:lastModifiedBy>QUINONES, Alyssa</cp:lastModifiedBy>
  <cp:revision>5</cp:revision>
  <dcterms:created xsi:type="dcterms:W3CDTF">2018-08-30T00:41:00Z</dcterms:created>
  <dcterms:modified xsi:type="dcterms:W3CDTF">2018-10-18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8-28T00:00:00Z</vt:filetime>
  </property>
  <property fmtid="{D5CDD505-2E9C-101B-9397-08002B2CF9AE}" pid="3" name="Creator">
    <vt:lpwstr>Adobe InDesign CC 13.1 (Windows)</vt:lpwstr>
  </property>
  <property fmtid="{D5CDD505-2E9C-101B-9397-08002B2CF9AE}" pid="4" name="LastSaved">
    <vt:filetime>2018-08-28T00:00:00Z</vt:filetime>
  </property>
</Properties>
</file>